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C1EDFC" w:themeColor="accent6" w:themeTint="33"/>
  <w:body>
    <w:p w14:paraId="3FAE95D3" w14:textId="4E7FF615" w:rsidR="00C83F52" w:rsidRDefault="00506BCA" w:rsidP="006E2A1E">
      <w:pPr>
        <w:jc w:val="center"/>
        <w:rPr>
          <w:b/>
          <w:bCs/>
          <w:sz w:val="28"/>
          <w:szCs w:val="32"/>
        </w:rPr>
      </w:pPr>
      <w:r>
        <w:rPr>
          <w:b/>
          <w:bCs/>
          <w:sz w:val="28"/>
          <w:szCs w:val="32"/>
        </w:rPr>
        <w:t xml:space="preserve">      </w:t>
      </w:r>
      <w:r w:rsidR="0028510C">
        <w:rPr>
          <w:b/>
          <w:bCs/>
          <w:sz w:val="28"/>
          <w:szCs w:val="32"/>
        </w:rPr>
        <w:t xml:space="preserve"> </w:t>
      </w:r>
      <w:proofErr w:type="spellStart"/>
      <w:r w:rsidR="00C83F52" w:rsidRPr="006E2A1E">
        <w:rPr>
          <w:rFonts w:hint="eastAsia"/>
          <w:b/>
          <w:bCs/>
          <w:sz w:val="28"/>
          <w:szCs w:val="32"/>
        </w:rPr>
        <w:t>FoodTruck</w:t>
      </w:r>
      <w:proofErr w:type="spellEnd"/>
      <w:r w:rsidR="00C83F52" w:rsidRPr="006E2A1E">
        <w:rPr>
          <w:b/>
          <w:bCs/>
          <w:sz w:val="28"/>
          <w:szCs w:val="32"/>
        </w:rPr>
        <w:t xml:space="preserve"> Mobile App </w:t>
      </w:r>
      <w:r w:rsidR="00930AB6">
        <w:rPr>
          <w:b/>
          <w:bCs/>
          <w:sz w:val="28"/>
          <w:szCs w:val="32"/>
        </w:rPr>
        <w:t>Use cases</w:t>
      </w:r>
    </w:p>
    <w:p w14:paraId="03C503CE" w14:textId="50C89A7D" w:rsidR="00C974D8" w:rsidRDefault="00C974D8" w:rsidP="00D33C56">
      <w:pPr>
        <w:pStyle w:val="Heading1"/>
        <w:ind w:left="635"/>
      </w:pPr>
      <w:r>
        <w:t>Overall</w:t>
      </w:r>
    </w:p>
    <w:p w14:paraId="29017AE1" w14:textId="6B1E4835" w:rsidR="00D33C56" w:rsidRDefault="00D33C56" w:rsidP="00021382">
      <w:pPr>
        <w:pStyle w:val="Heading2"/>
      </w:pPr>
      <w:r>
        <w:t>Glossary</w:t>
      </w:r>
    </w:p>
    <w:p w14:paraId="38D3BFFD" w14:textId="77777777" w:rsidR="00D33C56" w:rsidRPr="00202A62" w:rsidRDefault="00D33C56" w:rsidP="00D33C56">
      <w:pPr>
        <w:rPr>
          <w:b/>
          <w:bCs/>
        </w:rPr>
      </w:pPr>
      <w:r w:rsidRPr="00202A62">
        <w:rPr>
          <w:rFonts w:hint="eastAsia"/>
          <w:b/>
          <w:bCs/>
        </w:rPr>
        <w:t>V</w:t>
      </w:r>
      <w:r w:rsidRPr="00202A62">
        <w:rPr>
          <w:b/>
          <w:bCs/>
        </w:rPr>
        <w:t>isitor vs Customer:</w:t>
      </w:r>
    </w:p>
    <w:p w14:paraId="2E7913DE" w14:textId="77777777" w:rsidR="00D33C56" w:rsidRDefault="00D33C56" w:rsidP="00D33C56">
      <w:pPr>
        <w:spacing w:after="0"/>
      </w:pPr>
      <w:r w:rsidRPr="00202A62">
        <w:rPr>
          <w:u w:val="single"/>
        </w:rPr>
        <w:t>Visitor</w:t>
      </w:r>
      <w:r>
        <w:t xml:space="preserve">: A user who is using the app without login. </w:t>
      </w:r>
    </w:p>
    <w:p w14:paraId="75FC0602" w14:textId="77777777" w:rsidR="00D33C56" w:rsidRDefault="00D33C56" w:rsidP="00D33C56">
      <w:r w:rsidRPr="00202A62">
        <w:rPr>
          <w:rFonts w:hint="eastAsia"/>
          <w:u w:val="single"/>
        </w:rPr>
        <w:t>C</w:t>
      </w:r>
      <w:r w:rsidRPr="00202A62">
        <w:rPr>
          <w:u w:val="single"/>
        </w:rPr>
        <w:t>ustomer</w:t>
      </w:r>
      <w:r>
        <w:t>: A user logged in.</w:t>
      </w:r>
    </w:p>
    <w:p w14:paraId="607F7D2D" w14:textId="77777777" w:rsidR="00D33C56" w:rsidRDefault="00D33C56" w:rsidP="00D33C56">
      <w:r w:rsidRPr="00202A62">
        <w:rPr>
          <w:rFonts w:hint="eastAsia"/>
          <w:u w:val="single"/>
        </w:rPr>
        <w:t>U</w:t>
      </w:r>
      <w:r w:rsidRPr="00202A62">
        <w:rPr>
          <w:u w:val="single"/>
        </w:rPr>
        <w:t>ser</w:t>
      </w:r>
      <w:r>
        <w:t>: A visitor or a customer</w:t>
      </w:r>
    </w:p>
    <w:p w14:paraId="15F20A55" w14:textId="77777777" w:rsidR="00D33C56" w:rsidRPr="00202A62" w:rsidRDefault="00D33C56" w:rsidP="00D33C56">
      <w:pPr>
        <w:rPr>
          <w:b/>
          <w:bCs/>
        </w:rPr>
      </w:pPr>
      <w:r w:rsidRPr="00202A62">
        <w:rPr>
          <w:rFonts w:hint="eastAsia"/>
          <w:b/>
          <w:bCs/>
        </w:rPr>
        <w:t>L</w:t>
      </w:r>
      <w:r w:rsidRPr="00202A62">
        <w:rPr>
          <w:b/>
          <w:bCs/>
        </w:rPr>
        <w:t>ocation vs Address</w:t>
      </w:r>
    </w:p>
    <w:p w14:paraId="01831056" w14:textId="42C28EE9" w:rsidR="00D33C56" w:rsidRDefault="00D33C56" w:rsidP="00D33C56">
      <w:r w:rsidRPr="00202A62">
        <w:rPr>
          <w:rFonts w:hint="eastAsia"/>
          <w:u w:val="single"/>
        </w:rPr>
        <w:t>L</w:t>
      </w:r>
      <w:r w:rsidRPr="00202A62">
        <w:rPr>
          <w:u w:val="single"/>
        </w:rPr>
        <w:t>ocation</w:t>
      </w:r>
      <w:r>
        <w:t xml:space="preserve">: geolocation. </w:t>
      </w:r>
      <w:r w:rsidRPr="00A54ACB">
        <w:t>the latitude and longitude coordinates of a particular location</w:t>
      </w:r>
      <w:r>
        <w:t>; without other information such as unit number or company.</w:t>
      </w:r>
    </w:p>
    <w:p w14:paraId="21C2FA47" w14:textId="4054F9F3" w:rsidR="00D33C56" w:rsidRDefault="00D33C56" w:rsidP="00D33C56">
      <w:r w:rsidRPr="00202A62">
        <w:rPr>
          <w:rFonts w:hint="eastAsia"/>
          <w:u w:val="single"/>
        </w:rPr>
        <w:t>A</w:t>
      </w:r>
      <w:r w:rsidRPr="00202A62">
        <w:rPr>
          <w:u w:val="single"/>
        </w:rPr>
        <w:t>ddress</w:t>
      </w:r>
      <w:r>
        <w:t>: Full address saved for a visitor or customer. It includes location, unit number or company, delivery instruction, etc.</w:t>
      </w:r>
    </w:p>
    <w:p w14:paraId="502E75FE" w14:textId="0E927270" w:rsidR="00D32D2D" w:rsidRDefault="00D32D2D" w:rsidP="00D32D2D">
      <w:r w:rsidRPr="00202A62">
        <w:rPr>
          <w:u w:val="single"/>
        </w:rPr>
        <w:t>Session location:</w:t>
      </w:r>
      <w:r>
        <w:t xml:space="preserve"> </w:t>
      </w:r>
      <w:r>
        <w:rPr>
          <w:rFonts w:hint="eastAsia"/>
        </w:rPr>
        <w:t>L</w:t>
      </w:r>
      <w:r>
        <w:t>ocation will be saved in session for visitor/Customer to search</w:t>
      </w:r>
      <w:r w:rsidR="00D93748">
        <w:t xml:space="preserve"> for</w:t>
      </w:r>
      <w:r>
        <w:t xml:space="preserve"> restaurants. The currently used location called session location. Session location changes to another session location while the user changes location/address.</w:t>
      </w:r>
    </w:p>
    <w:p w14:paraId="5E3C5EF5" w14:textId="196AF8B1" w:rsidR="005F1D25" w:rsidRDefault="005F1D25" w:rsidP="00D32D2D">
      <w:r w:rsidRPr="005F1D25">
        <w:rPr>
          <w:rFonts w:hint="eastAsia"/>
          <w:u w:val="single"/>
        </w:rPr>
        <w:t>S</w:t>
      </w:r>
      <w:r w:rsidRPr="005F1D25">
        <w:rPr>
          <w:u w:val="single"/>
        </w:rPr>
        <w:t>ession Address:</w:t>
      </w:r>
      <w:r>
        <w:t xml:space="preserve"> If the currently used location is a full address, we also called it Session Address.</w:t>
      </w:r>
    </w:p>
    <w:p w14:paraId="2609EB46" w14:textId="19DBE316" w:rsidR="00122DCF" w:rsidRPr="00122DCF" w:rsidRDefault="00122DCF" w:rsidP="00D33C56">
      <w:pPr>
        <w:rPr>
          <w:b/>
          <w:bCs/>
        </w:rPr>
      </w:pPr>
      <w:r w:rsidRPr="00122DCF">
        <w:rPr>
          <w:rFonts w:hint="eastAsia"/>
          <w:b/>
          <w:bCs/>
        </w:rPr>
        <w:t>S</w:t>
      </w:r>
      <w:r w:rsidRPr="00122DCF">
        <w:rPr>
          <w:b/>
          <w:bCs/>
        </w:rPr>
        <w:t>hopping cart:</w:t>
      </w:r>
    </w:p>
    <w:p w14:paraId="5BFC9E70" w14:textId="0E9AEDAF" w:rsidR="00CD72FA" w:rsidRDefault="00122DCF" w:rsidP="00122DCF">
      <w:r>
        <w:t xml:space="preserve">The shopping cart </w:t>
      </w:r>
      <w:r w:rsidR="00CD72FA">
        <w:rPr>
          <w:rFonts w:hint="eastAsia"/>
        </w:rPr>
        <w:t>b</w:t>
      </w:r>
      <w:r w:rsidR="00CD72FA">
        <w:t xml:space="preserve">ar </w:t>
      </w:r>
      <w:r>
        <w:t xml:space="preserve">shows in </w:t>
      </w:r>
      <w:r>
        <w:rPr>
          <w:rFonts w:hint="eastAsia"/>
        </w:rPr>
        <w:t>t</w:t>
      </w:r>
      <w:r>
        <w:t xml:space="preserve">he bottom bar in the restaurant detail page </w:t>
      </w:r>
      <w:r w:rsidR="0070758F">
        <w:t>(</w:t>
      </w:r>
      <w:r>
        <w:t>Menu detail page</w:t>
      </w:r>
      <w:r w:rsidR="0070758F">
        <w:t>)</w:t>
      </w:r>
      <w:r w:rsidR="00CD72FA">
        <w:t xml:space="preserve"> and restaurant list page if there are any items in the cart</w:t>
      </w:r>
      <w:r>
        <w:t>.</w:t>
      </w:r>
      <w:r w:rsidR="00CD72FA">
        <w:t xml:space="preserve"> Clicking it show full shopping cart page.</w:t>
      </w:r>
    </w:p>
    <w:p w14:paraId="55AAB5B9" w14:textId="53EFB6FB" w:rsidR="00122DCF" w:rsidRDefault="00CD72FA" w:rsidP="00122DCF">
      <w:r>
        <w:t>For</w:t>
      </w:r>
      <w:r w:rsidR="00122DCF">
        <w:t xml:space="preserve"> this phase, it can only include </w:t>
      </w:r>
      <w:r>
        <w:t xml:space="preserve">one </w:t>
      </w:r>
      <w:r w:rsidR="00122DCF">
        <w:t>restaurant’s meals.</w:t>
      </w:r>
    </w:p>
    <w:p w14:paraId="23A3957E" w14:textId="431C8F38" w:rsidR="00122DCF" w:rsidRDefault="00122DCF" w:rsidP="00122DCF">
      <w:r>
        <w:rPr>
          <w:rFonts w:hint="eastAsia"/>
        </w:rPr>
        <w:t>F</w:t>
      </w:r>
      <w:r>
        <w:t>or example, a user browses restaurant A’s menu page and adds meal A-1, A-2; now the shopping cart has A-1, A-2; then he goes to restaurant B’s menu page or meal detail page, if he tries to add B-1, we will prompt the user either to goes back to restaurant A</w:t>
      </w:r>
      <w:r>
        <w:rPr>
          <w:rFonts w:hint="eastAsia"/>
        </w:rPr>
        <w:t xml:space="preserve"> </w:t>
      </w:r>
      <w:r>
        <w:t>or clear the cart so restaurant A’s item will be removed.</w:t>
      </w:r>
    </w:p>
    <w:p w14:paraId="39AF2F63" w14:textId="4F1E3FF2" w:rsidR="00EC2D13" w:rsidRPr="003E5FD8" w:rsidRDefault="00EC2D13" w:rsidP="00021382">
      <w:pPr>
        <w:pStyle w:val="Heading2"/>
      </w:pPr>
      <w:r w:rsidRPr="003E5FD8">
        <w:t>Common functions</w:t>
      </w:r>
    </w:p>
    <w:p w14:paraId="35E684E2" w14:textId="77777777" w:rsidR="00EC2D13" w:rsidRDefault="00EC2D13" w:rsidP="00BA0B80">
      <w:pPr>
        <w:pStyle w:val="Heading3"/>
      </w:pPr>
      <w:r>
        <w:rPr>
          <w:rFonts w:hint="eastAsia"/>
        </w:rPr>
        <w:t>Verification code</w:t>
      </w:r>
    </w:p>
    <w:p w14:paraId="6784AA84" w14:textId="64F0B7E2" w:rsidR="00EC2D13" w:rsidRDefault="00EC2D13" w:rsidP="00EC2D13">
      <w:r>
        <w:rPr>
          <w:rFonts w:hint="eastAsia"/>
        </w:rPr>
        <w:t>W</w:t>
      </w:r>
      <w:r>
        <w:t>hile creat</w:t>
      </w:r>
      <w:r w:rsidR="00D93748">
        <w:t>ing</w:t>
      </w:r>
      <w:r>
        <w:t xml:space="preserve"> </w:t>
      </w:r>
      <w:r w:rsidR="00D93748">
        <w:t xml:space="preserve">an </w:t>
      </w:r>
      <w:r>
        <w:t xml:space="preserve">account/reset password, we will send </w:t>
      </w:r>
      <w:r w:rsidR="00D93748">
        <w:t xml:space="preserve">a </w:t>
      </w:r>
      <w:r>
        <w:t xml:space="preserve">verification code to </w:t>
      </w:r>
      <w:r w:rsidR="00D93748">
        <w:t xml:space="preserve">the </w:t>
      </w:r>
      <w:r>
        <w:t>user via email or text. Verification code is a random 6 digits number, such as 342120, 039730, etc.</w:t>
      </w:r>
    </w:p>
    <w:p w14:paraId="678E70AD" w14:textId="29001171" w:rsidR="00EC2D13" w:rsidRDefault="00EC2D13" w:rsidP="00EC2D13">
      <w:r>
        <w:rPr>
          <w:rFonts w:hint="eastAsia"/>
        </w:rPr>
        <w:t>Verification code</w:t>
      </w:r>
      <w:r>
        <w:t xml:space="preserve"> is mapping to an email </w:t>
      </w:r>
      <w:r w:rsidR="0070758F">
        <w:t>(</w:t>
      </w:r>
      <w:r>
        <w:t xml:space="preserve">create </w:t>
      </w:r>
      <w:r w:rsidR="00283C99">
        <w:t xml:space="preserve">an </w:t>
      </w:r>
      <w:r>
        <w:t>account</w:t>
      </w:r>
      <w:r w:rsidR="0070758F">
        <w:t>)</w:t>
      </w:r>
      <w:r>
        <w:t xml:space="preserve"> or an </w:t>
      </w:r>
      <w:proofErr w:type="gramStart"/>
      <w:r>
        <w:t>account</w:t>
      </w:r>
      <w:r w:rsidR="0070758F">
        <w:t>(</w:t>
      </w:r>
      <w:proofErr w:type="gramEnd"/>
      <w:r>
        <w:t>reset password</w:t>
      </w:r>
      <w:r w:rsidR="0070758F">
        <w:t>)</w:t>
      </w:r>
      <w:r>
        <w:t>.</w:t>
      </w:r>
    </w:p>
    <w:p w14:paraId="5E859E2C" w14:textId="4BBE4F59" w:rsidR="00EC2D13" w:rsidRDefault="00EC2D13" w:rsidP="00EC2D13">
      <w:r>
        <w:rPr>
          <w:rFonts w:hint="eastAsia"/>
        </w:rPr>
        <w:lastRenderedPageBreak/>
        <w:t>Verification code</w:t>
      </w:r>
      <w:r>
        <w:t xml:space="preserve"> expiration: 1</w:t>
      </w:r>
      <w:r w:rsidR="0070758F">
        <w:t>)</w:t>
      </w:r>
      <w:r>
        <w:t xml:space="preserve"> If </w:t>
      </w:r>
      <w:r w:rsidR="00283C99">
        <w:t xml:space="preserve">a </w:t>
      </w:r>
      <w:r>
        <w:t xml:space="preserve">new verification code is sent, </w:t>
      </w:r>
      <w:r w:rsidR="00283C99">
        <w:t xml:space="preserve">the </w:t>
      </w:r>
      <w:r>
        <w:t xml:space="preserve">old verification code is expired. </w:t>
      </w:r>
    </w:p>
    <w:p w14:paraId="4711EB74" w14:textId="6190F46D" w:rsidR="00EC2D13" w:rsidRDefault="00EC2D13" w:rsidP="00EC2D13">
      <w:r>
        <w:rPr>
          <w:rFonts w:hint="eastAsia"/>
        </w:rPr>
        <w:t>2</w:t>
      </w:r>
      <w:r w:rsidR="0070758F">
        <w:t>)</w:t>
      </w:r>
      <w:r>
        <w:t xml:space="preserve"> the verification code is created after 60 minutes. </w:t>
      </w:r>
      <w:r w:rsidR="0070758F">
        <w:t>(</w:t>
      </w:r>
      <w:r>
        <w:t>The expiration time is configurable</w:t>
      </w:r>
      <w:r w:rsidR="0070758F">
        <w:t>)</w:t>
      </w:r>
    </w:p>
    <w:p w14:paraId="5BAE5B69" w14:textId="77777777" w:rsidR="00EC2D13" w:rsidRPr="00021382" w:rsidRDefault="00EC2D13" w:rsidP="00021382">
      <w:pPr>
        <w:pStyle w:val="Heading2"/>
      </w:pPr>
      <w:r w:rsidRPr="00021382">
        <w:rPr>
          <w:rFonts w:hint="eastAsia"/>
        </w:rPr>
        <w:t>O</w:t>
      </w:r>
      <w:r w:rsidRPr="00021382">
        <w:t>verall style</w:t>
      </w:r>
    </w:p>
    <w:p w14:paraId="4AF5ACB3" w14:textId="1B257C3F" w:rsidR="00EC2D13" w:rsidRDefault="002162E0" w:rsidP="00BA0B80">
      <w:pPr>
        <w:pStyle w:val="Heading3"/>
        <w:numPr>
          <w:ilvl w:val="2"/>
          <w:numId w:val="251"/>
        </w:numPr>
      </w:pPr>
      <w:r>
        <w:t xml:space="preserve">Inline </w:t>
      </w:r>
      <w:r w:rsidRPr="00BA0B80">
        <w:t>errors</w:t>
      </w:r>
      <w:r w:rsidR="00EC2D13" w:rsidRPr="00021382">
        <w:t xml:space="preserve">: </w:t>
      </w:r>
    </w:p>
    <w:p w14:paraId="081C5023" w14:textId="338EAB64" w:rsidR="002162E0" w:rsidRDefault="002162E0" w:rsidP="002162E0">
      <w:r w:rsidRPr="002162E0">
        <w:rPr>
          <w:b/>
          <w:bCs/>
        </w:rPr>
        <w:t>Description</w:t>
      </w:r>
      <w:r w:rsidRPr="002162E0">
        <w:t xml:space="preserve">: Inline errors are for errors specific to a form field. The form field line will turn </w:t>
      </w:r>
      <w:proofErr w:type="gramStart"/>
      <w:r w:rsidRPr="002162E0">
        <w:t>red</w:t>
      </w:r>
      <w:proofErr w:type="gramEnd"/>
      <w:r w:rsidRPr="002162E0">
        <w:t xml:space="preserve"> and the error message will display below in red. The form fields below should push down if there is not enough space to display error.</w:t>
      </w:r>
    </w:p>
    <w:p w14:paraId="0351EA15" w14:textId="7DED9EBF" w:rsidR="002162E0" w:rsidRDefault="002162E0" w:rsidP="002162E0">
      <w:pPr>
        <w:spacing w:after="0"/>
      </w:pPr>
      <w:r w:rsidRPr="002162E0">
        <w:rPr>
          <w:b/>
          <w:bCs/>
        </w:rPr>
        <w:t>Trigger</w:t>
      </w:r>
      <w:r w:rsidRPr="002162E0">
        <w:t>: Errors triggered when user during form field submit or page load.</w:t>
      </w:r>
    </w:p>
    <w:p w14:paraId="1FEFFEEC" w14:textId="2496608B" w:rsidR="002162E0" w:rsidRDefault="002162E0" w:rsidP="002162E0">
      <w:pPr>
        <w:spacing w:after="0"/>
        <w:ind w:left="420"/>
      </w:pPr>
      <w:r w:rsidRPr="002162E0">
        <w:t xml:space="preserve">Form field </w:t>
      </w:r>
      <w:proofErr w:type="gramStart"/>
      <w:r w:rsidRPr="002162E0">
        <w:t>submit:</w:t>
      </w:r>
      <w:proofErr w:type="gramEnd"/>
      <w:r w:rsidRPr="002162E0">
        <w:t xml:space="preserve"> user click out of form field or moves to next field</w:t>
      </w:r>
    </w:p>
    <w:p w14:paraId="380271DD" w14:textId="10AF6CB2" w:rsidR="002162E0" w:rsidRDefault="002162E0" w:rsidP="002162E0">
      <w:pPr>
        <w:ind w:left="420"/>
      </w:pPr>
      <w:proofErr w:type="gramStart"/>
      <w:r w:rsidRPr="002162E0">
        <w:t>Page</w:t>
      </w:r>
      <w:proofErr w:type="gramEnd"/>
      <w:r w:rsidRPr="002162E0">
        <w:t xml:space="preserve"> submit: user submits page</w:t>
      </w:r>
    </w:p>
    <w:p w14:paraId="34E9922D" w14:textId="6143A298" w:rsidR="002162E0" w:rsidRDefault="002162E0" w:rsidP="002162E0">
      <w:pPr>
        <w:spacing w:after="0"/>
      </w:pPr>
      <w:r w:rsidRPr="002162E0">
        <w:rPr>
          <w:b/>
          <w:bCs/>
        </w:rPr>
        <w:t>Character limits:</w:t>
      </w:r>
      <w:r w:rsidRPr="002162E0">
        <w:t xml:space="preserve"> Depends on form field size</w:t>
      </w:r>
      <w:r>
        <w:t>.</w:t>
      </w:r>
    </w:p>
    <w:p w14:paraId="7AC17B6E" w14:textId="119A4D8E" w:rsidR="002162E0" w:rsidRDefault="002162E0" w:rsidP="002162E0">
      <w:pPr>
        <w:spacing w:after="0"/>
        <w:ind w:left="420"/>
      </w:pPr>
      <w:r w:rsidRPr="002162E0">
        <w:t>For full line fields: limit to &lt; 50 characters</w:t>
      </w:r>
    </w:p>
    <w:p w14:paraId="679DEE84" w14:textId="381050E9" w:rsidR="002162E0" w:rsidRDefault="002162E0" w:rsidP="002162E0">
      <w:pPr>
        <w:ind w:left="420"/>
      </w:pPr>
      <w:r w:rsidRPr="002162E0">
        <w:t xml:space="preserve">For half line fields: limit to </w:t>
      </w:r>
      <w:proofErr w:type="gramStart"/>
      <w:r w:rsidRPr="002162E0">
        <w:t>&lt;  25</w:t>
      </w:r>
      <w:proofErr w:type="gramEnd"/>
      <w:r w:rsidRPr="002162E0">
        <w:t xml:space="preserve"> characters</w:t>
      </w:r>
    </w:p>
    <w:p w14:paraId="0FA32FC8" w14:textId="6AF10B08" w:rsidR="002162E0" w:rsidRPr="002162E0" w:rsidRDefault="002162E0" w:rsidP="002162E0">
      <w:r>
        <w:rPr>
          <w:noProof/>
        </w:rPr>
        <w:drawing>
          <wp:inline distT="0" distB="0" distL="0" distR="0" wp14:anchorId="3C411F27" wp14:editId="2954EEB7">
            <wp:extent cx="2489200" cy="679230"/>
            <wp:effectExtent l="0" t="0" r="6350" b="6985"/>
            <wp:docPr id="194" name="Picture 6">
              <a:extLst xmlns:a="http://schemas.openxmlformats.org/drawingml/2006/main">
                <a:ext uri="{FF2B5EF4-FFF2-40B4-BE49-F238E27FC236}">
                  <a16:creationId xmlns:a16="http://schemas.microsoft.com/office/drawing/2014/main" id="{2BF3681E-6FAE-B44F-BA2D-241746ED86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BF3681E-6FAE-B44F-BA2D-241746ED86F1}"/>
                        </a:ext>
                      </a:extLst>
                    </pic:cNvPr>
                    <pic:cNvPicPr>
                      <a:picLocks noChangeAspect="1"/>
                    </pic:cNvPicPr>
                  </pic:nvPicPr>
                  <pic:blipFill>
                    <a:blip r:embed="rId11"/>
                    <a:stretch>
                      <a:fillRect/>
                    </a:stretch>
                  </pic:blipFill>
                  <pic:spPr>
                    <a:xfrm>
                      <a:off x="0" y="0"/>
                      <a:ext cx="2489200" cy="679230"/>
                    </a:xfrm>
                    <a:prstGeom prst="rect">
                      <a:avLst/>
                    </a:prstGeom>
                  </pic:spPr>
                </pic:pic>
              </a:graphicData>
            </a:graphic>
          </wp:inline>
        </w:drawing>
      </w:r>
    </w:p>
    <w:p w14:paraId="6DD9BD78" w14:textId="77DB439B" w:rsidR="00EC2D13" w:rsidRDefault="002162E0" w:rsidP="00EC2D13">
      <w:r>
        <w:rPr>
          <w:noProof/>
        </w:rPr>
        <w:drawing>
          <wp:inline distT="0" distB="0" distL="0" distR="0" wp14:anchorId="52826707" wp14:editId="6FB7604A">
            <wp:extent cx="2459735" cy="939800"/>
            <wp:effectExtent l="0" t="0" r="0" b="0"/>
            <wp:docPr id="172" name="Picture 4">
              <a:extLst xmlns:a="http://schemas.openxmlformats.org/drawingml/2006/main">
                <a:ext uri="{FF2B5EF4-FFF2-40B4-BE49-F238E27FC236}">
                  <a16:creationId xmlns:a16="http://schemas.microsoft.com/office/drawing/2014/main" id="{82FA3F60-F2D8-5F42-BAD7-A136E388FB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2FA3F60-F2D8-5F42-BAD7-A136E388FBF9}"/>
                        </a:ext>
                      </a:extLst>
                    </pic:cNvPr>
                    <pic:cNvPicPr>
                      <a:picLocks noChangeAspect="1"/>
                    </pic:cNvPicPr>
                  </pic:nvPicPr>
                  <pic:blipFill>
                    <a:blip r:embed="rId12"/>
                    <a:stretch>
                      <a:fillRect/>
                    </a:stretch>
                  </pic:blipFill>
                  <pic:spPr>
                    <a:xfrm>
                      <a:off x="0" y="0"/>
                      <a:ext cx="2459735" cy="939800"/>
                    </a:xfrm>
                    <a:prstGeom prst="rect">
                      <a:avLst/>
                    </a:prstGeom>
                  </pic:spPr>
                </pic:pic>
              </a:graphicData>
            </a:graphic>
          </wp:inline>
        </w:drawing>
      </w:r>
    </w:p>
    <w:p w14:paraId="0BB573DF" w14:textId="7ACA185D" w:rsidR="002162E0" w:rsidRDefault="002162E0" w:rsidP="00BA0B80">
      <w:pPr>
        <w:pStyle w:val="Heading3"/>
        <w:numPr>
          <w:ilvl w:val="2"/>
          <w:numId w:val="251"/>
        </w:numPr>
      </w:pPr>
      <w:r>
        <w:t>Screen level errors</w:t>
      </w:r>
      <w:r w:rsidRPr="00021382">
        <w:t xml:space="preserve">: </w:t>
      </w:r>
    </w:p>
    <w:p w14:paraId="31BD7856" w14:textId="7CB0E3CA" w:rsidR="002162E0" w:rsidRDefault="002162E0" w:rsidP="002162E0">
      <w:r w:rsidRPr="002162E0">
        <w:rPr>
          <w:b/>
          <w:bCs/>
        </w:rPr>
        <w:t>Description</w:t>
      </w:r>
      <w:r w:rsidRPr="002162E0">
        <w:t xml:space="preserve">: Screen level errors are for errors that apply to the whole page versus a specific field. These errors would be triggered on page submit. This UI is generally reserved for errors that do not have </w:t>
      </w:r>
      <w:proofErr w:type="gramStart"/>
      <w:r w:rsidRPr="002162E0">
        <w:t>CTAs</w:t>
      </w:r>
      <w:proofErr w:type="gramEnd"/>
    </w:p>
    <w:p w14:paraId="291FA429" w14:textId="7857AD11" w:rsidR="002162E0" w:rsidRDefault="002162E0" w:rsidP="002162E0">
      <w:r w:rsidRPr="002162E0">
        <w:rPr>
          <w:b/>
          <w:bCs/>
        </w:rPr>
        <w:t>Trigger:</w:t>
      </w:r>
      <w:r w:rsidRPr="002162E0">
        <w:t xml:space="preserve">  Triggered on page submit. Screen level errors should disappear after a few seconds.</w:t>
      </w:r>
    </w:p>
    <w:p w14:paraId="569757BD" w14:textId="7D4B4CEE" w:rsidR="002162E0" w:rsidRDefault="002162E0" w:rsidP="002162E0">
      <w:r w:rsidRPr="002162E0">
        <w:rPr>
          <w:b/>
          <w:bCs/>
        </w:rPr>
        <w:t>Character limits:</w:t>
      </w:r>
      <w:r w:rsidRPr="002162E0">
        <w:t xml:space="preserve"> limit to &lt;35 characters</w:t>
      </w:r>
    </w:p>
    <w:p w14:paraId="4CD3525A" w14:textId="21B5A697" w:rsidR="002162E0" w:rsidRDefault="002162E0" w:rsidP="002162E0">
      <w:r>
        <w:rPr>
          <w:noProof/>
        </w:rPr>
        <w:drawing>
          <wp:inline distT="0" distB="0" distL="0" distR="0" wp14:anchorId="50C4B2E4" wp14:editId="250FABF9">
            <wp:extent cx="2908300" cy="1184986"/>
            <wp:effectExtent l="0" t="0" r="6350" b="0"/>
            <wp:docPr id="195" name="Picture 10">
              <a:extLst xmlns:a="http://schemas.openxmlformats.org/drawingml/2006/main">
                <a:ext uri="{FF2B5EF4-FFF2-40B4-BE49-F238E27FC236}">
                  <a16:creationId xmlns:a16="http://schemas.microsoft.com/office/drawing/2014/main" id="{025C14DE-8B4D-3342-AFFE-26B45534A0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25C14DE-8B4D-3342-AFFE-26B45534A0F2}"/>
                        </a:ext>
                      </a:extLst>
                    </pic:cNvPr>
                    <pic:cNvPicPr>
                      <a:picLocks noChangeAspect="1"/>
                    </pic:cNvPicPr>
                  </pic:nvPicPr>
                  <pic:blipFill>
                    <a:blip r:embed="rId13"/>
                    <a:stretch>
                      <a:fillRect/>
                    </a:stretch>
                  </pic:blipFill>
                  <pic:spPr>
                    <a:xfrm>
                      <a:off x="0" y="0"/>
                      <a:ext cx="2908300" cy="1184986"/>
                    </a:xfrm>
                    <a:prstGeom prst="rect">
                      <a:avLst/>
                    </a:prstGeom>
                  </pic:spPr>
                </pic:pic>
              </a:graphicData>
            </a:graphic>
          </wp:inline>
        </w:drawing>
      </w:r>
    </w:p>
    <w:p w14:paraId="48E8907F" w14:textId="2082E6D1" w:rsidR="00CD7BFF" w:rsidRPr="00BA0B80" w:rsidRDefault="00B417FC" w:rsidP="00B90F18">
      <w:pPr>
        <w:pStyle w:val="Heading3"/>
        <w:numPr>
          <w:ilvl w:val="2"/>
          <w:numId w:val="251"/>
        </w:numPr>
      </w:pPr>
      <w:r w:rsidRPr="00BA0B80">
        <w:lastRenderedPageBreak/>
        <w:t xml:space="preserve">Action sheet </w:t>
      </w:r>
      <w:r w:rsidR="00EC2D13" w:rsidRPr="00BA0B80">
        <w:t>error</w:t>
      </w:r>
      <w:r w:rsidRPr="00BA0B80">
        <w:t>s</w:t>
      </w:r>
      <w:r w:rsidR="00EC2D13" w:rsidRPr="00BA0B80">
        <w:t xml:space="preserve">: </w:t>
      </w:r>
    </w:p>
    <w:p w14:paraId="117777EE" w14:textId="075EFFEF" w:rsidR="00B417FC" w:rsidRDefault="00B417FC" w:rsidP="00B417FC">
      <w:r w:rsidRPr="008A36A5">
        <w:rPr>
          <w:b/>
          <w:bCs/>
        </w:rPr>
        <w:t>Description:</w:t>
      </w:r>
      <w:r w:rsidRPr="00B417FC">
        <w:t xml:space="preserve"> Action sheet messages are typically used for errors that also include a CTA. This usually means </w:t>
      </w:r>
      <w:proofErr w:type="gramStart"/>
      <w:r w:rsidRPr="00B417FC">
        <w:t>there's</w:t>
      </w:r>
      <w:proofErr w:type="gramEnd"/>
      <w:r w:rsidRPr="00B417FC">
        <w:t xml:space="preserve"> a required action and the CTA will navigate the user to a new screen to complete the required action.</w:t>
      </w:r>
    </w:p>
    <w:p w14:paraId="628D3503" w14:textId="6926B8DA" w:rsidR="00B417FC" w:rsidRDefault="00B417FC" w:rsidP="00B417FC">
      <w:r w:rsidRPr="008A36A5">
        <w:rPr>
          <w:b/>
          <w:bCs/>
        </w:rPr>
        <w:t>Trigger:</w:t>
      </w:r>
      <w:r w:rsidRPr="00B417FC">
        <w:t xml:space="preserve"> These errors may occur when page refreshes or </w:t>
      </w:r>
      <w:proofErr w:type="gramStart"/>
      <w:r w:rsidRPr="00B417FC">
        <w:t>on  page</w:t>
      </w:r>
      <w:proofErr w:type="gramEnd"/>
      <w:r w:rsidRPr="00B417FC">
        <w:t xml:space="preserve"> </w:t>
      </w:r>
      <w:proofErr w:type="spellStart"/>
      <w:r w:rsidRPr="00B417FC">
        <w:t>sumbit</w:t>
      </w:r>
      <w:proofErr w:type="spellEnd"/>
      <w:r w:rsidRPr="00B417FC">
        <w:t>.</w:t>
      </w:r>
    </w:p>
    <w:p w14:paraId="0D8E6847" w14:textId="5BC61331" w:rsidR="00B417FC" w:rsidRPr="008A36A5" w:rsidRDefault="00B417FC" w:rsidP="00B417FC">
      <w:pPr>
        <w:rPr>
          <w:b/>
          <w:bCs/>
        </w:rPr>
      </w:pPr>
      <w:r w:rsidRPr="008A36A5">
        <w:rPr>
          <w:b/>
          <w:bCs/>
        </w:rPr>
        <w:t>UI Elements:</w:t>
      </w:r>
    </w:p>
    <w:p w14:paraId="58DB1365" w14:textId="7DE192D7" w:rsidR="00B417FC" w:rsidRDefault="00B417FC" w:rsidP="00B417FC">
      <w:r w:rsidRPr="00B417FC">
        <w:t xml:space="preserve">An action sheet can have any combination of the following elements (or </w:t>
      </w:r>
      <w:proofErr w:type="gramStart"/>
      <w:r w:rsidRPr="00B417FC">
        <w:t>all of</w:t>
      </w:r>
      <w:proofErr w:type="gramEnd"/>
      <w:r w:rsidRPr="00B417FC">
        <w:t xml:space="preserve"> the elements).</w:t>
      </w:r>
    </w:p>
    <w:p w14:paraId="51CB4EE5" w14:textId="00894D68" w:rsidR="00B417FC" w:rsidRDefault="00B417FC" w:rsidP="00B417FC">
      <w:r w:rsidRPr="008A36A5">
        <w:rPr>
          <w:b/>
          <w:bCs/>
        </w:rPr>
        <w:t>Header:</w:t>
      </w:r>
      <w:r w:rsidRPr="00B417FC">
        <w:t xml:space="preserve"> Headers are the primary text for an action sheet.</w:t>
      </w:r>
    </w:p>
    <w:p w14:paraId="2FAFFA3D" w14:textId="77777777" w:rsidR="00B417FC" w:rsidRDefault="00B417FC" w:rsidP="00B417FC">
      <w:pPr>
        <w:pStyle w:val="ListParagraph"/>
        <w:ind w:left="360"/>
      </w:pPr>
      <w:r>
        <w:t xml:space="preserve">Spec: Heading 2 (Cheltenham Book. </w:t>
      </w:r>
      <w:proofErr w:type="gramStart"/>
      <w:r>
        <w:t>Size  32</w:t>
      </w:r>
      <w:proofErr w:type="gramEnd"/>
      <w:r>
        <w:t xml:space="preserve"> pt. Line 36pt Char .15pt) </w:t>
      </w:r>
    </w:p>
    <w:p w14:paraId="5A6C158D" w14:textId="2E6B4B40" w:rsidR="00B417FC" w:rsidRDefault="00B417FC" w:rsidP="00B417FC">
      <w:pPr>
        <w:pStyle w:val="ListParagraph"/>
        <w:ind w:left="720" w:firstLineChars="0" w:firstLine="60"/>
      </w:pPr>
      <w:r>
        <w:t>Character limits: &lt; 60 characters.</w:t>
      </w:r>
    </w:p>
    <w:p w14:paraId="4BEDEB68" w14:textId="0A6E0DD6" w:rsidR="00B417FC" w:rsidRPr="00FE1F0F" w:rsidRDefault="00B417FC" w:rsidP="00B417FC">
      <w:pPr>
        <w:rPr>
          <w:b/>
          <w:bCs/>
        </w:rPr>
      </w:pPr>
      <w:r w:rsidRPr="00FE1F0F">
        <w:rPr>
          <w:b/>
          <w:bCs/>
        </w:rPr>
        <w:t xml:space="preserve">Body: </w:t>
      </w:r>
      <w:r w:rsidRPr="00FE1F0F">
        <w:t>The body should be used for longer explanations and details related to error message</w:t>
      </w:r>
    </w:p>
    <w:p w14:paraId="0017CF37" w14:textId="77777777" w:rsidR="00B417FC" w:rsidRDefault="00B417FC" w:rsidP="008A36A5">
      <w:pPr>
        <w:ind w:left="420"/>
      </w:pPr>
      <w:proofErr w:type="spellStart"/>
      <w:proofErr w:type="gramStart"/>
      <w:r>
        <w:t>Spec:Body</w:t>
      </w:r>
      <w:proofErr w:type="spellEnd"/>
      <w:proofErr w:type="gramEnd"/>
      <w:r>
        <w:t xml:space="preserve"> 1 (Basis Grotesque Pro Regular. Size 12pt Line 14pt. Char. 2pt)  </w:t>
      </w:r>
    </w:p>
    <w:p w14:paraId="3B159380" w14:textId="25970795" w:rsidR="00B417FC" w:rsidRDefault="00B417FC" w:rsidP="00B417FC">
      <w:pPr>
        <w:ind w:left="420"/>
      </w:pPr>
      <w:r>
        <w:t>Character Limits: &lt;200 characters</w:t>
      </w:r>
    </w:p>
    <w:p w14:paraId="0A1F4A0F" w14:textId="3408686B" w:rsidR="00B417FC" w:rsidRDefault="00B417FC" w:rsidP="008A36A5">
      <w:r w:rsidRPr="008A36A5">
        <w:rPr>
          <w:b/>
          <w:bCs/>
        </w:rPr>
        <w:t>Primary CTA:</w:t>
      </w:r>
      <w:r>
        <w:t xml:space="preserve"> If there is a required action with the CTA it should be displayed </w:t>
      </w:r>
      <w:proofErr w:type="gramStart"/>
      <w:r>
        <w:t>here</w:t>
      </w:r>
      <w:proofErr w:type="gramEnd"/>
      <w:r>
        <w:t xml:space="preserve"> </w:t>
      </w:r>
      <w:r>
        <w:tab/>
      </w:r>
    </w:p>
    <w:p w14:paraId="6D68CDCE" w14:textId="419AA8D6" w:rsidR="00B417FC" w:rsidRDefault="00B417FC" w:rsidP="00B417FC">
      <w:pPr>
        <w:ind w:left="420"/>
      </w:pPr>
      <w:r>
        <w:t>Spec: Primary Button Active</w:t>
      </w:r>
      <w:r>
        <w:tab/>
      </w:r>
    </w:p>
    <w:p w14:paraId="2E0AB3CD" w14:textId="2F369C82" w:rsidR="00B417FC" w:rsidRDefault="00B417FC" w:rsidP="00B417FC">
      <w:pPr>
        <w:ind w:left="420"/>
      </w:pPr>
      <w:r>
        <w:t>Character Limits: &lt; 25 characters</w:t>
      </w:r>
    </w:p>
    <w:p w14:paraId="22C67543" w14:textId="77777777" w:rsidR="00B417FC" w:rsidRDefault="00B417FC" w:rsidP="008A36A5">
      <w:r w:rsidRPr="008A36A5">
        <w:rPr>
          <w:b/>
          <w:bCs/>
        </w:rPr>
        <w:t>Secondary CTA:</w:t>
      </w:r>
      <w:r>
        <w:t xml:space="preserve"> if there is a second action with the CTA it should be </w:t>
      </w:r>
      <w:proofErr w:type="gramStart"/>
      <w:r>
        <w:t>here</w:t>
      </w:r>
      <w:proofErr w:type="gramEnd"/>
      <w:r>
        <w:t xml:space="preserve">  </w:t>
      </w:r>
      <w:r>
        <w:tab/>
      </w:r>
    </w:p>
    <w:p w14:paraId="5D1EEC16" w14:textId="6FDDA787" w:rsidR="00B417FC" w:rsidRDefault="00B417FC" w:rsidP="008A36A5">
      <w:pPr>
        <w:ind w:left="420"/>
      </w:pPr>
      <w:r>
        <w:t>Spec: Secondary Button Active</w:t>
      </w:r>
    </w:p>
    <w:p w14:paraId="4F7FC16A" w14:textId="6228951B" w:rsidR="00821654" w:rsidRDefault="00821654" w:rsidP="008A36A5">
      <w:pPr>
        <w:pStyle w:val="ListParagraph"/>
        <w:ind w:firstLineChars="0" w:firstLine="0"/>
      </w:pPr>
      <w:r>
        <w:rPr>
          <w:noProof/>
        </w:rPr>
        <w:lastRenderedPageBreak/>
        <w:drawing>
          <wp:inline distT="0" distB="0" distL="0" distR="0" wp14:anchorId="21C814ED" wp14:editId="51735E56">
            <wp:extent cx="5274310" cy="4090035"/>
            <wp:effectExtent l="0" t="0" r="254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090035"/>
                    </a:xfrm>
                    <a:prstGeom prst="rect">
                      <a:avLst/>
                    </a:prstGeom>
                  </pic:spPr>
                </pic:pic>
              </a:graphicData>
            </a:graphic>
          </wp:inline>
        </w:drawing>
      </w:r>
    </w:p>
    <w:p w14:paraId="261934FC" w14:textId="77777777" w:rsidR="002162E0" w:rsidRPr="00BA0B80" w:rsidRDefault="002162E0" w:rsidP="00852B3B">
      <w:pPr>
        <w:pStyle w:val="Heading3"/>
        <w:numPr>
          <w:ilvl w:val="2"/>
          <w:numId w:val="251"/>
        </w:numPr>
      </w:pPr>
      <w:r w:rsidRPr="00BA0B80">
        <w:t>Password:</w:t>
      </w:r>
    </w:p>
    <w:p w14:paraId="30127BEB" w14:textId="77777777" w:rsidR="002162E0" w:rsidRPr="00EF0A45" w:rsidRDefault="002162E0" w:rsidP="002162E0">
      <w:pPr>
        <w:pStyle w:val="ListParagraph"/>
      </w:pPr>
      <w:r>
        <w:t>User can click the eye icon to toggle plain text/******</w:t>
      </w:r>
    </w:p>
    <w:p w14:paraId="5028AE14" w14:textId="77777777" w:rsidR="002162E0" w:rsidRPr="00EF0A45" w:rsidRDefault="002162E0" w:rsidP="002162E0">
      <w:r>
        <w:rPr>
          <w:noProof/>
        </w:rPr>
        <w:drawing>
          <wp:inline distT="0" distB="0" distL="0" distR="0" wp14:anchorId="43AB0896" wp14:editId="13753BBC">
            <wp:extent cx="1835150" cy="2308275"/>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41471" cy="2316225"/>
                    </a:xfrm>
                    <a:prstGeom prst="rect">
                      <a:avLst/>
                    </a:prstGeom>
                  </pic:spPr>
                </pic:pic>
              </a:graphicData>
            </a:graphic>
          </wp:inline>
        </w:drawing>
      </w:r>
    </w:p>
    <w:p w14:paraId="49ED0D04" w14:textId="575AA205" w:rsidR="002162E0" w:rsidRDefault="00852B3B" w:rsidP="00852B3B">
      <w:pPr>
        <w:pStyle w:val="Heading3"/>
        <w:numPr>
          <w:ilvl w:val="2"/>
          <w:numId w:val="251"/>
        </w:numPr>
      </w:pPr>
      <w:r w:rsidRPr="00852B3B">
        <w:t xml:space="preserve">Use Restaurant's </w:t>
      </w:r>
      <w:proofErr w:type="spellStart"/>
      <w:r w:rsidRPr="00852B3B">
        <w:t>nikename</w:t>
      </w:r>
      <w:proofErr w:type="spellEnd"/>
      <w:r w:rsidRPr="00852B3B">
        <w:t xml:space="preserve"> in error </w:t>
      </w:r>
      <w:proofErr w:type="gramStart"/>
      <w:r w:rsidRPr="00852B3B">
        <w:t>message</w:t>
      </w:r>
      <w:proofErr w:type="gramEnd"/>
    </w:p>
    <w:p w14:paraId="44A84AE1" w14:textId="4B067694" w:rsidR="00852B3B" w:rsidRPr="00852B3B" w:rsidRDefault="00852B3B" w:rsidP="00852B3B">
      <w:pPr>
        <w:pStyle w:val="ListParagraph"/>
      </w:pPr>
      <w:r w:rsidRPr="00852B3B">
        <w:t xml:space="preserve">If there is restaurant name in error message， </w:t>
      </w:r>
      <w:r>
        <w:rPr>
          <w:rFonts w:hint="eastAsia"/>
        </w:rPr>
        <w:t>and</w:t>
      </w:r>
      <w:r>
        <w:t xml:space="preserve"> </w:t>
      </w:r>
      <w:r>
        <w:rPr>
          <w:rFonts w:hint="eastAsia"/>
        </w:rPr>
        <w:t>the</w:t>
      </w:r>
      <w:r>
        <w:t xml:space="preserve"> </w:t>
      </w:r>
      <w:r>
        <w:rPr>
          <w:rFonts w:hint="eastAsia"/>
        </w:rPr>
        <w:t>restaurant</w:t>
      </w:r>
      <w:r>
        <w:t xml:space="preserve"> </w:t>
      </w:r>
      <w:r>
        <w:rPr>
          <w:rFonts w:hint="eastAsia"/>
        </w:rPr>
        <w:t>has</w:t>
      </w:r>
      <w:r>
        <w:t xml:space="preserve"> </w:t>
      </w:r>
      <w:r>
        <w:rPr>
          <w:rFonts w:hint="eastAsia"/>
        </w:rPr>
        <w:t>nick</w:t>
      </w:r>
      <w:r>
        <w:t xml:space="preserve"> </w:t>
      </w:r>
      <w:r>
        <w:rPr>
          <w:rFonts w:hint="eastAsia"/>
        </w:rPr>
        <w:t>name，use</w:t>
      </w:r>
      <w:r>
        <w:t xml:space="preserve"> </w:t>
      </w:r>
      <w:r>
        <w:rPr>
          <w:rFonts w:hint="eastAsia"/>
        </w:rPr>
        <w:t>nickname</w:t>
      </w:r>
      <w:r w:rsidRPr="00852B3B">
        <w:t xml:space="preserve"> in error message</w:t>
      </w:r>
      <w:r>
        <w:t>.</w:t>
      </w:r>
    </w:p>
    <w:p w14:paraId="69F83171" w14:textId="64C88360" w:rsidR="00930AB6" w:rsidRDefault="00A77B28" w:rsidP="0048654E">
      <w:pPr>
        <w:pStyle w:val="Heading1"/>
        <w:ind w:left="635"/>
      </w:pPr>
      <w:r>
        <w:rPr>
          <w:rFonts w:hint="eastAsia"/>
        </w:rPr>
        <w:lastRenderedPageBreak/>
        <w:t>Fir</w:t>
      </w:r>
      <w:r>
        <w:t xml:space="preserve">st pages to Restaurant </w:t>
      </w:r>
      <w:r w:rsidR="00116936">
        <w:t xml:space="preserve">list </w:t>
      </w:r>
      <w:r>
        <w:t>page/Home page</w:t>
      </w:r>
    </w:p>
    <w:p w14:paraId="574743A4" w14:textId="1D435C5B" w:rsidR="00930AB6" w:rsidRDefault="00930AB6" w:rsidP="00021382">
      <w:pPr>
        <w:pStyle w:val="Heading2"/>
      </w:pPr>
      <w:r w:rsidRPr="00842169">
        <w:t>Flow</w:t>
      </w:r>
    </w:p>
    <w:p w14:paraId="3C3AC502" w14:textId="56FA0D10" w:rsidR="00A24BAE" w:rsidRPr="00A24BAE" w:rsidRDefault="00E00731" w:rsidP="00A24BAE">
      <w:r>
        <w:rPr>
          <w:noProof/>
        </w:rPr>
        <w:drawing>
          <wp:inline distT="0" distB="0" distL="0" distR="0" wp14:anchorId="51D3F49B" wp14:editId="2FF07837">
            <wp:extent cx="5274310" cy="70129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7012940"/>
                    </a:xfrm>
                    <a:prstGeom prst="rect">
                      <a:avLst/>
                    </a:prstGeom>
                  </pic:spPr>
                </pic:pic>
              </a:graphicData>
            </a:graphic>
          </wp:inline>
        </w:drawing>
      </w:r>
    </w:p>
    <w:p w14:paraId="2AC61B13" w14:textId="2EE6A65D" w:rsidR="00930AB6" w:rsidRDefault="00930AB6" w:rsidP="00021382">
      <w:pPr>
        <w:pStyle w:val="Heading2"/>
      </w:pPr>
      <w:r w:rsidRPr="00842169">
        <w:lastRenderedPageBreak/>
        <w:t>Use Case</w:t>
      </w:r>
      <w:r w:rsidR="00A54ACB">
        <w:t>s</w:t>
      </w:r>
    </w:p>
    <w:p w14:paraId="6188F827" w14:textId="41D4DF5C" w:rsidR="00615ED1" w:rsidRDefault="00092306" w:rsidP="00BA0B80">
      <w:pPr>
        <w:pStyle w:val="Heading3"/>
      </w:pPr>
      <w:r>
        <w:rPr>
          <w:rFonts w:hint="eastAsia"/>
        </w:rPr>
        <w:t>UC01</w:t>
      </w:r>
      <w:r w:rsidR="007F038A">
        <w:t>-</w:t>
      </w:r>
      <w:r w:rsidR="00615ED1">
        <w:t xml:space="preserve">01 splash screen </w:t>
      </w:r>
      <w:r w:rsidR="00481FE8">
        <w:t>to</w:t>
      </w:r>
      <w:r w:rsidR="00615ED1">
        <w:t xml:space="preserve"> welcome or home </w:t>
      </w:r>
      <w:proofErr w:type="gramStart"/>
      <w:r w:rsidR="00615ED1">
        <w:t>page</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615ED1" w:rsidRPr="00452515" w14:paraId="0C6320BC" w14:textId="77777777" w:rsidTr="00615ED1">
        <w:tc>
          <w:tcPr>
            <w:tcW w:w="8008" w:type="dxa"/>
          </w:tcPr>
          <w:p w14:paraId="55ED51AC" w14:textId="68630E81" w:rsidR="00615ED1" w:rsidRPr="00452515" w:rsidRDefault="00092306" w:rsidP="005A1D79">
            <w:pPr>
              <w:rPr>
                <w:rFonts w:ascii="Arial" w:hAnsi="Arial" w:cs="Arial"/>
                <w:sz w:val="20"/>
                <w:szCs w:val="20"/>
              </w:rPr>
            </w:pPr>
            <w:r>
              <w:rPr>
                <w:rFonts w:ascii="Arial" w:hAnsi="Arial" w:cs="Arial"/>
                <w:sz w:val="20"/>
                <w:szCs w:val="20"/>
              </w:rPr>
              <w:t>UC01</w:t>
            </w:r>
            <w:r w:rsidR="007F038A">
              <w:rPr>
                <w:rFonts w:ascii="Arial" w:hAnsi="Arial" w:cs="Arial"/>
                <w:sz w:val="20"/>
                <w:szCs w:val="20"/>
              </w:rPr>
              <w:t>-</w:t>
            </w:r>
            <w:r w:rsidR="00615ED1" w:rsidRPr="00452515">
              <w:rPr>
                <w:rFonts w:ascii="Arial" w:hAnsi="Arial" w:cs="Arial"/>
                <w:sz w:val="20"/>
                <w:szCs w:val="20"/>
              </w:rPr>
              <w:t>01</w:t>
            </w:r>
            <w:r w:rsidR="00615ED1">
              <w:rPr>
                <w:rFonts w:ascii="Arial" w:hAnsi="Arial" w:cs="Arial"/>
                <w:sz w:val="20"/>
                <w:szCs w:val="20"/>
              </w:rPr>
              <w:t xml:space="preserve"> </w:t>
            </w:r>
            <w:r w:rsidR="00615ED1">
              <w:t xml:space="preserve">splash screen </w:t>
            </w:r>
            <w:r w:rsidR="00481FE8">
              <w:t>to</w:t>
            </w:r>
            <w:r w:rsidR="00615ED1">
              <w:t xml:space="preserve"> welcome or home page</w:t>
            </w:r>
          </w:p>
        </w:tc>
      </w:tr>
      <w:tr w:rsidR="00C535B9" w:rsidRPr="00452515" w14:paraId="77057F85" w14:textId="77777777" w:rsidTr="007454D3">
        <w:tc>
          <w:tcPr>
            <w:tcW w:w="8008" w:type="dxa"/>
          </w:tcPr>
          <w:p w14:paraId="73FCDAD1" w14:textId="77777777" w:rsidR="00C535B9" w:rsidRDefault="00C535B9" w:rsidP="007454D3">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56"/>
              <w:gridCol w:w="1430"/>
              <w:gridCol w:w="1206"/>
              <w:gridCol w:w="3990"/>
            </w:tblGrid>
            <w:tr w:rsidR="008B4155" w14:paraId="3B2F10B3" w14:textId="77777777" w:rsidTr="00DC2D6E">
              <w:tc>
                <w:tcPr>
                  <w:tcW w:w="1156" w:type="dxa"/>
                </w:tcPr>
                <w:p w14:paraId="40FE71C4" w14:textId="7A8A4AFF" w:rsidR="008B4155" w:rsidRDefault="008B4155" w:rsidP="007454D3">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430" w:type="dxa"/>
                </w:tcPr>
                <w:p w14:paraId="46637DAF" w14:textId="3E0C579F" w:rsidR="008B4155" w:rsidRDefault="008B4155" w:rsidP="007454D3">
                  <w:pPr>
                    <w:spacing w:after="0"/>
                    <w:rPr>
                      <w:rFonts w:ascii="Arial" w:hAnsi="Arial" w:cs="Arial"/>
                      <w:sz w:val="20"/>
                      <w:szCs w:val="20"/>
                    </w:rPr>
                  </w:pPr>
                  <w:r>
                    <w:rPr>
                      <w:rFonts w:ascii="Arial" w:hAnsi="Arial" w:cs="Arial"/>
                      <w:sz w:val="20"/>
                      <w:szCs w:val="20"/>
                    </w:rPr>
                    <w:t>Date</w:t>
                  </w:r>
                </w:p>
              </w:tc>
              <w:tc>
                <w:tcPr>
                  <w:tcW w:w="1206" w:type="dxa"/>
                </w:tcPr>
                <w:p w14:paraId="71D982DB" w14:textId="77777777" w:rsidR="008B4155" w:rsidRDefault="008B4155" w:rsidP="007454D3">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3990" w:type="dxa"/>
                </w:tcPr>
                <w:p w14:paraId="407DF50F" w14:textId="77777777" w:rsidR="008B4155" w:rsidRDefault="008B4155" w:rsidP="007454D3">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8B4155" w14:paraId="7330DBE1" w14:textId="77777777" w:rsidTr="00DC2D6E">
              <w:tc>
                <w:tcPr>
                  <w:tcW w:w="1156" w:type="dxa"/>
                </w:tcPr>
                <w:p w14:paraId="24B6B15E" w14:textId="3C16BCD7" w:rsidR="008B4155" w:rsidRDefault="008B4155" w:rsidP="007454D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430" w:type="dxa"/>
                </w:tcPr>
                <w:p w14:paraId="17A06B1C" w14:textId="7C780DCF" w:rsidR="008B4155" w:rsidRDefault="008B4155" w:rsidP="007454D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w:t>
                  </w:r>
                  <w:r>
                    <w:rPr>
                      <w:rFonts w:ascii="Arial" w:hAnsi="Arial" w:cs="Arial" w:hint="eastAsia"/>
                      <w:sz w:val="20"/>
                      <w:szCs w:val="20"/>
                    </w:rPr>
                    <w:t>10</w:t>
                  </w:r>
                  <w:r>
                    <w:rPr>
                      <w:rFonts w:ascii="Arial" w:hAnsi="Arial" w:cs="Arial"/>
                      <w:sz w:val="20"/>
                      <w:szCs w:val="20"/>
                    </w:rPr>
                    <w:t xml:space="preserve"> ….</w:t>
                  </w:r>
                </w:p>
              </w:tc>
              <w:tc>
                <w:tcPr>
                  <w:tcW w:w="1206" w:type="dxa"/>
                </w:tcPr>
                <w:p w14:paraId="0039E0FA" w14:textId="77777777" w:rsidR="008B4155" w:rsidRDefault="008B4155" w:rsidP="007454D3">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3990" w:type="dxa"/>
                </w:tcPr>
                <w:p w14:paraId="47787517" w14:textId="29677EF1" w:rsidR="008B4155" w:rsidRPr="00EF464F" w:rsidRDefault="008B4155" w:rsidP="007454D3">
                  <w:pPr>
                    <w:spacing w:after="0"/>
                  </w:pPr>
                  <w:r>
                    <w:rPr>
                      <w:rFonts w:ascii="Arial" w:hAnsi="Arial" w:cs="Arial"/>
                      <w:sz w:val="20"/>
                      <w:szCs w:val="20"/>
                    </w:rPr>
                    <w:t xml:space="preserve">First version </w:t>
                  </w:r>
                  <w:r>
                    <w:t>and other versions</w:t>
                  </w:r>
                </w:p>
              </w:tc>
            </w:tr>
            <w:tr w:rsidR="008B4155" w14:paraId="25E8D18E" w14:textId="77777777" w:rsidTr="00DC2D6E">
              <w:tc>
                <w:tcPr>
                  <w:tcW w:w="1156" w:type="dxa"/>
                </w:tcPr>
                <w:p w14:paraId="4A7B1FC9" w14:textId="1194971E" w:rsidR="008B4155" w:rsidRDefault="008B4155" w:rsidP="0041071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430" w:type="dxa"/>
                </w:tcPr>
                <w:p w14:paraId="34703DE0" w14:textId="7ED3DF59" w:rsidR="008B4155" w:rsidRDefault="008B4155" w:rsidP="0041071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1</w:t>
                  </w:r>
                </w:p>
              </w:tc>
              <w:tc>
                <w:tcPr>
                  <w:tcW w:w="1206" w:type="dxa"/>
                </w:tcPr>
                <w:p w14:paraId="51028D05" w14:textId="108317F5" w:rsidR="008B4155" w:rsidRDefault="008B4155" w:rsidP="00410713">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3990" w:type="dxa"/>
                </w:tcPr>
                <w:p w14:paraId="69E8E011" w14:textId="7918CE99" w:rsidR="008B4155" w:rsidRDefault="008B4155" w:rsidP="00410713">
                  <w:pPr>
                    <w:spacing w:after="0"/>
                    <w:rPr>
                      <w:rFonts w:ascii="Arial" w:hAnsi="Arial" w:cs="Arial"/>
                      <w:sz w:val="20"/>
                      <w:szCs w:val="20"/>
                    </w:rPr>
                  </w:pPr>
                  <w:r w:rsidRPr="008B4155">
                    <w:rPr>
                      <w:rFonts w:ascii="Arial" w:hAnsi="Arial" w:cs="Arial"/>
                      <w:sz w:val="20"/>
                      <w:szCs w:val="20"/>
                    </w:rPr>
                    <w:t xml:space="preserve">CTA Update - </w:t>
                  </w:r>
                  <w:proofErr w:type="gramStart"/>
                  <w:r w:rsidRPr="008B4155">
                    <w:rPr>
                      <w:rFonts w:ascii="Arial" w:hAnsi="Arial" w:cs="Arial"/>
                      <w:sz w:val="20"/>
                      <w:szCs w:val="20"/>
                    </w:rPr>
                    <w:t>Let's</w:t>
                  </w:r>
                  <w:proofErr w:type="gramEnd"/>
                  <w:r w:rsidRPr="008B4155">
                    <w:rPr>
                      <w:rFonts w:ascii="Arial" w:hAnsi="Arial" w:cs="Arial"/>
                      <w:sz w:val="20"/>
                      <w:szCs w:val="20"/>
                    </w:rPr>
                    <w:t xml:space="preserve"> Eat</w:t>
                  </w:r>
                </w:p>
              </w:tc>
            </w:tr>
            <w:tr w:rsidR="008B4155" w14:paraId="5A4E02A8" w14:textId="77777777" w:rsidTr="00DC2D6E">
              <w:tc>
                <w:tcPr>
                  <w:tcW w:w="1156" w:type="dxa"/>
                </w:tcPr>
                <w:p w14:paraId="1C59E74E" w14:textId="1F0C720E" w:rsidR="008B4155" w:rsidRDefault="00F75FDC" w:rsidP="0041071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430" w:type="dxa"/>
                </w:tcPr>
                <w:p w14:paraId="6FBC0535" w14:textId="50B54F45" w:rsidR="008B4155" w:rsidRDefault="00F75FDC" w:rsidP="0041071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5</w:t>
                  </w:r>
                </w:p>
              </w:tc>
              <w:tc>
                <w:tcPr>
                  <w:tcW w:w="1206" w:type="dxa"/>
                </w:tcPr>
                <w:p w14:paraId="1B20AD2E" w14:textId="114FAB97" w:rsidR="008B4155" w:rsidRDefault="00F75FDC" w:rsidP="00410713">
                  <w:pPr>
                    <w:spacing w:after="0"/>
                    <w:rPr>
                      <w:rFonts w:ascii="Arial" w:hAnsi="Arial" w:cs="Arial"/>
                      <w:sz w:val="20"/>
                      <w:szCs w:val="20"/>
                    </w:rPr>
                  </w:pPr>
                  <w:r>
                    <w:rPr>
                      <w:rFonts w:ascii="Arial" w:hAnsi="Arial" w:cs="Arial" w:hint="eastAsia"/>
                      <w:sz w:val="20"/>
                      <w:szCs w:val="20"/>
                    </w:rPr>
                    <w:t>Nancy</w:t>
                  </w:r>
                </w:p>
              </w:tc>
              <w:tc>
                <w:tcPr>
                  <w:tcW w:w="3990" w:type="dxa"/>
                </w:tcPr>
                <w:p w14:paraId="4FA078FB" w14:textId="1209EFBE" w:rsidR="008B4155" w:rsidRDefault="00F75FDC" w:rsidP="00410713">
                  <w:pPr>
                    <w:spacing w:after="0"/>
                    <w:rPr>
                      <w:rFonts w:ascii="Arial" w:hAnsi="Arial" w:cs="Arial"/>
                      <w:sz w:val="20"/>
                      <w:szCs w:val="20"/>
                    </w:rPr>
                  </w:pPr>
                  <w:r w:rsidRPr="00F75FDC">
                    <w:rPr>
                      <w:rFonts w:ascii="Arial" w:hAnsi="Arial" w:cs="Arial"/>
                      <w:sz w:val="20"/>
                      <w:szCs w:val="20"/>
                    </w:rPr>
                    <w:t>Update Onboarding Image</w:t>
                  </w:r>
                </w:p>
              </w:tc>
            </w:tr>
            <w:tr w:rsidR="008B4155" w14:paraId="702F2CB6" w14:textId="77777777" w:rsidTr="00DC2D6E">
              <w:tc>
                <w:tcPr>
                  <w:tcW w:w="1156" w:type="dxa"/>
                </w:tcPr>
                <w:p w14:paraId="17F8544D" w14:textId="35A4104B" w:rsidR="008B4155" w:rsidRDefault="00733A70" w:rsidP="00410713">
                  <w:pPr>
                    <w:spacing w:after="0"/>
                    <w:rPr>
                      <w:rFonts w:ascii="Arial" w:hAnsi="Arial" w:cs="Arial"/>
                      <w:sz w:val="20"/>
                      <w:szCs w:val="20"/>
                    </w:rPr>
                  </w:pPr>
                  <w:r>
                    <w:rPr>
                      <w:rFonts w:ascii="Arial" w:hAnsi="Arial" w:cs="Arial"/>
                      <w:sz w:val="20"/>
                      <w:szCs w:val="20"/>
                    </w:rPr>
                    <w:t>1.3</w:t>
                  </w:r>
                </w:p>
              </w:tc>
              <w:tc>
                <w:tcPr>
                  <w:tcW w:w="1430" w:type="dxa"/>
                </w:tcPr>
                <w:p w14:paraId="7DC8E030" w14:textId="68582109" w:rsidR="008B4155" w:rsidRDefault="008B4155" w:rsidP="00410713">
                  <w:pPr>
                    <w:spacing w:after="0"/>
                    <w:rPr>
                      <w:rFonts w:ascii="Arial" w:hAnsi="Arial" w:cs="Arial"/>
                      <w:sz w:val="20"/>
                      <w:szCs w:val="20"/>
                    </w:rPr>
                  </w:pPr>
                </w:p>
              </w:tc>
              <w:tc>
                <w:tcPr>
                  <w:tcW w:w="1206" w:type="dxa"/>
                </w:tcPr>
                <w:p w14:paraId="1E4D86A1" w14:textId="3148F565" w:rsidR="008B4155" w:rsidRDefault="008B4155" w:rsidP="00410713">
                  <w:pPr>
                    <w:spacing w:after="0"/>
                    <w:rPr>
                      <w:rFonts w:ascii="Arial" w:hAnsi="Arial" w:cs="Arial"/>
                      <w:sz w:val="20"/>
                      <w:szCs w:val="20"/>
                    </w:rPr>
                  </w:pPr>
                </w:p>
              </w:tc>
              <w:tc>
                <w:tcPr>
                  <w:tcW w:w="3990" w:type="dxa"/>
                </w:tcPr>
                <w:p w14:paraId="1F328543" w14:textId="1CEFA992" w:rsidR="008B4155" w:rsidRDefault="008B4155" w:rsidP="00410713">
                  <w:pPr>
                    <w:spacing w:after="0"/>
                    <w:rPr>
                      <w:rFonts w:ascii="Arial" w:hAnsi="Arial" w:cs="Arial"/>
                      <w:sz w:val="20"/>
                      <w:szCs w:val="20"/>
                    </w:rPr>
                  </w:pPr>
                </w:p>
              </w:tc>
            </w:tr>
            <w:tr w:rsidR="008B4155" w14:paraId="434B9472" w14:textId="77777777" w:rsidTr="00DC2D6E">
              <w:tc>
                <w:tcPr>
                  <w:tcW w:w="1156" w:type="dxa"/>
                </w:tcPr>
                <w:p w14:paraId="404530C8" w14:textId="77777777" w:rsidR="008B4155" w:rsidRDefault="008B4155" w:rsidP="00410713">
                  <w:pPr>
                    <w:spacing w:after="0"/>
                    <w:rPr>
                      <w:rFonts w:ascii="Arial" w:hAnsi="Arial" w:cs="Arial"/>
                      <w:sz w:val="20"/>
                      <w:szCs w:val="20"/>
                    </w:rPr>
                  </w:pPr>
                </w:p>
              </w:tc>
              <w:tc>
                <w:tcPr>
                  <w:tcW w:w="1430" w:type="dxa"/>
                </w:tcPr>
                <w:p w14:paraId="5CD325FF" w14:textId="63AB5E15" w:rsidR="008B4155" w:rsidRDefault="008B4155" w:rsidP="00410713">
                  <w:pPr>
                    <w:spacing w:after="0"/>
                    <w:rPr>
                      <w:rFonts w:ascii="Arial" w:hAnsi="Arial" w:cs="Arial"/>
                      <w:sz w:val="20"/>
                      <w:szCs w:val="20"/>
                    </w:rPr>
                  </w:pPr>
                </w:p>
              </w:tc>
              <w:tc>
                <w:tcPr>
                  <w:tcW w:w="1206" w:type="dxa"/>
                </w:tcPr>
                <w:p w14:paraId="2B65866C" w14:textId="77777777" w:rsidR="008B4155" w:rsidRDefault="008B4155" w:rsidP="00410713">
                  <w:pPr>
                    <w:spacing w:after="0"/>
                    <w:rPr>
                      <w:rFonts w:ascii="Arial" w:hAnsi="Arial" w:cs="Arial"/>
                      <w:sz w:val="20"/>
                      <w:szCs w:val="20"/>
                    </w:rPr>
                  </w:pPr>
                </w:p>
              </w:tc>
              <w:tc>
                <w:tcPr>
                  <w:tcW w:w="3990" w:type="dxa"/>
                </w:tcPr>
                <w:p w14:paraId="70E2AE74" w14:textId="77777777" w:rsidR="008B4155" w:rsidRDefault="008B4155" w:rsidP="00410713">
                  <w:pPr>
                    <w:spacing w:after="0"/>
                    <w:rPr>
                      <w:rFonts w:ascii="Arial" w:hAnsi="Arial" w:cs="Arial"/>
                      <w:sz w:val="20"/>
                      <w:szCs w:val="20"/>
                    </w:rPr>
                  </w:pPr>
                </w:p>
              </w:tc>
            </w:tr>
          </w:tbl>
          <w:p w14:paraId="458AC071" w14:textId="77777777" w:rsidR="00C535B9" w:rsidRDefault="00C535B9" w:rsidP="007454D3">
            <w:pPr>
              <w:rPr>
                <w:rFonts w:ascii="Arial" w:hAnsi="Arial" w:cs="Arial"/>
                <w:sz w:val="20"/>
                <w:szCs w:val="20"/>
              </w:rPr>
            </w:pPr>
          </w:p>
        </w:tc>
      </w:tr>
      <w:tr w:rsidR="00615ED1" w:rsidRPr="00452515" w14:paraId="519A6BB9" w14:textId="77777777" w:rsidTr="00615ED1">
        <w:tc>
          <w:tcPr>
            <w:tcW w:w="8008" w:type="dxa"/>
          </w:tcPr>
          <w:p w14:paraId="51EB7954" w14:textId="74A04DE2" w:rsidR="00615ED1" w:rsidRPr="00452515" w:rsidRDefault="00615ED1" w:rsidP="005A1D79">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 xml:space="preserve">Visitor or </w:t>
            </w:r>
            <w:r w:rsidRPr="00452515">
              <w:rPr>
                <w:rFonts w:ascii="Arial" w:hAnsi="Arial" w:cs="Arial" w:hint="eastAsia"/>
                <w:sz w:val="20"/>
                <w:szCs w:val="20"/>
              </w:rPr>
              <w:t>Customer</w:t>
            </w:r>
          </w:p>
        </w:tc>
      </w:tr>
      <w:tr w:rsidR="00615ED1" w:rsidRPr="00452515" w14:paraId="68287907" w14:textId="77777777" w:rsidTr="00615ED1">
        <w:tc>
          <w:tcPr>
            <w:tcW w:w="8008" w:type="dxa"/>
          </w:tcPr>
          <w:p w14:paraId="2C237ABD" w14:textId="28415C1B" w:rsidR="00615ED1" w:rsidRPr="00452515" w:rsidRDefault="00615ED1" w:rsidP="005A1D79">
            <w:pPr>
              <w:rPr>
                <w:rFonts w:ascii="Arial" w:hAnsi="Arial" w:cs="Arial"/>
                <w:sz w:val="20"/>
                <w:szCs w:val="20"/>
              </w:rPr>
            </w:pPr>
            <w:r w:rsidRPr="00452515">
              <w:rPr>
                <w:rFonts w:ascii="Arial" w:hAnsi="Arial" w:cs="Arial"/>
                <w:sz w:val="20"/>
                <w:szCs w:val="20"/>
              </w:rPr>
              <w:t>Pre-Condition:</w:t>
            </w:r>
            <w:r>
              <w:rPr>
                <w:rFonts w:ascii="Arial" w:hAnsi="Arial" w:cs="Arial"/>
                <w:sz w:val="20"/>
                <w:szCs w:val="20"/>
              </w:rPr>
              <w:t xml:space="preserve"> Open the app</w:t>
            </w:r>
          </w:p>
        </w:tc>
      </w:tr>
      <w:tr w:rsidR="00615ED1" w:rsidRPr="00C11AA9" w14:paraId="5488D54C" w14:textId="77777777" w:rsidTr="00615ED1">
        <w:tc>
          <w:tcPr>
            <w:tcW w:w="8008" w:type="dxa"/>
          </w:tcPr>
          <w:p w14:paraId="73B7EF9C" w14:textId="77777777" w:rsidR="00615ED1" w:rsidRPr="00103C0C" w:rsidRDefault="00615ED1" w:rsidP="005A1D79">
            <w:pPr>
              <w:rPr>
                <w:rFonts w:ascii="Arial" w:hAnsi="Arial"/>
                <w:sz w:val="20"/>
                <w:szCs w:val="20"/>
              </w:rPr>
            </w:pPr>
            <w:r w:rsidRPr="00103C0C">
              <w:rPr>
                <w:rFonts w:ascii="Arial" w:hAnsi="Arial" w:hint="eastAsia"/>
                <w:sz w:val="20"/>
                <w:szCs w:val="20"/>
              </w:rPr>
              <w:t>Main Scenario:</w:t>
            </w:r>
          </w:p>
          <w:p w14:paraId="140FA43E" w14:textId="143C08D1" w:rsidR="00527A95" w:rsidRDefault="00527A95" w:rsidP="002B6122">
            <w:pPr>
              <w:pStyle w:val="ListParagraph"/>
              <w:numPr>
                <w:ilvl w:val="0"/>
                <w:numId w:val="5"/>
              </w:numPr>
              <w:spacing w:after="0"/>
              <w:ind w:left="570" w:firstLineChars="0"/>
              <w:contextualSpacing/>
              <w:rPr>
                <w:rFonts w:ascii="Arial" w:hAnsi="Arial" w:cs="Arial"/>
                <w:sz w:val="20"/>
                <w:szCs w:val="20"/>
              </w:rPr>
            </w:pPr>
            <w:r>
              <w:rPr>
                <w:rFonts w:ascii="Arial" w:hAnsi="Arial" w:cs="Arial" w:hint="eastAsia"/>
                <w:sz w:val="20"/>
                <w:szCs w:val="20"/>
              </w:rPr>
              <w:t>W</w:t>
            </w:r>
            <w:r>
              <w:rPr>
                <w:rFonts w:ascii="Arial" w:hAnsi="Arial" w:cs="Arial"/>
                <w:sz w:val="20"/>
                <w:szCs w:val="20"/>
              </w:rPr>
              <w:t xml:space="preserve">hen opening the app, communicate with the server to check if there is any new version. If no, go to </w:t>
            </w:r>
            <w:r w:rsidR="00D93748">
              <w:rPr>
                <w:rFonts w:ascii="Arial" w:hAnsi="Arial" w:cs="Arial"/>
                <w:sz w:val="20"/>
                <w:szCs w:val="20"/>
              </w:rPr>
              <w:t xml:space="preserve">the </w:t>
            </w:r>
            <w:r>
              <w:rPr>
                <w:rFonts w:ascii="Arial" w:hAnsi="Arial" w:cs="Arial"/>
                <w:sz w:val="20"/>
                <w:szCs w:val="20"/>
              </w:rPr>
              <w:t xml:space="preserve">splash screen. </w:t>
            </w:r>
          </w:p>
          <w:p w14:paraId="22CE2687" w14:textId="778BCFED" w:rsidR="00EF464F" w:rsidRDefault="00527A95" w:rsidP="002B6122">
            <w:pPr>
              <w:pStyle w:val="ListParagraph"/>
              <w:numPr>
                <w:ilvl w:val="0"/>
                <w:numId w:val="5"/>
              </w:numPr>
              <w:spacing w:after="0"/>
              <w:ind w:left="570" w:firstLineChars="0"/>
              <w:contextualSpacing/>
              <w:rPr>
                <w:rFonts w:ascii="Arial" w:hAnsi="Arial" w:cs="Arial"/>
                <w:sz w:val="20"/>
                <w:szCs w:val="20"/>
              </w:rPr>
            </w:pPr>
            <w:r>
              <w:rPr>
                <w:rFonts w:ascii="Arial" w:hAnsi="Arial" w:cs="Arial" w:hint="eastAsia"/>
                <w:sz w:val="20"/>
                <w:szCs w:val="20"/>
              </w:rPr>
              <w:t>If</w:t>
            </w:r>
            <w:r>
              <w:rPr>
                <w:rFonts w:ascii="Arial" w:hAnsi="Arial" w:cs="Arial"/>
                <w:sz w:val="20"/>
                <w:szCs w:val="20"/>
              </w:rPr>
              <w:t xml:space="preserve"> </w:t>
            </w:r>
            <w:r>
              <w:rPr>
                <w:rFonts w:ascii="Arial" w:hAnsi="Arial" w:cs="Arial" w:hint="eastAsia"/>
                <w:sz w:val="20"/>
                <w:szCs w:val="20"/>
              </w:rPr>
              <w:t>y</w:t>
            </w:r>
            <w:r>
              <w:rPr>
                <w:rFonts w:ascii="Arial" w:hAnsi="Arial" w:cs="Arial"/>
                <w:sz w:val="20"/>
                <w:szCs w:val="20"/>
              </w:rPr>
              <w:t xml:space="preserve">es, check if anyone of the new version is a must-upgrade version. </w:t>
            </w:r>
            <w:r w:rsidR="005D4D0A">
              <w:rPr>
                <w:rFonts w:ascii="Arial" w:hAnsi="Arial" w:cs="Arial"/>
                <w:sz w:val="20"/>
                <w:szCs w:val="20"/>
              </w:rPr>
              <w:t xml:space="preserve">If yes, </w:t>
            </w:r>
            <w:r w:rsidR="0070758F">
              <w:rPr>
                <w:rFonts w:ascii="Arial" w:hAnsi="Arial" w:cs="Arial"/>
                <w:sz w:val="20"/>
                <w:szCs w:val="20"/>
              </w:rPr>
              <w:t>(</w:t>
            </w:r>
            <w:r w:rsidR="005D4D0A">
              <w:rPr>
                <w:rFonts w:ascii="Arial" w:hAnsi="Arial" w:cs="Arial"/>
                <w:sz w:val="20"/>
                <w:szCs w:val="20"/>
              </w:rPr>
              <w:t>For example, the app’s current version is 1.0, and there is 1.1 - must-upgrade version, 1.2 -good to have version.</w:t>
            </w:r>
            <w:r w:rsidR="0070758F">
              <w:rPr>
                <w:rFonts w:ascii="Arial" w:hAnsi="Arial" w:cs="Arial"/>
                <w:sz w:val="20"/>
                <w:szCs w:val="20"/>
              </w:rPr>
              <w:t>)</w:t>
            </w:r>
            <w:r w:rsidR="005D4D0A">
              <w:rPr>
                <w:rFonts w:ascii="Arial" w:hAnsi="Arial" w:cs="Arial"/>
                <w:sz w:val="20"/>
                <w:szCs w:val="20"/>
              </w:rPr>
              <w:t xml:space="preserve"> </w:t>
            </w:r>
          </w:p>
          <w:p w14:paraId="00AF3E97" w14:textId="728228D9" w:rsidR="00EF464F" w:rsidRDefault="00EF464F" w:rsidP="00EF464F">
            <w:pPr>
              <w:spacing w:after="0"/>
              <w:ind w:left="570"/>
            </w:pPr>
            <w:r>
              <w:t xml:space="preserve">Show </w:t>
            </w:r>
            <w:proofErr w:type="spellStart"/>
            <w:proofErr w:type="gramStart"/>
            <w:r>
              <w:t>a</w:t>
            </w:r>
            <w:proofErr w:type="spellEnd"/>
            <w:proofErr w:type="gramEnd"/>
            <w:r>
              <w:t xml:space="preserve"> </w:t>
            </w:r>
            <w:r w:rsidRPr="003A6F24">
              <w:t>Action Sheet Erro</w:t>
            </w:r>
            <w:r>
              <w:t>r:</w:t>
            </w:r>
          </w:p>
          <w:p w14:paraId="5E00D370" w14:textId="3A757909" w:rsidR="00EF464F" w:rsidRDefault="00EF464F" w:rsidP="00836A09">
            <w:pPr>
              <w:spacing w:after="0"/>
              <w:ind w:left="570"/>
            </w:pPr>
            <w:r>
              <w:t xml:space="preserve">Header: </w:t>
            </w:r>
            <w:r w:rsidRPr="00EF464F">
              <w:t>Time for an upgrade.</w:t>
            </w:r>
          </w:p>
          <w:p w14:paraId="47B11A19" w14:textId="0A7B8B3A" w:rsidR="009D5D50" w:rsidRDefault="009D5D50" w:rsidP="00836A09">
            <w:pPr>
              <w:spacing w:after="0"/>
              <w:ind w:left="570"/>
            </w:pPr>
            <w:r>
              <w:t xml:space="preserve">Body: </w:t>
            </w:r>
            <w:r w:rsidRPr="000D4DFD">
              <w:t>A new version of the app is available. We recommend you update the app for the latest features.</w:t>
            </w:r>
          </w:p>
          <w:p w14:paraId="32CDB823" w14:textId="371010FB" w:rsidR="00EF464F" w:rsidRDefault="00EF464F" w:rsidP="00836A09">
            <w:pPr>
              <w:spacing w:after="0"/>
              <w:ind w:left="570"/>
            </w:pPr>
            <w:r>
              <w:t xml:space="preserve">Primary CTA: </w:t>
            </w:r>
            <w:r w:rsidRPr="00EF464F">
              <w:t xml:space="preserve">Download the newest </w:t>
            </w:r>
            <w:proofErr w:type="gramStart"/>
            <w:r w:rsidRPr="00EF464F">
              <w:t>version</w:t>
            </w:r>
            <w:proofErr w:type="gramEnd"/>
          </w:p>
          <w:p w14:paraId="2A46A46B" w14:textId="725BC836" w:rsidR="00EF464F" w:rsidRDefault="00EF464F" w:rsidP="00836A09">
            <w:pPr>
              <w:spacing w:after="0"/>
              <w:ind w:left="570"/>
            </w:pPr>
            <w:r>
              <w:t>Primary CTA action: s</w:t>
            </w:r>
            <w:r w:rsidRPr="00EF464F">
              <w:t>tart new app version download and reopen the app</w:t>
            </w:r>
            <w:r w:rsidR="00393FCA">
              <w:t>.</w:t>
            </w:r>
          </w:p>
          <w:p w14:paraId="751A69E7" w14:textId="4ED2742A" w:rsidR="00527A95" w:rsidRPr="00EF464F" w:rsidRDefault="0064254B" w:rsidP="00EF464F">
            <w:pPr>
              <w:spacing w:after="0"/>
              <w:ind w:left="210"/>
              <w:contextualSpacing/>
              <w:rPr>
                <w:rFonts w:ascii="Arial" w:hAnsi="Arial" w:cs="Arial"/>
                <w:sz w:val="20"/>
                <w:szCs w:val="20"/>
              </w:rPr>
            </w:pPr>
            <w:r w:rsidRPr="00EF464F">
              <w:rPr>
                <w:rFonts w:ascii="Arial" w:hAnsi="Arial" w:cs="Arial"/>
                <w:sz w:val="20"/>
                <w:szCs w:val="20"/>
              </w:rPr>
              <w:t>Clicking any other area, do not do anything.</w:t>
            </w:r>
          </w:p>
          <w:p w14:paraId="7DC63D5C" w14:textId="4AB91C0A" w:rsidR="0064254B" w:rsidRDefault="0064254B" w:rsidP="0064254B">
            <w:pPr>
              <w:pStyle w:val="ListParagraph"/>
              <w:spacing w:after="0"/>
              <w:ind w:left="570" w:firstLineChars="0" w:firstLine="0"/>
              <w:contextualSpacing/>
              <w:rPr>
                <w:rFonts w:ascii="Arial" w:hAnsi="Arial" w:cs="Arial"/>
                <w:sz w:val="20"/>
                <w:szCs w:val="20"/>
              </w:rPr>
            </w:pPr>
          </w:p>
          <w:p w14:paraId="16810BCE" w14:textId="431CB4F9" w:rsidR="00EF464F" w:rsidRDefault="0064254B" w:rsidP="00836A09">
            <w:pPr>
              <w:spacing w:after="0"/>
              <w:ind w:left="420"/>
            </w:pPr>
            <w:r>
              <w:rPr>
                <w:rFonts w:ascii="Arial" w:hAnsi="Arial" w:cs="Arial" w:hint="eastAsia"/>
                <w:sz w:val="20"/>
                <w:szCs w:val="20"/>
              </w:rPr>
              <w:t>I</w:t>
            </w:r>
            <w:r>
              <w:rPr>
                <w:rFonts w:ascii="Arial" w:hAnsi="Arial" w:cs="Arial"/>
                <w:sz w:val="20"/>
                <w:szCs w:val="20"/>
              </w:rPr>
              <w:t xml:space="preserve">f all the new versions are good-to-have version, show </w:t>
            </w:r>
            <w:r w:rsidR="00EF464F">
              <w:rPr>
                <w:rFonts w:ascii="Arial" w:hAnsi="Arial" w:cs="Arial"/>
                <w:sz w:val="20"/>
                <w:szCs w:val="20"/>
              </w:rPr>
              <w:t xml:space="preserve">an </w:t>
            </w:r>
            <w:r w:rsidR="00EF464F" w:rsidRPr="003A6F24">
              <w:t>Action Sheet Erro</w:t>
            </w:r>
            <w:r w:rsidR="00EF464F">
              <w:t>r:</w:t>
            </w:r>
          </w:p>
          <w:p w14:paraId="6FAE9F2C" w14:textId="2C587758" w:rsidR="00EF464F" w:rsidRDefault="00EF464F" w:rsidP="00836A09">
            <w:pPr>
              <w:spacing w:after="0"/>
              <w:ind w:left="840"/>
            </w:pPr>
            <w:r>
              <w:t xml:space="preserve">Header: </w:t>
            </w:r>
            <w:r w:rsidRPr="00EF464F">
              <w:t>Time for an upgrade.</w:t>
            </w:r>
          </w:p>
          <w:p w14:paraId="375C5802" w14:textId="77777777" w:rsidR="009D5D50" w:rsidRDefault="009D5D50" w:rsidP="000D4DFD">
            <w:pPr>
              <w:spacing w:after="0"/>
              <w:ind w:left="840"/>
            </w:pPr>
            <w:r>
              <w:t xml:space="preserve">Body: </w:t>
            </w:r>
            <w:r w:rsidRPr="000E4D43">
              <w:t>A new version of the app is available. We recommend you update the app for the latest features.</w:t>
            </w:r>
          </w:p>
          <w:p w14:paraId="1631B2E9" w14:textId="17197E28" w:rsidR="00EF464F" w:rsidRDefault="00EF464F" w:rsidP="00836A09">
            <w:pPr>
              <w:spacing w:after="0"/>
              <w:ind w:left="840"/>
            </w:pPr>
            <w:r>
              <w:t xml:space="preserve">Primary CTA: </w:t>
            </w:r>
            <w:r w:rsidRPr="00EF464F">
              <w:t xml:space="preserve">Download the newest </w:t>
            </w:r>
            <w:proofErr w:type="gramStart"/>
            <w:r w:rsidRPr="00EF464F">
              <w:t>version</w:t>
            </w:r>
            <w:proofErr w:type="gramEnd"/>
          </w:p>
          <w:p w14:paraId="0BA943DA" w14:textId="3EA46D5F" w:rsidR="00EF464F" w:rsidRDefault="00EF464F" w:rsidP="00836A09">
            <w:pPr>
              <w:spacing w:after="0"/>
              <w:ind w:left="840"/>
            </w:pPr>
            <w:r>
              <w:t xml:space="preserve">Secondary CTA: </w:t>
            </w:r>
            <w:r w:rsidRPr="00EF464F">
              <w:t>Continue with current version</w:t>
            </w:r>
            <w:r w:rsidR="006968E6">
              <w:t>.</w:t>
            </w:r>
          </w:p>
          <w:p w14:paraId="779CC64D" w14:textId="1AF93C9B" w:rsidR="00EF464F" w:rsidRDefault="00EF464F" w:rsidP="00836A09">
            <w:pPr>
              <w:spacing w:after="0"/>
              <w:ind w:left="840"/>
            </w:pPr>
            <w:r>
              <w:t>Primary CTA action: s</w:t>
            </w:r>
            <w:r w:rsidRPr="00383E83">
              <w:t xml:space="preserve">tart new app version download and reopen the </w:t>
            </w:r>
            <w:proofErr w:type="gramStart"/>
            <w:r w:rsidRPr="00383E83">
              <w:t>app</w:t>
            </w:r>
            <w:proofErr w:type="gramEnd"/>
          </w:p>
          <w:p w14:paraId="54707C72" w14:textId="0ACF0D7A" w:rsidR="00EF464F" w:rsidRDefault="00EF464F" w:rsidP="00836A09">
            <w:pPr>
              <w:spacing w:after="0"/>
              <w:ind w:left="840"/>
            </w:pPr>
            <w:r>
              <w:t xml:space="preserve">Secondary CTA action: </w:t>
            </w:r>
            <w:r w:rsidRPr="00EF464F">
              <w:t xml:space="preserve">continue to </w:t>
            </w:r>
            <w:proofErr w:type="gramStart"/>
            <w:r w:rsidRPr="00EF464F">
              <w:t>landing</w:t>
            </w:r>
            <w:proofErr w:type="gramEnd"/>
            <w:r w:rsidRPr="00EF464F">
              <w:t xml:space="preserve"> page</w:t>
            </w:r>
            <w:r w:rsidR="006968E6">
              <w:t>. Record the version that user ignored.</w:t>
            </w:r>
          </w:p>
          <w:p w14:paraId="4444B7A5" w14:textId="324BE23B" w:rsidR="006968E6" w:rsidRDefault="006968E6" w:rsidP="00836A09">
            <w:pPr>
              <w:spacing w:after="0"/>
              <w:ind w:left="840"/>
            </w:pPr>
            <w:r>
              <w:t>Next time, if a newer good to have version than the ignored version is published, we should show this error again.</w:t>
            </w:r>
          </w:p>
          <w:p w14:paraId="07E15886" w14:textId="47885498" w:rsidR="006968E6" w:rsidRDefault="006968E6" w:rsidP="00836A09">
            <w:pPr>
              <w:spacing w:after="0"/>
              <w:ind w:left="840"/>
              <w:rPr>
                <w:ins w:id="0" w:author="Norbert Xie" w:date="2020-10-18T21:45:00Z"/>
              </w:rPr>
            </w:pPr>
          </w:p>
          <w:p w14:paraId="5422298D" w14:textId="4A40F9D3" w:rsidR="00D839A8" w:rsidRPr="003F7299" w:rsidRDefault="00D839A8" w:rsidP="00836A09">
            <w:pPr>
              <w:spacing w:after="0"/>
              <w:ind w:left="840"/>
            </w:pPr>
            <w:r w:rsidRPr="00D839A8">
              <w:rPr>
                <w:noProof/>
              </w:rPr>
              <w:lastRenderedPageBreak/>
              <w:drawing>
                <wp:inline distT="0" distB="0" distL="0" distR="0" wp14:anchorId="39BCEADF" wp14:editId="21C67E37">
                  <wp:extent cx="3774421" cy="3467687"/>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118" cy="3473840"/>
                          </a:xfrm>
                          <a:prstGeom prst="rect">
                            <a:avLst/>
                          </a:prstGeom>
                        </pic:spPr>
                      </pic:pic>
                    </a:graphicData>
                  </a:graphic>
                </wp:inline>
              </w:drawing>
            </w:r>
          </w:p>
          <w:p w14:paraId="31D60C4A" w14:textId="7A6300A5" w:rsidR="0064254B" w:rsidRDefault="0064254B" w:rsidP="0064254B">
            <w:pPr>
              <w:pStyle w:val="ListParagraph"/>
              <w:numPr>
                <w:ilvl w:val="0"/>
                <w:numId w:val="5"/>
              </w:numPr>
              <w:spacing w:after="0"/>
              <w:ind w:left="570" w:firstLineChars="0"/>
              <w:contextualSpacing/>
              <w:rPr>
                <w:rFonts w:ascii="Arial" w:hAnsi="Arial" w:cs="Arial"/>
                <w:sz w:val="20"/>
                <w:szCs w:val="20"/>
              </w:rPr>
            </w:pPr>
            <w:r>
              <w:rPr>
                <w:rFonts w:ascii="Arial" w:hAnsi="Arial" w:cs="Arial"/>
                <w:sz w:val="20"/>
                <w:szCs w:val="20"/>
              </w:rPr>
              <w:t>“Download newest ver</w:t>
            </w:r>
            <w:r w:rsidR="00D93748">
              <w:rPr>
                <w:rFonts w:ascii="Arial" w:hAnsi="Arial" w:cs="Arial"/>
                <w:sz w:val="20"/>
                <w:szCs w:val="20"/>
              </w:rPr>
              <w:t>s</w:t>
            </w:r>
            <w:r>
              <w:rPr>
                <w:rFonts w:ascii="Arial" w:hAnsi="Arial" w:cs="Arial"/>
                <w:sz w:val="20"/>
                <w:szCs w:val="20"/>
              </w:rPr>
              <w:t>ion” and “Continue with current version” with warning information as the above left screenshot. Clicking “</w:t>
            </w:r>
            <w:r>
              <w:rPr>
                <w:rFonts w:ascii="Arial" w:hAnsi="Arial" w:cs="Arial" w:hint="eastAsia"/>
                <w:sz w:val="20"/>
                <w:szCs w:val="20"/>
              </w:rPr>
              <w:t>Dow</w:t>
            </w:r>
            <w:r>
              <w:rPr>
                <w:rFonts w:ascii="Arial" w:hAnsi="Arial" w:cs="Arial"/>
                <w:sz w:val="20"/>
                <w:szCs w:val="20"/>
              </w:rPr>
              <w:t>nload newest version” will download the newest version and reopen the app. Clicking “Continue with current version” or clicking the area outside of the hop-up, continue with splash screen and other steps.</w:t>
            </w:r>
          </w:p>
          <w:p w14:paraId="6D936483" w14:textId="3163A39C" w:rsidR="0064254B" w:rsidRDefault="0064254B" w:rsidP="0064254B">
            <w:pPr>
              <w:pStyle w:val="ListParagraph"/>
              <w:numPr>
                <w:ilvl w:val="0"/>
                <w:numId w:val="5"/>
              </w:numPr>
              <w:spacing w:after="0"/>
              <w:ind w:left="570" w:firstLineChars="0"/>
              <w:contextualSpacing/>
              <w:rPr>
                <w:rFonts w:ascii="Arial" w:hAnsi="Arial" w:cs="Arial"/>
                <w:sz w:val="20"/>
                <w:szCs w:val="20"/>
              </w:rPr>
            </w:pPr>
            <w:r>
              <w:rPr>
                <w:rFonts w:ascii="Arial" w:hAnsi="Arial" w:cs="Arial" w:hint="eastAsia"/>
                <w:sz w:val="20"/>
                <w:szCs w:val="20"/>
              </w:rPr>
              <w:t>I</w:t>
            </w:r>
            <w:r>
              <w:rPr>
                <w:rFonts w:ascii="Arial" w:hAnsi="Arial" w:cs="Arial"/>
                <w:sz w:val="20"/>
                <w:szCs w:val="20"/>
              </w:rPr>
              <w:t>f the app resume</w:t>
            </w:r>
            <w:r w:rsidR="00D93748">
              <w:rPr>
                <w:rFonts w:ascii="Arial" w:hAnsi="Arial" w:cs="Arial"/>
                <w:sz w:val="20"/>
                <w:szCs w:val="20"/>
              </w:rPr>
              <w:t>d</w:t>
            </w:r>
            <w:r>
              <w:rPr>
                <w:rFonts w:ascii="Arial" w:hAnsi="Arial" w:cs="Arial"/>
                <w:sz w:val="20"/>
                <w:szCs w:val="20"/>
              </w:rPr>
              <w:t>, do not do the version check, show splash screen directly.</w:t>
            </w:r>
          </w:p>
          <w:p w14:paraId="64FB5474" w14:textId="01076739" w:rsidR="00615ED1" w:rsidRDefault="00615ED1" w:rsidP="002B6122">
            <w:pPr>
              <w:pStyle w:val="ListParagraph"/>
              <w:numPr>
                <w:ilvl w:val="0"/>
                <w:numId w:val="5"/>
              </w:numPr>
              <w:spacing w:after="0"/>
              <w:ind w:left="570" w:firstLineChars="0"/>
              <w:contextualSpacing/>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ow splash </w:t>
            </w:r>
            <w:proofErr w:type="gramStart"/>
            <w:r>
              <w:rPr>
                <w:rFonts w:ascii="Arial" w:hAnsi="Arial" w:cs="Arial"/>
                <w:sz w:val="20"/>
                <w:szCs w:val="20"/>
              </w:rPr>
              <w:t>screen</w:t>
            </w:r>
            <w:proofErr w:type="gramEnd"/>
          </w:p>
          <w:p w14:paraId="527740D6" w14:textId="586C4774" w:rsidR="005D21EE" w:rsidRDefault="005D21EE" w:rsidP="002B6122">
            <w:pPr>
              <w:pStyle w:val="ListParagraph"/>
              <w:numPr>
                <w:ilvl w:val="0"/>
                <w:numId w:val="5"/>
              </w:numPr>
              <w:spacing w:after="0"/>
              <w:ind w:left="570" w:firstLineChars="0"/>
              <w:contextualSpacing/>
              <w:rPr>
                <w:rFonts w:ascii="Arial" w:hAnsi="Arial" w:cs="Arial"/>
                <w:sz w:val="20"/>
                <w:szCs w:val="20"/>
              </w:rPr>
            </w:pPr>
            <w:r>
              <w:rPr>
                <w:rFonts w:ascii="Arial" w:hAnsi="Arial" w:cs="Arial" w:hint="eastAsia"/>
                <w:sz w:val="20"/>
                <w:szCs w:val="20"/>
              </w:rPr>
              <w:t>C</w:t>
            </w:r>
            <w:r>
              <w:rPr>
                <w:rFonts w:ascii="Arial" w:hAnsi="Arial" w:cs="Arial"/>
                <w:sz w:val="20"/>
                <w:szCs w:val="20"/>
              </w:rPr>
              <w:t xml:space="preserve">heck if there is </w:t>
            </w:r>
            <w:r w:rsidR="00F45BAD">
              <w:rPr>
                <w:rFonts w:ascii="Arial" w:hAnsi="Arial" w:cs="Arial"/>
                <w:sz w:val="20"/>
                <w:szCs w:val="20"/>
              </w:rPr>
              <w:t>banner</w:t>
            </w:r>
            <w:r>
              <w:rPr>
                <w:rFonts w:ascii="Arial" w:hAnsi="Arial" w:cs="Arial"/>
                <w:sz w:val="20"/>
                <w:szCs w:val="20"/>
              </w:rPr>
              <w:t xml:space="preserve"> saved on the </w:t>
            </w:r>
            <w:r w:rsidR="00F45BAD">
              <w:rPr>
                <w:rFonts w:ascii="Arial" w:hAnsi="Arial" w:cs="Arial"/>
                <w:sz w:val="20"/>
                <w:szCs w:val="20"/>
              </w:rPr>
              <w:t>device</w:t>
            </w:r>
            <w:r>
              <w:rPr>
                <w:rFonts w:ascii="Arial" w:hAnsi="Arial" w:cs="Arial"/>
                <w:sz w:val="20"/>
                <w:szCs w:val="20"/>
              </w:rPr>
              <w:t xml:space="preserve"> </w:t>
            </w:r>
            <w:r w:rsidR="0070758F">
              <w:rPr>
                <w:rFonts w:ascii="Arial" w:hAnsi="Arial" w:cs="Arial"/>
                <w:sz w:val="20"/>
                <w:szCs w:val="20"/>
              </w:rPr>
              <w:t>(</w:t>
            </w:r>
            <w:r>
              <w:rPr>
                <w:rFonts w:ascii="Arial" w:hAnsi="Arial" w:cs="Arial"/>
                <w:sz w:val="20"/>
                <w:szCs w:val="20"/>
              </w:rPr>
              <w:t>mobile</w:t>
            </w:r>
            <w:r w:rsidR="0070758F">
              <w:rPr>
                <w:rFonts w:ascii="Arial" w:hAnsi="Arial" w:cs="Arial"/>
                <w:sz w:val="20"/>
                <w:szCs w:val="20"/>
              </w:rPr>
              <w:t>)</w:t>
            </w:r>
            <w:r>
              <w:rPr>
                <w:rFonts w:ascii="Arial" w:hAnsi="Arial" w:cs="Arial"/>
                <w:sz w:val="20"/>
                <w:szCs w:val="20"/>
              </w:rPr>
              <w:t xml:space="preserve">, if yes, show the </w:t>
            </w:r>
            <w:r w:rsidR="00F45BAD">
              <w:rPr>
                <w:rFonts w:ascii="Arial" w:hAnsi="Arial" w:cs="Arial"/>
                <w:sz w:val="20"/>
                <w:szCs w:val="20"/>
              </w:rPr>
              <w:t>banner</w:t>
            </w:r>
            <w:r w:rsidR="001E200F">
              <w:rPr>
                <w:rFonts w:ascii="Arial" w:hAnsi="Arial" w:cs="Arial"/>
                <w:sz w:val="20"/>
                <w:szCs w:val="20"/>
              </w:rPr>
              <w:t xml:space="preserve"> for 3 seconds</w:t>
            </w:r>
            <w:r>
              <w:rPr>
                <w:rFonts w:ascii="Arial" w:hAnsi="Arial" w:cs="Arial"/>
                <w:sz w:val="20"/>
                <w:szCs w:val="20"/>
              </w:rPr>
              <w:t xml:space="preserve">. And at the same time, check if there is </w:t>
            </w:r>
            <w:r w:rsidR="00283C99">
              <w:rPr>
                <w:rFonts w:ascii="Arial" w:hAnsi="Arial" w:cs="Arial"/>
                <w:sz w:val="20"/>
                <w:szCs w:val="20"/>
              </w:rPr>
              <w:t xml:space="preserve">a </w:t>
            </w:r>
            <w:r>
              <w:rPr>
                <w:rFonts w:ascii="Arial" w:hAnsi="Arial" w:cs="Arial"/>
                <w:sz w:val="20"/>
                <w:szCs w:val="20"/>
              </w:rPr>
              <w:t>new</w:t>
            </w:r>
            <w:r w:rsidR="0051738B">
              <w:rPr>
                <w:rFonts w:ascii="Arial" w:hAnsi="Arial" w:cs="Arial"/>
                <w:sz w:val="20"/>
                <w:szCs w:val="20"/>
              </w:rPr>
              <w:t>er</w:t>
            </w:r>
            <w:r>
              <w:rPr>
                <w:rFonts w:ascii="Arial" w:hAnsi="Arial" w:cs="Arial"/>
                <w:sz w:val="20"/>
                <w:szCs w:val="20"/>
              </w:rPr>
              <w:t xml:space="preserve"> </w:t>
            </w:r>
            <w:r w:rsidR="00F45BAD">
              <w:rPr>
                <w:rFonts w:ascii="Arial" w:hAnsi="Arial" w:cs="Arial"/>
                <w:sz w:val="20"/>
                <w:szCs w:val="20"/>
              </w:rPr>
              <w:t>banner</w:t>
            </w:r>
            <w:r>
              <w:rPr>
                <w:rFonts w:ascii="Arial" w:hAnsi="Arial" w:cs="Arial"/>
                <w:sz w:val="20"/>
                <w:szCs w:val="20"/>
              </w:rPr>
              <w:t xml:space="preserve"> picture on the server</w:t>
            </w:r>
            <w:r w:rsidR="00901733">
              <w:rPr>
                <w:rFonts w:ascii="Arial" w:hAnsi="Arial" w:cs="Arial"/>
                <w:sz w:val="20"/>
                <w:szCs w:val="20"/>
              </w:rPr>
              <w:t xml:space="preserve"> </w:t>
            </w:r>
            <w:r w:rsidR="00901733">
              <w:rPr>
                <w:rFonts w:ascii="Arial" w:hAnsi="Arial" w:cs="Arial" w:hint="eastAsia"/>
                <w:sz w:val="20"/>
                <w:szCs w:val="20"/>
              </w:rPr>
              <w:t>with</w:t>
            </w:r>
            <w:r w:rsidR="00901733">
              <w:rPr>
                <w:rFonts w:ascii="Arial" w:hAnsi="Arial" w:cs="Arial"/>
                <w:sz w:val="20"/>
                <w:szCs w:val="20"/>
              </w:rPr>
              <w:t xml:space="preserve"> status</w:t>
            </w:r>
            <w:proofErr w:type="gramStart"/>
            <w:r w:rsidR="00901733">
              <w:rPr>
                <w:rFonts w:ascii="Arial" w:hAnsi="Arial" w:cs="Arial"/>
                <w:sz w:val="20"/>
                <w:szCs w:val="20"/>
              </w:rPr>
              <w:t>=”Active</w:t>
            </w:r>
            <w:proofErr w:type="gramEnd"/>
            <w:r w:rsidR="00901733">
              <w:rPr>
                <w:rFonts w:ascii="Arial" w:hAnsi="Arial" w:cs="Arial"/>
                <w:sz w:val="20"/>
                <w:szCs w:val="20"/>
              </w:rPr>
              <w:t>”</w:t>
            </w:r>
            <w:r>
              <w:rPr>
                <w:rFonts w:ascii="Arial" w:hAnsi="Arial" w:cs="Arial"/>
                <w:sz w:val="20"/>
                <w:szCs w:val="20"/>
              </w:rPr>
              <w:t xml:space="preserve">, if yes, replace the saved </w:t>
            </w:r>
            <w:r w:rsidR="00901733">
              <w:rPr>
                <w:rFonts w:ascii="Arial" w:hAnsi="Arial" w:cs="Arial"/>
                <w:sz w:val="20"/>
                <w:szCs w:val="20"/>
              </w:rPr>
              <w:t>banner</w:t>
            </w:r>
            <w:r>
              <w:rPr>
                <w:rFonts w:ascii="Arial" w:hAnsi="Arial" w:cs="Arial"/>
                <w:sz w:val="20"/>
                <w:szCs w:val="20"/>
              </w:rPr>
              <w:t xml:space="preserve"> on the </w:t>
            </w:r>
            <w:r w:rsidR="00F45BAD">
              <w:rPr>
                <w:rFonts w:ascii="Arial" w:hAnsi="Arial" w:cs="Arial"/>
                <w:sz w:val="20"/>
                <w:szCs w:val="20"/>
              </w:rPr>
              <w:t>device</w:t>
            </w:r>
            <w:r>
              <w:rPr>
                <w:rFonts w:ascii="Arial" w:hAnsi="Arial" w:cs="Arial"/>
                <w:sz w:val="20"/>
                <w:szCs w:val="20"/>
              </w:rPr>
              <w:t xml:space="preserve"> with the new one. </w:t>
            </w:r>
            <w:r w:rsidR="0070758F">
              <w:rPr>
                <w:rFonts w:ascii="Arial" w:hAnsi="Arial" w:cs="Arial"/>
                <w:sz w:val="20"/>
                <w:szCs w:val="20"/>
              </w:rPr>
              <w:t>(</w:t>
            </w:r>
            <w:r>
              <w:rPr>
                <w:rFonts w:ascii="Arial" w:hAnsi="Arial" w:cs="Arial"/>
                <w:sz w:val="20"/>
                <w:szCs w:val="20"/>
              </w:rPr>
              <w:t xml:space="preserve">Next time, the new </w:t>
            </w:r>
            <w:r w:rsidR="00F45BAD">
              <w:rPr>
                <w:rFonts w:ascii="Arial" w:hAnsi="Arial" w:cs="Arial"/>
                <w:sz w:val="20"/>
                <w:szCs w:val="20"/>
              </w:rPr>
              <w:t>banner</w:t>
            </w:r>
            <w:r>
              <w:rPr>
                <w:rFonts w:ascii="Arial" w:hAnsi="Arial" w:cs="Arial"/>
                <w:sz w:val="20"/>
                <w:szCs w:val="20"/>
              </w:rPr>
              <w:t xml:space="preserve"> will be shown</w:t>
            </w:r>
            <w:r>
              <w:rPr>
                <w:rFonts w:ascii="Arial" w:hAnsi="Arial" w:cs="Arial" w:hint="eastAsia"/>
                <w:sz w:val="20"/>
                <w:szCs w:val="20"/>
              </w:rPr>
              <w:t>.</w:t>
            </w:r>
            <w:r w:rsidR="0070758F">
              <w:rPr>
                <w:rFonts w:ascii="Arial" w:hAnsi="Arial" w:cs="Arial" w:hint="eastAsia"/>
                <w:sz w:val="20"/>
                <w:szCs w:val="20"/>
              </w:rPr>
              <w:t>)</w:t>
            </w:r>
          </w:p>
          <w:p w14:paraId="3C5E371C" w14:textId="331C99A9" w:rsidR="00615ED1" w:rsidRPr="00F3377B" w:rsidRDefault="00615ED1" w:rsidP="002B6122">
            <w:pPr>
              <w:pStyle w:val="ListParagraph"/>
              <w:numPr>
                <w:ilvl w:val="0"/>
                <w:numId w:val="5"/>
              </w:numPr>
              <w:spacing w:after="0"/>
              <w:ind w:left="570" w:firstLineChars="0"/>
              <w:contextualSpacing/>
              <w:rPr>
                <w:rFonts w:ascii="Arial" w:hAnsi="Arial" w:cs="Arial"/>
                <w:sz w:val="20"/>
                <w:szCs w:val="20"/>
              </w:rPr>
            </w:pPr>
            <w:r w:rsidRPr="00F3377B">
              <w:rPr>
                <w:rFonts w:ascii="Arial" w:hAnsi="Arial" w:cs="Arial" w:hint="eastAsia"/>
                <w:sz w:val="20"/>
                <w:szCs w:val="20"/>
              </w:rPr>
              <w:t>C</w:t>
            </w:r>
            <w:r w:rsidRPr="00F3377B">
              <w:rPr>
                <w:rFonts w:ascii="Arial" w:hAnsi="Arial" w:cs="Arial"/>
                <w:sz w:val="20"/>
                <w:szCs w:val="20"/>
              </w:rPr>
              <w:t>heck if the user is logged in?</w:t>
            </w:r>
            <w:r w:rsidR="00F3377B" w:rsidRPr="00F3377B">
              <w:rPr>
                <w:rFonts w:ascii="Arial" w:hAnsi="Arial" w:cs="Arial"/>
                <w:sz w:val="20"/>
                <w:szCs w:val="20"/>
              </w:rPr>
              <w:t xml:space="preserve"> </w:t>
            </w:r>
            <w:r w:rsidRPr="00F3377B">
              <w:rPr>
                <w:rFonts w:ascii="Arial" w:hAnsi="Arial" w:cs="Arial"/>
                <w:sz w:val="20"/>
                <w:szCs w:val="20"/>
              </w:rPr>
              <w:t xml:space="preserve">If no, </w:t>
            </w:r>
            <w:r w:rsidR="00976439">
              <w:rPr>
                <w:rFonts w:ascii="Arial" w:hAnsi="Arial" w:cs="Arial"/>
                <w:sz w:val="20"/>
                <w:szCs w:val="20"/>
              </w:rPr>
              <w:t xml:space="preserve">check if it has session location, if no, show the welcome page. If he has session location, show </w:t>
            </w:r>
            <w:proofErr w:type="spellStart"/>
            <w:r w:rsidR="00976439">
              <w:rPr>
                <w:rFonts w:ascii="Arial" w:hAnsi="Arial" w:cs="Arial"/>
                <w:sz w:val="20"/>
                <w:szCs w:val="20"/>
              </w:rPr>
              <w:t>vistor’s</w:t>
            </w:r>
            <w:proofErr w:type="spellEnd"/>
            <w:r w:rsidR="00976439">
              <w:rPr>
                <w:rFonts w:ascii="Arial" w:hAnsi="Arial" w:cs="Arial"/>
                <w:sz w:val="20"/>
                <w:szCs w:val="20"/>
              </w:rPr>
              <w:t xml:space="preserve"> restaurant list page.</w:t>
            </w:r>
          </w:p>
          <w:p w14:paraId="18E24FEB" w14:textId="08C97664" w:rsidR="00277D4A" w:rsidRDefault="00277D4A" w:rsidP="00277D4A">
            <w:pPr>
              <w:pStyle w:val="ListParagraph"/>
              <w:numPr>
                <w:ilvl w:val="0"/>
                <w:numId w:val="5"/>
              </w:numPr>
              <w:spacing w:after="0"/>
              <w:ind w:firstLineChars="0"/>
              <w:contextualSpacing/>
              <w:rPr>
                <w:rFonts w:ascii="Arial" w:hAnsi="Arial" w:cs="Arial"/>
                <w:sz w:val="20"/>
                <w:szCs w:val="20"/>
              </w:rPr>
            </w:pPr>
            <w:r>
              <w:rPr>
                <w:rFonts w:ascii="Arial" w:hAnsi="Arial" w:cs="Arial"/>
                <w:sz w:val="20"/>
                <w:szCs w:val="20"/>
              </w:rPr>
              <w:t>The welcome page is an animation with several steps showing. See prototype:</w:t>
            </w:r>
            <w:r w:rsidR="00C53849">
              <w:t xml:space="preserve"> </w:t>
            </w:r>
            <w:hyperlink r:id="rId18" w:tgtFrame="_blank" w:history="1">
              <w:r w:rsidR="00C53849" w:rsidRPr="00130749">
                <w:t>https://invis.io/WAUH3I2HV9P</w:t>
              </w:r>
            </w:hyperlink>
          </w:p>
          <w:p w14:paraId="58378ABB" w14:textId="2980C5F8" w:rsidR="00615ED1" w:rsidRPr="00130749" w:rsidRDefault="00277D4A" w:rsidP="00130749">
            <w:pPr>
              <w:spacing w:after="0"/>
              <w:contextualSpacing/>
              <w:rPr>
                <w:rFonts w:ascii="Arial" w:hAnsi="Arial" w:cs="Arial"/>
                <w:sz w:val="20"/>
                <w:szCs w:val="20"/>
              </w:rPr>
            </w:pPr>
            <w:r w:rsidRPr="00130749">
              <w:rPr>
                <w:rFonts w:ascii="Arial" w:hAnsi="Arial" w:cs="Arial"/>
                <w:sz w:val="20"/>
                <w:szCs w:val="20"/>
              </w:rPr>
              <w:t xml:space="preserve">  </w:t>
            </w:r>
            <w:r w:rsidR="00E07922">
              <w:rPr>
                <w:noProof/>
              </w:rPr>
              <w:t xml:space="preserve"> </w:t>
            </w:r>
            <w:r w:rsidR="00E07922">
              <w:rPr>
                <w:noProof/>
              </w:rPr>
              <w:drawing>
                <wp:inline distT="0" distB="0" distL="0" distR="0" wp14:anchorId="21208BF5" wp14:editId="34CFCBE1">
                  <wp:extent cx="4974590" cy="192722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77069" cy="1928185"/>
                          </a:xfrm>
                          <a:prstGeom prst="rect">
                            <a:avLst/>
                          </a:prstGeom>
                        </pic:spPr>
                      </pic:pic>
                    </a:graphicData>
                  </a:graphic>
                </wp:inline>
              </w:drawing>
            </w:r>
            <w:r w:rsidR="00E07922" w:rsidRPr="00130749">
              <w:rPr>
                <w:rFonts w:ascii="Arial" w:hAnsi="Arial" w:cs="Arial"/>
                <w:sz w:val="20"/>
                <w:szCs w:val="20"/>
              </w:rPr>
              <w:t xml:space="preserve"> </w:t>
            </w:r>
            <w:r w:rsidR="00615ED1" w:rsidRPr="00130749">
              <w:rPr>
                <w:rFonts w:ascii="Arial" w:hAnsi="Arial" w:cs="Arial"/>
                <w:sz w:val="20"/>
                <w:szCs w:val="20"/>
              </w:rPr>
              <w:lastRenderedPageBreak/>
              <w:t xml:space="preserve">In </w:t>
            </w:r>
            <w:r w:rsidR="002C1DAD" w:rsidRPr="00130749">
              <w:rPr>
                <w:rFonts w:ascii="Arial" w:hAnsi="Arial" w:cs="Arial"/>
                <w:sz w:val="20"/>
                <w:szCs w:val="20"/>
              </w:rPr>
              <w:t xml:space="preserve">the </w:t>
            </w:r>
            <w:r w:rsidR="00615ED1" w:rsidRPr="00130749">
              <w:rPr>
                <w:rFonts w:ascii="Arial" w:hAnsi="Arial" w:cs="Arial"/>
                <w:sz w:val="20"/>
                <w:szCs w:val="20"/>
              </w:rPr>
              <w:t>welcome page, if</w:t>
            </w:r>
            <w:r w:rsidR="005D21EE" w:rsidRPr="00130749">
              <w:rPr>
                <w:rFonts w:ascii="Arial" w:hAnsi="Arial" w:cs="Arial"/>
                <w:sz w:val="20"/>
                <w:szCs w:val="20"/>
              </w:rPr>
              <w:t xml:space="preserve"> </w:t>
            </w:r>
            <w:r w:rsidR="002C1DAD" w:rsidRPr="00130749">
              <w:rPr>
                <w:rFonts w:ascii="Arial" w:hAnsi="Arial" w:cs="Arial"/>
                <w:sz w:val="20"/>
                <w:szCs w:val="20"/>
              </w:rPr>
              <w:t xml:space="preserve">the </w:t>
            </w:r>
            <w:r w:rsidR="00615ED1" w:rsidRPr="00130749">
              <w:rPr>
                <w:rFonts w:ascii="Arial" w:hAnsi="Arial" w:cs="Arial"/>
                <w:sz w:val="20"/>
                <w:szCs w:val="20"/>
              </w:rPr>
              <w:t xml:space="preserve">user clicks “Login”, show </w:t>
            </w:r>
            <w:r w:rsidR="00283C99" w:rsidRPr="00130749">
              <w:rPr>
                <w:rFonts w:ascii="Arial" w:hAnsi="Arial" w:cs="Arial"/>
                <w:sz w:val="20"/>
                <w:szCs w:val="20"/>
              </w:rPr>
              <w:t xml:space="preserve">the </w:t>
            </w:r>
            <w:r w:rsidR="00615ED1" w:rsidRPr="00130749">
              <w:rPr>
                <w:rFonts w:ascii="Arial" w:hAnsi="Arial" w:cs="Arial"/>
                <w:sz w:val="20"/>
                <w:szCs w:val="20"/>
              </w:rPr>
              <w:t xml:space="preserve">login page. </w:t>
            </w:r>
            <w:r w:rsidR="0070758F" w:rsidRPr="00130749">
              <w:rPr>
                <w:rFonts w:ascii="Arial" w:hAnsi="Arial" w:cs="Arial"/>
                <w:sz w:val="20"/>
                <w:szCs w:val="20"/>
              </w:rPr>
              <w:t>(</w:t>
            </w:r>
            <w:r w:rsidR="00615ED1" w:rsidRPr="00130749">
              <w:rPr>
                <w:rFonts w:ascii="Arial" w:hAnsi="Arial" w:cs="Arial"/>
                <w:sz w:val="20"/>
                <w:szCs w:val="20"/>
              </w:rPr>
              <w:t>UC</w:t>
            </w:r>
            <w:r w:rsidR="005D21EE" w:rsidRPr="00130749">
              <w:rPr>
                <w:rFonts w:ascii="Arial" w:hAnsi="Arial" w:cs="Arial"/>
                <w:sz w:val="20"/>
                <w:szCs w:val="20"/>
              </w:rPr>
              <w:t>07-0</w:t>
            </w:r>
            <w:r w:rsidR="003E264B" w:rsidRPr="00130749">
              <w:rPr>
                <w:rFonts w:ascii="Arial" w:hAnsi="Arial" w:cs="Arial"/>
                <w:sz w:val="20"/>
                <w:szCs w:val="20"/>
              </w:rPr>
              <w:t>2</w:t>
            </w:r>
            <w:r w:rsidR="0070758F" w:rsidRPr="00130749">
              <w:rPr>
                <w:rFonts w:ascii="Arial" w:hAnsi="Arial" w:cs="Arial"/>
                <w:sz w:val="20"/>
                <w:szCs w:val="20"/>
              </w:rPr>
              <w:t>)</w:t>
            </w:r>
          </w:p>
          <w:p w14:paraId="5302FE70" w14:textId="1FAF505E" w:rsidR="00615ED1" w:rsidRDefault="00615ED1" w:rsidP="009B76D3">
            <w:pPr>
              <w:pStyle w:val="ListParagraph"/>
              <w:spacing w:after="0"/>
              <w:ind w:left="210" w:firstLineChars="0" w:firstLine="0"/>
              <w:contextualSpacing/>
              <w:jc w:val="left"/>
              <w:rPr>
                <w:noProof/>
              </w:rPr>
            </w:pPr>
            <w:r>
              <w:rPr>
                <w:rFonts w:ascii="Arial" w:hAnsi="Arial" w:cs="Arial" w:hint="eastAsia"/>
                <w:sz w:val="20"/>
                <w:szCs w:val="20"/>
              </w:rPr>
              <w:t>I</w:t>
            </w:r>
            <w:r>
              <w:rPr>
                <w:rFonts w:ascii="Arial" w:hAnsi="Arial" w:cs="Arial"/>
                <w:sz w:val="20"/>
                <w:szCs w:val="20"/>
              </w:rPr>
              <w:t xml:space="preserve">f </w:t>
            </w:r>
            <w:r w:rsidR="002C1DAD">
              <w:rPr>
                <w:rFonts w:ascii="Arial" w:hAnsi="Arial" w:cs="Arial"/>
                <w:sz w:val="20"/>
                <w:szCs w:val="20"/>
              </w:rPr>
              <w:t xml:space="preserve">the </w:t>
            </w:r>
            <w:r>
              <w:rPr>
                <w:rFonts w:ascii="Arial" w:hAnsi="Arial" w:cs="Arial"/>
                <w:sz w:val="20"/>
                <w:szCs w:val="20"/>
              </w:rPr>
              <w:t>user clicks “GET STARTED”, see UC</w:t>
            </w:r>
            <w:r w:rsidR="005D21EE">
              <w:rPr>
                <w:rFonts w:ascii="Arial" w:hAnsi="Arial" w:cs="Arial" w:hint="eastAsia"/>
                <w:sz w:val="20"/>
                <w:szCs w:val="20"/>
              </w:rPr>
              <w:t>01-</w:t>
            </w:r>
            <w:r>
              <w:rPr>
                <w:rFonts w:ascii="Arial" w:hAnsi="Arial" w:cs="Arial"/>
                <w:sz w:val="20"/>
                <w:szCs w:val="20"/>
              </w:rPr>
              <w:t>02 below.</w:t>
            </w:r>
            <w:r>
              <w:rPr>
                <w:noProof/>
              </w:rPr>
              <w:t xml:space="preserve"> </w:t>
            </w:r>
          </w:p>
          <w:p w14:paraId="404C4A9C" w14:textId="35A59B45" w:rsidR="009838EA" w:rsidRPr="00F3377B" w:rsidRDefault="00615ED1" w:rsidP="002B6122">
            <w:pPr>
              <w:pStyle w:val="ListParagraph"/>
              <w:numPr>
                <w:ilvl w:val="0"/>
                <w:numId w:val="5"/>
              </w:numPr>
              <w:spacing w:after="0"/>
              <w:ind w:left="570" w:firstLineChars="0"/>
              <w:contextualSpacing/>
              <w:rPr>
                <w:rFonts w:ascii="Arial" w:hAnsi="Arial" w:cs="Arial"/>
                <w:sz w:val="20"/>
                <w:szCs w:val="20"/>
              </w:rPr>
            </w:pPr>
            <w:r w:rsidRPr="00F3377B">
              <w:rPr>
                <w:rFonts w:ascii="Arial" w:hAnsi="Arial" w:cs="Arial"/>
                <w:sz w:val="20"/>
                <w:szCs w:val="20"/>
              </w:rPr>
              <w:t xml:space="preserve">If </w:t>
            </w:r>
            <w:r w:rsidR="00F3377B">
              <w:rPr>
                <w:rFonts w:ascii="Arial" w:hAnsi="Arial" w:cs="Arial"/>
                <w:sz w:val="20"/>
                <w:szCs w:val="20"/>
              </w:rPr>
              <w:t>logged in</w:t>
            </w:r>
            <w:r w:rsidRPr="00F3377B">
              <w:rPr>
                <w:rFonts w:ascii="Arial" w:hAnsi="Arial" w:cs="Arial"/>
                <w:sz w:val="20"/>
                <w:szCs w:val="20"/>
              </w:rPr>
              <w:t xml:space="preserve">, </w:t>
            </w:r>
            <w:r w:rsidR="009838EA" w:rsidRPr="00F3377B">
              <w:rPr>
                <w:rFonts w:ascii="Arial" w:hAnsi="Arial" w:cs="Arial"/>
                <w:sz w:val="20"/>
                <w:szCs w:val="20"/>
              </w:rPr>
              <w:t>show intermedia</w:t>
            </w:r>
            <w:r w:rsidR="00F3377B" w:rsidRPr="00F3377B">
              <w:rPr>
                <w:rFonts w:ascii="Arial" w:hAnsi="Arial" w:cs="Arial"/>
                <w:sz w:val="20"/>
                <w:szCs w:val="20"/>
              </w:rPr>
              <w:t>te</w:t>
            </w:r>
            <w:r w:rsidR="009838EA" w:rsidRPr="00F3377B">
              <w:rPr>
                <w:rFonts w:ascii="Arial" w:hAnsi="Arial" w:cs="Arial"/>
                <w:sz w:val="20"/>
                <w:szCs w:val="20"/>
              </w:rPr>
              <w:t xml:space="preserve"> page first, </w:t>
            </w:r>
          </w:p>
          <w:p w14:paraId="5B932917" w14:textId="29308A1D" w:rsidR="009838EA" w:rsidRDefault="009838EA" w:rsidP="009838EA">
            <w:pPr>
              <w:pStyle w:val="ListParagraph"/>
              <w:spacing w:after="0"/>
              <w:ind w:left="210" w:firstLineChars="0" w:firstLine="0"/>
              <w:contextualSpacing/>
              <w:rPr>
                <w:rFonts w:ascii="Arial" w:hAnsi="Arial" w:cs="Arial"/>
                <w:sz w:val="20"/>
                <w:szCs w:val="20"/>
              </w:rPr>
            </w:pPr>
            <w:r>
              <w:rPr>
                <w:noProof/>
              </w:rPr>
              <w:drawing>
                <wp:inline distT="0" distB="0" distL="0" distR="0" wp14:anchorId="1F4DF733" wp14:editId="4B570034">
                  <wp:extent cx="4139491" cy="1670050"/>
                  <wp:effectExtent l="0" t="0" r="0" b="635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55477" cy="1676500"/>
                          </a:xfrm>
                          <a:prstGeom prst="rect">
                            <a:avLst/>
                          </a:prstGeom>
                        </pic:spPr>
                      </pic:pic>
                    </a:graphicData>
                  </a:graphic>
                </wp:inline>
              </w:drawing>
            </w:r>
          </w:p>
          <w:p w14:paraId="462F356E" w14:textId="0354384F" w:rsidR="00CA0303" w:rsidRDefault="00CA0303" w:rsidP="002A3382">
            <w:pPr>
              <w:pStyle w:val="ListParagraph"/>
              <w:spacing w:after="0"/>
              <w:ind w:left="210" w:firstLineChars="500" w:firstLine="1000"/>
              <w:contextualSpacing/>
              <w:rPr>
                <w:rFonts w:ascii="Arial" w:hAnsi="Arial" w:cs="Arial"/>
                <w:sz w:val="20"/>
                <w:szCs w:val="20"/>
              </w:rPr>
            </w:pPr>
            <w:r>
              <w:rPr>
                <w:rFonts w:ascii="Arial" w:hAnsi="Arial" w:cs="Arial" w:hint="eastAsia"/>
                <w:sz w:val="20"/>
                <w:szCs w:val="20"/>
              </w:rPr>
              <w:t>F</w:t>
            </w:r>
            <w:r>
              <w:rPr>
                <w:rFonts w:ascii="Arial" w:hAnsi="Arial" w:cs="Arial"/>
                <w:sz w:val="20"/>
                <w:szCs w:val="20"/>
              </w:rPr>
              <w:t>ig5 Intermediate page</w:t>
            </w:r>
          </w:p>
          <w:p w14:paraId="0A7A86E1" w14:textId="4D67D25D" w:rsidR="00615ED1" w:rsidRPr="00F3377B" w:rsidRDefault="009838EA" w:rsidP="002B6122">
            <w:pPr>
              <w:pStyle w:val="ListParagraph"/>
              <w:numPr>
                <w:ilvl w:val="0"/>
                <w:numId w:val="5"/>
              </w:numPr>
              <w:ind w:left="570" w:firstLineChars="0"/>
            </w:pPr>
            <w:r w:rsidRPr="00F3377B">
              <w:t xml:space="preserve">then </w:t>
            </w:r>
            <w:r w:rsidR="00615ED1" w:rsidRPr="00F3377B">
              <w:t xml:space="preserve">show </w:t>
            </w:r>
            <w:r w:rsidR="002C1DAD">
              <w:t xml:space="preserve">the </w:t>
            </w:r>
            <w:r w:rsidR="00615ED1" w:rsidRPr="00F3377B">
              <w:t>home page</w:t>
            </w:r>
            <w:r w:rsidR="009B76D3" w:rsidRPr="00F3377B">
              <w:t xml:space="preserve"> with the location/address as:</w:t>
            </w:r>
          </w:p>
          <w:p w14:paraId="538CDE61" w14:textId="662ABF46" w:rsidR="0020045C" w:rsidRDefault="0020045C" w:rsidP="0020045C">
            <w:pPr>
              <w:pStyle w:val="ListParagraph"/>
              <w:numPr>
                <w:ilvl w:val="0"/>
                <w:numId w:val="6"/>
              </w:numPr>
              <w:spacing w:after="0"/>
              <w:ind w:left="570" w:firstLineChars="0"/>
              <w:contextualSpacing/>
              <w:rPr>
                <w:rFonts w:ascii="Arial" w:hAnsi="Arial" w:cs="Arial"/>
                <w:sz w:val="20"/>
                <w:szCs w:val="20"/>
              </w:rPr>
            </w:pPr>
            <w:r>
              <w:rPr>
                <w:rFonts w:ascii="Arial" w:hAnsi="Arial" w:cs="Arial"/>
                <w:sz w:val="20"/>
                <w:szCs w:val="20"/>
              </w:rPr>
              <w:t>Check if the user has a session address or location saved? If yes, use session address or location.</w:t>
            </w:r>
          </w:p>
          <w:p w14:paraId="53F0081A" w14:textId="42E6D158" w:rsidR="009B76D3" w:rsidRPr="002C4369" w:rsidRDefault="0020045C" w:rsidP="00407EA3">
            <w:pPr>
              <w:pStyle w:val="ListParagraph"/>
              <w:numPr>
                <w:ilvl w:val="0"/>
                <w:numId w:val="6"/>
              </w:numPr>
              <w:spacing w:after="0"/>
              <w:ind w:left="570" w:firstLineChars="0"/>
              <w:contextualSpacing/>
              <w:rPr>
                <w:rFonts w:ascii="Arial" w:hAnsi="Arial" w:cs="Arial"/>
                <w:sz w:val="20"/>
                <w:szCs w:val="20"/>
              </w:rPr>
            </w:pPr>
            <w:r w:rsidRPr="002C4369">
              <w:rPr>
                <w:rFonts w:ascii="Arial" w:hAnsi="Arial" w:cs="Arial"/>
                <w:sz w:val="20"/>
                <w:szCs w:val="20"/>
              </w:rPr>
              <w:t>If not, i</w:t>
            </w:r>
            <w:r w:rsidR="009B76D3" w:rsidRPr="002C4369">
              <w:rPr>
                <w:rFonts w:ascii="Arial" w:hAnsi="Arial" w:cs="Arial"/>
                <w:sz w:val="20"/>
                <w:szCs w:val="20"/>
              </w:rPr>
              <w:t xml:space="preserve">f the user has </w:t>
            </w:r>
            <w:r w:rsidRPr="002C4369">
              <w:rPr>
                <w:rFonts w:ascii="Arial" w:hAnsi="Arial" w:cs="Arial"/>
                <w:sz w:val="20"/>
                <w:szCs w:val="20"/>
              </w:rPr>
              <w:t xml:space="preserve">latest ordered </w:t>
            </w:r>
            <w:r w:rsidR="009B76D3" w:rsidRPr="002C4369">
              <w:rPr>
                <w:rFonts w:ascii="Arial" w:hAnsi="Arial" w:cs="Arial"/>
                <w:sz w:val="20"/>
                <w:szCs w:val="20"/>
              </w:rPr>
              <w:t xml:space="preserve">address? Use </w:t>
            </w:r>
            <w:r w:rsidR="002C1DAD" w:rsidRPr="002C4369">
              <w:rPr>
                <w:rFonts w:ascii="Arial" w:hAnsi="Arial" w:cs="Arial"/>
                <w:sz w:val="20"/>
                <w:szCs w:val="20"/>
              </w:rPr>
              <w:t xml:space="preserve">the </w:t>
            </w:r>
            <w:r w:rsidRPr="002C4369">
              <w:rPr>
                <w:rFonts w:ascii="Arial" w:hAnsi="Arial" w:cs="Arial"/>
                <w:sz w:val="20"/>
                <w:szCs w:val="20"/>
              </w:rPr>
              <w:t xml:space="preserve">latest ordered </w:t>
            </w:r>
            <w:r w:rsidR="009B76D3" w:rsidRPr="002C4369">
              <w:rPr>
                <w:rFonts w:ascii="Arial" w:hAnsi="Arial" w:cs="Arial"/>
                <w:sz w:val="20"/>
                <w:szCs w:val="20"/>
              </w:rPr>
              <w:t>address.</w:t>
            </w:r>
            <w:r w:rsidR="005D21EE" w:rsidRPr="002C4369">
              <w:rPr>
                <w:rFonts w:ascii="Arial" w:hAnsi="Arial" w:cs="Arial"/>
                <w:sz w:val="20"/>
                <w:szCs w:val="20"/>
              </w:rPr>
              <w:t xml:space="preserve"> </w:t>
            </w:r>
            <w:r w:rsidR="005D21EE" w:rsidRPr="002C4369">
              <w:rPr>
                <w:rFonts w:ascii="Arial" w:hAnsi="Arial" w:cs="Arial" w:hint="eastAsia"/>
                <w:sz w:val="20"/>
                <w:szCs w:val="20"/>
              </w:rPr>
              <w:t>Up</w:t>
            </w:r>
            <w:r w:rsidR="005D21EE" w:rsidRPr="002C4369">
              <w:rPr>
                <w:rFonts w:ascii="Arial" w:hAnsi="Arial" w:cs="Arial"/>
                <w:sz w:val="20"/>
                <w:szCs w:val="20"/>
              </w:rPr>
              <w:t xml:space="preserve">date the session location to the </w:t>
            </w:r>
            <w:r w:rsidRPr="002C4369">
              <w:rPr>
                <w:rFonts w:ascii="Arial" w:hAnsi="Arial" w:cs="Arial"/>
                <w:sz w:val="20"/>
                <w:szCs w:val="20"/>
              </w:rPr>
              <w:t xml:space="preserve">latest ordered </w:t>
            </w:r>
            <w:r w:rsidR="005D21EE" w:rsidRPr="002C4369">
              <w:rPr>
                <w:rFonts w:ascii="Arial" w:hAnsi="Arial" w:cs="Arial"/>
                <w:sz w:val="20"/>
                <w:szCs w:val="20"/>
              </w:rPr>
              <w:t>address</w:t>
            </w:r>
            <w:r w:rsidR="00481FE8" w:rsidRPr="002C4369">
              <w:rPr>
                <w:rFonts w:ascii="Arial" w:hAnsi="Arial" w:cs="Arial"/>
                <w:sz w:val="20"/>
                <w:szCs w:val="20"/>
              </w:rPr>
              <w:t>.</w:t>
            </w:r>
          </w:p>
          <w:p w14:paraId="645FE734" w14:textId="06681E81" w:rsidR="0020045C" w:rsidRDefault="0020045C" w:rsidP="002B6122">
            <w:pPr>
              <w:pStyle w:val="ListParagraph"/>
              <w:numPr>
                <w:ilvl w:val="0"/>
                <w:numId w:val="6"/>
              </w:numPr>
              <w:spacing w:after="0"/>
              <w:ind w:left="570" w:firstLineChars="0"/>
              <w:contextualSpacing/>
              <w:rPr>
                <w:rFonts w:ascii="Arial" w:hAnsi="Arial" w:cs="Arial"/>
                <w:sz w:val="20"/>
                <w:szCs w:val="20"/>
              </w:rPr>
            </w:pPr>
            <w:r>
              <w:rPr>
                <w:rFonts w:ascii="Arial" w:hAnsi="Arial" w:cs="Arial"/>
                <w:sz w:val="20"/>
                <w:szCs w:val="20"/>
              </w:rPr>
              <w:t xml:space="preserve">If </w:t>
            </w:r>
            <w:proofErr w:type="gramStart"/>
            <w:r>
              <w:rPr>
                <w:rFonts w:ascii="Arial" w:hAnsi="Arial" w:cs="Arial"/>
                <w:sz w:val="20"/>
                <w:szCs w:val="20"/>
              </w:rPr>
              <w:t>no, if</w:t>
            </w:r>
            <w:proofErr w:type="gramEnd"/>
            <w:r>
              <w:rPr>
                <w:rFonts w:ascii="Arial" w:hAnsi="Arial" w:cs="Arial"/>
                <w:sz w:val="20"/>
                <w:szCs w:val="20"/>
              </w:rPr>
              <w:t xml:space="preserve"> the user has latest saved address? </w:t>
            </w:r>
            <w:r>
              <w:rPr>
                <w:rFonts w:ascii="Arial" w:hAnsi="Arial" w:cs="Arial" w:hint="eastAsia"/>
                <w:sz w:val="20"/>
                <w:szCs w:val="20"/>
              </w:rPr>
              <w:t>Use</w:t>
            </w:r>
            <w:r>
              <w:rPr>
                <w:rFonts w:ascii="Arial" w:hAnsi="Arial" w:cs="Arial"/>
                <w:sz w:val="20"/>
                <w:szCs w:val="20"/>
              </w:rPr>
              <w:t xml:space="preserve"> the latest saved address. Update the session location to it.</w:t>
            </w:r>
          </w:p>
          <w:p w14:paraId="091D828A" w14:textId="154F6249" w:rsidR="009B76D3" w:rsidRDefault="009B76D3" w:rsidP="002B6122">
            <w:pPr>
              <w:pStyle w:val="ListParagraph"/>
              <w:numPr>
                <w:ilvl w:val="0"/>
                <w:numId w:val="6"/>
              </w:numPr>
              <w:spacing w:after="0"/>
              <w:ind w:left="570" w:firstLineChars="0"/>
              <w:contextualSpacing/>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no, goes to </w:t>
            </w:r>
            <w:r w:rsidR="00283C99">
              <w:rPr>
                <w:rFonts w:ascii="Arial" w:hAnsi="Arial" w:cs="Arial"/>
                <w:sz w:val="20"/>
                <w:szCs w:val="20"/>
              </w:rPr>
              <w:t xml:space="preserve">the </w:t>
            </w:r>
            <w:r>
              <w:rPr>
                <w:rFonts w:ascii="Arial" w:hAnsi="Arial" w:cs="Arial"/>
                <w:sz w:val="20"/>
                <w:szCs w:val="20"/>
              </w:rPr>
              <w:t>“</w:t>
            </w:r>
            <w:r w:rsidR="00116936">
              <w:rPr>
                <w:rFonts w:ascii="Arial" w:hAnsi="Arial" w:cs="Arial"/>
                <w:sz w:val="20"/>
                <w:szCs w:val="20"/>
              </w:rPr>
              <w:t>location</w:t>
            </w:r>
            <w:r>
              <w:rPr>
                <w:rFonts w:ascii="Arial" w:hAnsi="Arial" w:cs="Arial"/>
                <w:sz w:val="20"/>
                <w:szCs w:val="20"/>
              </w:rPr>
              <w:t xml:space="preserve">” page to select </w:t>
            </w:r>
            <w:r w:rsidR="00116936">
              <w:rPr>
                <w:rFonts w:ascii="Arial" w:hAnsi="Arial" w:cs="Arial"/>
                <w:sz w:val="20"/>
                <w:szCs w:val="20"/>
              </w:rPr>
              <w:t>a</w:t>
            </w:r>
            <w:r>
              <w:rPr>
                <w:rFonts w:ascii="Arial" w:hAnsi="Arial" w:cs="Arial"/>
                <w:sz w:val="20"/>
                <w:szCs w:val="20"/>
              </w:rPr>
              <w:t xml:space="preserve"> location</w:t>
            </w:r>
            <w:r w:rsidR="00116936">
              <w:rPr>
                <w:rFonts w:ascii="Arial" w:hAnsi="Arial" w:cs="Arial"/>
                <w:sz w:val="20"/>
                <w:szCs w:val="20"/>
              </w:rPr>
              <w:t xml:space="preserve"> and goes to </w:t>
            </w:r>
            <w:r w:rsidR="002C1DAD">
              <w:rPr>
                <w:rFonts w:ascii="Arial" w:hAnsi="Arial" w:cs="Arial"/>
                <w:sz w:val="20"/>
                <w:szCs w:val="20"/>
              </w:rPr>
              <w:t xml:space="preserve">the </w:t>
            </w:r>
            <w:r w:rsidR="00116936">
              <w:rPr>
                <w:rFonts w:ascii="Arial" w:hAnsi="Arial" w:cs="Arial"/>
                <w:sz w:val="20"/>
                <w:szCs w:val="20"/>
              </w:rPr>
              <w:t>home page</w:t>
            </w:r>
            <w:r>
              <w:rPr>
                <w:rFonts w:ascii="Arial" w:hAnsi="Arial" w:cs="Arial"/>
                <w:sz w:val="20"/>
                <w:szCs w:val="20"/>
              </w:rPr>
              <w:t xml:space="preserve">. </w:t>
            </w:r>
            <w:r w:rsidR="0070758F">
              <w:rPr>
                <w:rFonts w:ascii="Arial" w:hAnsi="Arial" w:cs="Arial"/>
                <w:sz w:val="20"/>
                <w:szCs w:val="20"/>
              </w:rPr>
              <w:t>(</w:t>
            </w:r>
            <w:r>
              <w:rPr>
                <w:rFonts w:ascii="Arial" w:hAnsi="Arial" w:cs="Arial"/>
                <w:sz w:val="20"/>
                <w:szCs w:val="20"/>
              </w:rPr>
              <w:t xml:space="preserve">See </w:t>
            </w:r>
            <w:r w:rsidR="00116936">
              <w:rPr>
                <w:rFonts w:ascii="Arial" w:hAnsi="Arial" w:cs="Arial"/>
                <w:sz w:val="20"/>
                <w:szCs w:val="20"/>
              </w:rPr>
              <w:t>extend scenario below</w:t>
            </w:r>
            <w:r w:rsidR="0070758F">
              <w:rPr>
                <w:rFonts w:ascii="Arial" w:hAnsi="Arial" w:cs="Arial"/>
                <w:sz w:val="20"/>
                <w:szCs w:val="20"/>
              </w:rPr>
              <w:t>)</w:t>
            </w:r>
          </w:p>
          <w:p w14:paraId="17F6D6EC" w14:textId="77777777" w:rsidR="009B76D3" w:rsidRDefault="009B76D3" w:rsidP="009B76D3">
            <w:pPr>
              <w:pStyle w:val="ListParagraph"/>
              <w:spacing w:after="0"/>
              <w:ind w:left="210" w:firstLineChars="0" w:firstLine="0"/>
              <w:contextualSpacing/>
              <w:rPr>
                <w:rFonts w:ascii="Arial" w:hAnsi="Arial" w:cs="Arial"/>
                <w:sz w:val="20"/>
                <w:szCs w:val="20"/>
              </w:rPr>
            </w:pPr>
          </w:p>
          <w:p w14:paraId="05D01D5C" w14:textId="57C9C1DC" w:rsidR="00615ED1" w:rsidRDefault="00AD78F0" w:rsidP="00615ED1">
            <w:pPr>
              <w:pStyle w:val="ListParagraph"/>
              <w:spacing w:after="0"/>
              <w:ind w:left="210" w:firstLineChars="0" w:firstLine="0"/>
              <w:contextualSpacing/>
              <w:rPr>
                <w:rFonts w:ascii="Arial" w:hAnsi="Arial" w:cs="Arial"/>
                <w:sz w:val="20"/>
                <w:szCs w:val="20"/>
              </w:rPr>
            </w:pPr>
            <w:r>
              <w:rPr>
                <w:noProof/>
              </w:rPr>
              <w:drawing>
                <wp:inline distT="0" distB="0" distL="0" distR="0" wp14:anchorId="5E7832EE" wp14:editId="70C05351">
                  <wp:extent cx="5057719" cy="3519578"/>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83895" cy="3537793"/>
                          </a:xfrm>
                          <a:prstGeom prst="rect">
                            <a:avLst/>
                          </a:prstGeom>
                        </pic:spPr>
                      </pic:pic>
                    </a:graphicData>
                  </a:graphic>
                </wp:inline>
              </w:drawing>
            </w:r>
          </w:p>
          <w:p w14:paraId="72702D5A" w14:textId="2623DD03" w:rsidR="00615ED1" w:rsidRPr="00615ED1" w:rsidRDefault="00615ED1" w:rsidP="00615ED1">
            <w:pPr>
              <w:pStyle w:val="ListParagraph"/>
              <w:spacing w:after="0"/>
              <w:ind w:left="210" w:firstLineChars="0" w:firstLine="0"/>
              <w:contextualSpacing/>
              <w:rPr>
                <w:rFonts w:ascii="Arial" w:hAnsi="Arial" w:cs="Arial"/>
                <w:sz w:val="20"/>
                <w:szCs w:val="20"/>
              </w:rPr>
            </w:pPr>
          </w:p>
        </w:tc>
      </w:tr>
      <w:tr w:rsidR="00116936" w:rsidRPr="00452515" w14:paraId="5D98DD34" w14:textId="77777777" w:rsidTr="00615ED1">
        <w:tc>
          <w:tcPr>
            <w:tcW w:w="8008" w:type="dxa"/>
          </w:tcPr>
          <w:p w14:paraId="75A87378" w14:textId="6D0914BD" w:rsidR="00116936" w:rsidRPr="00103C0C" w:rsidRDefault="00116936" w:rsidP="00116936">
            <w:pPr>
              <w:rPr>
                <w:rFonts w:ascii="Arial" w:hAnsi="Arial"/>
                <w:sz w:val="20"/>
                <w:szCs w:val="20"/>
              </w:rPr>
            </w:pPr>
            <w:r w:rsidRPr="00452515">
              <w:rPr>
                <w:rFonts w:ascii="Arial" w:hAnsi="Arial" w:cs="Arial"/>
                <w:sz w:val="20"/>
                <w:szCs w:val="20"/>
              </w:rPr>
              <w:lastRenderedPageBreak/>
              <w:t>Extend</w:t>
            </w:r>
            <w:r w:rsidRPr="00103C0C">
              <w:rPr>
                <w:rFonts w:ascii="Arial" w:hAnsi="Arial" w:hint="eastAsia"/>
                <w:sz w:val="20"/>
                <w:szCs w:val="20"/>
              </w:rPr>
              <w:t xml:space="preserve"> Scenario:</w:t>
            </w:r>
          </w:p>
          <w:p w14:paraId="5A62A92B" w14:textId="721EEED5" w:rsidR="00116936" w:rsidRDefault="00116936" w:rsidP="000771E5">
            <w:r w:rsidRPr="00116936">
              <w:rPr>
                <w:rFonts w:cs="Arial"/>
              </w:rPr>
              <w:lastRenderedPageBreak/>
              <w:t>When</w:t>
            </w:r>
            <w:r>
              <w:rPr>
                <w:rFonts w:cs="Arial"/>
              </w:rPr>
              <w:t xml:space="preserve"> a</w:t>
            </w:r>
            <w:r>
              <w:t xml:space="preserve"> login user does not ha</w:t>
            </w:r>
            <w:r w:rsidR="00DB099A">
              <w:rPr>
                <w:rFonts w:hint="eastAsia"/>
              </w:rPr>
              <w:t>ve</w:t>
            </w:r>
            <w:r>
              <w:t xml:space="preserve"> a session location/address</w:t>
            </w:r>
            <w:r w:rsidR="00CA2EE4">
              <w:t xml:space="preserve"> nor latest ordered address, nor latest </w:t>
            </w:r>
            <w:r w:rsidR="00AD78F0">
              <w:t>saved</w:t>
            </w:r>
            <w:r w:rsidR="00CA2EE4">
              <w:t xml:space="preserve"> </w:t>
            </w:r>
            <w:proofErr w:type="gramStart"/>
            <w:r w:rsidR="00CA2EE4">
              <w:t xml:space="preserve">address </w:t>
            </w:r>
            <w:r>
              <w:t>:</w:t>
            </w:r>
            <w:proofErr w:type="gramEnd"/>
          </w:p>
          <w:p w14:paraId="1841111F" w14:textId="69FF6D6D" w:rsidR="000771E5" w:rsidRPr="00116936" w:rsidRDefault="0070758F" w:rsidP="00116936">
            <w:pPr>
              <w:spacing w:after="0"/>
              <w:contextualSpacing/>
              <w:rPr>
                <w:rFonts w:ascii="Arial" w:hAnsi="Arial" w:cs="Arial"/>
                <w:sz w:val="20"/>
                <w:szCs w:val="20"/>
              </w:rPr>
            </w:pPr>
            <w:r>
              <w:rPr>
                <w:rFonts w:ascii="Arial" w:hAnsi="Arial" w:cs="Arial" w:hint="eastAsia"/>
                <w:sz w:val="20"/>
                <w:szCs w:val="20"/>
              </w:rPr>
              <w:t>(</w:t>
            </w:r>
            <w:r w:rsidR="000771E5">
              <w:rPr>
                <w:rFonts w:ascii="Arial" w:hAnsi="Arial" w:cs="Arial"/>
                <w:sz w:val="20"/>
                <w:szCs w:val="20"/>
              </w:rPr>
              <w:t>This is the same as UC01-02</w:t>
            </w:r>
            <w:r>
              <w:rPr>
                <w:rFonts w:ascii="Arial" w:hAnsi="Arial" w:cs="Arial"/>
                <w:sz w:val="20"/>
                <w:szCs w:val="20"/>
              </w:rPr>
              <w:t>)</w:t>
            </w:r>
          </w:p>
          <w:p w14:paraId="1600CA17" w14:textId="4D9D3ECE" w:rsidR="00116936" w:rsidRDefault="00116936" w:rsidP="002B6122">
            <w:pPr>
              <w:pStyle w:val="ListParagraph"/>
              <w:numPr>
                <w:ilvl w:val="0"/>
                <w:numId w:val="4"/>
              </w:numPr>
              <w:spacing w:after="0"/>
              <w:ind w:left="570" w:firstLineChars="0"/>
              <w:contextualSpacing/>
              <w:rPr>
                <w:rFonts w:ascii="Arial" w:hAnsi="Arial" w:cs="Arial"/>
                <w:sz w:val="20"/>
                <w:szCs w:val="20"/>
              </w:rPr>
            </w:pPr>
            <w:r w:rsidRPr="003952E7">
              <w:rPr>
                <w:rFonts w:ascii="Arial" w:hAnsi="Arial" w:cs="Arial"/>
                <w:sz w:val="20"/>
                <w:szCs w:val="20"/>
              </w:rPr>
              <w:t xml:space="preserve">Check </w:t>
            </w:r>
            <w:r w:rsidR="00481FE8">
              <w:rPr>
                <w:rFonts w:ascii="Arial" w:hAnsi="Arial" w:cs="Arial"/>
                <w:sz w:val="20"/>
                <w:szCs w:val="20"/>
              </w:rPr>
              <w:t>if the mobile has set</w:t>
            </w:r>
            <w:r w:rsidRPr="003952E7">
              <w:rPr>
                <w:rFonts w:ascii="Arial" w:hAnsi="Arial" w:cs="Arial"/>
                <w:sz w:val="20"/>
                <w:szCs w:val="20"/>
              </w:rPr>
              <w:t xml:space="preserve"> the app can get </w:t>
            </w:r>
            <w:r w:rsidR="002C1DAD">
              <w:rPr>
                <w:rFonts w:ascii="Arial" w:hAnsi="Arial" w:cs="Arial"/>
                <w:sz w:val="20"/>
                <w:szCs w:val="20"/>
              </w:rPr>
              <w:t xml:space="preserve">the </w:t>
            </w:r>
            <w:r w:rsidRPr="003952E7">
              <w:rPr>
                <w:rFonts w:ascii="Arial" w:hAnsi="Arial" w:cs="Arial"/>
                <w:sz w:val="20"/>
                <w:szCs w:val="20"/>
              </w:rPr>
              <w:t>location</w:t>
            </w:r>
            <w:r w:rsidR="00481FE8">
              <w:rPr>
                <w:rFonts w:ascii="Arial" w:hAnsi="Arial" w:cs="Arial"/>
                <w:sz w:val="20"/>
                <w:szCs w:val="20"/>
              </w:rPr>
              <w:t xml:space="preserve"> or not</w:t>
            </w:r>
            <w:r w:rsidRPr="003952E7">
              <w:rPr>
                <w:rFonts w:ascii="Arial" w:hAnsi="Arial" w:cs="Arial"/>
                <w:sz w:val="20"/>
                <w:szCs w:val="20"/>
              </w:rPr>
              <w:t xml:space="preserve">. </w:t>
            </w:r>
            <w:r w:rsidR="000771E5" w:rsidRPr="003952E7">
              <w:rPr>
                <w:rFonts w:ascii="Arial" w:hAnsi="Arial" w:cs="Arial"/>
                <w:sz w:val="20"/>
                <w:szCs w:val="20"/>
              </w:rPr>
              <w:t xml:space="preserve">If </w:t>
            </w:r>
            <w:r w:rsidR="00283C99">
              <w:rPr>
                <w:rFonts w:ascii="Arial" w:hAnsi="Arial" w:cs="Arial"/>
                <w:sz w:val="20"/>
                <w:szCs w:val="20"/>
              </w:rPr>
              <w:t xml:space="preserve">it </w:t>
            </w:r>
            <w:proofErr w:type="gramStart"/>
            <w:r w:rsidR="000771E5">
              <w:rPr>
                <w:rFonts w:ascii="Arial" w:hAnsi="Arial" w:cs="Arial"/>
                <w:sz w:val="20"/>
                <w:szCs w:val="20"/>
              </w:rPr>
              <w:t>hasn’t</w:t>
            </w:r>
            <w:proofErr w:type="gramEnd"/>
            <w:r w:rsidR="000771E5">
              <w:rPr>
                <w:rFonts w:ascii="Arial" w:hAnsi="Arial" w:cs="Arial"/>
                <w:sz w:val="20"/>
                <w:szCs w:val="20"/>
              </w:rPr>
              <w:t xml:space="preserve"> set yet</w:t>
            </w:r>
            <w:r w:rsidRPr="003952E7">
              <w:rPr>
                <w:rFonts w:ascii="Arial" w:hAnsi="Arial" w:cs="Arial"/>
                <w:sz w:val="20"/>
                <w:szCs w:val="20"/>
              </w:rPr>
              <w:t>, show</w:t>
            </w:r>
            <w:r>
              <w:rPr>
                <w:rFonts w:ascii="Arial" w:hAnsi="Arial" w:cs="Arial"/>
                <w:sz w:val="20"/>
                <w:szCs w:val="20"/>
              </w:rPr>
              <w:t xml:space="preserve"> location page with </w:t>
            </w:r>
            <w:r w:rsidRPr="003952E7">
              <w:rPr>
                <w:rFonts w:ascii="Arial" w:hAnsi="Arial" w:cs="Arial"/>
                <w:sz w:val="20"/>
                <w:szCs w:val="20"/>
              </w:rPr>
              <w:t xml:space="preserve">“Allow location access” </w:t>
            </w:r>
            <w:r>
              <w:rPr>
                <w:rFonts w:ascii="Arial" w:hAnsi="Arial" w:cs="Arial"/>
                <w:sz w:val="20"/>
                <w:szCs w:val="20"/>
              </w:rPr>
              <w:t xml:space="preserve">function </w:t>
            </w:r>
            <w:r w:rsidRPr="003952E7">
              <w:rPr>
                <w:rFonts w:ascii="Arial" w:hAnsi="Arial" w:cs="Arial"/>
                <w:sz w:val="20"/>
                <w:szCs w:val="20"/>
              </w:rPr>
              <w:t>as below:</w:t>
            </w:r>
          </w:p>
          <w:p w14:paraId="3755844F" w14:textId="32A310AF" w:rsidR="00116936" w:rsidRDefault="00116936" w:rsidP="00116936">
            <w:pPr>
              <w:pStyle w:val="ListParagraph"/>
              <w:spacing w:after="0"/>
              <w:ind w:left="210" w:firstLineChars="0" w:firstLine="0"/>
              <w:contextualSpacing/>
              <w:rPr>
                <w:rFonts w:ascii="Arial" w:hAnsi="Arial" w:cs="Arial"/>
                <w:sz w:val="20"/>
                <w:szCs w:val="20"/>
              </w:rPr>
            </w:pPr>
            <w:r>
              <w:rPr>
                <w:noProof/>
              </w:rPr>
              <w:drawing>
                <wp:inline distT="0" distB="0" distL="0" distR="0" wp14:anchorId="5F684BF2" wp14:editId="3F366BF7">
                  <wp:extent cx="1600200" cy="3349256"/>
                  <wp:effectExtent l="0" t="0" r="0" b="381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06757" cy="3362979"/>
                          </a:xfrm>
                          <a:prstGeom prst="rect">
                            <a:avLst/>
                          </a:prstGeom>
                        </pic:spPr>
                      </pic:pic>
                    </a:graphicData>
                  </a:graphic>
                </wp:inline>
              </w:drawing>
            </w:r>
          </w:p>
          <w:p w14:paraId="34C3D2EE" w14:textId="0B0F0E1D" w:rsidR="00353B74" w:rsidRDefault="00353B74" w:rsidP="00116936">
            <w:pPr>
              <w:pStyle w:val="ListParagraph"/>
              <w:spacing w:after="0"/>
              <w:ind w:left="210" w:firstLineChars="0" w:firstLine="0"/>
              <w:contextualSpacing/>
              <w:rPr>
                <w:rFonts w:ascii="Arial" w:hAnsi="Arial" w:cs="Arial"/>
                <w:sz w:val="20"/>
                <w:szCs w:val="20"/>
              </w:rPr>
            </w:pPr>
            <w:r>
              <w:rPr>
                <w:rFonts w:ascii="Arial" w:hAnsi="Arial" w:cs="Arial" w:hint="eastAsia"/>
                <w:sz w:val="20"/>
                <w:szCs w:val="20"/>
              </w:rPr>
              <w:t>F</w:t>
            </w:r>
            <w:r>
              <w:rPr>
                <w:rFonts w:ascii="Arial" w:hAnsi="Arial" w:cs="Arial"/>
                <w:sz w:val="20"/>
                <w:szCs w:val="20"/>
              </w:rPr>
              <w:t>ig 6 Get started</w:t>
            </w:r>
          </w:p>
          <w:p w14:paraId="6F179ED3" w14:textId="6381BB73" w:rsidR="00587AED" w:rsidRDefault="00587AED" w:rsidP="00116936">
            <w:pPr>
              <w:pStyle w:val="ListParagraph"/>
              <w:spacing w:after="0"/>
              <w:ind w:left="210" w:firstLineChars="0" w:firstLine="0"/>
              <w:contextualSpacing/>
              <w:rPr>
                <w:rFonts w:ascii="Arial" w:hAnsi="Arial" w:cs="Arial"/>
                <w:sz w:val="20"/>
                <w:szCs w:val="20"/>
              </w:rPr>
            </w:pPr>
            <w:r>
              <w:rPr>
                <w:rFonts w:ascii="Arial" w:hAnsi="Arial" w:cs="Arial" w:hint="eastAsia"/>
                <w:sz w:val="20"/>
                <w:szCs w:val="20"/>
              </w:rPr>
              <w:t>The</w:t>
            </w:r>
            <w:r>
              <w:rPr>
                <w:rFonts w:ascii="Arial" w:hAnsi="Arial" w:cs="Arial"/>
                <w:sz w:val="20"/>
                <w:szCs w:val="20"/>
              </w:rPr>
              <w:t xml:space="preserve"> </w:t>
            </w:r>
            <w:r>
              <w:rPr>
                <w:rFonts w:ascii="Arial" w:hAnsi="Arial" w:cs="Arial" w:hint="eastAsia"/>
                <w:sz w:val="20"/>
                <w:szCs w:val="20"/>
              </w:rPr>
              <w:t>copy</w:t>
            </w:r>
            <w:r>
              <w:rPr>
                <w:rFonts w:ascii="Arial" w:hAnsi="Arial" w:cs="Arial"/>
                <w:sz w:val="20"/>
                <w:szCs w:val="20"/>
              </w:rPr>
              <w:t xml:space="preserve"> </w:t>
            </w:r>
            <w:r>
              <w:rPr>
                <w:rFonts w:ascii="Arial" w:hAnsi="Arial" w:cs="Arial" w:hint="eastAsia"/>
                <w:sz w:val="20"/>
                <w:szCs w:val="20"/>
              </w:rPr>
              <w:t>should</w:t>
            </w:r>
            <w:r>
              <w:rPr>
                <w:rFonts w:ascii="Arial" w:hAnsi="Arial" w:cs="Arial"/>
                <w:sz w:val="20"/>
                <w:szCs w:val="20"/>
              </w:rPr>
              <w:t xml:space="preserve"> </w:t>
            </w:r>
            <w:proofErr w:type="gramStart"/>
            <w:r>
              <w:rPr>
                <w:rFonts w:ascii="Arial" w:hAnsi="Arial" w:cs="Arial" w:hint="eastAsia"/>
                <w:sz w:val="20"/>
                <w:szCs w:val="20"/>
              </w:rPr>
              <w:t>be</w:t>
            </w:r>
            <w:r>
              <w:rPr>
                <w:rFonts w:ascii="Arial" w:hAnsi="Arial" w:cs="Arial"/>
                <w:sz w:val="20"/>
                <w:szCs w:val="20"/>
              </w:rPr>
              <w:t xml:space="preserve"> :”</w:t>
            </w:r>
            <w:r w:rsidRPr="00587AED">
              <w:rPr>
                <w:rFonts w:ascii="Arial" w:hAnsi="Arial" w:cs="Arial"/>
                <w:sz w:val="20"/>
                <w:szCs w:val="20"/>
              </w:rPr>
              <w:t>Where</w:t>
            </w:r>
            <w:proofErr w:type="gramEnd"/>
            <w:r w:rsidRPr="00587AED">
              <w:rPr>
                <w:rFonts w:ascii="Arial" w:hAnsi="Arial" w:cs="Arial"/>
                <w:sz w:val="20"/>
                <w:szCs w:val="20"/>
              </w:rPr>
              <w:t xml:space="preserve"> are you ordering to</w:t>
            </w:r>
            <w:r>
              <w:rPr>
                <w:rFonts w:ascii="Arial" w:hAnsi="Arial" w:cs="Arial"/>
                <w:sz w:val="20"/>
                <w:szCs w:val="20"/>
              </w:rPr>
              <w:t>”</w:t>
            </w:r>
            <w:r w:rsidRPr="00587AED">
              <w:rPr>
                <w:rFonts w:ascii="Arial" w:hAnsi="Arial" w:cs="Arial"/>
                <w:sz w:val="20"/>
                <w:szCs w:val="20"/>
              </w:rPr>
              <w:t>?</w:t>
            </w:r>
          </w:p>
          <w:p w14:paraId="66C1AE21" w14:textId="499495FD" w:rsidR="00116936" w:rsidRDefault="00116936" w:rsidP="002B6122">
            <w:pPr>
              <w:pStyle w:val="ListParagraph"/>
              <w:numPr>
                <w:ilvl w:val="0"/>
                <w:numId w:val="4"/>
              </w:numPr>
              <w:ind w:left="570" w:firstLineChars="0"/>
            </w:pPr>
            <w:r>
              <w:t xml:space="preserve">If the user clicks allow, or it has already allowed, show location page with </w:t>
            </w:r>
            <w:r w:rsidR="002C1DAD">
              <w:t xml:space="preserve">the </w:t>
            </w:r>
            <w:r>
              <w:t xml:space="preserve">user’s current location </w:t>
            </w:r>
            <w:r w:rsidR="002C1DAD">
              <w:t>is</w:t>
            </w:r>
            <w:r>
              <w:t xml:space="preserve"> marked </w:t>
            </w:r>
            <w:r w:rsidR="00D93748">
              <w:t>o</w:t>
            </w:r>
            <w:r>
              <w:t>n the map and location name auto pop in the “Your address” field.</w:t>
            </w:r>
          </w:p>
          <w:p w14:paraId="2F420341" w14:textId="4C377324" w:rsidR="00116936" w:rsidRDefault="00116936" w:rsidP="00116936">
            <w:pPr>
              <w:pStyle w:val="ListParagraph"/>
              <w:ind w:left="210" w:firstLineChars="0" w:firstLine="0"/>
            </w:pPr>
            <w:r>
              <w:rPr>
                <w:rFonts w:hint="eastAsia"/>
              </w:rPr>
              <w:t>I</w:t>
            </w:r>
            <w:r>
              <w:t xml:space="preserve">f the user clicks “Not allow”, </w:t>
            </w:r>
            <w:r w:rsidR="00481FE8">
              <w:t xml:space="preserve">or it has already set “Not Allowed” earlier, </w:t>
            </w:r>
            <w:r>
              <w:t>show this page without default location and default content in “Your address” field, and without a marked place in the map. The “</w:t>
            </w:r>
            <w:r w:rsidR="008B4155" w:rsidRPr="008B4155">
              <w:rPr>
                <w:b/>
                <w:bCs/>
              </w:rPr>
              <w:t>CONTINUE</w:t>
            </w:r>
            <w:r>
              <w:t>” is gray.</w:t>
            </w:r>
          </w:p>
          <w:p w14:paraId="1283913C" w14:textId="6D36A38B" w:rsidR="00116936" w:rsidRDefault="008B4155" w:rsidP="00116936">
            <w:pPr>
              <w:pStyle w:val="ListParagraph"/>
              <w:ind w:left="210" w:firstLineChars="0" w:firstLine="0"/>
            </w:pPr>
            <w:r>
              <w:rPr>
                <w:noProof/>
              </w:rPr>
              <w:lastRenderedPageBreak/>
              <w:t xml:space="preserve"> </w:t>
            </w:r>
            <w:r>
              <w:rPr>
                <w:noProof/>
              </w:rPr>
              <w:drawing>
                <wp:inline distT="0" distB="0" distL="0" distR="0" wp14:anchorId="1781E9BD" wp14:editId="05BC3CF0">
                  <wp:extent cx="1663543" cy="36868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94526" cy="3755476"/>
                          </a:xfrm>
                          <a:prstGeom prst="rect">
                            <a:avLst/>
                          </a:prstGeom>
                        </pic:spPr>
                      </pic:pic>
                    </a:graphicData>
                  </a:graphic>
                </wp:inline>
              </w:drawing>
            </w:r>
          </w:p>
          <w:p w14:paraId="3C72C086" w14:textId="5B52F1FA" w:rsidR="007F038A" w:rsidRDefault="00353B74" w:rsidP="007F038A">
            <w:pPr>
              <w:pStyle w:val="ListParagraph"/>
              <w:ind w:left="210" w:firstLineChars="350" w:firstLine="735"/>
            </w:pPr>
            <w:r>
              <w:t xml:space="preserve">Fig7Get started </w:t>
            </w:r>
            <w:proofErr w:type="gramStart"/>
            <w:r w:rsidR="007F038A">
              <w:t>page</w:t>
            </w:r>
            <w:proofErr w:type="gramEnd"/>
          </w:p>
          <w:p w14:paraId="5C675C40" w14:textId="6AE837BE" w:rsidR="00116936" w:rsidRDefault="00116936" w:rsidP="002B6122">
            <w:pPr>
              <w:pStyle w:val="ListParagraph"/>
              <w:numPr>
                <w:ilvl w:val="0"/>
                <w:numId w:val="4"/>
              </w:numPr>
              <w:ind w:left="570" w:firstLineChars="0"/>
            </w:pPr>
            <w:r>
              <w:t xml:space="preserve">In this page, </w:t>
            </w:r>
            <w:r w:rsidR="002C1DAD">
              <w:t xml:space="preserve">the </w:t>
            </w:r>
            <w:r>
              <w:t xml:space="preserve">user can enter or change the location by either: </w:t>
            </w:r>
          </w:p>
          <w:p w14:paraId="044AD899" w14:textId="77777777" w:rsidR="00116936" w:rsidRDefault="00116936" w:rsidP="002B6122">
            <w:pPr>
              <w:pStyle w:val="ListParagraph"/>
              <w:numPr>
                <w:ilvl w:val="0"/>
                <w:numId w:val="7"/>
              </w:numPr>
              <w:ind w:left="570" w:firstLineChars="0"/>
            </w:pPr>
            <w:r>
              <w:t xml:space="preserve">Enter address in “Your address” field, </w:t>
            </w:r>
          </w:p>
          <w:p w14:paraId="466414C9" w14:textId="5C5E857A" w:rsidR="00116936" w:rsidRDefault="00116936" w:rsidP="00116936">
            <w:pPr>
              <w:pStyle w:val="ListParagraph"/>
              <w:ind w:left="210" w:firstLineChars="0" w:firstLine="0"/>
            </w:pPr>
            <w:r>
              <w:rPr>
                <w:rFonts w:hint="eastAsia"/>
              </w:rPr>
              <w:t>W</w:t>
            </w:r>
            <w:r>
              <w:t xml:space="preserve">hen </w:t>
            </w:r>
            <w:r w:rsidR="002C1DAD">
              <w:t xml:space="preserve">the </w:t>
            </w:r>
            <w:r>
              <w:t>user enter</w:t>
            </w:r>
            <w:r w:rsidR="002C1DAD">
              <w:t>s</w:t>
            </w:r>
            <w:r>
              <w:t xml:space="preserve"> </w:t>
            </w:r>
            <w:r w:rsidR="002C1DAD">
              <w:t xml:space="preserve">an </w:t>
            </w:r>
            <w:r>
              <w:t xml:space="preserve">address in the “Your address” field, automatically list all the addresses match the content user enters. And </w:t>
            </w:r>
            <w:r w:rsidR="002C1DAD">
              <w:t xml:space="preserve">the </w:t>
            </w:r>
            <w:r>
              <w:t>user should select one of them.</w:t>
            </w:r>
          </w:p>
          <w:p w14:paraId="087E4D7F" w14:textId="39B162D6" w:rsidR="00116936" w:rsidRDefault="00116936" w:rsidP="00116936">
            <w:pPr>
              <w:pStyle w:val="ListParagraph"/>
              <w:ind w:left="210" w:firstLineChars="0" w:firstLine="0"/>
            </w:pPr>
            <w:r>
              <w:rPr>
                <w:rFonts w:hint="eastAsia"/>
              </w:rPr>
              <w:t>O</w:t>
            </w:r>
            <w:r>
              <w:t xml:space="preserve">nce </w:t>
            </w:r>
            <w:r w:rsidR="002C1DAD">
              <w:t xml:space="preserve">the </w:t>
            </w:r>
            <w:r>
              <w:t>user select</w:t>
            </w:r>
            <w:r w:rsidR="002C1DAD">
              <w:t>s</w:t>
            </w:r>
            <w:r>
              <w:t xml:space="preserve"> one of them, marked the address in the map. </w:t>
            </w:r>
            <w:r w:rsidR="00C53849">
              <w:t xml:space="preserve">The page change to the following right one. </w:t>
            </w:r>
            <w:r>
              <w:t>If originally the “</w:t>
            </w:r>
            <w:r w:rsidR="00DC2D6E">
              <w:t>CONTINUE</w:t>
            </w:r>
            <w:r w:rsidR="00B508F1">
              <w:t>”</w:t>
            </w:r>
            <w:r>
              <w:t xml:space="preserve"> button is gray, turns it to clickable so that user can clicks “</w:t>
            </w:r>
            <w:proofErr w:type="gramStart"/>
            <w:r w:rsidR="00DC2D6E">
              <w:t>CONTINUE</w:t>
            </w:r>
            <w:proofErr w:type="gramEnd"/>
            <w:r>
              <w:t>”</w:t>
            </w:r>
          </w:p>
          <w:p w14:paraId="706FB8E1" w14:textId="0002058C" w:rsidR="00116936" w:rsidRDefault="00116936" w:rsidP="00116936">
            <w:pPr>
              <w:pStyle w:val="ListParagraph"/>
              <w:ind w:left="210" w:firstLineChars="0" w:firstLine="0"/>
            </w:pPr>
            <w:r>
              <w:rPr>
                <w:noProof/>
              </w:rPr>
              <w:lastRenderedPageBreak/>
              <w:drawing>
                <wp:inline distT="0" distB="0" distL="0" distR="0" wp14:anchorId="274A6C88" wp14:editId="6D32772B">
                  <wp:extent cx="1428750" cy="3010799"/>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32574" cy="3018858"/>
                          </a:xfrm>
                          <a:prstGeom prst="rect">
                            <a:avLst/>
                          </a:prstGeom>
                        </pic:spPr>
                      </pic:pic>
                    </a:graphicData>
                  </a:graphic>
                </wp:inline>
              </w:drawing>
            </w:r>
            <w:r>
              <w:rPr>
                <w:rFonts w:hint="eastAsia"/>
              </w:rPr>
              <w:t xml:space="preserve"> </w:t>
            </w:r>
            <w:r w:rsidR="00C53849">
              <w:rPr>
                <w:noProof/>
              </w:rPr>
              <w:drawing>
                <wp:inline distT="0" distB="0" distL="0" distR="0" wp14:anchorId="689B7657" wp14:editId="0D2F03EB">
                  <wp:extent cx="1484985" cy="3147523"/>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94741" cy="3168202"/>
                          </a:xfrm>
                          <a:prstGeom prst="rect">
                            <a:avLst/>
                          </a:prstGeom>
                        </pic:spPr>
                      </pic:pic>
                    </a:graphicData>
                  </a:graphic>
                </wp:inline>
              </w:drawing>
            </w:r>
          </w:p>
          <w:p w14:paraId="69C21855" w14:textId="64081FDE" w:rsidR="00353B74" w:rsidRDefault="00353B74" w:rsidP="00116936">
            <w:pPr>
              <w:pStyle w:val="ListParagraph"/>
              <w:ind w:left="210" w:firstLineChars="0" w:firstLine="0"/>
            </w:pPr>
            <w:r>
              <w:rPr>
                <w:rFonts w:hint="eastAsia"/>
              </w:rPr>
              <w:t>F</w:t>
            </w:r>
            <w:r>
              <w:t>ig8 Enter address         Fig9 Get Started</w:t>
            </w:r>
            <w:r w:rsidR="00C53849">
              <w:t xml:space="preserve"> </w:t>
            </w:r>
          </w:p>
          <w:p w14:paraId="7DE8AE19" w14:textId="77777777" w:rsidR="00353B74" w:rsidRDefault="00353B74" w:rsidP="00116936">
            <w:pPr>
              <w:pStyle w:val="ListParagraph"/>
              <w:ind w:left="210" w:firstLineChars="0" w:firstLine="0"/>
            </w:pPr>
          </w:p>
          <w:p w14:paraId="09149557" w14:textId="228187C5" w:rsidR="00116936" w:rsidRDefault="00116936" w:rsidP="002B6122">
            <w:pPr>
              <w:pStyle w:val="ListParagraph"/>
              <w:numPr>
                <w:ilvl w:val="0"/>
                <w:numId w:val="7"/>
              </w:numPr>
              <w:ind w:left="570" w:firstLineChars="0"/>
            </w:pPr>
            <w:r>
              <w:t xml:space="preserve">Click a location </w:t>
            </w:r>
            <w:r w:rsidR="002C1DAD">
              <w:t>o</w:t>
            </w:r>
            <w:r>
              <w:t xml:space="preserve">n the map. </w:t>
            </w:r>
          </w:p>
          <w:p w14:paraId="75B1D8FC" w14:textId="06A5A368" w:rsidR="00116936" w:rsidRDefault="00116936" w:rsidP="00116936">
            <w:pPr>
              <w:pStyle w:val="ListParagraph"/>
              <w:ind w:left="210" w:firstLineChars="0" w:firstLine="0"/>
            </w:pPr>
            <w:r>
              <w:rPr>
                <w:rFonts w:hint="eastAsia"/>
              </w:rPr>
              <w:t>O</w:t>
            </w:r>
            <w:r>
              <w:t xml:space="preserve">nce the user clicks a location </w:t>
            </w:r>
            <w:r w:rsidR="00D93748">
              <w:t>o</w:t>
            </w:r>
            <w:r>
              <w:t>n the map, automatically show the address in “Your Ad</w:t>
            </w:r>
            <w:r w:rsidR="002C1DAD">
              <w:t>d</w:t>
            </w:r>
            <w:r>
              <w:t>ress”. If originally the “</w:t>
            </w:r>
            <w:r w:rsidR="00DC2D6E">
              <w:t>CONTINUE</w:t>
            </w:r>
            <w:r>
              <w:t>” button is gray, turns it to clickable so that user can clicks “</w:t>
            </w:r>
            <w:proofErr w:type="gramStart"/>
            <w:r w:rsidR="00DC2D6E">
              <w:t>CONTINUE</w:t>
            </w:r>
            <w:proofErr w:type="gramEnd"/>
            <w:r>
              <w:t>”</w:t>
            </w:r>
          </w:p>
          <w:p w14:paraId="1ACB5493" w14:textId="1B7A7B77" w:rsidR="00481FE8" w:rsidRPr="00481FE8" w:rsidRDefault="00116936" w:rsidP="002B6122">
            <w:pPr>
              <w:pStyle w:val="ListParagraph"/>
              <w:numPr>
                <w:ilvl w:val="0"/>
                <w:numId w:val="4"/>
              </w:numPr>
              <w:ind w:left="570" w:firstLineChars="0"/>
              <w:rPr>
                <w:rFonts w:ascii="Arial" w:hAnsi="Arial" w:cs="Arial"/>
                <w:sz w:val="20"/>
                <w:szCs w:val="20"/>
              </w:rPr>
            </w:pPr>
            <w:r>
              <w:t xml:space="preserve">When </w:t>
            </w:r>
            <w:r w:rsidR="002C1DAD">
              <w:t xml:space="preserve">the </w:t>
            </w:r>
            <w:r>
              <w:t>user clicks “</w:t>
            </w:r>
            <w:r w:rsidR="00DC2D6E">
              <w:t>CONTINUE</w:t>
            </w:r>
            <w:r>
              <w:t>”, save the location in the session as the session location.</w:t>
            </w:r>
            <w:r w:rsidR="00F3377B">
              <w:t xml:space="preserve"> </w:t>
            </w:r>
          </w:p>
          <w:p w14:paraId="1A6790A4" w14:textId="07956EC6" w:rsidR="00F3377B" w:rsidRPr="00130749" w:rsidRDefault="00F3377B" w:rsidP="002B6122">
            <w:pPr>
              <w:pStyle w:val="ListParagraph"/>
              <w:numPr>
                <w:ilvl w:val="0"/>
                <w:numId w:val="4"/>
              </w:numPr>
              <w:ind w:left="570" w:firstLineChars="0"/>
              <w:rPr>
                <w:rFonts w:ascii="Arial" w:hAnsi="Arial" w:cs="Arial"/>
                <w:sz w:val="20"/>
                <w:szCs w:val="20"/>
              </w:rPr>
            </w:pPr>
            <w:r>
              <w:t xml:space="preserve">Show </w:t>
            </w:r>
            <w:r w:rsidR="007C5535">
              <w:rPr>
                <w:rFonts w:hint="eastAsia"/>
              </w:rPr>
              <w:t>the</w:t>
            </w:r>
            <w:r w:rsidR="007C5535">
              <w:t xml:space="preserve"> following animation</w:t>
            </w:r>
            <w:r w:rsidR="00741C0A">
              <w:t xml:space="preserve"> </w:t>
            </w:r>
            <w:r>
              <w:t>pages</w:t>
            </w:r>
            <w:r w:rsidR="007C5535">
              <w:t xml:space="preserve"> for at least 4s (2 round of the animation)</w:t>
            </w:r>
          </w:p>
          <w:p w14:paraId="0672FBCA" w14:textId="2C51F095" w:rsidR="007C5535" w:rsidRDefault="007C5535" w:rsidP="00130749">
            <w:pPr>
              <w:ind w:left="210"/>
              <w:rPr>
                <w:rFonts w:ascii="Arial" w:hAnsi="Arial" w:cs="Arial"/>
                <w:sz w:val="20"/>
                <w:szCs w:val="20"/>
              </w:rPr>
            </w:pPr>
            <w:r>
              <w:rPr>
                <w:noProof/>
              </w:rPr>
              <w:drawing>
                <wp:inline distT="0" distB="0" distL="0" distR="0" wp14:anchorId="5E8754FA" wp14:editId="08D3D44A">
                  <wp:extent cx="4057650" cy="3000375"/>
                  <wp:effectExtent l="0" t="0" r="0"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7650" cy="3000375"/>
                          </a:xfrm>
                          <a:prstGeom prst="rect">
                            <a:avLst/>
                          </a:prstGeom>
                        </pic:spPr>
                      </pic:pic>
                    </a:graphicData>
                  </a:graphic>
                </wp:inline>
              </w:drawing>
            </w:r>
          </w:p>
          <w:p w14:paraId="0DC950E0" w14:textId="282A9F9D" w:rsidR="004B7A2A" w:rsidRPr="00130749" w:rsidRDefault="004B7A2A" w:rsidP="00130749">
            <w:pPr>
              <w:ind w:left="210"/>
              <w:rPr>
                <w:rFonts w:ascii="Arial" w:hAnsi="Arial" w:cs="Arial"/>
                <w:sz w:val="20"/>
                <w:szCs w:val="20"/>
              </w:rPr>
            </w:pPr>
            <w:r>
              <w:rPr>
                <w:rFonts w:ascii="Arial" w:hAnsi="Arial" w:cs="Arial"/>
                <w:sz w:val="20"/>
                <w:szCs w:val="20"/>
              </w:rPr>
              <w:lastRenderedPageBreak/>
              <w:t xml:space="preserve">The copy is: </w:t>
            </w:r>
            <w:r w:rsidR="00FA393F">
              <w:t>Finding delicious near you…</w:t>
            </w:r>
          </w:p>
          <w:p w14:paraId="4D92F883" w14:textId="77777777" w:rsidR="00116936" w:rsidRPr="004B24BE" w:rsidRDefault="00116936" w:rsidP="002B6122">
            <w:pPr>
              <w:pStyle w:val="ListParagraph"/>
              <w:numPr>
                <w:ilvl w:val="0"/>
                <w:numId w:val="4"/>
              </w:numPr>
              <w:ind w:left="570" w:firstLineChars="0"/>
              <w:rPr>
                <w:rFonts w:ascii="Arial" w:hAnsi="Arial" w:cs="Arial"/>
                <w:sz w:val="20"/>
                <w:szCs w:val="20"/>
              </w:rPr>
            </w:pPr>
            <w:r>
              <w:rPr>
                <w:rFonts w:hint="eastAsia"/>
              </w:rPr>
              <w:t>S</w:t>
            </w:r>
            <w:r>
              <w:t>how</w:t>
            </w:r>
            <w:r w:rsidR="00B508F1">
              <w:t xml:space="preserve"> home </w:t>
            </w:r>
            <w:r>
              <w:t>page</w:t>
            </w:r>
            <w:r w:rsidR="007C5535">
              <w:rPr>
                <w:rFonts w:hint="eastAsia"/>
              </w:rPr>
              <w:t xml:space="preserve"> </w:t>
            </w:r>
            <w:r w:rsidR="007C5535">
              <w:t>(</w:t>
            </w:r>
            <w:r w:rsidR="007C5535">
              <w:rPr>
                <w:rFonts w:hint="eastAsia"/>
              </w:rPr>
              <w:t>res</w:t>
            </w:r>
            <w:r w:rsidR="007C5535">
              <w:t>taurant list page)</w:t>
            </w:r>
            <w:r>
              <w:t xml:space="preserve"> with the selected location. </w:t>
            </w:r>
          </w:p>
          <w:p w14:paraId="387433AD" w14:textId="77777777" w:rsidR="00C464FB" w:rsidRPr="004B24BE" w:rsidRDefault="00C464FB" w:rsidP="002B6122">
            <w:pPr>
              <w:pStyle w:val="ListParagraph"/>
              <w:numPr>
                <w:ilvl w:val="0"/>
                <w:numId w:val="4"/>
              </w:numPr>
              <w:ind w:left="570" w:firstLineChars="0"/>
              <w:rPr>
                <w:rFonts w:ascii="Arial" w:hAnsi="Arial" w:cs="Arial"/>
                <w:sz w:val="20"/>
                <w:szCs w:val="20"/>
              </w:rPr>
            </w:pPr>
            <w:r>
              <w:rPr>
                <w:rFonts w:ascii="Arial" w:hAnsi="Arial" w:cs="Arial"/>
                <w:sz w:val="20"/>
                <w:szCs w:val="20"/>
              </w:rPr>
              <w:t xml:space="preserve">If the address is in service area, but there </w:t>
            </w:r>
            <w:r w:rsidR="0067217F">
              <w:rPr>
                <w:rFonts w:ascii="Arial" w:hAnsi="Arial" w:cs="Arial"/>
                <w:sz w:val="20"/>
                <w:szCs w:val="20"/>
              </w:rPr>
              <w:t xml:space="preserve">isn’t any truck session </w:t>
            </w:r>
            <w:r w:rsidR="0067217F">
              <w:t xml:space="preserve">set for today and tomorrow, currently, we should goes to the "Be Back soon" version of browse </w:t>
            </w:r>
            <w:proofErr w:type="gramStart"/>
            <w:r w:rsidR="0067217F">
              <w:t>page .</w:t>
            </w:r>
            <w:proofErr w:type="gramEnd"/>
          </w:p>
          <w:p w14:paraId="206BAB57" w14:textId="7BE02124" w:rsidR="0067217F" w:rsidRPr="00F3377B" w:rsidRDefault="00941C5D" w:rsidP="004B24BE">
            <w:pPr>
              <w:pStyle w:val="ListParagraph"/>
              <w:ind w:left="570" w:firstLineChars="0" w:firstLine="0"/>
              <w:rPr>
                <w:rFonts w:ascii="Arial" w:hAnsi="Arial" w:cs="Arial"/>
                <w:sz w:val="20"/>
                <w:szCs w:val="20"/>
              </w:rPr>
            </w:pPr>
            <w:r>
              <w:rPr>
                <w:noProof/>
              </w:rPr>
              <w:drawing>
                <wp:inline distT="0" distB="0" distL="0" distR="0" wp14:anchorId="60644B6D" wp14:editId="695B5A72">
                  <wp:extent cx="1594713" cy="3203825"/>
                  <wp:effectExtent l="0" t="0" r="571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98992" cy="3212421"/>
                          </a:xfrm>
                          <a:prstGeom prst="rect">
                            <a:avLst/>
                          </a:prstGeom>
                        </pic:spPr>
                      </pic:pic>
                    </a:graphicData>
                  </a:graphic>
                </wp:inline>
              </w:drawing>
            </w:r>
          </w:p>
        </w:tc>
      </w:tr>
      <w:tr w:rsidR="00116936" w:rsidRPr="00452515" w14:paraId="28E1A30E" w14:textId="77777777" w:rsidTr="00615ED1">
        <w:tc>
          <w:tcPr>
            <w:tcW w:w="8008" w:type="dxa"/>
          </w:tcPr>
          <w:p w14:paraId="4C6B015C" w14:textId="51752BE8" w:rsidR="00116936" w:rsidRDefault="00116936" w:rsidP="00116936">
            <w:pPr>
              <w:rPr>
                <w:rFonts w:ascii="Arial" w:hAnsi="Arial" w:cs="Arial"/>
                <w:sz w:val="20"/>
                <w:szCs w:val="20"/>
              </w:rPr>
            </w:pPr>
            <w:r w:rsidRPr="00452515">
              <w:rPr>
                <w:rFonts w:ascii="Arial" w:hAnsi="Arial" w:cs="Arial"/>
                <w:sz w:val="20"/>
                <w:szCs w:val="20"/>
              </w:rPr>
              <w:lastRenderedPageBreak/>
              <w:t>Exception Scenario:</w:t>
            </w:r>
            <w:r w:rsidR="009B6E37">
              <w:rPr>
                <w:rFonts w:ascii="Arial" w:hAnsi="Arial" w:cs="Arial"/>
                <w:sz w:val="20"/>
                <w:szCs w:val="20"/>
              </w:rPr>
              <w:t xml:space="preserve"> </w:t>
            </w:r>
          </w:p>
          <w:p w14:paraId="7C18FAF0" w14:textId="44D2EAED" w:rsidR="002C4369" w:rsidRPr="003C2C14" w:rsidRDefault="009B6E37" w:rsidP="00116936">
            <w:r w:rsidRPr="009B6E37">
              <w:rPr>
                <w:rFonts w:hint="eastAsia"/>
              </w:rPr>
              <w:t>In</w:t>
            </w:r>
            <w:r w:rsidRPr="009B6E37">
              <w:t xml:space="preserve"> the above extend scenario</w:t>
            </w:r>
            <w:r w:rsidR="00351660">
              <w:t xml:space="preserve"> </w:t>
            </w:r>
            <w:r w:rsidR="0070758F">
              <w:t>(</w:t>
            </w:r>
            <w:r w:rsidR="00351660">
              <w:t>for a logged</w:t>
            </w:r>
            <w:r w:rsidR="00D93748">
              <w:t>-</w:t>
            </w:r>
            <w:r w:rsidR="00351660">
              <w:t>in user</w:t>
            </w:r>
            <w:r w:rsidR="0070758F">
              <w:t>)</w:t>
            </w:r>
            <w:r w:rsidRPr="009B6E37">
              <w:t>,</w:t>
            </w:r>
            <w:r w:rsidRPr="003C2C14">
              <w:t xml:space="preserve"> if the user’s selected location is outside Wonder’s service area, </w:t>
            </w:r>
            <w:proofErr w:type="gramStart"/>
            <w:r w:rsidR="00452800" w:rsidRPr="003C2C14">
              <w:t>Show</w:t>
            </w:r>
            <w:proofErr w:type="gramEnd"/>
            <w:r w:rsidR="00452800" w:rsidRPr="003C2C14">
              <w:t xml:space="preserve"> this </w:t>
            </w:r>
            <w:r w:rsidR="00C535B9" w:rsidRPr="00C27940">
              <w:t>“we haven’t made it there yet”</w:t>
            </w:r>
            <w:r w:rsidR="00C535B9" w:rsidRPr="003C2C14">
              <w:t xml:space="preserve"> hop-up. </w:t>
            </w:r>
            <w:r w:rsidR="00C535B9" w:rsidRPr="00B6427D">
              <w:t>When clicking “Notify me when wonder arrives”, please check if it is a valid email address. If not, show an error message: “Invalid email address.”</w:t>
            </w:r>
            <w:r w:rsidR="00B6427D" w:rsidRPr="00B6427D">
              <w:t xml:space="preserve"> If it is a valid email address, save the </w:t>
            </w:r>
            <w:proofErr w:type="gramStart"/>
            <w:r w:rsidR="00B6427D" w:rsidRPr="00B6427D">
              <w:t>location</w:t>
            </w:r>
            <w:r w:rsidR="0070758F">
              <w:t>(</w:t>
            </w:r>
            <w:proofErr w:type="gramEnd"/>
            <w:r w:rsidR="00B6427D" w:rsidRPr="00B6427D">
              <w:t>Address line1, address line2, latitude and longitude</w:t>
            </w:r>
            <w:r w:rsidR="0070758F">
              <w:t>)</w:t>
            </w:r>
            <w:r w:rsidR="00B6427D" w:rsidRPr="00B6427D">
              <w:t xml:space="preserve"> and email address into database. And show “Thanks” hop-up. Clicking </w:t>
            </w:r>
            <w:r w:rsidR="00B6427D" w:rsidRPr="00C27940">
              <w:t xml:space="preserve">“explore our </w:t>
            </w:r>
            <w:proofErr w:type="gramStart"/>
            <w:r w:rsidR="00B6427D" w:rsidRPr="00C27940">
              <w:t>menu”  won’t</w:t>
            </w:r>
            <w:proofErr w:type="gramEnd"/>
            <w:r w:rsidR="00B6427D" w:rsidRPr="00C27940">
              <w:t xml:space="preserve"> go to any screen for now </w:t>
            </w:r>
          </w:p>
          <w:p w14:paraId="3B2CF657" w14:textId="36E9C84E" w:rsidR="00452800" w:rsidRDefault="00452800" w:rsidP="00116936"/>
          <w:p w14:paraId="40200EB9" w14:textId="57871B45" w:rsidR="00EC4356" w:rsidRPr="003C2C14" w:rsidRDefault="00EC4356" w:rsidP="00DB33CD">
            <w:pPr>
              <w:pStyle w:val="NormalWeb"/>
              <w:numPr>
                <w:ilvl w:val="0"/>
                <w:numId w:val="126"/>
              </w:numPr>
              <w:shd w:val="clear" w:color="auto" w:fill="FFFFFF"/>
              <w:spacing w:before="0" w:beforeAutospacing="0" w:after="0" w:afterAutospacing="0"/>
              <w:rPr>
                <w:rFonts w:ascii="Arial" w:hAnsi="Arial" w:cs="Arial"/>
                <w:sz w:val="20"/>
                <w:szCs w:val="20"/>
              </w:rPr>
            </w:pPr>
          </w:p>
        </w:tc>
      </w:tr>
      <w:tr w:rsidR="00116936" w:rsidRPr="00452515" w14:paraId="6EC30C0A" w14:textId="77777777" w:rsidTr="00615ED1">
        <w:tc>
          <w:tcPr>
            <w:tcW w:w="8008" w:type="dxa"/>
          </w:tcPr>
          <w:p w14:paraId="524BD5A2" w14:textId="2829EF27" w:rsidR="00C53849" w:rsidRPr="00130749" w:rsidRDefault="00116936" w:rsidP="00130749">
            <w:pPr>
              <w:rPr>
                <w:rFonts w:ascii="Arial" w:hAnsi="Arial" w:cs="Arial"/>
                <w:sz w:val="20"/>
                <w:szCs w:val="20"/>
              </w:rPr>
            </w:pPr>
            <w:r w:rsidRPr="00452515">
              <w:rPr>
                <w:rFonts w:ascii="Arial" w:hAnsi="Arial" w:cs="Arial"/>
                <w:sz w:val="20"/>
                <w:szCs w:val="20"/>
              </w:rPr>
              <w:t>Notes:</w:t>
            </w:r>
          </w:p>
          <w:p w14:paraId="424F8A4F" w14:textId="77777777" w:rsidR="00C53849" w:rsidRDefault="00C53849" w:rsidP="00C53849">
            <w:pPr>
              <w:spacing w:before="100" w:beforeAutospacing="1" w:after="100" w:afterAutospacing="1"/>
            </w:pPr>
            <w:r>
              <w:rPr>
                <w:b/>
                <w:bCs/>
              </w:rPr>
              <w:t>Onboarding User Stories: </w:t>
            </w:r>
          </w:p>
          <w:p w14:paraId="5AB19F45" w14:textId="035095AF" w:rsidR="00C53849" w:rsidRDefault="001F04F0" w:rsidP="00C53849">
            <w:pPr>
              <w:spacing w:before="100" w:beforeAutospacing="1" w:after="100" w:afterAutospacing="1"/>
            </w:pPr>
            <w:hyperlink r:id="rId28" w:tgtFrame="_blank" w:history="1">
              <w:r w:rsidR="00C53849">
                <w:rPr>
                  <w:rStyle w:val="Hyperlink"/>
                </w:rPr>
                <w:t>https://foodtruckinc-my.sharepoint.com/:w:/r/personal/kristen_foodtruckinc_com/Documents/Mobile%20App/Phase%201%20-%20App%20ReDesign/Onboarding%20User%20Stories%2011.1.19.docx?d=w8f0cecc166964bb6aaae29b797d1beb6&amp;csf=1&amp;e=CYlSyW</w:t>
              </w:r>
            </w:hyperlink>
          </w:p>
          <w:p w14:paraId="6B381360" w14:textId="77777777" w:rsidR="00C53849" w:rsidRDefault="00C53849" w:rsidP="00C53849">
            <w:pPr>
              <w:spacing w:before="100" w:beforeAutospacing="1" w:after="100" w:afterAutospacing="1"/>
            </w:pPr>
            <w:r>
              <w:rPr>
                <w:b/>
                <w:bCs/>
              </w:rPr>
              <w:lastRenderedPageBreak/>
              <w:t>Onboarding Figma File: </w:t>
            </w:r>
          </w:p>
          <w:p w14:paraId="614C3219" w14:textId="77777777" w:rsidR="00C53849" w:rsidRDefault="001F04F0" w:rsidP="00C53849">
            <w:pPr>
              <w:spacing w:before="100" w:beforeAutospacing="1" w:after="100" w:afterAutospacing="1"/>
            </w:pPr>
            <w:hyperlink r:id="rId29" w:tgtFrame="_blank" w:history="1">
              <w:r w:rsidR="00C53849">
                <w:rPr>
                  <w:rStyle w:val="Hyperlink"/>
                </w:rPr>
                <w:t>https://www.figma.com/file/3YbN1Lem3qmPxsjEQy3Z1f/Full-App-Revision---Oct-2019?node-id=31%3A2748</w:t>
              </w:r>
            </w:hyperlink>
          </w:p>
          <w:p w14:paraId="73390D60" w14:textId="0F816B78" w:rsidR="00C53849" w:rsidRPr="00452515" w:rsidRDefault="00C53849" w:rsidP="00116936">
            <w:pPr>
              <w:rPr>
                <w:rFonts w:ascii="Arial" w:hAnsi="Arial" w:cs="Arial"/>
                <w:sz w:val="20"/>
                <w:szCs w:val="20"/>
              </w:rPr>
            </w:pPr>
          </w:p>
        </w:tc>
      </w:tr>
      <w:tr w:rsidR="00116936" w:rsidRPr="00452515" w14:paraId="00D2B7ED" w14:textId="77777777" w:rsidTr="00615ED1">
        <w:tc>
          <w:tcPr>
            <w:tcW w:w="8008" w:type="dxa"/>
          </w:tcPr>
          <w:p w14:paraId="391AA947" w14:textId="77777777" w:rsidR="00116936" w:rsidRDefault="00116936" w:rsidP="00116936">
            <w:pPr>
              <w:rPr>
                <w:rFonts w:ascii="Arial" w:hAnsi="Arial" w:cs="Arial"/>
                <w:sz w:val="20"/>
                <w:szCs w:val="20"/>
              </w:rPr>
            </w:pPr>
            <w:r w:rsidRPr="00452515">
              <w:rPr>
                <w:rFonts w:ascii="Arial" w:hAnsi="Arial" w:cs="Arial"/>
                <w:sz w:val="20"/>
                <w:szCs w:val="20"/>
              </w:rPr>
              <w:lastRenderedPageBreak/>
              <w:t>Q/A:</w:t>
            </w:r>
          </w:p>
          <w:p w14:paraId="4BB1D8B0" w14:textId="37884569" w:rsidR="00C53849" w:rsidRPr="00452515" w:rsidRDefault="001F04F0" w:rsidP="00116936">
            <w:pPr>
              <w:rPr>
                <w:rFonts w:ascii="Arial" w:hAnsi="Arial" w:cs="Arial"/>
                <w:sz w:val="20"/>
                <w:szCs w:val="20"/>
              </w:rPr>
            </w:pPr>
            <w:hyperlink r:id="rId30" w:history="1">
              <w:r w:rsidR="00C53849">
                <w:rPr>
                  <w:rStyle w:val="Hyperlink"/>
                </w:rPr>
                <w:t>https://foodtruckinc-my.sharepoint.com/:w:/p/kristen/EcBYKvM1uVBDlfMSmwp0ZiEB2nKSEi-B6jxf0rWulpPPsw?e=7vaZsw</w:t>
              </w:r>
            </w:hyperlink>
          </w:p>
        </w:tc>
      </w:tr>
    </w:tbl>
    <w:p w14:paraId="0DC4E762" w14:textId="77777777" w:rsidR="00615ED1" w:rsidRPr="00615ED1" w:rsidRDefault="00615ED1" w:rsidP="00615ED1"/>
    <w:p w14:paraId="3C41A038" w14:textId="3CCFC689" w:rsidR="00930AB6" w:rsidRPr="00452515" w:rsidRDefault="00092306" w:rsidP="00BA0B80">
      <w:pPr>
        <w:pStyle w:val="Heading3"/>
      </w:pPr>
      <w:r>
        <w:t>UC01</w:t>
      </w:r>
      <w:r w:rsidR="007F038A">
        <w:t>-</w:t>
      </w:r>
      <w:r w:rsidR="00930AB6" w:rsidRPr="00452515">
        <w:t>0</w:t>
      </w:r>
      <w:r w:rsidR="00420EDB">
        <w:t>2</w:t>
      </w:r>
      <w:r w:rsidR="00202A62">
        <w:t xml:space="preserve"> </w:t>
      </w:r>
      <w:r w:rsidR="00A24BAE">
        <w:t xml:space="preserve">Visitors goes to restaurant list </w:t>
      </w:r>
      <w:proofErr w:type="gramStart"/>
      <w:r w:rsidR="00A24BAE">
        <w:t>page</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930AB6" w:rsidRPr="00452515" w14:paraId="381C8B7C" w14:textId="77777777" w:rsidTr="00B6427D">
        <w:tc>
          <w:tcPr>
            <w:tcW w:w="8008" w:type="dxa"/>
          </w:tcPr>
          <w:p w14:paraId="3CAC4695" w14:textId="076CFE4D" w:rsidR="00930AB6" w:rsidRPr="00452515" w:rsidRDefault="00930AB6" w:rsidP="005A1D79">
            <w:pPr>
              <w:rPr>
                <w:rFonts w:ascii="Arial" w:hAnsi="Arial" w:cs="Arial"/>
                <w:sz w:val="20"/>
                <w:szCs w:val="20"/>
              </w:rPr>
            </w:pPr>
            <w:r w:rsidRPr="00452515">
              <w:rPr>
                <w:rFonts w:ascii="Arial" w:hAnsi="Arial" w:cs="Arial"/>
                <w:sz w:val="20"/>
                <w:szCs w:val="20"/>
              </w:rPr>
              <w:t>UC01</w:t>
            </w:r>
            <w:r w:rsidR="007A4A16">
              <w:rPr>
                <w:rFonts w:ascii="Arial" w:hAnsi="Arial" w:cs="Arial"/>
                <w:sz w:val="20"/>
                <w:szCs w:val="20"/>
              </w:rPr>
              <w:t>-02</w:t>
            </w:r>
            <w:r>
              <w:rPr>
                <w:rFonts w:ascii="Arial" w:hAnsi="Arial" w:cs="Arial"/>
                <w:sz w:val="20"/>
                <w:szCs w:val="20"/>
              </w:rPr>
              <w:t xml:space="preserve"> </w:t>
            </w:r>
            <w:r w:rsidR="00A24BAE">
              <w:t>Visitors goes to restaurant list page</w:t>
            </w:r>
          </w:p>
        </w:tc>
      </w:tr>
      <w:tr w:rsidR="004224D9" w:rsidRPr="00452515" w14:paraId="60457B1E" w14:textId="77777777" w:rsidTr="007454D3">
        <w:tc>
          <w:tcPr>
            <w:tcW w:w="8008" w:type="dxa"/>
          </w:tcPr>
          <w:p w14:paraId="739DABB4" w14:textId="77777777" w:rsidR="004224D9" w:rsidRDefault="004224D9" w:rsidP="007454D3">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DC2D6E" w14:paraId="5AB14827" w14:textId="77777777" w:rsidTr="00313530">
              <w:tc>
                <w:tcPr>
                  <w:tcW w:w="1171" w:type="dxa"/>
                </w:tcPr>
                <w:p w14:paraId="5D57779A" w14:textId="233BA431" w:rsidR="00DC2D6E" w:rsidRDefault="00DC2D6E" w:rsidP="007454D3">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02D0FD8C" w14:textId="7F3B9D6F" w:rsidR="00DC2D6E" w:rsidRDefault="00DC2D6E" w:rsidP="007454D3">
                  <w:pPr>
                    <w:spacing w:after="0"/>
                    <w:rPr>
                      <w:rFonts w:ascii="Arial" w:hAnsi="Arial" w:cs="Arial"/>
                      <w:sz w:val="20"/>
                      <w:szCs w:val="20"/>
                    </w:rPr>
                  </w:pPr>
                  <w:r>
                    <w:rPr>
                      <w:rFonts w:ascii="Arial" w:hAnsi="Arial" w:cs="Arial"/>
                      <w:sz w:val="20"/>
                      <w:szCs w:val="20"/>
                    </w:rPr>
                    <w:t>Date</w:t>
                  </w:r>
                </w:p>
              </w:tc>
              <w:tc>
                <w:tcPr>
                  <w:tcW w:w="1210" w:type="dxa"/>
                </w:tcPr>
                <w:p w14:paraId="269B9FBB" w14:textId="77777777" w:rsidR="00DC2D6E" w:rsidRDefault="00DC2D6E" w:rsidP="007454D3">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3B4B816F" w14:textId="77777777" w:rsidR="00DC2D6E" w:rsidRDefault="00DC2D6E" w:rsidP="007454D3">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DC2D6E" w14:paraId="4F9F0739" w14:textId="77777777" w:rsidTr="00313530">
              <w:tc>
                <w:tcPr>
                  <w:tcW w:w="1171" w:type="dxa"/>
                </w:tcPr>
                <w:p w14:paraId="4A8BC25D" w14:textId="11962CBB" w:rsidR="00DC2D6E" w:rsidRDefault="00DC2D6E" w:rsidP="007454D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3" w:type="dxa"/>
                </w:tcPr>
                <w:p w14:paraId="5E29EF49" w14:textId="2CA17ED7" w:rsidR="00DC2D6E" w:rsidRDefault="00DC2D6E" w:rsidP="007454D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w:t>
                  </w:r>
                  <w:r>
                    <w:rPr>
                      <w:rFonts w:ascii="Arial" w:hAnsi="Arial" w:cs="Arial" w:hint="eastAsia"/>
                      <w:sz w:val="20"/>
                      <w:szCs w:val="20"/>
                    </w:rPr>
                    <w:t>10</w:t>
                  </w:r>
                </w:p>
              </w:tc>
              <w:tc>
                <w:tcPr>
                  <w:tcW w:w="1210" w:type="dxa"/>
                </w:tcPr>
                <w:p w14:paraId="09CDABAC" w14:textId="77777777" w:rsidR="00DC2D6E" w:rsidRDefault="00DC2D6E" w:rsidP="007454D3">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323FAB65" w14:textId="77777777" w:rsidR="00DC2D6E" w:rsidRDefault="00DC2D6E" w:rsidP="007454D3">
                  <w:pPr>
                    <w:spacing w:after="0"/>
                    <w:rPr>
                      <w:rFonts w:ascii="Arial" w:hAnsi="Arial" w:cs="Arial"/>
                      <w:sz w:val="20"/>
                      <w:szCs w:val="20"/>
                    </w:rPr>
                  </w:pPr>
                  <w:r>
                    <w:rPr>
                      <w:rFonts w:ascii="Arial" w:hAnsi="Arial" w:cs="Arial"/>
                      <w:sz w:val="20"/>
                      <w:szCs w:val="20"/>
                    </w:rPr>
                    <w:t>First version</w:t>
                  </w:r>
                </w:p>
              </w:tc>
            </w:tr>
            <w:tr w:rsidR="00DC2D6E" w14:paraId="160983BC" w14:textId="77777777" w:rsidTr="00313530">
              <w:tc>
                <w:tcPr>
                  <w:tcW w:w="1171" w:type="dxa"/>
                </w:tcPr>
                <w:p w14:paraId="72B28EDE" w14:textId="5F47C4D7" w:rsidR="00DC2D6E" w:rsidRDefault="00DC2D6E" w:rsidP="007454D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3" w:type="dxa"/>
                </w:tcPr>
                <w:p w14:paraId="22E50521" w14:textId="2A394902" w:rsidR="00DC2D6E" w:rsidRDefault="00DC2D6E" w:rsidP="007454D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w:t>
                  </w:r>
                  <w:r>
                    <w:rPr>
                      <w:rFonts w:ascii="Arial" w:hAnsi="Arial" w:cs="Arial" w:hint="eastAsia"/>
                      <w:sz w:val="20"/>
                      <w:szCs w:val="20"/>
                    </w:rPr>
                    <w:t>8.14</w:t>
                  </w:r>
                </w:p>
              </w:tc>
              <w:tc>
                <w:tcPr>
                  <w:tcW w:w="1210" w:type="dxa"/>
                </w:tcPr>
                <w:p w14:paraId="47027A49" w14:textId="77777777" w:rsidR="00DC2D6E" w:rsidRDefault="00DC2D6E" w:rsidP="007454D3">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451A1E4F" w14:textId="77777777" w:rsidR="00DC2D6E" w:rsidRDefault="00DC2D6E" w:rsidP="007454D3">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 exception scenario.</w:t>
                  </w:r>
                </w:p>
              </w:tc>
            </w:tr>
            <w:tr w:rsidR="00DC2D6E" w14:paraId="004691C0" w14:textId="77777777" w:rsidTr="00313530">
              <w:tc>
                <w:tcPr>
                  <w:tcW w:w="1171" w:type="dxa"/>
                </w:tcPr>
                <w:p w14:paraId="7D7DEAA3" w14:textId="04D0952F" w:rsidR="00DC2D6E" w:rsidRDefault="00DC2D6E" w:rsidP="00681E06">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63" w:type="dxa"/>
                </w:tcPr>
                <w:p w14:paraId="060F7E45" w14:textId="6F0DBFA4" w:rsidR="00DC2D6E" w:rsidRDefault="00DC2D6E" w:rsidP="00681E06">
                  <w:pPr>
                    <w:spacing w:after="0"/>
                    <w:rPr>
                      <w:rFonts w:ascii="Arial" w:hAnsi="Arial" w:cs="Arial"/>
                      <w:sz w:val="20"/>
                      <w:szCs w:val="20"/>
                    </w:rPr>
                  </w:pPr>
                  <w:r>
                    <w:rPr>
                      <w:rFonts w:ascii="Arial" w:hAnsi="Arial" w:cs="Arial"/>
                      <w:sz w:val="20"/>
                      <w:szCs w:val="20"/>
                    </w:rPr>
                    <w:t>2020.4.23</w:t>
                  </w:r>
                </w:p>
              </w:tc>
              <w:tc>
                <w:tcPr>
                  <w:tcW w:w="1210" w:type="dxa"/>
                </w:tcPr>
                <w:p w14:paraId="1B6BCEAC" w14:textId="3520F292" w:rsidR="00DC2D6E" w:rsidRDefault="00DC2D6E" w:rsidP="00681E06">
                  <w:pPr>
                    <w:spacing w:after="0"/>
                    <w:rPr>
                      <w:rFonts w:ascii="Arial" w:hAnsi="Arial" w:cs="Arial"/>
                      <w:sz w:val="20"/>
                      <w:szCs w:val="20"/>
                    </w:rPr>
                  </w:pPr>
                  <w:r>
                    <w:rPr>
                      <w:rFonts w:ascii="Arial" w:hAnsi="Arial" w:cs="Arial"/>
                      <w:sz w:val="20"/>
                      <w:szCs w:val="20"/>
                    </w:rPr>
                    <w:t>Lisa</w:t>
                  </w:r>
                </w:p>
              </w:tc>
              <w:tc>
                <w:tcPr>
                  <w:tcW w:w="4038" w:type="dxa"/>
                </w:tcPr>
                <w:p w14:paraId="11E45967" w14:textId="381E6131" w:rsidR="00DC2D6E" w:rsidRDefault="00DC2D6E" w:rsidP="00681E06">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 exception scenario.</w:t>
                  </w:r>
                </w:p>
              </w:tc>
            </w:tr>
            <w:tr w:rsidR="00DC2D6E" w14:paraId="0C237922" w14:textId="77777777" w:rsidTr="00313530">
              <w:tc>
                <w:tcPr>
                  <w:tcW w:w="1171" w:type="dxa"/>
                </w:tcPr>
                <w:p w14:paraId="7F3FB04B" w14:textId="38EEDA2B" w:rsidR="00DC2D6E" w:rsidRDefault="00DC2D6E" w:rsidP="00681E06">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363" w:type="dxa"/>
                </w:tcPr>
                <w:p w14:paraId="2E52113F" w14:textId="7C1AB3AE" w:rsidR="00DC2D6E" w:rsidRDefault="00DC2D6E" w:rsidP="00681E0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1</w:t>
                  </w:r>
                </w:p>
              </w:tc>
              <w:tc>
                <w:tcPr>
                  <w:tcW w:w="1210" w:type="dxa"/>
                </w:tcPr>
                <w:p w14:paraId="1D6C74F5" w14:textId="45E67833" w:rsidR="00DC2D6E" w:rsidRDefault="00DC2D6E" w:rsidP="00681E06">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64CF9F69" w14:textId="39A46DC5" w:rsidR="00DC2D6E" w:rsidRDefault="00DC2D6E" w:rsidP="00681E06">
                  <w:pPr>
                    <w:spacing w:after="0"/>
                    <w:rPr>
                      <w:rFonts w:ascii="Arial" w:hAnsi="Arial" w:cs="Arial"/>
                      <w:sz w:val="20"/>
                      <w:szCs w:val="20"/>
                    </w:rPr>
                  </w:pPr>
                  <w:r w:rsidRPr="008B4155">
                    <w:rPr>
                      <w:rFonts w:ascii="Arial" w:hAnsi="Arial" w:cs="Arial"/>
                      <w:sz w:val="20"/>
                      <w:szCs w:val="20"/>
                    </w:rPr>
                    <w:t xml:space="preserve">CTA Update - </w:t>
                  </w:r>
                  <w:proofErr w:type="gramStart"/>
                  <w:r w:rsidRPr="008B4155">
                    <w:rPr>
                      <w:rFonts w:ascii="Arial" w:hAnsi="Arial" w:cs="Arial"/>
                      <w:sz w:val="20"/>
                      <w:szCs w:val="20"/>
                    </w:rPr>
                    <w:t>Let's</w:t>
                  </w:r>
                  <w:proofErr w:type="gramEnd"/>
                  <w:r w:rsidRPr="008B4155">
                    <w:rPr>
                      <w:rFonts w:ascii="Arial" w:hAnsi="Arial" w:cs="Arial"/>
                      <w:sz w:val="20"/>
                      <w:szCs w:val="20"/>
                    </w:rPr>
                    <w:t xml:space="preserve"> Eat</w:t>
                  </w:r>
                </w:p>
              </w:tc>
            </w:tr>
            <w:tr w:rsidR="00DC2D6E" w14:paraId="1B0641BC" w14:textId="77777777" w:rsidTr="00313530">
              <w:tc>
                <w:tcPr>
                  <w:tcW w:w="1171" w:type="dxa"/>
                </w:tcPr>
                <w:p w14:paraId="5DEB8DD1" w14:textId="14503BB1" w:rsidR="00DC2D6E" w:rsidRDefault="00A86B3D" w:rsidP="00681E06">
                  <w:pPr>
                    <w:spacing w:after="0"/>
                    <w:rPr>
                      <w:rFonts w:ascii="Arial" w:hAnsi="Arial" w:cs="Arial"/>
                      <w:sz w:val="20"/>
                      <w:szCs w:val="20"/>
                    </w:rPr>
                  </w:pPr>
                  <w:r>
                    <w:rPr>
                      <w:rFonts w:ascii="Arial" w:hAnsi="Arial" w:cs="Arial"/>
                      <w:sz w:val="20"/>
                      <w:szCs w:val="20"/>
                    </w:rPr>
                    <w:t>1.4</w:t>
                  </w:r>
                </w:p>
              </w:tc>
              <w:tc>
                <w:tcPr>
                  <w:tcW w:w="1363" w:type="dxa"/>
                </w:tcPr>
                <w:p w14:paraId="47EAB5BD" w14:textId="59B97EEC" w:rsidR="00DC2D6E" w:rsidRDefault="00A86B3D" w:rsidP="00681E06">
                  <w:pPr>
                    <w:spacing w:after="0"/>
                    <w:rPr>
                      <w:rFonts w:ascii="Arial" w:hAnsi="Arial" w:cs="Arial"/>
                      <w:sz w:val="20"/>
                      <w:szCs w:val="20"/>
                    </w:rPr>
                  </w:pPr>
                  <w:r>
                    <w:rPr>
                      <w:rFonts w:ascii="Arial" w:hAnsi="Arial" w:cs="Arial"/>
                      <w:sz w:val="20"/>
                      <w:szCs w:val="20"/>
                    </w:rPr>
                    <w:t>2020.11.20</w:t>
                  </w:r>
                </w:p>
              </w:tc>
              <w:tc>
                <w:tcPr>
                  <w:tcW w:w="1210" w:type="dxa"/>
                </w:tcPr>
                <w:p w14:paraId="124AE9D5" w14:textId="2EC4C044" w:rsidR="00DC2D6E" w:rsidRDefault="00A86B3D" w:rsidP="00681E06">
                  <w:pPr>
                    <w:spacing w:after="0"/>
                    <w:rPr>
                      <w:rFonts w:ascii="Arial" w:hAnsi="Arial" w:cs="Arial"/>
                      <w:sz w:val="20"/>
                      <w:szCs w:val="20"/>
                    </w:rPr>
                  </w:pPr>
                  <w:r>
                    <w:rPr>
                      <w:rFonts w:ascii="Arial" w:hAnsi="Arial" w:cs="Arial"/>
                      <w:sz w:val="20"/>
                      <w:szCs w:val="20"/>
                    </w:rPr>
                    <w:t>Norbert</w:t>
                  </w:r>
                </w:p>
              </w:tc>
              <w:tc>
                <w:tcPr>
                  <w:tcW w:w="4038" w:type="dxa"/>
                </w:tcPr>
                <w:p w14:paraId="5EF93F82" w14:textId="67806AB3" w:rsidR="00DC2D6E" w:rsidRDefault="00A86B3D" w:rsidP="00681E06">
                  <w:pPr>
                    <w:spacing w:after="0"/>
                    <w:rPr>
                      <w:rFonts w:ascii="Arial" w:hAnsi="Arial" w:cs="Arial"/>
                      <w:sz w:val="20"/>
                      <w:szCs w:val="20"/>
                    </w:rPr>
                  </w:pPr>
                  <w:r>
                    <w:rPr>
                      <w:rFonts w:ascii="Arial" w:hAnsi="Arial" w:cs="Arial"/>
                      <w:sz w:val="20"/>
                      <w:szCs w:val="20"/>
                    </w:rPr>
                    <w:t>Unspecified address workflow</w:t>
                  </w:r>
                </w:p>
              </w:tc>
            </w:tr>
            <w:tr w:rsidR="003A74E2" w14:paraId="6AAC5EBA" w14:textId="77777777" w:rsidTr="00313530">
              <w:trPr>
                <w:ins w:id="1" w:author="Norbert Xie" w:date="2021-01-07T14:04:00Z"/>
              </w:trPr>
              <w:tc>
                <w:tcPr>
                  <w:tcW w:w="1171" w:type="dxa"/>
                </w:tcPr>
                <w:p w14:paraId="127EE05A" w14:textId="1B9CB6B9" w:rsidR="003A74E2" w:rsidRDefault="003A74E2" w:rsidP="00681E06">
                  <w:pPr>
                    <w:spacing w:after="0"/>
                    <w:rPr>
                      <w:ins w:id="2" w:author="Norbert Xie" w:date="2021-01-07T14:04:00Z"/>
                      <w:rFonts w:ascii="Arial" w:hAnsi="Arial" w:cs="Arial"/>
                      <w:sz w:val="20"/>
                      <w:szCs w:val="20"/>
                    </w:rPr>
                  </w:pPr>
                  <w:ins w:id="3" w:author="Norbert Xie" w:date="2021-01-07T14:04:00Z">
                    <w:r>
                      <w:rPr>
                        <w:rFonts w:ascii="Arial" w:hAnsi="Arial" w:cs="Arial"/>
                        <w:sz w:val="20"/>
                        <w:szCs w:val="20"/>
                      </w:rPr>
                      <w:t>1.5</w:t>
                    </w:r>
                  </w:ins>
                </w:p>
              </w:tc>
              <w:tc>
                <w:tcPr>
                  <w:tcW w:w="1363" w:type="dxa"/>
                </w:tcPr>
                <w:p w14:paraId="28719CD6" w14:textId="1BF1F467" w:rsidR="003A74E2" w:rsidRDefault="003A74E2" w:rsidP="00681E06">
                  <w:pPr>
                    <w:spacing w:after="0"/>
                    <w:rPr>
                      <w:ins w:id="4" w:author="Norbert Xie" w:date="2021-01-07T14:04:00Z"/>
                      <w:rFonts w:ascii="Arial" w:hAnsi="Arial" w:cs="Arial"/>
                      <w:sz w:val="20"/>
                      <w:szCs w:val="20"/>
                    </w:rPr>
                  </w:pPr>
                  <w:ins w:id="5" w:author="Norbert Xie" w:date="2021-01-07T14:04:00Z">
                    <w:r>
                      <w:rPr>
                        <w:rFonts w:ascii="Arial" w:hAnsi="Arial" w:cs="Arial"/>
                        <w:sz w:val="20"/>
                        <w:szCs w:val="20"/>
                      </w:rPr>
                      <w:t>2021.1.7</w:t>
                    </w:r>
                  </w:ins>
                </w:p>
              </w:tc>
              <w:tc>
                <w:tcPr>
                  <w:tcW w:w="1210" w:type="dxa"/>
                </w:tcPr>
                <w:p w14:paraId="299A83CD" w14:textId="4888C9D6" w:rsidR="003A74E2" w:rsidRDefault="003A74E2" w:rsidP="00681E06">
                  <w:pPr>
                    <w:spacing w:after="0"/>
                    <w:rPr>
                      <w:ins w:id="6" w:author="Norbert Xie" w:date="2021-01-07T14:04:00Z"/>
                      <w:rFonts w:ascii="Arial" w:hAnsi="Arial" w:cs="Arial"/>
                      <w:sz w:val="20"/>
                      <w:szCs w:val="20"/>
                    </w:rPr>
                  </w:pPr>
                  <w:ins w:id="7" w:author="Norbert Xie" w:date="2021-01-07T14:04:00Z">
                    <w:r>
                      <w:rPr>
                        <w:rFonts w:ascii="Arial" w:hAnsi="Arial" w:cs="Arial"/>
                        <w:sz w:val="20"/>
                        <w:szCs w:val="20"/>
                      </w:rPr>
                      <w:t>Norbert</w:t>
                    </w:r>
                  </w:ins>
                </w:p>
              </w:tc>
              <w:tc>
                <w:tcPr>
                  <w:tcW w:w="4038" w:type="dxa"/>
                </w:tcPr>
                <w:p w14:paraId="27BF22F2" w14:textId="0260AFD0" w:rsidR="003A74E2" w:rsidRDefault="003A74E2" w:rsidP="00681E06">
                  <w:pPr>
                    <w:spacing w:after="0"/>
                    <w:rPr>
                      <w:ins w:id="8" w:author="Norbert Xie" w:date="2021-01-07T14:04:00Z"/>
                      <w:rFonts w:ascii="Arial" w:hAnsi="Arial" w:cs="Arial"/>
                      <w:sz w:val="20"/>
                      <w:szCs w:val="20"/>
                    </w:rPr>
                  </w:pPr>
                  <w:ins w:id="9" w:author="Norbert Xie" w:date="2021-01-07T14:04:00Z">
                    <w:r>
                      <w:rPr>
                        <w:rFonts w:ascii="Arial" w:hAnsi="Arial" w:cs="Arial"/>
                        <w:sz w:val="20"/>
                        <w:szCs w:val="20"/>
                      </w:rPr>
                      <w:t xml:space="preserve">Precise Location setting in </w:t>
                    </w:r>
                  </w:ins>
                  <w:ins w:id="10" w:author="Norbert Xie" w:date="2021-01-07T14:05:00Z">
                    <w:r>
                      <w:rPr>
                        <w:rFonts w:ascii="Arial" w:hAnsi="Arial" w:cs="Arial"/>
                        <w:sz w:val="20"/>
                        <w:szCs w:val="20"/>
                      </w:rPr>
                      <w:t>iOS14</w:t>
                    </w:r>
                  </w:ins>
                </w:p>
              </w:tc>
            </w:tr>
          </w:tbl>
          <w:p w14:paraId="5A14852A" w14:textId="77777777" w:rsidR="004224D9" w:rsidRDefault="004224D9" w:rsidP="007454D3">
            <w:pPr>
              <w:rPr>
                <w:rFonts w:ascii="Arial" w:hAnsi="Arial" w:cs="Arial"/>
                <w:sz w:val="20"/>
                <w:szCs w:val="20"/>
              </w:rPr>
            </w:pPr>
          </w:p>
        </w:tc>
      </w:tr>
      <w:tr w:rsidR="00930AB6" w:rsidRPr="00452515" w14:paraId="74F61AA5" w14:textId="77777777" w:rsidTr="00B6427D">
        <w:tc>
          <w:tcPr>
            <w:tcW w:w="8008" w:type="dxa"/>
          </w:tcPr>
          <w:p w14:paraId="3A1FE738" w14:textId="239D39BA" w:rsidR="00930AB6" w:rsidRPr="00452515" w:rsidRDefault="00930AB6" w:rsidP="005A1D79">
            <w:pPr>
              <w:rPr>
                <w:rFonts w:ascii="Arial" w:hAnsi="Arial" w:cs="Arial"/>
                <w:sz w:val="20"/>
                <w:szCs w:val="20"/>
              </w:rPr>
            </w:pPr>
            <w:r w:rsidRPr="00452515">
              <w:rPr>
                <w:rFonts w:ascii="Arial" w:hAnsi="Arial" w:cs="Arial"/>
                <w:sz w:val="20"/>
                <w:szCs w:val="20"/>
              </w:rPr>
              <w:t xml:space="preserve">Stakeholder: </w:t>
            </w:r>
            <w:r w:rsidR="00A24BAE">
              <w:rPr>
                <w:rFonts w:ascii="Arial" w:hAnsi="Arial" w:cs="Arial"/>
                <w:sz w:val="20"/>
                <w:szCs w:val="20"/>
              </w:rPr>
              <w:t>Visitor</w:t>
            </w:r>
          </w:p>
        </w:tc>
      </w:tr>
      <w:tr w:rsidR="00930AB6" w:rsidRPr="00452515" w14:paraId="7B3756FC" w14:textId="77777777" w:rsidTr="00B6427D">
        <w:tc>
          <w:tcPr>
            <w:tcW w:w="8008" w:type="dxa"/>
          </w:tcPr>
          <w:p w14:paraId="09E115D6" w14:textId="77777777" w:rsidR="00A24BAE" w:rsidRPr="00437E28" w:rsidRDefault="00930AB6" w:rsidP="00437E28">
            <w:pPr>
              <w:pStyle w:val="NoSpacing"/>
              <w:rPr>
                <w:rFonts w:ascii="Arial" w:hAnsi="Arial" w:cs="Arial"/>
                <w:sz w:val="20"/>
                <w:szCs w:val="20"/>
              </w:rPr>
            </w:pPr>
            <w:r w:rsidRPr="00437E28">
              <w:rPr>
                <w:rFonts w:ascii="Arial" w:hAnsi="Arial" w:cs="Arial"/>
                <w:sz w:val="20"/>
                <w:szCs w:val="20"/>
              </w:rPr>
              <w:t>Pre-Condition:</w:t>
            </w:r>
            <w:r w:rsidR="00A24BAE" w:rsidRPr="00437E28">
              <w:rPr>
                <w:rFonts w:ascii="Arial" w:hAnsi="Arial" w:cs="Arial"/>
                <w:sz w:val="20"/>
                <w:szCs w:val="20"/>
              </w:rPr>
              <w:t xml:space="preserve"> </w:t>
            </w:r>
          </w:p>
          <w:p w14:paraId="64951E94" w14:textId="62B5A1E8" w:rsidR="00A24BAE" w:rsidRDefault="00A24BAE" w:rsidP="002B6122">
            <w:pPr>
              <w:pStyle w:val="NoSpacing"/>
              <w:numPr>
                <w:ilvl w:val="0"/>
                <w:numId w:val="3"/>
              </w:numPr>
            </w:pPr>
            <w:r>
              <w:t>Splash screen</w:t>
            </w:r>
            <w:r w:rsidR="00E601BB">
              <w:t xml:space="preserve"> &amp; Welcome page</w:t>
            </w:r>
            <w:r>
              <w:t xml:space="preserve"> has shown</w:t>
            </w:r>
            <w:r w:rsidR="00420EDB">
              <w:t xml:space="preserve"> </w:t>
            </w:r>
            <w:r w:rsidR="0070758F">
              <w:t>(</w:t>
            </w:r>
            <w:r w:rsidR="00420EDB">
              <w:t>UC01</w:t>
            </w:r>
            <w:r w:rsidR="00B237AB">
              <w:t>-01</w:t>
            </w:r>
            <w:r w:rsidR="0070758F">
              <w:t>)</w:t>
            </w:r>
            <w:r w:rsidR="00B237AB">
              <w:t xml:space="preserve">, and </w:t>
            </w:r>
            <w:r w:rsidR="00283C99">
              <w:t xml:space="preserve">the </w:t>
            </w:r>
            <w:r w:rsidR="00B237AB">
              <w:t xml:space="preserve">user clicks “Get </w:t>
            </w:r>
            <w:proofErr w:type="gramStart"/>
            <w:r w:rsidR="00B237AB">
              <w:t>Started</w:t>
            </w:r>
            <w:proofErr w:type="gramEnd"/>
            <w:r w:rsidR="00B237AB">
              <w:t>”</w:t>
            </w:r>
          </w:p>
          <w:p w14:paraId="36F4E4CE" w14:textId="77777777" w:rsidR="00FE0C65" w:rsidRDefault="00FE0C65" w:rsidP="00FE0C65">
            <w:pPr>
              <w:pStyle w:val="NoSpacing"/>
            </w:pPr>
            <w:r>
              <w:rPr>
                <w:rFonts w:hint="eastAsia"/>
              </w:rPr>
              <w:t>O</w:t>
            </w:r>
            <w:r>
              <w:t xml:space="preserve">r </w:t>
            </w:r>
          </w:p>
          <w:p w14:paraId="1794D718" w14:textId="4635CFD2" w:rsidR="00FE0C65" w:rsidRDefault="00FE0C65" w:rsidP="00FE0C65">
            <w:pPr>
              <w:pStyle w:val="NoSpacing"/>
              <w:numPr>
                <w:ilvl w:val="0"/>
                <w:numId w:val="3"/>
              </w:numPr>
            </w:pPr>
            <w:r>
              <w:t xml:space="preserve">Splash screen &amp; Welcome page has shown </w:t>
            </w:r>
            <w:r w:rsidR="0070758F">
              <w:t>(</w:t>
            </w:r>
            <w:r>
              <w:t>UC01-01</w:t>
            </w:r>
            <w:r w:rsidR="0070758F">
              <w:t>)</w:t>
            </w:r>
            <w:r>
              <w:t xml:space="preserve">, and </w:t>
            </w:r>
            <w:r w:rsidR="00283C99">
              <w:t xml:space="preserve">the </w:t>
            </w:r>
            <w:r>
              <w:t>user clicks “Login</w:t>
            </w:r>
            <w:proofErr w:type="gramStart"/>
            <w:r>
              <w:t>” .</w:t>
            </w:r>
            <w:proofErr w:type="gramEnd"/>
            <w:r>
              <w:t xml:space="preserve"> In </w:t>
            </w:r>
            <w:r w:rsidR="00283C99">
              <w:t xml:space="preserve">the </w:t>
            </w:r>
            <w:r>
              <w:t xml:space="preserve">login page, he clicks “Get </w:t>
            </w:r>
            <w:proofErr w:type="gramStart"/>
            <w:r>
              <w:t>started</w:t>
            </w:r>
            <w:proofErr w:type="gramEnd"/>
            <w:r>
              <w:t>”</w:t>
            </w:r>
          </w:p>
          <w:p w14:paraId="20691AD6" w14:textId="0B429C67" w:rsidR="00FE0C65" w:rsidRPr="00A24BAE" w:rsidRDefault="00FE0C65" w:rsidP="00FE0C65">
            <w:pPr>
              <w:pStyle w:val="NoSpacing"/>
              <w:ind w:left="360"/>
            </w:pPr>
            <w:r>
              <w:rPr>
                <w:noProof/>
              </w:rPr>
              <w:lastRenderedPageBreak/>
              <w:drawing>
                <wp:inline distT="0" distB="0" distL="0" distR="0" wp14:anchorId="1576D890" wp14:editId="5A20273E">
                  <wp:extent cx="1615440" cy="3586936"/>
                  <wp:effectExtent l="0" t="0" r="381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16033" cy="3588253"/>
                          </a:xfrm>
                          <a:prstGeom prst="rect">
                            <a:avLst/>
                          </a:prstGeom>
                        </pic:spPr>
                      </pic:pic>
                    </a:graphicData>
                  </a:graphic>
                </wp:inline>
              </w:drawing>
            </w:r>
          </w:p>
        </w:tc>
      </w:tr>
      <w:tr w:rsidR="00930AB6" w:rsidRPr="00452515" w14:paraId="3644E1E4" w14:textId="77777777" w:rsidTr="00B6427D">
        <w:tc>
          <w:tcPr>
            <w:tcW w:w="8008" w:type="dxa"/>
          </w:tcPr>
          <w:p w14:paraId="43C3A38B" w14:textId="5D50BE23" w:rsidR="00C11AA9" w:rsidRDefault="00C11AA9" w:rsidP="00C11AA9">
            <w:pPr>
              <w:rPr>
                <w:rFonts w:ascii="Arial" w:hAnsi="Arial"/>
                <w:sz w:val="20"/>
                <w:szCs w:val="20"/>
              </w:rPr>
            </w:pPr>
            <w:r w:rsidRPr="00103C0C">
              <w:rPr>
                <w:rFonts w:ascii="Arial" w:hAnsi="Arial" w:hint="eastAsia"/>
                <w:sz w:val="20"/>
                <w:szCs w:val="20"/>
              </w:rPr>
              <w:lastRenderedPageBreak/>
              <w:t>Main Scenario:</w:t>
            </w:r>
          </w:p>
          <w:p w14:paraId="7D9B3A46" w14:textId="4BA75212" w:rsidR="00B237AB" w:rsidRPr="00103C0C" w:rsidRDefault="00B237AB" w:rsidP="00C11AA9">
            <w:pPr>
              <w:rPr>
                <w:rFonts w:ascii="Arial" w:hAnsi="Arial"/>
                <w:sz w:val="20"/>
                <w:szCs w:val="20"/>
              </w:rPr>
            </w:pPr>
            <w:r>
              <w:rPr>
                <w:rFonts w:ascii="Arial" w:hAnsi="Arial" w:hint="eastAsia"/>
                <w:sz w:val="20"/>
                <w:szCs w:val="20"/>
              </w:rPr>
              <w:t>A</w:t>
            </w:r>
            <w:r>
              <w:rPr>
                <w:rFonts w:ascii="Arial" w:hAnsi="Arial"/>
                <w:sz w:val="20"/>
                <w:szCs w:val="20"/>
              </w:rPr>
              <w:t>fter the user clicks “Get started”</w:t>
            </w:r>
          </w:p>
          <w:p w14:paraId="6E460933" w14:textId="3E242517" w:rsidR="00930AB6" w:rsidRDefault="00420EDB" w:rsidP="002B6122">
            <w:pPr>
              <w:pStyle w:val="ListParagraph"/>
              <w:numPr>
                <w:ilvl w:val="0"/>
                <w:numId w:val="8"/>
              </w:numPr>
              <w:spacing w:after="0"/>
              <w:ind w:left="570" w:firstLineChars="0"/>
              <w:contextualSpacing/>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the visitor has </w:t>
            </w:r>
            <w:r w:rsidR="00283C99">
              <w:rPr>
                <w:rFonts w:ascii="Arial" w:hAnsi="Arial" w:cs="Arial"/>
                <w:sz w:val="20"/>
                <w:szCs w:val="20"/>
              </w:rPr>
              <w:t xml:space="preserve">a </w:t>
            </w:r>
            <w:r>
              <w:rPr>
                <w:rFonts w:ascii="Arial" w:hAnsi="Arial" w:cs="Arial"/>
                <w:sz w:val="20"/>
                <w:szCs w:val="20"/>
              </w:rPr>
              <w:t xml:space="preserve">session location or address, go to </w:t>
            </w:r>
            <w:r w:rsidR="002C1DAD">
              <w:rPr>
                <w:rFonts w:ascii="Arial" w:hAnsi="Arial" w:cs="Arial"/>
                <w:sz w:val="20"/>
                <w:szCs w:val="20"/>
              </w:rPr>
              <w:t xml:space="preserve">the </w:t>
            </w:r>
            <w:r>
              <w:rPr>
                <w:rFonts w:ascii="Arial" w:hAnsi="Arial" w:cs="Arial"/>
                <w:sz w:val="20"/>
                <w:szCs w:val="20"/>
              </w:rPr>
              <w:t>restaurant list page with this session location or address. Or else:</w:t>
            </w:r>
          </w:p>
          <w:p w14:paraId="5B27A9FD" w14:textId="464BBD51" w:rsidR="00331388" w:rsidRDefault="00331388" w:rsidP="002B6122">
            <w:pPr>
              <w:pStyle w:val="ListParagraph"/>
              <w:numPr>
                <w:ilvl w:val="0"/>
                <w:numId w:val="8"/>
              </w:numPr>
              <w:spacing w:after="0"/>
              <w:ind w:left="570" w:firstLineChars="0"/>
              <w:contextualSpacing/>
              <w:rPr>
                <w:rFonts w:ascii="Arial" w:hAnsi="Arial" w:cs="Arial"/>
                <w:sz w:val="20"/>
                <w:szCs w:val="20"/>
              </w:rPr>
            </w:pPr>
            <w:r w:rsidRPr="003952E7">
              <w:rPr>
                <w:rFonts w:ascii="Arial" w:hAnsi="Arial" w:cs="Arial"/>
                <w:sz w:val="20"/>
                <w:szCs w:val="20"/>
              </w:rPr>
              <w:t xml:space="preserve">Check </w:t>
            </w:r>
            <w:r>
              <w:rPr>
                <w:rFonts w:ascii="Arial" w:hAnsi="Arial" w:cs="Arial"/>
                <w:sz w:val="20"/>
                <w:szCs w:val="20"/>
              </w:rPr>
              <w:t>if the mobile has set</w:t>
            </w:r>
            <w:r w:rsidRPr="003952E7">
              <w:rPr>
                <w:rFonts w:ascii="Arial" w:hAnsi="Arial" w:cs="Arial"/>
                <w:sz w:val="20"/>
                <w:szCs w:val="20"/>
              </w:rPr>
              <w:t xml:space="preserve"> the app can get </w:t>
            </w:r>
            <w:r>
              <w:rPr>
                <w:rFonts w:ascii="Arial" w:hAnsi="Arial" w:cs="Arial"/>
                <w:sz w:val="20"/>
                <w:szCs w:val="20"/>
              </w:rPr>
              <w:t xml:space="preserve">the </w:t>
            </w:r>
            <w:r w:rsidRPr="003952E7">
              <w:rPr>
                <w:rFonts w:ascii="Arial" w:hAnsi="Arial" w:cs="Arial"/>
                <w:sz w:val="20"/>
                <w:szCs w:val="20"/>
              </w:rPr>
              <w:t>location</w:t>
            </w:r>
            <w:r>
              <w:rPr>
                <w:rFonts w:ascii="Arial" w:hAnsi="Arial" w:cs="Arial"/>
                <w:sz w:val="20"/>
                <w:szCs w:val="20"/>
              </w:rPr>
              <w:t xml:space="preserve"> or not</w:t>
            </w:r>
            <w:r w:rsidRPr="003952E7">
              <w:rPr>
                <w:rFonts w:ascii="Arial" w:hAnsi="Arial" w:cs="Arial"/>
                <w:sz w:val="20"/>
                <w:szCs w:val="20"/>
              </w:rPr>
              <w:t>. If</w:t>
            </w:r>
            <w:r w:rsidR="00283C99">
              <w:rPr>
                <w:rFonts w:ascii="Arial" w:hAnsi="Arial" w:cs="Arial"/>
                <w:sz w:val="20"/>
                <w:szCs w:val="20"/>
              </w:rPr>
              <w:t xml:space="preserve"> it</w:t>
            </w:r>
            <w:r w:rsidRPr="003952E7">
              <w:rPr>
                <w:rFonts w:ascii="Arial" w:hAnsi="Arial" w:cs="Arial"/>
                <w:sz w:val="20"/>
                <w:szCs w:val="20"/>
              </w:rPr>
              <w:t xml:space="preserve"> </w:t>
            </w:r>
            <w:proofErr w:type="gramStart"/>
            <w:r w:rsidR="000771E5">
              <w:rPr>
                <w:rFonts w:ascii="Arial" w:hAnsi="Arial" w:cs="Arial"/>
                <w:sz w:val="20"/>
                <w:szCs w:val="20"/>
              </w:rPr>
              <w:t>hasn’t</w:t>
            </w:r>
            <w:proofErr w:type="gramEnd"/>
            <w:r w:rsidR="000771E5">
              <w:rPr>
                <w:rFonts w:ascii="Arial" w:hAnsi="Arial" w:cs="Arial"/>
                <w:sz w:val="20"/>
                <w:szCs w:val="20"/>
              </w:rPr>
              <w:t xml:space="preserve"> set yet</w:t>
            </w:r>
            <w:r w:rsidRPr="003952E7">
              <w:rPr>
                <w:rFonts w:ascii="Arial" w:hAnsi="Arial" w:cs="Arial"/>
                <w:sz w:val="20"/>
                <w:szCs w:val="20"/>
              </w:rPr>
              <w:t>, show</w:t>
            </w:r>
            <w:r>
              <w:rPr>
                <w:rFonts w:ascii="Arial" w:hAnsi="Arial" w:cs="Arial"/>
                <w:sz w:val="20"/>
                <w:szCs w:val="20"/>
              </w:rPr>
              <w:t xml:space="preserve"> location page with </w:t>
            </w:r>
            <w:r w:rsidRPr="003952E7">
              <w:rPr>
                <w:rFonts w:ascii="Arial" w:hAnsi="Arial" w:cs="Arial"/>
                <w:sz w:val="20"/>
                <w:szCs w:val="20"/>
              </w:rPr>
              <w:t xml:space="preserve">“Allow location access” </w:t>
            </w:r>
            <w:r>
              <w:rPr>
                <w:rFonts w:ascii="Arial" w:hAnsi="Arial" w:cs="Arial"/>
                <w:sz w:val="20"/>
                <w:szCs w:val="20"/>
              </w:rPr>
              <w:t xml:space="preserve">function </w:t>
            </w:r>
            <w:r w:rsidRPr="003952E7">
              <w:rPr>
                <w:rFonts w:ascii="Arial" w:hAnsi="Arial" w:cs="Arial"/>
                <w:sz w:val="20"/>
                <w:szCs w:val="20"/>
              </w:rPr>
              <w:t>as below:</w:t>
            </w:r>
          </w:p>
          <w:p w14:paraId="06C1C730" w14:textId="0B37B2A1" w:rsidR="003952E7" w:rsidRDefault="003952E7" w:rsidP="003952E7">
            <w:pPr>
              <w:pStyle w:val="ListParagraph"/>
              <w:spacing w:after="0"/>
              <w:ind w:left="210" w:firstLineChars="0" w:firstLine="0"/>
              <w:contextualSpacing/>
              <w:rPr>
                <w:rFonts w:ascii="Arial" w:hAnsi="Arial" w:cs="Arial"/>
                <w:sz w:val="20"/>
                <w:szCs w:val="20"/>
              </w:rPr>
            </w:pPr>
            <w:r>
              <w:rPr>
                <w:noProof/>
              </w:rPr>
              <w:drawing>
                <wp:inline distT="0" distB="0" distL="0" distR="0" wp14:anchorId="190DF3C9" wp14:editId="2F9F4B37">
                  <wp:extent cx="1600200" cy="3349256"/>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06757" cy="3362979"/>
                          </a:xfrm>
                          <a:prstGeom prst="rect">
                            <a:avLst/>
                          </a:prstGeom>
                        </pic:spPr>
                      </pic:pic>
                    </a:graphicData>
                  </a:graphic>
                </wp:inline>
              </w:drawing>
            </w:r>
          </w:p>
          <w:p w14:paraId="72CC8754" w14:textId="26F9E9AE" w:rsidR="009736C5" w:rsidRDefault="009736C5" w:rsidP="003952E7">
            <w:pPr>
              <w:pStyle w:val="ListParagraph"/>
              <w:spacing w:after="0"/>
              <w:ind w:left="210" w:firstLineChars="0" w:firstLine="0"/>
              <w:contextualSpacing/>
              <w:rPr>
                <w:rFonts w:ascii="Arial" w:hAnsi="Arial" w:cs="Arial"/>
                <w:sz w:val="20"/>
                <w:szCs w:val="20"/>
              </w:rPr>
            </w:pPr>
            <w:r>
              <w:rPr>
                <w:rFonts w:ascii="Arial" w:hAnsi="Arial" w:cs="Arial" w:hint="eastAsia"/>
                <w:sz w:val="20"/>
                <w:szCs w:val="20"/>
              </w:rPr>
              <w:t>F</w:t>
            </w:r>
            <w:r>
              <w:rPr>
                <w:rFonts w:ascii="Arial" w:hAnsi="Arial" w:cs="Arial"/>
                <w:sz w:val="20"/>
                <w:szCs w:val="20"/>
              </w:rPr>
              <w:t xml:space="preserve">ig 1 </w:t>
            </w:r>
            <w:r w:rsidR="00353B74">
              <w:rPr>
                <w:rFonts w:ascii="Arial" w:hAnsi="Arial" w:cs="Arial"/>
                <w:sz w:val="20"/>
                <w:szCs w:val="20"/>
              </w:rPr>
              <w:t>Get started-</w:t>
            </w:r>
            <w:r>
              <w:rPr>
                <w:rFonts w:ascii="Arial" w:hAnsi="Arial" w:cs="Arial"/>
                <w:sz w:val="20"/>
                <w:szCs w:val="20"/>
              </w:rPr>
              <w:t xml:space="preserve">allow location </w:t>
            </w:r>
            <w:proofErr w:type="gramStart"/>
            <w:r>
              <w:rPr>
                <w:rFonts w:ascii="Arial" w:hAnsi="Arial" w:cs="Arial"/>
                <w:sz w:val="20"/>
                <w:szCs w:val="20"/>
              </w:rPr>
              <w:t>access</w:t>
            </w:r>
            <w:proofErr w:type="gramEnd"/>
          </w:p>
          <w:p w14:paraId="77E9E88C" w14:textId="085F6F13" w:rsidR="003952E7" w:rsidRDefault="003952E7" w:rsidP="002B6122">
            <w:pPr>
              <w:pStyle w:val="ListParagraph"/>
              <w:numPr>
                <w:ilvl w:val="0"/>
                <w:numId w:val="8"/>
              </w:numPr>
              <w:ind w:left="570" w:firstLineChars="0"/>
            </w:pPr>
            <w:r>
              <w:lastRenderedPageBreak/>
              <w:t xml:space="preserve">If the user clicks allow, or it has already allowed, show location page with </w:t>
            </w:r>
            <w:r w:rsidR="002C1DAD">
              <w:t xml:space="preserve">the </w:t>
            </w:r>
            <w:r>
              <w:t xml:space="preserve">user’s current location </w:t>
            </w:r>
            <w:r w:rsidR="002C1DAD">
              <w:t>is</w:t>
            </w:r>
            <w:r>
              <w:t xml:space="preserve"> marked </w:t>
            </w:r>
            <w:r w:rsidR="00D93748">
              <w:t>o</w:t>
            </w:r>
            <w:r>
              <w:t>n the map and location name auto pop in the “Your address” field.</w:t>
            </w:r>
          </w:p>
          <w:p w14:paraId="5E033397" w14:textId="44DF3DED" w:rsidR="003952E7" w:rsidRDefault="003952E7" w:rsidP="003952E7">
            <w:pPr>
              <w:pStyle w:val="ListParagraph"/>
              <w:ind w:left="210" w:firstLineChars="0" w:firstLine="0"/>
            </w:pPr>
            <w:r>
              <w:rPr>
                <w:rFonts w:hint="eastAsia"/>
              </w:rPr>
              <w:t>I</w:t>
            </w:r>
            <w:r>
              <w:t>f the user clicks “Not allow”,</w:t>
            </w:r>
            <w:r w:rsidR="000771E5">
              <w:t xml:space="preserve"> or it has already set “Not Allowed” earlier,</w:t>
            </w:r>
            <w:r>
              <w:t xml:space="preserve"> show this page without default location and default content in “Your address” field</w:t>
            </w:r>
            <w:r w:rsidR="00DD463C">
              <w:t>, and without a marked place in the map. The “</w:t>
            </w:r>
            <w:r w:rsidR="00DC2D6E">
              <w:t>CONTINUE</w:t>
            </w:r>
            <w:r w:rsidR="00DD463C">
              <w:t>” is gray.</w:t>
            </w:r>
          </w:p>
          <w:p w14:paraId="322F447A" w14:textId="29977C96" w:rsidR="003952E7" w:rsidRDefault="00DC2D6E" w:rsidP="003952E7">
            <w:pPr>
              <w:pStyle w:val="ListParagraph"/>
              <w:ind w:left="210" w:firstLineChars="0" w:firstLine="0"/>
            </w:pPr>
            <w:r>
              <w:rPr>
                <w:noProof/>
              </w:rPr>
              <w:t xml:space="preserve"> </w:t>
            </w:r>
            <w:r>
              <w:rPr>
                <w:noProof/>
              </w:rPr>
              <w:drawing>
                <wp:inline distT="0" distB="0" distL="0" distR="0" wp14:anchorId="3379006A" wp14:editId="7B02C0D4">
                  <wp:extent cx="1689100" cy="3609747"/>
                  <wp:effectExtent l="0" t="0" r="635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21247" cy="3678448"/>
                          </a:xfrm>
                          <a:prstGeom prst="rect">
                            <a:avLst/>
                          </a:prstGeom>
                        </pic:spPr>
                      </pic:pic>
                    </a:graphicData>
                  </a:graphic>
                </wp:inline>
              </w:drawing>
            </w:r>
          </w:p>
          <w:p w14:paraId="628AB5C4" w14:textId="04AA7A35" w:rsidR="004E4A4B" w:rsidRDefault="004E4A4B" w:rsidP="004E4A4B">
            <w:pPr>
              <w:pStyle w:val="ListParagraph"/>
              <w:ind w:left="210" w:firstLineChars="250" w:firstLine="525"/>
            </w:pPr>
            <w:r>
              <w:rPr>
                <w:rFonts w:hint="eastAsia"/>
              </w:rPr>
              <w:t>F</w:t>
            </w:r>
            <w:r>
              <w:t xml:space="preserve">ig2 </w:t>
            </w:r>
            <w:r w:rsidR="00353B74">
              <w:t>Get Started</w:t>
            </w:r>
          </w:p>
          <w:p w14:paraId="3475F273" w14:textId="77777777" w:rsidR="00DD463C" w:rsidRDefault="003952E7" w:rsidP="002B6122">
            <w:pPr>
              <w:pStyle w:val="ListParagraph"/>
              <w:numPr>
                <w:ilvl w:val="0"/>
                <w:numId w:val="8"/>
              </w:numPr>
              <w:ind w:left="570" w:firstLineChars="0"/>
            </w:pPr>
            <w:r>
              <w:t xml:space="preserve">In this page, user can input or change the location by either: </w:t>
            </w:r>
          </w:p>
          <w:p w14:paraId="679C2F24" w14:textId="1D09B173" w:rsidR="003952E7" w:rsidRDefault="003952E7">
            <w:pPr>
              <w:pStyle w:val="ListParagraph"/>
              <w:numPr>
                <w:ilvl w:val="0"/>
                <w:numId w:val="519"/>
              </w:numPr>
              <w:ind w:firstLineChars="0"/>
              <w:pPrChange w:id="11" w:author="Norbert Xie" w:date="2020-11-20T17:09:00Z">
                <w:pPr>
                  <w:pStyle w:val="ListParagraph"/>
                  <w:numPr>
                    <w:numId w:val="7"/>
                  </w:numPr>
                  <w:ind w:left="570" w:firstLineChars="0" w:hanging="360"/>
                </w:pPr>
              </w:pPrChange>
            </w:pPr>
            <w:r>
              <w:t xml:space="preserve">Enter address in “Your address” field, </w:t>
            </w:r>
          </w:p>
          <w:p w14:paraId="17E93EA7" w14:textId="3E01D3E2" w:rsidR="00DD463C" w:rsidRDefault="00DD463C" w:rsidP="00DD463C">
            <w:pPr>
              <w:pStyle w:val="ListParagraph"/>
              <w:ind w:left="210" w:firstLineChars="0" w:firstLine="0"/>
            </w:pPr>
            <w:r>
              <w:rPr>
                <w:rFonts w:hint="eastAsia"/>
              </w:rPr>
              <w:t>W</w:t>
            </w:r>
            <w:r>
              <w:t xml:space="preserve">hen </w:t>
            </w:r>
            <w:r w:rsidR="002C1DAD">
              <w:t xml:space="preserve">the </w:t>
            </w:r>
            <w:r>
              <w:t>user enter</w:t>
            </w:r>
            <w:r w:rsidR="002C1DAD">
              <w:t>s</w:t>
            </w:r>
            <w:r>
              <w:t xml:space="preserve"> </w:t>
            </w:r>
            <w:r w:rsidR="002C1DAD">
              <w:t xml:space="preserve">an </w:t>
            </w:r>
            <w:r>
              <w:t xml:space="preserve">address the “Your address” field, automatically lists all the addresses match the content user enters. And </w:t>
            </w:r>
            <w:r w:rsidR="002C1DAD">
              <w:t xml:space="preserve">the </w:t>
            </w:r>
            <w:r>
              <w:t>user should select one of them.</w:t>
            </w:r>
          </w:p>
          <w:p w14:paraId="412F4FF1" w14:textId="0F173FEA" w:rsidR="00DD463C" w:rsidRDefault="00DD463C" w:rsidP="00DD463C">
            <w:pPr>
              <w:pStyle w:val="ListParagraph"/>
              <w:ind w:left="210" w:firstLineChars="0" w:firstLine="0"/>
            </w:pPr>
            <w:r>
              <w:rPr>
                <w:rFonts w:hint="eastAsia"/>
              </w:rPr>
              <w:t>O</w:t>
            </w:r>
            <w:r>
              <w:t xml:space="preserve">nce </w:t>
            </w:r>
            <w:r w:rsidR="002C1DAD">
              <w:t xml:space="preserve">the </w:t>
            </w:r>
            <w:r>
              <w:t>user select</w:t>
            </w:r>
            <w:r w:rsidR="000771E5">
              <w:t>s</w:t>
            </w:r>
            <w:r>
              <w:t xml:space="preserve"> one of them, mark the address in the map. If originally the “</w:t>
            </w:r>
            <w:r w:rsidR="00DC2D6E">
              <w:t>CONTINUE</w:t>
            </w:r>
            <w:r>
              <w:t xml:space="preserve"> button is gray”, turns it to clickable so that user can clicks “</w:t>
            </w:r>
            <w:proofErr w:type="gramStart"/>
            <w:r w:rsidR="00DC2D6E">
              <w:t>CONTINUE</w:t>
            </w:r>
            <w:proofErr w:type="gramEnd"/>
            <w:r>
              <w:t>”</w:t>
            </w:r>
          </w:p>
          <w:p w14:paraId="7681135D" w14:textId="09FBBAF8" w:rsidR="00DD463C" w:rsidRDefault="00DD463C" w:rsidP="00DD463C">
            <w:pPr>
              <w:pStyle w:val="ListParagraph"/>
              <w:ind w:left="210" w:firstLineChars="0" w:firstLine="0"/>
            </w:pPr>
            <w:r>
              <w:rPr>
                <w:noProof/>
              </w:rPr>
              <w:lastRenderedPageBreak/>
              <w:drawing>
                <wp:inline distT="0" distB="0" distL="0" distR="0" wp14:anchorId="155A2569" wp14:editId="6CBE2259">
                  <wp:extent cx="1428750" cy="3010799"/>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32574" cy="3018858"/>
                          </a:xfrm>
                          <a:prstGeom prst="rect">
                            <a:avLst/>
                          </a:prstGeom>
                        </pic:spPr>
                      </pic:pic>
                    </a:graphicData>
                  </a:graphic>
                </wp:inline>
              </w:drawing>
            </w:r>
            <w:r>
              <w:rPr>
                <w:rFonts w:hint="eastAsia"/>
              </w:rPr>
              <w:t xml:space="preserve"> </w:t>
            </w:r>
            <w:r w:rsidR="00DC2D6E">
              <w:rPr>
                <w:noProof/>
              </w:rPr>
              <w:t xml:space="preserve"> </w:t>
            </w:r>
            <w:r w:rsidR="00DC2D6E">
              <w:rPr>
                <w:noProof/>
              </w:rPr>
              <w:drawing>
                <wp:inline distT="0" distB="0" distL="0" distR="0" wp14:anchorId="2DC68F74" wp14:editId="6BB9F205">
                  <wp:extent cx="1511292" cy="3012652"/>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69323" cy="3128333"/>
                          </a:xfrm>
                          <a:prstGeom prst="rect">
                            <a:avLst/>
                          </a:prstGeom>
                        </pic:spPr>
                      </pic:pic>
                    </a:graphicData>
                  </a:graphic>
                </wp:inline>
              </w:drawing>
            </w:r>
          </w:p>
          <w:p w14:paraId="77681C29" w14:textId="3FE1F083" w:rsidR="00AF0069" w:rsidRDefault="00AF0069" w:rsidP="00DD463C">
            <w:pPr>
              <w:pStyle w:val="ListParagraph"/>
              <w:ind w:left="210" w:firstLineChars="0" w:firstLine="0"/>
            </w:pPr>
            <w:r>
              <w:rPr>
                <w:rFonts w:hint="eastAsia"/>
              </w:rPr>
              <w:t xml:space="preserve"> </w:t>
            </w:r>
            <w:r>
              <w:t xml:space="preserve">    Fig3 </w:t>
            </w:r>
            <w:r w:rsidR="00353B74">
              <w:t>Enter address    Fig Get Started</w:t>
            </w:r>
          </w:p>
          <w:p w14:paraId="3F275A0D" w14:textId="60901FEA" w:rsidR="00DD463C" w:rsidRDefault="00DD463C">
            <w:pPr>
              <w:pStyle w:val="ListParagraph"/>
              <w:numPr>
                <w:ilvl w:val="0"/>
                <w:numId w:val="519"/>
              </w:numPr>
              <w:ind w:left="570" w:firstLineChars="0"/>
              <w:pPrChange w:id="12" w:author="Norbert Xie" w:date="2020-11-20T17:09:00Z">
                <w:pPr>
                  <w:pStyle w:val="ListParagraph"/>
                  <w:numPr>
                    <w:numId w:val="7"/>
                  </w:numPr>
                  <w:ind w:left="570" w:firstLineChars="0" w:hanging="360"/>
                </w:pPr>
              </w:pPrChange>
            </w:pPr>
            <w:r>
              <w:t xml:space="preserve">Click a location </w:t>
            </w:r>
            <w:r w:rsidR="002C1DAD">
              <w:t>o</w:t>
            </w:r>
            <w:r>
              <w:t xml:space="preserve">n the map. </w:t>
            </w:r>
          </w:p>
          <w:p w14:paraId="38109FCE" w14:textId="44E2D4E2" w:rsidR="00DD463C" w:rsidRDefault="00DD463C" w:rsidP="00DD463C">
            <w:pPr>
              <w:pStyle w:val="ListParagraph"/>
              <w:ind w:left="210" w:firstLineChars="0" w:firstLine="0"/>
              <w:rPr>
                <w:ins w:id="13" w:author="Norbert Xie" w:date="2020-11-20T17:09:00Z"/>
              </w:rPr>
            </w:pPr>
            <w:r>
              <w:rPr>
                <w:rFonts w:hint="eastAsia"/>
              </w:rPr>
              <w:t>O</w:t>
            </w:r>
            <w:r>
              <w:t xml:space="preserve">nce the user clicks a location </w:t>
            </w:r>
            <w:r w:rsidR="00D93748">
              <w:t>o</w:t>
            </w:r>
            <w:r>
              <w:t>n the map, automatically show the address in “Your Ad</w:t>
            </w:r>
            <w:r w:rsidR="002C1DAD">
              <w:t>d</w:t>
            </w:r>
            <w:r>
              <w:t>ress”. If originally the “</w:t>
            </w:r>
            <w:r w:rsidR="00DC2D6E">
              <w:t>CONTINUE</w:t>
            </w:r>
            <w:r>
              <w:t xml:space="preserve"> button is gray”, turns it to clickable so that user can clicks “</w:t>
            </w:r>
            <w:r w:rsidR="00DC2D6E">
              <w:t>CONTINUE</w:t>
            </w:r>
            <w:r>
              <w:t>”</w:t>
            </w:r>
            <w:ins w:id="14" w:author="Norbert Xie" w:date="2020-11-20T17:10:00Z">
              <w:r w:rsidR="006A36DF">
                <w:t>.</w:t>
              </w:r>
            </w:ins>
          </w:p>
          <w:p w14:paraId="59A994EB" w14:textId="46A6FA5D" w:rsidR="003A74E2" w:rsidRDefault="006A36DF" w:rsidP="003A74E2">
            <w:pPr>
              <w:pStyle w:val="ListParagraph"/>
              <w:ind w:left="210" w:firstLineChars="0" w:firstLine="0"/>
              <w:rPr>
                <w:ins w:id="15" w:author="Norbert Xie" w:date="2021-01-07T14:15:00Z"/>
              </w:rPr>
            </w:pPr>
            <w:ins w:id="16" w:author="Norbert Xie" w:date="2020-11-20T17:10:00Z">
              <w:r>
                <w:t>Clicking “CONTINUE” will</w:t>
              </w:r>
            </w:ins>
            <w:ins w:id="17" w:author="Norbert Xie" w:date="2021-01-07T13:58:00Z">
              <w:r w:rsidR="00FF4F0C">
                <w:t xml:space="preserve"> first check if the</w:t>
              </w:r>
            </w:ins>
            <w:ins w:id="18" w:author="Norbert Xie" w:date="2021-01-07T13:59:00Z">
              <w:r w:rsidR="00FF4F0C">
                <w:t xml:space="preserve"> user is using “Current Location” with “Precise Location” setting turned off (for iOS14 or higher only), if yes, bring up</w:t>
              </w:r>
            </w:ins>
            <w:ins w:id="19" w:author="Norbert Xie" w:date="2021-01-07T14:00:00Z">
              <w:r w:rsidR="00FF4F0C">
                <w:t xml:space="preserve"> a hop-up for user to update the setting. </w:t>
              </w:r>
            </w:ins>
            <w:ins w:id="20" w:author="Norbert Xie" w:date="2021-01-07T14:01:00Z">
              <w:r w:rsidR="003A74E2">
                <w:t>This check</w:t>
              </w:r>
            </w:ins>
            <w:ins w:id="21" w:author="Norbert Xie" w:date="2021-01-07T14:02:00Z">
              <w:r w:rsidR="003A74E2">
                <w:t xml:space="preserve"> and hop-up</w:t>
              </w:r>
            </w:ins>
            <w:ins w:id="22" w:author="Norbert Xie" w:date="2021-01-07T14:01:00Z">
              <w:r w:rsidR="003A74E2">
                <w:t xml:space="preserve"> also </w:t>
              </w:r>
            </w:ins>
            <w:ins w:id="23" w:author="Norbert Xie" w:date="2021-01-07T14:02:00Z">
              <w:r w:rsidR="003A74E2">
                <w:t>applies</w:t>
              </w:r>
            </w:ins>
            <w:ins w:id="24" w:author="Norbert Xie" w:date="2021-01-07T14:01:00Z">
              <w:r w:rsidR="003A74E2">
                <w:t xml:space="preserve"> on Address </w:t>
              </w:r>
              <w:proofErr w:type="spellStart"/>
              <w:r w:rsidR="003A74E2">
                <w:t>Autocoomplete</w:t>
              </w:r>
              <w:proofErr w:type="spellEnd"/>
              <w:r w:rsidR="003A74E2">
                <w:t xml:space="preserve"> page if user clicks on “Current Location</w:t>
              </w:r>
            </w:ins>
            <w:ins w:id="25" w:author="Norbert Xie" w:date="2021-01-07T14:02:00Z">
              <w:r w:rsidR="003A74E2">
                <w:t xml:space="preserve">” with “Precise Location” setting turned off. </w:t>
              </w:r>
            </w:ins>
          </w:p>
          <w:p w14:paraId="31FDAAD6" w14:textId="77777777" w:rsidR="0095705F" w:rsidRDefault="0095705F" w:rsidP="0095705F">
            <w:pPr>
              <w:pStyle w:val="ListParagraph"/>
              <w:numPr>
                <w:ilvl w:val="2"/>
                <w:numId w:val="12"/>
              </w:numPr>
              <w:ind w:firstLineChars="0"/>
              <w:rPr>
                <w:ins w:id="26" w:author="Norbert Xie" w:date="2021-01-07T14:15:00Z"/>
              </w:rPr>
            </w:pPr>
            <w:ins w:id="27" w:author="Norbert Xie" w:date="2021-01-07T14:15:00Z">
              <w:r>
                <w:t>Dismiss hop-up will stay in the current page.</w:t>
              </w:r>
            </w:ins>
          </w:p>
          <w:p w14:paraId="6B8F930E" w14:textId="77777777" w:rsidR="0095705F" w:rsidRDefault="0095705F" w:rsidP="0095705F">
            <w:pPr>
              <w:pStyle w:val="ListParagraph"/>
              <w:numPr>
                <w:ilvl w:val="2"/>
                <w:numId w:val="12"/>
              </w:numPr>
              <w:ind w:firstLineChars="0"/>
              <w:rPr>
                <w:ins w:id="28" w:author="Norbert Xie" w:date="2021-01-07T14:15:00Z"/>
              </w:rPr>
            </w:pPr>
            <w:ins w:id="29" w:author="Norbert Xie" w:date="2021-01-07T14:15:00Z">
              <w:r>
                <w:t>Click on “Turn on precise location” will go to app’s location setting page.</w:t>
              </w:r>
            </w:ins>
          </w:p>
          <w:p w14:paraId="7E096C94" w14:textId="77777777" w:rsidR="0095705F" w:rsidRDefault="0095705F" w:rsidP="0095705F">
            <w:pPr>
              <w:pStyle w:val="ListParagraph"/>
              <w:numPr>
                <w:ilvl w:val="2"/>
                <w:numId w:val="12"/>
              </w:numPr>
              <w:ind w:firstLineChars="0"/>
              <w:rPr>
                <w:ins w:id="30" w:author="Norbert Xie" w:date="2021-01-07T14:15:00Z"/>
              </w:rPr>
            </w:pPr>
            <w:ins w:id="31" w:author="Norbert Xie" w:date="2021-01-07T14:15:00Z">
              <w:r>
                <w:t>Clicking on “Enter your address” will get user to the Address Autocomplete page and focus on the input field.</w:t>
              </w:r>
            </w:ins>
          </w:p>
          <w:p w14:paraId="0EDF9256" w14:textId="77777777" w:rsidR="0095705F" w:rsidRDefault="0095705F" w:rsidP="003A74E2">
            <w:pPr>
              <w:pStyle w:val="ListParagraph"/>
              <w:ind w:left="210" w:firstLineChars="0" w:firstLine="0"/>
              <w:rPr>
                <w:ins w:id="32" w:author="Norbert Xie" w:date="2021-01-07T14:02:00Z"/>
              </w:rPr>
            </w:pPr>
          </w:p>
          <w:p w14:paraId="56CD2E93" w14:textId="65BE1E38" w:rsidR="006A36DF" w:rsidRDefault="0095705F" w:rsidP="003A74E2">
            <w:pPr>
              <w:pStyle w:val="ListParagraph"/>
              <w:ind w:left="210" w:firstLineChars="0" w:firstLine="0"/>
              <w:rPr>
                <w:ins w:id="33" w:author="Norbert Xie" w:date="2021-01-07T14:00:00Z"/>
              </w:rPr>
            </w:pPr>
            <w:ins w:id="34" w:author="Norbert Xie" w:date="2021-01-07T14:16:00Z">
              <w:r>
                <w:t>And t</w:t>
              </w:r>
            </w:ins>
            <w:ins w:id="35" w:author="Norbert Xie" w:date="2021-01-07T14:00:00Z">
              <w:r w:rsidR="00FF4F0C">
                <w:t>hen</w:t>
              </w:r>
            </w:ins>
            <w:ins w:id="36" w:author="Norbert Xie" w:date="2020-11-20T17:10:00Z">
              <w:r w:rsidR="006A36DF">
                <w:t xml:space="preserve"> check if the street number of the address is empty or not, if empty, delivery instruction is required to proce</w:t>
              </w:r>
            </w:ins>
            <w:ins w:id="37" w:author="Norbert Xie" w:date="2020-11-20T17:11:00Z">
              <w:r w:rsidR="006A36DF">
                <w:t>ed.</w:t>
              </w:r>
            </w:ins>
            <w:ins w:id="38" w:author="Norbert Xie" w:date="2020-11-20T17:15:00Z">
              <w:r w:rsidR="006A36DF">
                <w:t xml:space="preserve"> When later proceeding to checkout, delivery inst</w:t>
              </w:r>
            </w:ins>
            <w:ins w:id="39" w:author="Norbert Xie" w:date="2020-11-20T17:16:00Z">
              <w:r w:rsidR="006A36DF">
                <w:t>ruction should be populated on checkout page.</w:t>
              </w:r>
            </w:ins>
          </w:p>
          <w:p w14:paraId="504C6FDA" w14:textId="4AF429D2" w:rsidR="00FF4F0C" w:rsidRDefault="00FF4F0C" w:rsidP="00FF4F0C">
            <w:pPr>
              <w:pStyle w:val="ListParagraph"/>
              <w:ind w:left="210" w:firstLineChars="0" w:firstLine="0"/>
              <w:rPr>
                <w:ins w:id="40" w:author="Norbert Xie" w:date="2020-11-20T17:11:00Z"/>
              </w:rPr>
            </w:pPr>
            <w:ins w:id="41" w:author="Norbert Xie" w:date="2021-01-07T14:00:00Z">
              <w:r w:rsidRPr="00FF4F0C">
                <w:rPr>
                  <w:noProof/>
                </w:rPr>
                <w:lastRenderedPageBreak/>
                <w:drawing>
                  <wp:inline distT="0" distB="0" distL="0" distR="0" wp14:anchorId="13F53303" wp14:editId="1EFD8138">
                    <wp:extent cx="1018872" cy="2161309"/>
                    <wp:effectExtent l="0" t="0" r="0"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028446" cy="2181618"/>
                            </a:xfrm>
                            <a:prstGeom prst="rect">
                              <a:avLst/>
                            </a:prstGeom>
                          </pic:spPr>
                        </pic:pic>
                      </a:graphicData>
                    </a:graphic>
                  </wp:inline>
                </w:drawing>
              </w:r>
            </w:ins>
          </w:p>
          <w:p w14:paraId="604CE8D5" w14:textId="4E62C5C2" w:rsidR="006A36DF" w:rsidRDefault="006A36DF" w:rsidP="00DD463C">
            <w:pPr>
              <w:pStyle w:val="ListParagraph"/>
              <w:ind w:left="210" w:firstLineChars="0" w:firstLine="0"/>
            </w:pPr>
            <w:ins w:id="42" w:author="Norbert Xie" w:date="2020-11-20T17:11:00Z">
              <w:r w:rsidRPr="006A36DF">
                <w:rPr>
                  <w:noProof/>
                </w:rPr>
                <w:drawing>
                  <wp:inline distT="0" distB="0" distL="0" distR="0" wp14:anchorId="3E4971ED" wp14:editId="20162D2A">
                    <wp:extent cx="4804117" cy="2321084"/>
                    <wp:effectExtent l="0" t="0" r="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10561" cy="2324198"/>
                            </a:xfrm>
                            <a:prstGeom prst="rect">
                              <a:avLst/>
                            </a:prstGeom>
                          </pic:spPr>
                        </pic:pic>
                      </a:graphicData>
                    </a:graphic>
                  </wp:inline>
                </w:drawing>
              </w:r>
            </w:ins>
          </w:p>
          <w:p w14:paraId="0761395A" w14:textId="57A5D5BD" w:rsidR="009B6E37" w:rsidRPr="00FB6813" w:rsidRDefault="008F33FF" w:rsidP="002B6122">
            <w:pPr>
              <w:pStyle w:val="ListParagraph"/>
              <w:numPr>
                <w:ilvl w:val="0"/>
                <w:numId w:val="8"/>
              </w:numPr>
              <w:ind w:left="570" w:firstLineChars="0"/>
              <w:rPr>
                <w:rFonts w:ascii="Arial" w:hAnsi="Arial" w:cs="Arial"/>
                <w:sz w:val="20"/>
                <w:szCs w:val="20"/>
              </w:rPr>
            </w:pPr>
            <w:r>
              <w:t xml:space="preserve">When </w:t>
            </w:r>
            <w:r w:rsidR="002C1DAD">
              <w:t xml:space="preserve">the </w:t>
            </w:r>
            <w:r>
              <w:t>user clicks “</w:t>
            </w:r>
            <w:r w:rsidR="00DC2D6E">
              <w:t>CONTINUE</w:t>
            </w:r>
            <w:r>
              <w:t xml:space="preserve">”, </w:t>
            </w:r>
            <w:r w:rsidR="00116936">
              <w:t>s</w:t>
            </w:r>
            <w:r>
              <w:t xml:space="preserve">ave the location in the session as the session location. </w:t>
            </w:r>
            <w:r>
              <w:rPr>
                <w:rFonts w:hint="eastAsia"/>
              </w:rPr>
              <w:t>S</w:t>
            </w:r>
            <w:r>
              <w:t xml:space="preserve">how </w:t>
            </w:r>
            <w:r w:rsidR="00FB6813">
              <w:t>animation on the map</w:t>
            </w:r>
            <w:r w:rsidR="009B6E37">
              <w:t xml:space="preserve"> page:</w:t>
            </w:r>
          </w:p>
          <w:p w14:paraId="04E4E8D8" w14:textId="3D510AD8" w:rsidR="00FB6813" w:rsidRPr="00130749" w:rsidRDefault="00FB6813" w:rsidP="00FB6813">
            <w:pPr>
              <w:pStyle w:val="ListParagraph"/>
              <w:ind w:left="570" w:firstLineChars="0" w:firstLine="0"/>
              <w:rPr>
                <w:rFonts w:ascii="Arial" w:hAnsi="Arial" w:cs="Arial"/>
                <w:sz w:val="20"/>
                <w:szCs w:val="20"/>
              </w:rPr>
            </w:pPr>
            <w:r>
              <w:rPr>
                <w:noProof/>
              </w:rPr>
              <w:drawing>
                <wp:inline distT="0" distB="0" distL="0" distR="0" wp14:anchorId="1077C8DF" wp14:editId="5E61DFBD">
                  <wp:extent cx="4057650" cy="30003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7650" cy="3000375"/>
                          </a:xfrm>
                          <a:prstGeom prst="rect">
                            <a:avLst/>
                          </a:prstGeom>
                        </pic:spPr>
                      </pic:pic>
                    </a:graphicData>
                  </a:graphic>
                </wp:inline>
              </w:drawing>
            </w:r>
          </w:p>
          <w:p w14:paraId="5EA943EE" w14:textId="77777777" w:rsidR="00FB6813" w:rsidRPr="00130749" w:rsidRDefault="00FB6813" w:rsidP="00130749">
            <w:pPr>
              <w:rPr>
                <w:rFonts w:ascii="Arial" w:hAnsi="Arial" w:cs="Arial"/>
                <w:sz w:val="20"/>
                <w:szCs w:val="20"/>
              </w:rPr>
            </w:pPr>
          </w:p>
          <w:p w14:paraId="36B2861C" w14:textId="5603B967" w:rsidR="009B6E37" w:rsidRDefault="009B6E37" w:rsidP="009B6E37">
            <w:pPr>
              <w:pStyle w:val="ListParagraph"/>
              <w:ind w:left="210" w:firstLineChars="0" w:firstLine="0"/>
              <w:rPr>
                <w:rFonts w:ascii="Arial" w:hAnsi="Arial" w:cs="Arial"/>
                <w:sz w:val="20"/>
                <w:szCs w:val="20"/>
              </w:rPr>
            </w:pPr>
          </w:p>
          <w:p w14:paraId="2C3CDF07" w14:textId="573C6DC0" w:rsidR="003952E7" w:rsidRPr="00E601BB" w:rsidRDefault="009B6E37" w:rsidP="002B6122">
            <w:pPr>
              <w:pStyle w:val="ListParagraph"/>
              <w:numPr>
                <w:ilvl w:val="0"/>
                <w:numId w:val="8"/>
              </w:numPr>
              <w:ind w:left="570" w:firstLineChars="0"/>
              <w:rPr>
                <w:rFonts w:ascii="Arial" w:hAnsi="Arial" w:cs="Arial"/>
                <w:sz w:val="20"/>
                <w:szCs w:val="20"/>
              </w:rPr>
            </w:pPr>
            <w:r>
              <w:t xml:space="preserve">Show </w:t>
            </w:r>
            <w:r w:rsidR="008F33FF">
              <w:t>restaurant list page with the selected location.</w:t>
            </w:r>
            <w:r w:rsidR="00D93748">
              <w:t xml:space="preserve"> </w:t>
            </w:r>
            <w:r w:rsidR="0070758F">
              <w:t>(</w:t>
            </w:r>
            <w:r w:rsidR="004A3FEB">
              <w:t>UC02-01</w:t>
            </w:r>
            <w:r w:rsidR="0070758F">
              <w:t>)</w:t>
            </w:r>
            <w:r w:rsidR="008F33FF">
              <w:t xml:space="preserve"> </w:t>
            </w:r>
          </w:p>
        </w:tc>
      </w:tr>
      <w:tr w:rsidR="00930AB6" w:rsidRPr="00452515" w14:paraId="48D9C7C1" w14:textId="77777777" w:rsidTr="00B6427D">
        <w:tc>
          <w:tcPr>
            <w:tcW w:w="8008" w:type="dxa"/>
          </w:tcPr>
          <w:p w14:paraId="3F117516" w14:textId="200C224D" w:rsidR="00930AB6" w:rsidRDefault="00930AB6" w:rsidP="005A1D79">
            <w:pPr>
              <w:rPr>
                <w:rFonts w:ascii="Arial" w:hAnsi="Arial" w:cs="Arial"/>
                <w:sz w:val="20"/>
                <w:szCs w:val="20"/>
              </w:rPr>
            </w:pPr>
            <w:r w:rsidRPr="00452515">
              <w:rPr>
                <w:rFonts w:ascii="Arial" w:hAnsi="Arial" w:cs="Arial"/>
                <w:sz w:val="20"/>
                <w:szCs w:val="20"/>
              </w:rPr>
              <w:lastRenderedPageBreak/>
              <w:t>Extend Scenario:</w:t>
            </w:r>
          </w:p>
          <w:p w14:paraId="0B9AB336" w14:textId="3F5BC7EC" w:rsidR="00151CFB" w:rsidRPr="00452515" w:rsidRDefault="00151CFB" w:rsidP="00FE0C65">
            <w:pPr>
              <w:rPr>
                <w:rFonts w:ascii="Arial" w:hAnsi="Arial" w:cs="Arial"/>
                <w:sz w:val="20"/>
                <w:szCs w:val="20"/>
              </w:rPr>
            </w:pPr>
          </w:p>
        </w:tc>
      </w:tr>
      <w:tr w:rsidR="00B6427D" w:rsidRPr="00452515" w14:paraId="7135DA16" w14:textId="77777777" w:rsidTr="00B6427D">
        <w:tc>
          <w:tcPr>
            <w:tcW w:w="8008" w:type="dxa"/>
          </w:tcPr>
          <w:p w14:paraId="04B84E08" w14:textId="77777777" w:rsidR="00B6427D" w:rsidRDefault="00B6427D" w:rsidP="00B6427D">
            <w:pPr>
              <w:rPr>
                <w:rFonts w:ascii="Arial" w:hAnsi="Arial" w:cs="Arial"/>
                <w:sz w:val="20"/>
                <w:szCs w:val="20"/>
              </w:rPr>
            </w:pPr>
            <w:bookmarkStart w:id="43" w:name="_Hlk15909015"/>
            <w:r w:rsidRPr="00452515">
              <w:rPr>
                <w:rFonts w:ascii="Arial" w:hAnsi="Arial" w:cs="Arial"/>
                <w:sz w:val="20"/>
                <w:szCs w:val="20"/>
              </w:rPr>
              <w:t>Exception Scenario:</w:t>
            </w:r>
            <w:r>
              <w:rPr>
                <w:rFonts w:ascii="Arial" w:hAnsi="Arial" w:cs="Arial"/>
                <w:sz w:val="20"/>
                <w:szCs w:val="20"/>
              </w:rPr>
              <w:t xml:space="preserve"> </w:t>
            </w:r>
          </w:p>
          <w:p w14:paraId="2D964899" w14:textId="2ADA578F" w:rsidR="00B6427D" w:rsidRPr="0047043E" w:rsidRDefault="00B6427D" w:rsidP="00B6427D">
            <w:r w:rsidRPr="009B6E37">
              <w:rPr>
                <w:rFonts w:hint="eastAsia"/>
              </w:rPr>
              <w:t>I</w:t>
            </w:r>
            <w:r>
              <w:t>f</w:t>
            </w:r>
            <w:r w:rsidRPr="0047043E">
              <w:t xml:space="preserve"> the user’s selected location is outside Wonder’s service area, </w:t>
            </w:r>
            <w:r w:rsidR="006523FA">
              <w:t>see UC01-03 Join waitlist</w:t>
            </w:r>
            <w:r w:rsidR="006523FA" w:rsidRPr="003C2C14">
              <w:t xml:space="preserve"> </w:t>
            </w:r>
          </w:p>
          <w:p w14:paraId="796BD831" w14:textId="155DDD06" w:rsidR="00B6427D" w:rsidRDefault="00B6427D" w:rsidP="00B6427D"/>
          <w:p w14:paraId="1EE924CF" w14:textId="388C8FB6" w:rsidR="00B6427D" w:rsidRPr="004156AB" w:rsidRDefault="00B6427D" w:rsidP="00130FFE"/>
        </w:tc>
      </w:tr>
      <w:bookmarkEnd w:id="43"/>
      <w:tr w:rsidR="00B6427D" w:rsidRPr="00452515" w14:paraId="227D0436" w14:textId="77777777" w:rsidTr="00B6427D">
        <w:tc>
          <w:tcPr>
            <w:tcW w:w="8008" w:type="dxa"/>
          </w:tcPr>
          <w:p w14:paraId="39FC635F" w14:textId="77777777" w:rsidR="00B6427D" w:rsidRPr="00452515" w:rsidRDefault="00B6427D" w:rsidP="00B6427D">
            <w:pPr>
              <w:rPr>
                <w:rFonts w:ascii="Arial" w:hAnsi="Arial" w:cs="Arial"/>
                <w:sz w:val="20"/>
                <w:szCs w:val="20"/>
              </w:rPr>
            </w:pPr>
            <w:r w:rsidRPr="00452515">
              <w:rPr>
                <w:rFonts w:ascii="Arial" w:hAnsi="Arial" w:cs="Arial"/>
                <w:sz w:val="20"/>
                <w:szCs w:val="20"/>
              </w:rPr>
              <w:t>Notes:</w:t>
            </w:r>
          </w:p>
        </w:tc>
      </w:tr>
      <w:tr w:rsidR="00B6427D" w:rsidRPr="00452515" w14:paraId="677703E0" w14:textId="77777777" w:rsidTr="00B6427D">
        <w:tc>
          <w:tcPr>
            <w:tcW w:w="8008" w:type="dxa"/>
          </w:tcPr>
          <w:p w14:paraId="31175725" w14:textId="77777777" w:rsidR="00B6427D" w:rsidRPr="00452515" w:rsidRDefault="00B6427D" w:rsidP="00B6427D">
            <w:pPr>
              <w:rPr>
                <w:rFonts w:ascii="Arial" w:hAnsi="Arial" w:cs="Arial"/>
                <w:sz w:val="20"/>
                <w:szCs w:val="20"/>
              </w:rPr>
            </w:pPr>
            <w:r w:rsidRPr="00452515">
              <w:rPr>
                <w:rFonts w:ascii="Arial" w:hAnsi="Arial" w:cs="Arial"/>
                <w:sz w:val="20"/>
                <w:szCs w:val="20"/>
              </w:rPr>
              <w:t>Q/A:</w:t>
            </w:r>
          </w:p>
        </w:tc>
      </w:tr>
    </w:tbl>
    <w:p w14:paraId="2E2F050C" w14:textId="327C2E5F" w:rsidR="005B0642" w:rsidRPr="005B0642" w:rsidRDefault="005B0642" w:rsidP="00BA0B80">
      <w:pPr>
        <w:pStyle w:val="Heading3"/>
      </w:pPr>
      <w:r w:rsidRPr="00452515">
        <w:t>UC</w:t>
      </w:r>
      <w:r>
        <w:t xml:space="preserve">01-03 </w:t>
      </w:r>
      <w:r w:rsidRPr="005B0642">
        <w:t>Join Waitlis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5B0642" w:rsidRPr="00452515" w14:paraId="2579F2BC" w14:textId="77777777" w:rsidTr="00407EA3">
        <w:tc>
          <w:tcPr>
            <w:tcW w:w="8008" w:type="dxa"/>
          </w:tcPr>
          <w:p w14:paraId="44EBCF3B" w14:textId="2B022E66" w:rsidR="005B0642" w:rsidRPr="00452515" w:rsidRDefault="005B0642" w:rsidP="00407EA3">
            <w:pPr>
              <w:rPr>
                <w:rFonts w:ascii="Arial" w:hAnsi="Arial" w:cs="Arial"/>
                <w:sz w:val="20"/>
                <w:szCs w:val="20"/>
              </w:rPr>
            </w:pPr>
            <w:r w:rsidRPr="00452515">
              <w:rPr>
                <w:rFonts w:ascii="Arial" w:hAnsi="Arial" w:cs="Arial"/>
                <w:sz w:val="20"/>
                <w:szCs w:val="20"/>
              </w:rPr>
              <w:t>UC</w:t>
            </w:r>
            <w:r>
              <w:rPr>
                <w:rFonts w:ascii="Arial" w:hAnsi="Arial" w:cs="Arial"/>
                <w:sz w:val="20"/>
                <w:szCs w:val="20"/>
              </w:rPr>
              <w:t xml:space="preserve">01-03 </w:t>
            </w:r>
            <w:r w:rsidRPr="005B0642">
              <w:rPr>
                <w:rFonts w:ascii="Arial" w:hAnsi="Arial" w:cs="Arial"/>
                <w:sz w:val="20"/>
                <w:szCs w:val="20"/>
              </w:rPr>
              <w:t>Join Waitlist</w:t>
            </w:r>
          </w:p>
        </w:tc>
      </w:tr>
      <w:tr w:rsidR="005B0642" w:rsidRPr="00452515" w14:paraId="219014DE" w14:textId="77777777" w:rsidTr="00407EA3">
        <w:tc>
          <w:tcPr>
            <w:tcW w:w="8008" w:type="dxa"/>
          </w:tcPr>
          <w:p w14:paraId="5261EA24" w14:textId="77777777" w:rsidR="005B0642" w:rsidRDefault="005B0642" w:rsidP="00407EA3">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F41F5E" w14:paraId="158422C1" w14:textId="77777777" w:rsidTr="00F41F5E">
              <w:tc>
                <w:tcPr>
                  <w:tcW w:w="1171" w:type="dxa"/>
                </w:tcPr>
                <w:p w14:paraId="23518E20" w14:textId="2CCA3BDA" w:rsidR="00F41F5E" w:rsidRDefault="00F41F5E" w:rsidP="00407EA3">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11604ABC" w14:textId="3B006DC0" w:rsidR="00F41F5E" w:rsidRDefault="00F41F5E" w:rsidP="00407EA3">
                  <w:pPr>
                    <w:spacing w:after="0"/>
                    <w:rPr>
                      <w:rFonts w:ascii="Arial" w:hAnsi="Arial" w:cs="Arial"/>
                      <w:sz w:val="20"/>
                      <w:szCs w:val="20"/>
                    </w:rPr>
                  </w:pPr>
                  <w:r>
                    <w:rPr>
                      <w:rFonts w:ascii="Arial" w:hAnsi="Arial" w:cs="Arial"/>
                      <w:sz w:val="20"/>
                      <w:szCs w:val="20"/>
                    </w:rPr>
                    <w:t>Date</w:t>
                  </w:r>
                </w:p>
              </w:tc>
              <w:tc>
                <w:tcPr>
                  <w:tcW w:w="1210" w:type="dxa"/>
                </w:tcPr>
                <w:p w14:paraId="361FD81A" w14:textId="77777777" w:rsidR="00F41F5E" w:rsidRDefault="00F41F5E" w:rsidP="00407EA3">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7EB2340F" w14:textId="77777777" w:rsidR="00F41F5E" w:rsidRDefault="00F41F5E" w:rsidP="00407EA3">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F41F5E" w14:paraId="7FAFD2E2" w14:textId="77777777" w:rsidTr="00F41F5E">
              <w:tc>
                <w:tcPr>
                  <w:tcW w:w="1171" w:type="dxa"/>
                </w:tcPr>
                <w:p w14:paraId="176C1EAE" w14:textId="229515DB" w:rsidR="00F41F5E" w:rsidRDefault="00F41F5E" w:rsidP="00407EA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3" w:type="dxa"/>
                </w:tcPr>
                <w:p w14:paraId="093610F8" w14:textId="40A1BA12" w:rsidR="00F41F5E" w:rsidRDefault="00F41F5E" w:rsidP="00407EA3">
                  <w:pPr>
                    <w:spacing w:after="0"/>
                    <w:rPr>
                      <w:rFonts w:ascii="Arial" w:hAnsi="Arial" w:cs="Arial"/>
                      <w:sz w:val="20"/>
                      <w:szCs w:val="20"/>
                    </w:rPr>
                  </w:pPr>
                  <w:r>
                    <w:rPr>
                      <w:rFonts w:ascii="Arial" w:hAnsi="Arial" w:cs="Arial"/>
                      <w:sz w:val="20"/>
                      <w:szCs w:val="20"/>
                    </w:rPr>
                    <w:t>2020.4.23</w:t>
                  </w:r>
                </w:p>
              </w:tc>
              <w:tc>
                <w:tcPr>
                  <w:tcW w:w="1210" w:type="dxa"/>
                </w:tcPr>
                <w:p w14:paraId="7A35BF2D" w14:textId="77777777" w:rsidR="00F41F5E" w:rsidRDefault="00F41F5E" w:rsidP="00407EA3">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7AF40D51" w14:textId="77777777" w:rsidR="00F41F5E" w:rsidRDefault="00F41F5E" w:rsidP="00407EA3">
                  <w:pPr>
                    <w:spacing w:after="0"/>
                    <w:rPr>
                      <w:rFonts w:ascii="Arial" w:hAnsi="Arial" w:cs="Arial"/>
                      <w:sz w:val="20"/>
                      <w:szCs w:val="20"/>
                    </w:rPr>
                  </w:pPr>
                  <w:r>
                    <w:rPr>
                      <w:rFonts w:ascii="Arial" w:hAnsi="Arial" w:cs="Arial"/>
                      <w:sz w:val="20"/>
                      <w:szCs w:val="20"/>
                    </w:rPr>
                    <w:t>First version</w:t>
                  </w:r>
                </w:p>
              </w:tc>
            </w:tr>
            <w:tr w:rsidR="00F41F5E" w14:paraId="31319144" w14:textId="77777777" w:rsidTr="00F41F5E">
              <w:tc>
                <w:tcPr>
                  <w:tcW w:w="1171" w:type="dxa"/>
                </w:tcPr>
                <w:p w14:paraId="6EF5805D" w14:textId="7322D703" w:rsidR="00F41F5E" w:rsidRDefault="00F41F5E" w:rsidP="00407EA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3" w:type="dxa"/>
                </w:tcPr>
                <w:p w14:paraId="173A2F0D" w14:textId="738AA2CA" w:rsidR="00F41F5E" w:rsidRDefault="00F41F5E" w:rsidP="00407EA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15</w:t>
                  </w:r>
                </w:p>
              </w:tc>
              <w:tc>
                <w:tcPr>
                  <w:tcW w:w="1210" w:type="dxa"/>
                </w:tcPr>
                <w:p w14:paraId="2E2BBE72" w14:textId="4FCFCA2F" w:rsidR="00F41F5E" w:rsidRDefault="00F41F5E" w:rsidP="00407EA3">
                  <w:pPr>
                    <w:spacing w:after="0"/>
                    <w:rPr>
                      <w:rFonts w:ascii="Arial" w:hAnsi="Arial" w:cs="Arial"/>
                      <w:sz w:val="20"/>
                      <w:szCs w:val="20"/>
                    </w:rPr>
                  </w:pPr>
                  <w:r>
                    <w:rPr>
                      <w:rFonts w:ascii="Arial" w:hAnsi="Arial" w:cs="Arial" w:hint="eastAsia"/>
                      <w:sz w:val="20"/>
                      <w:szCs w:val="20"/>
                    </w:rPr>
                    <w:t>Nancy</w:t>
                  </w:r>
                </w:p>
              </w:tc>
              <w:tc>
                <w:tcPr>
                  <w:tcW w:w="4038" w:type="dxa"/>
                </w:tcPr>
                <w:p w14:paraId="5F35E225" w14:textId="07F6A1A3" w:rsidR="00F41F5E" w:rsidRDefault="00F41F5E" w:rsidP="00407EA3">
                  <w:pPr>
                    <w:spacing w:after="0"/>
                    <w:rPr>
                      <w:rFonts w:ascii="Arial" w:hAnsi="Arial" w:cs="Arial"/>
                      <w:sz w:val="20"/>
                      <w:szCs w:val="20"/>
                    </w:rPr>
                  </w:pPr>
                  <w:r w:rsidRPr="002A75FF">
                    <w:rPr>
                      <w:rFonts w:ascii="Arial" w:hAnsi="Arial" w:cs="Arial"/>
                      <w:sz w:val="20"/>
                      <w:szCs w:val="20"/>
                    </w:rPr>
                    <w:t>Enforce Waitlist Unique Sign Ups</w:t>
                  </w:r>
                </w:p>
              </w:tc>
            </w:tr>
            <w:tr w:rsidR="00F41F5E" w14:paraId="37BD190A" w14:textId="77777777" w:rsidTr="00F41F5E">
              <w:tc>
                <w:tcPr>
                  <w:tcW w:w="1171" w:type="dxa"/>
                </w:tcPr>
                <w:p w14:paraId="6F652266" w14:textId="2E5F9789" w:rsidR="00F41F5E" w:rsidRDefault="001C1E0D" w:rsidP="00407EA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363" w:type="dxa"/>
                </w:tcPr>
                <w:p w14:paraId="559E9FCA" w14:textId="1AE37265" w:rsidR="00F41F5E" w:rsidRDefault="001C1E0D" w:rsidP="00407EA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w:t>
                  </w:r>
                  <w:r>
                    <w:rPr>
                      <w:rFonts w:ascii="Arial" w:hAnsi="Arial" w:cs="Arial" w:hint="eastAsia"/>
                      <w:sz w:val="20"/>
                      <w:szCs w:val="20"/>
                    </w:rPr>
                    <w:t>.7</w:t>
                  </w:r>
                  <w:r>
                    <w:rPr>
                      <w:rFonts w:ascii="Arial" w:hAnsi="Arial" w:cs="Arial"/>
                      <w:sz w:val="20"/>
                      <w:szCs w:val="20"/>
                    </w:rPr>
                    <w:t>.21</w:t>
                  </w:r>
                </w:p>
              </w:tc>
              <w:tc>
                <w:tcPr>
                  <w:tcW w:w="1210" w:type="dxa"/>
                </w:tcPr>
                <w:p w14:paraId="4164EA2A" w14:textId="1B1DC1FC" w:rsidR="00F41F5E" w:rsidRDefault="001C1E0D" w:rsidP="00407EA3">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577828AB" w14:textId="57EC06CB" w:rsidR="00F41F5E" w:rsidRDefault="001C1E0D" w:rsidP="00407EA3">
                  <w:pPr>
                    <w:spacing w:after="0"/>
                    <w:rPr>
                      <w:rFonts w:ascii="Arial" w:hAnsi="Arial" w:cs="Arial"/>
                      <w:sz w:val="20"/>
                      <w:szCs w:val="20"/>
                    </w:rPr>
                  </w:pPr>
                  <w:r w:rsidRPr="001C1E0D">
                    <w:rPr>
                      <w:rFonts w:ascii="Arial" w:hAnsi="Arial" w:cs="Arial"/>
                      <w:sz w:val="20"/>
                      <w:szCs w:val="20"/>
                    </w:rPr>
                    <w:t>Copy Update - Non-serviceable Notice</w:t>
                  </w:r>
                </w:p>
              </w:tc>
            </w:tr>
            <w:tr w:rsidR="00F41F5E" w14:paraId="70B2E00D" w14:textId="77777777" w:rsidTr="00F41F5E">
              <w:tc>
                <w:tcPr>
                  <w:tcW w:w="1171" w:type="dxa"/>
                </w:tcPr>
                <w:p w14:paraId="4248A38A" w14:textId="77777777" w:rsidR="00F41F5E" w:rsidRDefault="00F41F5E" w:rsidP="00407EA3">
                  <w:pPr>
                    <w:spacing w:after="0"/>
                    <w:rPr>
                      <w:rFonts w:ascii="Arial" w:hAnsi="Arial" w:cs="Arial"/>
                      <w:sz w:val="20"/>
                      <w:szCs w:val="20"/>
                    </w:rPr>
                  </w:pPr>
                </w:p>
              </w:tc>
              <w:tc>
                <w:tcPr>
                  <w:tcW w:w="1363" w:type="dxa"/>
                </w:tcPr>
                <w:p w14:paraId="6C766434" w14:textId="702B2573" w:rsidR="00F41F5E" w:rsidRDefault="00F41F5E" w:rsidP="00407EA3">
                  <w:pPr>
                    <w:spacing w:after="0"/>
                    <w:rPr>
                      <w:rFonts w:ascii="Arial" w:hAnsi="Arial" w:cs="Arial"/>
                      <w:sz w:val="20"/>
                      <w:szCs w:val="20"/>
                    </w:rPr>
                  </w:pPr>
                </w:p>
              </w:tc>
              <w:tc>
                <w:tcPr>
                  <w:tcW w:w="1210" w:type="dxa"/>
                </w:tcPr>
                <w:p w14:paraId="14EF1B59" w14:textId="77777777" w:rsidR="00F41F5E" w:rsidRDefault="00F41F5E" w:rsidP="00407EA3">
                  <w:pPr>
                    <w:spacing w:after="0"/>
                    <w:rPr>
                      <w:rFonts w:ascii="Arial" w:hAnsi="Arial" w:cs="Arial"/>
                      <w:sz w:val="20"/>
                      <w:szCs w:val="20"/>
                    </w:rPr>
                  </w:pPr>
                </w:p>
              </w:tc>
              <w:tc>
                <w:tcPr>
                  <w:tcW w:w="4038" w:type="dxa"/>
                </w:tcPr>
                <w:p w14:paraId="33F8F3EF" w14:textId="77777777" w:rsidR="00F41F5E" w:rsidRDefault="00F41F5E" w:rsidP="00407EA3">
                  <w:pPr>
                    <w:spacing w:after="0"/>
                    <w:rPr>
                      <w:rFonts w:ascii="Arial" w:hAnsi="Arial" w:cs="Arial"/>
                      <w:sz w:val="20"/>
                      <w:szCs w:val="20"/>
                    </w:rPr>
                  </w:pPr>
                </w:p>
              </w:tc>
            </w:tr>
            <w:tr w:rsidR="00F41F5E" w14:paraId="7487B6A9" w14:textId="77777777" w:rsidTr="00F41F5E">
              <w:tc>
                <w:tcPr>
                  <w:tcW w:w="1171" w:type="dxa"/>
                </w:tcPr>
                <w:p w14:paraId="6044D453" w14:textId="77777777" w:rsidR="00F41F5E" w:rsidRDefault="00F41F5E" w:rsidP="00407EA3">
                  <w:pPr>
                    <w:spacing w:after="0"/>
                    <w:rPr>
                      <w:rFonts w:ascii="Arial" w:hAnsi="Arial" w:cs="Arial"/>
                      <w:sz w:val="20"/>
                      <w:szCs w:val="20"/>
                    </w:rPr>
                  </w:pPr>
                </w:p>
              </w:tc>
              <w:tc>
                <w:tcPr>
                  <w:tcW w:w="1363" w:type="dxa"/>
                </w:tcPr>
                <w:p w14:paraId="194A56D3" w14:textId="0E54A4D9" w:rsidR="00F41F5E" w:rsidRDefault="00F41F5E" w:rsidP="00407EA3">
                  <w:pPr>
                    <w:spacing w:after="0"/>
                    <w:rPr>
                      <w:rFonts w:ascii="Arial" w:hAnsi="Arial" w:cs="Arial"/>
                      <w:sz w:val="20"/>
                      <w:szCs w:val="20"/>
                    </w:rPr>
                  </w:pPr>
                </w:p>
              </w:tc>
              <w:tc>
                <w:tcPr>
                  <w:tcW w:w="1210" w:type="dxa"/>
                </w:tcPr>
                <w:p w14:paraId="53F1991E" w14:textId="77777777" w:rsidR="00F41F5E" w:rsidRDefault="00F41F5E" w:rsidP="00407EA3">
                  <w:pPr>
                    <w:spacing w:after="0"/>
                    <w:rPr>
                      <w:rFonts w:ascii="Arial" w:hAnsi="Arial" w:cs="Arial"/>
                      <w:sz w:val="20"/>
                      <w:szCs w:val="20"/>
                    </w:rPr>
                  </w:pPr>
                </w:p>
              </w:tc>
              <w:tc>
                <w:tcPr>
                  <w:tcW w:w="4038" w:type="dxa"/>
                </w:tcPr>
                <w:p w14:paraId="768C0423" w14:textId="77777777" w:rsidR="00F41F5E" w:rsidRDefault="00F41F5E" w:rsidP="00407EA3">
                  <w:pPr>
                    <w:spacing w:after="0"/>
                    <w:rPr>
                      <w:rFonts w:ascii="Arial" w:hAnsi="Arial" w:cs="Arial"/>
                      <w:sz w:val="20"/>
                      <w:szCs w:val="20"/>
                    </w:rPr>
                  </w:pPr>
                </w:p>
              </w:tc>
            </w:tr>
          </w:tbl>
          <w:p w14:paraId="15776CA8" w14:textId="77777777" w:rsidR="005B0642" w:rsidRDefault="005B0642" w:rsidP="00407EA3">
            <w:pPr>
              <w:rPr>
                <w:rFonts w:ascii="Arial" w:hAnsi="Arial" w:cs="Arial"/>
                <w:sz w:val="20"/>
                <w:szCs w:val="20"/>
              </w:rPr>
            </w:pPr>
          </w:p>
        </w:tc>
      </w:tr>
      <w:tr w:rsidR="005B0642" w:rsidRPr="00452515" w14:paraId="73F6B818" w14:textId="77777777" w:rsidTr="00407EA3">
        <w:tc>
          <w:tcPr>
            <w:tcW w:w="8008" w:type="dxa"/>
          </w:tcPr>
          <w:p w14:paraId="2F7D4617" w14:textId="41A9B3A4" w:rsidR="005B0642" w:rsidRPr="00452515" w:rsidRDefault="005B0642" w:rsidP="00407EA3">
            <w:pPr>
              <w:rPr>
                <w:rFonts w:ascii="Arial" w:hAnsi="Arial" w:cs="Arial"/>
                <w:sz w:val="20"/>
                <w:szCs w:val="20"/>
              </w:rPr>
            </w:pPr>
            <w:r w:rsidRPr="00452515">
              <w:rPr>
                <w:rFonts w:ascii="Arial" w:hAnsi="Arial" w:cs="Arial"/>
                <w:sz w:val="20"/>
                <w:szCs w:val="20"/>
              </w:rPr>
              <w:t xml:space="preserve">Stakeholder: </w:t>
            </w:r>
            <w:r w:rsidR="00D8072F">
              <w:rPr>
                <w:rFonts w:ascii="Arial" w:hAnsi="Arial" w:cs="Arial"/>
                <w:sz w:val="20"/>
                <w:szCs w:val="20"/>
              </w:rPr>
              <w:t>visitor (</w:t>
            </w:r>
            <w:r w:rsidR="002A5EAE">
              <w:rPr>
                <w:rFonts w:ascii="Arial" w:hAnsi="Arial" w:cs="Arial"/>
                <w:sz w:val="20"/>
                <w:szCs w:val="20"/>
              </w:rPr>
              <w:t xml:space="preserve">not </w:t>
            </w:r>
            <w:r w:rsidR="003847BD">
              <w:rPr>
                <w:rFonts w:ascii="Arial" w:hAnsi="Arial" w:cs="Arial"/>
                <w:sz w:val="20"/>
                <w:szCs w:val="20"/>
              </w:rPr>
              <w:t>customer)</w:t>
            </w:r>
          </w:p>
        </w:tc>
      </w:tr>
      <w:tr w:rsidR="005B0642" w:rsidRPr="00452515" w14:paraId="43E1B4F8" w14:textId="77777777" w:rsidTr="00407EA3">
        <w:tc>
          <w:tcPr>
            <w:tcW w:w="8008" w:type="dxa"/>
          </w:tcPr>
          <w:p w14:paraId="5B016575" w14:textId="77777777" w:rsidR="005B0642" w:rsidRDefault="005B0642" w:rsidP="00407EA3">
            <w:pPr>
              <w:rPr>
                <w:rFonts w:ascii="Arial" w:hAnsi="Arial" w:cs="Arial"/>
                <w:sz w:val="20"/>
                <w:szCs w:val="20"/>
              </w:rPr>
            </w:pPr>
            <w:r w:rsidRPr="00452515">
              <w:rPr>
                <w:rFonts w:ascii="Arial" w:hAnsi="Arial" w:cs="Arial"/>
                <w:sz w:val="20"/>
                <w:szCs w:val="20"/>
              </w:rPr>
              <w:t xml:space="preserve">Pre-Condition: </w:t>
            </w:r>
          </w:p>
          <w:p w14:paraId="76EBEDBF" w14:textId="299BA453" w:rsidR="00421E3B" w:rsidRDefault="00AA6C01" w:rsidP="00421E3B">
            <w:pPr>
              <w:pStyle w:val="ListParagraph"/>
              <w:numPr>
                <w:ilvl w:val="0"/>
                <w:numId w:val="259"/>
              </w:numPr>
              <w:spacing w:after="0"/>
              <w:ind w:firstLineChars="0"/>
            </w:pPr>
            <w:r>
              <w:t>L</w:t>
            </w:r>
            <w:r>
              <w:rPr>
                <w:rFonts w:hint="eastAsia"/>
              </w:rPr>
              <w:t>o</w:t>
            </w:r>
            <w:r>
              <w:t>cation page/</w:t>
            </w:r>
            <w:r w:rsidR="00421E3B">
              <w:t xml:space="preserve">browse </w:t>
            </w:r>
            <w:proofErr w:type="gramStart"/>
            <w:r w:rsidR="00421E3B">
              <w:t>page’s</w:t>
            </w:r>
            <w:proofErr w:type="gramEnd"/>
            <w:r w:rsidR="00421E3B">
              <w:t xml:space="preserve"> add/edit address or:</w:t>
            </w:r>
          </w:p>
          <w:p w14:paraId="687F385A" w14:textId="381C21C0" w:rsidR="00421E3B" w:rsidRDefault="00AA6C01" w:rsidP="00C875AB">
            <w:pPr>
              <w:spacing w:after="0"/>
              <w:ind w:left="360"/>
            </w:pPr>
            <w:proofErr w:type="gramStart"/>
            <w:r>
              <w:t xml:space="preserve">2 </w:t>
            </w:r>
            <w:r w:rsidR="00D63355">
              <w:t xml:space="preserve"> </w:t>
            </w:r>
            <w:r w:rsidR="00421E3B">
              <w:t>And</w:t>
            </w:r>
            <w:proofErr w:type="gramEnd"/>
            <w:r w:rsidR="00421E3B">
              <w:t xml:space="preserve"> the address is out of service</w:t>
            </w:r>
          </w:p>
          <w:p w14:paraId="4E58E8A4" w14:textId="77777777" w:rsidR="005B0642" w:rsidRPr="00DD3CB0" w:rsidRDefault="005B0642" w:rsidP="00407EA3">
            <w:pPr>
              <w:rPr>
                <w:rFonts w:ascii="Arial" w:hAnsi="Arial" w:cs="Arial"/>
                <w:sz w:val="20"/>
                <w:szCs w:val="20"/>
              </w:rPr>
            </w:pPr>
          </w:p>
        </w:tc>
      </w:tr>
      <w:tr w:rsidR="005B0642" w:rsidRPr="00452515" w14:paraId="1EB26BD7" w14:textId="77777777" w:rsidTr="00407EA3">
        <w:tc>
          <w:tcPr>
            <w:tcW w:w="8008" w:type="dxa"/>
          </w:tcPr>
          <w:p w14:paraId="44E85C52" w14:textId="77777777" w:rsidR="005B0642" w:rsidRDefault="005B0642" w:rsidP="00407EA3">
            <w:pPr>
              <w:rPr>
                <w:rFonts w:ascii="Arial" w:hAnsi="Arial"/>
                <w:sz w:val="20"/>
                <w:szCs w:val="20"/>
              </w:rPr>
            </w:pPr>
            <w:r w:rsidRPr="00103C0C">
              <w:rPr>
                <w:rFonts w:ascii="Arial" w:hAnsi="Arial" w:hint="eastAsia"/>
                <w:sz w:val="20"/>
                <w:szCs w:val="20"/>
              </w:rPr>
              <w:t>Main Scenario:</w:t>
            </w:r>
          </w:p>
          <w:p w14:paraId="40B0F672" w14:textId="29534F53" w:rsidR="005B0642" w:rsidRDefault="00AF019C" w:rsidP="00C875AB">
            <w:pPr>
              <w:pStyle w:val="ListParagraph"/>
              <w:numPr>
                <w:ilvl w:val="0"/>
                <w:numId w:val="257"/>
              </w:numPr>
              <w:ind w:firstLineChars="0"/>
            </w:pPr>
            <w:r>
              <w:t>If</w:t>
            </w:r>
            <w:r w:rsidR="005B0642">
              <w:t xml:space="preserve"> a visitor (UC0</w:t>
            </w:r>
            <w:r>
              <w:t>2</w:t>
            </w:r>
            <w:r w:rsidR="005B0642">
              <w:t>-02 Exception scenario)</w:t>
            </w:r>
            <w:r w:rsidR="005B0642" w:rsidRPr="009B6E37">
              <w:t>,</w:t>
            </w:r>
            <w:r w:rsidR="005B0642" w:rsidRPr="003C2C14">
              <w:t xml:space="preserve"> </w:t>
            </w:r>
            <w:r w:rsidR="00715A13">
              <w:t>select a</w:t>
            </w:r>
            <w:r w:rsidR="005B0642" w:rsidRPr="003C2C14">
              <w:t xml:space="preserve"> location </w:t>
            </w:r>
            <w:r w:rsidR="00715A13">
              <w:t xml:space="preserve">which </w:t>
            </w:r>
            <w:r w:rsidR="005B0642" w:rsidRPr="003C2C14">
              <w:t>is outside Wonder’s service area,</w:t>
            </w:r>
            <w:r w:rsidR="005B0642">
              <w:t xml:space="preserve"> show </w:t>
            </w:r>
            <w:r w:rsidR="005B0642" w:rsidRPr="003A6F24">
              <w:t>Action Sheet Erro</w:t>
            </w:r>
            <w:r w:rsidR="005B0642">
              <w:t>r:</w:t>
            </w:r>
          </w:p>
          <w:p w14:paraId="5FEB4828" w14:textId="1005AAE0" w:rsidR="005B0642" w:rsidRDefault="005B0642" w:rsidP="00C875AB">
            <w:pPr>
              <w:spacing w:after="0"/>
              <w:ind w:left="720"/>
            </w:pPr>
            <w:r>
              <w:t xml:space="preserve">Header: </w:t>
            </w:r>
            <w:r w:rsidR="001C1E0D" w:rsidRPr="001C1E0D">
              <w:t xml:space="preserve">We </w:t>
            </w:r>
            <w:proofErr w:type="gramStart"/>
            <w:r w:rsidR="001C1E0D" w:rsidRPr="001C1E0D">
              <w:t>don’t</w:t>
            </w:r>
            <w:proofErr w:type="gramEnd"/>
            <w:r w:rsidR="001C1E0D" w:rsidRPr="001C1E0D">
              <w:t xml:space="preserve"> </w:t>
            </w:r>
            <w:r w:rsidR="00AC7026" w:rsidRPr="00AC7026">
              <w:t xml:space="preserve">serve </w:t>
            </w:r>
            <w:r w:rsidR="001C1E0D" w:rsidRPr="001C1E0D">
              <w:t>this address yet.</w:t>
            </w:r>
          </w:p>
          <w:p w14:paraId="603C1114" w14:textId="4479067A" w:rsidR="005B0642" w:rsidRDefault="005B0642" w:rsidP="00C875AB">
            <w:pPr>
              <w:spacing w:after="0"/>
              <w:ind w:left="720"/>
            </w:pPr>
            <w:r>
              <w:t xml:space="preserve">Body: </w:t>
            </w:r>
            <w:r w:rsidR="001C1E0D" w:rsidRPr="001C1E0D">
              <w:t>Join the waitlist for updates or try another address.</w:t>
            </w:r>
          </w:p>
          <w:p w14:paraId="7B681157" w14:textId="71FA4B83" w:rsidR="005B0642" w:rsidRDefault="005B0642" w:rsidP="00C875AB">
            <w:pPr>
              <w:spacing w:after="0"/>
              <w:ind w:left="720"/>
            </w:pPr>
            <w:r>
              <w:t xml:space="preserve">Primary CTA: </w:t>
            </w:r>
            <w:r w:rsidR="001C1E0D" w:rsidRPr="001C1E0D">
              <w:t>JOIN THE WAITLIST</w:t>
            </w:r>
          </w:p>
          <w:p w14:paraId="626E3814" w14:textId="2A2FCE96" w:rsidR="005B0642" w:rsidRDefault="005B0642" w:rsidP="00C875AB">
            <w:pPr>
              <w:spacing w:after="0"/>
              <w:ind w:left="720"/>
            </w:pPr>
            <w:r>
              <w:t xml:space="preserve">Secondary CTA: </w:t>
            </w:r>
            <w:r w:rsidR="001C1E0D" w:rsidRPr="001C1E0D">
              <w:t>TRY ANOTHER ADDRESS</w:t>
            </w:r>
          </w:p>
          <w:p w14:paraId="396A52AC" w14:textId="77777777" w:rsidR="005B0642" w:rsidRDefault="005B0642" w:rsidP="00C875AB">
            <w:pPr>
              <w:spacing w:after="0"/>
              <w:ind w:left="720"/>
            </w:pPr>
            <w:r>
              <w:t>Primary CTA action: S</w:t>
            </w:r>
            <w:r w:rsidRPr="002C4369">
              <w:t xml:space="preserve">how waitlist signup hop </w:t>
            </w:r>
            <w:proofErr w:type="gramStart"/>
            <w:r>
              <w:t>up</w:t>
            </w:r>
            <w:proofErr w:type="gramEnd"/>
          </w:p>
          <w:p w14:paraId="3EF2708B" w14:textId="66F29329" w:rsidR="005B0642" w:rsidRDefault="005B0642" w:rsidP="005B0642">
            <w:pPr>
              <w:spacing w:after="0"/>
              <w:ind w:left="720"/>
            </w:pPr>
            <w:r>
              <w:t xml:space="preserve">Secondary CTA action: Close the </w:t>
            </w:r>
            <w:proofErr w:type="spellStart"/>
            <w:r>
              <w:t>hopup</w:t>
            </w:r>
            <w:proofErr w:type="spellEnd"/>
            <w:r>
              <w:t>, keep in the location address</w:t>
            </w:r>
            <w:r w:rsidRPr="007A4E9C">
              <w:t xml:space="preserve"> with field </w:t>
            </w:r>
            <w:r w:rsidRPr="007A4E9C">
              <w:lastRenderedPageBreak/>
              <w:t>active and keyboard open</w:t>
            </w:r>
            <w:r>
              <w:t xml:space="preserve"> </w:t>
            </w:r>
            <w:r w:rsidR="00421E3B">
              <w:t>so that user can update the address quickly.</w:t>
            </w:r>
          </w:p>
          <w:p w14:paraId="03047120" w14:textId="2AC0C4B9" w:rsidR="00421E3B" w:rsidRDefault="00421E3B" w:rsidP="005B0642">
            <w:pPr>
              <w:spacing w:after="0"/>
              <w:ind w:left="720"/>
            </w:pPr>
            <w:r>
              <w:rPr>
                <w:noProof/>
              </w:rPr>
              <w:drawing>
                <wp:inline distT="0" distB="0" distL="0" distR="0" wp14:anchorId="007718DF" wp14:editId="700FE9C3">
                  <wp:extent cx="1542197" cy="2705291"/>
                  <wp:effectExtent l="0" t="0" r="127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68007" cy="2750566"/>
                          </a:xfrm>
                          <a:prstGeom prst="rect">
                            <a:avLst/>
                          </a:prstGeom>
                        </pic:spPr>
                      </pic:pic>
                    </a:graphicData>
                  </a:graphic>
                </wp:inline>
              </w:drawing>
            </w:r>
          </w:p>
          <w:p w14:paraId="4A7EBA8B" w14:textId="5C199194" w:rsidR="006523FA" w:rsidRDefault="006523FA" w:rsidP="006523FA">
            <w:pPr>
              <w:spacing w:after="0"/>
            </w:pPr>
          </w:p>
          <w:p w14:paraId="22C58C45" w14:textId="29D0069D" w:rsidR="006523FA" w:rsidRDefault="006523FA" w:rsidP="006523FA">
            <w:pPr>
              <w:pStyle w:val="ListParagraph"/>
              <w:numPr>
                <w:ilvl w:val="0"/>
                <w:numId w:val="257"/>
              </w:numPr>
              <w:spacing w:after="0"/>
              <w:ind w:firstLineChars="0"/>
            </w:pPr>
            <w:r>
              <w:t xml:space="preserve">If the out of service check is triggered in browse </w:t>
            </w:r>
            <w:proofErr w:type="gramStart"/>
            <w:r>
              <w:t>page’s</w:t>
            </w:r>
            <w:proofErr w:type="gramEnd"/>
            <w:r>
              <w:t xml:space="preserve"> add/edit address, </w:t>
            </w:r>
            <w:r w:rsidR="00B41097">
              <w:t xml:space="preserve">and </w:t>
            </w:r>
            <w:r w:rsidR="00021FE7">
              <w:t>he</w:t>
            </w:r>
            <w:r w:rsidR="00B41097">
              <w:t xml:space="preserve"> is a visitor</w:t>
            </w:r>
            <w:r>
              <w:t>, the action sheet error is a little bit different that the primary CTA and secondary CTA is switched as:</w:t>
            </w:r>
          </w:p>
          <w:p w14:paraId="5B60639B" w14:textId="07151CD9" w:rsidR="006523FA" w:rsidRDefault="006523FA" w:rsidP="006523FA">
            <w:pPr>
              <w:spacing w:after="0"/>
              <w:ind w:left="720"/>
            </w:pPr>
            <w:r>
              <w:t xml:space="preserve">Header: </w:t>
            </w:r>
            <w:r w:rsidR="008B4155" w:rsidRPr="008B4155">
              <w:t xml:space="preserve">We </w:t>
            </w:r>
            <w:proofErr w:type="gramStart"/>
            <w:r w:rsidR="008B4155" w:rsidRPr="008B4155">
              <w:t>don’t</w:t>
            </w:r>
            <w:proofErr w:type="gramEnd"/>
            <w:r w:rsidR="008B4155" w:rsidRPr="008B4155">
              <w:t xml:space="preserve"> </w:t>
            </w:r>
            <w:r w:rsidR="00AC7026" w:rsidRPr="00AC7026">
              <w:t xml:space="preserve">serve </w:t>
            </w:r>
            <w:r w:rsidR="008B4155" w:rsidRPr="008B4155">
              <w:t xml:space="preserve">this address yet. </w:t>
            </w:r>
          </w:p>
          <w:p w14:paraId="1BDA22AD" w14:textId="500067D4" w:rsidR="006523FA" w:rsidRDefault="006523FA" w:rsidP="006523FA">
            <w:pPr>
              <w:spacing w:after="0"/>
              <w:ind w:left="720"/>
            </w:pPr>
            <w:r>
              <w:t xml:space="preserve">Body: </w:t>
            </w:r>
            <w:r w:rsidR="008B4155" w:rsidRPr="008B4155">
              <w:t>Join the waitlist for updates or try another address.</w:t>
            </w:r>
          </w:p>
          <w:p w14:paraId="1A7119DF" w14:textId="3A9C164B" w:rsidR="006523FA" w:rsidRDefault="006523FA" w:rsidP="006523FA">
            <w:pPr>
              <w:spacing w:after="0"/>
              <w:ind w:left="720"/>
            </w:pPr>
            <w:r>
              <w:t xml:space="preserve">Primary CTA: </w:t>
            </w:r>
            <w:r w:rsidR="008B4155" w:rsidRPr="008B4155">
              <w:t>TRY ANOTHER ADDRESS</w:t>
            </w:r>
          </w:p>
          <w:p w14:paraId="2D168BC9" w14:textId="111012C4" w:rsidR="006523FA" w:rsidRDefault="006523FA" w:rsidP="006523FA">
            <w:pPr>
              <w:spacing w:after="0"/>
              <w:ind w:left="720"/>
            </w:pPr>
            <w:r>
              <w:t xml:space="preserve">Secondary CTA: </w:t>
            </w:r>
            <w:r w:rsidR="008B4155" w:rsidRPr="008B4155">
              <w:t>JOIN THE WAITLIST</w:t>
            </w:r>
          </w:p>
          <w:p w14:paraId="3E118303" w14:textId="2D59F15F" w:rsidR="006523FA" w:rsidRDefault="006523FA" w:rsidP="006523FA">
            <w:pPr>
              <w:spacing w:after="0"/>
              <w:ind w:left="720"/>
            </w:pPr>
            <w:r>
              <w:t xml:space="preserve">Primary CTA action: </w:t>
            </w:r>
            <w:r w:rsidR="00421E3B">
              <w:t xml:space="preserve">Close the </w:t>
            </w:r>
            <w:proofErr w:type="spellStart"/>
            <w:r w:rsidR="00421E3B">
              <w:t>hopup</w:t>
            </w:r>
            <w:proofErr w:type="spellEnd"/>
            <w:r w:rsidR="00421E3B">
              <w:t xml:space="preserve">, keep in the page where triggered this </w:t>
            </w:r>
            <w:proofErr w:type="spellStart"/>
            <w:r w:rsidR="00421E3B">
              <w:t>hopup</w:t>
            </w:r>
            <w:proofErr w:type="spellEnd"/>
            <w:r w:rsidR="00421E3B">
              <w:t xml:space="preserve">. If it is triggered in the location page, </w:t>
            </w:r>
            <w:r w:rsidR="00421E3B" w:rsidRPr="007A4E9C">
              <w:t>with field active and keyboard open</w:t>
            </w:r>
            <w:r w:rsidR="00421E3B">
              <w:t>.</w:t>
            </w:r>
          </w:p>
          <w:p w14:paraId="019E890B" w14:textId="77777777" w:rsidR="00421E3B" w:rsidRDefault="006523FA" w:rsidP="00421E3B">
            <w:pPr>
              <w:spacing w:after="0"/>
              <w:ind w:left="720"/>
            </w:pPr>
            <w:r>
              <w:t xml:space="preserve">Secondary CTA action: </w:t>
            </w:r>
            <w:r w:rsidR="00421E3B">
              <w:t>S</w:t>
            </w:r>
            <w:r w:rsidR="00421E3B" w:rsidRPr="002C4369">
              <w:t xml:space="preserve">how waitlist signup hop </w:t>
            </w:r>
            <w:proofErr w:type="gramStart"/>
            <w:r w:rsidR="00421E3B">
              <w:t>up</w:t>
            </w:r>
            <w:proofErr w:type="gramEnd"/>
          </w:p>
          <w:p w14:paraId="40DBDCBC" w14:textId="39FC1AE0" w:rsidR="006523FA" w:rsidRDefault="006523FA" w:rsidP="006523FA">
            <w:pPr>
              <w:spacing w:after="0"/>
              <w:ind w:left="720"/>
            </w:pPr>
          </w:p>
          <w:p w14:paraId="7E32658F" w14:textId="77777777" w:rsidR="006523FA" w:rsidRPr="003F7299" w:rsidRDefault="006523FA" w:rsidP="003E5387">
            <w:pPr>
              <w:pStyle w:val="ListParagraph"/>
              <w:spacing w:after="0"/>
              <w:ind w:left="360" w:firstLineChars="0" w:firstLine="0"/>
            </w:pPr>
          </w:p>
          <w:p w14:paraId="75D45916" w14:textId="77777777" w:rsidR="005B0642" w:rsidRDefault="005B0642" w:rsidP="005B0642"/>
          <w:p w14:paraId="212A818B" w14:textId="63808F32" w:rsidR="005B0642" w:rsidRDefault="005B0642" w:rsidP="005B0642">
            <w:pPr>
              <w:pStyle w:val="ListParagraph"/>
              <w:ind w:left="360" w:firstLineChars="0" w:firstLine="0"/>
            </w:pPr>
            <w:r>
              <w:rPr>
                <w:noProof/>
              </w:rPr>
              <w:lastRenderedPageBreak/>
              <w:drawing>
                <wp:inline distT="0" distB="0" distL="0" distR="0" wp14:anchorId="0C21280E" wp14:editId="6F0A5529">
                  <wp:extent cx="2067635" cy="4477203"/>
                  <wp:effectExtent l="0" t="0" r="889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73650" cy="4490227"/>
                          </a:xfrm>
                          <a:prstGeom prst="rect">
                            <a:avLst/>
                          </a:prstGeom>
                        </pic:spPr>
                      </pic:pic>
                    </a:graphicData>
                  </a:graphic>
                </wp:inline>
              </w:drawing>
            </w:r>
            <w:del w:id="44" w:author="Norbert Xie" w:date="2020-09-18T15:58:00Z">
              <w:r w:rsidR="00995C59">
                <w:rPr>
                  <w:noProof/>
                </w:rPr>
                <w:drawing>
                  <wp:inline distT="0" distB="0" distL="0" distR="0" wp14:anchorId="0A1802E7" wp14:editId="41B7848E">
                    <wp:extent cx="2060369" cy="4461467"/>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88356" cy="4522069"/>
                            </a:xfrm>
                            <a:prstGeom prst="rect">
                              <a:avLst/>
                            </a:prstGeom>
                          </pic:spPr>
                        </pic:pic>
                      </a:graphicData>
                    </a:graphic>
                  </wp:inline>
                </w:drawing>
              </w:r>
            </w:del>
            <w:ins w:id="45" w:author="Norbert Xie" w:date="2020-09-18T15:58:00Z">
              <w:r w:rsidR="00560566" w:rsidRPr="00560566">
                <w:rPr>
                  <w:noProof/>
                </w:rPr>
                <w:lastRenderedPageBreak/>
                <w:drawing>
                  <wp:inline distT="0" distB="0" distL="0" distR="0" wp14:anchorId="56025F88" wp14:editId="51E76C81">
                    <wp:extent cx="2191617" cy="4480169"/>
                    <wp:effectExtent l="0" t="0" r="5715" b="317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10388" cy="4518541"/>
                            </a:xfrm>
                            <a:prstGeom prst="rect">
                              <a:avLst/>
                            </a:prstGeom>
                          </pic:spPr>
                        </pic:pic>
                      </a:graphicData>
                    </a:graphic>
                  </wp:inline>
                </w:drawing>
              </w:r>
            </w:ins>
            <w:r w:rsidR="00995C59">
              <w:rPr>
                <w:noProof/>
              </w:rPr>
              <w:t xml:space="preserve"> </w:t>
            </w:r>
          </w:p>
          <w:p w14:paraId="2DA9EBF8" w14:textId="30ACA2AD" w:rsidR="00AF019C" w:rsidRDefault="005B0642" w:rsidP="00AF019C">
            <w:pPr>
              <w:pStyle w:val="ListParagraph"/>
              <w:numPr>
                <w:ilvl w:val="0"/>
                <w:numId w:val="257"/>
              </w:numPr>
              <w:ind w:firstLineChars="0"/>
            </w:pPr>
            <w:r>
              <w:t>Clicking “</w:t>
            </w:r>
            <w:r w:rsidR="008B4155" w:rsidRPr="008B4155">
              <w:t>JOIN THE WAITLIST</w:t>
            </w:r>
            <w:r>
              <w:t xml:space="preserve">”, </w:t>
            </w:r>
            <w:r w:rsidR="00AF019C">
              <w:t>go to w</w:t>
            </w:r>
            <w:r w:rsidRPr="005B0642">
              <w:t>aitlist signup screen</w:t>
            </w:r>
            <w:r w:rsidR="00AF019C">
              <w:t>.</w:t>
            </w:r>
          </w:p>
          <w:p w14:paraId="17175B06" w14:textId="582C118B" w:rsidR="00AF019C" w:rsidRDefault="00AF019C" w:rsidP="003E5387">
            <w:pPr>
              <w:pStyle w:val="ListParagraph"/>
              <w:numPr>
                <w:ilvl w:val="0"/>
                <w:numId w:val="257"/>
              </w:numPr>
              <w:ind w:firstLineChars="0"/>
            </w:pPr>
            <w:r>
              <w:t>Waitlist signup screen:</w:t>
            </w:r>
          </w:p>
          <w:p w14:paraId="3C851656" w14:textId="3E1A913C" w:rsidR="00AF019C" w:rsidRDefault="00AF019C" w:rsidP="00AF019C">
            <w:pPr>
              <w:pStyle w:val="ListParagraph"/>
              <w:ind w:left="360"/>
            </w:pPr>
            <w:r>
              <w:t xml:space="preserve">Background: </w:t>
            </w:r>
            <w:proofErr w:type="spellStart"/>
            <w:r>
              <w:t>Beeta</w:t>
            </w:r>
            <w:proofErr w:type="spellEnd"/>
            <w:r>
              <w:t xml:space="preserve"> A0006B </w:t>
            </w:r>
            <w:r w:rsidR="001F4138">
              <w:t xml:space="preserve"> </w:t>
            </w:r>
          </w:p>
          <w:p w14:paraId="58B6B3E3" w14:textId="77777777" w:rsidR="00AF019C" w:rsidRDefault="00AF019C" w:rsidP="00AF019C">
            <w:pPr>
              <w:pStyle w:val="ListParagraph"/>
              <w:ind w:left="360"/>
            </w:pPr>
            <w:r>
              <w:t xml:space="preserve">eyebrow: “How long is the wait?” </w:t>
            </w:r>
          </w:p>
          <w:p w14:paraId="741FF2B7" w14:textId="77777777" w:rsidR="00AF019C" w:rsidRDefault="00AF019C" w:rsidP="00AF019C">
            <w:pPr>
              <w:pStyle w:val="ListParagraph"/>
              <w:ind w:left="360"/>
            </w:pPr>
            <w:r>
              <w:t xml:space="preserve">heading 2: “Sign up and find out!” </w:t>
            </w:r>
          </w:p>
          <w:p w14:paraId="08AF3BDD" w14:textId="400F4E3C" w:rsidR="00AF019C" w:rsidRDefault="00AF019C" w:rsidP="00AF019C">
            <w:pPr>
              <w:pStyle w:val="ListParagraph"/>
              <w:ind w:left="360"/>
            </w:pPr>
            <w:r>
              <w:t>body text: “</w:t>
            </w:r>
            <w:r w:rsidR="005658D5">
              <w:t>Sign up for the latest news and updates about service in your neighborhood</w:t>
            </w:r>
            <w:r>
              <w:t>.”</w:t>
            </w:r>
          </w:p>
          <w:p w14:paraId="4CEBDFD3" w14:textId="551D4D56" w:rsidR="00AF019C" w:rsidRDefault="00AF019C" w:rsidP="00AF019C">
            <w:pPr>
              <w:pStyle w:val="ListParagraph"/>
              <w:ind w:left="360"/>
              <w:rPr>
                <w:ins w:id="46" w:author="Norbert Xie" w:date="2020-09-17T20:16:00Z"/>
              </w:rPr>
            </w:pPr>
            <w:r>
              <w:t>form fields: First Name, Last Name, Email, Phone Number.</w:t>
            </w:r>
          </w:p>
          <w:p w14:paraId="548F3949" w14:textId="6BCEE226" w:rsidR="00B3643D" w:rsidRDefault="00B3643D" w:rsidP="00B3643D">
            <w:pPr>
              <w:pStyle w:val="ListParagraph"/>
              <w:ind w:left="360"/>
            </w:pPr>
            <w:ins w:id="47" w:author="Norbert Xie" w:date="2020-09-17T20:16:00Z">
              <w:r>
                <w:t xml:space="preserve">footer: </w:t>
              </w:r>
            </w:ins>
            <w:ins w:id="48" w:author="Norbert Xie" w:date="2020-09-17T20:17:00Z">
              <w:r>
                <w:t>Information submitted is subject to our Privacy Policy. (“Privacy Policy” should be beet and hyperlinked to our privacy policy)</w:t>
              </w:r>
            </w:ins>
          </w:p>
          <w:p w14:paraId="0FF684B6" w14:textId="77777777" w:rsidR="00AF019C" w:rsidRDefault="00AF019C" w:rsidP="00AF019C">
            <w:pPr>
              <w:pStyle w:val="ListParagraph"/>
              <w:ind w:left="360"/>
            </w:pPr>
            <w:r>
              <w:t xml:space="preserve">all fields are </w:t>
            </w:r>
            <w:proofErr w:type="gramStart"/>
            <w:r>
              <w:t>required</w:t>
            </w:r>
            <w:proofErr w:type="gramEnd"/>
            <w:r>
              <w:t xml:space="preserve"> </w:t>
            </w:r>
          </w:p>
          <w:p w14:paraId="3A180DA0" w14:textId="6B6A228A" w:rsidR="00B3643D" w:rsidRDefault="00AF019C" w:rsidP="00B3643D">
            <w:pPr>
              <w:pStyle w:val="ListParagraph"/>
              <w:ind w:left="360" w:firstLineChars="0" w:firstLine="0"/>
            </w:pPr>
            <w:r>
              <w:t>follow same</w:t>
            </w:r>
            <w:r w:rsidR="00C613EE">
              <w:t xml:space="preserve"> verifications and same</w:t>
            </w:r>
            <w:r>
              <w:t xml:space="preserve"> error messages as desktop </w:t>
            </w:r>
            <w:proofErr w:type="gramStart"/>
            <w:r>
              <w:t>waitlist</w:t>
            </w:r>
            <w:r w:rsidR="00C613EE">
              <w:t>.(</w:t>
            </w:r>
            <w:proofErr w:type="gramEnd"/>
            <w:r w:rsidR="00C613EE">
              <w:t xml:space="preserve"> </w:t>
            </w:r>
            <w:r w:rsidR="00C613EE" w:rsidRPr="00C613EE">
              <w:t>WS02-02 Home page – Sign up</w:t>
            </w:r>
            <w:r w:rsidR="00C613EE">
              <w:t>)</w:t>
            </w:r>
          </w:p>
          <w:p w14:paraId="08C5D912" w14:textId="2CC82062" w:rsidR="00FD4CFB" w:rsidRDefault="00442019" w:rsidP="009A79D1">
            <w:pPr>
              <w:pStyle w:val="ListParagraph"/>
              <w:numPr>
                <w:ilvl w:val="0"/>
                <w:numId w:val="257"/>
              </w:numPr>
              <w:ind w:firstLineChars="0"/>
            </w:pPr>
            <w:r>
              <w:t xml:space="preserve">For a visitor, </w:t>
            </w:r>
            <w:r w:rsidR="008E6E73">
              <w:t xml:space="preserve">check the </w:t>
            </w:r>
            <w:r w:rsidR="00550AD4">
              <w:t xml:space="preserve">unique of </w:t>
            </w:r>
            <w:r w:rsidR="000B3328">
              <w:t xml:space="preserve">signs up </w:t>
            </w:r>
            <w:r w:rsidR="00550AD4">
              <w:t>email and phone</w:t>
            </w:r>
            <w:r w:rsidR="000B3328">
              <w:t>,</w:t>
            </w:r>
            <w:r w:rsidR="00550AD4">
              <w:t xml:space="preserve"> </w:t>
            </w:r>
            <w:r>
              <w:t>i</w:t>
            </w:r>
            <w:r w:rsidR="00FD4CFB">
              <w:t>f either email or phone number already exist in the waitlist database</w:t>
            </w:r>
            <w:r w:rsidR="00CC1C3C">
              <w:t xml:space="preserve"> or customer da</w:t>
            </w:r>
            <w:r w:rsidR="00F903BD">
              <w:t>t</w:t>
            </w:r>
            <w:r w:rsidR="00CC1C3C">
              <w:t>abase</w:t>
            </w:r>
            <w:r w:rsidR="00FD4CFB">
              <w:t xml:space="preserve">, </w:t>
            </w:r>
            <w:r w:rsidR="00040BDD">
              <w:t xml:space="preserve">user </w:t>
            </w:r>
            <w:proofErr w:type="gramStart"/>
            <w:r w:rsidR="00040BDD">
              <w:t>can</w:t>
            </w:r>
            <w:r w:rsidR="00786D23">
              <w:t>’t</w:t>
            </w:r>
            <w:proofErr w:type="gramEnd"/>
            <w:r w:rsidR="00786D23">
              <w:t xml:space="preserve"> user sign up again, and </w:t>
            </w:r>
            <w:r w:rsidR="00FD4CFB">
              <w:t>surface error message</w:t>
            </w:r>
            <w:r w:rsidR="00F7094E">
              <w:t xml:space="preserve"> when user click JOIN NOW</w:t>
            </w:r>
            <w:r w:rsidR="00454639">
              <w:t>:</w:t>
            </w:r>
          </w:p>
          <w:p w14:paraId="6D5C8DB4" w14:textId="77777777" w:rsidR="00DF723A" w:rsidRDefault="00DF723A" w:rsidP="00BD5E72">
            <w:pPr>
              <w:pStyle w:val="ListParagraph"/>
              <w:ind w:left="360"/>
            </w:pPr>
            <w:r w:rsidRPr="00BD5E72">
              <w:lastRenderedPageBreak/>
              <w:t xml:space="preserve">Header: Looks like </w:t>
            </w:r>
            <w:proofErr w:type="gramStart"/>
            <w:r w:rsidRPr="00BD5E72">
              <w:t>you're</w:t>
            </w:r>
            <w:proofErr w:type="gramEnd"/>
            <w:r w:rsidRPr="00BD5E72">
              <w:t xml:space="preserve"> already on the list</w:t>
            </w:r>
          </w:p>
          <w:p w14:paraId="12B5167F" w14:textId="77777777" w:rsidR="00DF723A" w:rsidRDefault="00DF723A" w:rsidP="00BD5E72">
            <w:pPr>
              <w:pStyle w:val="ListParagraph"/>
              <w:ind w:left="360"/>
            </w:pPr>
            <w:r>
              <w:t xml:space="preserve">Body: That phone number </w:t>
            </w:r>
            <w:r w:rsidRPr="00BD5E72">
              <w:t>[email]</w:t>
            </w:r>
            <w:r>
              <w:t xml:space="preserve"> is already registered for the waitlist. Not you? Contact </w:t>
            </w:r>
            <w:hyperlink r:id="rId40" w:history="1">
              <w:r w:rsidRPr="00BD5E72">
                <w:t>support@wonder.com</w:t>
              </w:r>
            </w:hyperlink>
            <w:r>
              <w:t>.</w:t>
            </w:r>
          </w:p>
          <w:p w14:paraId="482CD363" w14:textId="77777777" w:rsidR="00DF723A" w:rsidRDefault="00DF723A" w:rsidP="00BD5E72">
            <w:pPr>
              <w:pStyle w:val="ListParagraph"/>
              <w:ind w:left="360"/>
            </w:pPr>
            <w:r>
              <w:t xml:space="preserve">CTA: OKAY </w:t>
            </w:r>
          </w:p>
          <w:p w14:paraId="3B3ED26E" w14:textId="093614FE" w:rsidR="005818FA" w:rsidRDefault="00B20DB9" w:rsidP="00FA404A">
            <w:pPr>
              <w:pStyle w:val="ListParagraph"/>
              <w:ind w:left="360" w:firstLineChars="0" w:firstLine="0"/>
            </w:pPr>
            <w:r>
              <w:t>The error bo</w:t>
            </w:r>
            <w:r w:rsidR="00506676">
              <w:t>dy contains e</w:t>
            </w:r>
            <w:r w:rsidR="005818FA">
              <w:t xml:space="preserve">ither phone number or email depending on which is already on list. If both email and phone are on the list, use email as default in the error message copy. </w:t>
            </w:r>
          </w:p>
          <w:p w14:paraId="762523B8" w14:textId="728F1706" w:rsidR="00CE5FEA" w:rsidRPr="005818FA" w:rsidRDefault="00506676" w:rsidP="00AF019C">
            <w:pPr>
              <w:pStyle w:val="ListParagraph"/>
              <w:ind w:left="360" w:firstLineChars="0" w:firstLine="0"/>
            </w:pPr>
            <w:r>
              <w:rPr>
                <w:rFonts w:hint="eastAsia"/>
              </w:rPr>
              <w:t>T</w:t>
            </w:r>
            <w:r>
              <w:t xml:space="preserve">he </w:t>
            </w:r>
            <w:r w:rsidR="00E37905">
              <w:t xml:space="preserve">following example, that the sign up1 to </w:t>
            </w:r>
            <w:r w:rsidR="00FB6FF0">
              <w:t>5 are all not allow</w:t>
            </w:r>
            <w:r w:rsidR="00FA404A">
              <w:t>ed</w:t>
            </w:r>
            <w:r w:rsidR="00FA404A">
              <w:rPr>
                <w:rFonts w:hint="eastAsia"/>
              </w:rPr>
              <w:t>.</w:t>
            </w:r>
          </w:p>
          <w:p w14:paraId="1DD065C8" w14:textId="7150C339" w:rsidR="006B2BE6" w:rsidRDefault="00FB6FF0" w:rsidP="00AF019C">
            <w:pPr>
              <w:pStyle w:val="ListParagraph"/>
              <w:ind w:left="360" w:firstLineChars="0" w:firstLine="0"/>
            </w:pPr>
            <w:r>
              <w:rPr>
                <w:noProof/>
              </w:rPr>
              <w:drawing>
                <wp:inline distT="0" distB="0" distL="0" distR="0" wp14:anchorId="619860EA" wp14:editId="480C98EC">
                  <wp:extent cx="4759036" cy="327660"/>
                  <wp:effectExtent l="0" t="0" r="381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63539" cy="327970"/>
                          </a:xfrm>
                          <a:prstGeom prst="rect">
                            <a:avLst/>
                          </a:prstGeom>
                        </pic:spPr>
                      </pic:pic>
                    </a:graphicData>
                  </a:graphic>
                </wp:inline>
              </w:drawing>
            </w:r>
          </w:p>
          <w:p w14:paraId="425E5B3E" w14:textId="77777777" w:rsidR="00221E81" w:rsidRPr="00FD4CFB" w:rsidRDefault="00221E81" w:rsidP="00AF019C">
            <w:pPr>
              <w:pStyle w:val="ListParagraph"/>
              <w:ind w:left="360" w:firstLineChars="0" w:firstLine="0"/>
            </w:pPr>
          </w:p>
          <w:p w14:paraId="317CB0D5" w14:textId="34816902" w:rsidR="00AF019C" w:rsidRDefault="00C613EE" w:rsidP="00AF019C">
            <w:pPr>
              <w:pStyle w:val="ListParagraph"/>
              <w:numPr>
                <w:ilvl w:val="0"/>
                <w:numId w:val="257"/>
              </w:numPr>
              <w:ind w:firstLineChars="0"/>
            </w:pPr>
            <w:r>
              <w:t xml:space="preserve">Clicking “Join Now”, if all verifications pass, </w:t>
            </w:r>
            <w:r w:rsidRPr="00C613EE">
              <w:t>insert a new record to waitlist database with these columns: First name, Last name, email, phone, address, source.</w:t>
            </w:r>
            <w:r>
              <w:t xml:space="preserve"> The address is the one user just entered, source =</w:t>
            </w:r>
            <w:r w:rsidRPr="00C613EE">
              <w:t xml:space="preserve"> “</w:t>
            </w:r>
            <w:r>
              <w:t>Wonder APP”.</w:t>
            </w:r>
            <w:r w:rsidRPr="00C613EE">
              <w:t xml:space="preserve"> </w:t>
            </w:r>
          </w:p>
          <w:p w14:paraId="26615F45" w14:textId="02771D2A" w:rsidR="00C613EE" w:rsidRDefault="00C613EE" w:rsidP="00AF019C">
            <w:pPr>
              <w:pStyle w:val="ListParagraph"/>
              <w:numPr>
                <w:ilvl w:val="0"/>
                <w:numId w:val="257"/>
              </w:numPr>
              <w:ind w:firstLineChars="0"/>
            </w:pPr>
            <w:r>
              <w:t>Go to success screen as below.</w:t>
            </w:r>
          </w:p>
          <w:p w14:paraId="541D8348" w14:textId="77777777" w:rsidR="00C613EE" w:rsidRDefault="00C613EE" w:rsidP="00C613EE">
            <w:pPr>
              <w:pStyle w:val="ListParagraph"/>
              <w:ind w:left="360"/>
            </w:pPr>
            <w:r>
              <w:t xml:space="preserve">beet background #A0006B </w:t>
            </w:r>
          </w:p>
          <w:p w14:paraId="0B424CD5" w14:textId="77777777" w:rsidR="00C613EE" w:rsidRDefault="00C613EE" w:rsidP="00C613EE">
            <w:pPr>
              <w:pStyle w:val="ListParagraph"/>
              <w:ind w:left="360"/>
            </w:pPr>
            <w:r>
              <w:t xml:space="preserve">checkmark icon </w:t>
            </w:r>
          </w:p>
          <w:p w14:paraId="098A3B88" w14:textId="18C8B068" w:rsidR="00C613EE" w:rsidRDefault="00C613EE" w:rsidP="00C613EE">
            <w:pPr>
              <w:pStyle w:val="ListParagraph"/>
              <w:ind w:left="360"/>
            </w:pPr>
            <w:r>
              <w:t>Heading 2 “</w:t>
            </w:r>
            <w:r w:rsidR="00823744">
              <w:t>You’re on the waitlist</w:t>
            </w:r>
            <w:r w:rsidDel="00823744">
              <w:t>!</w:t>
            </w:r>
            <w:r>
              <w:t xml:space="preserve">” </w:t>
            </w:r>
          </w:p>
          <w:p w14:paraId="2EA6753B" w14:textId="1A8C7E6C" w:rsidR="00C613EE" w:rsidRDefault="00C613EE">
            <w:pPr>
              <w:pStyle w:val="ListParagraph"/>
              <w:ind w:left="360" w:firstLineChars="0" w:firstLine="0"/>
            </w:pPr>
            <w:r>
              <w:t>Body: “</w:t>
            </w:r>
            <w:r w:rsidR="004D3BB6">
              <w:t>We’ll let you know the moment Wonder is ready to launch in your area</w:t>
            </w:r>
            <w:r w:rsidDel="004D3BB6">
              <w:t>.</w:t>
            </w:r>
            <w:r>
              <w:t>”</w:t>
            </w:r>
          </w:p>
          <w:p w14:paraId="26760246" w14:textId="142045C0" w:rsidR="00C613EE" w:rsidRDefault="00C613EE" w:rsidP="00C613EE">
            <w:pPr>
              <w:pStyle w:val="ListParagraph"/>
              <w:ind w:left="360" w:firstLineChars="0" w:firstLine="0"/>
            </w:pPr>
            <w:r>
              <w:rPr>
                <w:noProof/>
              </w:rPr>
              <w:drawing>
                <wp:inline distT="0" distB="0" distL="0" distR="0" wp14:anchorId="5FF6CC03" wp14:editId="6FBB08EF">
                  <wp:extent cx="1654466" cy="3582538"/>
                  <wp:effectExtent l="0" t="0" r="317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58273" cy="3590781"/>
                          </a:xfrm>
                          <a:prstGeom prst="rect">
                            <a:avLst/>
                          </a:prstGeom>
                        </pic:spPr>
                      </pic:pic>
                    </a:graphicData>
                  </a:graphic>
                </wp:inline>
              </w:drawing>
            </w:r>
          </w:p>
          <w:p w14:paraId="2678A658" w14:textId="4BDF2D96" w:rsidR="0075564B" w:rsidRDefault="0075564B" w:rsidP="00C613EE">
            <w:pPr>
              <w:pStyle w:val="ListParagraph"/>
              <w:numPr>
                <w:ilvl w:val="0"/>
                <w:numId w:val="257"/>
              </w:numPr>
              <w:ind w:firstLineChars="0"/>
              <w:rPr>
                <w:ins w:id="49" w:author="Norbert Xie" w:date="2020-09-18T17:24:00Z"/>
              </w:rPr>
            </w:pPr>
            <w:ins w:id="50" w:author="Norbert Xie" w:date="2020-09-18T17:17:00Z">
              <w:r>
                <w:lastRenderedPageBreak/>
                <w:t>Trigger a “Waitlist</w:t>
              </w:r>
            </w:ins>
            <w:ins w:id="51" w:author="Norbert Xie" w:date="2020-09-18T17:20:00Z">
              <w:r>
                <w:t xml:space="preserve"> Joined</w:t>
              </w:r>
            </w:ins>
            <w:ins w:id="52" w:author="Norbert Xie" w:date="2020-09-18T17:17:00Z">
              <w:r>
                <w:t xml:space="preserve">” email to the </w:t>
              </w:r>
            </w:ins>
            <w:ins w:id="53" w:author="Norbert Xie" w:date="2020-09-18T17:18:00Z">
              <w:r>
                <w:t xml:space="preserve">email address </w:t>
              </w:r>
            </w:ins>
            <w:ins w:id="54" w:author="Norbert Xie" w:date="2020-09-18T17:20:00Z">
              <w:r>
                <w:t>collected</w:t>
              </w:r>
            </w:ins>
            <w:ins w:id="55" w:author="Norbert Xie" w:date="2020-09-18T17:18:00Z">
              <w:r>
                <w:t>.</w:t>
              </w:r>
            </w:ins>
          </w:p>
          <w:p w14:paraId="4BE4A0AB" w14:textId="780E5366" w:rsidR="0075564B" w:rsidRDefault="0075564B">
            <w:pPr>
              <w:rPr>
                <w:ins w:id="56" w:author="Norbert Xie" w:date="2020-09-18T17:17:00Z"/>
              </w:rPr>
              <w:pPrChange w:id="57" w:author="Norbert Xie" w:date="2020-09-18T17:24:00Z">
                <w:pPr>
                  <w:pStyle w:val="ListParagraph"/>
                  <w:numPr>
                    <w:numId w:val="257"/>
                  </w:numPr>
                  <w:ind w:left="360" w:firstLineChars="0" w:hanging="360"/>
                </w:pPr>
              </w:pPrChange>
            </w:pPr>
            <w:ins w:id="58" w:author="Norbert Xie" w:date="2020-09-18T17:24:00Z">
              <w:r w:rsidRPr="0075564B">
                <w:rPr>
                  <w:noProof/>
                </w:rPr>
                <w:drawing>
                  <wp:inline distT="0" distB="0" distL="0" distR="0" wp14:anchorId="58A25F06" wp14:editId="14AC233D">
                    <wp:extent cx="2257401" cy="4564966"/>
                    <wp:effectExtent l="0" t="0" r="381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261565" cy="4573387"/>
                            </a:xfrm>
                            <a:prstGeom prst="rect">
                              <a:avLst/>
                            </a:prstGeom>
                          </pic:spPr>
                        </pic:pic>
                      </a:graphicData>
                    </a:graphic>
                  </wp:inline>
                </w:drawing>
              </w:r>
            </w:ins>
          </w:p>
          <w:p w14:paraId="680B4BB3" w14:textId="16C5346B" w:rsidR="00C613EE" w:rsidRDefault="00C613EE" w:rsidP="00C613EE">
            <w:pPr>
              <w:pStyle w:val="ListParagraph"/>
              <w:numPr>
                <w:ilvl w:val="0"/>
                <w:numId w:val="257"/>
              </w:numPr>
              <w:ind w:firstLineChars="0"/>
            </w:pPr>
            <w:r>
              <w:t xml:space="preserve">Clicking “&lt;” icon should go back to the </w:t>
            </w:r>
            <w:r w:rsidR="006523FA">
              <w:t xml:space="preserve">original </w:t>
            </w:r>
            <w:r>
              <w:t xml:space="preserve">page </w:t>
            </w:r>
            <w:r w:rsidR="006523FA">
              <w:t>where we check if the address is out of service or not.</w:t>
            </w:r>
          </w:p>
          <w:p w14:paraId="76B87D78" w14:textId="78C08849" w:rsidR="00AF019C" w:rsidRPr="00C11AA9" w:rsidRDefault="00AF019C" w:rsidP="006523FA">
            <w:pPr>
              <w:pStyle w:val="ListParagraph"/>
              <w:ind w:left="360" w:firstLineChars="0" w:firstLine="0"/>
            </w:pPr>
          </w:p>
        </w:tc>
      </w:tr>
      <w:tr w:rsidR="005B0642" w:rsidRPr="00452515" w14:paraId="16D8708A" w14:textId="77777777" w:rsidTr="00407EA3">
        <w:tc>
          <w:tcPr>
            <w:tcW w:w="8008" w:type="dxa"/>
          </w:tcPr>
          <w:p w14:paraId="3DDFEBB3" w14:textId="77777777" w:rsidR="005B0642" w:rsidRDefault="005B0642" w:rsidP="00407EA3">
            <w:pPr>
              <w:rPr>
                <w:rFonts w:ascii="Arial" w:hAnsi="Arial" w:cs="Arial"/>
                <w:sz w:val="20"/>
                <w:szCs w:val="20"/>
              </w:rPr>
            </w:pPr>
            <w:r w:rsidRPr="00452515">
              <w:rPr>
                <w:rFonts w:ascii="Arial" w:hAnsi="Arial" w:cs="Arial"/>
                <w:sz w:val="20"/>
                <w:szCs w:val="20"/>
              </w:rPr>
              <w:lastRenderedPageBreak/>
              <w:t>Extend Scenario:</w:t>
            </w:r>
          </w:p>
          <w:p w14:paraId="52620EA3" w14:textId="77777777" w:rsidR="005B0642" w:rsidRPr="00452515" w:rsidRDefault="005B0642" w:rsidP="00407EA3"/>
        </w:tc>
      </w:tr>
      <w:tr w:rsidR="005B0642" w:rsidRPr="00452515" w14:paraId="05257199" w14:textId="77777777" w:rsidTr="00407EA3">
        <w:tc>
          <w:tcPr>
            <w:tcW w:w="8008" w:type="dxa"/>
          </w:tcPr>
          <w:p w14:paraId="08621223" w14:textId="77777777" w:rsidR="005B0642" w:rsidRDefault="005B0642" w:rsidP="00407EA3">
            <w:pPr>
              <w:rPr>
                <w:rFonts w:ascii="Arial" w:hAnsi="Arial" w:cs="Arial"/>
                <w:sz w:val="20"/>
                <w:szCs w:val="20"/>
              </w:rPr>
            </w:pPr>
            <w:r w:rsidRPr="00452515">
              <w:rPr>
                <w:rFonts w:ascii="Arial" w:hAnsi="Arial" w:cs="Arial"/>
                <w:sz w:val="20"/>
                <w:szCs w:val="20"/>
              </w:rPr>
              <w:t>Exception Scenario:</w:t>
            </w:r>
          </w:p>
          <w:p w14:paraId="355E7E70" w14:textId="77777777" w:rsidR="005B0642" w:rsidRPr="00452515" w:rsidRDefault="005B0642" w:rsidP="00407EA3"/>
        </w:tc>
      </w:tr>
      <w:tr w:rsidR="005B0642" w:rsidRPr="00452515" w14:paraId="3D6056A4" w14:textId="77777777" w:rsidTr="00407EA3">
        <w:tc>
          <w:tcPr>
            <w:tcW w:w="8008" w:type="dxa"/>
          </w:tcPr>
          <w:p w14:paraId="0883A512" w14:textId="77777777" w:rsidR="005B0642" w:rsidRPr="00452515" w:rsidRDefault="005B0642" w:rsidP="00407EA3">
            <w:pPr>
              <w:rPr>
                <w:rFonts w:ascii="Arial" w:hAnsi="Arial" w:cs="Arial"/>
                <w:sz w:val="20"/>
                <w:szCs w:val="20"/>
              </w:rPr>
            </w:pPr>
            <w:r w:rsidRPr="00452515">
              <w:rPr>
                <w:rFonts w:ascii="Arial" w:hAnsi="Arial" w:cs="Arial"/>
                <w:sz w:val="20"/>
                <w:szCs w:val="20"/>
              </w:rPr>
              <w:t>Notes:</w:t>
            </w:r>
          </w:p>
        </w:tc>
      </w:tr>
      <w:tr w:rsidR="005B0642" w:rsidRPr="00452515" w14:paraId="7F52C18F" w14:textId="77777777" w:rsidTr="00407EA3">
        <w:tc>
          <w:tcPr>
            <w:tcW w:w="8008" w:type="dxa"/>
          </w:tcPr>
          <w:p w14:paraId="33E8A6C6" w14:textId="77777777" w:rsidR="005B0642" w:rsidRPr="00452515" w:rsidRDefault="005B0642" w:rsidP="00407EA3">
            <w:pPr>
              <w:rPr>
                <w:rFonts w:ascii="Arial" w:hAnsi="Arial" w:cs="Arial"/>
                <w:sz w:val="20"/>
                <w:szCs w:val="20"/>
              </w:rPr>
            </w:pPr>
            <w:r w:rsidRPr="00452515">
              <w:rPr>
                <w:rFonts w:ascii="Arial" w:hAnsi="Arial" w:cs="Arial"/>
                <w:sz w:val="20"/>
                <w:szCs w:val="20"/>
              </w:rPr>
              <w:t>Q/A:</w:t>
            </w:r>
          </w:p>
        </w:tc>
      </w:tr>
    </w:tbl>
    <w:p w14:paraId="24D87DAB" w14:textId="77777777" w:rsidR="005B0642" w:rsidRPr="003F7299" w:rsidRDefault="005B0642" w:rsidP="005B0642"/>
    <w:p w14:paraId="209666A0" w14:textId="77777777" w:rsidR="005B0642" w:rsidRPr="00930AB6" w:rsidRDefault="005B0642" w:rsidP="00930AB6"/>
    <w:p w14:paraId="7B78963F" w14:textId="5158481E" w:rsidR="00374CFF" w:rsidRDefault="00CA0C1C" w:rsidP="00CA0C1C">
      <w:pPr>
        <w:pStyle w:val="Heading1"/>
        <w:ind w:left="635"/>
      </w:pPr>
      <w:r>
        <w:lastRenderedPageBreak/>
        <w:t xml:space="preserve">Restaurant </w:t>
      </w:r>
      <w:proofErr w:type="gramStart"/>
      <w:r>
        <w:t>list</w:t>
      </w:r>
      <w:r w:rsidR="0070758F">
        <w:t>(</w:t>
      </w:r>
      <w:proofErr w:type="gramEnd"/>
      <w:r w:rsidR="00C92B52">
        <w:t>Browse</w:t>
      </w:r>
      <w:r w:rsidR="0070758F">
        <w:t>)</w:t>
      </w:r>
      <w:r>
        <w:t xml:space="preserve"> page</w:t>
      </w:r>
      <w:r w:rsidR="00374CFF" w:rsidRPr="00CA0C1C">
        <w:t xml:space="preserve"> </w:t>
      </w:r>
    </w:p>
    <w:p w14:paraId="42D386F5" w14:textId="1FFA88F2" w:rsidR="002557DC" w:rsidRDefault="002557DC" w:rsidP="002557DC">
      <w:pPr>
        <w:pStyle w:val="Heading2"/>
      </w:pPr>
      <w:r>
        <w:t>Estimated delivery time calculation</w:t>
      </w:r>
    </w:p>
    <w:p w14:paraId="2F9D8BF7" w14:textId="6C67CB1C" w:rsidR="00FF04AC" w:rsidRDefault="00FF04AC">
      <w:r>
        <w:t xml:space="preserve">See also ETA document </w:t>
      </w:r>
      <w:hyperlink r:id="rId44" w:history="1">
        <w:r w:rsidRPr="00FF04AC">
          <w:rPr>
            <w:rStyle w:val="Hyperlink"/>
          </w:rPr>
          <w:t>here</w:t>
        </w:r>
      </w:hyperlink>
      <w:r>
        <w:t>.</w:t>
      </w:r>
    </w:p>
    <w:p w14:paraId="1BF3DF3A" w14:textId="77777777" w:rsidR="002557DC" w:rsidRDefault="002557DC" w:rsidP="002A6634">
      <w:r>
        <w:t>A truck could have multiple orders assigned. We process the assignments one by one according to the assigned sequence. As now one order can only be fulfilled by one truck, we use both order and assignment in this document, they are almost the same.</w:t>
      </w:r>
    </w:p>
    <w:p w14:paraId="75C77003" w14:textId="77777777" w:rsidR="002557DC" w:rsidRDefault="002557DC" w:rsidP="002A6634">
      <w:r>
        <w:t xml:space="preserve">We assume that if a truck has multiple assignments to be processed, </w:t>
      </w:r>
      <w:proofErr w:type="gramStart"/>
      <w:r>
        <w:t>as long as</w:t>
      </w:r>
      <w:proofErr w:type="gramEnd"/>
      <w:r>
        <w:t xml:space="preserve"> one order has finished processing, the driver will start to process the next assignments immediately.</w:t>
      </w:r>
    </w:p>
    <w:p w14:paraId="7F2108EA" w14:textId="3A513B73" w:rsidR="002557DC" w:rsidRDefault="002557DC" w:rsidP="00BA0B80">
      <w:pPr>
        <w:pStyle w:val="Heading3"/>
      </w:pPr>
      <w:r>
        <w:t>Order’s estimated occupy time:</w:t>
      </w:r>
    </w:p>
    <w:p w14:paraId="315FF384" w14:textId="77777777" w:rsidR="002557DC" w:rsidRDefault="002557DC" w:rsidP="000D4DFD">
      <w:r>
        <w:t>For each order, as soon as it is placed and assigned to a truck, we will calculate its estimated occupy time by:</w:t>
      </w:r>
    </w:p>
    <w:p w14:paraId="490DE831" w14:textId="520135D2" w:rsidR="002557DC" w:rsidRDefault="002557DC" w:rsidP="000D4DFD">
      <w:r>
        <w:rPr>
          <w:rStyle w:val="Strong"/>
          <w:rFonts w:ascii="Segoe UI" w:hAnsi="Segoe UI" w:cs="Segoe UI"/>
          <w:color w:val="172B4D"/>
          <w:spacing w:val="-1"/>
        </w:rPr>
        <w:t>O2E</w:t>
      </w:r>
      <w:r>
        <w:t> = </w:t>
      </w:r>
      <w:r>
        <w:rPr>
          <w:rStyle w:val="Strong"/>
          <w:rFonts w:ascii="Segoe UI" w:hAnsi="Segoe UI" w:cs="Segoe UI"/>
          <w:color w:val="172B4D"/>
          <w:spacing w:val="-1"/>
        </w:rPr>
        <w:t>P</w:t>
      </w:r>
      <w:r>
        <w:t> </w:t>
      </w:r>
      <w:r>
        <w:rPr>
          <w:rStyle w:val="Emphasis"/>
          <w:rFonts w:ascii="Segoe UI" w:hAnsi="Segoe UI" w:cs="Segoe UI"/>
          <w:color w:val="172B4D"/>
          <w:spacing w:val="-1"/>
        </w:rPr>
        <w:t>(pre-prep time) </w:t>
      </w:r>
      <w:r>
        <w:t>+ </w:t>
      </w:r>
      <w:r>
        <w:rPr>
          <w:rStyle w:val="Strong"/>
          <w:rFonts w:ascii="Segoe UI" w:hAnsi="Segoe UI" w:cs="Segoe UI"/>
          <w:color w:val="172B4D"/>
          <w:spacing w:val="-1"/>
        </w:rPr>
        <w:t>T</w:t>
      </w:r>
      <w:r>
        <w:t> </w:t>
      </w:r>
      <w:r>
        <w:rPr>
          <w:rStyle w:val="Emphasis"/>
          <w:rFonts w:ascii="Segoe UI" w:hAnsi="Segoe UI" w:cs="Segoe UI"/>
          <w:color w:val="172B4D"/>
          <w:spacing w:val="-1"/>
        </w:rPr>
        <w:t>(travel duration)</w:t>
      </w:r>
      <w:r>
        <w:t> </w:t>
      </w:r>
      <w:r w:rsidR="003D6726" w:rsidRPr="003D6726">
        <w:t xml:space="preserve">+ </w:t>
      </w:r>
      <w:r w:rsidR="003D6726" w:rsidRPr="002A6634">
        <w:rPr>
          <w:b/>
          <w:bCs/>
        </w:rPr>
        <w:t>PC</w:t>
      </w:r>
      <w:r w:rsidR="003D6726" w:rsidRPr="003D6726">
        <w:t xml:space="preserve"> (pre-cook time) </w:t>
      </w:r>
      <w:r>
        <w:t>+ </w:t>
      </w:r>
      <w:r>
        <w:rPr>
          <w:rStyle w:val="Strong"/>
          <w:rFonts w:ascii="Segoe UI" w:hAnsi="Segoe UI" w:cs="Segoe UI"/>
          <w:color w:val="172B4D"/>
          <w:spacing w:val="-1"/>
        </w:rPr>
        <w:t>C</w:t>
      </w:r>
      <w:r>
        <w:t> </w:t>
      </w:r>
      <w:r>
        <w:rPr>
          <w:rStyle w:val="Emphasis"/>
          <w:rFonts w:ascii="Segoe UI" w:hAnsi="Segoe UI" w:cs="Segoe UI"/>
          <w:color w:val="172B4D"/>
          <w:spacing w:val="-1"/>
        </w:rPr>
        <w:t>(cook time)</w:t>
      </w:r>
      <w:r>
        <w:t> + </w:t>
      </w:r>
      <w:r>
        <w:rPr>
          <w:rStyle w:val="Strong"/>
          <w:rFonts w:ascii="Segoe UI" w:hAnsi="Segoe UI" w:cs="Segoe UI"/>
          <w:color w:val="172B4D"/>
          <w:spacing w:val="-1"/>
        </w:rPr>
        <w:t>D</w:t>
      </w:r>
      <w:r>
        <w:t> </w:t>
      </w:r>
      <w:r>
        <w:rPr>
          <w:rStyle w:val="Emphasis"/>
          <w:rFonts w:ascii="Segoe UI" w:hAnsi="Segoe UI" w:cs="Segoe UI"/>
          <w:color w:val="172B4D"/>
          <w:spacing w:val="-1"/>
        </w:rPr>
        <w:t>(delivery to door)</w:t>
      </w:r>
      <w:r>
        <w:t> + </w:t>
      </w:r>
      <w:r>
        <w:rPr>
          <w:rStyle w:val="Strong"/>
          <w:rFonts w:ascii="Segoe UI" w:hAnsi="Segoe UI" w:cs="Segoe UI"/>
          <w:color w:val="172B4D"/>
          <w:spacing w:val="-1"/>
        </w:rPr>
        <w:t>F</w:t>
      </w:r>
      <w:r>
        <w:t> </w:t>
      </w:r>
      <w:r>
        <w:rPr>
          <w:rStyle w:val="Emphasis"/>
          <w:rFonts w:ascii="Segoe UI" w:hAnsi="Segoe UI" w:cs="Segoe UI"/>
          <w:color w:val="172B4D"/>
          <w:spacing w:val="-1"/>
        </w:rPr>
        <w:t>(finish: cleanup and lockdown)</w:t>
      </w:r>
      <w:r>
        <w:t> </w:t>
      </w:r>
    </w:p>
    <w:p w14:paraId="35918674" w14:textId="77777777" w:rsidR="002557DC" w:rsidRDefault="002557DC" w:rsidP="000D4DFD">
      <w:r>
        <w:t xml:space="preserve">T = call map API to get the duration from truck’s available address to order address. </w:t>
      </w:r>
    </w:p>
    <w:p w14:paraId="2ADFE423" w14:textId="77777777" w:rsidR="002557DC" w:rsidRDefault="002557DC" w:rsidP="000D4DFD">
      <w:r>
        <w:t xml:space="preserve">Note, for all the places in this document where we call map API to get the estimated drive time, we </w:t>
      </w:r>
      <w:proofErr w:type="gramStart"/>
      <w:r>
        <w:t>don’t</w:t>
      </w:r>
      <w:proofErr w:type="gramEnd"/>
      <w:r>
        <w:t xml:space="preserve"> consider the traffic situation because the map API does not support a frequent call considering traffic information.</w:t>
      </w:r>
    </w:p>
    <w:p w14:paraId="6A3FDDF1" w14:textId="22048A34" w:rsidR="002557DC" w:rsidRDefault="002557DC" w:rsidP="000D4DFD">
      <w:r>
        <w:t>Currently, we set P = 0;</w:t>
      </w:r>
      <w:r w:rsidR="003D6726">
        <w:t xml:space="preserve"> PC</w:t>
      </w:r>
      <w:r w:rsidR="000A14DD">
        <w:t xml:space="preserve"> = 3.5 min,</w:t>
      </w:r>
      <w:r>
        <w:t xml:space="preserve"> D = 1 min, F = 1 min</w:t>
      </w:r>
    </w:p>
    <w:p w14:paraId="36FA6E09" w14:textId="58CE46DE" w:rsidR="003B187A" w:rsidRDefault="003B187A" w:rsidP="000D4DFD">
      <w:r>
        <w:t>C:</w:t>
      </w:r>
      <w:r w:rsidR="000A14DD">
        <w:t xml:space="preserve"> In restaurant list and restaurant detail page, it</w:t>
      </w:r>
      <w:r>
        <w:t xml:space="preserve"> is </w:t>
      </w:r>
      <w:r w:rsidRPr="000A13EE">
        <w:rPr>
          <w:rFonts w:ascii="Segoe UI" w:eastAsia="Times New Roman" w:hAnsi="Segoe UI" w:cs="Segoe UI"/>
          <w:kern w:val="0"/>
          <w:sz w:val="18"/>
          <w:szCs w:val="18"/>
        </w:rPr>
        <w:t>restaurant average cook time</w:t>
      </w:r>
      <w:r>
        <w:rPr>
          <w:rFonts w:ascii="Segoe UI" w:eastAsia="Times New Roman" w:hAnsi="Segoe UI" w:cs="Segoe UI"/>
          <w:kern w:val="0"/>
          <w:sz w:val="18"/>
          <w:szCs w:val="18"/>
        </w:rPr>
        <w:t xml:space="preserve"> which is set in Merchandi</w:t>
      </w:r>
      <w:r w:rsidR="00F83018">
        <w:rPr>
          <w:rFonts w:ascii="Segoe UI" w:eastAsia="Times New Roman" w:hAnsi="Segoe UI" w:cs="Segoe UI"/>
          <w:kern w:val="0"/>
          <w:sz w:val="18"/>
          <w:szCs w:val="18"/>
        </w:rPr>
        <w:t>s</w:t>
      </w:r>
      <w:r>
        <w:rPr>
          <w:rFonts w:ascii="Segoe UI" w:eastAsia="Times New Roman" w:hAnsi="Segoe UI" w:cs="Segoe UI"/>
          <w:kern w:val="0"/>
          <w:sz w:val="18"/>
          <w:szCs w:val="18"/>
        </w:rPr>
        <w:t>ing tool.</w:t>
      </w:r>
      <w:r>
        <w:t xml:space="preserve"> </w:t>
      </w:r>
    </w:p>
    <w:p w14:paraId="7C81952D" w14:textId="72D5DA34" w:rsidR="000A14DD" w:rsidRDefault="000A14DD" w:rsidP="000D4DFD">
      <w:r>
        <w:rPr>
          <w:rFonts w:hint="eastAsia"/>
        </w:rPr>
        <w:t>In</w:t>
      </w:r>
      <w:r>
        <w:t xml:space="preserve"> checkout page, and place order</w:t>
      </w:r>
      <w:r w:rsidR="009255BD">
        <w:t xml:space="preserve"> (</w:t>
      </w:r>
      <w:r>
        <w:t>order’s estimated delivery time</w:t>
      </w:r>
      <w:r w:rsidR="009255BD">
        <w:t>)</w:t>
      </w:r>
      <w:r>
        <w:t xml:space="preserve">, it is get from optimizer according to cart or order ‘s item </w:t>
      </w:r>
      <w:proofErr w:type="gramStart"/>
      <w:r>
        <w:t>information(</w:t>
      </w:r>
      <w:proofErr w:type="gramEnd"/>
      <w:r>
        <w:t>item, item qty).</w:t>
      </w:r>
    </w:p>
    <w:p w14:paraId="2F324E7A" w14:textId="77777777" w:rsidR="002557DC" w:rsidRDefault="002557DC" w:rsidP="000D4DFD">
      <w:r>
        <w:t>In testing environment, please set D=0 so that the status can be changed quicker.</w:t>
      </w:r>
    </w:p>
    <w:p w14:paraId="37F975B0" w14:textId="57457B85" w:rsidR="002557DC" w:rsidRDefault="002557DC" w:rsidP="00BA0B80">
      <w:pPr>
        <w:pStyle w:val="Heading3"/>
      </w:pPr>
      <w:r>
        <w:t>Truck’s available time/available location</w:t>
      </w:r>
    </w:p>
    <w:p w14:paraId="7824B2D5" w14:textId="77777777" w:rsidR="002557DC" w:rsidRDefault="002557DC" w:rsidP="000D4DFD">
      <w:r>
        <w:t>Each on-duty truck has these data: available time and available location.</w:t>
      </w:r>
    </w:p>
    <w:p w14:paraId="32ED83AD" w14:textId="77777777" w:rsidR="002557DC" w:rsidRDefault="002557DC" w:rsidP="000D4DFD">
      <w:r>
        <w:t>If the truck is free,</w:t>
      </w:r>
    </w:p>
    <w:p w14:paraId="5CE145B5" w14:textId="77777777" w:rsidR="002557DC" w:rsidRDefault="002557DC" w:rsidP="000D4DFD">
      <w:pPr>
        <w:ind w:left="420"/>
      </w:pPr>
      <w:r>
        <w:rPr>
          <w:rStyle w:val="Strong"/>
          <w:rFonts w:ascii="Segoe UI" w:hAnsi="Segoe UI" w:cs="Segoe UI"/>
          <w:color w:val="172B4D"/>
          <w:spacing w:val="-1"/>
        </w:rPr>
        <w:t>available time</w:t>
      </w:r>
      <w:r>
        <w:t xml:space="preserve"> = system time (changes with system time changes). </w:t>
      </w:r>
    </w:p>
    <w:p w14:paraId="493C23FE" w14:textId="77777777" w:rsidR="002557DC" w:rsidRDefault="002557DC" w:rsidP="000D4DFD">
      <w:pPr>
        <w:ind w:left="420"/>
      </w:pPr>
      <w:r>
        <w:rPr>
          <w:rStyle w:val="Strong"/>
          <w:rFonts w:ascii="Segoe UI" w:hAnsi="Segoe UI" w:cs="Segoe UI"/>
          <w:color w:val="172B4D"/>
          <w:spacing w:val="-1"/>
        </w:rPr>
        <w:t>available location</w:t>
      </w:r>
      <w:r>
        <w:t xml:space="preserve"> = truck’s current location (changes with truck’s moving location).</w:t>
      </w:r>
    </w:p>
    <w:p w14:paraId="233DAF0D" w14:textId="1FA077FB" w:rsidR="002557DC" w:rsidRDefault="002557DC" w:rsidP="000D4DFD">
      <w:r>
        <w:t>If the truck is assigned a new order</w:t>
      </w:r>
    </w:p>
    <w:p w14:paraId="10714F28" w14:textId="4CE20D11" w:rsidR="002557DC" w:rsidRDefault="002557DC" w:rsidP="000D4DFD">
      <w:pPr>
        <w:ind w:left="420"/>
      </w:pPr>
      <w:r>
        <w:rPr>
          <w:rStyle w:val="Strong"/>
          <w:rFonts w:ascii="Segoe UI" w:hAnsi="Segoe UI" w:cs="Segoe UI"/>
          <w:color w:val="172B4D"/>
          <w:spacing w:val="-1"/>
        </w:rPr>
        <w:t>available time</w:t>
      </w:r>
      <w:r>
        <w:t xml:space="preserve"> = new order’s estimated delivery time</w:t>
      </w:r>
      <w:r w:rsidR="00710A8E">
        <w:t xml:space="preserve"> </w:t>
      </w:r>
      <w:r w:rsidR="00710A8E">
        <w:rPr>
          <w:rFonts w:hint="eastAsia"/>
        </w:rPr>
        <w:t>+</w:t>
      </w:r>
      <w:r w:rsidR="00710A8E">
        <w:t xml:space="preserve"> </w:t>
      </w:r>
      <w:proofErr w:type="gramStart"/>
      <w:r w:rsidR="00710A8E">
        <w:rPr>
          <w:rFonts w:hint="eastAsia"/>
        </w:rPr>
        <w:t>F</w:t>
      </w:r>
      <w:r w:rsidR="00710A8E">
        <w:rPr>
          <w:rStyle w:val="Emphasis"/>
          <w:rFonts w:ascii="Segoe UI" w:hAnsi="Segoe UI" w:cs="Segoe UI"/>
          <w:color w:val="172B4D"/>
          <w:spacing w:val="-1"/>
        </w:rPr>
        <w:t>(</w:t>
      </w:r>
      <w:proofErr w:type="gramEnd"/>
      <w:r w:rsidR="00710A8E">
        <w:rPr>
          <w:rStyle w:val="Emphasis"/>
          <w:rFonts w:ascii="Segoe UI" w:hAnsi="Segoe UI" w:cs="Segoe UI"/>
          <w:color w:val="172B4D"/>
          <w:spacing w:val="-1"/>
        </w:rPr>
        <w:t>finish: cleanup and lockdown)</w:t>
      </w:r>
      <w:r w:rsidR="00710A8E">
        <w:t> </w:t>
      </w:r>
    </w:p>
    <w:p w14:paraId="65F6654E" w14:textId="77777777" w:rsidR="002557DC" w:rsidRDefault="002557DC" w:rsidP="000D4DFD">
      <w:pPr>
        <w:ind w:left="420"/>
      </w:pPr>
      <w:r>
        <w:rPr>
          <w:rStyle w:val="Strong"/>
          <w:rFonts w:ascii="Segoe UI" w:hAnsi="Segoe UI" w:cs="Segoe UI"/>
          <w:color w:val="172B4D"/>
          <w:spacing w:val="-1"/>
        </w:rPr>
        <w:t>available location</w:t>
      </w:r>
      <w:r>
        <w:t xml:space="preserve"> = this new order’s delivery address</w:t>
      </w:r>
    </w:p>
    <w:p w14:paraId="38994EE2" w14:textId="34FB6CDA" w:rsidR="002557DC" w:rsidRDefault="002557DC" w:rsidP="00BA0B80">
      <w:pPr>
        <w:pStyle w:val="Heading3"/>
      </w:pPr>
      <w:r>
        <w:lastRenderedPageBreak/>
        <w:t>Order’s estimated delivery time</w:t>
      </w:r>
    </w:p>
    <w:p w14:paraId="6C73FD01" w14:textId="77777777" w:rsidR="002557DC" w:rsidRDefault="002557DC" w:rsidP="000D4DFD">
      <w:r>
        <w:t xml:space="preserve">When an order is assigned to a truck, </w:t>
      </w:r>
    </w:p>
    <w:p w14:paraId="38BE0573" w14:textId="466E2091" w:rsidR="002557DC" w:rsidRDefault="002557DC" w:rsidP="000D4DFD">
      <w:r>
        <w:t>Order’s estimated delivery time = the truck’s available time + this order’s estimated occupied time</w:t>
      </w:r>
      <w:r w:rsidR="0031351D">
        <w:rPr>
          <w:rFonts w:hint="eastAsia"/>
        </w:rPr>
        <w:t>，</w:t>
      </w:r>
      <w:r w:rsidR="0031351D">
        <w:t>here we do not include F (finish time) as it happens after order is delivered.</w:t>
      </w:r>
    </w:p>
    <w:p w14:paraId="6CE3F0CE" w14:textId="77777777" w:rsidR="002557DC" w:rsidRDefault="002557DC" w:rsidP="000D4DFD">
      <w:r>
        <w:t>And then we update the truck’s available time and available location accordingly.</w:t>
      </w:r>
    </w:p>
    <w:p w14:paraId="7F99FB7A" w14:textId="13452F52" w:rsidR="002557DC" w:rsidRDefault="002557DC" w:rsidP="00BA0B80">
      <w:pPr>
        <w:pStyle w:val="Heading3"/>
      </w:pPr>
      <w:r>
        <w:t xml:space="preserve">Keep updating order’s estimated delivery time and truck’s available </w:t>
      </w:r>
      <w:proofErr w:type="gramStart"/>
      <w:r>
        <w:t>time</w:t>
      </w:r>
      <w:proofErr w:type="gramEnd"/>
    </w:p>
    <w:p w14:paraId="51518635" w14:textId="77777777" w:rsidR="002557DC" w:rsidRDefault="002557DC" w:rsidP="000D4DFD">
      <w:r>
        <w:t>When an order is being processed (in one truck), we will trigger to recalculate all this truck’s assigned order’s estimated delivery time in these cases:</w:t>
      </w:r>
    </w:p>
    <w:p w14:paraId="3F968814" w14:textId="77777777" w:rsidR="002557DC" w:rsidRDefault="002557DC" w:rsidP="000D4DFD">
      <w:r>
        <w:t xml:space="preserve">If this order’s status has been changed (such as: from “In transit” to “In cooking”, from “In cooking” to “Food is ready”, </w:t>
      </w:r>
      <w:proofErr w:type="gramStart"/>
      <w:r>
        <w:t>etc. )</w:t>
      </w:r>
      <w:proofErr w:type="gramEnd"/>
      <w:r>
        <w:t xml:space="preserve"> We will update this order and its subsequent order’s estimated delivery time to make them more accurate.</w:t>
      </w:r>
    </w:p>
    <w:p w14:paraId="0CEF4587" w14:textId="77777777" w:rsidR="002557DC" w:rsidRDefault="002557DC" w:rsidP="000D4DFD">
      <w:r>
        <w:t xml:space="preserve">When this order is in transit, the truck will report its location frequently to the system. We frequently get the remaining </w:t>
      </w:r>
      <w:r>
        <w:rPr>
          <w:rStyle w:val="Strong"/>
          <w:rFonts w:ascii="Segoe UI" w:hAnsi="Segoe UI" w:cs="Segoe UI"/>
          <w:color w:val="172B4D"/>
          <w:spacing w:val="-1"/>
        </w:rPr>
        <w:t>T</w:t>
      </w:r>
      <w:r>
        <w:t> </w:t>
      </w:r>
      <w:r>
        <w:rPr>
          <w:rStyle w:val="Emphasis"/>
          <w:rFonts w:ascii="Segoe UI" w:hAnsi="Segoe UI" w:cs="Segoe UI"/>
          <w:color w:val="172B4D"/>
          <w:spacing w:val="-1"/>
        </w:rPr>
        <w:t xml:space="preserve">(travel </w:t>
      </w:r>
      <w:proofErr w:type="gramStart"/>
      <w:r>
        <w:rPr>
          <w:rStyle w:val="Emphasis"/>
          <w:rFonts w:ascii="Segoe UI" w:hAnsi="Segoe UI" w:cs="Segoe UI"/>
          <w:color w:val="172B4D"/>
          <w:spacing w:val="-1"/>
        </w:rPr>
        <w:t>duration)</w:t>
      </w:r>
      <w:r>
        <w:t>  according</w:t>
      </w:r>
      <w:proofErr w:type="gramEnd"/>
      <w:r>
        <w:t xml:space="preserve"> to truck’s current location and adjust this order and its subsequent order’s estimated delivery time to make them more accurate. That is, according to the truck’s current location, the estimated delivery time is more than 1 minutes away from the original estimated delivery time, we will adjust this order and its subsequent order’s estimated delivery time.</w:t>
      </w:r>
    </w:p>
    <w:p w14:paraId="524B12D9" w14:textId="77777777" w:rsidR="002557DC" w:rsidRDefault="002557DC" w:rsidP="000D4DFD">
      <w:r>
        <w:t>When order’s estimated delivery time is updated, we update truck’s available time to be the last order’s estimated delivery time. That is, the truck’s available time is also updated frequently.</w:t>
      </w:r>
    </w:p>
    <w:p w14:paraId="251F01A0" w14:textId="4E08F26D" w:rsidR="002557DC" w:rsidRDefault="002557DC" w:rsidP="000D4DFD">
      <w:r>
        <w:t xml:space="preserve">Here is a known bug: when an order is assigned to a truck, and this truck’s earlier assignments have been processed, it is supposed that the driver should start driving to this order’s destination. But if the driver </w:t>
      </w:r>
      <w:proofErr w:type="gramStart"/>
      <w:r>
        <w:t>do</w:t>
      </w:r>
      <w:proofErr w:type="gramEnd"/>
      <w:r>
        <w:t xml:space="preserve"> not start processing it, we will not update this order’s estimated delivery time although actually the ETA should be delayed. This would make this order and its subsequent order’s ETA not that correct. This should be resolved later.</w:t>
      </w:r>
    </w:p>
    <w:p w14:paraId="32CBF583" w14:textId="775D47F8" w:rsidR="002557DC" w:rsidRDefault="002557DC" w:rsidP="00BA0B80">
      <w:pPr>
        <w:pStyle w:val="Heading3"/>
      </w:pPr>
      <w:r>
        <w:t>Browse page search logic:</w:t>
      </w:r>
    </w:p>
    <w:p w14:paraId="509EEC61" w14:textId="7BDF25AB" w:rsidR="00AB2C92" w:rsidRDefault="00AB2C92" w:rsidP="00AB2C92"/>
    <w:p w14:paraId="16BFBF01" w14:textId="176FE786" w:rsidR="00AB2C92" w:rsidRPr="00AB2C92" w:rsidRDefault="00AB2C92" w:rsidP="00AB2C92">
      <w:pPr>
        <w:widowControl/>
        <w:spacing w:before="100" w:beforeAutospacing="1" w:after="100" w:afterAutospacing="1"/>
        <w:jc w:val="left"/>
        <w:rPr>
          <w:rFonts w:ascii="Times New Roman" w:eastAsia="Times New Roman" w:hAnsi="Times New Roman" w:cs="Times New Roman"/>
          <w:kern w:val="0"/>
          <w:sz w:val="24"/>
          <w:szCs w:val="24"/>
          <w:lang w:eastAsia="en-US"/>
        </w:rPr>
      </w:pPr>
      <w:r>
        <w:rPr>
          <w:rFonts w:ascii="Times New Roman" w:eastAsia="Times New Roman" w:hAnsi="Times New Roman" w:cs="Times New Roman"/>
          <w:kern w:val="0"/>
          <w:sz w:val="24"/>
          <w:szCs w:val="24"/>
          <w:lang w:eastAsia="en-US"/>
        </w:rPr>
        <w:t>R</w:t>
      </w:r>
      <w:r w:rsidRPr="00AB2C92">
        <w:rPr>
          <w:rFonts w:ascii="Times New Roman" w:eastAsia="Times New Roman" w:hAnsi="Times New Roman" w:cs="Times New Roman"/>
          <w:kern w:val="0"/>
          <w:sz w:val="24"/>
          <w:szCs w:val="24"/>
          <w:lang w:eastAsia="en-US"/>
        </w:rPr>
        <w:t xml:space="preserve">estaurant availability </w:t>
      </w:r>
      <w:proofErr w:type="gramStart"/>
      <w:r w:rsidRPr="00AB2C92">
        <w:rPr>
          <w:rFonts w:ascii="Times New Roman" w:eastAsia="Times New Roman" w:hAnsi="Times New Roman" w:cs="Times New Roman"/>
          <w:kern w:val="0"/>
          <w:sz w:val="24"/>
          <w:szCs w:val="24"/>
          <w:lang w:eastAsia="en-US"/>
        </w:rPr>
        <w:t>logic;</w:t>
      </w:r>
      <w:proofErr w:type="gramEnd"/>
      <w:r w:rsidRPr="00AB2C92">
        <w:rPr>
          <w:rFonts w:ascii="Times New Roman" w:eastAsia="Times New Roman" w:hAnsi="Times New Roman" w:cs="Times New Roman"/>
          <w:kern w:val="0"/>
          <w:sz w:val="24"/>
          <w:szCs w:val="24"/>
          <w:lang w:eastAsia="en-US"/>
        </w:rPr>
        <w:t xml:space="preserve"> restaurants should only show as available </w:t>
      </w:r>
      <w:r w:rsidRPr="00AB2C92">
        <w:rPr>
          <w:rFonts w:ascii="Times New Roman" w:eastAsia="Times New Roman" w:hAnsi="Times New Roman" w:cs="Times New Roman"/>
          <w:i/>
          <w:iCs/>
          <w:kern w:val="0"/>
          <w:sz w:val="24"/>
          <w:szCs w:val="24"/>
          <w:lang w:eastAsia="en-US"/>
        </w:rPr>
        <w:t>after</w:t>
      </w:r>
      <w:r w:rsidRPr="00AB2C92">
        <w:rPr>
          <w:rFonts w:ascii="Times New Roman" w:eastAsia="Times New Roman" w:hAnsi="Times New Roman" w:cs="Times New Roman"/>
          <w:kern w:val="0"/>
          <w:sz w:val="24"/>
          <w:szCs w:val="24"/>
          <w:lang w:eastAsia="en-US"/>
        </w:rPr>
        <w:t xml:space="preserve"> all the below are TRUE:</w:t>
      </w:r>
    </w:p>
    <w:p w14:paraId="550F58C9" w14:textId="77777777" w:rsidR="00AB2C92" w:rsidRPr="00AB2C92" w:rsidRDefault="00AB2C92" w:rsidP="00AB2C92">
      <w:pPr>
        <w:widowControl/>
        <w:numPr>
          <w:ilvl w:val="0"/>
          <w:numId w:val="385"/>
        </w:numPr>
        <w:spacing w:before="100" w:beforeAutospacing="1" w:after="100" w:afterAutospacing="1"/>
        <w:jc w:val="left"/>
        <w:rPr>
          <w:rFonts w:ascii="Times New Roman" w:eastAsia="Times New Roman" w:hAnsi="Times New Roman" w:cs="Times New Roman"/>
          <w:kern w:val="0"/>
          <w:sz w:val="24"/>
          <w:szCs w:val="24"/>
          <w:lang w:eastAsia="en-US"/>
        </w:rPr>
      </w:pPr>
      <w:r w:rsidRPr="00AB2C92">
        <w:rPr>
          <w:rFonts w:ascii="Times New Roman" w:eastAsia="Times New Roman" w:hAnsi="Times New Roman" w:cs="Times New Roman"/>
          <w:kern w:val="0"/>
          <w:sz w:val="24"/>
          <w:szCs w:val="24"/>
          <w:lang w:eastAsia="en-US"/>
        </w:rPr>
        <w:t xml:space="preserve">COR Logged in </w:t>
      </w:r>
      <w:proofErr w:type="gramStart"/>
      <w:r w:rsidRPr="00AB2C92">
        <w:rPr>
          <w:rFonts w:ascii="Times New Roman" w:eastAsia="Times New Roman" w:hAnsi="Times New Roman" w:cs="Times New Roman"/>
          <w:kern w:val="0"/>
          <w:sz w:val="24"/>
          <w:szCs w:val="24"/>
          <w:lang w:eastAsia="en-US"/>
        </w:rPr>
        <w:t>( that</w:t>
      </w:r>
      <w:proofErr w:type="gramEnd"/>
      <w:r w:rsidRPr="00AB2C92">
        <w:rPr>
          <w:rFonts w:ascii="Times New Roman" w:eastAsia="Times New Roman" w:hAnsi="Times New Roman" w:cs="Times New Roman"/>
          <w:kern w:val="0"/>
          <w:sz w:val="24"/>
          <w:szCs w:val="24"/>
          <w:lang w:eastAsia="en-US"/>
        </w:rPr>
        <w:t xml:space="preserve"> is, truck session is “ONLINE”)</w:t>
      </w:r>
    </w:p>
    <w:p w14:paraId="48CE058A" w14:textId="77777777" w:rsidR="00AB2C92" w:rsidRPr="00AB2C92" w:rsidRDefault="00AB2C92" w:rsidP="00AB2C92">
      <w:pPr>
        <w:widowControl/>
        <w:numPr>
          <w:ilvl w:val="0"/>
          <w:numId w:val="385"/>
        </w:numPr>
        <w:spacing w:before="100" w:beforeAutospacing="1" w:after="100" w:afterAutospacing="1"/>
        <w:jc w:val="left"/>
        <w:rPr>
          <w:rFonts w:ascii="Times New Roman" w:eastAsia="Times New Roman" w:hAnsi="Times New Roman" w:cs="Times New Roman"/>
          <w:kern w:val="0"/>
          <w:sz w:val="24"/>
          <w:szCs w:val="24"/>
          <w:lang w:eastAsia="en-US"/>
        </w:rPr>
      </w:pPr>
      <w:r w:rsidRPr="00AB2C92">
        <w:rPr>
          <w:rFonts w:ascii="Times New Roman" w:eastAsia="Times New Roman" w:hAnsi="Times New Roman" w:cs="Times New Roman"/>
          <w:color w:val="D04437"/>
          <w:kern w:val="0"/>
          <w:sz w:val="24"/>
          <w:szCs w:val="24"/>
          <w:lang w:eastAsia="en-US"/>
        </w:rPr>
        <w:t xml:space="preserve">Session has started </w:t>
      </w:r>
      <w:r w:rsidRPr="00AB2C92">
        <w:rPr>
          <w:rFonts w:ascii="Times New Roman" w:eastAsia="Times New Roman" w:hAnsi="Times New Roman" w:cs="Times New Roman"/>
          <w:kern w:val="0"/>
          <w:sz w:val="24"/>
          <w:szCs w:val="24"/>
          <w:lang w:eastAsia="en-US"/>
        </w:rPr>
        <w:t xml:space="preserve">(Meaning, system time should be later than session start time, </w:t>
      </w:r>
      <w:proofErr w:type="gramStart"/>
      <w:r w:rsidRPr="00AB2C92">
        <w:rPr>
          <w:rFonts w:ascii="Times New Roman" w:eastAsia="Times New Roman" w:hAnsi="Times New Roman" w:cs="Times New Roman"/>
          <w:kern w:val="0"/>
          <w:sz w:val="24"/>
          <w:szCs w:val="24"/>
          <w:lang w:eastAsia="en-US"/>
        </w:rPr>
        <w:t>This</w:t>
      </w:r>
      <w:proofErr w:type="gramEnd"/>
      <w:r w:rsidRPr="00AB2C92">
        <w:rPr>
          <w:rFonts w:ascii="Times New Roman" w:eastAsia="Times New Roman" w:hAnsi="Times New Roman" w:cs="Times New Roman"/>
          <w:kern w:val="0"/>
          <w:sz w:val="24"/>
          <w:szCs w:val="24"/>
          <w:lang w:eastAsia="en-US"/>
        </w:rPr>
        <w:t xml:space="preserve"> is the new requirements)</w:t>
      </w:r>
    </w:p>
    <w:p w14:paraId="22B755E7" w14:textId="77777777" w:rsidR="00AB2C92" w:rsidRPr="00AB2C92" w:rsidRDefault="00AB2C92" w:rsidP="00AB2C92">
      <w:pPr>
        <w:widowControl/>
        <w:numPr>
          <w:ilvl w:val="0"/>
          <w:numId w:val="385"/>
        </w:numPr>
        <w:spacing w:before="100" w:beforeAutospacing="1" w:after="100" w:afterAutospacing="1"/>
        <w:jc w:val="left"/>
        <w:rPr>
          <w:rFonts w:ascii="Times New Roman" w:eastAsia="Times New Roman" w:hAnsi="Times New Roman" w:cs="Times New Roman"/>
          <w:kern w:val="0"/>
          <w:sz w:val="24"/>
          <w:szCs w:val="24"/>
          <w:lang w:eastAsia="en-US"/>
        </w:rPr>
      </w:pPr>
      <w:r w:rsidRPr="00AB2C92">
        <w:rPr>
          <w:rFonts w:ascii="Times New Roman" w:eastAsia="Times New Roman" w:hAnsi="Times New Roman" w:cs="Times New Roman"/>
          <w:kern w:val="0"/>
          <w:sz w:val="24"/>
          <w:szCs w:val="24"/>
          <w:lang w:eastAsia="en-US"/>
        </w:rPr>
        <w:t>Within x miles of customer</w:t>
      </w:r>
    </w:p>
    <w:p w14:paraId="6E673F6E" w14:textId="3B11CBA8" w:rsidR="00AB2C92" w:rsidRDefault="00AB2C92" w:rsidP="00AB2C92">
      <w:pPr>
        <w:widowControl/>
        <w:numPr>
          <w:ilvl w:val="0"/>
          <w:numId w:val="385"/>
        </w:numPr>
        <w:spacing w:before="100" w:beforeAutospacing="1" w:after="100" w:afterAutospacing="1"/>
        <w:jc w:val="left"/>
        <w:rPr>
          <w:rFonts w:ascii="Times New Roman" w:eastAsia="Times New Roman" w:hAnsi="Times New Roman" w:cs="Times New Roman"/>
          <w:kern w:val="0"/>
          <w:sz w:val="24"/>
          <w:szCs w:val="24"/>
          <w:lang w:eastAsia="en-US"/>
        </w:rPr>
      </w:pPr>
      <w:r w:rsidRPr="00AB2C92">
        <w:rPr>
          <w:rFonts w:ascii="Times New Roman" w:eastAsia="Times New Roman" w:hAnsi="Times New Roman" w:cs="Times New Roman"/>
          <w:kern w:val="0"/>
          <w:sz w:val="24"/>
          <w:szCs w:val="24"/>
          <w:lang w:eastAsia="en-US"/>
        </w:rPr>
        <w:t xml:space="preserve">Session </w:t>
      </w:r>
      <w:proofErr w:type="gramStart"/>
      <w:r w:rsidRPr="00AB2C92">
        <w:rPr>
          <w:rFonts w:ascii="Times New Roman" w:eastAsia="Times New Roman" w:hAnsi="Times New Roman" w:cs="Times New Roman"/>
          <w:kern w:val="0"/>
          <w:sz w:val="24"/>
          <w:szCs w:val="24"/>
          <w:lang w:eastAsia="en-US"/>
        </w:rPr>
        <w:t>hasn't</w:t>
      </w:r>
      <w:proofErr w:type="gramEnd"/>
      <w:r w:rsidRPr="00AB2C92">
        <w:rPr>
          <w:rFonts w:ascii="Times New Roman" w:eastAsia="Times New Roman" w:hAnsi="Times New Roman" w:cs="Times New Roman"/>
          <w:kern w:val="0"/>
          <w:sz w:val="24"/>
          <w:szCs w:val="24"/>
          <w:lang w:eastAsia="en-US"/>
        </w:rPr>
        <w:t xml:space="preserve"> ended (Meaning, system time should be earlier than session end time)</w:t>
      </w:r>
    </w:p>
    <w:p w14:paraId="34BECCEA" w14:textId="6D835D43" w:rsidR="00AB2C92" w:rsidRPr="00AB2C92" w:rsidRDefault="00AB2C92" w:rsidP="00AB2C92">
      <w:pPr>
        <w:widowControl/>
        <w:numPr>
          <w:ilvl w:val="0"/>
          <w:numId w:val="385"/>
        </w:numPr>
        <w:spacing w:before="100" w:beforeAutospacing="1" w:after="100" w:afterAutospacing="1"/>
        <w:jc w:val="left"/>
        <w:rPr>
          <w:rFonts w:ascii="Times New Roman" w:eastAsia="Times New Roman" w:hAnsi="Times New Roman" w:cs="Times New Roman"/>
          <w:kern w:val="0"/>
          <w:sz w:val="24"/>
          <w:szCs w:val="24"/>
          <w:lang w:eastAsia="en-US"/>
        </w:rPr>
      </w:pPr>
      <w:r>
        <w:rPr>
          <w:rFonts w:ascii="Times New Roman" w:eastAsia="Times New Roman" w:hAnsi="Times New Roman" w:cs="Times New Roman"/>
          <w:kern w:val="0"/>
          <w:sz w:val="24"/>
          <w:szCs w:val="24"/>
          <w:lang w:eastAsia="en-US"/>
        </w:rPr>
        <w:t xml:space="preserve">Within </w:t>
      </w:r>
      <w:r w:rsidR="003572BF" w:rsidRPr="003572BF">
        <w:rPr>
          <w:rFonts w:ascii="Times New Roman" w:eastAsia="Times New Roman" w:hAnsi="Times New Roman" w:cs="Times New Roman"/>
          <w:kern w:val="0"/>
          <w:sz w:val="24"/>
          <w:szCs w:val="24"/>
          <w:lang w:eastAsia="en-US"/>
        </w:rPr>
        <w:t>Pre-purchase/browse max SLA</w:t>
      </w:r>
    </w:p>
    <w:p w14:paraId="3AB5088F" w14:textId="77777777" w:rsidR="00AB2C92" w:rsidRPr="00AB2C92" w:rsidRDefault="00AB2C92" w:rsidP="003572BF"/>
    <w:p w14:paraId="59E3DF82" w14:textId="77777777" w:rsidR="000A14DD" w:rsidRDefault="002557DC" w:rsidP="000D4DFD">
      <w:r>
        <w:t xml:space="preserve">Pick the browse location as the center, we search all the trucks whose available address (see above about the calculation of available address) is within 16 km (configurable) distance. Because if the distance is longer than 16 km, we think it exceeds delivery SLA. The 16 km distance is straight-line distance. </w:t>
      </w:r>
    </w:p>
    <w:p w14:paraId="55967A7B" w14:textId="25B79154" w:rsidR="002557DC" w:rsidRDefault="00E1290C" w:rsidP="000D4DFD">
      <w:r>
        <w:t>We show all restaurants available up to a certain threshold (called: Pre-purchase/browse max SLA</w:t>
      </w:r>
      <w:proofErr w:type="gramStart"/>
      <w:r>
        <w:t>) .</w:t>
      </w:r>
      <w:proofErr w:type="gramEnd"/>
      <w:r w:rsidR="00BD1E1D">
        <w:t xml:space="preserve"> Currently </w:t>
      </w:r>
      <w:r>
        <w:t xml:space="preserve">we </w:t>
      </w:r>
      <w:r w:rsidR="00BD1E1D">
        <w:t xml:space="preserve">set it to 60 minutes for production, 120 minutes for other environments. </w:t>
      </w:r>
      <w:r w:rsidR="00BD1E1D" w:rsidRPr="00BD1E1D">
        <w:t xml:space="preserve">If for one restaurant, all trucks' ETA </w:t>
      </w:r>
      <w:proofErr w:type="gramStart"/>
      <w:r w:rsidR="00BD1E1D" w:rsidRPr="00BD1E1D">
        <w:t>exceed</w:t>
      </w:r>
      <w:proofErr w:type="gramEnd"/>
      <w:r w:rsidR="00BD1E1D" w:rsidRPr="00BD1E1D">
        <w:t xml:space="preserve"> the threshold, then show this restaurant “Be back soon” section in restaurant list page.</w:t>
      </w:r>
      <w:r>
        <w:t>”</w:t>
      </w:r>
    </w:p>
    <w:p w14:paraId="0E4F17BD" w14:textId="336501A4" w:rsidR="00E1290C" w:rsidRDefault="00E1290C" w:rsidP="000D4DFD">
      <w:r>
        <w:t>This SLA is not the SLA limitation where we assign a truck (called Assignment max SLA).</w:t>
      </w:r>
    </w:p>
    <w:p w14:paraId="08E59D00" w14:textId="3DDC4880" w:rsidR="002557DC" w:rsidRDefault="002557DC" w:rsidP="00BA0B80">
      <w:pPr>
        <w:pStyle w:val="Heading3"/>
      </w:pPr>
      <w:r>
        <w:t xml:space="preserve">Browse page ETA </w:t>
      </w:r>
      <w:proofErr w:type="gramStart"/>
      <w:r>
        <w:t>calculation</w:t>
      </w:r>
      <w:proofErr w:type="gramEnd"/>
    </w:p>
    <w:p w14:paraId="6BC4B415" w14:textId="77777777" w:rsidR="002557DC" w:rsidRDefault="002557DC" w:rsidP="000D4DFD">
      <w:r>
        <w:t>For each truck filtered out, we get ETA as:</w:t>
      </w:r>
    </w:p>
    <w:p w14:paraId="743D7479" w14:textId="28159A54" w:rsidR="002557DC" w:rsidRDefault="002557DC" w:rsidP="000D4DFD">
      <w:r>
        <w:rPr>
          <w:rStyle w:val="Strong"/>
          <w:rFonts w:ascii="Segoe UI" w:hAnsi="Segoe UI" w:cs="Segoe UI"/>
          <w:color w:val="172B4D"/>
          <w:spacing w:val="-1"/>
        </w:rPr>
        <w:t>A truck’s ETA</w:t>
      </w:r>
      <w:r>
        <w:t xml:space="preserve"> = the truck’s available time + </w:t>
      </w:r>
      <w:r w:rsidR="000A14DD">
        <w:rPr>
          <w:rStyle w:val="Strong"/>
          <w:rFonts w:ascii="Segoe UI" w:hAnsi="Segoe UI" w:cs="Segoe UI"/>
          <w:color w:val="172B4D"/>
          <w:spacing w:val="-1"/>
        </w:rPr>
        <w:t>P</w:t>
      </w:r>
      <w:r w:rsidR="000A14DD">
        <w:t> </w:t>
      </w:r>
      <w:r w:rsidR="000A14DD">
        <w:rPr>
          <w:rStyle w:val="Emphasis"/>
          <w:rFonts w:ascii="Segoe UI" w:hAnsi="Segoe UI" w:cs="Segoe UI"/>
          <w:color w:val="172B4D"/>
          <w:spacing w:val="-1"/>
        </w:rPr>
        <w:t>(pre-prep time) </w:t>
      </w:r>
      <w:r w:rsidR="000A14DD">
        <w:t>+ </w:t>
      </w:r>
      <w:r w:rsidR="000A14DD">
        <w:rPr>
          <w:rStyle w:val="Strong"/>
          <w:rFonts w:ascii="Segoe UI" w:hAnsi="Segoe UI" w:cs="Segoe UI"/>
          <w:color w:val="172B4D"/>
          <w:spacing w:val="-1"/>
        </w:rPr>
        <w:t>T</w:t>
      </w:r>
      <w:r w:rsidR="000A14DD">
        <w:t> </w:t>
      </w:r>
      <w:r w:rsidR="000A14DD">
        <w:rPr>
          <w:rStyle w:val="Emphasis"/>
          <w:rFonts w:ascii="Segoe UI" w:hAnsi="Segoe UI" w:cs="Segoe UI"/>
          <w:color w:val="172B4D"/>
          <w:spacing w:val="-1"/>
        </w:rPr>
        <w:t>(travel duration)</w:t>
      </w:r>
      <w:r w:rsidR="000A14DD">
        <w:t>   </w:t>
      </w:r>
    </w:p>
    <w:p w14:paraId="32AABCD8" w14:textId="278EC85C" w:rsidR="00BA0B80" w:rsidRDefault="00BA0B80" w:rsidP="000D4DFD">
      <w:r>
        <w:t>The result will be round up to minute.</w:t>
      </w:r>
    </w:p>
    <w:p w14:paraId="0164171A" w14:textId="6F95400D" w:rsidR="000A14DD" w:rsidRDefault="000A14DD" w:rsidP="000D4DFD"/>
    <w:p w14:paraId="74AA470E" w14:textId="2A12D92F" w:rsidR="002557DC" w:rsidRDefault="002557DC" w:rsidP="000D4DFD">
      <w:r>
        <w:rPr>
          <w:rStyle w:val="Strong"/>
          <w:rFonts w:ascii="Segoe UI" w:hAnsi="Segoe UI" w:cs="Segoe UI"/>
          <w:color w:val="172B4D"/>
          <w:spacing w:val="-1"/>
        </w:rPr>
        <w:t>Note</w:t>
      </w:r>
      <w:r>
        <w:t xml:space="preserve">, here, currently for the possible order, we do not include times other than drive time, such as prepare time, cook time, delivery to door time. </w:t>
      </w:r>
    </w:p>
    <w:p w14:paraId="4374E317" w14:textId="77777777" w:rsidR="002557DC" w:rsidRDefault="002557DC" w:rsidP="000D4DFD">
      <w:r>
        <w:rPr>
          <w:rStyle w:val="Strong"/>
          <w:rFonts w:ascii="Segoe UI" w:hAnsi="Segoe UI" w:cs="Segoe UI"/>
          <w:color w:val="172B4D"/>
          <w:spacing w:val="-1"/>
        </w:rPr>
        <w:t>Truck’s estimate delivery time in minutes</w:t>
      </w:r>
      <w:r>
        <w:t xml:space="preserve"> = ETA - now</w:t>
      </w:r>
    </w:p>
    <w:p w14:paraId="7638BEB2" w14:textId="6D50E826" w:rsidR="002557DC" w:rsidRDefault="002557DC" w:rsidP="000D4DFD">
      <w:r>
        <w:t>Now we have all the 16 km available trucks and their estimate delivery time in minutes, as a restaurant can be on multiple trucks, for each resta</w:t>
      </w:r>
      <w:r w:rsidR="000D4DFD">
        <w:rPr>
          <w:rFonts w:hint="eastAsia"/>
        </w:rPr>
        <w:t>u</w:t>
      </w:r>
      <w:r>
        <w:t>rant, we only show it as one record. We get the shortest time as the final estimate delivery time.</w:t>
      </w:r>
    </w:p>
    <w:p w14:paraId="79F8AE98" w14:textId="77777777" w:rsidR="002557DC" w:rsidRDefault="002557DC" w:rsidP="000D4DFD">
      <w:r>
        <w:t>For example:</w:t>
      </w:r>
    </w:p>
    <w:p w14:paraId="544EE7D7" w14:textId="77777777" w:rsidR="002557DC" w:rsidRDefault="002557DC" w:rsidP="000D4DFD">
      <w:r>
        <w:t>Here are all the 16 km available trucks and their estimate delivery time in minutes:</w:t>
      </w:r>
    </w:p>
    <w:tbl>
      <w:tblPr>
        <w:tblW w:w="8356" w:type="dxa"/>
        <w:tblBorders>
          <w:top w:val="single" w:sz="6" w:space="0" w:color="C1C7D0"/>
          <w:left w:val="single" w:sz="6" w:space="0" w:color="C1C7D0"/>
          <w:bottom w:val="single" w:sz="6" w:space="0" w:color="C1C7D0"/>
          <w:right w:val="single" w:sz="6" w:space="0" w:color="C1C7D0"/>
        </w:tblBorders>
        <w:tblCellMar>
          <w:top w:w="15" w:type="dxa"/>
          <w:left w:w="15" w:type="dxa"/>
          <w:bottom w:w="15" w:type="dxa"/>
          <w:right w:w="15" w:type="dxa"/>
        </w:tblCellMar>
        <w:tblLook w:val="04A0" w:firstRow="1" w:lastRow="0" w:firstColumn="1" w:lastColumn="0" w:noHBand="0" w:noVBand="1"/>
      </w:tblPr>
      <w:tblGrid>
        <w:gridCol w:w="2260"/>
        <w:gridCol w:w="2410"/>
        <w:gridCol w:w="3686"/>
      </w:tblGrid>
      <w:tr w:rsidR="002557DC" w14:paraId="4EA76D9E" w14:textId="77777777" w:rsidTr="000D4DFD">
        <w:tc>
          <w:tcPr>
            <w:tcW w:w="2260" w:type="dxa"/>
            <w:tcBorders>
              <w:top w:val="single" w:sz="6" w:space="0" w:color="C1C7D0"/>
              <w:left w:val="single" w:sz="6" w:space="0" w:color="C1C7D0"/>
              <w:bottom w:val="single" w:sz="2" w:space="0" w:color="C1C7D0"/>
              <w:right w:val="single" w:sz="2" w:space="0" w:color="C1C7D0"/>
            </w:tcBorders>
            <w:shd w:val="clear" w:color="auto" w:fill="F4F5F7"/>
            <w:tcMar>
              <w:top w:w="120" w:type="dxa"/>
              <w:left w:w="120" w:type="dxa"/>
              <w:bottom w:w="120" w:type="dxa"/>
              <w:right w:w="120" w:type="dxa"/>
            </w:tcMar>
            <w:hideMark/>
          </w:tcPr>
          <w:p w14:paraId="72210F39" w14:textId="77777777" w:rsidR="002557DC" w:rsidRDefault="002557DC" w:rsidP="000D4DFD">
            <w:pPr>
              <w:spacing w:after="0"/>
              <w:rPr>
                <w:rFonts w:ascii="Times New Roman" w:hAnsi="Times New Roman" w:cs="Times New Roman"/>
                <w:szCs w:val="21"/>
              </w:rPr>
            </w:pPr>
            <w:r>
              <w:rPr>
                <w:szCs w:val="21"/>
              </w:rPr>
              <w:t>16 km available trucks</w:t>
            </w:r>
          </w:p>
        </w:tc>
        <w:tc>
          <w:tcPr>
            <w:tcW w:w="2410" w:type="dxa"/>
            <w:tcBorders>
              <w:top w:val="single" w:sz="6" w:space="0" w:color="C1C7D0"/>
              <w:left w:val="single" w:sz="6" w:space="0" w:color="C1C7D0"/>
              <w:bottom w:val="single" w:sz="2" w:space="0" w:color="C1C7D0"/>
              <w:right w:val="single" w:sz="2" w:space="0" w:color="C1C7D0"/>
            </w:tcBorders>
            <w:shd w:val="clear" w:color="auto" w:fill="F4F5F7"/>
            <w:tcMar>
              <w:top w:w="120" w:type="dxa"/>
              <w:left w:w="120" w:type="dxa"/>
              <w:bottom w:w="120" w:type="dxa"/>
              <w:right w:w="120" w:type="dxa"/>
            </w:tcMar>
            <w:hideMark/>
          </w:tcPr>
          <w:p w14:paraId="79520207" w14:textId="77777777" w:rsidR="002557DC" w:rsidRDefault="002557DC" w:rsidP="000D4DFD">
            <w:pPr>
              <w:spacing w:after="0"/>
              <w:rPr>
                <w:szCs w:val="21"/>
              </w:rPr>
            </w:pPr>
            <w:r>
              <w:rPr>
                <w:szCs w:val="21"/>
              </w:rPr>
              <w:t>Restaurants in the truck</w:t>
            </w:r>
          </w:p>
        </w:tc>
        <w:tc>
          <w:tcPr>
            <w:tcW w:w="3686" w:type="dxa"/>
            <w:tcBorders>
              <w:top w:val="single" w:sz="6" w:space="0" w:color="C1C7D0"/>
              <w:left w:val="single" w:sz="6" w:space="0" w:color="C1C7D0"/>
              <w:bottom w:val="single" w:sz="2" w:space="0" w:color="C1C7D0"/>
              <w:right w:val="single" w:sz="2" w:space="0" w:color="C1C7D0"/>
            </w:tcBorders>
            <w:shd w:val="clear" w:color="auto" w:fill="F4F5F7"/>
            <w:tcMar>
              <w:top w:w="120" w:type="dxa"/>
              <w:left w:w="120" w:type="dxa"/>
              <w:bottom w:w="120" w:type="dxa"/>
              <w:right w:w="120" w:type="dxa"/>
            </w:tcMar>
            <w:hideMark/>
          </w:tcPr>
          <w:p w14:paraId="5A24BE5A" w14:textId="77777777" w:rsidR="002557DC" w:rsidRDefault="002557DC" w:rsidP="000D4DFD">
            <w:pPr>
              <w:spacing w:after="0"/>
              <w:rPr>
                <w:szCs w:val="21"/>
              </w:rPr>
            </w:pPr>
            <w:r>
              <w:rPr>
                <w:szCs w:val="21"/>
              </w:rPr>
              <w:t>estimate delivery time in minutes</w:t>
            </w:r>
          </w:p>
        </w:tc>
      </w:tr>
      <w:tr w:rsidR="002557DC" w14:paraId="4211C9AD" w14:textId="77777777" w:rsidTr="000D4DFD">
        <w:tc>
          <w:tcPr>
            <w:tcW w:w="2260" w:type="dxa"/>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082527F5" w14:textId="77777777" w:rsidR="002557DC" w:rsidRDefault="002557DC" w:rsidP="00F66B55">
            <w:pPr>
              <w:spacing w:after="0"/>
              <w:rPr>
                <w:szCs w:val="21"/>
              </w:rPr>
            </w:pPr>
            <w:r>
              <w:rPr>
                <w:szCs w:val="21"/>
              </w:rPr>
              <w:t>truck 1</w:t>
            </w:r>
          </w:p>
        </w:tc>
        <w:tc>
          <w:tcPr>
            <w:tcW w:w="2410" w:type="dxa"/>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147AA884" w14:textId="77777777" w:rsidR="002557DC" w:rsidRDefault="002557DC" w:rsidP="00F66B55">
            <w:pPr>
              <w:spacing w:after="0"/>
              <w:rPr>
                <w:szCs w:val="21"/>
              </w:rPr>
            </w:pPr>
            <w:r>
              <w:rPr>
                <w:szCs w:val="21"/>
              </w:rPr>
              <w:t>Restaurant A, B</w:t>
            </w:r>
          </w:p>
        </w:tc>
        <w:tc>
          <w:tcPr>
            <w:tcW w:w="3686" w:type="dxa"/>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409F8082" w14:textId="77777777" w:rsidR="002557DC" w:rsidRDefault="002557DC" w:rsidP="00F66B55">
            <w:pPr>
              <w:spacing w:after="0"/>
              <w:rPr>
                <w:szCs w:val="21"/>
              </w:rPr>
            </w:pPr>
            <w:r>
              <w:rPr>
                <w:szCs w:val="21"/>
              </w:rPr>
              <w:t>15 minutes</w:t>
            </w:r>
          </w:p>
        </w:tc>
      </w:tr>
      <w:tr w:rsidR="002557DC" w14:paraId="10BD387E" w14:textId="77777777" w:rsidTr="000D4DFD">
        <w:tc>
          <w:tcPr>
            <w:tcW w:w="2260" w:type="dxa"/>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3F72D281" w14:textId="77777777" w:rsidR="002557DC" w:rsidRDefault="002557DC" w:rsidP="00F66B55">
            <w:pPr>
              <w:spacing w:after="0"/>
              <w:rPr>
                <w:szCs w:val="21"/>
              </w:rPr>
            </w:pPr>
            <w:r>
              <w:rPr>
                <w:szCs w:val="21"/>
              </w:rPr>
              <w:t>truck2</w:t>
            </w:r>
          </w:p>
        </w:tc>
        <w:tc>
          <w:tcPr>
            <w:tcW w:w="2410" w:type="dxa"/>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330284D8" w14:textId="669DC7DA" w:rsidR="002557DC" w:rsidRDefault="002557DC" w:rsidP="00F66B55">
            <w:pPr>
              <w:spacing w:after="0"/>
              <w:rPr>
                <w:szCs w:val="21"/>
              </w:rPr>
            </w:pPr>
            <w:r>
              <w:rPr>
                <w:szCs w:val="21"/>
              </w:rPr>
              <w:t>Restaurant B</w:t>
            </w:r>
          </w:p>
        </w:tc>
        <w:tc>
          <w:tcPr>
            <w:tcW w:w="3686" w:type="dxa"/>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02AF0E1E" w14:textId="77777777" w:rsidR="002557DC" w:rsidRDefault="002557DC" w:rsidP="00F66B55">
            <w:pPr>
              <w:spacing w:after="0"/>
              <w:rPr>
                <w:szCs w:val="21"/>
              </w:rPr>
            </w:pPr>
            <w:r>
              <w:rPr>
                <w:szCs w:val="21"/>
              </w:rPr>
              <w:t>5 minutes</w:t>
            </w:r>
          </w:p>
        </w:tc>
      </w:tr>
      <w:tr w:rsidR="002557DC" w14:paraId="7039A747" w14:textId="77777777" w:rsidTr="000D4DFD">
        <w:tc>
          <w:tcPr>
            <w:tcW w:w="2260" w:type="dxa"/>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462CF7F7" w14:textId="77777777" w:rsidR="002557DC" w:rsidRDefault="002557DC" w:rsidP="00F66B55">
            <w:pPr>
              <w:spacing w:after="0"/>
              <w:rPr>
                <w:szCs w:val="21"/>
              </w:rPr>
            </w:pPr>
            <w:r>
              <w:rPr>
                <w:szCs w:val="21"/>
              </w:rPr>
              <w:t>Truck3</w:t>
            </w:r>
          </w:p>
        </w:tc>
        <w:tc>
          <w:tcPr>
            <w:tcW w:w="2410" w:type="dxa"/>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4631A66E" w14:textId="77777777" w:rsidR="002557DC" w:rsidRDefault="002557DC" w:rsidP="00F66B55">
            <w:pPr>
              <w:spacing w:after="0"/>
              <w:rPr>
                <w:szCs w:val="21"/>
              </w:rPr>
            </w:pPr>
            <w:r>
              <w:rPr>
                <w:szCs w:val="21"/>
              </w:rPr>
              <w:t>Restaurant C</w:t>
            </w:r>
          </w:p>
        </w:tc>
        <w:tc>
          <w:tcPr>
            <w:tcW w:w="3686" w:type="dxa"/>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79CAB2C8" w14:textId="77777777" w:rsidR="002557DC" w:rsidRDefault="002557DC" w:rsidP="00F66B55">
            <w:pPr>
              <w:spacing w:after="0"/>
              <w:rPr>
                <w:szCs w:val="21"/>
              </w:rPr>
            </w:pPr>
            <w:r>
              <w:rPr>
                <w:szCs w:val="21"/>
              </w:rPr>
              <w:t>35 minutes</w:t>
            </w:r>
          </w:p>
        </w:tc>
      </w:tr>
    </w:tbl>
    <w:p w14:paraId="6ED33C1C" w14:textId="77777777" w:rsidR="002557DC" w:rsidRDefault="002557DC" w:rsidP="00F66B55">
      <w:r>
        <w:t>Then we get these restaurants order by estimate delivery time in minutes to show in browse page as available restaurants:</w:t>
      </w:r>
    </w:p>
    <w:tbl>
      <w:tblPr>
        <w:tblW w:w="7416" w:type="dxa"/>
        <w:tblBorders>
          <w:top w:val="single" w:sz="6" w:space="0" w:color="C1C7D0"/>
          <w:left w:val="single" w:sz="6" w:space="0" w:color="C1C7D0"/>
          <w:bottom w:val="single" w:sz="6" w:space="0" w:color="C1C7D0"/>
          <w:right w:val="single" w:sz="6" w:space="0" w:color="C1C7D0"/>
        </w:tblBorders>
        <w:tblCellMar>
          <w:top w:w="15" w:type="dxa"/>
          <w:left w:w="15" w:type="dxa"/>
          <w:bottom w:w="15" w:type="dxa"/>
          <w:right w:w="15" w:type="dxa"/>
        </w:tblCellMar>
        <w:tblLook w:val="04A0" w:firstRow="1" w:lastRow="0" w:firstColumn="1" w:lastColumn="0" w:noHBand="0" w:noVBand="1"/>
      </w:tblPr>
      <w:tblGrid>
        <w:gridCol w:w="3143"/>
        <w:gridCol w:w="4273"/>
      </w:tblGrid>
      <w:tr w:rsidR="002557DC" w14:paraId="555C553E" w14:textId="77777777" w:rsidTr="00F66B55">
        <w:tc>
          <w:tcPr>
            <w:tcW w:w="0" w:type="auto"/>
            <w:tcBorders>
              <w:top w:val="single" w:sz="6" w:space="0" w:color="C1C7D0"/>
              <w:left w:val="single" w:sz="6" w:space="0" w:color="C1C7D0"/>
              <w:bottom w:val="single" w:sz="2" w:space="0" w:color="C1C7D0"/>
              <w:right w:val="single" w:sz="2" w:space="0" w:color="C1C7D0"/>
            </w:tcBorders>
            <w:shd w:val="clear" w:color="auto" w:fill="F4F5F7"/>
            <w:tcMar>
              <w:top w:w="120" w:type="dxa"/>
              <w:left w:w="120" w:type="dxa"/>
              <w:bottom w:w="120" w:type="dxa"/>
              <w:right w:w="120" w:type="dxa"/>
            </w:tcMar>
            <w:hideMark/>
          </w:tcPr>
          <w:p w14:paraId="38B5FEF9" w14:textId="77777777" w:rsidR="002557DC" w:rsidRDefault="002557DC" w:rsidP="00F66B55">
            <w:pPr>
              <w:spacing w:after="0"/>
              <w:rPr>
                <w:rFonts w:ascii="Times New Roman" w:hAnsi="Times New Roman" w:cs="Times New Roman"/>
                <w:szCs w:val="21"/>
              </w:rPr>
            </w:pPr>
            <w:r>
              <w:rPr>
                <w:szCs w:val="21"/>
              </w:rPr>
              <w:t>Restaurants in the truck</w:t>
            </w:r>
          </w:p>
        </w:tc>
        <w:tc>
          <w:tcPr>
            <w:tcW w:w="0" w:type="auto"/>
            <w:tcBorders>
              <w:top w:val="single" w:sz="6" w:space="0" w:color="C1C7D0"/>
              <w:left w:val="single" w:sz="6" w:space="0" w:color="C1C7D0"/>
              <w:bottom w:val="single" w:sz="2" w:space="0" w:color="C1C7D0"/>
              <w:right w:val="single" w:sz="2" w:space="0" w:color="C1C7D0"/>
            </w:tcBorders>
            <w:shd w:val="clear" w:color="auto" w:fill="F4F5F7"/>
            <w:tcMar>
              <w:top w:w="120" w:type="dxa"/>
              <w:left w:w="120" w:type="dxa"/>
              <w:bottom w:w="120" w:type="dxa"/>
              <w:right w:w="120" w:type="dxa"/>
            </w:tcMar>
            <w:hideMark/>
          </w:tcPr>
          <w:p w14:paraId="39037997" w14:textId="77777777" w:rsidR="002557DC" w:rsidRDefault="002557DC" w:rsidP="00F66B55">
            <w:pPr>
              <w:spacing w:after="0"/>
              <w:rPr>
                <w:szCs w:val="21"/>
              </w:rPr>
            </w:pPr>
            <w:r>
              <w:rPr>
                <w:szCs w:val="21"/>
              </w:rPr>
              <w:t>estimate delivery time in minutes</w:t>
            </w:r>
          </w:p>
        </w:tc>
      </w:tr>
      <w:tr w:rsidR="002557DC" w14:paraId="13B9E281" w14:textId="77777777" w:rsidTr="00F66B55">
        <w:tc>
          <w:tcPr>
            <w:tcW w:w="0" w:type="auto"/>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523F1EFD" w14:textId="77777777" w:rsidR="002557DC" w:rsidRDefault="002557DC" w:rsidP="00F66B55">
            <w:pPr>
              <w:spacing w:after="0"/>
              <w:rPr>
                <w:szCs w:val="21"/>
              </w:rPr>
            </w:pPr>
            <w:r>
              <w:rPr>
                <w:szCs w:val="21"/>
              </w:rPr>
              <w:t>Restaurant B</w:t>
            </w:r>
          </w:p>
        </w:tc>
        <w:tc>
          <w:tcPr>
            <w:tcW w:w="0" w:type="auto"/>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5A94A63A" w14:textId="77777777" w:rsidR="002557DC" w:rsidRDefault="002557DC" w:rsidP="00F66B55">
            <w:pPr>
              <w:spacing w:after="0"/>
              <w:rPr>
                <w:szCs w:val="21"/>
              </w:rPr>
            </w:pPr>
            <w:r>
              <w:rPr>
                <w:szCs w:val="21"/>
              </w:rPr>
              <w:t>5 minutes</w:t>
            </w:r>
          </w:p>
        </w:tc>
      </w:tr>
      <w:tr w:rsidR="002557DC" w14:paraId="44779A1B" w14:textId="77777777" w:rsidTr="00F66B55">
        <w:tc>
          <w:tcPr>
            <w:tcW w:w="0" w:type="auto"/>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5D3323C3" w14:textId="77777777" w:rsidR="002557DC" w:rsidRDefault="002557DC" w:rsidP="00F66B55">
            <w:pPr>
              <w:spacing w:after="0"/>
              <w:rPr>
                <w:szCs w:val="21"/>
              </w:rPr>
            </w:pPr>
            <w:proofErr w:type="spellStart"/>
            <w:r>
              <w:rPr>
                <w:szCs w:val="21"/>
              </w:rPr>
              <w:t>Restaruant</w:t>
            </w:r>
            <w:proofErr w:type="spellEnd"/>
            <w:r>
              <w:rPr>
                <w:szCs w:val="21"/>
              </w:rPr>
              <w:t xml:space="preserve"> A</w:t>
            </w:r>
          </w:p>
        </w:tc>
        <w:tc>
          <w:tcPr>
            <w:tcW w:w="0" w:type="auto"/>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0DEFD2D3" w14:textId="77777777" w:rsidR="002557DC" w:rsidRDefault="002557DC" w:rsidP="00F66B55">
            <w:pPr>
              <w:spacing w:after="0"/>
              <w:rPr>
                <w:szCs w:val="21"/>
              </w:rPr>
            </w:pPr>
            <w:r>
              <w:rPr>
                <w:szCs w:val="21"/>
              </w:rPr>
              <w:t>15 minutes</w:t>
            </w:r>
          </w:p>
        </w:tc>
      </w:tr>
      <w:tr w:rsidR="002557DC" w14:paraId="00A39AC6" w14:textId="77777777" w:rsidTr="00F66B55">
        <w:trPr>
          <w:trHeight w:val="20"/>
        </w:trPr>
        <w:tc>
          <w:tcPr>
            <w:tcW w:w="0" w:type="auto"/>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3B5FD327" w14:textId="77777777" w:rsidR="002557DC" w:rsidRDefault="002557DC" w:rsidP="00F66B55">
            <w:pPr>
              <w:spacing w:after="0"/>
              <w:rPr>
                <w:szCs w:val="21"/>
              </w:rPr>
            </w:pPr>
            <w:r>
              <w:rPr>
                <w:szCs w:val="21"/>
              </w:rPr>
              <w:lastRenderedPageBreak/>
              <w:t>Restaurant C</w:t>
            </w:r>
          </w:p>
        </w:tc>
        <w:tc>
          <w:tcPr>
            <w:tcW w:w="0" w:type="auto"/>
            <w:tcBorders>
              <w:top w:val="single" w:sz="6" w:space="0" w:color="C1C7D0"/>
              <w:left w:val="single" w:sz="6" w:space="0" w:color="C1C7D0"/>
              <w:bottom w:val="single" w:sz="2" w:space="0" w:color="C1C7D0"/>
              <w:right w:val="single" w:sz="2" w:space="0" w:color="C1C7D0"/>
            </w:tcBorders>
            <w:tcMar>
              <w:top w:w="120" w:type="dxa"/>
              <w:left w:w="120" w:type="dxa"/>
              <w:bottom w:w="120" w:type="dxa"/>
              <w:right w:w="120" w:type="dxa"/>
            </w:tcMar>
            <w:hideMark/>
          </w:tcPr>
          <w:p w14:paraId="663454BC" w14:textId="77777777" w:rsidR="002557DC" w:rsidRDefault="002557DC" w:rsidP="00F66B55">
            <w:pPr>
              <w:spacing w:after="0"/>
              <w:rPr>
                <w:szCs w:val="21"/>
              </w:rPr>
            </w:pPr>
            <w:r>
              <w:rPr>
                <w:szCs w:val="21"/>
              </w:rPr>
              <w:t>35 minutes</w:t>
            </w:r>
          </w:p>
        </w:tc>
      </w:tr>
    </w:tbl>
    <w:p w14:paraId="7364AD14" w14:textId="3ACE0511" w:rsidR="002557DC" w:rsidRDefault="002557DC" w:rsidP="002557DC">
      <w:r>
        <w:t>The estimate delivery time in minutes display on browse page, restaurant detail page.</w:t>
      </w:r>
    </w:p>
    <w:p w14:paraId="6BB1CB49" w14:textId="79D66750" w:rsidR="00A174C7" w:rsidRDefault="00A174C7" w:rsidP="00BA0B80">
      <w:pPr>
        <w:pStyle w:val="Heading3"/>
      </w:pPr>
      <w:r>
        <w:t>Cache logic of drive time (To be implemented)</w:t>
      </w:r>
    </w:p>
    <w:p w14:paraId="1ED0A815" w14:textId="77777777" w:rsidR="00A174C7" w:rsidRDefault="00A174C7" w:rsidP="000D4DFD">
      <w:r>
        <w:t>When a user opens our App to browse page until he places order, there are many places where we need to get the ETA. Such as: show ETA in browse page/restaurant detail page, raise exception if the restaurant is no longer available when add to cart, or continue to checkout, etc.</w:t>
      </w:r>
    </w:p>
    <w:p w14:paraId="45CCEB25" w14:textId="77777777" w:rsidR="00A174C7" w:rsidRDefault="00A174C7" w:rsidP="000D4DFD">
      <w:r>
        <w:t>As the truck’s ETA is calculated by:</w:t>
      </w:r>
    </w:p>
    <w:p w14:paraId="6165C926" w14:textId="77777777" w:rsidR="00A174C7" w:rsidRDefault="00A174C7" w:rsidP="000D4DFD">
      <w:r>
        <w:rPr>
          <w:rStyle w:val="Strong"/>
        </w:rPr>
        <w:t>A truck’s ETA</w:t>
      </w:r>
      <w:r>
        <w:t xml:space="preserve"> = the truck’s available time + drive time from truck’s available address to browse </w:t>
      </w:r>
      <w:proofErr w:type="gramStart"/>
      <w:r>
        <w:t>location(</w:t>
      </w:r>
      <w:proofErr w:type="gramEnd"/>
      <w:r>
        <w:t>call Map API to get it)</w:t>
      </w:r>
    </w:p>
    <w:p w14:paraId="18E2A76D" w14:textId="77777777" w:rsidR="00A174C7" w:rsidRDefault="00A174C7" w:rsidP="000D4DFD">
      <w:r>
        <w:t xml:space="preserve">We need to call Map API very frequently to get the drive time. This costs a lot. </w:t>
      </w:r>
    </w:p>
    <w:p w14:paraId="4A3DB44C" w14:textId="77777777" w:rsidR="00A174C7" w:rsidRDefault="00A174C7" w:rsidP="000D4DFD">
      <w:r>
        <w:t xml:space="preserve">In order to decrease the calling times, we cache the drive time for every active </w:t>
      </w:r>
      <w:proofErr w:type="gramStart"/>
      <w:r>
        <w:t>user’s(</w:t>
      </w:r>
      <w:proofErr w:type="gramEnd"/>
      <w:r>
        <w:t>meaning the user is now using the APP) location with this information: {truck, drive time} for all the trucks whose available address is within 16 km.</w:t>
      </w:r>
    </w:p>
    <w:p w14:paraId="3C3AAE30" w14:textId="1FDD8EC0" w:rsidR="00A174C7" w:rsidRDefault="00A174C7" w:rsidP="000D4DFD">
      <w:r>
        <w:t>The cashed data will be expired every 2 minutes (configurable, need to investigate the most suitable interval). When it is expired, we call Map API again to get the new {truck, drive time} for all the trucks whose available address is within 16 km.</w:t>
      </w:r>
    </w:p>
    <w:p w14:paraId="32393477" w14:textId="77777777" w:rsidR="00A174C7" w:rsidRDefault="00A174C7" w:rsidP="000D4DFD">
      <w:r>
        <w:t>When user places order, we need to check again if the restaurant is available or not, at this time, we will not use cashed data, we will call API to get real time data.</w:t>
      </w:r>
    </w:p>
    <w:p w14:paraId="69647365" w14:textId="77777777" w:rsidR="002557DC" w:rsidRPr="002557DC" w:rsidRDefault="002557DC" w:rsidP="000D4DFD"/>
    <w:p w14:paraId="0B93B04F" w14:textId="5426BD16" w:rsidR="003F7299" w:rsidRDefault="003F7299" w:rsidP="00021382">
      <w:pPr>
        <w:pStyle w:val="Heading2"/>
      </w:pPr>
      <w:r w:rsidRPr="00842169">
        <w:t>Use Case</w:t>
      </w:r>
      <w:r w:rsidR="00A54ACB">
        <w:t>s</w:t>
      </w:r>
    </w:p>
    <w:p w14:paraId="6D30DA5E" w14:textId="517E84CF" w:rsidR="00CA0C1C" w:rsidRPr="00CA0C1C" w:rsidRDefault="00092306" w:rsidP="00BA0B80">
      <w:pPr>
        <w:pStyle w:val="Heading3"/>
      </w:pPr>
      <w:r>
        <w:t>UC02</w:t>
      </w:r>
      <w:r w:rsidR="007F038A">
        <w:t>-</w:t>
      </w:r>
      <w:r w:rsidR="00CA0C1C">
        <w:t>0</w:t>
      </w:r>
      <w:r w:rsidR="007F038A">
        <w:t>1</w:t>
      </w:r>
      <w:r w:rsidR="00CA0C1C">
        <w:t xml:space="preserve"> </w:t>
      </w:r>
      <w:r w:rsidR="00CA0C1C">
        <w:rPr>
          <w:rFonts w:hint="eastAsia"/>
        </w:rPr>
        <w:t>S</w:t>
      </w:r>
      <w:r w:rsidR="00CA0C1C">
        <w:t>how restaurant list page</w:t>
      </w:r>
      <w:r w:rsidR="00660BA4">
        <w:t xml:space="preserve"> - Overall</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C11AA9" w:rsidRPr="00452515" w14:paraId="1DF1CA8D" w14:textId="77777777" w:rsidTr="00777D9D">
        <w:tc>
          <w:tcPr>
            <w:tcW w:w="8008" w:type="dxa"/>
          </w:tcPr>
          <w:p w14:paraId="61D405DD" w14:textId="5F435CE3" w:rsidR="00C11AA9" w:rsidRPr="00452515" w:rsidRDefault="00092306" w:rsidP="005A1D79">
            <w:pPr>
              <w:rPr>
                <w:rFonts w:ascii="Arial" w:hAnsi="Arial" w:cs="Arial"/>
                <w:sz w:val="20"/>
                <w:szCs w:val="20"/>
              </w:rPr>
            </w:pPr>
            <w:r>
              <w:rPr>
                <w:rFonts w:ascii="Arial" w:hAnsi="Arial" w:cs="Arial"/>
                <w:sz w:val="20"/>
                <w:szCs w:val="20"/>
              </w:rPr>
              <w:t>UC02</w:t>
            </w:r>
            <w:r w:rsidR="007F038A">
              <w:t>-01</w:t>
            </w:r>
            <w:r w:rsidR="00CA0C1C">
              <w:rPr>
                <w:rFonts w:ascii="Arial" w:hAnsi="Arial" w:cs="Arial"/>
                <w:sz w:val="20"/>
                <w:szCs w:val="20"/>
              </w:rPr>
              <w:t xml:space="preserve"> Show restaurant list page</w:t>
            </w:r>
            <w:r w:rsidR="00660BA4">
              <w:rPr>
                <w:rFonts w:ascii="Arial" w:hAnsi="Arial" w:cs="Arial"/>
                <w:sz w:val="20"/>
                <w:szCs w:val="20"/>
              </w:rPr>
              <w:t xml:space="preserve"> - Overall</w:t>
            </w:r>
          </w:p>
        </w:tc>
      </w:tr>
      <w:tr w:rsidR="00703BE8" w:rsidRPr="00452515" w14:paraId="2556DF76" w14:textId="77777777" w:rsidTr="00703BE8">
        <w:tc>
          <w:tcPr>
            <w:tcW w:w="8008" w:type="dxa"/>
          </w:tcPr>
          <w:p w14:paraId="2C3D10C4" w14:textId="77777777" w:rsidR="00703BE8" w:rsidRDefault="00703BE8" w:rsidP="00703BE8">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C375C2" w14:paraId="424F7CB4" w14:textId="77777777" w:rsidTr="00C375C2">
              <w:tc>
                <w:tcPr>
                  <w:tcW w:w="1171" w:type="dxa"/>
                </w:tcPr>
                <w:p w14:paraId="30FF1956" w14:textId="74F22F3F" w:rsidR="00C375C2" w:rsidRDefault="00C375C2" w:rsidP="00703BE8">
                  <w:pPr>
                    <w:spacing w:after="0"/>
                    <w:rPr>
                      <w:ins w:id="59"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3DB8F5C9" w14:textId="715159F7" w:rsidR="00C375C2" w:rsidRDefault="00C375C2" w:rsidP="00703BE8">
                  <w:pPr>
                    <w:spacing w:after="0"/>
                    <w:rPr>
                      <w:rFonts w:ascii="Arial" w:hAnsi="Arial" w:cs="Arial"/>
                      <w:sz w:val="20"/>
                      <w:szCs w:val="20"/>
                    </w:rPr>
                  </w:pPr>
                  <w:r>
                    <w:rPr>
                      <w:rFonts w:ascii="Arial" w:hAnsi="Arial" w:cs="Arial" w:hint="eastAsia"/>
                      <w:sz w:val="20"/>
                      <w:szCs w:val="20"/>
                    </w:rPr>
                    <w:t>Date</w:t>
                  </w:r>
                </w:p>
              </w:tc>
              <w:tc>
                <w:tcPr>
                  <w:tcW w:w="1210" w:type="dxa"/>
                </w:tcPr>
                <w:p w14:paraId="7BB9FDE7" w14:textId="77777777" w:rsidR="00C375C2" w:rsidRDefault="00C375C2" w:rsidP="00703BE8">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294E779D" w14:textId="77777777" w:rsidR="00C375C2" w:rsidRDefault="00C375C2" w:rsidP="00703BE8">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375C2" w14:paraId="71AE96F0" w14:textId="77777777" w:rsidTr="00C375C2">
              <w:tc>
                <w:tcPr>
                  <w:tcW w:w="1171" w:type="dxa"/>
                </w:tcPr>
                <w:p w14:paraId="4236AA79" w14:textId="02B25249" w:rsidR="00C375C2" w:rsidRDefault="00C375C2" w:rsidP="00703BE8">
                  <w:pPr>
                    <w:spacing w:after="0"/>
                    <w:rPr>
                      <w:ins w:id="60" w:author="Nancy Liu" w:date="2021-03-10T10:34:00Z"/>
                      <w:rFonts w:ascii="Arial" w:hAnsi="Arial" w:cs="Arial"/>
                      <w:sz w:val="20"/>
                      <w:szCs w:val="20"/>
                    </w:rPr>
                  </w:pPr>
                  <w:r>
                    <w:rPr>
                      <w:rFonts w:ascii="Arial" w:hAnsi="Arial" w:cs="Arial"/>
                      <w:sz w:val="20"/>
                      <w:szCs w:val="20"/>
                    </w:rPr>
                    <w:t>1.0-1.1</w:t>
                  </w:r>
                </w:p>
              </w:tc>
              <w:tc>
                <w:tcPr>
                  <w:tcW w:w="1363" w:type="dxa"/>
                </w:tcPr>
                <w:p w14:paraId="7E6FE7D8" w14:textId="7B7E9568" w:rsidR="00C375C2" w:rsidRDefault="00C375C2" w:rsidP="00703BE8">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w:t>
                  </w:r>
                  <w:r>
                    <w:rPr>
                      <w:rFonts w:ascii="Arial" w:hAnsi="Arial" w:cs="Arial" w:hint="eastAsia"/>
                      <w:sz w:val="20"/>
                      <w:szCs w:val="20"/>
                    </w:rPr>
                    <w:t>15</w:t>
                  </w:r>
                </w:p>
              </w:tc>
              <w:tc>
                <w:tcPr>
                  <w:tcW w:w="1210" w:type="dxa"/>
                </w:tcPr>
                <w:p w14:paraId="261E3D3C" w14:textId="77777777" w:rsidR="00C375C2" w:rsidRDefault="00C375C2" w:rsidP="00703BE8">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711FF2B2" w14:textId="77777777" w:rsidR="00C375C2" w:rsidRDefault="00C375C2" w:rsidP="00703BE8">
                  <w:pPr>
                    <w:spacing w:after="0"/>
                    <w:rPr>
                      <w:rFonts w:ascii="Arial" w:hAnsi="Arial" w:cs="Arial"/>
                      <w:sz w:val="20"/>
                      <w:szCs w:val="20"/>
                    </w:rPr>
                  </w:pPr>
                  <w:r>
                    <w:rPr>
                      <w:rFonts w:ascii="Arial" w:hAnsi="Arial" w:cs="Arial"/>
                      <w:sz w:val="20"/>
                      <w:szCs w:val="20"/>
                    </w:rPr>
                    <w:t>First version</w:t>
                  </w:r>
                </w:p>
              </w:tc>
            </w:tr>
            <w:tr w:rsidR="00C375C2" w14:paraId="3E380D33" w14:textId="77777777" w:rsidTr="00C375C2">
              <w:tc>
                <w:tcPr>
                  <w:tcW w:w="1171" w:type="dxa"/>
                </w:tcPr>
                <w:p w14:paraId="5D3297CF" w14:textId="77777777" w:rsidR="00C375C2" w:rsidRDefault="00C375C2" w:rsidP="00703BE8">
                  <w:pPr>
                    <w:spacing w:after="0"/>
                    <w:rPr>
                      <w:ins w:id="61" w:author="Nancy Liu" w:date="2021-03-10T10:34:00Z"/>
                      <w:rFonts w:ascii="Arial" w:hAnsi="Arial" w:cs="Arial"/>
                      <w:sz w:val="20"/>
                      <w:szCs w:val="20"/>
                    </w:rPr>
                  </w:pPr>
                </w:p>
              </w:tc>
              <w:tc>
                <w:tcPr>
                  <w:tcW w:w="1363" w:type="dxa"/>
                </w:tcPr>
                <w:p w14:paraId="51E17431" w14:textId="5381E743" w:rsidR="00C375C2" w:rsidRDefault="00C375C2" w:rsidP="00703BE8">
                  <w:pPr>
                    <w:spacing w:after="0"/>
                    <w:rPr>
                      <w:rFonts w:ascii="Arial" w:hAnsi="Arial" w:cs="Arial"/>
                      <w:sz w:val="20"/>
                      <w:szCs w:val="20"/>
                    </w:rPr>
                  </w:pPr>
                </w:p>
              </w:tc>
              <w:tc>
                <w:tcPr>
                  <w:tcW w:w="1210" w:type="dxa"/>
                </w:tcPr>
                <w:p w14:paraId="51335125" w14:textId="58F53F15" w:rsidR="00C375C2" w:rsidRDefault="00C375C2" w:rsidP="00703BE8">
                  <w:pPr>
                    <w:spacing w:after="0"/>
                    <w:rPr>
                      <w:rFonts w:ascii="Arial" w:hAnsi="Arial" w:cs="Arial"/>
                      <w:sz w:val="20"/>
                      <w:szCs w:val="20"/>
                    </w:rPr>
                  </w:pPr>
                </w:p>
              </w:tc>
              <w:tc>
                <w:tcPr>
                  <w:tcW w:w="4038" w:type="dxa"/>
                </w:tcPr>
                <w:p w14:paraId="38BCCE03" w14:textId="77777777" w:rsidR="00C375C2" w:rsidRDefault="00C375C2" w:rsidP="00703BE8">
                  <w:pPr>
                    <w:spacing w:after="0"/>
                    <w:rPr>
                      <w:rFonts w:ascii="Arial" w:hAnsi="Arial" w:cs="Arial"/>
                      <w:sz w:val="20"/>
                      <w:szCs w:val="20"/>
                    </w:rPr>
                  </w:pPr>
                </w:p>
              </w:tc>
            </w:tr>
            <w:tr w:rsidR="00C375C2" w14:paraId="24C29C25" w14:textId="77777777" w:rsidTr="00C375C2">
              <w:tc>
                <w:tcPr>
                  <w:tcW w:w="1171" w:type="dxa"/>
                </w:tcPr>
                <w:p w14:paraId="79E05069" w14:textId="77777777" w:rsidR="00C375C2" w:rsidRDefault="00C375C2" w:rsidP="00703BE8">
                  <w:pPr>
                    <w:spacing w:after="0"/>
                    <w:rPr>
                      <w:ins w:id="62" w:author="Nancy Liu" w:date="2021-03-10T10:34:00Z"/>
                      <w:rFonts w:ascii="Arial" w:hAnsi="Arial" w:cs="Arial"/>
                      <w:sz w:val="20"/>
                      <w:szCs w:val="20"/>
                    </w:rPr>
                  </w:pPr>
                </w:p>
              </w:tc>
              <w:tc>
                <w:tcPr>
                  <w:tcW w:w="1363" w:type="dxa"/>
                </w:tcPr>
                <w:p w14:paraId="075F3BA4" w14:textId="0DAB2613" w:rsidR="00C375C2" w:rsidRDefault="00C375C2" w:rsidP="00703BE8">
                  <w:pPr>
                    <w:spacing w:after="0"/>
                    <w:rPr>
                      <w:rFonts w:ascii="Arial" w:hAnsi="Arial" w:cs="Arial"/>
                      <w:sz w:val="20"/>
                      <w:szCs w:val="20"/>
                    </w:rPr>
                  </w:pPr>
                </w:p>
              </w:tc>
              <w:tc>
                <w:tcPr>
                  <w:tcW w:w="1210" w:type="dxa"/>
                </w:tcPr>
                <w:p w14:paraId="6B7FBB72" w14:textId="77777777" w:rsidR="00C375C2" w:rsidRDefault="00C375C2" w:rsidP="00703BE8">
                  <w:pPr>
                    <w:spacing w:after="0"/>
                    <w:rPr>
                      <w:rFonts w:ascii="Arial" w:hAnsi="Arial" w:cs="Arial"/>
                      <w:sz w:val="20"/>
                      <w:szCs w:val="20"/>
                    </w:rPr>
                  </w:pPr>
                </w:p>
              </w:tc>
              <w:tc>
                <w:tcPr>
                  <w:tcW w:w="4038" w:type="dxa"/>
                </w:tcPr>
                <w:p w14:paraId="1E46FF73" w14:textId="77777777" w:rsidR="00C375C2" w:rsidRDefault="00C375C2" w:rsidP="00703BE8">
                  <w:pPr>
                    <w:spacing w:after="0"/>
                    <w:rPr>
                      <w:rFonts w:ascii="Arial" w:hAnsi="Arial" w:cs="Arial"/>
                      <w:sz w:val="20"/>
                      <w:szCs w:val="20"/>
                    </w:rPr>
                  </w:pPr>
                </w:p>
              </w:tc>
            </w:tr>
            <w:tr w:rsidR="00C375C2" w14:paraId="5794E978" w14:textId="77777777" w:rsidTr="00C375C2">
              <w:tc>
                <w:tcPr>
                  <w:tcW w:w="1171" w:type="dxa"/>
                </w:tcPr>
                <w:p w14:paraId="7631A4B3" w14:textId="77777777" w:rsidR="00C375C2" w:rsidRDefault="00C375C2" w:rsidP="00703BE8">
                  <w:pPr>
                    <w:spacing w:after="0"/>
                    <w:rPr>
                      <w:ins w:id="63" w:author="Nancy Liu" w:date="2021-03-10T10:34:00Z"/>
                      <w:rFonts w:ascii="Arial" w:hAnsi="Arial" w:cs="Arial"/>
                      <w:sz w:val="20"/>
                      <w:szCs w:val="20"/>
                    </w:rPr>
                  </w:pPr>
                </w:p>
              </w:tc>
              <w:tc>
                <w:tcPr>
                  <w:tcW w:w="1363" w:type="dxa"/>
                </w:tcPr>
                <w:p w14:paraId="58ED0837" w14:textId="517AFC66" w:rsidR="00C375C2" w:rsidRDefault="00C375C2" w:rsidP="00703BE8">
                  <w:pPr>
                    <w:spacing w:after="0"/>
                    <w:rPr>
                      <w:rFonts w:ascii="Arial" w:hAnsi="Arial" w:cs="Arial"/>
                      <w:sz w:val="20"/>
                      <w:szCs w:val="20"/>
                    </w:rPr>
                  </w:pPr>
                </w:p>
              </w:tc>
              <w:tc>
                <w:tcPr>
                  <w:tcW w:w="1210" w:type="dxa"/>
                </w:tcPr>
                <w:p w14:paraId="1860F87B" w14:textId="77777777" w:rsidR="00C375C2" w:rsidRDefault="00C375C2" w:rsidP="00703BE8">
                  <w:pPr>
                    <w:spacing w:after="0"/>
                    <w:rPr>
                      <w:rFonts w:ascii="Arial" w:hAnsi="Arial" w:cs="Arial"/>
                      <w:sz w:val="20"/>
                      <w:szCs w:val="20"/>
                    </w:rPr>
                  </w:pPr>
                </w:p>
              </w:tc>
              <w:tc>
                <w:tcPr>
                  <w:tcW w:w="4038" w:type="dxa"/>
                </w:tcPr>
                <w:p w14:paraId="5B2939A2" w14:textId="77777777" w:rsidR="00C375C2" w:rsidRDefault="00C375C2" w:rsidP="00703BE8">
                  <w:pPr>
                    <w:spacing w:after="0"/>
                    <w:rPr>
                      <w:rFonts w:ascii="Arial" w:hAnsi="Arial" w:cs="Arial"/>
                      <w:sz w:val="20"/>
                      <w:szCs w:val="20"/>
                    </w:rPr>
                  </w:pPr>
                </w:p>
              </w:tc>
            </w:tr>
            <w:tr w:rsidR="00C375C2" w14:paraId="7F4F149D" w14:textId="77777777" w:rsidTr="00C375C2">
              <w:tc>
                <w:tcPr>
                  <w:tcW w:w="1171" w:type="dxa"/>
                </w:tcPr>
                <w:p w14:paraId="3A7CA441" w14:textId="77777777" w:rsidR="00C375C2" w:rsidRDefault="00C375C2" w:rsidP="00703BE8">
                  <w:pPr>
                    <w:spacing w:after="0"/>
                    <w:rPr>
                      <w:ins w:id="64" w:author="Nancy Liu" w:date="2021-03-10T10:34:00Z"/>
                      <w:rFonts w:ascii="Arial" w:hAnsi="Arial" w:cs="Arial"/>
                      <w:sz w:val="20"/>
                      <w:szCs w:val="20"/>
                    </w:rPr>
                  </w:pPr>
                </w:p>
              </w:tc>
              <w:tc>
                <w:tcPr>
                  <w:tcW w:w="1363" w:type="dxa"/>
                </w:tcPr>
                <w:p w14:paraId="06CD96D6" w14:textId="1802B23E" w:rsidR="00C375C2" w:rsidRDefault="00C375C2" w:rsidP="00703BE8">
                  <w:pPr>
                    <w:spacing w:after="0"/>
                    <w:rPr>
                      <w:rFonts w:ascii="Arial" w:hAnsi="Arial" w:cs="Arial"/>
                      <w:sz w:val="20"/>
                      <w:szCs w:val="20"/>
                    </w:rPr>
                  </w:pPr>
                </w:p>
              </w:tc>
              <w:tc>
                <w:tcPr>
                  <w:tcW w:w="1210" w:type="dxa"/>
                </w:tcPr>
                <w:p w14:paraId="182034FC" w14:textId="77777777" w:rsidR="00C375C2" w:rsidRDefault="00C375C2" w:rsidP="00703BE8">
                  <w:pPr>
                    <w:spacing w:after="0"/>
                    <w:rPr>
                      <w:rFonts w:ascii="Arial" w:hAnsi="Arial" w:cs="Arial"/>
                      <w:sz w:val="20"/>
                      <w:szCs w:val="20"/>
                    </w:rPr>
                  </w:pPr>
                </w:p>
              </w:tc>
              <w:tc>
                <w:tcPr>
                  <w:tcW w:w="4038" w:type="dxa"/>
                </w:tcPr>
                <w:p w14:paraId="269D6597" w14:textId="77777777" w:rsidR="00C375C2" w:rsidRDefault="00C375C2" w:rsidP="00703BE8">
                  <w:pPr>
                    <w:spacing w:after="0"/>
                    <w:rPr>
                      <w:rFonts w:ascii="Arial" w:hAnsi="Arial" w:cs="Arial"/>
                      <w:sz w:val="20"/>
                      <w:szCs w:val="20"/>
                    </w:rPr>
                  </w:pPr>
                </w:p>
              </w:tc>
            </w:tr>
          </w:tbl>
          <w:p w14:paraId="17D6C52C" w14:textId="77777777" w:rsidR="00703BE8" w:rsidRDefault="00703BE8" w:rsidP="00703BE8">
            <w:pPr>
              <w:rPr>
                <w:rFonts w:ascii="Arial" w:hAnsi="Arial" w:cs="Arial"/>
                <w:sz w:val="20"/>
                <w:szCs w:val="20"/>
              </w:rPr>
            </w:pPr>
          </w:p>
        </w:tc>
      </w:tr>
      <w:tr w:rsidR="00C11AA9" w:rsidRPr="00452515" w14:paraId="3841F2EC" w14:textId="77777777" w:rsidTr="00777D9D">
        <w:tc>
          <w:tcPr>
            <w:tcW w:w="8008" w:type="dxa"/>
          </w:tcPr>
          <w:p w14:paraId="5FF43FD7" w14:textId="32A47DCF" w:rsidR="00C11AA9" w:rsidRPr="00452515" w:rsidRDefault="00C11AA9" w:rsidP="005A1D79">
            <w:pPr>
              <w:rPr>
                <w:rFonts w:ascii="Arial" w:hAnsi="Arial" w:cs="Arial"/>
                <w:sz w:val="20"/>
                <w:szCs w:val="20"/>
              </w:rPr>
            </w:pPr>
            <w:r w:rsidRPr="00452515">
              <w:rPr>
                <w:rFonts w:ascii="Arial" w:hAnsi="Arial" w:cs="Arial"/>
                <w:sz w:val="20"/>
                <w:szCs w:val="20"/>
              </w:rPr>
              <w:t xml:space="preserve">Stakeholder: </w:t>
            </w:r>
            <w:r w:rsidR="00CA0C1C">
              <w:rPr>
                <w:rFonts w:ascii="Arial" w:hAnsi="Arial" w:cs="Arial"/>
                <w:sz w:val="20"/>
                <w:szCs w:val="20"/>
              </w:rPr>
              <w:t>Visitor</w:t>
            </w:r>
            <w:r w:rsidR="00703BE8">
              <w:rPr>
                <w:rFonts w:ascii="Arial" w:hAnsi="Arial" w:cs="Arial" w:hint="eastAsia"/>
                <w:sz w:val="20"/>
                <w:szCs w:val="20"/>
              </w:rPr>
              <w:t xml:space="preserve"> </w:t>
            </w:r>
            <w:r w:rsidR="00703BE8">
              <w:rPr>
                <w:rFonts w:ascii="Arial" w:hAnsi="Arial" w:cs="Arial"/>
                <w:sz w:val="20"/>
                <w:szCs w:val="20"/>
              </w:rPr>
              <w:t>or customer</w:t>
            </w:r>
          </w:p>
        </w:tc>
      </w:tr>
      <w:tr w:rsidR="00C11AA9" w:rsidRPr="00452515" w14:paraId="0C955DD6" w14:textId="77777777" w:rsidTr="00777D9D">
        <w:tc>
          <w:tcPr>
            <w:tcW w:w="8008" w:type="dxa"/>
          </w:tcPr>
          <w:p w14:paraId="5678B594" w14:textId="57AEF98F" w:rsidR="00C11AA9" w:rsidRDefault="00C11AA9" w:rsidP="005A1D79">
            <w:pPr>
              <w:rPr>
                <w:rFonts w:ascii="Arial" w:hAnsi="Arial" w:cs="Arial"/>
                <w:sz w:val="20"/>
                <w:szCs w:val="20"/>
              </w:rPr>
            </w:pPr>
            <w:r w:rsidRPr="00452515">
              <w:rPr>
                <w:rFonts w:ascii="Arial" w:hAnsi="Arial" w:cs="Arial"/>
                <w:sz w:val="20"/>
                <w:szCs w:val="20"/>
              </w:rPr>
              <w:t xml:space="preserve">Pre-Condition: </w:t>
            </w:r>
            <w:proofErr w:type="gramStart"/>
            <w:r w:rsidR="00703BE8">
              <w:rPr>
                <w:rFonts w:ascii="Arial" w:hAnsi="Arial" w:cs="Arial" w:hint="eastAsia"/>
                <w:sz w:val="20"/>
                <w:szCs w:val="20"/>
              </w:rPr>
              <w:t>1</w:t>
            </w:r>
            <w:r w:rsidR="0070758F">
              <w:rPr>
                <w:rFonts w:ascii="Arial" w:hAnsi="Arial" w:cs="Arial" w:hint="eastAsia"/>
                <w:sz w:val="20"/>
                <w:szCs w:val="20"/>
              </w:rPr>
              <w:t>)</w:t>
            </w:r>
            <w:r w:rsidR="00CA0C1C">
              <w:rPr>
                <w:rFonts w:ascii="Arial" w:hAnsi="Arial" w:cs="Arial"/>
                <w:sz w:val="20"/>
                <w:szCs w:val="20"/>
              </w:rPr>
              <w:t>Visitor</w:t>
            </w:r>
            <w:proofErr w:type="gramEnd"/>
            <w:r w:rsidR="00CA0C1C">
              <w:rPr>
                <w:rFonts w:ascii="Arial" w:hAnsi="Arial" w:cs="Arial"/>
                <w:sz w:val="20"/>
                <w:szCs w:val="20"/>
              </w:rPr>
              <w:t xml:space="preserve"> has select</w:t>
            </w:r>
            <w:r w:rsidR="00CF17A1">
              <w:rPr>
                <w:rFonts w:ascii="Arial" w:hAnsi="Arial" w:cs="Arial"/>
                <w:sz w:val="20"/>
                <w:szCs w:val="20"/>
              </w:rPr>
              <w:t>ed</w:t>
            </w:r>
            <w:r w:rsidR="00CA0C1C">
              <w:rPr>
                <w:rFonts w:ascii="Arial" w:hAnsi="Arial" w:cs="Arial"/>
                <w:sz w:val="20"/>
                <w:szCs w:val="20"/>
              </w:rPr>
              <w:t xml:space="preserve"> a location and goes to restaurant list </w:t>
            </w:r>
            <w:r w:rsidR="0070758F">
              <w:rPr>
                <w:rFonts w:ascii="Arial" w:hAnsi="Arial" w:cs="Arial"/>
                <w:sz w:val="20"/>
                <w:szCs w:val="20"/>
              </w:rPr>
              <w:t>(</w:t>
            </w:r>
            <w:r w:rsidR="00CA0C1C">
              <w:rPr>
                <w:rFonts w:ascii="Arial" w:hAnsi="Arial" w:cs="Arial"/>
                <w:sz w:val="20"/>
                <w:szCs w:val="20"/>
              </w:rPr>
              <w:t>UC</w:t>
            </w:r>
            <w:r w:rsidR="004A3FEB">
              <w:rPr>
                <w:rFonts w:ascii="Arial" w:hAnsi="Arial" w:cs="Arial"/>
                <w:sz w:val="20"/>
                <w:szCs w:val="20"/>
              </w:rPr>
              <w:t>01-</w:t>
            </w:r>
            <w:r w:rsidR="00CA0C1C">
              <w:rPr>
                <w:rFonts w:ascii="Arial" w:hAnsi="Arial" w:cs="Arial"/>
                <w:sz w:val="20"/>
                <w:szCs w:val="20"/>
              </w:rPr>
              <w:t>02</w:t>
            </w:r>
            <w:r w:rsidR="0070758F">
              <w:rPr>
                <w:rFonts w:ascii="Arial" w:hAnsi="Arial" w:cs="Arial"/>
                <w:sz w:val="20"/>
                <w:szCs w:val="20"/>
              </w:rPr>
              <w:t>)</w:t>
            </w:r>
          </w:p>
          <w:p w14:paraId="55111D14" w14:textId="5BA15492" w:rsidR="00703BE8" w:rsidRPr="00452515" w:rsidRDefault="00703BE8" w:rsidP="005A1D79">
            <w:pPr>
              <w:rPr>
                <w:rFonts w:ascii="Arial" w:hAnsi="Arial" w:cs="Arial"/>
                <w:sz w:val="20"/>
                <w:szCs w:val="20"/>
              </w:rPr>
            </w:pPr>
            <w:r>
              <w:rPr>
                <w:rFonts w:ascii="Arial" w:hAnsi="Arial" w:cs="Arial" w:hint="eastAsia"/>
                <w:sz w:val="20"/>
                <w:szCs w:val="20"/>
              </w:rPr>
              <w:t>2</w:t>
            </w:r>
            <w:r w:rsidR="0070758F">
              <w:rPr>
                <w:rFonts w:ascii="Arial" w:hAnsi="Arial" w:cs="Arial" w:hint="eastAsia"/>
                <w:sz w:val="20"/>
                <w:szCs w:val="20"/>
              </w:rPr>
              <w:t>)</w:t>
            </w:r>
            <w:r>
              <w:rPr>
                <w:rFonts w:ascii="Arial" w:hAnsi="Arial" w:cs="Arial" w:hint="eastAsia"/>
                <w:sz w:val="20"/>
                <w:szCs w:val="20"/>
              </w:rPr>
              <w:t>A</w:t>
            </w:r>
            <w:r>
              <w:rPr>
                <w:rFonts w:ascii="Arial" w:hAnsi="Arial" w:cs="Arial"/>
                <w:sz w:val="20"/>
                <w:szCs w:val="20"/>
              </w:rPr>
              <w:t xml:space="preserve"> </w:t>
            </w:r>
            <w:proofErr w:type="spellStart"/>
            <w:r>
              <w:rPr>
                <w:rFonts w:ascii="Arial" w:hAnsi="Arial" w:cs="Arial" w:hint="eastAsia"/>
                <w:sz w:val="20"/>
                <w:szCs w:val="20"/>
              </w:rPr>
              <w:t>login</w:t>
            </w:r>
            <w:r>
              <w:rPr>
                <w:rFonts w:ascii="Arial" w:hAnsi="Arial" w:cs="Arial"/>
                <w:sz w:val="20"/>
                <w:szCs w:val="20"/>
              </w:rPr>
              <w:t>ed</w:t>
            </w:r>
            <w:proofErr w:type="spellEnd"/>
            <w:r>
              <w:rPr>
                <w:rFonts w:ascii="Arial" w:hAnsi="Arial" w:cs="Arial"/>
                <w:sz w:val="20"/>
                <w:szCs w:val="20"/>
              </w:rPr>
              <w:t xml:space="preserve"> user who </w:t>
            </w:r>
            <w:proofErr w:type="gramStart"/>
            <w:r>
              <w:rPr>
                <w:rFonts w:ascii="Arial" w:hAnsi="Arial" w:cs="Arial"/>
                <w:sz w:val="20"/>
                <w:szCs w:val="20"/>
              </w:rPr>
              <w:t>hasn’t</w:t>
            </w:r>
            <w:proofErr w:type="gramEnd"/>
            <w:r>
              <w:rPr>
                <w:rFonts w:ascii="Arial" w:hAnsi="Arial" w:cs="Arial"/>
                <w:sz w:val="20"/>
                <w:szCs w:val="20"/>
              </w:rPr>
              <w:t xml:space="preserve"> placed any order;</w:t>
            </w:r>
            <w:r w:rsidR="0033799F">
              <w:rPr>
                <w:rFonts w:ascii="Arial" w:hAnsi="Arial" w:cs="Arial"/>
                <w:sz w:val="20"/>
                <w:szCs w:val="20"/>
              </w:rPr>
              <w:t xml:space="preserve"> or all his orders has been canceled. H</w:t>
            </w:r>
            <w:r>
              <w:rPr>
                <w:rFonts w:ascii="Arial" w:hAnsi="Arial" w:cs="Arial"/>
                <w:sz w:val="20"/>
                <w:szCs w:val="20"/>
              </w:rPr>
              <w:t xml:space="preserve">e </w:t>
            </w:r>
            <w:r>
              <w:rPr>
                <w:rFonts w:ascii="Arial" w:hAnsi="Arial" w:cs="Arial"/>
                <w:sz w:val="20"/>
                <w:szCs w:val="20"/>
              </w:rPr>
              <w:lastRenderedPageBreak/>
              <w:t>has selected a location and goes to restaurant list</w:t>
            </w:r>
          </w:p>
        </w:tc>
      </w:tr>
      <w:tr w:rsidR="00C11AA9" w:rsidRPr="00452515" w14:paraId="2E006292" w14:textId="77777777" w:rsidTr="00777D9D">
        <w:tc>
          <w:tcPr>
            <w:tcW w:w="8008" w:type="dxa"/>
          </w:tcPr>
          <w:p w14:paraId="593D9EDA" w14:textId="36652D93" w:rsidR="00C11AA9" w:rsidRDefault="00C11AA9" w:rsidP="005A1D79">
            <w:pPr>
              <w:rPr>
                <w:rFonts w:ascii="Arial" w:hAnsi="Arial"/>
                <w:sz w:val="20"/>
                <w:szCs w:val="20"/>
              </w:rPr>
            </w:pPr>
            <w:r w:rsidRPr="00103C0C">
              <w:rPr>
                <w:rFonts w:ascii="Arial" w:hAnsi="Arial" w:hint="eastAsia"/>
                <w:sz w:val="20"/>
                <w:szCs w:val="20"/>
              </w:rPr>
              <w:lastRenderedPageBreak/>
              <w:t>Main Scenario:</w:t>
            </w:r>
          </w:p>
          <w:p w14:paraId="4A3E957F" w14:textId="3288ECBD" w:rsidR="00647729" w:rsidRDefault="00647729" w:rsidP="002B6122">
            <w:pPr>
              <w:pStyle w:val="ListParagraph"/>
              <w:numPr>
                <w:ilvl w:val="0"/>
                <w:numId w:val="9"/>
              </w:numPr>
              <w:ind w:left="570" w:firstLineChars="0"/>
            </w:pPr>
            <w:r>
              <w:t xml:space="preserve">Show restaurant list page with top bar pined on the top. </w:t>
            </w:r>
          </w:p>
          <w:p w14:paraId="49EED086" w14:textId="038A51D3" w:rsidR="00660BA4" w:rsidRDefault="00660BA4" w:rsidP="00660BA4">
            <w:pPr>
              <w:pStyle w:val="ListParagraph"/>
              <w:ind w:left="210" w:firstLineChars="0" w:firstLine="0"/>
            </w:pPr>
            <w:r>
              <w:rPr>
                <w:noProof/>
              </w:rPr>
              <w:drawing>
                <wp:inline distT="0" distB="0" distL="0" distR="0" wp14:anchorId="758B62E5" wp14:editId="7F5DF1FC">
                  <wp:extent cx="2514600" cy="3457575"/>
                  <wp:effectExtent l="0" t="0" r="0" b="952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14600" cy="3457575"/>
                          </a:xfrm>
                          <a:prstGeom prst="rect">
                            <a:avLst/>
                          </a:prstGeom>
                        </pic:spPr>
                      </pic:pic>
                    </a:graphicData>
                  </a:graphic>
                </wp:inline>
              </w:drawing>
            </w:r>
          </w:p>
          <w:p w14:paraId="6C71C51F" w14:textId="3779D795" w:rsidR="000215B6" w:rsidRDefault="000215B6" w:rsidP="000215B6">
            <w:pPr>
              <w:pStyle w:val="ListParagraph"/>
              <w:ind w:left="210" w:firstLineChars="250" w:firstLine="525"/>
            </w:pPr>
            <w:r>
              <w:rPr>
                <w:rFonts w:hint="eastAsia"/>
              </w:rPr>
              <w:t>F</w:t>
            </w:r>
            <w:r>
              <w:t>ig1 restaurant list</w:t>
            </w:r>
          </w:p>
          <w:p w14:paraId="13E78ECD" w14:textId="67E8BACB" w:rsidR="00647729" w:rsidRDefault="00647729" w:rsidP="002B6122">
            <w:pPr>
              <w:pStyle w:val="ListParagraph"/>
              <w:numPr>
                <w:ilvl w:val="0"/>
                <w:numId w:val="9"/>
              </w:numPr>
              <w:ind w:left="570" w:firstLineChars="0"/>
            </w:pPr>
            <w:r>
              <w:rPr>
                <w:rFonts w:hint="eastAsia"/>
              </w:rPr>
              <w:t>T</w:t>
            </w:r>
            <w:r w:rsidR="002C1DAD">
              <w:t>he t</w:t>
            </w:r>
            <w:r>
              <w:t>op bar has three sections:</w:t>
            </w:r>
          </w:p>
          <w:p w14:paraId="3FCC351C" w14:textId="77B0B8E0" w:rsidR="00647729" w:rsidRDefault="00647729" w:rsidP="002B6122">
            <w:pPr>
              <w:pStyle w:val="ListParagraph"/>
              <w:numPr>
                <w:ilvl w:val="1"/>
                <w:numId w:val="9"/>
              </w:numPr>
              <w:ind w:left="570" w:firstLineChars="0"/>
            </w:pPr>
            <w:r>
              <w:t>My account icon. Click it will show my account drawer</w:t>
            </w:r>
            <w:r w:rsidR="00660BA4">
              <w:t xml:space="preserve">, </w:t>
            </w:r>
            <w:r>
              <w:t>See UC**</w:t>
            </w:r>
            <w:r w:rsidR="00660BA4">
              <w:t>.</w:t>
            </w:r>
          </w:p>
          <w:p w14:paraId="3F8A53DE" w14:textId="56DD91FF" w:rsidR="00B21EB8" w:rsidRDefault="00647729" w:rsidP="002B6122">
            <w:pPr>
              <w:pStyle w:val="ListParagraph"/>
              <w:numPr>
                <w:ilvl w:val="1"/>
                <w:numId w:val="9"/>
              </w:numPr>
              <w:ind w:left="570" w:firstLineChars="0"/>
            </w:pPr>
            <w:r>
              <w:rPr>
                <w:rFonts w:hint="eastAsia"/>
              </w:rPr>
              <w:t>S</w:t>
            </w:r>
            <w:r>
              <w:t xml:space="preserve">ession location/Address: </w:t>
            </w:r>
            <w:r w:rsidR="00B21EB8">
              <w:t>Show”</w:t>
            </w:r>
            <w:r w:rsidR="00283C99">
              <w:t xml:space="preserve"> </w:t>
            </w:r>
            <w:r w:rsidR="00B21EB8">
              <w:rPr>
                <w:rFonts w:ascii="Arial" w:hAnsi="Arial" w:cs="Arial"/>
                <w:color w:val="000000"/>
                <w:sz w:val="22"/>
              </w:rPr>
              <w:t xml:space="preserve">Line 1 of address” </w:t>
            </w:r>
            <w:r>
              <w:t xml:space="preserve">of the location or address’s location part. </w:t>
            </w:r>
            <w:r w:rsidR="0070758F">
              <w:t>(</w:t>
            </w:r>
            <w:r w:rsidR="00B21EB8">
              <w:t xml:space="preserve">If it is too long, show </w:t>
            </w:r>
            <w:proofErr w:type="gramStart"/>
            <w:r w:rsidR="00B21EB8">
              <w:t>…</w:t>
            </w:r>
            <w:r>
              <w:t xml:space="preserve"> </w:t>
            </w:r>
            <w:r w:rsidR="0070758F">
              <w:t>)</w:t>
            </w:r>
            <w:proofErr w:type="gramEnd"/>
            <w:r>
              <w:t xml:space="preserve"> </w:t>
            </w:r>
          </w:p>
          <w:p w14:paraId="45758438" w14:textId="6F275731" w:rsidR="00B21EB8" w:rsidRDefault="00B21EB8" w:rsidP="00B21EB8">
            <w:pPr>
              <w:pStyle w:val="ListParagraph"/>
              <w:ind w:left="570" w:firstLineChars="0" w:firstLine="0"/>
            </w:pPr>
            <w:r>
              <w:rPr>
                <w:rFonts w:hint="eastAsia"/>
              </w:rPr>
              <w:t>L</w:t>
            </w:r>
            <w:r>
              <w:t xml:space="preserve">ine 1 of address is the part before the first “,”. In the following 4 cases, it </w:t>
            </w:r>
            <w:proofErr w:type="gramStart"/>
            <w:r>
              <w:t>is :</w:t>
            </w:r>
            <w:proofErr w:type="gramEnd"/>
          </w:p>
          <w:p w14:paraId="30111C19" w14:textId="208C768D" w:rsidR="00B21EB8" w:rsidRDefault="00B21EB8" w:rsidP="00B21EB8">
            <w:pPr>
              <w:pStyle w:val="ListParagraph"/>
              <w:spacing w:after="0"/>
              <w:ind w:left="570"/>
            </w:pPr>
            <w:r>
              <w:t>68 Jay St</w:t>
            </w:r>
          </w:p>
          <w:p w14:paraId="1B6FA83A" w14:textId="47ACD11E" w:rsidR="00B21EB8" w:rsidRDefault="00B21EB8" w:rsidP="00B21EB8">
            <w:pPr>
              <w:pStyle w:val="ListParagraph"/>
              <w:spacing w:after="0"/>
              <w:ind w:left="570"/>
            </w:pPr>
            <w:r>
              <w:t xml:space="preserve">68 </w:t>
            </w:r>
            <w:proofErr w:type="spellStart"/>
            <w:r>
              <w:t>Jatt</w:t>
            </w:r>
            <w:proofErr w:type="spellEnd"/>
            <w:r>
              <w:t xml:space="preserve"> Rd</w:t>
            </w:r>
          </w:p>
          <w:p w14:paraId="259574F1" w14:textId="4BDF5A31" w:rsidR="00B21EB8" w:rsidRDefault="00B21EB8" w:rsidP="00B21EB8">
            <w:pPr>
              <w:pStyle w:val="ListParagraph"/>
              <w:spacing w:after="0"/>
              <w:ind w:left="570"/>
            </w:pPr>
            <w:r>
              <w:t>68 Jane St</w:t>
            </w:r>
          </w:p>
          <w:p w14:paraId="5348F600" w14:textId="5293F206" w:rsidR="00B21EB8" w:rsidRDefault="00B21EB8" w:rsidP="00B21EB8">
            <w:pPr>
              <w:pStyle w:val="ListParagraph"/>
              <w:spacing w:after="0"/>
              <w:ind w:left="570" w:firstLineChars="0" w:firstLine="0"/>
            </w:pPr>
            <w:r>
              <w:t>68 Saint James PI</w:t>
            </w:r>
          </w:p>
          <w:p w14:paraId="3BB50DCA" w14:textId="7284F486" w:rsidR="00B21EB8" w:rsidRDefault="00B21EB8" w:rsidP="00B21EB8">
            <w:pPr>
              <w:pStyle w:val="ListParagraph"/>
              <w:ind w:left="570" w:firstLineChars="0" w:firstLine="0"/>
            </w:pPr>
            <w:r>
              <w:rPr>
                <w:noProof/>
              </w:rPr>
              <w:lastRenderedPageBreak/>
              <w:drawing>
                <wp:inline distT="0" distB="0" distL="0" distR="0" wp14:anchorId="3FBA973C" wp14:editId="7448B5EE">
                  <wp:extent cx="2419350" cy="3200400"/>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19350" cy="3200400"/>
                          </a:xfrm>
                          <a:prstGeom prst="rect">
                            <a:avLst/>
                          </a:prstGeom>
                        </pic:spPr>
                      </pic:pic>
                    </a:graphicData>
                  </a:graphic>
                </wp:inline>
              </w:drawing>
            </w:r>
          </w:p>
          <w:p w14:paraId="7AD2A8F4" w14:textId="3C7D6325" w:rsidR="008C0624" w:rsidRDefault="008C0624" w:rsidP="008C0624">
            <w:pPr>
              <w:pStyle w:val="ListParagraph"/>
              <w:ind w:left="210" w:firstLineChars="250" w:firstLine="525"/>
            </w:pPr>
            <w:r>
              <w:rPr>
                <w:rFonts w:hint="eastAsia"/>
              </w:rPr>
              <w:t>F</w:t>
            </w:r>
            <w:r>
              <w:t>ig2</w:t>
            </w:r>
          </w:p>
          <w:p w14:paraId="71A5A5B3" w14:textId="77777777" w:rsidR="008C0624" w:rsidRDefault="008C0624" w:rsidP="00B21EB8">
            <w:pPr>
              <w:pStyle w:val="ListParagraph"/>
              <w:ind w:left="570" w:firstLineChars="0" w:firstLine="0"/>
            </w:pPr>
          </w:p>
          <w:p w14:paraId="2A7740D1" w14:textId="1A09C981" w:rsidR="00647729" w:rsidRDefault="00647729" w:rsidP="00B21EB8">
            <w:pPr>
              <w:pStyle w:val="ListParagraph"/>
              <w:ind w:left="570" w:firstLineChars="0" w:firstLine="0"/>
            </w:pPr>
            <w:r>
              <w:t>Click it can change the address, see UC</w:t>
            </w:r>
            <w:r w:rsidR="00B21EB8">
              <w:t>02-</w:t>
            </w:r>
            <w:proofErr w:type="gramStart"/>
            <w:r w:rsidR="00B21EB8">
              <w:t>02</w:t>
            </w:r>
            <w:proofErr w:type="gramEnd"/>
          </w:p>
          <w:p w14:paraId="44F0FE52" w14:textId="77777777" w:rsidR="00203BE2" w:rsidRPr="00C27940" w:rsidRDefault="00203BE2" w:rsidP="00C27940">
            <w:pPr>
              <w:ind w:leftChars="100" w:left="210"/>
              <w:rPr>
                <w:b/>
                <w:bCs/>
              </w:rPr>
            </w:pPr>
            <w:r w:rsidRPr="00C27940">
              <w:rPr>
                <w:b/>
                <w:bCs/>
              </w:rPr>
              <w:t>Pinned address format:</w:t>
            </w:r>
          </w:p>
          <w:p w14:paraId="6C596B20" w14:textId="77777777" w:rsidR="00203BE2" w:rsidRDefault="00203BE2" w:rsidP="00C27940">
            <w:pPr>
              <w:ind w:leftChars="100" w:left="210"/>
            </w:pPr>
            <w:r>
              <w:t>Address should use standard address abbreviations:</w:t>
            </w:r>
            <w:r>
              <w:br/>
              <w:t>User types “40 Michigan Street Northeast” → Pinned address shows: “40 Michigan St NE” </w:t>
            </w:r>
            <w:r>
              <w:br/>
              <w:t>User types “90 Jackson Drive” → Pinned address shows: “90 Jackson Dr” </w:t>
            </w:r>
            <w:r>
              <w:br/>
              <w:t>link for reference </w:t>
            </w:r>
            <w:hyperlink r:id="rId47" w:tooltip="Follow link" w:history="1">
              <w:r>
                <w:rPr>
                  <w:rStyle w:val="Hyperlink"/>
                  <w:rFonts w:ascii="Arial" w:hAnsi="Arial" w:cs="Arial"/>
                  <w:color w:val="3B73AF"/>
                </w:rPr>
                <w:t>https://www.expertmarket.com/postage-meters/usps-street-suffix-abbreviations</w:t>
              </w:r>
            </w:hyperlink>
          </w:p>
          <w:p w14:paraId="3D6F9493" w14:textId="08D8F9F1" w:rsidR="00203BE2" w:rsidRDefault="00203BE2" w:rsidP="00C27940">
            <w:pPr>
              <w:ind w:leftChars="100" w:left="210"/>
            </w:pPr>
            <w:r>
              <w:t xml:space="preserve">Address should display </w:t>
            </w:r>
            <w:proofErr w:type="gramStart"/>
            <w:r>
              <w:t>min</w:t>
            </w:r>
            <w:r w:rsidR="0070758F">
              <w:t>(</w:t>
            </w:r>
            <w:proofErr w:type="gramEnd"/>
            <w:r>
              <w:t>address line 1, character limit = 16</w:t>
            </w:r>
            <w:r w:rsidR="0070758F">
              <w:t>)</w:t>
            </w:r>
          </w:p>
          <w:p w14:paraId="7CA39F3E" w14:textId="77777777" w:rsidR="00203BE2" w:rsidRDefault="00203BE2" w:rsidP="00C27940">
            <w:pPr>
              <w:ind w:leftChars="100" w:left="210"/>
            </w:pPr>
            <w:r>
              <w:t xml:space="preserve">Address should always </w:t>
            </w:r>
            <w:proofErr w:type="gramStart"/>
            <w:r>
              <w:t>align:</w:t>
            </w:r>
            <w:proofErr w:type="gramEnd"/>
            <w:r>
              <w:t xml:space="preserve"> horizontal center</w:t>
            </w:r>
          </w:p>
          <w:p w14:paraId="04842B50" w14:textId="77777777" w:rsidR="00203BE2" w:rsidRPr="00C5621D" w:rsidRDefault="00203BE2" w:rsidP="00B21EB8">
            <w:pPr>
              <w:pStyle w:val="ListParagraph"/>
              <w:ind w:left="570" w:firstLineChars="0" w:firstLine="0"/>
            </w:pPr>
          </w:p>
          <w:p w14:paraId="35B3E1B9" w14:textId="6B3CF27E" w:rsidR="00660BA4" w:rsidRDefault="00647729" w:rsidP="002B6122">
            <w:pPr>
              <w:pStyle w:val="ListParagraph"/>
              <w:numPr>
                <w:ilvl w:val="1"/>
                <w:numId w:val="9"/>
              </w:numPr>
              <w:ind w:left="570" w:firstLineChars="0"/>
            </w:pPr>
            <w:r>
              <w:t>Filters</w:t>
            </w:r>
            <w:r w:rsidR="00660BA4">
              <w:t xml:space="preserve"> </w:t>
            </w:r>
            <w:r w:rsidR="0070758F">
              <w:t>(</w:t>
            </w:r>
            <w:r>
              <w:t>Dietary prefe</w:t>
            </w:r>
            <w:r w:rsidR="00660BA4">
              <w:t>rence</w:t>
            </w:r>
            <w:r w:rsidR="0070758F">
              <w:t>)</w:t>
            </w:r>
            <w:r w:rsidR="00660BA4">
              <w:t xml:space="preserve"> icon. </w:t>
            </w:r>
          </w:p>
          <w:p w14:paraId="10523CED" w14:textId="099D85E2" w:rsidR="0090445D" w:rsidRDefault="00660BA4" w:rsidP="0090445D">
            <w:pPr>
              <w:pStyle w:val="ListParagraph"/>
              <w:ind w:left="210" w:firstLineChars="0" w:firstLine="0"/>
            </w:pPr>
            <w:r>
              <w:rPr>
                <w:rFonts w:hint="eastAsia"/>
              </w:rPr>
              <w:t>W</w:t>
            </w:r>
            <w:r>
              <w:t xml:space="preserve">hen </w:t>
            </w:r>
            <w:r w:rsidR="002C1DAD">
              <w:t xml:space="preserve">the </w:t>
            </w:r>
            <w:r>
              <w:t xml:space="preserve">user </w:t>
            </w:r>
            <w:r w:rsidR="002C7435">
              <w:t xml:space="preserve">goes to </w:t>
            </w:r>
            <w:r w:rsidR="00283C99">
              <w:t xml:space="preserve">the </w:t>
            </w:r>
            <w:r w:rsidR="002C7435">
              <w:t xml:space="preserve">restaurant list page or </w:t>
            </w:r>
            <w:r w:rsidR="00283C99">
              <w:t xml:space="preserve">the </w:t>
            </w:r>
            <w:r w:rsidR="002C7435">
              <w:t>home page for the first time</w:t>
            </w:r>
            <w:r>
              <w:t>, show information: “</w:t>
            </w:r>
            <w:r w:rsidR="008B7301" w:rsidRPr="008B7301">
              <w:t xml:space="preserve">Browse by dietary </w:t>
            </w:r>
            <w:proofErr w:type="gramStart"/>
            <w:r w:rsidR="008B7301" w:rsidRPr="008B7301">
              <w:t>preference</w:t>
            </w:r>
            <w:r w:rsidR="00946B8B">
              <w:t>..</w:t>
            </w:r>
            <w:proofErr w:type="gramEnd"/>
            <w:r>
              <w:t>”</w:t>
            </w:r>
            <w:r w:rsidR="002C7435">
              <w:t>. If the user has seen this information</w:t>
            </w:r>
            <w:r w:rsidR="001E200F">
              <w:t>,</w:t>
            </w:r>
            <w:r w:rsidR="002C7435">
              <w:t xml:space="preserve"> save</w:t>
            </w:r>
            <w:r w:rsidR="001E200F">
              <w:t xml:space="preserve"> it</w:t>
            </w:r>
            <w:r w:rsidR="002C7435">
              <w:t xml:space="preserve"> in the client. If the user has seen this information, do not show it again.</w:t>
            </w:r>
          </w:p>
          <w:p w14:paraId="61241FF6" w14:textId="77777777" w:rsidR="0090445D" w:rsidRPr="0090445D" w:rsidRDefault="0090445D" w:rsidP="0090445D">
            <w:pPr>
              <w:pStyle w:val="ListParagraph"/>
              <w:ind w:left="210" w:firstLineChars="0" w:firstLine="0"/>
            </w:pPr>
            <w:r w:rsidRPr="0090445D">
              <w:t xml:space="preserve">For example: 1) It is the </w:t>
            </w:r>
            <w:proofErr w:type="gramStart"/>
            <w:r w:rsidRPr="0090445D">
              <w:t>first time</w:t>
            </w:r>
            <w:proofErr w:type="gramEnd"/>
            <w:r w:rsidRPr="0090445D">
              <w:t xml:space="preserve"> landing on browse page, we show dietary preferences banner, then user clicks to restaurant detail page, when he comes back to browse page, we will NOT show dietary preference banner</w:t>
            </w:r>
          </w:p>
          <w:p w14:paraId="41EB0D50" w14:textId="77777777" w:rsidR="0090445D" w:rsidRPr="0090445D" w:rsidRDefault="0090445D" w:rsidP="0090445D">
            <w:pPr>
              <w:pStyle w:val="ListParagraph"/>
              <w:ind w:left="210" w:firstLineChars="0" w:firstLine="0"/>
            </w:pPr>
            <w:r w:rsidRPr="0090445D">
              <w:t xml:space="preserve">2) It is the </w:t>
            </w:r>
            <w:proofErr w:type="gramStart"/>
            <w:r w:rsidRPr="0090445D">
              <w:t>first time</w:t>
            </w:r>
            <w:proofErr w:type="gramEnd"/>
            <w:r w:rsidRPr="0090445D">
              <w:t xml:space="preserve"> landing on browse page, we show dietary preferences banner, later, the user switches to other apps and Wonder App goes back to the background. </w:t>
            </w:r>
            <w:r w:rsidRPr="0090445D">
              <w:lastRenderedPageBreak/>
              <w:t>Later, he opens the app again, we will NOT show dietary preference banner.</w:t>
            </w:r>
          </w:p>
          <w:p w14:paraId="716A93F2" w14:textId="74E025C6" w:rsidR="0090445D" w:rsidRPr="0090445D" w:rsidRDefault="0090445D" w:rsidP="0090445D">
            <w:pPr>
              <w:pStyle w:val="ListParagraph"/>
              <w:ind w:left="210" w:firstLineChars="0" w:firstLine="0"/>
            </w:pPr>
            <w:r w:rsidRPr="0090445D">
              <w:t xml:space="preserve">3) </w:t>
            </w:r>
            <w:r w:rsidR="0031559B">
              <w:t xml:space="preserve">For a returning user, we should not show dietary preference banner, even if he upgrades the App and opens it </w:t>
            </w:r>
            <w:proofErr w:type="gramStart"/>
            <w:r w:rsidR="0031559B">
              <w:t>again,</w:t>
            </w:r>
            <w:r w:rsidRPr="0090445D">
              <w:t>.</w:t>
            </w:r>
            <w:proofErr w:type="gramEnd"/>
          </w:p>
          <w:p w14:paraId="59B07277" w14:textId="77777777" w:rsidR="0090445D" w:rsidRDefault="0090445D" w:rsidP="0090445D">
            <w:pPr>
              <w:pStyle w:val="ListParagraph"/>
              <w:ind w:left="210" w:firstLineChars="0" w:firstLine="0"/>
            </w:pPr>
          </w:p>
          <w:p w14:paraId="67C2A6F4" w14:textId="2C3B529D" w:rsidR="00A90FA9" w:rsidRDefault="00A90FA9" w:rsidP="00C5621D">
            <w:pPr>
              <w:pStyle w:val="ListParagraph"/>
              <w:ind w:left="210" w:firstLineChars="0" w:firstLine="0"/>
            </w:pPr>
            <w:r>
              <w:t>D</w:t>
            </w:r>
            <w:r w:rsidRPr="00C27940">
              <w:t>ietary preferences banner should disappear if a user has tapped on the filter icon </w:t>
            </w:r>
            <w:r>
              <w:br/>
            </w:r>
            <w:r w:rsidRPr="00C27940">
              <w:t xml:space="preserve">Once </w:t>
            </w:r>
            <w:r>
              <w:t xml:space="preserve">the </w:t>
            </w:r>
            <w:r w:rsidRPr="00C27940">
              <w:t>user has tapped filter icon banner should disappear even if they did not select a diet attribute to filter by.</w:t>
            </w:r>
          </w:p>
          <w:p w14:paraId="6C473FF1" w14:textId="4A20E71B" w:rsidR="00660BA4" w:rsidRDefault="00660BA4" w:rsidP="00660BA4">
            <w:pPr>
              <w:pStyle w:val="ListParagraph"/>
              <w:ind w:left="210" w:firstLineChars="0" w:firstLine="0"/>
            </w:pPr>
            <w:r>
              <w:rPr>
                <w:noProof/>
              </w:rPr>
              <w:drawing>
                <wp:inline distT="0" distB="0" distL="0" distR="0" wp14:anchorId="67A607B1" wp14:editId="67820776">
                  <wp:extent cx="3333750" cy="1504950"/>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33750" cy="1504950"/>
                          </a:xfrm>
                          <a:prstGeom prst="rect">
                            <a:avLst/>
                          </a:prstGeom>
                        </pic:spPr>
                      </pic:pic>
                    </a:graphicData>
                  </a:graphic>
                </wp:inline>
              </w:drawing>
            </w:r>
          </w:p>
          <w:p w14:paraId="47A798FF" w14:textId="49DF8CD5" w:rsidR="008C0624" w:rsidRDefault="008C0624" w:rsidP="008C0624">
            <w:pPr>
              <w:pStyle w:val="ListParagraph"/>
              <w:ind w:left="210" w:firstLineChars="250" w:firstLine="525"/>
            </w:pPr>
            <w:r>
              <w:rPr>
                <w:rFonts w:hint="eastAsia"/>
              </w:rPr>
              <w:t>F</w:t>
            </w:r>
            <w:r>
              <w:t>ig3</w:t>
            </w:r>
          </w:p>
          <w:p w14:paraId="6B4EC34F" w14:textId="77777777" w:rsidR="008C0624" w:rsidRDefault="008C0624" w:rsidP="00660BA4">
            <w:pPr>
              <w:pStyle w:val="ListParagraph"/>
              <w:ind w:left="210" w:firstLineChars="0" w:firstLine="0"/>
            </w:pPr>
          </w:p>
          <w:p w14:paraId="347BE222" w14:textId="0FC66029" w:rsidR="00660BA4" w:rsidRDefault="00660BA4" w:rsidP="00660BA4">
            <w:pPr>
              <w:pStyle w:val="ListParagraph"/>
              <w:ind w:left="210" w:firstLineChars="0" w:firstLine="0"/>
            </w:pPr>
            <w:r>
              <w:t xml:space="preserve">Click the icon will bring the user to </w:t>
            </w:r>
            <w:r w:rsidR="002C1DAD">
              <w:t xml:space="preserve">the </w:t>
            </w:r>
            <w:r>
              <w:t>dietary preference setting page. See UC</w:t>
            </w:r>
            <w:r w:rsidR="004E357C">
              <w:t>02-04</w:t>
            </w:r>
          </w:p>
          <w:p w14:paraId="4863C8B4" w14:textId="63D82787" w:rsidR="00964144" w:rsidRDefault="00964144" w:rsidP="00964144">
            <w:pPr>
              <w:pStyle w:val="ListParagraph"/>
              <w:numPr>
                <w:ilvl w:val="0"/>
                <w:numId w:val="9"/>
              </w:numPr>
              <w:ind w:firstLineChars="0"/>
            </w:pPr>
            <w:r>
              <w:t>Truck:</w:t>
            </w:r>
          </w:p>
          <w:p w14:paraId="7671577B" w14:textId="0C851C31" w:rsidR="00964144" w:rsidRDefault="00964144" w:rsidP="00964144">
            <w:pPr>
              <w:rPr>
                <w:shd w:val="clear" w:color="auto" w:fill="FFFFFF"/>
              </w:rPr>
            </w:pPr>
            <w:r>
              <w:rPr>
                <w:shd w:val="clear" w:color="auto" w:fill="FFFFFF"/>
              </w:rPr>
              <w:t>When users scroll down on the browse page, the truck icon should move from left to right until it moves off-screen.</w:t>
            </w:r>
          </w:p>
          <w:p w14:paraId="6997363A" w14:textId="3AB95BEC" w:rsidR="00964144" w:rsidRPr="00964144" w:rsidRDefault="00964144" w:rsidP="008D4843">
            <w:r>
              <w:rPr>
                <w:noProof/>
              </w:rPr>
              <w:drawing>
                <wp:inline distT="0" distB="0" distL="0" distR="0" wp14:anchorId="74083F3A" wp14:editId="7B6E93BF">
                  <wp:extent cx="5274310" cy="2207260"/>
                  <wp:effectExtent l="0" t="0" r="2540" b="254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207260"/>
                          </a:xfrm>
                          <a:prstGeom prst="rect">
                            <a:avLst/>
                          </a:prstGeom>
                        </pic:spPr>
                      </pic:pic>
                    </a:graphicData>
                  </a:graphic>
                </wp:inline>
              </w:drawing>
            </w:r>
          </w:p>
          <w:p w14:paraId="6DF723DB" w14:textId="33DCCCBD" w:rsidR="00647729" w:rsidRDefault="00660BA4" w:rsidP="002B6122">
            <w:pPr>
              <w:pStyle w:val="ListParagraph"/>
              <w:numPr>
                <w:ilvl w:val="0"/>
                <w:numId w:val="9"/>
              </w:numPr>
              <w:ind w:left="570" w:firstLineChars="0"/>
            </w:pPr>
            <w:r>
              <w:t xml:space="preserve">Show “America’s most ….” This is hardcoded and does not pin to the page. </w:t>
            </w:r>
          </w:p>
          <w:p w14:paraId="672453B2" w14:textId="2C7E19C0" w:rsidR="00660BA4" w:rsidRDefault="00660BA4" w:rsidP="002B6122">
            <w:pPr>
              <w:pStyle w:val="ListParagraph"/>
              <w:numPr>
                <w:ilvl w:val="0"/>
                <w:numId w:val="9"/>
              </w:numPr>
              <w:ind w:left="570" w:firstLineChars="0"/>
            </w:pPr>
            <w:r>
              <w:rPr>
                <w:rFonts w:hint="eastAsia"/>
              </w:rPr>
              <w:t>S</w:t>
            </w:r>
            <w:r>
              <w:t>how restaurant lists, see UC</w:t>
            </w:r>
            <w:r w:rsidR="002C7435">
              <w:t>02-</w:t>
            </w:r>
            <w:proofErr w:type="gramStart"/>
            <w:r w:rsidR="002C7435">
              <w:t>03</w:t>
            </w:r>
            <w:proofErr w:type="gramEnd"/>
          </w:p>
          <w:p w14:paraId="593A2BE9" w14:textId="0AC92DDF" w:rsidR="00660BA4" w:rsidRDefault="00660BA4" w:rsidP="002B6122">
            <w:pPr>
              <w:pStyle w:val="ListParagraph"/>
              <w:numPr>
                <w:ilvl w:val="0"/>
                <w:numId w:val="9"/>
              </w:numPr>
              <w:ind w:left="570" w:firstLineChars="0"/>
            </w:pPr>
            <w:r>
              <w:rPr>
                <w:rFonts w:hint="eastAsia"/>
              </w:rPr>
              <w:t>S</w:t>
            </w:r>
            <w:r>
              <w:t xml:space="preserve">how </w:t>
            </w:r>
            <w:r>
              <w:rPr>
                <w:rFonts w:hint="eastAsia"/>
              </w:rPr>
              <w:t>“Still</w:t>
            </w:r>
            <w:r>
              <w:t xml:space="preserve"> </w:t>
            </w:r>
            <w:r>
              <w:rPr>
                <w:rFonts w:hint="eastAsia"/>
              </w:rPr>
              <w:t>Looking”</w:t>
            </w:r>
            <w:r>
              <w:t xml:space="preserve"> after restaurant </w:t>
            </w:r>
            <w:proofErr w:type="gramStart"/>
            <w:r>
              <w:t>lists</w:t>
            </w:r>
            <w:proofErr w:type="gramEnd"/>
          </w:p>
          <w:p w14:paraId="62F170BE" w14:textId="202AB29B" w:rsidR="00C2614F" w:rsidRDefault="00C2614F" w:rsidP="00C2614F">
            <w:pPr>
              <w:pStyle w:val="ListParagraph"/>
              <w:ind w:left="210" w:firstLineChars="0" w:firstLine="0"/>
            </w:pPr>
            <w:r>
              <w:rPr>
                <w:noProof/>
              </w:rPr>
              <w:lastRenderedPageBreak/>
              <w:drawing>
                <wp:inline distT="0" distB="0" distL="0" distR="0" wp14:anchorId="75D8BE5C" wp14:editId="12D7E5AD">
                  <wp:extent cx="3229200" cy="57204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29200" cy="5720400"/>
                          </a:xfrm>
                          <a:prstGeom prst="rect">
                            <a:avLst/>
                          </a:prstGeom>
                        </pic:spPr>
                      </pic:pic>
                    </a:graphicData>
                  </a:graphic>
                </wp:inline>
              </w:drawing>
            </w:r>
          </w:p>
          <w:p w14:paraId="60EB707A" w14:textId="4CF03C3B" w:rsidR="008C0624" w:rsidRDefault="008C0624" w:rsidP="008C0624">
            <w:pPr>
              <w:pStyle w:val="ListParagraph"/>
              <w:ind w:left="210" w:firstLineChars="250" w:firstLine="525"/>
            </w:pPr>
            <w:r>
              <w:rPr>
                <w:rFonts w:hint="eastAsia"/>
              </w:rPr>
              <w:t>F</w:t>
            </w:r>
            <w:r>
              <w:t>ig4 restaurant list - Ads</w:t>
            </w:r>
          </w:p>
          <w:p w14:paraId="21129504" w14:textId="77777777" w:rsidR="008C0624" w:rsidRDefault="008C0624" w:rsidP="00C2614F">
            <w:pPr>
              <w:pStyle w:val="ListParagraph"/>
              <w:ind w:left="210" w:firstLineChars="0" w:firstLine="0"/>
            </w:pPr>
          </w:p>
          <w:p w14:paraId="2C03EF4F" w14:textId="59B0B57E" w:rsidR="00C11AA9" w:rsidRPr="00C2614F" w:rsidRDefault="00660BA4" w:rsidP="00C2614F">
            <w:pPr>
              <w:pStyle w:val="ListParagraph"/>
              <w:numPr>
                <w:ilvl w:val="0"/>
                <w:numId w:val="9"/>
              </w:numPr>
              <w:ind w:left="570" w:firstLineChars="0"/>
            </w:pPr>
            <w:r>
              <w:t xml:space="preserve">Ads: If there are ads configured according to </w:t>
            </w:r>
            <w:r w:rsidR="002C1DAD">
              <w:t xml:space="preserve">the </w:t>
            </w:r>
            <w:r>
              <w:t xml:space="preserve">service area, show it in the </w:t>
            </w:r>
            <w:r>
              <w:rPr>
                <w:rFonts w:hint="eastAsia"/>
              </w:rPr>
              <w:t>lo</w:t>
            </w:r>
            <w:r>
              <w:t xml:space="preserve">west part. If there is multiple are multiple ads, add “…”, and </w:t>
            </w:r>
            <w:r w:rsidR="002C1DAD">
              <w:t xml:space="preserve">the </w:t>
            </w:r>
            <w:r>
              <w:t>user can slide it left o</w:t>
            </w:r>
            <w:r w:rsidR="002C1DAD">
              <w:t>r</w:t>
            </w:r>
            <w:r>
              <w:t xml:space="preserve"> right to show other ads. When user clicks, show ads page. </w:t>
            </w:r>
            <w:r w:rsidR="00C2614F">
              <w:t xml:space="preserve"> See </w:t>
            </w:r>
            <w:r>
              <w:t>UC***</w:t>
            </w:r>
          </w:p>
        </w:tc>
      </w:tr>
      <w:tr w:rsidR="00C11AA9" w:rsidRPr="00452515" w14:paraId="2248B656" w14:textId="77777777" w:rsidTr="00777D9D">
        <w:tc>
          <w:tcPr>
            <w:tcW w:w="8008" w:type="dxa"/>
          </w:tcPr>
          <w:p w14:paraId="5FD24FB5" w14:textId="77777777" w:rsidR="00C11AA9" w:rsidRPr="00452515" w:rsidRDefault="00C11AA9" w:rsidP="005A1D79">
            <w:pPr>
              <w:rPr>
                <w:rFonts w:ascii="Arial" w:hAnsi="Arial" w:cs="Arial"/>
                <w:sz w:val="20"/>
                <w:szCs w:val="20"/>
              </w:rPr>
            </w:pPr>
            <w:r w:rsidRPr="00452515">
              <w:rPr>
                <w:rFonts w:ascii="Arial" w:hAnsi="Arial" w:cs="Arial"/>
                <w:sz w:val="20"/>
                <w:szCs w:val="20"/>
              </w:rPr>
              <w:lastRenderedPageBreak/>
              <w:t>Extend Scenario:</w:t>
            </w:r>
          </w:p>
        </w:tc>
      </w:tr>
      <w:tr w:rsidR="00C11AA9" w:rsidRPr="00452515" w14:paraId="567814ED" w14:textId="77777777" w:rsidTr="00777D9D">
        <w:tc>
          <w:tcPr>
            <w:tcW w:w="8008" w:type="dxa"/>
          </w:tcPr>
          <w:p w14:paraId="5A87C414" w14:textId="77777777" w:rsidR="00C11AA9" w:rsidRDefault="00C11AA9" w:rsidP="005A1D79">
            <w:pPr>
              <w:rPr>
                <w:rFonts w:ascii="Arial" w:hAnsi="Arial" w:cs="Arial"/>
                <w:sz w:val="20"/>
                <w:szCs w:val="20"/>
              </w:rPr>
            </w:pPr>
            <w:r w:rsidRPr="00452515">
              <w:rPr>
                <w:rFonts w:ascii="Arial" w:hAnsi="Arial" w:cs="Arial"/>
                <w:sz w:val="20"/>
                <w:szCs w:val="20"/>
              </w:rPr>
              <w:t>Exception Scenario:</w:t>
            </w:r>
          </w:p>
          <w:p w14:paraId="257A0E01" w14:textId="77777777" w:rsidR="00C11AA9" w:rsidRPr="00452515" w:rsidRDefault="00C11AA9" w:rsidP="005A1D79">
            <w:pPr>
              <w:rPr>
                <w:rFonts w:ascii="Arial" w:hAnsi="Arial" w:cs="Arial"/>
                <w:sz w:val="20"/>
                <w:szCs w:val="20"/>
              </w:rPr>
            </w:pPr>
          </w:p>
        </w:tc>
      </w:tr>
      <w:tr w:rsidR="00C11AA9" w:rsidRPr="00452515" w14:paraId="24A15790" w14:textId="77777777" w:rsidTr="00777D9D">
        <w:tc>
          <w:tcPr>
            <w:tcW w:w="8008" w:type="dxa"/>
          </w:tcPr>
          <w:p w14:paraId="57C7BCC3" w14:textId="77777777" w:rsidR="00C11AA9" w:rsidRPr="00452515" w:rsidRDefault="00C11AA9" w:rsidP="005A1D79">
            <w:pPr>
              <w:rPr>
                <w:rFonts w:ascii="Arial" w:hAnsi="Arial" w:cs="Arial"/>
                <w:sz w:val="20"/>
                <w:szCs w:val="20"/>
              </w:rPr>
            </w:pPr>
            <w:r w:rsidRPr="00452515">
              <w:rPr>
                <w:rFonts w:ascii="Arial" w:hAnsi="Arial" w:cs="Arial"/>
                <w:sz w:val="20"/>
                <w:szCs w:val="20"/>
              </w:rPr>
              <w:t>Notes:</w:t>
            </w:r>
          </w:p>
        </w:tc>
      </w:tr>
      <w:tr w:rsidR="00C11AA9" w:rsidRPr="00452515" w14:paraId="591F0DE0" w14:textId="77777777" w:rsidTr="00777D9D">
        <w:tc>
          <w:tcPr>
            <w:tcW w:w="8008" w:type="dxa"/>
          </w:tcPr>
          <w:p w14:paraId="290BC3B6" w14:textId="77777777" w:rsidR="00C11AA9" w:rsidRDefault="00C11AA9" w:rsidP="005A1D79">
            <w:pPr>
              <w:rPr>
                <w:rFonts w:ascii="Arial" w:hAnsi="Arial" w:cs="Arial"/>
                <w:sz w:val="20"/>
                <w:szCs w:val="20"/>
              </w:rPr>
            </w:pPr>
            <w:r w:rsidRPr="00452515">
              <w:rPr>
                <w:rFonts w:ascii="Arial" w:hAnsi="Arial" w:cs="Arial"/>
                <w:sz w:val="20"/>
                <w:szCs w:val="20"/>
              </w:rPr>
              <w:t>Q/A:</w:t>
            </w:r>
          </w:p>
          <w:p w14:paraId="35067C06" w14:textId="77777777" w:rsidR="004E57A8" w:rsidRDefault="004E57A8" w:rsidP="005A1D79">
            <w:pPr>
              <w:rPr>
                <w:rFonts w:ascii="Helvetica" w:hAnsi="Helvetica" w:cs="Helvetica"/>
                <w:color w:val="333333"/>
                <w:szCs w:val="21"/>
                <w:shd w:val="clear" w:color="auto" w:fill="FFFBE1"/>
              </w:rPr>
            </w:pPr>
            <w:r>
              <w:rPr>
                <w:rFonts w:ascii="Helvetica" w:hAnsi="Helvetica" w:cs="Helvetica"/>
                <w:color w:val="333333"/>
                <w:szCs w:val="21"/>
                <w:shd w:val="clear" w:color="auto" w:fill="FFFBE1"/>
              </w:rPr>
              <w:t>Could you explain what is "Line 1 of address'</w:t>
            </w:r>
            <w:r>
              <w:rPr>
                <w:rFonts w:ascii="Helvetica" w:hAnsi="Helvetica" w:cs="Helvetica"/>
                <w:color w:val="333333"/>
                <w:szCs w:val="21"/>
                <w:shd w:val="clear" w:color="auto" w:fill="FFFBE1"/>
              </w:rPr>
              <w:t>？</w:t>
            </w:r>
          </w:p>
          <w:p w14:paraId="0295A395" w14:textId="77777777" w:rsidR="004E57A8" w:rsidRPr="004E57A8" w:rsidRDefault="004E57A8" w:rsidP="004E57A8">
            <w:pPr>
              <w:widowControl/>
              <w:shd w:val="clear" w:color="auto" w:fill="FFFFFF"/>
              <w:spacing w:after="0" w:line="300" w:lineRule="atLeast"/>
              <w:jc w:val="left"/>
              <w:rPr>
                <w:rFonts w:ascii="Helvetica" w:eastAsia="宋体" w:hAnsi="Helvetica" w:cs="Helvetica"/>
                <w:color w:val="3C4043"/>
                <w:spacing w:val="4"/>
                <w:kern w:val="0"/>
                <w:szCs w:val="21"/>
              </w:rPr>
            </w:pPr>
            <w:r w:rsidRPr="004E57A8">
              <w:rPr>
                <w:rFonts w:ascii="Helvetica" w:eastAsia="宋体" w:hAnsi="Helvetica" w:cs="Helvetica"/>
                <w:color w:val="3C4043"/>
                <w:spacing w:val="4"/>
                <w:kern w:val="0"/>
                <w:szCs w:val="21"/>
              </w:rPr>
              <w:lastRenderedPageBreak/>
              <w:t>Kristen Bjorlin</w:t>
            </w:r>
          </w:p>
          <w:p w14:paraId="5CA8F72B" w14:textId="5B114266" w:rsidR="004E57A8" w:rsidRPr="00452515" w:rsidRDefault="004E57A8" w:rsidP="004E57A8">
            <w:pPr>
              <w:rPr>
                <w:rFonts w:ascii="Arial" w:hAnsi="Arial" w:cs="Arial"/>
                <w:sz w:val="20"/>
                <w:szCs w:val="20"/>
              </w:rPr>
            </w:pPr>
            <w:r w:rsidRPr="004E57A8">
              <w:rPr>
                <w:rFonts w:ascii="Helvetica" w:eastAsia="宋体" w:hAnsi="Helvetica" w:cs="Helvetica"/>
                <w:color w:val="333333"/>
                <w:kern w:val="0"/>
                <w:szCs w:val="21"/>
                <w:shd w:val="clear" w:color="auto" w:fill="FFFFFF"/>
              </w:rPr>
              <w:t xml:space="preserve">1st line of address is normally just the street address </w:t>
            </w:r>
            <w:r w:rsidR="0070758F">
              <w:rPr>
                <w:rFonts w:ascii="Helvetica" w:eastAsia="宋体" w:hAnsi="Helvetica" w:cs="Helvetica"/>
                <w:color w:val="333333"/>
                <w:kern w:val="0"/>
                <w:szCs w:val="21"/>
                <w:shd w:val="clear" w:color="auto" w:fill="FFFFFF"/>
              </w:rPr>
              <w:t>(</w:t>
            </w:r>
            <w:r w:rsidRPr="004E57A8">
              <w:rPr>
                <w:rFonts w:ascii="Helvetica" w:eastAsia="宋体" w:hAnsi="Helvetica" w:cs="Helvetica"/>
                <w:color w:val="333333"/>
                <w:kern w:val="0"/>
                <w:szCs w:val="21"/>
                <w:shd w:val="clear" w:color="auto" w:fill="FFFFFF"/>
              </w:rPr>
              <w:t>2nd line is city, state, zip usually</w:t>
            </w:r>
            <w:r w:rsidR="0070758F">
              <w:rPr>
                <w:rFonts w:ascii="Helvetica" w:eastAsia="宋体" w:hAnsi="Helvetica" w:cs="Helvetica"/>
                <w:color w:val="333333"/>
                <w:kern w:val="0"/>
                <w:szCs w:val="21"/>
                <w:shd w:val="clear" w:color="auto" w:fill="FFFFFF"/>
              </w:rPr>
              <w:t>)</w:t>
            </w:r>
          </w:p>
        </w:tc>
      </w:tr>
    </w:tbl>
    <w:p w14:paraId="34438C47" w14:textId="34B95763" w:rsidR="003F7299" w:rsidRDefault="00092306" w:rsidP="00BA0B80">
      <w:pPr>
        <w:pStyle w:val="Heading3"/>
      </w:pPr>
      <w:r>
        <w:lastRenderedPageBreak/>
        <w:t>UC02</w:t>
      </w:r>
      <w:r w:rsidR="001F67B3">
        <w:t>-</w:t>
      </w:r>
      <w:r w:rsidR="00777D9D" w:rsidRPr="00452515">
        <w:t>0</w:t>
      </w:r>
      <w:r w:rsidR="001F67B3">
        <w:t>2</w:t>
      </w:r>
      <w:r w:rsidR="00777D9D">
        <w:t xml:space="preserve"> </w:t>
      </w:r>
      <w:r w:rsidR="00D45769">
        <w:t>Add or select an</w:t>
      </w:r>
      <w:r w:rsidR="00777D9D">
        <w:t xml:space="preserve"> </w:t>
      </w:r>
      <w:proofErr w:type="gramStart"/>
      <w:r w:rsidR="00777D9D">
        <w:t>address</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777D9D" w:rsidRPr="00452515" w14:paraId="47E238C8" w14:textId="77777777" w:rsidTr="008D3C91">
        <w:tc>
          <w:tcPr>
            <w:tcW w:w="8008" w:type="dxa"/>
          </w:tcPr>
          <w:p w14:paraId="2FE38E98" w14:textId="180A4AF7" w:rsidR="00777D9D" w:rsidRPr="00452515" w:rsidRDefault="00092306" w:rsidP="005A1D79">
            <w:pPr>
              <w:rPr>
                <w:rFonts w:ascii="Arial" w:hAnsi="Arial" w:cs="Arial"/>
                <w:sz w:val="20"/>
                <w:szCs w:val="20"/>
              </w:rPr>
            </w:pPr>
            <w:r>
              <w:rPr>
                <w:rFonts w:ascii="Arial" w:hAnsi="Arial" w:cs="Arial"/>
                <w:sz w:val="20"/>
                <w:szCs w:val="20"/>
              </w:rPr>
              <w:t>UC02</w:t>
            </w:r>
            <w:r w:rsidR="001F67B3">
              <w:rPr>
                <w:rFonts w:ascii="Arial" w:hAnsi="Arial" w:cs="Arial"/>
                <w:sz w:val="20"/>
                <w:szCs w:val="20"/>
              </w:rPr>
              <w:t>-</w:t>
            </w:r>
            <w:r w:rsidR="00777D9D" w:rsidRPr="00452515">
              <w:rPr>
                <w:rFonts w:ascii="Arial" w:hAnsi="Arial" w:cs="Arial"/>
                <w:sz w:val="20"/>
                <w:szCs w:val="20"/>
              </w:rPr>
              <w:t>0</w:t>
            </w:r>
            <w:r w:rsidR="001F67B3">
              <w:rPr>
                <w:rFonts w:ascii="Arial" w:hAnsi="Arial" w:cs="Arial"/>
                <w:sz w:val="20"/>
                <w:szCs w:val="20"/>
              </w:rPr>
              <w:t>2</w:t>
            </w:r>
            <w:r w:rsidR="00D45769">
              <w:t xml:space="preserve"> Add or select an address</w:t>
            </w:r>
            <w:r w:rsidR="00777D9D">
              <w:rPr>
                <w:rFonts w:ascii="Arial" w:hAnsi="Arial" w:cs="Arial"/>
                <w:sz w:val="20"/>
                <w:szCs w:val="20"/>
              </w:rPr>
              <w:t xml:space="preserve"> </w:t>
            </w:r>
          </w:p>
        </w:tc>
      </w:tr>
      <w:tr w:rsidR="00115BA1" w:rsidRPr="00452515" w14:paraId="68AD597F" w14:textId="77777777" w:rsidTr="00703BE8">
        <w:tc>
          <w:tcPr>
            <w:tcW w:w="8008" w:type="dxa"/>
          </w:tcPr>
          <w:p w14:paraId="4093C9BC" w14:textId="77777777" w:rsidR="00115BA1" w:rsidRDefault="00115BA1" w:rsidP="00703BE8">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0"/>
              <w:gridCol w:w="1382"/>
              <w:gridCol w:w="1207"/>
              <w:gridCol w:w="4033"/>
            </w:tblGrid>
            <w:tr w:rsidR="00C375C2" w14:paraId="05BBE7CD" w14:textId="77777777" w:rsidTr="00C375C2">
              <w:tc>
                <w:tcPr>
                  <w:tcW w:w="1160" w:type="dxa"/>
                </w:tcPr>
                <w:p w14:paraId="677B9315" w14:textId="667D1FCB" w:rsidR="00C375C2" w:rsidRDefault="00C375C2" w:rsidP="00703BE8">
                  <w:pPr>
                    <w:spacing w:after="0"/>
                    <w:rPr>
                      <w:ins w:id="65"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82" w:type="dxa"/>
                </w:tcPr>
                <w:p w14:paraId="00AF175A" w14:textId="73A92C23" w:rsidR="00C375C2" w:rsidRDefault="00C375C2" w:rsidP="00703BE8">
                  <w:pPr>
                    <w:spacing w:after="0"/>
                    <w:rPr>
                      <w:rFonts w:ascii="Arial" w:hAnsi="Arial" w:cs="Arial"/>
                      <w:sz w:val="20"/>
                      <w:szCs w:val="20"/>
                    </w:rPr>
                  </w:pPr>
                  <w:r>
                    <w:rPr>
                      <w:rFonts w:ascii="Arial" w:hAnsi="Arial" w:cs="Arial" w:hint="eastAsia"/>
                      <w:sz w:val="20"/>
                      <w:szCs w:val="20"/>
                    </w:rPr>
                    <w:t>Date</w:t>
                  </w:r>
                </w:p>
              </w:tc>
              <w:tc>
                <w:tcPr>
                  <w:tcW w:w="1207" w:type="dxa"/>
                </w:tcPr>
                <w:p w14:paraId="581F9A4E" w14:textId="77777777" w:rsidR="00C375C2" w:rsidRDefault="00C375C2" w:rsidP="00703BE8">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3" w:type="dxa"/>
                </w:tcPr>
                <w:p w14:paraId="4F6F8E88" w14:textId="77777777" w:rsidR="00C375C2" w:rsidRDefault="00C375C2" w:rsidP="00703BE8">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375C2" w14:paraId="3BDD8A2C" w14:textId="77777777" w:rsidTr="00C375C2">
              <w:tc>
                <w:tcPr>
                  <w:tcW w:w="1160" w:type="dxa"/>
                </w:tcPr>
                <w:p w14:paraId="388E2CAF" w14:textId="07B531BE" w:rsidR="00C375C2" w:rsidRDefault="00C375C2" w:rsidP="00115BA1">
                  <w:pPr>
                    <w:spacing w:after="0"/>
                    <w:rPr>
                      <w:ins w:id="66" w:author="Nancy Liu" w:date="2021-03-10T10:34:00Z"/>
                      <w:rFonts w:ascii="Arial" w:hAnsi="Arial" w:cs="Arial"/>
                      <w:sz w:val="20"/>
                      <w:szCs w:val="20"/>
                    </w:rPr>
                  </w:pPr>
                  <w:r>
                    <w:rPr>
                      <w:rFonts w:ascii="Arial" w:hAnsi="Arial" w:cs="Arial"/>
                      <w:sz w:val="20"/>
                      <w:szCs w:val="20"/>
                    </w:rPr>
                    <w:t>1</w:t>
                  </w:r>
                  <w:r>
                    <w:rPr>
                      <w:rFonts w:ascii="Arial" w:hAnsi="Arial" w:cs="Arial" w:hint="eastAsia"/>
                      <w:sz w:val="20"/>
                      <w:szCs w:val="20"/>
                    </w:rPr>
                    <w:t>，</w:t>
                  </w:r>
                  <w:r>
                    <w:rPr>
                      <w:rFonts w:ascii="Arial" w:hAnsi="Arial" w:cs="Arial" w:hint="eastAsia"/>
                      <w:sz w:val="20"/>
                      <w:szCs w:val="20"/>
                    </w:rPr>
                    <w:t>0</w:t>
                  </w:r>
                  <w:r>
                    <w:rPr>
                      <w:rFonts w:ascii="Arial" w:hAnsi="Arial" w:cs="Arial"/>
                      <w:sz w:val="20"/>
                      <w:szCs w:val="20"/>
                    </w:rPr>
                    <w:t>-1.3</w:t>
                  </w:r>
                </w:p>
              </w:tc>
              <w:tc>
                <w:tcPr>
                  <w:tcW w:w="1382" w:type="dxa"/>
                </w:tcPr>
                <w:p w14:paraId="1939C23C" w14:textId="72CCDED9" w:rsidR="00C375C2" w:rsidRDefault="00C375C2" w:rsidP="00115BA1">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15</w:t>
                  </w:r>
                  <w:r>
                    <w:rPr>
                      <w:rFonts w:ascii="Arial" w:hAnsi="Arial" w:cs="Arial" w:hint="eastAsia"/>
                      <w:sz w:val="20"/>
                      <w:szCs w:val="20"/>
                    </w:rPr>
                    <w:t>-</w:t>
                  </w:r>
                  <w:r>
                    <w:rPr>
                      <w:rFonts w:ascii="Arial" w:hAnsi="Arial" w:cs="Arial"/>
                      <w:sz w:val="20"/>
                      <w:szCs w:val="20"/>
                    </w:rPr>
                    <w:t>2020.4.23</w:t>
                  </w:r>
                </w:p>
              </w:tc>
              <w:tc>
                <w:tcPr>
                  <w:tcW w:w="1207" w:type="dxa"/>
                </w:tcPr>
                <w:p w14:paraId="57DD3B02" w14:textId="6BE26C91" w:rsidR="00C375C2" w:rsidRDefault="00C375C2" w:rsidP="00115BA1">
                  <w:pPr>
                    <w:spacing w:after="0"/>
                    <w:rPr>
                      <w:rFonts w:ascii="Arial" w:hAnsi="Arial" w:cs="Arial"/>
                      <w:sz w:val="20"/>
                      <w:szCs w:val="20"/>
                    </w:rPr>
                  </w:pPr>
                  <w:r>
                    <w:rPr>
                      <w:rFonts w:ascii="Arial" w:hAnsi="Arial" w:cs="Arial"/>
                      <w:sz w:val="20"/>
                      <w:szCs w:val="20"/>
                    </w:rPr>
                    <w:t>Lisa</w:t>
                  </w:r>
                </w:p>
              </w:tc>
              <w:tc>
                <w:tcPr>
                  <w:tcW w:w="4033" w:type="dxa"/>
                </w:tcPr>
                <w:p w14:paraId="5D2DA9F2" w14:textId="238FDA49" w:rsidR="00C375C2" w:rsidRDefault="00C375C2" w:rsidP="00115BA1">
                  <w:pPr>
                    <w:spacing w:after="0"/>
                    <w:rPr>
                      <w:rFonts w:ascii="Arial" w:hAnsi="Arial" w:cs="Arial"/>
                      <w:sz w:val="20"/>
                      <w:szCs w:val="20"/>
                    </w:rPr>
                  </w:pPr>
                  <w:r>
                    <w:rPr>
                      <w:rFonts w:ascii="Arial" w:hAnsi="Arial" w:cs="Arial" w:hint="eastAsia"/>
                      <w:sz w:val="20"/>
                      <w:szCs w:val="20"/>
                    </w:rPr>
                    <w:t>Fi</w:t>
                  </w:r>
                  <w:r>
                    <w:rPr>
                      <w:rFonts w:ascii="Arial" w:hAnsi="Arial" w:cs="Arial"/>
                      <w:sz w:val="20"/>
                      <w:szCs w:val="20"/>
                    </w:rPr>
                    <w:t>rst version and other changes</w:t>
                  </w:r>
                </w:p>
              </w:tc>
            </w:tr>
            <w:tr w:rsidR="00C375C2" w14:paraId="009AFECD" w14:textId="77777777" w:rsidTr="00C375C2">
              <w:tc>
                <w:tcPr>
                  <w:tcW w:w="1160" w:type="dxa"/>
                </w:tcPr>
                <w:p w14:paraId="5274E271" w14:textId="3C583822" w:rsidR="00C375C2" w:rsidRDefault="00C375C2" w:rsidP="00115BA1">
                  <w:pPr>
                    <w:spacing w:after="0"/>
                    <w:rPr>
                      <w:ins w:id="67" w:author="Nancy Liu" w:date="2021-03-10T10:34:00Z"/>
                      <w:rFonts w:ascii="Arial" w:hAnsi="Arial" w:cs="Arial"/>
                      <w:sz w:val="20"/>
                      <w:szCs w:val="20"/>
                    </w:rPr>
                  </w:pPr>
                  <w:r>
                    <w:rPr>
                      <w:rFonts w:ascii="Arial" w:hAnsi="Arial" w:cs="Arial"/>
                      <w:sz w:val="20"/>
                      <w:szCs w:val="20"/>
                    </w:rPr>
                    <w:t>1.4</w:t>
                  </w:r>
                </w:p>
              </w:tc>
              <w:tc>
                <w:tcPr>
                  <w:tcW w:w="1382" w:type="dxa"/>
                </w:tcPr>
                <w:p w14:paraId="3D0A8AFB" w14:textId="1DD36921" w:rsidR="00C375C2" w:rsidRDefault="00C375C2" w:rsidP="00115BA1">
                  <w:pPr>
                    <w:spacing w:after="0"/>
                    <w:rPr>
                      <w:rFonts w:ascii="Arial" w:hAnsi="Arial" w:cs="Arial"/>
                      <w:sz w:val="20"/>
                      <w:szCs w:val="20"/>
                    </w:rPr>
                  </w:pPr>
                  <w:r>
                    <w:rPr>
                      <w:rFonts w:ascii="Arial" w:hAnsi="Arial" w:cs="Arial"/>
                      <w:sz w:val="20"/>
                      <w:szCs w:val="20"/>
                    </w:rPr>
                    <w:t>2020.4.30</w:t>
                  </w:r>
                </w:p>
              </w:tc>
              <w:tc>
                <w:tcPr>
                  <w:tcW w:w="1207" w:type="dxa"/>
                </w:tcPr>
                <w:p w14:paraId="5882A695" w14:textId="7FED36AA" w:rsidR="00C375C2" w:rsidRDefault="00C375C2" w:rsidP="00115BA1">
                  <w:pPr>
                    <w:spacing w:after="0"/>
                    <w:rPr>
                      <w:rFonts w:ascii="Arial" w:hAnsi="Arial" w:cs="Arial"/>
                      <w:sz w:val="20"/>
                      <w:szCs w:val="20"/>
                    </w:rPr>
                  </w:pPr>
                  <w:r>
                    <w:rPr>
                      <w:rFonts w:ascii="Arial" w:hAnsi="Arial" w:cs="Arial"/>
                      <w:sz w:val="20"/>
                      <w:szCs w:val="20"/>
                    </w:rPr>
                    <w:t>Lisa</w:t>
                  </w:r>
                </w:p>
              </w:tc>
              <w:tc>
                <w:tcPr>
                  <w:tcW w:w="4033" w:type="dxa"/>
                </w:tcPr>
                <w:p w14:paraId="273D9572" w14:textId="149ED58E" w:rsidR="00C375C2" w:rsidRDefault="00C375C2" w:rsidP="00115BA1">
                  <w:pPr>
                    <w:spacing w:after="0"/>
                    <w:rPr>
                      <w:rFonts w:ascii="Arial" w:hAnsi="Arial" w:cs="Arial"/>
                      <w:sz w:val="20"/>
                      <w:szCs w:val="20"/>
                    </w:rPr>
                  </w:pPr>
                  <w:r>
                    <w:rPr>
                      <w:rFonts w:ascii="Arial" w:hAnsi="Arial" w:cs="Arial"/>
                      <w:sz w:val="20"/>
                      <w:szCs w:val="20"/>
                    </w:rPr>
                    <w:t>No two addresses with the same line 1</w:t>
                  </w:r>
                </w:p>
              </w:tc>
            </w:tr>
            <w:tr w:rsidR="00C375C2" w14:paraId="3C6A8200" w14:textId="77777777" w:rsidTr="00C375C2">
              <w:tc>
                <w:tcPr>
                  <w:tcW w:w="1160" w:type="dxa"/>
                </w:tcPr>
                <w:p w14:paraId="6A90B0ED" w14:textId="39CF13F1" w:rsidR="00C375C2" w:rsidRDefault="00C375C2" w:rsidP="00115BA1">
                  <w:pPr>
                    <w:spacing w:after="0"/>
                    <w:rPr>
                      <w:ins w:id="68" w:author="Nancy Liu" w:date="2021-03-10T10:34:00Z"/>
                      <w:rFonts w:ascii="Arial" w:hAnsi="Arial" w:cs="Arial"/>
                      <w:sz w:val="20"/>
                      <w:szCs w:val="20"/>
                    </w:rPr>
                  </w:pPr>
                  <w:r>
                    <w:rPr>
                      <w:rFonts w:ascii="Arial" w:hAnsi="Arial" w:cs="Arial"/>
                      <w:sz w:val="20"/>
                      <w:szCs w:val="20"/>
                    </w:rPr>
                    <w:t>1.5</w:t>
                  </w:r>
                </w:p>
              </w:tc>
              <w:tc>
                <w:tcPr>
                  <w:tcW w:w="1382" w:type="dxa"/>
                </w:tcPr>
                <w:p w14:paraId="552D9D6B" w14:textId="441B68CF" w:rsidR="00C375C2" w:rsidRDefault="00C375C2" w:rsidP="00115BA1">
                  <w:pPr>
                    <w:spacing w:after="0"/>
                    <w:rPr>
                      <w:rFonts w:ascii="Arial" w:hAnsi="Arial" w:cs="Arial"/>
                      <w:sz w:val="20"/>
                      <w:szCs w:val="20"/>
                    </w:rPr>
                  </w:pPr>
                  <w:r>
                    <w:rPr>
                      <w:rFonts w:ascii="Arial" w:hAnsi="Arial" w:cs="Arial"/>
                      <w:sz w:val="20"/>
                      <w:szCs w:val="20"/>
                    </w:rPr>
                    <w:t>2020.5.14</w:t>
                  </w:r>
                </w:p>
              </w:tc>
              <w:tc>
                <w:tcPr>
                  <w:tcW w:w="1207" w:type="dxa"/>
                </w:tcPr>
                <w:p w14:paraId="51FCEC63" w14:textId="0F277C56" w:rsidR="00C375C2" w:rsidRDefault="00C375C2" w:rsidP="00115BA1">
                  <w:pPr>
                    <w:spacing w:after="0"/>
                    <w:rPr>
                      <w:rFonts w:ascii="Arial" w:hAnsi="Arial" w:cs="Arial"/>
                      <w:sz w:val="20"/>
                      <w:szCs w:val="20"/>
                    </w:rPr>
                  </w:pPr>
                  <w:r>
                    <w:rPr>
                      <w:rFonts w:ascii="Arial" w:hAnsi="Arial" w:cs="Arial"/>
                      <w:sz w:val="20"/>
                      <w:szCs w:val="20"/>
                    </w:rPr>
                    <w:t>Lisa</w:t>
                  </w:r>
                </w:p>
              </w:tc>
              <w:tc>
                <w:tcPr>
                  <w:tcW w:w="4033" w:type="dxa"/>
                </w:tcPr>
                <w:p w14:paraId="6F056116" w14:textId="1E621813" w:rsidR="00C375C2" w:rsidRDefault="00C375C2" w:rsidP="00115BA1">
                  <w:pPr>
                    <w:spacing w:after="0"/>
                    <w:rPr>
                      <w:rFonts w:ascii="Arial" w:hAnsi="Arial" w:cs="Arial"/>
                      <w:sz w:val="20"/>
                      <w:szCs w:val="20"/>
                    </w:rPr>
                  </w:pPr>
                  <w:r w:rsidRPr="00A16779">
                    <w:rPr>
                      <w:rFonts w:ascii="Arial" w:hAnsi="Arial" w:cs="Arial"/>
                      <w:sz w:val="20"/>
                      <w:szCs w:val="20"/>
                    </w:rPr>
                    <w:t>Mandatory Contactless Delivery</w:t>
                  </w:r>
                  <w:r>
                    <w:rPr>
                      <w:rFonts w:ascii="Arial" w:hAnsi="Arial" w:cs="Arial"/>
                      <w:sz w:val="20"/>
                      <w:szCs w:val="20"/>
                    </w:rPr>
                    <w:t>. This should be applied to any places where add/edit an address.</w:t>
                  </w:r>
                </w:p>
              </w:tc>
            </w:tr>
            <w:tr w:rsidR="00C375C2" w14:paraId="3B53C99D" w14:textId="77777777" w:rsidTr="00C375C2">
              <w:trPr>
                <w:ins w:id="69" w:author="Nancy Liu" w:date="2020-06-03T15:07:00Z"/>
              </w:trPr>
              <w:tc>
                <w:tcPr>
                  <w:tcW w:w="1160" w:type="dxa"/>
                </w:tcPr>
                <w:p w14:paraId="14D0C093" w14:textId="0C0A6050" w:rsidR="00C375C2" w:rsidRDefault="00C375C2" w:rsidP="00115BA1">
                  <w:pPr>
                    <w:spacing w:after="0"/>
                    <w:rPr>
                      <w:ins w:id="70" w:author="Nancy Liu" w:date="2021-03-10T10:34:00Z"/>
                      <w:rFonts w:ascii="Arial" w:hAnsi="Arial" w:cs="Arial"/>
                      <w:sz w:val="20"/>
                      <w:szCs w:val="20"/>
                    </w:rPr>
                  </w:pPr>
                  <w:r>
                    <w:rPr>
                      <w:rFonts w:ascii="Arial" w:hAnsi="Arial" w:cs="Arial"/>
                      <w:sz w:val="20"/>
                      <w:szCs w:val="20"/>
                    </w:rPr>
                    <w:t>1.6</w:t>
                  </w:r>
                </w:p>
              </w:tc>
              <w:tc>
                <w:tcPr>
                  <w:tcW w:w="1382" w:type="dxa"/>
                  <w:shd w:val="clear" w:color="auto" w:fill="auto"/>
                </w:tcPr>
                <w:p w14:paraId="62BB386A" w14:textId="4617A990" w:rsidR="00C375C2" w:rsidRDefault="00C375C2" w:rsidP="00115BA1">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3</w:t>
                  </w:r>
                </w:p>
              </w:tc>
              <w:tc>
                <w:tcPr>
                  <w:tcW w:w="1207" w:type="dxa"/>
                  <w:shd w:val="clear" w:color="auto" w:fill="auto"/>
                </w:tcPr>
                <w:p w14:paraId="437033F7" w14:textId="77440A91" w:rsidR="00C375C2" w:rsidRDefault="00C375C2" w:rsidP="00115BA1">
                  <w:pPr>
                    <w:spacing w:after="0"/>
                    <w:rPr>
                      <w:rFonts w:ascii="Arial" w:hAnsi="Arial" w:cs="Arial"/>
                      <w:sz w:val="20"/>
                      <w:szCs w:val="20"/>
                    </w:rPr>
                  </w:pPr>
                  <w:r>
                    <w:rPr>
                      <w:rFonts w:ascii="Arial" w:hAnsi="Arial" w:cs="Arial" w:hint="eastAsia"/>
                      <w:sz w:val="20"/>
                      <w:szCs w:val="20"/>
                    </w:rPr>
                    <w:t>Nancy</w:t>
                  </w:r>
                </w:p>
              </w:tc>
              <w:tc>
                <w:tcPr>
                  <w:tcW w:w="4033" w:type="dxa"/>
                  <w:shd w:val="clear" w:color="auto" w:fill="auto"/>
                </w:tcPr>
                <w:p w14:paraId="4286756E" w14:textId="00FF2CC0" w:rsidR="00C375C2" w:rsidRPr="00A16779" w:rsidRDefault="00C375C2" w:rsidP="00115BA1">
                  <w:pPr>
                    <w:spacing w:after="0"/>
                    <w:rPr>
                      <w:rFonts w:ascii="Arial" w:hAnsi="Arial" w:cs="Arial"/>
                      <w:sz w:val="20"/>
                      <w:szCs w:val="20"/>
                    </w:rPr>
                  </w:pPr>
                  <w:r>
                    <w:rPr>
                      <w:rFonts w:ascii="Arial" w:hAnsi="Arial" w:cs="Arial"/>
                      <w:sz w:val="20"/>
                      <w:szCs w:val="20"/>
                    </w:rPr>
                    <w:t>“</w:t>
                  </w:r>
                  <w:r>
                    <w:rPr>
                      <w:rFonts w:ascii="Arial" w:hAnsi="Arial" w:cs="Arial" w:hint="eastAsia"/>
                      <w:sz w:val="20"/>
                      <w:szCs w:val="20"/>
                    </w:rPr>
                    <w:t>N</w:t>
                  </w:r>
                  <w:r>
                    <w:rPr>
                      <w:rFonts w:ascii="Arial" w:hAnsi="Arial" w:cs="Arial"/>
                      <w:sz w:val="20"/>
                      <w:szCs w:val="20"/>
                    </w:rPr>
                    <w:t>otify me” for login user when out of service</w:t>
                  </w:r>
                </w:p>
              </w:tc>
            </w:tr>
            <w:tr w:rsidR="00C375C2" w14:paraId="76F79A87" w14:textId="77777777" w:rsidTr="00C375C2">
              <w:trPr>
                <w:ins w:id="71" w:author="Nancy Liu" w:date="2020-06-04T15:25:00Z"/>
              </w:trPr>
              <w:tc>
                <w:tcPr>
                  <w:tcW w:w="1160" w:type="dxa"/>
                </w:tcPr>
                <w:p w14:paraId="5854BF07" w14:textId="130584CC" w:rsidR="00C375C2" w:rsidRDefault="00C375C2" w:rsidP="00115BA1">
                  <w:pPr>
                    <w:spacing w:after="0"/>
                    <w:rPr>
                      <w:ins w:id="72" w:author="Nancy Liu" w:date="2021-03-10T10:34:00Z"/>
                      <w:rFonts w:ascii="Arial" w:hAnsi="Arial" w:cs="Arial"/>
                      <w:sz w:val="20"/>
                      <w:szCs w:val="20"/>
                    </w:rPr>
                  </w:pPr>
                  <w:r>
                    <w:rPr>
                      <w:rFonts w:ascii="Arial" w:hAnsi="Arial" w:cs="Arial"/>
                      <w:sz w:val="20"/>
                      <w:szCs w:val="20"/>
                    </w:rPr>
                    <w:t>1.7</w:t>
                  </w:r>
                </w:p>
              </w:tc>
              <w:tc>
                <w:tcPr>
                  <w:tcW w:w="1382" w:type="dxa"/>
                  <w:shd w:val="clear" w:color="auto" w:fill="auto"/>
                </w:tcPr>
                <w:p w14:paraId="1615FB9D" w14:textId="0E6F2114" w:rsidR="00C375C2" w:rsidRDefault="00C375C2" w:rsidP="00115BA1">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4</w:t>
                  </w:r>
                </w:p>
              </w:tc>
              <w:tc>
                <w:tcPr>
                  <w:tcW w:w="1207" w:type="dxa"/>
                  <w:shd w:val="clear" w:color="auto" w:fill="auto"/>
                </w:tcPr>
                <w:p w14:paraId="646273ED" w14:textId="26F72E3E" w:rsidR="00C375C2" w:rsidRDefault="00C375C2" w:rsidP="00115BA1">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3" w:type="dxa"/>
                  <w:shd w:val="clear" w:color="auto" w:fill="auto"/>
                </w:tcPr>
                <w:p w14:paraId="30062649" w14:textId="23BE7788" w:rsidR="00C375C2" w:rsidRDefault="00C375C2" w:rsidP="00115BA1">
                  <w:pPr>
                    <w:spacing w:after="0"/>
                    <w:rPr>
                      <w:rFonts w:ascii="Arial" w:hAnsi="Arial" w:cs="Arial"/>
                      <w:sz w:val="20"/>
                      <w:szCs w:val="20"/>
                    </w:rPr>
                  </w:pPr>
                  <w:r w:rsidRPr="00271426">
                    <w:rPr>
                      <w:rFonts w:ascii="Arial" w:hAnsi="Arial" w:cs="Arial"/>
                      <w:sz w:val="20"/>
                      <w:szCs w:val="20"/>
                    </w:rPr>
                    <w:t>Save Changes Confirmation Hop-Up</w:t>
                  </w:r>
                </w:p>
              </w:tc>
            </w:tr>
            <w:tr w:rsidR="00C375C2" w14:paraId="5B725C62" w14:textId="77777777" w:rsidTr="00C375C2">
              <w:trPr>
                <w:ins w:id="73" w:author="Norbert Xie" w:date="2020-09-11T11:15:00Z"/>
              </w:trPr>
              <w:tc>
                <w:tcPr>
                  <w:tcW w:w="1160" w:type="dxa"/>
                </w:tcPr>
                <w:p w14:paraId="3F18DA17" w14:textId="6C669C69" w:rsidR="00C375C2" w:rsidRDefault="00C375C2" w:rsidP="00115BA1">
                  <w:pPr>
                    <w:spacing w:after="0"/>
                    <w:rPr>
                      <w:ins w:id="74" w:author="Nancy Liu" w:date="2021-03-10T10:34:00Z"/>
                      <w:rFonts w:ascii="Arial" w:hAnsi="Arial" w:cs="Arial"/>
                      <w:sz w:val="20"/>
                      <w:szCs w:val="20"/>
                    </w:rPr>
                  </w:pPr>
                  <w:r>
                    <w:rPr>
                      <w:rFonts w:ascii="Arial" w:hAnsi="Arial" w:cs="Arial"/>
                      <w:sz w:val="20"/>
                      <w:szCs w:val="20"/>
                    </w:rPr>
                    <w:t>1.8</w:t>
                  </w:r>
                </w:p>
              </w:tc>
              <w:tc>
                <w:tcPr>
                  <w:tcW w:w="1382" w:type="dxa"/>
                  <w:shd w:val="clear" w:color="auto" w:fill="auto"/>
                </w:tcPr>
                <w:p w14:paraId="7EEDBD0B" w14:textId="1B8B03AE" w:rsidR="00C375C2" w:rsidRDefault="00C375C2" w:rsidP="00115BA1">
                  <w:pPr>
                    <w:spacing w:after="0"/>
                    <w:rPr>
                      <w:ins w:id="75" w:author="Norbert Xie" w:date="2020-09-11T11:15:00Z"/>
                      <w:rFonts w:ascii="Arial" w:hAnsi="Arial" w:cs="Arial"/>
                      <w:sz w:val="20"/>
                      <w:szCs w:val="20"/>
                    </w:rPr>
                  </w:pPr>
                  <w:ins w:id="76" w:author="Norbert Xie" w:date="2020-09-11T11:15:00Z">
                    <w:r>
                      <w:rPr>
                        <w:rFonts w:ascii="Arial" w:hAnsi="Arial" w:cs="Arial"/>
                        <w:sz w:val="20"/>
                        <w:szCs w:val="20"/>
                      </w:rPr>
                      <w:t>2020.9.11</w:t>
                    </w:r>
                  </w:ins>
                </w:p>
              </w:tc>
              <w:tc>
                <w:tcPr>
                  <w:tcW w:w="1207" w:type="dxa"/>
                  <w:shd w:val="clear" w:color="auto" w:fill="auto"/>
                </w:tcPr>
                <w:p w14:paraId="017A50DA" w14:textId="438096C4" w:rsidR="00C375C2" w:rsidRDefault="00C375C2" w:rsidP="00115BA1">
                  <w:pPr>
                    <w:spacing w:after="0"/>
                    <w:rPr>
                      <w:ins w:id="77" w:author="Norbert Xie" w:date="2020-09-11T11:15:00Z"/>
                      <w:rFonts w:ascii="Arial" w:hAnsi="Arial" w:cs="Arial"/>
                      <w:sz w:val="20"/>
                      <w:szCs w:val="20"/>
                    </w:rPr>
                  </w:pPr>
                  <w:ins w:id="78" w:author="Norbert Xie" w:date="2020-09-11T11:15:00Z">
                    <w:r>
                      <w:rPr>
                        <w:rFonts w:ascii="Arial" w:hAnsi="Arial" w:cs="Arial"/>
                        <w:sz w:val="20"/>
                        <w:szCs w:val="20"/>
                      </w:rPr>
                      <w:t>Norbert</w:t>
                    </w:r>
                  </w:ins>
                </w:p>
              </w:tc>
              <w:tc>
                <w:tcPr>
                  <w:tcW w:w="4033" w:type="dxa"/>
                  <w:shd w:val="clear" w:color="auto" w:fill="auto"/>
                </w:tcPr>
                <w:p w14:paraId="4C7C666E" w14:textId="2D1C936E" w:rsidR="00C375C2" w:rsidRPr="00271426" w:rsidRDefault="00C375C2" w:rsidP="00115BA1">
                  <w:pPr>
                    <w:spacing w:after="0"/>
                    <w:rPr>
                      <w:ins w:id="79" w:author="Norbert Xie" w:date="2020-09-11T11:15:00Z"/>
                      <w:rFonts w:ascii="Arial" w:hAnsi="Arial" w:cs="Arial"/>
                      <w:sz w:val="20"/>
                      <w:szCs w:val="20"/>
                    </w:rPr>
                  </w:pPr>
                  <w:ins w:id="80" w:author="Norbert Xie" w:date="2020-09-11T11:16:00Z">
                    <w:r>
                      <w:rPr>
                        <w:rFonts w:ascii="Arial" w:hAnsi="Arial" w:cs="Arial"/>
                        <w:sz w:val="20"/>
                        <w:szCs w:val="20"/>
                      </w:rPr>
                      <w:t>Add tooltip on “Add/Edit Address” page</w:t>
                    </w:r>
                  </w:ins>
                </w:p>
              </w:tc>
            </w:tr>
            <w:tr w:rsidR="00C375C2" w14:paraId="76E1A62D" w14:textId="77777777" w:rsidTr="00C375C2">
              <w:trPr>
                <w:ins w:id="81" w:author="Norbert Xie" w:date="2020-11-20T17:19:00Z"/>
              </w:trPr>
              <w:tc>
                <w:tcPr>
                  <w:tcW w:w="1160" w:type="dxa"/>
                </w:tcPr>
                <w:p w14:paraId="74AAB9AC" w14:textId="1D7A7866" w:rsidR="00C375C2" w:rsidRDefault="00C375C2" w:rsidP="00115BA1">
                  <w:pPr>
                    <w:spacing w:after="0"/>
                    <w:rPr>
                      <w:ins w:id="82" w:author="Nancy Liu" w:date="2021-03-10T10:34:00Z"/>
                      <w:rFonts w:ascii="Arial" w:hAnsi="Arial" w:cs="Arial"/>
                      <w:sz w:val="20"/>
                      <w:szCs w:val="20"/>
                    </w:rPr>
                  </w:pPr>
                  <w:r>
                    <w:rPr>
                      <w:rFonts w:ascii="Arial" w:hAnsi="Arial" w:cs="Arial"/>
                      <w:sz w:val="20"/>
                      <w:szCs w:val="20"/>
                    </w:rPr>
                    <w:t>1.9</w:t>
                  </w:r>
                </w:p>
              </w:tc>
              <w:tc>
                <w:tcPr>
                  <w:tcW w:w="1382" w:type="dxa"/>
                  <w:shd w:val="clear" w:color="auto" w:fill="auto"/>
                </w:tcPr>
                <w:p w14:paraId="6E28AE69" w14:textId="589C064E" w:rsidR="00C375C2" w:rsidRDefault="00C375C2" w:rsidP="00115BA1">
                  <w:pPr>
                    <w:spacing w:after="0"/>
                    <w:rPr>
                      <w:ins w:id="83" w:author="Norbert Xie" w:date="2020-11-20T17:19:00Z"/>
                      <w:rFonts w:ascii="Arial" w:hAnsi="Arial" w:cs="Arial"/>
                      <w:sz w:val="20"/>
                      <w:szCs w:val="20"/>
                    </w:rPr>
                  </w:pPr>
                  <w:ins w:id="84" w:author="Norbert Xie" w:date="2020-11-20T17:19:00Z">
                    <w:r>
                      <w:rPr>
                        <w:rFonts w:ascii="Arial" w:hAnsi="Arial" w:cs="Arial"/>
                        <w:sz w:val="20"/>
                        <w:szCs w:val="20"/>
                      </w:rPr>
                      <w:t>2020.11.20</w:t>
                    </w:r>
                  </w:ins>
                </w:p>
              </w:tc>
              <w:tc>
                <w:tcPr>
                  <w:tcW w:w="1207" w:type="dxa"/>
                  <w:shd w:val="clear" w:color="auto" w:fill="auto"/>
                </w:tcPr>
                <w:p w14:paraId="29B7E443" w14:textId="6D53DE84" w:rsidR="00C375C2" w:rsidRDefault="00C375C2" w:rsidP="00115BA1">
                  <w:pPr>
                    <w:spacing w:after="0"/>
                    <w:rPr>
                      <w:ins w:id="85" w:author="Norbert Xie" w:date="2020-11-20T17:19:00Z"/>
                      <w:rFonts w:ascii="Arial" w:hAnsi="Arial" w:cs="Arial"/>
                      <w:sz w:val="20"/>
                      <w:szCs w:val="20"/>
                    </w:rPr>
                  </w:pPr>
                  <w:ins w:id="86" w:author="Norbert Xie" w:date="2020-11-20T17:19:00Z">
                    <w:r>
                      <w:rPr>
                        <w:rFonts w:ascii="Arial" w:hAnsi="Arial" w:cs="Arial"/>
                        <w:sz w:val="20"/>
                        <w:szCs w:val="20"/>
                      </w:rPr>
                      <w:t>Norbert</w:t>
                    </w:r>
                  </w:ins>
                </w:p>
              </w:tc>
              <w:tc>
                <w:tcPr>
                  <w:tcW w:w="4033" w:type="dxa"/>
                  <w:shd w:val="clear" w:color="auto" w:fill="auto"/>
                </w:tcPr>
                <w:p w14:paraId="0EBCAA65" w14:textId="683F179A" w:rsidR="00C375C2" w:rsidRDefault="00C375C2" w:rsidP="00115BA1">
                  <w:pPr>
                    <w:spacing w:after="0"/>
                    <w:rPr>
                      <w:ins w:id="87" w:author="Norbert Xie" w:date="2020-11-20T17:19:00Z"/>
                      <w:rFonts w:ascii="Arial" w:hAnsi="Arial" w:cs="Arial"/>
                      <w:sz w:val="20"/>
                      <w:szCs w:val="20"/>
                    </w:rPr>
                  </w:pPr>
                  <w:ins w:id="88" w:author="Norbert Xie" w:date="2020-11-20T17:19:00Z">
                    <w:r>
                      <w:rPr>
                        <w:rFonts w:ascii="Arial" w:hAnsi="Arial" w:cs="Arial"/>
                        <w:sz w:val="20"/>
                        <w:szCs w:val="20"/>
                      </w:rPr>
                      <w:t>Unspecified address workflow</w:t>
                    </w:r>
                  </w:ins>
                </w:p>
              </w:tc>
            </w:tr>
            <w:tr w:rsidR="00C375C2" w14:paraId="7765C814" w14:textId="77777777" w:rsidTr="00C375C2">
              <w:trPr>
                <w:ins w:id="89" w:author="Norbert Xie" w:date="2021-01-07T14:05:00Z"/>
              </w:trPr>
              <w:tc>
                <w:tcPr>
                  <w:tcW w:w="1160" w:type="dxa"/>
                </w:tcPr>
                <w:p w14:paraId="450C6D99" w14:textId="7A461AB1" w:rsidR="00C375C2" w:rsidRDefault="00C375C2" w:rsidP="00115BA1">
                  <w:pPr>
                    <w:spacing w:after="0"/>
                    <w:rPr>
                      <w:ins w:id="90" w:author="Nancy Liu" w:date="2021-03-10T10:34:00Z"/>
                      <w:rFonts w:ascii="Arial" w:hAnsi="Arial" w:cs="Arial"/>
                      <w:sz w:val="20"/>
                      <w:szCs w:val="20"/>
                    </w:rPr>
                  </w:pPr>
                  <w:r>
                    <w:rPr>
                      <w:rFonts w:ascii="Arial" w:hAnsi="Arial" w:cs="Arial"/>
                      <w:sz w:val="20"/>
                      <w:szCs w:val="20"/>
                    </w:rPr>
                    <w:t>2.0</w:t>
                  </w:r>
                </w:p>
              </w:tc>
              <w:tc>
                <w:tcPr>
                  <w:tcW w:w="1382" w:type="dxa"/>
                  <w:shd w:val="clear" w:color="auto" w:fill="auto"/>
                </w:tcPr>
                <w:p w14:paraId="6321A1B9" w14:textId="28790047" w:rsidR="00C375C2" w:rsidRDefault="00C375C2" w:rsidP="00115BA1">
                  <w:pPr>
                    <w:spacing w:after="0"/>
                    <w:rPr>
                      <w:ins w:id="91" w:author="Norbert Xie" w:date="2021-01-07T14:05:00Z"/>
                      <w:rFonts w:ascii="Arial" w:hAnsi="Arial" w:cs="Arial"/>
                      <w:sz w:val="20"/>
                      <w:szCs w:val="20"/>
                    </w:rPr>
                  </w:pPr>
                  <w:ins w:id="92" w:author="Norbert Xie" w:date="2021-01-07T14:06:00Z">
                    <w:r>
                      <w:rPr>
                        <w:rFonts w:ascii="Arial" w:hAnsi="Arial" w:cs="Arial"/>
                        <w:sz w:val="20"/>
                        <w:szCs w:val="20"/>
                      </w:rPr>
                      <w:t>2021.1.7</w:t>
                    </w:r>
                  </w:ins>
                </w:p>
              </w:tc>
              <w:tc>
                <w:tcPr>
                  <w:tcW w:w="1207" w:type="dxa"/>
                  <w:shd w:val="clear" w:color="auto" w:fill="auto"/>
                </w:tcPr>
                <w:p w14:paraId="1C4619CA" w14:textId="7B5B455B" w:rsidR="00C375C2" w:rsidRDefault="00C375C2" w:rsidP="00115BA1">
                  <w:pPr>
                    <w:spacing w:after="0"/>
                    <w:rPr>
                      <w:ins w:id="93" w:author="Norbert Xie" w:date="2021-01-07T14:05:00Z"/>
                      <w:rFonts w:ascii="Arial" w:hAnsi="Arial" w:cs="Arial"/>
                      <w:sz w:val="20"/>
                      <w:szCs w:val="20"/>
                    </w:rPr>
                  </w:pPr>
                  <w:ins w:id="94" w:author="Norbert Xie" w:date="2021-01-07T14:06:00Z">
                    <w:r>
                      <w:rPr>
                        <w:rFonts w:ascii="Arial" w:hAnsi="Arial" w:cs="Arial"/>
                        <w:sz w:val="20"/>
                        <w:szCs w:val="20"/>
                      </w:rPr>
                      <w:t>Norbert</w:t>
                    </w:r>
                  </w:ins>
                </w:p>
              </w:tc>
              <w:tc>
                <w:tcPr>
                  <w:tcW w:w="4033" w:type="dxa"/>
                  <w:shd w:val="clear" w:color="auto" w:fill="auto"/>
                </w:tcPr>
                <w:p w14:paraId="48581D38" w14:textId="033F5F61" w:rsidR="00C375C2" w:rsidRDefault="00C375C2" w:rsidP="00115BA1">
                  <w:pPr>
                    <w:spacing w:after="0"/>
                    <w:rPr>
                      <w:ins w:id="95" w:author="Norbert Xie" w:date="2021-01-07T14:05:00Z"/>
                      <w:rFonts w:ascii="Arial" w:hAnsi="Arial" w:cs="Arial"/>
                      <w:sz w:val="20"/>
                      <w:szCs w:val="20"/>
                    </w:rPr>
                  </w:pPr>
                  <w:ins w:id="96" w:author="Norbert Xie" w:date="2021-01-07T14:06:00Z">
                    <w:r>
                      <w:rPr>
                        <w:rFonts w:ascii="Arial" w:hAnsi="Arial" w:cs="Arial"/>
                        <w:sz w:val="20"/>
                        <w:szCs w:val="20"/>
                      </w:rPr>
                      <w:t>Precise Location in iOS14</w:t>
                    </w:r>
                  </w:ins>
                </w:p>
              </w:tc>
            </w:tr>
          </w:tbl>
          <w:p w14:paraId="5D0A2153" w14:textId="77777777" w:rsidR="00115BA1" w:rsidRDefault="00115BA1" w:rsidP="00703BE8">
            <w:pPr>
              <w:rPr>
                <w:rFonts w:ascii="Arial" w:hAnsi="Arial" w:cs="Arial"/>
                <w:sz w:val="20"/>
                <w:szCs w:val="20"/>
              </w:rPr>
            </w:pPr>
          </w:p>
        </w:tc>
      </w:tr>
      <w:tr w:rsidR="00777D9D" w:rsidRPr="00452515" w14:paraId="109C5E24" w14:textId="77777777" w:rsidTr="008D3C91">
        <w:tc>
          <w:tcPr>
            <w:tcW w:w="8008" w:type="dxa"/>
          </w:tcPr>
          <w:p w14:paraId="4CA92925" w14:textId="676A3F5E" w:rsidR="00777D9D" w:rsidRPr="00452515" w:rsidRDefault="00777D9D" w:rsidP="005A1D79">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Pr>
                <w:rFonts w:ascii="Arial" w:hAnsi="Arial" w:cs="Arial"/>
                <w:sz w:val="20"/>
                <w:szCs w:val="20"/>
              </w:rPr>
              <w:t xml:space="preserve"> or Vis</w:t>
            </w:r>
            <w:r w:rsidR="00330380">
              <w:rPr>
                <w:rFonts w:ascii="Arial" w:hAnsi="Arial" w:cs="Arial"/>
                <w:sz w:val="20"/>
                <w:szCs w:val="20"/>
              </w:rPr>
              <w:t>i</w:t>
            </w:r>
            <w:r>
              <w:rPr>
                <w:rFonts w:ascii="Arial" w:hAnsi="Arial" w:cs="Arial"/>
                <w:sz w:val="20"/>
                <w:szCs w:val="20"/>
              </w:rPr>
              <w:t>tor</w:t>
            </w:r>
          </w:p>
        </w:tc>
      </w:tr>
      <w:tr w:rsidR="00777D9D" w:rsidRPr="00452515" w14:paraId="3DFDA46E" w14:textId="77777777" w:rsidTr="008D3C91">
        <w:tc>
          <w:tcPr>
            <w:tcW w:w="8008" w:type="dxa"/>
          </w:tcPr>
          <w:p w14:paraId="611900EE" w14:textId="77777777" w:rsidR="00A40F51" w:rsidRDefault="00777D9D" w:rsidP="005A1D79">
            <w:pPr>
              <w:rPr>
                <w:rFonts w:ascii="Arial" w:hAnsi="Arial" w:cs="Arial"/>
                <w:sz w:val="20"/>
                <w:szCs w:val="20"/>
              </w:rPr>
            </w:pPr>
            <w:r w:rsidRPr="00452515">
              <w:rPr>
                <w:rFonts w:ascii="Arial" w:hAnsi="Arial" w:cs="Arial"/>
                <w:sz w:val="20"/>
                <w:szCs w:val="20"/>
              </w:rPr>
              <w:t xml:space="preserve">Pre-Condition: </w:t>
            </w:r>
          </w:p>
          <w:p w14:paraId="23B8E1F6" w14:textId="212FA708" w:rsidR="00777D9D" w:rsidRDefault="00A40F51" w:rsidP="005A1D79">
            <w:pPr>
              <w:rPr>
                <w:rFonts w:ascii="Arial" w:hAnsi="Arial" w:cs="Arial"/>
                <w:sz w:val="20"/>
                <w:szCs w:val="20"/>
              </w:rPr>
            </w:pPr>
            <w:r>
              <w:rPr>
                <w:rFonts w:ascii="Arial" w:hAnsi="Arial" w:cs="Arial"/>
                <w:sz w:val="20"/>
                <w:szCs w:val="20"/>
              </w:rPr>
              <w:t>1</w:t>
            </w:r>
            <w:r w:rsidR="0070758F">
              <w:rPr>
                <w:rFonts w:ascii="Arial" w:hAnsi="Arial" w:cs="Arial"/>
                <w:sz w:val="20"/>
                <w:szCs w:val="20"/>
              </w:rPr>
              <w:t>)</w:t>
            </w:r>
            <w:r>
              <w:rPr>
                <w:rFonts w:ascii="Arial" w:hAnsi="Arial" w:cs="Arial"/>
                <w:sz w:val="20"/>
                <w:szCs w:val="20"/>
              </w:rPr>
              <w:t xml:space="preserve"> </w:t>
            </w:r>
            <w:proofErr w:type="gramStart"/>
            <w:r>
              <w:rPr>
                <w:rFonts w:ascii="Arial" w:hAnsi="Arial" w:cs="Arial"/>
                <w:sz w:val="20"/>
                <w:szCs w:val="20"/>
              </w:rPr>
              <w:t>Visitor’s</w:t>
            </w:r>
            <w:proofErr w:type="gramEnd"/>
            <w:r>
              <w:rPr>
                <w:rFonts w:ascii="Arial" w:hAnsi="Arial" w:cs="Arial"/>
                <w:sz w:val="20"/>
                <w:szCs w:val="20"/>
              </w:rPr>
              <w:t xml:space="preserve"> goes to </w:t>
            </w:r>
            <w:r w:rsidR="00283C99">
              <w:rPr>
                <w:rFonts w:ascii="Arial" w:hAnsi="Arial" w:cs="Arial"/>
                <w:sz w:val="20"/>
                <w:szCs w:val="20"/>
              </w:rPr>
              <w:t xml:space="preserve">the </w:t>
            </w:r>
            <w:r>
              <w:rPr>
                <w:rFonts w:ascii="Arial" w:hAnsi="Arial" w:cs="Arial"/>
                <w:sz w:val="20"/>
                <w:szCs w:val="20"/>
              </w:rPr>
              <w:t>restaurant list</w:t>
            </w:r>
            <w:r w:rsidR="00330380">
              <w:rPr>
                <w:rFonts w:ascii="Arial" w:hAnsi="Arial" w:cs="Arial"/>
                <w:sz w:val="20"/>
                <w:szCs w:val="20"/>
              </w:rPr>
              <w:t>.</w:t>
            </w:r>
            <w:r>
              <w:rPr>
                <w:rFonts w:ascii="Arial" w:hAnsi="Arial" w:cs="Arial"/>
                <w:sz w:val="20"/>
                <w:szCs w:val="20"/>
              </w:rPr>
              <w:t xml:space="preserve"> or</w:t>
            </w:r>
          </w:p>
          <w:p w14:paraId="59D43B8E" w14:textId="5A313286" w:rsidR="00330380" w:rsidRPr="00452515" w:rsidRDefault="00A40F51" w:rsidP="005A1D79">
            <w:pPr>
              <w:rPr>
                <w:rFonts w:ascii="Arial" w:hAnsi="Arial" w:cs="Arial"/>
                <w:sz w:val="20"/>
                <w:szCs w:val="20"/>
              </w:rPr>
            </w:pPr>
            <w:r>
              <w:rPr>
                <w:rFonts w:ascii="Arial" w:hAnsi="Arial" w:cs="Arial" w:hint="eastAsia"/>
                <w:sz w:val="20"/>
                <w:szCs w:val="20"/>
              </w:rPr>
              <w:t>2</w:t>
            </w:r>
            <w:r w:rsidR="0070758F">
              <w:rPr>
                <w:rFonts w:ascii="Arial" w:hAnsi="Arial" w:cs="Arial"/>
                <w:sz w:val="20"/>
                <w:szCs w:val="20"/>
              </w:rPr>
              <w:t>)</w:t>
            </w:r>
            <w:r w:rsidR="00330380">
              <w:rPr>
                <w:rFonts w:ascii="Arial" w:hAnsi="Arial" w:cs="Arial"/>
                <w:sz w:val="20"/>
                <w:szCs w:val="20"/>
              </w:rPr>
              <w:t xml:space="preserve"> Customer goes to home page</w:t>
            </w:r>
          </w:p>
        </w:tc>
      </w:tr>
      <w:tr w:rsidR="00777D9D" w:rsidRPr="00452515" w14:paraId="3B64DBDE" w14:textId="77777777" w:rsidTr="008D3C91">
        <w:tc>
          <w:tcPr>
            <w:tcW w:w="8008" w:type="dxa"/>
          </w:tcPr>
          <w:p w14:paraId="4699F4BD" w14:textId="77777777" w:rsidR="00777D9D" w:rsidRPr="00103C0C" w:rsidRDefault="00777D9D" w:rsidP="005A1D79">
            <w:pPr>
              <w:rPr>
                <w:rFonts w:ascii="Arial" w:hAnsi="Arial"/>
                <w:sz w:val="20"/>
                <w:szCs w:val="20"/>
              </w:rPr>
            </w:pPr>
            <w:r w:rsidRPr="00103C0C">
              <w:rPr>
                <w:rFonts w:ascii="Arial" w:hAnsi="Arial" w:hint="eastAsia"/>
                <w:sz w:val="20"/>
                <w:szCs w:val="20"/>
              </w:rPr>
              <w:t>Main Scenario:</w:t>
            </w:r>
          </w:p>
          <w:p w14:paraId="5614B6CA" w14:textId="3A24E1E7" w:rsidR="00777D9D" w:rsidRPr="00680D75" w:rsidRDefault="00330380" w:rsidP="001A60E8">
            <w:pPr>
              <w:pStyle w:val="ListParagraph"/>
              <w:numPr>
                <w:ilvl w:val="0"/>
                <w:numId w:val="12"/>
              </w:numPr>
              <w:spacing w:after="0"/>
              <w:ind w:firstLineChars="0"/>
              <w:contextualSpacing/>
              <w:rPr>
                <w:rFonts w:ascii="Arial" w:hAnsi="Arial" w:cs="Arial"/>
                <w:sz w:val="20"/>
                <w:szCs w:val="20"/>
              </w:rPr>
            </w:pPr>
            <w:r w:rsidRPr="00680D75">
              <w:rPr>
                <w:rFonts w:ascii="Arial" w:hAnsi="Arial" w:cs="Arial"/>
                <w:sz w:val="20"/>
                <w:szCs w:val="20"/>
              </w:rPr>
              <w:t xml:space="preserve">When </w:t>
            </w:r>
            <w:r w:rsidR="002C1DAD" w:rsidRPr="00680D75">
              <w:rPr>
                <w:rFonts w:ascii="Arial" w:hAnsi="Arial" w:cs="Arial"/>
                <w:sz w:val="20"/>
                <w:szCs w:val="20"/>
              </w:rPr>
              <w:t xml:space="preserve">the </w:t>
            </w:r>
            <w:r w:rsidRPr="00680D75">
              <w:rPr>
                <w:rFonts w:ascii="Arial" w:hAnsi="Arial" w:cs="Arial"/>
                <w:sz w:val="20"/>
                <w:szCs w:val="20"/>
              </w:rPr>
              <w:t>user clicks the location/address of the top bar. Show this page with th</w:t>
            </w:r>
            <w:r w:rsidR="002C1DAD" w:rsidRPr="00680D75">
              <w:rPr>
                <w:rFonts w:ascii="Arial" w:hAnsi="Arial" w:cs="Arial"/>
                <w:sz w:val="20"/>
                <w:szCs w:val="20"/>
              </w:rPr>
              <w:t>is</w:t>
            </w:r>
            <w:r w:rsidRPr="00680D75">
              <w:rPr>
                <w:rFonts w:ascii="Arial" w:hAnsi="Arial" w:cs="Arial"/>
                <w:sz w:val="20"/>
                <w:szCs w:val="20"/>
              </w:rPr>
              <w:t xml:space="preserve"> information:</w:t>
            </w:r>
          </w:p>
          <w:p w14:paraId="2E14379C" w14:textId="6CF7B3E7" w:rsidR="00330380" w:rsidRDefault="00330380" w:rsidP="001A60E8">
            <w:pPr>
              <w:pStyle w:val="ListParagraph"/>
              <w:numPr>
                <w:ilvl w:val="1"/>
                <w:numId w:val="12"/>
              </w:numPr>
              <w:spacing w:after="0"/>
              <w:ind w:firstLineChars="0"/>
              <w:contextualSpacing/>
              <w:rPr>
                <w:rFonts w:ascii="Arial" w:hAnsi="Arial" w:cs="Arial"/>
                <w:sz w:val="20"/>
                <w:szCs w:val="20"/>
              </w:rPr>
            </w:pPr>
            <w:r>
              <w:rPr>
                <w:rFonts w:ascii="Arial" w:hAnsi="Arial" w:cs="Arial"/>
                <w:sz w:val="20"/>
                <w:szCs w:val="20"/>
              </w:rPr>
              <w:t xml:space="preserve">Enter a new </w:t>
            </w:r>
            <w:proofErr w:type="gramStart"/>
            <w:r>
              <w:rPr>
                <w:rFonts w:ascii="Arial" w:hAnsi="Arial" w:cs="Arial"/>
                <w:sz w:val="20"/>
                <w:szCs w:val="20"/>
              </w:rPr>
              <w:t>address</w:t>
            </w:r>
            <w:proofErr w:type="gramEnd"/>
          </w:p>
          <w:p w14:paraId="75BD9349" w14:textId="0242CBE6" w:rsidR="00B80D48" w:rsidRDefault="00B80D48" w:rsidP="001A60E8">
            <w:pPr>
              <w:pStyle w:val="ListParagraph"/>
              <w:numPr>
                <w:ilvl w:val="1"/>
                <w:numId w:val="12"/>
              </w:numPr>
              <w:spacing w:after="0"/>
              <w:ind w:firstLineChars="0"/>
              <w:contextualSpacing/>
              <w:rPr>
                <w:rFonts w:ascii="Arial" w:hAnsi="Arial" w:cs="Arial"/>
                <w:sz w:val="20"/>
                <w:szCs w:val="20"/>
              </w:rPr>
            </w:pPr>
            <w:r>
              <w:rPr>
                <w:rFonts w:ascii="Arial" w:hAnsi="Arial" w:cs="Arial"/>
                <w:sz w:val="20"/>
                <w:szCs w:val="20"/>
              </w:rPr>
              <w:t xml:space="preserve"> </w:t>
            </w:r>
            <w:r w:rsidR="0070758F">
              <w:rPr>
                <w:rFonts w:ascii="Arial" w:hAnsi="Arial" w:cs="Arial"/>
                <w:sz w:val="20"/>
                <w:szCs w:val="20"/>
              </w:rPr>
              <w:t>(</w:t>
            </w:r>
            <w:r>
              <w:rPr>
                <w:rFonts w:ascii="Arial" w:hAnsi="Arial" w:cs="Arial"/>
                <w:sz w:val="20"/>
                <w:szCs w:val="20"/>
              </w:rPr>
              <w:t>Session location</w:t>
            </w:r>
            <w:r w:rsidR="0070758F">
              <w:rPr>
                <w:rFonts w:ascii="Arial" w:hAnsi="Arial" w:cs="Arial"/>
                <w:sz w:val="20"/>
                <w:szCs w:val="20"/>
              </w:rPr>
              <w:t>)</w:t>
            </w:r>
          </w:p>
          <w:p w14:paraId="42176574" w14:textId="748E0D7F" w:rsidR="00330380" w:rsidRDefault="00330380" w:rsidP="001A60E8">
            <w:pPr>
              <w:pStyle w:val="ListParagraph"/>
              <w:numPr>
                <w:ilvl w:val="1"/>
                <w:numId w:val="12"/>
              </w:numPr>
              <w:spacing w:after="0"/>
              <w:ind w:firstLineChars="0"/>
              <w:contextualSpacing/>
              <w:rPr>
                <w:rFonts w:ascii="Arial" w:hAnsi="Arial" w:cs="Arial"/>
                <w:sz w:val="20"/>
                <w:szCs w:val="20"/>
              </w:rPr>
            </w:pPr>
            <w:r>
              <w:rPr>
                <w:rFonts w:ascii="Arial" w:hAnsi="Arial" w:cs="Arial" w:hint="eastAsia"/>
                <w:sz w:val="20"/>
                <w:szCs w:val="20"/>
              </w:rPr>
              <w:t>C</w:t>
            </w:r>
            <w:r>
              <w:rPr>
                <w:rFonts w:ascii="Arial" w:hAnsi="Arial" w:cs="Arial"/>
                <w:sz w:val="20"/>
                <w:szCs w:val="20"/>
              </w:rPr>
              <w:t>urrent location</w:t>
            </w:r>
            <w:r w:rsidR="00B14F9F">
              <w:rPr>
                <w:rFonts w:ascii="Arial" w:hAnsi="Arial" w:cs="Arial"/>
                <w:sz w:val="20"/>
                <w:szCs w:val="20"/>
              </w:rPr>
              <w:t>. If session location is current location, show only current location with check icon.</w:t>
            </w:r>
          </w:p>
          <w:p w14:paraId="7222DA6A" w14:textId="379417E2" w:rsidR="00330380" w:rsidRPr="00330380" w:rsidRDefault="00330380" w:rsidP="001A60E8">
            <w:pPr>
              <w:pStyle w:val="ListParagraph"/>
              <w:numPr>
                <w:ilvl w:val="1"/>
                <w:numId w:val="12"/>
              </w:numPr>
              <w:spacing w:after="0"/>
              <w:ind w:firstLineChars="0"/>
              <w:contextualSpacing/>
              <w:rPr>
                <w:rFonts w:ascii="Arial" w:hAnsi="Arial" w:cs="Arial"/>
                <w:sz w:val="20"/>
                <w:szCs w:val="20"/>
              </w:rPr>
            </w:pPr>
            <w:r>
              <w:rPr>
                <w:rFonts w:ascii="Arial" w:hAnsi="Arial" w:cs="Arial" w:hint="eastAsia"/>
                <w:sz w:val="20"/>
                <w:szCs w:val="20"/>
              </w:rPr>
              <w:t>S</w:t>
            </w:r>
            <w:r>
              <w:rPr>
                <w:rFonts w:ascii="Arial" w:hAnsi="Arial" w:cs="Arial"/>
                <w:sz w:val="20"/>
                <w:szCs w:val="20"/>
              </w:rPr>
              <w:t xml:space="preserve">aved address </w:t>
            </w:r>
            <w:proofErr w:type="gramStart"/>
            <w:r>
              <w:rPr>
                <w:rFonts w:ascii="Arial" w:hAnsi="Arial" w:cs="Arial"/>
                <w:sz w:val="20"/>
                <w:szCs w:val="20"/>
              </w:rPr>
              <w:t>lists</w:t>
            </w:r>
            <w:proofErr w:type="gramEnd"/>
            <w:r>
              <w:rPr>
                <w:rFonts w:ascii="Arial" w:hAnsi="Arial" w:cs="Arial"/>
                <w:sz w:val="20"/>
                <w:szCs w:val="20"/>
              </w:rPr>
              <w:t xml:space="preserve"> </w:t>
            </w:r>
          </w:p>
          <w:p w14:paraId="4242A9CE" w14:textId="05DD624E" w:rsidR="00330380" w:rsidRDefault="00E65B5B" w:rsidP="005A1D79">
            <w:pPr>
              <w:spacing w:after="0"/>
              <w:contextualSpacing/>
              <w:rPr>
                <w:rFonts w:ascii="Arial" w:hAnsi="Arial" w:cs="Arial"/>
                <w:sz w:val="20"/>
                <w:szCs w:val="20"/>
              </w:rPr>
            </w:pPr>
            <w:r>
              <w:rPr>
                <w:noProof/>
              </w:rPr>
              <w:lastRenderedPageBreak/>
              <w:t xml:space="preserve"> </w:t>
            </w:r>
            <w:r w:rsidR="004F478A">
              <w:rPr>
                <w:noProof/>
              </w:rPr>
              <w:t xml:space="preserve"> </w:t>
            </w:r>
            <w:r w:rsidR="004F478A">
              <w:rPr>
                <w:noProof/>
              </w:rPr>
              <w:drawing>
                <wp:inline distT="0" distB="0" distL="0" distR="0" wp14:anchorId="456EBABD" wp14:editId="7F7D25BA">
                  <wp:extent cx="2136718" cy="4428699"/>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47839" cy="4451749"/>
                          </a:xfrm>
                          <a:prstGeom prst="rect">
                            <a:avLst/>
                          </a:prstGeom>
                        </pic:spPr>
                      </pic:pic>
                    </a:graphicData>
                  </a:graphic>
                </wp:inline>
              </w:drawing>
            </w:r>
            <w:r w:rsidR="00B14F9F">
              <w:rPr>
                <w:noProof/>
              </w:rPr>
              <w:t xml:space="preserve"> </w:t>
            </w:r>
            <w:r w:rsidR="000653F8">
              <w:rPr>
                <w:noProof/>
              </w:rPr>
              <w:drawing>
                <wp:inline distT="0" distB="0" distL="0" distR="0" wp14:anchorId="1910F9B1" wp14:editId="523A3207">
                  <wp:extent cx="1814754" cy="347335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824825" cy="3492630"/>
                          </a:xfrm>
                          <a:prstGeom prst="rect">
                            <a:avLst/>
                          </a:prstGeom>
                        </pic:spPr>
                      </pic:pic>
                    </a:graphicData>
                  </a:graphic>
                </wp:inline>
              </w:drawing>
            </w:r>
          </w:p>
          <w:p w14:paraId="2269F9F8" w14:textId="76DE50DB" w:rsidR="00E85A84" w:rsidRDefault="00E85A84" w:rsidP="00E85A84">
            <w:pPr>
              <w:spacing w:after="0"/>
              <w:ind w:leftChars="300" w:left="630"/>
              <w:contextualSpacing/>
              <w:rPr>
                <w:rFonts w:ascii="Arial" w:hAnsi="Arial" w:cs="Arial"/>
                <w:sz w:val="20"/>
                <w:szCs w:val="20"/>
              </w:rPr>
            </w:pPr>
            <w:r>
              <w:rPr>
                <w:rFonts w:ascii="Arial" w:hAnsi="Arial" w:cs="Arial" w:hint="eastAsia"/>
                <w:sz w:val="20"/>
                <w:szCs w:val="20"/>
              </w:rPr>
              <w:t>F</w:t>
            </w:r>
            <w:r>
              <w:rPr>
                <w:rFonts w:ascii="Arial" w:hAnsi="Arial" w:cs="Arial"/>
                <w:sz w:val="20"/>
                <w:szCs w:val="20"/>
              </w:rPr>
              <w:t>ig 1 Your address</w:t>
            </w:r>
          </w:p>
          <w:p w14:paraId="49D0DB04" w14:textId="702C9444" w:rsidR="00C469D4" w:rsidRDefault="00C469D4" w:rsidP="001A60E8">
            <w:pPr>
              <w:pStyle w:val="ListParagraph"/>
              <w:numPr>
                <w:ilvl w:val="0"/>
                <w:numId w:val="12"/>
              </w:numPr>
              <w:ind w:firstLineChars="0"/>
            </w:pPr>
            <w:r>
              <w:t>Overall:</w:t>
            </w:r>
          </w:p>
          <w:p w14:paraId="1B6F2AAA" w14:textId="1F07585E" w:rsidR="00C469D4" w:rsidRDefault="00C469D4" w:rsidP="00680D75">
            <w:r>
              <w:t xml:space="preserve">Tapping one </w:t>
            </w:r>
            <w:r w:rsidRPr="00FC6DB9">
              <w:t>location/address</w:t>
            </w:r>
            <w:r>
              <w:t xml:space="preserve"> means select this location/address, we should check this address and goes back to the restaurant list page with this address as the session address.</w:t>
            </w:r>
          </w:p>
          <w:p w14:paraId="206C04B6" w14:textId="729FAAB0" w:rsidR="00A66D80" w:rsidRPr="00A66D80" w:rsidRDefault="00A66D80" w:rsidP="00A66D80">
            <w:pPr>
              <w:widowControl/>
              <w:spacing w:before="100" w:beforeAutospacing="1" w:after="100" w:afterAutospacing="1"/>
              <w:jc w:val="left"/>
              <w:rPr>
                <w:rFonts w:ascii="Times New Roman" w:eastAsia="Times New Roman" w:hAnsi="Times New Roman" w:cs="Times New Roman"/>
                <w:kern w:val="0"/>
                <w:sz w:val="24"/>
                <w:szCs w:val="24"/>
              </w:rPr>
            </w:pPr>
            <w:r w:rsidRPr="00A66D80">
              <w:rPr>
                <w:rFonts w:ascii="Times New Roman" w:eastAsia="Times New Roman" w:hAnsi="Times New Roman" w:cs="Times New Roman"/>
                <w:kern w:val="0"/>
                <w:sz w:val="24"/>
                <w:szCs w:val="24"/>
              </w:rPr>
              <w:t xml:space="preserve">Display addresses in this order: </w:t>
            </w:r>
            <w:r w:rsidR="00BB65AF">
              <w:rPr>
                <w:rFonts w:ascii="Times New Roman" w:eastAsia="Times New Roman" w:hAnsi="Times New Roman" w:cs="Times New Roman"/>
                <w:kern w:val="0"/>
                <w:sz w:val="24"/>
                <w:szCs w:val="24"/>
              </w:rPr>
              <w:t>(Address list Ranking)</w:t>
            </w:r>
          </w:p>
          <w:p w14:paraId="77D5E091" w14:textId="72641D6B" w:rsidR="00A66D80" w:rsidRDefault="00A66D80">
            <w:pPr>
              <w:widowControl/>
              <w:spacing w:before="100" w:beforeAutospacing="1" w:after="100" w:afterAutospacing="1"/>
              <w:ind w:left="420"/>
              <w:jc w:val="left"/>
              <w:rPr>
                <w:rFonts w:ascii="Times New Roman" w:eastAsia="Times New Roman" w:hAnsi="Times New Roman" w:cs="Times New Roman"/>
                <w:kern w:val="0"/>
                <w:sz w:val="24"/>
                <w:szCs w:val="24"/>
              </w:rPr>
            </w:pPr>
            <w:r w:rsidRPr="00A66D80">
              <w:rPr>
                <w:rFonts w:ascii="Times New Roman" w:eastAsia="Times New Roman" w:hAnsi="Times New Roman" w:cs="Times New Roman"/>
                <w:kern w:val="0"/>
                <w:sz w:val="24"/>
                <w:szCs w:val="24"/>
              </w:rPr>
              <w:t xml:space="preserve">Home address (if nicknamed) </w:t>
            </w:r>
            <w:r w:rsidRPr="00A66D80">
              <w:rPr>
                <w:rFonts w:ascii="Times New Roman" w:eastAsia="Times New Roman" w:hAnsi="Times New Roman" w:cs="Times New Roman"/>
                <w:kern w:val="0"/>
                <w:sz w:val="24"/>
                <w:szCs w:val="24"/>
              </w:rPr>
              <w:br/>
              <w:t xml:space="preserve">Work address (if nicknamed) </w:t>
            </w:r>
            <w:r w:rsidRPr="00A66D80">
              <w:rPr>
                <w:rFonts w:ascii="Times New Roman" w:eastAsia="Times New Roman" w:hAnsi="Times New Roman" w:cs="Times New Roman"/>
                <w:kern w:val="0"/>
                <w:sz w:val="24"/>
                <w:szCs w:val="24"/>
              </w:rPr>
              <w:br/>
            </w:r>
            <w:r>
              <w:rPr>
                <w:rFonts w:asciiTheme="minorEastAsia" w:hAnsiTheme="minorEastAsia" w:cs="Times New Roman" w:hint="eastAsia"/>
                <w:kern w:val="0"/>
                <w:sz w:val="24"/>
                <w:szCs w:val="24"/>
              </w:rPr>
              <w:t>Other</w:t>
            </w:r>
            <w:r w:rsidRPr="00A66D80">
              <w:rPr>
                <w:rFonts w:ascii="Times New Roman" w:eastAsia="Times New Roman" w:hAnsi="Times New Roman" w:cs="Times New Roman"/>
                <w:kern w:val="0"/>
                <w:sz w:val="24"/>
                <w:szCs w:val="24"/>
              </w:rPr>
              <w:t xml:space="preserve">: </w:t>
            </w:r>
            <w:r w:rsidRPr="00A66D80">
              <w:rPr>
                <w:rFonts w:ascii="Times New Roman" w:eastAsia="Times New Roman" w:hAnsi="Times New Roman" w:cs="Times New Roman"/>
                <w:kern w:val="0"/>
                <w:sz w:val="24"/>
                <w:szCs w:val="24"/>
              </w:rPr>
              <w:br/>
              <w:t xml:space="preserve">other address that user completed order from that are not saved as work or home (newest to oldest) </w:t>
            </w:r>
          </w:p>
          <w:p w14:paraId="05C978E7" w14:textId="3A3F4749" w:rsidR="00BB65AF" w:rsidRPr="00BB65AF" w:rsidRDefault="00BB65AF" w:rsidP="00BB65AF">
            <w:pPr>
              <w:widowControl/>
              <w:spacing w:before="100" w:beforeAutospacing="1" w:after="100" w:afterAutospacing="1"/>
              <w:ind w:left="420"/>
              <w:jc w:val="left"/>
              <w:rPr>
                <w:rFonts w:ascii="Times New Roman" w:eastAsia="Times New Roman" w:hAnsi="Times New Roman" w:cs="Times New Roman"/>
                <w:kern w:val="0"/>
                <w:sz w:val="24"/>
                <w:szCs w:val="24"/>
              </w:rPr>
            </w:pPr>
            <w:r>
              <w:rPr>
                <w:rFonts w:ascii="Times New Roman" w:eastAsia="Times New Roman" w:hAnsi="Times New Roman" w:cs="Times New Roman"/>
                <w:kern w:val="0"/>
                <w:sz w:val="24"/>
                <w:szCs w:val="24"/>
              </w:rPr>
              <w:t>If the address is not nicknamed nor used in any order, order by added time, newest to oldest.</w:t>
            </w:r>
          </w:p>
          <w:p w14:paraId="5A1E8113" w14:textId="40E81238" w:rsidR="00C646F8" w:rsidRPr="00B54099" w:rsidRDefault="00C646F8" w:rsidP="00680D75">
            <w:r>
              <w:t xml:space="preserve">Whenever select a new address, we should check </w:t>
            </w:r>
            <w:r>
              <w:rPr>
                <w:rFonts w:ascii="Arial" w:hAnsi="Arial" w:cs="Arial"/>
                <w:sz w:val="20"/>
                <w:szCs w:val="20"/>
              </w:rPr>
              <w:t>shopping cart’s restaurant is available or not. See below Add address.</w:t>
            </w:r>
          </w:p>
          <w:p w14:paraId="7FC4000D" w14:textId="77EA4381" w:rsidR="00330380" w:rsidRDefault="00330380" w:rsidP="001A60E8">
            <w:pPr>
              <w:pStyle w:val="ListParagraph"/>
              <w:numPr>
                <w:ilvl w:val="0"/>
                <w:numId w:val="12"/>
              </w:numPr>
              <w:ind w:firstLineChars="0"/>
            </w:pPr>
            <w:r>
              <w:t xml:space="preserve">If user clicks “&lt;”, go back to </w:t>
            </w:r>
            <w:r w:rsidR="002C1DAD">
              <w:t xml:space="preserve">the </w:t>
            </w:r>
            <w:r>
              <w:t xml:space="preserve">restaurant list </w:t>
            </w:r>
            <w:r w:rsidR="0070758F">
              <w:t>(</w:t>
            </w:r>
            <w:r>
              <w:t>Home page</w:t>
            </w:r>
            <w:r w:rsidR="0070758F">
              <w:t>)</w:t>
            </w:r>
            <w:r>
              <w:t xml:space="preserve"> without changing </w:t>
            </w:r>
            <w:r>
              <w:lastRenderedPageBreak/>
              <w:t xml:space="preserve">session address. </w:t>
            </w:r>
            <w:r w:rsidR="00366AC0">
              <w:t xml:space="preserve"> Exception case: If the session address is a saved full address, and it is deleted by the user, in the “Your address” page, there will be no address selected. When the user clicks “&lt;”, show error message: “Please select an address”. </w:t>
            </w:r>
          </w:p>
          <w:p w14:paraId="39ED82C9" w14:textId="7D158C3C" w:rsidR="00C2614F" w:rsidRPr="00C2614F" w:rsidRDefault="00C2614F" w:rsidP="001A60E8">
            <w:pPr>
              <w:pStyle w:val="ListParagraph"/>
              <w:numPr>
                <w:ilvl w:val="0"/>
                <w:numId w:val="12"/>
              </w:numPr>
              <w:ind w:firstLineChars="0"/>
              <w:rPr>
                <w:b/>
                <w:bCs/>
              </w:rPr>
            </w:pPr>
            <w:r w:rsidRPr="00C2614F">
              <w:rPr>
                <w:rFonts w:hint="eastAsia"/>
                <w:b/>
                <w:bCs/>
              </w:rPr>
              <w:t>E</w:t>
            </w:r>
            <w:r w:rsidRPr="00C2614F">
              <w:rPr>
                <w:b/>
                <w:bCs/>
              </w:rPr>
              <w:t xml:space="preserve">nter a new </w:t>
            </w:r>
            <w:proofErr w:type="gramStart"/>
            <w:r w:rsidRPr="00C2614F">
              <w:rPr>
                <w:b/>
                <w:bCs/>
              </w:rPr>
              <w:t>address</w:t>
            </w:r>
            <w:proofErr w:type="gramEnd"/>
          </w:p>
          <w:p w14:paraId="1990B742" w14:textId="1308E682" w:rsidR="007A4E9C" w:rsidRDefault="00C2614F" w:rsidP="001A60E8">
            <w:pPr>
              <w:pStyle w:val="ListParagraph"/>
              <w:numPr>
                <w:ilvl w:val="0"/>
                <w:numId w:val="12"/>
              </w:numPr>
              <w:ind w:firstLineChars="0"/>
            </w:pPr>
            <w:r>
              <w:t xml:space="preserve">When </w:t>
            </w:r>
            <w:r w:rsidR="002C1DAD">
              <w:t xml:space="preserve">the </w:t>
            </w:r>
            <w:r>
              <w:t xml:space="preserve">user clicks “Enter a new address”, </w:t>
            </w:r>
            <w:r w:rsidR="00245184">
              <w:t xml:space="preserve">directly </w:t>
            </w:r>
            <w:r>
              <w:t xml:space="preserve">go to </w:t>
            </w:r>
            <w:r w:rsidR="000D4633" w:rsidRPr="000D4633">
              <w:t>screen to manually type in a new address</w:t>
            </w:r>
            <w:r w:rsidR="00245184">
              <w:t xml:space="preserve"> </w:t>
            </w:r>
            <w:r w:rsidR="0070758F">
              <w:t>(</w:t>
            </w:r>
            <w:r w:rsidR="00245184">
              <w:t>Do not need to go to “Add address” screen</w:t>
            </w:r>
            <w:r w:rsidR="0070758F">
              <w:t>)</w:t>
            </w:r>
            <w:r w:rsidR="000D4633">
              <w:t>.</w:t>
            </w:r>
            <w:r w:rsidR="00BA40CA">
              <w:t xml:space="preserve"> </w:t>
            </w:r>
            <w:r w:rsidR="00BA40CA" w:rsidRPr="00881DC4">
              <w:t>The manual address entry screen should by default be blank and as user types suggested addresses should populate below</w:t>
            </w:r>
            <w:r w:rsidR="00BA40CA">
              <w:t>.</w:t>
            </w:r>
            <w:r w:rsidR="000D4633">
              <w:t xml:space="preserve"> </w:t>
            </w:r>
            <w:r w:rsidR="0070758F">
              <w:t>(</w:t>
            </w:r>
            <w:r w:rsidR="000D4633">
              <w:t>Similar to UC01-02</w:t>
            </w:r>
            <w:r w:rsidR="0070758F">
              <w:t>)</w:t>
            </w:r>
            <w:r w:rsidR="000D4633">
              <w:rPr>
                <w:rFonts w:hint="eastAsia"/>
              </w:rPr>
              <w:t>.</w:t>
            </w:r>
            <w:r w:rsidR="000D4633">
              <w:t xml:space="preserve"> After the user clicks an address, </w:t>
            </w:r>
            <w:r w:rsidR="007A4E9C">
              <w:t>check if the address is in Wonder’s service area</w:t>
            </w:r>
            <w:r w:rsidR="00421E3B">
              <w:t>.</w:t>
            </w:r>
            <w:r w:rsidR="007A4E9C">
              <w:t xml:space="preserve"> If not,</w:t>
            </w:r>
            <w:r w:rsidR="00AC2731">
              <w:t xml:space="preserve"> for visitor,</w:t>
            </w:r>
            <w:r w:rsidR="00421E3B">
              <w:t xml:space="preserve"> see UC01-03 about the error message and flow.</w:t>
            </w:r>
            <w:r w:rsidR="007D0B67">
              <w:t xml:space="preserve"> For log-in user, see Exception Scenario 2.</w:t>
            </w:r>
          </w:p>
          <w:p w14:paraId="14B3F704" w14:textId="320CEC64" w:rsidR="000D4633" w:rsidRDefault="007A4E9C" w:rsidP="00421E3B">
            <w:pPr>
              <w:ind w:left="570"/>
            </w:pPr>
            <w:r>
              <w:t xml:space="preserve">If it is in service area, </w:t>
            </w:r>
            <w:r w:rsidR="000D4633">
              <w:t xml:space="preserve">go to </w:t>
            </w:r>
            <w:r w:rsidR="00B2672F">
              <w:t xml:space="preserve">the </w:t>
            </w:r>
            <w:r w:rsidR="00C2614F">
              <w:t xml:space="preserve">“Add address” page </w:t>
            </w:r>
            <w:r w:rsidR="00C2614F">
              <w:rPr>
                <w:rFonts w:hint="eastAsia"/>
              </w:rPr>
              <w:t>wit</w:t>
            </w:r>
            <w:r w:rsidR="00C2614F">
              <w:t xml:space="preserve">h the following fields: </w:t>
            </w:r>
          </w:p>
          <w:p w14:paraId="34D5776B" w14:textId="0C2E5A2D" w:rsidR="0073162D" w:rsidRDefault="0073162D" w:rsidP="00421E3B">
            <w:pPr>
              <w:ind w:left="570"/>
            </w:pPr>
            <w:r>
              <w:rPr>
                <w:noProof/>
              </w:rPr>
              <w:drawing>
                <wp:inline distT="0" distB="0" distL="0" distR="0" wp14:anchorId="69461E80" wp14:editId="1948E430">
                  <wp:extent cx="4825714" cy="5414839"/>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32971" cy="5422981"/>
                          </a:xfrm>
                          <a:prstGeom prst="rect">
                            <a:avLst/>
                          </a:prstGeom>
                        </pic:spPr>
                      </pic:pic>
                    </a:graphicData>
                  </a:graphic>
                </wp:inline>
              </w:drawing>
            </w:r>
          </w:p>
          <w:p w14:paraId="69F648D7" w14:textId="53818756" w:rsidR="00BF3752" w:rsidRDefault="00BF3752" w:rsidP="00421E3B">
            <w:pPr>
              <w:ind w:left="570"/>
            </w:pPr>
            <w:r>
              <w:rPr>
                <w:noProof/>
              </w:rPr>
              <w:lastRenderedPageBreak/>
              <w:drawing>
                <wp:inline distT="0" distB="0" distL="0" distR="0" wp14:anchorId="2B31DCEA" wp14:editId="32F4BB59">
                  <wp:extent cx="2647950" cy="50673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47950" cy="5067300"/>
                          </a:xfrm>
                          <a:prstGeom prst="rect">
                            <a:avLst/>
                          </a:prstGeom>
                        </pic:spPr>
                      </pic:pic>
                    </a:graphicData>
                  </a:graphic>
                </wp:inline>
              </w:drawing>
            </w:r>
          </w:p>
          <w:p w14:paraId="6298FE57" w14:textId="089CEC7B" w:rsidR="00CE6CFC" w:rsidRDefault="00CA2EE4" w:rsidP="000D4633">
            <w:r>
              <w:rPr>
                <w:noProof/>
              </w:rPr>
              <w:t xml:space="preserve"> </w:t>
            </w:r>
            <w:r w:rsidR="00BF3752">
              <w:rPr>
                <w:noProof/>
              </w:rPr>
              <w:t>Note: Title is: “Add address”, not “Confirm address”</w:t>
            </w:r>
          </w:p>
          <w:p w14:paraId="511FF9AF" w14:textId="2B9C8E9B" w:rsidR="000D4633" w:rsidRDefault="00C2614F" w:rsidP="001A60E8">
            <w:pPr>
              <w:pStyle w:val="ListParagraph"/>
              <w:numPr>
                <w:ilvl w:val="0"/>
                <w:numId w:val="12"/>
              </w:numPr>
              <w:ind w:firstLineChars="0"/>
            </w:pPr>
            <w:r>
              <w:t>Address:</w:t>
            </w:r>
            <w:r w:rsidR="000D4633" w:rsidDel="000D4633">
              <w:t xml:space="preserve"> </w:t>
            </w:r>
            <w:r w:rsidR="000D4633">
              <w:rPr>
                <w:rFonts w:hint="eastAsia"/>
              </w:rPr>
              <w:t>A</w:t>
            </w:r>
            <w:r w:rsidR="000D4633">
              <w:t>lready entered.</w:t>
            </w:r>
          </w:p>
          <w:p w14:paraId="6B3A0399" w14:textId="776DBDDA" w:rsidR="00C2614F" w:rsidRDefault="00C2614F" w:rsidP="001A60E8">
            <w:pPr>
              <w:pStyle w:val="ListParagraph"/>
              <w:numPr>
                <w:ilvl w:val="0"/>
                <w:numId w:val="12"/>
              </w:numPr>
              <w:ind w:firstLineChars="0"/>
            </w:pPr>
            <w:r>
              <w:rPr>
                <w:rFonts w:hint="eastAsia"/>
              </w:rPr>
              <w:t>U</w:t>
            </w:r>
            <w:r>
              <w:t>nit numbe</w:t>
            </w:r>
            <w:r w:rsidRPr="00245184">
              <w:t xml:space="preserve">r or company, </w:t>
            </w:r>
            <w:r w:rsidRPr="003A22EF">
              <w:t xml:space="preserve">this </w:t>
            </w:r>
            <w:r w:rsidR="00B2672F" w:rsidRPr="003A22EF">
              <w:t>is optional</w:t>
            </w:r>
            <w:r w:rsidRPr="003A22EF">
              <w:t>.</w:t>
            </w:r>
          </w:p>
          <w:p w14:paraId="22EFBDBA" w14:textId="33D6A2C9" w:rsidR="00BF3752" w:rsidRDefault="00FA39CE" w:rsidP="001A60E8">
            <w:pPr>
              <w:pStyle w:val="ListParagraph"/>
              <w:numPr>
                <w:ilvl w:val="0"/>
                <w:numId w:val="12"/>
              </w:numPr>
              <w:ind w:firstLineChars="0"/>
            </w:pPr>
            <w:r>
              <w:t>Delivery</w:t>
            </w:r>
            <w:r w:rsidR="00BF3752">
              <w:t xml:space="preserve">: </w:t>
            </w:r>
            <w:r w:rsidR="00BF3752" w:rsidRPr="00BF3752">
              <w:t>“Safe Distance Delivery”</w:t>
            </w:r>
          </w:p>
          <w:p w14:paraId="57210E31" w14:textId="59694889" w:rsidR="00FA39CE" w:rsidRDefault="00FA39CE" w:rsidP="00BF3752">
            <w:pPr>
              <w:pStyle w:val="ListParagraph"/>
              <w:ind w:left="360" w:firstLineChars="0" w:firstLine="0"/>
            </w:pPr>
            <w:r>
              <w:t xml:space="preserve"> </w:t>
            </w:r>
          </w:p>
          <w:p w14:paraId="488C6520" w14:textId="6E75F1D8" w:rsidR="00FA39CE" w:rsidRPr="00245184" w:rsidRDefault="00FA39CE" w:rsidP="00283A00">
            <w:pPr>
              <w:pStyle w:val="ListParagraph"/>
              <w:numPr>
                <w:ilvl w:val="0"/>
                <w:numId w:val="12"/>
              </w:numPr>
              <w:ind w:firstLineChars="0"/>
            </w:pPr>
            <w:r>
              <w:rPr>
                <w:rFonts w:hint="eastAsia"/>
              </w:rPr>
              <w:t>D</w:t>
            </w:r>
            <w:r>
              <w:t>elivery instructions: Can be empty</w:t>
            </w:r>
            <w:r w:rsidR="00283A00">
              <w:t xml:space="preserve">. Update delivery instructions example copy from: </w:t>
            </w:r>
            <w:r w:rsidR="00283A00">
              <w:rPr>
                <w:rFonts w:hint="eastAsia"/>
              </w:rPr>
              <w:t>“</w:t>
            </w:r>
            <w:proofErr w:type="gramStart"/>
            <w:r w:rsidR="00283A00">
              <w:t>e.g.</w:t>
            </w:r>
            <w:proofErr w:type="gramEnd"/>
            <w:r w:rsidR="00283A00">
              <w:t xml:space="preserve"> door is around back” to “e.g. call after drop-off”</w:t>
            </w:r>
          </w:p>
          <w:p w14:paraId="2BA8E5FE" w14:textId="39650D56" w:rsidR="00C2614F" w:rsidRPr="00851F4D" w:rsidRDefault="00C2614F" w:rsidP="001A60E8">
            <w:pPr>
              <w:pStyle w:val="ListParagraph"/>
              <w:numPr>
                <w:ilvl w:val="0"/>
                <w:numId w:val="12"/>
              </w:numPr>
              <w:ind w:firstLineChars="0"/>
            </w:pPr>
            <w:r w:rsidRPr="00245184">
              <w:rPr>
                <w:rFonts w:hint="eastAsia"/>
              </w:rPr>
              <w:t>N</w:t>
            </w:r>
            <w:r w:rsidRPr="00245184">
              <w:t>ickname:</w:t>
            </w:r>
            <w:r w:rsidR="00B2672F" w:rsidRPr="00245184">
              <w:t xml:space="preserve">  </w:t>
            </w:r>
            <w:r w:rsidR="00B2672F" w:rsidRPr="003A22EF">
              <w:t>optional.</w:t>
            </w:r>
            <w:r w:rsidRPr="00245184">
              <w:t xml:space="preserve"> Show</w:t>
            </w:r>
            <w:r>
              <w:t xml:space="preserve"> “Home”, “Wok”, tags. When </w:t>
            </w:r>
            <w:r w:rsidR="002C1DAD">
              <w:t xml:space="preserve">the </w:t>
            </w:r>
            <w:r>
              <w:t>use</w:t>
            </w:r>
            <w:r w:rsidR="002C1DAD">
              <w:t>r</w:t>
            </w:r>
            <w:r>
              <w:t xml:space="preserve"> clicks “Home” or “Work”, the nickname is “Home” or “Work”. </w:t>
            </w:r>
          </w:p>
          <w:p w14:paraId="6CDC2313" w14:textId="6A676983" w:rsidR="007C2738" w:rsidRDefault="007C2738" w:rsidP="00851F4D">
            <w:pPr>
              <w:pStyle w:val="ListParagraph"/>
              <w:ind w:left="570" w:firstLineChars="0" w:firstLine="0"/>
            </w:pPr>
            <w:r>
              <w:t xml:space="preserve">We should only store one address under nickname “Home” and one address under nickname “Work” at a time. </w:t>
            </w:r>
            <w:r>
              <w:br/>
              <w:t>If user already has a home address saved and then nicknames another address “home”, then we should update the original address with nick name removed, and set the second address with “home”,</w:t>
            </w:r>
          </w:p>
          <w:p w14:paraId="5E24DF99" w14:textId="77777777" w:rsidR="00E85A84" w:rsidRDefault="00E85A84" w:rsidP="00604BBD">
            <w:pPr>
              <w:pStyle w:val="ListParagraph"/>
              <w:ind w:left="570" w:firstLineChars="0" w:firstLine="0"/>
            </w:pPr>
          </w:p>
          <w:p w14:paraId="79EDA8BE" w14:textId="651C22C9" w:rsidR="00C926D1" w:rsidRDefault="000D4633" w:rsidP="00C2614F">
            <w:r>
              <w:rPr>
                <w:noProof/>
              </w:rPr>
              <w:drawing>
                <wp:inline distT="0" distB="0" distL="0" distR="0" wp14:anchorId="308F7696" wp14:editId="0AC524FF">
                  <wp:extent cx="5274310" cy="1924050"/>
                  <wp:effectExtent l="0" t="0" r="254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1924050"/>
                          </a:xfrm>
                          <a:prstGeom prst="rect">
                            <a:avLst/>
                          </a:prstGeom>
                        </pic:spPr>
                      </pic:pic>
                    </a:graphicData>
                  </a:graphic>
                </wp:inline>
              </w:drawing>
            </w:r>
          </w:p>
          <w:p w14:paraId="016488E9" w14:textId="4C0F459A" w:rsidR="0036171D" w:rsidRDefault="0036171D" w:rsidP="00C2614F">
            <w:r>
              <w:rPr>
                <w:rFonts w:hint="eastAsia"/>
              </w:rPr>
              <w:t>F</w:t>
            </w:r>
            <w:r>
              <w:t xml:space="preserve">ig 3 Enter a new address </w:t>
            </w:r>
            <w:proofErr w:type="gramStart"/>
            <w:r>
              <w:t>flow</w:t>
            </w:r>
            <w:proofErr w:type="gramEnd"/>
          </w:p>
          <w:p w14:paraId="440D4554" w14:textId="2D938A36" w:rsidR="00270A3B" w:rsidRDefault="00270A3B" w:rsidP="00205079">
            <w:pPr>
              <w:ind w:left="210"/>
            </w:pPr>
          </w:p>
          <w:p w14:paraId="7E7E373A" w14:textId="3E1AEF7D" w:rsidR="00A74D33" w:rsidRDefault="005A4348" w:rsidP="001A60E8">
            <w:pPr>
              <w:pStyle w:val="ListParagraph"/>
              <w:numPr>
                <w:ilvl w:val="0"/>
                <w:numId w:val="12"/>
              </w:numPr>
              <w:ind w:firstLineChars="0"/>
            </w:pPr>
            <w:r>
              <w:rPr>
                <w:rFonts w:hint="eastAsia"/>
              </w:rPr>
              <w:t xml:space="preserve"> W</w:t>
            </w:r>
            <w:r>
              <w:t>hen the user clicks “save address”,</w:t>
            </w:r>
            <w:ins w:id="97" w:author="Norbert Xie" w:date="2020-11-20T17:20:00Z">
              <w:r w:rsidR="00101B69">
                <w:t xml:space="preserve"> </w:t>
              </w:r>
            </w:ins>
            <w:del w:id="98" w:author="Norbert Xie" w:date="2020-11-20T17:20:00Z">
              <w:r w:rsidDel="00101B69">
                <w:delText xml:space="preserve"> </w:delText>
              </w:r>
            </w:del>
            <w:r w:rsidR="009876BB">
              <w:t xml:space="preserve">see extend scenario 2. </w:t>
            </w:r>
            <w:r>
              <w:t>d</w:t>
            </w:r>
            <w:r w:rsidR="00270A3B">
              <w:t xml:space="preserve">o the following change address functions: </w:t>
            </w:r>
            <w:proofErr w:type="gramStart"/>
            <w:r w:rsidR="00270A3B">
              <w:t>1)</w:t>
            </w:r>
            <w:r w:rsidR="00C2614F">
              <w:t>save</w:t>
            </w:r>
            <w:proofErr w:type="gramEnd"/>
            <w:r w:rsidR="00C2614F">
              <w:t xml:space="preserve"> the new address. </w:t>
            </w:r>
            <w:r w:rsidR="00245184">
              <w:t>3</w:t>
            </w:r>
            <w:r w:rsidR="0070758F">
              <w:t>)</w:t>
            </w:r>
            <w:r w:rsidR="00245184">
              <w:t xml:space="preserve"> set this new address as session address</w:t>
            </w:r>
            <w:r w:rsidR="00C2614F">
              <w:t xml:space="preserve"> </w:t>
            </w:r>
            <w:proofErr w:type="gramStart"/>
            <w:r w:rsidR="00245184">
              <w:t>4</w:t>
            </w:r>
            <w:r w:rsidR="0070758F">
              <w:t>)</w:t>
            </w:r>
            <w:r w:rsidR="00C2614F" w:rsidRPr="005C3DFD">
              <w:rPr>
                <w:u w:val="single"/>
              </w:rPr>
              <w:t>Go</w:t>
            </w:r>
            <w:proofErr w:type="gramEnd"/>
            <w:r w:rsidR="00C2614F" w:rsidRPr="005C3DFD">
              <w:rPr>
                <w:u w:val="single"/>
              </w:rPr>
              <w:t xml:space="preserve"> back to the restaurant list </w:t>
            </w:r>
            <w:r w:rsidR="0070758F" w:rsidRPr="005C3DFD">
              <w:rPr>
                <w:u w:val="single"/>
              </w:rPr>
              <w:t>(</w:t>
            </w:r>
            <w:r w:rsidR="00C2614F" w:rsidRPr="005C3DFD">
              <w:rPr>
                <w:u w:val="single"/>
              </w:rPr>
              <w:t>home page</w:t>
            </w:r>
            <w:r w:rsidR="0070758F" w:rsidRPr="005C3DFD">
              <w:rPr>
                <w:u w:val="single"/>
              </w:rPr>
              <w:t>)</w:t>
            </w:r>
            <w:r w:rsidR="00C2614F" w:rsidRPr="005C3DFD">
              <w:rPr>
                <w:u w:val="single"/>
              </w:rPr>
              <w:t xml:space="preserve"> with the new address as session address. </w:t>
            </w:r>
            <w:r w:rsidR="00C2614F">
              <w:t>4</w:t>
            </w:r>
            <w:r w:rsidR="0070758F">
              <w:t>)</w:t>
            </w:r>
            <w:r w:rsidR="00C2614F">
              <w:t xml:space="preserve"> Redo search.</w:t>
            </w:r>
          </w:p>
          <w:p w14:paraId="558445FE" w14:textId="77777777" w:rsidR="00101B69" w:rsidRDefault="00101B69" w:rsidP="00C2614F">
            <w:pPr>
              <w:rPr>
                <w:ins w:id="99" w:author="Norbert Xie" w:date="2020-11-20T17:21:00Z"/>
              </w:rPr>
            </w:pPr>
            <w:ins w:id="100" w:author="Norbert Xie" w:date="2020-11-20T17:20:00Z">
              <w:r>
                <w:t xml:space="preserve">When saving, </w:t>
              </w:r>
            </w:ins>
            <w:ins w:id="101" w:author="Norbert Xie" w:date="2020-11-20T17:21:00Z">
              <w:r>
                <w:t>n</w:t>
              </w:r>
            </w:ins>
            <w:ins w:id="102" w:author="Norbert Xie" w:date="2020-11-20T17:20:00Z">
              <w:r>
                <w:t xml:space="preserve">eed to check if street number is empty and if delivery instruction is empty, if yes, </w:t>
              </w:r>
            </w:ins>
            <w:ins w:id="103" w:author="Norbert Xie" w:date="2020-11-20T17:21:00Z">
              <w:r>
                <w:t>bring up hop-up to ask user to either update address or add delivery instruction.</w:t>
              </w:r>
            </w:ins>
          </w:p>
          <w:p w14:paraId="1E2D8A90" w14:textId="5A2EFD74" w:rsidR="00E95238" w:rsidRDefault="00101B69" w:rsidP="00C2614F">
            <w:ins w:id="104" w:author="Norbert Xie" w:date="2020-11-20T17:21:00Z">
              <w:r w:rsidRPr="00101B69">
                <w:rPr>
                  <w:noProof/>
                </w:rPr>
                <w:drawing>
                  <wp:inline distT="0" distB="0" distL="0" distR="0" wp14:anchorId="57BE202F" wp14:editId="7ACD3C1D">
                    <wp:extent cx="4964474" cy="3277772"/>
                    <wp:effectExtent l="0" t="0" r="127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70488" cy="3281743"/>
                            </a:xfrm>
                            <a:prstGeom prst="rect">
                              <a:avLst/>
                            </a:prstGeom>
                          </pic:spPr>
                        </pic:pic>
                      </a:graphicData>
                    </a:graphic>
                  </wp:inline>
                </w:drawing>
              </w:r>
            </w:ins>
            <w:ins w:id="105" w:author="Norbert Xie" w:date="2020-11-20T17:20:00Z">
              <w:r>
                <w:t xml:space="preserve"> </w:t>
              </w:r>
            </w:ins>
          </w:p>
          <w:p w14:paraId="35AB70F5" w14:textId="64165533" w:rsidR="00B80D48" w:rsidRDefault="00E65B5B" w:rsidP="001A60E8">
            <w:pPr>
              <w:pStyle w:val="ListParagraph"/>
              <w:numPr>
                <w:ilvl w:val="0"/>
                <w:numId w:val="12"/>
              </w:numPr>
              <w:ind w:firstLineChars="0"/>
              <w:rPr>
                <w:b/>
                <w:bCs/>
              </w:rPr>
            </w:pPr>
            <w:r>
              <w:rPr>
                <w:b/>
                <w:bCs/>
              </w:rPr>
              <w:t>Session</w:t>
            </w:r>
            <w:r w:rsidR="00B80D48" w:rsidRPr="00EB1B65">
              <w:rPr>
                <w:b/>
                <w:bCs/>
              </w:rPr>
              <w:t xml:space="preserve"> location</w:t>
            </w:r>
            <w:r w:rsidR="001A3A52">
              <w:rPr>
                <w:b/>
                <w:bCs/>
              </w:rPr>
              <w:t xml:space="preserve"> </w:t>
            </w:r>
            <w:r w:rsidR="0070758F">
              <w:rPr>
                <w:b/>
                <w:bCs/>
              </w:rPr>
              <w:t>(</w:t>
            </w:r>
            <w:r w:rsidR="001A3A52">
              <w:rPr>
                <w:b/>
                <w:bCs/>
              </w:rPr>
              <w:t>browse location</w:t>
            </w:r>
            <w:r w:rsidR="0070758F">
              <w:rPr>
                <w:b/>
                <w:bCs/>
              </w:rPr>
              <w:t>)</w:t>
            </w:r>
          </w:p>
          <w:p w14:paraId="22E9D09B" w14:textId="3C99B36F" w:rsidR="00B80D48" w:rsidRDefault="00B80D48" w:rsidP="00B80D48">
            <w:pPr>
              <w:pStyle w:val="ListParagraph"/>
              <w:ind w:left="360" w:firstLineChars="0" w:firstLine="0"/>
            </w:pPr>
            <w:r w:rsidRPr="00EB1B65">
              <w:rPr>
                <w:rFonts w:hint="eastAsia"/>
              </w:rPr>
              <w:t>I</w:t>
            </w:r>
            <w:r w:rsidRPr="00EB1B65">
              <w:t>f</w:t>
            </w:r>
            <w:r>
              <w:t xml:space="preserve"> session location/address is a location, not a full address, show</w:t>
            </w:r>
            <w:r w:rsidR="00E65B5B">
              <w:t xml:space="preserve"> the address with empty name, show</w:t>
            </w:r>
            <w:r>
              <w:t xml:space="preserve"> a check icon meaning it is now using.</w:t>
            </w:r>
          </w:p>
          <w:p w14:paraId="6F858C60" w14:textId="68567165" w:rsidR="00C469D4" w:rsidRDefault="00C469D4" w:rsidP="00B80D48">
            <w:pPr>
              <w:pStyle w:val="ListParagraph"/>
              <w:ind w:left="360" w:firstLineChars="0" w:firstLine="0"/>
            </w:pPr>
            <w:r>
              <w:t xml:space="preserve">This address </w:t>
            </w:r>
            <w:proofErr w:type="gramStart"/>
            <w:r>
              <w:t>can’t</w:t>
            </w:r>
            <w:proofErr w:type="gramEnd"/>
            <w:r>
              <w:t xml:space="preserve"> be deleted manually. </w:t>
            </w:r>
            <w:proofErr w:type="gramStart"/>
            <w:r>
              <w:t>So</w:t>
            </w:r>
            <w:proofErr w:type="gramEnd"/>
            <w:r>
              <w:t xml:space="preserve"> swipe it from right to left will not show </w:t>
            </w:r>
            <w:r>
              <w:lastRenderedPageBreak/>
              <w:t>delete button for it.</w:t>
            </w:r>
          </w:p>
          <w:p w14:paraId="57490F4C" w14:textId="09B81A87" w:rsidR="00C469D4" w:rsidRDefault="00C469D4" w:rsidP="00B80D48">
            <w:pPr>
              <w:pStyle w:val="ListParagraph"/>
              <w:ind w:left="360" w:firstLineChars="0" w:firstLine="0"/>
            </w:pPr>
            <w:r>
              <w:t>Taping this address will go back to restaurant list without changing session location.</w:t>
            </w:r>
          </w:p>
          <w:p w14:paraId="06C09EB7" w14:textId="26BB6875" w:rsidR="007F038A" w:rsidRPr="007F038A" w:rsidRDefault="007F038A" w:rsidP="001A60E8">
            <w:pPr>
              <w:pStyle w:val="ListParagraph"/>
              <w:numPr>
                <w:ilvl w:val="0"/>
                <w:numId w:val="12"/>
              </w:numPr>
              <w:ind w:firstLineChars="0"/>
              <w:rPr>
                <w:b/>
                <w:bCs/>
              </w:rPr>
            </w:pPr>
            <w:r w:rsidRPr="007F038A">
              <w:rPr>
                <w:b/>
                <w:bCs/>
              </w:rPr>
              <w:t>Current location</w:t>
            </w:r>
          </w:p>
          <w:p w14:paraId="26959279" w14:textId="487DA086" w:rsidR="007F038A" w:rsidRDefault="00AD3492" w:rsidP="007F038A">
            <w:proofErr w:type="gramStart"/>
            <w:r>
              <w:t xml:space="preserve">6.1 </w:t>
            </w:r>
            <w:r w:rsidR="007F038A">
              <w:t xml:space="preserve"> </w:t>
            </w:r>
            <w:r w:rsidR="00D95059">
              <w:t>Every</w:t>
            </w:r>
            <w:proofErr w:type="gramEnd"/>
            <w:r w:rsidR="00D95059">
              <w:t xml:space="preserve"> time when user goes to “Your address” page, </w:t>
            </w:r>
            <w:r w:rsidR="007F038A">
              <w:t xml:space="preserve">if mobile enables location access, </w:t>
            </w:r>
            <w:r w:rsidR="00D95059">
              <w:t xml:space="preserve">call map </w:t>
            </w:r>
            <w:r w:rsidR="00D95059">
              <w:rPr>
                <w:rFonts w:hint="eastAsia"/>
              </w:rPr>
              <w:t xml:space="preserve">API </w:t>
            </w:r>
            <w:r w:rsidR="00D95059">
              <w:t xml:space="preserve">to get </w:t>
            </w:r>
            <w:r w:rsidR="007F038A">
              <w:t xml:space="preserve">the GEO location as “current location”, else, do not show </w:t>
            </w:r>
            <w:r w:rsidR="002C1DAD">
              <w:t xml:space="preserve">the </w:t>
            </w:r>
            <w:r w:rsidR="007F038A">
              <w:t>current location.</w:t>
            </w:r>
            <w:r w:rsidR="00CE7ED9">
              <w:t xml:space="preserve"> If the current location is session location, show check icon beside it.</w:t>
            </w:r>
            <w:r w:rsidR="007F038A">
              <w:t xml:space="preserve"> </w:t>
            </w:r>
          </w:p>
          <w:p w14:paraId="04973F14" w14:textId="77777777" w:rsidR="00AD3492" w:rsidRDefault="00AD3492">
            <w:pPr>
              <w:pPrChange w:id="106" w:author="Norbert Xie" w:date="2021-01-07T14:12:00Z">
                <w:pPr>
                  <w:pStyle w:val="ListParagraph"/>
                  <w:ind w:left="360" w:firstLineChars="0" w:firstLine="0"/>
                </w:pPr>
              </w:pPrChange>
            </w:pPr>
            <w:r>
              <w:t xml:space="preserve">This address </w:t>
            </w:r>
            <w:proofErr w:type="gramStart"/>
            <w:r>
              <w:t>can’t</w:t>
            </w:r>
            <w:proofErr w:type="gramEnd"/>
            <w:r>
              <w:t xml:space="preserve"> be deleted manually. </w:t>
            </w:r>
            <w:proofErr w:type="gramStart"/>
            <w:r>
              <w:t>So</w:t>
            </w:r>
            <w:proofErr w:type="gramEnd"/>
            <w:r>
              <w:t xml:space="preserve"> swipe it from right to left will not show delete button for it.</w:t>
            </w:r>
          </w:p>
          <w:p w14:paraId="2AF05186" w14:textId="6938A263" w:rsidR="007D0B67" w:rsidRDefault="007F038A">
            <w:pPr>
              <w:pPrChange w:id="107" w:author="Norbert Xie" w:date="2021-01-07T14:12:00Z">
                <w:pPr>
                  <w:pStyle w:val="ListParagraph"/>
                  <w:numPr>
                    <w:numId w:val="12"/>
                  </w:numPr>
                  <w:ind w:left="360" w:firstLineChars="0" w:hanging="360"/>
                </w:pPr>
              </w:pPrChange>
            </w:pPr>
            <w:r>
              <w:rPr>
                <w:rFonts w:hint="eastAsia"/>
              </w:rPr>
              <w:t>I</w:t>
            </w:r>
            <w:r>
              <w:t xml:space="preserve">f </w:t>
            </w:r>
            <w:r w:rsidR="002C1DAD">
              <w:t xml:space="preserve">the </w:t>
            </w:r>
            <w:r>
              <w:t>user clicks “Current location”</w:t>
            </w:r>
            <w:r w:rsidR="00A55E03">
              <w:t>, show a check icon meaning it is now being selected</w:t>
            </w:r>
            <w:r w:rsidR="00AD3492">
              <w:t xml:space="preserve">, </w:t>
            </w:r>
            <w:r w:rsidR="005A4348">
              <w:t xml:space="preserve">check </w:t>
            </w:r>
            <w:r w:rsidR="008633A3">
              <w:t xml:space="preserve">if it is in the service area, </w:t>
            </w:r>
            <w:r w:rsidR="005A4348">
              <w:t xml:space="preserve">if not, </w:t>
            </w:r>
            <w:r w:rsidR="00D0693D">
              <w:t xml:space="preserve">if it is a visitor, </w:t>
            </w:r>
            <w:r w:rsidR="00F4465D">
              <w:t>see UC01-03 about the error message and flow.</w:t>
            </w:r>
            <w:r w:rsidR="007D0B67">
              <w:t xml:space="preserve">  For log-in user, see Exception Scenario 2.</w:t>
            </w:r>
          </w:p>
          <w:p w14:paraId="08877F6E" w14:textId="59FF115F" w:rsidR="005A4348" w:rsidRDefault="005A4348" w:rsidP="007D0B67">
            <w:pPr>
              <w:ind w:left="420"/>
            </w:pPr>
          </w:p>
          <w:p w14:paraId="6DA02E20" w14:textId="018EE0C2" w:rsidR="0095705F" w:rsidRDefault="0095705F" w:rsidP="001A60E8">
            <w:pPr>
              <w:pStyle w:val="ListParagraph"/>
              <w:numPr>
                <w:ilvl w:val="1"/>
                <w:numId w:val="12"/>
              </w:numPr>
              <w:ind w:firstLineChars="0"/>
              <w:rPr>
                <w:ins w:id="108" w:author="Norbert Xie" w:date="2021-01-07T14:13:00Z"/>
              </w:rPr>
            </w:pPr>
            <w:ins w:id="109" w:author="Norbert Xie" w:date="2021-01-07T14:13:00Z">
              <w:r>
                <w:t xml:space="preserve">We need to check if the user is using “Current Location” with “Precise Location” setting turned off (for iOS14 or higher only), if yes, bring up a hop-up for user to update the setting. This check and hop-up also applies on Address </w:t>
              </w:r>
              <w:proofErr w:type="spellStart"/>
              <w:r>
                <w:t>Autocoomplete</w:t>
              </w:r>
              <w:proofErr w:type="spellEnd"/>
              <w:r>
                <w:t xml:space="preserve"> page if user clicks on “Current Location” with “Precise Location” setting turned off. </w:t>
              </w:r>
            </w:ins>
          </w:p>
          <w:p w14:paraId="615119AA" w14:textId="3E447935" w:rsidR="0095705F" w:rsidRDefault="0095705F" w:rsidP="0095705F">
            <w:pPr>
              <w:pStyle w:val="ListParagraph"/>
              <w:numPr>
                <w:ilvl w:val="2"/>
                <w:numId w:val="12"/>
              </w:numPr>
              <w:ind w:firstLineChars="0"/>
              <w:rPr>
                <w:ins w:id="110" w:author="Norbert Xie" w:date="2021-01-07T14:14:00Z"/>
              </w:rPr>
            </w:pPr>
            <w:ins w:id="111" w:author="Norbert Xie" w:date="2021-01-07T14:14:00Z">
              <w:r>
                <w:t>Dismiss hop-up will stay in the current page.</w:t>
              </w:r>
            </w:ins>
          </w:p>
          <w:p w14:paraId="63EAC693" w14:textId="4837329D" w:rsidR="0095705F" w:rsidRDefault="0095705F" w:rsidP="0095705F">
            <w:pPr>
              <w:pStyle w:val="ListParagraph"/>
              <w:numPr>
                <w:ilvl w:val="2"/>
                <w:numId w:val="12"/>
              </w:numPr>
              <w:ind w:firstLineChars="0"/>
              <w:rPr>
                <w:ins w:id="112" w:author="Norbert Xie" w:date="2021-01-07T14:14:00Z"/>
              </w:rPr>
            </w:pPr>
            <w:ins w:id="113" w:author="Norbert Xie" w:date="2021-01-07T14:14:00Z">
              <w:r>
                <w:t>Click on “Turn on precise location” will go to app’s location setting page.</w:t>
              </w:r>
            </w:ins>
          </w:p>
          <w:p w14:paraId="089D99DD" w14:textId="2EBEE104" w:rsidR="0095705F" w:rsidRDefault="0095705F">
            <w:pPr>
              <w:pStyle w:val="ListParagraph"/>
              <w:numPr>
                <w:ilvl w:val="2"/>
                <w:numId w:val="12"/>
              </w:numPr>
              <w:ind w:firstLineChars="0"/>
              <w:rPr>
                <w:ins w:id="114" w:author="Norbert Xie" w:date="2021-01-07T14:13:00Z"/>
              </w:rPr>
              <w:pPrChange w:id="115" w:author="Norbert Xie" w:date="2021-01-07T14:14:00Z">
                <w:pPr>
                  <w:pStyle w:val="ListParagraph"/>
                  <w:numPr>
                    <w:ilvl w:val="1"/>
                    <w:numId w:val="12"/>
                  </w:numPr>
                  <w:ind w:left="840" w:firstLineChars="0" w:hanging="420"/>
                </w:pPr>
              </w:pPrChange>
            </w:pPr>
            <w:ins w:id="116" w:author="Norbert Xie" w:date="2021-01-07T14:14:00Z">
              <w:r>
                <w:t>Clicking on “E</w:t>
              </w:r>
            </w:ins>
            <w:ins w:id="117" w:author="Norbert Xie" w:date="2021-01-07T14:15:00Z">
              <w:r>
                <w:t>nter your address” will get user to the Address Autocomplete page and focus on the input field.</w:t>
              </w:r>
            </w:ins>
          </w:p>
          <w:p w14:paraId="5A05DFDE" w14:textId="4558E745" w:rsidR="0095705F" w:rsidRDefault="0095705F">
            <w:pPr>
              <w:ind w:left="420"/>
              <w:rPr>
                <w:ins w:id="118" w:author="Norbert Xie" w:date="2021-01-07T14:13:00Z"/>
              </w:rPr>
              <w:pPrChange w:id="119" w:author="Norbert Xie" w:date="2021-01-07T14:13:00Z">
                <w:pPr>
                  <w:pStyle w:val="ListParagraph"/>
                  <w:numPr>
                    <w:ilvl w:val="1"/>
                    <w:numId w:val="12"/>
                  </w:numPr>
                  <w:ind w:left="840" w:firstLineChars="0" w:hanging="420"/>
                </w:pPr>
              </w:pPrChange>
            </w:pPr>
            <w:ins w:id="120" w:author="Norbert Xie" w:date="2021-01-07T14:13:00Z">
              <w:r w:rsidRPr="0095705F">
                <w:rPr>
                  <w:noProof/>
                </w:rPr>
                <w:drawing>
                  <wp:inline distT="0" distB="0" distL="0" distR="0" wp14:anchorId="7EAD0DD1" wp14:editId="5FF0AB19">
                    <wp:extent cx="3551802" cy="2914299"/>
                    <wp:effectExtent l="0" t="0" r="4445"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56966" cy="2918536"/>
                            </a:xfrm>
                            <a:prstGeom prst="rect">
                              <a:avLst/>
                            </a:prstGeom>
                          </pic:spPr>
                        </pic:pic>
                      </a:graphicData>
                    </a:graphic>
                  </wp:inline>
                </w:drawing>
              </w:r>
            </w:ins>
          </w:p>
          <w:p w14:paraId="334CCB4D" w14:textId="2519E62E" w:rsidR="007F038A" w:rsidRDefault="005A4348" w:rsidP="001A60E8">
            <w:pPr>
              <w:pStyle w:val="ListParagraph"/>
              <w:numPr>
                <w:ilvl w:val="1"/>
                <w:numId w:val="12"/>
              </w:numPr>
              <w:ind w:firstLineChars="0"/>
            </w:pPr>
            <w:r>
              <w:t>If the current location is in the service area</w:t>
            </w:r>
            <w:r w:rsidR="00CF35BD">
              <w:t>,</w:t>
            </w:r>
            <w:r w:rsidR="00F4465D">
              <w:t xml:space="preserve"> </w:t>
            </w:r>
            <w:r w:rsidR="007F038A">
              <w:t xml:space="preserve">goes back to </w:t>
            </w:r>
            <w:r w:rsidR="002C1DAD">
              <w:t xml:space="preserve">the </w:t>
            </w:r>
            <w:r w:rsidR="007F038A">
              <w:t xml:space="preserve">restaurant list </w:t>
            </w:r>
            <w:r w:rsidR="0070758F">
              <w:t>(</w:t>
            </w:r>
            <w:r w:rsidR="007F038A">
              <w:t>Home page</w:t>
            </w:r>
            <w:r w:rsidR="0070758F">
              <w:t>)</w:t>
            </w:r>
            <w:r w:rsidR="007F038A">
              <w:t xml:space="preserve"> with </w:t>
            </w:r>
            <w:r w:rsidR="002C1DAD">
              <w:t xml:space="preserve">the </w:t>
            </w:r>
            <w:r w:rsidR="007F038A">
              <w:t xml:space="preserve">current location as the session location. Save </w:t>
            </w:r>
            <w:r w:rsidR="002C1DAD">
              <w:t xml:space="preserve">the </w:t>
            </w:r>
            <w:r w:rsidR="007F038A">
              <w:t>session location. Redo search.</w:t>
            </w:r>
          </w:p>
          <w:p w14:paraId="21E3B993" w14:textId="7F35E726" w:rsidR="008633A3" w:rsidRDefault="008633A3" w:rsidP="00F4465D">
            <w:pPr>
              <w:ind w:left="360"/>
            </w:pPr>
          </w:p>
          <w:p w14:paraId="799E8959" w14:textId="30150202" w:rsidR="002E1B34" w:rsidRDefault="002E1B34" w:rsidP="001A60E8">
            <w:pPr>
              <w:pStyle w:val="ListParagraph"/>
              <w:numPr>
                <w:ilvl w:val="0"/>
                <w:numId w:val="12"/>
              </w:numPr>
              <w:ind w:firstLineChars="0"/>
              <w:rPr>
                <w:b/>
                <w:bCs/>
              </w:rPr>
            </w:pPr>
            <w:r w:rsidRPr="002E1B34">
              <w:rPr>
                <w:rFonts w:hint="eastAsia"/>
                <w:b/>
                <w:bCs/>
              </w:rPr>
              <w:t>S</w:t>
            </w:r>
            <w:r w:rsidRPr="002E1B34">
              <w:rPr>
                <w:b/>
                <w:bCs/>
              </w:rPr>
              <w:t xml:space="preserve">how saved </w:t>
            </w:r>
            <w:proofErr w:type="gramStart"/>
            <w:r w:rsidRPr="002E1B34">
              <w:rPr>
                <w:b/>
                <w:bCs/>
              </w:rPr>
              <w:t>addresses</w:t>
            </w:r>
            <w:proofErr w:type="gramEnd"/>
          </w:p>
          <w:p w14:paraId="2929B4FE" w14:textId="42B8C663" w:rsidR="002E1B34" w:rsidRDefault="002E1B34" w:rsidP="002E1B34">
            <w:r>
              <w:rPr>
                <w:rFonts w:hint="eastAsia"/>
              </w:rPr>
              <w:t>S</w:t>
            </w:r>
            <w:r>
              <w:t xml:space="preserve">how all the saved address of this </w:t>
            </w:r>
            <w:r w:rsidR="00973EE5">
              <w:t xml:space="preserve">user </w:t>
            </w:r>
            <w:r w:rsidR="0070758F">
              <w:t>(</w:t>
            </w:r>
            <w:r>
              <w:t>visitor or customer</w:t>
            </w:r>
            <w:r w:rsidR="0070758F">
              <w:t>)</w:t>
            </w:r>
            <w:r>
              <w:t>.</w:t>
            </w:r>
            <w:r w:rsidR="00AD3492">
              <w:t xml:space="preserve"> Swipe it to show “</w:t>
            </w:r>
            <w:r w:rsidR="001C359E">
              <w:t>Edit” and “</w:t>
            </w:r>
            <w:r w:rsidR="00AD3492">
              <w:t>Delete” button.</w:t>
            </w:r>
            <w:r>
              <w:t xml:space="preserve"> If the address is the session address, show a checked icon to indicat</w:t>
            </w:r>
            <w:r w:rsidR="002C1DAD">
              <w:t>e</w:t>
            </w:r>
            <w:r>
              <w:t xml:space="preserve"> it is the session address.</w:t>
            </w:r>
          </w:p>
          <w:p w14:paraId="52CD5D34" w14:textId="459FA5AC" w:rsidR="002E1B34" w:rsidRDefault="002E1B34" w:rsidP="002E1B34">
            <w:r>
              <w:rPr>
                <w:rFonts w:hint="eastAsia"/>
              </w:rPr>
              <w:t>I</w:t>
            </w:r>
            <w:r>
              <w:t xml:space="preserve">f </w:t>
            </w:r>
            <w:r w:rsidR="002C1DAD">
              <w:t xml:space="preserve">the </w:t>
            </w:r>
            <w:r>
              <w:t>user clicks</w:t>
            </w:r>
            <w:r w:rsidR="00AD3492">
              <w:t>/taps</w:t>
            </w:r>
            <w:r>
              <w:t xml:space="preserve"> a saved address </w:t>
            </w:r>
            <w:r w:rsidR="0070758F">
              <w:t>()</w:t>
            </w:r>
            <w:r>
              <w:t>1</w:t>
            </w:r>
            <w:r w:rsidR="0070758F">
              <w:t>)</w:t>
            </w:r>
            <w:r>
              <w:t xml:space="preserve"> change the session address to this address 2</w:t>
            </w:r>
            <w:r w:rsidR="0070758F">
              <w:t>)</w:t>
            </w:r>
            <w:r>
              <w:t xml:space="preserve"> goes back to restaurant list </w:t>
            </w:r>
            <w:r w:rsidR="0070758F">
              <w:t>(</w:t>
            </w:r>
            <w:r>
              <w:t>or home page</w:t>
            </w:r>
            <w:r w:rsidR="0070758F">
              <w:t>)</w:t>
            </w:r>
            <w:r>
              <w:t>. 3</w:t>
            </w:r>
            <w:r w:rsidR="0070758F">
              <w:t>)</w:t>
            </w:r>
            <w:r>
              <w:t xml:space="preserve">Redo search according to </w:t>
            </w:r>
            <w:r w:rsidR="002C1DAD">
              <w:t xml:space="preserve">the </w:t>
            </w:r>
            <w:r>
              <w:t>new address.</w:t>
            </w:r>
          </w:p>
          <w:p w14:paraId="18A38BEE" w14:textId="4B0F0C9E" w:rsidR="001C359E" w:rsidRPr="001C359E" w:rsidRDefault="001C359E" w:rsidP="001A60E8">
            <w:pPr>
              <w:pStyle w:val="ListParagraph"/>
              <w:numPr>
                <w:ilvl w:val="0"/>
                <w:numId w:val="12"/>
              </w:numPr>
              <w:ind w:firstLineChars="0"/>
              <w:rPr>
                <w:b/>
                <w:bCs/>
              </w:rPr>
            </w:pPr>
            <w:r w:rsidRPr="001C359E">
              <w:rPr>
                <w:b/>
                <w:bCs/>
              </w:rPr>
              <w:t xml:space="preserve">Edit </w:t>
            </w:r>
            <w:proofErr w:type="gramStart"/>
            <w:r w:rsidRPr="001C359E">
              <w:rPr>
                <w:b/>
                <w:bCs/>
              </w:rPr>
              <w:t>address</w:t>
            </w:r>
            <w:proofErr w:type="gramEnd"/>
          </w:p>
          <w:p w14:paraId="18AD936C" w14:textId="3F0A3481" w:rsidR="001C359E" w:rsidRDefault="001C359E" w:rsidP="001C359E">
            <w:r>
              <w:rPr>
                <w:rFonts w:hint="eastAsia"/>
              </w:rPr>
              <w:t>W</w:t>
            </w:r>
            <w:r>
              <w:t>hen the user clicks Edit icon for an existing address, goes to edit address page. User can change the information of this address.</w:t>
            </w:r>
          </w:p>
          <w:p w14:paraId="058D20B8" w14:textId="26739951" w:rsidR="001C359E" w:rsidRDefault="001C359E" w:rsidP="001C359E">
            <w:r>
              <w:t xml:space="preserve">If user changes line 1 part (location </w:t>
            </w:r>
            <w:r>
              <w:rPr>
                <w:rFonts w:hint="eastAsia"/>
              </w:rPr>
              <w:t>part)</w:t>
            </w:r>
            <w:r>
              <w:t xml:space="preserve"> of the address, check if the address is in Wonder’s service area. If not, </w:t>
            </w:r>
            <w:r w:rsidR="008E17EB">
              <w:t xml:space="preserve">for visitor, </w:t>
            </w:r>
            <w:r>
              <w:t>see UC01-03 about the error message and flow</w:t>
            </w:r>
            <w:r w:rsidR="0043621F">
              <w:t>. For log-in user, see Exception Scenario 2.</w:t>
            </w:r>
          </w:p>
          <w:p w14:paraId="0620F5AE" w14:textId="223FF094" w:rsidR="001C1EB0" w:rsidRDefault="001C359E" w:rsidP="001C1EB0">
            <w:r>
              <w:rPr>
                <w:rFonts w:hint="eastAsia"/>
              </w:rPr>
              <w:t>W</w:t>
            </w:r>
            <w:r>
              <w:t xml:space="preserve">hen the user clicks “save address”, </w:t>
            </w:r>
            <w:r w:rsidR="009876BB">
              <w:t xml:space="preserve">see extend scenario 2, </w:t>
            </w:r>
            <w:r>
              <w:t xml:space="preserve">1) save the address. </w:t>
            </w:r>
            <w:r w:rsidR="00FC6F65">
              <w:t>2</w:t>
            </w:r>
            <w:r>
              <w:t xml:space="preserve">)Go back to the </w:t>
            </w:r>
            <w:r>
              <w:rPr>
                <w:rFonts w:hint="eastAsia"/>
              </w:rPr>
              <w:t>“Add</w:t>
            </w:r>
            <w:r>
              <w:t xml:space="preserve"> or select address</w:t>
            </w:r>
            <w:r>
              <w:rPr>
                <w:rFonts w:hint="eastAsia"/>
              </w:rPr>
              <w:t xml:space="preserve">” </w:t>
            </w:r>
            <w:r>
              <w:t xml:space="preserve">page with new </w:t>
            </w:r>
            <w:proofErr w:type="spellStart"/>
            <w:proofErr w:type="gramStart"/>
            <w:r>
              <w:t>information.</w:t>
            </w:r>
            <w:r w:rsidR="001C1EB0">
              <w:t>If</w:t>
            </w:r>
            <w:proofErr w:type="spellEnd"/>
            <w:proofErr w:type="gramEnd"/>
            <w:r w:rsidR="00D40BC4">
              <w:t xml:space="preserve"> </w:t>
            </w:r>
            <w:r w:rsidR="00F87DF2">
              <w:t>user clicks “&lt;”</w:t>
            </w:r>
            <w:r w:rsidR="001C1EB0">
              <w:t xml:space="preserve"> </w:t>
            </w:r>
            <w:r w:rsidR="001C1EB0">
              <w:rPr>
                <w:rFonts w:hint="eastAsia"/>
              </w:rPr>
              <w:t>of</w:t>
            </w:r>
            <w:r w:rsidR="001C1EB0">
              <w:t xml:space="preserve"> edit address page</w:t>
            </w:r>
            <w:r w:rsidR="00F87DF2">
              <w:t>,</w:t>
            </w:r>
            <w:r w:rsidR="001C1EB0">
              <w:t xml:space="preserve"> </w:t>
            </w:r>
            <w:r w:rsidR="001C1EB0">
              <w:rPr>
                <w:rFonts w:hint="eastAsia"/>
              </w:rPr>
              <w:t>and</w:t>
            </w:r>
            <w:r w:rsidR="001C1EB0">
              <w:t xml:space="preserve"> </w:t>
            </w:r>
            <w:r w:rsidR="001C1EB0">
              <w:rPr>
                <w:rFonts w:hint="eastAsia"/>
              </w:rPr>
              <w:t>the</w:t>
            </w:r>
            <w:r w:rsidR="001C1EB0">
              <w:t xml:space="preserve"> </w:t>
            </w:r>
            <w:r w:rsidR="001C1EB0">
              <w:rPr>
                <w:rFonts w:hint="eastAsia"/>
              </w:rPr>
              <w:t>user</w:t>
            </w:r>
            <w:r w:rsidR="001C1EB0">
              <w:t xml:space="preserve"> </w:t>
            </w:r>
            <w:r w:rsidR="001C1EB0">
              <w:rPr>
                <w:rFonts w:hint="eastAsia"/>
              </w:rPr>
              <w:t>has</w:t>
            </w:r>
            <w:r w:rsidR="001C1EB0">
              <w:t xml:space="preserve"> </w:t>
            </w:r>
            <w:r w:rsidR="001C1EB0">
              <w:rPr>
                <w:rFonts w:hint="eastAsia"/>
              </w:rPr>
              <w:t>edit</w:t>
            </w:r>
            <w:r w:rsidR="001C1EB0">
              <w:t xml:space="preserve">ed </w:t>
            </w:r>
            <w:r w:rsidR="001C1EB0">
              <w:rPr>
                <w:rFonts w:hint="eastAsia"/>
              </w:rPr>
              <w:t>any</w:t>
            </w:r>
            <w:r w:rsidR="001C1EB0">
              <w:t xml:space="preserve"> </w:t>
            </w:r>
            <w:r w:rsidR="001C1EB0">
              <w:rPr>
                <w:rFonts w:hint="eastAsia"/>
              </w:rPr>
              <w:t>fields</w:t>
            </w:r>
            <w:r w:rsidR="001C1EB0">
              <w:t xml:space="preserve"> </w:t>
            </w:r>
            <w:r w:rsidR="001C1EB0">
              <w:rPr>
                <w:rFonts w:hint="eastAsia"/>
              </w:rPr>
              <w:t>of</w:t>
            </w:r>
            <w:r w:rsidR="001C1EB0">
              <w:t xml:space="preserve"> </w:t>
            </w:r>
            <w:r w:rsidR="001C1EB0">
              <w:rPr>
                <w:rFonts w:hint="eastAsia"/>
              </w:rPr>
              <w:t>address,</w:t>
            </w:r>
            <w:r w:rsidR="001233E5">
              <w:t xml:space="preserve"> there is change happens,</w:t>
            </w:r>
            <w:r w:rsidR="001C1EB0">
              <w:t xml:space="preserve"> </w:t>
            </w:r>
            <w:r w:rsidR="001C1EB0">
              <w:rPr>
                <w:rFonts w:hint="eastAsia"/>
              </w:rPr>
              <w:t>show</w:t>
            </w:r>
            <w:r w:rsidR="001C1EB0">
              <w:t xml:space="preserve"> </w:t>
            </w:r>
            <w:r w:rsidR="001C1EB0">
              <w:rPr>
                <w:rFonts w:hint="eastAsia"/>
              </w:rPr>
              <w:t>hop</w:t>
            </w:r>
            <w:r w:rsidR="001C1EB0">
              <w:t xml:space="preserve"> </w:t>
            </w:r>
            <w:r w:rsidR="001C1EB0">
              <w:rPr>
                <w:rFonts w:hint="eastAsia"/>
              </w:rPr>
              <w:t>up</w:t>
            </w:r>
            <w:r w:rsidR="001C1EB0">
              <w:t xml:space="preserve"> as following:</w:t>
            </w:r>
          </w:p>
          <w:p w14:paraId="397DB4F5" w14:textId="77777777" w:rsidR="001C1EB0" w:rsidRDefault="001C1EB0" w:rsidP="001C1EB0">
            <w:r>
              <w:t xml:space="preserve">hop up: </w:t>
            </w:r>
          </w:p>
          <w:p w14:paraId="2693DCF1" w14:textId="77777777" w:rsidR="001C1EB0" w:rsidRDefault="001C1EB0" w:rsidP="001C1EB0">
            <w:r>
              <w:t xml:space="preserve">header: “Would you like to save your changes?” </w:t>
            </w:r>
          </w:p>
          <w:p w14:paraId="118FDD66" w14:textId="77777777" w:rsidR="001C1EB0" w:rsidRDefault="001C1EB0" w:rsidP="001C1EB0">
            <w:r>
              <w:t xml:space="preserve">Primary CTA: “Save Changes” </w:t>
            </w:r>
          </w:p>
          <w:p w14:paraId="572D4F58" w14:textId="77777777" w:rsidR="001C1EB0" w:rsidRDefault="001C1EB0" w:rsidP="001C1EB0">
            <w:r>
              <w:t xml:space="preserve">Secondary CTA: “Cancel”  </w:t>
            </w:r>
          </w:p>
          <w:p w14:paraId="0049D324" w14:textId="5A7C012A" w:rsidR="001C1EB0" w:rsidRDefault="001C1EB0" w:rsidP="001C1EB0">
            <w:r>
              <w:t>Primary CTA: saves the changes made in the field and completes action of “&lt;” and back to the address list page.</w:t>
            </w:r>
            <w:r w:rsidR="004D1B13">
              <w:t xml:space="preserve"> (check the </w:t>
            </w:r>
            <w:r w:rsidR="004D1B13" w:rsidRPr="004D1B13">
              <w:t>validity of the modification</w:t>
            </w:r>
            <w:r w:rsidR="004D1B13">
              <w:t>, any error happens, show error me</w:t>
            </w:r>
            <w:r w:rsidR="00FE7336">
              <w:t>ssa</w:t>
            </w:r>
            <w:r w:rsidR="004D1B13">
              <w:t>ge</w:t>
            </w:r>
            <w:r w:rsidR="001233E5">
              <w:t>.</w:t>
            </w:r>
            <w:r w:rsidR="004D1B13">
              <w:t>)</w:t>
            </w:r>
          </w:p>
          <w:p w14:paraId="2B35BC55" w14:textId="57247629" w:rsidR="001C1EB0" w:rsidRDefault="001C1EB0" w:rsidP="001C1EB0">
            <w:r>
              <w:t>Secondary CTA: does not save changes made in field and completes the action of “</w:t>
            </w:r>
            <w:r w:rsidR="00A2220C">
              <w:t>&lt;</w:t>
            </w:r>
            <w:r>
              <w:t xml:space="preserve">” and back to the </w:t>
            </w:r>
            <w:r w:rsidR="008E1BE8">
              <w:t>address</w:t>
            </w:r>
            <w:r>
              <w:t xml:space="preserve"> list page.</w:t>
            </w:r>
          </w:p>
          <w:p w14:paraId="1B63D933" w14:textId="0FF5649E" w:rsidR="001C359E" w:rsidRDefault="001C1EB0" w:rsidP="009876BB">
            <w:r>
              <w:t>4.</w:t>
            </w:r>
            <w:r>
              <w:tab/>
              <w:t>If the user clicks the “</w:t>
            </w:r>
            <w:r w:rsidR="00A2220C">
              <w:t>&lt;</w:t>
            </w:r>
            <w:r>
              <w:t xml:space="preserve">” icon, and user has not changed </w:t>
            </w:r>
            <w:r w:rsidR="001233E5">
              <w:t xml:space="preserve">any of </w:t>
            </w:r>
            <w:r>
              <w:t xml:space="preserve">the </w:t>
            </w:r>
            <w:r w:rsidR="00A2220C">
              <w:t>address</w:t>
            </w:r>
            <w:r>
              <w:t xml:space="preserve"> settings, </w:t>
            </w:r>
            <w:r w:rsidR="00A2220C">
              <w:t>j</w:t>
            </w:r>
            <w:r>
              <w:t xml:space="preserve">ust </w:t>
            </w:r>
            <w:r w:rsidR="00A2220C">
              <w:t>go</w:t>
            </w:r>
            <w:r>
              <w:t xml:space="preserve"> back to the address list page without </w:t>
            </w:r>
            <w:r w:rsidR="001233E5">
              <w:t>hop up</w:t>
            </w:r>
            <w:r w:rsidR="00A2220C">
              <w:rPr>
                <w:rFonts w:hint="eastAsia"/>
              </w:rPr>
              <w:t>.</w:t>
            </w:r>
          </w:p>
          <w:p w14:paraId="769F73E0" w14:textId="43EA2091" w:rsidR="002E1B34" w:rsidRPr="002E1B34" w:rsidRDefault="002E1B34" w:rsidP="001A60E8">
            <w:pPr>
              <w:pStyle w:val="ListParagraph"/>
              <w:numPr>
                <w:ilvl w:val="0"/>
                <w:numId w:val="12"/>
              </w:numPr>
              <w:ind w:firstLineChars="0"/>
              <w:rPr>
                <w:b/>
                <w:bCs/>
              </w:rPr>
            </w:pPr>
            <w:r w:rsidRPr="002E1B34">
              <w:rPr>
                <w:rFonts w:hint="eastAsia"/>
                <w:b/>
                <w:bCs/>
              </w:rPr>
              <w:t>De</w:t>
            </w:r>
            <w:r w:rsidRPr="002E1B34">
              <w:rPr>
                <w:b/>
                <w:bCs/>
              </w:rPr>
              <w:t xml:space="preserve">lete </w:t>
            </w:r>
            <w:proofErr w:type="gramStart"/>
            <w:r w:rsidRPr="002E1B34">
              <w:rPr>
                <w:b/>
                <w:bCs/>
              </w:rPr>
              <w:t>address</w:t>
            </w:r>
            <w:proofErr w:type="gramEnd"/>
          </w:p>
          <w:p w14:paraId="77A94DD0" w14:textId="6B6BA010" w:rsidR="00330380" w:rsidRDefault="002E1B34" w:rsidP="00894EFD">
            <w:pPr>
              <w:pStyle w:val="ListParagraph"/>
            </w:pPr>
            <w:r>
              <w:rPr>
                <w:rFonts w:hint="eastAsia"/>
              </w:rPr>
              <w:t>W</w:t>
            </w:r>
            <w:r>
              <w:t xml:space="preserve">hen </w:t>
            </w:r>
            <w:r w:rsidR="002C1DAD">
              <w:t xml:space="preserve">the </w:t>
            </w:r>
            <w:r>
              <w:t xml:space="preserve">user clicks “delete” </w:t>
            </w:r>
            <w:r w:rsidR="00AD3492">
              <w:t>button</w:t>
            </w:r>
            <w:r>
              <w:t xml:space="preserve">, popup: “Are you sure </w:t>
            </w:r>
            <w:r w:rsidR="00FD0A75">
              <w:t xml:space="preserve">you want to </w:t>
            </w:r>
            <w:r>
              <w:t xml:space="preserve">delete this address?” If </w:t>
            </w:r>
            <w:r w:rsidR="002C1DAD">
              <w:t xml:space="preserve">the </w:t>
            </w:r>
            <w:r>
              <w:t xml:space="preserve">user clicks yes, delete this address from the user’s account. Refresh </w:t>
            </w:r>
            <w:r>
              <w:rPr>
                <w:rFonts w:hint="eastAsia"/>
              </w:rPr>
              <w:t>“</w:t>
            </w:r>
            <w:r w:rsidR="00973EE5">
              <w:t>Y</w:t>
            </w:r>
            <w:r w:rsidR="00C84941">
              <w:rPr>
                <w:rFonts w:hint="eastAsia"/>
              </w:rPr>
              <w:t>o</w:t>
            </w:r>
            <w:r w:rsidR="00973EE5">
              <w:t>ur</w:t>
            </w:r>
            <w:r>
              <w:t xml:space="preserve"> address</w:t>
            </w:r>
            <w:r>
              <w:rPr>
                <w:rFonts w:hint="eastAsia"/>
              </w:rPr>
              <w:t xml:space="preserve">” </w:t>
            </w:r>
            <w:r>
              <w:t xml:space="preserve">page with deleted address disappeared. </w:t>
            </w:r>
          </w:p>
          <w:p w14:paraId="43418D1D" w14:textId="6A860136" w:rsidR="004732C3" w:rsidRDefault="004732C3" w:rsidP="004732C3">
            <w:pPr>
              <w:pStyle w:val="ListParagraph"/>
            </w:pPr>
            <w:r>
              <w:t>If the deleted address is session address, now the session address is empty. In the address list page, there is no address selected. If the user clicks “&lt;” icon, show error message: ““</w:t>
            </w:r>
            <w:r w:rsidR="009D6463">
              <w:t>Missing address</w:t>
            </w:r>
            <w:r>
              <w:t>”. If the user does not select an address and close the app, next time, when he opens the app, as session location is empty, get session location using this logic: 1</w:t>
            </w:r>
            <w:r w:rsidR="0070758F">
              <w:t>)</w:t>
            </w:r>
            <w:r>
              <w:t xml:space="preserve"> if there is </w:t>
            </w:r>
            <w:r w:rsidR="00FA39CE">
              <w:t xml:space="preserve">latest ordered </w:t>
            </w:r>
            <w:r>
              <w:t xml:space="preserve">address, use the </w:t>
            </w:r>
            <w:r w:rsidR="00FA39CE">
              <w:t xml:space="preserve">latest ordered </w:t>
            </w:r>
            <w:r>
              <w:t xml:space="preserve">address as </w:t>
            </w:r>
            <w:r>
              <w:lastRenderedPageBreak/>
              <w:t>session address. 2</w:t>
            </w:r>
            <w:r w:rsidR="0070758F">
              <w:t>)</w:t>
            </w:r>
            <w:r>
              <w:t xml:space="preserve"> If there is no </w:t>
            </w:r>
            <w:r w:rsidR="00FA39CE">
              <w:t xml:space="preserve">latest ordered </w:t>
            </w:r>
            <w:r>
              <w:t xml:space="preserve">address, use the </w:t>
            </w:r>
            <w:r w:rsidR="00FA39CE">
              <w:t xml:space="preserve">latest </w:t>
            </w:r>
            <w:r w:rsidR="00AD78F0">
              <w:t>saved</w:t>
            </w:r>
            <w:r w:rsidR="00FA39CE">
              <w:t xml:space="preserve"> </w:t>
            </w:r>
            <w:r>
              <w:t>address as session address. 3</w:t>
            </w:r>
            <w:r w:rsidR="0070758F">
              <w:t>)</w:t>
            </w:r>
            <w:r>
              <w:t xml:space="preserve"> If there </w:t>
            </w:r>
            <w:proofErr w:type="gramStart"/>
            <w:r>
              <w:t>isn’t</w:t>
            </w:r>
            <w:proofErr w:type="gramEnd"/>
            <w:r>
              <w:t xml:space="preserve"> any address, redirect the user to map location page to select a location.</w:t>
            </w:r>
          </w:p>
          <w:p w14:paraId="1B4EDC44" w14:textId="718DAC15" w:rsidR="0097797D" w:rsidRPr="004732C3" w:rsidRDefault="0097797D">
            <w:pPr>
              <w:pStyle w:val="ListParagraph"/>
            </w:pPr>
            <w:r>
              <w:rPr>
                <w:rFonts w:hint="eastAsia"/>
              </w:rPr>
              <w:t>I</w:t>
            </w:r>
            <w:r>
              <w:t>n addresses of confirm order page, if the user delete</w:t>
            </w:r>
            <w:r w:rsidR="00CE663D">
              <w:t>s</w:t>
            </w:r>
            <w:r>
              <w:t xml:space="preserve"> the session address, the behavior is the same.</w:t>
            </w:r>
          </w:p>
        </w:tc>
      </w:tr>
      <w:tr w:rsidR="00777D9D" w:rsidRPr="00452515" w14:paraId="50E87DEF" w14:textId="77777777" w:rsidTr="008D3C91">
        <w:tc>
          <w:tcPr>
            <w:tcW w:w="8008" w:type="dxa"/>
          </w:tcPr>
          <w:p w14:paraId="77EABF59" w14:textId="0D9646BB" w:rsidR="00FC6F65" w:rsidRDefault="00777D9D" w:rsidP="005A1D79">
            <w:pPr>
              <w:rPr>
                <w:rFonts w:ascii="Arial" w:hAnsi="Arial" w:cs="Arial"/>
                <w:sz w:val="20"/>
                <w:szCs w:val="20"/>
              </w:rPr>
            </w:pPr>
            <w:r w:rsidRPr="00452515">
              <w:rPr>
                <w:rFonts w:ascii="Arial" w:hAnsi="Arial" w:cs="Arial"/>
                <w:sz w:val="20"/>
                <w:szCs w:val="20"/>
              </w:rPr>
              <w:lastRenderedPageBreak/>
              <w:t>Extend Scenario:</w:t>
            </w:r>
          </w:p>
          <w:p w14:paraId="7CA2C891" w14:textId="149D00EC" w:rsidR="00E4205F" w:rsidRDefault="00E4205F" w:rsidP="005A1D79">
            <w:pPr>
              <w:rPr>
                <w:rFonts w:ascii="Arial" w:hAnsi="Arial" w:cs="Arial"/>
                <w:sz w:val="20"/>
                <w:szCs w:val="20"/>
              </w:rPr>
            </w:pPr>
          </w:p>
          <w:p w14:paraId="70BB44F0" w14:textId="5AF8E63C" w:rsidR="00E4205F" w:rsidRPr="00E4205F" w:rsidRDefault="00E4205F" w:rsidP="00E4205F">
            <w:pPr>
              <w:widowControl/>
              <w:spacing w:after="0"/>
              <w:jc w:val="left"/>
              <w:rPr>
                <w:rFonts w:ascii="宋体" w:eastAsia="宋体" w:hAnsi="宋体" w:cs="宋体"/>
                <w:kern w:val="0"/>
                <w:sz w:val="24"/>
                <w:szCs w:val="24"/>
              </w:rPr>
            </w:pPr>
            <w:r w:rsidRPr="00E4205F">
              <w:rPr>
                <w:rFonts w:ascii="Arial" w:eastAsia="宋体" w:hAnsi="Arial" w:cs="Arial"/>
                <w:noProof/>
                <w:color w:val="000000"/>
                <w:kern w:val="0"/>
                <w:sz w:val="22"/>
                <w:bdr w:val="none" w:sz="0" w:space="0" w:color="auto" w:frame="1"/>
              </w:rPr>
              <w:drawing>
                <wp:inline distT="0" distB="0" distL="0" distR="0" wp14:anchorId="64BB4E79" wp14:editId="26BDD09D">
                  <wp:extent cx="838200" cy="685800"/>
                  <wp:effectExtent l="0" t="0" r="0"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38200" cy="685800"/>
                          </a:xfrm>
                          <a:prstGeom prst="rect">
                            <a:avLst/>
                          </a:prstGeom>
                          <a:noFill/>
                          <a:ln>
                            <a:noFill/>
                          </a:ln>
                        </pic:spPr>
                      </pic:pic>
                    </a:graphicData>
                  </a:graphic>
                </wp:inline>
              </w:drawing>
            </w:r>
            <w:r w:rsidRPr="00E4205F">
              <w:rPr>
                <w:rFonts w:ascii="Arial" w:eastAsia="宋体" w:hAnsi="Arial" w:cs="Arial"/>
                <w:color w:val="000000"/>
                <w:kern w:val="0"/>
                <w:sz w:val="22"/>
              </w:rPr>
              <w:t xml:space="preserve">This icon should be used for a location that is detected via the </w:t>
            </w:r>
            <w:proofErr w:type="spellStart"/>
            <w:r w:rsidRPr="00E4205F">
              <w:rPr>
                <w:rFonts w:ascii="Arial" w:eastAsia="宋体" w:hAnsi="Arial" w:cs="Arial"/>
                <w:color w:val="000000"/>
                <w:kern w:val="0"/>
                <w:sz w:val="22"/>
              </w:rPr>
              <w:t>gps</w:t>
            </w:r>
            <w:proofErr w:type="spellEnd"/>
            <w:r w:rsidRPr="00E4205F">
              <w:rPr>
                <w:rFonts w:ascii="Arial" w:eastAsia="宋体" w:hAnsi="Arial" w:cs="Arial"/>
                <w:color w:val="000000"/>
                <w:kern w:val="0"/>
                <w:sz w:val="22"/>
              </w:rPr>
              <w:t xml:space="preserve"> location. </w:t>
            </w:r>
          </w:p>
          <w:p w14:paraId="5B509D44" w14:textId="5C519268" w:rsidR="00E4205F" w:rsidRPr="00E4205F" w:rsidRDefault="00E4205F" w:rsidP="00E4205F">
            <w:pPr>
              <w:widowControl/>
              <w:spacing w:after="0"/>
              <w:jc w:val="left"/>
              <w:rPr>
                <w:rFonts w:ascii="宋体" w:eastAsia="宋体" w:hAnsi="宋体" w:cs="宋体"/>
                <w:kern w:val="0"/>
                <w:sz w:val="24"/>
                <w:szCs w:val="24"/>
              </w:rPr>
            </w:pPr>
            <w:r w:rsidRPr="00E4205F">
              <w:rPr>
                <w:rFonts w:ascii="Arial" w:eastAsia="宋体" w:hAnsi="Arial" w:cs="Arial"/>
                <w:noProof/>
                <w:color w:val="000000"/>
                <w:kern w:val="0"/>
                <w:sz w:val="22"/>
                <w:bdr w:val="none" w:sz="0" w:space="0" w:color="auto" w:frame="1"/>
              </w:rPr>
              <w:drawing>
                <wp:inline distT="0" distB="0" distL="0" distR="0" wp14:anchorId="00BE56AC" wp14:editId="000509B2">
                  <wp:extent cx="685800" cy="685800"/>
                  <wp:effectExtent l="0" t="0" r="0" b="0"/>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r w:rsidRPr="00E4205F">
              <w:rPr>
                <w:rFonts w:ascii="Arial" w:eastAsia="宋体" w:hAnsi="Arial" w:cs="Arial"/>
                <w:color w:val="000000"/>
                <w:kern w:val="0"/>
                <w:sz w:val="22"/>
              </w:rPr>
              <w:t xml:space="preserve">   This icon should be used for a location that is manually </w:t>
            </w:r>
            <w:proofErr w:type="gramStart"/>
            <w:r w:rsidRPr="00E4205F">
              <w:rPr>
                <w:rFonts w:ascii="Arial" w:eastAsia="宋体" w:hAnsi="Arial" w:cs="Arial"/>
                <w:color w:val="000000"/>
                <w:kern w:val="0"/>
                <w:sz w:val="22"/>
              </w:rPr>
              <w:t>entered</w:t>
            </w:r>
            <w:proofErr w:type="gramEnd"/>
            <w:r w:rsidRPr="00E4205F">
              <w:rPr>
                <w:rFonts w:ascii="Arial" w:eastAsia="宋体" w:hAnsi="Arial" w:cs="Arial"/>
                <w:color w:val="000000"/>
                <w:kern w:val="0"/>
                <w:sz w:val="22"/>
              </w:rPr>
              <w:t> </w:t>
            </w:r>
          </w:p>
          <w:p w14:paraId="3EAE157E" w14:textId="5E573CCF" w:rsidR="00E4205F" w:rsidRPr="00E4205F" w:rsidRDefault="00E4205F" w:rsidP="00E4205F">
            <w:pPr>
              <w:widowControl/>
              <w:spacing w:after="0"/>
              <w:jc w:val="left"/>
              <w:rPr>
                <w:rFonts w:ascii="宋体" w:eastAsia="宋体" w:hAnsi="宋体" w:cs="宋体"/>
                <w:kern w:val="0"/>
                <w:sz w:val="24"/>
                <w:szCs w:val="24"/>
              </w:rPr>
            </w:pPr>
            <w:r w:rsidRPr="00E4205F">
              <w:rPr>
                <w:rFonts w:ascii="Arial" w:eastAsia="宋体" w:hAnsi="Arial" w:cs="Arial"/>
                <w:noProof/>
                <w:color w:val="000000"/>
                <w:kern w:val="0"/>
                <w:sz w:val="22"/>
                <w:bdr w:val="none" w:sz="0" w:space="0" w:color="auto" w:frame="1"/>
              </w:rPr>
              <w:drawing>
                <wp:inline distT="0" distB="0" distL="0" distR="0" wp14:anchorId="210FA861" wp14:editId="260664D6">
                  <wp:extent cx="685800" cy="685800"/>
                  <wp:effectExtent l="0" t="0" r="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r w:rsidRPr="00E4205F">
              <w:rPr>
                <w:rFonts w:ascii="Arial" w:eastAsia="宋体" w:hAnsi="Arial" w:cs="Arial"/>
                <w:color w:val="000000"/>
                <w:kern w:val="0"/>
                <w:sz w:val="22"/>
              </w:rPr>
              <w:t xml:space="preserve">   This icon should be used for a location that has been previously saved or nicknamed. </w:t>
            </w:r>
          </w:p>
          <w:p w14:paraId="2753B236" w14:textId="77356D4F" w:rsidR="00E4205F" w:rsidRPr="00E4205F" w:rsidRDefault="00E4205F" w:rsidP="005A1D79">
            <w:pPr>
              <w:rPr>
                <w:rFonts w:ascii="Arial" w:hAnsi="Arial" w:cs="Arial"/>
                <w:sz w:val="20"/>
                <w:szCs w:val="20"/>
              </w:rPr>
            </w:pPr>
          </w:p>
        </w:tc>
      </w:tr>
      <w:tr w:rsidR="00FC6F65" w:rsidRPr="00452515" w14:paraId="33C6AC0D" w14:textId="77777777" w:rsidTr="008D3C91">
        <w:tc>
          <w:tcPr>
            <w:tcW w:w="8008" w:type="dxa"/>
          </w:tcPr>
          <w:p w14:paraId="3D6F60F0" w14:textId="7749E364" w:rsidR="00FC6F65" w:rsidRDefault="00FC6F65" w:rsidP="00FC6F65">
            <w:pPr>
              <w:rPr>
                <w:rFonts w:ascii="Arial" w:hAnsi="Arial" w:cs="Arial"/>
                <w:sz w:val="20"/>
                <w:szCs w:val="20"/>
              </w:rPr>
            </w:pPr>
            <w:r w:rsidRPr="00452515">
              <w:rPr>
                <w:rFonts w:ascii="Arial" w:hAnsi="Arial" w:cs="Arial"/>
                <w:sz w:val="20"/>
                <w:szCs w:val="20"/>
              </w:rPr>
              <w:t>Extend Scenario</w:t>
            </w:r>
            <w:r w:rsidR="009876BB">
              <w:rPr>
                <w:rFonts w:ascii="Arial" w:hAnsi="Arial" w:cs="Arial"/>
                <w:sz w:val="20"/>
                <w:szCs w:val="20"/>
              </w:rPr>
              <w:t>2</w:t>
            </w:r>
            <w:r w:rsidRPr="00452515">
              <w:rPr>
                <w:rFonts w:ascii="Arial" w:hAnsi="Arial" w:cs="Arial"/>
                <w:sz w:val="20"/>
                <w:szCs w:val="20"/>
              </w:rPr>
              <w:t>:</w:t>
            </w:r>
            <w:r>
              <w:rPr>
                <w:rFonts w:ascii="Arial" w:hAnsi="Arial" w:cs="Arial"/>
                <w:sz w:val="20"/>
                <w:szCs w:val="20"/>
              </w:rPr>
              <w:t xml:space="preserve"> </w:t>
            </w:r>
            <w:r w:rsidR="009876BB">
              <w:rPr>
                <w:rFonts w:ascii="Arial" w:hAnsi="Arial" w:cs="Arial"/>
                <w:sz w:val="20"/>
                <w:szCs w:val="20"/>
              </w:rPr>
              <w:t xml:space="preserve">No two addresses with the same line </w:t>
            </w:r>
            <w:proofErr w:type="gramStart"/>
            <w:r w:rsidR="009876BB">
              <w:rPr>
                <w:rFonts w:ascii="Arial" w:hAnsi="Arial" w:cs="Arial"/>
                <w:sz w:val="20"/>
                <w:szCs w:val="20"/>
              </w:rPr>
              <w:t>1</w:t>
            </w:r>
            <w:proofErr w:type="gramEnd"/>
          </w:p>
          <w:p w14:paraId="033C9023" w14:textId="6CA9C3C0" w:rsidR="00FC6F65" w:rsidRDefault="00FC6F65" w:rsidP="009876BB">
            <w:pPr>
              <w:pStyle w:val="ListParagraph"/>
              <w:numPr>
                <w:ilvl w:val="0"/>
                <w:numId w:val="267"/>
              </w:numPr>
              <w:ind w:firstLineChars="0"/>
            </w:pPr>
            <w:r w:rsidRPr="009876BB">
              <w:t>When add an address,</w:t>
            </w:r>
            <w:r w:rsidRPr="00FC6F65">
              <w:rPr>
                <w:rFonts w:ascii="Arial" w:hAnsi="Arial" w:cs="Arial"/>
                <w:sz w:val="20"/>
                <w:szCs w:val="20"/>
              </w:rPr>
              <w:t xml:space="preserve"> </w:t>
            </w:r>
            <w:r>
              <w:t xml:space="preserve">the user clicks “save address”, check if the user already has an address with the same </w:t>
            </w:r>
            <w:r w:rsidRPr="000E4D43">
              <w:t>Line 1 of the address</w:t>
            </w:r>
            <w:r>
              <w:t xml:space="preserve"> (location part), if yes, update that existing address instead of adding a new address. If no, save it as a new address. </w:t>
            </w:r>
          </w:p>
          <w:p w14:paraId="26210D1C" w14:textId="0893D5ED" w:rsidR="00FC6F65" w:rsidRDefault="00FC6F65" w:rsidP="00FC6F65">
            <w:pPr>
              <w:pStyle w:val="ListParagraph"/>
              <w:numPr>
                <w:ilvl w:val="0"/>
                <w:numId w:val="267"/>
              </w:numPr>
              <w:ind w:firstLineChars="0"/>
            </w:pPr>
            <w:r w:rsidRPr="009876BB">
              <w:t xml:space="preserve">When edit an address, </w:t>
            </w:r>
            <w:r>
              <w:t>the user clicks “save address”, c</w:t>
            </w:r>
            <w:r>
              <w:rPr>
                <w:rFonts w:hint="eastAsia"/>
              </w:rPr>
              <w:t>heck</w:t>
            </w:r>
            <w:r>
              <w:t xml:space="preserve"> </w:t>
            </w:r>
            <w:r>
              <w:rPr>
                <w:rFonts w:hint="eastAsia"/>
              </w:rPr>
              <w:t>the</w:t>
            </w:r>
            <w:r>
              <w:t xml:space="preserve"> </w:t>
            </w:r>
            <w:r>
              <w:rPr>
                <w:rFonts w:hint="eastAsia"/>
              </w:rPr>
              <w:t>line</w:t>
            </w:r>
            <w:r>
              <w:t xml:space="preserve"> 1 </w:t>
            </w:r>
            <w:r>
              <w:rPr>
                <w:rFonts w:hint="eastAsia"/>
              </w:rPr>
              <w:t>part</w:t>
            </w:r>
            <w:r>
              <w:t xml:space="preserve"> </w:t>
            </w:r>
            <w:r>
              <w:rPr>
                <w:rFonts w:hint="eastAsia"/>
              </w:rPr>
              <w:t>to</w:t>
            </w:r>
            <w:r>
              <w:t xml:space="preserve"> see if there is any other address has the same line 1 part. I</w:t>
            </w:r>
            <w:r>
              <w:rPr>
                <w:rFonts w:hint="eastAsia"/>
              </w:rPr>
              <w:t>f</w:t>
            </w:r>
            <w:r>
              <w:t xml:space="preserve"> yes, update that address and keep the current address un-updated. </w:t>
            </w:r>
            <w:r w:rsidR="009876BB">
              <w:t>If no, update the current address.</w:t>
            </w:r>
          </w:p>
          <w:p w14:paraId="79B49F54" w14:textId="77777777" w:rsidR="009876BB" w:rsidRDefault="009876BB" w:rsidP="009876BB">
            <w:r>
              <w:t>For example, a user has two addresses:</w:t>
            </w:r>
          </w:p>
          <w:p w14:paraId="21513F7F" w14:textId="77777777" w:rsidR="009876BB" w:rsidRPr="000E4D43" w:rsidRDefault="009876BB" w:rsidP="009876BB">
            <w:pPr>
              <w:pStyle w:val="ListParagraph"/>
              <w:widowControl/>
              <w:numPr>
                <w:ilvl w:val="0"/>
                <w:numId w:val="265"/>
              </w:numPr>
              <w:shd w:val="clear" w:color="auto" w:fill="FFFFFF"/>
              <w:spacing w:before="100" w:beforeAutospacing="1" w:after="100" w:afterAutospacing="1"/>
              <w:ind w:firstLineChars="0"/>
              <w:jc w:val="left"/>
              <w:rPr>
                <w:rFonts w:ascii="Segoe UI" w:eastAsia="Times New Roman" w:hAnsi="Segoe UI" w:cs="Segoe UI"/>
                <w:color w:val="172B4D"/>
                <w:spacing w:val="-1"/>
                <w:kern w:val="0"/>
                <w:szCs w:val="21"/>
              </w:rPr>
            </w:pPr>
            <w:r w:rsidRPr="000E4D43">
              <w:rPr>
                <w:rFonts w:ascii="Segoe UI" w:eastAsia="Times New Roman" w:hAnsi="Segoe UI" w:cs="Segoe UI"/>
                <w:color w:val="172B4D"/>
                <w:spacing w:val="-1"/>
                <w:kern w:val="0"/>
                <w:szCs w:val="21"/>
              </w:rPr>
              <w:t xml:space="preserve">Address A: 450 Elm St, “ring bell” </w:t>
            </w:r>
          </w:p>
          <w:p w14:paraId="44FDA6DB" w14:textId="77777777" w:rsidR="009876BB" w:rsidRPr="000E4D43" w:rsidRDefault="009876BB" w:rsidP="009876BB">
            <w:pPr>
              <w:pStyle w:val="ListParagraph"/>
              <w:widowControl/>
              <w:numPr>
                <w:ilvl w:val="0"/>
                <w:numId w:val="265"/>
              </w:numPr>
              <w:shd w:val="clear" w:color="auto" w:fill="FFFFFF"/>
              <w:spacing w:before="100" w:beforeAutospacing="1" w:after="100" w:afterAutospacing="1"/>
              <w:ind w:firstLineChars="0"/>
              <w:jc w:val="left"/>
              <w:rPr>
                <w:rFonts w:ascii="Segoe UI" w:eastAsia="Times New Roman" w:hAnsi="Segoe UI" w:cs="Segoe UI"/>
                <w:color w:val="172B4D"/>
                <w:spacing w:val="-1"/>
                <w:kern w:val="0"/>
                <w:szCs w:val="21"/>
              </w:rPr>
            </w:pPr>
            <w:r w:rsidRPr="000E4D43">
              <w:rPr>
                <w:rFonts w:ascii="Segoe UI" w:eastAsia="Times New Roman" w:hAnsi="Segoe UI" w:cs="Segoe UI"/>
                <w:color w:val="172B4D"/>
                <w:spacing w:val="-1"/>
                <w:kern w:val="0"/>
                <w:szCs w:val="21"/>
              </w:rPr>
              <w:t xml:space="preserve">Address B: 430 colonial </w:t>
            </w:r>
            <w:proofErr w:type="spellStart"/>
            <w:r w:rsidRPr="000E4D43">
              <w:rPr>
                <w:rFonts w:ascii="Segoe UI" w:eastAsia="Times New Roman" w:hAnsi="Segoe UI" w:cs="Segoe UI"/>
                <w:color w:val="172B4D"/>
                <w:spacing w:val="-1"/>
                <w:kern w:val="0"/>
                <w:szCs w:val="21"/>
              </w:rPr>
              <w:t>st</w:t>
            </w:r>
            <w:proofErr w:type="spellEnd"/>
            <w:r w:rsidRPr="000E4D43">
              <w:rPr>
                <w:rFonts w:ascii="Segoe UI" w:eastAsia="Times New Roman" w:hAnsi="Segoe UI" w:cs="Segoe UI"/>
                <w:color w:val="172B4D"/>
                <w:spacing w:val="-1"/>
                <w:kern w:val="0"/>
                <w:szCs w:val="21"/>
              </w:rPr>
              <w:t xml:space="preserve">, “call when arrived” </w:t>
            </w:r>
          </w:p>
          <w:p w14:paraId="51F6F07B" w14:textId="77777777" w:rsidR="009876BB" w:rsidRPr="000E4D43" w:rsidRDefault="009876BB" w:rsidP="009876BB">
            <w:r w:rsidRPr="000E4D43">
              <w:t xml:space="preserve">If user adds another address A', 450 Elm St “knock instead of bell” - replace A with </w:t>
            </w:r>
            <w:proofErr w:type="gramStart"/>
            <w:r w:rsidRPr="000E4D43">
              <w:t>A</w:t>
            </w:r>
            <w:proofErr w:type="gramEnd"/>
            <w:r w:rsidRPr="000E4D43">
              <w:t xml:space="preserve">' </w:t>
            </w:r>
          </w:p>
          <w:p w14:paraId="09747F1F" w14:textId="77777777" w:rsidR="009876BB" w:rsidRPr="000E4D43" w:rsidRDefault="009876BB" w:rsidP="009876BB">
            <w:r w:rsidRPr="000E4D43">
              <w:t xml:space="preserve">If user instead edit’s Address B and changes B to 450 Elm St “knock instead of bell” </w:t>
            </w:r>
          </w:p>
          <w:p w14:paraId="553D72F8" w14:textId="77777777" w:rsidR="009876BB" w:rsidRPr="000E4D43" w:rsidRDefault="009876BB" w:rsidP="009876BB">
            <w:r w:rsidRPr="000E4D43">
              <w:t xml:space="preserve">we should </w:t>
            </w:r>
            <w:proofErr w:type="gramStart"/>
            <w:r w:rsidRPr="000E4D43">
              <w:t>still keep</w:t>
            </w:r>
            <w:proofErr w:type="gramEnd"/>
            <w:r w:rsidRPr="000E4D43">
              <w:t xml:space="preserve"> the original address B because it’s a different address (unless they delete it) </w:t>
            </w:r>
          </w:p>
          <w:p w14:paraId="31708277" w14:textId="77777777" w:rsidR="009876BB" w:rsidRPr="000E4D43" w:rsidRDefault="009876BB" w:rsidP="009876BB">
            <w:r w:rsidRPr="000E4D43">
              <w:t xml:space="preserve">we should update A to this new address 450 “knock instead of </w:t>
            </w:r>
            <w:proofErr w:type="gramStart"/>
            <w:r w:rsidRPr="000E4D43">
              <w:t>bell</w:t>
            </w:r>
            <w:proofErr w:type="gramEnd"/>
            <w:r w:rsidRPr="000E4D43">
              <w:t xml:space="preserve">” </w:t>
            </w:r>
          </w:p>
          <w:p w14:paraId="4449D810" w14:textId="77777777" w:rsidR="009876BB" w:rsidRPr="000E4D43" w:rsidRDefault="009876BB" w:rsidP="009876BB">
            <w:r w:rsidRPr="000E4D43">
              <w:t xml:space="preserve">Think of Line 1 as the true address and the other fields as temporary attributes for the </w:t>
            </w:r>
            <w:r w:rsidRPr="000E4D43">
              <w:lastRenderedPageBreak/>
              <w:t xml:space="preserve">address that will change from time to time. We should continue to update the address A if the same line 1 is address but with different other fields. </w:t>
            </w:r>
          </w:p>
          <w:p w14:paraId="2A82ACCE" w14:textId="5FF2A691" w:rsidR="009876BB" w:rsidRPr="00C273DF" w:rsidRDefault="009876BB" w:rsidP="009876BB">
            <w:pPr>
              <w:rPr>
                <w:b/>
                <w:bCs/>
              </w:rPr>
            </w:pPr>
            <w:r w:rsidRPr="00C273DF">
              <w:rPr>
                <w:b/>
                <w:bCs/>
              </w:rPr>
              <w:t>This logic should apply to everywhere we add/edit an address.</w:t>
            </w:r>
          </w:p>
          <w:p w14:paraId="5A663BE5" w14:textId="6DA513FA" w:rsidR="00FC6F65" w:rsidDel="0086533D" w:rsidRDefault="009876BB" w:rsidP="0086533D">
            <w:pPr>
              <w:pStyle w:val="ListParagraph"/>
              <w:numPr>
                <w:ilvl w:val="0"/>
                <w:numId w:val="267"/>
              </w:numPr>
              <w:ind w:firstLineChars="0"/>
              <w:rPr>
                <w:del w:id="121" w:author="Norbert Xie" w:date="2020-09-11T10:55:00Z"/>
              </w:rPr>
            </w:pPr>
            <w:r>
              <w:t>Never create a new address if the user does not click “Save address”</w:t>
            </w:r>
          </w:p>
          <w:p w14:paraId="21939BE9" w14:textId="77777777" w:rsidR="0086533D" w:rsidRDefault="0086533D" w:rsidP="009876BB">
            <w:pPr>
              <w:pStyle w:val="ListParagraph"/>
              <w:numPr>
                <w:ilvl w:val="0"/>
                <w:numId w:val="267"/>
              </w:numPr>
              <w:ind w:firstLineChars="0"/>
              <w:rPr>
                <w:ins w:id="122" w:author="Norbert Xie" w:date="2020-09-11T10:55:00Z"/>
              </w:rPr>
            </w:pPr>
          </w:p>
          <w:p w14:paraId="03136A85" w14:textId="2CB1F522" w:rsidR="0086533D" w:rsidRPr="00FC6F65" w:rsidRDefault="0086533D" w:rsidP="0086533D">
            <w:pPr>
              <w:pStyle w:val="ListParagraph"/>
              <w:numPr>
                <w:ilvl w:val="0"/>
                <w:numId w:val="267"/>
              </w:numPr>
              <w:ind w:firstLineChars="0"/>
            </w:pPr>
            <w:ins w:id="123" w:author="Norbert Xie" w:date="2020-09-11T10:55:00Z">
              <w:r>
                <w:t xml:space="preserve">Add </w:t>
              </w:r>
            </w:ins>
            <w:ins w:id="124" w:author="Norbert Xie" w:date="2020-09-11T10:56:00Z">
              <w:r>
                <w:t xml:space="preserve">a </w:t>
              </w:r>
              <w:proofErr w:type="spellStart"/>
              <w:r>
                <w:t>questionmark</w:t>
              </w:r>
              <w:proofErr w:type="spellEnd"/>
              <w:r>
                <w:t xml:space="preserve"> as </w:t>
              </w:r>
            </w:ins>
            <w:ins w:id="125" w:author="Norbert Xie" w:date="2020-09-11T10:55:00Z">
              <w:r>
                <w:t xml:space="preserve">tooltip on </w:t>
              </w:r>
            </w:ins>
            <w:ins w:id="126" w:author="Norbert Xie" w:date="2020-09-11T10:56:00Z">
              <w:r>
                <w:t>“Add</w:t>
              </w:r>
            </w:ins>
            <w:ins w:id="127" w:author="Norbert Xie" w:date="2020-09-11T11:12:00Z">
              <w:r w:rsidR="007E07CA">
                <w:t>/Edit</w:t>
              </w:r>
            </w:ins>
            <w:ins w:id="128" w:author="Norbert Xie" w:date="2020-09-11T10:57:00Z">
              <w:r>
                <w:t xml:space="preserve"> Address” page.</w:t>
              </w:r>
            </w:ins>
            <w:ins w:id="129" w:author="Norbert Xie" w:date="2020-09-11T11:11:00Z">
              <w:r w:rsidR="007E07CA">
                <w:t xml:space="preserve"> Clicking on it will bring up a hop-up for det</w:t>
              </w:r>
            </w:ins>
            <w:ins w:id="130" w:author="Norbert Xie" w:date="2020-09-11T11:12:00Z">
              <w:r w:rsidR="007E07CA">
                <w:t>ail information.</w:t>
              </w:r>
            </w:ins>
          </w:p>
          <w:p w14:paraId="269C993C" w14:textId="21C60F6C" w:rsidR="00FC6F65" w:rsidRDefault="007E07CA" w:rsidP="00FC6F65">
            <w:pPr>
              <w:rPr>
                <w:rFonts w:ascii="Arial" w:hAnsi="Arial" w:cs="Arial"/>
                <w:sz w:val="20"/>
                <w:szCs w:val="20"/>
              </w:rPr>
            </w:pPr>
            <w:ins w:id="131" w:author="Norbert Xie" w:date="2020-09-11T11:13:00Z">
              <w:r w:rsidRPr="007E07CA">
                <w:rPr>
                  <w:rFonts w:ascii="Arial" w:hAnsi="Arial" w:cs="Arial"/>
                  <w:noProof/>
                  <w:sz w:val="20"/>
                  <w:szCs w:val="20"/>
                </w:rPr>
                <w:drawing>
                  <wp:inline distT="0" distB="0" distL="0" distR="0" wp14:anchorId="464A5410" wp14:editId="1A059618">
                    <wp:extent cx="4935715" cy="5732584"/>
                    <wp:effectExtent l="0" t="0" r="508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43241" cy="5741325"/>
                            </a:xfrm>
                            <a:prstGeom prst="rect">
                              <a:avLst/>
                            </a:prstGeom>
                          </pic:spPr>
                        </pic:pic>
                      </a:graphicData>
                    </a:graphic>
                  </wp:inline>
                </w:drawing>
              </w:r>
            </w:ins>
          </w:p>
          <w:p w14:paraId="5AC0DC0C" w14:textId="77777777" w:rsidR="00FC6F65" w:rsidRPr="00452515" w:rsidRDefault="00FC6F65" w:rsidP="009876BB">
            <w:pPr>
              <w:widowControl/>
              <w:spacing w:after="0"/>
              <w:jc w:val="left"/>
              <w:rPr>
                <w:rFonts w:ascii="Arial" w:hAnsi="Arial" w:cs="Arial"/>
                <w:sz w:val="20"/>
                <w:szCs w:val="20"/>
              </w:rPr>
            </w:pPr>
          </w:p>
        </w:tc>
      </w:tr>
      <w:tr w:rsidR="00FC6F65" w:rsidRPr="00452515" w14:paraId="2E273D00" w14:textId="77777777" w:rsidTr="008D3C91">
        <w:tc>
          <w:tcPr>
            <w:tcW w:w="8008" w:type="dxa"/>
          </w:tcPr>
          <w:p w14:paraId="1A6B5959" w14:textId="77777777" w:rsidR="00FC6F65" w:rsidRDefault="00FC6F65" w:rsidP="00FC6F65">
            <w:pPr>
              <w:rPr>
                <w:rFonts w:ascii="Arial" w:hAnsi="Arial" w:cs="Arial"/>
                <w:sz w:val="20"/>
                <w:szCs w:val="20"/>
              </w:rPr>
            </w:pPr>
            <w:r w:rsidRPr="00452515">
              <w:rPr>
                <w:rFonts w:ascii="Arial" w:hAnsi="Arial" w:cs="Arial"/>
                <w:sz w:val="20"/>
                <w:szCs w:val="20"/>
              </w:rPr>
              <w:lastRenderedPageBreak/>
              <w:t>Exception Scenario:</w:t>
            </w:r>
          </w:p>
          <w:p w14:paraId="01DC4BF1" w14:textId="77777777" w:rsidR="00FC6F65" w:rsidRDefault="00FC6F65" w:rsidP="00FC6F65">
            <w:pPr>
              <w:rPr>
                <w:rFonts w:ascii="Arial" w:hAnsi="Arial" w:cs="Arial"/>
                <w:sz w:val="20"/>
                <w:szCs w:val="20"/>
              </w:rPr>
            </w:pPr>
            <w:r>
              <w:rPr>
                <w:rFonts w:ascii="Arial" w:hAnsi="Arial" w:cs="Arial"/>
                <w:sz w:val="20"/>
                <w:szCs w:val="20"/>
              </w:rPr>
              <w:t xml:space="preserve">Whenever session address and location </w:t>
            </w:r>
            <w:proofErr w:type="gramStart"/>
            <w:r>
              <w:rPr>
                <w:rFonts w:ascii="Arial" w:hAnsi="Arial" w:cs="Arial"/>
                <w:sz w:val="20"/>
                <w:szCs w:val="20"/>
              </w:rPr>
              <w:t>is</w:t>
            </w:r>
            <w:proofErr w:type="gramEnd"/>
            <w:r>
              <w:rPr>
                <w:rFonts w:ascii="Arial" w:hAnsi="Arial" w:cs="Arial"/>
                <w:sz w:val="20"/>
                <w:szCs w:val="20"/>
              </w:rPr>
              <w:t xml:space="preserve"> null (such as: User deletes all its address and kill the App, next time he open the APP. Or two devices use the same account, one device </w:t>
            </w:r>
            <w:r>
              <w:rPr>
                <w:rFonts w:ascii="Arial" w:hAnsi="Arial" w:cs="Arial"/>
                <w:sz w:val="20"/>
                <w:szCs w:val="20"/>
              </w:rPr>
              <w:lastRenderedPageBreak/>
              <w:t xml:space="preserve">delete all the address), the client should redirect the page to location page to let the user select a location. </w:t>
            </w:r>
          </w:p>
          <w:p w14:paraId="242803D1" w14:textId="6E9E8E1F" w:rsidR="00FC6F65" w:rsidRPr="00452515" w:rsidRDefault="00FC6F65" w:rsidP="00FC6F65">
            <w:pPr>
              <w:rPr>
                <w:rFonts w:ascii="Arial" w:hAnsi="Arial" w:cs="Arial"/>
                <w:sz w:val="20"/>
                <w:szCs w:val="20"/>
              </w:rPr>
            </w:pPr>
            <w:r>
              <w:rPr>
                <w:rFonts w:ascii="Arial" w:hAnsi="Arial" w:cs="Arial"/>
                <w:sz w:val="20"/>
                <w:szCs w:val="20"/>
              </w:rPr>
              <w:t xml:space="preserve">If in checkout, the address is deleted by another device, see exception scenario in UC08-10. </w:t>
            </w:r>
          </w:p>
        </w:tc>
      </w:tr>
      <w:tr w:rsidR="00A97251" w:rsidRPr="00452515" w14:paraId="1A50E796" w14:textId="77777777" w:rsidTr="0011520C">
        <w:tc>
          <w:tcPr>
            <w:tcW w:w="8008" w:type="dxa"/>
          </w:tcPr>
          <w:p w14:paraId="15AC1DCA" w14:textId="2F979E4A" w:rsidR="00A97251" w:rsidRDefault="00A97251" w:rsidP="0011520C">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 xml:space="preserve"> 2</w:t>
            </w:r>
            <w:r w:rsidRPr="00452515">
              <w:rPr>
                <w:rFonts w:ascii="Arial" w:hAnsi="Arial" w:cs="Arial"/>
                <w:sz w:val="20"/>
                <w:szCs w:val="20"/>
              </w:rPr>
              <w:t>:</w:t>
            </w:r>
            <w:r>
              <w:rPr>
                <w:rFonts w:ascii="Arial" w:hAnsi="Arial" w:cs="Arial"/>
                <w:sz w:val="20"/>
                <w:szCs w:val="20"/>
              </w:rPr>
              <w:t xml:space="preserve"> </w:t>
            </w:r>
            <w:r w:rsidR="00FF53A7">
              <w:rPr>
                <w:rFonts w:ascii="Arial" w:hAnsi="Arial" w:cs="Arial"/>
                <w:sz w:val="20"/>
                <w:szCs w:val="20"/>
              </w:rPr>
              <w:t xml:space="preserve">out of service area </w:t>
            </w:r>
            <w:r w:rsidR="003D3B5E">
              <w:rPr>
                <w:rFonts w:ascii="Arial" w:hAnsi="Arial" w:cs="Arial"/>
                <w:sz w:val="20"/>
                <w:szCs w:val="20"/>
              </w:rPr>
              <w:t>error</w:t>
            </w:r>
          </w:p>
          <w:p w14:paraId="6B43D940" w14:textId="5421B82C" w:rsidR="00282A3F" w:rsidRDefault="003D3B5E" w:rsidP="003D3B5E">
            <w:pPr>
              <w:ind w:left="420"/>
            </w:pPr>
            <w:r>
              <w:t xml:space="preserve">If it is a log-in user, </w:t>
            </w:r>
            <w:r w:rsidR="00D0573A">
              <w:t>when he add</w:t>
            </w:r>
            <w:r w:rsidR="005B0476">
              <w:rPr>
                <w:rFonts w:hint="eastAsia"/>
              </w:rPr>
              <w:t>s</w:t>
            </w:r>
            <w:r w:rsidR="00D0573A">
              <w:t xml:space="preserve"> addres</w:t>
            </w:r>
            <w:r w:rsidR="00825977">
              <w:t>s</w:t>
            </w:r>
            <w:r w:rsidR="00D0573A">
              <w:t xml:space="preserve">/edit address/choose current address, we should check if the </w:t>
            </w:r>
            <w:r w:rsidR="007429AB">
              <w:rPr>
                <w:rFonts w:hint="eastAsia"/>
              </w:rPr>
              <w:t>line</w:t>
            </w:r>
            <w:r w:rsidR="007429AB">
              <w:t xml:space="preserve"> 1 (location) is out of service. If yes, </w:t>
            </w:r>
            <w:r>
              <w:t xml:space="preserve">keep in the </w:t>
            </w:r>
            <w:r w:rsidR="007429AB">
              <w:t>current</w:t>
            </w:r>
            <w:r w:rsidR="00C0096C">
              <w:t xml:space="preserve"> </w:t>
            </w:r>
            <w:r w:rsidR="007429AB">
              <w:t xml:space="preserve"> </w:t>
            </w:r>
            <w:r>
              <w:t xml:space="preserve"> page</w:t>
            </w:r>
            <w:r w:rsidR="00C0096C">
              <w:t xml:space="preserve"> </w:t>
            </w:r>
            <w:r w:rsidR="007429AB">
              <w:t xml:space="preserve">where user enter line 1, </w:t>
            </w:r>
            <w:r w:rsidR="00265505">
              <w:t>hop up the</w:t>
            </w:r>
            <w:r>
              <w:t xml:space="preserve"> following</w:t>
            </w:r>
            <w:r w:rsidR="00265505">
              <w:t xml:space="preserve"> error message</w:t>
            </w:r>
            <w:r>
              <w:t xml:space="preserve"> (error message for log-in user)</w:t>
            </w:r>
            <w:r w:rsidR="00282A3F">
              <w:t>:</w:t>
            </w:r>
          </w:p>
          <w:p w14:paraId="68CDF0FD" w14:textId="54F5F4F6" w:rsidR="00AC16C8" w:rsidRDefault="00AC16C8" w:rsidP="00AC16C8">
            <w:pPr>
              <w:ind w:left="420"/>
            </w:pPr>
            <w:r>
              <w:t>Header:</w:t>
            </w:r>
            <w:r w:rsidR="00E95CD9">
              <w:t xml:space="preserve"> “We don't serve this address.”</w:t>
            </w:r>
          </w:p>
          <w:p w14:paraId="6D16F442" w14:textId="172060BB" w:rsidR="00AC16C8" w:rsidRPr="00AC16C8" w:rsidRDefault="00AC16C8" w:rsidP="00AC16C8">
            <w:pPr>
              <w:ind w:left="420"/>
            </w:pPr>
            <w:r>
              <w:t>Body: “Try another address or sign up to find out when we come to this area.”</w:t>
            </w:r>
          </w:p>
          <w:p w14:paraId="7D382086" w14:textId="0206DB5C" w:rsidR="00AC16C8" w:rsidRDefault="00AC16C8" w:rsidP="00AC16C8">
            <w:pPr>
              <w:ind w:left="420"/>
            </w:pPr>
            <w:r>
              <w:t xml:space="preserve">Primary CTA: Try another </w:t>
            </w:r>
            <w:proofErr w:type="gramStart"/>
            <w:r>
              <w:t>address</w:t>
            </w:r>
            <w:proofErr w:type="gramEnd"/>
          </w:p>
          <w:p w14:paraId="7F383B4B" w14:textId="333005A1" w:rsidR="00AC16C8" w:rsidRDefault="00AC16C8" w:rsidP="00AC16C8">
            <w:pPr>
              <w:ind w:left="420"/>
            </w:pPr>
            <w:r>
              <w:t xml:space="preserve">Secondary CTA: </w:t>
            </w:r>
            <w:r w:rsidR="00E95CD9">
              <w:t>Notify me</w:t>
            </w:r>
          </w:p>
          <w:p w14:paraId="74AD2C2E" w14:textId="25A06435" w:rsidR="00AC16C8" w:rsidRDefault="00AC16C8" w:rsidP="00AC16C8">
            <w:pPr>
              <w:ind w:left="420"/>
            </w:pPr>
            <w:r>
              <w:t xml:space="preserve">If user clicks: </w:t>
            </w:r>
          </w:p>
          <w:p w14:paraId="2E78E58C" w14:textId="33C5BDCA" w:rsidR="00AC16C8" w:rsidRPr="00AC16C8" w:rsidRDefault="00AC16C8" w:rsidP="00AC16C8">
            <w:pPr>
              <w:ind w:left="420"/>
            </w:pPr>
            <w:r>
              <w:t xml:space="preserve">Try another address: go to add address field and open </w:t>
            </w:r>
            <w:proofErr w:type="gramStart"/>
            <w:r>
              <w:t>keyboard</w:t>
            </w:r>
            <w:proofErr w:type="gramEnd"/>
            <w:r>
              <w:t xml:space="preserve"> </w:t>
            </w:r>
          </w:p>
          <w:p w14:paraId="1C5E5112" w14:textId="6FB5FD5D" w:rsidR="00AC16C8" w:rsidRPr="00AC16C8" w:rsidRDefault="00AC16C8" w:rsidP="00AC16C8">
            <w:pPr>
              <w:ind w:left="420"/>
            </w:pPr>
            <w:r>
              <w:t>Notify me: show email sign up hop-</w:t>
            </w:r>
            <w:proofErr w:type="gramStart"/>
            <w:r>
              <w:t>up</w:t>
            </w:r>
            <w:proofErr w:type="gramEnd"/>
          </w:p>
          <w:p w14:paraId="61DA5839" w14:textId="59EB1D89" w:rsidR="003D3B5E" w:rsidRDefault="003D3B5E" w:rsidP="003D3B5E">
            <w:pPr>
              <w:ind w:left="420"/>
              <w:rPr>
                <w:rFonts w:ascii="Segoe UI" w:hAnsi="Segoe UI" w:cs="Segoe UI"/>
                <w:color w:val="172B4D"/>
                <w:spacing w:val="-1"/>
                <w:szCs w:val="21"/>
                <w:shd w:val="clear" w:color="auto" w:fill="FFFFFF"/>
              </w:rPr>
            </w:pPr>
          </w:p>
          <w:p w14:paraId="10777EDE" w14:textId="13C9A493" w:rsidR="003D3B5E" w:rsidRDefault="003D3B5E" w:rsidP="003D3B5E">
            <w:pPr>
              <w:ind w:left="420"/>
              <w:rPr>
                <w:noProof/>
              </w:rPr>
            </w:pPr>
            <w:r>
              <w:rPr>
                <w:noProof/>
              </w:rPr>
              <w:t xml:space="preserve">  </w:t>
            </w:r>
            <w:r w:rsidR="00AC16C8">
              <w:rPr>
                <w:noProof/>
              </w:rPr>
              <w:t xml:space="preserve"> </w:t>
            </w:r>
            <w:ins w:id="132" w:author="Nancy Liu" w:date="2020-07-14T08:58:00Z">
              <w:r w:rsidR="00E95CD9">
                <w:rPr>
                  <w:noProof/>
                </w:rPr>
                <w:drawing>
                  <wp:inline distT="0" distB="0" distL="0" distR="0" wp14:anchorId="5E6ACF43" wp14:editId="429E147B">
                    <wp:extent cx="2491740" cy="3017520"/>
                    <wp:effectExtent l="0" t="0" r="381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91961" cy="3017788"/>
                            </a:xfrm>
                            <a:prstGeom prst="rect">
                              <a:avLst/>
                            </a:prstGeom>
                          </pic:spPr>
                        </pic:pic>
                      </a:graphicData>
                    </a:graphic>
                  </wp:inline>
                </w:drawing>
              </w:r>
            </w:ins>
          </w:p>
          <w:p w14:paraId="607D8E8A" w14:textId="77777777" w:rsidR="00E95CD9" w:rsidRDefault="00E95CD9" w:rsidP="00E95CD9">
            <w:pPr>
              <w:ind w:left="420"/>
              <w:rPr>
                <w:ins w:id="133" w:author="Nancy Liu" w:date="2020-07-14T08:59:00Z"/>
              </w:rPr>
            </w:pPr>
            <w:ins w:id="134" w:author="Nancy Liu" w:date="2020-07-14T08:59:00Z">
              <w:r>
                <w:t>Email Sign Hop-Up for NOTIFY ME:</w:t>
              </w:r>
            </w:ins>
          </w:p>
          <w:p w14:paraId="4BD23353" w14:textId="77777777" w:rsidR="00E95CD9" w:rsidRPr="00AC16C8" w:rsidRDefault="00E95CD9" w:rsidP="00E95CD9">
            <w:pPr>
              <w:ind w:left="420"/>
              <w:rPr>
                <w:ins w:id="135" w:author="Nancy Liu" w:date="2020-07-14T08:59:00Z"/>
              </w:rPr>
            </w:pPr>
            <w:ins w:id="136" w:author="Nancy Liu" w:date="2020-07-14T08:59:00Z">
              <w:r>
                <w:t>Body: “Be the first to know when Wonder starts serving this area.”</w:t>
              </w:r>
            </w:ins>
          </w:p>
          <w:p w14:paraId="5A07E645" w14:textId="77777777" w:rsidR="00E95CD9" w:rsidRDefault="00E95CD9" w:rsidP="00E95CD9">
            <w:pPr>
              <w:ind w:left="420"/>
              <w:rPr>
                <w:ins w:id="137" w:author="Nancy Liu" w:date="2020-07-14T08:59:00Z"/>
              </w:rPr>
            </w:pPr>
            <w:ins w:id="138" w:author="Nancy Liu" w:date="2020-07-14T08:59:00Z">
              <w:r>
                <w:t xml:space="preserve">Email form field (required) </w:t>
              </w:r>
            </w:ins>
          </w:p>
          <w:p w14:paraId="7C19CD37" w14:textId="77777777" w:rsidR="00E95CD9" w:rsidRDefault="00E95CD9" w:rsidP="00E95CD9">
            <w:pPr>
              <w:ind w:left="420"/>
              <w:rPr>
                <w:ins w:id="139" w:author="Nancy Liu" w:date="2020-07-14T08:59:00Z"/>
              </w:rPr>
            </w:pPr>
            <w:ins w:id="140" w:author="Nancy Liu" w:date="2020-07-14T08:59:00Z">
              <w:r>
                <w:t xml:space="preserve">Primary CTA: Notify me </w:t>
              </w:r>
            </w:ins>
          </w:p>
          <w:p w14:paraId="04E2A341" w14:textId="77777777" w:rsidR="00E95CD9" w:rsidRPr="00AC16C8" w:rsidRDefault="00E95CD9" w:rsidP="00E95CD9">
            <w:pPr>
              <w:ind w:left="420"/>
              <w:rPr>
                <w:ins w:id="141" w:author="Nancy Liu" w:date="2020-07-14T08:59:00Z"/>
              </w:rPr>
            </w:pPr>
            <w:ins w:id="142" w:author="Nancy Liu" w:date="2020-07-14T08:59:00Z">
              <w:r>
                <w:lastRenderedPageBreak/>
                <w:t xml:space="preserve">If user adds email and clicks “notify me”, show sign up </w:t>
              </w:r>
              <w:proofErr w:type="gramStart"/>
              <w:r>
                <w:t>confirmation</w:t>
              </w:r>
              <w:proofErr w:type="gramEnd"/>
            </w:ins>
          </w:p>
          <w:p w14:paraId="059DBA3A" w14:textId="77777777" w:rsidR="00E95CD9" w:rsidRDefault="00E95CD9" w:rsidP="00E95CD9">
            <w:pPr>
              <w:ind w:left="420"/>
              <w:rPr>
                <w:ins w:id="143" w:author="Nancy Liu" w:date="2020-07-14T08:59:00Z"/>
              </w:rPr>
            </w:pPr>
            <w:ins w:id="144" w:author="Nancy Liu" w:date="2020-07-14T08:59:00Z">
              <w:r>
                <w:t xml:space="preserve">Sign Up Confirmation Hop-Up </w:t>
              </w:r>
            </w:ins>
          </w:p>
          <w:p w14:paraId="0EFDECBC" w14:textId="77777777" w:rsidR="00E95CD9" w:rsidRDefault="00E95CD9" w:rsidP="00E95CD9">
            <w:pPr>
              <w:ind w:left="420"/>
              <w:rPr>
                <w:ins w:id="145" w:author="Nancy Liu" w:date="2020-07-14T08:59:00Z"/>
              </w:rPr>
            </w:pPr>
            <w:ins w:id="146" w:author="Nancy Liu" w:date="2020-07-14T08:59:00Z">
              <w:r>
                <w:t xml:space="preserve">Header: “All set!” </w:t>
              </w:r>
            </w:ins>
          </w:p>
          <w:p w14:paraId="3E6F9B79" w14:textId="77777777" w:rsidR="00E95CD9" w:rsidRDefault="00E95CD9" w:rsidP="00E95CD9">
            <w:pPr>
              <w:ind w:left="420"/>
              <w:rPr>
                <w:ins w:id="147" w:author="Nancy Liu" w:date="2020-07-14T08:59:00Z"/>
              </w:rPr>
            </w:pPr>
            <w:ins w:id="148" w:author="Nancy Liu" w:date="2020-07-14T08:59:00Z">
              <w:r>
                <w:t>Body: “We’ll let you know when Wonder is servicing this area.”</w:t>
              </w:r>
            </w:ins>
          </w:p>
          <w:p w14:paraId="39BB461D" w14:textId="77777777" w:rsidR="00E95CD9" w:rsidRPr="00E95CD9" w:rsidRDefault="00E95CD9" w:rsidP="003D3B5E">
            <w:pPr>
              <w:ind w:left="420"/>
              <w:rPr>
                <w:noProof/>
              </w:rPr>
            </w:pPr>
          </w:p>
          <w:p w14:paraId="57DA473A" w14:textId="1316DB1E" w:rsidR="00AC16C8" w:rsidDel="00AC16C8" w:rsidRDefault="00E95CD9" w:rsidP="00AC16C8">
            <w:pPr>
              <w:ind w:left="420"/>
              <w:rPr>
                <w:del w:id="149" w:author="Nancy Liu" w:date="2020-06-03T15:11:00Z"/>
              </w:rPr>
            </w:pPr>
            <w:ins w:id="150" w:author="Nancy Liu" w:date="2020-07-14T08:59:00Z">
              <w:r>
                <w:rPr>
                  <w:noProof/>
                </w:rPr>
                <w:drawing>
                  <wp:inline distT="0" distB="0" distL="0" distR="0" wp14:anchorId="6EE0DBAC" wp14:editId="43584427">
                    <wp:extent cx="4732020" cy="2256790"/>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32020" cy="2256790"/>
                            </a:xfrm>
                            <a:prstGeom prst="rect">
                              <a:avLst/>
                            </a:prstGeom>
                          </pic:spPr>
                        </pic:pic>
                      </a:graphicData>
                    </a:graphic>
                  </wp:inline>
                </w:drawing>
              </w:r>
            </w:ins>
          </w:p>
          <w:p w14:paraId="1519D018" w14:textId="462EA463" w:rsidR="00A97251" w:rsidRPr="00452515" w:rsidRDefault="00E95CD9" w:rsidP="006A7608">
            <w:pPr>
              <w:ind w:left="420"/>
              <w:rPr>
                <w:rFonts w:ascii="Arial" w:hAnsi="Arial" w:cs="Arial"/>
                <w:sz w:val="20"/>
                <w:szCs w:val="20"/>
              </w:rPr>
            </w:pPr>
            <w:ins w:id="151" w:author="Nancy Liu" w:date="2020-07-14T09:00:00Z">
              <w:r>
                <w:t>A</w:t>
              </w:r>
              <w:r w:rsidRPr="006A7608">
                <w:t>uto-fill with the account email</w:t>
              </w:r>
              <w:r>
                <w:t xml:space="preserve"> i</w:t>
              </w:r>
              <w:r w:rsidRPr="00F42A42">
                <w:t xml:space="preserve">n the </w:t>
              </w:r>
              <w:r>
                <w:t>email</w:t>
              </w:r>
              <w:r w:rsidRPr="00F42A42">
                <w:t xml:space="preserve"> input field</w:t>
              </w:r>
              <w:r>
                <w:t>, customer</w:t>
              </w:r>
              <w:r w:rsidRPr="00F42A42">
                <w:t xml:space="preserve"> can modify </w:t>
              </w:r>
              <w:r>
                <w:t xml:space="preserve">email </w:t>
              </w:r>
              <w:r w:rsidRPr="00F42A42">
                <w:t>address</w:t>
              </w:r>
              <w:r>
                <w:t>, and check</w:t>
              </w:r>
              <w:r w:rsidRPr="00F42A42">
                <w:t xml:space="preserve"> the validity of the address</w:t>
              </w:r>
              <w:r>
                <w:t>, if there is any f</w:t>
              </w:r>
              <w:r w:rsidRPr="003C08A9">
                <w:t>ormat error</w:t>
              </w:r>
              <w:r>
                <w:t>,</w:t>
              </w:r>
              <w:r w:rsidRPr="003C08A9">
                <w:t xml:space="preserve"> inline error prompt</w:t>
              </w:r>
              <w:r>
                <w:t>.</w:t>
              </w:r>
            </w:ins>
          </w:p>
        </w:tc>
      </w:tr>
      <w:tr w:rsidR="00FC6F65" w:rsidRPr="00452515" w14:paraId="0B734B7C" w14:textId="77777777" w:rsidTr="008D3C91">
        <w:tc>
          <w:tcPr>
            <w:tcW w:w="8008" w:type="dxa"/>
          </w:tcPr>
          <w:p w14:paraId="1A38445E" w14:textId="77777777" w:rsidR="00FC6F65" w:rsidRDefault="00FC6F65" w:rsidP="00FC6F65">
            <w:pPr>
              <w:rPr>
                <w:rFonts w:ascii="Arial" w:hAnsi="Arial" w:cs="Arial"/>
                <w:sz w:val="20"/>
                <w:szCs w:val="20"/>
              </w:rPr>
            </w:pPr>
            <w:r w:rsidRPr="00452515">
              <w:rPr>
                <w:rFonts w:ascii="Arial" w:hAnsi="Arial" w:cs="Arial"/>
                <w:sz w:val="20"/>
                <w:szCs w:val="20"/>
              </w:rPr>
              <w:lastRenderedPageBreak/>
              <w:t>Notes:</w:t>
            </w:r>
          </w:p>
          <w:p w14:paraId="325BEBD6" w14:textId="1CB7DBF3" w:rsidR="00FC6F65" w:rsidRPr="00452515" w:rsidRDefault="00FC6F65" w:rsidP="00FC6F65">
            <w:pPr>
              <w:rPr>
                <w:rFonts w:ascii="Arial" w:hAnsi="Arial" w:cs="Arial"/>
                <w:sz w:val="20"/>
                <w:szCs w:val="20"/>
              </w:rPr>
            </w:pPr>
            <w:r>
              <w:t>If the user is logged in, when saving an address, save to the customer’s account. If the user is not logged in, save to the visitor’s account.</w:t>
            </w:r>
          </w:p>
        </w:tc>
      </w:tr>
      <w:tr w:rsidR="00FC6F65" w:rsidRPr="00452515" w14:paraId="2AE2138D" w14:textId="77777777" w:rsidTr="008D3C91">
        <w:tc>
          <w:tcPr>
            <w:tcW w:w="8008" w:type="dxa"/>
          </w:tcPr>
          <w:p w14:paraId="6123863F" w14:textId="77777777" w:rsidR="00FC6F65" w:rsidRPr="00452515" w:rsidRDefault="00FC6F65" w:rsidP="00FC6F65">
            <w:pPr>
              <w:rPr>
                <w:rFonts w:ascii="Arial" w:hAnsi="Arial" w:cs="Arial"/>
                <w:sz w:val="20"/>
                <w:szCs w:val="20"/>
              </w:rPr>
            </w:pPr>
            <w:r w:rsidRPr="00452515">
              <w:rPr>
                <w:rFonts w:ascii="Arial" w:hAnsi="Arial" w:cs="Arial"/>
                <w:sz w:val="20"/>
                <w:szCs w:val="20"/>
              </w:rPr>
              <w:t>Q/A:</w:t>
            </w:r>
          </w:p>
        </w:tc>
      </w:tr>
    </w:tbl>
    <w:p w14:paraId="3E14DAF2" w14:textId="77777777" w:rsidR="00777D9D" w:rsidRPr="003F7299" w:rsidRDefault="00777D9D" w:rsidP="00777D9D"/>
    <w:p w14:paraId="41203DC5" w14:textId="5B164CBC" w:rsidR="00777D9D" w:rsidRDefault="00092306" w:rsidP="00BA0B80">
      <w:pPr>
        <w:pStyle w:val="Heading3"/>
      </w:pPr>
      <w:r>
        <w:rPr>
          <w:rFonts w:hint="eastAsia"/>
        </w:rPr>
        <w:t>UC02</w:t>
      </w:r>
      <w:r w:rsidR="00983207">
        <w:t xml:space="preserve">-03 Show restaurant list </w:t>
      </w:r>
    </w:p>
    <w:p w14:paraId="0DC46AD5" w14:textId="04716AD5" w:rsidR="00983207" w:rsidRDefault="00983207" w:rsidP="00594DB0"/>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983207" w:rsidRPr="00452515" w14:paraId="5A0C2934" w14:textId="77777777" w:rsidTr="0041258B">
        <w:tc>
          <w:tcPr>
            <w:tcW w:w="8008" w:type="dxa"/>
          </w:tcPr>
          <w:p w14:paraId="21E7F0C3" w14:textId="4632C0F6" w:rsidR="00983207" w:rsidRPr="00452515" w:rsidRDefault="00983207" w:rsidP="005A1D79">
            <w:pPr>
              <w:rPr>
                <w:rFonts w:ascii="Arial" w:hAnsi="Arial" w:cs="Arial"/>
                <w:sz w:val="20"/>
                <w:szCs w:val="20"/>
              </w:rPr>
            </w:pPr>
            <w:r w:rsidRPr="00452515">
              <w:rPr>
                <w:rFonts w:ascii="Arial" w:hAnsi="Arial" w:cs="Arial"/>
                <w:sz w:val="20"/>
                <w:szCs w:val="20"/>
              </w:rPr>
              <w:t>UC0</w:t>
            </w:r>
            <w:r w:rsidR="000A6A9F">
              <w:rPr>
                <w:rFonts w:ascii="Arial" w:hAnsi="Arial" w:cs="Arial" w:hint="eastAsia"/>
                <w:sz w:val="20"/>
                <w:szCs w:val="20"/>
              </w:rPr>
              <w:t>2-03</w:t>
            </w:r>
            <w:r w:rsidR="000A6A9F">
              <w:rPr>
                <w:rFonts w:ascii="Arial" w:hAnsi="Arial" w:cs="Arial"/>
                <w:sz w:val="20"/>
                <w:szCs w:val="20"/>
              </w:rPr>
              <w:t xml:space="preserve"> </w:t>
            </w:r>
            <w:r w:rsidR="000A6A9F">
              <w:t>Show restaurant list</w:t>
            </w:r>
          </w:p>
        </w:tc>
      </w:tr>
      <w:tr w:rsidR="00C375C2" w:rsidRPr="00452515" w14:paraId="003AD0E5" w14:textId="77777777" w:rsidTr="00C375C2">
        <w:tc>
          <w:tcPr>
            <w:tcW w:w="8008" w:type="dxa"/>
          </w:tcPr>
          <w:p w14:paraId="64795431" w14:textId="77777777" w:rsidR="00C375C2" w:rsidRDefault="00C375C2" w:rsidP="00C375C2">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C375C2" w14:paraId="625A0B7E" w14:textId="77777777" w:rsidTr="00C375C2">
              <w:tc>
                <w:tcPr>
                  <w:tcW w:w="1171" w:type="dxa"/>
                </w:tcPr>
                <w:p w14:paraId="1D9FB6D7" w14:textId="77777777" w:rsidR="00C375C2" w:rsidRDefault="00C375C2" w:rsidP="00C375C2">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1336242F" w14:textId="77777777" w:rsidR="00C375C2" w:rsidRDefault="00C375C2" w:rsidP="00C375C2">
                  <w:pPr>
                    <w:spacing w:after="0"/>
                    <w:rPr>
                      <w:rFonts w:ascii="Arial" w:hAnsi="Arial" w:cs="Arial"/>
                      <w:sz w:val="20"/>
                      <w:szCs w:val="20"/>
                    </w:rPr>
                  </w:pPr>
                  <w:r>
                    <w:rPr>
                      <w:rFonts w:ascii="Arial" w:hAnsi="Arial" w:cs="Arial" w:hint="eastAsia"/>
                      <w:sz w:val="20"/>
                      <w:szCs w:val="20"/>
                    </w:rPr>
                    <w:t>Date</w:t>
                  </w:r>
                </w:p>
              </w:tc>
              <w:tc>
                <w:tcPr>
                  <w:tcW w:w="1210" w:type="dxa"/>
                </w:tcPr>
                <w:p w14:paraId="1F16DCE4" w14:textId="77777777" w:rsidR="00C375C2" w:rsidRDefault="00C375C2" w:rsidP="00C375C2">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4B24EB0C" w14:textId="77777777" w:rsidR="00C375C2" w:rsidRDefault="00C375C2" w:rsidP="00C375C2">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375C2" w14:paraId="43BC2D5C" w14:textId="77777777" w:rsidTr="00C375C2">
              <w:tc>
                <w:tcPr>
                  <w:tcW w:w="1171" w:type="dxa"/>
                </w:tcPr>
                <w:p w14:paraId="3377BC56" w14:textId="4768218E" w:rsidR="00C375C2" w:rsidRDefault="00C375C2" w:rsidP="00C375C2">
                  <w:pPr>
                    <w:spacing w:after="0"/>
                    <w:rPr>
                      <w:rFonts w:ascii="Arial" w:hAnsi="Arial" w:cs="Arial"/>
                      <w:sz w:val="20"/>
                      <w:szCs w:val="20"/>
                    </w:rPr>
                  </w:pPr>
                  <w:r>
                    <w:rPr>
                      <w:rFonts w:ascii="Arial" w:hAnsi="Arial" w:cs="Arial"/>
                      <w:sz w:val="20"/>
                      <w:szCs w:val="20"/>
                    </w:rPr>
                    <w:t>1.0-1.3</w:t>
                  </w:r>
                </w:p>
              </w:tc>
              <w:tc>
                <w:tcPr>
                  <w:tcW w:w="1363" w:type="dxa"/>
                </w:tcPr>
                <w:p w14:paraId="138107BC" w14:textId="6801F786" w:rsidR="00C375C2" w:rsidRDefault="00C375C2" w:rsidP="00C375C2">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w:t>
                  </w:r>
                  <w:r>
                    <w:rPr>
                      <w:rFonts w:ascii="Arial" w:hAnsi="Arial" w:cs="Arial" w:hint="eastAsia"/>
                      <w:sz w:val="20"/>
                      <w:szCs w:val="20"/>
                    </w:rPr>
                    <w:t>15</w:t>
                  </w:r>
                  <w:r>
                    <w:rPr>
                      <w:rFonts w:ascii="Arial" w:hAnsi="Arial" w:cs="Arial"/>
                      <w:sz w:val="20"/>
                      <w:szCs w:val="20"/>
                    </w:rPr>
                    <w:t xml:space="preserve"> - 2020</w:t>
                  </w:r>
                </w:p>
              </w:tc>
              <w:tc>
                <w:tcPr>
                  <w:tcW w:w="1210" w:type="dxa"/>
                </w:tcPr>
                <w:p w14:paraId="58127EA1" w14:textId="77777777" w:rsidR="00C375C2" w:rsidRDefault="00C375C2" w:rsidP="00C375C2">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5890BD54" w14:textId="6A2CB4A1" w:rsidR="00C375C2" w:rsidRDefault="00C375C2" w:rsidP="00C375C2">
                  <w:pPr>
                    <w:spacing w:after="0"/>
                    <w:rPr>
                      <w:rFonts w:ascii="Arial" w:hAnsi="Arial" w:cs="Arial"/>
                      <w:sz w:val="20"/>
                      <w:szCs w:val="20"/>
                    </w:rPr>
                  </w:pPr>
                  <w:r>
                    <w:rPr>
                      <w:rFonts w:ascii="Arial" w:hAnsi="Arial" w:cs="Arial"/>
                      <w:sz w:val="20"/>
                      <w:szCs w:val="20"/>
                    </w:rPr>
                    <w:t>First version &amp; other changes</w:t>
                  </w:r>
                </w:p>
              </w:tc>
            </w:tr>
            <w:tr w:rsidR="00C375C2" w14:paraId="0EA00A46" w14:textId="77777777" w:rsidTr="00C375C2">
              <w:tc>
                <w:tcPr>
                  <w:tcW w:w="1171" w:type="dxa"/>
                </w:tcPr>
                <w:p w14:paraId="25250734" w14:textId="34754856" w:rsidR="00C375C2" w:rsidRDefault="00C375C2" w:rsidP="00C375C2">
                  <w:pPr>
                    <w:spacing w:after="0"/>
                    <w:rPr>
                      <w:rFonts w:ascii="Arial" w:hAnsi="Arial" w:cs="Arial"/>
                      <w:sz w:val="20"/>
                      <w:szCs w:val="20"/>
                    </w:rPr>
                  </w:pPr>
                  <w:r>
                    <w:rPr>
                      <w:rFonts w:ascii="Arial" w:hAnsi="Arial" w:cs="Arial"/>
                      <w:sz w:val="20"/>
                      <w:szCs w:val="20"/>
                    </w:rPr>
                    <w:t>1.4</w:t>
                  </w:r>
                </w:p>
              </w:tc>
              <w:tc>
                <w:tcPr>
                  <w:tcW w:w="1363" w:type="dxa"/>
                </w:tcPr>
                <w:p w14:paraId="18921522" w14:textId="77777777" w:rsidR="00C375C2" w:rsidRDefault="00C375C2" w:rsidP="00C375C2">
                  <w:pPr>
                    <w:spacing w:after="0"/>
                    <w:rPr>
                      <w:rFonts w:ascii="Arial" w:hAnsi="Arial" w:cs="Arial"/>
                      <w:sz w:val="20"/>
                      <w:szCs w:val="20"/>
                    </w:rPr>
                  </w:pPr>
                </w:p>
              </w:tc>
              <w:tc>
                <w:tcPr>
                  <w:tcW w:w="1210" w:type="dxa"/>
                </w:tcPr>
                <w:p w14:paraId="37417884" w14:textId="77777777" w:rsidR="00C375C2" w:rsidRDefault="00C375C2" w:rsidP="00C375C2">
                  <w:pPr>
                    <w:spacing w:after="0"/>
                    <w:rPr>
                      <w:rFonts w:ascii="Arial" w:hAnsi="Arial" w:cs="Arial"/>
                      <w:sz w:val="20"/>
                      <w:szCs w:val="20"/>
                    </w:rPr>
                  </w:pPr>
                </w:p>
              </w:tc>
              <w:tc>
                <w:tcPr>
                  <w:tcW w:w="4038" w:type="dxa"/>
                </w:tcPr>
                <w:p w14:paraId="65B93E83" w14:textId="77777777" w:rsidR="00C375C2" w:rsidRDefault="00C375C2" w:rsidP="00C375C2">
                  <w:pPr>
                    <w:spacing w:after="0"/>
                    <w:rPr>
                      <w:rFonts w:ascii="Arial" w:hAnsi="Arial" w:cs="Arial"/>
                      <w:sz w:val="20"/>
                      <w:szCs w:val="20"/>
                    </w:rPr>
                  </w:pPr>
                </w:p>
              </w:tc>
            </w:tr>
            <w:tr w:rsidR="00C375C2" w14:paraId="2E76A69E" w14:textId="77777777" w:rsidTr="00C375C2">
              <w:tc>
                <w:tcPr>
                  <w:tcW w:w="1171" w:type="dxa"/>
                </w:tcPr>
                <w:p w14:paraId="2CB6DB60" w14:textId="77777777" w:rsidR="00C375C2" w:rsidRDefault="00C375C2" w:rsidP="00C375C2">
                  <w:pPr>
                    <w:spacing w:after="0"/>
                    <w:rPr>
                      <w:rFonts w:ascii="Arial" w:hAnsi="Arial" w:cs="Arial"/>
                      <w:sz w:val="20"/>
                      <w:szCs w:val="20"/>
                    </w:rPr>
                  </w:pPr>
                </w:p>
              </w:tc>
              <w:tc>
                <w:tcPr>
                  <w:tcW w:w="1363" w:type="dxa"/>
                </w:tcPr>
                <w:p w14:paraId="7E0AB156" w14:textId="77777777" w:rsidR="00C375C2" w:rsidRDefault="00C375C2" w:rsidP="00C375C2">
                  <w:pPr>
                    <w:spacing w:after="0"/>
                    <w:rPr>
                      <w:rFonts w:ascii="Arial" w:hAnsi="Arial" w:cs="Arial"/>
                      <w:sz w:val="20"/>
                      <w:szCs w:val="20"/>
                    </w:rPr>
                  </w:pPr>
                </w:p>
              </w:tc>
              <w:tc>
                <w:tcPr>
                  <w:tcW w:w="1210" w:type="dxa"/>
                </w:tcPr>
                <w:p w14:paraId="7B422AAC" w14:textId="77777777" w:rsidR="00C375C2" w:rsidRDefault="00C375C2" w:rsidP="00C375C2">
                  <w:pPr>
                    <w:spacing w:after="0"/>
                    <w:rPr>
                      <w:rFonts w:ascii="Arial" w:hAnsi="Arial" w:cs="Arial"/>
                      <w:sz w:val="20"/>
                      <w:szCs w:val="20"/>
                    </w:rPr>
                  </w:pPr>
                </w:p>
              </w:tc>
              <w:tc>
                <w:tcPr>
                  <w:tcW w:w="4038" w:type="dxa"/>
                </w:tcPr>
                <w:p w14:paraId="346C0132" w14:textId="77777777" w:rsidR="00C375C2" w:rsidRDefault="00C375C2" w:rsidP="00C375C2">
                  <w:pPr>
                    <w:spacing w:after="0"/>
                    <w:rPr>
                      <w:rFonts w:ascii="Arial" w:hAnsi="Arial" w:cs="Arial"/>
                      <w:sz w:val="20"/>
                      <w:szCs w:val="20"/>
                    </w:rPr>
                  </w:pPr>
                </w:p>
              </w:tc>
            </w:tr>
            <w:tr w:rsidR="00C375C2" w14:paraId="092A14E6" w14:textId="77777777" w:rsidTr="00C375C2">
              <w:tc>
                <w:tcPr>
                  <w:tcW w:w="1171" w:type="dxa"/>
                </w:tcPr>
                <w:p w14:paraId="18E2D1DE" w14:textId="77777777" w:rsidR="00C375C2" w:rsidRDefault="00C375C2" w:rsidP="00C375C2">
                  <w:pPr>
                    <w:spacing w:after="0"/>
                    <w:rPr>
                      <w:rFonts w:ascii="Arial" w:hAnsi="Arial" w:cs="Arial"/>
                      <w:sz w:val="20"/>
                      <w:szCs w:val="20"/>
                    </w:rPr>
                  </w:pPr>
                </w:p>
              </w:tc>
              <w:tc>
                <w:tcPr>
                  <w:tcW w:w="1363" w:type="dxa"/>
                </w:tcPr>
                <w:p w14:paraId="5099FCA7" w14:textId="77777777" w:rsidR="00C375C2" w:rsidRDefault="00C375C2" w:rsidP="00C375C2">
                  <w:pPr>
                    <w:spacing w:after="0"/>
                    <w:rPr>
                      <w:rFonts w:ascii="Arial" w:hAnsi="Arial" w:cs="Arial"/>
                      <w:sz w:val="20"/>
                      <w:szCs w:val="20"/>
                    </w:rPr>
                  </w:pPr>
                </w:p>
              </w:tc>
              <w:tc>
                <w:tcPr>
                  <w:tcW w:w="1210" w:type="dxa"/>
                </w:tcPr>
                <w:p w14:paraId="3E7E65B0" w14:textId="77777777" w:rsidR="00C375C2" w:rsidRDefault="00C375C2" w:rsidP="00C375C2">
                  <w:pPr>
                    <w:spacing w:after="0"/>
                    <w:rPr>
                      <w:rFonts w:ascii="Arial" w:hAnsi="Arial" w:cs="Arial"/>
                      <w:sz w:val="20"/>
                      <w:szCs w:val="20"/>
                    </w:rPr>
                  </w:pPr>
                </w:p>
              </w:tc>
              <w:tc>
                <w:tcPr>
                  <w:tcW w:w="4038" w:type="dxa"/>
                </w:tcPr>
                <w:p w14:paraId="120FF4AC" w14:textId="77777777" w:rsidR="00C375C2" w:rsidRDefault="00C375C2" w:rsidP="00C375C2">
                  <w:pPr>
                    <w:spacing w:after="0"/>
                    <w:rPr>
                      <w:rFonts w:ascii="Arial" w:hAnsi="Arial" w:cs="Arial"/>
                      <w:sz w:val="20"/>
                      <w:szCs w:val="20"/>
                    </w:rPr>
                  </w:pPr>
                </w:p>
              </w:tc>
            </w:tr>
            <w:tr w:rsidR="00C375C2" w14:paraId="6238BA11" w14:textId="77777777" w:rsidTr="00C375C2">
              <w:tc>
                <w:tcPr>
                  <w:tcW w:w="1171" w:type="dxa"/>
                </w:tcPr>
                <w:p w14:paraId="2E7067B0" w14:textId="77777777" w:rsidR="00C375C2" w:rsidRDefault="00C375C2" w:rsidP="00C375C2">
                  <w:pPr>
                    <w:spacing w:after="0"/>
                    <w:rPr>
                      <w:rFonts w:ascii="Arial" w:hAnsi="Arial" w:cs="Arial"/>
                      <w:sz w:val="20"/>
                      <w:szCs w:val="20"/>
                    </w:rPr>
                  </w:pPr>
                </w:p>
              </w:tc>
              <w:tc>
                <w:tcPr>
                  <w:tcW w:w="1363" w:type="dxa"/>
                </w:tcPr>
                <w:p w14:paraId="2946A441" w14:textId="77777777" w:rsidR="00C375C2" w:rsidRDefault="00C375C2" w:rsidP="00C375C2">
                  <w:pPr>
                    <w:spacing w:after="0"/>
                    <w:rPr>
                      <w:rFonts w:ascii="Arial" w:hAnsi="Arial" w:cs="Arial"/>
                      <w:sz w:val="20"/>
                      <w:szCs w:val="20"/>
                    </w:rPr>
                  </w:pPr>
                </w:p>
              </w:tc>
              <w:tc>
                <w:tcPr>
                  <w:tcW w:w="1210" w:type="dxa"/>
                </w:tcPr>
                <w:p w14:paraId="161818DF" w14:textId="77777777" w:rsidR="00C375C2" w:rsidRDefault="00C375C2" w:rsidP="00C375C2">
                  <w:pPr>
                    <w:spacing w:after="0"/>
                    <w:rPr>
                      <w:rFonts w:ascii="Arial" w:hAnsi="Arial" w:cs="Arial"/>
                      <w:sz w:val="20"/>
                      <w:szCs w:val="20"/>
                    </w:rPr>
                  </w:pPr>
                </w:p>
              </w:tc>
              <w:tc>
                <w:tcPr>
                  <w:tcW w:w="4038" w:type="dxa"/>
                </w:tcPr>
                <w:p w14:paraId="357EF2E3" w14:textId="77777777" w:rsidR="00C375C2" w:rsidRDefault="00C375C2" w:rsidP="00C375C2">
                  <w:pPr>
                    <w:spacing w:after="0"/>
                    <w:rPr>
                      <w:rFonts w:ascii="Arial" w:hAnsi="Arial" w:cs="Arial"/>
                      <w:sz w:val="20"/>
                      <w:szCs w:val="20"/>
                    </w:rPr>
                  </w:pPr>
                </w:p>
              </w:tc>
            </w:tr>
          </w:tbl>
          <w:p w14:paraId="35470295" w14:textId="77777777" w:rsidR="00C375C2" w:rsidRDefault="00C375C2" w:rsidP="00C375C2">
            <w:pPr>
              <w:rPr>
                <w:rFonts w:ascii="Arial" w:hAnsi="Arial" w:cs="Arial"/>
                <w:sz w:val="20"/>
                <w:szCs w:val="20"/>
              </w:rPr>
            </w:pPr>
          </w:p>
        </w:tc>
      </w:tr>
      <w:tr w:rsidR="00983207" w:rsidRPr="00452515" w14:paraId="46FCBAAA" w14:textId="77777777" w:rsidTr="0041258B">
        <w:tc>
          <w:tcPr>
            <w:tcW w:w="8008" w:type="dxa"/>
          </w:tcPr>
          <w:p w14:paraId="1F958ADB" w14:textId="21C3CC63" w:rsidR="00983207" w:rsidRPr="00452515" w:rsidRDefault="00983207" w:rsidP="005A1D79">
            <w:pPr>
              <w:rPr>
                <w:rFonts w:ascii="Arial" w:hAnsi="Arial" w:cs="Arial"/>
                <w:sz w:val="20"/>
                <w:szCs w:val="20"/>
              </w:rPr>
            </w:pPr>
            <w:r w:rsidRPr="00452515">
              <w:rPr>
                <w:rFonts w:ascii="Arial" w:hAnsi="Arial" w:cs="Arial"/>
                <w:sz w:val="20"/>
                <w:szCs w:val="20"/>
              </w:rPr>
              <w:lastRenderedPageBreak/>
              <w:t xml:space="preserve">Stakeholder: </w:t>
            </w:r>
            <w:r>
              <w:rPr>
                <w:rFonts w:ascii="Arial" w:hAnsi="Arial" w:cs="Arial"/>
                <w:sz w:val="20"/>
                <w:szCs w:val="20"/>
              </w:rPr>
              <w:t xml:space="preserve">Visitor or </w:t>
            </w:r>
            <w:r w:rsidRPr="00452515">
              <w:rPr>
                <w:rFonts w:ascii="Arial" w:hAnsi="Arial" w:cs="Arial" w:hint="eastAsia"/>
                <w:sz w:val="20"/>
                <w:szCs w:val="20"/>
              </w:rPr>
              <w:t>Customer</w:t>
            </w:r>
          </w:p>
        </w:tc>
      </w:tr>
      <w:tr w:rsidR="00983207" w:rsidRPr="00452515" w14:paraId="424CB74B" w14:textId="77777777" w:rsidTr="0041258B">
        <w:tc>
          <w:tcPr>
            <w:tcW w:w="8008" w:type="dxa"/>
          </w:tcPr>
          <w:p w14:paraId="6891F40E" w14:textId="73CF3FFD" w:rsidR="00983207" w:rsidRPr="00452515" w:rsidRDefault="00983207" w:rsidP="005A1D79">
            <w:pPr>
              <w:rPr>
                <w:rFonts w:ascii="Arial" w:hAnsi="Arial" w:cs="Arial"/>
                <w:sz w:val="20"/>
                <w:szCs w:val="20"/>
              </w:rPr>
            </w:pPr>
            <w:r w:rsidRPr="00452515">
              <w:rPr>
                <w:rFonts w:ascii="Arial" w:hAnsi="Arial" w:cs="Arial"/>
                <w:sz w:val="20"/>
                <w:szCs w:val="20"/>
              </w:rPr>
              <w:t xml:space="preserve">Pre-Condition: </w:t>
            </w:r>
            <w:r>
              <w:rPr>
                <w:rFonts w:ascii="Arial" w:hAnsi="Arial" w:cs="Arial"/>
                <w:sz w:val="20"/>
                <w:szCs w:val="20"/>
              </w:rPr>
              <w:t xml:space="preserve">Visitor or Customer goes to </w:t>
            </w:r>
            <w:r w:rsidR="002C1DAD">
              <w:rPr>
                <w:rFonts w:ascii="Arial" w:hAnsi="Arial" w:cs="Arial"/>
                <w:sz w:val="20"/>
                <w:szCs w:val="20"/>
              </w:rPr>
              <w:t xml:space="preserve">the </w:t>
            </w:r>
            <w:r>
              <w:rPr>
                <w:rFonts w:ascii="Arial" w:hAnsi="Arial" w:cs="Arial"/>
                <w:sz w:val="20"/>
                <w:szCs w:val="20"/>
              </w:rPr>
              <w:t>restaurant list page.</w:t>
            </w:r>
          </w:p>
        </w:tc>
      </w:tr>
      <w:tr w:rsidR="00983207" w:rsidRPr="00452515" w14:paraId="09B3ADD4" w14:textId="77777777" w:rsidTr="0041258B">
        <w:tc>
          <w:tcPr>
            <w:tcW w:w="8008" w:type="dxa"/>
          </w:tcPr>
          <w:p w14:paraId="14209BE7" w14:textId="77777777" w:rsidR="00983207" w:rsidRPr="00103C0C" w:rsidRDefault="00983207" w:rsidP="005A1D79">
            <w:pPr>
              <w:rPr>
                <w:rFonts w:ascii="Arial" w:hAnsi="Arial"/>
                <w:sz w:val="20"/>
                <w:szCs w:val="20"/>
              </w:rPr>
            </w:pPr>
            <w:r w:rsidRPr="00103C0C">
              <w:rPr>
                <w:rFonts w:ascii="Arial" w:hAnsi="Arial" w:hint="eastAsia"/>
                <w:sz w:val="20"/>
                <w:szCs w:val="20"/>
              </w:rPr>
              <w:t>Main Scenario:</w:t>
            </w:r>
          </w:p>
          <w:p w14:paraId="2C0874DE" w14:textId="0C3BA771" w:rsidR="00983207" w:rsidRPr="002B1993" w:rsidRDefault="00983207" w:rsidP="001E7BC1">
            <w:pPr>
              <w:pStyle w:val="ListParagraph"/>
              <w:numPr>
                <w:ilvl w:val="0"/>
                <w:numId w:val="15"/>
              </w:numPr>
              <w:ind w:left="570" w:firstLineChars="0"/>
              <w:rPr>
                <w:rFonts w:ascii="Arial" w:hAnsi="Arial" w:cs="Arial"/>
                <w:b/>
                <w:bCs/>
                <w:sz w:val="20"/>
                <w:szCs w:val="20"/>
                <w:u w:val="single"/>
              </w:rPr>
            </w:pPr>
            <w:r w:rsidRPr="002B1993">
              <w:rPr>
                <w:rFonts w:hint="eastAsia"/>
                <w:b/>
                <w:bCs/>
                <w:u w:val="single"/>
              </w:rPr>
              <w:t>S</w:t>
            </w:r>
            <w:r w:rsidRPr="002B1993">
              <w:rPr>
                <w:b/>
                <w:bCs/>
                <w:u w:val="single"/>
              </w:rPr>
              <w:t>how the restaurant lists according to the logic:</w:t>
            </w:r>
          </w:p>
          <w:p w14:paraId="3B8AF317" w14:textId="224E9590" w:rsidR="00130FFE" w:rsidRDefault="00205079" w:rsidP="001E7BC1">
            <w:pPr>
              <w:pStyle w:val="ListParagraph"/>
              <w:numPr>
                <w:ilvl w:val="0"/>
                <w:numId w:val="16"/>
              </w:numPr>
              <w:ind w:left="570" w:firstLineChars="0"/>
            </w:pPr>
            <w:r>
              <w:t xml:space="preserve">See 1.1 for the restaurant search and ETA </w:t>
            </w:r>
            <w:proofErr w:type="gramStart"/>
            <w:r>
              <w:t>calculation</w:t>
            </w:r>
            <w:proofErr w:type="gramEnd"/>
          </w:p>
          <w:p w14:paraId="4A0E5D9C" w14:textId="75FC1B7A" w:rsidR="00983207" w:rsidRDefault="00983207" w:rsidP="00983207">
            <w:del w:id="152" w:author="Lisa Zheng" w:date="2020-07-29T11:55:00Z">
              <w:r w:rsidDel="00A53E69">
                <w:rPr>
                  <w:rFonts w:hint="eastAsia"/>
                </w:rPr>
                <w:delText>：</w:delText>
              </w:r>
            </w:del>
          </w:p>
          <w:p w14:paraId="2D63A6E1" w14:textId="3C92EF72" w:rsidR="002B1993" w:rsidRPr="002B1993" w:rsidRDefault="002B1993" w:rsidP="001E7BC1">
            <w:pPr>
              <w:pStyle w:val="ListParagraph"/>
              <w:numPr>
                <w:ilvl w:val="0"/>
                <w:numId w:val="15"/>
              </w:numPr>
              <w:ind w:left="570" w:firstLineChars="0"/>
              <w:rPr>
                <w:b/>
                <w:bCs/>
                <w:u w:val="single"/>
              </w:rPr>
            </w:pPr>
            <w:r w:rsidRPr="002B1993">
              <w:rPr>
                <w:rFonts w:hint="eastAsia"/>
                <w:b/>
                <w:bCs/>
                <w:u w:val="single"/>
              </w:rPr>
              <w:t>S</w:t>
            </w:r>
            <w:r w:rsidRPr="002B1993">
              <w:rPr>
                <w:b/>
                <w:bCs/>
                <w:u w:val="single"/>
              </w:rPr>
              <w:t>how each restaurant:</w:t>
            </w:r>
          </w:p>
          <w:p w14:paraId="4A174DE2" w14:textId="4A86EC18" w:rsidR="002B1993" w:rsidRDefault="002B1993" w:rsidP="002B1993">
            <w:r>
              <w:rPr>
                <w:noProof/>
              </w:rPr>
              <w:drawing>
                <wp:inline distT="0" distB="0" distL="0" distR="0" wp14:anchorId="79EDC3D5" wp14:editId="317EA8F5">
                  <wp:extent cx="200025" cy="209550"/>
                  <wp:effectExtent l="0" t="0" r="952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25" cy="209550"/>
                          </a:xfrm>
                          <a:prstGeom prst="rect">
                            <a:avLst/>
                          </a:prstGeom>
                        </pic:spPr>
                      </pic:pic>
                    </a:graphicData>
                  </a:graphic>
                </wp:inline>
              </w:drawing>
            </w:r>
            <w:r w:rsidRPr="002E4E20">
              <w:rPr>
                <w:noProof/>
              </w:rPr>
              <w:t xml:space="preserve"> </w:t>
            </w:r>
            <w:del w:id="153" w:author="Norbert Xie [2]" w:date="2021-02-07T17:42:00Z">
              <w:r w:rsidR="00430910" w:rsidDel="001475E5">
                <w:rPr>
                  <w:noProof/>
                </w:rPr>
                <w:drawing>
                  <wp:anchor distT="0" distB="0" distL="0" distR="0" simplePos="0" relativeHeight="251658240" behindDoc="0" locked="0" layoutInCell="1" hidden="0" allowOverlap="1" wp14:anchorId="6848ACDB" wp14:editId="58F686E7">
                    <wp:simplePos x="0" y="0"/>
                    <wp:positionH relativeFrom="column">
                      <wp:posOffset>-6350</wp:posOffset>
                    </wp:positionH>
                    <wp:positionV relativeFrom="paragraph">
                      <wp:posOffset>476885</wp:posOffset>
                    </wp:positionV>
                    <wp:extent cx="2059781" cy="2389346"/>
                    <wp:effectExtent l="0" t="0" r="0" b="0"/>
                    <wp:wrapTopAndBottom distT="0" distB="0"/>
                    <wp:docPr id="8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65"/>
                            <a:srcRect l="1121" r="1121"/>
                            <a:stretch>
                              <a:fillRect/>
                            </a:stretch>
                          </pic:blipFill>
                          <pic:spPr>
                            <a:xfrm>
                              <a:off x="0" y="0"/>
                              <a:ext cx="2059781" cy="2389346"/>
                            </a:xfrm>
                            <a:prstGeom prst="rect">
                              <a:avLst/>
                            </a:prstGeom>
                            <a:ln/>
                          </pic:spPr>
                        </pic:pic>
                      </a:graphicData>
                    </a:graphic>
                  </wp:anchor>
                </w:drawing>
              </w:r>
            </w:del>
            <w:ins w:id="154" w:author="Norbert Xie [2]" w:date="2021-02-07T17:42:00Z">
              <w:r w:rsidR="001475E5" w:rsidRPr="001475E5">
                <w:rPr>
                  <w:noProof/>
                </w:rPr>
                <w:drawing>
                  <wp:inline distT="0" distB="0" distL="0" distR="0" wp14:anchorId="351C221F" wp14:editId="16BB0307">
                    <wp:extent cx="1960062" cy="2221766"/>
                    <wp:effectExtent l="0" t="0" r="0" b="127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64645" cy="2226961"/>
                            </a:xfrm>
                            <a:prstGeom prst="rect">
                              <a:avLst/>
                            </a:prstGeom>
                          </pic:spPr>
                        </pic:pic>
                      </a:graphicData>
                    </a:graphic>
                  </wp:inline>
                </w:drawing>
              </w:r>
            </w:ins>
          </w:p>
          <w:p w14:paraId="7B13B369" w14:textId="5D7FE9BF" w:rsidR="002B1993" w:rsidRDefault="00DC51B3" w:rsidP="001E7BC1">
            <w:pPr>
              <w:pStyle w:val="ListParagraph"/>
              <w:numPr>
                <w:ilvl w:val="0"/>
                <w:numId w:val="18"/>
              </w:numPr>
              <w:ind w:left="570" w:firstLineChars="0"/>
              <w:rPr>
                <w:ins w:id="155" w:author="Norbert Xie" w:date="2020-10-22T15:56:00Z"/>
              </w:rPr>
            </w:pPr>
            <w:r>
              <w:t>Delivery time</w:t>
            </w:r>
            <w:r w:rsidR="002B1993">
              <w:t xml:space="preserve">: </w:t>
            </w:r>
          </w:p>
          <w:p w14:paraId="0F3722A6" w14:textId="29BC73CF" w:rsidR="00BA3156" w:rsidRDefault="00BA3156">
            <w:pPr>
              <w:pStyle w:val="ListParagraph"/>
              <w:pPrChange w:id="156" w:author="Norbert Xie" w:date="2020-10-22T15:56:00Z">
                <w:pPr>
                  <w:pStyle w:val="ListParagraph"/>
                  <w:numPr>
                    <w:numId w:val="18"/>
                  </w:numPr>
                  <w:ind w:left="570" w:firstLineChars="0" w:hanging="360"/>
                </w:pPr>
              </w:pPrChange>
            </w:pPr>
            <w:ins w:id="157" w:author="Norbert Xie" w:date="2020-10-22T15:56:00Z">
              <w:r>
                <w:t xml:space="preserve">If the user has an active reservation, show ** min, in </w:t>
              </w:r>
            </w:ins>
            <w:ins w:id="158" w:author="Norbert Xie" w:date="2020-10-22T16:06:00Z">
              <w:r w:rsidR="00D755D3">
                <w:t xml:space="preserve">Dark </w:t>
              </w:r>
            </w:ins>
            <w:ins w:id="159" w:author="Norbert Xie" w:date="2020-10-22T15:56:00Z">
              <w:r>
                <w:t>beet</w:t>
              </w:r>
            </w:ins>
            <w:ins w:id="160" w:author="Norbert Xie" w:date="2020-10-22T16:06:00Z">
              <w:r w:rsidR="00D755D3">
                <w:t>root</w:t>
              </w:r>
            </w:ins>
            <w:ins w:id="161" w:author="Norbert Xie" w:date="2020-10-22T15:56:00Z">
              <w:r>
                <w:t xml:space="preserve"> with a lock icon.</w:t>
              </w:r>
            </w:ins>
          </w:p>
          <w:p w14:paraId="3DD6BAF5" w14:textId="0AFDBD95" w:rsidR="002B1993" w:rsidRDefault="002B1993" w:rsidP="002B1993">
            <w:pPr>
              <w:pStyle w:val="ListParagraph"/>
            </w:pPr>
            <w:r>
              <w:t xml:space="preserve">If the </w:t>
            </w:r>
            <w:r w:rsidR="00DC51B3">
              <w:t>delivery time</w:t>
            </w:r>
            <w:r>
              <w:t xml:space="preserve"> &lt;</w:t>
            </w:r>
            <w:r w:rsidR="005A449C">
              <w:t xml:space="preserve">30 </w:t>
            </w:r>
            <w:r>
              <w:t>minutes, show ** min, in green</w:t>
            </w:r>
          </w:p>
          <w:p w14:paraId="71CF0D90" w14:textId="1AC6C7B6" w:rsidR="002B1993" w:rsidRDefault="002B1993" w:rsidP="002B1993">
            <w:pPr>
              <w:pStyle w:val="ListParagraph"/>
            </w:pPr>
            <w:r>
              <w:t xml:space="preserve">If the </w:t>
            </w:r>
            <w:r w:rsidR="00DC51B3">
              <w:t>delivery time</w:t>
            </w:r>
            <w:r>
              <w:t xml:space="preserve"> &gt;=</w:t>
            </w:r>
            <w:r w:rsidR="005A449C">
              <w:t xml:space="preserve">30 </w:t>
            </w:r>
            <w:r>
              <w:t>minutes and &lt;</w:t>
            </w:r>
            <w:ins w:id="162" w:author="Norbert Xie" w:date="2020-10-22T15:53:00Z">
              <w:r w:rsidR="00BA3156">
                <w:t>=</w:t>
              </w:r>
            </w:ins>
            <w:r w:rsidR="005A449C">
              <w:t xml:space="preserve">45 </w:t>
            </w:r>
            <w:r>
              <w:t xml:space="preserve">minutes, </w:t>
            </w:r>
            <w:r w:rsidR="002C1DAD">
              <w:t>show</w:t>
            </w:r>
            <w:r>
              <w:t xml:space="preserve"> ** min, in yellow</w:t>
            </w:r>
          </w:p>
          <w:p w14:paraId="2F482EDF" w14:textId="380DD53B" w:rsidR="002B1993" w:rsidRDefault="002B1993" w:rsidP="002B1993">
            <w:pPr>
              <w:pStyle w:val="ListParagraph"/>
              <w:rPr>
                <w:ins w:id="163" w:author="Norbert Xie" w:date="2020-10-22T15:55:00Z"/>
              </w:rPr>
            </w:pPr>
            <w:r>
              <w:t xml:space="preserve">If the </w:t>
            </w:r>
            <w:r w:rsidR="00DC51B3">
              <w:t>delivery time</w:t>
            </w:r>
            <w:r>
              <w:t xml:space="preserve"> &gt;</w:t>
            </w:r>
            <w:del w:id="164" w:author="Norbert Xie" w:date="2020-10-22T15:53:00Z">
              <w:r w:rsidDel="00BA3156">
                <w:delText>=</w:delText>
              </w:r>
            </w:del>
            <w:r w:rsidR="005A449C">
              <w:t xml:space="preserve">45 </w:t>
            </w:r>
            <w:r>
              <w:t>minutes show ** min, in red</w:t>
            </w:r>
          </w:p>
          <w:p w14:paraId="05BA162C" w14:textId="33479DDD" w:rsidR="00BA3156" w:rsidDel="00BA3156" w:rsidRDefault="00BA3156" w:rsidP="002B1993">
            <w:pPr>
              <w:pStyle w:val="ListParagraph"/>
              <w:rPr>
                <w:del w:id="165" w:author="Norbert Xie" w:date="2020-10-22T15:56:00Z"/>
              </w:rPr>
            </w:pPr>
          </w:p>
          <w:p w14:paraId="11D66FFA" w14:textId="2A45B8A5" w:rsidR="002B1993" w:rsidRDefault="0070758F" w:rsidP="002B1993">
            <w:pPr>
              <w:pStyle w:val="ListParagraph"/>
              <w:rPr>
                <w:ins w:id="166" w:author="Norbert Xie" w:date="2020-10-22T15:53:00Z"/>
              </w:rPr>
            </w:pPr>
            <w:r>
              <w:t>(</w:t>
            </w:r>
            <w:r w:rsidR="002B1993">
              <w:t>All the minutes can be configured</w:t>
            </w:r>
            <w:proofErr w:type="gramStart"/>
            <w:r w:rsidR="002B1993">
              <w:t xml:space="preserve">. </w:t>
            </w:r>
            <w:r>
              <w:t>)</w:t>
            </w:r>
            <w:proofErr w:type="gramEnd"/>
          </w:p>
          <w:p w14:paraId="5F7FDF39" w14:textId="3BA9A0B8" w:rsidR="009B5EBF" w:rsidRDefault="00BA3156">
            <w:pPr>
              <w:rPr>
                <w:ins w:id="167" w:author="Norbert Xie [2]" w:date="2021-02-07T17:48:00Z"/>
                <w:noProof/>
              </w:rPr>
              <w:pPrChange w:id="168" w:author="Norbert Xie [2]" w:date="2021-02-07T17:49:00Z">
                <w:pPr>
                  <w:pStyle w:val="ListParagraph"/>
                </w:pPr>
              </w:pPrChange>
            </w:pPr>
            <w:ins w:id="169" w:author="Norbert Xie" w:date="2020-10-22T15:53:00Z">
              <w:del w:id="170" w:author="Norbert Xie [2]" w:date="2021-02-07T17:47:00Z">
                <w:r w:rsidRPr="00BA3156" w:rsidDel="009B5EBF">
                  <w:rPr>
                    <w:noProof/>
                  </w:rPr>
                  <w:drawing>
                    <wp:inline distT="0" distB="0" distL="0" distR="0" wp14:anchorId="5214BB7B" wp14:editId="487D47EA">
                      <wp:extent cx="2250830" cy="1383438"/>
                      <wp:effectExtent l="0" t="0" r="0" b="127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267720" cy="1393819"/>
                              </a:xfrm>
                              <a:prstGeom prst="rect">
                                <a:avLst/>
                              </a:prstGeom>
                            </pic:spPr>
                          </pic:pic>
                        </a:graphicData>
                      </a:graphic>
                    </wp:inline>
                  </w:drawing>
                </w:r>
              </w:del>
            </w:ins>
            <w:ins w:id="171" w:author="Norbert Xie" w:date="2020-10-22T15:54:00Z">
              <w:del w:id="172" w:author="Norbert Xie [2]" w:date="2021-02-07T17:49:00Z">
                <w:r w:rsidDel="009B5EBF">
                  <w:rPr>
                    <w:noProof/>
                  </w:rPr>
                  <w:delText xml:space="preserve"> </w:delText>
                </w:r>
              </w:del>
              <w:del w:id="173" w:author="Norbert Xie [2]" w:date="2021-02-07T17:47:00Z">
                <w:r w:rsidRPr="00BA3156" w:rsidDel="009B5EBF">
                  <w:rPr>
                    <w:noProof/>
                  </w:rPr>
                  <w:drawing>
                    <wp:inline distT="0" distB="0" distL="0" distR="0" wp14:anchorId="770DC924" wp14:editId="2477AFC4">
                      <wp:extent cx="2181665" cy="1419256"/>
                      <wp:effectExtent l="0" t="0" r="3175" b="317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13557" cy="1440003"/>
                              </a:xfrm>
                              <a:prstGeom prst="rect">
                                <a:avLst/>
                              </a:prstGeom>
                            </pic:spPr>
                          </pic:pic>
                        </a:graphicData>
                      </a:graphic>
                    </wp:inline>
                  </w:drawing>
                </w:r>
              </w:del>
              <w:r>
                <w:rPr>
                  <w:noProof/>
                </w:rPr>
                <w:t xml:space="preserve"> </w:t>
              </w:r>
              <w:del w:id="174" w:author="Norbert Xie [2]" w:date="2021-02-07T17:47:00Z">
                <w:r w:rsidRPr="00BA3156" w:rsidDel="009B5EBF">
                  <w:rPr>
                    <w:noProof/>
                  </w:rPr>
                  <w:drawing>
                    <wp:inline distT="0" distB="0" distL="0" distR="0" wp14:anchorId="713DCF5E" wp14:editId="0D4F5911">
                      <wp:extent cx="2314136" cy="1379582"/>
                      <wp:effectExtent l="0" t="0" r="0" b="508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21009" cy="1383679"/>
                              </a:xfrm>
                              <a:prstGeom prst="rect">
                                <a:avLst/>
                              </a:prstGeom>
                            </pic:spPr>
                          </pic:pic>
                        </a:graphicData>
                      </a:graphic>
                    </wp:inline>
                  </w:drawing>
                </w:r>
              </w:del>
            </w:ins>
            <w:ins w:id="175" w:author="Norbert Xie [2]" w:date="2021-02-07T17:48:00Z">
              <w:r w:rsidR="009B5EBF" w:rsidRPr="009B5EBF">
                <w:rPr>
                  <w:noProof/>
                </w:rPr>
                <w:drawing>
                  <wp:inline distT="0" distB="0" distL="0" distR="0" wp14:anchorId="7D386F95" wp14:editId="4D1A2CD2">
                    <wp:extent cx="2223059" cy="1178895"/>
                    <wp:effectExtent l="0" t="0" r="0" b="254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30864" cy="1183034"/>
                            </a:xfrm>
                            <a:prstGeom prst="rect">
                              <a:avLst/>
                            </a:prstGeom>
                          </pic:spPr>
                        </pic:pic>
                      </a:graphicData>
                    </a:graphic>
                  </wp:inline>
                </w:drawing>
              </w:r>
            </w:ins>
            <w:ins w:id="176" w:author="Norbert Xie [2]" w:date="2021-02-07T17:49:00Z">
              <w:r w:rsidR="009B5EBF">
                <w:rPr>
                  <w:noProof/>
                </w:rPr>
                <w:t xml:space="preserve"> </w:t>
              </w:r>
            </w:ins>
            <w:ins w:id="177" w:author="Norbert Xie [2]" w:date="2021-02-07T17:48:00Z">
              <w:r w:rsidR="009B5EBF" w:rsidRPr="009B5EBF">
                <w:rPr>
                  <w:noProof/>
                </w:rPr>
                <w:drawing>
                  <wp:inline distT="0" distB="0" distL="0" distR="0" wp14:anchorId="4135D771" wp14:editId="61A73C1F">
                    <wp:extent cx="2509499" cy="1120843"/>
                    <wp:effectExtent l="0" t="0" r="5715"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547823" cy="1137960"/>
                            </a:xfrm>
                            <a:prstGeom prst="rect">
                              <a:avLst/>
                            </a:prstGeom>
                          </pic:spPr>
                        </pic:pic>
                      </a:graphicData>
                    </a:graphic>
                  </wp:inline>
                </w:drawing>
              </w:r>
            </w:ins>
          </w:p>
          <w:p w14:paraId="4FC94CE9" w14:textId="1E3C3203" w:rsidR="00BA3156" w:rsidRDefault="009B5EBF">
            <w:pPr>
              <w:rPr>
                <w:noProof/>
              </w:rPr>
              <w:pPrChange w:id="178" w:author="Norbert Xie [2]" w:date="2021-02-07T17:49:00Z">
                <w:pPr>
                  <w:pStyle w:val="ListParagraph"/>
                </w:pPr>
              </w:pPrChange>
            </w:pPr>
            <w:ins w:id="179" w:author="Norbert Xie [2]" w:date="2021-02-07T17:48:00Z">
              <w:r w:rsidRPr="009B5EBF">
                <w:rPr>
                  <w:noProof/>
                </w:rPr>
                <w:drawing>
                  <wp:inline distT="0" distB="0" distL="0" distR="0" wp14:anchorId="1935D46A" wp14:editId="7D41A817">
                    <wp:extent cx="2087559" cy="1095769"/>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105010" cy="1104929"/>
                            </a:xfrm>
                            <a:prstGeom prst="rect">
                              <a:avLst/>
                            </a:prstGeom>
                          </pic:spPr>
                        </pic:pic>
                      </a:graphicData>
                    </a:graphic>
                  </wp:inline>
                </w:drawing>
              </w:r>
            </w:ins>
            <w:ins w:id="180" w:author="Norbert Xie [2]" w:date="2021-02-07T17:50:00Z">
              <w:r>
                <w:rPr>
                  <w:noProof/>
                </w:rPr>
                <w:t xml:space="preserve"> </w:t>
              </w:r>
            </w:ins>
            <w:ins w:id="181" w:author="Norbert Xie [2]" w:date="2021-02-07T17:48:00Z">
              <w:r w:rsidRPr="009B5EBF">
                <w:rPr>
                  <w:noProof/>
                </w:rPr>
                <w:drawing>
                  <wp:inline distT="0" distB="0" distL="0" distR="0" wp14:anchorId="6F8B351E" wp14:editId="7C0EFAA2">
                    <wp:extent cx="2448476" cy="1079643"/>
                    <wp:effectExtent l="0" t="0" r="3175"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68478" cy="1088463"/>
                            </a:xfrm>
                            <a:prstGeom prst="rect">
                              <a:avLst/>
                            </a:prstGeom>
                          </pic:spPr>
                        </pic:pic>
                      </a:graphicData>
                    </a:graphic>
                  </wp:inline>
                </w:drawing>
              </w:r>
            </w:ins>
            <w:ins w:id="182" w:author="Norbert Xie" w:date="2020-10-22T15:54:00Z">
              <w:r w:rsidR="00BA3156">
                <w:rPr>
                  <w:noProof/>
                </w:rPr>
                <w:t xml:space="preserve"> </w:t>
              </w:r>
              <w:del w:id="183" w:author="Norbert Xie [2]" w:date="2021-02-07T17:47:00Z">
                <w:r w:rsidR="00BA3156" w:rsidRPr="00BA3156" w:rsidDel="009B5EBF">
                  <w:rPr>
                    <w:noProof/>
                  </w:rPr>
                  <w:drawing>
                    <wp:inline distT="0" distB="0" distL="0" distR="0" wp14:anchorId="320DD692" wp14:editId="7B523DE5">
                      <wp:extent cx="2419351" cy="1286656"/>
                      <wp:effectExtent l="0" t="0" r="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426471" cy="1290442"/>
                              </a:xfrm>
                              <a:prstGeom prst="rect">
                                <a:avLst/>
                              </a:prstGeom>
                            </pic:spPr>
                          </pic:pic>
                        </a:graphicData>
                      </a:graphic>
                    </wp:inline>
                  </w:drawing>
                </w:r>
              </w:del>
            </w:ins>
          </w:p>
          <w:p w14:paraId="13B1FDB2" w14:textId="12C12627" w:rsidR="002B1993" w:rsidRDefault="002B1993" w:rsidP="001E7BC1">
            <w:pPr>
              <w:pStyle w:val="ListParagraph"/>
              <w:numPr>
                <w:ilvl w:val="0"/>
                <w:numId w:val="18"/>
              </w:numPr>
              <w:ind w:left="570" w:firstLineChars="0"/>
            </w:pPr>
            <w:r>
              <w:rPr>
                <w:rFonts w:hint="eastAsia"/>
              </w:rPr>
              <w:t>T</w:t>
            </w:r>
            <w:r>
              <w:t xml:space="preserve">ag:  Phase 1 supported Tag: </w:t>
            </w:r>
            <w:r w:rsidR="0070758F">
              <w:t>(</w:t>
            </w:r>
            <w:r w:rsidR="00430910">
              <w:t>see Uc02-04</w:t>
            </w:r>
            <w:r w:rsidR="0070758F">
              <w:t>)</w:t>
            </w:r>
          </w:p>
          <w:p w14:paraId="082A2EBC" w14:textId="46F92574" w:rsidR="002B1993" w:rsidRDefault="002B1993" w:rsidP="001E7BC1">
            <w:pPr>
              <w:pStyle w:val="ListParagraph"/>
              <w:numPr>
                <w:ilvl w:val="0"/>
                <w:numId w:val="20"/>
              </w:numPr>
              <w:spacing w:after="0"/>
              <w:ind w:left="630" w:firstLineChars="0"/>
            </w:pPr>
            <w:r>
              <w:rPr>
                <w:rFonts w:hint="eastAsia"/>
              </w:rPr>
              <w:t>gluten</w:t>
            </w:r>
            <w:r>
              <w:t>-free;</w:t>
            </w:r>
            <w:del w:id="184" w:author="Norbert Xie" w:date="2020-10-22T15:53:00Z">
              <w:r w:rsidDel="00BA3156">
                <w:delText xml:space="preserve"> </w:delText>
              </w:r>
            </w:del>
          </w:p>
          <w:p w14:paraId="554FA0DC" w14:textId="5F1EB4FF" w:rsidR="002B1993" w:rsidRDefault="002B1993" w:rsidP="001E7BC1">
            <w:pPr>
              <w:pStyle w:val="ListParagraph"/>
              <w:numPr>
                <w:ilvl w:val="0"/>
                <w:numId w:val="20"/>
              </w:numPr>
              <w:spacing w:after="0"/>
              <w:ind w:left="630" w:firstLineChars="0"/>
            </w:pPr>
            <w:r>
              <w:t>Vegetarian</w:t>
            </w:r>
          </w:p>
          <w:p w14:paraId="6ADB0B76" w14:textId="38127D05" w:rsidR="002B1993" w:rsidRDefault="002B1993" w:rsidP="001E7BC1">
            <w:pPr>
              <w:pStyle w:val="ListParagraph"/>
              <w:numPr>
                <w:ilvl w:val="0"/>
                <w:numId w:val="20"/>
              </w:numPr>
              <w:ind w:left="630" w:firstLineChars="0"/>
            </w:pPr>
            <w:r>
              <w:t>Vegan</w:t>
            </w:r>
          </w:p>
          <w:p w14:paraId="4C4FA1E7" w14:textId="2D3943B6" w:rsidR="002B1993" w:rsidRDefault="002B1993" w:rsidP="001E7BC1">
            <w:pPr>
              <w:pStyle w:val="ListParagraph"/>
              <w:numPr>
                <w:ilvl w:val="0"/>
                <w:numId w:val="18"/>
              </w:numPr>
              <w:ind w:left="570" w:firstLineChars="0"/>
            </w:pPr>
            <w:r>
              <w:t xml:space="preserve">Restaurant’s name </w:t>
            </w:r>
            <w:ins w:id="185" w:author="Norbert Xie" w:date="2020-10-18T22:49:00Z">
              <w:r w:rsidR="00B620A4">
                <w:t xml:space="preserve">(display </w:t>
              </w:r>
            </w:ins>
            <w:ins w:id="186" w:author="Norbert Xie" w:date="2020-10-18T22:50:00Z">
              <w:r w:rsidR="00B620A4">
                <w:t xml:space="preserve">restaurant name line 1 and line 2 separately in 2 lines </w:t>
              </w:r>
              <w:r w:rsidR="00B620A4">
                <w:lastRenderedPageBreak/>
                <w:t>if line 1 or line 2 is configured in Merch Tool)</w:t>
              </w:r>
            </w:ins>
          </w:p>
          <w:p w14:paraId="5196CF1C" w14:textId="6884138F" w:rsidR="00905C2C" w:rsidRDefault="002B1993" w:rsidP="001E7BC1">
            <w:pPr>
              <w:pStyle w:val="ListParagraph"/>
              <w:numPr>
                <w:ilvl w:val="0"/>
                <w:numId w:val="18"/>
              </w:numPr>
              <w:ind w:left="570" w:firstLineChars="0"/>
            </w:pPr>
            <w:r>
              <w:t>Brief description</w:t>
            </w:r>
            <w:r w:rsidR="00905C2C">
              <w:t>: The restaurant’s “Short description” set in BO.</w:t>
            </w:r>
          </w:p>
          <w:p w14:paraId="2602FD3A" w14:textId="1635E9B4" w:rsidR="002B1993" w:rsidRDefault="002B1993" w:rsidP="001E7BC1">
            <w:pPr>
              <w:pStyle w:val="ListParagraph"/>
              <w:numPr>
                <w:ilvl w:val="0"/>
                <w:numId w:val="18"/>
              </w:numPr>
              <w:ind w:left="570" w:firstLineChars="0"/>
            </w:pPr>
            <w:r>
              <w:t>price level</w:t>
            </w:r>
          </w:p>
          <w:p w14:paraId="5BB95989" w14:textId="514C2444" w:rsidR="002B1993" w:rsidRDefault="002B1993" w:rsidP="001E7BC1">
            <w:pPr>
              <w:pStyle w:val="ListParagraph"/>
              <w:numPr>
                <w:ilvl w:val="0"/>
                <w:numId w:val="18"/>
              </w:numPr>
              <w:ind w:left="570" w:firstLineChars="0"/>
            </w:pPr>
            <w:r>
              <w:t>Restaurant’s main picture</w:t>
            </w:r>
            <w:r w:rsidR="004C78B3">
              <w:t>: Large image of this restaurant.</w:t>
            </w:r>
          </w:p>
          <w:p w14:paraId="691EE415" w14:textId="60F6410E" w:rsidR="000A6A9F" w:rsidRDefault="000A6A9F" w:rsidP="001E7BC1">
            <w:pPr>
              <w:pStyle w:val="ListParagraph"/>
              <w:numPr>
                <w:ilvl w:val="0"/>
                <w:numId w:val="18"/>
              </w:numPr>
              <w:ind w:left="570" w:firstLineChars="0"/>
            </w:pPr>
            <w:r>
              <w:rPr>
                <w:rFonts w:hint="eastAsia"/>
              </w:rPr>
              <w:t>Wh</w:t>
            </w:r>
            <w:r>
              <w:t xml:space="preserve">en the user clicks these parts: </w:t>
            </w:r>
            <w:r w:rsidR="00CB4180">
              <w:t>name, brief description, price level, picture</w:t>
            </w:r>
            <w:r>
              <w:t xml:space="preserve"> of the restaurant,</w:t>
            </w:r>
            <w:r w:rsidR="00CB4180">
              <w:t xml:space="preserve"> show restaurant page </w:t>
            </w:r>
            <w:r w:rsidR="0070758F">
              <w:t>(</w:t>
            </w:r>
            <w:r w:rsidR="00CB4180">
              <w:t>menu page</w:t>
            </w:r>
            <w:r w:rsidR="0070758F">
              <w:t>)</w:t>
            </w:r>
            <w:r w:rsidR="00CB4180">
              <w:t>. See UC04-01.</w:t>
            </w:r>
          </w:p>
          <w:p w14:paraId="4209B6B9" w14:textId="064722B1" w:rsidR="00983207" w:rsidRPr="000A6A9F" w:rsidRDefault="00983207" w:rsidP="00851F4D">
            <w:pPr>
              <w:ind w:left="210"/>
            </w:pPr>
          </w:p>
        </w:tc>
      </w:tr>
      <w:tr w:rsidR="00983207" w:rsidRPr="00452515" w14:paraId="6BC0A1FF" w14:textId="77777777" w:rsidTr="0041258B">
        <w:tc>
          <w:tcPr>
            <w:tcW w:w="8008" w:type="dxa"/>
          </w:tcPr>
          <w:p w14:paraId="5E26532A" w14:textId="51C4B1B2" w:rsidR="00983207" w:rsidRDefault="00983207" w:rsidP="005A1D79">
            <w:pPr>
              <w:rPr>
                <w:ins w:id="187" w:author="Lisa" w:date="2020-06-17T12:04:00Z"/>
                <w:rFonts w:ascii="Arial" w:hAnsi="Arial" w:cs="Arial"/>
                <w:sz w:val="20"/>
                <w:szCs w:val="20"/>
              </w:rPr>
            </w:pPr>
            <w:r w:rsidRPr="00452515">
              <w:rPr>
                <w:rFonts w:ascii="Arial" w:hAnsi="Arial" w:cs="Arial"/>
                <w:sz w:val="20"/>
                <w:szCs w:val="20"/>
              </w:rPr>
              <w:lastRenderedPageBreak/>
              <w:t>Extend Scenario:</w:t>
            </w:r>
            <w:ins w:id="188" w:author="Lisa" w:date="2020-06-17T12:06:00Z">
              <w:r w:rsidR="00EF1008">
                <w:rPr>
                  <w:rFonts w:ascii="Arial" w:hAnsi="Arial" w:cs="Arial"/>
                  <w:sz w:val="20"/>
                  <w:szCs w:val="20"/>
                </w:rPr>
                <w:t xml:space="preserve"> </w:t>
              </w:r>
              <w:r w:rsidR="00EF1008" w:rsidRPr="0013728B">
                <w:rPr>
                  <w:rFonts w:ascii="Times New Roman" w:eastAsia="Times New Roman" w:hAnsi="Times New Roman" w:cs="Times New Roman"/>
                  <w:kern w:val="0"/>
                  <w:sz w:val="24"/>
                  <w:szCs w:val="24"/>
                </w:rPr>
                <w:t xml:space="preserve">automatically refresh restaurant list </w:t>
              </w:r>
              <w:proofErr w:type="gramStart"/>
              <w:r w:rsidR="00EF1008" w:rsidRPr="0013728B">
                <w:rPr>
                  <w:rFonts w:ascii="Times New Roman" w:eastAsia="Times New Roman" w:hAnsi="Times New Roman" w:cs="Times New Roman"/>
                  <w:kern w:val="0"/>
                  <w:sz w:val="24"/>
                  <w:szCs w:val="24"/>
                </w:rPr>
                <w:t>page</w:t>
              </w:r>
            </w:ins>
            <w:proofErr w:type="gramEnd"/>
          </w:p>
          <w:p w14:paraId="14C53E55" w14:textId="395F6EE6" w:rsidR="0013728B" w:rsidRPr="0013728B" w:rsidRDefault="0013728B" w:rsidP="0013728B">
            <w:pPr>
              <w:widowControl/>
              <w:spacing w:before="100" w:beforeAutospacing="1" w:after="100" w:afterAutospacing="1"/>
              <w:jc w:val="left"/>
              <w:rPr>
                <w:ins w:id="189" w:author="Lisa" w:date="2020-06-17T12:04:00Z"/>
                <w:rFonts w:ascii="Times New Roman" w:eastAsia="Times New Roman" w:hAnsi="Times New Roman" w:cs="Times New Roman"/>
                <w:kern w:val="0"/>
                <w:sz w:val="24"/>
                <w:szCs w:val="24"/>
              </w:rPr>
            </w:pPr>
            <w:ins w:id="190" w:author="Lisa" w:date="2020-06-17T12:04:00Z">
              <w:r>
                <w:rPr>
                  <w:rFonts w:asciiTheme="minorEastAsia" w:hAnsiTheme="minorEastAsia" w:cs="Times New Roman" w:hint="eastAsia"/>
                  <w:kern w:val="0"/>
                  <w:sz w:val="24"/>
                  <w:szCs w:val="24"/>
                </w:rPr>
                <w:t>We</w:t>
              </w:r>
              <w:r>
                <w:rPr>
                  <w:rFonts w:ascii="Times New Roman" w:eastAsia="Times New Roman" w:hAnsi="Times New Roman" w:cs="Times New Roman"/>
                  <w:kern w:val="0"/>
                  <w:sz w:val="24"/>
                  <w:szCs w:val="24"/>
                </w:rPr>
                <w:t xml:space="preserve"> </w:t>
              </w:r>
              <w:r>
                <w:rPr>
                  <w:rFonts w:asciiTheme="minorEastAsia" w:hAnsiTheme="minorEastAsia" w:cs="Times New Roman" w:hint="eastAsia"/>
                  <w:kern w:val="0"/>
                  <w:sz w:val="24"/>
                  <w:szCs w:val="24"/>
                </w:rPr>
                <w:t>should</w:t>
              </w:r>
              <w:r w:rsidRPr="0013728B">
                <w:rPr>
                  <w:rFonts w:ascii="Times New Roman" w:eastAsia="Times New Roman" w:hAnsi="Times New Roman" w:cs="Times New Roman"/>
                  <w:kern w:val="0"/>
                  <w:sz w:val="24"/>
                  <w:szCs w:val="24"/>
                </w:rPr>
                <w:t xml:space="preserve"> automatically refresh restaurant list page every X </w:t>
              </w:r>
              <w:proofErr w:type="gramStart"/>
              <w:r w:rsidRPr="0013728B">
                <w:rPr>
                  <w:rFonts w:ascii="Times New Roman" w:eastAsia="Times New Roman" w:hAnsi="Times New Roman" w:cs="Times New Roman"/>
                  <w:kern w:val="0"/>
                  <w:sz w:val="24"/>
                  <w:szCs w:val="24"/>
                </w:rPr>
                <w:t>minutes</w:t>
              </w:r>
              <w:proofErr w:type="gramEnd"/>
              <w:r w:rsidRPr="0013728B">
                <w:rPr>
                  <w:rFonts w:ascii="Times New Roman" w:eastAsia="Times New Roman" w:hAnsi="Times New Roman" w:cs="Times New Roman"/>
                  <w:kern w:val="0"/>
                  <w:sz w:val="24"/>
                  <w:szCs w:val="24"/>
                </w:rPr>
                <w:t xml:space="preserve"> </w:t>
              </w:r>
            </w:ins>
            <w:ins w:id="191" w:author="Lisa Zheng" w:date="2020-07-09T14:32:00Z">
              <w:r w:rsidR="00151D75">
                <w:rPr>
                  <w:rFonts w:ascii="Times New Roman" w:eastAsia="Times New Roman" w:hAnsi="Times New Roman" w:cs="Times New Roman"/>
                  <w:kern w:val="0"/>
                  <w:sz w:val="24"/>
                  <w:szCs w:val="24"/>
                </w:rPr>
                <w:t xml:space="preserve">when </w:t>
              </w:r>
            </w:ins>
            <w:ins w:id="192" w:author="Lisa Zheng" w:date="2020-07-09T14:33:00Z">
              <w:r w:rsidR="00151D75">
                <w:rPr>
                  <w:rFonts w:ascii="Times New Roman" w:eastAsia="Times New Roman" w:hAnsi="Times New Roman" w:cs="Times New Roman"/>
                  <w:kern w:val="0"/>
                  <w:sz w:val="24"/>
                  <w:szCs w:val="24"/>
                </w:rPr>
                <w:t xml:space="preserve">goes </w:t>
              </w:r>
            </w:ins>
            <w:ins w:id="193" w:author="Lisa Zheng" w:date="2020-07-09T14:32:00Z">
              <w:r w:rsidR="00151D75">
                <w:rPr>
                  <w:rFonts w:ascii="Times New Roman" w:eastAsia="Times New Roman" w:hAnsi="Times New Roman" w:cs="Times New Roman"/>
                  <w:kern w:val="0"/>
                  <w:sz w:val="24"/>
                  <w:szCs w:val="24"/>
                </w:rPr>
                <w:t xml:space="preserve">back to it </w:t>
              </w:r>
            </w:ins>
            <w:ins w:id="194" w:author="Lisa" w:date="2020-06-17T12:04:00Z">
              <w:r w:rsidRPr="0013728B">
                <w:rPr>
                  <w:rFonts w:ascii="Times New Roman" w:eastAsia="Times New Roman" w:hAnsi="Times New Roman" w:cs="Times New Roman"/>
                  <w:kern w:val="0"/>
                  <w:sz w:val="24"/>
                  <w:szCs w:val="24"/>
                </w:rPr>
                <w:t xml:space="preserve">so that the estimated delivery time can be refreshed. </w:t>
              </w:r>
              <w:proofErr w:type="gramStart"/>
              <w:r w:rsidRPr="0013728B">
                <w:rPr>
                  <w:rFonts w:ascii="Times New Roman" w:eastAsia="Times New Roman" w:hAnsi="Times New Roman" w:cs="Times New Roman"/>
                  <w:kern w:val="0"/>
                  <w:sz w:val="24"/>
                  <w:szCs w:val="24"/>
                </w:rPr>
                <w:t>Also</w:t>
              </w:r>
              <w:proofErr w:type="gramEnd"/>
              <w:r w:rsidRPr="0013728B">
                <w:rPr>
                  <w:rFonts w:ascii="Times New Roman" w:eastAsia="Times New Roman" w:hAnsi="Times New Roman" w:cs="Times New Roman"/>
                  <w:kern w:val="0"/>
                  <w:sz w:val="24"/>
                  <w:szCs w:val="24"/>
                </w:rPr>
                <w:t xml:space="preserve"> when restaurants are opening and closing, if we refresh automatically, it can reflect the changes.</w:t>
              </w:r>
            </w:ins>
          </w:p>
          <w:p w14:paraId="6DF500D8" w14:textId="381E19F1" w:rsidR="0013728B" w:rsidRDefault="0013728B" w:rsidP="0013728B">
            <w:pPr>
              <w:widowControl/>
              <w:spacing w:before="100" w:beforeAutospacing="1" w:after="100" w:afterAutospacing="1"/>
              <w:jc w:val="left"/>
              <w:rPr>
                <w:ins w:id="195" w:author="Lisa" w:date="2020-06-17T12:05:00Z"/>
                <w:rFonts w:ascii="Times New Roman" w:eastAsia="Times New Roman" w:hAnsi="Times New Roman" w:cs="Times New Roman"/>
                <w:kern w:val="0"/>
                <w:sz w:val="24"/>
                <w:szCs w:val="24"/>
              </w:rPr>
            </w:pPr>
            <w:ins w:id="196" w:author="Lisa" w:date="2020-06-17T12:04:00Z">
              <w:r w:rsidRPr="0013728B">
                <w:rPr>
                  <w:rFonts w:ascii="Times New Roman" w:eastAsia="Times New Roman" w:hAnsi="Times New Roman" w:cs="Times New Roman"/>
                  <w:kern w:val="0"/>
                  <w:sz w:val="24"/>
                  <w:szCs w:val="24"/>
                </w:rPr>
                <w:t>For now, set X minutes = 2 minutes.</w:t>
              </w:r>
            </w:ins>
          </w:p>
          <w:p w14:paraId="75D5F4DC" w14:textId="139FFDB6" w:rsidR="0013728B" w:rsidRPr="0013728B" w:rsidDel="00151D75" w:rsidRDefault="0013728B" w:rsidP="0013728B">
            <w:pPr>
              <w:widowControl/>
              <w:spacing w:before="100" w:beforeAutospacing="1" w:after="100" w:afterAutospacing="1"/>
              <w:jc w:val="left"/>
              <w:rPr>
                <w:ins w:id="197" w:author="Lisa" w:date="2020-06-17T12:04:00Z"/>
                <w:del w:id="198" w:author="Lisa Zheng" w:date="2020-07-09T14:33:00Z"/>
                <w:rFonts w:ascii="Times New Roman" w:eastAsia="Times New Roman" w:hAnsi="Times New Roman" w:cs="Times New Roman"/>
                <w:kern w:val="0"/>
                <w:sz w:val="24"/>
                <w:szCs w:val="24"/>
              </w:rPr>
            </w:pPr>
            <w:ins w:id="199" w:author="Lisa" w:date="2020-06-17T12:05:00Z">
              <w:r>
                <w:rPr>
                  <w:rFonts w:asciiTheme="minorEastAsia" w:hAnsiTheme="minorEastAsia" w:cs="Times New Roman" w:hint="eastAsia"/>
                  <w:kern w:val="0"/>
                  <w:sz w:val="24"/>
                  <w:szCs w:val="24"/>
                </w:rPr>
                <w:t>This</w:t>
              </w:r>
              <w:r>
                <w:rPr>
                  <w:rFonts w:ascii="Times New Roman" w:eastAsia="Times New Roman" w:hAnsi="Times New Roman" w:cs="Times New Roman"/>
                  <w:kern w:val="0"/>
                  <w:sz w:val="24"/>
                  <w:szCs w:val="24"/>
                </w:rPr>
                <w:t xml:space="preserve"> appl</w:t>
              </w:r>
              <w:r w:rsidR="00EF1008">
                <w:rPr>
                  <w:rFonts w:ascii="Times New Roman" w:eastAsia="Times New Roman" w:hAnsi="Times New Roman" w:cs="Times New Roman"/>
                  <w:kern w:val="0"/>
                  <w:sz w:val="24"/>
                  <w:szCs w:val="24"/>
                </w:rPr>
                <w:t>ies to both visitor and customer version of resta</w:t>
              </w:r>
            </w:ins>
            <w:ins w:id="200" w:author="Lisa" w:date="2020-06-17T12:06:00Z">
              <w:r w:rsidR="00EF1008">
                <w:rPr>
                  <w:rFonts w:ascii="Times New Roman" w:eastAsia="Times New Roman" w:hAnsi="Times New Roman" w:cs="Times New Roman"/>
                  <w:kern w:val="0"/>
                  <w:sz w:val="24"/>
                  <w:szCs w:val="24"/>
                </w:rPr>
                <w:t>urant list page.</w:t>
              </w:r>
            </w:ins>
          </w:p>
          <w:p w14:paraId="238386D8" w14:textId="77777777" w:rsidR="00633298" w:rsidRDefault="00633298" w:rsidP="00151D75">
            <w:pPr>
              <w:widowControl/>
              <w:spacing w:before="100" w:beforeAutospacing="1" w:after="100" w:afterAutospacing="1"/>
              <w:jc w:val="left"/>
              <w:rPr>
                <w:rFonts w:ascii="Arial" w:hAnsi="Arial" w:cs="Arial"/>
                <w:sz w:val="20"/>
                <w:szCs w:val="20"/>
              </w:rPr>
            </w:pPr>
          </w:p>
          <w:p w14:paraId="4D205097" w14:textId="0BE7FECA" w:rsidR="00325192" w:rsidRPr="00452515" w:rsidRDefault="00325192" w:rsidP="005A1D79">
            <w:pPr>
              <w:rPr>
                <w:rFonts w:ascii="Arial" w:hAnsi="Arial" w:cs="Arial"/>
                <w:sz w:val="20"/>
                <w:szCs w:val="20"/>
              </w:rPr>
            </w:pPr>
          </w:p>
        </w:tc>
      </w:tr>
      <w:tr w:rsidR="00983207" w:rsidRPr="00452515" w14:paraId="07B95003" w14:textId="77777777" w:rsidTr="0041258B">
        <w:tc>
          <w:tcPr>
            <w:tcW w:w="8008" w:type="dxa"/>
          </w:tcPr>
          <w:p w14:paraId="5813981D" w14:textId="5E6EE3EE" w:rsidR="00983207" w:rsidRDefault="00983207" w:rsidP="005A1D79">
            <w:pPr>
              <w:rPr>
                <w:rFonts w:ascii="Arial" w:hAnsi="Arial" w:cs="Arial"/>
                <w:sz w:val="20"/>
                <w:szCs w:val="20"/>
              </w:rPr>
            </w:pPr>
            <w:r w:rsidRPr="00452515">
              <w:rPr>
                <w:rFonts w:ascii="Arial" w:hAnsi="Arial" w:cs="Arial"/>
                <w:sz w:val="20"/>
                <w:szCs w:val="20"/>
              </w:rPr>
              <w:t>Exception Scenario:</w:t>
            </w:r>
            <w:r w:rsidR="002B1993">
              <w:rPr>
                <w:rFonts w:ascii="Arial" w:hAnsi="Arial" w:cs="Arial"/>
                <w:sz w:val="20"/>
                <w:szCs w:val="20"/>
              </w:rPr>
              <w:t xml:space="preserve"> </w:t>
            </w:r>
            <w:r w:rsidR="0070758F">
              <w:rPr>
                <w:rFonts w:ascii="Arial" w:hAnsi="Arial" w:cs="Arial"/>
                <w:sz w:val="20"/>
                <w:szCs w:val="20"/>
              </w:rPr>
              <w:t>(</w:t>
            </w:r>
            <w:r w:rsidR="002B1993">
              <w:rPr>
                <w:rFonts w:ascii="Arial" w:hAnsi="Arial" w:cs="Arial"/>
                <w:sz w:val="20"/>
                <w:szCs w:val="20"/>
              </w:rPr>
              <w:t>TBD</w:t>
            </w:r>
            <w:r w:rsidR="0070758F">
              <w:rPr>
                <w:rFonts w:ascii="Arial" w:hAnsi="Arial" w:cs="Arial"/>
                <w:sz w:val="20"/>
                <w:szCs w:val="20"/>
              </w:rPr>
              <w:t>)</w:t>
            </w:r>
          </w:p>
          <w:p w14:paraId="525BBC8A" w14:textId="77777777" w:rsidR="00983207" w:rsidRPr="002B1993" w:rsidRDefault="002B1993" w:rsidP="001E7BC1">
            <w:pPr>
              <w:pStyle w:val="ListParagraph"/>
              <w:numPr>
                <w:ilvl w:val="0"/>
                <w:numId w:val="21"/>
              </w:numPr>
              <w:ind w:left="570" w:firstLineChars="0"/>
              <w:rPr>
                <w:rFonts w:ascii="Arial" w:hAnsi="Arial" w:cs="Arial"/>
                <w:sz w:val="20"/>
                <w:szCs w:val="20"/>
              </w:rPr>
            </w:pPr>
            <w:r>
              <w:rPr>
                <w:rFonts w:hint="eastAsia"/>
              </w:rPr>
              <w:t>If</w:t>
            </w:r>
            <w:r>
              <w:t xml:space="preserve"> the session location/address is out of the service area, what should we show?</w:t>
            </w:r>
          </w:p>
          <w:p w14:paraId="02BF80B5" w14:textId="0F87442E" w:rsidR="002B1993" w:rsidRPr="002B1993" w:rsidRDefault="002B1993" w:rsidP="001E7BC1">
            <w:pPr>
              <w:pStyle w:val="ListParagraph"/>
              <w:numPr>
                <w:ilvl w:val="0"/>
                <w:numId w:val="21"/>
              </w:numPr>
              <w:ind w:left="570" w:firstLineChars="0"/>
              <w:rPr>
                <w:rFonts w:ascii="Arial" w:hAnsi="Arial" w:cs="Arial"/>
                <w:sz w:val="20"/>
                <w:szCs w:val="20"/>
              </w:rPr>
            </w:pPr>
            <w:r w:rsidRPr="002B1993">
              <w:rPr>
                <w:rFonts w:hint="eastAsia"/>
              </w:rPr>
              <w:t>I</w:t>
            </w:r>
            <w:r w:rsidRPr="002B1993">
              <w:t xml:space="preserve">f </w:t>
            </w:r>
            <w:r>
              <w:t xml:space="preserve">it is not </w:t>
            </w:r>
            <w:r w:rsidR="002C1DAD">
              <w:t xml:space="preserve">the </w:t>
            </w:r>
            <w:r>
              <w:t xml:space="preserve">business hour </w:t>
            </w:r>
            <w:r w:rsidR="0070758F">
              <w:t>(</w:t>
            </w:r>
            <w:r>
              <w:t>like before 8 am, or after 10</w:t>
            </w:r>
            <w:r w:rsidR="002C1DAD">
              <w:t xml:space="preserve"> </w:t>
            </w:r>
            <w:r>
              <w:t>pm</w:t>
            </w:r>
            <w:r w:rsidR="0070758F">
              <w:t>)</w:t>
            </w:r>
            <w:r>
              <w:t>, what should we show?</w:t>
            </w:r>
          </w:p>
        </w:tc>
      </w:tr>
      <w:tr w:rsidR="00983207" w:rsidRPr="00452515" w14:paraId="72FAC2E4" w14:textId="77777777" w:rsidTr="0041258B">
        <w:tc>
          <w:tcPr>
            <w:tcW w:w="8008" w:type="dxa"/>
          </w:tcPr>
          <w:p w14:paraId="6B3F35AB" w14:textId="77777777" w:rsidR="00983207" w:rsidRPr="00452515" w:rsidRDefault="00983207" w:rsidP="005A1D79">
            <w:pPr>
              <w:rPr>
                <w:rFonts w:ascii="Arial" w:hAnsi="Arial" w:cs="Arial"/>
                <w:sz w:val="20"/>
                <w:szCs w:val="20"/>
              </w:rPr>
            </w:pPr>
            <w:r w:rsidRPr="00452515">
              <w:rPr>
                <w:rFonts w:ascii="Arial" w:hAnsi="Arial" w:cs="Arial"/>
                <w:sz w:val="20"/>
                <w:szCs w:val="20"/>
              </w:rPr>
              <w:t>Notes:</w:t>
            </w:r>
          </w:p>
        </w:tc>
      </w:tr>
      <w:tr w:rsidR="00983207" w:rsidRPr="00452515" w14:paraId="1FA3CD31" w14:textId="77777777" w:rsidTr="0041258B">
        <w:tc>
          <w:tcPr>
            <w:tcW w:w="8008" w:type="dxa"/>
          </w:tcPr>
          <w:p w14:paraId="19139765" w14:textId="77777777" w:rsidR="00983207" w:rsidRPr="00452515" w:rsidRDefault="00983207" w:rsidP="005A1D79">
            <w:pPr>
              <w:rPr>
                <w:rFonts w:ascii="Arial" w:hAnsi="Arial" w:cs="Arial"/>
                <w:sz w:val="20"/>
                <w:szCs w:val="20"/>
              </w:rPr>
            </w:pPr>
            <w:r w:rsidRPr="00452515">
              <w:rPr>
                <w:rFonts w:ascii="Arial" w:hAnsi="Arial" w:cs="Arial"/>
                <w:sz w:val="20"/>
                <w:szCs w:val="20"/>
              </w:rPr>
              <w:t>Q/A:</w:t>
            </w:r>
          </w:p>
        </w:tc>
      </w:tr>
    </w:tbl>
    <w:p w14:paraId="7DE05348" w14:textId="77777777" w:rsidR="00983207" w:rsidRPr="003F7299" w:rsidRDefault="00983207" w:rsidP="00777D9D"/>
    <w:p w14:paraId="5DC6D4EE" w14:textId="0EEAF84C" w:rsidR="00777D9D" w:rsidRDefault="00092306" w:rsidP="00BA0B80">
      <w:pPr>
        <w:pStyle w:val="Heading3"/>
      </w:pPr>
      <w:r>
        <w:rPr>
          <w:rFonts w:hint="eastAsia"/>
        </w:rPr>
        <w:t>UC02</w:t>
      </w:r>
      <w:r w:rsidR="00F3330C">
        <w:t xml:space="preserve">-04 </w:t>
      </w:r>
      <w:r w:rsidR="00197B0B">
        <w:t xml:space="preserve">Browse </w:t>
      </w:r>
      <w:r w:rsidR="0092735F">
        <w:t>by dietary preference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F3330C" w:rsidRPr="00452515" w14:paraId="7ED8BF01" w14:textId="77777777" w:rsidTr="005A1D79">
        <w:tc>
          <w:tcPr>
            <w:tcW w:w="8234" w:type="dxa"/>
          </w:tcPr>
          <w:p w14:paraId="237C9E7C" w14:textId="5860EF16" w:rsidR="00F3330C" w:rsidRPr="00452515" w:rsidRDefault="00092306" w:rsidP="005A1D79">
            <w:pPr>
              <w:rPr>
                <w:rFonts w:ascii="Arial" w:hAnsi="Arial" w:cs="Arial"/>
                <w:sz w:val="20"/>
                <w:szCs w:val="20"/>
              </w:rPr>
            </w:pPr>
            <w:r>
              <w:rPr>
                <w:rFonts w:ascii="Arial" w:hAnsi="Arial" w:cs="Arial"/>
                <w:sz w:val="20"/>
                <w:szCs w:val="20"/>
              </w:rPr>
              <w:t>UC02</w:t>
            </w:r>
            <w:r w:rsidR="00F3330C">
              <w:rPr>
                <w:rFonts w:ascii="Arial" w:hAnsi="Arial" w:cs="Arial"/>
                <w:sz w:val="20"/>
                <w:szCs w:val="20"/>
              </w:rPr>
              <w:t xml:space="preserve">-04 </w:t>
            </w:r>
            <w:r w:rsidR="00197B0B">
              <w:t xml:space="preserve">Browse </w:t>
            </w:r>
            <w:r w:rsidR="0092735F">
              <w:t>by dietary preferences</w:t>
            </w:r>
          </w:p>
        </w:tc>
      </w:tr>
      <w:tr w:rsidR="00F3330C" w:rsidRPr="00452515" w14:paraId="7F4B822D" w14:textId="77777777" w:rsidTr="005A1D79">
        <w:tc>
          <w:tcPr>
            <w:tcW w:w="8234" w:type="dxa"/>
          </w:tcPr>
          <w:p w14:paraId="5C247FE6" w14:textId="19124779" w:rsidR="00F3330C" w:rsidRPr="00452515" w:rsidRDefault="00F3330C" w:rsidP="005A1D79">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sidR="0092735F">
              <w:rPr>
                <w:rFonts w:ascii="Arial" w:hAnsi="Arial" w:cs="Arial"/>
                <w:sz w:val="20"/>
                <w:szCs w:val="20"/>
              </w:rPr>
              <w:t>/Visitor</w:t>
            </w:r>
          </w:p>
        </w:tc>
      </w:tr>
      <w:tr w:rsidR="00271426" w:rsidRPr="00452515" w14:paraId="00D763BB" w14:textId="77777777" w:rsidTr="005A1D79">
        <w:tc>
          <w:tcPr>
            <w:tcW w:w="8234" w:type="dxa"/>
          </w:tcPr>
          <w:p w14:paraId="6219B02F" w14:textId="56B409F7" w:rsidR="00271426" w:rsidRDefault="00271426" w:rsidP="00271426">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4"/>
              <w:gridCol w:w="1361"/>
              <w:gridCol w:w="1209"/>
              <w:gridCol w:w="4048"/>
            </w:tblGrid>
            <w:tr w:rsidR="00C375C2" w14:paraId="7B5E678E" w14:textId="77777777" w:rsidTr="00C375C2">
              <w:tc>
                <w:tcPr>
                  <w:tcW w:w="1164" w:type="dxa"/>
                </w:tcPr>
                <w:p w14:paraId="64833159" w14:textId="31B2ABA3" w:rsidR="00C375C2" w:rsidRDefault="00C375C2" w:rsidP="00C375C2">
                  <w:pPr>
                    <w:spacing w:after="0"/>
                    <w:rPr>
                      <w:rFonts w:ascii="Arial" w:hAnsi="Arial" w:cs="Arial"/>
                      <w:sz w:val="20"/>
                      <w:szCs w:val="20"/>
                    </w:rPr>
                  </w:pPr>
                  <w:r>
                    <w:rPr>
                      <w:rFonts w:ascii="Arial" w:hAnsi="Arial" w:cs="Arial"/>
                      <w:sz w:val="20"/>
                      <w:szCs w:val="20"/>
                    </w:rPr>
                    <w:t>Version</w:t>
                  </w:r>
                </w:p>
              </w:tc>
              <w:tc>
                <w:tcPr>
                  <w:tcW w:w="1361" w:type="dxa"/>
                </w:tcPr>
                <w:p w14:paraId="57E160EE" w14:textId="50E0E109" w:rsidR="00C375C2" w:rsidRDefault="00C375C2" w:rsidP="00C375C2">
                  <w:pPr>
                    <w:spacing w:after="0"/>
                    <w:rPr>
                      <w:rFonts w:ascii="Arial" w:hAnsi="Arial" w:cs="Arial"/>
                      <w:sz w:val="20"/>
                      <w:szCs w:val="20"/>
                    </w:rPr>
                  </w:pPr>
                  <w:r>
                    <w:rPr>
                      <w:rFonts w:ascii="Arial" w:hAnsi="Arial" w:cs="Arial"/>
                      <w:sz w:val="20"/>
                      <w:szCs w:val="20"/>
                    </w:rPr>
                    <w:t>Date</w:t>
                  </w:r>
                </w:p>
              </w:tc>
              <w:tc>
                <w:tcPr>
                  <w:tcW w:w="1209" w:type="dxa"/>
                </w:tcPr>
                <w:p w14:paraId="7C507EF9" w14:textId="77777777" w:rsidR="00C375C2" w:rsidRDefault="00C375C2" w:rsidP="00C375C2">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48" w:type="dxa"/>
                </w:tcPr>
                <w:p w14:paraId="3724019B" w14:textId="77777777" w:rsidR="00C375C2" w:rsidRDefault="00C375C2" w:rsidP="00C375C2">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375C2" w14:paraId="2BD8FD38" w14:textId="77777777" w:rsidTr="00C375C2">
              <w:tc>
                <w:tcPr>
                  <w:tcW w:w="1164" w:type="dxa"/>
                </w:tcPr>
                <w:p w14:paraId="15D5F534" w14:textId="74D7EC7C" w:rsidR="00C375C2" w:rsidRDefault="00C375C2" w:rsidP="00C375C2">
                  <w:pPr>
                    <w:spacing w:after="0"/>
                    <w:rPr>
                      <w:rFonts w:ascii="Arial" w:hAnsi="Arial" w:cs="Arial"/>
                      <w:sz w:val="20"/>
                      <w:szCs w:val="20"/>
                    </w:rPr>
                  </w:pPr>
                  <w:r>
                    <w:rPr>
                      <w:rFonts w:ascii="Arial" w:hAnsi="Arial" w:cs="Arial"/>
                      <w:sz w:val="20"/>
                      <w:szCs w:val="20"/>
                    </w:rPr>
                    <w:t>1.0-1.2</w:t>
                  </w:r>
                </w:p>
              </w:tc>
              <w:tc>
                <w:tcPr>
                  <w:tcW w:w="1361" w:type="dxa"/>
                </w:tcPr>
                <w:p w14:paraId="6FB7A107" w14:textId="1A983587" w:rsidR="00C375C2" w:rsidRDefault="00C375C2" w:rsidP="00C375C2">
                  <w:pPr>
                    <w:spacing w:after="0"/>
                    <w:rPr>
                      <w:rFonts w:ascii="Arial" w:hAnsi="Arial" w:cs="Arial"/>
                      <w:sz w:val="20"/>
                      <w:szCs w:val="20"/>
                    </w:rPr>
                  </w:pPr>
                  <w:r>
                    <w:rPr>
                      <w:rFonts w:ascii="Arial" w:hAnsi="Arial" w:cs="Arial"/>
                      <w:sz w:val="20"/>
                      <w:szCs w:val="20"/>
                    </w:rPr>
                    <w:t>2019-2020</w:t>
                  </w:r>
                </w:p>
              </w:tc>
              <w:tc>
                <w:tcPr>
                  <w:tcW w:w="1209" w:type="dxa"/>
                </w:tcPr>
                <w:p w14:paraId="72A97FDA" w14:textId="216540FF" w:rsidR="00C375C2" w:rsidRDefault="00C375C2" w:rsidP="00C375C2">
                  <w:pPr>
                    <w:spacing w:after="0"/>
                    <w:rPr>
                      <w:rFonts w:ascii="Arial" w:hAnsi="Arial" w:cs="Arial"/>
                      <w:sz w:val="20"/>
                      <w:szCs w:val="20"/>
                    </w:rPr>
                  </w:pPr>
                  <w:r>
                    <w:rPr>
                      <w:rFonts w:ascii="Arial" w:hAnsi="Arial" w:cs="Arial"/>
                      <w:sz w:val="20"/>
                      <w:szCs w:val="20"/>
                    </w:rPr>
                    <w:t xml:space="preserve">Lisa, </w:t>
                  </w:r>
                  <w:r>
                    <w:rPr>
                      <w:rFonts w:ascii="Arial" w:hAnsi="Arial" w:cs="Arial" w:hint="eastAsia"/>
                      <w:sz w:val="20"/>
                      <w:szCs w:val="20"/>
                    </w:rPr>
                    <w:lastRenderedPageBreak/>
                    <w:t>N</w:t>
                  </w:r>
                  <w:r>
                    <w:rPr>
                      <w:rFonts w:ascii="Arial" w:hAnsi="Arial" w:cs="Arial"/>
                      <w:sz w:val="20"/>
                      <w:szCs w:val="20"/>
                    </w:rPr>
                    <w:t>ancy</w:t>
                  </w:r>
                </w:p>
              </w:tc>
              <w:tc>
                <w:tcPr>
                  <w:tcW w:w="4048" w:type="dxa"/>
                </w:tcPr>
                <w:p w14:paraId="6B9AC734" w14:textId="332494C9" w:rsidR="00C375C2" w:rsidRDefault="00C375C2" w:rsidP="00C375C2">
                  <w:pPr>
                    <w:spacing w:after="0"/>
                    <w:rPr>
                      <w:rFonts w:ascii="Arial" w:hAnsi="Arial" w:cs="Arial"/>
                      <w:sz w:val="20"/>
                      <w:szCs w:val="20"/>
                    </w:rPr>
                  </w:pPr>
                  <w:r>
                    <w:rPr>
                      <w:rFonts w:ascii="Arial" w:hAnsi="Arial" w:cs="Arial"/>
                      <w:sz w:val="20"/>
                      <w:szCs w:val="20"/>
                    </w:rPr>
                    <w:lastRenderedPageBreak/>
                    <w:t>First version and some updates</w:t>
                  </w:r>
                </w:p>
              </w:tc>
            </w:tr>
            <w:tr w:rsidR="00C375C2" w:rsidRPr="00271426" w14:paraId="3E280210" w14:textId="77777777" w:rsidTr="00C375C2">
              <w:tc>
                <w:tcPr>
                  <w:tcW w:w="1164" w:type="dxa"/>
                </w:tcPr>
                <w:p w14:paraId="32CDEAF2" w14:textId="77777777" w:rsidR="00C375C2" w:rsidRDefault="00C375C2" w:rsidP="00C375C2">
                  <w:pPr>
                    <w:spacing w:after="0"/>
                    <w:rPr>
                      <w:rFonts w:ascii="Arial" w:hAnsi="Arial" w:cs="Arial"/>
                      <w:sz w:val="20"/>
                      <w:szCs w:val="20"/>
                    </w:rPr>
                  </w:pPr>
                </w:p>
              </w:tc>
              <w:tc>
                <w:tcPr>
                  <w:tcW w:w="1361" w:type="dxa"/>
                </w:tcPr>
                <w:p w14:paraId="3E771367" w14:textId="26269FD1" w:rsidR="00C375C2" w:rsidRDefault="00C375C2" w:rsidP="00C375C2">
                  <w:pPr>
                    <w:spacing w:after="0"/>
                    <w:rPr>
                      <w:rFonts w:ascii="Arial" w:hAnsi="Arial" w:cs="Arial"/>
                      <w:sz w:val="20"/>
                      <w:szCs w:val="20"/>
                    </w:rPr>
                  </w:pPr>
                  <w:r>
                    <w:rPr>
                      <w:rFonts w:ascii="Arial" w:hAnsi="Arial" w:cs="Arial"/>
                      <w:sz w:val="20"/>
                      <w:szCs w:val="20"/>
                    </w:rPr>
                    <w:t>2020.12.3</w:t>
                  </w:r>
                </w:p>
              </w:tc>
              <w:tc>
                <w:tcPr>
                  <w:tcW w:w="1209" w:type="dxa"/>
                </w:tcPr>
                <w:p w14:paraId="793029E3" w14:textId="77777777" w:rsidR="00C375C2" w:rsidRDefault="00C375C2" w:rsidP="00C375C2">
                  <w:pPr>
                    <w:spacing w:after="0"/>
                    <w:rPr>
                      <w:rFonts w:ascii="Arial" w:hAnsi="Arial" w:cs="Arial"/>
                      <w:sz w:val="20"/>
                      <w:szCs w:val="20"/>
                    </w:rPr>
                  </w:pPr>
                  <w:r>
                    <w:rPr>
                      <w:rFonts w:ascii="Arial" w:hAnsi="Arial" w:cs="Arial"/>
                      <w:sz w:val="20"/>
                      <w:szCs w:val="20"/>
                    </w:rPr>
                    <w:t>Norbert</w:t>
                  </w:r>
                </w:p>
              </w:tc>
              <w:tc>
                <w:tcPr>
                  <w:tcW w:w="4048" w:type="dxa"/>
                </w:tcPr>
                <w:p w14:paraId="47C3D0A4" w14:textId="77777777" w:rsidR="00C375C2" w:rsidRPr="00271426" w:rsidRDefault="00C375C2" w:rsidP="00C375C2">
                  <w:pPr>
                    <w:spacing w:after="0"/>
                    <w:rPr>
                      <w:rFonts w:ascii="Arial" w:hAnsi="Arial" w:cs="Arial"/>
                      <w:sz w:val="20"/>
                      <w:szCs w:val="20"/>
                    </w:rPr>
                  </w:pPr>
                  <w:r>
                    <w:rPr>
                      <w:rFonts w:ascii="Arial" w:hAnsi="Arial" w:cs="Arial"/>
                      <w:sz w:val="20"/>
                      <w:szCs w:val="20"/>
                    </w:rPr>
                    <w:t>Copy update and add a link to profile allergen setting</w:t>
                  </w:r>
                </w:p>
              </w:tc>
            </w:tr>
            <w:tr w:rsidR="00C375C2" w:rsidRPr="00271426" w14:paraId="3F01272D" w14:textId="77777777" w:rsidTr="00C375C2">
              <w:tc>
                <w:tcPr>
                  <w:tcW w:w="1164" w:type="dxa"/>
                </w:tcPr>
                <w:p w14:paraId="3DFA30E5" w14:textId="77777777" w:rsidR="00C375C2" w:rsidRDefault="00C375C2" w:rsidP="00C375C2">
                  <w:pPr>
                    <w:spacing w:after="0"/>
                    <w:rPr>
                      <w:rFonts w:ascii="Arial" w:hAnsi="Arial" w:cs="Arial"/>
                      <w:sz w:val="20"/>
                      <w:szCs w:val="20"/>
                    </w:rPr>
                  </w:pPr>
                </w:p>
              </w:tc>
              <w:tc>
                <w:tcPr>
                  <w:tcW w:w="1361" w:type="dxa"/>
                </w:tcPr>
                <w:p w14:paraId="7BC468ED" w14:textId="0A140B17" w:rsidR="00C375C2" w:rsidRDefault="00C375C2" w:rsidP="00C375C2">
                  <w:pPr>
                    <w:spacing w:after="0"/>
                    <w:rPr>
                      <w:rFonts w:ascii="Arial" w:hAnsi="Arial" w:cs="Arial"/>
                      <w:sz w:val="20"/>
                      <w:szCs w:val="20"/>
                    </w:rPr>
                  </w:pPr>
                </w:p>
              </w:tc>
              <w:tc>
                <w:tcPr>
                  <w:tcW w:w="1209" w:type="dxa"/>
                </w:tcPr>
                <w:p w14:paraId="38FA5957" w14:textId="77777777" w:rsidR="00C375C2" w:rsidRDefault="00C375C2" w:rsidP="00C375C2">
                  <w:pPr>
                    <w:spacing w:after="0"/>
                    <w:rPr>
                      <w:rFonts w:ascii="Arial" w:hAnsi="Arial" w:cs="Arial"/>
                      <w:sz w:val="20"/>
                      <w:szCs w:val="20"/>
                    </w:rPr>
                  </w:pPr>
                </w:p>
              </w:tc>
              <w:tc>
                <w:tcPr>
                  <w:tcW w:w="4048" w:type="dxa"/>
                </w:tcPr>
                <w:p w14:paraId="77422137" w14:textId="77777777" w:rsidR="00C375C2" w:rsidRDefault="00C375C2" w:rsidP="00C375C2">
                  <w:pPr>
                    <w:spacing w:after="0"/>
                    <w:rPr>
                      <w:rFonts w:ascii="Arial" w:hAnsi="Arial" w:cs="Arial"/>
                      <w:sz w:val="20"/>
                      <w:szCs w:val="20"/>
                    </w:rPr>
                  </w:pPr>
                </w:p>
              </w:tc>
            </w:tr>
            <w:tr w:rsidR="00C375C2" w:rsidRPr="00271426" w14:paraId="3B742ECB" w14:textId="77777777" w:rsidTr="00C375C2">
              <w:tc>
                <w:tcPr>
                  <w:tcW w:w="1164" w:type="dxa"/>
                </w:tcPr>
                <w:p w14:paraId="06A58601" w14:textId="77777777" w:rsidR="00C375C2" w:rsidRDefault="00C375C2" w:rsidP="00C375C2">
                  <w:pPr>
                    <w:spacing w:after="0"/>
                    <w:rPr>
                      <w:rFonts w:ascii="Arial" w:hAnsi="Arial" w:cs="Arial"/>
                      <w:sz w:val="20"/>
                      <w:szCs w:val="20"/>
                    </w:rPr>
                  </w:pPr>
                </w:p>
              </w:tc>
              <w:tc>
                <w:tcPr>
                  <w:tcW w:w="1361" w:type="dxa"/>
                </w:tcPr>
                <w:p w14:paraId="0AC4E98D" w14:textId="6363CC67" w:rsidR="00C375C2" w:rsidRDefault="00C375C2" w:rsidP="00C375C2">
                  <w:pPr>
                    <w:spacing w:after="0"/>
                    <w:rPr>
                      <w:rFonts w:ascii="Arial" w:hAnsi="Arial" w:cs="Arial"/>
                      <w:sz w:val="20"/>
                      <w:szCs w:val="20"/>
                    </w:rPr>
                  </w:pPr>
                </w:p>
              </w:tc>
              <w:tc>
                <w:tcPr>
                  <w:tcW w:w="1209" w:type="dxa"/>
                </w:tcPr>
                <w:p w14:paraId="3F407B7F" w14:textId="77777777" w:rsidR="00C375C2" w:rsidRDefault="00C375C2" w:rsidP="00C375C2">
                  <w:pPr>
                    <w:spacing w:after="0"/>
                    <w:rPr>
                      <w:rFonts w:ascii="Arial" w:hAnsi="Arial" w:cs="Arial"/>
                      <w:sz w:val="20"/>
                      <w:szCs w:val="20"/>
                    </w:rPr>
                  </w:pPr>
                </w:p>
              </w:tc>
              <w:tc>
                <w:tcPr>
                  <w:tcW w:w="4048" w:type="dxa"/>
                </w:tcPr>
                <w:p w14:paraId="27CE9699" w14:textId="77777777" w:rsidR="00C375C2" w:rsidRDefault="00C375C2" w:rsidP="00C375C2">
                  <w:pPr>
                    <w:spacing w:after="0"/>
                    <w:rPr>
                      <w:rFonts w:ascii="Arial" w:hAnsi="Arial" w:cs="Arial"/>
                      <w:sz w:val="20"/>
                      <w:szCs w:val="20"/>
                    </w:rPr>
                  </w:pPr>
                </w:p>
              </w:tc>
            </w:tr>
            <w:tr w:rsidR="00C375C2" w:rsidRPr="00271426" w14:paraId="30C4527E" w14:textId="77777777" w:rsidTr="00C375C2">
              <w:tc>
                <w:tcPr>
                  <w:tcW w:w="1164" w:type="dxa"/>
                </w:tcPr>
                <w:p w14:paraId="1012FFAE" w14:textId="77777777" w:rsidR="00C375C2" w:rsidRDefault="00C375C2" w:rsidP="00C375C2">
                  <w:pPr>
                    <w:spacing w:after="0"/>
                    <w:rPr>
                      <w:rFonts w:ascii="Arial" w:hAnsi="Arial" w:cs="Arial"/>
                      <w:sz w:val="20"/>
                      <w:szCs w:val="20"/>
                    </w:rPr>
                  </w:pPr>
                </w:p>
              </w:tc>
              <w:tc>
                <w:tcPr>
                  <w:tcW w:w="1361" w:type="dxa"/>
                </w:tcPr>
                <w:p w14:paraId="43E7603F" w14:textId="77777777" w:rsidR="00C375C2" w:rsidRDefault="00C375C2" w:rsidP="00C375C2">
                  <w:pPr>
                    <w:spacing w:after="0"/>
                    <w:rPr>
                      <w:rFonts w:ascii="Arial" w:hAnsi="Arial" w:cs="Arial"/>
                      <w:sz w:val="20"/>
                      <w:szCs w:val="20"/>
                    </w:rPr>
                  </w:pPr>
                </w:p>
              </w:tc>
              <w:tc>
                <w:tcPr>
                  <w:tcW w:w="1209" w:type="dxa"/>
                </w:tcPr>
                <w:p w14:paraId="1E6426E8" w14:textId="77777777" w:rsidR="00C375C2" w:rsidRDefault="00C375C2" w:rsidP="00C375C2">
                  <w:pPr>
                    <w:spacing w:after="0"/>
                    <w:rPr>
                      <w:rFonts w:ascii="Arial" w:hAnsi="Arial" w:cs="Arial"/>
                      <w:sz w:val="20"/>
                      <w:szCs w:val="20"/>
                    </w:rPr>
                  </w:pPr>
                </w:p>
              </w:tc>
              <w:tc>
                <w:tcPr>
                  <w:tcW w:w="4048" w:type="dxa"/>
                </w:tcPr>
                <w:p w14:paraId="033559D8" w14:textId="77777777" w:rsidR="00C375C2" w:rsidRDefault="00C375C2" w:rsidP="00C375C2">
                  <w:pPr>
                    <w:spacing w:after="0"/>
                    <w:rPr>
                      <w:rFonts w:ascii="Arial" w:hAnsi="Arial" w:cs="Arial"/>
                      <w:sz w:val="20"/>
                      <w:szCs w:val="20"/>
                    </w:rPr>
                  </w:pPr>
                </w:p>
              </w:tc>
            </w:tr>
          </w:tbl>
          <w:p w14:paraId="1CBFB033" w14:textId="77777777" w:rsidR="00271426" w:rsidRPr="00452515" w:rsidRDefault="00271426" w:rsidP="005A1D79">
            <w:pPr>
              <w:rPr>
                <w:rFonts w:ascii="Arial" w:hAnsi="Arial" w:cs="Arial"/>
                <w:sz w:val="20"/>
                <w:szCs w:val="20"/>
              </w:rPr>
            </w:pPr>
          </w:p>
        </w:tc>
      </w:tr>
      <w:tr w:rsidR="00F3330C" w:rsidRPr="00452515" w14:paraId="0FF89D36" w14:textId="77777777" w:rsidTr="005A1D79">
        <w:tc>
          <w:tcPr>
            <w:tcW w:w="8234" w:type="dxa"/>
          </w:tcPr>
          <w:p w14:paraId="0ECE0092" w14:textId="6137306C" w:rsidR="00F3330C" w:rsidRPr="00452515" w:rsidRDefault="00F3330C" w:rsidP="005A1D79">
            <w:pPr>
              <w:rPr>
                <w:rFonts w:ascii="Arial" w:hAnsi="Arial" w:cs="Arial"/>
                <w:sz w:val="20"/>
                <w:szCs w:val="20"/>
              </w:rPr>
            </w:pPr>
            <w:r w:rsidRPr="00452515">
              <w:rPr>
                <w:rFonts w:ascii="Arial" w:hAnsi="Arial" w:cs="Arial"/>
                <w:sz w:val="20"/>
                <w:szCs w:val="20"/>
              </w:rPr>
              <w:lastRenderedPageBreak/>
              <w:t xml:space="preserve">Pre-Condition: </w:t>
            </w:r>
            <w:r w:rsidR="0092735F">
              <w:rPr>
                <w:rFonts w:ascii="Arial" w:hAnsi="Arial" w:cs="Arial"/>
                <w:sz w:val="20"/>
                <w:szCs w:val="20"/>
              </w:rPr>
              <w:t>user goes to restaurant list/Home page</w:t>
            </w:r>
          </w:p>
        </w:tc>
      </w:tr>
      <w:tr w:rsidR="00F3330C" w:rsidRPr="00452515" w14:paraId="716F99B2" w14:textId="77777777" w:rsidTr="005A1D79">
        <w:tc>
          <w:tcPr>
            <w:tcW w:w="8234" w:type="dxa"/>
          </w:tcPr>
          <w:p w14:paraId="4FB3CE9F" w14:textId="77777777" w:rsidR="00F3330C" w:rsidRPr="00103C0C" w:rsidRDefault="00F3330C" w:rsidP="005A1D79">
            <w:pPr>
              <w:rPr>
                <w:rFonts w:ascii="Arial" w:hAnsi="Arial"/>
                <w:sz w:val="20"/>
                <w:szCs w:val="20"/>
              </w:rPr>
            </w:pPr>
            <w:r w:rsidRPr="00103C0C">
              <w:rPr>
                <w:rFonts w:ascii="Arial" w:hAnsi="Arial" w:hint="eastAsia"/>
                <w:sz w:val="20"/>
                <w:szCs w:val="20"/>
              </w:rPr>
              <w:t>Main Scenario:</w:t>
            </w:r>
          </w:p>
          <w:p w14:paraId="5064BDCD" w14:textId="27B6F63F" w:rsidR="004B61B8" w:rsidRDefault="004B61B8" w:rsidP="001E7BC1">
            <w:pPr>
              <w:pStyle w:val="ListParagraph"/>
              <w:numPr>
                <w:ilvl w:val="0"/>
                <w:numId w:val="23"/>
              </w:numPr>
              <w:ind w:left="570" w:firstLineChars="0"/>
            </w:pPr>
            <w:r>
              <w:rPr>
                <w:rFonts w:hint="eastAsia"/>
              </w:rPr>
              <w:t>W</w:t>
            </w:r>
            <w:r>
              <w:t xml:space="preserve">hen the user clicks the “filter” icon in restaurant list page </w:t>
            </w:r>
            <w:r w:rsidR="0070758F">
              <w:t>(</w:t>
            </w:r>
            <w:r>
              <w:t>or home page</w:t>
            </w:r>
            <w:r w:rsidR="0070758F">
              <w:t>)</w:t>
            </w:r>
            <w:r>
              <w:t xml:space="preserve">, show </w:t>
            </w:r>
            <w:proofErr w:type="gramStart"/>
            <w:r>
              <w:t>this dietary preferences</w:t>
            </w:r>
            <w:proofErr w:type="gramEnd"/>
            <w:r>
              <w:t xml:space="preserve"> setting page.</w:t>
            </w:r>
          </w:p>
          <w:p w14:paraId="2C78772A" w14:textId="769D66E4" w:rsidR="004B61B8" w:rsidRDefault="0006018B" w:rsidP="004B61B8">
            <w:pPr>
              <w:pStyle w:val="ListParagraph"/>
              <w:ind w:left="210" w:firstLineChars="0" w:firstLine="0"/>
            </w:pPr>
            <w:r>
              <w:rPr>
                <w:noProof/>
              </w:rPr>
              <w:t xml:space="preserve"> </w:t>
            </w:r>
            <w:r w:rsidRPr="0006018B">
              <w:rPr>
                <w:noProof/>
              </w:rPr>
              <w:drawing>
                <wp:inline distT="0" distB="0" distL="0" distR="0" wp14:anchorId="6C75D2DE" wp14:editId="6AC47D2C">
                  <wp:extent cx="2344923" cy="5288207"/>
                  <wp:effectExtent l="0" t="0" r="508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54477" cy="5309753"/>
                          </a:xfrm>
                          <a:prstGeom prst="rect">
                            <a:avLst/>
                          </a:prstGeom>
                        </pic:spPr>
                      </pic:pic>
                    </a:graphicData>
                  </a:graphic>
                </wp:inline>
              </w:drawing>
            </w:r>
          </w:p>
          <w:p w14:paraId="1CF1E46A" w14:textId="1E731358" w:rsidR="00097D03" w:rsidRDefault="00097D03" w:rsidP="004B61B8">
            <w:pPr>
              <w:pStyle w:val="ListParagraph"/>
              <w:ind w:left="210" w:firstLineChars="0" w:firstLine="0"/>
            </w:pPr>
            <w:r>
              <w:rPr>
                <w:rFonts w:hint="eastAsia"/>
              </w:rPr>
              <w:t xml:space="preserve"> </w:t>
            </w:r>
            <w:r>
              <w:t xml:space="preserve">      Fig1 Dietary preferences</w:t>
            </w:r>
          </w:p>
          <w:p w14:paraId="1EC7133B" w14:textId="1D97150B" w:rsidR="00B95757" w:rsidRDefault="00B95757" w:rsidP="004B61B8">
            <w:pPr>
              <w:pStyle w:val="ListParagraph"/>
              <w:ind w:left="210" w:firstLineChars="0" w:firstLine="0"/>
            </w:pPr>
            <w:r>
              <w:rPr>
                <w:rFonts w:hint="eastAsia"/>
              </w:rPr>
              <w:t>I</w:t>
            </w:r>
            <w:r>
              <w:t xml:space="preserve">n this page, by default, shows the setting according to the dietary preference saved in the session. If there </w:t>
            </w:r>
            <w:proofErr w:type="gramStart"/>
            <w:r>
              <w:t>isn’t</w:t>
            </w:r>
            <w:proofErr w:type="gramEnd"/>
            <w:r>
              <w:t xml:space="preserve"> dietary preference saved in the session, and it is a logged</w:t>
            </w:r>
            <w:r w:rsidR="00D93748">
              <w:t>-</w:t>
            </w:r>
            <w:r>
              <w:t>in user, get the account’s dietary preference.</w:t>
            </w:r>
          </w:p>
          <w:p w14:paraId="480F0842" w14:textId="710978F4" w:rsidR="002C700E" w:rsidRDefault="002C700E" w:rsidP="004B61B8">
            <w:pPr>
              <w:pStyle w:val="ListParagraph"/>
              <w:ind w:left="210" w:firstLineChars="0" w:firstLine="0"/>
            </w:pPr>
            <w:r>
              <w:t xml:space="preserve">If it’s a logged in user, clicking on “account” will take user to the allergens setting </w:t>
            </w:r>
            <w:r>
              <w:lastRenderedPageBreak/>
              <w:t xml:space="preserve">page; </w:t>
            </w:r>
            <w:proofErr w:type="gramStart"/>
            <w:r>
              <w:t>otherwise</w:t>
            </w:r>
            <w:proofErr w:type="gramEnd"/>
            <w:r>
              <w:t xml:space="preserve"> </w:t>
            </w:r>
            <w:r w:rsidR="009719A2">
              <w:t>do NOT show this sentence at all</w:t>
            </w:r>
            <w:r>
              <w:t>.</w:t>
            </w:r>
          </w:p>
          <w:p w14:paraId="5D0F62E0" w14:textId="4E736E58" w:rsidR="004B61B8" w:rsidRDefault="004B61B8" w:rsidP="001E7BC1">
            <w:pPr>
              <w:pStyle w:val="ListParagraph"/>
              <w:numPr>
                <w:ilvl w:val="0"/>
                <w:numId w:val="23"/>
              </w:numPr>
              <w:ind w:left="570" w:firstLineChars="0"/>
            </w:pPr>
            <w:r>
              <w:t xml:space="preserve">Users can set </w:t>
            </w:r>
            <w:r w:rsidR="00B95757">
              <w:t xml:space="preserve">it </w:t>
            </w:r>
            <w:r>
              <w:t>on or off. When the user clicks save, 1</w:t>
            </w:r>
            <w:r w:rsidR="0070758F">
              <w:t>)</w:t>
            </w:r>
            <w:r>
              <w:t xml:space="preserve"> The </w:t>
            </w:r>
            <w:r w:rsidR="00B95757">
              <w:t>dietary preference</w:t>
            </w:r>
            <w:r w:rsidR="003230CA">
              <w:t xml:space="preserve"> setting is saved</w:t>
            </w:r>
            <w:r>
              <w:t xml:space="preserve"> to the session</w:t>
            </w:r>
            <w:r w:rsidR="00197B0B">
              <w:t xml:space="preserve"> 2</w:t>
            </w:r>
            <w:r w:rsidR="0070758F">
              <w:t>)</w:t>
            </w:r>
            <w:r w:rsidR="00197B0B">
              <w:t xml:space="preserve"> </w:t>
            </w:r>
            <w:r w:rsidR="00197B0B">
              <w:rPr>
                <w:rFonts w:hint="eastAsia"/>
              </w:rPr>
              <w:t>If</w:t>
            </w:r>
            <w:r w:rsidR="00197B0B">
              <w:t xml:space="preserve"> it is a logged-in user, save it to this customer</w:t>
            </w:r>
            <w:r w:rsidR="00B95757">
              <w:t>’s dietary preference.</w:t>
            </w:r>
            <w:r>
              <w:t xml:space="preserve"> </w:t>
            </w:r>
            <w:r w:rsidR="00B95757">
              <w:t>3</w:t>
            </w:r>
            <w:r w:rsidR="0070758F">
              <w:t>)</w:t>
            </w:r>
            <w:r>
              <w:t xml:space="preserve"> </w:t>
            </w:r>
            <w:r w:rsidR="00B95757">
              <w:t xml:space="preserve">Close </w:t>
            </w:r>
            <w:r>
              <w:t>this page 3</w:t>
            </w:r>
            <w:r w:rsidR="0070758F">
              <w:t>)</w:t>
            </w:r>
            <w:r>
              <w:t xml:space="preserve"> return to the restaurant list page:</w:t>
            </w:r>
          </w:p>
          <w:p w14:paraId="2ED10AD7" w14:textId="32B4C68C" w:rsidR="004B61B8" w:rsidRDefault="004B61B8" w:rsidP="001E7BC1">
            <w:pPr>
              <w:pStyle w:val="ListParagraph"/>
              <w:numPr>
                <w:ilvl w:val="1"/>
                <w:numId w:val="23"/>
              </w:numPr>
              <w:ind w:left="570" w:firstLineChars="0"/>
            </w:pPr>
            <w:r>
              <w:t xml:space="preserve">Show filter icons with a number to indicate that </w:t>
            </w:r>
            <w:r w:rsidR="003230CA">
              <w:t xml:space="preserve">a filter is applied if there </w:t>
            </w:r>
            <w:r w:rsidR="0004571F">
              <w:t>are</w:t>
            </w:r>
            <w:r w:rsidR="003230CA">
              <w:t xml:space="preserve"> any dietary preferences selected</w:t>
            </w:r>
            <w:r w:rsidR="0070758F">
              <w:t>)</w:t>
            </w:r>
            <w:r w:rsidR="003230CA">
              <w:t xml:space="preserve"> </w:t>
            </w:r>
          </w:p>
          <w:p w14:paraId="425BDE81" w14:textId="21C6A84B" w:rsidR="007845DC" w:rsidRDefault="007845DC" w:rsidP="007845DC">
            <w:pPr>
              <w:pStyle w:val="ListParagraph"/>
              <w:ind w:left="210" w:firstLineChars="0" w:firstLine="0"/>
            </w:pPr>
            <w:r>
              <w:rPr>
                <w:noProof/>
              </w:rPr>
              <w:drawing>
                <wp:inline distT="0" distB="0" distL="0" distR="0" wp14:anchorId="5D3307DB" wp14:editId="09C148C2">
                  <wp:extent cx="3486150" cy="166687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86150" cy="1666875"/>
                          </a:xfrm>
                          <a:prstGeom prst="rect">
                            <a:avLst/>
                          </a:prstGeom>
                        </pic:spPr>
                      </pic:pic>
                    </a:graphicData>
                  </a:graphic>
                </wp:inline>
              </w:drawing>
            </w:r>
          </w:p>
          <w:p w14:paraId="0CC2AF61" w14:textId="609659C7" w:rsidR="003230CA" w:rsidRDefault="003230CA" w:rsidP="003230CA">
            <w:pPr>
              <w:pStyle w:val="ListParagraph"/>
              <w:ind w:left="210" w:firstLineChars="0" w:firstLine="0"/>
            </w:pPr>
            <w:r>
              <w:t>Or: Clear the number if there is no dietary preference selected</w:t>
            </w:r>
          </w:p>
          <w:p w14:paraId="5D006EC1" w14:textId="259F25D8" w:rsidR="00695E87" w:rsidRPr="00695E87" w:rsidRDefault="00B95757" w:rsidP="00695E87">
            <w:pPr>
              <w:pStyle w:val="ListParagraph"/>
              <w:numPr>
                <w:ilvl w:val="1"/>
                <w:numId w:val="23"/>
              </w:numPr>
              <w:ind w:left="570" w:firstLineChars="0"/>
              <w:rPr>
                <w:kern w:val="0"/>
              </w:rPr>
            </w:pPr>
            <w:r>
              <w:t xml:space="preserve">When dietary preference selected, show </w:t>
            </w:r>
            <w:r w:rsidR="004B61B8">
              <w:t>the restaurant w</w:t>
            </w:r>
            <w:r w:rsidR="00695E87">
              <w:t xml:space="preserve">ith </w:t>
            </w:r>
            <w:r w:rsidR="004B61B8" w:rsidRPr="004B61B8">
              <w:rPr>
                <w:rFonts w:hint="eastAsia"/>
                <w:kern w:val="0"/>
              </w:rPr>
              <w:t>Dietary Features</w:t>
            </w:r>
            <w:r w:rsidR="004B61B8" w:rsidRPr="004B61B8">
              <w:rPr>
                <w:kern w:val="0"/>
              </w:rPr>
              <w:t xml:space="preserve"> </w:t>
            </w:r>
            <w:r>
              <w:rPr>
                <w:kern w:val="0"/>
              </w:rPr>
              <w:t xml:space="preserve">tag if it </w:t>
            </w:r>
            <w:r w:rsidR="00695E87">
              <w:rPr>
                <w:kern w:val="0"/>
              </w:rPr>
              <w:t>has these dietary features. For those do not has these dietary features, still show the restaurant without dietary tags.</w:t>
            </w:r>
          </w:p>
          <w:p w14:paraId="563D825D" w14:textId="0344476F" w:rsidR="003230CA" w:rsidRDefault="003230CA" w:rsidP="003230CA">
            <w:pPr>
              <w:pStyle w:val="ListParagraph"/>
              <w:ind w:left="210" w:firstLineChars="0" w:firstLine="0"/>
            </w:pPr>
            <w:r>
              <w:rPr>
                <w:rFonts w:hint="eastAsia"/>
                <w:kern w:val="0"/>
              </w:rPr>
              <w:t>I</w:t>
            </w:r>
            <w:r>
              <w:rPr>
                <w:kern w:val="0"/>
              </w:rPr>
              <w:t xml:space="preserve">f no </w:t>
            </w:r>
            <w:r>
              <w:t>dietary preferences selected,</w:t>
            </w:r>
            <w:r w:rsidR="00695E87">
              <w:t xml:space="preserve"> do not show the dietary tags even if the</w:t>
            </w:r>
            <w:r>
              <w:t xml:space="preserve"> restaurant </w:t>
            </w:r>
            <w:r w:rsidR="00695E87">
              <w:t>do</w:t>
            </w:r>
            <w:r w:rsidR="00283C99">
              <w:t>es</w:t>
            </w:r>
            <w:r w:rsidR="00695E87">
              <w:t xml:space="preserve"> have these</w:t>
            </w:r>
            <w:r>
              <w:t xml:space="preserve"> dietary features.</w:t>
            </w:r>
          </w:p>
          <w:p w14:paraId="6D750D51" w14:textId="5058D340" w:rsidR="00FD7C76" w:rsidRDefault="00FD7C76" w:rsidP="003230CA">
            <w:pPr>
              <w:pStyle w:val="ListParagraph"/>
              <w:ind w:left="210" w:firstLineChars="0" w:firstLine="0"/>
            </w:pPr>
            <w:r w:rsidRPr="00FD7C76">
              <w:t xml:space="preserve">Display </w:t>
            </w:r>
            <w:r>
              <w:t xml:space="preserve">only </w:t>
            </w:r>
            <w:r w:rsidRPr="00FD7C76">
              <w:t>Vegan icon if both vegetarian and vegan should be displayed.</w:t>
            </w:r>
            <w:r>
              <w:t xml:space="preserve"> For example, the user set both vegetarian and vegan in preference. If restaurant A is both vegetarian and vegan, we should display vegan. Restaurant B is only vegetarian, we display vegetarian. Restaurant C is only vegan (but </w:t>
            </w:r>
            <w:proofErr w:type="gramStart"/>
            <w:r>
              <w:t>actually it</w:t>
            </w:r>
            <w:proofErr w:type="gramEnd"/>
            <w:r>
              <w:t xml:space="preserve"> is also vegetarian), we display vegan.</w:t>
            </w:r>
          </w:p>
          <w:p w14:paraId="69C28D5C" w14:textId="42494377" w:rsidR="00F407BA" w:rsidRDefault="004B61B8" w:rsidP="00F407BA">
            <w:pPr>
              <w:pStyle w:val="ListParagraph"/>
              <w:numPr>
                <w:ilvl w:val="0"/>
                <w:numId w:val="23"/>
              </w:numPr>
              <w:ind w:firstLineChars="0"/>
            </w:pPr>
            <w:r>
              <w:rPr>
                <w:rFonts w:hint="eastAsia"/>
              </w:rPr>
              <w:t>I</w:t>
            </w:r>
            <w:r>
              <w:t>f the user clicks the “</w:t>
            </w:r>
            <w:r w:rsidR="00F156C2">
              <w:t>X</w:t>
            </w:r>
            <w:r>
              <w:t xml:space="preserve">” icon, </w:t>
            </w:r>
            <w:r w:rsidR="00BA76E8">
              <w:t>and user</w:t>
            </w:r>
            <w:r w:rsidR="00F407BA">
              <w:t xml:space="preserve"> has edited the dietary preference settings</w:t>
            </w:r>
            <w:r w:rsidR="00F1054A">
              <w:t xml:space="preserve"> change</w:t>
            </w:r>
            <w:r w:rsidR="00F407BA">
              <w:t xml:space="preserve">, show </w:t>
            </w:r>
            <w:r w:rsidR="00F407BA" w:rsidRPr="00F407BA">
              <w:rPr>
                <w:rFonts w:eastAsiaTheme="minorHAnsi"/>
                <w:szCs w:val="21"/>
              </w:rPr>
              <w:t>hop up as following</w:t>
            </w:r>
            <w:r w:rsidR="00F407BA">
              <w:t>:</w:t>
            </w:r>
          </w:p>
          <w:p w14:paraId="3E9C14E3" w14:textId="69ABB00B" w:rsidR="00F407BA" w:rsidRDefault="00F407BA" w:rsidP="00530F9A">
            <w:r>
              <w:t xml:space="preserve">hop up: </w:t>
            </w:r>
          </w:p>
          <w:p w14:paraId="3CD3797F" w14:textId="24C523D9" w:rsidR="00F407BA" w:rsidRPr="00F407BA" w:rsidRDefault="00F407BA" w:rsidP="00530F9A">
            <w:r>
              <w:t xml:space="preserve">header: “Would you like to save your changes?” </w:t>
            </w:r>
          </w:p>
          <w:p w14:paraId="578F68E4" w14:textId="6B620C31" w:rsidR="00F407BA" w:rsidRPr="00F407BA" w:rsidRDefault="00F407BA" w:rsidP="00530F9A">
            <w:r>
              <w:t xml:space="preserve">Primary CTA: “Save Changes” </w:t>
            </w:r>
          </w:p>
          <w:p w14:paraId="306F688C" w14:textId="3121CE2E" w:rsidR="00F407BA" w:rsidRDefault="00F407BA" w:rsidP="00530F9A">
            <w:r>
              <w:t xml:space="preserve">Secondary CTA: “Cancel”  </w:t>
            </w:r>
          </w:p>
          <w:p w14:paraId="3317485F" w14:textId="1658C06A" w:rsidR="00F407BA" w:rsidRPr="00F407BA" w:rsidRDefault="00F407BA" w:rsidP="00530F9A">
            <w:r>
              <w:t>Primary CTA: saves the changes made in the field and completes action of</w:t>
            </w:r>
            <w:r w:rsidR="008B7225">
              <w:t xml:space="preserve"> </w:t>
            </w:r>
            <w:r>
              <w:t>“x</w:t>
            </w:r>
            <w:r w:rsidR="008B7225">
              <w:t xml:space="preserve">” </w:t>
            </w:r>
            <w:r>
              <w:t>and back to the restaurant list page.</w:t>
            </w:r>
          </w:p>
          <w:p w14:paraId="4753365E" w14:textId="1052037A" w:rsidR="00F407BA" w:rsidRDefault="00F407BA" w:rsidP="00F407BA">
            <w:r>
              <w:t>Secondary CTA: does not save changes made in field and completes the action of “x” and back to the restaurant list page.</w:t>
            </w:r>
          </w:p>
          <w:p w14:paraId="756224E7" w14:textId="79631CCF" w:rsidR="004B61B8" w:rsidRDefault="00F407BA" w:rsidP="00530F9A">
            <w:pPr>
              <w:pStyle w:val="ListParagraph"/>
              <w:numPr>
                <w:ilvl w:val="0"/>
                <w:numId w:val="23"/>
              </w:numPr>
              <w:ind w:firstLineChars="0"/>
            </w:pPr>
            <w:r>
              <w:rPr>
                <w:rFonts w:hint="eastAsia"/>
              </w:rPr>
              <w:t>I</w:t>
            </w:r>
            <w:r>
              <w:t>f the user clicks the “</w:t>
            </w:r>
            <w:r w:rsidR="00F1054A">
              <w:t>x</w:t>
            </w:r>
            <w:r>
              <w:t>” icon, and user has not changed the preference settings,</w:t>
            </w:r>
            <w:r w:rsidR="00050D3B">
              <w:t xml:space="preserve"> </w:t>
            </w:r>
            <w:r w:rsidR="00940043">
              <w:t>no hop u</w:t>
            </w:r>
            <w:r w:rsidR="00050D3B">
              <w:rPr>
                <w:rFonts w:hint="eastAsia"/>
              </w:rPr>
              <w:t>p</w:t>
            </w:r>
            <w:r w:rsidR="00050D3B">
              <w:t xml:space="preserve">, </w:t>
            </w:r>
            <w:r w:rsidR="00940043">
              <w:t>just</w:t>
            </w:r>
            <w:r w:rsidR="00377C6E">
              <w:t xml:space="preserve"> </w:t>
            </w:r>
            <w:r w:rsidR="004B61B8">
              <w:t>back to the restaurant list page</w:t>
            </w:r>
            <w:r w:rsidR="00695E87">
              <w:t>.</w:t>
            </w:r>
          </w:p>
          <w:p w14:paraId="512E99B1" w14:textId="77777777" w:rsidR="004B61B8" w:rsidRDefault="004B61B8" w:rsidP="004B61B8">
            <w:r>
              <w:lastRenderedPageBreak/>
              <w:t xml:space="preserve">The filter setting is always applied </w:t>
            </w:r>
            <w:proofErr w:type="gramStart"/>
            <w:r>
              <w:t>unless</w:t>
            </w:r>
            <w:proofErr w:type="gramEnd"/>
            <w:r>
              <w:t xml:space="preserve"> </w:t>
            </w:r>
          </w:p>
          <w:p w14:paraId="03CB0B2C" w14:textId="77777777" w:rsidR="004B61B8" w:rsidRDefault="004B61B8" w:rsidP="001E7BC1">
            <w:pPr>
              <w:pStyle w:val="ListParagraph"/>
              <w:numPr>
                <w:ilvl w:val="0"/>
                <w:numId w:val="22"/>
              </w:numPr>
              <w:spacing w:after="0"/>
              <w:ind w:left="570" w:firstLineChars="0"/>
            </w:pPr>
            <w:r>
              <w:t>once again, the user goes to this page and change it. Or</w:t>
            </w:r>
          </w:p>
          <w:p w14:paraId="400A97D5" w14:textId="31ACB2FB" w:rsidR="00F3330C" w:rsidRPr="003A0C66" w:rsidRDefault="004B61B8" w:rsidP="001E7BC1">
            <w:pPr>
              <w:pStyle w:val="ListParagraph"/>
              <w:numPr>
                <w:ilvl w:val="0"/>
                <w:numId w:val="22"/>
              </w:numPr>
              <w:ind w:left="570" w:firstLineChars="0"/>
            </w:pPr>
            <w:r>
              <w:rPr>
                <w:rFonts w:hint="eastAsia"/>
              </w:rPr>
              <w:t>t</w:t>
            </w:r>
            <w:r>
              <w:t xml:space="preserve">he session time out </w:t>
            </w:r>
          </w:p>
        </w:tc>
      </w:tr>
      <w:tr w:rsidR="00F3330C" w:rsidRPr="00452515" w14:paraId="779CB46D" w14:textId="77777777" w:rsidTr="005A1D79">
        <w:tc>
          <w:tcPr>
            <w:tcW w:w="8234" w:type="dxa"/>
          </w:tcPr>
          <w:p w14:paraId="2BA14F91" w14:textId="76D15F9A" w:rsidR="00F3330C" w:rsidRDefault="00F3330C" w:rsidP="005A1D79">
            <w:pPr>
              <w:rPr>
                <w:rFonts w:ascii="Arial" w:hAnsi="Arial" w:cs="Arial"/>
                <w:sz w:val="20"/>
                <w:szCs w:val="20"/>
              </w:rPr>
            </w:pPr>
            <w:r w:rsidRPr="00452515">
              <w:rPr>
                <w:rFonts w:ascii="Arial" w:hAnsi="Arial" w:cs="Arial"/>
                <w:sz w:val="20"/>
                <w:szCs w:val="20"/>
              </w:rPr>
              <w:lastRenderedPageBreak/>
              <w:t>Extend Scenario:</w:t>
            </w:r>
          </w:p>
          <w:p w14:paraId="594D84F0" w14:textId="1EAC00E5" w:rsidR="00197B0B" w:rsidRPr="00B95757" w:rsidRDefault="00197B0B" w:rsidP="00C312E0">
            <w:pPr>
              <w:pStyle w:val="ListParagraph"/>
              <w:numPr>
                <w:ilvl w:val="0"/>
                <w:numId w:val="79"/>
              </w:numPr>
              <w:ind w:firstLineChars="0"/>
            </w:pPr>
            <w:r w:rsidRPr="00B95757">
              <w:rPr>
                <w:rFonts w:hint="eastAsia"/>
              </w:rPr>
              <w:t>S</w:t>
            </w:r>
            <w:r w:rsidRPr="00B95757">
              <w:t xml:space="preserve">how dietary </w:t>
            </w:r>
            <w:r w:rsidR="00B95757">
              <w:t>tags</w:t>
            </w:r>
            <w:r w:rsidRPr="00B95757">
              <w:t xml:space="preserve"> </w:t>
            </w:r>
            <w:r w:rsidR="00B95757" w:rsidRPr="00B95757">
              <w:t xml:space="preserve">for the restaurants and </w:t>
            </w:r>
            <w:proofErr w:type="gramStart"/>
            <w:r w:rsidR="00B95757" w:rsidRPr="00B95757">
              <w:t>meals</w:t>
            </w:r>
            <w:proofErr w:type="gramEnd"/>
          </w:p>
          <w:p w14:paraId="61684144" w14:textId="76E0BA24" w:rsidR="005C6890" w:rsidRPr="00695E87" w:rsidRDefault="00197B0B" w:rsidP="00695E87">
            <w:pPr>
              <w:pStyle w:val="ListParagraph"/>
              <w:ind w:left="210" w:firstLineChars="0" w:firstLine="0"/>
            </w:pPr>
            <w:r w:rsidRPr="00B95757">
              <w:rPr>
                <w:rFonts w:hint="eastAsia"/>
              </w:rPr>
              <w:t>W</w:t>
            </w:r>
            <w:r w:rsidRPr="00B95757">
              <w:t xml:space="preserve">hen the user opens the app and goes to </w:t>
            </w:r>
            <w:r w:rsidR="00283C99">
              <w:t xml:space="preserve">the </w:t>
            </w:r>
            <w:r w:rsidRPr="00B95757">
              <w:t xml:space="preserve">restaurant list page or home page, by default, </w:t>
            </w:r>
            <w:r w:rsidR="00283C99">
              <w:t xml:space="preserve">the </w:t>
            </w:r>
            <w:r w:rsidRPr="00B95757">
              <w:t xml:space="preserve">dietary </w:t>
            </w:r>
            <w:r w:rsidR="00B95757" w:rsidRPr="00B95757">
              <w:t xml:space="preserve">tag </w:t>
            </w:r>
            <w:r w:rsidRPr="00B95757">
              <w:t xml:space="preserve">is </w:t>
            </w:r>
            <w:r w:rsidR="00B95757" w:rsidRPr="00B95757">
              <w:t>shown for the restaurants and meals a</w:t>
            </w:r>
            <w:r w:rsidR="00B95757">
              <w:t xml:space="preserve">ccording to the dietary preference saved in the session. If there </w:t>
            </w:r>
            <w:proofErr w:type="gramStart"/>
            <w:r w:rsidR="00B95757">
              <w:t>isn’t</w:t>
            </w:r>
            <w:proofErr w:type="gramEnd"/>
            <w:r w:rsidR="00B95757">
              <w:t xml:space="preserve"> dietary preference saved in the session, and it is a logged</w:t>
            </w:r>
            <w:r w:rsidR="00D93748">
              <w:t>-</w:t>
            </w:r>
            <w:r w:rsidR="00B95757">
              <w:t>in user, show according to the account’s dietary preference.</w:t>
            </w:r>
          </w:p>
        </w:tc>
      </w:tr>
      <w:tr w:rsidR="00F3330C" w:rsidRPr="00452515" w14:paraId="61FDBBEE" w14:textId="77777777" w:rsidTr="005A1D79">
        <w:tc>
          <w:tcPr>
            <w:tcW w:w="8234" w:type="dxa"/>
          </w:tcPr>
          <w:p w14:paraId="51C2BAEC" w14:textId="77777777" w:rsidR="00F3330C" w:rsidRDefault="00F3330C" w:rsidP="005A1D79">
            <w:pPr>
              <w:rPr>
                <w:rFonts w:ascii="Arial" w:hAnsi="Arial" w:cs="Arial"/>
                <w:sz w:val="20"/>
                <w:szCs w:val="20"/>
              </w:rPr>
            </w:pPr>
            <w:r w:rsidRPr="00452515">
              <w:rPr>
                <w:rFonts w:ascii="Arial" w:hAnsi="Arial" w:cs="Arial"/>
                <w:sz w:val="20"/>
                <w:szCs w:val="20"/>
              </w:rPr>
              <w:t>Exception Scenario:</w:t>
            </w:r>
          </w:p>
          <w:p w14:paraId="3689DD5B" w14:textId="77777777" w:rsidR="00F3330C" w:rsidRPr="00452515" w:rsidRDefault="00F3330C" w:rsidP="005A1D79">
            <w:pPr>
              <w:rPr>
                <w:rFonts w:ascii="Arial" w:hAnsi="Arial" w:cs="Arial"/>
                <w:sz w:val="20"/>
                <w:szCs w:val="20"/>
              </w:rPr>
            </w:pPr>
          </w:p>
        </w:tc>
      </w:tr>
      <w:tr w:rsidR="00F3330C" w:rsidRPr="00452515" w14:paraId="7B34B900" w14:textId="77777777" w:rsidTr="005A1D79">
        <w:tc>
          <w:tcPr>
            <w:tcW w:w="8234" w:type="dxa"/>
          </w:tcPr>
          <w:p w14:paraId="5E1F8B6D" w14:textId="77777777" w:rsidR="00F3330C" w:rsidRPr="00452515" w:rsidRDefault="00F3330C" w:rsidP="005A1D79">
            <w:pPr>
              <w:rPr>
                <w:rFonts w:ascii="Arial" w:hAnsi="Arial" w:cs="Arial"/>
                <w:sz w:val="20"/>
                <w:szCs w:val="20"/>
              </w:rPr>
            </w:pPr>
            <w:r w:rsidRPr="00452515">
              <w:rPr>
                <w:rFonts w:ascii="Arial" w:hAnsi="Arial" w:cs="Arial"/>
                <w:sz w:val="20"/>
                <w:szCs w:val="20"/>
              </w:rPr>
              <w:t>Notes:</w:t>
            </w:r>
          </w:p>
        </w:tc>
      </w:tr>
      <w:tr w:rsidR="00F3330C" w:rsidRPr="00452515" w14:paraId="09528579" w14:textId="77777777" w:rsidTr="005A1D79">
        <w:tc>
          <w:tcPr>
            <w:tcW w:w="8234" w:type="dxa"/>
          </w:tcPr>
          <w:p w14:paraId="1BEC6E71" w14:textId="77777777" w:rsidR="00F3330C" w:rsidRDefault="00F3330C" w:rsidP="005A1D79">
            <w:pPr>
              <w:rPr>
                <w:rFonts w:ascii="Arial" w:hAnsi="Arial" w:cs="Arial"/>
                <w:sz w:val="20"/>
                <w:szCs w:val="20"/>
              </w:rPr>
            </w:pPr>
            <w:r w:rsidRPr="00452515">
              <w:rPr>
                <w:rFonts w:ascii="Arial" w:hAnsi="Arial" w:cs="Arial"/>
                <w:sz w:val="20"/>
                <w:szCs w:val="20"/>
              </w:rPr>
              <w:t>Q/A:</w:t>
            </w:r>
          </w:p>
          <w:p w14:paraId="0CA3D6DC" w14:textId="77777777" w:rsidR="00197B0B" w:rsidRDefault="00197B0B" w:rsidP="00197B0B">
            <w:pPr>
              <w:rPr>
                <w:rFonts w:ascii="Arial" w:hAnsi="Arial" w:cs="Arial"/>
                <w:sz w:val="20"/>
                <w:szCs w:val="20"/>
              </w:rPr>
            </w:pPr>
            <w:r w:rsidRPr="005C6890">
              <w:t>Should we also filter by time?</w:t>
            </w:r>
            <w:r>
              <w:t xml:space="preserve">  </w:t>
            </w:r>
            <w:r>
              <w:rPr>
                <w:rFonts w:hint="eastAsia"/>
              </w:rPr>
              <w:t>--</w:t>
            </w:r>
            <w:r>
              <w:t xml:space="preserve"> </w:t>
            </w:r>
            <w:r>
              <w:rPr>
                <w:rFonts w:hint="eastAsia"/>
              </w:rPr>
              <w:t>No</w:t>
            </w:r>
          </w:p>
          <w:p w14:paraId="30AA1E20" w14:textId="495C4FBB" w:rsidR="00197B0B" w:rsidRPr="00452515" w:rsidRDefault="00197B0B" w:rsidP="005A1D79">
            <w:pPr>
              <w:rPr>
                <w:rFonts w:ascii="Arial" w:hAnsi="Arial" w:cs="Arial"/>
                <w:sz w:val="20"/>
                <w:szCs w:val="20"/>
              </w:rPr>
            </w:pPr>
            <w:r>
              <w:rPr>
                <w:noProof/>
              </w:rPr>
              <w:drawing>
                <wp:inline distT="0" distB="0" distL="0" distR="0" wp14:anchorId="756B8D86" wp14:editId="3A2150A8">
                  <wp:extent cx="1558636" cy="4262063"/>
                  <wp:effectExtent l="0" t="0" r="381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64975" cy="4279397"/>
                          </a:xfrm>
                          <a:prstGeom prst="rect">
                            <a:avLst/>
                          </a:prstGeom>
                        </pic:spPr>
                      </pic:pic>
                    </a:graphicData>
                  </a:graphic>
                </wp:inline>
              </w:drawing>
            </w:r>
          </w:p>
        </w:tc>
      </w:tr>
    </w:tbl>
    <w:p w14:paraId="40C36814" w14:textId="77777777" w:rsidR="00F3330C" w:rsidRDefault="00F3330C" w:rsidP="003F7299"/>
    <w:p w14:paraId="5113F811" w14:textId="4345F292" w:rsidR="001D32AE" w:rsidRPr="00352A48" w:rsidRDefault="001D32AE" w:rsidP="00BA0B80">
      <w:pPr>
        <w:pStyle w:val="Heading3"/>
      </w:pPr>
      <w:r w:rsidRPr="00851F4D">
        <w:lastRenderedPageBreak/>
        <w:t>UC02</w:t>
      </w:r>
      <w:r>
        <w:t xml:space="preserve">-05 Show </w:t>
      </w:r>
      <w:r w:rsidRPr="001D32AE">
        <w:t>Cart Banner on Browse</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1D32AE" w:rsidRPr="00452515" w14:paraId="2641C021" w14:textId="77777777" w:rsidTr="002F75FB">
        <w:tc>
          <w:tcPr>
            <w:tcW w:w="8008" w:type="dxa"/>
          </w:tcPr>
          <w:p w14:paraId="06207554" w14:textId="16B5E95E" w:rsidR="001D32AE" w:rsidRPr="00452515" w:rsidRDefault="001D32AE" w:rsidP="001D32AE">
            <w:pPr>
              <w:rPr>
                <w:rFonts w:ascii="Arial" w:hAnsi="Arial" w:cs="Arial"/>
                <w:sz w:val="20"/>
                <w:szCs w:val="20"/>
              </w:rPr>
            </w:pPr>
            <w:r w:rsidRPr="00452515">
              <w:rPr>
                <w:rFonts w:ascii="Arial" w:hAnsi="Arial" w:cs="Arial"/>
                <w:sz w:val="20"/>
                <w:szCs w:val="20"/>
              </w:rPr>
              <w:t>UC</w:t>
            </w:r>
            <w:r>
              <w:rPr>
                <w:rFonts w:ascii="Arial" w:hAnsi="Arial" w:cs="Arial"/>
                <w:sz w:val="20"/>
                <w:szCs w:val="20"/>
              </w:rPr>
              <w:t xml:space="preserve">02-05 Show </w:t>
            </w:r>
            <w:r w:rsidRPr="001D32AE">
              <w:rPr>
                <w:rFonts w:ascii="Arial" w:hAnsi="Arial" w:cs="Arial"/>
                <w:sz w:val="20"/>
                <w:szCs w:val="20"/>
              </w:rPr>
              <w:t>Cart Banner on Browse</w:t>
            </w:r>
          </w:p>
        </w:tc>
      </w:tr>
      <w:tr w:rsidR="001D32AE" w:rsidRPr="00452515" w14:paraId="7AAC7247" w14:textId="77777777" w:rsidTr="002F75FB">
        <w:tc>
          <w:tcPr>
            <w:tcW w:w="8008" w:type="dxa"/>
          </w:tcPr>
          <w:p w14:paraId="437476B3" w14:textId="77777777" w:rsidR="001D32AE" w:rsidRDefault="001D32AE" w:rsidP="002F75F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434"/>
              <w:gridCol w:w="1276"/>
              <w:gridCol w:w="4819"/>
            </w:tblGrid>
            <w:tr w:rsidR="001D32AE" w14:paraId="0E0F84B9" w14:textId="77777777" w:rsidTr="002F75FB">
              <w:tc>
                <w:tcPr>
                  <w:tcW w:w="1434" w:type="dxa"/>
                </w:tcPr>
                <w:p w14:paraId="65FA7A28" w14:textId="77777777" w:rsidR="001D32AE" w:rsidRDefault="001D32AE" w:rsidP="002F75FB">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552D3529" w14:textId="77777777" w:rsidR="001D32AE" w:rsidRDefault="001D32AE" w:rsidP="002F75F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425D3D90" w14:textId="77777777" w:rsidR="001D32AE" w:rsidRDefault="001D32AE" w:rsidP="002F75F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1D32AE" w14:paraId="22B071EB" w14:textId="77777777" w:rsidTr="002F75FB">
              <w:tc>
                <w:tcPr>
                  <w:tcW w:w="1434" w:type="dxa"/>
                </w:tcPr>
                <w:p w14:paraId="046364A8" w14:textId="1388C555" w:rsidR="001D32AE" w:rsidRDefault="001D32AE" w:rsidP="002F75FB">
                  <w:pPr>
                    <w:spacing w:after="0"/>
                    <w:rPr>
                      <w:rFonts w:ascii="Arial" w:hAnsi="Arial" w:cs="Arial"/>
                      <w:sz w:val="20"/>
                      <w:szCs w:val="20"/>
                    </w:rPr>
                  </w:pPr>
                  <w:r>
                    <w:rPr>
                      <w:rFonts w:ascii="Arial" w:hAnsi="Arial" w:cs="Arial"/>
                      <w:sz w:val="20"/>
                      <w:szCs w:val="20"/>
                    </w:rPr>
                    <w:t>2020.</w:t>
                  </w:r>
                  <w:r w:rsidR="00B0601E">
                    <w:rPr>
                      <w:rFonts w:ascii="Arial" w:hAnsi="Arial" w:cs="Arial"/>
                      <w:sz w:val="20"/>
                      <w:szCs w:val="20"/>
                    </w:rPr>
                    <w:t>2.2</w:t>
                  </w:r>
                  <w:r w:rsidR="003A70FF">
                    <w:rPr>
                      <w:rFonts w:ascii="Arial" w:hAnsi="Arial" w:cs="Arial"/>
                      <w:sz w:val="20"/>
                      <w:szCs w:val="20"/>
                    </w:rPr>
                    <w:t>4</w:t>
                  </w:r>
                </w:p>
              </w:tc>
              <w:tc>
                <w:tcPr>
                  <w:tcW w:w="1276" w:type="dxa"/>
                </w:tcPr>
                <w:p w14:paraId="74194464" w14:textId="77777777" w:rsidR="001D32AE" w:rsidRDefault="001D32AE" w:rsidP="002F75FB">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819" w:type="dxa"/>
                </w:tcPr>
                <w:p w14:paraId="0861957C" w14:textId="77777777" w:rsidR="001D32AE" w:rsidRDefault="001D32AE" w:rsidP="002F75FB">
                  <w:pPr>
                    <w:spacing w:after="0"/>
                    <w:rPr>
                      <w:rFonts w:ascii="Arial" w:hAnsi="Arial" w:cs="Arial"/>
                      <w:sz w:val="20"/>
                      <w:szCs w:val="20"/>
                    </w:rPr>
                  </w:pPr>
                  <w:r>
                    <w:rPr>
                      <w:rFonts w:ascii="Arial" w:hAnsi="Arial" w:cs="Arial"/>
                      <w:sz w:val="20"/>
                      <w:szCs w:val="20"/>
                    </w:rPr>
                    <w:t>First version</w:t>
                  </w:r>
                </w:p>
              </w:tc>
            </w:tr>
            <w:tr w:rsidR="001D32AE" w14:paraId="56ED986C" w14:textId="77777777" w:rsidTr="002F75FB">
              <w:tc>
                <w:tcPr>
                  <w:tcW w:w="1434" w:type="dxa"/>
                </w:tcPr>
                <w:p w14:paraId="660EFCDD" w14:textId="77777777" w:rsidR="001D32AE" w:rsidRDefault="001D32AE" w:rsidP="002F75FB">
                  <w:pPr>
                    <w:spacing w:after="0"/>
                    <w:rPr>
                      <w:rFonts w:ascii="Arial" w:hAnsi="Arial" w:cs="Arial"/>
                      <w:sz w:val="20"/>
                      <w:szCs w:val="20"/>
                    </w:rPr>
                  </w:pPr>
                </w:p>
              </w:tc>
              <w:tc>
                <w:tcPr>
                  <w:tcW w:w="1276" w:type="dxa"/>
                </w:tcPr>
                <w:p w14:paraId="6807A8D6" w14:textId="77777777" w:rsidR="001D32AE" w:rsidRDefault="001D32AE" w:rsidP="002F75FB">
                  <w:pPr>
                    <w:spacing w:after="0"/>
                    <w:rPr>
                      <w:rFonts w:ascii="Arial" w:hAnsi="Arial" w:cs="Arial"/>
                      <w:sz w:val="20"/>
                      <w:szCs w:val="20"/>
                    </w:rPr>
                  </w:pPr>
                </w:p>
              </w:tc>
              <w:tc>
                <w:tcPr>
                  <w:tcW w:w="4819" w:type="dxa"/>
                </w:tcPr>
                <w:p w14:paraId="08E511EE" w14:textId="77777777" w:rsidR="001D32AE" w:rsidRDefault="001D32AE" w:rsidP="002F75FB">
                  <w:pPr>
                    <w:spacing w:after="0"/>
                    <w:rPr>
                      <w:rFonts w:ascii="Arial" w:hAnsi="Arial" w:cs="Arial"/>
                      <w:sz w:val="20"/>
                      <w:szCs w:val="20"/>
                    </w:rPr>
                  </w:pPr>
                </w:p>
              </w:tc>
            </w:tr>
            <w:tr w:rsidR="001D32AE" w14:paraId="2A439AED" w14:textId="77777777" w:rsidTr="002F75FB">
              <w:tc>
                <w:tcPr>
                  <w:tcW w:w="1434" w:type="dxa"/>
                </w:tcPr>
                <w:p w14:paraId="73FD5394" w14:textId="77777777" w:rsidR="001D32AE" w:rsidRDefault="001D32AE" w:rsidP="002F75FB">
                  <w:pPr>
                    <w:spacing w:after="0"/>
                    <w:rPr>
                      <w:rFonts w:ascii="Arial" w:hAnsi="Arial" w:cs="Arial"/>
                      <w:sz w:val="20"/>
                      <w:szCs w:val="20"/>
                    </w:rPr>
                  </w:pPr>
                </w:p>
              </w:tc>
              <w:tc>
                <w:tcPr>
                  <w:tcW w:w="1276" w:type="dxa"/>
                </w:tcPr>
                <w:p w14:paraId="587C47A1" w14:textId="77777777" w:rsidR="001D32AE" w:rsidRDefault="001D32AE" w:rsidP="002F75FB">
                  <w:pPr>
                    <w:spacing w:after="0"/>
                    <w:rPr>
                      <w:rFonts w:ascii="Arial" w:hAnsi="Arial" w:cs="Arial"/>
                      <w:sz w:val="20"/>
                      <w:szCs w:val="20"/>
                    </w:rPr>
                  </w:pPr>
                </w:p>
              </w:tc>
              <w:tc>
                <w:tcPr>
                  <w:tcW w:w="4819" w:type="dxa"/>
                </w:tcPr>
                <w:p w14:paraId="32D4D6DD" w14:textId="77777777" w:rsidR="001D32AE" w:rsidRDefault="001D32AE" w:rsidP="002F75FB">
                  <w:pPr>
                    <w:spacing w:after="0"/>
                    <w:rPr>
                      <w:rFonts w:ascii="Arial" w:hAnsi="Arial" w:cs="Arial"/>
                      <w:sz w:val="20"/>
                      <w:szCs w:val="20"/>
                    </w:rPr>
                  </w:pPr>
                </w:p>
              </w:tc>
            </w:tr>
            <w:tr w:rsidR="001D32AE" w14:paraId="4DD73B9E" w14:textId="77777777" w:rsidTr="002F75FB">
              <w:tc>
                <w:tcPr>
                  <w:tcW w:w="1434" w:type="dxa"/>
                </w:tcPr>
                <w:p w14:paraId="7E9B4A3D" w14:textId="77777777" w:rsidR="001D32AE" w:rsidRDefault="001D32AE" w:rsidP="002F75FB">
                  <w:pPr>
                    <w:spacing w:after="0"/>
                    <w:rPr>
                      <w:rFonts w:ascii="Arial" w:hAnsi="Arial" w:cs="Arial"/>
                      <w:sz w:val="20"/>
                      <w:szCs w:val="20"/>
                    </w:rPr>
                  </w:pPr>
                </w:p>
              </w:tc>
              <w:tc>
                <w:tcPr>
                  <w:tcW w:w="1276" w:type="dxa"/>
                </w:tcPr>
                <w:p w14:paraId="267C05B1" w14:textId="77777777" w:rsidR="001D32AE" w:rsidRDefault="001D32AE" w:rsidP="002F75FB">
                  <w:pPr>
                    <w:spacing w:after="0"/>
                    <w:rPr>
                      <w:rFonts w:ascii="Arial" w:hAnsi="Arial" w:cs="Arial"/>
                      <w:sz w:val="20"/>
                      <w:szCs w:val="20"/>
                    </w:rPr>
                  </w:pPr>
                </w:p>
              </w:tc>
              <w:tc>
                <w:tcPr>
                  <w:tcW w:w="4819" w:type="dxa"/>
                </w:tcPr>
                <w:p w14:paraId="7EF310C4" w14:textId="77777777" w:rsidR="001D32AE" w:rsidRDefault="001D32AE" w:rsidP="002F75FB">
                  <w:pPr>
                    <w:spacing w:after="0"/>
                    <w:rPr>
                      <w:rFonts w:ascii="Arial" w:hAnsi="Arial" w:cs="Arial"/>
                      <w:sz w:val="20"/>
                      <w:szCs w:val="20"/>
                    </w:rPr>
                  </w:pPr>
                </w:p>
              </w:tc>
            </w:tr>
            <w:tr w:rsidR="001D32AE" w14:paraId="61169C3B" w14:textId="77777777" w:rsidTr="002F75FB">
              <w:tc>
                <w:tcPr>
                  <w:tcW w:w="1434" w:type="dxa"/>
                </w:tcPr>
                <w:p w14:paraId="55170586" w14:textId="77777777" w:rsidR="001D32AE" w:rsidRDefault="001D32AE" w:rsidP="002F75FB">
                  <w:pPr>
                    <w:spacing w:after="0"/>
                    <w:rPr>
                      <w:rFonts w:ascii="Arial" w:hAnsi="Arial" w:cs="Arial"/>
                      <w:sz w:val="20"/>
                      <w:szCs w:val="20"/>
                    </w:rPr>
                  </w:pPr>
                </w:p>
              </w:tc>
              <w:tc>
                <w:tcPr>
                  <w:tcW w:w="1276" w:type="dxa"/>
                </w:tcPr>
                <w:p w14:paraId="6F3BB972" w14:textId="77777777" w:rsidR="001D32AE" w:rsidRDefault="001D32AE" w:rsidP="002F75FB">
                  <w:pPr>
                    <w:spacing w:after="0"/>
                    <w:rPr>
                      <w:rFonts w:ascii="Arial" w:hAnsi="Arial" w:cs="Arial"/>
                      <w:sz w:val="20"/>
                      <w:szCs w:val="20"/>
                    </w:rPr>
                  </w:pPr>
                </w:p>
              </w:tc>
              <w:tc>
                <w:tcPr>
                  <w:tcW w:w="4819" w:type="dxa"/>
                </w:tcPr>
                <w:p w14:paraId="61464D76" w14:textId="77777777" w:rsidR="001D32AE" w:rsidRDefault="001D32AE" w:rsidP="002F75FB">
                  <w:pPr>
                    <w:spacing w:after="0"/>
                    <w:rPr>
                      <w:rFonts w:ascii="Arial" w:hAnsi="Arial" w:cs="Arial"/>
                      <w:sz w:val="20"/>
                      <w:szCs w:val="20"/>
                    </w:rPr>
                  </w:pPr>
                </w:p>
              </w:tc>
            </w:tr>
          </w:tbl>
          <w:p w14:paraId="3B7460A5" w14:textId="77777777" w:rsidR="001D32AE" w:rsidRDefault="001D32AE" w:rsidP="002F75FB">
            <w:pPr>
              <w:rPr>
                <w:rFonts w:ascii="Arial" w:hAnsi="Arial" w:cs="Arial"/>
                <w:sz w:val="20"/>
                <w:szCs w:val="20"/>
              </w:rPr>
            </w:pPr>
          </w:p>
        </w:tc>
      </w:tr>
      <w:tr w:rsidR="001D32AE" w:rsidRPr="00452515" w14:paraId="256DD73E" w14:textId="77777777" w:rsidTr="002F75FB">
        <w:tc>
          <w:tcPr>
            <w:tcW w:w="8008" w:type="dxa"/>
          </w:tcPr>
          <w:p w14:paraId="44A913EA" w14:textId="6ADBB9E0" w:rsidR="001D32AE" w:rsidRPr="00452515" w:rsidRDefault="001D32AE" w:rsidP="002F75FB">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 xml:space="preserve">Visitor or </w:t>
            </w:r>
            <w:r w:rsidRPr="00452515">
              <w:rPr>
                <w:rFonts w:ascii="Arial" w:hAnsi="Arial" w:cs="Arial" w:hint="eastAsia"/>
                <w:sz w:val="20"/>
                <w:szCs w:val="20"/>
              </w:rPr>
              <w:t>Customer</w:t>
            </w:r>
          </w:p>
        </w:tc>
      </w:tr>
      <w:tr w:rsidR="001D32AE" w:rsidRPr="00452515" w14:paraId="3B47996E" w14:textId="77777777" w:rsidTr="002F75FB">
        <w:tc>
          <w:tcPr>
            <w:tcW w:w="8008" w:type="dxa"/>
          </w:tcPr>
          <w:p w14:paraId="01E73A32" w14:textId="77777777" w:rsidR="001D32AE" w:rsidRDefault="001D32AE" w:rsidP="002F75FB">
            <w:pPr>
              <w:rPr>
                <w:rFonts w:ascii="Arial" w:hAnsi="Arial" w:cs="Arial"/>
                <w:sz w:val="20"/>
                <w:szCs w:val="20"/>
              </w:rPr>
            </w:pPr>
            <w:r w:rsidRPr="00452515">
              <w:rPr>
                <w:rFonts w:ascii="Arial" w:hAnsi="Arial" w:cs="Arial"/>
                <w:sz w:val="20"/>
                <w:szCs w:val="20"/>
              </w:rPr>
              <w:t xml:space="preserve">Pre-Condition: </w:t>
            </w:r>
          </w:p>
          <w:p w14:paraId="6C956B70" w14:textId="4FC50F96" w:rsidR="001D32AE" w:rsidRPr="00851F4D" w:rsidRDefault="001D32AE" w:rsidP="00851F4D">
            <w:pPr>
              <w:widowControl/>
              <w:spacing w:before="100" w:beforeAutospacing="1" w:after="100" w:afterAutospacing="1"/>
              <w:jc w:val="left"/>
              <w:rPr>
                <w:rFonts w:ascii="Times New Roman" w:eastAsia="Times New Roman" w:hAnsi="Times New Roman" w:cs="Times New Roman"/>
                <w:kern w:val="0"/>
                <w:sz w:val="24"/>
                <w:szCs w:val="24"/>
              </w:rPr>
            </w:pPr>
            <w:r>
              <w:t xml:space="preserve">1.  </w:t>
            </w:r>
            <w:r w:rsidR="00B17973">
              <w:t>U</w:t>
            </w:r>
            <w:r w:rsidR="00B17973" w:rsidRPr="00B17973">
              <w:rPr>
                <w:rFonts w:ascii="Times New Roman" w:eastAsia="Times New Roman" w:hAnsi="Times New Roman" w:cs="Times New Roman"/>
                <w:kern w:val="0"/>
                <w:sz w:val="24"/>
                <w:szCs w:val="24"/>
              </w:rPr>
              <w:t>ser has added items to cart</w:t>
            </w:r>
            <w:r w:rsidR="00B17973">
              <w:rPr>
                <w:rFonts w:ascii="Times New Roman" w:eastAsia="Times New Roman" w:hAnsi="Times New Roman" w:cs="Times New Roman"/>
                <w:kern w:val="0"/>
                <w:sz w:val="24"/>
                <w:szCs w:val="24"/>
              </w:rPr>
              <w:t xml:space="preserve"> and goes back to browse page</w:t>
            </w:r>
          </w:p>
        </w:tc>
      </w:tr>
      <w:tr w:rsidR="001D32AE" w:rsidRPr="00452515" w14:paraId="6AADFFB3" w14:textId="77777777" w:rsidTr="002F75FB">
        <w:tc>
          <w:tcPr>
            <w:tcW w:w="8008" w:type="dxa"/>
          </w:tcPr>
          <w:p w14:paraId="44D5E09C" w14:textId="77777777" w:rsidR="001D32AE" w:rsidRPr="00103C0C" w:rsidRDefault="001D32AE" w:rsidP="002F75FB">
            <w:pPr>
              <w:rPr>
                <w:rFonts w:ascii="Arial" w:hAnsi="Arial"/>
                <w:sz w:val="20"/>
                <w:szCs w:val="20"/>
              </w:rPr>
            </w:pPr>
            <w:r w:rsidRPr="00103C0C">
              <w:rPr>
                <w:rFonts w:ascii="Arial" w:hAnsi="Arial" w:hint="eastAsia"/>
                <w:sz w:val="20"/>
                <w:szCs w:val="20"/>
              </w:rPr>
              <w:t>Main Scenario:</w:t>
            </w:r>
          </w:p>
          <w:p w14:paraId="4962B45B" w14:textId="390050D0" w:rsidR="00B17973" w:rsidRDefault="00B17973" w:rsidP="00B17973">
            <w:pPr>
              <w:widowControl/>
              <w:spacing w:before="100" w:beforeAutospacing="1" w:after="100" w:afterAutospacing="1"/>
              <w:jc w:val="left"/>
              <w:rPr>
                <w:rFonts w:ascii="Times New Roman" w:eastAsia="Times New Roman" w:hAnsi="Times New Roman" w:cs="Times New Roman"/>
                <w:kern w:val="0"/>
                <w:sz w:val="24"/>
                <w:szCs w:val="24"/>
              </w:rPr>
            </w:pPr>
            <w:r w:rsidRPr="00B17973">
              <w:rPr>
                <w:rFonts w:ascii="Times New Roman" w:eastAsia="Times New Roman" w:hAnsi="Times New Roman" w:cs="Times New Roman"/>
                <w:kern w:val="0"/>
                <w:sz w:val="24"/>
                <w:szCs w:val="24"/>
              </w:rPr>
              <w:t xml:space="preserve">If </w:t>
            </w:r>
            <w:r>
              <w:t>U</w:t>
            </w:r>
            <w:r w:rsidRPr="00B17973">
              <w:rPr>
                <w:rFonts w:ascii="Times New Roman" w:eastAsia="Times New Roman" w:hAnsi="Times New Roman" w:cs="Times New Roman"/>
                <w:kern w:val="0"/>
                <w:sz w:val="24"/>
                <w:szCs w:val="24"/>
              </w:rPr>
              <w:t>ser has added items to cart</w:t>
            </w:r>
            <w:r>
              <w:rPr>
                <w:rFonts w:ascii="Times New Roman" w:eastAsia="Times New Roman" w:hAnsi="Times New Roman" w:cs="Times New Roman"/>
                <w:kern w:val="0"/>
                <w:sz w:val="24"/>
                <w:szCs w:val="24"/>
              </w:rPr>
              <w:t xml:space="preserve"> and goes back to browse page</w:t>
            </w:r>
            <w:r w:rsidRPr="00B17973">
              <w:rPr>
                <w:rFonts w:ascii="Times New Roman" w:eastAsia="Times New Roman" w:hAnsi="Times New Roman" w:cs="Times New Roman"/>
                <w:kern w:val="0"/>
                <w:sz w:val="24"/>
                <w:szCs w:val="24"/>
              </w:rPr>
              <w:t>, pin cart banner at bottom of</w:t>
            </w:r>
            <w:r>
              <w:rPr>
                <w:rFonts w:ascii="Times New Roman" w:eastAsia="Times New Roman" w:hAnsi="Times New Roman" w:cs="Times New Roman"/>
                <w:kern w:val="0"/>
                <w:sz w:val="24"/>
                <w:szCs w:val="24"/>
              </w:rPr>
              <w:t xml:space="preserve"> browse</w:t>
            </w:r>
            <w:r w:rsidRPr="00B17973">
              <w:rPr>
                <w:rFonts w:ascii="Times New Roman" w:eastAsia="Times New Roman" w:hAnsi="Times New Roman" w:cs="Times New Roman"/>
                <w:kern w:val="0"/>
                <w:sz w:val="24"/>
                <w:szCs w:val="24"/>
              </w:rPr>
              <w:t xml:space="preserve"> screen. </w:t>
            </w:r>
          </w:p>
          <w:p w14:paraId="5C290717" w14:textId="0EA18A52" w:rsidR="00B0601E" w:rsidRPr="00B17973" w:rsidRDefault="00B0601E" w:rsidP="00B17973">
            <w:pPr>
              <w:widowControl/>
              <w:spacing w:before="100" w:beforeAutospacing="1" w:after="100" w:afterAutospacing="1"/>
              <w:jc w:val="left"/>
              <w:rPr>
                <w:rFonts w:ascii="Times New Roman" w:eastAsia="Times New Roman" w:hAnsi="Times New Roman" w:cs="Times New Roman"/>
                <w:kern w:val="0"/>
                <w:sz w:val="24"/>
                <w:szCs w:val="24"/>
              </w:rPr>
            </w:pPr>
            <w:r>
              <w:rPr>
                <w:rFonts w:ascii="Times New Roman" w:eastAsia="Times New Roman" w:hAnsi="Times New Roman" w:cs="Times New Roman"/>
                <w:kern w:val="0"/>
                <w:sz w:val="24"/>
                <w:szCs w:val="24"/>
              </w:rPr>
              <w:t xml:space="preserve">All functions of the cart banner </w:t>
            </w:r>
            <w:proofErr w:type="gramStart"/>
            <w:r>
              <w:rPr>
                <w:rFonts w:ascii="Times New Roman" w:eastAsia="Times New Roman" w:hAnsi="Times New Roman" w:cs="Times New Roman"/>
                <w:kern w:val="0"/>
                <w:sz w:val="24"/>
                <w:szCs w:val="24"/>
              </w:rPr>
              <w:t>is</w:t>
            </w:r>
            <w:proofErr w:type="gramEnd"/>
            <w:r>
              <w:rPr>
                <w:rFonts w:ascii="Times New Roman" w:eastAsia="Times New Roman" w:hAnsi="Times New Roman" w:cs="Times New Roman"/>
                <w:kern w:val="0"/>
                <w:sz w:val="24"/>
                <w:szCs w:val="24"/>
              </w:rPr>
              <w:t xml:space="preserve"> the same as restaurant detail page’s cart banner.</w:t>
            </w:r>
          </w:p>
          <w:p w14:paraId="5C169DBB" w14:textId="77777777" w:rsidR="001D32AE" w:rsidRPr="00C11AA9" w:rsidRDefault="001D32AE" w:rsidP="002F75FB"/>
        </w:tc>
      </w:tr>
      <w:tr w:rsidR="001D32AE" w:rsidRPr="00452515" w14:paraId="5DD75583" w14:textId="77777777" w:rsidTr="002F75FB">
        <w:tc>
          <w:tcPr>
            <w:tcW w:w="8008" w:type="dxa"/>
          </w:tcPr>
          <w:p w14:paraId="30375E07" w14:textId="77777777" w:rsidR="001D32AE" w:rsidRDefault="001D32AE" w:rsidP="002F75FB">
            <w:pPr>
              <w:rPr>
                <w:rFonts w:ascii="Arial" w:hAnsi="Arial" w:cs="Arial"/>
                <w:sz w:val="20"/>
                <w:szCs w:val="20"/>
              </w:rPr>
            </w:pPr>
            <w:r w:rsidRPr="00452515">
              <w:rPr>
                <w:rFonts w:ascii="Arial" w:hAnsi="Arial" w:cs="Arial"/>
                <w:sz w:val="20"/>
                <w:szCs w:val="20"/>
              </w:rPr>
              <w:t>Extend Scenario:</w:t>
            </w:r>
          </w:p>
          <w:p w14:paraId="571F10E0" w14:textId="77777777" w:rsidR="001D32AE" w:rsidRPr="00452515" w:rsidRDefault="001D32AE" w:rsidP="002F75FB"/>
        </w:tc>
      </w:tr>
      <w:tr w:rsidR="001D32AE" w:rsidRPr="00452515" w14:paraId="399B52D9" w14:textId="77777777" w:rsidTr="002F75FB">
        <w:tc>
          <w:tcPr>
            <w:tcW w:w="8008" w:type="dxa"/>
          </w:tcPr>
          <w:p w14:paraId="28F87143" w14:textId="77777777" w:rsidR="001D32AE" w:rsidRDefault="001D32AE" w:rsidP="002F75FB">
            <w:pPr>
              <w:rPr>
                <w:rFonts w:ascii="Arial" w:hAnsi="Arial" w:cs="Arial"/>
                <w:sz w:val="20"/>
                <w:szCs w:val="20"/>
              </w:rPr>
            </w:pPr>
            <w:r w:rsidRPr="00452515">
              <w:rPr>
                <w:rFonts w:ascii="Arial" w:hAnsi="Arial" w:cs="Arial"/>
                <w:sz w:val="20"/>
                <w:szCs w:val="20"/>
              </w:rPr>
              <w:t>Exception Scenario:</w:t>
            </w:r>
          </w:p>
          <w:p w14:paraId="5E1DD5AE" w14:textId="77777777" w:rsidR="001D32AE" w:rsidRPr="00452515" w:rsidRDefault="001D32AE" w:rsidP="002F75FB"/>
        </w:tc>
      </w:tr>
      <w:tr w:rsidR="001D32AE" w:rsidRPr="00452515" w14:paraId="47B1E715" w14:textId="77777777" w:rsidTr="002F75FB">
        <w:tc>
          <w:tcPr>
            <w:tcW w:w="8008" w:type="dxa"/>
          </w:tcPr>
          <w:p w14:paraId="16C6121F" w14:textId="77777777" w:rsidR="001D32AE" w:rsidRPr="00452515" w:rsidRDefault="001D32AE" w:rsidP="002F75FB">
            <w:pPr>
              <w:rPr>
                <w:rFonts w:ascii="Arial" w:hAnsi="Arial" w:cs="Arial"/>
                <w:sz w:val="20"/>
                <w:szCs w:val="20"/>
              </w:rPr>
            </w:pPr>
            <w:r w:rsidRPr="00452515">
              <w:rPr>
                <w:rFonts w:ascii="Arial" w:hAnsi="Arial" w:cs="Arial"/>
                <w:sz w:val="20"/>
                <w:szCs w:val="20"/>
              </w:rPr>
              <w:t>Notes:</w:t>
            </w:r>
          </w:p>
        </w:tc>
      </w:tr>
      <w:tr w:rsidR="001D32AE" w:rsidRPr="00452515" w14:paraId="4CDC19ED" w14:textId="77777777" w:rsidTr="002F75FB">
        <w:tc>
          <w:tcPr>
            <w:tcW w:w="8008" w:type="dxa"/>
          </w:tcPr>
          <w:p w14:paraId="0EFAF6D6" w14:textId="77777777" w:rsidR="001D32AE" w:rsidRPr="00452515" w:rsidRDefault="001D32AE" w:rsidP="002F75FB">
            <w:pPr>
              <w:rPr>
                <w:rFonts w:ascii="Arial" w:hAnsi="Arial" w:cs="Arial"/>
                <w:sz w:val="20"/>
                <w:szCs w:val="20"/>
              </w:rPr>
            </w:pPr>
            <w:r w:rsidRPr="00452515">
              <w:rPr>
                <w:rFonts w:ascii="Arial" w:hAnsi="Arial" w:cs="Arial"/>
                <w:sz w:val="20"/>
                <w:szCs w:val="20"/>
              </w:rPr>
              <w:t>Q/A:</w:t>
            </w:r>
          </w:p>
        </w:tc>
      </w:tr>
    </w:tbl>
    <w:p w14:paraId="32DB7D0E" w14:textId="77777777" w:rsidR="001D32AE" w:rsidRPr="003F7299" w:rsidRDefault="001D32AE" w:rsidP="001D32AE"/>
    <w:p w14:paraId="0F967AFD" w14:textId="67C555F0" w:rsidR="00A54ACB" w:rsidRDefault="007845DC" w:rsidP="00A54ACB">
      <w:pPr>
        <w:pStyle w:val="Heading1"/>
        <w:ind w:left="635"/>
      </w:pPr>
      <w:r>
        <w:t>Returning user’s Home page</w:t>
      </w:r>
      <w:r w:rsidR="00C92B52">
        <w:t xml:space="preserve"> </w:t>
      </w:r>
      <w:r w:rsidR="0070758F">
        <w:t>(</w:t>
      </w:r>
      <w:r w:rsidR="00C92B52">
        <w:t>Browse page</w:t>
      </w:r>
      <w:r w:rsidR="0070758F">
        <w:t>)</w:t>
      </w:r>
      <w:r w:rsidR="00A54ACB" w:rsidRPr="00972606">
        <w:t xml:space="preserve"> </w:t>
      </w:r>
    </w:p>
    <w:p w14:paraId="6EA38021" w14:textId="1B2F0E8A" w:rsidR="00920D55" w:rsidRDefault="00920D55" w:rsidP="00920D55">
      <w:pPr>
        <w:pStyle w:val="Heading2"/>
      </w:pPr>
      <w:r>
        <w:t>Inventory Management</w:t>
      </w:r>
    </w:p>
    <w:p w14:paraId="774D71D6" w14:textId="0C8B1EB8" w:rsidR="00AF4787" w:rsidRPr="00AF4787" w:rsidRDefault="00AF4787" w:rsidP="00AF4787">
      <w:r>
        <w:rPr>
          <w:rFonts w:hint="eastAsia"/>
        </w:rPr>
        <w:t>For</w:t>
      </w:r>
      <w:r>
        <w:t xml:space="preserve"> </w:t>
      </w:r>
      <w:r>
        <w:rPr>
          <w:rFonts w:hint="eastAsia"/>
        </w:rPr>
        <w:t>more</w:t>
      </w:r>
      <w:r>
        <w:t xml:space="preserve"> information about inventory, see “Inventory Use Cases.docx”.</w:t>
      </w:r>
    </w:p>
    <w:p w14:paraId="173A9E66" w14:textId="7180AD98" w:rsidR="00C93835" w:rsidRPr="00C93835" w:rsidRDefault="00C93835" w:rsidP="00BA0B80">
      <w:pPr>
        <w:pStyle w:val="Heading3"/>
      </w:pPr>
      <w:r>
        <w:t>Inventory management cases</w:t>
      </w:r>
    </w:p>
    <w:p w14:paraId="1C7EF4DD" w14:textId="25819D84" w:rsidR="00920D55" w:rsidRDefault="00920D55" w:rsidP="00920D55">
      <w:pPr>
        <w:pStyle w:val="ListParagraph"/>
        <w:numPr>
          <w:ilvl w:val="0"/>
          <w:numId w:val="246"/>
        </w:numPr>
        <w:ind w:firstLineChars="0"/>
      </w:pPr>
      <w:bookmarkStart w:id="201" w:name="_Hlk45900275"/>
      <w:r>
        <w:t xml:space="preserve">In browse page, </w:t>
      </w:r>
      <w:proofErr w:type="gramStart"/>
      <w:r>
        <w:t>as long as</w:t>
      </w:r>
      <w:proofErr w:type="gramEnd"/>
      <w:r>
        <w:t xml:space="preserve"> the truck is online, we treat it as has inventories. If a truck is totally out of </w:t>
      </w:r>
      <w:r w:rsidR="00C93835">
        <w:t>stock</w:t>
      </w:r>
      <w:r>
        <w:t>, the driver should update the truck status to offline.</w:t>
      </w:r>
    </w:p>
    <w:bookmarkEnd w:id="201"/>
    <w:p w14:paraId="1D5C9A70" w14:textId="0C94FB0E" w:rsidR="00920D55" w:rsidRDefault="00920D55" w:rsidP="00920D55">
      <w:pPr>
        <w:pStyle w:val="ListParagraph"/>
        <w:numPr>
          <w:ilvl w:val="0"/>
          <w:numId w:val="246"/>
        </w:numPr>
        <w:ind w:firstLineChars="0"/>
      </w:pPr>
      <w:r>
        <w:lastRenderedPageBreak/>
        <w:t xml:space="preserve">In restaurant detail page, if a meal is out of </w:t>
      </w:r>
      <w:r w:rsidR="00C93835">
        <w:t>stock, we should display some OOS information for it.</w:t>
      </w:r>
    </w:p>
    <w:p w14:paraId="0048E85B" w14:textId="4AAD58E4" w:rsidR="00EE7F6F" w:rsidRDefault="0041210B" w:rsidP="00EE7F6F">
      <w:pPr>
        <w:pStyle w:val="ListParagraph"/>
        <w:numPr>
          <w:ilvl w:val="0"/>
          <w:numId w:val="246"/>
        </w:numPr>
        <w:ind w:firstLineChars="0"/>
      </w:pPr>
      <w:r>
        <w:t>In meal detail page, if a meal is out of stock, we should display some OOS information for it</w:t>
      </w:r>
      <w:r w:rsidR="00EE7F6F">
        <w:t xml:space="preserve"> and prevent the user from adding it to cart.</w:t>
      </w:r>
    </w:p>
    <w:p w14:paraId="4A6FF5B8" w14:textId="462949DA" w:rsidR="00C93835" w:rsidRDefault="0041210B" w:rsidP="00920D55">
      <w:pPr>
        <w:pStyle w:val="ListParagraph"/>
        <w:numPr>
          <w:ilvl w:val="0"/>
          <w:numId w:val="246"/>
        </w:numPr>
        <w:ind w:firstLineChars="0"/>
      </w:pPr>
      <w:r>
        <w:t xml:space="preserve">In meal detail page, if zone level max available quantity is low, we might need to display some information for it as well, such as: “Only 2 </w:t>
      </w:r>
      <w:proofErr w:type="gramStart"/>
      <w:r>
        <w:t>left</w:t>
      </w:r>
      <w:proofErr w:type="gramEnd"/>
      <w:r>
        <w:t>”</w:t>
      </w:r>
      <w:r w:rsidR="00EE7F6F">
        <w:t xml:space="preserve"> </w:t>
      </w:r>
    </w:p>
    <w:p w14:paraId="20D883E8" w14:textId="37BAECF7" w:rsidR="0041210B" w:rsidRDefault="0041210B" w:rsidP="00920D55">
      <w:pPr>
        <w:pStyle w:val="ListParagraph"/>
        <w:numPr>
          <w:ilvl w:val="0"/>
          <w:numId w:val="246"/>
        </w:numPr>
        <w:ind w:firstLineChars="0"/>
      </w:pPr>
      <w:r>
        <w:t>In meal detail page, when add to cart, we need to check if the quantity is greater than zone level max available quantity or not. If yes, show some error message to let the user decrease the number.</w:t>
      </w:r>
      <w:r w:rsidR="00EE7F6F">
        <w:t xml:space="preserve"> </w:t>
      </w:r>
    </w:p>
    <w:p w14:paraId="46C7ECA3" w14:textId="263A2184" w:rsidR="0041210B" w:rsidRDefault="0041210B" w:rsidP="00920D55">
      <w:pPr>
        <w:pStyle w:val="ListParagraph"/>
        <w:numPr>
          <w:ilvl w:val="0"/>
          <w:numId w:val="246"/>
        </w:numPr>
        <w:ind w:firstLineChars="0"/>
      </w:pPr>
      <w:r>
        <w:t xml:space="preserve">In </w:t>
      </w:r>
      <w:r w:rsidR="00EE7F6F">
        <w:t>cart page</w:t>
      </w:r>
      <w:r w:rsidR="00121324">
        <w:t>/reorder hop up</w:t>
      </w:r>
      <w:r w:rsidR="00EE7F6F">
        <w:t>, if one item is OOS, display it in gray.</w:t>
      </w:r>
      <w:r w:rsidR="0003562F">
        <w:t xml:space="preserve"> When checkout, delete this OOS item.</w:t>
      </w:r>
    </w:p>
    <w:p w14:paraId="3A76E206" w14:textId="1BFC72B0" w:rsidR="00EE7F6F" w:rsidRDefault="00EE7F6F" w:rsidP="00920D55">
      <w:pPr>
        <w:pStyle w:val="ListParagraph"/>
        <w:numPr>
          <w:ilvl w:val="0"/>
          <w:numId w:val="246"/>
        </w:numPr>
        <w:ind w:firstLineChars="0"/>
      </w:pPr>
      <w:r>
        <w:t>In cart page</w:t>
      </w:r>
      <w:r w:rsidR="00BC6033">
        <w:t>/reorder hop up</w:t>
      </w:r>
      <w:r>
        <w:t xml:space="preserve">, if one items quantity is greater than zone level max available quantity, show some information to let the user decrease the </w:t>
      </w:r>
      <w:proofErr w:type="gramStart"/>
      <w:r>
        <w:t>quantity</w:t>
      </w:r>
      <w:proofErr w:type="gramEnd"/>
      <w:r>
        <w:t xml:space="preserve"> </w:t>
      </w:r>
    </w:p>
    <w:p w14:paraId="67B93483" w14:textId="1ACE6E4C" w:rsidR="00A77A47" w:rsidRDefault="00A77A47" w:rsidP="00920D55">
      <w:pPr>
        <w:pStyle w:val="ListParagraph"/>
        <w:numPr>
          <w:ilvl w:val="0"/>
          <w:numId w:val="246"/>
        </w:numPr>
        <w:ind w:firstLineChars="0"/>
      </w:pPr>
      <w:r>
        <w:t>In cart page, if any item in “Go well with” section is OOS, do not show it.</w:t>
      </w:r>
    </w:p>
    <w:p w14:paraId="453C9AD5" w14:textId="6FDF39DB" w:rsidR="00EE7F6F" w:rsidRDefault="00EE7F6F" w:rsidP="00920D55">
      <w:pPr>
        <w:pStyle w:val="ListParagraph"/>
        <w:numPr>
          <w:ilvl w:val="0"/>
          <w:numId w:val="246"/>
        </w:numPr>
        <w:ind w:firstLineChars="0"/>
      </w:pPr>
      <w:r>
        <w:t xml:space="preserve">When </w:t>
      </w:r>
      <w:r w:rsidR="008161E9">
        <w:t>place order</w:t>
      </w:r>
      <w:r>
        <w:t>, check if any item is just becoming OOS after the cart is di</w:t>
      </w:r>
      <w:r w:rsidR="0003562F">
        <w:t>s</w:t>
      </w:r>
      <w:r>
        <w:t xml:space="preserve">played, if yes, show some error message </w:t>
      </w:r>
    </w:p>
    <w:p w14:paraId="09A09E53" w14:textId="6998A747" w:rsidR="0003562F" w:rsidRDefault="0003562F" w:rsidP="0003562F">
      <w:pPr>
        <w:pStyle w:val="ListParagraph"/>
        <w:numPr>
          <w:ilvl w:val="0"/>
          <w:numId w:val="246"/>
        </w:numPr>
        <w:ind w:firstLineChars="0"/>
      </w:pPr>
      <w:r>
        <w:t xml:space="preserve">When </w:t>
      </w:r>
      <w:r w:rsidR="008161E9">
        <w:t>place order</w:t>
      </w:r>
      <w:r>
        <w:t xml:space="preserve">, check if any item is just becoming greater than zone level max available quantity after the cart is displayed, if yes, show some error message </w:t>
      </w:r>
    </w:p>
    <w:p w14:paraId="15239AC2" w14:textId="7371C619" w:rsidR="008F6EBB" w:rsidRDefault="008F6EBB" w:rsidP="0003562F">
      <w:pPr>
        <w:pStyle w:val="ListParagraph"/>
        <w:numPr>
          <w:ilvl w:val="0"/>
          <w:numId w:val="246"/>
        </w:numPr>
        <w:ind w:firstLineChars="0"/>
      </w:pPr>
      <w:r>
        <w:t xml:space="preserve">In check out page, when user changes address, we should check if the restaurant is available or not (already implemented), if yes, we should also check if the inventory is enough </w:t>
      </w:r>
      <w:proofErr w:type="gramStart"/>
      <w:r>
        <w:t>( if</w:t>
      </w:r>
      <w:proofErr w:type="gramEnd"/>
      <w:r>
        <w:t xml:space="preserve"> item’s qty is greater than zone level max available quantity.)</w:t>
      </w:r>
    </w:p>
    <w:p w14:paraId="18F0CDA7" w14:textId="273BBFAD" w:rsidR="0003562F" w:rsidRDefault="0003562F" w:rsidP="00920D55">
      <w:pPr>
        <w:pStyle w:val="ListParagraph"/>
        <w:numPr>
          <w:ilvl w:val="0"/>
          <w:numId w:val="246"/>
        </w:numPr>
        <w:ind w:firstLineChars="0"/>
      </w:pPr>
      <w:r>
        <w:t xml:space="preserve">When place order, after the payment is done, while assigning the order to a truck, we should assign to the truck whose inventory can fulfill the order. </w:t>
      </w:r>
    </w:p>
    <w:p w14:paraId="3A351E4C" w14:textId="6287FA63" w:rsidR="008161E9" w:rsidRDefault="008161E9" w:rsidP="00920D55">
      <w:pPr>
        <w:pStyle w:val="ListParagraph"/>
        <w:numPr>
          <w:ilvl w:val="0"/>
          <w:numId w:val="246"/>
        </w:numPr>
        <w:ind w:firstLineChars="0"/>
      </w:pPr>
      <w:r>
        <w:t xml:space="preserve">After capture has been done, if we </w:t>
      </w:r>
      <w:proofErr w:type="gramStart"/>
      <w:r>
        <w:t>can’t</w:t>
      </w:r>
      <w:proofErr w:type="gramEnd"/>
      <w:r>
        <w:t xml:space="preserve"> find any truck to fulfill the order because of inventory issue, show any error page with cancel order function.</w:t>
      </w:r>
    </w:p>
    <w:p w14:paraId="02CF49A8" w14:textId="26EF096E" w:rsidR="00860D08" w:rsidRDefault="00860D08" w:rsidP="00920D55">
      <w:pPr>
        <w:pStyle w:val="ListParagraph"/>
        <w:numPr>
          <w:ilvl w:val="0"/>
          <w:numId w:val="246"/>
        </w:numPr>
        <w:ind w:firstLineChars="0"/>
      </w:pPr>
      <w:r>
        <w:rPr>
          <w:rFonts w:hint="eastAsia"/>
        </w:rPr>
        <w:t>B</w:t>
      </w:r>
      <w:r>
        <w:t>efore a truck is online, we should load the inventory, adding both available qty and on-hand qty.</w:t>
      </w:r>
    </w:p>
    <w:p w14:paraId="5BCF26A8" w14:textId="41D919B4" w:rsidR="00C7576B" w:rsidRDefault="00C7576B" w:rsidP="00920D55">
      <w:pPr>
        <w:pStyle w:val="ListParagraph"/>
        <w:numPr>
          <w:ilvl w:val="0"/>
          <w:numId w:val="246"/>
        </w:numPr>
        <w:ind w:firstLineChars="0"/>
      </w:pPr>
      <w:r>
        <w:rPr>
          <w:rFonts w:hint="eastAsia"/>
        </w:rPr>
        <w:t>Af</w:t>
      </w:r>
      <w:r>
        <w:t xml:space="preserve">ter an order is assigned to a truck, the truck’s available inventory should be decreased accordingly. </w:t>
      </w:r>
    </w:p>
    <w:p w14:paraId="40BBE9CE" w14:textId="3F1491AE" w:rsidR="00C7576B" w:rsidRDefault="00C7576B" w:rsidP="00920D55">
      <w:pPr>
        <w:pStyle w:val="ListParagraph"/>
        <w:numPr>
          <w:ilvl w:val="0"/>
          <w:numId w:val="246"/>
        </w:numPr>
        <w:ind w:firstLineChars="0"/>
      </w:pPr>
      <w:r>
        <w:t>When a chef starts cooking the order, the truck’s on-hand inventory should be decreased accordingly.</w:t>
      </w:r>
    </w:p>
    <w:p w14:paraId="13258F7D" w14:textId="0B5DC4D4" w:rsidR="00C7576B" w:rsidRDefault="00C7576B" w:rsidP="00920D55">
      <w:pPr>
        <w:pStyle w:val="ListParagraph"/>
        <w:numPr>
          <w:ilvl w:val="0"/>
          <w:numId w:val="246"/>
        </w:numPr>
        <w:ind w:firstLineChars="0"/>
      </w:pPr>
      <w:r>
        <w:rPr>
          <w:rFonts w:hint="eastAsia"/>
        </w:rPr>
        <w:t>If</w:t>
      </w:r>
      <w:r>
        <w:t xml:space="preserve"> an order is cancelled before the assignment, do not change any inventory.</w:t>
      </w:r>
    </w:p>
    <w:p w14:paraId="0B677EAE" w14:textId="36B957C3" w:rsidR="00C7576B" w:rsidRDefault="00C7576B" w:rsidP="00920D55">
      <w:pPr>
        <w:pStyle w:val="ListParagraph"/>
        <w:numPr>
          <w:ilvl w:val="0"/>
          <w:numId w:val="246"/>
        </w:numPr>
        <w:ind w:firstLineChars="0"/>
      </w:pPr>
      <w:r>
        <w:t>If an order is cancelled after the assignment and before cooking, add back the available quantity.</w:t>
      </w:r>
    </w:p>
    <w:p w14:paraId="7F68AEE0" w14:textId="36DF9903" w:rsidR="00C7576B" w:rsidRDefault="00C7576B" w:rsidP="00920D55">
      <w:pPr>
        <w:pStyle w:val="ListParagraph"/>
        <w:numPr>
          <w:ilvl w:val="0"/>
          <w:numId w:val="246"/>
        </w:numPr>
        <w:ind w:firstLineChars="0"/>
      </w:pPr>
      <w:r>
        <w:t>If an order is cancelled after start cooking, do not change any inventory automatically. The chef should be able to adjust the inventory.</w:t>
      </w:r>
    </w:p>
    <w:p w14:paraId="3AFDE095" w14:textId="3B497B4B" w:rsidR="00860D08" w:rsidRDefault="00860D08" w:rsidP="00920D55">
      <w:pPr>
        <w:pStyle w:val="ListParagraph"/>
        <w:numPr>
          <w:ilvl w:val="0"/>
          <w:numId w:val="246"/>
        </w:numPr>
        <w:ind w:firstLineChars="0"/>
      </w:pPr>
      <w:r>
        <w:t>When a truck is offline, it should unload inventory.</w:t>
      </w:r>
    </w:p>
    <w:p w14:paraId="4C36E2F9" w14:textId="0883A3F3" w:rsidR="00C7576B" w:rsidRPr="00920D55" w:rsidRDefault="00C7576B" w:rsidP="00A42491">
      <w:pPr>
        <w:ind w:left="360"/>
      </w:pPr>
    </w:p>
    <w:p w14:paraId="187EBD58" w14:textId="77777777" w:rsidR="00920D55" w:rsidRPr="00920D55" w:rsidRDefault="00920D55" w:rsidP="00920D55"/>
    <w:p w14:paraId="404AABD0" w14:textId="016AA554" w:rsidR="00A54ACB" w:rsidRDefault="00A54ACB" w:rsidP="00021382">
      <w:pPr>
        <w:pStyle w:val="Heading2"/>
      </w:pPr>
      <w:r w:rsidRPr="00842169">
        <w:t>Use Case</w:t>
      </w:r>
      <w:r>
        <w:t>s</w:t>
      </w:r>
    </w:p>
    <w:p w14:paraId="73552E1A" w14:textId="7A483A73" w:rsidR="007845DC" w:rsidRPr="007845DC" w:rsidRDefault="007845DC" w:rsidP="00BA0B80">
      <w:pPr>
        <w:pStyle w:val="Heading3"/>
      </w:pPr>
      <w:r w:rsidRPr="007845DC">
        <w:t>UC03-01 Show home page - overall</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A54ACB" w:rsidRPr="00452515" w14:paraId="34919FC1" w14:textId="77777777" w:rsidTr="0033799F">
        <w:tc>
          <w:tcPr>
            <w:tcW w:w="8008" w:type="dxa"/>
          </w:tcPr>
          <w:p w14:paraId="0BAE30C5" w14:textId="3AC1D9E2" w:rsidR="00A54ACB" w:rsidRPr="00452515" w:rsidRDefault="00A54ACB" w:rsidP="005A1D79">
            <w:pPr>
              <w:rPr>
                <w:rFonts w:ascii="Arial" w:hAnsi="Arial" w:cs="Arial"/>
                <w:sz w:val="20"/>
                <w:szCs w:val="20"/>
              </w:rPr>
            </w:pPr>
            <w:r w:rsidRPr="00452515">
              <w:rPr>
                <w:rFonts w:ascii="Arial" w:hAnsi="Arial" w:cs="Arial"/>
                <w:sz w:val="20"/>
                <w:szCs w:val="20"/>
              </w:rPr>
              <w:t>UC0</w:t>
            </w:r>
            <w:r w:rsidR="007845DC">
              <w:rPr>
                <w:rFonts w:ascii="Arial" w:hAnsi="Arial" w:cs="Arial"/>
                <w:sz w:val="20"/>
                <w:szCs w:val="20"/>
              </w:rPr>
              <w:t>3-01</w:t>
            </w:r>
            <w:r>
              <w:rPr>
                <w:rFonts w:ascii="Arial" w:hAnsi="Arial" w:cs="Arial"/>
                <w:sz w:val="20"/>
                <w:szCs w:val="20"/>
              </w:rPr>
              <w:t xml:space="preserve"> </w:t>
            </w:r>
            <w:r w:rsidR="007845DC">
              <w:rPr>
                <w:rFonts w:ascii="Arial" w:hAnsi="Arial" w:cs="Arial"/>
                <w:sz w:val="20"/>
                <w:szCs w:val="20"/>
              </w:rPr>
              <w:t>Show home page - overall</w:t>
            </w:r>
          </w:p>
        </w:tc>
      </w:tr>
      <w:tr w:rsidR="0033799F" w:rsidRPr="00452515" w14:paraId="0DF62C1A" w14:textId="77777777" w:rsidTr="003025FB">
        <w:tc>
          <w:tcPr>
            <w:tcW w:w="8008" w:type="dxa"/>
          </w:tcPr>
          <w:p w14:paraId="341073A9" w14:textId="77777777" w:rsidR="0033799F" w:rsidRDefault="0033799F" w:rsidP="003025F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434"/>
              <w:gridCol w:w="1276"/>
              <w:gridCol w:w="4819"/>
            </w:tblGrid>
            <w:tr w:rsidR="0033799F" w14:paraId="6C01A3C2" w14:textId="77777777" w:rsidTr="003025FB">
              <w:tc>
                <w:tcPr>
                  <w:tcW w:w="1434" w:type="dxa"/>
                </w:tcPr>
                <w:p w14:paraId="7631DDC1" w14:textId="77777777" w:rsidR="0033799F" w:rsidRDefault="0033799F" w:rsidP="003025FB">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72151A44" w14:textId="77777777" w:rsidR="0033799F" w:rsidRDefault="0033799F" w:rsidP="003025F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2E9D84EF" w14:textId="77777777" w:rsidR="0033799F" w:rsidRDefault="0033799F" w:rsidP="003025F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33799F" w14:paraId="2E03465D" w14:textId="77777777" w:rsidTr="003025FB">
              <w:tc>
                <w:tcPr>
                  <w:tcW w:w="1434" w:type="dxa"/>
                </w:tcPr>
                <w:p w14:paraId="15F428A3" w14:textId="77777777" w:rsidR="0033799F" w:rsidRDefault="0033799F" w:rsidP="003025F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w:t>
                  </w:r>
                  <w:r>
                    <w:rPr>
                      <w:rFonts w:ascii="Arial" w:hAnsi="Arial" w:cs="Arial" w:hint="eastAsia"/>
                      <w:sz w:val="20"/>
                      <w:szCs w:val="20"/>
                    </w:rPr>
                    <w:t>15</w:t>
                  </w:r>
                </w:p>
              </w:tc>
              <w:tc>
                <w:tcPr>
                  <w:tcW w:w="1276" w:type="dxa"/>
                </w:tcPr>
                <w:p w14:paraId="52C7C311" w14:textId="77777777" w:rsidR="0033799F" w:rsidRDefault="0033799F" w:rsidP="003025FB">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819" w:type="dxa"/>
                </w:tcPr>
                <w:p w14:paraId="54933273" w14:textId="77777777" w:rsidR="0033799F" w:rsidRDefault="0033799F" w:rsidP="003025FB">
                  <w:pPr>
                    <w:spacing w:after="0"/>
                    <w:rPr>
                      <w:rFonts w:ascii="Arial" w:hAnsi="Arial" w:cs="Arial"/>
                      <w:sz w:val="20"/>
                      <w:szCs w:val="20"/>
                    </w:rPr>
                  </w:pPr>
                  <w:r>
                    <w:rPr>
                      <w:rFonts w:ascii="Arial" w:hAnsi="Arial" w:cs="Arial"/>
                      <w:sz w:val="20"/>
                      <w:szCs w:val="20"/>
                    </w:rPr>
                    <w:t>First version</w:t>
                  </w:r>
                </w:p>
              </w:tc>
            </w:tr>
            <w:tr w:rsidR="0033799F" w14:paraId="66DF87E6" w14:textId="77777777" w:rsidTr="003025FB">
              <w:tc>
                <w:tcPr>
                  <w:tcW w:w="1434" w:type="dxa"/>
                </w:tcPr>
                <w:p w14:paraId="4EAF166E" w14:textId="6FB0C35D" w:rsidR="0033799F" w:rsidRDefault="0033799F" w:rsidP="0033799F">
                  <w:pPr>
                    <w:spacing w:after="0"/>
                    <w:rPr>
                      <w:rFonts w:ascii="Arial" w:hAnsi="Arial" w:cs="Arial"/>
                      <w:sz w:val="20"/>
                      <w:szCs w:val="20"/>
                    </w:rPr>
                  </w:pPr>
                  <w:r>
                    <w:rPr>
                      <w:rFonts w:ascii="Arial" w:hAnsi="Arial" w:cs="Arial" w:hint="eastAsia"/>
                      <w:sz w:val="20"/>
                      <w:szCs w:val="20"/>
                    </w:rPr>
                    <w:t>2019.7.31</w:t>
                  </w:r>
                </w:p>
              </w:tc>
              <w:tc>
                <w:tcPr>
                  <w:tcW w:w="1276" w:type="dxa"/>
                </w:tcPr>
                <w:p w14:paraId="2DFC6017" w14:textId="6B43AA36" w:rsidR="0033799F" w:rsidRDefault="0033799F" w:rsidP="0033799F">
                  <w:pPr>
                    <w:spacing w:after="0"/>
                    <w:rPr>
                      <w:rFonts w:ascii="Arial" w:hAnsi="Arial" w:cs="Arial"/>
                      <w:sz w:val="20"/>
                      <w:szCs w:val="20"/>
                    </w:rPr>
                  </w:pPr>
                  <w:r>
                    <w:rPr>
                      <w:rFonts w:ascii="Arial" w:hAnsi="Arial" w:cs="Arial" w:hint="eastAsia"/>
                      <w:sz w:val="20"/>
                      <w:szCs w:val="20"/>
                    </w:rPr>
                    <w:t>Lisa</w:t>
                  </w:r>
                </w:p>
              </w:tc>
              <w:tc>
                <w:tcPr>
                  <w:tcW w:w="4819" w:type="dxa"/>
                </w:tcPr>
                <w:p w14:paraId="45FF1BEF" w14:textId="489B055B" w:rsidR="0033799F" w:rsidRDefault="0033799F" w:rsidP="0033799F">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 precondition to limit to customers who has at least one not-canceled order.</w:t>
                  </w:r>
                </w:p>
              </w:tc>
            </w:tr>
            <w:tr w:rsidR="0033799F" w14:paraId="6C59E098" w14:textId="77777777" w:rsidTr="003025FB">
              <w:tc>
                <w:tcPr>
                  <w:tcW w:w="1434" w:type="dxa"/>
                </w:tcPr>
                <w:p w14:paraId="286D67DC" w14:textId="60E639F0" w:rsidR="0033799F" w:rsidRDefault="0033799F" w:rsidP="0033799F">
                  <w:pPr>
                    <w:spacing w:after="0"/>
                    <w:rPr>
                      <w:rFonts w:ascii="Arial" w:hAnsi="Arial" w:cs="Arial"/>
                      <w:sz w:val="20"/>
                      <w:szCs w:val="20"/>
                    </w:rPr>
                  </w:pPr>
                </w:p>
              </w:tc>
              <w:tc>
                <w:tcPr>
                  <w:tcW w:w="1276" w:type="dxa"/>
                </w:tcPr>
                <w:p w14:paraId="08362C95" w14:textId="2CC9EDAF" w:rsidR="0033799F" w:rsidRDefault="0033799F" w:rsidP="0033799F">
                  <w:pPr>
                    <w:spacing w:after="0"/>
                    <w:rPr>
                      <w:rFonts w:ascii="Arial" w:hAnsi="Arial" w:cs="Arial"/>
                      <w:sz w:val="20"/>
                      <w:szCs w:val="20"/>
                    </w:rPr>
                  </w:pPr>
                </w:p>
              </w:tc>
              <w:tc>
                <w:tcPr>
                  <w:tcW w:w="4819" w:type="dxa"/>
                </w:tcPr>
                <w:p w14:paraId="2158F273" w14:textId="7F2580B8" w:rsidR="0033799F" w:rsidRDefault="0033799F" w:rsidP="0033799F">
                  <w:pPr>
                    <w:spacing w:after="0"/>
                    <w:rPr>
                      <w:rFonts w:ascii="Arial" w:hAnsi="Arial" w:cs="Arial"/>
                      <w:sz w:val="20"/>
                      <w:szCs w:val="20"/>
                    </w:rPr>
                  </w:pPr>
                </w:p>
              </w:tc>
            </w:tr>
            <w:tr w:rsidR="0033799F" w14:paraId="264A45ED" w14:textId="77777777" w:rsidTr="003025FB">
              <w:tc>
                <w:tcPr>
                  <w:tcW w:w="1434" w:type="dxa"/>
                </w:tcPr>
                <w:p w14:paraId="4F0A179C" w14:textId="77777777" w:rsidR="0033799F" w:rsidRDefault="0033799F" w:rsidP="0033799F">
                  <w:pPr>
                    <w:spacing w:after="0"/>
                    <w:rPr>
                      <w:rFonts w:ascii="Arial" w:hAnsi="Arial" w:cs="Arial"/>
                      <w:sz w:val="20"/>
                      <w:szCs w:val="20"/>
                    </w:rPr>
                  </w:pPr>
                </w:p>
              </w:tc>
              <w:tc>
                <w:tcPr>
                  <w:tcW w:w="1276" w:type="dxa"/>
                </w:tcPr>
                <w:p w14:paraId="5138A731" w14:textId="77777777" w:rsidR="0033799F" w:rsidRDefault="0033799F" w:rsidP="0033799F">
                  <w:pPr>
                    <w:spacing w:after="0"/>
                    <w:rPr>
                      <w:rFonts w:ascii="Arial" w:hAnsi="Arial" w:cs="Arial"/>
                      <w:sz w:val="20"/>
                      <w:szCs w:val="20"/>
                    </w:rPr>
                  </w:pPr>
                </w:p>
              </w:tc>
              <w:tc>
                <w:tcPr>
                  <w:tcW w:w="4819" w:type="dxa"/>
                </w:tcPr>
                <w:p w14:paraId="0572F5BF" w14:textId="77777777" w:rsidR="0033799F" w:rsidRDefault="0033799F" w:rsidP="0033799F">
                  <w:pPr>
                    <w:spacing w:after="0"/>
                    <w:rPr>
                      <w:rFonts w:ascii="Arial" w:hAnsi="Arial" w:cs="Arial"/>
                      <w:sz w:val="20"/>
                      <w:szCs w:val="20"/>
                    </w:rPr>
                  </w:pPr>
                </w:p>
              </w:tc>
            </w:tr>
            <w:tr w:rsidR="0033799F" w14:paraId="1C04367E" w14:textId="77777777" w:rsidTr="003025FB">
              <w:tc>
                <w:tcPr>
                  <w:tcW w:w="1434" w:type="dxa"/>
                </w:tcPr>
                <w:p w14:paraId="0A696F04" w14:textId="77777777" w:rsidR="0033799F" w:rsidRDefault="0033799F" w:rsidP="0033799F">
                  <w:pPr>
                    <w:spacing w:after="0"/>
                    <w:rPr>
                      <w:rFonts w:ascii="Arial" w:hAnsi="Arial" w:cs="Arial"/>
                      <w:sz w:val="20"/>
                      <w:szCs w:val="20"/>
                    </w:rPr>
                  </w:pPr>
                </w:p>
              </w:tc>
              <w:tc>
                <w:tcPr>
                  <w:tcW w:w="1276" w:type="dxa"/>
                </w:tcPr>
                <w:p w14:paraId="09D49EBC" w14:textId="77777777" w:rsidR="0033799F" w:rsidRDefault="0033799F" w:rsidP="0033799F">
                  <w:pPr>
                    <w:spacing w:after="0"/>
                    <w:rPr>
                      <w:rFonts w:ascii="Arial" w:hAnsi="Arial" w:cs="Arial"/>
                      <w:sz w:val="20"/>
                      <w:szCs w:val="20"/>
                    </w:rPr>
                  </w:pPr>
                </w:p>
              </w:tc>
              <w:tc>
                <w:tcPr>
                  <w:tcW w:w="4819" w:type="dxa"/>
                </w:tcPr>
                <w:p w14:paraId="3CDA4134" w14:textId="77777777" w:rsidR="0033799F" w:rsidRDefault="0033799F" w:rsidP="0033799F">
                  <w:pPr>
                    <w:spacing w:after="0"/>
                    <w:rPr>
                      <w:rFonts w:ascii="Arial" w:hAnsi="Arial" w:cs="Arial"/>
                      <w:sz w:val="20"/>
                      <w:szCs w:val="20"/>
                    </w:rPr>
                  </w:pPr>
                </w:p>
              </w:tc>
            </w:tr>
          </w:tbl>
          <w:p w14:paraId="68AB4801" w14:textId="77777777" w:rsidR="0033799F" w:rsidRDefault="0033799F" w:rsidP="003025FB">
            <w:pPr>
              <w:rPr>
                <w:rFonts w:ascii="Arial" w:hAnsi="Arial" w:cs="Arial"/>
                <w:sz w:val="20"/>
                <w:szCs w:val="20"/>
              </w:rPr>
            </w:pPr>
          </w:p>
        </w:tc>
      </w:tr>
      <w:tr w:rsidR="00A54ACB" w:rsidRPr="00452515" w14:paraId="12191B12" w14:textId="77777777" w:rsidTr="0033799F">
        <w:tc>
          <w:tcPr>
            <w:tcW w:w="8008" w:type="dxa"/>
          </w:tcPr>
          <w:p w14:paraId="51AA6CB4" w14:textId="77777777" w:rsidR="00A54ACB" w:rsidRPr="00452515" w:rsidRDefault="00A54ACB" w:rsidP="005A1D79">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A54ACB" w:rsidRPr="00452515" w14:paraId="1F3A6BED" w14:textId="77777777" w:rsidTr="0033799F">
        <w:tc>
          <w:tcPr>
            <w:tcW w:w="8008" w:type="dxa"/>
          </w:tcPr>
          <w:p w14:paraId="683047AB" w14:textId="3089781A" w:rsidR="00A54ACB" w:rsidRPr="00452515" w:rsidRDefault="00A54ACB" w:rsidP="005A1D79">
            <w:pPr>
              <w:rPr>
                <w:rFonts w:ascii="Arial" w:hAnsi="Arial" w:cs="Arial"/>
                <w:sz w:val="20"/>
                <w:szCs w:val="20"/>
              </w:rPr>
            </w:pPr>
            <w:r w:rsidRPr="00452515">
              <w:rPr>
                <w:rFonts w:ascii="Arial" w:hAnsi="Arial" w:cs="Arial"/>
                <w:sz w:val="20"/>
                <w:szCs w:val="20"/>
              </w:rPr>
              <w:t xml:space="preserve">Pre-Condition: </w:t>
            </w:r>
            <w:r w:rsidR="007845DC">
              <w:rPr>
                <w:rFonts w:ascii="Arial" w:hAnsi="Arial" w:cs="Arial"/>
                <w:sz w:val="20"/>
                <w:szCs w:val="20"/>
              </w:rPr>
              <w:t>Customer</w:t>
            </w:r>
            <w:r w:rsidR="0033799F">
              <w:rPr>
                <w:rFonts w:ascii="Arial" w:hAnsi="Arial" w:cs="Arial"/>
                <w:sz w:val="20"/>
                <w:szCs w:val="20"/>
              </w:rPr>
              <w:t xml:space="preserve"> who has at least one order with status</w:t>
            </w:r>
            <w:r w:rsidR="00877366">
              <w:rPr>
                <w:rFonts w:ascii="Arial" w:hAnsi="Arial" w:cs="Arial"/>
                <w:sz w:val="20"/>
                <w:szCs w:val="20"/>
              </w:rPr>
              <w:t xml:space="preserve"> </w:t>
            </w:r>
            <w:r w:rsidR="00877366">
              <w:rPr>
                <w:rFonts w:ascii="Arial" w:hAnsi="Arial" w:cs="Arial" w:hint="eastAsia"/>
                <w:sz w:val="20"/>
                <w:szCs w:val="20"/>
              </w:rPr>
              <w:t>=</w:t>
            </w:r>
            <w:r w:rsidR="00877366">
              <w:rPr>
                <w:rFonts w:ascii="Arial" w:hAnsi="Arial" w:cs="Arial"/>
                <w:sz w:val="20"/>
                <w:szCs w:val="20"/>
              </w:rPr>
              <w:t xml:space="preserve"> </w:t>
            </w:r>
            <w:r w:rsidR="00877366">
              <w:rPr>
                <w:rFonts w:ascii="Arial" w:hAnsi="Arial" w:cs="Arial" w:hint="eastAsia"/>
                <w:sz w:val="20"/>
                <w:szCs w:val="20"/>
              </w:rPr>
              <w:t>“</w:t>
            </w:r>
            <w:r w:rsidR="00877366">
              <w:rPr>
                <w:rFonts w:ascii="Arial" w:hAnsi="Arial" w:cs="Arial" w:hint="eastAsia"/>
                <w:sz w:val="20"/>
                <w:szCs w:val="20"/>
              </w:rPr>
              <w:t>De</w:t>
            </w:r>
            <w:r w:rsidR="00877366">
              <w:rPr>
                <w:rFonts w:ascii="Arial" w:hAnsi="Arial" w:cs="Arial"/>
                <w:sz w:val="20"/>
                <w:szCs w:val="20"/>
              </w:rPr>
              <w:t>livered</w:t>
            </w:r>
            <w:r w:rsidR="00877366">
              <w:rPr>
                <w:rFonts w:ascii="Arial" w:hAnsi="Arial" w:cs="Arial" w:hint="eastAsia"/>
                <w:sz w:val="20"/>
                <w:szCs w:val="20"/>
              </w:rPr>
              <w:t>”</w:t>
            </w:r>
            <w:r w:rsidR="00877366">
              <w:rPr>
                <w:rFonts w:ascii="Arial" w:hAnsi="Arial" w:cs="Arial" w:hint="eastAsia"/>
                <w:sz w:val="20"/>
                <w:szCs w:val="20"/>
              </w:rPr>
              <w:t>.</w:t>
            </w:r>
            <w:r w:rsidR="0033799F">
              <w:rPr>
                <w:rFonts w:ascii="Arial" w:hAnsi="Arial" w:cs="Arial"/>
                <w:sz w:val="20"/>
                <w:szCs w:val="20"/>
              </w:rPr>
              <w:t xml:space="preserve"> He</w:t>
            </w:r>
            <w:r w:rsidR="007845DC">
              <w:rPr>
                <w:rFonts w:ascii="Arial" w:hAnsi="Arial" w:cs="Arial"/>
                <w:sz w:val="20"/>
                <w:szCs w:val="20"/>
              </w:rPr>
              <w:t xml:space="preserve"> goes to the home page</w:t>
            </w:r>
          </w:p>
        </w:tc>
      </w:tr>
      <w:tr w:rsidR="00A54ACB" w:rsidRPr="00452515" w14:paraId="09F5ADD9" w14:textId="77777777" w:rsidTr="0033799F">
        <w:tc>
          <w:tcPr>
            <w:tcW w:w="8008" w:type="dxa"/>
          </w:tcPr>
          <w:p w14:paraId="1F4B1FCB" w14:textId="02FF0B07" w:rsidR="00A54ACB" w:rsidRDefault="00A54ACB" w:rsidP="005A1D79">
            <w:pPr>
              <w:rPr>
                <w:rFonts w:ascii="Arial" w:hAnsi="Arial"/>
                <w:sz w:val="20"/>
                <w:szCs w:val="20"/>
              </w:rPr>
            </w:pPr>
            <w:r w:rsidRPr="00103C0C">
              <w:rPr>
                <w:rFonts w:ascii="Arial" w:hAnsi="Arial" w:hint="eastAsia"/>
                <w:sz w:val="20"/>
                <w:szCs w:val="20"/>
              </w:rPr>
              <w:t>Main Scenario:</w:t>
            </w:r>
          </w:p>
          <w:p w14:paraId="0D56B5F5" w14:textId="0B885D70" w:rsidR="0004571F" w:rsidRPr="00D943B9" w:rsidRDefault="0004571F" w:rsidP="001E7BC1">
            <w:pPr>
              <w:pStyle w:val="ListParagraph"/>
              <w:numPr>
                <w:ilvl w:val="0"/>
                <w:numId w:val="24"/>
              </w:numPr>
              <w:ind w:left="570" w:firstLineChars="0"/>
            </w:pPr>
            <w:r w:rsidRPr="00D943B9">
              <w:rPr>
                <w:rFonts w:hint="eastAsia"/>
              </w:rPr>
              <w:t>T</w:t>
            </w:r>
            <w:r w:rsidRPr="00D943B9">
              <w:t xml:space="preserve">he top bar is the same as </w:t>
            </w:r>
            <w:r w:rsidR="00D943B9">
              <w:t xml:space="preserve">it in the </w:t>
            </w:r>
            <w:r w:rsidRPr="00D943B9">
              <w:t>restaurant list page.</w:t>
            </w:r>
          </w:p>
          <w:p w14:paraId="14F09EF8" w14:textId="15D48952" w:rsidR="00A54ACB" w:rsidRDefault="00A54ACB" w:rsidP="005A1D79">
            <w:pPr>
              <w:spacing w:after="0"/>
              <w:contextualSpacing/>
              <w:rPr>
                <w:rFonts w:ascii="Arial" w:hAnsi="Arial" w:cs="Arial"/>
                <w:sz w:val="20"/>
                <w:szCs w:val="20"/>
              </w:rPr>
            </w:pPr>
          </w:p>
          <w:p w14:paraId="56F5E4ED" w14:textId="147C22BA" w:rsidR="00917A41" w:rsidRDefault="00917A41" w:rsidP="005A1D79">
            <w:pPr>
              <w:spacing w:after="0"/>
              <w:contextualSpacing/>
              <w:rPr>
                <w:rFonts w:ascii="Arial" w:hAnsi="Arial" w:cs="Arial"/>
                <w:sz w:val="20"/>
                <w:szCs w:val="20"/>
              </w:rPr>
            </w:pPr>
            <w:r>
              <w:rPr>
                <w:noProof/>
              </w:rPr>
              <w:lastRenderedPageBreak/>
              <w:drawing>
                <wp:inline distT="0" distB="0" distL="0" distR="0" wp14:anchorId="794CF0F0" wp14:editId="17C4304F">
                  <wp:extent cx="3276600" cy="39624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276600" cy="3962400"/>
                          </a:xfrm>
                          <a:prstGeom prst="rect">
                            <a:avLst/>
                          </a:prstGeom>
                        </pic:spPr>
                      </pic:pic>
                    </a:graphicData>
                  </a:graphic>
                </wp:inline>
              </w:drawing>
            </w:r>
          </w:p>
          <w:p w14:paraId="6CF4228C" w14:textId="6C5EA0A4" w:rsidR="0004571F" w:rsidRPr="0004571F" w:rsidRDefault="0004571F" w:rsidP="001E7BC1">
            <w:pPr>
              <w:pStyle w:val="ListParagraph"/>
              <w:numPr>
                <w:ilvl w:val="0"/>
                <w:numId w:val="24"/>
              </w:numPr>
              <w:ind w:left="570" w:firstLineChars="0"/>
              <w:rPr>
                <w:rFonts w:ascii="Arial" w:hAnsi="Arial" w:cs="Arial"/>
                <w:sz w:val="20"/>
                <w:szCs w:val="20"/>
              </w:rPr>
            </w:pPr>
            <w:r w:rsidRPr="00D943B9">
              <w:rPr>
                <w:rFonts w:hint="eastAsia"/>
              </w:rPr>
              <w:t>I</w:t>
            </w:r>
            <w:r w:rsidRPr="00D943B9">
              <w:t xml:space="preserve">f there are items can be listed in </w:t>
            </w:r>
            <w:r w:rsidR="00917A41">
              <w:t>Order Again</w:t>
            </w:r>
            <w:r w:rsidRPr="00D943B9">
              <w:t xml:space="preserve"> </w:t>
            </w:r>
            <w:r w:rsidR="0070758F">
              <w:t>(</w:t>
            </w:r>
            <w:r w:rsidRPr="00D943B9">
              <w:t xml:space="preserve">See UC03-02 for the </w:t>
            </w:r>
            <w:proofErr w:type="gramStart"/>
            <w:r w:rsidRPr="00D943B9">
              <w:t>conditions</w:t>
            </w:r>
            <w:r w:rsidR="0070758F">
              <w:t>)</w:t>
            </w:r>
            <w:r w:rsidRPr="00D943B9">
              <w:rPr>
                <w:rFonts w:hint="eastAsia"/>
              </w:rPr>
              <w:t>，</w:t>
            </w:r>
            <w:proofErr w:type="gramEnd"/>
            <w:r w:rsidRPr="00D943B9">
              <w:rPr>
                <w:rFonts w:hint="eastAsia"/>
              </w:rPr>
              <w:t xml:space="preserve"> show</w:t>
            </w:r>
            <w:r>
              <w:rPr>
                <w:rFonts w:ascii="Arial" w:hAnsi="Arial" w:cs="Arial"/>
                <w:sz w:val="20"/>
                <w:szCs w:val="20"/>
              </w:rPr>
              <w:t xml:space="preserve"> </w:t>
            </w:r>
            <w:r w:rsidR="00917A41">
              <w:rPr>
                <w:rFonts w:ascii="Arial" w:hAnsi="Arial" w:cs="Arial"/>
                <w:sz w:val="20"/>
                <w:szCs w:val="20"/>
              </w:rPr>
              <w:t>“Order Again” first, and then All nearby(qty)</w:t>
            </w:r>
          </w:p>
          <w:p w14:paraId="2DEC9935" w14:textId="44F41069" w:rsidR="0004571F" w:rsidRPr="00917A41" w:rsidRDefault="00D943B9" w:rsidP="00D943B9">
            <w:r>
              <w:t xml:space="preserve">If there is not any item in </w:t>
            </w:r>
            <w:r w:rsidR="00917A41">
              <w:rPr>
                <w:rFonts w:ascii="Arial" w:hAnsi="Arial" w:cs="Arial"/>
                <w:sz w:val="20"/>
                <w:szCs w:val="20"/>
              </w:rPr>
              <w:t>Order Again”</w:t>
            </w:r>
            <w:r w:rsidR="0004571F">
              <w:t xml:space="preserve">, only show </w:t>
            </w:r>
            <w:r w:rsidR="00917A41">
              <w:rPr>
                <w:rFonts w:ascii="Arial" w:hAnsi="Arial" w:cs="Arial"/>
                <w:sz w:val="20"/>
                <w:szCs w:val="20"/>
              </w:rPr>
              <w:t>All nearby(qty</w:t>
            </w:r>
            <w:r w:rsidR="00917A41">
              <w:rPr>
                <w:rFonts w:ascii="Arial" w:hAnsi="Arial" w:cs="Arial" w:hint="eastAsia"/>
                <w:sz w:val="20"/>
                <w:szCs w:val="20"/>
              </w:rPr>
              <w:t>)</w:t>
            </w:r>
          </w:p>
          <w:p w14:paraId="4806F412" w14:textId="7D887192" w:rsidR="00D943B9" w:rsidRPr="00D943B9" w:rsidRDefault="00917A41" w:rsidP="001E7BC1">
            <w:pPr>
              <w:pStyle w:val="ListParagraph"/>
              <w:numPr>
                <w:ilvl w:val="0"/>
                <w:numId w:val="24"/>
              </w:numPr>
              <w:ind w:left="570" w:firstLineChars="0"/>
            </w:pPr>
            <w:r>
              <w:t>Order Again</w:t>
            </w:r>
            <w:r w:rsidR="00D943B9" w:rsidRPr="00D943B9">
              <w:t>, see UC03-02.</w:t>
            </w:r>
          </w:p>
          <w:p w14:paraId="4E2AE46D" w14:textId="3DAD1E2B" w:rsidR="00D943B9" w:rsidRDefault="00917A41" w:rsidP="001E7BC1">
            <w:pPr>
              <w:pStyle w:val="ListParagraph"/>
              <w:numPr>
                <w:ilvl w:val="0"/>
                <w:numId w:val="24"/>
              </w:numPr>
              <w:ind w:left="570" w:firstLineChars="0"/>
            </w:pPr>
            <w:r>
              <w:rPr>
                <w:rFonts w:hint="eastAsia"/>
              </w:rPr>
              <w:t>ALL</w:t>
            </w:r>
            <w:r>
              <w:t xml:space="preserve"> </w:t>
            </w:r>
            <w:r>
              <w:rPr>
                <w:rFonts w:hint="eastAsia"/>
              </w:rPr>
              <w:t>NEARBY</w:t>
            </w:r>
            <w:r>
              <w:t xml:space="preserve"> </w:t>
            </w:r>
            <w:r w:rsidR="00D943B9" w:rsidRPr="00D943B9">
              <w:t>list: works</w:t>
            </w:r>
            <w:r w:rsidR="00430910">
              <w:t xml:space="preserve"> </w:t>
            </w:r>
            <w:proofErr w:type="gramStart"/>
            <w:r w:rsidR="00430910">
              <w:t>similar to</w:t>
            </w:r>
            <w:proofErr w:type="gramEnd"/>
            <w:r w:rsidR="00430910">
              <w:t xml:space="preserve"> the one </w:t>
            </w:r>
            <w:r w:rsidR="00D943B9" w:rsidRPr="00D943B9">
              <w:t>in the restaurant list page.</w:t>
            </w:r>
            <w:r w:rsidR="00092306">
              <w:t xml:space="preserve">  </w:t>
            </w:r>
            <w:r w:rsidR="00092306">
              <w:rPr>
                <w:rFonts w:hint="eastAsia"/>
              </w:rPr>
              <w:t>S</w:t>
            </w:r>
            <w:r w:rsidR="00092306">
              <w:t>ee UC02-03.</w:t>
            </w:r>
            <w:r w:rsidR="00430910">
              <w:t xml:space="preserve"> But for returning user, the restaurant section is like this </w:t>
            </w:r>
            <w:r w:rsidR="0070758F">
              <w:t>(</w:t>
            </w:r>
            <w:r w:rsidR="00430910">
              <w:t>small card</w:t>
            </w:r>
            <w:r w:rsidR="0070758F">
              <w:t>)</w:t>
            </w:r>
          </w:p>
          <w:p w14:paraId="1B53DBDE" w14:textId="7118165F" w:rsidR="00430910" w:rsidRDefault="00917A41" w:rsidP="00430910">
            <w:pPr>
              <w:pStyle w:val="ListParagraph"/>
              <w:ind w:left="570" w:firstLineChars="0" w:firstLine="0"/>
            </w:pPr>
            <w:r>
              <w:rPr>
                <w:noProof/>
              </w:rPr>
              <w:drawing>
                <wp:inline distT="0" distB="0" distL="0" distR="0" wp14:anchorId="0641D74D" wp14:editId="1D06EA6B">
                  <wp:extent cx="4228186" cy="1795408"/>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45024" cy="1802558"/>
                          </a:xfrm>
                          <a:prstGeom prst="rect">
                            <a:avLst/>
                          </a:prstGeom>
                        </pic:spPr>
                      </pic:pic>
                    </a:graphicData>
                  </a:graphic>
                </wp:inline>
              </w:drawing>
            </w:r>
          </w:p>
          <w:p w14:paraId="441F3A44" w14:textId="7C8AAD12" w:rsidR="004C78B3" w:rsidRDefault="004C78B3" w:rsidP="00430910">
            <w:pPr>
              <w:pStyle w:val="ListParagraph"/>
              <w:ind w:left="570" w:firstLineChars="0" w:firstLine="0"/>
            </w:pPr>
            <w:r>
              <w:t>Here image is the restaurant small image uploaded in BO.</w:t>
            </w:r>
          </w:p>
          <w:p w14:paraId="0FD43266" w14:textId="6CA5C9EA" w:rsidR="00092306" w:rsidRPr="00D943B9" w:rsidRDefault="00917A41" w:rsidP="001E7BC1">
            <w:pPr>
              <w:pStyle w:val="ListParagraph"/>
              <w:numPr>
                <w:ilvl w:val="0"/>
                <w:numId w:val="24"/>
              </w:numPr>
              <w:ind w:left="570" w:firstLineChars="0"/>
            </w:pPr>
            <w:r>
              <w:rPr>
                <w:rFonts w:hint="eastAsia"/>
              </w:rPr>
              <w:t>ALL</w:t>
            </w:r>
            <w:r>
              <w:t xml:space="preserve"> </w:t>
            </w:r>
            <w:r>
              <w:rPr>
                <w:rFonts w:hint="eastAsia"/>
              </w:rPr>
              <w:t>NEARBY</w:t>
            </w:r>
            <w:r>
              <w:t xml:space="preserve"> </w:t>
            </w:r>
            <w:r w:rsidR="00092306" w:rsidRPr="00D943B9">
              <w:t>list</w:t>
            </w:r>
            <w:r w:rsidR="00092306">
              <w:t xml:space="preserve"> with filter: The same as UC02-04.</w:t>
            </w:r>
          </w:p>
          <w:p w14:paraId="669D34B9" w14:textId="190E9567" w:rsidR="00D943B9" w:rsidRPr="00E41D6A" w:rsidRDefault="00D943B9" w:rsidP="001E7BC1">
            <w:pPr>
              <w:pStyle w:val="ListParagraph"/>
              <w:numPr>
                <w:ilvl w:val="0"/>
                <w:numId w:val="24"/>
              </w:numPr>
              <w:ind w:left="570" w:firstLineChars="0"/>
            </w:pPr>
            <w:r>
              <w:t>Still Looking: the same as restaurant list</w:t>
            </w:r>
            <w:r w:rsidR="0070758F">
              <w:t>(</w:t>
            </w:r>
            <w:r>
              <w:t>visitor</w:t>
            </w:r>
            <w:r w:rsidR="0070758F">
              <w:t>)</w:t>
            </w:r>
          </w:p>
          <w:p w14:paraId="37FC795F" w14:textId="3E68A889" w:rsidR="00D943B9" w:rsidRPr="00E41D6A" w:rsidRDefault="00D943B9" w:rsidP="001E7BC1">
            <w:pPr>
              <w:pStyle w:val="ListParagraph"/>
              <w:numPr>
                <w:ilvl w:val="0"/>
                <w:numId w:val="24"/>
              </w:numPr>
              <w:ind w:left="570" w:firstLineChars="0"/>
            </w:pPr>
            <w:r>
              <w:rPr>
                <w:rFonts w:hint="eastAsia"/>
              </w:rPr>
              <w:t>A</w:t>
            </w:r>
            <w:r>
              <w:t>ds: the same as restaurant list</w:t>
            </w:r>
            <w:r w:rsidR="0070758F">
              <w:t>(</w:t>
            </w:r>
            <w:r>
              <w:t>visitor</w:t>
            </w:r>
            <w:r w:rsidR="0070758F">
              <w:t>)</w:t>
            </w:r>
            <w:r w:rsidR="00430910">
              <w:t xml:space="preserve"> </w:t>
            </w:r>
          </w:p>
          <w:p w14:paraId="200F672B" w14:textId="64B2F8F2" w:rsidR="0004571F" w:rsidRPr="00D943B9" w:rsidRDefault="0004571F" w:rsidP="005A1D79">
            <w:pPr>
              <w:spacing w:after="0"/>
              <w:contextualSpacing/>
              <w:rPr>
                <w:rFonts w:ascii="Arial" w:hAnsi="Arial" w:cs="Arial"/>
                <w:sz w:val="20"/>
                <w:szCs w:val="20"/>
              </w:rPr>
            </w:pPr>
          </w:p>
        </w:tc>
      </w:tr>
      <w:tr w:rsidR="00A54ACB" w:rsidRPr="00452515" w14:paraId="75DE5C18" w14:textId="77777777" w:rsidTr="0033799F">
        <w:tc>
          <w:tcPr>
            <w:tcW w:w="8008" w:type="dxa"/>
          </w:tcPr>
          <w:p w14:paraId="734729CA" w14:textId="77777777" w:rsidR="00A54ACB" w:rsidRDefault="00A54ACB" w:rsidP="005A1D79">
            <w:pPr>
              <w:rPr>
                <w:rFonts w:ascii="Arial" w:hAnsi="Arial" w:cs="Arial"/>
                <w:sz w:val="20"/>
                <w:szCs w:val="20"/>
              </w:rPr>
            </w:pPr>
            <w:r w:rsidRPr="00452515">
              <w:rPr>
                <w:rFonts w:ascii="Arial" w:hAnsi="Arial" w:cs="Arial"/>
                <w:sz w:val="20"/>
                <w:szCs w:val="20"/>
              </w:rPr>
              <w:lastRenderedPageBreak/>
              <w:t>Extend Scenario:</w:t>
            </w:r>
          </w:p>
          <w:p w14:paraId="311B0D6A" w14:textId="09754791" w:rsidR="00D943B9" w:rsidRPr="00452515" w:rsidRDefault="00D943B9" w:rsidP="005A1D79">
            <w:pPr>
              <w:rPr>
                <w:rFonts w:ascii="Arial" w:hAnsi="Arial" w:cs="Arial"/>
                <w:sz w:val="20"/>
                <w:szCs w:val="20"/>
              </w:rPr>
            </w:pPr>
          </w:p>
        </w:tc>
      </w:tr>
      <w:tr w:rsidR="00A54ACB" w:rsidRPr="00452515" w14:paraId="7C1B59F3" w14:textId="77777777" w:rsidTr="0033799F">
        <w:tc>
          <w:tcPr>
            <w:tcW w:w="8008" w:type="dxa"/>
          </w:tcPr>
          <w:p w14:paraId="6E7FF496" w14:textId="77777777" w:rsidR="00A54ACB" w:rsidRDefault="00A54ACB" w:rsidP="005A1D79">
            <w:pPr>
              <w:rPr>
                <w:rFonts w:ascii="Arial" w:hAnsi="Arial" w:cs="Arial"/>
                <w:sz w:val="20"/>
                <w:szCs w:val="20"/>
              </w:rPr>
            </w:pPr>
            <w:r w:rsidRPr="00452515">
              <w:rPr>
                <w:rFonts w:ascii="Arial" w:hAnsi="Arial" w:cs="Arial"/>
                <w:sz w:val="20"/>
                <w:szCs w:val="20"/>
              </w:rPr>
              <w:t>Exception Scenario:</w:t>
            </w:r>
          </w:p>
          <w:p w14:paraId="3DD6FFAD" w14:textId="77777777" w:rsidR="00A54ACB" w:rsidRPr="00452515" w:rsidRDefault="00A54ACB" w:rsidP="005A1D79">
            <w:pPr>
              <w:rPr>
                <w:rFonts w:ascii="Arial" w:hAnsi="Arial" w:cs="Arial"/>
                <w:sz w:val="20"/>
                <w:szCs w:val="20"/>
              </w:rPr>
            </w:pPr>
          </w:p>
        </w:tc>
      </w:tr>
      <w:tr w:rsidR="00A54ACB" w:rsidRPr="00452515" w14:paraId="58EE9B05" w14:textId="77777777" w:rsidTr="0033799F">
        <w:tc>
          <w:tcPr>
            <w:tcW w:w="8008" w:type="dxa"/>
          </w:tcPr>
          <w:p w14:paraId="4056B1C5" w14:textId="77777777" w:rsidR="00A54ACB" w:rsidRPr="00452515" w:rsidRDefault="00A54ACB" w:rsidP="005A1D79">
            <w:pPr>
              <w:rPr>
                <w:rFonts w:ascii="Arial" w:hAnsi="Arial" w:cs="Arial"/>
                <w:sz w:val="20"/>
                <w:szCs w:val="20"/>
              </w:rPr>
            </w:pPr>
            <w:r w:rsidRPr="00452515">
              <w:rPr>
                <w:rFonts w:ascii="Arial" w:hAnsi="Arial" w:cs="Arial"/>
                <w:sz w:val="20"/>
                <w:szCs w:val="20"/>
              </w:rPr>
              <w:t>Notes:</w:t>
            </w:r>
          </w:p>
        </w:tc>
      </w:tr>
      <w:tr w:rsidR="00A54ACB" w:rsidRPr="00452515" w14:paraId="184ABBE6" w14:textId="77777777" w:rsidTr="0033799F">
        <w:tc>
          <w:tcPr>
            <w:tcW w:w="8008" w:type="dxa"/>
          </w:tcPr>
          <w:p w14:paraId="54BE0175" w14:textId="77777777" w:rsidR="00A54ACB" w:rsidRPr="00452515" w:rsidRDefault="00A54ACB" w:rsidP="005A1D79">
            <w:pPr>
              <w:rPr>
                <w:rFonts w:ascii="Arial" w:hAnsi="Arial" w:cs="Arial"/>
                <w:sz w:val="20"/>
                <w:szCs w:val="20"/>
              </w:rPr>
            </w:pPr>
            <w:r w:rsidRPr="00452515">
              <w:rPr>
                <w:rFonts w:ascii="Arial" w:hAnsi="Arial" w:cs="Arial"/>
                <w:sz w:val="20"/>
                <w:szCs w:val="20"/>
              </w:rPr>
              <w:t>Q/A:</w:t>
            </w:r>
          </w:p>
        </w:tc>
      </w:tr>
    </w:tbl>
    <w:p w14:paraId="06172A98" w14:textId="72751070" w:rsidR="00A54ACB" w:rsidRDefault="00D943B9" w:rsidP="00BA0B80">
      <w:pPr>
        <w:pStyle w:val="Heading3"/>
      </w:pPr>
      <w:r>
        <w:rPr>
          <w:rFonts w:hint="eastAsia"/>
        </w:rPr>
        <w:t>U</w:t>
      </w:r>
      <w:r>
        <w:t xml:space="preserve">C03-02 </w:t>
      </w:r>
      <w:r w:rsidR="0028731A" w:rsidRPr="0028731A">
        <w:t>Reorder Cards for Return</w:t>
      </w:r>
      <w:r w:rsidR="00CD72FA">
        <w:t>ing</w:t>
      </w:r>
      <w:r w:rsidR="0028731A" w:rsidRPr="0028731A">
        <w:t xml:space="preserve"> User</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D943B9" w:rsidRPr="00452515" w14:paraId="06326F4B" w14:textId="77777777" w:rsidTr="003E4C59">
        <w:tc>
          <w:tcPr>
            <w:tcW w:w="8008" w:type="dxa"/>
          </w:tcPr>
          <w:p w14:paraId="3662C528" w14:textId="587CC0D5" w:rsidR="00D943B9" w:rsidRPr="00452515" w:rsidRDefault="00D943B9" w:rsidP="005A1D79">
            <w:pPr>
              <w:rPr>
                <w:rFonts w:ascii="Arial" w:hAnsi="Arial" w:cs="Arial"/>
                <w:sz w:val="20"/>
                <w:szCs w:val="20"/>
              </w:rPr>
            </w:pPr>
            <w:r w:rsidRPr="00452515">
              <w:rPr>
                <w:rFonts w:ascii="Arial" w:hAnsi="Arial" w:cs="Arial"/>
                <w:sz w:val="20"/>
                <w:szCs w:val="20"/>
              </w:rPr>
              <w:t>UC0</w:t>
            </w:r>
            <w:r>
              <w:rPr>
                <w:rFonts w:ascii="Arial" w:hAnsi="Arial" w:cs="Arial"/>
                <w:sz w:val="20"/>
                <w:szCs w:val="20"/>
              </w:rPr>
              <w:t xml:space="preserve">3-02 </w:t>
            </w:r>
            <w:r w:rsidR="0028731A" w:rsidRPr="0028731A">
              <w:rPr>
                <w:rFonts w:ascii="Arial" w:hAnsi="Arial" w:cs="Arial"/>
                <w:sz w:val="20"/>
                <w:szCs w:val="20"/>
              </w:rPr>
              <w:t>Reorder Cards for Return</w:t>
            </w:r>
            <w:r w:rsidR="00CD72FA">
              <w:rPr>
                <w:rFonts w:ascii="Arial" w:hAnsi="Arial" w:cs="Arial"/>
                <w:sz w:val="20"/>
                <w:szCs w:val="20"/>
              </w:rPr>
              <w:t>ing</w:t>
            </w:r>
            <w:r w:rsidR="0028731A" w:rsidRPr="0028731A">
              <w:rPr>
                <w:rFonts w:ascii="Arial" w:hAnsi="Arial" w:cs="Arial"/>
                <w:sz w:val="20"/>
                <w:szCs w:val="20"/>
              </w:rPr>
              <w:t xml:space="preserve"> User</w:t>
            </w:r>
          </w:p>
        </w:tc>
      </w:tr>
      <w:tr w:rsidR="003E4C59" w:rsidRPr="00452515" w14:paraId="06AD82BD" w14:textId="77777777" w:rsidTr="003E4C59">
        <w:tc>
          <w:tcPr>
            <w:tcW w:w="8008" w:type="dxa"/>
          </w:tcPr>
          <w:p w14:paraId="4E33BB94" w14:textId="77777777" w:rsidR="003E4C59" w:rsidRDefault="003E4C59" w:rsidP="003E4C59">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263"/>
              <w:gridCol w:w="1442"/>
              <w:gridCol w:w="1206"/>
              <w:gridCol w:w="3871"/>
            </w:tblGrid>
            <w:tr w:rsidR="00C375C2" w14:paraId="3A08B3FC" w14:textId="77777777" w:rsidTr="00C375C2">
              <w:tc>
                <w:tcPr>
                  <w:tcW w:w="1263" w:type="dxa"/>
                </w:tcPr>
                <w:p w14:paraId="5AE9CCAD" w14:textId="7F459260" w:rsidR="00C375C2" w:rsidRDefault="00C375C2" w:rsidP="003E4C59">
                  <w:pPr>
                    <w:spacing w:after="0"/>
                    <w:rPr>
                      <w:ins w:id="202"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442" w:type="dxa"/>
                </w:tcPr>
                <w:p w14:paraId="31AFEA8B" w14:textId="3FECC7CC" w:rsidR="00C375C2" w:rsidRDefault="00C375C2" w:rsidP="003E4C59">
                  <w:pPr>
                    <w:spacing w:after="0"/>
                    <w:rPr>
                      <w:rFonts w:ascii="Arial" w:hAnsi="Arial" w:cs="Arial"/>
                      <w:sz w:val="20"/>
                      <w:szCs w:val="20"/>
                    </w:rPr>
                  </w:pPr>
                  <w:r>
                    <w:rPr>
                      <w:rFonts w:ascii="Arial" w:hAnsi="Arial" w:cs="Arial"/>
                      <w:sz w:val="20"/>
                      <w:szCs w:val="20"/>
                    </w:rPr>
                    <w:t>Date</w:t>
                  </w:r>
                </w:p>
              </w:tc>
              <w:tc>
                <w:tcPr>
                  <w:tcW w:w="1206" w:type="dxa"/>
                </w:tcPr>
                <w:p w14:paraId="44C59ECD" w14:textId="77777777" w:rsidR="00C375C2" w:rsidRDefault="00C375C2" w:rsidP="003E4C59">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3871" w:type="dxa"/>
                </w:tcPr>
                <w:p w14:paraId="6C6A032D" w14:textId="77777777" w:rsidR="00C375C2" w:rsidRDefault="00C375C2" w:rsidP="003E4C59">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375C2" w14:paraId="296F8C72" w14:textId="77777777" w:rsidTr="00C375C2">
              <w:tc>
                <w:tcPr>
                  <w:tcW w:w="1263" w:type="dxa"/>
                </w:tcPr>
                <w:p w14:paraId="602B2EEB" w14:textId="1A8AC1A3" w:rsidR="00C375C2" w:rsidRDefault="00C375C2" w:rsidP="003E4C59">
                  <w:pPr>
                    <w:spacing w:after="0"/>
                    <w:rPr>
                      <w:ins w:id="203" w:author="Nancy Liu" w:date="2021-03-10T10:34:00Z"/>
                      <w:rFonts w:ascii="Arial" w:hAnsi="Arial" w:cs="Arial"/>
                      <w:sz w:val="20"/>
                      <w:szCs w:val="20"/>
                    </w:rPr>
                  </w:pPr>
                  <w:r>
                    <w:rPr>
                      <w:rFonts w:ascii="Arial" w:hAnsi="Arial" w:cs="Arial"/>
                      <w:sz w:val="20"/>
                      <w:szCs w:val="20"/>
                    </w:rPr>
                    <w:t>1.0-1.6</w:t>
                  </w:r>
                </w:p>
              </w:tc>
              <w:tc>
                <w:tcPr>
                  <w:tcW w:w="1442" w:type="dxa"/>
                </w:tcPr>
                <w:p w14:paraId="7AED8DE7" w14:textId="2E1B1617" w:rsidR="00C375C2" w:rsidRDefault="00C375C2" w:rsidP="003E4C59">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w:t>
                  </w:r>
                  <w:r>
                    <w:rPr>
                      <w:rFonts w:ascii="Arial" w:hAnsi="Arial" w:cs="Arial" w:hint="eastAsia"/>
                      <w:sz w:val="20"/>
                      <w:szCs w:val="20"/>
                    </w:rPr>
                    <w:t>-</w:t>
                  </w:r>
                  <w:r>
                    <w:rPr>
                      <w:rFonts w:ascii="Arial" w:hAnsi="Arial" w:cs="Arial"/>
                      <w:sz w:val="20"/>
                      <w:szCs w:val="20"/>
                    </w:rPr>
                    <w:t>2020</w:t>
                  </w:r>
                </w:p>
              </w:tc>
              <w:tc>
                <w:tcPr>
                  <w:tcW w:w="1206" w:type="dxa"/>
                </w:tcPr>
                <w:p w14:paraId="0669E270" w14:textId="77777777" w:rsidR="00C375C2" w:rsidRDefault="00C375C2" w:rsidP="003E4C59">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3871" w:type="dxa"/>
                </w:tcPr>
                <w:p w14:paraId="27209E8F" w14:textId="685E2E49" w:rsidR="00C375C2" w:rsidRDefault="00C375C2" w:rsidP="003E4C59">
                  <w:pPr>
                    <w:spacing w:after="0"/>
                    <w:rPr>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w:t>
                  </w:r>
                  <w:r>
                    <w:rPr>
                      <w:rFonts w:ascii="Arial" w:hAnsi="Arial" w:cs="Arial"/>
                      <w:sz w:val="20"/>
                      <w:szCs w:val="20"/>
                    </w:rPr>
                    <w:t>nd other versions</w:t>
                  </w:r>
                  <w:r>
                    <w:rPr>
                      <w:rFonts w:ascii="Arial" w:hAnsi="Arial" w:cs="Arial" w:hint="eastAsia"/>
                      <w:sz w:val="20"/>
                      <w:szCs w:val="20"/>
                    </w:rPr>
                    <w:t xml:space="preserve"> </w:t>
                  </w:r>
                  <w:r>
                    <w:rPr>
                      <w:rFonts w:ascii="Arial" w:hAnsi="Arial" w:cs="Arial"/>
                      <w:sz w:val="20"/>
                      <w:szCs w:val="20"/>
                    </w:rPr>
                    <w:t>…</w:t>
                  </w:r>
                </w:p>
              </w:tc>
            </w:tr>
            <w:tr w:rsidR="00C375C2" w14:paraId="01F98A20" w14:textId="77777777" w:rsidTr="00C375C2">
              <w:tc>
                <w:tcPr>
                  <w:tcW w:w="1263" w:type="dxa"/>
                </w:tcPr>
                <w:p w14:paraId="3116A513" w14:textId="2578FD9A" w:rsidR="00C375C2" w:rsidRDefault="00C375C2" w:rsidP="008009A0">
                  <w:pPr>
                    <w:spacing w:after="0"/>
                    <w:rPr>
                      <w:ins w:id="204" w:author="Nancy Liu" w:date="2021-03-10T10:34:00Z"/>
                      <w:rFonts w:ascii="Arial" w:hAnsi="Arial" w:cs="Arial"/>
                      <w:sz w:val="20"/>
                      <w:szCs w:val="20"/>
                    </w:rPr>
                  </w:pPr>
                  <w:r>
                    <w:rPr>
                      <w:rFonts w:ascii="Arial" w:hAnsi="Arial" w:cs="Arial"/>
                      <w:sz w:val="20"/>
                      <w:szCs w:val="20"/>
                    </w:rPr>
                    <w:t>1.7</w:t>
                  </w:r>
                </w:p>
              </w:tc>
              <w:tc>
                <w:tcPr>
                  <w:tcW w:w="1442" w:type="dxa"/>
                </w:tcPr>
                <w:p w14:paraId="303E0108" w14:textId="57B0B4D8" w:rsidR="00C375C2" w:rsidRDefault="00C375C2" w:rsidP="008009A0">
                  <w:pPr>
                    <w:spacing w:after="0"/>
                    <w:rPr>
                      <w:rFonts w:ascii="Arial" w:hAnsi="Arial" w:cs="Arial"/>
                      <w:sz w:val="20"/>
                      <w:szCs w:val="20"/>
                    </w:rPr>
                  </w:pPr>
                  <w:r>
                    <w:rPr>
                      <w:rFonts w:ascii="Arial" w:hAnsi="Arial" w:cs="Arial"/>
                      <w:sz w:val="20"/>
                      <w:szCs w:val="20"/>
                    </w:rPr>
                    <w:t>2020.5.9</w:t>
                  </w:r>
                </w:p>
              </w:tc>
              <w:tc>
                <w:tcPr>
                  <w:tcW w:w="1206" w:type="dxa"/>
                </w:tcPr>
                <w:p w14:paraId="55BA5032" w14:textId="5B0164DB" w:rsidR="00C375C2" w:rsidRDefault="00C375C2" w:rsidP="008009A0">
                  <w:pPr>
                    <w:spacing w:after="0"/>
                    <w:rPr>
                      <w:rFonts w:ascii="Arial" w:hAnsi="Arial" w:cs="Arial"/>
                      <w:sz w:val="20"/>
                      <w:szCs w:val="20"/>
                    </w:rPr>
                  </w:pPr>
                  <w:r>
                    <w:rPr>
                      <w:rFonts w:ascii="Arial" w:hAnsi="Arial" w:cs="Arial"/>
                      <w:sz w:val="20"/>
                      <w:szCs w:val="20"/>
                    </w:rPr>
                    <w:t>Lisa</w:t>
                  </w:r>
                </w:p>
              </w:tc>
              <w:tc>
                <w:tcPr>
                  <w:tcW w:w="3871" w:type="dxa"/>
                </w:tcPr>
                <w:p w14:paraId="67A36228" w14:textId="5F86FB33" w:rsidR="00C375C2" w:rsidRDefault="00C375C2" w:rsidP="008009A0">
                  <w:pPr>
                    <w:spacing w:after="0"/>
                    <w:rPr>
                      <w:rFonts w:ascii="Arial" w:hAnsi="Arial" w:cs="Arial"/>
                      <w:sz w:val="20"/>
                      <w:szCs w:val="20"/>
                    </w:rPr>
                  </w:pPr>
                  <w:r>
                    <w:rPr>
                      <w:rFonts w:ascii="Arial" w:hAnsi="Arial" w:cs="Arial"/>
                      <w:sz w:val="20"/>
                      <w:szCs w:val="20"/>
                    </w:rPr>
                    <w:t>Inventory check</w:t>
                  </w:r>
                </w:p>
              </w:tc>
            </w:tr>
            <w:tr w:rsidR="00C134A3" w14:paraId="19424020" w14:textId="77777777" w:rsidTr="00C375C2">
              <w:tc>
                <w:tcPr>
                  <w:tcW w:w="1263" w:type="dxa"/>
                </w:tcPr>
                <w:p w14:paraId="3DCA5D72" w14:textId="77777777" w:rsidR="00C134A3" w:rsidRDefault="00C134A3" w:rsidP="008009A0">
                  <w:pPr>
                    <w:spacing w:after="0"/>
                    <w:rPr>
                      <w:rFonts w:ascii="Arial" w:hAnsi="Arial" w:cs="Arial"/>
                      <w:sz w:val="20"/>
                      <w:szCs w:val="20"/>
                    </w:rPr>
                  </w:pPr>
                </w:p>
              </w:tc>
              <w:tc>
                <w:tcPr>
                  <w:tcW w:w="1442" w:type="dxa"/>
                </w:tcPr>
                <w:p w14:paraId="176FA321" w14:textId="77777777" w:rsidR="00C134A3" w:rsidRDefault="00C134A3" w:rsidP="008009A0">
                  <w:pPr>
                    <w:spacing w:after="0"/>
                    <w:rPr>
                      <w:rFonts w:ascii="Arial" w:hAnsi="Arial" w:cs="Arial"/>
                      <w:sz w:val="20"/>
                      <w:szCs w:val="20"/>
                    </w:rPr>
                  </w:pPr>
                </w:p>
              </w:tc>
              <w:tc>
                <w:tcPr>
                  <w:tcW w:w="1206" w:type="dxa"/>
                </w:tcPr>
                <w:p w14:paraId="30D1E2C2" w14:textId="77777777" w:rsidR="00C134A3" w:rsidRDefault="00C134A3" w:rsidP="008009A0">
                  <w:pPr>
                    <w:spacing w:after="0"/>
                    <w:rPr>
                      <w:rFonts w:ascii="Arial" w:hAnsi="Arial" w:cs="Arial"/>
                      <w:sz w:val="20"/>
                      <w:szCs w:val="20"/>
                    </w:rPr>
                  </w:pPr>
                </w:p>
              </w:tc>
              <w:tc>
                <w:tcPr>
                  <w:tcW w:w="3871" w:type="dxa"/>
                </w:tcPr>
                <w:p w14:paraId="7EF50809" w14:textId="77777777" w:rsidR="00C134A3" w:rsidRDefault="00C134A3" w:rsidP="008009A0">
                  <w:pPr>
                    <w:spacing w:after="0"/>
                    <w:rPr>
                      <w:rFonts w:ascii="Arial" w:hAnsi="Arial" w:cs="Arial"/>
                      <w:sz w:val="20"/>
                      <w:szCs w:val="20"/>
                    </w:rPr>
                  </w:pPr>
                </w:p>
              </w:tc>
            </w:tr>
            <w:tr w:rsidR="00C134A3" w14:paraId="7729DCC9" w14:textId="77777777" w:rsidTr="00C375C2">
              <w:tc>
                <w:tcPr>
                  <w:tcW w:w="1263" w:type="dxa"/>
                </w:tcPr>
                <w:p w14:paraId="6A533329" w14:textId="77777777" w:rsidR="00C134A3" w:rsidRDefault="00C134A3" w:rsidP="008009A0">
                  <w:pPr>
                    <w:spacing w:after="0"/>
                    <w:rPr>
                      <w:rFonts w:ascii="Arial" w:hAnsi="Arial" w:cs="Arial"/>
                      <w:sz w:val="20"/>
                      <w:szCs w:val="20"/>
                    </w:rPr>
                  </w:pPr>
                </w:p>
              </w:tc>
              <w:tc>
                <w:tcPr>
                  <w:tcW w:w="1442" w:type="dxa"/>
                </w:tcPr>
                <w:p w14:paraId="14DE9925" w14:textId="77777777" w:rsidR="00C134A3" w:rsidRDefault="00C134A3" w:rsidP="008009A0">
                  <w:pPr>
                    <w:spacing w:after="0"/>
                    <w:rPr>
                      <w:rFonts w:ascii="Arial" w:hAnsi="Arial" w:cs="Arial"/>
                      <w:sz w:val="20"/>
                      <w:szCs w:val="20"/>
                    </w:rPr>
                  </w:pPr>
                </w:p>
              </w:tc>
              <w:tc>
                <w:tcPr>
                  <w:tcW w:w="1206" w:type="dxa"/>
                </w:tcPr>
                <w:p w14:paraId="3AA5CD79" w14:textId="77777777" w:rsidR="00C134A3" w:rsidRDefault="00C134A3" w:rsidP="008009A0">
                  <w:pPr>
                    <w:spacing w:after="0"/>
                    <w:rPr>
                      <w:rFonts w:ascii="Arial" w:hAnsi="Arial" w:cs="Arial"/>
                      <w:sz w:val="20"/>
                      <w:szCs w:val="20"/>
                    </w:rPr>
                  </w:pPr>
                </w:p>
              </w:tc>
              <w:tc>
                <w:tcPr>
                  <w:tcW w:w="3871" w:type="dxa"/>
                </w:tcPr>
                <w:p w14:paraId="05C87B2B" w14:textId="77777777" w:rsidR="00C134A3" w:rsidRDefault="00C134A3" w:rsidP="008009A0">
                  <w:pPr>
                    <w:spacing w:after="0"/>
                    <w:rPr>
                      <w:rFonts w:ascii="Arial" w:hAnsi="Arial" w:cs="Arial"/>
                      <w:sz w:val="20"/>
                      <w:szCs w:val="20"/>
                    </w:rPr>
                  </w:pPr>
                </w:p>
              </w:tc>
            </w:tr>
            <w:tr w:rsidR="00C134A3" w14:paraId="019CE572" w14:textId="77777777" w:rsidTr="00C375C2">
              <w:tc>
                <w:tcPr>
                  <w:tcW w:w="1263" w:type="dxa"/>
                </w:tcPr>
                <w:p w14:paraId="2071AB34" w14:textId="77777777" w:rsidR="00C134A3" w:rsidRDefault="00C134A3" w:rsidP="008009A0">
                  <w:pPr>
                    <w:spacing w:after="0"/>
                    <w:rPr>
                      <w:rFonts w:ascii="Arial" w:hAnsi="Arial" w:cs="Arial"/>
                      <w:sz w:val="20"/>
                      <w:szCs w:val="20"/>
                    </w:rPr>
                  </w:pPr>
                </w:p>
              </w:tc>
              <w:tc>
                <w:tcPr>
                  <w:tcW w:w="1442" w:type="dxa"/>
                </w:tcPr>
                <w:p w14:paraId="43C1ABC1" w14:textId="77777777" w:rsidR="00C134A3" w:rsidRDefault="00C134A3" w:rsidP="008009A0">
                  <w:pPr>
                    <w:spacing w:after="0"/>
                    <w:rPr>
                      <w:rFonts w:ascii="Arial" w:hAnsi="Arial" w:cs="Arial"/>
                      <w:sz w:val="20"/>
                      <w:szCs w:val="20"/>
                    </w:rPr>
                  </w:pPr>
                </w:p>
              </w:tc>
              <w:tc>
                <w:tcPr>
                  <w:tcW w:w="1206" w:type="dxa"/>
                </w:tcPr>
                <w:p w14:paraId="77E6D7FD" w14:textId="77777777" w:rsidR="00C134A3" w:rsidRDefault="00C134A3" w:rsidP="008009A0">
                  <w:pPr>
                    <w:spacing w:after="0"/>
                    <w:rPr>
                      <w:rFonts w:ascii="Arial" w:hAnsi="Arial" w:cs="Arial"/>
                      <w:sz w:val="20"/>
                      <w:szCs w:val="20"/>
                    </w:rPr>
                  </w:pPr>
                </w:p>
              </w:tc>
              <w:tc>
                <w:tcPr>
                  <w:tcW w:w="3871" w:type="dxa"/>
                </w:tcPr>
                <w:p w14:paraId="6DF8ECAF" w14:textId="77777777" w:rsidR="00C134A3" w:rsidRDefault="00C134A3" w:rsidP="008009A0">
                  <w:pPr>
                    <w:spacing w:after="0"/>
                    <w:rPr>
                      <w:rFonts w:ascii="Arial" w:hAnsi="Arial" w:cs="Arial"/>
                      <w:sz w:val="20"/>
                      <w:szCs w:val="20"/>
                    </w:rPr>
                  </w:pPr>
                </w:p>
              </w:tc>
            </w:tr>
          </w:tbl>
          <w:p w14:paraId="21EC70BB" w14:textId="77777777" w:rsidR="003E4C59" w:rsidRDefault="003E4C59" w:rsidP="003E4C59">
            <w:pPr>
              <w:rPr>
                <w:rFonts w:ascii="Arial" w:hAnsi="Arial" w:cs="Arial"/>
                <w:sz w:val="20"/>
                <w:szCs w:val="20"/>
              </w:rPr>
            </w:pPr>
          </w:p>
        </w:tc>
      </w:tr>
      <w:tr w:rsidR="00D943B9" w:rsidRPr="00452515" w14:paraId="6BD018D3" w14:textId="77777777" w:rsidTr="003E4C59">
        <w:tc>
          <w:tcPr>
            <w:tcW w:w="8008" w:type="dxa"/>
          </w:tcPr>
          <w:p w14:paraId="57E448F7" w14:textId="77777777" w:rsidR="00D943B9" w:rsidRPr="00452515" w:rsidRDefault="00D943B9" w:rsidP="005A1D79">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D943B9" w:rsidRPr="00452515" w14:paraId="46E4047B" w14:textId="77777777" w:rsidTr="003E4C59">
        <w:tc>
          <w:tcPr>
            <w:tcW w:w="8008" w:type="dxa"/>
          </w:tcPr>
          <w:p w14:paraId="6AC44320" w14:textId="77777777" w:rsidR="00D943B9" w:rsidRDefault="00D943B9" w:rsidP="005A1D79">
            <w:pPr>
              <w:rPr>
                <w:rFonts w:ascii="Arial" w:hAnsi="Arial" w:cs="Arial"/>
                <w:sz w:val="20"/>
                <w:szCs w:val="20"/>
              </w:rPr>
            </w:pPr>
            <w:r w:rsidRPr="00452515">
              <w:rPr>
                <w:rFonts w:ascii="Arial" w:hAnsi="Arial" w:cs="Arial"/>
                <w:sz w:val="20"/>
                <w:szCs w:val="20"/>
              </w:rPr>
              <w:t xml:space="preserve">Pre-Condition: </w:t>
            </w:r>
          </w:p>
          <w:p w14:paraId="44226314" w14:textId="77777777" w:rsidR="00D943B9" w:rsidRPr="00D943B9" w:rsidRDefault="00D943B9" w:rsidP="001E7BC1">
            <w:pPr>
              <w:pStyle w:val="ListParagraph"/>
              <w:numPr>
                <w:ilvl w:val="0"/>
                <w:numId w:val="27"/>
              </w:numPr>
              <w:ind w:left="570" w:firstLineChars="0"/>
            </w:pPr>
            <w:r w:rsidRPr="00D943B9">
              <w:t xml:space="preserve">Customer goes to the home </w:t>
            </w:r>
            <w:proofErr w:type="gramStart"/>
            <w:r w:rsidRPr="00D943B9">
              <w:t>page</w:t>
            </w:r>
            <w:proofErr w:type="gramEnd"/>
          </w:p>
          <w:p w14:paraId="763FC995" w14:textId="343979B5" w:rsidR="00D943B9" w:rsidRDefault="00D943B9" w:rsidP="001E7BC1">
            <w:pPr>
              <w:pStyle w:val="ListParagraph"/>
              <w:numPr>
                <w:ilvl w:val="0"/>
                <w:numId w:val="27"/>
              </w:numPr>
              <w:spacing w:after="0"/>
              <w:ind w:left="570" w:firstLineChars="0"/>
            </w:pPr>
            <w:r>
              <w:rPr>
                <w:rFonts w:hint="eastAsia"/>
              </w:rPr>
              <w:t>If</w:t>
            </w:r>
            <w:r>
              <w:t xml:space="preserve"> the user has at least one order placed which meets these conditions, show </w:t>
            </w:r>
            <w:r w:rsidR="0028731A">
              <w:t>reorder cards</w:t>
            </w:r>
            <w:r>
              <w:t>, else, do not show</w:t>
            </w:r>
            <w:r w:rsidR="00B857EF">
              <w:t xml:space="preserve"> </w:t>
            </w:r>
            <w:r w:rsidR="0028731A">
              <w:t>reorder cards</w:t>
            </w:r>
            <w:r>
              <w:t xml:space="preserve">, only show “All </w:t>
            </w:r>
            <w:r w:rsidR="0028731A">
              <w:t>Nearby</w:t>
            </w:r>
            <w:r>
              <w:t>”</w:t>
            </w:r>
            <w:r w:rsidR="00E91442">
              <w:t xml:space="preserve"> list</w:t>
            </w:r>
            <w:r>
              <w:t>:</w:t>
            </w:r>
          </w:p>
          <w:p w14:paraId="4EA0D79D" w14:textId="7E45E59A" w:rsidR="00D943B9" w:rsidRDefault="00D943B9" w:rsidP="00A00727">
            <w:pPr>
              <w:pStyle w:val="ListParagraph"/>
              <w:numPr>
                <w:ilvl w:val="0"/>
                <w:numId w:val="28"/>
              </w:numPr>
              <w:spacing w:after="0"/>
              <w:ind w:left="570" w:firstLineChars="0"/>
            </w:pPr>
            <w:r>
              <w:t xml:space="preserve">Order status </w:t>
            </w:r>
            <w:r>
              <w:rPr>
                <w:rFonts w:hint="eastAsia"/>
              </w:rPr>
              <w:t>is</w:t>
            </w:r>
            <w:r w:rsidR="00A00727">
              <w:t xml:space="preserve"> </w:t>
            </w:r>
            <w:r w:rsidR="00DC293E">
              <w:t>“</w:t>
            </w:r>
            <w:proofErr w:type="gramStart"/>
            <w:r w:rsidR="00DC293E">
              <w:t>delivered</w:t>
            </w:r>
            <w:proofErr w:type="gramEnd"/>
            <w:r w:rsidR="00DC293E">
              <w:t xml:space="preserve">”  </w:t>
            </w:r>
          </w:p>
          <w:p w14:paraId="0B7C7C41" w14:textId="7A7F096A" w:rsidR="00D943B9" w:rsidRDefault="00D943B9" w:rsidP="001E7BC1">
            <w:pPr>
              <w:pStyle w:val="ListParagraph"/>
              <w:numPr>
                <w:ilvl w:val="0"/>
                <w:numId w:val="28"/>
              </w:numPr>
              <w:spacing w:after="0"/>
              <w:ind w:left="570" w:firstLineChars="0"/>
            </w:pPr>
            <w:r>
              <w:rPr>
                <w:rFonts w:hint="eastAsia"/>
              </w:rPr>
              <w:t>T</w:t>
            </w:r>
            <w:r>
              <w:t xml:space="preserve">he restaurant is available in the </w:t>
            </w:r>
            <w:r w:rsidR="00F43A4A">
              <w:t xml:space="preserve">session </w:t>
            </w:r>
            <w:proofErr w:type="gramStart"/>
            <w:r w:rsidR="00D865D6">
              <w:t>location</w:t>
            </w:r>
            <w:proofErr w:type="gramEnd"/>
          </w:p>
          <w:p w14:paraId="444D09D1" w14:textId="77777777" w:rsidR="00D943B9" w:rsidRDefault="00D943B9" w:rsidP="00881DC4">
            <w:pPr>
              <w:pStyle w:val="ListParagraph"/>
              <w:numPr>
                <w:ilvl w:val="0"/>
                <w:numId w:val="28"/>
              </w:numPr>
              <w:spacing w:after="0"/>
              <w:ind w:left="570" w:firstLineChars="0"/>
            </w:pPr>
            <w:r>
              <w:rPr>
                <w:rFonts w:hint="eastAsia"/>
              </w:rPr>
              <w:t>T</w:t>
            </w:r>
            <w:r>
              <w:t xml:space="preserve">he order was placed in one </w:t>
            </w:r>
            <w:proofErr w:type="gramStart"/>
            <w:r>
              <w:t>year</w:t>
            </w:r>
            <w:proofErr w:type="gramEnd"/>
          </w:p>
          <w:p w14:paraId="6AD95703" w14:textId="77777777" w:rsidR="003E4C59" w:rsidRDefault="003E4C59" w:rsidP="00881DC4">
            <w:pPr>
              <w:pStyle w:val="ListParagraph"/>
              <w:numPr>
                <w:ilvl w:val="0"/>
                <w:numId w:val="28"/>
              </w:numPr>
              <w:spacing w:after="0"/>
              <w:ind w:left="570" w:firstLineChars="0"/>
              <w:rPr>
                <w:ins w:id="205" w:author="Norbert Xie" w:date="2020-10-22T16:04:00Z"/>
              </w:rPr>
            </w:pPr>
            <w:r w:rsidRPr="00881DC4">
              <w:t>At least one item in this order is available now</w:t>
            </w:r>
            <w:r w:rsidR="002019F6">
              <w:rPr>
                <w:rFonts w:hint="eastAsia"/>
              </w:rPr>
              <w:t>.</w:t>
            </w:r>
            <w:r w:rsidR="003C66AA">
              <w:t xml:space="preserve"> </w:t>
            </w:r>
            <w:r w:rsidR="002019F6">
              <w:rPr>
                <w:rFonts w:hint="eastAsia"/>
              </w:rPr>
              <w:t>If the meal status is off, should be treated as unavailable</w:t>
            </w:r>
            <w:r w:rsidR="008009A0">
              <w:t>. If the meal is OOS, should be treated as unavailable.</w:t>
            </w:r>
          </w:p>
          <w:p w14:paraId="2955427A" w14:textId="2849D071" w:rsidR="000D1EE1" w:rsidRPr="00092306" w:rsidRDefault="000D1EE1">
            <w:pPr>
              <w:spacing w:after="0"/>
              <w:ind w:left="210"/>
              <w:pPrChange w:id="206" w:author="Norbert Xie" w:date="2020-10-22T16:04:00Z">
                <w:pPr>
                  <w:pStyle w:val="ListParagraph"/>
                  <w:numPr>
                    <w:numId w:val="28"/>
                  </w:numPr>
                  <w:spacing w:after="0"/>
                  <w:ind w:left="570" w:firstLineChars="0" w:hanging="360"/>
                </w:pPr>
              </w:pPrChange>
            </w:pPr>
            <w:ins w:id="207" w:author="Norbert Xie" w:date="2020-10-22T16:04:00Z">
              <w:r w:rsidRPr="000D1EE1">
                <w:rPr>
                  <w:noProof/>
                </w:rPr>
                <w:drawing>
                  <wp:inline distT="0" distB="0" distL="0" distR="0" wp14:anchorId="32CE3FF1" wp14:editId="2D77BF91">
                    <wp:extent cx="3314700" cy="1930400"/>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14700" cy="1930400"/>
                            </a:xfrm>
                            <a:prstGeom prst="rect">
                              <a:avLst/>
                            </a:prstGeom>
                          </pic:spPr>
                        </pic:pic>
                      </a:graphicData>
                    </a:graphic>
                  </wp:inline>
                </w:drawing>
              </w:r>
            </w:ins>
          </w:p>
        </w:tc>
      </w:tr>
      <w:tr w:rsidR="00D943B9" w:rsidRPr="00452515" w14:paraId="7E39D053" w14:textId="77777777" w:rsidTr="003E4C59">
        <w:tc>
          <w:tcPr>
            <w:tcW w:w="8008" w:type="dxa"/>
          </w:tcPr>
          <w:p w14:paraId="348CCB6F" w14:textId="1E5E93BC" w:rsidR="00D943B9" w:rsidRDefault="00D943B9" w:rsidP="005A1D79">
            <w:pPr>
              <w:rPr>
                <w:rFonts w:ascii="Arial" w:hAnsi="Arial" w:cs="Arial"/>
                <w:sz w:val="20"/>
                <w:szCs w:val="20"/>
              </w:rPr>
            </w:pPr>
            <w:r w:rsidRPr="003679C8">
              <w:rPr>
                <w:rFonts w:ascii="Arial" w:hAnsi="Arial" w:cs="Arial" w:hint="eastAsia"/>
                <w:sz w:val="20"/>
                <w:szCs w:val="20"/>
              </w:rPr>
              <w:lastRenderedPageBreak/>
              <w:t>Main Scenario:</w:t>
            </w:r>
          </w:p>
          <w:p w14:paraId="3B0448A1" w14:textId="77777777" w:rsidR="0024280B" w:rsidRPr="0024280B" w:rsidRDefault="0024280B" w:rsidP="0024280B">
            <w:pPr>
              <w:widowControl/>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b/>
                <w:bCs/>
                <w:kern w:val="0"/>
                <w:sz w:val="24"/>
                <w:szCs w:val="24"/>
              </w:rPr>
              <w:t xml:space="preserve">501_Returning_User_Browse </w:t>
            </w:r>
            <w:r w:rsidRPr="0024280B">
              <w:rPr>
                <w:rFonts w:ascii="Times New Roman" w:eastAsia="Times New Roman" w:hAnsi="Times New Roman" w:cs="Times New Roman"/>
                <w:kern w:val="0"/>
                <w:sz w:val="24"/>
                <w:szCs w:val="24"/>
              </w:rPr>
              <w:t xml:space="preserve">displays: </w:t>
            </w:r>
          </w:p>
          <w:p w14:paraId="2E6322EE" w14:textId="77777777" w:rsidR="0024280B" w:rsidRPr="0024280B" w:rsidRDefault="0024280B" w:rsidP="0024280B">
            <w:pPr>
              <w:widowControl/>
              <w:numPr>
                <w:ilvl w:val="0"/>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order again section title </w:t>
            </w:r>
          </w:p>
          <w:p w14:paraId="2C3FC128" w14:textId="77777777" w:rsidR="0024280B" w:rsidRPr="0024280B" w:rsidRDefault="0024280B" w:rsidP="0024280B">
            <w:pPr>
              <w:widowControl/>
              <w:numPr>
                <w:ilvl w:val="0"/>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order again restaurant card carousel </w:t>
            </w:r>
          </w:p>
          <w:p w14:paraId="24E1D3F4" w14:textId="77777777" w:rsidR="0024280B" w:rsidRPr="0024280B" w:rsidRDefault="0024280B" w:rsidP="0024280B">
            <w:pPr>
              <w:widowControl/>
              <w:numPr>
                <w:ilvl w:val="1"/>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restaurant title </w:t>
            </w:r>
          </w:p>
          <w:p w14:paraId="068D08DE" w14:textId="6F1E9854" w:rsidR="0024280B" w:rsidRPr="0024280B" w:rsidRDefault="0024280B" w:rsidP="0024280B">
            <w:pPr>
              <w:widowControl/>
              <w:numPr>
                <w:ilvl w:val="1"/>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item summary </w:t>
            </w:r>
            <w:r w:rsidR="00547B5B">
              <w:rPr>
                <w:rFonts w:ascii="Times New Roman" w:eastAsia="Times New Roman" w:hAnsi="Times New Roman" w:cs="Times New Roman"/>
                <w:kern w:val="0"/>
                <w:sz w:val="24"/>
                <w:szCs w:val="24"/>
              </w:rPr>
              <w:t>–</w:t>
            </w:r>
            <w:r w:rsidRPr="0024280B">
              <w:rPr>
                <w:rFonts w:ascii="Times New Roman" w:eastAsia="Times New Roman" w:hAnsi="Times New Roman" w:cs="Times New Roman"/>
                <w:kern w:val="0"/>
                <w:sz w:val="24"/>
                <w:szCs w:val="24"/>
              </w:rPr>
              <w:t xml:space="preserve"> up two lines </w:t>
            </w:r>
          </w:p>
          <w:p w14:paraId="6B99DC3A" w14:textId="77777777" w:rsidR="0024280B" w:rsidRPr="0024280B" w:rsidRDefault="0024280B" w:rsidP="0024280B">
            <w:pPr>
              <w:widowControl/>
              <w:numPr>
                <w:ilvl w:val="1"/>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time estimate </w:t>
            </w:r>
          </w:p>
          <w:p w14:paraId="08A28407" w14:textId="77777777" w:rsidR="0024280B" w:rsidRPr="0024280B" w:rsidRDefault="0024280B" w:rsidP="0024280B">
            <w:pPr>
              <w:widowControl/>
              <w:numPr>
                <w:ilvl w:val="1"/>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reorder button</w:t>
            </w:r>
          </w:p>
          <w:p w14:paraId="5DAFA3D5" w14:textId="77777777" w:rsidR="0024280B" w:rsidRPr="0024280B" w:rsidRDefault="0024280B" w:rsidP="0024280B">
            <w:pPr>
              <w:widowControl/>
              <w:numPr>
                <w:ilvl w:val="1"/>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image of dish in order with highest price </w:t>
            </w:r>
          </w:p>
          <w:p w14:paraId="362D116C" w14:textId="2A388CBE" w:rsidR="0024280B" w:rsidRPr="0024280B" w:rsidRDefault="0024280B" w:rsidP="0024280B">
            <w:pPr>
              <w:widowControl/>
              <w:numPr>
                <w:ilvl w:val="0"/>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display up to 4 restaurant cards in carousel</w:t>
            </w:r>
            <w:r>
              <w:rPr>
                <w:rFonts w:ascii="Times New Roman" w:eastAsia="Times New Roman" w:hAnsi="Times New Roman" w:cs="Times New Roman"/>
                <w:kern w:val="0"/>
                <w:sz w:val="24"/>
                <w:szCs w:val="24"/>
              </w:rPr>
              <w:t xml:space="preserve"> (including “View all orders”</w:t>
            </w:r>
            <w:r w:rsidRPr="0024280B">
              <w:rPr>
                <w:rFonts w:ascii="Times New Roman" w:eastAsia="Times New Roman" w:hAnsi="Times New Roman" w:cs="Times New Roman"/>
                <w:kern w:val="0"/>
                <w:sz w:val="24"/>
                <w:szCs w:val="24"/>
              </w:rPr>
              <w:t xml:space="preserve"> </w:t>
            </w:r>
          </w:p>
          <w:p w14:paraId="7A023D6A" w14:textId="77777777" w:rsidR="0024280B" w:rsidRPr="0024280B" w:rsidRDefault="0024280B" w:rsidP="0024280B">
            <w:pPr>
              <w:widowControl/>
              <w:numPr>
                <w:ilvl w:val="0"/>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last card in carousel should display:</w:t>
            </w:r>
          </w:p>
          <w:p w14:paraId="42FAFBE7" w14:textId="5A77262D" w:rsidR="0024280B" w:rsidRPr="0024280B" w:rsidRDefault="0024280B" w:rsidP="0024280B">
            <w:pPr>
              <w:widowControl/>
              <w:numPr>
                <w:ilvl w:val="1"/>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looking for more? </w:t>
            </w:r>
            <w:r w:rsidR="00547B5B" w:rsidRPr="0024280B">
              <w:rPr>
                <w:rFonts w:ascii="Times New Roman" w:eastAsia="Times New Roman" w:hAnsi="Times New Roman" w:cs="Times New Roman"/>
                <w:kern w:val="0"/>
                <w:sz w:val="24"/>
                <w:szCs w:val="24"/>
                <w:u w:val="single"/>
              </w:rPr>
              <w:t>V</w:t>
            </w:r>
            <w:r w:rsidRPr="0024280B">
              <w:rPr>
                <w:rFonts w:ascii="Times New Roman" w:eastAsia="Times New Roman" w:hAnsi="Times New Roman" w:cs="Times New Roman"/>
                <w:kern w:val="0"/>
                <w:sz w:val="24"/>
                <w:szCs w:val="24"/>
                <w:u w:val="single"/>
              </w:rPr>
              <w:t xml:space="preserve">iew all </w:t>
            </w:r>
            <w:proofErr w:type="gramStart"/>
            <w:r w:rsidRPr="0024280B">
              <w:rPr>
                <w:rFonts w:ascii="Times New Roman" w:eastAsia="Times New Roman" w:hAnsi="Times New Roman" w:cs="Times New Roman"/>
                <w:kern w:val="0"/>
                <w:sz w:val="24"/>
                <w:szCs w:val="24"/>
                <w:u w:val="single"/>
              </w:rPr>
              <w:t>orders</w:t>
            </w:r>
            <w:proofErr w:type="gramEnd"/>
            <w:r w:rsidRPr="0024280B">
              <w:rPr>
                <w:rFonts w:ascii="Times New Roman" w:eastAsia="Times New Roman" w:hAnsi="Times New Roman" w:cs="Times New Roman"/>
                <w:kern w:val="0"/>
                <w:sz w:val="24"/>
                <w:szCs w:val="24"/>
              </w:rPr>
              <w:t xml:space="preserve"> </w:t>
            </w:r>
          </w:p>
          <w:p w14:paraId="319E9214" w14:textId="77777777" w:rsidR="0024280B" w:rsidRPr="0024280B" w:rsidRDefault="0024280B" w:rsidP="0024280B">
            <w:pPr>
              <w:widowControl/>
              <w:numPr>
                <w:ilvl w:val="2"/>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clicking “view all orders” goes to order history </w:t>
            </w:r>
            <w:proofErr w:type="gramStart"/>
            <w:r w:rsidRPr="0024280B">
              <w:rPr>
                <w:rFonts w:ascii="Times New Roman" w:eastAsia="Times New Roman" w:hAnsi="Times New Roman" w:cs="Times New Roman"/>
                <w:kern w:val="0"/>
                <w:sz w:val="24"/>
                <w:szCs w:val="24"/>
              </w:rPr>
              <w:t>page</w:t>
            </w:r>
            <w:proofErr w:type="gramEnd"/>
            <w:r w:rsidRPr="0024280B">
              <w:rPr>
                <w:rFonts w:ascii="Times New Roman" w:eastAsia="Times New Roman" w:hAnsi="Times New Roman" w:cs="Times New Roman"/>
                <w:kern w:val="0"/>
                <w:sz w:val="24"/>
                <w:szCs w:val="24"/>
              </w:rPr>
              <w:t xml:space="preserve"> </w:t>
            </w:r>
          </w:p>
          <w:p w14:paraId="2B56D5D8" w14:textId="77777777" w:rsidR="0024280B" w:rsidRPr="0024280B" w:rsidRDefault="0024280B" w:rsidP="0024280B">
            <w:pPr>
              <w:widowControl/>
              <w:numPr>
                <w:ilvl w:val="0"/>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below </w:t>
            </w:r>
            <w:proofErr w:type="gramStart"/>
            <w:r w:rsidRPr="0024280B">
              <w:rPr>
                <w:rFonts w:ascii="Times New Roman" w:eastAsia="Times New Roman" w:hAnsi="Times New Roman" w:cs="Times New Roman"/>
                <w:kern w:val="0"/>
                <w:sz w:val="24"/>
                <w:szCs w:val="24"/>
              </w:rPr>
              <w:t>order</w:t>
            </w:r>
            <w:proofErr w:type="gramEnd"/>
            <w:r w:rsidRPr="0024280B">
              <w:rPr>
                <w:rFonts w:ascii="Times New Roman" w:eastAsia="Times New Roman" w:hAnsi="Times New Roman" w:cs="Times New Roman"/>
                <w:kern w:val="0"/>
                <w:sz w:val="24"/>
                <w:szCs w:val="24"/>
              </w:rPr>
              <w:t xml:space="preserve"> again section is “all nearby (qty)” section </w:t>
            </w:r>
          </w:p>
          <w:p w14:paraId="3D568B5F" w14:textId="77777777" w:rsidR="0024280B" w:rsidRPr="0024280B" w:rsidRDefault="0024280B" w:rsidP="0024280B">
            <w:pPr>
              <w:widowControl/>
              <w:numPr>
                <w:ilvl w:val="1"/>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section displays all restaurants currently available sorted by </w:t>
            </w:r>
            <w:proofErr w:type="gramStart"/>
            <w:r w:rsidRPr="0024280B">
              <w:rPr>
                <w:rFonts w:ascii="Times New Roman" w:eastAsia="Times New Roman" w:hAnsi="Times New Roman" w:cs="Times New Roman"/>
                <w:kern w:val="0"/>
                <w:sz w:val="24"/>
                <w:szCs w:val="24"/>
              </w:rPr>
              <w:t>time</w:t>
            </w:r>
            <w:proofErr w:type="gramEnd"/>
            <w:r w:rsidRPr="0024280B">
              <w:rPr>
                <w:rFonts w:ascii="Times New Roman" w:eastAsia="Times New Roman" w:hAnsi="Times New Roman" w:cs="Times New Roman"/>
                <w:kern w:val="0"/>
                <w:sz w:val="24"/>
                <w:szCs w:val="24"/>
              </w:rPr>
              <w:t xml:space="preserve"> </w:t>
            </w:r>
          </w:p>
          <w:p w14:paraId="3C2D956D" w14:textId="77777777" w:rsidR="0024280B" w:rsidRPr="0024280B" w:rsidRDefault="0024280B" w:rsidP="0024280B">
            <w:pPr>
              <w:widowControl/>
              <w:numPr>
                <w:ilvl w:val="1"/>
                <w:numId w:val="217"/>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restaurants in the order again section should be repeated again </w:t>
            </w:r>
            <w:proofErr w:type="gramStart"/>
            <w:r w:rsidRPr="0024280B">
              <w:rPr>
                <w:rFonts w:ascii="Times New Roman" w:eastAsia="Times New Roman" w:hAnsi="Times New Roman" w:cs="Times New Roman"/>
                <w:kern w:val="0"/>
                <w:sz w:val="24"/>
                <w:szCs w:val="24"/>
              </w:rPr>
              <w:t>here</w:t>
            </w:r>
            <w:proofErr w:type="gramEnd"/>
            <w:r w:rsidRPr="0024280B">
              <w:rPr>
                <w:rFonts w:ascii="Times New Roman" w:eastAsia="Times New Roman" w:hAnsi="Times New Roman" w:cs="Times New Roman"/>
                <w:kern w:val="0"/>
                <w:sz w:val="24"/>
                <w:szCs w:val="24"/>
              </w:rPr>
              <w:t xml:space="preserve"> </w:t>
            </w:r>
          </w:p>
          <w:p w14:paraId="3BCA4F3D" w14:textId="77777777" w:rsidR="0024280B" w:rsidRPr="0024280B" w:rsidRDefault="0024280B" w:rsidP="0024280B">
            <w:pPr>
              <w:widowControl/>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In order again section: </w:t>
            </w:r>
          </w:p>
          <w:p w14:paraId="5B4EAC6D" w14:textId="77777777" w:rsidR="0024280B" w:rsidRPr="0024280B" w:rsidRDefault="0024280B" w:rsidP="0024280B">
            <w:pPr>
              <w:widowControl/>
              <w:numPr>
                <w:ilvl w:val="0"/>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only show one card per restaurant (if customer has multiple past orders with one restaurant, show the most recent order only) </w:t>
            </w:r>
          </w:p>
          <w:p w14:paraId="7439C68F" w14:textId="03C6B40C" w:rsidR="0024280B" w:rsidRPr="0024280B" w:rsidRDefault="0024280B" w:rsidP="0024280B">
            <w:pPr>
              <w:widowControl/>
              <w:numPr>
                <w:ilvl w:val="0"/>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cards should be ordered chronologically by order date (newest </w:t>
            </w:r>
            <w:r w:rsidR="00547B5B">
              <w:rPr>
                <w:rFonts w:ascii="Times New Roman" w:eastAsia="Times New Roman" w:hAnsi="Times New Roman" w:cs="Times New Roman"/>
                <w:kern w:val="0"/>
                <w:sz w:val="24"/>
                <w:szCs w:val="24"/>
              </w:rPr>
              <w:t>–</w:t>
            </w:r>
            <w:r w:rsidRPr="0024280B">
              <w:rPr>
                <w:rFonts w:ascii="Times New Roman" w:eastAsia="Times New Roman" w:hAnsi="Times New Roman" w:cs="Times New Roman"/>
                <w:kern w:val="0"/>
                <w:sz w:val="24"/>
                <w:szCs w:val="24"/>
              </w:rPr>
              <w:t xml:space="preserve"> oldest) </w:t>
            </w:r>
          </w:p>
          <w:p w14:paraId="67834A8B" w14:textId="77777777" w:rsidR="0024280B" w:rsidRPr="0024280B" w:rsidRDefault="0024280B" w:rsidP="0024280B">
            <w:pPr>
              <w:widowControl/>
              <w:numPr>
                <w:ilvl w:val="0"/>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For example: </w:t>
            </w:r>
          </w:p>
          <w:p w14:paraId="32CF943C" w14:textId="77777777" w:rsidR="0024280B" w:rsidRPr="0024280B" w:rsidRDefault="0024280B" w:rsidP="0024280B">
            <w:pPr>
              <w:widowControl/>
              <w:numPr>
                <w:ilvl w:val="1"/>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Customer order history is: </w:t>
            </w:r>
          </w:p>
          <w:p w14:paraId="60767E30" w14:textId="77777777" w:rsidR="0024280B" w:rsidRPr="0024280B" w:rsidRDefault="0024280B" w:rsidP="0024280B">
            <w:pPr>
              <w:widowControl/>
              <w:numPr>
                <w:ilvl w:val="2"/>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Prince St 1/24/2020</w:t>
            </w:r>
          </w:p>
          <w:p w14:paraId="3CD3E0B6" w14:textId="77777777" w:rsidR="0024280B" w:rsidRPr="0024280B" w:rsidRDefault="0024280B" w:rsidP="0024280B">
            <w:pPr>
              <w:widowControl/>
              <w:numPr>
                <w:ilvl w:val="2"/>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Blacks BBQ 1/22/2020</w:t>
            </w:r>
          </w:p>
          <w:p w14:paraId="276087D3" w14:textId="77777777" w:rsidR="0024280B" w:rsidRPr="0024280B" w:rsidRDefault="0024280B" w:rsidP="0024280B">
            <w:pPr>
              <w:widowControl/>
              <w:numPr>
                <w:ilvl w:val="2"/>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Prince St 1/20/2020</w:t>
            </w:r>
          </w:p>
          <w:p w14:paraId="3D477E19" w14:textId="78F5E8A1" w:rsidR="0024280B" w:rsidRPr="0024280B" w:rsidRDefault="0024280B" w:rsidP="0024280B">
            <w:pPr>
              <w:widowControl/>
              <w:numPr>
                <w:ilvl w:val="2"/>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Barrio </w:t>
            </w:r>
            <w:r w:rsidR="00547B5B">
              <w:rPr>
                <w:rFonts w:ascii="Times New Roman" w:eastAsia="Times New Roman" w:hAnsi="Times New Roman" w:cs="Times New Roman"/>
                <w:kern w:val="0"/>
                <w:sz w:val="24"/>
                <w:szCs w:val="24"/>
              </w:rPr>
              <w:t>café</w:t>
            </w:r>
            <w:r w:rsidRPr="0024280B">
              <w:rPr>
                <w:rFonts w:ascii="Times New Roman" w:eastAsia="Times New Roman" w:hAnsi="Times New Roman" w:cs="Times New Roman"/>
                <w:kern w:val="0"/>
                <w:sz w:val="24"/>
                <w:szCs w:val="24"/>
              </w:rPr>
              <w:t xml:space="preserve"> 1/3/2020</w:t>
            </w:r>
          </w:p>
          <w:p w14:paraId="7ABD53C1" w14:textId="77777777" w:rsidR="0024280B" w:rsidRPr="0024280B" w:rsidRDefault="0024280B" w:rsidP="0024280B">
            <w:pPr>
              <w:widowControl/>
              <w:numPr>
                <w:ilvl w:val="0"/>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order again carousel should </w:t>
            </w:r>
            <w:proofErr w:type="gramStart"/>
            <w:r w:rsidRPr="0024280B">
              <w:rPr>
                <w:rFonts w:ascii="Times New Roman" w:eastAsia="Times New Roman" w:hAnsi="Times New Roman" w:cs="Times New Roman"/>
                <w:kern w:val="0"/>
                <w:sz w:val="24"/>
                <w:szCs w:val="24"/>
              </w:rPr>
              <w:t>display</w:t>
            </w:r>
            <w:proofErr w:type="gramEnd"/>
            <w:r w:rsidRPr="0024280B">
              <w:rPr>
                <w:rFonts w:ascii="Times New Roman" w:eastAsia="Times New Roman" w:hAnsi="Times New Roman" w:cs="Times New Roman"/>
                <w:kern w:val="0"/>
                <w:sz w:val="24"/>
                <w:szCs w:val="24"/>
              </w:rPr>
              <w:t xml:space="preserve"> </w:t>
            </w:r>
          </w:p>
          <w:p w14:paraId="4C4308AD" w14:textId="77777777" w:rsidR="0024280B" w:rsidRPr="0024280B" w:rsidRDefault="0024280B" w:rsidP="0024280B">
            <w:pPr>
              <w:widowControl/>
              <w:numPr>
                <w:ilvl w:val="1"/>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Prince St 1/24/2020 order </w:t>
            </w:r>
          </w:p>
          <w:p w14:paraId="42B0AE89" w14:textId="77777777" w:rsidR="0024280B" w:rsidRPr="0024280B" w:rsidRDefault="0024280B" w:rsidP="0024280B">
            <w:pPr>
              <w:widowControl/>
              <w:numPr>
                <w:ilvl w:val="1"/>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Blacks BBQ 1/22/2020 order </w:t>
            </w:r>
          </w:p>
          <w:p w14:paraId="0F24A7DF" w14:textId="0CEA5224" w:rsidR="0024280B" w:rsidRPr="0024280B" w:rsidRDefault="0024280B" w:rsidP="0024280B">
            <w:pPr>
              <w:widowControl/>
              <w:numPr>
                <w:ilvl w:val="1"/>
                <w:numId w:val="218"/>
              </w:numPr>
              <w:spacing w:before="100" w:beforeAutospacing="1" w:after="100" w:afterAutospacing="1"/>
              <w:jc w:val="left"/>
              <w:rPr>
                <w:rFonts w:ascii="Times New Roman" w:eastAsia="Times New Roman" w:hAnsi="Times New Roman" w:cs="Times New Roman"/>
                <w:kern w:val="0"/>
                <w:sz w:val="24"/>
                <w:szCs w:val="24"/>
              </w:rPr>
            </w:pPr>
            <w:proofErr w:type="spellStart"/>
            <w:r w:rsidRPr="0024280B">
              <w:rPr>
                <w:rFonts w:ascii="Times New Roman" w:eastAsia="Times New Roman" w:hAnsi="Times New Roman" w:cs="Times New Roman"/>
                <w:kern w:val="0"/>
                <w:sz w:val="24"/>
                <w:szCs w:val="24"/>
              </w:rPr>
              <w:t>Bar</w:t>
            </w:r>
            <w:r w:rsidR="00547B5B">
              <w:rPr>
                <w:rFonts w:ascii="Times New Roman" w:eastAsia="Times New Roman" w:hAnsi="Times New Roman" w:cs="Times New Roman"/>
                <w:kern w:val="0"/>
                <w:sz w:val="24"/>
                <w:szCs w:val="24"/>
              </w:rPr>
              <w:t>café</w:t>
            </w:r>
            <w:r w:rsidRPr="0024280B">
              <w:rPr>
                <w:rFonts w:ascii="Times New Roman" w:eastAsia="Times New Roman" w:hAnsi="Times New Roman" w:cs="Times New Roman"/>
                <w:kern w:val="0"/>
                <w:sz w:val="24"/>
                <w:szCs w:val="24"/>
              </w:rPr>
              <w:t>Cafe</w:t>
            </w:r>
            <w:proofErr w:type="spellEnd"/>
            <w:r w:rsidRPr="0024280B">
              <w:rPr>
                <w:rFonts w:ascii="Times New Roman" w:eastAsia="Times New Roman" w:hAnsi="Times New Roman" w:cs="Times New Roman"/>
                <w:kern w:val="0"/>
                <w:sz w:val="24"/>
                <w:szCs w:val="24"/>
              </w:rPr>
              <w:t xml:space="preserve"> 1/3/2020 order </w:t>
            </w:r>
          </w:p>
          <w:p w14:paraId="0C48D149" w14:textId="77777777" w:rsidR="0024280B" w:rsidRPr="0024280B" w:rsidRDefault="0024280B" w:rsidP="0024280B">
            <w:pPr>
              <w:widowControl/>
              <w:numPr>
                <w:ilvl w:val="1"/>
                <w:numId w:val="218"/>
              </w:numPr>
              <w:spacing w:before="100" w:beforeAutospacing="1" w:after="100" w:afterAutospacing="1"/>
              <w:jc w:val="left"/>
              <w:rPr>
                <w:rFonts w:ascii="Times New Roman" w:eastAsia="Times New Roman" w:hAnsi="Times New Roman" w:cs="Times New Roman"/>
                <w:kern w:val="0"/>
                <w:sz w:val="24"/>
                <w:szCs w:val="24"/>
              </w:rPr>
            </w:pPr>
            <w:r w:rsidRPr="0024280B">
              <w:rPr>
                <w:rFonts w:ascii="Times New Roman" w:eastAsia="Times New Roman" w:hAnsi="Times New Roman" w:cs="Times New Roman"/>
                <w:kern w:val="0"/>
                <w:sz w:val="24"/>
                <w:szCs w:val="24"/>
              </w:rPr>
              <w:t xml:space="preserve">Looking for more? </w:t>
            </w:r>
            <w:r w:rsidRPr="0024280B">
              <w:rPr>
                <w:rFonts w:ascii="Times New Roman" w:eastAsia="Times New Roman" w:hAnsi="Times New Roman" w:cs="Times New Roman"/>
                <w:kern w:val="0"/>
                <w:sz w:val="24"/>
                <w:szCs w:val="24"/>
                <w:u w:val="single"/>
              </w:rPr>
              <w:t xml:space="preserve">view all </w:t>
            </w:r>
            <w:proofErr w:type="gramStart"/>
            <w:r w:rsidRPr="0024280B">
              <w:rPr>
                <w:rFonts w:ascii="Times New Roman" w:eastAsia="Times New Roman" w:hAnsi="Times New Roman" w:cs="Times New Roman"/>
                <w:kern w:val="0"/>
                <w:sz w:val="24"/>
                <w:szCs w:val="24"/>
                <w:u w:val="single"/>
              </w:rPr>
              <w:t>orders</w:t>
            </w:r>
            <w:proofErr w:type="gramEnd"/>
            <w:r w:rsidRPr="0024280B">
              <w:rPr>
                <w:rFonts w:ascii="Times New Roman" w:eastAsia="Times New Roman" w:hAnsi="Times New Roman" w:cs="Times New Roman"/>
                <w:kern w:val="0"/>
                <w:sz w:val="24"/>
                <w:szCs w:val="24"/>
                <w:u w:val="single"/>
              </w:rPr>
              <w:t xml:space="preserve"> </w:t>
            </w:r>
          </w:p>
          <w:p w14:paraId="2D565D2D" w14:textId="77777777" w:rsidR="0024280B" w:rsidRPr="003679C8" w:rsidRDefault="0024280B" w:rsidP="005A1D79">
            <w:pPr>
              <w:rPr>
                <w:rFonts w:ascii="Arial" w:hAnsi="Arial" w:cs="Arial"/>
                <w:sz w:val="20"/>
                <w:szCs w:val="20"/>
              </w:rPr>
            </w:pPr>
          </w:p>
          <w:p w14:paraId="0AFFA4B1" w14:textId="66CB8112" w:rsidR="00D943B9" w:rsidRPr="003679C8" w:rsidRDefault="0028731A" w:rsidP="00D943B9">
            <w:pPr>
              <w:rPr>
                <w:rFonts w:ascii="Arial" w:hAnsi="Arial" w:cs="Arial"/>
                <w:sz w:val="20"/>
                <w:szCs w:val="20"/>
              </w:rPr>
            </w:pPr>
            <w:r>
              <w:rPr>
                <w:noProof/>
              </w:rPr>
              <w:lastRenderedPageBreak/>
              <w:drawing>
                <wp:inline distT="0" distB="0" distL="0" distR="0" wp14:anchorId="28237212" wp14:editId="72DBF0E8">
                  <wp:extent cx="5274310" cy="3404870"/>
                  <wp:effectExtent l="0" t="0" r="254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3404870"/>
                          </a:xfrm>
                          <a:prstGeom prst="rect">
                            <a:avLst/>
                          </a:prstGeom>
                        </pic:spPr>
                      </pic:pic>
                    </a:graphicData>
                  </a:graphic>
                </wp:inline>
              </w:drawing>
            </w:r>
          </w:p>
          <w:p w14:paraId="0C5DD0A1" w14:textId="0B4E8FC0" w:rsidR="00D943B9" w:rsidRPr="003679C8" w:rsidRDefault="00D943B9" w:rsidP="00D943B9">
            <w:pPr>
              <w:rPr>
                <w:rFonts w:ascii="Arial" w:hAnsi="Arial" w:cs="Arial"/>
                <w:sz w:val="20"/>
                <w:szCs w:val="20"/>
              </w:rPr>
            </w:pPr>
          </w:p>
          <w:p w14:paraId="2C6202BD" w14:textId="3F1DDF65" w:rsidR="00C42ADF" w:rsidRPr="003679C8" w:rsidRDefault="00C42ADF" w:rsidP="003679C8">
            <w:pPr>
              <w:pStyle w:val="ListParagraph"/>
              <w:numPr>
                <w:ilvl w:val="0"/>
                <w:numId w:val="29"/>
              </w:numPr>
              <w:ind w:left="570" w:firstLineChars="0"/>
              <w:rPr>
                <w:rFonts w:ascii="Arial" w:hAnsi="Arial" w:cs="Arial"/>
                <w:sz w:val="20"/>
                <w:szCs w:val="20"/>
              </w:rPr>
            </w:pPr>
            <w:r w:rsidRPr="003679C8">
              <w:rPr>
                <w:rFonts w:ascii="Arial" w:hAnsi="Arial" w:cs="Arial" w:hint="eastAsia"/>
                <w:sz w:val="20"/>
                <w:szCs w:val="20"/>
              </w:rPr>
              <w:t>R</w:t>
            </w:r>
            <w:r w:rsidRPr="003679C8">
              <w:rPr>
                <w:rFonts w:ascii="Arial" w:hAnsi="Arial" w:cs="Arial"/>
                <w:sz w:val="20"/>
                <w:szCs w:val="20"/>
              </w:rPr>
              <w:t>eorder</w:t>
            </w:r>
            <w:r w:rsidR="003679C8" w:rsidRPr="003679C8">
              <w:rPr>
                <w:rFonts w:ascii="Arial" w:hAnsi="Arial" w:cs="Arial"/>
                <w:sz w:val="20"/>
                <w:szCs w:val="20"/>
              </w:rPr>
              <w:t xml:space="preserve"> – express cart</w:t>
            </w:r>
          </w:p>
          <w:p w14:paraId="1865389E" w14:textId="7F75DADB" w:rsidR="003679C8" w:rsidRPr="000825A8" w:rsidRDefault="00F108FD" w:rsidP="000825A8">
            <w:pPr>
              <w:rPr>
                <w:rFonts w:ascii="Arial" w:hAnsi="Arial" w:cs="Arial"/>
                <w:sz w:val="20"/>
                <w:szCs w:val="20"/>
              </w:rPr>
            </w:pPr>
            <w:r w:rsidRPr="003679C8">
              <w:rPr>
                <w:rFonts w:ascii="Arial" w:hAnsi="Arial" w:cs="Arial" w:hint="eastAsia"/>
                <w:sz w:val="20"/>
                <w:szCs w:val="20"/>
              </w:rPr>
              <w:t>W</w:t>
            </w:r>
            <w:r w:rsidRPr="003679C8">
              <w:rPr>
                <w:rFonts w:ascii="Arial" w:hAnsi="Arial" w:cs="Arial"/>
                <w:sz w:val="20"/>
                <w:szCs w:val="20"/>
              </w:rPr>
              <w:t xml:space="preserve">hen the user clicks reorder, </w:t>
            </w:r>
            <w:r w:rsidR="003679C8">
              <w:rPr>
                <w:rFonts w:ascii="Arial" w:hAnsi="Arial" w:cs="Arial"/>
                <w:sz w:val="20"/>
                <w:szCs w:val="20"/>
              </w:rPr>
              <w:t>See UC03-03</w:t>
            </w:r>
          </w:p>
        </w:tc>
      </w:tr>
      <w:tr w:rsidR="00D943B9" w:rsidRPr="00452515" w14:paraId="31DB8C9A" w14:textId="77777777" w:rsidTr="003E4C59">
        <w:tc>
          <w:tcPr>
            <w:tcW w:w="8008" w:type="dxa"/>
          </w:tcPr>
          <w:p w14:paraId="58D7ECFD" w14:textId="77777777" w:rsidR="00E30266" w:rsidRDefault="00D943B9" w:rsidP="00695E87">
            <w:pPr>
              <w:rPr>
                <w:rFonts w:ascii="Arial" w:hAnsi="Arial" w:cs="Arial"/>
                <w:sz w:val="20"/>
                <w:szCs w:val="20"/>
              </w:rPr>
            </w:pPr>
            <w:r w:rsidRPr="00452515">
              <w:rPr>
                <w:rFonts w:ascii="Arial" w:hAnsi="Arial" w:cs="Arial"/>
                <w:sz w:val="20"/>
                <w:szCs w:val="20"/>
              </w:rPr>
              <w:lastRenderedPageBreak/>
              <w:t>Extend Scenario:</w:t>
            </w:r>
          </w:p>
          <w:p w14:paraId="0AF9F292" w14:textId="1BF1D5AA" w:rsidR="00784499" w:rsidRPr="000825A8" w:rsidRDefault="00784499" w:rsidP="00695E87">
            <w:pPr>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the </w:t>
            </w:r>
            <w:r w:rsidR="00851F4D">
              <w:rPr>
                <w:rFonts w:ascii="Arial" w:hAnsi="Arial" w:cs="Arial"/>
                <w:sz w:val="20"/>
                <w:szCs w:val="20"/>
              </w:rPr>
              <w:t>reorder</w:t>
            </w:r>
            <w:r>
              <w:rPr>
                <w:rFonts w:ascii="Arial" w:hAnsi="Arial" w:cs="Arial"/>
                <w:sz w:val="20"/>
                <w:szCs w:val="20"/>
              </w:rPr>
              <w:t xml:space="preserve"> section, we use the current restaurant name/image, menu item name/image, instead of the names/images when order is placed. In this way, the names/images showing in </w:t>
            </w:r>
            <w:r w:rsidR="00851F4D">
              <w:rPr>
                <w:rFonts w:ascii="Arial" w:hAnsi="Arial" w:cs="Arial"/>
                <w:sz w:val="20"/>
                <w:szCs w:val="20"/>
              </w:rPr>
              <w:t>reorder</w:t>
            </w:r>
            <w:r>
              <w:rPr>
                <w:rFonts w:ascii="Arial" w:hAnsi="Arial" w:cs="Arial"/>
                <w:sz w:val="20"/>
                <w:szCs w:val="20"/>
              </w:rPr>
              <w:t xml:space="preserve"> will be the same with those in express cart and normal shopping cart.</w:t>
            </w:r>
          </w:p>
        </w:tc>
      </w:tr>
      <w:tr w:rsidR="00D943B9" w:rsidRPr="00452515" w14:paraId="2D24BA4D" w14:textId="77777777" w:rsidTr="003E4C59">
        <w:tc>
          <w:tcPr>
            <w:tcW w:w="8008" w:type="dxa"/>
          </w:tcPr>
          <w:p w14:paraId="4EADC750" w14:textId="77777777" w:rsidR="00D943B9" w:rsidRDefault="00D943B9" w:rsidP="005A1D79">
            <w:pPr>
              <w:rPr>
                <w:rFonts w:ascii="Arial" w:hAnsi="Arial" w:cs="Arial"/>
                <w:sz w:val="20"/>
                <w:szCs w:val="20"/>
              </w:rPr>
            </w:pPr>
            <w:r w:rsidRPr="00452515">
              <w:rPr>
                <w:rFonts w:ascii="Arial" w:hAnsi="Arial" w:cs="Arial"/>
                <w:sz w:val="20"/>
                <w:szCs w:val="20"/>
              </w:rPr>
              <w:t>Exception Scenario:</w:t>
            </w:r>
          </w:p>
          <w:p w14:paraId="7BC419F5" w14:textId="77777777" w:rsidR="00D943B9" w:rsidRPr="00452515" w:rsidRDefault="00D943B9" w:rsidP="005A1D79">
            <w:pPr>
              <w:rPr>
                <w:rFonts w:ascii="Arial" w:hAnsi="Arial" w:cs="Arial"/>
                <w:sz w:val="20"/>
                <w:szCs w:val="20"/>
              </w:rPr>
            </w:pPr>
          </w:p>
        </w:tc>
      </w:tr>
      <w:tr w:rsidR="00D943B9" w:rsidRPr="00452515" w14:paraId="634A279E" w14:textId="77777777" w:rsidTr="003E4C59">
        <w:tc>
          <w:tcPr>
            <w:tcW w:w="8008" w:type="dxa"/>
          </w:tcPr>
          <w:p w14:paraId="750BDDD5" w14:textId="77777777" w:rsidR="00D943B9" w:rsidRPr="00452515" w:rsidRDefault="00D943B9" w:rsidP="005A1D79">
            <w:pPr>
              <w:rPr>
                <w:rFonts w:ascii="Arial" w:hAnsi="Arial" w:cs="Arial"/>
                <w:sz w:val="20"/>
                <w:szCs w:val="20"/>
              </w:rPr>
            </w:pPr>
            <w:r w:rsidRPr="00452515">
              <w:rPr>
                <w:rFonts w:ascii="Arial" w:hAnsi="Arial" w:cs="Arial"/>
                <w:sz w:val="20"/>
                <w:szCs w:val="20"/>
              </w:rPr>
              <w:t>Notes:</w:t>
            </w:r>
          </w:p>
        </w:tc>
      </w:tr>
      <w:tr w:rsidR="00D943B9" w:rsidRPr="00452515" w14:paraId="32850785" w14:textId="77777777" w:rsidTr="003E4C59">
        <w:tc>
          <w:tcPr>
            <w:tcW w:w="8008" w:type="dxa"/>
          </w:tcPr>
          <w:p w14:paraId="2EDEC053" w14:textId="77777777" w:rsidR="00D943B9" w:rsidRPr="00452515" w:rsidRDefault="00D943B9" w:rsidP="005A1D79">
            <w:pPr>
              <w:rPr>
                <w:rFonts w:ascii="Arial" w:hAnsi="Arial" w:cs="Arial"/>
                <w:sz w:val="20"/>
                <w:szCs w:val="20"/>
              </w:rPr>
            </w:pPr>
            <w:r w:rsidRPr="00452515">
              <w:rPr>
                <w:rFonts w:ascii="Arial" w:hAnsi="Arial" w:cs="Arial"/>
                <w:sz w:val="20"/>
                <w:szCs w:val="20"/>
              </w:rPr>
              <w:t>Q/A:</w:t>
            </w:r>
          </w:p>
        </w:tc>
      </w:tr>
    </w:tbl>
    <w:p w14:paraId="3D5D1105" w14:textId="3F2AD2B8" w:rsidR="00D943B9" w:rsidRDefault="00D943B9" w:rsidP="00A54ACB"/>
    <w:p w14:paraId="0A2BD498" w14:textId="51718567" w:rsidR="003679C8" w:rsidRDefault="003679C8" w:rsidP="00BA0B80">
      <w:pPr>
        <w:pStyle w:val="Heading3"/>
      </w:pPr>
      <w:r>
        <w:rPr>
          <w:rFonts w:hint="eastAsia"/>
        </w:rPr>
        <w:t>U</w:t>
      </w:r>
      <w:r>
        <w:t>C03-03 Reorder – Express car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3679C8" w:rsidRPr="00452515" w14:paraId="40649534" w14:textId="77777777" w:rsidTr="003B6C16">
        <w:tc>
          <w:tcPr>
            <w:tcW w:w="8008" w:type="dxa"/>
          </w:tcPr>
          <w:p w14:paraId="4E878776" w14:textId="21DF1AA9" w:rsidR="003679C8" w:rsidRPr="00452515" w:rsidRDefault="003679C8" w:rsidP="003873A4">
            <w:pPr>
              <w:rPr>
                <w:rFonts w:ascii="Arial" w:hAnsi="Arial" w:cs="Arial"/>
                <w:sz w:val="20"/>
                <w:szCs w:val="20"/>
              </w:rPr>
            </w:pPr>
            <w:r w:rsidRPr="00452515">
              <w:rPr>
                <w:rFonts w:ascii="Arial" w:hAnsi="Arial" w:cs="Arial"/>
                <w:sz w:val="20"/>
                <w:szCs w:val="20"/>
              </w:rPr>
              <w:t>UC0</w:t>
            </w:r>
            <w:r>
              <w:rPr>
                <w:rFonts w:ascii="Arial" w:hAnsi="Arial" w:cs="Arial"/>
                <w:sz w:val="20"/>
                <w:szCs w:val="20"/>
              </w:rPr>
              <w:t>3-03 Reorder – Express cart</w:t>
            </w:r>
          </w:p>
        </w:tc>
      </w:tr>
      <w:tr w:rsidR="00C01F23" w:rsidRPr="00452515" w14:paraId="20ABA101" w14:textId="77777777" w:rsidTr="00032EDC">
        <w:tc>
          <w:tcPr>
            <w:tcW w:w="8008" w:type="dxa"/>
          </w:tcPr>
          <w:p w14:paraId="437B920A" w14:textId="77777777" w:rsidR="00C01F23" w:rsidRDefault="00C01F23" w:rsidP="00032EDC">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3"/>
              <w:gridCol w:w="1339"/>
              <w:gridCol w:w="1211"/>
              <w:gridCol w:w="4059"/>
            </w:tblGrid>
            <w:tr w:rsidR="00853CD6" w14:paraId="2B3D2DFF" w14:textId="77777777" w:rsidTr="00853CD6">
              <w:tc>
                <w:tcPr>
                  <w:tcW w:w="1173" w:type="dxa"/>
                </w:tcPr>
                <w:p w14:paraId="48434471" w14:textId="1414FF9A" w:rsidR="00853CD6" w:rsidRDefault="00853CD6" w:rsidP="00853CD6">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39" w:type="dxa"/>
                </w:tcPr>
                <w:p w14:paraId="769E72AE" w14:textId="545D59C8" w:rsidR="00853CD6" w:rsidRDefault="00853CD6" w:rsidP="00853CD6">
                  <w:pPr>
                    <w:spacing w:after="0"/>
                    <w:rPr>
                      <w:rFonts w:ascii="Arial" w:hAnsi="Arial" w:cs="Arial"/>
                      <w:sz w:val="20"/>
                      <w:szCs w:val="20"/>
                    </w:rPr>
                  </w:pPr>
                  <w:r>
                    <w:rPr>
                      <w:rFonts w:ascii="Arial" w:hAnsi="Arial" w:cs="Arial"/>
                      <w:sz w:val="20"/>
                      <w:szCs w:val="20"/>
                    </w:rPr>
                    <w:t>D</w:t>
                  </w:r>
                  <w:r>
                    <w:rPr>
                      <w:rFonts w:ascii="Arial" w:hAnsi="Arial" w:cs="Arial" w:hint="eastAsia"/>
                      <w:sz w:val="20"/>
                      <w:szCs w:val="20"/>
                    </w:rPr>
                    <w:t>ate</w:t>
                  </w:r>
                </w:p>
              </w:tc>
              <w:tc>
                <w:tcPr>
                  <w:tcW w:w="1211" w:type="dxa"/>
                </w:tcPr>
                <w:p w14:paraId="37A27060" w14:textId="77777777" w:rsidR="00853CD6" w:rsidRDefault="00853CD6" w:rsidP="00853CD6">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59" w:type="dxa"/>
                </w:tcPr>
                <w:p w14:paraId="6DBDF3C1" w14:textId="77777777" w:rsidR="00853CD6" w:rsidRDefault="00853CD6" w:rsidP="00853CD6">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853CD6" w14:paraId="60F50FA0" w14:textId="77777777" w:rsidTr="00853CD6">
              <w:tc>
                <w:tcPr>
                  <w:tcW w:w="1173" w:type="dxa"/>
                </w:tcPr>
                <w:p w14:paraId="67751B6D" w14:textId="1B21969D" w:rsidR="00853CD6" w:rsidRDefault="006F47BF" w:rsidP="00853CD6">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r>
                    <w:rPr>
                      <w:rFonts w:ascii="Arial" w:hAnsi="Arial" w:cs="Arial" w:hint="eastAsia"/>
                      <w:sz w:val="20"/>
                      <w:szCs w:val="20"/>
                    </w:rPr>
                    <w:t>-</w:t>
                  </w:r>
                  <w:r w:rsidR="005E3591">
                    <w:rPr>
                      <w:rFonts w:ascii="Arial" w:hAnsi="Arial" w:cs="Arial"/>
                      <w:sz w:val="20"/>
                      <w:szCs w:val="20"/>
                    </w:rPr>
                    <w:t>2.0</w:t>
                  </w:r>
                </w:p>
              </w:tc>
              <w:tc>
                <w:tcPr>
                  <w:tcW w:w="1339" w:type="dxa"/>
                </w:tcPr>
                <w:p w14:paraId="651A6547" w14:textId="1C4A2EC4" w:rsidR="00853CD6" w:rsidRDefault="00853CD6" w:rsidP="00853CD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w:t>
                  </w:r>
                  <w:r>
                    <w:rPr>
                      <w:rFonts w:ascii="Arial" w:hAnsi="Arial" w:cs="Arial" w:hint="eastAsia"/>
                      <w:sz w:val="20"/>
                      <w:szCs w:val="20"/>
                    </w:rPr>
                    <w:t>-</w:t>
                  </w:r>
                  <w:r>
                    <w:rPr>
                      <w:rFonts w:ascii="Arial" w:hAnsi="Arial" w:cs="Arial"/>
                      <w:sz w:val="20"/>
                      <w:szCs w:val="20"/>
                    </w:rPr>
                    <w:t xml:space="preserve"> 2020</w:t>
                  </w:r>
                </w:p>
              </w:tc>
              <w:tc>
                <w:tcPr>
                  <w:tcW w:w="1211" w:type="dxa"/>
                </w:tcPr>
                <w:p w14:paraId="40AC463C" w14:textId="691352DE" w:rsidR="00853CD6" w:rsidRDefault="00853CD6" w:rsidP="00853CD6">
                  <w:pPr>
                    <w:spacing w:after="0"/>
                    <w:rPr>
                      <w:rFonts w:ascii="Arial" w:hAnsi="Arial" w:cs="Arial"/>
                      <w:sz w:val="20"/>
                      <w:szCs w:val="20"/>
                    </w:rPr>
                  </w:pPr>
                  <w:proofErr w:type="spellStart"/>
                  <w:proofErr w:type="gramStart"/>
                  <w:r>
                    <w:rPr>
                      <w:rFonts w:ascii="Arial" w:hAnsi="Arial" w:cs="Arial" w:hint="eastAsia"/>
                      <w:sz w:val="20"/>
                      <w:szCs w:val="20"/>
                    </w:rPr>
                    <w:t>L</w:t>
                  </w:r>
                  <w:r>
                    <w:rPr>
                      <w:rFonts w:ascii="Arial" w:hAnsi="Arial" w:cs="Arial"/>
                      <w:sz w:val="20"/>
                      <w:szCs w:val="20"/>
                    </w:rPr>
                    <w:t>isa</w:t>
                  </w:r>
                  <w:r w:rsidR="005E3591">
                    <w:rPr>
                      <w:rFonts w:ascii="Arial" w:hAnsi="Arial" w:cs="Arial"/>
                      <w:sz w:val="20"/>
                      <w:szCs w:val="20"/>
                    </w:rPr>
                    <w:t>,Nancy</w:t>
                  </w:r>
                  <w:proofErr w:type="spellEnd"/>
                  <w:proofErr w:type="gramEnd"/>
                </w:p>
              </w:tc>
              <w:tc>
                <w:tcPr>
                  <w:tcW w:w="4059" w:type="dxa"/>
                </w:tcPr>
                <w:p w14:paraId="7C7F77C7" w14:textId="77777777" w:rsidR="00853CD6" w:rsidRDefault="00853CD6" w:rsidP="00853CD6">
                  <w:pPr>
                    <w:spacing w:after="0"/>
                    <w:rPr>
                      <w:ins w:id="208" w:author="Norbert Xie" w:date="2020-09-17T17:19:00Z"/>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nd</w:t>
                  </w:r>
                  <w:r>
                    <w:rPr>
                      <w:rFonts w:ascii="Arial" w:hAnsi="Arial" w:cs="Arial"/>
                      <w:sz w:val="20"/>
                      <w:szCs w:val="20"/>
                    </w:rPr>
                    <w:t xml:space="preserve"> other versions</w:t>
                  </w:r>
                </w:p>
                <w:p w14:paraId="2C0F45CA" w14:textId="6DD416E6" w:rsidR="00B3643D" w:rsidRDefault="00B3643D" w:rsidP="00853CD6">
                  <w:pPr>
                    <w:spacing w:after="0"/>
                    <w:rPr>
                      <w:rFonts w:ascii="Arial" w:hAnsi="Arial" w:cs="Arial"/>
                      <w:sz w:val="20"/>
                      <w:szCs w:val="20"/>
                    </w:rPr>
                  </w:pPr>
                </w:p>
              </w:tc>
            </w:tr>
            <w:tr w:rsidR="00853CD6" w14:paraId="2739A6B9" w14:textId="77777777" w:rsidTr="00853CD6">
              <w:tc>
                <w:tcPr>
                  <w:tcW w:w="1173" w:type="dxa"/>
                </w:tcPr>
                <w:p w14:paraId="7B8C92A9" w14:textId="3F98C01E" w:rsidR="00853CD6" w:rsidRDefault="005E3591" w:rsidP="00853CD6">
                  <w:pPr>
                    <w:spacing w:after="0"/>
                    <w:rPr>
                      <w:rFonts w:ascii="Arial" w:hAnsi="Arial" w:cs="Arial"/>
                      <w:sz w:val="20"/>
                      <w:szCs w:val="20"/>
                    </w:rPr>
                  </w:pPr>
                  <w:r>
                    <w:rPr>
                      <w:rFonts w:ascii="Arial" w:hAnsi="Arial" w:cs="Arial" w:hint="eastAsia"/>
                      <w:sz w:val="20"/>
                      <w:szCs w:val="20"/>
                    </w:rPr>
                    <w:lastRenderedPageBreak/>
                    <w:t>2</w:t>
                  </w:r>
                  <w:r>
                    <w:rPr>
                      <w:rFonts w:ascii="Arial" w:hAnsi="Arial" w:cs="Arial"/>
                      <w:sz w:val="20"/>
                      <w:szCs w:val="20"/>
                    </w:rPr>
                    <w:t>.</w:t>
                  </w:r>
                  <w:r w:rsidR="006F47BF">
                    <w:rPr>
                      <w:rFonts w:ascii="Arial" w:hAnsi="Arial" w:cs="Arial" w:hint="eastAsia"/>
                      <w:sz w:val="20"/>
                      <w:szCs w:val="20"/>
                    </w:rPr>
                    <w:t>1</w:t>
                  </w:r>
                </w:p>
              </w:tc>
              <w:tc>
                <w:tcPr>
                  <w:tcW w:w="1339" w:type="dxa"/>
                </w:tcPr>
                <w:p w14:paraId="346564A3" w14:textId="763DD2F6" w:rsidR="00853CD6" w:rsidRDefault="00853CD6" w:rsidP="00853CD6">
                  <w:pPr>
                    <w:spacing w:after="0"/>
                    <w:rPr>
                      <w:rFonts w:ascii="Arial" w:hAnsi="Arial" w:cs="Arial"/>
                      <w:sz w:val="20"/>
                      <w:szCs w:val="20"/>
                    </w:rPr>
                  </w:pPr>
                  <w:r>
                    <w:rPr>
                      <w:rFonts w:ascii="Arial" w:hAnsi="Arial" w:cs="Arial"/>
                      <w:sz w:val="20"/>
                      <w:szCs w:val="20"/>
                    </w:rPr>
                    <w:t>2020.</w:t>
                  </w:r>
                  <w:r w:rsidR="005E3591">
                    <w:rPr>
                      <w:rFonts w:ascii="Arial" w:hAnsi="Arial" w:cs="Arial"/>
                      <w:sz w:val="20"/>
                      <w:szCs w:val="20"/>
                    </w:rPr>
                    <w:t>8.4</w:t>
                  </w:r>
                </w:p>
              </w:tc>
              <w:tc>
                <w:tcPr>
                  <w:tcW w:w="1211" w:type="dxa"/>
                </w:tcPr>
                <w:p w14:paraId="30D29031" w14:textId="0A688BF6" w:rsidR="00853CD6" w:rsidRDefault="005E3591" w:rsidP="00853CD6">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59" w:type="dxa"/>
                </w:tcPr>
                <w:p w14:paraId="18F26C83" w14:textId="679BBF21" w:rsidR="00853CD6" w:rsidRDefault="005E3591" w:rsidP="00853CD6">
                  <w:pPr>
                    <w:spacing w:after="0"/>
                    <w:rPr>
                      <w:rFonts w:ascii="Arial" w:hAnsi="Arial" w:cs="Arial"/>
                      <w:sz w:val="20"/>
                      <w:szCs w:val="20"/>
                    </w:rPr>
                  </w:pPr>
                  <w:r>
                    <w:rPr>
                      <w:rFonts w:ascii="Arial" w:hAnsi="Arial" w:cs="Arial"/>
                      <w:sz w:val="20"/>
                      <w:szCs w:val="20"/>
                    </w:rPr>
                    <w:t xml:space="preserve">Update </w:t>
                  </w:r>
                  <w:r w:rsidRPr="00B60917">
                    <w:rPr>
                      <w:rFonts w:ascii="Arial" w:hAnsi="Arial" w:cs="Arial"/>
                      <w:sz w:val="20"/>
                      <w:szCs w:val="20"/>
                    </w:rPr>
                    <w:t>Inventory Error Message</w:t>
                  </w:r>
                  <w:r>
                    <w:rPr>
                      <w:rFonts w:ascii="Arial" w:hAnsi="Arial" w:cs="Arial"/>
                      <w:sz w:val="20"/>
                      <w:szCs w:val="20"/>
                    </w:rPr>
                    <w:t>-</w:t>
                  </w:r>
                  <w:r>
                    <w:t xml:space="preserve"> </w:t>
                  </w:r>
                  <w:r w:rsidRPr="00156057">
                    <w:rPr>
                      <w:rFonts w:ascii="Arial" w:hAnsi="Arial" w:cs="Arial"/>
                      <w:sz w:val="20"/>
                      <w:szCs w:val="20"/>
                    </w:rPr>
                    <w:t>Reorder States</w:t>
                  </w:r>
                </w:p>
              </w:tc>
            </w:tr>
            <w:tr w:rsidR="00853CD6" w14:paraId="0DE4B638" w14:textId="77777777" w:rsidTr="00853CD6">
              <w:tc>
                <w:tcPr>
                  <w:tcW w:w="1173" w:type="dxa"/>
                </w:tcPr>
                <w:p w14:paraId="0E385FAF" w14:textId="6EDA011A" w:rsidR="00853CD6" w:rsidRDefault="005E3591" w:rsidP="00853CD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2</w:t>
                  </w:r>
                </w:p>
              </w:tc>
              <w:tc>
                <w:tcPr>
                  <w:tcW w:w="1339" w:type="dxa"/>
                </w:tcPr>
                <w:p w14:paraId="69BDC578" w14:textId="2BF55A39" w:rsidR="00853CD6" w:rsidRDefault="00853CD6" w:rsidP="00853CD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w:t>
                  </w:r>
                  <w:r w:rsidR="005E3591">
                    <w:rPr>
                      <w:rFonts w:ascii="Arial" w:hAnsi="Arial" w:cs="Arial"/>
                      <w:sz w:val="20"/>
                      <w:szCs w:val="20"/>
                    </w:rPr>
                    <w:t>8.5</w:t>
                  </w:r>
                </w:p>
              </w:tc>
              <w:tc>
                <w:tcPr>
                  <w:tcW w:w="1211" w:type="dxa"/>
                </w:tcPr>
                <w:p w14:paraId="304D8AA0" w14:textId="6C2DE685" w:rsidR="00853CD6" w:rsidRDefault="00853CD6" w:rsidP="00853CD6">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59" w:type="dxa"/>
                </w:tcPr>
                <w:p w14:paraId="29CBE389" w14:textId="444EA291" w:rsidR="00853CD6" w:rsidRDefault="005E3591" w:rsidP="00853CD6">
                  <w:pPr>
                    <w:spacing w:after="0"/>
                    <w:rPr>
                      <w:rFonts w:ascii="Arial" w:hAnsi="Arial" w:cs="Arial"/>
                      <w:sz w:val="20"/>
                      <w:szCs w:val="20"/>
                    </w:rPr>
                  </w:pPr>
                  <w:r>
                    <w:rPr>
                      <w:rFonts w:ascii="Arial" w:hAnsi="Arial" w:cs="Arial"/>
                      <w:sz w:val="20"/>
                      <w:szCs w:val="20"/>
                    </w:rPr>
                    <w:t xml:space="preserve">Update </w:t>
                  </w:r>
                  <w:r w:rsidRPr="00B60917">
                    <w:rPr>
                      <w:rFonts w:ascii="Arial" w:hAnsi="Arial" w:cs="Arial"/>
                      <w:sz w:val="20"/>
                      <w:szCs w:val="20"/>
                    </w:rPr>
                    <w:t>Inventory Error Message</w:t>
                  </w:r>
                  <w:r>
                    <w:rPr>
                      <w:rFonts w:ascii="Arial" w:hAnsi="Arial" w:cs="Arial"/>
                      <w:sz w:val="20"/>
                      <w:szCs w:val="20"/>
                    </w:rPr>
                    <w:t>-</w:t>
                  </w:r>
                  <w:r>
                    <w:t xml:space="preserve"> </w:t>
                  </w:r>
                  <w:r>
                    <w:rPr>
                      <w:rFonts w:ascii="Arial" w:hAnsi="Arial" w:cs="Arial"/>
                      <w:sz w:val="20"/>
                      <w:szCs w:val="20"/>
                    </w:rPr>
                    <w:t>limited quantity</w:t>
                  </w:r>
                </w:p>
              </w:tc>
            </w:tr>
            <w:tr w:rsidR="00853CD6" w14:paraId="2A6DC3B1" w14:textId="77777777" w:rsidTr="00853CD6">
              <w:tc>
                <w:tcPr>
                  <w:tcW w:w="1173" w:type="dxa"/>
                </w:tcPr>
                <w:p w14:paraId="5695B9F4" w14:textId="0DD50338" w:rsidR="00853CD6" w:rsidRDefault="005E3591" w:rsidP="00853CD6">
                  <w:pPr>
                    <w:spacing w:after="0"/>
                    <w:rPr>
                      <w:rFonts w:ascii="Arial" w:hAnsi="Arial" w:cs="Arial"/>
                      <w:sz w:val="20"/>
                      <w:szCs w:val="20"/>
                    </w:rPr>
                  </w:pPr>
                  <w:r>
                    <w:rPr>
                      <w:rFonts w:ascii="Arial" w:hAnsi="Arial" w:cs="Arial"/>
                      <w:sz w:val="20"/>
                      <w:szCs w:val="20"/>
                    </w:rPr>
                    <w:t>2.3</w:t>
                  </w:r>
                </w:p>
              </w:tc>
              <w:tc>
                <w:tcPr>
                  <w:tcW w:w="1339" w:type="dxa"/>
                </w:tcPr>
                <w:p w14:paraId="1A2F45B5" w14:textId="2A3EAB9E" w:rsidR="00853CD6" w:rsidRDefault="006F47BF" w:rsidP="00853CD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w:t>
                  </w:r>
                  <w:r w:rsidR="005E3591">
                    <w:rPr>
                      <w:rFonts w:ascii="Arial" w:hAnsi="Arial" w:cs="Arial"/>
                      <w:sz w:val="20"/>
                      <w:szCs w:val="20"/>
                    </w:rPr>
                    <w:t>9.2</w:t>
                  </w:r>
                </w:p>
              </w:tc>
              <w:tc>
                <w:tcPr>
                  <w:tcW w:w="1211" w:type="dxa"/>
                </w:tcPr>
                <w:p w14:paraId="2291EF8C" w14:textId="3AFF4193" w:rsidR="00853CD6" w:rsidRDefault="005E3591" w:rsidP="00853CD6">
                  <w:pPr>
                    <w:spacing w:after="0"/>
                    <w:rPr>
                      <w:rFonts w:ascii="Arial" w:hAnsi="Arial" w:cs="Arial"/>
                      <w:sz w:val="20"/>
                      <w:szCs w:val="20"/>
                    </w:rPr>
                  </w:pPr>
                  <w:r>
                    <w:rPr>
                      <w:rFonts w:ascii="Arial" w:hAnsi="Arial" w:cs="Arial"/>
                      <w:sz w:val="20"/>
                      <w:szCs w:val="20"/>
                    </w:rPr>
                    <w:t>Lisa</w:t>
                  </w:r>
                </w:p>
              </w:tc>
              <w:tc>
                <w:tcPr>
                  <w:tcW w:w="4059" w:type="dxa"/>
                </w:tcPr>
                <w:p w14:paraId="539F8994" w14:textId="18135DA0" w:rsidR="00853CD6" w:rsidRDefault="005E3591" w:rsidP="00853CD6">
                  <w:pPr>
                    <w:spacing w:after="0"/>
                    <w:rPr>
                      <w:rFonts w:ascii="Arial" w:hAnsi="Arial" w:cs="Arial"/>
                      <w:sz w:val="20"/>
                      <w:szCs w:val="20"/>
                    </w:rPr>
                  </w:pPr>
                  <w:r>
                    <w:rPr>
                      <w:rFonts w:ascii="Arial" w:hAnsi="Arial" w:cs="Arial"/>
                      <w:sz w:val="20"/>
                      <w:szCs w:val="20"/>
                    </w:rPr>
                    <w:t xml:space="preserve">Reservation - </w:t>
                  </w:r>
                  <w:r w:rsidR="002E0BFE">
                    <w:rPr>
                      <w:rFonts w:ascii="Arial" w:hAnsi="Arial" w:cs="Arial" w:hint="eastAsia"/>
                      <w:sz w:val="20"/>
                      <w:szCs w:val="20"/>
                    </w:rPr>
                    <w:t>Update</w:t>
                  </w:r>
                  <w:r w:rsidR="002E0BFE">
                    <w:rPr>
                      <w:rFonts w:ascii="Arial" w:hAnsi="Arial" w:cs="Arial"/>
                      <w:sz w:val="20"/>
                      <w:szCs w:val="20"/>
                    </w:rPr>
                    <w:t xml:space="preserve"> </w:t>
                  </w:r>
                  <w:r w:rsidR="002E0BFE">
                    <w:rPr>
                      <w:rFonts w:ascii="Arial" w:hAnsi="Arial" w:cs="Arial" w:hint="eastAsia"/>
                      <w:sz w:val="20"/>
                      <w:szCs w:val="20"/>
                    </w:rPr>
                    <w:t>error</w:t>
                  </w:r>
                  <w:r w:rsidR="002E0BFE">
                    <w:rPr>
                      <w:rFonts w:ascii="Arial" w:hAnsi="Arial" w:cs="Arial"/>
                      <w:sz w:val="20"/>
                      <w:szCs w:val="20"/>
                    </w:rPr>
                    <w:t xml:space="preserve"> </w:t>
                  </w:r>
                  <w:r w:rsidR="002E0BFE">
                    <w:rPr>
                      <w:rFonts w:ascii="Arial" w:hAnsi="Arial" w:cs="Arial" w:hint="eastAsia"/>
                      <w:sz w:val="20"/>
                      <w:szCs w:val="20"/>
                    </w:rPr>
                    <w:t>message</w:t>
                  </w:r>
                  <w:r w:rsidR="002E0BFE">
                    <w:rPr>
                      <w:rFonts w:ascii="Arial" w:hAnsi="Arial" w:cs="Arial"/>
                      <w:sz w:val="20"/>
                      <w:szCs w:val="20"/>
                    </w:rPr>
                    <w:t xml:space="preserve"> </w:t>
                  </w:r>
                  <w:r>
                    <w:rPr>
                      <w:rFonts w:ascii="Arial" w:hAnsi="Arial" w:cs="Arial"/>
                      <w:sz w:val="20"/>
                      <w:szCs w:val="20"/>
                    </w:rPr>
                    <w:t>for ETA changes</w:t>
                  </w:r>
                </w:p>
              </w:tc>
            </w:tr>
            <w:tr w:rsidR="00853CD6" w14:paraId="45669955" w14:textId="77777777" w:rsidTr="00853CD6">
              <w:tc>
                <w:tcPr>
                  <w:tcW w:w="1173" w:type="dxa"/>
                </w:tcPr>
                <w:p w14:paraId="31110217" w14:textId="6EC54751" w:rsidR="00853CD6" w:rsidRDefault="00C572FD" w:rsidP="00853CD6">
                  <w:pPr>
                    <w:spacing w:after="0"/>
                    <w:rPr>
                      <w:rFonts w:ascii="Arial" w:hAnsi="Arial" w:cs="Arial"/>
                      <w:sz w:val="20"/>
                      <w:szCs w:val="20"/>
                    </w:rPr>
                  </w:pPr>
                  <w:r>
                    <w:rPr>
                      <w:rFonts w:ascii="Arial" w:hAnsi="Arial" w:cs="Arial"/>
                      <w:sz w:val="20"/>
                      <w:szCs w:val="20"/>
                    </w:rPr>
                    <w:t>2.4</w:t>
                  </w:r>
                </w:p>
              </w:tc>
              <w:tc>
                <w:tcPr>
                  <w:tcW w:w="1339" w:type="dxa"/>
                </w:tcPr>
                <w:p w14:paraId="4FF9175F" w14:textId="015564E8" w:rsidR="00853CD6" w:rsidRDefault="00C572FD" w:rsidP="00853CD6">
                  <w:pPr>
                    <w:spacing w:after="0"/>
                    <w:rPr>
                      <w:rFonts w:ascii="Arial" w:hAnsi="Arial" w:cs="Arial"/>
                      <w:sz w:val="20"/>
                      <w:szCs w:val="20"/>
                    </w:rPr>
                  </w:pPr>
                  <w:r>
                    <w:rPr>
                      <w:rFonts w:ascii="Arial" w:hAnsi="Arial" w:cs="Arial"/>
                      <w:sz w:val="20"/>
                      <w:szCs w:val="20"/>
                    </w:rPr>
                    <w:t>2020.10.16</w:t>
                  </w:r>
                </w:p>
              </w:tc>
              <w:tc>
                <w:tcPr>
                  <w:tcW w:w="1211" w:type="dxa"/>
                </w:tcPr>
                <w:p w14:paraId="22026896" w14:textId="6E2C1B04" w:rsidR="00853CD6" w:rsidRDefault="00C572FD" w:rsidP="00853CD6">
                  <w:pPr>
                    <w:spacing w:after="0"/>
                    <w:rPr>
                      <w:rFonts w:ascii="Arial" w:hAnsi="Arial" w:cs="Arial"/>
                      <w:sz w:val="20"/>
                      <w:szCs w:val="20"/>
                    </w:rPr>
                  </w:pPr>
                  <w:r>
                    <w:rPr>
                      <w:rFonts w:ascii="Arial" w:hAnsi="Arial" w:cs="Arial"/>
                      <w:sz w:val="20"/>
                      <w:szCs w:val="20"/>
                    </w:rPr>
                    <w:t>Norbert</w:t>
                  </w:r>
                </w:p>
              </w:tc>
              <w:tc>
                <w:tcPr>
                  <w:tcW w:w="4059" w:type="dxa"/>
                </w:tcPr>
                <w:p w14:paraId="51730A7F" w14:textId="7D76872E" w:rsidR="00853CD6" w:rsidRDefault="00C572FD" w:rsidP="00853CD6">
                  <w:pPr>
                    <w:spacing w:after="0"/>
                    <w:rPr>
                      <w:rFonts w:ascii="Arial" w:hAnsi="Arial" w:cs="Arial"/>
                      <w:sz w:val="20"/>
                      <w:szCs w:val="20"/>
                    </w:rPr>
                  </w:pPr>
                  <w:r>
                    <w:rPr>
                      <w:rFonts w:ascii="Arial" w:hAnsi="Arial" w:cs="Arial"/>
                      <w:sz w:val="20"/>
                      <w:szCs w:val="20"/>
                    </w:rPr>
                    <w:t>Inventory UI</w:t>
                  </w:r>
                </w:p>
              </w:tc>
            </w:tr>
            <w:tr w:rsidR="00853CD6" w14:paraId="3C995714" w14:textId="77777777" w:rsidTr="00853CD6">
              <w:tc>
                <w:tcPr>
                  <w:tcW w:w="1173" w:type="dxa"/>
                </w:tcPr>
                <w:p w14:paraId="008F5C18" w14:textId="194C8936" w:rsidR="00853CD6" w:rsidRDefault="00853CD6" w:rsidP="00853CD6">
                  <w:pPr>
                    <w:spacing w:after="0"/>
                    <w:rPr>
                      <w:rFonts w:ascii="Arial" w:hAnsi="Arial" w:cs="Arial"/>
                      <w:sz w:val="20"/>
                      <w:szCs w:val="20"/>
                    </w:rPr>
                  </w:pPr>
                </w:p>
              </w:tc>
              <w:tc>
                <w:tcPr>
                  <w:tcW w:w="1339" w:type="dxa"/>
                </w:tcPr>
                <w:p w14:paraId="6CA84F67" w14:textId="25571850" w:rsidR="00853CD6" w:rsidRDefault="00853CD6" w:rsidP="00853CD6">
                  <w:pPr>
                    <w:spacing w:after="0"/>
                    <w:rPr>
                      <w:rFonts w:ascii="Arial" w:hAnsi="Arial" w:cs="Arial"/>
                      <w:sz w:val="20"/>
                      <w:szCs w:val="20"/>
                    </w:rPr>
                  </w:pPr>
                </w:p>
              </w:tc>
              <w:tc>
                <w:tcPr>
                  <w:tcW w:w="1211" w:type="dxa"/>
                </w:tcPr>
                <w:p w14:paraId="0FFB11D7" w14:textId="75825DD8" w:rsidR="00853CD6" w:rsidRDefault="00853CD6" w:rsidP="00853CD6">
                  <w:pPr>
                    <w:spacing w:after="0"/>
                    <w:rPr>
                      <w:rFonts w:ascii="Arial" w:hAnsi="Arial" w:cs="Arial"/>
                      <w:sz w:val="20"/>
                      <w:szCs w:val="20"/>
                    </w:rPr>
                  </w:pPr>
                </w:p>
              </w:tc>
              <w:tc>
                <w:tcPr>
                  <w:tcW w:w="4059" w:type="dxa"/>
                </w:tcPr>
                <w:p w14:paraId="2DE81C7B" w14:textId="0174B64D" w:rsidR="00853CD6" w:rsidRDefault="00853CD6" w:rsidP="00853CD6">
                  <w:pPr>
                    <w:spacing w:after="0"/>
                    <w:rPr>
                      <w:rFonts w:ascii="Arial" w:hAnsi="Arial" w:cs="Arial"/>
                      <w:sz w:val="20"/>
                      <w:szCs w:val="20"/>
                    </w:rPr>
                  </w:pPr>
                </w:p>
              </w:tc>
            </w:tr>
          </w:tbl>
          <w:p w14:paraId="0C151AA3" w14:textId="77777777" w:rsidR="00C01F23" w:rsidRDefault="00C01F23" w:rsidP="00032EDC">
            <w:pPr>
              <w:rPr>
                <w:rFonts w:ascii="Arial" w:hAnsi="Arial" w:cs="Arial"/>
                <w:sz w:val="20"/>
                <w:szCs w:val="20"/>
              </w:rPr>
            </w:pPr>
          </w:p>
        </w:tc>
      </w:tr>
      <w:tr w:rsidR="003679C8" w:rsidRPr="00452515" w14:paraId="00646CCE" w14:textId="77777777" w:rsidTr="003B6C16">
        <w:tc>
          <w:tcPr>
            <w:tcW w:w="8008" w:type="dxa"/>
          </w:tcPr>
          <w:p w14:paraId="6DBCD5D6" w14:textId="77777777" w:rsidR="003679C8" w:rsidRPr="00452515" w:rsidRDefault="003679C8" w:rsidP="003873A4">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p>
        </w:tc>
      </w:tr>
      <w:tr w:rsidR="003679C8" w:rsidRPr="00452515" w14:paraId="08A37CC5" w14:textId="77777777" w:rsidTr="003B6C16">
        <w:tc>
          <w:tcPr>
            <w:tcW w:w="8008" w:type="dxa"/>
          </w:tcPr>
          <w:p w14:paraId="27AECA44" w14:textId="77777777" w:rsidR="003679C8" w:rsidRDefault="003679C8" w:rsidP="003873A4">
            <w:pPr>
              <w:rPr>
                <w:rFonts w:ascii="Arial" w:hAnsi="Arial" w:cs="Arial"/>
                <w:sz w:val="20"/>
                <w:szCs w:val="20"/>
              </w:rPr>
            </w:pPr>
            <w:r w:rsidRPr="00452515">
              <w:rPr>
                <w:rFonts w:ascii="Arial" w:hAnsi="Arial" w:cs="Arial"/>
                <w:sz w:val="20"/>
                <w:szCs w:val="20"/>
              </w:rPr>
              <w:t xml:space="preserve">Pre-Condition: </w:t>
            </w:r>
          </w:p>
          <w:p w14:paraId="260428F1" w14:textId="71DDDF60" w:rsidR="003679C8" w:rsidRPr="00092306" w:rsidRDefault="003679C8" w:rsidP="003679C8">
            <w:r>
              <w:t>The customer clicks “Reco</w:t>
            </w:r>
            <w:r w:rsidR="00283C99">
              <w:t>r</w:t>
            </w:r>
            <w:r>
              <w:t xml:space="preserve">der” of one of the </w:t>
            </w:r>
            <w:proofErr w:type="gramStart"/>
            <w:r w:rsidR="008009A0">
              <w:t>order</w:t>
            </w:r>
            <w:proofErr w:type="gramEnd"/>
            <w:r w:rsidR="008009A0">
              <w:t xml:space="preserve"> again</w:t>
            </w:r>
            <w:r>
              <w:t xml:space="preserve"> orders</w:t>
            </w:r>
          </w:p>
        </w:tc>
      </w:tr>
      <w:tr w:rsidR="003679C8" w:rsidRPr="00452515" w14:paraId="71E9A222" w14:textId="77777777" w:rsidTr="003B6C16">
        <w:tc>
          <w:tcPr>
            <w:tcW w:w="8008" w:type="dxa"/>
          </w:tcPr>
          <w:p w14:paraId="02F65588" w14:textId="77777777" w:rsidR="003679C8" w:rsidRPr="003679C8" w:rsidRDefault="003679C8" w:rsidP="003873A4">
            <w:pPr>
              <w:rPr>
                <w:rFonts w:ascii="Arial" w:hAnsi="Arial" w:cs="Arial"/>
                <w:sz w:val="20"/>
                <w:szCs w:val="20"/>
              </w:rPr>
            </w:pPr>
            <w:r w:rsidRPr="003679C8">
              <w:rPr>
                <w:rFonts w:ascii="Arial" w:hAnsi="Arial" w:cs="Arial" w:hint="eastAsia"/>
                <w:sz w:val="20"/>
                <w:szCs w:val="20"/>
              </w:rPr>
              <w:t>Main Scenario:</w:t>
            </w:r>
          </w:p>
          <w:p w14:paraId="4A1DEFA1" w14:textId="32A9E052" w:rsidR="003679C8" w:rsidRDefault="003679C8" w:rsidP="003873A4">
            <w:pPr>
              <w:rPr>
                <w:rFonts w:ascii="Arial" w:hAnsi="Arial" w:cs="Arial"/>
                <w:sz w:val="20"/>
                <w:szCs w:val="20"/>
              </w:rPr>
            </w:pPr>
            <w:r w:rsidRPr="003679C8">
              <w:rPr>
                <w:rFonts w:ascii="Arial" w:hAnsi="Arial" w:cs="Arial" w:hint="eastAsia"/>
                <w:sz w:val="20"/>
                <w:szCs w:val="20"/>
              </w:rPr>
              <w:t>W</w:t>
            </w:r>
            <w:r w:rsidRPr="003679C8">
              <w:rPr>
                <w:rFonts w:ascii="Arial" w:hAnsi="Arial" w:cs="Arial"/>
                <w:sz w:val="20"/>
                <w:szCs w:val="20"/>
              </w:rPr>
              <w:t>hen the user clicks reorder, show this express cart with the following information:</w:t>
            </w:r>
          </w:p>
          <w:p w14:paraId="3A0F7099" w14:textId="32BC73D5" w:rsidR="00CD3002" w:rsidRPr="003679C8" w:rsidRDefault="00CD3002" w:rsidP="003873A4">
            <w:pPr>
              <w:rPr>
                <w:rFonts w:ascii="Arial" w:hAnsi="Arial" w:cs="Arial"/>
                <w:sz w:val="20"/>
                <w:szCs w:val="20"/>
              </w:rPr>
            </w:pPr>
            <w:r>
              <w:rPr>
                <w:noProof/>
              </w:rPr>
              <w:drawing>
                <wp:inline distT="0" distB="0" distL="0" distR="0" wp14:anchorId="02B48AA6" wp14:editId="6337B4BB">
                  <wp:extent cx="5274310" cy="53797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5379720"/>
                          </a:xfrm>
                          <a:prstGeom prst="rect">
                            <a:avLst/>
                          </a:prstGeom>
                        </pic:spPr>
                      </pic:pic>
                    </a:graphicData>
                  </a:graphic>
                </wp:inline>
              </w:drawing>
            </w:r>
          </w:p>
          <w:p w14:paraId="645A9F21" w14:textId="65AD1551" w:rsidR="00666C2B" w:rsidRPr="009F1F42" w:rsidRDefault="00C5719B" w:rsidP="00666C2B">
            <w:pPr>
              <w:pStyle w:val="ListParagraph"/>
              <w:widowControl/>
              <w:numPr>
                <w:ilvl w:val="0"/>
                <w:numId w:val="182"/>
              </w:numPr>
              <w:spacing w:after="0"/>
              <w:ind w:firstLineChars="0"/>
              <w:jc w:val="left"/>
              <w:textAlignment w:val="baseline"/>
              <w:rPr>
                <w:rFonts w:ascii="Segoe UI" w:eastAsia="Times New Roman" w:hAnsi="Segoe UI" w:cs="Segoe UI"/>
                <w:kern w:val="0"/>
                <w:sz w:val="18"/>
                <w:szCs w:val="18"/>
              </w:rPr>
            </w:pPr>
            <w:r>
              <w:rPr>
                <w:rFonts w:ascii="Arial" w:hAnsi="Arial" w:cs="Arial"/>
                <w:sz w:val="20"/>
                <w:szCs w:val="20"/>
              </w:rPr>
              <w:lastRenderedPageBreak/>
              <w:t xml:space="preserve">Ready to eat </w:t>
            </w:r>
            <w:r w:rsidR="00DC51B3">
              <w:rPr>
                <w:rFonts w:ascii="Arial" w:hAnsi="Arial" w:cs="Arial"/>
                <w:sz w:val="20"/>
                <w:szCs w:val="20"/>
              </w:rPr>
              <w:t>time</w:t>
            </w:r>
            <w:r w:rsidR="003B6C16">
              <w:rPr>
                <w:rFonts w:ascii="Arial" w:hAnsi="Arial" w:cs="Arial"/>
                <w:sz w:val="20"/>
                <w:szCs w:val="20"/>
              </w:rPr>
              <w:t xml:space="preserve">: </w:t>
            </w:r>
            <w:r w:rsidR="00666C2B">
              <w:rPr>
                <w:rFonts w:ascii="Arial" w:hAnsi="Arial" w:cs="Arial"/>
                <w:sz w:val="20"/>
                <w:szCs w:val="20"/>
              </w:rPr>
              <w:t>R</w:t>
            </w:r>
            <w:r w:rsidR="003B6C16">
              <w:rPr>
                <w:rFonts w:ascii="Arial" w:hAnsi="Arial" w:cs="Arial"/>
                <w:sz w:val="20"/>
                <w:szCs w:val="20"/>
              </w:rPr>
              <w:t xml:space="preserve">ecalculate the </w:t>
            </w:r>
            <w:r w:rsidR="00666C2B">
              <w:rPr>
                <w:rFonts w:ascii="Arial" w:hAnsi="Arial" w:cs="Arial"/>
                <w:sz w:val="20"/>
                <w:szCs w:val="20"/>
              </w:rPr>
              <w:t xml:space="preserve">ready to eat </w:t>
            </w:r>
            <w:r w:rsidR="00DC51B3">
              <w:rPr>
                <w:rFonts w:ascii="Arial" w:hAnsi="Arial" w:cs="Arial"/>
                <w:sz w:val="20"/>
                <w:szCs w:val="20"/>
              </w:rPr>
              <w:t>time</w:t>
            </w:r>
            <w:r w:rsidR="00666C2B">
              <w:rPr>
                <w:rFonts w:ascii="Arial" w:hAnsi="Arial" w:cs="Arial"/>
                <w:sz w:val="20"/>
                <w:szCs w:val="20"/>
              </w:rPr>
              <w:t xml:space="preserve"> when the page is pop up. </w:t>
            </w:r>
            <w:r w:rsidR="00666C2B">
              <w:rPr>
                <w:rFonts w:ascii="Segoe UI" w:eastAsia="Times New Roman" w:hAnsi="Segoe UI" w:cs="Segoe UI"/>
                <w:kern w:val="0"/>
                <w:sz w:val="18"/>
                <w:szCs w:val="18"/>
              </w:rPr>
              <w:t>If the user stays on this page for several minutes, recalculate and refresh the ready to eat time every 1 minute.</w:t>
            </w:r>
          </w:p>
          <w:p w14:paraId="797EC814" w14:textId="3C17B3FF" w:rsidR="003679C8" w:rsidRPr="003679C8" w:rsidRDefault="003679C8" w:rsidP="00C312E0">
            <w:pPr>
              <w:pStyle w:val="ListParagraph"/>
              <w:numPr>
                <w:ilvl w:val="0"/>
                <w:numId w:val="82"/>
              </w:numPr>
              <w:ind w:firstLineChars="0"/>
              <w:rPr>
                <w:rFonts w:ascii="Arial" w:hAnsi="Arial" w:cs="Arial"/>
                <w:sz w:val="20"/>
                <w:szCs w:val="20"/>
              </w:rPr>
            </w:pPr>
          </w:p>
          <w:p w14:paraId="0FCEAA3E" w14:textId="77777777" w:rsidR="003679C8" w:rsidRPr="003679C8" w:rsidRDefault="003679C8" w:rsidP="00C312E0">
            <w:pPr>
              <w:pStyle w:val="ListParagraph"/>
              <w:numPr>
                <w:ilvl w:val="0"/>
                <w:numId w:val="82"/>
              </w:numPr>
              <w:ind w:firstLineChars="0"/>
              <w:rPr>
                <w:rFonts w:ascii="Arial" w:hAnsi="Arial" w:cs="Arial"/>
                <w:sz w:val="20"/>
                <w:szCs w:val="20"/>
              </w:rPr>
            </w:pPr>
            <w:r w:rsidRPr="003679C8">
              <w:rPr>
                <w:rFonts w:ascii="Arial" w:hAnsi="Arial" w:cs="Arial"/>
                <w:sz w:val="20"/>
                <w:szCs w:val="20"/>
              </w:rPr>
              <w:t>Restaurant name</w:t>
            </w:r>
          </w:p>
          <w:p w14:paraId="0665D37C" w14:textId="263776F9" w:rsidR="003679C8" w:rsidRPr="003679C8" w:rsidRDefault="003679C8" w:rsidP="00C312E0">
            <w:pPr>
              <w:pStyle w:val="ListParagraph"/>
              <w:numPr>
                <w:ilvl w:val="0"/>
                <w:numId w:val="82"/>
              </w:numPr>
              <w:ind w:firstLineChars="0"/>
              <w:rPr>
                <w:rFonts w:ascii="Arial" w:hAnsi="Arial" w:cs="Arial"/>
                <w:sz w:val="20"/>
                <w:szCs w:val="20"/>
              </w:rPr>
            </w:pPr>
            <w:r w:rsidRPr="003679C8">
              <w:rPr>
                <w:rFonts w:ascii="Arial" w:hAnsi="Arial" w:cs="Arial"/>
                <w:noProof/>
                <w:sz w:val="20"/>
                <w:szCs w:val="20"/>
              </w:rPr>
              <w:drawing>
                <wp:inline distT="0" distB="0" distL="0" distR="0" wp14:anchorId="6E797415" wp14:editId="44673BD2">
                  <wp:extent cx="190476" cy="152381"/>
                  <wp:effectExtent l="0" t="0" r="635" b="635"/>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90476" cy="152381"/>
                          </a:xfrm>
                          <a:prstGeom prst="rect">
                            <a:avLst/>
                          </a:prstGeom>
                        </pic:spPr>
                      </pic:pic>
                    </a:graphicData>
                  </a:graphic>
                </wp:inline>
              </w:drawing>
            </w:r>
            <w:r w:rsidRPr="003679C8">
              <w:rPr>
                <w:rFonts w:ascii="Arial" w:hAnsi="Arial" w:cs="Arial"/>
                <w:sz w:val="20"/>
                <w:szCs w:val="20"/>
              </w:rPr>
              <w:t xml:space="preserve"> </w:t>
            </w:r>
            <w:r w:rsidRPr="003679C8">
              <w:rPr>
                <w:rFonts w:ascii="Arial" w:hAnsi="Arial" w:cs="Arial" w:hint="eastAsia"/>
                <w:sz w:val="20"/>
                <w:szCs w:val="20"/>
              </w:rPr>
              <w:t>icon.</w:t>
            </w:r>
            <w:r w:rsidRPr="003679C8">
              <w:rPr>
                <w:rFonts w:ascii="Arial" w:hAnsi="Arial" w:cs="Arial"/>
                <w:sz w:val="20"/>
                <w:szCs w:val="20"/>
              </w:rPr>
              <w:t xml:space="preserve"> When the user clicks this icon, </w:t>
            </w:r>
            <w:r w:rsidR="00AA0F81" w:rsidRPr="00AA0F81">
              <w:rPr>
                <w:rFonts w:ascii="Arial" w:hAnsi="Arial" w:cs="Arial"/>
                <w:sz w:val="20"/>
                <w:szCs w:val="20"/>
              </w:rPr>
              <w:t>just like clicking outside the express cart area</w:t>
            </w:r>
            <w:r w:rsidR="00AA0F81">
              <w:rPr>
                <w:rFonts w:ascii="Arial" w:hAnsi="Arial" w:cs="Arial"/>
                <w:color w:val="000000"/>
                <w:sz w:val="22"/>
              </w:rPr>
              <w:t xml:space="preserve">, </w:t>
            </w:r>
            <w:r w:rsidRPr="003679C8">
              <w:rPr>
                <w:rFonts w:ascii="Arial" w:hAnsi="Arial" w:cs="Arial"/>
                <w:sz w:val="20"/>
                <w:szCs w:val="20"/>
              </w:rPr>
              <w:t>hide other information, only show “Express order” and “Edit order” button.</w:t>
            </w:r>
            <w:r w:rsidR="00AA0F81">
              <w:rPr>
                <w:rFonts w:ascii="Arial" w:hAnsi="Arial" w:cs="Arial"/>
                <w:sz w:val="20"/>
                <w:szCs w:val="20"/>
              </w:rPr>
              <w:t xml:space="preserve"> </w:t>
            </w:r>
          </w:p>
          <w:p w14:paraId="0B6EF00D" w14:textId="5038EB5B" w:rsidR="003679C8" w:rsidRPr="003679C8" w:rsidRDefault="003679C8" w:rsidP="003873A4">
            <w:pPr>
              <w:rPr>
                <w:rFonts w:ascii="Arial" w:hAnsi="Arial" w:cs="Arial"/>
                <w:sz w:val="20"/>
                <w:szCs w:val="20"/>
              </w:rPr>
            </w:pPr>
          </w:p>
          <w:p w14:paraId="39FBD872" w14:textId="746102DE" w:rsidR="003679C8" w:rsidRPr="003679C8" w:rsidRDefault="003679C8" w:rsidP="00C312E0">
            <w:pPr>
              <w:pStyle w:val="ListParagraph"/>
              <w:numPr>
                <w:ilvl w:val="0"/>
                <w:numId w:val="82"/>
              </w:numPr>
              <w:ind w:firstLineChars="0"/>
              <w:rPr>
                <w:rFonts w:ascii="Arial" w:hAnsi="Arial" w:cs="Arial"/>
                <w:sz w:val="20"/>
                <w:szCs w:val="20"/>
              </w:rPr>
            </w:pPr>
            <w:r w:rsidRPr="003679C8">
              <w:rPr>
                <w:rFonts w:ascii="Arial" w:hAnsi="Arial" w:cs="Arial"/>
                <w:sz w:val="20"/>
                <w:szCs w:val="20"/>
              </w:rPr>
              <w:t xml:space="preserve">Address: </w:t>
            </w:r>
            <w:r w:rsidR="00C55FF0">
              <w:rPr>
                <w:rFonts w:ascii="Arial" w:hAnsi="Arial" w:cs="Arial"/>
                <w:sz w:val="20"/>
                <w:szCs w:val="20"/>
              </w:rPr>
              <w:t>s</w:t>
            </w:r>
            <w:r w:rsidRPr="003679C8">
              <w:rPr>
                <w:rFonts w:ascii="Arial" w:hAnsi="Arial" w:cs="Arial"/>
                <w:sz w:val="20"/>
                <w:szCs w:val="20"/>
              </w:rPr>
              <w:t>how the current address the user is browsing</w:t>
            </w:r>
            <w:r w:rsidR="00C55FF0">
              <w:rPr>
                <w:rFonts w:ascii="Arial" w:hAnsi="Arial" w:cs="Arial"/>
                <w:sz w:val="20"/>
                <w:szCs w:val="20"/>
              </w:rPr>
              <w:t>.</w:t>
            </w:r>
          </w:p>
          <w:p w14:paraId="79CB5DA2" w14:textId="77777777" w:rsidR="00BA43E8" w:rsidRPr="00CD39CE" w:rsidRDefault="00BA43E8" w:rsidP="00CD39CE">
            <w:pPr>
              <w:pStyle w:val="ListParagraph"/>
              <w:ind w:firstLine="400"/>
              <w:rPr>
                <w:rFonts w:ascii="Arial" w:hAnsi="Arial" w:cs="Arial"/>
                <w:sz w:val="20"/>
                <w:szCs w:val="20"/>
              </w:rPr>
            </w:pPr>
          </w:p>
          <w:p w14:paraId="0DAB7053" w14:textId="4E768093" w:rsidR="003679C8" w:rsidRPr="003679C8" w:rsidRDefault="003679C8" w:rsidP="00C312E0">
            <w:pPr>
              <w:pStyle w:val="ListParagraph"/>
              <w:numPr>
                <w:ilvl w:val="0"/>
                <w:numId w:val="82"/>
              </w:numPr>
              <w:ind w:firstLineChars="0"/>
              <w:rPr>
                <w:rFonts w:ascii="Arial" w:hAnsi="Arial" w:cs="Arial"/>
                <w:sz w:val="20"/>
                <w:szCs w:val="20"/>
              </w:rPr>
            </w:pPr>
            <w:r w:rsidRPr="003679C8">
              <w:rPr>
                <w:rFonts w:ascii="Arial" w:hAnsi="Arial" w:cs="Arial"/>
                <w:sz w:val="20"/>
                <w:szCs w:val="20"/>
              </w:rPr>
              <w:t xml:space="preserve">Order items:  Show Quantity, Meal’s name, </w:t>
            </w:r>
            <w:r w:rsidR="006D4373" w:rsidRPr="003679C8">
              <w:rPr>
                <w:rFonts w:ascii="Arial" w:hAnsi="Arial" w:cs="Arial"/>
                <w:sz w:val="20"/>
                <w:szCs w:val="20"/>
              </w:rPr>
              <w:t>chose</w:t>
            </w:r>
            <w:r w:rsidRPr="003679C8">
              <w:rPr>
                <w:rFonts w:ascii="Arial" w:hAnsi="Arial" w:cs="Arial"/>
                <w:sz w:val="20"/>
                <w:szCs w:val="20"/>
              </w:rPr>
              <w:t xml:space="preserve"> options</w:t>
            </w:r>
            <w:r w:rsidR="009F28D2">
              <w:rPr>
                <w:rFonts w:ascii="Arial" w:hAnsi="Arial" w:cs="Arial"/>
                <w:sz w:val="20"/>
                <w:szCs w:val="20"/>
              </w:rPr>
              <w:t xml:space="preserve"> (the format is the same as shopping cart</w:t>
            </w:r>
            <w:proofErr w:type="gramStart"/>
            <w:r w:rsidR="009F28D2">
              <w:rPr>
                <w:rFonts w:ascii="Arial" w:hAnsi="Arial" w:cs="Arial"/>
                <w:sz w:val="20"/>
                <w:szCs w:val="20"/>
              </w:rPr>
              <w:t xml:space="preserve">) </w:t>
            </w:r>
            <w:r w:rsidRPr="003679C8">
              <w:rPr>
                <w:rFonts w:ascii="Arial" w:hAnsi="Arial" w:cs="Arial"/>
                <w:sz w:val="20"/>
                <w:szCs w:val="20"/>
              </w:rPr>
              <w:t>,</w:t>
            </w:r>
            <w:proofErr w:type="gramEnd"/>
            <w:r w:rsidR="00692239">
              <w:rPr>
                <w:rFonts w:ascii="Arial" w:hAnsi="Arial" w:cs="Arial"/>
                <w:sz w:val="20"/>
                <w:szCs w:val="20"/>
              </w:rPr>
              <w:t xml:space="preserve"> sub</w:t>
            </w:r>
            <w:r w:rsidRPr="003679C8">
              <w:rPr>
                <w:rFonts w:ascii="Arial" w:hAnsi="Arial" w:cs="Arial"/>
                <w:sz w:val="20"/>
                <w:szCs w:val="20"/>
              </w:rPr>
              <w:t xml:space="preserve"> amount.</w:t>
            </w:r>
            <w:r w:rsidR="00296EBF">
              <w:rPr>
                <w:rFonts w:ascii="Arial" w:hAnsi="Arial" w:cs="Arial"/>
                <w:sz w:val="20"/>
                <w:szCs w:val="20"/>
              </w:rPr>
              <w:t xml:space="preserve"> The </w:t>
            </w:r>
            <w:r w:rsidR="00692239">
              <w:rPr>
                <w:rFonts w:ascii="Arial" w:hAnsi="Arial" w:cs="Arial"/>
                <w:sz w:val="20"/>
                <w:szCs w:val="20"/>
              </w:rPr>
              <w:t xml:space="preserve">sub </w:t>
            </w:r>
            <w:r w:rsidR="00296EBF">
              <w:rPr>
                <w:rFonts w:ascii="Arial" w:hAnsi="Arial" w:cs="Arial"/>
                <w:sz w:val="20"/>
                <w:szCs w:val="20"/>
              </w:rPr>
              <w:t xml:space="preserve">amount should be quantity * current price </w:t>
            </w:r>
            <w:r w:rsidR="0070758F">
              <w:rPr>
                <w:rFonts w:ascii="Arial" w:hAnsi="Arial" w:cs="Arial"/>
                <w:sz w:val="20"/>
                <w:szCs w:val="20"/>
              </w:rPr>
              <w:t>(</w:t>
            </w:r>
            <w:r w:rsidR="00296EBF">
              <w:rPr>
                <w:rFonts w:ascii="Arial" w:hAnsi="Arial" w:cs="Arial"/>
                <w:sz w:val="20"/>
                <w:szCs w:val="20"/>
              </w:rPr>
              <w:t>include option value’s price</w:t>
            </w:r>
            <w:r w:rsidR="0070758F">
              <w:rPr>
                <w:rFonts w:ascii="Arial" w:hAnsi="Arial" w:cs="Arial"/>
                <w:sz w:val="20"/>
                <w:szCs w:val="20"/>
              </w:rPr>
              <w:t>)</w:t>
            </w:r>
          </w:p>
          <w:p w14:paraId="6C6C6C2C" w14:textId="6F7D81ED" w:rsidR="00C55FF0" w:rsidRPr="00525CA9" w:rsidRDefault="00C55FF0" w:rsidP="00C312E0">
            <w:pPr>
              <w:pStyle w:val="ListParagraph"/>
              <w:numPr>
                <w:ilvl w:val="0"/>
                <w:numId w:val="82"/>
              </w:numPr>
              <w:ind w:firstLineChars="0"/>
              <w:rPr>
                <w:rStyle w:val="normaltextrun"/>
                <w:rFonts w:ascii="Arial" w:hAnsi="Arial" w:cs="Arial"/>
                <w:sz w:val="20"/>
                <w:szCs w:val="20"/>
              </w:rPr>
            </w:pPr>
            <w:r>
              <w:rPr>
                <w:rFonts w:ascii="Arial" w:hAnsi="Arial" w:cs="Arial"/>
                <w:sz w:val="20"/>
                <w:szCs w:val="20"/>
              </w:rPr>
              <w:t xml:space="preserve">Tip: </w:t>
            </w:r>
            <w:r>
              <w:rPr>
                <w:rStyle w:val="normaltextrun"/>
                <w:rFonts w:ascii="Arial" w:hAnsi="Arial" w:cs="Arial"/>
                <w:color w:val="000000"/>
                <w:sz w:val="22"/>
                <w:bdr w:val="none" w:sz="0" w:space="0" w:color="auto" w:frame="1"/>
              </w:rPr>
              <w:t>we will use the same tip as the original order. That means 1) if it is a fixed amount with/without adjusted tip, or it is percentage but has adjusted tip, we will use the final total tip $; 2) if it is a percentage without adjusted tip, we will use the same percentage.</w:t>
            </w:r>
          </w:p>
          <w:p w14:paraId="3CEE4534" w14:textId="3393988A" w:rsidR="00C55FF0" w:rsidRPr="00525CA9" w:rsidRDefault="00C55FF0" w:rsidP="00C55FF0">
            <w:pPr>
              <w:pStyle w:val="ListParagraph"/>
              <w:numPr>
                <w:ilvl w:val="0"/>
                <w:numId w:val="82"/>
              </w:numPr>
              <w:ind w:firstLineChars="0"/>
              <w:rPr>
                <w:rFonts w:ascii="Arial" w:hAnsi="Arial" w:cs="Arial"/>
                <w:sz w:val="20"/>
                <w:szCs w:val="20"/>
              </w:rPr>
            </w:pPr>
            <w:r>
              <w:rPr>
                <w:rFonts w:ascii="Arial" w:hAnsi="Arial" w:cs="Arial"/>
                <w:sz w:val="20"/>
                <w:szCs w:val="20"/>
              </w:rPr>
              <w:t xml:space="preserve">Credit: </w:t>
            </w:r>
            <w:r>
              <w:t>If the customer has any credit with left amount&gt;</w:t>
            </w:r>
            <w:proofErr w:type="gramStart"/>
            <w:r>
              <w:t>0 ,</w:t>
            </w:r>
            <w:proofErr w:type="gramEnd"/>
            <w:r>
              <w:t xml:space="preserve"> auto apply the credit here</w:t>
            </w:r>
          </w:p>
          <w:p w14:paraId="08E04D1C" w14:textId="1DA2D309" w:rsidR="006D5587" w:rsidRDefault="003679C8" w:rsidP="00C312E0">
            <w:pPr>
              <w:pStyle w:val="ListParagraph"/>
              <w:numPr>
                <w:ilvl w:val="0"/>
                <w:numId w:val="82"/>
              </w:numPr>
              <w:ind w:firstLineChars="0"/>
              <w:rPr>
                <w:rFonts w:ascii="Arial" w:hAnsi="Arial" w:cs="Arial"/>
                <w:sz w:val="20"/>
                <w:szCs w:val="20"/>
              </w:rPr>
            </w:pPr>
            <w:r>
              <w:rPr>
                <w:rFonts w:ascii="Arial" w:hAnsi="Arial" w:cs="Arial" w:hint="eastAsia"/>
                <w:sz w:val="20"/>
                <w:szCs w:val="20"/>
              </w:rPr>
              <w:t>T</w:t>
            </w:r>
            <w:r>
              <w:rPr>
                <w:rFonts w:ascii="Arial" w:hAnsi="Arial" w:cs="Arial"/>
                <w:sz w:val="20"/>
                <w:szCs w:val="20"/>
              </w:rPr>
              <w:t xml:space="preserve">otal amount: </w:t>
            </w:r>
            <w:r w:rsidR="00692239">
              <w:rPr>
                <w:rFonts w:ascii="Arial" w:hAnsi="Arial" w:cs="Arial"/>
                <w:sz w:val="20"/>
                <w:szCs w:val="20"/>
              </w:rPr>
              <w:t>=subtotal + tax +</w:t>
            </w:r>
            <w:r w:rsidR="00C55FF0">
              <w:rPr>
                <w:rFonts w:ascii="Arial" w:hAnsi="Arial" w:cs="Arial"/>
                <w:sz w:val="20"/>
                <w:szCs w:val="20"/>
              </w:rPr>
              <w:t xml:space="preserve"> delivery fee +</w:t>
            </w:r>
            <w:r w:rsidR="00692239">
              <w:rPr>
                <w:rFonts w:ascii="Arial" w:hAnsi="Arial" w:cs="Arial"/>
                <w:sz w:val="20"/>
                <w:szCs w:val="20"/>
              </w:rPr>
              <w:t xml:space="preserve"> tip</w:t>
            </w:r>
            <w:r w:rsidR="00C55FF0">
              <w:rPr>
                <w:rFonts w:ascii="Arial" w:hAnsi="Arial" w:cs="Arial"/>
                <w:sz w:val="20"/>
                <w:szCs w:val="20"/>
              </w:rPr>
              <w:t xml:space="preserve"> </w:t>
            </w:r>
            <w:r w:rsidR="00BA43E8">
              <w:rPr>
                <w:rFonts w:ascii="Arial" w:hAnsi="Arial" w:cs="Arial"/>
                <w:sz w:val="20"/>
                <w:szCs w:val="20"/>
              </w:rPr>
              <w:t>–</w:t>
            </w:r>
            <w:r w:rsidR="00C55FF0">
              <w:rPr>
                <w:rFonts w:ascii="Arial" w:hAnsi="Arial" w:cs="Arial"/>
                <w:sz w:val="20"/>
                <w:szCs w:val="20"/>
              </w:rPr>
              <w:t xml:space="preserve"> Credit</w:t>
            </w:r>
            <w:r w:rsidR="00692239">
              <w:rPr>
                <w:rFonts w:ascii="Arial" w:hAnsi="Arial" w:cs="Arial"/>
                <w:sz w:val="20"/>
                <w:szCs w:val="20"/>
              </w:rPr>
              <w:t xml:space="preserve">; Tax=sum </w:t>
            </w:r>
            <w:r w:rsidR="0070758F">
              <w:rPr>
                <w:rFonts w:ascii="Arial" w:hAnsi="Arial" w:cs="Arial"/>
                <w:sz w:val="20"/>
                <w:szCs w:val="20"/>
              </w:rPr>
              <w:t>(</w:t>
            </w:r>
            <w:r w:rsidR="00692239">
              <w:rPr>
                <w:rFonts w:ascii="Arial" w:hAnsi="Arial" w:cs="Arial"/>
                <w:sz w:val="20"/>
                <w:szCs w:val="20"/>
              </w:rPr>
              <w:t>current subtotal * tax rate</w:t>
            </w:r>
            <w:r w:rsidR="0070758F">
              <w:rPr>
                <w:rFonts w:ascii="Arial" w:hAnsi="Arial" w:cs="Arial"/>
                <w:sz w:val="20"/>
                <w:szCs w:val="20"/>
              </w:rPr>
              <w:t>)</w:t>
            </w:r>
            <w:r w:rsidR="00692239">
              <w:rPr>
                <w:rFonts w:ascii="Arial" w:hAnsi="Arial" w:cs="Arial"/>
                <w:sz w:val="20"/>
                <w:szCs w:val="20"/>
              </w:rPr>
              <w:t xml:space="preserve">, tip = </w:t>
            </w:r>
            <w:proofErr w:type="gramStart"/>
            <w:r w:rsidR="00692239">
              <w:rPr>
                <w:rFonts w:ascii="Arial" w:hAnsi="Arial" w:cs="Arial"/>
                <w:sz w:val="20"/>
                <w:szCs w:val="20"/>
              </w:rPr>
              <w:t>sum</w:t>
            </w:r>
            <w:r w:rsidR="0070758F">
              <w:rPr>
                <w:rFonts w:ascii="Arial" w:hAnsi="Arial" w:cs="Arial"/>
                <w:sz w:val="20"/>
                <w:szCs w:val="20"/>
              </w:rPr>
              <w:t>(</w:t>
            </w:r>
            <w:proofErr w:type="gramEnd"/>
            <w:r w:rsidR="00692239">
              <w:rPr>
                <w:rFonts w:ascii="Arial" w:hAnsi="Arial" w:cs="Arial"/>
                <w:sz w:val="20"/>
                <w:szCs w:val="20"/>
              </w:rPr>
              <w:t>current subtotal</w:t>
            </w:r>
            <w:r w:rsidR="0070758F">
              <w:rPr>
                <w:rFonts w:ascii="Arial" w:hAnsi="Arial" w:cs="Arial"/>
                <w:sz w:val="20"/>
                <w:szCs w:val="20"/>
              </w:rPr>
              <w:t>)</w:t>
            </w:r>
            <w:r w:rsidR="00692239">
              <w:rPr>
                <w:rFonts w:ascii="Arial" w:hAnsi="Arial" w:cs="Arial"/>
                <w:sz w:val="20"/>
                <w:szCs w:val="20"/>
              </w:rPr>
              <w:t xml:space="preserve">* tip percentage or tip= custom </w:t>
            </w:r>
            <w:proofErr w:type="spellStart"/>
            <w:r w:rsidR="00692239">
              <w:rPr>
                <w:rFonts w:ascii="Arial" w:hAnsi="Arial" w:cs="Arial"/>
                <w:sz w:val="20"/>
                <w:szCs w:val="20"/>
              </w:rPr>
              <w:t>tip;</w:t>
            </w:r>
            <w:r>
              <w:rPr>
                <w:rFonts w:ascii="Arial" w:hAnsi="Arial" w:cs="Arial"/>
                <w:sz w:val="20"/>
                <w:szCs w:val="20"/>
              </w:rPr>
              <w:t>Payment</w:t>
            </w:r>
            <w:proofErr w:type="spellEnd"/>
            <w:r>
              <w:rPr>
                <w:rFonts w:ascii="Arial" w:hAnsi="Arial" w:cs="Arial"/>
                <w:sz w:val="20"/>
                <w:szCs w:val="20"/>
              </w:rPr>
              <w:t xml:space="preserve"> information</w:t>
            </w:r>
            <w:r w:rsidR="00692239">
              <w:rPr>
                <w:rFonts w:ascii="Arial" w:hAnsi="Arial" w:cs="Arial"/>
                <w:sz w:val="20"/>
                <w:szCs w:val="20"/>
              </w:rPr>
              <w:t xml:space="preserve">: </w:t>
            </w:r>
          </w:p>
          <w:p w14:paraId="0D8024C0" w14:textId="42DA83D2" w:rsidR="006D5587" w:rsidRDefault="00605CB7" w:rsidP="00525CA9">
            <w:pPr>
              <w:pStyle w:val="ListParagraph"/>
              <w:ind w:left="360" w:firstLineChars="0" w:firstLine="0"/>
              <w:rPr>
                <w:rFonts w:ascii="Arial" w:hAnsi="Arial" w:cs="Arial"/>
                <w:sz w:val="20"/>
                <w:szCs w:val="20"/>
              </w:rPr>
            </w:pPr>
            <w:r>
              <w:rPr>
                <w:rFonts w:ascii="Arial" w:hAnsi="Arial" w:cs="Arial" w:hint="eastAsia"/>
                <w:sz w:val="20"/>
                <w:szCs w:val="20"/>
              </w:rPr>
              <w:t>If</w:t>
            </w:r>
            <w:r>
              <w:rPr>
                <w:rFonts w:ascii="Arial" w:hAnsi="Arial" w:cs="Arial"/>
                <w:sz w:val="20"/>
                <w:szCs w:val="20"/>
              </w:rPr>
              <w:t xml:space="preserve"> credit is enough, do not need to choose payment method. Else,</w:t>
            </w:r>
            <w:r w:rsidR="007E2F3C">
              <w:rPr>
                <w:rFonts w:ascii="Arial" w:hAnsi="Arial" w:cs="Arial"/>
                <w:sz w:val="20"/>
                <w:szCs w:val="20"/>
              </w:rPr>
              <w:t xml:space="preserve"> </w:t>
            </w:r>
            <w:r>
              <w:rPr>
                <w:rFonts w:ascii="Arial" w:hAnsi="Arial" w:cs="Arial"/>
                <w:sz w:val="20"/>
                <w:szCs w:val="20"/>
              </w:rPr>
              <w:t>c</w:t>
            </w:r>
            <w:r w:rsidR="006D5587">
              <w:rPr>
                <w:rFonts w:ascii="Arial" w:hAnsi="Arial" w:cs="Arial"/>
                <w:sz w:val="20"/>
                <w:szCs w:val="20"/>
              </w:rPr>
              <w:t>hoose payment method logic</w:t>
            </w:r>
            <w:r w:rsidR="00207A28">
              <w:rPr>
                <w:rFonts w:ascii="Arial" w:hAnsi="Arial" w:cs="Arial"/>
                <w:sz w:val="20"/>
                <w:szCs w:val="20"/>
              </w:rPr>
              <w:t xml:space="preserve"> the same as checkout </w:t>
            </w:r>
            <w:proofErr w:type="gramStart"/>
            <w:r w:rsidR="00207A28">
              <w:rPr>
                <w:rFonts w:ascii="Arial" w:hAnsi="Arial" w:cs="Arial"/>
                <w:sz w:val="20"/>
                <w:szCs w:val="20"/>
              </w:rPr>
              <w:t>page</w:t>
            </w:r>
            <w:proofErr w:type="gramEnd"/>
            <w:r w:rsidR="00444697">
              <w:rPr>
                <w:rFonts w:ascii="Arial" w:hAnsi="Arial" w:cs="Arial"/>
                <w:sz w:val="20"/>
                <w:szCs w:val="20"/>
              </w:rPr>
              <w:t xml:space="preserve"> </w:t>
            </w:r>
          </w:p>
          <w:p w14:paraId="02748D6B" w14:textId="21DD7480" w:rsidR="003679C8" w:rsidRPr="00207A28" w:rsidRDefault="006D5587" w:rsidP="007812BA">
            <w:pPr>
              <w:ind w:firstLine="400"/>
              <w:rPr>
                <w:rFonts w:ascii="Arial" w:hAnsi="Arial" w:cs="Arial"/>
                <w:sz w:val="20"/>
                <w:szCs w:val="20"/>
              </w:rPr>
            </w:pPr>
            <w:r>
              <w:rPr>
                <w:rFonts w:ascii="Arial" w:hAnsi="Arial" w:cs="Arial"/>
                <w:sz w:val="20"/>
                <w:szCs w:val="20"/>
              </w:rPr>
              <w:t>Exception: According to above logic, i</w:t>
            </w:r>
            <w:r w:rsidR="00D719E5" w:rsidRPr="00525CA9">
              <w:rPr>
                <w:rFonts w:ascii="Arial" w:hAnsi="Arial" w:cs="Arial"/>
                <w:sz w:val="20"/>
                <w:szCs w:val="20"/>
              </w:rPr>
              <w:t>f can’t find a payment method,</w:t>
            </w:r>
            <w:r w:rsidR="007812BA">
              <w:rPr>
                <w:rFonts w:ascii="Arial" w:hAnsi="Arial" w:cs="Arial"/>
                <w:sz w:val="20"/>
                <w:szCs w:val="20"/>
              </w:rPr>
              <w:t xml:space="preserve"> show “No payment method” in red</w:t>
            </w:r>
            <w:r w:rsidR="00E7327E">
              <w:rPr>
                <w:rFonts w:ascii="Arial" w:hAnsi="Arial" w:cs="Arial"/>
                <w:sz w:val="20"/>
                <w:szCs w:val="20"/>
              </w:rPr>
              <w:t xml:space="preserve"> </w:t>
            </w:r>
            <w:r w:rsidR="007812BA">
              <w:rPr>
                <w:rFonts w:ascii="Arial" w:hAnsi="Arial" w:cs="Arial"/>
                <w:sz w:val="20"/>
                <w:szCs w:val="20"/>
              </w:rPr>
              <w:t xml:space="preserve">in the position of payment; if the payment method is </w:t>
            </w:r>
            <w:proofErr w:type="gramStart"/>
            <w:r w:rsidR="007812BA">
              <w:rPr>
                <w:rFonts w:ascii="Arial" w:hAnsi="Arial" w:cs="Arial"/>
                <w:sz w:val="20"/>
                <w:szCs w:val="20"/>
              </w:rPr>
              <w:t xml:space="preserve">expired, </w:t>
            </w:r>
            <w:r w:rsidR="00D719E5" w:rsidRPr="00525CA9">
              <w:rPr>
                <w:rFonts w:ascii="Arial" w:hAnsi="Arial" w:cs="Arial"/>
                <w:sz w:val="20"/>
                <w:szCs w:val="20"/>
              </w:rPr>
              <w:t xml:space="preserve"> </w:t>
            </w:r>
            <w:r w:rsidR="007812BA">
              <w:rPr>
                <w:rFonts w:ascii="Arial" w:hAnsi="Arial" w:cs="Arial"/>
                <w:sz w:val="20"/>
                <w:szCs w:val="20"/>
              </w:rPr>
              <w:t>show</w:t>
            </w:r>
            <w:proofErr w:type="gramEnd"/>
            <w:r w:rsidR="007812BA">
              <w:rPr>
                <w:rFonts w:ascii="Arial" w:hAnsi="Arial" w:cs="Arial"/>
                <w:sz w:val="20"/>
                <w:szCs w:val="20"/>
              </w:rPr>
              <w:t xml:space="preserve"> “Card Expired” after the payment method. For both cases, gray out “Place Order” button.</w:t>
            </w:r>
          </w:p>
          <w:p w14:paraId="2201038E" w14:textId="4E06B379" w:rsidR="006D5587" w:rsidRDefault="006D5587" w:rsidP="00525CA9">
            <w:pPr>
              <w:ind w:firstLine="400"/>
              <w:rPr>
                <w:rFonts w:ascii="Arial" w:hAnsi="Arial" w:cs="Arial"/>
                <w:sz w:val="20"/>
                <w:szCs w:val="20"/>
              </w:rPr>
            </w:pPr>
            <w:r>
              <w:rPr>
                <w:rFonts w:ascii="Arial" w:hAnsi="Arial" w:cs="Arial"/>
                <w:sz w:val="20"/>
                <w:szCs w:val="20"/>
              </w:rPr>
              <w:t>Exception: According to above logic, if the payment method is Apple Pay</w:t>
            </w:r>
            <w:r w:rsidR="00C807EE">
              <w:rPr>
                <w:rFonts w:ascii="Arial" w:hAnsi="Arial" w:cs="Arial"/>
                <w:sz w:val="20"/>
                <w:szCs w:val="20"/>
              </w:rPr>
              <w:t xml:space="preserve"> or Google Pay</w:t>
            </w:r>
            <w:r w:rsidR="00525CA9">
              <w:rPr>
                <w:rFonts w:ascii="Arial" w:hAnsi="Arial" w:cs="Arial"/>
                <w:sz w:val="20"/>
                <w:szCs w:val="20"/>
              </w:rPr>
              <w:t xml:space="preserve"> (that means the customer do</w:t>
            </w:r>
            <w:r w:rsidR="007721C1">
              <w:rPr>
                <w:rFonts w:ascii="Arial" w:hAnsi="Arial" w:cs="Arial"/>
                <w:sz w:val="20"/>
                <w:szCs w:val="20"/>
              </w:rPr>
              <w:t>es</w:t>
            </w:r>
            <w:r w:rsidR="00525CA9">
              <w:rPr>
                <w:rFonts w:ascii="Arial" w:hAnsi="Arial" w:cs="Arial"/>
                <w:sz w:val="20"/>
                <w:szCs w:val="20"/>
              </w:rPr>
              <w:t xml:space="preserve"> set apple pay </w:t>
            </w:r>
            <w:r w:rsidR="00C807EE">
              <w:rPr>
                <w:rFonts w:ascii="Arial" w:hAnsi="Arial" w:cs="Arial"/>
                <w:sz w:val="20"/>
                <w:szCs w:val="20"/>
              </w:rPr>
              <w:t xml:space="preserve">or Google Pay </w:t>
            </w:r>
            <w:r w:rsidR="00525CA9">
              <w:rPr>
                <w:rFonts w:ascii="Arial" w:hAnsi="Arial" w:cs="Arial"/>
                <w:sz w:val="20"/>
                <w:szCs w:val="20"/>
              </w:rPr>
              <w:t xml:space="preserve">as his default method or </w:t>
            </w:r>
            <w:r w:rsidR="007721C1">
              <w:rPr>
                <w:rFonts w:ascii="Arial" w:hAnsi="Arial" w:cs="Arial"/>
                <w:sz w:val="20"/>
                <w:szCs w:val="20"/>
              </w:rPr>
              <w:t>newly adds apply pay)</w:t>
            </w:r>
            <w:r>
              <w:rPr>
                <w:rFonts w:ascii="Arial" w:hAnsi="Arial" w:cs="Arial"/>
                <w:sz w:val="20"/>
                <w:szCs w:val="20"/>
              </w:rPr>
              <w:t>, and the user does not set card</w:t>
            </w:r>
            <w:r w:rsidR="00C807EE">
              <w:rPr>
                <w:rFonts w:ascii="Arial" w:hAnsi="Arial" w:cs="Arial"/>
                <w:sz w:val="20"/>
                <w:szCs w:val="20"/>
              </w:rPr>
              <w:t xml:space="preserve"> </w:t>
            </w:r>
            <w:r w:rsidR="00B003AA">
              <w:rPr>
                <w:rFonts w:ascii="Arial" w:hAnsi="Arial" w:cs="Arial"/>
                <w:sz w:val="20"/>
                <w:szCs w:val="20"/>
              </w:rPr>
              <w:t xml:space="preserve">to Apple Pay or Google </w:t>
            </w:r>
            <w:proofErr w:type="gramStart"/>
            <w:r w:rsidR="00B003AA">
              <w:rPr>
                <w:rFonts w:ascii="Arial" w:hAnsi="Arial" w:cs="Arial"/>
                <w:sz w:val="20"/>
                <w:szCs w:val="20"/>
              </w:rPr>
              <w:t xml:space="preserve">Pay </w:t>
            </w:r>
            <w:r>
              <w:rPr>
                <w:rFonts w:ascii="Arial" w:hAnsi="Arial" w:cs="Arial"/>
                <w:sz w:val="20"/>
                <w:szCs w:val="20"/>
              </w:rPr>
              <w:t>,</w:t>
            </w:r>
            <w:proofErr w:type="gramEnd"/>
            <w:r>
              <w:rPr>
                <w:rFonts w:ascii="Arial" w:hAnsi="Arial" w:cs="Arial"/>
                <w:sz w:val="20"/>
                <w:szCs w:val="20"/>
              </w:rPr>
              <w:t xml:space="preserve"> let the user add card for </w:t>
            </w:r>
            <w:r w:rsidR="00620CE9">
              <w:rPr>
                <w:rFonts w:ascii="Arial" w:hAnsi="Arial" w:cs="Arial"/>
                <w:sz w:val="20"/>
                <w:szCs w:val="20"/>
              </w:rPr>
              <w:t xml:space="preserve">this third </w:t>
            </w:r>
            <w:r w:rsidR="004D053B">
              <w:rPr>
                <w:rFonts w:ascii="Arial" w:hAnsi="Arial" w:cs="Arial"/>
                <w:sz w:val="20"/>
                <w:szCs w:val="20"/>
              </w:rPr>
              <w:t xml:space="preserve">part </w:t>
            </w:r>
            <w:r w:rsidR="00620CE9">
              <w:rPr>
                <w:rFonts w:ascii="Arial" w:hAnsi="Arial" w:cs="Arial"/>
                <w:sz w:val="20"/>
                <w:szCs w:val="20"/>
              </w:rPr>
              <w:t>payment me</w:t>
            </w:r>
            <w:r w:rsidR="00B90F18">
              <w:rPr>
                <w:rFonts w:ascii="Arial" w:hAnsi="Arial" w:cs="Arial"/>
                <w:sz w:val="20"/>
                <w:szCs w:val="20"/>
              </w:rPr>
              <w:t>t</w:t>
            </w:r>
            <w:r w:rsidR="00620CE9">
              <w:rPr>
                <w:rFonts w:ascii="Arial" w:hAnsi="Arial" w:cs="Arial"/>
                <w:sz w:val="20"/>
                <w:szCs w:val="20"/>
              </w:rPr>
              <w:t>hod</w:t>
            </w:r>
            <w:r>
              <w:rPr>
                <w:rFonts w:ascii="Arial" w:hAnsi="Arial" w:cs="Arial"/>
                <w:sz w:val="20"/>
                <w:szCs w:val="20"/>
              </w:rPr>
              <w:t xml:space="preserve"> first and then express order.</w:t>
            </w:r>
          </w:p>
          <w:p w14:paraId="2E5D17BD" w14:textId="77777777" w:rsidR="00C16600" w:rsidRPr="00096695" w:rsidRDefault="00C16600" w:rsidP="00525CA9">
            <w:pPr>
              <w:ind w:firstLine="400"/>
              <w:rPr>
                <w:rFonts w:ascii="Arial" w:hAnsi="Arial" w:cs="Arial"/>
                <w:sz w:val="20"/>
                <w:szCs w:val="20"/>
              </w:rPr>
            </w:pPr>
          </w:p>
          <w:p w14:paraId="7CE92731" w14:textId="77777777" w:rsidR="006D5587" w:rsidRPr="00525CA9" w:rsidRDefault="006D5587" w:rsidP="00525CA9">
            <w:pPr>
              <w:rPr>
                <w:rFonts w:ascii="Arial" w:hAnsi="Arial" w:cs="Arial"/>
                <w:sz w:val="20"/>
                <w:szCs w:val="20"/>
              </w:rPr>
            </w:pPr>
          </w:p>
          <w:p w14:paraId="695582FE" w14:textId="14DAB9F6" w:rsidR="00037C29" w:rsidRDefault="00037C29" w:rsidP="00C312E0">
            <w:pPr>
              <w:pStyle w:val="ListParagraph"/>
              <w:numPr>
                <w:ilvl w:val="0"/>
                <w:numId w:val="82"/>
              </w:numPr>
              <w:ind w:firstLineChars="0"/>
              <w:rPr>
                <w:rFonts w:ascii="Arial" w:hAnsi="Arial" w:cs="Arial"/>
                <w:sz w:val="20"/>
                <w:szCs w:val="20"/>
              </w:rPr>
            </w:pPr>
            <w:r w:rsidRPr="00037C29">
              <w:rPr>
                <w:rFonts w:ascii="Arial" w:hAnsi="Arial" w:cs="Arial"/>
                <w:sz w:val="20"/>
                <w:szCs w:val="20"/>
              </w:rPr>
              <w:t xml:space="preserve">The express cart can </w:t>
            </w:r>
            <w:r>
              <w:rPr>
                <w:rFonts w:ascii="Arial" w:hAnsi="Arial" w:cs="Arial"/>
                <w:sz w:val="20"/>
                <w:szCs w:val="20"/>
              </w:rPr>
              <w:t xml:space="preserve">at </w:t>
            </w:r>
            <w:r w:rsidRPr="00037C29">
              <w:rPr>
                <w:rFonts w:ascii="Arial" w:hAnsi="Arial" w:cs="Arial"/>
                <w:sz w:val="20"/>
                <w:szCs w:val="20"/>
              </w:rPr>
              <w:t>most be as high</w:t>
            </w:r>
            <w:r>
              <w:rPr>
                <w:rFonts w:ascii="Arial" w:hAnsi="Arial" w:cs="Arial"/>
                <w:sz w:val="20"/>
                <w:szCs w:val="20"/>
              </w:rPr>
              <w:t xml:space="preserve"> as</w:t>
            </w:r>
            <w:r w:rsidRPr="00037C29">
              <w:rPr>
                <w:rFonts w:ascii="Arial" w:hAnsi="Arial" w:cs="Arial"/>
                <w:sz w:val="20"/>
                <w:szCs w:val="20"/>
              </w:rPr>
              <w:t xml:space="preserve"> 70% of the screen’s height. If there are many items in the order and we </w:t>
            </w:r>
            <w:proofErr w:type="gramStart"/>
            <w:r w:rsidRPr="00037C29">
              <w:rPr>
                <w:rFonts w:ascii="Arial" w:hAnsi="Arial" w:cs="Arial"/>
                <w:sz w:val="20"/>
                <w:szCs w:val="20"/>
              </w:rPr>
              <w:t>can’t</w:t>
            </w:r>
            <w:proofErr w:type="gramEnd"/>
            <w:r w:rsidRPr="00037C29">
              <w:rPr>
                <w:rFonts w:ascii="Arial" w:hAnsi="Arial" w:cs="Arial"/>
                <w:sz w:val="20"/>
                <w:szCs w:val="20"/>
              </w:rPr>
              <w:t xml:space="preserve"> show all the information in one screen, we should pin the top part </w:t>
            </w:r>
            <w:r w:rsidR="0070758F">
              <w:rPr>
                <w:rFonts w:ascii="Arial" w:hAnsi="Arial" w:cs="Arial"/>
                <w:sz w:val="20"/>
                <w:szCs w:val="20"/>
              </w:rPr>
              <w:t>(</w:t>
            </w:r>
            <w:r w:rsidRPr="00037C29">
              <w:rPr>
                <w:rFonts w:ascii="Arial" w:hAnsi="Arial" w:cs="Arial"/>
                <w:sz w:val="20"/>
                <w:szCs w:val="20"/>
              </w:rPr>
              <w:t>restaurant name and “</w:t>
            </w:r>
            <w:r w:rsidRPr="00037C29">
              <w:rPr>
                <w:rFonts w:ascii="Arial" w:hAnsi="Arial" w:cs="Arial"/>
                <w:noProof/>
                <w:sz w:val="20"/>
                <w:szCs w:val="20"/>
              </w:rPr>
              <w:drawing>
                <wp:inline distT="0" distB="0" distL="0" distR="0" wp14:anchorId="72113B15" wp14:editId="298DC8C5">
                  <wp:extent cx="228600" cy="175260"/>
                  <wp:effectExtent l="0" t="0" r="0" b="0"/>
                  <wp:docPr id="101" name="图片 101" descr="https://lh6.googleusercontent.com/d-R1fZdpPEFQ-dSkQ5g-ot4NAQBNqXHu1l7DPa3GDmLHx_7_MV_WphQG006Iqys-6LS_gZH6Ol4T6nygOoy9C5OGdCxFyP28sY2N6CfEQga-d2E8mWt5n1HNsaKAdU0Mb_Arfs5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d-R1fZdpPEFQ-dSkQ5g-ot4NAQBNqXHu1l7DPa3GDmLHx_7_MV_WphQG006Iqys-6LS_gZH6Ol4T6nygOoy9C5OGdCxFyP28sY2N6CfEQga-d2E8mWt5n1HNsaKAdU0Mb_Arfs5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175260"/>
                          </a:xfrm>
                          <a:prstGeom prst="rect">
                            <a:avLst/>
                          </a:prstGeom>
                          <a:noFill/>
                          <a:ln>
                            <a:noFill/>
                          </a:ln>
                        </pic:spPr>
                      </pic:pic>
                    </a:graphicData>
                  </a:graphic>
                </wp:inline>
              </w:drawing>
            </w:r>
            <w:r w:rsidRPr="00037C29">
              <w:rPr>
                <w:rFonts w:ascii="Arial" w:hAnsi="Arial" w:cs="Arial"/>
                <w:sz w:val="20"/>
                <w:szCs w:val="20"/>
              </w:rPr>
              <w:t>” icon</w:t>
            </w:r>
            <w:r w:rsidR="0070758F">
              <w:rPr>
                <w:rFonts w:ascii="Arial" w:hAnsi="Arial" w:cs="Arial"/>
                <w:sz w:val="20"/>
                <w:szCs w:val="20"/>
              </w:rPr>
              <w:t>)</w:t>
            </w:r>
            <w:r w:rsidRPr="00037C29">
              <w:rPr>
                <w:rFonts w:ascii="Arial" w:hAnsi="Arial" w:cs="Arial"/>
                <w:sz w:val="20"/>
                <w:szCs w:val="20"/>
              </w:rPr>
              <w:t xml:space="preserve"> on the top, and</w:t>
            </w:r>
            <w:r w:rsidR="004F08EC">
              <w:rPr>
                <w:rFonts w:ascii="Arial" w:hAnsi="Arial" w:cs="Arial"/>
                <w:sz w:val="20"/>
                <w:szCs w:val="20"/>
              </w:rPr>
              <w:t xml:space="preserve"> </w:t>
            </w:r>
            <w:r w:rsidRPr="00037C29">
              <w:rPr>
                <w:rFonts w:ascii="Arial" w:hAnsi="Arial" w:cs="Arial"/>
                <w:sz w:val="20"/>
                <w:szCs w:val="20"/>
              </w:rPr>
              <w:t xml:space="preserve">the “Express Order” and “Edit Order” </w:t>
            </w:r>
            <w:r>
              <w:rPr>
                <w:rFonts w:ascii="Arial" w:hAnsi="Arial" w:cs="Arial"/>
                <w:sz w:val="20"/>
                <w:szCs w:val="20"/>
              </w:rPr>
              <w:t xml:space="preserve">on </w:t>
            </w:r>
            <w:r w:rsidRPr="00037C29">
              <w:rPr>
                <w:rFonts w:ascii="Arial" w:hAnsi="Arial" w:cs="Arial"/>
                <w:sz w:val="20"/>
                <w:szCs w:val="20"/>
              </w:rPr>
              <w:t>the bottom, while the middle part</w:t>
            </w:r>
            <w:r w:rsidR="004F08EC">
              <w:rPr>
                <w:rFonts w:ascii="Arial" w:hAnsi="Arial" w:cs="Arial"/>
                <w:sz w:val="20"/>
                <w:szCs w:val="20"/>
              </w:rPr>
              <w:t xml:space="preserve"> </w:t>
            </w:r>
            <w:r w:rsidR="0070758F">
              <w:rPr>
                <w:rFonts w:ascii="Arial" w:hAnsi="Arial" w:cs="Arial"/>
                <w:sz w:val="20"/>
                <w:szCs w:val="20"/>
              </w:rPr>
              <w:t>(</w:t>
            </w:r>
            <w:r w:rsidR="004F08EC">
              <w:rPr>
                <w:rFonts w:ascii="Arial" w:hAnsi="Arial" w:cs="Arial"/>
                <w:sz w:val="20"/>
                <w:szCs w:val="20"/>
              </w:rPr>
              <w:t>address and order items</w:t>
            </w:r>
            <w:r w:rsidR="00C55FF0">
              <w:rPr>
                <w:rFonts w:ascii="Arial" w:hAnsi="Arial" w:cs="Arial"/>
                <w:sz w:val="20"/>
                <w:szCs w:val="20"/>
              </w:rPr>
              <w:t xml:space="preserve">, </w:t>
            </w:r>
            <w:r w:rsidR="00C55FF0">
              <w:rPr>
                <w:rFonts w:ascii="Arial" w:hAnsi="Arial" w:cs="Arial"/>
                <w:sz w:val="20"/>
                <w:szCs w:val="20"/>
              </w:rPr>
              <w:lastRenderedPageBreak/>
              <w:t>total</w:t>
            </w:r>
            <w:r w:rsidR="0070758F">
              <w:rPr>
                <w:rFonts w:ascii="Arial" w:hAnsi="Arial" w:cs="Arial"/>
                <w:sz w:val="20"/>
                <w:szCs w:val="20"/>
              </w:rPr>
              <w:t>)</w:t>
            </w:r>
            <w:r w:rsidRPr="00037C29">
              <w:rPr>
                <w:rFonts w:ascii="Arial" w:hAnsi="Arial" w:cs="Arial"/>
                <w:sz w:val="20"/>
                <w:szCs w:val="20"/>
              </w:rPr>
              <w:t xml:space="preserve"> can scroll up and down to see more information</w:t>
            </w:r>
            <w:r>
              <w:rPr>
                <w:rFonts w:ascii="Arial" w:hAnsi="Arial" w:cs="Arial"/>
                <w:sz w:val="20"/>
                <w:szCs w:val="20"/>
              </w:rPr>
              <w:t xml:space="preserve">. </w:t>
            </w:r>
          </w:p>
          <w:p w14:paraId="6308C048" w14:textId="6D42D134" w:rsidR="003679C8" w:rsidRPr="00A6356A" w:rsidRDefault="003679C8" w:rsidP="00C312E0">
            <w:pPr>
              <w:pStyle w:val="ListParagraph"/>
              <w:numPr>
                <w:ilvl w:val="0"/>
                <w:numId w:val="82"/>
              </w:numPr>
              <w:ind w:firstLineChars="0"/>
              <w:rPr>
                <w:rFonts w:ascii="Arial" w:hAnsi="Arial" w:cs="Arial"/>
                <w:sz w:val="20"/>
                <w:szCs w:val="20"/>
              </w:rPr>
            </w:pPr>
            <w:r>
              <w:rPr>
                <w:rFonts w:ascii="Arial" w:hAnsi="Arial" w:cs="Arial" w:hint="eastAsia"/>
                <w:sz w:val="20"/>
                <w:szCs w:val="20"/>
              </w:rPr>
              <w:t>E</w:t>
            </w:r>
            <w:r>
              <w:rPr>
                <w:rFonts w:ascii="Arial" w:hAnsi="Arial" w:cs="Arial"/>
                <w:sz w:val="20"/>
                <w:szCs w:val="20"/>
              </w:rPr>
              <w:t>xpress order:</w:t>
            </w:r>
            <w:r w:rsidRPr="003679C8">
              <w:rPr>
                <w:rFonts w:ascii="Arial" w:hAnsi="Arial" w:cs="Arial"/>
                <w:sz w:val="20"/>
                <w:szCs w:val="20"/>
              </w:rPr>
              <w:t xml:space="preserve"> </w:t>
            </w:r>
            <w:r>
              <w:rPr>
                <w:rFonts w:ascii="Arial" w:hAnsi="Arial" w:cs="Arial"/>
                <w:sz w:val="20"/>
                <w:szCs w:val="20"/>
              </w:rPr>
              <w:t xml:space="preserve">When the user clicks “Express order”, </w:t>
            </w:r>
            <w:r w:rsidRPr="003679C8">
              <w:rPr>
                <w:rFonts w:ascii="Arial" w:hAnsi="Arial" w:cs="Arial"/>
                <w:sz w:val="20"/>
                <w:szCs w:val="20"/>
              </w:rPr>
              <w:t>we will place this order directly</w:t>
            </w:r>
            <w:r w:rsidR="006B2837">
              <w:rPr>
                <w:rFonts w:ascii="Arial" w:hAnsi="Arial" w:cs="Arial"/>
                <w:sz w:val="20"/>
                <w:szCs w:val="20"/>
              </w:rPr>
              <w:t xml:space="preserve">, see </w:t>
            </w:r>
            <w:r w:rsidR="0084003C">
              <w:rPr>
                <w:rFonts w:ascii="Arial" w:hAnsi="Arial" w:cs="Arial"/>
                <w:sz w:val="20"/>
                <w:szCs w:val="20"/>
              </w:rPr>
              <w:t>UC08-15</w:t>
            </w:r>
            <w:r w:rsidRPr="003679C8">
              <w:rPr>
                <w:rFonts w:ascii="Arial" w:hAnsi="Arial" w:cs="Arial"/>
                <w:sz w:val="20"/>
                <w:szCs w:val="20"/>
              </w:rPr>
              <w:t xml:space="preserve">, and </w:t>
            </w:r>
            <w:r w:rsidR="006D4373">
              <w:rPr>
                <w:rFonts w:ascii="Arial" w:hAnsi="Arial" w:cs="Arial"/>
                <w:sz w:val="20"/>
                <w:szCs w:val="20"/>
              </w:rPr>
              <w:t>goes to</w:t>
            </w:r>
            <w:r w:rsidR="006D4373" w:rsidRPr="006D4373">
              <w:rPr>
                <w:rFonts w:ascii="Arial" w:hAnsi="Arial" w:cs="Arial"/>
                <w:sz w:val="20"/>
                <w:szCs w:val="20"/>
              </w:rPr>
              <w:t xml:space="preserve"> the order status screen </w:t>
            </w:r>
            <w:r w:rsidR="00BA43E8">
              <w:rPr>
                <w:rFonts w:ascii="Arial" w:hAnsi="Arial" w:cs="Arial"/>
                <w:sz w:val="20"/>
                <w:szCs w:val="20"/>
              </w:rPr>
              <w:t>“</w:t>
            </w:r>
            <w:r w:rsidR="006D4373" w:rsidRPr="006D4373">
              <w:rPr>
                <w:rFonts w:ascii="Arial" w:hAnsi="Arial" w:cs="Arial"/>
                <w:sz w:val="20"/>
                <w:szCs w:val="20"/>
              </w:rPr>
              <w:t>order received</w:t>
            </w:r>
            <w:r w:rsidR="00BA43E8">
              <w:rPr>
                <w:rFonts w:ascii="Arial" w:hAnsi="Arial" w:cs="Arial"/>
                <w:sz w:val="20"/>
                <w:szCs w:val="20"/>
              </w:rPr>
              <w:t>”</w:t>
            </w:r>
            <w:r w:rsidR="006D4373" w:rsidRPr="006D4373">
              <w:rPr>
                <w:rFonts w:ascii="Arial" w:hAnsi="Arial" w:cs="Arial"/>
                <w:sz w:val="20"/>
                <w:szCs w:val="20"/>
              </w:rPr>
              <w:t>. See UC</w:t>
            </w:r>
            <w:r w:rsidR="004F08EC">
              <w:rPr>
                <w:rFonts w:ascii="Arial" w:hAnsi="Arial" w:cs="Arial"/>
                <w:sz w:val="20"/>
                <w:szCs w:val="20"/>
              </w:rPr>
              <w:t>09-01, UC09-02, UC09-03.</w:t>
            </w:r>
          </w:p>
          <w:p w14:paraId="61C5876F" w14:textId="316A24CF" w:rsidR="003679C8" w:rsidRPr="003679C8" w:rsidRDefault="00A6356A" w:rsidP="00C312E0">
            <w:pPr>
              <w:pStyle w:val="ListParagraph"/>
              <w:numPr>
                <w:ilvl w:val="0"/>
                <w:numId w:val="82"/>
              </w:numPr>
              <w:ind w:firstLineChars="0"/>
              <w:rPr>
                <w:rFonts w:ascii="Arial" w:hAnsi="Arial" w:cs="Arial"/>
                <w:sz w:val="20"/>
                <w:szCs w:val="20"/>
              </w:rPr>
            </w:pPr>
            <w:r>
              <w:rPr>
                <w:rFonts w:ascii="Arial" w:hAnsi="Arial" w:cs="Arial" w:hint="eastAsia"/>
                <w:sz w:val="20"/>
                <w:szCs w:val="20"/>
              </w:rPr>
              <w:t>E</w:t>
            </w:r>
            <w:r>
              <w:rPr>
                <w:rFonts w:ascii="Arial" w:hAnsi="Arial" w:cs="Arial"/>
                <w:sz w:val="20"/>
                <w:szCs w:val="20"/>
              </w:rPr>
              <w:t xml:space="preserve">dit order: If the user clicks “Edit Order”, show </w:t>
            </w:r>
            <w:r w:rsidR="00D64208">
              <w:rPr>
                <w:rFonts w:ascii="Arial" w:hAnsi="Arial" w:cs="Arial"/>
                <w:sz w:val="20"/>
                <w:szCs w:val="20"/>
              </w:rPr>
              <w:t>cart</w:t>
            </w:r>
            <w:r>
              <w:rPr>
                <w:rFonts w:ascii="Arial" w:hAnsi="Arial" w:cs="Arial"/>
                <w:sz w:val="20"/>
                <w:szCs w:val="20"/>
              </w:rPr>
              <w:t xml:space="preserve"> page. </w:t>
            </w:r>
            <w:r w:rsidR="004F08EC">
              <w:rPr>
                <w:rFonts w:ascii="Arial" w:hAnsi="Arial" w:cs="Arial"/>
                <w:sz w:val="20"/>
                <w:szCs w:val="20"/>
              </w:rPr>
              <w:t xml:space="preserve">Now the express cart turns to normal cart. </w:t>
            </w:r>
            <w:r>
              <w:rPr>
                <w:rFonts w:ascii="Arial" w:hAnsi="Arial" w:cs="Arial"/>
                <w:sz w:val="20"/>
                <w:szCs w:val="20"/>
              </w:rPr>
              <w:t xml:space="preserve">See UC08-01 to </w:t>
            </w:r>
            <w:r w:rsidR="0084003C">
              <w:rPr>
                <w:rFonts w:ascii="Arial" w:hAnsi="Arial" w:cs="Arial"/>
                <w:sz w:val="20"/>
                <w:szCs w:val="20"/>
              </w:rPr>
              <w:t>UC08-15</w:t>
            </w:r>
            <w:r>
              <w:rPr>
                <w:rFonts w:ascii="Arial" w:hAnsi="Arial" w:cs="Arial"/>
                <w:sz w:val="20"/>
                <w:szCs w:val="20"/>
              </w:rPr>
              <w:t>.</w:t>
            </w:r>
          </w:p>
        </w:tc>
      </w:tr>
    </w:tbl>
    <w:p w14:paraId="0CFDD01D" w14:textId="77777777" w:rsidR="00E42D03" w:rsidRDefault="00E42D03">
      <w:r>
        <w:lastRenderedPageBreak/>
        <w:br w:type="page"/>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3679C8" w:rsidRPr="00452515" w14:paraId="2E593EC2" w14:textId="77777777" w:rsidTr="003B6C16">
        <w:tc>
          <w:tcPr>
            <w:tcW w:w="8008" w:type="dxa"/>
          </w:tcPr>
          <w:p w14:paraId="2AFDF960" w14:textId="0BBF1DAF" w:rsidR="003679C8" w:rsidRDefault="003679C8" w:rsidP="003873A4">
            <w:pPr>
              <w:rPr>
                <w:rFonts w:ascii="Arial" w:hAnsi="Arial" w:cs="Arial"/>
                <w:sz w:val="20"/>
                <w:szCs w:val="20"/>
              </w:rPr>
            </w:pPr>
            <w:r w:rsidRPr="00452515">
              <w:rPr>
                <w:rFonts w:ascii="Arial" w:hAnsi="Arial" w:cs="Arial"/>
                <w:sz w:val="20"/>
                <w:szCs w:val="20"/>
              </w:rPr>
              <w:lastRenderedPageBreak/>
              <w:t>Extend Scenario</w:t>
            </w:r>
            <w:r w:rsidR="003B6C16">
              <w:rPr>
                <w:rFonts w:ascii="Arial" w:hAnsi="Arial" w:cs="Arial"/>
                <w:sz w:val="20"/>
                <w:szCs w:val="20"/>
              </w:rPr>
              <w:t xml:space="preserve"> 1</w:t>
            </w:r>
            <w:r w:rsidRPr="00452515">
              <w:rPr>
                <w:rFonts w:ascii="Arial" w:hAnsi="Arial" w:cs="Arial"/>
                <w:sz w:val="20"/>
                <w:szCs w:val="20"/>
              </w:rPr>
              <w:t>:</w:t>
            </w:r>
            <w:r w:rsidR="00443BBB">
              <w:rPr>
                <w:rFonts w:ascii="Arial" w:hAnsi="Arial" w:cs="Arial"/>
                <w:sz w:val="20"/>
                <w:szCs w:val="20"/>
              </w:rPr>
              <w:t xml:space="preserve"> </w:t>
            </w:r>
            <w:r w:rsidR="00443BBB">
              <w:rPr>
                <w:rFonts w:ascii="Arial" w:hAnsi="Arial" w:cs="Arial" w:hint="eastAsia"/>
                <w:sz w:val="20"/>
                <w:szCs w:val="20"/>
              </w:rPr>
              <w:t>-</w:t>
            </w:r>
            <w:r w:rsidR="00443BBB">
              <w:rPr>
                <w:rFonts w:ascii="Arial" w:hAnsi="Arial" w:cs="Arial"/>
                <w:sz w:val="20"/>
                <w:szCs w:val="20"/>
              </w:rPr>
              <w:t xml:space="preserve"> </w:t>
            </w:r>
            <w:r w:rsidR="00443BBB">
              <w:rPr>
                <w:rFonts w:ascii="Arial" w:hAnsi="Arial" w:cs="Arial" w:hint="eastAsia"/>
                <w:sz w:val="20"/>
                <w:szCs w:val="20"/>
              </w:rPr>
              <w:t>Not</w:t>
            </w:r>
            <w:r w:rsidR="00443BBB">
              <w:rPr>
                <w:rFonts w:ascii="Arial" w:hAnsi="Arial" w:cs="Arial"/>
                <w:sz w:val="20"/>
                <w:szCs w:val="20"/>
              </w:rPr>
              <w:t xml:space="preserve"> full </w:t>
            </w:r>
            <w:proofErr w:type="gramStart"/>
            <w:r w:rsidR="00443BBB">
              <w:rPr>
                <w:rFonts w:ascii="Arial" w:hAnsi="Arial" w:cs="Arial"/>
                <w:sz w:val="20"/>
                <w:szCs w:val="20"/>
              </w:rPr>
              <w:t>location</w:t>
            </w:r>
            <w:proofErr w:type="gramEnd"/>
          </w:p>
          <w:p w14:paraId="11D17E91" w14:textId="67BFDFCF" w:rsidR="00D62BB5" w:rsidRDefault="003679C8" w:rsidP="00D62BB5">
            <w:pPr>
              <w:spacing w:after="0"/>
            </w:pPr>
            <w:r w:rsidRPr="003B6C16">
              <w:rPr>
                <w:rFonts w:ascii="Arial" w:hAnsi="Arial" w:cs="Arial"/>
                <w:sz w:val="20"/>
                <w:szCs w:val="20"/>
              </w:rPr>
              <w:t xml:space="preserve">When </w:t>
            </w:r>
            <w:r w:rsidR="003B6C16" w:rsidRPr="003B6C16">
              <w:rPr>
                <w:rFonts w:ascii="Arial" w:hAnsi="Arial" w:cs="Arial"/>
                <w:sz w:val="20"/>
                <w:szCs w:val="20"/>
              </w:rPr>
              <w:t xml:space="preserve">the </w:t>
            </w:r>
            <w:r w:rsidRPr="003B6C16">
              <w:rPr>
                <w:rFonts w:ascii="Arial" w:hAnsi="Arial" w:cs="Arial"/>
                <w:sz w:val="20"/>
                <w:szCs w:val="20"/>
              </w:rPr>
              <w:t>user clicks Express order,</w:t>
            </w:r>
            <w:r w:rsidR="003B6C16" w:rsidRPr="003B6C16">
              <w:rPr>
                <w:rFonts w:ascii="Arial" w:hAnsi="Arial" w:cs="Arial"/>
                <w:sz w:val="20"/>
                <w:szCs w:val="20"/>
              </w:rPr>
              <w:t xml:space="preserve"> if the browsing address is only a location, not a full address, </w:t>
            </w:r>
            <w:r w:rsidR="00D62BB5">
              <w:rPr>
                <w:rFonts w:ascii="Arial" w:hAnsi="Arial" w:cs="Arial"/>
                <w:sz w:val="20"/>
                <w:szCs w:val="20"/>
              </w:rPr>
              <w:t xml:space="preserve">show an </w:t>
            </w:r>
            <w:r w:rsidR="00D62BB5" w:rsidRPr="003A6F24">
              <w:t>Action Sheet Erro</w:t>
            </w:r>
            <w:r w:rsidR="00D62BB5">
              <w:t>r</w:t>
            </w:r>
          </w:p>
          <w:p w14:paraId="2CF1398C" w14:textId="007A5100" w:rsidR="00D62BB5" w:rsidRDefault="00D62BB5" w:rsidP="00D62BB5">
            <w:pPr>
              <w:spacing w:after="0"/>
              <w:ind w:left="420"/>
            </w:pPr>
            <w:r>
              <w:t xml:space="preserve">Header: </w:t>
            </w:r>
            <w:r w:rsidRPr="0022114F">
              <w:t>Please confirm your address before placing your order.</w:t>
            </w:r>
          </w:p>
          <w:p w14:paraId="3D398487" w14:textId="77777777" w:rsidR="00D62BB5" w:rsidRDefault="00D62BB5" w:rsidP="00D62BB5">
            <w:pPr>
              <w:spacing w:after="0"/>
              <w:ind w:left="420"/>
            </w:pPr>
            <w:r>
              <w:t xml:space="preserve">Body: </w:t>
            </w:r>
          </w:p>
          <w:p w14:paraId="629E129F" w14:textId="43E44F48" w:rsidR="00D62BB5" w:rsidRDefault="00D62BB5" w:rsidP="00D62BB5">
            <w:pPr>
              <w:spacing w:after="0"/>
              <w:ind w:left="420"/>
            </w:pPr>
            <w:r>
              <w:t xml:space="preserve">Primary CTA: </w:t>
            </w:r>
            <w:r w:rsidRPr="0022114F">
              <w:t>Confirm Address</w:t>
            </w:r>
          </w:p>
          <w:p w14:paraId="653D46F6" w14:textId="77777777" w:rsidR="00D62BB5" w:rsidRDefault="00D62BB5" w:rsidP="00D62BB5">
            <w:pPr>
              <w:spacing w:after="0"/>
              <w:ind w:left="420"/>
            </w:pPr>
            <w:r>
              <w:t xml:space="preserve">Secondary CTA: </w:t>
            </w:r>
          </w:p>
          <w:p w14:paraId="6C5497A3" w14:textId="69645CCC" w:rsidR="003679C8" w:rsidRPr="0022114F" w:rsidRDefault="00D62BB5" w:rsidP="0022114F">
            <w:pPr>
              <w:spacing w:after="0"/>
              <w:ind w:left="420"/>
            </w:pPr>
            <w:r>
              <w:t>Primary CTA action: Clicking “Confirm address”,</w:t>
            </w:r>
            <w:r w:rsidR="00FB2963">
              <w:t xml:space="preserve"> </w:t>
            </w:r>
            <w:r w:rsidR="006D4373">
              <w:rPr>
                <w:rFonts w:ascii="Arial" w:hAnsi="Arial" w:cs="Arial"/>
                <w:color w:val="000000"/>
                <w:sz w:val="22"/>
              </w:rPr>
              <w:t xml:space="preserve">let the user enter the full address and continue to express order like </w:t>
            </w:r>
            <w:proofErr w:type="gramStart"/>
            <w:r w:rsidR="006D4373">
              <w:rPr>
                <w:rFonts w:ascii="Arial" w:hAnsi="Arial" w:cs="Arial"/>
                <w:color w:val="000000"/>
                <w:sz w:val="22"/>
              </w:rPr>
              <w:t>this</w:t>
            </w:r>
            <w:proofErr w:type="gramEnd"/>
          </w:p>
          <w:p w14:paraId="72A9DD6C" w14:textId="4A48F0AD" w:rsidR="003B6C16" w:rsidRDefault="00D62BB5" w:rsidP="003B6C16">
            <w:r>
              <w:rPr>
                <w:noProof/>
              </w:rPr>
              <w:drawing>
                <wp:inline distT="0" distB="0" distL="0" distR="0" wp14:anchorId="56F33F7A" wp14:editId="62E509C9">
                  <wp:extent cx="1756509" cy="3803287"/>
                  <wp:effectExtent l="0" t="0" r="0" b="698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784725" cy="3864381"/>
                          </a:xfrm>
                          <a:prstGeom prst="rect">
                            <a:avLst/>
                          </a:prstGeom>
                        </pic:spPr>
                      </pic:pic>
                    </a:graphicData>
                  </a:graphic>
                </wp:inline>
              </w:drawing>
            </w:r>
          </w:p>
          <w:p w14:paraId="0F08E882" w14:textId="4E7094E3" w:rsidR="00D62BB5" w:rsidRDefault="00D62BB5" w:rsidP="003B6C16">
            <w:r>
              <w:t xml:space="preserve">Once the user clicks “Continue”, </w:t>
            </w:r>
            <w:r w:rsidRPr="00D62BB5">
              <w:t xml:space="preserve">take </w:t>
            </w:r>
            <w:r>
              <w:t>him</w:t>
            </w:r>
            <w:r w:rsidRPr="00D62BB5">
              <w:t xml:space="preserve"> back to express cart summary</w:t>
            </w:r>
            <w:r>
              <w:t xml:space="preserve"> page again.</w:t>
            </w:r>
          </w:p>
          <w:p w14:paraId="7B540CC4" w14:textId="5DA7DDDB" w:rsidR="00692239" w:rsidRDefault="00692239" w:rsidP="003B6C16">
            <w:r>
              <w:rPr>
                <w:rFonts w:hint="eastAsia"/>
              </w:rPr>
              <w:t>I</w:t>
            </w:r>
            <w:r>
              <w:t xml:space="preserve">f the customer does not have any payment </w:t>
            </w:r>
            <w:proofErr w:type="spellStart"/>
            <w:r>
              <w:t>method</w:t>
            </w:r>
            <w:r w:rsidR="00473343">
              <w:rPr>
                <w:rFonts w:hint="eastAsia"/>
              </w:rPr>
              <w:t>Show</w:t>
            </w:r>
            <w:proofErr w:type="spellEnd"/>
            <w:r w:rsidR="00473343">
              <w:t xml:space="preserve"> </w:t>
            </w:r>
            <w:r w:rsidR="00473343">
              <w:rPr>
                <w:rFonts w:hint="eastAsia"/>
              </w:rPr>
              <w:t>“No</w:t>
            </w:r>
            <w:r w:rsidR="00473343">
              <w:t xml:space="preserve"> </w:t>
            </w:r>
            <w:r w:rsidR="00473343">
              <w:rPr>
                <w:rFonts w:hint="eastAsia"/>
              </w:rPr>
              <w:t>Payment</w:t>
            </w:r>
            <w:r w:rsidR="00473343">
              <w:t xml:space="preserve">” in red, gray out </w:t>
            </w:r>
            <w:proofErr w:type="gramStart"/>
            <w:r w:rsidR="00473343">
              <w:t>the ”Place</w:t>
            </w:r>
            <w:proofErr w:type="gramEnd"/>
            <w:r w:rsidR="00473343">
              <w:t xml:space="preserve"> Order” button</w:t>
            </w:r>
            <w:r>
              <w:t>.</w:t>
            </w:r>
          </w:p>
          <w:p w14:paraId="33C59E82" w14:textId="38CB6FC0" w:rsidR="00B237D0" w:rsidRPr="006D4373" w:rsidRDefault="00B237D0" w:rsidP="003B6C16">
            <w:r>
              <w:t xml:space="preserve">If the user </w:t>
            </w:r>
            <w:proofErr w:type="gramStart"/>
            <w:r>
              <w:t>exist</w:t>
            </w:r>
            <w:proofErr w:type="gramEnd"/>
            <w:r>
              <w:t xml:space="preserve"> at the step of address, and later on, he returns back, the express order items will not be in the user’s shopping cart.</w:t>
            </w:r>
          </w:p>
          <w:p w14:paraId="044A3829" w14:textId="027DA8C4" w:rsidR="00587203" w:rsidRPr="00092306" w:rsidRDefault="00587203" w:rsidP="003873A4"/>
        </w:tc>
      </w:tr>
      <w:tr w:rsidR="003B6C16" w:rsidRPr="00452515" w14:paraId="373E8C63" w14:textId="77777777" w:rsidTr="003B6C16">
        <w:tc>
          <w:tcPr>
            <w:tcW w:w="8008" w:type="dxa"/>
          </w:tcPr>
          <w:p w14:paraId="0E705829" w14:textId="1B066FCA" w:rsidR="003B6C16" w:rsidRDefault="003B6C16" w:rsidP="003B6C16">
            <w:pPr>
              <w:rPr>
                <w:rFonts w:ascii="Arial" w:hAnsi="Arial" w:cs="Arial"/>
                <w:sz w:val="20"/>
                <w:szCs w:val="20"/>
              </w:rPr>
            </w:pPr>
            <w:r w:rsidRPr="00452515">
              <w:rPr>
                <w:rFonts w:ascii="Arial" w:hAnsi="Arial" w:cs="Arial"/>
                <w:sz w:val="20"/>
                <w:szCs w:val="20"/>
              </w:rPr>
              <w:t>Extend Scenario</w:t>
            </w:r>
            <w:r>
              <w:rPr>
                <w:rFonts w:ascii="Arial" w:hAnsi="Arial" w:cs="Arial"/>
                <w:sz w:val="20"/>
                <w:szCs w:val="20"/>
              </w:rPr>
              <w:t xml:space="preserve"> 2</w:t>
            </w:r>
            <w:r w:rsidRPr="00452515">
              <w:rPr>
                <w:rFonts w:ascii="Arial" w:hAnsi="Arial" w:cs="Arial"/>
                <w:sz w:val="20"/>
                <w:szCs w:val="20"/>
              </w:rPr>
              <w:t>:</w:t>
            </w:r>
            <w:r w:rsidR="00443BBB">
              <w:rPr>
                <w:rFonts w:ascii="Arial" w:hAnsi="Arial" w:cs="Arial"/>
                <w:sz w:val="20"/>
                <w:szCs w:val="20"/>
              </w:rPr>
              <w:t xml:space="preserve"> ETA changes</w:t>
            </w:r>
          </w:p>
          <w:p w14:paraId="06F2DB50" w14:textId="4529F083" w:rsidR="003B6C16" w:rsidRPr="003B6C16" w:rsidRDefault="003B6C16" w:rsidP="003B6C16">
            <w:pPr>
              <w:rPr>
                <w:rFonts w:ascii="Arial" w:hAnsi="Arial" w:cs="Arial"/>
                <w:sz w:val="20"/>
                <w:szCs w:val="20"/>
              </w:rPr>
            </w:pPr>
            <w:r w:rsidRPr="003B6C16">
              <w:rPr>
                <w:rFonts w:ascii="Arial" w:hAnsi="Arial" w:cs="Arial"/>
                <w:sz w:val="20"/>
                <w:szCs w:val="20"/>
              </w:rPr>
              <w:t xml:space="preserve">When </w:t>
            </w:r>
            <w:r w:rsidR="00283C99">
              <w:rPr>
                <w:rFonts w:ascii="Arial" w:hAnsi="Arial" w:cs="Arial"/>
                <w:sz w:val="20"/>
                <w:szCs w:val="20"/>
              </w:rPr>
              <w:t xml:space="preserve">the </w:t>
            </w:r>
            <w:r w:rsidRPr="003B6C16">
              <w:rPr>
                <w:rFonts w:ascii="Arial" w:hAnsi="Arial" w:cs="Arial"/>
                <w:sz w:val="20"/>
                <w:szCs w:val="20"/>
              </w:rPr>
              <w:t xml:space="preserve">user clicks Express order, recalculate </w:t>
            </w:r>
            <w:r w:rsidR="00DC51B3">
              <w:rPr>
                <w:rFonts w:ascii="Arial" w:hAnsi="Arial" w:cs="Arial"/>
                <w:sz w:val="20"/>
                <w:szCs w:val="20"/>
              </w:rPr>
              <w:t>delivery time</w:t>
            </w:r>
            <w:r w:rsidRPr="003B6C16">
              <w:rPr>
                <w:rFonts w:ascii="Arial" w:hAnsi="Arial" w:cs="Arial"/>
                <w:sz w:val="20"/>
                <w:szCs w:val="20"/>
              </w:rPr>
              <w:t xml:space="preserve">. If the </w:t>
            </w:r>
            <w:r w:rsidR="00DC51B3">
              <w:rPr>
                <w:rFonts w:ascii="Arial" w:hAnsi="Arial" w:cs="Arial"/>
                <w:sz w:val="20"/>
                <w:szCs w:val="20"/>
              </w:rPr>
              <w:t>delivery time</w:t>
            </w:r>
            <w:r w:rsidRPr="003B6C16">
              <w:rPr>
                <w:rFonts w:ascii="Arial" w:hAnsi="Arial" w:cs="Arial"/>
                <w:sz w:val="20"/>
                <w:szCs w:val="20"/>
              </w:rPr>
              <w:t xml:space="preserve"> increased</w:t>
            </w:r>
            <w:r w:rsidR="005E3591">
              <w:rPr>
                <w:rFonts w:ascii="Arial" w:hAnsi="Arial" w:cs="Arial"/>
                <w:sz w:val="20"/>
                <w:szCs w:val="20"/>
              </w:rPr>
              <w:t xml:space="preserve"> by 10 minutes or more</w:t>
            </w:r>
            <w:r w:rsidRPr="003B6C16">
              <w:rPr>
                <w:rFonts w:ascii="Arial" w:hAnsi="Arial" w:cs="Arial"/>
                <w:sz w:val="20"/>
                <w:szCs w:val="20"/>
              </w:rPr>
              <w:t>, show:</w:t>
            </w:r>
          </w:p>
          <w:p w14:paraId="2DD44B4E" w14:textId="37609D0B" w:rsidR="003B6C16" w:rsidRPr="006B2837" w:rsidRDefault="005E3591" w:rsidP="003B6C16">
            <w:pPr>
              <w:rPr>
                <w:rFonts w:ascii="Arial" w:hAnsi="Arial" w:cs="Arial"/>
                <w:sz w:val="20"/>
                <w:szCs w:val="20"/>
              </w:rPr>
            </w:pPr>
            <w:r>
              <w:rPr>
                <w:noProof/>
              </w:rPr>
              <w:lastRenderedPageBreak/>
              <w:t xml:space="preserve"> </w:t>
            </w:r>
            <w:r>
              <w:rPr>
                <w:noProof/>
              </w:rPr>
              <w:drawing>
                <wp:inline distT="0" distB="0" distL="0" distR="0" wp14:anchorId="1EF56176" wp14:editId="6DE26AB9">
                  <wp:extent cx="2163549" cy="4607169"/>
                  <wp:effectExtent l="0" t="0" r="8255" b="317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171989" cy="4625141"/>
                          </a:xfrm>
                          <a:prstGeom prst="rect">
                            <a:avLst/>
                          </a:prstGeom>
                        </pic:spPr>
                      </pic:pic>
                    </a:graphicData>
                  </a:graphic>
                </wp:inline>
              </w:drawing>
            </w:r>
          </w:p>
          <w:p w14:paraId="4459AE80" w14:textId="0C9B4EA8" w:rsidR="003B6C16" w:rsidRDefault="003B6C16" w:rsidP="003B6C16">
            <w:r>
              <w:t>If the user clicks “</w:t>
            </w:r>
            <w:r w:rsidR="005E3591">
              <w:t xml:space="preserve">Yes, </w:t>
            </w:r>
            <w:proofErr w:type="gramStart"/>
            <w:r w:rsidR="005E3591">
              <w:t>Place</w:t>
            </w:r>
            <w:proofErr w:type="gramEnd"/>
            <w:r w:rsidR="005E3591">
              <w:t xml:space="preserve"> my order</w:t>
            </w:r>
            <w:r>
              <w:t xml:space="preserve">”, continue to </w:t>
            </w:r>
            <w:r w:rsidRPr="006B2837">
              <w:t xml:space="preserve">place this order directly, see </w:t>
            </w:r>
            <w:r w:rsidR="0084003C">
              <w:t>UC08-15</w:t>
            </w:r>
            <w:r w:rsidRPr="006B2837">
              <w:t xml:space="preserve">, </w:t>
            </w:r>
            <w:r>
              <w:t xml:space="preserve">and </w:t>
            </w:r>
            <w:r w:rsidRPr="00AA0F81">
              <w:t xml:space="preserve">go directly to the order status screen </w:t>
            </w:r>
            <w:r w:rsidR="00BA43E8">
              <w:t>“</w:t>
            </w:r>
            <w:r w:rsidRPr="00AA0F81">
              <w:t>order received</w:t>
            </w:r>
            <w:r w:rsidR="00BA43E8">
              <w:t>”</w:t>
            </w:r>
            <w:r>
              <w:t xml:space="preserve">. See UC***. </w:t>
            </w:r>
          </w:p>
          <w:p w14:paraId="39421579" w14:textId="3D252E7D" w:rsidR="003B6C16" w:rsidRPr="00452515" w:rsidRDefault="003B6C16" w:rsidP="003B6C16">
            <w:pPr>
              <w:rPr>
                <w:rFonts w:ascii="Arial" w:hAnsi="Arial" w:cs="Arial"/>
                <w:sz w:val="20"/>
                <w:szCs w:val="20"/>
              </w:rPr>
            </w:pPr>
            <w:r>
              <w:rPr>
                <w:rFonts w:hint="eastAsia"/>
              </w:rPr>
              <w:t>I</w:t>
            </w:r>
            <w:r>
              <w:t>f the user clicks “</w:t>
            </w:r>
            <w:r w:rsidR="005E3591">
              <w:t>Browse other restaurants</w:t>
            </w:r>
            <w:r>
              <w:t xml:space="preserve">”, delete the items from the </w:t>
            </w:r>
            <w:r w:rsidR="004F08EC">
              <w:t xml:space="preserve">express </w:t>
            </w:r>
            <w:r>
              <w:t xml:space="preserve">cart and return to browse page </w:t>
            </w:r>
            <w:r w:rsidR="0070758F">
              <w:t>(</w:t>
            </w:r>
            <w:r>
              <w:t>home page</w:t>
            </w:r>
            <w:r w:rsidR="0070758F">
              <w:t>)</w:t>
            </w:r>
            <w:r>
              <w:t>.</w:t>
            </w:r>
          </w:p>
        </w:tc>
      </w:tr>
      <w:tr w:rsidR="006D4373" w:rsidRPr="00452515" w14:paraId="11B7AEFE" w14:textId="77777777" w:rsidTr="003B6C16">
        <w:tc>
          <w:tcPr>
            <w:tcW w:w="8008" w:type="dxa"/>
          </w:tcPr>
          <w:p w14:paraId="52F6E779" w14:textId="14AFB210" w:rsidR="006D4373" w:rsidRDefault="006D4373" w:rsidP="006D4373">
            <w:pPr>
              <w:rPr>
                <w:rFonts w:ascii="Arial" w:hAnsi="Arial" w:cs="Arial"/>
                <w:sz w:val="20"/>
                <w:szCs w:val="20"/>
              </w:rPr>
            </w:pPr>
            <w:r w:rsidRPr="00452515">
              <w:rPr>
                <w:rFonts w:ascii="Arial" w:hAnsi="Arial" w:cs="Arial"/>
                <w:sz w:val="20"/>
                <w:szCs w:val="20"/>
              </w:rPr>
              <w:lastRenderedPageBreak/>
              <w:t>Extend Scenario</w:t>
            </w:r>
            <w:r>
              <w:rPr>
                <w:rFonts w:ascii="Arial" w:hAnsi="Arial" w:cs="Arial"/>
                <w:sz w:val="20"/>
                <w:szCs w:val="20"/>
              </w:rPr>
              <w:t xml:space="preserve"> 3</w:t>
            </w:r>
            <w:r w:rsidRPr="00452515">
              <w:rPr>
                <w:rFonts w:ascii="Arial" w:hAnsi="Arial" w:cs="Arial"/>
                <w:sz w:val="20"/>
                <w:szCs w:val="20"/>
              </w:rPr>
              <w:t>:</w:t>
            </w:r>
            <w:r w:rsidR="00443BBB">
              <w:rPr>
                <w:rFonts w:ascii="Arial" w:hAnsi="Arial" w:cs="Arial"/>
                <w:sz w:val="20"/>
                <w:szCs w:val="20"/>
              </w:rPr>
              <w:t xml:space="preserve"> Normal cart and express </w:t>
            </w:r>
            <w:proofErr w:type="gramStart"/>
            <w:r w:rsidR="00443BBB">
              <w:rPr>
                <w:rFonts w:ascii="Arial" w:hAnsi="Arial" w:cs="Arial"/>
                <w:sz w:val="20"/>
                <w:szCs w:val="20"/>
              </w:rPr>
              <w:t>cart</w:t>
            </w:r>
            <w:proofErr w:type="gramEnd"/>
          </w:p>
          <w:p w14:paraId="40B45D36" w14:textId="1361C14F" w:rsidR="006D4373" w:rsidRPr="006D4373" w:rsidRDefault="006D4373" w:rsidP="00C312E0">
            <w:pPr>
              <w:pStyle w:val="ListParagraph"/>
              <w:numPr>
                <w:ilvl w:val="0"/>
                <w:numId w:val="85"/>
              </w:numPr>
              <w:ind w:firstLineChars="0"/>
              <w:rPr>
                <w:rFonts w:ascii="宋体" w:hAnsi="宋体" w:cs="宋体"/>
                <w:sz w:val="24"/>
                <w:szCs w:val="24"/>
              </w:rPr>
            </w:pPr>
            <w:r w:rsidRPr="006D4373">
              <w:t>If the user clicks other part</w:t>
            </w:r>
            <w:r w:rsidR="00283C99">
              <w:t>s</w:t>
            </w:r>
            <w:r w:rsidRPr="006D4373">
              <w:t xml:space="preserve"> other than the express cart and goes back to browse page, and after he adds new menu items into the cart, we will show normal shopping cart bar not the express cart</w:t>
            </w:r>
            <w:r w:rsidR="002678BB">
              <w:t>.</w:t>
            </w:r>
            <w:r w:rsidR="00A27E3C">
              <w:t xml:space="preserve"> The reorder items are not in the normal cart.</w:t>
            </w:r>
          </w:p>
          <w:p w14:paraId="48C0C523" w14:textId="77777777" w:rsidR="006D4373" w:rsidRPr="00881DC4" w:rsidRDefault="006D4373" w:rsidP="00881DC4">
            <w:pPr>
              <w:pStyle w:val="ListParagraph"/>
              <w:numPr>
                <w:ilvl w:val="0"/>
                <w:numId w:val="85"/>
              </w:numPr>
              <w:pBdr>
                <w:bottom w:val="single" w:sz="4" w:space="1" w:color="auto"/>
              </w:pBdr>
              <w:ind w:firstLineChars="0"/>
              <w:rPr>
                <w:rFonts w:ascii="宋体" w:hAnsi="宋体" w:cs="宋体"/>
                <w:sz w:val="24"/>
                <w:szCs w:val="24"/>
              </w:rPr>
            </w:pPr>
            <w:r w:rsidRPr="006D4373">
              <w:t>If the user clicks reorder for one order, with the express cart showing, he clicks other part</w:t>
            </w:r>
            <w:r w:rsidR="00283C99">
              <w:t>s</w:t>
            </w:r>
            <w:r w:rsidRPr="006D4373">
              <w:t xml:space="preserve"> other than the express cart and goes back to browse </w:t>
            </w:r>
            <w:proofErr w:type="gramStart"/>
            <w:r w:rsidRPr="006D4373">
              <w:t>page， and</w:t>
            </w:r>
            <w:proofErr w:type="gramEnd"/>
            <w:r w:rsidRPr="006D4373">
              <w:t xml:space="preserve"> click “Reorder” of another order of the same restaurant, </w:t>
            </w:r>
            <w:r>
              <w:t>W</w:t>
            </w:r>
            <w:r w:rsidRPr="006D4373">
              <w:t>e only add the later order’s item</w:t>
            </w:r>
            <w:r>
              <w:t>s</w:t>
            </w:r>
            <w:r w:rsidRPr="006D4373">
              <w:t xml:space="preserve"> to the express cart</w:t>
            </w:r>
            <w:r>
              <w:t>.</w:t>
            </w:r>
          </w:p>
          <w:p w14:paraId="632CF0D8" w14:textId="6EDA10A4" w:rsidR="009C1399" w:rsidRPr="00D72FBF" w:rsidRDefault="004F08EC" w:rsidP="004F08EC">
            <w:pPr>
              <w:pStyle w:val="ListParagraph"/>
              <w:numPr>
                <w:ilvl w:val="0"/>
                <w:numId w:val="85"/>
              </w:numPr>
              <w:pBdr>
                <w:bottom w:val="single" w:sz="4" w:space="1" w:color="auto"/>
              </w:pBdr>
              <w:ind w:firstLineChars="0"/>
              <w:rPr>
                <w:rFonts w:ascii="宋体" w:hAnsi="宋体" w:cs="宋体"/>
                <w:sz w:val="24"/>
                <w:szCs w:val="24"/>
              </w:rPr>
            </w:pPr>
            <w:r w:rsidRPr="00881DC4">
              <w:t>If there are already some items of this restaurant</w:t>
            </w:r>
            <w:r w:rsidR="00BA43E8">
              <w:t>’</w:t>
            </w:r>
            <w:r w:rsidRPr="00881DC4">
              <w:t xml:space="preserve">s normal shopping cart, or </w:t>
            </w:r>
            <w:r>
              <w:t>another</w:t>
            </w:r>
            <w:r w:rsidRPr="00881DC4">
              <w:t xml:space="preserve"> restaurant’s shopping cart, if the user clicks </w:t>
            </w:r>
            <w:r w:rsidR="00BA43E8">
              <w:t>“</w:t>
            </w:r>
            <w:r w:rsidRPr="00881DC4">
              <w:t>Reorder</w:t>
            </w:r>
            <w:r w:rsidR="00BA43E8">
              <w:t>”</w:t>
            </w:r>
            <w:r w:rsidR="00A27E3C">
              <w:t>, and express order directly</w:t>
            </w:r>
            <w:r w:rsidR="00A27E3C">
              <w:rPr>
                <w:rFonts w:hint="eastAsia"/>
              </w:rPr>
              <w:t xml:space="preserve">， </w:t>
            </w:r>
            <w:r w:rsidR="00C206E5">
              <w:t xml:space="preserve">after the order is placed successfully, </w:t>
            </w:r>
            <w:r w:rsidR="00A27E3C">
              <w:t xml:space="preserve">the normal shopping cart will </w:t>
            </w:r>
            <w:r w:rsidR="00C206E5">
              <w:t>be cleared. See below.</w:t>
            </w:r>
            <w:r w:rsidR="00A27E3C">
              <w:t xml:space="preserve"> </w:t>
            </w:r>
            <w:r w:rsidR="00C206E5">
              <w:t>If</w:t>
            </w:r>
            <w:r w:rsidR="00A27E3C">
              <w:t xml:space="preserve"> in the express cart pop up, the user clicks “Edit order”, at this time, </w:t>
            </w:r>
            <w:r w:rsidR="001374BC" w:rsidRPr="00B90F18">
              <w:rPr>
                <w:color w:val="000000" w:themeColor="text1"/>
              </w:rPr>
              <w:t xml:space="preserve">automatically clear normal cart without </w:t>
            </w:r>
            <w:r w:rsidR="00BA43E8" w:rsidRPr="00B90F18">
              <w:rPr>
                <w:color w:val="000000" w:themeColor="text1"/>
              </w:rPr>
              <w:t>“</w:t>
            </w:r>
            <w:r w:rsidR="001374BC" w:rsidRPr="00B90F18">
              <w:rPr>
                <w:color w:val="000000" w:themeColor="text1"/>
              </w:rPr>
              <w:t xml:space="preserve">Clear </w:t>
            </w:r>
            <w:proofErr w:type="gramStart"/>
            <w:r w:rsidR="001374BC" w:rsidRPr="00B90F18">
              <w:rPr>
                <w:color w:val="000000" w:themeColor="text1"/>
              </w:rPr>
              <w:t>Cart</w:t>
            </w:r>
            <w:r w:rsidR="00BA43E8" w:rsidRPr="00B90F18">
              <w:rPr>
                <w:color w:val="000000" w:themeColor="text1"/>
              </w:rPr>
              <w:t>”</w:t>
            </w:r>
            <w:r w:rsidR="001374BC" w:rsidRPr="00B90F18">
              <w:rPr>
                <w:color w:val="000000" w:themeColor="text1"/>
              </w:rPr>
              <w:t>  hop</w:t>
            </w:r>
            <w:proofErr w:type="gramEnd"/>
            <w:r w:rsidR="00B90F18">
              <w:rPr>
                <w:color w:val="000000" w:themeColor="text1"/>
              </w:rPr>
              <w:t xml:space="preserve"> </w:t>
            </w:r>
            <w:r w:rsidR="001374BC" w:rsidRPr="00B90F18">
              <w:rPr>
                <w:color w:val="000000" w:themeColor="text1"/>
              </w:rPr>
              <w:t>up</w:t>
            </w:r>
            <w:r w:rsidR="00443BBB">
              <w:rPr>
                <w:color w:val="000000" w:themeColor="text1"/>
              </w:rPr>
              <w:t xml:space="preserve">, </w:t>
            </w:r>
            <w:r w:rsidR="00443BBB">
              <w:t>even if the normal cart is with another restaurant</w:t>
            </w:r>
            <w:r w:rsidR="001374BC" w:rsidRPr="00B90F18">
              <w:rPr>
                <w:color w:val="000000" w:themeColor="text1"/>
              </w:rPr>
              <w:t xml:space="preserve">. </w:t>
            </w:r>
            <w:r w:rsidR="00A27E3C" w:rsidRPr="00B90F18" w:rsidDel="001374BC">
              <w:rPr>
                <w:color w:val="000000" w:themeColor="text1"/>
              </w:rPr>
              <w:t xml:space="preserve"> </w:t>
            </w:r>
            <w:r w:rsidR="001374BC" w:rsidRPr="00B90F18">
              <w:rPr>
                <w:color w:val="000000" w:themeColor="text1"/>
              </w:rPr>
              <w:t>And</w:t>
            </w:r>
            <w:r w:rsidR="00A27E3C" w:rsidRPr="00B90F18">
              <w:rPr>
                <w:color w:val="000000" w:themeColor="text1"/>
              </w:rPr>
              <w:t xml:space="preserve"> express cart </w:t>
            </w:r>
            <w:r w:rsidR="00A27E3C">
              <w:t>changes to normal cart</w:t>
            </w:r>
            <w:r w:rsidR="001374BC">
              <w:t xml:space="preserve">. We do not </w:t>
            </w:r>
            <w:r w:rsidR="001374BC">
              <w:lastRenderedPageBreak/>
              <w:t xml:space="preserve">show “clear cart” message because </w:t>
            </w:r>
            <w:proofErr w:type="gramStart"/>
            <w:r w:rsidR="001374BC">
              <w:t>it’s</w:t>
            </w:r>
            <w:proofErr w:type="gramEnd"/>
            <w:r w:rsidR="001374BC">
              <w:t xml:space="preserve"> not totally clear to a user why they would be getting that message</w:t>
            </w:r>
            <w:r>
              <w:t>.</w:t>
            </w:r>
          </w:p>
          <w:p w14:paraId="704341C9" w14:textId="022471B8" w:rsidR="00443BBB" w:rsidRPr="00881DC4" w:rsidRDefault="00443BBB" w:rsidP="004F08EC">
            <w:pPr>
              <w:pStyle w:val="ListParagraph"/>
              <w:numPr>
                <w:ilvl w:val="0"/>
                <w:numId w:val="85"/>
              </w:numPr>
              <w:pBdr>
                <w:bottom w:val="single" w:sz="4" w:space="1" w:color="auto"/>
              </w:pBdr>
              <w:ind w:firstLineChars="0"/>
              <w:rPr>
                <w:rFonts w:ascii="宋体" w:hAnsi="宋体" w:cs="宋体"/>
                <w:sz w:val="24"/>
                <w:szCs w:val="24"/>
              </w:rPr>
            </w:pPr>
            <w:proofErr w:type="gramStart"/>
            <w:r>
              <w:t>.When</w:t>
            </w:r>
            <w:proofErr w:type="gramEnd"/>
            <w:r>
              <w:t xml:space="preserve"> someone places an order, either express or normal. We should clear the cart. </w:t>
            </w:r>
            <w:proofErr w:type="gramStart"/>
            <w:r>
              <w:t>It’s</w:t>
            </w:r>
            <w:proofErr w:type="gramEnd"/>
            <w:r>
              <w:t xml:space="preserve"> confusing to still have a cart after placing an order. The common behavior from users is to only place one order per night. There is not added value in keeping this cart.</w:t>
            </w:r>
          </w:p>
          <w:p w14:paraId="2733CF98" w14:textId="3A09AE38" w:rsidR="00FE6B88" w:rsidRDefault="00FE6B88" w:rsidP="009C1399">
            <w:pPr>
              <w:ind w:left="360"/>
              <w:rPr>
                <w:rFonts w:ascii="Segoe UI" w:hAnsi="Segoe UI" w:cs="Segoe UI"/>
                <w:color w:val="172B4D"/>
                <w:spacing w:val="-1"/>
                <w:szCs w:val="21"/>
              </w:rPr>
            </w:pPr>
          </w:p>
          <w:p w14:paraId="759C8C1A" w14:textId="49326806" w:rsidR="004F08EC" w:rsidRPr="00881DC4" w:rsidRDefault="004F08EC" w:rsidP="00594DB0">
            <w:pPr>
              <w:ind w:left="360"/>
              <w:rPr>
                <w:rFonts w:ascii="宋体" w:hAnsi="宋体" w:cs="宋体"/>
                <w:sz w:val="24"/>
                <w:szCs w:val="24"/>
              </w:rPr>
            </w:pPr>
          </w:p>
        </w:tc>
      </w:tr>
      <w:tr w:rsidR="002678BB" w:rsidRPr="00452515" w14:paraId="23716619" w14:textId="77777777" w:rsidTr="003B6C16">
        <w:tc>
          <w:tcPr>
            <w:tcW w:w="8008" w:type="dxa"/>
          </w:tcPr>
          <w:p w14:paraId="5EBC5C6D" w14:textId="47355163" w:rsidR="002678BB" w:rsidRDefault="002678BB" w:rsidP="002678BB">
            <w:pPr>
              <w:rPr>
                <w:rFonts w:ascii="Arial" w:hAnsi="Arial" w:cs="Arial"/>
                <w:sz w:val="20"/>
                <w:szCs w:val="20"/>
              </w:rPr>
            </w:pPr>
            <w:r w:rsidRPr="00452515">
              <w:rPr>
                <w:rFonts w:ascii="Arial" w:hAnsi="Arial" w:cs="Arial"/>
                <w:sz w:val="20"/>
                <w:szCs w:val="20"/>
              </w:rPr>
              <w:lastRenderedPageBreak/>
              <w:t>Extend Scenario</w:t>
            </w:r>
            <w:r>
              <w:rPr>
                <w:rFonts w:ascii="Arial" w:hAnsi="Arial" w:cs="Arial"/>
                <w:sz w:val="20"/>
                <w:szCs w:val="20"/>
              </w:rPr>
              <w:t xml:space="preserve"> 4</w:t>
            </w:r>
            <w:r w:rsidRPr="00452515">
              <w:rPr>
                <w:rFonts w:ascii="Arial" w:hAnsi="Arial" w:cs="Arial"/>
                <w:sz w:val="20"/>
                <w:szCs w:val="20"/>
              </w:rPr>
              <w:t>:</w:t>
            </w:r>
            <w:r>
              <w:rPr>
                <w:rFonts w:ascii="Arial" w:hAnsi="Arial" w:cs="Arial"/>
                <w:sz w:val="20"/>
                <w:szCs w:val="20"/>
              </w:rPr>
              <w:t xml:space="preserve"> - If any meal is unavailable.</w:t>
            </w:r>
            <w:r w:rsidR="002019F6">
              <w:rPr>
                <w:rFonts w:ascii="Arial" w:hAnsi="Arial" w:cs="Arial" w:hint="eastAsia"/>
                <w:sz w:val="20"/>
                <w:szCs w:val="20"/>
              </w:rPr>
              <w:t xml:space="preserve"> (and if the meal status is off, should be treated as unavailable)</w:t>
            </w:r>
            <w:r w:rsidR="002019F6">
              <w:rPr>
                <w:rFonts w:ascii="Arial" w:hAnsi="Arial" w:cs="Arial"/>
                <w:sz w:val="20"/>
                <w:szCs w:val="20"/>
              </w:rPr>
              <w:t>.</w:t>
            </w:r>
          </w:p>
          <w:p w14:paraId="3F831961" w14:textId="321A39EF" w:rsidR="002678BB" w:rsidRPr="00452515" w:rsidRDefault="008911CE">
            <w:r w:rsidRPr="005368F1">
              <w:rPr>
                <w:rFonts w:ascii="Segoe UI" w:eastAsia="宋体" w:hAnsi="Segoe UI" w:cs="Segoe UI"/>
                <w:color w:val="172B4D"/>
                <w:spacing w:val="-1"/>
                <w:kern w:val="0"/>
                <w:szCs w:val="21"/>
              </w:rPr>
              <w:t xml:space="preserve">In the express cart, if there are any items not available now, display them in gray-out mode </w:t>
            </w:r>
            <w:r>
              <w:rPr>
                <w:rFonts w:ascii="Segoe UI" w:eastAsia="宋体" w:hAnsi="Segoe UI" w:cs="Segoe UI"/>
                <w:color w:val="172B4D"/>
                <w:spacing w:val="-1"/>
                <w:kern w:val="0"/>
                <w:szCs w:val="21"/>
              </w:rPr>
              <w:t xml:space="preserve">with quantity=0, price=Not available. And the Total amount should also exclude their amount, their tax, their tip </w:t>
            </w:r>
            <w:r w:rsidR="0070758F">
              <w:rPr>
                <w:rFonts w:ascii="Segoe UI" w:eastAsia="宋体" w:hAnsi="Segoe UI" w:cs="Segoe UI"/>
                <w:color w:val="172B4D"/>
                <w:spacing w:val="-1"/>
                <w:kern w:val="0"/>
                <w:szCs w:val="21"/>
              </w:rPr>
              <w:t>(</w:t>
            </w:r>
            <w:r>
              <w:rPr>
                <w:rFonts w:ascii="Segoe UI" w:eastAsia="宋体" w:hAnsi="Segoe UI" w:cs="Segoe UI"/>
                <w:color w:val="172B4D"/>
                <w:spacing w:val="-1"/>
                <w:kern w:val="0"/>
                <w:szCs w:val="21"/>
              </w:rPr>
              <w:t>if the tip is a percentage.</w:t>
            </w:r>
            <w:r w:rsidR="0070758F">
              <w:rPr>
                <w:rFonts w:ascii="Segoe UI" w:eastAsia="宋体" w:hAnsi="Segoe UI" w:cs="Segoe UI"/>
                <w:color w:val="172B4D"/>
                <w:spacing w:val="-1"/>
                <w:kern w:val="0"/>
                <w:szCs w:val="21"/>
              </w:rPr>
              <w:t>)</w:t>
            </w:r>
            <w:r>
              <w:rPr>
                <w:rFonts w:ascii="Segoe UI" w:eastAsia="宋体" w:hAnsi="Segoe UI" w:cs="Segoe UI"/>
                <w:color w:val="172B4D"/>
                <w:spacing w:val="-1"/>
                <w:kern w:val="0"/>
                <w:szCs w:val="21"/>
              </w:rPr>
              <w:t xml:space="preserve">. Clicking “Edit”, those unavailable items will not be shown in normal cart </w:t>
            </w:r>
            <w:r w:rsidR="0070758F">
              <w:rPr>
                <w:rFonts w:ascii="Segoe UI" w:eastAsia="宋体" w:hAnsi="Segoe UI" w:cs="Segoe UI"/>
                <w:color w:val="172B4D"/>
                <w:spacing w:val="-1"/>
                <w:kern w:val="0"/>
                <w:szCs w:val="21"/>
              </w:rPr>
              <w:t>(</w:t>
            </w:r>
            <w:r>
              <w:rPr>
                <w:rFonts w:ascii="Segoe UI" w:eastAsia="宋体" w:hAnsi="Segoe UI" w:cs="Segoe UI"/>
                <w:color w:val="172B4D"/>
                <w:spacing w:val="-1"/>
                <w:kern w:val="0"/>
                <w:szCs w:val="21"/>
              </w:rPr>
              <w:t>order review</w:t>
            </w:r>
            <w:r w:rsidR="0070758F">
              <w:rPr>
                <w:rFonts w:ascii="Segoe UI" w:eastAsia="宋体" w:hAnsi="Segoe UI" w:cs="Segoe UI"/>
                <w:color w:val="172B4D"/>
                <w:spacing w:val="-1"/>
                <w:kern w:val="0"/>
                <w:szCs w:val="21"/>
              </w:rPr>
              <w:t>)</w:t>
            </w:r>
            <w:r>
              <w:rPr>
                <w:rFonts w:ascii="Segoe UI" w:eastAsia="宋体" w:hAnsi="Segoe UI" w:cs="Segoe UI"/>
                <w:color w:val="172B4D"/>
                <w:spacing w:val="-1"/>
                <w:kern w:val="0"/>
                <w:szCs w:val="21"/>
              </w:rPr>
              <w:t xml:space="preserve"> page.</w:t>
            </w:r>
          </w:p>
        </w:tc>
      </w:tr>
      <w:tr w:rsidR="00D1088D" w:rsidRPr="00452515" w14:paraId="7F1B1248" w14:textId="77777777" w:rsidTr="003B6C16">
        <w:tc>
          <w:tcPr>
            <w:tcW w:w="8008" w:type="dxa"/>
          </w:tcPr>
          <w:p w14:paraId="76F31DD5" w14:textId="408828CD" w:rsidR="00D1088D" w:rsidRDefault="00D1088D" w:rsidP="002678BB">
            <w:pPr>
              <w:rPr>
                <w:rFonts w:ascii="Arial" w:hAnsi="Arial" w:cs="Arial"/>
                <w:sz w:val="20"/>
                <w:szCs w:val="20"/>
              </w:rPr>
            </w:pPr>
            <w:r>
              <w:rPr>
                <w:rFonts w:ascii="Arial" w:hAnsi="Arial" w:cs="Arial"/>
                <w:sz w:val="20"/>
                <w:szCs w:val="20"/>
              </w:rPr>
              <w:t>Extend Scenario 5 –promotion</w:t>
            </w:r>
          </w:p>
          <w:p w14:paraId="27017CBC" w14:textId="685A9A96" w:rsidR="00987F79" w:rsidRDefault="00D1088D" w:rsidP="00D62F36">
            <w:r>
              <w:t xml:space="preserve">, </w:t>
            </w:r>
            <w:r w:rsidR="00D62F36">
              <w:t>For promotion, user can only click ‘edit’ to the normal cart to add promotion</w:t>
            </w:r>
          </w:p>
        </w:tc>
      </w:tr>
      <w:tr w:rsidR="002678BB" w:rsidRPr="00452515" w14:paraId="5F75E72D" w14:textId="77777777" w:rsidTr="003B6C16">
        <w:tc>
          <w:tcPr>
            <w:tcW w:w="8008" w:type="dxa"/>
          </w:tcPr>
          <w:p w14:paraId="67A02550" w14:textId="7BA92048" w:rsidR="002678BB" w:rsidRDefault="00347D0F" w:rsidP="002678BB">
            <w:pPr>
              <w:rPr>
                <w:rFonts w:ascii="Arial" w:hAnsi="Arial" w:cs="Arial"/>
                <w:sz w:val="20"/>
                <w:szCs w:val="20"/>
              </w:rPr>
            </w:pPr>
            <w:r>
              <w:rPr>
                <w:rFonts w:ascii="Arial" w:hAnsi="Arial" w:cs="Arial" w:hint="eastAsia"/>
                <w:sz w:val="20"/>
                <w:szCs w:val="20"/>
              </w:rPr>
              <w:t>Exception</w:t>
            </w:r>
            <w:r>
              <w:rPr>
                <w:rFonts w:ascii="Arial" w:hAnsi="Arial" w:cs="Arial"/>
                <w:sz w:val="20"/>
                <w:szCs w:val="20"/>
              </w:rPr>
              <w:t xml:space="preserve"> Scenario</w:t>
            </w:r>
            <w:r w:rsidR="002019F6">
              <w:rPr>
                <w:rFonts w:ascii="Arial" w:hAnsi="Arial" w:cs="Arial"/>
                <w:sz w:val="20"/>
                <w:szCs w:val="20"/>
              </w:rPr>
              <w:t xml:space="preserve"> </w:t>
            </w:r>
            <w:r w:rsidR="009F7D4F">
              <w:rPr>
                <w:rFonts w:ascii="Arial" w:hAnsi="Arial" w:cs="Arial"/>
                <w:sz w:val="20"/>
                <w:szCs w:val="20"/>
              </w:rPr>
              <w:t>1</w:t>
            </w:r>
            <w:r w:rsidR="002678BB" w:rsidRPr="00452515">
              <w:rPr>
                <w:rFonts w:ascii="Arial" w:hAnsi="Arial" w:cs="Arial"/>
                <w:sz w:val="20"/>
                <w:szCs w:val="20"/>
              </w:rPr>
              <w:t>:</w:t>
            </w:r>
          </w:p>
          <w:p w14:paraId="4EC10F54" w14:textId="5D86A5E0" w:rsidR="00347D0F" w:rsidRPr="00452515" w:rsidRDefault="00347D0F" w:rsidP="002678BB">
            <w:pPr>
              <w:rPr>
                <w:rFonts w:ascii="Arial" w:hAnsi="Arial" w:cs="Arial"/>
                <w:sz w:val="20"/>
                <w:szCs w:val="20"/>
              </w:rPr>
            </w:pPr>
            <w:r>
              <w:rPr>
                <w:rFonts w:ascii="Arial" w:hAnsi="Arial" w:cs="Arial" w:hint="eastAsia"/>
                <w:sz w:val="20"/>
                <w:szCs w:val="20"/>
              </w:rPr>
              <w:t>W</w:t>
            </w:r>
            <w:r>
              <w:rPr>
                <w:rFonts w:ascii="Arial" w:hAnsi="Arial" w:cs="Arial"/>
                <w:sz w:val="20"/>
                <w:szCs w:val="20"/>
              </w:rPr>
              <w:t xml:space="preserve">hen the user clicks “Express Order”, if the item is a customizable item, and the item’s option has changed that it </w:t>
            </w:r>
            <w:proofErr w:type="gramStart"/>
            <w:r>
              <w:rPr>
                <w:rFonts w:ascii="Arial" w:hAnsi="Arial" w:cs="Arial"/>
                <w:sz w:val="20"/>
                <w:szCs w:val="20"/>
              </w:rPr>
              <w:t>can’t</w:t>
            </w:r>
            <w:proofErr w:type="gramEnd"/>
            <w:r>
              <w:rPr>
                <w:rFonts w:ascii="Arial" w:hAnsi="Arial" w:cs="Arial"/>
                <w:sz w:val="20"/>
                <w:szCs w:val="20"/>
              </w:rPr>
              <w:t xml:space="preserve"> be order now </w:t>
            </w:r>
            <w:r w:rsidR="0070758F">
              <w:rPr>
                <w:rFonts w:ascii="Arial" w:hAnsi="Arial" w:cs="Arial"/>
                <w:sz w:val="20"/>
                <w:szCs w:val="20"/>
              </w:rPr>
              <w:t>(</w:t>
            </w:r>
            <w:r>
              <w:rPr>
                <w:rFonts w:ascii="Arial" w:hAnsi="Arial" w:cs="Arial"/>
                <w:sz w:val="20"/>
                <w:szCs w:val="20"/>
              </w:rPr>
              <w:t>such as: a new required option is added or a selected option value is deleted</w:t>
            </w:r>
            <w:r w:rsidR="0070758F">
              <w:rPr>
                <w:rFonts w:ascii="Arial" w:hAnsi="Arial" w:cs="Arial"/>
                <w:sz w:val="20"/>
                <w:szCs w:val="20"/>
              </w:rPr>
              <w:t>)</w:t>
            </w:r>
            <w:r>
              <w:rPr>
                <w:rFonts w:ascii="Arial" w:hAnsi="Arial" w:cs="Arial"/>
                <w:sz w:val="20"/>
                <w:szCs w:val="20"/>
              </w:rPr>
              <w:t>, this behavior is TBD.</w:t>
            </w:r>
          </w:p>
        </w:tc>
      </w:tr>
      <w:tr w:rsidR="0022114F" w14:paraId="627894BB" w14:textId="77777777" w:rsidTr="009A2F31">
        <w:tblPrEx>
          <w:tblLook w:val="04A0" w:firstRow="1" w:lastRow="0" w:firstColumn="1" w:lastColumn="0" w:noHBand="0" w:noVBand="1"/>
        </w:tblPrEx>
        <w:tc>
          <w:tcPr>
            <w:tcW w:w="8008" w:type="dxa"/>
          </w:tcPr>
          <w:p w14:paraId="0B90F561" w14:textId="761846BD" w:rsidR="0022114F" w:rsidRDefault="0022114F" w:rsidP="009A2F31">
            <w:pPr>
              <w:rPr>
                <w:rFonts w:ascii="Arial" w:hAnsi="Arial" w:cs="Arial"/>
                <w:sz w:val="20"/>
                <w:szCs w:val="20"/>
              </w:rPr>
            </w:pPr>
            <w:r>
              <w:rPr>
                <w:rFonts w:ascii="Arial" w:hAnsi="Arial" w:cs="Arial" w:hint="eastAsia"/>
                <w:sz w:val="20"/>
                <w:szCs w:val="20"/>
              </w:rPr>
              <w:t>Exception</w:t>
            </w:r>
            <w:r>
              <w:rPr>
                <w:rFonts w:ascii="Arial" w:hAnsi="Arial" w:cs="Arial"/>
                <w:sz w:val="20"/>
                <w:szCs w:val="20"/>
              </w:rPr>
              <w:t xml:space="preserve"> Scenario </w:t>
            </w:r>
            <w:r w:rsidR="00D06DE3">
              <w:rPr>
                <w:rFonts w:ascii="Arial" w:hAnsi="Arial" w:cs="Arial"/>
                <w:sz w:val="20"/>
                <w:szCs w:val="20"/>
              </w:rPr>
              <w:t>2</w:t>
            </w:r>
            <w:r>
              <w:rPr>
                <w:rFonts w:ascii="Arial" w:hAnsi="Arial" w:cs="Arial"/>
                <w:sz w:val="20"/>
                <w:szCs w:val="20"/>
              </w:rPr>
              <w:t>: OOS</w:t>
            </w:r>
          </w:p>
          <w:p w14:paraId="1B852E47" w14:textId="470914AC" w:rsidR="00C572FD" w:rsidRDefault="00C572FD" w:rsidP="00C572FD">
            <w:pPr>
              <w:spacing w:after="0"/>
              <w:rPr>
                <w:rFonts w:asciiTheme="minorEastAsia" w:hAnsiTheme="minorEastAsia" w:cs="Arial"/>
                <w:sz w:val="20"/>
                <w:szCs w:val="20"/>
              </w:rPr>
            </w:pPr>
            <w:r w:rsidRPr="00C572FD">
              <w:rPr>
                <w:rFonts w:asciiTheme="minorEastAsia" w:hAnsiTheme="minorEastAsia" w:cs="Arial"/>
                <w:noProof/>
                <w:sz w:val="20"/>
                <w:szCs w:val="20"/>
              </w:rPr>
              <w:lastRenderedPageBreak/>
              <w:drawing>
                <wp:inline distT="0" distB="0" distL="0" distR="0" wp14:anchorId="6FF37B76" wp14:editId="6CC91C5E">
                  <wp:extent cx="1849764" cy="3819379"/>
                  <wp:effectExtent l="0" t="0" r="4445" b="381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856668" cy="3833635"/>
                          </a:xfrm>
                          <a:prstGeom prst="rect">
                            <a:avLst/>
                          </a:prstGeom>
                        </pic:spPr>
                      </pic:pic>
                    </a:graphicData>
                  </a:graphic>
                </wp:inline>
              </w:drawing>
            </w:r>
          </w:p>
          <w:p w14:paraId="5FD78133" w14:textId="59F2F8EE" w:rsidR="00C572FD" w:rsidRPr="00C134A3" w:rsidRDefault="00C572FD" w:rsidP="00C134A3">
            <w:pPr>
              <w:spacing w:after="0"/>
              <w:rPr>
                <w:rFonts w:asciiTheme="minorEastAsia" w:hAnsiTheme="minorEastAsia" w:cs="Arial"/>
                <w:sz w:val="20"/>
                <w:szCs w:val="20"/>
              </w:rPr>
            </w:pPr>
            <w:r>
              <w:rPr>
                <w:rFonts w:asciiTheme="minorEastAsia" w:hAnsiTheme="minorEastAsia" w:cs="Arial"/>
                <w:sz w:val="20"/>
                <w:szCs w:val="20"/>
              </w:rPr>
              <w:t>When showing the express cart, follow the display logic in UC08-17 Cart &amp; Checkout Inventory UI to show inline inventory shortage indicator if any inventory issue is found, “PLACE ORDER” will be disabled and user can only “EDIT” to go to Cart Page.</w:t>
            </w:r>
          </w:p>
          <w:p w14:paraId="532235D9" w14:textId="30DA3795" w:rsidR="00864C95" w:rsidRPr="00B5553C" w:rsidRDefault="00864C95" w:rsidP="00C134A3"/>
        </w:tc>
      </w:tr>
      <w:tr w:rsidR="002019F6" w:rsidRPr="00452515" w14:paraId="40F3903C" w14:textId="77777777" w:rsidTr="003B6C16">
        <w:tc>
          <w:tcPr>
            <w:tcW w:w="8008" w:type="dxa"/>
          </w:tcPr>
          <w:p w14:paraId="089B17FA" w14:textId="77777777" w:rsidR="002019F6" w:rsidRDefault="002019F6" w:rsidP="002678BB">
            <w:pPr>
              <w:rPr>
                <w:rFonts w:ascii="Arial" w:hAnsi="Arial" w:cs="Arial"/>
                <w:sz w:val="20"/>
                <w:szCs w:val="20"/>
              </w:rPr>
            </w:pPr>
          </w:p>
        </w:tc>
      </w:tr>
      <w:tr w:rsidR="00992AC2" w:rsidRPr="00452515" w14:paraId="1A47CBEF" w14:textId="77777777" w:rsidTr="003B6C16">
        <w:tc>
          <w:tcPr>
            <w:tcW w:w="8008" w:type="dxa"/>
          </w:tcPr>
          <w:p w14:paraId="104EB139" w14:textId="1794F3F3" w:rsidR="00992AC2" w:rsidRDefault="00992AC2" w:rsidP="00992AC2">
            <w:pPr>
              <w:rPr>
                <w:rFonts w:ascii="Arial" w:hAnsi="Arial" w:cs="Arial"/>
                <w:sz w:val="20"/>
                <w:szCs w:val="20"/>
              </w:rPr>
            </w:pPr>
            <w:r>
              <w:rPr>
                <w:rFonts w:ascii="Arial" w:hAnsi="Arial" w:cs="Arial" w:hint="eastAsia"/>
                <w:sz w:val="20"/>
                <w:szCs w:val="20"/>
              </w:rPr>
              <w:t>Exception</w:t>
            </w:r>
            <w:r>
              <w:rPr>
                <w:rFonts w:ascii="Arial" w:hAnsi="Arial" w:cs="Arial"/>
                <w:sz w:val="20"/>
                <w:szCs w:val="20"/>
              </w:rPr>
              <w:t xml:space="preserve"> Scenario </w:t>
            </w:r>
            <w:r w:rsidR="009F7D4F">
              <w:rPr>
                <w:rFonts w:ascii="Arial" w:hAnsi="Arial" w:cs="Arial"/>
                <w:sz w:val="20"/>
                <w:szCs w:val="20"/>
              </w:rPr>
              <w:t>3</w:t>
            </w:r>
            <w:r>
              <w:rPr>
                <w:rFonts w:ascii="Arial" w:hAnsi="Arial" w:cs="Arial"/>
                <w:sz w:val="20"/>
                <w:szCs w:val="20"/>
              </w:rPr>
              <w:t xml:space="preserve">– payment </w:t>
            </w:r>
            <w:proofErr w:type="gramStart"/>
            <w:r>
              <w:rPr>
                <w:rFonts w:ascii="Arial" w:hAnsi="Arial" w:cs="Arial"/>
                <w:sz w:val="20"/>
                <w:szCs w:val="20"/>
              </w:rPr>
              <w:t>fails</w:t>
            </w:r>
            <w:proofErr w:type="gramEnd"/>
          </w:p>
          <w:p w14:paraId="342929D4" w14:textId="206D6726" w:rsidR="008B4AB3" w:rsidRDefault="00992AC2" w:rsidP="00992AC2">
            <w:r>
              <w:t xml:space="preserve">If </w:t>
            </w:r>
            <w:r>
              <w:rPr>
                <w:rFonts w:ascii="Arial" w:hAnsi="Arial" w:cs="Arial"/>
                <w:sz w:val="20"/>
                <w:szCs w:val="20"/>
              </w:rPr>
              <w:t>the user clicks “</w:t>
            </w:r>
            <w:r>
              <w:rPr>
                <w:rFonts w:ascii="Arial" w:hAnsi="Arial" w:cs="Arial" w:hint="eastAsia"/>
                <w:sz w:val="20"/>
                <w:szCs w:val="20"/>
              </w:rPr>
              <w:t>Place</w:t>
            </w:r>
            <w:r>
              <w:rPr>
                <w:rFonts w:ascii="Arial" w:hAnsi="Arial" w:cs="Arial"/>
                <w:sz w:val="20"/>
                <w:szCs w:val="20"/>
              </w:rPr>
              <w:t xml:space="preserve"> Order” and </w:t>
            </w:r>
            <w:r>
              <w:t>payment fails, stay on the same page with reorder hop</w:t>
            </w:r>
            <w:r w:rsidR="00B90F18">
              <w:t xml:space="preserve"> </w:t>
            </w:r>
            <w:proofErr w:type="gramStart"/>
            <w:r>
              <w:t>up</w:t>
            </w:r>
            <w:r w:rsidR="00BA43E8">
              <w:t>“</w:t>
            </w:r>
            <w:proofErr w:type="gramEnd"/>
            <w:r w:rsidR="00BA43E8">
              <w:t>”</w:t>
            </w:r>
            <w:r w:rsidR="0082230C">
              <w:t>:</w:t>
            </w:r>
          </w:p>
          <w:p w14:paraId="443D7200" w14:textId="0605F195" w:rsidR="008B4AB3" w:rsidRPr="00CF0CDB" w:rsidRDefault="008B4AB3" w:rsidP="00CF0CDB">
            <w:pPr>
              <w:rPr>
                <w:rFonts w:ascii="Segoe UI" w:eastAsia="宋体" w:hAnsi="Segoe UI" w:cs="Segoe UI"/>
                <w:color w:val="172B4D"/>
                <w:spacing w:val="-1"/>
                <w:kern w:val="0"/>
                <w:szCs w:val="21"/>
              </w:rPr>
            </w:pPr>
            <w:r w:rsidRPr="00CF0CDB">
              <w:rPr>
                <w:rFonts w:ascii="Segoe UI" w:eastAsia="宋体" w:hAnsi="Segoe UI" w:cs="Segoe UI"/>
                <w:color w:val="172B4D"/>
                <w:spacing w:val="-1"/>
                <w:kern w:val="0"/>
                <w:szCs w:val="21"/>
              </w:rPr>
              <w:t xml:space="preserve">Header: </w:t>
            </w:r>
            <w:r w:rsidR="00767DDF" w:rsidRPr="00767DDF">
              <w:rPr>
                <w:rFonts w:ascii="Segoe UI" w:eastAsia="宋体" w:hAnsi="Segoe UI" w:cs="Segoe UI"/>
                <w:color w:val="172B4D"/>
                <w:spacing w:val="-1"/>
                <w:kern w:val="0"/>
                <w:szCs w:val="21"/>
              </w:rPr>
              <w:t>There was an issue processing your card</w:t>
            </w:r>
            <w:r w:rsidRPr="00CF0CDB">
              <w:rPr>
                <w:rFonts w:ascii="Segoe UI" w:eastAsia="宋体" w:hAnsi="Segoe UI" w:cs="Segoe UI"/>
                <w:color w:val="172B4D"/>
                <w:spacing w:val="-1"/>
                <w:kern w:val="0"/>
                <w:szCs w:val="21"/>
              </w:rPr>
              <w:t>.</w:t>
            </w:r>
          </w:p>
          <w:p w14:paraId="044B4950" w14:textId="2FE42777" w:rsidR="008B4AB3" w:rsidRPr="00CF0CDB" w:rsidRDefault="008B4AB3" w:rsidP="00CF0CDB">
            <w:pPr>
              <w:rPr>
                <w:rFonts w:ascii="Segoe UI" w:eastAsia="宋体" w:hAnsi="Segoe UI" w:cs="Segoe UI"/>
                <w:color w:val="172B4D"/>
                <w:spacing w:val="-1"/>
                <w:kern w:val="0"/>
                <w:szCs w:val="21"/>
              </w:rPr>
            </w:pPr>
            <w:r w:rsidRPr="00CF0CDB">
              <w:rPr>
                <w:rFonts w:ascii="Segoe UI" w:eastAsia="宋体" w:hAnsi="Segoe UI" w:cs="Segoe UI"/>
                <w:color w:val="172B4D"/>
                <w:spacing w:val="-1"/>
                <w:kern w:val="0"/>
                <w:szCs w:val="21"/>
              </w:rPr>
              <w:t xml:space="preserve">Body: </w:t>
            </w:r>
            <w:r w:rsidR="00767DDF" w:rsidRPr="00767DDF">
              <w:rPr>
                <w:rFonts w:ascii="Segoe UI" w:eastAsia="宋体" w:hAnsi="Segoe UI" w:cs="Segoe UI"/>
                <w:color w:val="172B4D"/>
                <w:spacing w:val="-1"/>
                <w:kern w:val="0"/>
                <w:szCs w:val="21"/>
              </w:rPr>
              <w:t>Contact your bank or change your payment method.</w:t>
            </w:r>
          </w:p>
          <w:p w14:paraId="57483756" w14:textId="0E59CF7E" w:rsidR="008B4AB3" w:rsidRPr="00CF0CDB" w:rsidRDefault="008B4AB3" w:rsidP="00CF0CDB">
            <w:pPr>
              <w:rPr>
                <w:rFonts w:ascii="Segoe UI" w:eastAsia="宋体" w:hAnsi="Segoe UI" w:cs="Segoe UI"/>
                <w:color w:val="172B4D"/>
                <w:spacing w:val="-1"/>
                <w:kern w:val="0"/>
                <w:szCs w:val="21"/>
              </w:rPr>
            </w:pPr>
            <w:r w:rsidRPr="00CF0CDB">
              <w:rPr>
                <w:rFonts w:ascii="Segoe UI" w:eastAsia="宋体" w:hAnsi="Segoe UI" w:cs="Segoe UI"/>
                <w:color w:val="172B4D"/>
                <w:spacing w:val="-1"/>
                <w:kern w:val="0"/>
                <w:szCs w:val="21"/>
              </w:rPr>
              <w:t xml:space="preserve">Primary CTA: </w:t>
            </w:r>
            <w:r w:rsidR="00767DDF" w:rsidRPr="00767DDF">
              <w:rPr>
                <w:rFonts w:ascii="Segoe UI" w:eastAsia="宋体" w:hAnsi="Segoe UI" w:cs="Segoe UI"/>
                <w:color w:val="172B4D"/>
                <w:spacing w:val="-1"/>
                <w:kern w:val="0"/>
                <w:szCs w:val="21"/>
              </w:rPr>
              <w:t xml:space="preserve">Change payment method </w:t>
            </w:r>
            <w:r w:rsidRPr="00CF0CDB">
              <w:rPr>
                <w:rFonts w:ascii="Segoe UI" w:eastAsia="宋体" w:hAnsi="Segoe UI" w:cs="Segoe UI"/>
                <w:color w:val="172B4D"/>
                <w:spacing w:val="-1"/>
                <w:kern w:val="0"/>
                <w:szCs w:val="21"/>
              </w:rPr>
              <w:t xml:space="preserve"> </w:t>
            </w:r>
          </w:p>
          <w:p w14:paraId="151629CB" w14:textId="000A150E" w:rsidR="008B4AB3" w:rsidRPr="00CF0CDB" w:rsidRDefault="00CF0CDB" w:rsidP="00992AC2">
            <w:pPr>
              <w:rPr>
                <w:rFonts w:ascii="Segoe UI" w:eastAsia="宋体" w:hAnsi="Segoe UI" w:cs="Segoe UI"/>
                <w:color w:val="172B4D"/>
                <w:spacing w:val="-1"/>
                <w:kern w:val="0"/>
                <w:szCs w:val="21"/>
              </w:rPr>
            </w:pPr>
            <w:r w:rsidRPr="00CF0CDB">
              <w:rPr>
                <w:rFonts w:ascii="Segoe UI" w:eastAsia="宋体" w:hAnsi="Segoe UI" w:cs="Segoe UI"/>
                <w:color w:val="172B4D"/>
                <w:spacing w:val="-1"/>
                <w:kern w:val="0"/>
                <w:szCs w:val="21"/>
              </w:rPr>
              <w:t>If user clicks “</w:t>
            </w:r>
            <w:r w:rsidR="00767DDF" w:rsidRPr="00767DDF">
              <w:rPr>
                <w:rFonts w:ascii="Segoe UI" w:eastAsia="宋体" w:hAnsi="Segoe UI" w:cs="Segoe UI"/>
                <w:color w:val="172B4D"/>
                <w:spacing w:val="-1"/>
                <w:kern w:val="0"/>
                <w:szCs w:val="21"/>
              </w:rPr>
              <w:t xml:space="preserve">Change </w:t>
            </w:r>
            <w:r w:rsidRPr="00CF0CDB">
              <w:rPr>
                <w:rFonts w:ascii="Segoe UI" w:eastAsia="宋体" w:hAnsi="Segoe UI" w:cs="Segoe UI"/>
                <w:color w:val="172B4D"/>
                <w:spacing w:val="-1"/>
                <w:kern w:val="0"/>
                <w:szCs w:val="21"/>
              </w:rPr>
              <w:t>Payment Method” go to payment method</w:t>
            </w:r>
            <w:r w:rsidR="00171B55">
              <w:rPr>
                <w:rFonts w:ascii="Segoe UI" w:eastAsia="宋体" w:hAnsi="Segoe UI" w:cs="Segoe UI"/>
                <w:color w:val="172B4D"/>
                <w:spacing w:val="-1"/>
                <w:kern w:val="0"/>
                <w:szCs w:val="21"/>
              </w:rPr>
              <w:t xml:space="preserve"> list</w:t>
            </w:r>
            <w:r w:rsidRPr="00CF0CDB">
              <w:rPr>
                <w:rFonts w:ascii="Segoe UI" w:eastAsia="宋体" w:hAnsi="Segoe UI" w:cs="Segoe UI"/>
                <w:color w:val="172B4D"/>
                <w:spacing w:val="-1"/>
                <w:kern w:val="0"/>
                <w:szCs w:val="21"/>
              </w:rPr>
              <w:t xml:space="preserve"> page.</w:t>
            </w:r>
            <w:r w:rsidR="0082230C">
              <w:rPr>
                <w:rFonts w:ascii="Segoe UI" w:eastAsia="宋体" w:hAnsi="Segoe UI" w:cs="Segoe UI"/>
                <w:color w:val="172B4D"/>
                <w:spacing w:val="-1"/>
                <w:kern w:val="0"/>
                <w:szCs w:val="21"/>
              </w:rPr>
              <w:t xml:space="preserve"> Af</w:t>
            </w:r>
            <w:r w:rsidR="0024779C">
              <w:rPr>
                <w:rFonts w:ascii="Segoe UI" w:eastAsia="宋体" w:hAnsi="Segoe UI" w:cs="Segoe UI"/>
                <w:color w:val="172B4D"/>
                <w:spacing w:val="-1"/>
                <w:kern w:val="0"/>
                <w:szCs w:val="21"/>
              </w:rPr>
              <w:t xml:space="preserve">ter user edit the payment method, go back </w:t>
            </w:r>
            <w:r w:rsidR="006D279E">
              <w:rPr>
                <w:rFonts w:ascii="Segoe UI" w:eastAsia="宋体" w:hAnsi="Segoe UI" w:cs="Segoe UI"/>
                <w:color w:val="172B4D"/>
                <w:spacing w:val="-1"/>
                <w:kern w:val="0"/>
                <w:szCs w:val="21"/>
              </w:rPr>
              <w:t>Express cart page</w:t>
            </w:r>
            <w:r w:rsidR="006D279E">
              <w:rPr>
                <w:rFonts w:ascii="Segoe UI" w:eastAsia="宋体" w:hAnsi="Segoe UI" w:cs="Segoe UI" w:hint="eastAsia"/>
                <w:color w:val="172B4D"/>
                <w:spacing w:val="-1"/>
                <w:kern w:val="0"/>
                <w:szCs w:val="21"/>
              </w:rPr>
              <w:t>.</w:t>
            </w:r>
          </w:p>
          <w:p w14:paraId="65C6E4E3" w14:textId="449D033B" w:rsidR="00992AC2" w:rsidRDefault="00992AC2" w:rsidP="00992AC2">
            <w:pPr>
              <w:rPr>
                <w:rFonts w:ascii="Arial" w:hAnsi="Arial" w:cs="Arial"/>
                <w:sz w:val="20"/>
                <w:szCs w:val="20"/>
              </w:rPr>
            </w:pPr>
            <w:r>
              <w:t xml:space="preserve">When close this </w:t>
            </w:r>
            <w:r w:rsidR="008B4AB3">
              <w:t>H</w:t>
            </w:r>
            <w:r w:rsidR="008B4AB3">
              <w:rPr>
                <w:rFonts w:hint="eastAsia"/>
              </w:rPr>
              <w:t>op</w:t>
            </w:r>
            <w:r w:rsidR="008B4AB3">
              <w:t xml:space="preserve"> </w:t>
            </w:r>
            <w:r w:rsidR="008B4AB3">
              <w:rPr>
                <w:rFonts w:hint="eastAsia"/>
              </w:rPr>
              <w:t>up</w:t>
            </w:r>
            <w:r>
              <w:t xml:space="preserve">, the user can click “Edit” to go to the cart. </w:t>
            </w:r>
          </w:p>
        </w:tc>
      </w:tr>
    </w:tbl>
    <w:p w14:paraId="49328522" w14:textId="77777777" w:rsidR="003679C8" w:rsidRPr="003F7299" w:rsidRDefault="003679C8" w:rsidP="003679C8"/>
    <w:p w14:paraId="1AB35ED4" w14:textId="6B61746A" w:rsidR="00CC52C5" w:rsidRPr="00177AA6" w:rsidRDefault="00CC52C5" w:rsidP="00BA0B80">
      <w:pPr>
        <w:pStyle w:val="Heading3"/>
      </w:pPr>
      <w:r w:rsidRPr="00177AA6">
        <w:rPr>
          <w:rFonts w:hint="eastAsia"/>
        </w:rPr>
        <w:t>U</w:t>
      </w:r>
      <w:r w:rsidRPr="00177AA6">
        <w:t xml:space="preserve">C03-04 Show </w:t>
      </w:r>
      <w:r w:rsidR="00BB637F" w:rsidRPr="00177AA6">
        <w:t>“Track your order”</w:t>
      </w:r>
      <w:r w:rsidRPr="00177AA6">
        <w:t xml:space="preserve"> in </w:t>
      </w:r>
      <w:r w:rsidR="00283C99" w:rsidRPr="00177AA6">
        <w:t xml:space="preserve">the </w:t>
      </w:r>
      <w:r w:rsidRPr="00177AA6">
        <w:t xml:space="preserve">browse </w:t>
      </w:r>
      <w:proofErr w:type="gramStart"/>
      <w:r w:rsidRPr="00177AA6">
        <w:t>page</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CC52C5" w:rsidRPr="00452515" w14:paraId="1D516B68" w14:textId="77777777" w:rsidTr="00C01F23">
        <w:tc>
          <w:tcPr>
            <w:tcW w:w="8008" w:type="dxa"/>
          </w:tcPr>
          <w:p w14:paraId="6E49B92A" w14:textId="02778F9A" w:rsidR="00CC52C5" w:rsidRPr="00452515" w:rsidRDefault="00CC52C5" w:rsidP="003873A4">
            <w:pPr>
              <w:rPr>
                <w:rFonts w:ascii="Arial" w:hAnsi="Arial" w:cs="Arial"/>
                <w:sz w:val="20"/>
                <w:szCs w:val="20"/>
              </w:rPr>
            </w:pPr>
            <w:r w:rsidRPr="00452515">
              <w:rPr>
                <w:rFonts w:ascii="Arial" w:hAnsi="Arial" w:cs="Arial"/>
                <w:sz w:val="20"/>
                <w:szCs w:val="20"/>
              </w:rPr>
              <w:t>UC0</w:t>
            </w:r>
            <w:r>
              <w:rPr>
                <w:rFonts w:ascii="Arial" w:hAnsi="Arial" w:cs="Arial"/>
                <w:sz w:val="20"/>
                <w:szCs w:val="20"/>
              </w:rPr>
              <w:t xml:space="preserve">3-04 Show </w:t>
            </w:r>
            <w:r w:rsidR="00BB637F">
              <w:rPr>
                <w:rFonts w:ascii="Arial" w:hAnsi="Arial" w:cs="Arial"/>
                <w:sz w:val="20"/>
                <w:szCs w:val="20"/>
              </w:rPr>
              <w:t>“Track your order”</w:t>
            </w:r>
            <w:r>
              <w:rPr>
                <w:rFonts w:ascii="Arial" w:hAnsi="Arial" w:cs="Arial"/>
                <w:sz w:val="20"/>
                <w:szCs w:val="20"/>
              </w:rPr>
              <w:t xml:space="preserve"> in </w:t>
            </w:r>
            <w:r w:rsidR="00283C99">
              <w:rPr>
                <w:rFonts w:ascii="Arial" w:hAnsi="Arial" w:cs="Arial"/>
                <w:sz w:val="20"/>
                <w:szCs w:val="20"/>
              </w:rPr>
              <w:t xml:space="preserve">the </w:t>
            </w:r>
            <w:r>
              <w:rPr>
                <w:rFonts w:ascii="Arial" w:hAnsi="Arial" w:cs="Arial"/>
                <w:sz w:val="20"/>
                <w:szCs w:val="20"/>
              </w:rPr>
              <w:t>browse page</w:t>
            </w:r>
          </w:p>
        </w:tc>
      </w:tr>
      <w:tr w:rsidR="00C01F23" w:rsidRPr="00452515" w14:paraId="6D91A65F" w14:textId="77777777" w:rsidTr="00032EDC">
        <w:tc>
          <w:tcPr>
            <w:tcW w:w="8008" w:type="dxa"/>
          </w:tcPr>
          <w:p w14:paraId="21C7DF5B" w14:textId="77777777" w:rsidR="00C01F23" w:rsidRDefault="00C01F23" w:rsidP="00032EDC">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6"/>
              <w:gridCol w:w="1386"/>
              <w:gridCol w:w="1209"/>
              <w:gridCol w:w="4021"/>
            </w:tblGrid>
            <w:tr w:rsidR="00C134A3" w14:paraId="6DCB6FEB" w14:textId="77777777" w:rsidTr="00C134A3">
              <w:tc>
                <w:tcPr>
                  <w:tcW w:w="1166" w:type="dxa"/>
                </w:tcPr>
                <w:p w14:paraId="1A569482" w14:textId="731CDFEC" w:rsidR="00C134A3" w:rsidRDefault="00C134A3" w:rsidP="00032EDC">
                  <w:pPr>
                    <w:spacing w:after="0"/>
                    <w:rPr>
                      <w:ins w:id="209"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86" w:type="dxa"/>
                </w:tcPr>
                <w:p w14:paraId="0BD075DC" w14:textId="6FD44615" w:rsidR="00C134A3" w:rsidRDefault="00C134A3" w:rsidP="00032EDC">
                  <w:pPr>
                    <w:spacing w:after="0"/>
                    <w:rPr>
                      <w:rFonts w:ascii="Arial" w:hAnsi="Arial" w:cs="Arial"/>
                      <w:sz w:val="20"/>
                      <w:szCs w:val="20"/>
                    </w:rPr>
                  </w:pPr>
                  <w:r>
                    <w:rPr>
                      <w:rFonts w:ascii="Arial" w:hAnsi="Arial" w:cs="Arial"/>
                      <w:sz w:val="20"/>
                      <w:szCs w:val="20"/>
                    </w:rPr>
                    <w:t>Date</w:t>
                  </w:r>
                </w:p>
              </w:tc>
              <w:tc>
                <w:tcPr>
                  <w:tcW w:w="1209" w:type="dxa"/>
                </w:tcPr>
                <w:p w14:paraId="57463D8E" w14:textId="77777777" w:rsidR="00C134A3" w:rsidRDefault="00C134A3" w:rsidP="00032EDC">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 xml:space="preserve">pdated </w:t>
                  </w:r>
                  <w:r>
                    <w:rPr>
                      <w:rFonts w:ascii="Arial" w:hAnsi="Arial" w:cs="Arial"/>
                      <w:sz w:val="20"/>
                      <w:szCs w:val="20"/>
                    </w:rPr>
                    <w:lastRenderedPageBreak/>
                    <w:t>By</w:t>
                  </w:r>
                </w:p>
              </w:tc>
              <w:tc>
                <w:tcPr>
                  <w:tcW w:w="4021" w:type="dxa"/>
                </w:tcPr>
                <w:p w14:paraId="3CB4591D" w14:textId="77777777" w:rsidR="00C134A3" w:rsidRDefault="00C134A3" w:rsidP="00032EDC">
                  <w:pPr>
                    <w:spacing w:after="0"/>
                    <w:rPr>
                      <w:rFonts w:ascii="Arial" w:hAnsi="Arial" w:cs="Arial"/>
                      <w:sz w:val="20"/>
                      <w:szCs w:val="20"/>
                    </w:rPr>
                  </w:pPr>
                  <w:r>
                    <w:rPr>
                      <w:rFonts w:ascii="Arial" w:hAnsi="Arial" w:cs="Arial" w:hint="eastAsia"/>
                      <w:sz w:val="20"/>
                      <w:szCs w:val="20"/>
                    </w:rPr>
                    <w:lastRenderedPageBreak/>
                    <w:t>D</w:t>
                  </w:r>
                  <w:r>
                    <w:rPr>
                      <w:rFonts w:ascii="Arial" w:hAnsi="Arial" w:cs="Arial"/>
                      <w:sz w:val="20"/>
                      <w:szCs w:val="20"/>
                    </w:rPr>
                    <w:t>escription</w:t>
                  </w:r>
                </w:p>
              </w:tc>
            </w:tr>
            <w:tr w:rsidR="00C134A3" w14:paraId="16948B78" w14:textId="77777777" w:rsidTr="00C134A3">
              <w:tc>
                <w:tcPr>
                  <w:tcW w:w="1166" w:type="dxa"/>
                </w:tcPr>
                <w:p w14:paraId="00FECCF4" w14:textId="3BBCE6D7" w:rsidR="00C134A3" w:rsidRDefault="00C134A3" w:rsidP="00032EDC">
                  <w:pPr>
                    <w:spacing w:after="0"/>
                    <w:rPr>
                      <w:ins w:id="210" w:author="Nancy Liu" w:date="2021-03-10T10:34:00Z"/>
                      <w:rFonts w:ascii="Arial" w:hAnsi="Arial" w:cs="Arial"/>
                      <w:sz w:val="20"/>
                      <w:szCs w:val="20"/>
                    </w:rPr>
                  </w:pPr>
                  <w:r>
                    <w:rPr>
                      <w:rFonts w:ascii="Arial" w:hAnsi="Arial" w:cs="Arial"/>
                      <w:sz w:val="20"/>
                      <w:szCs w:val="20"/>
                    </w:rPr>
                    <w:t>1.0</w:t>
                  </w:r>
                </w:p>
              </w:tc>
              <w:tc>
                <w:tcPr>
                  <w:tcW w:w="1386" w:type="dxa"/>
                </w:tcPr>
                <w:p w14:paraId="30918807" w14:textId="0BB02EC4" w:rsidR="00C134A3" w:rsidRDefault="00C134A3" w:rsidP="00032ED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w:t>
                  </w:r>
                </w:p>
              </w:tc>
              <w:tc>
                <w:tcPr>
                  <w:tcW w:w="1209" w:type="dxa"/>
                </w:tcPr>
                <w:p w14:paraId="5A1C3F8C" w14:textId="77777777" w:rsidR="00C134A3" w:rsidRDefault="00C134A3" w:rsidP="00032EDC">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21" w:type="dxa"/>
                </w:tcPr>
                <w:p w14:paraId="08BEB0E2" w14:textId="77777777" w:rsidR="00C134A3" w:rsidRDefault="00C134A3" w:rsidP="00032EDC">
                  <w:pPr>
                    <w:spacing w:after="0"/>
                    <w:rPr>
                      <w:rFonts w:ascii="Arial" w:hAnsi="Arial" w:cs="Arial"/>
                      <w:sz w:val="20"/>
                      <w:szCs w:val="20"/>
                    </w:rPr>
                  </w:pPr>
                  <w:r>
                    <w:rPr>
                      <w:rFonts w:ascii="Arial" w:hAnsi="Arial" w:cs="Arial"/>
                      <w:sz w:val="20"/>
                      <w:szCs w:val="20"/>
                    </w:rPr>
                    <w:t>First version</w:t>
                  </w:r>
                </w:p>
              </w:tc>
            </w:tr>
            <w:tr w:rsidR="00C134A3" w14:paraId="1723B13C" w14:textId="77777777" w:rsidTr="00C134A3">
              <w:tc>
                <w:tcPr>
                  <w:tcW w:w="1166" w:type="dxa"/>
                </w:tcPr>
                <w:p w14:paraId="2B5BE700" w14:textId="572191C6" w:rsidR="00C134A3" w:rsidRDefault="00C134A3" w:rsidP="00032EDC">
                  <w:pPr>
                    <w:spacing w:after="0"/>
                    <w:rPr>
                      <w:ins w:id="211" w:author="Nancy Liu" w:date="2021-03-10T10:34:00Z"/>
                      <w:rFonts w:ascii="Arial" w:hAnsi="Arial" w:cs="Arial"/>
                      <w:sz w:val="20"/>
                      <w:szCs w:val="20"/>
                    </w:rPr>
                  </w:pPr>
                  <w:r>
                    <w:rPr>
                      <w:rFonts w:ascii="Arial" w:hAnsi="Arial" w:cs="Arial"/>
                      <w:sz w:val="20"/>
                      <w:szCs w:val="20"/>
                    </w:rPr>
                    <w:t>1.1</w:t>
                  </w:r>
                </w:p>
              </w:tc>
              <w:tc>
                <w:tcPr>
                  <w:tcW w:w="1386" w:type="dxa"/>
                </w:tcPr>
                <w:p w14:paraId="5BB74B5D" w14:textId="3356FE05" w:rsidR="00C134A3" w:rsidRDefault="00C134A3" w:rsidP="00032ED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9.</w:t>
                  </w:r>
                  <w:r>
                    <w:rPr>
                      <w:rFonts w:ascii="Arial" w:hAnsi="Arial" w:cs="Arial" w:hint="eastAsia"/>
                      <w:sz w:val="20"/>
                      <w:szCs w:val="20"/>
                    </w:rPr>
                    <w:t>17</w:t>
                  </w:r>
                </w:p>
              </w:tc>
              <w:tc>
                <w:tcPr>
                  <w:tcW w:w="1209" w:type="dxa"/>
                </w:tcPr>
                <w:p w14:paraId="21D327A6" w14:textId="77777777" w:rsidR="00C134A3" w:rsidRDefault="00C134A3" w:rsidP="00032EDC">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21" w:type="dxa"/>
                </w:tcPr>
                <w:p w14:paraId="3CA4BE42" w14:textId="77777777" w:rsidR="00C134A3" w:rsidRDefault="00C134A3" w:rsidP="00032EDC">
                  <w:pPr>
                    <w:spacing w:after="0"/>
                    <w:rPr>
                      <w:rFonts w:ascii="Arial" w:hAnsi="Arial" w:cs="Arial"/>
                      <w:sz w:val="20"/>
                      <w:szCs w:val="20"/>
                    </w:rPr>
                  </w:pPr>
                  <w:r>
                    <w:rPr>
                      <w:rFonts w:ascii="Arial" w:hAnsi="Arial" w:cs="Arial"/>
                      <w:sz w:val="20"/>
                      <w:szCs w:val="20"/>
                    </w:rPr>
                    <w:t>Update according to discussion.</w:t>
                  </w:r>
                </w:p>
              </w:tc>
            </w:tr>
            <w:tr w:rsidR="00C134A3" w14:paraId="771F9FD0" w14:textId="77777777" w:rsidTr="00C134A3">
              <w:tc>
                <w:tcPr>
                  <w:tcW w:w="1166" w:type="dxa"/>
                </w:tcPr>
                <w:p w14:paraId="0FE7D0E4" w14:textId="663CBB0C" w:rsidR="00C134A3" w:rsidRDefault="00C134A3" w:rsidP="00BB637F">
                  <w:pPr>
                    <w:spacing w:after="0"/>
                    <w:rPr>
                      <w:ins w:id="212" w:author="Nancy Liu" w:date="2021-03-10T10:34:00Z"/>
                      <w:rFonts w:ascii="Arial" w:hAnsi="Arial" w:cs="Arial"/>
                      <w:sz w:val="20"/>
                      <w:szCs w:val="20"/>
                    </w:rPr>
                  </w:pPr>
                  <w:r>
                    <w:rPr>
                      <w:rFonts w:ascii="Arial" w:hAnsi="Arial" w:cs="Arial"/>
                      <w:sz w:val="20"/>
                      <w:szCs w:val="20"/>
                    </w:rPr>
                    <w:t>1.2</w:t>
                  </w:r>
                </w:p>
              </w:tc>
              <w:tc>
                <w:tcPr>
                  <w:tcW w:w="1386" w:type="dxa"/>
                </w:tcPr>
                <w:p w14:paraId="4F531AAB" w14:textId="70628DD3" w:rsidR="00C134A3" w:rsidRDefault="00C134A3" w:rsidP="00BB637F">
                  <w:pPr>
                    <w:spacing w:after="0"/>
                    <w:rPr>
                      <w:rFonts w:ascii="Arial" w:hAnsi="Arial" w:cs="Arial"/>
                      <w:sz w:val="20"/>
                      <w:szCs w:val="20"/>
                    </w:rPr>
                  </w:pPr>
                  <w:r>
                    <w:rPr>
                      <w:rFonts w:ascii="Arial" w:hAnsi="Arial" w:cs="Arial" w:hint="eastAsia"/>
                      <w:sz w:val="20"/>
                      <w:szCs w:val="20"/>
                    </w:rPr>
                    <w:t>2019.11.12</w:t>
                  </w:r>
                </w:p>
              </w:tc>
              <w:tc>
                <w:tcPr>
                  <w:tcW w:w="1209" w:type="dxa"/>
                </w:tcPr>
                <w:p w14:paraId="42330416" w14:textId="1428A93A" w:rsidR="00C134A3" w:rsidRDefault="00C134A3" w:rsidP="00BB637F">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21" w:type="dxa"/>
                </w:tcPr>
                <w:p w14:paraId="3A30A466" w14:textId="76F0D29C" w:rsidR="00C134A3" w:rsidRDefault="00C134A3" w:rsidP="00BB637F">
                  <w:pPr>
                    <w:spacing w:after="0"/>
                    <w:rPr>
                      <w:rFonts w:ascii="Arial" w:hAnsi="Arial" w:cs="Arial"/>
                      <w:sz w:val="20"/>
                      <w:szCs w:val="20"/>
                    </w:rPr>
                  </w:pP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accor</w:t>
                  </w:r>
                  <w:r>
                    <w:rPr>
                      <w:rFonts w:ascii="Arial" w:hAnsi="Arial" w:cs="Arial"/>
                      <w:sz w:val="20"/>
                      <w:szCs w:val="20"/>
                    </w:rPr>
                    <w:t>ding to new design</w:t>
                  </w:r>
                </w:p>
              </w:tc>
            </w:tr>
            <w:tr w:rsidR="00C134A3" w14:paraId="4DF878C9" w14:textId="77777777" w:rsidTr="00C134A3">
              <w:tc>
                <w:tcPr>
                  <w:tcW w:w="1166" w:type="dxa"/>
                </w:tcPr>
                <w:p w14:paraId="737F0894" w14:textId="4CF7464B" w:rsidR="00C134A3" w:rsidRDefault="00C134A3" w:rsidP="00BB637F">
                  <w:pPr>
                    <w:spacing w:after="0"/>
                    <w:rPr>
                      <w:ins w:id="213" w:author="Nancy Liu" w:date="2021-03-10T10:34:00Z"/>
                      <w:rFonts w:ascii="Arial" w:hAnsi="Arial" w:cs="Arial"/>
                      <w:sz w:val="20"/>
                      <w:szCs w:val="20"/>
                    </w:rPr>
                  </w:pPr>
                  <w:r>
                    <w:rPr>
                      <w:rFonts w:ascii="Arial" w:hAnsi="Arial" w:cs="Arial"/>
                      <w:sz w:val="20"/>
                      <w:szCs w:val="20"/>
                    </w:rPr>
                    <w:t>1.3</w:t>
                  </w:r>
                </w:p>
              </w:tc>
              <w:tc>
                <w:tcPr>
                  <w:tcW w:w="1386" w:type="dxa"/>
                </w:tcPr>
                <w:p w14:paraId="1342E8B3" w14:textId="1DAC3BCE" w:rsidR="00C134A3" w:rsidRDefault="00C134A3" w:rsidP="00BB637F">
                  <w:pPr>
                    <w:spacing w:after="0"/>
                    <w:rPr>
                      <w:rFonts w:ascii="Arial" w:hAnsi="Arial" w:cs="Arial"/>
                      <w:sz w:val="20"/>
                      <w:szCs w:val="20"/>
                    </w:rPr>
                  </w:pPr>
                  <w:r>
                    <w:rPr>
                      <w:rFonts w:ascii="Arial" w:hAnsi="Arial" w:cs="Arial"/>
                      <w:sz w:val="20"/>
                      <w:szCs w:val="20"/>
                    </w:rPr>
                    <w:t>2020.10.16</w:t>
                  </w:r>
                </w:p>
              </w:tc>
              <w:tc>
                <w:tcPr>
                  <w:tcW w:w="1209" w:type="dxa"/>
                </w:tcPr>
                <w:p w14:paraId="08E5D181" w14:textId="1CE1F5F4" w:rsidR="00C134A3" w:rsidRDefault="00C134A3" w:rsidP="00BB637F">
                  <w:pPr>
                    <w:spacing w:after="0"/>
                    <w:rPr>
                      <w:rFonts w:ascii="Arial" w:hAnsi="Arial" w:cs="Arial"/>
                      <w:sz w:val="20"/>
                      <w:szCs w:val="20"/>
                    </w:rPr>
                  </w:pPr>
                  <w:r>
                    <w:rPr>
                      <w:rFonts w:ascii="Arial" w:hAnsi="Arial" w:cs="Arial"/>
                      <w:sz w:val="20"/>
                      <w:szCs w:val="20"/>
                    </w:rPr>
                    <w:t>Norbert</w:t>
                  </w:r>
                </w:p>
              </w:tc>
              <w:tc>
                <w:tcPr>
                  <w:tcW w:w="4021" w:type="dxa"/>
                </w:tcPr>
                <w:p w14:paraId="73A2F75C" w14:textId="2080989C" w:rsidR="00C134A3" w:rsidRDefault="00C134A3" w:rsidP="00BB637F">
                  <w:pPr>
                    <w:spacing w:after="0"/>
                    <w:rPr>
                      <w:rFonts w:ascii="Arial" w:hAnsi="Arial" w:cs="Arial"/>
                      <w:sz w:val="20"/>
                      <w:szCs w:val="20"/>
                    </w:rPr>
                  </w:pPr>
                  <w:r>
                    <w:rPr>
                      <w:rFonts w:ascii="Arial" w:hAnsi="Arial" w:cs="Arial"/>
                      <w:sz w:val="20"/>
                      <w:szCs w:val="20"/>
                    </w:rPr>
                    <w:t>Update according to the new design</w:t>
                  </w:r>
                </w:p>
              </w:tc>
            </w:tr>
            <w:tr w:rsidR="00C134A3" w14:paraId="159C593A" w14:textId="77777777" w:rsidTr="00C134A3">
              <w:tc>
                <w:tcPr>
                  <w:tcW w:w="1166" w:type="dxa"/>
                </w:tcPr>
                <w:p w14:paraId="47C67590" w14:textId="77777777" w:rsidR="00C134A3" w:rsidRDefault="00C134A3" w:rsidP="00BB637F">
                  <w:pPr>
                    <w:spacing w:after="0"/>
                    <w:rPr>
                      <w:ins w:id="214" w:author="Nancy Liu" w:date="2021-03-10T10:34:00Z"/>
                      <w:rFonts w:ascii="Arial" w:hAnsi="Arial" w:cs="Arial"/>
                      <w:sz w:val="20"/>
                      <w:szCs w:val="20"/>
                    </w:rPr>
                  </w:pPr>
                </w:p>
              </w:tc>
              <w:tc>
                <w:tcPr>
                  <w:tcW w:w="1386" w:type="dxa"/>
                </w:tcPr>
                <w:p w14:paraId="503E944E" w14:textId="658C05C6" w:rsidR="00C134A3" w:rsidRDefault="00C134A3" w:rsidP="00BB637F">
                  <w:pPr>
                    <w:spacing w:after="0"/>
                    <w:rPr>
                      <w:rFonts w:ascii="Arial" w:hAnsi="Arial" w:cs="Arial"/>
                      <w:sz w:val="20"/>
                      <w:szCs w:val="20"/>
                    </w:rPr>
                  </w:pPr>
                </w:p>
              </w:tc>
              <w:tc>
                <w:tcPr>
                  <w:tcW w:w="1209" w:type="dxa"/>
                </w:tcPr>
                <w:p w14:paraId="0BCC53A6" w14:textId="77777777" w:rsidR="00C134A3" w:rsidRDefault="00C134A3" w:rsidP="00BB637F">
                  <w:pPr>
                    <w:spacing w:after="0"/>
                    <w:rPr>
                      <w:rFonts w:ascii="Arial" w:hAnsi="Arial" w:cs="Arial"/>
                      <w:sz w:val="20"/>
                      <w:szCs w:val="20"/>
                    </w:rPr>
                  </w:pPr>
                </w:p>
              </w:tc>
              <w:tc>
                <w:tcPr>
                  <w:tcW w:w="4021" w:type="dxa"/>
                </w:tcPr>
                <w:p w14:paraId="38B1BC94" w14:textId="77777777" w:rsidR="00C134A3" w:rsidRDefault="00C134A3" w:rsidP="00BB637F">
                  <w:pPr>
                    <w:spacing w:after="0"/>
                    <w:rPr>
                      <w:rFonts w:ascii="Arial" w:hAnsi="Arial" w:cs="Arial"/>
                      <w:sz w:val="20"/>
                      <w:szCs w:val="20"/>
                    </w:rPr>
                  </w:pPr>
                </w:p>
              </w:tc>
            </w:tr>
          </w:tbl>
          <w:p w14:paraId="2A17C948" w14:textId="77777777" w:rsidR="00C01F23" w:rsidRDefault="00C01F23" w:rsidP="00032EDC">
            <w:pPr>
              <w:rPr>
                <w:rFonts w:ascii="Arial" w:hAnsi="Arial" w:cs="Arial"/>
                <w:sz w:val="20"/>
                <w:szCs w:val="20"/>
              </w:rPr>
            </w:pPr>
          </w:p>
        </w:tc>
      </w:tr>
      <w:tr w:rsidR="00CC52C5" w:rsidRPr="00452515" w14:paraId="216F0BFD" w14:textId="77777777" w:rsidTr="00C01F23">
        <w:tc>
          <w:tcPr>
            <w:tcW w:w="8008" w:type="dxa"/>
          </w:tcPr>
          <w:p w14:paraId="57924507" w14:textId="77777777" w:rsidR="00CC52C5" w:rsidRPr="00452515" w:rsidRDefault="00CC52C5" w:rsidP="003873A4">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p>
        </w:tc>
      </w:tr>
      <w:tr w:rsidR="00CC52C5" w:rsidRPr="00452515" w14:paraId="375CC847" w14:textId="77777777" w:rsidTr="00C01F23">
        <w:tc>
          <w:tcPr>
            <w:tcW w:w="8008" w:type="dxa"/>
          </w:tcPr>
          <w:p w14:paraId="3C2BB8B6" w14:textId="77777777" w:rsidR="00CC52C5" w:rsidRDefault="00CC52C5" w:rsidP="003873A4">
            <w:pPr>
              <w:rPr>
                <w:rFonts w:ascii="Arial" w:hAnsi="Arial" w:cs="Arial"/>
                <w:sz w:val="20"/>
                <w:szCs w:val="20"/>
              </w:rPr>
            </w:pPr>
            <w:r w:rsidRPr="00452515">
              <w:rPr>
                <w:rFonts w:ascii="Arial" w:hAnsi="Arial" w:cs="Arial"/>
                <w:sz w:val="20"/>
                <w:szCs w:val="20"/>
              </w:rPr>
              <w:t xml:space="preserve">Pre-Condition: </w:t>
            </w:r>
          </w:p>
          <w:p w14:paraId="7459E2C0" w14:textId="54BAA958" w:rsidR="00CC52C5" w:rsidRPr="00092306" w:rsidRDefault="00CC52C5" w:rsidP="003873A4">
            <w:r>
              <w:t xml:space="preserve">The customer has in progress order and goes to </w:t>
            </w:r>
            <w:r w:rsidR="00283C99">
              <w:t xml:space="preserve">the </w:t>
            </w:r>
            <w:r>
              <w:t xml:space="preserve">home </w:t>
            </w:r>
            <w:proofErr w:type="gramStart"/>
            <w:r>
              <w:t>page</w:t>
            </w:r>
            <w:r w:rsidR="0070758F">
              <w:t>(</w:t>
            </w:r>
            <w:proofErr w:type="gramEnd"/>
            <w:r>
              <w:t>browse page</w:t>
            </w:r>
            <w:r w:rsidR="0070758F">
              <w:t>)</w:t>
            </w:r>
            <w:r>
              <w:t>.</w:t>
            </w:r>
          </w:p>
        </w:tc>
      </w:tr>
      <w:tr w:rsidR="00CC52C5" w:rsidRPr="00452515" w14:paraId="35FA3D40" w14:textId="77777777" w:rsidTr="00C01F23">
        <w:tc>
          <w:tcPr>
            <w:tcW w:w="8008" w:type="dxa"/>
          </w:tcPr>
          <w:p w14:paraId="7D7C0E40" w14:textId="77777777" w:rsidR="00CC52C5" w:rsidRPr="003679C8" w:rsidRDefault="00CC52C5" w:rsidP="003873A4">
            <w:pPr>
              <w:rPr>
                <w:rFonts w:ascii="Arial" w:hAnsi="Arial" w:cs="Arial"/>
                <w:sz w:val="20"/>
                <w:szCs w:val="20"/>
              </w:rPr>
            </w:pPr>
            <w:r w:rsidRPr="003679C8">
              <w:rPr>
                <w:rFonts w:ascii="Arial" w:hAnsi="Arial" w:cs="Arial" w:hint="eastAsia"/>
                <w:sz w:val="20"/>
                <w:szCs w:val="20"/>
              </w:rPr>
              <w:t>Main Scenario:</w:t>
            </w:r>
          </w:p>
          <w:p w14:paraId="25D14A34" w14:textId="45508276" w:rsidR="00CC52C5" w:rsidRDefault="00CC52C5">
            <w:r w:rsidRPr="00594DB0">
              <w:t xml:space="preserve">When the user goes to </w:t>
            </w:r>
            <w:r w:rsidR="00283C99" w:rsidRPr="00594DB0">
              <w:t xml:space="preserve">the </w:t>
            </w:r>
            <w:r w:rsidRPr="00594DB0">
              <w:t>home page, if he has</w:t>
            </w:r>
            <w:r>
              <w:rPr>
                <w:rFonts w:ascii="Arial" w:hAnsi="Arial" w:cs="Arial"/>
                <w:sz w:val="20"/>
                <w:szCs w:val="20"/>
              </w:rPr>
              <w:t xml:space="preserve"> </w:t>
            </w:r>
            <w:r>
              <w:t>in progress order</w:t>
            </w:r>
            <w:r w:rsidR="0070758F">
              <w:t>(</w:t>
            </w:r>
            <w:r>
              <w:t>s</w:t>
            </w:r>
            <w:r w:rsidR="0070758F">
              <w:t>)</w:t>
            </w:r>
            <w:r>
              <w:t xml:space="preserve">, </w:t>
            </w:r>
            <w:r w:rsidR="00BB637F">
              <w:t xml:space="preserve">that is, order status = ‘pending’, ‘In transit’, ‘In cooking’, </w:t>
            </w:r>
            <w:r w:rsidR="000E3D45">
              <w:t xml:space="preserve">‘Food Ready’, </w:t>
            </w:r>
            <w:r>
              <w:t xml:space="preserve">show </w:t>
            </w:r>
            <w:r w:rsidR="00DC5B49">
              <w:t>track your</w:t>
            </w:r>
            <w:r>
              <w:t xml:space="preserve"> order bar </w:t>
            </w:r>
            <w:r w:rsidR="0070758F">
              <w:t>(</w:t>
            </w:r>
            <w:r>
              <w:t xml:space="preserve">Pinned on the </w:t>
            </w:r>
            <w:r w:rsidR="00DC5B49">
              <w:t>screen</w:t>
            </w:r>
            <w:r w:rsidR="0070758F">
              <w:t>)</w:t>
            </w:r>
            <w:r>
              <w:t xml:space="preserve">, showing: </w:t>
            </w:r>
            <w:r w:rsidR="00D64962">
              <w:t>Line 1</w:t>
            </w:r>
            <w:r>
              <w:t>“</w:t>
            </w:r>
            <w:r w:rsidR="00DC5B49">
              <w:t xml:space="preserve">Track your </w:t>
            </w:r>
            <w:r w:rsidR="00025FDC">
              <w:t xml:space="preserve">[Restaurant Nickname] </w:t>
            </w:r>
            <w:r w:rsidR="00DC5B49">
              <w:t>order</w:t>
            </w:r>
            <w:r w:rsidR="00025FDC">
              <w:t>.</w:t>
            </w:r>
            <w:r w:rsidR="00D64962">
              <w:t>” and Line 2</w:t>
            </w:r>
            <w:r w:rsidR="00025FDC">
              <w:t xml:space="preserve"> </w:t>
            </w:r>
            <w:r w:rsidR="00D64962">
              <w:t>“</w:t>
            </w:r>
            <w:r w:rsidR="00025FDC">
              <w:t>Ready to EAT by [Estimated Delivery Time]</w:t>
            </w:r>
            <w:r w:rsidR="00D64962">
              <w:t>” (if in the state of “Pairing you with a Wonder chef”, no need to display Line 2 because there is no ETA yet.)</w:t>
            </w:r>
            <w:r w:rsidRPr="00594DB0">
              <w:t xml:space="preserve"> or “</w:t>
            </w:r>
            <w:r w:rsidR="00DC5B49">
              <w:t>Track your orders</w:t>
            </w:r>
            <w:r w:rsidRPr="00594DB0">
              <w:t>”</w:t>
            </w:r>
            <w:r w:rsidR="00584EDB" w:rsidRPr="00594DB0">
              <w:t>.</w:t>
            </w:r>
            <w:r w:rsidR="00DC5B49">
              <w:t xml:space="preserve"> </w:t>
            </w:r>
            <w:r w:rsidR="000E3D45">
              <w:t xml:space="preserve"> If order status</w:t>
            </w:r>
            <w:proofErr w:type="gramStart"/>
            <w:r w:rsidR="000E3D45">
              <w:t>=”Delivered</w:t>
            </w:r>
            <w:proofErr w:type="gramEnd"/>
            <w:r w:rsidR="000E3D45">
              <w:t>”, do not show this bar.</w:t>
            </w:r>
          </w:p>
          <w:p w14:paraId="7BBE83C9" w14:textId="37FBAB5C" w:rsidR="000E3D45" w:rsidRDefault="000E3D45">
            <w:r>
              <w:t xml:space="preserve">This bar </w:t>
            </w:r>
            <w:r w:rsidR="00BE7D97">
              <w:t>should be</w:t>
            </w:r>
            <w:r>
              <w:t xml:space="preserve"> pinned on the screen. </w:t>
            </w:r>
          </w:p>
          <w:p w14:paraId="5DA19EA6" w14:textId="5FBF1F6A" w:rsidR="00284544" w:rsidRDefault="0070758F" w:rsidP="00284544">
            <w:proofErr w:type="gramStart"/>
            <w:r>
              <w:t>()</w:t>
            </w:r>
            <w:r w:rsidR="00284544">
              <w:rPr>
                <w:rFonts w:hint="eastAsia"/>
              </w:rPr>
              <w:t>T</w:t>
            </w:r>
            <w:r w:rsidR="00284544">
              <w:t>his</w:t>
            </w:r>
            <w:proofErr w:type="gramEnd"/>
            <w:r w:rsidR="00284544">
              <w:t xml:space="preserve"> bar needn’t refresh frequently. We only refresh it 1</w:t>
            </w:r>
            <w:r>
              <w:t>)</w:t>
            </w:r>
            <w:r w:rsidR="00284544">
              <w:t xml:space="preserve"> When the user re-enter the home page.  2</w:t>
            </w:r>
            <w:r>
              <w:t>)</w:t>
            </w:r>
            <w:r w:rsidR="00284544">
              <w:t xml:space="preserve"> After the user close or finish the order review.</w:t>
            </w:r>
          </w:p>
          <w:p w14:paraId="297088DF" w14:textId="6E195261" w:rsidR="00284544" w:rsidRPr="00CC52C5" w:rsidRDefault="00284544">
            <w:r>
              <w:t>The reason is: the number will only change in these situations: 1</w:t>
            </w:r>
            <w:r w:rsidR="0070758F">
              <w:t>)</w:t>
            </w:r>
            <w:r>
              <w:t xml:space="preserve"> An order is delivered for 10 minutes. At that time, we will pop up the order review page. After the user close or finish the order review, we should refresh it. 2</w:t>
            </w:r>
            <w:r w:rsidR="0070758F">
              <w:t>)</w:t>
            </w:r>
            <w:r>
              <w:t xml:space="preserve"> An order is canceled. When an order is canceled by the user, he should re-enter the home page. If it is canceled by FTI, we might push some page to let user confirm or something and the user will reenter the home page.</w:t>
            </w:r>
          </w:p>
          <w:p w14:paraId="7A8C62AC" w14:textId="3CA9D331" w:rsidR="00CC52C5" w:rsidRDefault="00025FDC" w:rsidP="003873A4">
            <w:pPr>
              <w:pStyle w:val="ListParagraph"/>
              <w:ind w:left="360" w:firstLineChars="0" w:firstLine="0"/>
              <w:rPr>
                <w:rFonts w:ascii="Arial" w:hAnsi="Arial" w:cs="Arial"/>
                <w:sz w:val="20"/>
                <w:szCs w:val="20"/>
              </w:rPr>
            </w:pPr>
            <w:r>
              <w:rPr>
                <w:noProof/>
              </w:rPr>
              <w:lastRenderedPageBreak/>
              <w:t xml:space="preserve"> </w:t>
            </w:r>
            <w:r w:rsidRPr="00025FDC">
              <w:rPr>
                <w:rFonts w:ascii="Arial" w:hAnsi="Arial" w:cs="Arial"/>
                <w:noProof/>
                <w:sz w:val="20"/>
                <w:szCs w:val="20"/>
              </w:rPr>
              <w:drawing>
                <wp:inline distT="0" distB="0" distL="0" distR="0" wp14:anchorId="0C6E1CC3" wp14:editId="4FD2262C">
                  <wp:extent cx="4487906" cy="5500468"/>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95353" cy="5509595"/>
                          </a:xfrm>
                          <a:prstGeom prst="rect">
                            <a:avLst/>
                          </a:prstGeom>
                        </pic:spPr>
                      </pic:pic>
                    </a:graphicData>
                  </a:graphic>
                </wp:inline>
              </w:drawing>
            </w:r>
          </w:p>
          <w:p w14:paraId="76B26C86" w14:textId="2708FBB0" w:rsidR="00A6567C" w:rsidRPr="00CC52C5" w:rsidRDefault="00CC52C5" w:rsidP="00130749">
            <w:pPr>
              <w:rPr>
                <w:rFonts w:ascii="Arial" w:hAnsi="Arial" w:cs="Arial"/>
                <w:sz w:val="20"/>
                <w:szCs w:val="20"/>
              </w:rPr>
            </w:pPr>
            <w:r>
              <w:rPr>
                <w:rFonts w:ascii="Arial" w:hAnsi="Arial" w:cs="Arial" w:hint="eastAsia"/>
                <w:sz w:val="20"/>
                <w:szCs w:val="20"/>
              </w:rPr>
              <w:t>W</w:t>
            </w:r>
            <w:r>
              <w:rPr>
                <w:rFonts w:ascii="Arial" w:hAnsi="Arial" w:cs="Arial"/>
                <w:sz w:val="20"/>
                <w:szCs w:val="20"/>
              </w:rPr>
              <w:t xml:space="preserve">hen the user clicks it, </w:t>
            </w:r>
            <w:r w:rsidR="00DC5B49">
              <w:rPr>
                <w:rFonts w:ascii="Arial" w:hAnsi="Arial" w:cs="Arial"/>
                <w:sz w:val="20"/>
                <w:szCs w:val="20"/>
              </w:rPr>
              <w:t>if there is multiple in progress order, goes to order history page. Else,</w:t>
            </w:r>
            <w:r w:rsidR="00A6567C">
              <w:rPr>
                <w:rFonts w:ascii="Arial" w:hAnsi="Arial" w:cs="Arial"/>
                <w:sz w:val="20"/>
                <w:szCs w:val="20"/>
              </w:rPr>
              <w:t xml:space="preserve"> show In-Progress order, see UC</w:t>
            </w:r>
            <w:r w:rsidR="00CF47EA">
              <w:rPr>
                <w:rFonts w:ascii="Arial" w:hAnsi="Arial" w:cs="Arial" w:hint="eastAsia"/>
                <w:sz w:val="20"/>
                <w:szCs w:val="20"/>
              </w:rPr>
              <w:t>09-03</w:t>
            </w:r>
            <w:r w:rsidR="00CF47EA">
              <w:rPr>
                <w:rFonts w:ascii="Arial" w:hAnsi="Arial" w:cs="Arial"/>
                <w:sz w:val="20"/>
                <w:szCs w:val="20"/>
              </w:rPr>
              <w:t xml:space="preserve"> </w:t>
            </w:r>
            <w:r w:rsidR="00CF47EA">
              <w:rPr>
                <w:rFonts w:ascii="Arial" w:hAnsi="Arial" w:cs="Arial" w:hint="eastAsia"/>
                <w:sz w:val="20"/>
                <w:szCs w:val="20"/>
              </w:rPr>
              <w:t>t</w:t>
            </w:r>
            <w:r w:rsidR="00CF47EA">
              <w:rPr>
                <w:rFonts w:ascii="Arial" w:hAnsi="Arial" w:cs="Arial"/>
                <w:sz w:val="20"/>
                <w:szCs w:val="20"/>
              </w:rPr>
              <w:t xml:space="preserve">o </w:t>
            </w:r>
            <w:r w:rsidR="00CF47EA">
              <w:rPr>
                <w:rFonts w:ascii="Arial" w:hAnsi="Arial" w:cs="Arial" w:hint="eastAsia"/>
                <w:sz w:val="20"/>
                <w:szCs w:val="20"/>
              </w:rPr>
              <w:t>UC</w:t>
            </w:r>
            <w:r w:rsidR="00CF47EA">
              <w:rPr>
                <w:rFonts w:ascii="Arial" w:hAnsi="Arial" w:cs="Arial"/>
                <w:sz w:val="20"/>
                <w:szCs w:val="20"/>
              </w:rPr>
              <w:t>09-07.</w:t>
            </w:r>
          </w:p>
        </w:tc>
      </w:tr>
      <w:tr w:rsidR="00CC52C5" w:rsidRPr="00452515" w14:paraId="602B2ACE" w14:textId="77777777" w:rsidTr="00C01F23">
        <w:tc>
          <w:tcPr>
            <w:tcW w:w="8008" w:type="dxa"/>
          </w:tcPr>
          <w:p w14:paraId="5C0CA1BB" w14:textId="77777777" w:rsidR="00CC52C5" w:rsidRDefault="00CC52C5" w:rsidP="003873A4">
            <w:pPr>
              <w:rPr>
                <w:rFonts w:ascii="Arial" w:hAnsi="Arial" w:cs="Arial"/>
                <w:sz w:val="20"/>
                <w:szCs w:val="20"/>
              </w:rPr>
            </w:pPr>
            <w:r w:rsidRPr="00452515">
              <w:rPr>
                <w:rFonts w:ascii="Arial" w:hAnsi="Arial" w:cs="Arial"/>
                <w:sz w:val="20"/>
                <w:szCs w:val="20"/>
              </w:rPr>
              <w:lastRenderedPageBreak/>
              <w:t>Extend Scenario:</w:t>
            </w:r>
          </w:p>
          <w:p w14:paraId="43B3B4C8" w14:textId="092AA426" w:rsidR="00CC52C5" w:rsidRPr="00092306" w:rsidRDefault="00CC52C5" w:rsidP="003873A4"/>
        </w:tc>
      </w:tr>
      <w:tr w:rsidR="00CC52C5" w:rsidRPr="00452515" w14:paraId="55C4A486" w14:textId="77777777" w:rsidTr="00C01F23">
        <w:tc>
          <w:tcPr>
            <w:tcW w:w="8008" w:type="dxa"/>
          </w:tcPr>
          <w:p w14:paraId="73160BFB" w14:textId="77777777" w:rsidR="00CC52C5" w:rsidRDefault="00CC52C5" w:rsidP="003873A4">
            <w:pPr>
              <w:rPr>
                <w:rFonts w:ascii="Arial" w:hAnsi="Arial" w:cs="Arial"/>
                <w:sz w:val="20"/>
                <w:szCs w:val="20"/>
              </w:rPr>
            </w:pPr>
            <w:r w:rsidRPr="00452515">
              <w:rPr>
                <w:rFonts w:ascii="Arial" w:hAnsi="Arial" w:cs="Arial"/>
                <w:sz w:val="20"/>
                <w:szCs w:val="20"/>
              </w:rPr>
              <w:t>Exception Scenario:</w:t>
            </w:r>
          </w:p>
          <w:p w14:paraId="2FD692A6" w14:textId="77777777" w:rsidR="00CC52C5" w:rsidRPr="00452515" w:rsidRDefault="00CC52C5" w:rsidP="003873A4">
            <w:pPr>
              <w:rPr>
                <w:rFonts w:ascii="Arial" w:hAnsi="Arial" w:cs="Arial"/>
                <w:sz w:val="20"/>
                <w:szCs w:val="20"/>
              </w:rPr>
            </w:pPr>
          </w:p>
        </w:tc>
      </w:tr>
      <w:tr w:rsidR="00CC52C5" w:rsidRPr="00452515" w14:paraId="3AAA5111" w14:textId="77777777" w:rsidTr="00C01F23">
        <w:tc>
          <w:tcPr>
            <w:tcW w:w="8008" w:type="dxa"/>
          </w:tcPr>
          <w:p w14:paraId="73E887B0" w14:textId="77777777" w:rsidR="00CC52C5" w:rsidRPr="00452515" w:rsidRDefault="00CC52C5" w:rsidP="003873A4">
            <w:pPr>
              <w:rPr>
                <w:rFonts w:ascii="Arial" w:hAnsi="Arial" w:cs="Arial"/>
                <w:sz w:val="20"/>
                <w:szCs w:val="20"/>
              </w:rPr>
            </w:pPr>
            <w:r w:rsidRPr="00452515">
              <w:rPr>
                <w:rFonts w:ascii="Arial" w:hAnsi="Arial" w:cs="Arial"/>
                <w:sz w:val="20"/>
                <w:szCs w:val="20"/>
              </w:rPr>
              <w:t>Notes:</w:t>
            </w:r>
          </w:p>
        </w:tc>
      </w:tr>
      <w:tr w:rsidR="00CC52C5" w:rsidRPr="00452515" w14:paraId="72E32E0E" w14:textId="77777777" w:rsidTr="00C01F23">
        <w:tc>
          <w:tcPr>
            <w:tcW w:w="8008" w:type="dxa"/>
          </w:tcPr>
          <w:p w14:paraId="32F4C2D5" w14:textId="77777777" w:rsidR="00CC52C5" w:rsidRPr="00452515" w:rsidRDefault="00CC52C5" w:rsidP="003873A4">
            <w:pPr>
              <w:rPr>
                <w:rFonts w:ascii="Arial" w:hAnsi="Arial" w:cs="Arial"/>
                <w:sz w:val="20"/>
                <w:szCs w:val="20"/>
              </w:rPr>
            </w:pPr>
            <w:r w:rsidRPr="00452515">
              <w:rPr>
                <w:rFonts w:ascii="Arial" w:hAnsi="Arial" w:cs="Arial"/>
                <w:sz w:val="20"/>
                <w:szCs w:val="20"/>
              </w:rPr>
              <w:t>Q/A:</w:t>
            </w:r>
          </w:p>
        </w:tc>
      </w:tr>
    </w:tbl>
    <w:p w14:paraId="357FB820" w14:textId="7C889EE7" w:rsidR="00177AA6" w:rsidRPr="004A367F" w:rsidRDefault="001C049D" w:rsidP="00BA0B80">
      <w:pPr>
        <w:pStyle w:val="Heading3"/>
      </w:pPr>
      <w:r w:rsidRPr="001C049D">
        <w:t>UC03</w:t>
      </w:r>
      <w:r w:rsidR="0011015E">
        <w:t>-</w:t>
      </w:r>
      <w:r>
        <w:t xml:space="preserve">05 </w:t>
      </w:r>
      <w:r w:rsidR="00655A05">
        <w:t>"</w:t>
      </w:r>
      <w:r w:rsidR="00463E9C" w:rsidRPr="00463E9C">
        <w:t>Dinner Rush</w:t>
      </w:r>
      <w:r w:rsidR="00655A05">
        <w:t>”</w:t>
      </w:r>
      <w:r>
        <w:t xml:space="preserve"> restaurants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177AA6" w:rsidRPr="00452515" w14:paraId="208A2DE8" w14:textId="77777777" w:rsidTr="00C96056">
        <w:tc>
          <w:tcPr>
            <w:tcW w:w="8008" w:type="dxa"/>
          </w:tcPr>
          <w:p w14:paraId="7FC76C14" w14:textId="29518248" w:rsidR="00177AA6" w:rsidRPr="00452515" w:rsidRDefault="00177AA6" w:rsidP="00C96056">
            <w:pPr>
              <w:rPr>
                <w:rFonts w:ascii="Arial" w:hAnsi="Arial" w:cs="Arial"/>
                <w:sz w:val="20"/>
                <w:szCs w:val="20"/>
              </w:rPr>
            </w:pPr>
            <w:r w:rsidRPr="00452515">
              <w:rPr>
                <w:rFonts w:ascii="Arial" w:hAnsi="Arial" w:cs="Arial"/>
                <w:sz w:val="20"/>
                <w:szCs w:val="20"/>
              </w:rPr>
              <w:t>UC</w:t>
            </w:r>
            <w:r>
              <w:rPr>
                <w:rFonts w:ascii="Arial" w:hAnsi="Arial" w:cs="Arial"/>
                <w:sz w:val="20"/>
                <w:szCs w:val="20"/>
              </w:rPr>
              <w:t>03</w:t>
            </w:r>
            <w:r w:rsidR="00535891">
              <w:rPr>
                <w:rFonts w:ascii="Arial" w:hAnsi="Arial" w:cs="Arial"/>
                <w:sz w:val="20"/>
                <w:szCs w:val="20"/>
              </w:rPr>
              <w:t>-</w:t>
            </w:r>
            <w:r>
              <w:rPr>
                <w:rFonts w:ascii="Arial" w:hAnsi="Arial" w:cs="Arial"/>
                <w:sz w:val="20"/>
                <w:szCs w:val="20"/>
              </w:rPr>
              <w:t xml:space="preserve">05 </w:t>
            </w:r>
            <w:r w:rsidR="00655A05">
              <w:rPr>
                <w:rFonts w:ascii="Arial" w:hAnsi="Arial" w:cs="Arial"/>
                <w:sz w:val="20"/>
                <w:szCs w:val="20"/>
              </w:rPr>
              <w:t>“</w:t>
            </w:r>
            <w:r w:rsidR="00463E9C" w:rsidRPr="00463E9C">
              <w:rPr>
                <w:rFonts w:ascii="Arial" w:hAnsi="Arial" w:cs="Arial"/>
                <w:sz w:val="20"/>
                <w:szCs w:val="20"/>
              </w:rPr>
              <w:t>Dinner Rush</w:t>
            </w:r>
            <w:r w:rsidR="00655A05">
              <w:rPr>
                <w:rFonts w:ascii="Arial" w:hAnsi="Arial" w:cs="Arial"/>
                <w:sz w:val="20"/>
                <w:szCs w:val="20"/>
              </w:rPr>
              <w:t>”</w:t>
            </w:r>
            <w:r>
              <w:rPr>
                <w:rFonts w:ascii="Arial" w:hAnsi="Arial" w:cs="Arial"/>
                <w:sz w:val="20"/>
                <w:szCs w:val="20"/>
              </w:rPr>
              <w:t xml:space="preserve"> restaurant</w:t>
            </w:r>
            <w:r w:rsidR="001C049D">
              <w:rPr>
                <w:rFonts w:ascii="Arial" w:hAnsi="Arial" w:cs="Arial"/>
                <w:sz w:val="20"/>
                <w:szCs w:val="20"/>
              </w:rPr>
              <w:t>s</w:t>
            </w:r>
            <w:r>
              <w:rPr>
                <w:rFonts w:ascii="Arial" w:hAnsi="Arial" w:cs="Arial"/>
                <w:sz w:val="20"/>
                <w:szCs w:val="20"/>
              </w:rPr>
              <w:t xml:space="preserve"> in restaurant list</w:t>
            </w:r>
          </w:p>
        </w:tc>
      </w:tr>
      <w:tr w:rsidR="00177AA6" w:rsidRPr="00452515" w14:paraId="755AC4C4" w14:textId="77777777" w:rsidTr="00C96056">
        <w:tc>
          <w:tcPr>
            <w:tcW w:w="8008" w:type="dxa"/>
          </w:tcPr>
          <w:p w14:paraId="700FF3D2" w14:textId="77777777" w:rsidR="00177AA6" w:rsidRDefault="00177AA6" w:rsidP="00C96056">
            <w:pPr>
              <w:rPr>
                <w:rFonts w:ascii="Arial" w:hAnsi="Arial" w:cs="Arial"/>
                <w:sz w:val="20"/>
                <w:szCs w:val="20"/>
              </w:rPr>
            </w:pPr>
            <w:r>
              <w:rPr>
                <w:rFonts w:ascii="Arial" w:hAnsi="Arial" w:cs="Arial"/>
                <w:sz w:val="20"/>
                <w:szCs w:val="20"/>
              </w:rPr>
              <w:t>Version history</w:t>
            </w:r>
          </w:p>
          <w:tbl>
            <w:tblPr>
              <w:tblStyle w:val="TableGrid"/>
              <w:tblW w:w="7959" w:type="dxa"/>
              <w:tblLook w:val="04A0" w:firstRow="1" w:lastRow="0" w:firstColumn="1" w:lastColumn="0" w:noHBand="0" w:noVBand="1"/>
            </w:tblPr>
            <w:tblGrid>
              <w:gridCol w:w="1031"/>
              <w:gridCol w:w="1350"/>
              <w:gridCol w:w="1363"/>
              <w:gridCol w:w="4215"/>
            </w:tblGrid>
            <w:tr w:rsidR="00CA52EE" w14:paraId="1E12578E" w14:textId="77777777" w:rsidTr="000E4860">
              <w:tc>
                <w:tcPr>
                  <w:tcW w:w="1031" w:type="dxa"/>
                </w:tcPr>
                <w:p w14:paraId="295DF8B8" w14:textId="2D3CC553" w:rsidR="00CA52EE" w:rsidRDefault="00CA52EE" w:rsidP="00C96056">
                  <w:pPr>
                    <w:spacing w:after="0"/>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ersion</w:t>
                  </w:r>
                </w:p>
              </w:tc>
              <w:tc>
                <w:tcPr>
                  <w:tcW w:w="1350" w:type="dxa"/>
                </w:tcPr>
                <w:p w14:paraId="2F09B7A0" w14:textId="7DF0A78A" w:rsidR="00CA52EE" w:rsidRDefault="00CA52EE" w:rsidP="00C96056">
                  <w:pPr>
                    <w:spacing w:after="0"/>
                    <w:rPr>
                      <w:rFonts w:ascii="Arial" w:hAnsi="Arial" w:cs="Arial"/>
                      <w:sz w:val="20"/>
                      <w:szCs w:val="20"/>
                    </w:rPr>
                  </w:pPr>
                  <w:r>
                    <w:rPr>
                      <w:rFonts w:ascii="Arial" w:hAnsi="Arial" w:cs="Arial"/>
                      <w:sz w:val="20"/>
                      <w:szCs w:val="20"/>
                    </w:rPr>
                    <w:t>Date</w:t>
                  </w:r>
                </w:p>
              </w:tc>
              <w:tc>
                <w:tcPr>
                  <w:tcW w:w="1363" w:type="dxa"/>
                </w:tcPr>
                <w:p w14:paraId="22D6442D" w14:textId="77777777" w:rsidR="00CA52EE" w:rsidRDefault="00CA52EE" w:rsidP="00C96056">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215" w:type="dxa"/>
                </w:tcPr>
                <w:p w14:paraId="11023E07" w14:textId="77777777" w:rsidR="00CA52EE" w:rsidRDefault="00CA52EE" w:rsidP="00C96056">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A52EE" w14:paraId="51905820" w14:textId="77777777" w:rsidTr="000E4860">
              <w:tc>
                <w:tcPr>
                  <w:tcW w:w="1031" w:type="dxa"/>
                </w:tcPr>
                <w:p w14:paraId="76E686DE" w14:textId="3136460A" w:rsidR="00CA52EE" w:rsidRDefault="00CA52EE" w:rsidP="00C96056">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50" w:type="dxa"/>
                </w:tcPr>
                <w:p w14:paraId="40B5A13A" w14:textId="5ED044A6" w:rsidR="00CA52EE" w:rsidRDefault="00CA52EE" w:rsidP="00C96056">
                  <w:pPr>
                    <w:spacing w:after="0"/>
                    <w:rPr>
                      <w:rFonts w:ascii="Arial" w:hAnsi="Arial" w:cs="Arial"/>
                      <w:sz w:val="20"/>
                      <w:szCs w:val="20"/>
                    </w:rPr>
                  </w:pPr>
                  <w:r>
                    <w:rPr>
                      <w:rFonts w:ascii="Arial" w:hAnsi="Arial" w:cs="Arial"/>
                      <w:sz w:val="20"/>
                      <w:szCs w:val="20"/>
                    </w:rPr>
                    <w:t>2020.1.16</w:t>
                  </w:r>
                </w:p>
              </w:tc>
              <w:tc>
                <w:tcPr>
                  <w:tcW w:w="1363" w:type="dxa"/>
                </w:tcPr>
                <w:p w14:paraId="12F70238" w14:textId="77777777" w:rsidR="00CA52EE" w:rsidRDefault="00CA52EE" w:rsidP="00C96056">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215" w:type="dxa"/>
                </w:tcPr>
                <w:p w14:paraId="291CD126" w14:textId="77777777" w:rsidR="00CA52EE" w:rsidRDefault="00CA52EE" w:rsidP="00C96056">
                  <w:pPr>
                    <w:spacing w:after="0"/>
                    <w:rPr>
                      <w:rFonts w:ascii="Arial" w:hAnsi="Arial" w:cs="Arial"/>
                      <w:sz w:val="20"/>
                      <w:szCs w:val="20"/>
                    </w:rPr>
                  </w:pPr>
                  <w:r>
                    <w:rPr>
                      <w:rFonts w:ascii="Arial" w:hAnsi="Arial" w:cs="Arial"/>
                      <w:sz w:val="20"/>
                      <w:szCs w:val="20"/>
                    </w:rPr>
                    <w:t>First version</w:t>
                  </w:r>
                </w:p>
              </w:tc>
            </w:tr>
            <w:tr w:rsidR="00CA52EE" w14:paraId="7A441242" w14:textId="77777777" w:rsidTr="000E4860">
              <w:tc>
                <w:tcPr>
                  <w:tcW w:w="1031" w:type="dxa"/>
                </w:tcPr>
                <w:p w14:paraId="433ABDAC" w14:textId="7CFE036A" w:rsidR="00CA52EE" w:rsidRDefault="00CA52EE" w:rsidP="00C96056">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50" w:type="dxa"/>
                </w:tcPr>
                <w:p w14:paraId="29919BBE" w14:textId="72268D79" w:rsidR="00CA52EE" w:rsidRDefault="00CA52EE" w:rsidP="00C96056">
                  <w:pPr>
                    <w:spacing w:after="0"/>
                    <w:rPr>
                      <w:rFonts w:ascii="Arial" w:hAnsi="Arial" w:cs="Arial"/>
                      <w:sz w:val="20"/>
                      <w:szCs w:val="20"/>
                    </w:rPr>
                  </w:pPr>
                  <w:r>
                    <w:rPr>
                      <w:rFonts w:ascii="Arial" w:hAnsi="Arial" w:cs="Arial"/>
                      <w:sz w:val="20"/>
                      <w:szCs w:val="20"/>
                    </w:rPr>
                    <w:t>2020.</w:t>
                  </w:r>
                  <w:r w:rsidR="00535891">
                    <w:rPr>
                      <w:rFonts w:ascii="Arial" w:hAnsi="Arial" w:cs="Arial"/>
                      <w:sz w:val="20"/>
                      <w:szCs w:val="20"/>
                    </w:rPr>
                    <w:t>8.17</w:t>
                  </w:r>
                </w:p>
              </w:tc>
              <w:tc>
                <w:tcPr>
                  <w:tcW w:w="1363" w:type="dxa"/>
                </w:tcPr>
                <w:p w14:paraId="521092E0" w14:textId="7DA494FE" w:rsidR="00CA52EE" w:rsidRDefault="00CA52EE" w:rsidP="00C96056">
                  <w:pPr>
                    <w:spacing w:after="0"/>
                    <w:rPr>
                      <w:rFonts w:ascii="Arial" w:hAnsi="Arial" w:cs="Arial"/>
                      <w:sz w:val="20"/>
                      <w:szCs w:val="20"/>
                    </w:rPr>
                  </w:pPr>
                  <w:r>
                    <w:rPr>
                      <w:rFonts w:ascii="Arial" w:hAnsi="Arial" w:cs="Arial"/>
                      <w:sz w:val="20"/>
                      <w:szCs w:val="20"/>
                    </w:rPr>
                    <w:t>Lisa</w:t>
                  </w:r>
                </w:p>
              </w:tc>
              <w:tc>
                <w:tcPr>
                  <w:tcW w:w="4215" w:type="dxa"/>
                </w:tcPr>
                <w:p w14:paraId="60DF86D2" w14:textId="61DBDEE5" w:rsidR="00CA52EE" w:rsidRDefault="00D239B1" w:rsidP="00C96056">
                  <w:pPr>
                    <w:spacing w:after="0"/>
                    <w:rPr>
                      <w:rFonts w:ascii="Arial" w:hAnsi="Arial" w:cs="Arial"/>
                      <w:sz w:val="20"/>
                      <w:szCs w:val="20"/>
                    </w:rPr>
                  </w:pPr>
                  <w:r>
                    <w:rPr>
                      <w:rFonts w:ascii="Arial" w:hAnsi="Arial" w:cs="Arial"/>
                      <w:sz w:val="20"/>
                      <w:szCs w:val="20"/>
                    </w:rPr>
                    <w:t>Notify me for “Dinner Ruch” restaurants</w:t>
                  </w:r>
                </w:p>
              </w:tc>
            </w:tr>
            <w:tr w:rsidR="00CA52EE" w14:paraId="3E9147F0" w14:textId="77777777" w:rsidTr="000E4860">
              <w:tc>
                <w:tcPr>
                  <w:tcW w:w="1031" w:type="dxa"/>
                </w:tcPr>
                <w:p w14:paraId="52CECB2E" w14:textId="6021EC4A" w:rsidR="00CA52EE" w:rsidRDefault="00BA1C38" w:rsidP="00C96056">
                  <w:pPr>
                    <w:spacing w:after="0"/>
                    <w:rPr>
                      <w:rFonts w:ascii="Arial" w:hAnsi="Arial" w:cs="Arial"/>
                      <w:sz w:val="20"/>
                      <w:szCs w:val="20"/>
                    </w:rPr>
                  </w:pPr>
                  <w:ins w:id="215" w:author="Norbert Xie [2]" w:date="2021-02-26T15:05:00Z">
                    <w:r>
                      <w:rPr>
                        <w:rFonts w:ascii="Arial" w:hAnsi="Arial" w:cs="Arial"/>
                        <w:sz w:val="20"/>
                        <w:szCs w:val="20"/>
                      </w:rPr>
                      <w:t>1.2</w:t>
                    </w:r>
                  </w:ins>
                </w:p>
              </w:tc>
              <w:tc>
                <w:tcPr>
                  <w:tcW w:w="1350" w:type="dxa"/>
                </w:tcPr>
                <w:p w14:paraId="207D645E" w14:textId="2CD658DF" w:rsidR="00CA52EE" w:rsidRDefault="00BA1C38" w:rsidP="00C96056">
                  <w:pPr>
                    <w:spacing w:after="0"/>
                    <w:rPr>
                      <w:rFonts w:ascii="Arial" w:hAnsi="Arial" w:cs="Arial"/>
                      <w:sz w:val="20"/>
                      <w:szCs w:val="20"/>
                    </w:rPr>
                  </w:pPr>
                  <w:ins w:id="216" w:author="Norbert Xie [2]" w:date="2021-02-26T15:05:00Z">
                    <w:r>
                      <w:rPr>
                        <w:rFonts w:ascii="Arial" w:hAnsi="Arial" w:cs="Arial"/>
                        <w:sz w:val="20"/>
                        <w:szCs w:val="20"/>
                      </w:rPr>
                      <w:t>202</w:t>
                    </w:r>
                  </w:ins>
                  <w:ins w:id="217" w:author="Norbert Xie [2]" w:date="2021-02-26T15:06:00Z">
                    <w:r>
                      <w:rPr>
                        <w:rFonts w:ascii="Arial" w:hAnsi="Arial" w:cs="Arial"/>
                        <w:sz w:val="20"/>
                        <w:szCs w:val="20"/>
                      </w:rPr>
                      <w:t>1.2.26</w:t>
                    </w:r>
                  </w:ins>
                </w:p>
              </w:tc>
              <w:tc>
                <w:tcPr>
                  <w:tcW w:w="1363" w:type="dxa"/>
                </w:tcPr>
                <w:p w14:paraId="05801D54" w14:textId="206BD292" w:rsidR="00CA52EE" w:rsidRDefault="00BA1C38" w:rsidP="00C96056">
                  <w:pPr>
                    <w:spacing w:after="0"/>
                    <w:rPr>
                      <w:rFonts w:ascii="Arial" w:hAnsi="Arial" w:cs="Arial"/>
                      <w:sz w:val="20"/>
                      <w:szCs w:val="20"/>
                    </w:rPr>
                  </w:pPr>
                  <w:ins w:id="218" w:author="Norbert Xie [2]" w:date="2021-02-26T15:06:00Z">
                    <w:r>
                      <w:rPr>
                        <w:rFonts w:ascii="Arial" w:hAnsi="Arial" w:cs="Arial"/>
                        <w:sz w:val="20"/>
                        <w:szCs w:val="20"/>
                      </w:rPr>
                      <w:t>Norbert</w:t>
                    </w:r>
                  </w:ins>
                </w:p>
              </w:tc>
              <w:tc>
                <w:tcPr>
                  <w:tcW w:w="4215" w:type="dxa"/>
                </w:tcPr>
                <w:p w14:paraId="1EF1D551" w14:textId="1C1EDC20" w:rsidR="00CA52EE" w:rsidRDefault="00BA1C38" w:rsidP="00C96056">
                  <w:pPr>
                    <w:spacing w:after="0"/>
                    <w:rPr>
                      <w:rFonts w:ascii="Arial" w:hAnsi="Arial" w:cs="Arial"/>
                      <w:sz w:val="20"/>
                      <w:szCs w:val="20"/>
                    </w:rPr>
                  </w:pPr>
                  <w:ins w:id="219" w:author="Norbert Xie [2]" w:date="2021-02-26T15:06:00Z">
                    <w:r>
                      <w:rPr>
                        <w:rFonts w:ascii="Arial" w:hAnsi="Arial" w:cs="Arial"/>
                        <w:sz w:val="20"/>
                        <w:szCs w:val="20"/>
                      </w:rPr>
                      <w:t>Dinner rush condition change</w:t>
                    </w:r>
                  </w:ins>
                </w:p>
              </w:tc>
            </w:tr>
            <w:tr w:rsidR="00CA52EE" w14:paraId="4534EC41" w14:textId="77777777" w:rsidTr="000E4860">
              <w:tc>
                <w:tcPr>
                  <w:tcW w:w="1031" w:type="dxa"/>
                </w:tcPr>
                <w:p w14:paraId="3ADC40AF" w14:textId="77777777" w:rsidR="00CA52EE" w:rsidRDefault="00CA52EE" w:rsidP="00C96056">
                  <w:pPr>
                    <w:spacing w:after="0"/>
                    <w:rPr>
                      <w:rFonts w:ascii="Arial" w:hAnsi="Arial" w:cs="Arial"/>
                      <w:sz w:val="20"/>
                      <w:szCs w:val="20"/>
                    </w:rPr>
                  </w:pPr>
                </w:p>
              </w:tc>
              <w:tc>
                <w:tcPr>
                  <w:tcW w:w="1350" w:type="dxa"/>
                </w:tcPr>
                <w:p w14:paraId="66818EE9" w14:textId="667F408D" w:rsidR="00CA52EE" w:rsidRDefault="00CA52EE" w:rsidP="00C96056">
                  <w:pPr>
                    <w:spacing w:after="0"/>
                    <w:rPr>
                      <w:rFonts w:ascii="Arial" w:hAnsi="Arial" w:cs="Arial"/>
                      <w:sz w:val="20"/>
                      <w:szCs w:val="20"/>
                    </w:rPr>
                  </w:pPr>
                </w:p>
              </w:tc>
              <w:tc>
                <w:tcPr>
                  <w:tcW w:w="1363" w:type="dxa"/>
                </w:tcPr>
                <w:p w14:paraId="135480DA" w14:textId="77777777" w:rsidR="00CA52EE" w:rsidRDefault="00CA52EE" w:rsidP="00C96056">
                  <w:pPr>
                    <w:spacing w:after="0"/>
                    <w:rPr>
                      <w:rFonts w:ascii="Arial" w:hAnsi="Arial" w:cs="Arial"/>
                      <w:sz w:val="20"/>
                      <w:szCs w:val="20"/>
                    </w:rPr>
                  </w:pPr>
                </w:p>
              </w:tc>
              <w:tc>
                <w:tcPr>
                  <w:tcW w:w="4215" w:type="dxa"/>
                </w:tcPr>
                <w:p w14:paraId="2BDFD681" w14:textId="77777777" w:rsidR="00CA52EE" w:rsidRDefault="00CA52EE" w:rsidP="00C96056">
                  <w:pPr>
                    <w:spacing w:after="0"/>
                    <w:rPr>
                      <w:rFonts w:ascii="Arial" w:hAnsi="Arial" w:cs="Arial"/>
                      <w:sz w:val="20"/>
                      <w:szCs w:val="20"/>
                    </w:rPr>
                  </w:pPr>
                </w:p>
              </w:tc>
            </w:tr>
            <w:tr w:rsidR="00CA52EE" w14:paraId="1480ED71" w14:textId="77777777" w:rsidTr="000E4860">
              <w:tc>
                <w:tcPr>
                  <w:tcW w:w="1031" w:type="dxa"/>
                </w:tcPr>
                <w:p w14:paraId="25030F70" w14:textId="77777777" w:rsidR="00CA52EE" w:rsidRDefault="00CA52EE" w:rsidP="00C96056">
                  <w:pPr>
                    <w:spacing w:after="0"/>
                    <w:rPr>
                      <w:rFonts w:ascii="Arial" w:hAnsi="Arial" w:cs="Arial"/>
                      <w:sz w:val="20"/>
                      <w:szCs w:val="20"/>
                    </w:rPr>
                  </w:pPr>
                </w:p>
              </w:tc>
              <w:tc>
                <w:tcPr>
                  <w:tcW w:w="1350" w:type="dxa"/>
                </w:tcPr>
                <w:p w14:paraId="1A5847D7" w14:textId="702A621E" w:rsidR="00CA52EE" w:rsidRDefault="00CA52EE" w:rsidP="00C96056">
                  <w:pPr>
                    <w:spacing w:after="0"/>
                    <w:rPr>
                      <w:rFonts w:ascii="Arial" w:hAnsi="Arial" w:cs="Arial"/>
                      <w:sz w:val="20"/>
                      <w:szCs w:val="20"/>
                    </w:rPr>
                  </w:pPr>
                </w:p>
              </w:tc>
              <w:tc>
                <w:tcPr>
                  <w:tcW w:w="1363" w:type="dxa"/>
                </w:tcPr>
                <w:p w14:paraId="47C8CEDC" w14:textId="77777777" w:rsidR="00CA52EE" w:rsidRDefault="00CA52EE" w:rsidP="00C96056">
                  <w:pPr>
                    <w:spacing w:after="0"/>
                    <w:rPr>
                      <w:rFonts w:ascii="Arial" w:hAnsi="Arial" w:cs="Arial"/>
                      <w:sz w:val="20"/>
                      <w:szCs w:val="20"/>
                    </w:rPr>
                  </w:pPr>
                </w:p>
              </w:tc>
              <w:tc>
                <w:tcPr>
                  <w:tcW w:w="4215" w:type="dxa"/>
                </w:tcPr>
                <w:p w14:paraId="7DB499E5" w14:textId="77777777" w:rsidR="00CA52EE" w:rsidRDefault="00CA52EE" w:rsidP="00C96056">
                  <w:pPr>
                    <w:spacing w:after="0"/>
                    <w:rPr>
                      <w:rFonts w:ascii="Arial" w:hAnsi="Arial" w:cs="Arial"/>
                      <w:sz w:val="20"/>
                      <w:szCs w:val="20"/>
                    </w:rPr>
                  </w:pPr>
                </w:p>
              </w:tc>
            </w:tr>
          </w:tbl>
          <w:p w14:paraId="3121B648" w14:textId="77777777" w:rsidR="00177AA6" w:rsidRDefault="00177AA6" w:rsidP="00C96056">
            <w:pPr>
              <w:rPr>
                <w:rFonts w:ascii="Arial" w:hAnsi="Arial" w:cs="Arial"/>
                <w:sz w:val="20"/>
                <w:szCs w:val="20"/>
              </w:rPr>
            </w:pPr>
          </w:p>
        </w:tc>
      </w:tr>
      <w:tr w:rsidR="00657067" w:rsidRPr="00452515" w14:paraId="5096F0A3" w14:textId="77777777" w:rsidTr="00C96056">
        <w:tc>
          <w:tcPr>
            <w:tcW w:w="8008" w:type="dxa"/>
          </w:tcPr>
          <w:p w14:paraId="7A41FD14" w14:textId="6B54789C" w:rsidR="00657067" w:rsidRPr="00452515" w:rsidRDefault="00657067" w:rsidP="00C96056">
            <w:pPr>
              <w:rPr>
                <w:rFonts w:ascii="Arial" w:hAnsi="Arial" w:cs="Arial"/>
                <w:sz w:val="20"/>
                <w:szCs w:val="20"/>
              </w:rPr>
            </w:pPr>
            <w:r>
              <w:rPr>
                <w:rFonts w:ascii="Arial" w:hAnsi="Arial" w:cs="Arial"/>
                <w:sz w:val="20"/>
                <w:szCs w:val="20"/>
              </w:rPr>
              <w:lastRenderedPageBreak/>
              <w:t xml:space="preserve">Prototype: </w:t>
            </w:r>
            <w:hyperlink r:id="rId89" w:history="1">
              <w:r>
                <w:rPr>
                  <w:rStyle w:val="Hyperlink"/>
                </w:rPr>
                <w:t>https://www.figma.com/file/XJFcq3WRl8mIz07clz5buf/On-demand-Capacity?node-id=211%3A3907</w:t>
              </w:r>
            </w:hyperlink>
          </w:p>
        </w:tc>
      </w:tr>
      <w:tr w:rsidR="00177AA6" w:rsidRPr="00452515" w14:paraId="23BE6F1F" w14:textId="77777777" w:rsidTr="00C96056">
        <w:tc>
          <w:tcPr>
            <w:tcW w:w="8008" w:type="dxa"/>
          </w:tcPr>
          <w:p w14:paraId="363B8086" w14:textId="022EC88B" w:rsidR="00177AA6" w:rsidRPr="00452515" w:rsidRDefault="00177AA6" w:rsidP="00C96056">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sidR="001C049D">
              <w:rPr>
                <w:rFonts w:ascii="Arial" w:hAnsi="Arial" w:cs="Arial"/>
                <w:sz w:val="20"/>
                <w:szCs w:val="20"/>
              </w:rPr>
              <w:t xml:space="preserve"> or visitor</w:t>
            </w:r>
          </w:p>
        </w:tc>
      </w:tr>
      <w:tr w:rsidR="00177AA6" w:rsidRPr="00452515" w14:paraId="2D6AC73C" w14:textId="77777777" w:rsidTr="00C96056">
        <w:tc>
          <w:tcPr>
            <w:tcW w:w="8008" w:type="dxa"/>
          </w:tcPr>
          <w:p w14:paraId="5BB9B4F4" w14:textId="77777777" w:rsidR="00177AA6" w:rsidRDefault="00177AA6" w:rsidP="00C96056">
            <w:pPr>
              <w:rPr>
                <w:rFonts w:ascii="Arial" w:hAnsi="Arial" w:cs="Arial"/>
                <w:sz w:val="20"/>
                <w:szCs w:val="20"/>
              </w:rPr>
            </w:pPr>
            <w:r w:rsidRPr="00452515">
              <w:rPr>
                <w:rFonts w:ascii="Arial" w:hAnsi="Arial" w:cs="Arial"/>
                <w:sz w:val="20"/>
                <w:szCs w:val="20"/>
              </w:rPr>
              <w:t xml:space="preserve">Pre-Condition: </w:t>
            </w:r>
          </w:p>
          <w:p w14:paraId="375C4AA9" w14:textId="77777777" w:rsidR="00177AA6" w:rsidRDefault="00177AA6" w:rsidP="00AF0489">
            <w:pPr>
              <w:pStyle w:val="ListParagraph"/>
              <w:numPr>
                <w:ilvl w:val="0"/>
                <w:numId w:val="401"/>
              </w:numPr>
              <w:spacing w:after="0"/>
              <w:ind w:firstLineChars="0"/>
            </w:pPr>
            <w:r>
              <w:t>Customers</w:t>
            </w:r>
            <w:r w:rsidR="0011015E">
              <w:t>/Visitors</w:t>
            </w:r>
            <w:r>
              <w:t xml:space="preserve"> go to </w:t>
            </w:r>
            <w:r w:rsidR="0011015E">
              <w:t>browse page.</w:t>
            </w:r>
          </w:p>
          <w:p w14:paraId="3D3ECDD2" w14:textId="5DBF80BA" w:rsidR="0011015E" w:rsidRPr="001C049D" w:rsidRDefault="0011015E" w:rsidP="00AF0489">
            <w:pPr>
              <w:pStyle w:val="ListParagraph"/>
              <w:numPr>
                <w:ilvl w:val="0"/>
                <w:numId w:val="401"/>
              </w:numPr>
              <w:spacing w:after="0"/>
              <w:ind w:firstLineChars="0"/>
            </w:pPr>
            <w:r>
              <w:t xml:space="preserve">In fleet management system, we set at least </w:t>
            </w:r>
            <w:r w:rsidR="00C96056">
              <w:t>1</w:t>
            </w:r>
            <w:r>
              <w:t xml:space="preserve"> day’s shift in advance. For example, today is 1/16, we should set 1/17’s shifts’ schedule information.</w:t>
            </w:r>
          </w:p>
        </w:tc>
      </w:tr>
      <w:tr w:rsidR="00177AA6" w:rsidRPr="00452515" w14:paraId="74A7B0C6" w14:textId="77777777" w:rsidTr="00C96056">
        <w:tc>
          <w:tcPr>
            <w:tcW w:w="8008" w:type="dxa"/>
          </w:tcPr>
          <w:p w14:paraId="746A0962" w14:textId="00FDF181" w:rsidR="00177AA6" w:rsidRDefault="00177AA6" w:rsidP="00C96056">
            <w:pPr>
              <w:rPr>
                <w:rFonts w:ascii="Arial" w:hAnsi="Arial"/>
                <w:sz w:val="20"/>
                <w:szCs w:val="20"/>
              </w:rPr>
            </w:pPr>
            <w:r w:rsidRPr="00103C0C">
              <w:rPr>
                <w:rFonts w:ascii="Arial" w:hAnsi="Arial" w:hint="eastAsia"/>
                <w:sz w:val="20"/>
                <w:szCs w:val="20"/>
              </w:rPr>
              <w:t>Main Scenario:</w:t>
            </w:r>
          </w:p>
          <w:p w14:paraId="71C27F16" w14:textId="617FB292" w:rsidR="00E9446C" w:rsidRDefault="00E9446C" w:rsidP="00C96056">
            <w:pPr>
              <w:rPr>
                <w:rFonts w:ascii="Arial" w:hAnsi="Arial"/>
                <w:sz w:val="20"/>
                <w:szCs w:val="20"/>
              </w:rPr>
            </w:pPr>
            <w:r>
              <w:rPr>
                <w:rFonts w:ascii="Arial" w:hAnsi="Arial"/>
                <w:sz w:val="20"/>
                <w:szCs w:val="20"/>
              </w:rPr>
              <w:t xml:space="preserve">At a giving time, there might be multiple truck sessions with one restaurant.  A restaurants’ status is </w:t>
            </w:r>
            <w:r w:rsidR="0067285F" w:rsidRPr="0067285F">
              <w:rPr>
                <w:rFonts w:ascii="Arial" w:hAnsi="Arial"/>
                <w:sz w:val="20"/>
                <w:szCs w:val="20"/>
              </w:rPr>
              <w:t xml:space="preserve">an aggregation </w:t>
            </w:r>
            <w:r w:rsidR="0067285F">
              <w:rPr>
                <w:rFonts w:ascii="Arial" w:hAnsi="Arial"/>
                <w:sz w:val="20"/>
                <w:szCs w:val="20"/>
              </w:rPr>
              <w:t xml:space="preserve">status </w:t>
            </w:r>
            <w:r w:rsidR="0067285F" w:rsidRPr="0067285F">
              <w:rPr>
                <w:rFonts w:ascii="Arial" w:hAnsi="Arial"/>
                <w:sz w:val="20"/>
                <w:szCs w:val="20"/>
              </w:rPr>
              <w:t>of all the trucks serving the restaurant</w:t>
            </w:r>
            <w:r w:rsidR="0067285F">
              <w:rPr>
                <w:rFonts w:ascii="Arial" w:hAnsi="Arial"/>
                <w:sz w:val="20"/>
                <w:szCs w:val="20"/>
              </w:rPr>
              <w:t xml:space="preserve">. It is </w:t>
            </w:r>
            <w:r>
              <w:rPr>
                <w:rFonts w:ascii="Arial" w:hAnsi="Arial"/>
                <w:sz w:val="20"/>
                <w:szCs w:val="20"/>
              </w:rPr>
              <w:t>determined by the multiple truck sessions’ condition as:</w:t>
            </w:r>
          </w:p>
          <w:tbl>
            <w:tblPr>
              <w:tblStyle w:val="TableGrid"/>
              <w:tblW w:w="0" w:type="auto"/>
              <w:tblLook w:val="04A0" w:firstRow="1" w:lastRow="0" w:firstColumn="1" w:lastColumn="0" w:noHBand="0" w:noVBand="1"/>
            </w:tblPr>
            <w:tblGrid>
              <w:gridCol w:w="2475"/>
              <w:gridCol w:w="5307"/>
            </w:tblGrid>
            <w:tr w:rsidR="00E9446C" w14:paraId="77C33591" w14:textId="77777777" w:rsidTr="000E4860">
              <w:trPr>
                <w:ins w:id="220" w:author="Lisa Zheng" w:date="2020-08-17T13:58:00Z"/>
              </w:trPr>
              <w:tc>
                <w:tcPr>
                  <w:tcW w:w="2475" w:type="dxa"/>
                </w:tcPr>
                <w:p w14:paraId="463A6C23" w14:textId="7377FB41" w:rsidR="00E9446C" w:rsidRDefault="00E9446C" w:rsidP="00C96056">
                  <w:pPr>
                    <w:rPr>
                      <w:rFonts w:ascii="Arial" w:hAnsi="Arial"/>
                      <w:sz w:val="20"/>
                      <w:szCs w:val="20"/>
                    </w:rPr>
                  </w:pPr>
                  <w:r>
                    <w:rPr>
                      <w:rFonts w:ascii="Arial" w:hAnsi="Arial"/>
                      <w:sz w:val="20"/>
                      <w:szCs w:val="20"/>
                    </w:rPr>
                    <w:t>Restaurant status</w:t>
                  </w:r>
                </w:p>
              </w:tc>
              <w:tc>
                <w:tcPr>
                  <w:tcW w:w="5307" w:type="dxa"/>
                </w:tcPr>
                <w:p w14:paraId="4A534678" w14:textId="648D9122" w:rsidR="00E9446C" w:rsidRDefault="00E9446C" w:rsidP="00C96056">
                  <w:pPr>
                    <w:rPr>
                      <w:rFonts w:ascii="Arial" w:hAnsi="Arial"/>
                      <w:sz w:val="20"/>
                      <w:szCs w:val="20"/>
                    </w:rPr>
                  </w:pPr>
                  <w:r>
                    <w:rPr>
                      <w:rFonts w:ascii="Arial" w:hAnsi="Arial"/>
                      <w:sz w:val="20"/>
                      <w:szCs w:val="20"/>
                    </w:rPr>
                    <w:t>Truck session condition</w:t>
                  </w:r>
                </w:p>
              </w:tc>
            </w:tr>
            <w:tr w:rsidR="00E9446C" w14:paraId="20062F21" w14:textId="77777777" w:rsidTr="000E4860">
              <w:trPr>
                <w:ins w:id="221" w:author="Lisa Zheng" w:date="2020-08-17T13:58:00Z"/>
              </w:trPr>
              <w:tc>
                <w:tcPr>
                  <w:tcW w:w="2475" w:type="dxa"/>
                </w:tcPr>
                <w:p w14:paraId="16EB02ED" w14:textId="2FBEC5CF" w:rsidR="00E9446C" w:rsidRDefault="00E9446C" w:rsidP="00C96056">
                  <w:pPr>
                    <w:rPr>
                      <w:rFonts w:ascii="Arial" w:hAnsi="Arial"/>
                      <w:sz w:val="20"/>
                      <w:szCs w:val="20"/>
                    </w:rPr>
                  </w:pPr>
                  <w:r>
                    <w:rPr>
                      <w:rFonts w:ascii="Arial" w:hAnsi="Arial"/>
                      <w:sz w:val="20"/>
                      <w:szCs w:val="20"/>
                    </w:rPr>
                    <w:t>Available</w:t>
                  </w:r>
                </w:p>
              </w:tc>
              <w:tc>
                <w:tcPr>
                  <w:tcW w:w="5307" w:type="dxa"/>
                </w:tcPr>
                <w:p w14:paraId="50DBEC54" w14:textId="277845AE" w:rsidR="00E9446C" w:rsidRDefault="00E9446C" w:rsidP="00C96056">
                  <w:pPr>
                    <w:rPr>
                      <w:rFonts w:ascii="Arial" w:hAnsi="Arial"/>
                      <w:sz w:val="20"/>
                      <w:szCs w:val="20"/>
                    </w:rPr>
                  </w:pPr>
                  <w:r>
                    <w:rPr>
                      <w:rFonts w:ascii="Arial" w:hAnsi="Arial"/>
                      <w:sz w:val="20"/>
                      <w:szCs w:val="20"/>
                    </w:rPr>
                    <w:t>At least one truck session with this restaurant is available</w:t>
                  </w:r>
                </w:p>
              </w:tc>
            </w:tr>
            <w:tr w:rsidR="00E9446C" w14:paraId="15FBC8E2" w14:textId="77777777" w:rsidTr="000E4860">
              <w:trPr>
                <w:ins w:id="222" w:author="Lisa Zheng" w:date="2020-08-17T13:58:00Z"/>
              </w:trPr>
              <w:tc>
                <w:tcPr>
                  <w:tcW w:w="2475" w:type="dxa"/>
                </w:tcPr>
                <w:p w14:paraId="3699D1EF" w14:textId="77777777" w:rsidR="00E9446C" w:rsidRDefault="00463E9C" w:rsidP="00C96056">
                  <w:pPr>
                    <w:rPr>
                      <w:rFonts w:ascii="Arial" w:hAnsi="Arial"/>
                      <w:sz w:val="20"/>
                      <w:szCs w:val="20"/>
                    </w:rPr>
                  </w:pPr>
                  <w:r w:rsidRPr="00463E9C">
                    <w:rPr>
                      <w:rFonts w:ascii="Arial" w:hAnsi="Arial"/>
                      <w:sz w:val="20"/>
                      <w:szCs w:val="20"/>
                    </w:rPr>
                    <w:t>Dinner Rush</w:t>
                  </w:r>
                </w:p>
                <w:p w14:paraId="284ACBF2" w14:textId="6BC77239" w:rsidR="00F82242" w:rsidRDefault="00F82242" w:rsidP="00C96056">
                  <w:pPr>
                    <w:rPr>
                      <w:rFonts w:ascii="Arial" w:hAnsi="Arial"/>
                      <w:sz w:val="20"/>
                      <w:szCs w:val="20"/>
                    </w:rPr>
                  </w:pPr>
                  <w:r>
                    <w:rPr>
                      <w:rFonts w:ascii="Arial" w:hAnsi="Arial"/>
                      <w:sz w:val="20"/>
                      <w:szCs w:val="20"/>
                    </w:rPr>
                    <w:t>(Originally, be back soon)</w:t>
                  </w:r>
                </w:p>
              </w:tc>
              <w:tc>
                <w:tcPr>
                  <w:tcW w:w="5307" w:type="dxa"/>
                </w:tcPr>
                <w:p w14:paraId="3761AFF9" w14:textId="77777777" w:rsidR="00E9446C" w:rsidRDefault="00AB45DE" w:rsidP="00C96056">
                  <w:pPr>
                    <w:rPr>
                      <w:rFonts w:ascii="Arial" w:hAnsi="Arial"/>
                      <w:sz w:val="20"/>
                      <w:szCs w:val="20"/>
                    </w:rPr>
                  </w:pPr>
                  <w:r>
                    <w:rPr>
                      <w:rFonts w:ascii="Arial" w:hAnsi="Arial"/>
                      <w:sz w:val="20"/>
                      <w:szCs w:val="20"/>
                    </w:rPr>
                    <w:t>All truck sessions with this restaurant are not available,</w:t>
                  </w:r>
                </w:p>
                <w:p w14:paraId="0E8C9FA3" w14:textId="2DA1B110" w:rsidR="00F82242" w:rsidRDefault="00F82242" w:rsidP="00C96056">
                  <w:pPr>
                    <w:rPr>
                      <w:rFonts w:ascii="Arial" w:hAnsi="Arial"/>
                      <w:sz w:val="20"/>
                      <w:szCs w:val="20"/>
                    </w:rPr>
                  </w:pPr>
                  <w:r>
                    <w:rPr>
                      <w:rFonts w:ascii="Arial" w:hAnsi="Arial"/>
                      <w:sz w:val="20"/>
                      <w:szCs w:val="20"/>
                    </w:rPr>
                    <w:t xml:space="preserve">Truck session end time not reached </w:t>
                  </w:r>
                  <w:proofErr w:type="gramStart"/>
                  <w:r>
                    <w:rPr>
                      <w:rFonts w:ascii="Arial" w:hAnsi="Arial"/>
                      <w:sz w:val="20"/>
                      <w:szCs w:val="20"/>
                    </w:rPr>
                    <w:t>yet</w:t>
                  </w:r>
                  <w:proofErr w:type="gramEnd"/>
                </w:p>
                <w:p w14:paraId="587EDD47" w14:textId="323A15C8" w:rsidR="00AB45DE" w:rsidRDefault="00AB45DE" w:rsidP="00C96056">
                  <w:pPr>
                    <w:rPr>
                      <w:rFonts w:ascii="Arial" w:hAnsi="Arial"/>
                      <w:sz w:val="20"/>
                      <w:szCs w:val="20"/>
                    </w:rPr>
                  </w:pPr>
                  <w:r>
                    <w:rPr>
                      <w:rFonts w:ascii="Arial" w:hAnsi="Arial"/>
                      <w:sz w:val="20"/>
                      <w:szCs w:val="20"/>
                    </w:rPr>
                    <w:t>At least one truck session could be back in this shift</w:t>
                  </w:r>
                </w:p>
              </w:tc>
            </w:tr>
            <w:tr w:rsidR="00E9446C" w14:paraId="29BE12EC" w14:textId="77777777" w:rsidTr="000E4860">
              <w:trPr>
                <w:ins w:id="223" w:author="Lisa Zheng" w:date="2020-08-17T13:58:00Z"/>
              </w:trPr>
              <w:tc>
                <w:tcPr>
                  <w:tcW w:w="2475" w:type="dxa"/>
                </w:tcPr>
                <w:p w14:paraId="47E7151F" w14:textId="77777777" w:rsidR="00E9446C" w:rsidRDefault="00E9446C" w:rsidP="00C96056">
                  <w:pPr>
                    <w:rPr>
                      <w:rFonts w:ascii="Arial" w:hAnsi="Arial"/>
                      <w:sz w:val="20"/>
                      <w:szCs w:val="20"/>
                    </w:rPr>
                  </w:pPr>
                  <w:r>
                    <w:rPr>
                      <w:rFonts w:ascii="Arial" w:hAnsi="Arial"/>
                      <w:sz w:val="20"/>
                      <w:szCs w:val="20"/>
                    </w:rPr>
                    <w:t xml:space="preserve">Closed for </w:t>
                  </w:r>
                  <w:proofErr w:type="gramStart"/>
                  <w:r>
                    <w:rPr>
                      <w:rFonts w:ascii="Arial" w:hAnsi="Arial"/>
                      <w:sz w:val="20"/>
                      <w:szCs w:val="20"/>
                    </w:rPr>
                    <w:t>tonight</w:t>
                  </w:r>
                  <w:proofErr w:type="gramEnd"/>
                </w:p>
                <w:p w14:paraId="775642A4" w14:textId="464EE558" w:rsidR="00F82242" w:rsidRDefault="00F82242" w:rsidP="00C96056">
                  <w:pPr>
                    <w:rPr>
                      <w:rFonts w:ascii="Arial" w:hAnsi="Arial"/>
                      <w:sz w:val="20"/>
                      <w:szCs w:val="20"/>
                    </w:rPr>
                  </w:pPr>
                  <w:r>
                    <w:rPr>
                      <w:rFonts w:ascii="Arial" w:hAnsi="Arial"/>
                      <w:sz w:val="20"/>
                      <w:szCs w:val="20"/>
                    </w:rPr>
                    <w:t>(Originally, be back soon, or not showing)</w:t>
                  </w:r>
                </w:p>
              </w:tc>
              <w:tc>
                <w:tcPr>
                  <w:tcW w:w="5307" w:type="dxa"/>
                </w:tcPr>
                <w:p w14:paraId="0680F91A" w14:textId="77777777" w:rsidR="00D97EB9" w:rsidRDefault="00D97EB9" w:rsidP="00D97EB9">
                  <w:pPr>
                    <w:rPr>
                      <w:rFonts w:ascii="Arial" w:hAnsi="Arial"/>
                      <w:sz w:val="20"/>
                      <w:szCs w:val="20"/>
                    </w:rPr>
                  </w:pPr>
                  <w:r>
                    <w:rPr>
                      <w:rFonts w:ascii="Arial" w:hAnsi="Arial"/>
                      <w:sz w:val="20"/>
                      <w:szCs w:val="20"/>
                    </w:rPr>
                    <w:t>All truck sessions with this restaurant are not available,</w:t>
                  </w:r>
                </w:p>
                <w:p w14:paraId="6A51B2EB" w14:textId="77777777" w:rsidR="00F82242" w:rsidRDefault="00F82242" w:rsidP="00F82242">
                  <w:pPr>
                    <w:rPr>
                      <w:rFonts w:ascii="Arial" w:hAnsi="Arial"/>
                      <w:sz w:val="20"/>
                      <w:szCs w:val="20"/>
                    </w:rPr>
                  </w:pPr>
                  <w:r>
                    <w:rPr>
                      <w:rFonts w:ascii="Arial" w:hAnsi="Arial"/>
                      <w:sz w:val="20"/>
                      <w:szCs w:val="20"/>
                    </w:rPr>
                    <w:t xml:space="preserve">Truck session end time not reached </w:t>
                  </w:r>
                  <w:proofErr w:type="gramStart"/>
                  <w:r>
                    <w:rPr>
                      <w:rFonts w:ascii="Arial" w:hAnsi="Arial"/>
                      <w:sz w:val="20"/>
                      <w:szCs w:val="20"/>
                    </w:rPr>
                    <w:t>yet</w:t>
                  </w:r>
                  <w:proofErr w:type="gramEnd"/>
                </w:p>
                <w:p w14:paraId="434784CA" w14:textId="229E52DD" w:rsidR="00E9446C" w:rsidRDefault="00463E9C" w:rsidP="00D97EB9">
                  <w:pPr>
                    <w:rPr>
                      <w:rFonts w:ascii="Arial" w:hAnsi="Arial"/>
                      <w:sz w:val="20"/>
                      <w:szCs w:val="20"/>
                    </w:rPr>
                  </w:pPr>
                  <w:r>
                    <w:rPr>
                      <w:rFonts w:ascii="Arial" w:hAnsi="Arial"/>
                      <w:sz w:val="20"/>
                      <w:szCs w:val="20"/>
                    </w:rPr>
                    <w:t>T</w:t>
                  </w:r>
                  <w:r w:rsidRPr="005D036F">
                    <w:rPr>
                      <w:rFonts w:ascii="Arial" w:hAnsi="Arial"/>
                      <w:sz w:val="20"/>
                      <w:szCs w:val="20"/>
                    </w:rPr>
                    <w:t>he restaurant is offline for the rest of the shift</w:t>
                  </w:r>
                </w:p>
              </w:tc>
            </w:tr>
            <w:tr w:rsidR="00E9446C" w14:paraId="6A4E6415" w14:textId="77777777" w:rsidTr="00E9446C">
              <w:trPr>
                <w:ins w:id="224" w:author="Lisa Zheng" w:date="2020-08-17T13:59:00Z"/>
              </w:trPr>
              <w:tc>
                <w:tcPr>
                  <w:tcW w:w="2475" w:type="dxa"/>
                </w:tcPr>
                <w:p w14:paraId="1D78EE04" w14:textId="4E7DD79F" w:rsidR="00E9446C" w:rsidRDefault="00AB45DE" w:rsidP="00C96056">
                  <w:pPr>
                    <w:rPr>
                      <w:rFonts w:ascii="Arial" w:hAnsi="Arial"/>
                      <w:sz w:val="20"/>
                      <w:szCs w:val="20"/>
                    </w:rPr>
                  </w:pPr>
                  <w:r>
                    <w:rPr>
                      <w:rFonts w:ascii="Arial" w:hAnsi="Arial"/>
                      <w:sz w:val="20"/>
                      <w:szCs w:val="20"/>
                    </w:rPr>
                    <w:t>Opening soon</w:t>
                  </w:r>
                </w:p>
              </w:tc>
              <w:tc>
                <w:tcPr>
                  <w:tcW w:w="5307" w:type="dxa"/>
                </w:tcPr>
                <w:p w14:paraId="434FDFED" w14:textId="5ACD3060" w:rsidR="00E9446C" w:rsidRDefault="00D97EB9" w:rsidP="00C96056">
                  <w:pPr>
                    <w:rPr>
                      <w:rFonts w:ascii="Arial" w:hAnsi="Arial"/>
                      <w:sz w:val="20"/>
                      <w:szCs w:val="20"/>
                    </w:rPr>
                  </w:pPr>
                  <w:proofErr w:type="gramStart"/>
                  <w:r>
                    <w:rPr>
                      <w:rFonts w:ascii="Arial" w:hAnsi="Arial"/>
                      <w:sz w:val="20"/>
                      <w:szCs w:val="20"/>
                    </w:rPr>
                    <w:t>No any</w:t>
                  </w:r>
                  <w:proofErr w:type="gramEnd"/>
                  <w:r>
                    <w:rPr>
                      <w:rFonts w:ascii="Arial" w:hAnsi="Arial"/>
                      <w:sz w:val="20"/>
                      <w:szCs w:val="20"/>
                    </w:rPr>
                    <w:t xml:space="preserve"> truck session scheduled for current time. Truck session scheduled for later today or tomorrow.</w:t>
                  </w:r>
                </w:p>
              </w:tc>
            </w:tr>
          </w:tbl>
          <w:p w14:paraId="30CC0329" w14:textId="0EEC0D2E" w:rsidR="00D97EB9" w:rsidRDefault="00D97EB9" w:rsidP="00C96056">
            <w:pPr>
              <w:rPr>
                <w:rFonts w:ascii="Arial" w:hAnsi="Arial"/>
                <w:sz w:val="20"/>
                <w:szCs w:val="20"/>
              </w:rPr>
            </w:pPr>
          </w:p>
          <w:p w14:paraId="10C2651F" w14:textId="309786C9" w:rsidR="00D97EB9" w:rsidRDefault="00D97EB9" w:rsidP="00C96056">
            <w:pPr>
              <w:rPr>
                <w:rFonts w:ascii="Arial" w:hAnsi="Arial"/>
                <w:sz w:val="20"/>
                <w:szCs w:val="20"/>
              </w:rPr>
            </w:pPr>
            <w:r>
              <w:rPr>
                <w:rFonts w:ascii="Arial" w:hAnsi="Arial"/>
                <w:sz w:val="20"/>
                <w:szCs w:val="20"/>
              </w:rPr>
              <w:t xml:space="preserve">For </w:t>
            </w:r>
            <w:r w:rsidR="00463E9C" w:rsidRPr="00463E9C">
              <w:rPr>
                <w:rFonts w:ascii="Arial" w:hAnsi="Arial"/>
                <w:sz w:val="20"/>
                <w:szCs w:val="20"/>
              </w:rPr>
              <w:t>Dinner Rush</w:t>
            </w:r>
            <w:r>
              <w:rPr>
                <w:rFonts w:ascii="Arial" w:hAnsi="Arial"/>
                <w:sz w:val="20"/>
                <w:szCs w:val="20"/>
              </w:rPr>
              <w:t xml:space="preserve"> or Closed for tonight, the condition is as </w:t>
            </w:r>
            <w:proofErr w:type="gramStart"/>
            <w:r>
              <w:rPr>
                <w:rFonts w:ascii="Arial" w:hAnsi="Arial"/>
                <w:sz w:val="20"/>
                <w:szCs w:val="20"/>
              </w:rPr>
              <w:t>following</w:t>
            </w:r>
            <w:proofErr w:type="gramEnd"/>
          </w:p>
          <w:p w14:paraId="208CB6CF" w14:textId="77777777" w:rsidR="00D97EB9" w:rsidRDefault="00D97EB9" w:rsidP="00D97EB9">
            <w:pPr>
              <w:rPr>
                <w:rFonts w:ascii="Arial" w:hAnsi="Arial"/>
                <w:sz w:val="20"/>
                <w:szCs w:val="20"/>
              </w:rPr>
            </w:pPr>
            <w:r>
              <w:rPr>
                <w:rFonts w:ascii="Arial" w:hAnsi="Arial"/>
                <w:sz w:val="20"/>
                <w:szCs w:val="20"/>
              </w:rPr>
              <w:t xml:space="preserve">Precondition: Truck </w:t>
            </w:r>
            <w:r w:rsidRPr="00D97EB9">
              <w:rPr>
                <w:rFonts w:ascii="Arial" w:hAnsi="Arial"/>
                <w:sz w:val="20"/>
                <w:szCs w:val="20"/>
              </w:rPr>
              <w:t>Session</w:t>
            </w:r>
            <w:r>
              <w:rPr>
                <w:rFonts w:ascii="Arial" w:hAnsi="Arial"/>
                <w:sz w:val="20"/>
                <w:szCs w:val="20"/>
              </w:rPr>
              <w:t xml:space="preserve"> with this restaurant</w:t>
            </w:r>
            <w:r w:rsidRPr="00D97EB9">
              <w:rPr>
                <w:rFonts w:ascii="Arial" w:hAnsi="Arial"/>
                <w:sz w:val="20"/>
                <w:szCs w:val="20"/>
              </w:rPr>
              <w:t xml:space="preserve"> has started and </w:t>
            </w:r>
            <w:proofErr w:type="gramStart"/>
            <w:r w:rsidRPr="00D97EB9">
              <w:rPr>
                <w:rFonts w:ascii="Arial" w:hAnsi="Arial"/>
                <w:sz w:val="20"/>
                <w:szCs w:val="20"/>
              </w:rPr>
              <w:t>hasn’t</w:t>
            </w:r>
            <w:proofErr w:type="gramEnd"/>
            <w:r w:rsidRPr="00D97EB9">
              <w:rPr>
                <w:rFonts w:ascii="Arial" w:hAnsi="Arial"/>
                <w:sz w:val="20"/>
                <w:szCs w:val="20"/>
              </w:rPr>
              <w:t xml:space="preserve"> ended</w:t>
            </w:r>
          </w:p>
          <w:tbl>
            <w:tblPr>
              <w:tblStyle w:val="TableGrid"/>
              <w:tblW w:w="0" w:type="auto"/>
              <w:tblLook w:val="04A0" w:firstRow="1" w:lastRow="0" w:firstColumn="1" w:lastColumn="0" w:noHBand="0" w:noVBand="1"/>
            </w:tblPr>
            <w:tblGrid>
              <w:gridCol w:w="3891"/>
              <w:gridCol w:w="3891"/>
            </w:tblGrid>
            <w:tr w:rsidR="00D97EB9" w14:paraId="033EFBA8" w14:textId="77777777" w:rsidTr="00DD48A2">
              <w:trPr>
                <w:ins w:id="225" w:author="Lisa Zheng" w:date="2020-08-17T15:18:00Z"/>
              </w:trPr>
              <w:tc>
                <w:tcPr>
                  <w:tcW w:w="3891" w:type="dxa"/>
                </w:tcPr>
                <w:p w14:paraId="514DE8BC" w14:textId="77777777" w:rsidR="00D97EB9" w:rsidRPr="00D97EB9" w:rsidRDefault="00D97EB9" w:rsidP="00D97EB9">
                  <w:pPr>
                    <w:rPr>
                      <w:rFonts w:ascii="Arial" w:hAnsi="Arial"/>
                      <w:sz w:val="20"/>
                      <w:szCs w:val="20"/>
                    </w:rPr>
                  </w:pPr>
                  <w:r>
                    <w:rPr>
                      <w:rFonts w:ascii="Arial" w:hAnsi="Arial"/>
                      <w:sz w:val="20"/>
                      <w:szCs w:val="20"/>
                    </w:rPr>
                    <w:t>Condition</w:t>
                  </w:r>
                </w:p>
              </w:tc>
              <w:tc>
                <w:tcPr>
                  <w:tcW w:w="3891" w:type="dxa"/>
                </w:tcPr>
                <w:p w14:paraId="34E6545B" w14:textId="77777777" w:rsidR="00D97EB9" w:rsidRDefault="00D97EB9" w:rsidP="00D97EB9">
                  <w:pPr>
                    <w:rPr>
                      <w:rFonts w:ascii="Arial" w:hAnsi="Arial"/>
                      <w:sz w:val="20"/>
                      <w:szCs w:val="20"/>
                    </w:rPr>
                  </w:pPr>
                  <w:r>
                    <w:rPr>
                      <w:rFonts w:ascii="Arial" w:hAnsi="Arial"/>
                      <w:sz w:val="20"/>
                      <w:szCs w:val="20"/>
                    </w:rPr>
                    <w:t>Status</w:t>
                  </w:r>
                </w:p>
              </w:tc>
            </w:tr>
            <w:tr w:rsidR="00D97EB9" w14:paraId="3DD018E7" w14:textId="77777777" w:rsidTr="00DD48A2">
              <w:trPr>
                <w:ins w:id="226" w:author="Lisa Zheng" w:date="2020-08-17T15:18:00Z"/>
              </w:trPr>
              <w:tc>
                <w:tcPr>
                  <w:tcW w:w="3891" w:type="dxa"/>
                </w:tcPr>
                <w:p w14:paraId="22491248" w14:textId="77777777" w:rsidR="00D97EB9" w:rsidRDefault="00D97EB9" w:rsidP="00D97EB9">
                  <w:pPr>
                    <w:rPr>
                      <w:rFonts w:ascii="Arial" w:hAnsi="Arial"/>
                      <w:sz w:val="20"/>
                      <w:szCs w:val="20"/>
                    </w:rPr>
                  </w:pPr>
                  <w:r w:rsidRPr="00D97EB9">
                    <w:rPr>
                      <w:rFonts w:ascii="Arial" w:hAnsi="Arial"/>
                      <w:sz w:val="20"/>
                      <w:szCs w:val="20"/>
                    </w:rPr>
                    <w:t>truck session</w:t>
                  </w:r>
                  <w:r>
                    <w:rPr>
                      <w:rFonts w:ascii="Arial" w:hAnsi="Arial"/>
                      <w:sz w:val="20"/>
                      <w:szCs w:val="20"/>
                    </w:rPr>
                    <w:t xml:space="preserve">’s status is </w:t>
                  </w:r>
                  <w:r w:rsidRPr="00D97EB9">
                    <w:rPr>
                      <w:rFonts w:ascii="Arial" w:hAnsi="Arial"/>
                      <w:sz w:val="20"/>
                      <w:szCs w:val="20"/>
                    </w:rPr>
                    <w:t>“OFF-DUTY”</w:t>
                  </w:r>
                </w:p>
              </w:tc>
              <w:tc>
                <w:tcPr>
                  <w:tcW w:w="3891" w:type="dxa"/>
                </w:tcPr>
                <w:p w14:paraId="684F1B1D" w14:textId="19BD79C7" w:rsidR="00D97EB9" w:rsidRDefault="00D97EB9" w:rsidP="00D97EB9">
                  <w:pPr>
                    <w:rPr>
                      <w:rFonts w:ascii="Arial" w:hAnsi="Arial"/>
                      <w:sz w:val="20"/>
                      <w:szCs w:val="20"/>
                    </w:rPr>
                  </w:pPr>
                  <w:r>
                    <w:rPr>
                      <w:rFonts w:ascii="Arial" w:hAnsi="Arial"/>
                      <w:sz w:val="20"/>
                      <w:szCs w:val="20"/>
                    </w:rPr>
                    <w:t>Closed for tonight</w:t>
                  </w:r>
                </w:p>
              </w:tc>
            </w:tr>
            <w:tr w:rsidR="00D97EB9" w14:paraId="3A0AA238" w14:textId="77777777" w:rsidTr="00DD48A2">
              <w:trPr>
                <w:ins w:id="227" w:author="Lisa Zheng" w:date="2020-08-17T15:18:00Z"/>
              </w:trPr>
              <w:tc>
                <w:tcPr>
                  <w:tcW w:w="3891" w:type="dxa"/>
                </w:tcPr>
                <w:p w14:paraId="735828F0" w14:textId="294C51CF" w:rsidR="00D97EB9" w:rsidRDefault="00D97EB9" w:rsidP="00D97EB9">
                  <w:pPr>
                    <w:rPr>
                      <w:rFonts w:ascii="Arial" w:hAnsi="Arial"/>
                      <w:sz w:val="20"/>
                      <w:szCs w:val="20"/>
                    </w:rPr>
                  </w:pPr>
                  <w:r w:rsidRPr="00D97EB9">
                    <w:rPr>
                      <w:rFonts w:ascii="Arial" w:hAnsi="Arial"/>
                      <w:sz w:val="20"/>
                      <w:szCs w:val="20"/>
                    </w:rPr>
                    <w:t>truck session</w:t>
                  </w:r>
                  <w:r>
                    <w:rPr>
                      <w:rFonts w:ascii="Arial" w:hAnsi="Arial"/>
                      <w:sz w:val="20"/>
                      <w:szCs w:val="20"/>
                    </w:rPr>
                    <w:t xml:space="preserve">’s status is </w:t>
                  </w:r>
                  <w:r w:rsidRPr="00D97EB9">
                    <w:rPr>
                      <w:rFonts w:ascii="Arial" w:hAnsi="Arial"/>
                      <w:sz w:val="20"/>
                      <w:szCs w:val="20"/>
                    </w:rPr>
                    <w:t>“</w:t>
                  </w:r>
                  <w:r>
                    <w:rPr>
                      <w:rFonts w:ascii="Arial" w:hAnsi="Arial"/>
                      <w:sz w:val="20"/>
                      <w:szCs w:val="20"/>
                    </w:rPr>
                    <w:t>OFFLINE</w:t>
                  </w:r>
                  <w:r w:rsidRPr="00D97EB9">
                    <w:rPr>
                      <w:rFonts w:ascii="Arial" w:hAnsi="Arial"/>
                      <w:sz w:val="20"/>
                      <w:szCs w:val="20"/>
                    </w:rPr>
                    <w:t>”</w:t>
                  </w:r>
                  <w:r>
                    <w:rPr>
                      <w:rFonts w:ascii="Arial" w:hAnsi="Arial"/>
                      <w:sz w:val="20"/>
                      <w:szCs w:val="20"/>
                    </w:rPr>
                    <w:t>, and it is an emergency offline</w:t>
                  </w:r>
                </w:p>
              </w:tc>
              <w:tc>
                <w:tcPr>
                  <w:tcW w:w="3891" w:type="dxa"/>
                </w:tcPr>
                <w:p w14:paraId="182762EB" w14:textId="14F58782" w:rsidR="00D97EB9" w:rsidRDefault="00D97EB9" w:rsidP="00D97EB9">
                  <w:pPr>
                    <w:rPr>
                      <w:rFonts w:ascii="Arial" w:hAnsi="Arial"/>
                      <w:sz w:val="20"/>
                      <w:szCs w:val="20"/>
                    </w:rPr>
                  </w:pPr>
                  <w:r>
                    <w:rPr>
                      <w:rFonts w:ascii="Arial" w:hAnsi="Arial"/>
                      <w:sz w:val="20"/>
                      <w:szCs w:val="20"/>
                    </w:rPr>
                    <w:t>Closed for tonight</w:t>
                  </w:r>
                </w:p>
              </w:tc>
            </w:tr>
            <w:tr w:rsidR="001F5D02" w14:paraId="2E9EFC04" w14:textId="77777777" w:rsidTr="00DD48A2">
              <w:trPr>
                <w:ins w:id="228" w:author="Norbert Xie [2]" w:date="2021-02-26T13:51:00Z"/>
              </w:trPr>
              <w:tc>
                <w:tcPr>
                  <w:tcW w:w="3891" w:type="dxa"/>
                </w:tcPr>
                <w:p w14:paraId="4EAF9E70" w14:textId="26E67679" w:rsidR="001F5D02" w:rsidRPr="00D97EB9" w:rsidRDefault="001F5D02" w:rsidP="00D97EB9">
                  <w:pPr>
                    <w:rPr>
                      <w:ins w:id="229" w:author="Norbert Xie [2]" w:date="2021-02-26T13:51:00Z"/>
                      <w:rFonts w:ascii="Arial" w:hAnsi="Arial"/>
                      <w:sz w:val="20"/>
                      <w:szCs w:val="20"/>
                    </w:rPr>
                  </w:pPr>
                  <w:ins w:id="230" w:author="Norbert Xie [2]" w:date="2021-02-26T13:51:00Z">
                    <w:r w:rsidRPr="00D97EB9">
                      <w:rPr>
                        <w:rFonts w:ascii="Arial" w:hAnsi="Arial"/>
                        <w:sz w:val="20"/>
                        <w:szCs w:val="20"/>
                      </w:rPr>
                      <w:t>truck session</w:t>
                    </w:r>
                    <w:r>
                      <w:rPr>
                        <w:rFonts w:ascii="Arial" w:hAnsi="Arial"/>
                        <w:sz w:val="20"/>
                        <w:szCs w:val="20"/>
                      </w:rPr>
                      <w:t xml:space="preserve">’s status is </w:t>
                    </w:r>
                    <w:r w:rsidRPr="00D97EB9">
                      <w:rPr>
                        <w:rFonts w:ascii="Arial" w:hAnsi="Arial"/>
                        <w:sz w:val="20"/>
                        <w:szCs w:val="20"/>
                      </w:rPr>
                      <w:t>“</w:t>
                    </w:r>
                    <w:r>
                      <w:rPr>
                        <w:rFonts w:ascii="Arial" w:hAnsi="Arial"/>
                        <w:sz w:val="20"/>
                        <w:szCs w:val="20"/>
                      </w:rPr>
                      <w:t>OFFLINE</w:t>
                    </w:r>
                    <w:r w:rsidRPr="00D97EB9">
                      <w:rPr>
                        <w:rFonts w:ascii="Arial" w:hAnsi="Arial"/>
                        <w:sz w:val="20"/>
                        <w:szCs w:val="20"/>
                      </w:rPr>
                      <w:t>”</w:t>
                    </w:r>
                    <w:r>
                      <w:rPr>
                        <w:rFonts w:ascii="Arial" w:hAnsi="Arial"/>
                        <w:sz w:val="20"/>
                        <w:szCs w:val="20"/>
                      </w:rPr>
                      <w:t xml:space="preserve">, and it is </w:t>
                    </w:r>
                    <w:proofErr w:type="gramStart"/>
                    <w:r>
                      <w:rPr>
                        <w:rFonts w:ascii="Arial" w:hAnsi="Arial"/>
                        <w:sz w:val="20"/>
                        <w:szCs w:val="20"/>
                      </w:rPr>
                      <w:t>an</w:t>
                    </w:r>
                    <w:proofErr w:type="gramEnd"/>
                    <w:r>
                      <w:rPr>
                        <w:rFonts w:ascii="Arial" w:hAnsi="Arial"/>
                        <w:sz w:val="20"/>
                        <w:szCs w:val="20"/>
                      </w:rPr>
                      <w:t xml:space="preserve"> </w:t>
                    </w:r>
                  </w:ins>
                  <w:ins w:id="231" w:author="Norbert Xie [2]" w:date="2021-02-26T13:52:00Z">
                    <w:r>
                      <w:rPr>
                        <w:rFonts w:ascii="Arial" w:hAnsi="Arial"/>
                        <w:sz w:val="20"/>
                        <w:szCs w:val="20"/>
                      </w:rPr>
                      <w:t>normal</w:t>
                    </w:r>
                  </w:ins>
                  <w:ins w:id="232" w:author="Norbert Xie [2]" w:date="2021-02-26T13:51:00Z">
                    <w:r>
                      <w:rPr>
                        <w:rFonts w:ascii="Arial" w:hAnsi="Arial"/>
                        <w:sz w:val="20"/>
                        <w:szCs w:val="20"/>
                      </w:rPr>
                      <w:t xml:space="preserve"> offline</w:t>
                    </w:r>
                  </w:ins>
                  <w:ins w:id="233" w:author="Norbert Xie [2]" w:date="2021-02-26T13:52:00Z">
                    <w:r>
                      <w:rPr>
                        <w:rFonts w:ascii="Arial" w:hAnsi="Arial"/>
                        <w:sz w:val="20"/>
                        <w:szCs w:val="20"/>
                      </w:rPr>
                      <w:t xml:space="preserve"> with “expected </w:t>
                    </w:r>
                    <w:r>
                      <w:rPr>
                        <w:rFonts w:ascii="Arial" w:hAnsi="Arial"/>
                        <w:sz w:val="20"/>
                        <w:szCs w:val="20"/>
                      </w:rPr>
                      <w:lastRenderedPageBreak/>
                      <w:t>duration” = “rest of shift”</w:t>
                    </w:r>
                  </w:ins>
                </w:p>
              </w:tc>
              <w:tc>
                <w:tcPr>
                  <w:tcW w:w="3891" w:type="dxa"/>
                </w:tcPr>
                <w:p w14:paraId="425E16D7" w14:textId="7BBBB8A7" w:rsidR="001F5D02" w:rsidRDefault="001F5D02" w:rsidP="00D97EB9">
                  <w:pPr>
                    <w:rPr>
                      <w:ins w:id="234" w:author="Norbert Xie [2]" w:date="2021-02-26T13:51:00Z"/>
                      <w:rFonts w:ascii="Arial" w:hAnsi="Arial"/>
                      <w:sz w:val="20"/>
                      <w:szCs w:val="20"/>
                    </w:rPr>
                  </w:pPr>
                  <w:ins w:id="235" w:author="Norbert Xie [2]" w:date="2021-02-26T13:52:00Z">
                    <w:r>
                      <w:rPr>
                        <w:rFonts w:ascii="Arial" w:hAnsi="Arial"/>
                        <w:sz w:val="20"/>
                        <w:szCs w:val="20"/>
                      </w:rPr>
                      <w:lastRenderedPageBreak/>
                      <w:t>Closed for tonight</w:t>
                    </w:r>
                  </w:ins>
                </w:p>
              </w:tc>
            </w:tr>
            <w:tr w:rsidR="00D97EB9" w14:paraId="67E12B52" w14:textId="77777777" w:rsidTr="00DD48A2">
              <w:trPr>
                <w:ins w:id="236" w:author="Lisa Zheng" w:date="2020-08-17T15:18:00Z"/>
              </w:trPr>
              <w:tc>
                <w:tcPr>
                  <w:tcW w:w="3891" w:type="dxa"/>
                </w:tcPr>
                <w:p w14:paraId="44FE17CF" w14:textId="31F62998" w:rsidR="00D97EB9" w:rsidRDefault="00D97EB9" w:rsidP="00D97EB9">
                  <w:pPr>
                    <w:rPr>
                      <w:rFonts w:ascii="Arial" w:hAnsi="Arial"/>
                      <w:sz w:val="20"/>
                      <w:szCs w:val="20"/>
                    </w:rPr>
                  </w:pPr>
                  <w:r w:rsidRPr="00D97EB9">
                    <w:rPr>
                      <w:rFonts w:ascii="Arial" w:hAnsi="Arial"/>
                      <w:sz w:val="20"/>
                      <w:szCs w:val="20"/>
                    </w:rPr>
                    <w:t>truck session</w:t>
                  </w:r>
                  <w:r>
                    <w:rPr>
                      <w:rFonts w:ascii="Arial" w:hAnsi="Arial"/>
                      <w:sz w:val="20"/>
                      <w:szCs w:val="20"/>
                    </w:rPr>
                    <w:t xml:space="preserve">’s status is </w:t>
                  </w:r>
                  <w:r w:rsidRPr="00D97EB9">
                    <w:rPr>
                      <w:rFonts w:ascii="Arial" w:hAnsi="Arial"/>
                      <w:sz w:val="20"/>
                      <w:szCs w:val="20"/>
                    </w:rPr>
                    <w:t>“</w:t>
                  </w:r>
                  <w:r>
                    <w:rPr>
                      <w:rFonts w:ascii="Arial" w:hAnsi="Arial"/>
                      <w:sz w:val="20"/>
                      <w:szCs w:val="20"/>
                    </w:rPr>
                    <w:t>OFFLINE</w:t>
                  </w:r>
                  <w:r w:rsidRPr="00D97EB9">
                    <w:rPr>
                      <w:rFonts w:ascii="Arial" w:hAnsi="Arial"/>
                      <w:sz w:val="20"/>
                      <w:szCs w:val="20"/>
                    </w:rPr>
                    <w:t>”</w:t>
                  </w:r>
                  <w:r>
                    <w:rPr>
                      <w:rFonts w:ascii="Arial" w:hAnsi="Arial"/>
                      <w:sz w:val="20"/>
                      <w:szCs w:val="20"/>
                    </w:rPr>
                    <w:t xml:space="preserve">, and it is </w:t>
                  </w:r>
                  <w:del w:id="237" w:author="Norbert Xie [2]" w:date="2021-02-26T13:52:00Z">
                    <w:r>
                      <w:rPr>
                        <w:rFonts w:ascii="Arial" w:hAnsi="Arial"/>
                        <w:sz w:val="20"/>
                        <w:szCs w:val="20"/>
                      </w:rPr>
                      <w:delText xml:space="preserve">not a emergency offline (normal offline, </w:delText>
                    </w:r>
                  </w:del>
                  <w:r>
                    <w:rPr>
                      <w:rFonts w:ascii="Arial" w:hAnsi="Arial"/>
                      <w:sz w:val="20"/>
                      <w:szCs w:val="20"/>
                    </w:rPr>
                    <w:t>soft offline</w:t>
                  </w:r>
                  <w:ins w:id="238" w:author="Norbert Xie [2]" w:date="2021-02-26T13:52:00Z">
                    <w:r w:rsidR="001F5D02">
                      <w:rPr>
                        <w:rFonts w:ascii="Arial" w:hAnsi="Arial"/>
                        <w:sz w:val="20"/>
                        <w:szCs w:val="20"/>
                      </w:rPr>
                      <w:t>, or it is normal offline with “expected dura</w:t>
                    </w:r>
                  </w:ins>
                  <w:ins w:id="239" w:author="Norbert Xie [2]" w:date="2021-02-26T13:53:00Z">
                    <w:r w:rsidR="001F5D02">
                      <w:rPr>
                        <w:rFonts w:ascii="Arial" w:hAnsi="Arial"/>
                        <w:sz w:val="20"/>
                        <w:szCs w:val="20"/>
                      </w:rPr>
                      <w:t>tion</w:t>
                    </w:r>
                    <w:proofErr w:type="gramStart"/>
                    <w:r w:rsidR="001F5D02">
                      <w:rPr>
                        <w:rFonts w:ascii="Arial" w:hAnsi="Arial"/>
                        <w:sz w:val="20"/>
                        <w:szCs w:val="20"/>
                      </w:rPr>
                      <w:t>” !</w:t>
                    </w:r>
                    <w:proofErr w:type="gramEnd"/>
                    <w:r w:rsidR="001F5D02">
                      <w:rPr>
                        <w:rFonts w:ascii="Arial" w:hAnsi="Arial"/>
                        <w:sz w:val="20"/>
                        <w:szCs w:val="20"/>
                      </w:rPr>
                      <w:t>= “rest of shift”</w:t>
                    </w:r>
                  </w:ins>
                  <w:del w:id="240" w:author="Norbert Xie [2]" w:date="2021-02-26T13:52:00Z">
                    <w:r>
                      <w:rPr>
                        <w:rFonts w:ascii="Arial" w:hAnsi="Arial"/>
                        <w:sz w:val="20"/>
                        <w:szCs w:val="20"/>
                      </w:rPr>
                      <w:delText>)</w:delText>
                    </w:r>
                  </w:del>
                </w:p>
              </w:tc>
              <w:tc>
                <w:tcPr>
                  <w:tcW w:w="3891" w:type="dxa"/>
                </w:tcPr>
                <w:p w14:paraId="62E43564" w14:textId="556CA68A" w:rsidR="00D97EB9" w:rsidRDefault="00463E9C" w:rsidP="00D97EB9">
                  <w:pPr>
                    <w:rPr>
                      <w:rFonts w:ascii="Arial" w:hAnsi="Arial"/>
                      <w:sz w:val="20"/>
                      <w:szCs w:val="20"/>
                    </w:rPr>
                  </w:pPr>
                  <w:r w:rsidRPr="00463E9C">
                    <w:rPr>
                      <w:rFonts w:ascii="Arial" w:hAnsi="Arial"/>
                      <w:sz w:val="20"/>
                      <w:szCs w:val="20"/>
                    </w:rPr>
                    <w:t>Dinner Rush</w:t>
                  </w:r>
                </w:p>
              </w:tc>
            </w:tr>
            <w:tr w:rsidR="00D97EB9" w14:paraId="02183665" w14:textId="77777777" w:rsidTr="00DD48A2">
              <w:trPr>
                <w:ins w:id="241" w:author="Lisa Zheng" w:date="2020-08-17T15:20:00Z"/>
              </w:trPr>
              <w:tc>
                <w:tcPr>
                  <w:tcW w:w="3891" w:type="dxa"/>
                </w:tcPr>
                <w:p w14:paraId="10525F35" w14:textId="05CF90BF" w:rsidR="00D97EB9" w:rsidRPr="00D97EB9" w:rsidRDefault="00AC7CE0" w:rsidP="00D97EB9">
                  <w:pPr>
                    <w:rPr>
                      <w:rFonts w:ascii="Arial" w:hAnsi="Arial"/>
                      <w:sz w:val="20"/>
                      <w:szCs w:val="20"/>
                    </w:rPr>
                  </w:pPr>
                  <w:r w:rsidRPr="00AC7CE0">
                    <w:rPr>
                      <w:rFonts w:ascii="Arial" w:hAnsi="Arial"/>
                      <w:sz w:val="20"/>
                      <w:szCs w:val="20"/>
                    </w:rPr>
                    <w:t>truck session is “ONLINE”</w:t>
                  </w:r>
                  <w:r>
                    <w:rPr>
                      <w:rFonts w:ascii="Arial" w:hAnsi="Arial"/>
                      <w:sz w:val="20"/>
                      <w:szCs w:val="20"/>
                    </w:rPr>
                    <w:t xml:space="preserve">, and </w:t>
                  </w:r>
                  <w:r w:rsidRPr="00AC7CE0">
                    <w:rPr>
                      <w:rFonts w:ascii="Arial" w:hAnsi="Arial"/>
                      <w:sz w:val="20"/>
                      <w:szCs w:val="20"/>
                    </w:rPr>
                    <w:t>outside x miles of customer or exceed SLA</w:t>
                  </w:r>
                </w:p>
              </w:tc>
              <w:tc>
                <w:tcPr>
                  <w:tcW w:w="3891" w:type="dxa"/>
                </w:tcPr>
                <w:p w14:paraId="431B1C44" w14:textId="132CA44C" w:rsidR="00D97EB9" w:rsidRDefault="00463E9C" w:rsidP="00D97EB9">
                  <w:pPr>
                    <w:rPr>
                      <w:rFonts w:ascii="Arial" w:hAnsi="Arial"/>
                      <w:sz w:val="20"/>
                      <w:szCs w:val="20"/>
                    </w:rPr>
                  </w:pPr>
                  <w:r w:rsidRPr="00463E9C">
                    <w:rPr>
                      <w:rFonts w:ascii="Arial" w:hAnsi="Arial"/>
                      <w:sz w:val="20"/>
                      <w:szCs w:val="20"/>
                    </w:rPr>
                    <w:t>Dinner Rush</w:t>
                  </w:r>
                </w:p>
              </w:tc>
            </w:tr>
            <w:tr w:rsidR="001F5D02" w14:paraId="09661F46" w14:textId="77777777" w:rsidTr="00DD48A2">
              <w:trPr>
                <w:ins w:id="242" w:author="Norbert Xie [2]" w:date="2021-02-26T13:53:00Z"/>
              </w:trPr>
              <w:tc>
                <w:tcPr>
                  <w:tcW w:w="3891" w:type="dxa"/>
                </w:tcPr>
                <w:p w14:paraId="70F731F2" w14:textId="7F813997" w:rsidR="001F5D02" w:rsidRPr="00AC7CE0" w:rsidRDefault="001F5D02" w:rsidP="00D97EB9">
                  <w:pPr>
                    <w:rPr>
                      <w:ins w:id="243" w:author="Norbert Xie [2]" w:date="2021-02-26T13:53:00Z"/>
                      <w:rFonts w:ascii="Arial" w:hAnsi="Arial"/>
                      <w:sz w:val="20"/>
                      <w:szCs w:val="20"/>
                    </w:rPr>
                  </w:pPr>
                  <w:ins w:id="244" w:author="Norbert Xie [2]" w:date="2021-02-26T13:53:00Z">
                    <w:r w:rsidRPr="00AC7CE0">
                      <w:rPr>
                        <w:rFonts w:ascii="Arial" w:hAnsi="Arial"/>
                        <w:sz w:val="20"/>
                        <w:szCs w:val="20"/>
                      </w:rPr>
                      <w:t>truck session is “</w:t>
                    </w:r>
                    <w:r>
                      <w:rPr>
                        <w:rFonts w:ascii="Arial" w:hAnsi="Arial"/>
                        <w:sz w:val="20"/>
                        <w:szCs w:val="20"/>
                      </w:rPr>
                      <w:t>PLANNED</w:t>
                    </w:r>
                    <w:r w:rsidRPr="00AC7CE0">
                      <w:rPr>
                        <w:rFonts w:ascii="Arial" w:hAnsi="Arial"/>
                        <w:sz w:val="20"/>
                        <w:szCs w:val="20"/>
                      </w:rPr>
                      <w:t>”</w:t>
                    </w:r>
                  </w:ins>
                </w:p>
              </w:tc>
              <w:tc>
                <w:tcPr>
                  <w:tcW w:w="3891" w:type="dxa"/>
                </w:tcPr>
                <w:p w14:paraId="5643FDA2" w14:textId="67AEA8E8" w:rsidR="001F5D02" w:rsidRPr="00463E9C" w:rsidRDefault="001F5D02" w:rsidP="00D97EB9">
                  <w:pPr>
                    <w:rPr>
                      <w:ins w:id="245" w:author="Norbert Xie [2]" w:date="2021-02-26T13:53:00Z"/>
                      <w:rFonts w:ascii="Arial" w:hAnsi="Arial"/>
                      <w:sz w:val="20"/>
                      <w:szCs w:val="20"/>
                    </w:rPr>
                  </w:pPr>
                  <w:ins w:id="246" w:author="Norbert Xie [2]" w:date="2021-02-26T13:54:00Z">
                    <w:r>
                      <w:rPr>
                        <w:rFonts w:ascii="Arial" w:hAnsi="Arial"/>
                        <w:sz w:val="20"/>
                        <w:szCs w:val="20"/>
                      </w:rPr>
                      <w:t>Dinner Rush</w:t>
                    </w:r>
                  </w:ins>
                </w:p>
              </w:tc>
            </w:tr>
          </w:tbl>
          <w:p w14:paraId="60EB503E" w14:textId="1260BBF0" w:rsidR="00AC7CE0" w:rsidRDefault="00AF0489" w:rsidP="00D97EB9">
            <w:pPr>
              <w:rPr>
                <w:rFonts w:ascii="Arial" w:hAnsi="Arial"/>
                <w:sz w:val="20"/>
                <w:szCs w:val="20"/>
              </w:rPr>
            </w:pPr>
            <w:r>
              <w:rPr>
                <w:rFonts w:ascii="Arial" w:hAnsi="Arial"/>
                <w:sz w:val="20"/>
                <w:szCs w:val="20"/>
              </w:rPr>
              <w:t xml:space="preserve">Note1: </w:t>
            </w:r>
            <w:r w:rsidR="00AC7CE0">
              <w:rPr>
                <w:rFonts w:ascii="Arial" w:hAnsi="Arial"/>
                <w:sz w:val="20"/>
                <w:szCs w:val="20"/>
              </w:rPr>
              <w:t>I</w:t>
            </w:r>
            <w:r w:rsidR="00AC7CE0" w:rsidRPr="00AC7CE0">
              <w:rPr>
                <w:rFonts w:ascii="Arial" w:hAnsi="Arial"/>
                <w:sz w:val="20"/>
                <w:szCs w:val="20"/>
              </w:rPr>
              <w:t xml:space="preserve">f the truck’s </w:t>
            </w:r>
            <w:r w:rsidR="0060028C">
              <w:rPr>
                <w:rFonts w:ascii="Arial" w:hAnsi="Arial"/>
                <w:sz w:val="20"/>
                <w:szCs w:val="20"/>
              </w:rPr>
              <w:t xml:space="preserve">available </w:t>
            </w:r>
            <w:r w:rsidR="00AC7CE0" w:rsidRPr="00AC7CE0">
              <w:rPr>
                <w:rFonts w:ascii="Arial" w:hAnsi="Arial"/>
                <w:sz w:val="20"/>
                <w:szCs w:val="20"/>
              </w:rPr>
              <w:t>time exceeds the truck session end time, we should accept orders UP until the truck session end time and a dispatcher can always take the truck offline if the existing order queue starts to go too far past the end of shift</w:t>
            </w:r>
            <w:r w:rsidR="00AC7CE0">
              <w:rPr>
                <w:rFonts w:ascii="Arial" w:hAnsi="Arial"/>
                <w:sz w:val="20"/>
                <w:szCs w:val="20"/>
              </w:rPr>
              <w:t>.</w:t>
            </w:r>
          </w:p>
          <w:p w14:paraId="2AD65158" w14:textId="5BC144C6" w:rsidR="00AF0489" w:rsidRPr="00194945" w:rsidRDefault="00AF0489" w:rsidP="00AF0489">
            <w:pPr>
              <w:rPr>
                <w:rFonts w:ascii="Arial" w:hAnsi="Arial"/>
                <w:sz w:val="20"/>
                <w:szCs w:val="20"/>
              </w:rPr>
            </w:pPr>
            <w:r>
              <w:rPr>
                <w:rFonts w:ascii="Arial" w:hAnsi="Arial"/>
                <w:sz w:val="20"/>
                <w:szCs w:val="20"/>
              </w:rPr>
              <w:t>Note 2: In restaurant detail page, or when user goes back to RLP, every 2 minutes, we will refresh automatically to show the most updated ETA. This also means, i</w:t>
            </w:r>
            <w:r w:rsidRPr="00AF0489">
              <w:rPr>
                <w:rFonts w:ascii="Arial" w:hAnsi="Arial"/>
                <w:sz w:val="20"/>
                <w:szCs w:val="20"/>
              </w:rPr>
              <w:t xml:space="preserve">f the restaurant goes offline while users are browsing, we will </w:t>
            </w:r>
            <w:r>
              <w:rPr>
                <w:rFonts w:ascii="Arial" w:hAnsi="Arial"/>
                <w:sz w:val="20"/>
                <w:szCs w:val="20"/>
              </w:rPr>
              <w:t>show “Dinner Rush” or “Closed for tonight” accordingly.</w:t>
            </w:r>
            <w:r w:rsidRPr="00AF0489">
              <w:rPr>
                <w:rFonts w:ascii="Arial" w:hAnsi="Arial"/>
                <w:sz w:val="20"/>
                <w:szCs w:val="20"/>
              </w:rPr>
              <w:t xml:space="preserve">  </w:t>
            </w:r>
          </w:p>
          <w:p w14:paraId="1CA9515D" w14:textId="77777777" w:rsidR="00AC7CE0" w:rsidRDefault="00AC7CE0" w:rsidP="00C96056">
            <w:pPr>
              <w:rPr>
                <w:rFonts w:ascii="Arial" w:hAnsi="Arial"/>
                <w:sz w:val="20"/>
                <w:szCs w:val="20"/>
              </w:rPr>
            </w:pPr>
          </w:p>
          <w:p w14:paraId="764E09E1" w14:textId="77777777" w:rsidR="0011015E" w:rsidRDefault="001C049D" w:rsidP="001C049D">
            <w:pPr>
              <w:pStyle w:val="ListParagraph"/>
              <w:numPr>
                <w:ilvl w:val="0"/>
                <w:numId w:val="207"/>
              </w:numPr>
              <w:ind w:firstLineChars="0"/>
              <w:rPr>
                <w:rFonts w:ascii="Arial" w:hAnsi="Arial"/>
                <w:sz w:val="20"/>
                <w:szCs w:val="20"/>
              </w:rPr>
            </w:pPr>
            <w:r>
              <w:rPr>
                <w:rFonts w:ascii="Arial" w:hAnsi="Arial"/>
                <w:sz w:val="20"/>
                <w:szCs w:val="20"/>
              </w:rPr>
              <w:t>When doing search, we should check if the user’s session address corresponding region has any on duty shift.</w:t>
            </w:r>
          </w:p>
          <w:p w14:paraId="36E13E9F" w14:textId="3111ECBE" w:rsidR="0011015E" w:rsidRDefault="001C049D" w:rsidP="006F678D">
            <w:pPr>
              <w:pStyle w:val="ListParagraph"/>
              <w:numPr>
                <w:ilvl w:val="1"/>
                <w:numId w:val="44"/>
              </w:numPr>
              <w:ind w:firstLineChars="0"/>
              <w:rPr>
                <w:rFonts w:ascii="Arial" w:hAnsi="Arial"/>
                <w:sz w:val="20"/>
                <w:szCs w:val="20"/>
              </w:rPr>
            </w:pPr>
            <w:r>
              <w:rPr>
                <w:rFonts w:ascii="Arial" w:hAnsi="Arial"/>
                <w:sz w:val="20"/>
                <w:szCs w:val="20"/>
              </w:rPr>
              <w:t xml:space="preserve">If no, get the nearest shift’s restaurant </w:t>
            </w:r>
            <w:r w:rsidR="0011015E">
              <w:rPr>
                <w:rFonts w:ascii="Arial" w:hAnsi="Arial" w:hint="eastAsia"/>
                <w:sz w:val="20"/>
                <w:szCs w:val="20"/>
              </w:rPr>
              <w:t>list</w:t>
            </w:r>
            <w:r w:rsidR="0011015E">
              <w:rPr>
                <w:rFonts w:ascii="Arial" w:hAnsi="Arial"/>
                <w:sz w:val="20"/>
                <w:szCs w:val="20"/>
              </w:rPr>
              <w:t xml:space="preserve"> </w:t>
            </w:r>
            <w:r>
              <w:rPr>
                <w:rFonts w:ascii="Arial" w:hAnsi="Arial"/>
                <w:sz w:val="20"/>
                <w:szCs w:val="20"/>
              </w:rPr>
              <w:t>and display “</w:t>
            </w:r>
            <w:r w:rsidR="00610045">
              <w:rPr>
                <w:rFonts w:ascii="Arial" w:hAnsi="Arial"/>
                <w:sz w:val="20"/>
                <w:szCs w:val="20"/>
              </w:rPr>
              <w:t>Restaurant closed</w:t>
            </w:r>
            <w:r>
              <w:rPr>
                <w:rFonts w:ascii="Arial" w:hAnsi="Arial"/>
                <w:sz w:val="20"/>
                <w:szCs w:val="20"/>
              </w:rPr>
              <w:t>” page.</w:t>
            </w:r>
            <w:r w:rsidR="0011015E">
              <w:rPr>
                <w:rFonts w:ascii="Arial" w:hAnsi="Arial"/>
                <w:sz w:val="20"/>
                <w:szCs w:val="20"/>
              </w:rPr>
              <w:t xml:space="preserve"> See </w:t>
            </w:r>
            <w:r w:rsidR="00F6650D">
              <w:rPr>
                <w:rFonts w:ascii="Arial" w:hAnsi="Arial"/>
                <w:sz w:val="20"/>
                <w:szCs w:val="20"/>
              </w:rPr>
              <w:t>UC03-08UC03-09</w:t>
            </w:r>
            <w:r w:rsidR="0011015E">
              <w:rPr>
                <w:rFonts w:ascii="Arial" w:hAnsi="Arial"/>
                <w:sz w:val="20"/>
                <w:szCs w:val="20"/>
              </w:rPr>
              <w:t xml:space="preserve">. </w:t>
            </w:r>
          </w:p>
          <w:p w14:paraId="18E79FBB" w14:textId="0E006759" w:rsidR="00C96056" w:rsidRDefault="0011015E" w:rsidP="00C96056">
            <w:pPr>
              <w:pStyle w:val="ListParagraph"/>
              <w:numPr>
                <w:ilvl w:val="0"/>
                <w:numId w:val="207"/>
              </w:numPr>
              <w:ind w:firstLineChars="0"/>
              <w:rPr>
                <w:rFonts w:ascii="Arial" w:hAnsi="Arial"/>
                <w:sz w:val="20"/>
                <w:szCs w:val="20"/>
              </w:rPr>
            </w:pPr>
            <w:r w:rsidRPr="00C96056">
              <w:rPr>
                <w:rFonts w:ascii="Arial" w:hAnsi="Arial"/>
                <w:sz w:val="20"/>
                <w:szCs w:val="20"/>
              </w:rPr>
              <w:t>If there is on duty shift, search out those available restaurants, see UC02-03.</w:t>
            </w:r>
          </w:p>
          <w:p w14:paraId="0642278B" w14:textId="06185623" w:rsidR="004A6212" w:rsidRDefault="00C96056" w:rsidP="00C96056">
            <w:pPr>
              <w:pStyle w:val="ListParagraph"/>
              <w:numPr>
                <w:ilvl w:val="0"/>
                <w:numId w:val="207"/>
              </w:numPr>
              <w:ind w:firstLineChars="0"/>
              <w:rPr>
                <w:rFonts w:ascii="Arial" w:hAnsi="Arial"/>
                <w:sz w:val="20"/>
                <w:szCs w:val="20"/>
              </w:rPr>
            </w:pPr>
            <w:r>
              <w:rPr>
                <w:rFonts w:ascii="Arial" w:hAnsi="Arial"/>
                <w:sz w:val="20"/>
                <w:szCs w:val="20"/>
              </w:rPr>
              <w:t xml:space="preserve">For the restaurant which </w:t>
            </w:r>
            <w:r w:rsidR="004A6212">
              <w:rPr>
                <w:rFonts w:ascii="Arial" w:hAnsi="Arial"/>
                <w:sz w:val="20"/>
                <w:szCs w:val="20"/>
              </w:rPr>
              <w:t>is</w:t>
            </w:r>
            <w:r>
              <w:rPr>
                <w:rFonts w:ascii="Arial" w:hAnsi="Arial"/>
                <w:sz w:val="20"/>
                <w:szCs w:val="20"/>
              </w:rPr>
              <w:t xml:space="preserve"> scheduled in </w:t>
            </w:r>
            <w:r w:rsidR="004A6212">
              <w:rPr>
                <w:rFonts w:ascii="Arial" w:hAnsi="Arial"/>
                <w:sz w:val="20"/>
                <w:szCs w:val="20"/>
              </w:rPr>
              <w:t>current shift, if for any reason</w:t>
            </w:r>
            <w:r w:rsidR="00DA22ED">
              <w:rPr>
                <w:rFonts w:ascii="Arial" w:hAnsi="Arial"/>
                <w:sz w:val="20"/>
                <w:szCs w:val="20"/>
              </w:rPr>
              <w:t>,</w:t>
            </w:r>
            <w:r w:rsidR="004A6212">
              <w:rPr>
                <w:rFonts w:ascii="Arial" w:hAnsi="Arial"/>
                <w:sz w:val="20"/>
                <w:szCs w:val="20"/>
              </w:rPr>
              <w:t xml:space="preserve"> it is not in the available restaurant </w:t>
            </w:r>
            <w:proofErr w:type="gramStart"/>
            <w:r w:rsidR="004A6212">
              <w:rPr>
                <w:rFonts w:ascii="Arial" w:hAnsi="Arial"/>
                <w:sz w:val="20"/>
                <w:szCs w:val="20"/>
              </w:rPr>
              <w:t xml:space="preserve">list, </w:t>
            </w:r>
            <w:r w:rsidR="00DA22ED">
              <w:rPr>
                <w:rFonts w:ascii="Arial" w:hAnsi="Arial"/>
                <w:sz w:val="20"/>
                <w:szCs w:val="20"/>
              </w:rPr>
              <w:t xml:space="preserve"> Here</w:t>
            </w:r>
            <w:proofErr w:type="gramEnd"/>
            <w:r w:rsidR="00DA22ED">
              <w:rPr>
                <w:rFonts w:ascii="Arial" w:hAnsi="Arial"/>
                <w:sz w:val="20"/>
                <w:szCs w:val="20"/>
              </w:rPr>
              <w:t xml:space="preserve"> are </w:t>
            </w:r>
            <w:r w:rsidR="005D036F">
              <w:rPr>
                <w:rFonts w:ascii="Arial" w:hAnsi="Arial"/>
                <w:sz w:val="20"/>
                <w:szCs w:val="20"/>
              </w:rPr>
              <w:t>two main</w:t>
            </w:r>
            <w:r w:rsidR="00DA22ED">
              <w:rPr>
                <w:rFonts w:ascii="Arial" w:hAnsi="Arial"/>
                <w:sz w:val="20"/>
                <w:szCs w:val="20"/>
              </w:rPr>
              <w:t xml:space="preserve"> cases:</w:t>
            </w:r>
          </w:p>
          <w:p w14:paraId="6BF39112" w14:textId="65191FA3" w:rsidR="00DA22ED" w:rsidRDefault="005D036F" w:rsidP="00DA22ED">
            <w:pPr>
              <w:rPr>
                <w:rFonts w:ascii="Arial" w:hAnsi="Arial"/>
                <w:sz w:val="20"/>
                <w:szCs w:val="20"/>
              </w:rPr>
            </w:pPr>
            <w:r>
              <w:rPr>
                <w:rFonts w:ascii="Arial" w:hAnsi="Arial"/>
                <w:sz w:val="20"/>
                <w:szCs w:val="20"/>
              </w:rPr>
              <w:t xml:space="preserve">    </w:t>
            </w:r>
            <w:r w:rsidR="00DA22ED">
              <w:rPr>
                <w:rFonts w:ascii="Arial" w:hAnsi="Arial"/>
                <w:sz w:val="20"/>
                <w:szCs w:val="20"/>
              </w:rPr>
              <w:t xml:space="preserve">1) </w:t>
            </w:r>
            <w:r w:rsidR="00D97EB9">
              <w:rPr>
                <w:rFonts w:ascii="Arial" w:hAnsi="Arial"/>
                <w:sz w:val="20"/>
                <w:szCs w:val="20"/>
              </w:rPr>
              <w:t>“</w:t>
            </w:r>
            <w:r w:rsidR="00463E9C" w:rsidRPr="00463E9C">
              <w:rPr>
                <w:rFonts w:ascii="Arial" w:hAnsi="Arial"/>
                <w:sz w:val="20"/>
                <w:szCs w:val="20"/>
              </w:rPr>
              <w:t>Dinner Rush</w:t>
            </w:r>
            <w:proofErr w:type="gramStart"/>
            <w:r w:rsidR="00D97EB9">
              <w:rPr>
                <w:rFonts w:ascii="Arial" w:hAnsi="Arial"/>
                <w:sz w:val="20"/>
                <w:szCs w:val="20"/>
              </w:rPr>
              <w:t>” :</w:t>
            </w:r>
            <w:proofErr w:type="gramEnd"/>
            <w:r w:rsidR="00D97EB9">
              <w:rPr>
                <w:rFonts w:ascii="Arial" w:hAnsi="Arial"/>
                <w:sz w:val="20"/>
                <w:szCs w:val="20"/>
              </w:rPr>
              <w:t xml:space="preserve"> t</w:t>
            </w:r>
            <w:r w:rsidRPr="005D036F">
              <w:rPr>
                <w:rFonts w:ascii="Arial" w:hAnsi="Arial"/>
                <w:sz w:val="20"/>
                <w:szCs w:val="20"/>
              </w:rPr>
              <w:t xml:space="preserve">he restaurant </w:t>
            </w:r>
            <w:r>
              <w:rPr>
                <w:rFonts w:ascii="Arial" w:hAnsi="Arial"/>
                <w:sz w:val="20"/>
                <w:szCs w:val="20"/>
              </w:rPr>
              <w:t>can return on</w:t>
            </w:r>
            <w:r w:rsidRPr="005D036F">
              <w:rPr>
                <w:rFonts w:ascii="Arial" w:hAnsi="Arial"/>
                <w:sz w:val="20"/>
                <w:szCs w:val="20"/>
              </w:rPr>
              <w:t xml:space="preserve">line for the rest of the shift </w:t>
            </w:r>
            <w:r>
              <w:rPr>
                <w:rFonts w:ascii="Arial" w:hAnsi="Arial"/>
                <w:sz w:val="20"/>
                <w:szCs w:val="20"/>
              </w:rPr>
              <w:t xml:space="preserve"> </w:t>
            </w:r>
          </w:p>
          <w:p w14:paraId="38AD0CB0" w14:textId="7DC83638" w:rsidR="00D97EB9" w:rsidRDefault="005D036F" w:rsidP="00DA22ED">
            <w:pPr>
              <w:rPr>
                <w:rFonts w:ascii="Arial" w:hAnsi="Arial"/>
                <w:sz w:val="20"/>
                <w:szCs w:val="20"/>
              </w:rPr>
            </w:pPr>
            <w:r>
              <w:rPr>
                <w:rFonts w:ascii="Arial" w:hAnsi="Arial"/>
                <w:sz w:val="20"/>
                <w:szCs w:val="20"/>
              </w:rPr>
              <w:t xml:space="preserve">2) </w:t>
            </w:r>
            <w:r w:rsidR="00D97EB9">
              <w:rPr>
                <w:rFonts w:ascii="Arial" w:hAnsi="Arial"/>
                <w:sz w:val="20"/>
                <w:szCs w:val="20"/>
              </w:rPr>
              <w:t>“Closed for tonight”: t</w:t>
            </w:r>
            <w:r w:rsidRPr="005D036F">
              <w:rPr>
                <w:rFonts w:ascii="Arial" w:hAnsi="Arial"/>
                <w:sz w:val="20"/>
                <w:szCs w:val="20"/>
              </w:rPr>
              <w:t>he restaurant is offline for the rest of the shift</w:t>
            </w:r>
          </w:p>
          <w:p w14:paraId="04D4F463" w14:textId="69207112" w:rsidR="002D2F12" w:rsidRDefault="002D2F12" w:rsidP="00DA22ED">
            <w:pPr>
              <w:rPr>
                <w:rFonts w:ascii="Arial" w:hAnsi="Arial"/>
                <w:sz w:val="20"/>
                <w:szCs w:val="20"/>
              </w:rPr>
            </w:pPr>
            <w:r>
              <w:rPr>
                <w:rFonts w:ascii="Arial" w:hAnsi="Arial"/>
                <w:sz w:val="20"/>
                <w:szCs w:val="20"/>
              </w:rPr>
              <w:t xml:space="preserve">For “Closed for tonight”, see </w:t>
            </w:r>
            <w:r w:rsidR="00F6650D">
              <w:rPr>
                <w:rFonts w:ascii="Arial" w:hAnsi="Arial"/>
                <w:sz w:val="20"/>
                <w:szCs w:val="20"/>
              </w:rPr>
              <w:t>UC03-07</w:t>
            </w:r>
            <w:r w:rsidR="00463E9C">
              <w:rPr>
                <w:rFonts w:ascii="Arial" w:hAnsi="Arial"/>
                <w:sz w:val="20"/>
                <w:szCs w:val="20"/>
              </w:rPr>
              <w:t>.</w:t>
            </w:r>
          </w:p>
          <w:p w14:paraId="229BB55C" w14:textId="7A377783" w:rsidR="00535891" w:rsidRPr="00F90B59" w:rsidRDefault="00535891" w:rsidP="00F90B59">
            <w:pPr>
              <w:pStyle w:val="ListParagraph"/>
              <w:numPr>
                <w:ilvl w:val="0"/>
                <w:numId w:val="207"/>
              </w:numPr>
              <w:ind w:firstLineChars="0"/>
              <w:rPr>
                <w:rFonts w:ascii="Arial" w:hAnsi="Arial"/>
                <w:sz w:val="20"/>
                <w:szCs w:val="20"/>
              </w:rPr>
            </w:pPr>
            <w:proofErr w:type="gramStart"/>
            <w:r>
              <w:t>Available ,</w:t>
            </w:r>
            <w:proofErr w:type="gramEnd"/>
            <w:r>
              <w:t xml:space="preserve"> Dish Rush, Closed for tonight are all showing under </w:t>
            </w:r>
            <w:r w:rsidR="0065215F">
              <w:t xml:space="preserve">“all </w:t>
            </w:r>
            <w:proofErr w:type="spellStart"/>
            <w:r w:rsidR="0065215F">
              <w:t>near by</w:t>
            </w:r>
            <w:proofErr w:type="spellEnd"/>
            <w:r w:rsidR="0065215F">
              <w:t xml:space="preserve">”. </w:t>
            </w:r>
            <w:r w:rsidRPr="00194945">
              <w:t>Sort Order: Available &gt; Dinner Rush &gt; Closed for Tonight.</w:t>
            </w:r>
          </w:p>
          <w:p w14:paraId="05D173D1" w14:textId="328EA662" w:rsidR="00535891" w:rsidRPr="0065215F" w:rsidRDefault="0065215F" w:rsidP="00F90B59">
            <w:pPr>
              <w:pStyle w:val="ListParagraph"/>
              <w:numPr>
                <w:ilvl w:val="0"/>
                <w:numId w:val="207"/>
              </w:numPr>
              <w:ind w:firstLineChars="0"/>
            </w:pPr>
            <w:r w:rsidRPr="00F90B59">
              <w:t>If there are mul</w:t>
            </w:r>
            <w:r>
              <w:t>tiple</w:t>
            </w:r>
            <w:r w:rsidR="00535891" w:rsidRPr="00F90B59">
              <w:t xml:space="preserve"> “Dinner rush” cases, </w:t>
            </w:r>
            <w:r w:rsidR="00657067">
              <w:t>s</w:t>
            </w:r>
            <w:r w:rsidR="00657067" w:rsidRPr="00657067">
              <w:t xml:space="preserve">ort </w:t>
            </w:r>
            <w:r w:rsidR="00657067">
              <w:t>o</w:t>
            </w:r>
            <w:r w:rsidR="00657067" w:rsidRPr="00657067">
              <w:t>rder by the most recent to go on pause (marked dinner rush) would show at the top</w:t>
            </w:r>
            <w:r w:rsidR="00657067">
              <w:t>.</w:t>
            </w:r>
          </w:p>
          <w:p w14:paraId="60F79EE5" w14:textId="413D58AE" w:rsidR="00826624" w:rsidRDefault="00826624" w:rsidP="00826624">
            <w:pPr>
              <w:pStyle w:val="ListParagraph"/>
              <w:ind w:left="360" w:firstLineChars="0" w:firstLine="0"/>
              <w:rPr>
                <w:rFonts w:ascii="Arial" w:hAnsi="Arial"/>
                <w:sz w:val="20"/>
                <w:szCs w:val="20"/>
              </w:rPr>
            </w:pPr>
          </w:p>
          <w:p w14:paraId="30D80323" w14:textId="3DB547BC" w:rsidR="0065215F" w:rsidRDefault="0065215F" w:rsidP="0065215F">
            <w:pPr>
              <w:pStyle w:val="ListParagraph"/>
              <w:numPr>
                <w:ilvl w:val="0"/>
                <w:numId w:val="207"/>
              </w:numPr>
              <w:ind w:firstLineChars="0"/>
            </w:pPr>
            <w:r w:rsidRPr="0065215F">
              <w:t>For “</w:t>
            </w:r>
            <w:r>
              <w:t>Dinner Rush” restaurant, user can sign up to “Notify me”. This sign up is customer – restaurant -</w:t>
            </w:r>
            <w:r w:rsidR="006170C0">
              <w:t xml:space="preserve"> </w:t>
            </w:r>
            <w:r w:rsidR="00657067">
              <w:t>day</w:t>
            </w:r>
            <w:r w:rsidR="006170C0">
              <w:t xml:space="preserve"> level.</w:t>
            </w:r>
          </w:p>
          <w:p w14:paraId="0861A37B" w14:textId="37A47B29" w:rsidR="00657067" w:rsidRDefault="00657067" w:rsidP="000E4860">
            <w:pPr>
              <w:pStyle w:val="ListParagraph"/>
              <w:ind w:left="360" w:firstLineChars="0" w:firstLine="0"/>
            </w:pPr>
            <w:r>
              <w:t xml:space="preserve">For example: Truck session A:  5:00-6:00, tuck session B: 5:00-9:00; truck session C: 6:30-9:00. They all serve the same restaurant. On 6:05. A and B are all offline, so customer click “Notify me”. On 6:30, C is online, we should notify the </w:t>
            </w:r>
            <w:proofErr w:type="gramStart"/>
            <w:r>
              <w:t>customer</w:t>
            </w:r>
            <w:proofErr w:type="gramEnd"/>
          </w:p>
          <w:p w14:paraId="6E8DC751" w14:textId="1B5D0693" w:rsidR="00657067" w:rsidRDefault="00657067" w:rsidP="00657067">
            <w:pPr>
              <w:pStyle w:val="ListParagraph"/>
              <w:ind w:left="360" w:firstLineChars="0" w:firstLine="0"/>
            </w:pPr>
            <w:r>
              <w:t xml:space="preserve">Truck session D 10:00-14:00; E 17:00-20:00. On 13:30, customer click “Notify me”, </w:t>
            </w:r>
            <w:r>
              <w:lastRenderedPageBreak/>
              <w:t>on 19:00, the restaurant is offline</w:t>
            </w:r>
            <w:r w:rsidR="004F4EDF">
              <w:t xml:space="preserve"> (truck is soft/normal offline or exceed ETA</w:t>
            </w:r>
            <w:proofErr w:type="gramStart"/>
            <w:r w:rsidR="004F4EDF">
              <w:t xml:space="preserve">) </w:t>
            </w:r>
            <w:r>
              <w:t>,</w:t>
            </w:r>
            <w:proofErr w:type="gramEnd"/>
            <w:r>
              <w:t xml:space="preserve"> </w:t>
            </w:r>
            <w:r w:rsidR="004F4EDF">
              <w:t>w</w:t>
            </w:r>
            <w:r>
              <w:t>e show it as confirmed “dinner rush”.</w:t>
            </w:r>
          </w:p>
          <w:p w14:paraId="4EB387C2" w14:textId="3305423A" w:rsidR="00657067" w:rsidRDefault="00657067" w:rsidP="000E4860">
            <w:pPr>
              <w:pStyle w:val="ListParagraph"/>
              <w:ind w:left="360" w:firstLineChars="0" w:firstLine="0"/>
            </w:pPr>
            <w:r>
              <w:t>For next day, user should sign up again for the same restaurant.</w:t>
            </w:r>
          </w:p>
          <w:p w14:paraId="6606C05A" w14:textId="4F9EE31D" w:rsidR="006170C0" w:rsidRDefault="006170C0" w:rsidP="0065215F">
            <w:pPr>
              <w:pStyle w:val="ListParagraph"/>
              <w:numPr>
                <w:ilvl w:val="0"/>
                <w:numId w:val="207"/>
              </w:numPr>
              <w:ind w:firstLineChars="0"/>
            </w:pPr>
            <w:r>
              <w:t xml:space="preserve">If the customer </w:t>
            </w:r>
            <w:proofErr w:type="gramStart"/>
            <w:r>
              <w:t>hasn’t</w:t>
            </w:r>
            <w:proofErr w:type="gramEnd"/>
            <w:r>
              <w:t xml:space="preserve"> sign</w:t>
            </w:r>
            <w:r w:rsidR="00657067">
              <w:t>ed</w:t>
            </w:r>
            <w:r>
              <w:t xml:space="preserve"> up for this </w:t>
            </w:r>
            <w:r w:rsidR="00657067">
              <w:t xml:space="preserve">dinner rush restaurant today, add </w:t>
            </w:r>
            <w:r w:rsidR="00657067" w:rsidRPr="00657067">
              <w:t>dinner rush badge to the restaurant</w:t>
            </w:r>
            <w:r w:rsidR="00657067">
              <w:t>:</w:t>
            </w:r>
          </w:p>
          <w:p w14:paraId="1D7BB5BD" w14:textId="54FE65E2" w:rsidR="00C55D2D" w:rsidRDefault="002F4F6F" w:rsidP="00C55D2D">
            <w:pPr>
              <w:pStyle w:val="ListParagraph"/>
              <w:ind w:left="360" w:firstLineChars="0" w:firstLine="0"/>
            </w:pPr>
            <w:r>
              <w:rPr>
                <w:noProof/>
              </w:rPr>
              <w:drawing>
                <wp:inline distT="0" distB="0" distL="0" distR="0" wp14:anchorId="4B340162" wp14:editId="2525E34C">
                  <wp:extent cx="3419475" cy="377190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19475" cy="3771900"/>
                          </a:xfrm>
                          <a:prstGeom prst="rect">
                            <a:avLst/>
                          </a:prstGeom>
                        </pic:spPr>
                      </pic:pic>
                    </a:graphicData>
                  </a:graphic>
                </wp:inline>
              </w:drawing>
            </w:r>
          </w:p>
          <w:p w14:paraId="025473BB" w14:textId="77777777" w:rsidR="002F4F6F" w:rsidRDefault="002F4F6F" w:rsidP="002F4F6F">
            <w:pPr>
              <w:pStyle w:val="ListParagraph"/>
              <w:ind w:left="360"/>
            </w:pPr>
            <w:r>
              <w:t xml:space="preserve">Header: Dinner Rush </w:t>
            </w:r>
          </w:p>
          <w:p w14:paraId="7CE88AE5" w14:textId="77777777" w:rsidR="002F4F6F" w:rsidRDefault="002F4F6F" w:rsidP="002F4F6F">
            <w:pPr>
              <w:pStyle w:val="ListParagraph"/>
              <w:ind w:left="360"/>
            </w:pPr>
            <w:r>
              <w:t xml:space="preserve">Body: Orders will resume as soon as possible. </w:t>
            </w:r>
          </w:p>
          <w:p w14:paraId="3E9777ED" w14:textId="00257BB8" w:rsidR="002F4F6F" w:rsidRDefault="002F4F6F" w:rsidP="000E4860">
            <w:pPr>
              <w:pStyle w:val="ListParagraph"/>
              <w:ind w:left="780" w:firstLineChars="0" w:firstLine="0"/>
            </w:pPr>
            <w:r>
              <w:t>CTA: Notify Me</w:t>
            </w:r>
          </w:p>
          <w:p w14:paraId="21047B31" w14:textId="41C032D5" w:rsidR="00657067" w:rsidRDefault="002F4F6F" w:rsidP="002F4F6F">
            <w:pPr>
              <w:pStyle w:val="ListParagraph"/>
              <w:numPr>
                <w:ilvl w:val="0"/>
                <w:numId w:val="207"/>
              </w:numPr>
              <w:ind w:firstLineChars="0"/>
            </w:pPr>
            <w:r>
              <w:t>Clicking “Notify Me”, see extend scenario.</w:t>
            </w:r>
            <w:r w:rsidR="006E3C2B">
              <w:t xml:space="preserve"> The</w:t>
            </w:r>
            <w:r w:rsidR="006E3C2B" w:rsidRPr="006E3C2B">
              <w:t xml:space="preserve"> area </w:t>
            </w:r>
            <w:r w:rsidR="006E3C2B">
              <w:t>inside</w:t>
            </w:r>
            <w:r w:rsidR="006E3C2B" w:rsidRPr="006E3C2B">
              <w:t xml:space="preserve"> the badge, but out of “Notify me” button, is not </w:t>
            </w:r>
            <w:proofErr w:type="spellStart"/>
            <w:r w:rsidR="006E3C2B" w:rsidRPr="006E3C2B">
              <w:t>tapable</w:t>
            </w:r>
            <w:proofErr w:type="spellEnd"/>
            <w:r w:rsidR="006E3C2B">
              <w:t>.</w:t>
            </w:r>
          </w:p>
          <w:p w14:paraId="59A86F34" w14:textId="7F02205E" w:rsidR="002F4F6F" w:rsidRDefault="002F4F6F" w:rsidP="002F4F6F">
            <w:pPr>
              <w:pStyle w:val="ListParagraph"/>
              <w:numPr>
                <w:ilvl w:val="0"/>
                <w:numId w:val="207"/>
              </w:numPr>
              <w:ind w:firstLineChars="0"/>
            </w:pPr>
            <w:r w:rsidRPr="002F4F6F">
              <w:t>Restaurant Detail Page / Item Detail Badge:</w:t>
            </w:r>
          </w:p>
          <w:p w14:paraId="2E797EA7" w14:textId="088986CC" w:rsidR="002F4F6F" w:rsidRDefault="002F4F6F" w:rsidP="002F4F6F">
            <w:pPr>
              <w:pStyle w:val="ListParagraph"/>
              <w:numPr>
                <w:ilvl w:val="0"/>
                <w:numId w:val="395"/>
              </w:numPr>
              <w:ind w:firstLineChars="0"/>
            </w:pPr>
            <w:r>
              <w:t xml:space="preserve">Users can still click on an offline restaurant card and navigate to the RDP and browse the menu </w:t>
            </w:r>
            <w:proofErr w:type="gramStart"/>
            <w:r>
              <w:t>items</w:t>
            </w:r>
            <w:proofErr w:type="gramEnd"/>
            <w:r>
              <w:t xml:space="preserve"> </w:t>
            </w:r>
          </w:p>
          <w:p w14:paraId="4738B262" w14:textId="4947ADA0" w:rsidR="006E3C2B" w:rsidRDefault="006E3C2B" w:rsidP="002F4F6F">
            <w:pPr>
              <w:pStyle w:val="ListParagraph"/>
              <w:numPr>
                <w:ilvl w:val="0"/>
                <w:numId w:val="395"/>
              </w:numPr>
              <w:ind w:firstLineChars="0"/>
            </w:pPr>
            <w:r>
              <w:rPr>
                <w:rFonts w:hint="eastAsia"/>
              </w:rPr>
              <w:t>In</w:t>
            </w:r>
            <w:r>
              <w:t xml:space="preserve"> restaurant detail page, show “Dinner Rush” in the position where we show ETA for available restaurant as:</w:t>
            </w:r>
          </w:p>
          <w:p w14:paraId="41EEF11F" w14:textId="01D2BC1A" w:rsidR="006E3C2B" w:rsidRDefault="006E3C2B" w:rsidP="000E4860">
            <w:pPr>
              <w:pStyle w:val="ListParagraph"/>
              <w:ind w:left="720" w:firstLineChars="0" w:firstLine="0"/>
            </w:pPr>
            <w:r>
              <w:rPr>
                <w:noProof/>
              </w:rPr>
              <w:lastRenderedPageBreak/>
              <w:drawing>
                <wp:inline distT="0" distB="0" distL="0" distR="0" wp14:anchorId="0C86F087" wp14:editId="717B0940">
                  <wp:extent cx="2247900" cy="1562100"/>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60425" cy="1570804"/>
                          </a:xfrm>
                          <a:prstGeom prst="rect">
                            <a:avLst/>
                          </a:prstGeom>
                        </pic:spPr>
                      </pic:pic>
                    </a:graphicData>
                  </a:graphic>
                </wp:inline>
              </w:drawing>
            </w:r>
          </w:p>
          <w:p w14:paraId="05FCAB15" w14:textId="3015B0FD" w:rsidR="002F4F6F" w:rsidRDefault="002F4F6F" w:rsidP="000E4860">
            <w:pPr>
              <w:pStyle w:val="ListParagraph"/>
              <w:numPr>
                <w:ilvl w:val="0"/>
                <w:numId w:val="395"/>
              </w:numPr>
              <w:ind w:firstLineChars="0"/>
            </w:pPr>
            <w:r w:rsidRPr="002F4F6F">
              <w:t xml:space="preserve">If user clicks into restaurant page as they scroll down to see menu items a sticky sign-up notification hops-up from the bottom. This stays sticky at bottom of device while the user </w:t>
            </w:r>
            <w:r>
              <w:t>navigates</w:t>
            </w:r>
            <w:r w:rsidRPr="002F4F6F">
              <w:t xml:space="preserve"> through the menu items and item detail pages.</w:t>
            </w:r>
            <w:r>
              <w:t xml:space="preserve"> </w:t>
            </w:r>
          </w:p>
          <w:p w14:paraId="493BF302" w14:textId="77777777" w:rsidR="002F4F6F" w:rsidRDefault="002F4F6F" w:rsidP="000E4860">
            <w:pPr>
              <w:pStyle w:val="ListParagraph"/>
              <w:numPr>
                <w:ilvl w:val="0"/>
                <w:numId w:val="395"/>
              </w:numPr>
              <w:ind w:firstLineChars="0"/>
            </w:pPr>
            <w:r>
              <w:t xml:space="preserve">Dinner rush badge has a drop </w:t>
            </w:r>
            <w:proofErr w:type="gramStart"/>
            <w:r>
              <w:t>shadow</w:t>
            </w:r>
            <w:proofErr w:type="gramEnd"/>
            <w:r>
              <w:t xml:space="preserve"> </w:t>
            </w:r>
          </w:p>
          <w:p w14:paraId="0FA0ACFD" w14:textId="4B339960" w:rsidR="002F4F6F" w:rsidRDefault="002F4F6F" w:rsidP="002F4F6F">
            <w:pPr>
              <w:pStyle w:val="ListParagraph"/>
              <w:numPr>
                <w:ilvl w:val="0"/>
                <w:numId w:val="395"/>
              </w:numPr>
              <w:ind w:firstLineChars="0"/>
            </w:pPr>
            <w:r>
              <w:t xml:space="preserve">The badge is also sticky if a user clicks on a menu item and navigates to the item detail page. The badge should cover up the “add to order” </w:t>
            </w:r>
            <w:proofErr w:type="gramStart"/>
            <w:r>
              <w:t>CTA</w:t>
            </w:r>
            <w:proofErr w:type="gramEnd"/>
          </w:p>
          <w:p w14:paraId="158FCBF3" w14:textId="28FD349B" w:rsidR="002F4F6F" w:rsidRPr="0065215F" w:rsidRDefault="002F4F6F" w:rsidP="000E4860">
            <w:r>
              <w:rPr>
                <w:noProof/>
              </w:rPr>
              <w:drawing>
                <wp:inline distT="0" distB="0" distL="0" distR="0" wp14:anchorId="65B69F1A" wp14:editId="131EDB12">
                  <wp:extent cx="2266785" cy="4627418"/>
                  <wp:effectExtent l="0" t="0" r="635" b="19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272301" cy="4638679"/>
                          </a:xfrm>
                          <a:prstGeom prst="rect">
                            <a:avLst/>
                          </a:prstGeom>
                        </pic:spPr>
                      </pic:pic>
                    </a:graphicData>
                  </a:graphic>
                </wp:inline>
              </w:drawing>
            </w:r>
            <w:r>
              <w:rPr>
                <w:noProof/>
              </w:rPr>
              <w:drawing>
                <wp:inline distT="0" distB="0" distL="0" distR="0" wp14:anchorId="14D7F7DA" wp14:editId="3B1AB914">
                  <wp:extent cx="2260719" cy="4378355"/>
                  <wp:effectExtent l="0" t="0" r="6350" b="317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275549" cy="4407076"/>
                          </a:xfrm>
                          <a:prstGeom prst="rect">
                            <a:avLst/>
                          </a:prstGeom>
                        </pic:spPr>
                      </pic:pic>
                    </a:graphicData>
                  </a:graphic>
                </wp:inline>
              </w:drawing>
            </w:r>
          </w:p>
          <w:p w14:paraId="115CF7ED" w14:textId="2D68B8FA" w:rsidR="00E2499B" w:rsidRDefault="00DD631C" w:rsidP="00E2499B">
            <w:pPr>
              <w:pStyle w:val="ListParagraph"/>
              <w:ind w:left="360" w:firstLineChars="0" w:firstLine="0"/>
            </w:pPr>
            <w:r>
              <w:rPr>
                <w:noProof/>
              </w:rPr>
              <w:lastRenderedPageBreak/>
              <w:t xml:space="preserve"> </w:t>
            </w:r>
            <w:r>
              <w:rPr>
                <w:noProof/>
              </w:rPr>
              <w:drawing>
                <wp:inline distT="0" distB="0" distL="0" distR="0" wp14:anchorId="1AFE9728" wp14:editId="2B1F7D75">
                  <wp:extent cx="2216823" cy="1757238"/>
                  <wp:effectExtent l="0" t="0" r="0" b="0"/>
                  <wp:docPr id="173" name="图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232078" cy="1769330"/>
                          </a:xfrm>
                          <a:prstGeom prst="rect">
                            <a:avLst/>
                          </a:prstGeom>
                        </pic:spPr>
                      </pic:pic>
                    </a:graphicData>
                  </a:graphic>
                </wp:inline>
              </w:drawing>
            </w:r>
          </w:p>
          <w:p w14:paraId="22F6E479" w14:textId="7A0A149C" w:rsidR="0074775E" w:rsidRPr="00C11AA9" w:rsidRDefault="0074775E" w:rsidP="00610045"/>
        </w:tc>
      </w:tr>
      <w:tr w:rsidR="00177AA6" w:rsidRPr="00452515" w14:paraId="3785F6A4" w14:textId="77777777" w:rsidTr="00C96056">
        <w:tc>
          <w:tcPr>
            <w:tcW w:w="8008" w:type="dxa"/>
          </w:tcPr>
          <w:p w14:paraId="60358C52" w14:textId="2B038C6B" w:rsidR="00177AA6" w:rsidRDefault="00177AA6" w:rsidP="00C96056">
            <w:pPr>
              <w:rPr>
                <w:rFonts w:ascii="Arial" w:hAnsi="Arial" w:cs="Arial"/>
                <w:sz w:val="20"/>
                <w:szCs w:val="20"/>
              </w:rPr>
            </w:pPr>
            <w:r w:rsidRPr="00452515">
              <w:rPr>
                <w:rFonts w:ascii="Arial" w:hAnsi="Arial" w:cs="Arial"/>
                <w:sz w:val="20"/>
                <w:szCs w:val="20"/>
              </w:rPr>
              <w:lastRenderedPageBreak/>
              <w:t>Extend Scenario</w:t>
            </w:r>
            <w:r w:rsidR="00035517">
              <w:rPr>
                <w:rFonts w:ascii="Arial" w:hAnsi="Arial" w:cs="Arial"/>
                <w:sz w:val="20"/>
                <w:szCs w:val="20"/>
              </w:rPr>
              <w:t>1</w:t>
            </w:r>
            <w:r w:rsidRPr="00452515">
              <w:rPr>
                <w:rFonts w:ascii="Arial" w:hAnsi="Arial" w:cs="Arial"/>
                <w:sz w:val="20"/>
                <w:szCs w:val="20"/>
              </w:rPr>
              <w:t>:</w:t>
            </w:r>
            <w:r w:rsidR="00C228C2">
              <w:rPr>
                <w:rFonts w:ascii="Arial" w:hAnsi="Arial" w:cs="Arial"/>
                <w:sz w:val="20"/>
                <w:szCs w:val="20"/>
              </w:rPr>
              <w:t xml:space="preserve"> Automatically set a truck session offline and back to </w:t>
            </w:r>
            <w:proofErr w:type="gramStart"/>
            <w:r w:rsidR="00C228C2">
              <w:rPr>
                <w:rFonts w:ascii="Arial" w:hAnsi="Arial" w:cs="Arial"/>
                <w:sz w:val="20"/>
                <w:szCs w:val="20"/>
              </w:rPr>
              <w:t>online</w:t>
            </w:r>
            <w:proofErr w:type="gramEnd"/>
          </w:p>
          <w:p w14:paraId="676BE1C8" w14:textId="1A8D1C10" w:rsidR="00C228C2" w:rsidRDefault="00C228C2" w:rsidP="00693395">
            <w:pPr>
              <w:pStyle w:val="ListParagraph"/>
              <w:numPr>
                <w:ilvl w:val="0"/>
                <w:numId w:val="392"/>
              </w:numPr>
              <w:ind w:firstLineChars="0"/>
            </w:pPr>
            <w:r>
              <w:t>In ETA configuration, add two more parameters:</w:t>
            </w:r>
          </w:p>
          <w:p w14:paraId="327A6489" w14:textId="74AC6E31" w:rsidR="00693395" w:rsidRDefault="000E4860" w:rsidP="00693395">
            <w:pPr>
              <w:pStyle w:val="ListParagraph"/>
              <w:ind w:left="360" w:firstLineChars="0" w:firstLine="0"/>
            </w:pPr>
            <w:r>
              <w:t>O</w:t>
            </w:r>
            <w:r w:rsidR="00693395">
              <w:t>ffline</w:t>
            </w:r>
            <w:r>
              <w:t xml:space="preserve"> Waiting time</w:t>
            </w:r>
          </w:p>
          <w:p w14:paraId="04B69C51" w14:textId="434842D5" w:rsidR="00693395" w:rsidRDefault="000E4860" w:rsidP="000E4860">
            <w:pPr>
              <w:pStyle w:val="ListParagraph"/>
              <w:ind w:left="360" w:firstLineChars="0" w:firstLine="0"/>
            </w:pPr>
            <w:r>
              <w:t>Back Online Waiting time</w:t>
            </w:r>
          </w:p>
          <w:p w14:paraId="46199129" w14:textId="0C73988A" w:rsidR="00C228C2" w:rsidRDefault="000E4860" w:rsidP="000E4860">
            <w:pPr>
              <w:pStyle w:val="ListParagraph"/>
              <w:ind w:left="360" w:firstLineChars="0" w:firstLine="0"/>
            </w:pPr>
            <w:r>
              <w:rPr>
                <w:noProof/>
              </w:rPr>
              <w:drawing>
                <wp:inline distT="0" distB="0" distL="0" distR="0" wp14:anchorId="49AF91D1" wp14:editId="6F79D4CB">
                  <wp:extent cx="5274310" cy="2659380"/>
                  <wp:effectExtent l="0" t="0" r="2540" b="762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659380"/>
                          </a:xfrm>
                          <a:prstGeom prst="rect">
                            <a:avLst/>
                          </a:prstGeom>
                        </pic:spPr>
                      </pic:pic>
                    </a:graphicData>
                  </a:graphic>
                </wp:inline>
              </w:drawing>
            </w:r>
          </w:p>
          <w:p w14:paraId="5067A8B3" w14:textId="55F2B8D9" w:rsidR="00693395" w:rsidRDefault="00693395" w:rsidP="00693395">
            <w:pPr>
              <w:pStyle w:val="ListParagraph"/>
              <w:numPr>
                <w:ilvl w:val="0"/>
                <w:numId w:val="392"/>
              </w:numPr>
              <w:ind w:firstLineChars="0"/>
            </w:pPr>
            <w:r>
              <w:t>There should be a job to check each online truck session. If the truck session’s waiting time &gt; 1st parameter, automatically set the truck session’s status to “OFFLINE”, with offline type “soft-offline”. So that it will not be shown in the available list in restaurant listing page.</w:t>
            </w:r>
          </w:p>
          <w:p w14:paraId="5CD536F5" w14:textId="2627D549" w:rsidR="00693395" w:rsidRDefault="00693395" w:rsidP="00693395">
            <w:pPr>
              <w:pStyle w:val="ListParagraph"/>
              <w:numPr>
                <w:ilvl w:val="0"/>
                <w:numId w:val="392"/>
              </w:numPr>
              <w:ind w:firstLineChars="0"/>
            </w:pPr>
            <w:r>
              <w:t>Command center can see that this truck session’s status is OFFLINE, offline type is “soft-offline”. User can change it back to ONLINE.</w:t>
            </w:r>
          </w:p>
          <w:p w14:paraId="7AAA3655" w14:textId="29ADDEE4" w:rsidR="00693395" w:rsidRDefault="00693395" w:rsidP="00693395">
            <w:pPr>
              <w:pStyle w:val="ListParagraph"/>
              <w:numPr>
                <w:ilvl w:val="0"/>
                <w:numId w:val="392"/>
              </w:numPr>
              <w:ind w:firstLineChars="0"/>
            </w:pPr>
            <w:r>
              <w:t>There should be another job (or the same job) to check each soft-offline truck session (status = “OFFLINE”, offline type “soft-offline”). If the truck session’s waiting time&lt; 2nd parameter, automatically set it back to “ONLINE”.</w:t>
            </w:r>
          </w:p>
          <w:p w14:paraId="01551151" w14:textId="68090865" w:rsidR="00177AA6" w:rsidRPr="00452515" w:rsidRDefault="00693395" w:rsidP="000E4860">
            <w:pPr>
              <w:pStyle w:val="ListParagraph"/>
              <w:ind w:left="360" w:firstLineChars="0" w:firstLine="0"/>
            </w:pPr>
            <w:r>
              <w:t>Here I would like to still use the status of “OFFLINE” so that it will NOT affect many other places where we check the status. But we should know the type or reason of this kind of OFFLINE to distinguish it from normal offline and emergency offline.</w:t>
            </w:r>
          </w:p>
        </w:tc>
      </w:tr>
      <w:tr w:rsidR="00035517" w:rsidRPr="00452515" w14:paraId="24CC80DA" w14:textId="77777777" w:rsidTr="00A860CF">
        <w:tc>
          <w:tcPr>
            <w:tcW w:w="8008" w:type="dxa"/>
          </w:tcPr>
          <w:p w14:paraId="6F49976C" w14:textId="1C0DAB8B" w:rsidR="00035517" w:rsidRDefault="00035517" w:rsidP="00A860CF">
            <w:pPr>
              <w:rPr>
                <w:rFonts w:ascii="Arial" w:hAnsi="Arial" w:cs="Arial"/>
                <w:sz w:val="20"/>
                <w:szCs w:val="20"/>
              </w:rPr>
            </w:pPr>
            <w:r w:rsidRPr="00452515">
              <w:rPr>
                <w:rFonts w:ascii="Arial" w:hAnsi="Arial" w:cs="Arial"/>
                <w:sz w:val="20"/>
                <w:szCs w:val="20"/>
              </w:rPr>
              <w:lastRenderedPageBreak/>
              <w:t>Ex</w:t>
            </w:r>
            <w:r>
              <w:rPr>
                <w:rFonts w:ascii="Arial" w:hAnsi="Arial" w:cs="Arial"/>
                <w:sz w:val="20"/>
                <w:szCs w:val="20"/>
              </w:rPr>
              <w:t>tend</w:t>
            </w:r>
            <w:r w:rsidRPr="00452515">
              <w:rPr>
                <w:rFonts w:ascii="Arial" w:hAnsi="Arial" w:cs="Arial"/>
                <w:sz w:val="20"/>
                <w:szCs w:val="20"/>
              </w:rPr>
              <w:t xml:space="preserve"> Scenario</w:t>
            </w:r>
            <w:r>
              <w:rPr>
                <w:rFonts w:ascii="Arial" w:hAnsi="Arial" w:cs="Arial"/>
                <w:sz w:val="20"/>
                <w:szCs w:val="20"/>
              </w:rPr>
              <w:t>2</w:t>
            </w:r>
            <w:r w:rsidRPr="00452515">
              <w:rPr>
                <w:rFonts w:ascii="Arial" w:hAnsi="Arial" w:cs="Arial"/>
                <w:sz w:val="20"/>
                <w:szCs w:val="20"/>
              </w:rPr>
              <w:t>:</w:t>
            </w:r>
            <w:r>
              <w:rPr>
                <w:rFonts w:ascii="Arial" w:hAnsi="Arial" w:cs="Arial"/>
                <w:sz w:val="20"/>
                <w:szCs w:val="20"/>
              </w:rPr>
              <w:t xml:space="preserve"> Sign up “Notify me”</w:t>
            </w:r>
          </w:p>
          <w:p w14:paraId="5F9A6EC0" w14:textId="0FA7109D" w:rsidR="00035517" w:rsidRDefault="00035517" w:rsidP="00035517">
            <w:pPr>
              <w:pStyle w:val="ListParagraph"/>
              <w:numPr>
                <w:ilvl w:val="0"/>
                <w:numId w:val="396"/>
              </w:numPr>
              <w:ind w:firstLineChars="0"/>
            </w:pPr>
            <w:r>
              <w:t xml:space="preserve">If </w:t>
            </w:r>
            <w:r w:rsidRPr="00035517">
              <w:t xml:space="preserve">the user has allowed push notifications </w:t>
            </w:r>
            <w:r>
              <w:t xml:space="preserve">for Wonder APP, </w:t>
            </w:r>
            <w:r w:rsidRPr="00035517">
              <w:t>after the user taps</w:t>
            </w:r>
            <w:r w:rsidR="00CE39A4">
              <w:t xml:space="preserve"> </w:t>
            </w:r>
            <w:r w:rsidR="00CE39A4" w:rsidRPr="00CE39A4">
              <w:rPr>
                <w:rFonts w:hint="eastAsia"/>
              </w:rPr>
              <w:t>“</w:t>
            </w:r>
            <w:r w:rsidR="00CE39A4" w:rsidRPr="00CE39A4">
              <w:t>notify me” we should:</w:t>
            </w:r>
          </w:p>
          <w:p w14:paraId="16C6529C" w14:textId="30F3E0FA" w:rsidR="00EC10B4" w:rsidRDefault="00EC10B4" w:rsidP="000E4860">
            <w:pPr>
              <w:pStyle w:val="ListParagraph"/>
              <w:numPr>
                <w:ilvl w:val="0"/>
                <w:numId w:val="397"/>
              </w:numPr>
              <w:ind w:firstLineChars="0"/>
            </w:pPr>
            <w:r>
              <w:t xml:space="preserve">enroll them in push notifications for that restaurant </w:t>
            </w:r>
            <w:r>
              <w:rPr>
                <w:rFonts w:hint="eastAsia"/>
              </w:rPr>
              <w:t>f</w:t>
            </w:r>
            <w:r>
              <w:t xml:space="preserve">or </w:t>
            </w:r>
            <w:proofErr w:type="gramStart"/>
            <w:r>
              <w:t>today</w:t>
            </w:r>
            <w:proofErr w:type="gramEnd"/>
          </w:p>
          <w:p w14:paraId="515BD7C8" w14:textId="2E0511F1" w:rsidR="00EC10B4" w:rsidRDefault="00EC10B4" w:rsidP="00EC10B4">
            <w:pPr>
              <w:pStyle w:val="ListParagraph"/>
              <w:numPr>
                <w:ilvl w:val="0"/>
                <w:numId w:val="397"/>
              </w:numPr>
              <w:ind w:firstLineChars="0"/>
            </w:pPr>
            <w:r>
              <w:t>display the following interstitial confirmation that they enrolled (2000 milliseconds/2 seconds) with:</w:t>
            </w:r>
          </w:p>
          <w:p w14:paraId="17F1AB24" w14:textId="77777777" w:rsidR="00EC10B4" w:rsidRDefault="00EC10B4" w:rsidP="00EC10B4">
            <w:pPr>
              <w:pStyle w:val="ListParagraph"/>
              <w:ind w:left="360"/>
            </w:pPr>
            <w:r>
              <w:t xml:space="preserve">Check </w:t>
            </w:r>
            <w:proofErr w:type="gramStart"/>
            <w:r>
              <w:t>icon</w:t>
            </w:r>
            <w:proofErr w:type="gramEnd"/>
            <w:r>
              <w:t xml:space="preserve"> </w:t>
            </w:r>
          </w:p>
          <w:p w14:paraId="6EDFBA0E" w14:textId="552CC168" w:rsidR="00EC10B4" w:rsidRDefault="00EC10B4" w:rsidP="000E4860">
            <w:pPr>
              <w:pStyle w:val="ListParagraph"/>
              <w:ind w:left="780" w:firstLineChars="0" w:firstLine="0"/>
            </w:pPr>
            <w:r>
              <w:t xml:space="preserve">Copy: </w:t>
            </w:r>
            <w:proofErr w:type="gramStart"/>
            <w:r>
              <w:t>You’re</w:t>
            </w:r>
            <w:proofErr w:type="gramEnd"/>
            <w:r>
              <w:t xml:space="preserve"> all set. </w:t>
            </w:r>
            <w:proofErr w:type="gramStart"/>
            <w:r>
              <w:t>We’ll</w:t>
            </w:r>
            <w:proofErr w:type="gramEnd"/>
            <w:r>
              <w:t xml:space="preserve"> send a notification when orders resume.</w:t>
            </w:r>
          </w:p>
          <w:p w14:paraId="39F29D8B" w14:textId="6D16CF22" w:rsidR="00EC10B4" w:rsidRDefault="00EC10B4" w:rsidP="00EC10B4">
            <w:pPr>
              <w:pStyle w:val="ListParagraph"/>
              <w:ind w:left="360"/>
            </w:pPr>
            <w:r>
              <w:rPr>
                <w:noProof/>
              </w:rPr>
              <w:drawing>
                <wp:inline distT="0" distB="0" distL="0" distR="0" wp14:anchorId="5F1AED23" wp14:editId="321F1289">
                  <wp:extent cx="4239491" cy="1987549"/>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46193" cy="1990691"/>
                          </a:xfrm>
                          <a:prstGeom prst="rect">
                            <a:avLst/>
                          </a:prstGeom>
                        </pic:spPr>
                      </pic:pic>
                    </a:graphicData>
                  </a:graphic>
                </wp:inline>
              </w:drawing>
            </w:r>
          </w:p>
          <w:p w14:paraId="1F15427D" w14:textId="4D6C4170" w:rsidR="00EC10B4" w:rsidRDefault="00EC10B4" w:rsidP="00EC10B4">
            <w:pPr>
              <w:pStyle w:val="ListParagraph"/>
              <w:ind w:left="360"/>
            </w:pPr>
            <w:r>
              <w:t xml:space="preserve">Interstitial page                               Sign-up view    </w:t>
            </w:r>
          </w:p>
          <w:p w14:paraId="607C1732" w14:textId="1C5E90DE" w:rsidR="00EC10B4" w:rsidRDefault="00EC10B4" w:rsidP="00EC10B4">
            <w:pPr>
              <w:pStyle w:val="ListParagraph"/>
              <w:numPr>
                <w:ilvl w:val="0"/>
                <w:numId w:val="396"/>
              </w:numPr>
              <w:ind w:firstLineChars="0"/>
            </w:pPr>
            <w:r>
              <w:t xml:space="preserve">After </w:t>
            </w:r>
            <w:proofErr w:type="gramStart"/>
            <w:r>
              <w:t>sign</w:t>
            </w:r>
            <w:proofErr w:type="gramEnd"/>
            <w:r>
              <w:t xml:space="preserve"> up and as user continues to browse they see the confirmation that they will be notified. This stays the sign-up view state until restaurant resumes taking orders when it will </w:t>
            </w:r>
            <w:proofErr w:type="gramStart"/>
            <w:r>
              <w:t>hide, or</w:t>
            </w:r>
            <w:proofErr w:type="gramEnd"/>
            <w:r>
              <w:t xml:space="preserve"> closes for night which shows card message. </w:t>
            </w:r>
          </w:p>
          <w:p w14:paraId="1392CD02" w14:textId="77777777" w:rsidR="00EC10B4" w:rsidRDefault="00EC10B4" w:rsidP="00EF53DA">
            <w:pPr>
              <w:pStyle w:val="ListParagraph"/>
              <w:spacing w:after="0"/>
              <w:ind w:left="360" w:firstLineChars="0" w:firstLine="0"/>
            </w:pPr>
            <w:r>
              <w:t xml:space="preserve">Signed Up Badge: </w:t>
            </w:r>
          </w:p>
          <w:p w14:paraId="01CF722A" w14:textId="77777777" w:rsidR="00EC10B4" w:rsidRDefault="00EC10B4" w:rsidP="00EF53DA">
            <w:pPr>
              <w:pStyle w:val="ListParagraph"/>
              <w:numPr>
                <w:ilvl w:val="0"/>
                <w:numId w:val="398"/>
              </w:numPr>
              <w:spacing w:after="0"/>
              <w:ind w:firstLineChars="0"/>
            </w:pPr>
            <w:r>
              <w:t xml:space="preserve">Check </w:t>
            </w:r>
            <w:proofErr w:type="gramStart"/>
            <w:r>
              <w:t>icon</w:t>
            </w:r>
            <w:proofErr w:type="gramEnd"/>
          </w:p>
          <w:p w14:paraId="0E5B5DB9" w14:textId="77777777" w:rsidR="00EC10B4" w:rsidRDefault="00EC10B4" w:rsidP="00EF53DA">
            <w:pPr>
              <w:pStyle w:val="ListParagraph"/>
              <w:numPr>
                <w:ilvl w:val="0"/>
                <w:numId w:val="398"/>
              </w:numPr>
              <w:spacing w:after="0"/>
              <w:ind w:firstLineChars="0"/>
            </w:pPr>
            <w:r>
              <w:t xml:space="preserve">Header: Dinner rush </w:t>
            </w:r>
          </w:p>
          <w:p w14:paraId="0BE8CB1B" w14:textId="7BC05A73" w:rsidR="001561BC" w:rsidRDefault="00EC10B4" w:rsidP="00EF53DA">
            <w:pPr>
              <w:pStyle w:val="ListParagraph"/>
              <w:numPr>
                <w:ilvl w:val="0"/>
                <w:numId w:val="398"/>
              </w:numPr>
              <w:ind w:firstLineChars="0"/>
            </w:pPr>
            <w:r>
              <w:t xml:space="preserve">Body: </w:t>
            </w:r>
            <w:proofErr w:type="gramStart"/>
            <w:r>
              <w:t>We’ll</w:t>
            </w:r>
            <w:proofErr w:type="gramEnd"/>
            <w:r>
              <w:t xml:space="preserve"> notify you when orders resume.</w:t>
            </w:r>
          </w:p>
          <w:p w14:paraId="440F7747" w14:textId="16DA7E64" w:rsidR="00AF0489" w:rsidRDefault="00AF0489" w:rsidP="00AF0489">
            <w:pPr>
              <w:pStyle w:val="ListParagraph"/>
              <w:numPr>
                <w:ilvl w:val="0"/>
                <w:numId w:val="396"/>
              </w:numPr>
              <w:ind w:firstLineChars="0"/>
            </w:pPr>
            <w:r>
              <w:t>Sign up in restaurant detail page</w:t>
            </w:r>
            <w:r w:rsidR="00E17102">
              <w:t xml:space="preserve">/ meal detail </w:t>
            </w:r>
            <w:proofErr w:type="gramStart"/>
            <w:r w:rsidR="00E17102">
              <w:t xml:space="preserve">page </w:t>
            </w:r>
            <w:r>
              <w:t>:</w:t>
            </w:r>
            <w:proofErr w:type="gramEnd"/>
          </w:p>
          <w:p w14:paraId="55C9873F" w14:textId="00CFF990" w:rsidR="00AF0489" w:rsidRDefault="00E17102" w:rsidP="00EF53DA">
            <w:pPr>
              <w:pStyle w:val="ListParagraph"/>
              <w:ind w:left="360" w:firstLineChars="0" w:firstLine="0"/>
            </w:pPr>
            <w:r>
              <w:t xml:space="preserve">In restaurant detail page or meal detail page, if the user is unenrolled for this restaurant this day yet, </w:t>
            </w:r>
            <w:proofErr w:type="gramStart"/>
            <w:r>
              <w:t>similar to</w:t>
            </w:r>
            <w:proofErr w:type="gramEnd"/>
            <w:r>
              <w:t xml:space="preserve"> RLP page, user can sign up in this page.</w:t>
            </w:r>
          </w:p>
          <w:p w14:paraId="71E84B22" w14:textId="41E4A2B5" w:rsidR="00AF0489" w:rsidRDefault="00AF0489" w:rsidP="00AF0489">
            <w:pPr>
              <w:pStyle w:val="ListParagraph"/>
              <w:ind w:left="360" w:firstLineChars="0" w:firstLine="0"/>
            </w:pPr>
            <w:r>
              <w:rPr>
                <w:noProof/>
              </w:rPr>
              <w:lastRenderedPageBreak/>
              <w:drawing>
                <wp:inline distT="0" distB="0" distL="0" distR="0" wp14:anchorId="1AD5CF92" wp14:editId="0B41229F">
                  <wp:extent cx="4768554" cy="335280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76304" cy="3358249"/>
                          </a:xfrm>
                          <a:prstGeom prst="rect">
                            <a:avLst/>
                          </a:prstGeom>
                        </pic:spPr>
                      </pic:pic>
                    </a:graphicData>
                  </a:graphic>
                </wp:inline>
              </w:drawing>
            </w:r>
          </w:p>
          <w:p w14:paraId="4D2C865B" w14:textId="77777777" w:rsidR="00E17102" w:rsidRDefault="00E17102" w:rsidP="00E17102">
            <w:pPr>
              <w:pStyle w:val="ListParagraph"/>
              <w:numPr>
                <w:ilvl w:val="0"/>
                <w:numId w:val="396"/>
              </w:numPr>
              <w:ind w:firstLineChars="0"/>
            </w:pPr>
            <w:r>
              <w:t>Edge Case: if user has denied or disabled push notifications in their iOS / Android phone settings for the Wonder App, when tapping notify me a modal appears prompting them to go to their device settings and enable.</w:t>
            </w:r>
          </w:p>
          <w:p w14:paraId="402B38AF" w14:textId="77777777" w:rsidR="00E17102" w:rsidRDefault="00E17102" w:rsidP="00E17102">
            <w:pPr>
              <w:pStyle w:val="ListParagraph"/>
              <w:spacing w:after="0"/>
              <w:ind w:left="360"/>
            </w:pPr>
            <w:r>
              <w:t xml:space="preserve">Modal: </w:t>
            </w:r>
          </w:p>
          <w:p w14:paraId="552A736E" w14:textId="77777777" w:rsidR="00E17102" w:rsidRDefault="00E17102" w:rsidP="00E17102">
            <w:pPr>
              <w:pStyle w:val="ListParagraph"/>
              <w:numPr>
                <w:ilvl w:val="1"/>
                <w:numId w:val="399"/>
              </w:numPr>
              <w:spacing w:after="0"/>
              <w:ind w:firstLineChars="0"/>
            </w:pPr>
            <w:r>
              <w:t>Header: Allow push notifications</w:t>
            </w:r>
          </w:p>
          <w:p w14:paraId="589B2557" w14:textId="77777777" w:rsidR="00E17102" w:rsidRDefault="00E17102" w:rsidP="00E17102">
            <w:pPr>
              <w:pStyle w:val="ListParagraph"/>
              <w:numPr>
                <w:ilvl w:val="1"/>
                <w:numId w:val="399"/>
              </w:numPr>
              <w:spacing w:after="0"/>
              <w:ind w:firstLineChars="0"/>
            </w:pPr>
            <w:r>
              <w:t>Body: To enable notifications, please go to your device settings and allow push notifications.</w:t>
            </w:r>
          </w:p>
          <w:p w14:paraId="52F46767" w14:textId="77777777" w:rsidR="00E17102" w:rsidRDefault="00E17102" w:rsidP="00E17102">
            <w:pPr>
              <w:pStyle w:val="ListParagraph"/>
              <w:numPr>
                <w:ilvl w:val="1"/>
                <w:numId w:val="399"/>
              </w:numPr>
              <w:spacing w:after="0"/>
              <w:ind w:firstLineChars="0"/>
            </w:pPr>
            <w:r>
              <w:t xml:space="preserve">Primary CTA: Go </w:t>
            </w:r>
            <w:proofErr w:type="gramStart"/>
            <w:r>
              <w:t>To</w:t>
            </w:r>
            <w:proofErr w:type="gramEnd"/>
            <w:r>
              <w:t xml:space="preserve"> Settings </w:t>
            </w:r>
          </w:p>
          <w:p w14:paraId="052FAA5F" w14:textId="77777777" w:rsidR="00E17102" w:rsidRDefault="00E17102" w:rsidP="00E17102">
            <w:pPr>
              <w:pStyle w:val="ListParagraph"/>
              <w:numPr>
                <w:ilvl w:val="1"/>
                <w:numId w:val="399"/>
              </w:numPr>
              <w:spacing w:after="0"/>
              <w:ind w:firstLineChars="0"/>
            </w:pPr>
            <w:r>
              <w:t xml:space="preserve">Secondary CTA: Cancel </w:t>
            </w:r>
          </w:p>
          <w:p w14:paraId="10A7AAB9" w14:textId="77777777" w:rsidR="00E17102" w:rsidRDefault="00E17102" w:rsidP="00E17102">
            <w:pPr>
              <w:pStyle w:val="ListParagraph"/>
              <w:numPr>
                <w:ilvl w:val="1"/>
                <w:numId w:val="399"/>
              </w:numPr>
              <w:spacing w:after="0"/>
              <w:ind w:firstLineChars="0"/>
            </w:pPr>
            <w:r>
              <w:t xml:space="preserve">Links to settings, as well as cancel or X to </w:t>
            </w:r>
            <w:proofErr w:type="gramStart"/>
            <w:r>
              <w:t>close</w:t>
            </w:r>
            <w:proofErr w:type="gramEnd"/>
          </w:p>
          <w:p w14:paraId="0B4D3521" w14:textId="7905466C" w:rsidR="00E17102" w:rsidRDefault="00E17102" w:rsidP="00E17102">
            <w:pPr>
              <w:pStyle w:val="ListParagraph"/>
              <w:numPr>
                <w:ilvl w:val="1"/>
                <w:numId w:val="399"/>
              </w:numPr>
              <w:spacing w:after="0"/>
              <w:ind w:firstLineChars="0"/>
            </w:pPr>
            <w:r>
              <w:t>If user clicks “Cancel” or X, the b</w:t>
            </w:r>
            <w:r w:rsidR="0052508F">
              <w:t>a</w:t>
            </w:r>
            <w:r>
              <w:t>dge should still be the unenrolled mode. If user clicks “Go to Settings”, show the device setting page, when he back, he should still click “Notify me” to enroll.</w:t>
            </w:r>
          </w:p>
          <w:p w14:paraId="7B42CFD8" w14:textId="4018EC7E" w:rsidR="00E17102" w:rsidRDefault="00E17102" w:rsidP="00AF0489">
            <w:pPr>
              <w:pStyle w:val="ListParagraph"/>
              <w:ind w:left="360" w:firstLineChars="0" w:firstLine="0"/>
            </w:pPr>
            <w:r>
              <w:rPr>
                <w:noProof/>
              </w:rPr>
              <w:lastRenderedPageBreak/>
              <w:drawing>
                <wp:inline distT="0" distB="0" distL="0" distR="0" wp14:anchorId="17356196" wp14:editId="75ED8531">
                  <wp:extent cx="4791637" cy="4336472"/>
                  <wp:effectExtent l="0" t="0" r="9525" b="698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794489" cy="4339053"/>
                          </a:xfrm>
                          <a:prstGeom prst="rect">
                            <a:avLst/>
                          </a:prstGeom>
                        </pic:spPr>
                      </pic:pic>
                    </a:graphicData>
                  </a:graphic>
                </wp:inline>
              </w:drawing>
            </w:r>
          </w:p>
          <w:p w14:paraId="537ABFB3" w14:textId="05F2FB4D" w:rsidR="00035517" w:rsidRDefault="00035517" w:rsidP="00A860CF">
            <w:pPr>
              <w:rPr>
                <w:rFonts w:ascii="Arial" w:hAnsi="Arial" w:cs="Arial"/>
                <w:sz w:val="20"/>
                <w:szCs w:val="20"/>
              </w:rPr>
            </w:pPr>
          </w:p>
          <w:p w14:paraId="7542F561" w14:textId="77777777" w:rsidR="00035517" w:rsidRPr="00452515" w:rsidRDefault="00035517" w:rsidP="00A860CF"/>
        </w:tc>
      </w:tr>
      <w:tr w:rsidR="00C834EB" w:rsidRPr="00452515" w14:paraId="433D568F" w14:textId="77777777" w:rsidTr="00C96056">
        <w:tc>
          <w:tcPr>
            <w:tcW w:w="8008" w:type="dxa"/>
          </w:tcPr>
          <w:p w14:paraId="225EE3B9" w14:textId="05AC4B90" w:rsidR="00C834EB" w:rsidRDefault="00C834EB" w:rsidP="00C96056">
            <w:pPr>
              <w:rPr>
                <w:rFonts w:ascii="Arial" w:hAnsi="Arial" w:cs="Arial"/>
                <w:sz w:val="20"/>
                <w:szCs w:val="20"/>
              </w:rPr>
            </w:pPr>
            <w:r>
              <w:rPr>
                <w:rFonts w:ascii="Arial" w:hAnsi="Arial" w:cs="Arial"/>
                <w:sz w:val="20"/>
                <w:szCs w:val="20"/>
              </w:rPr>
              <w:lastRenderedPageBreak/>
              <w:t>Extend Scenario</w:t>
            </w:r>
            <w:r w:rsidR="005966AD">
              <w:rPr>
                <w:rFonts w:ascii="Arial" w:hAnsi="Arial" w:cs="Arial"/>
                <w:sz w:val="20"/>
                <w:szCs w:val="20"/>
              </w:rPr>
              <w:t>3</w:t>
            </w:r>
            <w:r>
              <w:rPr>
                <w:rFonts w:ascii="Arial" w:hAnsi="Arial" w:cs="Arial"/>
                <w:sz w:val="20"/>
                <w:szCs w:val="20"/>
              </w:rPr>
              <w:t>:</w:t>
            </w:r>
            <w:r w:rsidR="005966AD">
              <w:rPr>
                <w:rFonts w:ascii="Arial" w:hAnsi="Arial" w:cs="Arial"/>
                <w:sz w:val="20"/>
                <w:szCs w:val="20"/>
              </w:rPr>
              <w:t xml:space="preserve"> </w:t>
            </w:r>
            <w:r w:rsidR="00BF47DA">
              <w:rPr>
                <w:rFonts w:ascii="Segoe UI" w:hAnsi="Segoe UI" w:cs="Segoe UI"/>
                <w:color w:val="172B4D"/>
                <w:spacing w:val="-1"/>
                <w:szCs w:val="21"/>
                <w:shd w:val="clear" w:color="auto" w:fill="EBECF0"/>
              </w:rPr>
              <w:t>All Restaurants in Dinner Rush</w:t>
            </w:r>
          </w:p>
          <w:p w14:paraId="420D1F40" w14:textId="3191F17C" w:rsidR="00BF47DA" w:rsidRDefault="005B6D25" w:rsidP="00BF47DA">
            <w:pPr>
              <w:pStyle w:val="ListParagraph"/>
              <w:numPr>
                <w:ilvl w:val="0"/>
                <w:numId w:val="403"/>
              </w:numPr>
              <w:ind w:firstLineChars="0"/>
            </w:pPr>
            <w:r>
              <w:t xml:space="preserve">If </w:t>
            </w:r>
            <w:r w:rsidR="00BF47DA">
              <w:t xml:space="preserve">all “Near By” restaurants are in Dinner Rush, add message zone at the top of the restaurant listing page: </w:t>
            </w:r>
          </w:p>
          <w:p w14:paraId="0C74BE48" w14:textId="77777777" w:rsidR="00BF47DA" w:rsidRDefault="00BF47DA" w:rsidP="000E4860">
            <w:pPr>
              <w:pStyle w:val="ListParagraph"/>
              <w:numPr>
                <w:ilvl w:val="0"/>
                <w:numId w:val="407"/>
              </w:numPr>
              <w:ind w:firstLineChars="0"/>
            </w:pPr>
            <w:r>
              <w:t>Header: Extremely High Demand</w:t>
            </w:r>
          </w:p>
          <w:p w14:paraId="75B49670" w14:textId="048DA114" w:rsidR="00BF47DA" w:rsidRDefault="00BF47DA" w:rsidP="00BF47DA">
            <w:pPr>
              <w:pStyle w:val="ListParagraph"/>
              <w:numPr>
                <w:ilvl w:val="0"/>
                <w:numId w:val="407"/>
              </w:numPr>
              <w:ind w:firstLineChars="0"/>
            </w:pPr>
            <w:r>
              <w:t>Body: All restaurants are experiencing long wait times. Orders will resume as soon as possible. Sorry for the inconvenience.</w:t>
            </w:r>
          </w:p>
          <w:p w14:paraId="48693057" w14:textId="44938B29" w:rsidR="00BF47DA" w:rsidRDefault="00BF47DA" w:rsidP="000E4860">
            <w:pPr>
              <w:ind w:left="720"/>
            </w:pPr>
            <w:r>
              <w:rPr>
                <w:noProof/>
              </w:rPr>
              <w:lastRenderedPageBreak/>
              <w:drawing>
                <wp:inline distT="0" distB="0" distL="0" distR="0" wp14:anchorId="6B4E7DCE" wp14:editId="12A65B94">
                  <wp:extent cx="2148840" cy="2672415"/>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54680" cy="2679678"/>
                          </a:xfrm>
                          <a:prstGeom prst="rect">
                            <a:avLst/>
                          </a:prstGeom>
                        </pic:spPr>
                      </pic:pic>
                    </a:graphicData>
                  </a:graphic>
                </wp:inline>
              </w:drawing>
            </w:r>
          </w:p>
          <w:p w14:paraId="7CD99BDD" w14:textId="2BFC2F10" w:rsidR="005B6D25" w:rsidRPr="00452515" w:rsidRDefault="00BF47DA" w:rsidP="000E4860">
            <w:pPr>
              <w:pStyle w:val="ListParagraph"/>
              <w:numPr>
                <w:ilvl w:val="0"/>
                <w:numId w:val="403"/>
              </w:numPr>
              <w:ind w:firstLineChars="0"/>
              <w:rPr>
                <w:rFonts w:ascii="Arial" w:hAnsi="Arial" w:cs="Arial"/>
                <w:sz w:val="20"/>
                <w:szCs w:val="20"/>
              </w:rPr>
            </w:pPr>
            <w:r>
              <w:t>Each restaurant has a dinner rush badge. Users can sign up for one or more restaurant notifications</w:t>
            </w:r>
          </w:p>
        </w:tc>
      </w:tr>
      <w:tr w:rsidR="00177AA6" w:rsidRPr="00452515" w14:paraId="64311F6F" w14:textId="77777777" w:rsidTr="00C96056">
        <w:tc>
          <w:tcPr>
            <w:tcW w:w="8008" w:type="dxa"/>
          </w:tcPr>
          <w:p w14:paraId="65174048" w14:textId="6B0AD070" w:rsidR="00BF47DA" w:rsidRDefault="00177AA6" w:rsidP="00BF47DA">
            <w:pPr>
              <w:rPr>
                <w:rFonts w:ascii="Arial" w:hAnsi="Arial" w:cs="Arial"/>
                <w:sz w:val="20"/>
                <w:szCs w:val="20"/>
              </w:rPr>
            </w:pPr>
            <w:r w:rsidRPr="00452515">
              <w:rPr>
                <w:rFonts w:ascii="Arial" w:hAnsi="Arial" w:cs="Arial"/>
                <w:sz w:val="20"/>
                <w:szCs w:val="20"/>
              </w:rPr>
              <w:lastRenderedPageBreak/>
              <w:t>Exception Scenario:</w:t>
            </w:r>
            <w:r w:rsidR="00BF47DA">
              <w:rPr>
                <w:rFonts w:ascii="Arial" w:hAnsi="Arial" w:cs="Arial"/>
                <w:sz w:val="20"/>
                <w:szCs w:val="20"/>
              </w:rPr>
              <w:t xml:space="preserve"> </w:t>
            </w:r>
          </w:p>
          <w:p w14:paraId="2953BD7C" w14:textId="4809E63E" w:rsidR="00177AA6" w:rsidRDefault="00177AA6" w:rsidP="00C96056">
            <w:pPr>
              <w:rPr>
                <w:rFonts w:ascii="Arial" w:hAnsi="Arial" w:cs="Arial"/>
                <w:sz w:val="20"/>
                <w:szCs w:val="20"/>
              </w:rPr>
            </w:pPr>
          </w:p>
          <w:p w14:paraId="0C98FD11" w14:textId="77777777" w:rsidR="00177AA6" w:rsidRPr="00452515" w:rsidRDefault="00177AA6" w:rsidP="00C96056"/>
        </w:tc>
      </w:tr>
      <w:tr w:rsidR="00177AA6" w:rsidRPr="00452515" w14:paraId="6734E271" w14:textId="77777777" w:rsidTr="00C96056">
        <w:tc>
          <w:tcPr>
            <w:tcW w:w="8008" w:type="dxa"/>
          </w:tcPr>
          <w:p w14:paraId="4CB937A0" w14:textId="77777777" w:rsidR="00177AA6" w:rsidRDefault="00177AA6" w:rsidP="00C96056">
            <w:pPr>
              <w:rPr>
                <w:rFonts w:ascii="Arial" w:hAnsi="Arial" w:cs="Arial"/>
                <w:sz w:val="20"/>
                <w:szCs w:val="20"/>
              </w:rPr>
            </w:pPr>
            <w:r w:rsidRPr="00452515">
              <w:rPr>
                <w:rFonts w:ascii="Arial" w:hAnsi="Arial" w:cs="Arial"/>
                <w:sz w:val="20"/>
                <w:szCs w:val="20"/>
              </w:rPr>
              <w:t>Notes:</w:t>
            </w:r>
          </w:p>
          <w:p w14:paraId="4B8FD03F" w14:textId="048B39B9" w:rsidR="00EE2C26" w:rsidRPr="00452515" w:rsidRDefault="00EE2C26" w:rsidP="00C96056">
            <w:pPr>
              <w:rPr>
                <w:rFonts w:ascii="Arial" w:hAnsi="Arial" w:cs="Arial"/>
                <w:sz w:val="20"/>
                <w:szCs w:val="20"/>
              </w:rPr>
            </w:pPr>
            <w:r>
              <w:rPr>
                <w:rFonts w:ascii="Arial" w:hAnsi="Arial" w:cs="Arial"/>
                <w:sz w:val="20"/>
                <w:szCs w:val="20"/>
              </w:rPr>
              <w:t xml:space="preserve">In browser page, </w:t>
            </w:r>
            <w:r w:rsidRPr="00EE2C26">
              <w:rPr>
                <w:rFonts w:ascii="Arial" w:hAnsi="Arial" w:cs="Arial"/>
                <w:sz w:val="20"/>
                <w:szCs w:val="20"/>
              </w:rPr>
              <w:t>if one restaurant is totally out of stock</w:t>
            </w:r>
            <w:r>
              <w:rPr>
                <w:rFonts w:ascii="Arial" w:hAnsi="Arial" w:cs="Arial"/>
                <w:sz w:val="20"/>
                <w:szCs w:val="20"/>
              </w:rPr>
              <w:t xml:space="preserve"> (it will be rarely happened), the driver will set the truck’s status to be offline. </w:t>
            </w:r>
            <w:proofErr w:type="gramStart"/>
            <w:r>
              <w:rPr>
                <w:rFonts w:ascii="Arial" w:hAnsi="Arial" w:cs="Arial"/>
                <w:sz w:val="20"/>
                <w:szCs w:val="20"/>
              </w:rPr>
              <w:t>So</w:t>
            </w:r>
            <w:proofErr w:type="gramEnd"/>
            <w:r>
              <w:rPr>
                <w:rFonts w:ascii="Arial" w:hAnsi="Arial" w:cs="Arial"/>
                <w:sz w:val="20"/>
                <w:szCs w:val="20"/>
              </w:rPr>
              <w:t xml:space="preserve"> in restaurant list page, we don’t need to check the inventory.</w:t>
            </w:r>
          </w:p>
        </w:tc>
      </w:tr>
      <w:tr w:rsidR="00177AA6" w:rsidRPr="00452515" w14:paraId="14EA35A7" w14:textId="77777777" w:rsidTr="00C96056">
        <w:tc>
          <w:tcPr>
            <w:tcW w:w="8008" w:type="dxa"/>
          </w:tcPr>
          <w:p w14:paraId="72DFF5EB" w14:textId="77777777" w:rsidR="00177AA6" w:rsidRPr="00452515" w:rsidRDefault="00177AA6" w:rsidP="00C96056">
            <w:pPr>
              <w:rPr>
                <w:rFonts w:ascii="Arial" w:hAnsi="Arial" w:cs="Arial"/>
                <w:sz w:val="20"/>
                <w:szCs w:val="20"/>
              </w:rPr>
            </w:pPr>
            <w:r w:rsidRPr="00452515">
              <w:rPr>
                <w:rFonts w:ascii="Arial" w:hAnsi="Arial" w:cs="Arial"/>
                <w:sz w:val="20"/>
                <w:szCs w:val="20"/>
              </w:rPr>
              <w:t>Q/A:</w:t>
            </w:r>
          </w:p>
        </w:tc>
      </w:tr>
    </w:tbl>
    <w:p w14:paraId="75762975" w14:textId="77BF182E" w:rsidR="00F6650D" w:rsidRPr="004A367F" w:rsidRDefault="00F6650D" w:rsidP="00F6650D">
      <w:pPr>
        <w:pStyle w:val="Heading3"/>
      </w:pPr>
      <w:r w:rsidRPr="001C049D">
        <w:t>UC03</w:t>
      </w:r>
      <w:r>
        <w:t>-</w:t>
      </w:r>
      <w:proofErr w:type="gramStart"/>
      <w:r>
        <w:t>06  Send</w:t>
      </w:r>
      <w:proofErr w:type="gramEnd"/>
      <w:r>
        <w:t xml:space="preserve"> notification for "</w:t>
      </w:r>
      <w:r w:rsidRPr="00463E9C">
        <w:t>Dinner Rush</w:t>
      </w:r>
      <w:r>
        <w:t xml:space="preserve">” restaurants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F6650D" w:rsidRPr="00452515" w14:paraId="09AB93D1" w14:textId="77777777" w:rsidTr="00CB63B0">
        <w:tc>
          <w:tcPr>
            <w:tcW w:w="8008" w:type="dxa"/>
          </w:tcPr>
          <w:p w14:paraId="51216850" w14:textId="7F219B2E" w:rsidR="00F6650D" w:rsidRPr="00452515" w:rsidRDefault="00F6650D" w:rsidP="00CB63B0">
            <w:pPr>
              <w:rPr>
                <w:rFonts w:ascii="Arial" w:hAnsi="Arial" w:cs="Arial"/>
                <w:sz w:val="20"/>
                <w:szCs w:val="20"/>
              </w:rPr>
            </w:pPr>
            <w:r w:rsidRPr="00452515">
              <w:rPr>
                <w:rFonts w:ascii="Arial" w:hAnsi="Arial" w:cs="Arial"/>
                <w:sz w:val="20"/>
                <w:szCs w:val="20"/>
              </w:rPr>
              <w:t>UC</w:t>
            </w:r>
            <w:r>
              <w:rPr>
                <w:rFonts w:ascii="Arial" w:hAnsi="Arial" w:cs="Arial"/>
                <w:sz w:val="20"/>
                <w:szCs w:val="20"/>
              </w:rPr>
              <w:t>03-06 Send notification for “</w:t>
            </w:r>
            <w:r w:rsidRPr="00463E9C">
              <w:rPr>
                <w:rFonts w:ascii="Arial" w:hAnsi="Arial" w:cs="Arial"/>
                <w:sz w:val="20"/>
                <w:szCs w:val="20"/>
              </w:rPr>
              <w:t>Dinner Rush</w:t>
            </w:r>
            <w:r>
              <w:rPr>
                <w:rFonts w:ascii="Arial" w:hAnsi="Arial" w:cs="Arial"/>
                <w:sz w:val="20"/>
                <w:szCs w:val="20"/>
              </w:rPr>
              <w:t>” restaurants</w:t>
            </w:r>
          </w:p>
        </w:tc>
      </w:tr>
      <w:tr w:rsidR="00F6650D" w:rsidRPr="00452515" w14:paraId="108B6263" w14:textId="77777777" w:rsidTr="00CB63B0">
        <w:tc>
          <w:tcPr>
            <w:tcW w:w="8008" w:type="dxa"/>
          </w:tcPr>
          <w:p w14:paraId="165268BC" w14:textId="77777777" w:rsidR="00F6650D" w:rsidRDefault="00F6650D" w:rsidP="00CB63B0">
            <w:pPr>
              <w:rPr>
                <w:rFonts w:ascii="Arial" w:hAnsi="Arial" w:cs="Arial"/>
                <w:sz w:val="20"/>
                <w:szCs w:val="20"/>
              </w:rPr>
            </w:pPr>
            <w:r>
              <w:rPr>
                <w:rFonts w:ascii="Arial" w:hAnsi="Arial" w:cs="Arial"/>
                <w:sz w:val="20"/>
                <w:szCs w:val="20"/>
              </w:rPr>
              <w:t>Version history</w:t>
            </w:r>
          </w:p>
          <w:tbl>
            <w:tblPr>
              <w:tblStyle w:val="TableGrid"/>
              <w:tblW w:w="7959" w:type="dxa"/>
              <w:tblLook w:val="04A0" w:firstRow="1" w:lastRow="0" w:firstColumn="1" w:lastColumn="0" w:noHBand="0" w:noVBand="1"/>
            </w:tblPr>
            <w:tblGrid>
              <w:gridCol w:w="1031"/>
              <w:gridCol w:w="1350"/>
              <w:gridCol w:w="1363"/>
              <w:gridCol w:w="4215"/>
            </w:tblGrid>
            <w:tr w:rsidR="00F6650D" w14:paraId="08B805D2" w14:textId="77777777" w:rsidTr="000E4860">
              <w:tc>
                <w:tcPr>
                  <w:tcW w:w="1031" w:type="dxa"/>
                </w:tcPr>
                <w:p w14:paraId="7288A36D" w14:textId="77777777" w:rsidR="00F6650D" w:rsidRDefault="00F6650D" w:rsidP="00CB63B0">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50" w:type="dxa"/>
                </w:tcPr>
                <w:p w14:paraId="7EF27019" w14:textId="77777777" w:rsidR="00F6650D" w:rsidRDefault="00F6650D" w:rsidP="00CB63B0">
                  <w:pPr>
                    <w:spacing w:after="0"/>
                    <w:rPr>
                      <w:rFonts w:ascii="Arial" w:hAnsi="Arial" w:cs="Arial"/>
                      <w:sz w:val="20"/>
                      <w:szCs w:val="20"/>
                    </w:rPr>
                  </w:pPr>
                  <w:r>
                    <w:rPr>
                      <w:rFonts w:ascii="Arial" w:hAnsi="Arial" w:cs="Arial"/>
                      <w:sz w:val="20"/>
                      <w:szCs w:val="20"/>
                    </w:rPr>
                    <w:t>Date</w:t>
                  </w:r>
                </w:p>
              </w:tc>
              <w:tc>
                <w:tcPr>
                  <w:tcW w:w="1363" w:type="dxa"/>
                </w:tcPr>
                <w:p w14:paraId="35C377AD" w14:textId="77777777" w:rsidR="00F6650D" w:rsidRDefault="00F6650D" w:rsidP="00CB63B0">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215" w:type="dxa"/>
                </w:tcPr>
                <w:p w14:paraId="26D306C9" w14:textId="77777777" w:rsidR="00F6650D" w:rsidRDefault="00F6650D" w:rsidP="00CB63B0">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F6650D" w14:paraId="39C31CCF" w14:textId="77777777" w:rsidTr="000E4860">
              <w:tc>
                <w:tcPr>
                  <w:tcW w:w="1031" w:type="dxa"/>
                </w:tcPr>
                <w:p w14:paraId="16C3F0A1" w14:textId="77777777" w:rsidR="00F6650D" w:rsidRDefault="00F6650D" w:rsidP="00CB63B0">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50" w:type="dxa"/>
                </w:tcPr>
                <w:p w14:paraId="75F311D3" w14:textId="12183A3F" w:rsidR="00F6650D" w:rsidRDefault="00F6650D" w:rsidP="00CB63B0">
                  <w:pPr>
                    <w:spacing w:after="0"/>
                    <w:rPr>
                      <w:rFonts w:ascii="Arial" w:hAnsi="Arial" w:cs="Arial"/>
                      <w:sz w:val="20"/>
                      <w:szCs w:val="20"/>
                    </w:rPr>
                  </w:pPr>
                  <w:r>
                    <w:rPr>
                      <w:rFonts w:ascii="Arial" w:hAnsi="Arial" w:cs="Arial"/>
                      <w:sz w:val="20"/>
                      <w:szCs w:val="20"/>
                    </w:rPr>
                    <w:t>2020.8.17</w:t>
                  </w:r>
                </w:p>
              </w:tc>
              <w:tc>
                <w:tcPr>
                  <w:tcW w:w="1363" w:type="dxa"/>
                </w:tcPr>
                <w:p w14:paraId="08FFB47B" w14:textId="77777777" w:rsidR="00F6650D" w:rsidRDefault="00F6650D" w:rsidP="00CB63B0">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215" w:type="dxa"/>
                </w:tcPr>
                <w:p w14:paraId="54BB8AA7" w14:textId="76FE1DEB" w:rsidR="00F6650D" w:rsidRDefault="00F6650D" w:rsidP="00CB63B0">
                  <w:pPr>
                    <w:spacing w:after="0"/>
                    <w:rPr>
                      <w:rFonts w:ascii="Arial" w:hAnsi="Arial" w:cs="Arial"/>
                      <w:sz w:val="20"/>
                      <w:szCs w:val="20"/>
                    </w:rPr>
                  </w:pPr>
                  <w:r>
                    <w:rPr>
                      <w:rFonts w:ascii="Arial" w:hAnsi="Arial" w:cs="Arial"/>
                      <w:sz w:val="20"/>
                      <w:szCs w:val="20"/>
                    </w:rPr>
                    <w:t>Send notification for “</w:t>
                  </w:r>
                  <w:r w:rsidRPr="00463E9C">
                    <w:rPr>
                      <w:rFonts w:ascii="Arial" w:hAnsi="Arial" w:cs="Arial"/>
                      <w:sz w:val="20"/>
                      <w:szCs w:val="20"/>
                    </w:rPr>
                    <w:t>Dinner Rush</w:t>
                  </w:r>
                  <w:r>
                    <w:rPr>
                      <w:rFonts w:ascii="Arial" w:hAnsi="Arial" w:cs="Arial"/>
                      <w:sz w:val="20"/>
                      <w:szCs w:val="20"/>
                    </w:rPr>
                    <w:t>” restaurants</w:t>
                  </w:r>
                </w:p>
              </w:tc>
            </w:tr>
            <w:tr w:rsidR="00F6650D" w14:paraId="074E7BAC" w14:textId="77777777" w:rsidTr="000E4860">
              <w:tc>
                <w:tcPr>
                  <w:tcW w:w="1031" w:type="dxa"/>
                </w:tcPr>
                <w:p w14:paraId="0D34F982" w14:textId="2173F7CB" w:rsidR="00F6650D" w:rsidRDefault="00F6650D" w:rsidP="00CB63B0">
                  <w:pPr>
                    <w:spacing w:after="0"/>
                    <w:rPr>
                      <w:rFonts w:ascii="Arial" w:hAnsi="Arial" w:cs="Arial"/>
                      <w:sz w:val="20"/>
                      <w:szCs w:val="20"/>
                    </w:rPr>
                  </w:pPr>
                </w:p>
              </w:tc>
              <w:tc>
                <w:tcPr>
                  <w:tcW w:w="1350" w:type="dxa"/>
                </w:tcPr>
                <w:p w14:paraId="4454AE91" w14:textId="75F38E2B" w:rsidR="00F6650D" w:rsidRDefault="00F6650D" w:rsidP="00CB63B0">
                  <w:pPr>
                    <w:spacing w:after="0"/>
                    <w:rPr>
                      <w:rFonts w:ascii="Arial" w:hAnsi="Arial" w:cs="Arial"/>
                      <w:sz w:val="20"/>
                      <w:szCs w:val="20"/>
                    </w:rPr>
                  </w:pPr>
                </w:p>
              </w:tc>
              <w:tc>
                <w:tcPr>
                  <w:tcW w:w="1363" w:type="dxa"/>
                </w:tcPr>
                <w:p w14:paraId="7FB9CF4F" w14:textId="258F3A50" w:rsidR="00F6650D" w:rsidRDefault="00F6650D" w:rsidP="00CB63B0">
                  <w:pPr>
                    <w:spacing w:after="0"/>
                    <w:rPr>
                      <w:rFonts w:ascii="Arial" w:hAnsi="Arial" w:cs="Arial"/>
                      <w:sz w:val="20"/>
                      <w:szCs w:val="20"/>
                    </w:rPr>
                  </w:pPr>
                </w:p>
              </w:tc>
              <w:tc>
                <w:tcPr>
                  <w:tcW w:w="4215" w:type="dxa"/>
                </w:tcPr>
                <w:p w14:paraId="1652F35A" w14:textId="6678061B" w:rsidR="00F6650D" w:rsidRDefault="00F6650D" w:rsidP="00CB63B0">
                  <w:pPr>
                    <w:spacing w:after="0"/>
                    <w:rPr>
                      <w:rFonts w:ascii="Arial" w:hAnsi="Arial" w:cs="Arial"/>
                      <w:sz w:val="20"/>
                      <w:szCs w:val="20"/>
                    </w:rPr>
                  </w:pPr>
                </w:p>
              </w:tc>
            </w:tr>
            <w:tr w:rsidR="00F6650D" w14:paraId="64644720" w14:textId="77777777" w:rsidTr="000E4860">
              <w:tc>
                <w:tcPr>
                  <w:tcW w:w="1031" w:type="dxa"/>
                </w:tcPr>
                <w:p w14:paraId="68EB1CE5" w14:textId="77777777" w:rsidR="00F6650D" w:rsidRDefault="00F6650D" w:rsidP="00CB63B0">
                  <w:pPr>
                    <w:spacing w:after="0"/>
                    <w:rPr>
                      <w:rFonts w:ascii="Arial" w:hAnsi="Arial" w:cs="Arial"/>
                      <w:sz w:val="20"/>
                      <w:szCs w:val="20"/>
                    </w:rPr>
                  </w:pPr>
                </w:p>
              </w:tc>
              <w:tc>
                <w:tcPr>
                  <w:tcW w:w="1350" w:type="dxa"/>
                </w:tcPr>
                <w:p w14:paraId="1EC06BDD" w14:textId="77777777" w:rsidR="00F6650D" w:rsidRDefault="00F6650D" w:rsidP="00CB63B0">
                  <w:pPr>
                    <w:spacing w:after="0"/>
                    <w:rPr>
                      <w:rFonts w:ascii="Arial" w:hAnsi="Arial" w:cs="Arial"/>
                      <w:sz w:val="20"/>
                      <w:szCs w:val="20"/>
                    </w:rPr>
                  </w:pPr>
                </w:p>
              </w:tc>
              <w:tc>
                <w:tcPr>
                  <w:tcW w:w="1363" w:type="dxa"/>
                </w:tcPr>
                <w:p w14:paraId="56F6BBA0" w14:textId="77777777" w:rsidR="00F6650D" w:rsidRDefault="00F6650D" w:rsidP="00CB63B0">
                  <w:pPr>
                    <w:spacing w:after="0"/>
                    <w:rPr>
                      <w:rFonts w:ascii="Arial" w:hAnsi="Arial" w:cs="Arial"/>
                      <w:sz w:val="20"/>
                      <w:szCs w:val="20"/>
                    </w:rPr>
                  </w:pPr>
                </w:p>
              </w:tc>
              <w:tc>
                <w:tcPr>
                  <w:tcW w:w="4215" w:type="dxa"/>
                </w:tcPr>
                <w:p w14:paraId="5288C7C2" w14:textId="77777777" w:rsidR="00F6650D" w:rsidRDefault="00F6650D" w:rsidP="00CB63B0">
                  <w:pPr>
                    <w:spacing w:after="0"/>
                    <w:rPr>
                      <w:rFonts w:ascii="Arial" w:hAnsi="Arial" w:cs="Arial"/>
                      <w:sz w:val="20"/>
                      <w:szCs w:val="20"/>
                    </w:rPr>
                  </w:pPr>
                </w:p>
              </w:tc>
            </w:tr>
            <w:tr w:rsidR="00F6650D" w14:paraId="3D19CC41" w14:textId="77777777" w:rsidTr="000E4860">
              <w:tc>
                <w:tcPr>
                  <w:tcW w:w="1031" w:type="dxa"/>
                </w:tcPr>
                <w:p w14:paraId="760974CF" w14:textId="77777777" w:rsidR="00F6650D" w:rsidRDefault="00F6650D" w:rsidP="00CB63B0">
                  <w:pPr>
                    <w:spacing w:after="0"/>
                    <w:rPr>
                      <w:rFonts w:ascii="Arial" w:hAnsi="Arial" w:cs="Arial"/>
                      <w:sz w:val="20"/>
                      <w:szCs w:val="20"/>
                    </w:rPr>
                  </w:pPr>
                </w:p>
              </w:tc>
              <w:tc>
                <w:tcPr>
                  <w:tcW w:w="1350" w:type="dxa"/>
                </w:tcPr>
                <w:p w14:paraId="63D30F66" w14:textId="77777777" w:rsidR="00F6650D" w:rsidRDefault="00F6650D" w:rsidP="00CB63B0">
                  <w:pPr>
                    <w:spacing w:after="0"/>
                    <w:rPr>
                      <w:rFonts w:ascii="Arial" w:hAnsi="Arial" w:cs="Arial"/>
                      <w:sz w:val="20"/>
                      <w:szCs w:val="20"/>
                    </w:rPr>
                  </w:pPr>
                </w:p>
              </w:tc>
              <w:tc>
                <w:tcPr>
                  <w:tcW w:w="1363" w:type="dxa"/>
                </w:tcPr>
                <w:p w14:paraId="3302B2F8" w14:textId="77777777" w:rsidR="00F6650D" w:rsidRDefault="00F6650D" w:rsidP="00CB63B0">
                  <w:pPr>
                    <w:spacing w:after="0"/>
                    <w:rPr>
                      <w:rFonts w:ascii="Arial" w:hAnsi="Arial" w:cs="Arial"/>
                      <w:sz w:val="20"/>
                      <w:szCs w:val="20"/>
                    </w:rPr>
                  </w:pPr>
                </w:p>
              </w:tc>
              <w:tc>
                <w:tcPr>
                  <w:tcW w:w="4215" w:type="dxa"/>
                </w:tcPr>
                <w:p w14:paraId="099891B0" w14:textId="77777777" w:rsidR="00F6650D" w:rsidRDefault="00F6650D" w:rsidP="00CB63B0">
                  <w:pPr>
                    <w:spacing w:after="0"/>
                    <w:rPr>
                      <w:rFonts w:ascii="Arial" w:hAnsi="Arial" w:cs="Arial"/>
                      <w:sz w:val="20"/>
                      <w:szCs w:val="20"/>
                    </w:rPr>
                  </w:pPr>
                </w:p>
              </w:tc>
            </w:tr>
            <w:tr w:rsidR="00F6650D" w14:paraId="38AA515C" w14:textId="77777777" w:rsidTr="000E4860">
              <w:tc>
                <w:tcPr>
                  <w:tcW w:w="1031" w:type="dxa"/>
                </w:tcPr>
                <w:p w14:paraId="21BD9FC0" w14:textId="77777777" w:rsidR="00F6650D" w:rsidRDefault="00F6650D" w:rsidP="00CB63B0">
                  <w:pPr>
                    <w:spacing w:after="0"/>
                    <w:rPr>
                      <w:rFonts w:ascii="Arial" w:hAnsi="Arial" w:cs="Arial"/>
                      <w:sz w:val="20"/>
                      <w:szCs w:val="20"/>
                    </w:rPr>
                  </w:pPr>
                </w:p>
              </w:tc>
              <w:tc>
                <w:tcPr>
                  <w:tcW w:w="1350" w:type="dxa"/>
                </w:tcPr>
                <w:p w14:paraId="02A63CD4" w14:textId="77777777" w:rsidR="00F6650D" w:rsidRDefault="00F6650D" w:rsidP="00CB63B0">
                  <w:pPr>
                    <w:spacing w:after="0"/>
                    <w:rPr>
                      <w:rFonts w:ascii="Arial" w:hAnsi="Arial" w:cs="Arial"/>
                      <w:sz w:val="20"/>
                      <w:szCs w:val="20"/>
                    </w:rPr>
                  </w:pPr>
                </w:p>
              </w:tc>
              <w:tc>
                <w:tcPr>
                  <w:tcW w:w="1363" w:type="dxa"/>
                </w:tcPr>
                <w:p w14:paraId="3E784DB5" w14:textId="77777777" w:rsidR="00F6650D" w:rsidRDefault="00F6650D" w:rsidP="00CB63B0">
                  <w:pPr>
                    <w:spacing w:after="0"/>
                    <w:rPr>
                      <w:rFonts w:ascii="Arial" w:hAnsi="Arial" w:cs="Arial"/>
                      <w:sz w:val="20"/>
                      <w:szCs w:val="20"/>
                    </w:rPr>
                  </w:pPr>
                </w:p>
              </w:tc>
              <w:tc>
                <w:tcPr>
                  <w:tcW w:w="4215" w:type="dxa"/>
                </w:tcPr>
                <w:p w14:paraId="2849F78B" w14:textId="77777777" w:rsidR="00F6650D" w:rsidRDefault="00F6650D" w:rsidP="00CB63B0">
                  <w:pPr>
                    <w:spacing w:after="0"/>
                    <w:rPr>
                      <w:rFonts w:ascii="Arial" w:hAnsi="Arial" w:cs="Arial"/>
                      <w:sz w:val="20"/>
                      <w:szCs w:val="20"/>
                    </w:rPr>
                  </w:pPr>
                </w:p>
              </w:tc>
            </w:tr>
          </w:tbl>
          <w:p w14:paraId="7900034C" w14:textId="77777777" w:rsidR="00F6650D" w:rsidRDefault="00F6650D" w:rsidP="00CB63B0">
            <w:pPr>
              <w:rPr>
                <w:rFonts w:ascii="Arial" w:hAnsi="Arial" w:cs="Arial"/>
                <w:sz w:val="20"/>
                <w:szCs w:val="20"/>
              </w:rPr>
            </w:pPr>
          </w:p>
        </w:tc>
      </w:tr>
      <w:tr w:rsidR="00F6650D" w:rsidRPr="00452515" w14:paraId="108B91B4" w14:textId="77777777" w:rsidTr="00CB63B0">
        <w:tc>
          <w:tcPr>
            <w:tcW w:w="8008" w:type="dxa"/>
          </w:tcPr>
          <w:p w14:paraId="4E4A3978" w14:textId="77777777" w:rsidR="00F6650D" w:rsidRPr="00452515" w:rsidRDefault="00F6650D" w:rsidP="00CB63B0">
            <w:pPr>
              <w:rPr>
                <w:rFonts w:ascii="Arial" w:hAnsi="Arial" w:cs="Arial"/>
                <w:sz w:val="20"/>
                <w:szCs w:val="20"/>
              </w:rPr>
            </w:pPr>
            <w:r>
              <w:rPr>
                <w:rFonts w:ascii="Arial" w:hAnsi="Arial" w:cs="Arial"/>
                <w:sz w:val="20"/>
                <w:szCs w:val="20"/>
              </w:rPr>
              <w:t xml:space="preserve">Prototype: </w:t>
            </w:r>
            <w:hyperlink r:id="rId100" w:history="1">
              <w:r>
                <w:rPr>
                  <w:rStyle w:val="Hyperlink"/>
                </w:rPr>
                <w:t>https://www.figma.com/file/XJFcq3WRl8mIz07clz5buf/On-demand-Capacity?node-id=211%3A3907</w:t>
              </w:r>
            </w:hyperlink>
          </w:p>
        </w:tc>
      </w:tr>
      <w:tr w:rsidR="00F6650D" w:rsidRPr="00452515" w14:paraId="1517506C" w14:textId="77777777" w:rsidTr="00CB63B0">
        <w:tc>
          <w:tcPr>
            <w:tcW w:w="8008" w:type="dxa"/>
          </w:tcPr>
          <w:p w14:paraId="55616973" w14:textId="4E3A91DA" w:rsidR="00F6650D" w:rsidRPr="00452515" w:rsidRDefault="00F6650D" w:rsidP="00CB63B0">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Pr>
                <w:rFonts w:ascii="Arial" w:hAnsi="Arial" w:cs="Arial"/>
                <w:sz w:val="20"/>
                <w:szCs w:val="20"/>
              </w:rPr>
              <w:t xml:space="preserve"> or visitor, system job</w:t>
            </w:r>
          </w:p>
        </w:tc>
      </w:tr>
      <w:tr w:rsidR="00F6650D" w:rsidRPr="00452515" w14:paraId="2C758C12" w14:textId="77777777" w:rsidTr="00CB63B0">
        <w:tc>
          <w:tcPr>
            <w:tcW w:w="8008" w:type="dxa"/>
          </w:tcPr>
          <w:p w14:paraId="3A750B70" w14:textId="77777777" w:rsidR="00F6650D" w:rsidRDefault="00F6650D" w:rsidP="00CB63B0">
            <w:pPr>
              <w:rPr>
                <w:rFonts w:ascii="Arial" w:hAnsi="Arial" w:cs="Arial"/>
                <w:sz w:val="20"/>
                <w:szCs w:val="20"/>
              </w:rPr>
            </w:pPr>
            <w:r w:rsidRPr="00452515">
              <w:rPr>
                <w:rFonts w:ascii="Arial" w:hAnsi="Arial" w:cs="Arial"/>
                <w:sz w:val="20"/>
                <w:szCs w:val="20"/>
              </w:rPr>
              <w:lastRenderedPageBreak/>
              <w:t xml:space="preserve">Pre-Condition: </w:t>
            </w:r>
          </w:p>
          <w:p w14:paraId="5D65FBB1" w14:textId="67851A00" w:rsidR="00F6650D" w:rsidRPr="001C049D" w:rsidRDefault="00F6650D" w:rsidP="00F6650D">
            <w:pPr>
              <w:pStyle w:val="ListParagraph"/>
              <w:numPr>
                <w:ilvl w:val="0"/>
                <w:numId w:val="405"/>
              </w:numPr>
              <w:spacing w:after="0"/>
              <w:ind w:firstLineChars="0"/>
            </w:pPr>
            <w:r>
              <w:t xml:space="preserve">Customers/Visitors has signed up for notification of dinner rush </w:t>
            </w:r>
            <w:proofErr w:type="gramStart"/>
            <w:r>
              <w:t>restaurant..</w:t>
            </w:r>
            <w:proofErr w:type="gramEnd"/>
          </w:p>
        </w:tc>
      </w:tr>
      <w:tr w:rsidR="00F6650D" w:rsidRPr="00452515" w14:paraId="4C1ACED1" w14:textId="77777777" w:rsidTr="00CB63B0">
        <w:tc>
          <w:tcPr>
            <w:tcW w:w="8008" w:type="dxa"/>
          </w:tcPr>
          <w:p w14:paraId="529892E0" w14:textId="3CDB8A09" w:rsidR="00F6650D" w:rsidRDefault="00F6650D" w:rsidP="00CB63B0">
            <w:pPr>
              <w:rPr>
                <w:rFonts w:ascii="Arial" w:hAnsi="Arial" w:cs="Arial"/>
                <w:sz w:val="20"/>
                <w:szCs w:val="20"/>
              </w:rPr>
            </w:pPr>
            <w:r>
              <w:rPr>
                <w:rFonts w:ascii="Arial" w:hAnsi="Arial" w:cs="Arial"/>
                <w:sz w:val="20"/>
                <w:szCs w:val="20"/>
              </w:rPr>
              <w:t>Main Scenario: Send notification</w:t>
            </w:r>
          </w:p>
          <w:p w14:paraId="42478746" w14:textId="77777777" w:rsidR="00F6650D" w:rsidRDefault="00F6650D" w:rsidP="00F6650D">
            <w:pPr>
              <w:pStyle w:val="ListParagraph"/>
              <w:numPr>
                <w:ilvl w:val="0"/>
                <w:numId w:val="406"/>
              </w:numPr>
              <w:ind w:firstLineChars="0"/>
            </w:pPr>
            <w:r>
              <w:t xml:space="preserve">Sign up is customer – restaurant -day level. </w:t>
            </w:r>
            <w:proofErr w:type="gramStart"/>
            <w:r>
              <w:t>So</w:t>
            </w:r>
            <w:proofErr w:type="gramEnd"/>
            <w:r>
              <w:t xml:space="preserve"> we kind of have such sign up information:</w:t>
            </w:r>
          </w:p>
          <w:tbl>
            <w:tblPr>
              <w:tblStyle w:val="TableGrid"/>
              <w:tblW w:w="0" w:type="auto"/>
              <w:tblInd w:w="360" w:type="dxa"/>
              <w:tblLook w:val="04A0" w:firstRow="1" w:lastRow="0" w:firstColumn="1" w:lastColumn="0" w:noHBand="0" w:noVBand="1"/>
            </w:tblPr>
            <w:tblGrid>
              <w:gridCol w:w="1395"/>
              <w:gridCol w:w="616"/>
              <w:gridCol w:w="1036"/>
              <w:gridCol w:w="1500"/>
              <w:gridCol w:w="1646"/>
              <w:gridCol w:w="1229"/>
            </w:tblGrid>
            <w:tr w:rsidR="00F6650D" w14:paraId="6E86DEA9" w14:textId="77777777" w:rsidTr="00F6650D">
              <w:trPr>
                <w:ins w:id="247" w:author="Lisa Zheng" w:date="2020-08-18T16:35:00Z"/>
              </w:trPr>
              <w:tc>
                <w:tcPr>
                  <w:tcW w:w="1395" w:type="dxa"/>
                </w:tcPr>
                <w:p w14:paraId="4D1D517C"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Restaurant</w:t>
                  </w:r>
                </w:p>
              </w:tc>
              <w:tc>
                <w:tcPr>
                  <w:tcW w:w="616" w:type="dxa"/>
                </w:tcPr>
                <w:p w14:paraId="78CBDFB4"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Day</w:t>
                  </w:r>
                </w:p>
              </w:tc>
              <w:tc>
                <w:tcPr>
                  <w:tcW w:w="1036" w:type="dxa"/>
                </w:tcPr>
                <w:p w14:paraId="4051FE8B" w14:textId="77777777" w:rsidR="00F6650D" w:rsidRDefault="00F6650D" w:rsidP="00F6650D">
                  <w:pPr>
                    <w:pStyle w:val="ListParagraph"/>
                    <w:spacing w:after="0"/>
                    <w:ind w:firstLineChars="0" w:firstLine="0"/>
                    <w:rPr>
                      <w:rFonts w:ascii="Arial" w:hAnsi="Arial" w:cs="Arial"/>
                      <w:sz w:val="20"/>
                      <w:szCs w:val="20"/>
                    </w:rPr>
                  </w:pPr>
                  <w:proofErr w:type="spellStart"/>
                  <w:r>
                    <w:rPr>
                      <w:rFonts w:ascii="Arial" w:hAnsi="Arial" w:cs="Arial"/>
                      <w:sz w:val="20"/>
                      <w:szCs w:val="20"/>
                    </w:rPr>
                    <w:t>UserID</w:t>
                  </w:r>
                  <w:proofErr w:type="spellEnd"/>
                  <w:r>
                    <w:rPr>
                      <w:rFonts w:ascii="Arial" w:hAnsi="Arial" w:cs="Arial"/>
                      <w:sz w:val="20"/>
                      <w:szCs w:val="20"/>
                    </w:rPr>
                    <w:t xml:space="preserve"> /Visitor ID</w:t>
                  </w:r>
                </w:p>
              </w:tc>
              <w:tc>
                <w:tcPr>
                  <w:tcW w:w="1500" w:type="dxa"/>
                </w:tcPr>
                <w:p w14:paraId="249EE19B"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Signed up time</w:t>
                  </w:r>
                </w:p>
              </w:tc>
              <w:tc>
                <w:tcPr>
                  <w:tcW w:w="1646" w:type="dxa"/>
                </w:tcPr>
                <w:p w14:paraId="7E41B93E"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Send notification time</w:t>
                  </w:r>
                </w:p>
              </w:tc>
              <w:tc>
                <w:tcPr>
                  <w:tcW w:w="1229" w:type="dxa"/>
                </w:tcPr>
                <w:p w14:paraId="3A6C79BB"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Notification type</w:t>
                  </w:r>
                </w:p>
              </w:tc>
            </w:tr>
            <w:tr w:rsidR="00F6650D" w14:paraId="648A6B62" w14:textId="77777777" w:rsidTr="00F6650D">
              <w:trPr>
                <w:ins w:id="248" w:author="Lisa Zheng" w:date="2020-08-18T16:35:00Z"/>
              </w:trPr>
              <w:tc>
                <w:tcPr>
                  <w:tcW w:w="1395" w:type="dxa"/>
                </w:tcPr>
                <w:p w14:paraId="4718F088"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Restaurant A</w:t>
                  </w:r>
                </w:p>
              </w:tc>
              <w:tc>
                <w:tcPr>
                  <w:tcW w:w="616" w:type="dxa"/>
                </w:tcPr>
                <w:p w14:paraId="22D0640E"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9/5</w:t>
                  </w:r>
                </w:p>
              </w:tc>
              <w:tc>
                <w:tcPr>
                  <w:tcW w:w="1036" w:type="dxa"/>
                </w:tcPr>
                <w:p w14:paraId="2F9B2DFA"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1</w:t>
                  </w:r>
                </w:p>
              </w:tc>
              <w:tc>
                <w:tcPr>
                  <w:tcW w:w="1500" w:type="dxa"/>
                </w:tcPr>
                <w:p w14:paraId="6F3F8ED5"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18:20</w:t>
                  </w:r>
                </w:p>
              </w:tc>
              <w:tc>
                <w:tcPr>
                  <w:tcW w:w="1646" w:type="dxa"/>
                </w:tcPr>
                <w:p w14:paraId="7457785D" w14:textId="06C2F14D" w:rsidR="00F6650D" w:rsidRDefault="006027B4" w:rsidP="00F6650D">
                  <w:pPr>
                    <w:pStyle w:val="ListParagraph"/>
                    <w:spacing w:after="0"/>
                    <w:ind w:firstLineChars="0" w:firstLine="0"/>
                    <w:rPr>
                      <w:rFonts w:ascii="Arial" w:hAnsi="Arial" w:cs="Arial"/>
                      <w:sz w:val="20"/>
                      <w:szCs w:val="20"/>
                    </w:rPr>
                  </w:pPr>
                  <w:r>
                    <w:rPr>
                      <w:rFonts w:ascii="Arial" w:hAnsi="Arial" w:cs="Arial"/>
                      <w:sz w:val="20"/>
                      <w:szCs w:val="20"/>
                    </w:rPr>
                    <w:t>19:00</w:t>
                  </w:r>
                </w:p>
              </w:tc>
              <w:tc>
                <w:tcPr>
                  <w:tcW w:w="1229" w:type="dxa"/>
                </w:tcPr>
                <w:p w14:paraId="5AB172B5" w14:textId="4128DBFC" w:rsidR="00F6650D" w:rsidRDefault="006027B4" w:rsidP="00F6650D">
                  <w:pPr>
                    <w:pStyle w:val="ListParagraph"/>
                    <w:spacing w:after="0"/>
                    <w:ind w:firstLineChars="0" w:firstLine="0"/>
                    <w:rPr>
                      <w:rFonts w:ascii="Arial" w:hAnsi="Arial" w:cs="Arial"/>
                      <w:sz w:val="20"/>
                      <w:szCs w:val="20"/>
                    </w:rPr>
                  </w:pPr>
                  <w:r>
                    <w:rPr>
                      <w:rFonts w:ascii="Arial" w:hAnsi="Arial" w:cs="Arial"/>
                      <w:sz w:val="20"/>
                      <w:szCs w:val="20"/>
                    </w:rPr>
                    <w:t>avail</w:t>
                  </w:r>
                </w:p>
              </w:tc>
            </w:tr>
            <w:tr w:rsidR="00F6650D" w14:paraId="5EAAEAC4" w14:textId="77777777" w:rsidTr="00F6650D">
              <w:trPr>
                <w:ins w:id="249" w:author="Lisa Zheng" w:date="2020-08-18T16:35:00Z"/>
              </w:trPr>
              <w:tc>
                <w:tcPr>
                  <w:tcW w:w="1395" w:type="dxa"/>
                </w:tcPr>
                <w:p w14:paraId="2D468271"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Restaurant A</w:t>
                  </w:r>
                </w:p>
              </w:tc>
              <w:tc>
                <w:tcPr>
                  <w:tcW w:w="616" w:type="dxa"/>
                </w:tcPr>
                <w:p w14:paraId="0506FBDA"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9/5</w:t>
                  </w:r>
                </w:p>
              </w:tc>
              <w:tc>
                <w:tcPr>
                  <w:tcW w:w="1036" w:type="dxa"/>
                </w:tcPr>
                <w:p w14:paraId="77F882A7"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2</w:t>
                  </w:r>
                </w:p>
              </w:tc>
              <w:tc>
                <w:tcPr>
                  <w:tcW w:w="1500" w:type="dxa"/>
                </w:tcPr>
                <w:p w14:paraId="13B9442C"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18:22</w:t>
                  </w:r>
                </w:p>
              </w:tc>
              <w:tc>
                <w:tcPr>
                  <w:tcW w:w="1646" w:type="dxa"/>
                </w:tcPr>
                <w:p w14:paraId="4578F711" w14:textId="77777777" w:rsidR="00F6650D" w:rsidRDefault="00F6650D" w:rsidP="00F6650D">
                  <w:pPr>
                    <w:pStyle w:val="ListParagraph"/>
                    <w:spacing w:after="0"/>
                    <w:ind w:firstLineChars="0" w:firstLine="0"/>
                    <w:rPr>
                      <w:rFonts w:ascii="Arial" w:hAnsi="Arial" w:cs="Arial"/>
                      <w:sz w:val="20"/>
                      <w:szCs w:val="20"/>
                    </w:rPr>
                  </w:pPr>
                </w:p>
              </w:tc>
              <w:tc>
                <w:tcPr>
                  <w:tcW w:w="1229" w:type="dxa"/>
                </w:tcPr>
                <w:p w14:paraId="4CAB3206" w14:textId="77777777" w:rsidR="00F6650D" w:rsidRDefault="00F6650D" w:rsidP="00F6650D">
                  <w:pPr>
                    <w:pStyle w:val="ListParagraph"/>
                    <w:spacing w:after="0"/>
                    <w:ind w:firstLineChars="0" w:firstLine="0"/>
                    <w:rPr>
                      <w:rFonts w:ascii="Arial" w:hAnsi="Arial" w:cs="Arial"/>
                      <w:sz w:val="20"/>
                      <w:szCs w:val="20"/>
                    </w:rPr>
                  </w:pPr>
                </w:p>
              </w:tc>
            </w:tr>
            <w:tr w:rsidR="00F6650D" w14:paraId="089015F1" w14:textId="77777777" w:rsidTr="00F6650D">
              <w:trPr>
                <w:ins w:id="250" w:author="Lisa Zheng" w:date="2020-08-18T16:35:00Z"/>
              </w:trPr>
              <w:tc>
                <w:tcPr>
                  <w:tcW w:w="1395" w:type="dxa"/>
                </w:tcPr>
                <w:p w14:paraId="5DFD5232"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Restaurant A</w:t>
                  </w:r>
                </w:p>
              </w:tc>
              <w:tc>
                <w:tcPr>
                  <w:tcW w:w="616" w:type="dxa"/>
                </w:tcPr>
                <w:p w14:paraId="5A471EB4"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9/5</w:t>
                  </w:r>
                </w:p>
              </w:tc>
              <w:tc>
                <w:tcPr>
                  <w:tcW w:w="1036" w:type="dxa"/>
                </w:tcPr>
                <w:p w14:paraId="7571D7B9"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3</w:t>
                  </w:r>
                </w:p>
              </w:tc>
              <w:tc>
                <w:tcPr>
                  <w:tcW w:w="1500" w:type="dxa"/>
                </w:tcPr>
                <w:p w14:paraId="2B6DC979" w14:textId="77777777" w:rsidR="00F6650D" w:rsidRDefault="00F6650D" w:rsidP="00F6650D">
                  <w:pPr>
                    <w:pStyle w:val="ListParagraph"/>
                    <w:spacing w:after="0"/>
                    <w:ind w:firstLineChars="0" w:firstLine="0"/>
                    <w:rPr>
                      <w:rFonts w:ascii="Arial" w:hAnsi="Arial" w:cs="Arial"/>
                      <w:sz w:val="20"/>
                      <w:szCs w:val="20"/>
                    </w:rPr>
                  </w:pPr>
                  <w:r>
                    <w:rPr>
                      <w:rFonts w:ascii="Arial" w:hAnsi="Arial" w:cs="Arial"/>
                      <w:sz w:val="20"/>
                      <w:szCs w:val="20"/>
                    </w:rPr>
                    <w:t>18:30</w:t>
                  </w:r>
                </w:p>
              </w:tc>
              <w:tc>
                <w:tcPr>
                  <w:tcW w:w="1646" w:type="dxa"/>
                </w:tcPr>
                <w:p w14:paraId="2DD6E4C6" w14:textId="77777777" w:rsidR="00F6650D" w:rsidRDefault="00F6650D" w:rsidP="00F6650D">
                  <w:pPr>
                    <w:pStyle w:val="ListParagraph"/>
                    <w:spacing w:after="0"/>
                    <w:ind w:firstLineChars="0" w:firstLine="0"/>
                    <w:rPr>
                      <w:rFonts w:ascii="Arial" w:hAnsi="Arial" w:cs="Arial"/>
                      <w:sz w:val="20"/>
                      <w:szCs w:val="20"/>
                    </w:rPr>
                  </w:pPr>
                </w:p>
              </w:tc>
              <w:tc>
                <w:tcPr>
                  <w:tcW w:w="1229" w:type="dxa"/>
                </w:tcPr>
                <w:p w14:paraId="28135427" w14:textId="77777777" w:rsidR="00F6650D" w:rsidRDefault="00F6650D" w:rsidP="00F6650D">
                  <w:pPr>
                    <w:pStyle w:val="ListParagraph"/>
                    <w:spacing w:after="0"/>
                    <w:ind w:firstLineChars="0" w:firstLine="0"/>
                    <w:rPr>
                      <w:rFonts w:ascii="Arial" w:hAnsi="Arial" w:cs="Arial"/>
                      <w:sz w:val="20"/>
                      <w:szCs w:val="20"/>
                    </w:rPr>
                  </w:pPr>
                </w:p>
              </w:tc>
            </w:tr>
            <w:tr w:rsidR="006027B4" w14:paraId="53BB19BD" w14:textId="77777777" w:rsidTr="00223FB5">
              <w:trPr>
                <w:ins w:id="251" w:author="Lisa Zheng" w:date="2020-08-19T11:59:00Z"/>
              </w:trPr>
              <w:tc>
                <w:tcPr>
                  <w:tcW w:w="1395" w:type="dxa"/>
                </w:tcPr>
                <w:p w14:paraId="3DD1B3D7" w14:textId="77777777" w:rsidR="006027B4" w:rsidRDefault="006027B4" w:rsidP="006027B4">
                  <w:pPr>
                    <w:pStyle w:val="ListParagraph"/>
                    <w:spacing w:after="0"/>
                    <w:ind w:firstLineChars="0" w:firstLine="0"/>
                    <w:rPr>
                      <w:rFonts w:ascii="Arial" w:hAnsi="Arial" w:cs="Arial"/>
                      <w:sz w:val="20"/>
                      <w:szCs w:val="20"/>
                    </w:rPr>
                  </w:pPr>
                  <w:r>
                    <w:rPr>
                      <w:rFonts w:ascii="Arial" w:hAnsi="Arial" w:cs="Arial"/>
                      <w:sz w:val="20"/>
                      <w:szCs w:val="20"/>
                    </w:rPr>
                    <w:t>Restaurant A</w:t>
                  </w:r>
                </w:p>
              </w:tc>
              <w:tc>
                <w:tcPr>
                  <w:tcW w:w="616" w:type="dxa"/>
                </w:tcPr>
                <w:p w14:paraId="30ED0F94" w14:textId="77777777" w:rsidR="006027B4" w:rsidRDefault="006027B4" w:rsidP="006027B4">
                  <w:pPr>
                    <w:pStyle w:val="ListParagraph"/>
                    <w:spacing w:after="0"/>
                    <w:ind w:firstLineChars="0" w:firstLine="0"/>
                    <w:rPr>
                      <w:rFonts w:ascii="Arial" w:hAnsi="Arial" w:cs="Arial"/>
                      <w:sz w:val="20"/>
                      <w:szCs w:val="20"/>
                    </w:rPr>
                  </w:pPr>
                  <w:r>
                    <w:rPr>
                      <w:rFonts w:ascii="Arial" w:hAnsi="Arial" w:cs="Arial"/>
                      <w:sz w:val="20"/>
                      <w:szCs w:val="20"/>
                    </w:rPr>
                    <w:t>9/5</w:t>
                  </w:r>
                </w:p>
              </w:tc>
              <w:tc>
                <w:tcPr>
                  <w:tcW w:w="1036" w:type="dxa"/>
                </w:tcPr>
                <w:p w14:paraId="117B7DC1" w14:textId="435C267A" w:rsidR="006027B4" w:rsidRDefault="006027B4" w:rsidP="006027B4">
                  <w:pPr>
                    <w:pStyle w:val="ListParagraph"/>
                    <w:spacing w:after="0"/>
                    <w:ind w:firstLineChars="0" w:firstLine="0"/>
                    <w:rPr>
                      <w:rFonts w:ascii="Arial" w:hAnsi="Arial" w:cs="Arial"/>
                      <w:sz w:val="20"/>
                      <w:szCs w:val="20"/>
                    </w:rPr>
                  </w:pPr>
                  <w:r>
                    <w:rPr>
                      <w:rFonts w:ascii="Arial" w:hAnsi="Arial" w:cs="Arial"/>
                      <w:sz w:val="20"/>
                      <w:szCs w:val="20"/>
                    </w:rPr>
                    <w:t>1</w:t>
                  </w:r>
                </w:p>
              </w:tc>
              <w:tc>
                <w:tcPr>
                  <w:tcW w:w="1500" w:type="dxa"/>
                </w:tcPr>
                <w:p w14:paraId="4994188C" w14:textId="3AB92339" w:rsidR="006027B4" w:rsidRDefault="006027B4" w:rsidP="006027B4">
                  <w:pPr>
                    <w:pStyle w:val="ListParagraph"/>
                    <w:spacing w:after="0"/>
                    <w:ind w:firstLineChars="0" w:firstLine="0"/>
                    <w:rPr>
                      <w:rFonts w:ascii="Arial" w:hAnsi="Arial" w:cs="Arial"/>
                      <w:sz w:val="20"/>
                      <w:szCs w:val="20"/>
                    </w:rPr>
                  </w:pPr>
                  <w:r>
                    <w:rPr>
                      <w:rFonts w:ascii="Arial" w:hAnsi="Arial" w:cs="Arial"/>
                      <w:sz w:val="20"/>
                      <w:szCs w:val="20"/>
                    </w:rPr>
                    <w:t>18:20</w:t>
                  </w:r>
                </w:p>
              </w:tc>
              <w:tc>
                <w:tcPr>
                  <w:tcW w:w="1646" w:type="dxa"/>
                </w:tcPr>
                <w:p w14:paraId="517E9EFB" w14:textId="77777777" w:rsidR="006027B4" w:rsidRDefault="006027B4" w:rsidP="006027B4">
                  <w:pPr>
                    <w:pStyle w:val="ListParagraph"/>
                    <w:spacing w:after="0"/>
                    <w:ind w:firstLineChars="0" w:firstLine="0"/>
                    <w:rPr>
                      <w:rFonts w:ascii="Arial" w:hAnsi="Arial" w:cs="Arial"/>
                      <w:sz w:val="20"/>
                      <w:szCs w:val="20"/>
                    </w:rPr>
                  </w:pPr>
                </w:p>
              </w:tc>
              <w:tc>
                <w:tcPr>
                  <w:tcW w:w="1229" w:type="dxa"/>
                </w:tcPr>
                <w:p w14:paraId="01A5E126" w14:textId="77777777" w:rsidR="006027B4" w:rsidRDefault="006027B4" w:rsidP="006027B4">
                  <w:pPr>
                    <w:pStyle w:val="ListParagraph"/>
                    <w:spacing w:after="0"/>
                    <w:ind w:firstLineChars="0" w:firstLine="0"/>
                    <w:rPr>
                      <w:rFonts w:ascii="Arial" w:hAnsi="Arial" w:cs="Arial"/>
                      <w:sz w:val="20"/>
                      <w:szCs w:val="20"/>
                    </w:rPr>
                  </w:pPr>
                </w:p>
              </w:tc>
            </w:tr>
            <w:tr w:rsidR="006027B4" w14:paraId="1DF79311" w14:textId="77777777" w:rsidTr="00F6650D">
              <w:trPr>
                <w:ins w:id="252" w:author="Lisa Zheng" w:date="2020-08-19T11:59:00Z"/>
              </w:trPr>
              <w:tc>
                <w:tcPr>
                  <w:tcW w:w="1395" w:type="dxa"/>
                </w:tcPr>
                <w:p w14:paraId="6E2D076D" w14:textId="77777777" w:rsidR="006027B4" w:rsidRDefault="006027B4" w:rsidP="00F6650D">
                  <w:pPr>
                    <w:pStyle w:val="ListParagraph"/>
                    <w:spacing w:after="0"/>
                    <w:ind w:firstLineChars="0" w:firstLine="0"/>
                    <w:rPr>
                      <w:rFonts w:ascii="Arial" w:hAnsi="Arial" w:cs="Arial"/>
                      <w:sz w:val="20"/>
                      <w:szCs w:val="20"/>
                    </w:rPr>
                  </w:pPr>
                </w:p>
              </w:tc>
              <w:tc>
                <w:tcPr>
                  <w:tcW w:w="616" w:type="dxa"/>
                </w:tcPr>
                <w:p w14:paraId="5082DFAD" w14:textId="77777777" w:rsidR="006027B4" w:rsidRDefault="006027B4" w:rsidP="00F6650D">
                  <w:pPr>
                    <w:pStyle w:val="ListParagraph"/>
                    <w:spacing w:after="0"/>
                    <w:ind w:firstLineChars="0" w:firstLine="0"/>
                    <w:rPr>
                      <w:rFonts w:ascii="Arial" w:hAnsi="Arial" w:cs="Arial"/>
                      <w:sz w:val="20"/>
                      <w:szCs w:val="20"/>
                    </w:rPr>
                  </w:pPr>
                </w:p>
              </w:tc>
              <w:tc>
                <w:tcPr>
                  <w:tcW w:w="1036" w:type="dxa"/>
                </w:tcPr>
                <w:p w14:paraId="47CBCC16" w14:textId="77777777" w:rsidR="006027B4" w:rsidRDefault="006027B4" w:rsidP="00F6650D">
                  <w:pPr>
                    <w:pStyle w:val="ListParagraph"/>
                    <w:spacing w:after="0"/>
                    <w:ind w:firstLineChars="0" w:firstLine="0"/>
                    <w:rPr>
                      <w:rFonts w:ascii="Arial" w:hAnsi="Arial" w:cs="Arial"/>
                      <w:sz w:val="20"/>
                      <w:szCs w:val="20"/>
                    </w:rPr>
                  </w:pPr>
                </w:p>
              </w:tc>
              <w:tc>
                <w:tcPr>
                  <w:tcW w:w="1500" w:type="dxa"/>
                </w:tcPr>
                <w:p w14:paraId="70613278" w14:textId="77777777" w:rsidR="006027B4" w:rsidRDefault="006027B4" w:rsidP="00F6650D">
                  <w:pPr>
                    <w:pStyle w:val="ListParagraph"/>
                    <w:spacing w:after="0"/>
                    <w:ind w:firstLineChars="0" w:firstLine="0"/>
                    <w:rPr>
                      <w:rFonts w:ascii="Arial" w:hAnsi="Arial" w:cs="Arial"/>
                      <w:sz w:val="20"/>
                      <w:szCs w:val="20"/>
                    </w:rPr>
                  </w:pPr>
                </w:p>
              </w:tc>
              <w:tc>
                <w:tcPr>
                  <w:tcW w:w="1646" w:type="dxa"/>
                </w:tcPr>
                <w:p w14:paraId="5BDA1490" w14:textId="77777777" w:rsidR="006027B4" w:rsidRDefault="006027B4" w:rsidP="00F6650D">
                  <w:pPr>
                    <w:pStyle w:val="ListParagraph"/>
                    <w:spacing w:after="0"/>
                    <w:ind w:firstLineChars="0" w:firstLine="0"/>
                    <w:rPr>
                      <w:rFonts w:ascii="Arial" w:hAnsi="Arial" w:cs="Arial"/>
                      <w:sz w:val="20"/>
                      <w:szCs w:val="20"/>
                    </w:rPr>
                  </w:pPr>
                </w:p>
              </w:tc>
              <w:tc>
                <w:tcPr>
                  <w:tcW w:w="1229" w:type="dxa"/>
                </w:tcPr>
                <w:p w14:paraId="5853B29A" w14:textId="77777777" w:rsidR="006027B4" w:rsidRDefault="006027B4" w:rsidP="00F6650D">
                  <w:pPr>
                    <w:pStyle w:val="ListParagraph"/>
                    <w:spacing w:after="0"/>
                    <w:ind w:firstLineChars="0" w:firstLine="0"/>
                    <w:rPr>
                      <w:rFonts w:ascii="Arial" w:hAnsi="Arial" w:cs="Arial"/>
                      <w:sz w:val="20"/>
                      <w:szCs w:val="20"/>
                    </w:rPr>
                  </w:pPr>
                </w:p>
              </w:tc>
            </w:tr>
          </w:tbl>
          <w:p w14:paraId="1AA673C1" w14:textId="77777777" w:rsidR="00F6650D" w:rsidRDefault="00F6650D" w:rsidP="00F6650D">
            <w:pPr>
              <w:pStyle w:val="ListParagraph"/>
              <w:numPr>
                <w:ilvl w:val="0"/>
                <w:numId w:val="406"/>
              </w:numPr>
              <w:ind w:firstLineChars="0"/>
            </w:pPr>
            <w:r w:rsidRPr="00F6650D">
              <w:t xml:space="preserve">Set a job which runs every X </w:t>
            </w:r>
            <w:proofErr w:type="gramStart"/>
            <w:r w:rsidRPr="00F6650D">
              <w:t>minutes(</w:t>
            </w:r>
            <w:proofErr w:type="gramEnd"/>
            <w:r w:rsidRPr="00F6650D">
              <w:t>This is configurable)</w:t>
            </w:r>
            <w:r>
              <w:t>, it will do the following:</w:t>
            </w:r>
          </w:p>
          <w:p w14:paraId="7EB3653D" w14:textId="77777777" w:rsidR="00F6650D" w:rsidRDefault="00F6650D" w:rsidP="00CB63B0">
            <w:pPr>
              <w:pStyle w:val="ListParagraph"/>
              <w:ind w:left="360" w:firstLineChars="0" w:firstLine="0"/>
            </w:pPr>
            <w:r>
              <w:t xml:space="preserve">Check the signup table group by restaurant to get all the restaurants which has at least one record without send notification time. </w:t>
            </w:r>
          </w:p>
          <w:p w14:paraId="433FC2DB" w14:textId="3FFD5447" w:rsidR="00F6650D" w:rsidRDefault="00F6650D" w:rsidP="00F6650D">
            <w:pPr>
              <w:pStyle w:val="ListParagraph"/>
              <w:numPr>
                <w:ilvl w:val="0"/>
                <w:numId w:val="406"/>
              </w:numPr>
              <w:ind w:firstLineChars="0"/>
            </w:pPr>
            <w:r>
              <w:t xml:space="preserve">For each restaurant from above, check all its truck sessions of today, if all truck session </w:t>
            </w:r>
            <w:r w:rsidRPr="00A274F0">
              <w:t xml:space="preserve">status </w:t>
            </w:r>
            <w:proofErr w:type="gramStart"/>
            <w:r w:rsidRPr="00A274F0">
              <w:t>are</w:t>
            </w:r>
            <w:proofErr w:type="gramEnd"/>
            <w:r w:rsidRPr="00A274F0">
              <w:t xml:space="preserve"> “Off-Duty”</w:t>
            </w:r>
            <w:r>
              <w:t>, meaning the restaurant is closed for tonight, send all customers enrolled in this restaurant a notification:</w:t>
            </w:r>
          </w:p>
          <w:p w14:paraId="00232268" w14:textId="77777777" w:rsidR="00F6650D" w:rsidRDefault="00F6650D" w:rsidP="000E4860">
            <w:pPr>
              <w:pStyle w:val="ListParagraph"/>
              <w:numPr>
                <w:ilvl w:val="0"/>
                <w:numId w:val="404"/>
              </w:numPr>
              <w:ind w:firstLineChars="0"/>
            </w:pPr>
            <w:r>
              <w:t xml:space="preserve">If there are other restaurants available: </w:t>
            </w:r>
          </w:p>
          <w:p w14:paraId="5EEB90E6" w14:textId="77777777" w:rsidR="00F6650D" w:rsidRDefault="00F6650D" w:rsidP="00CB63B0">
            <w:pPr>
              <w:pStyle w:val="ListParagraph"/>
              <w:ind w:left="360"/>
            </w:pPr>
            <w:r>
              <w:rPr>
                <w:rFonts w:hint="eastAsia"/>
              </w:rPr>
              <w:t>“</w:t>
            </w:r>
            <w:r>
              <w:t>Unfortunately [Restaurant] won’t resume orders tonight. Tap to browse other restaurants.”</w:t>
            </w:r>
          </w:p>
          <w:p w14:paraId="0E22AC57" w14:textId="77777777" w:rsidR="00F6650D" w:rsidRDefault="00F6650D" w:rsidP="000E4860">
            <w:pPr>
              <w:pStyle w:val="ListParagraph"/>
              <w:numPr>
                <w:ilvl w:val="0"/>
                <w:numId w:val="404"/>
              </w:numPr>
              <w:ind w:firstLineChars="0"/>
            </w:pPr>
            <w:r>
              <w:t xml:space="preserve">If there are NO other restaurants available: </w:t>
            </w:r>
          </w:p>
          <w:p w14:paraId="633A2CDE" w14:textId="77777777" w:rsidR="00F6650D" w:rsidRPr="00F90B59" w:rsidRDefault="00F6650D" w:rsidP="000E4860">
            <w:pPr>
              <w:pStyle w:val="ListParagraph"/>
              <w:ind w:left="420" w:firstLineChars="0" w:firstLine="0"/>
            </w:pPr>
            <w:r>
              <w:rPr>
                <w:rFonts w:hint="eastAsia"/>
              </w:rPr>
              <w:t>“</w:t>
            </w:r>
            <w:r>
              <w:t xml:space="preserve">Unfortunately [Restaurant] is booked for tonight and won’t resume orders.”  </w:t>
            </w:r>
          </w:p>
          <w:p w14:paraId="49D82161" w14:textId="77777777" w:rsidR="00F6650D" w:rsidRDefault="00F6650D" w:rsidP="00CB63B0">
            <w:pPr>
              <w:ind w:left="840"/>
              <w:rPr>
                <w:rFonts w:ascii="Arial" w:hAnsi="Arial" w:cs="Arial"/>
                <w:sz w:val="20"/>
                <w:szCs w:val="20"/>
              </w:rPr>
            </w:pPr>
            <w:r>
              <w:rPr>
                <w:noProof/>
              </w:rPr>
              <w:drawing>
                <wp:inline distT="0" distB="0" distL="0" distR="0" wp14:anchorId="36A8BF03" wp14:editId="02B4BA20">
                  <wp:extent cx="3267075" cy="1771650"/>
                  <wp:effectExtent l="0" t="0" r="952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67075" cy="1771650"/>
                          </a:xfrm>
                          <a:prstGeom prst="rect">
                            <a:avLst/>
                          </a:prstGeom>
                        </pic:spPr>
                      </pic:pic>
                    </a:graphicData>
                  </a:graphic>
                </wp:inline>
              </w:drawing>
            </w:r>
          </w:p>
          <w:p w14:paraId="03857330" w14:textId="77777777" w:rsidR="00F6650D" w:rsidRDefault="00F6650D" w:rsidP="00CB63B0">
            <w:pPr>
              <w:pStyle w:val="ListParagraph"/>
              <w:numPr>
                <w:ilvl w:val="0"/>
                <w:numId w:val="404"/>
              </w:numPr>
              <w:ind w:firstLineChars="0"/>
            </w:pPr>
            <w:r w:rsidRPr="000E4860">
              <w:t xml:space="preserve">Record </w:t>
            </w:r>
            <w:proofErr w:type="gramStart"/>
            <w:r>
              <w:t>send</w:t>
            </w:r>
            <w:proofErr w:type="gramEnd"/>
            <w:r>
              <w:t xml:space="preserve"> notification time and notification type (Restaurant closed)</w:t>
            </w:r>
          </w:p>
          <w:p w14:paraId="31A0AFF6" w14:textId="77777777" w:rsidR="00F6650D" w:rsidRDefault="00F6650D" w:rsidP="000E4860">
            <w:pPr>
              <w:pStyle w:val="ListParagraph"/>
              <w:numPr>
                <w:ilvl w:val="0"/>
                <w:numId w:val="406"/>
              </w:numPr>
              <w:ind w:firstLineChars="0"/>
            </w:pPr>
            <w:r>
              <w:t xml:space="preserve">If the restaurant has at least one truck session’s status is “Online”, meaning that this restaurant could be available for some customers, check this restaurant’s </w:t>
            </w:r>
            <w:proofErr w:type="gramStart"/>
            <w:r>
              <w:t>sign up</w:t>
            </w:r>
            <w:proofErr w:type="gramEnd"/>
            <w:r>
              <w:t xml:space="preserve"> records which does not have “send notification time” yet order by sign up time. Get the first customer for whom this restaurant is available. Send notification to the first customer only. The next customer could receive only next time when the job is run </w:t>
            </w:r>
            <w:r>
              <w:lastRenderedPageBreak/>
              <w:t>again to make sure there is time interval between different customers receiving the message.</w:t>
            </w:r>
          </w:p>
          <w:p w14:paraId="7C8B3AB1" w14:textId="77777777" w:rsidR="00F6650D" w:rsidRDefault="00F6650D" w:rsidP="000E4860">
            <w:pPr>
              <w:pStyle w:val="ListParagraph"/>
              <w:numPr>
                <w:ilvl w:val="0"/>
                <w:numId w:val="404"/>
              </w:numPr>
              <w:ind w:firstLineChars="0"/>
            </w:pPr>
            <w:r>
              <w:t>“</w:t>
            </w:r>
            <w:r w:rsidRPr="00ED2EBC">
              <w:t>Good news! [Restaurant] is taking new orders. Tap to start your order.”</w:t>
            </w:r>
          </w:p>
          <w:p w14:paraId="04579FB3" w14:textId="77777777" w:rsidR="00F6650D" w:rsidRDefault="00F6650D" w:rsidP="00CB63B0">
            <w:pPr>
              <w:pStyle w:val="ListParagraph"/>
              <w:ind w:left="360" w:firstLineChars="0" w:firstLine="0"/>
            </w:pPr>
            <w:r>
              <w:rPr>
                <w:noProof/>
              </w:rPr>
              <w:drawing>
                <wp:inline distT="0" distB="0" distL="0" distR="0" wp14:anchorId="6A54FD8B" wp14:editId="598FA5DF">
                  <wp:extent cx="3267075" cy="952500"/>
                  <wp:effectExtent l="0" t="0" r="9525"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67075" cy="952500"/>
                          </a:xfrm>
                          <a:prstGeom prst="rect">
                            <a:avLst/>
                          </a:prstGeom>
                        </pic:spPr>
                      </pic:pic>
                    </a:graphicData>
                  </a:graphic>
                </wp:inline>
              </w:drawing>
            </w:r>
          </w:p>
          <w:p w14:paraId="30965232" w14:textId="77777777" w:rsidR="00F6650D" w:rsidRDefault="00F6650D" w:rsidP="00CB63B0">
            <w:pPr>
              <w:pStyle w:val="ListParagraph"/>
              <w:numPr>
                <w:ilvl w:val="0"/>
                <w:numId w:val="404"/>
              </w:numPr>
              <w:ind w:firstLineChars="0"/>
            </w:pPr>
            <w:r w:rsidRPr="008E6BC7">
              <w:t xml:space="preserve">Record </w:t>
            </w:r>
            <w:proofErr w:type="gramStart"/>
            <w:r>
              <w:t>send</w:t>
            </w:r>
            <w:proofErr w:type="gramEnd"/>
            <w:r>
              <w:t xml:space="preserve"> notification time and notification type (Restaurant resumed)</w:t>
            </w:r>
          </w:p>
          <w:p w14:paraId="11DC1C89" w14:textId="77777777" w:rsidR="00F6650D" w:rsidRDefault="00F6650D" w:rsidP="00CB63B0">
            <w:pPr>
              <w:pStyle w:val="ListParagraph"/>
              <w:ind w:left="360" w:firstLineChars="0" w:firstLine="0"/>
            </w:pPr>
            <w:r>
              <w:t>For example, we have customer 1, 2, 3 order by sign up time. From Customer 1’s point of view, the restaurant is still “dish rush” because the restaurant’s ETA breaches. From Customer 2 and 3’s point of view, the restaurant is available, then for this time, we only send notification to customer 2.</w:t>
            </w:r>
          </w:p>
          <w:p w14:paraId="443F7B7A" w14:textId="77777777" w:rsidR="00F6650D" w:rsidRPr="005B6D25" w:rsidRDefault="00F6650D" w:rsidP="000E4860">
            <w:pPr>
              <w:pStyle w:val="ListParagraph"/>
              <w:ind w:left="360" w:firstLineChars="0" w:firstLine="0"/>
            </w:pPr>
            <w:r>
              <w:t>After X minutes, when the job run again, we will check customer 1 and 3 again with the same logic.</w:t>
            </w:r>
          </w:p>
          <w:p w14:paraId="5270CAA4" w14:textId="77777777" w:rsidR="00F6650D" w:rsidRPr="00452515" w:rsidRDefault="00F6650D" w:rsidP="000E4860">
            <w:pPr>
              <w:ind w:left="840"/>
              <w:rPr>
                <w:rFonts w:ascii="Arial" w:hAnsi="Arial" w:cs="Arial"/>
                <w:sz w:val="20"/>
                <w:szCs w:val="20"/>
              </w:rPr>
            </w:pPr>
          </w:p>
        </w:tc>
      </w:tr>
      <w:tr w:rsidR="00F6650D" w:rsidRPr="00452515" w14:paraId="238D5F12" w14:textId="77777777" w:rsidTr="00CB63B0">
        <w:tc>
          <w:tcPr>
            <w:tcW w:w="8008" w:type="dxa"/>
          </w:tcPr>
          <w:p w14:paraId="18EB4257" w14:textId="77777777" w:rsidR="00CB63B0" w:rsidRDefault="00F6650D" w:rsidP="00CB63B0">
            <w:pPr>
              <w:rPr>
                <w:rFonts w:ascii="Arial" w:hAnsi="Arial" w:cs="Arial"/>
                <w:sz w:val="20"/>
                <w:szCs w:val="20"/>
              </w:rPr>
            </w:pPr>
            <w:r w:rsidRPr="00452515">
              <w:rPr>
                <w:rFonts w:ascii="Arial" w:hAnsi="Arial" w:cs="Arial"/>
                <w:sz w:val="20"/>
                <w:szCs w:val="20"/>
              </w:rPr>
              <w:lastRenderedPageBreak/>
              <w:t>Exception Scenario:</w:t>
            </w:r>
            <w:r w:rsidR="00F551DC">
              <w:rPr>
                <w:rFonts w:ascii="Arial" w:hAnsi="Arial" w:cs="Arial"/>
                <w:sz w:val="20"/>
                <w:szCs w:val="20"/>
              </w:rPr>
              <w:t xml:space="preserve"> </w:t>
            </w:r>
            <w:r w:rsidR="00CB63B0">
              <w:rPr>
                <w:rFonts w:ascii="Segoe UI" w:hAnsi="Segoe UI" w:cs="Segoe UI"/>
                <w:color w:val="172B4D"/>
                <w:spacing w:val="-1"/>
                <w:szCs w:val="21"/>
                <w:shd w:val="clear" w:color="auto" w:fill="EBECF0"/>
              </w:rPr>
              <w:t xml:space="preserve">User returns to order enrolling in notifications and restaurant is not available </w:t>
            </w:r>
            <w:proofErr w:type="gramStart"/>
            <w:r w:rsidR="00CB63B0">
              <w:rPr>
                <w:rFonts w:ascii="Segoe UI" w:hAnsi="Segoe UI" w:cs="Segoe UI"/>
                <w:color w:val="172B4D"/>
                <w:spacing w:val="-1"/>
                <w:szCs w:val="21"/>
                <w:shd w:val="clear" w:color="auto" w:fill="EBECF0"/>
              </w:rPr>
              <w:t>again</w:t>
            </w:r>
            <w:proofErr w:type="gramEnd"/>
          </w:p>
          <w:p w14:paraId="3A369C4A" w14:textId="10891903" w:rsidR="00CB63B0" w:rsidRPr="000E4860" w:rsidRDefault="00CB63B0" w:rsidP="000E4860">
            <w:pPr>
              <w:pStyle w:val="ListParagraph"/>
              <w:numPr>
                <w:ilvl w:val="0"/>
                <w:numId w:val="409"/>
              </w:numPr>
              <w:ind w:firstLineChars="0"/>
            </w:pPr>
            <w:r w:rsidRPr="000E4860">
              <w:t xml:space="preserve">Edge Case: User returns to order enrolling in notifications and restaurant is not available </w:t>
            </w:r>
            <w:proofErr w:type="gramStart"/>
            <w:r w:rsidRPr="000E4860">
              <w:t>again</w:t>
            </w:r>
            <w:proofErr w:type="gramEnd"/>
            <w:r w:rsidRPr="000E4860">
              <w:t xml:space="preserve"> </w:t>
            </w:r>
          </w:p>
          <w:p w14:paraId="5C16A137" w14:textId="42471FC0" w:rsidR="00CB63B0" w:rsidRDefault="00CB63B0" w:rsidP="00CB63B0">
            <w:pPr>
              <w:pStyle w:val="ListParagraph"/>
              <w:numPr>
                <w:ilvl w:val="0"/>
                <w:numId w:val="409"/>
              </w:numPr>
              <w:ind w:firstLineChars="0"/>
            </w:pPr>
            <w:r w:rsidRPr="000E4860">
              <w:t xml:space="preserve">In this edge-case a user signed up, </w:t>
            </w:r>
            <w:r w:rsidRPr="00CB63B0">
              <w:t>received</w:t>
            </w:r>
            <w:r w:rsidRPr="000E4860">
              <w:t xml:space="preserve"> a notification and by the time they came back to order it has gone to pause again due to demand. </w:t>
            </w:r>
          </w:p>
          <w:p w14:paraId="0B8696A9" w14:textId="77777777" w:rsidR="005D5295" w:rsidRDefault="00CB63B0" w:rsidP="00CB63B0">
            <w:pPr>
              <w:pStyle w:val="ListParagraph"/>
              <w:ind w:left="360" w:firstLineChars="0" w:firstLine="0"/>
            </w:pPr>
            <w:r>
              <w:t xml:space="preserve">In this case, </w:t>
            </w:r>
          </w:p>
          <w:p w14:paraId="7F36E575" w14:textId="2E67F3F5" w:rsidR="005D5295" w:rsidRDefault="00CB63B0" w:rsidP="000E4860">
            <w:pPr>
              <w:pStyle w:val="ListParagraph"/>
              <w:numPr>
                <w:ilvl w:val="0"/>
                <w:numId w:val="404"/>
              </w:numPr>
              <w:ind w:firstLineChars="0"/>
            </w:pPr>
            <w:r>
              <w:t>Show the badge of “We’re so sorry”.</w:t>
            </w:r>
            <w:r w:rsidR="005D5295">
              <w:t xml:space="preserve"> Condition of showing “We’re so sorry”: </w:t>
            </w:r>
            <w:r w:rsidR="005D5295" w:rsidRPr="005D5295">
              <w:t>a) the customer signs up. b) We have sent him notification of availab</w:t>
            </w:r>
            <w:r w:rsidR="005D5295">
              <w:t>i</w:t>
            </w:r>
            <w:r w:rsidR="005D5295" w:rsidRPr="005D5295">
              <w:t>lity c) The customer browse</w:t>
            </w:r>
            <w:r w:rsidR="005D5295">
              <w:t>s</w:t>
            </w:r>
            <w:r w:rsidR="005D5295" w:rsidRPr="005D5295">
              <w:t xml:space="preserve"> this restaurant again and the restaurant is dish rush again.</w:t>
            </w:r>
          </w:p>
          <w:p w14:paraId="3B00F29B" w14:textId="22FF4969" w:rsidR="005D5295" w:rsidRDefault="005D5295" w:rsidP="000E4860">
            <w:pPr>
              <w:pStyle w:val="ListParagraph"/>
              <w:ind w:left="780" w:firstLineChars="0" w:firstLine="0"/>
            </w:pPr>
            <w:r>
              <w:rPr>
                <w:noProof/>
              </w:rPr>
              <w:drawing>
                <wp:inline distT="0" distB="0" distL="0" distR="0" wp14:anchorId="36B00CD3" wp14:editId="73CD0C10">
                  <wp:extent cx="3149600" cy="107269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163361" cy="1077377"/>
                          </a:xfrm>
                          <a:prstGeom prst="rect">
                            <a:avLst/>
                          </a:prstGeom>
                        </pic:spPr>
                      </pic:pic>
                    </a:graphicData>
                  </a:graphic>
                </wp:inline>
              </w:drawing>
            </w:r>
          </w:p>
          <w:p w14:paraId="3D99DF98" w14:textId="3463EB1D" w:rsidR="00CB63B0" w:rsidRDefault="00CB63B0" w:rsidP="000E4860">
            <w:pPr>
              <w:pStyle w:val="ListParagraph"/>
              <w:numPr>
                <w:ilvl w:val="0"/>
                <w:numId w:val="404"/>
              </w:numPr>
              <w:ind w:firstLineChars="0"/>
            </w:pPr>
            <w:r w:rsidRPr="00CB63B0">
              <w:t>User stays on sign-up list and will get push notification when resumes orders.</w:t>
            </w:r>
            <w:r>
              <w:t xml:space="preserve"> Meaning that, in this case, we should </w:t>
            </w:r>
            <w:r w:rsidR="005D5295">
              <w:t xml:space="preserve">check if the customer has any </w:t>
            </w:r>
            <w:proofErr w:type="gramStart"/>
            <w:r w:rsidR="005D5295">
              <w:t>sign up</w:t>
            </w:r>
            <w:proofErr w:type="gramEnd"/>
            <w:r w:rsidR="005D5295">
              <w:t xml:space="preserve"> record without “send notification time”, if no, add sign up information for </w:t>
            </w:r>
            <w:r>
              <w:t>this customer again</w:t>
            </w:r>
            <w:r w:rsidR="004C08D8">
              <w:t xml:space="preserve"> with the sign-up time is still his original sign-up time. </w:t>
            </w:r>
            <w:r>
              <w:t xml:space="preserve"> so that next time when the restaurant back to online, he can receive the message again.</w:t>
            </w:r>
          </w:p>
          <w:p w14:paraId="47A517C3" w14:textId="07EE7983" w:rsidR="00F6650D" w:rsidRPr="00452515" w:rsidRDefault="00F6650D" w:rsidP="00CB63B0"/>
        </w:tc>
      </w:tr>
      <w:tr w:rsidR="004C08D8" w:rsidRPr="00452515" w14:paraId="31B79F81" w14:textId="77777777" w:rsidTr="00CB63B0">
        <w:tc>
          <w:tcPr>
            <w:tcW w:w="8008" w:type="dxa"/>
          </w:tcPr>
          <w:p w14:paraId="1F94984E" w14:textId="14C515CA" w:rsidR="004C08D8" w:rsidRDefault="004C08D8" w:rsidP="00CB63B0">
            <w:pPr>
              <w:rPr>
                <w:rFonts w:ascii="Arial" w:hAnsi="Arial" w:cs="Arial"/>
                <w:sz w:val="20"/>
                <w:szCs w:val="20"/>
              </w:rPr>
            </w:pPr>
            <w:r>
              <w:rPr>
                <w:rFonts w:ascii="Arial" w:hAnsi="Arial" w:cs="Arial"/>
                <w:sz w:val="20"/>
                <w:szCs w:val="20"/>
              </w:rPr>
              <w:lastRenderedPageBreak/>
              <w:t xml:space="preserve">Exception: </w:t>
            </w:r>
            <w:r>
              <w:rPr>
                <w:rFonts w:ascii="Arial" w:hAnsi="Arial" w:cs="Arial" w:hint="eastAsia"/>
                <w:sz w:val="20"/>
                <w:szCs w:val="20"/>
              </w:rPr>
              <w:t>Do</w:t>
            </w:r>
            <w:r>
              <w:rPr>
                <w:rFonts w:ascii="Arial" w:hAnsi="Arial" w:cs="Arial"/>
                <w:sz w:val="20"/>
                <w:szCs w:val="20"/>
              </w:rPr>
              <w:t xml:space="preserve"> not send notification if order placed</w:t>
            </w:r>
          </w:p>
          <w:p w14:paraId="480638A3" w14:textId="3CA9FAB5" w:rsidR="004C08D8" w:rsidRPr="00452515" w:rsidRDefault="004C08D8" w:rsidP="00CB63B0">
            <w:pPr>
              <w:rPr>
                <w:rFonts w:ascii="Arial" w:hAnsi="Arial" w:cs="Arial"/>
                <w:sz w:val="20"/>
                <w:szCs w:val="20"/>
              </w:rPr>
            </w:pPr>
            <w:r>
              <w:rPr>
                <w:rFonts w:ascii="Arial" w:hAnsi="Arial" w:cs="Arial"/>
                <w:sz w:val="20"/>
                <w:szCs w:val="20"/>
              </w:rPr>
              <w:t xml:space="preserve">When send either online or closed notification, we should check if the user has any order placed after sign-up time whose restaurant is the signed -up restaurant and status is not cancelled. If yes, do not send notification to him/her.  As the user already place order after </w:t>
            </w:r>
            <w:proofErr w:type="gramStart"/>
            <w:r>
              <w:rPr>
                <w:rFonts w:ascii="Arial" w:hAnsi="Arial" w:cs="Arial"/>
                <w:sz w:val="20"/>
                <w:szCs w:val="20"/>
              </w:rPr>
              <w:t>sign</w:t>
            </w:r>
            <w:proofErr w:type="gramEnd"/>
            <w:r>
              <w:rPr>
                <w:rFonts w:ascii="Arial" w:hAnsi="Arial" w:cs="Arial"/>
                <w:sz w:val="20"/>
                <w:szCs w:val="20"/>
              </w:rPr>
              <w:t xml:space="preserve"> up, we think he/she might do not want to receive the information.</w:t>
            </w:r>
          </w:p>
        </w:tc>
      </w:tr>
      <w:tr w:rsidR="00F6650D" w:rsidRPr="00452515" w14:paraId="10E93877" w14:textId="77777777" w:rsidTr="00CB63B0">
        <w:tc>
          <w:tcPr>
            <w:tcW w:w="8008" w:type="dxa"/>
          </w:tcPr>
          <w:p w14:paraId="0184F71B" w14:textId="77777777" w:rsidR="00F6650D" w:rsidRDefault="00F6650D" w:rsidP="00CB63B0">
            <w:pPr>
              <w:rPr>
                <w:rFonts w:ascii="Arial" w:hAnsi="Arial" w:cs="Arial"/>
                <w:sz w:val="20"/>
                <w:szCs w:val="20"/>
              </w:rPr>
            </w:pPr>
            <w:r w:rsidRPr="00452515">
              <w:rPr>
                <w:rFonts w:ascii="Arial" w:hAnsi="Arial" w:cs="Arial"/>
                <w:sz w:val="20"/>
                <w:szCs w:val="20"/>
              </w:rPr>
              <w:t>Notes:</w:t>
            </w:r>
          </w:p>
          <w:p w14:paraId="650877CF" w14:textId="77777777" w:rsidR="00F6650D" w:rsidRPr="00452515" w:rsidRDefault="00F6650D" w:rsidP="00CB63B0">
            <w:pPr>
              <w:rPr>
                <w:rFonts w:ascii="Arial" w:hAnsi="Arial" w:cs="Arial"/>
                <w:sz w:val="20"/>
                <w:szCs w:val="20"/>
              </w:rPr>
            </w:pPr>
            <w:r>
              <w:rPr>
                <w:rFonts w:ascii="Arial" w:hAnsi="Arial" w:cs="Arial"/>
                <w:sz w:val="20"/>
                <w:szCs w:val="20"/>
              </w:rPr>
              <w:t xml:space="preserve">In browser page, </w:t>
            </w:r>
            <w:r w:rsidRPr="00EE2C26">
              <w:rPr>
                <w:rFonts w:ascii="Arial" w:hAnsi="Arial" w:cs="Arial"/>
                <w:sz w:val="20"/>
                <w:szCs w:val="20"/>
              </w:rPr>
              <w:t>if one restaurant is totally out of stock</w:t>
            </w:r>
            <w:r>
              <w:rPr>
                <w:rFonts w:ascii="Arial" w:hAnsi="Arial" w:cs="Arial"/>
                <w:sz w:val="20"/>
                <w:szCs w:val="20"/>
              </w:rPr>
              <w:t xml:space="preserve"> (it will be rarely happened), the driver will set the truck’s status to be offline. </w:t>
            </w:r>
            <w:proofErr w:type="gramStart"/>
            <w:r>
              <w:rPr>
                <w:rFonts w:ascii="Arial" w:hAnsi="Arial" w:cs="Arial"/>
                <w:sz w:val="20"/>
                <w:szCs w:val="20"/>
              </w:rPr>
              <w:t>So</w:t>
            </w:r>
            <w:proofErr w:type="gramEnd"/>
            <w:r>
              <w:rPr>
                <w:rFonts w:ascii="Arial" w:hAnsi="Arial" w:cs="Arial"/>
                <w:sz w:val="20"/>
                <w:szCs w:val="20"/>
              </w:rPr>
              <w:t xml:space="preserve"> in restaurant list page, we don’t need to check the inventory.</w:t>
            </w:r>
          </w:p>
        </w:tc>
      </w:tr>
      <w:tr w:rsidR="00F6650D" w:rsidRPr="00452515" w14:paraId="39ED1C8C" w14:textId="77777777" w:rsidTr="00CB63B0">
        <w:tc>
          <w:tcPr>
            <w:tcW w:w="8008" w:type="dxa"/>
          </w:tcPr>
          <w:p w14:paraId="5E27DA43" w14:textId="77777777" w:rsidR="00F6650D" w:rsidRPr="00452515" w:rsidRDefault="00F6650D" w:rsidP="00CB63B0">
            <w:pPr>
              <w:rPr>
                <w:rFonts w:ascii="Arial" w:hAnsi="Arial" w:cs="Arial"/>
                <w:sz w:val="20"/>
                <w:szCs w:val="20"/>
              </w:rPr>
            </w:pPr>
            <w:r w:rsidRPr="00452515">
              <w:rPr>
                <w:rFonts w:ascii="Arial" w:hAnsi="Arial" w:cs="Arial"/>
                <w:sz w:val="20"/>
                <w:szCs w:val="20"/>
              </w:rPr>
              <w:t>Q/A:</w:t>
            </w:r>
          </w:p>
        </w:tc>
      </w:tr>
    </w:tbl>
    <w:p w14:paraId="03363668" w14:textId="102079DB" w:rsidR="002D2F12" w:rsidRPr="004A367F" w:rsidRDefault="00F6650D" w:rsidP="002D2F12">
      <w:pPr>
        <w:pStyle w:val="Heading3"/>
      </w:pPr>
      <w:r>
        <w:t>UC03-07</w:t>
      </w:r>
      <w:r w:rsidR="00EB41F9">
        <w:t xml:space="preserve"> </w:t>
      </w:r>
      <w:r w:rsidR="002D2F12">
        <w:rPr>
          <w:rFonts w:hint="eastAsia"/>
        </w:rPr>
        <w:t>Dis</w:t>
      </w:r>
      <w:r w:rsidR="002D2F12">
        <w:t xml:space="preserve">play "Closed for tonight” </w:t>
      </w:r>
      <w:proofErr w:type="gramStart"/>
      <w:r w:rsidR="002D2F12">
        <w:t>restaurants</w:t>
      </w:r>
      <w:proofErr w:type="gramEnd"/>
      <w:r w:rsidR="002D2F12">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2D2F12" w:rsidRPr="00452515" w14:paraId="7BBE8ADD" w14:textId="77777777" w:rsidTr="00DD48A2">
        <w:tc>
          <w:tcPr>
            <w:tcW w:w="8008" w:type="dxa"/>
          </w:tcPr>
          <w:p w14:paraId="51D1E156" w14:textId="26A7F741" w:rsidR="002D2F12" w:rsidRPr="00452515" w:rsidRDefault="00F6650D" w:rsidP="00DD48A2">
            <w:pPr>
              <w:rPr>
                <w:rFonts w:ascii="Arial" w:hAnsi="Arial" w:cs="Arial"/>
                <w:sz w:val="20"/>
                <w:szCs w:val="20"/>
              </w:rPr>
            </w:pPr>
            <w:r>
              <w:rPr>
                <w:rFonts w:ascii="Arial" w:hAnsi="Arial" w:cs="Arial"/>
                <w:sz w:val="20"/>
                <w:szCs w:val="20"/>
              </w:rPr>
              <w:t>UC03-07</w:t>
            </w:r>
            <w:r w:rsidR="002D2F12">
              <w:rPr>
                <w:rFonts w:ascii="Arial" w:hAnsi="Arial" w:cs="Arial"/>
                <w:sz w:val="20"/>
                <w:szCs w:val="20"/>
              </w:rPr>
              <w:t xml:space="preserve"> </w:t>
            </w:r>
            <w:r w:rsidR="002D2F12">
              <w:rPr>
                <w:rFonts w:ascii="Arial" w:hAnsi="Arial" w:cs="Arial" w:hint="eastAsia"/>
                <w:sz w:val="20"/>
                <w:szCs w:val="20"/>
              </w:rPr>
              <w:t>Dis</w:t>
            </w:r>
            <w:r w:rsidR="002D2F12">
              <w:rPr>
                <w:rFonts w:ascii="Arial" w:hAnsi="Arial" w:cs="Arial"/>
                <w:sz w:val="20"/>
                <w:szCs w:val="20"/>
              </w:rPr>
              <w:t>play “Closed for tonight” restaurants in restaurant list</w:t>
            </w:r>
          </w:p>
        </w:tc>
      </w:tr>
      <w:tr w:rsidR="002D2F12" w:rsidRPr="00452515" w14:paraId="4DF030E1" w14:textId="77777777" w:rsidTr="00DD48A2">
        <w:tc>
          <w:tcPr>
            <w:tcW w:w="8008" w:type="dxa"/>
          </w:tcPr>
          <w:p w14:paraId="57E24355" w14:textId="77777777" w:rsidR="002D2F12" w:rsidRDefault="002D2F12" w:rsidP="00DD48A2">
            <w:pPr>
              <w:rPr>
                <w:rFonts w:ascii="Arial" w:hAnsi="Arial" w:cs="Arial"/>
                <w:sz w:val="20"/>
                <w:szCs w:val="20"/>
              </w:rPr>
            </w:pPr>
            <w:r>
              <w:rPr>
                <w:rFonts w:ascii="Arial" w:hAnsi="Arial" w:cs="Arial"/>
                <w:sz w:val="20"/>
                <w:szCs w:val="20"/>
              </w:rPr>
              <w:t>Version history</w:t>
            </w:r>
          </w:p>
          <w:tbl>
            <w:tblPr>
              <w:tblStyle w:val="TableGrid"/>
              <w:tblW w:w="7959" w:type="dxa"/>
              <w:tblLook w:val="04A0" w:firstRow="1" w:lastRow="0" w:firstColumn="1" w:lastColumn="0" w:noHBand="0" w:noVBand="1"/>
            </w:tblPr>
            <w:tblGrid>
              <w:gridCol w:w="1171"/>
              <w:gridCol w:w="1363"/>
              <w:gridCol w:w="1210"/>
              <w:gridCol w:w="4215"/>
            </w:tblGrid>
            <w:tr w:rsidR="002D2F12" w14:paraId="38F23A8B" w14:textId="77777777" w:rsidTr="00DD48A2">
              <w:trPr>
                <w:ins w:id="253" w:author="Lisa Zheng" w:date="2020-08-17T15:59:00Z"/>
              </w:trPr>
              <w:tc>
                <w:tcPr>
                  <w:tcW w:w="1171" w:type="dxa"/>
                </w:tcPr>
                <w:p w14:paraId="1E3E083F" w14:textId="77777777" w:rsidR="002D2F12" w:rsidRDefault="002D2F12" w:rsidP="00DD48A2">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4CCF0FBC" w14:textId="77777777" w:rsidR="002D2F12" w:rsidRDefault="002D2F12" w:rsidP="00DD48A2">
                  <w:pPr>
                    <w:spacing w:after="0"/>
                    <w:rPr>
                      <w:rFonts w:ascii="Arial" w:hAnsi="Arial" w:cs="Arial"/>
                      <w:sz w:val="20"/>
                      <w:szCs w:val="20"/>
                    </w:rPr>
                  </w:pPr>
                  <w:r>
                    <w:rPr>
                      <w:rFonts w:ascii="Arial" w:hAnsi="Arial" w:cs="Arial"/>
                      <w:sz w:val="20"/>
                      <w:szCs w:val="20"/>
                    </w:rPr>
                    <w:t>Date</w:t>
                  </w:r>
                </w:p>
              </w:tc>
              <w:tc>
                <w:tcPr>
                  <w:tcW w:w="1210" w:type="dxa"/>
                </w:tcPr>
                <w:p w14:paraId="3E9B77A3" w14:textId="77777777" w:rsidR="002D2F12" w:rsidRDefault="002D2F12" w:rsidP="00DD48A2">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215" w:type="dxa"/>
                </w:tcPr>
                <w:p w14:paraId="6D4987F9" w14:textId="77777777" w:rsidR="002D2F12" w:rsidRDefault="002D2F12" w:rsidP="00DD48A2">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2D2F12" w14:paraId="4CFA3F55" w14:textId="77777777" w:rsidTr="00DD48A2">
              <w:trPr>
                <w:ins w:id="254" w:author="Lisa Zheng" w:date="2020-08-17T15:59:00Z"/>
              </w:trPr>
              <w:tc>
                <w:tcPr>
                  <w:tcW w:w="1171" w:type="dxa"/>
                </w:tcPr>
                <w:p w14:paraId="3FBCAD4E" w14:textId="38A75C68" w:rsidR="002D2F12" w:rsidRDefault="002D2F12" w:rsidP="00DD48A2">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3" w:type="dxa"/>
                </w:tcPr>
                <w:p w14:paraId="445155C3" w14:textId="62CEF55A" w:rsidR="002D2F12" w:rsidRDefault="002D2F12" w:rsidP="00DD48A2">
                  <w:pPr>
                    <w:spacing w:after="0"/>
                    <w:rPr>
                      <w:rFonts w:ascii="Arial" w:hAnsi="Arial" w:cs="Arial"/>
                      <w:sz w:val="20"/>
                      <w:szCs w:val="20"/>
                    </w:rPr>
                  </w:pPr>
                  <w:r>
                    <w:rPr>
                      <w:rFonts w:ascii="Arial" w:hAnsi="Arial" w:cs="Arial"/>
                      <w:sz w:val="20"/>
                      <w:szCs w:val="20"/>
                    </w:rPr>
                    <w:t>2020.</w:t>
                  </w:r>
                  <w:r w:rsidR="009D33E4">
                    <w:rPr>
                      <w:rFonts w:ascii="Arial" w:hAnsi="Arial" w:cs="Arial" w:hint="eastAsia"/>
                      <w:sz w:val="20"/>
                      <w:szCs w:val="20"/>
                    </w:rPr>
                    <w:t>8.17</w:t>
                  </w:r>
                </w:p>
              </w:tc>
              <w:tc>
                <w:tcPr>
                  <w:tcW w:w="1210" w:type="dxa"/>
                </w:tcPr>
                <w:p w14:paraId="7F53FE2A" w14:textId="77777777" w:rsidR="002D2F12" w:rsidRDefault="002D2F12" w:rsidP="00DD48A2">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215" w:type="dxa"/>
                </w:tcPr>
                <w:p w14:paraId="544A99C7" w14:textId="77777777" w:rsidR="002D2F12" w:rsidRDefault="002D2F12" w:rsidP="00DD48A2">
                  <w:pPr>
                    <w:spacing w:after="0"/>
                    <w:rPr>
                      <w:rFonts w:ascii="Arial" w:hAnsi="Arial" w:cs="Arial"/>
                      <w:sz w:val="20"/>
                      <w:szCs w:val="20"/>
                    </w:rPr>
                  </w:pPr>
                  <w:r>
                    <w:rPr>
                      <w:rFonts w:ascii="Arial" w:hAnsi="Arial" w:cs="Arial"/>
                      <w:sz w:val="20"/>
                      <w:szCs w:val="20"/>
                    </w:rPr>
                    <w:t xml:space="preserve">First version &amp; </w:t>
                  </w:r>
                  <w:proofErr w:type="spellStart"/>
                  <w:r>
                    <w:rPr>
                      <w:rFonts w:ascii="Arial" w:hAnsi="Arial" w:cs="Arial"/>
                      <w:sz w:val="20"/>
                      <w:szCs w:val="20"/>
                    </w:rPr>
                    <w:t>otheres</w:t>
                  </w:r>
                  <w:proofErr w:type="spellEnd"/>
                </w:p>
              </w:tc>
            </w:tr>
            <w:tr w:rsidR="002D2F12" w14:paraId="0664F3BB" w14:textId="77777777" w:rsidTr="00DD48A2">
              <w:trPr>
                <w:ins w:id="255" w:author="Lisa Zheng" w:date="2020-08-17T15:59:00Z"/>
              </w:trPr>
              <w:tc>
                <w:tcPr>
                  <w:tcW w:w="1171" w:type="dxa"/>
                </w:tcPr>
                <w:p w14:paraId="375C8A21" w14:textId="77777777" w:rsidR="002D2F12" w:rsidRDefault="002D2F12" w:rsidP="00DD48A2">
                  <w:pPr>
                    <w:spacing w:after="0"/>
                    <w:rPr>
                      <w:rFonts w:ascii="Arial" w:hAnsi="Arial" w:cs="Arial"/>
                      <w:sz w:val="20"/>
                      <w:szCs w:val="20"/>
                    </w:rPr>
                  </w:pPr>
                </w:p>
              </w:tc>
              <w:tc>
                <w:tcPr>
                  <w:tcW w:w="1363" w:type="dxa"/>
                </w:tcPr>
                <w:p w14:paraId="742BDD31" w14:textId="77777777" w:rsidR="002D2F12" w:rsidRDefault="002D2F12" w:rsidP="00DD48A2">
                  <w:pPr>
                    <w:spacing w:after="0"/>
                    <w:rPr>
                      <w:rFonts w:ascii="Arial" w:hAnsi="Arial" w:cs="Arial"/>
                      <w:sz w:val="20"/>
                      <w:szCs w:val="20"/>
                    </w:rPr>
                  </w:pPr>
                </w:p>
              </w:tc>
              <w:tc>
                <w:tcPr>
                  <w:tcW w:w="1210" w:type="dxa"/>
                </w:tcPr>
                <w:p w14:paraId="51D18C66" w14:textId="77777777" w:rsidR="002D2F12" w:rsidRDefault="002D2F12" w:rsidP="00DD48A2">
                  <w:pPr>
                    <w:spacing w:after="0"/>
                    <w:rPr>
                      <w:rFonts w:ascii="Arial" w:hAnsi="Arial" w:cs="Arial"/>
                      <w:sz w:val="20"/>
                      <w:szCs w:val="20"/>
                    </w:rPr>
                  </w:pPr>
                </w:p>
              </w:tc>
              <w:tc>
                <w:tcPr>
                  <w:tcW w:w="4215" w:type="dxa"/>
                </w:tcPr>
                <w:p w14:paraId="6F03F899" w14:textId="77777777" w:rsidR="002D2F12" w:rsidRDefault="002D2F12" w:rsidP="00DD48A2">
                  <w:pPr>
                    <w:spacing w:after="0"/>
                    <w:rPr>
                      <w:rFonts w:ascii="Arial" w:hAnsi="Arial" w:cs="Arial"/>
                      <w:sz w:val="20"/>
                      <w:szCs w:val="20"/>
                    </w:rPr>
                  </w:pPr>
                </w:p>
              </w:tc>
            </w:tr>
            <w:tr w:rsidR="002D2F12" w14:paraId="55BC9E5F" w14:textId="77777777" w:rsidTr="00DD48A2">
              <w:trPr>
                <w:ins w:id="256" w:author="Lisa Zheng" w:date="2020-08-17T15:59:00Z"/>
              </w:trPr>
              <w:tc>
                <w:tcPr>
                  <w:tcW w:w="1171" w:type="dxa"/>
                </w:tcPr>
                <w:p w14:paraId="69E70102" w14:textId="77777777" w:rsidR="002D2F12" w:rsidRDefault="002D2F12" w:rsidP="00DD48A2">
                  <w:pPr>
                    <w:spacing w:after="0"/>
                    <w:rPr>
                      <w:rFonts w:ascii="Arial" w:hAnsi="Arial" w:cs="Arial"/>
                      <w:sz w:val="20"/>
                      <w:szCs w:val="20"/>
                    </w:rPr>
                  </w:pPr>
                </w:p>
              </w:tc>
              <w:tc>
                <w:tcPr>
                  <w:tcW w:w="1363" w:type="dxa"/>
                </w:tcPr>
                <w:p w14:paraId="5E1E8CC8" w14:textId="77777777" w:rsidR="002D2F12" w:rsidRDefault="002D2F12" w:rsidP="00DD48A2">
                  <w:pPr>
                    <w:spacing w:after="0"/>
                    <w:rPr>
                      <w:rFonts w:ascii="Arial" w:hAnsi="Arial" w:cs="Arial"/>
                      <w:sz w:val="20"/>
                      <w:szCs w:val="20"/>
                    </w:rPr>
                  </w:pPr>
                </w:p>
              </w:tc>
              <w:tc>
                <w:tcPr>
                  <w:tcW w:w="1210" w:type="dxa"/>
                </w:tcPr>
                <w:p w14:paraId="550BB371" w14:textId="77777777" w:rsidR="002D2F12" w:rsidRDefault="002D2F12" w:rsidP="00DD48A2">
                  <w:pPr>
                    <w:spacing w:after="0"/>
                    <w:rPr>
                      <w:rFonts w:ascii="Arial" w:hAnsi="Arial" w:cs="Arial"/>
                      <w:sz w:val="20"/>
                      <w:szCs w:val="20"/>
                    </w:rPr>
                  </w:pPr>
                </w:p>
              </w:tc>
              <w:tc>
                <w:tcPr>
                  <w:tcW w:w="4215" w:type="dxa"/>
                </w:tcPr>
                <w:p w14:paraId="3CEFC746" w14:textId="77777777" w:rsidR="002D2F12" w:rsidRDefault="002D2F12" w:rsidP="00DD48A2">
                  <w:pPr>
                    <w:spacing w:after="0"/>
                    <w:rPr>
                      <w:rFonts w:ascii="Arial" w:hAnsi="Arial" w:cs="Arial"/>
                      <w:sz w:val="20"/>
                      <w:szCs w:val="20"/>
                    </w:rPr>
                  </w:pPr>
                </w:p>
              </w:tc>
            </w:tr>
            <w:tr w:rsidR="002D2F12" w14:paraId="5F4943BF" w14:textId="77777777" w:rsidTr="00DD48A2">
              <w:trPr>
                <w:ins w:id="257" w:author="Lisa Zheng" w:date="2020-08-17T15:59:00Z"/>
              </w:trPr>
              <w:tc>
                <w:tcPr>
                  <w:tcW w:w="1171" w:type="dxa"/>
                </w:tcPr>
                <w:p w14:paraId="40148977" w14:textId="77777777" w:rsidR="002D2F12" w:rsidRDefault="002D2F12" w:rsidP="00DD48A2">
                  <w:pPr>
                    <w:spacing w:after="0"/>
                    <w:rPr>
                      <w:rFonts w:ascii="Arial" w:hAnsi="Arial" w:cs="Arial"/>
                      <w:sz w:val="20"/>
                      <w:szCs w:val="20"/>
                    </w:rPr>
                  </w:pPr>
                </w:p>
              </w:tc>
              <w:tc>
                <w:tcPr>
                  <w:tcW w:w="1363" w:type="dxa"/>
                </w:tcPr>
                <w:p w14:paraId="6EEA63BC" w14:textId="77777777" w:rsidR="002D2F12" w:rsidRDefault="002D2F12" w:rsidP="00DD48A2">
                  <w:pPr>
                    <w:spacing w:after="0"/>
                    <w:rPr>
                      <w:rFonts w:ascii="Arial" w:hAnsi="Arial" w:cs="Arial"/>
                      <w:sz w:val="20"/>
                      <w:szCs w:val="20"/>
                    </w:rPr>
                  </w:pPr>
                </w:p>
              </w:tc>
              <w:tc>
                <w:tcPr>
                  <w:tcW w:w="1210" w:type="dxa"/>
                </w:tcPr>
                <w:p w14:paraId="31010468" w14:textId="77777777" w:rsidR="002D2F12" w:rsidRDefault="002D2F12" w:rsidP="00DD48A2">
                  <w:pPr>
                    <w:spacing w:after="0"/>
                    <w:rPr>
                      <w:rFonts w:ascii="Arial" w:hAnsi="Arial" w:cs="Arial"/>
                      <w:sz w:val="20"/>
                      <w:szCs w:val="20"/>
                    </w:rPr>
                  </w:pPr>
                </w:p>
              </w:tc>
              <w:tc>
                <w:tcPr>
                  <w:tcW w:w="4215" w:type="dxa"/>
                </w:tcPr>
                <w:p w14:paraId="0F12CCD8" w14:textId="77777777" w:rsidR="002D2F12" w:rsidRDefault="002D2F12" w:rsidP="00DD48A2">
                  <w:pPr>
                    <w:spacing w:after="0"/>
                    <w:rPr>
                      <w:rFonts w:ascii="Arial" w:hAnsi="Arial" w:cs="Arial"/>
                      <w:sz w:val="20"/>
                      <w:szCs w:val="20"/>
                    </w:rPr>
                  </w:pPr>
                </w:p>
              </w:tc>
            </w:tr>
            <w:tr w:rsidR="002D2F12" w14:paraId="4A9343D1" w14:textId="77777777" w:rsidTr="00DD48A2">
              <w:trPr>
                <w:ins w:id="258" w:author="Lisa Zheng" w:date="2020-08-17T15:59:00Z"/>
              </w:trPr>
              <w:tc>
                <w:tcPr>
                  <w:tcW w:w="1171" w:type="dxa"/>
                </w:tcPr>
                <w:p w14:paraId="18B8E8F4" w14:textId="77777777" w:rsidR="002D2F12" w:rsidRDefault="002D2F12" w:rsidP="00DD48A2">
                  <w:pPr>
                    <w:spacing w:after="0"/>
                    <w:rPr>
                      <w:rFonts w:ascii="Arial" w:hAnsi="Arial" w:cs="Arial"/>
                      <w:sz w:val="20"/>
                      <w:szCs w:val="20"/>
                    </w:rPr>
                  </w:pPr>
                </w:p>
              </w:tc>
              <w:tc>
                <w:tcPr>
                  <w:tcW w:w="1363" w:type="dxa"/>
                </w:tcPr>
                <w:p w14:paraId="08CDA811" w14:textId="77777777" w:rsidR="002D2F12" w:rsidRDefault="002D2F12" w:rsidP="00DD48A2">
                  <w:pPr>
                    <w:spacing w:after="0"/>
                    <w:rPr>
                      <w:rFonts w:ascii="Arial" w:hAnsi="Arial" w:cs="Arial"/>
                      <w:sz w:val="20"/>
                      <w:szCs w:val="20"/>
                    </w:rPr>
                  </w:pPr>
                </w:p>
              </w:tc>
              <w:tc>
                <w:tcPr>
                  <w:tcW w:w="1210" w:type="dxa"/>
                </w:tcPr>
                <w:p w14:paraId="54B55C55" w14:textId="77777777" w:rsidR="002D2F12" w:rsidRDefault="002D2F12" w:rsidP="00DD48A2">
                  <w:pPr>
                    <w:spacing w:after="0"/>
                    <w:rPr>
                      <w:rFonts w:ascii="Arial" w:hAnsi="Arial" w:cs="Arial"/>
                      <w:sz w:val="20"/>
                      <w:szCs w:val="20"/>
                    </w:rPr>
                  </w:pPr>
                </w:p>
              </w:tc>
              <w:tc>
                <w:tcPr>
                  <w:tcW w:w="4215" w:type="dxa"/>
                </w:tcPr>
                <w:p w14:paraId="4CA3FFA5" w14:textId="77777777" w:rsidR="002D2F12" w:rsidRDefault="002D2F12" w:rsidP="00DD48A2">
                  <w:pPr>
                    <w:spacing w:after="0"/>
                    <w:rPr>
                      <w:rFonts w:ascii="Arial" w:hAnsi="Arial" w:cs="Arial"/>
                      <w:sz w:val="20"/>
                      <w:szCs w:val="20"/>
                    </w:rPr>
                  </w:pPr>
                </w:p>
              </w:tc>
            </w:tr>
          </w:tbl>
          <w:p w14:paraId="0E9D91D4" w14:textId="77777777" w:rsidR="002D2F12" w:rsidRDefault="002D2F12" w:rsidP="00DD48A2">
            <w:pPr>
              <w:rPr>
                <w:rFonts w:ascii="Arial" w:hAnsi="Arial" w:cs="Arial"/>
                <w:sz w:val="20"/>
                <w:szCs w:val="20"/>
              </w:rPr>
            </w:pPr>
          </w:p>
        </w:tc>
      </w:tr>
      <w:tr w:rsidR="002D2F12" w:rsidRPr="00452515" w14:paraId="3BE0E22F" w14:textId="77777777" w:rsidTr="00DD48A2">
        <w:tc>
          <w:tcPr>
            <w:tcW w:w="8008" w:type="dxa"/>
          </w:tcPr>
          <w:p w14:paraId="129010CA" w14:textId="77777777" w:rsidR="002D2F12" w:rsidRPr="00452515" w:rsidRDefault="002D2F12" w:rsidP="00DD48A2">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Pr>
                <w:rFonts w:ascii="Arial" w:hAnsi="Arial" w:cs="Arial"/>
                <w:sz w:val="20"/>
                <w:szCs w:val="20"/>
              </w:rPr>
              <w:t xml:space="preserve"> or visitor</w:t>
            </w:r>
          </w:p>
        </w:tc>
      </w:tr>
      <w:tr w:rsidR="00C834EB" w:rsidRPr="00452515" w14:paraId="620C6701" w14:textId="77777777" w:rsidTr="00DD48A2">
        <w:tc>
          <w:tcPr>
            <w:tcW w:w="8008" w:type="dxa"/>
          </w:tcPr>
          <w:p w14:paraId="173B0085" w14:textId="77777777" w:rsidR="00C834EB" w:rsidRDefault="00C834EB" w:rsidP="00DD48A2">
            <w:pPr>
              <w:rPr>
                <w:rFonts w:ascii="Arial" w:hAnsi="Arial" w:cs="Arial"/>
                <w:sz w:val="20"/>
                <w:szCs w:val="20"/>
              </w:rPr>
            </w:pPr>
            <w:r>
              <w:rPr>
                <w:rFonts w:ascii="Arial" w:hAnsi="Arial" w:cs="Arial"/>
                <w:sz w:val="20"/>
                <w:szCs w:val="20"/>
              </w:rPr>
              <w:t>Prototype:</w:t>
            </w:r>
          </w:p>
          <w:p w14:paraId="4D2D6870" w14:textId="5E3A246C" w:rsidR="00C834EB" w:rsidRPr="00452515" w:rsidRDefault="001F04F0" w:rsidP="00DD48A2">
            <w:pPr>
              <w:rPr>
                <w:rFonts w:ascii="Arial" w:hAnsi="Arial" w:cs="Arial"/>
                <w:sz w:val="20"/>
                <w:szCs w:val="20"/>
              </w:rPr>
            </w:pPr>
            <w:hyperlink r:id="rId104" w:history="1">
              <w:r w:rsidR="00C834EB">
                <w:rPr>
                  <w:rStyle w:val="Hyperlink"/>
                </w:rPr>
                <w:t>https://www.figma.com/file/XJFcq3WRl8mIz07clz5buf/On-demand-Capacity?node-id=935%3A305</w:t>
              </w:r>
            </w:hyperlink>
          </w:p>
        </w:tc>
      </w:tr>
      <w:tr w:rsidR="002D2F12" w:rsidRPr="00452515" w14:paraId="5D852907" w14:textId="77777777" w:rsidTr="00DD48A2">
        <w:tc>
          <w:tcPr>
            <w:tcW w:w="8008" w:type="dxa"/>
          </w:tcPr>
          <w:p w14:paraId="3D5205E2" w14:textId="77777777" w:rsidR="002D2F12" w:rsidRDefault="002D2F12" w:rsidP="00DD48A2">
            <w:pPr>
              <w:rPr>
                <w:rFonts w:ascii="Arial" w:hAnsi="Arial" w:cs="Arial"/>
                <w:sz w:val="20"/>
                <w:szCs w:val="20"/>
              </w:rPr>
            </w:pPr>
            <w:r w:rsidRPr="00452515">
              <w:rPr>
                <w:rFonts w:ascii="Arial" w:hAnsi="Arial" w:cs="Arial"/>
                <w:sz w:val="20"/>
                <w:szCs w:val="20"/>
              </w:rPr>
              <w:t xml:space="preserve">Pre-Condition: </w:t>
            </w:r>
          </w:p>
          <w:p w14:paraId="0EB87CA8" w14:textId="77777777" w:rsidR="002D2F12" w:rsidRDefault="002D2F12" w:rsidP="00DD48A2">
            <w:pPr>
              <w:pStyle w:val="ListParagraph"/>
              <w:numPr>
                <w:ilvl w:val="0"/>
                <w:numId w:val="389"/>
              </w:numPr>
              <w:spacing w:after="0"/>
              <w:ind w:firstLineChars="0"/>
            </w:pPr>
            <w:r>
              <w:t>Customers/Visitors go to browse page.</w:t>
            </w:r>
          </w:p>
          <w:p w14:paraId="5692EC6E" w14:textId="1F6D63DA" w:rsidR="002D2F12" w:rsidRPr="001C049D" w:rsidRDefault="003F127A" w:rsidP="00DD48A2">
            <w:pPr>
              <w:pStyle w:val="ListParagraph"/>
              <w:numPr>
                <w:ilvl w:val="0"/>
                <w:numId w:val="389"/>
              </w:numPr>
              <w:spacing w:after="0"/>
              <w:ind w:firstLineChars="0"/>
            </w:pPr>
            <w:r>
              <w:t>The restaurants are in “Closed for tonight” bucket</w:t>
            </w:r>
            <w:r w:rsidR="002D2F12">
              <w:t>.</w:t>
            </w:r>
            <w:r>
              <w:t xml:space="preserve"> See UC03-05</w:t>
            </w:r>
          </w:p>
        </w:tc>
      </w:tr>
      <w:tr w:rsidR="002D2F12" w:rsidRPr="00452515" w14:paraId="4D53F174" w14:textId="77777777" w:rsidTr="00DD48A2">
        <w:tc>
          <w:tcPr>
            <w:tcW w:w="8008" w:type="dxa"/>
          </w:tcPr>
          <w:p w14:paraId="5883CF0D" w14:textId="77777777" w:rsidR="002D2F12" w:rsidRDefault="002D2F12" w:rsidP="00DD48A2">
            <w:pPr>
              <w:rPr>
                <w:rFonts w:ascii="Arial" w:hAnsi="Arial"/>
                <w:sz w:val="20"/>
                <w:szCs w:val="20"/>
              </w:rPr>
            </w:pPr>
            <w:r w:rsidRPr="00103C0C">
              <w:rPr>
                <w:rFonts w:ascii="Arial" w:hAnsi="Arial" w:hint="eastAsia"/>
                <w:sz w:val="20"/>
                <w:szCs w:val="20"/>
              </w:rPr>
              <w:t>Main Scenario:</w:t>
            </w:r>
          </w:p>
          <w:p w14:paraId="29470A32" w14:textId="2A9387C9" w:rsidR="003F127A" w:rsidRPr="00535891" w:rsidRDefault="003F127A" w:rsidP="00535891">
            <w:pPr>
              <w:pStyle w:val="ListParagraph"/>
              <w:numPr>
                <w:ilvl w:val="0"/>
                <w:numId w:val="394"/>
              </w:numPr>
              <w:ind w:firstLineChars="0"/>
            </w:pPr>
            <w:r w:rsidRPr="00535891">
              <w:t>According to the logic listed in UC03-05, if the restaurant is in “Closed for tonight” status, show it as:</w:t>
            </w:r>
          </w:p>
          <w:p w14:paraId="43C1770A" w14:textId="0AF7F1C0" w:rsidR="003F127A" w:rsidRDefault="003F127A" w:rsidP="003F127A">
            <w:pPr>
              <w:pStyle w:val="ListParagraph"/>
              <w:ind w:left="360" w:firstLineChars="0" w:firstLine="0"/>
              <w:rPr>
                <w:rFonts w:ascii="Arial" w:hAnsi="Arial"/>
                <w:sz w:val="20"/>
                <w:szCs w:val="20"/>
              </w:rPr>
            </w:pPr>
            <w:r>
              <w:rPr>
                <w:noProof/>
              </w:rPr>
              <w:lastRenderedPageBreak/>
              <w:drawing>
                <wp:inline distT="0" distB="0" distL="0" distR="0" wp14:anchorId="271D6550" wp14:editId="0002AC13">
                  <wp:extent cx="2346960" cy="2639598"/>
                  <wp:effectExtent l="0" t="0" r="0" b="889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351633" cy="2644854"/>
                          </a:xfrm>
                          <a:prstGeom prst="rect">
                            <a:avLst/>
                          </a:prstGeom>
                        </pic:spPr>
                      </pic:pic>
                    </a:graphicData>
                  </a:graphic>
                </wp:inline>
              </w:drawing>
            </w:r>
          </w:p>
          <w:p w14:paraId="75E721D1" w14:textId="77777777" w:rsidR="00463E9C" w:rsidRPr="000E4860" w:rsidRDefault="003F127A" w:rsidP="000E4860">
            <w:pPr>
              <w:pStyle w:val="ListParagraph"/>
              <w:numPr>
                <w:ilvl w:val="0"/>
                <w:numId w:val="394"/>
              </w:numPr>
              <w:ind w:firstLineChars="0"/>
            </w:pPr>
            <w:r w:rsidRPr="000E4860">
              <w:t>“Closed for tonight” restaurant should list after “</w:t>
            </w:r>
            <w:r w:rsidR="00463E9C" w:rsidRPr="000E4860">
              <w:t>Dinner Rush</w:t>
            </w:r>
            <w:r w:rsidRPr="000E4860">
              <w:t>”.</w:t>
            </w:r>
            <w:r w:rsidR="00463E9C" w:rsidRPr="000E4860">
              <w:t xml:space="preserve"> Sort Order: Available &gt; Dinner Rush &gt; Closed for Tonight. </w:t>
            </w:r>
          </w:p>
          <w:p w14:paraId="65020C25" w14:textId="10E94816" w:rsidR="003F127A" w:rsidRPr="000E4860" w:rsidRDefault="00463E9C" w:rsidP="000E4860">
            <w:pPr>
              <w:pStyle w:val="ListParagraph"/>
              <w:numPr>
                <w:ilvl w:val="0"/>
                <w:numId w:val="394"/>
              </w:numPr>
              <w:ind w:firstLineChars="0"/>
            </w:pPr>
            <w:r w:rsidRPr="000E4860">
              <w:t>The restaurants can display in the order</w:t>
            </w:r>
            <w:r w:rsidR="00C834EB">
              <w:t xml:space="preserve">: </w:t>
            </w:r>
            <w:r w:rsidR="00C834EB" w:rsidRPr="00C834EB">
              <w:t xml:space="preserve">Most recent restaurant to be marked closed for the </w:t>
            </w:r>
            <w:proofErr w:type="gramStart"/>
            <w:r w:rsidR="00C834EB" w:rsidRPr="00C834EB">
              <w:t>night</w:t>
            </w:r>
            <w:proofErr w:type="gramEnd"/>
          </w:p>
          <w:p w14:paraId="54D8741C" w14:textId="59EF9741" w:rsidR="00463E9C" w:rsidRPr="000E4860" w:rsidRDefault="00463E9C" w:rsidP="000E4860">
            <w:pPr>
              <w:pStyle w:val="ListParagraph"/>
              <w:numPr>
                <w:ilvl w:val="0"/>
                <w:numId w:val="394"/>
              </w:numPr>
              <w:ind w:firstLineChars="0"/>
            </w:pPr>
            <w:r w:rsidRPr="000E4860">
              <w:t xml:space="preserve">Restaurant stays marked as closed for tonight until the end of the shift if truck status is not changed. After the shift ends, if there a shift scheduled tomorrow, move to open soon section. If there is not a shift scheduled tomorrow, remove from </w:t>
            </w:r>
            <w:proofErr w:type="gramStart"/>
            <w:r w:rsidRPr="000E4860">
              <w:t>RLP</w:t>
            </w:r>
            <w:proofErr w:type="gramEnd"/>
          </w:p>
          <w:p w14:paraId="78EE01ED" w14:textId="77777777" w:rsidR="002D2F12" w:rsidRDefault="00535891" w:rsidP="00535891">
            <w:pPr>
              <w:pStyle w:val="ListParagraph"/>
              <w:numPr>
                <w:ilvl w:val="0"/>
                <w:numId w:val="394"/>
              </w:numPr>
              <w:ind w:firstLineChars="0"/>
            </w:pPr>
            <w:r>
              <w:t>Restaurant detail page:</w:t>
            </w:r>
          </w:p>
          <w:p w14:paraId="1E63BA09" w14:textId="0251A1DD" w:rsidR="00C834EB" w:rsidRDefault="00C834EB" w:rsidP="00C834EB">
            <w:pPr>
              <w:pStyle w:val="ListParagraph"/>
              <w:numPr>
                <w:ilvl w:val="0"/>
                <w:numId w:val="400"/>
              </w:numPr>
              <w:ind w:firstLineChars="0"/>
            </w:pPr>
            <w:r>
              <w:t xml:space="preserve">Show “Closed for tonight” on the </w:t>
            </w:r>
            <w:proofErr w:type="spellStart"/>
            <w:proofErr w:type="gramStart"/>
            <w:r>
              <w:t>extra large</w:t>
            </w:r>
            <w:proofErr w:type="spellEnd"/>
            <w:proofErr w:type="gramEnd"/>
            <w:r>
              <w:t xml:space="preserve"> </w:t>
            </w:r>
            <w:r w:rsidR="00A860CF">
              <w:t>image (on the header)</w:t>
            </w:r>
          </w:p>
          <w:p w14:paraId="715C58C1" w14:textId="1F32484B" w:rsidR="00A860CF" w:rsidRDefault="00A860CF" w:rsidP="000E4860">
            <w:pPr>
              <w:pStyle w:val="ListParagraph"/>
              <w:numPr>
                <w:ilvl w:val="0"/>
                <w:numId w:val="400"/>
              </w:numPr>
              <w:ind w:firstLineChars="0"/>
            </w:pPr>
            <w:r>
              <w:t>Closed message in sticky card</w:t>
            </w:r>
          </w:p>
          <w:p w14:paraId="07EF05B8" w14:textId="0A571363" w:rsidR="00535891" w:rsidRDefault="00535891">
            <w:pPr>
              <w:pStyle w:val="ListParagraph"/>
              <w:numPr>
                <w:ilvl w:val="0"/>
                <w:numId w:val="394"/>
              </w:numPr>
              <w:ind w:firstLineChars="0"/>
            </w:pPr>
            <w:r>
              <w:t>Meal detail page</w:t>
            </w:r>
            <w:r w:rsidR="00A860CF">
              <w:t>: Show closed message in sticky card.</w:t>
            </w:r>
          </w:p>
          <w:p w14:paraId="645288B8" w14:textId="70F18A9E" w:rsidR="00C834EB" w:rsidRPr="00C11AA9" w:rsidRDefault="00C834EB" w:rsidP="000E4860">
            <w:pPr>
              <w:pStyle w:val="ListParagraph"/>
              <w:ind w:left="360" w:firstLineChars="0" w:firstLine="0"/>
            </w:pPr>
            <w:r>
              <w:rPr>
                <w:noProof/>
              </w:rPr>
              <w:drawing>
                <wp:inline distT="0" distB="0" distL="0" distR="0" wp14:anchorId="7D5FBE10" wp14:editId="55F7361D">
                  <wp:extent cx="4583511" cy="2992581"/>
                  <wp:effectExtent l="0" t="0" r="762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588131" cy="2995597"/>
                          </a:xfrm>
                          <a:prstGeom prst="rect">
                            <a:avLst/>
                          </a:prstGeom>
                        </pic:spPr>
                      </pic:pic>
                    </a:graphicData>
                  </a:graphic>
                </wp:inline>
              </w:drawing>
            </w:r>
          </w:p>
        </w:tc>
      </w:tr>
    </w:tbl>
    <w:p w14:paraId="45D45991" w14:textId="6EDC6649" w:rsidR="00655A05" w:rsidRPr="004A367F" w:rsidRDefault="00F6650D" w:rsidP="00655A05">
      <w:pPr>
        <w:pStyle w:val="Heading3"/>
      </w:pPr>
      <w:r>
        <w:lastRenderedPageBreak/>
        <w:t>UC03-08</w:t>
      </w:r>
      <w:r w:rsidR="00655A05">
        <w:t xml:space="preserve"> </w:t>
      </w:r>
      <w:r w:rsidR="00655A05">
        <w:rPr>
          <w:rFonts w:hint="eastAsia"/>
        </w:rPr>
        <w:t>Dis</w:t>
      </w:r>
      <w:r w:rsidR="00655A05">
        <w:t xml:space="preserve">play "Opening soon” restaurants in restaurant </w:t>
      </w:r>
      <w:proofErr w:type="gramStart"/>
      <w:r w:rsidR="00655A05">
        <w:t>list</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655A05" w:rsidRPr="00452515" w14:paraId="18C3E261" w14:textId="77777777" w:rsidTr="00655A05">
        <w:tc>
          <w:tcPr>
            <w:tcW w:w="8008" w:type="dxa"/>
          </w:tcPr>
          <w:p w14:paraId="7E7CE757" w14:textId="5BEEDB4C" w:rsidR="00655A05" w:rsidRPr="00452515" w:rsidRDefault="00F6650D" w:rsidP="00655A05">
            <w:pPr>
              <w:rPr>
                <w:rFonts w:ascii="Arial" w:hAnsi="Arial" w:cs="Arial"/>
                <w:sz w:val="20"/>
                <w:szCs w:val="20"/>
              </w:rPr>
            </w:pPr>
            <w:r>
              <w:rPr>
                <w:rFonts w:ascii="Arial" w:hAnsi="Arial" w:cs="Arial"/>
                <w:sz w:val="20"/>
                <w:szCs w:val="20"/>
              </w:rPr>
              <w:t>UC03-08</w:t>
            </w:r>
            <w:r w:rsidR="00655A05">
              <w:rPr>
                <w:rFonts w:ascii="Arial" w:hAnsi="Arial" w:cs="Arial"/>
                <w:sz w:val="20"/>
                <w:szCs w:val="20"/>
              </w:rPr>
              <w:t xml:space="preserve"> </w:t>
            </w:r>
            <w:r w:rsidR="00655A05">
              <w:rPr>
                <w:rFonts w:ascii="Arial" w:hAnsi="Arial" w:cs="Arial" w:hint="eastAsia"/>
                <w:sz w:val="20"/>
                <w:szCs w:val="20"/>
              </w:rPr>
              <w:t>Dis</w:t>
            </w:r>
            <w:r w:rsidR="00655A05">
              <w:rPr>
                <w:rFonts w:ascii="Arial" w:hAnsi="Arial" w:cs="Arial"/>
                <w:sz w:val="20"/>
                <w:szCs w:val="20"/>
              </w:rPr>
              <w:t>play “Opening soon” restaurants in restaurant list</w:t>
            </w:r>
          </w:p>
        </w:tc>
      </w:tr>
      <w:tr w:rsidR="00655A05" w:rsidRPr="00452515" w14:paraId="0BA6722D" w14:textId="77777777" w:rsidTr="00655A05">
        <w:tc>
          <w:tcPr>
            <w:tcW w:w="8008" w:type="dxa"/>
          </w:tcPr>
          <w:p w14:paraId="2DD05AC3" w14:textId="77777777" w:rsidR="00655A05" w:rsidRDefault="00655A05" w:rsidP="00655A05">
            <w:pPr>
              <w:rPr>
                <w:rFonts w:ascii="Arial" w:hAnsi="Arial" w:cs="Arial"/>
                <w:sz w:val="20"/>
                <w:szCs w:val="20"/>
              </w:rPr>
            </w:pPr>
            <w:r>
              <w:rPr>
                <w:rFonts w:ascii="Arial" w:hAnsi="Arial" w:cs="Arial"/>
                <w:sz w:val="20"/>
                <w:szCs w:val="20"/>
              </w:rPr>
              <w:t>Version history</w:t>
            </w:r>
          </w:p>
          <w:tbl>
            <w:tblPr>
              <w:tblStyle w:val="TableGrid"/>
              <w:tblW w:w="7959" w:type="dxa"/>
              <w:tblLook w:val="04A0" w:firstRow="1" w:lastRow="0" w:firstColumn="1" w:lastColumn="0" w:noHBand="0" w:noVBand="1"/>
            </w:tblPr>
            <w:tblGrid>
              <w:gridCol w:w="1171"/>
              <w:gridCol w:w="1363"/>
              <w:gridCol w:w="1210"/>
              <w:gridCol w:w="4215"/>
            </w:tblGrid>
            <w:tr w:rsidR="00655A05" w14:paraId="73DEBD5E" w14:textId="77777777" w:rsidTr="00655A05">
              <w:tc>
                <w:tcPr>
                  <w:tcW w:w="1171" w:type="dxa"/>
                </w:tcPr>
                <w:p w14:paraId="2D36B52C" w14:textId="77777777" w:rsidR="00655A05" w:rsidRDefault="00655A05" w:rsidP="00655A05">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26D113A8" w14:textId="77777777" w:rsidR="00655A05" w:rsidRDefault="00655A05" w:rsidP="00655A05">
                  <w:pPr>
                    <w:spacing w:after="0"/>
                    <w:rPr>
                      <w:rFonts w:ascii="Arial" w:hAnsi="Arial" w:cs="Arial"/>
                      <w:sz w:val="20"/>
                      <w:szCs w:val="20"/>
                    </w:rPr>
                  </w:pPr>
                  <w:r>
                    <w:rPr>
                      <w:rFonts w:ascii="Arial" w:hAnsi="Arial" w:cs="Arial"/>
                      <w:sz w:val="20"/>
                      <w:szCs w:val="20"/>
                    </w:rPr>
                    <w:t>Date</w:t>
                  </w:r>
                </w:p>
              </w:tc>
              <w:tc>
                <w:tcPr>
                  <w:tcW w:w="1210" w:type="dxa"/>
                </w:tcPr>
                <w:p w14:paraId="3DEBD020" w14:textId="77777777" w:rsidR="00655A05" w:rsidRDefault="00655A05" w:rsidP="00655A05">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215" w:type="dxa"/>
                </w:tcPr>
                <w:p w14:paraId="1A9C2907" w14:textId="77777777" w:rsidR="00655A05" w:rsidRDefault="00655A05" w:rsidP="00655A05">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655A05" w14:paraId="7F2FA780" w14:textId="77777777" w:rsidTr="00655A05">
              <w:tc>
                <w:tcPr>
                  <w:tcW w:w="1171" w:type="dxa"/>
                </w:tcPr>
                <w:p w14:paraId="4313B875" w14:textId="218CA388" w:rsidR="00655A05" w:rsidRDefault="00655A05" w:rsidP="00655A05">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r w:rsidR="00610045">
                    <w:rPr>
                      <w:rFonts w:ascii="Arial" w:hAnsi="Arial" w:cs="Arial"/>
                      <w:sz w:val="20"/>
                      <w:szCs w:val="20"/>
                    </w:rPr>
                    <w:t>-1.2</w:t>
                  </w:r>
                </w:p>
              </w:tc>
              <w:tc>
                <w:tcPr>
                  <w:tcW w:w="1363" w:type="dxa"/>
                </w:tcPr>
                <w:p w14:paraId="66983D57" w14:textId="77777777" w:rsidR="00655A05" w:rsidRDefault="00655A05" w:rsidP="00655A05">
                  <w:pPr>
                    <w:spacing w:after="0"/>
                    <w:rPr>
                      <w:rFonts w:ascii="Arial" w:hAnsi="Arial" w:cs="Arial"/>
                      <w:sz w:val="20"/>
                      <w:szCs w:val="20"/>
                    </w:rPr>
                  </w:pPr>
                  <w:r>
                    <w:rPr>
                      <w:rFonts w:ascii="Arial" w:hAnsi="Arial" w:cs="Arial"/>
                      <w:sz w:val="20"/>
                      <w:szCs w:val="20"/>
                    </w:rPr>
                    <w:t>2020.1.16</w:t>
                  </w:r>
                </w:p>
              </w:tc>
              <w:tc>
                <w:tcPr>
                  <w:tcW w:w="1210" w:type="dxa"/>
                </w:tcPr>
                <w:p w14:paraId="79760E77" w14:textId="77777777" w:rsidR="00655A05" w:rsidRDefault="00655A05" w:rsidP="00655A05">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215" w:type="dxa"/>
                </w:tcPr>
                <w:p w14:paraId="4115DF98" w14:textId="5A17CEF9" w:rsidR="00655A05" w:rsidRDefault="00655A05" w:rsidP="00655A05">
                  <w:pPr>
                    <w:spacing w:after="0"/>
                    <w:rPr>
                      <w:rFonts w:ascii="Arial" w:hAnsi="Arial" w:cs="Arial"/>
                      <w:sz w:val="20"/>
                      <w:szCs w:val="20"/>
                    </w:rPr>
                  </w:pPr>
                  <w:r>
                    <w:rPr>
                      <w:rFonts w:ascii="Arial" w:hAnsi="Arial" w:cs="Arial"/>
                      <w:sz w:val="20"/>
                      <w:szCs w:val="20"/>
                    </w:rPr>
                    <w:t>First version</w:t>
                  </w:r>
                  <w:r w:rsidR="00610045">
                    <w:rPr>
                      <w:rFonts w:ascii="Arial" w:hAnsi="Arial" w:cs="Arial"/>
                      <w:sz w:val="20"/>
                      <w:szCs w:val="20"/>
                    </w:rPr>
                    <w:t xml:space="preserve"> &amp; others</w:t>
                  </w:r>
                </w:p>
              </w:tc>
            </w:tr>
            <w:tr w:rsidR="00655A05" w14:paraId="6C83E096" w14:textId="77777777" w:rsidTr="00655A05">
              <w:tc>
                <w:tcPr>
                  <w:tcW w:w="1171" w:type="dxa"/>
                </w:tcPr>
                <w:p w14:paraId="6239DF2C" w14:textId="6E0487C9" w:rsidR="00655A05" w:rsidRDefault="00655A05" w:rsidP="00655A05">
                  <w:pPr>
                    <w:spacing w:after="0"/>
                    <w:rPr>
                      <w:rFonts w:ascii="Arial" w:hAnsi="Arial" w:cs="Arial"/>
                      <w:sz w:val="20"/>
                      <w:szCs w:val="20"/>
                    </w:rPr>
                  </w:pPr>
                </w:p>
              </w:tc>
              <w:tc>
                <w:tcPr>
                  <w:tcW w:w="1363" w:type="dxa"/>
                </w:tcPr>
                <w:p w14:paraId="6133769F" w14:textId="57658DFA" w:rsidR="00655A05" w:rsidRDefault="00655A05" w:rsidP="00655A05">
                  <w:pPr>
                    <w:spacing w:after="0"/>
                    <w:rPr>
                      <w:rFonts w:ascii="Arial" w:hAnsi="Arial" w:cs="Arial"/>
                      <w:sz w:val="20"/>
                      <w:szCs w:val="20"/>
                    </w:rPr>
                  </w:pPr>
                </w:p>
              </w:tc>
              <w:tc>
                <w:tcPr>
                  <w:tcW w:w="1210" w:type="dxa"/>
                </w:tcPr>
                <w:p w14:paraId="0E5A9139" w14:textId="09ECAAEA" w:rsidR="00655A05" w:rsidRDefault="00655A05" w:rsidP="00655A05">
                  <w:pPr>
                    <w:spacing w:after="0"/>
                    <w:rPr>
                      <w:rFonts w:ascii="Arial" w:hAnsi="Arial" w:cs="Arial"/>
                      <w:sz w:val="20"/>
                      <w:szCs w:val="20"/>
                    </w:rPr>
                  </w:pPr>
                </w:p>
              </w:tc>
              <w:tc>
                <w:tcPr>
                  <w:tcW w:w="4215" w:type="dxa"/>
                </w:tcPr>
                <w:p w14:paraId="4381FAEB" w14:textId="7C956265" w:rsidR="00655A05" w:rsidRDefault="00655A05" w:rsidP="00655A05">
                  <w:pPr>
                    <w:spacing w:after="0"/>
                    <w:rPr>
                      <w:rFonts w:ascii="Arial" w:hAnsi="Arial" w:cs="Arial"/>
                      <w:sz w:val="20"/>
                      <w:szCs w:val="20"/>
                    </w:rPr>
                  </w:pPr>
                </w:p>
              </w:tc>
            </w:tr>
            <w:tr w:rsidR="00655A05" w14:paraId="3328AA7C" w14:textId="77777777" w:rsidTr="00655A05">
              <w:tc>
                <w:tcPr>
                  <w:tcW w:w="1171" w:type="dxa"/>
                </w:tcPr>
                <w:p w14:paraId="1A4BC4D1" w14:textId="77D54A00" w:rsidR="00655A05" w:rsidRDefault="00655A05" w:rsidP="00655A05">
                  <w:pPr>
                    <w:spacing w:after="0"/>
                    <w:rPr>
                      <w:rFonts w:ascii="Arial" w:hAnsi="Arial" w:cs="Arial"/>
                      <w:sz w:val="20"/>
                      <w:szCs w:val="20"/>
                    </w:rPr>
                  </w:pPr>
                </w:p>
              </w:tc>
              <w:tc>
                <w:tcPr>
                  <w:tcW w:w="1363" w:type="dxa"/>
                </w:tcPr>
                <w:p w14:paraId="67CA562C" w14:textId="6F9D1255" w:rsidR="00655A05" w:rsidRDefault="00655A05" w:rsidP="00655A05">
                  <w:pPr>
                    <w:spacing w:after="0"/>
                    <w:rPr>
                      <w:rFonts w:ascii="Arial" w:hAnsi="Arial" w:cs="Arial"/>
                      <w:sz w:val="20"/>
                      <w:szCs w:val="20"/>
                    </w:rPr>
                  </w:pPr>
                </w:p>
              </w:tc>
              <w:tc>
                <w:tcPr>
                  <w:tcW w:w="1210" w:type="dxa"/>
                </w:tcPr>
                <w:p w14:paraId="5858C46D" w14:textId="17A9FEB5" w:rsidR="00655A05" w:rsidRDefault="00655A05" w:rsidP="00655A05">
                  <w:pPr>
                    <w:spacing w:after="0"/>
                    <w:rPr>
                      <w:rFonts w:ascii="Arial" w:hAnsi="Arial" w:cs="Arial"/>
                      <w:sz w:val="20"/>
                      <w:szCs w:val="20"/>
                    </w:rPr>
                  </w:pPr>
                </w:p>
              </w:tc>
              <w:tc>
                <w:tcPr>
                  <w:tcW w:w="4215" w:type="dxa"/>
                </w:tcPr>
                <w:p w14:paraId="70562079" w14:textId="77777777" w:rsidR="00655A05" w:rsidRDefault="00655A05" w:rsidP="00655A05">
                  <w:pPr>
                    <w:spacing w:after="0"/>
                    <w:rPr>
                      <w:rFonts w:ascii="Arial" w:hAnsi="Arial" w:cs="Arial"/>
                      <w:sz w:val="20"/>
                      <w:szCs w:val="20"/>
                    </w:rPr>
                  </w:pPr>
                </w:p>
              </w:tc>
            </w:tr>
            <w:tr w:rsidR="00655A05" w14:paraId="31F211E6" w14:textId="77777777" w:rsidTr="00655A05">
              <w:tc>
                <w:tcPr>
                  <w:tcW w:w="1171" w:type="dxa"/>
                </w:tcPr>
                <w:p w14:paraId="3A211982" w14:textId="77777777" w:rsidR="00655A05" w:rsidRDefault="00655A05" w:rsidP="00655A05">
                  <w:pPr>
                    <w:spacing w:after="0"/>
                    <w:rPr>
                      <w:rFonts w:ascii="Arial" w:hAnsi="Arial" w:cs="Arial"/>
                      <w:sz w:val="20"/>
                      <w:szCs w:val="20"/>
                    </w:rPr>
                  </w:pPr>
                </w:p>
              </w:tc>
              <w:tc>
                <w:tcPr>
                  <w:tcW w:w="1363" w:type="dxa"/>
                </w:tcPr>
                <w:p w14:paraId="22DC6E7D" w14:textId="77777777" w:rsidR="00655A05" w:rsidRDefault="00655A05" w:rsidP="00655A05">
                  <w:pPr>
                    <w:spacing w:after="0"/>
                    <w:rPr>
                      <w:rFonts w:ascii="Arial" w:hAnsi="Arial" w:cs="Arial"/>
                      <w:sz w:val="20"/>
                      <w:szCs w:val="20"/>
                    </w:rPr>
                  </w:pPr>
                </w:p>
              </w:tc>
              <w:tc>
                <w:tcPr>
                  <w:tcW w:w="1210" w:type="dxa"/>
                </w:tcPr>
                <w:p w14:paraId="7D877837" w14:textId="77777777" w:rsidR="00655A05" w:rsidRDefault="00655A05" w:rsidP="00655A05">
                  <w:pPr>
                    <w:spacing w:after="0"/>
                    <w:rPr>
                      <w:rFonts w:ascii="Arial" w:hAnsi="Arial" w:cs="Arial"/>
                      <w:sz w:val="20"/>
                      <w:szCs w:val="20"/>
                    </w:rPr>
                  </w:pPr>
                </w:p>
              </w:tc>
              <w:tc>
                <w:tcPr>
                  <w:tcW w:w="4215" w:type="dxa"/>
                </w:tcPr>
                <w:p w14:paraId="511BC8C5" w14:textId="77777777" w:rsidR="00655A05" w:rsidRDefault="00655A05" w:rsidP="00655A05">
                  <w:pPr>
                    <w:spacing w:after="0"/>
                    <w:rPr>
                      <w:rFonts w:ascii="Arial" w:hAnsi="Arial" w:cs="Arial"/>
                      <w:sz w:val="20"/>
                      <w:szCs w:val="20"/>
                    </w:rPr>
                  </w:pPr>
                </w:p>
              </w:tc>
            </w:tr>
            <w:tr w:rsidR="00655A05" w14:paraId="6079C730" w14:textId="77777777" w:rsidTr="00655A05">
              <w:tc>
                <w:tcPr>
                  <w:tcW w:w="1171" w:type="dxa"/>
                </w:tcPr>
                <w:p w14:paraId="2EA56059" w14:textId="77777777" w:rsidR="00655A05" w:rsidRDefault="00655A05" w:rsidP="00655A05">
                  <w:pPr>
                    <w:spacing w:after="0"/>
                    <w:rPr>
                      <w:rFonts w:ascii="Arial" w:hAnsi="Arial" w:cs="Arial"/>
                      <w:sz w:val="20"/>
                      <w:szCs w:val="20"/>
                    </w:rPr>
                  </w:pPr>
                </w:p>
              </w:tc>
              <w:tc>
                <w:tcPr>
                  <w:tcW w:w="1363" w:type="dxa"/>
                </w:tcPr>
                <w:p w14:paraId="196E0E3A" w14:textId="77777777" w:rsidR="00655A05" w:rsidRDefault="00655A05" w:rsidP="00655A05">
                  <w:pPr>
                    <w:spacing w:after="0"/>
                    <w:rPr>
                      <w:rFonts w:ascii="Arial" w:hAnsi="Arial" w:cs="Arial"/>
                      <w:sz w:val="20"/>
                      <w:szCs w:val="20"/>
                    </w:rPr>
                  </w:pPr>
                </w:p>
              </w:tc>
              <w:tc>
                <w:tcPr>
                  <w:tcW w:w="1210" w:type="dxa"/>
                </w:tcPr>
                <w:p w14:paraId="2E247D05" w14:textId="77777777" w:rsidR="00655A05" w:rsidRDefault="00655A05" w:rsidP="00655A05">
                  <w:pPr>
                    <w:spacing w:after="0"/>
                    <w:rPr>
                      <w:rFonts w:ascii="Arial" w:hAnsi="Arial" w:cs="Arial"/>
                      <w:sz w:val="20"/>
                      <w:szCs w:val="20"/>
                    </w:rPr>
                  </w:pPr>
                </w:p>
              </w:tc>
              <w:tc>
                <w:tcPr>
                  <w:tcW w:w="4215" w:type="dxa"/>
                </w:tcPr>
                <w:p w14:paraId="48DCFA43" w14:textId="77777777" w:rsidR="00655A05" w:rsidRDefault="00655A05" w:rsidP="00655A05">
                  <w:pPr>
                    <w:spacing w:after="0"/>
                    <w:rPr>
                      <w:rFonts w:ascii="Arial" w:hAnsi="Arial" w:cs="Arial"/>
                      <w:sz w:val="20"/>
                      <w:szCs w:val="20"/>
                    </w:rPr>
                  </w:pPr>
                </w:p>
              </w:tc>
            </w:tr>
          </w:tbl>
          <w:p w14:paraId="3ADB5707" w14:textId="77777777" w:rsidR="00655A05" w:rsidRDefault="00655A05" w:rsidP="00655A05">
            <w:pPr>
              <w:rPr>
                <w:rFonts w:ascii="Arial" w:hAnsi="Arial" w:cs="Arial"/>
                <w:sz w:val="20"/>
                <w:szCs w:val="20"/>
              </w:rPr>
            </w:pPr>
          </w:p>
        </w:tc>
      </w:tr>
      <w:tr w:rsidR="00655A05" w:rsidRPr="00452515" w14:paraId="695D8503" w14:textId="77777777" w:rsidTr="00655A05">
        <w:tc>
          <w:tcPr>
            <w:tcW w:w="8008" w:type="dxa"/>
          </w:tcPr>
          <w:p w14:paraId="0B76D888" w14:textId="77777777" w:rsidR="00655A05" w:rsidRPr="00452515" w:rsidRDefault="00655A05" w:rsidP="00655A05">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Pr>
                <w:rFonts w:ascii="Arial" w:hAnsi="Arial" w:cs="Arial"/>
                <w:sz w:val="20"/>
                <w:szCs w:val="20"/>
              </w:rPr>
              <w:t xml:space="preserve"> or visitor</w:t>
            </w:r>
          </w:p>
        </w:tc>
      </w:tr>
      <w:tr w:rsidR="00655A05" w:rsidRPr="00452515" w14:paraId="4EAAEB89" w14:textId="77777777" w:rsidTr="00655A05">
        <w:tc>
          <w:tcPr>
            <w:tcW w:w="8008" w:type="dxa"/>
          </w:tcPr>
          <w:p w14:paraId="43C4B95A" w14:textId="77777777" w:rsidR="00655A05" w:rsidRDefault="00655A05" w:rsidP="00655A05">
            <w:pPr>
              <w:rPr>
                <w:rFonts w:ascii="Arial" w:hAnsi="Arial" w:cs="Arial"/>
                <w:sz w:val="20"/>
                <w:szCs w:val="20"/>
              </w:rPr>
            </w:pPr>
            <w:r w:rsidRPr="00452515">
              <w:rPr>
                <w:rFonts w:ascii="Arial" w:hAnsi="Arial" w:cs="Arial"/>
                <w:sz w:val="20"/>
                <w:szCs w:val="20"/>
              </w:rPr>
              <w:t xml:space="preserve">Pre-Condition: </w:t>
            </w:r>
          </w:p>
          <w:p w14:paraId="6D0795CC" w14:textId="77777777" w:rsidR="00655A05" w:rsidRDefault="00655A05" w:rsidP="00873D4D">
            <w:pPr>
              <w:pStyle w:val="ListParagraph"/>
              <w:numPr>
                <w:ilvl w:val="0"/>
                <w:numId w:val="464"/>
              </w:numPr>
              <w:spacing w:after="0"/>
              <w:ind w:firstLineChars="0"/>
            </w:pPr>
            <w:r>
              <w:t>Customers/Visitors go to browse page.</w:t>
            </w:r>
          </w:p>
          <w:p w14:paraId="570AA6B9" w14:textId="77777777" w:rsidR="00655A05" w:rsidRPr="001C049D" w:rsidRDefault="00655A05" w:rsidP="00873D4D">
            <w:pPr>
              <w:pStyle w:val="ListParagraph"/>
              <w:numPr>
                <w:ilvl w:val="0"/>
                <w:numId w:val="464"/>
              </w:numPr>
              <w:spacing w:after="0"/>
              <w:ind w:firstLineChars="0"/>
            </w:pPr>
            <w:r>
              <w:t>In fleet management system, we set at least 1 day’s shift in advance. For example, today is 1/16, we should set 1/17’s shifts’ schedule information.</w:t>
            </w:r>
          </w:p>
        </w:tc>
      </w:tr>
      <w:tr w:rsidR="00655A05" w:rsidRPr="00452515" w14:paraId="120E5DA4" w14:textId="77777777" w:rsidTr="00655A05">
        <w:tc>
          <w:tcPr>
            <w:tcW w:w="8008" w:type="dxa"/>
          </w:tcPr>
          <w:p w14:paraId="0E1AC8EE" w14:textId="77777777" w:rsidR="00655A05" w:rsidRDefault="00655A05" w:rsidP="00655A05">
            <w:pPr>
              <w:rPr>
                <w:rFonts w:ascii="Arial" w:hAnsi="Arial"/>
                <w:sz w:val="20"/>
                <w:szCs w:val="20"/>
              </w:rPr>
            </w:pPr>
            <w:r w:rsidRPr="00103C0C">
              <w:rPr>
                <w:rFonts w:ascii="Arial" w:hAnsi="Arial" w:hint="eastAsia"/>
                <w:sz w:val="20"/>
                <w:szCs w:val="20"/>
              </w:rPr>
              <w:t>Main Scenario:</w:t>
            </w:r>
          </w:p>
          <w:p w14:paraId="349B03FD" w14:textId="77777777" w:rsidR="00655A05" w:rsidRDefault="00655A05" w:rsidP="00655A05">
            <w:pPr>
              <w:pStyle w:val="ListParagraph"/>
              <w:numPr>
                <w:ilvl w:val="0"/>
                <w:numId w:val="390"/>
              </w:numPr>
              <w:ind w:firstLineChars="0"/>
              <w:rPr>
                <w:rFonts w:ascii="Arial" w:hAnsi="Arial"/>
                <w:sz w:val="20"/>
                <w:szCs w:val="20"/>
              </w:rPr>
            </w:pPr>
            <w:r>
              <w:rPr>
                <w:rFonts w:ascii="Arial" w:hAnsi="Arial"/>
                <w:sz w:val="20"/>
                <w:szCs w:val="20"/>
              </w:rPr>
              <w:t>When doing search, we should check if the user’s session address corresponding region has any on duty shift.</w:t>
            </w:r>
          </w:p>
          <w:p w14:paraId="39F4DD39" w14:textId="7B9716E1" w:rsidR="00655A05" w:rsidRDefault="00655A05" w:rsidP="00655A05">
            <w:pPr>
              <w:pStyle w:val="ListParagraph"/>
              <w:ind w:left="480" w:firstLineChars="0" w:firstLine="0"/>
              <w:rPr>
                <w:rFonts w:ascii="Arial" w:hAnsi="Arial"/>
                <w:sz w:val="20"/>
                <w:szCs w:val="20"/>
              </w:rPr>
            </w:pPr>
            <w:r>
              <w:rPr>
                <w:rFonts w:ascii="Arial" w:hAnsi="Arial"/>
                <w:sz w:val="20"/>
                <w:szCs w:val="20"/>
              </w:rPr>
              <w:t xml:space="preserve">If no, get the nearest shift’s restaurant </w:t>
            </w:r>
            <w:r>
              <w:rPr>
                <w:rFonts w:ascii="Arial" w:hAnsi="Arial" w:hint="eastAsia"/>
                <w:sz w:val="20"/>
                <w:szCs w:val="20"/>
              </w:rPr>
              <w:t>list</w:t>
            </w:r>
            <w:r>
              <w:rPr>
                <w:rFonts w:ascii="Arial" w:hAnsi="Arial"/>
                <w:sz w:val="20"/>
                <w:szCs w:val="20"/>
              </w:rPr>
              <w:t xml:space="preserve"> and display Restaurant closed page. See </w:t>
            </w:r>
            <w:r w:rsidR="00F6650D">
              <w:rPr>
                <w:rFonts w:ascii="Arial" w:hAnsi="Arial"/>
                <w:sz w:val="20"/>
                <w:szCs w:val="20"/>
              </w:rPr>
              <w:t>UC03-08UC03-09</w:t>
            </w:r>
            <w:r>
              <w:rPr>
                <w:rFonts w:ascii="Arial" w:hAnsi="Arial"/>
                <w:sz w:val="20"/>
                <w:szCs w:val="20"/>
              </w:rPr>
              <w:t xml:space="preserve">. </w:t>
            </w:r>
          </w:p>
          <w:p w14:paraId="5A5741C2" w14:textId="10FF1E8C" w:rsidR="00655A05" w:rsidRPr="00C96056" w:rsidRDefault="00655A05" w:rsidP="00655A05">
            <w:pPr>
              <w:pStyle w:val="ListParagraph"/>
              <w:numPr>
                <w:ilvl w:val="0"/>
                <w:numId w:val="390"/>
              </w:numPr>
              <w:ind w:firstLineChars="0"/>
              <w:rPr>
                <w:rFonts w:ascii="Arial" w:hAnsi="Arial"/>
                <w:sz w:val="20"/>
                <w:szCs w:val="20"/>
              </w:rPr>
            </w:pPr>
            <w:r w:rsidRPr="00C96056">
              <w:rPr>
                <w:rFonts w:ascii="Arial" w:hAnsi="Arial"/>
                <w:sz w:val="20"/>
                <w:szCs w:val="20"/>
              </w:rPr>
              <w:t xml:space="preserve">Besides </w:t>
            </w:r>
            <w:r>
              <w:rPr>
                <w:rFonts w:ascii="Arial" w:hAnsi="Arial"/>
                <w:sz w:val="20"/>
                <w:szCs w:val="20"/>
              </w:rPr>
              <w:t>available restaurants and “Be back soon” restaurants</w:t>
            </w:r>
            <w:r w:rsidRPr="00C96056">
              <w:rPr>
                <w:rFonts w:ascii="Arial" w:hAnsi="Arial"/>
                <w:sz w:val="20"/>
                <w:szCs w:val="20"/>
              </w:rPr>
              <w:t xml:space="preserve">, get </w:t>
            </w:r>
            <w:r>
              <w:rPr>
                <w:rFonts w:ascii="Arial" w:hAnsi="Arial"/>
                <w:sz w:val="20"/>
                <w:szCs w:val="20"/>
              </w:rPr>
              <w:t xml:space="preserve">the today and tomorrow’s future </w:t>
            </w:r>
            <w:r w:rsidRPr="00C96056">
              <w:rPr>
                <w:rFonts w:ascii="Arial" w:hAnsi="Arial"/>
                <w:sz w:val="20"/>
                <w:szCs w:val="20"/>
              </w:rPr>
              <w:t>shift’s restaurant list</w:t>
            </w:r>
            <w:r>
              <w:rPr>
                <w:rFonts w:ascii="Arial" w:hAnsi="Arial"/>
                <w:sz w:val="20"/>
                <w:szCs w:val="20"/>
              </w:rPr>
              <w:t xml:space="preserve"> as “Opening soon” list</w:t>
            </w:r>
            <w:r w:rsidRPr="00C96056">
              <w:rPr>
                <w:rFonts w:ascii="Arial" w:hAnsi="Arial"/>
                <w:sz w:val="20"/>
                <w:szCs w:val="20"/>
              </w:rPr>
              <w:t>.</w:t>
            </w:r>
            <w:r>
              <w:rPr>
                <w:rFonts w:ascii="Arial" w:hAnsi="Arial"/>
                <w:sz w:val="20"/>
                <w:szCs w:val="20"/>
              </w:rPr>
              <w:t xml:space="preserve"> In this list, do not list those restaurants which are already in available list or be back soon list. </w:t>
            </w:r>
            <w:r w:rsidRPr="00C96056">
              <w:rPr>
                <w:rFonts w:ascii="Arial" w:hAnsi="Arial"/>
                <w:sz w:val="20"/>
                <w:szCs w:val="20"/>
              </w:rPr>
              <w:t xml:space="preserve"> In this </w:t>
            </w:r>
            <w:r>
              <w:rPr>
                <w:rFonts w:ascii="Arial" w:hAnsi="Arial"/>
                <w:sz w:val="20"/>
                <w:szCs w:val="20"/>
              </w:rPr>
              <w:t>l</w:t>
            </w:r>
            <w:r w:rsidRPr="00C96056">
              <w:rPr>
                <w:rFonts w:ascii="Arial" w:hAnsi="Arial"/>
                <w:sz w:val="20"/>
                <w:szCs w:val="20"/>
              </w:rPr>
              <w:t xml:space="preserve">ist, </w:t>
            </w:r>
            <w:r>
              <w:rPr>
                <w:rFonts w:ascii="Arial" w:hAnsi="Arial"/>
                <w:sz w:val="20"/>
                <w:szCs w:val="20"/>
              </w:rPr>
              <w:t>each</w:t>
            </w:r>
            <w:r w:rsidRPr="00C96056">
              <w:rPr>
                <w:rFonts w:ascii="Arial" w:hAnsi="Arial"/>
                <w:sz w:val="20"/>
                <w:szCs w:val="20"/>
              </w:rPr>
              <w:t xml:space="preserve"> restaurant </w:t>
            </w:r>
            <w:r>
              <w:rPr>
                <w:rFonts w:ascii="Arial" w:hAnsi="Arial"/>
                <w:sz w:val="20"/>
                <w:szCs w:val="20"/>
              </w:rPr>
              <w:t>should only list once with the earlier opening time. The list is order by opening time.</w:t>
            </w:r>
          </w:p>
          <w:p w14:paraId="60828CFC" w14:textId="77777777" w:rsidR="00655A05" w:rsidRDefault="00655A05" w:rsidP="00655A05">
            <w:pPr>
              <w:pStyle w:val="ListParagraph"/>
              <w:numPr>
                <w:ilvl w:val="0"/>
                <w:numId w:val="390"/>
              </w:numPr>
              <w:ind w:firstLineChars="0"/>
              <w:rPr>
                <w:rFonts w:ascii="Arial" w:hAnsi="Arial"/>
                <w:sz w:val="20"/>
                <w:szCs w:val="20"/>
              </w:rPr>
            </w:pPr>
            <w:r>
              <w:rPr>
                <w:rFonts w:ascii="Arial" w:hAnsi="Arial"/>
                <w:sz w:val="20"/>
                <w:szCs w:val="20"/>
              </w:rPr>
              <w:t>The “Opening Soon” section has such information:</w:t>
            </w:r>
          </w:p>
          <w:p w14:paraId="0B6793C4" w14:textId="77777777" w:rsidR="00655A05" w:rsidRDefault="00655A05" w:rsidP="00655A05">
            <w:pPr>
              <w:pStyle w:val="ListParagraph"/>
              <w:ind w:left="420" w:firstLineChars="0" w:firstLine="0"/>
              <w:rPr>
                <w:rFonts w:ascii="Arial" w:hAnsi="Arial"/>
                <w:sz w:val="20"/>
                <w:szCs w:val="20"/>
              </w:rPr>
            </w:pPr>
            <w:r>
              <w:rPr>
                <w:rFonts w:ascii="Arial" w:hAnsi="Arial"/>
                <w:sz w:val="20"/>
                <w:szCs w:val="20"/>
              </w:rPr>
              <w:t>1) Opening Soon (restaurant quantity) title</w:t>
            </w:r>
          </w:p>
          <w:p w14:paraId="1F9C6F1E" w14:textId="77777777" w:rsidR="00655A05" w:rsidRDefault="00655A05" w:rsidP="00655A05">
            <w:pPr>
              <w:pStyle w:val="ListParagraph"/>
              <w:ind w:left="420" w:firstLineChars="0" w:firstLine="0"/>
              <w:rPr>
                <w:rFonts w:ascii="Arial" w:hAnsi="Arial"/>
                <w:sz w:val="20"/>
                <w:szCs w:val="20"/>
              </w:rPr>
            </w:pPr>
            <w:r>
              <w:rPr>
                <w:rFonts w:ascii="Arial" w:hAnsi="Arial"/>
                <w:sz w:val="20"/>
                <w:szCs w:val="20"/>
              </w:rPr>
              <w:t>2) Restaurant:</w:t>
            </w:r>
          </w:p>
          <w:p w14:paraId="4F5F8C1E" w14:textId="77777777" w:rsidR="00655A05" w:rsidRDefault="00655A05" w:rsidP="00655A05">
            <w:pPr>
              <w:pStyle w:val="ListParagraph"/>
              <w:numPr>
                <w:ilvl w:val="0"/>
                <w:numId w:val="208"/>
              </w:numPr>
              <w:ind w:firstLineChars="0"/>
              <w:rPr>
                <w:rFonts w:ascii="Arial" w:hAnsi="Arial"/>
                <w:sz w:val="20"/>
                <w:szCs w:val="20"/>
              </w:rPr>
            </w:pPr>
            <w:r>
              <w:rPr>
                <w:rFonts w:ascii="Arial" w:hAnsi="Arial"/>
                <w:sz w:val="20"/>
                <w:szCs w:val="20"/>
              </w:rPr>
              <w:t>Restaurant name</w:t>
            </w:r>
          </w:p>
          <w:p w14:paraId="1F8F39E9" w14:textId="77777777" w:rsidR="00655A05" w:rsidRDefault="00655A05" w:rsidP="00655A05">
            <w:pPr>
              <w:pStyle w:val="ListParagraph"/>
              <w:numPr>
                <w:ilvl w:val="0"/>
                <w:numId w:val="208"/>
              </w:numPr>
              <w:ind w:firstLineChars="0"/>
              <w:rPr>
                <w:rFonts w:ascii="Arial" w:hAnsi="Arial"/>
                <w:sz w:val="20"/>
                <w:szCs w:val="20"/>
              </w:rPr>
            </w:pPr>
            <w:r>
              <w:rPr>
                <w:rFonts w:ascii="Arial" w:hAnsi="Arial"/>
                <w:sz w:val="20"/>
                <w:szCs w:val="20"/>
              </w:rPr>
              <w:t>Cuisine Type</w:t>
            </w:r>
          </w:p>
          <w:p w14:paraId="54AD5F68" w14:textId="77777777" w:rsidR="00655A05" w:rsidRDefault="00655A05" w:rsidP="00655A05">
            <w:pPr>
              <w:pStyle w:val="ListParagraph"/>
              <w:numPr>
                <w:ilvl w:val="0"/>
                <w:numId w:val="208"/>
              </w:numPr>
              <w:ind w:firstLineChars="0"/>
              <w:rPr>
                <w:rFonts w:ascii="Arial" w:hAnsi="Arial"/>
                <w:sz w:val="20"/>
                <w:szCs w:val="20"/>
              </w:rPr>
            </w:pPr>
            <w:r>
              <w:rPr>
                <w:rFonts w:ascii="Arial" w:hAnsi="Arial"/>
                <w:sz w:val="20"/>
                <w:szCs w:val="20"/>
              </w:rPr>
              <w:t>Price rate</w:t>
            </w:r>
          </w:p>
          <w:p w14:paraId="1A3208BA" w14:textId="77777777" w:rsidR="00655A05" w:rsidRDefault="00655A05" w:rsidP="00655A05">
            <w:pPr>
              <w:pStyle w:val="ListParagraph"/>
              <w:numPr>
                <w:ilvl w:val="0"/>
                <w:numId w:val="208"/>
              </w:numPr>
              <w:ind w:firstLineChars="0"/>
              <w:rPr>
                <w:rFonts w:ascii="Arial" w:hAnsi="Arial"/>
                <w:sz w:val="20"/>
                <w:szCs w:val="20"/>
              </w:rPr>
            </w:pPr>
            <w:r>
              <w:rPr>
                <w:rFonts w:ascii="Arial" w:hAnsi="Arial"/>
                <w:sz w:val="20"/>
                <w:szCs w:val="20"/>
              </w:rPr>
              <w:t xml:space="preserve">Open at time. </w:t>
            </w:r>
          </w:p>
          <w:p w14:paraId="0C858949" w14:textId="601B1728" w:rsidR="00655A05" w:rsidDel="00D00DA6" w:rsidRDefault="00655A05">
            <w:pPr>
              <w:pStyle w:val="ListParagraph"/>
              <w:numPr>
                <w:ilvl w:val="2"/>
                <w:numId w:val="405"/>
              </w:numPr>
              <w:ind w:firstLineChars="0"/>
              <w:rPr>
                <w:del w:id="259" w:author="Norbert Xie" w:date="2020-11-19T18:40:00Z"/>
                <w:rFonts w:ascii="Arial" w:hAnsi="Arial"/>
                <w:sz w:val="20"/>
                <w:szCs w:val="20"/>
              </w:rPr>
            </w:pPr>
            <w:r>
              <w:rPr>
                <w:rFonts w:ascii="Arial" w:hAnsi="Arial"/>
                <w:sz w:val="20"/>
                <w:szCs w:val="20"/>
              </w:rPr>
              <w:t xml:space="preserve">If the time is today, </w:t>
            </w:r>
            <w:del w:id="260" w:author="Norbert Xie" w:date="2020-11-19T18:40:00Z">
              <w:r w:rsidDel="00D00DA6">
                <w:rPr>
                  <w:rFonts w:ascii="Arial" w:hAnsi="Arial"/>
                  <w:sz w:val="20"/>
                  <w:szCs w:val="20"/>
                </w:rPr>
                <w:delText xml:space="preserve">and the minute is 0, show as Open at hour </w:delText>
              </w:r>
              <w:r w:rsidDel="00D00DA6">
                <w:rPr>
                  <w:rFonts w:ascii="Arial" w:hAnsi="Arial" w:hint="eastAsia"/>
                  <w:sz w:val="20"/>
                  <w:szCs w:val="20"/>
                </w:rPr>
                <w:delText>am</w:delText>
              </w:r>
              <w:r w:rsidDel="00D00DA6">
                <w:rPr>
                  <w:rFonts w:ascii="Arial" w:hAnsi="Arial"/>
                  <w:sz w:val="20"/>
                  <w:szCs w:val="20"/>
                </w:rPr>
                <w:delText xml:space="preserve">/pm, such as 11am, 4pm. </w:delText>
              </w:r>
            </w:del>
          </w:p>
          <w:p w14:paraId="79F07475" w14:textId="357A8693" w:rsidR="00655A05" w:rsidRDefault="00655A05" w:rsidP="00D00DA6">
            <w:pPr>
              <w:pStyle w:val="ListParagraph"/>
              <w:numPr>
                <w:ilvl w:val="2"/>
                <w:numId w:val="405"/>
              </w:numPr>
              <w:ind w:firstLineChars="0"/>
              <w:rPr>
                <w:rFonts w:ascii="Arial" w:hAnsi="Arial"/>
                <w:sz w:val="20"/>
                <w:szCs w:val="20"/>
              </w:rPr>
            </w:pPr>
            <w:del w:id="261" w:author="Norbert Xie" w:date="2020-11-19T18:40:00Z">
              <w:r w:rsidDel="00D00DA6">
                <w:rPr>
                  <w:rFonts w:ascii="Arial" w:hAnsi="Arial"/>
                  <w:sz w:val="20"/>
                  <w:szCs w:val="20"/>
                </w:rPr>
                <w:delText xml:space="preserve"> If the time is today, and the minute is not 0, </w:delText>
              </w:r>
            </w:del>
            <w:r>
              <w:rPr>
                <w:rFonts w:ascii="Arial" w:hAnsi="Arial"/>
                <w:sz w:val="20"/>
                <w:szCs w:val="20"/>
              </w:rPr>
              <w:t xml:space="preserve">show as Open at </w:t>
            </w:r>
            <w:proofErr w:type="spellStart"/>
            <w:proofErr w:type="gramStart"/>
            <w:r>
              <w:rPr>
                <w:rFonts w:ascii="Arial" w:hAnsi="Arial"/>
                <w:sz w:val="20"/>
                <w:szCs w:val="20"/>
              </w:rPr>
              <w:t>hour:minute</w:t>
            </w:r>
            <w:proofErr w:type="spellEnd"/>
            <w:proofErr w:type="gramEnd"/>
            <w:r>
              <w:rPr>
                <w:rFonts w:ascii="Arial" w:hAnsi="Arial"/>
                <w:sz w:val="20"/>
                <w:szCs w:val="20"/>
              </w:rPr>
              <w:t xml:space="preserve"> </w:t>
            </w:r>
            <w:r>
              <w:rPr>
                <w:rFonts w:ascii="Arial" w:hAnsi="Arial" w:hint="eastAsia"/>
                <w:sz w:val="20"/>
                <w:szCs w:val="20"/>
              </w:rPr>
              <w:t>am</w:t>
            </w:r>
            <w:r>
              <w:rPr>
                <w:rFonts w:ascii="Arial" w:hAnsi="Arial"/>
                <w:sz w:val="20"/>
                <w:szCs w:val="20"/>
              </w:rPr>
              <w:t xml:space="preserve">/pm, such as </w:t>
            </w:r>
            <w:ins w:id="262" w:author="Norbert Xie" w:date="2020-11-19T18:40:00Z">
              <w:r w:rsidR="00D00DA6">
                <w:rPr>
                  <w:rFonts w:ascii="Arial" w:hAnsi="Arial"/>
                  <w:sz w:val="20"/>
                  <w:szCs w:val="20"/>
                </w:rPr>
                <w:t xml:space="preserve">4:00pm, </w:t>
              </w:r>
            </w:ins>
            <w:r>
              <w:rPr>
                <w:rFonts w:ascii="Arial" w:hAnsi="Arial"/>
                <w:sz w:val="20"/>
                <w:szCs w:val="20"/>
              </w:rPr>
              <w:t xml:space="preserve">4:30pm. </w:t>
            </w:r>
          </w:p>
          <w:p w14:paraId="18B09C86" w14:textId="77777777" w:rsidR="00655A05" w:rsidRDefault="00655A05" w:rsidP="000E4860">
            <w:pPr>
              <w:pStyle w:val="ListParagraph"/>
              <w:numPr>
                <w:ilvl w:val="2"/>
                <w:numId w:val="405"/>
              </w:numPr>
              <w:ind w:firstLineChars="0"/>
              <w:rPr>
                <w:rFonts w:ascii="Arial" w:hAnsi="Arial"/>
                <w:sz w:val="20"/>
                <w:szCs w:val="20"/>
              </w:rPr>
            </w:pPr>
            <w:r>
              <w:rPr>
                <w:rFonts w:ascii="Arial" w:hAnsi="Arial"/>
                <w:sz w:val="20"/>
                <w:szCs w:val="20"/>
              </w:rPr>
              <w:t>If the time is tomorrow, see below table:</w:t>
            </w:r>
          </w:p>
          <w:tbl>
            <w:tblPr>
              <w:tblStyle w:val="TableGrid"/>
              <w:tblW w:w="0" w:type="auto"/>
              <w:tblLook w:val="04A0" w:firstRow="1" w:lastRow="0" w:firstColumn="1" w:lastColumn="0" w:noHBand="0" w:noVBand="1"/>
            </w:tblPr>
            <w:tblGrid>
              <w:gridCol w:w="1575"/>
              <w:gridCol w:w="1867"/>
              <w:gridCol w:w="1550"/>
              <w:gridCol w:w="2424"/>
            </w:tblGrid>
            <w:tr w:rsidR="00655A05" w14:paraId="401F339D" w14:textId="77777777" w:rsidTr="00B70A9E">
              <w:tc>
                <w:tcPr>
                  <w:tcW w:w="1575" w:type="dxa"/>
                </w:tcPr>
                <w:p w14:paraId="4A71896F" w14:textId="77777777" w:rsidR="00655A05" w:rsidRDefault="00655A05" w:rsidP="00655A05">
                  <w:pPr>
                    <w:rPr>
                      <w:rFonts w:ascii="Arial" w:hAnsi="Arial"/>
                      <w:sz w:val="20"/>
                      <w:szCs w:val="20"/>
                    </w:rPr>
                  </w:pPr>
                </w:p>
              </w:tc>
              <w:tc>
                <w:tcPr>
                  <w:tcW w:w="1867" w:type="dxa"/>
                </w:tcPr>
                <w:p w14:paraId="00B24F7B" w14:textId="77777777" w:rsidR="00655A05" w:rsidRDefault="00655A05" w:rsidP="00655A05">
                  <w:pPr>
                    <w:rPr>
                      <w:rFonts w:ascii="Arial" w:hAnsi="Arial"/>
                      <w:sz w:val="20"/>
                      <w:szCs w:val="20"/>
                    </w:rPr>
                  </w:pPr>
                  <w:r>
                    <w:rPr>
                      <w:rFonts w:ascii="Arial" w:hAnsi="Arial"/>
                      <w:sz w:val="20"/>
                      <w:szCs w:val="20"/>
                    </w:rPr>
                    <w:t>condition</w:t>
                  </w:r>
                </w:p>
              </w:tc>
              <w:tc>
                <w:tcPr>
                  <w:tcW w:w="1550" w:type="dxa"/>
                </w:tcPr>
                <w:p w14:paraId="539FC13A" w14:textId="77777777" w:rsidR="00655A05" w:rsidRDefault="00655A05" w:rsidP="00655A05">
                  <w:pPr>
                    <w:rPr>
                      <w:rFonts w:ascii="Arial" w:hAnsi="Arial"/>
                      <w:sz w:val="20"/>
                      <w:szCs w:val="20"/>
                    </w:rPr>
                  </w:pPr>
                  <w:r>
                    <w:rPr>
                      <w:rFonts w:ascii="Arial" w:hAnsi="Arial"/>
                      <w:sz w:val="20"/>
                      <w:szCs w:val="20"/>
                    </w:rPr>
                    <w:t>Display as</w:t>
                  </w:r>
                </w:p>
              </w:tc>
              <w:tc>
                <w:tcPr>
                  <w:tcW w:w="2424" w:type="dxa"/>
                </w:tcPr>
                <w:p w14:paraId="32C4B9F8" w14:textId="77777777" w:rsidR="00655A05" w:rsidRDefault="00655A05" w:rsidP="00655A05">
                  <w:pPr>
                    <w:rPr>
                      <w:rFonts w:ascii="Arial" w:hAnsi="Arial"/>
                      <w:sz w:val="20"/>
                      <w:szCs w:val="20"/>
                    </w:rPr>
                  </w:pPr>
                  <w:r>
                    <w:rPr>
                      <w:rFonts w:ascii="Arial" w:hAnsi="Arial"/>
                      <w:sz w:val="20"/>
                      <w:szCs w:val="20"/>
                    </w:rPr>
                    <w:t>example</w:t>
                  </w:r>
                </w:p>
              </w:tc>
            </w:tr>
            <w:tr w:rsidR="00655A05" w14:paraId="328B7C9F" w14:textId="77777777" w:rsidTr="00B70A9E">
              <w:tc>
                <w:tcPr>
                  <w:tcW w:w="1575" w:type="dxa"/>
                </w:tcPr>
                <w:p w14:paraId="080BE3AF" w14:textId="77777777" w:rsidR="00655A05" w:rsidRDefault="00655A05" w:rsidP="00655A05">
                  <w:pPr>
                    <w:rPr>
                      <w:rFonts w:ascii="Arial" w:hAnsi="Arial"/>
                      <w:sz w:val="20"/>
                      <w:szCs w:val="20"/>
                    </w:rPr>
                  </w:pPr>
                  <w:r>
                    <w:rPr>
                      <w:rFonts w:ascii="Arial" w:hAnsi="Arial"/>
                      <w:sz w:val="20"/>
                      <w:szCs w:val="20"/>
                    </w:rPr>
                    <w:t>today’s opening soon</w:t>
                  </w:r>
                </w:p>
              </w:tc>
              <w:tc>
                <w:tcPr>
                  <w:tcW w:w="1867" w:type="dxa"/>
                </w:tcPr>
                <w:p w14:paraId="4B2A554A" w14:textId="77777777" w:rsidR="00655A05" w:rsidRDefault="00655A05" w:rsidP="00655A05">
                  <w:pPr>
                    <w:rPr>
                      <w:rFonts w:ascii="Arial" w:hAnsi="Arial"/>
                      <w:sz w:val="20"/>
                      <w:szCs w:val="20"/>
                    </w:rPr>
                  </w:pPr>
                </w:p>
              </w:tc>
              <w:tc>
                <w:tcPr>
                  <w:tcW w:w="1550" w:type="dxa"/>
                </w:tcPr>
                <w:p w14:paraId="3216D1DF" w14:textId="77777777" w:rsidR="00655A05" w:rsidRDefault="00655A05" w:rsidP="00655A05">
                  <w:pPr>
                    <w:rPr>
                      <w:rFonts w:ascii="Arial" w:hAnsi="Arial"/>
                      <w:sz w:val="20"/>
                      <w:szCs w:val="20"/>
                    </w:rPr>
                  </w:pPr>
                  <w:r>
                    <w:rPr>
                      <w:rFonts w:ascii="Arial" w:hAnsi="Arial"/>
                      <w:sz w:val="20"/>
                      <w:szCs w:val="20"/>
                    </w:rPr>
                    <w:t>Exact time</w:t>
                  </w:r>
                </w:p>
              </w:tc>
              <w:tc>
                <w:tcPr>
                  <w:tcW w:w="2424" w:type="dxa"/>
                </w:tcPr>
                <w:p w14:paraId="307E379F" w14:textId="1FCD3DB8" w:rsidR="00655A05" w:rsidRDefault="00655A05" w:rsidP="00655A05">
                  <w:pPr>
                    <w:rPr>
                      <w:rFonts w:ascii="Arial" w:hAnsi="Arial"/>
                      <w:sz w:val="20"/>
                      <w:szCs w:val="20"/>
                    </w:rPr>
                  </w:pPr>
                  <w:r>
                    <w:rPr>
                      <w:rFonts w:ascii="Arial" w:hAnsi="Arial"/>
                      <w:sz w:val="20"/>
                      <w:szCs w:val="20"/>
                    </w:rPr>
                    <w:t>Opens at 4</w:t>
                  </w:r>
                  <w:ins w:id="263" w:author="Norbert Xie" w:date="2020-11-19T18:40:00Z">
                    <w:r w:rsidR="000335DC">
                      <w:rPr>
                        <w:rFonts w:ascii="Arial" w:hAnsi="Arial"/>
                        <w:sz w:val="20"/>
                        <w:szCs w:val="20"/>
                      </w:rPr>
                      <w:t>:00</w:t>
                    </w:r>
                  </w:ins>
                  <w:r>
                    <w:rPr>
                      <w:rFonts w:ascii="Arial" w:hAnsi="Arial"/>
                      <w:sz w:val="20"/>
                      <w:szCs w:val="20"/>
                    </w:rPr>
                    <w:t>pm</w:t>
                  </w:r>
                </w:p>
                <w:p w14:paraId="75289FE8" w14:textId="77777777" w:rsidR="00655A05" w:rsidRDefault="00655A05" w:rsidP="00655A05">
                  <w:pPr>
                    <w:rPr>
                      <w:rFonts w:ascii="Arial" w:hAnsi="Arial"/>
                      <w:sz w:val="20"/>
                      <w:szCs w:val="20"/>
                    </w:rPr>
                  </w:pPr>
                  <w:r>
                    <w:rPr>
                      <w:rFonts w:ascii="Arial" w:hAnsi="Arial"/>
                      <w:sz w:val="20"/>
                      <w:szCs w:val="20"/>
                    </w:rPr>
                    <w:t>Opens at 10:30am</w:t>
                  </w:r>
                </w:p>
              </w:tc>
            </w:tr>
            <w:tr w:rsidR="00B70A9E" w14:paraId="06FFB2C6" w14:textId="77777777" w:rsidTr="00B70A9E">
              <w:tc>
                <w:tcPr>
                  <w:tcW w:w="1575" w:type="dxa"/>
                </w:tcPr>
                <w:p w14:paraId="2C38A49F" w14:textId="77777777" w:rsidR="00B70A9E" w:rsidRDefault="00B70A9E" w:rsidP="00655A05">
                  <w:pPr>
                    <w:rPr>
                      <w:rFonts w:ascii="Arial" w:hAnsi="Arial"/>
                      <w:sz w:val="20"/>
                      <w:szCs w:val="20"/>
                    </w:rPr>
                  </w:pPr>
                  <w:r>
                    <w:rPr>
                      <w:rFonts w:ascii="Arial" w:hAnsi="Arial"/>
                      <w:sz w:val="20"/>
                      <w:szCs w:val="20"/>
                    </w:rPr>
                    <w:t xml:space="preserve">Tomorrow’s </w:t>
                  </w:r>
                </w:p>
                <w:p w14:paraId="14103ED5" w14:textId="77777777" w:rsidR="00B70A9E" w:rsidRDefault="00B70A9E" w:rsidP="00655A05">
                  <w:pPr>
                    <w:rPr>
                      <w:rFonts w:ascii="Arial" w:hAnsi="Arial"/>
                      <w:sz w:val="20"/>
                      <w:szCs w:val="20"/>
                    </w:rPr>
                  </w:pPr>
                  <w:r>
                    <w:rPr>
                      <w:rFonts w:ascii="Arial" w:hAnsi="Arial"/>
                      <w:sz w:val="20"/>
                      <w:szCs w:val="20"/>
                    </w:rPr>
                    <w:t>Opening soon</w:t>
                  </w:r>
                </w:p>
              </w:tc>
              <w:tc>
                <w:tcPr>
                  <w:tcW w:w="1867" w:type="dxa"/>
                </w:tcPr>
                <w:p w14:paraId="4E472767" w14:textId="43198CFB" w:rsidR="00B70A9E" w:rsidRDefault="00B70A9E" w:rsidP="00655A05">
                  <w:pPr>
                    <w:rPr>
                      <w:rFonts w:ascii="Arial" w:hAnsi="Arial"/>
                      <w:sz w:val="20"/>
                      <w:szCs w:val="20"/>
                    </w:rPr>
                  </w:pPr>
                  <w:ins w:id="264" w:author="Norbert Xie" w:date="2020-11-11T11:33:00Z">
                    <w:r>
                      <w:rPr>
                        <w:rFonts w:ascii="Arial" w:hAnsi="Arial"/>
                        <w:sz w:val="20"/>
                        <w:szCs w:val="20"/>
                      </w:rPr>
                      <w:t>If opening time is tomorrow</w:t>
                    </w:r>
                  </w:ins>
                  <w:del w:id="265" w:author="Norbert Xie" w:date="2020-11-11T11:33:00Z">
                    <w:r w:rsidDel="00880E77">
                      <w:rPr>
                        <w:rFonts w:ascii="Arial" w:hAnsi="Arial"/>
                        <w:sz w:val="20"/>
                        <w:szCs w:val="20"/>
                      </w:rPr>
                      <w:delText>If opening time-system time&lt;24 hours</w:delText>
                    </w:r>
                  </w:del>
                </w:p>
              </w:tc>
              <w:tc>
                <w:tcPr>
                  <w:tcW w:w="1550" w:type="dxa"/>
                </w:tcPr>
                <w:p w14:paraId="1ABF72D6" w14:textId="09187D16" w:rsidR="00B70A9E" w:rsidRDefault="00B70A9E" w:rsidP="00655A05">
                  <w:pPr>
                    <w:rPr>
                      <w:rFonts w:ascii="Arial" w:hAnsi="Arial"/>
                      <w:sz w:val="20"/>
                      <w:szCs w:val="20"/>
                    </w:rPr>
                  </w:pPr>
                  <w:ins w:id="266" w:author="Norbert Xie" w:date="2020-11-11T11:33:00Z">
                    <w:r>
                      <w:rPr>
                        <w:rFonts w:ascii="Arial" w:hAnsi="Arial"/>
                        <w:sz w:val="20"/>
                        <w:szCs w:val="20"/>
                      </w:rPr>
                      <w:t>tomorrow</w:t>
                    </w:r>
                  </w:ins>
                  <w:del w:id="267" w:author="Norbert Xie" w:date="2020-11-11T11:33:00Z">
                    <w:r w:rsidDel="00880E77">
                      <w:rPr>
                        <w:rFonts w:ascii="Arial" w:hAnsi="Arial"/>
                        <w:sz w:val="20"/>
                        <w:szCs w:val="20"/>
                      </w:rPr>
                      <w:delText>Exact time</w:delText>
                    </w:r>
                  </w:del>
                </w:p>
              </w:tc>
              <w:tc>
                <w:tcPr>
                  <w:tcW w:w="2424" w:type="dxa"/>
                </w:tcPr>
                <w:p w14:paraId="3DA53C1B" w14:textId="4A3D6F41" w:rsidR="00B70A9E" w:rsidRDefault="00B70A9E" w:rsidP="00655A05">
                  <w:pPr>
                    <w:rPr>
                      <w:rFonts w:ascii="Arial" w:hAnsi="Arial"/>
                      <w:sz w:val="20"/>
                      <w:szCs w:val="20"/>
                    </w:rPr>
                  </w:pPr>
                  <w:ins w:id="268" w:author="Norbert Xie" w:date="2020-11-11T11:33:00Z">
                    <w:r>
                      <w:rPr>
                        <w:rFonts w:ascii="Arial" w:hAnsi="Arial"/>
                        <w:sz w:val="20"/>
                        <w:szCs w:val="20"/>
                      </w:rPr>
                      <w:t>Opens tomorrow</w:t>
                    </w:r>
                  </w:ins>
                  <w:del w:id="269" w:author="Norbert Xie" w:date="2020-11-11T11:33:00Z">
                    <w:r w:rsidDel="00880E77">
                      <w:rPr>
                        <w:rFonts w:ascii="Arial" w:hAnsi="Arial"/>
                        <w:sz w:val="20"/>
                        <w:szCs w:val="20"/>
                      </w:rPr>
                      <w:delText>Opens at 10:30am</w:delText>
                    </w:r>
                  </w:del>
                </w:p>
              </w:tc>
            </w:tr>
          </w:tbl>
          <w:p w14:paraId="649783C5" w14:textId="77777777" w:rsidR="00655A05" w:rsidRPr="00851F4D" w:rsidRDefault="00655A05" w:rsidP="00655A05">
            <w:pPr>
              <w:rPr>
                <w:rFonts w:ascii="Arial" w:hAnsi="Arial"/>
                <w:sz w:val="20"/>
                <w:szCs w:val="20"/>
              </w:rPr>
            </w:pPr>
            <w:r>
              <w:rPr>
                <w:rFonts w:ascii="Arial" w:hAnsi="Arial"/>
                <w:sz w:val="20"/>
                <w:szCs w:val="20"/>
              </w:rPr>
              <w:t xml:space="preserve">Opens time display </w:t>
            </w:r>
            <w:proofErr w:type="gramStart"/>
            <w:r>
              <w:rPr>
                <w:rFonts w:ascii="Arial" w:hAnsi="Arial"/>
                <w:sz w:val="20"/>
                <w:szCs w:val="20"/>
              </w:rPr>
              <w:t>table</w:t>
            </w:r>
            <w:proofErr w:type="gramEnd"/>
          </w:p>
          <w:p w14:paraId="23A71BDF" w14:textId="77777777" w:rsidR="00655A05" w:rsidRDefault="00655A05" w:rsidP="00655A05">
            <w:r>
              <w:rPr>
                <w:noProof/>
              </w:rPr>
              <w:drawing>
                <wp:inline distT="0" distB="0" distL="0" distR="0" wp14:anchorId="6DDD37F7" wp14:editId="5AB8FE7B">
                  <wp:extent cx="2654965" cy="487872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64879" cy="4896947"/>
                          </a:xfrm>
                          <a:prstGeom prst="rect">
                            <a:avLst/>
                          </a:prstGeom>
                        </pic:spPr>
                      </pic:pic>
                    </a:graphicData>
                  </a:graphic>
                </wp:inline>
              </w:drawing>
            </w:r>
          </w:p>
          <w:p w14:paraId="5CE504CA" w14:textId="77777777" w:rsidR="00655A05" w:rsidRDefault="00655A05" w:rsidP="00655A05">
            <w:pPr>
              <w:pStyle w:val="ListParagraph"/>
              <w:numPr>
                <w:ilvl w:val="0"/>
                <w:numId w:val="390"/>
              </w:numPr>
              <w:ind w:firstLineChars="0"/>
            </w:pPr>
            <w:r>
              <w:t>After Open soon, we should still show restaurant list ads if there is any.</w:t>
            </w:r>
          </w:p>
          <w:p w14:paraId="58F59DDC" w14:textId="77777777" w:rsidR="00655A05" w:rsidRPr="00E2499B" w:rsidRDefault="00655A05" w:rsidP="00655A05">
            <w:pPr>
              <w:pStyle w:val="ListParagraph"/>
              <w:numPr>
                <w:ilvl w:val="0"/>
                <w:numId w:val="390"/>
              </w:numPr>
              <w:ind w:firstLineChars="0"/>
              <w:rPr>
                <w:rFonts w:ascii="Arial" w:hAnsi="Arial"/>
                <w:sz w:val="20"/>
                <w:szCs w:val="20"/>
              </w:rPr>
            </w:pPr>
            <w:r w:rsidRPr="00E2499B">
              <w:rPr>
                <w:rFonts w:ascii="Arial" w:hAnsi="Arial"/>
                <w:sz w:val="20"/>
                <w:szCs w:val="20"/>
              </w:rPr>
              <w:t>Clicking Restaurant section, goes to restaurant detail page</w:t>
            </w:r>
            <w:r>
              <w:rPr>
                <w:rFonts w:ascii="Arial" w:hAnsi="Arial"/>
                <w:sz w:val="20"/>
                <w:szCs w:val="20"/>
              </w:rPr>
              <w:t>, for “opening soon” case, show</w:t>
            </w:r>
            <w:r w:rsidRPr="00E2499B">
              <w:rPr>
                <w:rFonts w:ascii="Arial" w:hAnsi="Arial"/>
                <w:sz w:val="20"/>
                <w:szCs w:val="20"/>
              </w:rPr>
              <w:t xml:space="preserve"> “Open at ***” information:</w:t>
            </w:r>
          </w:p>
          <w:p w14:paraId="61B5F103" w14:textId="77777777" w:rsidR="00655A05" w:rsidRDefault="00655A05" w:rsidP="00655A05">
            <w:pPr>
              <w:pStyle w:val="ListParagraph"/>
              <w:ind w:left="360" w:firstLineChars="0" w:firstLine="0"/>
            </w:pPr>
            <w:r>
              <w:rPr>
                <w:noProof/>
              </w:rPr>
              <w:lastRenderedPageBreak/>
              <w:drawing>
                <wp:inline distT="0" distB="0" distL="0" distR="0" wp14:anchorId="0607A95A" wp14:editId="6EF88E0D">
                  <wp:extent cx="2381118" cy="1812897"/>
                  <wp:effectExtent l="0" t="0" r="635" b="0"/>
                  <wp:docPr id="17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20244" cy="1842686"/>
                          </a:xfrm>
                          <a:prstGeom prst="rect">
                            <a:avLst/>
                          </a:prstGeom>
                        </pic:spPr>
                      </pic:pic>
                    </a:graphicData>
                  </a:graphic>
                </wp:inline>
              </w:drawing>
            </w:r>
            <w:r>
              <w:rPr>
                <w:noProof/>
              </w:rPr>
              <w:t xml:space="preserve"> </w:t>
            </w:r>
            <w:r>
              <w:rPr>
                <w:noProof/>
              </w:rPr>
              <w:drawing>
                <wp:inline distT="0" distB="0" distL="0" distR="0" wp14:anchorId="506E76F1" wp14:editId="38D5DCE2">
                  <wp:extent cx="2216823" cy="1757238"/>
                  <wp:effectExtent l="0" t="0" r="0" b="0"/>
                  <wp:docPr id="303" name="图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232078" cy="1769330"/>
                          </a:xfrm>
                          <a:prstGeom prst="rect">
                            <a:avLst/>
                          </a:prstGeom>
                        </pic:spPr>
                      </pic:pic>
                    </a:graphicData>
                  </a:graphic>
                </wp:inline>
              </w:drawing>
            </w:r>
          </w:p>
          <w:p w14:paraId="1BEBF61B" w14:textId="77777777" w:rsidR="00655A05" w:rsidRPr="00292240" w:rsidRDefault="00655A05" w:rsidP="00655A05">
            <w:pPr>
              <w:rPr>
                <w:rFonts w:ascii="Arial" w:hAnsi="Arial"/>
                <w:sz w:val="20"/>
                <w:szCs w:val="20"/>
              </w:rPr>
            </w:pPr>
            <w:r>
              <w:t xml:space="preserve">The estimate delivery time changes to “Opens at </w:t>
            </w:r>
            <w:r>
              <w:rPr>
                <w:rFonts w:hint="eastAsia"/>
              </w:rPr>
              <w:t>***“”</w:t>
            </w:r>
            <w:r>
              <w:t xml:space="preserve"> The display rule is the same as the above ‘</w:t>
            </w:r>
            <w:r>
              <w:rPr>
                <w:rFonts w:ascii="Arial" w:hAnsi="Arial"/>
                <w:sz w:val="20"/>
                <w:szCs w:val="20"/>
              </w:rPr>
              <w:t>Opens time display table</w:t>
            </w:r>
            <w:proofErr w:type="gramStart"/>
            <w:r>
              <w:rPr>
                <w:rFonts w:ascii="Arial" w:hAnsi="Arial"/>
                <w:sz w:val="20"/>
                <w:szCs w:val="20"/>
              </w:rPr>
              <w:t>’</w:t>
            </w:r>
            <w:r>
              <w:t xml:space="preserve"> ,</w:t>
            </w:r>
            <w:proofErr w:type="gramEnd"/>
            <w:r>
              <w:t xml:space="preserve"> </w:t>
            </w:r>
          </w:p>
          <w:p w14:paraId="464D2082" w14:textId="77777777" w:rsidR="00655A05" w:rsidRDefault="00655A05" w:rsidP="00655A05">
            <w:pPr>
              <w:pStyle w:val="ListParagraph"/>
              <w:ind w:left="360" w:firstLineChars="0" w:firstLine="0"/>
            </w:pPr>
            <w:r>
              <w:t>For “Be back soon” case, show “Be back soon”.</w:t>
            </w:r>
          </w:p>
          <w:p w14:paraId="17E4E5A2" w14:textId="77777777" w:rsidR="00655A05" w:rsidRDefault="00655A05" w:rsidP="00655A05">
            <w:pPr>
              <w:pStyle w:val="ListParagraph"/>
              <w:numPr>
                <w:ilvl w:val="0"/>
                <w:numId w:val="390"/>
              </w:numPr>
              <w:ind w:firstLineChars="0"/>
            </w:pPr>
            <w:r>
              <w:t xml:space="preserve">For “Opening soon” case, we should show open time banner on the restaurant page. Banner should be pinned to screen where </w:t>
            </w:r>
            <w:r w:rsidRPr="00CA52EE">
              <w:rPr>
                <w:b/>
                <w:bCs/>
              </w:rPr>
              <w:t>VIEW ORDER</w:t>
            </w:r>
            <w:r>
              <w:t xml:space="preserve"> banner typically displays at bottom of page. That is, even if there is any item in the cart, we do not show cart banner for “Opening soon” restaurant, show open time banner.</w:t>
            </w:r>
          </w:p>
          <w:p w14:paraId="434A397D" w14:textId="77777777" w:rsidR="00655A05" w:rsidRDefault="00655A05" w:rsidP="00655A05">
            <w:pPr>
              <w:ind w:left="360"/>
            </w:pPr>
            <w:r>
              <w:t>Text should display:</w:t>
            </w:r>
          </w:p>
          <w:p w14:paraId="118C4EBF" w14:textId="77777777" w:rsidR="00655A05" w:rsidRDefault="00655A05" w:rsidP="00655A05">
            <w:pPr>
              <w:ind w:left="360"/>
            </w:pPr>
            <w:r>
              <w:t>if opening in current day: “Opens at [Time]”</w:t>
            </w:r>
          </w:p>
          <w:p w14:paraId="4EB5C329" w14:textId="77777777" w:rsidR="00655A05" w:rsidRDefault="00655A05" w:rsidP="00655A05">
            <w:pPr>
              <w:ind w:left="360"/>
            </w:pPr>
            <w:r>
              <w:t>if opening in next day: “Opens tomorrow at [Time]”</w:t>
            </w:r>
          </w:p>
          <w:p w14:paraId="2E0CEA91" w14:textId="42674034" w:rsidR="00655A05" w:rsidRDefault="00655A05" w:rsidP="00655A05">
            <w:pPr>
              <w:ind w:left="360"/>
            </w:pPr>
            <w:r>
              <w:rPr>
                <w:noProof/>
              </w:rPr>
              <w:lastRenderedPageBreak/>
              <w:drawing>
                <wp:inline distT="0" distB="0" distL="0" distR="0" wp14:anchorId="7F87A210" wp14:editId="11614975">
                  <wp:extent cx="3124863" cy="6134576"/>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127864" cy="6140466"/>
                          </a:xfrm>
                          <a:prstGeom prst="rect">
                            <a:avLst/>
                          </a:prstGeom>
                        </pic:spPr>
                      </pic:pic>
                    </a:graphicData>
                  </a:graphic>
                </wp:inline>
              </w:drawing>
            </w:r>
          </w:p>
          <w:p w14:paraId="408F7B04" w14:textId="77777777" w:rsidR="00655A05" w:rsidRDefault="00655A05" w:rsidP="00655A05">
            <w:pPr>
              <w:pStyle w:val="ListParagraph"/>
              <w:numPr>
                <w:ilvl w:val="0"/>
                <w:numId w:val="390"/>
              </w:numPr>
              <w:ind w:firstLineChars="0"/>
            </w:pPr>
            <w:r>
              <w:t xml:space="preserve">For “Opening </w:t>
            </w:r>
            <w:proofErr w:type="spellStart"/>
            <w:proofErr w:type="gramStart"/>
            <w:r>
              <w:t>soon”case</w:t>
            </w:r>
            <w:proofErr w:type="spellEnd"/>
            <w:proofErr w:type="gramEnd"/>
            <w:r>
              <w:t>,  in the Meal detail page of a closed restaurant, when the user clicks “</w:t>
            </w:r>
            <w:r w:rsidRPr="00C05B63">
              <w:t>ADD TO ORDER</w:t>
            </w:r>
            <w:r>
              <w:t>”. Pop up error message:</w:t>
            </w:r>
          </w:p>
          <w:p w14:paraId="5B6F2716" w14:textId="77777777" w:rsidR="00655A05" w:rsidRDefault="00655A05" w:rsidP="00655A05">
            <w:pPr>
              <w:pStyle w:val="ListParagraph"/>
              <w:numPr>
                <w:ilvl w:val="0"/>
                <w:numId w:val="211"/>
              </w:numPr>
              <w:ind w:firstLineChars="0"/>
            </w:pPr>
            <w:r>
              <w:t xml:space="preserve">If now there is any available </w:t>
            </w:r>
            <w:proofErr w:type="gramStart"/>
            <w:r>
              <w:t>restaurants,  “</w:t>
            </w:r>
            <w:proofErr w:type="gramEnd"/>
            <w:r>
              <w:t>{restaurant name} will start taking orders at {open time}. Come back later or search our other restaurants.” Here, if the open time is tomorrow, show as at 8am tomorrow.</w:t>
            </w:r>
          </w:p>
          <w:p w14:paraId="523B60A4" w14:textId="77777777" w:rsidR="00655A05" w:rsidRDefault="00655A05" w:rsidP="00655A05">
            <w:pPr>
              <w:pStyle w:val="ListParagraph"/>
              <w:numPr>
                <w:ilvl w:val="0"/>
                <w:numId w:val="211"/>
              </w:numPr>
              <w:ind w:firstLineChars="0"/>
            </w:pPr>
            <w:r>
              <w:t>Else, ““{restaurant name} will start taking orders at {open time}. Come back later.”</w:t>
            </w:r>
          </w:p>
          <w:p w14:paraId="4AF751C3" w14:textId="77777777" w:rsidR="00655A05" w:rsidRDefault="00655A05" w:rsidP="00655A05">
            <w:pPr>
              <w:ind w:left="360"/>
            </w:pPr>
            <w:r>
              <w:t>Clicking “Got it” will close this hop up.</w:t>
            </w:r>
          </w:p>
          <w:p w14:paraId="0D088C0C" w14:textId="2F4CC775" w:rsidR="00655A05" w:rsidRDefault="00655A05" w:rsidP="00655A05">
            <w:pPr>
              <w:pStyle w:val="ListParagraph"/>
              <w:ind w:left="360" w:firstLineChars="0" w:firstLine="0"/>
              <w:rPr>
                <w:noProof/>
              </w:rPr>
            </w:pPr>
            <w:r>
              <w:rPr>
                <w:noProof/>
              </w:rPr>
              <w:lastRenderedPageBreak/>
              <w:drawing>
                <wp:inline distT="0" distB="0" distL="0" distR="0" wp14:anchorId="5C4BDAE7" wp14:editId="6519C21B">
                  <wp:extent cx="4829509" cy="3498574"/>
                  <wp:effectExtent l="0" t="0" r="0" b="698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832958" cy="3501072"/>
                          </a:xfrm>
                          <a:prstGeom prst="rect">
                            <a:avLst/>
                          </a:prstGeom>
                        </pic:spPr>
                      </pic:pic>
                    </a:graphicData>
                  </a:graphic>
                </wp:inline>
              </w:drawing>
            </w:r>
          </w:p>
          <w:p w14:paraId="1BF1528C" w14:textId="77777777" w:rsidR="00655A05" w:rsidRDefault="00655A05" w:rsidP="00655A05">
            <w:pPr>
              <w:pStyle w:val="ListParagraph"/>
              <w:numPr>
                <w:ilvl w:val="0"/>
                <w:numId w:val="390"/>
              </w:numPr>
              <w:ind w:firstLineChars="0"/>
            </w:pPr>
            <w:r>
              <w:t>For “Be back soon” case, in the Meal detail page, when the user clicks “</w:t>
            </w:r>
            <w:r w:rsidRPr="00D202A8">
              <w:t>ADD TO ORDER</w:t>
            </w:r>
            <w:r>
              <w:t>”. Pop up error message:</w:t>
            </w:r>
          </w:p>
          <w:p w14:paraId="13F88274" w14:textId="0898E4B0" w:rsidR="00655A05" w:rsidRDefault="00655A05" w:rsidP="00655A05">
            <w:pPr>
              <w:pStyle w:val="ListParagraph"/>
              <w:numPr>
                <w:ilvl w:val="0"/>
                <w:numId w:val="211"/>
              </w:numPr>
              <w:ind w:firstLineChars="0"/>
            </w:pPr>
            <w:r>
              <w:t>“{restaurant name} is temporarily unavailable. Come back later or search our other restaurants.”</w:t>
            </w:r>
          </w:p>
          <w:p w14:paraId="3FB15B75" w14:textId="77777777" w:rsidR="00655A05" w:rsidRPr="00C11AA9" w:rsidRDefault="00655A05" w:rsidP="00655A05">
            <w:pPr>
              <w:ind w:left="360"/>
            </w:pPr>
          </w:p>
        </w:tc>
      </w:tr>
      <w:tr w:rsidR="00655A05" w:rsidRPr="00452515" w14:paraId="2123CCFE" w14:textId="77777777" w:rsidTr="00655A05">
        <w:tc>
          <w:tcPr>
            <w:tcW w:w="8008" w:type="dxa"/>
          </w:tcPr>
          <w:p w14:paraId="4C2B10A7" w14:textId="77777777" w:rsidR="00655A05" w:rsidRDefault="00655A05" w:rsidP="00655A05">
            <w:pPr>
              <w:rPr>
                <w:rFonts w:ascii="Arial" w:hAnsi="Arial" w:cs="Arial"/>
                <w:sz w:val="20"/>
                <w:szCs w:val="20"/>
              </w:rPr>
            </w:pPr>
            <w:r w:rsidRPr="00452515">
              <w:rPr>
                <w:rFonts w:ascii="Arial" w:hAnsi="Arial" w:cs="Arial"/>
                <w:sz w:val="20"/>
                <w:szCs w:val="20"/>
              </w:rPr>
              <w:lastRenderedPageBreak/>
              <w:t>Extend Scenario:</w:t>
            </w:r>
          </w:p>
          <w:p w14:paraId="2B2AB9BA" w14:textId="77777777" w:rsidR="00655A05" w:rsidRPr="00452515" w:rsidRDefault="00655A05" w:rsidP="00655A05">
            <w:r>
              <w:t xml:space="preserve">TBD: </w:t>
            </w:r>
            <w:proofErr w:type="gramStart"/>
            <w:r>
              <w:t>Later on</w:t>
            </w:r>
            <w:proofErr w:type="gramEnd"/>
            <w:r>
              <w:t xml:space="preserve">, the opening time might change according to the device’s time zone. </w:t>
            </w:r>
          </w:p>
        </w:tc>
      </w:tr>
      <w:tr w:rsidR="00655A05" w:rsidRPr="00452515" w14:paraId="3BBA314B" w14:textId="77777777" w:rsidTr="00655A05">
        <w:tc>
          <w:tcPr>
            <w:tcW w:w="8008" w:type="dxa"/>
          </w:tcPr>
          <w:p w14:paraId="757BFD7E" w14:textId="77777777" w:rsidR="00655A05" w:rsidRDefault="00655A05" w:rsidP="00655A05">
            <w:pPr>
              <w:rPr>
                <w:rFonts w:ascii="Arial" w:hAnsi="Arial" w:cs="Arial"/>
                <w:sz w:val="20"/>
                <w:szCs w:val="20"/>
              </w:rPr>
            </w:pPr>
            <w:r w:rsidRPr="00452515">
              <w:rPr>
                <w:rFonts w:ascii="Arial" w:hAnsi="Arial" w:cs="Arial"/>
                <w:sz w:val="20"/>
                <w:szCs w:val="20"/>
              </w:rPr>
              <w:t>Exception Scenario:</w:t>
            </w:r>
          </w:p>
          <w:p w14:paraId="30B8C715" w14:textId="77777777" w:rsidR="00655A05" w:rsidRPr="00452515" w:rsidRDefault="00655A05" w:rsidP="00655A05"/>
        </w:tc>
      </w:tr>
      <w:tr w:rsidR="00655A05" w:rsidRPr="00452515" w14:paraId="37BD2BE4" w14:textId="77777777" w:rsidTr="00655A05">
        <w:tc>
          <w:tcPr>
            <w:tcW w:w="8008" w:type="dxa"/>
          </w:tcPr>
          <w:p w14:paraId="7101DAB7" w14:textId="77777777" w:rsidR="00655A05" w:rsidRDefault="00655A05" w:rsidP="00655A05">
            <w:pPr>
              <w:rPr>
                <w:rFonts w:ascii="Arial" w:hAnsi="Arial" w:cs="Arial"/>
                <w:sz w:val="20"/>
                <w:szCs w:val="20"/>
              </w:rPr>
            </w:pPr>
            <w:r w:rsidRPr="00452515">
              <w:rPr>
                <w:rFonts w:ascii="Arial" w:hAnsi="Arial" w:cs="Arial"/>
                <w:sz w:val="20"/>
                <w:szCs w:val="20"/>
              </w:rPr>
              <w:t>Notes:</w:t>
            </w:r>
          </w:p>
          <w:p w14:paraId="6F30A1D4" w14:textId="77777777" w:rsidR="00655A05" w:rsidRPr="00452515" w:rsidRDefault="00655A05" w:rsidP="00655A05">
            <w:pPr>
              <w:rPr>
                <w:rFonts w:ascii="Arial" w:hAnsi="Arial" w:cs="Arial"/>
                <w:sz w:val="20"/>
                <w:szCs w:val="20"/>
              </w:rPr>
            </w:pPr>
            <w:r>
              <w:rPr>
                <w:rFonts w:ascii="Arial" w:hAnsi="Arial" w:cs="Arial"/>
                <w:sz w:val="20"/>
                <w:szCs w:val="20"/>
              </w:rPr>
              <w:t xml:space="preserve">In browser page, </w:t>
            </w:r>
            <w:r w:rsidRPr="00EE2C26">
              <w:rPr>
                <w:rFonts w:ascii="Arial" w:hAnsi="Arial" w:cs="Arial"/>
                <w:sz w:val="20"/>
                <w:szCs w:val="20"/>
              </w:rPr>
              <w:t>if one restaurant is totally out of stock</w:t>
            </w:r>
            <w:r>
              <w:rPr>
                <w:rFonts w:ascii="Arial" w:hAnsi="Arial" w:cs="Arial"/>
                <w:sz w:val="20"/>
                <w:szCs w:val="20"/>
              </w:rPr>
              <w:t xml:space="preserve"> (it will be rarely happened), the driver will set the truck’s status to be offline. </w:t>
            </w:r>
            <w:proofErr w:type="gramStart"/>
            <w:r>
              <w:rPr>
                <w:rFonts w:ascii="Arial" w:hAnsi="Arial" w:cs="Arial"/>
                <w:sz w:val="20"/>
                <w:szCs w:val="20"/>
              </w:rPr>
              <w:t>So</w:t>
            </w:r>
            <w:proofErr w:type="gramEnd"/>
            <w:r>
              <w:rPr>
                <w:rFonts w:ascii="Arial" w:hAnsi="Arial" w:cs="Arial"/>
                <w:sz w:val="20"/>
                <w:szCs w:val="20"/>
              </w:rPr>
              <w:t xml:space="preserve"> in restaurant list page, we don’t need to check the inventory.</w:t>
            </w:r>
          </w:p>
        </w:tc>
      </w:tr>
      <w:tr w:rsidR="00655A05" w:rsidRPr="00452515" w14:paraId="75247F4B" w14:textId="77777777" w:rsidTr="00655A05">
        <w:tc>
          <w:tcPr>
            <w:tcW w:w="8008" w:type="dxa"/>
          </w:tcPr>
          <w:p w14:paraId="6F4996A1" w14:textId="77777777" w:rsidR="00655A05" w:rsidRPr="00452515" w:rsidRDefault="00655A05" w:rsidP="00655A05">
            <w:pPr>
              <w:rPr>
                <w:rFonts w:ascii="Arial" w:hAnsi="Arial" w:cs="Arial"/>
                <w:sz w:val="20"/>
                <w:szCs w:val="20"/>
              </w:rPr>
            </w:pPr>
            <w:r w:rsidRPr="00452515">
              <w:rPr>
                <w:rFonts w:ascii="Arial" w:hAnsi="Arial" w:cs="Arial"/>
                <w:sz w:val="20"/>
                <w:szCs w:val="20"/>
              </w:rPr>
              <w:t>Q/A:</w:t>
            </w:r>
          </w:p>
        </w:tc>
      </w:tr>
    </w:tbl>
    <w:p w14:paraId="637A7FE2" w14:textId="5D99EB97" w:rsidR="00EB41F9" w:rsidRPr="004A367F" w:rsidRDefault="00F6650D" w:rsidP="00BA0B80">
      <w:pPr>
        <w:pStyle w:val="Heading3"/>
      </w:pPr>
      <w:r>
        <w:t>UC03-09</w:t>
      </w:r>
      <w:r w:rsidR="00EB41F9">
        <w:t xml:space="preserve"> Restaurant closed browse </w:t>
      </w:r>
      <w:proofErr w:type="gramStart"/>
      <w:r w:rsidR="00EB41F9">
        <w:t>page</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B41F9" w:rsidRPr="00452515" w14:paraId="378EB25A" w14:textId="77777777" w:rsidTr="00C96056">
        <w:tc>
          <w:tcPr>
            <w:tcW w:w="8008" w:type="dxa"/>
          </w:tcPr>
          <w:p w14:paraId="6D88E38E" w14:textId="273F53FE" w:rsidR="00EB41F9" w:rsidRPr="00452515" w:rsidRDefault="00F6650D" w:rsidP="00C96056">
            <w:pPr>
              <w:rPr>
                <w:rFonts w:ascii="Arial" w:hAnsi="Arial" w:cs="Arial"/>
                <w:sz w:val="20"/>
                <w:szCs w:val="20"/>
              </w:rPr>
            </w:pPr>
            <w:r>
              <w:rPr>
                <w:rFonts w:ascii="Arial" w:hAnsi="Arial" w:cs="Arial"/>
                <w:sz w:val="20"/>
                <w:szCs w:val="20"/>
              </w:rPr>
              <w:t>UC03-09</w:t>
            </w:r>
            <w:r w:rsidR="00EB41F9">
              <w:rPr>
                <w:rFonts w:ascii="Arial" w:hAnsi="Arial" w:cs="Arial"/>
                <w:sz w:val="20"/>
                <w:szCs w:val="20"/>
              </w:rPr>
              <w:t xml:space="preserve"> Restaurant closed browse page</w:t>
            </w:r>
          </w:p>
        </w:tc>
      </w:tr>
      <w:tr w:rsidR="00EB41F9" w:rsidRPr="00452515" w14:paraId="207DAA07" w14:textId="77777777" w:rsidTr="00C96056">
        <w:tc>
          <w:tcPr>
            <w:tcW w:w="8008" w:type="dxa"/>
          </w:tcPr>
          <w:p w14:paraId="785CF298" w14:textId="77777777" w:rsidR="00EB41F9" w:rsidRDefault="00EB41F9" w:rsidP="00C96056">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C134A3" w14:paraId="2C3C6310" w14:textId="77777777" w:rsidTr="00C134A3">
              <w:tc>
                <w:tcPr>
                  <w:tcW w:w="1171" w:type="dxa"/>
                </w:tcPr>
                <w:p w14:paraId="7E320639" w14:textId="367E58C1" w:rsidR="00C134A3" w:rsidRDefault="00C134A3" w:rsidP="00C96056">
                  <w:pPr>
                    <w:spacing w:after="0"/>
                    <w:rPr>
                      <w:ins w:id="270"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20D3B180" w14:textId="31315D88" w:rsidR="00C134A3" w:rsidRDefault="00C134A3" w:rsidP="00C96056">
                  <w:pPr>
                    <w:spacing w:after="0"/>
                    <w:rPr>
                      <w:rFonts w:ascii="Arial" w:hAnsi="Arial" w:cs="Arial"/>
                      <w:sz w:val="20"/>
                      <w:szCs w:val="20"/>
                    </w:rPr>
                  </w:pPr>
                  <w:r>
                    <w:rPr>
                      <w:rFonts w:ascii="Arial" w:hAnsi="Arial" w:cs="Arial"/>
                      <w:sz w:val="20"/>
                      <w:szCs w:val="20"/>
                    </w:rPr>
                    <w:t>Date</w:t>
                  </w:r>
                </w:p>
              </w:tc>
              <w:tc>
                <w:tcPr>
                  <w:tcW w:w="1210" w:type="dxa"/>
                </w:tcPr>
                <w:p w14:paraId="744D2DC6" w14:textId="77777777" w:rsidR="00C134A3" w:rsidRDefault="00C134A3" w:rsidP="00C96056">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4FE20090" w14:textId="77777777" w:rsidR="00C134A3" w:rsidRDefault="00C134A3" w:rsidP="00C96056">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134A3" w14:paraId="395F6AED" w14:textId="77777777" w:rsidTr="00C134A3">
              <w:tc>
                <w:tcPr>
                  <w:tcW w:w="1171" w:type="dxa"/>
                </w:tcPr>
                <w:p w14:paraId="0AA3B878" w14:textId="59E3DE57" w:rsidR="00C134A3" w:rsidRDefault="00C134A3" w:rsidP="00C96056">
                  <w:pPr>
                    <w:spacing w:after="0"/>
                    <w:rPr>
                      <w:ins w:id="271" w:author="Nancy Liu" w:date="2021-03-10T10:34:00Z"/>
                      <w:rFonts w:ascii="Arial" w:hAnsi="Arial" w:cs="Arial"/>
                      <w:sz w:val="20"/>
                      <w:szCs w:val="20"/>
                    </w:rPr>
                  </w:pPr>
                  <w:r>
                    <w:rPr>
                      <w:rFonts w:ascii="Arial" w:hAnsi="Arial" w:cs="Arial"/>
                      <w:sz w:val="20"/>
                      <w:szCs w:val="20"/>
                    </w:rPr>
                    <w:t>1.0</w:t>
                  </w:r>
                </w:p>
              </w:tc>
              <w:tc>
                <w:tcPr>
                  <w:tcW w:w="1363" w:type="dxa"/>
                </w:tcPr>
                <w:p w14:paraId="23B132FB" w14:textId="5914B655" w:rsidR="00C134A3" w:rsidRDefault="00C134A3" w:rsidP="00C96056">
                  <w:pPr>
                    <w:spacing w:after="0"/>
                    <w:rPr>
                      <w:rFonts w:ascii="Arial" w:hAnsi="Arial" w:cs="Arial"/>
                      <w:sz w:val="20"/>
                      <w:szCs w:val="20"/>
                    </w:rPr>
                  </w:pPr>
                  <w:r>
                    <w:rPr>
                      <w:rFonts w:ascii="Arial" w:hAnsi="Arial" w:cs="Arial"/>
                      <w:sz w:val="20"/>
                      <w:szCs w:val="20"/>
                    </w:rPr>
                    <w:t>2020.1.16</w:t>
                  </w:r>
                </w:p>
              </w:tc>
              <w:tc>
                <w:tcPr>
                  <w:tcW w:w="1210" w:type="dxa"/>
                </w:tcPr>
                <w:p w14:paraId="5FFD9CAD" w14:textId="77777777" w:rsidR="00C134A3" w:rsidRDefault="00C134A3" w:rsidP="00C96056">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1F707C5B" w14:textId="77777777" w:rsidR="00C134A3" w:rsidRDefault="00C134A3" w:rsidP="00C96056">
                  <w:pPr>
                    <w:spacing w:after="0"/>
                    <w:rPr>
                      <w:rFonts w:ascii="Arial" w:hAnsi="Arial" w:cs="Arial"/>
                      <w:sz w:val="20"/>
                      <w:szCs w:val="20"/>
                    </w:rPr>
                  </w:pPr>
                  <w:r>
                    <w:rPr>
                      <w:rFonts w:ascii="Arial" w:hAnsi="Arial" w:cs="Arial"/>
                      <w:sz w:val="20"/>
                      <w:szCs w:val="20"/>
                    </w:rPr>
                    <w:t>First version</w:t>
                  </w:r>
                </w:p>
              </w:tc>
            </w:tr>
            <w:tr w:rsidR="00C134A3" w14:paraId="2BD718E0" w14:textId="77777777" w:rsidTr="00C134A3">
              <w:tc>
                <w:tcPr>
                  <w:tcW w:w="1171" w:type="dxa"/>
                </w:tcPr>
                <w:p w14:paraId="2C1AF15E" w14:textId="77777777" w:rsidR="00C134A3" w:rsidRDefault="00C134A3" w:rsidP="00C96056">
                  <w:pPr>
                    <w:spacing w:after="0"/>
                    <w:rPr>
                      <w:ins w:id="272" w:author="Nancy Liu" w:date="2021-03-10T10:34:00Z"/>
                      <w:rFonts w:ascii="Arial" w:hAnsi="Arial" w:cs="Arial"/>
                      <w:sz w:val="20"/>
                      <w:szCs w:val="20"/>
                    </w:rPr>
                  </w:pPr>
                </w:p>
              </w:tc>
              <w:tc>
                <w:tcPr>
                  <w:tcW w:w="1363" w:type="dxa"/>
                </w:tcPr>
                <w:p w14:paraId="1C95E4F6" w14:textId="291F2D55" w:rsidR="00C134A3" w:rsidRDefault="00C134A3" w:rsidP="00C96056">
                  <w:pPr>
                    <w:spacing w:after="0"/>
                    <w:rPr>
                      <w:rFonts w:ascii="Arial" w:hAnsi="Arial" w:cs="Arial"/>
                      <w:sz w:val="20"/>
                      <w:szCs w:val="20"/>
                    </w:rPr>
                  </w:pPr>
                </w:p>
              </w:tc>
              <w:tc>
                <w:tcPr>
                  <w:tcW w:w="1210" w:type="dxa"/>
                </w:tcPr>
                <w:p w14:paraId="3D7D6332" w14:textId="77777777" w:rsidR="00C134A3" w:rsidRDefault="00C134A3" w:rsidP="00C96056">
                  <w:pPr>
                    <w:spacing w:after="0"/>
                    <w:rPr>
                      <w:rFonts w:ascii="Arial" w:hAnsi="Arial" w:cs="Arial"/>
                      <w:sz w:val="20"/>
                      <w:szCs w:val="20"/>
                    </w:rPr>
                  </w:pPr>
                </w:p>
              </w:tc>
              <w:tc>
                <w:tcPr>
                  <w:tcW w:w="4038" w:type="dxa"/>
                </w:tcPr>
                <w:p w14:paraId="0E5346FD" w14:textId="77777777" w:rsidR="00C134A3" w:rsidRDefault="00C134A3" w:rsidP="00C96056">
                  <w:pPr>
                    <w:spacing w:after="0"/>
                    <w:rPr>
                      <w:rFonts w:ascii="Arial" w:hAnsi="Arial" w:cs="Arial"/>
                      <w:sz w:val="20"/>
                      <w:szCs w:val="20"/>
                    </w:rPr>
                  </w:pPr>
                </w:p>
              </w:tc>
            </w:tr>
            <w:tr w:rsidR="00C134A3" w14:paraId="7F73BDE2" w14:textId="77777777" w:rsidTr="00C134A3">
              <w:tc>
                <w:tcPr>
                  <w:tcW w:w="1171" w:type="dxa"/>
                </w:tcPr>
                <w:p w14:paraId="1D978E09" w14:textId="77777777" w:rsidR="00C134A3" w:rsidRDefault="00C134A3" w:rsidP="00C96056">
                  <w:pPr>
                    <w:spacing w:after="0"/>
                    <w:rPr>
                      <w:ins w:id="273" w:author="Nancy Liu" w:date="2021-03-10T10:34:00Z"/>
                      <w:rFonts w:ascii="Arial" w:hAnsi="Arial" w:cs="Arial"/>
                      <w:sz w:val="20"/>
                      <w:szCs w:val="20"/>
                    </w:rPr>
                  </w:pPr>
                </w:p>
              </w:tc>
              <w:tc>
                <w:tcPr>
                  <w:tcW w:w="1363" w:type="dxa"/>
                </w:tcPr>
                <w:p w14:paraId="75E20F5B" w14:textId="3B328EA8" w:rsidR="00C134A3" w:rsidRDefault="00C134A3" w:rsidP="00C96056">
                  <w:pPr>
                    <w:spacing w:after="0"/>
                    <w:rPr>
                      <w:rFonts w:ascii="Arial" w:hAnsi="Arial" w:cs="Arial"/>
                      <w:sz w:val="20"/>
                      <w:szCs w:val="20"/>
                    </w:rPr>
                  </w:pPr>
                </w:p>
              </w:tc>
              <w:tc>
                <w:tcPr>
                  <w:tcW w:w="1210" w:type="dxa"/>
                </w:tcPr>
                <w:p w14:paraId="7C7408EC" w14:textId="77777777" w:rsidR="00C134A3" w:rsidRDefault="00C134A3" w:rsidP="00C96056">
                  <w:pPr>
                    <w:spacing w:after="0"/>
                    <w:rPr>
                      <w:rFonts w:ascii="Arial" w:hAnsi="Arial" w:cs="Arial"/>
                      <w:sz w:val="20"/>
                      <w:szCs w:val="20"/>
                    </w:rPr>
                  </w:pPr>
                </w:p>
              </w:tc>
              <w:tc>
                <w:tcPr>
                  <w:tcW w:w="4038" w:type="dxa"/>
                </w:tcPr>
                <w:p w14:paraId="0A87311C" w14:textId="77777777" w:rsidR="00C134A3" w:rsidRDefault="00C134A3" w:rsidP="00C96056">
                  <w:pPr>
                    <w:spacing w:after="0"/>
                    <w:rPr>
                      <w:rFonts w:ascii="Arial" w:hAnsi="Arial" w:cs="Arial"/>
                      <w:sz w:val="20"/>
                      <w:szCs w:val="20"/>
                    </w:rPr>
                  </w:pPr>
                </w:p>
              </w:tc>
            </w:tr>
            <w:tr w:rsidR="00C134A3" w14:paraId="54A823B8" w14:textId="77777777" w:rsidTr="00C134A3">
              <w:tc>
                <w:tcPr>
                  <w:tcW w:w="1171" w:type="dxa"/>
                </w:tcPr>
                <w:p w14:paraId="1C3286B3" w14:textId="77777777" w:rsidR="00C134A3" w:rsidRDefault="00C134A3" w:rsidP="00C96056">
                  <w:pPr>
                    <w:spacing w:after="0"/>
                    <w:rPr>
                      <w:ins w:id="274" w:author="Nancy Liu" w:date="2021-03-10T10:34:00Z"/>
                      <w:rFonts w:ascii="Arial" w:hAnsi="Arial" w:cs="Arial"/>
                      <w:sz w:val="20"/>
                      <w:szCs w:val="20"/>
                    </w:rPr>
                  </w:pPr>
                </w:p>
              </w:tc>
              <w:tc>
                <w:tcPr>
                  <w:tcW w:w="1363" w:type="dxa"/>
                </w:tcPr>
                <w:p w14:paraId="16488895" w14:textId="0F787BD0" w:rsidR="00C134A3" w:rsidRDefault="00C134A3" w:rsidP="00C96056">
                  <w:pPr>
                    <w:spacing w:after="0"/>
                    <w:rPr>
                      <w:rFonts w:ascii="Arial" w:hAnsi="Arial" w:cs="Arial"/>
                      <w:sz w:val="20"/>
                      <w:szCs w:val="20"/>
                    </w:rPr>
                  </w:pPr>
                </w:p>
              </w:tc>
              <w:tc>
                <w:tcPr>
                  <w:tcW w:w="1210" w:type="dxa"/>
                </w:tcPr>
                <w:p w14:paraId="77AC6ACE" w14:textId="77777777" w:rsidR="00C134A3" w:rsidRDefault="00C134A3" w:rsidP="00C96056">
                  <w:pPr>
                    <w:spacing w:after="0"/>
                    <w:rPr>
                      <w:rFonts w:ascii="Arial" w:hAnsi="Arial" w:cs="Arial"/>
                      <w:sz w:val="20"/>
                      <w:szCs w:val="20"/>
                    </w:rPr>
                  </w:pPr>
                </w:p>
              </w:tc>
              <w:tc>
                <w:tcPr>
                  <w:tcW w:w="4038" w:type="dxa"/>
                </w:tcPr>
                <w:p w14:paraId="2C8A6742" w14:textId="77777777" w:rsidR="00C134A3" w:rsidRDefault="00C134A3" w:rsidP="00C96056">
                  <w:pPr>
                    <w:spacing w:after="0"/>
                    <w:rPr>
                      <w:rFonts w:ascii="Arial" w:hAnsi="Arial" w:cs="Arial"/>
                      <w:sz w:val="20"/>
                      <w:szCs w:val="20"/>
                    </w:rPr>
                  </w:pPr>
                </w:p>
              </w:tc>
            </w:tr>
            <w:tr w:rsidR="00C134A3" w14:paraId="3DF0833C" w14:textId="77777777" w:rsidTr="00C134A3">
              <w:tc>
                <w:tcPr>
                  <w:tcW w:w="1171" w:type="dxa"/>
                </w:tcPr>
                <w:p w14:paraId="296DD8B4" w14:textId="77777777" w:rsidR="00C134A3" w:rsidRDefault="00C134A3" w:rsidP="00C96056">
                  <w:pPr>
                    <w:spacing w:after="0"/>
                    <w:rPr>
                      <w:ins w:id="275" w:author="Nancy Liu" w:date="2021-03-10T10:34:00Z"/>
                      <w:rFonts w:ascii="Arial" w:hAnsi="Arial" w:cs="Arial"/>
                      <w:sz w:val="20"/>
                      <w:szCs w:val="20"/>
                    </w:rPr>
                  </w:pPr>
                </w:p>
              </w:tc>
              <w:tc>
                <w:tcPr>
                  <w:tcW w:w="1363" w:type="dxa"/>
                </w:tcPr>
                <w:p w14:paraId="516F3464" w14:textId="29291DED" w:rsidR="00C134A3" w:rsidRDefault="00C134A3" w:rsidP="00C96056">
                  <w:pPr>
                    <w:spacing w:after="0"/>
                    <w:rPr>
                      <w:rFonts w:ascii="Arial" w:hAnsi="Arial" w:cs="Arial"/>
                      <w:sz w:val="20"/>
                      <w:szCs w:val="20"/>
                    </w:rPr>
                  </w:pPr>
                </w:p>
              </w:tc>
              <w:tc>
                <w:tcPr>
                  <w:tcW w:w="1210" w:type="dxa"/>
                </w:tcPr>
                <w:p w14:paraId="3239C568" w14:textId="77777777" w:rsidR="00C134A3" w:rsidRDefault="00C134A3" w:rsidP="00C96056">
                  <w:pPr>
                    <w:spacing w:after="0"/>
                    <w:rPr>
                      <w:rFonts w:ascii="Arial" w:hAnsi="Arial" w:cs="Arial"/>
                      <w:sz w:val="20"/>
                      <w:szCs w:val="20"/>
                    </w:rPr>
                  </w:pPr>
                </w:p>
              </w:tc>
              <w:tc>
                <w:tcPr>
                  <w:tcW w:w="4038" w:type="dxa"/>
                </w:tcPr>
                <w:p w14:paraId="6D5701E4" w14:textId="77777777" w:rsidR="00C134A3" w:rsidRDefault="00C134A3" w:rsidP="00C96056">
                  <w:pPr>
                    <w:spacing w:after="0"/>
                    <w:rPr>
                      <w:rFonts w:ascii="Arial" w:hAnsi="Arial" w:cs="Arial"/>
                      <w:sz w:val="20"/>
                      <w:szCs w:val="20"/>
                    </w:rPr>
                  </w:pPr>
                </w:p>
              </w:tc>
            </w:tr>
          </w:tbl>
          <w:p w14:paraId="4EE774EE" w14:textId="77777777" w:rsidR="00EB41F9" w:rsidRDefault="00EB41F9" w:rsidP="00C96056">
            <w:pPr>
              <w:rPr>
                <w:rFonts w:ascii="Arial" w:hAnsi="Arial" w:cs="Arial"/>
                <w:sz w:val="20"/>
                <w:szCs w:val="20"/>
              </w:rPr>
            </w:pPr>
          </w:p>
        </w:tc>
      </w:tr>
      <w:tr w:rsidR="00EB41F9" w:rsidRPr="00452515" w14:paraId="18850DD2" w14:textId="77777777" w:rsidTr="00C96056">
        <w:tc>
          <w:tcPr>
            <w:tcW w:w="8008" w:type="dxa"/>
          </w:tcPr>
          <w:p w14:paraId="0FF080AC" w14:textId="77777777" w:rsidR="00EB41F9" w:rsidRPr="00452515" w:rsidRDefault="00EB41F9" w:rsidP="00C96056">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r>
              <w:rPr>
                <w:rFonts w:ascii="Arial" w:hAnsi="Arial" w:cs="Arial"/>
                <w:sz w:val="20"/>
                <w:szCs w:val="20"/>
              </w:rPr>
              <w:t>/Visitor</w:t>
            </w:r>
          </w:p>
        </w:tc>
      </w:tr>
      <w:tr w:rsidR="00EB41F9" w:rsidRPr="00452515" w14:paraId="4BB54B51" w14:textId="77777777" w:rsidTr="00C96056">
        <w:tc>
          <w:tcPr>
            <w:tcW w:w="8008" w:type="dxa"/>
          </w:tcPr>
          <w:p w14:paraId="436FE1C5" w14:textId="77777777" w:rsidR="00EB41F9" w:rsidRDefault="00EB41F9" w:rsidP="00C96056">
            <w:pPr>
              <w:rPr>
                <w:rFonts w:ascii="Arial" w:hAnsi="Arial" w:cs="Arial"/>
                <w:sz w:val="20"/>
                <w:szCs w:val="20"/>
              </w:rPr>
            </w:pPr>
            <w:r w:rsidRPr="00452515">
              <w:rPr>
                <w:rFonts w:ascii="Arial" w:hAnsi="Arial" w:cs="Arial"/>
                <w:sz w:val="20"/>
                <w:szCs w:val="20"/>
              </w:rPr>
              <w:t xml:space="preserve">Pre-Condition: </w:t>
            </w:r>
          </w:p>
          <w:p w14:paraId="36350A0D" w14:textId="77777777" w:rsidR="00EB41F9" w:rsidRDefault="00EB41F9" w:rsidP="00C96056">
            <w:pPr>
              <w:pStyle w:val="ListParagraph"/>
              <w:numPr>
                <w:ilvl w:val="0"/>
                <w:numId w:val="212"/>
              </w:numPr>
              <w:spacing w:after="0"/>
              <w:ind w:firstLineChars="0"/>
            </w:pPr>
            <w:r>
              <w:t xml:space="preserve">Customers go to </w:t>
            </w:r>
            <w:proofErr w:type="gramStart"/>
            <w:r>
              <w:t>page</w:t>
            </w:r>
            <w:proofErr w:type="gramEnd"/>
          </w:p>
          <w:p w14:paraId="2BCF5324" w14:textId="77777777" w:rsidR="00EB41F9" w:rsidRPr="00EB41F9" w:rsidRDefault="00EB41F9" w:rsidP="00C96056">
            <w:pPr>
              <w:pStyle w:val="ListParagraph"/>
              <w:numPr>
                <w:ilvl w:val="0"/>
                <w:numId w:val="212"/>
              </w:numPr>
              <w:spacing w:after="0"/>
              <w:ind w:firstLineChars="0"/>
            </w:pPr>
            <w:r>
              <w:t>It is not on duty time</w:t>
            </w:r>
          </w:p>
        </w:tc>
      </w:tr>
      <w:tr w:rsidR="00EB41F9" w:rsidRPr="00452515" w14:paraId="7543688F" w14:textId="77777777" w:rsidTr="00C96056">
        <w:tc>
          <w:tcPr>
            <w:tcW w:w="8008" w:type="dxa"/>
          </w:tcPr>
          <w:p w14:paraId="051747F5" w14:textId="4482EAB2" w:rsidR="00EB41F9" w:rsidRDefault="00EB41F9" w:rsidP="00C96056">
            <w:pPr>
              <w:rPr>
                <w:rFonts w:ascii="Arial" w:hAnsi="Arial"/>
                <w:sz w:val="20"/>
                <w:szCs w:val="20"/>
              </w:rPr>
            </w:pPr>
            <w:r w:rsidRPr="00103C0C">
              <w:rPr>
                <w:rFonts w:ascii="Arial" w:hAnsi="Arial" w:hint="eastAsia"/>
                <w:sz w:val="20"/>
                <w:szCs w:val="20"/>
              </w:rPr>
              <w:t>Main Scenario:</w:t>
            </w:r>
          </w:p>
          <w:p w14:paraId="6D727EC3" w14:textId="178EA4A5" w:rsidR="00A61A78" w:rsidRPr="00851F4D" w:rsidRDefault="00A61A78" w:rsidP="00851F4D">
            <w:pPr>
              <w:widowControl/>
              <w:spacing w:after="0"/>
              <w:jc w:val="left"/>
              <w:rPr>
                <w:rFonts w:ascii="Times New Roman" w:eastAsia="Times New Roman" w:hAnsi="Times New Roman" w:cs="Times New Roman"/>
                <w:kern w:val="0"/>
                <w:sz w:val="24"/>
                <w:szCs w:val="24"/>
              </w:rPr>
            </w:pPr>
            <w:r>
              <w:rPr>
                <w:rFonts w:ascii="Arial" w:hAnsi="Arial" w:hint="eastAsia"/>
                <w:sz w:val="20"/>
                <w:szCs w:val="20"/>
              </w:rPr>
              <w:t>Figma</w:t>
            </w:r>
            <w:r>
              <w:rPr>
                <w:rFonts w:ascii="Arial" w:hAnsi="Arial" w:hint="eastAsia"/>
                <w:sz w:val="20"/>
                <w:szCs w:val="20"/>
              </w:rPr>
              <w:t>：</w:t>
            </w:r>
            <w:r w:rsidR="00205705">
              <w:fldChar w:fldCharType="begin"/>
            </w:r>
            <w:r w:rsidR="00205705">
              <w:instrText xml:space="preserve"> HYPERLINK "https://www.figma.com/file/DaXKmgnM80oxUoIHM18sWS/Returning-User-Browse-12.20.19?node-id=20%3A0" </w:instrText>
            </w:r>
            <w:r w:rsidR="00205705">
              <w:fldChar w:fldCharType="separate"/>
            </w:r>
            <w:r w:rsidR="00BA43E8" w:rsidRPr="00204045">
              <w:rPr>
                <w:rStyle w:val="Hyperlink"/>
                <w:rFonts w:ascii="Times New Roman" w:eastAsia="Times New Roman" w:hAnsi="Times New Roman" w:cs="Times New Roman"/>
                <w:kern w:val="0"/>
                <w:sz w:val="24"/>
                <w:szCs w:val="24"/>
              </w:rPr>
              <w:t>https://www.figma.com/file/DaXKmgnM80oxUoIHM18sWS/Returning-User-Browse-12.20.19?node-id=20%3A0</w:t>
            </w:r>
            <w:r w:rsidR="00205705">
              <w:rPr>
                <w:rStyle w:val="Hyperlink"/>
                <w:rFonts w:ascii="Times New Roman" w:eastAsia="Times New Roman" w:hAnsi="Times New Roman" w:cs="Times New Roman"/>
                <w:kern w:val="0"/>
                <w:sz w:val="24"/>
                <w:szCs w:val="24"/>
              </w:rPr>
              <w:fldChar w:fldCharType="end"/>
            </w:r>
          </w:p>
          <w:p w14:paraId="69303A33" w14:textId="02672BA4" w:rsidR="00EB41F9" w:rsidRDefault="00EB41F9" w:rsidP="00C96056">
            <w:pPr>
              <w:pStyle w:val="ListParagraph"/>
              <w:numPr>
                <w:ilvl w:val="0"/>
                <w:numId w:val="213"/>
              </w:numPr>
              <w:ind w:firstLineChars="0"/>
              <w:rPr>
                <w:rFonts w:ascii="Arial" w:hAnsi="Arial"/>
                <w:sz w:val="20"/>
                <w:szCs w:val="20"/>
              </w:rPr>
            </w:pPr>
            <w:r w:rsidRPr="00EB41F9">
              <w:rPr>
                <w:rFonts w:ascii="Arial" w:hAnsi="Arial"/>
                <w:sz w:val="20"/>
                <w:szCs w:val="20"/>
              </w:rPr>
              <w:t xml:space="preserve">When doing search in visitor/customer’s browse page, we should check if the user’s session address corresponding region has any on duty shift. If no, get </w:t>
            </w:r>
            <w:r w:rsidR="00171D45">
              <w:rPr>
                <w:rFonts w:ascii="Arial" w:hAnsi="Arial"/>
                <w:sz w:val="20"/>
                <w:szCs w:val="20"/>
              </w:rPr>
              <w:t xml:space="preserve">today and tomorrow’s </w:t>
            </w:r>
            <w:r w:rsidRPr="00EB41F9">
              <w:rPr>
                <w:rFonts w:ascii="Arial" w:hAnsi="Arial"/>
                <w:sz w:val="20"/>
                <w:szCs w:val="20"/>
              </w:rPr>
              <w:t>shifts</w:t>
            </w:r>
            <w:r w:rsidR="00FE054A">
              <w:rPr>
                <w:rFonts w:ascii="Arial" w:hAnsi="Arial"/>
                <w:sz w:val="20"/>
                <w:szCs w:val="20"/>
              </w:rPr>
              <w:t>’</w:t>
            </w:r>
            <w:r w:rsidRPr="00EB41F9">
              <w:rPr>
                <w:rFonts w:ascii="Arial" w:hAnsi="Arial"/>
                <w:sz w:val="20"/>
                <w:szCs w:val="20"/>
              </w:rPr>
              <w:t xml:space="preserve"> restaurant </w:t>
            </w:r>
            <w:r w:rsidRPr="00EB41F9">
              <w:rPr>
                <w:rFonts w:ascii="Arial" w:hAnsi="Arial" w:hint="eastAsia"/>
                <w:sz w:val="20"/>
                <w:szCs w:val="20"/>
              </w:rPr>
              <w:t>list</w:t>
            </w:r>
            <w:r w:rsidRPr="00EB41F9">
              <w:rPr>
                <w:rFonts w:ascii="Arial" w:hAnsi="Arial"/>
                <w:sz w:val="20"/>
                <w:szCs w:val="20"/>
              </w:rPr>
              <w:t xml:space="preserve"> and display</w:t>
            </w:r>
            <w:r>
              <w:rPr>
                <w:rFonts w:ascii="Arial" w:hAnsi="Arial"/>
                <w:sz w:val="20"/>
                <w:szCs w:val="20"/>
              </w:rPr>
              <w:t xml:space="preserve"> this</w:t>
            </w:r>
            <w:r w:rsidRPr="00EB41F9">
              <w:rPr>
                <w:rFonts w:ascii="Arial" w:hAnsi="Arial"/>
                <w:sz w:val="20"/>
                <w:szCs w:val="20"/>
              </w:rPr>
              <w:t xml:space="preserve"> “Be back soon” page.</w:t>
            </w:r>
          </w:p>
          <w:p w14:paraId="590E3574" w14:textId="7958C7CF" w:rsidR="00EB41F9" w:rsidRDefault="00EB41F9" w:rsidP="00C96056">
            <w:pPr>
              <w:pStyle w:val="ListParagraph"/>
              <w:numPr>
                <w:ilvl w:val="0"/>
                <w:numId w:val="213"/>
              </w:numPr>
              <w:ind w:firstLineChars="0"/>
              <w:rPr>
                <w:rFonts w:ascii="Arial" w:hAnsi="Arial"/>
                <w:sz w:val="20"/>
                <w:szCs w:val="20"/>
              </w:rPr>
            </w:pPr>
            <w:r>
              <w:rPr>
                <w:rFonts w:ascii="Arial" w:hAnsi="Arial"/>
                <w:sz w:val="20"/>
                <w:szCs w:val="20"/>
              </w:rPr>
              <w:t>This page includes:</w:t>
            </w:r>
          </w:p>
          <w:p w14:paraId="5DF64F47" w14:textId="413E9B7F" w:rsidR="00EB41F9" w:rsidRDefault="00A45F3D" w:rsidP="00EB41F9">
            <w:pPr>
              <w:pStyle w:val="ListParagraph"/>
              <w:numPr>
                <w:ilvl w:val="0"/>
                <w:numId w:val="214"/>
              </w:numPr>
              <w:ind w:firstLineChars="0"/>
              <w:rPr>
                <w:rFonts w:ascii="Arial" w:hAnsi="Arial"/>
                <w:sz w:val="20"/>
                <w:szCs w:val="20"/>
              </w:rPr>
            </w:pPr>
            <w:r>
              <w:rPr>
                <w:rFonts w:ascii="Arial" w:hAnsi="Arial"/>
                <w:sz w:val="20"/>
                <w:szCs w:val="20"/>
              </w:rPr>
              <w:t>“</w:t>
            </w:r>
            <w:r w:rsidR="00EB41F9">
              <w:rPr>
                <w:rFonts w:ascii="Arial" w:hAnsi="Arial"/>
                <w:sz w:val="20"/>
                <w:szCs w:val="20"/>
              </w:rPr>
              <w:t>Be back soon</w:t>
            </w:r>
            <w:r>
              <w:rPr>
                <w:rFonts w:ascii="Arial" w:hAnsi="Arial"/>
                <w:sz w:val="20"/>
                <w:szCs w:val="20"/>
              </w:rPr>
              <w:t xml:space="preserve">” </w:t>
            </w:r>
            <w:proofErr w:type="gramStart"/>
            <w:r>
              <w:rPr>
                <w:rFonts w:ascii="Arial" w:hAnsi="Arial"/>
                <w:sz w:val="20"/>
                <w:szCs w:val="20"/>
              </w:rPr>
              <w:t>sections</w:t>
            </w:r>
            <w:proofErr w:type="gramEnd"/>
          </w:p>
          <w:p w14:paraId="30DC22D4" w14:textId="3C95EDFA" w:rsidR="00A45F3D" w:rsidRDefault="00A45F3D" w:rsidP="00EB41F9">
            <w:pPr>
              <w:pStyle w:val="ListParagraph"/>
              <w:numPr>
                <w:ilvl w:val="0"/>
                <w:numId w:val="214"/>
              </w:numPr>
              <w:ind w:firstLineChars="0"/>
              <w:rPr>
                <w:rFonts w:ascii="Arial" w:hAnsi="Arial"/>
                <w:sz w:val="20"/>
                <w:szCs w:val="20"/>
              </w:rPr>
            </w:pPr>
            <w:r w:rsidRPr="00313718">
              <w:rPr>
                <w:rFonts w:ascii="Arial" w:hAnsi="Arial"/>
                <w:sz w:val="20"/>
                <w:szCs w:val="20"/>
              </w:rPr>
              <w:t>Open</w:t>
            </w:r>
            <w:r w:rsidR="00171D45" w:rsidRPr="00313718">
              <w:rPr>
                <w:rFonts w:ascii="Arial" w:hAnsi="Arial"/>
                <w:sz w:val="20"/>
                <w:szCs w:val="20"/>
              </w:rPr>
              <w:t>ing</w:t>
            </w:r>
            <w:r w:rsidRPr="00313718">
              <w:rPr>
                <w:rFonts w:ascii="Arial" w:hAnsi="Arial"/>
                <w:sz w:val="20"/>
                <w:szCs w:val="20"/>
              </w:rPr>
              <w:t xml:space="preserve"> </w:t>
            </w:r>
            <w:r>
              <w:rPr>
                <w:rFonts w:ascii="Arial" w:hAnsi="Arial"/>
                <w:sz w:val="20"/>
                <w:szCs w:val="20"/>
              </w:rPr>
              <w:t>soon (qty)</w:t>
            </w:r>
          </w:p>
          <w:p w14:paraId="63C9EE2F" w14:textId="63646F0B" w:rsidR="00FE054A" w:rsidRDefault="00A45F3D" w:rsidP="00FE054A">
            <w:pPr>
              <w:pStyle w:val="ListParagraph"/>
              <w:numPr>
                <w:ilvl w:val="0"/>
                <w:numId w:val="213"/>
              </w:numPr>
              <w:ind w:firstLineChars="0"/>
              <w:rPr>
                <w:rFonts w:ascii="Arial" w:hAnsi="Arial"/>
                <w:sz w:val="20"/>
                <w:szCs w:val="20"/>
              </w:rPr>
            </w:pPr>
            <w:r w:rsidRPr="00292240">
              <w:rPr>
                <w:rFonts w:ascii="Arial" w:hAnsi="Arial"/>
                <w:sz w:val="20"/>
                <w:szCs w:val="20"/>
              </w:rPr>
              <w:t>Restaurant list. This is the same as the “coming soon” list in UC03-05</w:t>
            </w:r>
            <w:r w:rsidR="00FE054A" w:rsidRPr="00292240">
              <w:rPr>
                <w:rFonts w:ascii="Arial" w:hAnsi="Arial"/>
                <w:sz w:val="20"/>
                <w:szCs w:val="20"/>
              </w:rPr>
              <w:t xml:space="preserve"> </w:t>
            </w:r>
            <w:r w:rsidR="00FE054A">
              <w:rPr>
                <w:rFonts w:ascii="Arial" w:hAnsi="Arial"/>
                <w:sz w:val="20"/>
                <w:szCs w:val="20"/>
              </w:rPr>
              <w:t>“Be back soon” section:</w:t>
            </w:r>
          </w:p>
          <w:p w14:paraId="333652C3" w14:textId="10B244D7" w:rsidR="00FE054A" w:rsidRDefault="00FE054A" w:rsidP="00FE054A">
            <w:pPr>
              <w:pStyle w:val="ListParagraph"/>
              <w:ind w:left="360" w:firstLineChars="0" w:firstLine="0"/>
              <w:rPr>
                <w:rFonts w:ascii="Arial" w:hAnsi="Arial"/>
                <w:sz w:val="20"/>
                <w:szCs w:val="20"/>
              </w:rPr>
            </w:pPr>
            <w:r>
              <w:rPr>
                <w:rFonts w:ascii="Arial" w:hAnsi="Arial"/>
                <w:sz w:val="20"/>
                <w:szCs w:val="20"/>
              </w:rPr>
              <w:t>If system time is later than today’s last shift’s close time and earlier than 6am, show this section with the moon and cloud image. Else, do not show the moon and cloud image.</w:t>
            </w:r>
          </w:p>
          <w:p w14:paraId="59E6D450" w14:textId="78DD95E8" w:rsidR="00FE054A" w:rsidRPr="00FE054A" w:rsidRDefault="00FE054A" w:rsidP="00FE054A">
            <w:pPr>
              <w:pStyle w:val="ListParagraph"/>
              <w:ind w:left="360" w:firstLineChars="0" w:firstLine="0"/>
              <w:rPr>
                <w:rFonts w:ascii="Arial" w:hAnsi="Arial"/>
                <w:sz w:val="20"/>
                <w:szCs w:val="20"/>
              </w:rPr>
            </w:pPr>
            <w:r>
              <w:rPr>
                <w:noProof/>
              </w:rPr>
              <w:lastRenderedPageBreak/>
              <w:drawing>
                <wp:inline distT="0" distB="0" distL="0" distR="0" wp14:anchorId="67CCEA34" wp14:editId="111DB65A">
                  <wp:extent cx="4779818" cy="4132580"/>
                  <wp:effectExtent l="0" t="0" r="1905" b="127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86993" cy="4138784"/>
                          </a:xfrm>
                          <a:prstGeom prst="rect">
                            <a:avLst/>
                          </a:prstGeom>
                        </pic:spPr>
                      </pic:pic>
                    </a:graphicData>
                  </a:graphic>
                </wp:inline>
              </w:drawing>
            </w:r>
          </w:p>
          <w:p w14:paraId="580FA35F" w14:textId="0FE92949" w:rsidR="00A45F3D" w:rsidRPr="00A45F3D" w:rsidRDefault="00A45F3D" w:rsidP="00A45F3D">
            <w:pPr>
              <w:pStyle w:val="ListParagraph"/>
              <w:numPr>
                <w:ilvl w:val="0"/>
                <w:numId w:val="213"/>
              </w:numPr>
              <w:ind w:firstLineChars="0"/>
              <w:rPr>
                <w:rFonts w:ascii="Arial" w:hAnsi="Arial"/>
                <w:sz w:val="20"/>
                <w:szCs w:val="20"/>
              </w:rPr>
            </w:pPr>
            <w:r>
              <w:rPr>
                <w:rFonts w:ascii="Arial" w:hAnsi="Arial"/>
                <w:sz w:val="20"/>
                <w:szCs w:val="20"/>
              </w:rPr>
              <w:t>Clicking restaurant section’s behavior is the same as UC03-05.</w:t>
            </w:r>
          </w:p>
          <w:p w14:paraId="7B374322" w14:textId="77777777" w:rsidR="00A45F3D" w:rsidRDefault="00A45F3D" w:rsidP="00A45F3D">
            <w:pPr>
              <w:pStyle w:val="ListParagraph"/>
              <w:ind w:left="1080" w:firstLineChars="0" w:firstLine="0"/>
              <w:rPr>
                <w:rFonts w:ascii="Arial" w:hAnsi="Arial"/>
                <w:sz w:val="20"/>
                <w:szCs w:val="20"/>
              </w:rPr>
            </w:pPr>
          </w:p>
          <w:p w14:paraId="0B8D40BA" w14:textId="312A0D89" w:rsidR="00EB41F9" w:rsidRPr="00EB41F9" w:rsidRDefault="00EB41F9" w:rsidP="00EB41F9">
            <w:pPr>
              <w:pStyle w:val="ListParagraph"/>
              <w:ind w:left="360" w:firstLineChars="0" w:firstLine="0"/>
              <w:rPr>
                <w:rFonts w:ascii="Arial" w:hAnsi="Arial"/>
                <w:sz w:val="20"/>
                <w:szCs w:val="20"/>
              </w:rPr>
            </w:pPr>
            <w:r>
              <w:rPr>
                <w:noProof/>
              </w:rPr>
              <w:lastRenderedPageBreak/>
              <w:drawing>
                <wp:inline distT="0" distB="0" distL="0" distR="0" wp14:anchorId="35561088" wp14:editId="41C505BD">
                  <wp:extent cx="2695575" cy="85725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695575" cy="8572500"/>
                          </a:xfrm>
                          <a:prstGeom prst="rect">
                            <a:avLst/>
                          </a:prstGeom>
                        </pic:spPr>
                      </pic:pic>
                    </a:graphicData>
                  </a:graphic>
                </wp:inline>
              </w:drawing>
            </w:r>
          </w:p>
          <w:p w14:paraId="7A359934" w14:textId="77777777" w:rsidR="00EB41F9" w:rsidRPr="00C11AA9" w:rsidRDefault="00EB41F9" w:rsidP="00C96056"/>
        </w:tc>
      </w:tr>
      <w:tr w:rsidR="00EB41F9" w:rsidRPr="00452515" w14:paraId="0C0B22DB" w14:textId="77777777" w:rsidTr="00C96056">
        <w:tc>
          <w:tcPr>
            <w:tcW w:w="8008" w:type="dxa"/>
          </w:tcPr>
          <w:p w14:paraId="360F1BC7" w14:textId="77777777" w:rsidR="00EB41F9" w:rsidRDefault="00EB41F9" w:rsidP="00C96056">
            <w:pPr>
              <w:rPr>
                <w:rFonts w:ascii="Arial" w:hAnsi="Arial" w:cs="Arial"/>
                <w:sz w:val="20"/>
                <w:szCs w:val="20"/>
              </w:rPr>
            </w:pPr>
            <w:r w:rsidRPr="00452515">
              <w:rPr>
                <w:rFonts w:ascii="Arial" w:hAnsi="Arial" w:cs="Arial"/>
                <w:sz w:val="20"/>
                <w:szCs w:val="20"/>
              </w:rPr>
              <w:lastRenderedPageBreak/>
              <w:t>Extend Scenario:</w:t>
            </w:r>
          </w:p>
          <w:p w14:paraId="7CA9756F" w14:textId="77777777" w:rsidR="00EB41F9" w:rsidRPr="00452515" w:rsidRDefault="00EB41F9" w:rsidP="00C96056"/>
        </w:tc>
      </w:tr>
      <w:tr w:rsidR="00EB41F9" w:rsidRPr="00452515" w14:paraId="21496732" w14:textId="77777777" w:rsidTr="00C96056">
        <w:tc>
          <w:tcPr>
            <w:tcW w:w="8008" w:type="dxa"/>
          </w:tcPr>
          <w:p w14:paraId="2244E508" w14:textId="77777777" w:rsidR="00EB41F9" w:rsidRDefault="00EB41F9" w:rsidP="00C96056">
            <w:pPr>
              <w:rPr>
                <w:rFonts w:ascii="Arial" w:hAnsi="Arial" w:cs="Arial"/>
                <w:sz w:val="20"/>
                <w:szCs w:val="20"/>
              </w:rPr>
            </w:pPr>
            <w:r w:rsidRPr="00452515">
              <w:rPr>
                <w:rFonts w:ascii="Arial" w:hAnsi="Arial" w:cs="Arial"/>
                <w:sz w:val="20"/>
                <w:szCs w:val="20"/>
              </w:rPr>
              <w:t>Exception Scenario:</w:t>
            </w:r>
          </w:p>
          <w:p w14:paraId="48132398" w14:textId="77777777" w:rsidR="00EB41F9" w:rsidRPr="00452515" w:rsidRDefault="00EB41F9" w:rsidP="00C96056"/>
        </w:tc>
      </w:tr>
      <w:tr w:rsidR="00EB41F9" w:rsidRPr="00452515" w14:paraId="202E5191" w14:textId="77777777" w:rsidTr="00C96056">
        <w:tc>
          <w:tcPr>
            <w:tcW w:w="8008" w:type="dxa"/>
          </w:tcPr>
          <w:p w14:paraId="1808AF00" w14:textId="77777777" w:rsidR="00EB41F9" w:rsidRPr="00452515" w:rsidRDefault="00EB41F9" w:rsidP="00C96056">
            <w:pPr>
              <w:rPr>
                <w:rFonts w:ascii="Arial" w:hAnsi="Arial" w:cs="Arial"/>
                <w:sz w:val="20"/>
                <w:szCs w:val="20"/>
              </w:rPr>
            </w:pPr>
            <w:r w:rsidRPr="00452515">
              <w:rPr>
                <w:rFonts w:ascii="Arial" w:hAnsi="Arial" w:cs="Arial"/>
                <w:sz w:val="20"/>
                <w:szCs w:val="20"/>
              </w:rPr>
              <w:t>Notes:</w:t>
            </w:r>
          </w:p>
        </w:tc>
      </w:tr>
      <w:tr w:rsidR="00EB41F9" w:rsidRPr="00452515" w14:paraId="7BED2C7A" w14:textId="77777777" w:rsidTr="00C96056">
        <w:tc>
          <w:tcPr>
            <w:tcW w:w="8008" w:type="dxa"/>
          </w:tcPr>
          <w:p w14:paraId="2BFBF4DA" w14:textId="77777777" w:rsidR="00EB41F9" w:rsidRPr="00452515" w:rsidRDefault="00EB41F9" w:rsidP="00C96056">
            <w:pPr>
              <w:rPr>
                <w:rFonts w:ascii="Arial" w:hAnsi="Arial" w:cs="Arial"/>
                <w:sz w:val="20"/>
                <w:szCs w:val="20"/>
              </w:rPr>
            </w:pPr>
            <w:r w:rsidRPr="00452515">
              <w:rPr>
                <w:rFonts w:ascii="Arial" w:hAnsi="Arial" w:cs="Arial"/>
                <w:sz w:val="20"/>
                <w:szCs w:val="20"/>
              </w:rPr>
              <w:t>Q/A:</w:t>
            </w:r>
          </w:p>
        </w:tc>
      </w:tr>
    </w:tbl>
    <w:p w14:paraId="54D049FE" w14:textId="77777777" w:rsidR="00EB41F9" w:rsidRPr="003F7299" w:rsidRDefault="00EB41F9" w:rsidP="00EB41F9"/>
    <w:p w14:paraId="4D73D67B" w14:textId="5C5B824F" w:rsidR="000A6A9F" w:rsidRDefault="000A6A9F" w:rsidP="000A6A9F">
      <w:pPr>
        <w:pStyle w:val="Heading1"/>
        <w:ind w:left="635"/>
      </w:pPr>
      <w:r>
        <w:t xml:space="preserve">Restaurant </w:t>
      </w:r>
      <w:r w:rsidR="005A1D79">
        <w:t xml:space="preserve">detail </w:t>
      </w:r>
      <w:r>
        <w:t xml:space="preserve">page </w:t>
      </w:r>
      <w:r w:rsidR="0070758F">
        <w:t>(</w:t>
      </w:r>
      <w:r>
        <w:t xml:space="preserve">Menu </w:t>
      </w:r>
      <w:r w:rsidR="005A1D79">
        <w:t xml:space="preserve">detail </w:t>
      </w:r>
      <w:r>
        <w:t>page</w:t>
      </w:r>
      <w:r w:rsidR="00E41982">
        <w:t>, Menu page</w:t>
      </w:r>
      <w:r w:rsidR="0070758F">
        <w:t>)</w:t>
      </w:r>
    </w:p>
    <w:p w14:paraId="4E116BB8" w14:textId="77777777" w:rsidR="009E78B8" w:rsidRPr="005C5584" w:rsidRDefault="009E78B8" w:rsidP="009E78B8">
      <w:pPr>
        <w:pStyle w:val="Heading2"/>
      </w:pPr>
      <w:r>
        <w:rPr>
          <w:rFonts w:hint="eastAsia"/>
        </w:rPr>
        <w:t>Features</w:t>
      </w:r>
    </w:p>
    <w:p w14:paraId="0D5E62FD" w14:textId="77777777" w:rsidR="009E78B8" w:rsidRPr="003F7299" w:rsidRDefault="009E78B8" w:rsidP="009E78B8">
      <w:pPr>
        <w:pStyle w:val="Heading3"/>
      </w:pPr>
      <w:r>
        <w:t>Reservations</w:t>
      </w:r>
    </w:p>
    <w:p w14:paraId="79084206" w14:textId="77777777" w:rsidR="009E78B8" w:rsidRDefault="009E78B8" w:rsidP="009E78B8">
      <w:pPr>
        <w:ind w:left="227"/>
      </w:pPr>
      <w:r>
        <w:t xml:space="preserve">See Reservations </w:t>
      </w:r>
      <w:hyperlink r:id="rId113" w:history="1">
        <w:r w:rsidRPr="00A91542">
          <w:rPr>
            <w:rStyle w:val="Hyperlink"/>
          </w:rPr>
          <w:t>PRD</w:t>
        </w:r>
      </w:hyperlink>
      <w:r>
        <w:t>.</w:t>
      </w:r>
    </w:p>
    <w:p w14:paraId="4CD9D046" w14:textId="77777777" w:rsidR="009E78B8" w:rsidRDefault="009E78B8" w:rsidP="009E78B8">
      <w:pPr>
        <w:ind w:left="227"/>
      </w:pPr>
      <w:r w:rsidRPr="00A91542">
        <w:t>Figma Design File</w:t>
      </w:r>
      <w:r>
        <w:t xml:space="preserve"> </w:t>
      </w:r>
      <w:hyperlink r:id="rId114" w:history="1">
        <w:r w:rsidRPr="00A91542">
          <w:rPr>
            <w:rStyle w:val="Hyperlink"/>
          </w:rPr>
          <w:t>here</w:t>
        </w:r>
      </w:hyperlink>
      <w:r>
        <w:t>.</w:t>
      </w:r>
    </w:p>
    <w:p w14:paraId="5B17DD14" w14:textId="77777777" w:rsidR="009E78B8" w:rsidRPr="00E40B42" w:rsidRDefault="009E78B8" w:rsidP="009E78B8">
      <w:pPr>
        <w:ind w:left="227"/>
        <w:rPr>
          <w:b/>
          <w:bCs/>
        </w:rPr>
      </w:pPr>
      <w:r w:rsidRPr="00E40B42">
        <w:rPr>
          <w:b/>
          <w:bCs/>
        </w:rPr>
        <w:t>Overall function:</w:t>
      </w:r>
    </w:p>
    <w:p w14:paraId="3D892554" w14:textId="77777777" w:rsidR="009E78B8" w:rsidRDefault="009E78B8" w:rsidP="009E78B8">
      <w:pPr>
        <w:ind w:left="227"/>
      </w:pPr>
      <w:r w:rsidRPr="00C629A1">
        <w:t xml:space="preserve">When a user adds the first item, we will </w:t>
      </w:r>
      <w:r>
        <w:t xml:space="preserve">let user choose to </w:t>
      </w:r>
      <w:r w:rsidRPr="00C629A1">
        <w:t>“reserv</w:t>
      </w:r>
      <w:r>
        <w:t>e</w:t>
      </w:r>
      <w:r w:rsidRPr="00C629A1">
        <w:t xml:space="preserve"> the restaurant” for them. After the restaurant is reserved, the reservation hold time starts, and a user can build their cart and checkout. Once the reservation </w:t>
      </w:r>
      <w:proofErr w:type="gramStart"/>
      <w:r w:rsidRPr="00C629A1">
        <w:t>hold</w:t>
      </w:r>
      <w:proofErr w:type="gramEnd"/>
      <w:r w:rsidRPr="00C629A1">
        <w:t xml:space="preserve"> time elapses, the customer is notified that the reservation has elapsed and the customer is effectively sent to the back of the queue and provided a new SLA.  </w:t>
      </w:r>
    </w:p>
    <w:p w14:paraId="5169D1EB" w14:textId="2B1D4ADE" w:rsidR="009E78B8" w:rsidRDefault="009E78B8" w:rsidP="009E78B8">
      <w:pPr>
        <w:ind w:left="227"/>
      </w:pPr>
      <w:r w:rsidRPr="00C629A1">
        <w:t xml:space="preserve">A reservation from our system’s perspective is </w:t>
      </w:r>
      <w:r>
        <w:t>create</w:t>
      </w:r>
      <w:r w:rsidRPr="00C629A1">
        <w:t xml:space="preserve"> a pending assignment for a truck without cart items</w:t>
      </w:r>
      <w:r>
        <w:t>, thus it will affect this truck’s available time.</w:t>
      </w:r>
      <w:r w:rsidR="00C442A9">
        <w:t xml:space="preserve"> </w:t>
      </w:r>
      <w:r>
        <w:t xml:space="preserve">When </w:t>
      </w:r>
      <w:r w:rsidRPr="00C629A1">
        <w:t>the reservation has elapsed</w:t>
      </w:r>
      <w:r>
        <w:t>, the reservation is abandoned, in the back end, we will cancel the pending assignment.</w:t>
      </w:r>
    </w:p>
    <w:p w14:paraId="63A70C5F" w14:textId="77777777" w:rsidR="009E78B8" w:rsidRPr="00E40B42" w:rsidRDefault="009E78B8" w:rsidP="009E78B8">
      <w:pPr>
        <w:ind w:left="227"/>
        <w:rPr>
          <w:b/>
          <w:bCs/>
        </w:rPr>
      </w:pPr>
      <w:r w:rsidRPr="00E40B42">
        <w:rPr>
          <w:rFonts w:hint="eastAsia"/>
          <w:b/>
          <w:bCs/>
        </w:rPr>
        <w:t>Related</w:t>
      </w:r>
      <w:r w:rsidRPr="00E40B42">
        <w:rPr>
          <w:b/>
          <w:bCs/>
        </w:rPr>
        <w:t xml:space="preserve"> </w:t>
      </w:r>
      <w:r w:rsidRPr="00E40B42">
        <w:rPr>
          <w:rFonts w:hint="eastAsia"/>
          <w:b/>
          <w:bCs/>
        </w:rPr>
        <w:t>Use</w:t>
      </w:r>
      <w:r w:rsidRPr="00E40B42">
        <w:rPr>
          <w:b/>
          <w:bCs/>
        </w:rPr>
        <w:t xml:space="preserve"> </w:t>
      </w:r>
      <w:r w:rsidRPr="00E40B42">
        <w:rPr>
          <w:rFonts w:hint="eastAsia"/>
          <w:b/>
          <w:bCs/>
        </w:rPr>
        <w:t>Cases:</w:t>
      </w:r>
    </w:p>
    <w:p w14:paraId="1A9276D9" w14:textId="77777777" w:rsidR="009E78B8" w:rsidRDefault="009E78B8" w:rsidP="009E78B8">
      <w:pPr>
        <w:pStyle w:val="ListParagraph"/>
        <w:numPr>
          <w:ilvl w:val="0"/>
          <w:numId w:val="469"/>
        </w:numPr>
        <w:ind w:firstLineChars="0"/>
      </w:pPr>
      <w:r>
        <w:t xml:space="preserve">UC04-09 Reservations – Reserve and Reserved status </w:t>
      </w:r>
      <w:proofErr w:type="gramStart"/>
      <w:r>
        <w:t>displaying</w:t>
      </w:r>
      <w:proofErr w:type="gramEnd"/>
      <w:r>
        <w:t xml:space="preserve"> </w:t>
      </w:r>
      <w:r>
        <w:tab/>
      </w:r>
    </w:p>
    <w:p w14:paraId="7FE6309B" w14:textId="77777777" w:rsidR="009E78B8" w:rsidRDefault="009E78B8" w:rsidP="009E78B8">
      <w:pPr>
        <w:pStyle w:val="ListParagraph"/>
        <w:numPr>
          <w:ilvl w:val="0"/>
          <w:numId w:val="469"/>
        </w:numPr>
        <w:ind w:firstLineChars="0"/>
      </w:pPr>
      <w:r>
        <w:t xml:space="preserve">UC04-10 Reservations – No reservation status </w:t>
      </w:r>
      <w:proofErr w:type="gramStart"/>
      <w:r>
        <w:t>displaying</w:t>
      </w:r>
      <w:proofErr w:type="gramEnd"/>
      <w:r>
        <w:t xml:space="preserve"> </w:t>
      </w:r>
      <w:r>
        <w:tab/>
      </w:r>
    </w:p>
    <w:p w14:paraId="3CE398FA" w14:textId="77777777" w:rsidR="009E78B8" w:rsidRDefault="009E78B8" w:rsidP="009E78B8">
      <w:pPr>
        <w:pStyle w:val="ListParagraph"/>
        <w:numPr>
          <w:ilvl w:val="0"/>
          <w:numId w:val="469"/>
        </w:numPr>
        <w:ind w:firstLineChars="0"/>
      </w:pPr>
      <w:r>
        <w:t xml:space="preserve">UC04-10 Reservations – Elapsed, Cancel and Change reservation </w:t>
      </w:r>
      <w:r>
        <w:tab/>
      </w:r>
    </w:p>
    <w:p w14:paraId="0270939A" w14:textId="77777777" w:rsidR="009E78B8" w:rsidRDefault="009E78B8" w:rsidP="009E78B8">
      <w:pPr>
        <w:pStyle w:val="ListParagraph"/>
        <w:numPr>
          <w:ilvl w:val="0"/>
          <w:numId w:val="469"/>
        </w:numPr>
        <w:ind w:firstLineChars="0"/>
      </w:pPr>
      <w:r>
        <w:t xml:space="preserve">UC04-12 Reservations – New users, Exceptions </w:t>
      </w:r>
      <w:r>
        <w:tab/>
      </w:r>
    </w:p>
    <w:p w14:paraId="61B90843" w14:textId="77777777" w:rsidR="00122DCF" w:rsidRPr="00122DCF" w:rsidRDefault="00122DCF" w:rsidP="00122DCF"/>
    <w:p w14:paraId="33DE10BC" w14:textId="2A28FA5E" w:rsidR="00DB099A" w:rsidRDefault="00DB099A" w:rsidP="00021382">
      <w:pPr>
        <w:pStyle w:val="Heading2"/>
      </w:pPr>
      <w:r w:rsidRPr="00842169">
        <w:lastRenderedPageBreak/>
        <w:t>Use Case</w:t>
      </w:r>
      <w:r>
        <w:t>s</w:t>
      </w:r>
    </w:p>
    <w:p w14:paraId="0119AECF" w14:textId="6BEE7FEB" w:rsidR="005C6890" w:rsidRPr="005C6890" w:rsidRDefault="005A1D79" w:rsidP="00BA0B80">
      <w:pPr>
        <w:pStyle w:val="Heading3"/>
      </w:pPr>
      <w:bookmarkStart w:id="276" w:name="OLE_LINK6"/>
      <w:bookmarkStart w:id="277" w:name="OLE_LINK7"/>
      <w:r>
        <w:rPr>
          <w:rFonts w:hint="eastAsia"/>
        </w:rPr>
        <w:t>U</w:t>
      </w:r>
      <w:r>
        <w:t>C04-01 Menu detail page -restaurant section</w:t>
      </w:r>
      <w:bookmarkEnd w:id="276"/>
      <w:bookmarkEnd w:id="277"/>
      <w:r>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DB099A" w:rsidRPr="00452515" w14:paraId="2C35A0CF" w14:textId="77777777" w:rsidTr="000A6A9F">
        <w:tc>
          <w:tcPr>
            <w:tcW w:w="8008" w:type="dxa"/>
          </w:tcPr>
          <w:p w14:paraId="6934DE00" w14:textId="37AE4884" w:rsidR="00DB099A" w:rsidRPr="00452515" w:rsidRDefault="00DB099A" w:rsidP="005A1D79">
            <w:pPr>
              <w:rPr>
                <w:rFonts w:ascii="Arial" w:hAnsi="Arial" w:cs="Arial"/>
                <w:sz w:val="20"/>
                <w:szCs w:val="20"/>
              </w:rPr>
            </w:pPr>
            <w:r w:rsidRPr="00452515">
              <w:rPr>
                <w:rFonts w:ascii="Arial" w:hAnsi="Arial" w:cs="Arial"/>
                <w:sz w:val="20"/>
                <w:szCs w:val="20"/>
              </w:rPr>
              <w:t>UC0</w:t>
            </w:r>
            <w:r w:rsidR="000A6A9F">
              <w:rPr>
                <w:rFonts w:ascii="Arial" w:hAnsi="Arial" w:cs="Arial" w:hint="eastAsia"/>
                <w:sz w:val="20"/>
                <w:szCs w:val="20"/>
              </w:rPr>
              <w:t>4-01</w:t>
            </w:r>
            <w:r w:rsidR="005A1D79">
              <w:rPr>
                <w:rFonts w:ascii="Arial" w:hAnsi="Arial" w:cs="Arial"/>
                <w:sz w:val="20"/>
                <w:szCs w:val="20"/>
              </w:rPr>
              <w:t xml:space="preserve"> </w:t>
            </w:r>
            <w:r w:rsidR="005A1D79">
              <w:t xml:space="preserve">Menu detail page -restaurant section </w:t>
            </w:r>
          </w:p>
        </w:tc>
      </w:tr>
      <w:tr w:rsidR="001434A2" w:rsidRPr="00452515" w14:paraId="22C4ECA5" w14:textId="77777777" w:rsidTr="00234BAB">
        <w:tc>
          <w:tcPr>
            <w:tcW w:w="8008" w:type="dxa"/>
          </w:tcPr>
          <w:p w14:paraId="40A08744" w14:textId="77777777" w:rsidR="001434A2" w:rsidRDefault="001434A2" w:rsidP="00234BA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6"/>
              <w:gridCol w:w="1383"/>
              <w:gridCol w:w="1209"/>
              <w:gridCol w:w="4024"/>
            </w:tblGrid>
            <w:tr w:rsidR="00476D83" w14:paraId="46750EBA" w14:textId="77777777" w:rsidTr="00476D83">
              <w:tc>
                <w:tcPr>
                  <w:tcW w:w="1166" w:type="dxa"/>
                </w:tcPr>
                <w:p w14:paraId="471823AE" w14:textId="14E83A9B" w:rsidR="00476D83" w:rsidRDefault="00476D83" w:rsidP="00234BAB">
                  <w:pPr>
                    <w:spacing w:after="0"/>
                    <w:rPr>
                      <w:ins w:id="278"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83" w:type="dxa"/>
                </w:tcPr>
                <w:p w14:paraId="69721B3C" w14:textId="08C0B184" w:rsidR="00476D83" w:rsidRDefault="00476D83" w:rsidP="00234BAB">
                  <w:pPr>
                    <w:spacing w:after="0"/>
                    <w:rPr>
                      <w:rFonts w:ascii="Arial" w:hAnsi="Arial" w:cs="Arial"/>
                      <w:sz w:val="20"/>
                      <w:szCs w:val="20"/>
                    </w:rPr>
                  </w:pPr>
                  <w:r>
                    <w:rPr>
                      <w:rFonts w:ascii="Arial" w:hAnsi="Arial" w:cs="Arial"/>
                      <w:sz w:val="20"/>
                      <w:szCs w:val="20"/>
                    </w:rPr>
                    <w:t>Date</w:t>
                  </w:r>
                </w:p>
              </w:tc>
              <w:tc>
                <w:tcPr>
                  <w:tcW w:w="1209" w:type="dxa"/>
                </w:tcPr>
                <w:p w14:paraId="598BBD57" w14:textId="77777777" w:rsidR="00476D83" w:rsidRDefault="00476D83" w:rsidP="00234BA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24" w:type="dxa"/>
                </w:tcPr>
                <w:p w14:paraId="60EB85B3" w14:textId="77777777" w:rsidR="00476D83" w:rsidRDefault="00476D83" w:rsidP="00234BA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476D83" w14:paraId="06192CF8" w14:textId="77777777" w:rsidTr="00476D83">
              <w:tc>
                <w:tcPr>
                  <w:tcW w:w="1166" w:type="dxa"/>
                </w:tcPr>
                <w:p w14:paraId="353F1BF8" w14:textId="20C6FBFF" w:rsidR="00476D83" w:rsidRDefault="00476D83" w:rsidP="00234BAB">
                  <w:pPr>
                    <w:spacing w:after="0"/>
                    <w:rPr>
                      <w:ins w:id="279" w:author="Nancy Liu" w:date="2021-03-10T10:34:00Z"/>
                      <w:rFonts w:ascii="Arial" w:hAnsi="Arial" w:cs="Arial"/>
                      <w:sz w:val="20"/>
                      <w:szCs w:val="20"/>
                    </w:rPr>
                  </w:pPr>
                  <w:r>
                    <w:rPr>
                      <w:rFonts w:ascii="Arial" w:hAnsi="Arial" w:cs="Arial"/>
                      <w:sz w:val="20"/>
                      <w:szCs w:val="20"/>
                    </w:rPr>
                    <w:t>1.0</w:t>
                  </w:r>
                </w:p>
              </w:tc>
              <w:tc>
                <w:tcPr>
                  <w:tcW w:w="1383" w:type="dxa"/>
                </w:tcPr>
                <w:p w14:paraId="13C2C23A" w14:textId="4E9B41FB" w:rsidR="00476D83" w:rsidRDefault="00476D83" w:rsidP="00234BAB">
                  <w:pPr>
                    <w:spacing w:after="0"/>
                    <w:rPr>
                      <w:rFonts w:ascii="Arial" w:hAnsi="Arial" w:cs="Arial"/>
                      <w:sz w:val="20"/>
                      <w:szCs w:val="20"/>
                    </w:rPr>
                  </w:pPr>
                  <w:r>
                    <w:rPr>
                      <w:rFonts w:ascii="Arial" w:hAnsi="Arial" w:cs="Arial"/>
                      <w:sz w:val="20"/>
                      <w:szCs w:val="20"/>
                    </w:rPr>
                    <w:t>2019.7</w:t>
                  </w:r>
                </w:p>
              </w:tc>
              <w:tc>
                <w:tcPr>
                  <w:tcW w:w="1209" w:type="dxa"/>
                </w:tcPr>
                <w:p w14:paraId="31A1D794" w14:textId="5E747053" w:rsidR="00476D83" w:rsidRDefault="00476D83" w:rsidP="00234BAB">
                  <w:pPr>
                    <w:spacing w:after="0"/>
                    <w:rPr>
                      <w:rFonts w:ascii="Arial" w:hAnsi="Arial" w:cs="Arial"/>
                      <w:sz w:val="20"/>
                      <w:szCs w:val="20"/>
                    </w:rPr>
                  </w:pPr>
                  <w:r>
                    <w:rPr>
                      <w:rFonts w:ascii="Arial" w:hAnsi="Arial" w:cs="Arial"/>
                      <w:sz w:val="20"/>
                      <w:szCs w:val="20"/>
                    </w:rPr>
                    <w:t>Lisa</w:t>
                  </w:r>
                </w:p>
              </w:tc>
              <w:tc>
                <w:tcPr>
                  <w:tcW w:w="4024" w:type="dxa"/>
                </w:tcPr>
                <w:p w14:paraId="28D81E8F" w14:textId="4EECD14B" w:rsidR="00476D83" w:rsidRDefault="00476D83" w:rsidP="00234BAB">
                  <w:pPr>
                    <w:spacing w:after="0"/>
                    <w:rPr>
                      <w:rFonts w:ascii="Arial" w:hAnsi="Arial" w:cs="Arial"/>
                      <w:sz w:val="20"/>
                      <w:szCs w:val="20"/>
                    </w:rPr>
                  </w:pPr>
                  <w:r>
                    <w:rPr>
                      <w:rFonts w:ascii="Arial" w:hAnsi="Arial" w:cs="Arial"/>
                      <w:sz w:val="20"/>
                      <w:szCs w:val="20"/>
                    </w:rPr>
                    <w:t>First version</w:t>
                  </w:r>
                </w:p>
              </w:tc>
            </w:tr>
            <w:tr w:rsidR="00476D83" w14:paraId="01A5B58F" w14:textId="77777777" w:rsidTr="00476D83">
              <w:tc>
                <w:tcPr>
                  <w:tcW w:w="1166" w:type="dxa"/>
                </w:tcPr>
                <w:p w14:paraId="40BF6D09" w14:textId="08EB403E" w:rsidR="00476D83" w:rsidRDefault="00476D83" w:rsidP="001434A2">
                  <w:pPr>
                    <w:spacing w:after="0"/>
                    <w:rPr>
                      <w:ins w:id="280" w:author="Nancy Liu" w:date="2021-03-10T10:34:00Z"/>
                      <w:rFonts w:ascii="Arial" w:hAnsi="Arial" w:cs="Arial"/>
                      <w:sz w:val="20"/>
                      <w:szCs w:val="20"/>
                    </w:rPr>
                  </w:pPr>
                  <w:r>
                    <w:rPr>
                      <w:rFonts w:ascii="Arial" w:hAnsi="Arial" w:cs="Arial"/>
                      <w:sz w:val="20"/>
                      <w:szCs w:val="20"/>
                    </w:rPr>
                    <w:t>1.1</w:t>
                  </w:r>
                </w:p>
              </w:tc>
              <w:tc>
                <w:tcPr>
                  <w:tcW w:w="1383" w:type="dxa"/>
                </w:tcPr>
                <w:p w14:paraId="0EDED17B" w14:textId="0D0981A6" w:rsidR="00476D83" w:rsidRDefault="00476D83" w:rsidP="001434A2">
                  <w:pPr>
                    <w:spacing w:after="0"/>
                    <w:rPr>
                      <w:rFonts w:ascii="Arial" w:hAnsi="Arial" w:cs="Arial"/>
                      <w:sz w:val="20"/>
                      <w:szCs w:val="20"/>
                    </w:rPr>
                  </w:pPr>
                  <w:r>
                    <w:rPr>
                      <w:rFonts w:ascii="Arial" w:hAnsi="Arial" w:cs="Arial"/>
                      <w:sz w:val="20"/>
                      <w:szCs w:val="20"/>
                    </w:rPr>
                    <w:t>2020.3.6</w:t>
                  </w:r>
                </w:p>
              </w:tc>
              <w:tc>
                <w:tcPr>
                  <w:tcW w:w="1209" w:type="dxa"/>
                </w:tcPr>
                <w:p w14:paraId="151715AE" w14:textId="12B88525" w:rsidR="00476D83" w:rsidRDefault="00476D83" w:rsidP="001434A2">
                  <w:pPr>
                    <w:spacing w:after="0"/>
                    <w:rPr>
                      <w:rFonts w:ascii="Arial" w:hAnsi="Arial" w:cs="Arial"/>
                      <w:sz w:val="20"/>
                      <w:szCs w:val="20"/>
                    </w:rPr>
                  </w:pPr>
                  <w:r>
                    <w:rPr>
                      <w:rFonts w:ascii="Arial" w:hAnsi="Arial" w:cs="Arial"/>
                      <w:sz w:val="20"/>
                      <w:szCs w:val="20"/>
                    </w:rPr>
                    <w:t>Lisa</w:t>
                  </w:r>
                </w:p>
              </w:tc>
              <w:tc>
                <w:tcPr>
                  <w:tcW w:w="4024" w:type="dxa"/>
                </w:tcPr>
                <w:p w14:paraId="31A77E51" w14:textId="4BD89B4E" w:rsidR="00476D83" w:rsidRDefault="00476D83" w:rsidP="001434A2">
                  <w:pPr>
                    <w:spacing w:after="0"/>
                    <w:rPr>
                      <w:rFonts w:ascii="Arial" w:hAnsi="Arial" w:cs="Arial"/>
                      <w:sz w:val="20"/>
                      <w:szCs w:val="20"/>
                    </w:rPr>
                  </w:pPr>
                  <w:r w:rsidRPr="00F77EDE">
                    <w:rPr>
                      <w:rFonts w:ascii="Arial" w:hAnsi="Arial" w:cs="Arial"/>
                      <w:sz w:val="20"/>
                      <w:szCs w:val="20"/>
                    </w:rPr>
                    <w:t>About Restaurant Link Banner</w:t>
                  </w:r>
                </w:p>
              </w:tc>
            </w:tr>
            <w:tr w:rsidR="00476D83" w14:paraId="5976ECE6" w14:textId="77777777" w:rsidTr="00476D83">
              <w:tc>
                <w:tcPr>
                  <w:tcW w:w="1166" w:type="dxa"/>
                </w:tcPr>
                <w:p w14:paraId="7495C987" w14:textId="732164B2" w:rsidR="00476D83" w:rsidRDefault="00476D83" w:rsidP="001434A2">
                  <w:pPr>
                    <w:spacing w:after="0"/>
                    <w:rPr>
                      <w:ins w:id="281" w:author="Nancy Liu" w:date="2021-03-10T10:34:00Z"/>
                      <w:rFonts w:ascii="Arial" w:hAnsi="Arial" w:cs="Arial"/>
                      <w:sz w:val="20"/>
                      <w:szCs w:val="20"/>
                    </w:rPr>
                  </w:pPr>
                  <w:r>
                    <w:rPr>
                      <w:rFonts w:ascii="Arial" w:hAnsi="Arial" w:cs="Arial"/>
                      <w:sz w:val="20"/>
                      <w:szCs w:val="20"/>
                    </w:rPr>
                    <w:t>1.2</w:t>
                  </w:r>
                </w:p>
              </w:tc>
              <w:tc>
                <w:tcPr>
                  <w:tcW w:w="1383" w:type="dxa"/>
                </w:tcPr>
                <w:p w14:paraId="4D32D10B" w14:textId="59F7055E" w:rsidR="00476D83" w:rsidRDefault="00476D83" w:rsidP="001434A2">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8</w:t>
                  </w:r>
                </w:p>
              </w:tc>
              <w:tc>
                <w:tcPr>
                  <w:tcW w:w="1209" w:type="dxa"/>
                </w:tcPr>
                <w:p w14:paraId="318A5F47" w14:textId="1D04C98F" w:rsidR="00476D83" w:rsidRDefault="00476D83" w:rsidP="001434A2">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24" w:type="dxa"/>
                </w:tcPr>
                <w:p w14:paraId="2475E24A" w14:textId="6573A94F" w:rsidR="00476D83" w:rsidRDefault="00476D83" w:rsidP="001434A2">
                  <w:pPr>
                    <w:spacing w:after="0"/>
                    <w:rPr>
                      <w:rFonts w:ascii="Arial" w:hAnsi="Arial" w:cs="Arial"/>
                      <w:sz w:val="20"/>
                      <w:szCs w:val="20"/>
                    </w:rPr>
                  </w:pPr>
                  <w:r>
                    <w:rPr>
                      <w:rFonts w:ascii="Arial" w:hAnsi="Arial" w:cs="Arial" w:hint="eastAsia"/>
                      <w:sz w:val="20"/>
                      <w:szCs w:val="20"/>
                    </w:rPr>
                    <w:t>A</w:t>
                  </w:r>
                  <w:r>
                    <w:rPr>
                      <w:rFonts w:ascii="Arial" w:hAnsi="Arial" w:cs="Arial"/>
                      <w:sz w:val="20"/>
                      <w:szCs w:val="20"/>
                    </w:rPr>
                    <w:t>dd Restaurant Nickname</w:t>
                  </w:r>
                </w:p>
              </w:tc>
            </w:tr>
            <w:tr w:rsidR="00476D83" w14:paraId="4B341243" w14:textId="77777777" w:rsidTr="00476D83">
              <w:tc>
                <w:tcPr>
                  <w:tcW w:w="1166" w:type="dxa"/>
                </w:tcPr>
                <w:p w14:paraId="58FC9076" w14:textId="0C797D30" w:rsidR="00476D83" w:rsidRDefault="00476D83" w:rsidP="00C375C2">
                  <w:pPr>
                    <w:spacing w:after="0"/>
                    <w:rPr>
                      <w:rFonts w:ascii="Arial" w:hAnsi="Arial" w:cs="Arial"/>
                      <w:sz w:val="20"/>
                      <w:szCs w:val="20"/>
                    </w:rPr>
                  </w:pPr>
                  <w:r>
                    <w:rPr>
                      <w:rFonts w:ascii="Arial" w:hAnsi="Arial" w:cs="Arial"/>
                      <w:sz w:val="20"/>
                      <w:szCs w:val="20"/>
                    </w:rPr>
                    <w:t>1.3</w:t>
                  </w:r>
                </w:p>
              </w:tc>
              <w:tc>
                <w:tcPr>
                  <w:tcW w:w="1383" w:type="dxa"/>
                </w:tcPr>
                <w:p w14:paraId="4488A897" w14:textId="00625FA9" w:rsidR="00476D83" w:rsidRDefault="00476D83" w:rsidP="00C375C2">
                  <w:pPr>
                    <w:spacing w:after="0"/>
                    <w:rPr>
                      <w:rFonts w:ascii="Arial" w:hAnsi="Arial" w:cs="Arial"/>
                      <w:sz w:val="20"/>
                      <w:szCs w:val="20"/>
                    </w:rPr>
                  </w:pPr>
                  <w:r>
                    <w:rPr>
                      <w:rFonts w:ascii="Arial" w:hAnsi="Arial" w:cs="Arial"/>
                      <w:sz w:val="20"/>
                      <w:szCs w:val="20"/>
                    </w:rPr>
                    <w:t>2020.11.20</w:t>
                  </w:r>
                </w:p>
              </w:tc>
              <w:tc>
                <w:tcPr>
                  <w:tcW w:w="1209" w:type="dxa"/>
                </w:tcPr>
                <w:p w14:paraId="49B88F48" w14:textId="12759FA1" w:rsidR="00476D83" w:rsidRDefault="00476D83" w:rsidP="00C375C2">
                  <w:pPr>
                    <w:spacing w:after="0"/>
                    <w:rPr>
                      <w:rFonts w:ascii="Arial" w:hAnsi="Arial" w:cs="Arial"/>
                      <w:sz w:val="20"/>
                      <w:szCs w:val="20"/>
                    </w:rPr>
                  </w:pPr>
                  <w:r>
                    <w:rPr>
                      <w:rFonts w:ascii="Arial" w:hAnsi="Arial" w:cs="Arial"/>
                      <w:sz w:val="20"/>
                      <w:szCs w:val="20"/>
                    </w:rPr>
                    <w:t>Norbert</w:t>
                  </w:r>
                </w:p>
              </w:tc>
              <w:tc>
                <w:tcPr>
                  <w:tcW w:w="4024" w:type="dxa"/>
                </w:tcPr>
                <w:p w14:paraId="485DA29C" w14:textId="4579AEDE" w:rsidR="00476D83" w:rsidRDefault="00476D83" w:rsidP="00C375C2">
                  <w:pPr>
                    <w:spacing w:after="0"/>
                    <w:rPr>
                      <w:rFonts w:ascii="Arial" w:hAnsi="Arial" w:cs="Arial"/>
                      <w:sz w:val="20"/>
                      <w:szCs w:val="20"/>
                    </w:rPr>
                  </w:pPr>
                  <w:r>
                    <w:rPr>
                      <w:rFonts w:ascii="Arial" w:hAnsi="Arial" w:cs="Arial"/>
                      <w:sz w:val="20"/>
                      <w:szCs w:val="20"/>
                    </w:rPr>
                    <w:t>New design</w:t>
                  </w:r>
                </w:p>
              </w:tc>
            </w:tr>
            <w:tr w:rsidR="00476D83" w14:paraId="0834058A" w14:textId="77777777" w:rsidTr="00476D83">
              <w:tc>
                <w:tcPr>
                  <w:tcW w:w="1166" w:type="dxa"/>
                </w:tcPr>
                <w:p w14:paraId="7175EA1A" w14:textId="77777777" w:rsidR="00476D83" w:rsidRDefault="00476D83" w:rsidP="00C375C2">
                  <w:pPr>
                    <w:spacing w:after="0"/>
                    <w:rPr>
                      <w:rFonts w:ascii="Arial" w:hAnsi="Arial" w:cs="Arial"/>
                      <w:sz w:val="20"/>
                      <w:szCs w:val="20"/>
                    </w:rPr>
                  </w:pPr>
                </w:p>
              </w:tc>
              <w:tc>
                <w:tcPr>
                  <w:tcW w:w="1383" w:type="dxa"/>
                </w:tcPr>
                <w:p w14:paraId="4D208594" w14:textId="1A029E0C" w:rsidR="00476D83" w:rsidRDefault="00476D83" w:rsidP="00C375C2">
                  <w:pPr>
                    <w:spacing w:after="0"/>
                    <w:rPr>
                      <w:rFonts w:ascii="Arial" w:hAnsi="Arial" w:cs="Arial"/>
                      <w:sz w:val="20"/>
                      <w:szCs w:val="20"/>
                    </w:rPr>
                  </w:pPr>
                </w:p>
              </w:tc>
              <w:tc>
                <w:tcPr>
                  <w:tcW w:w="1209" w:type="dxa"/>
                </w:tcPr>
                <w:p w14:paraId="73B14F16" w14:textId="77777777" w:rsidR="00476D83" w:rsidRDefault="00476D83" w:rsidP="00C375C2">
                  <w:pPr>
                    <w:spacing w:after="0"/>
                    <w:rPr>
                      <w:rFonts w:ascii="Arial" w:hAnsi="Arial" w:cs="Arial"/>
                      <w:sz w:val="20"/>
                      <w:szCs w:val="20"/>
                    </w:rPr>
                  </w:pPr>
                </w:p>
              </w:tc>
              <w:tc>
                <w:tcPr>
                  <w:tcW w:w="4024" w:type="dxa"/>
                </w:tcPr>
                <w:p w14:paraId="7433F467" w14:textId="77777777" w:rsidR="00476D83" w:rsidRDefault="00476D83" w:rsidP="00C375C2">
                  <w:pPr>
                    <w:spacing w:after="0"/>
                    <w:rPr>
                      <w:rFonts w:ascii="Arial" w:hAnsi="Arial" w:cs="Arial"/>
                      <w:sz w:val="20"/>
                      <w:szCs w:val="20"/>
                    </w:rPr>
                  </w:pPr>
                </w:p>
              </w:tc>
            </w:tr>
          </w:tbl>
          <w:p w14:paraId="426B205A" w14:textId="77777777" w:rsidR="001434A2" w:rsidRPr="00452515" w:rsidRDefault="001434A2" w:rsidP="00234BAB">
            <w:pPr>
              <w:rPr>
                <w:rFonts w:ascii="Arial" w:hAnsi="Arial" w:cs="Arial"/>
                <w:sz w:val="20"/>
                <w:szCs w:val="20"/>
              </w:rPr>
            </w:pPr>
          </w:p>
        </w:tc>
      </w:tr>
      <w:tr w:rsidR="00DB099A" w:rsidRPr="00452515" w14:paraId="28A6A793" w14:textId="77777777" w:rsidTr="000A6A9F">
        <w:tc>
          <w:tcPr>
            <w:tcW w:w="8008" w:type="dxa"/>
          </w:tcPr>
          <w:p w14:paraId="2066F3E0" w14:textId="7C49D59F" w:rsidR="00DB099A" w:rsidRPr="00452515" w:rsidRDefault="00DB099A" w:rsidP="005A1D79">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sidR="005A1D79">
              <w:rPr>
                <w:rFonts w:ascii="Arial" w:hAnsi="Arial" w:cs="Arial"/>
                <w:sz w:val="20"/>
                <w:szCs w:val="20"/>
              </w:rPr>
              <w:t xml:space="preserve"> or visitor</w:t>
            </w:r>
          </w:p>
        </w:tc>
      </w:tr>
      <w:tr w:rsidR="00DB099A" w:rsidRPr="00452515" w14:paraId="31435896" w14:textId="77777777" w:rsidTr="000A6A9F">
        <w:tc>
          <w:tcPr>
            <w:tcW w:w="8008" w:type="dxa"/>
          </w:tcPr>
          <w:p w14:paraId="1966F8F7" w14:textId="77777777" w:rsidR="00DB099A" w:rsidRDefault="00DB099A" w:rsidP="005A1D79">
            <w:pPr>
              <w:rPr>
                <w:rFonts w:ascii="Arial" w:hAnsi="Arial" w:cs="Arial"/>
                <w:sz w:val="20"/>
                <w:szCs w:val="20"/>
              </w:rPr>
            </w:pPr>
            <w:r w:rsidRPr="00452515">
              <w:rPr>
                <w:rFonts w:ascii="Arial" w:hAnsi="Arial" w:cs="Arial"/>
                <w:sz w:val="20"/>
                <w:szCs w:val="20"/>
              </w:rPr>
              <w:t xml:space="preserve">Pre-Condition: </w:t>
            </w:r>
          </w:p>
          <w:p w14:paraId="1C778C05" w14:textId="25ACC33A" w:rsidR="005A1D79" w:rsidRPr="00452515" w:rsidRDefault="005A1D79" w:rsidP="005A1D79">
            <w:r>
              <w:rPr>
                <w:rFonts w:hint="eastAsia"/>
              </w:rPr>
              <w:t>C</w:t>
            </w:r>
            <w:r>
              <w:t xml:space="preserve">ustomer or visitor clicks the restaurant and goes to </w:t>
            </w:r>
            <w:r w:rsidR="00283C99">
              <w:t xml:space="preserve">the </w:t>
            </w:r>
            <w:r>
              <w:t>menu detail page</w:t>
            </w:r>
          </w:p>
        </w:tc>
      </w:tr>
      <w:tr w:rsidR="00DB099A" w:rsidRPr="00452515" w14:paraId="5A383948" w14:textId="77777777" w:rsidTr="000A6A9F">
        <w:tc>
          <w:tcPr>
            <w:tcW w:w="8008" w:type="dxa"/>
          </w:tcPr>
          <w:p w14:paraId="7FAA31E1" w14:textId="09F93A00" w:rsidR="00DB099A" w:rsidRDefault="00DB099A" w:rsidP="005A1D79">
            <w:pPr>
              <w:rPr>
                <w:rFonts w:ascii="Arial" w:hAnsi="Arial"/>
                <w:sz w:val="20"/>
                <w:szCs w:val="20"/>
              </w:rPr>
            </w:pPr>
            <w:r w:rsidRPr="00103C0C">
              <w:rPr>
                <w:rFonts w:ascii="Arial" w:hAnsi="Arial" w:hint="eastAsia"/>
                <w:sz w:val="20"/>
                <w:szCs w:val="20"/>
              </w:rPr>
              <w:t>Main Scenario:</w:t>
            </w:r>
          </w:p>
          <w:p w14:paraId="3932C507" w14:textId="6FCA5C10" w:rsidR="005A1D79" w:rsidRDefault="005A1D79" w:rsidP="005A1D79">
            <w:pPr>
              <w:rPr>
                <w:rFonts w:ascii="Arial" w:hAnsi="Arial"/>
                <w:sz w:val="20"/>
                <w:szCs w:val="20"/>
              </w:rPr>
            </w:pPr>
            <w:r>
              <w:rPr>
                <w:rFonts w:ascii="Arial" w:hAnsi="Arial" w:hint="eastAsia"/>
                <w:sz w:val="20"/>
                <w:szCs w:val="20"/>
              </w:rPr>
              <w:t>I</w:t>
            </w:r>
            <w:r>
              <w:rPr>
                <w:rFonts w:ascii="Arial" w:hAnsi="Arial"/>
                <w:sz w:val="20"/>
                <w:szCs w:val="20"/>
              </w:rPr>
              <w:t xml:space="preserve">n the top bar of </w:t>
            </w:r>
            <w:r w:rsidR="00283C99">
              <w:rPr>
                <w:rFonts w:ascii="Arial" w:hAnsi="Arial"/>
                <w:sz w:val="20"/>
                <w:szCs w:val="20"/>
              </w:rPr>
              <w:t xml:space="preserve">the </w:t>
            </w:r>
            <w:r>
              <w:rPr>
                <w:rFonts w:ascii="Arial" w:hAnsi="Arial"/>
                <w:sz w:val="20"/>
                <w:szCs w:val="20"/>
              </w:rPr>
              <w:t>menu detail page, there are:</w:t>
            </w:r>
          </w:p>
          <w:p w14:paraId="5C0A89E5" w14:textId="413AC367" w:rsidR="005A1D79" w:rsidRPr="005A1D79" w:rsidRDefault="005A1D79" w:rsidP="005932D2">
            <w:pPr>
              <w:pStyle w:val="ListParagraph"/>
              <w:numPr>
                <w:ilvl w:val="0"/>
                <w:numId w:val="30"/>
              </w:numPr>
              <w:ind w:left="570" w:firstLineChars="0"/>
              <w:rPr>
                <w:rFonts w:ascii="Arial" w:hAnsi="Arial"/>
                <w:sz w:val="20"/>
                <w:szCs w:val="20"/>
              </w:rPr>
            </w:pPr>
            <w:r>
              <w:rPr>
                <w:rFonts w:ascii="Arial" w:hAnsi="Arial" w:hint="eastAsia"/>
                <w:sz w:val="20"/>
                <w:szCs w:val="20"/>
              </w:rPr>
              <w:t>&gt;</w:t>
            </w:r>
            <w:r>
              <w:rPr>
                <w:rFonts w:ascii="Arial" w:hAnsi="Arial"/>
                <w:sz w:val="20"/>
                <w:szCs w:val="20"/>
              </w:rPr>
              <w:t xml:space="preserve">: Click this will goes back to </w:t>
            </w:r>
            <w:r w:rsidR="00283C99">
              <w:rPr>
                <w:rFonts w:ascii="Arial" w:hAnsi="Arial"/>
                <w:sz w:val="20"/>
                <w:szCs w:val="20"/>
              </w:rPr>
              <w:t xml:space="preserve">the </w:t>
            </w:r>
            <w:r>
              <w:rPr>
                <w:rFonts w:ascii="Arial" w:hAnsi="Arial"/>
                <w:sz w:val="20"/>
                <w:szCs w:val="20"/>
              </w:rPr>
              <w:t>last page.</w:t>
            </w:r>
          </w:p>
          <w:p w14:paraId="11AF880A" w14:textId="77777777" w:rsidR="00652B54" w:rsidRDefault="005A1D79" w:rsidP="00C27940">
            <w:pPr>
              <w:pStyle w:val="ListParagraph"/>
              <w:numPr>
                <w:ilvl w:val="0"/>
                <w:numId w:val="30"/>
              </w:numPr>
              <w:ind w:firstLineChars="0"/>
              <w:jc w:val="left"/>
            </w:pPr>
            <w:r>
              <w:rPr>
                <w:rFonts w:hint="eastAsia"/>
              </w:rPr>
              <w:t>S</w:t>
            </w:r>
            <w:r>
              <w:t xml:space="preserve">how </w:t>
            </w:r>
            <w:r w:rsidR="00631EBF">
              <w:t xml:space="preserve">the </w:t>
            </w:r>
            <w:r>
              <w:t xml:space="preserve">restaurant section. </w:t>
            </w:r>
          </w:p>
          <w:p w14:paraId="1814C32D" w14:textId="2BC440E1" w:rsidR="00152932" w:rsidRDefault="00652B54" w:rsidP="00652B54">
            <w:pPr>
              <w:pStyle w:val="ListParagraph"/>
              <w:numPr>
                <w:ilvl w:val="0"/>
                <w:numId w:val="30"/>
              </w:numPr>
              <w:ind w:firstLineChars="0"/>
              <w:jc w:val="left"/>
            </w:pPr>
            <w:r>
              <w:rPr>
                <w:rFonts w:hint="eastAsia"/>
              </w:rPr>
              <w:t>If</w:t>
            </w:r>
            <w:r>
              <w:t xml:space="preserve"> </w:t>
            </w:r>
            <w:r>
              <w:rPr>
                <w:rFonts w:hint="eastAsia"/>
              </w:rPr>
              <w:t>the</w:t>
            </w:r>
            <w:r>
              <w:t xml:space="preserve"> restaurant doesn’t have upload the </w:t>
            </w:r>
            <w:proofErr w:type="spellStart"/>
            <w:proofErr w:type="gramStart"/>
            <w:r>
              <w:t>extra large</w:t>
            </w:r>
            <w:proofErr w:type="spellEnd"/>
            <w:proofErr w:type="gramEnd"/>
            <w:r>
              <w:t xml:space="preserve"> image</w:t>
            </w:r>
            <w:r w:rsidR="007755D9">
              <w:t xml:space="preserve"> </w:t>
            </w:r>
            <w:r w:rsidR="008A36A5">
              <w:t>show the normal restaurant section. T</w:t>
            </w:r>
            <w:r w:rsidR="005A1D79">
              <w:t xml:space="preserve">his is </w:t>
            </w:r>
            <w:proofErr w:type="gramStart"/>
            <w:r w:rsidR="00152932">
              <w:rPr>
                <w:rFonts w:hint="eastAsia"/>
              </w:rPr>
              <w:t>simi</w:t>
            </w:r>
            <w:r w:rsidR="00152932">
              <w:t>lar to</w:t>
            </w:r>
            <w:proofErr w:type="gramEnd"/>
            <w:r w:rsidR="005A1D79">
              <w:t xml:space="preserve"> the restaurant list</w:t>
            </w:r>
            <w:r w:rsidR="007E4068">
              <w:t xml:space="preserve"> (display restaurant name line 1 and line 2 separately in 2 lines if line 1 or line 2 is configured in Merch Tool)</w:t>
            </w:r>
            <w:r w:rsidR="005A1D79">
              <w:t>.</w:t>
            </w:r>
            <w:r w:rsidR="00152932">
              <w:t xml:space="preserve"> </w:t>
            </w:r>
          </w:p>
          <w:p w14:paraId="3BB33FAF" w14:textId="22F9BDB0" w:rsidR="00652B54" w:rsidRDefault="00B33555">
            <w:pPr>
              <w:jc w:val="left"/>
            </w:pPr>
            <w:r w:rsidRPr="00B33555">
              <w:rPr>
                <w:noProof/>
              </w:rPr>
              <w:lastRenderedPageBreak/>
              <w:drawing>
                <wp:inline distT="0" distB="0" distL="0" distR="0" wp14:anchorId="6BD01CAD" wp14:editId="7496F2B5">
                  <wp:extent cx="4866724" cy="3334520"/>
                  <wp:effectExtent l="0" t="0" r="0" b="571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873933" cy="3339459"/>
                          </a:xfrm>
                          <a:prstGeom prst="rect">
                            <a:avLst/>
                          </a:prstGeom>
                        </pic:spPr>
                      </pic:pic>
                    </a:graphicData>
                  </a:graphic>
                </wp:inline>
              </w:drawing>
            </w:r>
          </w:p>
          <w:p w14:paraId="6D13449C" w14:textId="7C1818D4" w:rsidR="00D677D6" w:rsidRDefault="00D677D6">
            <w:pPr>
              <w:jc w:val="left"/>
            </w:pPr>
            <w:r>
              <w:t xml:space="preserve">Besides the estimate time, display dietary icons if the restaurant has any, </w:t>
            </w:r>
            <w:r w:rsidRPr="00D677D6">
              <w:t>even if user did not select filters on browse page</w:t>
            </w:r>
            <w:r>
              <w:t>.</w:t>
            </w:r>
          </w:p>
          <w:p w14:paraId="7726513C" w14:textId="1F198C1C" w:rsidR="00652B54" w:rsidRDefault="00652B54" w:rsidP="00652B54">
            <w:pPr>
              <w:pStyle w:val="ListParagraph"/>
              <w:numPr>
                <w:ilvl w:val="0"/>
                <w:numId w:val="30"/>
              </w:numPr>
              <w:ind w:firstLineChars="0"/>
              <w:rPr>
                <w:rFonts w:ascii="Arial" w:hAnsi="Arial" w:cs="Arial"/>
                <w:sz w:val="20"/>
                <w:szCs w:val="20"/>
              </w:rPr>
            </w:pPr>
            <w:r>
              <w:rPr>
                <w:rFonts w:ascii="Arial" w:hAnsi="Arial" w:cs="Arial"/>
                <w:sz w:val="20"/>
                <w:szCs w:val="20"/>
              </w:rPr>
              <w:t xml:space="preserve">If the restaurant has </w:t>
            </w:r>
            <w:r w:rsidR="009864BC">
              <w:rPr>
                <w:rFonts w:ascii="Arial" w:hAnsi="Arial" w:cs="Arial"/>
                <w:sz w:val="20"/>
                <w:szCs w:val="20"/>
              </w:rPr>
              <w:t>cover</w:t>
            </w:r>
            <w:r>
              <w:rPr>
                <w:rFonts w:ascii="Arial" w:hAnsi="Arial" w:cs="Arial"/>
                <w:sz w:val="20"/>
                <w:szCs w:val="20"/>
              </w:rPr>
              <w:t xml:space="preserve"> image</w:t>
            </w:r>
            <w:r w:rsidR="00B857EF">
              <w:rPr>
                <w:rFonts w:ascii="Arial" w:hAnsi="Arial" w:cs="Arial"/>
                <w:sz w:val="20"/>
                <w:szCs w:val="20"/>
              </w:rPr>
              <w:t xml:space="preserve"> configured in BO</w:t>
            </w:r>
            <w:r>
              <w:rPr>
                <w:rFonts w:ascii="Arial" w:hAnsi="Arial" w:cs="Arial"/>
                <w:sz w:val="20"/>
                <w:szCs w:val="20"/>
              </w:rPr>
              <w:t xml:space="preserve">, show </w:t>
            </w:r>
            <w:r w:rsidR="009864BC">
              <w:rPr>
                <w:rFonts w:ascii="Arial" w:hAnsi="Arial" w:cs="Arial"/>
                <w:sz w:val="20"/>
                <w:szCs w:val="20"/>
              </w:rPr>
              <w:t>cover image</w:t>
            </w:r>
            <w:r>
              <w:rPr>
                <w:rFonts w:ascii="Arial" w:hAnsi="Arial" w:cs="Arial"/>
                <w:sz w:val="20"/>
                <w:szCs w:val="20"/>
              </w:rPr>
              <w:t xml:space="preserve"> as following:</w:t>
            </w:r>
          </w:p>
          <w:p w14:paraId="40A1C287" w14:textId="2E4A2820" w:rsidR="00652B54" w:rsidRPr="00571883" w:rsidRDefault="00266E63" w:rsidP="00571883">
            <w:pPr>
              <w:pStyle w:val="ListParagraph"/>
              <w:ind w:left="360" w:firstLineChars="0" w:firstLine="0"/>
              <w:rPr>
                <w:rFonts w:ascii="Arial" w:hAnsi="Arial" w:cs="Arial"/>
                <w:sz w:val="20"/>
                <w:szCs w:val="20"/>
              </w:rPr>
            </w:pPr>
            <w:r>
              <w:rPr>
                <w:noProof/>
              </w:rPr>
              <w:lastRenderedPageBreak/>
              <w:t xml:space="preserve"> </w:t>
            </w:r>
            <w:r w:rsidR="00B33555" w:rsidRPr="00B33555">
              <w:rPr>
                <w:noProof/>
              </w:rPr>
              <w:drawing>
                <wp:inline distT="0" distB="0" distL="0" distR="0" wp14:anchorId="0FAF6DCE" wp14:editId="32EB779A">
                  <wp:extent cx="2605697" cy="5697997"/>
                  <wp:effectExtent l="0" t="0" r="0" b="44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606776" cy="5700357"/>
                          </a:xfrm>
                          <a:prstGeom prst="rect">
                            <a:avLst/>
                          </a:prstGeom>
                        </pic:spPr>
                      </pic:pic>
                    </a:graphicData>
                  </a:graphic>
                </wp:inline>
              </w:drawing>
            </w:r>
          </w:p>
          <w:p w14:paraId="12E034FB" w14:textId="77777777" w:rsidR="00652B54" w:rsidRPr="00652B54" w:rsidRDefault="00652B54" w:rsidP="00571883">
            <w:pPr>
              <w:widowControl/>
              <w:spacing w:before="100" w:beforeAutospacing="1" w:after="100" w:afterAutospacing="1"/>
              <w:ind w:left="360"/>
              <w:jc w:val="left"/>
              <w:rPr>
                <w:rFonts w:ascii="Times New Roman" w:eastAsia="Times New Roman" w:hAnsi="Times New Roman" w:cs="Times New Roman"/>
                <w:kern w:val="0"/>
                <w:sz w:val="24"/>
                <w:szCs w:val="24"/>
              </w:rPr>
            </w:pPr>
            <w:r w:rsidRPr="00652B54">
              <w:rPr>
                <w:rFonts w:ascii="Times New Roman" w:eastAsia="Times New Roman" w:hAnsi="Times New Roman" w:cs="Times New Roman"/>
                <w:kern w:val="0"/>
                <w:sz w:val="24"/>
                <w:szCs w:val="24"/>
              </w:rPr>
              <w:t xml:space="preserve">Large Card should display: </w:t>
            </w:r>
          </w:p>
          <w:p w14:paraId="1ADC307F" w14:textId="436EFBC6" w:rsidR="00652B54" w:rsidRPr="00652B54" w:rsidRDefault="00652B54" w:rsidP="00652B54">
            <w:pPr>
              <w:widowControl/>
              <w:numPr>
                <w:ilvl w:val="0"/>
                <w:numId w:val="233"/>
              </w:numPr>
              <w:spacing w:before="100" w:beforeAutospacing="1" w:after="100" w:afterAutospacing="1"/>
              <w:jc w:val="left"/>
              <w:rPr>
                <w:rFonts w:ascii="Times New Roman" w:eastAsia="Times New Roman" w:hAnsi="Times New Roman" w:cs="Times New Roman"/>
                <w:kern w:val="0"/>
                <w:sz w:val="24"/>
                <w:szCs w:val="24"/>
              </w:rPr>
            </w:pPr>
            <w:r w:rsidRPr="00652B54">
              <w:rPr>
                <w:rFonts w:ascii="Times New Roman" w:eastAsia="Times New Roman" w:hAnsi="Times New Roman" w:cs="Times New Roman"/>
                <w:kern w:val="0"/>
                <w:sz w:val="24"/>
                <w:szCs w:val="24"/>
              </w:rPr>
              <w:t>Restaurant Name</w:t>
            </w:r>
            <w:r w:rsidR="007E4068">
              <w:rPr>
                <w:rFonts w:ascii="Times New Roman" w:eastAsia="Times New Roman" w:hAnsi="Times New Roman" w:cs="Times New Roman"/>
                <w:kern w:val="0"/>
                <w:sz w:val="24"/>
                <w:szCs w:val="24"/>
              </w:rPr>
              <w:t xml:space="preserve"> </w:t>
            </w:r>
            <w:r w:rsidR="007E4068">
              <w:t>(display restaurant name line 1 and line 2 separately in 2 lines if line 1 or line 2 is configured in Merch Tool)</w:t>
            </w:r>
          </w:p>
          <w:p w14:paraId="0C3D41CB" w14:textId="19E758C2" w:rsidR="00652B54" w:rsidRPr="00652B54" w:rsidRDefault="00B33555" w:rsidP="00652B54">
            <w:pPr>
              <w:widowControl/>
              <w:numPr>
                <w:ilvl w:val="0"/>
                <w:numId w:val="233"/>
              </w:numPr>
              <w:spacing w:before="100" w:beforeAutospacing="1" w:after="100" w:afterAutospacing="1"/>
              <w:jc w:val="left"/>
              <w:rPr>
                <w:rFonts w:ascii="Times New Roman" w:eastAsia="Times New Roman" w:hAnsi="Times New Roman" w:cs="Times New Roman"/>
                <w:kern w:val="0"/>
                <w:sz w:val="24"/>
                <w:szCs w:val="24"/>
              </w:rPr>
            </w:pPr>
            <w:r>
              <w:rPr>
                <w:rFonts w:ascii="Times New Roman" w:eastAsia="Times New Roman" w:hAnsi="Times New Roman" w:cs="Times New Roman"/>
                <w:kern w:val="0"/>
                <w:sz w:val="24"/>
                <w:szCs w:val="24"/>
              </w:rPr>
              <w:t>Cover Image</w:t>
            </w:r>
          </w:p>
          <w:p w14:paraId="17CB74F0" w14:textId="0D40B97D" w:rsidR="00A040B4" w:rsidRPr="00A040B4" w:rsidRDefault="00B33555" w:rsidP="00A040B4">
            <w:pPr>
              <w:widowControl/>
              <w:numPr>
                <w:ilvl w:val="0"/>
                <w:numId w:val="233"/>
              </w:numPr>
              <w:spacing w:before="100" w:beforeAutospacing="1" w:after="100" w:afterAutospacing="1"/>
              <w:jc w:val="left"/>
              <w:rPr>
                <w:rFonts w:ascii="Times New Roman" w:eastAsia="Times New Roman" w:hAnsi="Times New Roman" w:cs="Times New Roman"/>
                <w:kern w:val="0"/>
                <w:sz w:val="24"/>
                <w:szCs w:val="24"/>
              </w:rPr>
            </w:pPr>
            <w:r>
              <w:rPr>
                <w:rFonts w:ascii="Times New Roman" w:eastAsia="Times New Roman" w:hAnsi="Times New Roman" w:cs="Times New Roman"/>
                <w:kern w:val="0"/>
                <w:sz w:val="24"/>
                <w:szCs w:val="24"/>
              </w:rPr>
              <w:t>Long description (or Long Description line 1 / line 2 / line 3)</w:t>
            </w:r>
          </w:p>
          <w:p w14:paraId="585AF2AB" w14:textId="36B531C0" w:rsidR="001434A2" w:rsidRPr="00476D83" w:rsidRDefault="001434A2" w:rsidP="00476D83"/>
          <w:p w14:paraId="67910B7D" w14:textId="278949D2" w:rsidR="00FB15AA" w:rsidRPr="00476D83" w:rsidRDefault="00FB15AA" w:rsidP="00476D83">
            <w:pPr>
              <w:pStyle w:val="ListParagraph"/>
              <w:ind w:left="360" w:firstLineChars="0" w:firstLine="0"/>
            </w:pPr>
          </w:p>
          <w:p w14:paraId="2E509272" w14:textId="58E1D062" w:rsidR="00C77C0D" w:rsidRPr="000A1940" w:rsidRDefault="00C77C0D" w:rsidP="00476D83">
            <w:pPr>
              <w:pStyle w:val="ListParagraph"/>
              <w:ind w:left="360" w:firstLineChars="0" w:firstLine="0"/>
            </w:pPr>
          </w:p>
          <w:p w14:paraId="7B11B916" w14:textId="76A11D3C" w:rsidR="00D04F8B" w:rsidRDefault="00D04F8B" w:rsidP="006D4AFC">
            <w:pPr>
              <w:pStyle w:val="ListParagraph"/>
              <w:numPr>
                <w:ilvl w:val="0"/>
                <w:numId w:val="30"/>
              </w:numPr>
              <w:ind w:firstLineChars="0"/>
              <w:rPr>
                <w:rFonts w:ascii="Arial" w:hAnsi="Arial" w:cs="Arial"/>
                <w:sz w:val="20"/>
                <w:szCs w:val="20"/>
              </w:rPr>
            </w:pPr>
            <w:r>
              <w:rPr>
                <w:rFonts w:ascii="Arial" w:hAnsi="Arial" w:cs="Arial" w:hint="eastAsia"/>
                <w:sz w:val="20"/>
                <w:szCs w:val="20"/>
              </w:rPr>
              <w:t>D</w:t>
            </w:r>
            <w:r>
              <w:rPr>
                <w:rFonts w:ascii="Arial" w:hAnsi="Arial" w:cs="Arial"/>
                <w:sz w:val="20"/>
                <w:szCs w:val="20"/>
              </w:rPr>
              <w:t xml:space="preserve">isplay Restaurant’s Nickname on the </w:t>
            </w:r>
            <w:r w:rsidRPr="00D04F8B">
              <w:rPr>
                <w:rFonts w:ascii="Arial" w:hAnsi="Arial" w:cs="Arial"/>
                <w:sz w:val="20"/>
                <w:szCs w:val="20"/>
              </w:rPr>
              <w:t>Anchored header</w:t>
            </w:r>
          </w:p>
          <w:p w14:paraId="1DEB8A9A" w14:textId="1DBA6EE1" w:rsidR="00D04F8B" w:rsidRPr="000A1940" w:rsidRDefault="00D04F8B" w:rsidP="00D04F8B">
            <w:pPr>
              <w:pStyle w:val="ListParagraph"/>
              <w:ind w:left="360" w:firstLineChars="0" w:firstLine="0"/>
              <w:rPr>
                <w:rFonts w:ascii="Arial" w:hAnsi="Arial" w:cs="Arial"/>
                <w:sz w:val="20"/>
                <w:szCs w:val="20"/>
              </w:rPr>
            </w:pPr>
            <w:r>
              <w:rPr>
                <w:rFonts w:ascii="Arial" w:hAnsi="Arial" w:cs="Arial"/>
                <w:sz w:val="20"/>
                <w:szCs w:val="20"/>
              </w:rPr>
              <w:t xml:space="preserve">If current restaurant name is “Au Cheval”, and the Nickname is </w:t>
            </w:r>
            <w:r>
              <w:rPr>
                <w:rFonts w:ascii="Arial" w:hAnsi="Arial" w:cs="Arial" w:hint="eastAsia"/>
                <w:sz w:val="20"/>
                <w:szCs w:val="20"/>
              </w:rPr>
              <w:t>“</w:t>
            </w:r>
            <w:r>
              <w:rPr>
                <w:rFonts w:ascii="Arial" w:hAnsi="Arial" w:cs="Arial"/>
                <w:sz w:val="20"/>
                <w:szCs w:val="20"/>
              </w:rPr>
              <w:t>Au Che</w:t>
            </w:r>
            <w:r>
              <w:rPr>
                <w:rFonts w:ascii="Arial" w:hAnsi="Arial" w:cs="Arial" w:hint="eastAsia"/>
                <w:sz w:val="20"/>
                <w:szCs w:val="20"/>
              </w:rPr>
              <w:t>f</w:t>
            </w:r>
            <w:r>
              <w:rPr>
                <w:rFonts w:ascii="Arial" w:hAnsi="Arial" w:cs="Arial" w:hint="eastAsia"/>
                <w:sz w:val="20"/>
                <w:szCs w:val="20"/>
              </w:rPr>
              <w:t>”</w:t>
            </w:r>
            <w:r>
              <w:rPr>
                <w:rFonts w:ascii="Arial" w:hAnsi="Arial" w:cs="Arial" w:hint="eastAsia"/>
                <w:sz w:val="20"/>
                <w:szCs w:val="20"/>
              </w:rPr>
              <w:t>,</w:t>
            </w:r>
            <w:r>
              <w:rPr>
                <w:rFonts w:ascii="Arial" w:hAnsi="Arial" w:cs="Arial"/>
                <w:sz w:val="20"/>
                <w:szCs w:val="20"/>
              </w:rPr>
              <w:t xml:space="preserve"> show the nickname in the Anchored header section</w:t>
            </w:r>
            <w:r w:rsidR="002A44A8">
              <w:rPr>
                <w:rFonts w:ascii="Arial" w:hAnsi="Arial" w:cs="Arial"/>
                <w:sz w:val="20"/>
                <w:szCs w:val="20"/>
              </w:rPr>
              <w:t>, if no nickname, show the restaurant name</w:t>
            </w:r>
            <w:r w:rsidR="002A44A8">
              <w:rPr>
                <w:rFonts w:ascii="Arial" w:hAnsi="Arial" w:cs="Arial" w:hint="eastAsia"/>
                <w:sz w:val="20"/>
                <w:szCs w:val="20"/>
              </w:rPr>
              <w:t>.</w:t>
            </w:r>
          </w:p>
          <w:p w14:paraId="6E4496D2" w14:textId="01051502" w:rsidR="001434A2" w:rsidRDefault="001434A2" w:rsidP="00476D83"/>
          <w:p w14:paraId="3F487834" w14:textId="2B23E262" w:rsidR="001434A2" w:rsidRPr="00A00727" w:rsidRDefault="001434A2" w:rsidP="00476D83"/>
        </w:tc>
      </w:tr>
      <w:tr w:rsidR="00DB099A" w:rsidRPr="00452515" w14:paraId="56B043BA" w14:textId="77777777" w:rsidTr="000A6A9F">
        <w:tc>
          <w:tcPr>
            <w:tcW w:w="8008" w:type="dxa"/>
          </w:tcPr>
          <w:p w14:paraId="170ECC0E" w14:textId="77777777" w:rsidR="00DB099A" w:rsidRDefault="00DB099A" w:rsidP="005A1D79">
            <w:pPr>
              <w:rPr>
                <w:rFonts w:ascii="Arial" w:hAnsi="Arial" w:cs="Arial"/>
                <w:sz w:val="20"/>
                <w:szCs w:val="20"/>
              </w:rPr>
            </w:pPr>
            <w:r w:rsidRPr="00452515">
              <w:rPr>
                <w:rFonts w:ascii="Arial" w:hAnsi="Arial" w:cs="Arial"/>
                <w:sz w:val="20"/>
                <w:szCs w:val="20"/>
              </w:rPr>
              <w:lastRenderedPageBreak/>
              <w:t>Extend Scenario:</w:t>
            </w:r>
            <w:r w:rsidR="004F4EDF">
              <w:rPr>
                <w:rFonts w:ascii="Arial" w:hAnsi="Arial" w:cs="Arial"/>
                <w:sz w:val="20"/>
                <w:szCs w:val="20"/>
              </w:rPr>
              <w:t xml:space="preserve"> Refresh every 2 </w:t>
            </w:r>
            <w:proofErr w:type="gramStart"/>
            <w:r w:rsidR="004F4EDF">
              <w:rPr>
                <w:rFonts w:ascii="Arial" w:hAnsi="Arial" w:cs="Arial"/>
                <w:sz w:val="20"/>
                <w:szCs w:val="20"/>
              </w:rPr>
              <w:t>minutes</w:t>
            </w:r>
            <w:proofErr w:type="gramEnd"/>
          </w:p>
          <w:p w14:paraId="39FA698E" w14:textId="6DF93A33" w:rsidR="00DB099A" w:rsidRPr="00452515" w:rsidRDefault="004F4EDF" w:rsidP="005A1D79">
            <w:pPr>
              <w:rPr>
                <w:rFonts w:ascii="Arial" w:hAnsi="Arial" w:cs="Arial"/>
                <w:sz w:val="20"/>
                <w:szCs w:val="20"/>
              </w:rPr>
            </w:pPr>
            <w:r>
              <w:rPr>
                <w:rFonts w:ascii="Arial" w:hAnsi="Arial" w:cs="Arial"/>
                <w:sz w:val="20"/>
                <w:szCs w:val="20"/>
              </w:rPr>
              <w:t>Every 2 minutes, we should refresh restaurant detail page so that it can show updated ETA or updated status (available or dinner rush).</w:t>
            </w:r>
          </w:p>
        </w:tc>
      </w:tr>
      <w:tr w:rsidR="00DB099A" w:rsidRPr="00452515" w14:paraId="6FBF7C6D" w14:textId="77777777" w:rsidTr="000A6A9F">
        <w:tc>
          <w:tcPr>
            <w:tcW w:w="8008" w:type="dxa"/>
          </w:tcPr>
          <w:p w14:paraId="432319ED" w14:textId="77777777" w:rsidR="00DB099A" w:rsidRDefault="00DB099A" w:rsidP="005A1D79">
            <w:pPr>
              <w:rPr>
                <w:rFonts w:ascii="Arial" w:hAnsi="Arial" w:cs="Arial"/>
                <w:sz w:val="20"/>
                <w:szCs w:val="20"/>
              </w:rPr>
            </w:pPr>
            <w:r w:rsidRPr="00452515">
              <w:rPr>
                <w:rFonts w:ascii="Arial" w:hAnsi="Arial" w:cs="Arial"/>
                <w:sz w:val="20"/>
                <w:szCs w:val="20"/>
              </w:rPr>
              <w:t>Exception Scenario:</w:t>
            </w:r>
          </w:p>
          <w:p w14:paraId="34A66D65" w14:textId="4EF5CB2B" w:rsidR="00DB099A" w:rsidRPr="00452515" w:rsidRDefault="0000368D" w:rsidP="005A1D79">
            <w:pPr>
              <w:rPr>
                <w:rFonts w:ascii="Arial" w:hAnsi="Arial" w:cs="Arial"/>
                <w:sz w:val="20"/>
                <w:szCs w:val="20"/>
              </w:rPr>
            </w:pPr>
            <w:r>
              <w:rPr>
                <w:rFonts w:ascii="Arial" w:hAnsi="Arial" w:cs="Arial" w:hint="eastAsia"/>
                <w:sz w:val="20"/>
                <w:szCs w:val="20"/>
              </w:rPr>
              <w:t>If all the meals are set off, show the blank default page, TBD</w:t>
            </w:r>
          </w:p>
        </w:tc>
      </w:tr>
      <w:tr w:rsidR="00DB099A" w:rsidRPr="00452515" w14:paraId="6EF9CB5B" w14:textId="77777777" w:rsidTr="000A6A9F">
        <w:tc>
          <w:tcPr>
            <w:tcW w:w="8008" w:type="dxa"/>
          </w:tcPr>
          <w:p w14:paraId="01E35070" w14:textId="77777777" w:rsidR="00DB099A" w:rsidRDefault="00DB099A" w:rsidP="005A1D79">
            <w:pPr>
              <w:rPr>
                <w:rFonts w:ascii="Arial" w:hAnsi="Arial" w:cs="Arial"/>
                <w:sz w:val="20"/>
                <w:szCs w:val="20"/>
              </w:rPr>
            </w:pPr>
            <w:r w:rsidRPr="00452515">
              <w:rPr>
                <w:rFonts w:ascii="Arial" w:hAnsi="Arial" w:cs="Arial"/>
                <w:sz w:val="20"/>
                <w:szCs w:val="20"/>
              </w:rPr>
              <w:t>Notes:</w:t>
            </w:r>
          </w:p>
          <w:p w14:paraId="3F3453B0" w14:textId="77777777" w:rsidR="00A040B4" w:rsidRDefault="00A040B4" w:rsidP="005A1D79">
            <w:pPr>
              <w:rPr>
                <w:rFonts w:ascii="Arial" w:hAnsi="Arial" w:cs="Arial"/>
                <w:sz w:val="20"/>
                <w:szCs w:val="20"/>
              </w:rPr>
            </w:pPr>
            <w:r>
              <w:rPr>
                <w:rFonts w:ascii="Arial" w:hAnsi="Arial" w:cs="Arial"/>
                <w:sz w:val="20"/>
                <w:szCs w:val="20"/>
              </w:rPr>
              <w:t>Serving Hours Display Logic</w:t>
            </w:r>
          </w:p>
          <w:p w14:paraId="273C5B40" w14:textId="1E7FE505" w:rsidR="00855E58" w:rsidRDefault="00855E58" w:rsidP="00C05836">
            <w:pPr>
              <w:pStyle w:val="ListParagraph"/>
              <w:numPr>
                <w:ilvl w:val="1"/>
                <w:numId w:val="390"/>
              </w:numPr>
              <w:ind w:firstLineChars="0"/>
              <w:rPr>
                <w:rFonts w:ascii="Arial" w:hAnsi="Arial" w:cs="Arial"/>
                <w:sz w:val="20"/>
                <w:szCs w:val="20"/>
              </w:rPr>
            </w:pPr>
            <w:r>
              <w:rPr>
                <w:rFonts w:ascii="Arial" w:hAnsi="Arial" w:cs="Arial"/>
                <w:sz w:val="20"/>
                <w:szCs w:val="20"/>
              </w:rPr>
              <w:t>Serving Hours will display for available, dinner rush and opening soon restaurants and will NOT display for closed for tonight restaurants.</w:t>
            </w:r>
          </w:p>
          <w:p w14:paraId="261F41FF" w14:textId="168C80F8" w:rsidR="00A040B4" w:rsidRDefault="00A040B4" w:rsidP="00C05836">
            <w:pPr>
              <w:pStyle w:val="ListParagraph"/>
              <w:numPr>
                <w:ilvl w:val="1"/>
                <w:numId w:val="390"/>
              </w:numPr>
              <w:ind w:firstLineChars="0"/>
              <w:rPr>
                <w:rFonts w:ascii="Arial" w:hAnsi="Arial" w:cs="Arial"/>
                <w:sz w:val="20"/>
                <w:szCs w:val="20"/>
              </w:rPr>
            </w:pPr>
            <w:r>
              <w:rPr>
                <w:rFonts w:ascii="Arial" w:hAnsi="Arial" w:cs="Arial"/>
                <w:sz w:val="20"/>
                <w:szCs w:val="20"/>
              </w:rPr>
              <w:t xml:space="preserve">Get the configuration for Meal Hours from FMT, </w:t>
            </w:r>
            <w:proofErr w:type="gramStart"/>
            <w:r>
              <w:rPr>
                <w:rFonts w:ascii="Arial" w:hAnsi="Arial" w:cs="Arial"/>
                <w:sz w:val="20"/>
                <w:szCs w:val="20"/>
              </w:rPr>
              <w:t>e.g.</w:t>
            </w:r>
            <w:proofErr w:type="gramEnd"/>
            <w:r>
              <w:rPr>
                <w:rFonts w:ascii="Arial" w:hAnsi="Arial" w:cs="Arial"/>
                <w:sz w:val="20"/>
                <w:szCs w:val="20"/>
              </w:rPr>
              <w:t xml:space="preserve"> Breakfast 5:00AM-11:00AM, Lunch 11:01AM-4:00PM, Dinner 4:01PM-11:59PM</w:t>
            </w:r>
          </w:p>
          <w:p w14:paraId="7C3C7CF3" w14:textId="640A3F52" w:rsidR="00A040B4" w:rsidRDefault="00855E58" w:rsidP="00C05836">
            <w:pPr>
              <w:pStyle w:val="ListParagraph"/>
              <w:numPr>
                <w:ilvl w:val="1"/>
                <w:numId w:val="390"/>
              </w:numPr>
              <w:ind w:firstLineChars="0"/>
              <w:rPr>
                <w:rFonts w:ascii="Arial" w:hAnsi="Arial" w:cs="Arial"/>
                <w:sz w:val="20"/>
                <w:szCs w:val="20"/>
              </w:rPr>
            </w:pPr>
            <w:r>
              <w:rPr>
                <w:rFonts w:ascii="Arial" w:hAnsi="Arial" w:cs="Arial"/>
                <w:sz w:val="20"/>
                <w:szCs w:val="20"/>
              </w:rPr>
              <w:t>Get all the currently active truck sessions (</w:t>
            </w:r>
            <w:proofErr w:type="gramStart"/>
            <w:r>
              <w:rPr>
                <w:rFonts w:ascii="Arial" w:hAnsi="Arial" w:cs="Arial"/>
                <w:sz w:val="20"/>
                <w:szCs w:val="20"/>
              </w:rPr>
              <w:t>i.e.</w:t>
            </w:r>
            <w:proofErr w:type="gramEnd"/>
            <w:r>
              <w:rPr>
                <w:rFonts w:ascii="Arial" w:hAnsi="Arial" w:cs="Arial"/>
                <w:sz w:val="20"/>
                <w:szCs w:val="20"/>
              </w:rPr>
              <w:t xml:space="preserve"> current time is within truck session start and end time, this can be either available or dinner rush restaurants) and future truck sessions (till tomorrow) with current restaurant:</w:t>
            </w:r>
          </w:p>
          <w:p w14:paraId="7A19BBC4" w14:textId="62E68C60" w:rsidR="00855E58" w:rsidRDefault="00855E58" w:rsidP="00C05836">
            <w:pPr>
              <w:pStyle w:val="ListParagraph"/>
              <w:numPr>
                <w:ilvl w:val="2"/>
                <w:numId w:val="390"/>
              </w:numPr>
              <w:ind w:firstLineChars="0"/>
              <w:rPr>
                <w:rFonts w:ascii="Arial" w:hAnsi="Arial" w:cs="Arial"/>
                <w:sz w:val="20"/>
                <w:szCs w:val="20"/>
              </w:rPr>
            </w:pPr>
            <w:r>
              <w:rPr>
                <w:rFonts w:ascii="Arial" w:hAnsi="Arial" w:cs="Arial"/>
                <w:sz w:val="20"/>
                <w:szCs w:val="20"/>
              </w:rPr>
              <w:t>If there is any active truck sessions or future truck sessions with this restaurant today, display “Today’s Hours” and display hours that are within each meal hour range based on all of today’s truck sessions’ start and end time.</w:t>
            </w:r>
          </w:p>
          <w:p w14:paraId="08251843" w14:textId="4D1F8DAA" w:rsidR="00855E58" w:rsidRDefault="00855E58" w:rsidP="00C05836">
            <w:pPr>
              <w:pStyle w:val="ListParagraph"/>
              <w:numPr>
                <w:ilvl w:val="2"/>
                <w:numId w:val="390"/>
              </w:numPr>
              <w:ind w:firstLineChars="0"/>
              <w:rPr>
                <w:rFonts w:ascii="Arial" w:hAnsi="Arial" w:cs="Arial"/>
                <w:sz w:val="20"/>
                <w:szCs w:val="20"/>
              </w:rPr>
            </w:pPr>
            <w:r>
              <w:rPr>
                <w:rFonts w:ascii="Arial" w:hAnsi="Arial" w:cs="Arial"/>
                <w:sz w:val="20"/>
                <w:szCs w:val="20"/>
              </w:rPr>
              <w:t>If there is no active truck sessions or future truck sessions with this restaurant today</w:t>
            </w:r>
            <w:r w:rsidR="00582331">
              <w:rPr>
                <w:rFonts w:ascii="Arial" w:hAnsi="Arial" w:cs="Arial"/>
                <w:sz w:val="20"/>
                <w:szCs w:val="20"/>
              </w:rPr>
              <w:t xml:space="preserve">, but there </w:t>
            </w:r>
            <w:proofErr w:type="gramStart"/>
            <w:r w:rsidR="00582331">
              <w:rPr>
                <w:rFonts w:ascii="Arial" w:hAnsi="Arial" w:cs="Arial"/>
                <w:sz w:val="20"/>
                <w:szCs w:val="20"/>
              </w:rPr>
              <w:t>is</w:t>
            </w:r>
            <w:proofErr w:type="gramEnd"/>
            <w:r w:rsidR="00582331">
              <w:rPr>
                <w:rFonts w:ascii="Arial" w:hAnsi="Arial" w:cs="Arial"/>
                <w:sz w:val="20"/>
                <w:szCs w:val="20"/>
              </w:rPr>
              <w:t xml:space="preserve"> future truck sessions tomorrow with this restaurant, display “Opens Tomorrow” and display hours that are within each meal hour range based on all of tomorrow’s truck sessions’ start and end time.</w:t>
            </w:r>
          </w:p>
          <w:p w14:paraId="2444B238" w14:textId="77777777" w:rsidR="00C05836" w:rsidRPr="00476D83" w:rsidRDefault="00C05836" w:rsidP="00476D83">
            <w:pPr>
              <w:pStyle w:val="ListParagraph"/>
              <w:numPr>
                <w:ilvl w:val="0"/>
                <w:numId w:val="521"/>
              </w:numPr>
              <w:ind w:firstLineChars="0"/>
              <w:rPr>
                <w:rFonts w:ascii="Arial" w:hAnsi="Arial" w:cs="Arial"/>
                <w:sz w:val="20"/>
                <w:szCs w:val="20"/>
              </w:rPr>
            </w:pPr>
            <w:proofErr w:type="gramStart"/>
            <w:r w:rsidRPr="00476D83">
              <w:rPr>
                <w:rFonts w:ascii="Arial" w:hAnsi="Arial" w:cs="Arial"/>
                <w:sz w:val="20"/>
                <w:szCs w:val="20"/>
              </w:rPr>
              <w:t>e.g.</w:t>
            </w:r>
            <w:proofErr w:type="gramEnd"/>
            <w:r w:rsidRPr="00476D83">
              <w:rPr>
                <w:rFonts w:ascii="Arial" w:hAnsi="Arial" w:cs="Arial"/>
                <w:sz w:val="20"/>
                <w:szCs w:val="20"/>
              </w:rPr>
              <w:t xml:space="preserve"> restaurant A has truck sessions on 1:00PM-2:00PM, 2:30PM-3:30PM, 5:00PM-8:00PM on 11/6, and also 3:00PM-8:00PM on 11/7.</w:t>
            </w:r>
          </w:p>
          <w:p w14:paraId="7A75D5E6" w14:textId="77777777" w:rsidR="00C05836" w:rsidRDefault="00C05836" w:rsidP="00C05836">
            <w:pPr>
              <w:pStyle w:val="ListParagraph"/>
              <w:ind w:left="2520" w:firstLineChars="0" w:firstLine="0"/>
              <w:rPr>
                <w:rFonts w:ascii="Arial" w:hAnsi="Arial" w:cs="Arial"/>
                <w:sz w:val="20"/>
                <w:szCs w:val="20"/>
              </w:rPr>
            </w:pPr>
            <w:r>
              <w:rPr>
                <w:rFonts w:ascii="Arial" w:hAnsi="Arial" w:cs="Arial"/>
                <w:sz w:val="20"/>
                <w:szCs w:val="20"/>
              </w:rPr>
              <w:t>Case 1: Now is 5:30PM 11/6, we will display as follows:</w:t>
            </w:r>
          </w:p>
          <w:p w14:paraId="159BC44E" w14:textId="77777777" w:rsidR="00C05836" w:rsidRDefault="00C05836" w:rsidP="00C05836">
            <w:pPr>
              <w:pStyle w:val="ListParagraph"/>
              <w:ind w:left="2940" w:firstLineChars="0" w:firstLine="0"/>
              <w:rPr>
                <w:rFonts w:ascii="Arial" w:hAnsi="Arial" w:cs="Arial"/>
                <w:sz w:val="20"/>
                <w:szCs w:val="20"/>
              </w:rPr>
            </w:pPr>
            <w:r>
              <w:rPr>
                <w:rFonts w:ascii="Arial" w:hAnsi="Arial" w:cs="Arial"/>
                <w:sz w:val="20"/>
                <w:szCs w:val="20"/>
              </w:rPr>
              <w:t>Today’s Hours</w:t>
            </w:r>
          </w:p>
          <w:p w14:paraId="13C69F9B" w14:textId="77777777" w:rsidR="00C05836" w:rsidRDefault="00C05836" w:rsidP="00C05836">
            <w:pPr>
              <w:pStyle w:val="ListParagraph"/>
              <w:ind w:left="2940" w:firstLineChars="0" w:firstLine="0"/>
              <w:rPr>
                <w:rFonts w:ascii="Arial" w:hAnsi="Arial" w:cs="Arial"/>
                <w:sz w:val="20"/>
                <w:szCs w:val="20"/>
              </w:rPr>
            </w:pPr>
            <w:r>
              <w:rPr>
                <w:rFonts w:ascii="Arial" w:hAnsi="Arial" w:cs="Arial"/>
                <w:sz w:val="20"/>
                <w:szCs w:val="20"/>
              </w:rPr>
              <w:t>Lunch 1:00PM - 3:30PM</w:t>
            </w:r>
          </w:p>
          <w:p w14:paraId="45E5CAC9" w14:textId="77777777" w:rsidR="00C05836" w:rsidRDefault="00C05836" w:rsidP="00C05836">
            <w:pPr>
              <w:pStyle w:val="ListParagraph"/>
              <w:ind w:left="2940" w:firstLineChars="0" w:firstLine="0"/>
              <w:rPr>
                <w:rFonts w:ascii="Arial" w:hAnsi="Arial" w:cs="Arial"/>
                <w:sz w:val="20"/>
                <w:szCs w:val="20"/>
              </w:rPr>
            </w:pPr>
            <w:r>
              <w:rPr>
                <w:rFonts w:ascii="Arial" w:hAnsi="Arial" w:cs="Arial"/>
                <w:sz w:val="20"/>
                <w:szCs w:val="20"/>
              </w:rPr>
              <w:t>Dinner 5:00PM - 8:00PM</w:t>
            </w:r>
          </w:p>
          <w:p w14:paraId="1BA153D1" w14:textId="77777777" w:rsidR="00C05836" w:rsidRDefault="00C05836" w:rsidP="00C05836">
            <w:pPr>
              <w:pStyle w:val="ListParagraph"/>
              <w:ind w:left="2520" w:firstLineChars="0" w:firstLine="0"/>
              <w:rPr>
                <w:rFonts w:ascii="Arial" w:hAnsi="Arial" w:cs="Arial"/>
                <w:sz w:val="20"/>
                <w:szCs w:val="20"/>
              </w:rPr>
            </w:pPr>
            <w:r>
              <w:rPr>
                <w:rFonts w:ascii="Arial" w:hAnsi="Arial" w:cs="Arial"/>
                <w:sz w:val="20"/>
                <w:szCs w:val="20"/>
              </w:rPr>
              <w:t>Case 2: Now is 9:00PM 11/6, we will display as follows:</w:t>
            </w:r>
          </w:p>
          <w:p w14:paraId="171947C1" w14:textId="77777777" w:rsidR="00C05836" w:rsidRDefault="00C05836" w:rsidP="00C05836">
            <w:pPr>
              <w:pStyle w:val="ListParagraph"/>
              <w:ind w:left="2940" w:firstLineChars="0" w:firstLine="0"/>
              <w:rPr>
                <w:rFonts w:ascii="Arial" w:hAnsi="Arial" w:cs="Arial"/>
                <w:sz w:val="20"/>
                <w:szCs w:val="20"/>
              </w:rPr>
            </w:pPr>
            <w:r>
              <w:rPr>
                <w:rFonts w:ascii="Arial" w:hAnsi="Arial" w:cs="Arial"/>
                <w:sz w:val="20"/>
                <w:szCs w:val="20"/>
              </w:rPr>
              <w:t>Opens Tomorrow</w:t>
            </w:r>
          </w:p>
          <w:p w14:paraId="3FE26DE3" w14:textId="77777777" w:rsidR="00C05836" w:rsidRDefault="00C05836" w:rsidP="00C05836">
            <w:pPr>
              <w:pStyle w:val="ListParagraph"/>
              <w:ind w:left="2940" w:firstLineChars="0" w:firstLine="0"/>
              <w:rPr>
                <w:rFonts w:ascii="Arial" w:hAnsi="Arial" w:cs="Arial"/>
                <w:sz w:val="20"/>
                <w:szCs w:val="20"/>
              </w:rPr>
            </w:pPr>
            <w:r>
              <w:rPr>
                <w:rFonts w:ascii="Arial" w:hAnsi="Arial" w:cs="Arial"/>
                <w:sz w:val="20"/>
                <w:szCs w:val="20"/>
              </w:rPr>
              <w:t>Lunch 3:00PM - 4:00PM</w:t>
            </w:r>
          </w:p>
          <w:p w14:paraId="4E8A924A" w14:textId="425A9ADE" w:rsidR="00C05836" w:rsidRPr="00476D83" w:rsidRDefault="00C05836" w:rsidP="00476D83">
            <w:pPr>
              <w:pStyle w:val="ListParagraph"/>
              <w:ind w:left="2940" w:firstLineChars="0" w:firstLine="0"/>
              <w:rPr>
                <w:rFonts w:ascii="Arial" w:hAnsi="Arial" w:cs="Arial"/>
                <w:sz w:val="20"/>
                <w:szCs w:val="20"/>
              </w:rPr>
            </w:pPr>
            <w:r>
              <w:rPr>
                <w:rFonts w:ascii="Arial" w:hAnsi="Arial" w:cs="Arial"/>
                <w:sz w:val="20"/>
                <w:szCs w:val="20"/>
              </w:rPr>
              <w:t>Dinner 4:01PM - 8:00PM</w:t>
            </w:r>
          </w:p>
          <w:p w14:paraId="20155F68" w14:textId="58633F95" w:rsidR="00582331" w:rsidRPr="00476D83" w:rsidRDefault="00582331" w:rsidP="00476D83">
            <w:pPr>
              <w:pStyle w:val="ListParagraph"/>
              <w:numPr>
                <w:ilvl w:val="1"/>
                <w:numId w:val="390"/>
              </w:numPr>
              <w:ind w:firstLineChars="0"/>
              <w:rPr>
                <w:rFonts w:ascii="Arial" w:hAnsi="Arial" w:cs="Arial"/>
                <w:sz w:val="20"/>
                <w:szCs w:val="20"/>
              </w:rPr>
            </w:pPr>
            <w:r>
              <w:rPr>
                <w:rFonts w:ascii="Arial" w:hAnsi="Arial" w:cs="Arial"/>
                <w:sz w:val="20"/>
                <w:szCs w:val="20"/>
              </w:rPr>
              <w:lastRenderedPageBreak/>
              <w:t xml:space="preserve">If there is no active truck sessions or future truck sessions with this restaurant today and tomorrow, DO NOT display this “Serving Hours” on cover image. NOTE that this </w:t>
            </w:r>
            <w:proofErr w:type="gramStart"/>
            <w:r>
              <w:rPr>
                <w:rFonts w:ascii="Arial" w:hAnsi="Arial" w:cs="Arial"/>
                <w:sz w:val="20"/>
                <w:szCs w:val="20"/>
              </w:rPr>
              <w:t>shouldn’t</w:t>
            </w:r>
            <w:proofErr w:type="gramEnd"/>
            <w:r>
              <w:rPr>
                <w:rFonts w:ascii="Arial" w:hAnsi="Arial" w:cs="Arial"/>
                <w:sz w:val="20"/>
                <w:szCs w:val="20"/>
              </w:rPr>
              <w:t xml:space="preserve"> happen because we are not displaying such restaurant on RLP at all so there is no entry point for such use case.</w:t>
            </w:r>
          </w:p>
        </w:tc>
      </w:tr>
      <w:tr w:rsidR="00DB099A" w:rsidRPr="00452515" w14:paraId="67B3B027" w14:textId="77777777" w:rsidTr="000A6A9F">
        <w:tc>
          <w:tcPr>
            <w:tcW w:w="8008" w:type="dxa"/>
          </w:tcPr>
          <w:p w14:paraId="5B32A4D6" w14:textId="77777777" w:rsidR="00DB099A" w:rsidRDefault="00DB099A" w:rsidP="005A1D79">
            <w:pPr>
              <w:rPr>
                <w:rFonts w:ascii="Arial" w:hAnsi="Arial" w:cs="Arial"/>
                <w:sz w:val="20"/>
                <w:szCs w:val="20"/>
              </w:rPr>
            </w:pPr>
            <w:r w:rsidRPr="00452515">
              <w:rPr>
                <w:rFonts w:ascii="Arial" w:hAnsi="Arial" w:cs="Arial"/>
                <w:sz w:val="20"/>
                <w:szCs w:val="20"/>
              </w:rPr>
              <w:lastRenderedPageBreak/>
              <w:t>Q/A:</w:t>
            </w:r>
          </w:p>
          <w:p w14:paraId="7FFB5332" w14:textId="686C3848" w:rsidR="00D96BFC" w:rsidRPr="00452515" w:rsidRDefault="00D96BFC" w:rsidP="005A1D79">
            <w:pPr>
              <w:rPr>
                <w:rFonts w:ascii="Arial" w:hAnsi="Arial" w:cs="Arial"/>
                <w:sz w:val="20"/>
                <w:szCs w:val="20"/>
              </w:rPr>
            </w:pPr>
          </w:p>
        </w:tc>
      </w:tr>
    </w:tbl>
    <w:p w14:paraId="21B839CF" w14:textId="0BA0086E" w:rsidR="00DB099A" w:rsidRDefault="00853BEA" w:rsidP="00BA0B80">
      <w:pPr>
        <w:pStyle w:val="Heading3"/>
      </w:pPr>
      <w:r w:rsidRPr="00452515">
        <w:t>UC0</w:t>
      </w:r>
      <w:r>
        <w:t xml:space="preserve">4-02 </w:t>
      </w:r>
      <w:r w:rsidR="00E41982">
        <w:t xml:space="preserve">Menu page </w:t>
      </w:r>
      <w:r w:rsidR="00BA43E8">
        <w:t>–</w:t>
      </w:r>
      <w:r w:rsidR="00E41982">
        <w:t xml:space="preserve"> </w:t>
      </w:r>
      <w:r>
        <w:t>Recommendations and Chef’s picks for visitor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5A1D79" w:rsidRPr="00452515" w14:paraId="7B19326E" w14:textId="77777777" w:rsidTr="00E41982">
        <w:tc>
          <w:tcPr>
            <w:tcW w:w="8008" w:type="dxa"/>
          </w:tcPr>
          <w:p w14:paraId="2772D319" w14:textId="15701D6F" w:rsidR="005A1D79" w:rsidRPr="00452515" w:rsidRDefault="005A1D79" w:rsidP="005A1D79">
            <w:pPr>
              <w:rPr>
                <w:rFonts w:ascii="Arial" w:hAnsi="Arial" w:cs="Arial"/>
                <w:sz w:val="20"/>
                <w:szCs w:val="20"/>
              </w:rPr>
            </w:pPr>
            <w:r w:rsidRPr="00452515">
              <w:rPr>
                <w:rFonts w:ascii="Arial" w:hAnsi="Arial" w:cs="Arial"/>
                <w:sz w:val="20"/>
                <w:szCs w:val="20"/>
              </w:rPr>
              <w:t>UC0</w:t>
            </w:r>
            <w:r w:rsidR="009A3A62">
              <w:rPr>
                <w:rFonts w:ascii="Arial" w:hAnsi="Arial" w:cs="Arial"/>
                <w:sz w:val="20"/>
                <w:szCs w:val="20"/>
              </w:rPr>
              <w:t xml:space="preserve">4-02 </w:t>
            </w:r>
            <w:r w:rsidR="00E41982">
              <w:rPr>
                <w:rFonts w:ascii="Arial" w:hAnsi="Arial" w:cs="Arial"/>
                <w:sz w:val="20"/>
                <w:szCs w:val="20"/>
              </w:rPr>
              <w:t xml:space="preserve">Menu page </w:t>
            </w:r>
            <w:r w:rsidR="00BA43E8">
              <w:rPr>
                <w:rFonts w:ascii="Arial" w:hAnsi="Arial" w:cs="Arial"/>
                <w:sz w:val="20"/>
                <w:szCs w:val="20"/>
              </w:rPr>
              <w:t>–</w:t>
            </w:r>
            <w:r w:rsidR="00E41982">
              <w:rPr>
                <w:rFonts w:ascii="Arial" w:hAnsi="Arial" w:cs="Arial"/>
                <w:sz w:val="20"/>
                <w:szCs w:val="20"/>
              </w:rPr>
              <w:t xml:space="preserve"> </w:t>
            </w:r>
            <w:r w:rsidR="009A3A62">
              <w:rPr>
                <w:rFonts w:ascii="Arial" w:hAnsi="Arial" w:cs="Arial"/>
                <w:sz w:val="20"/>
                <w:szCs w:val="20"/>
              </w:rPr>
              <w:t>Recommendations and Chef’s picks for visitors</w:t>
            </w:r>
            <w:r>
              <w:rPr>
                <w:rFonts w:ascii="Arial" w:hAnsi="Arial" w:cs="Arial"/>
                <w:sz w:val="20"/>
                <w:szCs w:val="20"/>
              </w:rPr>
              <w:t xml:space="preserve"> </w:t>
            </w:r>
          </w:p>
        </w:tc>
      </w:tr>
      <w:tr w:rsidR="004E0A55" w:rsidRPr="00452515" w14:paraId="7D4E937A" w14:textId="77777777" w:rsidTr="00582192">
        <w:tc>
          <w:tcPr>
            <w:tcW w:w="8008" w:type="dxa"/>
          </w:tcPr>
          <w:p w14:paraId="60E40730" w14:textId="77777777" w:rsidR="004E0A55" w:rsidRDefault="004E0A55" w:rsidP="00582192">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434"/>
              <w:gridCol w:w="1276"/>
              <w:gridCol w:w="4819"/>
            </w:tblGrid>
            <w:tr w:rsidR="004E0A55" w14:paraId="2A1B9FBF" w14:textId="77777777" w:rsidTr="00582192">
              <w:tc>
                <w:tcPr>
                  <w:tcW w:w="1434" w:type="dxa"/>
                </w:tcPr>
                <w:p w14:paraId="26F49514" w14:textId="77777777" w:rsidR="004E0A55" w:rsidRDefault="004E0A55" w:rsidP="00582192">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1007F58A" w14:textId="77777777" w:rsidR="004E0A55" w:rsidRDefault="004E0A55" w:rsidP="00582192">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1C63575F" w14:textId="77777777" w:rsidR="004E0A55" w:rsidRDefault="004E0A55" w:rsidP="00582192">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4E0A55" w14:paraId="57E5A6F6" w14:textId="77777777" w:rsidTr="00582192">
              <w:tc>
                <w:tcPr>
                  <w:tcW w:w="1434" w:type="dxa"/>
                </w:tcPr>
                <w:p w14:paraId="00CC19C3" w14:textId="7E8B3071" w:rsidR="004E0A55" w:rsidRDefault="004E0A55" w:rsidP="00582192">
                  <w:pPr>
                    <w:spacing w:after="0"/>
                    <w:rPr>
                      <w:rFonts w:ascii="Arial" w:hAnsi="Arial" w:cs="Arial"/>
                      <w:sz w:val="20"/>
                      <w:szCs w:val="20"/>
                    </w:rPr>
                  </w:pPr>
                  <w:r>
                    <w:rPr>
                      <w:rFonts w:ascii="Arial" w:hAnsi="Arial" w:cs="Arial"/>
                      <w:sz w:val="20"/>
                      <w:szCs w:val="20"/>
                    </w:rPr>
                    <w:t>2019</w:t>
                  </w:r>
                  <w:r w:rsidR="00DC7E92">
                    <w:rPr>
                      <w:rFonts w:ascii="Arial" w:hAnsi="Arial" w:cs="Arial" w:hint="eastAsia"/>
                      <w:sz w:val="20"/>
                      <w:szCs w:val="20"/>
                    </w:rPr>
                    <w:t>-</w:t>
                  </w:r>
                  <w:r w:rsidR="00DC7E92">
                    <w:rPr>
                      <w:rFonts w:ascii="Arial" w:hAnsi="Arial" w:cs="Arial"/>
                      <w:sz w:val="20"/>
                      <w:szCs w:val="20"/>
                    </w:rPr>
                    <w:t>2020</w:t>
                  </w:r>
                </w:p>
              </w:tc>
              <w:tc>
                <w:tcPr>
                  <w:tcW w:w="1276" w:type="dxa"/>
                </w:tcPr>
                <w:p w14:paraId="31050A3C" w14:textId="77777777" w:rsidR="004E0A55" w:rsidRDefault="004E0A55" w:rsidP="00582192">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819" w:type="dxa"/>
                </w:tcPr>
                <w:p w14:paraId="296662B6" w14:textId="2964CA51" w:rsidR="004E0A55" w:rsidRDefault="004E0A55" w:rsidP="00582192">
                  <w:pPr>
                    <w:spacing w:after="0"/>
                    <w:rPr>
                      <w:rFonts w:ascii="Arial" w:hAnsi="Arial" w:cs="Arial"/>
                      <w:sz w:val="20"/>
                      <w:szCs w:val="20"/>
                    </w:rPr>
                  </w:pPr>
                  <w:r>
                    <w:rPr>
                      <w:rFonts w:ascii="Arial" w:hAnsi="Arial" w:cs="Arial"/>
                      <w:sz w:val="20"/>
                      <w:szCs w:val="20"/>
                    </w:rPr>
                    <w:t>First version</w:t>
                  </w:r>
                  <w:r w:rsidR="00DC7E92">
                    <w:rPr>
                      <w:rFonts w:ascii="Arial" w:hAnsi="Arial" w:cs="Arial"/>
                      <w:sz w:val="20"/>
                      <w:szCs w:val="20"/>
                    </w:rPr>
                    <w:t xml:space="preserve"> </w:t>
                  </w:r>
                  <w:r w:rsidR="00DC7E92">
                    <w:rPr>
                      <w:rFonts w:ascii="Arial" w:hAnsi="Arial" w:cs="Arial" w:hint="eastAsia"/>
                      <w:sz w:val="20"/>
                      <w:szCs w:val="20"/>
                    </w:rPr>
                    <w:t>and</w:t>
                  </w:r>
                  <w:r w:rsidR="00DC7E92">
                    <w:rPr>
                      <w:rFonts w:ascii="Arial" w:hAnsi="Arial" w:cs="Arial"/>
                      <w:sz w:val="20"/>
                      <w:szCs w:val="20"/>
                    </w:rPr>
                    <w:t xml:space="preserve"> other versions</w:t>
                  </w:r>
                </w:p>
              </w:tc>
            </w:tr>
            <w:tr w:rsidR="004E0A55" w14:paraId="28B0A3A0" w14:textId="77777777" w:rsidTr="00582192">
              <w:tc>
                <w:tcPr>
                  <w:tcW w:w="1434" w:type="dxa"/>
                </w:tcPr>
                <w:p w14:paraId="20430E76" w14:textId="6707A6E8" w:rsidR="004E0A55" w:rsidRDefault="00DC7E92" w:rsidP="00582192">
                  <w:pPr>
                    <w:spacing w:after="0"/>
                    <w:rPr>
                      <w:rFonts w:ascii="Arial" w:hAnsi="Arial" w:cs="Arial"/>
                      <w:sz w:val="20"/>
                      <w:szCs w:val="20"/>
                    </w:rPr>
                  </w:pPr>
                  <w:r>
                    <w:rPr>
                      <w:rFonts w:ascii="Arial" w:hAnsi="Arial" w:cs="Arial"/>
                      <w:sz w:val="20"/>
                      <w:szCs w:val="20"/>
                    </w:rPr>
                    <w:t>2020.5.8</w:t>
                  </w:r>
                </w:p>
              </w:tc>
              <w:tc>
                <w:tcPr>
                  <w:tcW w:w="1276" w:type="dxa"/>
                </w:tcPr>
                <w:p w14:paraId="478E93FE" w14:textId="2485F5A6" w:rsidR="004E0A55" w:rsidRDefault="00DC7E92" w:rsidP="00582192">
                  <w:pPr>
                    <w:spacing w:after="0"/>
                    <w:rPr>
                      <w:rFonts w:ascii="Arial" w:hAnsi="Arial" w:cs="Arial"/>
                      <w:sz w:val="20"/>
                      <w:szCs w:val="20"/>
                    </w:rPr>
                  </w:pPr>
                  <w:r>
                    <w:rPr>
                      <w:rFonts w:ascii="Arial" w:hAnsi="Arial" w:cs="Arial"/>
                      <w:sz w:val="20"/>
                      <w:szCs w:val="20"/>
                    </w:rPr>
                    <w:t>Lisa</w:t>
                  </w:r>
                </w:p>
              </w:tc>
              <w:tc>
                <w:tcPr>
                  <w:tcW w:w="4819" w:type="dxa"/>
                </w:tcPr>
                <w:p w14:paraId="43D049EB" w14:textId="30F2C477" w:rsidR="004E0A55" w:rsidRDefault="00DC7E92" w:rsidP="00582192">
                  <w:pPr>
                    <w:spacing w:after="0"/>
                    <w:rPr>
                      <w:rFonts w:ascii="Arial" w:hAnsi="Arial" w:cs="Arial"/>
                      <w:sz w:val="20"/>
                      <w:szCs w:val="20"/>
                    </w:rPr>
                  </w:pPr>
                  <w:r>
                    <w:rPr>
                      <w:rFonts w:ascii="Arial" w:hAnsi="Arial" w:cs="Arial"/>
                      <w:sz w:val="20"/>
                      <w:szCs w:val="20"/>
                    </w:rPr>
                    <w:t>Do not show OOS items in chef’s picks</w:t>
                  </w:r>
                </w:p>
              </w:tc>
            </w:tr>
            <w:tr w:rsidR="004E0A55" w14:paraId="792541D5" w14:textId="77777777" w:rsidTr="00582192">
              <w:tc>
                <w:tcPr>
                  <w:tcW w:w="1434" w:type="dxa"/>
                </w:tcPr>
                <w:p w14:paraId="1B81F024" w14:textId="52FA1A10" w:rsidR="004E0A55" w:rsidRDefault="004E0A55" w:rsidP="00582192">
                  <w:pPr>
                    <w:spacing w:after="0"/>
                    <w:rPr>
                      <w:rFonts w:ascii="Arial" w:hAnsi="Arial" w:cs="Arial"/>
                      <w:sz w:val="20"/>
                      <w:szCs w:val="20"/>
                    </w:rPr>
                  </w:pPr>
                </w:p>
              </w:tc>
              <w:tc>
                <w:tcPr>
                  <w:tcW w:w="1276" w:type="dxa"/>
                </w:tcPr>
                <w:p w14:paraId="62E665B3" w14:textId="6EE49A23" w:rsidR="004E0A55" w:rsidRDefault="004E0A55" w:rsidP="00582192">
                  <w:pPr>
                    <w:spacing w:after="0"/>
                    <w:rPr>
                      <w:rFonts w:ascii="Arial" w:hAnsi="Arial" w:cs="Arial"/>
                      <w:sz w:val="20"/>
                      <w:szCs w:val="20"/>
                    </w:rPr>
                  </w:pPr>
                </w:p>
              </w:tc>
              <w:tc>
                <w:tcPr>
                  <w:tcW w:w="4819" w:type="dxa"/>
                </w:tcPr>
                <w:p w14:paraId="3BD86EF3" w14:textId="0D0E0BBA" w:rsidR="004E0A55" w:rsidRDefault="004E0A55" w:rsidP="00582192">
                  <w:pPr>
                    <w:spacing w:after="0"/>
                    <w:rPr>
                      <w:rFonts w:ascii="Arial" w:hAnsi="Arial" w:cs="Arial"/>
                      <w:sz w:val="20"/>
                      <w:szCs w:val="20"/>
                    </w:rPr>
                  </w:pPr>
                </w:p>
              </w:tc>
            </w:tr>
            <w:tr w:rsidR="004E0A55" w14:paraId="3DD7E416" w14:textId="77777777" w:rsidTr="00582192">
              <w:tc>
                <w:tcPr>
                  <w:tcW w:w="1434" w:type="dxa"/>
                </w:tcPr>
                <w:p w14:paraId="255B7540" w14:textId="31B10BB4" w:rsidR="004E0A55" w:rsidRDefault="004E0A55" w:rsidP="00582192">
                  <w:pPr>
                    <w:spacing w:after="0"/>
                    <w:rPr>
                      <w:rFonts w:ascii="Arial" w:hAnsi="Arial" w:cs="Arial"/>
                      <w:sz w:val="20"/>
                      <w:szCs w:val="20"/>
                    </w:rPr>
                  </w:pPr>
                </w:p>
              </w:tc>
              <w:tc>
                <w:tcPr>
                  <w:tcW w:w="1276" w:type="dxa"/>
                </w:tcPr>
                <w:p w14:paraId="40ADEF3E" w14:textId="715A5663" w:rsidR="004E0A55" w:rsidRDefault="004E0A55" w:rsidP="00582192">
                  <w:pPr>
                    <w:spacing w:after="0"/>
                    <w:rPr>
                      <w:rFonts w:ascii="Arial" w:hAnsi="Arial" w:cs="Arial"/>
                      <w:sz w:val="20"/>
                      <w:szCs w:val="20"/>
                    </w:rPr>
                  </w:pPr>
                </w:p>
              </w:tc>
              <w:tc>
                <w:tcPr>
                  <w:tcW w:w="4819" w:type="dxa"/>
                </w:tcPr>
                <w:p w14:paraId="6BBFF2F0" w14:textId="1EF32836" w:rsidR="004E0A55" w:rsidRDefault="004E0A55" w:rsidP="00582192">
                  <w:pPr>
                    <w:spacing w:after="0"/>
                    <w:rPr>
                      <w:rFonts w:ascii="Arial" w:hAnsi="Arial" w:cs="Arial"/>
                      <w:sz w:val="20"/>
                      <w:szCs w:val="20"/>
                    </w:rPr>
                  </w:pPr>
                </w:p>
              </w:tc>
            </w:tr>
            <w:tr w:rsidR="004E0A55" w14:paraId="29AD26D4" w14:textId="77777777" w:rsidTr="00582192">
              <w:tc>
                <w:tcPr>
                  <w:tcW w:w="1434" w:type="dxa"/>
                </w:tcPr>
                <w:p w14:paraId="1E56066C" w14:textId="77777777" w:rsidR="004E0A55" w:rsidRDefault="004E0A55" w:rsidP="00582192">
                  <w:pPr>
                    <w:spacing w:after="0"/>
                    <w:rPr>
                      <w:rFonts w:ascii="Arial" w:hAnsi="Arial" w:cs="Arial"/>
                      <w:sz w:val="20"/>
                      <w:szCs w:val="20"/>
                    </w:rPr>
                  </w:pPr>
                </w:p>
              </w:tc>
              <w:tc>
                <w:tcPr>
                  <w:tcW w:w="1276" w:type="dxa"/>
                </w:tcPr>
                <w:p w14:paraId="65411C52" w14:textId="77777777" w:rsidR="004E0A55" w:rsidRDefault="004E0A55" w:rsidP="00582192">
                  <w:pPr>
                    <w:spacing w:after="0"/>
                    <w:rPr>
                      <w:rFonts w:ascii="Arial" w:hAnsi="Arial" w:cs="Arial"/>
                      <w:sz w:val="20"/>
                      <w:szCs w:val="20"/>
                    </w:rPr>
                  </w:pPr>
                </w:p>
              </w:tc>
              <w:tc>
                <w:tcPr>
                  <w:tcW w:w="4819" w:type="dxa"/>
                </w:tcPr>
                <w:p w14:paraId="0DE873BF" w14:textId="77777777" w:rsidR="004E0A55" w:rsidRDefault="004E0A55" w:rsidP="00582192">
                  <w:pPr>
                    <w:spacing w:after="0"/>
                    <w:rPr>
                      <w:rFonts w:ascii="Arial" w:hAnsi="Arial" w:cs="Arial"/>
                      <w:sz w:val="20"/>
                      <w:szCs w:val="20"/>
                    </w:rPr>
                  </w:pPr>
                </w:p>
              </w:tc>
            </w:tr>
          </w:tbl>
          <w:p w14:paraId="72B74E95" w14:textId="77777777" w:rsidR="004E0A55" w:rsidRDefault="004E0A55" w:rsidP="00582192">
            <w:pPr>
              <w:rPr>
                <w:rFonts w:ascii="Arial" w:hAnsi="Arial" w:cs="Arial"/>
                <w:sz w:val="20"/>
                <w:szCs w:val="20"/>
              </w:rPr>
            </w:pPr>
          </w:p>
        </w:tc>
      </w:tr>
      <w:tr w:rsidR="005A1D79" w:rsidRPr="00452515" w14:paraId="646A8500" w14:textId="77777777" w:rsidTr="00E41982">
        <w:tc>
          <w:tcPr>
            <w:tcW w:w="8008" w:type="dxa"/>
          </w:tcPr>
          <w:p w14:paraId="10B0A9B0" w14:textId="23A8778B" w:rsidR="005A1D79" w:rsidRPr="00452515" w:rsidRDefault="005A1D79" w:rsidP="005A1D79">
            <w:pPr>
              <w:rPr>
                <w:rFonts w:ascii="Arial" w:hAnsi="Arial" w:cs="Arial"/>
                <w:sz w:val="20"/>
                <w:szCs w:val="20"/>
              </w:rPr>
            </w:pPr>
            <w:r w:rsidRPr="00452515">
              <w:rPr>
                <w:rFonts w:ascii="Arial" w:hAnsi="Arial" w:cs="Arial"/>
                <w:sz w:val="20"/>
                <w:szCs w:val="20"/>
              </w:rPr>
              <w:t xml:space="preserve">Stakeholder: </w:t>
            </w:r>
            <w:r w:rsidR="00531143">
              <w:rPr>
                <w:rFonts w:ascii="Arial" w:hAnsi="Arial" w:cs="Arial"/>
                <w:sz w:val="20"/>
                <w:szCs w:val="20"/>
              </w:rPr>
              <w:t>visitors</w:t>
            </w:r>
          </w:p>
        </w:tc>
      </w:tr>
      <w:tr w:rsidR="005A1D79" w:rsidRPr="00452515" w14:paraId="0F9ED7BC" w14:textId="77777777" w:rsidTr="00E41982">
        <w:tc>
          <w:tcPr>
            <w:tcW w:w="8008" w:type="dxa"/>
          </w:tcPr>
          <w:p w14:paraId="5F94657D" w14:textId="77777777" w:rsidR="005A1D79" w:rsidRDefault="005A1D79" w:rsidP="005A1D79">
            <w:pPr>
              <w:rPr>
                <w:rFonts w:ascii="Arial" w:hAnsi="Arial" w:cs="Arial"/>
                <w:sz w:val="20"/>
                <w:szCs w:val="20"/>
              </w:rPr>
            </w:pPr>
            <w:r w:rsidRPr="00452515">
              <w:rPr>
                <w:rFonts w:ascii="Arial" w:hAnsi="Arial" w:cs="Arial"/>
                <w:sz w:val="20"/>
                <w:szCs w:val="20"/>
              </w:rPr>
              <w:t xml:space="preserve">Pre-Condition: </w:t>
            </w:r>
          </w:p>
          <w:p w14:paraId="657D3673" w14:textId="0C338376" w:rsidR="00853BEA" w:rsidRPr="00452515" w:rsidRDefault="00853BEA" w:rsidP="005A1D79">
            <w:pPr>
              <w:rPr>
                <w:rFonts w:ascii="Arial" w:hAnsi="Arial" w:cs="Arial"/>
                <w:sz w:val="20"/>
                <w:szCs w:val="20"/>
              </w:rPr>
            </w:pPr>
            <w:r>
              <w:t>visitor goes to menu detail page</w:t>
            </w:r>
          </w:p>
        </w:tc>
      </w:tr>
      <w:tr w:rsidR="005A1D79" w:rsidRPr="00452515" w14:paraId="49832F6B" w14:textId="77777777" w:rsidTr="00E41982">
        <w:tc>
          <w:tcPr>
            <w:tcW w:w="8008" w:type="dxa"/>
          </w:tcPr>
          <w:p w14:paraId="5BC707BC" w14:textId="73F21FEF" w:rsidR="005A1D79" w:rsidRDefault="005A1D79" w:rsidP="005A1D79">
            <w:pPr>
              <w:rPr>
                <w:rFonts w:ascii="Arial" w:hAnsi="Arial"/>
                <w:sz w:val="20"/>
                <w:szCs w:val="20"/>
              </w:rPr>
            </w:pPr>
            <w:r w:rsidRPr="00103C0C">
              <w:rPr>
                <w:rFonts w:ascii="Arial" w:hAnsi="Arial" w:hint="eastAsia"/>
                <w:sz w:val="20"/>
                <w:szCs w:val="20"/>
              </w:rPr>
              <w:t>Main Scenario:</w:t>
            </w:r>
          </w:p>
          <w:p w14:paraId="4CE47BC2" w14:textId="06DF074A" w:rsidR="005A1D79" w:rsidRDefault="00B6530A" w:rsidP="005A1D79">
            <w:pPr>
              <w:spacing w:after="0"/>
              <w:contextualSpacing/>
              <w:rPr>
                <w:rFonts w:ascii="Arial" w:hAnsi="Arial" w:cs="Arial"/>
                <w:sz w:val="20"/>
                <w:szCs w:val="20"/>
              </w:rPr>
            </w:pPr>
            <w:r>
              <w:rPr>
                <w:noProof/>
              </w:rPr>
              <w:drawing>
                <wp:inline distT="0" distB="0" distL="0" distR="0" wp14:anchorId="35274B65" wp14:editId="12D1E1DE">
                  <wp:extent cx="2329732" cy="3288728"/>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36698" cy="3298561"/>
                          </a:xfrm>
                          <a:prstGeom prst="rect">
                            <a:avLst/>
                          </a:prstGeom>
                        </pic:spPr>
                      </pic:pic>
                    </a:graphicData>
                  </a:graphic>
                </wp:inline>
              </w:drawing>
            </w:r>
          </w:p>
          <w:p w14:paraId="5992FC9A" w14:textId="64E051A9" w:rsidR="003E7624" w:rsidRDefault="003E7624" w:rsidP="005A1D79">
            <w:pPr>
              <w:spacing w:after="0"/>
              <w:contextualSpacing/>
              <w:rPr>
                <w:rFonts w:ascii="Arial" w:hAnsi="Arial" w:cs="Arial"/>
                <w:sz w:val="20"/>
                <w:szCs w:val="20"/>
              </w:rPr>
            </w:pPr>
            <w:r>
              <w:rPr>
                <w:rFonts w:ascii="Arial" w:hAnsi="Arial" w:cs="Arial" w:hint="eastAsia"/>
                <w:sz w:val="20"/>
                <w:szCs w:val="20"/>
              </w:rPr>
              <w:t xml:space="preserve"> </w:t>
            </w:r>
            <w:r>
              <w:rPr>
                <w:rFonts w:ascii="Arial" w:hAnsi="Arial" w:cs="Arial"/>
                <w:sz w:val="20"/>
                <w:szCs w:val="20"/>
              </w:rPr>
              <w:t xml:space="preserve">     Fig1 Chef’s picks</w:t>
            </w:r>
          </w:p>
          <w:p w14:paraId="73F68D1B" w14:textId="77777777" w:rsidR="00853BEA" w:rsidRDefault="00853BEA" w:rsidP="005932D2">
            <w:pPr>
              <w:pStyle w:val="ListParagraph"/>
              <w:numPr>
                <w:ilvl w:val="0"/>
                <w:numId w:val="31"/>
              </w:numPr>
              <w:spacing w:after="0"/>
              <w:ind w:left="570" w:firstLineChars="0"/>
              <w:contextualSpacing/>
              <w:rPr>
                <w:rFonts w:ascii="Arial" w:hAnsi="Arial" w:cs="Arial"/>
                <w:sz w:val="20"/>
                <w:szCs w:val="20"/>
              </w:rPr>
            </w:pPr>
            <w:r>
              <w:rPr>
                <w:rFonts w:ascii="Arial" w:hAnsi="Arial" w:cs="Arial" w:hint="eastAsia"/>
                <w:sz w:val="20"/>
                <w:szCs w:val="20"/>
              </w:rPr>
              <w:t>C</w:t>
            </w:r>
            <w:r>
              <w:rPr>
                <w:rFonts w:ascii="Arial" w:hAnsi="Arial" w:cs="Arial"/>
                <w:sz w:val="20"/>
                <w:szCs w:val="20"/>
              </w:rPr>
              <w:t>hef’s picks</w:t>
            </w:r>
          </w:p>
          <w:p w14:paraId="3705129A" w14:textId="28C146EB" w:rsidR="00853BEA" w:rsidRDefault="00853BEA" w:rsidP="00853BEA">
            <w:r>
              <w:rPr>
                <w:rFonts w:hint="eastAsia"/>
              </w:rPr>
              <w:lastRenderedPageBreak/>
              <w:t>I</w:t>
            </w:r>
            <w:r>
              <w:t xml:space="preserve">f there are chef’s picks </w:t>
            </w:r>
            <w:r w:rsidR="0070758F">
              <w:t>(</w:t>
            </w:r>
            <w:r>
              <w:t>with options pre-selected</w:t>
            </w:r>
            <w:r w:rsidR="0070758F">
              <w:t>)</w:t>
            </w:r>
            <w:r>
              <w:t xml:space="preserve"> set for this restaurant,</w:t>
            </w:r>
            <w:r w:rsidR="00531143">
              <w:t xml:space="preserve"> and the meal is available</w:t>
            </w:r>
            <w:r w:rsidR="0000368D">
              <w:t xml:space="preserve"> </w:t>
            </w:r>
            <w:r w:rsidR="0000368D">
              <w:rPr>
                <w:rFonts w:hint="eastAsia"/>
              </w:rPr>
              <w:t>(If the meal status is off, should be treated as unavailable</w:t>
            </w:r>
            <w:r w:rsidR="00DC7E92">
              <w:t>. If the meal is Out of Stock, it is unavailable</w:t>
            </w:r>
            <w:r w:rsidR="0000368D">
              <w:rPr>
                <w:rFonts w:ascii="Arial" w:hAnsi="Arial" w:cs="Arial" w:hint="eastAsia"/>
                <w:sz w:val="20"/>
                <w:szCs w:val="20"/>
              </w:rPr>
              <w:t>)</w:t>
            </w:r>
            <w:r w:rsidR="00531143">
              <w:t>, show</w:t>
            </w:r>
            <w:r>
              <w:t xml:space="preserve"> them in this section.</w:t>
            </w:r>
          </w:p>
          <w:p w14:paraId="2D06FC0B" w14:textId="130470D5" w:rsidR="00853BEA" w:rsidRDefault="00853BEA" w:rsidP="005932D2">
            <w:pPr>
              <w:pStyle w:val="ListParagraph"/>
              <w:numPr>
                <w:ilvl w:val="0"/>
                <w:numId w:val="32"/>
              </w:numPr>
              <w:ind w:left="570" w:firstLineChars="0"/>
            </w:pPr>
            <w:r>
              <w:rPr>
                <w:rFonts w:hint="eastAsia"/>
              </w:rPr>
              <w:t>M</w:t>
            </w:r>
            <w:r>
              <w:t xml:space="preserve">eal’s main picture </w:t>
            </w:r>
            <w:r w:rsidR="0070758F">
              <w:rPr>
                <w:rFonts w:hint="eastAsia"/>
              </w:rPr>
              <w:t>(</w:t>
            </w:r>
            <w:r>
              <w:rPr>
                <w:rFonts w:hint="eastAsia"/>
              </w:rPr>
              <w:t>size</w:t>
            </w:r>
            <w:proofErr w:type="gramStart"/>
            <w:r>
              <w:rPr>
                <w:rFonts w:hint="eastAsia"/>
              </w:rPr>
              <w:t>:</w:t>
            </w:r>
            <w:r>
              <w:t xml:space="preserve"> ??</w:t>
            </w:r>
            <w:proofErr w:type="gramEnd"/>
            <w:r>
              <w:t xml:space="preserve"> </w:t>
            </w:r>
            <w:r>
              <w:rPr>
                <w:rFonts w:hint="eastAsia"/>
              </w:rPr>
              <w:t>*</w:t>
            </w:r>
            <w:r>
              <w:t xml:space="preserve"> ?? </w:t>
            </w:r>
            <w:r w:rsidR="0070758F">
              <w:t>)</w:t>
            </w:r>
          </w:p>
          <w:p w14:paraId="00000B77" w14:textId="77777777" w:rsidR="00853BEA" w:rsidRDefault="00853BEA" w:rsidP="005932D2">
            <w:pPr>
              <w:pStyle w:val="ListParagraph"/>
              <w:numPr>
                <w:ilvl w:val="0"/>
                <w:numId w:val="32"/>
              </w:numPr>
              <w:ind w:left="570" w:firstLineChars="0"/>
            </w:pPr>
            <w:r>
              <w:rPr>
                <w:rFonts w:hint="eastAsia"/>
              </w:rPr>
              <w:t>M</w:t>
            </w:r>
            <w:r>
              <w:t>eal’s name</w:t>
            </w:r>
          </w:p>
          <w:p w14:paraId="1CC48310" w14:textId="5E3122AB" w:rsidR="00853BEA" w:rsidRDefault="00853BEA" w:rsidP="005932D2">
            <w:pPr>
              <w:pStyle w:val="ListParagraph"/>
              <w:numPr>
                <w:ilvl w:val="0"/>
                <w:numId w:val="32"/>
              </w:numPr>
              <w:ind w:left="570" w:firstLineChars="0"/>
            </w:pPr>
            <w:r>
              <w:rPr>
                <w:rFonts w:hint="eastAsia"/>
              </w:rPr>
              <w:t>M</w:t>
            </w:r>
            <w:r>
              <w:t xml:space="preserve">eal’s </w:t>
            </w:r>
            <w:r w:rsidR="00473FEA">
              <w:t>description</w:t>
            </w:r>
            <w:r w:rsidR="00473FEA" w:rsidDel="00473FEA">
              <w:t xml:space="preserve"> </w:t>
            </w:r>
            <w:r w:rsidR="0070758F">
              <w:t>(</w:t>
            </w:r>
            <w:r>
              <w:t xml:space="preserve">show 2 rows at most, if the length is greater than 2 rows, show … </w:t>
            </w:r>
            <w:r>
              <w:rPr>
                <w:rFonts w:hint="eastAsia"/>
              </w:rPr>
              <w:t>a</w:t>
            </w:r>
            <w:r>
              <w:t>t the end</w:t>
            </w:r>
            <w:r w:rsidR="0070758F">
              <w:t>)</w:t>
            </w:r>
            <w:r>
              <w:t xml:space="preserve"> </w:t>
            </w:r>
          </w:p>
          <w:p w14:paraId="39E4C472" w14:textId="77777777" w:rsidR="00853BEA" w:rsidRDefault="00853BEA" w:rsidP="005932D2">
            <w:pPr>
              <w:pStyle w:val="ListParagraph"/>
              <w:numPr>
                <w:ilvl w:val="0"/>
                <w:numId w:val="32"/>
              </w:numPr>
              <w:ind w:left="570" w:firstLineChars="0"/>
            </w:pPr>
            <w:r>
              <w:t>P</w:t>
            </w:r>
            <w:r>
              <w:rPr>
                <w:rFonts w:hint="eastAsia"/>
              </w:rPr>
              <w:t>rice</w:t>
            </w:r>
            <w:r>
              <w:t xml:space="preserve"> according to selected options.</w:t>
            </w:r>
          </w:p>
          <w:p w14:paraId="1851238E" w14:textId="1495EE7E" w:rsidR="00853BEA" w:rsidRDefault="00853BEA" w:rsidP="005932D2">
            <w:pPr>
              <w:pStyle w:val="ListParagraph"/>
              <w:numPr>
                <w:ilvl w:val="0"/>
                <w:numId w:val="32"/>
              </w:numPr>
              <w:ind w:left="570" w:firstLineChars="0"/>
            </w:pPr>
            <w:r>
              <w:t>Slide left and right can show other picks.</w:t>
            </w:r>
          </w:p>
          <w:p w14:paraId="6EA45703" w14:textId="55243BC4" w:rsidR="00136784" w:rsidRDefault="00136784" w:rsidP="005932D2">
            <w:pPr>
              <w:pStyle w:val="ListParagraph"/>
              <w:numPr>
                <w:ilvl w:val="0"/>
                <w:numId w:val="32"/>
              </w:numPr>
              <w:ind w:left="570" w:firstLineChars="0"/>
            </w:pPr>
            <w:r>
              <w:t xml:space="preserve">When the user clicks </w:t>
            </w:r>
            <w:r w:rsidR="004E0A55">
              <w:t xml:space="preserve">any </w:t>
            </w:r>
            <w:r>
              <w:t>part</w:t>
            </w:r>
            <w:r w:rsidR="00283C99">
              <w:t>s</w:t>
            </w:r>
            <w:r w:rsidR="000A1940">
              <w:t xml:space="preserve"> </w:t>
            </w:r>
            <w:r>
              <w:t>of this section, goes to the meal’s detail page with options preselected.</w:t>
            </w:r>
            <w:r w:rsidR="004E0A55">
              <w:t xml:space="preserve"> We do not show “add” icon anymore.</w:t>
            </w:r>
          </w:p>
          <w:p w14:paraId="36137340" w14:textId="77919B12" w:rsidR="0010638D" w:rsidRDefault="0010638D" w:rsidP="005932D2">
            <w:pPr>
              <w:pStyle w:val="ListParagraph"/>
              <w:numPr>
                <w:ilvl w:val="0"/>
                <w:numId w:val="32"/>
              </w:numPr>
              <w:ind w:left="570" w:firstLineChars="0" w:firstLine="0"/>
            </w:pPr>
            <w:r>
              <w:rPr>
                <w:rFonts w:hint="eastAsia"/>
              </w:rPr>
              <w:t>I</w:t>
            </w:r>
            <w:r>
              <w:t xml:space="preserve">f there are dietary preference setting, show that dietary tag if the meal’s meet the dietary preference setting. </w:t>
            </w:r>
            <w:r>
              <w:rPr>
                <w:rFonts w:hint="eastAsia"/>
              </w:rPr>
              <w:t>I</w:t>
            </w:r>
            <w:r>
              <w:t xml:space="preserve">f there </w:t>
            </w:r>
            <w:proofErr w:type="gramStart"/>
            <w:r>
              <w:t>isn’t</w:t>
            </w:r>
            <w:proofErr w:type="gramEnd"/>
            <w:r>
              <w:t xml:space="preserve"> </w:t>
            </w:r>
            <w:r w:rsidR="00631EBF">
              <w:t xml:space="preserve">a </w:t>
            </w:r>
            <w:r>
              <w:t>dietary preference setting, do not show any dietary tag even if the meal has dietary features setting.</w:t>
            </w:r>
          </w:p>
          <w:p w14:paraId="27F70BC9" w14:textId="0925EB04" w:rsidR="005304CB" w:rsidRDefault="005304CB" w:rsidP="000E4860">
            <w:pPr>
              <w:pStyle w:val="ListParagraph"/>
              <w:numPr>
                <w:ilvl w:val="1"/>
                <w:numId w:val="44"/>
              </w:numPr>
              <w:ind w:firstLineChars="0"/>
            </w:pPr>
            <w:r>
              <w:t xml:space="preserve">Do not show “+” icon. </w:t>
            </w:r>
            <w:r w:rsidRPr="005304CB">
              <w:t>All menu cards should be tappable and when clicked should go to full item page where users can add the item to their cart.</w:t>
            </w:r>
          </w:p>
          <w:p w14:paraId="7D80993A" w14:textId="33B4A609" w:rsidR="00853BEA" w:rsidRPr="00DD2F71" w:rsidRDefault="00853BEA" w:rsidP="00136784"/>
        </w:tc>
      </w:tr>
      <w:tr w:rsidR="005A1D79" w:rsidRPr="00452515" w14:paraId="6323FEEC" w14:textId="77777777" w:rsidTr="00E41982">
        <w:tc>
          <w:tcPr>
            <w:tcW w:w="8008" w:type="dxa"/>
          </w:tcPr>
          <w:p w14:paraId="6FC4E546" w14:textId="5DAFBDD0" w:rsidR="005A1D79" w:rsidRDefault="005A1D79" w:rsidP="005A1D79">
            <w:pPr>
              <w:rPr>
                <w:rFonts w:ascii="Arial" w:hAnsi="Arial" w:cs="Arial"/>
                <w:sz w:val="20"/>
                <w:szCs w:val="20"/>
              </w:rPr>
            </w:pPr>
            <w:r w:rsidRPr="00452515">
              <w:rPr>
                <w:rFonts w:ascii="Arial" w:hAnsi="Arial" w:cs="Arial"/>
                <w:sz w:val="20"/>
                <w:szCs w:val="20"/>
              </w:rPr>
              <w:lastRenderedPageBreak/>
              <w:t>Extend Scenario:</w:t>
            </w:r>
          </w:p>
          <w:p w14:paraId="3A11B6A5" w14:textId="56EB05A1" w:rsidR="00C277D5" w:rsidRPr="00C277D5" w:rsidRDefault="00C277D5" w:rsidP="005A1D79">
            <w:r w:rsidRPr="00C277D5">
              <w:t xml:space="preserve">When a menu item has 2 lines /1 line / no description, UI </w:t>
            </w:r>
            <w:r>
              <w:t>should look like:</w:t>
            </w:r>
          </w:p>
          <w:p w14:paraId="55A3442F" w14:textId="77777777" w:rsidR="00C77FE3" w:rsidRDefault="00C277D5" w:rsidP="00CE0A45">
            <w:r>
              <w:rPr>
                <w:noProof/>
              </w:rPr>
              <w:drawing>
                <wp:inline distT="0" distB="0" distL="0" distR="0" wp14:anchorId="1F14DAD5" wp14:editId="347D73D9">
                  <wp:extent cx="4789715" cy="1845303"/>
                  <wp:effectExtent l="0" t="0" r="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91330" cy="1845925"/>
                          </a:xfrm>
                          <a:prstGeom prst="rect">
                            <a:avLst/>
                          </a:prstGeom>
                        </pic:spPr>
                      </pic:pic>
                    </a:graphicData>
                  </a:graphic>
                </wp:inline>
              </w:drawing>
            </w:r>
          </w:p>
          <w:p w14:paraId="48BF04B2" w14:textId="7B07D06F" w:rsidR="00C277D5" w:rsidRPr="00452515" w:rsidRDefault="00C277D5" w:rsidP="00CE0A45">
            <w:r>
              <w:rPr>
                <w:rFonts w:hint="eastAsia"/>
              </w:rPr>
              <w:t>S</w:t>
            </w:r>
            <w:r>
              <w:t xml:space="preserve">ee: </w:t>
            </w:r>
            <w:r w:rsidRPr="00C277D5">
              <w:t> </w:t>
            </w:r>
            <w:hyperlink r:id="rId119" w:tooltip="Follow link" w:history="1">
              <w:r w:rsidRPr="00C277D5">
                <w:t>https://www.figma.com/file/cQupJIdcIQHJqgHM12lDwj/Description-Variations?node-id=0%3A1</w:t>
              </w:r>
            </w:hyperlink>
          </w:p>
        </w:tc>
      </w:tr>
      <w:tr w:rsidR="0000368D" w:rsidRPr="00452515" w14:paraId="6D57BD3D" w14:textId="77777777" w:rsidTr="00E41982">
        <w:tc>
          <w:tcPr>
            <w:tcW w:w="8008" w:type="dxa"/>
          </w:tcPr>
          <w:p w14:paraId="5A03AF17" w14:textId="77777777" w:rsidR="0000368D" w:rsidRDefault="0000368D" w:rsidP="0000368D">
            <w:pPr>
              <w:rPr>
                <w:rFonts w:ascii="Arial" w:hAnsi="Arial" w:cs="Arial"/>
                <w:sz w:val="20"/>
                <w:szCs w:val="20"/>
              </w:rPr>
            </w:pPr>
            <w:r>
              <w:rPr>
                <w:rFonts w:ascii="Arial" w:hAnsi="Arial" w:cs="Arial"/>
                <w:sz w:val="20"/>
                <w:szCs w:val="20"/>
              </w:rPr>
              <w:t>Extend Scenario:2</w:t>
            </w:r>
          </w:p>
          <w:p w14:paraId="252DE931" w14:textId="44A7D1C1" w:rsidR="0000368D" w:rsidRPr="00452515" w:rsidRDefault="0000368D" w:rsidP="0000368D">
            <w:pPr>
              <w:rPr>
                <w:rFonts w:ascii="Arial" w:hAnsi="Arial" w:cs="Arial"/>
                <w:sz w:val="20"/>
                <w:szCs w:val="20"/>
              </w:rPr>
            </w:pPr>
            <w:r>
              <w:rPr>
                <w:rFonts w:ascii="Arial" w:hAnsi="Arial" w:cs="Arial" w:hint="eastAsia"/>
                <w:sz w:val="20"/>
                <w:szCs w:val="20"/>
              </w:rPr>
              <w:t xml:space="preserve">If the meal is off, and we still in the page without refresh, click </w:t>
            </w:r>
            <w:r>
              <w:rPr>
                <w:rFonts w:ascii="Arial" w:hAnsi="Arial" w:cs="Arial"/>
                <w:sz w:val="20"/>
                <w:szCs w:val="20"/>
              </w:rPr>
              <w:t>Chef’s pick items could go to the detail page, check if it available when user add to cart.</w:t>
            </w:r>
          </w:p>
        </w:tc>
      </w:tr>
      <w:tr w:rsidR="005A1D79" w:rsidRPr="00452515" w14:paraId="287F6416" w14:textId="77777777" w:rsidTr="00E41982">
        <w:tc>
          <w:tcPr>
            <w:tcW w:w="8008" w:type="dxa"/>
          </w:tcPr>
          <w:p w14:paraId="76F790E7" w14:textId="77777777" w:rsidR="005A1D79" w:rsidRDefault="005A1D79" w:rsidP="005A1D79">
            <w:pPr>
              <w:rPr>
                <w:rFonts w:ascii="Arial" w:hAnsi="Arial" w:cs="Arial"/>
                <w:sz w:val="20"/>
                <w:szCs w:val="20"/>
              </w:rPr>
            </w:pPr>
            <w:r w:rsidRPr="00452515">
              <w:rPr>
                <w:rFonts w:ascii="Arial" w:hAnsi="Arial" w:cs="Arial"/>
                <w:sz w:val="20"/>
                <w:szCs w:val="20"/>
              </w:rPr>
              <w:t>Exception Scenario:</w:t>
            </w:r>
          </w:p>
          <w:p w14:paraId="127EE0B6" w14:textId="77777777" w:rsidR="005A1D79" w:rsidRPr="00452515" w:rsidRDefault="005A1D79" w:rsidP="005A1D79">
            <w:pPr>
              <w:rPr>
                <w:rFonts w:ascii="Arial" w:hAnsi="Arial" w:cs="Arial"/>
                <w:sz w:val="20"/>
                <w:szCs w:val="20"/>
              </w:rPr>
            </w:pPr>
          </w:p>
        </w:tc>
      </w:tr>
      <w:tr w:rsidR="005A1D79" w:rsidRPr="00452515" w14:paraId="45E105E9" w14:textId="77777777" w:rsidTr="00E41982">
        <w:tc>
          <w:tcPr>
            <w:tcW w:w="8008" w:type="dxa"/>
          </w:tcPr>
          <w:p w14:paraId="3A2F5BC9" w14:textId="77777777" w:rsidR="005A1D79" w:rsidRPr="00452515" w:rsidRDefault="005A1D79" w:rsidP="005A1D79">
            <w:pPr>
              <w:rPr>
                <w:rFonts w:ascii="Arial" w:hAnsi="Arial" w:cs="Arial"/>
                <w:sz w:val="20"/>
                <w:szCs w:val="20"/>
              </w:rPr>
            </w:pPr>
            <w:r w:rsidRPr="00452515">
              <w:rPr>
                <w:rFonts w:ascii="Arial" w:hAnsi="Arial" w:cs="Arial"/>
                <w:sz w:val="20"/>
                <w:szCs w:val="20"/>
              </w:rPr>
              <w:t>Notes:</w:t>
            </w:r>
          </w:p>
        </w:tc>
      </w:tr>
      <w:tr w:rsidR="005A1D79" w:rsidRPr="00452515" w14:paraId="4C4E6373" w14:textId="77777777" w:rsidTr="00E41982">
        <w:tc>
          <w:tcPr>
            <w:tcW w:w="8008" w:type="dxa"/>
          </w:tcPr>
          <w:p w14:paraId="79CD5C1A" w14:textId="77777777" w:rsidR="005A1D79" w:rsidRDefault="005A1D79" w:rsidP="005A1D79">
            <w:pPr>
              <w:rPr>
                <w:rFonts w:ascii="Arial" w:hAnsi="Arial" w:cs="Arial"/>
                <w:sz w:val="20"/>
                <w:szCs w:val="20"/>
              </w:rPr>
            </w:pPr>
            <w:r w:rsidRPr="00452515">
              <w:rPr>
                <w:rFonts w:ascii="Arial" w:hAnsi="Arial" w:cs="Arial"/>
                <w:sz w:val="20"/>
                <w:szCs w:val="20"/>
              </w:rPr>
              <w:lastRenderedPageBreak/>
              <w:t>Q/A:</w:t>
            </w:r>
          </w:p>
          <w:p w14:paraId="6FA40318" w14:textId="1C6EC250" w:rsidR="009A3A62" w:rsidRDefault="00853BEA" w:rsidP="009A3A62">
            <w:r>
              <w:rPr>
                <w:rFonts w:hint="eastAsia"/>
              </w:rPr>
              <w:t>F</w:t>
            </w:r>
            <w:r>
              <w:t xml:space="preserve">or recommendations and Chef’s picks, </w:t>
            </w:r>
            <w:r w:rsidR="00A0696C">
              <w:t xml:space="preserve">should </w:t>
            </w:r>
            <w:r>
              <w:t xml:space="preserve">we also show them to customers who </w:t>
            </w:r>
            <w:proofErr w:type="gramStart"/>
            <w:r>
              <w:t>ha</w:t>
            </w:r>
            <w:r w:rsidR="00283C99">
              <w:t>ve</w:t>
            </w:r>
            <w:r>
              <w:t>n’t</w:t>
            </w:r>
            <w:proofErr w:type="gramEnd"/>
            <w:r>
              <w:t xml:space="preserve"> ha</w:t>
            </w:r>
            <w:r w:rsidR="00283C99">
              <w:t>d</w:t>
            </w:r>
            <w:r>
              <w:t xml:space="preserve"> any order of this restaurant? TBD</w:t>
            </w:r>
          </w:p>
          <w:p w14:paraId="64AC97F4" w14:textId="6165E6D2" w:rsidR="00853BEA" w:rsidRPr="00752AC5" w:rsidRDefault="00853BEA" w:rsidP="009A3A62">
            <w:pPr>
              <w:rPr>
                <w:strike/>
              </w:rPr>
            </w:pPr>
            <w:r w:rsidRPr="00752AC5">
              <w:rPr>
                <w:strike/>
              </w:rPr>
              <w:t>Question: if this meal in all this restaurant’s trucks is out of stock, show some “out of stock” icon.</w:t>
            </w:r>
          </w:p>
        </w:tc>
      </w:tr>
    </w:tbl>
    <w:p w14:paraId="7AFBC2F3" w14:textId="4122643F" w:rsidR="005A1D79" w:rsidRDefault="00E41982" w:rsidP="00BA0B80">
      <w:pPr>
        <w:pStyle w:val="Heading3"/>
      </w:pPr>
      <w:r w:rsidRPr="00452515">
        <w:t>UC0</w:t>
      </w:r>
      <w:r>
        <w:t xml:space="preserve">4-03 Menu page </w:t>
      </w:r>
      <w:r w:rsidR="00BA43E8">
        <w:t>–</w:t>
      </w:r>
      <w:r>
        <w:t xml:space="preserve"> Order Again</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853BEA" w:rsidRPr="00452515" w14:paraId="5EF8B96F" w14:textId="77777777" w:rsidTr="00531143">
        <w:tc>
          <w:tcPr>
            <w:tcW w:w="8008" w:type="dxa"/>
          </w:tcPr>
          <w:p w14:paraId="5126F7AE" w14:textId="5F6CA94A" w:rsidR="00853BEA" w:rsidRPr="00452515" w:rsidRDefault="00853BEA" w:rsidP="00C5100B">
            <w:pPr>
              <w:rPr>
                <w:rFonts w:ascii="Arial" w:hAnsi="Arial" w:cs="Arial"/>
                <w:sz w:val="20"/>
                <w:szCs w:val="20"/>
              </w:rPr>
            </w:pPr>
            <w:r w:rsidRPr="00452515">
              <w:rPr>
                <w:rFonts w:ascii="Arial" w:hAnsi="Arial" w:cs="Arial"/>
                <w:sz w:val="20"/>
                <w:szCs w:val="20"/>
              </w:rPr>
              <w:t>UC0</w:t>
            </w:r>
            <w:r>
              <w:rPr>
                <w:rFonts w:ascii="Arial" w:hAnsi="Arial" w:cs="Arial"/>
                <w:sz w:val="20"/>
                <w:szCs w:val="20"/>
              </w:rPr>
              <w:t xml:space="preserve">4-03 </w:t>
            </w:r>
            <w:r w:rsidR="00E41982">
              <w:rPr>
                <w:rFonts w:ascii="Arial" w:hAnsi="Arial" w:cs="Arial"/>
                <w:sz w:val="20"/>
                <w:szCs w:val="20"/>
              </w:rPr>
              <w:t xml:space="preserve">Menu page </w:t>
            </w:r>
            <w:r w:rsidR="00BA43E8">
              <w:rPr>
                <w:rFonts w:ascii="Arial" w:hAnsi="Arial" w:cs="Arial"/>
                <w:sz w:val="20"/>
                <w:szCs w:val="20"/>
              </w:rPr>
              <w:t>–</w:t>
            </w:r>
            <w:r w:rsidR="00E41982">
              <w:rPr>
                <w:rFonts w:ascii="Arial" w:hAnsi="Arial" w:cs="Arial"/>
                <w:sz w:val="20"/>
                <w:szCs w:val="20"/>
              </w:rPr>
              <w:t xml:space="preserve"> </w:t>
            </w:r>
            <w:r>
              <w:rPr>
                <w:rFonts w:ascii="Arial" w:hAnsi="Arial" w:cs="Arial"/>
                <w:sz w:val="20"/>
                <w:szCs w:val="20"/>
              </w:rPr>
              <w:t xml:space="preserve">Order Again </w:t>
            </w:r>
          </w:p>
        </w:tc>
      </w:tr>
      <w:tr w:rsidR="00547B5B" w:rsidRPr="00452515" w14:paraId="19A01B50" w14:textId="77777777" w:rsidTr="00531143">
        <w:tc>
          <w:tcPr>
            <w:tcW w:w="8008" w:type="dxa"/>
          </w:tcPr>
          <w:p w14:paraId="2644FD54" w14:textId="77777777" w:rsidR="00547B5B" w:rsidRDefault="00547B5B" w:rsidP="00547B5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452B48" w14:paraId="3D5D8319" w14:textId="77777777" w:rsidTr="00F17881">
              <w:tc>
                <w:tcPr>
                  <w:tcW w:w="1171" w:type="dxa"/>
                </w:tcPr>
                <w:p w14:paraId="65FEF2CD" w14:textId="11563F83" w:rsidR="00452B48" w:rsidRDefault="00452B48" w:rsidP="00547B5B">
                  <w:pPr>
                    <w:spacing w:after="0"/>
                    <w:rPr>
                      <w:rFonts w:ascii="Arial" w:hAnsi="Arial" w:cs="Arial"/>
                      <w:sz w:val="20"/>
                      <w:szCs w:val="20"/>
                    </w:rPr>
                  </w:pPr>
                  <w:r>
                    <w:rPr>
                      <w:rFonts w:ascii="Arial" w:hAnsi="Arial" w:cs="Arial" w:hint="eastAsia"/>
                      <w:sz w:val="20"/>
                      <w:szCs w:val="20"/>
                    </w:rPr>
                    <w:t>Version</w:t>
                  </w:r>
                </w:p>
              </w:tc>
              <w:tc>
                <w:tcPr>
                  <w:tcW w:w="1363" w:type="dxa"/>
                </w:tcPr>
                <w:p w14:paraId="3FB74DBE" w14:textId="21F41841" w:rsidR="00452B48" w:rsidRDefault="00452B48" w:rsidP="00547B5B">
                  <w:pPr>
                    <w:spacing w:after="0"/>
                    <w:rPr>
                      <w:rFonts w:ascii="Arial" w:hAnsi="Arial" w:cs="Arial"/>
                      <w:sz w:val="20"/>
                      <w:szCs w:val="20"/>
                    </w:rPr>
                  </w:pPr>
                  <w:r>
                    <w:rPr>
                      <w:rFonts w:ascii="Arial" w:hAnsi="Arial" w:cs="Arial"/>
                      <w:sz w:val="20"/>
                      <w:szCs w:val="20"/>
                    </w:rPr>
                    <w:t>D</w:t>
                  </w:r>
                  <w:r>
                    <w:rPr>
                      <w:rFonts w:ascii="Arial" w:hAnsi="Arial" w:cs="Arial" w:hint="eastAsia"/>
                      <w:sz w:val="20"/>
                      <w:szCs w:val="20"/>
                    </w:rPr>
                    <w:t>ate</w:t>
                  </w:r>
                </w:p>
              </w:tc>
              <w:tc>
                <w:tcPr>
                  <w:tcW w:w="1210" w:type="dxa"/>
                </w:tcPr>
                <w:p w14:paraId="762E3DC6" w14:textId="77777777" w:rsidR="00452B48" w:rsidRDefault="00452B48" w:rsidP="00547B5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6704C745" w14:textId="77777777" w:rsidR="00452B48" w:rsidRDefault="00452B48" w:rsidP="00547B5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452B48" w14:paraId="5AC53326" w14:textId="77777777" w:rsidTr="00F17881">
              <w:tc>
                <w:tcPr>
                  <w:tcW w:w="1171" w:type="dxa"/>
                </w:tcPr>
                <w:p w14:paraId="219A72D4" w14:textId="4B61AEE0" w:rsidR="00452B48" w:rsidRDefault="00452B48" w:rsidP="00DC7E92">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3" w:type="dxa"/>
                </w:tcPr>
                <w:p w14:paraId="01BA42AD" w14:textId="3B575D13" w:rsidR="00452B48" w:rsidRDefault="00452B48" w:rsidP="00DC7E92">
                  <w:pPr>
                    <w:spacing w:after="0"/>
                    <w:rPr>
                      <w:rFonts w:ascii="Arial" w:hAnsi="Arial" w:cs="Arial"/>
                      <w:sz w:val="20"/>
                      <w:szCs w:val="20"/>
                    </w:rPr>
                  </w:pPr>
                  <w:r>
                    <w:rPr>
                      <w:rFonts w:ascii="Arial" w:hAnsi="Arial" w:cs="Arial"/>
                      <w:sz w:val="20"/>
                      <w:szCs w:val="20"/>
                    </w:rPr>
                    <w:t>2019</w:t>
                  </w:r>
                  <w:r>
                    <w:rPr>
                      <w:rFonts w:ascii="Arial" w:hAnsi="Arial" w:cs="Arial" w:hint="eastAsia"/>
                      <w:sz w:val="20"/>
                      <w:szCs w:val="20"/>
                    </w:rPr>
                    <w:t>-</w:t>
                  </w:r>
                  <w:r>
                    <w:rPr>
                      <w:rFonts w:ascii="Arial" w:hAnsi="Arial" w:cs="Arial"/>
                      <w:sz w:val="20"/>
                      <w:szCs w:val="20"/>
                    </w:rPr>
                    <w:t>2020</w:t>
                  </w:r>
                </w:p>
              </w:tc>
              <w:tc>
                <w:tcPr>
                  <w:tcW w:w="1210" w:type="dxa"/>
                </w:tcPr>
                <w:p w14:paraId="619C9574" w14:textId="21B56863" w:rsidR="00452B48" w:rsidRDefault="00452B48" w:rsidP="00DC7E92">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4F1E5C3B" w14:textId="08E75F80" w:rsidR="00452B48" w:rsidRDefault="00452B48" w:rsidP="00DC7E92">
                  <w:pPr>
                    <w:spacing w:after="0"/>
                    <w:rPr>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nd</w:t>
                  </w:r>
                  <w:r>
                    <w:rPr>
                      <w:rFonts w:ascii="Arial" w:hAnsi="Arial" w:cs="Arial"/>
                      <w:sz w:val="20"/>
                      <w:szCs w:val="20"/>
                    </w:rPr>
                    <w:t xml:space="preserve"> other versions</w:t>
                  </w:r>
                </w:p>
              </w:tc>
            </w:tr>
            <w:tr w:rsidR="00452B48" w14:paraId="753E0697" w14:textId="77777777" w:rsidTr="00F17881">
              <w:tc>
                <w:tcPr>
                  <w:tcW w:w="1171" w:type="dxa"/>
                </w:tcPr>
                <w:p w14:paraId="4938A9E7" w14:textId="27E3146B" w:rsidR="00452B48" w:rsidRDefault="00452B48" w:rsidP="00DC7E92">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3" w:type="dxa"/>
                </w:tcPr>
                <w:p w14:paraId="5A483256" w14:textId="0BFECE2F" w:rsidR="00452B48" w:rsidRDefault="00452B48" w:rsidP="00DC7E92">
                  <w:pPr>
                    <w:spacing w:after="0"/>
                    <w:rPr>
                      <w:rFonts w:ascii="Arial" w:hAnsi="Arial" w:cs="Arial"/>
                      <w:sz w:val="20"/>
                      <w:szCs w:val="20"/>
                    </w:rPr>
                  </w:pPr>
                  <w:r>
                    <w:rPr>
                      <w:rFonts w:ascii="Arial" w:hAnsi="Arial" w:cs="Arial"/>
                      <w:sz w:val="20"/>
                      <w:szCs w:val="20"/>
                    </w:rPr>
                    <w:t>2020.5.8</w:t>
                  </w:r>
                </w:p>
              </w:tc>
              <w:tc>
                <w:tcPr>
                  <w:tcW w:w="1210" w:type="dxa"/>
                </w:tcPr>
                <w:p w14:paraId="1EBFFEE9" w14:textId="29DB9BEB" w:rsidR="00452B48" w:rsidRDefault="00452B48" w:rsidP="00DC7E92">
                  <w:pPr>
                    <w:spacing w:after="0"/>
                    <w:rPr>
                      <w:rFonts w:ascii="Arial" w:hAnsi="Arial" w:cs="Arial"/>
                      <w:sz w:val="20"/>
                      <w:szCs w:val="20"/>
                    </w:rPr>
                  </w:pPr>
                  <w:r>
                    <w:rPr>
                      <w:rFonts w:ascii="Arial" w:hAnsi="Arial" w:cs="Arial"/>
                      <w:sz w:val="20"/>
                      <w:szCs w:val="20"/>
                    </w:rPr>
                    <w:t>Lisa</w:t>
                  </w:r>
                </w:p>
              </w:tc>
              <w:tc>
                <w:tcPr>
                  <w:tcW w:w="4038" w:type="dxa"/>
                </w:tcPr>
                <w:p w14:paraId="46A2F92D" w14:textId="1CDC4B7A" w:rsidR="00452B48" w:rsidRDefault="00452B48" w:rsidP="00DC7E92">
                  <w:pPr>
                    <w:spacing w:after="0"/>
                    <w:rPr>
                      <w:rFonts w:ascii="Arial" w:hAnsi="Arial" w:cs="Arial"/>
                      <w:sz w:val="20"/>
                      <w:szCs w:val="20"/>
                    </w:rPr>
                  </w:pPr>
                  <w:r>
                    <w:rPr>
                      <w:rFonts w:ascii="Arial" w:hAnsi="Arial" w:cs="Arial"/>
                      <w:sz w:val="20"/>
                      <w:szCs w:val="20"/>
                    </w:rPr>
                    <w:t>OOS situation</w:t>
                  </w:r>
                </w:p>
              </w:tc>
            </w:tr>
            <w:tr w:rsidR="00452B48" w14:paraId="228E2E32" w14:textId="77777777" w:rsidTr="00F17881">
              <w:tc>
                <w:tcPr>
                  <w:tcW w:w="1171" w:type="dxa"/>
                </w:tcPr>
                <w:p w14:paraId="1C7A150D" w14:textId="21180437" w:rsidR="00452B48" w:rsidRDefault="00452B48" w:rsidP="00DC7E92">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63" w:type="dxa"/>
                </w:tcPr>
                <w:p w14:paraId="678FC77D" w14:textId="30829425" w:rsidR="00452B48" w:rsidRDefault="00452B48" w:rsidP="00DC7E92">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2</w:t>
                  </w:r>
                </w:p>
              </w:tc>
              <w:tc>
                <w:tcPr>
                  <w:tcW w:w="1210" w:type="dxa"/>
                </w:tcPr>
                <w:p w14:paraId="11E4F156" w14:textId="5FBF263C" w:rsidR="00452B48" w:rsidRDefault="00452B48" w:rsidP="00DC7E92">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170B2B70" w14:textId="432ABD63" w:rsidR="00452B48" w:rsidRDefault="00452B48" w:rsidP="00DC7E92">
                  <w:pPr>
                    <w:spacing w:after="0"/>
                    <w:rPr>
                      <w:rFonts w:ascii="Arial" w:hAnsi="Arial" w:cs="Arial"/>
                      <w:sz w:val="20"/>
                      <w:szCs w:val="20"/>
                    </w:rPr>
                  </w:pPr>
                  <w:r w:rsidRPr="00A928F8">
                    <w:rPr>
                      <w:rFonts w:ascii="Arial" w:hAnsi="Arial" w:cs="Arial"/>
                      <w:sz w:val="20"/>
                      <w:szCs w:val="20"/>
                    </w:rPr>
                    <w:t>Raw Foods Disclaimer</w:t>
                  </w:r>
                </w:p>
              </w:tc>
            </w:tr>
            <w:tr w:rsidR="00476D83" w14:paraId="7A08A841" w14:textId="77777777" w:rsidTr="00F17881">
              <w:tc>
                <w:tcPr>
                  <w:tcW w:w="1171" w:type="dxa"/>
                </w:tcPr>
                <w:p w14:paraId="5D4ABCA4" w14:textId="45A5F31C" w:rsidR="00476D83" w:rsidRDefault="00476D83" w:rsidP="00476D8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363" w:type="dxa"/>
                </w:tcPr>
                <w:p w14:paraId="1733D90A" w14:textId="0A6C5EB4" w:rsidR="00476D83" w:rsidRDefault="00476D83" w:rsidP="00476D8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23</w:t>
                  </w:r>
                </w:p>
              </w:tc>
              <w:tc>
                <w:tcPr>
                  <w:tcW w:w="1210" w:type="dxa"/>
                </w:tcPr>
                <w:p w14:paraId="3B1A18F8" w14:textId="7A79D795" w:rsidR="00476D83" w:rsidRDefault="00476D83" w:rsidP="00476D83">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733CAEBE" w14:textId="2F50782D" w:rsidR="00476D83" w:rsidRPr="00A928F8" w:rsidRDefault="00476D83" w:rsidP="00476D83">
                  <w:pPr>
                    <w:spacing w:after="0"/>
                    <w:rPr>
                      <w:rFonts w:ascii="Arial" w:hAnsi="Arial" w:cs="Arial"/>
                      <w:sz w:val="20"/>
                      <w:szCs w:val="20"/>
                    </w:rPr>
                  </w:pPr>
                  <w:r>
                    <w:rPr>
                      <w:rFonts w:ascii="Arial" w:hAnsi="Arial" w:cs="Arial" w:hint="eastAsia"/>
                      <w:sz w:val="20"/>
                      <w:szCs w:val="20"/>
                    </w:rPr>
                    <w:t>A</w:t>
                  </w:r>
                  <w:r>
                    <w:rPr>
                      <w:rFonts w:ascii="Arial" w:hAnsi="Arial" w:cs="Arial"/>
                      <w:sz w:val="20"/>
                      <w:szCs w:val="20"/>
                    </w:rPr>
                    <w:t>dd the spicy indicator</w:t>
                  </w:r>
                </w:p>
              </w:tc>
            </w:tr>
            <w:tr w:rsidR="00476D83" w14:paraId="2FF41B9D" w14:textId="77777777" w:rsidTr="00F17881">
              <w:tc>
                <w:tcPr>
                  <w:tcW w:w="1171" w:type="dxa"/>
                </w:tcPr>
                <w:p w14:paraId="4C7C2BDB" w14:textId="3D1F125E" w:rsidR="00476D83" w:rsidRDefault="00476D83" w:rsidP="00476D8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4</w:t>
                  </w:r>
                </w:p>
              </w:tc>
              <w:tc>
                <w:tcPr>
                  <w:tcW w:w="1363" w:type="dxa"/>
                </w:tcPr>
                <w:p w14:paraId="52AB6093" w14:textId="6C106694" w:rsidR="00476D83" w:rsidRDefault="00476D83" w:rsidP="00476D8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2</w:t>
                  </w:r>
                </w:p>
              </w:tc>
              <w:tc>
                <w:tcPr>
                  <w:tcW w:w="1210" w:type="dxa"/>
                </w:tcPr>
                <w:p w14:paraId="13A4D673" w14:textId="4C3C3214" w:rsidR="00476D83" w:rsidRDefault="00476D83" w:rsidP="00476D83">
                  <w:pPr>
                    <w:spacing w:after="0"/>
                    <w:rPr>
                      <w:rFonts w:ascii="Arial" w:hAnsi="Arial" w:cs="Arial"/>
                      <w:sz w:val="20"/>
                      <w:szCs w:val="20"/>
                    </w:rPr>
                  </w:pPr>
                  <w:r>
                    <w:rPr>
                      <w:rFonts w:ascii="Arial" w:hAnsi="Arial" w:cs="Arial" w:hint="eastAsia"/>
                      <w:sz w:val="20"/>
                      <w:szCs w:val="20"/>
                    </w:rPr>
                    <w:t>Nancy</w:t>
                  </w:r>
                </w:p>
              </w:tc>
              <w:tc>
                <w:tcPr>
                  <w:tcW w:w="4038" w:type="dxa"/>
                </w:tcPr>
                <w:p w14:paraId="35C3B499" w14:textId="3C59FBE9" w:rsidR="00476D83" w:rsidRPr="00A928F8" w:rsidRDefault="00476D83" w:rsidP="00476D83">
                  <w:pPr>
                    <w:spacing w:after="0"/>
                    <w:rPr>
                      <w:rFonts w:ascii="Arial" w:hAnsi="Arial" w:cs="Arial"/>
                      <w:sz w:val="20"/>
                      <w:szCs w:val="20"/>
                    </w:rPr>
                  </w:pPr>
                  <w:r w:rsidRPr="00C857AD">
                    <w:rPr>
                      <w:rFonts w:ascii="Arial" w:hAnsi="Arial" w:cs="Arial"/>
                      <w:sz w:val="20"/>
                      <w:szCs w:val="20"/>
                    </w:rPr>
                    <w:t xml:space="preserve">CTA Update </w:t>
                  </w:r>
                  <w:r>
                    <w:rPr>
                      <w:rFonts w:ascii="Arial" w:hAnsi="Arial" w:cs="Arial"/>
                      <w:sz w:val="20"/>
                      <w:szCs w:val="20"/>
                    </w:rPr>
                    <w:t>–</w:t>
                  </w:r>
                  <w:r w:rsidRPr="00C857AD">
                    <w:rPr>
                      <w:rFonts w:ascii="Arial" w:hAnsi="Arial" w:cs="Arial"/>
                      <w:sz w:val="20"/>
                      <w:szCs w:val="20"/>
                    </w:rPr>
                    <w:t xml:space="preserve"> Add to Order</w:t>
                  </w:r>
                </w:p>
              </w:tc>
            </w:tr>
            <w:tr w:rsidR="00476D83" w14:paraId="054A797B" w14:textId="77777777" w:rsidTr="00F17881">
              <w:tc>
                <w:tcPr>
                  <w:tcW w:w="1171" w:type="dxa"/>
                </w:tcPr>
                <w:p w14:paraId="03325392" w14:textId="632200E5" w:rsidR="00476D83" w:rsidRDefault="00476D83" w:rsidP="00476D8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5</w:t>
                  </w:r>
                </w:p>
              </w:tc>
              <w:tc>
                <w:tcPr>
                  <w:tcW w:w="1363" w:type="dxa"/>
                </w:tcPr>
                <w:p w14:paraId="3CBCCBC6" w14:textId="2A893692" w:rsidR="00476D83" w:rsidRDefault="00476D83" w:rsidP="00476D8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3</w:t>
                  </w:r>
                </w:p>
              </w:tc>
              <w:tc>
                <w:tcPr>
                  <w:tcW w:w="1210" w:type="dxa"/>
                </w:tcPr>
                <w:p w14:paraId="31E24C91" w14:textId="6CFF4FA9" w:rsidR="00476D83" w:rsidRDefault="00476D83" w:rsidP="00476D83">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51A014CA" w14:textId="199FF152" w:rsidR="00476D83" w:rsidRPr="00A928F8" w:rsidRDefault="00476D83" w:rsidP="00476D83">
                  <w:pPr>
                    <w:spacing w:after="0"/>
                    <w:rPr>
                      <w:rFonts w:ascii="Arial" w:hAnsi="Arial" w:cs="Arial"/>
                      <w:sz w:val="20"/>
                      <w:szCs w:val="20"/>
                    </w:rPr>
                  </w:pPr>
                  <w:r w:rsidRPr="00C06CC9">
                    <w:rPr>
                      <w:rFonts w:ascii="Arial" w:hAnsi="Arial" w:cs="Arial"/>
                      <w:sz w:val="20"/>
                      <w:szCs w:val="20"/>
                    </w:rPr>
                    <w:t>Update the clear cart error message</w:t>
                  </w:r>
                </w:p>
              </w:tc>
            </w:tr>
            <w:tr w:rsidR="00476D83" w14:paraId="48F50287" w14:textId="77777777" w:rsidTr="00F17881">
              <w:tc>
                <w:tcPr>
                  <w:tcW w:w="1171" w:type="dxa"/>
                </w:tcPr>
                <w:p w14:paraId="525FE6B2" w14:textId="27F9920F" w:rsidR="00476D83" w:rsidRDefault="00476D83" w:rsidP="00476D83">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6</w:t>
                  </w:r>
                </w:p>
              </w:tc>
              <w:tc>
                <w:tcPr>
                  <w:tcW w:w="1363" w:type="dxa"/>
                </w:tcPr>
                <w:p w14:paraId="44221D7F" w14:textId="2C6516ED" w:rsidR="00476D83" w:rsidRDefault="00476D83" w:rsidP="00476D8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8.19</w:t>
                  </w:r>
                </w:p>
              </w:tc>
              <w:tc>
                <w:tcPr>
                  <w:tcW w:w="1210" w:type="dxa"/>
                </w:tcPr>
                <w:p w14:paraId="6BD25B03" w14:textId="3D2D54E5" w:rsidR="00476D83" w:rsidRDefault="00476D83" w:rsidP="00476D83">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7FFA8609" w14:textId="0F1EA405" w:rsidR="00476D83" w:rsidRPr="00A928F8" w:rsidRDefault="00476D83" w:rsidP="00476D83">
                  <w:pPr>
                    <w:spacing w:after="0"/>
                    <w:rPr>
                      <w:rFonts w:ascii="Arial" w:hAnsi="Arial" w:cs="Arial"/>
                      <w:sz w:val="20"/>
                      <w:szCs w:val="20"/>
                    </w:rPr>
                  </w:pPr>
                  <w:r>
                    <w:rPr>
                      <w:rFonts w:ascii="Arial" w:hAnsi="Arial" w:cs="Arial" w:hint="eastAsia"/>
                      <w:color w:val="000000"/>
                      <w:sz w:val="22"/>
                    </w:rPr>
                    <w:t>D</w:t>
                  </w:r>
                  <w:r>
                    <w:rPr>
                      <w:rFonts w:ascii="Arial" w:hAnsi="Arial" w:cs="Arial"/>
                      <w:color w:val="000000"/>
                      <w:sz w:val="22"/>
                    </w:rPr>
                    <w:t xml:space="preserve">rawer </w:t>
                  </w:r>
                  <w:r>
                    <w:rPr>
                      <w:rFonts w:ascii="Arial" w:hAnsi="Arial" w:cs="Arial"/>
                      <w:sz w:val="20"/>
                      <w:szCs w:val="20"/>
                    </w:rPr>
                    <w:t>the hop up for the item with option</w:t>
                  </w:r>
                </w:p>
              </w:tc>
            </w:tr>
            <w:tr w:rsidR="00476D83" w14:paraId="3E548461" w14:textId="77777777" w:rsidTr="00F17881">
              <w:tc>
                <w:tcPr>
                  <w:tcW w:w="1171" w:type="dxa"/>
                </w:tcPr>
                <w:p w14:paraId="4EE87657" w14:textId="25870A97" w:rsidR="00476D83" w:rsidRDefault="00476D83" w:rsidP="00476D83">
                  <w:pPr>
                    <w:spacing w:after="0"/>
                    <w:rPr>
                      <w:rFonts w:ascii="Arial" w:hAnsi="Arial" w:cs="Arial"/>
                      <w:sz w:val="20"/>
                      <w:szCs w:val="20"/>
                    </w:rPr>
                  </w:pPr>
                  <w:r>
                    <w:rPr>
                      <w:rFonts w:ascii="Arial" w:hAnsi="Arial" w:cs="Arial"/>
                      <w:sz w:val="20"/>
                      <w:szCs w:val="20"/>
                    </w:rPr>
                    <w:t>1.7</w:t>
                  </w:r>
                </w:p>
              </w:tc>
              <w:tc>
                <w:tcPr>
                  <w:tcW w:w="1363" w:type="dxa"/>
                </w:tcPr>
                <w:p w14:paraId="4710D3BA" w14:textId="48AE143A" w:rsidR="00476D83" w:rsidRDefault="00476D83" w:rsidP="00476D83">
                  <w:pPr>
                    <w:spacing w:after="0"/>
                    <w:rPr>
                      <w:rFonts w:ascii="Arial" w:hAnsi="Arial" w:cs="Arial"/>
                      <w:sz w:val="20"/>
                      <w:szCs w:val="20"/>
                    </w:rPr>
                  </w:pPr>
                  <w:r>
                    <w:rPr>
                      <w:rFonts w:ascii="Arial" w:hAnsi="Arial" w:cs="Arial"/>
                      <w:sz w:val="20"/>
                      <w:szCs w:val="20"/>
                    </w:rPr>
                    <w:t>2020.12.11</w:t>
                  </w:r>
                </w:p>
              </w:tc>
              <w:tc>
                <w:tcPr>
                  <w:tcW w:w="1210" w:type="dxa"/>
                </w:tcPr>
                <w:p w14:paraId="6B976487" w14:textId="594AD8F3" w:rsidR="00476D83" w:rsidRDefault="00476D83" w:rsidP="00476D83">
                  <w:pPr>
                    <w:spacing w:after="0"/>
                    <w:rPr>
                      <w:rFonts w:ascii="Arial" w:hAnsi="Arial" w:cs="Arial"/>
                      <w:sz w:val="20"/>
                      <w:szCs w:val="20"/>
                    </w:rPr>
                  </w:pPr>
                  <w:r>
                    <w:rPr>
                      <w:rFonts w:ascii="Arial" w:hAnsi="Arial" w:cs="Arial"/>
                      <w:sz w:val="20"/>
                      <w:szCs w:val="20"/>
                    </w:rPr>
                    <w:t>Norbert</w:t>
                  </w:r>
                </w:p>
              </w:tc>
              <w:tc>
                <w:tcPr>
                  <w:tcW w:w="4038" w:type="dxa"/>
                </w:tcPr>
                <w:p w14:paraId="29F886B5" w14:textId="2771C0FD" w:rsidR="00476D83" w:rsidRPr="00A928F8" w:rsidRDefault="00476D83" w:rsidP="00476D83">
                  <w:pPr>
                    <w:spacing w:after="0"/>
                    <w:rPr>
                      <w:rFonts w:ascii="Arial" w:hAnsi="Arial" w:cs="Arial"/>
                      <w:sz w:val="20"/>
                      <w:szCs w:val="20"/>
                    </w:rPr>
                  </w:pPr>
                  <w:r>
                    <w:rPr>
                      <w:rFonts w:ascii="Arial" w:hAnsi="Arial" w:cs="Arial"/>
                      <w:color w:val="000000"/>
                      <w:sz w:val="22"/>
                    </w:rPr>
                    <w:t>Order Again Criteria change</w:t>
                  </w:r>
                </w:p>
              </w:tc>
            </w:tr>
            <w:tr w:rsidR="00476D83" w14:paraId="6ED21A5A" w14:textId="77777777" w:rsidTr="00F17881">
              <w:tc>
                <w:tcPr>
                  <w:tcW w:w="1171" w:type="dxa"/>
                </w:tcPr>
                <w:p w14:paraId="647201FB" w14:textId="77777777" w:rsidR="00476D83" w:rsidRDefault="00476D83" w:rsidP="00476D83">
                  <w:pPr>
                    <w:spacing w:after="0"/>
                    <w:rPr>
                      <w:rFonts w:ascii="Arial" w:hAnsi="Arial" w:cs="Arial"/>
                      <w:sz w:val="20"/>
                      <w:szCs w:val="20"/>
                    </w:rPr>
                  </w:pPr>
                </w:p>
              </w:tc>
              <w:tc>
                <w:tcPr>
                  <w:tcW w:w="1363" w:type="dxa"/>
                </w:tcPr>
                <w:p w14:paraId="04C2F585" w14:textId="77777777" w:rsidR="00476D83" w:rsidRDefault="00476D83" w:rsidP="00476D83">
                  <w:pPr>
                    <w:spacing w:after="0"/>
                    <w:rPr>
                      <w:rFonts w:ascii="Arial" w:hAnsi="Arial" w:cs="Arial"/>
                      <w:sz w:val="20"/>
                      <w:szCs w:val="20"/>
                    </w:rPr>
                  </w:pPr>
                </w:p>
              </w:tc>
              <w:tc>
                <w:tcPr>
                  <w:tcW w:w="1210" w:type="dxa"/>
                </w:tcPr>
                <w:p w14:paraId="4651A20B" w14:textId="77777777" w:rsidR="00476D83" w:rsidRDefault="00476D83" w:rsidP="00476D83">
                  <w:pPr>
                    <w:spacing w:after="0"/>
                    <w:rPr>
                      <w:rFonts w:ascii="Arial" w:hAnsi="Arial" w:cs="Arial"/>
                      <w:sz w:val="20"/>
                      <w:szCs w:val="20"/>
                    </w:rPr>
                  </w:pPr>
                </w:p>
              </w:tc>
              <w:tc>
                <w:tcPr>
                  <w:tcW w:w="4038" w:type="dxa"/>
                </w:tcPr>
                <w:p w14:paraId="44C258B6" w14:textId="77777777" w:rsidR="00476D83" w:rsidRDefault="00476D83" w:rsidP="00476D83">
                  <w:pPr>
                    <w:spacing w:after="0"/>
                    <w:rPr>
                      <w:rFonts w:ascii="Arial" w:hAnsi="Arial" w:cs="Arial"/>
                      <w:color w:val="000000"/>
                      <w:sz w:val="22"/>
                    </w:rPr>
                  </w:pPr>
                </w:p>
              </w:tc>
            </w:tr>
          </w:tbl>
          <w:p w14:paraId="12D53D5F" w14:textId="77777777" w:rsidR="00547B5B" w:rsidRPr="00452515" w:rsidRDefault="00547B5B" w:rsidP="00547B5B">
            <w:pPr>
              <w:rPr>
                <w:rFonts w:ascii="Arial" w:hAnsi="Arial" w:cs="Arial"/>
                <w:sz w:val="20"/>
                <w:szCs w:val="20"/>
              </w:rPr>
            </w:pPr>
          </w:p>
        </w:tc>
      </w:tr>
      <w:tr w:rsidR="00547B5B" w:rsidRPr="00452515" w14:paraId="0DA50EB8" w14:textId="77777777" w:rsidTr="00531143">
        <w:tc>
          <w:tcPr>
            <w:tcW w:w="8008" w:type="dxa"/>
          </w:tcPr>
          <w:p w14:paraId="06EEAE65" w14:textId="77777777" w:rsidR="00547B5B" w:rsidRPr="00452515" w:rsidRDefault="00547B5B" w:rsidP="00547B5B">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547B5B" w:rsidRPr="00452515" w14:paraId="76D5E9EA" w14:textId="77777777" w:rsidTr="00531143">
        <w:tc>
          <w:tcPr>
            <w:tcW w:w="8008" w:type="dxa"/>
          </w:tcPr>
          <w:p w14:paraId="6961A33E" w14:textId="77777777" w:rsidR="00547B5B" w:rsidRDefault="00547B5B" w:rsidP="00547B5B">
            <w:pPr>
              <w:rPr>
                <w:rFonts w:ascii="Arial" w:hAnsi="Arial" w:cs="Arial"/>
                <w:sz w:val="20"/>
                <w:szCs w:val="20"/>
              </w:rPr>
            </w:pPr>
            <w:r w:rsidRPr="00452515">
              <w:rPr>
                <w:rFonts w:ascii="Arial" w:hAnsi="Arial" w:cs="Arial"/>
                <w:sz w:val="20"/>
                <w:szCs w:val="20"/>
              </w:rPr>
              <w:t xml:space="preserve">Pre-Condition: </w:t>
            </w:r>
          </w:p>
          <w:p w14:paraId="286A615E" w14:textId="607A6C84" w:rsidR="00547B5B" w:rsidRPr="00E41982" w:rsidRDefault="00547B5B" w:rsidP="00547B5B">
            <w:pPr>
              <w:pStyle w:val="ListParagraph"/>
              <w:numPr>
                <w:ilvl w:val="0"/>
                <w:numId w:val="33"/>
              </w:numPr>
              <w:spacing w:after="0"/>
              <w:ind w:left="570" w:firstLineChars="0"/>
              <w:rPr>
                <w:rFonts w:ascii="Arial" w:hAnsi="Arial" w:cs="Arial"/>
                <w:sz w:val="20"/>
                <w:szCs w:val="20"/>
              </w:rPr>
            </w:pPr>
            <w:r>
              <w:t xml:space="preserve">The customer goes to the menu detail </w:t>
            </w:r>
            <w:proofErr w:type="gramStart"/>
            <w:r>
              <w:t>page</w:t>
            </w:r>
            <w:proofErr w:type="gramEnd"/>
          </w:p>
          <w:p w14:paraId="10325AE6" w14:textId="3A6BACA4" w:rsidR="00547B5B" w:rsidRPr="00CE0A45" w:rsidRDefault="00547B5B" w:rsidP="00547B5B">
            <w:pPr>
              <w:pStyle w:val="ListParagraph"/>
              <w:numPr>
                <w:ilvl w:val="0"/>
                <w:numId w:val="33"/>
              </w:numPr>
              <w:spacing w:after="0"/>
              <w:ind w:left="570" w:firstLineChars="0"/>
            </w:pPr>
            <w:r>
              <w:t xml:space="preserve">The customer has placed at least one order of this restaurant with status &lt;&gt; “Canceled” </w:t>
            </w:r>
          </w:p>
        </w:tc>
      </w:tr>
      <w:tr w:rsidR="00547B5B" w:rsidRPr="00452515" w14:paraId="01EC6F61" w14:textId="77777777" w:rsidTr="00531143">
        <w:tc>
          <w:tcPr>
            <w:tcW w:w="8008" w:type="dxa"/>
          </w:tcPr>
          <w:p w14:paraId="077BB756" w14:textId="689FC5CB" w:rsidR="00547B5B" w:rsidRDefault="00547B5B" w:rsidP="00547B5B">
            <w:pPr>
              <w:rPr>
                <w:rFonts w:ascii="Arial" w:hAnsi="Arial"/>
                <w:sz w:val="20"/>
                <w:szCs w:val="20"/>
              </w:rPr>
            </w:pPr>
            <w:r w:rsidRPr="00103C0C">
              <w:rPr>
                <w:rFonts w:ascii="Arial" w:hAnsi="Arial" w:hint="eastAsia"/>
                <w:sz w:val="20"/>
                <w:szCs w:val="20"/>
              </w:rPr>
              <w:t>Main Scenario:</w:t>
            </w:r>
          </w:p>
          <w:p w14:paraId="5473F275" w14:textId="36C04D8D" w:rsidR="00547B5B" w:rsidRPr="0075516C" w:rsidRDefault="00547B5B" w:rsidP="00547B5B">
            <w:pPr>
              <w:pStyle w:val="ListParagraph"/>
              <w:numPr>
                <w:ilvl w:val="0"/>
                <w:numId w:val="86"/>
              </w:numPr>
              <w:ind w:firstLineChars="0"/>
              <w:rPr>
                <w:rFonts w:ascii="Arial" w:hAnsi="Arial"/>
                <w:b/>
                <w:bCs/>
                <w:sz w:val="20"/>
                <w:szCs w:val="20"/>
              </w:rPr>
            </w:pPr>
            <w:r w:rsidRPr="0075516C">
              <w:rPr>
                <w:rFonts w:ascii="Arial" w:hAnsi="Arial" w:hint="eastAsia"/>
                <w:b/>
                <w:bCs/>
                <w:sz w:val="20"/>
                <w:szCs w:val="20"/>
              </w:rPr>
              <w:t>S</w:t>
            </w:r>
            <w:r w:rsidRPr="0075516C">
              <w:rPr>
                <w:rFonts w:ascii="Arial" w:hAnsi="Arial"/>
                <w:b/>
                <w:bCs/>
                <w:sz w:val="20"/>
                <w:szCs w:val="20"/>
              </w:rPr>
              <w:t xml:space="preserve">how order again </w:t>
            </w:r>
            <w:proofErr w:type="gramStart"/>
            <w:r w:rsidRPr="0075516C">
              <w:rPr>
                <w:rFonts w:ascii="Arial" w:hAnsi="Arial"/>
                <w:b/>
                <w:bCs/>
                <w:sz w:val="20"/>
                <w:szCs w:val="20"/>
              </w:rPr>
              <w:t>items</w:t>
            </w:r>
            <w:proofErr w:type="gramEnd"/>
          </w:p>
          <w:p w14:paraId="0CD3842F" w14:textId="41202A9A" w:rsidR="00547B5B" w:rsidRDefault="00547B5B" w:rsidP="00547B5B">
            <w:r>
              <w:rPr>
                <w:rFonts w:hint="eastAsia"/>
              </w:rPr>
              <w:t>O</w:t>
            </w:r>
            <w:r>
              <w:t>rder Again section list the meals which meet these conditions</w:t>
            </w:r>
            <w:r w:rsidR="00F012E9">
              <w:t xml:space="preserve"> (NOTE: we don’t consider customization, </w:t>
            </w:r>
            <w:proofErr w:type="gramStart"/>
            <w:r w:rsidR="00F012E9">
              <w:t>i.e.</w:t>
            </w:r>
            <w:proofErr w:type="gramEnd"/>
            <w:r w:rsidR="00F012E9">
              <w:t xml:space="preserve"> as long as the menu item is the same, we consider them the same meal)</w:t>
            </w:r>
            <w:r>
              <w:t>:</w:t>
            </w:r>
          </w:p>
          <w:p w14:paraId="772F3A06" w14:textId="366DCF63" w:rsidR="00547B5B" w:rsidRDefault="00547B5B" w:rsidP="00547B5B">
            <w:pPr>
              <w:pStyle w:val="ListParagraph"/>
              <w:numPr>
                <w:ilvl w:val="0"/>
                <w:numId w:val="34"/>
              </w:numPr>
              <w:spacing w:after="0"/>
              <w:ind w:left="570" w:firstLineChars="0"/>
            </w:pPr>
            <w:r>
              <w:rPr>
                <w:rFonts w:hint="eastAsia"/>
              </w:rPr>
              <w:t>I</w:t>
            </w:r>
            <w:r>
              <w:t>n the customer’s orders of this restaurant with status&lt;&gt; “Canceled” &amp;</w:t>
            </w:r>
          </w:p>
          <w:p w14:paraId="592E1D72" w14:textId="7E305AD9" w:rsidR="00547B5B" w:rsidRDefault="00547B5B" w:rsidP="00547B5B">
            <w:pPr>
              <w:pStyle w:val="ListParagraph"/>
              <w:numPr>
                <w:ilvl w:val="0"/>
                <w:numId w:val="34"/>
              </w:numPr>
              <w:spacing w:after="0"/>
              <w:ind w:left="570" w:firstLineChars="0"/>
            </w:pPr>
            <w:r>
              <w:rPr>
                <w:rFonts w:hint="eastAsia"/>
              </w:rPr>
              <w:t>T</w:t>
            </w:r>
            <w:r>
              <w:t>he meal is available (status = active, and the meal is in any menu category</w:t>
            </w:r>
            <w:r>
              <w:rPr>
                <w:rFonts w:hint="eastAsia"/>
              </w:rPr>
              <w:t>.</w:t>
            </w:r>
            <w:r>
              <w:t xml:space="preserve"> </w:t>
            </w:r>
            <w:r>
              <w:rPr>
                <w:rFonts w:hint="eastAsia"/>
              </w:rPr>
              <w:t>If the meal status is off, should be treated as unavailable</w:t>
            </w:r>
            <w:r w:rsidR="00DC7E92">
              <w:t>. If the meal is Out of Stock, it is unavailable</w:t>
            </w:r>
            <w:r>
              <w:t>) &amp;</w:t>
            </w:r>
          </w:p>
          <w:p w14:paraId="602306B1" w14:textId="23FD1E42" w:rsidR="00547B5B" w:rsidRDefault="00547B5B" w:rsidP="00547B5B">
            <w:pPr>
              <w:pStyle w:val="ListParagraph"/>
              <w:numPr>
                <w:ilvl w:val="0"/>
                <w:numId w:val="34"/>
              </w:numPr>
              <w:spacing w:after="0"/>
              <w:ind w:left="570" w:firstLineChars="0"/>
            </w:pPr>
            <w:r>
              <w:t>List at most 6 meals</w:t>
            </w:r>
            <w:r w:rsidR="00575F60">
              <w:t xml:space="preserve"> </w:t>
            </w:r>
            <w:r>
              <w:t>(number can be configured)</w:t>
            </w:r>
          </w:p>
          <w:p w14:paraId="30205807" w14:textId="5FD46268" w:rsidR="00547B5B" w:rsidRDefault="00547B5B" w:rsidP="00547B5B">
            <w:pPr>
              <w:pStyle w:val="ListParagraph"/>
              <w:numPr>
                <w:ilvl w:val="0"/>
                <w:numId w:val="34"/>
              </w:numPr>
              <w:spacing w:after="0"/>
              <w:ind w:left="570" w:firstLineChars="0"/>
            </w:pPr>
            <w:r>
              <w:t xml:space="preserve">Order by order times, price desc </w:t>
            </w:r>
          </w:p>
          <w:p w14:paraId="71D023B1" w14:textId="28CE44EE" w:rsidR="00547B5B" w:rsidRDefault="00547B5B" w:rsidP="00547B5B">
            <w:pPr>
              <w:spacing w:after="0"/>
            </w:pPr>
            <w:r>
              <w:rPr>
                <w:rFonts w:hint="eastAsia"/>
              </w:rPr>
              <w:t>S</w:t>
            </w:r>
            <w:r>
              <w:t>how the meals with:</w:t>
            </w:r>
          </w:p>
          <w:p w14:paraId="0C372BB7" w14:textId="522D9ED3" w:rsidR="00547B5B" w:rsidRDefault="00547B5B" w:rsidP="00547B5B">
            <w:pPr>
              <w:pStyle w:val="ListParagraph"/>
              <w:numPr>
                <w:ilvl w:val="0"/>
                <w:numId w:val="52"/>
              </w:numPr>
              <w:spacing w:after="0"/>
              <w:ind w:left="570" w:firstLineChars="0"/>
            </w:pPr>
            <w:r>
              <w:rPr>
                <w:rFonts w:hint="eastAsia"/>
              </w:rPr>
              <w:t>M</w:t>
            </w:r>
            <w:r>
              <w:t>eal’s picture</w:t>
            </w:r>
          </w:p>
          <w:p w14:paraId="3B32F1AC" w14:textId="684ABF35" w:rsidR="00547B5B" w:rsidRDefault="00547B5B" w:rsidP="00547B5B">
            <w:pPr>
              <w:pStyle w:val="ListParagraph"/>
              <w:numPr>
                <w:ilvl w:val="0"/>
                <w:numId w:val="52"/>
              </w:numPr>
              <w:spacing w:after="0"/>
              <w:ind w:left="570" w:firstLineChars="0"/>
            </w:pPr>
            <w:r>
              <w:rPr>
                <w:rFonts w:hint="eastAsia"/>
              </w:rPr>
              <w:t>+</w:t>
            </w:r>
            <w:r>
              <w:t xml:space="preserve"> icon</w:t>
            </w:r>
          </w:p>
          <w:p w14:paraId="6A03A1B1" w14:textId="1F9A1A29" w:rsidR="00547B5B" w:rsidRDefault="00547B5B" w:rsidP="00547B5B">
            <w:pPr>
              <w:pStyle w:val="ListParagraph"/>
              <w:numPr>
                <w:ilvl w:val="0"/>
                <w:numId w:val="52"/>
              </w:numPr>
              <w:spacing w:after="0"/>
              <w:ind w:left="570" w:firstLineChars="0"/>
            </w:pPr>
            <w:r>
              <w:rPr>
                <w:rFonts w:hint="eastAsia"/>
              </w:rPr>
              <w:t>M</w:t>
            </w:r>
            <w:r>
              <w:t>eal’s name (If it is too long, show …)</w:t>
            </w:r>
          </w:p>
          <w:p w14:paraId="75EA5BAD" w14:textId="1644F434" w:rsidR="00F012E9" w:rsidRDefault="00F012E9" w:rsidP="00547B5B">
            <w:pPr>
              <w:pStyle w:val="ListParagraph"/>
              <w:numPr>
                <w:ilvl w:val="0"/>
                <w:numId w:val="52"/>
              </w:numPr>
              <w:spacing w:after="0"/>
              <w:ind w:left="570" w:firstLineChars="0"/>
            </w:pPr>
            <w:r>
              <w:lastRenderedPageBreak/>
              <w:t>DO NOT display customization.</w:t>
            </w:r>
          </w:p>
          <w:p w14:paraId="4690E99C" w14:textId="70D2E2DA" w:rsidR="00547B5B" w:rsidRPr="00103C0C" w:rsidRDefault="00547B5B" w:rsidP="00547B5B">
            <w:pPr>
              <w:spacing w:after="0"/>
            </w:pPr>
            <w:r>
              <w:rPr>
                <w:rFonts w:hint="eastAsia"/>
              </w:rPr>
              <w:t>O</w:t>
            </w:r>
            <w:r>
              <w:t xml:space="preserve">ne meal shows only once. If one meal with a different set of options, it </w:t>
            </w:r>
            <w:r w:rsidR="00F012E9">
              <w:t>is considered the same meal.</w:t>
            </w:r>
          </w:p>
          <w:p w14:paraId="484F17DA" w14:textId="04C1D3E9" w:rsidR="00547B5B" w:rsidRDefault="00F77EDE" w:rsidP="00547B5B">
            <w:pPr>
              <w:spacing w:after="0"/>
              <w:contextualSpacing/>
              <w:rPr>
                <w:rFonts w:ascii="Arial" w:hAnsi="Arial" w:cs="Arial"/>
                <w:sz w:val="20"/>
                <w:szCs w:val="20"/>
              </w:rPr>
            </w:pPr>
            <w:r>
              <w:rPr>
                <w:noProof/>
              </w:rPr>
              <w:drawing>
                <wp:inline distT="0" distB="0" distL="0" distR="0" wp14:anchorId="1AEB3337" wp14:editId="4C1886D8">
                  <wp:extent cx="3105150" cy="3133725"/>
                  <wp:effectExtent l="0" t="0" r="0" b="952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105150" cy="3133725"/>
                          </a:xfrm>
                          <a:prstGeom prst="rect">
                            <a:avLst/>
                          </a:prstGeom>
                        </pic:spPr>
                      </pic:pic>
                    </a:graphicData>
                  </a:graphic>
                </wp:inline>
              </w:drawing>
            </w:r>
          </w:p>
          <w:p w14:paraId="601CECC0" w14:textId="512CF81B" w:rsidR="00547B5B" w:rsidRDefault="00547B5B" w:rsidP="003D7AEE">
            <w:pPr>
              <w:spacing w:after="0"/>
              <w:ind w:firstLine="408"/>
              <w:contextualSpacing/>
              <w:rPr>
                <w:rFonts w:ascii="Arial" w:hAnsi="Arial" w:cs="Arial"/>
                <w:sz w:val="20"/>
                <w:szCs w:val="20"/>
              </w:rPr>
            </w:pPr>
            <w:r>
              <w:rPr>
                <w:rFonts w:ascii="Arial" w:hAnsi="Arial" w:cs="Arial"/>
                <w:sz w:val="20"/>
                <w:szCs w:val="20"/>
              </w:rPr>
              <w:t>Fig1 order again</w:t>
            </w:r>
          </w:p>
          <w:p w14:paraId="684894F6" w14:textId="3DE8A155" w:rsidR="00547B5B" w:rsidRPr="0075516C" w:rsidRDefault="00547B5B" w:rsidP="00547B5B">
            <w:pPr>
              <w:pStyle w:val="ListParagraph"/>
              <w:numPr>
                <w:ilvl w:val="0"/>
                <w:numId w:val="86"/>
              </w:numPr>
              <w:spacing w:after="0"/>
              <w:ind w:firstLineChars="0"/>
              <w:contextualSpacing/>
              <w:rPr>
                <w:rFonts w:ascii="Arial" w:hAnsi="Arial" w:cs="Arial"/>
                <w:b/>
                <w:bCs/>
                <w:sz w:val="20"/>
                <w:szCs w:val="20"/>
              </w:rPr>
            </w:pPr>
            <w:r w:rsidRPr="0075516C">
              <w:rPr>
                <w:rFonts w:ascii="Arial" w:hAnsi="Arial" w:cs="Arial" w:hint="eastAsia"/>
                <w:b/>
                <w:bCs/>
                <w:sz w:val="20"/>
                <w:szCs w:val="20"/>
              </w:rPr>
              <w:t>C</w:t>
            </w:r>
            <w:r w:rsidRPr="0075516C">
              <w:rPr>
                <w:rFonts w:ascii="Arial" w:hAnsi="Arial" w:cs="Arial"/>
                <w:b/>
                <w:bCs/>
                <w:sz w:val="20"/>
                <w:szCs w:val="20"/>
              </w:rPr>
              <w:t xml:space="preserve">licks </w:t>
            </w:r>
            <w:r>
              <w:rPr>
                <w:rFonts w:ascii="Arial" w:hAnsi="Arial" w:cs="Arial"/>
                <w:b/>
                <w:bCs/>
                <w:sz w:val="20"/>
                <w:szCs w:val="20"/>
              </w:rPr>
              <w:t xml:space="preserve">“+” </w:t>
            </w:r>
            <w:proofErr w:type="gramStart"/>
            <w:r>
              <w:rPr>
                <w:rFonts w:ascii="Arial" w:hAnsi="Arial" w:cs="Arial"/>
                <w:b/>
                <w:bCs/>
                <w:sz w:val="20"/>
                <w:szCs w:val="20"/>
              </w:rPr>
              <w:t>icon</w:t>
            </w:r>
            <w:proofErr w:type="gramEnd"/>
          </w:p>
          <w:p w14:paraId="24511F9C" w14:textId="79BA4ACB" w:rsidR="00547B5B" w:rsidRDefault="00547B5B" w:rsidP="00547B5B">
            <w:pPr>
              <w:pStyle w:val="ListParagraph"/>
              <w:numPr>
                <w:ilvl w:val="0"/>
                <w:numId w:val="87"/>
              </w:numPr>
              <w:ind w:firstLineChars="0"/>
            </w:pPr>
            <w:r>
              <w:rPr>
                <w:rFonts w:hint="eastAsia"/>
              </w:rPr>
              <w:t>When</w:t>
            </w:r>
            <w:r>
              <w:t xml:space="preserve"> the user clicks the “+” icon of the meal, check:</w:t>
            </w:r>
          </w:p>
          <w:p w14:paraId="57367C76" w14:textId="53966DFD" w:rsidR="00547B5B" w:rsidRDefault="00547B5B" w:rsidP="00547B5B">
            <w:r>
              <w:t>If the shopping cart has other restaurant’s items, if yes, show this page:</w:t>
            </w:r>
          </w:p>
          <w:p w14:paraId="60519E12" w14:textId="57FDF698" w:rsidR="00547B5B" w:rsidRDefault="005E5362" w:rsidP="00547B5B">
            <w:r>
              <w:rPr>
                <w:noProof/>
              </w:rPr>
              <w:t xml:space="preserve"> </w:t>
            </w:r>
            <w:r>
              <w:rPr>
                <w:noProof/>
              </w:rPr>
              <w:drawing>
                <wp:inline distT="0" distB="0" distL="0" distR="0" wp14:anchorId="6AC7DD2F" wp14:editId="513BD2BD">
                  <wp:extent cx="1259840" cy="267208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259979" cy="2672374"/>
                          </a:xfrm>
                          <a:prstGeom prst="rect">
                            <a:avLst/>
                          </a:prstGeom>
                        </pic:spPr>
                      </pic:pic>
                    </a:graphicData>
                  </a:graphic>
                </wp:inline>
              </w:drawing>
            </w:r>
          </w:p>
          <w:p w14:paraId="4A008C27" w14:textId="7FE16A04" w:rsidR="00547B5B" w:rsidRDefault="00547B5B" w:rsidP="00547B5B">
            <w:pPr>
              <w:ind w:firstLineChars="150" w:firstLine="315"/>
            </w:pPr>
            <w:r>
              <w:rPr>
                <w:rFonts w:hint="eastAsia"/>
              </w:rPr>
              <w:t>F</w:t>
            </w:r>
            <w:r>
              <w:t>ig2 clear cart</w:t>
            </w:r>
          </w:p>
          <w:p w14:paraId="21D34D9A" w14:textId="3F679F6B" w:rsidR="007E7C0A" w:rsidRDefault="001C314B" w:rsidP="00873D4D">
            <w:pPr>
              <w:ind w:left="315"/>
            </w:pPr>
            <w:r w:rsidRPr="001C314B">
              <w:t>Header: Start new order?</w:t>
            </w:r>
            <w:r w:rsidRPr="001C314B">
              <w:br/>
              <w:t>Body: You can only order from one restaurant at a time. Are you sure you want to clear your order and start a new one?</w:t>
            </w:r>
            <w:r w:rsidRPr="001C314B">
              <w:br/>
              <w:t>Primary CTA: Return to order</w:t>
            </w:r>
            <w:r w:rsidRPr="001C314B">
              <w:br/>
            </w:r>
            <w:r w:rsidRPr="001C314B">
              <w:lastRenderedPageBreak/>
              <w:t>Secondary CTA: Start New Order</w:t>
            </w:r>
          </w:p>
          <w:p w14:paraId="362A0543" w14:textId="70F4C313" w:rsidR="00547B5B" w:rsidRDefault="00547B5B" w:rsidP="00547B5B">
            <w:r>
              <w:rPr>
                <w:rFonts w:hint="eastAsia"/>
              </w:rPr>
              <w:t>I</w:t>
            </w:r>
            <w:r>
              <w:t xml:space="preserve">f the user clicks “Return to Order”, </w:t>
            </w:r>
            <w:proofErr w:type="gramStart"/>
            <w:r>
              <w:t>return back</w:t>
            </w:r>
            <w:proofErr w:type="gramEnd"/>
            <w:r>
              <w:t xml:space="preserve"> to that restaurant’s menu detail page. </w:t>
            </w:r>
            <w:proofErr w:type="gramStart"/>
            <w:r>
              <w:t>Don’t</w:t>
            </w:r>
            <w:proofErr w:type="gramEnd"/>
            <w:r>
              <w:t xml:space="preserve"> add this meal to the cart.</w:t>
            </w:r>
          </w:p>
          <w:p w14:paraId="4F0C5B28" w14:textId="1F46DC9E" w:rsidR="00547B5B" w:rsidRDefault="00547B5B" w:rsidP="00547B5B">
            <w:pPr>
              <w:ind w:left="420" w:hangingChars="200" w:hanging="420"/>
            </w:pPr>
            <w:r>
              <w:rPr>
                <w:rFonts w:hint="eastAsia"/>
              </w:rPr>
              <w:t>I</w:t>
            </w:r>
            <w:r>
              <w:t>f the user clicks “</w:t>
            </w:r>
            <w:r w:rsidR="006A6974" w:rsidRPr="006A6974">
              <w:t>Start New Order</w:t>
            </w:r>
            <w:r>
              <w:t xml:space="preserve">” or the user’s cart don’t have other restaurant’s items, </w:t>
            </w:r>
            <w:proofErr w:type="gramStart"/>
            <w:r>
              <w:rPr>
                <w:rFonts w:hint="eastAsia"/>
              </w:rPr>
              <w:t>1)If</w:t>
            </w:r>
            <w:proofErr w:type="gramEnd"/>
            <w:r>
              <w:t xml:space="preserve"> the menu item does not have options, show </w:t>
            </w:r>
            <w:r w:rsidRPr="001A1AC0">
              <w:t>drawer hop</w:t>
            </w:r>
            <w:r>
              <w:t>-</w:t>
            </w:r>
            <w:r w:rsidRPr="001A1AC0">
              <w:t>up</w:t>
            </w:r>
            <w:r>
              <w:t>. 2)Else, show menu detail page with options selected.</w:t>
            </w:r>
          </w:p>
          <w:p w14:paraId="7C8A58A2" w14:textId="2786B6F9" w:rsidR="00A62DE3" w:rsidRDefault="00873D4D" w:rsidP="00CC4BCF">
            <w:pPr>
              <w:pStyle w:val="ListParagraph"/>
              <w:numPr>
                <w:ilvl w:val="0"/>
                <w:numId w:val="87"/>
              </w:numPr>
              <w:ind w:firstLineChars="0"/>
            </w:pPr>
            <w:r>
              <w:t xml:space="preserve">If the user has an active reservation of the cart, and he added item of another restaurant, check </w:t>
            </w:r>
            <w:r w:rsidRPr="00452515">
              <w:rPr>
                <w:rFonts w:ascii="Arial" w:hAnsi="Arial" w:cs="Arial"/>
                <w:sz w:val="20"/>
                <w:szCs w:val="20"/>
              </w:rPr>
              <w:t>UC</w:t>
            </w:r>
            <w:r>
              <w:rPr>
                <w:rFonts w:ascii="Arial" w:hAnsi="Arial" w:cs="Arial"/>
                <w:sz w:val="20"/>
                <w:szCs w:val="20"/>
              </w:rPr>
              <w:t xml:space="preserve">04-10 Reservations – </w:t>
            </w:r>
            <w:r w:rsidRPr="00EB1C5B">
              <w:rPr>
                <w:rFonts w:ascii="Arial" w:hAnsi="Arial" w:cs="Arial"/>
                <w:sz w:val="20"/>
                <w:szCs w:val="20"/>
              </w:rPr>
              <w:t>Elapsed</w:t>
            </w:r>
            <w:r>
              <w:rPr>
                <w:rFonts w:ascii="Arial" w:hAnsi="Arial" w:cs="Arial"/>
                <w:sz w:val="20"/>
                <w:szCs w:val="20"/>
              </w:rPr>
              <w:t>, Cancel and Change reservation.</w:t>
            </w:r>
          </w:p>
          <w:p w14:paraId="57B0A302" w14:textId="4B56A570" w:rsidR="00547B5B" w:rsidRPr="0075516C" w:rsidRDefault="00547B5B" w:rsidP="00547B5B">
            <w:pPr>
              <w:pStyle w:val="ListParagraph"/>
              <w:numPr>
                <w:ilvl w:val="0"/>
                <w:numId w:val="86"/>
              </w:numPr>
              <w:ind w:firstLineChars="0"/>
              <w:rPr>
                <w:rFonts w:ascii="Arial" w:hAnsi="Arial" w:cs="Arial"/>
                <w:color w:val="000000"/>
                <w:sz w:val="22"/>
              </w:rPr>
            </w:pPr>
            <w:proofErr w:type="gramStart"/>
            <w:r>
              <w:rPr>
                <w:rFonts w:ascii="Arial" w:hAnsi="Arial" w:cs="Arial" w:hint="eastAsia"/>
                <w:color w:val="000000"/>
                <w:sz w:val="22"/>
              </w:rPr>
              <w:t>D</w:t>
            </w:r>
            <w:r>
              <w:rPr>
                <w:rFonts w:ascii="Arial" w:hAnsi="Arial" w:cs="Arial"/>
                <w:color w:val="000000"/>
                <w:sz w:val="22"/>
              </w:rPr>
              <w:t>rawer</w:t>
            </w:r>
            <w:proofErr w:type="gramEnd"/>
            <w:r>
              <w:rPr>
                <w:rFonts w:ascii="Arial" w:hAnsi="Arial" w:cs="Arial"/>
                <w:color w:val="000000"/>
                <w:sz w:val="22"/>
              </w:rPr>
              <w:t xml:space="preserve"> hop up of the item:</w:t>
            </w:r>
          </w:p>
          <w:p w14:paraId="77000BC3" w14:textId="63E7878F" w:rsidR="00FA6856" w:rsidRDefault="00547B5B" w:rsidP="00FA6856">
            <w:r>
              <w:rPr>
                <w:rFonts w:hint="eastAsia"/>
              </w:rPr>
              <w:t>S</w:t>
            </w:r>
            <w:r>
              <w:t xml:space="preserve">how as below with 1) Restaurant name, 2) big picture of the meal, </w:t>
            </w:r>
            <w:r w:rsidR="00CC3AD0">
              <w:t>other info that need to show keep</w:t>
            </w:r>
            <w:r w:rsidR="00377439">
              <w:t>s</w:t>
            </w:r>
            <w:r w:rsidR="00CC3AD0">
              <w:t xml:space="preserve"> as same as item detail page.</w:t>
            </w:r>
            <w:r>
              <w:t xml:space="preserve"> </w:t>
            </w:r>
          </w:p>
          <w:p w14:paraId="47398B2E" w14:textId="6070B8FD" w:rsidR="00547B5B" w:rsidRPr="0075516C" w:rsidRDefault="00C07BC6" w:rsidP="00547B5B">
            <w:r>
              <w:rPr>
                <w:noProof/>
              </w:rPr>
              <w:drawing>
                <wp:inline distT="0" distB="0" distL="0" distR="0" wp14:anchorId="5F75ABEF" wp14:editId="4051CA7D">
                  <wp:extent cx="2545301" cy="3520745"/>
                  <wp:effectExtent l="0" t="0" r="7620" b="381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545301" cy="3520745"/>
                          </a:xfrm>
                          <a:prstGeom prst="rect">
                            <a:avLst/>
                          </a:prstGeom>
                        </pic:spPr>
                      </pic:pic>
                    </a:graphicData>
                  </a:graphic>
                </wp:inline>
              </w:drawing>
            </w:r>
          </w:p>
          <w:p w14:paraId="7883A58F" w14:textId="6632D77B" w:rsidR="00547B5B" w:rsidRDefault="00547B5B" w:rsidP="00547B5B">
            <w:r>
              <w:rPr>
                <w:rFonts w:hint="eastAsia"/>
              </w:rPr>
              <w:t xml:space="preserve"> </w:t>
            </w:r>
            <w:r>
              <w:t xml:space="preserve">  Fig3 Menu Item hop-up</w:t>
            </w:r>
          </w:p>
          <w:p w14:paraId="7F151BF3" w14:textId="3AB1E0C1" w:rsidR="00547B5B" w:rsidRDefault="00547B5B" w:rsidP="00547B5B">
            <w:r>
              <w:rPr>
                <w:rFonts w:hint="eastAsia"/>
              </w:rPr>
              <w:t>I</w:t>
            </w:r>
            <w:r>
              <w:t>f the user clicks any part of the above section (except restaurant name), go to full item page (meal detail page with all the option selected as the stored customizations).</w:t>
            </w:r>
          </w:p>
          <w:p w14:paraId="60F5693B" w14:textId="15409E84" w:rsidR="00547B5B" w:rsidRDefault="00547B5B" w:rsidP="00547B5B">
            <w:r>
              <w:rPr>
                <w:rFonts w:hint="eastAsia"/>
              </w:rPr>
              <w:t>F</w:t>
            </w:r>
            <w:r>
              <w:t xml:space="preserve">or items with options, we </w:t>
            </w:r>
            <w:r w:rsidR="000E0FEE">
              <w:t xml:space="preserve">also </w:t>
            </w:r>
            <w:proofErr w:type="gramStart"/>
            <w:r>
              <w:t xml:space="preserve">display  </w:t>
            </w:r>
            <w:r w:rsidR="00D47BB8">
              <w:t>Item</w:t>
            </w:r>
            <w:proofErr w:type="gramEnd"/>
            <w:r w:rsidR="005A7C02">
              <w:t xml:space="preserve"> detail info</w:t>
            </w:r>
            <w:r>
              <w:t xml:space="preserve"> directly</w:t>
            </w:r>
            <w:r w:rsidR="00266C76">
              <w:t xml:space="preserve"> with all the option selected </w:t>
            </w:r>
            <w:r w:rsidR="005E2D10">
              <w:t>on the hop up</w:t>
            </w:r>
            <w:r w:rsidR="00C1388A">
              <w:t xml:space="preserve"> </w:t>
            </w:r>
            <w:r w:rsidR="005E2D10">
              <w:t>If</w:t>
            </w:r>
            <w:r>
              <w:t xml:space="preserve"> the </w:t>
            </w:r>
            <w:r>
              <w:rPr>
                <w:rFonts w:hint="eastAsia"/>
              </w:rPr>
              <w:t>me</w:t>
            </w:r>
            <w:r>
              <w:t>al’s options have been updated, we should check if all options have been selected correctly according to the current option – option values’ settings</w:t>
            </w:r>
            <w:r w:rsidR="001E60E9">
              <w:t xml:space="preserve"> a</w:t>
            </w:r>
            <w:r w:rsidR="00327394">
              <w:t>nd the mandato</w:t>
            </w:r>
            <w:r w:rsidR="00A56666">
              <w:t xml:space="preserve">ry </w:t>
            </w:r>
            <w:r w:rsidR="00E327B9">
              <w:t>options</w:t>
            </w:r>
            <w:r>
              <w:t>. If not, gray out “</w:t>
            </w:r>
            <w:r w:rsidR="0061518D" w:rsidRPr="002F7118">
              <w:t>ADD TO ORDER</w:t>
            </w:r>
            <w:r w:rsidR="00074A57">
              <w:t>”</w:t>
            </w:r>
            <w:r w:rsidR="00F37F08">
              <w:t xml:space="preserve">. </w:t>
            </w:r>
            <w:r>
              <w:t>The user should reselect options to make it clickable. Save the new options selected when user click “</w:t>
            </w:r>
            <w:r w:rsidR="007E493E" w:rsidRPr="002F7118">
              <w:t>ADD TO ORDER</w:t>
            </w:r>
            <w:r>
              <w:t>”</w:t>
            </w:r>
            <w:r w:rsidR="00C013D7">
              <w:t>.</w:t>
            </w:r>
            <w:r w:rsidR="00C313FA">
              <w:t xml:space="preserve"> </w:t>
            </w:r>
            <w:r w:rsidR="00C013D7">
              <w:t>I</w:t>
            </w:r>
            <w:r w:rsidR="00C313FA">
              <w:t xml:space="preserve">f </w:t>
            </w:r>
            <w:r w:rsidR="00CB387D">
              <w:t xml:space="preserve">there is option not being </w:t>
            </w:r>
            <w:r w:rsidR="00982C61">
              <w:t xml:space="preserve">selected correctly, </w:t>
            </w:r>
            <w:r w:rsidR="002324D9">
              <w:t xml:space="preserve">the text </w:t>
            </w:r>
            <w:r w:rsidR="002324D9" w:rsidRPr="00EF60D9">
              <w:t xml:space="preserve">“select one” or “select up to 2” </w:t>
            </w:r>
            <w:r w:rsidR="003044C9">
              <w:t xml:space="preserve">under the option name </w:t>
            </w:r>
            <w:r w:rsidR="002324D9">
              <w:t>should turn red if a user tries to click the “</w:t>
            </w:r>
            <w:r w:rsidR="002324D9" w:rsidRPr="002F7118">
              <w:t>ADD TO ORDER</w:t>
            </w:r>
            <w:r w:rsidR="002324D9">
              <w:t xml:space="preserve">” CTA and </w:t>
            </w:r>
            <w:proofErr w:type="gramStart"/>
            <w:r w:rsidR="002324D9">
              <w:t>hasn’t</w:t>
            </w:r>
            <w:proofErr w:type="gramEnd"/>
            <w:r w:rsidR="002324D9">
              <w:t xml:space="preserve"> made a required selection</w:t>
            </w:r>
            <w:r w:rsidR="00F93C36">
              <w:t>,</w:t>
            </w:r>
            <w:r w:rsidR="00541D3A">
              <w:t xml:space="preserve"> see detail UC05-02</w:t>
            </w:r>
            <w:r w:rsidR="00271764">
              <w:t>.</w:t>
            </w:r>
            <w:r w:rsidR="00F93C36">
              <w:t xml:space="preserve"> </w:t>
            </w:r>
          </w:p>
          <w:p w14:paraId="30352580" w14:textId="45457A83" w:rsidR="00547B5B" w:rsidRPr="00C11AA9" w:rsidRDefault="00547B5B" w:rsidP="00547B5B">
            <w:r>
              <w:rPr>
                <w:rFonts w:hint="eastAsia"/>
              </w:rPr>
              <w:lastRenderedPageBreak/>
              <w:t>W</w:t>
            </w:r>
            <w:r>
              <w:t>hen the user clicks “</w:t>
            </w:r>
            <w:r w:rsidR="0061518D" w:rsidRPr="002F7118">
              <w:t>ADD TO ORDER</w:t>
            </w:r>
            <w:r>
              <w:t>”, add the meal to the shopping cart with options and close the drawer hop up, return to the menu page.  Display an animation effect showing something flying from the “+” icon to shopping cart bar to indicate that item is added to the shopping cart. The bottom bar in menu page should update according to the newly added items.</w:t>
            </w:r>
          </w:p>
        </w:tc>
      </w:tr>
      <w:tr w:rsidR="00547B5B" w:rsidRPr="00452515" w14:paraId="5E6909BA" w14:textId="77777777" w:rsidTr="00531143">
        <w:tc>
          <w:tcPr>
            <w:tcW w:w="8008" w:type="dxa"/>
          </w:tcPr>
          <w:p w14:paraId="0D249B00" w14:textId="02B2DCD3" w:rsidR="00547B5B" w:rsidRDefault="00547B5B" w:rsidP="00547B5B">
            <w:pPr>
              <w:rPr>
                <w:rFonts w:ascii="Arial" w:hAnsi="Arial" w:cs="Arial"/>
                <w:sz w:val="20"/>
                <w:szCs w:val="20"/>
              </w:rPr>
            </w:pPr>
            <w:r w:rsidRPr="00452515">
              <w:rPr>
                <w:rFonts w:ascii="Arial" w:hAnsi="Arial" w:cs="Arial"/>
                <w:sz w:val="20"/>
                <w:szCs w:val="20"/>
              </w:rPr>
              <w:lastRenderedPageBreak/>
              <w:t>Extend Scenario:</w:t>
            </w:r>
            <w:r w:rsidR="00106D9A">
              <w:rPr>
                <w:rFonts w:ascii="Arial" w:hAnsi="Arial" w:cs="Arial"/>
                <w:sz w:val="20"/>
                <w:szCs w:val="20"/>
              </w:rPr>
              <w:t xml:space="preserve"> Option value </w:t>
            </w:r>
            <w:proofErr w:type="gramStart"/>
            <w:r w:rsidR="00106D9A">
              <w:rPr>
                <w:rFonts w:ascii="Arial" w:hAnsi="Arial" w:cs="Arial"/>
                <w:sz w:val="20"/>
                <w:szCs w:val="20"/>
              </w:rPr>
              <w:t>changes</w:t>
            </w:r>
            <w:proofErr w:type="gramEnd"/>
          </w:p>
          <w:p w14:paraId="301432A1" w14:textId="190DD83A" w:rsidR="00F773B7" w:rsidRDefault="00F773B7" w:rsidP="001C7E42">
            <w:pPr>
              <w:pStyle w:val="ListParagraph"/>
            </w:pPr>
            <w:r>
              <w:t>If the item’s options/option values ha</w:t>
            </w:r>
            <w:r w:rsidR="00C218F1">
              <w:t>ve</w:t>
            </w:r>
            <w:r>
              <w:t xml:space="preserve"> changed since last order, in the </w:t>
            </w:r>
            <w:r w:rsidR="004B3C5B">
              <w:t xml:space="preserve">item detail hop up page, we should show the most updated option values to let user select just like in meal detail page. If </w:t>
            </w:r>
            <w:r w:rsidR="001928D0">
              <w:t xml:space="preserve">there is any </w:t>
            </w:r>
            <w:r w:rsidR="00061922">
              <w:t>mandatory</w:t>
            </w:r>
            <w:r w:rsidR="001928D0">
              <w:t xml:space="preserve"> option does not select, we show gray out the CTA just like the meal detail page. </w:t>
            </w:r>
          </w:p>
          <w:p w14:paraId="2E886FBC" w14:textId="6865C440" w:rsidR="001928D0" w:rsidRDefault="001928D0" w:rsidP="001C7E42">
            <w:pPr>
              <w:pStyle w:val="ListParagraph"/>
            </w:pPr>
            <w:r>
              <w:t>After user clicks “Add to order”, we should record the current user selection</w:t>
            </w:r>
            <w:r w:rsidR="00637E98">
              <w:t>s. That is, if originall</w:t>
            </w:r>
            <w:r w:rsidR="001C7E42">
              <w:t>y</w:t>
            </w:r>
            <w:r w:rsidR="00637E98">
              <w:t xml:space="preserve"> there is a</w:t>
            </w:r>
            <w:r w:rsidR="001C7E42">
              <w:t>n</w:t>
            </w:r>
            <w:r w:rsidR="00637E98">
              <w:t xml:space="preserve"> option value and user selected it, now the option value is not existed </w:t>
            </w:r>
            <w:proofErr w:type="gramStart"/>
            <w:r w:rsidR="00637E98">
              <w:t>any more</w:t>
            </w:r>
            <w:proofErr w:type="gramEnd"/>
            <w:r w:rsidR="00637E98">
              <w:t>, then after “Add to order”, this option value should be removed in cart.</w:t>
            </w:r>
          </w:p>
          <w:p w14:paraId="6679817A" w14:textId="009FCA68" w:rsidR="00106D9A" w:rsidRPr="00452515" w:rsidRDefault="00106D9A" w:rsidP="00547B5B">
            <w:pPr>
              <w:rPr>
                <w:rFonts w:ascii="Arial" w:hAnsi="Arial" w:cs="Arial"/>
                <w:sz w:val="20"/>
                <w:szCs w:val="20"/>
              </w:rPr>
            </w:pPr>
          </w:p>
        </w:tc>
      </w:tr>
      <w:tr w:rsidR="00547B5B" w:rsidRPr="00452515" w14:paraId="7FD6687F" w14:textId="77777777" w:rsidTr="00531143">
        <w:tc>
          <w:tcPr>
            <w:tcW w:w="8008" w:type="dxa"/>
          </w:tcPr>
          <w:p w14:paraId="7EA6FE55" w14:textId="12A10376" w:rsidR="00547B5B" w:rsidRDefault="00547B5B" w:rsidP="00547B5B">
            <w:pPr>
              <w:rPr>
                <w:rFonts w:ascii="Arial" w:hAnsi="Arial" w:cs="Arial"/>
                <w:sz w:val="20"/>
                <w:szCs w:val="20"/>
              </w:rPr>
            </w:pPr>
            <w:r w:rsidRPr="00452515">
              <w:rPr>
                <w:rFonts w:ascii="Arial" w:hAnsi="Arial" w:cs="Arial"/>
                <w:sz w:val="20"/>
                <w:szCs w:val="20"/>
              </w:rPr>
              <w:t>Exception Scenario</w:t>
            </w:r>
            <w:r w:rsidR="00DB0761">
              <w:rPr>
                <w:rFonts w:ascii="Arial" w:hAnsi="Arial" w:cs="Arial"/>
                <w:sz w:val="20"/>
                <w:szCs w:val="20"/>
              </w:rPr>
              <w:t>1</w:t>
            </w:r>
            <w:r w:rsidRPr="00452515">
              <w:rPr>
                <w:rFonts w:ascii="Arial" w:hAnsi="Arial" w:cs="Arial"/>
                <w:sz w:val="20"/>
                <w:szCs w:val="20"/>
              </w:rPr>
              <w:t>:</w:t>
            </w:r>
          </w:p>
          <w:p w14:paraId="6777F3F2" w14:textId="6B0DF429" w:rsidR="00547B5B" w:rsidRPr="00452515" w:rsidRDefault="00547B5B" w:rsidP="00547B5B">
            <w:pPr>
              <w:rPr>
                <w:rFonts w:ascii="Arial" w:hAnsi="Arial" w:cs="Arial"/>
                <w:sz w:val="20"/>
                <w:szCs w:val="20"/>
              </w:rPr>
            </w:pPr>
            <w:r>
              <w:rPr>
                <w:rFonts w:ascii="Arial" w:hAnsi="Arial" w:cs="Arial" w:hint="eastAsia"/>
                <w:sz w:val="20"/>
                <w:szCs w:val="20"/>
              </w:rPr>
              <w:t xml:space="preserve">If the meal is off, and we still in the page without refresh, click </w:t>
            </w:r>
            <w:r>
              <w:rPr>
                <w:rFonts w:ascii="Arial" w:hAnsi="Arial" w:cs="Arial"/>
                <w:sz w:val="20"/>
                <w:szCs w:val="20"/>
              </w:rPr>
              <w:t>“</w:t>
            </w:r>
            <w:r>
              <w:rPr>
                <w:rFonts w:ascii="Arial" w:hAnsi="Arial" w:cs="Arial" w:hint="eastAsia"/>
                <w:sz w:val="20"/>
                <w:szCs w:val="20"/>
              </w:rPr>
              <w:t>+</w:t>
            </w:r>
            <w:r>
              <w:rPr>
                <w:rFonts w:ascii="Arial" w:hAnsi="Arial" w:cs="Arial"/>
                <w:sz w:val="20"/>
                <w:szCs w:val="20"/>
              </w:rPr>
              <w:t>”</w:t>
            </w:r>
            <w:r>
              <w:rPr>
                <w:rFonts w:ascii="Arial" w:hAnsi="Arial" w:cs="Arial" w:hint="eastAsia"/>
                <w:sz w:val="20"/>
                <w:szCs w:val="20"/>
              </w:rPr>
              <w:t xml:space="preserve"> </w:t>
            </w:r>
            <w:r>
              <w:rPr>
                <w:rFonts w:ascii="Arial" w:hAnsi="Arial" w:cs="Arial"/>
                <w:sz w:val="20"/>
                <w:szCs w:val="20"/>
              </w:rPr>
              <w:t>not need to check the status, we only check when user click “</w:t>
            </w:r>
            <w:r w:rsidR="00452B48" w:rsidRPr="002F7118">
              <w:t>ADD TO ORDER</w:t>
            </w:r>
            <w:r>
              <w:rPr>
                <w:rFonts w:ascii="Arial" w:hAnsi="Arial" w:cs="Arial"/>
                <w:sz w:val="20"/>
                <w:szCs w:val="20"/>
              </w:rPr>
              <w:t xml:space="preserve">”. If unavailable </w:t>
            </w:r>
            <w:proofErr w:type="gramStart"/>
            <w:r>
              <w:rPr>
                <w:rFonts w:ascii="Arial" w:hAnsi="Arial" w:cs="Arial" w:hint="eastAsia"/>
                <w:sz w:val="20"/>
                <w:szCs w:val="20"/>
              </w:rPr>
              <w:t>pop up</w:t>
            </w:r>
            <w:proofErr w:type="gramEnd"/>
            <w:r>
              <w:rPr>
                <w:rFonts w:ascii="Arial" w:hAnsi="Arial" w:cs="Arial" w:hint="eastAsia"/>
                <w:sz w:val="20"/>
                <w:szCs w:val="20"/>
              </w:rPr>
              <w:t xml:space="preserve"> error message:</w:t>
            </w:r>
            <w:r>
              <w:rPr>
                <w:rFonts w:ascii="Arial" w:hAnsi="Arial" w:cs="Arial"/>
                <w:sz w:val="20"/>
                <w:szCs w:val="20"/>
              </w:rPr>
              <w:t>”</w:t>
            </w:r>
            <w:r w:rsidR="00C51A5D">
              <w:rPr>
                <w:rFonts w:ascii="Arial" w:hAnsi="Arial" w:cs="Arial"/>
                <w:sz w:val="20"/>
                <w:szCs w:val="20"/>
              </w:rPr>
              <w:t xml:space="preserve"> </w:t>
            </w:r>
            <w:r>
              <w:rPr>
                <w:rFonts w:ascii="Arial" w:hAnsi="Arial" w:cs="Arial" w:hint="eastAsia"/>
                <w:sz w:val="20"/>
                <w:szCs w:val="20"/>
              </w:rPr>
              <w:t xml:space="preserve">The meal is </w:t>
            </w:r>
            <w:r w:rsidR="002633A0">
              <w:rPr>
                <w:rFonts w:ascii="Arial" w:hAnsi="Arial" w:cs="Arial" w:hint="eastAsia"/>
                <w:sz w:val="20"/>
                <w:szCs w:val="20"/>
              </w:rPr>
              <w:t>temporarily</w:t>
            </w:r>
            <w:r>
              <w:rPr>
                <w:rFonts w:ascii="Arial" w:hAnsi="Arial" w:cs="Arial" w:hint="eastAsia"/>
                <w:sz w:val="20"/>
                <w:szCs w:val="20"/>
              </w:rPr>
              <w:t xml:space="preserve"> unavailable</w:t>
            </w:r>
            <w:r w:rsidR="00BA43E8">
              <w:rPr>
                <w:rFonts w:ascii="Arial" w:hAnsi="Arial" w:cs="Arial"/>
                <w:sz w:val="20"/>
                <w:szCs w:val="20"/>
              </w:rPr>
              <w:t>”</w:t>
            </w:r>
            <w:r>
              <w:rPr>
                <w:rFonts w:ascii="Arial" w:hAnsi="Arial" w:cs="Arial" w:hint="eastAsia"/>
                <w:sz w:val="20"/>
                <w:szCs w:val="20"/>
              </w:rPr>
              <w:t>, and refresh the page.</w:t>
            </w:r>
          </w:p>
        </w:tc>
      </w:tr>
      <w:tr w:rsidR="00DC7E92" w:rsidRPr="00452515" w14:paraId="440A2DAA" w14:textId="77777777" w:rsidTr="00DC7E92">
        <w:tc>
          <w:tcPr>
            <w:tcW w:w="8008" w:type="dxa"/>
          </w:tcPr>
          <w:p w14:paraId="6316D7AB" w14:textId="3485B450" w:rsidR="00DC7E92" w:rsidRDefault="00DC7E92" w:rsidP="00DC7E92">
            <w:pPr>
              <w:rPr>
                <w:rFonts w:ascii="Arial" w:hAnsi="Arial" w:cs="Arial"/>
                <w:sz w:val="20"/>
                <w:szCs w:val="20"/>
              </w:rPr>
            </w:pPr>
            <w:r w:rsidRPr="00452515">
              <w:rPr>
                <w:rFonts w:ascii="Arial" w:hAnsi="Arial" w:cs="Arial"/>
                <w:sz w:val="20"/>
                <w:szCs w:val="20"/>
              </w:rPr>
              <w:t>Exception Scenario</w:t>
            </w:r>
            <w:r w:rsidR="00DB0761">
              <w:rPr>
                <w:rFonts w:ascii="Arial" w:hAnsi="Arial" w:cs="Arial"/>
                <w:sz w:val="20"/>
                <w:szCs w:val="20"/>
              </w:rPr>
              <w:t>2</w:t>
            </w:r>
            <w:r w:rsidRPr="00452515">
              <w:rPr>
                <w:rFonts w:ascii="Arial" w:hAnsi="Arial" w:cs="Arial"/>
                <w:sz w:val="20"/>
                <w:szCs w:val="20"/>
              </w:rPr>
              <w:t>:</w:t>
            </w:r>
          </w:p>
          <w:p w14:paraId="3C166D57" w14:textId="17F3BDA4" w:rsidR="00DC7E92" w:rsidRDefault="00DC7E92" w:rsidP="00DC7E92">
            <w:pPr>
              <w:rPr>
                <w:rFonts w:ascii="Arial" w:hAnsi="Arial" w:cs="Arial"/>
                <w:sz w:val="20"/>
                <w:szCs w:val="20"/>
              </w:rPr>
            </w:pPr>
            <w:r>
              <w:rPr>
                <w:rFonts w:ascii="Arial" w:hAnsi="Arial" w:cs="Arial" w:hint="eastAsia"/>
                <w:sz w:val="20"/>
                <w:szCs w:val="20"/>
              </w:rPr>
              <w:t xml:space="preserve">If the meal is </w:t>
            </w:r>
            <w:proofErr w:type="gramStart"/>
            <w:r>
              <w:rPr>
                <w:rFonts w:ascii="Arial" w:hAnsi="Arial" w:cs="Arial"/>
                <w:sz w:val="20"/>
                <w:szCs w:val="20"/>
              </w:rPr>
              <w:t>OOS</w:t>
            </w:r>
            <w:r w:rsidR="00274D92">
              <w:rPr>
                <w:rFonts w:ascii="Arial" w:hAnsi="Arial" w:cs="Arial"/>
                <w:sz w:val="20"/>
                <w:szCs w:val="20"/>
              </w:rPr>
              <w:t xml:space="preserve"> </w:t>
            </w:r>
            <w:r>
              <w:rPr>
                <w:rFonts w:ascii="Arial" w:hAnsi="Arial" w:cs="Arial" w:hint="eastAsia"/>
                <w:sz w:val="20"/>
                <w:szCs w:val="20"/>
              </w:rPr>
              <w:t>,</w:t>
            </w:r>
            <w:proofErr w:type="gramEnd"/>
            <w:r>
              <w:rPr>
                <w:rFonts w:ascii="Arial" w:hAnsi="Arial" w:cs="Arial" w:hint="eastAsia"/>
                <w:sz w:val="20"/>
                <w:szCs w:val="20"/>
              </w:rPr>
              <w:t xml:space="preserve"> and we still in the page without refresh, click </w:t>
            </w:r>
            <w:r>
              <w:rPr>
                <w:rFonts w:ascii="Arial" w:hAnsi="Arial" w:cs="Arial"/>
                <w:sz w:val="20"/>
                <w:szCs w:val="20"/>
              </w:rPr>
              <w:t>“</w:t>
            </w:r>
            <w:r>
              <w:rPr>
                <w:rFonts w:ascii="Arial" w:hAnsi="Arial" w:cs="Arial" w:hint="eastAsia"/>
                <w:sz w:val="20"/>
                <w:szCs w:val="20"/>
              </w:rPr>
              <w:t>+</w:t>
            </w:r>
            <w:r>
              <w:rPr>
                <w:rFonts w:ascii="Arial" w:hAnsi="Arial" w:cs="Arial"/>
                <w:sz w:val="20"/>
                <w:szCs w:val="20"/>
              </w:rPr>
              <w:t>”</w:t>
            </w:r>
            <w:r>
              <w:rPr>
                <w:rFonts w:ascii="Arial" w:hAnsi="Arial" w:cs="Arial" w:hint="eastAsia"/>
                <w:sz w:val="20"/>
                <w:szCs w:val="20"/>
              </w:rPr>
              <w:t xml:space="preserve"> </w:t>
            </w:r>
            <w:r>
              <w:rPr>
                <w:rFonts w:ascii="Arial" w:hAnsi="Arial" w:cs="Arial"/>
                <w:sz w:val="20"/>
                <w:szCs w:val="20"/>
              </w:rPr>
              <w:t>not need to check the status, we only check when user click “</w:t>
            </w:r>
            <w:r w:rsidR="00452B48" w:rsidRPr="002F7118">
              <w:t>ADD TO ORDER</w:t>
            </w:r>
            <w:r>
              <w:rPr>
                <w:rFonts w:ascii="Arial" w:hAnsi="Arial" w:cs="Arial"/>
                <w:sz w:val="20"/>
                <w:szCs w:val="20"/>
              </w:rPr>
              <w:t xml:space="preserve">”. If </w:t>
            </w:r>
            <w:r w:rsidR="00DB0761">
              <w:rPr>
                <w:rFonts w:ascii="Arial" w:hAnsi="Arial" w:cs="Arial"/>
                <w:sz w:val="20"/>
                <w:szCs w:val="20"/>
              </w:rPr>
              <w:t>OOS</w:t>
            </w:r>
            <w:r w:rsidR="004A00CA">
              <w:rPr>
                <w:rFonts w:ascii="Arial" w:hAnsi="Arial" w:cs="Arial"/>
                <w:sz w:val="20"/>
                <w:szCs w:val="20"/>
              </w:rPr>
              <w:t>,</w:t>
            </w:r>
            <w:r>
              <w:rPr>
                <w:rFonts w:ascii="Arial" w:hAnsi="Arial" w:cs="Arial"/>
                <w:sz w:val="20"/>
                <w:szCs w:val="20"/>
              </w:rPr>
              <w:t xml:space="preserve"> </w:t>
            </w:r>
            <w:r>
              <w:rPr>
                <w:rFonts w:ascii="Arial" w:hAnsi="Arial" w:cs="Arial" w:hint="eastAsia"/>
                <w:sz w:val="20"/>
                <w:szCs w:val="20"/>
              </w:rPr>
              <w:t>pop up error message</w:t>
            </w:r>
            <w:r w:rsidR="00DB0761">
              <w:rPr>
                <w:rFonts w:ascii="Arial" w:hAnsi="Arial" w:cs="Arial"/>
                <w:sz w:val="20"/>
                <w:szCs w:val="20"/>
              </w:rPr>
              <w:t>, see details of UC05-</w:t>
            </w:r>
            <w:r w:rsidR="00936B31">
              <w:rPr>
                <w:rFonts w:ascii="Arial" w:hAnsi="Arial" w:cs="Arial"/>
                <w:sz w:val="20"/>
                <w:szCs w:val="20"/>
              </w:rPr>
              <w:t>03</w:t>
            </w:r>
            <w:r w:rsidR="00DB0761">
              <w:rPr>
                <w:rFonts w:ascii="Arial" w:hAnsi="Arial" w:cs="Arial"/>
                <w:sz w:val="20"/>
                <w:szCs w:val="20"/>
              </w:rPr>
              <w:t xml:space="preserve"> Exception scenario2.</w:t>
            </w:r>
          </w:p>
          <w:p w14:paraId="2A75A223" w14:textId="7CBF01BC" w:rsidR="004A00CA" w:rsidRDefault="004A00CA" w:rsidP="00DC7E92">
            <w:pPr>
              <w:rPr>
                <w:rFonts w:ascii="Arial" w:hAnsi="Arial" w:cs="Arial"/>
                <w:sz w:val="20"/>
                <w:szCs w:val="20"/>
              </w:rPr>
            </w:pPr>
            <w:r>
              <w:rPr>
                <w:rFonts w:ascii="Arial" w:hAnsi="Arial" w:cs="Arial"/>
                <w:sz w:val="20"/>
                <w:szCs w:val="20"/>
              </w:rPr>
              <w:t>If the user clicks “</w:t>
            </w:r>
            <w:r w:rsidR="00C857AD" w:rsidRPr="002F7118">
              <w:t>ADD TO ORDER</w:t>
            </w:r>
            <w:r>
              <w:rPr>
                <w:rFonts w:ascii="Arial" w:hAnsi="Arial" w:cs="Arial"/>
                <w:sz w:val="20"/>
                <w:szCs w:val="20"/>
              </w:rPr>
              <w:t xml:space="preserve">” multiple times in the hop up drawer, meaning the qty&gt;1, we should check if </w:t>
            </w:r>
            <w:r w:rsidR="00376B4D">
              <w:rPr>
                <w:rFonts w:ascii="Arial" w:hAnsi="Arial" w:cs="Arial"/>
                <w:sz w:val="20"/>
                <w:szCs w:val="20"/>
              </w:rPr>
              <w:t xml:space="preserve">the qty is greater than the item’s zone level max available qty, if yes, pop up error message, see details </w:t>
            </w:r>
            <w:proofErr w:type="gramStart"/>
            <w:r w:rsidR="00376B4D">
              <w:rPr>
                <w:rFonts w:ascii="Arial" w:hAnsi="Arial" w:cs="Arial"/>
                <w:sz w:val="20"/>
                <w:szCs w:val="20"/>
              </w:rPr>
              <w:t>of  UC</w:t>
            </w:r>
            <w:proofErr w:type="gramEnd"/>
            <w:r w:rsidR="00376B4D">
              <w:rPr>
                <w:rFonts w:ascii="Arial" w:hAnsi="Arial" w:cs="Arial"/>
                <w:sz w:val="20"/>
                <w:szCs w:val="20"/>
              </w:rPr>
              <w:t>05-</w:t>
            </w:r>
            <w:r w:rsidR="00936B31">
              <w:rPr>
                <w:rFonts w:ascii="Arial" w:hAnsi="Arial" w:cs="Arial"/>
                <w:sz w:val="20"/>
                <w:szCs w:val="20"/>
              </w:rPr>
              <w:t>03</w:t>
            </w:r>
            <w:r w:rsidR="00376B4D">
              <w:rPr>
                <w:rFonts w:ascii="Arial" w:hAnsi="Arial" w:cs="Arial"/>
                <w:sz w:val="20"/>
                <w:szCs w:val="20"/>
              </w:rPr>
              <w:t xml:space="preserve"> Exception scenario2.</w:t>
            </w:r>
          </w:p>
          <w:p w14:paraId="52269D35" w14:textId="77777777" w:rsidR="00DB0761" w:rsidRPr="00D202A8" w:rsidRDefault="00DB0761" w:rsidP="00DC7E92">
            <w:pPr>
              <w:rPr>
                <w:rFonts w:ascii="Arial" w:hAnsi="Arial" w:cs="Arial"/>
                <w:sz w:val="20"/>
                <w:szCs w:val="20"/>
              </w:rPr>
            </w:pPr>
          </w:p>
          <w:p w14:paraId="7E5CAA9C" w14:textId="31C05F57" w:rsidR="00DB0761" w:rsidRPr="00452515" w:rsidRDefault="00DB0761" w:rsidP="00DC7E92">
            <w:pPr>
              <w:rPr>
                <w:rFonts w:ascii="Arial" w:hAnsi="Arial" w:cs="Arial"/>
                <w:sz w:val="20"/>
                <w:szCs w:val="20"/>
              </w:rPr>
            </w:pPr>
          </w:p>
        </w:tc>
      </w:tr>
      <w:tr w:rsidR="00547B5B" w:rsidRPr="00452515" w14:paraId="784BD3F0" w14:textId="77777777" w:rsidTr="00531143">
        <w:tc>
          <w:tcPr>
            <w:tcW w:w="8008" w:type="dxa"/>
          </w:tcPr>
          <w:p w14:paraId="5F73CB51" w14:textId="77777777" w:rsidR="00547B5B" w:rsidRPr="00452515" w:rsidRDefault="00547B5B" w:rsidP="00547B5B">
            <w:pPr>
              <w:rPr>
                <w:rFonts w:ascii="Arial" w:hAnsi="Arial" w:cs="Arial"/>
                <w:sz w:val="20"/>
                <w:szCs w:val="20"/>
              </w:rPr>
            </w:pPr>
            <w:r w:rsidRPr="00452515">
              <w:rPr>
                <w:rFonts w:ascii="Arial" w:hAnsi="Arial" w:cs="Arial"/>
                <w:sz w:val="20"/>
                <w:szCs w:val="20"/>
              </w:rPr>
              <w:t>Notes:</w:t>
            </w:r>
          </w:p>
        </w:tc>
      </w:tr>
      <w:tr w:rsidR="00547B5B" w:rsidRPr="00452515" w14:paraId="1CF047DE" w14:textId="77777777" w:rsidTr="00531143">
        <w:tc>
          <w:tcPr>
            <w:tcW w:w="8008" w:type="dxa"/>
          </w:tcPr>
          <w:p w14:paraId="1ACB9D66" w14:textId="77777777" w:rsidR="00547B5B" w:rsidRDefault="00547B5B" w:rsidP="00547B5B">
            <w:pPr>
              <w:rPr>
                <w:rFonts w:ascii="Arial" w:hAnsi="Arial" w:cs="Arial"/>
                <w:sz w:val="20"/>
                <w:szCs w:val="20"/>
              </w:rPr>
            </w:pPr>
            <w:r w:rsidRPr="00452515">
              <w:rPr>
                <w:rFonts w:ascii="Arial" w:hAnsi="Arial" w:cs="Arial"/>
                <w:sz w:val="20"/>
                <w:szCs w:val="20"/>
              </w:rPr>
              <w:t>Q/A:</w:t>
            </w:r>
          </w:p>
          <w:p w14:paraId="100EA583" w14:textId="54C9FB06" w:rsidR="00547B5B" w:rsidRPr="00452515" w:rsidRDefault="00547B5B" w:rsidP="00547B5B"/>
        </w:tc>
      </w:tr>
    </w:tbl>
    <w:p w14:paraId="18961817" w14:textId="26B16CB9" w:rsidR="00853BEA" w:rsidRDefault="00531143" w:rsidP="00BA0B80">
      <w:pPr>
        <w:pStyle w:val="Heading3"/>
      </w:pPr>
      <w:r w:rsidRPr="00452515">
        <w:t>UC0</w:t>
      </w:r>
      <w:r>
        <w:t xml:space="preserve">4-04 Menu page- We think you’ll </w:t>
      </w:r>
      <w:proofErr w:type="gramStart"/>
      <w:r>
        <w:t>love</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853BEA" w:rsidRPr="00452515" w14:paraId="6E628A6E" w14:textId="77777777" w:rsidTr="00C77FE3">
        <w:tc>
          <w:tcPr>
            <w:tcW w:w="8008" w:type="dxa"/>
          </w:tcPr>
          <w:p w14:paraId="78C666CC" w14:textId="7FC6B293" w:rsidR="00853BEA" w:rsidRPr="00452515" w:rsidRDefault="00853BEA" w:rsidP="00C5100B">
            <w:pPr>
              <w:rPr>
                <w:rFonts w:ascii="Arial" w:hAnsi="Arial" w:cs="Arial"/>
                <w:sz w:val="20"/>
                <w:szCs w:val="20"/>
              </w:rPr>
            </w:pPr>
            <w:r w:rsidRPr="00452515">
              <w:rPr>
                <w:rFonts w:ascii="Arial" w:hAnsi="Arial" w:cs="Arial"/>
                <w:sz w:val="20"/>
                <w:szCs w:val="20"/>
              </w:rPr>
              <w:t>UC0</w:t>
            </w:r>
            <w:r>
              <w:rPr>
                <w:rFonts w:ascii="Arial" w:hAnsi="Arial" w:cs="Arial"/>
                <w:sz w:val="20"/>
                <w:szCs w:val="20"/>
              </w:rPr>
              <w:t>4-</w:t>
            </w:r>
            <w:r w:rsidR="00531143">
              <w:rPr>
                <w:rFonts w:ascii="Arial" w:hAnsi="Arial" w:cs="Arial"/>
                <w:sz w:val="20"/>
                <w:szCs w:val="20"/>
              </w:rPr>
              <w:t xml:space="preserve">04 Menu page- We think </w:t>
            </w:r>
            <w:proofErr w:type="gramStart"/>
            <w:r w:rsidR="00531143">
              <w:rPr>
                <w:rFonts w:ascii="Arial" w:hAnsi="Arial" w:cs="Arial"/>
                <w:sz w:val="20"/>
                <w:szCs w:val="20"/>
              </w:rPr>
              <w:t>you’ll</w:t>
            </w:r>
            <w:proofErr w:type="gramEnd"/>
            <w:r w:rsidR="00531143">
              <w:rPr>
                <w:rFonts w:ascii="Arial" w:hAnsi="Arial" w:cs="Arial"/>
                <w:sz w:val="20"/>
                <w:szCs w:val="20"/>
              </w:rPr>
              <w:t xml:space="preserve"> love</w:t>
            </w:r>
          </w:p>
        </w:tc>
      </w:tr>
      <w:tr w:rsidR="00101610" w:rsidRPr="00452515" w14:paraId="31A9DE02" w14:textId="77777777" w:rsidTr="00C77FE3">
        <w:tc>
          <w:tcPr>
            <w:tcW w:w="8008" w:type="dxa"/>
          </w:tcPr>
          <w:p w14:paraId="2AEA79A5" w14:textId="77777777" w:rsidR="00101610" w:rsidRDefault="00101610" w:rsidP="00101610">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434"/>
              <w:gridCol w:w="1276"/>
              <w:gridCol w:w="4819"/>
            </w:tblGrid>
            <w:tr w:rsidR="00101610" w14:paraId="5B169E51" w14:textId="77777777" w:rsidTr="00B6530A">
              <w:tc>
                <w:tcPr>
                  <w:tcW w:w="1434" w:type="dxa"/>
                </w:tcPr>
                <w:p w14:paraId="00496E56" w14:textId="77777777" w:rsidR="00101610" w:rsidRDefault="00101610" w:rsidP="00101610">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1C1A7FFC" w14:textId="77777777" w:rsidR="00101610" w:rsidRDefault="00101610" w:rsidP="00101610">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3FAC9681" w14:textId="77777777" w:rsidR="00101610" w:rsidRDefault="00101610" w:rsidP="00101610">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274D92" w14:paraId="753232CD" w14:textId="77777777" w:rsidTr="00B6530A">
              <w:tc>
                <w:tcPr>
                  <w:tcW w:w="1434" w:type="dxa"/>
                </w:tcPr>
                <w:p w14:paraId="0DC45FE5" w14:textId="0B55BEC9" w:rsidR="00274D92" w:rsidRDefault="00274D92" w:rsidP="00274D92">
                  <w:pPr>
                    <w:spacing w:after="0"/>
                    <w:rPr>
                      <w:rFonts w:ascii="Arial" w:hAnsi="Arial" w:cs="Arial"/>
                      <w:sz w:val="20"/>
                      <w:szCs w:val="20"/>
                    </w:rPr>
                  </w:pPr>
                  <w:r>
                    <w:rPr>
                      <w:rFonts w:ascii="Arial" w:hAnsi="Arial" w:cs="Arial"/>
                      <w:sz w:val="20"/>
                      <w:szCs w:val="20"/>
                    </w:rPr>
                    <w:t>2019</w:t>
                  </w:r>
                  <w:r>
                    <w:rPr>
                      <w:rFonts w:ascii="Arial" w:hAnsi="Arial" w:cs="Arial" w:hint="eastAsia"/>
                      <w:sz w:val="20"/>
                      <w:szCs w:val="20"/>
                    </w:rPr>
                    <w:t>-</w:t>
                  </w:r>
                  <w:r>
                    <w:rPr>
                      <w:rFonts w:ascii="Arial" w:hAnsi="Arial" w:cs="Arial"/>
                      <w:sz w:val="20"/>
                      <w:szCs w:val="20"/>
                    </w:rPr>
                    <w:t>2020</w:t>
                  </w:r>
                </w:p>
              </w:tc>
              <w:tc>
                <w:tcPr>
                  <w:tcW w:w="1276" w:type="dxa"/>
                </w:tcPr>
                <w:p w14:paraId="419F9F32" w14:textId="4D0D33CE" w:rsidR="00274D92" w:rsidRDefault="00274D92" w:rsidP="00274D92">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819" w:type="dxa"/>
                </w:tcPr>
                <w:p w14:paraId="23AB1430" w14:textId="42C41CDD" w:rsidR="00274D92" w:rsidRDefault="00274D92" w:rsidP="00274D92">
                  <w:pPr>
                    <w:spacing w:after="0"/>
                    <w:rPr>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nd</w:t>
                  </w:r>
                  <w:r>
                    <w:rPr>
                      <w:rFonts w:ascii="Arial" w:hAnsi="Arial" w:cs="Arial"/>
                      <w:sz w:val="20"/>
                      <w:szCs w:val="20"/>
                    </w:rPr>
                    <w:t xml:space="preserve"> other versions</w:t>
                  </w:r>
                </w:p>
              </w:tc>
            </w:tr>
            <w:tr w:rsidR="00274D92" w14:paraId="4679BC3A" w14:textId="77777777" w:rsidTr="00B6530A">
              <w:tc>
                <w:tcPr>
                  <w:tcW w:w="1434" w:type="dxa"/>
                </w:tcPr>
                <w:p w14:paraId="21D3D99C" w14:textId="60050E99" w:rsidR="00274D92" w:rsidRDefault="00274D92" w:rsidP="00274D92">
                  <w:pPr>
                    <w:spacing w:after="0"/>
                    <w:rPr>
                      <w:rFonts w:ascii="Arial" w:hAnsi="Arial" w:cs="Arial"/>
                      <w:sz w:val="20"/>
                      <w:szCs w:val="20"/>
                    </w:rPr>
                  </w:pPr>
                  <w:r>
                    <w:rPr>
                      <w:rFonts w:ascii="Arial" w:hAnsi="Arial" w:cs="Arial"/>
                      <w:sz w:val="20"/>
                      <w:szCs w:val="20"/>
                    </w:rPr>
                    <w:lastRenderedPageBreak/>
                    <w:t>2020.5.8</w:t>
                  </w:r>
                </w:p>
              </w:tc>
              <w:tc>
                <w:tcPr>
                  <w:tcW w:w="1276" w:type="dxa"/>
                </w:tcPr>
                <w:p w14:paraId="57500851" w14:textId="3D0DE165" w:rsidR="00274D92" w:rsidRDefault="00274D92" w:rsidP="00274D92">
                  <w:pPr>
                    <w:spacing w:after="0"/>
                    <w:rPr>
                      <w:rFonts w:ascii="Arial" w:hAnsi="Arial" w:cs="Arial"/>
                      <w:sz w:val="20"/>
                      <w:szCs w:val="20"/>
                    </w:rPr>
                  </w:pPr>
                  <w:r>
                    <w:rPr>
                      <w:rFonts w:ascii="Arial" w:hAnsi="Arial" w:cs="Arial"/>
                      <w:sz w:val="20"/>
                      <w:szCs w:val="20"/>
                    </w:rPr>
                    <w:t>Lisa</w:t>
                  </w:r>
                </w:p>
              </w:tc>
              <w:tc>
                <w:tcPr>
                  <w:tcW w:w="4819" w:type="dxa"/>
                </w:tcPr>
                <w:p w14:paraId="345BF2AE" w14:textId="6BFAD854" w:rsidR="00274D92" w:rsidRDefault="00274D92" w:rsidP="00274D92">
                  <w:pPr>
                    <w:spacing w:after="0"/>
                    <w:rPr>
                      <w:rFonts w:ascii="Arial" w:hAnsi="Arial" w:cs="Arial"/>
                      <w:sz w:val="20"/>
                      <w:szCs w:val="20"/>
                    </w:rPr>
                  </w:pPr>
                  <w:r>
                    <w:rPr>
                      <w:rFonts w:ascii="Arial" w:hAnsi="Arial" w:cs="Arial"/>
                      <w:sz w:val="20"/>
                      <w:szCs w:val="20"/>
                    </w:rPr>
                    <w:t>Do not show OOS items</w:t>
                  </w:r>
                </w:p>
              </w:tc>
            </w:tr>
            <w:tr w:rsidR="00274D92" w14:paraId="0A85ED37" w14:textId="77777777" w:rsidTr="00B6530A">
              <w:tc>
                <w:tcPr>
                  <w:tcW w:w="1434" w:type="dxa"/>
                </w:tcPr>
                <w:p w14:paraId="4736CDB1" w14:textId="77777777" w:rsidR="00274D92" w:rsidRDefault="00274D92" w:rsidP="00274D92">
                  <w:pPr>
                    <w:spacing w:after="0"/>
                    <w:rPr>
                      <w:rFonts w:ascii="Arial" w:hAnsi="Arial" w:cs="Arial"/>
                      <w:sz w:val="20"/>
                      <w:szCs w:val="20"/>
                    </w:rPr>
                  </w:pPr>
                </w:p>
              </w:tc>
              <w:tc>
                <w:tcPr>
                  <w:tcW w:w="1276" w:type="dxa"/>
                </w:tcPr>
                <w:p w14:paraId="1C7DEA3A" w14:textId="77777777" w:rsidR="00274D92" w:rsidRDefault="00274D92" w:rsidP="00274D92">
                  <w:pPr>
                    <w:spacing w:after="0"/>
                    <w:rPr>
                      <w:rFonts w:ascii="Arial" w:hAnsi="Arial" w:cs="Arial"/>
                      <w:sz w:val="20"/>
                      <w:szCs w:val="20"/>
                    </w:rPr>
                  </w:pPr>
                </w:p>
              </w:tc>
              <w:tc>
                <w:tcPr>
                  <w:tcW w:w="4819" w:type="dxa"/>
                </w:tcPr>
                <w:p w14:paraId="258F6E44" w14:textId="77777777" w:rsidR="00274D92" w:rsidRDefault="00274D92" w:rsidP="00274D92">
                  <w:pPr>
                    <w:spacing w:after="0"/>
                    <w:rPr>
                      <w:rFonts w:ascii="Arial" w:hAnsi="Arial" w:cs="Arial"/>
                      <w:sz w:val="20"/>
                      <w:szCs w:val="20"/>
                    </w:rPr>
                  </w:pPr>
                </w:p>
              </w:tc>
            </w:tr>
          </w:tbl>
          <w:p w14:paraId="7FD1E0CC" w14:textId="77777777" w:rsidR="00101610" w:rsidRPr="00452515" w:rsidRDefault="00101610" w:rsidP="00101610">
            <w:pPr>
              <w:rPr>
                <w:rFonts w:ascii="Arial" w:hAnsi="Arial" w:cs="Arial"/>
                <w:sz w:val="20"/>
                <w:szCs w:val="20"/>
              </w:rPr>
            </w:pPr>
          </w:p>
        </w:tc>
      </w:tr>
      <w:tr w:rsidR="00101610" w:rsidRPr="00452515" w14:paraId="3501938F" w14:textId="77777777" w:rsidTr="00C77FE3">
        <w:tc>
          <w:tcPr>
            <w:tcW w:w="8008" w:type="dxa"/>
          </w:tcPr>
          <w:p w14:paraId="55659492" w14:textId="77777777" w:rsidR="00101610" w:rsidRPr="00452515" w:rsidRDefault="00101610" w:rsidP="00101610">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p>
        </w:tc>
      </w:tr>
      <w:tr w:rsidR="00101610" w:rsidRPr="00452515" w14:paraId="0176725C" w14:textId="77777777" w:rsidTr="00C77FE3">
        <w:tc>
          <w:tcPr>
            <w:tcW w:w="8008" w:type="dxa"/>
          </w:tcPr>
          <w:p w14:paraId="22FBC497" w14:textId="77777777" w:rsidR="00101610" w:rsidRDefault="00101610" w:rsidP="00101610">
            <w:pPr>
              <w:rPr>
                <w:rFonts w:ascii="Arial" w:hAnsi="Arial" w:cs="Arial"/>
                <w:sz w:val="20"/>
                <w:szCs w:val="20"/>
              </w:rPr>
            </w:pPr>
            <w:r w:rsidRPr="00452515">
              <w:rPr>
                <w:rFonts w:ascii="Arial" w:hAnsi="Arial" w:cs="Arial"/>
                <w:sz w:val="20"/>
                <w:szCs w:val="20"/>
              </w:rPr>
              <w:t xml:space="preserve">Pre-Condition: </w:t>
            </w:r>
          </w:p>
          <w:p w14:paraId="2FB18928" w14:textId="0130027D" w:rsidR="00101610" w:rsidRPr="00531143" w:rsidRDefault="00101610" w:rsidP="00101610">
            <w:pPr>
              <w:pStyle w:val="ListParagraph"/>
              <w:numPr>
                <w:ilvl w:val="0"/>
                <w:numId w:val="35"/>
              </w:numPr>
              <w:spacing w:after="0"/>
              <w:ind w:left="570" w:firstLineChars="0"/>
              <w:rPr>
                <w:rFonts w:ascii="Arial" w:hAnsi="Arial" w:cs="Arial"/>
                <w:sz w:val="20"/>
                <w:szCs w:val="20"/>
              </w:rPr>
            </w:pPr>
            <w:r>
              <w:t>The customer goes to menu detail page, and:</w:t>
            </w:r>
          </w:p>
          <w:p w14:paraId="74281039" w14:textId="1A89AB9F" w:rsidR="00101610" w:rsidRPr="00E41982" w:rsidRDefault="00101610" w:rsidP="00101610">
            <w:pPr>
              <w:pStyle w:val="ListParagraph"/>
              <w:numPr>
                <w:ilvl w:val="0"/>
                <w:numId w:val="35"/>
              </w:numPr>
              <w:spacing w:after="0"/>
              <w:ind w:left="570" w:firstLineChars="0"/>
              <w:rPr>
                <w:rFonts w:ascii="Arial" w:hAnsi="Arial" w:cs="Arial"/>
                <w:sz w:val="20"/>
                <w:szCs w:val="20"/>
              </w:rPr>
            </w:pPr>
            <w:r>
              <w:t>If there are chef’s picks (with options pre-selected) set for this restaurant,</w:t>
            </w:r>
            <w:r w:rsidR="00274D92">
              <w:t xml:space="preserve"> and the item is available.</w:t>
            </w:r>
          </w:p>
          <w:p w14:paraId="1886ABB8" w14:textId="12D57BD1" w:rsidR="00101610" w:rsidRPr="00531143" w:rsidRDefault="00101610" w:rsidP="00101610">
            <w:pPr>
              <w:rPr>
                <w:rFonts w:ascii="Arial" w:hAnsi="Arial" w:cs="Arial"/>
                <w:sz w:val="20"/>
                <w:szCs w:val="20"/>
              </w:rPr>
            </w:pPr>
          </w:p>
        </w:tc>
      </w:tr>
      <w:tr w:rsidR="00101610" w:rsidRPr="00452515" w14:paraId="7519D4F2" w14:textId="77777777" w:rsidTr="00C77FE3">
        <w:tc>
          <w:tcPr>
            <w:tcW w:w="8008" w:type="dxa"/>
          </w:tcPr>
          <w:p w14:paraId="380DF5F6" w14:textId="29DC31CE" w:rsidR="00101610" w:rsidRDefault="00101610" w:rsidP="00101610">
            <w:pPr>
              <w:rPr>
                <w:rFonts w:ascii="Arial" w:hAnsi="Arial"/>
                <w:sz w:val="20"/>
                <w:szCs w:val="20"/>
              </w:rPr>
            </w:pPr>
            <w:r w:rsidRPr="00103C0C">
              <w:rPr>
                <w:rFonts w:ascii="Arial" w:hAnsi="Arial" w:hint="eastAsia"/>
                <w:sz w:val="20"/>
                <w:szCs w:val="20"/>
              </w:rPr>
              <w:t>Main Scenario:</w:t>
            </w:r>
          </w:p>
          <w:p w14:paraId="7F6F6EBF" w14:textId="7EC0392B" w:rsidR="00101610" w:rsidRPr="00103C0C" w:rsidRDefault="00101610" w:rsidP="00101610">
            <w:r>
              <w:rPr>
                <w:rFonts w:hint="eastAsia"/>
              </w:rPr>
              <w:t>T</w:t>
            </w:r>
            <w:r>
              <w:t>he section works the same as UC04-02 chef’s picks.</w:t>
            </w:r>
          </w:p>
          <w:p w14:paraId="63028C54" w14:textId="77777777" w:rsidR="00101610" w:rsidRDefault="00101610" w:rsidP="00101610">
            <w:pPr>
              <w:spacing w:after="0"/>
              <w:contextualSpacing/>
              <w:rPr>
                <w:rFonts w:ascii="Arial" w:hAnsi="Arial" w:cs="Arial"/>
                <w:sz w:val="20"/>
                <w:szCs w:val="20"/>
              </w:rPr>
            </w:pPr>
            <w:r>
              <w:rPr>
                <w:noProof/>
              </w:rPr>
              <w:drawing>
                <wp:inline distT="0" distB="0" distL="0" distR="0" wp14:anchorId="4F014942" wp14:editId="7F644B34">
                  <wp:extent cx="3038475" cy="328612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38475" cy="3286125"/>
                          </a:xfrm>
                          <a:prstGeom prst="rect">
                            <a:avLst/>
                          </a:prstGeom>
                        </pic:spPr>
                      </pic:pic>
                    </a:graphicData>
                  </a:graphic>
                </wp:inline>
              </w:drawing>
            </w:r>
          </w:p>
          <w:p w14:paraId="0AA19D3D" w14:textId="50696D44" w:rsidR="00101610" w:rsidRPr="00C11AA9" w:rsidRDefault="00101610" w:rsidP="00101610">
            <w:pPr>
              <w:spacing w:after="0"/>
              <w:contextualSpacing/>
              <w:rPr>
                <w:rFonts w:ascii="Arial" w:hAnsi="Arial" w:cs="Arial"/>
                <w:sz w:val="20"/>
                <w:szCs w:val="20"/>
              </w:rPr>
            </w:pPr>
            <w:r>
              <w:t xml:space="preserve">Remove the quick add button (“+” icon). </w:t>
            </w:r>
            <w:r w:rsidRPr="005304CB">
              <w:t>All menu cards should be tappable and when clicked should go to full item page where users can add the item to their cart.</w:t>
            </w:r>
          </w:p>
        </w:tc>
      </w:tr>
      <w:tr w:rsidR="00101610" w:rsidRPr="00452515" w14:paraId="77B2BD0F" w14:textId="77777777" w:rsidTr="00C77FE3">
        <w:tc>
          <w:tcPr>
            <w:tcW w:w="8008" w:type="dxa"/>
          </w:tcPr>
          <w:p w14:paraId="7A861276" w14:textId="77777777" w:rsidR="00101610" w:rsidRDefault="00101610" w:rsidP="00101610">
            <w:pPr>
              <w:rPr>
                <w:rFonts w:ascii="Arial" w:hAnsi="Arial" w:cs="Arial"/>
                <w:sz w:val="20"/>
                <w:szCs w:val="20"/>
              </w:rPr>
            </w:pPr>
            <w:r w:rsidRPr="00452515">
              <w:rPr>
                <w:rFonts w:ascii="Arial" w:hAnsi="Arial" w:cs="Arial"/>
                <w:sz w:val="20"/>
                <w:szCs w:val="20"/>
              </w:rPr>
              <w:t>Extend Scenario:</w:t>
            </w:r>
          </w:p>
          <w:p w14:paraId="047F2FC8" w14:textId="77777777" w:rsidR="00101610" w:rsidRPr="00C277D5" w:rsidRDefault="00101610" w:rsidP="00101610">
            <w:r w:rsidRPr="00C277D5">
              <w:t xml:space="preserve">When a menu item has 2 lines /1 line / no description, UI </w:t>
            </w:r>
            <w:r>
              <w:t xml:space="preserve">should </w:t>
            </w:r>
            <w:proofErr w:type="gramStart"/>
            <w:r>
              <w:t>looks</w:t>
            </w:r>
            <w:proofErr w:type="gramEnd"/>
            <w:r>
              <w:t xml:space="preserve"> like:</w:t>
            </w:r>
          </w:p>
          <w:p w14:paraId="1E58C953" w14:textId="77777777" w:rsidR="00101610" w:rsidRDefault="00101610" w:rsidP="00101610">
            <w:r>
              <w:rPr>
                <w:noProof/>
              </w:rPr>
              <w:drawing>
                <wp:inline distT="0" distB="0" distL="0" distR="0" wp14:anchorId="0864F9B4" wp14:editId="24CC22D8">
                  <wp:extent cx="4789715" cy="1845303"/>
                  <wp:effectExtent l="0" t="0" r="0" b="317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91330" cy="1845925"/>
                          </a:xfrm>
                          <a:prstGeom prst="rect">
                            <a:avLst/>
                          </a:prstGeom>
                        </pic:spPr>
                      </pic:pic>
                    </a:graphicData>
                  </a:graphic>
                </wp:inline>
              </w:drawing>
            </w:r>
          </w:p>
          <w:p w14:paraId="7B0B330F" w14:textId="4F303B6F" w:rsidR="00101610" w:rsidRPr="00452515" w:rsidRDefault="00101610" w:rsidP="00101610">
            <w:pPr>
              <w:rPr>
                <w:rFonts w:ascii="Arial" w:hAnsi="Arial" w:cs="Arial"/>
                <w:sz w:val="20"/>
                <w:szCs w:val="20"/>
              </w:rPr>
            </w:pPr>
            <w:r>
              <w:rPr>
                <w:rFonts w:hint="eastAsia"/>
              </w:rPr>
              <w:lastRenderedPageBreak/>
              <w:t>S</w:t>
            </w:r>
            <w:r>
              <w:t xml:space="preserve">ee: </w:t>
            </w:r>
            <w:r w:rsidRPr="00C277D5">
              <w:t> </w:t>
            </w:r>
            <w:hyperlink r:id="rId124" w:tooltip="Follow link" w:history="1">
              <w:r w:rsidRPr="00C277D5">
                <w:t>https://www.figma.com/file/cQupJIdcIQHJqgHM12lDwj/Description-Variations?node-id=0%3A1</w:t>
              </w:r>
            </w:hyperlink>
          </w:p>
        </w:tc>
      </w:tr>
      <w:tr w:rsidR="00101610" w:rsidRPr="00452515" w14:paraId="2FA3C4AC" w14:textId="77777777" w:rsidTr="00C77FE3">
        <w:tc>
          <w:tcPr>
            <w:tcW w:w="8008" w:type="dxa"/>
          </w:tcPr>
          <w:p w14:paraId="1F0BD6F9" w14:textId="77777777" w:rsidR="00101610" w:rsidRDefault="00101610" w:rsidP="00101610">
            <w:pPr>
              <w:rPr>
                <w:rFonts w:ascii="Arial" w:hAnsi="Arial" w:cs="Arial"/>
                <w:sz w:val="20"/>
                <w:szCs w:val="20"/>
              </w:rPr>
            </w:pPr>
            <w:r w:rsidRPr="00452515">
              <w:rPr>
                <w:rFonts w:ascii="Arial" w:hAnsi="Arial" w:cs="Arial"/>
                <w:sz w:val="20"/>
                <w:szCs w:val="20"/>
              </w:rPr>
              <w:lastRenderedPageBreak/>
              <w:t>Exception Scenario:</w:t>
            </w:r>
          </w:p>
          <w:p w14:paraId="2442BEF0" w14:textId="7BD1CFAE" w:rsidR="00101610" w:rsidRPr="00452515" w:rsidRDefault="00101610" w:rsidP="00101610">
            <w:pPr>
              <w:rPr>
                <w:rFonts w:ascii="Arial" w:hAnsi="Arial" w:cs="Arial"/>
                <w:sz w:val="20"/>
                <w:szCs w:val="20"/>
              </w:rPr>
            </w:pPr>
            <w:r>
              <w:rPr>
                <w:rFonts w:ascii="Arial" w:hAnsi="Arial" w:cs="Arial" w:hint="eastAsia"/>
                <w:sz w:val="20"/>
                <w:szCs w:val="20"/>
              </w:rPr>
              <w:t>If the meal is set off, and we still in the page without refresh, click</w:t>
            </w:r>
            <w:r>
              <w:rPr>
                <w:rFonts w:ascii="Arial" w:hAnsi="Arial" w:cs="Arial"/>
                <w:sz w:val="20"/>
                <w:szCs w:val="20"/>
              </w:rPr>
              <w:t xml:space="preserve"> “WE THINK YOU’LL LOVE” not need to check the status, we only check when user click “I’ll like it”. </w:t>
            </w:r>
          </w:p>
        </w:tc>
      </w:tr>
      <w:tr w:rsidR="00101610" w:rsidRPr="00452515" w14:paraId="3B0E3528" w14:textId="77777777" w:rsidTr="00C77FE3">
        <w:tc>
          <w:tcPr>
            <w:tcW w:w="8008" w:type="dxa"/>
          </w:tcPr>
          <w:p w14:paraId="38BCB8E7" w14:textId="77777777" w:rsidR="00101610" w:rsidRPr="00452515" w:rsidRDefault="00101610" w:rsidP="00101610">
            <w:pPr>
              <w:rPr>
                <w:rFonts w:ascii="Arial" w:hAnsi="Arial" w:cs="Arial"/>
                <w:sz w:val="20"/>
                <w:szCs w:val="20"/>
              </w:rPr>
            </w:pPr>
            <w:r w:rsidRPr="00452515">
              <w:rPr>
                <w:rFonts w:ascii="Arial" w:hAnsi="Arial" w:cs="Arial"/>
                <w:sz w:val="20"/>
                <w:szCs w:val="20"/>
              </w:rPr>
              <w:t>Notes:</w:t>
            </w:r>
          </w:p>
        </w:tc>
      </w:tr>
      <w:tr w:rsidR="00101610" w:rsidRPr="00452515" w14:paraId="250C8F03" w14:textId="77777777" w:rsidTr="00C77FE3">
        <w:tc>
          <w:tcPr>
            <w:tcW w:w="8008" w:type="dxa"/>
          </w:tcPr>
          <w:p w14:paraId="2B1A2510" w14:textId="77777777" w:rsidR="00101610" w:rsidRPr="00452515" w:rsidRDefault="00101610" w:rsidP="00101610">
            <w:pPr>
              <w:rPr>
                <w:rFonts w:ascii="Arial" w:hAnsi="Arial" w:cs="Arial"/>
                <w:sz w:val="20"/>
                <w:szCs w:val="20"/>
              </w:rPr>
            </w:pPr>
            <w:r w:rsidRPr="00452515">
              <w:rPr>
                <w:rFonts w:ascii="Arial" w:hAnsi="Arial" w:cs="Arial"/>
                <w:sz w:val="20"/>
                <w:szCs w:val="20"/>
              </w:rPr>
              <w:t>Q/A:</w:t>
            </w:r>
          </w:p>
        </w:tc>
      </w:tr>
    </w:tbl>
    <w:p w14:paraId="647F0A98" w14:textId="0A2E038D" w:rsidR="00853BEA" w:rsidRDefault="00C77FE3" w:rsidP="00BA0B80">
      <w:pPr>
        <w:pStyle w:val="Heading3"/>
      </w:pPr>
      <w:r w:rsidRPr="00452515">
        <w:t>UC0</w:t>
      </w:r>
      <w:r>
        <w:t xml:space="preserve">4-05 Menu page – </w:t>
      </w:r>
      <w:r w:rsidR="00E055D6">
        <w:t>Categories</w:t>
      </w:r>
      <w:r>
        <w:t xml:space="preserve"> and meal lis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853BEA" w:rsidRPr="00452515" w14:paraId="6B09FB6E" w14:textId="77777777" w:rsidTr="00D21D1A">
        <w:tc>
          <w:tcPr>
            <w:tcW w:w="8008" w:type="dxa"/>
          </w:tcPr>
          <w:p w14:paraId="1E3B7BD2" w14:textId="62179C11" w:rsidR="00853BEA" w:rsidRPr="00452515" w:rsidRDefault="00853BEA" w:rsidP="00C5100B">
            <w:pPr>
              <w:rPr>
                <w:rFonts w:ascii="Arial" w:hAnsi="Arial" w:cs="Arial"/>
                <w:sz w:val="20"/>
                <w:szCs w:val="20"/>
              </w:rPr>
            </w:pPr>
            <w:r w:rsidRPr="00452515">
              <w:rPr>
                <w:rFonts w:ascii="Arial" w:hAnsi="Arial" w:cs="Arial"/>
                <w:sz w:val="20"/>
                <w:szCs w:val="20"/>
              </w:rPr>
              <w:t>UC0</w:t>
            </w:r>
            <w:r>
              <w:rPr>
                <w:rFonts w:ascii="Arial" w:hAnsi="Arial" w:cs="Arial"/>
                <w:sz w:val="20"/>
                <w:szCs w:val="20"/>
              </w:rPr>
              <w:t>4-</w:t>
            </w:r>
            <w:r w:rsidR="00C77FE3">
              <w:rPr>
                <w:rFonts w:ascii="Arial" w:hAnsi="Arial" w:cs="Arial"/>
                <w:sz w:val="20"/>
                <w:szCs w:val="20"/>
              </w:rPr>
              <w:t xml:space="preserve">05 Menu page – </w:t>
            </w:r>
            <w:r w:rsidR="00E055D6">
              <w:rPr>
                <w:rFonts w:ascii="Arial" w:hAnsi="Arial" w:cs="Arial"/>
                <w:sz w:val="20"/>
                <w:szCs w:val="20"/>
              </w:rPr>
              <w:t>Categorie</w:t>
            </w:r>
            <w:r w:rsidR="00C77FE3">
              <w:rPr>
                <w:rFonts w:ascii="Arial" w:hAnsi="Arial" w:cs="Arial"/>
                <w:sz w:val="20"/>
                <w:szCs w:val="20"/>
              </w:rPr>
              <w:t>s and meal list</w:t>
            </w:r>
          </w:p>
        </w:tc>
      </w:tr>
      <w:tr w:rsidR="00101610" w:rsidRPr="00452515" w14:paraId="39D28BF7" w14:textId="77777777" w:rsidTr="00D21D1A">
        <w:tc>
          <w:tcPr>
            <w:tcW w:w="8008" w:type="dxa"/>
          </w:tcPr>
          <w:p w14:paraId="6139C98A" w14:textId="77777777" w:rsidR="00101610" w:rsidRDefault="00101610" w:rsidP="00101610">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476D83" w14:paraId="7BA1E5DC" w14:textId="77777777" w:rsidTr="00476D83">
              <w:tc>
                <w:tcPr>
                  <w:tcW w:w="1171" w:type="dxa"/>
                </w:tcPr>
                <w:p w14:paraId="5FC3F279" w14:textId="7BEAACBB" w:rsidR="00476D83" w:rsidRDefault="00476D83" w:rsidP="00101610">
                  <w:pPr>
                    <w:spacing w:after="0"/>
                    <w:rPr>
                      <w:ins w:id="282"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00F5A0E8" w14:textId="11A56BA2" w:rsidR="00476D83" w:rsidRDefault="00476D83" w:rsidP="00101610">
                  <w:pPr>
                    <w:spacing w:after="0"/>
                    <w:rPr>
                      <w:rFonts w:ascii="Arial" w:hAnsi="Arial" w:cs="Arial"/>
                      <w:sz w:val="20"/>
                      <w:szCs w:val="20"/>
                    </w:rPr>
                  </w:pPr>
                  <w:r>
                    <w:rPr>
                      <w:rFonts w:ascii="Arial" w:hAnsi="Arial" w:cs="Arial"/>
                      <w:sz w:val="20"/>
                      <w:szCs w:val="20"/>
                    </w:rPr>
                    <w:t>Date</w:t>
                  </w:r>
                </w:p>
              </w:tc>
              <w:tc>
                <w:tcPr>
                  <w:tcW w:w="1210" w:type="dxa"/>
                </w:tcPr>
                <w:p w14:paraId="6A2A9BBA" w14:textId="77777777" w:rsidR="00476D83" w:rsidRDefault="00476D83" w:rsidP="00101610">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7FA5184B" w14:textId="77777777" w:rsidR="00476D83" w:rsidRDefault="00476D83" w:rsidP="00101610">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476D83" w14:paraId="7812B3EC" w14:textId="77777777" w:rsidTr="00476D83">
              <w:tc>
                <w:tcPr>
                  <w:tcW w:w="1171" w:type="dxa"/>
                </w:tcPr>
                <w:p w14:paraId="7E311935" w14:textId="5B83E077" w:rsidR="00476D83" w:rsidRDefault="00476D83" w:rsidP="003E4486">
                  <w:pPr>
                    <w:spacing w:after="0"/>
                    <w:rPr>
                      <w:ins w:id="283" w:author="Nancy Liu" w:date="2021-03-10T10:34:00Z"/>
                      <w:rFonts w:ascii="Arial" w:hAnsi="Arial" w:cs="Arial"/>
                      <w:sz w:val="20"/>
                      <w:szCs w:val="20"/>
                    </w:rPr>
                  </w:pPr>
                  <w:r>
                    <w:rPr>
                      <w:rFonts w:ascii="Arial" w:hAnsi="Arial" w:cs="Arial"/>
                      <w:sz w:val="20"/>
                      <w:szCs w:val="20"/>
                    </w:rPr>
                    <w:t>1.0-.1.4</w:t>
                  </w:r>
                </w:p>
              </w:tc>
              <w:tc>
                <w:tcPr>
                  <w:tcW w:w="1363" w:type="dxa"/>
                </w:tcPr>
                <w:p w14:paraId="0CFC296D" w14:textId="7D3F3DC1" w:rsidR="00476D83" w:rsidRDefault="00476D83" w:rsidP="003E4486">
                  <w:pPr>
                    <w:spacing w:after="0"/>
                    <w:rPr>
                      <w:rFonts w:ascii="Arial" w:hAnsi="Arial" w:cs="Arial"/>
                      <w:sz w:val="20"/>
                      <w:szCs w:val="20"/>
                    </w:rPr>
                  </w:pPr>
                  <w:r>
                    <w:rPr>
                      <w:rFonts w:ascii="Arial" w:hAnsi="Arial" w:cs="Arial"/>
                      <w:sz w:val="20"/>
                      <w:szCs w:val="20"/>
                    </w:rPr>
                    <w:t>2019</w:t>
                  </w:r>
                  <w:r>
                    <w:rPr>
                      <w:rFonts w:ascii="Arial" w:hAnsi="Arial" w:cs="Arial" w:hint="eastAsia"/>
                      <w:sz w:val="20"/>
                      <w:szCs w:val="20"/>
                    </w:rPr>
                    <w:t>-</w:t>
                  </w:r>
                  <w:r>
                    <w:rPr>
                      <w:rFonts w:ascii="Arial" w:hAnsi="Arial" w:cs="Arial"/>
                      <w:sz w:val="20"/>
                      <w:szCs w:val="20"/>
                    </w:rPr>
                    <w:t>2020</w:t>
                  </w:r>
                </w:p>
              </w:tc>
              <w:tc>
                <w:tcPr>
                  <w:tcW w:w="1210" w:type="dxa"/>
                </w:tcPr>
                <w:p w14:paraId="40CE01DB" w14:textId="38FB4EE5" w:rsidR="00476D83" w:rsidRDefault="00476D83" w:rsidP="003E4486">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3A29FE6F" w14:textId="1C0E6E60" w:rsidR="00476D83" w:rsidRDefault="00476D83" w:rsidP="003E4486">
                  <w:pPr>
                    <w:spacing w:after="0"/>
                    <w:rPr>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nd</w:t>
                  </w:r>
                  <w:r>
                    <w:rPr>
                      <w:rFonts w:ascii="Arial" w:hAnsi="Arial" w:cs="Arial"/>
                      <w:sz w:val="20"/>
                      <w:szCs w:val="20"/>
                    </w:rPr>
                    <w:t xml:space="preserve"> other versions</w:t>
                  </w:r>
                </w:p>
              </w:tc>
            </w:tr>
            <w:tr w:rsidR="00476D83" w14:paraId="12A3EC58" w14:textId="77777777" w:rsidTr="00476D83">
              <w:tc>
                <w:tcPr>
                  <w:tcW w:w="1171" w:type="dxa"/>
                </w:tcPr>
                <w:p w14:paraId="1AD8C61C" w14:textId="3E3FAE3E" w:rsidR="00476D83" w:rsidRDefault="00476D83" w:rsidP="003E4486">
                  <w:pPr>
                    <w:spacing w:after="0"/>
                    <w:rPr>
                      <w:ins w:id="284" w:author="Nancy Liu" w:date="2021-03-10T10:34:00Z"/>
                      <w:rFonts w:ascii="Arial" w:hAnsi="Arial" w:cs="Arial"/>
                      <w:sz w:val="20"/>
                      <w:szCs w:val="20"/>
                    </w:rPr>
                  </w:pPr>
                  <w:r>
                    <w:rPr>
                      <w:rFonts w:ascii="Arial" w:hAnsi="Arial" w:cs="Arial"/>
                      <w:sz w:val="20"/>
                      <w:szCs w:val="20"/>
                    </w:rPr>
                    <w:t>1.5</w:t>
                  </w:r>
                </w:p>
              </w:tc>
              <w:tc>
                <w:tcPr>
                  <w:tcW w:w="1363" w:type="dxa"/>
                </w:tcPr>
                <w:p w14:paraId="008D6F81" w14:textId="1D56827D" w:rsidR="00476D83" w:rsidRDefault="00476D83" w:rsidP="003E4486">
                  <w:pPr>
                    <w:spacing w:after="0"/>
                    <w:rPr>
                      <w:rFonts w:ascii="Arial" w:hAnsi="Arial" w:cs="Arial"/>
                      <w:sz w:val="20"/>
                      <w:szCs w:val="20"/>
                    </w:rPr>
                  </w:pPr>
                  <w:r>
                    <w:rPr>
                      <w:rFonts w:ascii="Arial" w:hAnsi="Arial" w:cs="Arial"/>
                      <w:sz w:val="20"/>
                      <w:szCs w:val="20"/>
                    </w:rPr>
                    <w:t>2020.5.9</w:t>
                  </w:r>
                </w:p>
              </w:tc>
              <w:tc>
                <w:tcPr>
                  <w:tcW w:w="1210" w:type="dxa"/>
                </w:tcPr>
                <w:p w14:paraId="4CFB6AA0" w14:textId="50A46359" w:rsidR="00476D83" w:rsidRDefault="00476D83" w:rsidP="003E4486">
                  <w:pPr>
                    <w:spacing w:after="0"/>
                    <w:rPr>
                      <w:rFonts w:ascii="Arial" w:hAnsi="Arial" w:cs="Arial"/>
                      <w:sz w:val="20"/>
                      <w:szCs w:val="20"/>
                    </w:rPr>
                  </w:pPr>
                  <w:r>
                    <w:rPr>
                      <w:rFonts w:ascii="Arial" w:hAnsi="Arial" w:cs="Arial"/>
                      <w:sz w:val="20"/>
                      <w:szCs w:val="20"/>
                    </w:rPr>
                    <w:t>Lisa</w:t>
                  </w:r>
                </w:p>
              </w:tc>
              <w:tc>
                <w:tcPr>
                  <w:tcW w:w="4038" w:type="dxa"/>
                </w:tcPr>
                <w:p w14:paraId="64364FE5" w14:textId="01A48163" w:rsidR="00476D83" w:rsidRDefault="00476D83" w:rsidP="003E4486">
                  <w:pPr>
                    <w:spacing w:after="0"/>
                    <w:rPr>
                      <w:rFonts w:ascii="Arial" w:hAnsi="Arial" w:cs="Arial"/>
                      <w:sz w:val="20"/>
                      <w:szCs w:val="20"/>
                    </w:rPr>
                  </w:pPr>
                  <w:r>
                    <w:rPr>
                      <w:rFonts w:ascii="Arial" w:hAnsi="Arial" w:cs="Arial"/>
                      <w:sz w:val="20"/>
                      <w:szCs w:val="20"/>
                    </w:rPr>
                    <w:t>OOS case</w:t>
                  </w:r>
                </w:p>
              </w:tc>
            </w:tr>
            <w:tr w:rsidR="00476D83" w14:paraId="3D727AB5" w14:textId="77777777" w:rsidTr="00476D83">
              <w:tc>
                <w:tcPr>
                  <w:tcW w:w="1171" w:type="dxa"/>
                </w:tcPr>
                <w:p w14:paraId="26119EEF" w14:textId="1009F6EF" w:rsidR="00476D83" w:rsidRDefault="00476D83" w:rsidP="003E4486">
                  <w:pPr>
                    <w:spacing w:after="0"/>
                    <w:rPr>
                      <w:ins w:id="285" w:author="Nancy Liu" w:date="2021-03-10T10:34:00Z"/>
                      <w:rFonts w:ascii="Arial" w:hAnsi="Arial" w:cs="Arial"/>
                      <w:sz w:val="20"/>
                      <w:szCs w:val="20"/>
                    </w:rPr>
                  </w:pPr>
                  <w:r>
                    <w:rPr>
                      <w:rFonts w:ascii="Arial" w:hAnsi="Arial" w:cs="Arial"/>
                      <w:sz w:val="20"/>
                      <w:szCs w:val="20"/>
                    </w:rPr>
                    <w:t>1.6</w:t>
                  </w:r>
                </w:p>
              </w:tc>
              <w:tc>
                <w:tcPr>
                  <w:tcW w:w="1363" w:type="dxa"/>
                </w:tcPr>
                <w:p w14:paraId="35AEB1E1" w14:textId="7DB50F1C" w:rsidR="00476D83" w:rsidRDefault="00476D83" w:rsidP="003E448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4</w:t>
                  </w:r>
                </w:p>
              </w:tc>
              <w:tc>
                <w:tcPr>
                  <w:tcW w:w="1210" w:type="dxa"/>
                </w:tcPr>
                <w:p w14:paraId="09EACA46" w14:textId="0D139DD7" w:rsidR="00476D83" w:rsidRDefault="00476D83" w:rsidP="003E4486">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 xml:space="preserve">ancy </w:t>
                  </w:r>
                </w:p>
              </w:tc>
              <w:tc>
                <w:tcPr>
                  <w:tcW w:w="4038" w:type="dxa"/>
                </w:tcPr>
                <w:p w14:paraId="0F5EA87D" w14:textId="779448A9" w:rsidR="00476D83" w:rsidRDefault="00476D83" w:rsidP="003E4486">
                  <w:pPr>
                    <w:spacing w:after="0"/>
                    <w:rPr>
                      <w:rFonts w:ascii="Arial" w:hAnsi="Arial" w:cs="Arial"/>
                      <w:sz w:val="20"/>
                      <w:szCs w:val="20"/>
                    </w:rPr>
                  </w:pPr>
                  <w:r w:rsidRPr="00C63C10">
                    <w:rPr>
                      <w:rFonts w:ascii="Arial" w:hAnsi="Arial" w:cs="Arial"/>
                      <w:sz w:val="20"/>
                      <w:szCs w:val="20"/>
                    </w:rPr>
                    <w:t xml:space="preserve">Show a quantity badge on </w:t>
                  </w:r>
                  <w:r>
                    <w:rPr>
                      <w:rFonts w:ascii="Arial" w:hAnsi="Arial" w:cs="Arial"/>
                      <w:sz w:val="20"/>
                      <w:szCs w:val="20"/>
                    </w:rPr>
                    <w:t xml:space="preserve">added </w:t>
                  </w:r>
                  <w:r w:rsidRPr="00C63C10">
                    <w:rPr>
                      <w:rFonts w:ascii="Arial" w:hAnsi="Arial" w:cs="Arial"/>
                      <w:sz w:val="20"/>
                      <w:szCs w:val="20"/>
                    </w:rPr>
                    <w:t>item</w:t>
                  </w:r>
                </w:p>
              </w:tc>
            </w:tr>
            <w:tr w:rsidR="00476D83" w14:paraId="15B000EB" w14:textId="77777777" w:rsidTr="00476D83">
              <w:tc>
                <w:tcPr>
                  <w:tcW w:w="1171" w:type="dxa"/>
                </w:tcPr>
                <w:p w14:paraId="46863C6A" w14:textId="11DD9DA0" w:rsidR="00476D83" w:rsidRDefault="00476D83" w:rsidP="00476D83">
                  <w:pPr>
                    <w:spacing w:after="0"/>
                    <w:rPr>
                      <w:rFonts w:ascii="Arial" w:hAnsi="Arial" w:cs="Arial"/>
                      <w:sz w:val="20"/>
                      <w:szCs w:val="20"/>
                    </w:rPr>
                  </w:pPr>
                  <w:r>
                    <w:rPr>
                      <w:rFonts w:ascii="Arial" w:hAnsi="Arial" w:cs="Arial"/>
                      <w:sz w:val="20"/>
                      <w:szCs w:val="20"/>
                    </w:rPr>
                    <w:t>1.7</w:t>
                  </w:r>
                </w:p>
              </w:tc>
              <w:tc>
                <w:tcPr>
                  <w:tcW w:w="1363" w:type="dxa"/>
                </w:tcPr>
                <w:p w14:paraId="26C89B61" w14:textId="7DF4B493" w:rsidR="00476D83" w:rsidRDefault="00476D83" w:rsidP="00476D83">
                  <w:pPr>
                    <w:spacing w:after="0"/>
                    <w:rPr>
                      <w:rFonts w:ascii="Arial" w:hAnsi="Arial" w:cs="Arial"/>
                      <w:sz w:val="20"/>
                      <w:szCs w:val="20"/>
                    </w:rPr>
                  </w:pPr>
                  <w:r>
                    <w:rPr>
                      <w:rFonts w:ascii="Arial" w:hAnsi="Arial" w:cs="Arial"/>
                      <w:sz w:val="20"/>
                      <w:szCs w:val="20"/>
                    </w:rPr>
                    <w:t>2020.8.24</w:t>
                  </w:r>
                </w:p>
              </w:tc>
              <w:tc>
                <w:tcPr>
                  <w:tcW w:w="1210" w:type="dxa"/>
                </w:tcPr>
                <w:p w14:paraId="78FDAF27" w14:textId="2FC0671C" w:rsidR="00476D83" w:rsidRDefault="00476D83" w:rsidP="00476D83">
                  <w:pPr>
                    <w:spacing w:after="0"/>
                    <w:rPr>
                      <w:rFonts w:ascii="Arial" w:hAnsi="Arial" w:cs="Arial"/>
                      <w:sz w:val="20"/>
                      <w:szCs w:val="20"/>
                    </w:rPr>
                  </w:pPr>
                  <w:r>
                    <w:rPr>
                      <w:rFonts w:ascii="Arial" w:hAnsi="Arial" w:cs="Arial" w:hint="eastAsia"/>
                      <w:sz w:val="20"/>
                      <w:szCs w:val="20"/>
                    </w:rPr>
                    <w:t>Norbert</w:t>
                  </w:r>
                </w:p>
              </w:tc>
              <w:tc>
                <w:tcPr>
                  <w:tcW w:w="4038" w:type="dxa"/>
                </w:tcPr>
                <w:p w14:paraId="37355FFB" w14:textId="034072D2" w:rsidR="00476D83" w:rsidRPr="00C63C10" w:rsidRDefault="00476D83" w:rsidP="00476D83">
                  <w:pPr>
                    <w:spacing w:after="0"/>
                    <w:rPr>
                      <w:rFonts w:ascii="Arial" w:hAnsi="Arial" w:cs="Arial"/>
                      <w:sz w:val="20"/>
                      <w:szCs w:val="20"/>
                    </w:rPr>
                  </w:pPr>
                  <w:r>
                    <w:rPr>
                      <w:rFonts w:ascii="Arial" w:hAnsi="Arial" w:cs="Arial"/>
                      <w:sz w:val="20"/>
                      <w:szCs w:val="20"/>
                    </w:rPr>
                    <w:t>Popular indicator</w:t>
                  </w:r>
                </w:p>
              </w:tc>
            </w:tr>
            <w:tr w:rsidR="00476D83" w14:paraId="53097134" w14:textId="77777777" w:rsidTr="00476D83">
              <w:tc>
                <w:tcPr>
                  <w:tcW w:w="1171" w:type="dxa"/>
                </w:tcPr>
                <w:p w14:paraId="37F585A5" w14:textId="5A818701" w:rsidR="00476D83" w:rsidRDefault="00476D83" w:rsidP="00476D83">
                  <w:pPr>
                    <w:spacing w:after="0"/>
                    <w:rPr>
                      <w:rFonts w:ascii="Arial" w:hAnsi="Arial" w:cs="Arial"/>
                      <w:sz w:val="20"/>
                      <w:szCs w:val="20"/>
                    </w:rPr>
                  </w:pPr>
                  <w:r>
                    <w:rPr>
                      <w:rFonts w:ascii="Arial" w:hAnsi="Arial" w:cs="Arial"/>
                      <w:sz w:val="20"/>
                      <w:szCs w:val="20"/>
                    </w:rPr>
                    <w:t>1.8</w:t>
                  </w:r>
                </w:p>
              </w:tc>
              <w:tc>
                <w:tcPr>
                  <w:tcW w:w="1363" w:type="dxa"/>
                </w:tcPr>
                <w:p w14:paraId="6114DDF6" w14:textId="36250B5B" w:rsidR="00476D83" w:rsidRDefault="00476D83" w:rsidP="00476D83">
                  <w:pPr>
                    <w:spacing w:after="0"/>
                    <w:rPr>
                      <w:rFonts w:ascii="Arial" w:hAnsi="Arial" w:cs="Arial"/>
                      <w:sz w:val="20"/>
                      <w:szCs w:val="20"/>
                    </w:rPr>
                  </w:pPr>
                  <w:r>
                    <w:rPr>
                      <w:rFonts w:ascii="Arial" w:hAnsi="Arial" w:cs="Arial"/>
                      <w:sz w:val="20"/>
                      <w:szCs w:val="20"/>
                    </w:rPr>
                    <w:t>2020.9.18</w:t>
                  </w:r>
                </w:p>
              </w:tc>
              <w:tc>
                <w:tcPr>
                  <w:tcW w:w="1210" w:type="dxa"/>
                </w:tcPr>
                <w:p w14:paraId="78940A18" w14:textId="4631724F" w:rsidR="00476D83" w:rsidRDefault="00476D83" w:rsidP="00476D83">
                  <w:pPr>
                    <w:spacing w:after="0"/>
                    <w:rPr>
                      <w:rFonts w:ascii="Arial" w:hAnsi="Arial" w:cs="Arial"/>
                      <w:sz w:val="20"/>
                      <w:szCs w:val="20"/>
                    </w:rPr>
                  </w:pPr>
                  <w:r>
                    <w:rPr>
                      <w:rFonts w:ascii="Arial" w:hAnsi="Arial" w:cs="Arial"/>
                      <w:sz w:val="20"/>
                      <w:szCs w:val="20"/>
                    </w:rPr>
                    <w:t>Norbert</w:t>
                  </w:r>
                </w:p>
              </w:tc>
              <w:tc>
                <w:tcPr>
                  <w:tcW w:w="4038" w:type="dxa"/>
                </w:tcPr>
                <w:p w14:paraId="625431DA" w14:textId="71FB08C7" w:rsidR="00476D83" w:rsidRPr="00C63C10" w:rsidRDefault="00476D83" w:rsidP="00476D83">
                  <w:pPr>
                    <w:spacing w:after="0"/>
                    <w:rPr>
                      <w:rFonts w:ascii="Arial" w:hAnsi="Arial" w:cs="Arial"/>
                      <w:sz w:val="20"/>
                      <w:szCs w:val="20"/>
                    </w:rPr>
                  </w:pPr>
                  <w:r>
                    <w:rPr>
                      <w:rFonts w:ascii="Arial" w:hAnsi="Arial" w:cs="Arial"/>
                      <w:sz w:val="20"/>
                      <w:szCs w:val="20"/>
                    </w:rPr>
                    <w:t>Spicy indicator</w:t>
                  </w:r>
                </w:p>
              </w:tc>
            </w:tr>
            <w:tr w:rsidR="00476D83" w14:paraId="25F9ABE2" w14:textId="77777777" w:rsidTr="00476D83">
              <w:tc>
                <w:tcPr>
                  <w:tcW w:w="1171" w:type="dxa"/>
                </w:tcPr>
                <w:p w14:paraId="68953B21" w14:textId="468CB074" w:rsidR="00476D83" w:rsidRDefault="00476D83" w:rsidP="00476D83">
                  <w:pPr>
                    <w:spacing w:after="0"/>
                    <w:rPr>
                      <w:rFonts w:ascii="Arial" w:hAnsi="Arial" w:cs="Arial"/>
                      <w:sz w:val="20"/>
                      <w:szCs w:val="20"/>
                    </w:rPr>
                  </w:pPr>
                  <w:r>
                    <w:rPr>
                      <w:rFonts w:ascii="Arial" w:hAnsi="Arial" w:cs="Arial"/>
                      <w:sz w:val="20"/>
                      <w:szCs w:val="20"/>
                    </w:rPr>
                    <w:t>1.9</w:t>
                  </w:r>
                </w:p>
              </w:tc>
              <w:tc>
                <w:tcPr>
                  <w:tcW w:w="1363" w:type="dxa"/>
                </w:tcPr>
                <w:p w14:paraId="400A3E93" w14:textId="1E5A3D37" w:rsidR="00476D83" w:rsidRDefault="00476D83" w:rsidP="00476D83">
                  <w:pPr>
                    <w:spacing w:after="0"/>
                    <w:rPr>
                      <w:rFonts w:ascii="Arial" w:hAnsi="Arial" w:cs="Arial"/>
                      <w:sz w:val="20"/>
                      <w:szCs w:val="20"/>
                    </w:rPr>
                  </w:pPr>
                  <w:r>
                    <w:rPr>
                      <w:rFonts w:ascii="Arial" w:hAnsi="Arial" w:cs="Arial"/>
                      <w:sz w:val="20"/>
                      <w:szCs w:val="20"/>
                    </w:rPr>
                    <w:t>2020.11.6</w:t>
                  </w:r>
                </w:p>
              </w:tc>
              <w:tc>
                <w:tcPr>
                  <w:tcW w:w="1210" w:type="dxa"/>
                </w:tcPr>
                <w:p w14:paraId="640F6238" w14:textId="06EB301D" w:rsidR="00476D83" w:rsidRDefault="00476D83" w:rsidP="00476D83">
                  <w:pPr>
                    <w:spacing w:after="0"/>
                    <w:rPr>
                      <w:rFonts w:ascii="Arial" w:hAnsi="Arial" w:cs="Arial"/>
                      <w:sz w:val="20"/>
                      <w:szCs w:val="20"/>
                    </w:rPr>
                  </w:pPr>
                  <w:r>
                    <w:rPr>
                      <w:rFonts w:ascii="Arial" w:hAnsi="Arial" w:cs="Arial"/>
                      <w:sz w:val="20"/>
                      <w:szCs w:val="20"/>
                    </w:rPr>
                    <w:t>Norbert</w:t>
                  </w:r>
                </w:p>
              </w:tc>
              <w:tc>
                <w:tcPr>
                  <w:tcW w:w="4038" w:type="dxa"/>
                </w:tcPr>
                <w:p w14:paraId="3D37EFDC" w14:textId="07A186CE" w:rsidR="00476D83" w:rsidRPr="00C63C10" w:rsidRDefault="00476D83" w:rsidP="00476D83">
                  <w:pPr>
                    <w:spacing w:after="0"/>
                    <w:rPr>
                      <w:rFonts w:ascii="Arial" w:hAnsi="Arial" w:cs="Arial"/>
                      <w:sz w:val="20"/>
                      <w:szCs w:val="20"/>
                    </w:rPr>
                  </w:pPr>
                  <w:r>
                    <w:rPr>
                      <w:rFonts w:ascii="Arial" w:hAnsi="Arial" w:cs="Arial"/>
                      <w:sz w:val="20"/>
                      <w:szCs w:val="20"/>
                    </w:rPr>
                    <w:t>Remove popular indicator</w:t>
                  </w:r>
                </w:p>
              </w:tc>
            </w:tr>
            <w:tr w:rsidR="00476D83" w14:paraId="339455C0" w14:textId="77777777" w:rsidTr="00476D83">
              <w:tc>
                <w:tcPr>
                  <w:tcW w:w="1171" w:type="dxa"/>
                </w:tcPr>
                <w:p w14:paraId="78C27463" w14:textId="77777777" w:rsidR="00476D83" w:rsidRDefault="00476D83" w:rsidP="00476D83">
                  <w:pPr>
                    <w:spacing w:after="0"/>
                    <w:rPr>
                      <w:rFonts w:ascii="Arial" w:hAnsi="Arial" w:cs="Arial"/>
                      <w:sz w:val="20"/>
                      <w:szCs w:val="20"/>
                    </w:rPr>
                  </w:pPr>
                </w:p>
              </w:tc>
              <w:tc>
                <w:tcPr>
                  <w:tcW w:w="1363" w:type="dxa"/>
                </w:tcPr>
                <w:p w14:paraId="56F7EA6E" w14:textId="77777777" w:rsidR="00476D83" w:rsidRDefault="00476D83" w:rsidP="00476D83">
                  <w:pPr>
                    <w:spacing w:after="0"/>
                    <w:rPr>
                      <w:rFonts w:ascii="Arial" w:hAnsi="Arial" w:cs="Arial"/>
                      <w:sz w:val="20"/>
                      <w:szCs w:val="20"/>
                    </w:rPr>
                  </w:pPr>
                </w:p>
              </w:tc>
              <w:tc>
                <w:tcPr>
                  <w:tcW w:w="1210" w:type="dxa"/>
                </w:tcPr>
                <w:p w14:paraId="7FE97086" w14:textId="77777777" w:rsidR="00476D83" w:rsidRDefault="00476D83" w:rsidP="00476D83">
                  <w:pPr>
                    <w:spacing w:after="0"/>
                    <w:rPr>
                      <w:rFonts w:ascii="Arial" w:hAnsi="Arial" w:cs="Arial"/>
                      <w:sz w:val="20"/>
                      <w:szCs w:val="20"/>
                    </w:rPr>
                  </w:pPr>
                </w:p>
              </w:tc>
              <w:tc>
                <w:tcPr>
                  <w:tcW w:w="4038" w:type="dxa"/>
                </w:tcPr>
                <w:p w14:paraId="398EBA78" w14:textId="77777777" w:rsidR="00476D83" w:rsidRDefault="00476D83" w:rsidP="00476D83">
                  <w:pPr>
                    <w:spacing w:after="0"/>
                    <w:rPr>
                      <w:rFonts w:ascii="Arial" w:hAnsi="Arial" w:cs="Arial"/>
                      <w:sz w:val="20"/>
                      <w:szCs w:val="20"/>
                    </w:rPr>
                  </w:pPr>
                </w:p>
              </w:tc>
            </w:tr>
            <w:tr w:rsidR="00476D83" w14:paraId="37C73F38" w14:textId="77777777" w:rsidTr="00476D83">
              <w:tc>
                <w:tcPr>
                  <w:tcW w:w="1171" w:type="dxa"/>
                </w:tcPr>
                <w:p w14:paraId="520A004F" w14:textId="77777777" w:rsidR="00476D83" w:rsidRDefault="00476D83" w:rsidP="00476D83">
                  <w:pPr>
                    <w:spacing w:after="0"/>
                    <w:rPr>
                      <w:rFonts w:ascii="Arial" w:hAnsi="Arial" w:cs="Arial"/>
                      <w:sz w:val="20"/>
                      <w:szCs w:val="20"/>
                    </w:rPr>
                  </w:pPr>
                </w:p>
              </w:tc>
              <w:tc>
                <w:tcPr>
                  <w:tcW w:w="1363" w:type="dxa"/>
                </w:tcPr>
                <w:p w14:paraId="64BABCAD" w14:textId="77777777" w:rsidR="00476D83" w:rsidRDefault="00476D83" w:rsidP="00476D83">
                  <w:pPr>
                    <w:spacing w:after="0"/>
                    <w:rPr>
                      <w:rFonts w:ascii="Arial" w:hAnsi="Arial" w:cs="Arial"/>
                      <w:sz w:val="20"/>
                      <w:szCs w:val="20"/>
                    </w:rPr>
                  </w:pPr>
                </w:p>
              </w:tc>
              <w:tc>
                <w:tcPr>
                  <w:tcW w:w="1210" w:type="dxa"/>
                </w:tcPr>
                <w:p w14:paraId="6AE51ADA" w14:textId="77777777" w:rsidR="00476D83" w:rsidRDefault="00476D83" w:rsidP="00476D83">
                  <w:pPr>
                    <w:spacing w:after="0"/>
                    <w:rPr>
                      <w:rFonts w:ascii="Arial" w:hAnsi="Arial" w:cs="Arial"/>
                      <w:sz w:val="20"/>
                      <w:szCs w:val="20"/>
                    </w:rPr>
                  </w:pPr>
                </w:p>
              </w:tc>
              <w:tc>
                <w:tcPr>
                  <w:tcW w:w="4038" w:type="dxa"/>
                </w:tcPr>
                <w:p w14:paraId="72440D83" w14:textId="77777777" w:rsidR="00476D83" w:rsidRDefault="00476D83" w:rsidP="00476D83">
                  <w:pPr>
                    <w:spacing w:after="0"/>
                    <w:rPr>
                      <w:rFonts w:ascii="Arial" w:hAnsi="Arial" w:cs="Arial"/>
                      <w:sz w:val="20"/>
                      <w:szCs w:val="20"/>
                    </w:rPr>
                  </w:pPr>
                </w:p>
              </w:tc>
            </w:tr>
          </w:tbl>
          <w:p w14:paraId="457F259B" w14:textId="77777777" w:rsidR="00101610" w:rsidRPr="00452515" w:rsidRDefault="00101610" w:rsidP="00101610">
            <w:pPr>
              <w:rPr>
                <w:rFonts w:ascii="Arial" w:hAnsi="Arial" w:cs="Arial"/>
                <w:sz w:val="20"/>
                <w:szCs w:val="20"/>
              </w:rPr>
            </w:pPr>
          </w:p>
        </w:tc>
      </w:tr>
      <w:tr w:rsidR="00101610" w:rsidRPr="00452515" w14:paraId="033C5D3F" w14:textId="77777777" w:rsidTr="00D21D1A">
        <w:tc>
          <w:tcPr>
            <w:tcW w:w="8008" w:type="dxa"/>
          </w:tcPr>
          <w:p w14:paraId="78FFAA7C" w14:textId="64FC5468" w:rsidR="00101610" w:rsidRPr="00452515" w:rsidRDefault="00101610" w:rsidP="00101610">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Pr>
                <w:rFonts w:ascii="Arial" w:hAnsi="Arial" w:cs="Arial"/>
                <w:sz w:val="20"/>
                <w:szCs w:val="20"/>
              </w:rPr>
              <w:t xml:space="preserve"> or visitor</w:t>
            </w:r>
          </w:p>
        </w:tc>
      </w:tr>
      <w:tr w:rsidR="00101610" w:rsidRPr="00452515" w14:paraId="3B634540" w14:textId="77777777" w:rsidTr="00D21D1A">
        <w:tc>
          <w:tcPr>
            <w:tcW w:w="8008" w:type="dxa"/>
          </w:tcPr>
          <w:p w14:paraId="72089366" w14:textId="77777777" w:rsidR="00101610" w:rsidRDefault="00101610" w:rsidP="00101610">
            <w:pPr>
              <w:rPr>
                <w:rFonts w:ascii="Arial" w:hAnsi="Arial" w:cs="Arial"/>
                <w:sz w:val="20"/>
                <w:szCs w:val="20"/>
              </w:rPr>
            </w:pPr>
            <w:r w:rsidRPr="00452515">
              <w:rPr>
                <w:rFonts w:ascii="Arial" w:hAnsi="Arial" w:cs="Arial"/>
                <w:sz w:val="20"/>
                <w:szCs w:val="20"/>
              </w:rPr>
              <w:t xml:space="preserve">Pre-Condition: </w:t>
            </w:r>
          </w:p>
          <w:p w14:paraId="3DD1F9A7" w14:textId="2F5458BA" w:rsidR="00101610" w:rsidRPr="00452515" w:rsidRDefault="00101610" w:rsidP="00101610">
            <w:pPr>
              <w:rPr>
                <w:rFonts w:ascii="Arial" w:hAnsi="Arial" w:cs="Arial"/>
                <w:sz w:val="20"/>
                <w:szCs w:val="20"/>
              </w:rPr>
            </w:pPr>
            <w:r>
              <w:rPr>
                <w:rFonts w:hint="eastAsia"/>
              </w:rPr>
              <w:t>C</w:t>
            </w:r>
            <w:r>
              <w:t>ustomer or visitor goes to menu detail page</w:t>
            </w:r>
          </w:p>
        </w:tc>
      </w:tr>
      <w:tr w:rsidR="00101610" w:rsidRPr="00452515" w14:paraId="1ED27793" w14:textId="77777777" w:rsidTr="00D21D1A">
        <w:tc>
          <w:tcPr>
            <w:tcW w:w="8008" w:type="dxa"/>
          </w:tcPr>
          <w:p w14:paraId="6A6480F6" w14:textId="4646E876" w:rsidR="00101610" w:rsidRDefault="00101610" w:rsidP="00101610">
            <w:pPr>
              <w:rPr>
                <w:rFonts w:ascii="Arial" w:hAnsi="Arial"/>
                <w:sz w:val="20"/>
                <w:szCs w:val="20"/>
              </w:rPr>
            </w:pPr>
            <w:r w:rsidRPr="00103C0C">
              <w:rPr>
                <w:rFonts w:ascii="Arial" w:hAnsi="Arial" w:hint="eastAsia"/>
                <w:sz w:val="20"/>
                <w:szCs w:val="20"/>
              </w:rPr>
              <w:t>Main Scenario:</w:t>
            </w:r>
          </w:p>
          <w:p w14:paraId="1CBC9D6B" w14:textId="11D1FA5C" w:rsidR="00101610" w:rsidRPr="00C77FE3" w:rsidRDefault="00101610" w:rsidP="00101610">
            <w:pPr>
              <w:pStyle w:val="ListParagraph"/>
              <w:numPr>
                <w:ilvl w:val="0"/>
                <w:numId w:val="36"/>
              </w:numPr>
              <w:ind w:left="570" w:firstLineChars="0"/>
              <w:rPr>
                <w:b/>
                <w:bCs/>
              </w:rPr>
            </w:pPr>
            <w:r>
              <w:rPr>
                <w:rFonts w:hint="eastAsia"/>
                <w:b/>
                <w:bCs/>
              </w:rPr>
              <w:t>Categories</w:t>
            </w:r>
            <w:r w:rsidRPr="00C77FE3">
              <w:rPr>
                <w:b/>
                <w:bCs/>
              </w:rPr>
              <w:t>:</w:t>
            </w:r>
          </w:p>
          <w:p w14:paraId="6BCF9B62" w14:textId="5DD2EAE9" w:rsidR="00101610" w:rsidRDefault="00101610" w:rsidP="00101610">
            <w:r>
              <w:t>Show the restaurant’s Categories if there is at least one meal in it. Sort by the categories’ sort order. Slide left and right can see more categories. R</w:t>
            </w:r>
            <w:r w:rsidRPr="003C0FAE">
              <w:t>estaurant menu filters should slide horizontally when scrolling reaches new category.</w:t>
            </w:r>
          </w:p>
          <w:p w14:paraId="3A8F759E" w14:textId="1143D1A0" w:rsidR="00101610" w:rsidRDefault="00101610" w:rsidP="00101610">
            <w:r>
              <w:rPr>
                <w:rFonts w:hint="eastAsia"/>
              </w:rPr>
              <w:t>Note</w:t>
            </w:r>
            <w:r>
              <w:t>: A meal can be in multiple categories.</w:t>
            </w:r>
          </w:p>
          <w:p w14:paraId="2C9FF37C" w14:textId="11D9B0F6" w:rsidR="00101610" w:rsidRDefault="00101610" w:rsidP="00101610">
            <w:r>
              <w:rPr>
                <w:noProof/>
              </w:rPr>
              <w:lastRenderedPageBreak/>
              <w:drawing>
                <wp:inline distT="0" distB="0" distL="0" distR="0" wp14:anchorId="5AFC4B56" wp14:editId="1BE2F7E3">
                  <wp:extent cx="2514600" cy="48387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514600" cy="4838700"/>
                          </a:xfrm>
                          <a:prstGeom prst="rect">
                            <a:avLst/>
                          </a:prstGeom>
                        </pic:spPr>
                      </pic:pic>
                    </a:graphicData>
                  </a:graphic>
                </wp:inline>
              </w:drawing>
            </w:r>
          </w:p>
          <w:p w14:paraId="6766996B" w14:textId="666437AA" w:rsidR="00101610" w:rsidRDefault="00101610" w:rsidP="00101610">
            <w:pPr>
              <w:ind w:firstLineChars="200" w:firstLine="420"/>
            </w:pPr>
            <w:r>
              <w:rPr>
                <w:rFonts w:hint="eastAsia"/>
              </w:rPr>
              <w:t>F</w:t>
            </w:r>
            <w:r>
              <w:t>ig1 categories and meal list</w:t>
            </w:r>
          </w:p>
          <w:p w14:paraId="0F4CA1A9" w14:textId="2DB874A9" w:rsidR="00101610" w:rsidRPr="00C77FE3" w:rsidRDefault="00101610" w:rsidP="00101610">
            <w:pPr>
              <w:pStyle w:val="ListParagraph"/>
              <w:numPr>
                <w:ilvl w:val="0"/>
                <w:numId w:val="36"/>
              </w:numPr>
              <w:ind w:left="570" w:firstLineChars="0"/>
              <w:rPr>
                <w:b/>
                <w:bCs/>
              </w:rPr>
            </w:pPr>
            <w:r w:rsidRPr="00C77FE3">
              <w:rPr>
                <w:rFonts w:hint="eastAsia"/>
                <w:b/>
                <w:bCs/>
              </w:rPr>
              <w:t>M</w:t>
            </w:r>
            <w:r w:rsidRPr="00C77FE3">
              <w:rPr>
                <w:b/>
                <w:bCs/>
              </w:rPr>
              <w:t>eal list</w:t>
            </w:r>
          </w:p>
          <w:p w14:paraId="09E27A0F" w14:textId="2D6D72E7" w:rsidR="00101610" w:rsidRDefault="00101610" w:rsidP="00101610">
            <w:r>
              <w:rPr>
                <w:rFonts w:hint="eastAsia"/>
              </w:rPr>
              <w:t>L</w:t>
            </w:r>
            <w:r>
              <w:t>ist meals in different categories. Sort by meal’s sort order. Show meals which meet these conditions:</w:t>
            </w:r>
          </w:p>
          <w:p w14:paraId="507144A0" w14:textId="7DA2786E" w:rsidR="00101610" w:rsidRDefault="00101610" w:rsidP="00101610">
            <w:pPr>
              <w:pStyle w:val="ListParagraph"/>
              <w:numPr>
                <w:ilvl w:val="0"/>
                <w:numId w:val="37"/>
              </w:numPr>
              <w:ind w:left="570" w:firstLineChars="0"/>
            </w:pPr>
            <w:r>
              <w:t>In the category.</w:t>
            </w:r>
          </w:p>
          <w:p w14:paraId="5CF3112A" w14:textId="3DAF5017" w:rsidR="00101610" w:rsidRDefault="00101610" w:rsidP="00101610">
            <w:pPr>
              <w:pStyle w:val="ListParagraph"/>
              <w:numPr>
                <w:ilvl w:val="0"/>
                <w:numId w:val="37"/>
              </w:numPr>
              <w:spacing w:line="259" w:lineRule="auto"/>
              <w:ind w:left="570" w:firstLineChars="0"/>
            </w:pPr>
            <w:r>
              <w:rPr>
                <w:rFonts w:hint="eastAsia"/>
              </w:rPr>
              <w:t>Meal status is on</w:t>
            </w:r>
          </w:p>
          <w:p w14:paraId="735FFC64" w14:textId="0E872F72" w:rsidR="00101610" w:rsidRPr="00CE0A45" w:rsidRDefault="00101610" w:rsidP="00101610">
            <w:pPr>
              <w:pStyle w:val="ListParagraph"/>
              <w:numPr>
                <w:ilvl w:val="0"/>
                <w:numId w:val="36"/>
              </w:numPr>
              <w:ind w:left="570" w:firstLineChars="0"/>
              <w:rPr>
                <w:b/>
                <w:bCs/>
              </w:rPr>
            </w:pPr>
            <w:r w:rsidRPr="00CE0A45">
              <w:rPr>
                <w:b/>
                <w:bCs/>
              </w:rPr>
              <w:t>Meal section:</w:t>
            </w:r>
          </w:p>
          <w:p w14:paraId="44627B6B" w14:textId="28170A03" w:rsidR="00101610" w:rsidRDefault="00101610" w:rsidP="00101610">
            <w:pPr>
              <w:pStyle w:val="ListParagraph"/>
              <w:numPr>
                <w:ilvl w:val="0"/>
                <w:numId w:val="38"/>
              </w:numPr>
              <w:ind w:left="570" w:firstLineChars="0"/>
            </w:pPr>
            <w:r>
              <w:t>if this meal in all this restaurant’s trucks is out of stock, show “out of stock” icon. (TBD)</w:t>
            </w:r>
          </w:p>
          <w:p w14:paraId="112591B7" w14:textId="59EE5BD5" w:rsidR="00101610" w:rsidRDefault="00101610" w:rsidP="00101610">
            <w:pPr>
              <w:pStyle w:val="ListParagraph"/>
              <w:numPr>
                <w:ilvl w:val="0"/>
                <w:numId w:val="38"/>
              </w:numPr>
              <w:ind w:left="570" w:firstLineChars="0"/>
            </w:pPr>
            <w:r>
              <w:rPr>
                <w:rFonts w:hint="eastAsia"/>
              </w:rPr>
              <w:t>N</w:t>
            </w:r>
            <w:r>
              <w:t xml:space="preserve">ame: show meal’s </w:t>
            </w:r>
            <w:r>
              <w:rPr>
                <w:rFonts w:hint="eastAsia"/>
              </w:rPr>
              <w:t>name</w:t>
            </w:r>
            <w:r>
              <w:t>, if the length is greater than 17(??), show …</w:t>
            </w:r>
          </w:p>
          <w:p w14:paraId="6953C4C9" w14:textId="0E5661AE" w:rsidR="00101610" w:rsidRDefault="00101610" w:rsidP="00101610">
            <w:pPr>
              <w:pStyle w:val="ListParagraph"/>
              <w:numPr>
                <w:ilvl w:val="0"/>
                <w:numId w:val="38"/>
              </w:numPr>
              <w:ind w:left="570" w:firstLineChars="0"/>
            </w:pPr>
            <w:r>
              <w:rPr>
                <w:rFonts w:hint="eastAsia"/>
              </w:rPr>
              <w:t>M</w:t>
            </w:r>
            <w:r>
              <w:t xml:space="preserve">eal’s </w:t>
            </w:r>
            <w:bookmarkStart w:id="286" w:name="_Hlk10650220"/>
            <w:r>
              <w:t>description</w:t>
            </w:r>
            <w:r w:rsidDel="00473FEA">
              <w:t xml:space="preserve"> </w:t>
            </w:r>
            <w:bookmarkEnd w:id="286"/>
            <w:r>
              <w:t xml:space="preserve">(show 2 rows at most, if the length is greater than 2 rows, show … </w:t>
            </w:r>
            <w:r>
              <w:rPr>
                <w:rFonts w:hint="eastAsia"/>
              </w:rPr>
              <w:t>a</w:t>
            </w:r>
            <w:r>
              <w:t>t the end)</w:t>
            </w:r>
            <w:r w:rsidR="00E63C46">
              <w:t>: Short description in BO of this meal.</w:t>
            </w:r>
          </w:p>
          <w:p w14:paraId="4DB152C6" w14:textId="77777777" w:rsidR="00101610" w:rsidRDefault="00101610" w:rsidP="00101610">
            <w:pPr>
              <w:pStyle w:val="ListParagraph"/>
              <w:numPr>
                <w:ilvl w:val="0"/>
                <w:numId w:val="38"/>
              </w:numPr>
              <w:ind w:left="570" w:firstLineChars="0"/>
            </w:pPr>
            <w:r>
              <w:t>Basic price</w:t>
            </w:r>
          </w:p>
          <w:p w14:paraId="26C14428" w14:textId="373F76D6" w:rsidR="00101610" w:rsidRDefault="00101610" w:rsidP="00101610">
            <w:pPr>
              <w:pStyle w:val="ListParagraph"/>
              <w:numPr>
                <w:ilvl w:val="0"/>
                <w:numId w:val="38"/>
              </w:numPr>
              <w:ind w:left="570" w:firstLineChars="0"/>
            </w:pPr>
            <w:r>
              <w:t xml:space="preserve">Small picture </w:t>
            </w:r>
            <w:proofErr w:type="gramStart"/>
            <w:r>
              <w:t>( size</w:t>
            </w:r>
            <w:proofErr w:type="gramEnd"/>
            <w:r>
              <w:t xml:space="preserve">: </w:t>
            </w:r>
            <w:r>
              <w:rPr>
                <w:rFonts w:hint="eastAsia"/>
              </w:rPr>
              <w:t>?</w:t>
            </w:r>
            <w:r>
              <w:t xml:space="preserve"> </w:t>
            </w:r>
            <w:r>
              <w:rPr>
                <w:rFonts w:hint="eastAsia"/>
              </w:rPr>
              <w:t>*</w:t>
            </w:r>
            <w:r>
              <w:t xml:space="preserve"> </w:t>
            </w:r>
            <w:r>
              <w:rPr>
                <w:rFonts w:hint="eastAsia"/>
              </w:rPr>
              <w:t>?</w:t>
            </w:r>
            <w:r>
              <w:t xml:space="preserve">) </w:t>
            </w:r>
          </w:p>
          <w:p w14:paraId="25A4A39D" w14:textId="18BDF8D5" w:rsidR="00EE5D78" w:rsidRDefault="00EE5D78" w:rsidP="00EE5D78">
            <w:pPr>
              <w:pStyle w:val="ListParagraph"/>
              <w:numPr>
                <w:ilvl w:val="0"/>
                <w:numId w:val="38"/>
              </w:numPr>
              <w:ind w:left="570" w:firstLineChars="0"/>
            </w:pPr>
            <w:r>
              <w:rPr>
                <w:rFonts w:hint="eastAsia"/>
              </w:rPr>
              <w:lastRenderedPageBreak/>
              <w:t xml:space="preserve"> </w:t>
            </w:r>
            <w:r w:rsidR="000613BC">
              <w:t>Q</w:t>
            </w:r>
            <w:r w:rsidRPr="00EE5D78">
              <w:t>uantity badge</w:t>
            </w:r>
            <w:r>
              <w:t xml:space="preserve">: </w:t>
            </w:r>
            <w:r w:rsidRPr="00EE5D78">
              <w:t>when an item has been added to cart</w:t>
            </w:r>
            <w:r>
              <w:t>, s</w:t>
            </w:r>
            <w:r w:rsidRPr="00EE5D78">
              <w:t>how a quantity badge on the menu item thumbnail</w:t>
            </w:r>
            <w:r>
              <w:rPr>
                <w:rFonts w:hint="eastAsia"/>
              </w:rPr>
              <w:t>.</w:t>
            </w:r>
          </w:p>
          <w:p w14:paraId="1D8FAF42" w14:textId="0254FF5A" w:rsidR="00EE5D78" w:rsidRDefault="00EE5D78" w:rsidP="008B1715">
            <w:pPr>
              <w:pStyle w:val="ListParagraph"/>
              <w:numPr>
                <w:ilvl w:val="0"/>
                <w:numId w:val="310"/>
              </w:numPr>
              <w:ind w:firstLineChars="0"/>
            </w:pPr>
            <w:r>
              <w:t xml:space="preserve">badge is displayed in the upper </w:t>
            </w:r>
            <w:proofErr w:type="gramStart"/>
            <w:r>
              <w:t>left</w:t>
            </w:r>
            <w:r w:rsidR="008B1715">
              <w:t xml:space="preserve"> </w:t>
            </w:r>
            <w:r>
              <w:t>hand</w:t>
            </w:r>
            <w:proofErr w:type="gramEnd"/>
            <w:r>
              <w:t xml:space="preserve"> corner of image thumbnail. </w:t>
            </w:r>
          </w:p>
          <w:p w14:paraId="2A5B57CF" w14:textId="78AC41AE" w:rsidR="00EE5D78" w:rsidRPr="00EE5D78" w:rsidRDefault="00EE5D78" w:rsidP="008B1715">
            <w:pPr>
              <w:pStyle w:val="ListParagraph"/>
              <w:numPr>
                <w:ilvl w:val="0"/>
                <w:numId w:val="310"/>
              </w:numPr>
              <w:ind w:firstLineChars="0"/>
            </w:pPr>
            <w:r>
              <w:t xml:space="preserve">Text displays the quantity in cart. </w:t>
            </w:r>
          </w:p>
          <w:p w14:paraId="176C5EE9" w14:textId="2A304DF4" w:rsidR="00EE5D78" w:rsidRDefault="00EE5D78" w:rsidP="008B1715">
            <w:pPr>
              <w:pStyle w:val="ListParagraph"/>
              <w:numPr>
                <w:ilvl w:val="0"/>
                <w:numId w:val="310"/>
              </w:numPr>
              <w:ind w:firstLineChars="0"/>
            </w:pPr>
            <w:r>
              <w:t xml:space="preserve">background: Beet </w:t>
            </w:r>
          </w:p>
          <w:p w14:paraId="163C14B1" w14:textId="3697A4DF" w:rsidR="00EE5D78" w:rsidRDefault="00EE5D78" w:rsidP="008B1715">
            <w:pPr>
              <w:pStyle w:val="ListParagraph"/>
              <w:numPr>
                <w:ilvl w:val="0"/>
                <w:numId w:val="310"/>
              </w:numPr>
              <w:ind w:firstLineChars="0"/>
            </w:pPr>
            <w:r>
              <w:t xml:space="preserve">text: Bright White </w:t>
            </w:r>
          </w:p>
          <w:p w14:paraId="5A4FF4B3" w14:textId="0B6A0553" w:rsidR="003352A0" w:rsidRDefault="00EE5D78" w:rsidP="008B1715">
            <w:pPr>
              <w:pStyle w:val="ListParagraph"/>
              <w:numPr>
                <w:ilvl w:val="0"/>
                <w:numId w:val="310"/>
              </w:numPr>
              <w:ind w:firstLineChars="0"/>
            </w:pPr>
            <w:r>
              <w:t xml:space="preserve">font: Basis Grotesque Pro Black 12 </w:t>
            </w:r>
            <w:proofErr w:type="spellStart"/>
            <w:r>
              <w:t>pt</w:t>
            </w:r>
            <w:proofErr w:type="spellEnd"/>
          </w:p>
          <w:p w14:paraId="6C5D608A" w14:textId="58D31509" w:rsidR="00101610" w:rsidRDefault="00101610" w:rsidP="00101610">
            <w:pPr>
              <w:pStyle w:val="ListParagraph"/>
              <w:ind w:left="570" w:firstLineChars="0" w:firstLine="0"/>
            </w:pPr>
          </w:p>
          <w:p w14:paraId="5700FD13" w14:textId="11938478" w:rsidR="003352A0" w:rsidRDefault="003352A0" w:rsidP="00101610">
            <w:pPr>
              <w:pStyle w:val="ListParagraph"/>
              <w:ind w:left="570" w:firstLineChars="0" w:firstLine="0"/>
            </w:pPr>
            <w:r>
              <w:rPr>
                <w:noProof/>
              </w:rPr>
              <w:drawing>
                <wp:inline distT="0" distB="0" distL="0" distR="0" wp14:anchorId="634DB8CC" wp14:editId="37B755B5">
                  <wp:extent cx="3665538" cy="1493649"/>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65538" cy="1493649"/>
                          </a:xfrm>
                          <a:prstGeom prst="rect">
                            <a:avLst/>
                          </a:prstGeom>
                        </pic:spPr>
                      </pic:pic>
                    </a:graphicData>
                  </a:graphic>
                </wp:inline>
              </w:drawing>
            </w:r>
          </w:p>
          <w:p w14:paraId="13D98280" w14:textId="475F92F4" w:rsidR="00101610" w:rsidRDefault="00101610" w:rsidP="00101610">
            <w:pPr>
              <w:pStyle w:val="ListParagraph"/>
              <w:numPr>
                <w:ilvl w:val="0"/>
                <w:numId w:val="38"/>
              </w:numPr>
              <w:ind w:left="570" w:firstLineChars="0"/>
            </w:pPr>
            <w:r>
              <w:t xml:space="preserve">When the user clicks other parts (instead of “add” icon) of this section, goes to the meal’s detail </w:t>
            </w:r>
            <w:proofErr w:type="gramStart"/>
            <w:r>
              <w:t>page</w:t>
            </w:r>
            <w:proofErr w:type="gramEnd"/>
          </w:p>
          <w:p w14:paraId="276E07F0" w14:textId="77777777" w:rsidR="00101610" w:rsidRDefault="00101610" w:rsidP="00D677D6">
            <w:pPr>
              <w:pStyle w:val="ListParagraph"/>
              <w:numPr>
                <w:ilvl w:val="0"/>
                <w:numId w:val="38"/>
              </w:numPr>
              <w:ind w:firstLineChars="0"/>
              <w:jc w:val="left"/>
            </w:pPr>
            <w:r>
              <w:t xml:space="preserve">Show Dietary </w:t>
            </w:r>
            <w:r w:rsidR="00D677D6">
              <w:t xml:space="preserve">icons </w:t>
            </w:r>
            <w:r>
              <w:t>for meals if the meal has these features</w:t>
            </w:r>
            <w:r w:rsidR="00D677D6">
              <w:t xml:space="preserve">, </w:t>
            </w:r>
            <w:r w:rsidR="00D677D6" w:rsidRPr="00D677D6">
              <w:t>even if user did not select filters on browse page</w:t>
            </w:r>
            <w:r w:rsidR="00D677D6">
              <w:t>.</w:t>
            </w:r>
          </w:p>
          <w:p w14:paraId="0DC61D23" w14:textId="77777777" w:rsidR="00560566" w:rsidRDefault="00560566" w:rsidP="00D677D6">
            <w:pPr>
              <w:pStyle w:val="ListParagraph"/>
              <w:numPr>
                <w:ilvl w:val="0"/>
                <w:numId w:val="38"/>
              </w:numPr>
              <w:ind w:firstLineChars="0"/>
              <w:jc w:val="left"/>
            </w:pPr>
            <w:r>
              <w:t>Show a spicy indicator (pepper icon) on the right of dietary icons if the meal is spicy.</w:t>
            </w:r>
          </w:p>
          <w:p w14:paraId="2CB45FF8" w14:textId="59D5C269" w:rsidR="00101610" w:rsidRPr="00D21D1A" w:rsidRDefault="00560566" w:rsidP="00476D83">
            <w:pPr>
              <w:pStyle w:val="ListParagraph"/>
              <w:ind w:left="360" w:firstLineChars="0" w:firstLine="0"/>
              <w:jc w:val="left"/>
            </w:pPr>
            <w:r w:rsidRPr="00560566">
              <w:rPr>
                <w:noProof/>
              </w:rPr>
              <w:drawing>
                <wp:inline distT="0" distB="0" distL="0" distR="0" wp14:anchorId="78901766" wp14:editId="7B9973AC">
                  <wp:extent cx="3924887" cy="1648679"/>
                  <wp:effectExtent l="0" t="0" r="0" b="254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957786" cy="1662498"/>
                          </a:xfrm>
                          <a:prstGeom prst="rect">
                            <a:avLst/>
                          </a:prstGeom>
                        </pic:spPr>
                      </pic:pic>
                    </a:graphicData>
                  </a:graphic>
                </wp:inline>
              </w:drawing>
            </w:r>
          </w:p>
        </w:tc>
      </w:tr>
      <w:tr w:rsidR="00101610" w:rsidRPr="00452515" w14:paraId="7FAD25F0" w14:textId="77777777" w:rsidTr="00D21D1A">
        <w:tc>
          <w:tcPr>
            <w:tcW w:w="8008" w:type="dxa"/>
          </w:tcPr>
          <w:p w14:paraId="1F87886E" w14:textId="77777777" w:rsidR="00101610" w:rsidRDefault="00101610" w:rsidP="00101610">
            <w:pPr>
              <w:rPr>
                <w:rFonts w:ascii="Arial" w:hAnsi="Arial" w:cs="Arial"/>
                <w:sz w:val="20"/>
                <w:szCs w:val="20"/>
              </w:rPr>
            </w:pPr>
            <w:r w:rsidRPr="00452515">
              <w:rPr>
                <w:rFonts w:ascii="Arial" w:hAnsi="Arial" w:cs="Arial"/>
                <w:sz w:val="20"/>
                <w:szCs w:val="20"/>
              </w:rPr>
              <w:lastRenderedPageBreak/>
              <w:t>Extend Scenario:</w:t>
            </w:r>
          </w:p>
          <w:p w14:paraId="28213A39" w14:textId="0B77FE2B" w:rsidR="00F7076E" w:rsidRPr="00F7076E" w:rsidRDefault="00F7076E" w:rsidP="00476D83">
            <w:pPr>
              <w:pStyle w:val="ListParagraph"/>
              <w:numPr>
                <w:ilvl w:val="0"/>
                <w:numId w:val="413"/>
              </w:numPr>
              <w:ind w:left="500" w:firstLineChars="0"/>
              <w:rPr>
                <w:b/>
                <w:bCs/>
                <w:rPrChange w:id="287" w:author="Norbert Xie" w:date="2020-08-24T18:06:00Z">
                  <w:rPr/>
                </w:rPrChange>
              </w:rPr>
            </w:pPr>
            <w:r w:rsidRPr="00F7076E">
              <w:rPr>
                <w:b/>
                <w:bCs/>
                <w:rPrChange w:id="288" w:author="Norbert Xie" w:date="2020-08-24T18:06:00Z">
                  <w:rPr/>
                </w:rPrChange>
              </w:rPr>
              <w:t>Menu item display</w:t>
            </w:r>
          </w:p>
          <w:p w14:paraId="33E50C6A" w14:textId="77777777" w:rsidR="00101610" w:rsidRPr="00C277D5" w:rsidRDefault="00101610" w:rsidP="00101610">
            <w:r w:rsidRPr="00C277D5">
              <w:t xml:space="preserve">When a menu item has 2 lines /1 line / no description, UI </w:t>
            </w:r>
            <w:r>
              <w:t xml:space="preserve">should </w:t>
            </w:r>
            <w:proofErr w:type="gramStart"/>
            <w:r>
              <w:t>looks</w:t>
            </w:r>
            <w:proofErr w:type="gramEnd"/>
            <w:r>
              <w:t xml:space="preserve"> like:</w:t>
            </w:r>
          </w:p>
          <w:p w14:paraId="751A1040" w14:textId="4C92B7C3" w:rsidR="00101610" w:rsidRDefault="00101610" w:rsidP="00101610">
            <w:r>
              <w:rPr>
                <w:noProof/>
              </w:rPr>
              <w:lastRenderedPageBreak/>
              <w:drawing>
                <wp:inline distT="0" distB="0" distL="0" distR="0" wp14:anchorId="33A0848A" wp14:editId="25EBE131">
                  <wp:extent cx="4871357" cy="988230"/>
                  <wp:effectExtent l="0" t="0" r="5715" b="2540"/>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875203" cy="989010"/>
                          </a:xfrm>
                          <a:prstGeom prst="rect">
                            <a:avLst/>
                          </a:prstGeom>
                        </pic:spPr>
                      </pic:pic>
                    </a:graphicData>
                  </a:graphic>
                </wp:inline>
              </w:drawing>
            </w:r>
          </w:p>
          <w:p w14:paraId="1C4F2494" w14:textId="77777777" w:rsidR="00101610" w:rsidRDefault="00101610" w:rsidP="00101610">
            <w:pPr>
              <w:rPr>
                <w:rStyle w:val="Hyperlink"/>
              </w:rPr>
            </w:pPr>
            <w:r>
              <w:rPr>
                <w:rFonts w:hint="eastAsia"/>
              </w:rPr>
              <w:t>S</w:t>
            </w:r>
            <w:r>
              <w:t>ee:</w:t>
            </w:r>
            <w:hyperlink r:id="rId129" w:history="1">
              <w:r w:rsidRPr="00155A84">
                <w:rPr>
                  <w:rStyle w:val="Hyperlink"/>
                </w:rPr>
                <w:t>https://www.figma.com/file/cQupJIdcIQHJqgHM12lDwj/Description-Variations?node-id=0%3A1</w:t>
              </w:r>
            </w:hyperlink>
          </w:p>
          <w:p w14:paraId="0B420B03" w14:textId="51316B82" w:rsidR="00101610" w:rsidRPr="00D33C56" w:rsidRDefault="00101610" w:rsidP="00101610"/>
        </w:tc>
      </w:tr>
      <w:tr w:rsidR="00101610" w:rsidRPr="00452515" w14:paraId="6CEBB050" w14:textId="77777777" w:rsidTr="00D21D1A">
        <w:tc>
          <w:tcPr>
            <w:tcW w:w="8008" w:type="dxa"/>
          </w:tcPr>
          <w:p w14:paraId="30955CB4" w14:textId="08938540" w:rsidR="00101610" w:rsidRDefault="00101610" w:rsidP="00101610">
            <w:pPr>
              <w:rPr>
                <w:rFonts w:ascii="Arial" w:hAnsi="Arial" w:cs="Arial"/>
                <w:sz w:val="20"/>
                <w:szCs w:val="20"/>
              </w:rPr>
            </w:pPr>
            <w:r w:rsidRPr="00452515">
              <w:rPr>
                <w:rFonts w:ascii="Arial" w:hAnsi="Arial" w:cs="Arial"/>
                <w:sz w:val="20"/>
                <w:szCs w:val="20"/>
              </w:rPr>
              <w:lastRenderedPageBreak/>
              <w:t>Exception Scenario</w:t>
            </w:r>
            <w:r w:rsidR="00627398">
              <w:rPr>
                <w:rFonts w:ascii="Arial" w:hAnsi="Arial" w:cs="Arial"/>
                <w:sz w:val="20"/>
                <w:szCs w:val="20"/>
              </w:rPr>
              <w:t>: OOS</w:t>
            </w:r>
          </w:p>
          <w:p w14:paraId="1E6BA5C5" w14:textId="25C7FD77" w:rsidR="00627398" w:rsidRDefault="00627398" w:rsidP="00321D90">
            <w:pPr>
              <w:pStyle w:val="ListParagraph"/>
              <w:numPr>
                <w:ilvl w:val="0"/>
                <w:numId w:val="268"/>
              </w:numPr>
              <w:ind w:firstLineChars="0"/>
            </w:pPr>
            <w:r>
              <w:t>If a meal is OOS, show it in gray as blow:</w:t>
            </w:r>
          </w:p>
          <w:p w14:paraId="53358D75" w14:textId="0B79CDBE" w:rsidR="00627398" w:rsidRDefault="00627398" w:rsidP="00101610">
            <w:pPr>
              <w:rPr>
                <w:rFonts w:ascii="Arial" w:hAnsi="Arial" w:cs="Arial"/>
                <w:sz w:val="20"/>
                <w:szCs w:val="20"/>
              </w:rPr>
            </w:pPr>
            <w:r>
              <w:rPr>
                <w:noProof/>
              </w:rPr>
              <w:drawing>
                <wp:inline distT="0" distB="0" distL="0" distR="0" wp14:anchorId="515871E4" wp14:editId="53128560">
                  <wp:extent cx="4650835" cy="2850078"/>
                  <wp:effectExtent l="0" t="0" r="0" b="762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664159" cy="2858243"/>
                          </a:xfrm>
                          <a:prstGeom prst="rect">
                            <a:avLst/>
                          </a:prstGeom>
                        </pic:spPr>
                      </pic:pic>
                    </a:graphicData>
                  </a:graphic>
                </wp:inline>
              </w:drawing>
            </w:r>
          </w:p>
          <w:p w14:paraId="5AD6B5E8" w14:textId="423D3587" w:rsidR="00627398" w:rsidRDefault="00627398" w:rsidP="00627398">
            <w:r>
              <w:t>U</w:t>
            </w:r>
            <w:r w:rsidRPr="00627398">
              <w:t>ser should not be able to click on the menu item</w:t>
            </w:r>
            <w:r>
              <w:t>.</w:t>
            </w:r>
          </w:p>
          <w:p w14:paraId="6D122A3F" w14:textId="526D937D" w:rsidR="00101610" w:rsidRPr="00C77FE3" w:rsidRDefault="00101610" w:rsidP="00101610"/>
        </w:tc>
      </w:tr>
      <w:tr w:rsidR="00101610" w:rsidRPr="00452515" w14:paraId="7F1D96CA" w14:textId="77777777" w:rsidTr="00D21D1A">
        <w:tc>
          <w:tcPr>
            <w:tcW w:w="8008" w:type="dxa"/>
          </w:tcPr>
          <w:p w14:paraId="28D7EFF7" w14:textId="77777777" w:rsidR="00101610" w:rsidRPr="00452515" w:rsidRDefault="00101610" w:rsidP="00101610">
            <w:pPr>
              <w:rPr>
                <w:rFonts w:ascii="Arial" w:hAnsi="Arial" w:cs="Arial"/>
                <w:sz w:val="20"/>
                <w:szCs w:val="20"/>
              </w:rPr>
            </w:pPr>
            <w:r w:rsidRPr="00452515">
              <w:rPr>
                <w:rFonts w:ascii="Arial" w:hAnsi="Arial" w:cs="Arial"/>
                <w:sz w:val="20"/>
                <w:szCs w:val="20"/>
              </w:rPr>
              <w:t>Notes:</w:t>
            </w:r>
          </w:p>
        </w:tc>
      </w:tr>
      <w:tr w:rsidR="00101610" w:rsidRPr="00452515" w14:paraId="77CFAF44" w14:textId="77777777" w:rsidTr="00D21D1A">
        <w:tc>
          <w:tcPr>
            <w:tcW w:w="8008" w:type="dxa"/>
          </w:tcPr>
          <w:p w14:paraId="03F7BE5A" w14:textId="77777777" w:rsidR="00101610" w:rsidRDefault="00101610" w:rsidP="00101610">
            <w:pPr>
              <w:rPr>
                <w:rFonts w:ascii="Arial" w:hAnsi="Arial" w:cs="Arial"/>
                <w:sz w:val="20"/>
                <w:szCs w:val="20"/>
              </w:rPr>
            </w:pPr>
            <w:r w:rsidRPr="00452515">
              <w:rPr>
                <w:rFonts w:ascii="Arial" w:hAnsi="Arial" w:cs="Arial"/>
                <w:sz w:val="20"/>
                <w:szCs w:val="20"/>
              </w:rPr>
              <w:t>Q/A:</w:t>
            </w:r>
          </w:p>
          <w:p w14:paraId="2D2ECF33" w14:textId="37D10A23" w:rsidR="00101610" w:rsidRPr="00452515" w:rsidRDefault="00101610" w:rsidP="00101610">
            <w:pPr>
              <w:rPr>
                <w:rFonts w:ascii="Arial" w:hAnsi="Arial" w:cs="Arial"/>
                <w:sz w:val="20"/>
                <w:szCs w:val="20"/>
              </w:rPr>
            </w:pPr>
          </w:p>
        </w:tc>
      </w:tr>
    </w:tbl>
    <w:p w14:paraId="714FD216" w14:textId="6FF62DC5" w:rsidR="00853BEA" w:rsidRDefault="00D21D1A" w:rsidP="00BA0B80">
      <w:pPr>
        <w:pStyle w:val="Heading3"/>
      </w:pPr>
      <w:r w:rsidRPr="00452515">
        <w:t>UC0</w:t>
      </w:r>
      <w:r>
        <w:t xml:space="preserve">4-06 Menu page </w:t>
      </w:r>
      <w:r w:rsidR="00BA43E8">
        <w:t>–</w:t>
      </w:r>
      <w:r>
        <w:t xml:space="preserve"> </w:t>
      </w:r>
      <w:r w:rsidRPr="00D21D1A">
        <w:t>About the restaurant</w:t>
      </w:r>
      <w:r w:rsidR="000A1940">
        <w:t xml:space="preserve"> and </w:t>
      </w:r>
      <w:r w:rsidR="00F77EDE">
        <w:t>about restaurant link</w:t>
      </w:r>
      <w:r w:rsidR="000A1940">
        <w:t xml:space="preserve"> banner</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C77FE3" w:rsidRPr="00452515" w14:paraId="7A0FF033" w14:textId="77777777" w:rsidTr="00D21D1A">
        <w:tc>
          <w:tcPr>
            <w:tcW w:w="8008" w:type="dxa"/>
          </w:tcPr>
          <w:p w14:paraId="73BECEC9" w14:textId="5246CCB6" w:rsidR="00C77FE3" w:rsidRPr="00452515" w:rsidRDefault="00C77FE3" w:rsidP="00C5100B">
            <w:pPr>
              <w:rPr>
                <w:rFonts w:ascii="Arial" w:hAnsi="Arial" w:cs="Arial"/>
                <w:sz w:val="20"/>
                <w:szCs w:val="20"/>
              </w:rPr>
            </w:pPr>
            <w:r w:rsidRPr="00452515">
              <w:rPr>
                <w:rFonts w:ascii="Arial" w:hAnsi="Arial" w:cs="Arial"/>
                <w:sz w:val="20"/>
                <w:szCs w:val="20"/>
              </w:rPr>
              <w:t>UC0</w:t>
            </w:r>
            <w:r>
              <w:rPr>
                <w:rFonts w:ascii="Arial" w:hAnsi="Arial" w:cs="Arial"/>
                <w:sz w:val="20"/>
                <w:szCs w:val="20"/>
              </w:rPr>
              <w:t>4-</w:t>
            </w:r>
            <w:r w:rsidR="00D21D1A">
              <w:rPr>
                <w:rFonts w:ascii="Arial" w:hAnsi="Arial" w:cs="Arial"/>
                <w:sz w:val="20"/>
                <w:szCs w:val="20"/>
              </w:rPr>
              <w:t xml:space="preserve">06 Menu page </w:t>
            </w:r>
            <w:r w:rsidR="00BA43E8">
              <w:rPr>
                <w:rFonts w:ascii="Arial" w:hAnsi="Arial" w:cs="Arial"/>
                <w:sz w:val="20"/>
                <w:szCs w:val="20"/>
              </w:rPr>
              <w:t>–</w:t>
            </w:r>
            <w:r w:rsidR="00D21D1A">
              <w:rPr>
                <w:rFonts w:ascii="Arial" w:hAnsi="Arial" w:cs="Arial"/>
                <w:sz w:val="20"/>
                <w:szCs w:val="20"/>
              </w:rPr>
              <w:t xml:space="preserve"> </w:t>
            </w:r>
            <w:r w:rsidR="00D21D1A" w:rsidRPr="00D21D1A">
              <w:rPr>
                <w:rFonts w:ascii="Arial" w:hAnsi="Arial" w:cs="Arial"/>
                <w:sz w:val="20"/>
                <w:szCs w:val="20"/>
              </w:rPr>
              <w:t>About the restaurant</w:t>
            </w:r>
            <w:r w:rsidR="000A1940">
              <w:rPr>
                <w:rFonts w:ascii="Arial" w:hAnsi="Arial" w:cs="Arial"/>
                <w:sz w:val="20"/>
                <w:szCs w:val="20"/>
              </w:rPr>
              <w:t xml:space="preserve"> and </w:t>
            </w:r>
            <w:r w:rsidR="00AE6BBE">
              <w:rPr>
                <w:rFonts w:ascii="Arial" w:hAnsi="Arial" w:cs="Arial"/>
                <w:sz w:val="20"/>
                <w:szCs w:val="20"/>
              </w:rPr>
              <w:t>about restaurant link</w:t>
            </w:r>
            <w:r w:rsidR="000A1940">
              <w:rPr>
                <w:rFonts w:ascii="Arial" w:hAnsi="Arial" w:cs="Arial"/>
                <w:sz w:val="20"/>
                <w:szCs w:val="20"/>
              </w:rPr>
              <w:t xml:space="preserve"> banner</w:t>
            </w:r>
          </w:p>
        </w:tc>
      </w:tr>
      <w:tr w:rsidR="00F77EDE" w:rsidRPr="00452515" w14:paraId="4ECF581E" w14:textId="77777777" w:rsidTr="00234BAB">
        <w:tc>
          <w:tcPr>
            <w:tcW w:w="8008" w:type="dxa"/>
          </w:tcPr>
          <w:p w14:paraId="2EF446A5" w14:textId="77777777" w:rsidR="00F77EDE" w:rsidRDefault="00F77EDE" w:rsidP="00234BA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6"/>
              <w:gridCol w:w="1341"/>
              <w:gridCol w:w="1212"/>
              <w:gridCol w:w="4053"/>
            </w:tblGrid>
            <w:tr w:rsidR="00267918" w14:paraId="76735027" w14:textId="77777777" w:rsidTr="00267918">
              <w:tc>
                <w:tcPr>
                  <w:tcW w:w="1176" w:type="dxa"/>
                </w:tcPr>
                <w:p w14:paraId="3CD8EBC6" w14:textId="36A0B51C" w:rsidR="00267918" w:rsidRDefault="00267918" w:rsidP="00234BAB">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41" w:type="dxa"/>
                </w:tcPr>
                <w:p w14:paraId="6C46F45E" w14:textId="326C3FE2" w:rsidR="00267918" w:rsidRDefault="00267918" w:rsidP="00234BAB">
                  <w:pPr>
                    <w:spacing w:after="0"/>
                    <w:rPr>
                      <w:rFonts w:ascii="Arial" w:hAnsi="Arial" w:cs="Arial"/>
                      <w:sz w:val="20"/>
                      <w:szCs w:val="20"/>
                    </w:rPr>
                  </w:pPr>
                  <w:r>
                    <w:rPr>
                      <w:rFonts w:ascii="Arial" w:hAnsi="Arial" w:cs="Arial"/>
                      <w:sz w:val="20"/>
                      <w:szCs w:val="20"/>
                    </w:rPr>
                    <w:t>Date</w:t>
                  </w:r>
                </w:p>
              </w:tc>
              <w:tc>
                <w:tcPr>
                  <w:tcW w:w="1212" w:type="dxa"/>
                </w:tcPr>
                <w:p w14:paraId="79199E79" w14:textId="77777777" w:rsidR="00267918" w:rsidRDefault="00267918" w:rsidP="00234BA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53" w:type="dxa"/>
                </w:tcPr>
                <w:p w14:paraId="66E1908D" w14:textId="77777777" w:rsidR="00267918" w:rsidRDefault="00267918" w:rsidP="00234BA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267918" w14:paraId="40EE0FA2" w14:textId="77777777" w:rsidTr="00267918">
              <w:tc>
                <w:tcPr>
                  <w:tcW w:w="1176" w:type="dxa"/>
                </w:tcPr>
                <w:p w14:paraId="7CBD2524" w14:textId="7400F4E0" w:rsidR="00267918" w:rsidRDefault="00267918" w:rsidP="00234BA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41" w:type="dxa"/>
                </w:tcPr>
                <w:p w14:paraId="40D6EDB1" w14:textId="2C881C94" w:rsidR="00267918" w:rsidRDefault="00267918" w:rsidP="00234BAB">
                  <w:pPr>
                    <w:spacing w:after="0"/>
                    <w:rPr>
                      <w:rFonts w:ascii="Arial" w:hAnsi="Arial" w:cs="Arial"/>
                      <w:sz w:val="20"/>
                      <w:szCs w:val="20"/>
                    </w:rPr>
                  </w:pPr>
                  <w:r>
                    <w:rPr>
                      <w:rFonts w:ascii="Arial" w:hAnsi="Arial" w:cs="Arial"/>
                      <w:sz w:val="20"/>
                      <w:szCs w:val="20"/>
                    </w:rPr>
                    <w:t>2020.3.6</w:t>
                  </w:r>
                </w:p>
              </w:tc>
              <w:tc>
                <w:tcPr>
                  <w:tcW w:w="1212" w:type="dxa"/>
                </w:tcPr>
                <w:p w14:paraId="10696D28" w14:textId="77777777" w:rsidR="00267918" w:rsidRDefault="00267918" w:rsidP="00234BAB">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53" w:type="dxa"/>
                </w:tcPr>
                <w:p w14:paraId="378D4071" w14:textId="7CCF373E" w:rsidR="00267918" w:rsidRDefault="00267918" w:rsidP="00234BAB">
                  <w:pPr>
                    <w:spacing w:after="0"/>
                    <w:rPr>
                      <w:rFonts w:ascii="Arial" w:hAnsi="Arial" w:cs="Arial"/>
                      <w:sz w:val="20"/>
                      <w:szCs w:val="20"/>
                    </w:rPr>
                  </w:pPr>
                  <w:r w:rsidRPr="00F77EDE">
                    <w:rPr>
                      <w:rFonts w:ascii="Arial" w:hAnsi="Arial" w:cs="Arial"/>
                      <w:sz w:val="20"/>
                      <w:szCs w:val="20"/>
                    </w:rPr>
                    <w:t>About Restaurant Link Banner</w:t>
                  </w:r>
                </w:p>
              </w:tc>
            </w:tr>
            <w:tr w:rsidR="00267918" w14:paraId="2B49040D" w14:textId="77777777" w:rsidTr="00267918">
              <w:tc>
                <w:tcPr>
                  <w:tcW w:w="1176" w:type="dxa"/>
                </w:tcPr>
                <w:p w14:paraId="4E75B8C9" w14:textId="275731B2" w:rsidR="00267918" w:rsidRDefault="00267918" w:rsidP="00234BA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41" w:type="dxa"/>
                </w:tcPr>
                <w:p w14:paraId="07DA98DD" w14:textId="587997CC" w:rsidR="00267918" w:rsidRDefault="00267918" w:rsidP="00234BA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15</w:t>
                  </w:r>
                </w:p>
              </w:tc>
              <w:tc>
                <w:tcPr>
                  <w:tcW w:w="1212" w:type="dxa"/>
                </w:tcPr>
                <w:p w14:paraId="6827160C" w14:textId="62DF0112" w:rsidR="00267918" w:rsidRDefault="00267918" w:rsidP="00234BAB">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53" w:type="dxa"/>
                </w:tcPr>
                <w:p w14:paraId="3E85BA4D" w14:textId="52423EA0" w:rsidR="00267918" w:rsidRDefault="00D05140" w:rsidP="00234BAB">
                  <w:pPr>
                    <w:spacing w:after="0"/>
                    <w:rPr>
                      <w:rFonts w:ascii="Arial" w:hAnsi="Arial" w:cs="Arial"/>
                      <w:sz w:val="20"/>
                      <w:szCs w:val="20"/>
                    </w:rPr>
                  </w:pPr>
                  <w:r w:rsidRPr="00D05140">
                    <w:rPr>
                      <w:rFonts w:ascii="Arial" w:hAnsi="Arial" w:cs="Arial"/>
                      <w:sz w:val="20"/>
                      <w:szCs w:val="20"/>
                    </w:rPr>
                    <w:t>Decrease About Image</w:t>
                  </w:r>
                  <w:r>
                    <w:rPr>
                      <w:rFonts w:ascii="Arial" w:hAnsi="Arial" w:cs="Arial"/>
                      <w:sz w:val="20"/>
                      <w:szCs w:val="20"/>
                    </w:rPr>
                    <w:t xml:space="preserve"> </w:t>
                  </w:r>
                  <w:r w:rsidR="00611912" w:rsidRPr="00611912">
                    <w:rPr>
                      <w:rFonts w:ascii="Arial" w:hAnsi="Arial" w:cs="Arial"/>
                      <w:sz w:val="20"/>
                      <w:szCs w:val="20"/>
                    </w:rPr>
                    <w:t>Minimum</w:t>
                  </w:r>
                </w:p>
              </w:tc>
            </w:tr>
            <w:tr w:rsidR="00267918" w14:paraId="5F2B85C5" w14:textId="77777777" w:rsidTr="00267918">
              <w:tc>
                <w:tcPr>
                  <w:tcW w:w="1176" w:type="dxa"/>
                </w:tcPr>
                <w:p w14:paraId="1FE7C4FD" w14:textId="2BC51985" w:rsidR="00267918" w:rsidRDefault="00E51C78" w:rsidP="00234BAB">
                  <w:pPr>
                    <w:spacing w:after="0"/>
                    <w:rPr>
                      <w:rFonts w:ascii="Arial" w:hAnsi="Arial" w:cs="Arial"/>
                      <w:sz w:val="20"/>
                      <w:szCs w:val="20"/>
                    </w:rPr>
                  </w:pPr>
                  <w:r>
                    <w:rPr>
                      <w:rFonts w:ascii="Arial" w:hAnsi="Arial" w:cs="Arial"/>
                      <w:sz w:val="20"/>
                      <w:szCs w:val="20"/>
                    </w:rPr>
                    <w:lastRenderedPageBreak/>
                    <w:t>1.2</w:t>
                  </w:r>
                </w:p>
              </w:tc>
              <w:tc>
                <w:tcPr>
                  <w:tcW w:w="1341" w:type="dxa"/>
                </w:tcPr>
                <w:p w14:paraId="2B2D25AA" w14:textId="368CAAF0" w:rsidR="00267918" w:rsidRDefault="00E51C78" w:rsidP="00234BAB">
                  <w:pPr>
                    <w:spacing w:after="0"/>
                    <w:rPr>
                      <w:rFonts w:ascii="Arial" w:hAnsi="Arial" w:cs="Arial"/>
                      <w:sz w:val="20"/>
                      <w:szCs w:val="20"/>
                    </w:rPr>
                  </w:pPr>
                  <w:r>
                    <w:rPr>
                      <w:rFonts w:ascii="Arial" w:hAnsi="Arial" w:cs="Arial"/>
                      <w:sz w:val="20"/>
                      <w:szCs w:val="20"/>
                    </w:rPr>
                    <w:t>2020.11.20</w:t>
                  </w:r>
                </w:p>
              </w:tc>
              <w:tc>
                <w:tcPr>
                  <w:tcW w:w="1212" w:type="dxa"/>
                </w:tcPr>
                <w:p w14:paraId="7E0AB469" w14:textId="44C07EDF" w:rsidR="00267918" w:rsidRDefault="00E51C78" w:rsidP="00234BAB">
                  <w:pPr>
                    <w:spacing w:after="0"/>
                    <w:rPr>
                      <w:rFonts w:ascii="Arial" w:hAnsi="Arial" w:cs="Arial"/>
                      <w:sz w:val="20"/>
                      <w:szCs w:val="20"/>
                    </w:rPr>
                  </w:pPr>
                  <w:r>
                    <w:rPr>
                      <w:rFonts w:ascii="Arial" w:hAnsi="Arial" w:cs="Arial"/>
                      <w:sz w:val="20"/>
                      <w:szCs w:val="20"/>
                    </w:rPr>
                    <w:t>Norbert</w:t>
                  </w:r>
                </w:p>
              </w:tc>
              <w:tc>
                <w:tcPr>
                  <w:tcW w:w="4053" w:type="dxa"/>
                </w:tcPr>
                <w:p w14:paraId="7BB80F2F" w14:textId="0EA24525" w:rsidR="00267918" w:rsidRDefault="00E51C78" w:rsidP="00234BAB">
                  <w:pPr>
                    <w:spacing w:after="0"/>
                    <w:rPr>
                      <w:rFonts w:ascii="Arial" w:hAnsi="Arial" w:cs="Arial"/>
                      <w:sz w:val="20"/>
                      <w:szCs w:val="20"/>
                    </w:rPr>
                  </w:pPr>
                  <w:r>
                    <w:rPr>
                      <w:rFonts w:ascii="Arial" w:hAnsi="Arial" w:cs="Arial"/>
                      <w:sz w:val="20"/>
                      <w:szCs w:val="20"/>
                    </w:rPr>
                    <w:t>New design</w:t>
                  </w:r>
                </w:p>
              </w:tc>
            </w:tr>
            <w:tr w:rsidR="00267918" w14:paraId="012568C5" w14:textId="77777777" w:rsidTr="00267918">
              <w:tc>
                <w:tcPr>
                  <w:tcW w:w="1176" w:type="dxa"/>
                </w:tcPr>
                <w:p w14:paraId="22E97375" w14:textId="77777777" w:rsidR="00267918" w:rsidRDefault="00267918" w:rsidP="00234BAB">
                  <w:pPr>
                    <w:spacing w:after="0"/>
                    <w:rPr>
                      <w:rFonts w:ascii="Arial" w:hAnsi="Arial" w:cs="Arial"/>
                      <w:sz w:val="20"/>
                      <w:szCs w:val="20"/>
                    </w:rPr>
                  </w:pPr>
                </w:p>
              </w:tc>
              <w:tc>
                <w:tcPr>
                  <w:tcW w:w="1341" w:type="dxa"/>
                </w:tcPr>
                <w:p w14:paraId="23B7AE9C" w14:textId="1B623DCC" w:rsidR="00267918" w:rsidRDefault="00267918" w:rsidP="00234BAB">
                  <w:pPr>
                    <w:spacing w:after="0"/>
                    <w:rPr>
                      <w:rFonts w:ascii="Arial" w:hAnsi="Arial" w:cs="Arial"/>
                      <w:sz w:val="20"/>
                      <w:szCs w:val="20"/>
                    </w:rPr>
                  </w:pPr>
                </w:p>
              </w:tc>
              <w:tc>
                <w:tcPr>
                  <w:tcW w:w="1212" w:type="dxa"/>
                </w:tcPr>
                <w:p w14:paraId="58B25A8E" w14:textId="77777777" w:rsidR="00267918" w:rsidRDefault="00267918" w:rsidP="00234BAB">
                  <w:pPr>
                    <w:spacing w:after="0"/>
                    <w:rPr>
                      <w:rFonts w:ascii="Arial" w:hAnsi="Arial" w:cs="Arial"/>
                      <w:sz w:val="20"/>
                      <w:szCs w:val="20"/>
                    </w:rPr>
                  </w:pPr>
                </w:p>
              </w:tc>
              <w:tc>
                <w:tcPr>
                  <w:tcW w:w="4053" w:type="dxa"/>
                </w:tcPr>
                <w:p w14:paraId="4D48E927" w14:textId="77777777" w:rsidR="00267918" w:rsidRDefault="00267918" w:rsidP="00234BAB">
                  <w:pPr>
                    <w:spacing w:after="0"/>
                    <w:rPr>
                      <w:rFonts w:ascii="Arial" w:hAnsi="Arial" w:cs="Arial"/>
                      <w:sz w:val="20"/>
                      <w:szCs w:val="20"/>
                    </w:rPr>
                  </w:pPr>
                </w:p>
              </w:tc>
            </w:tr>
            <w:tr w:rsidR="00267918" w14:paraId="4BB2C3F8" w14:textId="77777777" w:rsidTr="00267918">
              <w:tc>
                <w:tcPr>
                  <w:tcW w:w="1176" w:type="dxa"/>
                </w:tcPr>
                <w:p w14:paraId="69025FE2" w14:textId="77777777" w:rsidR="00267918" w:rsidRDefault="00267918" w:rsidP="00234BAB">
                  <w:pPr>
                    <w:spacing w:after="0"/>
                    <w:rPr>
                      <w:rFonts w:ascii="Arial" w:hAnsi="Arial" w:cs="Arial"/>
                      <w:sz w:val="20"/>
                      <w:szCs w:val="20"/>
                    </w:rPr>
                  </w:pPr>
                </w:p>
              </w:tc>
              <w:tc>
                <w:tcPr>
                  <w:tcW w:w="1341" w:type="dxa"/>
                </w:tcPr>
                <w:p w14:paraId="1330FAC0" w14:textId="6723F1DC" w:rsidR="00267918" w:rsidRDefault="00267918" w:rsidP="00234BAB">
                  <w:pPr>
                    <w:spacing w:after="0"/>
                    <w:rPr>
                      <w:rFonts w:ascii="Arial" w:hAnsi="Arial" w:cs="Arial"/>
                      <w:sz w:val="20"/>
                      <w:szCs w:val="20"/>
                    </w:rPr>
                  </w:pPr>
                </w:p>
              </w:tc>
              <w:tc>
                <w:tcPr>
                  <w:tcW w:w="1212" w:type="dxa"/>
                </w:tcPr>
                <w:p w14:paraId="59105F88" w14:textId="77777777" w:rsidR="00267918" w:rsidRDefault="00267918" w:rsidP="00234BAB">
                  <w:pPr>
                    <w:spacing w:after="0"/>
                    <w:rPr>
                      <w:rFonts w:ascii="Arial" w:hAnsi="Arial" w:cs="Arial"/>
                      <w:sz w:val="20"/>
                      <w:szCs w:val="20"/>
                    </w:rPr>
                  </w:pPr>
                </w:p>
              </w:tc>
              <w:tc>
                <w:tcPr>
                  <w:tcW w:w="4053" w:type="dxa"/>
                </w:tcPr>
                <w:p w14:paraId="642DCA32" w14:textId="77777777" w:rsidR="00267918" w:rsidRDefault="00267918" w:rsidP="00234BAB">
                  <w:pPr>
                    <w:spacing w:after="0"/>
                    <w:rPr>
                      <w:rFonts w:ascii="Arial" w:hAnsi="Arial" w:cs="Arial"/>
                      <w:sz w:val="20"/>
                      <w:szCs w:val="20"/>
                    </w:rPr>
                  </w:pPr>
                </w:p>
              </w:tc>
            </w:tr>
          </w:tbl>
          <w:p w14:paraId="2414D8D6" w14:textId="77777777" w:rsidR="00F77EDE" w:rsidRDefault="00F77EDE" w:rsidP="00234BAB">
            <w:pPr>
              <w:rPr>
                <w:rFonts w:ascii="Arial" w:hAnsi="Arial" w:cs="Arial"/>
                <w:sz w:val="20"/>
                <w:szCs w:val="20"/>
              </w:rPr>
            </w:pPr>
          </w:p>
        </w:tc>
      </w:tr>
      <w:tr w:rsidR="00D21D1A" w:rsidRPr="00452515" w14:paraId="2A807508" w14:textId="77777777" w:rsidTr="00D21D1A">
        <w:tc>
          <w:tcPr>
            <w:tcW w:w="8008" w:type="dxa"/>
          </w:tcPr>
          <w:p w14:paraId="507EC60B" w14:textId="3ADADA29" w:rsidR="00D21D1A" w:rsidRPr="00452515" w:rsidRDefault="00D21D1A" w:rsidP="00D21D1A">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r>
              <w:rPr>
                <w:rFonts w:ascii="Arial" w:hAnsi="Arial" w:cs="Arial"/>
                <w:sz w:val="20"/>
                <w:szCs w:val="20"/>
              </w:rPr>
              <w:t xml:space="preserve"> or visitor</w:t>
            </w:r>
          </w:p>
        </w:tc>
      </w:tr>
      <w:tr w:rsidR="00D21D1A" w:rsidRPr="00452515" w14:paraId="00D37D68" w14:textId="77777777" w:rsidTr="00D21D1A">
        <w:tc>
          <w:tcPr>
            <w:tcW w:w="8008" w:type="dxa"/>
          </w:tcPr>
          <w:p w14:paraId="2ECD0D87" w14:textId="77777777" w:rsidR="00D21D1A" w:rsidRDefault="00D21D1A" w:rsidP="00D21D1A">
            <w:pPr>
              <w:rPr>
                <w:rFonts w:ascii="Arial" w:hAnsi="Arial" w:cs="Arial"/>
                <w:sz w:val="20"/>
                <w:szCs w:val="20"/>
              </w:rPr>
            </w:pPr>
            <w:r w:rsidRPr="00452515">
              <w:rPr>
                <w:rFonts w:ascii="Arial" w:hAnsi="Arial" w:cs="Arial"/>
                <w:sz w:val="20"/>
                <w:szCs w:val="20"/>
              </w:rPr>
              <w:t xml:space="preserve">Pre-Condition: </w:t>
            </w:r>
          </w:p>
          <w:p w14:paraId="7433C0C0" w14:textId="0E5DFA8A" w:rsidR="00D21D1A" w:rsidRPr="00D21D1A" w:rsidRDefault="00D21D1A" w:rsidP="005932D2">
            <w:pPr>
              <w:pStyle w:val="ListParagraph"/>
              <w:numPr>
                <w:ilvl w:val="0"/>
                <w:numId w:val="40"/>
              </w:numPr>
              <w:spacing w:after="0"/>
              <w:ind w:left="570" w:firstLineChars="0"/>
              <w:rPr>
                <w:rFonts w:ascii="Arial" w:hAnsi="Arial" w:cs="Arial"/>
                <w:sz w:val="20"/>
                <w:szCs w:val="20"/>
              </w:rPr>
            </w:pPr>
            <w:r>
              <w:rPr>
                <w:rFonts w:hint="eastAsia"/>
              </w:rPr>
              <w:t>C</w:t>
            </w:r>
            <w:r>
              <w:t xml:space="preserve">ustomer or visitor goes to </w:t>
            </w:r>
            <w:r w:rsidR="00283C99">
              <w:t xml:space="preserve">the </w:t>
            </w:r>
            <w:r>
              <w:t xml:space="preserve">menu detail </w:t>
            </w:r>
            <w:proofErr w:type="gramStart"/>
            <w:r>
              <w:t>page</w:t>
            </w:r>
            <w:proofErr w:type="gramEnd"/>
          </w:p>
          <w:p w14:paraId="1D167000" w14:textId="25133A47" w:rsidR="00D21D1A" w:rsidRPr="00D21D1A" w:rsidRDefault="00D21D1A" w:rsidP="005932D2">
            <w:pPr>
              <w:pStyle w:val="ListParagraph"/>
              <w:numPr>
                <w:ilvl w:val="0"/>
                <w:numId w:val="40"/>
              </w:numPr>
              <w:spacing w:after="0"/>
              <w:ind w:left="570" w:firstLineChars="0"/>
              <w:rPr>
                <w:rFonts w:ascii="Arial" w:hAnsi="Arial" w:cs="Arial"/>
                <w:sz w:val="20"/>
                <w:szCs w:val="20"/>
              </w:rPr>
            </w:pPr>
            <w:r>
              <w:t xml:space="preserve">the restaurant has </w:t>
            </w:r>
            <w:r w:rsidR="00631EBF">
              <w:t xml:space="preserve">an </w:t>
            </w:r>
            <w:r>
              <w:t>introduction configured,</w:t>
            </w:r>
          </w:p>
        </w:tc>
      </w:tr>
      <w:tr w:rsidR="00C77FE3" w:rsidRPr="00452515" w14:paraId="2AB7EE9B" w14:textId="77777777" w:rsidTr="00D21D1A">
        <w:tc>
          <w:tcPr>
            <w:tcW w:w="8008" w:type="dxa"/>
          </w:tcPr>
          <w:p w14:paraId="4C7EA43F" w14:textId="77777777" w:rsidR="00C77FE3" w:rsidRPr="00103C0C" w:rsidRDefault="00C77FE3" w:rsidP="00C5100B">
            <w:pPr>
              <w:rPr>
                <w:rFonts w:ascii="Arial" w:hAnsi="Arial"/>
                <w:sz w:val="20"/>
                <w:szCs w:val="20"/>
              </w:rPr>
            </w:pPr>
            <w:r w:rsidRPr="00103C0C">
              <w:rPr>
                <w:rFonts w:ascii="Arial" w:hAnsi="Arial" w:hint="eastAsia"/>
                <w:sz w:val="20"/>
                <w:szCs w:val="20"/>
              </w:rPr>
              <w:t>Main Scenario:</w:t>
            </w:r>
          </w:p>
          <w:p w14:paraId="20452A58" w14:textId="39E8983D" w:rsidR="00D21D1A" w:rsidRDefault="00D21D1A" w:rsidP="000A1940">
            <w:pPr>
              <w:pStyle w:val="ListParagraph"/>
              <w:numPr>
                <w:ilvl w:val="0"/>
                <w:numId w:val="224"/>
              </w:numPr>
              <w:ind w:firstLineChars="0"/>
            </w:pPr>
            <w:r>
              <w:rPr>
                <w:rFonts w:hint="eastAsia"/>
              </w:rPr>
              <w:t>S</w:t>
            </w:r>
            <w:r>
              <w:t xml:space="preserve">how “About the restaurant” section. This section includes: </w:t>
            </w:r>
          </w:p>
          <w:p w14:paraId="1876267F" w14:textId="77777777" w:rsidR="00D21D1A" w:rsidRDefault="00D21D1A" w:rsidP="005932D2">
            <w:pPr>
              <w:pStyle w:val="ListParagraph"/>
              <w:numPr>
                <w:ilvl w:val="0"/>
                <w:numId w:val="39"/>
              </w:numPr>
              <w:ind w:left="570" w:firstLineChars="0"/>
            </w:pPr>
            <w:r>
              <w:t>Restaurant name</w:t>
            </w:r>
          </w:p>
          <w:p w14:paraId="07AF9647" w14:textId="77777777" w:rsidR="00D21D1A" w:rsidRDefault="00D21D1A" w:rsidP="005932D2">
            <w:pPr>
              <w:pStyle w:val="ListParagraph"/>
              <w:numPr>
                <w:ilvl w:val="0"/>
                <w:numId w:val="39"/>
              </w:numPr>
              <w:ind w:left="570" w:firstLineChars="0"/>
            </w:pPr>
            <w:bookmarkStart w:id="289" w:name="_Hlk10705255"/>
            <w:r>
              <w:t>Introduction</w:t>
            </w:r>
          </w:p>
          <w:p w14:paraId="7624E7D9" w14:textId="227F5EE6" w:rsidR="00D21D1A" w:rsidRPr="00AB18E8" w:rsidRDefault="00D21D1A" w:rsidP="007C510C">
            <w:pPr>
              <w:pStyle w:val="ListParagraph"/>
              <w:numPr>
                <w:ilvl w:val="0"/>
                <w:numId w:val="39"/>
              </w:numPr>
              <w:ind w:left="570" w:firstLineChars="0"/>
            </w:pPr>
            <w:proofErr w:type="gramStart"/>
            <w:r>
              <w:t>Pictures</w:t>
            </w:r>
            <w:r w:rsidR="0070758F">
              <w:t>(</w:t>
            </w:r>
            <w:proofErr w:type="gramEnd"/>
            <w:r>
              <w:t>size ? *</w:t>
            </w:r>
            <w:proofErr w:type="gramStart"/>
            <w:r>
              <w:t xml:space="preserve">? </w:t>
            </w:r>
            <w:r w:rsidR="0070758F">
              <w:t>)</w:t>
            </w:r>
            <w:proofErr w:type="gramEnd"/>
            <w:r>
              <w:t xml:space="preserve">, </w:t>
            </w:r>
            <w:r w:rsidR="007C510C">
              <w:t xml:space="preserve">number of </w:t>
            </w:r>
            <w:r w:rsidR="00B22DCA">
              <w:t>“</w:t>
            </w:r>
            <w:r w:rsidR="007C510C">
              <w:t>about p</w:t>
            </w:r>
            <w:r w:rsidR="00FA6E7D">
              <w:t>icture</w:t>
            </w:r>
            <w:r w:rsidR="00B22DCA">
              <w:t>”</w:t>
            </w:r>
            <w:r w:rsidR="00FA6E7D">
              <w:t xml:space="preserve"> </w:t>
            </w:r>
            <w:r w:rsidR="007C510C">
              <w:t>is</w:t>
            </w:r>
            <w:r w:rsidR="00FA6E7D">
              <w:t xml:space="preserve"> at least 1 and </w:t>
            </w:r>
            <w:r>
              <w:t>at most 6, slide the screen left and right can see more pictures. If there is not any about picture configured, show the main picture of the restaurant.</w:t>
            </w:r>
            <w:r w:rsidR="00E84B67">
              <w:t xml:space="preserve"> If there is only one picture</w:t>
            </w:r>
            <w:r w:rsidR="00A970FE">
              <w:t xml:space="preserve">, then there should not be a carousel in </w:t>
            </w:r>
            <w:r w:rsidR="00CE2B5E">
              <w:t>this</w:t>
            </w:r>
            <w:r w:rsidR="00A970FE">
              <w:t xml:space="preserve"> section and the user should not be able to scroll.</w:t>
            </w:r>
          </w:p>
          <w:bookmarkEnd w:id="289"/>
          <w:p w14:paraId="00DF69AB" w14:textId="01283C8F" w:rsidR="00D21D1A" w:rsidRDefault="00E51C78" w:rsidP="00D21D1A">
            <w:pPr>
              <w:pStyle w:val="ListParagraph"/>
            </w:pPr>
            <w:r>
              <w:rPr>
                <w:noProof/>
              </w:rPr>
              <w:t xml:space="preserve"> </w:t>
            </w:r>
            <w:r w:rsidRPr="00E51C78">
              <w:rPr>
                <w:noProof/>
              </w:rPr>
              <w:drawing>
                <wp:inline distT="0" distB="0" distL="0" distR="0" wp14:anchorId="769A2C49" wp14:editId="39DFC216">
                  <wp:extent cx="2562850" cy="4157003"/>
                  <wp:effectExtent l="0" t="0" r="3175"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568195" cy="4165673"/>
                          </a:xfrm>
                          <a:prstGeom prst="rect">
                            <a:avLst/>
                          </a:prstGeom>
                        </pic:spPr>
                      </pic:pic>
                    </a:graphicData>
                  </a:graphic>
                </wp:inline>
              </w:drawing>
            </w:r>
          </w:p>
          <w:p w14:paraId="78740A42" w14:textId="69ADD05D" w:rsidR="000A1940" w:rsidRPr="000A1940" w:rsidRDefault="000A1940" w:rsidP="00CE7ED9">
            <w:pPr>
              <w:pStyle w:val="ListParagraph"/>
              <w:numPr>
                <w:ilvl w:val="0"/>
                <w:numId w:val="30"/>
              </w:numPr>
              <w:ind w:firstLineChars="0"/>
            </w:pPr>
            <w:r>
              <w:t xml:space="preserve">Below about the restaurant section, display </w:t>
            </w:r>
            <w:r w:rsidR="00E51C78">
              <w:rPr>
                <w:rFonts w:ascii="Arial" w:hAnsi="Arial" w:cs="Arial"/>
                <w:sz w:val="20"/>
                <w:szCs w:val="20"/>
              </w:rPr>
              <w:t>a button “GET TO KNOW [</w:t>
            </w:r>
            <w:proofErr w:type="spellStart"/>
            <w:r w:rsidR="00E51C78">
              <w:rPr>
                <w:rFonts w:ascii="Arial" w:hAnsi="Arial" w:cs="Arial"/>
                <w:sz w:val="20"/>
                <w:szCs w:val="20"/>
              </w:rPr>
              <w:t>restaurant_nickname</w:t>
            </w:r>
            <w:proofErr w:type="spellEnd"/>
            <w:r w:rsidR="00E51C78">
              <w:rPr>
                <w:rFonts w:ascii="Arial" w:hAnsi="Arial" w:cs="Arial"/>
                <w:sz w:val="20"/>
                <w:szCs w:val="20"/>
              </w:rPr>
              <w:t>]”.</w:t>
            </w:r>
          </w:p>
          <w:p w14:paraId="3050612B" w14:textId="24499466" w:rsidR="000A1940" w:rsidRPr="00CE7ED9" w:rsidRDefault="000A1940" w:rsidP="00CE7ED9">
            <w:pPr>
              <w:pStyle w:val="ListParagraph"/>
              <w:numPr>
                <w:ilvl w:val="0"/>
                <w:numId w:val="30"/>
              </w:numPr>
              <w:ind w:firstLineChars="0"/>
              <w:rPr>
                <w:rFonts w:ascii="Arial" w:hAnsi="Arial" w:cs="Arial"/>
                <w:sz w:val="20"/>
                <w:szCs w:val="20"/>
              </w:rPr>
            </w:pPr>
            <w:r>
              <w:rPr>
                <w:rFonts w:ascii="Arial" w:hAnsi="Arial" w:cs="Arial"/>
                <w:sz w:val="20"/>
                <w:szCs w:val="20"/>
              </w:rPr>
              <w:t>Clicking it</w:t>
            </w:r>
            <w:r w:rsidRPr="000A1940">
              <w:rPr>
                <w:rFonts w:ascii="Arial" w:hAnsi="Arial" w:cs="Arial"/>
                <w:sz w:val="20"/>
                <w:szCs w:val="20"/>
              </w:rPr>
              <w:t xml:space="preserve"> lead</w:t>
            </w:r>
            <w:r>
              <w:rPr>
                <w:rFonts w:ascii="Arial" w:hAnsi="Arial" w:cs="Arial"/>
                <w:sz w:val="20"/>
                <w:szCs w:val="20"/>
              </w:rPr>
              <w:t>s</w:t>
            </w:r>
            <w:r w:rsidRPr="000A1940">
              <w:rPr>
                <w:rFonts w:ascii="Arial" w:hAnsi="Arial" w:cs="Arial"/>
                <w:sz w:val="20"/>
                <w:szCs w:val="20"/>
              </w:rPr>
              <w:t xml:space="preserve"> to restaurant “About Page”</w:t>
            </w:r>
            <w:r>
              <w:rPr>
                <w:rFonts w:ascii="Arial" w:hAnsi="Arial" w:cs="Arial"/>
                <w:sz w:val="20"/>
                <w:szCs w:val="20"/>
              </w:rPr>
              <w:t>. See UC04-08.</w:t>
            </w:r>
          </w:p>
          <w:p w14:paraId="316FD7D6" w14:textId="77777777" w:rsidR="00C77FE3" w:rsidRPr="00C11AA9" w:rsidRDefault="00C77FE3" w:rsidP="00C5100B">
            <w:pPr>
              <w:spacing w:after="0"/>
              <w:contextualSpacing/>
              <w:rPr>
                <w:rFonts w:ascii="Arial" w:hAnsi="Arial" w:cs="Arial"/>
                <w:sz w:val="20"/>
                <w:szCs w:val="20"/>
              </w:rPr>
            </w:pPr>
          </w:p>
        </w:tc>
      </w:tr>
      <w:tr w:rsidR="00C77FE3" w:rsidRPr="00452515" w14:paraId="37545BDA" w14:textId="77777777" w:rsidTr="00D21D1A">
        <w:tc>
          <w:tcPr>
            <w:tcW w:w="8008" w:type="dxa"/>
          </w:tcPr>
          <w:p w14:paraId="6D497D2F" w14:textId="77777777" w:rsidR="00C77FE3" w:rsidRPr="00452515" w:rsidRDefault="00C77FE3" w:rsidP="00C5100B">
            <w:pPr>
              <w:rPr>
                <w:rFonts w:ascii="Arial" w:hAnsi="Arial" w:cs="Arial"/>
                <w:sz w:val="20"/>
                <w:szCs w:val="20"/>
              </w:rPr>
            </w:pPr>
            <w:r w:rsidRPr="00452515">
              <w:rPr>
                <w:rFonts w:ascii="Arial" w:hAnsi="Arial" w:cs="Arial"/>
                <w:sz w:val="20"/>
                <w:szCs w:val="20"/>
              </w:rPr>
              <w:lastRenderedPageBreak/>
              <w:t>Extend Scenario:</w:t>
            </w:r>
          </w:p>
        </w:tc>
      </w:tr>
      <w:tr w:rsidR="00C77FE3" w:rsidRPr="00452515" w14:paraId="4B4840C6" w14:textId="77777777" w:rsidTr="00D21D1A">
        <w:tc>
          <w:tcPr>
            <w:tcW w:w="8008" w:type="dxa"/>
          </w:tcPr>
          <w:p w14:paraId="3A5483B3" w14:textId="77777777" w:rsidR="00C77FE3" w:rsidRDefault="00C77FE3" w:rsidP="00C5100B">
            <w:pPr>
              <w:rPr>
                <w:rFonts w:ascii="Arial" w:hAnsi="Arial" w:cs="Arial"/>
                <w:sz w:val="20"/>
                <w:szCs w:val="20"/>
              </w:rPr>
            </w:pPr>
            <w:r w:rsidRPr="00452515">
              <w:rPr>
                <w:rFonts w:ascii="Arial" w:hAnsi="Arial" w:cs="Arial"/>
                <w:sz w:val="20"/>
                <w:szCs w:val="20"/>
              </w:rPr>
              <w:t>Exception Scenario:</w:t>
            </w:r>
          </w:p>
          <w:p w14:paraId="574D4B22" w14:textId="77777777" w:rsidR="00C77FE3" w:rsidRPr="00452515" w:rsidRDefault="00C77FE3" w:rsidP="00C5100B">
            <w:pPr>
              <w:rPr>
                <w:rFonts w:ascii="Arial" w:hAnsi="Arial" w:cs="Arial"/>
                <w:sz w:val="20"/>
                <w:szCs w:val="20"/>
              </w:rPr>
            </w:pPr>
          </w:p>
        </w:tc>
      </w:tr>
      <w:tr w:rsidR="00C77FE3" w:rsidRPr="00452515" w14:paraId="7F99629A" w14:textId="77777777" w:rsidTr="00D21D1A">
        <w:tc>
          <w:tcPr>
            <w:tcW w:w="8008" w:type="dxa"/>
          </w:tcPr>
          <w:p w14:paraId="2DE9DB93" w14:textId="77777777" w:rsidR="00C77FE3" w:rsidRPr="00452515" w:rsidRDefault="00C77FE3" w:rsidP="00C5100B">
            <w:pPr>
              <w:rPr>
                <w:rFonts w:ascii="Arial" w:hAnsi="Arial" w:cs="Arial"/>
                <w:sz w:val="20"/>
                <w:szCs w:val="20"/>
              </w:rPr>
            </w:pPr>
            <w:r w:rsidRPr="00452515">
              <w:rPr>
                <w:rFonts w:ascii="Arial" w:hAnsi="Arial" w:cs="Arial"/>
                <w:sz w:val="20"/>
                <w:szCs w:val="20"/>
              </w:rPr>
              <w:t>Notes:</w:t>
            </w:r>
          </w:p>
        </w:tc>
      </w:tr>
      <w:tr w:rsidR="00C77FE3" w:rsidRPr="00452515" w14:paraId="5B5E2B74" w14:textId="77777777" w:rsidTr="00D21D1A">
        <w:tc>
          <w:tcPr>
            <w:tcW w:w="8008" w:type="dxa"/>
          </w:tcPr>
          <w:p w14:paraId="3A68A3BC" w14:textId="77777777" w:rsidR="00C77FE3" w:rsidRPr="00452515" w:rsidRDefault="00C77FE3" w:rsidP="00C5100B">
            <w:pPr>
              <w:rPr>
                <w:rFonts w:ascii="Arial" w:hAnsi="Arial" w:cs="Arial"/>
                <w:sz w:val="20"/>
                <w:szCs w:val="20"/>
              </w:rPr>
            </w:pPr>
            <w:r w:rsidRPr="00452515">
              <w:rPr>
                <w:rFonts w:ascii="Arial" w:hAnsi="Arial" w:cs="Arial"/>
                <w:sz w:val="20"/>
                <w:szCs w:val="20"/>
              </w:rPr>
              <w:t>Q/A:</w:t>
            </w:r>
          </w:p>
        </w:tc>
      </w:tr>
    </w:tbl>
    <w:p w14:paraId="5A39BAC4" w14:textId="44BFBC3D" w:rsidR="00C77FE3" w:rsidRDefault="00D21D1A" w:rsidP="00BA0B80">
      <w:pPr>
        <w:pStyle w:val="Heading3"/>
      </w:pPr>
      <w:r w:rsidRPr="00452515">
        <w:t>UC0</w:t>
      </w:r>
      <w:r>
        <w:t>4-</w:t>
      </w:r>
      <w:r>
        <w:rPr>
          <w:rFonts w:hint="eastAsia"/>
        </w:rPr>
        <w:t>07</w:t>
      </w:r>
      <w:r>
        <w:t xml:space="preserve"> </w:t>
      </w:r>
      <w:r>
        <w:rPr>
          <w:rFonts w:hint="eastAsia"/>
        </w:rPr>
        <w:t>Menu</w:t>
      </w:r>
      <w:r>
        <w:t xml:space="preserve"> </w:t>
      </w:r>
      <w:r>
        <w:rPr>
          <w:rFonts w:hint="eastAsia"/>
        </w:rPr>
        <w:t>page</w:t>
      </w:r>
      <w:r>
        <w:t xml:space="preserve"> – Shopping cart</w:t>
      </w:r>
      <w:r w:rsidR="00E50C7E">
        <w:t xml:space="preserve"> </w:t>
      </w:r>
      <w:r w:rsidR="00E50C7E">
        <w:rPr>
          <w:rFonts w:hint="eastAsia"/>
        </w:rPr>
        <w:t>Bar</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C77FE3" w:rsidRPr="00452515" w14:paraId="0476C231" w14:textId="77777777" w:rsidTr="00D21D1A">
        <w:tc>
          <w:tcPr>
            <w:tcW w:w="8008" w:type="dxa"/>
          </w:tcPr>
          <w:p w14:paraId="3C46D56E" w14:textId="3EB76D1B" w:rsidR="00C77FE3" w:rsidRPr="00452515" w:rsidRDefault="00C77FE3" w:rsidP="00C5100B">
            <w:pPr>
              <w:rPr>
                <w:rFonts w:ascii="Arial" w:hAnsi="Arial" w:cs="Arial"/>
                <w:sz w:val="20"/>
                <w:szCs w:val="20"/>
              </w:rPr>
            </w:pPr>
            <w:r w:rsidRPr="00452515">
              <w:rPr>
                <w:rFonts w:ascii="Arial" w:hAnsi="Arial" w:cs="Arial"/>
                <w:sz w:val="20"/>
                <w:szCs w:val="20"/>
              </w:rPr>
              <w:t>UC0</w:t>
            </w:r>
            <w:r>
              <w:rPr>
                <w:rFonts w:ascii="Arial" w:hAnsi="Arial" w:cs="Arial"/>
                <w:sz w:val="20"/>
                <w:szCs w:val="20"/>
              </w:rPr>
              <w:t>4-</w:t>
            </w:r>
            <w:r w:rsidR="00D21D1A">
              <w:rPr>
                <w:rFonts w:ascii="Arial" w:hAnsi="Arial" w:cs="Arial" w:hint="eastAsia"/>
                <w:sz w:val="20"/>
                <w:szCs w:val="20"/>
              </w:rPr>
              <w:t>07</w:t>
            </w:r>
            <w:r w:rsidR="00D21D1A">
              <w:rPr>
                <w:rFonts w:ascii="Arial" w:hAnsi="Arial" w:cs="Arial"/>
                <w:sz w:val="20"/>
                <w:szCs w:val="20"/>
              </w:rPr>
              <w:t xml:space="preserve"> </w:t>
            </w:r>
            <w:r w:rsidR="00D21D1A">
              <w:rPr>
                <w:rFonts w:ascii="Arial" w:hAnsi="Arial" w:cs="Arial" w:hint="eastAsia"/>
                <w:sz w:val="20"/>
                <w:szCs w:val="20"/>
              </w:rPr>
              <w:t>Menu</w:t>
            </w:r>
            <w:r w:rsidR="00D21D1A">
              <w:rPr>
                <w:rFonts w:ascii="Arial" w:hAnsi="Arial" w:cs="Arial"/>
                <w:sz w:val="20"/>
                <w:szCs w:val="20"/>
              </w:rPr>
              <w:t xml:space="preserve"> </w:t>
            </w:r>
            <w:r w:rsidR="00D21D1A">
              <w:rPr>
                <w:rFonts w:ascii="Arial" w:hAnsi="Arial" w:cs="Arial" w:hint="eastAsia"/>
                <w:sz w:val="20"/>
                <w:szCs w:val="20"/>
              </w:rPr>
              <w:t>page</w:t>
            </w:r>
            <w:r w:rsidR="00D21D1A">
              <w:rPr>
                <w:rFonts w:ascii="Arial" w:hAnsi="Arial" w:cs="Arial"/>
                <w:sz w:val="20"/>
                <w:szCs w:val="20"/>
              </w:rPr>
              <w:t xml:space="preserve"> – Shopping cart</w:t>
            </w:r>
            <w:r w:rsidR="00E50C7E">
              <w:rPr>
                <w:rFonts w:ascii="Arial" w:hAnsi="Arial" w:cs="Arial"/>
                <w:sz w:val="20"/>
                <w:szCs w:val="20"/>
              </w:rPr>
              <w:t xml:space="preserve"> </w:t>
            </w:r>
            <w:r w:rsidR="00E50C7E">
              <w:rPr>
                <w:rFonts w:ascii="Arial" w:hAnsi="Arial" w:cs="Arial" w:hint="eastAsia"/>
                <w:sz w:val="20"/>
                <w:szCs w:val="20"/>
              </w:rPr>
              <w:t>bar</w:t>
            </w:r>
          </w:p>
        </w:tc>
      </w:tr>
      <w:tr w:rsidR="00130749" w:rsidRPr="00452515" w14:paraId="32B7E8A8" w14:textId="77777777" w:rsidTr="006708C2">
        <w:tc>
          <w:tcPr>
            <w:tcW w:w="8008" w:type="dxa"/>
          </w:tcPr>
          <w:p w14:paraId="7715936A" w14:textId="77777777" w:rsidR="00130749" w:rsidRDefault="00130749" w:rsidP="006708C2">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6"/>
              <w:gridCol w:w="1386"/>
              <w:gridCol w:w="1209"/>
              <w:gridCol w:w="4021"/>
            </w:tblGrid>
            <w:tr w:rsidR="00CA52EE" w14:paraId="27A0F842" w14:textId="77777777" w:rsidTr="00CA52EE">
              <w:tc>
                <w:tcPr>
                  <w:tcW w:w="1166" w:type="dxa"/>
                </w:tcPr>
                <w:p w14:paraId="6188B9E6" w14:textId="4398DBBA" w:rsidR="00CA52EE" w:rsidRDefault="00CA52EE" w:rsidP="006708C2">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86" w:type="dxa"/>
                </w:tcPr>
                <w:p w14:paraId="11C5449E" w14:textId="027DF7B6" w:rsidR="00CA52EE" w:rsidRDefault="00CA52EE" w:rsidP="006708C2">
                  <w:pPr>
                    <w:spacing w:after="0"/>
                    <w:rPr>
                      <w:rFonts w:ascii="Arial" w:hAnsi="Arial" w:cs="Arial"/>
                      <w:sz w:val="20"/>
                      <w:szCs w:val="20"/>
                    </w:rPr>
                  </w:pPr>
                  <w:r>
                    <w:rPr>
                      <w:rFonts w:ascii="Arial" w:hAnsi="Arial" w:cs="Arial"/>
                      <w:sz w:val="20"/>
                      <w:szCs w:val="20"/>
                    </w:rPr>
                    <w:t>Date</w:t>
                  </w:r>
                </w:p>
              </w:tc>
              <w:tc>
                <w:tcPr>
                  <w:tcW w:w="1209" w:type="dxa"/>
                </w:tcPr>
                <w:p w14:paraId="57E625A8" w14:textId="77777777" w:rsidR="00CA52EE" w:rsidRDefault="00CA52EE" w:rsidP="006708C2">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21" w:type="dxa"/>
                </w:tcPr>
                <w:p w14:paraId="333F8A14" w14:textId="77777777" w:rsidR="00CA52EE" w:rsidRDefault="00CA52EE" w:rsidP="006708C2">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A52EE" w14:paraId="3CC934B8" w14:textId="77777777" w:rsidTr="00CA52EE">
              <w:tc>
                <w:tcPr>
                  <w:tcW w:w="1166" w:type="dxa"/>
                </w:tcPr>
                <w:p w14:paraId="5F0CF293" w14:textId="6284DF17" w:rsidR="00CA52EE" w:rsidRDefault="00CA52EE" w:rsidP="006708C2">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86" w:type="dxa"/>
                </w:tcPr>
                <w:p w14:paraId="6560D165" w14:textId="63FC3F15" w:rsidR="00CA52EE" w:rsidRDefault="00CA52EE" w:rsidP="006708C2">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w:t>
                  </w:r>
                  <w:r>
                    <w:rPr>
                      <w:rFonts w:ascii="Arial" w:hAnsi="Arial" w:cs="Arial" w:hint="eastAsia"/>
                      <w:sz w:val="20"/>
                      <w:szCs w:val="20"/>
                    </w:rPr>
                    <w:t>8</w:t>
                  </w:r>
                </w:p>
              </w:tc>
              <w:tc>
                <w:tcPr>
                  <w:tcW w:w="1209" w:type="dxa"/>
                </w:tcPr>
                <w:p w14:paraId="4E4DEC3A" w14:textId="77777777" w:rsidR="00CA52EE" w:rsidRDefault="00CA52EE" w:rsidP="006708C2">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21" w:type="dxa"/>
                </w:tcPr>
                <w:p w14:paraId="1E6C536D" w14:textId="2B2AEC1B" w:rsidR="00CA52EE" w:rsidRDefault="00CA52EE" w:rsidP="006708C2">
                  <w:pPr>
                    <w:spacing w:after="0"/>
                    <w:rPr>
                      <w:rFonts w:ascii="Arial" w:hAnsi="Arial" w:cs="Arial"/>
                      <w:sz w:val="20"/>
                      <w:szCs w:val="20"/>
                    </w:rPr>
                  </w:pPr>
                  <w:r>
                    <w:rPr>
                      <w:rFonts w:ascii="Arial" w:hAnsi="Arial" w:cs="Arial" w:hint="eastAsia"/>
                      <w:sz w:val="20"/>
                      <w:szCs w:val="20"/>
                    </w:rPr>
                    <w:t>First</w:t>
                  </w:r>
                  <w:r>
                    <w:rPr>
                      <w:rFonts w:ascii="Arial" w:hAnsi="Arial" w:cs="Arial"/>
                      <w:sz w:val="20"/>
                      <w:szCs w:val="20"/>
                    </w:rPr>
                    <w:t xml:space="preserve"> version</w:t>
                  </w:r>
                </w:p>
              </w:tc>
            </w:tr>
            <w:tr w:rsidR="00CA52EE" w14:paraId="21C05C17" w14:textId="77777777" w:rsidTr="00CA52EE">
              <w:tc>
                <w:tcPr>
                  <w:tcW w:w="1166" w:type="dxa"/>
                </w:tcPr>
                <w:p w14:paraId="450C5B00" w14:textId="1BB822B6" w:rsidR="00CA52EE" w:rsidRDefault="00CA52EE" w:rsidP="006708C2">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86" w:type="dxa"/>
                </w:tcPr>
                <w:p w14:paraId="0DF8528F" w14:textId="505AC38A" w:rsidR="00CA52EE" w:rsidRDefault="00CA52EE" w:rsidP="006708C2">
                  <w:pPr>
                    <w:spacing w:after="0"/>
                    <w:rPr>
                      <w:rFonts w:ascii="Arial" w:hAnsi="Arial" w:cs="Arial"/>
                      <w:sz w:val="20"/>
                      <w:szCs w:val="20"/>
                    </w:rPr>
                  </w:pPr>
                  <w:r>
                    <w:rPr>
                      <w:rFonts w:ascii="Arial" w:hAnsi="Arial" w:cs="Arial"/>
                      <w:sz w:val="20"/>
                      <w:szCs w:val="20"/>
                    </w:rPr>
                    <w:t>2019.12.16</w:t>
                  </w:r>
                </w:p>
              </w:tc>
              <w:tc>
                <w:tcPr>
                  <w:tcW w:w="1209" w:type="dxa"/>
                </w:tcPr>
                <w:p w14:paraId="0A83F804" w14:textId="469E63A0" w:rsidR="00CA52EE" w:rsidRDefault="00CA52EE" w:rsidP="006708C2">
                  <w:pPr>
                    <w:spacing w:after="0"/>
                    <w:rPr>
                      <w:rFonts w:ascii="Arial" w:hAnsi="Arial" w:cs="Arial"/>
                      <w:sz w:val="20"/>
                      <w:szCs w:val="20"/>
                    </w:rPr>
                  </w:pPr>
                  <w:r>
                    <w:rPr>
                      <w:rFonts w:ascii="Arial" w:hAnsi="Arial" w:cs="Arial" w:hint="eastAsia"/>
                      <w:sz w:val="20"/>
                      <w:szCs w:val="20"/>
                    </w:rPr>
                    <w:t>Lisa</w:t>
                  </w:r>
                </w:p>
              </w:tc>
              <w:tc>
                <w:tcPr>
                  <w:tcW w:w="4021" w:type="dxa"/>
                </w:tcPr>
                <w:p w14:paraId="03CE708C" w14:textId="79E2B16D" w:rsidR="00CA52EE" w:rsidRDefault="00CA52EE" w:rsidP="006708C2">
                  <w:pPr>
                    <w:spacing w:after="0"/>
                    <w:rPr>
                      <w:rFonts w:ascii="Arial" w:hAnsi="Arial" w:cs="Arial"/>
                      <w:sz w:val="20"/>
                      <w:szCs w:val="20"/>
                    </w:rPr>
                  </w:pPr>
                  <w:r>
                    <w:rPr>
                      <w:rFonts w:ascii="Arial" w:hAnsi="Arial" w:cs="Arial"/>
                      <w:sz w:val="20"/>
                      <w:szCs w:val="20"/>
                    </w:rPr>
                    <w:t>Checkout revision</w:t>
                  </w:r>
                </w:p>
              </w:tc>
            </w:tr>
            <w:tr w:rsidR="00CA52EE" w14:paraId="533F8FC9" w14:textId="77777777" w:rsidTr="00CA52EE">
              <w:tc>
                <w:tcPr>
                  <w:tcW w:w="1166" w:type="dxa"/>
                </w:tcPr>
                <w:p w14:paraId="4DF7706D" w14:textId="098A6600" w:rsidR="00CA52EE" w:rsidRDefault="00CA52EE" w:rsidP="006708C2">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86" w:type="dxa"/>
                </w:tcPr>
                <w:p w14:paraId="6B999ECB" w14:textId="68F0820C" w:rsidR="00CA52EE" w:rsidRDefault="00CA52EE" w:rsidP="006708C2">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1</w:t>
                  </w:r>
                </w:p>
              </w:tc>
              <w:tc>
                <w:tcPr>
                  <w:tcW w:w="1209" w:type="dxa"/>
                </w:tcPr>
                <w:p w14:paraId="7F6DB3AD" w14:textId="139D34C3" w:rsidR="00CA52EE" w:rsidRDefault="00CA52EE" w:rsidP="006708C2">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21" w:type="dxa"/>
                </w:tcPr>
                <w:p w14:paraId="2E92DD46" w14:textId="2244E8A2" w:rsidR="00CA52EE" w:rsidRDefault="00CA52EE" w:rsidP="006708C2">
                  <w:pPr>
                    <w:spacing w:after="0"/>
                    <w:rPr>
                      <w:rFonts w:ascii="Arial" w:hAnsi="Arial" w:cs="Arial"/>
                      <w:sz w:val="20"/>
                      <w:szCs w:val="20"/>
                    </w:rPr>
                  </w:pPr>
                  <w:r w:rsidRPr="00CA52EE">
                    <w:rPr>
                      <w:rFonts w:ascii="Arial" w:hAnsi="Arial" w:cs="Arial"/>
                      <w:sz w:val="20"/>
                      <w:szCs w:val="20"/>
                    </w:rPr>
                    <w:t xml:space="preserve">CTA Update </w:t>
                  </w:r>
                  <w:r w:rsidR="00BA43E8">
                    <w:rPr>
                      <w:rFonts w:ascii="Arial" w:hAnsi="Arial" w:cs="Arial"/>
                      <w:sz w:val="20"/>
                      <w:szCs w:val="20"/>
                    </w:rPr>
                    <w:t>–</w:t>
                  </w:r>
                  <w:r w:rsidRPr="00CA52EE">
                    <w:rPr>
                      <w:rFonts w:ascii="Arial" w:hAnsi="Arial" w:cs="Arial"/>
                      <w:sz w:val="20"/>
                      <w:szCs w:val="20"/>
                    </w:rPr>
                    <w:t xml:space="preserve"> View Order</w:t>
                  </w:r>
                </w:p>
              </w:tc>
            </w:tr>
            <w:tr w:rsidR="00CA52EE" w14:paraId="21A8D4DA" w14:textId="77777777" w:rsidTr="00CA52EE">
              <w:tc>
                <w:tcPr>
                  <w:tcW w:w="1166" w:type="dxa"/>
                </w:tcPr>
                <w:p w14:paraId="6B4A03BC" w14:textId="77777777" w:rsidR="00CA52EE" w:rsidRDefault="00CA52EE" w:rsidP="006708C2">
                  <w:pPr>
                    <w:spacing w:after="0"/>
                    <w:rPr>
                      <w:rFonts w:ascii="Arial" w:hAnsi="Arial" w:cs="Arial"/>
                      <w:sz w:val="20"/>
                      <w:szCs w:val="20"/>
                    </w:rPr>
                  </w:pPr>
                </w:p>
              </w:tc>
              <w:tc>
                <w:tcPr>
                  <w:tcW w:w="1386" w:type="dxa"/>
                </w:tcPr>
                <w:p w14:paraId="487BE531" w14:textId="288401E9" w:rsidR="00CA52EE" w:rsidRDefault="00CA52EE" w:rsidP="006708C2">
                  <w:pPr>
                    <w:spacing w:after="0"/>
                    <w:rPr>
                      <w:rFonts w:ascii="Arial" w:hAnsi="Arial" w:cs="Arial"/>
                      <w:sz w:val="20"/>
                      <w:szCs w:val="20"/>
                    </w:rPr>
                  </w:pPr>
                </w:p>
              </w:tc>
              <w:tc>
                <w:tcPr>
                  <w:tcW w:w="1209" w:type="dxa"/>
                </w:tcPr>
                <w:p w14:paraId="5414541A" w14:textId="77777777" w:rsidR="00CA52EE" w:rsidRDefault="00CA52EE" w:rsidP="006708C2">
                  <w:pPr>
                    <w:spacing w:after="0"/>
                    <w:rPr>
                      <w:rFonts w:ascii="Arial" w:hAnsi="Arial" w:cs="Arial"/>
                      <w:sz w:val="20"/>
                      <w:szCs w:val="20"/>
                    </w:rPr>
                  </w:pPr>
                </w:p>
              </w:tc>
              <w:tc>
                <w:tcPr>
                  <w:tcW w:w="4021" w:type="dxa"/>
                </w:tcPr>
                <w:p w14:paraId="2AEB5857" w14:textId="77777777" w:rsidR="00CA52EE" w:rsidRDefault="00CA52EE" w:rsidP="006708C2">
                  <w:pPr>
                    <w:spacing w:after="0"/>
                    <w:rPr>
                      <w:rFonts w:ascii="Arial" w:hAnsi="Arial" w:cs="Arial"/>
                      <w:sz w:val="20"/>
                      <w:szCs w:val="20"/>
                    </w:rPr>
                  </w:pPr>
                </w:p>
              </w:tc>
            </w:tr>
            <w:tr w:rsidR="00CA52EE" w14:paraId="1B704C4D" w14:textId="77777777" w:rsidTr="00CA52EE">
              <w:tc>
                <w:tcPr>
                  <w:tcW w:w="1166" w:type="dxa"/>
                </w:tcPr>
                <w:p w14:paraId="3FAAF555" w14:textId="77777777" w:rsidR="00CA52EE" w:rsidRDefault="00CA52EE" w:rsidP="006708C2">
                  <w:pPr>
                    <w:spacing w:after="0"/>
                    <w:rPr>
                      <w:rFonts w:ascii="Arial" w:hAnsi="Arial" w:cs="Arial"/>
                      <w:sz w:val="20"/>
                      <w:szCs w:val="20"/>
                    </w:rPr>
                  </w:pPr>
                </w:p>
              </w:tc>
              <w:tc>
                <w:tcPr>
                  <w:tcW w:w="1386" w:type="dxa"/>
                </w:tcPr>
                <w:p w14:paraId="64FA8177" w14:textId="24A74265" w:rsidR="00CA52EE" w:rsidRDefault="00CA52EE" w:rsidP="006708C2">
                  <w:pPr>
                    <w:spacing w:after="0"/>
                    <w:rPr>
                      <w:rFonts w:ascii="Arial" w:hAnsi="Arial" w:cs="Arial"/>
                      <w:sz w:val="20"/>
                      <w:szCs w:val="20"/>
                    </w:rPr>
                  </w:pPr>
                </w:p>
              </w:tc>
              <w:tc>
                <w:tcPr>
                  <w:tcW w:w="1209" w:type="dxa"/>
                </w:tcPr>
                <w:p w14:paraId="79459D00" w14:textId="77777777" w:rsidR="00CA52EE" w:rsidRDefault="00CA52EE" w:rsidP="006708C2">
                  <w:pPr>
                    <w:spacing w:after="0"/>
                    <w:rPr>
                      <w:rFonts w:ascii="Arial" w:hAnsi="Arial" w:cs="Arial"/>
                      <w:sz w:val="20"/>
                      <w:szCs w:val="20"/>
                    </w:rPr>
                  </w:pPr>
                </w:p>
              </w:tc>
              <w:tc>
                <w:tcPr>
                  <w:tcW w:w="4021" w:type="dxa"/>
                </w:tcPr>
                <w:p w14:paraId="7EA502FB" w14:textId="77777777" w:rsidR="00CA52EE" w:rsidRDefault="00CA52EE" w:rsidP="006708C2">
                  <w:pPr>
                    <w:spacing w:after="0"/>
                    <w:rPr>
                      <w:rFonts w:ascii="Arial" w:hAnsi="Arial" w:cs="Arial"/>
                      <w:sz w:val="20"/>
                      <w:szCs w:val="20"/>
                    </w:rPr>
                  </w:pPr>
                </w:p>
              </w:tc>
            </w:tr>
          </w:tbl>
          <w:p w14:paraId="3E2BD5DA" w14:textId="77777777" w:rsidR="00130749" w:rsidRDefault="00130749" w:rsidP="006708C2">
            <w:pPr>
              <w:rPr>
                <w:rFonts w:ascii="Arial" w:hAnsi="Arial" w:cs="Arial"/>
                <w:sz w:val="20"/>
                <w:szCs w:val="20"/>
              </w:rPr>
            </w:pPr>
          </w:p>
        </w:tc>
      </w:tr>
      <w:tr w:rsidR="00D21D1A" w:rsidRPr="00452515" w14:paraId="7D610742" w14:textId="77777777" w:rsidTr="00C5100B">
        <w:tc>
          <w:tcPr>
            <w:tcW w:w="8008" w:type="dxa"/>
          </w:tcPr>
          <w:p w14:paraId="58C44A3E" w14:textId="77777777" w:rsidR="00D21D1A" w:rsidRPr="00452515" w:rsidRDefault="00D21D1A" w:rsidP="00C5100B">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Pr>
                <w:rFonts w:ascii="Arial" w:hAnsi="Arial" w:cs="Arial"/>
                <w:sz w:val="20"/>
                <w:szCs w:val="20"/>
              </w:rPr>
              <w:t xml:space="preserve"> or visitor</w:t>
            </w:r>
          </w:p>
        </w:tc>
      </w:tr>
      <w:tr w:rsidR="00D21D1A" w:rsidRPr="00452515" w14:paraId="584B8597" w14:textId="77777777" w:rsidTr="00C5100B">
        <w:tc>
          <w:tcPr>
            <w:tcW w:w="8008" w:type="dxa"/>
          </w:tcPr>
          <w:p w14:paraId="0E606DE9" w14:textId="77777777" w:rsidR="00D21D1A" w:rsidRDefault="00D21D1A" w:rsidP="00C5100B">
            <w:pPr>
              <w:rPr>
                <w:rFonts w:ascii="Arial" w:hAnsi="Arial" w:cs="Arial"/>
                <w:sz w:val="20"/>
                <w:szCs w:val="20"/>
              </w:rPr>
            </w:pPr>
            <w:r w:rsidRPr="00452515">
              <w:rPr>
                <w:rFonts w:ascii="Arial" w:hAnsi="Arial" w:cs="Arial"/>
                <w:sz w:val="20"/>
                <w:szCs w:val="20"/>
              </w:rPr>
              <w:t xml:space="preserve">Pre-Condition: </w:t>
            </w:r>
          </w:p>
          <w:p w14:paraId="24652BBC" w14:textId="7E0C7F7C" w:rsidR="00D21D1A" w:rsidRPr="00452515" w:rsidRDefault="00D21D1A" w:rsidP="00C5100B">
            <w:pPr>
              <w:rPr>
                <w:rFonts w:ascii="Arial" w:hAnsi="Arial" w:cs="Arial"/>
                <w:sz w:val="20"/>
                <w:szCs w:val="20"/>
              </w:rPr>
            </w:pPr>
            <w:r>
              <w:rPr>
                <w:rFonts w:hint="eastAsia"/>
              </w:rPr>
              <w:t>C</w:t>
            </w:r>
            <w:r>
              <w:t xml:space="preserve">ustomer or visitor goes to </w:t>
            </w:r>
            <w:r w:rsidR="00283C99">
              <w:t xml:space="preserve">the </w:t>
            </w:r>
            <w:r>
              <w:t>menu detail page</w:t>
            </w:r>
          </w:p>
        </w:tc>
      </w:tr>
      <w:tr w:rsidR="00C77FE3" w:rsidRPr="00452515" w14:paraId="26EADB5A" w14:textId="77777777" w:rsidTr="00D21D1A">
        <w:tc>
          <w:tcPr>
            <w:tcW w:w="8008" w:type="dxa"/>
          </w:tcPr>
          <w:p w14:paraId="768F7691" w14:textId="5E3CF416" w:rsidR="00C77FE3" w:rsidRDefault="00C77FE3" w:rsidP="00C5100B">
            <w:pPr>
              <w:rPr>
                <w:rFonts w:ascii="Arial" w:hAnsi="Arial"/>
                <w:sz w:val="20"/>
                <w:szCs w:val="20"/>
              </w:rPr>
            </w:pPr>
            <w:r w:rsidRPr="00103C0C">
              <w:rPr>
                <w:rFonts w:ascii="Arial" w:hAnsi="Arial" w:hint="eastAsia"/>
                <w:sz w:val="20"/>
                <w:szCs w:val="20"/>
              </w:rPr>
              <w:t>Main Scenario:</w:t>
            </w:r>
          </w:p>
          <w:p w14:paraId="636CCCC0" w14:textId="5BBDD0D3" w:rsidR="003E0279" w:rsidRPr="003E0279" w:rsidRDefault="003E0279" w:rsidP="005932D2">
            <w:pPr>
              <w:pStyle w:val="ListParagraph"/>
              <w:numPr>
                <w:ilvl w:val="0"/>
                <w:numId w:val="42"/>
              </w:numPr>
              <w:ind w:left="570" w:firstLineChars="0"/>
              <w:rPr>
                <w:rFonts w:ascii="Arial" w:hAnsi="Arial"/>
                <w:b/>
                <w:bCs/>
                <w:sz w:val="20"/>
                <w:szCs w:val="20"/>
              </w:rPr>
            </w:pPr>
            <w:r w:rsidRPr="003E0279">
              <w:rPr>
                <w:rFonts w:ascii="Arial" w:hAnsi="Arial" w:hint="eastAsia"/>
                <w:b/>
                <w:bCs/>
                <w:sz w:val="20"/>
                <w:szCs w:val="20"/>
              </w:rPr>
              <w:t>S</w:t>
            </w:r>
            <w:r w:rsidRPr="003E0279">
              <w:rPr>
                <w:rFonts w:ascii="Arial" w:hAnsi="Arial"/>
                <w:b/>
                <w:bCs/>
                <w:sz w:val="20"/>
                <w:szCs w:val="20"/>
              </w:rPr>
              <w:t>hopping cart bottom bar</w:t>
            </w:r>
          </w:p>
          <w:p w14:paraId="1A6D3EE0" w14:textId="1B8CA7C2" w:rsidR="003E0279" w:rsidRDefault="003E0279" w:rsidP="005932D2">
            <w:pPr>
              <w:pStyle w:val="ListParagraph"/>
              <w:numPr>
                <w:ilvl w:val="0"/>
                <w:numId w:val="41"/>
              </w:numPr>
              <w:ind w:left="570" w:firstLineChars="0"/>
            </w:pPr>
            <w:r>
              <w:t xml:space="preserve">The bottom bar </w:t>
            </w:r>
            <w:r w:rsidR="00283C99">
              <w:t>pines</w:t>
            </w:r>
            <w:r>
              <w:t xml:space="preserve"> on the bottom so that it will always be visible on the screen. Here the bottom bar shows information about the cart.</w:t>
            </w:r>
          </w:p>
          <w:p w14:paraId="6C11E406" w14:textId="264FCB74" w:rsidR="003E0279" w:rsidRDefault="003E0279" w:rsidP="005932D2">
            <w:pPr>
              <w:pStyle w:val="ListParagraph"/>
              <w:numPr>
                <w:ilvl w:val="0"/>
                <w:numId w:val="41"/>
              </w:numPr>
              <w:ind w:left="570" w:firstLineChars="0"/>
            </w:pPr>
            <w:r>
              <w:rPr>
                <w:rFonts w:hint="eastAsia"/>
              </w:rPr>
              <w:t>Q</w:t>
            </w:r>
            <w:r>
              <w:t>uantity</w:t>
            </w:r>
            <w:r>
              <w:rPr>
                <w:rFonts w:hint="eastAsia"/>
              </w:rPr>
              <w:t>：</w:t>
            </w:r>
            <w:r>
              <w:t>The items’ total quantity in the shopping cart of this restaurant.</w:t>
            </w:r>
          </w:p>
          <w:p w14:paraId="29A0BF74" w14:textId="39638072" w:rsidR="003E0279" w:rsidRDefault="00EB234F" w:rsidP="005932D2">
            <w:pPr>
              <w:pStyle w:val="ListParagraph"/>
              <w:numPr>
                <w:ilvl w:val="0"/>
                <w:numId w:val="41"/>
              </w:numPr>
              <w:ind w:left="570" w:firstLineChars="0"/>
            </w:pPr>
            <w:r>
              <w:rPr>
                <w:rFonts w:hint="eastAsia"/>
              </w:rPr>
              <w:t>Subtotal</w:t>
            </w:r>
            <w:r w:rsidR="00B0599A">
              <w:t xml:space="preserve"> </w:t>
            </w:r>
            <w:r w:rsidR="0070758F">
              <w:t>(</w:t>
            </w:r>
            <w:r w:rsidR="003E0279">
              <w:t>without tax and tip</w:t>
            </w:r>
            <w:r w:rsidR="0070758F">
              <w:t>)</w:t>
            </w:r>
          </w:p>
          <w:p w14:paraId="16DD85BB" w14:textId="77777777" w:rsidR="003E0279" w:rsidRDefault="003E0279" w:rsidP="003E0279"/>
          <w:p w14:paraId="4B602070" w14:textId="1C0113BC" w:rsidR="003E0279" w:rsidRDefault="003E0279" w:rsidP="003E0279">
            <w:r>
              <w:rPr>
                <w:noProof/>
              </w:rPr>
              <w:lastRenderedPageBreak/>
              <w:drawing>
                <wp:inline distT="0" distB="0" distL="0" distR="0" wp14:anchorId="41C949CB" wp14:editId="6220DA2B">
                  <wp:extent cx="2647950" cy="5686425"/>
                  <wp:effectExtent l="0" t="0" r="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647950" cy="5686425"/>
                          </a:xfrm>
                          <a:prstGeom prst="rect">
                            <a:avLst/>
                          </a:prstGeom>
                        </pic:spPr>
                      </pic:pic>
                    </a:graphicData>
                  </a:graphic>
                </wp:inline>
              </w:drawing>
            </w:r>
          </w:p>
          <w:p w14:paraId="353A16D5" w14:textId="5DF8ED8C" w:rsidR="00011455" w:rsidRPr="00011455" w:rsidRDefault="00CA52EE" w:rsidP="005932D2">
            <w:pPr>
              <w:pStyle w:val="ListParagraph"/>
              <w:numPr>
                <w:ilvl w:val="0"/>
                <w:numId w:val="42"/>
              </w:numPr>
              <w:ind w:left="570" w:firstLineChars="0"/>
              <w:rPr>
                <w:b/>
                <w:bCs/>
              </w:rPr>
            </w:pPr>
            <w:r w:rsidRPr="00CA52EE">
              <w:t>VIEW ORDER</w:t>
            </w:r>
            <w:r w:rsidDel="00CA52EE">
              <w:rPr>
                <w:rFonts w:hint="eastAsia"/>
                <w:b/>
                <w:bCs/>
              </w:rPr>
              <w:t xml:space="preserve"> </w:t>
            </w:r>
            <w:r w:rsidR="00FB6813">
              <w:rPr>
                <w:b/>
                <w:bCs/>
              </w:rPr>
              <w:t xml:space="preserve"> </w:t>
            </w:r>
          </w:p>
          <w:p w14:paraId="2563ACC8" w14:textId="5F20D484" w:rsidR="00C77FE3" w:rsidRDefault="007A5F6E" w:rsidP="00C5100B">
            <w:pPr>
              <w:spacing w:after="0"/>
              <w:contextualSpacing/>
              <w:rPr>
                <w:rFonts w:ascii="Arial" w:hAnsi="Arial" w:cs="Arial"/>
                <w:sz w:val="20"/>
                <w:szCs w:val="20"/>
              </w:rPr>
            </w:pPr>
            <w:r>
              <w:rPr>
                <w:rFonts w:ascii="Arial" w:hAnsi="Arial" w:cs="Arial" w:hint="eastAsia"/>
                <w:sz w:val="20"/>
                <w:szCs w:val="20"/>
              </w:rPr>
              <w:t>I</w:t>
            </w:r>
            <w:r>
              <w:rPr>
                <w:rFonts w:ascii="Arial" w:hAnsi="Arial" w:cs="Arial"/>
                <w:sz w:val="20"/>
                <w:szCs w:val="20"/>
              </w:rPr>
              <w:t>f the user clicks “</w:t>
            </w:r>
            <w:r w:rsidR="00CA52EE" w:rsidRPr="00CA52EE">
              <w:rPr>
                <w:rFonts w:ascii="Arial" w:hAnsi="Arial" w:cs="Arial"/>
                <w:b/>
                <w:bCs/>
                <w:sz w:val="20"/>
                <w:szCs w:val="20"/>
              </w:rPr>
              <w:t>VIEW ORDER</w:t>
            </w:r>
            <w:r>
              <w:rPr>
                <w:rFonts w:ascii="Arial" w:hAnsi="Arial" w:cs="Arial"/>
                <w:sz w:val="20"/>
                <w:szCs w:val="20"/>
              </w:rPr>
              <w:t xml:space="preserve">”, shows </w:t>
            </w:r>
            <w:r w:rsidR="00FB6813">
              <w:rPr>
                <w:rFonts w:ascii="Arial" w:hAnsi="Arial" w:cs="Arial"/>
                <w:sz w:val="20"/>
                <w:szCs w:val="20"/>
              </w:rPr>
              <w:t>cart</w:t>
            </w:r>
            <w:r w:rsidR="00312A16">
              <w:rPr>
                <w:rFonts w:ascii="Arial" w:hAnsi="Arial" w:cs="Arial"/>
                <w:sz w:val="20"/>
                <w:szCs w:val="20"/>
              </w:rPr>
              <w:t xml:space="preserve"> page, see UC</w:t>
            </w:r>
            <w:r w:rsidR="00312A16">
              <w:rPr>
                <w:rFonts w:ascii="Arial" w:hAnsi="Arial" w:cs="Arial" w:hint="eastAsia"/>
                <w:sz w:val="20"/>
                <w:szCs w:val="20"/>
              </w:rPr>
              <w:t>08-01</w:t>
            </w:r>
            <w:r w:rsidR="00312A16">
              <w:rPr>
                <w:rFonts w:ascii="Arial" w:hAnsi="Arial" w:cs="Arial"/>
                <w:sz w:val="20"/>
                <w:szCs w:val="20"/>
              </w:rPr>
              <w:t xml:space="preserve"> </w:t>
            </w:r>
            <w:r w:rsidR="00312A16">
              <w:rPr>
                <w:rFonts w:ascii="Arial" w:hAnsi="Arial" w:cs="Arial" w:hint="eastAsia"/>
                <w:sz w:val="20"/>
                <w:szCs w:val="20"/>
              </w:rPr>
              <w:t>to</w:t>
            </w:r>
            <w:r w:rsidR="00312A16">
              <w:rPr>
                <w:rFonts w:ascii="Arial" w:hAnsi="Arial" w:cs="Arial"/>
                <w:sz w:val="20"/>
                <w:szCs w:val="20"/>
              </w:rPr>
              <w:t xml:space="preserve"> </w:t>
            </w:r>
            <w:r w:rsidR="0084003C">
              <w:rPr>
                <w:rFonts w:ascii="Arial" w:hAnsi="Arial" w:cs="Arial"/>
                <w:sz w:val="20"/>
                <w:szCs w:val="20"/>
              </w:rPr>
              <w:t>UC08-15</w:t>
            </w:r>
            <w:r>
              <w:rPr>
                <w:rFonts w:ascii="Arial" w:hAnsi="Arial" w:cs="Arial"/>
                <w:sz w:val="20"/>
                <w:szCs w:val="20"/>
              </w:rPr>
              <w:t>.</w:t>
            </w:r>
          </w:p>
          <w:p w14:paraId="78C489E4" w14:textId="3A9947C9" w:rsidR="003E0279" w:rsidRPr="00C11AA9" w:rsidRDefault="003E0279" w:rsidP="00C5100B">
            <w:pPr>
              <w:spacing w:after="0"/>
              <w:contextualSpacing/>
              <w:rPr>
                <w:rFonts w:ascii="Arial" w:hAnsi="Arial" w:cs="Arial"/>
                <w:sz w:val="20"/>
                <w:szCs w:val="20"/>
              </w:rPr>
            </w:pPr>
          </w:p>
        </w:tc>
      </w:tr>
      <w:tr w:rsidR="00C77FE3" w:rsidRPr="00452515" w14:paraId="3191A134" w14:textId="77777777" w:rsidTr="00D21D1A">
        <w:tc>
          <w:tcPr>
            <w:tcW w:w="8008" w:type="dxa"/>
          </w:tcPr>
          <w:p w14:paraId="1AEDD859" w14:textId="77777777" w:rsidR="00C77FE3" w:rsidRPr="00452515" w:rsidRDefault="00C77FE3" w:rsidP="00C5100B">
            <w:pPr>
              <w:rPr>
                <w:rFonts w:ascii="Arial" w:hAnsi="Arial" w:cs="Arial"/>
                <w:sz w:val="20"/>
                <w:szCs w:val="20"/>
              </w:rPr>
            </w:pPr>
            <w:r w:rsidRPr="00452515">
              <w:rPr>
                <w:rFonts w:ascii="Arial" w:hAnsi="Arial" w:cs="Arial"/>
                <w:sz w:val="20"/>
                <w:szCs w:val="20"/>
              </w:rPr>
              <w:lastRenderedPageBreak/>
              <w:t>Extend Scenario:</w:t>
            </w:r>
          </w:p>
        </w:tc>
      </w:tr>
      <w:tr w:rsidR="00C77FE3" w:rsidRPr="00452515" w14:paraId="12F2C19B" w14:textId="77777777" w:rsidTr="00D21D1A">
        <w:tc>
          <w:tcPr>
            <w:tcW w:w="8008" w:type="dxa"/>
          </w:tcPr>
          <w:p w14:paraId="3AE21DAF" w14:textId="02DEDE8D" w:rsidR="00C77FE3" w:rsidRDefault="00C77FE3" w:rsidP="00C5100B">
            <w:pPr>
              <w:rPr>
                <w:rFonts w:ascii="Arial" w:hAnsi="Arial" w:cs="Arial"/>
                <w:sz w:val="20"/>
                <w:szCs w:val="20"/>
              </w:rPr>
            </w:pPr>
            <w:r w:rsidRPr="00452515">
              <w:rPr>
                <w:rFonts w:ascii="Arial" w:hAnsi="Arial" w:cs="Arial"/>
                <w:sz w:val="20"/>
                <w:szCs w:val="20"/>
              </w:rPr>
              <w:t>Exception Scenario:</w:t>
            </w:r>
          </w:p>
          <w:p w14:paraId="3B0C7621" w14:textId="67443BAD" w:rsidR="00A3220A" w:rsidRDefault="00A3220A" w:rsidP="00C5100B">
            <w:pPr>
              <w:rPr>
                <w:rFonts w:ascii="Arial" w:hAnsi="Arial" w:cs="Arial"/>
                <w:sz w:val="20"/>
                <w:szCs w:val="20"/>
              </w:rPr>
            </w:pPr>
            <w:r>
              <w:rPr>
                <w:rFonts w:ascii="Arial" w:hAnsi="Arial" w:cs="Arial"/>
                <w:sz w:val="20"/>
                <w:szCs w:val="20"/>
              </w:rPr>
              <w:t>For “Opening soon” restaurant, show Opens time banner instead of shopping cart bar. See UC03-05.</w:t>
            </w:r>
          </w:p>
          <w:p w14:paraId="0F999B98" w14:textId="77777777" w:rsidR="00C77FE3" w:rsidRPr="00452515" w:rsidRDefault="00C77FE3" w:rsidP="00C5100B">
            <w:pPr>
              <w:rPr>
                <w:rFonts w:ascii="Arial" w:hAnsi="Arial" w:cs="Arial"/>
                <w:sz w:val="20"/>
                <w:szCs w:val="20"/>
              </w:rPr>
            </w:pPr>
          </w:p>
        </w:tc>
      </w:tr>
      <w:tr w:rsidR="00C77FE3" w:rsidRPr="00452515" w14:paraId="6576A770" w14:textId="77777777" w:rsidTr="00D21D1A">
        <w:tc>
          <w:tcPr>
            <w:tcW w:w="8008" w:type="dxa"/>
          </w:tcPr>
          <w:p w14:paraId="05FA114F" w14:textId="77777777" w:rsidR="00C77FE3" w:rsidRPr="00452515" w:rsidRDefault="00C77FE3" w:rsidP="00C5100B">
            <w:pPr>
              <w:rPr>
                <w:rFonts w:ascii="Arial" w:hAnsi="Arial" w:cs="Arial"/>
                <w:sz w:val="20"/>
                <w:szCs w:val="20"/>
              </w:rPr>
            </w:pPr>
            <w:r w:rsidRPr="00452515">
              <w:rPr>
                <w:rFonts w:ascii="Arial" w:hAnsi="Arial" w:cs="Arial"/>
                <w:sz w:val="20"/>
                <w:szCs w:val="20"/>
              </w:rPr>
              <w:t>Notes:</w:t>
            </w:r>
          </w:p>
        </w:tc>
      </w:tr>
      <w:tr w:rsidR="00C77FE3" w:rsidRPr="00452515" w14:paraId="3B16BB2B" w14:textId="77777777" w:rsidTr="00D21D1A">
        <w:tc>
          <w:tcPr>
            <w:tcW w:w="8008" w:type="dxa"/>
          </w:tcPr>
          <w:p w14:paraId="1402662E" w14:textId="2C8D8869" w:rsidR="003E0279" w:rsidRPr="003E0279" w:rsidRDefault="00312A16" w:rsidP="00C5100B">
            <w:r>
              <w:rPr>
                <w:rFonts w:hint="eastAsia"/>
              </w:rPr>
              <w:t>Q&amp;A:</w:t>
            </w:r>
          </w:p>
        </w:tc>
      </w:tr>
    </w:tbl>
    <w:p w14:paraId="1AB06CF4" w14:textId="3955ED21" w:rsidR="00D752DF" w:rsidRPr="001D32AE" w:rsidRDefault="00D752DF" w:rsidP="00BA0B80">
      <w:pPr>
        <w:pStyle w:val="Heading3"/>
      </w:pPr>
      <w:r>
        <w:lastRenderedPageBreak/>
        <w:t>UC04-08 Restaurant About page</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D752DF" w:rsidRPr="00452515" w14:paraId="14A04CF4" w14:textId="77777777" w:rsidTr="00234BAB">
        <w:tc>
          <w:tcPr>
            <w:tcW w:w="8008" w:type="dxa"/>
          </w:tcPr>
          <w:p w14:paraId="7D508236" w14:textId="08579297" w:rsidR="00D752DF" w:rsidRPr="00452515" w:rsidRDefault="00D752DF" w:rsidP="00234BAB">
            <w:pPr>
              <w:rPr>
                <w:rFonts w:ascii="Arial" w:hAnsi="Arial" w:cs="Arial"/>
                <w:sz w:val="20"/>
                <w:szCs w:val="20"/>
              </w:rPr>
            </w:pPr>
            <w:r w:rsidRPr="00452515">
              <w:rPr>
                <w:rFonts w:ascii="Arial" w:hAnsi="Arial" w:cs="Arial"/>
                <w:sz w:val="20"/>
                <w:szCs w:val="20"/>
              </w:rPr>
              <w:t>UC</w:t>
            </w:r>
            <w:r>
              <w:rPr>
                <w:rFonts w:ascii="Arial" w:hAnsi="Arial" w:cs="Arial"/>
                <w:sz w:val="20"/>
                <w:szCs w:val="20"/>
              </w:rPr>
              <w:t>04-08 Restaurant About page</w:t>
            </w:r>
          </w:p>
        </w:tc>
      </w:tr>
      <w:tr w:rsidR="00D752DF" w:rsidRPr="00452515" w14:paraId="17BE64B6" w14:textId="77777777" w:rsidTr="00234BAB">
        <w:tc>
          <w:tcPr>
            <w:tcW w:w="8008" w:type="dxa"/>
          </w:tcPr>
          <w:p w14:paraId="64B4DF84" w14:textId="77777777" w:rsidR="00D752DF" w:rsidRDefault="00D752DF" w:rsidP="00234BA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434"/>
              <w:gridCol w:w="1276"/>
              <w:gridCol w:w="4819"/>
            </w:tblGrid>
            <w:tr w:rsidR="00D752DF" w14:paraId="4BE49E3D" w14:textId="77777777" w:rsidTr="00234BAB">
              <w:tc>
                <w:tcPr>
                  <w:tcW w:w="1434" w:type="dxa"/>
                </w:tcPr>
                <w:p w14:paraId="09EFB19C" w14:textId="77777777" w:rsidR="00D752DF" w:rsidRDefault="00D752DF" w:rsidP="00234BAB">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4B7D5B4E" w14:textId="77777777" w:rsidR="00D752DF" w:rsidRDefault="00D752DF" w:rsidP="00234BA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23248A91" w14:textId="77777777" w:rsidR="00D752DF" w:rsidRDefault="00D752DF" w:rsidP="00234BA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D752DF" w14:paraId="2A6BD8E9" w14:textId="77777777" w:rsidTr="00234BAB">
              <w:tc>
                <w:tcPr>
                  <w:tcW w:w="1434" w:type="dxa"/>
                </w:tcPr>
                <w:p w14:paraId="1C976187" w14:textId="72E27A32" w:rsidR="00D752DF" w:rsidRDefault="00D752DF" w:rsidP="00234BAB">
                  <w:pPr>
                    <w:spacing w:after="0"/>
                    <w:rPr>
                      <w:rFonts w:ascii="Arial" w:hAnsi="Arial" w:cs="Arial"/>
                      <w:sz w:val="20"/>
                      <w:szCs w:val="20"/>
                    </w:rPr>
                  </w:pPr>
                  <w:r>
                    <w:rPr>
                      <w:rFonts w:ascii="Arial" w:hAnsi="Arial" w:cs="Arial"/>
                      <w:sz w:val="20"/>
                      <w:szCs w:val="20"/>
                    </w:rPr>
                    <w:t>2020.3.6</w:t>
                  </w:r>
                </w:p>
              </w:tc>
              <w:tc>
                <w:tcPr>
                  <w:tcW w:w="1276" w:type="dxa"/>
                </w:tcPr>
                <w:p w14:paraId="768549F0" w14:textId="77777777" w:rsidR="00D752DF" w:rsidRDefault="00D752DF" w:rsidP="00234BAB">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819" w:type="dxa"/>
                </w:tcPr>
                <w:p w14:paraId="72726A7B" w14:textId="77777777" w:rsidR="00D752DF" w:rsidRDefault="00D752DF" w:rsidP="00234BAB">
                  <w:pPr>
                    <w:spacing w:after="0"/>
                    <w:rPr>
                      <w:rFonts w:ascii="Arial" w:hAnsi="Arial" w:cs="Arial"/>
                      <w:sz w:val="20"/>
                      <w:szCs w:val="20"/>
                    </w:rPr>
                  </w:pPr>
                  <w:r>
                    <w:rPr>
                      <w:rFonts w:ascii="Arial" w:hAnsi="Arial" w:cs="Arial"/>
                      <w:sz w:val="20"/>
                      <w:szCs w:val="20"/>
                    </w:rPr>
                    <w:t>First version</w:t>
                  </w:r>
                </w:p>
              </w:tc>
            </w:tr>
            <w:tr w:rsidR="00B817E6" w14:paraId="407E6726" w14:textId="77777777" w:rsidTr="00234BAB">
              <w:tc>
                <w:tcPr>
                  <w:tcW w:w="1434" w:type="dxa"/>
                </w:tcPr>
                <w:p w14:paraId="066D2F9A" w14:textId="16BB5EAF" w:rsidR="00B817E6" w:rsidRDefault="00B817E6" w:rsidP="00B817E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8</w:t>
                  </w:r>
                </w:p>
              </w:tc>
              <w:tc>
                <w:tcPr>
                  <w:tcW w:w="1276" w:type="dxa"/>
                </w:tcPr>
                <w:p w14:paraId="25C7C8F7" w14:textId="724EFF9F" w:rsidR="00B817E6" w:rsidRDefault="00B817E6" w:rsidP="00B817E6">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819" w:type="dxa"/>
                </w:tcPr>
                <w:p w14:paraId="7C757109" w14:textId="27514DE4" w:rsidR="00B817E6" w:rsidRDefault="00B817E6" w:rsidP="00B817E6">
                  <w:pPr>
                    <w:spacing w:after="0"/>
                    <w:rPr>
                      <w:rFonts w:ascii="Arial" w:hAnsi="Arial" w:cs="Arial"/>
                      <w:sz w:val="20"/>
                      <w:szCs w:val="20"/>
                    </w:rPr>
                  </w:pPr>
                  <w:r>
                    <w:rPr>
                      <w:rFonts w:ascii="Arial" w:hAnsi="Arial" w:cs="Arial" w:hint="eastAsia"/>
                      <w:sz w:val="20"/>
                      <w:szCs w:val="20"/>
                    </w:rPr>
                    <w:t>A</w:t>
                  </w:r>
                  <w:r>
                    <w:rPr>
                      <w:rFonts w:ascii="Arial" w:hAnsi="Arial" w:cs="Arial"/>
                      <w:sz w:val="20"/>
                      <w:szCs w:val="20"/>
                    </w:rPr>
                    <w:t>dd Restaurant Nickname</w:t>
                  </w:r>
                </w:p>
              </w:tc>
            </w:tr>
            <w:tr w:rsidR="00B817E6" w14:paraId="420838E1" w14:textId="77777777" w:rsidTr="00234BAB">
              <w:tc>
                <w:tcPr>
                  <w:tcW w:w="1434" w:type="dxa"/>
                </w:tcPr>
                <w:p w14:paraId="4C47E077" w14:textId="77777777" w:rsidR="00B817E6" w:rsidRDefault="00B817E6" w:rsidP="00B817E6">
                  <w:pPr>
                    <w:spacing w:after="0"/>
                    <w:rPr>
                      <w:rFonts w:ascii="Arial" w:hAnsi="Arial" w:cs="Arial"/>
                      <w:sz w:val="20"/>
                      <w:szCs w:val="20"/>
                    </w:rPr>
                  </w:pPr>
                </w:p>
              </w:tc>
              <w:tc>
                <w:tcPr>
                  <w:tcW w:w="1276" w:type="dxa"/>
                </w:tcPr>
                <w:p w14:paraId="7C7B0FE4" w14:textId="77777777" w:rsidR="00B817E6" w:rsidRDefault="00B817E6" w:rsidP="00B817E6">
                  <w:pPr>
                    <w:spacing w:after="0"/>
                    <w:rPr>
                      <w:rFonts w:ascii="Arial" w:hAnsi="Arial" w:cs="Arial"/>
                      <w:sz w:val="20"/>
                      <w:szCs w:val="20"/>
                    </w:rPr>
                  </w:pPr>
                </w:p>
              </w:tc>
              <w:tc>
                <w:tcPr>
                  <w:tcW w:w="4819" w:type="dxa"/>
                </w:tcPr>
                <w:p w14:paraId="181D95CB" w14:textId="77777777" w:rsidR="00B817E6" w:rsidRDefault="00B817E6" w:rsidP="00B817E6">
                  <w:pPr>
                    <w:spacing w:after="0"/>
                    <w:rPr>
                      <w:rFonts w:ascii="Arial" w:hAnsi="Arial" w:cs="Arial"/>
                      <w:sz w:val="20"/>
                      <w:szCs w:val="20"/>
                    </w:rPr>
                  </w:pPr>
                </w:p>
              </w:tc>
            </w:tr>
            <w:tr w:rsidR="00B817E6" w14:paraId="4CF53A12" w14:textId="77777777" w:rsidTr="00234BAB">
              <w:tc>
                <w:tcPr>
                  <w:tcW w:w="1434" w:type="dxa"/>
                </w:tcPr>
                <w:p w14:paraId="507AE90D" w14:textId="77777777" w:rsidR="00B817E6" w:rsidRDefault="00B817E6" w:rsidP="00B817E6">
                  <w:pPr>
                    <w:spacing w:after="0"/>
                    <w:rPr>
                      <w:rFonts w:ascii="Arial" w:hAnsi="Arial" w:cs="Arial"/>
                      <w:sz w:val="20"/>
                      <w:szCs w:val="20"/>
                    </w:rPr>
                  </w:pPr>
                </w:p>
              </w:tc>
              <w:tc>
                <w:tcPr>
                  <w:tcW w:w="1276" w:type="dxa"/>
                </w:tcPr>
                <w:p w14:paraId="164B8558" w14:textId="77777777" w:rsidR="00B817E6" w:rsidRDefault="00B817E6" w:rsidP="00B817E6">
                  <w:pPr>
                    <w:spacing w:after="0"/>
                    <w:rPr>
                      <w:rFonts w:ascii="Arial" w:hAnsi="Arial" w:cs="Arial"/>
                      <w:sz w:val="20"/>
                      <w:szCs w:val="20"/>
                    </w:rPr>
                  </w:pPr>
                </w:p>
              </w:tc>
              <w:tc>
                <w:tcPr>
                  <w:tcW w:w="4819" w:type="dxa"/>
                </w:tcPr>
                <w:p w14:paraId="6A4750D7" w14:textId="77777777" w:rsidR="00B817E6" w:rsidRDefault="00B817E6" w:rsidP="00B817E6">
                  <w:pPr>
                    <w:spacing w:after="0"/>
                    <w:rPr>
                      <w:rFonts w:ascii="Arial" w:hAnsi="Arial" w:cs="Arial"/>
                      <w:sz w:val="20"/>
                      <w:szCs w:val="20"/>
                    </w:rPr>
                  </w:pPr>
                </w:p>
              </w:tc>
            </w:tr>
            <w:tr w:rsidR="00B817E6" w14:paraId="52AF2808" w14:textId="77777777" w:rsidTr="00234BAB">
              <w:tc>
                <w:tcPr>
                  <w:tcW w:w="1434" w:type="dxa"/>
                </w:tcPr>
                <w:p w14:paraId="76C1A8F1" w14:textId="77777777" w:rsidR="00B817E6" w:rsidRDefault="00B817E6" w:rsidP="00B817E6">
                  <w:pPr>
                    <w:spacing w:after="0"/>
                    <w:rPr>
                      <w:rFonts w:ascii="Arial" w:hAnsi="Arial" w:cs="Arial"/>
                      <w:sz w:val="20"/>
                      <w:szCs w:val="20"/>
                    </w:rPr>
                  </w:pPr>
                </w:p>
              </w:tc>
              <w:tc>
                <w:tcPr>
                  <w:tcW w:w="1276" w:type="dxa"/>
                </w:tcPr>
                <w:p w14:paraId="7E7B0EAC" w14:textId="77777777" w:rsidR="00B817E6" w:rsidRDefault="00B817E6" w:rsidP="00B817E6">
                  <w:pPr>
                    <w:spacing w:after="0"/>
                    <w:rPr>
                      <w:rFonts w:ascii="Arial" w:hAnsi="Arial" w:cs="Arial"/>
                      <w:sz w:val="20"/>
                      <w:szCs w:val="20"/>
                    </w:rPr>
                  </w:pPr>
                </w:p>
              </w:tc>
              <w:tc>
                <w:tcPr>
                  <w:tcW w:w="4819" w:type="dxa"/>
                </w:tcPr>
                <w:p w14:paraId="51EED6B1" w14:textId="77777777" w:rsidR="00B817E6" w:rsidRDefault="00B817E6" w:rsidP="00B817E6">
                  <w:pPr>
                    <w:spacing w:after="0"/>
                    <w:rPr>
                      <w:rFonts w:ascii="Arial" w:hAnsi="Arial" w:cs="Arial"/>
                      <w:sz w:val="20"/>
                      <w:szCs w:val="20"/>
                    </w:rPr>
                  </w:pPr>
                </w:p>
              </w:tc>
            </w:tr>
          </w:tbl>
          <w:p w14:paraId="249F8BAE" w14:textId="77777777" w:rsidR="00D752DF" w:rsidRDefault="00D752DF" w:rsidP="00234BAB">
            <w:pPr>
              <w:rPr>
                <w:rFonts w:ascii="Arial" w:hAnsi="Arial" w:cs="Arial"/>
                <w:sz w:val="20"/>
                <w:szCs w:val="20"/>
              </w:rPr>
            </w:pPr>
          </w:p>
        </w:tc>
      </w:tr>
      <w:tr w:rsidR="00D752DF" w:rsidRPr="00452515" w14:paraId="37DB72CC" w14:textId="77777777" w:rsidTr="00234BAB">
        <w:tc>
          <w:tcPr>
            <w:tcW w:w="8008" w:type="dxa"/>
          </w:tcPr>
          <w:p w14:paraId="7E2A4D11" w14:textId="4075529F" w:rsidR="00D752DF" w:rsidRPr="00452515" w:rsidRDefault="00D752DF" w:rsidP="00234BAB">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Pr>
                <w:rFonts w:ascii="Arial" w:hAnsi="Arial" w:cs="Arial"/>
                <w:sz w:val="20"/>
                <w:szCs w:val="20"/>
              </w:rPr>
              <w:t xml:space="preserve"> or visitor</w:t>
            </w:r>
          </w:p>
        </w:tc>
      </w:tr>
      <w:tr w:rsidR="00D752DF" w:rsidRPr="00452515" w14:paraId="1957A653" w14:textId="77777777" w:rsidTr="00234BAB">
        <w:tc>
          <w:tcPr>
            <w:tcW w:w="8008" w:type="dxa"/>
          </w:tcPr>
          <w:p w14:paraId="78CFCC0E" w14:textId="77777777" w:rsidR="00D752DF" w:rsidRDefault="00D752DF" w:rsidP="00234BAB">
            <w:pPr>
              <w:rPr>
                <w:rFonts w:ascii="Arial" w:hAnsi="Arial" w:cs="Arial"/>
                <w:sz w:val="20"/>
                <w:szCs w:val="20"/>
              </w:rPr>
            </w:pPr>
            <w:r w:rsidRPr="00452515">
              <w:rPr>
                <w:rFonts w:ascii="Arial" w:hAnsi="Arial" w:cs="Arial"/>
                <w:sz w:val="20"/>
                <w:szCs w:val="20"/>
              </w:rPr>
              <w:t xml:space="preserve">Pre-Condition: </w:t>
            </w:r>
          </w:p>
          <w:p w14:paraId="24F65640" w14:textId="43B751BE" w:rsidR="00D752DF" w:rsidRPr="00DD3CB0" w:rsidRDefault="00D752DF" w:rsidP="00CE7ED9">
            <w:pPr>
              <w:spacing w:after="0"/>
              <w:rPr>
                <w:rFonts w:ascii="Arial" w:hAnsi="Arial" w:cs="Arial"/>
                <w:sz w:val="20"/>
                <w:szCs w:val="20"/>
              </w:rPr>
            </w:pPr>
            <w:r>
              <w:t xml:space="preserve">1.  </w:t>
            </w:r>
            <w:r w:rsidR="00441BD4">
              <w:t>User clicks yellow banner in restaurant detail page</w:t>
            </w:r>
          </w:p>
        </w:tc>
      </w:tr>
      <w:tr w:rsidR="00D752DF" w:rsidRPr="00452515" w14:paraId="273A134E" w14:textId="77777777" w:rsidTr="00234BAB">
        <w:tc>
          <w:tcPr>
            <w:tcW w:w="8008" w:type="dxa"/>
          </w:tcPr>
          <w:p w14:paraId="52948628" w14:textId="77777777" w:rsidR="00D752DF" w:rsidRDefault="00D752DF" w:rsidP="00234BAB">
            <w:pPr>
              <w:rPr>
                <w:rFonts w:ascii="Arial" w:hAnsi="Arial"/>
                <w:sz w:val="20"/>
                <w:szCs w:val="20"/>
              </w:rPr>
            </w:pPr>
            <w:r w:rsidRPr="00103C0C">
              <w:rPr>
                <w:rFonts w:ascii="Arial" w:hAnsi="Arial" w:hint="eastAsia"/>
                <w:sz w:val="20"/>
                <w:szCs w:val="20"/>
              </w:rPr>
              <w:t>Main Scenario:</w:t>
            </w:r>
          </w:p>
          <w:p w14:paraId="26EB9BBA" w14:textId="70D8075C" w:rsidR="00D752DF" w:rsidRDefault="00D752DF" w:rsidP="00DF314D">
            <w:pPr>
              <w:pStyle w:val="ListParagraph"/>
              <w:numPr>
                <w:ilvl w:val="0"/>
                <w:numId w:val="225"/>
              </w:numPr>
              <w:ind w:firstLineChars="0"/>
            </w:pPr>
            <w:r>
              <w:t>Clicking yellow banner</w:t>
            </w:r>
            <w:r w:rsidR="00441BD4">
              <w:t xml:space="preserve">, show restaurant “about </w:t>
            </w:r>
            <w:proofErr w:type="gramStart"/>
            <w:r w:rsidR="00441BD4">
              <w:t>page</w:t>
            </w:r>
            <w:proofErr w:type="gramEnd"/>
            <w:r w:rsidR="00441BD4">
              <w:t>”</w:t>
            </w:r>
          </w:p>
          <w:p w14:paraId="2A9F354E" w14:textId="357E284E" w:rsidR="00441BD4" w:rsidRDefault="00441BD4" w:rsidP="00DF314D">
            <w:pPr>
              <w:pStyle w:val="ListParagraph"/>
              <w:numPr>
                <w:ilvl w:val="0"/>
                <w:numId w:val="225"/>
              </w:numPr>
              <w:ind w:firstLineChars="0"/>
            </w:pPr>
            <w:r>
              <w:t>Restaurant about page is configured in BO.</w:t>
            </w:r>
          </w:p>
          <w:p w14:paraId="43DD127A" w14:textId="11C02993" w:rsidR="00441BD4" w:rsidRDefault="00441BD4" w:rsidP="00441BD4">
            <w:pPr>
              <w:pStyle w:val="ListParagraph"/>
              <w:ind w:left="360" w:firstLineChars="0" w:firstLine="0"/>
            </w:pPr>
            <w:r>
              <w:rPr>
                <w:noProof/>
              </w:rPr>
              <w:lastRenderedPageBreak/>
              <w:drawing>
                <wp:inline distT="0" distB="0" distL="0" distR="0" wp14:anchorId="4984A1C9" wp14:editId="003F8872">
                  <wp:extent cx="2619375" cy="70675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619375" cy="7067550"/>
                          </a:xfrm>
                          <a:prstGeom prst="rect">
                            <a:avLst/>
                          </a:prstGeom>
                        </pic:spPr>
                      </pic:pic>
                    </a:graphicData>
                  </a:graphic>
                </wp:inline>
              </w:drawing>
            </w:r>
          </w:p>
          <w:p w14:paraId="140795FE" w14:textId="6227468A" w:rsidR="00441BD4" w:rsidRDefault="00441BD4" w:rsidP="00DF314D">
            <w:pPr>
              <w:pStyle w:val="ListParagraph"/>
              <w:numPr>
                <w:ilvl w:val="0"/>
                <w:numId w:val="225"/>
              </w:numPr>
              <w:ind w:firstLineChars="0"/>
            </w:pPr>
            <w:r>
              <w:t>Clicking “X” icon on the right up corner, redirects to restaurant detail page.</w:t>
            </w:r>
          </w:p>
          <w:p w14:paraId="749467A5" w14:textId="15A9FFDB" w:rsidR="00441BD4" w:rsidRDefault="00441BD4" w:rsidP="00DF314D">
            <w:pPr>
              <w:pStyle w:val="ListParagraph"/>
              <w:numPr>
                <w:ilvl w:val="0"/>
                <w:numId w:val="225"/>
              </w:numPr>
              <w:ind w:firstLineChars="0"/>
            </w:pPr>
            <w:r>
              <w:t xml:space="preserve">In the bottom of this page, there is a “View Menu” button. After the whole page have been show, pin the </w:t>
            </w:r>
            <w:r w:rsidR="002A44A8">
              <w:t xml:space="preserve">bottom </w:t>
            </w:r>
            <w:r>
              <w:t>on the page.</w:t>
            </w:r>
          </w:p>
          <w:p w14:paraId="3B94B01E" w14:textId="4A739103" w:rsidR="00441BD4" w:rsidRDefault="00441BD4" w:rsidP="00E10459">
            <w:pPr>
              <w:pStyle w:val="ListParagraph"/>
              <w:ind w:left="360" w:firstLineChars="0" w:firstLine="0"/>
            </w:pPr>
            <w:r>
              <w:rPr>
                <w:noProof/>
              </w:rPr>
              <w:lastRenderedPageBreak/>
              <w:drawing>
                <wp:inline distT="0" distB="0" distL="0" distR="0" wp14:anchorId="4E8F0EE9" wp14:editId="613BCCEB">
                  <wp:extent cx="2562225" cy="2457450"/>
                  <wp:effectExtent l="0" t="0" r="952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62225" cy="2457450"/>
                          </a:xfrm>
                          <a:prstGeom prst="rect">
                            <a:avLst/>
                          </a:prstGeom>
                        </pic:spPr>
                      </pic:pic>
                    </a:graphicData>
                  </a:graphic>
                </wp:inline>
              </w:drawing>
            </w:r>
          </w:p>
          <w:p w14:paraId="46BED49F" w14:textId="31589C95" w:rsidR="00441BD4" w:rsidRPr="00103C0C" w:rsidRDefault="00441BD4" w:rsidP="00DF314D">
            <w:pPr>
              <w:pStyle w:val="ListParagraph"/>
              <w:numPr>
                <w:ilvl w:val="0"/>
                <w:numId w:val="225"/>
              </w:numPr>
              <w:ind w:firstLineChars="0"/>
            </w:pPr>
            <w:r>
              <w:t>Clicking it goes back to restaurant detail page.</w:t>
            </w:r>
          </w:p>
          <w:p w14:paraId="642D16CE" w14:textId="77777777" w:rsidR="00DF314D" w:rsidRDefault="00DF314D" w:rsidP="00DF314D">
            <w:pPr>
              <w:pStyle w:val="ListParagraph"/>
              <w:numPr>
                <w:ilvl w:val="0"/>
                <w:numId w:val="225"/>
              </w:numPr>
              <w:ind w:firstLineChars="0"/>
              <w:rPr>
                <w:rFonts w:ascii="Arial" w:hAnsi="Arial" w:cs="Arial"/>
                <w:sz w:val="20"/>
                <w:szCs w:val="20"/>
              </w:rPr>
            </w:pPr>
            <w:r>
              <w:rPr>
                <w:rFonts w:ascii="Arial" w:hAnsi="Arial" w:cs="Arial" w:hint="eastAsia"/>
                <w:sz w:val="20"/>
                <w:szCs w:val="20"/>
              </w:rPr>
              <w:t>D</w:t>
            </w:r>
            <w:r>
              <w:rPr>
                <w:rFonts w:ascii="Arial" w:hAnsi="Arial" w:cs="Arial"/>
                <w:sz w:val="20"/>
                <w:szCs w:val="20"/>
              </w:rPr>
              <w:t xml:space="preserve">isplay Restaurant’s Nickname on the </w:t>
            </w:r>
            <w:r w:rsidRPr="00D04F8B">
              <w:rPr>
                <w:rFonts w:ascii="Arial" w:hAnsi="Arial" w:cs="Arial"/>
                <w:sz w:val="20"/>
                <w:szCs w:val="20"/>
              </w:rPr>
              <w:t>Anchored header</w:t>
            </w:r>
          </w:p>
          <w:p w14:paraId="30D0B75A" w14:textId="326F3909" w:rsidR="00DF314D" w:rsidRPr="000A1940" w:rsidRDefault="00DF314D" w:rsidP="00DF314D">
            <w:pPr>
              <w:pStyle w:val="ListParagraph"/>
              <w:ind w:left="360" w:firstLineChars="0" w:firstLine="0"/>
              <w:rPr>
                <w:rFonts w:ascii="Arial" w:hAnsi="Arial" w:cs="Arial"/>
                <w:sz w:val="20"/>
                <w:szCs w:val="20"/>
              </w:rPr>
            </w:pPr>
            <w:r>
              <w:rPr>
                <w:rFonts w:ascii="Arial" w:hAnsi="Arial" w:cs="Arial"/>
                <w:sz w:val="20"/>
                <w:szCs w:val="20"/>
              </w:rPr>
              <w:t>If restaurant has Nickname</w:t>
            </w:r>
            <w:r>
              <w:rPr>
                <w:rFonts w:ascii="Arial" w:hAnsi="Arial" w:cs="Arial" w:hint="eastAsia"/>
                <w:sz w:val="20"/>
                <w:szCs w:val="20"/>
              </w:rPr>
              <w:t>,</w:t>
            </w:r>
            <w:r>
              <w:rPr>
                <w:rFonts w:ascii="Arial" w:hAnsi="Arial" w:cs="Arial"/>
                <w:sz w:val="20"/>
                <w:szCs w:val="20"/>
              </w:rPr>
              <w:t xml:space="preserve"> show the nickname in the Anchored header section</w:t>
            </w:r>
            <w:r w:rsidR="00FD4132">
              <w:rPr>
                <w:rFonts w:ascii="Arial" w:hAnsi="Arial" w:cs="Arial"/>
                <w:sz w:val="20"/>
                <w:szCs w:val="20"/>
              </w:rPr>
              <w:t xml:space="preserve"> of About page</w:t>
            </w:r>
            <w:r>
              <w:rPr>
                <w:rFonts w:ascii="Arial" w:hAnsi="Arial" w:cs="Arial"/>
                <w:sz w:val="20"/>
                <w:szCs w:val="20"/>
              </w:rPr>
              <w:t>, if no nickname, show the restaurant name</w:t>
            </w:r>
            <w:r>
              <w:rPr>
                <w:rFonts w:ascii="Arial" w:hAnsi="Arial" w:cs="Arial" w:hint="eastAsia"/>
                <w:sz w:val="20"/>
                <w:szCs w:val="20"/>
              </w:rPr>
              <w:t>.</w:t>
            </w:r>
          </w:p>
          <w:p w14:paraId="37C1F754" w14:textId="57C61E30" w:rsidR="00D752DF" w:rsidRPr="00C11AA9" w:rsidRDefault="00DF314D" w:rsidP="00DF314D">
            <w:pPr>
              <w:pStyle w:val="ListParagraph"/>
              <w:ind w:left="360" w:firstLineChars="0" w:firstLine="0"/>
            </w:pPr>
            <w:r>
              <w:rPr>
                <w:noProof/>
              </w:rPr>
              <w:drawing>
                <wp:inline distT="0" distB="0" distL="0" distR="0" wp14:anchorId="6680EC67" wp14:editId="7AFA2ADE">
                  <wp:extent cx="3254022" cy="1333616"/>
                  <wp:effectExtent l="0" t="0" r="381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254022" cy="1333616"/>
                          </a:xfrm>
                          <a:prstGeom prst="rect">
                            <a:avLst/>
                          </a:prstGeom>
                        </pic:spPr>
                      </pic:pic>
                    </a:graphicData>
                  </a:graphic>
                </wp:inline>
              </w:drawing>
            </w:r>
          </w:p>
        </w:tc>
      </w:tr>
      <w:tr w:rsidR="00D752DF" w:rsidRPr="00452515" w14:paraId="697F9B4A" w14:textId="77777777" w:rsidTr="00234BAB">
        <w:tc>
          <w:tcPr>
            <w:tcW w:w="8008" w:type="dxa"/>
          </w:tcPr>
          <w:p w14:paraId="7A035D3E" w14:textId="77777777" w:rsidR="00D752DF" w:rsidRDefault="00D752DF" w:rsidP="00234BAB">
            <w:pPr>
              <w:rPr>
                <w:rFonts w:ascii="Arial" w:hAnsi="Arial" w:cs="Arial"/>
                <w:sz w:val="20"/>
                <w:szCs w:val="20"/>
              </w:rPr>
            </w:pPr>
            <w:r w:rsidRPr="00452515">
              <w:rPr>
                <w:rFonts w:ascii="Arial" w:hAnsi="Arial" w:cs="Arial"/>
                <w:sz w:val="20"/>
                <w:szCs w:val="20"/>
              </w:rPr>
              <w:lastRenderedPageBreak/>
              <w:t>Extend Scenario:</w:t>
            </w:r>
          </w:p>
          <w:p w14:paraId="6E1CFF6B" w14:textId="77777777" w:rsidR="00D752DF" w:rsidRPr="00452515" w:rsidRDefault="00D752DF" w:rsidP="00234BAB"/>
        </w:tc>
      </w:tr>
      <w:tr w:rsidR="00D752DF" w:rsidRPr="00452515" w14:paraId="6743AC71" w14:textId="77777777" w:rsidTr="00234BAB">
        <w:tc>
          <w:tcPr>
            <w:tcW w:w="8008" w:type="dxa"/>
          </w:tcPr>
          <w:p w14:paraId="5F75439E" w14:textId="77777777" w:rsidR="00D752DF" w:rsidRDefault="00D752DF" w:rsidP="00234BAB">
            <w:pPr>
              <w:rPr>
                <w:rFonts w:ascii="Arial" w:hAnsi="Arial" w:cs="Arial"/>
                <w:sz w:val="20"/>
                <w:szCs w:val="20"/>
              </w:rPr>
            </w:pPr>
            <w:r w:rsidRPr="00452515">
              <w:rPr>
                <w:rFonts w:ascii="Arial" w:hAnsi="Arial" w:cs="Arial"/>
                <w:sz w:val="20"/>
                <w:szCs w:val="20"/>
              </w:rPr>
              <w:t>Exception Scenario:</w:t>
            </w:r>
          </w:p>
          <w:p w14:paraId="30AFE728" w14:textId="77777777" w:rsidR="00D752DF" w:rsidRPr="00452515" w:rsidRDefault="00D752DF" w:rsidP="00234BAB"/>
        </w:tc>
      </w:tr>
      <w:tr w:rsidR="00D752DF" w:rsidRPr="00452515" w14:paraId="3FFC82EC" w14:textId="77777777" w:rsidTr="00234BAB">
        <w:tc>
          <w:tcPr>
            <w:tcW w:w="8008" w:type="dxa"/>
          </w:tcPr>
          <w:p w14:paraId="2A3B4CC2" w14:textId="77777777" w:rsidR="00D752DF" w:rsidRPr="00452515" w:rsidRDefault="00D752DF" w:rsidP="00234BAB">
            <w:pPr>
              <w:rPr>
                <w:rFonts w:ascii="Arial" w:hAnsi="Arial" w:cs="Arial"/>
                <w:sz w:val="20"/>
                <w:szCs w:val="20"/>
              </w:rPr>
            </w:pPr>
            <w:r w:rsidRPr="00452515">
              <w:rPr>
                <w:rFonts w:ascii="Arial" w:hAnsi="Arial" w:cs="Arial"/>
                <w:sz w:val="20"/>
                <w:szCs w:val="20"/>
              </w:rPr>
              <w:t>Notes:</w:t>
            </w:r>
          </w:p>
        </w:tc>
      </w:tr>
      <w:tr w:rsidR="00D752DF" w:rsidRPr="00452515" w14:paraId="49609958" w14:textId="77777777" w:rsidTr="00234BAB">
        <w:tc>
          <w:tcPr>
            <w:tcW w:w="8008" w:type="dxa"/>
          </w:tcPr>
          <w:p w14:paraId="55376668" w14:textId="77777777" w:rsidR="00D752DF" w:rsidRPr="00452515" w:rsidRDefault="00D752DF" w:rsidP="00234BAB">
            <w:pPr>
              <w:rPr>
                <w:rFonts w:ascii="Arial" w:hAnsi="Arial" w:cs="Arial"/>
                <w:sz w:val="20"/>
                <w:szCs w:val="20"/>
              </w:rPr>
            </w:pPr>
            <w:r w:rsidRPr="00452515">
              <w:rPr>
                <w:rFonts w:ascii="Arial" w:hAnsi="Arial" w:cs="Arial"/>
                <w:sz w:val="20"/>
                <w:szCs w:val="20"/>
              </w:rPr>
              <w:t>Q/A:</w:t>
            </w:r>
          </w:p>
        </w:tc>
      </w:tr>
    </w:tbl>
    <w:p w14:paraId="0C81F041" w14:textId="4D81E2E5" w:rsidR="00281A56" w:rsidRPr="001D32AE" w:rsidRDefault="00AF1CF4" w:rsidP="00AF1CF4">
      <w:pPr>
        <w:pStyle w:val="Heading3"/>
      </w:pPr>
      <w:r w:rsidRPr="00AF1CF4">
        <w:t>UC04</w:t>
      </w:r>
      <w:r>
        <w:t xml:space="preserve">-09 Reservations </w:t>
      </w:r>
      <w:r w:rsidR="004C07DB">
        <w:t>–</w:t>
      </w:r>
      <w:r>
        <w:t xml:space="preserve"> Reserve</w:t>
      </w:r>
      <w:r w:rsidR="004C07DB">
        <w:t xml:space="preserve"> and Reserved status </w:t>
      </w:r>
      <w:proofErr w:type="gramStart"/>
      <w:r w:rsidR="004C07DB">
        <w:t>displaying</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281A56" w:rsidRPr="00452515" w14:paraId="187D5228" w14:textId="77777777" w:rsidTr="00AF1CF4">
        <w:tc>
          <w:tcPr>
            <w:tcW w:w="8008" w:type="dxa"/>
          </w:tcPr>
          <w:p w14:paraId="6FEAA9B4" w14:textId="5F190D91" w:rsidR="00281A56" w:rsidRPr="00452515" w:rsidRDefault="00281A56" w:rsidP="00AF1CF4">
            <w:pPr>
              <w:rPr>
                <w:rFonts w:ascii="Arial" w:hAnsi="Arial" w:cs="Arial"/>
                <w:sz w:val="20"/>
                <w:szCs w:val="20"/>
              </w:rPr>
            </w:pPr>
            <w:r w:rsidRPr="00452515">
              <w:rPr>
                <w:rFonts w:ascii="Arial" w:hAnsi="Arial" w:cs="Arial"/>
                <w:sz w:val="20"/>
                <w:szCs w:val="20"/>
              </w:rPr>
              <w:t>UC</w:t>
            </w:r>
            <w:r>
              <w:rPr>
                <w:rFonts w:ascii="Arial" w:hAnsi="Arial" w:cs="Arial"/>
                <w:sz w:val="20"/>
                <w:szCs w:val="20"/>
              </w:rPr>
              <w:t xml:space="preserve">04-09 </w:t>
            </w:r>
            <w:r w:rsidR="00950804">
              <w:rPr>
                <w:rFonts w:ascii="Arial" w:hAnsi="Arial" w:cs="Arial"/>
                <w:sz w:val="20"/>
                <w:szCs w:val="20"/>
              </w:rPr>
              <w:t xml:space="preserve">Reservations </w:t>
            </w:r>
            <w:r w:rsidR="004C07DB">
              <w:rPr>
                <w:rFonts w:ascii="Arial" w:hAnsi="Arial" w:cs="Arial"/>
                <w:sz w:val="20"/>
                <w:szCs w:val="20"/>
              </w:rPr>
              <w:t>–</w:t>
            </w:r>
            <w:r w:rsidR="00950804">
              <w:rPr>
                <w:rFonts w:ascii="Arial" w:hAnsi="Arial" w:cs="Arial"/>
                <w:sz w:val="20"/>
                <w:szCs w:val="20"/>
              </w:rPr>
              <w:t xml:space="preserve"> Reserve</w:t>
            </w:r>
            <w:r w:rsidR="004C07DB">
              <w:rPr>
                <w:rFonts w:ascii="Arial" w:hAnsi="Arial" w:cs="Arial"/>
                <w:sz w:val="20"/>
                <w:szCs w:val="20"/>
              </w:rPr>
              <w:t xml:space="preserve"> and Reserved status displaying</w:t>
            </w:r>
          </w:p>
        </w:tc>
      </w:tr>
      <w:tr w:rsidR="00D57083" w:rsidRPr="00452515" w14:paraId="16EB9CB6" w14:textId="77777777" w:rsidTr="00A242FC">
        <w:tc>
          <w:tcPr>
            <w:tcW w:w="8008" w:type="dxa"/>
          </w:tcPr>
          <w:p w14:paraId="5A1AC91E" w14:textId="77777777" w:rsidR="00D57083" w:rsidRDefault="00D57083" w:rsidP="00A242FC">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010"/>
              <w:gridCol w:w="1276"/>
              <w:gridCol w:w="1428"/>
              <w:gridCol w:w="4068"/>
            </w:tblGrid>
            <w:tr w:rsidR="00D57083" w14:paraId="6EAC3B4A" w14:textId="77777777" w:rsidTr="00A242FC">
              <w:tc>
                <w:tcPr>
                  <w:tcW w:w="1010" w:type="dxa"/>
                </w:tcPr>
                <w:p w14:paraId="1C96C49C" w14:textId="77777777" w:rsidR="00D57083" w:rsidRDefault="00D57083" w:rsidP="00D57083">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5F015C74" w14:textId="77777777" w:rsidR="00D57083" w:rsidRDefault="00D57083" w:rsidP="00D57083">
                  <w:pPr>
                    <w:spacing w:after="0"/>
                    <w:rPr>
                      <w:rFonts w:ascii="Arial" w:hAnsi="Arial" w:cs="Arial"/>
                      <w:sz w:val="20"/>
                      <w:szCs w:val="20"/>
                    </w:rPr>
                  </w:pPr>
                  <w:r>
                    <w:rPr>
                      <w:rFonts w:ascii="Arial" w:hAnsi="Arial" w:cs="Arial"/>
                      <w:sz w:val="20"/>
                      <w:szCs w:val="20"/>
                    </w:rPr>
                    <w:t>Date</w:t>
                  </w:r>
                </w:p>
              </w:tc>
              <w:tc>
                <w:tcPr>
                  <w:tcW w:w="1428" w:type="dxa"/>
                </w:tcPr>
                <w:p w14:paraId="5244A86E" w14:textId="77777777" w:rsidR="00D57083" w:rsidRDefault="00D57083" w:rsidP="00D57083">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68" w:type="dxa"/>
                </w:tcPr>
                <w:p w14:paraId="2EFE5915" w14:textId="77777777" w:rsidR="00D57083" w:rsidRDefault="00D57083" w:rsidP="00D57083">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D57083" w14:paraId="42DF17F1" w14:textId="77777777" w:rsidTr="00A242FC">
              <w:tc>
                <w:tcPr>
                  <w:tcW w:w="1010" w:type="dxa"/>
                </w:tcPr>
                <w:p w14:paraId="606B7CB8" w14:textId="77777777" w:rsidR="00D57083" w:rsidRDefault="00D57083" w:rsidP="00D57083">
                  <w:pPr>
                    <w:spacing w:after="0"/>
                    <w:rPr>
                      <w:rFonts w:ascii="Arial" w:hAnsi="Arial" w:cs="Arial"/>
                      <w:sz w:val="20"/>
                      <w:szCs w:val="20"/>
                    </w:rPr>
                  </w:pPr>
                  <w:r>
                    <w:rPr>
                      <w:rFonts w:ascii="Arial" w:hAnsi="Arial" w:cs="Arial"/>
                      <w:sz w:val="20"/>
                      <w:szCs w:val="20"/>
                    </w:rPr>
                    <w:t>1.0</w:t>
                  </w:r>
                </w:p>
              </w:tc>
              <w:tc>
                <w:tcPr>
                  <w:tcW w:w="1276" w:type="dxa"/>
                </w:tcPr>
                <w:p w14:paraId="169C7BFC" w14:textId="77777777" w:rsidR="00D57083" w:rsidRDefault="00D57083" w:rsidP="00D57083">
                  <w:pPr>
                    <w:spacing w:after="0"/>
                    <w:rPr>
                      <w:rFonts w:ascii="Arial" w:hAnsi="Arial" w:cs="Arial"/>
                      <w:sz w:val="20"/>
                      <w:szCs w:val="20"/>
                    </w:rPr>
                  </w:pPr>
                  <w:r>
                    <w:rPr>
                      <w:rFonts w:ascii="Arial" w:hAnsi="Arial" w:cs="Arial"/>
                      <w:sz w:val="20"/>
                      <w:szCs w:val="20"/>
                    </w:rPr>
                    <w:t>2020.8.27</w:t>
                  </w:r>
                </w:p>
              </w:tc>
              <w:tc>
                <w:tcPr>
                  <w:tcW w:w="1428" w:type="dxa"/>
                </w:tcPr>
                <w:p w14:paraId="0C4D1D8F" w14:textId="77777777" w:rsidR="00D57083" w:rsidRDefault="00D57083" w:rsidP="00D57083">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68" w:type="dxa"/>
                </w:tcPr>
                <w:p w14:paraId="0573B478" w14:textId="77777777" w:rsidR="00D57083" w:rsidRDefault="00D57083" w:rsidP="00D57083">
                  <w:pPr>
                    <w:spacing w:after="0"/>
                    <w:rPr>
                      <w:rFonts w:ascii="Arial" w:hAnsi="Arial" w:cs="Arial"/>
                      <w:sz w:val="20"/>
                      <w:szCs w:val="20"/>
                    </w:rPr>
                  </w:pPr>
                  <w:r>
                    <w:rPr>
                      <w:rFonts w:ascii="Arial" w:hAnsi="Arial" w:cs="Arial"/>
                      <w:sz w:val="20"/>
                      <w:szCs w:val="20"/>
                    </w:rPr>
                    <w:t>First version</w:t>
                  </w:r>
                </w:p>
              </w:tc>
            </w:tr>
            <w:tr w:rsidR="00D57083" w14:paraId="0214D197" w14:textId="77777777" w:rsidTr="00A242FC">
              <w:tc>
                <w:tcPr>
                  <w:tcW w:w="1010" w:type="dxa"/>
                </w:tcPr>
                <w:p w14:paraId="03A642CF" w14:textId="77777777" w:rsidR="00D57083" w:rsidRDefault="00D57083" w:rsidP="00D57083">
                  <w:pPr>
                    <w:spacing w:after="0"/>
                    <w:rPr>
                      <w:rFonts w:ascii="Arial" w:hAnsi="Arial" w:cs="Arial"/>
                      <w:sz w:val="20"/>
                      <w:szCs w:val="20"/>
                    </w:rPr>
                  </w:pPr>
                  <w:r>
                    <w:rPr>
                      <w:rFonts w:ascii="Arial" w:hAnsi="Arial" w:cs="Arial"/>
                      <w:sz w:val="20"/>
                      <w:szCs w:val="20"/>
                    </w:rPr>
                    <w:t>1.1</w:t>
                  </w:r>
                </w:p>
              </w:tc>
              <w:tc>
                <w:tcPr>
                  <w:tcW w:w="1276" w:type="dxa"/>
                </w:tcPr>
                <w:p w14:paraId="1C5DB2E7" w14:textId="6C9F79CC" w:rsidR="00D57083" w:rsidRDefault="003E3DB6" w:rsidP="00D57083">
                  <w:pPr>
                    <w:spacing w:after="0"/>
                    <w:rPr>
                      <w:rFonts w:ascii="Arial" w:hAnsi="Arial" w:cs="Arial"/>
                      <w:sz w:val="20"/>
                      <w:szCs w:val="20"/>
                    </w:rPr>
                  </w:pPr>
                  <w:r>
                    <w:rPr>
                      <w:rFonts w:ascii="Arial" w:hAnsi="Arial" w:cs="Arial"/>
                      <w:sz w:val="20"/>
                      <w:szCs w:val="20"/>
                    </w:rPr>
                    <w:t>2020.12.11</w:t>
                  </w:r>
                </w:p>
              </w:tc>
              <w:tc>
                <w:tcPr>
                  <w:tcW w:w="1428" w:type="dxa"/>
                </w:tcPr>
                <w:p w14:paraId="51A50821" w14:textId="7704621E" w:rsidR="00D57083" w:rsidRDefault="003E3DB6" w:rsidP="00D57083">
                  <w:pPr>
                    <w:spacing w:after="0"/>
                    <w:rPr>
                      <w:rFonts w:ascii="Arial" w:hAnsi="Arial" w:cs="Arial"/>
                      <w:sz w:val="20"/>
                      <w:szCs w:val="20"/>
                    </w:rPr>
                  </w:pPr>
                  <w:r>
                    <w:rPr>
                      <w:rFonts w:ascii="Arial" w:hAnsi="Arial" w:cs="Arial"/>
                      <w:sz w:val="20"/>
                      <w:szCs w:val="20"/>
                    </w:rPr>
                    <w:t>Lisa</w:t>
                  </w:r>
                </w:p>
              </w:tc>
              <w:tc>
                <w:tcPr>
                  <w:tcW w:w="4068" w:type="dxa"/>
                </w:tcPr>
                <w:p w14:paraId="4335CD61" w14:textId="605597B1" w:rsidR="00D57083" w:rsidRDefault="00386BE9" w:rsidP="00D57083">
                  <w:pPr>
                    <w:spacing w:after="0"/>
                    <w:rPr>
                      <w:rFonts w:ascii="Arial" w:hAnsi="Arial" w:cs="Arial"/>
                      <w:sz w:val="20"/>
                      <w:szCs w:val="20"/>
                    </w:rPr>
                  </w:pPr>
                  <w:r w:rsidRPr="00386BE9">
                    <w:rPr>
                      <w:rFonts w:ascii="Arial" w:hAnsi="Arial" w:cs="Arial"/>
                      <w:sz w:val="20"/>
                      <w:szCs w:val="20"/>
                    </w:rPr>
                    <w:t>Us</w:t>
                  </w:r>
                  <w:r>
                    <w:rPr>
                      <w:rFonts w:ascii="Arial" w:hAnsi="Arial" w:cs="Arial"/>
                      <w:sz w:val="20"/>
                      <w:szCs w:val="20"/>
                    </w:rPr>
                    <w:t>e</w:t>
                  </w:r>
                  <w:r w:rsidRPr="00386BE9">
                    <w:rPr>
                      <w:rFonts w:ascii="Arial" w:hAnsi="Arial" w:cs="Arial"/>
                      <w:sz w:val="20"/>
                      <w:szCs w:val="20"/>
                    </w:rPr>
                    <w:t xml:space="preserve"> Conservative Inventory Logic in Consumer APP</w:t>
                  </w:r>
                  <w:r>
                    <w:rPr>
                      <w:rFonts w:ascii="Arial" w:hAnsi="Arial" w:cs="Arial"/>
                      <w:sz w:val="20"/>
                      <w:szCs w:val="20"/>
                    </w:rPr>
                    <w:t xml:space="preserve">. </w:t>
                  </w:r>
                  <w:hyperlink r:id="rId136" w:history="1">
                    <w:r w:rsidRPr="00441CA8">
                      <w:rPr>
                        <w:rStyle w:val="Hyperlink"/>
                        <w:rFonts w:ascii="Arial" w:hAnsi="Arial" w:cs="Arial"/>
                        <w:sz w:val="20"/>
                        <w:szCs w:val="20"/>
                      </w:rPr>
                      <w:t>CON-1238</w:t>
                    </w:r>
                  </w:hyperlink>
                </w:p>
              </w:tc>
            </w:tr>
            <w:tr w:rsidR="00D57083" w14:paraId="6C66C90D" w14:textId="77777777" w:rsidTr="00A242FC">
              <w:tc>
                <w:tcPr>
                  <w:tcW w:w="1010" w:type="dxa"/>
                </w:tcPr>
                <w:p w14:paraId="73B94F0A" w14:textId="77777777" w:rsidR="00D57083" w:rsidRDefault="00D57083" w:rsidP="00D57083">
                  <w:pPr>
                    <w:spacing w:after="0"/>
                    <w:rPr>
                      <w:rFonts w:ascii="Arial" w:hAnsi="Arial" w:cs="Arial"/>
                      <w:sz w:val="20"/>
                      <w:szCs w:val="20"/>
                    </w:rPr>
                  </w:pPr>
                  <w:r>
                    <w:rPr>
                      <w:rFonts w:ascii="Arial" w:hAnsi="Arial" w:cs="Arial"/>
                      <w:sz w:val="20"/>
                      <w:szCs w:val="20"/>
                    </w:rPr>
                    <w:t>1.2</w:t>
                  </w:r>
                </w:p>
              </w:tc>
              <w:tc>
                <w:tcPr>
                  <w:tcW w:w="1276" w:type="dxa"/>
                </w:tcPr>
                <w:p w14:paraId="271A33E3" w14:textId="77777777" w:rsidR="00D57083" w:rsidRDefault="00D57083" w:rsidP="00D57083">
                  <w:pPr>
                    <w:spacing w:after="0"/>
                    <w:rPr>
                      <w:rFonts w:ascii="Arial" w:hAnsi="Arial" w:cs="Arial"/>
                      <w:sz w:val="20"/>
                      <w:szCs w:val="20"/>
                    </w:rPr>
                  </w:pPr>
                </w:p>
              </w:tc>
              <w:tc>
                <w:tcPr>
                  <w:tcW w:w="1428" w:type="dxa"/>
                </w:tcPr>
                <w:p w14:paraId="3345629C" w14:textId="77777777" w:rsidR="00D57083" w:rsidRDefault="00D57083" w:rsidP="00D57083">
                  <w:pPr>
                    <w:spacing w:after="0"/>
                    <w:rPr>
                      <w:rFonts w:ascii="Arial" w:hAnsi="Arial" w:cs="Arial"/>
                      <w:sz w:val="20"/>
                      <w:szCs w:val="20"/>
                    </w:rPr>
                  </w:pPr>
                </w:p>
              </w:tc>
              <w:tc>
                <w:tcPr>
                  <w:tcW w:w="4068" w:type="dxa"/>
                </w:tcPr>
                <w:p w14:paraId="07E4B7AB" w14:textId="77777777" w:rsidR="00D57083" w:rsidRDefault="00D57083" w:rsidP="00D57083">
                  <w:pPr>
                    <w:spacing w:after="0"/>
                    <w:rPr>
                      <w:rFonts w:ascii="Arial" w:hAnsi="Arial" w:cs="Arial"/>
                      <w:sz w:val="20"/>
                      <w:szCs w:val="20"/>
                    </w:rPr>
                  </w:pPr>
                </w:p>
              </w:tc>
            </w:tr>
            <w:tr w:rsidR="00D57083" w14:paraId="0FB03D93" w14:textId="77777777" w:rsidTr="00A242FC">
              <w:tc>
                <w:tcPr>
                  <w:tcW w:w="1010" w:type="dxa"/>
                </w:tcPr>
                <w:p w14:paraId="3E3BDED3" w14:textId="77777777" w:rsidR="00D57083" w:rsidRDefault="00D57083" w:rsidP="00D57083">
                  <w:pPr>
                    <w:spacing w:after="0"/>
                    <w:rPr>
                      <w:rFonts w:ascii="Arial" w:hAnsi="Arial" w:cs="Arial"/>
                      <w:sz w:val="20"/>
                      <w:szCs w:val="20"/>
                    </w:rPr>
                  </w:pPr>
                  <w:r>
                    <w:rPr>
                      <w:rFonts w:ascii="Arial" w:hAnsi="Arial" w:cs="Arial"/>
                      <w:sz w:val="20"/>
                      <w:szCs w:val="20"/>
                    </w:rPr>
                    <w:lastRenderedPageBreak/>
                    <w:t>1.3</w:t>
                  </w:r>
                </w:p>
              </w:tc>
              <w:tc>
                <w:tcPr>
                  <w:tcW w:w="1276" w:type="dxa"/>
                </w:tcPr>
                <w:p w14:paraId="19E01C19" w14:textId="77777777" w:rsidR="00D57083" w:rsidRDefault="00D57083" w:rsidP="00D57083">
                  <w:pPr>
                    <w:spacing w:after="0"/>
                    <w:rPr>
                      <w:rFonts w:ascii="Arial" w:hAnsi="Arial" w:cs="Arial"/>
                      <w:sz w:val="20"/>
                      <w:szCs w:val="20"/>
                    </w:rPr>
                  </w:pPr>
                </w:p>
              </w:tc>
              <w:tc>
                <w:tcPr>
                  <w:tcW w:w="1428" w:type="dxa"/>
                </w:tcPr>
                <w:p w14:paraId="45A29D95" w14:textId="77777777" w:rsidR="00D57083" w:rsidRDefault="00D57083" w:rsidP="00D57083">
                  <w:pPr>
                    <w:spacing w:after="0"/>
                    <w:rPr>
                      <w:rFonts w:ascii="Arial" w:hAnsi="Arial" w:cs="Arial"/>
                      <w:sz w:val="20"/>
                      <w:szCs w:val="20"/>
                    </w:rPr>
                  </w:pPr>
                </w:p>
              </w:tc>
              <w:tc>
                <w:tcPr>
                  <w:tcW w:w="4068" w:type="dxa"/>
                </w:tcPr>
                <w:p w14:paraId="0A84474E" w14:textId="77777777" w:rsidR="00D57083" w:rsidRDefault="00D57083" w:rsidP="00D57083">
                  <w:pPr>
                    <w:spacing w:after="0"/>
                    <w:rPr>
                      <w:rFonts w:ascii="Arial" w:hAnsi="Arial" w:cs="Arial"/>
                      <w:sz w:val="20"/>
                      <w:szCs w:val="20"/>
                    </w:rPr>
                  </w:pPr>
                </w:p>
              </w:tc>
            </w:tr>
            <w:tr w:rsidR="00D57083" w14:paraId="7A765BEA" w14:textId="77777777" w:rsidTr="00A242FC">
              <w:tc>
                <w:tcPr>
                  <w:tcW w:w="1010" w:type="dxa"/>
                </w:tcPr>
                <w:p w14:paraId="7736F9C1" w14:textId="77777777" w:rsidR="00D57083" w:rsidRDefault="00D57083" w:rsidP="00D57083">
                  <w:pPr>
                    <w:spacing w:after="0"/>
                    <w:rPr>
                      <w:rFonts w:ascii="Arial" w:hAnsi="Arial" w:cs="Arial"/>
                      <w:sz w:val="20"/>
                      <w:szCs w:val="20"/>
                    </w:rPr>
                  </w:pPr>
                  <w:r>
                    <w:rPr>
                      <w:rFonts w:ascii="Arial" w:hAnsi="Arial" w:cs="Arial"/>
                      <w:sz w:val="20"/>
                      <w:szCs w:val="20"/>
                    </w:rPr>
                    <w:t>1.4</w:t>
                  </w:r>
                </w:p>
              </w:tc>
              <w:tc>
                <w:tcPr>
                  <w:tcW w:w="1276" w:type="dxa"/>
                </w:tcPr>
                <w:p w14:paraId="13185AA6" w14:textId="77777777" w:rsidR="00D57083" w:rsidRDefault="00D57083" w:rsidP="00D57083">
                  <w:pPr>
                    <w:spacing w:after="0"/>
                    <w:rPr>
                      <w:rFonts w:ascii="Arial" w:hAnsi="Arial" w:cs="Arial"/>
                      <w:sz w:val="20"/>
                      <w:szCs w:val="20"/>
                    </w:rPr>
                  </w:pPr>
                </w:p>
              </w:tc>
              <w:tc>
                <w:tcPr>
                  <w:tcW w:w="1428" w:type="dxa"/>
                </w:tcPr>
                <w:p w14:paraId="285A5DC2" w14:textId="77777777" w:rsidR="00D57083" w:rsidRDefault="00D57083" w:rsidP="00D57083">
                  <w:pPr>
                    <w:spacing w:after="0"/>
                    <w:rPr>
                      <w:rFonts w:ascii="Arial" w:hAnsi="Arial" w:cs="Arial"/>
                      <w:sz w:val="20"/>
                      <w:szCs w:val="20"/>
                    </w:rPr>
                  </w:pPr>
                </w:p>
              </w:tc>
              <w:tc>
                <w:tcPr>
                  <w:tcW w:w="4068" w:type="dxa"/>
                </w:tcPr>
                <w:p w14:paraId="2DCBB1F2" w14:textId="77777777" w:rsidR="00D57083" w:rsidRDefault="00D57083" w:rsidP="00D57083">
                  <w:pPr>
                    <w:spacing w:after="0"/>
                    <w:rPr>
                      <w:rFonts w:ascii="Arial" w:hAnsi="Arial" w:cs="Arial"/>
                      <w:sz w:val="20"/>
                      <w:szCs w:val="20"/>
                    </w:rPr>
                  </w:pPr>
                </w:p>
              </w:tc>
            </w:tr>
          </w:tbl>
          <w:p w14:paraId="1674B90B" w14:textId="77777777" w:rsidR="00D57083" w:rsidRDefault="00D57083" w:rsidP="00A242FC">
            <w:pPr>
              <w:rPr>
                <w:rFonts w:ascii="Arial" w:hAnsi="Arial" w:cs="Arial"/>
                <w:sz w:val="20"/>
                <w:szCs w:val="20"/>
              </w:rPr>
            </w:pPr>
          </w:p>
        </w:tc>
      </w:tr>
      <w:tr w:rsidR="00281A56" w:rsidRPr="00452515" w14:paraId="40698CC4" w14:textId="77777777" w:rsidTr="00AF1CF4">
        <w:tc>
          <w:tcPr>
            <w:tcW w:w="8008" w:type="dxa"/>
          </w:tcPr>
          <w:p w14:paraId="62BE7A5F" w14:textId="77777777" w:rsidR="00281A56" w:rsidRPr="00452515" w:rsidRDefault="00281A56" w:rsidP="00AF1CF4">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p>
        </w:tc>
      </w:tr>
      <w:tr w:rsidR="00281A56" w:rsidRPr="00452515" w14:paraId="5CF79381" w14:textId="77777777" w:rsidTr="00AF1CF4">
        <w:tc>
          <w:tcPr>
            <w:tcW w:w="8008" w:type="dxa"/>
          </w:tcPr>
          <w:p w14:paraId="2C4A1784" w14:textId="77777777" w:rsidR="00281A56" w:rsidRDefault="00281A56" w:rsidP="00AF1CF4">
            <w:pPr>
              <w:rPr>
                <w:rFonts w:ascii="Arial" w:hAnsi="Arial" w:cs="Arial"/>
                <w:sz w:val="20"/>
                <w:szCs w:val="20"/>
              </w:rPr>
            </w:pPr>
            <w:r w:rsidRPr="00452515">
              <w:rPr>
                <w:rFonts w:ascii="Arial" w:hAnsi="Arial" w:cs="Arial"/>
                <w:sz w:val="20"/>
                <w:szCs w:val="20"/>
              </w:rPr>
              <w:t xml:space="preserve">Pre-Condition: </w:t>
            </w:r>
          </w:p>
          <w:p w14:paraId="1F2F0AE0" w14:textId="77777777" w:rsidR="00950804" w:rsidRPr="006C5446" w:rsidRDefault="00950804" w:rsidP="006C5446">
            <w:pPr>
              <w:pStyle w:val="ListParagraph"/>
              <w:numPr>
                <w:ilvl w:val="0"/>
                <w:numId w:val="422"/>
              </w:numPr>
              <w:spacing w:after="0"/>
              <w:ind w:firstLineChars="0"/>
              <w:rPr>
                <w:rFonts w:ascii="Arial" w:hAnsi="Arial" w:cs="Arial"/>
                <w:sz w:val="20"/>
                <w:szCs w:val="20"/>
              </w:rPr>
            </w:pPr>
            <w:r w:rsidRPr="006C5446">
              <w:rPr>
                <w:rFonts w:ascii="Arial" w:hAnsi="Arial" w:cs="Arial"/>
                <w:sz w:val="20"/>
                <w:szCs w:val="20"/>
              </w:rPr>
              <w:t xml:space="preserve">User does not have an active </w:t>
            </w:r>
            <w:proofErr w:type="gramStart"/>
            <w:r w:rsidRPr="006C5446">
              <w:rPr>
                <w:rFonts w:ascii="Arial" w:hAnsi="Arial" w:cs="Arial"/>
                <w:sz w:val="20"/>
                <w:szCs w:val="20"/>
              </w:rPr>
              <w:t>cart</w:t>
            </w:r>
            <w:proofErr w:type="gramEnd"/>
            <w:r w:rsidRPr="006C5446">
              <w:rPr>
                <w:rFonts w:ascii="Arial" w:hAnsi="Arial" w:cs="Arial"/>
                <w:sz w:val="20"/>
                <w:szCs w:val="20"/>
              </w:rPr>
              <w:t xml:space="preserve"> </w:t>
            </w:r>
          </w:p>
          <w:p w14:paraId="6AC0F130" w14:textId="77777777" w:rsidR="00950804" w:rsidRPr="006C5446" w:rsidRDefault="00950804" w:rsidP="006C5446">
            <w:pPr>
              <w:pStyle w:val="ListParagraph"/>
              <w:numPr>
                <w:ilvl w:val="0"/>
                <w:numId w:val="422"/>
              </w:numPr>
              <w:spacing w:after="0"/>
              <w:ind w:firstLineChars="0"/>
              <w:rPr>
                <w:rFonts w:ascii="Arial" w:hAnsi="Arial" w:cs="Arial"/>
                <w:sz w:val="20"/>
                <w:szCs w:val="20"/>
              </w:rPr>
            </w:pPr>
            <w:r w:rsidRPr="006C5446">
              <w:rPr>
                <w:rFonts w:ascii="Arial" w:hAnsi="Arial" w:cs="Arial"/>
                <w:sz w:val="20"/>
                <w:szCs w:val="20"/>
              </w:rPr>
              <w:t xml:space="preserve">The restaurant is available to order (not in offline status) </w:t>
            </w:r>
          </w:p>
          <w:p w14:paraId="2E890B95" w14:textId="77777777" w:rsidR="00281A56" w:rsidRDefault="00950804">
            <w:pPr>
              <w:pStyle w:val="ListParagraph"/>
              <w:numPr>
                <w:ilvl w:val="0"/>
                <w:numId w:val="422"/>
              </w:numPr>
              <w:spacing w:after="0"/>
              <w:ind w:firstLineChars="0"/>
              <w:rPr>
                <w:rFonts w:ascii="Arial" w:hAnsi="Arial" w:cs="Arial"/>
                <w:sz w:val="20"/>
                <w:szCs w:val="20"/>
              </w:rPr>
            </w:pPr>
            <w:r w:rsidRPr="006C5446">
              <w:rPr>
                <w:rFonts w:ascii="Arial" w:hAnsi="Arial" w:cs="Arial"/>
                <w:sz w:val="20"/>
                <w:szCs w:val="20"/>
              </w:rPr>
              <w:t xml:space="preserve">User adds first item to </w:t>
            </w:r>
            <w:proofErr w:type="gramStart"/>
            <w:r w:rsidRPr="006C5446">
              <w:rPr>
                <w:rFonts w:ascii="Arial" w:hAnsi="Arial" w:cs="Arial"/>
                <w:sz w:val="20"/>
                <w:szCs w:val="20"/>
              </w:rPr>
              <w:t>cart</w:t>
            </w:r>
            <w:proofErr w:type="gramEnd"/>
          </w:p>
          <w:p w14:paraId="6ED0D7E6" w14:textId="5EE67259" w:rsidR="006C5446" w:rsidRPr="006C5446" w:rsidRDefault="003E4795" w:rsidP="006C5446">
            <w:pPr>
              <w:pStyle w:val="ListParagraph"/>
              <w:numPr>
                <w:ilvl w:val="0"/>
                <w:numId w:val="422"/>
              </w:numPr>
              <w:spacing w:after="0"/>
              <w:ind w:firstLineChars="0"/>
              <w:rPr>
                <w:rFonts w:ascii="Arial" w:hAnsi="Arial" w:cs="Arial"/>
                <w:sz w:val="20"/>
                <w:szCs w:val="20"/>
              </w:rPr>
            </w:pPr>
            <w:r>
              <w:rPr>
                <w:rFonts w:ascii="Arial" w:hAnsi="Arial" w:cs="Arial"/>
                <w:sz w:val="20"/>
                <w:szCs w:val="20"/>
              </w:rPr>
              <w:t>The restaurant turn</w:t>
            </w:r>
            <w:r w:rsidR="006371D9">
              <w:rPr>
                <w:rFonts w:ascii="Arial" w:hAnsi="Arial" w:cs="Arial"/>
                <w:sz w:val="20"/>
                <w:szCs w:val="20"/>
              </w:rPr>
              <w:t>s</w:t>
            </w:r>
            <w:r>
              <w:rPr>
                <w:rFonts w:ascii="Arial" w:hAnsi="Arial" w:cs="Arial"/>
                <w:sz w:val="20"/>
                <w:szCs w:val="20"/>
              </w:rPr>
              <w:t xml:space="preserve"> on reservation function</w:t>
            </w:r>
          </w:p>
        </w:tc>
      </w:tr>
      <w:tr w:rsidR="00281A56" w:rsidRPr="00452515" w14:paraId="2ED2354F" w14:textId="77777777" w:rsidTr="00AF1CF4">
        <w:tc>
          <w:tcPr>
            <w:tcW w:w="8008" w:type="dxa"/>
          </w:tcPr>
          <w:p w14:paraId="20E2ACEF" w14:textId="77777777" w:rsidR="00281A56" w:rsidRDefault="00281A56" w:rsidP="00AF1CF4">
            <w:pPr>
              <w:rPr>
                <w:rFonts w:ascii="Arial" w:hAnsi="Arial" w:cs="Arial"/>
                <w:sz w:val="20"/>
                <w:szCs w:val="20"/>
              </w:rPr>
            </w:pPr>
            <w:r>
              <w:rPr>
                <w:rFonts w:ascii="Arial" w:hAnsi="Arial" w:cs="Arial"/>
                <w:sz w:val="20"/>
                <w:szCs w:val="20"/>
              </w:rPr>
              <w:t>Prototype:</w:t>
            </w:r>
          </w:p>
          <w:p w14:paraId="331103F9" w14:textId="7545D6F6" w:rsidR="00281A56" w:rsidRPr="00452515" w:rsidRDefault="001F04F0" w:rsidP="00AF1CF4">
            <w:pPr>
              <w:rPr>
                <w:rFonts w:ascii="Arial" w:hAnsi="Arial" w:cs="Arial"/>
                <w:sz w:val="20"/>
                <w:szCs w:val="20"/>
              </w:rPr>
            </w:pPr>
            <w:hyperlink r:id="rId137" w:history="1">
              <w:r w:rsidR="00950804">
                <w:rPr>
                  <w:rStyle w:val="Hyperlink"/>
                </w:rPr>
                <w:t>https://www.figma.com/file/W5AhjNFY0VbBbrsi7L68qD/Reserve-Function?node-id=60%3A25</w:t>
              </w:r>
            </w:hyperlink>
          </w:p>
        </w:tc>
      </w:tr>
      <w:tr w:rsidR="00281A56" w:rsidRPr="00452515" w14:paraId="3D3A96B5" w14:textId="77777777" w:rsidTr="00AF1CF4">
        <w:tc>
          <w:tcPr>
            <w:tcW w:w="8008" w:type="dxa"/>
          </w:tcPr>
          <w:p w14:paraId="5153E6F9" w14:textId="77777777" w:rsidR="00281A56" w:rsidRDefault="00281A56" w:rsidP="00AF1CF4">
            <w:pPr>
              <w:rPr>
                <w:rFonts w:ascii="Arial" w:hAnsi="Arial"/>
                <w:sz w:val="20"/>
                <w:szCs w:val="20"/>
              </w:rPr>
            </w:pPr>
            <w:r w:rsidRPr="00103C0C">
              <w:rPr>
                <w:rFonts w:ascii="Arial" w:hAnsi="Arial" w:hint="eastAsia"/>
                <w:sz w:val="20"/>
                <w:szCs w:val="20"/>
              </w:rPr>
              <w:t>Main Scenario:</w:t>
            </w:r>
          </w:p>
          <w:p w14:paraId="1AD0BF0B" w14:textId="46469D75" w:rsidR="00281A56" w:rsidRDefault="00FE0F47" w:rsidP="00FE0F47">
            <w:pPr>
              <w:pStyle w:val="ListParagraph"/>
              <w:numPr>
                <w:ilvl w:val="0"/>
                <w:numId w:val="423"/>
              </w:numPr>
              <w:ind w:firstLineChars="0"/>
            </w:pPr>
            <w:r>
              <w:t xml:space="preserve">IF user does not have an active cart (does not have a cart), </w:t>
            </w:r>
            <w:r w:rsidR="003E4795">
              <w:t xml:space="preserve">and this restaurant turns on reservation function, </w:t>
            </w:r>
            <w:r>
              <w:t>when user clicks “add to order” on a menu item, after display add to cart animation as user returns back to the restaurant detail page, d</w:t>
            </w:r>
            <w:r w:rsidR="00614DC3">
              <w:t>i</w:t>
            </w:r>
            <w:r>
              <w:t>splay reservation hop-</w:t>
            </w:r>
            <w:proofErr w:type="gramStart"/>
            <w:r>
              <w:t>up</w:t>
            </w:r>
            <w:proofErr w:type="gramEnd"/>
          </w:p>
          <w:p w14:paraId="54CBDCE0" w14:textId="29B11965" w:rsidR="00FE0F47" w:rsidRDefault="00FE0F47" w:rsidP="00FE0F47">
            <w:pPr>
              <w:pStyle w:val="ListParagraph"/>
              <w:ind w:left="360" w:firstLineChars="0" w:firstLine="0"/>
            </w:pPr>
          </w:p>
          <w:p w14:paraId="5673B1A6" w14:textId="02A12985" w:rsidR="00D37593" w:rsidRDefault="00D37593" w:rsidP="00FE0F47">
            <w:pPr>
              <w:pStyle w:val="ListParagraph"/>
              <w:ind w:left="360" w:firstLineChars="0" w:firstLine="0"/>
            </w:pPr>
            <w:r>
              <w:rPr>
                <w:noProof/>
              </w:rPr>
              <w:drawing>
                <wp:inline distT="0" distB="0" distL="0" distR="0" wp14:anchorId="7BC292C7" wp14:editId="7C2E1C73">
                  <wp:extent cx="1749098" cy="2559050"/>
                  <wp:effectExtent l="0" t="0" r="381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757451" cy="2571272"/>
                          </a:xfrm>
                          <a:prstGeom prst="rect">
                            <a:avLst/>
                          </a:prstGeom>
                        </pic:spPr>
                      </pic:pic>
                    </a:graphicData>
                  </a:graphic>
                </wp:inline>
              </w:drawing>
            </w:r>
          </w:p>
          <w:p w14:paraId="4D9B2D19" w14:textId="77777777" w:rsidR="00614DC3" w:rsidRDefault="00614DC3" w:rsidP="00614DC3">
            <w:pPr>
              <w:pStyle w:val="ListParagraph"/>
              <w:numPr>
                <w:ilvl w:val="0"/>
                <w:numId w:val="423"/>
              </w:numPr>
              <w:ind w:firstLineChars="0"/>
            </w:pPr>
            <w:r>
              <w:t>Reservation Hop-Up:</w:t>
            </w:r>
          </w:p>
          <w:p w14:paraId="551DFF55" w14:textId="79552806" w:rsidR="00614DC3" w:rsidRDefault="00614DC3" w:rsidP="00D37593">
            <w:pPr>
              <w:spacing w:after="0"/>
              <w:ind w:left="360"/>
            </w:pPr>
            <w:r>
              <w:t xml:space="preserve">Header: Reserve </w:t>
            </w:r>
            <w:r w:rsidR="00D37593" w:rsidRPr="00D37593">
              <w:t>[Restaurant Nickname]</w:t>
            </w:r>
          </w:p>
          <w:p w14:paraId="7AD94541" w14:textId="788584CC" w:rsidR="00614DC3" w:rsidRDefault="00614DC3" w:rsidP="00D37593">
            <w:pPr>
              <w:spacing w:after="0"/>
              <w:ind w:left="360"/>
            </w:pPr>
            <w:r>
              <w:t xml:space="preserve">Body: </w:t>
            </w:r>
            <w:r w:rsidR="00D37593" w:rsidRPr="00D37593">
              <w:t xml:space="preserve">You have 5 minutes to browse and place your order. Skip to open this reservation to other </w:t>
            </w:r>
            <w:proofErr w:type="gramStart"/>
            <w:r w:rsidR="00D37593" w:rsidRPr="00D37593">
              <w:t>diners.</w:t>
            </w:r>
            <w:r>
              <w:t>.</w:t>
            </w:r>
            <w:proofErr w:type="gramEnd"/>
          </w:p>
          <w:p w14:paraId="7C42C599" w14:textId="77777777" w:rsidR="00614DC3" w:rsidRDefault="00614DC3" w:rsidP="00D37593">
            <w:pPr>
              <w:spacing w:after="0"/>
              <w:ind w:left="360"/>
            </w:pPr>
            <w:r>
              <w:t xml:space="preserve">Primary CTA: Reserve </w:t>
            </w:r>
          </w:p>
          <w:p w14:paraId="2AEACF29" w14:textId="35446D10" w:rsidR="00281A56" w:rsidRDefault="00614DC3" w:rsidP="00614DC3">
            <w:pPr>
              <w:ind w:left="360"/>
            </w:pPr>
            <w:r>
              <w:t xml:space="preserve">Secondary CTA: </w:t>
            </w:r>
            <w:r w:rsidR="00D37593" w:rsidRPr="00D37593">
              <w:t>Skip</w:t>
            </w:r>
          </w:p>
          <w:p w14:paraId="5527A364" w14:textId="1D18C878" w:rsidR="00BB0781" w:rsidRDefault="00BB0781" w:rsidP="00D37593">
            <w:pPr>
              <w:pStyle w:val="ListParagraph"/>
              <w:numPr>
                <w:ilvl w:val="0"/>
                <w:numId w:val="423"/>
              </w:numPr>
              <w:ind w:firstLineChars="0"/>
            </w:pPr>
            <w:r>
              <w:t>User clicks “</w:t>
            </w:r>
            <w:r w:rsidR="00D37593">
              <w:t>Skip</w:t>
            </w:r>
            <w:r>
              <w:t>”, see UC04-</w:t>
            </w:r>
            <w:proofErr w:type="gramStart"/>
            <w:r>
              <w:t>10</w:t>
            </w:r>
            <w:proofErr w:type="gramEnd"/>
          </w:p>
          <w:p w14:paraId="394F8466" w14:textId="6A77966F" w:rsidR="00885F32" w:rsidRDefault="00EF53DA" w:rsidP="00614DC3">
            <w:pPr>
              <w:pStyle w:val="ListParagraph"/>
              <w:numPr>
                <w:ilvl w:val="0"/>
                <w:numId w:val="423"/>
              </w:numPr>
              <w:ind w:firstLineChars="0"/>
            </w:pPr>
            <w:r>
              <w:t>User clicks “Reserve”, we should record the reservation information</w:t>
            </w:r>
            <w:r w:rsidR="006C5446">
              <w:t xml:space="preserve"> with status = “New”</w:t>
            </w:r>
            <w:r>
              <w:t xml:space="preserve">. </w:t>
            </w:r>
            <w:r w:rsidR="003E4795">
              <w:t xml:space="preserve">Expire time = system time + 5 min. </w:t>
            </w:r>
            <w:r w:rsidR="00885F32">
              <w:t xml:space="preserve">The reservation could have such </w:t>
            </w:r>
            <w:r w:rsidR="00885F32">
              <w:lastRenderedPageBreak/>
              <w:t>information:</w:t>
            </w:r>
          </w:p>
          <w:tbl>
            <w:tblPr>
              <w:tblStyle w:val="TableGrid"/>
              <w:tblW w:w="0" w:type="auto"/>
              <w:tblInd w:w="360" w:type="dxa"/>
              <w:tblLook w:val="04A0" w:firstRow="1" w:lastRow="0" w:firstColumn="1" w:lastColumn="0" w:noHBand="0" w:noVBand="1"/>
            </w:tblPr>
            <w:tblGrid>
              <w:gridCol w:w="1264"/>
              <w:gridCol w:w="1126"/>
              <w:gridCol w:w="714"/>
              <w:gridCol w:w="1212"/>
              <w:gridCol w:w="876"/>
              <w:gridCol w:w="849"/>
              <w:gridCol w:w="851"/>
              <w:gridCol w:w="530"/>
            </w:tblGrid>
            <w:tr w:rsidR="00476D83" w14:paraId="151E1FCC" w14:textId="77777777" w:rsidTr="00A242FC">
              <w:trPr>
                <w:ins w:id="290" w:author="Lisa Zheng" w:date="2020-08-27T11:09:00Z"/>
              </w:trPr>
              <w:tc>
                <w:tcPr>
                  <w:tcW w:w="1264" w:type="dxa"/>
                </w:tcPr>
                <w:p w14:paraId="7511DDBE" w14:textId="0258E461" w:rsidR="00476D83" w:rsidRDefault="00476D83" w:rsidP="00476D83">
                  <w:pPr>
                    <w:pStyle w:val="ListParagraph"/>
                    <w:ind w:firstLineChars="0" w:firstLine="0"/>
                  </w:pPr>
                  <w:r>
                    <w:t>Reservation ID</w:t>
                  </w:r>
                </w:p>
              </w:tc>
              <w:tc>
                <w:tcPr>
                  <w:tcW w:w="1126" w:type="dxa"/>
                </w:tcPr>
                <w:p w14:paraId="4974AB4C" w14:textId="273E1450" w:rsidR="00476D83" w:rsidRDefault="00476D83" w:rsidP="00476D83">
                  <w:pPr>
                    <w:pStyle w:val="ListParagraph"/>
                    <w:ind w:firstLineChars="0" w:firstLine="0"/>
                  </w:pPr>
                  <w:r>
                    <w:t>User ID/Visitor ID</w:t>
                  </w:r>
                </w:p>
              </w:tc>
              <w:tc>
                <w:tcPr>
                  <w:tcW w:w="714" w:type="dxa"/>
                </w:tcPr>
                <w:p w14:paraId="1BDC6465" w14:textId="139E07F3" w:rsidR="00476D83" w:rsidRDefault="00476D83" w:rsidP="00476D83">
                  <w:pPr>
                    <w:pStyle w:val="ListParagraph"/>
                    <w:ind w:firstLineChars="0" w:firstLine="0"/>
                  </w:pPr>
                  <w:r>
                    <w:t>Cart ID</w:t>
                  </w:r>
                </w:p>
              </w:tc>
              <w:tc>
                <w:tcPr>
                  <w:tcW w:w="1212" w:type="dxa"/>
                </w:tcPr>
                <w:p w14:paraId="71042BBD" w14:textId="30A3B950" w:rsidR="00476D83" w:rsidRDefault="00476D83" w:rsidP="00476D83">
                  <w:pPr>
                    <w:pStyle w:val="ListParagraph"/>
                    <w:ind w:firstLineChars="0" w:firstLine="0"/>
                  </w:pPr>
                  <w:r>
                    <w:t>Restaurant</w:t>
                  </w:r>
                </w:p>
              </w:tc>
              <w:tc>
                <w:tcPr>
                  <w:tcW w:w="876" w:type="dxa"/>
                </w:tcPr>
                <w:p w14:paraId="480EE294" w14:textId="14090935" w:rsidR="00476D83" w:rsidRDefault="00476D83" w:rsidP="00476D83">
                  <w:pPr>
                    <w:pStyle w:val="ListParagraph"/>
                    <w:ind w:firstLineChars="0" w:firstLine="0"/>
                  </w:pPr>
                  <w:r>
                    <w:t>Create time</w:t>
                  </w:r>
                </w:p>
              </w:tc>
              <w:tc>
                <w:tcPr>
                  <w:tcW w:w="849" w:type="dxa"/>
                </w:tcPr>
                <w:p w14:paraId="7E171769" w14:textId="39B2F33F" w:rsidR="00476D83" w:rsidRDefault="00476D83" w:rsidP="00476D83">
                  <w:pPr>
                    <w:pStyle w:val="ListParagraph"/>
                    <w:ind w:firstLineChars="0" w:firstLine="0"/>
                  </w:pPr>
                  <w:r>
                    <w:t>Expire time</w:t>
                  </w:r>
                </w:p>
              </w:tc>
              <w:tc>
                <w:tcPr>
                  <w:tcW w:w="851" w:type="dxa"/>
                </w:tcPr>
                <w:p w14:paraId="56EA1A91" w14:textId="212A8C2F" w:rsidR="00476D83" w:rsidRDefault="00476D83" w:rsidP="00476D83">
                  <w:pPr>
                    <w:pStyle w:val="ListParagraph"/>
                    <w:ind w:firstLineChars="0" w:firstLine="0"/>
                  </w:pPr>
                  <w:r>
                    <w:t>Status</w:t>
                  </w:r>
                </w:p>
              </w:tc>
              <w:tc>
                <w:tcPr>
                  <w:tcW w:w="530" w:type="dxa"/>
                </w:tcPr>
                <w:p w14:paraId="6E0A1D97" w14:textId="77777777" w:rsidR="00476D83" w:rsidRDefault="00476D83" w:rsidP="00476D83">
                  <w:pPr>
                    <w:pStyle w:val="ListParagraph"/>
                    <w:ind w:firstLineChars="0" w:firstLine="0"/>
                  </w:pPr>
                </w:p>
              </w:tc>
            </w:tr>
            <w:tr w:rsidR="00476D83" w14:paraId="650FC2BD" w14:textId="77777777" w:rsidTr="00A242FC">
              <w:trPr>
                <w:ins w:id="291" w:author="Lisa Zheng" w:date="2020-08-27T11:09:00Z"/>
              </w:trPr>
              <w:tc>
                <w:tcPr>
                  <w:tcW w:w="1264" w:type="dxa"/>
                </w:tcPr>
                <w:p w14:paraId="17D02478" w14:textId="77777777" w:rsidR="00476D83" w:rsidRDefault="00476D83" w:rsidP="00476D83">
                  <w:pPr>
                    <w:pStyle w:val="ListParagraph"/>
                    <w:ind w:firstLineChars="0" w:firstLine="0"/>
                  </w:pPr>
                </w:p>
              </w:tc>
              <w:tc>
                <w:tcPr>
                  <w:tcW w:w="1126" w:type="dxa"/>
                </w:tcPr>
                <w:p w14:paraId="2713BF1A" w14:textId="77777777" w:rsidR="00476D83" w:rsidRDefault="00476D83" w:rsidP="00476D83">
                  <w:pPr>
                    <w:pStyle w:val="ListParagraph"/>
                    <w:ind w:firstLineChars="0" w:firstLine="0"/>
                  </w:pPr>
                </w:p>
              </w:tc>
              <w:tc>
                <w:tcPr>
                  <w:tcW w:w="714" w:type="dxa"/>
                </w:tcPr>
                <w:p w14:paraId="3B970211" w14:textId="77777777" w:rsidR="00476D83" w:rsidRDefault="00476D83" w:rsidP="00476D83">
                  <w:pPr>
                    <w:pStyle w:val="ListParagraph"/>
                    <w:ind w:firstLineChars="0" w:firstLine="0"/>
                  </w:pPr>
                </w:p>
              </w:tc>
              <w:tc>
                <w:tcPr>
                  <w:tcW w:w="1212" w:type="dxa"/>
                </w:tcPr>
                <w:p w14:paraId="2B3713CE" w14:textId="77777777" w:rsidR="00476D83" w:rsidRDefault="00476D83" w:rsidP="00476D83">
                  <w:pPr>
                    <w:pStyle w:val="ListParagraph"/>
                    <w:ind w:firstLineChars="0" w:firstLine="0"/>
                  </w:pPr>
                </w:p>
              </w:tc>
              <w:tc>
                <w:tcPr>
                  <w:tcW w:w="876" w:type="dxa"/>
                </w:tcPr>
                <w:p w14:paraId="7AFF8034" w14:textId="77777777" w:rsidR="00476D83" w:rsidRDefault="00476D83" w:rsidP="00476D83">
                  <w:pPr>
                    <w:pStyle w:val="ListParagraph"/>
                    <w:ind w:firstLineChars="0" w:firstLine="0"/>
                  </w:pPr>
                </w:p>
              </w:tc>
              <w:tc>
                <w:tcPr>
                  <w:tcW w:w="849" w:type="dxa"/>
                </w:tcPr>
                <w:p w14:paraId="36E637D6" w14:textId="77777777" w:rsidR="00476D83" w:rsidRDefault="00476D83" w:rsidP="00476D83">
                  <w:pPr>
                    <w:pStyle w:val="ListParagraph"/>
                    <w:ind w:firstLineChars="0" w:firstLine="0"/>
                  </w:pPr>
                </w:p>
              </w:tc>
              <w:tc>
                <w:tcPr>
                  <w:tcW w:w="851" w:type="dxa"/>
                </w:tcPr>
                <w:p w14:paraId="38F8EAC7" w14:textId="7850A7CF" w:rsidR="00476D83" w:rsidRDefault="00476D83" w:rsidP="00476D83">
                  <w:pPr>
                    <w:pStyle w:val="ListParagraph"/>
                    <w:ind w:firstLineChars="0" w:firstLine="0"/>
                  </w:pPr>
                  <w:r>
                    <w:t>New</w:t>
                  </w:r>
                </w:p>
              </w:tc>
              <w:tc>
                <w:tcPr>
                  <w:tcW w:w="530" w:type="dxa"/>
                </w:tcPr>
                <w:p w14:paraId="4053AC8F" w14:textId="77777777" w:rsidR="00476D83" w:rsidRDefault="00476D83" w:rsidP="00476D83">
                  <w:pPr>
                    <w:pStyle w:val="ListParagraph"/>
                    <w:ind w:firstLineChars="0" w:firstLine="0"/>
                  </w:pPr>
                </w:p>
              </w:tc>
            </w:tr>
          </w:tbl>
          <w:p w14:paraId="7A9DF06F" w14:textId="062E83A4" w:rsidR="006C5446" w:rsidRDefault="00DC2D38" w:rsidP="006C5446">
            <w:pPr>
              <w:pStyle w:val="ListParagraph"/>
              <w:ind w:left="360" w:firstLineChars="0" w:firstLine="0"/>
            </w:pPr>
            <w:r>
              <w:t xml:space="preserve"> </w:t>
            </w:r>
            <w:r w:rsidR="006C5446">
              <w:t>Record reservation tracking history.</w:t>
            </w:r>
          </w:p>
          <w:tbl>
            <w:tblPr>
              <w:tblStyle w:val="TableGrid"/>
              <w:tblW w:w="0" w:type="auto"/>
              <w:tblInd w:w="360" w:type="dxa"/>
              <w:tblLook w:val="04A0" w:firstRow="1" w:lastRow="0" w:firstColumn="1" w:lastColumn="0" w:noHBand="0" w:noVBand="1"/>
            </w:tblPr>
            <w:tblGrid>
              <w:gridCol w:w="1263"/>
              <w:gridCol w:w="1225"/>
              <w:gridCol w:w="1262"/>
              <w:gridCol w:w="977"/>
            </w:tblGrid>
            <w:tr w:rsidR="00476D83" w14:paraId="342D8613" w14:textId="77777777" w:rsidTr="00476D83">
              <w:trPr>
                <w:ins w:id="292" w:author="Lisa Zheng" w:date="2020-08-27T13:45:00Z"/>
              </w:trPr>
              <w:tc>
                <w:tcPr>
                  <w:tcW w:w="1263" w:type="dxa"/>
                </w:tcPr>
                <w:p w14:paraId="7C9B6985" w14:textId="4E05B80E" w:rsidR="00476D83" w:rsidRDefault="00476D83" w:rsidP="00476D83">
                  <w:pPr>
                    <w:pStyle w:val="ListParagraph"/>
                    <w:ind w:firstLineChars="0" w:firstLine="0"/>
                  </w:pPr>
                  <w:r>
                    <w:t>Reservation ID</w:t>
                  </w:r>
                </w:p>
              </w:tc>
              <w:tc>
                <w:tcPr>
                  <w:tcW w:w="1225" w:type="dxa"/>
                </w:tcPr>
                <w:p w14:paraId="712C1C0F" w14:textId="4C72DB7C" w:rsidR="00476D83" w:rsidRDefault="00476D83" w:rsidP="00476D83">
                  <w:pPr>
                    <w:pStyle w:val="ListParagraph"/>
                    <w:ind w:firstLineChars="0" w:firstLine="0"/>
                  </w:pPr>
                  <w:r>
                    <w:t>Create time</w:t>
                  </w:r>
                </w:p>
              </w:tc>
              <w:tc>
                <w:tcPr>
                  <w:tcW w:w="1262" w:type="dxa"/>
                </w:tcPr>
                <w:p w14:paraId="443D5852" w14:textId="6D5AFB30" w:rsidR="00476D83" w:rsidRDefault="00476D83" w:rsidP="00476D83">
                  <w:pPr>
                    <w:pStyle w:val="ListParagraph"/>
                    <w:ind w:firstLineChars="0" w:firstLine="0"/>
                  </w:pPr>
                  <w:r>
                    <w:t>Operation</w:t>
                  </w:r>
                </w:p>
              </w:tc>
              <w:tc>
                <w:tcPr>
                  <w:tcW w:w="977" w:type="dxa"/>
                </w:tcPr>
                <w:p w14:paraId="007218C9" w14:textId="566343CB" w:rsidR="00476D83" w:rsidRDefault="00476D83" w:rsidP="00476D83">
                  <w:pPr>
                    <w:pStyle w:val="ListParagraph"/>
                    <w:ind w:firstLineChars="0" w:firstLine="0"/>
                  </w:pPr>
                  <w:r>
                    <w:t>Create by</w:t>
                  </w:r>
                </w:p>
              </w:tc>
            </w:tr>
            <w:tr w:rsidR="00476D83" w14:paraId="7B75F32C" w14:textId="77777777" w:rsidTr="00476D83">
              <w:trPr>
                <w:ins w:id="293" w:author="Lisa Zheng" w:date="2020-08-27T14:06:00Z"/>
              </w:trPr>
              <w:tc>
                <w:tcPr>
                  <w:tcW w:w="1263" w:type="dxa"/>
                </w:tcPr>
                <w:p w14:paraId="54707541" w14:textId="77777777" w:rsidR="00476D83" w:rsidRDefault="00476D83" w:rsidP="00476D83">
                  <w:pPr>
                    <w:pStyle w:val="ListParagraph"/>
                    <w:ind w:firstLineChars="0" w:firstLine="0"/>
                  </w:pPr>
                </w:p>
              </w:tc>
              <w:tc>
                <w:tcPr>
                  <w:tcW w:w="1225" w:type="dxa"/>
                </w:tcPr>
                <w:p w14:paraId="794F2F14" w14:textId="77777777" w:rsidR="00476D83" w:rsidRDefault="00476D83" w:rsidP="00476D83">
                  <w:pPr>
                    <w:pStyle w:val="ListParagraph"/>
                    <w:ind w:firstLineChars="0" w:firstLine="0"/>
                  </w:pPr>
                </w:p>
              </w:tc>
              <w:tc>
                <w:tcPr>
                  <w:tcW w:w="1262" w:type="dxa"/>
                </w:tcPr>
                <w:p w14:paraId="6DCE04C1" w14:textId="392C9731" w:rsidR="00476D83" w:rsidRDefault="00476D83" w:rsidP="00476D83">
                  <w:pPr>
                    <w:pStyle w:val="ListParagraph"/>
                    <w:ind w:firstLineChars="0" w:firstLine="0"/>
                  </w:pPr>
                  <w:r>
                    <w:t>Create</w:t>
                  </w:r>
                </w:p>
              </w:tc>
              <w:tc>
                <w:tcPr>
                  <w:tcW w:w="977" w:type="dxa"/>
                </w:tcPr>
                <w:p w14:paraId="13994EEF" w14:textId="77777777" w:rsidR="00476D83" w:rsidRDefault="00476D83" w:rsidP="00476D83">
                  <w:pPr>
                    <w:pStyle w:val="ListParagraph"/>
                    <w:ind w:firstLineChars="0" w:firstLine="0"/>
                  </w:pPr>
                </w:p>
              </w:tc>
            </w:tr>
          </w:tbl>
          <w:p w14:paraId="69EDE894" w14:textId="77777777" w:rsidR="006C5446" w:rsidRDefault="006C5446" w:rsidP="00D37593">
            <w:pPr>
              <w:pStyle w:val="ListParagraph"/>
              <w:ind w:left="360" w:firstLineChars="0" w:firstLine="0"/>
            </w:pPr>
          </w:p>
          <w:p w14:paraId="0FD1BC4F" w14:textId="41B32A01" w:rsidR="00614DC3" w:rsidRDefault="00885F32" w:rsidP="00614DC3">
            <w:pPr>
              <w:pStyle w:val="ListParagraph"/>
              <w:numPr>
                <w:ilvl w:val="0"/>
                <w:numId w:val="423"/>
              </w:numPr>
              <w:ind w:firstLineChars="0"/>
            </w:pPr>
            <w:r>
              <w:t xml:space="preserve">At the same time, </w:t>
            </w:r>
            <w:r w:rsidR="00EF53DA">
              <w:t>call truck API to assign a truck for this reservation. For routing logic, please check truck related document.</w:t>
            </w:r>
            <w:r>
              <w:t xml:space="preserve"> Basically, we </w:t>
            </w:r>
            <w:proofErr w:type="gramStart"/>
            <w:r>
              <w:t>don’t</w:t>
            </w:r>
            <w:proofErr w:type="gramEnd"/>
            <w:r>
              <w:t xml:space="preserve"> need to check inventory, instead, we only check that the truck session has restaurant of this reservation.</w:t>
            </w:r>
            <w:r w:rsidR="006C5446">
              <w:t xml:space="preserve"> After it is assigned successfully, update the truck’s available time and available location just the same as assign a customer order.</w:t>
            </w:r>
            <w:r w:rsidR="00A1671B">
              <w:t xml:space="preserve"> </w:t>
            </w:r>
            <w:proofErr w:type="gramStart"/>
            <w:r w:rsidR="00A1671B">
              <w:t>Thus</w:t>
            </w:r>
            <w:proofErr w:type="gramEnd"/>
            <w:r w:rsidR="00A1671B">
              <w:t xml:space="preserve"> other customers viewing the browse pages will see updated ETA.</w:t>
            </w:r>
          </w:p>
          <w:p w14:paraId="013C5488" w14:textId="415E8008" w:rsidR="00303281" w:rsidRDefault="00303281" w:rsidP="00614DC3">
            <w:pPr>
              <w:pStyle w:val="ListParagraph"/>
              <w:numPr>
                <w:ilvl w:val="0"/>
                <w:numId w:val="423"/>
              </w:numPr>
              <w:ind w:firstLineChars="0"/>
            </w:pPr>
            <w:r>
              <w:t xml:space="preserve">As </w:t>
            </w:r>
            <w:r w:rsidRPr="00346737">
              <w:t xml:space="preserve">assign a truck for the reservation is an asynchronous </w:t>
            </w:r>
            <w:proofErr w:type="gramStart"/>
            <w:r w:rsidRPr="00346737">
              <w:t>call</w:t>
            </w:r>
            <w:r>
              <w:t xml:space="preserve"> in</w:t>
            </w:r>
            <w:proofErr w:type="gramEnd"/>
            <w:r>
              <w:t xml:space="preserve"> back end, in the UI, please display some animation until the result is returned or it is time out (time out: 30s). </w:t>
            </w:r>
          </w:p>
          <w:p w14:paraId="2F99C148" w14:textId="495A3848" w:rsidR="00303281" w:rsidRDefault="00303281" w:rsidP="00614DC3">
            <w:pPr>
              <w:pStyle w:val="ListParagraph"/>
              <w:numPr>
                <w:ilvl w:val="0"/>
                <w:numId w:val="423"/>
              </w:numPr>
              <w:ind w:firstLineChars="0"/>
            </w:pPr>
            <w:r>
              <w:t xml:space="preserve">If the reserve fails or time out, </w:t>
            </w:r>
            <w:r w:rsidR="003B6423">
              <w:t xml:space="preserve">display </w:t>
            </w:r>
            <w:r w:rsidR="00E40220">
              <w:t>a screen level</w:t>
            </w:r>
            <w:r w:rsidR="003B6423">
              <w:t xml:space="preserve"> error: </w:t>
            </w:r>
          </w:p>
          <w:p w14:paraId="0222C792" w14:textId="4FAC10FF" w:rsidR="003B6423" w:rsidRDefault="00E40220">
            <w:pPr>
              <w:pStyle w:val="ListParagraph"/>
              <w:ind w:left="420" w:firstLineChars="0" w:firstLine="0"/>
            </w:pPr>
            <w:r>
              <w:t>“</w:t>
            </w:r>
            <w:r w:rsidR="003B6423" w:rsidRPr="003B6423">
              <w:t>Unfortunately</w:t>
            </w:r>
            <w:r w:rsidR="00B64F11">
              <w:t>,</w:t>
            </w:r>
            <w:r w:rsidR="003B6423" w:rsidRPr="003B6423">
              <w:t xml:space="preserve"> we weren’t able to </w:t>
            </w:r>
            <w:r>
              <w:t>reserve the restaurant</w:t>
            </w:r>
            <w:r w:rsidR="003B6423" w:rsidRPr="003B6423">
              <w:t xml:space="preserve">. </w:t>
            </w:r>
            <w:r>
              <w:t>It may be unavailable or offline</w:t>
            </w:r>
            <w:r w:rsidR="003B6423" w:rsidRPr="003B6423">
              <w:t>.</w:t>
            </w:r>
            <w:r>
              <w:t>”</w:t>
            </w:r>
            <w:r w:rsidR="003B6423" w:rsidRPr="003B6423">
              <w:t xml:space="preserve">  </w:t>
            </w:r>
          </w:p>
          <w:p w14:paraId="4ABC8FF1" w14:textId="5A32EFEF" w:rsidR="00E40220" w:rsidRDefault="00E40220" w:rsidP="00D37593">
            <w:pPr>
              <w:pStyle w:val="ListParagraph"/>
              <w:ind w:left="420" w:firstLineChars="0" w:firstLine="0"/>
            </w:pPr>
            <w:r>
              <w:rPr>
                <w:noProof/>
              </w:rPr>
              <w:lastRenderedPageBreak/>
              <w:drawing>
                <wp:inline distT="0" distB="0" distL="0" distR="0" wp14:anchorId="6F2B8754" wp14:editId="6DFA56AA">
                  <wp:extent cx="2590800" cy="540531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592780" cy="5409449"/>
                          </a:xfrm>
                          <a:prstGeom prst="rect">
                            <a:avLst/>
                          </a:prstGeom>
                        </pic:spPr>
                      </pic:pic>
                    </a:graphicData>
                  </a:graphic>
                </wp:inline>
              </w:drawing>
            </w:r>
          </w:p>
          <w:p w14:paraId="2B6BAB97" w14:textId="7A07B110" w:rsidR="006C5446" w:rsidRDefault="006C5446" w:rsidP="00614DC3">
            <w:pPr>
              <w:pStyle w:val="ListParagraph"/>
              <w:numPr>
                <w:ilvl w:val="0"/>
                <w:numId w:val="423"/>
              </w:numPr>
              <w:ind w:firstLineChars="0"/>
            </w:pPr>
            <w:r>
              <w:t>When it is reserved successfully, display reservation banner at page</w:t>
            </w:r>
            <w:r w:rsidR="004C07DB">
              <w:t xml:space="preserve"> which has “View order” banner</w:t>
            </w:r>
            <w:r w:rsidR="00020B2E">
              <w:t xml:space="preserve"> with “Reserved” status</w:t>
            </w:r>
            <w:r>
              <w:t xml:space="preserve">. </w:t>
            </w:r>
            <w:r w:rsidRPr="006C5446">
              <w:t>The reservation banner is sticky and displayed above View Order banner.</w:t>
            </w:r>
            <w:r w:rsidR="003F6105">
              <w:t xml:space="preserve"> Also display ETA with a lock icon on restaurant card and RDP page.</w:t>
            </w:r>
          </w:p>
          <w:p w14:paraId="3DC4C51A" w14:textId="77777777" w:rsidR="003E4795" w:rsidRDefault="003E4795" w:rsidP="00D37593">
            <w:pPr>
              <w:pStyle w:val="ListParagraph"/>
              <w:numPr>
                <w:ilvl w:val="0"/>
                <w:numId w:val="424"/>
              </w:numPr>
              <w:ind w:firstLineChars="0"/>
            </w:pPr>
            <w:r>
              <w:t xml:space="preserve">Copy: Reserved for X minutes </w:t>
            </w:r>
          </w:p>
          <w:p w14:paraId="2B969C48" w14:textId="77777777" w:rsidR="003E4795" w:rsidRDefault="003E4795" w:rsidP="00D37593">
            <w:pPr>
              <w:pStyle w:val="ListParagraph"/>
              <w:numPr>
                <w:ilvl w:val="0"/>
                <w:numId w:val="424"/>
              </w:numPr>
              <w:ind w:firstLineChars="0"/>
            </w:pPr>
            <w:r>
              <w:t xml:space="preserve">CTA: </w:t>
            </w:r>
            <w:proofErr w:type="gramStart"/>
            <w:r>
              <w:t>Cancel</w:t>
            </w:r>
            <w:proofErr w:type="gramEnd"/>
            <w:r>
              <w:t xml:space="preserve"> </w:t>
            </w:r>
          </w:p>
          <w:p w14:paraId="7DFAF7B0" w14:textId="6289A8E3" w:rsidR="003E4795" w:rsidRDefault="003E4795" w:rsidP="00D37593">
            <w:pPr>
              <w:pStyle w:val="ListParagraph"/>
              <w:numPr>
                <w:ilvl w:val="0"/>
                <w:numId w:val="424"/>
              </w:numPr>
              <w:ind w:firstLineChars="0"/>
            </w:pPr>
            <w:r>
              <w:t>Banner updates every minute with the remaining hold time: 5 minutes, 4 minutes, 3 minutes etc.</w:t>
            </w:r>
            <w:r w:rsidR="00BB0781">
              <w:t xml:space="preserve"> remaining hold time = expire time – system time</w:t>
            </w:r>
            <w:r w:rsidR="003B6423">
              <w:t xml:space="preserve">, round up to 1 minute. When it </w:t>
            </w:r>
            <w:r w:rsidR="00B64F11">
              <w:t>reduce</w:t>
            </w:r>
            <w:r w:rsidR="00E40220">
              <w:t>s</w:t>
            </w:r>
            <w:r w:rsidR="00B64F11">
              <w:t xml:space="preserve"> to 1 minute, display as 0:59, 0:58 without “minutes”, such as</w:t>
            </w:r>
            <w:r w:rsidR="00426192">
              <w:t>:</w:t>
            </w:r>
            <w:r w:rsidR="00B64F11">
              <w:t xml:space="preserve"> Reserved for </w:t>
            </w:r>
            <w:r w:rsidR="00426192">
              <w:t>0:34.</w:t>
            </w:r>
          </w:p>
          <w:p w14:paraId="2842CE19" w14:textId="061C2432" w:rsidR="003E4795" w:rsidRDefault="00A73413" w:rsidP="003E4795">
            <w:pPr>
              <w:pStyle w:val="ListParagraph"/>
              <w:ind w:left="360" w:firstLineChars="0" w:firstLine="0"/>
            </w:pPr>
            <w:r>
              <w:rPr>
                <w:noProof/>
              </w:rPr>
              <w:lastRenderedPageBreak/>
              <w:drawing>
                <wp:inline distT="0" distB="0" distL="0" distR="0" wp14:anchorId="7CC751C9" wp14:editId="63C51B03">
                  <wp:extent cx="4665548" cy="3041650"/>
                  <wp:effectExtent l="0" t="0" r="1905"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676288" cy="3048652"/>
                          </a:xfrm>
                          <a:prstGeom prst="rect">
                            <a:avLst/>
                          </a:prstGeom>
                        </pic:spPr>
                      </pic:pic>
                    </a:graphicData>
                  </a:graphic>
                </wp:inline>
              </w:drawing>
            </w:r>
          </w:p>
          <w:p w14:paraId="43304CD7" w14:textId="22194028" w:rsidR="003F6105" w:rsidRDefault="003F6105" w:rsidP="003E4795">
            <w:pPr>
              <w:pStyle w:val="ListParagraph"/>
              <w:ind w:left="360" w:firstLineChars="0" w:firstLine="0"/>
            </w:pPr>
            <w:r w:rsidRPr="003F6105">
              <w:rPr>
                <w:noProof/>
              </w:rPr>
              <w:drawing>
                <wp:inline distT="0" distB="0" distL="0" distR="0" wp14:anchorId="47FE2894" wp14:editId="48B1841C">
                  <wp:extent cx="1892105" cy="2068194"/>
                  <wp:effectExtent l="0" t="0" r="635" b="254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99197" cy="2075946"/>
                          </a:xfrm>
                          <a:prstGeom prst="rect">
                            <a:avLst/>
                          </a:prstGeom>
                        </pic:spPr>
                      </pic:pic>
                    </a:graphicData>
                  </a:graphic>
                </wp:inline>
              </w:drawing>
            </w:r>
            <w:r w:rsidRPr="003F6105">
              <w:rPr>
                <w:noProof/>
              </w:rPr>
              <w:drawing>
                <wp:inline distT="0" distB="0" distL="0" distR="0" wp14:anchorId="3DBEF11C" wp14:editId="4F03B91A">
                  <wp:extent cx="1992737" cy="2067591"/>
                  <wp:effectExtent l="0" t="0" r="1270" b="254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012412" cy="2088005"/>
                          </a:xfrm>
                          <a:prstGeom prst="rect">
                            <a:avLst/>
                          </a:prstGeom>
                        </pic:spPr>
                      </pic:pic>
                    </a:graphicData>
                  </a:graphic>
                </wp:inline>
              </w:drawing>
            </w:r>
          </w:p>
          <w:p w14:paraId="29D25722" w14:textId="691ADA0F" w:rsidR="00BB0781" w:rsidRDefault="00BB0781" w:rsidP="00D37593">
            <w:pPr>
              <w:pStyle w:val="ListParagraph"/>
              <w:numPr>
                <w:ilvl w:val="0"/>
                <w:numId w:val="423"/>
              </w:numPr>
              <w:ind w:firstLineChars="0"/>
            </w:pPr>
            <w:r>
              <w:t>R</w:t>
            </w:r>
            <w:r w:rsidRPr="00BB0781">
              <w:t>eservation banner also displays in cart summary</w:t>
            </w:r>
            <w:r>
              <w:t xml:space="preserve"> page as above.</w:t>
            </w:r>
          </w:p>
          <w:p w14:paraId="13050323" w14:textId="7CF206C4" w:rsidR="003E4795" w:rsidRDefault="003E4795" w:rsidP="00BB0781">
            <w:pPr>
              <w:pStyle w:val="ListParagraph"/>
              <w:numPr>
                <w:ilvl w:val="0"/>
                <w:numId w:val="423"/>
              </w:numPr>
              <w:ind w:firstLineChars="0"/>
            </w:pPr>
            <w:r>
              <w:t>At 2 minutes remaining display yellow tooltip:</w:t>
            </w:r>
          </w:p>
          <w:p w14:paraId="690E59DF" w14:textId="0A68E21B" w:rsidR="003E4795" w:rsidRDefault="003E4795" w:rsidP="00D37593">
            <w:pPr>
              <w:pStyle w:val="ListParagraph"/>
              <w:ind w:left="360" w:firstLineChars="0" w:firstLine="0"/>
            </w:pPr>
            <w:r>
              <w:t xml:space="preserve">Copy: Place your order soon </w:t>
            </w:r>
          </w:p>
          <w:p w14:paraId="03358161" w14:textId="2D334696" w:rsidR="003E4795" w:rsidRDefault="00426192" w:rsidP="003E4795">
            <w:pPr>
              <w:pStyle w:val="ListParagraph"/>
              <w:ind w:left="360" w:firstLineChars="0" w:firstLine="0"/>
            </w:pPr>
            <w:r>
              <w:t xml:space="preserve">The reserve bar also changes to “You have 2 minutes left”, </w:t>
            </w:r>
            <w:r w:rsidR="003E4795">
              <w:rPr>
                <w:rFonts w:hint="eastAsia"/>
              </w:rPr>
              <w:t>“</w:t>
            </w:r>
            <w:r w:rsidR="003E4795">
              <w:t xml:space="preserve">2 minutes” font turns </w:t>
            </w:r>
            <w:proofErr w:type="gramStart"/>
            <w:r w:rsidR="003E4795">
              <w:t>red</w:t>
            </w:r>
            <w:proofErr w:type="gramEnd"/>
          </w:p>
          <w:p w14:paraId="7428B130" w14:textId="3CE5434E" w:rsidR="00426192" w:rsidRDefault="00426192" w:rsidP="003E4795">
            <w:pPr>
              <w:pStyle w:val="ListParagraph"/>
              <w:ind w:left="360" w:firstLineChars="0" w:firstLine="0"/>
            </w:pPr>
            <w:r>
              <w:t xml:space="preserve">This tool tip and the red fond will disappear in </w:t>
            </w:r>
            <w:r w:rsidR="00A73413">
              <w:t>3</w:t>
            </w:r>
            <w:r>
              <w:t xml:space="preserve"> seconds, the text of reserve bar should also be changes back to “</w:t>
            </w:r>
            <w:r w:rsidR="00020B2E">
              <w:t xml:space="preserve">Reserved for 2 </w:t>
            </w:r>
            <w:proofErr w:type="gramStart"/>
            <w:r w:rsidR="00020B2E">
              <w:t>minutes</w:t>
            </w:r>
            <w:proofErr w:type="gramEnd"/>
            <w:r w:rsidR="00020B2E">
              <w:t>”</w:t>
            </w:r>
          </w:p>
          <w:p w14:paraId="26D8D435" w14:textId="77777777" w:rsidR="004C07DB" w:rsidRDefault="00020B2E" w:rsidP="003E4795">
            <w:pPr>
              <w:pStyle w:val="ListParagraph"/>
              <w:ind w:left="360" w:firstLineChars="0" w:firstLine="0"/>
            </w:pPr>
            <w:r>
              <w:t xml:space="preserve">This only shows once. </w:t>
            </w:r>
          </w:p>
          <w:p w14:paraId="6CAECCC8" w14:textId="14CF58C7" w:rsidR="00020B2E" w:rsidRDefault="006F1DF2" w:rsidP="003E4795">
            <w:pPr>
              <w:pStyle w:val="ListParagraph"/>
              <w:ind w:left="360" w:firstLineChars="0" w:firstLine="0"/>
            </w:pPr>
            <w:r>
              <w:t xml:space="preserve">This change (tooltip and change of reserve bar’s text) only apply to those pages with shopping banner and cart page. </w:t>
            </w:r>
            <w:r w:rsidR="004C07DB">
              <w:t xml:space="preserve">If at 2 minutes remaining, the page is not those pages with shopping bar (View Order Bar) nor cart page, such as order history page, then we will not show the tooltip as we </w:t>
            </w:r>
            <w:proofErr w:type="gramStart"/>
            <w:r w:rsidR="004C07DB">
              <w:t>don’t</w:t>
            </w:r>
            <w:proofErr w:type="gramEnd"/>
            <w:r w:rsidR="004C07DB">
              <w:t xml:space="preserve"> show the reservation bar in those pages.</w:t>
            </w:r>
          </w:p>
          <w:p w14:paraId="29A70AD9" w14:textId="00A54053" w:rsidR="00BB0781" w:rsidRDefault="00A73413" w:rsidP="003E4795">
            <w:pPr>
              <w:pStyle w:val="ListParagraph"/>
              <w:ind w:left="360" w:firstLineChars="0" w:firstLine="0"/>
            </w:pPr>
            <w:r>
              <w:rPr>
                <w:noProof/>
              </w:rPr>
              <w:lastRenderedPageBreak/>
              <w:drawing>
                <wp:inline distT="0" distB="0" distL="0" distR="0" wp14:anchorId="42DA7CA0" wp14:editId="68259D9B">
                  <wp:extent cx="4581591" cy="2654300"/>
                  <wp:effectExtent l="0" t="0" r="952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590016" cy="2659181"/>
                          </a:xfrm>
                          <a:prstGeom prst="rect">
                            <a:avLst/>
                          </a:prstGeom>
                        </pic:spPr>
                      </pic:pic>
                    </a:graphicData>
                  </a:graphic>
                </wp:inline>
              </w:drawing>
            </w:r>
          </w:p>
          <w:p w14:paraId="3B503420" w14:textId="26515443" w:rsidR="006F1DF2" w:rsidRDefault="006F1DF2" w:rsidP="003E4795">
            <w:pPr>
              <w:pStyle w:val="ListParagraph"/>
              <w:ind w:left="360" w:firstLineChars="0" w:firstLine="0"/>
            </w:pPr>
            <w:r>
              <w:t xml:space="preserve">In meal detail page, at 2 minutes remaining, we should also display an alert: “You have </w:t>
            </w:r>
            <w:r w:rsidRPr="00A73413">
              <w:rPr>
                <w:b/>
              </w:rPr>
              <w:t>2 minutes</w:t>
            </w:r>
            <w:r>
              <w:t xml:space="preserve"> </w:t>
            </w:r>
            <w:r w:rsidR="00A73413" w:rsidRPr="00A73413">
              <w:t>to place your order</w:t>
            </w:r>
            <w:proofErr w:type="gramStart"/>
            <w:r w:rsidR="00A73413">
              <w:t>.</w:t>
            </w:r>
            <w:r w:rsidR="00A73413" w:rsidRPr="00A73413">
              <w:t xml:space="preserve"> </w:t>
            </w:r>
            <w:r>
              <w:t>”</w:t>
            </w:r>
            <w:proofErr w:type="gramEnd"/>
            <w:r>
              <w:t xml:space="preserve"> This should also disappear after 2.5 seconds. User can click “X” icon to close it before it disappears.</w:t>
            </w:r>
          </w:p>
          <w:p w14:paraId="6FD6F067" w14:textId="6B5DE057" w:rsidR="00A73413" w:rsidRDefault="00A73413" w:rsidP="003E4795">
            <w:pPr>
              <w:pStyle w:val="ListParagraph"/>
              <w:ind w:left="360" w:firstLineChars="0" w:firstLine="0"/>
            </w:pPr>
            <w:r w:rsidRPr="00A73413">
              <w:t>This notification should display even if the user is on another restaurants detail page</w:t>
            </w:r>
            <w:r>
              <w:t>.</w:t>
            </w:r>
          </w:p>
          <w:p w14:paraId="48045998" w14:textId="191A6855" w:rsidR="00426192" w:rsidRDefault="00A73413" w:rsidP="006F1DF2">
            <w:pPr>
              <w:pStyle w:val="ListParagraph"/>
              <w:ind w:left="360" w:firstLineChars="0" w:firstLine="0"/>
            </w:pPr>
            <w:r>
              <w:rPr>
                <w:noProof/>
              </w:rPr>
              <w:drawing>
                <wp:inline distT="0" distB="0" distL="0" distR="0" wp14:anchorId="5F5968AD" wp14:editId="04119416">
                  <wp:extent cx="3305175" cy="3095625"/>
                  <wp:effectExtent l="0" t="0" r="9525"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305175" cy="3095625"/>
                          </a:xfrm>
                          <a:prstGeom prst="rect">
                            <a:avLst/>
                          </a:prstGeom>
                        </pic:spPr>
                      </pic:pic>
                    </a:graphicData>
                  </a:graphic>
                </wp:inline>
              </w:drawing>
            </w:r>
          </w:p>
          <w:p w14:paraId="553DC1A4" w14:textId="6B6E781D" w:rsidR="00BB0781" w:rsidRPr="00C11AA9" w:rsidRDefault="00BB0781" w:rsidP="00BB0781">
            <w:pPr>
              <w:pStyle w:val="ListParagraph"/>
              <w:numPr>
                <w:ilvl w:val="0"/>
                <w:numId w:val="423"/>
              </w:numPr>
              <w:ind w:firstLineChars="0"/>
            </w:pPr>
            <w:r>
              <w:t xml:space="preserve">In reserved status, </w:t>
            </w:r>
            <w:r w:rsidRPr="00BB0781">
              <w:t>hide the popularity banner</w:t>
            </w:r>
            <w:r>
              <w:t xml:space="preserve"> for both restaurant detail page and cart page.</w:t>
            </w:r>
          </w:p>
        </w:tc>
      </w:tr>
      <w:tr w:rsidR="00281A56" w:rsidRPr="00452515" w14:paraId="7B89E8F1" w14:textId="77777777" w:rsidTr="002E4D2B">
        <w:trPr>
          <w:trHeight w:val="332"/>
        </w:trPr>
        <w:tc>
          <w:tcPr>
            <w:tcW w:w="8008" w:type="dxa"/>
          </w:tcPr>
          <w:p w14:paraId="0BB46756" w14:textId="3F665E83" w:rsidR="00281A56" w:rsidRDefault="00281A56" w:rsidP="00AF1CF4">
            <w:pPr>
              <w:rPr>
                <w:rFonts w:ascii="Arial" w:hAnsi="Arial" w:cs="Arial"/>
                <w:sz w:val="20"/>
                <w:szCs w:val="20"/>
              </w:rPr>
            </w:pPr>
            <w:r w:rsidRPr="00452515">
              <w:rPr>
                <w:rFonts w:ascii="Arial" w:hAnsi="Arial" w:cs="Arial"/>
                <w:sz w:val="20"/>
                <w:szCs w:val="20"/>
              </w:rPr>
              <w:lastRenderedPageBreak/>
              <w:t>Extend Scenario</w:t>
            </w:r>
            <w:r w:rsidR="00F5130E">
              <w:rPr>
                <w:rFonts w:ascii="Arial" w:hAnsi="Arial" w:cs="Arial"/>
                <w:sz w:val="20"/>
                <w:szCs w:val="20"/>
              </w:rPr>
              <w:t>1</w:t>
            </w:r>
            <w:r w:rsidRPr="00452515">
              <w:rPr>
                <w:rFonts w:ascii="Arial" w:hAnsi="Arial" w:cs="Arial"/>
                <w:sz w:val="20"/>
                <w:szCs w:val="20"/>
              </w:rPr>
              <w:t>:</w:t>
            </w:r>
            <w:r w:rsidR="00F5130E">
              <w:rPr>
                <w:rFonts w:ascii="Arial" w:hAnsi="Arial" w:cs="Arial"/>
                <w:sz w:val="20"/>
                <w:szCs w:val="20"/>
              </w:rPr>
              <w:t xml:space="preserve"> </w:t>
            </w:r>
            <w:r w:rsidR="00D32DDF">
              <w:rPr>
                <w:rFonts w:ascii="Arial" w:hAnsi="Arial" w:cs="Arial"/>
                <w:sz w:val="20"/>
                <w:szCs w:val="20"/>
              </w:rPr>
              <w:t xml:space="preserve">ETA for reserved </w:t>
            </w:r>
            <w:proofErr w:type="gramStart"/>
            <w:r w:rsidR="00D32DDF">
              <w:rPr>
                <w:rFonts w:ascii="Arial" w:hAnsi="Arial" w:cs="Arial"/>
                <w:sz w:val="20"/>
                <w:szCs w:val="20"/>
              </w:rPr>
              <w:t>restaurant</w:t>
            </w:r>
            <w:proofErr w:type="gramEnd"/>
          </w:p>
          <w:p w14:paraId="55449FA1" w14:textId="09881841" w:rsidR="00D32DDF" w:rsidRDefault="00D32DDF" w:rsidP="00D32DDF">
            <w:pPr>
              <w:pStyle w:val="ListParagraph"/>
              <w:numPr>
                <w:ilvl w:val="0"/>
                <w:numId w:val="454"/>
              </w:numPr>
              <w:ind w:firstLineChars="0"/>
            </w:pPr>
            <w:r>
              <w:t>If the user reserves a restaurant, the ETA for this customer this restaurant should be determined by the position in this truck’s assignment queue. That is, in browse page,</w:t>
            </w:r>
          </w:p>
          <w:p w14:paraId="1AC67025" w14:textId="6D644C83" w:rsidR="00D32DDF" w:rsidRPr="008F0244" w:rsidRDefault="00D32DDF" w:rsidP="00D32DDF">
            <w:pPr>
              <w:pStyle w:val="ListParagraph"/>
              <w:ind w:left="360" w:firstLineChars="0" w:firstLine="0"/>
            </w:pPr>
            <w:r>
              <w:t>A truck's ETA = the truck's available time +</w:t>
            </w:r>
            <w:r w:rsidRPr="008F0244">
              <w:t xml:space="preserve"> PP (Pre-route Prep </w:t>
            </w:r>
            <w:proofErr w:type="gramStart"/>
            <w:r w:rsidRPr="008F0244">
              <w:t>Time) </w:t>
            </w:r>
            <w:r>
              <w:t xml:space="preserve"> +</w:t>
            </w:r>
            <w:proofErr w:type="gramEnd"/>
            <w:r>
              <w:t xml:space="preserve"> T (travel duration) </w:t>
            </w:r>
            <w:r w:rsidRPr="008F0244">
              <w:t>+ DB (Consumer APP Drive Buffer time)</w:t>
            </w:r>
          </w:p>
          <w:p w14:paraId="6E1B70B4" w14:textId="76D7A2A6" w:rsidR="00E3651B" w:rsidRPr="00346737" w:rsidRDefault="00E3651B" w:rsidP="00E3651B">
            <w:pPr>
              <w:pStyle w:val="ListParagraph"/>
              <w:ind w:left="360" w:firstLineChars="0" w:firstLine="0"/>
            </w:pPr>
            <w:r w:rsidRPr="008F0244">
              <w:lastRenderedPageBreak/>
              <w:t xml:space="preserve">Here, the truck’s available time should be finish time of the </w:t>
            </w:r>
            <w:r w:rsidRPr="008F0244">
              <w:rPr>
                <w:rFonts w:hint="eastAsia"/>
              </w:rPr>
              <w:t>ass</w:t>
            </w:r>
            <w:r w:rsidRPr="008F0244">
              <w:t>ignment ahead of this reservation’s pending assignment. Travel duration should be the duration from ahead assignment’s destination to reservation’s destination.</w:t>
            </w:r>
          </w:p>
          <w:p w14:paraId="24090F1C" w14:textId="543FE039" w:rsidR="00D32DDF" w:rsidRPr="008F0244" w:rsidRDefault="00D32DDF" w:rsidP="00D32DDF">
            <w:pPr>
              <w:pStyle w:val="ListParagraph"/>
              <w:ind w:left="360" w:firstLineChars="0" w:firstLine="0"/>
            </w:pPr>
            <w:r w:rsidRPr="008F0244">
              <w:t>For example, the pending assignment is assigned to truck session A. Truck session A has</w:t>
            </w:r>
            <w:r w:rsidR="00E3651B" w:rsidRPr="008F0244">
              <w:t xml:space="preserve"> 2 unfinished assignment</w:t>
            </w:r>
            <w:r w:rsidR="004B2ABD" w:rsidRPr="008F0244">
              <w:t>s</w:t>
            </w:r>
            <w:r w:rsidRPr="008F0244">
              <w:t>: order 1’s customer assignment, this reservation’s pending assignment.</w:t>
            </w:r>
            <w:r w:rsidR="00E3651B" w:rsidRPr="008F0244">
              <w:t xml:space="preserve"> Then, the truck’s available time is order 1’s finish time, not this pending assignment’s finish time. The travel duration is the time from order 1’s destination to the reservation’s address.</w:t>
            </w:r>
          </w:p>
          <w:p w14:paraId="5D637252" w14:textId="56633EE2" w:rsidR="00E3651B" w:rsidRPr="008F0244" w:rsidRDefault="00E3651B" w:rsidP="00D32DDF">
            <w:pPr>
              <w:pStyle w:val="ListParagraph"/>
              <w:ind w:left="360" w:firstLineChars="0" w:firstLine="0"/>
            </w:pPr>
            <w:r w:rsidRPr="008F0244">
              <w:t>Similarly, in checkout page, the user with active reservation’s ETA is also determined by the position of the pending assignment.</w:t>
            </w:r>
          </w:p>
          <w:p w14:paraId="2DE6DF9E" w14:textId="50CAA46D" w:rsidR="00E3651B" w:rsidRPr="008F0244" w:rsidRDefault="00E3651B" w:rsidP="00E3651B">
            <w:pPr>
              <w:pStyle w:val="ListParagraph"/>
              <w:numPr>
                <w:ilvl w:val="0"/>
                <w:numId w:val="454"/>
              </w:numPr>
              <w:ind w:firstLineChars="0"/>
            </w:pPr>
            <w:r w:rsidRPr="008F0244">
              <w:t>For</w:t>
            </w:r>
            <w:r w:rsidR="004B2ABD" w:rsidRPr="008F0244">
              <w:t xml:space="preserve"> the </w:t>
            </w:r>
            <w:proofErr w:type="gramStart"/>
            <w:r w:rsidR="004B2ABD" w:rsidRPr="008F0244">
              <w:t>restaurant</w:t>
            </w:r>
            <w:proofErr w:type="gramEnd"/>
            <w:r w:rsidR="004B2ABD" w:rsidRPr="008F0244">
              <w:t xml:space="preserve"> the user</w:t>
            </w:r>
            <w:r w:rsidRPr="008F0244">
              <w:t xml:space="preserve"> does not have an active reservation, while calculation ETA, the method does not change. </w:t>
            </w:r>
            <w:proofErr w:type="gramStart"/>
            <w:r w:rsidRPr="008F0244">
              <w:t>Meaning, the truck’s available time</w:t>
            </w:r>
            <w:proofErr w:type="gramEnd"/>
            <w:r w:rsidRPr="008F0244">
              <w:t xml:space="preserve"> is the last assignment’s finish time (or current time), etc.</w:t>
            </w:r>
          </w:p>
          <w:p w14:paraId="7399A715" w14:textId="68ABC956" w:rsidR="00F5130E" w:rsidRPr="00E40220" w:rsidRDefault="002E4D2B" w:rsidP="002E4D2B">
            <w:pPr>
              <w:pStyle w:val="ListParagraph"/>
              <w:numPr>
                <w:ilvl w:val="0"/>
                <w:numId w:val="454"/>
              </w:numPr>
              <w:ind w:firstLineChars="0"/>
            </w:pPr>
            <w:r w:rsidRPr="008F0244">
              <w:t>If the restaurant status changes to “Dinner Rush”, for the customer who has active reservation of this restaurant, we should treat this restaurant as available to him. That means, we should not show any “Dinner Rush” related information to this customer. The user can still place order for this restaurant within its reservation hold time.</w:t>
            </w:r>
          </w:p>
          <w:p w14:paraId="5AC19024" w14:textId="77777777" w:rsidR="00F5130E" w:rsidRDefault="002E4D2B" w:rsidP="00E40220">
            <w:pPr>
              <w:pStyle w:val="ListParagraph"/>
              <w:ind w:left="360" w:firstLineChars="0" w:firstLine="0"/>
            </w:pPr>
            <w:r>
              <w:t>If he does not place order within hold time, we will refresh all related pages showing “Dinner Rush” related information.</w:t>
            </w:r>
          </w:p>
          <w:p w14:paraId="22ED0FF5" w14:textId="3E28276B" w:rsidR="00F5130E" w:rsidRPr="00452515" w:rsidRDefault="00322B98" w:rsidP="00B610A6">
            <w:pPr>
              <w:pStyle w:val="ListParagraph"/>
              <w:numPr>
                <w:ilvl w:val="0"/>
                <w:numId w:val="454"/>
              </w:numPr>
              <w:ind w:firstLineChars="0"/>
            </w:pPr>
            <w:r>
              <w:rPr>
                <w:rFonts w:hint="eastAsia"/>
              </w:rPr>
              <w:t>Note</w:t>
            </w:r>
            <w:r>
              <w:t xml:space="preserve">, in express order </w:t>
            </w:r>
            <w:proofErr w:type="spellStart"/>
            <w:r>
              <w:t>hopup</w:t>
            </w:r>
            <w:proofErr w:type="spellEnd"/>
            <w:r>
              <w:t>, if the user has an active reservation, the ETA should also use this reservation’s position to calculate.</w:t>
            </w:r>
          </w:p>
        </w:tc>
      </w:tr>
      <w:tr w:rsidR="002E4D2B" w:rsidRPr="00452515" w14:paraId="3EF8677C" w14:textId="77777777" w:rsidTr="00AF1CF4">
        <w:trPr>
          <w:trHeight w:val="7422"/>
        </w:trPr>
        <w:tc>
          <w:tcPr>
            <w:tcW w:w="8008" w:type="dxa"/>
          </w:tcPr>
          <w:p w14:paraId="5EC03FC0" w14:textId="77777777" w:rsidR="002E4D2B" w:rsidRDefault="002E4D2B" w:rsidP="002E4D2B">
            <w:pPr>
              <w:rPr>
                <w:rFonts w:ascii="Arial" w:hAnsi="Arial" w:cs="Arial"/>
                <w:sz w:val="20"/>
                <w:szCs w:val="20"/>
              </w:rPr>
            </w:pPr>
            <w:r w:rsidRPr="00452515">
              <w:rPr>
                <w:rFonts w:ascii="Arial" w:hAnsi="Arial" w:cs="Arial"/>
                <w:sz w:val="20"/>
                <w:szCs w:val="20"/>
              </w:rPr>
              <w:lastRenderedPageBreak/>
              <w:t>Extend Scenario</w:t>
            </w:r>
            <w:r>
              <w:rPr>
                <w:rFonts w:ascii="Arial" w:hAnsi="Arial" w:cs="Arial"/>
                <w:sz w:val="20"/>
                <w:szCs w:val="20"/>
              </w:rPr>
              <w:t>2</w:t>
            </w:r>
            <w:r w:rsidRPr="00452515">
              <w:rPr>
                <w:rFonts w:ascii="Arial" w:hAnsi="Arial" w:cs="Arial"/>
                <w:sz w:val="20"/>
                <w:szCs w:val="20"/>
              </w:rPr>
              <w:t>:</w:t>
            </w:r>
            <w:r>
              <w:rPr>
                <w:rFonts w:ascii="Arial" w:hAnsi="Arial" w:cs="Arial"/>
                <w:sz w:val="20"/>
                <w:szCs w:val="20"/>
              </w:rPr>
              <w:t xml:space="preserve"> Place order before reservation </w:t>
            </w:r>
            <w:proofErr w:type="gramStart"/>
            <w:r>
              <w:rPr>
                <w:rFonts w:ascii="Arial" w:hAnsi="Arial" w:cs="Arial"/>
                <w:sz w:val="20"/>
                <w:szCs w:val="20"/>
              </w:rPr>
              <w:t>elapses</w:t>
            </w:r>
            <w:proofErr w:type="gramEnd"/>
          </w:p>
          <w:p w14:paraId="105AA390" w14:textId="77777777" w:rsidR="002E4D2B" w:rsidRPr="00D37593" w:rsidRDefault="002E4D2B" w:rsidP="002E4D2B">
            <w:pPr>
              <w:pStyle w:val="ListParagraph"/>
              <w:numPr>
                <w:ilvl w:val="0"/>
                <w:numId w:val="455"/>
              </w:numPr>
              <w:ind w:firstLineChars="0"/>
              <w:rPr>
                <w:color w:val="D04437"/>
              </w:rPr>
            </w:pPr>
            <w:r>
              <w:t xml:space="preserve">If the user reserves a restaurant, and he places an order of this restaurant before reservation elapses, we will use the existing pending assignment to be the order’s assignment, do needed updates, such as, recalculate ETA according to order </w:t>
            </w:r>
            <w:proofErr w:type="gramStart"/>
            <w:r>
              <w:t>items,  etc.</w:t>
            </w:r>
            <w:proofErr w:type="gramEnd"/>
            <w:r>
              <w:t xml:space="preserve"> Meaning, we will not reassign the order to make sure the position in the queue is kind of kept.</w:t>
            </w:r>
          </w:p>
          <w:p w14:paraId="004173A1" w14:textId="77777777" w:rsidR="002E4D2B" w:rsidRDefault="002E4D2B" w:rsidP="00D37593">
            <w:pPr>
              <w:pStyle w:val="ListParagraph"/>
              <w:numPr>
                <w:ilvl w:val="0"/>
                <w:numId w:val="455"/>
              </w:numPr>
              <w:ind w:firstLineChars="0"/>
              <w:rPr>
                <w:color w:val="D04437"/>
              </w:rPr>
            </w:pPr>
            <w:r w:rsidRPr="008F0244">
              <w:t xml:space="preserve">When order is placed, update the reservation’s status to “Converted”, meaning it is converted to order. Add a </w:t>
            </w:r>
            <w:r>
              <w:t>reservation tracking history accordingly.</w:t>
            </w:r>
          </w:p>
          <w:tbl>
            <w:tblPr>
              <w:tblStyle w:val="TableGrid"/>
              <w:tblW w:w="0" w:type="auto"/>
              <w:tblInd w:w="360" w:type="dxa"/>
              <w:tblLook w:val="04A0" w:firstRow="1" w:lastRow="0" w:firstColumn="1" w:lastColumn="0" w:noHBand="0" w:noVBand="1"/>
            </w:tblPr>
            <w:tblGrid>
              <w:gridCol w:w="1264"/>
              <w:gridCol w:w="1096"/>
              <w:gridCol w:w="660"/>
              <w:gridCol w:w="1197"/>
              <w:gridCol w:w="845"/>
              <w:gridCol w:w="810"/>
              <w:gridCol w:w="1155"/>
              <w:gridCol w:w="395"/>
            </w:tblGrid>
            <w:tr w:rsidR="00476D83" w14:paraId="2D388096" w14:textId="77777777" w:rsidTr="00476D83">
              <w:trPr>
                <w:ins w:id="294" w:author="Lisa Zheng" w:date="2020-09-02T16:59:00Z"/>
              </w:trPr>
              <w:tc>
                <w:tcPr>
                  <w:tcW w:w="1264" w:type="dxa"/>
                </w:tcPr>
                <w:p w14:paraId="1CAFF64D" w14:textId="6A29EF78" w:rsidR="00476D83" w:rsidRDefault="00476D83" w:rsidP="00476D83">
                  <w:pPr>
                    <w:pStyle w:val="ListParagraph"/>
                    <w:ind w:firstLineChars="0" w:firstLine="0"/>
                  </w:pPr>
                  <w:r>
                    <w:t>Reservation ID</w:t>
                  </w:r>
                </w:p>
              </w:tc>
              <w:tc>
                <w:tcPr>
                  <w:tcW w:w="1096" w:type="dxa"/>
                </w:tcPr>
                <w:p w14:paraId="2588AA83" w14:textId="65D4B937" w:rsidR="00476D83" w:rsidRDefault="00476D83" w:rsidP="00476D83">
                  <w:pPr>
                    <w:pStyle w:val="ListParagraph"/>
                    <w:ind w:firstLineChars="0" w:firstLine="0"/>
                  </w:pPr>
                  <w:r>
                    <w:t>User ID/Visitor ID</w:t>
                  </w:r>
                </w:p>
              </w:tc>
              <w:tc>
                <w:tcPr>
                  <w:tcW w:w="660" w:type="dxa"/>
                </w:tcPr>
                <w:p w14:paraId="07022275" w14:textId="2CD25F07" w:rsidR="00476D83" w:rsidRDefault="00476D83" w:rsidP="00476D83">
                  <w:pPr>
                    <w:pStyle w:val="ListParagraph"/>
                    <w:ind w:firstLineChars="0" w:firstLine="0"/>
                  </w:pPr>
                  <w:r>
                    <w:t>Cart ID</w:t>
                  </w:r>
                </w:p>
              </w:tc>
              <w:tc>
                <w:tcPr>
                  <w:tcW w:w="1197" w:type="dxa"/>
                </w:tcPr>
                <w:p w14:paraId="77F0A530" w14:textId="1D94668A" w:rsidR="00476D83" w:rsidRDefault="00476D83" w:rsidP="00476D83">
                  <w:pPr>
                    <w:pStyle w:val="ListParagraph"/>
                    <w:ind w:firstLineChars="0" w:firstLine="0"/>
                  </w:pPr>
                  <w:r>
                    <w:t>Restaurant</w:t>
                  </w:r>
                </w:p>
              </w:tc>
              <w:tc>
                <w:tcPr>
                  <w:tcW w:w="845" w:type="dxa"/>
                </w:tcPr>
                <w:p w14:paraId="65FE159A" w14:textId="612E6B30" w:rsidR="00476D83" w:rsidRDefault="00476D83" w:rsidP="00476D83">
                  <w:pPr>
                    <w:pStyle w:val="ListParagraph"/>
                    <w:ind w:firstLineChars="0" w:firstLine="0"/>
                  </w:pPr>
                  <w:r>
                    <w:t>Create time</w:t>
                  </w:r>
                </w:p>
              </w:tc>
              <w:tc>
                <w:tcPr>
                  <w:tcW w:w="810" w:type="dxa"/>
                </w:tcPr>
                <w:p w14:paraId="5F8F95D3" w14:textId="4CD2ECF9" w:rsidR="00476D83" w:rsidRDefault="00476D83" w:rsidP="00476D83">
                  <w:pPr>
                    <w:pStyle w:val="ListParagraph"/>
                    <w:ind w:firstLineChars="0" w:firstLine="0"/>
                  </w:pPr>
                  <w:r>
                    <w:t>Expire time</w:t>
                  </w:r>
                </w:p>
              </w:tc>
              <w:tc>
                <w:tcPr>
                  <w:tcW w:w="1155" w:type="dxa"/>
                </w:tcPr>
                <w:p w14:paraId="2273BA89" w14:textId="52D9F2CF" w:rsidR="00476D83" w:rsidRDefault="00476D83" w:rsidP="00476D83">
                  <w:pPr>
                    <w:pStyle w:val="ListParagraph"/>
                    <w:ind w:firstLineChars="0" w:firstLine="0"/>
                  </w:pPr>
                  <w:r>
                    <w:t>Status</w:t>
                  </w:r>
                </w:p>
              </w:tc>
              <w:tc>
                <w:tcPr>
                  <w:tcW w:w="395" w:type="dxa"/>
                </w:tcPr>
                <w:p w14:paraId="4CC7EF6A" w14:textId="77777777" w:rsidR="00476D83" w:rsidRDefault="00476D83" w:rsidP="00476D83">
                  <w:pPr>
                    <w:pStyle w:val="ListParagraph"/>
                    <w:ind w:firstLineChars="0" w:firstLine="0"/>
                  </w:pPr>
                </w:p>
              </w:tc>
            </w:tr>
            <w:tr w:rsidR="00476D83" w14:paraId="308ECEE1" w14:textId="77777777" w:rsidTr="00476D83">
              <w:trPr>
                <w:ins w:id="295" w:author="Lisa Zheng" w:date="2020-09-02T16:59:00Z"/>
              </w:trPr>
              <w:tc>
                <w:tcPr>
                  <w:tcW w:w="1264" w:type="dxa"/>
                </w:tcPr>
                <w:p w14:paraId="3683B43F" w14:textId="77777777" w:rsidR="00476D83" w:rsidRDefault="00476D83" w:rsidP="00476D83">
                  <w:pPr>
                    <w:pStyle w:val="ListParagraph"/>
                    <w:ind w:firstLineChars="0" w:firstLine="0"/>
                  </w:pPr>
                </w:p>
              </w:tc>
              <w:tc>
                <w:tcPr>
                  <w:tcW w:w="1096" w:type="dxa"/>
                </w:tcPr>
                <w:p w14:paraId="75A6A6EE" w14:textId="77777777" w:rsidR="00476D83" w:rsidRDefault="00476D83" w:rsidP="00476D83">
                  <w:pPr>
                    <w:pStyle w:val="ListParagraph"/>
                    <w:ind w:firstLineChars="0" w:firstLine="0"/>
                  </w:pPr>
                </w:p>
              </w:tc>
              <w:tc>
                <w:tcPr>
                  <w:tcW w:w="660" w:type="dxa"/>
                </w:tcPr>
                <w:p w14:paraId="155EF4B2" w14:textId="77777777" w:rsidR="00476D83" w:rsidRDefault="00476D83" w:rsidP="00476D83">
                  <w:pPr>
                    <w:pStyle w:val="ListParagraph"/>
                    <w:ind w:firstLineChars="0" w:firstLine="0"/>
                  </w:pPr>
                </w:p>
              </w:tc>
              <w:tc>
                <w:tcPr>
                  <w:tcW w:w="1197" w:type="dxa"/>
                </w:tcPr>
                <w:p w14:paraId="76DE0A6E" w14:textId="77777777" w:rsidR="00476D83" w:rsidRDefault="00476D83" w:rsidP="00476D83">
                  <w:pPr>
                    <w:pStyle w:val="ListParagraph"/>
                    <w:ind w:firstLineChars="0" w:firstLine="0"/>
                  </w:pPr>
                </w:p>
              </w:tc>
              <w:tc>
                <w:tcPr>
                  <w:tcW w:w="845" w:type="dxa"/>
                </w:tcPr>
                <w:p w14:paraId="3F431FE3" w14:textId="0E44CDB0" w:rsidR="00476D83" w:rsidRDefault="00476D83" w:rsidP="00476D83">
                  <w:pPr>
                    <w:pStyle w:val="ListParagraph"/>
                    <w:ind w:firstLineChars="0" w:firstLine="0"/>
                  </w:pPr>
                  <w:r>
                    <w:t>11:30</w:t>
                  </w:r>
                </w:p>
              </w:tc>
              <w:tc>
                <w:tcPr>
                  <w:tcW w:w="810" w:type="dxa"/>
                </w:tcPr>
                <w:p w14:paraId="0D2B201C" w14:textId="00938E4A" w:rsidR="00476D83" w:rsidRDefault="00476D83" w:rsidP="00476D83">
                  <w:pPr>
                    <w:pStyle w:val="ListParagraph"/>
                    <w:ind w:firstLineChars="0" w:firstLine="0"/>
                  </w:pPr>
                  <w:r>
                    <w:t>11:35</w:t>
                  </w:r>
                </w:p>
              </w:tc>
              <w:tc>
                <w:tcPr>
                  <w:tcW w:w="1155" w:type="dxa"/>
                </w:tcPr>
                <w:p w14:paraId="4A7B8114" w14:textId="37C66CF3" w:rsidR="00476D83" w:rsidRDefault="00476D83" w:rsidP="00476D83">
                  <w:pPr>
                    <w:pStyle w:val="ListParagraph"/>
                    <w:ind w:firstLineChars="0" w:firstLine="0"/>
                  </w:pPr>
                  <w:r>
                    <w:t>Converted</w:t>
                  </w:r>
                </w:p>
              </w:tc>
              <w:tc>
                <w:tcPr>
                  <w:tcW w:w="395" w:type="dxa"/>
                </w:tcPr>
                <w:p w14:paraId="7F13AADD" w14:textId="77777777" w:rsidR="00476D83" w:rsidRDefault="00476D83" w:rsidP="00476D83">
                  <w:pPr>
                    <w:pStyle w:val="ListParagraph"/>
                    <w:ind w:firstLineChars="0" w:firstLine="0"/>
                  </w:pPr>
                </w:p>
              </w:tc>
            </w:tr>
          </w:tbl>
          <w:p w14:paraId="75C527EF" w14:textId="529FF137" w:rsidR="002E4D2B" w:rsidRDefault="00B610A6" w:rsidP="002E4D2B">
            <w:pPr>
              <w:pStyle w:val="ListParagraph"/>
              <w:ind w:left="360" w:firstLineChars="0" w:firstLine="0"/>
            </w:pPr>
            <w:r>
              <w:t xml:space="preserve"> </w:t>
            </w:r>
            <w:r w:rsidR="002E4D2B">
              <w:t>Record reservation tracking history.</w:t>
            </w:r>
          </w:p>
          <w:tbl>
            <w:tblPr>
              <w:tblStyle w:val="TableGrid"/>
              <w:tblW w:w="0" w:type="auto"/>
              <w:tblInd w:w="360" w:type="dxa"/>
              <w:tblLook w:val="04A0" w:firstRow="1" w:lastRow="0" w:firstColumn="1" w:lastColumn="0" w:noHBand="0" w:noVBand="1"/>
            </w:tblPr>
            <w:tblGrid>
              <w:gridCol w:w="1263"/>
              <w:gridCol w:w="1225"/>
              <w:gridCol w:w="1262"/>
              <w:gridCol w:w="977"/>
            </w:tblGrid>
            <w:tr w:rsidR="00476D83" w14:paraId="5C6C27F3" w14:textId="77777777" w:rsidTr="00476D83">
              <w:trPr>
                <w:ins w:id="296" w:author="Lisa Zheng" w:date="2020-09-02T16:59:00Z"/>
              </w:trPr>
              <w:tc>
                <w:tcPr>
                  <w:tcW w:w="1263" w:type="dxa"/>
                </w:tcPr>
                <w:p w14:paraId="3E27036B" w14:textId="03AF47CA" w:rsidR="00476D83" w:rsidRDefault="00476D83" w:rsidP="00476D83">
                  <w:pPr>
                    <w:pStyle w:val="ListParagraph"/>
                    <w:ind w:firstLineChars="0" w:firstLine="0"/>
                  </w:pPr>
                  <w:r>
                    <w:t>Reservation ID</w:t>
                  </w:r>
                </w:p>
              </w:tc>
              <w:tc>
                <w:tcPr>
                  <w:tcW w:w="1225" w:type="dxa"/>
                </w:tcPr>
                <w:p w14:paraId="79BAF24A" w14:textId="7661C907" w:rsidR="00476D83" w:rsidRDefault="00476D83" w:rsidP="00476D83">
                  <w:pPr>
                    <w:pStyle w:val="ListParagraph"/>
                    <w:ind w:firstLineChars="0" w:firstLine="0"/>
                  </w:pPr>
                  <w:r>
                    <w:t>Create time</w:t>
                  </w:r>
                </w:p>
              </w:tc>
              <w:tc>
                <w:tcPr>
                  <w:tcW w:w="1262" w:type="dxa"/>
                </w:tcPr>
                <w:p w14:paraId="13EDF998" w14:textId="2069F7AC" w:rsidR="00476D83" w:rsidRDefault="00476D83" w:rsidP="00476D83">
                  <w:pPr>
                    <w:pStyle w:val="ListParagraph"/>
                    <w:ind w:firstLineChars="0" w:firstLine="0"/>
                  </w:pPr>
                  <w:r>
                    <w:t>Operation</w:t>
                  </w:r>
                </w:p>
              </w:tc>
              <w:tc>
                <w:tcPr>
                  <w:tcW w:w="977" w:type="dxa"/>
                </w:tcPr>
                <w:p w14:paraId="2B8D07AC" w14:textId="1C4F4B24" w:rsidR="00476D83" w:rsidRDefault="00476D83" w:rsidP="00476D83">
                  <w:pPr>
                    <w:pStyle w:val="ListParagraph"/>
                    <w:ind w:firstLineChars="0" w:firstLine="0"/>
                  </w:pPr>
                  <w:r>
                    <w:t>Create by</w:t>
                  </w:r>
                </w:p>
              </w:tc>
            </w:tr>
            <w:tr w:rsidR="00476D83" w14:paraId="38FAE1F2" w14:textId="77777777" w:rsidTr="00476D83">
              <w:trPr>
                <w:ins w:id="297" w:author="Lisa Zheng" w:date="2020-09-02T16:59:00Z"/>
              </w:trPr>
              <w:tc>
                <w:tcPr>
                  <w:tcW w:w="1263" w:type="dxa"/>
                </w:tcPr>
                <w:p w14:paraId="49BBD3EC" w14:textId="77777777" w:rsidR="00476D83" w:rsidRDefault="00476D83" w:rsidP="00476D83">
                  <w:pPr>
                    <w:pStyle w:val="ListParagraph"/>
                    <w:ind w:firstLineChars="0" w:firstLine="0"/>
                  </w:pPr>
                </w:p>
              </w:tc>
              <w:tc>
                <w:tcPr>
                  <w:tcW w:w="1225" w:type="dxa"/>
                </w:tcPr>
                <w:p w14:paraId="45BDE099" w14:textId="29026CC3" w:rsidR="00476D83" w:rsidRDefault="00476D83" w:rsidP="00476D83">
                  <w:pPr>
                    <w:pStyle w:val="ListParagraph"/>
                    <w:ind w:firstLineChars="0" w:firstLine="0"/>
                  </w:pPr>
                  <w:r>
                    <w:t>11:30</w:t>
                  </w:r>
                </w:p>
              </w:tc>
              <w:tc>
                <w:tcPr>
                  <w:tcW w:w="1262" w:type="dxa"/>
                </w:tcPr>
                <w:p w14:paraId="205E1B96" w14:textId="5D132FA8" w:rsidR="00476D83" w:rsidRDefault="00476D83" w:rsidP="00476D83">
                  <w:pPr>
                    <w:pStyle w:val="ListParagraph"/>
                    <w:ind w:firstLineChars="0" w:firstLine="0"/>
                  </w:pPr>
                  <w:r>
                    <w:t>Create</w:t>
                  </w:r>
                </w:p>
              </w:tc>
              <w:tc>
                <w:tcPr>
                  <w:tcW w:w="977" w:type="dxa"/>
                </w:tcPr>
                <w:p w14:paraId="55550057" w14:textId="77777777" w:rsidR="00476D83" w:rsidRDefault="00476D83" w:rsidP="00476D83">
                  <w:pPr>
                    <w:pStyle w:val="ListParagraph"/>
                    <w:ind w:firstLineChars="0" w:firstLine="0"/>
                  </w:pPr>
                </w:p>
              </w:tc>
            </w:tr>
            <w:tr w:rsidR="00476D83" w14:paraId="65A04898" w14:textId="77777777" w:rsidTr="00476D83">
              <w:trPr>
                <w:ins w:id="298" w:author="Lisa Zheng" w:date="2020-09-02T17:00:00Z"/>
              </w:trPr>
              <w:tc>
                <w:tcPr>
                  <w:tcW w:w="1263" w:type="dxa"/>
                </w:tcPr>
                <w:p w14:paraId="0BFDB546" w14:textId="77777777" w:rsidR="00476D83" w:rsidRDefault="00476D83" w:rsidP="00476D83">
                  <w:pPr>
                    <w:pStyle w:val="ListParagraph"/>
                    <w:ind w:firstLineChars="0" w:firstLine="0"/>
                  </w:pPr>
                </w:p>
              </w:tc>
              <w:tc>
                <w:tcPr>
                  <w:tcW w:w="1225" w:type="dxa"/>
                </w:tcPr>
                <w:p w14:paraId="1F1FF91A" w14:textId="4418306C" w:rsidR="00476D83" w:rsidRDefault="00476D83" w:rsidP="00476D83">
                  <w:pPr>
                    <w:pStyle w:val="ListParagraph"/>
                    <w:ind w:firstLineChars="0" w:firstLine="0"/>
                  </w:pPr>
                  <w:r>
                    <w:t>11:33</w:t>
                  </w:r>
                </w:p>
              </w:tc>
              <w:tc>
                <w:tcPr>
                  <w:tcW w:w="1262" w:type="dxa"/>
                </w:tcPr>
                <w:p w14:paraId="28A4168A" w14:textId="6F068AC1" w:rsidR="00476D83" w:rsidRDefault="00476D83" w:rsidP="00476D83">
                  <w:pPr>
                    <w:pStyle w:val="ListParagraph"/>
                    <w:ind w:firstLineChars="0" w:firstLine="0"/>
                  </w:pPr>
                  <w:r>
                    <w:t>Converted</w:t>
                  </w:r>
                </w:p>
              </w:tc>
              <w:tc>
                <w:tcPr>
                  <w:tcW w:w="977" w:type="dxa"/>
                </w:tcPr>
                <w:p w14:paraId="3A017989" w14:textId="77777777" w:rsidR="00476D83" w:rsidRDefault="00476D83" w:rsidP="00476D83">
                  <w:pPr>
                    <w:pStyle w:val="ListParagraph"/>
                    <w:ind w:firstLineChars="0" w:firstLine="0"/>
                  </w:pPr>
                </w:p>
              </w:tc>
            </w:tr>
          </w:tbl>
          <w:p w14:paraId="33B5710B" w14:textId="77777777" w:rsidR="002E4D2B" w:rsidRPr="00D37593" w:rsidRDefault="002E4D2B" w:rsidP="008F0244">
            <w:pPr>
              <w:rPr>
                <w:color w:val="D04437"/>
              </w:rPr>
            </w:pPr>
          </w:p>
          <w:p w14:paraId="15F58CE1" w14:textId="77777777" w:rsidR="00322B98" w:rsidRPr="009E66EE" w:rsidRDefault="00322B98" w:rsidP="00322B98">
            <w:pPr>
              <w:pStyle w:val="ListParagraph"/>
              <w:numPr>
                <w:ilvl w:val="0"/>
                <w:numId w:val="455"/>
              </w:numPr>
              <w:ind w:firstLineChars="0"/>
              <w:rPr>
                <w:color w:val="D04437"/>
              </w:rPr>
            </w:pPr>
            <w:r>
              <w:rPr>
                <w:rFonts w:hint="eastAsia"/>
              </w:rPr>
              <w:t>Note</w:t>
            </w:r>
            <w:r>
              <w:t xml:space="preserve">, in express order </w:t>
            </w:r>
            <w:proofErr w:type="spellStart"/>
            <w:r>
              <w:t>hopup</w:t>
            </w:r>
            <w:proofErr w:type="spellEnd"/>
            <w:r>
              <w:t xml:space="preserve"> </w:t>
            </w:r>
            <w:proofErr w:type="gramStart"/>
            <w:r>
              <w:t>page’s :”Place</w:t>
            </w:r>
            <w:proofErr w:type="gramEnd"/>
            <w:r>
              <w:t xml:space="preserve"> Order”, if the user has an active reservation for this restaurant, like normal check out page’s place order, we should also use the existing pending assignment to be the order’s assignment.</w:t>
            </w:r>
          </w:p>
          <w:p w14:paraId="465ED404" w14:textId="77777777" w:rsidR="002E4D2B" w:rsidRPr="00F0214E" w:rsidRDefault="002E4D2B" w:rsidP="00CB2A4B">
            <w:pPr>
              <w:rPr>
                <w:rFonts w:ascii="Arial" w:hAnsi="Arial" w:cs="Arial"/>
                <w:sz w:val="20"/>
                <w:szCs w:val="20"/>
              </w:rPr>
            </w:pPr>
          </w:p>
        </w:tc>
      </w:tr>
      <w:tr w:rsidR="00CB2A4B" w:rsidRPr="00452515" w14:paraId="7BA140CE" w14:textId="77777777" w:rsidTr="00AF6977">
        <w:tc>
          <w:tcPr>
            <w:tcW w:w="8008" w:type="dxa"/>
          </w:tcPr>
          <w:p w14:paraId="65C34373" w14:textId="3FA534BF" w:rsidR="00CB2A4B" w:rsidRDefault="00CB2A4B" w:rsidP="00AF6977">
            <w:pPr>
              <w:rPr>
                <w:rFonts w:ascii="Arial" w:hAnsi="Arial" w:cs="Arial"/>
                <w:sz w:val="20"/>
                <w:szCs w:val="20"/>
              </w:rPr>
            </w:pPr>
            <w:r w:rsidRPr="00452515">
              <w:rPr>
                <w:rFonts w:ascii="Arial" w:hAnsi="Arial" w:cs="Arial"/>
                <w:sz w:val="20"/>
                <w:szCs w:val="20"/>
              </w:rPr>
              <w:t>Ex</w:t>
            </w:r>
            <w:r>
              <w:rPr>
                <w:rFonts w:ascii="Arial" w:hAnsi="Arial" w:cs="Arial"/>
                <w:sz w:val="20"/>
                <w:szCs w:val="20"/>
              </w:rPr>
              <w:t>tend</w:t>
            </w:r>
            <w:r w:rsidRPr="00452515">
              <w:rPr>
                <w:rFonts w:ascii="Arial" w:hAnsi="Arial" w:cs="Arial"/>
                <w:sz w:val="20"/>
                <w:szCs w:val="20"/>
              </w:rPr>
              <w:t xml:space="preserve"> Scenario</w:t>
            </w:r>
            <w:r w:rsidR="003E3DB6">
              <w:rPr>
                <w:rFonts w:ascii="Arial" w:hAnsi="Arial" w:cs="Arial"/>
                <w:sz w:val="20"/>
                <w:szCs w:val="20"/>
              </w:rPr>
              <w:t>1</w:t>
            </w:r>
            <w:r w:rsidRPr="00452515">
              <w:rPr>
                <w:rFonts w:ascii="Arial" w:hAnsi="Arial" w:cs="Arial"/>
                <w:sz w:val="20"/>
                <w:szCs w:val="20"/>
              </w:rPr>
              <w:t>:</w:t>
            </w:r>
            <w:r>
              <w:rPr>
                <w:rFonts w:ascii="Arial" w:hAnsi="Arial" w:cs="Arial"/>
                <w:sz w:val="20"/>
                <w:szCs w:val="20"/>
              </w:rPr>
              <w:t xml:space="preserve"> Empty cart with active </w:t>
            </w:r>
            <w:proofErr w:type="gramStart"/>
            <w:r>
              <w:rPr>
                <w:rFonts w:ascii="Arial" w:hAnsi="Arial" w:cs="Arial"/>
                <w:sz w:val="20"/>
                <w:szCs w:val="20"/>
              </w:rPr>
              <w:t>reservation</w:t>
            </w:r>
            <w:proofErr w:type="gramEnd"/>
          </w:p>
          <w:p w14:paraId="75310AF0" w14:textId="4820ACAF" w:rsidR="00CB2A4B" w:rsidRDefault="00CB2A4B" w:rsidP="00CB2A4B">
            <w:pPr>
              <w:pStyle w:val="ListParagraph"/>
              <w:numPr>
                <w:ilvl w:val="0"/>
                <w:numId w:val="474"/>
              </w:numPr>
              <w:ind w:firstLineChars="0"/>
            </w:pPr>
            <w:r w:rsidRPr="00CB2A4B">
              <w:t xml:space="preserve">When a user has an active reservation but clears their </w:t>
            </w:r>
            <w:proofErr w:type="gramStart"/>
            <w:r w:rsidRPr="00CB2A4B">
              <w:t>cart</w:t>
            </w:r>
            <w:proofErr w:type="gramEnd"/>
            <w:r w:rsidRPr="00CB2A4B">
              <w:t xml:space="preserve"> we should continue to display the reserved state banner only on THAT restaurant’s detail page.</w:t>
            </w:r>
          </w:p>
          <w:p w14:paraId="288D9D5A" w14:textId="26EBCA3E" w:rsidR="00CB2A4B" w:rsidRDefault="00CB2A4B" w:rsidP="00CB2A4B">
            <w:pPr>
              <w:pStyle w:val="ListParagraph"/>
              <w:ind w:left="360" w:firstLineChars="0" w:firstLine="0"/>
            </w:pPr>
            <w:r>
              <w:rPr>
                <w:noProof/>
              </w:rPr>
              <w:lastRenderedPageBreak/>
              <w:drawing>
                <wp:inline distT="0" distB="0" distL="0" distR="0" wp14:anchorId="6924DBDC" wp14:editId="46136675">
                  <wp:extent cx="2819400" cy="63531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819400" cy="6353175"/>
                          </a:xfrm>
                          <a:prstGeom prst="rect">
                            <a:avLst/>
                          </a:prstGeom>
                        </pic:spPr>
                      </pic:pic>
                    </a:graphicData>
                  </a:graphic>
                </wp:inline>
              </w:drawing>
            </w:r>
          </w:p>
          <w:p w14:paraId="42147003" w14:textId="0987DB81" w:rsidR="00CB2A4B" w:rsidRDefault="00CB2A4B" w:rsidP="00CB2A4B">
            <w:pPr>
              <w:pStyle w:val="ListParagraph"/>
              <w:ind w:left="360" w:firstLineChars="0" w:firstLine="0"/>
            </w:pPr>
            <w:r w:rsidRPr="00CB2A4B">
              <w:t>Reserved banner displays with the remaining time and “cancel” CTA</w:t>
            </w:r>
            <w:r>
              <w:t>, just as what we display when the cart is not empty.</w:t>
            </w:r>
          </w:p>
          <w:p w14:paraId="55AD402A" w14:textId="441A3648" w:rsidR="00CB2A4B" w:rsidRDefault="00CB2A4B" w:rsidP="00CB2A4B">
            <w:pPr>
              <w:ind w:left="360"/>
            </w:pPr>
            <w:r>
              <w:t xml:space="preserve">Order banner displays below reserved banner. </w:t>
            </w:r>
          </w:p>
          <w:p w14:paraId="72836000" w14:textId="77777777" w:rsidR="00CB2A4B" w:rsidRDefault="00CB2A4B" w:rsidP="00CB2A4B">
            <w:pPr>
              <w:pStyle w:val="ListParagraph"/>
              <w:numPr>
                <w:ilvl w:val="1"/>
                <w:numId w:val="475"/>
              </w:numPr>
              <w:ind w:firstLineChars="0"/>
            </w:pPr>
            <w:r>
              <w:t xml:space="preserve">Item count = 0 </w:t>
            </w:r>
          </w:p>
          <w:p w14:paraId="3506CA8D" w14:textId="77777777" w:rsidR="00CB2A4B" w:rsidRDefault="00CB2A4B" w:rsidP="00CB2A4B">
            <w:pPr>
              <w:pStyle w:val="ListParagraph"/>
              <w:numPr>
                <w:ilvl w:val="1"/>
                <w:numId w:val="475"/>
              </w:numPr>
              <w:ind w:firstLineChars="0"/>
            </w:pPr>
            <w:r>
              <w:t xml:space="preserve">Copy = “Order Empty” </w:t>
            </w:r>
          </w:p>
          <w:p w14:paraId="1C5B7489" w14:textId="60954216" w:rsidR="00CB2A4B" w:rsidRDefault="00CB2A4B" w:rsidP="00CB2A4B">
            <w:pPr>
              <w:pStyle w:val="ListParagraph"/>
              <w:numPr>
                <w:ilvl w:val="1"/>
                <w:numId w:val="475"/>
              </w:numPr>
              <w:ind w:firstLineChars="0"/>
            </w:pPr>
            <w:r>
              <w:t>Price = $0.00</w:t>
            </w:r>
          </w:p>
          <w:p w14:paraId="34CBA57C" w14:textId="0E432CA5" w:rsidR="00CB2A4B" w:rsidRDefault="00CB2A4B" w:rsidP="00CB2A4B">
            <w:pPr>
              <w:pStyle w:val="ListParagraph"/>
              <w:numPr>
                <w:ilvl w:val="0"/>
                <w:numId w:val="474"/>
              </w:numPr>
              <w:ind w:firstLineChars="0"/>
            </w:pPr>
            <w:r>
              <w:t xml:space="preserve">For empty cart, even there is an active reservation, we should not show the order empty bar and reservation banner in RLP and IDP, </w:t>
            </w:r>
            <w:r w:rsidRPr="00CB2A4B">
              <w:t>or the RDP of another restaurant</w:t>
            </w:r>
            <w:r>
              <w:t>.</w:t>
            </w:r>
          </w:p>
          <w:p w14:paraId="0B5DC218" w14:textId="27C9B0AA" w:rsidR="00CB2A4B" w:rsidRPr="00CB2A4B" w:rsidRDefault="00CB2A4B" w:rsidP="00CB2A4B">
            <w:pPr>
              <w:pStyle w:val="ListParagraph"/>
              <w:numPr>
                <w:ilvl w:val="0"/>
                <w:numId w:val="474"/>
              </w:numPr>
              <w:ind w:firstLineChars="0"/>
            </w:pPr>
            <w:r>
              <w:lastRenderedPageBreak/>
              <w:t>For empty cart, if the customer does not have an active reservation, we should not show the order empty banner and reservation banner in RDP of any restaurant.</w:t>
            </w:r>
          </w:p>
          <w:p w14:paraId="0EFF8515" w14:textId="77777777" w:rsidR="00CB2A4B" w:rsidRPr="00452515" w:rsidRDefault="00CB2A4B" w:rsidP="00AF6977"/>
        </w:tc>
      </w:tr>
      <w:tr w:rsidR="00CB2A4B" w:rsidRPr="00452515" w14:paraId="189D66DA" w14:textId="77777777" w:rsidTr="00AF6977">
        <w:tc>
          <w:tcPr>
            <w:tcW w:w="8008" w:type="dxa"/>
          </w:tcPr>
          <w:p w14:paraId="01298EA7" w14:textId="3FE561A6" w:rsidR="00CB2A4B" w:rsidRDefault="00CB2A4B" w:rsidP="00AF6977">
            <w:pPr>
              <w:rPr>
                <w:rFonts w:ascii="Arial" w:hAnsi="Arial" w:cs="Arial"/>
                <w:sz w:val="20"/>
                <w:szCs w:val="20"/>
              </w:rPr>
            </w:pPr>
            <w:r w:rsidRPr="00452515">
              <w:rPr>
                <w:rFonts w:ascii="Arial" w:hAnsi="Arial" w:cs="Arial"/>
                <w:sz w:val="20"/>
                <w:szCs w:val="20"/>
              </w:rPr>
              <w:lastRenderedPageBreak/>
              <w:t>Ex</w:t>
            </w:r>
            <w:r>
              <w:rPr>
                <w:rFonts w:ascii="Arial" w:hAnsi="Arial" w:cs="Arial"/>
                <w:sz w:val="20"/>
                <w:szCs w:val="20"/>
              </w:rPr>
              <w:t>tend</w:t>
            </w:r>
            <w:r w:rsidRPr="00452515">
              <w:rPr>
                <w:rFonts w:ascii="Arial" w:hAnsi="Arial" w:cs="Arial"/>
                <w:sz w:val="20"/>
                <w:szCs w:val="20"/>
              </w:rPr>
              <w:t xml:space="preserve"> Scenario</w:t>
            </w:r>
            <w:r w:rsidR="003E3DB6">
              <w:rPr>
                <w:rFonts w:ascii="Arial" w:hAnsi="Arial" w:cs="Arial"/>
                <w:sz w:val="20"/>
                <w:szCs w:val="20"/>
              </w:rPr>
              <w:t>2</w:t>
            </w:r>
            <w:r w:rsidRPr="00452515">
              <w:rPr>
                <w:rFonts w:ascii="Arial" w:hAnsi="Arial" w:cs="Arial"/>
                <w:sz w:val="20"/>
                <w:szCs w:val="20"/>
              </w:rPr>
              <w:t>:</w:t>
            </w:r>
            <w:r>
              <w:rPr>
                <w:rFonts w:ascii="Arial" w:hAnsi="Arial" w:cs="Arial"/>
                <w:sz w:val="20"/>
                <w:szCs w:val="20"/>
              </w:rPr>
              <w:t xml:space="preserve"> - Click “Edit” in Express order will inherit existing </w:t>
            </w:r>
            <w:proofErr w:type="gramStart"/>
            <w:r>
              <w:rPr>
                <w:rFonts w:ascii="Arial" w:hAnsi="Arial" w:cs="Arial"/>
                <w:sz w:val="20"/>
                <w:szCs w:val="20"/>
              </w:rPr>
              <w:t>reservation</w:t>
            </w:r>
            <w:proofErr w:type="gramEnd"/>
          </w:p>
          <w:p w14:paraId="3252413C" w14:textId="27AE5F99" w:rsidR="00CB2A4B" w:rsidRPr="00452515" w:rsidRDefault="00CB2A4B" w:rsidP="00B610A6">
            <w:pPr>
              <w:pStyle w:val="ListParagraph"/>
              <w:numPr>
                <w:ilvl w:val="0"/>
                <w:numId w:val="476"/>
              </w:numPr>
              <w:ind w:firstLineChars="0"/>
            </w:pPr>
            <w:r>
              <w:t>If a user has an existing reservation with restaurant A and then converts an express cart for restaurant A into a normal cart, we should keep the existing reservation.</w:t>
            </w:r>
          </w:p>
        </w:tc>
      </w:tr>
      <w:tr w:rsidR="00F62C45" w:rsidRPr="00452515" w14:paraId="67CD2A47" w14:textId="77777777" w:rsidTr="00977EEC">
        <w:tc>
          <w:tcPr>
            <w:tcW w:w="8008" w:type="dxa"/>
          </w:tcPr>
          <w:p w14:paraId="6D760400" w14:textId="5DDFE41C" w:rsidR="00F62C45" w:rsidRDefault="00F62C45" w:rsidP="00977EEC">
            <w:pPr>
              <w:rPr>
                <w:rFonts w:ascii="Arial" w:hAnsi="Arial" w:cs="Arial"/>
                <w:sz w:val="20"/>
                <w:szCs w:val="20"/>
              </w:rPr>
            </w:pPr>
            <w:r w:rsidRPr="00452515">
              <w:rPr>
                <w:rFonts w:ascii="Arial" w:hAnsi="Arial" w:cs="Arial"/>
                <w:sz w:val="20"/>
                <w:szCs w:val="20"/>
              </w:rPr>
              <w:t>Ex</w:t>
            </w:r>
            <w:r>
              <w:rPr>
                <w:rFonts w:ascii="Arial" w:hAnsi="Arial" w:cs="Arial"/>
                <w:sz w:val="20"/>
                <w:szCs w:val="20"/>
              </w:rPr>
              <w:t>tend</w:t>
            </w:r>
            <w:r w:rsidRPr="00452515">
              <w:rPr>
                <w:rFonts w:ascii="Arial" w:hAnsi="Arial" w:cs="Arial"/>
                <w:sz w:val="20"/>
                <w:szCs w:val="20"/>
              </w:rPr>
              <w:t xml:space="preserve"> Scenario</w:t>
            </w:r>
            <w:r w:rsidR="003E3DB6">
              <w:rPr>
                <w:rFonts w:ascii="Arial" w:hAnsi="Arial" w:cs="Arial"/>
                <w:sz w:val="20"/>
                <w:szCs w:val="20"/>
              </w:rPr>
              <w:t>3</w:t>
            </w:r>
            <w:r w:rsidRPr="00452515">
              <w:rPr>
                <w:rFonts w:ascii="Arial" w:hAnsi="Arial" w:cs="Arial"/>
                <w:sz w:val="20"/>
                <w:szCs w:val="20"/>
              </w:rPr>
              <w:t>:</w:t>
            </w:r>
            <w:r>
              <w:rPr>
                <w:rFonts w:ascii="Arial" w:hAnsi="Arial" w:cs="Arial"/>
                <w:sz w:val="20"/>
                <w:szCs w:val="20"/>
              </w:rPr>
              <w:t xml:space="preserve"> - Conser</w:t>
            </w:r>
            <w:r w:rsidR="00852270">
              <w:rPr>
                <w:rFonts w:ascii="Arial" w:hAnsi="Arial" w:cs="Arial"/>
                <w:sz w:val="20"/>
                <w:szCs w:val="20"/>
              </w:rPr>
              <w:t>va</w:t>
            </w:r>
            <w:r>
              <w:rPr>
                <w:rFonts w:ascii="Arial" w:hAnsi="Arial" w:cs="Arial"/>
                <w:sz w:val="20"/>
                <w:szCs w:val="20"/>
              </w:rPr>
              <w:t xml:space="preserve">tive </w:t>
            </w:r>
            <w:r w:rsidR="00852270">
              <w:rPr>
                <w:rFonts w:ascii="Arial" w:hAnsi="Arial" w:cs="Arial"/>
                <w:sz w:val="20"/>
                <w:szCs w:val="20"/>
              </w:rPr>
              <w:t xml:space="preserve">inventory for </w:t>
            </w:r>
            <w:proofErr w:type="gramStart"/>
            <w:r w:rsidR="00852270">
              <w:rPr>
                <w:rFonts w:ascii="Arial" w:hAnsi="Arial" w:cs="Arial"/>
                <w:sz w:val="20"/>
                <w:szCs w:val="20"/>
              </w:rPr>
              <w:t>reservations</w:t>
            </w:r>
            <w:proofErr w:type="gramEnd"/>
          </w:p>
          <w:p w14:paraId="3C076FEB" w14:textId="77777777" w:rsidR="00F62C45" w:rsidRDefault="00F62C45" w:rsidP="00852270">
            <w:pPr>
              <w:pStyle w:val="ListParagraph"/>
              <w:numPr>
                <w:ilvl w:val="0"/>
                <w:numId w:val="522"/>
              </w:numPr>
              <w:ind w:firstLineChars="0"/>
            </w:pPr>
            <w:r>
              <w:t xml:space="preserve">If a user has an </w:t>
            </w:r>
            <w:r w:rsidR="00852270">
              <w:t>active</w:t>
            </w:r>
            <w:r>
              <w:t xml:space="preserve"> reservation</w:t>
            </w:r>
            <w:r w:rsidR="00852270">
              <w:t>, and in the configuration</w:t>
            </w:r>
            <w:r w:rsidR="00C06A21">
              <w:t>, conservative inventory is selected, then we use conservative inventory to control how much the customer can add to cart and place order</w:t>
            </w:r>
            <w:r>
              <w:t>.</w:t>
            </w:r>
          </w:p>
          <w:p w14:paraId="63845C13" w14:textId="12B83567" w:rsidR="00C06A21" w:rsidRPr="00452515" w:rsidRDefault="0040315D" w:rsidP="00476D83">
            <w:pPr>
              <w:pStyle w:val="ListParagraph"/>
              <w:numPr>
                <w:ilvl w:val="0"/>
                <w:numId w:val="522"/>
              </w:numPr>
              <w:ind w:firstLineChars="0"/>
            </w:pPr>
            <w:r>
              <w:t xml:space="preserve">Conservative inventory: </w:t>
            </w:r>
            <w:r w:rsidR="00ED5A1E">
              <w:t xml:space="preserve">get the assigned </w:t>
            </w:r>
            <w:r w:rsidR="00ED5A1E" w:rsidRPr="00ED5A1E">
              <w:t>SKV + ROAR’s inventory as its available quantity</w:t>
            </w:r>
            <w:r w:rsidR="00ED5A1E">
              <w:t>, instead of zone max.</w:t>
            </w:r>
          </w:p>
        </w:tc>
      </w:tr>
      <w:tr w:rsidR="00281A56" w:rsidRPr="00452515" w14:paraId="3DE675F9" w14:textId="77777777" w:rsidTr="00AF1CF4">
        <w:tc>
          <w:tcPr>
            <w:tcW w:w="8008" w:type="dxa"/>
          </w:tcPr>
          <w:p w14:paraId="74BA5591" w14:textId="77777777" w:rsidR="00281A56" w:rsidRDefault="00281A56" w:rsidP="00AF1CF4">
            <w:pPr>
              <w:rPr>
                <w:rFonts w:ascii="Arial" w:hAnsi="Arial" w:cs="Arial"/>
                <w:sz w:val="20"/>
                <w:szCs w:val="20"/>
              </w:rPr>
            </w:pPr>
            <w:r w:rsidRPr="00452515">
              <w:rPr>
                <w:rFonts w:ascii="Arial" w:hAnsi="Arial" w:cs="Arial"/>
                <w:sz w:val="20"/>
                <w:szCs w:val="20"/>
              </w:rPr>
              <w:t>Exception Scenario:</w:t>
            </w:r>
          </w:p>
          <w:p w14:paraId="2B718ACC" w14:textId="77777777" w:rsidR="00281A56" w:rsidRPr="00452515" w:rsidRDefault="00281A56" w:rsidP="00AF1CF4"/>
        </w:tc>
      </w:tr>
      <w:tr w:rsidR="00281A56" w:rsidRPr="00452515" w14:paraId="75EF0AA7" w14:textId="77777777" w:rsidTr="00AF1CF4">
        <w:tc>
          <w:tcPr>
            <w:tcW w:w="8008" w:type="dxa"/>
          </w:tcPr>
          <w:p w14:paraId="145487FD" w14:textId="77777777" w:rsidR="00281A56" w:rsidRDefault="00281A56" w:rsidP="00AF1CF4">
            <w:pPr>
              <w:rPr>
                <w:rFonts w:ascii="Arial" w:hAnsi="Arial" w:cs="Arial"/>
                <w:sz w:val="20"/>
                <w:szCs w:val="20"/>
              </w:rPr>
            </w:pPr>
            <w:r w:rsidRPr="00452515">
              <w:rPr>
                <w:rFonts w:ascii="Arial" w:hAnsi="Arial" w:cs="Arial"/>
                <w:sz w:val="20"/>
                <w:szCs w:val="20"/>
              </w:rPr>
              <w:t>Notes:</w:t>
            </w:r>
          </w:p>
          <w:p w14:paraId="5FA73AFA"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Example Scenarios:</w:t>
            </w:r>
            <w:r>
              <w:rPr>
                <w:rStyle w:val="eop"/>
                <w:rFonts w:ascii="Calibri" w:hAnsi="Calibri" w:cs="Calibri"/>
                <w:color w:val="2F5496"/>
                <w:sz w:val="22"/>
                <w:szCs w:val="22"/>
              </w:rPr>
              <w:t> </w:t>
            </w:r>
          </w:p>
          <w:p w14:paraId="2D8E7026"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2F5496"/>
                <w:sz w:val="22"/>
                <w:szCs w:val="22"/>
              </w:rPr>
              <w:t> </w:t>
            </w:r>
          </w:p>
          <w:p w14:paraId="4C7127CA"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A Single User - No cart conflict </w:t>
            </w:r>
            <w:r>
              <w:rPr>
                <w:rStyle w:val="eop"/>
                <w:rFonts w:ascii="Calibri" w:hAnsi="Calibri" w:cs="Calibri"/>
                <w:color w:val="2F5496"/>
                <w:sz w:val="22"/>
                <w:szCs w:val="22"/>
              </w:rPr>
              <w:t> </w:t>
            </w:r>
          </w:p>
          <w:p w14:paraId="2C103CE3"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User A browsing Barrio. Adds an item to cart. </w:t>
            </w:r>
            <w:r>
              <w:rPr>
                <w:rStyle w:val="eop"/>
                <w:rFonts w:ascii="Calibri" w:hAnsi="Calibri" w:cs="Calibri"/>
                <w:color w:val="595959"/>
                <w:sz w:val="22"/>
                <w:szCs w:val="22"/>
              </w:rPr>
              <w:t> </w:t>
            </w:r>
          </w:p>
          <w:p w14:paraId="05FC9567"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No other users with active carts for Barrio </w:t>
            </w:r>
            <w:r>
              <w:rPr>
                <w:rStyle w:val="eop"/>
                <w:rFonts w:ascii="Calibri" w:hAnsi="Calibri" w:cs="Calibri"/>
                <w:color w:val="595959"/>
                <w:sz w:val="22"/>
                <w:szCs w:val="22"/>
              </w:rPr>
              <w:t> </w:t>
            </w:r>
          </w:p>
          <w:p w14:paraId="45FC4817" w14:textId="77777777" w:rsidR="00E40936" w:rsidRDefault="00E40936" w:rsidP="00E4093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color w:val="595959"/>
                <w:sz w:val="22"/>
                <w:szCs w:val="22"/>
              </w:rPr>
              <w:t> </w:t>
            </w:r>
          </w:p>
          <w:p w14:paraId="7A66729E"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A Desired Outcome </w:t>
            </w:r>
            <w:r>
              <w:rPr>
                <w:rStyle w:val="eop"/>
                <w:rFonts w:ascii="Calibri" w:hAnsi="Calibri" w:cs="Calibri"/>
                <w:color w:val="2F5496"/>
                <w:sz w:val="22"/>
                <w:szCs w:val="22"/>
              </w:rPr>
              <w:t> </w:t>
            </w:r>
          </w:p>
          <w:p w14:paraId="4748168D"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First In: User A </w:t>
            </w:r>
            <w:r>
              <w:rPr>
                <w:rStyle w:val="eop"/>
                <w:rFonts w:ascii="Calibri" w:hAnsi="Calibri" w:cs="Calibri"/>
                <w:color w:val="595959"/>
                <w:sz w:val="22"/>
                <w:szCs w:val="22"/>
              </w:rPr>
              <w:t> </w:t>
            </w:r>
          </w:p>
          <w:p w14:paraId="33960281"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A is prompted to reserve a truck, reservation hold time </w:t>
            </w:r>
            <w:proofErr w:type="gramStart"/>
            <w:r>
              <w:rPr>
                <w:rStyle w:val="normaltextrun"/>
                <w:rFonts w:ascii="Calibri" w:hAnsi="Calibri" w:cs="Calibri"/>
                <w:color w:val="595959"/>
                <w:sz w:val="22"/>
                <w:szCs w:val="22"/>
              </w:rPr>
              <w:t>starts</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790E08A8" w14:textId="0F9E3A3E" w:rsidR="00E40936" w:rsidRPr="00D37593" w:rsidRDefault="00E40936" w:rsidP="00D37593">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SLAs update for any subsequent users that enter and browse </w:t>
            </w:r>
            <w:proofErr w:type="gramStart"/>
            <w:r>
              <w:rPr>
                <w:rStyle w:val="normaltextrun"/>
                <w:rFonts w:ascii="Calibri" w:hAnsi="Calibri" w:cs="Calibri"/>
                <w:color w:val="595959"/>
                <w:sz w:val="22"/>
                <w:szCs w:val="22"/>
              </w:rPr>
              <w:t>Barrio</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2A6F1276"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2F5496"/>
                <w:sz w:val="22"/>
                <w:szCs w:val="22"/>
              </w:rPr>
              <w:t> </w:t>
            </w:r>
          </w:p>
          <w:p w14:paraId="02241568"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w:t>
            </w:r>
            <w:proofErr w:type="gramStart"/>
            <w:r>
              <w:rPr>
                <w:rStyle w:val="normaltextrun"/>
                <w:rFonts w:ascii="Calibri" w:hAnsi="Calibri" w:cs="Calibri"/>
                <w:b/>
                <w:bCs/>
                <w:i/>
                <w:iCs/>
                <w:color w:val="2F5496"/>
                <w:sz w:val="22"/>
                <w:szCs w:val="22"/>
              </w:rPr>
              <w:t>B  -</w:t>
            </w:r>
            <w:proofErr w:type="gramEnd"/>
            <w:r>
              <w:rPr>
                <w:rStyle w:val="normaltextrun"/>
                <w:rFonts w:ascii="Calibri" w:hAnsi="Calibri" w:cs="Calibri"/>
                <w:b/>
                <w:bCs/>
                <w:i/>
                <w:iCs/>
                <w:color w:val="2F5496"/>
                <w:sz w:val="22"/>
                <w:szCs w:val="22"/>
              </w:rPr>
              <w:t> Multi User – No cart conflict  </w:t>
            </w:r>
            <w:r>
              <w:rPr>
                <w:rStyle w:val="eop"/>
                <w:rFonts w:ascii="Calibri" w:hAnsi="Calibri" w:cs="Calibri"/>
                <w:color w:val="2F5496"/>
                <w:sz w:val="22"/>
                <w:szCs w:val="22"/>
              </w:rPr>
              <w:t> </w:t>
            </w:r>
          </w:p>
          <w:p w14:paraId="3D55F6C5"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A browsing Barrio but has not yet added any cart </w:t>
            </w:r>
            <w:proofErr w:type="gramStart"/>
            <w:r>
              <w:rPr>
                <w:rStyle w:val="normaltextrun"/>
                <w:rFonts w:ascii="Calibri" w:hAnsi="Calibri" w:cs="Calibri"/>
                <w:color w:val="595959"/>
                <w:sz w:val="22"/>
                <w:szCs w:val="22"/>
              </w:rPr>
              <w:t>items</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25E8C20E"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User B enters, browses Barrio, and adds an item to cart. </w:t>
            </w:r>
            <w:r>
              <w:rPr>
                <w:rStyle w:val="eop"/>
                <w:rFonts w:ascii="Calibri" w:hAnsi="Calibri" w:cs="Calibri"/>
                <w:color w:val="595959"/>
                <w:sz w:val="22"/>
                <w:szCs w:val="22"/>
              </w:rPr>
              <w:t> </w:t>
            </w:r>
          </w:p>
          <w:p w14:paraId="6D695F6F"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2F5496"/>
                <w:sz w:val="22"/>
                <w:szCs w:val="22"/>
              </w:rPr>
              <w:t> </w:t>
            </w:r>
          </w:p>
          <w:p w14:paraId="7E7F290B"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B Desired Outcome </w:t>
            </w:r>
            <w:r>
              <w:rPr>
                <w:rStyle w:val="eop"/>
                <w:rFonts w:ascii="Calibri" w:hAnsi="Calibri" w:cs="Calibri"/>
                <w:color w:val="2F5496"/>
                <w:sz w:val="22"/>
                <w:szCs w:val="22"/>
              </w:rPr>
              <w:t> </w:t>
            </w:r>
          </w:p>
          <w:p w14:paraId="6F5697C9"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First In: User B </w:t>
            </w:r>
            <w:r>
              <w:rPr>
                <w:rStyle w:val="eop"/>
                <w:rFonts w:ascii="Calibri" w:hAnsi="Calibri" w:cs="Calibri"/>
                <w:color w:val="595959"/>
                <w:sz w:val="22"/>
                <w:szCs w:val="22"/>
              </w:rPr>
              <w:t> </w:t>
            </w:r>
          </w:p>
          <w:p w14:paraId="6809DF8C"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B: when adding first item to cart, prompted reserve, reservation hold time </w:t>
            </w:r>
            <w:proofErr w:type="gramStart"/>
            <w:r>
              <w:rPr>
                <w:rStyle w:val="normaltextrun"/>
                <w:rFonts w:ascii="Calibri" w:hAnsi="Calibri" w:cs="Calibri"/>
                <w:color w:val="595959"/>
                <w:sz w:val="22"/>
                <w:szCs w:val="22"/>
              </w:rPr>
              <w:t>starts</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5DD1DC7E"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A: SLA increases for User A when user B starts their cart and makes a reservation, if the restaurant is still available, user A can also add an item to their cart and reserve a </w:t>
            </w:r>
            <w:proofErr w:type="gramStart"/>
            <w:r>
              <w:rPr>
                <w:rStyle w:val="normaltextrun"/>
                <w:rFonts w:ascii="Calibri" w:hAnsi="Calibri" w:cs="Calibri"/>
                <w:color w:val="595959"/>
                <w:sz w:val="22"/>
                <w:szCs w:val="22"/>
              </w:rPr>
              <w:t>spot</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6AFD886B" w14:textId="74CBCBC3"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2F5496"/>
                <w:sz w:val="22"/>
                <w:szCs w:val="22"/>
              </w:rPr>
              <w:t> </w:t>
            </w:r>
          </w:p>
          <w:p w14:paraId="1B675713"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w:t>
            </w:r>
            <w:proofErr w:type="gramStart"/>
            <w:r>
              <w:rPr>
                <w:rStyle w:val="normaltextrun"/>
                <w:rFonts w:ascii="Calibri" w:hAnsi="Calibri" w:cs="Calibri"/>
                <w:b/>
                <w:bCs/>
                <w:i/>
                <w:iCs/>
                <w:color w:val="2F5496"/>
                <w:sz w:val="22"/>
                <w:szCs w:val="22"/>
              </w:rPr>
              <w:t>C  -</w:t>
            </w:r>
            <w:proofErr w:type="gramEnd"/>
            <w:r>
              <w:rPr>
                <w:rStyle w:val="normaltextrun"/>
                <w:rFonts w:ascii="Calibri" w:hAnsi="Calibri" w:cs="Calibri"/>
                <w:b/>
                <w:bCs/>
                <w:i/>
                <w:iCs/>
                <w:color w:val="2F5496"/>
                <w:sz w:val="22"/>
                <w:szCs w:val="22"/>
              </w:rPr>
              <w:t> Multi User  - Cart Conflict </w:t>
            </w:r>
            <w:r>
              <w:rPr>
                <w:rStyle w:val="eop"/>
                <w:rFonts w:ascii="Calibri" w:hAnsi="Calibri" w:cs="Calibri"/>
                <w:color w:val="2F5496"/>
                <w:sz w:val="22"/>
                <w:szCs w:val="22"/>
              </w:rPr>
              <w:t> </w:t>
            </w:r>
          </w:p>
          <w:p w14:paraId="66844473"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User A browsing Barrio. Adds an item to cart.  </w:t>
            </w:r>
            <w:r>
              <w:rPr>
                <w:rStyle w:val="eop"/>
                <w:rFonts w:ascii="Calibri" w:hAnsi="Calibri" w:cs="Calibri"/>
                <w:color w:val="595959"/>
                <w:sz w:val="22"/>
                <w:szCs w:val="22"/>
              </w:rPr>
              <w:t> </w:t>
            </w:r>
          </w:p>
          <w:p w14:paraId="7B42D3BA"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lastRenderedPageBreak/>
              <w:t>User B enters after A starts their cart and placed an express order.  </w:t>
            </w:r>
            <w:r>
              <w:rPr>
                <w:rStyle w:val="eop"/>
                <w:rFonts w:ascii="Calibri" w:hAnsi="Calibri" w:cs="Calibri"/>
                <w:color w:val="595959"/>
                <w:sz w:val="22"/>
                <w:szCs w:val="22"/>
              </w:rPr>
              <w:t> </w:t>
            </w:r>
          </w:p>
          <w:p w14:paraId="4DC1929C"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595959"/>
                <w:sz w:val="22"/>
                <w:szCs w:val="22"/>
              </w:rPr>
              <w:t> </w:t>
            </w:r>
          </w:p>
          <w:p w14:paraId="1622573F"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C Desired Outcome </w:t>
            </w:r>
            <w:r>
              <w:rPr>
                <w:rStyle w:val="eop"/>
                <w:rFonts w:ascii="Calibri" w:hAnsi="Calibri" w:cs="Calibri"/>
                <w:color w:val="2F5496"/>
                <w:sz w:val="22"/>
                <w:szCs w:val="22"/>
              </w:rPr>
              <w:t> </w:t>
            </w:r>
          </w:p>
          <w:p w14:paraId="3E79C6EE"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First In: User A  </w:t>
            </w:r>
            <w:r>
              <w:rPr>
                <w:rStyle w:val="eop"/>
                <w:rFonts w:ascii="Calibri" w:hAnsi="Calibri" w:cs="Calibri"/>
                <w:color w:val="595959"/>
                <w:sz w:val="22"/>
                <w:szCs w:val="22"/>
              </w:rPr>
              <w:t> </w:t>
            </w:r>
          </w:p>
          <w:p w14:paraId="60D17765"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A: when adding first item to cart, prompted to create a reservation, reservation hold time </w:t>
            </w:r>
            <w:proofErr w:type="gramStart"/>
            <w:r>
              <w:rPr>
                <w:rStyle w:val="normaltextrun"/>
                <w:rFonts w:ascii="Calibri" w:hAnsi="Calibri" w:cs="Calibri"/>
                <w:color w:val="595959"/>
                <w:sz w:val="22"/>
                <w:szCs w:val="22"/>
              </w:rPr>
              <w:t>starts</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5EDE3CD9"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B: User B sees updated SLA since User A has a reservation. User B </w:t>
            </w:r>
            <w:proofErr w:type="gramStart"/>
            <w:r>
              <w:rPr>
                <w:rStyle w:val="normaltextrun"/>
                <w:rFonts w:ascii="Calibri" w:hAnsi="Calibri" w:cs="Calibri"/>
                <w:color w:val="595959"/>
                <w:sz w:val="22"/>
                <w:szCs w:val="22"/>
              </w:rPr>
              <w:t>isn’t</w:t>
            </w:r>
            <w:proofErr w:type="gramEnd"/>
            <w:r>
              <w:rPr>
                <w:rStyle w:val="normaltextrun"/>
                <w:rFonts w:ascii="Calibri" w:hAnsi="Calibri" w:cs="Calibri"/>
                <w:color w:val="595959"/>
                <w:sz w:val="22"/>
                <w:szCs w:val="22"/>
              </w:rPr>
              <w:t xml:space="preserve"> prompted to reserve but placing express order guarantees a spot behind user A. (locked reservation)  </w:t>
            </w:r>
            <w:r>
              <w:rPr>
                <w:rStyle w:val="eop"/>
                <w:rFonts w:ascii="Calibri" w:hAnsi="Calibri" w:cs="Calibri"/>
                <w:color w:val="595959"/>
                <w:sz w:val="22"/>
                <w:szCs w:val="22"/>
              </w:rPr>
              <w:t> </w:t>
            </w:r>
          </w:p>
          <w:p w14:paraId="0ED144E6"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Note: In this scenario we will have a pending order from User A and a placed order from User B. User A still has priority in fulfillment until the hold time elapses for their reservation. </w:t>
            </w:r>
            <w:r>
              <w:rPr>
                <w:rStyle w:val="eop"/>
                <w:rFonts w:ascii="Calibri" w:hAnsi="Calibri" w:cs="Calibri"/>
                <w:color w:val="595959"/>
                <w:sz w:val="22"/>
                <w:szCs w:val="22"/>
              </w:rPr>
              <w:t> </w:t>
            </w:r>
          </w:p>
          <w:p w14:paraId="0D4CECE5" w14:textId="77777777" w:rsidR="00E40936" w:rsidRDefault="00E40936" w:rsidP="00E4093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color w:val="595959"/>
                <w:sz w:val="22"/>
                <w:szCs w:val="22"/>
              </w:rPr>
              <w:t> </w:t>
            </w:r>
          </w:p>
          <w:p w14:paraId="5B28CFA7"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2F5496"/>
                <w:sz w:val="22"/>
                <w:szCs w:val="22"/>
              </w:rPr>
              <w:t> </w:t>
            </w:r>
            <w:r>
              <w:rPr>
                <w:rStyle w:val="eop"/>
                <w:rFonts w:ascii="Calibri" w:hAnsi="Calibri" w:cs="Calibri"/>
                <w:color w:val="2F5496"/>
                <w:sz w:val="22"/>
                <w:szCs w:val="22"/>
              </w:rPr>
              <w:t> </w:t>
            </w:r>
          </w:p>
          <w:p w14:paraId="47B317ED"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w:t>
            </w:r>
            <w:proofErr w:type="gramStart"/>
            <w:r>
              <w:rPr>
                <w:rStyle w:val="normaltextrun"/>
                <w:rFonts w:ascii="Calibri" w:hAnsi="Calibri" w:cs="Calibri"/>
                <w:b/>
                <w:bCs/>
                <w:i/>
                <w:iCs/>
                <w:color w:val="2F5496"/>
                <w:sz w:val="22"/>
                <w:szCs w:val="22"/>
              </w:rPr>
              <w:t>D  -</w:t>
            </w:r>
            <w:proofErr w:type="gramEnd"/>
            <w:r>
              <w:rPr>
                <w:rStyle w:val="normaltextrun"/>
                <w:rFonts w:ascii="Calibri" w:hAnsi="Calibri" w:cs="Calibri"/>
                <w:b/>
                <w:bCs/>
                <w:i/>
                <w:iCs/>
                <w:color w:val="2F5496"/>
                <w:sz w:val="22"/>
                <w:szCs w:val="22"/>
              </w:rPr>
              <w:t> Multi User  - Elapsed Reservation </w:t>
            </w:r>
            <w:r>
              <w:rPr>
                <w:rStyle w:val="eop"/>
                <w:rFonts w:ascii="Calibri" w:hAnsi="Calibri" w:cs="Calibri"/>
                <w:color w:val="2F5496"/>
                <w:sz w:val="22"/>
                <w:szCs w:val="22"/>
              </w:rPr>
              <w:t> </w:t>
            </w:r>
          </w:p>
          <w:p w14:paraId="3CA9CC45"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User A browsing Barrio. Adds an item to cart. </w:t>
            </w:r>
            <w:r>
              <w:rPr>
                <w:rStyle w:val="eop"/>
                <w:rFonts w:ascii="Calibri" w:hAnsi="Calibri" w:cs="Calibri"/>
                <w:color w:val="595959"/>
                <w:sz w:val="22"/>
                <w:szCs w:val="22"/>
              </w:rPr>
              <w:t> </w:t>
            </w:r>
          </w:p>
          <w:p w14:paraId="590E3F7E"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User B enters 3 minutes later and adds an item to their cart.   </w:t>
            </w:r>
            <w:r>
              <w:rPr>
                <w:rStyle w:val="eop"/>
                <w:rFonts w:ascii="Calibri" w:hAnsi="Calibri" w:cs="Calibri"/>
                <w:color w:val="595959"/>
                <w:sz w:val="22"/>
                <w:szCs w:val="22"/>
              </w:rPr>
              <w:t> </w:t>
            </w:r>
          </w:p>
          <w:p w14:paraId="12A6A91B"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A doesn’t complete their cart in the reservation hold </w:t>
            </w:r>
            <w:proofErr w:type="gramStart"/>
            <w:r>
              <w:rPr>
                <w:rStyle w:val="normaltextrun"/>
                <w:rFonts w:ascii="Calibri" w:hAnsi="Calibri" w:cs="Calibri"/>
                <w:color w:val="595959"/>
                <w:sz w:val="22"/>
                <w:szCs w:val="22"/>
              </w:rPr>
              <w:t>time</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1EB22C9B"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595959"/>
                <w:sz w:val="22"/>
                <w:szCs w:val="22"/>
              </w:rPr>
              <w:t> </w:t>
            </w:r>
          </w:p>
          <w:p w14:paraId="3465E7D6"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D Desired Outcome </w:t>
            </w:r>
            <w:r>
              <w:rPr>
                <w:rStyle w:val="eop"/>
                <w:rFonts w:ascii="Calibri" w:hAnsi="Calibri" w:cs="Calibri"/>
                <w:color w:val="2F5496"/>
                <w:sz w:val="22"/>
                <w:szCs w:val="22"/>
              </w:rPr>
              <w:t> </w:t>
            </w:r>
          </w:p>
          <w:p w14:paraId="447BD90E"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First In: User A  </w:t>
            </w:r>
            <w:r>
              <w:rPr>
                <w:rStyle w:val="eop"/>
                <w:rFonts w:ascii="Calibri" w:hAnsi="Calibri" w:cs="Calibri"/>
                <w:color w:val="595959"/>
                <w:sz w:val="22"/>
                <w:szCs w:val="22"/>
              </w:rPr>
              <w:t> </w:t>
            </w:r>
          </w:p>
          <w:p w14:paraId="5E42BF88"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A: when adding first item to cart prompted to </w:t>
            </w:r>
            <w:proofErr w:type="gramStart"/>
            <w:r>
              <w:rPr>
                <w:rStyle w:val="normaltextrun"/>
                <w:rFonts w:ascii="Calibri" w:hAnsi="Calibri" w:cs="Calibri"/>
                <w:color w:val="595959"/>
                <w:sz w:val="22"/>
                <w:szCs w:val="22"/>
              </w:rPr>
              <w:t>reserve</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41BAAF41"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User B: when enters, SLA is already updated from User A’s reservation. User B is prompted to reserved when adding first item to cart. </w:t>
            </w:r>
            <w:r>
              <w:rPr>
                <w:rStyle w:val="eop"/>
                <w:rFonts w:ascii="Calibri" w:hAnsi="Calibri" w:cs="Calibri"/>
                <w:color w:val="595959"/>
                <w:sz w:val="22"/>
                <w:szCs w:val="22"/>
              </w:rPr>
              <w:t> </w:t>
            </w:r>
          </w:p>
          <w:p w14:paraId="31E22B34"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A: Notified that reservation has elapsed and SLA will </w:t>
            </w:r>
            <w:proofErr w:type="gramStart"/>
            <w:r>
              <w:rPr>
                <w:rStyle w:val="normaltextrun"/>
                <w:rFonts w:ascii="Calibri" w:hAnsi="Calibri" w:cs="Calibri"/>
                <w:color w:val="595959"/>
                <w:sz w:val="22"/>
                <w:szCs w:val="22"/>
              </w:rPr>
              <w:t>increase</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4CA03485" w14:textId="7ABC78D4"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B: </w:t>
            </w:r>
            <w:r w:rsidR="008F0244">
              <w:rPr>
                <w:rStyle w:val="normaltextrun"/>
                <w:rFonts w:ascii="Calibri" w:hAnsi="Calibri" w:cs="Calibri"/>
                <w:color w:val="595959"/>
                <w:sz w:val="22"/>
                <w:szCs w:val="22"/>
              </w:rPr>
              <w:t>S</w:t>
            </w:r>
            <w:r w:rsidR="008F0244">
              <w:rPr>
                <w:rStyle w:val="normaltextrun"/>
                <w:rFonts w:ascii="Calibri" w:hAnsi="Calibri" w:cs="Calibri"/>
                <w:color w:val="595959"/>
                <w:sz w:val="22"/>
              </w:rPr>
              <w:t>ee SLA decreased in RLP and RDP, etc.</w:t>
            </w:r>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390BA8DC"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2F5496"/>
                <w:sz w:val="22"/>
                <w:szCs w:val="22"/>
              </w:rPr>
              <w:t> </w:t>
            </w:r>
          </w:p>
          <w:p w14:paraId="0F59D1E6"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2F5496"/>
                <w:sz w:val="22"/>
                <w:szCs w:val="22"/>
              </w:rPr>
              <w:t> </w:t>
            </w:r>
          </w:p>
          <w:p w14:paraId="03D60D18"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w:t>
            </w:r>
            <w:proofErr w:type="gramStart"/>
            <w:r>
              <w:rPr>
                <w:rStyle w:val="normaltextrun"/>
                <w:rFonts w:ascii="Calibri" w:hAnsi="Calibri" w:cs="Calibri"/>
                <w:b/>
                <w:bCs/>
                <w:i/>
                <w:iCs/>
                <w:color w:val="2F5496"/>
                <w:sz w:val="22"/>
                <w:szCs w:val="22"/>
              </w:rPr>
              <w:t>E  -</w:t>
            </w:r>
            <w:proofErr w:type="gramEnd"/>
            <w:r>
              <w:rPr>
                <w:rStyle w:val="normaltextrun"/>
                <w:rFonts w:ascii="Calibri" w:hAnsi="Calibri" w:cs="Calibri"/>
                <w:b/>
                <w:bCs/>
                <w:i/>
                <w:iCs/>
                <w:color w:val="2F5496"/>
                <w:sz w:val="22"/>
                <w:szCs w:val="22"/>
              </w:rPr>
              <w:t> Single User  - Elapsed Reservation </w:t>
            </w:r>
            <w:r>
              <w:rPr>
                <w:rStyle w:val="eop"/>
                <w:rFonts w:ascii="Calibri" w:hAnsi="Calibri" w:cs="Calibri"/>
                <w:color w:val="2F5496"/>
                <w:sz w:val="22"/>
                <w:szCs w:val="22"/>
              </w:rPr>
              <w:t> </w:t>
            </w:r>
          </w:p>
          <w:p w14:paraId="45C10F76"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User A browsing Barrio. Adds an item to cart. </w:t>
            </w:r>
            <w:r>
              <w:rPr>
                <w:rStyle w:val="eop"/>
                <w:rFonts w:ascii="Calibri" w:hAnsi="Calibri" w:cs="Calibri"/>
                <w:color w:val="595959"/>
                <w:sz w:val="22"/>
                <w:szCs w:val="22"/>
              </w:rPr>
              <w:t> </w:t>
            </w:r>
          </w:p>
          <w:p w14:paraId="1A7AEF1F" w14:textId="77777777" w:rsidR="00E40936" w:rsidRDefault="00E40936" w:rsidP="00FC6F9D">
            <w:pPr>
              <w:pStyle w:val="paragraph"/>
              <w:numPr>
                <w:ilvl w:val="0"/>
                <w:numId w:val="438"/>
              </w:numPr>
              <w:spacing w:before="0" w:beforeAutospacing="0" w:after="0" w:afterAutospacing="0"/>
              <w:textAlignment w:val="baseline"/>
              <w:rPr>
                <w:rFonts w:ascii="Arial" w:hAnsi="Arial" w:cs="Arial"/>
                <w:sz w:val="22"/>
                <w:szCs w:val="22"/>
              </w:rPr>
            </w:pPr>
            <w:r>
              <w:rPr>
                <w:rStyle w:val="normaltextrun"/>
                <w:rFonts w:ascii="Calibri" w:hAnsi="Calibri" w:cs="Calibri"/>
                <w:color w:val="595959"/>
                <w:sz w:val="22"/>
                <w:szCs w:val="22"/>
              </w:rPr>
              <w:t xml:space="preserve">User A doesn’t complete their cart in the reservation hold </w:t>
            </w:r>
            <w:proofErr w:type="gramStart"/>
            <w:r>
              <w:rPr>
                <w:rStyle w:val="normaltextrun"/>
                <w:rFonts w:ascii="Calibri" w:hAnsi="Calibri" w:cs="Calibri"/>
                <w:color w:val="595959"/>
                <w:sz w:val="22"/>
                <w:szCs w:val="22"/>
              </w:rPr>
              <w:t>time</w:t>
            </w:r>
            <w:proofErr w:type="gramEnd"/>
            <w:r>
              <w:rPr>
                <w:rStyle w:val="eop"/>
                <w:rFonts w:ascii="Calibri" w:hAnsi="Calibri" w:cs="Calibri"/>
                <w:color w:val="595959"/>
                <w:sz w:val="22"/>
                <w:szCs w:val="22"/>
              </w:rPr>
              <w:t> </w:t>
            </w:r>
          </w:p>
          <w:p w14:paraId="79343626"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No one else has started a </w:t>
            </w:r>
            <w:proofErr w:type="gramStart"/>
            <w:r>
              <w:rPr>
                <w:rStyle w:val="normaltextrun"/>
                <w:rFonts w:ascii="Calibri" w:hAnsi="Calibri" w:cs="Calibri"/>
                <w:color w:val="595959"/>
                <w:sz w:val="22"/>
                <w:szCs w:val="22"/>
              </w:rPr>
              <w:t>reservation</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630E515B"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595959"/>
                <w:sz w:val="22"/>
                <w:szCs w:val="22"/>
              </w:rPr>
              <w:t> </w:t>
            </w:r>
          </w:p>
          <w:p w14:paraId="3753EC25"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E Desired Outcome </w:t>
            </w:r>
            <w:r>
              <w:rPr>
                <w:rStyle w:val="eop"/>
                <w:rFonts w:ascii="Calibri" w:hAnsi="Calibri" w:cs="Calibri"/>
                <w:color w:val="2F5496"/>
                <w:sz w:val="22"/>
                <w:szCs w:val="22"/>
              </w:rPr>
              <w:t> </w:t>
            </w:r>
          </w:p>
          <w:p w14:paraId="29972A59"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First In: User A  </w:t>
            </w:r>
            <w:r>
              <w:rPr>
                <w:rStyle w:val="eop"/>
                <w:rFonts w:ascii="Calibri" w:hAnsi="Calibri" w:cs="Calibri"/>
                <w:color w:val="595959"/>
                <w:sz w:val="22"/>
                <w:szCs w:val="22"/>
              </w:rPr>
              <w:t> </w:t>
            </w:r>
          </w:p>
          <w:p w14:paraId="2740692E"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A: when adding first item to cart prompted to </w:t>
            </w:r>
            <w:proofErr w:type="gramStart"/>
            <w:r>
              <w:rPr>
                <w:rStyle w:val="normaltextrun"/>
                <w:rFonts w:ascii="Calibri" w:hAnsi="Calibri" w:cs="Calibri"/>
                <w:color w:val="595959"/>
                <w:sz w:val="22"/>
                <w:szCs w:val="22"/>
              </w:rPr>
              <w:t>reserve</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6D0FE32C"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User A: Notified that reservation has elapsed, </w:t>
            </w:r>
            <w:r>
              <w:rPr>
                <w:rStyle w:val="normaltextrun"/>
                <w:rFonts w:ascii="Calibri" w:hAnsi="Calibri" w:cs="Calibri"/>
                <w:b/>
                <w:bCs/>
                <w:color w:val="595959"/>
                <w:sz w:val="22"/>
                <w:szCs w:val="22"/>
              </w:rPr>
              <w:t>prompted to extend reservation? </w:t>
            </w:r>
            <w:r>
              <w:rPr>
                <w:rStyle w:val="eop"/>
                <w:rFonts w:ascii="Calibri" w:hAnsi="Calibri" w:cs="Calibri"/>
                <w:color w:val="595959"/>
                <w:sz w:val="22"/>
                <w:szCs w:val="22"/>
              </w:rPr>
              <w:t> </w:t>
            </w:r>
          </w:p>
          <w:p w14:paraId="158B0A8B"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2F5496"/>
                <w:sz w:val="22"/>
                <w:szCs w:val="22"/>
              </w:rPr>
              <w:t> </w:t>
            </w:r>
          </w:p>
          <w:p w14:paraId="12203E35" w14:textId="4F3B3F82" w:rsidR="00E40936" w:rsidRDefault="00E40936" w:rsidP="00E40936">
            <w:pPr>
              <w:pStyle w:val="paragraph"/>
              <w:spacing w:before="0" w:beforeAutospacing="0" w:after="0" w:afterAutospacing="0"/>
              <w:textAlignment w:val="baseline"/>
              <w:rPr>
                <w:rFonts w:ascii="Segoe UI" w:hAnsi="Segoe UI" w:cs="Segoe UI"/>
                <w:sz w:val="18"/>
                <w:szCs w:val="18"/>
              </w:rPr>
            </w:pPr>
          </w:p>
          <w:p w14:paraId="79FF2435"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F – Inactive Cart </w:t>
            </w:r>
            <w:r>
              <w:rPr>
                <w:rStyle w:val="eop"/>
                <w:rFonts w:ascii="Calibri" w:hAnsi="Calibri" w:cs="Calibri"/>
                <w:color w:val="2F5496"/>
                <w:sz w:val="22"/>
                <w:szCs w:val="22"/>
              </w:rPr>
              <w:t> </w:t>
            </w:r>
          </w:p>
          <w:p w14:paraId="4C1D04DB"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5pm User A start a cart with Barrio and makes a </w:t>
            </w:r>
            <w:proofErr w:type="gramStart"/>
            <w:r>
              <w:rPr>
                <w:rStyle w:val="normaltextrun"/>
                <w:rFonts w:ascii="Calibri" w:hAnsi="Calibri" w:cs="Calibri"/>
                <w:color w:val="595959"/>
                <w:sz w:val="22"/>
                <w:szCs w:val="22"/>
              </w:rPr>
              <w:t>reservation</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10502C4A"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User A ends the session and doesn’t complete the </w:t>
            </w:r>
            <w:proofErr w:type="gramStart"/>
            <w:r>
              <w:rPr>
                <w:rStyle w:val="normaltextrun"/>
                <w:rFonts w:ascii="Calibri" w:hAnsi="Calibri" w:cs="Calibri"/>
                <w:color w:val="595959"/>
                <w:sz w:val="22"/>
                <w:szCs w:val="22"/>
              </w:rPr>
              <w:t>order</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6EBFC77B" w14:textId="77777777" w:rsidR="00E40936" w:rsidRDefault="00E40936" w:rsidP="00FC6F9D">
            <w:pPr>
              <w:pStyle w:val="paragraph"/>
              <w:numPr>
                <w:ilvl w:val="0"/>
                <w:numId w:val="438"/>
              </w:numPr>
              <w:spacing w:before="0" w:beforeAutospacing="0" w:after="0" w:afterAutospacing="0"/>
              <w:textAlignment w:val="baseline"/>
              <w:rPr>
                <w:rFonts w:ascii="Calibri" w:hAnsi="Calibri" w:cs="Calibri"/>
                <w:sz w:val="22"/>
                <w:szCs w:val="22"/>
              </w:rPr>
            </w:pPr>
            <w:r>
              <w:rPr>
                <w:rStyle w:val="normaltextrun"/>
                <w:rFonts w:ascii="Calibri" w:hAnsi="Calibri" w:cs="Calibri"/>
                <w:color w:val="595959"/>
                <w:sz w:val="22"/>
                <w:szCs w:val="22"/>
              </w:rPr>
              <w:t xml:space="preserve">7pm User A returns to the app and the items from Barrio are still in </w:t>
            </w:r>
            <w:proofErr w:type="gramStart"/>
            <w:r>
              <w:rPr>
                <w:rStyle w:val="normaltextrun"/>
                <w:rFonts w:ascii="Calibri" w:hAnsi="Calibri" w:cs="Calibri"/>
                <w:color w:val="595959"/>
                <w:sz w:val="22"/>
                <w:szCs w:val="22"/>
              </w:rPr>
              <w:t>cart</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4E54A727"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2F5496"/>
                <w:sz w:val="22"/>
                <w:szCs w:val="22"/>
              </w:rPr>
              <w:lastRenderedPageBreak/>
              <w:t> </w:t>
            </w:r>
          </w:p>
          <w:p w14:paraId="209D6B8C" w14:textId="77777777" w:rsidR="00E40936" w:rsidRDefault="00E40936" w:rsidP="00E4093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color w:val="2F5496"/>
                <w:sz w:val="22"/>
                <w:szCs w:val="22"/>
              </w:rPr>
              <w:t>Scenario F Desired Outcome  </w:t>
            </w:r>
            <w:r>
              <w:rPr>
                <w:rStyle w:val="eop"/>
                <w:rFonts w:ascii="Calibri" w:hAnsi="Calibri" w:cs="Calibri"/>
                <w:color w:val="2F5496"/>
                <w:sz w:val="22"/>
                <w:szCs w:val="22"/>
              </w:rPr>
              <w:t> </w:t>
            </w:r>
          </w:p>
          <w:p w14:paraId="52338E4F" w14:textId="77777777" w:rsidR="00E40936" w:rsidRDefault="00E40936" w:rsidP="00FC6F9D">
            <w:pPr>
              <w:pStyle w:val="paragraph"/>
              <w:numPr>
                <w:ilvl w:val="0"/>
                <w:numId w:val="438"/>
              </w:numPr>
              <w:spacing w:before="0" w:beforeAutospacing="0" w:after="0" w:afterAutospacing="0"/>
              <w:textAlignment w:val="baseline"/>
              <w:rPr>
                <w:rFonts w:ascii="Arial" w:hAnsi="Arial" w:cs="Arial"/>
                <w:sz w:val="22"/>
                <w:szCs w:val="22"/>
              </w:rPr>
            </w:pPr>
            <w:r>
              <w:rPr>
                <w:rStyle w:val="normaltextrun"/>
                <w:rFonts w:ascii="Calibri" w:hAnsi="Calibri" w:cs="Calibri"/>
                <w:color w:val="595959"/>
                <w:sz w:val="22"/>
                <w:szCs w:val="22"/>
              </w:rPr>
              <w:t xml:space="preserve">At 5pm when the reservation is abandoned, User A loses reserved spot in </w:t>
            </w:r>
            <w:proofErr w:type="gramStart"/>
            <w:r>
              <w:rPr>
                <w:rStyle w:val="normaltextrun"/>
                <w:rFonts w:ascii="Calibri" w:hAnsi="Calibri" w:cs="Calibri"/>
                <w:color w:val="595959"/>
                <w:sz w:val="22"/>
                <w:szCs w:val="22"/>
              </w:rPr>
              <w:t>line</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593D60B0" w14:textId="77777777" w:rsidR="00FC6F9D" w:rsidRDefault="00FC6F9D" w:rsidP="00FC6F9D">
            <w:pPr>
              <w:pStyle w:val="paragraph"/>
              <w:numPr>
                <w:ilvl w:val="0"/>
                <w:numId w:val="438"/>
              </w:numPr>
              <w:spacing w:before="0" w:beforeAutospacing="0" w:after="0" w:afterAutospacing="0"/>
              <w:textAlignment w:val="baseline"/>
              <w:rPr>
                <w:rFonts w:ascii="Arial" w:hAnsi="Arial" w:cs="Arial"/>
                <w:sz w:val="22"/>
                <w:szCs w:val="22"/>
              </w:rPr>
            </w:pPr>
            <w:r>
              <w:rPr>
                <w:rStyle w:val="normaltextrun"/>
                <w:rFonts w:ascii="Calibri" w:hAnsi="Calibri" w:cs="Calibri"/>
                <w:color w:val="595959"/>
                <w:sz w:val="22"/>
                <w:szCs w:val="22"/>
              </w:rPr>
              <w:t xml:space="preserve">At 7pm when User A returns, as cart has items without a </w:t>
            </w:r>
            <w:proofErr w:type="gramStart"/>
            <w:r>
              <w:rPr>
                <w:rStyle w:val="normaltextrun"/>
                <w:rFonts w:ascii="Calibri" w:hAnsi="Calibri" w:cs="Calibri"/>
                <w:color w:val="595959"/>
                <w:sz w:val="22"/>
                <w:szCs w:val="22"/>
              </w:rPr>
              <w:t>reservation</w:t>
            </w:r>
            <w:proofErr w:type="gramEnd"/>
            <w:r>
              <w:rPr>
                <w:rStyle w:val="normaltextrun"/>
                <w:rFonts w:ascii="Calibri" w:hAnsi="Calibri" w:cs="Calibri"/>
                <w:color w:val="595959"/>
                <w:sz w:val="22"/>
                <w:szCs w:val="22"/>
              </w:rPr>
              <w:t> </w:t>
            </w:r>
            <w:r>
              <w:rPr>
                <w:rStyle w:val="eop"/>
                <w:rFonts w:ascii="Calibri" w:hAnsi="Calibri" w:cs="Calibri"/>
                <w:color w:val="595959"/>
                <w:sz w:val="22"/>
                <w:szCs w:val="22"/>
              </w:rPr>
              <w:t> </w:t>
            </w:r>
          </w:p>
          <w:p w14:paraId="22B326E4" w14:textId="62D2DC43" w:rsidR="00FC6F9D" w:rsidRDefault="00FC6F9D" w:rsidP="00D37593">
            <w:pPr>
              <w:pStyle w:val="paragraph"/>
              <w:numPr>
                <w:ilvl w:val="1"/>
                <w:numId w:val="438"/>
              </w:numPr>
              <w:spacing w:before="0" w:beforeAutospacing="0" w:after="0" w:afterAutospacing="0"/>
              <w:textAlignment w:val="baseline"/>
              <w:rPr>
                <w:rFonts w:ascii="Arial" w:hAnsi="Arial" w:cs="Arial"/>
                <w:sz w:val="22"/>
                <w:szCs w:val="22"/>
              </w:rPr>
            </w:pPr>
            <w:r>
              <w:rPr>
                <w:rStyle w:val="normaltextrun"/>
                <w:rFonts w:ascii="Calibri" w:hAnsi="Calibri" w:cs="Calibri"/>
                <w:color w:val="2F5496"/>
                <w:sz w:val="22"/>
                <w:szCs w:val="22"/>
              </w:rPr>
              <w:t xml:space="preserve">Show Delayed Reserve </w:t>
            </w:r>
            <w:r w:rsidR="008F0244">
              <w:rPr>
                <w:rStyle w:val="normaltextrun"/>
                <w:rFonts w:ascii="Calibri" w:hAnsi="Calibri" w:cs="Calibri"/>
                <w:color w:val="2F5496"/>
                <w:sz w:val="22"/>
                <w:szCs w:val="22"/>
              </w:rPr>
              <w:t>banner</w:t>
            </w:r>
            <w:r>
              <w:rPr>
                <w:rStyle w:val="normaltextrun"/>
                <w:rFonts w:ascii="Calibri" w:hAnsi="Calibri" w:cs="Calibri"/>
                <w:color w:val="2F5496"/>
                <w:sz w:val="22"/>
                <w:szCs w:val="22"/>
              </w:rPr>
              <w:t xml:space="preserve"> as </w:t>
            </w:r>
            <w:proofErr w:type="gramStart"/>
            <w:r>
              <w:rPr>
                <w:rStyle w:val="normaltextrun"/>
                <w:rFonts w:ascii="Calibri" w:hAnsi="Calibri" w:cs="Calibri"/>
                <w:color w:val="2F5496"/>
                <w:sz w:val="22"/>
                <w:szCs w:val="22"/>
              </w:rPr>
              <w:t>above</w:t>
            </w:r>
            <w:proofErr w:type="gramEnd"/>
            <w:r>
              <w:rPr>
                <w:rStyle w:val="eop"/>
                <w:rFonts w:ascii="Calibri" w:hAnsi="Calibri" w:cs="Calibri"/>
                <w:color w:val="2F5496"/>
                <w:sz w:val="22"/>
                <w:szCs w:val="22"/>
              </w:rPr>
              <w:t> </w:t>
            </w:r>
          </w:p>
          <w:p w14:paraId="4D489E55" w14:textId="0B92A870" w:rsidR="00E40936" w:rsidRPr="00452515" w:rsidRDefault="00E40936" w:rsidP="00D37593">
            <w:pPr>
              <w:pStyle w:val="paragraph"/>
              <w:spacing w:before="0" w:beforeAutospacing="0" w:after="0" w:afterAutospacing="0"/>
              <w:ind w:left="720"/>
              <w:textAlignment w:val="baseline"/>
              <w:rPr>
                <w:rFonts w:ascii="Arial" w:hAnsi="Arial" w:cs="Arial"/>
                <w:sz w:val="20"/>
                <w:szCs w:val="20"/>
              </w:rPr>
            </w:pPr>
          </w:p>
        </w:tc>
      </w:tr>
      <w:tr w:rsidR="00281A56" w:rsidRPr="00452515" w14:paraId="237DC102" w14:textId="77777777" w:rsidTr="00AF1CF4">
        <w:tc>
          <w:tcPr>
            <w:tcW w:w="8008" w:type="dxa"/>
          </w:tcPr>
          <w:p w14:paraId="6E789875" w14:textId="77777777" w:rsidR="00281A56" w:rsidRPr="00452515" w:rsidRDefault="00281A56" w:rsidP="00AF1CF4">
            <w:pPr>
              <w:rPr>
                <w:rFonts w:ascii="Arial" w:hAnsi="Arial" w:cs="Arial"/>
                <w:sz w:val="20"/>
                <w:szCs w:val="20"/>
              </w:rPr>
            </w:pPr>
            <w:r w:rsidRPr="00452515">
              <w:rPr>
                <w:rFonts w:ascii="Arial" w:hAnsi="Arial" w:cs="Arial"/>
                <w:sz w:val="20"/>
                <w:szCs w:val="20"/>
              </w:rPr>
              <w:lastRenderedPageBreak/>
              <w:t>Q/A:</w:t>
            </w:r>
          </w:p>
        </w:tc>
      </w:tr>
    </w:tbl>
    <w:p w14:paraId="2721C29A" w14:textId="44769FF5" w:rsidR="00BB0781" w:rsidRPr="001D32AE" w:rsidRDefault="00BB0781" w:rsidP="00BB0781">
      <w:pPr>
        <w:pStyle w:val="Heading3"/>
      </w:pPr>
      <w:r w:rsidRPr="00452515">
        <w:t>UC</w:t>
      </w:r>
      <w:r>
        <w:t xml:space="preserve">04-10 Reservations – </w:t>
      </w:r>
      <w:r w:rsidR="004C07DB">
        <w:t xml:space="preserve">Not reserve status </w:t>
      </w:r>
      <w:proofErr w:type="gramStart"/>
      <w:r w:rsidR="004C07DB">
        <w:t>displaying</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BB0781" w:rsidRPr="00452515" w14:paraId="2DA05888" w14:textId="77777777" w:rsidTr="00731266">
        <w:tc>
          <w:tcPr>
            <w:tcW w:w="8008" w:type="dxa"/>
          </w:tcPr>
          <w:p w14:paraId="55335713" w14:textId="6901FA12" w:rsidR="00BB0781" w:rsidRPr="00452515" w:rsidRDefault="00BB0781" w:rsidP="00731266">
            <w:pPr>
              <w:rPr>
                <w:rFonts w:ascii="Arial" w:hAnsi="Arial" w:cs="Arial"/>
                <w:sz w:val="20"/>
                <w:szCs w:val="20"/>
              </w:rPr>
            </w:pPr>
            <w:r w:rsidRPr="00452515">
              <w:rPr>
                <w:rFonts w:ascii="Arial" w:hAnsi="Arial" w:cs="Arial"/>
                <w:sz w:val="20"/>
                <w:szCs w:val="20"/>
              </w:rPr>
              <w:t>UC</w:t>
            </w:r>
            <w:r>
              <w:rPr>
                <w:rFonts w:ascii="Arial" w:hAnsi="Arial" w:cs="Arial"/>
                <w:sz w:val="20"/>
                <w:szCs w:val="20"/>
              </w:rPr>
              <w:t xml:space="preserve">04-10 Reservations – </w:t>
            </w:r>
            <w:r w:rsidR="004C07DB">
              <w:rPr>
                <w:rFonts w:ascii="Arial" w:hAnsi="Arial" w:cs="Arial"/>
                <w:sz w:val="20"/>
                <w:szCs w:val="20"/>
              </w:rPr>
              <w:t xml:space="preserve">Not reserve </w:t>
            </w:r>
          </w:p>
        </w:tc>
      </w:tr>
      <w:tr w:rsidR="00BB0781" w:rsidRPr="00452515" w14:paraId="22BA68AA" w14:textId="77777777" w:rsidTr="00731266">
        <w:tc>
          <w:tcPr>
            <w:tcW w:w="8008" w:type="dxa"/>
          </w:tcPr>
          <w:p w14:paraId="7B713112" w14:textId="1433C0B7" w:rsidR="00BB0781" w:rsidRDefault="00BB0781" w:rsidP="00731266">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010"/>
              <w:gridCol w:w="1276"/>
              <w:gridCol w:w="1428"/>
              <w:gridCol w:w="4068"/>
            </w:tblGrid>
            <w:tr w:rsidR="00476D83" w14:paraId="71DB365A" w14:textId="77777777" w:rsidTr="0059126B">
              <w:trPr>
                <w:ins w:id="299" w:author="Lisa Zheng" w:date="2020-08-27T14:11:00Z"/>
              </w:trPr>
              <w:tc>
                <w:tcPr>
                  <w:tcW w:w="1010" w:type="dxa"/>
                </w:tcPr>
                <w:p w14:paraId="40BA74EA" w14:textId="77777777" w:rsidR="00476D83" w:rsidRDefault="00476D83" w:rsidP="00476D83">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4C2411FE" w14:textId="77777777" w:rsidR="00476D83" w:rsidRDefault="00476D83" w:rsidP="00476D83">
                  <w:pPr>
                    <w:spacing w:after="0"/>
                    <w:rPr>
                      <w:rFonts w:ascii="Arial" w:hAnsi="Arial" w:cs="Arial"/>
                      <w:sz w:val="20"/>
                      <w:szCs w:val="20"/>
                    </w:rPr>
                  </w:pPr>
                  <w:r>
                    <w:rPr>
                      <w:rFonts w:ascii="Arial" w:hAnsi="Arial" w:cs="Arial"/>
                      <w:sz w:val="20"/>
                      <w:szCs w:val="20"/>
                    </w:rPr>
                    <w:t>Date</w:t>
                  </w:r>
                </w:p>
              </w:tc>
              <w:tc>
                <w:tcPr>
                  <w:tcW w:w="1428" w:type="dxa"/>
                </w:tcPr>
                <w:p w14:paraId="1ED32713" w14:textId="77777777" w:rsidR="00476D83" w:rsidRDefault="00476D83" w:rsidP="00476D83">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68" w:type="dxa"/>
                </w:tcPr>
                <w:p w14:paraId="258EC9AA" w14:textId="77777777" w:rsidR="00476D83" w:rsidRDefault="00476D83" w:rsidP="00476D83">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476D83" w14:paraId="33ACAEE8" w14:textId="77777777" w:rsidTr="0059126B">
              <w:trPr>
                <w:ins w:id="300" w:author="Lisa Zheng" w:date="2020-08-27T14:11:00Z"/>
              </w:trPr>
              <w:tc>
                <w:tcPr>
                  <w:tcW w:w="1010" w:type="dxa"/>
                </w:tcPr>
                <w:p w14:paraId="01C1125C" w14:textId="77777777" w:rsidR="00476D83" w:rsidRDefault="00476D83" w:rsidP="00476D83">
                  <w:pPr>
                    <w:spacing w:after="0"/>
                    <w:rPr>
                      <w:rFonts w:ascii="Arial" w:hAnsi="Arial" w:cs="Arial"/>
                      <w:sz w:val="20"/>
                      <w:szCs w:val="20"/>
                    </w:rPr>
                  </w:pPr>
                  <w:r>
                    <w:rPr>
                      <w:rFonts w:ascii="Arial" w:hAnsi="Arial" w:cs="Arial"/>
                      <w:sz w:val="20"/>
                      <w:szCs w:val="20"/>
                    </w:rPr>
                    <w:t>1.0</w:t>
                  </w:r>
                </w:p>
              </w:tc>
              <w:tc>
                <w:tcPr>
                  <w:tcW w:w="1276" w:type="dxa"/>
                </w:tcPr>
                <w:p w14:paraId="66EA0A0B" w14:textId="77777777" w:rsidR="00476D83" w:rsidRDefault="00476D83" w:rsidP="00476D83">
                  <w:pPr>
                    <w:spacing w:after="0"/>
                    <w:rPr>
                      <w:rFonts w:ascii="Arial" w:hAnsi="Arial" w:cs="Arial"/>
                      <w:sz w:val="20"/>
                      <w:szCs w:val="20"/>
                    </w:rPr>
                  </w:pPr>
                  <w:r>
                    <w:rPr>
                      <w:rFonts w:ascii="Arial" w:hAnsi="Arial" w:cs="Arial"/>
                      <w:sz w:val="20"/>
                      <w:szCs w:val="20"/>
                    </w:rPr>
                    <w:t>2020.8.27</w:t>
                  </w:r>
                </w:p>
              </w:tc>
              <w:tc>
                <w:tcPr>
                  <w:tcW w:w="1428" w:type="dxa"/>
                </w:tcPr>
                <w:p w14:paraId="3B9031CC" w14:textId="77777777" w:rsidR="00476D83" w:rsidRDefault="00476D83" w:rsidP="00476D83">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68" w:type="dxa"/>
                </w:tcPr>
                <w:p w14:paraId="25D33BDF" w14:textId="77777777" w:rsidR="00476D83" w:rsidRDefault="00476D83" w:rsidP="00476D83">
                  <w:pPr>
                    <w:spacing w:after="0"/>
                    <w:rPr>
                      <w:rFonts w:ascii="Arial" w:hAnsi="Arial" w:cs="Arial"/>
                      <w:sz w:val="20"/>
                      <w:szCs w:val="20"/>
                    </w:rPr>
                  </w:pPr>
                  <w:r>
                    <w:rPr>
                      <w:rFonts w:ascii="Arial" w:hAnsi="Arial" w:cs="Arial"/>
                      <w:sz w:val="20"/>
                      <w:szCs w:val="20"/>
                    </w:rPr>
                    <w:t>First version</w:t>
                  </w:r>
                </w:p>
              </w:tc>
            </w:tr>
            <w:tr w:rsidR="00476D83" w14:paraId="7996A62A" w14:textId="77777777" w:rsidTr="0059126B">
              <w:trPr>
                <w:ins w:id="301" w:author="Lisa Zheng" w:date="2020-08-27T14:11:00Z"/>
              </w:trPr>
              <w:tc>
                <w:tcPr>
                  <w:tcW w:w="1010" w:type="dxa"/>
                </w:tcPr>
                <w:p w14:paraId="02BECC68" w14:textId="77777777" w:rsidR="00476D83" w:rsidRDefault="00476D83" w:rsidP="00476D83">
                  <w:pPr>
                    <w:spacing w:after="0"/>
                    <w:rPr>
                      <w:rFonts w:ascii="Arial" w:hAnsi="Arial" w:cs="Arial"/>
                      <w:sz w:val="20"/>
                      <w:szCs w:val="20"/>
                    </w:rPr>
                  </w:pPr>
                  <w:r>
                    <w:rPr>
                      <w:rFonts w:ascii="Arial" w:hAnsi="Arial" w:cs="Arial"/>
                      <w:sz w:val="20"/>
                      <w:szCs w:val="20"/>
                    </w:rPr>
                    <w:t>1.1</w:t>
                  </w:r>
                </w:p>
              </w:tc>
              <w:tc>
                <w:tcPr>
                  <w:tcW w:w="1276" w:type="dxa"/>
                </w:tcPr>
                <w:p w14:paraId="6CB46840" w14:textId="77777777" w:rsidR="00476D83" w:rsidRDefault="00476D83" w:rsidP="00476D83">
                  <w:pPr>
                    <w:spacing w:after="0"/>
                    <w:rPr>
                      <w:rFonts w:ascii="Arial" w:hAnsi="Arial" w:cs="Arial"/>
                      <w:sz w:val="20"/>
                      <w:szCs w:val="20"/>
                    </w:rPr>
                  </w:pPr>
                </w:p>
              </w:tc>
              <w:tc>
                <w:tcPr>
                  <w:tcW w:w="1428" w:type="dxa"/>
                </w:tcPr>
                <w:p w14:paraId="6010617A" w14:textId="77777777" w:rsidR="00476D83" w:rsidRDefault="00476D83" w:rsidP="00476D83">
                  <w:pPr>
                    <w:spacing w:after="0"/>
                    <w:rPr>
                      <w:rFonts w:ascii="Arial" w:hAnsi="Arial" w:cs="Arial"/>
                      <w:sz w:val="20"/>
                      <w:szCs w:val="20"/>
                    </w:rPr>
                  </w:pPr>
                </w:p>
              </w:tc>
              <w:tc>
                <w:tcPr>
                  <w:tcW w:w="4068" w:type="dxa"/>
                </w:tcPr>
                <w:p w14:paraId="6F786A65" w14:textId="77777777" w:rsidR="00476D83" w:rsidRDefault="00476D83" w:rsidP="00476D83">
                  <w:pPr>
                    <w:spacing w:after="0"/>
                    <w:rPr>
                      <w:rFonts w:ascii="Arial" w:hAnsi="Arial" w:cs="Arial"/>
                      <w:sz w:val="20"/>
                      <w:szCs w:val="20"/>
                    </w:rPr>
                  </w:pPr>
                </w:p>
              </w:tc>
            </w:tr>
            <w:tr w:rsidR="00476D83" w14:paraId="19A78AA0" w14:textId="77777777" w:rsidTr="0059126B">
              <w:trPr>
                <w:ins w:id="302" w:author="Lisa Zheng" w:date="2020-08-27T14:11:00Z"/>
              </w:trPr>
              <w:tc>
                <w:tcPr>
                  <w:tcW w:w="1010" w:type="dxa"/>
                </w:tcPr>
                <w:p w14:paraId="237194AB" w14:textId="77777777" w:rsidR="00476D83" w:rsidRDefault="00476D83" w:rsidP="00476D83">
                  <w:pPr>
                    <w:spacing w:after="0"/>
                    <w:rPr>
                      <w:rFonts w:ascii="Arial" w:hAnsi="Arial" w:cs="Arial"/>
                      <w:sz w:val="20"/>
                      <w:szCs w:val="20"/>
                    </w:rPr>
                  </w:pPr>
                  <w:r>
                    <w:rPr>
                      <w:rFonts w:ascii="Arial" w:hAnsi="Arial" w:cs="Arial"/>
                      <w:sz w:val="20"/>
                      <w:szCs w:val="20"/>
                    </w:rPr>
                    <w:t>1.2</w:t>
                  </w:r>
                </w:p>
              </w:tc>
              <w:tc>
                <w:tcPr>
                  <w:tcW w:w="1276" w:type="dxa"/>
                </w:tcPr>
                <w:p w14:paraId="57611DE4" w14:textId="77777777" w:rsidR="00476D83" w:rsidRDefault="00476D83" w:rsidP="00476D83">
                  <w:pPr>
                    <w:spacing w:after="0"/>
                    <w:rPr>
                      <w:rFonts w:ascii="Arial" w:hAnsi="Arial" w:cs="Arial"/>
                      <w:sz w:val="20"/>
                      <w:szCs w:val="20"/>
                    </w:rPr>
                  </w:pPr>
                </w:p>
              </w:tc>
              <w:tc>
                <w:tcPr>
                  <w:tcW w:w="1428" w:type="dxa"/>
                </w:tcPr>
                <w:p w14:paraId="43C48F64" w14:textId="77777777" w:rsidR="00476D83" w:rsidRDefault="00476D83" w:rsidP="00476D83">
                  <w:pPr>
                    <w:spacing w:after="0"/>
                    <w:rPr>
                      <w:rFonts w:ascii="Arial" w:hAnsi="Arial" w:cs="Arial"/>
                      <w:sz w:val="20"/>
                      <w:szCs w:val="20"/>
                    </w:rPr>
                  </w:pPr>
                </w:p>
              </w:tc>
              <w:tc>
                <w:tcPr>
                  <w:tcW w:w="4068" w:type="dxa"/>
                </w:tcPr>
                <w:p w14:paraId="66BDC7D1" w14:textId="77777777" w:rsidR="00476D83" w:rsidRDefault="00476D83" w:rsidP="00476D83">
                  <w:pPr>
                    <w:spacing w:after="0"/>
                    <w:rPr>
                      <w:rFonts w:ascii="Arial" w:hAnsi="Arial" w:cs="Arial"/>
                      <w:sz w:val="20"/>
                      <w:szCs w:val="20"/>
                    </w:rPr>
                  </w:pPr>
                </w:p>
              </w:tc>
            </w:tr>
            <w:tr w:rsidR="00476D83" w14:paraId="07B01AAB" w14:textId="77777777" w:rsidTr="0059126B">
              <w:trPr>
                <w:ins w:id="303" w:author="Lisa Zheng" w:date="2020-08-27T14:11:00Z"/>
              </w:trPr>
              <w:tc>
                <w:tcPr>
                  <w:tcW w:w="1010" w:type="dxa"/>
                </w:tcPr>
                <w:p w14:paraId="4B7DCC9A" w14:textId="77777777" w:rsidR="00476D83" w:rsidRDefault="00476D83" w:rsidP="00476D83">
                  <w:pPr>
                    <w:spacing w:after="0"/>
                    <w:rPr>
                      <w:rFonts w:ascii="Arial" w:hAnsi="Arial" w:cs="Arial"/>
                      <w:sz w:val="20"/>
                      <w:szCs w:val="20"/>
                    </w:rPr>
                  </w:pPr>
                  <w:r>
                    <w:rPr>
                      <w:rFonts w:ascii="Arial" w:hAnsi="Arial" w:cs="Arial"/>
                      <w:sz w:val="20"/>
                      <w:szCs w:val="20"/>
                    </w:rPr>
                    <w:t>1.3</w:t>
                  </w:r>
                </w:p>
              </w:tc>
              <w:tc>
                <w:tcPr>
                  <w:tcW w:w="1276" w:type="dxa"/>
                </w:tcPr>
                <w:p w14:paraId="341F1DCB" w14:textId="77777777" w:rsidR="00476D83" w:rsidRDefault="00476D83" w:rsidP="00476D83">
                  <w:pPr>
                    <w:spacing w:after="0"/>
                    <w:rPr>
                      <w:rFonts w:ascii="Arial" w:hAnsi="Arial" w:cs="Arial"/>
                      <w:sz w:val="20"/>
                      <w:szCs w:val="20"/>
                    </w:rPr>
                  </w:pPr>
                </w:p>
              </w:tc>
              <w:tc>
                <w:tcPr>
                  <w:tcW w:w="1428" w:type="dxa"/>
                </w:tcPr>
                <w:p w14:paraId="28C6B32A" w14:textId="77777777" w:rsidR="00476D83" w:rsidRDefault="00476D83" w:rsidP="00476D83">
                  <w:pPr>
                    <w:spacing w:after="0"/>
                    <w:rPr>
                      <w:rFonts w:ascii="Arial" w:hAnsi="Arial" w:cs="Arial"/>
                      <w:sz w:val="20"/>
                      <w:szCs w:val="20"/>
                    </w:rPr>
                  </w:pPr>
                </w:p>
              </w:tc>
              <w:tc>
                <w:tcPr>
                  <w:tcW w:w="4068" w:type="dxa"/>
                </w:tcPr>
                <w:p w14:paraId="69D4117F" w14:textId="77777777" w:rsidR="00476D83" w:rsidRDefault="00476D83" w:rsidP="00476D83">
                  <w:pPr>
                    <w:spacing w:after="0"/>
                    <w:rPr>
                      <w:rFonts w:ascii="Arial" w:hAnsi="Arial" w:cs="Arial"/>
                      <w:sz w:val="20"/>
                      <w:szCs w:val="20"/>
                    </w:rPr>
                  </w:pPr>
                </w:p>
              </w:tc>
            </w:tr>
            <w:tr w:rsidR="00476D83" w14:paraId="0C962FDC" w14:textId="77777777" w:rsidTr="0059126B">
              <w:trPr>
                <w:ins w:id="304" w:author="Lisa Zheng" w:date="2020-08-27T14:11:00Z"/>
              </w:trPr>
              <w:tc>
                <w:tcPr>
                  <w:tcW w:w="1010" w:type="dxa"/>
                </w:tcPr>
                <w:p w14:paraId="09FBCA52" w14:textId="77777777" w:rsidR="00476D83" w:rsidRDefault="00476D83" w:rsidP="00476D83">
                  <w:pPr>
                    <w:spacing w:after="0"/>
                    <w:rPr>
                      <w:rFonts w:ascii="Arial" w:hAnsi="Arial" w:cs="Arial"/>
                      <w:sz w:val="20"/>
                      <w:szCs w:val="20"/>
                    </w:rPr>
                  </w:pPr>
                  <w:r>
                    <w:rPr>
                      <w:rFonts w:ascii="Arial" w:hAnsi="Arial" w:cs="Arial"/>
                      <w:sz w:val="20"/>
                      <w:szCs w:val="20"/>
                    </w:rPr>
                    <w:t>1.4</w:t>
                  </w:r>
                </w:p>
              </w:tc>
              <w:tc>
                <w:tcPr>
                  <w:tcW w:w="1276" w:type="dxa"/>
                </w:tcPr>
                <w:p w14:paraId="1B8D681C" w14:textId="77777777" w:rsidR="00476D83" w:rsidRDefault="00476D83" w:rsidP="00476D83">
                  <w:pPr>
                    <w:spacing w:after="0"/>
                    <w:rPr>
                      <w:rFonts w:ascii="Arial" w:hAnsi="Arial" w:cs="Arial"/>
                      <w:sz w:val="20"/>
                      <w:szCs w:val="20"/>
                    </w:rPr>
                  </w:pPr>
                </w:p>
              </w:tc>
              <w:tc>
                <w:tcPr>
                  <w:tcW w:w="1428" w:type="dxa"/>
                </w:tcPr>
                <w:p w14:paraId="1ADFB61E" w14:textId="77777777" w:rsidR="00476D83" w:rsidRDefault="00476D83" w:rsidP="00476D83">
                  <w:pPr>
                    <w:spacing w:after="0"/>
                    <w:rPr>
                      <w:rFonts w:ascii="Arial" w:hAnsi="Arial" w:cs="Arial"/>
                      <w:sz w:val="20"/>
                      <w:szCs w:val="20"/>
                    </w:rPr>
                  </w:pPr>
                </w:p>
              </w:tc>
              <w:tc>
                <w:tcPr>
                  <w:tcW w:w="4068" w:type="dxa"/>
                </w:tcPr>
                <w:p w14:paraId="135A5C5E" w14:textId="77777777" w:rsidR="00476D83" w:rsidRDefault="00476D83" w:rsidP="00476D83">
                  <w:pPr>
                    <w:spacing w:after="0"/>
                    <w:rPr>
                      <w:rFonts w:ascii="Arial" w:hAnsi="Arial" w:cs="Arial"/>
                      <w:sz w:val="20"/>
                      <w:szCs w:val="20"/>
                    </w:rPr>
                  </w:pPr>
                </w:p>
              </w:tc>
            </w:tr>
          </w:tbl>
          <w:p w14:paraId="20D4E74E" w14:textId="77777777" w:rsidR="00BB0781" w:rsidRDefault="00BB0781" w:rsidP="00731266">
            <w:pPr>
              <w:rPr>
                <w:rFonts w:ascii="Arial" w:hAnsi="Arial" w:cs="Arial"/>
                <w:sz w:val="20"/>
                <w:szCs w:val="20"/>
              </w:rPr>
            </w:pPr>
          </w:p>
        </w:tc>
      </w:tr>
      <w:tr w:rsidR="00BB0781" w:rsidRPr="00452515" w14:paraId="2060B278" w14:textId="77777777" w:rsidTr="00731266">
        <w:tc>
          <w:tcPr>
            <w:tcW w:w="8008" w:type="dxa"/>
          </w:tcPr>
          <w:p w14:paraId="644E069D" w14:textId="77777777" w:rsidR="00BB0781" w:rsidRPr="00452515" w:rsidRDefault="00BB0781" w:rsidP="00731266">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BB0781" w:rsidRPr="00452515" w14:paraId="0114AFDA" w14:textId="77777777" w:rsidTr="00731266">
        <w:tc>
          <w:tcPr>
            <w:tcW w:w="8008" w:type="dxa"/>
          </w:tcPr>
          <w:p w14:paraId="38AB5B9E" w14:textId="77777777" w:rsidR="00BB0781" w:rsidRDefault="00BB0781" w:rsidP="00731266">
            <w:pPr>
              <w:rPr>
                <w:rFonts w:ascii="Arial" w:hAnsi="Arial" w:cs="Arial"/>
                <w:sz w:val="20"/>
                <w:szCs w:val="20"/>
              </w:rPr>
            </w:pPr>
            <w:r w:rsidRPr="00452515">
              <w:rPr>
                <w:rFonts w:ascii="Arial" w:hAnsi="Arial" w:cs="Arial"/>
                <w:sz w:val="20"/>
                <w:szCs w:val="20"/>
              </w:rPr>
              <w:t xml:space="preserve">Pre-Condition: </w:t>
            </w:r>
          </w:p>
          <w:p w14:paraId="616663AA" w14:textId="1EDB3D0A" w:rsidR="00BB0781" w:rsidRDefault="00BB0781">
            <w:pPr>
              <w:pStyle w:val="ListParagraph"/>
              <w:numPr>
                <w:ilvl w:val="0"/>
                <w:numId w:val="315"/>
              </w:numPr>
              <w:spacing w:after="0"/>
              <w:ind w:firstLineChars="0"/>
              <w:rPr>
                <w:rFonts w:ascii="Arial" w:hAnsi="Arial" w:cs="Arial"/>
                <w:sz w:val="20"/>
                <w:szCs w:val="20"/>
              </w:rPr>
            </w:pPr>
            <w:r w:rsidRPr="00BB0781">
              <w:rPr>
                <w:rFonts w:ascii="Arial" w:hAnsi="Arial" w:cs="Arial"/>
                <w:sz w:val="20"/>
                <w:szCs w:val="20"/>
              </w:rPr>
              <w:t>User has been prompted to start a reservation (see UC04-</w:t>
            </w:r>
            <w:proofErr w:type="gramStart"/>
            <w:r w:rsidRPr="00BB0781">
              <w:rPr>
                <w:rFonts w:ascii="Arial" w:hAnsi="Arial" w:cs="Arial"/>
                <w:sz w:val="20"/>
                <w:szCs w:val="20"/>
              </w:rPr>
              <w:t>09 )</w:t>
            </w:r>
            <w:proofErr w:type="gramEnd"/>
            <w:r w:rsidRPr="00BB0781">
              <w:rPr>
                <w:rFonts w:ascii="Arial" w:hAnsi="Arial" w:cs="Arial"/>
                <w:sz w:val="20"/>
                <w:szCs w:val="20"/>
              </w:rPr>
              <w:t xml:space="preserve"> and clicks “maybe later”</w:t>
            </w:r>
          </w:p>
          <w:p w14:paraId="5BC161A7" w14:textId="46E526C4" w:rsidR="00E260E5" w:rsidRDefault="00E260E5" w:rsidP="00D37593">
            <w:pPr>
              <w:pStyle w:val="ListParagraph"/>
              <w:spacing w:after="0"/>
              <w:ind w:left="480" w:firstLineChars="0" w:firstLine="0"/>
              <w:rPr>
                <w:rFonts w:ascii="Arial" w:hAnsi="Arial" w:cs="Arial"/>
                <w:sz w:val="20"/>
                <w:szCs w:val="20"/>
              </w:rPr>
            </w:pPr>
            <w:r>
              <w:rPr>
                <w:rFonts w:ascii="Arial" w:hAnsi="Arial" w:cs="Arial"/>
                <w:sz w:val="20"/>
                <w:szCs w:val="20"/>
              </w:rPr>
              <w:t>Or</w:t>
            </w:r>
          </w:p>
          <w:p w14:paraId="5FA18A50" w14:textId="77777777" w:rsidR="00E260E5" w:rsidRDefault="00E260E5" w:rsidP="00D37593">
            <w:pPr>
              <w:pStyle w:val="ListParagraph"/>
              <w:spacing w:after="0"/>
              <w:ind w:left="480" w:firstLineChars="0" w:firstLine="0"/>
              <w:rPr>
                <w:rFonts w:ascii="Arial" w:hAnsi="Arial" w:cs="Arial"/>
                <w:sz w:val="20"/>
                <w:szCs w:val="20"/>
              </w:rPr>
            </w:pPr>
            <w:r>
              <w:rPr>
                <w:rFonts w:ascii="Arial" w:hAnsi="Arial" w:cs="Arial"/>
                <w:sz w:val="20"/>
                <w:szCs w:val="20"/>
              </w:rPr>
              <w:t xml:space="preserve">User has any item in his cart without an active </w:t>
            </w:r>
            <w:proofErr w:type="gramStart"/>
            <w:r>
              <w:rPr>
                <w:rFonts w:ascii="Arial" w:hAnsi="Arial" w:cs="Arial"/>
                <w:sz w:val="20"/>
                <w:szCs w:val="20"/>
              </w:rPr>
              <w:t>reservation</w:t>
            </w:r>
            <w:proofErr w:type="gramEnd"/>
          </w:p>
          <w:p w14:paraId="2972AF64" w14:textId="77777777" w:rsidR="006371D9" w:rsidRDefault="006371D9" w:rsidP="006371D9">
            <w:pPr>
              <w:spacing w:after="0"/>
              <w:rPr>
                <w:rFonts w:ascii="Arial" w:hAnsi="Arial" w:cs="Arial"/>
                <w:sz w:val="20"/>
                <w:szCs w:val="20"/>
              </w:rPr>
            </w:pPr>
            <w:r>
              <w:rPr>
                <w:rFonts w:ascii="Arial" w:hAnsi="Arial" w:cs="Arial"/>
                <w:sz w:val="20"/>
                <w:szCs w:val="20"/>
              </w:rPr>
              <w:t>And:</w:t>
            </w:r>
          </w:p>
          <w:p w14:paraId="48E7D64A" w14:textId="2A8EC3D8" w:rsidR="00BB0781" w:rsidRPr="005D0BAD" w:rsidRDefault="006371D9" w:rsidP="00D37593">
            <w:pPr>
              <w:pStyle w:val="ListParagraph"/>
              <w:numPr>
                <w:ilvl w:val="0"/>
                <w:numId w:val="315"/>
              </w:numPr>
              <w:spacing w:after="0"/>
              <w:ind w:firstLineChars="0"/>
              <w:rPr>
                <w:rFonts w:ascii="Arial" w:hAnsi="Arial" w:cs="Arial"/>
                <w:sz w:val="20"/>
                <w:szCs w:val="20"/>
              </w:rPr>
            </w:pPr>
            <w:r w:rsidRPr="00D37593">
              <w:rPr>
                <w:rFonts w:ascii="Arial" w:hAnsi="Arial" w:cs="Arial"/>
                <w:sz w:val="20"/>
                <w:szCs w:val="20"/>
              </w:rPr>
              <w:t>The restaurant turns on reservation function</w:t>
            </w:r>
          </w:p>
        </w:tc>
      </w:tr>
      <w:tr w:rsidR="00BB0781" w:rsidRPr="00452515" w14:paraId="6408EBC1" w14:textId="77777777" w:rsidTr="00731266">
        <w:tc>
          <w:tcPr>
            <w:tcW w:w="8008" w:type="dxa"/>
          </w:tcPr>
          <w:p w14:paraId="11AADEF1" w14:textId="77777777" w:rsidR="00BB0781" w:rsidRDefault="00BB0781" w:rsidP="00731266">
            <w:pPr>
              <w:rPr>
                <w:rFonts w:ascii="Arial" w:hAnsi="Arial" w:cs="Arial"/>
                <w:sz w:val="20"/>
                <w:szCs w:val="20"/>
              </w:rPr>
            </w:pPr>
            <w:r>
              <w:rPr>
                <w:rFonts w:ascii="Arial" w:hAnsi="Arial" w:cs="Arial"/>
                <w:sz w:val="20"/>
                <w:szCs w:val="20"/>
              </w:rPr>
              <w:t>Prototype:</w:t>
            </w:r>
          </w:p>
          <w:p w14:paraId="6337857D" w14:textId="5274CA28" w:rsidR="00BB0781" w:rsidRPr="00452515" w:rsidRDefault="001F04F0" w:rsidP="00731266">
            <w:pPr>
              <w:rPr>
                <w:rFonts w:ascii="Arial" w:hAnsi="Arial" w:cs="Arial"/>
                <w:sz w:val="20"/>
                <w:szCs w:val="20"/>
              </w:rPr>
            </w:pPr>
            <w:hyperlink r:id="rId146" w:history="1">
              <w:r w:rsidR="00BB0781">
                <w:rPr>
                  <w:rStyle w:val="Hyperlink"/>
                </w:rPr>
                <w:t>https://www.figma.com/file/W5AhjNFY0VbBbrsi7L68qD/Reserve-Function?node-id=60%3A25</w:t>
              </w:r>
            </w:hyperlink>
          </w:p>
        </w:tc>
      </w:tr>
      <w:tr w:rsidR="00BB0781" w:rsidRPr="00452515" w14:paraId="711006AB" w14:textId="77777777" w:rsidTr="00731266">
        <w:tc>
          <w:tcPr>
            <w:tcW w:w="8008" w:type="dxa"/>
          </w:tcPr>
          <w:p w14:paraId="45493D74" w14:textId="77777777" w:rsidR="00BB0781" w:rsidRDefault="00BB0781" w:rsidP="00731266">
            <w:pPr>
              <w:rPr>
                <w:rFonts w:ascii="Arial" w:hAnsi="Arial"/>
                <w:sz w:val="20"/>
                <w:szCs w:val="20"/>
              </w:rPr>
            </w:pPr>
            <w:r w:rsidRPr="00103C0C">
              <w:rPr>
                <w:rFonts w:ascii="Arial" w:hAnsi="Arial" w:hint="eastAsia"/>
                <w:sz w:val="20"/>
                <w:szCs w:val="20"/>
              </w:rPr>
              <w:t>Main Scenario:</w:t>
            </w:r>
          </w:p>
          <w:p w14:paraId="23E7FC7A" w14:textId="3276234E" w:rsidR="002C5743" w:rsidRDefault="002C5743" w:rsidP="002C5743">
            <w:pPr>
              <w:pStyle w:val="ListParagraph"/>
              <w:numPr>
                <w:ilvl w:val="0"/>
                <w:numId w:val="450"/>
              </w:numPr>
              <w:ind w:firstLineChars="0"/>
            </w:pPr>
            <w:r>
              <w:t xml:space="preserve">If user has any item in his cart without an active reservation, display the reservation bar with NO-reservation status above the “View </w:t>
            </w:r>
            <w:r>
              <w:rPr>
                <w:rFonts w:hint="eastAsia"/>
              </w:rPr>
              <w:t>Order</w:t>
            </w:r>
            <w:r>
              <w:t xml:space="preserve">” banner. </w:t>
            </w:r>
          </w:p>
          <w:p w14:paraId="44A7838B" w14:textId="063FE81C" w:rsidR="002C5743" w:rsidRDefault="002C5743" w:rsidP="002C5743">
            <w:pPr>
              <w:pStyle w:val="ListParagraph"/>
              <w:ind w:left="360"/>
            </w:pPr>
            <w:proofErr w:type="gramStart"/>
            <w:r>
              <w:t>Copy :</w:t>
            </w:r>
            <w:proofErr w:type="gramEnd"/>
            <w:r>
              <w:t xml:space="preserve"> </w:t>
            </w:r>
          </w:p>
          <w:p w14:paraId="43D48388" w14:textId="78764564" w:rsidR="002C5743" w:rsidRDefault="007A41A2" w:rsidP="002C5743">
            <w:pPr>
              <w:pStyle w:val="ListParagraph"/>
              <w:ind w:left="360"/>
            </w:pPr>
            <w:r>
              <w:t xml:space="preserve">Reserve </w:t>
            </w:r>
            <w:r w:rsidR="008F0244" w:rsidRPr="008F0244">
              <w:t>this restaurant</w:t>
            </w:r>
            <w:r w:rsidR="00E40220">
              <w:t>”.</w:t>
            </w:r>
            <w:r w:rsidR="002C5743">
              <w:t xml:space="preserve"> </w:t>
            </w:r>
          </w:p>
          <w:p w14:paraId="793547EA" w14:textId="61E7F882" w:rsidR="002C5743" w:rsidRPr="00D37593" w:rsidRDefault="002C5743" w:rsidP="00D37593">
            <w:pPr>
              <w:pStyle w:val="ListParagraph"/>
              <w:ind w:left="780" w:firstLineChars="0" w:firstLine="0"/>
            </w:pPr>
            <w:r>
              <w:t xml:space="preserve">CTA: Reserve. </w:t>
            </w:r>
            <w:r w:rsidR="00CE0A02">
              <w:t>Clicking it follow the reserve flow. See UC04-09.</w:t>
            </w:r>
            <w:r>
              <w:t xml:space="preserve"> </w:t>
            </w:r>
          </w:p>
          <w:p w14:paraId="03E46D10" w14:textId="3D94291F" w:rsidR="00C86B62" w:rsidRDefault="008F0244" w:rsidP="00B610A6">
            <w:pPr>
              <w:ind w:left="360"/>
            </w:pPr>
            <w:r>
              <w:rPr>
                <w:noProof/>
              </w:rPr>
              <w:lastRenderedPageBreak/>
              <w:drawing>
                <wp:inline distT="0" distB="0" distL="0" distR="0" wp14:anchorId="77FA6599" wp14:editId="676618EF">
                  <wp:extent cx="4146431" cy="4197350"/>
                  <wp:effectExtent l="0" t="0" r="698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152928" cy="4203927"/>
                          </a:xfrm>
                          <a:prstGeom prst="rect">
                            <a:avLst/>
                          </a:prstGeom>
                        </pic:spPr>
                      </pic:pic>
                    </a:graphicData>
                  </a:graphic>
                </wp:inline>
              </w:drawing>
            </w:r>
          </w:p>
          <w:p w14:paraId="4D44FA11" w14:textId="6C5105F6" w:rsidR="00A1671B" w:rsidRDefault="00A1671B" w:rsidP="00D37593">
            <w:pPr>
              <w:pStyle w:val="ListParagraph"/>
              <w:numPr>
                <w:ilvl w:val="0"/>
                <w:numId w:val="450"/>
              </w:numPr>
              <w:ind w:firstLineChars="0"/>
            </w:pPr>
            <w:r>
              <w:t>If this is shown after: u</w:t>
            </w:r>
            <w:r w:rsidRPr="00A1671B">
              <w:t>ser has been prompted to start a reservation and clicks “</w:t>
            </w:r>
            <w:r w:rsidR="008F0244">
              <w:t>Skip</w:t>
            </w:r>
            <w:r w:rsidRPr="00A1671B">
              <w:t>”</w:t>
            </w:r>
            <w:r>
              <w:t xml:space="preserve">, show the yellow tooltip: </w:t>
            </w:r>
            <w:r>
              <w:rPr>
                <w:rFonts w:hint="eastAsia"/>
              </w:rPr>
              <w:t>“</w:t>
            </w:r>
            <w:r w:rsidR="007A41A2">
              <w:rPr>
                <w:rFonts w:hint="eastAsia"/>
              </w:rPr>
              <w:t>O</w:t>
            </w:r>
            <w:r w:rsidR="007A41A2">
              <w:t>ther diners</w:t>
            </w:r>
            <w:r>
              <w:t xml:space="preserve"> are </w:t>
            </w:r>
            <w:r w:rsidR="007A41A2">
              <w:t>hungry. Wait times may change</w:t>
            </w:r>
            <w:r>
              <w:t>.” This tooltip should disappear after several seconds. This tooltip only shows once.</w:t>
            </w:r>
          </w:p>
          <w:p w14:paraId="66B36D86" w14:textId="690BE695" w:rsidR="00CE0A02" w:rsidRDefault="00CE0A02" w:rsidP="00D37593">
            <w:pPr>
              <w:pStyle w:val="ListParagraph"/>
              <w:numPr>
                <w:ilvl w:val="0"/>
                <w:numId w:val="450"/>
              </w:numPr>
              <w:ind w:firstLineChars="0"/>
            </w:pPr>
            <w:r w:rsidRPr="00CE0A02">
              <w:t xml:space="preserve">If </w:t>
            </w:r>
            <w:r>
              <w:t>it is in restaurant detail page</w:t>
            </w:r>
            <w:r w:rsidRPr="00CE0A02">
              <w:t>, we should show “popularity banner” if the condition of showing it meets</w:t>
            </w:r>
            <w:r>
              <w:t>.</w:t>
            </w:r>
          </w:p>
          <w:p w14:paraId="08B5B991" w14:textId="3586D114" w:rsidR="00CE0A02" w:rsidRDefault="00CE0A02" w:rsidP="00CE0A02">
            <w:pPr>
              <w:pStyle w:val="ListParagraph"/>
              <w:numPr>
                <w:ilvl w:val="0"/>
                <w:numId w:val="450"/>
              </w:numPr>
              <w:ind w:firstLineChars="0"/>
            </w:pPr>
            <w:r>
              <w:t>Similarly, if user has any item in his cart without an active reservation, in cart page, display a reserve banner as above.</w:t>
            </w:r>
          </w:p>
          <w:p w14:paraId="7B924096" w14:textId="5CE0CE81" w:rsidR="00CE0A02" w:rsidRDefault="00CE0A02" w:rsidP="00D37593">
            <w:pPr>
              <w:ind w:left="360"/>
            </w:pPr>
            <w:r>
              <w:t xml:space="preserve">Body: Reserve </w:t>
            </w:r>
            <w:r w:rsidR="00740F85" w:rsidRPr="00740F85">
              <w:t xml:space="preserve">this restaurant. </w:t>
            </w:r>
            <w:r w:rsidR="007A41A2">
              <w:t>Wait times may change</w:t>
            </w:r>
            <w:r>
              <w:t>.</w:t>
            </w:r>
          </w:p>
          <w:p w14:paraId="100FCF66" w14:textId="0BE7D185" w:rsidR="00CE0A02" w:rsidRDefault="00CE0A02" w:rsidP="00CE0A02">
            <w:pPr>
              <w:pStyle w:val="ListParagraph"/>
              <w:ind w:left="360" w:firstLineChars="0" w:firstLine="0"/>
            </w:pPr>
            <w:r>
              <w:t>CTA: Reserve.</w:t>
            </w:r>
          </w:p>
          <w:p w14:paraId="6E87F6B2" w14:textId="4CE4E934" w:rsidR="00BB0781" w:rsidRPr="00C11AA9" w:rsidRDefault="00CE0A02" w:rsidP="00D37593">
            <w:pPr>
              <w:pStyle w:val="ListParagraph"/>
              <w:numPr>
                <w:ilvl w:val="0"/>
                <w:numId w:val="450"/>
              </w:numPr>
              <w:ind w:firstLineChars="0"/>
            </w:pPr>
            <w:r>
              <w:t>In cart page,</w:t>
            </w:r>
            <w:r w:rsidR="006371D9">
              <w:t xml:space="preserve"> </w:t>
            </w:r>
            <w:proofErr w:type="gramStart"/>
            <w:r w:rsidR="006371D9">
              <w:t>as long as</w:t>
            </w:r>
            <w:proofErr w:type="gramEnd"/>
            <w:r w:rsidR="006371D9">
              <w:t xml:space="preserve"> reservation function is turn on,</w:t>
            </w:r>
            <w:r>
              <w:t xml:space="preserve"> </w:t>
            </w:r>
            <w:r>
              <w:rPr>
                <w:rFonts w:hint="eastAsia"/>
              </w:rPr>
              <w:t>do</w:t>
            </w:r>
            <w:r>
              <w:t xml:space="preserve"> NOT </w:t>
            </w:r>
            <w:r w:rsidRPr="00CE0A02">
              <w:t xml:space="preserve">show “popularity banner” </w:t>
            </w:r>
            <w:r>
              <w:t xml:space="preserve">even </w:t>
            </w:r>
            <w:r w:rsidRPr="00CE0A02">
              <w:t>if the condition of showing it meets</w:t>
            </w:r>
            <w:r>
              <w:t xml:space="preserve">. </w:t>
            </w:r>
            <w:r w:rsidR="006371D9">
              <w:t xml:space="preserve">If reservation function is turn off, show </w:t>
            </w:r>
            <w:r w:rsidR="006371D9" w:rsidRPr="00CE0A02">
              <w:t>“popularity banner”</w:t>
            </w:r>
            <w:r w:rsidR="006371D9">
              <w:t xml:space="preserve"> according to its logic. </w:t>
            </w:r>
          </w:p>
        </w:tc>
      </w:tr>
      <w:tr w:rsidR="00BB0781" w:rsidRPr="00452515" w14:paraId="268CA058" w14:textId="77777777" w:rsidTr="00731266">
        <w:tc>
          <w:tcPr>
            <w:tcW w:w="8008" w:type="dxa"/>
          </w:tcPr>
          <w:p w14:paraId="0EDCBFA4" w14:textId="77777777" w:rsidR="00BB0781" w:rsidRDefault="00BB0781" w:rsidP="00731266">
            <w:pPr>
              <w:rPr>
                <w:rFonts w:ascii="Arial" w:hAnsi="Arial" w:cs="Arial"/>
                <w:sz w:val="20"/>
                <w:szCs w:val="20"/>
              </w:rPr>
            </w:pPr>
            <w:r w:rsidRPr="00452515">
              <w:rPr>
                <w:rFonts w:ascii="Arial" w:hAnsi="Arial" w:cs="Arial"/>
                <w:sz w:val="20"/>
                <w:szCs w:val="20"/>
              </w:rPr>
              <w:lastRenderedPageBreak/>
              <w:t>Extend Scenario:</w:t>
            </w:r>
          </w:p>
          <w:p w14:paraId="45B0B13F" w14:textId="77777777" w:rsidR="00BB0781" w:rsidRPr="00452515" w:rsidRDefault="00BB0781" w:rsidP="00731266"/>
        </w:tc>
      </w:tr>
      <w:tr w:rsidR="00BB0781" w:rsidRPr="00452515" w14:paraId="2F0B898D" w14:textId="77777777" w:rsidTr="00731266">
        <w:tc>
          <w:tcPr>
            <w:tcW w:w="8008" w:type="dxa"/>
          </w:tcPr>
          <w:p w14:paraId="7BF01D5E" w14:textId="77777777" w:rsidR="00BB0781" w:rsidRDefault="00BB0781" w:rsidP="00731266">
            <w:pPr>
              <w:rPr>
                <w:rFonts w:ascii="Arial" w:hAnsi="Arial" w:cs="Arial"/>
                <w:sz w:val="20"/>
                <w:szCs w:val="20"/>
              </w:rPr>
            </w:pPr>
            <w:r w:rsidRPr="00452515">
              <w:rPr>
                <w:rFonts w:ascii="Arial" w:hAnsi="Arial" w:cs="Arial"/>
                <w:sz w:val="20"/>
                <w:szCs w:val="20"/>
              </w:rPr>
              <w:t>Exception Scenario:</w:t>
            </w:r>
          </w:p>
          <w:p w14:paraId="45A39157" w14:textId="77777777" w:rsidR="00BB0781" w:rsidRPr="00452515" w:rsidRDefault="00BB0781" w:rsidP="00731266"/>
        </w:tc>
      </w:tr>
      <w:tr w:rsidR="00BB0781" w:rsidRPr="00452515" w14:paraId="2D4D1271" w14:textId="77777777" w:rsidTr="00731266">
        <w:tc>
          <w:tcPr>
            <w:tcW w:w="8008" w:type="dxa"/>
          </w:tcPr>
          <w:p w14:paraId="68A8C2FB" w14:textId="77777777" w:rsidR="00BB0781" w:rsidRPr="00452515" w:rsidRDefault="00BB0781" w:rsidP="00731266">
            <w:pPr>
              <w:rPr>
                <w:rFonts w:ascii="Arial" w:hAnsi="Arial" w:cs="Arial"/>
                <w:sz w:val="20"/>
                <w:szCs w:val="20"/>
              </w:rPr>
            </w:pPr>
            <w:r w:rsidRPr="00452515">
              <w:rPr>
                <w:rFonts w:ascii="Arial" w:hAnsi="Arial" w:cs="Arial"/>
                <w:sz w:val="20"/>
                <w:szCs w:val="20"/>
              </w:rPr>
              <w:t>Notes:</w:t>
            </w:r>
          </w:p>
        </w:tc>
      </w:tr>
      <w:tr w:rsidR="00BB0781" w:rsidRPr="00452515" w14:paraId="4555B3D2" w14:textId="77777777" w:rsidTr="00731266">
        <w:tc>
          <w:tcPr>
            <w:tcW w:w="8008" w:type="dxa"/>
          </w:tcPr>
          <w:p w14:paraId="00C94B2D" w14:textId="77777777" w:rsidR="00BB0781" w:rsidRPr="00452515" w:rsidRDefault="00BB0781" w:rsidP="00731266">
            <w:pPr>
              <w:rPr>
                <w:rFonts w:ascii="Arial" w:hAnsi="Arial" w:cs="Arial"/>
                <w:sz w:val="20"/>
                <w:szCs w:val="20"/>
              </w:rPr>
            </w:pPr>
            <w:r w:rsidRPr="00452515">
              <w:rPr>
                <w:rFonts w:ascii="Arial" w:hAnsi="Arial" w:cs="Arial"/>
                <w:sz w:val="20"/>
                <w:szCs w:val="20"/>
              </w:rPr>
              <w:lastRenderedPageBreak/>
              <w:t>Q/A:</w:t>
            </w:r>
          </w:p>
        </w:tc>
      </w:tr>
    </w:tbl>
    <w:p w14:paraId="399CEAD4" w14:textId="02377FE5" w:rsidR="00EB1C5B" w:rsidRPr="001D32AE" w:rsidRDefault="00EB1C5B" w:rsidP="00EB1C5B">
      <w:pPr>
        <w:pStyle w:val="Heading3"/>
      </w:pPr>
      <w:r w:rsidRPr="00452515">
        <w:t>UC</w:t>
      </w:r>
      <w:r>
        <w:t xml:space="preserve">04-11 Reservations – </w:t>
      </w:r>
      <w:r w:rsidRPr="00EB1C5B">
        <w:t>Elapsed</w:t>
      </w:r>
      <w:r w:rsidR="004C716D">
        <w:t xml:space="preserve">, </w:t>
      </w:r>
      <w:r w:rsidR="00AC7EE0">
        <w:t xml:space="preserve">Cancel </w:t>
      </w:r>
      <w:r w:rsidR="004C716D">
        <w:t xml:space="preserve">and Change </w:t>
      </w:r>
      <w:r w:rsidR="00AC7EE0">
        <w:t>Reservation</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B1C5B" w:rsidRPr="00452515" w14:paraId="44C9E35C" w14:textId="77777777" w:rsidTr="00E3651B">
        <w:tc>
          <w:tcPr>
            <w:tcW w:w="8008" w:type="dxa"/>
          </w:tcPr>
          <w:p w14:paraId="53E9A0C7" w14:textId="4F3A9781" w:rsidR="00EB1C5B" w:rsidRPr="00452515" w:rsidRDefault="00EB1C5B" w:rsidP="00E3651B">
            <w:pPr>
              <w:rPr>
                <w:rFonts w:ascii="Arial" w:hAnsi="Arial" w:cs="Arial"/>
                <w:sz w:val="20"/>
                <w:szCs w:val="20"/>
              </w:rPr>
            </w:pPr>
            <w:r w:rsidRPr="00452515">
              <w:rPr>
                <w:rFonts w:ascii="Arial" w:hAnsi="Arial" w:cs="Arial"/>
                <w:sz w:val="20"/>
                <w:szCs w:val="20"/>
              </w:rPr>
              <w:t>UC</w:t>
            </w:r>
            <w:r>
              <w:rPr>
                <w:rFonts w:ascii="Arial" w:hAnsi="Arial" w:cs="Arial"/>
                <w:sz w:val="20"/>
                <w:szCs w:val="20"/>
              </w:rPr>
              <w:t xml:space="preserve">04-10 Reservations – </w:t>
            </w:r>
            <w:r w:rsidRPr="00EB1C5B">
              <w:rPr>
                <w:rFonts w:ascii="Arial" w:hAnsi="Arial" w:cs="Arial"/>
                <w:sz w:val="20"/>
                <w:szCs w:val="20"/>
              </w:rPr>
              <w:t>Elapsed</w:t>
            </w:r>
            <w:r w:rsidR="004C716D">
              <w:rPr>
                <w:rFonts w:ascii="Arial" w:hAnsi="Arial" w:cs="Arial"/>
                <w:sz w:val="20"/>
                <w:szCs w:val="20"/>
              </w:rPr>
              <w:t>,</w:t>
            </w:r>
            <w:r w:rsidR="00AC7EE0">
              <w:rPr>
                <w:rFonts w:ascii="Arial" w:hAnsi="Arial" w:cs="Arial"/>
                <w:sz w:val="20"/>
                <w:szCs w:val="20"/>
              </w:rPr>
              <w:t xml:space="preserve"> Cancel</w:t>
            </w:r>
            <w:r w:rsidR="004C716D">
              <w:rPr>
                <w:rFonts w:ascii="Arial" w:hAnsi="Arial" w:cs="Arial"/>
                <w:sz w:val="20"/>
                <w:szCs w:val="20"/>
              </w:rPr>
              <w:t xml:space="preserve"> and Change</w:t>
            </w:r>
            <w:r w:rsidR="00AC7EE0">
              <w:rPr>
                <w:rFonts w:ascii="Arial" w:hAnsi="Arial" w:cs="Arial"/>
                <w:sz w:val="20"/>
                <w:szCs w:val="20"/>
              </w:rPr>
              <w:t xml:space="preserve"> reservation</w:t>
            </w:r>
          </w:p>
        </w:tc>
      </w:tr>
      <w:tr w:rsidR="00EB1C5B" w:rsidRPr="00452515" w14:paraId="499DA069" w14:textId="77777777" w:rsidTr="00E3651B">
        <w:tc>
          <w:tcPr>
            <w:tcW w:w="8008" w:type="dxa"/>
          </w:tcPr>
          <w:p w14:paraId="10241DF0" w14:textId="043D7C12" w:rsidR="00EB1C5B" w:rsidRDefault="00EB1C5B" w:rsidP="00E3651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010"/>
              <w:gridCol w:w="1276"/>
              <w:gridCol w:w="1428"/>
              <w:gridCol w:w="4068"/>
            </w:tblGrid>
            <w:tr w:rsidR="0059126B" w14:paraId="67C0D722" w14:textId="77777777" w:rsidTr="0059126B">
              <w:trPr>
                <w:ins w:id="305" w:author="Lisa Zheng" w:date="2020-09-02T16:10:00Z"/>
              </w:trPr>
              <w:tc>
                <w:tcPr>
                  <w:tcW w:w="1010" w:type="dxa"/>
                </w:tcPr>
                <w:p w14:paraId="741AA674" w14:textId="77777777" w:rsidR="0059126B" w:rsidRDefault="0059126B" w:rsidP="0059126B">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3D7098AB" w14:textId="77777777" w:rsidR="0059126B" w:rsidRDefault="0059126B" w:rsidP="0059126B">
                  <w:pPr>
                    <w:spacing w:after="0"/>
                    <w:rPr>
                      <w:rFonts w:ascii="Arial" w:hAnsi="Arial" w:cs="Arial"/>
                      <w:sz w:val="20"/>
                      <w:szCs w:val="20"/>
                    </w:rPr>
                  </w:pPr>
                  <w:r>
                    <w:rPr>
                      <w:rFonts w:ascii="Arial" w:hAnsi="Arial" w:cs="Arial"/>
                      <w:sz w:val="20"/>
                      <w:szCs w:val="20"/>
                    </w:rPr>
                    <w:t>Date</w:t>
                  </w:r>
                </w:p>
              </w:tc>
              <w:tc>
                <w:tcPr>
                  <w:tcW w:w="1428" w:type="dxa"/>
                </w:tcPr>
                <w:p w14:paraId="239D9A96" w14:textId="77777777" w:rsidR="0059126B" w:rsidRDefault="0059126B" w:rsidP="0059126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68" w:type="dxa"/>
                </w:tcPr>
                <w:p w14:paraId="70402463" w14:textId="77777777" w:rsidR="0059126B" w:rsidRDefault="0059126B" w:rsidP="0059126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59126B" w14:paraId="5C50C7F2" w14:textId="77777777" w:rsidTr="0059126B">
              <w:trPr>
                <w:ins w:id="306" w:author="Lisa Zheng" w:date="2020-09-02T16:10:00Z"/>
              </w:trPr>
              <w:tc>
                <w:tcPr>
                  <w:tcW w:w="1010" w:type="dxa"/>
                </w:tcPr>
                <w:p w14:paraId="6C0A2637" w14:textId="77777777" w:rsidR="0059126B" w:rsidRDefault="0059126B" w:rsidP="0059126B">
                  <w:pPr>
                    <w:spacing w:after="0"/>
                    <w:rPr>
                      <w:rFonts w:ascii="Arial" w:hAnsi="Arial" w:cs="Arial"/>
                      <w:sz w:val="20"/>
                      <w:szCs w:val="20"/>
                    </w:rPr>
                  </w:pPr>
                  <w:r>
                    <w:rPr>
                      <w:rFonts w:ascii="Arial" w:hAnsi="Arial" w:cs="Arial"/>
                      <w:sz w:val="20"/>
                      <w:szCs w:val="20"/>
                    </w:rPr>
                    <w:t>1.0</w:t>
                  </w:r>
                </w:p>
              </w:tc>
              <w:tc>
                <w:tcPr>
                  <w:tcW w:w="1276" w:type="dxa"/>
                </w:tcPr>
                <w:p w14:paraId="5C68F747" w14:textId="77777777" w:rsidR="0059126B" w:rsidRDefault="0059126B" w:rsidP="0059126B">
                  <w:pPr>
                    <w:spacing w:after="0"/>
                    <w:rPr>
                      <w:rFonts w:ascii="Arial" w:hAnsi="Arial" w:cs="Arial"/>
                      <w:sz w:val="20"/>
                      <w:szCs w:val="20"/>
                    </w:rPr>
                  </w:pPr>
                  <w:r>
                    <w:rPr>
                      <w:rFonts w:ascii="Arial" w:hAnsi="Arial" w:cs="Arial"/>
                      <w:sz w:val="20"/>
                      <w:szCs w:val="20"/>
                    </w:rPr>
                    <w:t>2020.9.2</w:t>
                  </w:r>
                </w:p>
              </w:tc>
              <w:tc>
                <w:tcPr>
                  <w:tcW w:w="1428" w:type="dxa"/>
                </w:tcPr>
                <w:p w14:paraId="41E33CD4" w14:textId="77777777" w:rsidR="0059126B" w:rsidRDefault="0059126B" w:rsidP="0059126B">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68" w:type="dxa"/>
                </w:tcPr>
                <w:p w14:paraId="45A16948" w14:textId="77777777" w:rsidR="0059126B" w:rsidRDefault="0059126B" w:rsidP="0059126B">
                  <w:pPr>
                    <w:spacing w:after="0"/>
                    <w:rPr>
                      <w:rFonts w:ascii="Arial" w:hAnsi="Arial" w:cs="Arial"/>
                      <w:sz w:val="20"/>
                      <w:szCs w:val="20"/>
                    </w:rPr>
                  </w:pPr>
                  <w:r>
                    <w:rPr>
                      <w:rFonts w:ascii="Arial" w:hAnsi="Arial" w:cs="Arial"/>
                      <w:sz w:val="20"/>
                      <w:szCs w:val="20"/>
                    </w:rPr>
                    <w:t>First version</w:t>
                  </w:r>
                </w:p>
              </w:tc>
            </w:tr>
            <w:tr w:rsidR="0059126B" w14:paraId="0E7BA464" w14:textId="77777777" w:rsidTr="0059126B">
              <w:trPr>
                <w:ins w:id="307" w:author="Lisa Zheng" w:date="2020-09-02T16:10:00Z"/>
              </w:trPr>
              <w:tc>
                <w:tcPr>
                  <w:tcW w:w="1010" w:type="dxa"/>
                </w:tcPr>
                <w:p w14:paraId="2213721F" w14:textId="77777777" w:rsidR="0059126B" w:rsidRDefault="0059126B" w:rsidP="0059126B">
                  <w:pPr>
                    <w:spacing w:after="0"/>
                    <w:rPr>
                      <w:rFonts w:ascii="Arial" w:hAnsi="Arial" w:cs="Arial"/>
                      <w:sz w:val="20"/>
                      <w:szCs w:val="20"/>
                    </w:rPr>
                  </w:pPr>
                  <w:r>
                    <w:rPr>
                      <w:rFonts w:ascii="Arial" w:hAnsi="Arial" w:cs="Arial"/>
                      <w:sz w:val="20"/>
                      <w:szCs w:val="20"/>
                    </w:rPr>
                    <w:t>1.1</w:t>
                  </w:r>
                </w:p>
              </w:tc>
              <w:tc>
                <w:tcPr>
                  <w:tcW w:w="1276" w:type="dxa"/>
                </w:tcPr>
                <w:p w14:paraId="5F0DD59E" w14:textId="77777777" w:rsidR="0059126B" w:rsidRDefault="0059126B" w:rsidP="0059126B">
                  <w:pPr>
                    <w:spacing w:after="0"/>
                    <w:rPr>
                      <w:rFonts w:ascii="Arial" w:hAnsi="Arial" w:cs="Arial"/>
                      <w:sz w:val="20"/>
                      <w:szCs w:val="20"/>
                    </w:rPr>
                  </w:pPr>
                </w:p>
              </w:tc>
              <w:tc>
                <w:tcPr>
                  <w:tcW w:w="1428" w:type="dxa"/>
                </w:tcPr>
                <w:p w14:paraId="30C8FDBE" w14:textId="77777777" w:rsidR="0059126B" w:rsidRDefault="0059126B" w:rsidP="0059126B">
                  <w:pPr>
                    <w:spacing w:after="0"/>
                    <w:rPr>
                      <w:rFonts w:ascii="Arial" w:hAnsi="Arial" w:cs="Arial"/>
                      <w:sz w:val="20"/>
                      <w:szCs w:val="20"/>
                    </w:rPr>
                  </w:pPr>
                </w:p>
              </w:tc>
              <w:tc>
                <w:tcPr>
                  <w:tcW w:w="4068" w:type="dxa"/>
                </w:tcPr>
                <w:p w14:paraId="29BB38B8" w14:textId="77777777" w:rsidR="0059126B" w:rsidRDefault="0059126B" w:rsidP="0059126B">
                  <w:pPr>
                    <w:spacing w:after="0"/>
                    <w:rPr>
                      <w:rFonts w:ascii="Arial" w:hAnsi="Arial" w:cs="Arial"/>
                      <w:sz w:val="20"/>
                      <w:szCs w:val="20"/>
                    </w:rPr>
                  </w:pPr>
                </w:p>
              </w:tc>
            </w:tr>
            <w:tr w:rsidR="0059126B" w14:paraId="6428EA57" w14:textId="77777777" w:rsidTr="0059126B">
              <w:trPr>
                <w:ins w:id="308" w:author="Lisa Zheng" w:date="2020-09-02T16:10:00Z"/>
              </w:trPr>
              <w:tc>
                <w:tcPr>
                  <w:tcW w:w="1010" w:type="dxa"/>
                </w:tcPr>
                <w:p w14:paraId="385E56FC" w14:textId="77777777" w:rsidR="0059126B" w:rsidRDefault="0059126B" w:rsidP="0059126B">
                  <w:pPr>
                    <w:spacing w:after="0"/>
                    <w:rPr>
                      <w:rFonts w:ascii="Arial" w:hAnsi="Arial" w:cs="Arial"/>
                      <w:sz w:val="20"/>
                      <w:szCs w:val="20"/>
                    </w:rPr>
                  </w:pPr>
                  <w:r>
                    <w:rPr>
                      <w:rFonts w:ascii="Arial" w:hAnsi="Arial" w:cs="Arial"/>
                      <w:sz w:val="20"/>
                      <w:szCs w:val="20"/>
                    </w:rPr>
                    <w:t>1.2</w:t>
                  </w:r>
                </w:p>
              </w:tc>
              <w:tc>
                <w:tcPr>
                  <w:tcW w:w="1276" w:type="dxa"/>
                </w:tcPr>
                <w:p w14:paraId="163BE667" w14:textId="77777777" w:rsidR="0059126B" w:rsidRDefault="0059126B" w:rsidP="0059126B">
                  <w:pPr>
                    <w:spacing w:after="0"/>
                    <w:rPr>
                      <w:rFonts w:ascii="Arial" w:hAnsi="Arial" w:cs="Arial"/>
                      <w:sz w:val="20"/>
                      <w:szCs w:val="20"/>
                    </w:rPr>
                  </w:pPr>
                </w:p>
              </w:tc>
              <w:tc>
                <w:tcPr>
                  <w:tcW w:w="1428" w:type="dxa"/>
                </w:tcPr>
                <w:p w14:paraId="1302C3A1" w14:textId="77777777" w:rsidR="0059126B" w:rsidRDefault="0059126B" w:rsidP="0059126B">
                  <w:pPr>
                    <w:spacing w:after="0"/>
                    <w:rPr>
                      <w:rFonts w:ascii="Arial" w:hAnsi="Arial" w:cs="Arial"/>
                      <w:sz w:val="20"/>
                      <w:szCs w:val="20"/>
                    </w:rPr>
                  </w:pPr>
                </w:p>
              </w:tc>
              <w:tc>
                <w:tcPr>
                  <w:tcW w:w="4068" w:type="dxa"/>
                </w:tcPr>
                <w:p w14:paraId="6C17B288" w14:textId="77777777" w:rsidR="0059126B" w:rsidRDefault="0059126B" w:rsidP="0059126B">
                  <w:pPr>
                    <w:spacing w:after="0"/>
                    <w:rPr>
                      <w:rFonts w:ascii="Arial" w:hAnsi="Arial" w:cs="Arial"/>
                      <w:sz w:val="20"/>
                      <w:szCs w:val="20"/>
                    </w:rPr>
                  </w:pPr>
                </w:p>
              </w:tc>
            </w:tr>
            <w:tr w:rsidR="0059126B" w14:paraId="312F1156" w14:textId="77777777" w:rsidTr="0059126B">
              <w:trPr>
                <w:ins w:id="309" w:author="Lisa Zheng" w:date="2020-09-02T16:10:00Z"/>
              </w:trPr>
              <w:tc>
                <w:tcPr>
                  <w:tcW w:w="1010" w:type="dxa"/>
                </w:tcPr>
                <w:p w14:paraId="10B2EAD8" w14:textId="77777777" w:rsidR="0059126B" w:rsidRDefault="0059126B" w:rsidP="0059126B">
                  <w:pPr>
                    <w:spacing w:after="0"/>
                    <w:rPr>
                      <w:rFonts w:ascii="Arial" w:hAnsi="Arial" w:cs="Arial"/>
                      <w:sz w:val="20"/>
                      <w:szCs w:val="20"/>
                    </w:rPr>
                  </w:pPr>
                  <w:r>
                    <w:rPr>
                      <w:rFonts w:ascii="Arial" w:hAnsi="Arial" w:cs="Arial"/>
                      <w:sz w:val="20"/>
                      <w:szCs w:val="20"/>
                    </w:rPr>
                    <w:t>1.3</w:t>
                  </w:r>
                </w:p>
              </w:tc>
              <w:tc>
                <w:tcPr>
                  <w:tcW w:w="1276" w:type="dxa"/>
                </w:tcPr>
                <w:p w14:paraId="3AE80EC6" w14:textId="77777777" w:rsidR="0059126B" w:rsidRDefault="0059126B" w:rsidP="0059126B">
                  <w:pPr>
                    <w:spacing w:after="0"/>
                    <w:rPr>
                      <w:rFonts w:ascii="Arial" w:hAnsi="Arial" w:cs="Arial"/>
                      <w:sz w:val="20"/>
                      <w:szCs w:val="20"/>
                    </w:rPr>
                  </w:pPr>
                </w:p>
              </w:tc>
              <w:tc>
                <w:tcPr>
                  <w:tcW w:w="1428" w:type="dxa"/>
                </w:tcPr>
                <w:p w14:paraId="738BA582" w14:textId="77777777" w:rsidR="0059126B" w:rsidRDefault="0059126B" w:rsidP="0059126B">
                  <w:pPr>
                    <w:spacing w:after="0"/>
                    <w:rPr>
                      <w:rFonts w:ascii="Arial" w:hAnsi="Arial" w:cs="Arial"/>
                      <w:sz w:val="20"/>
                      <w:szCs w:val="20"/>
                    </w:rPr>
                  </w:pPr>
                </w:p>
              </w:tc>
              <w:tc>
                <w:tcPr>
                  <w:tcW w:w="4068" w:type="dxa"/>
                </w:tcPr>
                <w:p w14:paraId="4F59556D" w14:textId="77777777" w:rsidR="0059126B" w:rsidRDefault="0059126B" w:rsidP="0059126B">
                  <w:pPr>
                    <w:spacing w:after="0"/>
                    <w:rPr>
                      <w:rFonts w:ascii="Arial" w:hAnsi="Arial" w:cs="Arial"/>
                      <w:sz w:val="20"/>
                      <w:szCs w:val="20"/>
                    </w:rPr>
                  </w:pPr>
                </w:p>
              </w:tc>
            </w:tr>
            <w:tr w:rsidR="0059126B" w14:paraId="6531F975" w14:textId="77777777" w:rsidTr="0059126B">
              <w:trPr>
                <w:ins w:id="310" w:author="Lisa Zheng" w:date="2020-09-02T16:10:00Z"/>
              </w:trPr>
              <w:tc>
                <w:tcPr>
                  <w:tcW w:w="1010" w:type="dxa"/>
                </w:tcPr>
                <w:p w14:paraId="75B8E8CE" w14:textId="77777777" w:rsidR="0059126B" w:rsidRDefault="0059126B" w:rsidP="0059126B">
                  <w:pPr>
                    <w:spacing w:after="0"/>
                    <w:rPr>
                      <w:rFonts w:ascii="Arial" w:hAnsi="Arial" w:cs="Arial"/>
                      <w:sz w:val="20"/>
                      <w:szCs w:val="20"/>
                    </w:rPr>
                  </w:pPr>
                  <w:r>
                    <w:rPr>
                      <w:rFonts w:ascii="Arial" w:hAnsi="Arial" w:cs="Arial"/>
                      <w:sz w:val="20"/>
                      <w:szCs w:val="20"/>
                    </w:rPr>
                    <w:t>1.4</w:t>
                  </w:r>
                </w:p>
              </w:tc>
              <w:tc>
                <w:tcPr>
                  <w:tcW w:w="1276" w:type="dxa"/>
                </w:tcPr>
                <w:p w14:paraId="51C81B80" w14:textId="77777777" w:rsidR="0059126B" w:rsidRDefault="0059126B" w:rsidP="0059126B">
                  <w:pPr>
                    <w:spacing w:after="0"/>
                    <w:rPr>
                      <w:rFonts w:ascii="Arial" w:hAnsi="Arial" w:cs="Arial"/>
                      <w:sz w:val="20"/>
                      <w:szCs w:val="20"/>
                    </w:rPr>
                  </w:pPr>
                </w:p>
              </w:tc>
              <w:tc>
                <w:tcPr>
                  <w:tcW w:w="1428" w:type="dxa"/>
                </w:tcPr>
                <w:p w14:paraId="04D3D04D" w14:textId="77777777" w:rsidR="0059126B" w:rsidRDefault="0059126B" w:rsidP="0059126B">
                  <w:pPr>
                    <w:spacing w:after="0"/>
                    <w:rPr>
                      <w:rFonts w:ascii="Arial" w:hAnsi="Arial" w:cs="Arial"/>
                      <w:sz w:val="20"/>
                      <w:szCs w:val="20"/>
                    </w:rPr>
                  </w:pPr>
                </w:p>
              </w:tc>
              <w:tc>
                <w:tcPr>
                  <w:tcW w:w="4068" w:type="dxa"/>
                </w:tcPr>
                <w:p w14:paraId="4CEAC26F" w14:textId="77777777" w:rsidR="0059126B" w:rsidRDefault="0059126B" w:rsidP="0059126B">
                  <w:pPr>
                    <w:spacing w:after="0"/>
                    <w:rPr>
                      <w:rFonts w:ascii="Arial" w:hAnsi="Arial" w:cs="Arial"/>
                      <w:sz w:val="20"/>
                      <w:szCs w:val="20"/>
                    </w:rPr>
                  </w:pPr>
                </w:p>
              </w:tc>
            </w:tr>
          </w:tbl>
          <w:p w14:paraId="32823E52" w14:textId="77777777" w:rsidR="00EB1C5B" w:rsidRDefault="00EB1C5B" w:rsidP="00E3651B">
            <w:pPr>
              <w:rPr>
                <w:rFonts w:ascii="Arial" w:hAnsi="Arial" w:cs="Arial"/>
                <w:sz w:val="20"/>
                <w:szCs w:val="20"/>
              </w:rPr>
            </w:pPr>
          </w:p>
        </w:tc>
      </w:tr>
      <w:tr w:rsidR="00EB1C5B" w:rsidRPr="00452515" w14:paraId="4124B8BC" w14:textId="77777777" w:rsidTr="00E3651B">
        <w:tc>
          <w:tcPr>
            <w:tcW w:w="8008" w:type="dxa"/>
          </w:tcPr>
          <w:p w14:paraId="3F1FC711" w14:textId="77777777" w:rsidR="00EB1C5B" w:rsidRPr="00452515" w:rsidRDefault="00EB1C5B" w:rsidP="00E3651B">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EB1C5B" w:rsidRPr="00452515" w14:paraId="5DE181D0" w14:textId="77777777" w:rsidTr="00E3651B">
        <w:tc>
          <w:tcPr>
            <w:tcW w:w="8008" w:type="dxa"/>
          </w:tcPr>
          <w:p w14:paraId="38CFCACE" w14:textId="77777777" w:rsidR="00EB1C5B" w:rsidRDefault="00EB1C5B" w:rsidP="00E3651B">
            <w:pPr>
              <w:rPr>
                <w:rFonts w:ascii="Arial" w:hAnsi="Arial" w:cs="Arial"/>
                <w:sz w:val="20"/>
                <w:szCs w:val="20"/>
              </w:rPr>
            </w:pPr>
            <w:r w:rsidRPr="00452515">
              <w:rPr>
                <w:rFonts w:ascii="Arial" w:hAnsi="Arial" w:cs="Arial"/>
                <w:sz w:val="20"/>
                <w:szCs w:val="20"/>
              </w:rPr>
              <w:t xml:space="preserve">Pre-Condition: </w:t>
            </w:r>
          </w:p>
          <w:p w14:paraId="04A8E18D" w14:textId="6BB57B23" w:rsidR="00EB1C5B" w:rsidRPr="00346737" w:rsidRDefault="00EB1C5B" w:rsidP="00D37593">
            <w:pPr>
              <w:pStyle w:val="ListParagraph"/>
              <w:numPr>
                <w:ilvl w:val="0"/>
                <w:numId w:val="451"/>
              </w:numPr>
              <w:spacing w:after="0"/>
              <w:ind w:firstLineChars="0"/>
              <w:rPr>
                <w:rFonts w:ascii="Arial" w:hAnsi="Arial" w:cs="Arial"/>
                <w:sz w:val="20"/>
                <w:szCs w:val="20"/>
              </w:rPr>
            </w:pPr>
            <w:r w:rsidRPr="00346737">
              <w:rPr>
                <w:rFonts w:ascii="Arial" w:hAnsi="Arial" w:cs="Arial"/>
                <w:sz w:val="20"/>
                <w:szCs w:val="20"/>
              </w:rPr>
              <w:t xml:space="preserve">The </w:t>
            </w:r>
            <w:r>
              <w:rPr>
                <w:rFonts w:ascii="Arial" w:hAnsi="Arial" w:cs="Arial"/>
                <w:sz w:val="20"/>
                <w:szCs w:val="20"/>
              </w:rPr>
              <w:t xml:space="preserve">customer has </w:t>
            </w:r>
            <w:r w:rsidR="00282530">
              <w:rPr>
                <w:rFonts w:ascii="Arial" w:hAnsi="Arial" w:cs="Arial"/>
                <w:sz w:val="20"/>
                <w:szCs w:val="20"/>
              </w:rPr>
              <w:t>an active reservation</w:t>
            </w:r>
          </w:p>
        </w:tc>
      </w:tr>
      <w:tr w:rsidR="00EB1C5B" w:rsidRPr="00452515" w14:paraId="24BF811D" w14:textId="77777777" w:rsidTr="00E3651B">
        <w:tc>
          <w:tcPr>
            <w:tcW w:w="8008" w:type="dxa"/>
          </w:tcPr>
          <w:p w14:paraId="75BE6898" w14:textId="59666F33" w:rsidR="00EB1C5B" w:rsidRPr="00452515" w:rsidRDefault="00EB1C5B" w:rsidP="00E3651B">
            <w:pPr>
              <w:rPr>
                <w:rFonts w:ascii="Arial" w:hAnsi="Arial" w:cs="Arial"/>
                <w:sz w:val="20"/>
                <w:szCs w:val="20"/>
              </w:rPr>
            </w:pPr>
            <w:r>
              <w:rPr>
                <w:rFonts w:ascii="Arial" w:hAnsi="Arial" w:cs="Arial"/>
                <w:sz w:val="20"/>
                <w:szCs w:val="20"/>
              </w:rPr>
              <w:t>Prototype:</w:t>
            </w:r>
          </w:p>
        </w:tc>
      </w:tr>
      <w:tr w:rsidR="00EB1C5B" w:rsidRPr="00452515" w14:paraId="490AEB96" w14:textId="77777777" w:rsidTr="00E3651B">
        <w:tc>
          <w:tcPr>
            <w:tcW w:w="8008" w:type="dxa"/>
          </w:tcPr>
          <w:p w14:paraId="61C8EC9B" w14:textId="7F99D2A0" w:rsidR="00EB1C5B" w:rsidRDefault="00EB1C5B" w:rsidP="00E3651B">
            <w:pPr>
              <w:rPr>
                <w:rFonts w:ascii="Arial" w:hAnsi="Arial"/>
                <w:sz w:val="20"/>
                <w:szCs w:val="20"/>
              </w:rPr>
            </w:pPr>
            <w:r w:rsidRPr="00103C0C">
              <w:rPr>
                <w:rFonts w:ascii="Arial" w:hAnsi="Arial" w:hint="eastAsia"/>
                <w:sz w:val="20"/>
                <w:szCs w:val="20"/>
              </w:rPr>
              <w:t>Main Scenario:</w:t>
            </w:r>
            <w:r w:rsidR="00AC7EE0">
              <w:rPr>
                <w:rFonts w:ascii="Arial" w:hAnsi="Arial"/>
                <w:sz w:val="20"/>
                <w:szCs w:val="20"/>
              </w:rPr>
              <w:t xml:space="preserve"> Elapsed Reservation</w:t>
            </w:r>
          </w:p>
          <w:p w14:paraId="312BCBF4" w14:textId="401C85C4" w:rsidR="00282530" w:rsidRDefault="00282530" w:rsidP="00664125">
            <w:pPr>
              <w:pStyle w:val="ListParagraph"/>
              <w:numPr>
                <w:ilvl w:val="0"/>
                <w:numId w:val="452"/>
              </w:numPr>
              <w:ind w:firstLineChars="0"/>
            </w:pPr>
            <w:r w:rsidRPr="00282530">
              <w:t>We hold a reservation for the configurable reservation hold time. Once the hold time elapses, display the following</w:t>
            </w:r>
            <w:r>
              <w:t xml:space="preserve"> </w:t>
            </w:r>
            <w:r w:rsidRPr="00282530">
              <w:t xml:space="preserve">Elapsed Banner: </w:t>
            </w:r>
          </w:p>
          <w:p w14:paraId="5E610C2A" w14:textId="3C4DC19F" w:rsidR="00282530" w:rsidRDefault="00282530" w:rsidP="00D37593">
            <w:pPr>
              <w:pStyle w:val="ListParagraph"/>
              <w:numPr>
                <w:ilvl w:val="0"/>
                <w:numId w:val="452"/>
              </w:numPr>
              <w:ind w:firstLineChars="0"/>
            </w:pPr>
            <w:r>
              <w:rPr>
                <w:rFonts w:hint="eastAsia"/>
              </w:rPr>
              <w:t>“</w:t>
            </w:r>
            <w:r>
              <w:t>Your reservation for [restaurant</w:t>
            </w:r>
            <w:r w:rsidR="008E1F62">
              <w:t xml:space="preserve"> nick name</w:t>
            </w:r>
            <w:r>
              <w:t>] has ended. You can still place your order for this restaurant.</w:t>
            </w:r>
          </w:p>
          <w:p w14:paraId="4C1C8E22" w14:textId="27E548D7" w:rsidR="00282530" w:rsidRDefault="00282530" w:rsidP="00D37593">
            <w:pPr>
              <w:pStyle w:val="ListParagraph"/>
              <w:numPr>
                <w:ilvl w:val="0"/>
                <w:numId w:val="452"/>
              </w:numPr>
              <w:ind w:firstLineChars="0"/>
            </w:pPr>
            <w:r>
              <w:t>Notification will appear whatever page the user is on</w:t>
            </w:r>
            <w:r w:rsidR="008E1F62">
              <w:t xml:space="preserve"> (including checkout page)</w:t>
            </w:r>
            <w:r>
              <w:t>.</w:t>
            </w:r>
          </w:p>
          <w:p w14:paraId="060B91FC" w14:textId="46666FC0" w:rsidR="00EB1C5B" w:rsidRDefault="00282530" w:rsidP="00664125">
            <w:pPr>
              <w:pStyle w:val="ListParagraph"/>
              <w:numPr>
                <w:ilvl w:val="0"/>
                <w:numId w:val="452"/>
              </w:numPr>
              <w:ind w:firstLineChars="0"/>
            </w:pPr>
            <w:r>
              <w:t>Notification will appear for 3s then disappear. User can click “X” to close it before it disappears.</w:t>
            </w:r>
          </w:p>
          <w:p w14:paraId="13F6D62F" w14:textId="58B273CB" w:rsidR="00EB1C5B" w:rsidRDefault="00282530" w:rsidP="00282530">
            <w:pPr>
              <w:ind w:left="420"/>
            </w:pPr>
            <w:r>
              <w:rPr>
                <w:noProof/>
              </w:rPr>
              <w:lastRenderedPageBreak/>
              <w:drawing>
                <wp:inline distT="0" distB="0" distL="0" distR="0" wp14:anchorId="0505BD7A" wp14:editId="49C15AE0">
                  <wp:extent cx="2616200" cy="575564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616200" cy="5755640"/>
                          </a:xfrm>
                          <a:prstGeom prst="rect">
                            <a:avLst/>
                          </a:prstGeom>
                        </pic:spPr>
                      </pic:pic>
                    </a:graphicData>
                  </a:graphic>
                </wp:inline>
              </w:drawing>
            </w:r>
          </w:p>
          <w:p w14:paraId="511126E2" w14:textId="2481D0A4" w:rsidR="00282530" w:rsidRDefault="00282530" w:rsidP="00D37593">
            <w:pPr>
              <w:pStyle w:val="ListParagraph"/>
              <w:numPr>
                <w:ilvl w:val="0"/>
                <w:numId w:val="452"/>
              </w:numPr>
              <w:ind w:firstLineChars="0"/>
            </w:pPr>
            <w:r>
              <w:t>If this page has cart banner, show the reservation bar as “Reservation time is up.” After 3 seconds, it will change back to No-reservation kind of reservation bar</w:t>
            </w:r>
            <w:r w:rsidR="006F4EAA">
              <w:t xml:space="preserve"> so that user can reserve again.</w:t>
            </w:r>
          </w:p>
          <w:p w14:paraId="22B537FC" w14:textId="79EDECD7" w:rsidR="00E40220" w:rsidRDefault="00282530" w:rsidP="00E40220">
            <w:pPr>
              <w:pStyle w:val="ListParagraph"/>
              <w:numPr>
                <w:ilvl w:val="0"/>
                <w:numId w:val="452"/>
              </w:numPr>
              <w:ind w:firstLineChars="0"/>
            </w:pPr>
            <w:r>
              <w:t xml:space="preserve">In cart page, if the </w:t>
            </w:r>
            <w:r w:rsidRPr="00282530">
              <w:t>hold time elapses,</w:t>
            </w:r>
            <w:r w:rsidR="00E40220">
              <w:t xml:space="preserve"> show notification for 3 seconds. After </w:t>
            </w:r>
            <w:proofErr w:type="gramStart"/>
            <w:r w:rsidR="00E40220">
              <w:t xml:space="preserve">that,  </w:t>
            </w:r>
            <w:r w:rsidR="00E40220" w:rsidRPr="00282530">
              <w:t>display</w:t>
            </w:r>
            <w:proofErr w:type="gramEnd"/>
            <w:r w:rsidR="00E40220" w:rsidRPr="00282530">
              <w:t xml:space="preserve"> the following</w:t>
            </w:r>
            <w:r w:rsidR="00E40220">
              <w:t xml:space="preserve"> reservation</w:t>
            </w:r>
            <w:r w:rsidR="00E40220" w:rsidRPr="00282530">
              <w:t xml:space="preserve"> Banner</w:t>
            </w:r>
            <w:r w:rsidR="00E40220">
              <w:t>:</w:t>
            </w:r>
          </w:p>
          <w:p w14:paraId="5980F93C" w14:textId="1D3186EE" w:rsidR="00E40220" w:rsidRDefault="00E40220" w:rsidP="00D37593">
            <w:pPr>
              <w:ind w:left="420"/>
              <w:jc w:val="left"/>
            </w:pPr>
            <w:r>
              <w:rPr>
                <w:noProof/>
              </w:rPr>
              <w:lastRenderedPageBreak/>
              <w:drawing>
                <wp:inline distT="0" distB="0" distL="0" distR="0" wp14:anchorId="60335EB6" wp14:editId="48447368">
                  <wp:extent cx="4250951" cy="4927600"/>
                  <wp:effectExtent l="0" t="0" r="0" b="63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255994" cy="4933446"/>
                          </a:xfrm>
                          <a:prstGeom prst="rect">
                            <a:avLst/>
                          </a:prstGeom>
                        </pic:spPr>
                      </pic:pic>
                    </a:graphicData>
                  </a:graphic>
                </wp:inline>
              </w:drawing>
            </w:r>
          </w:p>
          <w:p w14:paraId="1F6C5089" w14:textId="37A3FBBA" w:rsidR="006F4EAA" w:rsidRDefault="006F4EAA" w:rsidP="006F4EAA">
            <w:pPr>
              <w:pStyle w:val="ListParagraph"/>
              <w:ind w:left="360" w:firstLineChars="0" w:firstLine="0"/>
            </w:pPr>
          </w:p>
          <w:p w14:paraId="4EE4526C" w14:textId="6DCCA802" w:rsidR="006F4EAA" w:rsidRDefault="006F4EAA" w:rsidP="00664125">
            <w:pPr>
              <w:pStyle w:val="ListParagraph"/>
              <w:numPr>
                <w:ilvl w:val="0"/>
                <w:numId w:val="452"/>
              </w:numPr>
              <w:ind w:firstLineChars="0"/>
            </w:pPr>
            <w:r>
              <w:t xml:space="preserve">In checkout page, </w:t>
            </w:r>
            <w:r w:rsidR="00D32DDF">
              <w:t xml:space="preserve">add 1 minute buffer time of the hold time. Meaning, if the user </w:t>
            </w:r>
            <w:r w:rsidR="00E976CD">
              <w:t xml:space="preserve">first time goes </w:t>
            </w:r>
            <w:r w:rsidR="00D32DDF">
              <w:t>in</w:t>
            </w:r>
            <w:r w:rsidR="00E976CD">
              <w:t>to</w:t>
            </w:r>
            <w:r w:rsidR="00D32DDF">
              <w:t xml:space="preserve"> checkout page, </w:t>
            </w:r>
            <w:r w:rsidR="00E976CD">
              <w:t>we add one more minute to the hold time.</w:t>
            </w:r>
          </w:p>
          <w:tbl>
            <w:tblPr>
              <w:tblStyle w:val="TableGrid"/>
              <w:tblW w:w="0" w:type="auto"/>
              <w:tblInd w:w="360" w:type="dxa"/>
              <w:tblLook w:val="04A0" w:firstRow="1" w:lastRow="0" w:firstColumn="1" w:lastColumn="0" w:noHBand="0" w:noVBand="1"/>
            </w:tblPr>
            <w:tblGrid>
              <w:gridCol w:w="1264"/>
              <w:gridCol w:w="1126"/>
              <w:gridCol w:w="714"/>
              <w:gridCol w:w="1212"/>
              <w:gridCol w:w="876"/>
              <w:gridCol w:w="849"/>
              <w:gridCol w:w="998"/>
            </w:tblGrid>
            <w:tr w:rsidR="0059126B" w14:paraId="7BCA9812" w14:textId="77777777" w:rsidTr="0059126B">
              <w:tc>
                <w:tcPr>
                  <w:tcW w:w="1264" w:type="dxa"/>
                </w:tcPr>
                <w:p w14:paraId="0C58B38E" w14:textId="77777777" w:rsidR="0059126B" w:rsidRDefault="0059126B" w:rsidP="0059126B">
                  <w:pPr>
                    <w:pStyle w:val="ListParagraph"/>
                    <w:ind w:firstLineChars="0" w:firstLine="0"/>
                  </w:pPr>
                  <w:r>
                    <w:t>Reservation ID</w:t>
                  </w:r>
                </w:p>
              </w:tc>
              <w:tc>
                <w:tcPr>
                  <w:tcW w:w="1126" w:type="dxa"/>
                </w:tcPr>
                <w:p w14:paraId="41ED0FC6" w14:textId="77777777" w:rsidR="0059126B" w:rsidRDefault="0059126B" w:rsidP="0059126B">
                  <w:pPr>
                    <w:pStyle w:val="ListParagraph"/>
                    <w:ind w:firstLineChars="0" w:firstLine="0"/>
                  </w:pPr>
                  <w:r>
                    <w:t>User ID/Visitor ID</w:t>
                  </w:r>
                </w:p>
              </w:tc>
              <w:tc>
                <w:tcPr>
                  <w:tcW w:w="714" w:type="dxa"/>
                </w:tcPr>
                <w:p w14:paraId="3E82F9D1" w14:textId="77777777" w:rsidR="0059126B" w:rsidRDefault="0059126B" w:rsidP="0059126B">
                  <w:pPr>
                    <w:pStyle w:val="ListParagraph"/>
                    <w:ind w:firstLineChars="0" w:firstLine="0"/>
                  </w:pPr>
                  <w:r>
                    <w:t>Cart ID</w:t>
                  </w:r>
                </w:p>
              </w:tc>
              <w:tc>
                <w:tcPr>
                  <w:tcW w:w="1212" w:type="dxa"/>
                </w:tcPr>
                <w:p w14:paraId="41B6AD6E" w14:textId="77777777" w:rsidR="0059126B" w:rsidRDefault="0059126B" w:rsidP="0059126B">
                  <w:pPr>
                    <w:pStyle w:val="ListParagraph"/>
                    <w:ind w:firstLineChars="0" w:firstLine="0"/>
                  </w:pPr>
                  <w:r>
                    <w:t>Restaurant</w:t>
                  </w:r>
                </w:p>
              </w:tc>
              <w:tc>
                <w:tcPr>
                  <w:tcW w:w="876" w:type="dxa"/>
                </w:tcPr>
                <w:p w14:paraId="18281B06" w14:textId="77777777" w:rsidR="0059126B" w:rsidRDefault="0059126B" w:rsidP="0059126B">
                  <w:pPr>
                    <w:pStyle w:val="ListParagraph"/>
                    <w:ind w:firstLineChars="0" w:firstLine="0"/>
                  </w:pPr>
                  <w:r>
                    <w:t>Create time</w:t>
                  </w:r>
                </w:p>
              </w:tc>
              <w:tc>
                <w:tcPr>
                  <w:tcW w:w="849" w:type="dxa"/>
                </w:tcPr>
                <w:p w14:paraId="55A16249" w14:textId="77777777" w:rsidR="0059126B" w:rsidRDefault="0059126B" w:rsidP="0059126B">
                  <w:pPr>
                    <w:pStyle w:val="ListParagraph"/>
                    <w:ind w:firstLineChars="0" w:firstLine="0"/>
                  </w:pPr>
                  <w:r>
                    <w:t>Expire time</w:t>
                  </w:r>
                </w:p>
              </w:tc>
              <w:tc>
                <w:tcPr>
                  <w:tcW w:w="851" w:type="dxa"/>
                </w:tcPr>
                <w:p w14:paraId="2B4471B3" w14:textId="77777777" w:rsidR="0059126B" w:rsidRDefault="0059126B" w:rsidP="0059126B">
                  <w:pPr>
                    <w:pStyle w:val="ListParagraph"/>
                    <w:ind w:firstLineChars="0" w:firstLine="0"/>
                  </w:pPr>
                  <w:r>
                    <w:t>Status</w:t>
                  </w:r>
                </w:p>
              </w:tc>
            </w:tr>
            <w:tr w:rsidR="0059126B" w14:paraId="63CB6248" w14:textId="77777777" w:rsidTr="0059126B">
              <w:tc>
                <w:tcPr>
                  <w:tcW w:w="1264" w:type="dxa"/>
                </w:tcPr>
                <w:p w14:paraId="2638E5A6" w14:textId="77777777" w:rsidR="0059126B" w:rsidRDefault="0059126B" w:rsidP="0059126B">
                  <w:pPr>
                    <w:pStyle w:val="ListParagraph"/>
                    <w:ind w:firstLineChars="0" w:firstLine="0"/>
                  </w:pPr>
                </w:p>
              </w:tc>
              <w:tc>
                <w:tcPr>
                  <w:tcW w:w="1126" w:type="dxa"/>
                </w:tcPr>
                <w:p w14:paraId="6FCED590" w14:textId="77777777" w:rsidR="0059126B" w:rsidRDefault="0059126B" w:rsidP="0059126B">
                  <w:pPr>
                    <w:pStyle w:val="ListParagraph"/>
                    <w:ind w:firstLineChars="0" w:firstLine="0"/>
                  </w:pPr>
                </w:p>
              </w:tc>
              <w:tc>
                <w:tcPr>
                  <w:tcW w:w="714" w:type="dxa"/>
                </w:tcPr>
                <w:p w14:paraId="6CE3E15B" w14:textId="77777777" w:rsidR="0059126B" w:rsidRDefault="0059126B" w:rsidP="0059126B">
                  <w:pPr>
                    <w:pStyle w:val="ListParagraph"/>
                    <w:ind w:firstLineChars="0" w:firstLine="0"/>
                  </w:pPr>
                </w:p>
              </w:tc>
              <w:tc>
                <w:tcPr>
                  <w:tcW w:w="1212" w:type="dxa"/>
                </w:tcPr>
                <w:p w14:paraId="7D495D8F" w14:textId="77777777" w:rsidR="0059126B" w:rsidRDefault="0059126B" w:rsidP="0059126B">
                  <w:pPr>
                    <w:pStyle w:val="ListParagraph"/>
                    <w:ind w:firstLineChars="0" w:firstLine="0"/>
                  </w:pPr>
                </w:p>
              </w:tc>
              <w:tc>
                <w:tcPr>
                  <w:tcW w:w="876" w:type="dxa"/>
                </w:tcPr>
                <w:p w14:paraId="029740BF" w14:textId="77777777" w:rsidR="0059126B" w:rsidRDefault="0059126B" w:rsidP="0059126B">
                  <w:pPr>
                    <w:pStyle w:val="ListParagraph"/>
                    <w:ind w:firstLineChars="0" w:firstLine="0"/>
                  </w:pPr>
                  <w:r>
                    <w:t>11:30</w:t>
                  </w:r>
                </w:p>
              </w:tc>
              <w:tc>
                <w:tcPr>
                  <w:tcW w:w="849" w:type="dxa"/>
                </w:tcPr>
                <w:p w14:paraId="7F9B945C" w14:textId="77777777" w:rsidR="0059126B" w:rsidRDefault="0059126B" w:rsidP="0059126B">
                  <w:pPr>
                    <w:pStyle w:val="ListParagraph"/>
                    <w:ind w:firstLineChars="0" w:firstLine="0"/>
                  </w:pPr>
                  <w:r>
                    <w:t>11:36</w:t>
                  </w:r>
                </w:p>
              </w:tc>
              <w:tc>
                <w:tcPr>
                  <w:tcW w:w="851" w:type="dxa"/>
                </w:tcPr>
                <w:p w14:paraId="0E977760" w14:textId="77777777" w:rsidR="0059126B" w:rsidRDefault="0059126B" w:rsidP="0059126B">
                  <w:pPr>
                    <w:pStyle w:val="ListParagraph"/>
                    <w:ind w:firstLineChars="0" w:firstLine="0"/>
                  </w:pPr>
                  <w:r>
                    <w:t>Updated</w:t>
                  </w:r>
                </w:p>
              </w:tc>
            </w:tr>
          </w:tbl>
          <w:p w14:paraId="61BF10D8" w14:textId="77777777" w:rsidR="00E976CD" w:rsidRDefault="00E976CD" w:rsidP="00E976CD">
            <w:pPr>
              <w:pStyle w:val="ListParagraph"/>
              <w:ind w:left="360" w:firstLineChars="0" w:firstLine="0"/>
            </w:pPr>
            <w:r>
              <w:t>Record reservation tracking history.</w:t>
            </w:r>
          </w:p>
          <w:tbl>
            <w:tblPr>
              <w:tblStyle w:val="TableGrid"/>
              <w:tblW w:w="0" w:type="auto"/>
              <w:tblInd w:w="360" w:type="dxa"/>
              <w:tblLook w:val="04A0" w:firstRow="1" w:lastRow="0" w:firstColumn="1" w:lastColumn="0" w:noHBand="0" w:noVBand="1"/>
            </w:tblPr>
            <w:tblGrid>
              <w:gridCol w:w="1263"/>
              <w:gridCol w:w="1225"/>
              <w:gridCol w:w="2147"/>
              <w:gridCol w:w="810"/>
            </w:tblGrid>
            <w:tr w:rsidR="0059126B" w14:paraId="5BCB128A" w14:textId="77777777" w:rsidTr="0059126B">
              <w:trPr>
                <w:ins w:id="311" w:author="Lisa Zheng" w:date="2020-09-07T15:11:00Z"/>
              </w:trPr>
              <w:tc>
                <w:tcPr>
                  <w:tcW w:w="1263" w:type="dxa"/>
                </w:tcPr>
                <w:p w14:paraId="7B1E0E87" w14:textId="77777777" w:rsidR="0059126B" w:rsidRDefault="0059126B" w:rsidP="0059126B">
                  <w:pPr>
                    <w:pStyle w:val="ListParagraph"/>
                    <w:ind w:firstLineChars="0" w:firstLine="0"/>
                  </w:pPr>
                  <w:r>
                    <w:t>Reservation ID</w:t>
                  </w:r>
                </w:p>
              </w:tc>
              <w:tc>
                <w:tcPr>
                  <w:tcW w:w="1225" w:type="dxa"/>
                </w:tcPr>
                <w:p w14:paraId="4B205CA2" w14:textId="77777777" w:rsidR="0059126B" w:rsidRDefault="0059126B" w:rsidP="0059126B">
                  <w:pPr>
                    <w:pStyle w:val="ListParagraph"/>
                    <w:ind w:firstLineChars="0" w:firstLine="0"/>
                  </w:pPr>
                  <w:r>
                    <w:t>Create time</w:t>
                  </w:r>
                </w:p>
              </w:tc>
              <w:tc>
                <w:tcPr>
                  <w:tcW w:w="2147" w:type="dxa"/>
                </w:tcPr>
                <w:p w14:paraId="338E9BFA" w14:textId="77777777" w:rsidR="0059126B" w:rsidRDefault="0059126B" w:rsidP="0059126B">
                  <w:pPr>
                    <w:pStyle w:val="ListParagraph"/>
                    <w:ind w:firstLineChars="0" w:firstLine="0"/>
                  </w:pPr>
                  <w:r>
                    <w:t>Operation</w:t>
                  </w:r>
                </w:p>
              </w:tc>
              <w:tc>
                <w:tcPr>
                  <w:tcW w:w="810" w:type="dxa"/>
                </w:tcPr>
                <w:p w14:paraId="01029998" w14:textId="77777777" w:rsidR="0059126B" w:rsidRDefault="0059126B" w:rsidP="0059126B">
                  <w:pPr>
                    <w:pStyle w:val="ListParagraph"/>
                    <w:ind w:firstLineChars="0" w:firstLine="0"/>
                  </w:pPr>
                  <w:r>
                    <w:t>Create by</w:t>
                  </w:r>
                </w:p>
              </w:tc>
            </w:tr>
            <w:tr w:rsidR="0059126B" w14:paraId="0CA61244" w14:textId="77777777" w:rsidTr="0059126B">
              <w:trPr>
                <w:ins w:id="312" w:author="Lisa Zheng" w:date="2020-09-07T15:11:00Z"/>
              </w:trPr>
              <w:tc>
                <w:tcPr>
                  <w:tcW w:w="1263" w:type="dxa"/>
                </w:tcPr>
                <w:p w14:paraId="18932C6D" w14:textId="77777777" w:rsidR="0059126B" w:rsidRDefault="0059126B" w:rsidP="0059126B">
                  <w:pPr>
                    <w:pStyle w:val="ListParagraph"/>
                    <w:ind w:firstLineChars="0" w:firstLine="0"/>
                  </w:pPr>
                </w:p>
              </w:tc>
              <w:tc>
                <w:tcPr>
                  <w:tcW w:w="1225" w:type="dxa"/>
                </w:tcPr>
                <w:p w14:paraId="611C0CF0" w14:textId="77777777" w:rsidR="0059126B" w:rsidRDefault="0059126B" w:rsidP="0059126B">
                  <w:pPr>
                    <w:pStyle w:val="ListParagraph"/>
                    <w:ind w:firstLineChars="0" w:firstLine="0"/>
                  </w:pPr>
                  <w:r>
                    <w:t>11:30</w:t>
                  </w:r>
                </w:p>
              </w:tc>
              <w:tc>
                <w:tcPr>
                  <w:tcW w:w="2147" w:type="dxa"/>
                </w:tcPr>
                <w:p w14:paraId="0C294E00" w14:textId="77777777" w:rsidR="0059126B" w:rsidRDefault="0059126B" w:rsidP="0059126B">
                  <w:pPr>
                    <w:pStyle w:val="ListParagraph"/>
                    <w:ind w:firstLineChars="0" w:firstLine="0"/>
                  </w:pPr>
                  <w:r>
                    <w:t>Create</w:t>
                  </w:r>
                </w:p>
              </w:tc>
              <w:tc>
                <w:tcPr>
                  <w:tcW w:w="810" w:type="dxa"/>
                </w:tcPr>
                <w:p w14:paraId="27A1FE50" w14:textId="77777777" w:rsidR="0059126B" w:rsidRDefault="0059126B" w:rsidP="0059126B">
                  <w:pPr>
                    <w:pStyle w:val="ListParagraph"/>
                    <w:ind w:firstLineChars="0" w:firstLine="0"/>
                  </w:pPr>
                </w:p>
              </w:tc>
            </w:tr>
            <w:tr w:rsidR="0059126B" w14:paraId="33A73E26" w14:textId="77777777" w:rsidTr="0059126B">
              <w:trPr>
                <w:ins w:id="313" w:author="Lisa Zheng" w:date="2020-09-07T15:11:00Z"/>
              </w:trPr>
              <w:tc>
                <w:tcPr>
                  <w:tcW w:w="1263" w:type="dxa"/>
                </w:tcPr>
                <w:p w14:paraId="5A176DF4" w14:textId="77777777" w:rsidR="0059126B" w:rsidRDefault="0059126B" w:rsidP="0059126B">
                  <w:pPr>
                    <w:pStyle w:val="ListParagraph"/>
                    <w:ind w:firstLineChars="0" w:firstLine="0"/>
                  </w:pPr>
                </w:p>
              </w:tc>
              <w:tc>
                <w:tcPr>
                  <w:tcW w:w="1225" w:type="dxa"/>
                </w:tcPr>
                <w:p w14:paraId="4FE20CC5" w14:textId="77777777" w:rsidR="0059126B" w:rsidRDefault="0059126B" w:rsidP="0059126B">
                  <w:pPr>
                    <w:pStyle w:val="ListParagraph"/>
                    <w:ind w:firstLineChars="0" w:firstLine="0"/>
                  </w:pPr>
                  <w:r>
                    <w:t>11:34</w:t>
                  </w:r>
                </w:p>
              </w:tc>
              <w:tc>
                <w:tcPr>
                  <w:tcW w:w="2147" w:type="dxa"/>
                </w:tcPr>
                <w:p w14:paraId="2E10C752" w14:textId="77777777" w:rsidR="0059126B" w:rsidRDefault="0059126B" w:rsidP="0059126B">
                  <w:pPr>
                    <w:pStyle w:val="ListParagraph"/>
                    <w:ind w:firstLineChars="0" w:firstLine="0"/>
                  </w:pPr>
                  <w:r>
                    <w:t>Add checkout buffer</w:t>
                  </w:r>
                </w:p>
              </w:tc>
              <w:tc>
                <w:tcPr>
                  <w:tcW w:w="810" w:type="dxa"/>
                </w:tcPr>
                <w:p w14:paraId="54BB61E4" w14:textId="77777777" w:rsidR="0059126B" w:rsidRDefault="0059126B" w:rsidP="0059126B">
                  <w:pPr>
                    <w:pStyle w:val="ListParagraph"/>
                    <w:ind w:firstLineChars="0" w:firstLine="0"/>
                  </w:pPr>
                </w:p>
              </w:tc>
            </w:tr>
          </w:tbl>
          <w:p w14:paraId="71E68F54" w14:textId="77777777" w:rsidR="00E976CD" w:rsidRDefault="00E976CD" w:rsidP="008E1F62"/>
          <w:p w14:paraId="0209067D" w14:textId="77777777" w:rsidR="00664125" w:rsidRDefault="00664125" w:rsidP="00664125">
            <w:pPr>
              <w:pStyle w:val="ListParagraph"/>
              <w:ind w:left="360" w:firstLineChars="0" w:firstLine="0"/>
            </w:pPr>
            <w:r>
              <w:t xml:space="preserve">For example, suppose hold time is 5 minutes. </w:t>
            </w:r>
          </w:p>
          <w:p w14:paraId="50203BC8" w14:textId="6335571D" w:rsidR="00664125" w:rsidRDefault="00664125" w:rsidP="00D37593">
            <w:pPr>
              <w:pStyle w:val="ListParagraph"/>
              <w:numPr>
                <w:ilvl w:val="0"/>
                <w:numId w:val="457"/>
              </w:numPr>
              <w:ind w:firstLineChars="0"/>
            </w:pPr>
            <w:r>
              <w:t xml:space="preserve">Case1: After 4:30, user goes to checkout page, </w:t>
            </w:r>
            <w:r w:rsidR="00E976CD">
              <w:t xml:space="preserve">now the expiration time is 6 </w:t>
            </w:r>
            <w:r w:rsidR="00E976CD">
              <w:lastRenderedPageBreak/>
              <w:t>minutes.</w:t>
            </w:r>
            <w:r>
              <w:t xml:space="preserve"> when it is now 5:10, we still not expire the reservation. </w:t>
            </w:r>
            <w:r w:rsidR="00E976CD">
              <w:t>I</w:t>
            </w:r>
            <w:r>
              <w:t xml:space="preserve">f at this time, user goes back to cart page, it will </w:t>
            </w:r>
            <w:r w:rsidR="00E976CD">
              <w:t xml:space="preserve">not be </w:t>
            </w:r>
            <w:r>
              <w:t>expired</w:t>
            </w:r>
            <w:r w:rsidR="00E976CD">
              <w:t xml:space="preserve"> until 6:00</w:t>
            </w:r>
            <w:r>
              <w:t>.</w:t>
            </w:r>
            <w:r w:rsidR="00E976CD">
              <w:t xml:space="preserve"> If on 5:30, he goes to checkout page again, this time, we will not update the hold time as we already added 1 minutes to it</w:t>
            </w:r>
            <w:r>
              <w:t>.</w:t>
            </w:r>
          </w:p>
          <w:p w14:paraId="6B3661BF" w14:textId="77777777" w:rsidR="004B2ABD" w:rsidRDefault="004B2ABD" w:rsidP="00664125">
            <w:pPr>
              <w:pStyle w:val="ListParagraph"/>
              <w:numPr>
                <w:ilvl w:val="0"/>
                <w:numId w:val="452"/>
              </w:numPr>
              <w:ind w:firstLineChars="0"/>
            </w:pPr>
            <w:r>
              <w:t xml:space="preserve">When reservation elapses, call truck service to cancel this pending assignment. Thus, the truck’s available time, available address will be updated accordingly. </w:t>
            </w:r>
          </w:p>
          <w:p w14:paraId="2A8680ED" w14:textId="0BF90351" w:rsidR="00664125" w:rsidRPr="0059126B" w:rsidRDefault="00664125" w:rsidP="00664125">
            <w:pPr>
              <w:pStyle w:val="ListParagraph"/>
              <w:numPr>
                <w:ilvl w:val="0"/>
                <w:numId w:val="452"/>
              </w:numPr>
              <w:ind w:firstLineChars="0"/>
              <w:rPr>
                <w:color w:val="D04437"/>
              </w:rPr>
            </w:pPr>
            <w:r w:rsidRPr="00740F85">
              <w:t xml:space="preserve">When </w:t>
            </w:r>
            <w:r>
              <w:t>reservation elapses</w:t>
            </w:r>
            <w:r w:rsidRPr="00740F85">
              <w:t xml:space="preserve">, update the reservation’s status to “Elapsed”, meaning it is expired before placing an order. Add a </w:t>
            </w:r>
            <w:r>
              <w:t>reservation tracking history accordingly.</w:t>
            </w:r>
          </w:p>
          <w:tbl>
            <w:tblPr>
              <w:tblStyle w:val="TableGrid"/>
              <w:tblW w:w="0" w:type="auto"/>
              <w:tblInd w:w="360" w:type="dxa"/>
              <w:tblLook w:val="04A0" w:firstRow="1" w:lastRow="0" w:firstColumn="1" w:lastColumn="0" w:noHBand="0" w:noVBand="1"/>
            </w:tblPr>
            <w:tblGrid>
              <w:gridCol w:w="1264"/>
              <w:gridCol w:w="1126"/>
              <w:gridCol w:w="714"/>
              <w:gridCol w:w="1212"/>
              <w:gridCol w:w="876"/>
              <w:gridCol w:w="849"/>
              <w:gridCol w:w="909"/>
            </w:tblGrid>
            <w:tr w:rsidR="0059126B" w14:paraId="35F97937" w14:textId="77777777" w:rsidTr="0059126B">
              <w:tc>
                <w:tcPr>
                  <w:tcW w:w="1264" w:type="dxa"/>
                </w:tcPr>
                <w:p w14:paraId="203D2B5D" w14:textId="77777777" w:rsidR="0059126B" w:rsidRDefault="0059126B" w:rsidP="0059126B">
                  <w:pPr>
                    <w:pStyle w:val="ListParagraph"/>
                    <w:ind w:firstLineChars="0" w:firstLine="0"/>
                  </w:pPr>
                  <w:r>
                    <w:t>Reservation ID</w:t>
                  </w:r>
                </w:p>
              </w:tc>
              <w:tc>
                <w:tcPr>
                  <w:tcW w:w="1126" w:type="dxa"/>
                </w:tcPr>
                <w:p w14:paraId="65B55D88" w14:textId="77777777" w:rsidR="0059126B" w:rsidRDefault="0059126B" w:rsidP="0059126B">
                  <w:pPr>
                    <w:pStyle w:val="ListParagraph"/>
                    <w:ind w:firstLineChars="0" w:firstLine="0"/>
                  </w:pPr>
                  <w:r>
                    <w:t>User ID/Visitor ID</w:t>
                  </w:r>
                </w:p>
              </w:tc>
              <w:tc>
                <w:tcPr>
                  <w:tcW w:w="714" w:type="dxa"/>
                </w:tcPr>
                <w:p w14:paraId="79D226EF" w14:textId="77777777" w:rsidR="0059126B" w:rsidRDefault="0059126B" w:rsidP="0059126B">
                  <w:pPr>
                    <w:pStyle w:val="ListParagraph"/>
                    <w:ind w:firstLineChars="0" w:firstLine="0"/>
                  </w:pPr>
                  <w:r>
                    <w:t>Cart ID</w:t>
                  </w:r>
                </w:p>
              </w:tc>
              <w:tc>
                <w:tcPr>
                  <w:tcW w:w="1212" w:type="dxa"/>
                </w:tcPr>
                <w:p w14:paraId="0E2C9AAF" w14:textId="77777777" w:rsidR="0059126B" w:rsidRDefault="0059126B" w:rsidP="0059126B">
                  <w:pPr>
                    <w:pStyle w:val="ListParagraph"/>
                    <w:ind w:firstLineChars="0" w:firstLine="0"/>
                  </w:pPr>
                  <w:r>
                    <w:t>Restaurant</w:t>
                  </w:r>
                </w:p>
              </w:tc>
              <w:tc>
                <w:tcPr>
                  <w:tcW w:w="876" w:type="dxa"/>
                </w:tcPr>
                <w:p w14:paraId="6036E8CA" w14:textId="77777777" w:rsidR="0059126B" w:rsidRDefault="0059126B" w:rsidP="0059126B">
                  <w:pPr>
                    <w:pStyle w:val="ListParagraph"/>
                    <w:ind w:firstLineChars="0" w:firstLine="0"/>
                  </w:pPr>
                  <w:r>
                    <w:t>Create time</w:t>
                  </w:r>
                </w:p>
              </w:tc>
              <w:tc>
                <w:tcPr>
                  <w:tcW w:w="849" w:type="dxa"/>
                </w:tcPr>
                <w:p w14:paraId="358D7695" w14:textId="77777777" w:rsidR="0059126B" w:rsidRDefault="0059126B" w:rsidP="0059126B">
                  <w:pPr>
                    <w:pStyle w:val="ListParagraph"/>
                    <w:ind w:firstLineChars="0" w:firstLine="0"/>
                  </w:pPr>
                  <w:r>
                    <w:t>Expire time</w:t>
                  </w:r>
                </w:p>
              </w:tc>
              <w:tc>
                <w:tcPr>
                  <w:tcW w:w="851" w:type="dxa"/>
                </w:tcPr>
                <w:p w14:paraId="0F0B0CDF" w14:textId="77777777" w:rsidR="0059126B" w:rsidRDefault="0059126B" w:rsidP="0059126B">
                  <w:pPr>
                    <w:pStyle w:val="ListParagraph"/>
                    <w:ind w:firstLineChars="0" w:firstLine="0"/>
                  </w:pPr>
                  <w:r>
                    <w:t>Status</w:t>
                  </w:r>
                </w:p>
              </w:tc>
            </w:tr>
            <w:tr w:rsidR="0059126B" w14:paraId="79940279" w14:textId="77777777" w:rsidTr="0059126B">
              <w:tc>
                <w:tcPr>
                  <w:tcW w:w="1264" w:type="dxa"/>
                </w:tcPr>
                <w:p w14:paraId="3EAC0148" w14:textId="77777777" w:rsidR="0059126B" w:rsidRDefault="0059126B" w:rsidP="0059126B">
                  <w:pPr>
                    <w:pStyle w:val="ListParagraph"/>
                    <w:ind w:firstLineChars="0" w:firstLine="0"/>
                  </w:pPr>
                </w:p>
              </w:tc>
              <w:tc>
                <w:tcPr>
                  <w:tcW w:w="1126" w:type="dxa"/>
                </w:tcPr>
                <w:p w14:paraId="67B9F9E0" w14:textId="77777777" w:rsidR="0059126B" w:rsidRDefault="0059126B" w:rsidP="0059126B">
                  <w:pPr>
                    <w:pStyle w:val="ListParagraph"/>
                    <w:ind w:firstLineChars="0" w:firstLine="0"/>
                  </w:pPr>
                </w:p>
              </w:tc>
              <w:tc>
                <w:tcPr>
                  <w:tcW w:w="714" w:type="dxa"/>
                </w:tcPr>
                <w:p w14:paraId="64B3F498" w14:textId="77777777" w:rsidR="0059126B" w:rsidRDefault="0059126B" w:rsidP="0059126B">
                  <w:pPr>
                    <w:pStyle w:val="ListParagraph"/>
                    <w:ind w:firstLineChars="0" w:firstLine="0"/>
                  </w:pPr>
                </w:p>
              </w:tc>
              <w:tc>
                <w:tcPr>
                  <w:tcW w:w="1212" w:type="dxa"/>
                </w:tcPr>
                <w:p w14:paraId="66BB4C79" w14:textId="77777777" w:rsidR="0059126B" w:rsidRDefault="0059126B" w:rsidP="0059126B">
                  <w:pPr>
                    <w:pStyle w:val="ListParagraph"/>
                    <w:ind w:firstLineChars="0" w:firstLine="0"/>
                  </w:pPr>
                </w:p>
              </w:tc>
              <w:tc>
                <w:tcPr>
                  <w:tcW w:w="876" w:type="dxa"/>
                </w:tcPr>
                <w:p w14:paraId="3A71B552" w14:textId="77777777" w:rsidR="0059126B" w:rsidRDefault="0059126B" w:rsidP="0059126B">
                  <w:pPr>
                    <w:pStyle w:val="ListParagraph"/>
                    <w:ind w:firstLineChars="0" w:firstLine="0"/>
                  </w:pPr>
                  <w:r>
                    <w:t>11:30</w:t>
                  </w:r>
                </w:p>
              </w:tc>
              <w:tc>
                <w:tcPr>
                  <w:tcW w:w="849" w:type="dxa"/>
                </w:tcPr>
                <w:p w14:paraId="3745CBD4" w14:textId="77777777" w:rsidR="0059126B" w:rsidRDefault="0059126B" w:rsidP="0059126B">
                  <w:pPr>
                    <w:pStyle w:val="ListParagraph"/>
                    <w:ind w:firstLineChars="0" w:firstLine="0"/>
                  </w:pPr>
                  <w:r>
                    <w:t>11:35</w:t>
                  </w:r>
                </w:p>
              </w:tc>
              <w:tc>
                <w:tcPr>
                  <w:tcW w:w="851" w:type="dxa"/>
                </w:tcPr>
                <w:p w14:paraId="0BA950F8" w14:textId="77777777" w:rsidR="0059126B" w:rsidRDefault="0059126B" w:rsidP="0059126B">
                  <w:pPr>
                    <w:pStyle w:val="ListParagraph"/>
                    <w:ind w:firstLineChars="0" w:firstLine="0"/>
                  </w:pPr>
                  <w:r w:rsidRPr="00740F85">
                    <w:t>Elapsed</w:t>
                  </w:r>
                </w:p>
              </w:tc>
            </w:tr>
          </w:tbl>
          <w:p w14:paraId="5D9DC5F4" w14:textId="4A6CA324" w:rsidR="00664125" w:rsidRDefault="00664125" w:rsidP="00664125">
            <w:pPr>
              <w:pStyle w:val="ListParagraph"/>
              <w:ind w:left="360" w:firstLineChars="0" w:firstLine="0"/>
            </w:pPr>
            <w:r>
              <w:t>Record reservation tracking history.</w:t>
            </w:r>
          </w:p>
          <w:tbl>
            <w:tblPr>
              <w:tblStyle w:val="TableGrid"/>
              <w:tblW w:w="0" w:type="auto"/>
              <w:tblInd w:w="360" w:type="dxa"/>
              <w:tblLook w:val="04A0" w:firstRow="1" w:lastRow="0" w:firstColumn="1" w:lastColumn="0" w:noHBand="0" w:noVBand="1"/>
            </w:tblPr>
            <w:tblGrid>
              <w:gridCol w:w="1263"/>
              <w:gridCol w:w="1225"/>
              <w:gridCol w:w="1262"/>
              <w:gridCol w:w="977"/>
            </w:tblGrid>
            <w:tr w:rsidR="0059126B" w14:paraId="34EAD352" w14:textId="77777777" w:rsidTr="0059126B">
              <w:trPr>
                <w:ins w:id="314" w:author="Lisa Zheng" w:date="2020-09-02T17:10:00Z"/>
              </w:trPr>
              <w:tc>
                <w:tcPr>
                  <w:tcW w:w="1263" w:type="dxa"/>
                </w:tcPr>
                <w:p w14:paraId="7AA7C204" w14:textId="042CA929" w:rsidR="0059126B" w:rsidRDefault="0059126B" w:rsidP="0059126B">
                  <w:pPr>
                    <w:pStyle w:val="ListParagraph"/>
                    <w:ind w:firstLineChars="0" w:firstLine="0"/>
                  </w:pPr>
                  <w:r>
                    <w:t>Reservation ID</w:t>
                  </w:r>
                </w:p>
              </w:tc>
              <w:tc>
                <w:tcPr>
                  <w:tcW w:w="1225" w:type="dxa"/>
                </w:tcPr>
                <w:p w14:paraId="10CB09D8" w14:textId="4062484F" w:rsidR="0059126B" w:rsidRDefault="0059126B" w:rsidP="0059126B">
                  <w:pPr>
                    <w:pStyle w:val="ListParagraph"/>
                    <w:ind w:firstLineChars="0" w:firstLine="0"/>
                  </w:pPr>
                  <w:r>
                    <w:t>Create time</w:t>
                  </w:r>
                </w:p>
              </w:tc>
              <w:tc>
                <w:tcPr>
                  <w:tcW w:w="1262" w:type="dxa"/>
                </w:tcPr>
                <w:p w14:paraId="584556A5" w14:textId="157CE44E" w:rsidR="0059126B" w:rsidRPr="00740F85" w:rsidRDefault="0059126B" w:rsidP="0059126B">
                  <w:pPr>
                    <w:pStyle w:val="ListParagraph"/>
                    <w:ind w:firstLineChars="0" w:firstLine="0"/>
                  </w:pPr>
                  <w:r>
                    <w:t>Operation</w:t>
                  </w:r>
                </w:p>
              </w:tc>
              <w:tc>
                <w:tcPr>
                  <w:tcW w:w="977" w:type="dxa"/>
                </w:tcPr>
                <w:p w14:paraId="7719D41A" w14:textId="734F437F" w:rsidR="0059126B" w:rsidRDefault="0059126B" w:rsidP="0059126B">
                  <w:pPr>
                    <w:pStyle w:val="ListParagraph"/>
                    <w:ind w:firstLineChars="0" w:firstLine="0"/>
                  </w:pPr>
                  <w:r>
                    <w:t>Create by</w:t>
                  </w:r>
                </w:p>
              </w:tc>
            </w:tr>
            <w:tr w:rsidR="0059126B" w14:paraId="3F5039AD" w14:textId="77777777" w:rsidTr="0059126B">
              <w:trPr>
                <w:ins w:id="315" w:author="Lisa Zheng" w:date="2020-09-02T17:10:00Z"/>
              </w:trPr>
              <w:tc>
                <w:tcPr>
                  <w:tcW w:w="1263" w:type="dxa"/>
                </w:tcPr>
                <w:p w14:paraId="2D27D1D1" w14:textId="77777777" w:rsidR="0059126B" w:rsidRDefault="0059126B" w:rsidP="0059126B">
                  <w:pPr>
                    <w:pStyle w:val="ListParagraph"/>
                    <w:ind w:firstLineChars="0" w:firstLine="0"/>
                  </w:pPr>
                </w:p>
              </w:tc>
              <w:tc>
                <w:tcPr>
                  <w:tcW w:w="1225" w:type="dxa"/>
                </w:tcPr>
                <w:p w14:paraId="6BA907E7" w14:textId="42DD640F" w:rsidR="0059126B" w:rsidRDefault="0059126B" w:rsidP="0059126B">
                  <w:pPr>
                    <w:pStyle w:val="ListParagraph"/>
                    <w:ind w:firstLineChars="0" w:firstLine="0"/>
                  </w:pPr>
                  <w:r>
                    <w:t>11:30</w:t>
                  </w:r>
                </w:p>
              </w:tc>
              <w:tc>
                <w:tcPr>
                  <w:tcW w:w="1262" w:type="dxa"/>
                </w:tcPr>
                <w:p w14:paraId="4EA125F9" w14:textId="42547648" w:rsidR="0059126B" w:rsidRPr="00740F85" w:rsidRDefault="0059126B" w:rsidP="0059126B">
                  <w:pPr>
                    <w:pStyle w:val="ListParagraph"/>
                    <w:ind w:firstLineChars="0" w:firstLine="0"/>
                  </w:pPr>
                  <w:r>
                    <w:t>Create</w:t>
                  </w:r>
                </w:p>
              </w:tc>
              <w:tc>
                <w:tcPr>
                  <w:tcW w:w="977" w:type="dxa"/>
                </w:tcPr>
                <w:p w14:paraId="173AA171" w14:textId="77777777" w:rsidR="0059126B" w:rsidRDefault="0059126B" w:rsidP="0059126B">
                  <w:pPr>
                    <w:pStyle w:val="ListParagraph"/>
                    <w:ind w:firstLineChars="0" w:firstLine="0"/>
                  </w:pPr>
                </w:p>
              </w:tc>
            </w:tr>
            <w:tr w:rsidR="0059126B" w14:paraId="45DE028B" w14:textId="77777777" w:rsidTr="0059126B">
              <w:trPr>
                <w:ins w:id="316" w:author="Lisa Zheng" w:date="2020-09-02T17:10:00Z"/>
              </w:trPr>
              <w:tc>
                <w:tcPr>
                  <w:tcW w:w="1263" w:type="dxa"/>
                </w:tcPr>
                <w:p w14:paraId="13196A7E" w14:textId="77777777" w:rsidR="0059126B" w:rsidRDefault="0059126B" w:rsidP="0059126B">
                  <w:pPr>
                    <w:pStyle w:val="ListParagraph"/>
                    <w:ind w:firstLineChars="0" w:firstLine="0"/>
                  </w:pPr>
                </w:p>
              </w:tc>
              <w:tc>
                <w:tcPr>
                  <w:tcW w:w="1225" w:type="dxa"/>
                </w:tcPr>
                <w:p w14:paraId="5117124E" w14:textId="3D4A7209" w:rsidR="0059126B" w:rsidRDefault="0059126B" w:rsidP="0059126B">
                  <w:pPr>
                    <w:pStyle w:val="ListParagraph"/>
                    <w:ind w:firstLineChars="0" w:firstLine="0"/>
                  </w:pPr>
                  <w:r>
                    <w:t>11:35</w:t>
                  </w:r>
                </w:p>
              </w:tc>
              <w:tc>
                <w:tcPr>
                  <w:tcW w:w="1262" w:type="dxa"/>
                </w:tcPr>
                <w:p w14:paraId="7D260C74" w14:textId="6C05A0DA" w:rsidR="0059126B" w:rsidRPr="00740F85" w:rsidRDefault="0059126B" w:rsidP="0059126B">
                  <w:pPr>
                    <w:pStyle w:val="ListParagraph"/>
                    <w:ind w:firstLineChars="0" w:firstLine="0"/>
                  </w:pPr>
                  <w:r w:rsidRPr="00740F85">
                    <w:t>Elapsed</w:t>
                  </w:r>
                </w:p>
              </w:tc>
              <w:tc>
                <w:tcPr>
                  <w:tcW w:w="977" w:type="dxa"/>
                </w:tcPr>
                <w:p w14:paraId="37B8C157" w14:textId="77777777" w:rsidR="0059126B" w:rsidRDefault="0059126B" w:rsidP="0059126B">
                  <w:pPr>
                    <w:pStyle w:val="ListParagraph"/>
                    <w:ind w:firstLineChars="0" w:firstLine="0"/>
                  </w:pPr>
                </w:p>
              </w:tc>
            </w:tr>
          </w:tbl>
          <w:p w14:paraId="7182FC03" w14:textId="19CF2777" w:rsidR="004B2ABD" w:rsidRPr="00C11AA9" w:rsidRDefault="004B2ABD" w:rsidP="00B610A6">
            <w:pPr>
              <w:pStyle w:val="ListParagraph"/>
              <w:ind w:left="360" w:firstLineChars="0" w:firstLine="0"/>
            </w:pPr>
          </w:p>
        </w:tc>
      </w:tr>
      <w:tr w:rsidR="00AC7EE0" w:rsidRPr="00452515" w14:paraId="751E78FD" w14:textId="77777777" w:rsidTr="005042E0">
        <w:tc>
          <w:tcPr>
            <w:tcW w:w="8008" w:type="dxa"/>
          </w:tcPr>
          <w:p w14:paraId="7A99FBF1" w14:textId="1642B7CF" w:rsidR="00AC7EE0" w:rsidRDefault="00AC7EE0" w:rsidP="005042E0">
            <w:pPr>
              <w:rPr>
                <w:rFonts w:ascii="Arial" w:hAnsi="Arial"/>
                <w:sz w:val="20"/>
                <w:szCs w:val="20"/>
              </w:rPr>
            </w:pPr>
            <w:r w:rsidRPr="00103C0C">
              <w:rPr>
                <w:rFonts w:ascii="Arial" w:hAnsi="Arial" w:hint="eastAsia"/>
                <w:sz w:val="20"/>
                <w:szCs w:val="20"/>
              </w:rPr>
              <w:lastRenderedPageBreak/>
              <w:t>Main Scenario</w:t>
            </w:r>
            <w:r>
              <w:rPr>
                <w:rFonts w:ascii="Arial" w:hAnsi="Arial"/>
                <w:sz w:val="20"/>
                <w:szCs w:val="20"/>
              </w:rPr>
              <w:t>2</w:t>
            </w:r>
            <w:r w:rsidRPr="00103C0C">
              <w:rPr>
                <w:rFonts w:ascii="Arial" w:hAnsi="Arial" w:hint="eastAsia"/>
                <w:sz w:val="20"/>
                <w:szCs w:val="20"/>
              </w:rPr>
              <w:t>:</w:t>
            </w:r>
            <w:r>
              <w:rPr>
                <w:rFonts w:ascii="Arial" w:hAnsi="Arial"/>
                <w:sz w:val="20"/>
                <w:szCs w:val="20"/>
              </w:rPr>
              <w:t xml:space="preserve"> Cancel Reservation</w:t>
            </w:r>
          </w:p>
          <w:p w14:paraId="00633BAC" w14:textId="1D85BBA0" w:rsidR="00AC7EE0" w:rsidRDefault="00AC7EE0" w:rsidP="00AC7EE0">
            <w:pPr>
              <w:pStyle w:val="ListParagraph"/>
              <w:numPr>
                <w:ilvl w:val="0"/>
                <w:numId w:val="458"/>
              </w:numPr>
              <w:ind w:firstLineChars="0"/>
            </w:pPr>
            <w:r>
              <w:t xml:space="preserve">User </w:t>
            </w:r>
            <w:r w:rsidRPr="00AC7EE0">
              <w:t xml:space="preserve">has an </w:t>
            </w:r>
            <w:r>
              <w:t>active</w:t>
            </w:r>
            <w:r w:rsidRPr="00AC7EE0">
              <w:t xml:space="preserve"> reservation with a restaurant</w:t>
            </w:r>
            <w:r>
              <w:t xml:space="preserve">, when he </w:t>
            </w:r>
            <w:r w:rsidRPr="00AC7EE0">
              <w:t>clicks “</w:t>
            </w:r>
            <w:r w:rsidR="008E1F62">
              <w:t>cancel</w:t>
            </w:r>
            <w:r w:rsidRPr="00AC7EE0">
              <w:t>”</w:t>
            </w:r>
            <w:r>
              <w:t xml:space="preserve"> in the reservation banner, </w:t>
            </w:r>
            <w:r w:rsidRPr="00AC7EE0">
              <w:t xml:space="preserve">display release reservation </w:t>
            </w:r>
            <w:proofErr w:type="gramStart"/>
            <w:r w:rsidRPr="00AC7EE0">
              <w:t>hop</w:t>
            </w:r>
            <w:proofErr w:type="gramEnd"/>
            <w:r w:rsidRPr="00AC7EE0">
              <w:t xml:space="preserve"> up</w:t>
            </w:r>
            <w:r>
              <w:t>:</w:t>
            </w:r>
          </w:p>
          <w:p w14:paraId="2E22A690" w14:textId="5A6C8C80" w:rsidR="00AC7EE0" w:rsidRDefault="00AC7EE0" w:rsidP="00D37593">
            <w:pPr>
              <w:pStyle w:val="ListParagraph"/>
              <w:numPr>
                <w:ilvl w:val="0"/>
                <w:numId w:val="459"/>
              </w:numPr>
              <w:ind w:firstLineChars="0"/>
            </w:pPr>
            <w:r>
              <w:t xml:space="preserve">Header:  </w:t>
            </w:r>
            <w:r w:rsidR="008E1F62" w:rsidRPr="008E1F62">
              <w:t>Cancel</w:t>
            </w:r>
            <w:r w:rsidR="00B610A6">
              <w:t xml:space="preserve"> </w:t>
            </w:r>
            <w:r>
              <w:t>Reservation</w:t>
            </w:r>
          </w:p>
          <w:p w14:paraId="390FE856" w14:textId="621E09B9" w:rsidR="00AC7EE0" w:rsidRDefault="00AC7EE0" w:rsidP="00D37593">
            <w:pPr>
              <w:pStyle w:val="ListParagraph"/>
              <w:numPr>
                <w:ilvl w:val="0"/>
                <w:numId w:val="459"/>
              </w:numPr>
              <w:ind w:firstLineChars="0"/>
            </w:pPr>
            <w:r>
              <w:t xml:space="preserve">Body: </w:t>
            </w:r>
            <w:r w:rsidR="008E1F62" w:rsidRPr="008E1F62">
              <w:t>Canceling</w:t>
            </w:r>
            <w:r w:rsidR="00B610A6">
              <w:t xml:space="preserve"> </w:t>
            </w:r>
            <w:r>
              <w:t xml:space="preserve">your reservation may </w:t>
            </w:r>
            <w:r w:rsidR="008E1F62" w:rsidRPr="008E1F62">
              <w:t xml:space="preserve">change your arrival time. Are you sure you want to cancel? </w:t>
            </w:r>
          </w:p>
          <w:p w14:paraId="3E3665EC" w14:textId="6CFA68F8" w:rsidR="00AC7EE0" w:rsidRDefault="00AC7EE0" w:rsidP="00D37593">
            <w:pPr>
              <w:pStyle w:val="ListParagraph"/>
              <w:numPr>
                <w:ilvl w:val="0"/>
                <w:numId w:val="459"/>
              </w:numPr>
              <w:ind w:firstLineChars="0"/>
            </w:pPr>
            <w:r>
              <w:t xml:space="preserve">Primary CTA: </w:t>
            </w:r>
            <w:r w:rsidR="008E1F62" w:rsidRPr="008E1F62">
              <w:t>Keep reservation</w:t>
            </w:r>
            <w:r>
              <w:t xml:space="preserve">. Clicking it closes hop </w:t>
            </w:r>
            <w:proofErr w:type="gramStart"/>
            <w:r>
              <w:t>up</w:t>
            </w:r>
            <w:proofErr w:type="gramEnd"/>
          </w:p>
          <w:p w14:paraId="3058253D" w14:textId="5D99D140" w:rsidR="00AC7EE0" w:rsidRDefault="00AC7EE0" w:rsidP="00D37593">
            <w:pPr>
              <w:pStyle w:val="ListParagraph"/>
              <w:numPr>
                <w:ilvl w:val="0"/>
                <w:numId w:val="459"/>
              </w:numPr>
              <w:ind w:firstLineChars="0"/>
            </w:pPr>
            <w:r>
              <w:t xml:space="preserve">Secondary CTA: </w:t>
            </w:r>
            <w:r w:rsidR="008E1F62" w:rsidRPr="008E1F62">
              <w:t>Cancel Reservation</w:t>
            </w:r>
            <w:r>
              <w:t>. Clicking it, cancels reservation.</w:t>
            </w:r>
          </w:p>
          <w:p w14:paraId="2ED2007A" w14:textId="58577E78" w:rsidR="00AC7EE0" w:rsidRDefault="008E1F62" w:rsidP="008E1F62">
            <w:pPr>
              <w:pStyle w:val="ListParagraph"/>
              <w:ind w:left="420" w:firstLineChars="0" w:firstLine="0"/>
            </w:pPr>
            <w:r>
              <w:rPr>
                <w:noProof/>
              </w:rPr>
              <w:lastRenderedPageBreak/>
              <w:drawing>
                <wp:inline distT="0" distB="0" distL="0" distR="0" wp14:anchorId="2F9BA28E" wp14:editId="00B7EDB8">
                  <wp:extent cx="2457450" cy="520065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457450" cy="5200650"/>
                          </a:xfrm>
                          <a:prstGeom prst="rect">
                            <a:avLst/>
                          </a:prstGeom>
                        </pic:spPr>
                      </pic:pic>
                    </a:graphicData>
                  </a:graphic>
                </wp:inline>
              </w:drawing>
            </w:r>
          </w:p>
          <w:p w14:paraId="02C505C0" w14:textId="70FD7876" w:rsidR="00AC7EE0" w:rsidRDefault="00AC7EE0" w:rsidP="005042E0">
            <w:pPr>
              <w:pStyle w:val="ListParagraph"/>
              <w:numPr>
                <w:ilvl w:val="0"/>
                <w:numId w:val="458"/>
              </w:numPr>
              <w:ind w:firstLineChars="0"/>
            </w:pPr>
            <w:r>
              <w:t>When user clicks “</w:t>
            </w:r>
            <w:r w:rsidR="008E1F62">
              <w:t>Cancel</w:t>
            </w:r>
            <w:r>
              <w:t xml:space="preserve"> Reservation”, call truck service to cancel this pending assignment. Thus, the truck’s available time, available address will be updated accordingly. </w:t>
            </w:r>
          </w:p>
          <w:p w14:paraId="04AEB28C" w14:textId="7ADF3CFC" w:rsidR="00A33887" w:rsidRDefault="00A33887" w:rsidP="00D37593">
            <w:pPr>
              <w:pStyle w:val="ListParagraph"/>
              <w:numPr>
                <w:ilvl w:val="0"/>
                <w:numId w:val="458"/>
              </w:numPr>
              <w:ind w:firstLineChars="0"/>
            </w:pPr>
            <w:r>
              <w:t xml:space="preserve">After the reservation is cancelled, we will show as NO reservation’s status. See UC04-10. </w:t>
            </w:r>
          </w:p>
          <w:p w14:paraId="5B7A51DE" w14:textId="6DA66EC9" w:rsidR="00AC7EE0" w:rsidRDefault="00AC7EE0" w:rsidP="00D37593">
            <w:pPr>
              <w:pStyle w:val="ListParagraph"/>
              <w:numPr>
                <w:ilvl w:val="0"/>
                <w:numId w:val="458"/>
              </w:numPr>
              <w:ind w:firstLineChars="0"/>
              <w:rPr>
                <w:color w:val="D04437"/>
              </w:rPr>
            </w:pPr>
            <w:r w:rsidRPr="0060781F">
              <w:t xml:space="preserve">When </w:t>
            </w:r>
            <w:r>
              <w:t xml:space="preserve">reservation </w:t>
            </w:r>
            <w:r w:rsidR="00A33887">
              <w:t>is cancelled</w:t>
            </w:r>
            <w:r w:rsidRPr="0060781F">
              <w:t>, update the reservation’s status to “</w:t>
            </w:r>
            <w:r w:rsidR="00A33887" w:rsidRPr="0060781F">
              <w:t>Cancelled</w:t>
            </w:r>
            <w:r w:rsidRPr="0060781F">
              <w:t xml:space="preserve">”, meaning it is </w:t>
            </w:r>
            <w:r w:rsidR="00A33887" w:rsidRPr="0060781F">
              <w:t>cancelled</w:t>
            </w:r>
            <w:r w:rsidRPr="0060781F">
              <w:t xml:space="preserve"> before placing an order. Add a </w:t>
            </w:r>
            <w:r>
              <w:t>reservation tracking history accordingly.</w:t>
            </w:r>
          </w:p>
          <w:tbl>
            <w:tblPr>
              <w:tblStyle w:val="TableGrid"/>
              <w:tblW w:w="0" w:type="auto"/>
              <w:tblInd w:w="360" w:type="dxa"/>
              <w:tblLook w:val="04A0" w:firstRow="1" w:lastRow="0" w:firstColumn="1" w:lastColumn="0" w:noHBand="0" w:noVBand="1"/>
            </w:tblPr>
            <w:tblGrid>
              <w:gridCol w:w="1263"/>
              <w:gridCol w:w="1102"/>
              <w:gridCol w:w="671"/>
              <w:gridCol w:w="1200"/>
              <w:gridCol w:w="852"/>
              <w:gridCol w:w="818"/>
              <w:gridCol w:w="1093"/>
              <w:gridCol w:w="423"/>
            </w:tblGrid>
            <w:tr w:rsidR="0059126B" w14:paraId="34F07D05" w14:textId="77777777" w:rsidTr="0059126B">
              <w:trPr>
                <w:ins w:id="317" w:author="Lisa Zheng" w:date="2020-09-02T17:30:00Z"/>
              </w:trPr>
              <w:tc>
                <w:tcPr>
                  <w:tcW w:w="1263" w:type="dxa"/>
                </w:tcPr>
                <w:p w14:paraId="69D0B16C" w14:textId="64078E4B" w:rsidR="0059126B" w:rsidRDefault="0059126B" w:rsidP="0059126B">
                  <w:pPr>
                    <w:pStyle w:val="ListParagraph"/>
                    <w:ind w:firstLineChars="0" w:firstLine="0"/>
                  </w:pPr>
                  <w:r>
                    <w:t>Reservation ID</w:t>
                  </w:r>
                </w:p>
              </w:tc>
              <w:tc>
                <w:tcPr>
                  <w:tcW w:w="1102" w:type="dxa"/>
                </w:tcPr>
                <w:p w14:paraId="06336A3C" w14:textId="10EABAE0" w:rsidR="0059126B" w:rsidRDefault="0059126B" w:rsidP="0059126B">
                  <w:pPr>
                    <w:pStyle w:val="ListParagraph"/>
                    <w:ind w:firstLineChars="0" w:firstLine="0"/>
                  </w:pPr>
                  <w:r>
                    <w:t>User ID/Visitor ID</w:t>
                  </w:r>
                </w:p>
              </w:tc>
              <w:tc>
                <w:tcPr>
                  <w:tcW w:w="671" w:type="dxa"/>
                </w:tcPr>
                <w:p w14:paraId="7D7F25C8" w14:textId="180FDEDF" w:rsidR="0059126B" w:rsidRDefault="0059126B" w:rsidP="0059126B">
                  <w:pPr>
                    <w:pStyle w:val="ListParagraph"/>
                    <w:ind w:firstLineChars="0" w:firstLine="0"/>
                  </w:pPr>
                  <w:r>
                    <w:t>Cart ID</w:t>
                  </w:r>
                </w:p>
              </w:tc>
              <w:tc>
                <w:tcPr>
                  <w:tcW w:w="1200" w:type="dxa"/>
                </w:tcPr>
                <w:p w14:paraId="11D96D62" w14:textId="33E5CD08" w:rsidR="0059126B" w:rsidRDefault="0059126B" w:rsidP="0059126B">
                  <w:pPr>
                    <w:pStyle w:val="ListParagraph"/>
                    <w:ind w:firstLineChars="0" w:firstLine="0"/>
                  </w:pPr>
                  <w:r>
                    <w:t>Restaurant</w:t>
                  </w:r>
                </w:p>
              </w:tc>
              <w:tc>
                <w:tcPr>
                  <w:tcW w:w="852" w:type="dxa"/>
                </w:tcPr>
                <w:p w14:paraId="5D4608AA" w14:textId="11F77258" w:rsidR="0059126B" w:rsidRDefault="0059126B" w:rsidP="0059126B">
                  <w:pPr>
                    <w:pStyle w:val="ListParagraph"/>
                    <w:ind w:firstLineChars="0" w:firstLine="0"/>
                  </w:pPr>
                  <w:r>
                    <w:t>Create time</w:t>
                  </w:r>
                </w:p>
              </w:tc>
              <w:tc>
                <w:tcPr>
                  <w:tcW w:w="818" w:type="dxa"/>
                </w:tcPr>
                <w:p w14:paraId="62C74735" w14:textId="5CEA438D" w:rsidR="0059126B" w:rsidRDefault="0059126B" w:rsidP="0059126B">
                  <w:pPr>
                    <w:pStyle w:val="ListParagraph"/>
                    <w:ind w:firstLineChars="0" w:firstLine="0"/>
                  </w:pPr>
                  <w:r>
                    <w:t>Expire time</w:t>
                  </w:r>
                </w:p>
              </w:tc>
              <w:tc>
                <w:tcPr>
                  <w:tcW w:w="1093" w:type="dxa"/>
                </w:tcPr>
                <w:p w14:paraId="1203BA36" w14:textId="222E7129" w:rsidR="0059126B" w:rsidRPr="00317F2A" w:rsidRDefault="0059126B" w:rsidP="0059126B">
                  <w:pPr>
                    <w:pStyle w:val="ListParagraph"/>
                    <w:ind w:firstLineChars="0" w:firstLine="0"/>
                  </w:pPr>
                  <w:r>
                    <w:t>Status</w:t>
                  </w:r>
                </w:p>
              </w:tc>
              <w:tc>
                <w:tcPr>
                  <w:tcW w:w="423" w:type="dxa"/>
                </w:tcPr>
                <w:p w14:paraId="340B6A0E" w14:textId="77777777" w:rsidR="0059126B" w:rsidRDefault="0059126B" w:rsidP="0059126B">
                  <w:pPr>
                    <w:pStyle w:val="ListParagraph"/>
                    <w:ind w:firstLineChars="0" w:firstLine="0"/>
                  </w:pPr>
                </w:p>
              </w:tc>
            </w:tr>
            <w:tr w:rsidR="0059126B" w14:paraId="1CC22B07" w14:textId="77777777" w:rsidTr="0059126B">
              <w:trPr>
                <w:ins w:id="318" w:author="Lisa Zheng" w:date="2020-09-02T17:30:00Z"/>
              </w:trPr>
              <w:tc>
                <w:tcPr>
                  <w:tcW w:w="1263" w:type="dxa"/>
                </w:tcPr>
                <w:p w14:paraId="68C2A0AA" w14:textId="77777777" w:rsidR="0059126B" w:rsidRDefault="0059126B" w:rsidP="0059126B">
                  <w:pPr>
                    <w:pStyle w:val="ListParagraph"/>
                    <w:ind w:firstLineChars="0" w:firstLine="0"/>
                  </w:pPr>
                </w:p>
              </w:tc>
              <w:tc>
                <w:tcPr>
                  <w:tcW w:w="1102" w:type="dxa"/>
                </w:tcPr>
                <w:p w14:paraId="0D9A8B47" w14:textId="77777777" w:rsidR="0059126B" w:rsidRDefault="0059126B" w:rsidP="0059126B">
                  <w:pPr>
                    <w:pStyle w:val="ListParagraph"/>
                    <w:ind w:firstLineChars="0" w:firstLine="0"/>
                  </w:pPr>
                </w:p>
              </w:tc>
              <w:tc>
                <w:tcPr>
                  <w:tcW w:w="671" w:type="dxa"/>
                </w:tcPr>
                <w:p w14:paraId="7CDDDD62" w14:textId="77777777" w:rsidR="0059126B" w:rsidRDefault="0059126B" w:rsidP="0059126B">
                  <w:pPr>
                    <w:pStyle w:val="ListParagraph"/>
                    <w:ind w:firstLineChars="0" w:firstLine="0"/>
                  </w:pPr>
                </w:p>
              </w:tc>
              <w:tc>
                <w:tcPr>
                  <w:tcW w:w="1200" w:type="dxa"/>
                </w:tcPr>
                <w:p w14:paraId="6682FA73" w14:textId="77777777" w:rsidR="0059126B" w:rsidRDefault="0059126B" w:rsidP="0059126B">
                  <w:pPr>
                    <w:pStyle w:val="ListParagraph"/>
                    <w:ind w:firstLineChars="0" w:firstLine="0"/>
                  </w:pPr>
                </w:p>
              </w:tc>
              <w:tc>
                <w:tcPr>
                  <w:tcW w:w="852" w:type="dxa"/>
                </w:tcPr>
                <w:p w14:paraId="49CF05BD" w14:textId="6AB7EBD0" w:rsidR="0059126B" w:rsidRDefault="0059126B" w:rsidP="0059126B">
                  <w:pPr>
                    <w:pStyle w:val="ListParagraph"/>
                    <w:ind w:firstLineChars="0" w:firstLine="0"/>
                  </w:pPr>
                  <w:r>
                    <w:t>11:30</w:t>
                  </w:r>
                </w:p>
              </w:tc>
              <w:tc>
                <w:tcPr>
                  <w:tcW w:w="818" w:type="dxa"/>
                </w:tcPr>
                <w:p w14:paraId="261BF615" w14:textId="2CDE7410" w:rsidR="0059126B" w:rsidRDefault="0059126B" w:rsidP="0059126B">
                  <w:pPr>
                    <w:pStyle w:val="ListParagraph"/>
                    <w:ind w:firstLineChars="0" w:firstLine="0"/>
                  </w:pPr>
                  <w:r>
                    <w:t>11:35</w:t>
                  </w:r>
                </w:p>
              </w:tc>
              <w:tc>
                <w:tcPr>
                  <w:tcW w:w="1093" w:type="dxa"/>
                </w:tcPr>
                <w:p w14:paraId="19BC55FA" w14:textId="6D175A0F" w:rsidR="0059126B" w:rsidRPr="00317F2A" w:rsidRDefault="0059126B" w:rsidP="0059126B">
                  <w:pPr>
                    <w:pStyle w:val="ListParagraph"/>
                    <w:ind w:firstLineChars="0" w:firstLine="0"/>
                  </w:pPr>
                  <w:r w:rsidRPr="00317F2A">
                    <w:t>Cancelled</w:t>
                  </w:r>
                </w:p>
              </w:tc>
              <w:tc>
                <w:tcPr>
                  <w:tcW w:w="423" w:type="dxa"/>
                </w:tcPr>
                <w:p w14:paraId="693B2332" w14:textId="77777777" w:rsidR="0059126B" w:rsidRDefault="0059126B" w:rsidP="0059126B">
                  <w:pPr>
                    <w:pStyle w:val="ListParagraph"/>
                    <w:ind w:firstLineChars="0" w:firstLine="0"/>
                  </w:pPr>
                </w:p>
              </w:tc>
            </w:tr>
          </w:tbl>
          <w:p w14:paraId="5AEC64D0" w14:textId="270338A7" w:rsidR="00AC7EE0" w:rsidRDefault="00B610A6" w:rsidP="005042E0">
            <w:pPr>
              <w:pStyle w:val="ListParagraph"/>
              <w:ind w:left="360" w:firstLineChars="0" w:firstLine="0"/>
            </w:pPr>
            <w:r>
              <w:t xml:space="preserve"> </w:t>
            </w:r>
            <w:r w:rsidR="00AC7EE0">
              <w:t>Record reservation tracking history.</w:t>
            </w:r>
          </w:p>
          <w:tbl>
            <w:tblPr>
              <w:tblStyle w:val="TableGrid"/>
              <w:tblW w:w="0" w:type="auto"/>
              <w:tblInd w:w="360" w:type="dxa"/>
              <w:tblLook w:val="04A0" w:firstRow="1" w:lastRow="0" w:firstColumn="1" w:lastColumn="0" w:noHBand="0" w:noVBand="1"/>
            </w:tblPr>
            <w:tblGrid>
              <w:gridCol w:w="1263"/>
              <w:gridCol w:w="1225"/>
              <w:gridCol w:w="1262"/>
              <w:gridCol w:w="977"/>
            </w:tblGrid>
            <w:tr w:rsidR="00B610A6" w14:paraId="638346B8" w14:textId="77777777" w:rsidTr="00A242FC">
              <w:tc>
                <w:tcPr>
                  <w:tcW w:w="1027" w:type="dxa"/>
                </w:tcPr>
                <w:p w14:paraId="3AF19132" w14:textId="77777777" w:rsidR="00B610A6" w:rsidRDefault="00B610A6" w:rsidP="00B610A6">
                  <w:pPr>
                    <w:pStyle w:val="ListParagraph"/>
                    <w:ind w:firstLineChars="0" w:firstLine="0"/>
                  </w:pPr>
                  <w:r>
                    <w:t xml:space="preserve">Reservation </w:t>
                  </w:r>
                  <w:r>
                    <w:lastRenderedPageBreak/>
                    <w:t>ID</w:t>
                  </w:r>
                </w:p>
              </w:tc>
              <w:tc>
                <w:tcPr>
                  <w:tcW w:w="1225" w:type="dxa"/>
                </w:tcPr>
                <w:p w14:paraId="605BFCE9" w14:textId="77777777" w:rsidR="00B610A6" w:rsidRDefault="00B610A6" w:rsidP="00B610A6">
                  <w:pPr>
                    <w:pStyle w:val="ListParagraph"/>
                    <w:ind w:firstLineChars="0" w:firstLine="0"/>
                  </w:pPr>
                  <w:r>
                    <w:lastRenderedPageBreak/>
                    <w:t xml:space="preserve">Create </w:t>
                  </w:r>
                  <w:r>
                    <w:lastRenderedPageBreak/>
                    <w:t>time</w:t>
                  </w:r>
                </w:p>
              </w:tc>
              <w:tc>
                <w:tcPr>
                  <w:tcW w:w="1262" w:type="dxa"/>
                </w:tcPr>
                <w:p w14:paraId="44025701" w14:textId="77777777" w:rsidR="00B610A6" w:rsidRDefault="00B610A6" w:rsidP="00B610A6">
                  <w:pPr>
                    <w:pStyle w:val="ListParagraph"/>
                    <w:ind w:firstLineChars="0" w:firstLine="0"/>
                  </w:pPr>
                  <w:r>
                    <w:lastRenderedPageBreak/>
                    <w:t>Operation</w:t>
                  </w:r>
                </w:p>
              </w:tc>
              <w:tc>
                <w:tcPr>
                  <w:tcW w:w="977" w:type="dxa"/>
                </w:tcPr>
                <w:p w14:paraId="28D08B78" w14:textId="77777777" w:rsidR="00B610A6" w:rsidRDefault="00B610A6" w:rsidP="00B610A6">
                  <w:pPr>
                    <w:pStyle w:val="ListParagraph"/>
                    <w:ind w:firstLineChars="0" w:firstLine="0"/>
                  </w:pPr>
                  <w:r>
                    <w:t xml:space="preserve">Create </w:t>
                  </w:r>
                  <w:r>
                    <w:lastRenderedPageBreak/>
                    <w:t>by</w:t>
                  </w:r>
                </w:p>
              </w:tc>
            </w:tr>
            <w:tr w:rsidR="00B610A6" w14:paraId="414ACFE3" w14:textId="77777777" w:rsidTr="00A242FC">
              <w:tc>
                <w:tcPr>
                  <w:tcW w:w="1027" w:type="dxa"/>
                </w:tcPr>
                <w:p w14:paraId="3E3CEFAA" w14:textId="77777777" w:rsidR="00B610A6" w:rsidRDefault="00B610A6" w:rsidP="00B610A6">
                  <w:pPr>
                    <w:pStyle w:val="ListParagraph"/>
                    <w:ind w:firstLineChars="0" w:firstLine="0"/>
                  </w:pPr>
                </w:p>
              </w:tc>
              <w:tc>
                <w:tcPr>
                  <w:tcW w:w="1225" w:type="dxa"/>
                </w:tcPr>
                <w:p w14:paraId="42C31909" w14:textId="77777777" w:rsidR="00B610A6" w:rsidRDefault="00B610A6" w:rsidP="00B610A6">
                  <w:pPr>
                    <w:pStyle w:val="ListParagraph"/>
                    <w:ind w:firstLineChars="0" w:firstLine="0"/>
                  </w:pPr>
                  <w:r>
                    <w:t>11:30</w:t>
                  </w:r>
                </w:p>
              </w:tc>
              <w:tc>
                <w:tcPr>
                  <w:tcW w:w="1262" w:type="dxa"/>
                </w:tcPr>
                <w:p w14:paraId="51A444A9" w14:textId="77777777" w:rsidR="00B610A6" w:rsidRDefault="00B610A6" w:rsidP="00B610A6">
                  <w:pPr>
                    <w:pStyle w:val="ListParagraph"/>
                    <w:ind w:firstLineChars="0" w:firstLine="0"/>
                  </w:pPr>
                  <w:r>
                    <w:t>Create</w:t>
                  </w:r>
                </w:p>
              </w:tc>
              <w:tc>
                <w:tcPr>
                  <w:tcW w:w="977" w:type="dxa"/>
                </w:tcPr>
                <w:p w14:paraId="25EAF1CB" w14:textId="77777777" w:rsidR="00B610A6" w:rsidRDefault="00B610A6" w:rsidP="00B610A6">
                  <w:pPr>
                    <w:pStyle w:val="ListParagraph"/>
                    <w:ind w:firstLineChars="0" w:firstLine="0"/>
                  </w:pPr>
                </w:p>
              </w:tc>
            </w:tr>
            <w:tr w:rsidR="00B610A6" w14:paraId="3A201322" w14:textId="77777777" w:rsidTr="00A242FC">
              <w:tc>
                <w:tcPr>
                  <w:tcW w:w="1027" w:type="dxa"/>
                </w:tcPr>
                <w:p w14:paraId="6E161AD1" w14:textId="77777777" w:rsidR="00B610A6" w:rsidRDefault="00B610A6" w:rsidP="00B610A6">
                  <w:pPr>
                    <w:pStyle w:val="ListParagraph"/>
                    <w:ind w:firstLineChars="0" w:firstLine="0"/>
                  </w:pPr>
                </w:p>
              </w:tc>
              <w:tc>
                <w:tcPr>
                  <w:tcW w:w="1225" w:type="dxa"/>
                </w:tcPr>
                <w:p w14:paraId="610FBE95" w14:textId="77777777" w:rsidR="00B610A6" w:rsidRDefault="00B610A6" w:rsidP="00B610A6">
                  <w:pPr>
                    <w:pStyle w:val="ListParagraph"/>
                    <w:ind w:firstLineChars="0" w:firstLine="0"/>
                  </w:pPr>
                  <w:r>
                    <w:t>11:33</w:t>
                  </w:r>
                </w:p>
              </w:tc>
              <w:tc>
                <w:tcPr>
                  <w:tcW w:w="1262" w:type="dxa"/>
                </w:tcPr>
                <w:p w14:paraId="340F414E" w14:textId="7B8AC388" w:rsidR="00B610A6" w:rsidRDefault="00B610A6" w:rsidP="00B610A6">
                  <w:pPr>
                    <w:pStyle w:val="ListParagraph"/>
                    <w:ind w:firstLineChars="0" w:firstLine="0"/>
                  </w:pPr>
                  <w:r w:rsidRPr="00317F2A">
                    <w:t>Cancel</w:t>
                  </w:r>
                </w:p>
              </w:tc>
              <w:tc>
                <w:tcPr>
                  <w:tcW w:w="977" w:type="dxa"/>
                </w:tcPr>
                <w:p w14:paraId="48492BBF" w14:textId="77777777" w:rsidR="00B610A6" w:rsidRDefault="00B610A6" w:rsidP="00B610A6">
                  <w:pPr>
                    <w:pStyle w:val="ListParagraph"/>
                    <w:ind w:firstLineChars="0" w:firstLine="0"/>
                  </w:pPr>
                </w:p>
              </w:tc>
            </w:tr>
          </w:tbl>
          <w:p w14:paraId="7A8FAE4B" w14:textId="77777777" w:rsidR="00AC7EE0" w:rsidRPr="00C11AA9" w:rsidRDefault="00AC7EE0" w:rsidP="00B610A6">
            <w:pPr>
              <w:pStyle w:val="ListParagraph"/>
              <w:ind w:left="360" w:firstLineChars="0" w:firstLine="0"/>
            </w:pPr>
          </w:p>
        </w:tc>
      </w:tr>
      <w:tr w:rsidR="00EB1C5B" w:rsidRPr="00452515" w14:paraId="66416ABC" w14:textId="77777777" w:rsidTr="00E3651B">
        <w:tc>
          <w:tcPr>
            <w:tcW w:w="8008" w:type="dxa"/>
          </w:tcPr>
          <w:p w14:paraId="42FCB3EE" w14:textId="4823FB46" w:rsidR="00EB1C5B" w:rsidRDefault="00EB1C5B" w:rsidP="00E3651B">
            <w:pPr>
              <w:rPr>
                <w:rFonts w:ascii="Arial" w:hAnsi="Arial" w:cs="Arial"/>
                <w:sz w:val="20"/>
                <w:szCs w:val="20"/>
              </w:rPr>
            </w:pPr>
            <w:r w:rsidRPr="00452515">
              <w:rPr>
                <w:rFonts w:ascii="Arial" w:hAnsi="Arial" w:cs="Arial"/>
                <w:sz w:val="20"/>
                <w:szCs w:val="20"/>
              </w:rPr>
              <w:lastRenderedPageBreak/>
              <w:t>Extend Scenario:</w:t>
            </w:r>
            <w:r w:rsidR="004C716D">
              <w:rPr>
                <w:rFonts w:ascii="Arial" w:hAnsi="Arial" w:cs="Arial"/>
                <w:sz w:val="20"/>
                <w:szCs w:val="20"/>
              </w:rPr>
              <w:t xml:space="preserve"> Change Reservation</w:t>
            </w:r>
          </w:p>
          <w:p w14:paraId="4E3900F3" w14:textId="4D331F61" w:rsidR="004C716D" w:rsidRDefault="004C716D" w:rsidP="004C716D">
            <w:pPr>
              <w:pStyle w:val="ListParagraph"/>
              <w:numPr>
                <w:ilvl w:val="0"/>
                <w:numId w:val="461"/>
              </w:numPr>
              <w:ind w:firstLineChars="0"/>
            </w:pPr>
            <w:r>
              <w:t xml:space="preserve">Precondition: </w:t>
            </w:r>
            <w:r w:rsidRPr="004C716D">
              <w:t>user has a reservation with restaurant A</w:t>
            </w:r>
            <w:r>
              <w:rPr>
                <w:rFonts w:hint="eastAsia"/>
              </w:rPr>
              <w:t>.</w:t>
            </w:r>
            <w:r>
              <w:t xml:space="preserve"> U</w:t>
            </w:r>
            <w:r w:rsidRPr="004C716D">
              <w:t>ser adds an item from restaurant B to their cart</w:t>
            </w:r>
            <w:r>
              <w:t xml:space="preserve">. </w:t>
            </w:r>
            <w:r w:rsidR="0060781F">
              <w:t xml:space="preserve">Restaurant B turns on reservation function. </w:t>
            </w:r>
            <w:r w:rsidRPr="004C716D">
              <w:t>Display the following error message:</w:t>
            </w:r>
          </w:p>
          <w:p w14:paraId="5880350F" w14:textId="157C43DA" w:rsidR="004C716D" w:rsidRDefault="004C716D" w:rsidP="00D37593">
            <w:pPr>
              <w:pStyle w:val="ListParagraph"/>
              <w:numPr>
                <w:ilvl w:val="0"/>
                <w:numId w:val="462"/>
              </w:numPr>
              <w:ind w:firstLineChars="0"/>
            </w:pPr>
            <w:r>
              <w:t xml:space="preserve">Header: </w:t>
            </w:r>
            <w:r w:rsidR="0060781F" w:rsidRPr="0060781F">
              <w:t>Are you sure?</w:t>
            </w:r>
          </w:p>
          <w:p w14:paraId="498065AD" w14:textId="4FD116D4" w:rsidR="004C716D" w:rsidRDefault="004C716D" w:rsidP="00D37593">
            <w:pPr>
              <w:pStyle w:val="ListParagraph"/>
              <w:numPr>
                <w:ilvl w:val="0"/>
                <w:numId w:val="462"/>
              </w:numPr>
              <w:ind w:firstLineChars="0"/>
            </w:pPr>
            <w:r>
              <w:t xml:space="preserve">Body: </w:t>
            </w:r>
            <w:r w:rsidR="0060781F" w:rsidRPr="0060781F">
              <w:t>Starting a new order will cancel your current reservation</w:t>
            </w:r>
            <w:r w:rsidR="0060781F">
              <w:t>.</w:t>
            </w:r>
            <w:r>
              <w:t>?</w:t>
            </w:r>
          </w:p>
          <w:p w14:paraId="5DC986E5" w14:textId="23659EF4" w:rsidR="004C716D" w:rsidRDefault="004C716D" w:rsidP="00D37593">
            <w:pPr>
              <w:pStyle w:val="ListParagraph"/>
              <w:numPr>
                <w:ilvl w:val="0"/>
                <w:numId w:val="462"/>
              </w:numPr>
              <w:ind w:firstLineChars="0"/>
            </w:pPr>
            <w:r>
              <w:t>Primary CTA: Start New Reservation</w:t>
            </w:r>
          </w:p>
          <w:p w14:paraId="1748F25C" w14:textId="6C02603C" w:rsidR="004C716D" w:rsidRDefault="004C716D" w:rsidP="00D37593">
            <w:pPr>
              <w:pStyle w:val="ListParagraph"/>
              <w:ind w:left="720" w:firstLineChars="0" w:firstLine="0"/>
            </w:pPr>
            <w:r>
              <w:t>If user clicks, cancel the reservation with restaurant A and start reservation with restaurant B. See related cases.</w:t>
            </w:r>
          </w:p>
          <w:p w14:paraId="64866DDD" w14:textId="77777777" w:rsidR="004C716D" w:rsidRDefault="004C716D" w:rsidP="00D37593">
            <w:pPr>
              <w:pStyle w:val="ListParagraph"/>
              <w:numPr>
                <w:ilvl w:val="0"/>
                <w:numId w:val="462"/>
              </w:numPr>
              <w:ind w:firstLineChars="0"/>
            </w:pPr>
            <w:r>
              <w:t>Secondary CTA: Return to previous</w:t>
            </w:r>
          </w:p>
          <w:p w14:paraId="6944E606" w14:textId="1431AB34" w:rsidR="004C716D" w:rsidRDefault="004C716D" w:rsidP="00D37593">
            <w:pPr>
              <w:pStyle w:val="ListParagraph"/>
              <w:ind w:left="720" w:firstLineChars="0" w:firstLine="0"/>
            </w:pPr>
            <w:r>
              <w:t xml:space="preserve">return to restaurant A menu </w:t>
            </w:r>
            <w:proofErr w:type="gramStart"/>
            <w:r>
              <w:t>page</w:t>
            </w:r>
            <w:proofErr w:type="gramEnd"/>
          </w:p>
          <w:p w14:paraId="14C4784E" w14:textId="1C9A48E9" w:rsidR="003D43E3" w:rsidRDefault="003D43E3" w:rsidP="003D43E3">
            <w:pPr>
              <w:pStyle w:val="ListParagraph"/>
              <w:numPr>
                <w:ilvl w:val="0"/>
                <w:numId w:val="461"/>
              </w:numPr>
              <w:ind w:firstLineChars="0"/>
            </w:pPr>
            <w:r>
              <w:t>For the existing reservation, record tracking history:</w:t>
            </w:r>
          </w:p>
          <w:tbl>
            <w:tblPr>
              <w:tblStyle w:val="TableGrid"/>
              <w:tblW w:w="0" w:type="auto"/>
              <w:tblInd w:w="360" w:type="dxa"/>
              <w:tblLook w:val="04A0" w:firstRow="1" w:lastRow="0" w:firstColumn="1" w:lastColumn="0" w:noHBand="0" w:noVBand="1"/>
            </w:tblPr>
            <w:tblGrid>
              <w:gridCol w:w="1263"/>
              <w:gridCol w:w="1102"/>
              <w:gridCol w:w="671"/>
              <w:gridCol w:w="1200"/>
              <w:gridCol w:w="852"/>
              <w:gridCol w:w="818"/>
              <w:gridCol w:w="1093"/>
              <w:gridCol w:w="423"/>
            </w:tblGrid>
            <w:tr w:rsidR="0059126B" w14:paraId="164AB38B" w14:textId="77777777" w:rsidTr="0059126B">
              <w:trPr>
                <w:ins w:id="319" w:author="Lisa Zheng" w:date="2020-09-07T15:36:00Z"/>
              </w:trPr>
              <w:tc>
                <w:tcPr>
                  <w:tcW w:w="1263" w:type="dxa"/>
                </w:tcPr>
                <w:p w14:paraId="3C75BC8B" w14:textId="47AB673F" w:rsidR="0059126B" w:rsidRDefault="0059126B" w:rsidP="0059126B">
                  <w:pPr>
                    <w:pStyle w:val="ListParagraph"/>
                    <w:ind w:firstLineChars="0" w:firstLine="0"/>
                  </w:pPr>
                  <w:r>
                    <w:t>Reservation ID</w:t>
                  </w:r>
                </w:p>
              </w:tc>
              <w:tc>
                <w:tcPr>
                  <w:tcW w:w="1102" w:type="dxa"/>
                </w:tcPr>
                <w:p w14:paraId="0BCEFE29" w14:textId="15A4A971" w:rsidR="0059126B" w:rsidRDefault="0059126B" w:rsidP="0059126B">
                  <w:pPr>
                    <w:pStyle w:val="ListParagraph"/>
                    <w:ind w:firstLineChars="0" w:firstLine="0"/>
                  </w:pPr>
                  <w:r>
                    <w:t>User ID/Visitor ID</w:t>
                  </w:r>
                </w:p>
              </w:tc>
              <w:tc>
                <w:tcPr>
                  <w:tcW w:w="671" w:type="dxa"/>
                </w:tcPr>
                <w:p w14:paraId="1EF92052" w14:textId="69050773" w:rsidR="0059126B" w:rsidRDefault="0059126B" w:rsidP="0059126B">
                  <w:pPr>
                    <w:pStyle w:val="ListParagraph"/>
                    <w:ind w:firstLineChars="0" w:firstLine="0"/>
                  </w:pPr>
                  <w:r>
                    <w:t>Cart ID</w:t>
                  </w:r>
                </w:p>
              </w:tc>
              <w:tc>
                <w:tcPr>
                  <w:tcW w:w="1200" w:type="dxa"/>
                </w:tcPr>
                <w:p w14:paraId="5659B0D2" w14:textId="00FBB7D9" w:rsidR="0059126B" w:rsidRDefault="0059126B" w:rsidP="0059126B">
                  <w:pPr>
                    <w:pStyle w:val="ListParagraph"/>
                    <w:ind w:firstLineChars="0" w:firstLine="0"/>
                  </w:pPr>
                  <w:r>
                    <w:t>Restaurant</w:t>
                  </w:r>
                </w:p>
              </w:tc>
              <w:tc>
                <w:tcPr>
                  <w:tcW w:w="852" w:type="dxa"/>
                </w:tcPr>
                <w:p w14:paraId="49E1499F" w14:textId="53C8B6FA" w:rsidR="0059126B" w:rsidRDefault="0059126B" w:rsidP="0059126B">
                  <w:pPr>
                    <w:pStyle w:val="ListParagraph"/>
                    <w:ind w:firstLineChars="0" w:firstLine="0"/>
                  </w:pPr>
                  <w:r>
                    <w:t>Create time</w:t>
                  </w:r>
                </w:p>
              </w:tc>
              <w:tc>
                <w:tcPr>
                  <w:tcW w:w="818" w:type="dxa"/>
                </w:tcPr>
                <w:p w14:paraId="62D230BA" w14:textId="56208909" w:rsidR="0059126B" w:rsidRDefault="0059126B" w:rsidP="0059126B">
                  <w:pPr>
                    <w:pStyle w:val="ListParagraph"/>
                    <w:ind w:firstLineChars="0" w:firstLine="0"/>
                  </w:pPr>
                  <w:r>
                    <w:t>Expire time</w:t>
                  </w:r>
                </w:p>
              </w:tc>
              <w:tc>
                <w:tcPr>
                  <w:tcW w:w="1093" w:type="dxa"/>
                </w:tcPr>
                <w:p w14:paraId="34A432DA" w14:textId="3935F902" w:rsidR="0059126B" w:rsidRDefault="0059126B" w:rsidP="0059126B">
                  <w:pPr>
                    <w:pStyle w:val="ListParagraph"/>
                    <w:ind w:firstLineChars="0" w:firstLine="0"/>
                  </w:pPr>
                  <w:r>
                    <w:t>Status</w:t>
                  </w:r>
                </w:p>
              </w:tc>
              <w:tc>
                <w:tcPr>
                  <w:tcW w:w="423" w:type="dxa"/>
                </w:tcPr>
                <w:p w14:paraId="1A3FA286" w14:textId="77777777" w:rsidR="0059126B" w:rsidRDefault="0059126B" w:rsidP="0059126B">
                  <w:pPr>
                    <w:pStyle w:val="ListParagraph"/>
                    <w:ind w:firstLineChars="0" w:firstLine="0"/>
                  </w:pPr>
                </w:p>
              </w:tc>
            </w:tr>
            <w:tr w:rsidR="0059126B" w14:paraId="2620F27D" w14:textId="77777777" w:rsidTr="0059126B">
              <w:trPr>
                <w:ins w:id="320" w:author="Lisa Zheng" w:date="2020-09-07T15:36:00Z"/>
              </w:trPr>
              <w:tc>
                <w:tcPr>
                  <w:tcW w:w="1263" w:type="dxa"/>
                </w:tcPr>
                <w:p w14:paraId="645930E8" w14:textId="77777777" w:rsidR="0059126B" w:rsidRDefault="0059126B" w:rsidP="0059126B">
                  <w:pPr>
                    <w:pStyle w:val="ListParagraph"/>
                    <w:ind w:firstLineChars="0" w:firstLine="0"/>
                  </w:pPr>
                </w:p>
              </w:tc>
              <w:tc>
                <w:tcPr>
                  <w:tcW w:w="1102" w:type="dxa"/>
                </w:tcPr>
                <w:p w14:paraId="4CB61D68" w14:textId="77777777" w:rsidR="0059126B" w:rsidRDefault="0059126B" w:rsidP="0059126B">
                  <w:pPr>
                    <w:pStyle w:val="ListParagraph"/>
                    <w:ind w:firstLineChars="0" w:firstLine="0"/>
                  </w:pPr>
                </w:p>
              </w:tc>
              <w:tc>
                <w:tcPr>
                  <w:tcW w:w="671" w:type="dxa"/>
                </w:tcPr>
                <w:p w14:paraId="0192F28E" w14:textId="77777777" w:rsidR="0059126B" w:rsidRDefault="0059126B" w:rsidP="0059126B">
                  <w:pPr>
                    <w:pStyle w:val="ListParagraph"/>
                    <w:ind w:firstLineChars="0" w:firstLine="0"/>
                  </w:pPr>
                </w:p>
              </w:tc>
              <w:tc>
                <w:tcPr>
                  <w:tcW w:w="1200" w:type="dxa"/>
                </w:tcPr>
                <w:p w14:paraId="7D6FE7E8" w14:textId="77777777" w:rsidR="0059126B" w:rsidRDefault="0059126B" w:rsidP="0059126B">
                  <w:pPr>
                    <w:pStyle w:val="ListParagraph"/>
                    <w:ind w:firstLineChars="0" w:firstLine="0"/>
                  </w:pPr>
                </w:p>
              </w:tc>
              <w:tc>
                <w:tcPr>
                  <w:tcW w:w="852" w:type="dxa"/>
                </w:tcPr>
                <w:p w14:paraId="4920A392" w14:textId="669E9A4A" w:rsidR="0059126B" w:rsidRDefault="0059126B" w:rsidP="0059126B">
                  <w:pPr>
                    <w:pStyle w:val="ListParagraph"/>
                    <w:ind w:firstLineChars="0" w:firstLine="0"/>
                  </w:pPr>
                  <w:r>
                    <w:t>11:30</w:t>
                  </w:r>
                </w:p>
              </w:tc>
              <w:tc>
                <w:tcPr>
                  <w:tcW w:w="818" w:type="dxa"/>
                </w:tcPr>
                <w:p w14:paraId="042FF9D3" w14:textId="6D91FD8B" w:rsidR="0059126B" w:rsidRDefault="0059126B" w:rsidP="0059126B">
                  <w:pPr>
                    <w:pStyle w:val="ListParagraph"/>
                    <w:ind w:firstLineChars="0" w:firstLine="0"/>
                  </w:pPr>
                  <w:r>
                    <w:t>11:35</w:t>
                  </w:r>
                </w:p>
              </w:tc>
              <w:tc>
                <w:tcPr>
                  <w:tcW w:w="1093" w:type="dxa"/>
                </w:tcPr>
                <w:p w14:paraId="3F8FC8B4" w14:textId="14B8B695" w:rsidR="0059126B" w:rsidRDefault="0059126B" w:rsidP="0059126B">
                  <w:pPr>
                    <w:pStyle w:val="ListParagraph"/>
                    <w:ind w:firstLineChars="0" w:firstLine="0"/>
                  </w:pPr>
                  <w:r>
                    <w:t>Cancelled</w:t>
                  </w:r>
                </w:p>
              </w:tc>
              <w:tc>
                <w:tcPr>
                  <w:tcW w:w="423" w:type="dxa"/>
                </w:tcPr>
                <w:p w14:paraId="0A136BF3" w14:textId="77777777" w:rsidR="0059126B" w:rsidRDefault="0059126B" w:rsidP="0059126B">
                  <w:pPr>
                    <w:pStyle w:val="ListParagraph"/>
                    <w:ind w:firstLineChars="0" w:firstLine="0"/>
                  </w:pPr>
                </w:p>
              </w:tc>
            </w:tr>
          </w:tbl>
          <w:p w14:paraId="2545D125" w14:textId="77777777" w:rsidR="003D43E3" w:rsidRDefault="003D43E3" w:rsidP="003D43E3">
            <w:pPr>
              <w:pStyle w:val="ListParagraph"/>
              <w:ind w:left="360" w:firstLineChars="0" w:firstLine="0"/>
            </w:pPr>
            <w:r>
              <w:t>Record reservation tracking history.</w:t>
            </w:r>
          </w:p>
          <w:tbl>
            <w:tblPr>
              <w:tblStyle w:val="TableGrid"/>
              <w:tblW w:w="0" w:type="auto"/>
              <w:tblInd w:w="360" w:type="dxa"/>
              <w:tblLook w:val="04A0" w:firstRow="1" w:lastRow="0" w:firstColumn="1" w:lastColumn="0" w:noHBand="0" w:noVBand="1"/>
            </w:tblPr>
            <w:tblGrid>
              <w:gridCol w:w="1263"/>
              <w:gridCol w:w="1225"/>
              <w:gridCol w:w="2151"/>
              <w:gridCol w:w="806"/>
            </w:tblGrid>
            <w:tr w:rsidR="0059126B" w14:paraId="6DCFADB9" w14:textId="77777777" w:rsidTr="0059126B">
              <w:trPr>
                <w:ins w:id="321" w:author="Lisa Zheng" w:date="2020-09-07T15:36:00Z"/>
              </w:trPr>
              <w:tc>
                <w:tcPr>
                  <w:tcW w:w="1263" w:type="dxa"/>
                </w:tcPr>
                <w:p w14:paraId="19CE6836" w14:textId="3BFEF7EF" w:rsidR="0059126B" w:rsidRDefault="0059126B" w:rsidP="0059126B">
                  <w:pPr>
                    <w:pStyle w:val="ListParagraph"/>
                    <w:ind w:firstLineChars="0" w:firstLine="0"/>
                  </w:pPr>
                  <w:r>
                    <w:t>Reservation ID</w:t>
                  </w:r>
                </w:p>
              </w:tc>
              <w:tc>
                <w:tcPr>
                  <w:tcW w:w="1225" w:type="dxa"/>
                </w:tcPr>
                <w:p w14:paraId="1E8099FD" w14:textId="3F7A4DD6" w:rsidR="0059126B" w:rsidRDefault="0059126B" w:rsidP="0059126B">
                  <w:pPr>
                    <w:pStyle w:val="ListParagraph"/>
                    <w:ind w:firstLineChars="0" w:firstLine="0"/>
                  </w:pPr>
                  <w:r>
                    <w:t>Create time</w:t>
                  </w:r>
                </w:p>
              </w:tc>
              <w:tc>
                <w:tcPr>
                  <w:tcW w:w="2151" w:type="dxa"/>
                </w:tcPr>
                <w:p w14:paraId="46A0457E" w14:textId="5208E58E" w:rsidR="0059126B" w:rsidRDefault="0059126B" w:rsidP="0059126B">
                  <w:pPr>
                    <w:pStyle w:val="ListParagraph"/>
                    <w:ind w:firstLineChars="0" w:firstLine="0"/>
                  </w:pPr>
                  <w:r>
                    <w:t>Operation</w:t>
                  </w:r>
                </w:p>
              </w:tc>
              <w:tc>
                <w:tcPr>
                  <w:tcW w:w="806" w:type="dxa"/>
                </w:tcPr>
                <w:p w14:paraId="0D96D0A9" w14:textId="3A5B581F" w:rsidR="0059126B" w:rsidRDefault="0059126B" w:rsidP="0059126B">
                  <w:pPr>
                    <w:pStyle w:val="ListParagraph"/>
                    <w:ind w:firstLineChars="0" w:firstLine="0"/>
                  </w:pPr>
                  <w:r>
                    <w:t>Create by</w:t>
                  </w:r>
                </w:p>
              </w:tc>
            </w:tr>
            <w:tr w:rsidR="0059126B" w14:paraId="40058AB1" w14:textId="77777777" w:rsidTr="0059126B">
              <w:trPr>
                <w:ins w:id="322" w:author="Lisa Zheng" w:date="2020-09-07T15:36:00Z"/>
              </w:trPr>
              <w:tc>
                <w:tcPr>
                  <w:tcW w:w="1263" w:type="dxa"/>
                </w:tcPr>
                <w:p w14:paraId="59016411" w14:textId="77777777" w:rsidR="0059126B" w:rsidRDefault="0059126B" w:rsidP="0059126B">
                  <w:pPr>
                    <w:pStyle w:val="ListParagraph"/>
                    <w:ind w:firstLineChars="0" w:firstLine="0"/>
                  </w:pPr>
                </w:p>
              </w:tc>
              <w:tc>
                <w:tcPr>
                  <w:tcW w:w="1225" w:type="dxa"/>
                </w:tcPr>
                <w:p w14:paraId="2568CAA7" w14:textId="5D506770" w:rsidR="0059126B" w:rsidRDefault="0059126B" w:rsidP="0059126B">
                  <w:pPr>
                    <w:pStyle w:val="ListParagraph"/>
                    <w:ind w:firstLineChars="0" w:firstLine="0"/>
                  </w:pPr>
                  <w:r>
                    <w:t>11:30</w:t>
                  </w:r>
                </w:p>
              </w:tc>
              <w:tc>
                <w:tcPr>
                  <w:tcW w:w="2151" w:type="dxa"/>
                </w:tcPr>
                <w:p w14:paraId="4033206A" w14:textId="709D2D25" w:rsidR="0059126B" w:rsidRDefault="0059126B" w:rsidP="0059126B">
                  <w:pPr>
                    <w:pStyle w:val="ListParagraph"/>
                    <w:ind w:firstLineChars="0" w:firstLine="0"/>
                  </w:pPr>
                  <w:r>
                    <w:t>Create</w:t>
                  </w:r>
                </w:p>
              </w:tc>
              <w:tc>
                <w:tcPr>
                  <w:tcW w:w="806" w:type="dxa"/>
                </w:tcPr>
                <w:p w14:paraId="046F61BF" w14:textId="77777777" w:rsidR="0059126B" w:rsidRDefault="0059126B" w:rsidP="0059126B">
                  <w:pPr>
                    <w:pStyle w:val="ListParagraph"/>
                    <w:ind w:firstLineChars="0" w:firstLine="0"/>
                  </w:pPr>
                </w:p>
              </w:tc>
            </w:tr>
            <w:tr w:rsidR="0059126B" w14:paraId="6ECCA111" w14:textId="77777777" w:rsidTr="0059126B">
              <w:trPr>
                <w:ins w:id="323" w:author="Lisa Zheng" w:date="2020-09-07T15:36:00Z"/>
              </w:trPr>
              <w:tc>
                <w:tcPr>
                  <w:tcW w:w="1263" w:type="dxa"/>
                </w:tcPr>
                <w:p w14:paraId="28CF8778" w14:textId="77777777" w:rsidR="0059126B" w:rsidRDefault="0059126B" w:rsidP="0059126B">
                  <w:pPr>
                    <w:pStyle w:val="ListParagraph"/>
                    <w:ind w:firstLineChars="0" w:firstLine="0"/>
                  </w:pPr>
                </w:p>
              </w:tc>
              <w:tc>
                <w:tcPr>
                  <w:tcW w:w="1225" w:type="dxa"/>
                </w:tcPr>
                <w:p w14:paraId="3C8CD2DF" w14:textId="58D9CF23" w:rsidR="0059126B" w:rsidRDefault="0059126B" w:rsidP="0059126B">
                  <w:pPr>
                    <w:pStyle w:val="ListParagraph"/>
                    <w:ind w:firstLineChars="0" w:firstLine="0"/>
                  </w:pPr>
                  <w:r>
                    <w:t>11:33</w:t>
                  </w:r>
                </w:p>
              </w:tc>
              <w:tc>
                <w:tcPr>
                  <w:tcW w:w="2151" w:type="dxa"/>
                </w:tcPr>
                <w:p w14:paraId="01828B68" w14:textId="36EC64BB" w:rsidR="0059126B" w:rsidRDefault="0059126B" w:rsidP="0059126B">
                  <w:pPr>
                    <w:pStyle w:val="ListParagraph"/>
                    <w:ind w:firstLineChars="0" w:firstLine="0"/>
                  </w:pPr>
                  <w:r>
                    <w:t>Change reservation</w:t>
                  </w:r>
                </w:p>
              </w:tc>
              <w:tc>
                <w:tcPr>
                  <w:tcW w:w="806" w:type="dxa"/>
                </w:tcPr>
                <w:p w14:paraId="082AD8D2" w14:textId="77777777" w:rsidR="0059126B" w:rsidRDefault="0059126B" w:rsidP="0059126B">
                  <w:pPr>
                    <w:pStyle w:val="ListParagraph"/>
                    <w:ind w:firstLineChars="0" w:firstLine="0"/>
                  </w:pPr>
                </w:p>
              </w:tc>
            </w:tr>
          </w:tbl>
          <w:p w14:paraId="65EBCFA2" w14:textId="77777777" w:rsidR="003D43E3" w:rsidRDefault="003D43E3" w:rsidP="00B610A6">
            <w:pPr>
              <w:pStyle w:val="ListParagraph"/>
              <w:ind w:left="360" w:firstLineChars="0" w:firstLine="0"/>
            </w:pPr>
          </w:p>
          <w:p w14:paraId="276B751D" w14:textId="6AD37A77" w:rsidR="004C716D" w:rsidRDefault="00A62DE3" w:rsidP="00A62DE3">
            <w:pPr>
              <w:pStyle w:val="ListParagraph"/>
              <w:numPr>
                <w:ilvl w:val="0"/>
                <w:numId w:val="461"/>
              </w:numPr>
              <w:ind w:firstLineChars="0"/>
            </w:pPr>
            <w:r w:rsidRPr="00D37593">
              <w:t xml:space="preserve">If the user does not </w:t>
            </w:r>
            <w:r>
              <w:t>have a reservation, when he adds an item from another restaurant</w:t>
            </w:r>
            <w:r w:rsidR="0060781F">
              <w:t xml:space="preserve"> (B)</w:t>
            </w:r>
            <w:r>
              <w:t>,</w:t>
            </w:r>
            <w:r w:rsidR="0060781F">
              <w:t xml:space="preserve"> no matter if B turns on/off reservation function</w:t>
            </w:r>
            <w:r>
              <w:t>, the error message keeps unchanged.</w:t>
            </w:r>
            <w:r w:rsidR="00E976CD">
              <w:t xml:space="preserve"> See UC04-03.</w:t>
            </w:r>
            <w:r w:rsidR="0060781F">
              <w:t xml:space="preserve"> If restaurant B turns on reservation function, hop up the reservation warning after user clicks “Start new</w:t>
            </w:r>
            <w:r w:rsidR="00E976CD">
              <w:t xml:space="preserve"> order” to let user start the reservation.</w:t>
            </w:r>
            <w:r w:rsidR="0060781F">
              <w:t xml:space="preserve"> </w:t>
            </w:r>
          </w:p>
          <w:p w14:paraId="2EBAD74A" w14:textId="577EA35B" w:rsidR="00873D4D" w:rsidRPr="00A62DE3" w:rsidRDefault="00873D4D" w:rsidP="00D37593">
            <w:pPr>
              <w:pStyle w:val="ListParagraph"/>
              <w:numPr>
                <w:ilvl w:val="0"/>
                <w:numId w:val="461"/>
              </w:numPr>
              <w:ind w:firstLineChars="0"/>
            </w:pPr>
            <w:r>
              <w:t>This should apply to any place where user can add an item to cart. Such as: Order again, meal detail page – add to cart, etc.</w:t>
            </w:r>
          </w:p>
          <w:p w14:paraId="738F9483" w14:textId="77777777" w:rsidR="00EB1C5B" w:rsidRPr="00452515" w:rsidRDefault="00EB1C5B" w:rsidP="00E3651B"/>
        </w:tc>
      </w:tr>
      <w:tr w:rsidR="003D43E3" w:rsidRPr="00452515" w14:paraId="0D2F3665" w14:textId="77777777" w:rsidTr="00E95FC0">
        <w:tc>
          <w:tcPr>
            <w:tcW w:w="8008" w:type="dxa"/>
          </w:tcPr>
          <w:p w14:paraId="5E9DA2CE" w14:textId="77777777" w:rsidR="003D43E3" w:rsidRDefault="003D43E3" w:rsidP="00E95FC0">
            <w:pPr>
              <w:rPr>
                <w:rFonts w:ascii="Arial" w:hAnsi="Arial" w:cs="Arial"/>
                <w:sz w:val="20"/>
                <w:szCs w:val="20"/>
              </w:rPr>
            </w:pPr>
            <w:r w:rsidRPr="00452515">
              <w:rPr>
                <w:rFonts w:ascii="Arial" w:hAnsi="Arial" w:cs="Arial"/>
                <w:sz w:val="20"/>
                <w:szCs w:val="20"/>
              </w:rPr>
              <w:t>Extend Scenario:</w:t>
            </w:r>
            <w:r>
              <w:rPr>
                <w:rFonts w:ascii="Arial" w:hAnsi="Arial" w:cs="Arial"/>
                <w:sz w:val="20"/>
                <w:szCs w:val="20"/>
              </w:rPr>
              <w:t xml:space="preserve"> - Change address</w:t>
            </w:r>
          </w:p>
          <w:p w14:paraId="607BAE3F" w14:textId="77777777" w:rsidR="003D43E3" w:rsidRPr="00317F2A" w:rsidRDefault="003D43E3" w:rsidP="00E95FC0">
            <w:pPr>
              <w:pStyle w:val="ListParagraph"/>
              <w:numPr>
                <w:ilvl w:val="0"/>
                <w:numId w:val="465"/>
              </w:numPr>
              <w:ind w:firstLineChars="0"/>
            </w:pPr>
            <w:r w:rsidRPr="00317F2A">
              <w:t>When user has an existing reservation</w:t>
            </w:r>
            <w:r>
              <w:t xml:space="preserve">, and </w:t>
            </w:r>
            <w:proofErr w:type="gramStart"/>
            <w:r>
              <w:t>he</w:t>
            </w:r>
            <w:proofErr w:type="gramEnd"/>
            <w:r>
              <w:t xml:space="preserve"> </w:t>
            </w:r>
            <w:r w:rsidRPr="00317F2A">
              <w:t xml:space="preserve">user updates address to a new </w:t>
            </w:r>
            <w:r w:rsidRPr="00317F2A">
              <w:lastRenderedPageBreak/>
              <w:t>address</w:t>
            </w:r>
            <w:r>
              <w:t xml:space="preserve"> (meaning: the location part is changed), hop up the following message:</w:t>
            </w:r>
          </w:p>
          <w:p w14:paraId="03D898EE" w14:textId="77777777" w:rsidR="003D43E3" w:rsidRDefault="003D43E3" w:rsidP="00E95FC0">
            <w:pPr>
              <w:ind w:left="420"/>
            </w:pPr>
            <w:r>
              <w:rPr>
                <w:noProof/>
              </w:rPr>
              <w:drawing>
                <wp:inline distT="0" distB="0" distL="0" distR="0" wp14:anchorId="67468AA5" wp14:editId="1841C07F">
                  <wp:extent cx="2400300" cy="270510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400300" cy="2705100"/>
                          </a:xfrm>
                          <a:prstGeom prst="rect">
                            <a:avLst/>
                          </a:prstGeom>
                        </pic:spPr>
                      </pic:pic>
                    </a:graphicData>
                  </a:graphic>
                </wp:inline>
              </w:drawing>
            </w:r>
          </w:p>
          <w:p w14:paraId="276FA779" w14:textId="77777777" w:rsidR="003D43E3" w:rsidRDefault="003D43E3" w:rsidP="00E95FC0">
            <w:pPr>
              <w:ind w:left="420"/>
            </w:pPr>
            <w:r>
              <w:t>Header: Are you sure?</w:t>
            </w:r>
          </w:p>
          <w:p w14:paraId="01788B9A" w14:textId="77777777" w:rsidR="003D43E3" w:rsidRDefault="003D43E3" w:rsidP="00E95FC0">
            <w:pPr>
              <w:ind w:left="420"/>
            </w:pPr>
            <w:r>
              <w:t>Body: Changing your address will also change your arrival time. Are you sure you want to continue?</w:t>
            </w:r>
          </w:p>
          <w:p w14:paraId="089040BB" w14:textId="77777777" w:rsidR="003D43E3" w:rsidRDefault="003D43E3" w:rsidP="00E95FC0">
            <w:pPr>
              <w:ind w:left="420"/>
            </w:pPr>
            <w:r>
              <w:t>Primary CTA: Change address</w:t>
            </w:r>
          </w:p>
          <w:p w14:paraId="210FF8BD" w14:textId="77777777" w:rsidR="003D43E3" w:rsidRDefault="003D43E3" w:rsidP="00E95FC0">
            <w:pPr>
              <w:ind w:left="420"/>
            </w:pPr>
            <w:r>
              <w:t>Secondary CTA: Cancel</w:t>
            </w:r>
          </w:p>
          <w:p w14:paraId="7CC62F7A" w14:textId="77777777" w:rsidR="003D43E3" w:rsidRDefault="003D43E3" w:rsidP="00E95FC0">
            <w:pPr>
              <w:pStyle w:val="ListParagraph"/>
              <w:numPr>
                <w:ilvl w:val="0"/>
                <w:numId w:val="465"/>
              </w:numPr>
              <w:ind w:firstLineChars="0"/>
            </w:pPr>
            <w:r>
              <w:t xml:space="preserve">Clicking “Cancel” return back without changing the </w:t>
            </w:r>
            <w:proofErr w:type="gramStart"/>
            <w:r>
              <w:t>address</w:t>
            </w:r>
            <w:proofErr w:type="gramEnd"/>
          </w:p>
          <w:p w14:paraId="5A186872" w14:textId="77777777" w:rsidR="003D43E3" w:rsidRDefault="003D43E3" w:rsidP="00E95FC0">
            <w:pPr>
              <w:pStyle w:val="ListParagraph"/>
              <w:numPr>
                <w:ilvl w:val="0"/>
                <w:numId w:val="465"/>
              </w:numPr>
              <w:ind w:firstLineChars="0"/>
            </w:pPr>
            <w:r>
              <w:t>Clicking “Change address”, change the address, cancel the existing reservation. Record reservation tracking:</w:t>
            </w:r>
          </w:p>
          <w:tbl>
            <w:tblPr>
              <w:tblStyle w:val="TableGrid"/>
              <w:tblW w:w="0" w:type="auto"/>
              <w:tblInd w:w="360" w:type="dxa"/>
              <w:tblLook w:val="04A0" w:firstRow="1" w:lastRow="0" w:firstColumn="1" w:lastColumn="0" w:noHBand="0" w:noVBand="1"/>
            </w:tblPr>
            <w:tblGrid>
              <w:gridCol w:w="1263"/>
              <w:gridCol w:w="1102"/>
              <w:gridCol w:w="671"/>
              <w:gridCol w:w="1200"/>
              <w:gridCol w:w="852"/>
              <w:gridCol w:w="818"/>
              <w:gridCol w:w="1093"/>
              <w:gridCol w:w="423"/>
            </w:tblGrid>
            <w:tr w:rsidR="0059126B" w14:paraId="5D4A295D" w14:textId="77777777" w:rsidTr="0059126B">
              <w:trPr>
                <w:ins w:id="324" w:author="Lisa Zheng" w:date="2020-09-07T15:37:00Z"/>
              </w:trPr>
              <w:tc>
                <w:tcPr>
                  <w:tcW w:w="1263" w:type="dxa"/>
                </w:tcPr>
                <w:p w14:paraId="37E12446" w14:textId="6915B688" w:rsidR="0059126B" w:rsidRDefault="0059126B" w:rsidP="0059126B">
                  <w:pPr>
                    <w:pStyle w:val="ListParagraph"/>
                    <w:ind w:firstLineChars="0" w:firstLine="0"/>
                  </w:pPr>
                  <w:r>
                    <w:t>Reservation ID</w:t>
                  </w:r>
                </w:p>
              </w:tc>
              <w:tc>
                <w:tcPr>
                  <w:tcW w:w="1102" w:type="dxa"/>
                </w:tcPr>
                <w:p w14:paraId="53395683" w14:textId="01087EA3" w:rsidR="0059126B" w:rsidRDefault="0059126B" w:rsidP="0059126B">
                  <w:pPr>
                    <w:pStyle w:val="ListParagraph"/>
                    <w:ind w:firstLineChars="0" w:firstLine="0"/>
                  </w:pPr>
                  <w:r>
                    <w:t>User ID/Visitor ID</w:t>
                  </w:r>
                </w:p>
              </w:tc>
              <w:tc>
                <w:tcPr>
                  <w:tcW w:w="671" w:type="dxa"/>
                </w:tcPr>
                <w:p w14:paraId="59B8CB8F" w14:textId="3DEEF707" w:rsidR="0059126B" w:rsidRDefault="0059126B" w:rsidP="0059126B">
                  <w:pPr>
                    <w:pStyle w:val="ListParagraph"/>
                    <w:ind w:firstLineChars="0" w:firstLine="0"/>
                  </w:pPr>
                  <w:r>
                    <w:t>Cart ID</w:t>
                  </w:r>
                </w:p>
              </w:tc>
              <w:tc>
                <w:tcPr>
                  <w:tcW w:w="1200" w:type="dxa"/>
                </w:tcPr>
                <w:p w14:paraId="21662357" w14:textId="138789C9" w:rsidR="0059126B" w:rsidRDefault="0059126B" w:rsidP="0059126B">
                  <w:pPr>
                    <w:pStyle w:val="ListParagraph"/>
                    <w:ind w:firstLineChars="0" w:firstLine="0"/>
                  </w:pPr>
                  <w:r>
                    <w:t>Restaurant</w:t>
                  </w:r>
                </w:p>
              </w:tc>
              <w:tc>
                <w:tcPr>
                  <w:tcW w:w="852" w:type="dxa"/>
                </w:tcPr>
                <w:p w14:paraId="666673C8" w14:textId="51BD9279" w:rsidR="0059126B" w:rsidRDefault="0059126B" w:rsidP="0059126B">
                  <w:pPr>
                    <w:pStyle w:val="ListParagraph"/>
                    <w:ind w:firstLineChars="0" w:firstLine="0"/>
                  </w:pPr>
                  <w:r>
                    <w:t>Create time</w:t>
                  </w:r>
                </w:p>
              </w:tc>
              <w:tc>
                <w:tcPr>
                  <w:tcW w:w="818" w:type="dxa"/>
                </w:tcPr>
                <w:p w14:paraId="03749BD2" w14:textId="70A91D79" w:rsidR="0059126B" w:rsidRDefault="0059126B" w:rsidP="0059126B">
                  <w:pPr>
                    <w:pStyle w:val="ListParagraph"/>
                    <w:ind w:firstLineChars="0" w:firstLine="0"/>
                  </w:pPr>
                  <w:r>
                    <w:t>Expire time</w:t>
                  </w:r>
                </w:p>
              </w:tc>
              <w:tc>
                <w:tcPr>
                  <w:tcW w:w="1093" w:type="dxa"/>
                </w:tcPr>
                <w:p w14:paraId="2B8A8ACD" w14:textId="22DC8BEB" w:rsidR="0059126B" w:rsidRDefault="0059126B" w:rsidP="0059126B">
                  <w:pPr>
                    <w:pStyle w:val="ListParagraph"/>
                    <w:ind w:firstLineChars="0" w:firstLine="0"/>
                  </w:pPr>
                  <w:r>
                    <w:t>Status</w:t>
                  </w:r>
                </w:p>
              </w:tc>
              <w:tc>
                <w:tcPr>
                  <w:tcW w:w="423" w:type="dxa"/>
                </w:tcPr>
                <w:p w14:paraId="7CFBA732" w14:textId="77777777" w:rsidR="0059126B" w:rsidRDefault="0059126B" w:rsidP="0059126B">
                  <w:pPr>
                    <w:pStyle w:val="ListParagraph"/>
                    <w:ind w:firstLineChars="0" w:firstLine="0"/>
                  </w:pPr>
                </w:p>
              </w:tc>
            </w:tr>
            <w:tr w:rsidR="0059126B" w14:paraId="3D7EB7BD" w14:textId="77777777" w:rsidTr="0059126B">
              <w:trPr>
                <w:ins w:id="325" w:author="Lisa Zheng" w:date="2020-09-07T15:37:00Z"/>
              </w:trPr>
              <w:tc>
                <w:tcPr>
                  <w:tcW w:w="1263" w:type="dxa"/>
                </w:tcPr>
                <w:p w14:paraId="1995ED77" w14:textId="77777777" w:rsidR="0059126B" w:rsidRDefault="0059126B" w:rsidP="0059126B">
                  <w:pPr>
                    <w:pStyle w:val="ListParagraph"/>
                    <w:ind w:firstLineChars="0" w:firstLine="0"/>
                  </w:pPr>
                </w:p>
              </w:tc>
              <w:tc>
                <w:tcPr>
                  <w:tcW w:w="1102" w:type="dxa"/>
                </w:tcPr>
                <w:p w14:paraId="27C3A874" w14:textId="77777777" w:rsidR="0059126B" w:rsidRDefault="0059126B" w:rsidP="0059126B">
                  <w:pPr>
                    <w:pStyle w:val="ListParagraph"/>
                    <w:ind w:firstLineChars="0" w:firstLine="0"/>
                  </w:pPr>
                </w:p>
              </w:tc>
              <w:tc>
                <w:tcPr>
                  <w:tcW w:w="671" w:type="dxa"/>
                </w:tcPr>
                <w:p w14:paraId="182222CA" w14:textId="77777777" w:rsidR="0059126B" w:rsidRDefault="0059126B" w:rsidP="0059126B">
                  <w:pPr>
                    <w:pStyle w:val="ListParagraph"/>
                    <w:ind w:firstLineChars="0" w:firstLine="0"/>
                  </w:pPr>
                </w:p>
              </w:tc>
              <w:tc>
                <w:tcPr>
                  <w:tcW w:w="1200" w:type="dxa"/>
                </w:tcPr>
                <w:p w14:paraId="709D5F25" w14:textId="77777777" w:rsidR="0059126B" w:rsidRDefault="0059126B" w:rsidP="0059126B">
                  <w:pPr>
                    <w:pStyle w:val="ListParagraph"/>
                    <w:ind w:firstLineChars="0" w:firstLine="0"/>
                  </w:pPr>
                </w:p>
              </w:tc>
              <w:tc>
                <w:tcPr>
                  <w:tcW w:w="852" w:type="dxa"/>
                </w:tcPr>
                <w:p w14:paraId="6057FE62" w14:textId="01F06BA6" w:rsidR="0059126B" w:rsidRDefault="0059126B" w:rsidP="0059126B">
                  <w:pPr>
                    <w:pStyle w:val="ListParagraph"/>
                    <w:ind w:firstLineChars="0" w:firstLine="0"/>
                  </w:pPr>
                  <w:r>
                    <w:t>11:30</w:t>
                  </w:r>
                </w:p>
              </w:tc>
              <w:tc>
                <w:tcPr>
                  <w:tcW w:w="818" w:type="dxa"/>
                </w:tcPr>
                <w:p w14:paraId="2AC6DDD4" w14:textId="7F5E7866" w:rsidR="0059126B" w:rsidRDefault="0059126B" w:rsidP="0059126B">
                  <w:pPr>
                    <w:pStyle w:val="ListParagraph"/>
                    <w:ind w:firstLineChars="0" w:firstLine="0"/>
                  </w:pPr>
                  <w:r>
                    <w:t>11:35</w:t>
                  </w:r>
                </w:p>
              </w:tc>
              <w:tc>
                <w:tcPr>
                  <w:tcW w:w="1093" w:type="dxa"/>
                </w:tcPr>
                <w:p w14:paraId="2A38DAE5" w14:textId="663DCAA1" w:rsidR="0059126B" w:rsidRDefault="0059126B" w:rsidP="0059126B">
                  <w:pPr>
                    <w:pStyle w:val="ListParagraph"/>
                    <w:ind w:firstLineChars="0" w:firstLine="0"/>
                  </w:pPr>
                  <w:r>
                    <w:t>Cancelled</w:t>
                  </w:r>
                </w:p>
              </w:tc>
              <w:tc>
                <w:tcPr>
                  <w:tcW w:w="423" w:type="dxa"/>
                </w:tcPr>
                <w:p w14:paraId="6232449A" w14:textId="77777777" w:rsidR="0059126B" w:rsidRDefault="0059126B" w:rsidP="0059126B">
                  <w:pPr>
                    <w:pStyle w:val="ListParagraph"/>
                    <w:ind w:firstLineChars="0" w:firstLine="0"/>
                  </w:pPr>
                </w:p>
              </w:tc>
            </w:tr>
          </w:tbl>
          <w:p w14:paraId="52585E26" w14:textId="77777777" w:rsidR="003D43E3" w:rsidRDefault="003D43E3" w:rsidP="00E95FC0">
            <w:pPr>
              <w:pStyle w:val="ListParagraph"/>
              <w:ind w:left="360" w:firstLineChars="0" w:firstLine="0"/>
            </w:pPr>
            <w:r>
              <w:t>Record reservation tracking history.</w:t>
            </w:r>
          </w:p>
          <w:tbl>
            <w:tblPr>
              <w:tblStyle w:val="TableGrid"/>
              <w:tblW w:w="0" w:type="auto"/>
              <w:tblInd w:w="360" w:type="dxa"/>
              <w:tblLook w:val="04A0" w:firstRow="1" w:lastRow="0" w:firstColumn="1" w:lastColumn="0" w:noHBand="0" w:noVBand="1"/>
            </w:tblPr>
            <w:tblGrid>
              <w:gridCol w:w="1263"/>
              <w:gridCol w:w="1225"/>
              <w:gridCol w:w="2151"/>
              <w:gridCol w:w="806"/>
            </w:tblGrid>
            <w:tr w:rsidR="0059126B" w14:paraId="47C1509C" w14:textId="77777777" w:rsidTr="0059126B">
              <w:trPr>
                <w:ins w:id="326" w:author="Lisa Zheng" w:date="2020-09-07T15:37:00Z"/>
              </w:trPr>
              <w:tc>
                <w:tcPr>
                  <w:tcW w:w="1263" w:type="dxa"/>
                </w:tcPr>
                <w:p w14:paraId="19BDDD0D" w14:textId="6A538286" w:rsidR="0059126B" w:rsidRDefault="0059126B" w:rsidP="0059126B">
                  <w:pPr>
                    <w:pStyle w:val="ListParagraph"/>
                    <w:ind w:firstLineChars="0" w:firstLine="0"/>
                  </w:pPr>
                  <w:r>
                    <w:t>Reservation ID</w:t>
                  </w:r>
                </w:p>
              </w:tc>
              <w:tc>
                <w:tcPr>
                  <w:tcW w:w="1225" w:type="dxa"/>
                </w:tcPr>
                <w:p w14:paraId="23D5EF93" w14:textId="20C34811" w:rsidR="0059126B" w:rsidRDefault="0059126B" w:rsidP="0059126B">
                  <w:pPr>
                    <w:pStyle w:val="ListParagraph"/>
                    <w:ind w:firstLineChars="0" w:firstLine="0"/>
                  </w:pPr>
                  <w:r>
                    <w:t>Create time</w:t>
                  </w:r>
                </w:p>
              </w:tc>
              <w:tc>
                <w:tcPr>
                  <w:tcW w:w="2151" w:type="dxa"/>
                </w:tcPr>
                <w:p w14:paraId="6154A88D" w14:textId="7EB0718A" w:rsidR="0059126B" w:rsidRDefault="0059126B" w:rsidP="0059126B">
                  <w:pPr>
                    <w:pStyle w:val="ListParagraph"/>
                    <w:ind w:firstLineChars="0" w:firstLine="0"/>
                  </w:pPr>
                  <w:r>
                    <w:t>Operation</w:t>
                  </w:r>
                </w:p>
              </w:tc>
              <w:tc>
                <w:tcPr>
                  <w:tcW w:w="806" w:type="dxa"/>
                </w:tcPr>
                <w:p w14:paraId="07D31460" w14:textId="5200B245" w:rsidR="0059126B" w:rsidRDefault="0059126B" w:rsidP="0059126B">
                  <w:pPr>
                    <w:pStyle w:val="ListParagraph"/>
                    <w:ind w:firstLineChars="0" w:firstLine="0"/>
                  </w:pPr>
                  <w:r>
                    <w:t>Create by</w:t>
                  </w:r>
                </w:p>
              </w:tc>
            </w:tr>
            <w:tr w:rsidR="0059126B" w14:paraId="6332CB2F" w14:textId="77777777" w:rsidTr="0059126B">
              <w:trPr>
                <w:ins w:id="327" w:author="Lisa Zheng" w:date="2020-09-07T15:37:00Z"/>
              </w:trPr>
              <w:tc>
                <w:tcPr>
                  <w:tcW w:w="1263" w:type="dxa"/>
                </w:tcPr>
                <w:p w14:paraId="1E7E9710" w14:textId="77777777" w:rsidR="0059126B" w:rsidRDefault="0059126B" w:rsidP="0059126B">
                  <w:pPr>
                    <w:pStyle w:val="ListParagraph"/>
                    <w:ind w:firstLineChars="0" w:firstLine="0"/>
                  </w:pPr>
                </w:p>
              </w:tc>
              <w:tc>
                <w:tcPr>
                  <w:tcW w:w="1225" w:type="dxa"/>
                </w:tcPr>
                <w:p w14:paraId="797609DD" w14:textId="7FC3D3B5" w:rsidR="0059126B" w:rsidRDefault="0059126B" w:rsidP="0059126B">
                  <w:pPr>
                    <w:pStyle w:val="ListParagraph"/>
                    <w:ind w:firstLineChars="0" w:firstLine="0"/>
                  </w:pPr>
                  <w:r>
                    <w:t>11:30</w:t>
                  </w:r>
                </w:p>
              </w:tc>
              <w:tc>
                <w:tcPr>
                  <w:tcW w:w="2151" w:type="dxa"/>
                </w:tcPr>
                <w:p w14:paraId="4065674F" w14:textId="169DD45F" w:rsidR="0059126B" w:rsidRDefault="0059126B" w:rsidP="0059126B">
                  <w:pPr>
                    <w:pStyle w:val="ListParagraph"/>
                    <w:ind w:firstLineChars="0" w:firstLine="0"/>
                  </w:pPr>
                  <w:r>
                    <w:t>Create</w:t>
                  </w:r>
                </w:p>
              </w:tc>
              <w:tc>
                <w:tcPr>
                  <w:tcW w:w="806" w:type="dxa"/>
                </w:tcPr>
                <w:p w14:paraId="0D391DA4" w14:textId="77777777" w:rsidR="0059126B" w:rsidRDefault="0059126B" w:rsidP="0059126B">
                  <w:pPr>
                    <w:pStyle w:val="ListParagraph"/>
                    <w:ind w:firstLineChars="0" w:firstLine="0"/>
                  </w:pPr>
                </w:p>
              </w:tc>
            </w:tr>
            <w:tr w:rsidR="0059126B" w14:paraId="7D0149FE" w14:textId="77777777" w:rsidTr="0059126B">
              <w:trPr>
                <w:ins w:id="328" w:author="Lisa Zheng" w:date="2020-09-07T15:37:00Z"/>
              </w:trPr>
              <w:tc>
                <w:tcPr>
                  <w:tcW w:w="1263" w:type="dxa"/>
                </w:tcPr>
                <w:p w14:paraId="3C790460" w14:textId="77777777" w:rsidR="0059126B" w:rsidRDefault="0059126B" w:rsidP="0059126B">
                  <w:pPr>
                    <w:pStyle w:val="ListParagraph"/>
                    <w:ind w:firstLineChars="0" w:firstLine="0"/>
                  </w:pPr>
                </w:p>
              </w:tc>
              <w:tc>
                <w:tcPr>
                  <w:tcW w:w="1225" w:type="dxa"/>
                </w:tcPr>
                <w:p w14:paraId="09A9ABD9" w14:textId="3FE8FFAD" w:rsidR="0059126B" w:rsidRDefault="0059126B" w:rsidP="0059126B">
                  <w:pPr>
                    <w:pStyle w:val="ListParagraph"/>
                    <w:ind w:firstLineChars="0" w:firstLine="0"/>
                  </w:pPr>
                  <w:r>
                    <w:t>11:33</w:t>
                  </w:r>
                </w:p>
              </w:tc>
              <w:tc>
                <w:tcPr>
                  <w:tcW w:w="2151" w:type="dxa"/>
                </w:tcPr>
                <w:p w14:paraId="4D32568F" w14:textId="68A56E68" w:rsidR="0059126B" w:rsidRDefault="0059126B" w:rsidP="0059126B">
                  <w:pPr>
                    <w:pStyle w:val="ListParagraph"/>
                    <w:ind w:firstLineChars="0" w:firstLine="0"/>
                  </w:pPr>
                  <w:r>
                    <w:t>Change address</w:t>
                  </w:r>
                </w:p>
              </w:tc>
              <w:tc>
                <w:tcPr>
                  <w:tcW w:w="806" w:type="dxa"/>
                </w:tcPr>
                <w:p w14:paraId="1F2F84AB" w14:textId="77777777" w:rsidR="0059126B" w:rsidRDefault="0059126B" w:rsidP="0059126B">
                  <w:pPr>
                    <w:pStyle w:val="ListParagraph"/>
                    <w:ind w:firstLineChars="0" w:firstLine="0"/>
                  </w:pPr>
                </w:p>
              </w:tc>
            </w:tr>
          </w:tbl>
          <w:p w14:paraId="21B739C0" w14:textId="77777777" w:rsidR="003D43E3" w:rsidRPr="00452515" w:rsidRDefault="003D43E3" w:rsidP="00E95FC0">
            <w:pPr>
              <w:pStyle w:val="ListParagraph"/>
              <w:ind w:left="360" w:firstLineChars="0" w:firstLine="0"/>
            </w:pPr>
          </w:p>
        </w:tc>
      </w:tr>
      <w:tr w:rsidR="00EB1C5B" w:rsidRPr="00452515" w14:paraId="1F3EE7D7" w14:textId="77777777" w:rsidTr="00E3651B">
        <w:tc>
          <w:tcPr>
            <w:tcW w:w="8008" w:type="dxa"/>
          </w:tcPr>
          <w:p w14:paraId="76A8A5F4" w14:textId="77777777" w:rsidR="00EB1C5B" w:rsidRDefault="00EB1C5B" w:rsidP="00E3651B">
            <w:pPr>
              <w:rPr>
                <w:rFonts w:ascii="Arial" w:hAnsi="Arial" w:cs="Arial"/>
                <w:sz w:val="20"/>
                <w:szCs w:val="20"/>
              </w:rPr>
            </w:pPr>
            <w:r w:rsidRPr="00452515">
              <w:rPr>
                <w:rFonts w:ascii="Arial" w:hAnsi="Arial" w:cs="Arial"/>
                <w:sz w:val="20"/>
                <w:szCs w:val="20"/>
              </w:rPr>
              <w:lastRenderedPageBreak/>
              <w:t>Exception Scenario:</w:t>
            </w:r>
          </w:p>
          <w:p w14:paraId="3EF384EA" w14:textId="77777777" w:rsidR="00EB1C5B" w:rsidRPr="00452515" w:rsidRDefault="00EB1C5B" w:rsidP="00E3651B"/>
        </w:tc>
      </w:tr>
      <w:tr w:rsidR="00EB1C5B" w:rsidRPr="00452515" w14:paraId="7AA05D21" w14:textId="77777777" w:rsidTr="00E3651B">
        <w:tc>
          <w:tcPr>
            <w:tcW w:w="8008" w:type="dxa"/>
          </w:tcPr>
          <w:p w14:paraId="4B50ECFC" w14:textId="77777777" w:rsidR="00EB1C5B" w:rsidRPr="00452515" w:rsidRDefault="00EB1C5B" w:rsidP="00E3651B">
            <w:pPr>
              <w:rPr>
                <w:rFonts w:ascii="Arial" w:hAnsi="Arial" w:cs="Arial"/>
                <w:sz w:val="20"/>
                <w:szCs w:val="20"/>
              </w:rPr>
            </w:pPr>
            <w:r w:rsidRPr="00452515">
              <w:rPr>
                <w:rFonts w:ascii="Arial" w:hAnsi="Arial" w:cs="Arial"/>
                <w:sz w:val="20"/>
                <w:szCs w:val="20"/>
              </w:rPr>
              <w:t>Notes:</w:t>
            </w:r>
          </w:p>
        </w:tc>
      </w:tr>
      <w:tr w:rsidR="00EB1C5B" w:rsidRPr="00452515" w14:paraId="29568124" w14:textId="77777777" w:rsidTr="00E3651B">
        <w:tc>
          <w:tcPr>
            <w:tcW w:w="8008" w:type="dxa"/>
          </w:tcPr>
          <w:p w14:paraId="7521B62B" w14:textId="77777777" w:rsidR="00EB1C5B" w:rsidRPr="00452515" w:rsidRDefault="00EB1C5B" w:rsidP="00E3651B">
            <w:pPr>
              <w:rPr>
                <w:rFonts w:ascii="Arial" w:hAnsi="Arial" w:cs="Arial"/>
                <w:sz w:val="20"/>
                <w:szCs w:val="20"/>
              </w:rPr>
            </w:pPr>
            <w:r w:rsidRPr="00452515">
              <w:rPr>
                <w:rFonts w:ascii="Arial" w:hAnsi="Arial" w:cs="Arial"/>
                <w:sz w:val="20"/>
                <w:szCs w:val="20"/>
              </w:rPr>
              <w:t>Q/A:</w:t>
            </w:r>
          </w:p>
        </w:tc>
      </w:tr>
    </w:tbl>
    <w:p w14:paraId="6FE94613" w14:textId="4B8D9AAE" w:rsidR="00A33887" w:rsidRPr="001D32AE" w:rsidRDefault="00A33887" w:rsidP="00A33887">
      <w:pPr>
        <w:pStyle w:val="Heading3"/>
      </w:pPr>
      <w:r w:rsidRPr="00A33887">
        <w:lastRenderedPageBreak/>
        <w:t>UC04</w:t>
      </w:r>
      <w:r>
        <w:t xml:space="preserve">-12 </w:t>
      </w:r>
      <w:r w:rsidR="002E4D2B">
        <w:t>Reservations – New users, Exception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A33887" w:rsidRPr="00452515" w14:paraId="1AB0AAA1" w14:textId="77777777" w:rsidTr="005042E0">
        <w:tc>
          <w:tcPr>
            <w:tcW w:w="8008" w:type="dxa"/>
          </w:tcPr>
          <w:p w14:paraId="633245E7" w14:textId="7B1C242E" w:rsidR="00A33887" w:rsidRPr="00452515" w:rsidRDefault="00A33887" w:rsidP="005042E0">
            <w:pPr>
              <w:rPr>
                <w:rFonts w:ascii="Arial" w:hAnsi="Arial" w:cs="Arial"/>
                <w:sz w:val="20"/>
                <w:szCs w:val="20"/>
              </w:rPr>
            </w:pPr>
            <w:r w:rsidRPr="00452515">
              <w:rPr>
                <w:rFonts w:ascii="Arial" w:hAnsi="Arial" w:cs="Arial"/>
                <w:sz w:val="20"/>
                <w:szCs w:val="20"/>
              </w:rPr>
              <w:t>UC</w:t>
            </w:r>
            <w:r>
              <w:rPr>
                <w:rFonts w:ascii="Arial" w:hAnsi="Arial" w:cs="Arial"/>
                <w:sz w:val="20"/>
                <w:szCs w:val="20"/>
              </w:rPr>
              <w:t xml:space="preserve">04-12 Reservations – </w:t>
            </w:r>
            <w:r w:rsidR="002E4D2B">
              <w:rPr>
                <w:rFonts w:ascii="Arial" w:hAnsi="Arial" w:cs="Arial"/>
                <w:sz w:val="20"/>
                <w:szCs w:val="20"/>
              </w:rPr>
              <w:t>New users, Exceptions</w:t>
            </w:r>
          </w:p>
        </w:tc>
      </w:tr>
      <w:tr w:rsidR="00A33887" w:rsidRPr="00452515" w14:paraId="21869E10" w14:textId="77777777" w:rsidTr="005042E0">
        <w:tc>
          <w:tcPr>
            <w:tcW w:w="8008" w:type="dxa"/>
          </w:tcPr>
          <w:p w14:paraId="068E91B2" w14:textId="63C3EE67" w:rsidR="00A33887" w:rsidRDefault="00A33887" w:rsidP="005042E0">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010"/>
              <w:gridCol w:w="1276"/>
              <w:gridCol w:w="1428"/>
              <w:gridCol w:w="4068"/>
            </w:tblGrid>
            <w:tr w:rsidR="0059126B" w14:paraId="25919577" w14:textId="77777777" w:rsidTr="0059126B">
              <w:trPr>
                <w:ins w:id="329" w:author="Lisa Zheng" w:date="2020-09-02T17:44:00Z"/>
              </w:trPr>
              <w:tc>
                <w:tcPr>
                  <w:tcW w:w="1010" w:type="dxa"/>
                </w:tcPr>
                <w:p w14:paraId="3845BB81" w14:textId="77777777" w:rsidR="0059126B" w:rsidRDefault="0059126B" w:rsidP="0059126B">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66371FA6" w14:textId="77777777" w:rsidR="0059126B" w:rsidRDefault="0059126B" w:rsidP="0059126B">
                  <w:pPr>
                    <w:spacing w:after="0"/>
                    <w:rPr>
                      <w:rFonts w:ascii="Arial" w:hAnsi="Arial" w:cs="Arial"/>
                      <w:sz w:val="20"/>
                      <w:szCs w:val="20"/>
                    </w:rPr>
                  </w:pPr>
                  <w:r>
                    <w:rPr>
                      <w:rFonts w:ascii="Arial" w:hAnsi="Arial" w:cs="Arial"/>
                      <w:sz w:val="20"/>
                      <w:szCs w:val="20"/>
                    </w:rPr>
                    <w:t>Date</w:t>
                  </w:r>
                </w:p>
              </w:tc>
              <w:tc>
                <w:tcPr>
                  <w:tcW w:w="1428" w:type="dxa"/>
                </w:tcPr>
                <w:p w14:paraId="6BC610B3" w14:textId="77777777" w:rsidR="0059126B" w:rsidRDefault="0059126B" w:rsidP="0059126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68" w:type="dxa"/>
                </w:tcPr>
                <w:p w14:paraId="287B845C" w14:textId="77777777" w:rsidR="0059126B" w:rsidRDefault="0059126B" w:rsidP="0059126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59126B" w14:paraId="192DEC48" w14:textId="77777777" w:rsidTr="0059126B">
              <w:trPr>
                <w:ins w:id="330" w:author="Lisa Zheng" w:date="2020-09-02T17:44:00Z"/>
              </w:trPr>
              <w:tc>
                <w:tcPr>
                  <w:tcW w:w="1010" w:type="dxa"/>
                </w:tcPr>
                <w:p w14:paraId="5D1FBA1D" w14:textId="77777777" w:rsidR="0059126B" w:rsidRDefault="0059126B" w:rsidP="0059126B">
                  <w:pPr>
                    <w:spacing w:after="0"/>
                    <w:rPr>
                      <w:rFonts w:ascii="Arial" w:hAnsi="Arial" w:cs="Arial"/>
                      <w:sz w:val="20"/>
                      <w:szCs w:val="20"/>
                    </w:rPr>
                  </w:pPr>
                  <w:r>
                    <w:rPr>
                      <w:rFonts w:ascii="Arial" w:hAnsi="Arial" w:cs="Arial"/>
                      <w:sz w:val="20"/>
                      <w:szCs w:val="20"/>
                    </w:rPr>
                    <w:t>1.0</w:t>
                  </w:r>
                </w:p>
              </w:tc>
              <w:tc>
                <w:tcPr>
                  <w:tcW w:w="1276" w:type="dxa"/>
                </w:tcPr>
                <w:p w14:paraId="2533DA1B" w14:textId="77777777" w:rsidR="0059126B" w:rsidRDefault="0059126B" w:rsidP="0059126B">
                  <w:pPr>
                    <w:spacing w:after="0"/>
                    <w:rPr>
                      <w:rFonts w:ascii="Arial" w:hAnsi="Arial" w:cs="Arial"/>
                      <w:sz w:val="20"/>
                      <w:szCs w:val="20"/>
                    </w:rPr>
                  </w:pPr>
                  <w:r>
                    <w:rPr>
                      <w:rFonts w:ascii="Arial" w:hAnsi="Arial" w:cs="Arial"/>
                      <w:sz w:val="20"/>
                      <w:szCs w:val="20"/>
                    </w:rPr>
                    <w:t>2020.9.2</w:t>
                  </w:r>
                </w:p>
              </w:tc>
              <w:tc>
                <w:tcPr>
                  <w:tcW w:w="1428" w:type="dxa"/>
                </w:tcPr>
                <w:p w14:paraId="5143030B" w14:textId="77777777" w:rsidR="0059126B" w:rsidRDefault="0059126B" w:rsidP="0059126B">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68" w:type="dxa"/>
                </w:tcPr>
                <w:p w14:paraId="12D8908B" w14:textId="77777777" w:rsidR="0059126B" w:rsidRDefault="0059126B" w:rsidP="0059126B">
                  <w:pPr>
                    <w:spacing w:after="0"/>
                    <w:rPr>
                      <w:rFonts w:ascii="Arial" w:hAnsi="Arial" w:cs="Arial"/>
                      <w:sz w:val="20"/>
                      <w:szCs w:val="20"/>
                    </w:rPr>
                  </w:pPr>
                  <w:r>
                    <w:rPr>
                      <w:rFonts w:ascii="Arial" w:hAnsi="Arial" w:cs="Arial"/>
                      <w:sz w:val="20"/>
                      <w:szCs w:val="20"/>
                    </w:rPr>
                    <w:t>First version</w:t>
                  </w:r>
                </w:p>
              </w:tc>
            </w:tr>
            <w:tr w:rsidR="0059126B" w14:paraId="7FE6962B" w14:textId="77777777" w:rsidTr="0059126B">
              <w:trPr>
                <w:ins w:id="331" w:author="Lisa Zheng" w:date="2020-09-02T17:44:00Z"/>
              </w:trPr>
              <w:tc>
                <w:tcPr>
                  <w:tcW w:w="1010" w:type="dxa"/>
                </w:tcPr>
                <w:p w14:paraId="11CE3A16" w14:textId="77777777" w:rsidR="0059126B" w:rsidRDefault="0059126B" w:rsidP="0059126B">
                  <w:pPr>
                    <w:spacing w:after="0"/>
                    <w:rPr>
                      <w:rFonts w:ascii="Arial" w:hAnsi="Arial" w:cs="Arial"/>
                      <w:sz w:val="20"/>
                      <w:szCs w:val="20"/>
                    </w:rPr>
                  </w:pPr>
                  <w:r>
                    <w:rPr>
                      <w:rFonts w:ascii="Arial" w:hAnsi="Arial" w:cs="Arial"/>
                      <w:sz w:val="20"/>
                      <w:szCs w:val="20"/>
                    </w:rPr>
                    <w:t>1.1</w:t>
                  </w:r>
                </w:p>
              </w:tc>
              <w:tc>
                <w:tcPr>
                  <w:tcW w:w="1276" w:type="dxa"/>
                </w:tcPr>
                <w:p w14:paraId="2F970CC0" w14:textId="77777777" w:rsidR="0059126B" w:rsidRDefault="0059126B" w:rsidP="0059126B">
                  <w:pPr>
                    <w:spacing w:after="0"/>
                    <w:rPr>
                      <w:rFonts w:ascii="Arial" w:hAnsi="Arial" w:cs="Arial"/>
                      <w:sz w:val="20"/>
                      <w:szCs w:val="20"/>
                    </w:rPr>
                  </w:pPr>
                </w:p>
              </w:tc>
              <w:tc>
                <w:tcPr>
                  <w:tcW w:w="1428" w:type="dxa"/>
                </w:tcPr>
                <w:p w14:paraId="50D0E26A" w14:textId="77777777" w:rsidR="0059126B" w:rsidRDefault="0059126B" w:rsidP="0059126B">
                  <w:pPr>
                    <w:spacing w:after="0"/>
                    <w:rPr>
                      <w:rFonts w:ascii="Arial" w:hAnsi="Arial" w:cs="Arial"/>
                      <w:sz w:val="20"/>
                      <w:szCs w:val="20"/>
                    </w:rPr>
                  </w:pPr>
                </w:p>
              </w:tc>
              <w:tc>
                <w:tcPr>
                  <w:tcW w:w="4068" w:type="dxa"/>
                </w:tcPr>
                <w:p w14:paraId="788ACCFA" w14:textId="77777777" w:rsidR="0059126B" w:rsidRDefault="0059126B" w:rsidP="0059126B">
                  <w:pPr>
                    <w:spacing w:after="0"/>
                    <w:rPr>
                      <w:rFonts w:ascii="Arial" w:hAnsi="Arial" w:cs="Arial"/>
                      <w:sz w:val="20"/>
                      <w:szCs w:val="20"/>
                    </w:rPr>
                  </w:pPr>
                </w:p>
              </w:tc>
            </w:tr>
            <w:tr w:rsidR="0059126B" w14:paraId="78929B33" w14:textId="77777777" w:rsidTr="0059126B">
              <w:trPr>
                <w:ins w:id="332" w:author="Lisa Zheng" w:date="2020-09-02T17:44:00Z"/>
              </w:trPr>
              <w:tc>
                <w:tcPr>
                  <w:tcW w:w="1010" w:type="dxa"/>
                </w:tcPr>
                <w:p w14:paraId="4C1BD97F" w14:textId="77777777" w:rsidR="0059126B" w:rsidRDefault="0059126B" w:rsidP="0059126B">
                  <w:pPr>
                    <w:spacing w:after="0"/>
                    <w:rPr>
                      <w:rFonts w:ascii="Arial" w:hAnsi="Arial" w:cs="Arial"/>
                      <w:sz w:val="20"/>
                      <w:szCs w:val="20"/>
                    </w:rPr>
                  </w:pPr>
                  <w:r>
                    <w:rPr>
                      <w:rFonts w:ascii="Arial" w:hAnsi="Arial" w:cs="Arial"/>
                      <w:sz w:val="20"/>
                      <w:szCs w:val="20"/>
                    </w:rPr>
                    <w:t>1.2</w:t>
                  </w:r>
                </w:p>
              </w:tc>
              <w:tc>
                <w:tcPr>
                  <w:tcW w:w="1276" w:type="dxa"/>
                </w:tcPr>
                <w:p w14:paraId="6373A9F0" w14:textId="77777777" w:rsidR="0059126B" w:rsidRDefault="0059126B" w:rsidP="0059126B">
                  <w:pPr>
                    <w:spacing w:after="0"/>
                    <w:rPr>
                      <w:rFonts w:ascii="Arial" w:hAnsi="Arial" w:cs="Arial"/>
                      <w:sz w:val="20"/>
                      <w:szCs w:val="20"/>
                    </w:rPr>
                  </w:pPr>
                </w:p>
              </w:tc>
              <w:tc>
                <w:tcPr>
                  <w:tcW w:w="1428" w:type="dxa"/>
                </w:tcPr>
                <w:p w14:paraId="674B3CFE" w14:textId="77777777" w:rsidR="0059126B" w:rsidRDefault="0059126B" w:rsidP="0059126B">
                  <w:pPr>
                    <w:spacing w:after="0"/>
                    <w:rPr>
                      <w:rFonts w:ascii="Arial" w:hAnsi="Arial" w:cs="Arial"/>
                      <w:sz w:val="20"/>
                      <w:szCs w:val="20"/>
                    </w:rPr>
                  </w:pPr>
                </w:p>
              </w:tc>
              <w:tc>
                <w:tcPr>
                  <w:tcW w:w="4068" w:type="dxa"/>
                </w:tcPr>
                <w:p w14:paraId="4C6FD030" w14:textId="77777777" w:rsidR="0059126B" w:rsidRDefault="0059126B" w:rsidP="0059126B">
                  <w:pPr>
                    <w:spacing w:after="0"/>
                    <w:rPr>
                      <w:rFonts w:ascii="Arial" w:hAnsi="Arial" w:cs="Arial"/>
                      <w:sz w:val="20"/>
                      <w:szCs w:val="20"/>
                    </w:rPr>
                  </w:pPr>
                </w:p>
              </w:tc>
            </w:tr>
            <w:tr w:rsidR="0059126B" w14:paraId="7345E707" w14:textId="77777777" w:rsidTr="0059126B">
              <w:trPr>
                <w:ins w:id="333" w:author="Lisa Zheng" w:date="2020-09-02T17:44:00Z"/>
              </w:trPr>
              <w:tc>
                <w:tcPr>
                  <w:tcW w:w="1010" w:type="dxa"/>
                </w:tcPr>
                <w:p w14:paraId="2B58E499" w14:textId="77777777" w:rsidR="0059126B" w:rsidRDefault="0059126B" w:rsidP="0059126B">
                  <w:pPr>
                    <w:spacing w:after="0"/>
                    <w:rPr>
                      <w:rFonts w:ascii="Arial" w:hAnsi="Arial" w:cs="Arial"/>
                      <w:sz w:val="20"/>
                      <w:szCs w:val="20"/>
                    </w:rPr>
                  </w:pPr>
                  <w:r>
                    <w:rPr>
                      <w:rFonts w:ascii="Arial" w:hAnsi="Arial" w:cs="Arial"/>
                      <w:sz w:val="20"/>
                      <w:szCs w:val="20"/>
                    </w:rPr>
                    <w:t>1.3</w:t>
                  </w:r>
                </w:p>
              </w:tc>
              <w:tc>
                <w:tcPr>
                  <w:tcW w:w="1276" w:type="dxa"/>
                </w:tcPr>
                <w:p w14:paraId="0C4678CF" w14:textId="77777777" w:rsidR="0059126B" w:rsidRDefault="0059126B" w:rsidP="0059126B">
                  <w:pPr>
                    <w:spacing w:after="0"/>
                    <w:rPr>
                      <w:rFonts w:ascii="Arial" w:hAnsi="Arial" w:cs="Arial"/>
                      <w:sz w:val="20"/>
                      <w:szCs w:val="20"/>
                    </w:rPr>
                  </w:pPr>
                </w:p>
              </w:tc>
              <w:tc>
                <w:tcPr>
                  <w:tcW w:w="1428" w:type="dxa"/>
                </w:tcPr>
                <w:p w14:paraId="06954BA9" w14:textId="77777777" w:rsidR="0059126B" w:rsidRDefault="0059126B" w:rsidP="0059126B">
                  <w:pPr>
                    <w:spacing w:after="0"/>
                    <w:rPr>
                      <w:rFonts w:ascii="Arial" w:hAnsi="Arial" w:cs="Arial"/>
                      <w:sz w:val="20"/>
                      <w:szCs w:val="20"/>
                    </w:rPr>
                  </w:pPr>
                </w:p>
              </w:tc>
              <w:tc>
                <w:tcPr>
                  <w:tcW w:w="4068" w:type="dxa"/>
                </w:tcPr>
                <w:p w14:paraId="28843730" w14:textId="77777777" w:rsidR="0059126B" w:rsidRDefault="0059126B" w:rsidP="0059126B">
                  <w:pPr>
                    <w:spacing w:after="0"/>
                    <w:rPr>
                      <w:rFonts w:ascii="Arial" w:hAnsi="Arial" w:cs="Arial"/>
                      <w:sz w:val="20"/>
                      <w:szCs w:val="20"/>
                    </w:rPr>
                  </w:pPr>
                </w:p>
              </w:tc>
            </w:tr>
            <w:tr w:rsidR="0059126B" w14:paraId="61C73D06" w14:textId="77777777" w:rsidTr="0059126B">
              <w:trPr>
                <w:ins w:id="334" w:author="Lisa Zheng" w:date="2020-09-02T17:44:00Z"/>
              </w:trPr>
              <w:tc>
                <w:tcPr>
                  <w:tcW w:w="1010" w:type="dxa"/>
                </w:tcPr>
                <w:p w14:paraId="5BBCF964" w14:textId="77777777" w:rsidR="0059126B" w:rsidRDefault="0059126B" w:rsidP="0059126B">
                  <w:pPr>
                    <w:spacing w:after="0"/>
                    <w:rPr>
                      <w:rFonts w:ascii="Arial" w:hAnsi="Arial" w:cs="Arial"/>
                      <w:sz w:val="20"/>
                      <w:szCs w:val="20"/>
                    </w:rPr>
                  </w:pPr>
                  <w:r>
                    <w:rPr>
                      <w:rFonts w:ascii="Arial" w:hAnsi="Arial" w:cs="Arial"/>
                      <w:sz w:val="20"/>
                      <w:szCs w:val="20"/>
                    </w:rPr>
                    <w:t>1.4</w:t>
                  </w:r>
                </w:p>
              </w:tc>
              <w:tc>
                <w:tcPr>
                  <w:tcW w:w="1276" w:type="dxa"/>
                </w:tcPr>
                <w:p w14:paraId="7BB86949" w14:textId="77777777" w:rsidR="0059126B" w:rsidRDefault="0059126B" w:rsidP="0059126B">
                  <w:pPr>
                    <w:spacing w:after="0"/>
                    <w:rPr>
                      <w:rFonts w:ascii="Arial" w:hAnsi="Arial" w:cs="Arial"/>
                      <w:sz w:val="20"/>
                      <w:szCs w:val="20"/>
                    </w:rPr>
                  </w:pPr>
                </w:p>
              </w:tc>
              <w:tc>
                <w:tcPr>
                  <w:tcW w:w="1428" w:type="dxa"/>
                </w:tcPr>
                <w:p w14:paraId="6CAC0E4D" w14:textId="77777777" w:rsidR="0059126B" w:rsidRDefault="0059126B" w:rsidP="0059126B">
                  <w:pPr>
                    <w:spacing w:after="0"/>
                    <w:rPr>
                      <w:rFonts w:ascii="Arial" w:hAnsi="Arial" w:cs="Arial"/>
                      <w:sz w:val="20"/>
                      <w:szCs w:val="20"/>
                    </w:rPr>
                  </w:pPr>
                </w:p>
              </w:tc>
              <w:tc>
                <w:tcPr>
                  <w:tcW w:w="4068" w:type="dxa"/>
                </w:tcPr>
                <w:p w14:paraId="1FAD98AF" w14:textId="77777777" w:rsidR="0059126B" w:rsidRDefault="0059126B" w:rsidP="0059126B">
                  <w:pPr>
                    <w:spacing w:after="0"/>
                    <w:rPr>
                      <w:rFonts w:ascii="Arial" w:hAnsi="Arial" w:cs="Arial"/>
                      <w:sz w:val="20"/>
                      <w:szCs w:val="20"/>
                    </w:rPr>
                  </w:pPr>
                </w:p>
              </w:tc>
            </w:tr>
          </w:tbl>
          <w:p w14:paraId="4BE16904" w14:textId="77777777" w:rsidR="00A33887" w:rsidRDefault="00A33887" w:rsidP="005042E0">
            <w:pPr>
              <w:rPr>
                <w:rFonts w:ascii="Arial" w:hAnsi="Arial" w:cs="Arial"/>
                <w:sz w:val="20"/>
                <w:szCs w:val="20"/>
              </w:rPr>
            </w:pPr>
          </w:p>
        </w:tc>
      </w:tr>
      <w:tr w:rsidR="00A33887" w:rsidRPr="00452515" w14:paraId="49145857" w14:textId="77777777" w:rsidTr="005042E0">
        <w:tc>
          <w:tcPr>
            <w:tcW w:w="8008" w:type="dxa"/>
          </w:tcPr>
          <w:p w14:paraId="446A9CF6" w14:textId="77777777" w:rsidR="00A33887" w:rsidRPr="00452515" w:rsidRDefault="00A33887" w:rsidP="005042E0">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A33887" w:rsidRPr="00452515" w14:paraId="35E9A377" w14:textId="77777777" w:rsidTr="005042E0">
        <w:tc>
          <w:tcPr>
            <w:tcW w:w="8008" w:type="dxa"/>
          </w:tcPr>
          <w:p w14:paraId="2C8DECAE" w14:textId="77777777" w:rsidR="00A33887" w:rsidRDefault="00A33887" w:rsidP="005042E0">
            <w:pPr>
              <w:rPr>
                <w:rFonts w:ascii="Arial" w:hAnsi="Arial" w:cs="Arial"/>
                <w:sz w:val="20"/>
                <w:szCs w:val="20"/>
              </w:rPr>
            </w:pPr>
            <w:r w:rsidRPr="00452515">
              <w:rPr>
                <w:rFonts w:ascii="Arial" w:hAnsi="Arial" w:cs="Arial"/>
                <w:sz w:val="20"/>
                <w:szCs w:val="20"/>
              </w:rPr>
              <w:t xml:space="preserve">Pre-Condition: </w:t>
            </w:r>
          </w:p>
          <w:p w14:paraId="138A263D" w14:textId="778AFBF1" w:rsidR="00A33887" w:rsidRPr="00D37593" w:rsidRDefault="00A33887" w:rsidP="00D37593">
            <w:pPr>
              <w:pStyle w:val="ListParagraph"/>
              <w:numPr>
                <w:ilvl w:val="1"/>
                <w:numId w:val="224"/>
              </w:numPr>
              <w:spacing w:after="0"/>
              <w:ind w:firstLineChars="0"/>
              <w:rPr>
                <w:rFonts w:ascii="Arial" w:hAnsi="Arial" w:cs="Arial"/>
                <w:sz w:val="20"/>
                <w:szCs w:val="20"/>
              </w:rPr>
            </w:pPr>
            <w:r>
              <w:rPr>
                <w:rFonts w:ascii="Arial" w:hAnsi="Arial" w:cs="Arial"/>
                <w:sz w:val="20"/>
                <w:szCs w:val="20"/>
              </w:rPr>
              <w:t>Reservation is turn on</w:t>
            </w:r>
          </w:p>
        </w:tc>
      </w:tr>
      <w:tr w:rsidR="00A33887" w:rsidRPr="00452515" w14:paraId="36D8B9E8" w14:textId="77777777" w:rsidTr="005042E0">
        <w:tc>
          <w:tcPr>
            <w:tcW w:w="8008" w:type="dxa"/>
          </w:tcPr>
          <w:p w14:paraId="5F30D3A3" w14:textId="77777777" w:rsidR="00A33887" w:rsidRDefault="00A33887" w:rsidP="005042E0">
            <w:pPr>
              <w:rPr>
                <w:rFonts w:ascii="Arial" w:hAnsi="Arial" w:cs="Arial"/>
                <w:sz w:val="20"/>
                <w:szCs w:val="20"/>
              </w:rPr>
            </w:pPr>
            <w:r>
              <w:rPr>
                <w:rFonts w:ascii="Arial" w:hAnsi="Arial" w:cs="Arial"/>
                <w:sz w:val="20"/>
                <w:szCs w:val="20"/>
              </w:rPr>
              <w:t>Prototype:</w:t>
            </w:r>
          </w:p>
          <w:p w14:paraId="6F33F206" w14:textId="77777777" w:rsidR="00A33887" w:rsidRPr="00452515" w:rsidRDefault="00A33887" w:rsidP="005042E0">
            <w:pPr>
              <w:rPr>
                <w:rFonts w:ascii="Arial" w:hAnsi="Arial" w:cs="Arial"/>
                <w:sz w:val="20"/>
                <w:szCs w:val="20"/>
              </w:rPr>
            </w:pPr>
          </w:p>
        </w:tc>
      </w:tr>
      <w:tr w:rsidR="00A33887" w:rsidRPr="00452515" w14:paraId="4F3DCA36" w14:textId="77777777" w:rsidTr="005042E0">
        <w:tc>
          <w:tcPr>
            <w:tcW w:w="8008" w:type="dxa"/>
          </w:tcPr>
          <w:p w14:paraId="3360B826" w14:textId="66F443D5" w:rsidR="00A33887" w:rsidRDefault="00A33887" w:rsidP="005042E0">
            <w:pPr>
              <w:rPr>
                <w:rFonts w:ascii="Arial" w:hAnsi="Arial"/>
                <w:sz w:val="20"/>
                <w:szCs w:val="20"/>
              </w:rPr>
            </w:pPr>
            <w:r w:rsidRPr="00103C0C">
              <w:rPr>
                <w:rFonts w:ascii="Arial" w:hAnsi="Arial" w:hint="eastAsia"/>
                <w:sz w:val="20"/>
                <w:szCs w:val="20"/>
              </w:rPr>
              <w:t>Main Scenario:</w:t>
            </w:r>
            <w:r w:rsidR="002E4D2B">
              <w:rPr>
                <w:rFonts w:ascii="Arial" w:hAnsi="Arial"/>
                <w:sz w:val="20"/>
                <w:szCs w:val="20"/>
              </w:rPr>
              <w:t xml:space="preserve"> New Users</w:t>
            </w:r>
          </w:p>
          <w:p w14:paraId="20854C7E" w14:textId="1C5BD719" w:rsidR="00A33887" w:rsidRPr="00103C0C" w:rsidRDefault="005E63FE" w:rsidP="005042E0">
            <w:pPr>
              <w:pStyle w:val="ListParagraph"/>
              <w:numPr>
                <w:ilvl w:val="0"/>
                <w:numId w:val="297"/>
              </w:numPr>
              <w:ind w:firstLineChars="0"/>
            </w:pPr>
            <w:r>
              <w:t xml:space="preserve">If a visitor has an active reservation, when he clicks “Continue to checkout” in cart page, we will redirect him to </w:t>
            </w:r>
            <w:r w:rsidRPr="005E63FE">
              <w:t>account creation flow</w:t>
            </w:r>
            <w:r>
              <w:t xml:space="preserve">. </w:t>
            </w:r>
            <w:proofErr w:type="gramStart"/>
            <w:r>
              <w:t>At this time</w:t>
            </w:r>
            <w:proofErr w:type="gramEnd"/>
            <w:r>
              <w:t>, add “New User buffer time” to this reservation’s hold time.</w:t>
            </w:r>
          </w:p>
          <w:p w14:paraId="36122DBD" w14:textId="5F5BB5EA" w:rsidR="005E63FE" w:rsidRDefault="005E63FE" w:rsidP="005E63FE">
            <w:pPr>
              <w:pStyle w:val="ListParagraph"/>
              <w:ind w:left="360" w:firstLineChars="0" w:firstLine="0"/>
            </w:pPr>
            <w:r>
              <w:rPr>
                <w:noProof/>
              </w:rPr>
              <w:lastRenderedPageBreak/>
              <w:drawing>
                <wp:inline distT="0" distB="0" distL="0" distR="0" wp14:anchorId="6999A0F9" wp14:editId="45C15A68">
                  <wp:extent cx="4953000" cy="50292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953000" cy="5029200"/>
                          </a:xfrm>
                          <a:prstGeom prst="rect">
                            <a:avLst/>
                          </a:prstGeom>
                        </pic:spPr>
                      </pic:pic>
                    </a:graphicData>
                  </a:graphic>
                </wp:inline>
              </w:drawing>
            </w:r>
          </w:p>
          <w:p w14:paraId="5C5EB98F" w14:textId="1F00DCDF" w:rsidR="009B22C3" w:rsidRDefault="009B22C3" w:rsidP="00D37593">
            <w:pPr>
              <w:pStyle w:val="ListParagraph"/>
              <w:numPr>
                <w:ilvl w:val="0"/>
                <w:numId w:val="297"/>
              </w:numPr>
              <w:ind w:firstLineChars="0"/>
            </w:pPr>
            <w:r>
              <w:t xml:space="preserve">Add a tracking history of this </w:t>
            </w:r>
            <w:proofErr w:type="gramStart"/>
            <w:r>
              <w:t>reservation</w:t>
            </w:r>
            <w:proofErr w:type="gramEnd"/>
          </w:p>
          <w:tbl>
            <w:tblPr>
              <w:tblStyle w:val="TableGrid"/>
              <w:tblW w:w="0" w:type="auto"/>
              <w:tblInd w:w="360" w:type="dxa"/>
              <w:tblLook w:val="04A0" w:firstRow="1" w:lastRow="0" w:firstColumn="1" w:lastColumn="0" w:noHBand="0" w:noVBand="1"/>
            </w:tblPr>
            <w:tblGrid>
              <w:gridCol w:w="1263"/>
              <w:gridCol w:w="1112"/>
              <w:gridCol w:w="688"/>
              <w:gridCol w:w="1205"/>
              <w:gridCol w:w="861"/>
              <w:gridCol w:w="830"/>
              <w:gridCol w:w="998"/>
              <w:gridCol w:w="465"/>
            </w:tblGrid>
            <w:tr w:rsidR="0059126B" w14:paraId="15E1A5A8" w14:textId="77777777" w:rsidTr="0059126B">
              <w:trPr>
                <w:ins w:id="335" w:author="Lisa Zheng" w:date="2020-09-03T14:58:00Z"/>
              </w:trPr>
              <w:tc>
                <w:tcPr>
                  <w:tcW w:w="1263" w:type="dxa"/>
                </w:tcPr>
                <w:p w14:paraId="0EDCCF30" w14:textId="40DDB094" w:rsidR="0059126B" w:rsidRDefault="0059126B" w:rsidP="0059126B">
                  <w:pPr>
                    <w:pStyle w:val="ListParagraph"/>
                    <w:ind w:firstLineChars="0" w:firstLine="0"/>
                  </w:pPr>
                  <w:r>
                    <w:t>Reservation ID</w:t>
                  </w:r>
                </w:p>
              </w:tc>
              <w:tc>
                <w:tcPr>
                  <w:tcW w:w="1112" w:type="dxa"/>
                </w:tcPr>
                <w:p w14:paraId="48051F68" w14:textId="13CC0073" w:rsidR="0059126B" w:rsidRDefault="0059126B" w:rsidP="0059126B">
                  <w:pPr>
                    <w:pStyle w:val="ListParagraph"/>
                    <w:ind w:firstLineChars="0" w:firstLine="0"/>
                  </w:pPr>
                  <w:r>
                    <w:t>User ID/Visitor ID</w:t>
                  </w:r>
                </w:p>
              </w:tc>
              <w:tc>
                <w:tcPr>
                  <w:tcW w:w="688" w:type="dxa"/>
                </w:tcPr>
                <w:p w14:paraId="0792B0C0" w14:textId="1439F7B9" w:rsidR="0059126B" w:rsidRDefault="0059126B" w:rsidP="0059126B">
                  <w:pPr>
                    <w:pStyle w:val="ListParagraph"/>
                    <w:ind w:firstLineChars="0" w:firstLine="0"/>
                  </w:pPr>
                  <w:r>
                    <w:t>Cart ID</w:t>
                  </w:r>
                </w:p>
              </w:tc>
              <w:tc>
                <w:tcPr>
                  <w:tcW w:w="1205" w:type="dxa"/>
                </w:tcPr>
                <w:p w14:paraId="219372AB" w14:textId="0EE133AD" w:rsidR="0059126B" w:rsidRDefault="0059126B" w:rsidP="0059126B">
                  <w:pPr>
                    <w:pStyle w:val="ListParagraph"/>
                    <w:ind w:firstLineChars="0" w:firstLine="0"/>
                  </w:pPr>
                  <w:r>
                    <w:t>Restaurant</w:t>
                  </w:r>
                </w:p>
              </w:tc>
              <w:tc>
                <w:tcPr>
                  <w:tcW w:w="861" w:type="dxa"/>
                </w:tcPr>
                <w:p w14:paraId="30A2D773" w14:textId="7088218D" w:rsidR="0059126B" w:rsidRDefault="0059126B" w:rsidP="0059126B">
                  <w:pPr>
                    <w:pStyle w:val="ListParagraph"/>
                    <w:ind w:firstLineChars="0" w:firstLine="0"/>
                  </w:pPr>
                  <w:r>
                    <w:t>Create time</w:t>
                  </w:r>
                </w:p>
              </w:tc>
              <w:tc>
                <w:tcPr>
                  <w:tcW w:w="830" w:type="dxa"/>
                </w:tcPr>
                <w:p w14:paraId="72301BA2" w14:textId="317C16C9" w:rsidR="0059126B" w:rsidRDefault="0059126B" w:rsidP="0059126B">
                  <w:pPr>
                    <w:pStyle w:val="ListParagraph"/>
                    <w:ind w:firstLineChars="0" w:firstLine="0"/>
                  </w:pPr>
                  <w:r>
                    <w:t>Expire time</w:t>
                  </w:r>
                </w:p>
              </w:tc>
              <w:tc>
                <w:tcPr>
                  <w:tcW w:w="998" w:type="dxa"/>
                </w:tcPr>
                <w:p w14:paraId="3AA11348" w14:textId="0082DA8A" w:rsidR="0059126B" w:rsidRDefault="0059126B" w:rsidP="0059126B">
                  <w:pPr>
                    <w:pStyle w:val="ListParagraph"/>
                    <w:ind w:firstLineChars="0" w:firstLine="0"/>
                    <w:rPr>
                      <w:color w:val="D04437"/>
                    </w:rPr>
                  </w:pPr>
                  <w:r>
                    <w:t>Status</w:t>
                  </w:r>
                </w:p>
              </w:tc>
              <w:tc>
                <w:tcPr>
                  <w:tcW w:w="465" w:type="dxa"/>
                </w:tcPr>
                <w:p w14:paraId="506D8DB1" w14:textId="77777777" w:rsidR="0059126B" w:rsidRDefault="0059126B" w:rsidP="0059126B">
                  <w:pPr>
                    <w:pStyle w:val="ListParagraph"/>
                    <w:ind w:firstLineChars="0" w:firstLine="0"/>
                  </w:pPr>
                </w:p>
              </w:tc>
            </w:tr>
            <w:tr w:rsidR="0059126B" w14:paraId="44C08C52" w14:textId="77777777" w:rsidTr="0059126B">
              <w:trPr>
                <w:ins w:id="336" w:author="Lisa Zheng" w:date="2020-09-03T14:58:00Z"/>
              </w:trPr>
              <w:tc>
                <w:tcPr>
                  <w:tcW w:w="1263" w:type="dxa"/>
                </w:tcPr>
                <w:p w14:paraId="769D04E2" w14:textId="77777777" w:rsidR="0059126B" w:rsidRDefault="0059126B" w:rsidP="0059126B">
                  <w:pPr>
                    <w:pStyle w:val="ListParagraph"/>
                    <w:ind w:firstLineChars="0" w:firstLine="0"/>
                  </w:pPr>
                </w:p>
              </w:tc>
              <w:tc>
                <w:tcPr>
                  <w:tcW w:w="1112" w:type="dxa"/>
                </w:tcPr>
                <w:p w14:paraId="00D14904" w14:textId="77777777" w:rsidR="0059126B" w:rsidRDefault="0059126B" w:rsidP="0059126B">
                  <w:pPr>
                    <w:pStyle w:val="ListParagraph"/>
                    <w:ind w:firstLineChars="0" w:firstLine="0"/>
                  </w:pPr>
                </w:p>
              </w:tc>
              <w:tc>
                <w:tcPr>
                  <w:tcW w:w="688" w:type="dxa"/>
                </w:tcPr>
                <w:p w14:paraId="77EADC1E" w14:textId="77777777" w:rsidR="0059126B" w:rsidRDefault="0059126B" w:rsidP="0059126B">
                  <w:pPr>
                    <w:pStyle w:val="ListParagraph"/>
                    <w:ind w:firstLineChars="0" w:firstLine="0"/>
                  </w:pPr>
                </w:p>
              </w:tc>
              <w:tc>
                <w:tcPr>
                  <w:tcW w:w="1205" w:type="dxa"/>
                </w:tcPr>
                <w:p w14:paraId="080B578D" w14:textId="77777777" w:rsidR="0059126B" w:rsidRDefault="0059126B" w:rsidP="0059126B">
                  <w:pPr>
                    <w:pStyle w:val="ListParagraph"/>
                    <w:ind w:firstLineChars="0" w:firstLine="0"/>
                  </w:pPr>
                </w:p>
              </w:tc>
              <w:tc>
                <w:tcPr>
                  <w:tcW w:w="861" w:type="dxa"/>
                </w:tcPr>
                <w:p w14:paraId="362A6369" w14:textId="3706987B" w:rsidR="0059126B" w:rsidRDefault="0059126B" w:rsidP="0059126B">
                  <w:pPr>
                    <w:pStyle w:val="ListParagraph"/>
                    <w:ind w:firstLineChars="0" w:firstLine="0"/>
                  </w:pPr>
                  <w:r>
                    <w:t>11:30</w:t>
                  </w:r>
                </w:p>
              </w:tc>
              <w:tc>
                <w:tcPr>
                  <w:tcW w:w="830" w:type="dxa"/>
                </w:tcPr>
                <w:p w14:paraId="13348CE9" w14:textId="131470F1" w:rsidR="0059126B" w:rsidRDefault="0059126B" w:rsidP="0059126B">
                  <w:pPr>
                    <w:pStyle w:val="ListParagraph"/>
                    <w:ind w:firstLineChars="0" w:firstLine="0"/>
                  </w:pPr>
                  <w:r>
                    <w:t>11:38</w:t>
                  </w:r>
                </w:p>
              </w:tc>
              <w:tc>
                <w:tcPr>
                  <w:tcW w:w="998" w:type="dxa"/>
                </w:tcPr>
                <w:p w14:paraId="620E9159" w14:textId="123D8CB8" w:rsidR="0059126B" w:rsidRDefault="0059126B" w:rsidP="0059126B">
                  <w:pPr>
                    <w:pStyle w:val="ListParagraph"/>
                    <w:ind w:firstLineChars="0" w:firstLine="0"/>
                    <w:rPr>
                      <w:color w:val="D04437"/>
                    </w:rPr>
                  </w:pPr>
                  <w:r>
                    <w:rPr>
                      <w:color w:val="D04437"/>
                    </w:rPr>
                    <w:t>Updated</w:t>
                  </w:r>
                </w:p>
              </w:tc>
              <w:tc>
                <w:tcPr>
                  <w:tcW w:w="465" w:type="dxa"/>
                </w:tcPr>
                <w:p w14:paraId="63EAE0D7" w14:textId="77777777" w:rsidR="0059126B" w:rsidRDefault="0059126B" w:rsidP="0059126B">
                  <w:pPr>
                    <w:pStyle w:val="ListParagraph"/>
                    <w:ind w:firstLineChars="0" w:firstLine="0"/>
                  </w:pPr>
                </w:p>
              </w:tc>
            </w:tr>
          </w:tbl>
          <w:p w14:paraId="46DF6851" w14:textId="4D9A4811" w:rsidR="009B22C3" w:rsidRDefault="00DE241D" w:rsidP="009B22C3">
            <w:pPr>
              <w:pStyle w:val="ListParagraph"/>
              <w:ind w:left="360" w:firstLineChars="0" w:firstLine="0"/>
            </w:pPr>
            <w:r>
              <w:t xml:space="preserve"> </w:t>
            </w:r>
            <w:r w:rsidR="009B22C3">
              <w:t>Record reservation tracking history.</w:t>
            </w:r>
          </w:p>
          <w:tbl>
            <w:tblPr>
              <w:tblStyle w:val="TableGrid"/>
              <w:tblW w:w="0" w:type="auto"/>
              <w:tblInd w:w="360" w:type="dxa"/>
              <w:tblLook w:val="04A0" w:firstRow="1" w:lastRow="0" w:firstColumn="1" w:lastColumn="0" w:noHBand="0" w:noVBand="1"/>
            </w:tblPr>
            <w:tblGrid>
              <w:gridCol w:w="1575"/>
              <w:gridCol w:w="1260"/>
              <w:gridCol w:w="1890"/>
              <w:gridCol w:w="1170"/>
            </w:tblGrid>
            <w:tr w:rsidR="00DE241D" w14:paraId="1ACA19BC" w14:textId="77777777" w:rsidTr="00A242FC">
              <w:tc>
                <w:tcPr>
                  <w:tcW w:w="1575" w:type="dxa"/>
                </w:tcPr>
                <w:p w14:paraId="38233C25" w14:textId="77777777" w:rsidR="00DE241D" w:rsidRDefault="00DE241D" w:rsidP="00DE241D">
                  <w:pPr>
                    <w:pStyle w:val="ListParagraph"/>
                    <w:ind w:firstLineChars="0" w:firstLine="0"/>
                  </w:pPr>
                  <w:r>
                    <w:t>Reservation ID</w:t>
                  </w:r>
                </w:p>
              </w:tc>
              <w:tc>
                <w:tcPr>
                  <w:tcW w:w="1260" w:type="dxa"/>
                </w:tcPr>
                <w:p w14:paraId="3AC73A0C" w14:textId="77777777" w:rsidR="00DE241D" w:rsidRDefault="00DE241D" w:rsidP="00DE241D">
                  <w:pPr>
                    <w:pStyle w:val="ListParagraph"/>
                    <w:ind w:firstLineChars="0" w:firstLine="0"/>
                  </w:pPr>
                  <w:r>
                    <w:t>Create time</w:t>
                  </w:r>
                </w:p>
              </w:tc>
              <w:tc>
                <w:tcPr>
                  <w:tcW w:w="1890" w:type="dxa"/>
                </w:tcPr>
                <w:p w14:paraId="080AB9B3" w14:textId="77777777" w:rsidR="00DE241D" w:rsidRDefault="00DE241D" w:rsidP="00DE241D">
                  <w:pPr>
                    <w:pStyle w:val="ListParagraph"/>
                    <w:ind w:firstLineChars="0" w:firstLine="0"/>
                  </w:pPr>
                  <w:r>
                    <w:t>Operation</w:t>
                  </w:r>
                </w:p>
              </w:tc>
              <w:tc>
                <w:tcPr>
                  <w:tcW w:w="1170" w:type="dxa"/>
                </w:tcPr>
                <w:p w14:paraId="1E82CB9D" w14:textId="77777777" w:rsidR="00DE241D" w:rsidRDefault="00DE241D" w:rsidP="00DE241D">
                  <w:pPr>
                    <w:pStyle w:val="ListParagraph"/>
                    <w:ind w:firstLineChars="0" w:firstLine="0"/>
                  </w:pPr>
                  <w:r>
                    <w:t>Create by</w:t>
                  </w:r>
                </w:p>
              </w:tc>
            </w:tr>
            <w:tr w:rsidR="00DE241D" w14:paraId="736848DD" w14:textId="77777777" w:rsidTr="00A242FC">
              <w:tc>
                <w:tcPr>
                  <w:tcW w:w="1575" w:type="dxa"/>
                </w:tcPr>
                <w:p w14:paraId="5649F0A7" w14:textId="77777777" w:rsidR="00DE241D" w:rsidRDefault="00DE241D" w:rsidP="00DE241D">
                  <w:pPr>
                    <w:pStyle w:val="ListParagraph"/>
                    <w:ind w:firstLineChars="0" w:firstLine="0"/>
                  </w:pPr>
                </w:p>
              </w:tc>
              <w:tc>
                <w:tcPr>
                  <w:tcW w:w="1260" w:type="dxa"/>
                </w:tcPr>
                <w:p w14:paraId="6DA208B6" w14:textId="77777777" w:rsidR="00DE241D" w:rsidRDefault="00DE241D" w:rsidP="00DE241D">
                  <w:pPr>
                    <w:pStyle w:val="ListParagraph"/>
                    <w:ind w:firstLineChars="0" w:firstLine="0"/>
                  </w:pPr>
                  <w:r>
                    <w:t>11:30</w:t>
                  </w:r>
                </w:p>
              </w:tc>
              <w:tc>
                <w:tcPr>
                  <w:tcW w:w="1890" w:type="dxa"/>
                </w:tcPr>
                <w:p w14:paraId="7C352A58" w14:textId="77777777" w:rsidR="00DE241D" w:rsidRDefault="00DE241D" w:rsidP="00DE241D">
                  <w:pPr>
                    <w:pStyle w:val="ListParagraph"/>
                    <w:ind w:firstLineChars="0" w:firstLine="0"/>
                  </w:pPr>
                  <w:r>
                    <w:t>Create</w:t>
                  </w:r>
                </w:p>
              </w:tc>
              <w:tc>
                <w:tcPr>
                  <w:tcW w:w="1170" w:type="dxa"/>
                </w:tcPr>
                <w:p w14:paraId="1EA67878" w14:textId="77777777" w:rsidR="00DE241D" w:rsidRDefault="00DE241D" w:rsidP="00DE241D">
                  <w:pPr>
                    <w:pStyle w:val="ListParagraph"/>
                    <w:ind w:firstLineChars="0" w:firstLine="0"/>
                  </w:pPr>
                </w:p>
              </w:tc>
            </w:tr>
            <w:tr w:rsidR="00DE241D" w14:paraId="7CF4571F" w14:textId="77777777" w:rsidTr="00A242FC">
              <w:tc>
                <w:tcPr>
                  <w:tcW w:w="1575" w:type="dxa"/>
                </w:tcPr>
                <w:p w14:paraId="02C04C1C" w14:textId="77777777" w:rsidR="00DE241D" w:rsidRDefault="00DE241D" w:rsidP="00DE241D">
                  <w:pPr>
                    <w:pStyle w:val="ListParagraph"/>
                    <w:ind w:firstLineChars="0" w:firstLine="0"/>
                  </w:pPr>
                </w:p>
              </w:tc>
              <w:tc>
                <w:tcPr>
                  <w:tcW w:w="1260" w:type="dxa"/>
                </w:tcPr>
                <w:p w14:paraId="26349189" w14:textId="77777777" w:rsidR="00DE241D" w:rsidRDefault="00DE241D" w:rsidP="00DE241D">
                  <w:pPr>
                    <w:pStyle w:val="ListParagraph"/>
                    <w:ind w:firstLineChars="0" w:firstLine="0"/>
                  </w:pPr>
                  <w:r>
                    <w:t>11:33</w:t>
                  </w:r>
                </w:p>
              </w:tc>
              <w:tc>
                <w:tcPr>
                  <w:tcW w:w="1890" w:type="dxa"/>
                </w:tcPr>
                <w:p w14:paraId="49BFF390" w14:textId="139FB83A" w:rsidR="00DE241D" w:rsidRDefault="00DE241D" w:rsidP="00DE241D">
                  <w:pPr>
                    <w:pStyle w:val="ListParagraph"/>
                    <w:ind w:firstLineChars="0" w:firstLine="0"/>
                  </w:pPr>
                  <w:r>
                    <w:t>Add new user Buffer</w:t>
                  </w:r>
                </w:p>
              </w:tc>
              <w:tc>
                <w:tcPr>
                  <w:tcW w:w="1170" w:type="dxa"/>
                </w:tcPr>
                <w:p w14:paraId="63EFAE08" w14:textId="77777777" w:rsidR="00DE241D" w:rsidRDefault="00DE241D" w:rsidP="00DE241D">
                  <w:pPr>
                    <w:pStyle w:val="ListParagraph"/>
                    <w:ind w:firstLineChars="0" w:firstLine="0"/>
                  </w:pPr>
                </w:p>
              </w:tc>
            </w:tr>
          </w:tbl>
          <w:p w14:paraId="6095C24D" w14:textId="716B4DED" w:rsidR="005E63FE" w:rsidRDefault="00DE241D" w:rsidP="009B22C3">
            <w:pPr>
              <w:pStyle w:val="ListParagraph"/>
              <w:numPr>
                <w:ilvl w:val="0"/>
                <w:numId w:val="297"/>
              </w:numPr>
              <w:ind w:firstLineChars="0"/>
            </w:pPr>
            <w:r>
              <w:t xml:space="preserve"> </w:t>
            </w:r>
            <w:r w:rsidR="009B22C3">
              <w:t>We only add the new user buffer time once for a reservation. Meaning, when user goes to account creation page, we add buffer to its reservation. Then the user goes back to cart page, and then goes to account creation page again, this time we will not add buffer to the reservation as we have already added.</w:t>
            </w:r>
          </w:p>
          <w:p w14:paraId="464B55CB" w14:textId="11E57FB5" w:rsidR="005E63FE" w:rsidRPr="00103C0C" w:rsidRDefault="009B22C3" w:rsidP="009B22C3">
            <w:pPr>
              <w:pStyle w:val="ListParagraph"/>
              <w:numPr>
                <w:ilvl w:val="0"/>
                <w:numId w:val="297"/>
              </w:numPr>
              <w:ind w:firstLineChars="0"/>
            </w:pPr>
            <w:r>
              <w:lastRenderedPageBreak/>
              <w:t>If the user does not go to account creation page from checkout, but from account drawer’s “Create Account” or Login page’s “Get started”, we should also add buffer to his active reservation.</w:t>
            </w:r>
          </w:p>
          <w:p w14:paraId="34D44A93" w14:textId="77777777" w:rsidR="00A33887" w:rsidRPr="00C11AA9" w:rsidRDefault="00A33887" w:rsidP="005042E0"/>
        </w:tc>
      </w:tr>
      <w:tr w:rsidR="00077666" w:rsidRPr="00452515" w14:paraId="0DD4742E" w14:textId="77777777" w:rsidTr="00922617">
        <w:tc>
          <w:tcPr>
            <w:tcW w:w="8008" w:type="dxa"/>
          </w:tcPr>
          <w:p w14:paraId="3B0EBFE8" w14:textId="77777777" w:rsidR="00077666" w:rsidRDefault="00077666" w:rsidP="00922617">
            <w:pPr>
              <w:rPr>
                <w:rFonts w:ascii="Arial" w:hAnsi="Arial" w:cs="Arial"/>
                <w:sz w:val="20"/>
                <w:szCs w:val="20"/>
              </w:rPr>
            </w:pPr>
            <w:r w:rsidRPr="00452515">
              <w:rPr>
                <w:rFonts w:ascii="Arial" w:hAnsi="Arial" w:cs="Arial"/>
                <w:sz w:val="20"/>
                <w:szCs w:val="20"/>
              </w:rPr>
              <w:lastRenderedPageBreak/>
              <w:t>Extend Scenario:</w:t>
            </w:r>
            <w:r>
              <w:rPr>
                <w:rFonts w:ascii="Arial" w:hAnsi="Arial" w:cs="Arial"/>
                <w:sz w:val="20"/>
                <w:szCs w:val="20"/>
              </w:rPr>
              <w:t xml:space="preserve"> User logout to clear </w:t>
            </w:r>
            <w:proofErr w:type="gramStart"/>
            <w:r>
              <w:rPr>
                <w:rFonts w:ascii="Arial" w:hAnsi="Arial" w:cs="Arial"/>
                <w:sz w:val="20"/>
                <w:szCs w:val="20"/>
              </w:rPr>
              <w:t>reservation</w:t>
            </w:r>
            <w:proofErr w:type="gramEnd"/>
          </w:p>
          <w:p w14:paraId="3FE4F163" w14:textId="77777777" w:rsidR="00077666" w:rsidRPr="009E66EE" w:rsidRDefault="00077666" w:rsidP="00077666">
            <w:pPr>
              <w:pStyle w:val="ListParagraph"/>
              <w:numPr>
                <w:ilvl w:val="0"/>
                <w:numId w:val="470"/>
              </w:numPr>
              <w:ind w:firstLineChars="0"/>
            </w:pPr>
            <w:r w:rsidRPr="009E66EE">
              <w:t>When user logs out, if he has an active reservation, cancel this reservation.</w:t>
            </w:r>
          </w:p>
          <w:p w14:paraId="4D0D2F17" w14:textId="77777777" w:rsidR="00077666" w:rsidRPr="00452515" w:rsidRDefault="00077666" w:rsidP="00922617"/>
        </w:tc>
      </w:tr>
      <w:tr w:rsidR="00077666" w:rsidRPr="00452515" w14:paraId="4C2EB3D6" w14:textId="77777777" w:rsidTr="00922617">
        <w:tc>
          <w:tcPr>
            <w:tcW w:w="8008" w:type="dxa"/>
          </w:tcPr>
          <w:p w14:paraId="2A79AEA0" w14:textId="77777777" w:rsidR="00077666" w:rsidRDefault="00077666" w:rsidP="00922617">
            <w:pPr>
              <w:rPr>
                <w:rFonts w:ascii="Arial" w:hAnsi="Arial" w:cs="Arial"/>
                <w:sz w:val="20"/>
                <w:szCs w:val="20"/>
              </w:rPr>
            </w:pPr>
            <w:r w:rsidRPr="00452515">
              <w:rPr>
                <w:rFonts w:ascii="Arial" w:hAnsi="Arial" w:cs="Arial"/>
                <w:sz w:val="20"/>
                <w:szCs w:val="20"/>
              </w:rPr>
              <w:t>Extend Scenario:</w:t>
            </w:r>
            <w:r>
              <w:rPr>
                <w:rFonts w:ascii="Arial" w:hAnsi="Arial" w:cs="Arial"/>
                <w:sz w:val="20"/>
                <w:szCs w:val="20"/>
              </w:rPr>
              <w:t xml:space="preserve"> User login to a customer account to clear the customer’s </w:t>
            </w:r>
            <w:proofErr w:type="gramStart"/>
            <w:r>
              <w:rPr>
                <w:rFonts w:ascii="Arial" w:hAnsi="Arial" w:cs="Arial"/>
                <w:sz w:val="20"/>
                <w:szCs w:val="20"/>
              </w:rPr>
              <w:t>reservation</w:t>
            </w:r>
            <w:proofErr w:type="gramEnd"/>
          </w:p>
          <w:p w14:paraId="192D0685" w14:textId="77777777" w:rsidR="00077666" w:rsidRPr="009E66EE" w:rsidRDefault="00077666" w:rsidP="00077666">
            <w:pPr>
              <w:pStyle w:val="ListParagraph"/>
              <w:numPr>
                <w:ilvl w:val="0"/>
                <w:numId w:val="471"/>
              </w:numPr>
              <w:ind w:firstLineChars="0"/>
            </w:pPr>
            <w:r w:rsidRPr="009E66EE">
              <w:t>When user logs in, if the logged in customer has an active reservation, cancel this reservation, but keep the visitor’s reservation. Because when user logs in, we will use the visitor’s session address and the session address, and reservation are closely linked to an address.</w:t>
            </w:r>
          </w:p>
          <w:p w14:paraId="6F5FE059" w14:textId="77777777" w:rsidR="00077666" w:rsidRPr="00452515" w:rsidRDefault="00077666" w:rsidP="00922617"/>
        </w:tc>
      </w:tr>
      <w:tr w:rsidR="00A33887" w:rsidRPr="00452515" w14:paraId="253D47AB" w14:textId="77777777" w:rsidTr="005042E0">
        <w:tc>
          <w:tcPr>
            <w:tcW w:w="8008" w:type="dxa"/>
          </w:tcPr>
          <w:p w14:paraId="6A7CE3A1" w14:textId="3A1FD16F" w:rsidR="00A33887" w:rsidRPr="002E4D2B" w:rsidRDefault="00A33887" w:rsidP="005042E0">
            <w:pPr>
              <w:rPr>
                <w:rFonts w:ascii="Arial" w:hAnsi="Arial" w:cs="Arial"/>
                <w:sz w:val="20"/>
                <w:szCs w:val="20"/>
              </w:rPr>
            </w:pPr>
            <w:r w:rsidRPr="00452515">
              <w:rPr>
                <w:rFonts w:ascii="Arial" w:hAnsi="Arial" w:cs="Arial"/>
                <w:sz w:val="20"/>
                <w:szCs w:val="20"/>
              </w:rPr>
              <w:t>Exception Scenario</w:t>
            </w:r>
            <w:r w:rsidR="002E4D2B">
              <w:rPr>
                <w:rFonts w:ascii="Arial" w:hAnsi="Arial" w:cs="Arial"/>
                <w:sz w:val="20"/>
                <w:szCs w:val="20"/>
              </w:rPr>
              <w:t>1</w:t>
            </w:r>
            <w:r w:rsidRPr="00452515">
              <w:rPr>
                <w:rFonts w:ascii="Arial" w:hAnsi="Arial" w:cs="Arial"/>
                <w:sz w:val="20"/>
                <w:szCs w:val="20"/>
              </w:rPr>
              <w:t>:</w:t>
            </w:r>
            <w:r w:rsidR="002E4D2B">
              <w:rPr>
                <w:rFonts w:ascii="Arial" w:hAnsi="Arial" w:cs="Arial"/>
                <w:sz w:val="20"/>
                <w:szCs w:val="20"/>
              </w:rPr>
              <w:t xml:space="preserve"> Truck emergency turn </w:t>
            </w:r>
            <w:proofErr w:type="gramStart"/>
            <w:r w:rsidR="002E4D2B">
              <w:rPr>
                <w:rFonts w:ascii="Arial" w:hAnsi="Arial" w:cs="Arial"/>
                <w:sz w:val="20"/>
                <w:szCs w:val="20"/>
              </w:rPr>
              <w:t>off</w:t>
            </w:r>
            <w:proofErr w:type="gramEnd"/>
            <w:r w:rsidR="002E4D2B">
              <w:rPr>
                <w:rFonts w:ascii="Arial" w:hAnsi="Arial" w:cs="Arial"/>
                <w:sz w:val="20"/>
                <w:szCs w:val="20"/>
              </w:rPr>
              <w:t xml:space="preserve"> </w:t>
            </w:r>
          </w:p>
          <w:p w14:paraId="5629DCA3" w14:textId="340D1262" w:rsidR="002E4D2B" w:rsidRDefault="009973A1" w:rsidP="00E81934">
            <w:pPr>
              <w:pStyle w:val="ListParagraph"/>
              <w:numPr>
                <w:ilvl w:val="0"/>
                <w:numId w:val="472"/>
              </w:numPr>
              <w:ind w:firstLineChars="0"/>
            </w:pPr>
            <w:r>
              <w:t xml:space="preserve">If a reservation is cancelled by truck service because of emergency offline or something, we should show </w:t>
            </w:r>
            <w:r w:rsidR="00615FEE">
              <w:t xml:space="preserve">an </w:t>
            </w:r>
            <w:proofErr w:type="spellStart"/>
            <w:r w:rsidR="00615FEE">
              <w:t>hopup</w:t>
            </w:r>
            <w:proofErr w:type="spellEnd"/>
            <w:r w:rsidR="00615FEE">
              <w:t xml:space="preserve"> error message</w:t>
            </w:r>
            <w:r w:rsidR="00DE241D">
              <w:t xml:space="preserve"> </w:t>
            </w:r>
            <w:r>
              <w:t>to user</w:t>
            </w:r>
            <w:r w:rsidR="00615FEE">
              <w:t xml:space="preserve"> no matter what page the customer is now in</w:t>
            </w:r>
          </w:p>
          <w:p w14:paraId="709861EA" w14:textId="3E2553C1" w:rsidR="008506FF" w:rsidRPr="00A242FC" w:rsidRDefault="008506FF" w:rsidP="00DE241D">
            <w:pPr>
              <w:pStyle w:val="ListParagraph"/>
              <w:ind w:left="360" w:firstLineChars="0" w:firstLine="0"/>
            </w:pPr>
            <w:r w:rsidRPr="003916AE">
              <w:rPr>
                <w:noProof/>
              </w:rPr>
              <w:drawing>
                <wp:inline distT="0" distB="0" distL="0" distR="0" wp14:anchorId="390AD93F" wp14:editId="71E64FD4">
                  <wp:extent cx="2428119" cy="20955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432127" cy="2098959"/>
                          </a:xfrm>
                          <a:prstGeom prst="rect">
                            <a:avLst/>
                          </a:prstGeom>
                        </pic:spPr>
                      </pic:pic>
                    </a:graphicData>
                  </a:graphic>
                </wp:inline>
              </w:drawing>
            </w:r>
          </w:p>
          <w:p w14:paraId="7BDC76F4" w14:textId="4C99CC0C" w:rsidR="009973A1" w:rsidRPr="00D37593" w:rsidRDefault="009973A1" w:rsidP="00E81934">
            <w:pPr>
              <w:pStyle w:val="ListParagraph"/>
              <w:numPr>
                <w:ilvl w:val="0"/>
                <w:numId w:val="472"/>
              </w:numPr>
              <w:ind w:firstLineChars="0"/>
            </w:pPr>
            <w:r>
              <w:t>Record reservation tracking</w:t>
            </w:r>
          </w:p>
          <w:tbl>
            <w:tblPr>
              <w:tblStyle w:val="TableGrid"/>
              <w:tblW w:w="0" w:type="auto"/>
              <w:tblInd w:w="360" w:type="dxa"/>
              <w:tblLook w:val="04A0" w:firstRow="1" w:lastRow="0" w:firstColumn="1" w:lastColumn="0" w:noHBand="0" w:noVBand="1"/>
            </w:tblPr>
            <w:tblGrid>
              <w:gridCol w:w="1264"/>
              <w:gridCol w:w="1087"/>
              <w:gridCol w:w="644"/>
              <w:gridCol w:w="1192"/>
              <w:gridCol w:w="836"/>
              <w:gridCol w:w="799"/>
              <w:gridCol w:w="1244"/>
              <w:gridCol w:w="356"/>
            </w:tblGrid>
            <w:tr w:rsidR="0059126B" w14:paraId="074B69B2" w14:textId="77777777" w:rsidTr="0059126B">
              <w:trPr>
                <w:ins w:id="337" w:author="Lisa Zheng" w:date="2020-09-03T15:12:00Z"/>
              </w:trPr>
              <w:tc>
                <w:tcPr>
                  <w:tcW w:w="1264" w:type="dxa"/>
                </w:tcPr>
                <w:p w14:paraId="2AA58AF3" w14:textId="08A32523" w:rsidR="0059126B" w:rsidRDefault="0059126B" w:rsidP="0059126B">
                  <w:pPr>
                    <w:pStyle w:val="ListParagraph"/>
                    <w:ind w:firstLineChars="0" w:firstLine="0"/>
                  </w:pPr>
                  <w:r>
                    <w:t>Reservation ID</w:t>
                  </w:r>
                </w:p>
              </w:tc>
              <w:tc>
                <w:tcPr>
                  <w:tcW w:w="1087" w:type="dxa"/>
                </w:tcPr>
                <w:p w14:paraId="2BD0503D" w14:textId="75D45C38" w:rsidR="0059126B" w:rsidRDefault="0059126B" w:rsidP="0059126B">
                  <w:pPr>
                    <w:pStyle w:val="ListParagraph"/>
                    <w:ind w:firstLineChars="0" w:firstLine="0"/>
                  </w:pPr>
                  <w:r>
                    <w:t>User ID/Visitor ID</w:t>
                  </w:r>
                </w:p>
              </w:tc>
              <w:tc>
                <w:tcPr>
                  <w:tcW w:w="644" w:type="dxa"/>
                </w:tcPr>
                <w:p w14:paraId="71A30455" w14:textId="6EE2CC7F" w:rsidR="0059126B" w:rsidRDefault="0059126B" w:rsidP="0059126B">
                  <w:pPr>
                    <w:pStyle w:val="ListParagraph"/>
                    <w:ind w:firstLineChars="0" w:firstLine="0"/>
                  </w:pPr>
                  <w:r>
                    <w:t>Cart ID</w:t>
                  </w:r>
                </w:p>
              </w:tc>
              <w:tc>
                <w:tcPr>
                  <w:tcW w:w="1192" w:type="dxa"/>
                </w:tcPr>
                <w:p w14:paraId="15EA185C" w14:textId="0DCC2398" w:rsidR="0059126B" w:rsidRDefault="0059126B" w:rsidP="0059126B">
                  <w:pPr>
                    <w:pStyle w:val="ListParagraph"/>
                    <w:ind w:firstLineChars="0" w:firstLine="0"/>
                  </w:pPr>
                  <w:r>
                    <w:t>Restaurant</w:t>
                  </w:r>
                </w:p>
              </w:tc>
              <w:tc>
                <w:tcPr>
                  <w:tcW w:w="836" w:type="dxa"/>
                </w:tcPr>
                <w:p w14:paraId="50B52F0D" w14:textId="6B7E30A5" w:rsidR="0059126B" w:rsidRDefault="0059126B" w:rsidP="0059126B">
                  <w:pPr>
                    <w:pStyle w:val="ListParagraph"/>
                    <w:ind w:firstLineChars="0" w:firstLine="0"/>
                  </w:pPr>
                  <w:r>
                    <w:t>Create time</w:t>
                  </w:r>
                </w:p>
              </w:tc>
              <w:tc>
                <w:tcPr>
                  <w:tcW w:w="799" w:type="dxa"/>
                </w:tcPr>
                <w:p w14:paraId="51DAF750" w14:textId="631D0D25" w:rsidR="0059126B" w:rsidRDefault="0059126B" w:rsidP="0059126B">
                  <w:pPr>
                    <w:pStyle w:val="ListParagraph"/>
                    <w:ind w:firstLineChars="0" w:firstLine="0"/>
                  </w:pPr>
                  <w:r>
                    <w:t>Expire time</w:t>
                  </w:r>
                </w:p>
              </w:tc>
              <w:tc>
                <w:tcPr>
                  <w:tcW w:w="1244" w:type="dxa"/>
                </w:tcPr>
                <w:p w14:paraId="584E9FFD" w14:textId="6C8E3129" w:rsidR="0059126B" w:rsidRPr="00E81934" w:rsidRDefault="0059126B" w:rsidP="0059126B">
                  <w:pPr>
                    <w:pStyle w:val="ListParagraph"/>
                    <w:ind w:firstLineChars="0" w:firstLine="0"/>
                  </w:pPr>
                  <w:r>
                    <w:t>Status</w:t>
                  </w:r>
                </w:p>
              </w:tc>
              <w:tc>
                <w:tcPr>
                  <w:tcW w:w="356" w:type="dxa"/>
                </w:tcPr>
                <w:p w14:paraId="5B5C8446" w14:textId="77777777" w:rsidR="0059126B" w:rsidRDefault="0059126B" w:rsidP="0059126B">
                  <w:pPr>
                    <w:pStyle w:val="ListParagraph"/>
                    <w:ind w:firstLineChars="0" w:firstLine="0"/>
                  </w:pPr>
                </w:p>
              </w:tc>
            </w:tr>
            <w:tr w:rsidR="0059126B" w14:paraId="75791F6B" w14:textId="77777777" w:rsidTr="0059126B">
              <w:trPr>
                <w:ins w:id="338" w:author="Lisa Zheng" w:date="2020-09-03T15:12:00Z"/>
              </w:trPr>
              <w:tc>
                <w:tcPr>
                  <w:tcW w:w="1264" w:type="dxa"/>
                </w:tcPr>
                <w:p w14:paraId="7F009187" w14:textId="77777777" w:rsidR="0059126B" w:rsidRDefault="0059126B" w:rsidP="0059126B">
                  <w:pPr>
                    <w:pStyle w:val="ListParagraph"/>
                    <w:ind w:firstLineChars="0" w:firstLine="0"/>
                  </w:pPr>
                </w:p>
              </w:tc>
              <w:tc>
                <w:tcPr>
                  <w:tcW w:w="1087" w:type="dxa"/>
                </w:tcPr>
                <w:p w14:paraId="53DBE88B" w14:textId="77777777" w:rsidR="0059126B" w:rsidRDefault="0059126B" w:rsidP="0059126B">
                  <w:pPr>
                    <w:pStyle w:val="ListParagraph"/>
                    <w:ind w:firstLineChars="0" w:firstLine="0"/>
                  </w:pPr>
                </w:p>
              </w:tc>
              <w:tc>
                <w:tcPr>
                  <w:tcW w:w="644" w:type="dxa"/>
                </w:tcPr>
                <w:p w14:paraId="36750A1E" w14:textId="77777777" w:rsidR="0059126B" w:rsidRDefault="0059126B" w:rsidP="0059126B">
                  <w:pPr>
                    <w:pStyle w:val="ListParagraph"/>
                    <w:ind w:firstLineChars="0" w:firstLine="0"/>
                  </w:pPr>
                </w:p>
              </w:tc>
              <w:tc>
                <w:tcPr>
                  <w:tcW w:w="1192" w:type="dxa"/>
                </w:tcPr>
                <w:p w14:paraId="4311F0C6" w14:textId="77777777" w:rsidR="0059126B" w:rsidRDefault="0059126B" w:rsidP="0059126B">
                  <w:pPr>
                    <w:pStyle w:val="ListParagraph"/>
                    <w:ind w:firstLineChars="0" w:firstLine="0"/>
                  </w:pPr>
                </w:p>
              </w:tc>
              <w:tc>
                <w:tcPr>
                  <w:tcW w:w="836" w:type="dxa"/>
                </w:tcPr>
                <w:p w14:paraId="224EA789" w14:textId="2600E13D" w:rsidR="0059126B" w:rsidRDefault="0059126B" w:rsidP="0059126B">
                  <w:pPr>
                    <w:pStyle w:val="ListParagraph"/>
                    <w:ind w:firstLineChars="0" w:firstLine="0"/>
                  </w:pPr>
                  <w:r>
                    <w:t>11:30</w:t>
                  </w:r>
                </w:p>
              </w:tc>
              <w:tc>
                <w:tcPr>
                  <w:tcW w:w="799" w:type="dxa"/>
                </w:tcPr>
                <w:p w14:paraId="3E7DF0D0" w14:textId="0ACDB801" w:rsidR="0059126B" w:rsidRDefault="0059126B" w:rsidP="0059126B">
                  <w:pPr>
                    <w:pStyle w:val="ListParagraph"/>
                    <w:ind w:firstLineChars="0" w:firstLine="0"/>
                  </w:pPr>
                  <w:r>
                    <w:t>11:35</w:t>
                  </w:r>
                </w:p>
              </w:tc>
              <w:tc>
                <w:tcPr>
                  <w:tcW w:w="1244" w:type="dxa"/>
                </w:tcPr>
                <w:p w14:paraId="008C1E54" w14:textId="1118C5D9" w:rsidR="0059126B" w:rsidRPr="00E81934" w:rsidRDefault="0059126B" w:rsidP="0059126B">
                  <w:pPr>
                    <w:pStyle w:val="ListParagraph"/>
                    <w:ind w:firstLineChars="0" w:firstLine="0"/>
                  </w:pPr>
                  <w:r w:rsidRPr="00E81934">
                    <w:t>Terminated</w:t>
                  </w:r>
                </w:p>
              </w:tc>
              <w:tc>
                <w:tcPr>
                  <w:tcW w:w="356" w:type="dxa"/>
                </w:tcPr>
                <w:p w14:paraId="1A7429ED" w14:textId="77777777" w:rsidR="0059126B" w:rsidRDefault="0059126B" w:rsidP="0059126B">
                  <w:pPr>
                    <w:pStyle w:val="ListParagraph"/>
                    <w:ind w:firstLineChars="0" w:firstLine="0"/>
                  </w:pPr>
                </w:p>
              </w:tc>
            </w:tr>
          </w:tbl>
          <w:p w14:paraId="26B32031" w14:textId="5261DB74" w:rsidR="009973A1" w:rsidRDefault="00DE241D" w:rsidP="009973A1">
            <w:pPr>
              <w:pStyle w:val="ListParagraph"/>
              <w:ind w:left="360" w:firstLineChars="0" w:firstLine="0"/>
            </w:pPr>
            <w:r>
              <w:t xml:space="preserve"> </w:t>
            </w:r>
            <w:r w:rsidR="009973A1">
              <w:t>Record reservation tracking history.</w:t>
            </w:r>
          </w:p>
          <w:tbl>
            <w:tblPr>
              <w:tblStyle w:val="TableGrid"/>
              <w:tblW w:w="0" w:type="auto"/>
              <w:tblInd w:w="360" w:type="dxa"/>
              <w:tblLook w:val="04A0" w:firstRow="1" w:lastRow="0" w:firstColumn="1" w:lastColumn="0" w:noHBand="0" w:noVBand="1"/>
            </w:tblPr>
            <w:tblGrid>
              <w:gridCol w:w="1263"/>
              <w:gridCol w:w="1225"/>
              <w:gridCol w:w="2151"/>
              <w:gridCol w:w="806"/>
            </w:tblGrid>
            <w:tr w:rsidR="0059126B" w14:paraId="12F13C92" w14:textId="77777777" w:rsidTr="0059126B">
              <w:trPr>
                <w:ins w:id="339" w:author="Lisa Zheng" w:date="2020-09-03T15:12:00Z"/>
              </w:trPr>
              <w:tc>
                <w:tcPr>
                  <w:tcW w:w="1263" w:type="dxa"/>
                </w:tcPr>
                <w:p w14:paraId="0AAC4C57" w14:textId="76B0D957" w:rsidR="0059126B" w:rsidRDefault="0059126B" w:rsidP="0059126B">
                  <w:pPr>
                    <w:pStyle w:val="ListParagraph"/>
                    <w:ind w:firstLineChars="0" w:firstLine="0"/>
                  </w:pPr>
                  <w:r>
                    <w:t>Reservation ID</w:t>
                  </w:r>
                </w:p>
              </w:tc>
              <w:tc>
                <w:tcPr>
                  <w:tcW w:w="1225" w:type="dxa"/>
                </w:tcPr>
                <w:p w14:paraId="0EF95D5B" w14:textId="798EC687" w:rsidR="0059126B" w:rsidRDefault="0059126B" w:rsidP="0059126B">
                  <w:pPr>
                    <w:pStyle w:val="ListParagraph"/>
                    <w:ind w:firstLineChars="0" w:firstLine="0"/>
                  </w:pPr>
                  <w:r>
                    <w:t>Create time</w:t>
                  </w:r>
                </w:p>
              </w:tc>
              <w:tc>
                <w:tcPr>
                  <w:tcW w:w="2151" w:type="dxa"/>
                </w:tcPr>
                <w:p w14:paraId="0F7F24EF" w14:textId="756326D8" w:rsidR="0059126B" w:rsidRPr="00E81934" w:rsidRDefault="0059126B" w:rsidP="0059126B">
                  <w:pPr>
                    <w:pStyle w:val="ListParagraph"/>
                    <w:ind w:firstLineChars="0" w:firstLine="0"/>
                  </w:pPr>
                  <w:r>
                    <w:t>Operation</w:t>
                  </w:r>
                </w:p>
              </w:tc>
              <w:tc>
                <w:tcPr>
                  <w:tcW w:w="806" w:type="dxa"/>
                </w:tcPr>
                <w:p w14:paraId="1BB89322" w14:textId="77D62BC5" w:rsidR="0059126B" w:rsidRDefault="0059126B" w:rsidP="0059126B">
                  <w:pPr>
                    <w:pStyle w:val="ListParagraph"/>
                    <w:ind w:firstLineChars="0" w:firstLine="0"/>
                  </w:pPr>
                  <w:r>
                    <w:t>Create by</w:t>
                  </w:r>
                </w:p>
              </w:tc>
            </w:tr>
            <w:tr w:rsidR="0059126B" w14:paraId="201EFA79" w14:textId="77777777" w:rsidTr="0059126B">
              <w:trPr>
                <w:ins w:id="340" w:author="Lisa Zheng" w:date="2020-09-03T15:12:00Z"/>
              </w:trPr>
              <w:tc>
                <w:tcPr>
                  <w:tcW w:w="1263" w:type="dxa"/>
                </w:tcPr>
                <w:p w14:paraId="6CE4404B" w14:textId="77777777" w:rsidR="0059126B" w:rsidRDefault="0059126B" w:rsidP="0059126B">
                  <w:pPr>
                    <w:pStyle w:val="ListParagraph"/>
                    <w:ind w:firstLineChars="0" w:firstLine="0"/>
                  </w:pPr>
                </w:p>
              </w:tc>
              <w:tc>
                <w:tcPr>
                  <w:tcW w:w="1225" w:type="dxa"/>
                </w:tcPr>
                <w:p w14:paraId="0B83810C" w14:textId="6E5A15C8" w:rsidR="0059126B" w:rsidRDefault="0059126B" w:rsidP="0059126B">
                  <w:pPr>
                    <w:pStyle w:val="ListParagraph"/>
                    <w:ind w:firstLineChars="0" w:firstLine="0"/>
                  </w:pPr>
                  <w:r>
                    <w:t>11:30</w:t>
                  </w:r>
                </w:p>
              </w:tc>
              <w:tc>
                <w:tcPr>
                  <w:tcW w:w="2151" w:type="dxa"/>
                </w:tcPr>
                <w:p w14:paraId="4EFA7051" w14:textId="1102852E" w:rsidR="0059126B" w:rsidRPr="00E81934" w:rsidRDefault="0059126B" w:rsidP="0059126B">
                  <w:pPr>
                    <w:pStyle w:val="ListParagraph"/>
                    <w:ind w:firstLineChars="0" w:firstLine="0"/>
                  </w:pPr>
                  <w:r>
                    <w:t>Create</w:t>
                  </w:r>
                </w:p>
              </w:tc>
              <w:tc>
                <w:tcPr>
                  <w:tcW w:w="806" w:type="dxa"/>
                </w:tcPr>
                <w:p w14:paraId="78B3ADC9" w14:textId="77777777" w:rsidR="0059126B" w:rsidRDefault="0059126B" w:rsidP="0059126B">
                  <w:pPr>
                    <w:pStyle w:val="ListParagraph"/>
                    <w:ind w:firstLineChars="0" w:firstLine="0"/>
                  </w:pPr>
                </w:p>
              </w:tc>
            </w:tr>
            <w:tr w:rsidR="0059126B" w14:paraId="5A10961F" w14:textId="77777777" w:rsidTr="0059126B">
              <w:trPr>
                <w:ins w:id="341" w:author="Lisa Zheng" w:date="2020-09-03T15:12:00Z"/>
              </w:trPr>
              <w:tc>
                <w:tcPr>
                  <w:tcW w:w="1263" w:type="dxa"/>
                </w:tcPr>
                <w:p w14:paraId="1B973C7A" w14:textId="77777777" w:rsidR="0059126B" w:rsidRDefault="0059126B" w:rsidP="0059126B">
                  <w:pPr>
                    <w:pStyle w:val="ListParagraph"/>
                    <w:ind w:firstLineChars="0" w:firstLine="0"/>
                  </w:pPr>
                </w:p>
              </w:tc>
              <w:tc>
                <w:tcPr>
                  <w:tcW w:w="1225" w:type="dxa"/>
                </w:tcPr>
                <w:p w14:paraId="13F7E6AB" w14:textId="28BC025D" w:rsidR="0059126B" w:rsidRDefault="0059126B" w:rsidP="0059126B">
                  <w:pPr>
                    <w:pStyle w:val="ListParagraph"/>
                    <w:ind w:firstLineChars="0" w:firstLine="0"/>
                  </w:pPr>
                  <w:r>
                    <w:t>11:33</w:t>
                  </w:r>
                </w:p>
              </w:tc>
              <w:tc>
                <w:tcPr>
                  <w:tcW w:w="2151" w:type="dxa"/>
                </w:tcPr>
                <w:p w14:paraId="2858F980" w14:textId="4FB37CA8" w:rsidR="0059126B" w:rsidRPr="00E81934" w:rsidRDefault="0059126B" w:rsidP="0059126B">
                  <w:pPr>
                    <w:pStyle w:val="ListParagraph"/>
                    <w:ind w:firstLineChars="0" w:firstLine="0"/>
                  </w:pPr>
                  <w:r w:rsidRPr="00E81934">
                    <w:t>Terminated by Truck service</w:t>
                  </w:r>
                </w:p>
              </w:tc>
              <w:tc>
                <w:tcPr>
                  <w:tcW w:w="806" w:type="dxa"/>
                </w:tcPr>
                <w:p w14:paraId="786872FF" w14:textId="77777777" w:rsidR="0059126B" w:rsidRDefault="0059126B" w:rsidP="0059126B">
                  <w:pPr>
                    <w:pStyle w:val="ListParagraph"/>
                    <w:ind w:firstLineChars="0" w:firstLine="0"/>
                  </w:pPr>
                </w:p>
              </w:tc>
            </w:tr>
          </w:tbl>
          <w:p w14:paraId="54358BB3" w14:textId="77777777" w:rsidR="00A33887" w:rsidRPr="00452515" w:rsidRDefault="00A33887" w:rsidP="005042E0"/>
        </w:tc>
      </w:tr>
      <w:tr w:rsidR="00A33887" w:rsidRPr="00452515" w14:paraId="1CEC599E" w14:textId="77777777" w:rsidTr="005042E0">
        <w:tc>
          <w:tcPr>
            <w:tcW w:w="8008" w:type="dxa"/>
          </w:tcPr>
          <w:p w14:paraId="63CB3144" w14:textId="4779CDDB" w:rsidR="0042179C" w:rsidRPr="002E4D2B" w:rsidRDefault="0042179C" w:rsidP="0042179C">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1</w:t>
            </w:r>
            <w:r w:rsidRPr="00452515">
              <w:rPr>
                <w:rFonts w:ascii="Arial" w:hAnsi="Arial" w:cs="Arial"/>
                <w:sz w:val="20"/>
                <w:szCs w:val="20"/>
              </w:rPr>
              <w:t>:</w:t>
            </w:r>
            <w:r>
              <w:rPr>
                <w:rFonts w:ascii="Arial" w:hAnsi="Arial" w:cs="Arial"/>
                <w:sz w:val="20"/>
                <w:szCs w:val="20"/>
              </w:rPr>
              <w:t xml:space="preserve"> Payment fails </w:t>
            </w:r>
          </w:p>
          <w:p w14:paraId="13816F1C" w14:textId="6EB9E491" w:rsidR="0042179C" w:rsidRPr="0042179C" w:rsidRDefault="0042179C" w:rsidP="0042179C">
            <w:pPr>
              <w:widowControl/>
              <w:spacing w:before="100" w:beforeAutospacing="1" w:after="100" w:afterAutospacing="1"/>
              <w:jc w:val="left"/>
              <w:rPr>
                <w:rFonts w:ascii="Times New Roman" w:eastAsia="Times New Roman" w:hAnsi="Times New Roman" w:cs="Times New Roman"/>
                <w:kern w:val="0"/>
                <w:sz w:val="24"/>
                <w:szCs w:val="24"/>
                <w:lang w:eastAsia="en-US"/>
              </w:rPr>
            </w:pPr>
            <w:r>
              <w:rPr>
                <w:rFonts w:ascii="Times New Roman" w:eastAsia="Times New Roman" w:hAnsi="Times New Roman" w:cs="Times New Roman"/>
                <w:kern w:val="0"/>
                <w:sz w:val="24"/>
                <w:szCs w:val="24"/>
                <w:lang w:eastAsia="en-US"/>
              </w:rPr>
              <w:t xml:space="preserve">After customer places an order, if payment fails, </w:t>
            </w:r>
            <w:r w:rsidRPr="0042179C">
              <w:rPr>
                <w:rFonts w:ascii="Times New Roman" w:eastAsia="Times New Roman" w:hAnsi="Times New Roman" w:cs="Times New Roman"/>
                <w:kern w:val="0"/>
                <w:sz w:val="24"/>
                <w:szCs w:val="24"/>
                <w:lang w:eastAsia="en-US"/>
              </w:rPr>
              <w:t>requirement is:</w:t>
            </w:r>
          </w:p>
          <w:p w14:paraId="67904695" w14:textId="77777777" w:rsidR="0042179C" w:rsidRPr="0042179C" w:rsidRDefault="0042179C" w:rsidP="0042179C">
            <w:pPr>
              <w:widowControl/>
              <w:numPr>
                <w:ilvl w:val="0"/>
                <w:numId w:val="477"/>
              </w:numPr>
              <w:spacing w:before="100" w:beforeAutospacing="1" w:after="100" w:afterAutospacing="1"/>
              <w:jc w:val="left"/>
              <w:rPr>
                <w:rFonts w:ascii="Times New Roman" w:eastAsia="Times New Roman" w:hAnsi="Times New Roman" w:cs="Times New Roman"/>
                <w:kern w:val="0"/>
                <w:sz w:val="24"/>
                <w:szCs w:val="24"/>
                <w:lang w:eastAsia="en-US"/>
              </w:rPr>
            </w:pPr>
            <w:r w:rsidRPr="0042179C">
              <w:rPr>
                <w:rFonts w:ascii="Times New Roman" w:eastAsia="Times New Roman" w:hAnsi="Times New Roman" w:cs="Times New Roman"/>
                <w:kern w:val="0"/>
                <w:sz w:val="24"/>
                <w:szCs w:val="24"/>
                <w:lang w:eastAsia="en-US"/>
              </w:rPr>
              <w:t xml:space="preserve">When customer clicks place order, create the order </w:t>
            </w:r>
            <w:proofErr w:type="gramStart"/>
            <w:r w:rsidRPr="0042179C">
              <w:rPr>
                <w:rFonts w:ascii="Times New Roman" w:eastAsia="Times New Roman" w:hAnsi="Times New Roman" w:cs="Times New Roman"/>
                <w:kern w:val="0"/>
                <w:sz w:val="24"/>
                <w:szCs w:val="24"/>
                <w:lang w:eastAsia="en-US"/>
              </w:rPr>
              <w:t>first</w:t>
            </w:r>
            <w:proofErr w:type="gramEnd"/>
          </w:p>
          <w:p w14:paraId="24F0B1ED" w14:textId="77777777" w:rsidR="0042179C" w:rsidRPr="0042179C" w:rsidRDefault="0042179C" w:rsidP="0042179C">
            <w:pPr>
              <w:widowControl/>
              <w:numPr>
                <w:ilvl w:val="0"/>
                <w:numId w:val="477"/>
              </w:numPr>
              <w:spacing w:before="100" w:beforeAutospacing="1" w:after="100" w:afterAutospacing="1"/>
              <w:jc w:val="left"/>
              <w:rPr>
                <w:rFonts w:ascii="Times New Roman" w:eastAsia="Times New Roman" w:hAnsi="Times New Roman" w:cs="Times New Roman"/>
                <w:kern w:val="0"/>
                <w:sz w:val="24"/>
                <w:szCs w:val="24"/>
                <w:lang w:eastAsia="en-US"/>
              </w:rPr>
            </w:pPr>
            <w:r w:rsidRPr="0042179C">
              <w:rPr>
                <w:rFonts w:ascii="Times New Roman" w:eastAsia="Times New Roman" w:hAnsi="Times New Roman" w:cs="Times New Roman"/>
                <w:kern w:val="0"/>
                <w:sz w:val="24"/>
                <w:szCs w:val="24"/>
                <w:lang w:eastAsia="en-US"/>
              </w:rPr>
              <w:t xml:space="preserve">Do the </w:t>
            </w:r>
            <w:proofErr w:type="gramStart"/>
            <w:r w:rsidRPr="0042179C">
              <w:rPr>
                <w:rFonts w:ascii="Times New Roman" w:eastAsia="Times New Roman" w:hAnsi="Times New Roman" w:cs="Times New Roman"/>
                <w:kern w:val="0"/>
                <w:sz w:val="24"/>
                <w:szCs w:val="24"/>
                <w:lang w:eastAsia="en-US"/>
              </w:rPr>
              <w:t>payment</w:t>
            </w:r>
            <w:proofErr w:type="gramEnd"/>
          </w:p>
          <w:p w14:paraId="40E684E0" w14:textId="77777777" w:rsidR="0042179C" w:rsidRPr="0042179C" w:rsidRDefault="0042179C" w:rsidP="0042179C">
            <w:pPr>
              <w:widowControl/>
              <w:numPr>
                <w:ilvl w:val="0"/>
                <w:numId w:val="477"/>
              </w:numPr>
              <w:spacing w:before="100" w:beforeAutospacing="1" w:after="100" w:afterAutospacing="1"/>
              <w:jc w:val="left"/>
              <w:rPr>
                <w:rFonts w:ascii="Times New Roman" w:eastAsia="Times New Roman" w:hAnsi="Times New Roman" w:cs="Times New Roman"/>
                <w:kern w:val="0"/>
                <w:sz w:val="24"/>
                <w:szCs w:val="24"/>
                <w:lang w:eastAsia="en-US"/>
              </w:rPr>
            </w:pPr>
            <w:r w:rsidRPr="0042179C">
              <w:rPr>
                <w:rFonts w:ascii="Times New Roman" w:eastAsia="Times New Roman" w:hAnsi="Times New Roman" w:cs="Times New Roman"/>
                <w:kern w:val="0"/>
                <w:sz w:val="24"/>
                <w:szCs w:val="24"/>
                <w:lang w:eastAsia="en-US"/>
              </w:rPr>
              <w:t>If payment is success, create fulfillment with this pending assignment, set the reservation’s status as “</w:t>
            </w:r>
            <w:proofErr w:type="gramStart"/>
            <w:r w:rsidRPr="0042179C">
              <w:rPr>
                <w:rFonts w:ascii="Times New Roman" w:eastAsia="Times New Roman" w:hAnsi="Times New Roman" w:cs="Times New Roman"/>
                <w:kern w:val="0"/>
                <w:sz w:val="24"/>
                <w:szCs w:val="24"/>
                <w:lang w:eastAsia="en-US"/>
              </w:rPr>
              <w:t>Converted</w:t>
            </w:r>
            <w:proofErr w:type="gramEnd"/>
            <w:r w:rsidRPr="0042179C">
              <w:rPr>
                <w:rFonts w:ascii="Times New Roman" w:eastAsia="Times New Roman" w:hAnsi="Times New Roman" w:cs="Times New Roman"/>
                <w:kern w:val="0"/>
                <w:sz w:val="24"/>
                <w:szCs w:val="24"/>
                <w:lang w:eastAsia="en-US"/>
              </w:rPr>
              <w:t>”</w:t>
            </w:r>
          </w:p>
          <w:p w14:paraId="66844C8E" w14:textId="4D9C6457" w:rsidR="0042179C" w:rsidRPr="0042179C" w:rsidRDefault="0042179C" w:rsidP="0042179C">
            <w:pPr>
              <w:widowControl/>
              <w:numPr>
                <w:ilvl w:val="0"/>
                <w:numId w:val="477"/>
              </w:numPr>
              <w:spacing w:before="100" w:beforeAutospacing="1" w:after="100" w:afterAutospacing="1"/>
              <w:jc w:val="left"/>
              <w:rPr>
                <w:rFonts w:ascii="Times New Roman" w:eastAsia="Times New Roman" w:hAnsi="Times New Roman" w:cs="Times New Roman"/>
                <w:kern w:val="0"/>
                <w:sz w:val="24"/>
                <w:szCs w:val="24"/>
                <w:lang w:eastAsia="en-US"/>
              </w:rPr>
            </w:pPr>
            <w:r w:rsidRPr="0042179C">
              <w:rPr>
                <w:rFonts w:ascii="Times New Roman" w:eastAsia="Times New Roman" w:hAnsi="Times New Roman" w:cs="Times New Roman"/>
                <w:kern w:val="0"/>
                <w:sz w:val="24"/>
                <w:szCs w:val="24"/>
                <w:lang w:eastAsia="en-US"/>
              </w:rPr>
              <w:t xml:space="preserve">If payment fails, we still create a new cart with all the items. </w:t>
            </w:r>
            <w:proofErr w:type="gramStart"/>
            <w:r w:rsidRPr="0042179C">
              <w:rPr>
                <w:rFonts w:ascii="Times New Roman" w:eastAsia="Times New Roman" w:hAnsi="Times New Roman" w:cs="Times New Roman"/>
                <w:kern w:val="0"/>
                <w:sz w:val="24"/>
                <w:szCs w:val="24"/>
                <w:lang w:eastAsia="en-US"/>
              </w:rPr>
              <w:t>At this time</w:t>
            </w:r>
            <w:proofErr w:type="gramEnd"/>
            <w:r w:rsidRPr="0042179C">
              <w:rPr>
                <w:rFonts w:ascii="Times New Roman" w:eastAsia="Times New Roman" w:hAnsi="Times New Roman" w:cs="Times New Roman"/>
                <w:kern w:val="0"/>
                <w:sz w:val="24"/>
                <w:szCs w:val="24"/>
                <w:lang w:eastAsia="en-US"/>
              </w:rPr>
              <w:t>, connect the reservation with the new cart</w:t>
            </w:r>
            <w:r>
              <w:rPr>
                <w:rFonts w:ascii="Times New Roman" w:eastAsia="Times New Roman" w:hAnsi="Times New Roman" w:cs="Times New Roman"/>
                <w:kern w:val="0"/>
                <w:sz w:val="24"/>
                <w:szCs w:val="24"/>
                <w:lang w:eastAsia="en-US"/>
              </w:rPr>
              <w:t xml:space="preserve"> so that the customer still has the reservation</w:t>
            </w:r>
            <w:r w:rsidRPr="0042179C">
              <w:rPr>
                <w:rFonts w:ascii="Times New Roman" w:eastAsia="Times New Roman" w:hAnsi="Times New Roman" w:cs="Times New Roman"/>
                <w:kern w:val="0"/>
                <w:sz w:val="24"/>
                <w:szCs w:val="24"/>
                <w:lang w:eastAsia="en-US"/>
              </w:rPr>
              <w:t>. After the customer change</w:t>
            </w:r>
            <w:r>
              <w:rPr>
                <w:rFonts w:ascii="Times New Roman" w:eastAsia="Times New Roman" w:hAnsi="Times New Roman" w:cs="Times New Roman"/>
                <w:kern w:val="0"/>
                <w:sz w:val="24"/>
                <w:szCs w:val="24"/>
                <w:lang w:eastAsia="en-US"/>
              </w:rPr>
              <w:t>s</w:t>
            </w:r>
            <w:r w:rsidRPr="0042179C">
              <w:rPr>
                <w:rFonts w:ascii="Times New Roman" w:eastAsia="Times New Roman" w:hAnsi="Times New Roman" w:cs="Times New Roman"/>
                <w:kern w:val="0"/>
                <w:sz w:val="24"/>
                <w:szCs w:val="24"/>
                <w:lang w:eastAsia="en-US"/>
              </w:rPr>
              <w:t xml:space="preserve"> the payment and place</w:t>
            </w:r>
            <w:r>
              <w:rPr>
                <w:rFonts w:ascii="Times New Roman" w:eastAsia="Times New Roman" w:hAnsi="Times New Roman" w:cs="Times New Roman"/>
                <w:kern w:val="0"/>
                <w:sz w:val="24"/>
                <w:szCs w:val="24"/>
                <w:lang w:eastAsia="en-US"/>
              </w:rPr>
              <w:t>s</w:t>
            </w:r>
            <w:r w:rsidRPr="0042179C">
              <w:rPr>
                <w:rFonts w:ascii="Times New Roman" w:eastAsia="Times New Roman" w:hAnsi="Times New Roman" w:cs="Times New Roman"/>
                <w:kern w:val="0"/>
                <w:sz w:val="24"/>
                <w:szCs w:val="24"/>
                <w:lang w:eastAsia="en-US"/>
              </w:rPr>
              <w:t xml:space="preserve"> order again, we will still do in these steps:</w:t>
            </w:r>
          </w:p>
          <w:p w14:paraId="7C79D2DA" w14:textId="77777777" w:rsidR="0042179C" w:rsidRPr="0042179C" w:rsidRDefault="0042179C" w:rsidP="0059126B">
            <w:pPr>
              <w:widowControl/>
              <w:spacing w:beforeAutospacing="1" w:after="100" w:afterAutospacing="1"/>
              <w:ind w:left="720"/>
              <w:jc w:val="left"/>
              <w:rPr>
                <w:rFonts w:ascii="Times New Roman" w:eastAsia="Times New Roman" w:hAnsi="Times New Roman" w:cs="Times New Roman"/>
                <w:kern w:val="0"/>
                <w:sz w:val="24"/>
                <w:szCs w:val="24"/>
                <w:lang w:eastAsia="en-US"/>
              </w:rPr>
            </w:pPr>
            <w:r w:rsidRPr="0042179C">
              <w:rPr>
                <w:rFonts w:ascii="Times New Roman" w:eastAsia="Times New Roman" w:hAnsi="Times New Roman" w:cs="Times New Roman"/>
                <w:kern w:val="0"/>
                <w:sz w:val="24"/>
                <w:szCs w:val="24"/>
                <w:lang w:eastAsia="en-US"/>
              </w:rPr>
              <w:t xml:space="preserve">create order -&gt; payment -&gt; create fulfillment with the pending assignment (if the reservation </w:t>
            </w:r>
            <w:proofErr w:type="gramStart"/>
            <w:r w:rsidRPr="0042179C">
              <w:rPr>
                <w:rFonts w:ascii="Times New Roman" w:eastAsia="Times New Roman" w:hAnsi="Times New Roman" w:cs="Times New Roman"/>
                <w:kern w:val="0"/>
                <w:sz w:val="24"/>
                <w:szCs w:val="24"/>
                <w:lang w:eastAsia="en-US"/>
              </w:rPr>
              <w:t>hasn’t</w:t>
            </w:r>
            <w:proofErr w:type="gramEnd"/>
            <w:r w:rsidRPr="0042179C">
              <w:rPr>
                <w:rFonts w:ascii="Times New Roman" w:eastAsia="Times New Roman" w:hAnsi="Times New Roman" w:cs="Times New Roman"/>
                <w:kern w:val="0"/>
                <w:sz w:val="24"/>
                <w:szCs w:val="24"/>
                <w:lang w:eastAsia="en-US"/>
              </w:rPr>
              <w:t xml:space="preserve"> expired yet)</w:t>
            </w:r>
          </w:p>
          <w:p w14:paraId="689AEB48" w14:textId="77777777" w:rsidR="0042179C" w:rsidRPr="0042179C" w:rsidRDefault="0042179C" w:rsidP="0042179C">
            <w:pPr>
              <w:widowControl/>
              <w:spacing w:before="100" w:beforeAutospacing="1" w:after="100" w:afterAutospacing="1"/>
              <w:jc w:val="left"/>
              <w:rPr>
                <w:rFonts w:ascii="Times New Roman" w:eastAsia="Times New Roman" w:hAnsi="Times New Roman" w:cs="Times New Roman"/>
                <w:kern w:val="0"/>
                <w:sz w:val="24"/>
                <w:szCs w:val="24"/>
                <w:lang w:eastAsia="en-US"/>
              </w:rPr>
            </w:pPr>
            <w:r w:rsidRPr="0042179C">
              <w:rPr>
                <w:rFonts w:ascii="Times New Roman" w:eastAsia="Times New Roman" w:hAnsi="Times New Roman" w:cs="Times New Roman"/>
                <w:kern w:val="0"/>
                <w:sz w:val="24"/>
                <w:szCs w:val="24"/>
                <w:lang w:eastAsia="en-US"/>
              </w:rPr>
              <w:t> In this way, the customer will not “lose their spot inline”.</w:t>
            </w:r>
          </w:p>
          <w:p w14:paraId="1A410D30" w14:textId="77777777" w:rsidR="0042179C" w:rsidRPr="0042179C" w:rsidRDefault="0042179C" w:rsidP="0042179C">
            <w:pPr>
              <w:widowControl/>
              <w:spacing w:before="100" w:beforeAutospacing="1" w:after="100" w:afterAutospacing="1"/>
              <w:jc w:val="left"/>
              <w:rPr>
                <w:rFonts w:ascii="Times New Roman" w:eastAsia="Times New Roman" w:hAnsi="Times New Roman" w:cs="Times New Roman"/>
                <w:kern w:val="0"/>
                <w:sz w:val="24"/>
                <w:szCs w:val="24"/>
                <w:lang w:eastAsia="en-US"/>
              </w:rPr>
            </w:pPr>
            <w:r w:rsidRPr="0042179C">
              <w:rPr>
                <w:rFonts w:ascii="Times New Roman" w:eastAsia="Times New Roman" w:hAnsi="Times New Roman" w:cs="Times New Roman"/>
                <w:color w:val="172B4D"/>
                <w:kern w:val="0"/>
                <w:sz w:val="24"/>
                <w:szCs w:val="24"/>
                <w:lang w:eastAsia="en-US"/>
              </w:rPr>
              <w:t>If the reservation expires before user places order again, we will follow the current behavior of reservation expiration.</w:t>
            </w:r>
          </w:p>
          <w:p w14:paraId="3AF32557" w14:textId="57B45488" w:rsidR="00A33887" w:rsidRPr="00452515" w:rsidRDefault="00A33887" w:rsidP="005042E0">
            <w:pPr>
              <w:rPr>
                <w:rFonts w:ascii="Arial" w:hAnsi="Arial" w:cs="Arial"/>
                <w:sz w:val="20"/>
                <w:szCs w:val="20"/>
              </w:rPr>
            </w:pPr>
          </w:p>
        </w:tc>
      </w:tr>
      <w:tr w:rsidR="00A33887" w:rsidRPr="00452515" w14:paraId="79C38ED6" w14:textId="77777777" w:rsidTr="005042E0">
        <w:tc>
          <w:tcPr>
            <w:tcW w:w="8008" w:type="dxa"/>
          </w:tcPr>
          <w:p w14:paraId="3236C22A" w14:textId="77777777" w:rsidR="00A33887" w:rsidRPr="00452515" w:rsidRDefault="00A33887" w:rsidP="005042E0">
            <w:pPr>
              <w:rPr>
                <w:rFonts w:ascii="Arial" w:hAnsi="Arial" w:cs="Arial"/>
                <w:sz w:val="20"/>
                <w:szCs w:val="20"/>
              </w:rPr>
            </w:pPr>
            <w:r w:rsidRPr="00452515">
              <w:rPr>
                <w:rFonts w:ascii="Arial" w:hAnsi="Arial" w:cs="Arial"/>
                <w:sz w:val="20"/>
                <w:szCs w:val="20"/>
              </w:rPr>
              <w:t>Q/A:</w:t>
            </w:r>
          </w:p>
        </w:tc>
      </w:tr>
    </w:tbl>
    <w:p w14:paraId="5E4B8FD1" w14:textId="354582F1" w:rsidR="00A33887" w:rsidRDefault="00A33887" w:rsidP="00A33887"/>
    <w:p w14:paraId="6098B7F8" w14:textId="11235870" w:rsidR="002B7A8B" w:rsidRDefault="002B7A8B" w:rsidP="002B7A8B">
      <w:pPr>
        <w:pStyle w:val="Heading3"/>
      </w:pPr>
      <w:r w:rsidRPr="00452515">
        <w:t>UC0</w:t>
      </w:r>
      <w:r>
        <w:t>4-13 Menu page – Inventory UI</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2B7A8B" w:rsidRPr="00452515" w14:paraId="091B2523" w14:textId="77777777" w:rsidTr="002B7A8B">
        <w:tc>
          <w:tcPr>
            <w:tcW w:w="8008" w:type="dxa"/>
          </w:tcPr>
          <w:p w14:paraId="5DD680E1" w14:textId="7754F40C" w:rsidR="002B7A8B" w:rsidRPr="00452515" w:rsidRDefault="002B7A8B" w:rsidP="002B7A8B">
            <w:pPr>
              <w:rPr>
                <w:rFonts w:ascii="Arial" w:hAnsi="Arial" w:cs="Arial"/>
                <w:sz w:val="20"/>
                <w:szCs w:val="20"/>
              </w:rPr>
            </w:pPr>
            <w:r w:rsidRPr="00452515">
              <w:rPr>
                <w:rFonts w:ascii="Arial" w:hAnsi="Arial" w:cs="Arial"/>
                <w:sz w:val="20"/>
                <w:szCs w:val="20"/>
              </w:rPr>
              <w:t>UC0</w:t>
            </w:r>
            <w:r>
              <w:rPr>
                <w:rFonts w:ascii="Arial" w:hAnsi="Arial" w:cs="Arial"/>
                <w:sz w:val="20"/>
                <w:szCs w:val="20"/>
              </w:rPr>
              <w:t>4-13 Menu page – Inventory UI</w:t>
            </w:r>
          </w:p>
        </w:tc>
      </w:tr>
      <w:tr w:rsidR="002B7A8B" w:rsidRPr="00452515" w14:paraId="217A2AB2" w14:textId="77777777" w:rsidTr="002B7A8B">
        <w:tc>
          <w:tcPr>
            <w:tcW w:w="8008" w:type="dxa"/>
          </w:tcPr>
          <w:p w14:paraId="716C6AAE" w14:textId="77777777" w:rsidR="002B7A8B" w:rsidRDefault="002B7A8B" w:rsidP="002B7A8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434"/>
              <w:gridCol w:w="1276"/>
              <w:gridCol w:w="4819"/>
            </w:tblGrid>
            <w:tr w:rsidR="002B7A8B" w14:paraId="5FBAF588" w14:textId="77777777" w:rsidTr="002B7A8B">
              <w:tc>
                <w:tcPr>
                  <w:tcW w:w="1434" w:type="dxa"/>
                </w:tcPr>
                <w:p w14:paraId="6745938A" w14:textId="77777777" w:rsidR="002B7A8B" w:rsidRDefault="002B7A8B" w:rsidP="002B7A8B">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7339F88F" w14:textId="77777777" w:rsidR="002B7A8B" w:rsidRDefault="002B7A8B" w:rsidP="002B7A8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12018794" w14:textId="77777777" w:rsidR="002B7A8B" w:rsidRDefault="002B7A8B" w:rsidP="002B7A8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2B7A8B" w14:paraId="29A47112" w14:textId="77777777" w:rsidTr="002B7A8B">
              <w:tc>
                <w:tcPr>
                  <w:tcW w:w="1434" w:type="dxa"/>
                </w:tcPr>
                <w:p w14:paraId="226A4829" w14:textId="608E5902" w:rsidR="002B7A8B" w:rsidRDefault="002B7A8B" w:rsidP="002B7A8B">
                  <w:pPr>
                    <w:spacing w:after="0"/>
                    <w:rPr>
                      <w:rFonts w:ascii="Arial" w:hAnsi="Arial" w:cs="Arial"/>
                      <w:sz w:val="20"/>
                      <w:szCs w:val="20"/>
                    </w:rPr>
                  </w:pPr>
                  <w:r>
                    <w:rPr>
                      <w:rFonts w:ascii="Arial" w:hAnsi="Arial" w:cs="Arial"/>
                      <w:sz w:val="20"/>
                      <w:szCs w:val="20"/>
                    </w:rPr>
                    <w:t>2020.10.16</w:t>
                  </w:r>
                </w:p>
              </w:tc>
              <w:tc>
                <w:tcPr>
                  <w:tcW w:w="1276" w:type="dxa"/>
                </w:tcPr>
                <w:p w14:paraId="625F19FE" w14:textId="26A88120" w:rsidR="002B7A8B" w:rsidRDefault="00E41B8F" w:rsidP="002B7A8B">
                  <w:pPr>
                    <w:spacing w:after="0"/>
                    <w:rPr>
                      <w:rFonts w:ascii="Arial" w:hAnsi="Arial" w:cs="Arial"/>
                      <w:sz w:val="20"/>
                      <w:szCs w:val="20"/>
                    </w:rPr>
                  </w:pPr>
                  <w:r>
                    <w:rPr>
                      <w:rFonts w:ascii="Arial" w:hAnsi="Arial" w:cs="Arial"/>
                      <w:sz w:val="20"/>
                      <w:szCs w:val="20"/>
                    </w:rPr>
                    <w:t>Norbert</w:t>
                  </w:r>
                </w:p>
              </w:tc>
              <w:tc>
                <w:tcPr>
                  <w:tcW w:w="4819" w:type="dxa"/>
                </w:tcPr>
                <w:p w14:paraId="757521F4" w14:textId="0A659C65" w:rsidR="002B7A8B" w:rsidRDefault="002B7A8B" w:rsidP="002B7A8B">
                  <w:pPr>
                    <w:spacing w:after="0"/>
                    <w:rPr>
                      <w:rFonts w:ascii="Arial" w:hAnsi="Arial" w:cs="Arial"/>
                      <w:sz w:val="20"/>
                      <w:szCs w:val="20"/>
                    </w:rPr>
                  </w:pPr>
                  <w:r>
                    <w:rPr>
                      <w:rFonts w:ascii="Arial" w:hAnsi="Arial" w:cs="Arial"/>
                      <w:sz w:val="20"/>
                      <w:szCs w:val="20"/>
                    </w:rPr>
                    <w:t>First version</w:t>
                  </w:r>
                </w:p>
              </w:tc>
            </w:tr>
            <w:tr w:rsidR="002B7A8B" w14:paraId="2E0AF391" w14:textId="77777777" w:rsidTr="002B7A8B">
              <w:tc>
                <w:tcPr>
                  <w:tcW w:w="1434" w:type="dxa"/>
                </w:tcPr>
                <w:p w14:paraId="70EA6144" w14:textId="77777777" w:rsidR="002B7A8B" w:rsidRDefault="002B7A8B" w:rsidP="002B7A8B">
                  <w:pPr>
                    <w:spacing w:after="0"/>
                    <w:rPr>
                      <w:rFonts w:ascii="Arial" w:hAnsi="Arial" w:cs="Arial"/>
                      <w:sz w:val="20"/>
                      <w:szCs w:val="20"/>
                    </w:rPr>
                  </w:pPr>
                </w:p>
              </w:tc>
              <w:tc>
                <w:tcPr>
                  <w:tcW w:w="1276" w:type="dxa"/>
                </w:tcPr>
                <w:p w14:paraId="6AA269EF" w14:textId="77777777" w:rsidR="002B7A8B" w:rsidRDefault="002B7A8B" w:rsidP="002B7A8B">
                  <w:pPr>
                    <w:spacing w:after="0"/>
                    <w:rPr>
                      <w:rFonts w:ascii="Arial" w:hAnsi="Arial" w:cs="Arial"/>
                      <w:sz w:val="20"/>
                      <w:szCs w:val="20"/>
                    </w:rPr>
                  </w:pPr>
                </w:p>
              </w:tc>
              <w:tc>
                <w:tcPr>
                  <w:tcW w:w="4819" w:type="dxa"/>
                </w:tcPr>
                <w:p w14:paraId="73C6D5F4" w14:textId="77777777" w:rsidR="002B7A8B" w:rsidRDefault="002B7A8B" w:rsidP="002B7A8B">
                  <w:pPr>
                    <w:spacing w:after="0"/>
                    <w:rPr>
                      <w:rFonts w:ascii="Arial" w:hAnsi="Arial" w:cs="Arial"/>
                      <w:sz w:val="20"/>
                      <w:szCs w:val="20"/>
                    </w:rPr>
                  </w:pPr>
                </w:p>
              </w:tc>
            </w:tr>
          </w:tbl>
          <w:p w14:paraId="752EDA50" w14:textId="77777777" w:rsidR="002B7A8B" w:rsidRPr="00452515" w:rsidRDefault="002B7A8B" w:rsidP="002B7A8B">
            <w:pPr>
              <w:rPr>
                <w:rFonts w:ascii="Arial" w:hAnsi="Arial" w:cs="Arial"/>
                <w:sz w:val="20"/>
                <w:szCs w:val="20"/>
              </w:rPr>
            </w:pPr>
          </w:p>
        </w:tc>
      </w:tr>
      <w:tr w:rsidR="002B7A8B" w:rsidRPr="00452515" w14:paraId="24A361AD" w14:textId="77777777" w:rsidTr="002B7A8B">
        <w:tc>
          <w:tcPr>
            <w:tcW w:w="8008" w:type="dxa"/>
          </w:tcPr>
          <w:p w14:paraId="66C4BD69" w14:textId="77777777" w:rsidR="002B7A8B" w:rsidRPr="00452515" w:rsidRDefault="002B7A8B" w:rsidP="002B7A8B">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2B7A8B" w:rsidRPr="00452515" w14:paraId="66FC35DA" w14:textId="77777777" w:rsidTr="002B7A8B">
        <w:tc>
          <w:tcPr>
            <w:tcW w:w="8008" w:type="dxa"/>
          </w:tcPr>
          <w:p w14:paraId="2AE6FF58" w14:textId="77777777" w:rsidR="002B7A8B" w:rsidRDefault="002B7A8B" w:rsidP="002B7A8B">
            <w:pPr>
              <w:rPr>
                <w:rFonts w:ascii="Arial" w:hAnsi="Arial" w:cs="Arial"/>
                <w:sz w:val="20"/>
                <w:szCs w:val="20"/>
              </w:rPr>
            </w:pPr>
            <w:r w:rsidRPr="00452515">
              <w:rPr>
                <w:rFonts w:ascii="Arial" w:hAnsi="Arial" w:cs="Arial"/>
                <w:sz w:val="20"/>
                <w:szCs w:val="20"/>
              </w:rPr>
              <w:t xml:space="preserve">Pre-Condition: </w:t>
            </w:r>
          </w:p>
          <w:p w14:paraId="3257A25A" w14:textId="20251052" w:rsidR="002B7A8B" w:rsidRPr="00925077" w:rsidRDefault="00E41B8F" w:rsidP="00925077">
            <w:pPr>
              <w:spacing w:after="0"/>
            </w:pPr>
            <w:r w:rsidRPr="00925077">
              <w:t>Customer gets into RDP.</w:t>
            </w:r>
          </w:p>
        </w:tc>
      </w:tr>
      <w:tr w:rsidR="002B7A8B" w:rsidRPr="00452515" w14:paraId="42F40E32" w14:textId="77777777" w:rsidTr="002B7A8B">
        <w:tc>
          <w:tcPr>
            <w:tcW w:w="8008" w:type="dxa"/>
          </w:tcPr>
          <w:p w14:paraId="74AAE042" w14:textId="48EFD043" w:rsidR="002B7A8B" w:rsidRPr="00A36094" w:rsidRDefault="002B7A8B" w:rsidP="00A36094">
            <w:pPr>
              <w:spacing w:after="0"/>
              <w:contextualSpacing/>
              <w:rPr>
                <w:rFonts w:ascii="Arial" w:hAnsi="Arial" w:cs="Arial"/>
                <w:sz w:val="20"/>
                <w:szCs w:val="20"/>
              </w:rPr>
            </w:pPr>
            <w:r w:rsidRPr="00A36094">
              <w:rPr>
                <w:rFonts w:ascii="Arial" w:hAnsi="Arial" w:cs="Arial" w:hint="eastAsia"/>
                <w:sz w:val="20"/>
                <w:szCs w:val="20"/>
              </w:rPr>
              <w:t>Main Scenario:</w:t>
            </w:r>
          </w:p>
          <w:p w14:paraId="33157634" w14:textId="32647104" w:rsidR="00925077" w:rsidRDefault="00925077" w:rsidP="00A36094">
            <w:pPr>
              <w:spacing w:after="0"/>
              <w:contextualSpacing/>
            </w:pPr>
            <w:r w:rsidRPr="00925077">
              <w:t>Figma:</w:t>
            </w:r>
            <w:r w:rsidR="00C0076E">
              <w:t xml:space="preserve"> </w:t>
            </w:r>
            <w:hyperlink r:id="rId154" w:history="1">
              <w:r w:rsidR="00C0076E" w:rsidRPr="00CB7072">
                <w:rPr>
                  <w:rStyle w:val="Hyperlink"/>
                </w:rPr>
                <w:t>https://www.figma.com/file/PkaHHGSWMbSwerowau6Nn5/Inventory-UI?node-id=183%3A45</w:t>
              </w:r>
            </w:hyperlink>
            <w:r w:rsidR="00C0076E">
              <w:t xml:space="preserve"> </w:t>
            </w:r>
          </w:p>
          <w:p w14:paraId="525075E0" w14:textId="73C700E4" w:rsidR="000A4AF7" w:rsidRDefault="000A4AF7" w:rsidP="00A36094">
            <w:pPr>
              <w:spacing w:after="0"/>
              <w:contextualSpacing/>
            </w:pPr>
          </w:p>
          <w:p w14:paraId="347A27F6" w14:textId="2053076E" w:rsidR="000A4AF7" w:rsidRPr="00925077" w:rsidRDefault="000A4AF7" w:rsidP="000A4AF7">
            <w:pPr>
              <w:pStyle w:val="ListParagraph"/>
              <w:numPr>
                <w:ilvl w:val="1"/>
                <w:numId w:val="471"/>
              </w:numPr>
              <w:spacing w:after="0"/>
              <w:ind w:firstLineChars="0"/>
              <w:contextualSpacing/>
            </w:pPr>
            <w:r>
              <w:t>Menu Item SOLD OUT</w:t>
            </w:r>
          </w:p>
          <w:p w14:paraId="51B73A3B" w14:textId="77777777" w:rsidR="002B7A8B" w:rsidRPr="00A36094" w:rsidRDefault="00925077" w:rsidP="00A36094">
            <w:pPr>
              <w:spacing w:after="0"/>
              <w:contextualSpacing/>
            </w:pPr>
            <w:r w:rsidRPr="00A36094">
              <w:rPr>
                <w:noProof/>
              </w:rPr>
              <w:lastRenderedPageBreak/>
              <w:drawing>
                <wp:inline distT="0" distB="0" distL="0" distR="0" wp14:anchorId="7FF33197" wp14:editId="54E9A083">
                  <wp:extent cx="4839287" cy="2441201"/>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858225" cy="2450755"/>
                          </a:xfrm>
                          <a:prstGeom prst="rect">
                            <a:avLst/>
                          </a:prstGeom>
                        </pic:spPr>
                      </pic:pic>
                    </a:graphicData>
                  </a:graphic>
                </wp:inline>
              </w:drawing>
            </w:r>
          </w:p>
          <w:p w14:paraId="39EE7DCB" w14:textId="77777777" w:rsidR="00925077" w:rsidRDefault="00925077" w:rsidP="00A36094">
            <w:pPr>
              <w:spacing w:after="0"/>
              <w:contextualSpacing/>
            </w:pPr>
            <w:r>
              <w:t>There are 2 conditions that will</w:t>
            </w:r>
            <w:r w:rsidR="00A36094">
              <w:t xml:space="preserve"> mark a menu item as “SOLD OUT”.</w:t>
            </w:r>
          </w:p>
          <w:p w14:paraId="002774CA" w14:textId="609822B3" w:rsidR="00A36094" w:rsidRDefault="00A36094" w:rsidP="00EE1971">
            <w:pPr>
              <w:pStyle w:val="ListParagraph"/>
              <w:numPr>
                <w:ilvl w:val="0"/>
                <w:numId w:val="480"/>
              </w:numPr>
              <w:spacing w:after="0"/>
              <w:ind w:firstLineChars="0"/>
              <w:contextualSpacing/>
            </w:pPr>
            <w:r w:rsidRPr="00A36094">
              <w:t>Menu</w:t>
            </w:r>
            <w:r>
              <w:t xml:space="preserve"> ite</w:t>
            </w:r>
            <w:r w:rsidR="000C4664">
              <w:t>m</w:t>
            </w:r>
            <w:r>
              <w:t xml:space="preserve"> </w:t>
            </w:r>
            <w:r w:rsidR="000C4664">
              <w:t>out of stock</w:t>
            </w:r>
          </w:p>
          <w:p w14:paraId="2FFAC8BF" w14:textId="7C20069A" w:rsidR="00A36094" w:rsidRPr="00A36094" w:rsidRDefault="00A36094" w:rsidP="00EE1971">
            <w:pPr>
              <w:pStyle w:val="ListParagraph"/>
              <w:numPr>
                <w:ilvl w:val="0"/>
                <w:numId w:val="480"/>
              </w:numPr>
              <w:spacing w:after="0"/>
              <w:ind w:firstLineChars="0"/>
              <w:contextualSpacing/>
            </w:pPr>
            <w:r>
              <w:t>If menu item has Mandatory Choice option</w:t>
            </w:r>
            <w:r w:rsidR="00F823D3">
              <w:t xml:space="preserve"> values</w:t>
            </w:r>
            <w:r>
              <w:t>, “the # of Mandatory Choice option</w:t>
            </w:r>
            <w:r w:rsidR="00C0076E">
              <w:t xml:space="preserve"> values</w:t>
            </w:r>
            <w:r>
              <w:t xml:space="preserve"> that are NOT out of stock” &lt; “</w:t>
            </w:r>
            <w:r w:rsidR="00590ED6">
              <w:t xml:space="preserve">the # of </w:t>
            </w:r>
            <w:r>
              <w:t>minimum</w:t>
            </w:r>
            <w:r w:rsidR="00C0076E">
              <w:t xml:space="preserve"> choices of this Mandatory Choice option”</w:t>
            </w:r>
          </w:p>
        </w:tc>
      </w:tr>
      <w:tr w:rsidR="002B7A8B" w:rsidRPr="00452515" w14:paraId="1BBAED77" w14:textId="77777777" w:rsidTr="002B7A8B">
        <w:tc>
          <w:tcPr>
            <w:tcW w:w="8008" w:type="dxa"/>
          </w:tcPr>
          <w:p w14:paraId="27D16098" w14:textId="44CF37F6" w:rsidR="002B7A8B" w:rsidRPr="00A36094" w:rsidRDefault="002B7A8B" w:rsidP="002B7A8B">
            <w:r w:rsidRPr="00452515">
              <w:rPr>
                <w:rFonts w:ascii="Arial" w:hAnsi="Arial" w:cs="Arial"/>
                <w:sz w:val="20"/>
                <w:szCs w:val="20"/>
              </w:rPr>
              <w:lastRenderedPageBreak/>
              <w:t>Extend</w:t>
            </w:r>
            <w:r w:rsidR="00E41B8F">
              <w:rPr>
                <w:rFonts w:ascii="Arial" w:hAnsi="Arial" w:cs="Arial"/>
                <w:sz w:val="20"/>
                <w:szCs w:val="20"/>
              </w:rPr>
              <w:t>ed</w:t>
            </w:r>
            <w:r w:rsidRPr="00452515">
              <w:rPr>
                <w:rFonts w:ascii="Arial" w:hAnsi="Arial" w:cs="Arial"/>
                <w:sz w:val="20"/>
                <w:szCs w:val="20"/>
              </w:rPr>
              <w:t xml:space="preserve"> Scenario:</w:t>
            </w:r>
          </w:p>
          <w:p w14:paraId="23AC1554" w14:textId="6C828D8A" w:rsidR="002B7A8B" w:rsidRPr="00452515" w:rsidRDefault="002B7A8B" w:rsidP="002B7A8B">
            <w:pPr>
              <w:rPr>
                <w:rFonts w:ascii="Arial" w:hAnsi="Arial" w:cs="Arial"/>
                <w:sz w:val="20"/>
                <w:szCs w:val="20"/>
              </w:rPr>
            </w:pPr>
          </w:p>
        </w:tc>
      </w:tr>
      <w:tr w:rsidR="002B7A8B" w:rsidRPr="00452515" w14:paraId="6C9A9966" w14:textId="77777777" w:rsidTr="002B7A8B">
        <w:tc>
          <w:tcPr>
            <w:tcW w:w="8008" w:type="dxa"/>
          </w:tcPr>
          <w:p w14:paraId="6D34BFAD" w14:textId="77777777" w:rsidR="002B7A8B" w:rsidRPr="00A36094" w:rsidRDefault="002B7A8B" w:rsidP="002B7A8B">
            <w:r w:rsidRPr="00452515">
              <w:rPr>
                <w:rFonts w:ascii="Arial" w:hAnsi="Arial" w:cs="Arial"/>
                <w:sz w:val="20"/>
                <w:szCs w:val="20"/>
              </w:rPr>
              <w:t>Exception Scenario:</w:t>
            </w:r>
          </w:p>
          <w:p w14:paraId="1BAA3AB3" w14:textId="677CCB89" w:rsidR="002B7A8B" w:rsidRPr="00452515" w:rsidRDefault="002B7A8B" w:rsidP="002B7A8B">
            <w:pPr>
              <w:rPr>
                <w:rFonts w:ascii="Arial" w:hAnsi="Arial" w:cs="Arial"/>
                <w:sz w:val="20"/>
                <w:szCs w:val="20"/>
              </w:rPr>
            </w:pPr>
          </w:p>
        </w:tc>
      </w:tr>
      <w:tr w:rsidR="002B7A8B" w:rsidRPr="00452515" w14:paraId="36597DFF" w14:textId="77777777" w:rsidTr="002B7A8B">
        <w:tc>
          <w:tcPr>
            <w:tcW w:w="8008" w:type="dxa"/>
          </w:tcPr>
          <w:p w14:paraId="01FBDCFD" w14:textId="77777777" w:rsidR="002B7A8B" w:rsidRPr="00452515" w:rsidRDefault="002B7A8B" w:rsidP="002B7A8B">
            <w:pPr>
              <w:rPr>
                <w:rFonts w:ascii="Arial" w:hAnsi="Arial" w:cs="Arial"/>
                <w:sz w:val="20"/>
                <w:szCs w:val="20"/>
              </w:rPr>
            </w:pPr>
            <w:r w:rsidRPr="00452515">
              <w:rPr>
                <w:rFonts w:ascii="Arial" w:hAnsi="Arial" w:cs="Arial"/>
                <w:sz w:val="20"/>
                <w:szCs w:val="20"/>
              </w:rPr>
              <w:t>Notes:</w:t>
            </w:r>
          </w:p>
        </w:tc>
      </w:tr>
      <w:tr w:rsidR="002B7A8B" w:rsidRPr="00452515" w14:paraId="129DBA3B" w14:textId="77777777" w:rsidTr="002B7A8B">
        <w:tc>
          <w:tcPr>
            <w:tcW w:w="8008" w:type="dxa"/>
          </w:tcPr>
          <w:p w14:paraId="2243804C" w14:textId="77777777" w:rsidR="002B7A8B" w:rsidRPr="00452515" w:rsidRDefault="002B7A8B" w:rsidP="002B7A8B">
            <w:pPr>
              <w:rPr>
                <w:rFonts w:ascii="Arial" w:hAnsi="Arial" w:cs="Arial"/>
                <w:sz w:val="20"/>
                <w:szCs w:val="20"/>
              </w:rPr>
            </w:pPr>
            <w:r w:rsidRPr="00452515">
              <w:rPr>
                <w:rFonts w:ascii="Arial" w:hAnsi="Arial" w:cs="Arial"/>
                <w:sz w:val="20"/>
                <w:szCs w:val="20"/>
              </w:rPr>
              <w:t>Q/A:</w:t>
            </w:r>
          </w:p>
        </w:tc>
      </w:tr>
    </w:tbl>
    <w:p w14:paraId="46BD209B" w14:textId="77777777" w:rsidR="002B7A8B" w:rsidRPr="003F7299" w:rsidRDefault="002B7A8B" w:rsidP="00A33887"/>
    <w:p w14:paraId="3F08D57A" w14:textId="77777777" w:rsidR="00894EFD" w:rsidRDefault="007A5F6E" w:rsidP="000A6A9F">
      <w:pPr>
        <w:pStyle w:val="Heading1"/>
        <w:ind w:left="635"/>
      </w:pPr>
      <w:r>
        <w:t>Meal detail page</w:t>
      </w:r>
    </w:p>
    <w:p w14:paraId="60D16E6A" w14:textId="68EADA5A" w:rsidR="00894EFD" w:rsidRDefault="007C441A" w:rsidP="00021382">
      <w:pPr>
        <w:pStyle w:val="Heading2"/>
        <w:rPr>
          <w:ins w:id="342" w:author="Lisa Zheng" w:date="2021-03-05T14:32:00Z"/>
        </w:rPr>
      </w:pPr>
      <w:ins w:id="343" w:author="Lisa Zheng" w:date="2021-03-05T14:32:00Z">
        <w:r>
          <w:t>Features</w:t>
        </w:r>
      </w:ins>
    </w:p>
    <w:p w14:paraId="14C78E28" w14:textId="4F28F766" w:rsidR="007C441A" w:rsidRDefault="007C441A" w:rsidP="007C441A">
      <w:pPr>
        <w:pStyle w:val="Heading3"/>
        <w:rPr>
          <w:ins w:id="344" w:author="Lisa Zheng" w:date="2021-03-05T14:33:00Z"/>
        </w:rPr>
      </w:pPr>
      <w:ins w:id="345" w:author="Lisa Zheng" w:date="2021-03-05T14:32:00Z">
        <w:r>
          <w:t>Bundling</w:t>
        </w:r>
      </w:ins>
    </w:p>
    <w:p w14:paraId="71A7F6C4" w14:textId="26F3F6B2" w:rsidR="007C441A" w:rsidRDefault="007C441A" w:rsidP="007C441A">
      <w:pPr>
        <w:jc w:val="left"/>
        <w:rPr>
          <w:ins w:id="346" w:author="Lisa Zheng" w:date="2021-03-05T14:33:00Z"/>
        </w:rPr>
      </w:pPr>
      <w:ins w:id="347" w:author="Lisa Zheng" w:date="2021-03-05T14:33:00Z">
        <w:r>
          <w:t xml:space="preserve">See PRD here: </w:t>
        </w:r>
        <w:r>
          <w:fldChar w:fldCharType="begin"/>
        </w:r>
        <w:r>
          <w:instrText xml:space="preserve"> HYPERLINK "</w:instrText>
        </w:r>
        <w:r w:rsidRPr="007C441A">
          <w:instrText>https://wonder.atlassian.net/wiki/spaces/TECHXIAMEN/pages/1219821585/Bundling</w:instrText>
        </w:r>
        <w:r>
          <w:instrText xml:space="preserve">" </w:instrText>
        </w:r>
        <w:r>
          <w:fldChar w:fldCharType="separate"/>
        </w:r>
        <w:r w:rsidRPr="00E45400">
          <w:rPr>
            <w:rStyle w:val="Hyperlink"/>
          </w:rPr>
          <w:t>https://wonder.atlassian.net/wiki/spaces/TECHXIAMEN/pages/1219821585/Bundling</w:t>
        </w:r>
        <w:r>
          <w:fldChar w:fldCharType="end"/>
        </w:r>
      </w:ins>
    </w:p>
    <w:p w14:paraId="1B7C2A75" w14:textId="7746F04A" w:rsidR="007C441A" w:rsidRDefault="007C441A" w:rsidP="007C441A">
      <w:pPr>
        <w:jc w:val="left"/>
        <w:rPr>
          <w:ins w:id="348" w:author="Lisa Zheng" w:date="2021-03-05T14:34:00Z"/>
        </w:rPr>
      </w:pPr>
      <w:ins w:id="349" w:author="Lisa Zheng" w:date="2021-03-05T14:34:00Z">
        <w:r>
          <w:t>See RA doc here:</w:t>
        </w:r>
      </w:ins>
    </w:p>
    <w:p w14:paraId="777D303B" w14:textId="047C8EAC" w:rsidR="007C441A" w:rsidRDefault="007C441A" w:rsidP="007C441A">
      <w:pPr>
        <w:jc w:val="left"/>
        <w:rPr>
          <w:ins w:id="350" w:author="Lisa Zheng" w:date="2021-03-05T14:36:00Z"/>
        </w:rPr>
      </w:pPr>
      <w:ins w:id="351" w:author="Lisa Zheng" w:date="2021-03-05T14:36:00Z">
        <w:r>
          <w:fldChar w:fldCharType="begin"/>
        </w:r>
        <w:r>
          <w:instrText xml:space="preserve"> HYPERLINK "</w:instrText>
        </w:r>
        <w:r w:rsidRPr="007C441A">
          <w:instrText>https://wonder.atlassian.net/wiki/spaces/T/pages/1254953578/Bundling+-+</w:instrText>
        </w:r>
        <w:r>
          <w:instrText xml:space="preserve">" </w:instrText>
        </w:r>
        <w:r>
          <w:fldChar w:fldCharType="separate"/>
        </w:r>
        <w:r w:rsidRPr="00E45400">
          <w:rPr>
            <w:rStyle w:val="Hyperlink"/>
          </w:rPr>
          <w:t>https://wonder.atlassian.net/wiki/spaces/T/pages/1254953578/Bundling+-+</w:t>
        </w:r>
        <w:r>
          <w:fldChar w:fldCharType="end"/>
        </w:r>
        <w:r w:rsidRPr="007C441A">
          <w:t>RA</w:t>
        </w:r>
      </w:ins>
    </w:p>
    <w:p w14:paraId="323734D9" w14:textId="6C7F46B2" w:rsidR="007C441A" w:rsidRDefault="007C441A" w:rsidP="007C441A">
      <w:pPr>
        <w:jc w:val="left"/>
        <w:rPr>
          <w:ins w:id="352" w:author="Lisa Zheng" w:date="2021-03-05T14:36:00Z"/>
        </w:rPr>
      </w:pPr>
      <w:ins w:id="353" w:author="Lisa Zheng" w:date="2021-03-05T14:36:00Z">
        <w:r>
          <w:t>Prototype for consumer App:</w:t>
        </w:r>
      </w:ins>
    </w:p>
    <w:p w14:paraId="69C8140C" w14:textId="21AF93D0" w:rsidR="007C441A" w:rsidRPr="007C441A" w:rsidRDefault="007C441A">
      <w:pPr>
        <w:jc w:val="left"/>
        <w:pPrChange w:id="354" w:author="Lisa Zheng" w:date="2021-03-05T14:33:00Z">
          <w:pPr>
            <w:pStyle w:val="Heading3"/>
          </w:pPr>
        </w:pPrChange>
      </w:pPr>
      <w:ins w:id="355" w:author="Lisa Zheng" w:date="2021-03-05T14:36:00Z">
        <w:r w:rsidRPr="007C441A">
          <w:t>https://www.figma.com/file/94I4smHGuq1HGiJ5mIWViv/Bundling?node-id=1%3A1917</w:t>
        </w:r>
      </w:ins>
    </w:p>
    <w:p w14:paraId="5422DE3D" w14:textId="585EEA95" w:rsidR="00D33C56" w:rsidRDefault="00D33C56" w:rsidP="00021382">
      <w:pPr>
        <w:pStyle w:val="Heading2"/>
      </w:pPr>
      <w:r>
        <w:rPr>
          <w:rFonts w:hint="eastAsia"/>
        </w:rPr>
        <w:lastRenderedPageBreak/>
        <w:t>U</w:t>
      </w:r>
      <w:r>
        <w:t xml:space="preserve">se </w:t>
      </w:r>
      <w:proofErr w:type="gramStart"/>
      <w:r>
        <w:t>cases</w:t>
      </w:r>
      <w:proofErr w:type="gramEnd"/>
    </w:p>
    <w:p w14:paraId="0C5D1169" w14:textId="109F8E4D" w:rsidR="000A6A9F" w:rsidRPr="00842169" w:rsidRDefault="00A8782E" w:rsidP="00BA0B80">
      <w:pPr>
        <w:pStyle w:val="Heading3"/>
      </w:pPr>
      <w:r>
        <w:t>UC05-01 Meal detail page</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0A6A9F" w:rsidRPr="00452515" w14:paraId="499A6E84" w14:textId="77777777" w:rsidTr="000C28E6">
        <w:tc>
          <w:tcPr>
            <w:tcW w:w="8008" w:type="dxa"/>
          </w:tcPr>
          <w:p w14:paraId="6971B0D9" w14:textId="06680659" w:rsidR="000A6A9F" w:rsidRPr="00452515" w:rsidRDefault="000A6A9F" w:rsidP="005A1D79">
            <w:pPr>
              <w:rPr>
                <w:rFonts w:ascii="Arial" w:hAnsi="Arial" w:cs="Arial"/>
                <w:sz w:val="20"/>
                <w:szCs w:val="20"/>
              </w:rPr>
            </w:pPr>
            <w:r w:rsidRPr="00452515">
              <w:rPr>
                <w:rFonts w:ascii="Arial" w:hAnsi="Arial" w:cs="Arial"/>
                <w:sz w:val="20"/>
                <w:szCs w:val="20"/>
              </w:rPr>
              <w:t>UC0</w:t>
            </w:r>
            <w:r w:rsidR="007A5F6E">
              <w:rPr>
                <w:rFonts w:ascii="Arial" w:hAnsi="Arial" w:cs="Arial"/>
                <w:sz w:val="20"/>
                <w:szCs w:val="20"/>
              </w:rPr>
              <w:t>5</w:t>
            </w:r>
            <w:r w:rsidR="00853BEA">
              <w:rPr>
                <w:rFonts w:ascii="Arial" w:hAnsi="Arial" w:cs="Arial"/>
                <w:sz w:val="20"/>
                <w:szCs w:val="20"/>
              </w:rPr>
              <w:t>-</w:t>
            </w:r>
            <w:r w:rsidR="00A8782E">
              <w:rPr>
                <w:rFonts w:ascii="Arial" w:hAnsi="Arial" w:cs="Arial"/>
                <w:sz w:val="20"/>
                <w:szCs w:val="20"/>
              </w:rPr>
              <w:t>01 Meal Detail page</w:t>
            </w:r>
          </w:p>
        </w:tc>
      </w:tr>
      <w:tr w:rsidR="00050111" w:rsidRPr="00452515" w14:paraId="1C809DEB" w14:textId="77777777" w:rsidTr="00050111">
        <w:tc>
          <w:tcPr>
            <w:tcW w:w="8008" w:type="dxa"/>
          </w:tcPr>
          <w:p w14:paraId="21545DB3" w14:textId="77777777" w:rsidR="00050111" w:rsidRDefault="00050111" w:rsidP="00050111">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E1290C" w14:paraId="4E946D95" w14:textId="77777777" w:rsidTr="000C6365">
              <w:tc>
                <w:tcPr>
                  <w:tcW w:w="1171" w:type="dxa"/>
                </w:tcPr>
                <w:p w14:paraId="71D7CFDD" w14:textId="5334FC2C" w:rsidR="00E1290C" w:rsidRDefault="00E1290C" w:rsidP="00E1290C">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3C9B71AC" w14:textId="2E8C0FB4" w:rsidR="00E1290C" w:rsidRDefault="00E1290C" w:rsidP="00E1290C">
                  <w:pPr>
                    <w:spacing w:after="0"/>
                    <w:rPr>
                      <w:rFonts w:ascii="Arial" w:hAnsi="Arial" w:cs="Arial"/>
                      <w:sz w:val="20"/>
                      <w:szCs w:val="20"/>
                    </w:rPr>
                  </w:pPr>
                  <w:r>
                    <w:rPr>
                      <w:rFonts w:ascii="Arial" w:hAnsi="Arial" w:cs="Arial"/>
                      <w:sz w:val="20"/>
                      <w:szCs w:val="20"/>
                    </w:rPr>
                    <w:t>Date</w:t>
                  </w:r>
                </w:p>
              </w:tc>
              <w:tc>
                <w:tcPr>
                  <w:tcW w:w="1210" w:type="dxa"/>
                </w:tcPr>
                <w:p w14:paraId="32649E90" w14:textId="77777777" w:rsidR="00E1290C" w:rsidRDefault="00E1290C" w:rsidP="00E1290C">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5923D44D" w14:textId="77777777" w:rsidR="00E1290C" w:rsidRDefault="00E1290C" w:rsidP="00E1290C">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E1290C" w14:paraId="51E258E8" w14:textId="77777777" w:rsidTr="000C6365">
              <w:tc>
                <w:tcPr>
                  <w:tcW w:w="1171" w:type="dxa"/>
                </w:tcPr>
                <w:p w14:paraId="4ACD2CFC" w14:textId="73A46F41" w:rsidR="00E1290C" w:rsidRDefault="00E1290C" w:rsidP="00E1290C">
                  <w:pPr>
                    <w:spacing w:after="0"/>
                    <w:rPr>
                      <w:rFonts w:ascii="Arial" w:hAnsi="Arial" w:cs="Arial"/>
                      <w:sz w:val="20"/>
                      <w:szCs w:val="20"/>
                    </w:rPr>
                  </w:pPr>
                  <w:r>
                    <w:rPr>
                      <w:rFonts w:ascii="Arial" w:hAnsi="Arial" w:cs="Arial"/>
                      <w:sz w:val="20"/>
                      <w:szCs w:val="20"/>
                    </w:rPr>
                    <w:t xml:space="preserve">1.0 </w:t>
                  </w:r>
                  <w:r w:rsidR="00643F46">
                    <w:rPr>
                      <w:rFonts w:ascii="Arial" w:hAnsi="Arial" w:cs="Arial"/>
                      <w:sz w:val="20"/>
                      <w:szCs w:val="20"/>
                    </w:rPr>
                    <w:t>–</w:t>
                  </w:r>
                  <w:r>
                    <w:rPr>
                      <w:rFonts w:ascii="Arial" w:hAnsi="Arial" w:cs="Arial"/>
                      <w:sz w:val="20"/>
                      <w:szCs w:val="20"/>
                    </w:rPr>
                    <w:t xml:space="preserve"> </w:t>
                  </w:r>
                  <w:r w:rsidR="0059126B">
                    <w:rPr>
                      <w:rFonts w:ascii="Arial" w:hAnsi="Arial" w:cs="Arial"/>
                      <w:sz w:val="20"/>
                      <w:szCs w:val="20"/>
                    </w:rPr>
                    <w:t>2.0</w:t>
                  </w:r>
                </w:p>
              </w:tc>
              <w:tc>
                <w:tcPr>
                  <w:tcW w:w="1363" w:type="dxa"/>
                </w:tcPr>
                <w:p w14:paraId="77655146" w14:textId="17A8E9C3" w:rsidR="00E1290C" w:rsidRDefault="00E1290C" w:rsidP="00E1290C">
                  <w:pPr>
                    <w:spacing w:after="0"/>
                    <w:rPr>
                      <w:rFonts w:ascii="Arial" w:hAnsi="Arial" w:cs="Arial"/>
                      <w:sz w:val="20"/>
                      <w:szCs w:val="20"/>
                    </w:rPr>
                  </w:pPr>
                  <w:r>
                    <w:rPr>
                      <w:rFonts w:ascii="Arial" w:hAnsi="Arial" w:cs="Arial"/>
                      <w:sz w:val="20"/>
                      <w:szCs w:val="20"/>
                    </w:rPr>
                    <w:t>2019</w:t>
                  </w:r>
                  <w:r>
                    <w:rPr>
                      <w:rFonts w:ascii="Arial" w:hAnsi="Arial" w:cs="Arial" w:hint="eastAsia"/>
                      <w:sz w:val="20"/>
                      <w:szCs w:val="20"/>
                    </w:rPr>
                    <w:t>-2</w:t>
                  </w:r>
                  <w:r>
                    <w:rPr>
                      <w:rFonts w:ascii="Arial" w:hAnsi="Arial" w:cs="Arial"/>
                      <w:sz w:val="20"/>
                      <w:szCs w:val="20"/>
                    </w:rPr>
                    <w:t>020</w:t>
                  </w:r>
                </w:p>
              </w:tc>
              <w:tc>
                <w:tcPr>
                  <w:tcW w:w="1210" w:type="dxa"/>
                </w:tcPr>
                <w:p w14:paraId="04EBD295" w14:textId="180CED8D" w:rsidR="00E1290C" w:rsidRDefault="00E1290C" w:rsidP="00E1290C">
                  <w:pPr>
                    <w:spacing w:after="0"/>
                    <w:rPr>
                      <w:rFonts w:ascii="Arial" w:hAnsi="Arial" w:cs="Arial"/>
                      <w:sz w:val="20"/>
                      <w:szCs w:val="20"/>
                    </w:rPr>
                  </w:pPr>
                  <w:r>
                    <w:rPr>
                      <w:rFonts w:ascii="Arial" w:hAnsi="Arial" w:cs="Arial"/>
                      <w:sz w:val="20"/>
                      <w:szCs w:val="20"/>
                    </w:rPr>
                    <w:t>L</w:t>
                  </w:r>
                  <w:r>
                    <w:rPr>
                      <w:rFonts w:ascii="Arial" w:hAnsi="Arial" w:cs="Arial" w:hint="eastAsia"/>
                      <w:sz w:val="20"/>
                      <w:szCs w:val="20"/>
                    </w:rPr>
                    <w:t>isa</w:t>
                  </w:r>
                  <w:r w:rsidR="0059126B">
                    <w:rPr>
                      <w:rFonts w:ascii="Arial" w:hAnsi="Arial" w:cs="Arial"/>
                      <w:sz w:val="20"/>
                      <w:szCs w:val="20"/>
                    </w:rPr>
                    <w:t>, Nancy</w:t>
                  </w:r>
                </w:p>
              </w:tc>
              <w:tc>
                <w:tcPr>
                  <w:tcW w:w="4038" w:type="dxa"/>
                </w:tcPr>
                <w:p w14:paraId="65FA642F" w14:textId="54309B74" w:rsidR="00E1290C" w:rsidRDefault="00E1290C" w:rsidP="00E1290C">
                  <w:pPr>
                    <w:spacing w:after="0"/>
                    <w:rPr>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nd</w:t>
                  </w:r>
                  <w:r>
                    <w:rPr>
                      <w:rFonts w:ascii="Arial" w:hAnsi="Arial" w:cs="Arial"/>
                      <w:sz w:val="20"/>
                      <w:szCs w:val="20"/>
                    </w:rPr>
                    <w:t xml:space="preserve"> other versions</w:t>
                  </w:r>
                </w:p>
              </w:tc>
            </w:tr>
            <w:tr w:rsidR="0059126B" w14:paraId="3EF63BAE" w14:textId="77777777" w:rsidTr="000C6365">
              <w:tc>
                <w:tcPr>
                  <w:tcW w:w="1171" w:type="dxa"/>
                </w:tcPr>
                <w:p w14:paraId="5575D79F" w14:textId="6E3B73DD" w:rsidR="0059126B" w:rsidRDefault="0059126B" w:rsidP="0059126B">
                  <w:pPr>
                    <w:spacing w:after="0"/>
                    <w:rPr>
                      <w:rFonts w:ascii="Arial" w:hAnsi="Arial" w:cs="Arial"/>
                      <w:sz w:val="20"/>
                      <w:szCs w:val="20"/>
                    </w:rPr>
                  </w:pPr>
                  <w:r>
                    <w:rPr>
                      <w:rFonts w:ascii="Arial" w:hAnsi="Arial" w:cs="Arial"/>
                      <w:sz w:val="20"/>
                      <w:szCs w:val="20"/>
                    </w:rPr>
                    <w:t>2.1</w:t>
                  </w:r>
                </w:p>
              </w:tc>
              <w:tc>
                <w:tcPr>
                  <w:tcW w:w="1363" w:type="dxa"/>
                </w:tcPr>
                <w:p w14:paraId="24DDDC29" w14:textId="79D8D42D" w:rsidR="0059126B" w:rsidRDefault="0059126B" w:rsidP="0059126B">
                  <w:pPr>
                    <w:spacing w:after="0"/>
                    <w:rPr>
                      <w:rFonts w:ascii="Arial" w:hAnsi="Arial" w:cs="Arial"/>
                      <w:sz w:val="20"/>
                      <w:szCs w:val="20"/>
                    </w:rPr>
                  </w:pPr>
                  <w:r>
                    <w:rPr>
                      <w:rFonts w:ascii="Arial" w:hAnsi="Arial" w:cs="Arial"/>
                      <w:sz w:val="20"/>
                      <w:szCs w:val="20"/>
                    </w:rPr>
                    <w:t>2020.9.1</w:t>
                  </w:r>
                </w:p>
              </w:tc>
              <w:tc>
                <w:tcPr>
                  <w:tcW w:w="1210" w:type="dxa"/>
                </w:tcPr>
                <w:p w14:paraId="6E53CBDC" w14:textId="0E50BBF6" w:rsidR="0059126B" w:rsidRDefault="0059126B" w:rsidP="0059126B">
                  <w:pPr>
                    <w:spacing w:after="0"/>
                    <w:rPr>
                      <w:rFonts w:ascii="Arial" w:hAnsi="Arial" w:cs="Arial"/>
                      <w:sz w:val="20"/>
                      <w:szCs w:val="20"/>
                    </w:rPr>
                  </w:pPr>
                  <w:r>
                    <w:rPr>
                      <w:rFonts w:ascii="Arial" w:hAnsi="Arial" w:cs="Arial" w:hint="eastAsia"/>
                      <w:sz w:val="20"/>
                      <w:szCs w:val="20"/>
                    </w:rPr>
                    <w:t>Norb</w:t>
                  </w:r>
                  <w:r>
                    <w:rPr>
                      <w:rFonts w:ascii="Arial" w:hAnsi="Arial" w:cs="Arial"/>
                      <w:sz w:val="20"/>
                      <w:szCs w:val="20"/>
                    </w:rPr>
                    <w:t>ert</w:t>
                  </w:r>
                </w:p>
              </w:tc>
              <w:tc>
                <w:tcPr>
                  <w:tcW w:w="4038" w:type="dxa"/>
                </w:tcPr>
                <w:p w14:paraId="1FC0B541" w14:textId="4A47785A" w:rsidR="0059126B" w:rsidRDefault="0059126B" w:rsidP="0059126B">
                  <w:pPr>
                    <w:spacing w:after="0"/>
                    <w:rPr>
                      <w:rFonts w:ascii="Arial" w:hAnsi="Arial" w:cs="Arial"/>
                      <w:sz w:val="20"/>
                      <w:szCs w:val="20"/>
                    </w:rPr>
                  </w:pPr>
                  <w:r>
                    <w:rPr>
                      <w:rFonts w:ascii="Arial" w:hAnsi="Arial" w:cs="Arial"/>
                      <w:sz w:val="20"/>
                      <w:szCs w:val="20"/>
                    </w:rPr>
                    <w:t>Qty inventory check change</w:t>
                  </w:r>
                </w:p>
              </w:tc>
            </w:tr>
            <w:tr w:rsidR="0059126B" w14:paraId="65D68620" w14:textId="77777777" w:rsidTr="000C6365">
              <w:tc>
                <w:tcPr>
                  <w:tcW w:w="1171" w:type="dxa"/>
                </w:tcPr>
                <w:p w14:paraId="09D4AC67" w14:textId="32E0E013" w:rsidR="0059126B" w:rsidRDefault="0059126B" w:rsidP="0059126B">
                  <w:pPr>
                    <w:spacing w:after="0"/>
                    <w:rPr>
                      <w:rFonts w:ascii="Arial" w:hAnsi="Arial" w:cs="Arial"/>
                      <w:sz w:val="20"/>
                      <w:szCs w:val="20"/>
                    </w:rPr>
                  </w:pPr>
                  <w:r>
                    <w:rPr>
                      <w:rFonts w:ascii="Arial" w:hAnsi="Arial" w:cs="Arial"/>
                      <w:sz w:val="20"/>
                      <w:szCs w:val="20"/>
                    </w:rPr>
                    <w:t>2.2</w:t>
                  </w:r>
                </w:p>
              </w:tc>
              <w:tc>
                <w:tcPr>
                  <w:tcW w:w="1363" w:type="dxa"/>
                </w:tcPr>
                <w:p w14:paraId="3EE69022" w14:textId="78010866" w:rsidR="0059126B" w:rsidRDefault="0059126B" w:rsidP="0059126B">
                  <w:pPr>
                    <w:spacing w:after="0"/>
                    <w:rPr>
                      <w:rFonts w:ascii="Arial" w:hAnsi="Arial" w:cs="Arial"/>
                      <w:sz w:val="20"/>
                      <w:szCs w:val="20"/>
                    </w:rPr>
                  </w:pPr>
                  <w:r>
                    <w:rPr>
                      <w:rFonts w:ascii="Arial" w:hAnsi="Arial" w:cs="Arial"/>
                      <w:sz w:val="20"/>
                      <w:szCs w:val="20"/>
                    </w:rPr>
                    <w:t>2020.12.29</w:t>
                  </w:r>
                </w:p>
              </w:tc>
              <w:tc>
                <w:tcPr>
                  <w:tcW w:w="1210" w:type="dxa"/>
                </w:tcPr>
                <w:p w14:paraId="2E344258" w14:textId="5AAC268A" w:rsidR="0059126B" w:rsidRDefault="0059126B" w:rsidP="0059126B">
                  <w:pPr>
                    <w:spacing w:after="0"/>
                    <w:rPr>
                      <w:rFonts w:ascii="Arial" w:hAnsi="Arial" w:cs="Arial"/>
                      <w:sz w:val="20"/>
                      <w:szCs w:val="20"/>
                    </w:rPr>
                  </w:pPr>
                  <w:r>
                    <w:rPr>
                      <w:rFonts w:ascii="Arial" w:hAnsi="Arial" w:cs="Arial"/>
                      <w:sz w:val="20"/>
                      <w:szCs w:val="20"/>
                    </w:rPr>
                    <w:t>Norbert</w:t>
                  </w:r>
                </w:p>
              </w:tc>
              <w:tc>
                <w:tcPr>
                  <w:tcW w:w="4038" w:type="dxa"/>
                </w:tcPr>
                <w:p w14:paraId="25E1E337" w14:textId="194F7525" w:rsidR="0059126B" w:rsidRDefault="0059126B" w:rsidP="0059126B">
                  <w:pPr>
                    <w:spacing w:after="0"/>
                    <w:rPr>
                      <w:rFonts w:ascii="Arial" w:hAnsi="Arial" w:cs="Arial"/>
                      <w:sz w:val="20"/>
                      <w:szCs w:val="20"/>
                    </w:rPr>
                  </w:pPr>
                  <w:r>
                    <w:rPr>
                      <w:rFonts w:ascii="Arial" w:hAnsi="Arial" w:cs="Arial"/>
                      <w:sz w:val="20"/>
                      <w:szCs w:val="20"/>
                    </w:rPr>
                    <w:t>Dynamic allergens and BYO option</w:t>
                  </w:r>
                </w:p>
              </w:tc>
            </w:tr>
            <w:tr w:rsidR="0059126B" w14:paraId="07BF7121" w14:textId="77777777" w:rsidTr="000C6365">
              <w:tc>
                <w:tcPr>
                  <w:tcW w:w="1171" w:type="dxa"/>
                </w:tcPr>
                <w:p w14:paraId="4586DD0D" w14:textId="63811038" w:rsidR="0059126B" w:rsidRDefault="0059126B" w:rsidP="0059126B">
                  <w:pPr>
                    <w:spacing w:after="0"/>
                    <w:rPr>
                      <w:rFonts w:ascii="Arial" w:hAnsi="Arial" w:cs="Arial"/>
                      <w:sz w:val="20"/>
                      <w:szCs w:val="20"/>
                    </w:rPr>
                  </w:pPr>
                </w:p>
              </w:tc>
              <w:tc>
                <w:tcPr>
                  <w:tcW w:w="1363" w:type="dxa"/>
                </w:tcPr>
                <w:p w14:paraId="61DB133D" w14:textId="4244C687" w:rsidR="0059126B" w:rsidRDefault="0059126B" w:rsidP="0059126B">
                  <w:pPr>
                    <w:spacing w:after="0"/>
                    <w:rPr>
                      <w:rFonts w:ascii="Arial" w:hAnsi="Arial" w:cs="Arial"/>
                      <w:sz w:val="20"/>
                      <w:szCs w:val="20"/>
                    </w:rPr>
                  </w:pPr>
                </w:p>
              </w:tc>
              <w:tc>
                <w:tcPr>
                  <w:tcW w:w="1210" w:type="dxa"/>
                </w:tcPr>
                <w:p w14:paraId="2C7DEAFF" w14:textId="528E905B" w:rsidR="0059126B" w:rsidRDefault="0059126B" w:rsidP="0059126B">
                  <w:pPr>
                    <w:spacing w:after="0"/>
                    <w:rPr>
                      <w:rFonts w:ascii="Arial" w:hAnsi="Arial" w:cs="Arial"/>
                      <w:sz w:val="20"/>
                      <w:szCs w:val="20"/>
                    </w:rPr>
                  </w:pPr>
                </w:p>
              </w:tc>
              <w:tc>
                <w:tcPr>
                  <w:tcW w:w="4038" w:type="dxa"/>
                </w:tcPr>
                <w:p w14:paraId="75ACF853" w14:textId="1BA636BC" w:rsidR="0059126B" w:rsidRDefault="0059126B" w:rsidP="0059126B">
                  <w:pPr>
                    <w:spacing w:after="0"/>
                    <w:rPr>
                      <w:rFonts w:ascii="Arial" w:hAnsi="Arial" w:cs="Arial"/>
                      <w:sz w:val="20"/>
                      <w:szCs w:val="20"/>
                    </w:rPr>
                  </w:pPr>
                </w:p>
              </w:tc>
            </w:tr>
            <w:tr w:rsidR="0059126B" w14:paraId="101AA41F" w14:textId="77777777" w:rsidTr="00E1290C">
              <w:tc>
                <w:tcPr>
                  <w:tcW w:w="1171" w:type="dxa"/>
                </w:tcPr>
                <w:p w14:paraId="45555C03" w14:textId="5DE65709" w:rsidR="0059126B" w:rsidRDefault="0059126B" w:rsidP="0059126B">
                  <w:pPr>
                    <w:spacing w:after="0"/>
                    <w:rPr>
                      <w:rFonts w:ascii="Arial" w:hAnsi="Arial" w:cs="Arial"/>
                      <w:sz w:val="20"/>
                      <w:szCs w:val="20"/>
                    </w:rPr>
                  </w:pPr>
                </w:p>
              </w:tc>
              <w:tc>
                <w:tcPr>
                  <w:tcW w:w="1363" w:type="dxa"/>
                </w:tcPr>
                <w:p w14:paraId="76B7C92F" w14:textId="55489E1B" w:rsidR="0059126B" w:rsidRDefault="0059126B" w:rsidP="0059126B">
                  <w:pPr>
                    <w:spacing w:after="0"/>
                    <w:rPr>
                      <w:rFonts w:ascii="Arial" w:hAnsi="Arial" w:cs="Arial"/>
                      <w:sz w:val="20"/>
                      <w:szCs w:val="20"/>
                    </w:rPr>
                  </w:pPr>
                </w:p>
              </w:tc>
              <w:tc>
                <w:tcPr>
                  <w:tcW w:w="1210" w:type="dxa"/>
                </w:tcPr>
                <w:p w14:paraId="03AE1813" w14:textId="72D44ADB" w:rsidR="0059126B" w:rsidRDefault="0059126B" w:rsidP="0059126B">
                  <w:pPr>
                    <w:spacing w:after="0"/>
                    <w:rPr>
                      <w:rFonts w:ascii="Arial" w:hAnsi="Arial" w:cs="Arial"/>
                      <w:sz w:val="20"/>
                      <w:szCs w:val="20"/>
                    </w:rPr>
                  </w:pPr>
                </w:p>
              </w:tc>
              <w:tc>
                <w:tcPr>
                  <w:tcW w:w="4038" w:type="dxa"/>
                </w:tcPr>
                <w:p w14:paraId="48DE3817" w14:textId="695812C0" w:rsidR="0059126B" w:rsidRDefault="0059126B" w:rsidP="0059126B">
                  <w:pPr>
                    <w:pStyle w:val="NormalWeb"/>
                    <w:rPr>
                      <w:rFonts w:ascii="Arial" w:hAnsi="Arial" w:cs="Arial"/>
                      <w:sz w:val="20"/>
                      <w:szCs w:val="20"/>
                    </w:rPr>
                  </w:pPr>
                </w:p>
              </w:tc>
            </w:tr>
            <w:tr w:rsidR="0059126B" w14:paraId="381CDDCB" w14:textId="77777777" w:rsidTr="00E1290C">
              <w:tc>
                <w:tcPr>
                  <w:tcW w:w="1171" w:type="dxa"/>
                </w:tcPr>
                <w:p w14:paraId="1BB24E3C" w14:textId="338D7C94" w:rsidR="0059126B" w:rsidRDefault="0059126B" w:rsidP="0059126B">
                  <w:pPr>
                    <w:spacing w:after="0"/>
                    <w:rPr>
                      <w:rFonts w:ascii="Arial" w:hAnsi="Arial" w:cs="Arial"/>
                      <w:sz w:val="20"/>
                      <w:szCs w:val="20"/>
                    </w:rPr>
                  </w:pPr>
                </w:p>
              </w:tc>
              <w:tc>
                <w:tcPr>
                  <w:tcW w:w="1363" w:type="dxa"/>
                </w:tcPr>
                <w:p w14:paraId="22701835" w14:textId="7A47E79D" w:rsidR="0059126B" w:rsidRDefault="0059126B" w:rsidP="0059126B">
                  <w:pPr>
                    <w:spacing w:after="0"/>
                    <w:rPr>
                      <w:rFonts w:ascii="Arial" w:hAnsi="Arial" w:cs="Arial"/>
                      <w:sz w:val="20"/>
                      <w:szCs w:val="20"/>
                    </w:rPr>
                  </w:pPr>
                </w:p>
              </w:tc>
              <w:tc>
                <w:tcPr>
                  <w:tcW w:w="1210" w:type="dxa"/>
                </w:tcPr>
                <w:p w14:paraId="415D7CE0" w14:textId="2CC77107" w:rsidR="0059126B" w:rsidRDefault="0059126B" w:rsidP="0059126B">
                  <w:pPr>
                    <w:spacing w:after="0"/>
                    <w:rPr>
                      <w:rFonts w:ascii="Arial" w:hAnsi="Arial" w:cs="Arial"/>
                      <w:sz w:val="20"/>
                      <w:szCs w:val="20"/>
                    </w:rPr>
                  </w:pPr>
                </w:p>
              </w:tc>
              <w:tc>
                <w:tcPr>
                  <w:tcW w:w="4038" w:type="dxa"/>
                </w:tcPr>
                <w:p w14:paraId="3A8C6C20" w14:textId="6569F421" w:rsidR="0059126B" w:rsidRDefault="0059126B" w:rsidP="0059126B">
                  <w:pPr>
                    <w:pStyle w:val="NormalWeb"/>
                    <w:rPr>
                      <w:rFonts w:ascii="Arial" w:hAnsi="Arial" w:cs="Arial"/>
                      <w:sz w:val="20"/>
                      <w:szCs w:val="20"/>
                    </w:rPr>
                  </w:pPr>
                </w:p>
              </w:tc>
            </w:tr>
            <w:tr w:rsidR="0059126B" w14:paraId="12BDBB1E" w14:textId="77777777" w:rsidTr="00E1290C">
              <w:tc>
                <w:tcPr>
                  <w:tcW w:w="1171" w:type="dxa"/>
                </w:tcPr>
                <w:p w14:paraId="7DBFF893" w14:textId="53E5869F" w:rsidR="0059126B" w:rsidRDefault="0059126B" w:rsidP="0059126B">
                  <w:pPr>
                    <w:spacing w:after="0"/>
                    <w:rPr>
                      <w:rFonts w:ascii="Arial" w:hAnsi="Arial" w:cs="Arial"/>
                      <w:sz w:val="20"/>
                      <w:szCs w:val="20"/>
                    </w:rPr>
                  </w:pPr>
                </w:p>
              </w:tc>
              <w:tc>
                <w:tcPr>
                  <w:tcW w:w="1363" w:type="dxa"/>
                </w:tcPr>
                <w:p w14:paraId="48B01F74" w14:textId="12E0C4AB" w:rsidR="0059126B" w:rsidRDefault="0059126B" w:rsidP="0059126B">
                  <w:pPr>
                    <w:spacing w:after="0"/>
                    <w:rPr>
                      <w:rFonts w:ascii="Arial" w:hAnsi="Arial" w:cs="Arial"/>
                      <w:sz w:val="20"/>
                      <w:szCs w:val="20"/>
                    </w:rPr>
                  </w:pPr>
                </w:p>
              </w:tc>
              <w:tc>
                <w:tcPr>
                  <w:tcW w:w="1210" w:type="dxa"/>
                </w:tcPr>
                <w:p w14:paraId="27B38F51" w14:textId="1BB53C8E" w:rsidR="0059126B" w:rsidRDefault="0059126B" w:rsidP="0059126B">
                  <w:pPr>
                    <w:spacing w:after="0"/>
                    <w:rPr>
                      <w:rFonts w:ascii="Arial" w:hAnsi="Arial" w:cs="Arial"/>
                      <w:sz w:val="20"/>
                      <w:szCs w:val="20"/>
                    </w:rPr>
                  </w:pPr>
                </w:p>
              </w:tc>
              <w:tc>
                <w:tcPr>
                  <w:tcW w:w="4038" w:type="dxa"/>
                </w:tcPr>
                <w:p w14:paraId="2E8DD8AA" w14:textId="55F10E0F" w:rsidR="0059126B" w:rsidRDefault="0059126B" w:rsidP="0059126B">
                  <w:pPr>
                    <w:pStyle w:val="NormalWeb"/>
                    <w:rPr>
                      <w:rFonts w:ascii="Arial" w:hAnsi="Arial" w:cs="Arial"/>
                      <w:sz w:val="20"/>
                      <w:szCs w:val="20"/>
                    </w:rPr>
                  </w:pPr>
                </w:p>
              </w:tc>
            </w:tr>
          </w:tbl>
          <w:p w14:paraId="7379A374" w14:textId="77777777" w:rsidR="00050111" w:rsidRDefault="00050111" w:rsidP="00050111">
            <w:pPr>
              <w:rPr>
                <w:rFonts w:ascii="Arial" w:hAnsi="Arial" w:cs="Arial"/>
                <w:sz w:val="20"/>
                <w:szCs w:val="20"/>
              </w:rPr>
            </w:pPr>
          </w:p>
        </w:tc>
      </w:tr>
      <w:tr w:rsidR="000A6A9F" w:rsidRPr="00452515" w14:paraId="2D4B1974" w14:textId="77777777" w:rsidTr="000C28E6">
        <w:tc>
          <w:tcPr>
            <w:tcW w:w="8008" w:type="dxa"/>
          </w:tcPr>
          <w:p w14:paraId="448E9731" w14:textId="53F0AB57" w:rsidR="000A6A9F" w:rsidRPr="00452515" w:rsidRDefault="000A6A9F" w:rsidP="005A1D79">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sidR="00A8782E">
              <w:rPr>
                <w:rFonts w:ascii="Arial" w:hAnsi="Arial" w:cs="Arial"/>
                <w:sz w:val="20"/>
                <w:szCs w:val="20"/>
              </w:rPr>
              <w:t xml:space="preserve"> or Visitor</w:t>
            </w:r>
          </w:p>
        </w:tc>
      </w:tr>
      <w:tr w:rsidR="000A6A9F" w:rsidRPr="00452515" w14:paraId="197B48F2" w14:textId="77777777" w:rsidTr="000C28E6">
        <w:tc>
          <w:tcPr>
            <w:tcW w:w="8008" w:type="dxa"/>
          </w:tcPr>
          <w:p w14:paraId="6A8EC45F" w14:textId="77777777" w:rsidR="000A6A9F" w:rsidRDefault="000A6A9F" w:rsidP="005A1D79">
            <w:pPr>
              <w:rPr>
                <w:rFonts w:ascii="Arial" w:hAnsi="Arial" w:cs="Arial"/>
                <w:sz w:val="20"/>
                <w:szCs w:val="20"/>
              </w:rPr>
            </w:pPr>
            <w:r w:rsidRPr="00452515">
              <w:rPr>
                <w:rFonts w:ascii="Arial" w:hAnsi="Arial" w:cs="Arial"/>
                <w:sz w:val="20"/>
                <w:szCs w:val="20"/>
              </w:rPr>
              <w:t xml:space="preserve">Pre-Condition: </w:t>
            </w:r>
          </w:p>
          <w:p w14:paraId="351C4B23" w14:textId="1D8A5117" w:rsidR="00A8782E" w:rsidRPr="00452515" w:rsidRDefault="00A8782E" w:rsidP="00A8782E">
            <w:r>
              <w:rPr>
                <w:rFonts w:hint="eastAsia"/>
              </w:rPr>
              <w:t>U</w:t>
            </w:r>
            <w:r>
              <w:t>ser goes to meal detail page.</w:t>
            </w:r>
          </w:p>
        </w:tc>
      </w:tr>
      <w:tr w:rsidR="000A6A9F" w:rsidRPr="00452515" w14:paraId="00E5C9D7" w14:textId="77777777" w:rsidTr="000C28E6">
        <w:tc>
          <w:tcPr>
            <w:tcW w:w="8008" w:type="dxa"/>
          </w:tcPr>
          <w:p w14:paraId="29AA2D7A" w14:textId="700BC13E" w:rsidR="000A6A9F" w:rsidRDefault="000A6A9F" w:rsidP="005A1D79">
            <w:pPr>
              <w:rPr>
                <w:rFonts w:ascii="Arial" w:hAnsi="Arial"/>
                <w:sz w:val="20"/>
                <w:szCs w:val="20"/>
              </w:rPr>
            </w:pPr>
            <w:r w:rsidRPr="00103C0C">
              <w:rPr>
                <w:rFonts w:ascii="Arial" w:hAnsi="Arial" w:hint="eastAsia"/>
                <w:sz w:val="20"/>
                <w:szCs w:val="20"/>
              </w:rPr>
              <w:t>Main Scenario:</w:t>
            </w:r>
          </w:p>
          <w:p w14:paraId="032C4316" w14:textId="5EF1E5E7" w:rsidR="00A8782E" w:rsidRPr="00A8782E" w:rsidRDefault="00A8782E" w:rsidP="00B90F18">
            <w:pPr>
              <w:pStyle w:val="ListParagraph"/>
              <w:numPr>
                <w:ilvl w:val="0"/>
                <w:numId w:val="420"/>
              </w:numPr>
              <w:ind w:left="570" w:firstLineChars="0"/>
              <w:rPr>
                <w:b/>
                <w:bCs/>
              </w:rPr>
            </w:pPr>
            <w:r w:rsidRPr="00A8782E">
              <w:rPr>
                <w:rFonts w:hint="eastAsia"/>
                <w:b/>
                <w:bCs/>
              </w:rPr>
              <w:t>M</w:t>
            </w:r>
            <w:r w:rsidRPr="00A8782E">
              <w:rPr>
                <w:b/>
                <w:bCs/>
              </w:rPr>
              <w:t>eal details</w:t>
            </w:r>
          </w:p>
          <w:p w14:paraId="4F104E93" w14:textId="14F62515" w:rsidR="00A424D1" w:rsidRDefault="00A424D1" w:rsidP="0010694A">
            <w:pPr>
              <w:pStyle w:val="ListParagraph"/>
              <w:numPr>
                <w:ilvl w:val="0"/>
                <w:numId w:val="43"/>
              </w:numPr>
              <w:ind w:left="570" w:firstLineChars="0"/>
            </w:pPr>
            <w:r>
              <w:t>“</w:t>
            </w:r>
            <w:proofErr w:type="spellStart"/>
            <w:proofErr w:type="gramStart"/>
            <w:r>
              <w:t>Return”button</w:t>
            </w:r>
            <w:proofErr w:type="spellEnd"/>
            <w:proofErr w:type="gramEnd"/>
            <w:r>
              <w:t>. When clicked and if it returns to RDP, RDP will reflect the latest inventory status for this meal.</w:t>
            </w:r>
          </w:p>
          <w:p w14:paraId="54165E09" w14:textId="45518E29" w:rsidR="00A8782E" w:rsidRDefault="00A8782E" w:rsidP="0010694A">
            <w:pPr>
              <w:pStyle w:val="ListParagraph"/>
              <w:numPr>
                <w:ilvl w:val="0"/>
                <w:numId w:val="43"/>
              </w:numPr>
              <w:ind w:left="570" w:firstLineChars="0"/>
            </w:pPr>
            <w:r>
              <w:rPr>
                <w:rFonts w:hint="eastAsia"/>
              </w:rPr>
              <w:t>M</w:t>
            </w:r>
            <w:r>
              <w:t xml:space="preserve">eal’s main </w:t>
            </w:r>
            <w:proofErr w:type="gramStart"/>
            <w:r w:rsidR="00234BAB">
              <w:rPr>
                <w:rFonts w:hint="eastAsia"/>
              </w:rPr>
              <w:t>images</w:t>
            </w:r>
            <w:r w:rsidR="0070758F">
              <w:t>(</w:t>
            </w:r>
            <w:proofErr w:type="gramEnd"/>
            <w:r>
              <w:t>size:</w:t>
            </w:r>
            <w:r w:rsidR="00234BAB">
              <w:t>375</w:t>
            </w:r>
            <w:r w:rsidR="00234BAB">
              <w:rPr>
                <w:rFonts w:hint="eastAsia"/>
              </w:rPr>
              <w:t>*</w:t>
            </w:r>
            <w:r w:rsidR="00234BAB">
              <w:t>210</w:t>
            </w:r>
            <w:r>
              <w:t xml:space="preserve"> </w:t>
            </w:r>
            <w:r w:rsidR="0070758F">
              <w:t>)</w:t>
            </w:r>
            <w:r w:rsidR="00234BAB">
              <w:rPr>
                <w:rFonts w:hint="eastAsia"/>
              </w:rPr>
              <w:t>：</w:t>
            </w:r>
            <w:r w:rsidR="0010694A">
              <w:rPr>
                <w:rFonts w:hint="eastAsia"/>
              </w:rPr>
              <w:t>S</w:t>
            </w:r>
            <w:r w:rsidR="0010694A" w:rsidRPr="00783112">
              <w:t>upport a carousel of up to 3 images for the meal detail</w:t>
            </w:r>
            <w:r w:rsidR="0010694A">
              <w:t>. I</w:t>
            </w:r>
            <w:r w:rsidR="00234BAB">
              <w:t xml:space="preserve">f there are more than 2 images for the meal, show carousel for it so that user can swipe to see different images. If there is only one image, </w:t>
            </w:r>
            <w:proofErr w:type="gramStart"/>
            <w:r w:rsidR="00234BAB">
              <w:t>don</w:t>
            </w:r>
            <w:r w:rsidR="00BA43E8">
              <w:t>’</w:t>
            </w:r>
            <w:r w:rsidR="00234BAB">
              <w:t>t</w:t>
            </w:r>
            <w:proofErr w:type="gramEnd"/>
            <w:r w:rsidR="00234BAB">
              <w:t xml:space="preserve"> show carousel.</w:t>
            </w:r>
          </w:p>
          <w:p w14:paraId="79225E34" w14:textId="77777777" w:rsidR="00A8782E" w:rsidRDefault="00A8782E" w:rsidP="005932D2">
            <w:pPr>
              <w:pStyle w:val="ListParagraph"/>
              <w:numPr>
                <w:ilvl w:val="0"/>
                <w:numId w:val="43"/>
              </w:numPr>
              <w:ind w:left="570" w:firstLineChars="0"/>
            </w:pPr>
            <w:r>
              <w:rPr>
                <w:rFonts w:hint="eastAsia"/>
              </w:rPr>
              <w:t>M</w:t>
            </w:r>
            <w:r>
              <w:t>eal’s name</w:t>
            </w:r>
          </w:p>
          <w:p w14:paraId="3684E70E" w14:textId="7D337728" w:rsidR="00A8782E" w:rsidRDefault="00A8782E" w:rsidP="005932D2">
            <w:pPr>
              <w:pStyle w:val="ListParagraph"/>
              <w:numPr>
                <w:ilvl w:val="0"/>
                <w:numId w:val="43"/>
              </w:numPr>
              <w:ind w:left="570" w:firstLineChars="0"/>
            </w:pPr>
            <w:r>
              <w:rPr>
                <w:rFonts w:hint="eastAsia"/>
              </w:rPr>
              <w:t>M</w:t>
            </w:r>
            <w:r>
              <w:t>eal’s description</w:t>
            </w:r>
            <w:r w:rsidR="00E63C46">
              <w:t>: Long description in BO of this meal.</w:t>
            </w:r>
          </w:p>
          <w:p w14:paraId="23A0C8CC" w14:textId="77777777" w:rsidR="00A8782E" w:rsidRDefault="00A8782E" w:rsidP="005932D2">
            <w:pPr>
              <w:pStyle w:val="ListParagraph"/>
              <w:numPr>
                <w:ilvl w:val="0"/>
                <w:numId w:val="43"/>
              </w:numPr>
              <w:ind w:left="570" w:firstLineChars="0"/>
            </w:pPr>
            <w:r>
              <w:rPr>
                <w:rFonts w:hint="eastAsia"/>
              </w:rPr>
              <w:t>M</w:t>
            </w:r>
            <w:r>
              <w:t>eal’s price. When the meal’s option is not selected, the price is basic price, when the option is selected, the price = basic price + option’s price</w:t>
            </w:r>
          </w:p>
          <w:p w14:paraId="0E014915" w14:textId="0754B4AE" w:rsidR="00A8782E" w:rsidRPr="00E50C7E" w:rsidRDefault="00A8782E" w:rsidP="005932D2">
            <w:pPr>
              <w:pStyle w:val="ListParagraph"/>
              <w:numPr>
                <w:ilvl w:val="0"/>
                <w:numId w:val="43"/>
              </w:numPr>
              <w:ind w:left="570" w:firstLineChars="0"/>
            </w:pPr>
            <w:r>
              <w:t>Dietary tags if</w:t>
            </w:r>
            <w:r w:rsidR="006865FA">
              <w:t xml:space="preserve"> the meal has these dietary features</w:t>
            </w:r>
            <w:r w:rsidR="00D677D6">
              <w:t xml:space="preserve">, </w:t>
            </w:r>
            <w:r w:rsidR="00D677D6" w:rsidRPr="00D677D6">
              <w:t>even if user did not select filters on browse page</w:t>
            </w:r>
            <w:r w:rsidR="00D677D6">
              <w:t>.</w:t>
            </w:r>
          </w:p>
          <w:p w14:paraId="6D459C11" w14:textId="0BA2A2DD" w:rsidR="006709DB" w:rsidRPr="00E50C7E" w:rsidRDefault="0085504B" w:rsidP="005932D2">
            <w:pPr>
              <w:pStyle w:val="ListParagraph"/>
              <w:numPr>
                <w:ilvl w:val="0"/>
                <w:numId w:val="43"/>
              </w:numPr>
              <w:ind w:left="570" w:firstLineChars="0"/>
            </w:pPr>
            <w:r w:rsidRPr="0085504B">
              <w:t>Spicy Indicator</w:t>
            </w:r>
            <w:r>
              <w:t xml:space="preserve">. If the meal </w:t>
            </w:r>
            <w:r w:rsidR="001B42D2" w:rsidRPr="009378A0">
              <w:t>ha</w:t>
            </w:r>
            <w:r w:rsidR="001B42D2">
              <w:t>s</w:t>
            </w:r>
            <w:r w:rsidR="001B42D2" w:rsidRPr="009378A0">
              <w:t xml:space="preserve"> been tagged as spicy in the back office</w:t>
            </w:r>
            <w:r w:rsidR="001B42D2">
              <w:t xml:space="preserve">, display a </w:t>
            </w:r>
            <w:r w:rsidR="00522547">
              <w:t>p</w:t>
            </w:r>
            <w:r w:rsidR="004276BE" w:rsidRPr="004276BE">
              <w:t>epper</w:t>
            </w:r>
            <w:r w:rsidR="004276BE">
              <w:t xml:space="preserve"> next to price </w:t>
            </w:r>
            <w:r w:rsidR="00975D4F">
              <w:t xml:space="preserve">when </w:t>
            </w:r>
            <w:proofErr w:type="gramStart"/>
            <w:r w:rsidR="00975D4F">
              <w:t>there’s</w:t>
            </w:r>
            <w:proofErr w:type="gramEnd"/>
            <w:r w:rsidR="00975D4F">
              <w:t xml:space="preserve"> no</w:t>
            </w:r>
            <w:r w:rsidR="004276BE">
              <w:t xml:space="preserve"> dietary tag</w:t>
            </w:r>
            <w:r w:rsidR="002245B8">
              <w:t xml:space="preserve">, and if there are dietary </w:t>
            </w:r>
            <w:r w:rsidR="004276BE">
              <w:t>tags</w:t>
            </w:r>
            <w:r w:rsidR="002245B8">
              <w:t xml:space="preserve">, the pepper </w:t>
            </w:r>
            <w:r w:rsidR="009C46E0">
              <w:t>show</w:t>
            </w:r>
            <w:r w:rsidR="005F2322">
              <w:t>s</w:t>
            </w:r>
            <w:r w:rsidR="009C46E0">
              <w:t xml:space="preserve"> next to the end of all dietary tags.</w:t>
            </w:r>
            <w:r w:rsidR="00A83293">
              <w:t xml:space="preserve"> </w:t>
            </w:r>
            <w:r w:rsidR="00522547" w:rsidRPr="00522547">
              <w:t xml:space="preserve">Regardless of the spicy level set in the background, only one </w:t>
            </w:r>
            <w:r w:rsidR="00522547">
              <w:t>p</w:t>
            </w:r>
            <w:r w:rsidR="00522547" w:rsidRPr="004276BE">
              <w:t>epper</w:t>
            </w:r>
            <w:r w:rsidR="00522547">
              <w:t xml:space="preserve"> </w:t>
            </w:r>
            <w:r w:rsidR="00522547" w:rsidRPr="00522547">
              <w:t xml:space="preserve">is </w:t>
            </w:r>
            <w:r w:rsidR="00E4068C">
              <w:t xml:space="preserve">needed to </w:t>
            </w:r>
            <w:r w:rsidR="00522547" w:rsidRPr="00522547">
              <w:t>display</w:t>
            </w:r>
            <w:r w:rsidR="00E4068C">
              <w:t>.</w:t>
            </w:r>
          </w:p>
          <w:p w14:paraId="703D1D74" w14:textId="6AF975DB" w:rsidR="000A6A9F" w:rsidRDefault="008241F2" w:rsidP="005A1D79">
            <w:pPr>
              <w:spacing w:after="0"/>
              <w:contextualSpacing/>
              <w:rPr>
                <w:rFonts w:ascii="Arial" w:hAnsi="Arial" w:cs="Arial"/>
                <w:sz w:val="20"/>
                <w:szCs w:val="20"/>
              </w:rPr>
            </w:pPr>
            <w:r>
              <w:rPr>
                <w:noProof/>
              </w:rPr>
              <w:lastRenderedPageBreak/>
              <w:t xml:space="preserve"> </w:t>
            </w:r>
            <w:r w:rsidR="00502982">
              <w:rPr>
                <w:noProof/>
              </w:rPr>
              <w:drawing>
                <wp:inline distT="0" distB="0" distL="0" distR="0" wp14:anchorId="7F2B505C" wp14:editId="3BB6D8BA">
                  <wp:extent cx="3817951" cy="31701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17951" cy="3170195"/>
                          </a:xfrm>
                          <a:prstGeom prst="rect">
                            <a:avLst/>
                          </a:prstGeom>
                        </pic:spPr>
                      </pic:pic>
                    </a:graphicData>
                  </a:graphic>
                </wp:inline>
              </w:drawing>
            </w:r>
          </w:p>
          <w:p w14:paraId="75745A50" w14:textId="3EF44C6E" w:rsidR="00346861" w:rsidRDefault="00346861" w:rsidP="005A1D79">
            <w:pPr>
              <w:spacing w:after="0"/>
              <w:contextualSpacing/>
              <w:rPr>
                <w:rFonts w:ascii="Arial" w:hAnsi="Arial" w:cs="Arial"/>
                <w:sz w:val="20"/>
                <w:szCs w:val="20"/>
              </w:rPr>
            </w:pPr>
            <w:r>
              <w:rPr>
                <w:rFonts w:ascii="Arial" w:hAnsi="Arial" w:cs="Arial" w:hint="eastAsia"/>
                <w:sz w:val="20"/>
                <w:szCs w:val="20"/>
              </w:rPr>
              <w:t>F</w:t>
            </w:r>
            <w:r>
              <w:rPr>
                <w:rFonts w:ascii="Arial" w:hAnsi="Arial" w:cs="Arial"/>
                <w:sz w:val="20"/>
                <w:szCs w:val="20"/>
              </w:rPr>
              <w:t>ig1 Meal detail</w:t>
            </w:r>
          </w:p>
          <w:p w14:paraId="089DA2EF" w14:textId="0AFEBDA3" w:rsidR="00A8782E" w:rsidRPr="001A057E" w:rsidRDefault="00E30266" w:rsidP="0022285F">
            <w:pPr>
              <w:pStyle w:val="ListParagraph"/>
              <w:numPr>
                <w:ilvl w:val="0"/>
                <w:numId w:val="420"/>
              </w:numPr>
              <w:ind w:left="570" w:firstLineChars="0"/>
              <w:rPr>
                <w:b/>
                <w:bCs/>
              </w:rPr>
            </w:pPr>
            <w:r>
              <w:rPr>
                <w:b/>
                <w:bCs/>
              </w:rPr>
              <w:t>Other information</w:t>
            </w:r>
          </w:p>
          <w:p w14:paraId="228065B8" w14:textId="2E930A21" w:rsidR="00A8782E" w:rsidRPr="00851F4D" w:rsidRDefault="00A8782E" w:rsidP="005932D2">
            <w:pPr>
              <w:pStyle w:val="ListParagraph"/>
              <w:numPr>
                <w:ilvl w:val="0"/>
                <w:numId w:val="48"/>
              </w:numPr>
              <w:ind w:left="570" w:firstLineChars="0"/>
              <w:rPr>
                <w:strike/>
              </w:rPr>
            </w:pPr>
            <w:r w:rsidRPr="00851F4D">
              <w:rPr>
                <w:strike/>
              </w:rPr>
              <w:t>Notes for the chef: this is optional.</w:t>
            </w:r>
            <w:r w:rsidR="00C17239">
              <w:rPr>
                <w:strike/>
              </w:rPr>
              <w:t xml:space="preserve"> </w:t>
            </w:r>
            <w:r w:rsidR="00C17239" w:rsidRPr="00851F4D">
              <w:t>Hide</w:t>
            </w:r>
            <w:r w:rsidR="00C17239">
              <w:t xml:space="preserve"> “Notes for the chef” for now. Later we might add it back.</w:t>
            </w:r>
          </w:p>
          <w:p w14:paraId="2B3064F2" w14:textId="749A1F03" w:rsidR="00235289" w:rsidRDefault="0060310B" w:rsidP="00235289">
            <w:pPr>
              <w:pStyle w:val="ListParagraph"/>
              <w:ind w:left="570" w:firstLineChars="0" w:firstLine="0"/>
            </w:pPr>
            <w:r>
              <w:rPr>
                <w:noProof/>
              </w:rPr>
              <w:drawing>
                <wp:inline distT="0" distB="0" distL="0" distR="0" wp14:anchorId="4730C03A" wp14:editId="155DC7A2">
                  <wp:extent cx="2378528" cy="2416175"/>
                  <wp:effectExtent l="0" t="0" r="3175" b="317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396004" cy="2433928"/>
                          </a:xfrm>
                          <a:prstGeom prst="rect">
                            <a:avLst/>
                          </a:prstGeom>
                        </pic:spPr>
                      </pic:pic>
                    </a:graphicData>
                  </a:graphic>
                </wp:inline>
              </w:drawing>
            </w:r>
          </w:p>
          <w:p w14:paraId="0EB85F33" w14:textId="5086EB49" w:rsidR="00346861" w:rsidRDefault="00346861" w:rsidP="00235289">
            <w:pPr>
              <w:pStyle w:val="ListParagraph"/>
              <w:ind w:left="570" w:firstLineChars="0" w:firstLine="0"/>
            </w:pPr>
            <w:r>
              <w:rPr>
                <w:rFonts w:hint="eastAsia"/>
              </w:rPr>
              <w:t>F</w:t>
            </w:r>
            <w:r>
              <w:t xml:space="preserve">ig 3 add to </w:t>
            </w:r>
            <w:proofErr w:type="gramStart"/>
            <w:r>
              <w:t>cart</w:t>
            </w:r>
            <w:proofErr w:type="gramEnd"/>
          </w:p>
          <w:p w14:paraId="7E461112" w14:textId="77777777" w:rsidR="00A60E52" w:rsidRDefault="00A8782E" w:rsidP="005932D2">
            <w:pPr>
              <w:pStyle w:val="ListParagraph"/>
              <w:numPr>
                <w:ilvl w:val="0"/>
                <w:numId w:val="48"/>
              </w:numPr>
              <w:ind w:left="570" w:firstLineChars="0"/>
            </w:pPr>
            <w:r>
              <w:t xml:space="preserve">Quantity: can increase or decrease the quantity. </w:t>
            </w:r>
          </w:p>
          <w:p w14:paraId="4EBEBEA7" w14:textId="6FE7FE07" w:rsidR="005042E0" w:rsidRDefault="005042E0" w:rsidP="009443E7">
            <w:pPr>
              <w:rPr>
                <w:rFonts w:eastAsiaTheme="minorHAnsi" w:cs="Arial"/>
              </w:rPr>
            </w:pPr>
            <w:r>
              <w:rPr>
                <w:rFonts w:eastAsiaTheme="minorHAnsi" w:cs="Arial"/>
              </w:rPr>
              <w:t>If the user comes from RDP to meal detail page</w:t>
            </w:r>
            <w:r w:rsidR="00A3739D">
              <w:rPr>
                <w:rFonts w:eastAsiaTheme="minorHAnsi" w:cs="Arial"/>
              </w:rPr>
              <w:t>:</w:t>
            </w:r>
          </w:p>
          <w:p w14:paraId="662A723F" w14:textId="39E9ED39" w:rsidR="005042E0" w:rsidRPr="0059126B" w:rsidRDefault="005042E0" w:rsidP="0059126B">
            <w:pPr>
              <w:pStyle w:val="ListParagraph"/>
              <w:numPr>
                <w:ilvl w:val="0"/>
                <w:numId w:val="463"/>
              </w:numPr>
              <w:ind w:firstLineChars="0"/>
              <w:rPr>
                <w:rFonts w:eastAsiaTheme="minorHAnsi" w:cs="Arial"/>
              </w:rPr>
            </w:pPr>
            <w:r w:rsidRPr="0059126B">
              <w:rPr>
                <w:rFonts w:eastAsiaTheme="minorHAnsi" w:cs="Arial"/>
              </w:rPr>
              <w:t xml:space="preserve">If </w:t>
            </w:r>
            <w:r w:rsidR="00D97239" w:rsidRPr="0059126B">
              <w:rPr>
                <w:rFonts w:eastAsiaTheme="minorHAnsi" w:cs="Arial"/>
              </w:rPr>
              <w:t xml:space="preserve">the meal </w:t>
            </w:r>
            <w:r w:rsidR="00890CA5">
              <w:rPr>
                <w:rFonts w:eastAsiaTheme="minorHAnsi" w:cs="Arial"/>
              </w:rPr>
              <w:t xml:space="preserve">is </w:t>
            </w:r>
            <w:r w:rsidRPr="0059126B">
              <w:rPr>
                <w:rFonts w:eastAsiaTheme="minorHAnsi" w:cs="Arial"/>
              </w:rPr>
              <w:t xml:space="preserve">already in user’s cart and already reach the zone level max available qty, should gray out both </w:t>
            </w:r>
            <w:r w:rsidR="00D97239" w:rsidRPr="00B32E92">
              <w:rPr>
                <w:rFonts w:asciiTheme="minorEastAsia" w:hAnsiTheme="minorEastAsia"/>
                <w:noProof/>
                <w:szCs w:val="21"/>
              </w:rPr>
              <w:drawing>
                <wp:inline distT="0" distB="0" distL="0" distR="0" wp14:anchorId="3BCFCB16" wp14:editId="2DAECF67">
                  <wp:extent cx="175275" cy="190517"/>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5275" cy="190517"/>
                          </a:xfrm>
                          <a:prstGeom prst="rect">
                            <a:avLst/>
                          </a:prstGeom>
                        </pic:spPr>
                      </pic:pic>
                    </a:graphicData>
                  </a:graphic>
                </wp:inline>
              </w:drawing>
            </w:r>
            <w:r w:rsidR="00D97239" w:rsidRPr="0059126B">
              <w:rPr>
                <w:rFonts w:eastAsiaTheme="minorHAnsi" w:cs="Arial"/>
              </w:rPr>
              <w:t xml:space="preserve"> and </w:t>
            </w:r>
            <w:r w:rsidR="00D97239" w:rsidRPr="00B32E92">
              <w:rPr>
                <w:rFonts w:asciiTheme="minorEastAsia" w:hAnsiTheme="minorEastAsia"/>
                <w:noProof/>
                <w:szCs w:val="21"/>
              </w:rPr>
              <w:drawing>
                <wp:inline distT="0" distB="0" distL="0" distR="0" wp14:anchorId="4BC3B732" wp14:editId="2E57E836">
                  <wp:extent cx="213378" cy="198137"/>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13378" cy="198137"/>
                          </a:xfrm>
                          <a:prstGeom prst="rect">
                            <a:avLst/>
                          </a:prstGeom>
                        </pic:spPr>
                      </pic:pic>
                    </a:graphicData>
                  </a:graphic>
                </wp:inline>
              </w:drawing>
            </w:r>
            <w:r w:rsidR="00A3739D" w:rsidRPr="0059126B">
              <w:rPr>
                <w:rFonts w:eastAsiaTheme="minorHAnsi" w:cs="Arial"/>
              </w:rPr>
              <w:t xml:space="preserve">, </w:t>
            </w:r>
            <w:proofErr w:type="gramStart"/>
            <w:r w:rsidR="00A3739D" w:rsidRPr="0059126B">
              <w:rPr>
                <w:rFonts w:eastAsiaTheme="minorHAnsi" w:cs="Arial"/>
              </w:rPr>
              <w:t>and also</w:t>
            </w:r>
            <w:proofErr w:type="gramEnd"/>
            <w:r w:rsidR="00A3739D" w:rsidRPr="0059126B">
              <w:rPr>
                <w:rFonts w:eastAsiaTheme="minorHAnsi" w:cs="Arial"/>
              </w:rPr>
              <w:t xml:space="preserve"> gray out the “ADD TO ORDER” button, display “Only 0 left!” under QUANTITY.</w:t>
            </w:r>
          </w:p>
          <w:p w14:paraId="18C47A63" w14:textId="7EE36727" w:rsidR="00D97239" w:rsidRPr="0059126B" w:rsidRDefault="00D97239" w:rsidP="0059126B">
            <w:pPr>
              <w:pStyle w:val="ListParagraph"/>
              <w:ind w:left="360" w:firstLineChars="0" w:firstLine="0"/>
              <w:rPr>
                <w:rFonts w:eastAsiaTheme="minorHAnsi" w:cs="Arial"/>
              </w:rPr>
            </w:pPr>
            <w:r w:rsidRPr="00D97239">
              <w:rPr>
                <w:noProof/>
              </w:rPr>
              <w:lastRenderedPageBreak/>
              <w:drawing>
                <wp:inline distT="0" distB="0" distL="0" distR="0" wp14:anchorId="2D9FDEEE" wp14:editId="5AB2E081">
                  <wp:extent cx="2886323" cy="498871"/>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902078" cy="501594"/>
                          </a:xfrm>
                          <a:prstGeom prst="rect">
                            <a:avLst/>
                          </a:prstGeom>
                        </pic:spPr>
                      </pic:pic>
                    </a:graphicData>
                  </a:graphic>
                </wp:inline>
              </w:drawing>
            </w:r>
          </w:p>
          <w:p w14:paraId="74F92FF6" w14:textId="167993EF" w:rsidR="00A3739D" w:rsidRPr="0059126B" w:rsidRDefault="00A3739D" w:rsidP="0059126B">
            <w:pPr>
              <w:pStyle w:val="ListParagraph"/>
              <w:numPr>
                <w:ilvl w:val="0"/>
                <w:numId w:val="463"/>
              </w:numPr>
              <w:ind w:firstLineChars="0"/>
              <w:rPr>
                <w:rFonts w:eastAsiaTheme="minorHAnsi" w:cs="Arial"/>
              </w:rPr>
            </w:pPr>
            <w:r w:rsidRPr="0059126B">
              <w:rPr>
                <w:rFonts w:eastAsiaTheme="minorHAnsi" w:cs="Arial"/>
              </w:rPr>
              <w:t xml:space="preserve">If the meal </w:t>
            </w:r>
            <w:r w:rsidR="00890CA5">
              <w:rPr>
                <w:rFonts w:eastAsiaTheme="minorHAnsi" w:cs="Arial"/>
              </w:rPr>
              <w:t xml:space="preserve">is </w:t>
            </w:r>
            <w:r w:rsidRPr="0059126B">
              <w:rPr>
                <w:rFonts w:eastAsiaTheme="minorHAnsi" w:cs="Arial"/>
              </w:rPr>
              <w:t xml:space="preserve">already in user’s cart and does </w:t>
            </w:r>
            <w:r w:rsidRPr="0059126B">
              <w:rPr>
                <w:rFonts w:eastAsiaTheme="minorHAnsi" w:cs="Arial"/>
                <w:b/>
                <w:bCs/>
              </w:rPr>
              <w:t>NOT</w:t>
            </w:r>
            <w:r w:rsidRPr="0059126B">
              <w:rPr>
                <w:rFonts w:eastAsiaTheme="minorHAnsi" w:cs="Arial"/>
              </w:rPr>
              <w:t xml:space="preserve"> reach the zone level max available qty, the max quantity that can be added will be “Zone Level Max Available Qty – Qty in user’s cart”. </w:t>
            </w:r>
            <w:r w:rsidR="00890CA5" w:rsidRPr="0059126B">
              <w:rPr>
                <w:rFonts w:eastAsiaTheme="minorHAnsi" w:cs="Arial"/>
              </w:rPr>
              <w:t xml:space="preserve">Once the max quantity is reached, </w:t>
            </w:r>
            <w:r w:rsidR="006D3466" w:rsidRPr="00672C81">
              <w:rPr>
                <w:rFonts w:eastAsiaTheme="minorHAnsi" w:cs="Arial"/>
              </w:rPr>
              <w:t xml:space="preserve">gray out </w:t>
            </w:r>
            <w:r w:rsidR="006D3466" w:rsidRPr="00B32E92">
              <w:rPr>
                <w:rFonts w:asciiTheme="minorEastAsia" w:hAnsiTheme="minorEastAsia"/>
                <w:noProof/>
                <w:szCs w:val="21"/>
              </w:rPr>
              <w:drawing>
                <wp:inline distT="0" distB="0" distL="0" distR="0" wp14:anchorId="42233FFF" wp14:editId="5D5AE3F7">
                  <wp:extent cx="175275" cy="190517"/>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5275" cy="190517"/>
                          </a:xfrm>
                          <a:prstGeom prst="rect">
                            <a:avLst/>
                          </a:prstGeom>
                        </pic:spPr>
                      </pic:pic>
                    </a:graphicData>
                  </a:graphic>
                </wp:inline>
              </w:drawing>
            </w:r>
            <w:r w:rsidR="006D3466" w:rsidRPr="00672C81">
              <w:rPr>
                <w:rFonts w:eastAsiaTheme="minorHAnsi" w:cs="Arial"/>
              </w:rPr>
              <w:t xml:space="preserve"> </w:t>
            </w:r>
            <w:r w:rsidR="006D3466">
              <w:rPr>
                <w:rFonts w:eastAsiaTheme="minorHAnsi" w:cs="Arial"/>
              </w:rPr>
              <w:t xml:space="preserve"> and </w:t>
            </w:r>
            <w:r w:rsidR="00890CA5" w:rsidRPr="0059126B">
              <w:rPr>
                <w:rFonts w:eastAsiaTheme="minorHAnsi" w:cs="Arial"/>
              </w:rPr>
              <w:t xml:space="preserve">“Only X left!” will be displayed under QUANTITY and X will be “Zone Level Max Available Qty – Qty in user’s cart”. </w:t>
            </w:r>
            <w:r w:rsidRPr="0059126B">
              <w:rPr>
                <w:rFonts w:eastAsiaTheme="minorHAnsi" w:cs="Arial"/>
              </w:rPr>
              <w:t>For example, there are 6 in stock and 4 in user’s cart, the max quantity that can be added is 2 (6-4).</w:t>
            </w:r>
            <w:r w:rsidR="00890CA5" w:rsidRPr="0059126B">
              <w:rPr>
                <w:rFonts w:eastAsiaTheme="minorHAnsi" w:cs="Arial"/>
              </w:rPr>
              <w:t xml:space="preserve"> When it reaches 2, it will </w:t>
            </w:r>
            <w:r w:rsidR="00DD4B25" w:rsidRPr="00672C81">
              <w:rPr>
                <w:rFonts w:eastAsiaTheme="minorHAnsi" w:cs="Arial"/>
              </w:rPr>
              <w:t xml:space="preserve">gray out </w:t>
            </w:r>
            <w:r w:rsidR="00DD4B25" w:rsidRPr="00B32E92">
              <w:rPr>
                <w:rFonts w:asciiTheme="minorEastAsia" w:hAnsiTheme="minorEastAsia"/>
                <w:noProof/>
                <w:szCs w:val="21"/>
              </w:rPr>
              <w:drawing>
                <wp:inline distT="0" distB="0" distL="0" distR="0" wp14:anchorId="512D079F" wp14:editId="478A49C2">
                  <wp:extent cx="175275" cy="190517"/>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5275" cy="190517"/>
                          </a:xfrm>
                          <a:prstGeom prst="rect">
                            <a:avLst/>
                          </a:prstGeom>
                        </pic:spPr>
                      </pic:pic>
                    </a:graphicData>
                  </a:graphic>
                </wp:inline>
              </w:drawing>
            </w:r>
            <w:r w:rsidR="00DD4B25" w:rsidRPr="00672C81">
              <w:rPr>
                <w:rFonts w:eastAsiaTheme="minorHAnsi" w:cs="Arial"/>
              </w:rPr>
              <w:t xml:space="preserve"> </w:t>
            </w:r>
            <w:r w:rsidR="00DD4B25">
              <w:rPr>
                <w:rFonts w:eastAsiaTheme="minorHAnsi" w:cs="Arial"/>
              </w:rPr>
              <w:t xml:space="preserve"> and </w:t>
            </w:r>
            <w:r w:rsidR="00890CA5" w:rsidRPr="0059126B">
              <w:rPr>
                <w:rFonts w:eastAsiaTheme="minorHAnsi" w:cs="Arial"/>
              </w:rPr>
              <w:t>prompt “Only 2 left!”.</w:t>
            </w:r>
          </w:p>
          <w:p w14:paraId="1786A0A4" w14:textId="748063A7" w:rsidR="009443E7" w:rsidRDefault="00A3739D" w:rsidP="00890CA5">
            <w:pPr>
              <w:pStyle w:val="ListParagraph"/>
              <w:numPr>
                <w:ilvl w:val="0"/>
                <w:numId w:val="463"/>
              </w:numPr>
              <w:ind w:firstLineChars="0"/>
              <w:rPr>
                <w:rFonts w:eastAsiaTheme="minorHAnsi" w:cs="Arial"/>
              </w:rPr>
            </w:pPr>
            <w:r w:rsidRPr="0059126B">
              <w:rPr>
                <w:rFonts w:eastAsiaTheme="minorHAnsi" w:cs="Arial"/>
              </w:rPr>
              <w:t xml:space="preserve">If the meal is </w:t>
            </w:r>
            <w:r w:rsidR="00890CA5" w:rsidRPr="0059126B">
              <w:rPr>
                <w:rFonts w:eastAsiaTheme="minorHAnsi" w:cs="Arial"/>
                <w:b/>
                <w:bCs/>
              </w:rPr>
              <w:t>NOT</w:t>
            </w:r>
            <w:r w:rsidRPr="0059126B">
              <w:rPr>
                <w:rFonts w:eastAsiaTheme="minorHAnsi" w:cs="Arial"/>
              </w:rPr>
              <w:t xml:space="preserve"> in user’s cart, t</w:t>
            </w:r>
            <w:r w:rsidR="009443E7" w:rsidRPr="0059126B">
              <w:rPr>
                <w:rFonts w:eastAsiaTheme="minorHAnsi" w:cs="Arial"/>
              </w:rPr>
              <w:t>he max qty the user can add is this item’s zone level max avail</w:t>
            </w:r>
            <w:r w:rsidRPr="0059126B">
              <w:rPr>
                <w:rFonts w:eastAsiaTheme="minorHAnsi" w:cs="Arial"/>
              </w:rPr>
              <w:t>able q</w:t>
            </w:r>
            <w:r w:rsidR="009443E7" w:rsidRPr="0059126B">
              <w:rPr>
                <w:rFonts w:eastAsiaTheme="minorHAnsi" w:cs="Arial"/>
              </w:rPr>
              <w:t xml:space="preserve">ty. If qty reaches the maximum qty (zone level max available qty) above, </w:t>
            </w:r>
            <w:r w:rsidR="00890CA5" w:rsidRPr="00B32E92">
              <w:rPr>
                <w:rFonts w:asciiTheme="minorEastAsia" w:hAnsiTheme="minorEastAsia"/>
                <w:noProof/>
                <w:szCs w:val="21"/>
              </w:rPr>
              <w:drawing>
                <wp:inline distT="0" distB="0" distL="0" distR="0" wp14:anchorId="7DD99929" wp14:editId="1FD5B9F3">
                  <wp:extent cx="175275" cy="190517"/>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5275" cy="190517"/>
                          </a:xfrm>
                          <a:prstGeom prst="rect">
                            <a:avLst/>
                          </a:prstGeom>
                        </pic:spPr>
                      </pic:pic>
                    </a:graphicData>
                  </a:graphic>
                </wp:inline>
              </w:drawing>
            </w:r>
            <w:r w:rsidR="009443E7" w:rsidRPr="0059126B">
              <w:rPr>
                <w:rFonts w:eastAsiaTheme="minorHAnsi" w:cs="Arial"/>
              </w:rPr>
              <w:t xml:space="preserve"> will be grayed out and the inventory warning</w:t>
            </w:r>
            <w:r w:rsidR="00B9360A" w:rsidRPr="0059126B">
              <w:rPr>
                <w:rFonts w:eastAsiaTheme="minorHAnsi" w:cs="Arial"/>
              </w:rPr>
              <w:t xml:space="preserve"> </w:t>
            </w:r>
            <w:r w:rsidR="00B9360A" w:rsidRPr="0059126B">
              <w:rPr>
                <w:rFonts w:eastAsiaTheme="minorHAnsi"/>
              </w:rPr>
              <w:t>“Only X left</w:t>
            </w:r>
            <w:proofErr w:type="gramStart"/>
            <w:r w:rsidR="00B9360A" w:rsidRPr="0059126B">
              <w:rPr>
                <w:rFonts w:eastAsiaTheme="minorHAnsi"/>
              </w:rPr>
              <w:t>!”(</w:t>
            </w:r>
            <w:proofErr w:type="gramEnd"/>
            <w:r w:rsidR="00B9360A" w:rsidRPr="0059126B">
              <w:rPr>
                <w:rFonts w:eastAsiaTheme="minorHAnsi"/>
              </w:rPr>
              <w:t>Black (231F20) 60%)</w:t>
            </w:r>
            <w:r w:rsidR="009443E7" w:rsidRPr="0059126B">
              <w:rPr>
                <w:rFonts w:eastAsiaTheme="minorHAnsi" w:cs="Arial"/>
              </w:rPr>
              <w:t xml:space="preserve"> will be displayed under “QUANTITY”. Clicking </w:t>
            </w:r>
            <w:r w:rsidR="00890CA5" w:rsidRPr="00B32E92">
              <w:rPr>
                <w:rFonts w:asciiTheme="minorEastAsia" w:hAnsiTheme="minorEastAsia"/>
                <w:noProof/>
                <w:szCs w:val="21"/>
              </w:rPr>
              <w:drawing>
                <wp:inline distT="0" distB="0" distL="0" distR="0" wp14:anchorId="63673A55" wp14:editId="0A35CB7D">
                  <wp:extent cx="175275" cy="190517"/>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5275" cy="190517"/>
                          </a:xfrm>
                          <a:prstGeom prst="rect">
                            <a:avLst/>
                          </a:prstGeom>
                        </pic:spPr>
                      </pic:pic>
                    </a:graphicData>
                  </a:graphic>
                </wp:inline>
              </w:drawing>
            </w:r>
            <w:r w:rsidR="009443E7" w:rsidRPr="0059126B">
              <w:rPr>
                <w:rFonts w:eastAsiaTheme="minorHAnsi" w:cs="Arial"/>
              </w:rPr>
              <w:t xml:space="preserve"> will not increase the quantity.</w:t>
            </w:r>
          </w:p>
          <w:p w14:paraId="12333EE3" w14:textId="77777777" w:rsidR="00984578" w:rsidRDefault="00216B96" w:rsidP="00216B96">
            <w:pPr>
              <w:rPr>
                <w:rFonts w:eastAsiaTheme="minorHAnsi" w:cs="Arial"/>
              </w:rPr>
            </w:pPr>
            <w:r>
              <w:rPr>
                <w:rFonts w:eastAsiaTheme="minorHAnsi" w:cs="Arial"/>
              </w:rPr>
              <w:t>If the user comes from “Modify Cart Item” to meal detail,</w:t>
            </w:r>
          </w:p>
          <w:p w14:paraId="7C7C01EA" w14:textId="23D363D5" w:rsidR="00216B96" w:rsidRDefault="00216B96" w:rsidP="00984578">
            <w:pPr>
              <w:pStyle w:val="ListParagraph"/>
              <w:numPr>
                <w:ilvl w:val="0"/>
                <w:numId w:val="466"/>
              </w:numPr>
              <w:ind w:firstLineChars="0"/>
              <w:rPr>
                <w:rFonts w:eastAsiaTheme="minorHAnsi" w:cs="Arial"/>
              </w:rPr>
            </w:pPr>
            <w:r w:rsidRPr="0059126B">
              <w:rPr>
                <w:rFonts w:eastAsiaTheme="minorHAnsi" w:cs="Arial"/>
              </w:rPr>
              <w:t xml:space="preserve">for example, there are already 4 items in the cart and totally 6 in stock, the QUANTITY will start at 4 and when it reaches 6, the </w:t>
            </w:r>
            <w:r w:rsidRPr="00B32E92">
              <w:rPr>
                <w:rFonts w:asciiTheme="minorEastAsia" w:hAnsiTheme="minorEastAsia"/>
                <w:noProof/>
                <w:szCs w:val="21"/>
              </w:rPr>
              <w:drawing>
                <wp:inline distT="0" distB="0" distL="0" distR="0" wp14:anchorId="4D9A7D30" wp14:editId="3AC16897">
                  <wp:extent cx="175275" cy="190517"/>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5275" cy="190517"/>
                          </a:xfrm>
                          <a:prstGeom prst="rect">
                            <a:avLst/>
                          </a:prstGeom>
                        </pic:spPr>
                      </pic:pic>
                    </a:graphicData>
                  </a:graphic>
                </wp:inline>
              </w:drawing>
            </w:r>
            <w:r w:rsidRPr="0059126B">
              <w:rPr>
                <w:rFonts w:eastAsiaTheme="minorHAnsi" w:cs="Arial"/>
              </w:rPr>
              <w:t xml:space="preserve"> is grayed out and it will show “Only 6 left!” under QUANTITY.</w:t>
            </w:r>
          </w:p>
          <w:p w14:paraId="7FA9B911" w14:textId="77777777" w:rsidR="000C7E2F" w:rsidRPr="0059126B" w:rsidRDefault="000C7E2F" w:rsidP="000C7E2F">
            <w:pPr>
              <w:rPr>
                <w:rFonts w:eastAsiaTheme="minorHAnsi" w:cs="Arial"/>
              </w:rPr>
            </w:pPr>
          </w:p>
          <w:p w14:paraId="22CD7A63" w14:textId="06926EB3" w:rsidR="009443E7" w:rsidRPr="0059126B" w:rsidRDefault="009443E7" w:rsidP="009443E7">
            <w:pPr>
              <w:rPr>
                <w:rFonts w:eastAsiaTheme="minorHAnsi" w:cs="Arial"/>
              </w:rPr>
            </w:pPr>
            <w:r w:rsidRPr="0059126B">
              <w:rPr>
                <w:rFonts w:eastAsiaTheme="minorHAnsi" w:cs="Arial"/>
              </w:rPr>
              <w:t xml:space="preserve">Once user reaches the maximum qty (zone level max available qty) and the inventory warning is displayed, if user decreases the quantity number, which means Qty is now </w:t>
            </w:r>
            <w:r w:rsidRPr="0059126B">
              <w:rPr>
                <w:rFonts w:eastAsiaTheme="minorHAnsi" w:cs="Arial"/>
                <w:b/>
                <w:bCs/>
              </w:rPr>
              <w:t>NOT</w:t>
            </w:r>
            <w:r w:rsidRPr="0059126B">
              <w:rPr>
                <w:rFonts w:eastAsiaTheme="minorHAnsi" w:cs="Arial"/>
              </w:rPr>
              <w:t xml:space="preserve"> at the zone level max, we </w:t>
            </w:r>
            <w:proofErr w:type="gramStart"/>
            <w:r w:rsidRPr="0059126B">
              <w:rPr>
                <w:rFonts w:eastAsiaTheme="minorHAnsi" w:cs="Arial"/>
              </w:rPr>
              <w:t>would</w:t>
            </w:r>
            <w:proofErr w:type="gramEnd"/>
            <w:r w:rsidRPr="0059126B">
              <w:rPr>
                <w:rFonts w:eastAsiaTheme="minorHAnsi" w:cs="Arial"/>
              </w:rPr>
              <w:t xml:space="preserve"> </w:t>
            </w:r>
            <w:r w:rsidR="002F69A2">
              <w:rPr>
                <w:rFonts w:eastAsiaTheme="minorHAnsi" w:cs="Arial"/>
              </w:rPr>
              <w:t>r</w:t>
            </w:r>
            <w:r w:rsidR="002F69A2">
              <w:rPr>
                <w:rFonts w:eastAsiaTheme="minorHAnsi"/>
              </w:rPr>
              <w:t>emove</w:t>
            </w:r>
            <w:r w:rsidRPr="0059126B">
              <w:rPr>
                <w:rFonts w:eastAsiaTheme="minorHAnsi" w:cs="Arial"/>
              </w:rPr>
              <w:t xml:space="preserve"> the inventory warning.</w:t>
            </w:r>
          </w:p>
          <w:p w14:paraId="3FDCF464" w14:textId="2755AB7B" w:rsidR="009443E7" w:rsidRDefault="00B9360A" w:rsidP="0059126B">
            <w:r w:rsidRPr="00B9360A">
              <w:rPr>
                <w:noProof/>
              </w:rPr>
              <w:drawing>
                <wp:inline distT="0" distB="0" distL="0" distR="0" wp14:anchorId="1CA05CCF" wp14:editId="0B1EFE9D">
                  <wp:extent cx="2926080" cy="1284413"/>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936292" cy="1288896"/>
                          </a:xfrm>
                          <a:prstGeom prst="rect">
                            <a:avLst/>
                          </a:prstGeom>
                        </pic:spPr>
                      </pic:pic>
                    </a:graphicData>
                  </a:graphic>
                </wp:inline>
              </w:drawing>
            </w:r>
          </w:p>
          <w:p w14:paraId="1A9884A9" w14:textId="5A207F50" w:rsidR="009443E7" w:rsidRDefault="009443E7" w:rsidP="009443E7"/>
          <w:p w14:paraId="25558F95" w14:textId="57A49DCA" w:rsidR="00B006F5" w:rsidRDefault="00B006F5" w:rsidP="00B006F5">
            <w:pPr>
              <w:pStyle w:val="ListParagraph"/>
              <w:ind w:left="570" w:firstLineChars="0" w:firstLine="0"/>
            </w:pPr>
          </w:p>
          <w:p w14:paraId="4B757E53" w14:textId="409CE3D7" w:rsidR="00D51BCB" w:rsidRDefault="00D51BCB" w:rsidP="00A8782E"/>
          <w:p w14:paraId="75516388" w14:textId="3EC42A64" w:rsidR="00457E55" w:rsidRDefault="00457E55" w:rsidP="008423C0">
            <w:pPr>
              <w:pStyle w:val="ListParagraph"/>
              <w:numPr>
                <w:ilvl w:val="0"/>
                <w:numId w:val="48"/>
              </w:numPr>
              <w:ind w:left="570" w:firstLineChars="0"/>
            </w:pPr>
            <w:r>
              <w:rPr>
                <w:rFonts w:hint="eastAsia"/>
              </w:rPr>
              <w:t>Nutrition</w:t>
            </w:r>
            <w:r>
              <w:t xml:space="preserve"> </w:t>
            </w:r>
            <w:r>
              <w:rPr>
                <w:rFonts w:hint="eastAsia"/>
              </w:rPr>
              <w:t>facts：</w:t>
            </w:r>
          </w:p>
          <w:p w14:paraId="069B22A9" w14:textId="61463735" w:rsidR="008423C0" w:rsidRDefault="00F929FF" w:rsidP="008423C0">
            <w:pPr>
              <w:pStyle w:val="ListParagraph"/>
              <w:ind w:left="570" w:firstLineChars="0" w:firstLine="0"/>
            </w:pPr>
            <w:r>
              <w:rPr>
                <w:noProof/>
              </w:rPr>
              <w:lastRenderedPageBreak/>
              <w:t xml:space="preserve"> </w:t>
            </w:r>
            <w:r w:rsidR="00F97FEE">
              <w:rPr>
                <w:noProof/>
              </w:rPr>
              <w:drawing>
                <wp:inline distT="0" distB="0" distL="0" distR="0" wp14:anchorId="5AEB1E8B" wp14:editId="08FF9C82">
                  <wp:extent cx="4252328" cy="548687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52328" cy="5486875"/>
                          </a:xfrm>
                          <a:prstGeom prst="rect">
                            <a:avLst/>
                          </a:prstGeom>
                        </pic:spPr>
                      </pic:pic>
                    </a:graphicData>
                  </a:graphic>
                </wp:inline>
              </w:drawing>
            </w:r>
          </w:p>
          <w:p w14:paraId="5B89C025" w14:textId="4825F0C3" w:rsidR="008423C0" w:rsidRDefault="008423C0" w:rsidP="00E84D08">
            <w:pPr>
              <w:pStyle w:val="ListParagraph"/>
              <w:ind w:left="570" w:firstLineChars="0" w:firstLine="0"/>
            </w:pPr>
          </w:p>
          <w:p w14:paraId="1D736B55" w14:textId="0CF7C34B" w:rsidR="008423C0" w:rsidRDefault="008423C0" w:rsidP="00E84D08">
            <w:pPr>
              <w:pStyle w:val="ListParagraph"/>
              <w:ind w:left="570" w:firstLineChars="0" w:firstLine="0"/>
            </w:pPr>
            <w:r>
              <w:t>If the meal has any “is Visible on APP” =Y</w:t>
            </w:r>
            <w:r w:rsidR="0022285F">
              <w:t>e</w:t>
            </w:r>
            <w:r>
              <w:t>s Nutrition facts, show contains as:</w:t>
            </w:r>
          </w:p>
          <w:p w14:paraId="3925EACF" w14:textId="5FAD52AF" w:rsidR="008423C0" w:rsidRDefault="0067049E" w:rsidP="008423C0">
            <w:pPr>
              <w:pStyle w:val="ListParagraph"/>
              <w:numPr>
                <w:ilvl w:val="0"/>
                <w:numId w:val="311"/>
              </w:numPr>
              <w:ind w:firstLineChars="0"/>
            </w:pPr>
            <w:r>
              <w:rPr>
                <w:rFonts w:hint="eastAsia"/>
              </w:rPr>
              <w:t>nu</w:t>
            </w:r>
            <w:r>
              <w:t>trition facts</w:t>
            </w:r>
          </w:p>
          <w:p w14:paraId="3E573A03" w14:textId="1B4F0F57" w:rsidR="0067049E" w:rsidRDefault="00A904D5" w:rsidP="00E84D08">
            <w:pPr>
              <w:pStyle w:val="ListParagraph"/>
              <w:ind w:left="736" w:firstLineChars="0" w:firstLine="0"/>
            </w:pPr>
            <w:r>
              <w:t>T</w:t>
            </w:r>
            <w:r w:rsidR="0067049E">
              <w:t xml:space="preserve">his part is </w:t>
            </w:r>
            <w:r w:rsidR="0067049E" w:rsidRPr="0067049E">
              <w:t>separate</w:t>
            </w:r>
            <w:r w:rsidR="000800DC">
              <w:t>d</w:t>
            </w:r>
            <w:r w:rsidR="0067049E" w:rsidRPr="0067049E">
              <w:t xml:space="preserve"> from allergen</w:t>
            </w:r>
            <w:r w:rsidR="0067049E">
              <w:t xml:space="preserve">s section, and in nutrition section, </w:t>
            </w:r>
            <w:r w:rsidR="007E4236">
              <w:t xml:space="preserve">the parameter and value come from menu item of BO, </w:t>
            </w:r>
            <w:r w:rsidR="0067049E">
              <w:t xml:space="preserve">show </w:t>
            </w:r>
            <w:r w:rsidR="00CA3F35" w:rsidRPr="00E84D08">
              <w:t>information</w:t>
            </w:r>
            <w:r w:rsidR="00CA3F35">
              <w:t xml:space="preserve"> </w:t>
            </w:r>
            <w:r w:rsidR="0067049E">
              <w:t xml:space="preserve">as </w:t>
            </w:r>
            <w:proofErr w:type="gramStart"/>
            <w:r w:rsidR="0067049E">
              <w:t>below</w:t>
            </w:r>
            <w:proofErr w:type="gramEnd"/>
          </w:p>
          <w:p w14:paraId="601DDCFB" w14:textId="26AEE0C3" w:rsidR="00CA3F35" w:rsidRDefault="00CA3F35" w:rsidP="00E84D08">
            <w:pPr>
              <w:ind w:firstLineChars="350" w:firstLine="735"/>
            </w:pPr>
            <w:r w:rsidRPr="00CA3F35">
              <w:t>Serving Size</w:t>
            </w:r>
            <w:r>
              <w:t>: 1 order (</w:t>
            </w:r>
            <w:r w:rsidRPr="00CA3F35">
              <w:t>No matter whether the quantity is greater than 1</w:t>
            </w:r>
            <w:r>
              <w:t>)</w:t>
            </w:r>
            <w:r w:rsidR="000800DC">
              <w:t>.</w:t>
            </w:r>
          </w:p>
          <w:p w14:paraId="1DF16083" w14:textId="6A4B6146" w:rsidR="000800DC" w:rsidRDefault="000800DC" w:rsidP="00E84D08">
            <w:pPr>
              <w:ind w:firstLineChars="300" w:firstLine="630"/>
            </w:pPr>
            <w:r w:rsidRPr="000800DC">
              <w:t>Calories</w:t>
            </w:r>
            <w:r>
              <w:t xml:space="preserve">: </w:t>
            </w:r>
            <w:r>
              <w:rPr>
                <w:rFonts w:hint="eastAsia"/>
              </w:rPr>
              <w:t>xxx</w:t>
            </w:r>
            <w:r>
              <w:t xml:space="preserve">  </w:t>
            </w:r>
          </w:p>
          <w:p w14:paraId="68DF9A69" w14:textId="4B06F023" w:rsidR="000800DC" w:rsidRDefault="000800DC" w:rsidP="00E84D08">
            <w:pPr>
              <w:ind w:firstLineChars="300" w:firstLine="630"/>
            </w:pPr>
            <w:r>
              <w:rPr>
                <w:noProof/>
              </w:rPr>
              <w:drawing>
                <wp:inline distT="0" distB="0" distL="0" distR="0" wp14:anchorId="0F71485B" wp14:editId="07F194F1">
                  <wp:extent cx="1379340" cy="281964"/>
                  <wp:effectExtent l="0" t="0" r="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379340" cy="281964"/>
                          </a:xfrm>
                          <a:prstGeom prst="rect">
                            <a:avLst/>
                          </a:prstGeom>
                        </pic:spPr>
                      </pic:pic>
                    </a:graphicData>
                  </a:graphic>
                </wp:inline>
              </w:drawing>
            </w:r>
            <w:r>
              <w:rPr>
                <w:rFonts w:hint="eastAsia"/>
              </w:rPr>
              <w:t xml:space="preserve"> </w:t>
            </w:r>
            <w:r>
              <w:t xml:space="preserve"> </w:t>
            </w:r>
            <w:r>
              <w:rPr>
                <w:rFonts w:hint="eastAsia"/>
              </w:rPr>
              <w:t>the</w:t>
            </w:r>
            <w:r>
              <w:t xml:space="preserve"> </w:t>
            </w:r>
            <w:r>
              <w:rPr>
                <w:rFonts w:hint="eastAsia"/>
              </w:rPr>
              <w:t>value</w:t>
            </w:r>
            <w:r>
              <w:t xml:space="preserve"> </w:t>
            </w:r>
            <w:r>
              <w:rPr>
                <w:rFonts w:hint="eastAsia"/>
              </w:rPr>
              <w:t>of</w:t>
            </w:r>
            <w:r>
              <w:t xml:space="preserve"> </w:t>
            </w:r>
            <w:r>
              <w:rPr>
                <w:rFonts w:hint="eastAsia"/>
              </w:rPr>
              <w:t>these</w:t>
            </w:r>
            <w:r>
              <w:t xml:space="preserve"> </w:t>
            </w:r>
            <w:r>
              <w:rPr>
                <w:rFonts w:hint="eastAsia"/>
              </w:rPr>
              <w:t>two</w:t>
            </w:r>
            <w:r>
              <w:t xml:space="preserve"> parameters </w:t>
            </w:r>
            <w:r>
              <w:rPr>
                <w:rFonts w:hint="eastAsia"/>
              </w:rPr>
              <w:t>is</w:t>
            </w:r>
            <w:r>
              <w:t xml:space="preserve"> </w:t>
            </w:r>
            <w:r>
              <w:rPr>
                <w:rFonts w:hint="eastAsia"/>
              </w:rPr>
              <w:t>m</w:t>
            </w:r>
            <w:r w:rsidRPr="000800DC">
              <w:t>arked in purple</w:t>
            </w:r>
            <w:r>
              <w:rPr>
                <w:rFonts w:hint="eastAsia"/>
              </w:rPr>
              <w:t>.</w:t>
            </w:r>
          </w:p>
          <w:p w14:paraId="64373B84" w14:textId="22356A70" w:rsidR="008423C0" w:rsidRPr="008423C0" w:rsidRDefault="008423C0" w:rsidP="00503C0E">
            <w:pPr>
              <w:pStyle w:val="ListParagraph"/>
              <w:ind w:left="570" w:firstLineChars="0" w:firstLine="0"/>
            </w:pPr>
            <w:r>
              <w:rPr>
                <w:rFonts w:hint="eastAsia"/>
              </w:rPr>
              <w:t>C</w:t>
            </w:r>
            <w:r>
              <w:t>alories = meal’s basic calories + all selected option values’ calories.</w:t>
            </w:r>
          </w:p>
          <w:p w14:paraId="14AAE83F" w14:textId="77777777" w:rsidR="008423C0" w:rsidRDefault="000800DC" w:rsidP="008423C0">
            <w:pPr>
              <w:ind w:firstLineChars="250" w:firstLine="525"/>
            </w:pPr>
            <w:r w:rsidRPr="000800DC">
              <w:t>The following parameters are displayed in</w:t>
            </w:r>
            <w:r>
              <w:t xml:space="preserve"> the format “parameter: value”</w:t>
            </w:r>
            <w:r w:rsidR="00E051E4">
              <w:t>,</w:t>
            </w:r>
          </w:p>
          <w:p w14:paraId="07F6852E" w14:textId="7B9C7846" w:rsidR="000800DC" w:rsidRDefault="00E051E4" w:rsidP="00503C0E">
            <w:pPr>
              <w:ind w:firstLineChars="250" w:firstLine="525"/>
            </w:pPr>
            <w:r>
              <w:t>t</w:t>
            </w:r>
            <w:r w:rsidRPr="00E051E4">
              <w:t>he display order keeps the order of these parameters in Bo</w:t>
            </w:r>
            <w:r w:rsidR="000800DC">
              <w:rPr>
                <w:rFonts w:hint="eastAsia"/>
              </w:rPr>
              <w:t>:</w:t>
            </w:r>
          </w:p>
          <w:p w14:paraId="61AAA8F3" w14:textId="2BA9B1B3" w:rsidR="0067049E" w:rsidRDefault="000800DC" w:rsidP="00503C0E">
            <w:pPr>
              <w:ind w:firstLineChars="250" w:firstLine="525"/>
            </w:pPr>
            <w:r>
              <w:lastRenderedPageBreak/>
              <w:t>Saturated Fat</w:t>
            </w:r>
            <w:r w:rsidR="005A449C">
              <w:t xml:space="preserve">, </w:t>
            </w:r>
            <w:r>
              <w:t>Trans Fat</w:t>
            </w:r>
            <w:r w:rsidR="005A449C">
              <w:t xml:space="preserve">, </w:t>
            </w:r>
            <w:r>
              <w:t>Cholesterol</w:t>
            </w:r>
            <w:r w:rsidR="005A449C">
              <w:t xml:space="preserve">, </w:t>
            </w:r>
            <w:r>
              <w:t>Sodium</w:t>
            </w:r>
            <w:r w:rsidR="005A449C">
              <w:t xml:space="preserve">, </w:t>
            </w:r>
            <w:r>
              <w:t>Carbs</w:t>
            </w:r>
            <w:r w:rsidR="005A449C">
              <w:t xml:space="preserve">, </w:t>
            </w:r>
            <w:r>
              <w:t>Fiber</w:t>
            </w:r>
            <w:r w:rsidR="005A449C">
              <w:t xml:space="preserve">, </w:t>
            </w:r>
            <w:r>
              <w:t>Sugar</w:t>
            </w:r>
            <w:r w:rsidR="005A449C">
              <w:t xml:space="preserve">, </w:t>
            </w:r>
            <w:r>
              <w:t>Protein</w:t>
            </w:r>
          </w:p>
          <w:p w14:paraId="2812E7E3" w14:textId="6F531598" w:rsidR="0007302D" w:rsidRDefault="0007302D" w:rsidP="00503C0E">
            <w:pPr>
              <w:ind w:firstLineChars="250" w:firstLine="525"/>
            </w:pPr>
            <w:r w:rsidRPr="0007302D">
              <w:t xml:space="preserve">If the value of nutrition contains “Less than”, we use </w:t>
            </w:r>
            <w:proofErr w:type="gramStart"/>
            <w:r w:rsidRPr="0007302D">
              <w:t>a“</w:t>
            </w:r>
            <w:proofErr w:type="gramEnd"/>
            <w:r w:rsidRPr="0007302D">
              <w:t>&lt;“character instead of  “Less than”</w:t>
            </w:r>
            <w:r>
              <w:t xml:space="preserve">, for example Sodium: </w:t>
            </w:r>
            <w:r w:rsidR="00203063" w:rsidRPr="00203063">
              <w:t>&lt; 1g</w:t>
            </w:r>
            <w:r>
              <w:rPr>
                <w:rFonts w:hint="eastAsia"/>
              </w:rPr>
              <w:t>.</w:t>
            </w:r>
          </w:p>
          <w:p w14:paraId="5E08C86C" w14:textId="0EAD3067" w:rsidR="008423C0" w:rsidRDefault="00C47CFD" w:rsidP="008423C0">
            <w:pPr>
              <w:pStyle w:val="ListParagraph"/>
              <w:numPr>
                <w:ilvl w:val="0"/>
                <w:numId w:val="311"/>
              </w:numPr>
              <w:ind w:firstLineChars="0"/>
            </w:pPr>
            <w:r>
              <w:t xml:space="preserve">“Contains:”  </w:t>
            </w:r>
          </w:p>
          <w:p w14:paraId="357A7D54" w14:textId="2E9AE483" w:rsidR="007E736E" w:rsidRDefault="00C47CFD" w:rsidP="00503C0E">
            <w:pPr>
              <w:pStyle w:val="ListParagraph"/>
              <w:ind w:left="736" w:firstLineChars="0" w:firstLine="0"/>
            </w:pPr>
            <w:r>
              <w:t>+ all the allergens</w:t>
            </w:r>
            <w:r w:rsidR="00503C0E">
              <w:t xml:space="preserve"> </w:t>
            </w:r>
            <w:r w:rsidR="00C73E6D">
              <w:t xml:space="preserve">(using display name on APP) </w:t>
            </w:r>
            <w:r w:rsidR="00C73E6D">
              <w:rPr>
                <w:rFonts w:hint="eastAsia"/>
              </w:rPr>
              <w:t>of</w:t>
            </w:r>
            <w:r>
              <w:t xml:space="preserve"> the meal</w:t>
            </w:r>
            <w:r w:rsidR="00997C23">
              <w:t xml:space="preserve"> whose “is Visible on APP” =Y</w:t>
            </w:r>
            <w:r>
              <w:t>.</w:t>
            </w:r>
            <w:r w:rsidR="00D91803">
              <w:t xml:space="preserve"> </w:t>
            </w:r>
            <w:r w:rsidR="00997C23">
              <w:t>For allergens whose “is Visible on APP”</w:t>
            </w:r>
            <w:r w:rsidR="00503C0E">
              <w:t xml:space="preserve"> </w:t>
            </w:r>
            <w:r w:rsidR="00997C23">
              <w:t>=</w:t>
            </w:r>
            <w:r w:rsidR="00503C0E">
              <w:t xml:space="preserve"> </w:t>
            </w:r>
            <w:r w:rsidR="00997C23">
              <w:t>N, do not show on APP</w:t>
            </w:r>
          </w:p>
          <w:p w14:paraId="24098166" w14:textId="021C6FF5" w:rsidR="00C47CFD" w:rsidRDefault="00997C23" w:rsidP="00503C0E">
            <w:r>
              <w:t xml:space="preserve"> </w:t>
            </w:r>
            <w:r w:rsidR="005E7374">
              <w:t xml:space="preserve"> </w:t>
            </w:r>
            <w:r w:rsidR="008423C0">
              <w:t xml:space="preserve">    </w:t>
            </w:r>
            <w:r w:rsidR="00CE6128">
              <w:t xml:space="preserve">No matter if this meal has allergens or not, </w:t>
            </w:r>
            <w:r w:rsidR="005E7374" w:rsidRPr="005E7374">
              <w:rPr>
                <w:rFonts w:ascii="Times New Roman" w:eastAsia="Times New Roman" w:hAnsi="Times New Roman" w:cs="Times New Roman"/>
              </w:rPr>
              <w:t>ALWAYS include this disclaimer “</w:t>
            </w:r>
            <w:r w:rsidR="00285411" w:rsidRPr="00285411">
              <w:rPr>
                <w:rFonts w:ascii="Times New Roman" w:eastAsia="Times New Roman" w:hAnsi="Times New Roman" w:cs="Times New Roman"/>
              </w:rPr>
              <w:t xml:space="preserve">Prepared in a facility that processes milk, eggs, tree nuts, peanuts, wheat, </w:t>
            </w:r>
            <w:r w:rsidR="00BA43E8">
              <w:rPr>
                <w:rFonts w:ascii="Times New Roman" w:eastAsia="Times New Roman" w:hAnsi="Times New Roman" w:cs="Times New Roman"/>
              </w:rPr>
              <w:pgNum/>
            </w:r>
            <w:proofErr w:type="spellStart"/>
            <w:r w:rsidR="00BA43E8">
              <w:rPr>
                <w:rFonts w:ascii="Times New Roman" w:eastAsia="Times New Roman" w:hAnsi="Times New Roman" w:cs="Times New Roman"/>
              </w:rPr>
              <w:t>nstagram</w:t>
            </w:r>
            <w:proofErr w:type="spellEnd"/>
            <w:r w:rsidR="00285411" w:rsidRPr="00285411">
              <w:rPr>
                <w:rFonts w:ascii="Times New Roman" w:eastAsia="Times New Roman" w:hAnsi="Times New Roman" w:cs="Times New Roman"/>
              </w:rPr>
              <w:t>, fish, and soy.</w:t>
            </w:r>
            <w:r w:rsidR="005E7374" w:rsidRPr="005E7374">
              <w:rPr>
                <w:rFonts w:ascii="Times New Roman" w:eastAsia="Times New Roman" w:hAnsi="Times New Roman" w:cs="Times New Roman"/>
              </w:rPr>
              <w:t>”</w:t>
            </w:r>
            <w:r w:rsidR="005E7374">
              <w:rPr>
                <w:rFonts w:ascii="Times New Roman" w:eastAsia="Times New Roman" w:hAnsi="Times New Roman" w:cs="Times New Roman"/>
              </w:rPr>
              <w:t>. D</w:t>
            </w:r>
            <w:r w:rsidR="005E7374" w:rsidRPr="005E7374">
              <w:t>isclaimer should be included even when there are no allergens marked</w:t>
            </w:r>
            <w:r w:rsidR="008423C0">
              <w:rPr>
                <w:rFonts w:hint="eastAsia"/>
              </w:rPr>
              <w:t>.</w:t>
            </w:r>
          </w:p>
          <w:p w14:paraId="7B93FB57" w14:textId="77777777" w:rsidR="008423C0" w:rsidRDefault="000638AE" w:rsidP="00073AA4">
            <w:pPr>
              <w:pStyle w:val="ListParagraph"/>
              <w:numPr>
                <w:ilvl w:val="0"/>
                <w:numId w:val="311"/>
              </w:numPr>
              <w:ind w:firstLineChars="0"/>
            </w:pPr>
            <w:r>
              <w:rPr>
                <w:rFonts w:hint="eastAsia"/>
              </w:rPr>
              <w:t>I</w:t>
            </w:r>
            <w:r>
              <w:t xml:space="preserve">ngredients: </w:t>
            </w:r>
          </w:p>
          <w:p w14:paraId="364CB2A9" w14:textId="48D702D2" w:rsidR="000638AE" w:rsidRDefault="000638AE" w:rsidP="00C47CFD">
            <w:pPr>
              <w:pStyle w:val="ListParagraph"/>
              <w:ind w:left="570" w:firstLineChars="0" w:firstLine="0"/>
            </w:pPr>
            <w:r>
              <w:t xml:space="preserve">If </w:t>
            </w:r>
            <w:r w:rsidR="00FF2353">
              <w:t xml:space="preserve">the </w:t>
            </w:r>
            <w:r>
              <w:t>ingredients for this meal is not configured, do not show it.</w:t>
            </w:r>
          </w:p>
          <w:p w14:paraId="015AE4A1" w14:textId="63E1E414" w:rsidR="007454D3" w:rsidRPr="00245184" w:rsidRDefault="007454D3" w:rsidP="00C47CFD">
            <w:pPr>
              <w:pStyle w:val="ListParagraph"/>
              <w:ind w:left="570" w:firstLineChars="0" w:firstLine="0"/>
            </w:pPr>
            <w:r w:rsidRPr="0036046C">
              <w:t xml:space="preserve">If all 3 elements </w:t>
            </w:r>
            <w:proofErr w:type="gramStart"/>
            <w:r w:rsidRPr="0036046C">
              <w:t>is</w:t>
            </w:r>
            <w:proofErr w:type="gramEnd"/>
            <w:r w:rsidRPr="0036046C">
              <w:t xml:space="preserve"> empty, we </w:t>
            </w:r>
            <w:r>
              <w:rPr>
                <w:rFonts w:hint="eastAsia"/>
              </w:rPr>
              <w:t>should</w:t>
            </w:r>
            <w:r w:rsidRPr="0036046C">
              <w:t xml:space="preserve"> not show </w:t>
            </w:r>
            <w:r>
              <w:t xml:space="preserve">the whole </w:t>
            </w:r>
            <w:r w:rsidRPr="0036046C">
              <w:t>nutrition facts in APP</w:t>
            </w:r>
          </w:p>
          <w:p w14:paraId="6BF7CBAC" w14:textId="7209D5DF" w:rsidR="008D4F5C" w:rsidRDefault="008D4F5C" w:rsidP="008D4F5C">
            <w:pPr>
              <w:pStyle w:val="ListParagraph"/>
              <w:numPr>
                <w:ilvl w:val="0"/>
                <w:numId w:val="48"/>
              </w:numPr>
              <w:ind w:left="570" w:firstLineChars="0"/>
            </w:pPr>
            <w:r w:rsidRPr="008D4F5C">
              <w:t>Raw Foods Disclaimer</w:t>
            </w:r>
            <w:r>
              <w:t>: If the meal</w:t>
            </w:r>
            <w:r w:rsidR="00477940">
              <w:t>’s</w:t>
            </w:r>
            <w:r>
              <w:t xml:space="preserve"> </w:t>
            </w:r>
            <w:r w:rsidRPr="008D4F5C">
              <w:t>Raw Foods Disclaimer</w:t>
            </w:r>
            <w:r>
              <w:t xml:space="preserve"> is selected, </w:t>
            </w:r>
            <w:r w:rsidRPr="008D4F5C">
              <w:t>Raw Foods Disclaimer</w:t>
            </w:r>
            <w:r>
              <w:t xml:space="preserve"> show contains as below:</w:t>
            </w:r>
          </w:p>
          <w:p w14:paraId="354333BA" w14:textId="44C77AF6" w:rsidR="008D4F5C" w:rsidRPr="00073AA4" w:rsidRDefault="008D4F5C" w:rsidP="008D4F5C">
            <w:pPr>
              <w:pStyle w:val="ListParagraph"/>
              <w:ind w:left="570" w:firstLineChars="0" w:firstLine="0"/>
            </w:pPr>
            <w:r w:rsidRPr="00073AA4">
              <w:t>“*Consuming raw or undercooked foods may increase your risk of foodborne illness, especially with certain medical conditions.”</w:t>
            </w:r>
          </w:p>
          <w:p w14:paraId="739D63D2" w14:textId="2602A751" w:rsidR="008D4F5C" w:rsidRDefault="008D4F5C" w:rsidP="00073AA4">
            <w:pPr>
              <w:pStyle w:val="ListParagraph"/>
              <w:ind w:left="570" w:firstLineChars="0" w:firstLine="0"/>
            </w:pPr>
            <w:r>
              <w:t xml:space="preserve">Display position: Next to </w:t>
            </w:r>
            <w:r w:rsidRPr="00073AA4">
              <w:t xml:space="preserve">nutrition </w:t>
            </w:r>
            <w:proofErr w:type="gramStart"/>
            <w:r w:rsidRPr="00073AA4">
              <w:t>section</w:t>
            </w:r>
            <w:r>
              <w:t>, and</w:t>
            </w:r>
            <w:proofErr w:type="gramEnd"/>
            <w:r>
              <w:t xml:space="preserve"> divided with line from </w:t>
            </w:r>
            <w:r w:rsidRPr="00D3194A">
              <w:t>nutrition section</w:t>
            </w:r>
            <w:r>
              <w:t>.</w:t>
            </w:r>
          </w:p>
          <w:p w14:paraId="78A8E742" w14:textId="72923544" w:rsidR="00EE477F" w:rsidRDefault="007D15C3" w:rsidP="008D4F5C">
            <w:pPr>
              <w:pStyle w:val="ListParagraph"/>
              <w:ind w:left="570" w:firstLineChars="0" w:firstLine="0"/>
            </w:pPr>
            <w:r>
              <w:rPr>
                <w:noProof/>
              </w:rPr>
              <w:lastRenderedPageBreak/>
              <w:drawing>
                <wp:inline distT="0" distB="0" distL="0" distR="0" wp14:anchorId="2B07001A" wp14:editId="469BAAAE">
                  <wp:extent cx="3589331" cy="4900085"/>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589331" cy="4900085"/>
                          </a:xfrm>
                          <a:prstGeom prst="rect">
                            <a:avLst/>
                          </a:prstGeom>
                        </pic:spPr>
                      </pic:pic>
                    </a:graphicData>
                  </a:graphic>
                </wp:inline>
              </w:drawing>
            </w:r>
          </w:p>
          <w:p w14:paraId="15157A94" w14:textId="6AF6E2D3" w:rsidR="00086C8C" w:rsidRPr="00245184" w:rsidRDefault="003C1574" w:rsidP="008D4F5C">
            <w:pPr>
              <w:pStyle w:val="ListParagraph"/>
              <w:ind w:left="570" w:firstLineChars="0" w:firstLine="0"/>
            </w:pPr>
            <w:r>
              <w:rPr>
                <w:noProof/>
              </w:rPr>
              <w:lastRenderedPageBreak/>
              <w:drawing>
                <wp:inline distT="0" distB="0" distL="0" distR="0" wp14:anchorId="1C68A1A1" wp14:editId="0B9427B4">
                  <wp:extent cx="2152650" cy="4157662"/>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162739" cy="4177148"/>
                          </a:xfrm>
                          <a:prstGeom prst="rect">
                            <a:avLst/>
                          </a:prstGeom>
                        </pic:spPr>
                      </pic:pic>
                    </a:graphicData>
                  </a:graphic>
                </wp:inline>
              </w:drawing>
            </w:r>
          </w:p>
          <w:p w14:paraId="68553F2D" w14:textId="17FFC87F" w:rsidR="00A8782E" w:rsidRDefault="00A8782E" w:rsidP="005932D2">
            <w:pPr>
              <w:pStyle w:val="ListParagraph"/>
              <w:numPr>
                <w:ilvl w:val="0"/>
                <w:numId w:val="48"/>
              </w:numPr>
              <w:ind w:left="570" w:firstLineChars="0"/>
            </w:pPr>
            <w:r>
              <w:t>“</w:t>
            </w:r>
            <w:r w:rsidR="00C50D4C" w:rsidRPr="00C50D4C">
              <w:t>ADD TO ORDER</w:t>
            </w:r>
            <w:r>
              <w:t xml:space="preserve"> </w:t>
            </w:r>
            <w:r w:rsidR="00BA43E8">
              <w:t>–</w:t>
            </w:r>
            <w:r>
              <w:t xml:space="preserve"> amount”:</w:t>
            </w:r>
            <w:r w:rsidR="00E87F72">
              <w:t xml:space="preserve"> This button is on the bottom bar of this page, meaning it is pinned to the bottom of the page.</w:t>
            </w:r>
            <w:r>
              <w:t xml:space="preserve"> The amount should change according to the quantity and the price</w:t>
            </w:r>
            <w:r w:rsidR="00E87F72">
              <w:t xml:space="preserve"> </w:t>
            </w:r>
            <w:r w:rsidR="0070758F">
              <w:t>(</w:t>
            </w:r>
            <w:r w:rsidR="00E87F72">
              <w:t>including options’ price</w:t>
            </w:r>
            <w:r w:rsidR="0070758F">
              <w:t>)</w:t>
            </w:r>
            <w:r>
              <w:t xml:space="preserve">. </w:t>
            </w:r>
          </w:p>
          <w:p w14:paraId="4A03B866" w14:textId="0E095958" w:rsidR="006865FA" w:rsidRPr="006865FA" w:rsidRDefault="006865FA" w:rsidP="006865FA">
            <w:pPr>
              <w:pStyle w:val="ListParagraph"/>
              <w:ind w:left="570" w:firstLineChars="0" w:firstLine="0"/>
            </w:pPr>
            <w:r>
              <w:rPr>
                <w:noProof/>
              </w:rPr>
              <w:drawing>
                <wp:inline distT="0" distB="0" distL="0" distR="0" wp14:anchorId="17B53C6B" wp14:editId="23A0AF28">
                  <wp:extent cx="1815644" cy="1994386"/>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825576" cy="2005296"/>
                          </a:xfrm>
                          <a:prstGeom prst="rect">
                            <a:avLst/>
                          </a:prstGeom>
                        </pic:spPr>
                      </pic:pic>
                    </a:graphicData>
                  </a:graphic>
                </wp:inline>
              </w:drawing>
            </w:r>
          </w:p>
          <w:p w14:paraId="03C0D6F8" w14:textId="0ECCC85F" w:rsidR="00E30266" w:rsidRDefault="00A8782E" w:rsidP="00E87F72">
            <w:r>
              <w:t>The “</w:t>
            </w:r>
            <w:r w:rsidR="00146379" w:rsidRPr="005B1C5F">
              <w:t>ADD TO ORDER</w:t>
            </w:r>
            <w:r>
              <w:t>” can be clickable only after all options has been selected according to</w:t>
            </w:r>
            <w:r w:rsidRPr="00142E8B">
              <w:rPr>
                <w:rFonts w:hint="eastAsia"/>
              </w:rPr>
              <w:t xml:space="preserve"> </w:t>
            </w:r>
            <w:r>
              <w:t>option</w:t>
            </w:r>
            <w:r w:rsidR="000638AE">
              <w:t>s’ minimum choices</w:t>
            </w:r>
            <w:r>
              <w:t xml:space="preserve">. </w:t>
            </w:r>
            <w:r w:rsidR="00E83F4A">
              <w:t>That is, only after all options ha</w:t>
            </w:r>
            <w:r w:rsidR="00FF2353">
              <w:t>ve</w:t>
            </w:r>
            <w:r w:rsidR="00E83F4A">
              <w:t xml:space="preserve"> select at least the minimum number of option values, the button is clickable.</w:t>
            </w:r>
          </w:p>
          <w:p w14:paraId="5D7121D7" w14:textId="6171DFDC" w:rsidR="00E30266" w:rsidRPr="00005363" w:rsidRDefault="00005363" w:rsidP="0022285F">
            <w:pPr>
              <w:pStyle w:val="ListParagraph"/>
              <w:numPr>
                <w:ilvl w:val="0"/>
                <w:numId w:val="420"/>
              </w:numPr>
              <w:ind w:left="570" w:firstLineChars="0"/>
              <w:rPr>
                <w:b/>
                <w:bCs/>
              </w:rPr>
            </w:pPr>
            <w:r w:rsidRPr="00005363">
              <w:rPr>
                <w:rFonts w:hint="eastAsia"/>
                <w:b/>
                <w:bCs/>
              </w:rPr>
              <w:t>A</w:t>
            </w:r>
            <w:r w:rsidRPr="00005363">
              <w:rPr>
                <w:b/>
                <w:bCs/>
              </w:rPr>
              <w:t xml:space="preserve">dd to </w:t>
            </w:r>
            <w:proofErr w:type="gramStart"/>
            <w:r w:rsidRPr="00005363">
              <w:rPr>
                <w:b/>
                <w:bCs/>
              </w:rPr>
              <w:t>Cart</w:t>
            </w:r>
            <w:proofErr w:type="gramEnd"/>
          </w:p>
          <w:p w14:paraId="0824374E" w14:textId="4F7616A4" w:rsidR="00A8782E" w:rsidRDefault="00A8782E" w:rsidP="00005363">
            <w:r>
              <w:t>When a user clicks “</w:t>
            </w:r>
            <w:r w:rsidR="00146379" w:rsidRPr="005B1C5F">
              <w:t>ADD TO ORDER</w:t>
            </w:r>
            <w:r>
              <w:t>”</w:t>
            </w:r>
            <w:r w:rsidR="00E30266">
              <w:t xml:space="preserve">. </w:t>
            </w:r>
            <w:r w:rsidR="000C28E6">
              <w:t>See UC05-</w:t>
            </w:r>
            <w:r w:rsidR="00936B31">
              <w:t>03</w:t>
            </w:r>
            <w:r w:rsidR="00E30266">
              <w:t>:</w:t>
            </w:r>
          </w:p>
          <w:p w14:paraId="009F78B1" w14:textId="3C46D7F1" w:rsidR="00A8782E" w:rsidRPr="00E87F72" w:rsidRDefault="004D0F5A" w:rsidP="0022285F">
            <w:pPr>
              <w:pStyle w:val="ListParagraph"/>
              <w:numPr>
                <w:ilvl w:val="0"/>
                <w:numId w:val="420"/>
              </w:numPr>
              <w:ind w:firstLineChars="0"/>
            </w:pPr>
            <w:r>
              <w:rPr>
                <w:rFonts w:hint="eastAsia"/>
              </w:rPr>
              <w:t>If</w:t>
            </w:r>
            <w:r>
              <w:t xml:space="preserve"> the meal is customizable, see UC05-</w:t>
            </w:r>
            <w:r w:rsidR="000C28E6">
              <w:t>02</w:t>
            </w:r>
            <w:r>
              <w:t xml:space="preserve"> for the options’ display.</w:t>
            </w:r>
          </w:p>
        </w:tc>
      </w:tr>
      <w:tr w:rsidR="000A6A9F" w:rsidRPr="00452515" w14:paraId="73776035" w14:textId="77777777" w:rsidTr="000C28E6">
        <w:tc>
          <w:tcPr>
            <w:tcW w:w="8008" w:type="dxa"/>
          </w:tcPr>
          <w:p w14:paraId="542E9454" w14:textId="77777777" w:rsidR="00A30673" w:rsidRPr="00B32E92" w:rsidRDefault="000A6A9F" w:rsidP="00A30673">
            <w:pPr>
              <w:pStyle w:val="NormalWeb"/>
              <w:rPr>
                <w:rFonts w:asciiTheme="minorEastAsia" w:eastAsiaTheme="minorEastAsia" w:hAnsiTheme="minorEastAsia"/>
                <w:sz w:val="21"/>
                <w:szCs w:val="21"/>
              </w:rPr>
            </w:pPr>
            <w:r w:rsidRPr="00B32E92">
              <w:rPr>
                <w:rFonts w:asciiTheme="minorEastAsia" w:eastAsiaTheme="minorEastAsia" w:hAnsiTheme="minorEastAsia" w:cs="Arial"/>
                <w:sz w:val="21"/>
                <w:szCs w:val="21"/>
              </w:rPr>
              <w:lastRenderedPageBreak/>
              <w:t>Extend Scenario:</w:t>
            </w:r>
            <w:r w:rsidR="00960B06" w:rsidRPr="00B32E92">
              <w:rPr>
                <w:rFonts w:asciiTheme="minorEastAsia" w:eastAsiaTheme="minorEastAsia" w:hAnsiTheme="minorEastAsia" w:cs="Arial"/>
                <w:sz w:val="21"/>
                <w:szCs w:val="21"/>
              </w:rPr>
              <w:t xml:space="preserve"> </w:t>
            </w:r>
            <w:r w:rsidR="00391209" w:rsidRPr="00B32E92">
              <w:rPr>
                <w:rFonts w:asciiTheme="minorEastAsia" w:eastAsiaTheme="minorEastAsia" w:hAnsiTheme="minorEastAsia" w:cs="Arial"/>
                <w:sz w:val="21"/>
                <w:szCs w:val="21"/>
              </w:rPr>
              <w:t>Z</w:t>
            </w:r>
            <w:r w:rsidR="00F35808" w:rsidRPr="00B32E92">
              <w:rPr>
                <w:rFonts w:asciiTheme="minorEastAsia" w:eastAsiaTheme="minorEastAsia" w:hAnsiTheme="minorEastAsia" w:cs="Arial"/>
                <w:sz w:val="21"/>
                <w:szCs w:val="21"/>
              </w:rPr>
              <w:t xml:space="preserve">oom </w:t>
            </w:r>
            <w:r w:rsidR="00A30673" w:rsidRPr="00B32E92">
              <w:rPr>
                <w:rFonts w:asciiTheme="minorEastAsia" w:eastAsiaTheme="minorEastAsia" w:hAnsiTheme="minorEastAsia" w:cs="Arial"/>
                <w:sz w:val="21"/>
                <w:szCs w:val="21"/>
              </w:rPr>
              <w:t xml:space="preserve">dish </w:t>
            </w:r>
            <w:proofErr w:type="gramStart"/>
            <w:r w:rsidR="00A30673" w:rsidRPr="00B32E92">
              <w:rPr>
                <w:rFonts w:asciiTheme="minorEastAsia" w:eastAsiaTheme="minorEastAsia" w:hAnsiTheme="minorEastAsia" w:cs="Arial"/>
                <w:sz w:val="21"/>
                <w:szCs w:val="21"/>
              </w:rPr>
              <w:t>photos</w:t>
            </w:r>
            <w:proofErr w:type="gramEnd"/>
          </w:p>
          <w:p w14:paraId="23681F83" w14:textId="77777777" w:rsidR="007A7360" w:rsidRPr="008E1E62" w:rsidRDefault="007A7360" w:rsidP="007A7360">
            <w:pPr>
              <w:widowControl/>
              <w:spacing w:before="100" w:beforeAutospacing="1" w:after="100" w:afterAutospacing="1"/>
              <w:jc w:val="left"/>
            </w:pPr>
            <w:r w:rsidRPr="008E1E62">
              <w:t xml:space="preserve">Support the capability for a user to zoom in on images on the Item Detail Page. </w:t>
            </w:r>
          </w:p>
          <w:p w14:paraId="4DE7722C" w14:textId="77777777" w:rsidR="006A5D87" w:rsidRPr="008E1E62" w:rsidRDefault="006A5D87" w:rsidP="006A5D87">
            <w:pPr>
              <w:pStyle w:val="NormalWeb"/>
              <w:rPr>
                <w:rFonts w:asciiTheme="minorHAnsi" w:eastAsiaTheme="minorEastAsia" w:hAnsiTheme="minorHAnsi" w:cstheme="minorBidi"/>
                <w:kern w:val="2"/>
                <w:sz w:val="21"/>
                <w:szCs w:val="22"/>
              </w:rPr>
            </w:pPr>
            <w:r w:rsidRPr="008E1E62">
              <w:rPr>
                <w:rFonts w:asciiTheme="minorHAnsi" w:eastAsiaTheme="minorEastAsia" w:hAnsiTheme="minorHAnsi" w:cstheme="minorBidi"/>
                <w:kern w:val="2"/>
                <w:sz w:val="21"/>
                <w:szCs w:val="22"/>
              </w:rPr>
              <w:t xml:space="preserve">Zoom In: </w:t>
            </w:r>
          </w:p>
          <w:p w14:paraId="4313DDC6" w14:textId="77777777" w:rsidR="006A5D87" w:rsidRPr="00B32E92" w:rsidRDefault="006A5D87" w:rsidP="006A5D87">
            <w:pPr>
              <w:pStyle w:val="NormalWeb"/>
              <w:numPr>
                <w:ilvl w:val="0"/>
                <w:numId w:val="343"/>
              </w:numPr>
              <w:rPr>
                <w:rFonts w:asciiTheme="minorEastAsia" w:eastAsiaTheme="minorEastAsia" w:hAnsiTheme="minorEastAsia"/>
                <w:sz w:val="21"/>
                <w:szCs w:val="21"/>
              </w:rPr>
            </w:pPr>
            <w:r w:rsidRPr="00B32E92">
              <w:rPr>
                <w:rFonts w:asciiTheme="minorEastAsia" w:eastAsiaTheme="minorEastAsia" w:hAnsiTheme="minorEastAsia"/>
                <w:sz w:val="21"/>
                <w:szCs w:val="21"/>
              </w:rPr>
              <w:t xml:space="preserve">Gestures Supported: </w:t>
            </w:r>
          </w:p>
          <w:p w14:paraId="6C2FBBF6" w14:textId="77777777" w:rsidR="006A5D87" w:rsidRPr="00B32E92" w:rsidRDefault="006A5D87" w:rsidP="006A5D87">
            <w:pPr>
              <w:pStyle w:val="NormalWeb"/>
              <w:numPr>
                <w:ilvl w:val="1"/>
                <w:numId w:val="343"/>
              </w:numPr>
              <w:rPr>
                <w:rFonts w:asciiTheme="minorEastAsia" w:eastAsiaTheme="minorEastAsia" w:hAnsiTheme="minorEastAsia"/>
                <w:sz w:val="21"/>
                <w:szCs w:val="21"/>
              </w:rPr>
            </w:pPr>
            <w:r w:rsidRPr="00B32E92">
              <w:rPr>
                <w:rFonts w:asciiTheme="minorEastAsia" w:eastAsiaTheme="minorEastAsia" w:hAnsiTheme="minorEastAsia"/>
                <w:sz w:val="21"/>
                <w:szCs w:val="21"/>
              </w:rPr>
              <w:t xml:space="preserve">Double Tap </w:t>
            </w:r>
          </w:p>
          <w:p w14:paraId="7E4AADB2" w14:textId="77777777" w:rsidR="006A5D87" w:rsidRPr="00B32E92" w:rsidRDefault="006A5D87" w:rsidP="006A5D87">
            <w:pPr>
              <w:pStyle w:val="NormalWeb"/>
              <w:numPr>
                <w:ilvl w:val="1"/>
                <w:numId w:val="343"/>
              </w:numPr>
              <w:rPr>
                <w:rFonts w:asciiTheme="minorEastAsia" w:eastAsiaTheme="minorEastAsia" w:hAnsiTheme="minorEastAsia"/>
                <w:sz w:val="21"/>
                <w:szCs w:val="21"/>
              </w:rPr>
            </w:pPr>
            <w:r w:rsidRPr="00B32E92">
              <w:rPr>
                <w:rFonts w:asciiTheme="minorEastAsia" w:eastAsiaTheme="minorEastAsia" w:hAnsiTheme="minorEastAsia"/>
                <w:sz w:val="21"/>
                <w:szCs w:val="21"/>
              </w:rPr>
              <w:t xml:space="preserve">Pinch </w:t>
            </w:r>
          </w:p>
          <w:p w14:paraId="11F68412" w14:textId="012EE057" w:rsidR="006A5D87" w:rsidRPr="00B32E92" w:rsidRDefault="006A5D87" w:rsidP="006A5D87">
            <w:pPr>
              <w:pStyle w:val="NormalWeb"/>
              <w:numPr>
                <w:ilvl w:val="1"/>
                <w:numId w:val="343"/>
              </w:numPr>
              <w:rPr>
                <w:rFonts w:asciiTheme="minorEastAsia" w:eastAsiaTheme="minorEastAsia" w:hAnsiTheme="minorEastAsia"/>
                <w:sz w:val="21"/>
                <w:szCs w:val="21"/>
              </w:rPr>
            </w:pPr>
            <w:r w:rsidRPr="00B32E92">
              <w:rPr>
                <w:rFonts w:asciiTheme="minorEastAsia" w:eastAsiaTheme="minorEastAsia" w:hAnsiTheme="minorEastAsia"/>
                <w:sz w:val="21"/>
                <w:szCs w:val="21"/>
              </w:rPr>
              <w:t xml:space="preserve">Click </w:t>
            </w:r>
            <w:r w:rsidR="00F0111C" w:rsidRPr="00B32E92">
              <w:rPr>
                <w:rFonts w:asciiTheme="minorEastAsia" w:eastAsiaTheme="minorEastAsia" w:hAnsiTheme="minorEastAsia"/>
                <w:noProof/>
                <w:sz w:val="21"/>
                <w:szCs w:val="21"/>
              </w:rPr>
              <w:t xml:space="preserve"> </w:t>
            </w:r>
            <w:r w:rsidR="00F0111C" w:rsidRPr="00B32E92">
              <w:rPr>
                <w:rFonts w:asciiTheme="minorEastAsia" w:eastAsiaTheme="minorEastAsia" w:hAnsiTheme="minorEastAsia"/>
                <w:noProof/>
                <w:sz w:val="21"/>
                <w:szCs w:val="21"/>
              </w:rPr>
              <w:drawing>
                <wp:inline distT="0" distB="0" distL="0" distR="0" wp14:anchorId="2596811B" wp14:editId="19E3A847">
                  <wp:extent cx="175275" cy="19051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5275" cy="190517"/>
                          </a:xfrm>
                          <a:prstGeom prst="rect">
                            <a:avLst/>
                          </a:prstGeom>
                        </pic:spPr>
                      </pic:pic>
                    </a:graphicData>
                  </a:graphic>
                </wp:inline>
              </w:drawing>
            </w:r>
            <w:r w:rsidRPr="00B32E92">
              <w:rPr>
                <w:rFonts w:asciiTheme="minorEastAsia" w:eastAsiaTheme="minorEastAsia" w:hAnsiTheme="minorEastAsia"/>
                <w:sz w:val="21"/>
                <w:szCs w:val="21"/>
              </w:rPr>
              <w:t xml:space="preserve"> in upper righthand </w:t>
            </w:r>
            <w:proofErr w:type="gramStart"/>
            <w:r w:rsidRPr="00B32E92">
              <w:rPr>
                <w:rFonts w:asciiTheme="minorEastAsia" w:eastAsiaTheme="minorEastAsia" w:hAnsiTheme="minorEastAsia"/>
                <w:sz w:val="21"/>
                <w:szCs w:val="21"/>
              </w:rPr>
              <w:t>corner</w:t>
            </w:r>
            <w:proofErr w:type="gramEnd"/>
            <w:r w:rsidRPr="00B32E92">
              <w:rPr>
                <w:rFonts w:asciiTheme="minorEastAsia" w:eastAsiaTheme="minorEastAsia" w:hAnsiTheme="minorEastAsia"/>
                <w:sz w:val="21"/>
                <w:szCs w:val="21"/>
              </w:rPr>
              <w:t xml:space="preserve"> </w:t>
            </w:r>
          </w:p>
          <w:p w14:paraId="39356A80" w14:textId="77777777" w:rsidR="006A5D87" w:rsidRPr="00B32E92" w:rsidRDefault="006A5D87" w:rsidP="006A5D87">
            <w:pPr>
              <w:pStyle w:val="NormalWeb"/>
              <w:numPr>
                <w:ilvl w:val="0"/>
                <w:numId w:val="343"/>
              </w:numPr>
              <w:rPr>
                <w:rFonts w:asciiTheme="minorEastAsia" w:eastAsiaTheme="minorEastAsia" w:hAnsiTheme="minorEastAsia"/>
                <w:sz w:val="21"/>
                <w:szCs w:val="21"/>
              </w:rPr>
            </w:pPr>
            <w:r w:rsidRPr="00B32E92">
              <w:rPr>
                <w:rFonts w:asciiTheme="minorEastAsia" w:eastAsiaTheme="minorEastAsia" w:hAnsiTheme="minorEastAsia"/>
                <w:sz w:val="21"/>
                <w:szCs w:val="21"/>
              </w:rPr>
              <w:t xml:space="preserve">Zoomed </w:t>
            </w:r>
            <w:proofErr w:type="gramStart"/>
            <w:r w:rsidRPr="00B32E92">
              <w:rPr>
                <w:rFonts w:asciiTheme="minorEastAsia" w:eastAsiaTheme="minorEastAsia" w:hAnsiTheme="minorEastAsia"/>
                <w:sz w:val="21"/>
                <w:szCs w:val="21"/>
              </w:rPr>
              <w:t>State :</w:t>
            </w:r>
            <w:proofErr w:type="gramEnd"/>
            <w:r w:rsidRPr="00B32E92">
              <w:rPr>
                <w:rFonts w:asciiTheme="minorEastAsia" w:eastAsiaTheme="minorEastAsia" w:hAnsiTheme="minorEastAsia"/>
                <w:sz w:val="21"/>
                <w:szCs w:val="21"/>
              </w:rPr>
              <w:t xml:space="preserve"> </w:t>
            </w:r>
          </w:p>
          <w:p w14:paraId="514380AC" w14:textId="77777777" w:rsidR="006A5D87" w:rsidRPr="00B32E92" w:rsidRDefault="006A5D87" w:rsidP="006A5D87">
            <w:pPr>
              <w:pStyle w:val="NormalWeb"/>
              <w:numPr>
                <w:ilvl w:val="1"/>
                <w:numId w:val="343"/>
              </w:numPr>
              <w:rPr>
                <w:rFonts w:asciiTheme="minorEastAsia" w:eastAsiaTheme="minorEastAsia" w:hAnsiTheme="minorEastAsia"/>
                <w:sz w:val="21"/>
                <w:szCs w:val="21"/>
              </w:rPr>
            </w:pPr>
            <w:r w:rsidRPr="00B32E92">
              <w:rPr>
                <w:rFonts w:asciiTheme="minorEastAsia" w:eastAsiaTheme="minorEastAsia" w:hAnsiTheme="minorEastAsia"/>
                <w:sz w:val="21"/>
                <w:szCs w:val="21"/>
              </w:rPr>
              <w:t>Increase image container from 375*210 to 375*315.</w:t>
            </w:r>
          </w:p>
          <w:p w14:paraId="25AC2DF6" w14:textId="77777777" w:rsidR="006A5D87" w:rsidRPr="00B32E92" w:rsidRDefault="006A5D87" w:rsidP="006A5D87">
            <w:pPr>
              <w:pStyle w:val="NormalWeb"/>
              <w:numPr>
                <w:ilvl w:val="2"/>
                <w:numId w:val="343"/>
              </w:numPr>
              <w:rPr>
                <w:rFonts w:asciiTheme="minorEastAsia" w:eastAsiaTheme="minorEastAsia" w:hAnsiTheme="minorEastAsia"/>
                <w:sz w:val="21"/>
                <w:szCs w:val="21"/>
              </w:rPr>
            </w:pPr>
            <w:r w:rsidRPr="00B32E92">
              <w:rPr>
                <w:rFonts w:asciiTheme="minorEastAsia" w:eastAsiaTheme="minorEastAsia" w:hAnsiTheme="minorEastAsia"/>
                <w:sz w:val="21"/>
                <w:szCs w:val="21"/>
              </w:rPr>
              <w:t xml:space="preserve">The 3x image is centered 562x315 and is retina quality in zoom </w:t>
            </w:r>
            <w:proofErr w:type="gramStart"/>
            <w:r w:rsidRPr="00B32E92">
              <w:rPr>
                <w:rFonts w:asciiTheme="minorEastAsia" w:eastAsiaTheme="minorEastAsia" w:hAnsiTheme="minorEastAsia"/>
                <w:sz w:val="21"/>
                <w:szCs w:val="21"/>
              </w:rPr>
              <w:t>view</w:t>
            </w:r>
            <w:proofErr w:type="gramEnd"/>
          </w:p>
          <w:p w14:paraId="596C0A49" w14:textId="6762A941" w:rsidR="006A5D87" w:rsidRPr="00B32E92" w:rsidRDefault="001F04F0" w:rsidP="006A5D87">
            <w:pPr>
              <w:pStyle w:val="NormalWeb"/>
              <w:numPr>
                <w:ilvl w:val="1"/>
                <w:numId w:val="343"/>
              </w:numPr>
              <w:rPr>
                <w:rFonts w:asciiTheme="minorEastAsia" w:eastAsiaTheme="minorEastAsia" w:hAnsiTheme="minorEastAsia"/>
                <w:sz w:val="21"/>
                <w:szCs w:val="21"/>
              </w:rPr>
            </w:pPr>
            <w:r>
              <w:rPr>
                <w:rFonts w:asciiTheme="minorEastAsia" w:eastAsiaTheme="minorEastAsia" w:hAnsiTheme="minorEastAsia"/>
                <w:noProof/>
                <w:sz w:val="21"/>
                <w:szCs w:val="21"/>
              </w:rPr>
              <w:pict w14:anchorId="2E43168D">
                <v:shape id="_x0000_i1028" type="#_x0000_t75" alt="" style="width:14.25pt;height:16.05pt;visibility:visible;mso-width-percent:0;mso-height-percent:0;mso-width-percent:0;mso-height-percent:0">
                  <v:imagedata r:id="rId167" o:title=""/>
                </v:shape>
              </w:pict>
            </w:r>
            <w:r w:rsidR="006A5D87" w:rsidRPr="00B32E92">
              <w:rPr>
                <w:rFonts w:asciiTheme="minorEastAsia" w:eastAsiaTheme="minorEastAsia" w:hAnsiTheme="minorEastAsia"/>
                <w:sz w:val="21"/>
                <w:szCs w:val="21"/>
              </w:rPr>
              <w:t xml:space="preserve"> icon changes to </w:t>
            </w:r>
            <w:r w:rsidR="0039162C" w:rsidRPr="00B32E92">
              <w:rPr>
                <w:rFonts w:asciiTheme="minorEastAsia" w:eastAsiaTheme="minorEastAsia" w:hAnsiTheme="minorEastAsia"/>
                <w:noProof/>
                <w:sz w:val="21"/>
                <w:szCs w:val="21"/>
              </w:rPr>
              <w:drawing>
                <wp:inline distT="0" distB="0" distL="0" distR="0" wp14:anchorId="6C0FBCEE" wp14:editId="32CFD9BE">
                  <wp:extent cx="213378" cy="19813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13378" cy="198137"/>
                          </a:xfrm>
                          <a:prstGeom prst="rect">
                            <a:avLst/>
                          </a:prstGeom>
                        </pic:spPr>
                      </pic:pic>
                    </a:graphicData>
                  </a:graphic>
                </wp:inline>
              </w:drawing>
            </w:r>
            <w:r w:rsidR="0039162C" w:rsidRPr="00B32E92">
              <w:rPr>
                <w:rFonts w:asciiTheme="minorEastAsia" w:eastAsiaTheme="minorEastAsia" w:hAnsiTheme="minorEastAsia"/>
                <w:sz w:val="21"/>
                <w:szCs w:val="21"/>
              </w:rPr>
              <w:t xml:space="preserve"> </w:t>
            </w:r>
            <w:r w:rsidR="006A5D87" w:rsidRPr="00B32E92">
              <w:rPr>
                <w:rFonts w:asciiTheme="minorEastAsia" w:eastAsiaTheme="minorEastAsia" w:hAnsiTheme="minorEastAsia"/>
                <w:sz w:val="21"/>
                <w:szCs w:val="21"/>
              </w:rPr>
              <w:t xml:space="preserve">icon </w:t>
            </w:r>
          </w:p>
          <w:p w14:paraId="20D37D25" w14:textId="77777777" w:rsidR="006A5D87" w:rsidRPr="00B32E92" w:rsidRDefault="006A5D87" w:rsidP="006A5D87">
            <w:pPr>
              <w:pStyle w:val="NormalWeb"/>
              <w:numPr>
                <w:ilvl w:val="1"/>
                <w:numId w:val="343"/>
              </w:numPr>
              <w:rPr>
                <w:rFonts w:asciiTheme="minorEastAsia" w:eastAsiaTheme="minorEastAsia" w:hAnsiTheme="minorEastAsia"/>
                <w:sz w:val="21"/>
                <w:szCs w:val="21"/>
              </w:rPr>
            </w:pPr>
            <w:r w:rsidRPr="00B32E92">
              <w:rPr>
                <w:rFonts w:asciiTheme="minorEastAsia" w:eastAsiaTheme="minorEastAsia" w:hAnsiTheme="minorEastAsia"/>
                <w:sz w:val="21"/>
                <w:szCs w:val="21"/>
              </w:rPr>
              <w:t xml:space="preserve">Image should be </w:t>
            </w:r>
            <w:proofErr w:type="gramStart"/>
            <w:r w:rsidRPr="00B32E92">
              <w:rPr>
                <w:rFonts w:asciiTheme="minorEastAsia" w:eastAsiaTheme="minorEastAsia" w:hAnsiTheme="minorEastAsia"/>
                <w:sz w:val="21"/>
                <w:szCs w:val="21"/>
              </w:rPr>
              <w:t>centered</w:t>
            </w:r>
            <w:proofErr w:type="gramEnd"/>
            <w:r w:rsidRPr="00B32E92">
              <w:rPr>
                <w:rFonts w:asciiTheme="minorEastAsia" w:eastAsiaTheme="minorEastAsia" w:hAnsiTheme="minorEastAsia"/>
                <w:sz w:val="21"/>
                <w:szCs w:val="21"/>
              </w:rPr>
              <w:t xml:space="preserve"> and we should crop equal parts of the left and right side </w:t>
            </w:r>
          </w:p>
          <w:p w14:paraId="6C74BA1F" w14:textId="77777777" w:rsidR="006A5D87" w:rsidRPr="00B32E92" w:rsidRDefault="006A5D87" w:rsidP="006A5D87">
            <w:pPr>
              <w:pStyle w:val="NormalWeb"/>
              <w:numPr>
                <w:ilvl w:val="1"/>
                <w:numId w:val="343"/>
              </w:numPr>
              <w:rPr>
                <w:rFonts w:asciiTheme="minorEastAsia" w:eastAsiaTheme="minorEastAsia" w:hAnsiTheme="minorEastAsia"/>
                <w:sz w:val="21"/>
                <w:szCs w:val="21"/>
              </w:rPr>
            </w:pPr>
            <w:r w:rsidRPr="00B32E92">
              <w:rPr>
                <w:rFonts w:asciiTheme="minorEastAsia" w:eastAsiaTheme="minorEastAsia" w:hAnsiTheme="minorEastAsia"/>
                <w:sz w:val="21"/>
                <w:szCs w:val="21"/>
              </w:rPr>
              <w:t>Drag Gesture: When an image is zoomed, user can drag image L or R to see additional cropped content while in zoom state. Release of drag gesture snaps back to centered zoom state.</w:t>
            </w:r>
          </w:p>
          <w:p w14:paraId="5515349E" w14:textId="1712B646" w:rsidR="006A5D87" w:rsidRPr="00B32E92" w:rsidRDefault="006A5D87" w:rsidP="006A5D87">
            <w:pPr>
              <w:pStyle w:val="NormalWeb"/>
              <w:numPr>
                <w:ilvl w:val="1"/>
                <w:numId w:val="343"/>
              </w:numPr>
              <w:rPr>
                <w:rFonts w:asciiTheme="minorEastAsia" w:eastAsiaTheme="minorEastAsia" w:hAnsiTheme="minorEastAsia"/>
                <w:sz w:val="21"/>
                <w:szCs w:val="21"/>
              </w:rPr>
            </w:pPr>
            <w:r w:rsidRPr="00B32E92">
              <w:rPr>
                <w:rFonts w:asciiTheme="minorEastAsia" w:eastAsiaTheme="minorEastAsia" w:hAnsiTheme="minorEastAsia"/>
                <w:sz w:val="21"/>
                <w:szCs w:val="21"/>
              </w:rPr>
              <w:t xml:space="preserve">Additional Pinch: User can additional pinch zoom in on the image using the 3x. Quality will start to degrade. Release of pinch will snap back return to zoom state. (example </w:t>
            </w:r>
            <w:r w:rsidR="00BA43E8">
              <w:rPr>
                <w:rFonts w:asciiTheme="minorEastAsia" w:eastAsiaTheme="minorEastAsia" w:hAnsiTheme="minorEastAsia"/>
                <w:sz w:val="21"/>
                <w:szCs w:val="21"/>
              </w:rPr>
              <w:pgNum/>
            </w:r>
            <w:proofErr w:type="spellStart"/>
            <w:r w:rsidR="00BA43E8">
              <w:rPr>
                <w:rFonts w:asciiTheme="minorEastAsia" w:eastAsiaTheme="minorEastAsia" w:hAnsiTheme="minorEastAsia"/>
                <w:sz w:val="21"/>
                <w:szCs w:val="21"/>
              </w:rPr>
              <w:t>nstagram</w:t>
            </w:r>
            <w:proofErr w:type="spellEnd"/>
            <w:r w:rsidRPr="00B32E92">
              <w:rPr>
                <w:rFonts w:asciiTheme="minorEastAsia" w:eastAsiaTheme="minorEastAsia" w:hAnsiTheme="minorEastAsia"/>
                <w:sz w:val="21"/>
                <w:szCs w:val="21"/>
              </w:rPr>
              <w:t xml:space="preserve"> post). This further infinite </w:t>
            </w:r>
            <w:proofErr w:type="gramStart"/>
            <w:r w:rsidRPr="00B32E92">
              <w:rPr>
                <w:rFonts w:asciiTheme="minorEastAsia" w:eastAsiaTheme="minorEastAsia" w:hAnsiTheme="minorEastAsia"/>
                <w:sz w:val="21"/>
                <w:szCs w:val="21"/>
              </w:rPr>
              <w:t>zoom</w:t>
            </w:r>
            <w:proofErr w:type="gramEnd"/>
            <w:r w:rsidRPr="00B32E92">
              <w:rPr>
                <w:rFonts w:asciiTheme="minorEastAsia" w:eastAsiaTheme="minorEastAsia" w:hAnsiTheme="minorEastAsia"/>
                <w:sz w:val="21"/>
                <w:szCs w:val="21"/>
              </w:rPr>
              <w:t xml:space="preserve"> leverages the 3x image and does not increase the container size. Quality of image will start to deteriorate the closer the zoom </w:t>
            </w:r>
            <w:r w:rsidR="00BA43E8">
              <w:rPr>
                <w:rFonts w:asciiTheme="minorEastAsia" w:eastAsiaTheme="minorEastAsia" w:hAnsiTheme="minorEastAsia"/>
                <w:sz w:val="21"/>
                <w:szCs w:val="21"/>
              </w:rPr>
              <w:t>–</w:t>
            </w:r>
            <w:r w:rsidRPr="00B32E92">
              <w:rPr>
                <w:rFonts w:asciiTheme="minorEastAsia" w:eastAsiaTheme="minorEastAsia" w:hAnsiTheme="minorEastAsia"/>
                <w:sz w:val="21"/>
                <w:szCs w:val="21"/>
              </w:rPr>
              <w:t xml:space="preserve"> this pinch example is 1000 px wide and tests good quality.</w:t>
            </w:r>
          </w:p>
          <w:p w14:paraId="2D4C4F7A" w14:textId="77777777" w:rsidR="00B32E92" w:rsidRPr="00B32E92" w:rsidRDefault="00B32E92" w:rsidP="00B32E92">
            <w:pPr>
              <w:widowControl/>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Zoom Out: </w:t>
            </w:r>
          </w:p>
          <w:p w14:paraId="6391C86B" w14:textId="77777777" w:rsidR="00B32E92" w:rsidRPr="00B32E92" w:rsidRDefault="00B32E92" w:rsidP="00B32E92">
            <w:pPr>
              <w:widowControl/>
              <w:numPr>
                <w:ilvl w:val="0"/>
                <w:numId w:val="344"/>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Gestures supported: </w:t>
            </w:r>
          </w:p>
          <w:p w14:paraId="6AC2AD8D" w14:textId="77777777" w:rsidR="00B32E92" w:rsidRPr="00B32E92" w:rsidRDefault="00B32E92" w:rsidP="00B32E92">
            <w:pPr>
              <w:widowControl/>
              <w:numPr>
                <w:ilvl w:val="1"/>
                <w:numId w:val="344"/>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Double Tap </w:t>
            </w:r>
          </w:p>
          <w:p w14:paraId="4988DDA7" w14:textId="77777777" w:rsidR="00B32E92" w:rsidRPr="00B32E92" w:rsidRDefault="00B32E92" w:rsidP="00B32E92">
            <w:pPr>
              <w:widowControl/>
              <w:numPr>
                <w:ilvl w:val="1"/>
                <w:numId w:val="344"/>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Reverse Pinch </w:t>
            </w:r>
          </w:p>
          <w:p w14:paraId="22AC2AEF" w14:textId="65D453C3" w:rsidR="00B32E92" w:rsidRPr="00B32E92" w:rsidRDefault="00B32E92" w:rsidP="00B32E92">
            <w:pPr>
              <w:widowControl/>
              <w:numPr>
                <w:ilvl w:val="1"/>
                <w:numId w:val="344"/>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Click </w:t>
            </w:r>
            <w:r w:rsidR="008E1E62" w:rsidRPr="00B32E92">
              <w:rPr>
                <w:rFonts w:asciiTheme="minorEastAsia" w:hAnsiTheme="minorEastAsia"/>
                <w:noProof/>
                <w:szCs w:val="21"/>
              </w:rPr>
              <w:drawing>
                <wp:inline distT="0" distB="0" distL="0" distR="0" wp14:anchorId="1D9E44C5" wp14:editId="5BC106BE">
                  <wp:extent cx="213378" cy="19813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13378" cy="198137"/>
                          </a:xfrm>
                          <a:prstGeom prst="rect">
                            <a:avLst/>
                          </a:prstGeom>
                        </pic:spPr>
                      </pic:pic>
                    </a:graphicData>
                  </a:graphic>
                </wp:inline>
              </w:drawing>
            </w:r>
            <w:r w:rsidRPr="00B32E92">
              <w:rPr>
                <w:rFonts w:asciiTheme="minorEastAsia" w:hAnsiTheme="minorEastAsia" w:cs="宋体"/>
                <w:kern w:val="0"/>
                <w:szCs w:val="21"/>
              </w:rPr>
              <w:t xml:space="preserve"> in upper righthand </w:t>
            </w:r>
            <w:proofErr w:type="gramStart"/>
            <w:r w:rsidRPr="00B32E92">
              <w:rPr>
                <w:rFonts w:asciiTheme="minorEastAsia" w:hAnsiTheme="minorEastAsia" w:cs="宋体"/>
                <w:kern w:val="0"/>
                <w:szCs w:val="21"/>
              </w:rPr>
              <w:t>corner</w:t>
            </w:r>
            <w:proofErr w:type="gramEnd"/>
            <w:r w:rsidRPr="00B32E92">
              <w:rPr>
                <w:rFonts w:asciiTheme="minorEastAsia" w:hAnsiTheme="minorEastAsia" w:cs="宋体"/>
                <w:kern w:val="0"/>
                <w:szCs w:val="21"/>
              </w:rPr>
              <w:t xml:space="preserve"> </w:t>
            </w:r>
          </w:p>
          <w:p w14:paraId="41F7CF71" w14:textId="77777777" w:rsidR="00B32E92" w:rsidRPr="00B32E92" w:rsidRDefault="00B32E92" w:rsidP="00B32E92">
            <w:pPr>
              <w:widowControl/>
              <w:numPr>
                <w:ilvl w:val="0"/>
                <w:numId w:val="344"/>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Zoomed Out: </w:t>
            </w:r>
          </w:p>
          <w:p w14:paraId="5ADDF9DE" w14:textId="569C83E6" w:rsidR="00B32E92" w:rsidRPr="00B32E92" w:rsidRDefault="008E1E62" w:rsidP="00B32E92">
            <w:pPr>
              <w:widowControl/>
              <w:numPr>
                <w:ilvl w:val="1"/>
                <w:numId w:val="344"/>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noProof/>
                <w:szCs w:val="21"/>
              </w:rPr>
              <w:drawing>
                <wp:inline distT="0" distB="0" distL="0" distR="0" wp14:anchorId="2972EA5E" wp14:editId="3895D13F">
                  <wp:extent cx="213378" cy="198137"/>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13378" cy="198137"/>
                          </a:xfrm>
                          <a:prstGeom prst="rect">
                            <a:avLst/>
                          </a:prstGeom>
                        </pic:spPr>
                      </pic:pic>
                    </a:graphicData>
                  </a:graphic>
                </wp:inline>
              </w:drawing>
            </w:r>
            <w:r w:rsidR="00B32E92" w:rsidRPr="00B32E92">
              <w:rPr>
                <w:rFonts w:asciiTheme="minorEastAsia" w:hAnsiTheme="minorEastAsia" w:cs="宋体"/>
                <w:kern w:val="0"/>
                <w:szCs w:val="21"/>
              </w:rPr>
              <w:t xml:space="preserve"> icon </w:t>
            </w:r>
            <w:proofErr w:type="gramStart"/>
            <w:r w:rsidR="00B32E92" w:rsidRPr="00B32E92">
              <w:rPr>
                <w:rFonts w:asciiTheme="minorEastAsia" w:hAnsiTheme="minorEastAsia" w:cs="宋体"/>
                <w:kern w:val="0"/>
                <w:szCs w:val="21"/>
              </w:rPr>
              <w:t>reverts back</w:t>
            </w:r>
            <w:proofErr w:type="gramEnd"/>
            <w:r w:rsidR="00B32E92" w:rsidRPr="00B32E92">
              <w:rPr>
                <w:rFonts w:asciiTheme="minorEastAsia" w:hAnsiTheme="minorEastAsia" w:cs="宋体"/>
                <w:kern w:val="0"/>
                <w:szCs w:val="21"/>
              </w:rPr>
              <w:t xml:space="preserve"> to </w:t>
            </w:r>
            <w:r w:rsidRPr="00B32E92">
              <w:rPr>
                <w:rFonts w:asciiTheme="minorEastAsia" w:hAnsiTheme="minorEastAsia"/>
                <w:noProof/>
                <w:szCs w:val="21"/>
              </w:rPr>
              <w:drawing>
                <wp:inline distT="0" distB="0" distL="0" distR="0" wp14:anchorId="78ADB445" wp14:editId="5E755721">
                  <wp:extent cx="176530" cy="1905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76530" cy="190500"/>
                          </a:xfrm>
                          <a:prstGeom prst="rect">
                            <a:avLst/>
                          </a:prstGeom>
                          <a:noFill/>
                          <a:ln>
                            <a:noFill/>
                          </a:ln>
                        </pic:spPr>
                      </pic:pic>
                    </a:graphicData>
                  </a:graphic>
                </wp:inline>
              </w:drawing>
            </w:r>
            <w:r w:rsidR="00B32E92" w:rsidRPr="00B32E92">
              <w:rPr>
                <w:rFonts w:asciiTheme="minorEastAsia" w:hAnsiTheme="minorEastAsia" w:cs="宋体"/>
                <w:kern w:val="0"/>
                <w:szCs w:val="21"/>
              </w:rPr>
              <w:t xml:space="preserve"> when the user zooms out. </w:t>
            </w:r>
          </w:p>
          <w:p w14:paraId="10C78EFF" w14:textId="15A80C37" w:rsidR="00B32E92" w:rsidRPr="00B32E92" w:rsidRDefault="00B32E92" w:rsidP="00B32E92">
            <w:pPr>
              <w:widowControl/>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If there are multiple images on the IDP, aka carousel of images: </w:t>
            </w:r>
          </w:p>
          <w:p w14:paraId="52C57BD7" w14:textId="77777777" w:rsidR="00B32E92" w:rsidRPr="00B32E92" w:rsidRDefault="00B32E92" w:rsidP="00B32E92">
            <w:pPr>
              <w:widowControl/>
              <w:numPr>
                <w:ilvl w:val="0"/>
                <w:numId w:val="345"/>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User can swipe right to left to move to the next </w:t>
            </w:r>
            <w:proofErr w:type="gramStart"/>
            <w:r w:rsidRPr="00B32E92">
              <w:rPr>
                <w:rFonts w:asciiTheme="minorEastAsia" w:hAnsiTheme="minorEastAsia" w:cs="宋体"/>
                <w:kern w:val="0"/>
                <w:szCs w:val="21"/>
              </w:rPr>
              <w:t>image</w:t>
            </w:r>
            <w:proofErr w:type="gramEnd"/>
            <w:r w:rsidRPr="00B32E92">
              <w:rPr>
                <w:rFonts w:asciiTheme="minorEastAsia" w:hAnsiTheme="minorEastAsia" w:cs="宋体"/>
                <w:kern w:val="0"/>
                <w:szCs w:val="21"/>
              </w:rPr>
              <w:t xml:space="preserve"> </w:t>
            </w:r>
          </w:p>
          <w:p w14:paraId="7D2CD193" w14:textId="77777777" w:rsidR="00B32E92" w:rsidRPr="00B32E92" w:rsidRDefault="00B32E92" w:rsidP="00B32E92">
            <w:pPr>
              <w:widowControl/>
              <w:numPr>
                <w:ilvl w:val="0"/>
                <w:numId w:val="345"/>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User can swipe left to right to go back to the previous </w:t>
            </w:r>
            <w:proofErr w:type="gramStart"/>
            <w:r w:rsidRPr="00B32E92">
              <w:rPr>
                <w:rFonts w:asciiTheme="minorEastAsia" w:hAnsiTheme="minorEastAsia" w:cs="宋体"/>
                <w:kern w:val="0"/>
                <w:szCs w:val="21"/>
              </w:rPr>
              <w:t>image</w:t>
            </w:r>
            <w:proofErr w:type="gramEnd"/>
          </w:p>
          <w:p w14:paraId="3B70F8E0" w14:textId="77777777" w:rsidR="00B32E92" w:rsidRPr="00B32E92" w:rsidRDefault="00B32E92" w:rsidP="00B32E92">
            <w:pPr>
              <w:widowControl/>
              <w:numPr>
                <w:ilvl w:val="0"/>
                <w:numId w:val="345"/>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User can swipe within regular image or zoomed out image. </w:t>
            </w:r>
          </w:p>
          <w:p w14:paraId="7808889B" w14:textId="77777777" w:rsidR="00B32E92" w:rsidRPr="00B32E92" w:rsidRDefault="00B32E92" w:rsidP="00B32E92">
            <w:pPr>
              <w:widowControl/>
              <w:numPr>
                <w:ilvl w:val="1"/>
                <w:numId w:val="345"/>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lastRenderedPageBreak/>
              <w:t xml:space="preserve">If image is not zoom, when user swipes the next image should not be </w:t>
            </w:r>
            <w:proofErr w:type="gramStart"/>
            <w:r w:rsidRPr="00B32E92">
              <w:rPr>
                <w:rFonts w:asciiTheme="minorEastAsia" w:hAnsiTheme="minorEastAsia" w:cs="宋体"/>
                <w:kern w:val="0"/>
                <w:szCs w:val="21"/>
              </w:rPr>
              <w:t>zoomed</w:t>
            </w:r>
            <w:proofErr w:type="gramEnd"/>
            <w:r w:rsidRPr="00B32E92">
              <w:rPr>
                <w:rFonts w:asciiTheme="minorEastAsia" w:hAnsiTheme="minorEastAsia" w:cs="宋体"/>
                <w:kern w:val="0"/>
                <w:szCs w:val="21"/>
              </w:rPr>
              <w:t xml:space="preserve"> </w:t>
            </w:r>
          </w:p>
          <w:p w14:paraId="41388C32" w14:textId="77777777" w:rsidR="00DC310A" w:rsidRDefault="00B32E92" w:rsidP="00F573A9">
            <w:pPr>
              <w:widowControl/>
              <w:numPr>
                <w:ilvl w:val="1"/>
                <w:numId w:val="345"/>
              </w:numPr>
              <w:spacing w:before="100" w:beforeAutospacing="1" w:after="100" w:afterAutospacing="1"/>
              <w:jc w:val="left"/>
              <w:rPr>
                <w:rFonts w:asciiTheme="minorEastAsia" w:hAnsiTheme="minorEastAsia" w:cs="宋体"/>
                <w:kern w:val="0"/>
                <w:szCs w:val="21"/>
              </w:rPr>
            </w:pPr>
            <w:r w:rsidRPr="00B32E92">
              <w:rPr>
                <w:rFonts w:asciiTheme="minorEastAsia" w:hAnsiTheme="minorEastAsia" w:cs="宋体"/>
                <w:kern w:val="0"/>
                <w:szCs w:val="21"/>
              </w:rPr>
              <w:t xml:space="preserve">If image is zoomed, when user swipes the next image should be </w:t>
            </w:r>
            <w:proofErr w:type="gramStart"/>
            <w:r w:rsidRPr="00B32E92">
              <w:rPr>
                <w:rFonts w:asciiTheme="minorEastAsia" w:hAnsiTheme="minorEastAsia" w:cs="宋体"/>
                <w:kern w:val="0"/>
                <w:szCs w:val="21"/>
              </w:rPr>
              <w:t>zoomed</w:t>
            </w:r>
            <w:proofErr w:type="gramEnd"/>
          </w:p>
          <w:p w14:paraId="3A99935F" w14:textId="7D2D1944" w:rsidR="00EC45FB" w:rsidRPr="0059126B" w:rsidRDefault="001F04F0" w:rsidP="00EC45FB">
            <w:pPr>
              <w:pStyle w:val="NormalWeb"/>
              <w:rPr>
                <w:rFonts w:asciiTheme="minorEastAsia" w:eastAsiaTheme="minorEastAsia" w:hAnsiTheme="minorEastAsia"/>
                <w:sz w:val="21"/>
                <w:szCs w:val="21"/>
              </w:rPr>
            </w:pPr>
            <w:r>
              <w:rPr>
                <w:rFonts w:asciiTheme="minorEastAsia" w:eastAsiaTheme="minorEastAsia" w:hAnsiTheme="minorEastAsia"/>
                <w:noProof/>
                <w:sz w:val="21"/>
                <w:szCs w:val="21"/>
              </w:rPr>
              <w:pict w14:anchorId="12485FDA">
                <v:shape id="_x0000_i1029" type="#_x0000_t75" alt="" style="width:14.25pt;height:16.05pt;visibility:visible;mso-width-percent:0;mso-height-percent:0;mso-width-percent:0;mso-height-percent:0">
                  <v:imagedata r:id="rId167" o:title=""/>
                </v:shape>
              </w:pict>
            </w:r>
            <w:r w:rsidR="00EC45FB" w:rsidRPr="0059126B">
              <w:rPr>
                <w:rFonts w:asciiTheme="minorEastAsia" w:eastAsiaTheme="minorEastAsia" w:hAnsiTheme="minorEastAsia"/>
                <w:sz w:val="21"/>
                <w:szCs w:val="21"/>
              </w:rPr>
              <w:t xml:space="preserve">: Zoom </w:t>
            </w:r>
            <w:proofErr w:type="gramStart"/>
            <w:r w:rsidR="00EC45FB" w:rsidRPr="0059126B">
              <w:rPr>
                <w:rFonts w:asciiTheme="minorEastAsia" w:eastAsiaTheme="minorEastAsia" w:hAnsiTheme="minorEastAsia"/>
                <w:sz w:val="21"/>
                <w:szCs w:val="21"/>
              </w:rPr>
              <w:t>In</w:t>
            </w:r>
            <w:proofErr w:type="gramEnd"/>
            <w:r w:rsidR="00EC45FB" w:rsidRPr="0059126B">
              <w:rPr>
                <w:rFonts w:asciiTheme="minorEastAsia" w:eastAsiaTheme="minorEastAsia" w:hAnsiTheme="minorEastAsia"/>
                <w:sz w:val="21"/>
                <w:szCs w:val="21"/>
              </w:rPr>
              <w:t xml:space="preserve"> Icon </w:t>
            </w:r>
          </w:p>
          <w:p w14:paraId="30B76F57" w14:textId="77777777" w:rsidR="00EC45FB" w:rsidRPr="0059126B" w:rsidRDefault="00EC45FB" w:rsidP="00EC45FB">
            <w:pPr>
              <w:pStyle w:val="NormalWeb"/>
              <w:numPr>
                <w:ilvl w:val="0"/>
                <w:numId w:val="346"/>
              </w:numPr>
              <w:rPr>
                <w:rFonts w:asciiTheme="minorEastAsia" w:eastAsiaTheme="minorEastAsia" w:hAnsiTheme="minorEastAsia"/>
                <w:sz w:val="21"/>
                <w:szCs w:val="21"/>
              </w:rPr>
            </w:pPr>
            <w:r w:rsidRPr="0059126B">
              <w:rPr>
                <w:rFonts w:asciiTheme="minorEastAsia" w:eastAsiaTheme="minorEastAsia" w:hAnsiTheme="minorEastAsia"/>
                <w:sz w:val="21"/>
                <w:szCs w:val="21"/>
              </w:rPr>
              <w:t xml:space="preserve">Icon background is 80% transparent </w:t>
            </w:r>
            <w:proofErr w:type="gramStart"/>
            <w:r w:rsidRPr="0059126B">
              <w:rPr>
                <w:rFonts w:asciiTheme="minorEastAsia" w:eastAsiaTheme="minorEastAsia" w:hAnsiTheme="minorEastAsia"/>
                <w:sz w:val="21"/>
                <w:szCs w:val="21"/>
              </w:rPr>
              <w:t>white</w:t>
            </w:r>
            <w:proofErr w:type="gramEnd"/>
          </w:p>
          <w:p w14:paraId="08372F8E" w14:textId="77777777" w:rsidR="00EC45FB" w:rsidRPr="0059126B" w:rsidRDefault="00EC45FB" w:rsidP="00EC45FB">
            <w:pPr>
              <w:pStyle w:val="NormalWeb"/>
              <w:numPr>
                <w:ilvl w:val="0"/>
                <w:numId w:val="346"/>
              </w:numPr>
              <w:rPr>
                <w:rFonts w:asciiTheme="minorEastAsia" w:eastAsiaTheme="minorEastAsia" w:hAnsiTheme="minorEastAsia"/>
                <w:sz w:val="21"/>
                <w:szCs w:val="21"/>
              </w:rPr>
            </w:pPr>
            <w:r w:rsidRPr="0059126B">
              <w:rPr>
                <w:rFonts w:asciiTheme="minorEastAsia" w:eastAsiaTheme="minorEastAsia" w:hAnsiTheme="minorEastAsia"/>
                <w:sz w:val="21"/>
                <w:szCs w:val="21"/>
              </w:rPr>
              <w:t>Icon size 24x24px</w:t>
            </w:r>
          </w:p>
          <w:p w14:paraId="482810FC" w14:textId="7D6B2C6E" w:rsidR="00EC45FB" w:rsidRPr="0059126B" w:rsidRDefault="001F04F0" w:rsidP="00EC45FB">
            <w:pPr>
              <w:pStyle w:val="NormalWeb"/>
              <w:rPr>
                <w:rFonts w:asciiTheme="minorEastAsia" w:eastAsiaTheme="minorEastAsia" w:hAnsiTheme="minorEastAsia"/>
                <w:sz w:val="21"/>
                <w:szCs w:val="21"/>
              </w:rPr>
            </w:pPr>
            <w:r>
              <w:rPr>
                <w:rFonts w:asciiTheme="minorEastAsia" w:eastAsiaTheme="minorEastAsia" w:hAnsiTheme="minorEastAsia"/>
                <w:noProof/>
                <w:sz w:val="21"/>
                <w:szCs w:val="21"/>
              </w:rPr>
              <w:pict w14:anchorId="0CA25BF6">
                <v:shape id="_x0000_i1030" type="#_x0000_t75" alt="" style="width:18.9pt;height:16.05pt;visibility:visible;mso-width-percent:0;mso-height-percent:0;mso-width-percent:0;mso-height-percent:0">
                  <v:imagedata r:id="rId168" o:title=""/>
                </v:shape>
              </w:pict>
            </w:r>
            <w:r w:rsidR="00EC45FB" w:rsidRPr="0059126B">
              <w:rPr>
                <w:rFonts w:asciiTheme="minorEastAsia" w:eastAsiaTheme="minorEastAsia" w:hAnsiTheme="minorEastAsia"/>
                <w:sz w:val="21"/>
                <w:szCs w:val="21"/>
              </w:rPr>
              <w:t xml:space="preserve">: Zoom Out Icon </w:t>
            </w:r>
          </w:p>
          <w:p w14:paraId="44206871" w14:textId="77777777" w:rsidR="00EC45FB" w:rsidRPr="0059126B" w:rsidRDefault="00EC45FB" w:rsidP="00EC45FB">
            <w:pPr>
              <w:pStyle w:val="NormalWeb"/>
              <w:numPr>
                <w:ilvl w:val="0"/>
                <w:numId w:val="347"/>
              </w:numPr>
              <w:rPr>
                <w:rFonts w:asciiTheme="minorEastAsia" w:eastAsiaTheme="minorEastAsia" w:hAnsiTheme="minorEastAsia"/>
                <w:sz w:val="21"/>
                <w:szCs w:val="21"/>
              </w:rPr>
            </w:pPr>
            <w:r w:rsidRPr="0059126B">
              <w:rPr>
                <w:rFonts w:asciiTheme="minorEastAsia" w:eastAsiaTheme="minorEastAsia" w:hAnsiTheme="minorEastAsia"/>
                <w:sz w:val="21"/>
                <w:szCs w:val="21"/>
              </w:rPr>
              <w:t xml:space="preserve">Icon background is 80% transparent </w:t>
            </w:r>
            <w:proofErr w:type="gramStart"/>
            <w:r w:rsidRPr="0059126B">
              <w:rPr>
                <w:rFonts w:asciiTheme="minorEastAsia" w:eastAsiaTheme="minorEastAsia" w:hAnsiTheme="minorEastAsia"/>
                <w:sz w:val="21"/>
                <w:szCs w:val="21"/>
              </w:rPr>
              <w:t>white</w:t>
            </w:r>
            <w:proofErr w:type="gramEnd"/>
          </w:p>
          <w:p w14:paraId="7FB77EF8" w14:textId="77777777" w:rsidR="00EC45FB" w:rsidRPr="0059126B" w:rsidRDefault="00EC45FB" w:rsidP="00FE4637">
            <w:pPr>
              <w:pStyle w:val="NormalWeb"/>
              <w:numPr>
                <w:ilvl w:val="0"/>
                <w:numId w:val="347"/>
              </w:numPr>
              <w:rPr>
                <w:rFonts w:asciiTheme="minorEastAsia" w:eastAsiaTheme="minorEastAsia" w:hAnsiTheme="minorEastAsia"/>
                <w:sz w:val="21"/>
                <w:szCs w:val="21"/>
              </w:rPr>
            </w:pPr>
            <w:r w:rsidRPr="0059126B">
              <w:rPr>
                <w:rFonts w:asciiTheme="minorEastAsia" w:eastAsiaTheme="minorEastAsia" w:hAnsiTheme="minorEastAsia"/>
                <w:sz w:val="21"/>
                <w:szCs w:val="21"/>
              </w:rPr>
              <w:t>Icon size 24x24px</w:t>
            </w:r>
          </w:p>
          <w:p w14:paraId="0A7CDEAE" w14:textId="5AB2280E" w:rsidR="00FE4637" w:rsidRPr="00FE4637" w:rsidRDefault="00FE4637" w:rsidP="00FE4637">
            <w:pPr>
              <w:pStyle w:val="NormalWeb"/>
              <w:ind w:left="720"/>
            </w:pPr>
          </w:p>
        </w:tc>
      </w:tr>
      <w:tr w:rsidR="000A6A9F" w:rsidRPr="00452515" w14:paraId="23B6E5D7" w14:textId="77777777" w:rsidTr="000C28E6">
        <w:tc>
          <w:tcPr>
            <w:tcW w:w="8008" w:type="dxa"/>
          </w:tcPr>
          <w:p w14:paraId="45B2BC26" w14:textId="77777777" w:rsidR="000A6A9F" w:rsidRDefault="000A6A9F" w:rsidP="005A1D79">
            <w:pPr>
              <w:rPr>
                <w:rFonts w:ascii="Arial" w:hAnsi="Arial" w:cs="Arial"/>
                <w:sz w:val="20"/>
                <w:szCs w:val="20"/>
              </w:rPr>
            </w:pPr>
            <w:r w:rsidRPr="00452515">
              <w:rPr>
                <w:rFonts w:ascii="Arial" w:hAnsi="Arial" w:cs="Arial"/>
                <w:sz w:val="20"/>
                <w:szCs w:val="20"/>
              </w:rPr>
              <w:lastRenderedPageBreak/>
              <w:t>Exception Scenario:</w:t>
            </w:r>
          </w:p>
          <w:p w14:paraId="74E8D817" w14:textId="77777777" w:rsidR="000A6A9F" w:rsidRPr="00452515" w:rsidRDefault="000A6A9F" w:rsidP="005A1D79">
            <w:pPr>
              <w:rPr>
                <w:rFonts w:ascii="Arial" w:hAnsi="Arial" w:cs="Arial"/>
                <w:sz w:val="20"/>
                <w:szCs w:val="20"/>
              </w:rPr>
            </w:pPr>
          </w:p>
        </w:tc>
      </w:tr>
      <w:tr w:rsidR="000A6A9F" w:rsidRPr="00452515" w14:paraId="13FB3B0B" w14:textId="77777777" w:rsidTr="000C28E6">
        <w:tc>
          <w:tcPr>
            <w:tcW w:w="8008" w:type="dxa"/>
          </w:tcPr>
          <w:p w14:paraId="3A9C29C5" w14:textId="77777777" w:rsidR="000A6A9F" w:rsidRPr="00452515" w:rsidRDefault="000A6A9F" w:rsidP="005A1D79">
            <w:pPr>
              <w:rPr>
                <w:rFonts w:ascii="Arial" w:hAnsi="Arial" w:cs="Arial"/>
                <w:sz w:val="20"/>
                <w:szCs w:val="20"/>
              </w:rPr>
            </w:pPr>
            <w:r w:rsidRPr="00452515">
              <w:rPr>
                <w:rFonts w:ascii="Arial" w:hAnsi="Arial" w:cs="Arial"/>
                <w:sz w:val="20"/>
                <w:szCs w:val="20"/>
              </w:rPr>
              <w:t>Notes:</w:t>
            </w:r>
          </w:p>
        </w:tc>
      </w:tr>
      <w:tr w:rsidR="000A6A9F" w:rsidRPr="00452515" w14:paraId="40D45633" w14:textId="77777777" w:rsidTr="000C28E6">
        <w:tc>
          <w:tcPr>
            <w:tcW w:w="8008" w:type="dxa"/>
          </w:tcPr>
          <w:p w14:paraId="6A99CE1F" w14:textId="77777777" w:rsidR="000A6A9F" w:rsidRDefault="000A6A9F" w:rsidP="005A1D79">
            <w:pPr>
              <w:rPr>
                <w:rFonts w:ascii="Arial" w:hAnsi="Arial" w:cs="Arial"/>
                <w:sz w:val="20"/>
                <w:szCs w:val="20"/>
              </w:rPr>
            </w:pPr>
            <w:r w:rsidRPr="00452515">
              <w:rPr>
                <w:rFonts w:ascii="Arial" w:hAnsi="Arial" w:cs="Arial"/>
                <w:sz w:val="20"/>
                <w:szCs w:val="20"/>
              </w:rPr>
              <w:t>Q/A:</w:t>
            </w:r>
          </w:p>
          <w:p w14:paraId="62C57B05" w14:textId="4F098FC0" w:rsidR="006865FA" w:rsidRDefault="006865FA" w:rsidP="00C312E0">
            <w:pPr>
              <w:pStyle w:val="ListParagraph"/>
              <w:numPr>
                <w:ilvl w:val="0"/>
                <w:numId w:val="81"/>
              </w:numPr>
              <w:ind w:firstLineChars="0"/>
            </w:pPr>
            <w:r>
              <w:t>Should we pin the “</w:t>
            </w:r>
            <w:r w:rsidR="00D202A8" w:rsidRPr="00D202A8">
              <w:t>ADD TO ORDER</w:t>
            </w:r>
            <w:r w:rsidR="005C0145">
              <w:t xml:space="preserve">” </w:t>
            </w:r>
            <w:r>
              <w:t>button on the bottom of the page so that it will always on the page?</w:t>
            </w:r>
          </w:p>
          <w:p w14:paraId="4D0D571E" w14:textId="11247511" w:rsidR="0086136B" w:rsidRPr="0086136B" w:rsidRDefault="006865FA" w:rsidP="0086136B">
            <w:pPr>
              <w:pStyle w:val="NormalWeb"/>
              <w:spacing w:before="0" w:beforeAutospacing="0" w:after="0" w:afterAutospacing="0"/>
              <w:ind w:left="1440"/>
            </w:pPr>
            <w:r>
              <w:rPr>
                <w:rFonts w:ascii="Arial" w:hAnsi="Arial" w:cs="Arial"/>
                <w:noProof/>
                <w:color w:val="000000"/>
                <w:sz w:val="22"/>
                <w:szCs w:val="22"/>
              </w:rPr>
              <w:lastRenderedPageBreak/>
              <w:drawing>
                <wp:inline distT="0" distB="0" distL="0" distR="0" wp14:anchorId="15BF30F2" wp14:editId="18445959">
                  <wp:extent cx="1578610" cy="4269105"/>
                  <wp:effectExtent l="0" t="0" r="2540" b="0"/>
                  <wp:docPr id="56" name="图片 56" descr="https://lh4.googleusercontent.com/62G7FUJ8FRgmqqDzvcOdJTssE3xe37_-qtXYgmUf08XwwhgndZpobVQhPx0pxZOsOkxjeA2JKiF24CdfpG4kQjbPuABdwYSedK0VpO0MnYdsOlCS_kgBetGsAtnMpEusoOyyWql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62G7FUJ8FRgmqqDzvcOdJTssE3xe37_-qtXYgmUf08XwwhgndZpobVQhPx0pxZOsOkxjeA2JKiF24CdfpG4kQjbPuABdwYSedK0VpO0MnYdsOlCS_kgBetGsAtnMpEusoOyyWqlz"/>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78610" cy="4269105"/>
                          </a:xfrm>
                          <a:prstGeom prst="rect">
                            <a:avLst/>
                          </a:prstGeom>
                          <a:noFill/>
                          <a:ln>
                            <a:noFill/>
                          </a:ln>
                        </pic:spPr>
                      </pic:pic>
                    </a:graphicData>
                  </a:graphic>
                </wp:inline>
              </w:drawing>
            </w:r>
          </w:p>
          <w:p w14:paraId="2814CB9F" w14:textId="6B168B01" w:rsidR="006865FA" w:rsidRPr="006865FA" w:rsidRDefault="006865FA" w:rsidP="005A1D79">
            <w:r>
              <w:t xml:space="preserve">[Kristen] Yes should always be pinned to the bottom. The CTA will be greyed out and unclickable if any required choices have not been made. If there are no required choices or the user has made a choice for all required </w:t>
            </w:r>
            <w:proofErr w:type="gramStart"/>
            <w:r>
              <w:t>questions</w:t>
            </w:r>
            <w:proofErr w:type="gramEnd"/>
            <w:r>
              <w:t xml:space="preserve"> then the CTA will be beetroot colored and clickable. </w:t>
            </w:r>
          </w:p>
        </w:tc>
      </w:tr>
    </w:tbl>
    <w:p w14:paraId="41887837" w14:textId="01D685AE" w:rsidR="00936B31" w:rsidRPr="00842169" w:rsidRDefault="000C28E6" w:rsidP="00BA0B80">
      <w:pPr>
        <w:pStyle w:val="Heading3"/>
      </w:pPr>
      <w:r w:rsidRPr="00452515">
        <w:lastRenderedPageBreak/>
        <w:t>UC0</w:t>
      </w:r>
      <w:r>
        <w:t xml:space="preserve">5-02 Meal </w:t>
      </w:r>
      <w:r w:rsidR="00936B31">
        <w:t xml:space="preserve">detail page – Options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936B31" w:rsidRPr="00452515" w14:paraId="515C8D2F" w14:textId="77777777" w:rsidTr="000C28E6">
        <w:tc>
          <w:tcPr>
            <w:tcW w:w="8008" w:type="dxa"/>
          </w:tcPr>
          <w:p w14:paraId="2B78B8F6" w14:textId="5D8728BF" w:rsidR="00936B31" w:rsidRPr="00452515" w:rsidRDefault="00936B31" w:rsidP="00401BC4">
            <w:pPr>
              <w:rPr>
                <w:rFonts w:ascii="Arial" w:hAnsi="Arial" w:cs="Arial"/>
                <w:sz w:val="20"/>
                <w:szCs w:val="20"/>
              </w:rPr>
            </w:pPr>
            <w:r w:rsidRPr="00452515">
              <w:rPr>
                <w:rFonts w:ascii="Arial" w:hAnsi="Arial" w:cs="Arial"/>
                <w:sz w:val="20"/>
                <w:szCs w:val="20"/>
              </w:rPr>
              <w:t>UC0</w:t>
            </w:r>
            <w:r>
              <w:rPr>
                <w:rFonts w:ascii="Arial" w:hAnsi="Arial" w:cs="Arial"/>
                <w:sz w:val="20"/>
                <w:szCs w:val="20"/>
              </w:rPr>
              <w:t xml:space="preserve">5-02 Meal Detail page </w:t>
            </w:r>
            <w:r w:rsidR="00BA43E8">
              <w:rPr>
                <w:rFonts w:ascii="Arial" w:hAnsi="Arial" w:cs="Arial"/>
                <w:sz w:val="20"/>
                <w:szCs w:val="20"/>
              </w:rPr>
              <w:t>–</w:t>
            </w:r>
            <w:r>
              <w:rPr>
                <w:rFonts w:ascii="Arial" w:hAnsi="Arial" w:cs="Arial"/>
                <w:sz w:val="20"/>
                <w:szCs w:val="20"/>
              </w:rPr>
              <w:t xml:space="preserve"> Options</w:t>
            </w:r>
          </w:p>
        </w:tc>
      </w:tr>
      <w:tr w:rsidR="00936B31" w:rsidRPr="00452515" w14:paraId="41A5D828" w14:textId="77777777" w:rsidTr="00050111">
        <w:tc>
          <w:tcPr>
            <w:tcW w:w="8008" w:type="dxa"/>
          </w:tcPr>
          <w:p w14:paraId="66A1196A" w14:textId="77777777" w:rsidR="00936B31" w:rsidRDefault="00936B31" w:rsidP="00401BC4">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44"/>
              <w:gridCol w:w="1344"/>
              <w:gridCol w:w="1192"/>
              <w:gridCol w:w="4102"/>
            </w:tblGrid>
            <w:tr w:rsidR="0066786D" w14:paraId="51746699" w14:textId="77777777" w:rsidTr="00C25C40">
              <w:tc>
                <w:tcPr>
                  <w:tcW w:w="1144" w:type="dxa"/>
                </w:tcPr>
                <w:p w14:paraId="3D365338" w14:textId="13257899" w:rsidR="0066786D" w:rsidRDefault="0066786D" w:rsidP="00401BC4">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44" w:type="dxa"/>
                </w:tcPr>
                <w:p w14:paraId="4D58F370" w14:textId="0DA19BF6" w:rsidR="0066786D" w:rsidRDefault="0066786D" w:rsidP="00401BC4">
                  <w:pPr>
                    <w:spacing w:after="0"/>
                    <w:rPr>
                      <w:rFonts w:ascii="Arial" w:hAnsi="Arial" w:cs="Arial"/>
                      <w:sz w:val="20"/>
                      <w:szCs w:val="20"/>
                    </w:rPr>
                  </w:pPr>
                  <w:r>
                    <w:rPr>
                      <w:rFonts w:ascii="Arial" w:hAnsi="Arial" w:cs="Arial"/>
                      <w:sz w:val="20"/>
                      <w:szCs w:val="20"/>
                    </w:rPr>
                    <w:t>date</w:t>
                  </w:r>
                </w:p>
              </w:tc>
              <w:tc>
                <w:tcPr>
                  <w:tcW w:w="1192" w:type="dxa"/>
                </w:tcPr>
                <w:p w14:paraId="687FFA29" w14:textId="77777777" w:rsidR="0066786D" w:rsidRDefault="0066786D" w:rsidP="00401BC4">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102" w:type="dxa"/>
                </w:tcPr>
                <w:p w14:paraId="10ACD502" w14:textId="77777777" w:rsidR="0066786D" w:rsidRDefault="0066786D" w:rsidP="00401BC4">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66786D" w14:paraId="71330896" w14:textId="77777777" w:rsidTr="00C25C40">
              <w:tc>
                <w:tcPr>
                  <w:tcW w:w="1144" w:type="dxa"/>
                </w:tcPr>
                <w:p w14:paraId="0534BD3F" w14:textId="710F9267" w:rsidR="0066786D" w:rsidRDefault="0066786D" w:rsidP="00401BC4">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r w:rsidR="00CA39C7">
                    <w:rPr>
                      <w:rFonts w:ascii="Arial" w:hAnsi="Arial" w:cs="Arial"/>
                      <w:sz w:val="20"/>
                      <w:szCs w:val="20"/>
                    </w:rPr>
                    <w:t xml:space="preserve"> – </w:t>
                  </w:r>
                  <w:r w:rsidR="00CA39C7">
                    <w:rPr>
                      <w:rFonts w:ascii="Arial" w:hAnsi="Arial" w:cs="Arial" w:hint="eastAsia"/>
                      <w:sz w:val="20"/>
                      <w:szCs w:val="20"/>
                    </w:rPr>
                    <w:t>1.6</w:t>
                  </w:r>
                </w:p>
              </w:tc>
              <w:tc>
                <w:tcPr>
                  <w:tcW w:w="1344" w:type="dxa"/>
                </w:tcPr>
                <w:p w14:paraId="7990D03F" w14:textId="5949F479" w:rsidR="0066786D" w:rsidRDefault="0066786D" w:rsidP="00401BC4">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15</w:t>
                  </w:r>
                </w:p>
              </w:tc>
              <w:tc>
                <w:tcPr>
                  <w:tcW w:w="1192" w:type="dxa"/>
                </w:tcPr>
                <w:p w14:paraId="43920AD4" w14:textId="77777777" w:rsidR="0066786D" w:rsidRDefault="0066786D" w:rsidP="00401BC4">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102" w:type="dxa"/>
                </w:tcPr>
                <w:p w14:paraId="54B6504A" w14:textId="78CC5420" w:rsidR="0066786D" w:rsidRDefault="00CA39C7" w:rsidP="00401BC4">
                  <w:pPr>
                    <w:spacing w:after="0"/>
                    <w:rPr>
                      <w:rFonts w:ascii="Arial" w:hAnsi="Arial" w:cs="Arial"/>
                      <w:sz w:val="20"/>
                      <w:szCs w:val="20"/>
                    </w:rPr>
                  </w:pPr>
                  <w:r>
                    <w:rPr>
                      <w:rFonts w:ascii="Arial" w:hAnsi="Arial" w:cs="Arial" w:hint="eastAsia"/>
                      <w:sz w:val="20"/>
                      <w:szCs w:val="20"/>
                    </w:rPr>
                    <w:t>Fir</w:t>
                  </w:r>
                  <w:r>
                    <w:rPr>
                      <w:rFonts w:ascii="Arial" w:hAnsi="Arial" w:cs="Arial"/>
                      <w:sz w:val="20"/>
                      <w:szCs w:val="20"/>
                    </w:rPr>
                    <w:t>st version and other changes</w:t>
                  </w:r>
                </w:p>
              </w:tc>
            </w:tr>
            <w:tr w:rsidR="0066786D" w14:paraId="4BACCA12" w14:textId="77777777" w:rsidTr="00C25C40">
              <w:tc>
                <w:tcPr>
                  <w:tcW w:w="1144" w:type="dxa"/>
                </w:tcPr>
                <w:p w14:paraId="39007843" w14:textId="45787B1A" w:rsidR="0066786D" w:rsidRDefault="0066786D" w:rsidP="00401BC4">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w:t>
                  </w:r>
                  <w:r w:rsidR="00CA39C7">
                    <w:rPr>
                      <w:rFonts w:ascii="Arial" w:hAnsi="Arial" w:cs="Arial"/>
                      <w:sz w:val="20"/>
                      <w:szCs w:val="20"/>
                    </w:rPr>
                    <w:t>7</w:t>
                  </w:r>
                </w:p>
              </w:tc>
              <w:tc>
                <w:tcPr>
                  <w:tcW w:w="1344" w:type="dxa"/>
                </w:tcPr>
                <w:p w14:paraId="4A173DA7" w14:textId="3A175BA1" w:rsidR="0066786D" w:rsidRDefault="0066786D" w:rsidP="00401BC4">
                  <w:pPr>
                    <w:spacing w:after="0"/>
                    <w:rPr>
                      <w:rFonts w:ascii="Arial" w:hAnsi="Arial" w:cs="Arial"/>
                      <w:sz w:val="20"/>
                      <w:szCs w:val="20"/>
                    </w:rPr>
                  </w:pPr>
                  <w:r>
                    <w:rPr>
                      <w:rFonts w:ascii="Arial" w:hAnsi="Arial" w:cs="Arial"/>
                      <w:sz w:val="20"/>
                      <w:szCs w:val="20"/>
                    </w:rPr>
                    <w:t>2020.</w:t>
                  </w:r>
                  <w:r w:rsidR="00CA39C7">
                    <w:rPr>
                      <w:rFonts w:ascii="Arial" w:hAnsi="Arial" w:cs="Arial"/>
                      <w:sz w:val="20"/>
                      <w:szCs w:val="20"/>
                    </w:rPr>
                    <w:t>10.31</w:t>
                  </w:r>
                </w:p>
              </w:tc>
              <w:tc>
                <w:tcPr>
                  <w:tcW w:w="1192" w:type="dxa"/>
                </w:tcPr>
                <w:p w14:paraId="78A511E6" w14:textId="2D22F865" w:rsidR="0066786D" w:rsidRDefault="00CA39C7" w:rsidP="00401BC4">
                  <w:pPr>
                    <w:spacing w:after="0"/>
                    <w:rPr>
                      <w:rFonts w:ascii="Arial" w:hAnsi="Arial" w:cs="Arial"/>
                      <w:sz w:val="20"/>
                      <w:szCs w:val="20"/>
                    </w:rPr>
                  </w:pPr>
                  <w:r>
                    <w:rPr>
                      <w:rFonts w:ascii="Arial" w:hAnsi="Arial" w:cs="Arial"/>
                      <w:sz w:val="20"/>
                      <w:szCs w:val="20"/>
                    </w:rPr>
                    <w:t>Norbert</w:t>
                  </w:r>
                </w:p>
              </w:tc>
              <w:tc>
                <w:tcPr>
                  <w:tcW w:w="4102" w:type="dxa"/>
                </w:tcPr>
                <w:p w14:paraId="6FAC9A6A" w14:textId="31A00A6B" w:rsidR="0066786D" w:rsidRDefault="00CA39C7" w:rsidP="00401BC4">
                  <w:pPr>
                    <w:spacing w:after="0"/>
                    <w:rPr>
                      <w:rFonts w:ascii="Arial" w:hAnsi="Arial" w:cs="Arial"/>
                      <w:sz w:val="20"/>
                      <w:szCs w:val="20"/>
                    </w:rPr>
                  </w:pPr>
                  <w:r>
                    <w:rPr>
                      <w:rFonts w:ascii="Arial" w:hAnsi="Arial" w:cs="Arial"/>
                      <w:sz w:val="20"/>
                      <w:szCs w:val="20"/>
                    </w:rPr>
                    <w:t>New IDP design</w:t>
                  </w:r>
                </w:p>
              </w:tc>
            </w:tr>
            <w:tr w:rsidR="0066786D" w14:paraId="49D80B2A" w14:textId="77777777" w:rsidTr="00C25C40">
              <w:tc>
                <w:tcPr>
                  <w:tcW w:w="1144" w:type="dxa"/>
                </w:tcPr>
                <w:p w14:paraId="43802A58" w14:textId="63BC6889" w:rsidR="0066786D" w:rsidRDefault="0066786D" w:rsidP="00401BC4">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w:t>
                  </w:r>
                  <w:r w:rsidR="00CA39C7">
                    <w:rPr>
                      <w:rFonts w:ascii="Arial" w:hAnsi="Arial" w:cs="Arial"/>
                      <w:sz w:val="20"/>
                      <w:szCs w:val="20"/>
                    </w:rPr>
                    <w:t>8</w:t>
                  </w:r>
                </w:p>
              </w:tc>
              <w:tc>
                <w:tcPr>
                  <w:tcW w:w="1344" w:type="dxa"/>
                </w:tcPr>
                <w:p w14:paraId="3ED0EE3B" w14:textId="4E033C6A" w:rsidR="0066786D" w:rsidRDefault="0066786D" w:rsidP="00401BC4">
                  <w:pPr>
                    <w:spacing w:after="0"/>
                    <w:rPr>
                      <w:rFonts w:ascii="Arial" w:hAnsi="Arial" w:cs="Arial"/>
                      <w:sz w:val="20"/>
                      <w:szCs w:val="20"/>
                    </w:rPr>
                  </w:pPr>
                  <w:r>
                    <w:rPr>
                      <w:rFonts w:ascii="Arial" w:hAnsi="Arial" w:cs="Arial"/>
                      <w:sz w:val="20"/>
                      <w:szCs w:val="20"/>
                    </w:rPr>
                    <w:t>2020.</w:t>
                  </w:r>
                  <w:r w:rsidR="00CA39C7">
                    <w:rPr>
                      <w:rFonts w:ascii="Arial" w:hAnsi="Arial" w:cs="Arial"/>
                      <w:sz w:val="20"/>
                      <w:szCs w:val="20"/>
                    </w:rPr>
                    <w:t>12.3</w:t>
                  </w:r>
                </w:p>
              </w:tc>
              <w:tc>
                <w:tcPr>
                  <w:tcW w:w="1192" w:type="dxa"/>
                </w:tcPr>
                <w:p w14:paraId="7050112B" w14:textId="6D3196E1" w:rsidR="0066786D" w:rsidRDefault="00CA39C7" w:rsidP="00401BC4">
                  <w:pPr>
                    <w:spacing w:after="0"/>
                    <w:rPr>
                      <w:rFonts w:ascii="Arial" w:hAnsi="Arial" w:cs="Arial"/>
                      <w:sz w:val="20"/>
                      <w:szCs w:val="20"/>
                    </w:rPr>
                  </w:pPr>
                  <w:r>
                    <w:rPr>
                      <w:rFonts w:ascii="Arial" w:hAnsi="Arial" w:cs="Arial"/>
                      <w:sz w:val="20"/>
                      <w:szCs w:val="20"/>
                    </w:rPr>
                    <w:t>Norbert</w:t>
                  </w:r>
                </w:p>
              </w:tc>
              <w:tc>
                <w:tcPr>
                  <w:tcW w:w="4102" w:type="dxa"/>
                </w:tcPr>
                <w:p w14:paraId="4AAF8041" w14:textId="227636EB" w:rsidR="0066786D" w:rsidRDefault="00CA39C7" w:rsidP="00401BC4">
                  <w:pPr>
                    <w:spacing w:after="0"/>
                    <w:rPr>
                      <w:rFonts w:ascii="Arial" w:hAnsi="Arial" w:cs="Arial"/>
                      <w:sz w:val="20"/>
                      <w:szCs w:val="20"/>
                    </w:rPr>
                  </w:pPr>
                  <w:r>
                    <w:rPr>
                      <w:rFonts w:ascii="Arial" w:hAnsi="Arial" w:cs="Arial"/>
                      <w:sz w:val="20"/>
                      <w:szCs w:val="20"/>
                    </w:rPr>
                    <w:t>New “Allergens” design</w:t>
                  </w:r>
                </w:p>
              </w:tc>
            </w:tr>
            <w:tr w:rsidR="0066786D" w14:paraId="43309454" w14:textId="77777777" w:rsidTr="00C25C40">
              <w:tc>
                <w:tcPr>
                  <w:tcW w:w="1144" w:type="dxa"/>
                </w:tcPr>
                <w:p w14:paraId="3B716415" w14:textId="0DF96D02" w:rsidR="0066786D" w:rsidRDefault="0066786D" w:rsidP="00936B31">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w:t>
                  </w:r>
                  <w:r w:rsidR="004208AE">
                    <w:rPr>
                      <w:rFonts w:ascii="Arial" w:hAnsi="Arial" w:cs="Arial"/>
                      <w:sz w:val="20"/>
                      <w:szCs w:val="20"/>
                    </w:rPr>
                    <w:t>9</w:t>
                  </w:r>
                </w:p>
              </w:tc>
              <w:tc>
                <w:tcPr>
                  <w:tcW w:w="1344" w:type="dxa"/>
                </w:tcPr>
                <w:p w14:paraId="711FE5E8" w14:textId="1DE56E73" w:rsidR="0066786D" w:rsidRDefault="0066786D" w:rsidP="00936B31">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w:t>
                  </w:r>
                  <w:r w:rsidR="004208AE">
                    <w:rPr>
                      <w:rFonts w:ascii="Arial" w:hAnsi="Arial" w:cs="Arial"/>
                      <w:sz w:val="20"/>
                      <w:szCs w:val="20"/>
                    </w:rPr>
                    <w:t>12.30</w:t>
                  </w:r>
                </w:p>
              </w:tc>
              <w:tc>
                <w:tcPr>
                  <w:tcW w:w="1192" w:type="dxa"/>
                </w:tcPr>
                <w:p w14:paraId="6FC3E43F" w14:textId="281DD6C7" w:rsidR="0066786D" w:rsidRDefault="00252C1A" w:rsidP="00936B31">
                  <w:pPr>
                    <w:spacing w:after="0"/>
                    <w:rPr>
                      <w:rFonts w:ascii="Arial" w:hAnsi="Arial" w:cs="Arial"/>
                      <w:sz w:val="20"/>
                      <w:szCs w:val="20"/>
                    </w:rPr>
                  </w:pPr>
                  <w:r>
                    <w:rPr>
                      <w:rFonts w:ascii="Arial" w:hAnsi="Arial" w:cs="Arial"/>
                      <w:sz w:val="20"/>
                      <w:szCs w:val="20"/>
                    </w:rPr>
                    <w:t>Lisa</w:t>
                  </w:r>
                </w:p>
              </w:tc>
              <w:tc>
                <w:tcPr>
                  <w:tcW w:w="4102" w:type="dxa"/>
                </w:tcPr>
                <w:p w14:paraId="4918458A" w14:textId="6F4FFAE5" w:rsidR="0066786D" w:rsidRPr="00A928F8" w:rsidRDefault="00A7343B" w:rsidP="00936B31">
                  <w:pPr>
                    <w:spacing w:after="0"/>
                    <w:rPr>
                      <w:rFonts w:ascii="Arial" w:hAnsi="Arial" w:cs="Arial"/>
                      <w:sz w:val="20"/>
                      <w:szCs w:val="20"/>
                    </w:rPr>
                  </w:pPr>
                  <w:r w:rsidRPr="00A7343B">
                    <w:rPr>
                      <w:rFonts w:ascii="Arial" w:hAnsi="Arial" w:cs="Arial"/>
                      <w:sz w:val="20"/>
                      <w:szCs w:val="20"/>
                    </w:rPr>
                    <w:t>Transition Preparation Request to On the Side</w:t>
                  </w:r>
                </w:p>
              </w:tc>
            </w:tr>
            <w:tr w:rsidR="00252C1A" w14:paraId="500AF72D" w14:textId="77777777" w:rsidTr="00C25C40">
              <w:tc>
                <w:tcPr>
                  <w:tcW w:w="1144" w:type="dxa"/>
                </w:tcPr>
                <w:p w14:paraId="3975ED90" w14:textId="77777777" w:rsidR="00252C1A" w:rsidRDefault="00252C1A" w:rsidP="00CA39C7">
                  <w:pPr>
                    <w:spacing w:after="0"/>
                    <w:rPr>
                      <w:rFonts w:ascii="Arial" w:hAnsi="Arial" w:cs="Arial"/>
                      <w:sz w:val="20"/>
                      <w:szCs w:val="20"/>
                    </w:rPr>
                  </w:pPr>
                </w:p>
              </w:tc>
              <w:tc>
                <w:tcPr>
                  <w:tcW w:w="1344" w:type="dxa"/>
                </w:tcPr>
                <w:p w14:paraId="7C277564" w14:textId="77777777" w:rsidR="00252C1A" w:rsidRDefault="00252C1A" w:rsidP="00CA39C7">
                  <w:pPr>
                    <w:spacing w:after="0"/>
                    <w:rPr>
                      <w:rFonts w:ascii="Arial" w:hAnsi="Arial" w:cs="Arial"/>
                      <w:sz w:val="20"/>
                      <w:szCs w:val="20"/>
                    </w:rPr>
                  </w:pPr>
                </w:p>
              </w:tc>
              <w:tc>
                <w:tcPr>
                  <w:tcW w:w="1192" w:type="dxa"/>
                </w:tcPr>
                <w:p w14:paraId="10CF737E" w14:textId="77777777" w:rsidR="00252C1A" w:rsidRDefault="00252C1A" w:rsidP="00CA39C7">
                  <w:pPr>
                    <w:spacing w:after="0"/>
                    <w:rPr>
                      <w:rFonts w:ascii="Arial" w:hAnsi="Arial" w:cs="Arial"/>
                      <w:sz w:val="20"/>
                      <w:szCs w:val="20"/>
                    </w:rPr>
                  </w:pPr>
                </w:p>
              </w:tc>
              <w:tc>
                <w:tcPr>
                  <w:tcW w:w="4102" w:type="dxa"/>
                </w:tcPr>
                <w:p w14:paraId="018E6D7D" w14:textId="77777777" w:rsidR="00252C1A" w:rsidRPr="00A928F8" w:rsidRDefault="00252C1A" w:rsidP="00CA39C7">
                  <w:pPr>
                    <w:spacing w:after="0"/>
                    <w:rPr>
                      <w:rFonts w:ascii="Arial" w:hAnsi="Arial" w:cs="Arial"/>
                      <w:sz w:val="20"/>
                      <w:szCs w:val="20"/>
                    </w:rPr>
                  </w:pPr>
                </w:p>
              </w:tc>
            </w:tr>
            <w:tr w:rsidR="00252C1A" w14:paraId="2A5E9BA1" w14:textId="77777777" w:rsidTr="00C25C40">
              <w:tc>
                <w:tcPr>
                  <w:tcW w:w="1144" w:type="dxa"/>
                </w:tcPr>
                <w:p w14:paraId="782E9D0A" w14:textId="77777777" w:rsidR="00252C1A" w:rsidRDefault="00252C1A" w:rsidP="00CA39C7">
                  <w:pPr>
                    <w:spacing w:after="0"/>
                    <w:rPr>
                      <w:rFonts w:ascii="Arial" w:hAnsi="Arial" w:cs="Arial"/>
                      <w:sz w:val="20"/>
                      <w:szCs w:val="20"/>
                    </w:rPr>
                  </w:pPr>
                </w:p>
              </w:tc>
              <w:tc>
                <w:tcPr>
                  <w:tcW w:w="1344" w:type="dxa"/>
                </w:tcPr>
                <w:p w14:paraId="2F4B926D" w14:textId="77777777" w:rsidR="00252C1A" w:rsidRDefault="00252C1A" w:rsidP="00CA39C7">
                  <w:pPr>
                    <w:spacing w:after="0"/>
                    <w:rPr>
                      <w:rFonts w:ascii="Arial" w:hAnsi="Arial" w:cs="Arial"/>
                      <w:sz w:val="20"/>
                      <w:szCs w:val="20"/>
                    </w:rPr>
                  </w:pPr>
                </w:p>
              </w:tc>
              <w:tc>
                <w:tcPr>
                  <w:tcW w:w="1192" w:type="dxa"/>
                </w:tcPr>
                <w:p w14:paraId="013D3AF0" w14:textId="77777777" w:rsidR="00252C1A" w:rsidRDefault="00252C1A" w:rsidP="00CA39C7">
                  <w:pPr>
                    <w:spacing w:after="0"/>
                    <w:rPr>
                      <w:rFonts w:ascii="Arial" w:hAnsi="Arial" w:cs="Arial"/>
                      <w:sz w:val="20"/>
                      <w:szCs w:val="20"/>
                    </w:rPr>
                  </w:pPr>
                </w:p>
              </w:tc>
              <w:tc>
                <w:tcPr>
                  <w:tcW w:w="4102" w:type="dxa"/>
                </w:tcPr>
                <w:p w14:paraId="250ACCC6" w14:textId="77777777" w:rsidR="00252C1A" w:rsidRPr="00A928F8" w:rsidRDefault="00252C1A" w:rsidP="00CA39C7">
                  <w:pPr>
                    <w:spacing w:after="0"/>
                    <w:rPr>
                      <w:rFonts w:ascii="Arial" w:hAnsi="Arial" w:cs="Arial"/>
                      <w:sz w:val="20"/>
                      <w:szCs w:val="20"/>
                    </w:rPr>
                  </w:pPr>
                </w:p>
              </w:tc>
            </w:tr>
          </w:tbl>
          <w:p w14:paraId="39B72226" w14:textId="77777777" w:rsidR="00936B31" w:rsidRDefault="00936B31" w:rsidP="00401BC4">
            <w:pPr>
              <w:rPr>
                <w:rFonts w:ascii="Arial" w:hAnsi="Arial" w:cs="Arial"/>
                <w:sz w:val="20"/>
                <w:szCs w:val="20"/>
              </w:rPr>
            </w:pPr>
          </w:p>
        </w:tc>
      </w:tr>
      <w:tr w:rsidR="00936B31" w:rsidRPr="00452515" w14:paraId="6139381B" w14:textId="77777777" w:rsidTr="000C28E6">
        <w:tc>
          <w:tcPr>
            <w:tcW w:w="8008" w:type="dxa"/>
          </w:tcPr>
          <w:p w14:paraId="126253E5" w14:textId="77777777" w:rsidR="00936B31" w:rsidRPr="00452515" w:rsidRDefault="00936B31" w:rsidP="00401BC4">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Pr>
                <w:rFonts w:ascii="Arial" w:hAnsi="Arial" w:cs="Arial"/>
                <w:sz w:val="20"/>
                <w:szCs w:val="20"/>
              </w:rPr>
              <w:t xml:space="preserve"> or Visitor</w:t>
            </w:r>
          </w:p>
        </w:tc>
      </w:tr>
      <w:tr w:rsidR="00936B31" w:rsidRPr="00452515" w14:paraId="0BD5AFAD" w14:textId="77777777" w:rsidTr="000C28E6">
        <w:tc>
          <w:tcPr>
            <w:tcW w:w="8008" w:type="dxa"/>
          </w:tcPr>
          <w:p w14:paraId="6B2A3B53" w14:textId="77777777" w:rsidR="00936B31" w:rsidRDefault="00936B31" w:rsidP="00401BC4">
            <w:pPr>
              <w:rPr>
                <w:rFonts w:ascii="Arial" w:hAnsi="Arial" w:cs="Arial"/>
                <w:sz w:val="20"/>
                <w:szCs w:val="20"/>
              </w:rPr>
            </w:pPr>
            <w:r w:rsidRPr="00452515">
              <w:rPr>
                <w:rFonts w:ascii="Arial" w:hAnsi="Arial" w:cs="Arial"/>
                <w:sz w:val="20"/>
                <w:szCs w:val="20"/>
              </w:rPr>
              <w:t xml:space="preserve">Pre-Condition: </w:t>
            </w:r>
          </w:p>
          <w:p w14:paraId="4E32BEFC" w14:textId="1C66FA38" w:rsidR="00936B31" w:rsidRPr="00452515" w:rsidRDefault="00936B31" w:rsidP="00401BC4">
            <w:r>
              <w:rPr>
                <w:rFonts w:hint="eastAsia"/>
              </w:rPr>
              <w:lastRenderedPageBreak/>
              <w:t>U</w:t>
            </w:r>
            <w:r>
              <w:t>ser goes to meal detail page. This meal has set any options.</w:t>
            </w:r>
          </w:p>
        </w:tc>
      </w:tr>
      <w:tr w:rsidR="00936B31" w:rsidRPr="00452515" w14:paraId="5EA852F8" w14:textId="77777777" w:rsidTr="000C28E6">
        <w:tc>
          <w:tcPr>
            <w:tcW w:w="8008" w:type="dxa"/>
          </w:tcPr>
          <w:p w14:paraId="1FC1496E" w14:textId="77777777" w:rsidR="00936B31" w:rsidRDefault="00936B31" w:rsidP="00401BC4">
            <w:pPr>
              <w:rPr>
                <w:rFonts w:ascii="Arial" w:hAnsi="Arial"/>
                <w:sz w:val="20"/>
                <w:szCs w:val="20"/>
              </w:rPr>
            </w:pPr>
            <w:r w:rsidRPr="00103C0C">
              <w:rPr>
                <w:rFonts w:ascii="Arial" w:hAnsi="Arial" w:hint="eastAsia"/>
                <w:sz w:val="20"/>
                <w:szCs w:val="20"/>
              </w:rPr>
              <w:lastRenderedPageBreak/>
              <w:t>Main Scenario:</w:t>
            </w:r>
          </w:p>
          <w:p w14:paraId="78A4C2D7" w14:textId="2BC92EA9" w:rsidR="00936B31" w:rsidRDefault="00936B31" w:rsidP="00936B31">
            <w:pPr>
              <w:pStyle w:val="ListParagraph"/>
              <w:numPr>
                <w:ilvl w:val="0"/>
                <w:numId w:val="302"/>
              </w:numPr>
              <w:ind w:firstLineChars="0"/>
            </w:pPr>
            <w:r>
              <w:t>If it is a customizable meal, Show the following</w:t>
            </w:r>
            <w:r w:rsidR="004D32E4">
              <w:t xml:space="preserve"> option </w:t>
            </w:r>
            <w:proofErr w:type="gramStart"/>
            <w:r w:rsidR="004D32E4">
              <w:t>information</w:t>
            </w:r>
            <w:proofErr w:type="gramEnd"/>
          </w:p>
          <w:p w14:paraId="30150E4A" w14:textId="464D7699" w:rsidR="004D32E4" w:rsidRDefault="004D32E4" w:rsidP="00936B31">
            <w:pPr>
              <w:pStyle w:val="ListParagraph"/>
              <w:numPr>
                <w:ilvl w:val="0"/>
                <w:numId w:val="302"/>
              </w:numPr>
              <w:ind w:firstLineChars="0"/>
            </w:pPr>
            <w:r>
              <w:t xml:space="preserve">Option has the following </w:t>
            </w:r>
            <w:r w:rsidR="00D91C22">
              <w:t xml:space="preserve">6 </w:t>
            </w:r>
            <w:r>
              <w:t>types:</w:t>
            </w:r>
          </w:p>
          <w:p w14:paraId="191D0C08" w14:textId="14B80662" w:rsidR="004D32E4" w:rsidRDefault="004D32E4" w:rsidP="00B90F18">
            <w:pPr>
              <w:pStyle w:val="ListParagraph"/>
              <w:numPr>
                <w:ilvl w:val="1"/>
                <w:numId w:val="420"/>
              </w:numPr>
              <w:ind w:firstLineChars="0"/>
            </w:pPr>
            <w:r w:rsidRPr="00C16C09">
              <w:t>Mandatory choice</w:t>
            </w:r>
            <w:r>
              <w:t xml:space="preserve">; 2) </w:t>
            </w:r>
            <w:r w:rsidRPr="00C16C09">
              <w:t>optional addition</w:t>
            </w:r>
            <w:r>
              <w:t>;</w:t>
            </w:r>
            <w:r w:rsidRPr="00C16C09">
              <w:t xml:space="preserve"> </w:t>
            </w:r>
            <w:r>
              <w:t xml:space="preserve">3) </w:t>
            </w:r>
            <w:r w:rsidRPr="00C16C09">
              <w:t xml:space="preserve">dish </w:t>
            </w:r>
            <w:r w:rsidR="002379D2" w:rsidRPr="00C16C09">
              <w:t>preference</w:t>
            </w:r>
            <w:r w:rsidR="002379D2">
              <w:t>; 4</w:t>
            </w:r>
            <w:r>
              <w:t xml:space="preserve">) </w:t>
            </w:r>
            <w:r w:rsidR="00A7343B">
              <w:t>On the Side</w:t>
            </w:r>
            <w:r>
              <w:t>;</w:t>
            </w:r>
            <w:r w:rsidRPr="00477940">
              <w:t xml:space="preserve"> </w:t>
            </w:r>
            <w:r>
              <w:t xml:space="preserve">5) </w:t>
            </w:r>
            <w:r w:rsidRPr="00477940">
              <w:t>Optional Subtraction</w:t>
            </w:r>
            <w:r w:rsidR="00D91C22">
              <w:rPr>
                <w:rFonts w:hint="eastAsia"/>
              </w:rPr>
              <w:t>;</w:t>
            </w:r>
            <w:r w:rsidR="00D91C22">
              <w:t xml:space="preserve"> </w:t>
            </w:r>
            <w:r w:rsidR="00CA39C7">
              <w:t xml:space="preserve">6) </w:t>
            </w:r>
            <w:r w:rsidR="00D91C22" w:rsidRPr="00CA39C7">
              <w:t>Extra Requests</w:t>
            </w:r>
            <w:r w:rsidDel="00D91C22">
              <w:t>.</w:t>
            </w:r>
          </w:p>
          <w:p w14:paraId="729BA9CB" w14:textId="7326F0B1" w:rsidR="004D32E4" w:rsidRDefault="004D32E4" w:rsidP="004D32E4">
            <w:pPr>
              <w:pStyle w:val="ListParagraph"/>
              <w:numPr>
                <w:ilvl w:val="0"/>
                <w:numId w:val="233"/>
              </w:numPr>
              <w:ind w:firstLineChars="0"/>
            </w:pPr>
            <w:r>
              <w:t xml:space="preserve">the first 3 option types of options </w:t>
            </w:r>
            <w:r w:rsidR="002379D2">
              <w:t xml:space="preserve">(Here we call all of them </w:t>
            </w:r>
            <w:r w:rsidR="00467DFA">
              <w:t xml:space="preserve">as </w:t>
            </w:r>
            <w:r w:rsidR="002379D2">
              <w:t xml:space="preserve">Normal types) </w:t>
            </w:r>
            <w:r>
              <w:t xml:space="preserve">should be displayed </w:t>
            </w:r>
            <w:r w:rsidR="0041609F">
              <w:t xml:space="preserve">in “Featured” section </w:t>
            </w:r>
            <w:r>
              <w:t xml:space="preserve">first. </w:t>
            </w:r>
          </w:p>
          <w:p w14:paraId="57E17AAC" w14:textId="7CC34B1A" w:rsidR="002379D2" w:rsidRDefault="002379D2" w:rsidP="00467DFA">
            <w:pPr>
              <w:pStyle w:val="ListParagraph"/>
              <w:numPr>
                <w:ilvl w:val="0"/>
                <w:numId w:val="300"/>
              </w:numPr>
              <w:ind w:firstLineChars="0"/>
            </w:pPr>
            <w:r>
              <w:t xml:space="preserve">Among the first 3 option types of options, </w:t>
            </w:r>
            <w:r w:rsidRPr="007B4015">
              <w:t>for the order of the options</w:t>
            </w:r>
            <w:r>
              <w:t>,</w:t>
            </w:r>
            <w:r>
              <w:rPr>
                <w:rFonts w:hint="eastAsia"/>
              </w:rPr>
              <w:t xml:space="preserve"> </w:t>
            </w:r>
            <w:r w:rsidRPr="007B4015">
              <w:t xml:space="preserve">it will </w:t>
            </w:r>
            <w:r>
              <w:t>s</w:t>
            </w:r>
            <w:r w:rsidRPr="007B4015">
              <w:t xml:space="preserve">trictly follow the order of options in Bo </w:t>
            </w:r>
            <w:proofErr w:type="gramStart"/>
            <w:r w:rsidRPr="007B4015">
              <w:t>system</w:t>
            </w:r>
            <w:proofErr w:type="gramEnd"/>
          </w:p>
          <w:p w14:paraId="3CCDFF51" w14:textId="059A20A0" w:rsidR="002379D2" w:rsidRDefault="004D32E4" w:rsidP="004D32E4">
            <w:pPr>
              <w:pStyle w:val="ListParagraph"/>
              <w:numPr>
                <w:ilvl w:val="0"/>
                <w:numId w:val="233"/>
              </w:numPr>
              <w:ind w:firstLineChars="0"/>
            </w:pPr>
            <w:r>
              <w:t xml:space="preserve">The last </w:t>
            </w:r>
            <w:r w:rsidR="00717A2F">
              <w:t xml:space="preserve">3 </w:t>
            </w:r>
            <w:r>
              <w:t xml:space="preserve">option types of options should be </w:t>
            </w:r>
            <w:r w:rsidR="0041609F">
              <w:t>displayed in the “Special Requests” drawer</w:t>
            </w:r>
            <w:r w:rsidR="002379D2">
              <w:t>.</w:t>
            </w:r>
          </w:p>
          <w:p w14:paraId="581BB01A" w14:textId="7ABD5A08" w:rsidR="00DD667B" w:rsidRDefault="004D32E4" w:rsidP="00CA39C7">
            <w:pPr>
              <w:pStyle w:val="ListParagraph"/>
              <w:numPr>
                <w:ilvl w:val="0"/>
                <w:numId w:val="300"/>
              </w:numPr>
              <w:ind w:firstLineChars="0"/>
            </w:pPr>
            <w:r>
              <w:t xml:space="preserve"> </w:t>
            </w:r>
            <w:r w:rsidR="002379D2">
              <w:t xml:space="preserve">Among the last </w:t>
            </w:r>
            <w:r w:rsidR="00717A2F">
              <w:t xml:space="preserve">3 </w:t>
            </w:r>
            <w:r w:rsidR="002379D2">
              <w:t xml:space="preserve">option types of options, </w:t>
            </w:r>
            <w:r w:rsidR="002379D2" w:rsidRPr="007B4015">
              <w:t>for the order of the options</w:t>
            </w:r>
            <w:r w:rsidR="002379D2">
              <w:t>,</w:t>
            </w:r>
            <w:r w:rsidR="002379D2">
              <w:rPr>
                <w:rFonts w:hint="eastAsia"/>
              </w:rPr>
              <w:t xml:space="preserve"> </w:t>
            </w:r>
            <w:r w:rsidR="002379D2" w:rsidRPr="007B4015">
              <w:t xml:space="preserve">it will </w:t>
            </w:r>
            <w:r w:rsidR="002379D2">
              <w:t>s</w:t>
            </w:r>
            <w:r w:rsidR="002379D2" w:rsidRPr="007B4015">
              <w:t xml:space="preserve">trictly follow the order of </w:t>
            </w:r>
            <w:r w:rsidR="0041609F">
              <w:t xml:space="preserve">No </w:t>
            </w:r>
            <w:proofErr w:type="gramStart"/>
            <w:r w:rsidR="0041609F">
              <w:t>category</w:t>
            </w:r>
            <w:r w:rsidR="00140AB2">
              <w:t>(</w:t>
            </w:r>
            <w:proofErr w:type="gramEnd"/>
            <w:r w:rsidR="00140AB2">
              <w:t xml:space="preserve">This is used for </w:t>
            </w:r>
            <w:r w:rsidR="00590179">
              <w:t>the 2) and 3) type if their display type is “Special request”</w:t>
            </w:r>
            <w:r w:rsidR="0041609F">
              <w:t>, ON THE SIDE</w:t>
            </w:r>
            <w:r w:rsidR="00D515D0">
              <w:t xml:space="preserve"> (for “On the Side” type of customizations)</w:t>
            </w:r>
            <w:r w:rsidR="0041609F">
              <w:t>, REMOVE</w:t>
            </w:r>
            <w:r w:rsidR="00D515D0">
              <w:t xml:space="preserve"> (for Optional Subtraction)</w:t>
            </w:r>
            <w:r w:rsidR="0041609F">
              <w:t xml:space="preserve">, ADD </w:t>
            </w:r>
            <w:r w:rsidR="00D515D0">
              <w:t>(for Extra Request)</w:t>
            </w:r>
            <w:r w:rsidR="0041609F">
              <w:t xml:space="preserve"> in the Special Request drawer.</w:t>
            </w:r>
          </w:p>
          <w:p w14:paraId="0A868F94" w14:textId="30DFFE31" w:rsidR="001A2C30" w:rsidRDefault="00142290" w:rsidP="001E1E84">
            <w:pPr>
              <w:pStyle w:val="ListParagraph"/>
              <w:numPr>
                <w:ilvl w:val="0"/>
                <w:numId w:val="300"/>
              </w:numPr>
              <w:ind w:firstLineChars="0"/>
            </w:pPr>
            <w:r>
              <w:t xml:space="preserve">If </w:t>
            </w:r>
            <w:r w:rsidR="001E1E84">
              <w:t>the</w:t>
            </w:r>
            <w:r w:rsidR="00FC4DBA">
              <w:t xml:space="preserve"> </w:t>
            </w:r>
            <w:r w:rsidR="001E1E84" w:rsidRPr="00967CD4">
              <w:t>Extra Requests</w:t>
            </w:r>
            <w:r w:rsidR="00D30F20">
              <w:t xml:space="preserve"> </w:t>
            </w:r>
            <w:r w:rsidR="002619AA">
              <w:rPr>
                <w:rFonts w:hint="eastAsia"/>
              </w:rPr>
              <w:t>option</w:t>
            </w:r>
            <w:r w:rsidR="002619AA">
              <w:t xml:space="preserve"> </w:t>
            </w:r>
            <w:r w:rsidR="002619AA">
              <w:rPr>
                <w:rFonts w:hint="eastAsia"/>
              </w:rPr>
              <w:t>value</w:t>
            </w:r>
            <w:r w:rsidR="002619AA">
              <w:t xml:space="preserve"> </w:t>
            </w:r>
            <w:r w:rsidR="002619AA">
              <w:rPr>
                <w:rFonts w:hint="eastAsia"/>
              </w:rPr>
              <w:t>and</w:t>
            </w:r>
            <w:r w:rsidR="002619AA">
              <w:t xml:space="preserve"> </w:t>
            </w:r>
            <w:r w:rsidR="002619AA" w:rsidRPr="00477940">
              <w:t>Optional Subtraction</w:t>
            </w:r>
            <w:r w:rsidR="002619AA">
              <w:t>’</w:t>
            </w:r>
            <w:r w:rsidR="002619AA">
              <w:rPr>
                <w:rFonts w:hint="eastAsia"/>
              </w:rPr>
              <w:t>s</w:t>
            </w:r>
            <w:r w:rsidR="002619AA">
              <w:t xml:space="preserve"> option value </w:t>
            </w:r>
            <w:r w:rsidR="002619AA">
              <w:rPr>
                <w:rFonts w:hint="eastAsia"/>
              </w:rPr>
              <w:t>has</w:t>
            </w:r>
            <w:r w:rsidR="002619AA">
              <w:t xml:space="preserve"> </w:t>
            </w:r>
            <w:r w:rsidR="001E1E84">
              <w:t xml:space="preserve">the </w:t>
            </w:r>
            <w:r w:rsidR="0042781A">
              <w:t xml:space="preserve">same </w:t>
            </w:r>
            <w:r w:rsidR="001E1E84">
              <w:t xml:space="preserve">item </w:t>
            </w:r>
            <w:r w:rsidR="00C20130">
              <w:t>number</w:t>
            </w:r>
            <w:r w:rsidR="001E1E84">
              <w:t>, user can only select one option value</w:t>
            </w:r>
            <w:r w:rsidR="002619AA">
              <w:rPr>
                <w:rFonts w:hint="eastAsia"/>
              </w:rPr>
              <w:t>，for</w:t>
            </w:r>
            <w:r w:rsidR="002619AA">
              <w:t xml:space="preserve"> </w:t>
            </w:r>
            <w:r w:rsidR="002619AA">
              <w:rPr>
                <w:rFonts w:hint="eastAsia"/>
              </w:rPr>
              <w:t>example，</w:t>
            </w:r>
            <w:r w:rsidR="0042781A" w:rsidRPr="00967CD4">
              <w:t>Extra Requests</w:t>
            </w:r>
            <w:r w:rsidR="0042781A">
              <w:t xml:space="preserve"> </w:t>
            </w:r>
            <w:r w:rsidR="0042781A">
              <w:rPr>
                <w:rFonts w:hint="eastAsia"/>
              </w:rPr>
              <w:t>option</w:t>
            </w:r>
            <w:r w:rsidR="0042781A">
              <w:t xml:space="preserve"> </w:t>
            </w:r>
            <w:r w:rsidR="0042781A">
              <w:rPr>
                <w:rFonts w:hint="eastAsia"/>
              </w:rPr>
              <w:t>value</w:t>
            </w:r>
            <w:r w:rsidR="0042781A">
              <w:t xml:space="preserve"> </w:t>
            </w:r>
            <w:r w:rsidR="0042781A">
              <w:rPr>
                <w:rFonts w:hint="eastAsia"/>
              </w:rPr>
              <w:t>is</w:t>
            </w:r>
            <w:r w:rsidR="0042781A">
              <w:t xml:space="preserve"> </w:t>
            </w:r>
            <w:r w:rsidR="0042781A">
              <w:rPr>
                <w:rFonts w:hint="eastAsia"/>
              </w:rPr>
              <w:t>no</w:t>
            </w:r>
            <w:r w:rsidR="0042781A">
              <w:t xml:space="preserve"> </w:t>
            </w:r>
            <w:r w:rsidR="0042781A">
              <w:rPr>
                <w:rFonts w:hint="eastAsia"/>
              </w:rPr>
              <w:t>cheese， and</w:t>
            </w:r>
            <w:r w:rsidR="0042781A">
              <w:t xml:space="preserve"> </w:t>
            </w:r>
            <w:r w:rsidR="0042781A" w:rsidRPr="00477940">
              <w:t>Optional Subtraction</w:t>
            </w:r>
            <w:r w:rsidR="0042781A">
              <w:t>’</w:t>
            </w:r>
            <w:r w:rsidR="0042781A">
              <w:rPr>
                <w:rFonts w:hint="eastAsia"/>
              </w:rPr>
              <w:t>s</w:t>
            </w:r>
            <w:r w:rsidR="0042781A">
              <w:t xml:space="preserve"> option value </w:t>
            </w:r>
            <w:r w:rsidR="0042781A">
              <w:rPr>
                <w:rFonts w:hint="eastAsia"/>
              </w:rPr>
              <w:t>is</w:t>
            </w:r>
            <w:r w:rsidR="0042781A">
              <w:t xml:space="preserve"> </w:t>
            </w:r>
            <w:r w:rsidR="0042781A">
              <w:rPr>
                <w:rFonts w:hint="eastAsia"/>
              </w:rPr>
              <w:t>extra</w:t>
            </w:r>
            <w:r w:rsidR="0042781A">
              <w:t xml:space="preserve"> </w:t>
            </w:r>
            <w:r w:rsidR="0042781A">
              <w:rPr>
                <w:rFonts w:hint="eastAsia"/>
              </w:rPr>
              <w:t>cheese， user</w:t>
            </w:r>
            <w:r w:rsidR="0042781A">
              <w:t xml:space="preserve"> </w:t>
            </w:r>
            <w:proofErr w:type="gramStart"/>
            <w:r w:rsidR="0042781A">
              <w:rPr>
                <w:rFonts w:hint="eastAsia"/>
              </w:rPr>
              <w:t>can</w:t>
            </w:r>
            <w:r w:rsidR="0042781A">
              <w:t>’t</w:t>
            </w:r>
            <w:proofErr w:type="gramEnd"/>
            <w:r w:rsidR="0042781A">
              <w:t xml:space="preserve"> select </w:t>
            </w:r>
            <w:r w:rsidR="0042781A">
              <w:rPr>
                <w:rFonts w:hint="eastAsia"/>
              </w:rPr>
              <w:t>no</w:t>
            </w:r>
            <w:r w:rsidR="0042781A">
              <w:t xml:space="preserve"> </w:t>
            </w:r>
            <w:r w:rsidR="0042781A">
              <w:rPr>
                <w:rFonts w:hint="eastAsia"/>
              </w:rPr>
              <w:t>cheese</w:t>
            </w:r>
            <w:r w:rsidR="0042781A">
              <w:t xml:space="preserve"> and extra cheese at the same time</w:t>
            </w:r>
            <w:r w:rsidR="0042781A">
              <w:rPr>
                <w:rFonts w:hint="eastAsia"/>
              </w:rPr>
              <w:t>.</w:t>
            </w:r>
          </w:p>
          <w:p w14:paraId="48B6BCE3" w14:textId="60D55D71" w:rsidR="002379D2" w:rsidRPr="00467DFA" w:rsidRDefault="002379D2" w:rsidP="002379D2">
            <w:pPr>
              <w:pStyle w:val="ListParagraph"/>
              <w:numPr>
                <w:ilvl w:val="0"/>
                <w:numId w:val="302"/>
              </w:numPr>
              <w:ind w:firstLineChars="0"/>
              <w:rPr>
                <w:b/>
                <w:bCs/>
              </w:rPr>
            </w:pPr>
            <w:r w:rsidRPr="00467DFA">
              <w:rPr>
                <w:b/>
                <w:bCs/>
              </w:rPr>
              <w:t>Normal type of options display (the first 3 types) as the following:</w:t>
            </w:r>
          </w:p>
          <w:p w14:paraId="0856AF30" w14:textId="4C55E590" w:rsidR="00936B31" w:rsidRDefault="00936B31" w:rsidP="002379D2">
            <w:pPr>
              <w:pStyle w:val="ListParagraph"/>
              <w:numPr>
                <w:ilvl w:val="0"/>
                <w:numId w:val="302"/>
              </w:numPr>
              <w:ind w:firstLineChars="0"/>
            </w:pPr>
            <w:r>
              <w:rPr>
                <w:rFonts w:hint="eastAsia"/>
              </w:rPr>
              <w:t>L</w:t>
            </w:r>
            <w:r>
              <w:t xml:space="preserve">ist the option names of the meal </w:t>
            </w:r>
            <w:r w:rsidR="0041609F">
              <w:t>in the “Featured” section</w:t>
            </w:r>
            <w:r w:rsidR="00467DFA" w:rsidDel="0041609F">
              <w:t xml:space="preserve"> </w:t>
            </w:r>
            <w:r>
              <w:t>in the condition of</w:t>
            </w:r>
            <w:r w:rsidR="00D1209F">
              <w:rPr>
                <w:rFonts w:hint="eastAsia"/>
              </w:rPr>
              <w:t>:</w:t>
            </w:r>
          </w:p>
          <w:p w14:paraId="008B80D5" w14:textId="77777777" w:rsidR="00936B31" w:rsidRDefault="00936B31" w:rsidP="00401BC4">
            <w:pPr>
              <w:pStyle w:val="ListParagraph"/>
              <w:numPr>
                <w:ilvl w:val="0"/>
                <w:numId w:val="45"/>
              </w:numPr>
              <w:spacing w:after="0"/>
              <w:ind w:left="570" w:firstLineChars="0"/>
            </w:pPr>
            <w:r>
              <w:rPr>
                <w:rFonts w:hint="eastAsia"/>
              </w:rPr>
              <w:t>t</w:t>
            </w:r>
            <w:r>
              <w:t xml:space="preserve">here is at least one active option value in this </w:t>
            </w:r>
            <w:proofErr w:type="gramStart"/>
            <w:r>
              <w:t>option</w:t>
            </w:r>
            <w:proofErr w:type="gramEnd"/>
          </w:p>
          <w:p w14:paraId="02DA2E4B" w14:textId="62BAF74B" w:rsidR="00936B31" w:rsidRDefault="00936B31" w:rsidP="00401BC4">
            <w:pPr>
              <w:pStyle w:val="ListParagraph"/>
              <w:numPr>
                <w:ilvl w:val="0"/>
                <w:numId w:val="45"/>
              </w:numPr>
              <w:spacing w:after="0"/>
              <w:ind w:left="570" w:firstLineChars="0"/>
            </w:pPr>
            <w:r>
              <w:t xml:space="preserve">Its option type is a </w:t>
            </w:r>
            <w:r>
              <w:rPr>
                <w:rFonts w:hint="eastAsia"/>
              </w:rPr>
              <w:t>common</w:t>
            </w:r>
            <w:r>
              <w:t xml:space="preserve"> type. (</w:t>
            </w:r>
            <w:r w:rsidR="002379D2">
              <w:t>the first 3 types</w:t>
            </w:r>
            <w:r>
              <w:t>)</w:t>
            </w:r>
          </w:p>
          <w:p w14:paraId="072EAE98" w14:textId="5861D911" w:rsidR="00936B31" w:rsidRDefault="00936B31" w:rsidP="00401BC4">
            <w:pPr>
              <w:spacing w:after="0"/>
            </w:pPr>
          </w:p>
          <w:p w14:paraId="3D9A71A6" w14:textId="3CD14415" w:rsidR="00467DFA" w:rsidRPr="007B4015" w:rsidRDefault="00467DFA" w:rsidP="00D868A6">
            <w:pPr>
              <w:pStyle w:val="ListParagraph"/>
              <w:ind w:left="720" w:firstLineChars="0" w:firstLine="0"/>
            </w:pPr>
            <w:r w:rsidRPr="007B4015">
              <w:t xml:space="preserve">The order of </w:t>
            </w:r>
            <w:r w:rsidR="007867F4">
              <w:t xml:space="preserve">options in </w:t>
            </w:r>
            <w:r w:rsidRPr="007B4015" w:rsidDel="007867F4">
              <w:t>“</w:t>
            </w:r>
            <w:r w:rsidR="007867F4">
              <w:t>Featured” section should</w:t>
            </w:r>
            <w:r w:rsidRPr="007B4015">
              <w:t xml:space="preserve"> keep consistent with options order</w:t>
            </w:r>
            <w:r w:rsidR="007867F4">
              <w:t xml:space="preserve"> in BO</w:t>
            </w:r>
            <w:r w:rsidRPr="007B4015">
              <w:t>.</w:t>
            </w:r>
          </w:p>
          <w:p w14:paraId="166BED27" w14:textId="77777777" w:rsidR="00467DFA" w:rsidRDefault="00467DFA" w:rsidP="00401BC4">
            <w:pPr>
              <w:spacing w:after="0"/>
            </w:pPr>
          </w:p>
          <w:p w14:paraId="24ECB6CD" w14:textId="5A69E49C" w:rsidR="00936B31" w:rsidRDefault="00936B31" w:rsidP="00401BC4">
            <w:pPr>
              <w:pStyle w:val="ListParagraph"/>
            </w:pPr>
            <w:r>
              <w:t>According to the min and max setting of th</w:t>
            </w:r>
            <w:r>
              <w:rPr>
                <w:rFonts w:hint="eastAsia"/>
              </w:rPr>
              <w:t>is</w:t>
            </w:r>
            <w:r>
              <w:t xml:space="preserve"> </w:t>
            </w:r>
            <w:r>
              <w:rPr>
                <w:rFonts w:hint="eastAsia"/>
              </w:rPr>
              <w:t>option</w:t>
            </w:r>
            <w:r>
              <w:t>, (max=n, means no limit), show according to the following table (</w:t>
            </w:r>
            <w:r w:rsidRPr="00030204">
              <w:t xml:space="preserve">“show on </w:t>
            </w:r>
            <w:proofErr w:type="spellStart"/>
            <w:r w:rsidRPr="00030204">
              <w:t>top”</w:t>
            </w:r>
            <w:r w:rsidR="007867F4">
              <w:t>is</w:t>
            </w:r>
            <w:proofErr w:type="spellEnd"/>
            <w:r w:rsidR="007867F4">
              <w:t xml:space="preserve"> no longer applicable</w:t>
            </w:r>
            <w:r>
              <w:t xml:space="preserve">):                                                                                                                                                                                                                                                                                                                                                                                                                                                                                                                                                                                                                                                                                                                                                                                                                                                        </w:t>
            </w:r>
          </w:p>
          <w:p w14:paraId="6025B613" w14:textId="4DE4C805" w:rsidR="00936B31" w:rsidRDefault="007867F4" w:rsidP="0094315A">
            <w:pPr>
              <w:widowControl/>
              <w:spacing w:after="0"/>
              <w:jc w:val="left"/>
            </w:pPr>
            <w:r w:rsidRPr="007867F4">
              <w:rPr>
                <w:noProof/>
              </w:rPr>
              <w:lastRenderedPageBreak/>
              <w:drawing>
                <wp:inline distT="0" distB="0" distL="0" distR="0" wp14:anchorId="5CDA42EE" wp14:editId="36BF94BB">
                  <wp:extent cx="4965896" cy="2485937"/>
                  <wp:effectExtent l="0" t="0" r="0" b="381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984446" cy="2495223"/>
                          </a:xfrm>
                          <a:prstGeom prst="rect">
                            <a:avLst/>
                          </a:prstGeom>
                        </pic:spPr>
                      </pic:pic>
                    </a:graphicData>
                  </a:graphic>
                </wp:inline>
              </w:drawing>
            </w:r>
          </w:p>
          <w:p w14:paraId="21C6D7B6" w14:textId="1305002F" w:rsidR="00936B31" w:rsidRDefault="00936B31" w:rsidP="00401BC4"/>
          <w:p w14:paraId="640736B7" w14:textId="1690FF38" w:rsidR="004D32E4" w:rsidRDefault="007867F4" w:rsidP="00401BC4">
            <w:r>
              <w:rPr>
                <w:noProof/>
              </w:rPr>
              <w:lastRenderedPageBreak/>
              <w:t xml:space="preserve"> </w:t>
            </w:r>
            <w:r w:rsidRPr="007867F4">
              <w:rPr>
                <w:noProof/>
              </w:rPr>
              <w:drawing>
                <wp:inline distT="0" distB="0" distL="0" distR="0" wp14:anchorId="212CB34D" wp14:editId="4AE75203">
                  <wp:extent cx="1885315" cy="8863330"/>
                  <wp:effectExtent l="0" t="0" r="0" b="127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85315" cy="8863330"/>
                          </a:xfrm>
                          <a:prstGeom prst="rect">
                            <a:avLst/>
                          </a:prstGeom>
                        </pic:spPr>
                      </pic:pic>
                    </a:graphicData>
                  </a:graphic>
                </wp:inline>
              </w:drawing>
            </w:r>
          </w:p>
          <w:p w14:paraId="644E2EAB" w14:textId="539BC6E2" w:rsidR="00936B31" w:rsidRDefault="00936B31" w:rsidP="00401BC4">
            <w:pPr>
              <w:spacing w:after="0"/>
              <w:ind w:firstLineChars="250" w:firstLine="500"/>
              <w:contextualSpacing/>
              <w:rPr>
                <w:rFonts w:ascii="Arial" w:hAnsi="Arial" w:cs="Arial"/>
                <w:sz w:val="20"/>
                <w:szCs w:val="20"/>
              </w:rPr>
            </w:pPr>
            <w:r>
              <w:rPr>
                <w:rFonts w:ascii="Arial" w:hAnsi="Arial" w:cs="Arial" w:hint="eastAsia"/>
                <w:sz w:val="20"/>
                <w:szCs w:val="20"/>
              </w:rPr>
              <w:lastRenderedPageBreak/>
              <w:t>F</w:t>
            </w:r>
            <w:r>
              <w:rPr>
                <w:rFonts w:ascii="Arial" w:hAnsi="Arial" w:cs="Arial"/>
                <w:sz w:val="20"/>
                <w:szCs w:val="20"/>
              </w:rPr>
              <w:t xml:space="preserve">ig1 Meal detail </w:t>
            </w:r>
            <w:r w:rsidR="00BA43E8">
              <w:rPr>
                <w:rFonts w:ascii="Arial" w:hAnsi="Arial" w:cs="Arial"/>
                <w:sz w:val="20"/>
                <w:szCs w:val="20"/>
              </w:rPr>
              <w:t>–</w:t>
            </w:r>
            <w:r>
              <w:rPr>
                <w:rFonts w:ascii="Arial" w:hAnsi="Arial" w:cs="Arial"/>
                <w:sz w:val="20"/>
                <w:szCs w:val="20"/>
              </w:rPr>
              <w:t xml:space="preserve"> options</w:t>
            </w:r>
          </w:p>
          <w:p w14:paraId="26612FE3" w14:textId="77777777" w:rsidR="00936B31" w:rsidRDefault="00936B31" w:rsidP="00401BC4"/>
          <w:p w14:paraId="7976E22A" w14:textId="2411E689" w:rsidR="00936B31" w:rsidRPr="002379D2" w:rsidRDefault="00936B31" w:rsidP="002379D2">
            <w:pPr>
              <w:pStyle w:val="ListParagraph"/>
              <w:numPr>
                <w:ilvl w:val="0"/>
                <w:numId w:val="302"/>
              </w:numPr>
              <w:ind w:firstLineChars="0"/>
            </w:pPr>
            <w:r w:rsidRPr="002379D2">
              <w:rPr>
                <w:rFonts w:hint="eastAsia"/>
              </w:rPr>
              <w:t>M</w:t>
            </w:r>
            <w:r w:rsidRPr="002379D2">
              <w:t xml:space="preserve">eal’s option values: </w:t>
            </w:r>
          </w:p>
          <w:p w14:paraId="0B5BC0D8" w14:textId="3A21F57F" w:rsidR="00936B31" w:rsidRDefault="00936B31" w:rsidP="00401BC4">
            <w:r>
              <w:rPr>
                <w:rFonts w:hint="eastAsia"/>
              </w:rPr>
              <w:t>L</w:t>
            </w:r>
            <w:r>
              <w:t>ist all the option values</w:t>
            </w:r>
            <w:r w:rsidR="002379D2">
              <w:t xml:space="preserve"> </w:t>
            </w:r>
            <w:r w:rsidR="00467DFA">
              <w:t>w</w:t>
            </w:r>
            <w:r>
              <w:t xml:space="preserve">ith the following </w:t>
            </w:r>
            <w:r>
              <w:rPr>
                <w:rFonts w:hint="eastAsia"/>
              </w:rPr>
              <w:t>I</w:t>
            </w:r>
            <w:r>
              <w:t xml:space="preserve">nformation: </w:t>
            </w:r>
          </w:p>
          <w:p w14:paraId="5A01D71D" w14:textId="77777777" w:rsidR="00936B31" w:rsidRDefault="00936B31" w:rsidP="00401BC4">
            <w:pPr>
              <w:pStyle w:val="ListParagraph"/>
              <w:numPr>
                <w:ilvl w:val="0"/>
                <w:numId w:val="47"/>
              </w:numPr>
              <w:spacing w:after="0"/>
              <w:ind w:left="570" w:firstLineChars="0"/>
            </w:pPr>
            <w:r>
              <w:rPr>
                <w:rFonts w:hint="eastAsia"/>
              </w:rPr>
              <w:t>I</w:t>
            </w:r>
            <w:r>
              <w:t xml:space="preserve">f the option is set to show pictures, show the picture of the option </w:t>
            </w:r>
            <w:proofErr w:type="gramStart"/>
            <w:r>
              <w:t>value</w:t>
            </w:r>
            <w:proofErr w:type="gramEnd"/>
          </w:p>
          <w:p w14:paraId="13A659AA" w14:textId="77777777" w:rsidR="00936B31" w:rsidRDefault="00936B31" w:rsidP="00401BC4">
            <w:pPr>
              <w:pStyle w:val="ListParagraph"/>
              <w:numPr>
                <w:ilvl w:val="0"/>
                <w:numId w:val="47"/>
              </w:numPr>
              <w:spacing w:after="0"/>
              <w:ind w:left="570" w:firstLineChars="0"/>
            </w:pPr>
            <w:r>
              <w:t>Option value</w:t>
            </w:r>
          </w:p>
          <w:p w14:paraId="6FCA9856" w14:textId="77777777" w:rsidR="00936B31" w:rsidRDefault="00936B31" w:rsidP="00401BC4">
            <w:pPr>
              <w:pStyle w:val="ListParagraph"/>
              <w:numPr>
                <w:ilvl w:val="0"/>
                <w:numId w:val="47"/>
              </w:numPr>
              <w:spacing w:after="0"/>
              <w:ind w:left="570" w:firstLineChars="0"/>
            </w:pPr>
            <w:r>
              <w:t xml:space="preserve">If the price is not 0, show </w:t>
            </w:r>
            <w:proofErr w:type="gramStart"/>
            <w:r>
              <w:t>price</w:t>
            </w:r>
            <w:proofErr w:type="gramEnd"/>
          </w:p>
          <w:p w14:paraId="4A430351" w14:textId="77777777" w:rsidR="00936B31" w:rsidRDefault="00936B31" w:rsidP="00401BC4">
            <w:pPr>
              <w:pStyle w:val="ListParagraph"/>
              <w:numPr>
                <w:ilvl w:val="0"/>
                <w:numId w:val="47"/>
              </w:numPr>
              <w:spacing w:after="0"/>
              <w:ind w:left="570" w:firstLineChars="0"/>
            </w:pPr>
            <w:r>
              <w:rPr>
                <w:rFonts w:hint="eastAsia"/>
              </w:rPr>
              <w:t>S</w:t>
            </w:r>
            <w:r>
              <w:t>elected automatically?</w:t>
            </w:r>
          </w:p>
          <w:p w14:paraId="07E31FCF" w14:textId="77777777" w:rsidR="00936B31" w:rsidRDefault="00936B31" w:rsidP="00401BC4">
            <w:pPr>
              <w:pStyle w:val="ListParagraph"/>
              <w:spacing w:after="0"/>
              <w:ind w:left="570" w:firstLineChars="0" w:firstLine="0"/>
            </w:pPr>
            <w:r>
              <w:rPr>
                <w:rFonts w:hint="eastAsia"/>
              </w:rPr>
              <w:t>I</w:t>
            </w:r>
            <w:r>
              <w:t xml:space="preserve">f the option value is pre-selected, select it (For example, when the user clicks chef’s </w:t>
            </w:r>
            <w:proofErr w:type="gramStart"/>
            <w:r>
              <w:t>pick(</w:t>
            </w:r>
            <w:proofErr w:type="gramEnd"/>
            <w:r>
              <w:t>UC04-02), or “Order Again” (UC04-03) and goes to meal detail page, the option is pre-selected).</w:t>
            </w:r>
          </w:p>
          <w:p w14:paraId="2F47F276" w14:textId="77777777" w:rsidR="00936B31" w:rsidRDefault="00936B31" w:rsidP="00401BC4">
            <w:pPr>
              <w:pStyle w:val="ListParagraph"/>
              <w:spacing w:after="0"/>
              <w:ind w:left="570" w:firstLineChars="0" w:firstLine="0"/>
            </w:pPr>
            <w:r>
              <w:rPr>
                <w:rFonts w:hint="eastAsia"/>
              </w:rPr>
              <w:t>O</w:t>
            </w:r>
            <w:r>
              <w:t>r else,</w:t>
            </w:r>
          </w:p>
          <w:p w14:paraId="762D5D6C" w14:textId="77777777" w:rsidR="00936B31" w:rsidRDefault="00936B31" w:rsidP="00401BC4">
            <w:pPr>
              <w:pStyle w:val="ListParagraph"/>
              <w:spacing w:after="0"/>
              <w:ind w:left="570" w:firstLineChars="0" w:firstLine="0"/>
            </w:pPr>
            <w:r>
              <w:t>If this option has set default selected option value in the back office, select it.</w:t>
            </w:r>
          </w:p>
          <w:p w14:paraId="45660028" w14:textId="77777777" w:rsidR="00936B31" w:rsidRDefault="00936B31" w:rsidP="00401BC4">
            <w:pPr>
              <w:pStyle w:val="ListParagraph"/>
              <w:spacing w:after="0"/>
              <w:ind w:left="570" w:firstLineChars="0" w:firstLine="0"/>
            </w:pPr>
            <w:r>
              <w:t>Else, do not select automatically.</w:t>
            </w:r>
          </w:p>
          <w:p w14:paraId="7520C530" w14:textId="77777777" w:rsidR="00936B31" w:rsidRPr="00FD7A83" w:rsidRDefault="00936B31" w:rsidP="00401BC4">
            <w:r>
              <w:t xml:space="preserve">How many options can be selected is based on the option’s min and max setting. When one option value </w:t>
            </w:r>
            <w:r>
              <w:rPr>
                <w:rFonts w:hint="eastAsia"/>
              </w:rPr>
              <w:t>is</w:t>
            </w:r>
            <w:r>
              <w:t xml:space="preserve"> selected or unselected, the meal price changes accordingly.</w:t>
            </w:r>
          </w:p>
          <w:p w14:paraId="69885832" w14:textId="05F67409" w:rsidR="0065540E" w:rsidRDefault="00467DFA">
            <w:pPr>
              <w:rPr>
                <w:rFonts w:ascii="Arial" w:hAnsi="Arial" w:cs="Arial"/>
                <w:sz w:val="20"/>
                <w:szCs w:val="20"/>
              </w:rPr>
            </w:pPr>
            <w:r>
              <w:rPr>
                <w:rFonts w:ascii="Arial" w:hAnsi="Arial" w:cs="Arial"/>
                <w:sz w:val="20"/>
                <w:szCs w:val="20"/>
              </w:rPr>
              <w:lastRenderedPageBreak/>
              <w:t xml:space="preserve"> </w:t>
            </w:r>
            <w:r w:rsidR="008639A1" w:rsidRPr="008639A1">
              <w:rPr>
                <w:rFonts w:ascii="Arial" w:hAnsi="Arial" w:cs="Arial"/>
                <w:noProof/>
                <w:sz w:val="20"/>
                <w:szCs w:val="20"/>
              </w:rPr>
              <w:drawing>
                <wp:inline distT="0" distB="0" distL="0" distR="0" wp14:anchorId="1684F3C5" wp14:editId="05887C4D">
                  <wp:extent cx="2006600" cy="8863330"/>
                  <wp:effectExtent l="0" t="0" r="0" b="127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006600" cy="8863330"/>
                          </a:xfrm>
                          <a:prstGeom prst="rect">
                            <a:avLst/>
                          </a:prstGeom>
                        </pic:spPr>
                      </pic:pic>
                    </a:graphicData>
                  </a:graphic>
                </wp:inline>
              </w:drawing>
            </w:r>
          </w:p>
          <w:p w14:paraId="0B8BD618" w14:textId="54E368F5" w:rsidR="0065540E" w:rsidRDefault="0065540E" w:rsidP="0065540E">
            <w:pPr>
              <w:pStyle w:val="ListParagraph"/>
              <w:numPr>
                <w:ilvl w:val="0"/>
                <w:numId w:val="302"/>
              </w:numPr>
              <w:ind w:firstLineChars="0"/>
              <w:rPr>
                <w:rFonts w:ascii="Arial" w:hAnsi="Arial" w:cs="Arial"/>
                <w:sz w:val="20"/>
                <w:szCs w:val="20"/>
              </w:rPr>
            </w:pPr>
            <w:r>
              <w:rPr>
                <w:rFonts w:ascii="Arial" w:hAnsi="Arial" w:cs="Arial"/>
                <w:sz w:val="20"/>
                <w:szCs w:val="20"/>
              </w:rPr>
              <w:lastRenderedPageBreak/>
              <w:t>Allergens section</w:t>
            </w:r>
          </w:p>
          <w:p w14:paraId="333E5E9D" w14:textId="593FE71A" w:rsidR="0065540E" w:rsidRPr="00CA39C7" w:rsidRDefault="00B25DFC" w:rsidP="00CA39C7">
            <w:pPr>
              <w:rPr>
                <w:rFonts w:ascii="Arial" w:hAnsi="Arial" w:cs="Arial"/>
                <w:sz w:val="20"/>
                <w:szCs w:val="20"/>
              </w:rPr>
            </w:pPr>
            <w:r w:rsidRPr="00B25DFC">
              <w:rPr>
                <w:rFonts w:ascii="Arial" w:hAnsi="Arial" w:cs="Arial"/>
                <w:noProof/>
                <w:sz w:val="20"/>
                <w:szCs w:val="20"/>
              </w:rPr>
              <w:drawing>
                <wp:inline distT="0" distB="0" distL="0" distR="0" wp14:anchorId="0391A784" wp14:editId="1F547389">
                  <wp:extent cx="4951828" cy="2312562"/>
                  <wp:effectExtent l="0" t="0" r="127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958478" cy="2315668"/>
                          </a:xfrm>
                          <a:prstGeom prst="rect">
                            <a:avLst/>
                          </a:prstGeom>
                        </pic:spPr>
                      </pic:pic>
                    </a:graphicData>
                  </a:graphic>
                </wp:inline>
              </w:drawing>
            </w:r>
          </w:p>
          <w:p w14:paraId="06ACBB4F" w14:textId="43D23786" w:rsidR="00E74125" w:rsidRDefault="00E74125">
            <w:pPr>
              <w:rPr>
                <w:rFonts w:ascii="Arial" w:hAnsi="Arial" w:cs="Arial"/>
                <w:sz w:val="20"/>
                <w:szCs w:val="20"/>
              </w:rPr>
            </w:pPr>
          </w:p>
          <w:p w14:paraId="11D28935" w14:textId="5882C9A6" w:rsidR="0050203C" w:rsidRDefault="0050203C">
            <w:pPr>
              <w:rPr>
                <w:rFonts w:ascii="Arial" w:hAnsi="Arial" w:cs="Arial"/>
                <w:sz w:val="20"/>
                <w:szCs w:val="20"/>
              </w:rPr>
            </w:pPr>
            <w:r>
              <w:rPr>
                <w:rFonts w:ascii="Arial" w:hAnsi="Arial" w:cs="Arial"/>
                <w:sz w:val="20"/>
                <w:szCs w:val="20"/>
              </w:rPr>
              <w:t>Allergens is an aggregated view of all the allergens from base meal and selected customizations. The allergens displayed will change in real time when a customization (mandatory choice and optional additions) is selected or deselected.</w:t>
            </w:r>
          </w:p>
          <w:p w14:paraId="3F398367" w14:textId="180EFB7C" w:rsidR="0050203C" w:rsidRDefault="0050203C">
            <w:pPr>
              <w:rPr>
                <w:rFonts w:ascii="Arial" w:hAnsi="Arial" w:cs="Arial"/>
                <w:sz w:val="20"/>
                <w:szCs w:val="20"/>
              </w:rPr>
            </w:pPr>
            <w:r>
              <w:rPr>
                <w:rFonts w:ascii="Arial" w:hAnsi="Arial" w:cs="Arial"/>
                <w:sz w:val="20"/>
                <w:szCs w:val="20"/>
              </w:rPr>
              <w:t xml:space="preserve"> </w:t>
            </w:r>
          </w:p>
          <w:p w14:paraId="72A8E971" w14:textId="6D2F00AB" w:rsidR="00E74125" w:rsidRDefault="00E74125">
            <w:pPr>
              <w:rPr>
                <w:rFonts w:ascii="Arial" w:hAnsi="Arial" w:cs="Arial"/>
                <w:sz w:val="20"/>
                <w:szCs w:val="20"/>
              </w:rPr>
            </w:pPr>
            <w:r>
              <w:rPr>
                <w:rFonts w:ascii="Arial" w:hAnsi="Arial" w:cs="Arial"/>
                <w:sz w:val="20"/>
                <w:szCs w:val="20"/>
              </w:rPr>
              <w:t>For users that does not log in, display allergens alphabetically without highlight.</w:t>
            </w:r>
          </w:p>
          <w:p w14:paraId="1560DDA4" w14:textId="42DAE24D" w:rsidR="00E74125" w:rsidRDefault="00E74125">
            <w:pPr>
              <w:rPr>
                <w:rFonts w:ascii="Arial" w:hAnsi="Arial" w:cs="Arial"/>
                <w:sz w:val="20"/>
                <w:szCs w:val="20"/>
              </w:rPr>
            </w:pPr>
            <w:r>
              <w:rPr>
                <w:rFonts w:ascii="Arial" w:hAnsi="Arial" w:cs="Arial"/>
                <w:sz w:val="20"/>
                <w:szCs w:val="20"/>
              </w:rPr>
              <w:t>For users that has logged in, display allergens alphabetically with highlight as below.</w:t>
            </w:r>
          </w:p>
          <w:p w14:paraId="6228702C" w14:textId="3A085844" w:rsidR="0050203C" w:rsidRDefault="0050203C" w:rsidP="00252C1A">
            <w:pPr>
              <w:rPr>
                <w:rFonts w:ascii="Arial" w:hAnsi="Arial" w:cs="Arial"/>
                <w:sz w:val="20"/>
                <w:szCs w:val="20"/>
              </w:rPr>
            </w:pPr>
          </w:p>
          <w:p w14:paraId="4562C559" w14:textId="6DEAEDE5" w:rsidR="00467DFA" w:rsidRPr="00DB0761" w:rsidRDefault="002907EC" w:rsidP="00CA39C7">
            <w:pPr>
              <w:rPr>
                <w:rFonts w:ascii="Arial" w:hAnsi="Arial" w:cs="Arial"/>
                <w:sz w:val="20"/>
                <w:szCs w:val="20"/>
              </w:rPr>
            </w:pPr>
            <w:r w:rsidRPr="002907EC">
              <w:rPr>
                <w:noProof/>
              </w:rPr>
              <w:drawing>
                <wp:inline distT="0" distB="0" distL="0" distR="0" wp14:anchorId="3BF114F1" wp14:editId="73FFCAD2">
                  <wp:extent cx="2773428" cy="3454263"/>
                  <wp:effectExtent l="0" t="0" r="0" b="63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781449" cy="3464252"/>
                          </a:xfrm>
                          <a:prstGeom prst="rect">
                            <a:avLst/>
                          </a:prstGeom>
                        </pic:spPr>
                      </pic:pic>
                    </a:graphicData>
                  </a:graphic>
                </wp:inline>
              </w:drawing>
            </w:r>
          </w:p>
          <w:p w14:paraId="68D599CF" w14:textId="77777777" w:rsidR="00467DFA" w:rsidRDefault="00A55440" w:rsidP="00A55440">
            <w:pPr>
              <w:pStyle w:val="ListParagraph"/>
              <w:numPr>
                <w:ilvl w:val="0"/>
                <w:numId w:val="302"/>
              </w:numPr>
              <w:ind w:firstLineChars="0"/>
            </w:pPr>
            <w:r>
              <w:t>BYO Option</w:t>
            </w:r>
          </w:p>
          <w:p w14:paraId="511F31A7" w14:textId="77777777" w:rsidR="00A55440" w:rsidRDefault="00A55440" w:rsidP="00A55440">
            <w:pPr>
              <w:pStyle w:val="ListParagraph"/>
              <w:ind w:left="360" w:firstLineChars="0" w:firstLine="0"/>
            </w:pPr>
            <w:r w:rsidRPr="00A55440">
              <w:rPr>
                <w:noProof/>
              </w:rPr>
              <w:lastRenderedPageBreak/>
              <w:drawing>
                <wp:inline distT="0" distB="0" distL="0" distR="0" wp14:anchorId="03465501" wp14:editId="763A0146">
                  <wp:extent cx="4664242" cy="5501514"/>
                  <wp:effectExtent l="0" t="0" r="0"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670047" cy="5508361"/>
                          </a:xfrm>
                          <a:prstGeom prst="rect">
                            <a:avLst/>
                          </a:prstGeom>
                        </pic:spPr>
                      </pic:pic>
                    </a:graphicData>
                  </a:graphic>
                </wp:inline>
              </w:drawing>
            </w:r>
          </w:p>
          <w:p w14:paraId="1DABB0BF" w14:textId="5C094700" w:rsidR="00A55440" w:rsidRPr="00E87F72" w:rsidRDefault="00A55440" w:rsidP="00252C1A">
            <w:pPr>
              <w:pStyle w:val="ListParagraph"/>
              <w:ind w:left="360" w:firstLineChars="0" w:firstLine="0"/>
            </w:pPr>
            <w:r>
              <w:t xml:space="preserve">If the menu item is a BYO item, the “Nutrition &amp; </w:t>
            </w:r>
            <w:proofErr w:type="spellStart"/>
            <w:proofErr w:type="gramStart"/>
            <w:r>
              <w:t>Allergens”will</w:t>
            </w:r>
            <w:proofErr w:type="spellEnd"/>
            <w:proofErr w:type="gramEnd"/>
            <w:r>
              <w:t xml:space="preserve"> be linked to a PDF file contains detailed nutrition data instead of opening current page.</w:t>
            </w:r>
          </w:p>
        </w:tc>
      </w:tr>
      <w:tr w:rsidR="0094434C" w:rsidRPr="00452515" w14:paraId="1B689390" w14:textId="77777777" w:rsidTr="000C28E6">
        <w:tc>
          <w:tcPr>
            <w:tcW w:w="8008" w:type="dxa"/>
          </w:tcPr>
          <w:p w14:paraId="437FDDB0" w14:textId="43A116F2" w:rsidR="0094434C" w:rsidRPr="00103C0C" w:rsidRDefault="0094434C" w:rsidP="00A22384">
            <w:pPr>
              <w:rPr>
                <w:rFonts w:ascii="Arial" w:hAnsi="Arial"/>
                <w:sz w:val="20"/>
                <w:szCs w:val="20"/>
              </w:rPr>
            </w:pPr>
          </w:p>
        </w:tc>
      </w:tr>
    </w:tbl>
    <w:p w14:paraId="338E6DAD" w14:textId="1872B138" w:rsidR="00DB099A" w:rsidRDefault="000C28E6" w:rsidP="00BA0B80">
      <w:pPr>
        <w:pStyle w:val="Heading3"/>
      </w:pPr>
      <w:r w:rsidRPr="00452515">
        <w:t>UC</w:t>
      </w:r>
      <w:r w:rsidR="00936B31">
        <w:t>05-03</w:t>
      </w:r>
      <w:r>
        <w:t xml:space="preserve"> Meal </w:t>
      </w:r>
      <w:r w:rsidR="002E4B1A">
        <w:t>d</w:t>
      </w:r>
      <w:r>
        <w:t xml:space="preserve">etail page – Add to </w:t>
      </w:r>
      <w:proofErr w:type="gramStart"/>
      <w:r>
        <w:t>Cart</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0C28E6" w:rsidRPr="00452515" w14:paraId="34FE7807" w14:textId="77777777" w:rsidTr="004E2867">
        <w:tc>
          <w:tcPr>
            <w:tcW w:w="8008" w:type="dxa"/>
          </w:tcPr>
          <w:p w14:paraId="2A91C34F" w14:textId="480F05F4" w:rsidR="000C28E6" w:rsidRPr="00452515" w:rsidRDefault="000C28E6" w:rsidP="00013888">
            <w:pPr>
              <w:rPr>
                <w:rFonts w:ascii="Arial" w:hAnsi="Arial" w:cs="Arial"/>
                <w:sz w:val="20"/>
                <w:szCs w:val="20"/>
              </w:rPr>
            </w:pPr>
            <w:r w:rsidRPr="00452515">
              <w:rPr>
                <w:rFonts w:ascii="Arial" w:hAnsi="Arial" w:cs="Arial"/>
                <w:sz w:val="20"/>
                <w:szCs w:val="20"/>
              </w:rPr>
              <w:t>UC0</w:t>
            </w:r>
            <w:r>
              <w:rPr>
                <w:rFonts w:ascii="Arial" w:hAnsi="Arial" w:cs="Arial"/>
                <w:sz w:val="20"/>
                <w:szCs w:val="20"/>
              </w:rPr>
              <w:t>5-</w:t>
            </w:r>
            <w:r w:rsidR="00936B31">
              <w:rPr>
                <w:rFonts w:ascii="Arial" w:hAnsi="Arial" w:cs="Arial"/>
                <w:sz w:val="20"/>
                <w:szCs w:val="20"/>
              </w:rPr>
              <w:t>03</w:t>
            </w:r>
            <w:r>
              <w:rPr>
                <w:rFonts w:ascii="Arial" w:hAnsi="Arial" w:cs="Arial"/>
                <w:sz w:val="20"/>
                <w:szCs w:val="20"/>
              </w:rPr>
              <w:t xml:space="preserve"> Meal Detail page – Add to Cart</w:t>
            </w:r>
          </w:p>
        </w:tc>
      </w:tr>
      <w:tr w:rsidR="004E2867" w:rsidRPr="00452515" w14:paraId="63CAE215" w14:textId="77777777" w:rsidTr="004E2867">
        <w:tc>
          <w:tcPr>
            <w:tcW w:w="8008" w:type="dxa"/>
          </w:tcPr>
          <w:p w14:paraId="13E47F46" w14:textId="77777777" w:rsidR="004E2867" w:rsidRDefault="004E2867" w:rsidP="004E2867">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6"/>
              <w:gridCol w:w="1341"/>
              <w:gridCol w:w="1212"/>
              <w:gridCol w:w="4053"/>
            </w:tblGrid>
            <w:tr w:rsidR="002923C8" w14:paraId="0D480BD1" w14:textId="77777777" w:rsidTr="002923C8">
              <w:tc>
                <w:tcPr>
                  <w:tcW w:w="1176" w:type="dxa"/>
                </w:tcPr>
                <w:p w14:paraId="77942AB8" w14:textId="79553F17" w:rsidR="002923C8" w:rsidRDefault="002923C8" w:rsidP="004E2867">
                  <w:pPr>
                    <w:spacing w:after="0"/>
                    <w:rPr>
                      <w:rFonts w:ascii="Arial" w:hAnsi="Arial" w:cs="Arial"/>
                      <w:sz w:val="20"/>
                      <w:szCs w:val="20"/>
                    </w:rPr>
                  </w:pPr>
                  <w:r>
                    <w:rPr>
                      <w:rFonts w:ascii="Arial" w:hAnsi="Arial" w:cs="Arial" w:hint="eastAsia"/>
                      <w:sz w:val="20"/>
                      <w:szCs w:val="20"/>
                    </w:rPr>
                    <w:t>Version</w:t>
                  </w:r>
                </w:p>
              </w:tc>
              <w:tc>
                <w:tcPr>
                  <w:tcW w:w="1341" w:type="dxa"/>
                </w:tcPr>
                <w:p w14:paraId="3FF36464" w14:textId="5B8AD6FB" w:rsidR="002923C8" w:rsidRDefault="002923C8" w:rsidP="004E2867">
                  <w:pPr>
                    <w:spacing w:after="0"/>
                    <w:rPr>
                      <w:rFonts w:ascii="Arial" w:hAnsi="Arial" w:cs="Arial"/>
                      <w:sz w:val="20"/>
                      <w:szCs w:val="20"/>
                    </w:rPr>
                  </w:pPr>
                  <w:r>
                    <w:rPr>
                      <w:rFonts w:ascii="Arial" w:hAnsi="Arial" w:cs="Arial"/>
                      <w:sz w:val="20"/>
                      <w:szCs w:val="20"/>
                    </w:rPr>
                    <w:t>D</w:t>
                  </w:r>
                  <w:r>
                    <w:rPr>
                      <w:rFonts w:ascii="Arial" w:hAnsi="Arial" w:cs="Arial" w:hint="eastAsia"/>
                      <w:sz w:val="20"/>
                      <w:szCs w:val="20"/>
                    </w:rPr>
                    <w:t>ate</w:t>
                  </w:r>
                </w:p>
              </w:tc>
              <w:tc>
                <w:tcPr>
                  <w:tcW w:w="1212" w:type="dxa"/>
                </w:tcPr>
                <w:p w14:paraId="775F2080" w14:textId="77777777" w:rsidR="002923C8" w:rsidRDefault="002923C8" w:rsidP="004E2867">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53" w:type="dxa"/>
                </w:tcPr>
                <w:p w14:paraId="176EB5FB" w14:textId="77777777" w:rsidR="002923C8" w:rsidRDefault="002923C8" w:rsidP="004E2867">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2923C8" w14:paraId="53E419E3" w14:textId="77777777" w:rsidTr="002923C8">
              <w:tc>
                <w:tcPr>
                  <w:tcW w:w="1176" w:type="dxa"/>
                </w:tcPr>
                <w:p w14:paraId="45A87284" w14:textId="7BDA48C7" w:rsidR="002923C8" w:rsidRDefault="002923C8" w:rsidP="00974F1C">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r w:rsidR="0059126B">
                    <w:rPr>
                      <w:rFonts w:ascii="Arial" w:hAnsi="Arial" w:cs="Arial"/>
                      <w:sz w:val="20"/>
                      <w:szCs w:val="20"/>
                    </w:rPr>
                    <w:t xml:space="preserve"> – 1.4</w:t>
                  </w:r>
                </w:p>
              </w:tc>
              <w:tc>
                <w:tcPr>
                  <w:tcW w:w="1341" w:type="dxa"/>
                </w:tcPr>
                <w:p w14:paraId="1FFA1C28" w14:textId="4FF358F4" w:rsidR="002923C8" w:rsidRDefault="002923C8" w:rsidP="00974F1C">
                  <w:pPr>
                    <w:spacing w:after="0"/>
                    <w:rPr>
                      <w:rFonts w:ascii="Arial" w:hAnsi="Arial" w:cs="Arial"/>
                      <w:sz w:val="20"/>
                      <w:szCs w:val="20"/>
                    </w:rPr>
                  </w:pPr>
                  <w:r>
                    <w:rPr>
                      <w:rFonts w:ascii="Arial" w:hAnsi="Arial" w:cs="Arial"/>
                      <w:sz w:val="20"/>
                      <w:szCs w:val="20"/>
                    </w:rPr>
                    <w:t>2019</w:t>
                  </w:r>
                  <w:r>
                    <w:rPr>
                      <w:rFonts w:ascii="Arial" w:hAnsi="Arial" w:cs="Arial" w:hint="eastAsia"/>
                      <w:sz w:val="20"/>
                      <w:szCs w:val="20"/>
                    </w:rPr>
                    <w:t>-</w:t>
                  </w:r>
                  <w:r>
                    <w:rPr>
                      <w:rFonts w:ascii="Arial" w:hAnsi="Arial" w:cs="Arial"/>
                      <w:sz w:val="20"/>
                      <w:szCs w:val="20"/>
                    </w:rPr>
                    <w:t>2020</w:t>
                  </w:r>
                </w:p>
              </w:tc>
              <w:tc>
                <w:tcPr>
                  <w:tcW w:w="1212" w:type="dxa"/>
                </w:tcPr>
                <w:p w14:paraId="5916EC18" w14:textId="4A41B2B6" w:rsidR="002923C8" w:rsidRDefault="002923C8" w:rsidP="00974F1C">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53" w:type="dxa"/>
                </w:tcPr>
                <w:p w14:paraId="5F6C2C15" w14:textId="0A26C4A0" w:rsidR="002923C8" w:rsidRDefault="002923C8" w:rsidP="00974F1C">
                  <w:pPr>
                    <w:spacing w:after="0"/>
                    <w:rPr>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nd</w:t>
                  </w:r>
                  <w:r>
                    <w:rPr>
                      <w:rFonts w:ascii="Arial" w:hAnsi="Arial" w:cs="Arial"/>
                      <w:sz w:val="20"/>
                      <w:szCs w:val="20"/>
                    </w:rPr>
                    <w:t xml:space="preserve"> other versions</w:t>
                  </w:r>
                </w:p>
              </w:tc>
            </w:tr>
            <w:tr w:rsidR="0059126B" w14:paraId="45BA5359" w14:textId="77777777" w:rsidTr="002923C8">
              <w:tc>
                <w:tcPr>
                  <w:tcW w:w="1176" w:type="dxa"/>
                </w:tcPr>
                <w:p w14:paraId="5DC03B14" w14:textId="3ADA1C5B" w:rsidR="0059126B" w:rsidRDefault="0059126B" w:rsidP="0059126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341" w:type="dxa"/>
                </w:tcPr>
                <w:p w14:paraId="70C207C2" w14:textId="5C7E9A5C" w:rsidR="0059126B" w:rsidRDefault="0059126B" w:rsidP="0059126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2</w:t>
                  </w:r>
                </w:p>
              </w:tc>
              <w:tc>
                <w:tcPr>
                  <w:tcW w:w="1212" w:type="dxa"/>
                </w:tcPr>
                <w:p w14:paraId="5EB085B3" w14:textId="7FF4AA50" w:rsidR="0059126B" w:rsidRDefault="0059126B" w:rsidP="0059126B">
                  <w:pPr>
                    <w:spacing w:after="0"/>
                    <w:rPr>
                      <w:rFonts w:ascii="Arial" w:hAnsi="Arial" w:cs="Arial"/>
                      <w:sz w:val="20"/>
                      <w:szCs w:val="20"/>
                    </w:rPr>
                  </w:pPr>
                  <w:r>
                    <w:rPr>
                      <w:rFonts w:ascii="Arial" w:hAnsi="Arial" w:cs="Arial" w:hint="eastAsia"/>
                      <w:sz w:val="20"/>
                      <w:szCs w:val="20"/>
                    </w:rPr>
                    <w:t>Nancy</w:t>
                  </w:r>
                </w:p>
              </w:tc>
              <w:tc>
                <w:tcPr>
                  <w:tcW w:w="4053" w:type="dxa"/>
                </w:tcPr>
                <w:p w14:paraId="35061758" w14:textId="6836B8AB" w:rsidR="0059126B" w:rsidRDefault="0059126B" w:rsidP="0059126B">
                  <w:pPr>
                    <w:spacing w:after="0"/>
                    <w:rPr>
                      <w:rFonts w:ascii="Arial" w:hAnsi="Arial" w:cs="Arial"/>
                      <w:sz w:val="20"/>
                      <w:szCs w:val="20"/>
                    </w:rPr>
                  </w:pPr>
                  <w:r w:rsidRPr="00E705F5">
                    <w:rPr>
                      <w:rFonts w:ascii="Arial" w:hAnsi="Arial" w:cs="Arial"/>
                      <w:sz w:val="20"/>
                      <w:szCs w:val="20"/>
                    </w:rPr>
                    <w:t>CTA Upd</w:t>
                  </w:r>
                  <w:r w:rsidRPr="00EB27B5">
                    <w:rPr>
                      <w:rFonts w:ascii="Arial" w:hAnsi="Arial" w:cs="Arial"/>
                      <w:sz w:val="20"/>
                      <w:szCs w:val="20"/>
                    </w:rPr>
                    <w:t xml:space="preserve">ate </w:t>
                  </w:r>
                  <w:r>
                    <w:rPr>
                      <w:rFonts w:ascii="Arial" w:hAnsi="Arial" w:cs="Arial"/>
                      <w:sz w:val="20"/>
                      <w:szCs w:val="20"/>
                    </w:rPr>
                    <w:t>–</w:t>
                  </w:r>
                  <w:r w:rsidRPr="00EB27B5">
                    <w:rPr>
                      <w:rFonts w:ascii="Arial" w:hAnsi="Arial" w:cs="Arial"/>
                      <w:sz w:val="20"/>
                      <w:szCs w:val="20"/>
                    </w:rPr>
                    <w:t xml:space="preserve"> FIND SOMETHING ELSE</w:t>
                  </w:r>
                </w:p>
              </w:tc>
            </w:tr>
            <w:tr w:rsidR="0059126B" w14:paraId="6D0BDFB7" w14:textId="77777777" w:rsidTr="002923C8">
              <w:tc>
                <w:tcPr>
                  <w:tcW w:w="1176" w:type="dxa"/>
                </w:tcPr>
                <w:p w14:paraId="52BFE4B8" w14:textId="165770D5" w:rsidR="0059126B" w:rsidRDefault="0059126B" w:rsidP="0059126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4</w:t>
                  </w:r>
                </w:p>
              </w:tc>
              <w:tc>
                <w:tcPr>
                  <w:tcW w:w="1341" w:type="dxa"/>
                </w:tcPr>
                <w:p w14:paraId="181C6902" w14:textId="339066C2" w:rsidR="0059126B" w:rsidRDefault="0059126B" w:rsidP="0059126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3</w:t>
                  </w:r>
                </w:p>
              </w:tc>
              <w:tc>
                <w:tcPr>
                  <w:tcW w:w="1212" w:type="dxa"/>
                </w:tcPr>
                <w:p w14:paraId="14F525E1" w14:textId="45C2EFFA" w:rsidR="0059126B" w:rsidRDefault="0059126B" w:rsidP="0059126B">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53" w:type="dxa"/>
                </w:tcPr>
                <w:p w14:paraId="1BBAEC67" w14:textId="627D18F1" w:rsidR="0059126B" w:rsidRDefault="0059126B" w:rsidP="0059126B">
                  <w:pPr>
                    <w:spacing w:after="0"/>
                    <w:rPr>
                      <w:rFonts w:ascii="Arial" w:hAnsi="Arial" w:cs="Arial"/>
                      <w:sz w:val="20"/>
                      <w:szCs w:val="20"/>
                    </w:rPr>
                  </w:pPr>
                  <w:r w:rsidRPr="00C06CC9">
                    <w:rPr>
                      <w:rFonts w:ascii="Arial" w:hAnsi="Arial" w:cs="Arial"/>
                      <w:sz w:val="20"/>
                      <w:szCs w:val="20"/>
                    </w:rPr>
                    <w:t>Update the clear cart error message</w:t>
                  </w:r>
                </w:p>
              </w:tc>
            </w:tr>
            <w:tr w:rsidR="0059126B" w14:paraId="05E57B17" w14:textId="77777777" w:rsidTr="002923C8">
              <w:tc>
                <w:tcPr>
                  <w:tcW w:w="1176" w:type="dxa"/>
                </w:tcPr>
                <w:p w14:paraId="4F9192A2" w14:textId="7432CE8F" w:rsidR="0059126B" w:rsidRDefault="0059126B" w:rsidP="0059126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5</w:t>
                  </w:r>
                </w:p>
              </w:tc>
              <w:tc>
                <w:tcPr>
                  <w:tcW w:w="1341" w:type="dxa"/>
                </w:tcPr>
                <w:p w14:paraId="1EB32B71" w14:textId="5C2B2B33" w:rsidR="0059126B" w:rsidRDefault="0059126B" w:rsidP="0059126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3</w:t>
                  </w:r>
                </w:p>
              </w:tc>
              <w:tc>
                <w:tcPr>
                  <w:tcW w:w="1212" w:type="dxa"/>
                </w:tcPr>
                <w:p w14:paraId="5A9658AE" w14:textId="7F25290D" w:rsidR="0059126B" w:rsidRDefault="0059126B" w:rsidP="0059126B">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53" w:type="dxa"/>
                </w:tcPr>
                <w:p w14:paraId="54D4E1C1" w14:textId="4FA4DCA5" w:rsidR="0059126B" w:rsidRPr="00C857AD" w:rsidRDefault="0059126B" w:rsidP="0059126B">
                  <w:pPr>
                    <w:spacing w:after="0"/>
                    <w:rPr>
                      <w:rFonts w:ascii="Arial" w:hAnsi="Arial" w:cs="Arial"/>
                      <w:sz w:val="20"/>
                      <w:szCs w:val="20"/>
                    </w:rPr>
                  </w:pPr>
                  <w:r w:rsidRPr="00C06CC9">
                    <w:rPr>
                      <w:rFonts w:ascii="Arial" w:hAnsi="Arial" w:cs="Arial"/>
                      <w:sz w:val="20"/>
                      <w:szCs w:val="20"/>
                    </w:rPr>
                    <w:t xml:space="preserve">Update </w:t>
                  </w:r>
                  <w:r w:rsidRPr="004A5BF3">
                    <w:rPr>
                      <w:rFonts w:ascii="Arial" w:hAnsi="Arial" w:cs="Arial"/>
                      <w:sz w:val="20"/>
                      <w:szCs w:val="20"/>
                    </w:rPr>
                    <w:t>Inventory Error Message</w:t>
                  </w:r>
                  <w:r>
                    <w:rPr>
                      <w:rFonts w:ascii="Arial" w:hAnsi="Arial" w:cs="Arial" w:hint="eastAsia"/>
                      <w:sz w:val="20"/>
                      <w:szCs w:val="20"/>
                    </w:rPr>
                    <w:t>-sold</w:t>
                  </w:r>
                  <w:r>
                    <w:rPr>
                      <w:rFonts w:ascii="Arial" w:hAnsi="Arial" w:cs="Arial"/>
                      <w:sz w:val="20"/>
                      <w:szCs w:val="20"/>
                    </w:rPr>
                    <w:t xml:space="preserve"> </w:t>
                  </w:r>
                  <w:r>
                    <w:rPr>
                      <w:rFonts w:ascii="Arial" w:hAnsi="Arial" w:cs="Arial" w:hint="eastAsia"/>
                      <w:sz w:val="20"/>
                      <w:szCs w:val="20"/>
                    </w:rPr>
                    <w:t>out</w:t>
                  </w:r>
                </w:p>
              </w:tc>
            </w:tr>
            <w:tr w:rsidR="0059126B" w14:paraId="07150EE0" w14:textId="77777777" w:rsidTr="002923C8">
              <w:tc>
                <w:tcPr>
                  <w:tcW w:w="1176" w:type="dxa"/>
                </w:tcPr>
                <w:p w14:paraId="08CC9F5D" w14:textId="02B188C7" w:rsidR="0059126B" w:rsidRDefault="0059126B" w:rsidP="0059126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6</w:t>
                  </w:r>
                </w:p>
              </w:tc>
              <w:tc>
                <w:tcPr>
                  <w:tcW w:w="1341" w:type="dxa"/>
                </w:tcPr>
                <w:p w14:paraId="2D0A6AAF" w14:textId="6FD8DDCE" w:rsidR="0059126B" w:rsidRDefault="0059126B" w:rsidP="0059126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3</w:t>
                  </w:r>
                </w:p>
              </w:tc>
              <w:tc>
                <w:tcPr>
                  <w:tcW w:w="1212" w:type="dxa"/>
                </w:tcPr>
                <w:p w14:paraId="03AB8263" w14:textId="6DC22BC9" w:rsidR="0059126B" w:rsidRDefault="0059126B" w:rsidP="0059126B">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53" w:type="dxa"/>
                </w:tcPr>
                <w:p w14:paraId="65B5B607" w14:textId="4D16A9D7" w:rsidR="0059126B" w:rsidRPr="00C857AD" w:rsidRDefault="0059126B" w:rsidP="0059126B">
                  <w:pPr>
                    <w:spacing w:after="0"/>
                    <w:rPr>
                      <w:rFonts w:ascii="Arial" w:hAnsi="Arial" w:cs="Arial"/>
                      <w:sz w:val="20"/>
                      <w:szCs w:val="20"/>
                    </w:rPr>
                  </w:pPr>
                  <w:r w:rsidRPr="00C06CC9">
                    <w:rPr>
                      <w:rFonts w:ascii="Arial" w:hAnsi="Arial" w:cs="Arial"/>
                      <w:sz w:val="20"/>
                      <w:szCs w:val="20"/>
                    </w:rPr>
                    <w:t xml:space="preserve">Update </w:t>
                  </w:r>
                  <w:r w:rsidRPr="004A5BF3">
                    <w:rPr>
                      <w:rFonts w:ascii="Arial" w:hAnsi="Arial" w:cs="Arial"/>
                      <w:sz w:val="20"/>
                      <w:szCs w:val="20"/>
                    </w:rPr>
                    <w:t>Inventory Error Message</w:t>
                  </w:r>
                  <w:r>
                    <w:rPr>
                      <w:rFonts w:ascii="Arial" w:hAnsi="Arial" w:cs="Arial" w:hint="eastAsia"/>
                      <w:sz w:val="20"/>
                      <w:szCs w:val="20"/>
                    </w:rPr>
                    <w:t>-</w:t>
                  </w:r>
                  <w:r w:rsidRPr="00D124FC">
                    <w:rPr>
                      <w:rFonts w:ascii="Arial" w:hAnsi="Arial" w:cs="Arial"/>
                      <w:sz w:val="20"/>
                      <w:szCs w:val="20"/>
                    </w:rPr>
                    <w:t xml:space="preserve">quantity </w:t>
                  </w:r>
                  <w:r w:rsidRPr="00D124FC">
                    <w:rPr>
                      <w:rFonts w:ascii="Arial" w:hAnsi="Arial" w:cs="Arial"/>
                      <w:sz w:val="20"/>
                      <w:szCs w:val="20"/>
                    </w:rPr>
                    <w:lastRenderedPageBreak/>
                    <w:t>limited</w:t>
                  </w:r>
                </w:p>
              </w:tc>
            </w:tr>
            <w:tr w:rsidR="0059126B" w14:paraId="23D154D6" w14:textId="77777777" w:rsidTr="002923C8">
              <w:tc>
                <w:tcPr>
                  <w:tcW w:w="1176" w:type="dxa"/>
                </w:tcPr>
                <w:p w14:paraId="2D027E70" w14:textId="77777777" w:rsidR="0059126B" w:rsidRDefault="0059126B" w:rsidP="0059126B">
                  <w:pPr>
                    <w:spacing w:after="0"/>
                    <w:rPr>
                      <w:rFonts w:ascii="Arial" w:hAnsi="Arial" w:cs="Arial"/>
                      <w:sz w:val="20"/>
                      <w:szCs w:val="20"/>
                    </w:rPr>
                  </w:pPr>
                </w:p>
              </w:tc>
              <w:tc>
                <w:tcPr>
                  <w:tcW w:w="1341" w:type="dxa"/>
                </w:tcPr>
                <w:p w14:paraId="53B94D67" w14:textId="77777777" w:rsidR="0059126B" w:rsidRDefault="0059126B" w:rsidP="0059126B">
                  <w:pPr>
                    <w:spacing w:after="0"/>
                    <w:rPr>
                      <w:rFonts w:ascii="Arial" w:hAnsi="Arial" w:cs="Arial"/>
                      <w:sz w:val="20"/>
                      <w:szCs w:val="20"/>
                    </w:rPr>
                  </w:pPr>
                </w:p>
              </w:tc>
              <w:tc>
                <w:tcPr>
                  <w:tcW w:w="1212" w:type="dxa"/>
                </w:tcPr>
                <w:p w14:paraId="06DB4389" w14:textId="77777777" w:rsidR="0059126B" w:rsidRDefault="0059126B" w:rsidP="0059126B">
                  <w:pPr>
                    <w:spacing w:after="0"/>
                    <w:rPr>
                      <w:rFonts w:ascii="Arial" w:hAnsi="Arial" w:cs="Arial"/>
                      <w:sz w:val="20"/>
                      <w:szCs w:val="20"/>
                    </w:rPr>
                  </w:pPr>
                </w:p>
              </w:tc>
              <w:tc>
                <w:tcPr>
                  <w:tcW w:w="4053" w:type="dxa"/>
                </w:tcPr>
                <w:p w14:paraId="24BA8D74" w14:textId="77777777" w:rsidR="0059126B" w:rsidRPr="00C06CC9" w:rsidRDefault="0059126B" w:rsidP="0059126B">
                  <w:pPr>
                    <w:spacing w:after="0"/>
                    <w:rPr>
                      <w:rFonts w:ascii="Arial" w:hAnsi="Arial" w:cs="Arial"/>
                      <w:sz w:val="20"/>
                      <w:szCs w:val="20"/>
                    </w:rPr>
                  </w:pPr>
                </w:p>
              </w:tc>
            </w:tr>
            <w:tr w:rsidR="0059126B" w14:paraId="59CA1A9C" w14:textId="77777777" w:rsidTr="002923C8">
              <w:tc>
                <w:tcPr>
                  <w:tcW w:w="1176" w:type="dxa"/>
                </w:tcPr>
                <w:p w14:paraId="1219E3A4" w14:textId="77777777" w:rsidR="0059126B" w:rsidRDefault="0059126B" w:rsidP="0059126B">
                  <w:pPr>
                    <w:spacing w:after="0"/>
                    <w:rPr>
                      <w:rFonts w:ascii="Arial" w:hAnsi="Arial" w:cs="Arial"/>
                      <w:sz w:val="20"/>
                      <w:szCs w:val="20"/>
                    </w:rPr>
                  </w:pPr>
                </w:p>
              </w:tc>
              <w:tc>
                <w:tcPr>
                  <w:tcW w:w="1341" w:type="dxa"/>
                </w:tcPr>
                <w:p w14:paraId="063EC733" w14:textId="77777777" w:rsidR="0059126B" w:rsidRDefault="0059126B" w:rsidP="0059126B">
                  <w:pPr>
                    <w:spacing w:after="0"/>
                    <w:rPr>
                      <w:rFonts w:ascii="Arial" w:hAnsi="Arial" w:cs="Arial"/>
                      <w:sz w:val="20"/>
                      <w:szCs w:val="20"/>
                    </w:rPr>
                  </w:pPr>
                </w:p>
              </w:tc>
              <w:tc>
                <w:tcPr>
                  <w:tcW w:w="1212" w:type="dxa"/>
                </w:tcPr>
                <w:p w14:paraId="316CA0FB" w14:textId="77777777" w:rsidR="0059126B" w:rsidRDefault="0059126B" w:rsidP="0059126B">
                  <w:pPr>
                    <w:spacing w:after="0"/>
                    <w:rPr>
                      <w:rFonts w:ascii="Arial" w:hAnsi="Arial" w:cs="Arial"/>
                      <w:sz w:val="20"/>
                      <w:szCs w:val="20"/>
                    </w:rPr>
                  </w:pPr>
                </w:p>
              </w:tc>
              <w:tc>
                <w:tcPr>
                  <w:tcW w:w="4053" w:type="dxa"/>
                </w:tcPr>
                <w:p w14:paraId="2F689287" w14:textId="77777777" w:rsidR="0059126B" w:rsidRPr="00C06CC9" w:rsidRDefault="0059126B" w:rsidP="0059126B">
                  <w:pPr>
                    <w:spacing w:after="0"/>
                    <w:rPr>
                      <w:rFonts w:ascii="Arial" w:hAnsi="Arial" w:cs="Arial"/>
                      <w:sz w:val="20"/>
                      <w:szCs w:val="20"/>
                    </w:rPr>
                  </w:pPr>
                </w:p>
              </w:tc>
            </w:tr>
          </w:tbl>
          <w:p w14:paraId="43D52A77" w14:textId="77777777" w:rsidR="004E2867" w:rsidRPr="00452515" w:rsidRDefault="004E2867" w:rsidP="004E2867">
            <w:pPr>
              <w:rPr>
                <w:rFonts w:ascii="Arial" w:hAnsi="Arial" w:cs="Arial"/>
                <w:sz w:val="20"/>
                <w:szCs w:val="20"/>
              </w:rPr>
            </w:pPr>
          </w:p>
        </w:tc>
      </w:tr>
      <w:tr w:rsidR="004E2867" w:rsidRPr="00452515" w14:paraId="02C43ADD" w14:textId="77777777" w:rsidTr="004E2867">
        <w:tc>
          <w:tcPr>
            <w:tcW w:w="8008" w:type="dxa"/>
          </w:tcPr>
          <w:p w14:paraId="214F8594" w14:textId="77777777" w:rsidR="004E2867" w:rsidRPr="00452515" w:rsidRDefault="004E2867" w:rsidP="004E2867">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r>
              <w:rPr>
                <w:rFonts w:ascii="Arial" w:hAnsi="Arial" w:cs="Arial"/>
                <w:sz w:val="20"/>
                <w:szCs w:val="20"/>
              </w:rPr>
              <w:t xml:space="preserve"> or Visitor</w:t>
            </w:r>
          </w:p>
        </w:tc>
      </w:tr>
      <w:tr w:rsidR="004E2867" w:rsidRPr="00452515" w14:paraId="77A4C521" w14:textId="77777777" w:rsidTr="004E2867">
        <w:tc>
          <w:tcPr>
            <w:tcW w:w="8008" w:type="dxa"/>
          </w:tcPr>
          <w:p w14:paraId="3D12D753" w14:textId="77777777" w:rsidR="004E2867" w:rsidRDefault="004E2867" w:rsidP="004E2867">
            <w:pPr>
              <w:rPr>
                <w:rFonts w:ascii="Arial" w:hAnsi="Arial" w:cs="Arial"/>
                <w:sz w:val="20"/>
                <w:szCs w:val="20"/>
              </w:rPr>
            </w:pPr>
            <w:r w:rsidRPr="00452515">
              <w:rPr>
                <w:rFonts w:ascii="Arial" w:hAnsi="Arial" w:cs="Arial"/>
                <w:sz w:val="20"/>
                <w:szCs w:val="20"/>
              </w:rPr>
              <w:t xml:space="preserve">Pre-Condition: </w:t>
            </w:r>
          </w:p>
          <w:p w14:paraId="16DB56FC" w14:textId="4FB26390" w:rsidR="004E2867" w:rsidRPr="00452515" w:rsidRDefault="004E2867" w:rsidP="004E2867">
            <w:r>
              <w:t>The user goes to the meal detail page and all the options have been selected</w:t>
            </w:r>
          </w:p>
        </w:tc>
      </w:tr>
      <w:tr w:rsidR="004E2867" w:rsidRPr="00452515" w14:paraId="2690218E" w14:textId="77777777" w:rsidTr="004E2867">
        <w:tc>
          <w:tcPr>
            <w:tcW w:w="8008" w:type="dxa"/>
          </w:tcPr>
          <w:p w14:paraId="072B7D0D" w14:textId="77777777" w:rsidR="004E2867" w:rsidRDefault="004E2867" w:rsidP="004E2867">
            <w:pPr>
              <w:rPr>
                <w:rFonts w:ascii="Arial" w:hAnsi="Arial"/>
                <w:sz w:val="20"/>
                <w:szCs w:val="20"/>
              </w:rPr>
            </w:pPr>
            <w:r w:rsidRPr="00103C0C">
              <w:rPr>
                <w:rFonts w:ascii="Arial" w:hAnsi="Arial" w:hint="eastAsia"/>
                <w:sz w:val="20"/>
                <w:szCs w:val="20"/>
              </w:rPr>
              <w:t>Main Scenario:</w:t>
            </w:r>
          </w:p>
          <w:p w14:paraId="71E72515" w14:textId="77777777" w:rsidR="004E2867" w:rsidRPr="000C28E6" w:rsidRDefault="004E2867" w:rsidP="004E2867">
            <w:pPr>
              <w:rPr>
                <w:b/>
                <w:bCs/>
              </w:rPr>
            </w:pPr>
            <w:r w:rsidRPr="000C28E6">
              <w:rPr>
                <w:rFonts w:hint="eastAsia"/>
                <w:b/>
                <w:bCs/>
              </w:rPr>
              <w:t>A</w:t>
            </w:r>
            <w:r w:rsidRPr="000C28E6">
              <w:rPr>
                <w:b/>
                <w:bCs/>
              </w:rPr>
              <w:t xml:space="preserve">dd to </w:t>
            </w:r>
            <w:proofErr w:type="gramStart"/>
            <w:r w:rsidRPr="000C28E6">
              <w:rPr>
                <w:b/>
                <w:bCs/>
              </w:rPr>
              <w:t>Cart</w:t>
            </w:r>
            <w:proofErr w:type="gramEnd"/>
          </w:p>
          <w:p w14:paraId="4B869209" w14:textId="43A92673" w:rsidR="004E2867" w:rsidRDefault="004E2867" w:rsidP="004E2867">
            <w:r>
              <w:t>When the user clicks “</w:t>
            </w:r>
            <w:r w:rsidR="002923C8" w:rsidRPr="005B1C5F">
              <w:rPr>
                <w:bCs/>
              </w:rPr>
              <w:t>ADD TO ORDER</w:t>
            </w:r>
            <w:r>
              <w:t>”. Check:</w:t>
            </w:r>
          </w:p>
          <w:p w14:paraId="049D4368" w14:textId="77777777" w:rsidR="004E2867" w:rsidRDefault="004E2867" w:rsidP="004E2867">
            <w:r>
              <w:t>If the shopping cart has other restaurant’s items, if yes, show this page:</w:t>
            </w:r>
          </w:p>
          <w:p w14:paraId="202FA1FC" w14:textId="40C07FCD" w:rsidR="004E2867" w:rsidRDefault="00E45E22" w:rsidP="004E2867">
            <w:r>
              <w:rPr>
                <w:noProof/>
              </w:rPr>
              <w:drawing>
                <wp:inline distT="0" distB="0" distL="0" distR="0" wp14:anchorId="183CD413" wp14:editId="6F480DA8">
                  <wp:extent cx="1259840" cy="2570479"/>
                  <wp:effectExtent l="0" t="0" r="0" b="190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264274" cy="2579526"/>
                          </a:xfrm>
                          <a:prstGeom prst="rect">
                            <a:avLst/>
                          </a:prstGeom>
                        </pic:spPr>
                      </pic:pic>
                    </a:graphicData>
                  </a:graphic>
                </wp:inline>
              </w:drawing>
            </w:r>
          </w:p>
          <w:p w14:paraId="5485BC31" w14:textId="396EFFF3" w:rsidR="004E2867" w:rsidRDefault="004E2867" w:rsidP="004E2867">
            <w:r>
              <w:rPr>
                <w:rFonts w:hint="eastAsia"/>
              </w:rPr>
              <w:t>F</w:t>
            </w:r>
            <w:r>
              <w:t>ig 1 clear your cart</w:t>
            </w:r>
            <w:r w:rsidR="00542615">
              <w:t xml:space="preserve">, see detail, </w:t>
            </w:r>
            <w:r w:rsidR="00542615" w:rsidRPr="00452515">
              <w:rPr>
                <w:rFonts w:ascii="Arial" w:hAnsi="Arial" w:cs="Arial"/>
                <w:sz w:val="20"/>
                <w:szCs w:val="20"/>
              </w:rPr>
              <w:t>UC0</w:t>
            </w:r>
            <w:r w:rsidR="00542615">
              <w:rPr>
                <w:rFonts w:ascii="Arial" w:hAnsi="Arial" w:cs="Arial"/>
                <w:sz w:val="20"/>
                <w:szCs w:val="20"/>
              </w:rPr>
              <w:t>4-03.</w:t>
            </w:r>
          </w:p>
          <w:p w14:paraId="5E65F2AC" w14:textId="362E885F" w:rsidR="004E2867" w:rsidRDefault="004E2867" w:rsidP="004E2867">
            <w:r>
              <w:rPr>
                <w:rFonts w:hint="eastAsia"/>
              </w:rPr>
              <w:t>I</w:t>
            </w:r>
            <w:r>
              <w:t xml:space="preserve">f the user clicks “Return to Order return back to that restaurant’s menu detail page. </w:t>
            </w:r>
            <w:proofErr w:type="gramStart"/>
            <w:r>
              <w:t>Don’t</w:t>
            </w:r>
            <w:proofErr w:type="gramEnd"/>
            <w:r>
              <w:t xml:space="preserve"> add this meal to the cart.</w:t>
            </w:r>
          </w:p>
          <w:p w14:paraId="081B9E2F" w14:textId="2708D4DE" w:rsidR="004E2867" w:rsidRPr="00E87F72" w:rsidRDefault="004E2867" w:rsidP="004E2867">
            <w:r>
              <w:rPr>
                <w:rFonts w:hint="eastAsia"/>
              </w:rPr>
              <w:t>I</w:t>
            </w:r>
            <w:r>
              <w:t>f the user clicks “</w:t>
            </w:r>
            <w:r w:rsidR="00542615" w:rsidRPr="006A6974">
              <w:t>Start New Order</w:t>
            </w:r>
            <w:r>
              <w:t xml:space="preserve">” or the user’s cart </w:t>
            </w:r>
            <w:proofErr w:type="gramStart"/>
            <w:r>
              <w:t>don’t</w:t>
            </w:r>
            <w:proofErr w:type="gramEnd"/>
            <w:r>
              <w:t xml:space="preserve"> have other restaurant’s items, add the meal to the shopping cart with options and return to the menu page. Please display an animation effect showing something fly from this item</w:t>
            </w:r>
            <w:ins w:id="356" w:author="Nancy Liu" w:date="2020-08-04T15:44:00Z">
              <w:r w:rsidR="00BA43E8">
                <w:t>’</w:t>
              </w:r>
            </w:ins>
            <w:r>
              <w:t>s image to the shopping cart bar.</w:t>
            </w:r>
            <w:r w:rsidR="00A82A23">
              <w:t xml:space="preserve"> </w:t>
            </w:r>
            <w:r>
              <w:t>The bottom bar in menu page should update according to the newly added item.</w:t>
            </w:r>
          </w:p>
        </w:tc>
      </w:tr>
      <w:tr w:rsidR="004E2867" w:rsidRPr="00452515" w14:paraId="6BD6923E" w14:textId="77777777" w:rsidTr="004E2867">
        <w:tc>
          <w:tcPr>
            <w:tcW w:w="8008" w:type="dxa"/>
          </w:tcPr>
          <w:p w14:paraId="02640C12" w14:textId="77777777" w:rsidR="004E2867" w:rsidRDefault="004E2867" w:rsidP="004E2867">
            <w:pPr>
              <w:rPr>
                <w:rFonts w:ascii="Arial" w:hAnsi="Arial" w:cs="Arial"/>
                <w:sz w:val="20"/>
                <w:szCs w:val="20"/>
              </w:rPr>
            </w:pPr>
            <w:r w:rsidRPr="00452515">
              <w:rPr>
                <w:rFonts w:ascii="Arial" w:hAnsi="Arial" w:cs="Arial"/>
                <w:sz w:val="20"/>
                <w:szCs w:val="20"/>
              </w:rPr>
              <w:t>Extend Scenario:</w:t>
            </w:r>
          </w:p>
          <w:p w14:paraId="532FCCF4" w14:textId="51B5191C" w:rsidR="004E2867" w:rsidRPr="00320222" w:rsidRDefault="004E2867" w:rsidP="004E2867">
            <w:r>
              <w:rPr>
                <w:rFonts w:hint="eastAsia"/>
              </w:rPr>
              <w:t>If</w:t>
            </w:r>
            <w:r>
              <w:t xml:space="preserve"> the user goes to meal detail page from “Goes well with” part of order confirmation page (See UC08-03), when the user clicks “</w:t>
            </w:r>
            <w:r w:rsidR="00232480" w:rsidRPr="001D4125">
              <w:t>ADD TO ORDER</w:t>
            </w:r>
            <w:r>
              <w:t xml:space="preserve">”, goes back to order confirmation page with this item been added to the cart. </w:t>
            </w:r>
          </w:p>
        </w:tc>
      </w:tr>
      <w:tr w:rsidR="004E2867" w:rsidRPr="00452515" w14:paraId="6A12E002" w14:textId="77777777" w:rsidTr="004E2867">
        <w:tc>
          <w:tcPr>
            <w:tcW w:w="8008" w:type="dxa"/>
          </w:tcPr>
          <w:p w14:paraId="21B5510E" w14:textId="50B19E06" w:rsidR="004E2867" w:rsidRDefault="004E2867" w:rsidP="004E2867">
            <w:pPr>
              <w:rPr>
                <w:rFonts w:ascii="Arial" w:hAnsi="Arial" w:cs="Arial"/>
                <w:sz w:val="20"/>
                <w:szCs w:val="20"/>
              </w:rPr>
            </w:pPr>
            <w:r w:rsidRPr="00452515">
              <w:rPr>
                <w:rFonts w:ascii="Arial" w:hAnsi="Arial" w:cs="Arial"/>
                <w:sz w:val="20"/>
                <w:szCs w:val="20"/>
              </w:rPr>
              <w:t>Exception Scenario</w:t>
            </w:r>
            <w:ins w:id="357" w:author="Lisa" w:date="2020-05-08T17:49:00Z">
              <w:r w:rsidR="00DB0761">
                <w:rPr>
                  <w:rFonts w:ascii="Arial" w:hAnsi="Arial" w:cs="Arial"/>
                  <w:sz w:val="20"/>
                  <w:szCs w:val="20"/>
                </w:rPr>
                <w:t>1</w:t>
              </w:r>
            </w:ins>
            <w:r w:rsidRPr="00452515">
              <w:rPr>
                <w:rFonts w:ascii="Arial" w:hAnsi="Arial" w:cs="Arial"/>
                <w:sz w:val="20"/>
                <w:szCs w:val="20"/>
              </w:rPr>
              <w:t>:</w:t>
            </w:r>
          </w:p>
          <w:p w14:paraId="43F35BBB" w14:textId="7905CDA8" w:rsidR="004E2867" w:rsidRPr="00452515" w:rsidRDefault="004E2867" w:rsidP="004E2867">
            <w:pPr>
              <w:rPr>
                <w:rFonts w:ascii="Arial" w:hAnsi="Arial" w:cs="Arial"/>
                <w:sz w:val="20"/>
                <w:szCs w:val="20"/>
              </w:rPr>
            </w:pPr>
            <w:r>
              <w:rPr>
                <w:rFonts w:ascii="Arial" w:hAnsi="Arial" w:cs="Arial" w:hint="eastAsia"/>
                <w:sz w:val="20"/>
                <w:szCs w:val="20"/>
              </w:rPr>
              <w:t xml:space="preserve">If the meal is off, click </w:t>
            </w:r>
            <w:r>
              <w:rPr>
                <w:rFonts w:ascii="Arial" w:hAnsi="Arial" w:cs="Arial"/>
                <w:sz w:val="20"/>
                <w:szCs w:val="20"/>
              </w:rPr>
              <w:t>“</w:t>
            </w:r>
            <w:r w:rsidR="002923C8" w:rsidRPr="001D4125">
              <w:t>ADD TO ORDER</w:t>
            </w:r>
            <w:r>
              <w:rPr>
                <w:rFonts w:ascii="Arial" w:hAnsi="Arial" w:cs="Arial"/>
                <w:sz w:val="20"/>
                <w:szCs w:val="20"/>
              </w:rPr>
              <w:t>”</w:t>
            </w:r>
            <w:r>
              <w:rPr>
                <w:rFonts w:ascii="Arial" w:hAnsi="Arial" w:cs="Arial" w:hint="eastAsia"/>
                <w:sz w:val="20"/>
                <w:szCs w:val="20"/>
              </w:rPr>
              <w:t xml:space="preserve"> pop up error message:</w:t>
            </w:r>
            <w:r w:rsidR="005A5EEB">
              <w:rPr>
                <w:rFonts w:ascii="Arial" w:hAnsi="Arial" w:cs="Arial"/>
                <w:sz w:val="20"/>
                <w:szCs w:val="20"/>
              </w:rPr>
              <w:t xml:space="preserve"> </w:t>
            </w:r>
            <w:r w:rsidR="00232480">
              <w:rPr>
                <w:rFonts w:ascii="Arial" w:hAnsi="Arial" w:cs="Arial"/>
                <w:sz w:val="20"/>
                <w:szCs w:val="20"/>
              </w:rPr>
              <w:t>“</w:t>
            </w:r>
            <w:r>
              <w:rPr>
                <w:rFonts w:ascii="Arial" w:hAnsi="Arial" w:cs="Arial" w:hint="eastAsia"/>
                <w:sz w:val="20"/>
                <w:szCs w:val="20"/>
              </w:rPr>
              <w:t xml:space="preserve">The meal is </w:t>
            </w:r>
            <w:r w:rsidR="002633A0">
              <w:rPr>
                <w:rFonts w:ascii="Arial" w:hAnsi="Arial" w:cs="Arial" w:hint="eastAsia"/>
                <w:sz w:val="20"/>
                <w:szCs w:val="20"/>
              </w:rPr>
              <w:t>temporarily</w:t>
            </w:r>
            <w:r>
              <w:rPr>
                <w:rFonts w:ascii="Arial" w:hAnsi="Arial" w:cs="Arial" w:hint="eastAsia"/>
                <w:sz w:val="20"/>
                <w:szCs w:val="20"/>
              </w:rPr>
              <w:t xml:space="preserve"> unavailable. Come back later or search our other meals.</w:t>
            </w:r>
            <w:r w:rsidR="00BA43E8">
              <w:rPr>
                <w:rFonts w:ascii="Arial" w:hAnsi="Arial" w:cs="Arial"/>
                <w:sz w:val="20"/>
                <w:szCs w:val="20"/>
              </w:rPr>
              <w:t>”</w:t>
            </w:r>
          </w:p>
        </w:tc>
      </w:tr>
      <w:tr w:rsidR="00DB0761" w:rsidRPr="00452515" w14:paraId="0D04A7FB" w14:textId="77777777" w:rsidTr="009A2F31">
        <w:tc>
          <w:tcPr>
            <w:tcW w:w="8008" w:type="dxa"/>
          </w:tcPr>
          <w:p w14:paraId="4A3F131E" w14:textId="56D6D69E" w:rsidR="00DB0761" w:rsidRDefault="00DB0761" w:rsidP="009A2F31">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2</w:t>
            </w:r>
            <w:r w:rsidRPr="00452515">
              <w:rPr>
                <w:rFonts w:ascii="Arial" w:hAnsi="Arial" w:cs="Arial"/>
                <w:sz w:val="20"/>
                <w:szCs w:val="20"/>
              </w:rPr>
              <w:t>:</w:t>
            </w:r>
          </w:p>
          <w:p w14:paraId="587B620C" w14:textId="6A8A2FB1" w:rsidR="00DB0761" w:rsidRDefault="00DB0761" w:rsidP="00DB0761">
            <w:pPr>
              <w:rPr>
                <w:rFonts w:ascii="Arial" w:hAnsi="Arial" w:cs="Arial"/>
                <w:sz w:val="20"/>
                <w:szCs w:val="20"/>
              </w:rPr>
            </w:pPr>
            <w:r>
              <w:rPr>
                <w:rFonts w:ascii="Arial" w:hAnsi="Arial" w:cs="Arial"/>
                <w:sz w:val="20"/>
                <w:szCs w:val="20"/>
              </w:rPr>
              <w:t>We should check if the meal is OOS when clicking “</w:t>
            </w:r>
            <w:r w:rsidR="003B1E48" w:rsidRPr="001D4125">
              <w:t>ADD TO ORDER</w:t>
            </w:r>
            <w:r>
              <w:rPr>
                <w:rFonts w:ascii="Arial" w:hAnsi="Arial" w:cs="Arial"/>
                <w:sz w:val="20"/>
                <w:szCs w:val="20"/>
              </w:rPr>
              <w:t xml:space="preserve">”. If OOS </w:t>
            </w:r>
            <w:r>
              <w:rPr>
                <w:rFonts w:ascii="Arial" w:hAnsi="Arial" w:cs="Arial" w:hint="eastAsia"/>
                <w:sz w:val="20"/>
                <w:szCs w:val="20"/>
              </w:rPr>
              <w:t>pop up</w:t>
            </w:r>
            <w:r>
              <w:rPr>
                <w:rFonts w:ascii="Arial" w:hAnsi="Arial" w:cs="Arial"/>
                <w:sz w:val="20"/>
                <w:szCs w:val="20"/>
              </w:rPr>
              <w:t xml:space="preserve"> the following</w:t>
            </w:r>
            <w:r>
              <w:rPr>
                <w:rFonts w:ascii="Arial" w:hAnsi="Arial" w:cs="Arial" w:hint="eastAsia"/>
                <w:sz w:val="20"/>
                <w:szCs w:val="20"/>
              </w:rPr>
              <w:t xml:space="preserve"> error message</w:t>
            </w:r>
            <w:r>
              <w:rPr>
                <w:rFonts w:ascii="Arial" w:hAnsi="Arial" w:cs="Arial"/>
                <w:sz w:val="20"/>
                <w:szCs w:val="20"/>
              </w:rPr>
              <w:t>:</w:t>
            </w:r>
          </w:p>
          <w:p w14:paraId="59B9B789" w14:textId="18DB014C" w:rsidR="00DB0761" w:rsidRDefault="00DB0761" w:rsidP="00DB0761">
            <w:pPr>
              <w:spacing w:after="0"/>
              <w:ind w:left="420"/>
            </w:pPr>
            <w:r>
              <w:t xml:space="preserve">Header: </w:t>
            </w:r>
            <w:r w:rsidR="00CF2881" w:rsidRPr="00CF2881">
              <w:t xml:space="preserve">Oh no! </w:t>
            </w:r>
            <w:proofErr w:type="gramStart"/>
            <w:r w:rsidR="00CF2881" w:rsidRPr="00CF2881">
              <w:t>We’re</w:t>
            </w:r>
            <w:proofErr w:type="gramEnd"/>
            <w:r w:rsidR="00CF2881" w:rsidRPr="00CF2881">
              <w:t xml:space="preserve"> sold out of [Item Name].</w:t>
            </w:r>
          </w:p>
          <w:p w14:paraId="44C2E035" w14:textId="1671B875" w:rsidR="00DB0761" w:rsidRDefault="00DB0761" w:rsidP="00DB0761">
            <w:pPr>
              <w:spacing w:after="0"/>
              <w:ind w:left="420"/>
            </w:pPr>
            <w:r>
              <w:t>Body: -</w:t>
            </w:r>
          </w:p>
          <w:p w14:paraId="03201824" w14:textId="44ACB0E1" w:rsidR="00DB0761" w:rsidRDefault="00DB0761" w:rsidP="00DB0761">
            <w:pPr>
              <w:spacing w:after="0"/>
              <w:ind w:left="420"/>
            </w:pPr>
            <w:r>
              <w:t xml:space="preserve">Primary CTA: </w:t>
            </w:r>
            <w:r w:rsidR="00274D92" w:rsidRPr="00274D92">
              <w:t xml:space="preserve">Find something </w:t>
            </w:r>
            <w:proofErr w:type="gramStart"/>
            <w:r w:rsidR="00274D92" w:rsidRPr="00274D92">
              <w:t>else</w:t>
            </w:r>
            <w:proofErr w:type="gramEnd"/>
          </w:p>
          <w:p w14:paraId="014ACA1D" w14:textId="67B6E2C6" w:rsidR="00DB0761" w:rsidRDefault="00DB0761" w:rsidP="00DB0761">
            <w:pPr>
              <w:spacing w:after="0"/>
              <w:ind w:left="420"/>
            </w:pPr>
            <w:r>
              <w:t xml:space="preserve">Secondary CTA: </w:t>
            </w:r>
            <w:r w:rsidR="00274D92">
              <w:t>-</w:t>
            </w:r>
          </w:p>
          <w:p w14:paraId="2D387462" w14:textId="09ACCCC6" w:rsidR="00DB0761" w:rsidRDefault="00DB0761" w:rsidP="00DB0761">
            <w:pPr>
              <w:spacing w:after="0"/>
              <w:ind w:left="420"/>
            </w:pPr>
            <w:r>
              <w:t xml:space="preserve">Primary CTA action: </w:t>
            </w:r>
            <w:r w:rsidR="00274D92" w:rsidRPr="00274D92">
              <w:t>User taps primary CTA or “x” to exit the error state</w:t>
            </w:r>
            <w:r w:rsidR="00274D92">
              <w:t xml:space="preserve">, </w:t>
            </w:r>
            <w:proofErr w:type="gramStart"/>
            <w:r w:rsidR="00274D92" w:rsidRPr="00274D92">
              <w:t>return back</w:t>
            </w:r>
            <w:proofErr w:type="gramEnd"/>
            <w:r w:rsidR="00274D92" w:rsidRPr="00274D92">
              <w:t xml:space="preserve"> to </w:t>
            </w:r>
            <w:r w:rsidR="00827AED">
              <w:t>the page where it comes from</w:t>
            </w:r>
            <w:r w:rsidR="00274D92" w:rsidRPr="00274D92">
              <w:t>.</w:t>
            </w:r>
          </w:p>
          <w:p w14:paraId="49B5B825" w14:textId="24CD8060" w:rsidR="00DB0761" w:rsidRDefault="007D4201" w:rsidP="00274D92">
            <w:pPr>
              <w:spacing w:after="0"/>
              <w:ind w:left="420"/>
              <w:rPr>
                <w:rFonts w:ascii="Arial" w:hAnsi="Arial" w:cs="Arial"/>
                <w:sz w:val="20"/>
                <w:szCs w:val="20"/>
              </w:rPr>
            </w:pPr>
            <w:r>
              <w:rPr>
                <w:noProof/>
              </w:rPr>
              <w:t xml:space="preserve"> </w:t>
            </w:r>
            <w:r>
              <w:rPr>
                <w:noProof/>
              </w:rPr>
              <w:drawing>
                <wp:inline distT="0" distB="0" distL="0" distR="0" wp14:anchorId="76E0937F" wp14:editId="0D882DAC">
                  <wp:extent cx="2306320" cy="164084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306527" cy="1640987"/>
                          </a:xfrm>
                          <a:prstGeom prst="rect">
                            <a:avLst/>
                          </a:prstGeom>
                        </pic:spPr>
                      </pic:pic>
                    </a:graphicData>
                  </a:graphic>
                </wp:inline>
              </w:drawing>
            </w:r>
          </w:p>
          <w:p w14:paraId="2A1E6442" w14:textId="77777777" w:rsidR="00376B4D" w:rsidRDefault="00376B4D" w:rsidP="00376B4D">
            <w:pPr>
              <w:rPr>
                <w:rFonts w:ascii="Arial" w:hAnsi="Arial" w:cs="Arial"/>
                <w:sz w:val="20"/>
                <w:szCs w:val="20"/>
              </w:rPr>
            </w:pPr>
            <w:r>
              <w:rPr>
                <w:rFonts w:ascii="Arial" w:hAnsi="Arial" w:cs="Arial"/>
                <w:sz w:val="20"/>
                <w:szCs w:val="20"/>
              </w:rPr>
              <w:t xml:space="preserve">If the meal is not OOS, we should check if (the existing qty of this item + the adding to cart’s qty) is greater than zone level max avail. Qty. If yes, </w:t>
            </w:r>
            <w:r>
              <w:rPr>
                <w:rFonts w:ascii="Arial" w:hAnsi="Arial" w:cs="Arial" w:hint="eastAsia"/>
                <w:sz w:val="20"/>
                <w:szCs w:val="20"/>
              </w:rPr>
              <w:t>pop up</w:t>
            </w:r>
            <w:r>
              <w:rPr>
                <w:rFonts w:ascii="Arial" w:hAnsi="Arial" w:cs="Arial"/>
                <w:sz w:val="20"/>
                <w:szCs w:val="20"/>
              </w:rPr>
              <w:t xml:space="preserve"> the following</w:t>
            </w:r>
            <w:r>
              <w:rPr>
                <w:rFonts w:ascii="Arial" w:hAnsi="Arial" w:cs="Arial" w:hint="eastAsia"/>
                <w:sz w:val="20"/>
                <w:szCs w:val="20"/>
              </w:rPr>
              <w:t xml:space="preserve"> error message</w:t>
            </w:r>
            <w:r>
              <w:rPr>
                <w:rFonts w:ascii="Arial" w:hAnsi="Arial" w:cs="Arial"/>
                <w:sz w:val="20"/>
                <w:szCs w:val="20"/>
              </w:rPr>
              <w:t>:</w:t>
            </w:r>
          </w:p>
          <w:p w14:paraId="6AF9085F" w14:textId="195EC638" w:rsidR="00376B4D" w:rsidRDefault="00376B4D" w:rsidP="00376B4D">
            <w:pPr>
              <w:spacing w:after="0"/>
              <w:ind w:left="420"/>
            </w:pPr>
            <w:r>
              <w:t xml:space="preserve">Header: </w:t>
            </w:r>
            <w:r w:rsidR="00B5223B" w:rsidRPr="00B5223B">
              <w:t>So sorry. We’re running low on [Item Name</w:t>
            </w:r>
            <w:proofErr w:type="gramStart"/>
            <w:r w:rsidR="00B5223B" w:rsidRPr="00B5223B">
              <w:t>].</w:t>
            </w:r>
            <w:r>
              <w:t>.</w:t>
            </w:r>
            <w:proofErr w:type="gramEnd"/>
          </w:p>
          <w:p w14:paraId="6EC320E4" w14:textId="63E7115B" w:rsidR="00376B4D" w:rsidRDefault="00376B4D" w:rsidP="00376B4D">
            <w:pPr>
              <w:spacing w:after="0"/>
              <w:ind w:left="420"/>
            </w:pPr>
            <w:r>
              <w:t xml:space="preserve">Body: </w:t>
            </w:r>
            <w:r w:rsidR="00CE1485" w:rsidRPr="00CE1485">
              <w:t xml:space="preserve">Please update your </w:t>
            </w:r>
            <w:proofErr w:type="gramStart"/>
            <w:r w:rsidR="00CE1485" w:rsidRPr="00CE1485">
              <w:t>order.</w:t>
            </w:r>
            <w:r>
              <w:t>.</w:t>
            </w:r>
            <w:proofErr w:type="gramEnd"/>
          </w:p>
          <w:p w14:paraId="4ED1B8BF" w14:textId="515C0907" w:rsidR="00376B4D" w:rsidRDefault="00376B4D" w:rsidP="00376B4D">
            <w:pPr>
              <w:spacing w:after="0"/>
              <w:ind w:left="420"/>
            </w:pPr>
            <w:r>
              <w:t xml:space="preserve">Primary CTA: </w:t>
            </w:r>
            <w:r w:rsidRPr="00376B4D">
              <w:t>Update quantity</w:t>
            </w:r>
          </w:p>
          <w:p w14:paraId="5EA96335" w14:textId="77777777" w:rsidR="00376B4D" w:rsidRDefault="00376B4D" w:rsidP="00376B4D">
            <w:pPr>
              <w:spacing w:after="0"/>
              <w:ind w:left="420"/>
            </w:pPr>
            <w:r>
              <w:t>Secondary CTA: -</w:t>
            </w:r>
          </w:p>
          <w:p w14:paraId="70CD3F5C" w14:textId="490EAEE8" w:rsidR="00376B4D" w:rsidRPr="00452515" w:rsidRDefault="00376B4D" w:rsidP="009F1553">
            <w:pPr>
              <w:spacing w:after="0"/>
              <w:rPr>
                <w:rFonts w:ascii="Arial" w:hAnsi="Arial" w:cs="Arial"/>
                <w:sz w:val="20"/>
                <w:szCs w:val="20"/>
              </w:rPr>
            </w:pPr>
            <w:r>
              <w:t xml:space="preserve">Primary CTA action: User taps </w:t>
            </w:r>
            <w:proofErr w:type="spellStart"/>
            <w:r>
              <w:t>cta</w:t>
            </w:r>
            <w:proofErr w:type="spellEnd"/>
            <w:r>
              <w:t xml:space="preserve"> to return to item page to update to </w:t>
            </w:r>
            <w:r w:rsidR="000F1F7C">
              <w:rPr>
                <w:rFonts w:ascii="Arial" w:hAnsi="Arial" w:cs="Arial"/>
                <w:sz w:val="20"/>
                <w:szCs w:val="20"/>
              </w:rPr>
              <w:t>zone level max avail</w:t>
            </w:r>
            <w:r w:rsidR="000F1F7C">
              <w:t xml:space="preserve"> </w:t>
            </w:r>
            <w:r>
              <w:t>quantity. The max available will only be able to be added.</w:t>
            </w:r>
          </w:p>
        </w:tc>
      </w:tr>
      <w:tr w:rsidR="004E2867" w:rsidRPr="00452515" w14:paraId="4084B7E0" w14:textId="77777777" w:rsidTr="004E2867">
        <w:tc>
          <w:tcPr>
            <w:tcW w:w="8008" w:type="dxa"/>
          </w:tcPr>
          <w:p w14:paraId="7128AD13" w14:textId="77777777" w:rsidR="004E2867" w:rsidRPr="00452515" w:rsidRDefault="004E2867" w:rsidP="004E2867">
            <w:pPr>
              <w:rPr>
                <w:rFonts w:ascii="Arial" w:hAnsi="Arial" w:cs="Arial"/>
                <w:sz w:val="20"/>
                <w:szCs w:val="20"/>
              </w:rPr>
            </w:pPr>
            <w:r w:rsidRPr="00452515">
              <w:rPr>
                <w:rFonts w:ascii="Arial" w:hAnsi="Arial" w:cs="Arial"/>
                <w:sz w:val="20"/>
                <w:szCs w:val="20"/>
              </w:rPr>
              <w:t>Notes:</w:t>
            </w:r>
          </w:p>
        </w:tc>
      </w:tr>
      <w:tr w:rsidR="004E2867" w:rsidRPr="00452515" w14:paraId="3B1CCBCC" w14:textId="77777777" w:rsidTr="004E2867">
        <w:tc>
          <w:tcPr>
            <w:tcW w:w="8008" w:type="dxa"/>
          </w:tcPr>
          <w:p w14:paraId="07935B28" w14:textId="5DF1E5C2" w:rsidR="004E2867" w:rsidRPr="000C28E6" w:rsidRDefault="004E2867" w:rsidP="004E2867">
            <w:pPr>
              <w:rPr>
                <w:rFonts w:ascii="Arial" w:hAnsi="Arial" w:cs="Arial"/>
                <w:sz w:val="20"/>
                <w:szCs w:val="20"/>
              </w:rPr>
            </w:pPr>
            <w:r w:rsidRPr="00452515">
              <w:rPr>
                <w:rFonts w:ascii="Arial" w:hAnsi="Arial" w:cs="Arial"/>
                <w:sz w:val="20"/>
                <w:szCs w:val="20"/>
              </w:rPr>
              <w:t>Q/A:</w:t>
            </w:r>
          </w:p>
        </w:tc>
      </w:tr>
    </w:tbl>
    <w:p w14:paraId="5AC328C6" w14:textId="77777777" w:rsidR="000C28E6" w:rsidRDefault="000C28E6" w:rsidP="000C28E6"/>
    <w:p w14:paraId="2B9120DF" w14:textId="09BE9121" w:rsidR="002E4B1A" w:rsidRDefault="002E4B1A" w:rsidP="002E4B1A">
      <w:pPr>
        <w:pStyle w:val="Heading3"/>
      </w:pPr>
      <w:r w:rsidRPr="00452515">
        <w:t>UC0</w:t>
      </w:r>
      <w:r>
        <w:t>5-04 Meal detail page – Inventory UI</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2E4B1A" w:rsidRPr="00452515" w14:paraId="10AC67A2" w14:textId="77777777" w:rsidTr="00FC3791">
        <w:tc>
          <w:tcPr>
            <w:tcW w:w="8008" w:type="dxa"/>
          </w:tcPr>
          <w:p w14:paraId="79A6D7A9" w14:textId="3F830702" w:rsidR="002E4B1A" w:rsidRPr="00452515" w:rsidRDefault="002E4B1A" w:rsidP="00FC3791">
            <w:pPr>
              <w:rPr>
                <w:rFonts w:ascii="Arial" w:hAnsi="Arial" w:cs="Arial"/>
                <w:sz w:val="20"/>
                <w:szCs w:val="20"/>
              </w:rPr>
            </w:pPr>
            <w:r w:rsidRPr="00452515">
              <w:rPr>
                <w:rFonts w:ascii="Arial" w:hAnsi="Arial" w:cs="Arial"/>
                <w:sz w:val="20"/>
                <w:szCs w:val="20"/>
              </w:rPr>
              <w:t>UC0</w:t>
            </w:r>
            <w:r w:rsidR="00844689">
              <w:rPr>
                <w:rFonts w:ascii="Arial" w:hAnsi="Arial" w:cs="Arial"/>
                <w:sz w:val="20"/>
                <w:szCs w:val="20"/>
              </w:rPr>
              <w:t>5</w:t>
            </w:r>
            <w:r>
              <w:rPr>
                <w:rFonts w:ascii="Arial" w:hAnsi="Arial" w:cs="Arial"/>
                <w:sz w:val="20"/>
                <w:szCs w:val="20"/>
              </w:rPr>
              <w:t>-</w:t>
            </w:r>
            <w:r w:rsidR="00844689">
              <w:rPr>
                <w:rFonts w:ascii="Arial" w:hAnsi="Arial" w:cs="Arial"/>
                <w:sz w:val="20"/>
                <w:szCs w:val="20"/>
              </w:rPr>
              <w:t>04</w:t>
            </w:r>
            <w:r>
              <w:rPr>
                <w:rFonts w:ascii="Arial" w:hAnsi="Arial" w:cs="Arial"/>
                <w:sz w:val="20"/>
                <w:szCs w:val="20"/>
              </w:rPr>
              <w:t xml:space="preserve"> </w:t>
            </w:r>
            <w:r w:rsidR="00844689">
              <w:rPr>
                <w:rFonts w:ascii="Arial" w:hAnsi="Arial" w:cs="Arial"/>
                <w:sz w:val="20"/>
                <w:szCs w:val="20"/>
              </w:rPr>
              <w:t>Meal detail</w:t>
            </w:r>
            <w:r>
              <w:rPr>
                <w:rFonts w:ascii="Arial" w:hAnsi="Arial" w:cs="Arial"/>
                <w:sz w:val="20"/>
                <w:szCs w:val="20"/>
              </w:rPr>
              <w:t xml:space="preserve"> page – Inventory UI</w:t>
            </w:r>
          </w:p>
        </w:tc>
      </w:tr>
      <w:tr w:rsidR="002E4B1A" w:rsidRPr="00452515" w14:paraId="364BA13A" w14:textId="77777777" w:rsidTr="00FC3791">
        <w:tc>
          <w:tcPr>
            <w:tcW w:w="8008" w:type="dxa"/>
          </w:tcPr>
          <w:p w14:paraId="4110616E" w14:textId="77777777" w:rsidR="002E4B1A" w:rsidRDefault="002E4B1A" w:rsidP="00FC3791">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6"/>
              <w:gridCol w:w="1386"/>
              <w:gridCol w:w="1209"/>
              <w:gridCol w:w="4021"/>
            </w:tblGrid>
            <w:tr w:rsidR="0059126B" w14:paraId="33501517" w14:textId="77777777" w:rsidTr="0059126B">
              <w:tc>
                <w:tcPr>
                  <w:tcW w:w="1166" w:type="dxa"/>
                </w:tcPr>
                <w:p w14:paraId="513ACC63" w14:textId="333A1179" w:rsidR="0059126B" w:rsidRDefault="0059126B" w:rsidP="00FC3791">
                  <w:pPr>
                    <w:spacing w:after="0"/>
                    <w:rPr>
                      <w:ins w:id="358"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86" w:type="dxa"/>
                </w:tcPr>
                <w:p w14:paraId="2C769FEA" w14:textId="5625F61C" w:rsidR="0059126B" w:rsidRDefault="0059126B" w:rsidP="00FC3791">
                  <w:pPr>
                    <w:spacing w:after="0"/>
                    <w:rPr>
                      <w:rFonts w:ascii="Arial" w:hAnsi="Arial" w:cs="Arial"/>
                      <w:sz w:val="20"/>
                      <w:szCs w:val="20"/>
                    </w:rPr>
                  </w:pPr>
                  <w:r>
                    <w:rPr>
                      <w:rFonts w:ascii="Arial" w:hAnsi="Arial" w:cs="Arial"/>
                      <w:sz w:val="20"/>
                      <w:szCs w:val="20"/>
                    </w:rPr>
                    <w:t>Date</w:t>
                  </w:r>
                </w:p>
              </w:tc>
              <w:tc>
                <w:tcPr>
                  <w:tcW w:w="1209" w:type="dxa"/>
                </w:tcPr>
                <w:p w14:paraId="5DE19D83" w14:textId="77777777" w:rsidR="0059126B" w:rsidRDefault="0059126B" w:rsidP="00FC3791">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21" w:type="dxa"/>
                </w:tcPr>
                <w:p w14:paraId="33648BB3" w14:textId="77777777" w:rsidR="0059126B" w:rsidRDefault="0059126B" w:rsidP="00FC3791">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59126B" w14:paraId="222EB0C4" w14:textId="77777777" w:rsidTr="0059126B">
              <w:tc>
                <w:tcPr>
                  <w:tcW w:w="1166" w:type="dxa"/>
                </w:tcPr>
                <w:p w14:paraId="0BA71F75" w14:textId="2EA69E7B" w:rsidR="0059126B" w:rsidRDefault="0059126B" w:rsidP="00FC3791">
                  <w:pPr>
                    <w:spacing w:after="0"/>
                    <w:rPr>
                      <w:ins w:id="359" w:author="Nancy Liu" w:date="2021-03-10T10:34:00Z"/>
                      <w:rFonts w:ascii="Arial" w:hAnsi="Arial" w:cs="Arial"/>
                      <w:sz w:val="20"/>
                      <w:szCs w:val="20"/>
                    </w:rPr>
                  </w:pPr>
                  <w:r>
                    <w:rPr>
                      <w:rFonts w:ascii="Arial" w:hAnsi="Arial" w:cs="Arial"/>
                      <w:sz w:val="20"/>
                      <w:szCs w:val="20"/>
                    </w:rPr>
                    <w:t>1.0</w:t>
                  </w:r>
                </w:p>
              </w:tc>
              <w:tc>
                <w:tcPr>
                  <w:tcW w:w="1386" w:type="dxa"/>
                </w:tcPr>
                <w:p w14:paraId="2245DCA3" w14:textId="5FF31630" w:rsidR="0059126B" w:rsidRDefault="0059126B" w:rsidP="00FC3791">
                  <w:pPr>
                    <w:spacing w:after="0"/>
                    <w:rPr>
                      <w:rFonts w:ascii="Arial" w:hAnsi="Arial" w:cs="Arial"/>
                      <w:sz w:val="20"/>
                      <w:szCs w:val="20"/>
                    </w:rPr>
                  </w:pPr>
                  <w:r>
                    <w:rPr>
                      <w:rFonts w:ascii="Arial" w:hAnsi="Arial" w:cs="Arial"/>
                      <w:sz w:val="20"/>
                      <w:szCs w:val="20"/>
                    </w:rPr>
                    <w:t>2020.10.16</w:t>
                  </w:r>
                </w:p>
              </w:tc>
              <w:tc>
                <w:tcPr>
                  <w:tcW w:w="1209" w:type="dxa"/>
                </w:tcPr>
                <w:p w14:paraId="6D2E256A" w14:textId="77777777" w:rsidR="0059126B" w:rsidRDefault="0059126B" w:rsidP="00FC3791">
                  <w:pPr>
                    <w:spacing w:after="0"/>
                    <w:rPr>
                      <w:rFonts w:ascii="Arial" w:hAnsi="Arial" w:cs="Arial"/>
                      <w:sz w:val="20"/>
                      <w:szCs w:val="20"/>
                    </w:rPr>
                  </w:pPr>
                  <w:r>
                    <w:rPr>
                      <w:rFonts w:ascii="Arial" w:hAnsi="Arial" w:cs="Arial"/>
                      <w:sz w:val="20"/>
                      <w:szCs w:val="20"/>
                    </w:rPr>
                    <w:t>Norbert</w:t>
                  </w:r>
                </w:p>
              </w:tc>
              <w:tc>
                <w:tcPr>
                  <w:tcW w:w="4021" w:type="dxa"/>
                </w:tcPr>
                <w:p w14:paraId="1E5E494C" w14:textId="77777777" w:rsidR="0059126B" w:rsidRDefault="0059126B" w:rsidP="00FC3791">
                  <w:pPr>
                    <w:spacing w:after="0"/>
                    <w:rPr>
                      <w:rFonts w:ascii="Arial" w:hAnsi="Arial" w:cs="Arial"/>
                      <w:sz w:val="20"/>
                      <w:szCs w:val="20"/>
                    </w:rPr>
                  </w:pPr>
                  <w:r>
                    <w:rPr>
                      <w:rFonts w:ascii="Arial" w:hAnsi="Arial" w:cs="Arial"/>
                      <w:sz w:val="20"/>
                      <w:szCs w:val="20"/>
                    </w:rPr>
                    <w:t>First version</w:t>
                  </w:r>
                </w:p>
              </w:tc>
            </w:tr>
            <w:tr w:rsidR="0059126B" w14:paraId="0C59A860" w14:textId="77777777" w:rsidTr="0059126B">
              <w:tc>
                <w:tcPr>
                  <w:tcW w:w="1166" w:type="dxa"/>
                </w:tcPr>
                <w:p w14:paraId="76C777E2" w14:textId="77777777" w:rsidR="0059126B" w:rsidRDefault="0059126B" w:rsidP="00FC3791">
                  <w:pPr>
                    <w:spacing w:after="0"/>
                    <w:rPr>
                      <w:ins w:id="360" w:author="Nancy Liu" w:date="2021-03-10T10:34:00Z"/>
                      <w:rFonts w:ascii="Arial" w:hAnsi="Arial" w:cs="Arial"/>
                      <w:sz w:val="20"/>
                      <w:szCs w:val="20"/>
                    </w:rPr>
                  </w:pPr>
                </w:p>
              </w:tc>
              <w:tc>
                <w:tcPr>
                  <w:tcW w:w="1386" w:type="dxa"/>
                </w:tcPr>
                <w:p w14:paraId="744025F8" w14:textId="59719E01" w:rsidR="0059126B" w:rsidRDefault="0059126B" w:rsidP="00FC3791">
                  <w:pPr>
                    <w:spacing w:after="0"/>
                    <w:rPr>
                      <w:rFonts w:ascii="Arial" w:hAnsi="Arial" w:cs="Arial"/>
                      <w:sz w:val="20"/>
                      <w:szCs w:val="20"/>
                    </w:rPr>
                  </w:pPr>
                </w:p>
              </w:tc>
              <w:tc>
                <w:tcPr>
                  <w:tcW w:w="1209" w:type="dxa"/>
                </w:tcPr>
                <w:p w14:paraId="5BFD81F8" w14:textId="77777777" w:rsidR="0059126B" w:rsidRDefault="0059126B" w:rsidP="00FC3791">
                  <w:pPr>
                    <w:spacing w:after="0"/>
                    <w:rPr>
                      <w:rFonts w:ascii="Arial" w:hAnsi="Arial" w:cs="Arial"/>
                      <w:sz w:val="20"/>
                      <w:szCs w:val="20"/>
                    </w:rPr>
                  </w:pPr>
                </w:p>
              </w:tc>
              <w:tc>
                <w:tcPr>
                  <w:tcW w:w="4021" w:type="dxa"/>
                </w:tcPr>
                <w:p w14:paraId="276FF012" w14:textId="77777777" w:rsidR="0059126B" w:rsidRDefault="0059126B" w:rsidP="00FC3791">
                  <w:pPr>
                    <w:spacing w:after="0"/>
                    <w:rPr>
                      <w:rFonts w:ascii="Arial" w:hAnsi="Arial" w:cs="Arial"/>
                      <w:sz w:val="20"/>
                      <w:szCs w:val="20"/>
                    </w:rPr>
                  </w:pPr>
                </w:p>
              </w:tc>
            </w:tr>
          </w:tbl>
          <w:p w14:paraId="669D2970" w14:textId="77777777" w:rsidR="002E4B1A" w:rsidRPr="00452515" w:rsidRDefault="002E4B1A" w:rsidP="00FC3791">
            <w:pPr>
              <w:rPr>
                <w:rFonts w:ascii="Arial" w:hAnsi="Arial" w:cs="Arial"/>
                <w:sz w:val="20"/>
                <w:szCs w:val="20"/>
              </w:rPr>
            </w:pPr>
          </w:p>
        </w:tc>
      </w:tr>
      <w:tr w:rsidR="002E4B1A" w:rsidRPr="00452515" w14:paraId="3B41815E" w14:textId="77777777" w:rsidTr="00FC3791">
        <w:tc>
          <w:tcPr>
            <w:tcW w:w="8008" w:type="dxa"/>
          </w:tcPr>
          <w:p w14:paraId="0E750B5C" w14:textId="77777777" w:rsidR="002E4B1A" w:rsidRPr="00452515" w:rsidRDefault="002E4B1A" w:rsidP="00FC3791">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2E4B1A" w:rsidRPr="00452515" w14:paraId="7E9535E4" w14:textId="77777777" w:rsidTr="00FC3791">
        <w:tc>
          <w:tcPr>
            <w:tcW w:w="8008" w:type="dxa"/>
          </w:tcPr>
          <w:p w14:paraId="5B0CCEC9" w14:textId="77777777" w:rsidR="002E4B1A" w:rsidRDefault="002E4B1A" w:rsidP="00FC3791">
            <w:pPr>
              <w:rPr>
                <w:rFonts w:ascii="Arial" w:hAnsi="Arial" w:cs="Arial"/>
                <w:sz w:val="20"/>
                <w:szCs w:val="20"/>
              </w:rPr>
            </w:pPr>
            <w:r w:rsidRPr="00452515">
              <w:rPr>
                <w:rFonts w:ascii="Arial" w:hAnsi="Arial" w:cs="Arial"/>
                <w:sz w:val="20"/>
                <w:szCs w:val="20"/>
              </w:rPr>
              <w:t xml:space="preserve">Pre-Condition: </w:t>
            </w:r>
          </w:p>
          <w:p w14:paraId="1565D47B" w14:textId="68CCA6C8" w:rsidR="002E4B1A" w:rsidRPr="00925077" w:rsidRDefault="002E4B1A" w:rsidP="00FC3791">
            <w:pPr>
              <w:spacing w:after="0"/>
            </w:pPr>
            <w:r w:rsidRPr="00925077">
              <w:lastRenderedPageBreak/>
              <w:t xml:space="preserve">Customer gets into </w:t>
            </w:r>
            <w:r>
              <w:t>IDP from RDP or Cart (MODIFY)</w:t>
            </w:r>
            <w:r w:rsidRPr="00925077">
              <w:t>.</w:t>
            </w:r>
          </w:p>
        </w:tc>
      </w:tr>
      <w:tr w:rsidR="002E4B1A" w:rsidRPr="00452515" w14:paraId="7B4ECF9E" w14:textId="77777777" w:rsidTr="00FC3791">
        <w:tc>
          <w:tcPr>
            <w:tcW w:w="8008" w:type="dxa"/>
          </w:tcPr>
          <w:p w14:paraId="3D416969" w14:textId="77777777" w:rsidR="002E4B1A" w:rsidRPr="00A36094" w:rsidRDefault="002E4B1A" w:rsidP="00FC3791">
            <w:pPr>
              <w:spacing w:after="0"/>
              <w:contextualSpacing/>
              <w:rPr>
                <w:rFonts w:ascii="Arial" w:hAnsi="Arial" w:cs="Arial"/>
                <w:sz w:val="20"/>
                <w:szCs w:val="20"/>
              </w:rPr>
            </w:pPr>
            <w:r w:rsidRPr="00A36094">
              <w:rPr>
                <w:rFonts w:ascii="Arial" w:hAnsi="Arial" w:cs="Arial" w:hint="eastAsia"/>
                <w:sz w:val="20"/>
                <w:szCs w:val="20"/>
              </w:rPr>
              <w:lastRenderedPageBreak/>
              <w:t>Main Scenario:</w:t>
            </w:r>
          </w:p>
          <w:p w14:paraId="1175A51C" w14:textId="5F27AB16" w:rsidR="002E4B1A" w:rsidRDefault="002E4B1A" w:rsidP="00FC3791">
            <w:pPr>
              <w:spacing w:after="0"/>
              <w:contextualSpacing/>
            </w:pPr>
            <w:r w:rsidRPr="00925077">
              <w:t>Figma:</w:t>
            </w:r>
            <w:r>
              <w:t xml:space="preserve"> </w:t>
            </w:r>
            <w:hyperlink r:id="rId177" w:history="1">
              <w:r w:rsidRPr="00CB7072">
                <w:rPr>
                  <w:rStyle w:val="Hyperlink"/>
                </w:rPr>
                <w:t>https://www.figma.com/file/PkaHHGSWMbSwerowau6Nn5/Inventory-UI?node-id=78%3A0</w:t>
              </w:r>
            </w:hyperlink>
            <w:r>
              <w:t xml:space="preserve"> </w:t>
            </w:r>
          </w:p>
          <w:p w14:paraId="0FDB58EA" w14:textId="4880133C" w:rsidR="009F6778" w:rsidRPr="00925077" w:rsidRDefault="001F04F0" w:rsidP="00FC3791">
            <w:pPr>
              <w:spacing w:after="0"/>
              <w:contextualSpacing/>
            </w:pPr>
            <w:hyperlink r:id="rId178" w:history="1">
              <w:r w:rsidR="009F6778" w:rsidRPr="00113B30">
                <w:rPr>
                  <w:rStyle w:val="Hyperlink"/>
                </w:rPr>
                <w:t>https://www.figma.com/file/e1B6ZLUO3fDgX375ZMY75g/IDP-Revised?node-id=297%3A1401</w:t>
              </w:r>
            </w:hyperlink>
            <w:r w:rsidR="009F6778">
              <w:t xml:space="preserve"> </w:t>
            </w:r>
          </w:p>
          <w:p w14:paraId="694BCCFB" w14:textId="0E272F09" w:rsidR="002E4B1A" w:rsidRPr="00A36094" w:rsidRDefault="002E4B1A" w:rsidP="00FC3791">
            <w:pPr>
              <w:spacing w:after="0"/>
              <w:contextualSpacing/>
            </w:pPr>
          </w:p>
          <w:p w14:paraId="0C20534E" w14:textId="0131DD33" w:rsidR="00EE1971" w:rsidRPr="00067FC2" w:rsidRDefault="002E4B1A" w:rsidP="00EE1971">
            <w:pPr>
              <w:pStyle w:val="ListParagraph"/>
              <w:numPr>
                <w:ilvl w:val="1"/>
                <w:numId w:val="463"/>
              </w:numPr>
              <w:spacing w:after="0"/>
              <w:ind w:firstLineChars="0"/>
              <w:contextualSpacing/>
              <w:rPr>
                <w:b/>
                <w:bCs/>
              </w:rPr>
            </w:pPr>
            <w:r w:rsidRPr="00067FC2">
              <w:rPr>
                <w:b/>
                <w:bCs/>
              </w:rPr>
              <w:t>Menu Item SOLD OUT</w:t>
            </w:r>
          </w:p>
          <w:p w14:paraId="4962ACC4" w14:textId="491AA8E7" w:rsidR="002E4B1A" w:rsidRDefault="002E4B1A" w:rsidP="002E4B1A">
            <w:pPr>
              <w:spacing w:after="0"/>
              <w:contextualSpacing/>
            </w:pPr>
          </w:p>
          <w:p w14:paraId="61F05738" w14:textId="5E355762" w:rsidR="0097317D" w:rsidRDefault="0097317D" w:rsidP="002E4B1A">
            <w:pPr>
              <w:spacing w:after="0"/>
              <w:contextualSpacing/>
            </w:pPr>
            <w:r w:rsidRPr="0097317D">
              <w:rPr>
                <w:noProof/>
              </w:rPr>
              <w:lastRenderedPageBreak/>
              <w:drawing>
                <wp:inline distT="0" distB="0" distL="0" distR="0" wp14:anchorId="3F663394" wp14:editId="4ED57A99">
                  <wp:extent cx="2971800" cy="71247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971800" cy="7124700"/>
                          </a:xfrm>
                          <a:prstGeom prst="rect">
                            <a:avLst/>
                          </a:prstGeom>
                        </pic:spPr>
                      </pic:pic>
                    </a:graphicData>
                  </a:graphic>
                </wp:inline>
              </w:drawing>
            </w:r>
          </w:p>
          <w:p w14:paraId="738B1EE7" w14:textId="77777777" w:rsidR="00590ED6" w:rsidRDefault="00590ED6" w:rsidP="00590ED6">
            <w:pPr>
              <w:spacing w:after="0"/>
              <w:contextualSpacing/>
            </w:pPr>
          </w:p>
          <w:p w14:paraId="0A8B75C7" w14:textId="0CA67ADA" w:rsidR="00590ED6" w:rsidRPr="00067FC2" w:rsidRDefault="00A22384" w:rsidP="00A22384">
            <w:pPr>
              <w:pStyle w:val="ListParagraph"/>
              <w:numPr>
                <w:ilvl w:val="1"/>
                <w:numId w:val="463"/>
              </w:numPr>
              <w:spacing w:after="0"/>
              <w:ind w:firstLineChars="0"/>
              <w:contextualSpacing/>
              <w:rPr>
                <w:b/>
                <w:bCs/>
              </w:rPr>
            </w:pPr>
            <w:r w:rsidRPr="00067FC2">
              <w:rPr>
                <w:b/>
                <w:bCs/>
              </w:rPr>
              <w:t>Option</w:t>
            </w:r>
            <w:r w:rsidR="0061374A">
              <w:rPr>
                <w:b/>
                <w:bCs/>
              </w:rPr>
              <w:t xml:space="preserve"> Value</w:t>
            </w:r>
            <w:r w:rsidRPr="00067FC2">
              <w:rPr>
                <w:b/>
                <w:bCs/>
              </w:rPr>
              <w:t xml:space="preserve"> SOLD OUT</w:t>
            </w:r>
          </w:p>
          <w:p w14:paraId="205A8FAA" w14:textId="3EB7FB4D" w:rsidR="00A22384" w:rsidRDefault="00A22384" w:rsidP="00A22384">
            <w:pPr>
              <w:spacing w:after="0"/>
              <w:contextualSpacing/>
            </w:pPr>
            <w:r w:rsidRPr="00A22384">
              <w:rPr>
                <w:noProof/>
              </w:rPr>
              <w:lastRenderedPageBreak/>
              <w:drawing>
                <wp:inline distT="0" distB="0" distL="0" distR="0" wp14:anchorId="5472DF32" wp14:editId="1EDF3842">
                  <wp:extent cx="4914693" cy="1624819"/>
                  <wp:effectExtent l="0" t="0" r="635" b="127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926614" cy="1628760"/>
                          </a:xfrm>
                          <a:prstGeom prst="rect">
                            <a:avLst/>
                          </a:prstGeom>
                        </pic:spPr>
                      </pic:pic>
                    </a:graphicData>
                  </a:graphic>
                </wp:inline>
              </w:drawing>
            </w:r>
          </w:p>
          <w:p w14:paraId="33308327" w14:textId="2F2C41AD" w:rsidR="00067FC2" w:rsidRDefault="00067FC2" w:rsidP="00A22384">
            <w:pPr>
              <w:spacing w:after="0"/>
              <w:contextualSpacing/>
            </w:pPr>
            <w:r w:rsidRPr="00067FC2">
              <w:rPr>
                <w:noProof/>
              </w:rPr>
              <w:drawing>
                <wp:inline distT="0" distB="0" distL="0" distR="0" wp14:anchorId="4FE0584C" wp14:editId="00C0B046">
                  <wp:extent cx="2757268" cy="840857"/>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776624" cy="846760"/>
                          </a:xfrm>
                          <a:prstGeom prst="rect">
                            <a:avLst/>
                          </a:prstGeom>
                        </pic:spPr>
                      </pic:pic>
                    </a:graphicData>
                  </a:graphic>
                </wp:inline>
              </w:drawing>
            </w:r>
          </w:p>
          <w:p w14:paraId="0536ECE1" w14:textId="482FC4AF" w:rsidR="00A22384" w:rsidRPr="00067FC2" w:rsidRDefault="00A22384" w:rsidP="00A22384">
            <w:pPr>
              <w:pStyle w:val="ListParagraph"/>
              <w:numPr>
                <w:ilvl w:val="1"/>
                <w:numId w:val="463"/>
              </w:numPr>
              <w:spacing w:after="0"/>
              <w:ind w:firstLineChars="0"/>
              <w:contextualSpacing/>
              <w:rPr>
                <w:b/>
                <w:bCs/>
              </w:rPr>
            </w:pPr>
            <w:r w:rsidRPr="00067FC2">
              <w:rPr>
                <w:b/>
                <w:bCs/>
              </w:rPr>
              <w:t>Menu item</w:t>
            </w:r>
            <w:r w:rsidR="00067FC2" w:rsidRPr="00067FC2">
              <w:rPr>
                <w:b/>
                <w:bCs/>
              </w:rPr>
              <w:t xml:space="preserve"> </w:t>
            </w:r>
            <w:r w:rsidRPr="00067FC2">
              <w:rPr>
                <w:b/>
                <w:bCs/>
              </w:rPr>
              <w:t>low stock</w:t>
            </w:r>
          </w:p>
          <w:p w14:paraId="7F44E78A" w14:textId="1ECE860E" w:rsidR="00A22384" w:rsidRDefault="00A22384" w:rsidP="00A22384">
            <w:pPr>
              <w:spacing w:after="0"/>
              <w:contextualSpacing/>
            </w:pPr>
          </w:p>
          <w:p w14:paraId="41AF511F" w14:textId="0F2FE2BC" w:rsidR="00BC7BD2" w:rsidRDefault="00BC7BD2" w:rsidP="00A22384">
            <w:pPr>
              <w:spacing w:after="0"/>
              <w:contextualSpacing/>
            </w:pPr>
            <w:r w:rsidRPr="00BC7BD2">
              <w:rPr>
                <w:noProof/>
              </w:rPr>
              <w:drawing>
                <wp:inline distT="0" distB="0" distL="0" distR="0" wp14:anchorId="3B19F5A7" wp14:editId="5AB7350C">
                  <wp:extent cx="2026905" cy="4783015"/>
                  <wp:effectExtent l="0" t="0" r="5715" b="508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030951" cy="4792563"/>
                          </a:xfrm>
                          <a:prstGeom prst="rect">
                            <a:avLst/>
                          </a:prstGeom>
                        </pic:spPr>
                      </pic:pic>
                    </a:graphicData>
                  </a:graphic>
                </wp:inline>
              </w:drawing>
            </w:r>
          </w:p>
          <w:p w14:paraId="63FAD3EC" w14:textId="68FA229E" w:rsidR="00F30B10" w:rsidRPr="00F30B10" w:rsidRDefault="00F30B10" w:rsidP="00F30B10">
            <w:pPr>
              <w:pStyle w:val="ListParagraph"/>
              <w:numPr>
                <w:ilvl w:val="1"/>
                <w:numId w:val="463"/>
              </w:numPr>
              <w:spacing w:after="0"/>
              <w:ind w:firstLineChars="0"/>
              <w:contextualSpacing/>
              <w:rPr>
                <w:b/>
                <w:bCs/>
              </w:rPr>
            </w:pPr>
            <w:r>
              <w:rPr>
                <w:b/>
                <w:bCs/>
              </w:rPr>
              <w:t>Option value</w:t>
            </w:r>
            <w:r w:rsidRPr="00F30B10">
              <w:rPr>
                <w:b/>
                <w:bCs/>
              </w:rPr>
              <w:t xml:space="preserve"> low stock</w:t>
            </w:r>
          </w:p>
          <w:p w14:paraId="53AB0C11" w14:textId="77777777" w:rsidR="00F30B10" w:rsidRDefault="00F30B10" w:rsidP="00A22384">
            <w:pPr>
              <w:spacing w:after="0"/>
              <w:contextualSpacing/>
            </w:pPr>
          </w:p>
          <w:p w14:paraId="40783A42" w14:textId="7021F4E6" w:rsidR="00067FC2" w:rsidRDefault="00067FC2" w:rsidP="00A22384">
            <w:pPr>
              <w:spacing w:after="0"/>
              <w:contextualSpacing/>
            </w:pPr>
            <w:r w:rsidRPr="00067FC2">
              <w:rPr>
                <w:noProof/>
              </w:rPr>
              <w:lastRenderedPageBreak/>
              <w:drawing>
                <wp:inline distT="0" distB="0" distL="0" distR="0" wp14:anchorId="61BD1D1B" wp14:editId="08E12CDF">
                  <wp:extent cx="4963331" cy="3777175"/>
                  <wp:effectExtent l="0" t="0" r="254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968944" cy="3781446"/>
                          </a:xfrm>
                          <a:prstGeom prst="rect">
                            <a:avLst/>
                          </a:prstGeom>
                        </pic:spPr>
                      </pic:pic>
                    </a:graphicData>
                  </a:graphic>
                </wp:inline>
              </w:drawing>
            </w:r>
          </w:p>
          <w:p w14:paraId="6CB71987" w14:textId="7CA49E75" w:rsidR="007F228F" w:rsidRDefault="007C5F54" w:rsidP="007C5F54">
            <w:pPr>
              <w:pStyle w:val="ListParagraph"/>
              <w:numPr>
                <w:ilvl w:val="1"/>
                <w:numId w:val="463"/>
              </w:numPr>
              <w:spacing w:after="0"/>
              <w:ind w:firstLineChars="0"/>
              <w:contextualSpacing/>
              <w:rPr>
                <w:b/>
                <w:bCs/>
              </w:rPr>
            </w:pPr>
            <w:r w:rsidRPr="007C5F54">
              <w:rPr>
                <w:b/>
                <w:bCs/>
              </w:rPr>
              <w:t>Clicking</w:t>
            </w:r>
            <w:r>
              <w:rPr>
                <w:b/>
                <w:bCs/>
              </w:rPr>
              <w:t xml:space="preserve"> on “ADD TO ORDER”</w:t>
            </w:r>
          </w:p>
          <w:p w14:paraId="3F189815" w14:textId="73F97C48" w:rsidR="007C5F54" w:rsidRPr="007C5F54" w:rsidRDefault="00270062" w:rsidP="007C5F54">
            <w:pPr>
              <w:spacing w:after="0"/>
              <w:contextualSpacing/>
              <w:rPr>
                <w:b/>
                <w:bCs/>
              </w:rPr>
            </w:pPr>
            <w:r>
              <w:rPr>
                <w:noProof/>
              </w:rPr>
              <w:t xml:space="preserve"> </w:t>
            </w:r>
            <w:r w:rsidRPr="00270062">
              <w:rPr>
                <w:b/>
                <w:bCs/>
                <w:noProof/>
              </w:rPr>
              <w:drawing>
                <wp:inline distT="0" distB="0" distL="0" distR="0" wp14:anchorId="777DB45B" wp14:editId="74FED0FD">
                  <wp:extent cx="1624818" cy="3529016"/>
                  <wp:effectExtent l="0" t="0" r="1270" b="190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630431" cy="3541206"/>
                          </a:xfrm>
                          <a:prstGeom prst="rect">
                            <a:avLst/>
                          </a:prstGeom>
                        </pic:spPr>
                      </pic:pic>
                    </a:graphicData>
                  </a:graphic>
                </wp:inline>
              </w:drawing>
            </w:r>
          </w:p>
          <w:p w14:paraId="11C3F96F" w14:textId="77777777" w:rsidR="007F228F" w:rsidRDefault="007F228F" w:rsidP="00751178">
            <w:pPr>
              <w:spacing w:after="0"/>
              <w:contextualSpacing/>
              <w:rPr>
                <w:b/>
                <w:bCs/>
                <w:u w:val="single"/>
              </w:rPr>
            </w:pPr>
          </w:p>
          <w:p w14:paraId="2CDE1216" w14:textId="475B39C4" w:rsidR="00F30B10" w:rsidRDefault="00F30B10" w:rsidP="00751178">
            <w:pPr>
              <w:spacing w:after="0"/>
              <w:contextualSpacing/>
              <w:rPr>
                <w:b/>
                <w:bCs/>
                <w:u w:val="single"/>
              </w:rPr>
            </w:pPr>
            <w:r w:rsidRPr="00F30B10">
              <w:rPr>
                <w:b/>
                <w:bCs/>
                <w:u w:val="single"/>
              </w:rPr>
              <w:t>Overall logic for inventory issue notification in IDP page</w:t>
            </w:r>
          </w:p>
          <w:p w14:paraId="38687501" w14:textId="77777777" w:rsidR="00FD075D" w:rsidRPr="00F30B10" w:rsidRDefault="00FD075D" w:rsidP="00751178">
            <w:pPr>
              <w:spacing w:after="0"/>
              <w:contextualSpacing/>
              <w:rPr>
                <w:b/>
                <w:bCs/>
                <w:u w:val="single"/>
              </w:rPr>
            </w:pPr>
          </w:p>
          <w:p w14:paraId="3CEEE3A6" w14:textId="18DC2327" w:rsidR="00F30B10" w:rsidRPr="00F30B10" w:rsidRDefault="00F30B10" w:rsidP="00751178">
            <w:pPr>
              <w:spacing w:after="0"/>
              <w:contextualSpacing/>
              <w:rPr>
                <w:b/>
                <w:bCs/>
              </w:rPr>
            </w:pPr>
            <w:r w:rsidRPr="00F30B10">
              <w:rPr>
                <w:b/>
                <w:bCs/>
              </w:rPr>
              <w:t>Terminologies</w:t>
            </w:r>
          </w:p>
          <w:p w14:paraId="503D4D48" w14:textId="0C517F12" w:rsidR="00F30B10" w:rsidRDefault="00F30B10" w:rsidP="00FD075D">
            <w:pPr>
              <w:pStyle w:val="ListParagraph"/>
              <w:numPr>
                <w:ilvl w:val="0"/>
                <w:numId w:val="484"/>
              </w:numPr>
              <w:spacing w:after="0"/>
              <w:ind w:firstLineChars="0"/>
              <w:contextualSpacing/>
            </w:pPr>
            <w:r w:rsidRPr="00FD075D">
              <w:rPr>
                <w:u w:val="single"/>
              </w:rPr>
              <w:t>Menu Item Inventory Quantity</w:t>
            </w:r>
            <w:r>
              <w:t>: zone level max available quantity for menu item</w:t>
            </w:r>
          </w:p>
          <w:p w14:paraId="2D849B00" w14:textId="244D7D28" w:rsidR="00F30B10" w:rsidRPr="00F30B10" w:rsidRDefault="00F30B10" w:rsidP="00FD075D">
            <w:pPr>
              <w:pStyle w:val="ListParagraph"/>
              <w:numPr>
                <w:ilvl w:val="0"/>
                <w:numId w:val="484"/>
              </w:numPr>
              <w:spacing w:after="0"/>
              <w:ind w:firstLineChars="0"/>
              <w:contextualSpacing/>
            </w:pPr>
            <w:r w:rsidRPr="00FD075D">
              <w:rPr>
                <w:u w:val="single"/>
              </w:rPr>
              <w:lastRenderedPageBreak/>
              <w:t>Menu Item Cart Quantity</w:t>
            </w:r>
            <w:r>
              <w:t xml:space="preserve">: the quantity of this menu item currently in the cart (if </w:t>
            </w:r>
            <w:r w:rsidR="00FD075D">
              <w:t>multiple</w:t>
            </w:r>
            <w:r w:rsidR="003C5014">
              <w:t xml:space="preserve"> cart items correspond to the same</w:t>
            </w:r>
            <w:r>
              <w:t xml:space="preserve"> menu item</w:t>
            </w:r>
            <w:r w:rsidR="003C5014">
              <w:t xml:space="preserve">, </w:t>
            </w:r>
            <w:r w:rsidR="00FD075D">
              <w:t xml:space="preserve">we need to </w:t>
            </w:r>
            <w:r w:rsidR="003C5014">
              <w:t>sum them up)</w:t>
            </w:r>
          </w:p>
          <w:p w14:paraId="50C08D01" w14:textId="4DADAD30" w:rsidR="00751178" w:rsidRDefault="00751178" w:rsidP="00FD075D">
            <w:pPr>
              <w:pStyle w:val="ListParagraph"/>
              <w:numPr>
                <w:ilvl w:val="0"/>
                <w:numId w:val="484"/>
              </w:numPr>
              <w:spacing w:after="0"/>
              <w:ind w:firstLineChars="0"/>
              <w:contextualSpacing/>
            </w:pPr>
            <w:r w:rsidRPr="00FD075D">
              <w:rPr>
                <w:u w:val="single"/>
              </w:rPr>
              <w:t>Menu Item Remaining Quantity</w:t>
            </w:r>
            <w:r w:rsidR="00FD075D">
              <w:t>:</w:t>
            </w:r>
            <w:r>
              <w:t xml:space="preserve"> </w:t>
            </w:r>
            <w:r w:rsidR="00067FC2">
              <w:t xml:space="preserve">Menu Item </w:t>
            </w:r>
            <w:r>
              <w:t>Inventory</w:t>
            </w:r>
            <w:r w:rsidR="00FD075D">
              <w:t xml:space="preserve"> Quantity </w:t>
            </w:r>
            <w:r>
              <w:t xml:space="preserve">– </w:t>
            </w:r>
            <w:r w:rsidR="00067FC2">
              <w:t xml:space="preserve">Menu Item </w:t>
            </w:r>
            <w:r>
              <w:t>Cart Quantity</w:t>
            </w:r>
          </w:p>
          <w:p w14:paraId="7E134983" w14:textId="16CAEDCD" w:rsidR="003C5014" w:rsidRDefault="003C5014" w:rsidP="00FD075D">
            <w:pPr>
              <w:pStyle w:val="ListParagraph"/>
              <w:numPr>
                <w:ilvl w:val="0"/>
                <w:numId w:val="484"/>
              </w:numPr>
              <w:spacing w:after="0"/>
              <w:ind w:firstLineChars="0"/>
              <w:contextualSpacing/>
            </w:pPr>
            <w:r w:rsidRPr="00FD075D">
              <w:rPr>
                <w:u w:val="single"/>
              </w:rPr>
              <w:t>Option Value Inventory Quantity</w:t>
            </w:r>
            <w:r>
              <w:t xml:space="preserve">: zone level max available quantity for </w:t>
            </w:r>
            <w:r w:rsidR="00FD075D">
              <w:t xml:space="preserve">an </w:t>
            </w:r>
            <w:r>
              <w:t xml:space="preserve">option value (only Mandatory Choice, Optional Addition and Extra Request </w:t>
            </w:r>
            <w:r w:rsidR="00FD075D">
              <w:t>would impact inventory)</w:t>
            </w:r>
          </w:p>
          <w:p w14:paraId="02118840" w14:textId="2F5EE034" w:rsidR="00FD075D" w:rsidRDefault="00FD075D" w:rsidP="00FD075D">
            <w:pPr>
              <w:pStyle w:val="ListParagraph"/>
              <w:numPr>
                <w:ilvl w:val="0"/>
                <w:numId w:val="484"/>
              </w:numPr>
              <w:spacing w:after="0"/>
              <w:ind w:firstLineChars="0"/>
              <w:contextualSpacing/>
            </w:pPr>
            <w:r w:rsidRPr="00FD075D">
              <w:rPr>
                <w:u w:val="single"/>
              </w:rPr>
              <w:t>Option Value Cart Quantity</w:t>
            </w:r>
            <w:r>
              <w:t>: the quantity of this option value currently in the cart (if multiple cart item option values correspond to the same option value item, we need to sum them up)</w:t>
            </w:r>
          </w:p>
          <w:p w14:paraId="6457DB53" w14:textId="4D5CBE45" w:rsidR="00067FC2" w:rsidRDefault="00067FC2" w:rsidP="00FD075D">
            <w:pPr>
              <w:pStyle w:val="ListParagraph"/>
              <w:numPr>
                <w:ilvl w:val="0"/>
                <w:numId w:val="484"/>
              </w:numPr>
              <w:spacing w:after="0"/>
              <w:ind w:firstLineChars="0"/>
              <w:contextualSpacing/>
            </w:pPr>
            <w:r w:rsidRPr="00FD075D">
              <w:rPr>
                <w:u w:val="single"/>
              </w:rPr>
              <w:t xml:space="preserve">Option </w:t>
            </w:r>
            <w:r w:rsidR="00A05E77" w:rsidRPr="00FD075D">
              <w:rPr>
                <w:u w:val="single"/>
              </w:rPr>
              <w:t xml:space="preserve">Value </w:t>
            </w:r>
            <w:r w:rsidRPr="00FD075D">
              <w:rPr>
                <w:u w:val="single"/>
              </w:rPr>
              <w:t>Remaining Quantity</w:t>
            </w:r>
            <w:r w:rsidR="00FD075D">
              <w:t>:</w:t>
            </w:r>
            <w:r w:rsidR="00A05E77">
              <w:t xml:space="preserve"> </w:t>
            </w:r>
            <w:r>
              <w:t>Option</w:t>
            </w:r>
            <w:r w:rsidR="00A05E77">
              <w:t xml:space="preserve"> Value</w:t>
            </w:r>
            <w:r>
              <w:t xml:space="preserve"> Inventory</w:t>
            </w:r>
            <w:r w:rsidR="00F6450C">
              <w:t xml:space="preserve"> Quantity</w:t>
            </w:r>
            <w:r>
              <w:t xml:space="preserve"> – Option</w:t>
            </w:r>
            <w:r w:rsidR="00A05E77">
              <w:t xml:space="preserve"> Value</w:t>
            </w:r>
            <w:r>
              <w:t xml:space="preserve"> Cart Quantity</w:t>
            </w:r>
          </w:p>
          <w:p w14:paraId="5043B697" w14:textId="43935A91" w:rsidR="00751178" w:rsidRDefault="00751178" w:rsidP="00A22384">
            <w:pPr>
              <w:spacing w:after="0"/>
              <w:contextualSpacing/>
            </w:pPr>
          </w:p>
          <w:p w14:paraId="070649BE" w14:textId="472AF0E9" w:rsidR="009C383A" w:rsidRPr="009C383A" w:rsidRDefault="009E68DD" w:rsidP="00A22384">
            <w:pPr>
              <w:spacing w:after="0"/>
              <w:contextualSpacing/>
              <w:rPr>
                <w:b/>
                <w:bCs/>
              </w:rPr>
            </w:pPr>
            <w:r>
              <w:rPr>
                <w:b/>
                <w:bCs/>
              </w:rPr>
              <w:t xml:space="preserve">Inventory Issue </w:t>
            </w:r>
            <w:r w:rsidR="009C383A" w:rsidRPr="009C383A">
              <w:rPr>
                <w:b/>
                <w:bCs/>
              </w:rPr>
              <w:t>Display Logic</w:t>
            </w:r>
          </w:p>
          <w:p w14:paraId="5F26517E" w14:textId="463BD853" w:rsidR="009C383A" w:rsidRPr="00F8008C" w:rsidRDefault="009C383A" w:rsidP="00D527DD">
            <w:pPr>
              <w:pStyle w:val="ListParagraph"/>
              <w:numPr>
                <w:ilvl w:val="0"/>
                <w:numId w:val="486"/>
              </w:numPr>
              <w:spacing w:after="0"/>
              <w:ind w:firstLineChars="0"/>
              <w:contextualSpacing/>
              <w:rPr>
                <w:b/>
                <w:bCs/>
              </w:rPr>
            </w:pPr>
            <w:r w:rsidRPr="00F8008C">
              <w:rPr>
                <w:b/>
                <w:bCs/>
              </w:rPr>
              <w:t>Getting into IDP from RDP</w:t>
            </w:r>
            <w:r w:rsidR="00470E5C">
              <w:rPr>
                <w:b/>
                <w:bCs/>
              </w:rPr>
              <w:t xml:space="preserve"> / ORDER AGAIN / CHEF’s PICK / GOES WELL WITH</w:t>
            </w:r>
            <w:r w:rsidR="001E0EA6">
              <w:rPr>
                <w:b/>
                <w:bCs/>
              </w:rPr>
              <w:t>, QUANTITY = 1 and “-” is disabled</w:t>
            </w:r>
            <w:r w:rsidR="001A0A9F">
              <w:rPr>
                <w:b/>
                <w:bCs/>
              </w:rPr>
              <w:t xml:space="preserve"> (and only disabled when QUANTITY=1)</w:t>
            </w:r>
            <w:r w:rsidR="001E0EA6">
              <w:rPr>
                <w:b/>
                <w:bCs/>
              </w:rPr>
              <w:t>.</w:t>
            </w:r>
          </w:p>
          <w:p w14:paraId="227DD8E9" w14:textId="4CBC3EA9" w:rsidR="00D527DD" w:rsidRDefault="00D527DD" w:rsidP="00D527DD">
            <w:pPr>
              <w:pStyle w:val="ListParagraph"/>
              <w:numPr>
                <w:ilvl w:val="0"/>
                <w:numId w:val="485"/>
              </w:numPr>
              <w:spacing w:after="0"/>
              <w:ind w:firstLineChars="0"/>
              <w:contextualSpacing/>
            </w:pPr>
            <w:r>
              <w:t xml:space="preserve">Check if the meal is </w:t>
            </w:r>
            <w:r w:rsidR="0061374A">
              <w:t>SOLD OUT</w:t>
            </w:r>
            <w:r>
              <w:t xml:space="preserve">, if yes, </w:t>
            </w:r>
            <w:r w:rsidR="0061374A">
              <w:t>disable everything</w:t>
            </w:r>
            <w:r w:rsidR="00B4424B">
              <w:t xml:space="preserve"> on IDP</w:t>
            </w:r>
            <w:r w:rsidR="0061374A">
              <w:t xml:space="preserve">, </w:t>
            </w:r>
            <w:r>
              <w:t>refer to “</w:t>
            </w:r>
            <w:r w:rsidR="0061374A">
              <w:t xml:space="preserve">1. </w:t>
            </w:r>
            <w:r>
              <w:t>Menu Item SOLD OUT” for the design.</w:t>
            </w:r>
          </w:p>
          <w:p w14:paraId="4EC0E538" w14:textId="3AE2CB48" w:rsidR="003C5014" w:rsidRDefault="003C5014" w:rsidP="00D527DD">
            <w:pPr>
              <w:spacing w:after="0"/>
              <w:ind w:left="720"/>
              <w:contextualSpacing/>
            </w:pPr>
            <w:r>
              <w:t xml:space="preserve">There are 2 conditions that </w:t>
            </w:r>
            <w:r w:rsidR="00D527DD">
              <w:t>could</w:t>
            </w:r>
            <w:r>
              <w:t xml:space="preserve"> mark </w:t>
            </w:r>
            <w:r w:rsidR="0061374A">
              <w:t>a meal</w:t>
            </w:r>
            <w:r>
              <w:t xml:space="preserve"> as “SOLD OUT”.</w:t>
            </w:r>
          </w:p>
          <w:p w14:paraId="59268596" w14:textId="479311D2" w:rsidR="003C5014" w:rsidRDefault="003C5014" w:rsidP="00D527DD">
            <w:pPr>
              <w:pStyle w:val="ListParagraph"/>
              <w:numPr>
                <w:ilvl w:val="0"/>
                <w:numId w:val="487"/>
              </w:numPr>
              <w:spacing w:after="0"/>
              <w:ind w:firstLineChars="0"/>
              <w:contextualSpacing/>
            </w:pPr>
            <w:r w:rsidRPr="00A36094">
              <w:t>Menu</w:t>
            </w:r>
            <w:r>
              <w:t xml:space="preserve"> </w:t>
            </w:r>
            <w:r w:rsidR="00D527DD">
              <w:t>I</w:t>
            </w:r>
            <w:r>
              <w:t xml:space="preserve">tem </w:t>
            </w:r>
            <w:r w:rsidR="00D527DD">
              <w:t>Inventory Quantity &lt;= 0</w:t>
            </w:r>
          </w:p>
          <w:p w14:paraId="35DFA914" w14:textId="32B7279B" w:rsidR="003C5014" w:rsidRDefault="003C5014" w:rsidP="00D527DD">
            <w:pPr>
              <w:pStyle w:val="ListParagraph"/>
              <w:numPr>
                <w:ilvl w:val="0"/>
                <w:numId w:val="487"/>
              </w:numPr>
              <w:spacing w:after="0"/>
              <w:ind w:firstLineChars="0"/>
              <w:contextualSpacing/>
            </w:pPr>
            <w:r>
              <w:t xml:space="preserve">If menu item has Mandatory Choice option values, “the # of </w:t>
            </w:r>
            <w:r w:rsidR="00D527DD">
              <w:t>(</w:t>
            </w:r>
            <w:r>
              <w:t xml:space="preserve">Mandatory Choice </w:t>
            </w:r>
            <w:r w:rsidR="00D527DD">
              <w:t>O</w:t>
            </w:r>
            <w:r>
              <w:t xml:space="preserve">ption </w:t>
            </w:r>
            <w:r w:rsidR="00D527DD">
              <w:t>V</w:t>
            </w:r>
            <w:r>
              <w:t xml:space="preserve">alue </w:t>
            </w:r>
            <w:r w:rsidR="00D527DD">
              <w:t>Inventory Quantity &gt; 0)</w:t>
            </w:r>
            <w:r>
              <w:t xml:space="preserve">” &lt; “the # of minimum choices of this Mandatory Choice </w:t>
            </w:r>
            <w:proofErr w:type="gramStart"/>
            <w:r>
              <w:t>option</w:t>
            </w:r>
            <w:proofErr w:type="gramEnd"/>
            <w:r>
              <w:t>”</w:t>
            </w:r>
          </w:p>
          <w:p w14:paraId="031204DC" w14:textId="5DA0AAB5" w:rsidR="003C1D67" w:rsidRDefault="003C1D67" w:rsidP="00E9585A">
            <w:pPr>
              <w:pStyle w:val="ListParagraph"/>
              <w:numPr>
                <w:ilvl w:val="0"/>
                <w:numId w:val="485"/>
              </w:numPr>
              <w:spacing w:after="0"/>
              <w:ind w:firstLineChars="0"/>
              <w:contextualSpacing/>
            </w:pPr>
            <w:r>
              <w:t xml:space="preserve">If the meal is </w:t>
            </w:r>
            <w:r w:rsidRPr="003C1D67">
              <w:rPr>
                <w:b/>
                <w:bCs/>
              </w:rPr>
              <w:t>NOT</w:t>
            </w:r>
            <w:r>
              <w:t xml:space="preserve"> SOLD OUT, c</w:t>
            </w:r>
            <w:r w:rsidR="0061374A">
              <w:t>heck</w:t>
            </w:r>
            <w:r>
              <w:t xml:space="preserve"> through each Option </w:t>
            </w:r>
            <w:r w:rsidR="009E68DD">
              <w:t>Value as follows:</w:t>
            </w:r>
            <w:r w:rsidR="0061374A">
              <w:t xml:space="preserve"> </w:t>
            </w:r>
          </w:p>
          <w:p w14:paraId="2E132B1D" w14:textId="72800733" w:rsidR="00E9585A" w:rsidRDefault="003C1D67" w:rsidP="003C1D67">
            <w:pPr>
              <w:pStyle w:val="ListParagraph"/>
              <w:numPr>
                <w:ilvl w:val="1"/>
                <w:numId w:val="485"/>
              </w:numPr>
              <w:spacing w:after="0"/>
              <w:ind w:firstLineChars="0"/>
              <w:contextualSpacing/>
            </w:pPr>
            <w:r>
              <w:t>If</w:t>
            </w:r>
            <w:r w:rsidR="0061374A">
              <w:t xml:space="preserve"> Option Value Inventory Quantity &lt;=0 (out of stock), disable that Option Value and mark it SOLD OUT. If that Option Value is selected, clear the select. Refer to “2. Option Value SOLD OUT”</w:t>
            </w:r>
            <w:r w:rsidR="009E68DD">
              <w:t xml:space="preserve"> for the design</w:t>
            </w:r>
            <w:r w:rsidR="0061374A">
              <w:t>.</w:t>
            </w:r>
          </w:p>
          <w:p w14:paraId="34A12457" w14:textId="3DF59B7F" w:rsidR="009E68DD" w:rsidRDefault="001E0EA6" w:rsidP="003C1D67">
            <w:pPr>
              <w:pStyle w:val="ListParagraph"/>
              <w:numPr>
                <w:ilvl w:val="1"/>
                <w:numId w:val="485"/>
              </w:numPr>
              <w:spacing w:after="0"/>
              <w:ind w:firstLineChars="0"/>
              <w:contextualSpacing/>
            </w:pPr>
            <w:r>
              <w:t>Else i</w:t>
            </w:r>
            <w:r w:rsidR="009E68DD">
              <w:t xml:space="preserve">f </w:t>
            </w:r>
            <w:r w:rsidR="00544C51">
              <w:t xml:space="preserve">an Option Value is </w:t>
            </w:r>
            <w:r w:rsidR="00820221" w:rsidRPr="00820221">
              <w:rPr>
                <w:b/>
                <w:bCs/>
              </w:rPr>
              <w:t>SELECTED</w:t>
            </w:r>
            <w:r w:rsidR="00027CF1">
              <w:rPr>
                <w:b/>
                <w:bCs/>
              </w:rPr>
              <w:t>,</w:t>
            </w:r>
            <w:r w:rsidR="00820221">
              <w:t xml:space="preserve"> </w:t>
            </w:r>
            <w:r w:rsidR="00544C51">
              <w:t xml:space="preserve">and </w:t>
            </w:r>
            <w:r w:rsidR="009E68DD">
              <w:t>Option Value Remaining Quantity</w:t>
            </w:r>
            <w:r>
              <w:t xml:space="preserve"> &lt;= </w:t>
            </w:r>
            <w:r w:rsidR="00027CF1">
              <w:t>1</w:t>
            </w:r>
            <w:r>
              <w:t>, display</w:t>
            </w:r>
            <w:r w:rsidR="00027CF1">
              <w:t xml:space="preserve"> “None left” and gray out Option Value (Option Value Remaining Quantity &lt;= 0), or</w:t>
            </w:r>
            <w:r>
              <w:t xml:space="preserve"> </w:t>
            </w:r>
            <w:r w:rsidR="00027CF1">
              <w:t xml:space="preserve">display </w:t>
            </w:r>
            <w:r>
              <w:t>“Only 1 left!”</w:t>
            </w:r>
            <w:r w:rsidR="00027CF1">
              <w:t xml:space="preserve"> (Option Value Remaining Quantity = 1)</w:t>
            </w:r>
            <w:r>
              <w:t xml:space="preserve"> under</w:t>
            </w:r>
            <w:r w:rsidR="00185053">
              <w:t xml:space="preserve"> corresponding </w:t>
            </w:r>
            <w:r w:rsidR="00185053" w:rsidRPr="00185053">
              <w:rPr>
                <w:b/>
                <w:bCs/>
              </w:rPr>
              <w:t>SELECTED</w:t>
            </w:r>
            <w:r>
              <w:t xml:space="preserve"> Option Value.</w:t>
            </w:r>
          </w:p>
          <w:p w14:paraId="46C97C66" w14:textId="727CD774" w:rsidR="001E0EA6" w:rsidRDefault="001E0EA6" w:rsidP="003C1D67">
            <w:pPr>
              <w:pStyle w:val="ListParagraph"/>
              <w:numPr>
                <w:ilvl w:val="1"/>
                <w:numId w:val="485"/>
              </w:numPr>
              <w:spacing w:after="0"/>
              <w:ind w:firstLineChars="0"/>
              <w:contextualSpacing/>
            </w:pPr>
            <w:r>
              <w:t>Refer to “4. Option value low stock” for the design.</w:t>
            </w:r>
          </w:p>
          <w:p w14:paraId="3A628463" w14:textId="53B07F5E" w:rsidR="001E0EA6" w:rsidRDefault="001E0EA6" w:rsidP="001E0EA6">
            <w:pPr>
              <w:pStyle w:val="ListParagraph"/>
              <w:numPr>
                <w:ilvl w:val="0"/>
                <w:numId w:val="485"/>
              </w:numPr>
              <w:spacing w:after="0"/>
              <w:ind w:firstLineChars="0"/>
              <w:contextualSpacing/>
            </w:pPr>
            <w:r>
              <w:t xml:space="preserve">If Menu Item Remaining Quantity &lt;= </w:t>
            </w:r>
            <w:r w:rsidR="006D352B">
              <w:t xml:space="preserve">1, </w:t>
            </w:r>
            <w:proofErr w:type="gramStart"/>
            <w:r w:rsidR="006D352B">
              <w:t xml:space="preserve">display </w:t>
            </w:r>
            <w:r w:rsidR="006D5460">
              <w:t xml:space="preserve"> “</w:t>
            </w:r>
            <w:proofErr w:type="gramEnd"/>
            <w:r w:rsidR="006D5460">
              <w:t xml:space="preserve">No dishes remaining” </w:t>
            </w:r>
            <w:proofErr w:type="spellStart"/>
            <w:r w:rsidR="006D5460">
              <w:t>or</w:t>
            </w:r>
            <w:r w:rsidR="006D352B">
              <w:t>“Only</w:t>
            </w:r>
            <w:proofErr w:type="spellEnd"/>
            <w:r w:rsidR="006D352B">
              <w:t xml:space="preserve"> 1 </w:t>
            </w:r>
            <w:proofErr w:type="spellStart"/>
            <w:r w:rsidR="006D352B">
              <w:t>left</w:t>
            </w:r>
            <w:r w:rsidR="006D5460">
              <w:t>!</w:t>
            </w:r>
            <w:r w:rsidR="006D352B">
              <w:t>”</w:t>
            </w:r>
            <w:r w:rsidR="005264CB">
              <w:t>besides</w:t>
            </w:r>
            <w:proofErr w:type="spellEnd"/>
            <w:r w:rsidR="005264CB">
              <w:t xml:space="preserve"> meal price</w:t>
            </w:r>
            <w:r w:rsidR="006D5460">
              <w:t>, and also display tooltip on QUANTITY</w:t>
            </w:r>
            <w:r w:rsidR="006D352B">
              <w:t>.</w:t>
            </w:r>
            <w:r w:rsidR="000B1F19">
              <w:t xml:space="preserve"> Refer to “3. Menu item low stock” for the design.</w:t>
            </w:r>
          </w:p>
          <w:p w14:paraId="2EACB5F0" w14:textId="11211C4C" w:rsidR="006D352B" w:rsidRDefault="006D352B" w:rsidP="001E0EA6">
            <w:pPr>
              <w:pStyle w:val="ListParagraph"/>
              <w:numPr>
                <w:ilvl w:val="0"/>
                <w:numId w:val="485"/>
              </w:numPr>
              <w:spacing w:after="0"/>
              <w:ind w:firstLineChars="0"/>
              <w:contextualSpacing/>
            </w:pPr>
            <w:r>
              <w:t xml:space="preserve">If Menu Item Remaining Quantity &lt;= 1 or any </w:t>
            </w:r>
            <w:r w:rsidR="00820221" w:rsidRPr="00820221">
              <w:rPr>
                <w:b/>
                <w:bCs/>
              </w:rPr>
              <w:t>SELECTED</w:t>
            </w:r>
            <w:r w:rsidR="00820221">
              <w:t xml:space="preserve"> </w:t>
            </w:r>
            <w:r>
              <w:t>Option Value’s “Option Value Remaining Quantity” &lt;= 1, the + is disabled.</w:t>
            </w:r>
            <w:r w:rsidR="000E52A1">
              <w:t xml:space="preserve"> The </w:t>
            </w:r>
            <w:r w:rsidR="000E52A1" w:rsidRPr="000E52A1">
              <w:t>“-” is enabled when QUANTITY &gt;1 and only disabled when QUANTITY=1.</w:t>
            </w:r>
          </w:p>
          <w:p w14:paraId="35F1AEA1" w14:textId="06B33E6D" w:rsidR="00A22384" w:rsidRDefault="00A22384" w:rsidP="00E9585A">
            <w:pPr>
              <w:pStyle w:val="ListParagraph"/>
              <w:numPr>
                <w:ilvl w:val="0"/>
                <w:numId w:val="485"/>
              </w:numPr>
              <w:spacing w:after="0"/>
              <w:ind w:firstLineChars="0"/>
              <w:contextualSpacing/>
            </w:pPr>
            <w:r>
              <w:t xml:space="preserve">If </w:t>
            </w:r>
            <w:r w:rsidR="001A0A9F">
              <w:t xml:space="preserve">any of the following is true, “ADD TO ORDER” button is disabled. </w:t>
            </w:r>
          </w:p>
          <w:p w14:paraId="39CC96AF" w14:textId="24E2FEC2" w:rsidR="00E9585A" w:rsidRDefault="001A0A9F" w:rsidP="00E9585A">
            <w:pPr>
              <w:pStyle w:val="ListParagraph"/>
              <w:numPr>
                <w:ilvl w:val="0"/>
                <w:numId w:val="490"/>
              </w:numPr>
              <w:spacing w:after="0"/>
              <w:ind w:firstLineChars="0"/>
              <w:contextualSpacing/>
            </w:pPr>
            <w:r>
              <w:t>Menu Item Remaining Quantity &lt;= 0 or “the # of (“Mandatory Choice” Option Values whose Remaining Quantity &gt; 0)” &lt; (the # of minimum choices of this Mandatory Choice option)</w:t>
            </w:r>
          </w:p>
          <w:p w14:paraId="33542E58" w14:textId="64A24F9E" w:rsidR="001A0A9F" w:rsidRDefault="001A0A9F" w:rsidP="00E9585A">
            <w:pPr>
              <w:pStyle w:val="ListParagraph"/>
              <w:numPr>
                <w:ilvl w:val="0"/>
                <w:numId w:val="490"/>
              </w:numPr>
              <w:spacing w:after="0"/>
              <w:ind w:firstLineChars="0"/>
              <w:contextualSpacing/>
            </w:pPr>
            <w:r>
              <w:t xml:space="preserve">Any </w:t>
            </w:r>
            <w:r w:rsidRPr="001A0A9F">
              <w:rPr>
                <w:b/>
                <w:bCs/>
              </w:rPr>
              <w:t>SELECTED</w:t>
            </w:r>
            <w:r>
              <w:t xml:space="preserve"> Option Value Remaining Quantity &lt;=0</w:t>
            </w:r>
          </w:p>
          <w:p w14:paraId="7F7614A2" w14:textId="0A022EF5" w:rsidR="00D12792" w:rsidRDefault="00B84756" w:rsidP="009E7753">
            <w:pPr>
              <w:pStyle w:val="ListParagraph"/>
              <w:numPr>
                <w:ilvl w:val="0"/>
                <w:numId w:val="485"/>
              </w:numPr>
              <w:spacing w:after="0"/>
              <w:ind w:firstLineChars="0"/>
              <w:contextualSpacing/>
            </w:pPr>
            <w:r>
              <w:t xml:space="preserve">Clicking + </w:t>
            </w:r>
            <w:r w:rsidR="00F823D3">
              <w:t>or</w:t>
            </w:r>
            <w:r>
              <w:t xml:space="preserve"> – </w:t>
            </w:r>
            <w:r w:rsidR="00A05E77">
              <w:t>each</w:t>
            </w:r>
            <w:r>
              <w:t xml:space="preserve"> time (add/</w:t>
            </w:r>
            <w:r w:rsidR="00A05E77">
              <w:t xml:space="preserve">subtract </w:t>
            </w:r>
            <w:r>
              <w:t>QUANTITY), will check</w:t>
            </w:r>
            <w:r w:rsidR="00F823D3">
              <w:t xml:space="preserve"> against</w:t>
            </w:r>
            <w:r>
              <w:t xml:space="preserve"> Menu </w:t>
            </w:r>
            <w:r>
              <w:lastRenderedPageBreak/>
              <w:t xml:space="preserve">Item Remaining Quantity and </w:t>
            </w:r>
            <w:r w:rsidRPr="009E7753">
              <w:rPr>
                <w:b/>
                <w:bCs/>
              </w:rPr>
              <w:t>ALL</w:t>
            </w:r>
            <w:r w:rsidRPr="00593B77">
              <w:rPr>
                <w:b/>
                <w:bCs/>
              </w:rPr>
              <w:t xml:space="preserve"> </w:t>
            </w:r>
            <w:r w:rsidR="00593B77" w:rsidRPr="00593B77">
              <w:rPr>
                <w:b/>
                <w:bCs/>
              </w:rPr>
              <w:t xml:space="preserve">SELECTED </w:t>
            </w:r>
            <w:r>
              <w:t>Option</w:t>
            </w:r>
            <w:r w:rsidR="00F823D3">
              <w:t xml:space="preserve"> Values</w:t>
            </w:r>
            <w:r>
              <w:t xml:space="preserve"> Remaining Quantity</w:t>
            </w:r>
            <w:r w:rsidR="00D12792">
              <w:t>.</w:t>
            </w:r>
          </w:p>
          <w:p w14:paraId="2A538E8B" w14:textId="3908775B" w:rsidR="001E3D0D" w:rsidRDefault="00D12792" w:rsidP="00D12792">
            <w:pPr>
              <w:pStyle w:val="ListParagraph"/>
              <w:numPr>
                <w:ilvl w:val="1"/>
                <w:numId w:val="485"/>
              </w:numPr>
              <w:spacing w:after="0"/>
              <w:ind w:firstLineChars="0"/>
              <w:contextualSpacing/>
            </w:pPr>
            <w:r>
              <w:t xml:space="preserve">If QUANTITY </w:t>
            </w:r>
            <w:r w:rsidR="001E3D0D">
              <w:t>&gt;</w:t>
            </w:r>
            <w:r w:rsidR="00593B77">
              <w:t xml:space="preserve">= </w:t>
            </w:r>
            <w:r>
              <w:t>Menu Item Remaining Quantity</w:t>
            </w:r>
            <w:r w:rsidR="001E3D0D">
              <w:t>,</w:t>
            </w:r>
            <w:r w:rsidR="00593B77">
              <w:t xml:space="preserve"> </w:t>
            </w:r>
            <w:r w:rsidR="001E3D0D">
              <w:t xml:space="preserve">display “Only X left!” </w:t>
            </w:r>
            <w:r w:rsidR="00D03209">
              <w:t>besides meal price</w:t>
            </w:r>
            <w:r w:rsidR="005264CB">
              <w:t xml:space="preserve"> </w:t>
            </w:r>
            <w:proofErr w:type="gramStart"/>
            <w:r w:rsidR="005264CB">
              <w:t>and also</w:t>
            </w:r>
            <w:proofErr w:type="gramEnd"/>
            <w:r w:rsidR="005264CB">
              <w:t xml:space="preserve"> display tooltip.</w:t>
            </w:r>
          </w:p>
          <w:p w14:paraId="0DAE3298" w14:textId="76D122E0" w:rsidR="001E3D0D" w:rsidRDefault="001E3D0D" w:rsidP="001E3D0D">
            <w:pPr>
              <w:pStyle w:val="ListParagraph"/>
              <w:numPr>
                <w:ilvl w:val="1"/>
                <w:numId w:val="485"/>
              </w:numPr>
              <w:spacing w:after="0"/>
              <w:ind w:firstLineChars="0"/>
              <w:contextualSpacing/>
            </w:pPr>
            <w:r>
              <w:t xml:space="preserve">If </w:t>
            </w:r>
            <w:r w:rsidR="00593B77">
              <w:t xml:space="preserve">QUANTITY </w:t>
            </w:r>
            <w:r w:rsidR="003F1622">
              <w:t>&gt;</w:t>
            </w:r>
            <w:r w:rsidR="00593B77">
              <w:t xml:space="preserve">= </w:t>
            </w:r>
            <w:r w:rsidR="003F1622">
              <w:t xml:space="preserve">any </w:t>
            </w:r>
            <w:r w:rsidRPr="001E3D0D">
              <w:rPr>
                <w:b/>
                <w:bCs/>
              </w:rPr>
              <w:t>SELECTED</w:t>
            </w:r>
            <w:r w:rsidR="003F1622">
              <w:t xml:space="preserve"> </w:t>
            </w:r>
            <w:r w:rsidR="00593B77">
              <w:t>Option Value Remaining</w:t>
            </w:r>
            <w:r w:rsidR="00983A55">
              <w:t xml:space="preserve"> Quantity</w:t>
            </w:r>
            <w:r>
              <w:t>, d</w:t>
            </w:r>
            <w:r w:rsidR="00B84756">
              <w:t>isplay “Only X left!”</w:t>
            </w:r>
            <w:r>
              <w:t xml:space="preserve"> under</w:t>
            </w:r>
            <w:r w:rsidR="00B84756">
              <w:t xml:space="preserve"> </w:t>
            </w:r>
            <w:r w:rsidR="00A05E77">
              <w:t>corresponding</w:t>
            </w:r>
            <w:r w:rsidR="00185053">
              <w:t xml:space="preserve"> </w:t>
            </w:r>
            <w:r w:rsidR="00185053" w:rsidRPr="00185053">
              <w:rPr>
                <w:b/>
                <w:bCs/>
              </w:rPr>
              <w:t>SELECTED</w:t>
            </w:r>
            <w:r w:rsidR="00A05E77">
              <w:t xml:space="preserve"> </w:t>
            </w:r>
            <w:r>
              <w:t>O</w:t>
            </w:r>
            <w:r w:rsidR="00A05E77">
              <w:t xml:space="preserve">ption </w:t>
            </w:r>
            <w:r>
              <w:t>Values, d</w:t>
            </w:r>
            <w:r w:rsidR="00BE471A">
              <w:t xml:space="preserve">isplay a floating alert (2 different alerts depending on how many </w:t>
            </w:r>
            <w:r>
              <w:t>Option Values have this condition</w:t>
            </w:r>
            <w:r w:rsidR="0036663C">
              <w:t>)</w:t>
            </w:r>
          </w:p>
          <w:p w14:paraId="7DB231E5" w14:textId="77777777" w:rsidR="001E3D0D" w:rsidRDefault="001E3D0D" w:rsidP="001E3D0D">
            <w:pPr>
              <w:pStyle w:val="ListParagraph"/>
              <w:numPr>
                <w:ilvl w:val="1"/>
                <w:numId w:val="485"/>
              </w:numPr>
              <w:spacing w:after="0"/>
              <w:ind w:firstLineChars="0"/>
              <w:contextualSpacing/>
            </w:pPr>
            <w:r>
              <w:t xml:space="preserve">The </w:t>
            </w:r>
            <w:r w:rsidR="00593B77">
              <w:t>+ is disabled</w:t>
            </w:r>
            <w:r>
              <w:t xml:space="preserve"> for the above 2 conditions.</w:t>
            </w:r>
          </w:p>
          <w:p w14:paraId="02B65DA8" w14:textId="16194CE3" w:rsidR="00B84756" w:rsidRDefault="00593B77" w:rsidP="001E3D0D">
            <w:pPr>
              <w:pStyle w:val="ListParagraph"/>
              <w:numPr>
                <w:ilvl w:val="1"/>
                <w:numId w:val="485"/>
              </w:numPr>
              <w:spacing w:after="0"/>
              <w:ind w:firstLineChars="0"/>
              <w:contextualSpacing/>
            </w:pPr>
            <w:r>
              <w:t xml:space="preserve">“ADD TO ORDER” is </w:t>
            </w:r>
            <w:r w:rsidR="003F1622">
              <w:t xml:space="preserve">disabled if QUANTITY &gt; any </w:t>
            </w:r>
            <w:r w:rsidR="00836FB9" w:rsidRPr="0036663C">
              <w:rPr>
                <w:b/>
                <w:bCs/>
              </w:rPr>
              <w:t>SELECTED</w:t>
            </w:r>
            <w:r w:rsidR="00836FB9">
              <w:t xml:space="preserve"> </w:t>
            </w:r>
            <w:r w:rsidR="003F1622">
              <w:t>Option Value Remaining Quantity</w:t>
            </w:r>
          </w:p>
          <w:p w14:paraId="3734E958" w14:textId="14D7BE7F" w:rsidR="00BE471A" w:rsidRDefault="00BE471A" w:rsidP="00A648D1">
            <w:pPr>
              <w:pStyle w:val="ListParagraph"/>
              <w:numPr>
                <w:ilvl w:val="0"/>
                <w:numId w:val="485"/>
              </w:numPr>
              <w:spacing w:after="0"/>
              <w:ind w:firstLineChars="0"/>
              <w:contextualSpacing/>
            </w:pPr>
            <w:r>
              <w:t xml:space="preserve">Clicking on an Option Value (select or deselect) will </w:t>
            </w:r>
            <w:r w:rsidR="00D603AC">
              <w:t xml:space="preserve">first </w:t>
            </w:r>
            <w:r>
              <w:t>check</w:t>
            </w:r>
            <w:r w:rsidR="00A648D1">
              <w:t xml:space="preserve"> if clicking this Option Value will deselect other Option Values. If true, go through the following checks directly. If false, then check</w:t>
            </w:r>
            <w:r>
              <w:t xml:space="preserve"> if current QUANTITY</w:t>
            </w:r>
            <w:r w:rsidR="0036663C">
              <w:t xml:space="preserve"> &gt;= this Option Value Remaining Quantity</w:t>
            </w:r>
            <w:r w:rsidR="00A648D1">
              <w:t xml:space="preserve"> and</w:t>
            </w:r>
          </w:p>
          <w:p w14:paraId="405948F3" w14:textId="2D7A9B54" w:rsidR="007F228F" w:rsidRDefault="00BE471A" w:rsidP="009E7753">
            <w:pPr>
              <w:pStyle w:val="ListParagraph"/>
              <w:numPr>
                <w:ilvl w:val="0"/>
                <w:numId w:val="494"/>
              </w:numPr>
              <w:spacing w:after="0"/>
              <w:ind w:firstLineChars="0"/>
              <w:contextualSpacing/>
            </w:pPr>
            <w:r>
              <w:t xml:space="preserve">If true, check against Menu Item Remaining Quantity and </w:t>
            </w:r>
            <w:r w:rsidRPr="009E7753">
              <w:rPr>
                <w:b/>
                <w:bCs/>
              </w:rPr>
              <w:t>ALL</w:t>
            </w:r>
            <w:r w:rsidR="007F228F">
              <w:rPr>
                <w:b/>
                <w:bCs/>
              </w:rPr>
              <w:t xml:space="preserve"> SELECTED</w:t>
            </w:r>
            <w:r>
              <w:t xml:space="preserve"> Option Values Remaining Quantity</w:t>
            </w:r>
          </w:p>
          <w:p w14:paraId="26970A7A" w14:textId="0B79A5D1" w:rsidR="00D603AC" w:rsidRDefault="00D603AC" w:rsidP="0036663C">
            <w:pPr>
              <w:pStyle w:val="ListParagraph"/>
              <w:numPr>
                <w:ilvl w:val="0"/>
                <w:numId w:val="498"/>
              </w:numPr>
              <w:spacing w:after="0"/>
              <w:ind w:firstLineChars="0"/>
              <w:contextualSpacing/>
            </w:pPr>
            <w:r>
              <w:t>If QUANTITY &gt;= Menu Item Remaining Quantity, display “Only X left!” under QUANTITY</w:t>
            </w:r>
          </w:p>
          <w:p w14:paraId="53A5BCE2" w14:textId="1D0FEE9C" w:rsidR="0036663C" w:rsidRDefault="0036663C" w:rsidP="0036663C">
            <w:pPr>
              <w:pStyle w:val="ListParagraph"/>
              <w:numPr>
                <w:ilvl w:val="0"/>
                <w:numId w:val="498"/>
              </w:numPr>
              <w:spacing w:after="0"/>
              <w:ind w:firstLineChars="0"/>
              <w:contextualSpacing/>
            </w:pPr>
            <w:r>
              <w:t xml:space="preserve">If QUANTITY &gt;= any </w:t>
            </w:r>
            <w:r w:rsidRPr="0036663C">
              <w:rPr>
                <w:b/>
                <w:bCs/>
              </w:rPr>
              <w:t>SELECTED</w:t>
            </w:r>
            <w:r>
              <w:t xml:space="preserve"> Option Value Remaining</w:t>
            </w:r>
            <w:r w:rsidR="00FE63D3">
              <w:t xml:space="preserve"> Quantity</w:t>
            </w:r>
            <w:r>
              <w:t xml:space="preserve">, display “Only X left!” under corresponding </w:t>
            </w:r>
            <w:r w:rsidRPr="0036663C">
              <w:rPr>
                <w:b/>
                <w:bCs/>
              </w:rPr>
              <w:t>SELECTED</w:t>
            </w:r>
            <w:r>
              <w:t xml:space="preserve"> Option Values, display a floating alert (2 different alerts depending on how many Option Values have this condition)</w:t>
            </w:r>
          </w:p>
          <w:p w14:paraId="265F7A82" w14:textId="5E169921" w:rsidR="005B3FA1" w:rsidRDefault="005B3FA1" w:rsidP="0036663C">
            <w:pPr>
              <w:pStyle w:val="ListParagraph"/>
              <w:numPr>
                <w:ilvl w:val="0"/>
                <w:numId w:val="498"/>
              </w:numPr>
              <w:spacing w:after="0"/>
              <w:ind w:firstLineChars="0"/>
              <w:contextualSpacing/>
            </w:pPr>
            <w:r>
              <w:t>The + is disabled for the above 2 conditions.</w:t>
            </w:r>
          </w:p>
          <w:p w14:paraId="23FD65D9" w14:textId="34C17F79" w:rsidR="005B3FA1" w:rsidRDefault="005B3FA1" w:rsidP="0036663C">
            <w:pPr>
              <w:pStyle w:val="ListParagraph"/>
              <w:numPr>
                <w:ilvl w:val="0"/>
                <w:numId w:val="498"/>
              </w:numPr>
              <w:spacing w:after="0"/>
              <w:ind w:firstLineChars="0"/>
              <w:contextualSpacing/>
            </w:pPr>
            <w:r>
              <w:t xml:space="preserve">“ADD TO ORDER” is disabled if QUANTITY &gt; any </w:t>
            </w:r>
            <w:r w:rsidR="00836FB9" w:rsidRPr="0036663C">
              <w:rPr>
                <w:b/>
                <w:bCs/>
              </w:rPr>
              <w:t>SELECTED</w:t>
            </w:r>
            <w:r>
              <w:t xml:space="preserve"> Option Value Remaining Quantity.</w:t>
            </w:r>
          </w:p>
          <w:p w14:paraId="0BE89A91" w14:textId="1A77E0A8" w:rsidR="00BE471A" w:rsidRDefault="00BE471A" w:rsidP="009E7753">
            <w:pPr>
              <w:pStyle w:val="ListParagraph"/>
              <w:numPr>
                <w:ilvl w:val="0"/>
                <w:numId w:val="494"/>
              </w:numPr>
              <w:spacing w:after="0"/>
              <w:ind w:firstLineChars="0"/>
              <w:contextualSpacing/>
            </w:pPr>
            <w:r>
              <w:t>If false, do nothing.</w:t>
            </w:r>
          </w:p>
          <w:p w14:paraId="03F23C64" w14:textId="6C15D289" w:rsidR="000B7A9E" w:rsidRDefault="000B7A9E" w:rsidP="00374071">
            <w:pPr>
              <w:pStyle w:val="ListParagraph"/>
              <w:numPr>
                <w:ilvl w:val="0"/>
                <w:numId w:val="485"/>
              </w:numPr>
              <w:spacing w:after="0"/>
              <w:ind w:firstLineChars="0"/>
              <w:contextualSpacing/>
            </w:pPr>
            <w:r>
              <w:t xml:space="preserve">Clicking on “ADD TO ORDER” will check against latest inventory again for Menu Item and ALL </w:t>
            </w:r>
            <w:r w:rsidR="00F5150F" w:rsidRPr="0036663C">
              <w:rPr>
                <w:b/>
                <w:bCs/>
              </w:rPr>
              <w:t>SELECTED</w:t>
            </w:r>
            <w:r w:rsidR="00F5150F">
              <w:t xml:space="preserve"> </w:t>
            </w:r>
            <w:r>
              <w:t>Option Values, display</w:t>
            </w:r>
            <w:r w:rsidR="007F228F">
              <w:t xml:space="preserve"> “Only X left!” and</w:t>
            </w:r>
            <w:r w:rsidR="00F8008C">
              <w:t xml:space="preserve"> </w:t>
            </w:r>
            <w:r>
              <w:t>float</w:t>
            </w:r>
            <w:r w:rsidR="00F8008C">
              <w:t>ing</w:t>
            </w:r>
            <w:r>
              <w:t xml:space="preserve"> alert if any inventory issue is detected.</w:t>
            </w:r>
          </w:p>
          <w:p w14:paraId="0EA511F6" w14:textId="77777777" w:rsidR="00374071" w:rsidRDefault="00374071" w:rsidP="00374071">
            <w:pPr>
              <w:spacing w:after="0"/>
              <w:contextualSpacing/>
            </w:pPr>
          </w:p>
          <w:p w14:paraId="2112ACDD" w14:textId="6FB76512" w:rsidR="00B84756" w:rsidRPr="00F8008C" w:rsidRDefault="00F8008C" w:rsidP="00374071">
            <w:pPr>
              <w:pStyle w:val="ListParagraph"/>
              <w:numPr>
                <w:ilvl w:val="0"/>
                <w:numId w:val="486"/>
              </w:numPr>
              <w:spacing w:after="0"/>
              <w:ind w:firstLineChars="0"/>
              <w:contextualSpacing/>
              <w:rPr>
                <w:b/>
                <w:bCs/>
              </w:rPr>
            </w:pPr>
            <w:r w:rsidRPr="00F8008C">
              <w:rPr>
                <w:b/>
                <w:bCs/>
              </w:rPr>
              <w:t>G</w:t>
            </w:r>
            <w:r w:rsidR="00B84756" w:rsidRPr="00F8008C">
              <w:rPr>
                <w:b/>
                <w:bCs/>
              </w:rPr>
              <w:t>etting into IDP from Cart Item “MODIFY”</w:t>
            </w:r>
            <w:r w:rsidR="004211F3">
              <w:rPr>
                <w:b/>
                <w:bCs/>
              </w:rPr>
              <w:t xml:space="preserve">, QUANTITY = </w:t>
            </w:r>
            <w:r w:rsidR="00A26372">
              <w:rPr>
                <w:b/>
                <w:bCs/>
              </w:rPr>
              <w:t>Cart Quantity</w:t>
            </w:r>
            <w:r w:rsidR="004211F3">
              <w:rPr>
                <w:b/>
                <w:bCs/>
              </w:rPr>
              <w:t xml:space="preserve"> (1 or larger) and </w:t>
            </w:r>
            <w:r w:rsidR="00500031">
              <w:rPr>
                <w:b/>
                <w:bCs/>
              </w:rPr>
              <w:t xml:space="preserve">the </w:t>
            </w:r>
            <w:r w:rsidR="004211F3">
              <w:rPr>
                <w:b/>
                <w:bCs/>
              </w:rPr>
              <w:t>“-” is enabled</w:t>
            </w:r>
            <w:r w:rsidR="00A26372">
              <w:rPr>
                <w:b/>
                <w:bCs/>
              </w:rPr>
              <w:t xml:space="preserve"> when QUANTITY &gt; 1 or </w:t>
            </w:r>
            <w:r w:rsidR="004211F3">
              <w:rPr>
                <w:b/>
                <w:bCs/>
              </w:rPr>
              <w:t>disabled when QUANTITY</w:t>
            </w:r>
            <w:r w:rsidR="00A26372">
              <w:rPr>
                <w:b/>
                <w:bCs/>
              </w:rPr>
              <w:t xml:space="preserve"> </w:t>
            </w:r>
            <w:r w:rsidR="004211F3">
              <w:rPr>
                <w:b/>
                <w:bCs/>
              </w:rPr>
              <w:t>=</w:t>
            </w:r>
            <w:r w:rsidR="00A26372">
              <w:rPr>
                <w:b/>
                <w:bCs/>
              </w:rPr>
              <w:t xml:space="preserve"> </w:t>
            </w:r>
            <w:r w:rsidR="004211F3">
              <w:rPr>
                <w:b/>
                <w:bCs/>
              </w:rPr>
              <w:t>1.</w:t>
            </w:r>
          </w:p>
          <w:p w14:paraId="4B68DE70" w14:textId="77777777" w:rsidR="00A26372" w:rsidRDefault="00A26372" w:rsidP="00A26372">
            <w:pPr>
              <w:pStyle w:val="ListParagraph"/>
              <w:numPr>
                <w:ilvl w:val="0"/>
                <w:numId w:val="499"/>
              </w:numPr>
              <w:spacing w:after="0"/>
              <w:ind w:firstLineChars="0"/>
              <w:contextualSpacing/>
            </w:pPr>
            <w:r>
              <w:t>Check if the meal is SOLD OUT, if yes, disable everything on IDP, refer to “1. Menu Item SOLD OUT” for the design.</w:t>
            </w:r>
          </w:p>
          <w:p w14:paraId="112A47DB" w14:textId="77777777" w:rsidR="00A26372" w:rsidRDefault="00A26372" w:rsidP="00A26372">
            <w:pPr>
              <w:spacing w:after="0"/>
              <w:ind w:left="720"/>
              <w:contextualSpacing/>
            </w:pPr>
            <w:r>
              <w:t>There are 2 conditions that could mark a meal as “SOLD OUT”.</w:t>
            </w:r>
          </w:p>
          <w:p w14:paraId="1E1355E2" w14:textId="77777777" w:rsidR="00A26372" w:rsidRDefault="00A26372" w:rsidP="00A26372">
            <w:pPr>
              <w:pStyle w:val="ListParagraph"/>
              <w:numPr>
                <w:ilvl w:val="0"/>
                <w:numId w:val="487"/>
              </w:numPr>
              <w:spacing w:after="0"/>
              <w:ind w:firstLineChars="0"/>
              <w:contextualSpacing/>
            </w:pPr>
            <w:r w:rsidRPr="00A36094">
              <w:t>Menu</w:t>
            </w:r>
            <w:r>
              <w:t xml:space="preserve"> Item Inventory Quantity &lt;= 0</w:t>
            </w:r>
          </w:p>
          <w:p w14:paraId="66D270DA" w14:textId="3777399B" w:rsidR="00A26372" w:rsidRDefault="00A26372" w:rsidP="00A26372">
            <w:pPr>
              <w:pStyle w:val="ListParagraph"/>
              <w:numPr>
                <w:ilvl w:val="0"/>
                <w:numId w:val="487"/>
              </w:numPr>
              <w:spacing w:after="0"/>
              <w:ind w:firstLineChars="0"/>
              <w:contextualSpacing/>
            </w:pPr>
            <w:r>
              <w:t xml:space="preserve">If menu item has Mandatory Choice option values, “the # of (Mandatory Choice Option Value Inventory Quantity &gt; 0)” &lt; “the # of minimum choices of this Mandatory Choice </w:t>
            </w:r>
            <w:proofErr w:type="gramStart"/>
            <w:r>
              <w:t>option</w:t>
            </w:r>
            <w:proofErr w:type="gramEnd"/>
            <w:r>
              <w:t>”</w:t>
            </w:r>
          </w:p>
          <w:p w14:paraId="32404C6A" w14:textId="77777777" w:rsidR="00A26372" w:rsidRDefault="00A26372" w:rsidP="00A26372">
            <w:pPr>
              <w:pStyle w:val="ListParagraph"/>
              <w:numPr>
                <w:ilvl w:val="0"/>
                <w:numId w:val="499"/>
              </w:numPr>
              <w:spacing w:after="0"/>
              <w:ind w:firstLineChars="0"/>
              <w:contextualSpacing/>
            </w:pPr>
            <w:r>
              <w:t xml:space="preserve">If the meal is </w:t>
            </w:r>
            <w:r w:rsidRPr="003C1D67">
              <w:rPr>
                <w:b/>
                <w:bCs/>
              </w:rPr>
              <w:t>NOT</w:t>
            </w:r>
            <w:r>
              <w:t xml:space="preserve"> SOLD OUT, check through each Option Value as follows: </w:t>
            </w:r>
          </w:p>
          <w:p w14:paraId="67C04397" w14:textId="77777777" w:rsidR="00A26372" w:rsidRDefault="00A26372" w:rsidP="00A26372">
            <w:pPr>
              <w:pStyle w:val="ListParagraph"/>
              <w:numPr>
                <w:ilvl w:val="1"/>
                <w:numId w:val="499"/>
              </w:numPr>
              <w:spacing w:after="0"/>
              <w:ind w:firstLineChars="0"/>
              <w:contextualSpacing/>
            </w:pPr>
            <w:r>
              <w:t xml:space="preserve">If Option Value Inventory Quantity &lt;=0 (out of stock), disable that Option Value and mark it SOLD OUT. If that Option Value is selected, clear the </w:t>
            </w:r>
            <w:r>
              <w:lastRenderedPageBreak/>
              <w:t>select. Refer to “2. Option Value SOLD OUT” for the design.</w:t>
            </w:r>
          </w:p>
          <w:p w14:paraId="55EDE3D3" w14:textId="111AC622" w:rsidR="00A26372" w:rsidRDefault="00A26372" w:rsidP="00A26372">
            <w:pPr>
              <w:pStyle w:val="ListParagraph"/>
              <w:numPr>
                <w:ilvl w:val="1"/>
                <w:numId w:val="499"/>
              </w:numPr>
              <w:spacing w:after="0"/>
              <w:ind w:firstLineChars="0"/>
              <w:contextualSpacing/>
            </w:pPr>
            <w:r>
              <w:t xml:space="preserve">Else if an Option Value is </w:t>
            </w:r>
            <w:r w:rsidRPr="00820221">
              <w:rPr>
                <w:b/>
                <w:bCs/>
              </w:rPr>
              <w:t>SELECTED</w:t>
            </w:r>
            <w:r>
              <w:t xml:space="preserve"> and Option Value </w:t>
            </w:r>
            <w:r w:rsidR="00E26964">
              <w:t>Inventory</w:t>
            </w:r>
            <w:r>
              <w:t xml:space="preserve"> Quantity &lt;= </w:t>
            </w:r>
            <w:r w:rsidR="00E26964">
              <w:t>QUANTITY</w:t>
            </w:r>
            <w:r>
              <w:t xml:space="preserve">, display “Only </w:t>
            </w:r>
            <w:r w:rsidR="00E26964">
              <w:t>X</w:t>
            </w:r>
            <w:r>
              <w:t xml:space="preserve"> left!” under corresponding </w:t>
            </w:r>
            <w:r w:rsidRPr="00185053">
              <w:rPr>
                <w:b/>
                <w:bCs/>
              </w:rPr>
              <w:t>SELECTED</w:t>
            </w:r>
            <w:r>
              <w:t xml:space="preserve"> Option Value.</w:t>
            </w:r>
          </w:p>
          <w:p w14:paraId="224A0C0B" w14:textId="77777777" w:rsidR="00A26372" w:rsidRDefault="00A26372" w:rsidP="00A26372">
            <w:pPr>
              <w:pStyle w:val="ListParagraph"/>
              <w:numPr>
                <w:ilvl w:val="1"/>
                <w:numId w:val="499"/>
              </w:numPr>
              <w:spacing w:after="0"/>
              <w:ind w:firstLineChars="0"/>
              <w:contextualSpacing/>
            </w:pPr>
            <w:r>
              <w:t>Refer to “4. Option value low stock” for the design.</w:t>
            </w:r>
          </w:p>
          <w:p w14:paraId="0DBCB52D" w14:textId="33B3B8D9" w:rsidR="00A26372" w:rsidRDefault="00A26372" w:rsidP="00A26372">
            <w:pPr>
              <w:pStyle w:val="ListParagraph"/>
              <w:numPr>
                <w:ilvl w:val="0"/>
                <w:numId w:val="499"/>
              </w:numPr>
              <w:spacing w:after="0"/>
              <w:ind w:firstLineChars="0"/>
              <w:contextualSpacing/>
            </w:pPr>
            <w:r>
              <w:t xml:space="preserve">If Menu Item </w:t>
            </w:r>
            <w:r w:rsidR="00E26964">
              <w:t>Inventory</w:t>
            </w:r>
            <w:r>
              <w:t xml:space="preserve"> Quantity &lt;= </w:t>
            </w:r>
            <w:r w:rsidR="00E26964">
              <w:t>QUANTITY</w:t>
            </w:r>
            <w:r>
              <w:t xml:space="preserve">, display “Only </w:t>
            </w:r>
            <w:r w:rsidR="00E26964">
              <w:t>X</w:t>
            </w:r>
            <w:r>
              <w:t xml:space="preserve"> left” </w:t>
            </w:r>
            <w:r w:rsidR="00261902">
              <w:t xml:space="preserve">besides meal price </w:t>
            </w:r>
            <w:proofErr w:type="gramStart"/>
            <w:r w:rsidR="00261902">
              <w:t>and also</w:t>
            </w:r>
            <w:proofErr w:type="gramEnd"/>
            <w:r w:rsidR="00261902">
              <w:t xml:space="preserve"> display tooltip</w:t>
            </w:r>
            <w:r>
              <w:t>. Refer to “3. Menu item low stock” for the design.</w:t>
            </w:r>
          </w:p>
          <w:p w14:paraId="1B7F3526" w14:textId="3A0AF40B" w:rsidR="00A26372" w:rsidRDefault="00A26372" w:rsidP="00A26372">
            <w:pPr>
              <w:pStyle w:val="ListParagraph"/>
              <w:numPr>
                <w:ilvl w:val="0"/>
                <w:numId w:val="499"/>
              </w:numPr>
              <w:spacing w:after="0"/>
              <w:ind w:firstLineChars="0"/>
              <w:contextualSpacing/>
            </w:pPr>
            <w:r>
              <w:t xml:space="preserve">If Menu Item </w:t>
            </w:r>
            <w:r w:rsidR="00E26964">
              <w:t>Inventory</w:t>
            </w:r>
            <w:r>
              <w:t xml:space="preserve"> Quantity &lt;</w:t>
            </w:r>
            <w:r w:rsidR="00983A55">
              <w:t>=</w:t>
            </w:r>
            <w:r>
              <w:t xml:space="preserve"> </w:t>
            </w:r>
            <w:r w:rsidR="00E26964">
              <w:t>QUANTITY</w:t>
            </w:r>
            <w:r>
              <w:t xml:space="preserve"> or any </w:t>
            </w:r>
            <w:r w:rsidRPr="00820221">
              <w:rPr>
                <w:b/>
                <w:bCs/>
              </w:rPr>
              <w:t>SELECTED</w:t>
            </w:r>
            <w:r>
              <w:t xml:space="preserve"> Option Value’s “Option Value </w:t>
            </w:r>
            <w:r w:rsidR="00E26964">
              <w:t>Inventory</w:t>
            </w:r>
            <w:r>
              <w:t xml:space="preserve"> Quantity” &lt;= </w:t>
            </w:r>
            <w:r w:rsidR="00E26964">
              <w:t>QUANTITY</w:t>
            </w:r>
            <w:r>
              <w:t>, the + is disabled.</w:t>
            </w:r>
          </w:p>
          <w:p w14:paraId="7A26B650" w14:textId="11E45107" w:rsidR="00A26372" w:rsidRDefault="00A26372" w:rsidP="00A26372">
            <w:pPr>
              <w:pStyle w:val="ListParagraph"/>
              <w:numPr>
                <w:ilvl w:val="0"/>
                <w:numId w:val="499"/>
              </w:numPr>
              <w:spacing w:after="0"/>
              <w:ind w:firstLineChars="0"/>
              <w:contextualSpacing/>
            </w:pPr>
            <w:r>
              <w:t>If any of the following is true, “</w:t>
            </w:r>
            <w:r w:rsidR="005801D9">
              <w:t>UPDATE ITEM</w:t>
            </w:r>
            <w:r>
              <w:t xml:space="preserve">” button is disabled. </w:t>
            </w:r>
          </w:p>
          <w:p w14:paraId="3A2D0E27" w14:textId="3C71D30B" w:rsidR="00A26372" w:rsidRDefault="00A26372" w:rsidP="00A26372">
            <w:pPr>
              <w:pStyle w:val="ListParagraph"/>
              <w:numPr>
                <w:ilvl w:val="0"/>
                <w:numId w:val="490"/>
              </w:numPr>
              <w:spacing w:after="0"/>
              <w:ind w:firstLineChars="0"/>
              <w:contextualSpacing/>
            </w:pPr>
            <w:r>
              <w:t xml:space="preserve">Menu Item </w:t>
            </w:r>
            <w:r w:rsidR="00983A55">
              <w:t>Inventory</w:t>
            </w:r>
            <w:r>
              <w:t xml:space="preserve"> Quantity &lt; </w:t>
            </w:r>
            <w:r w:rsidR="00983A55">
              <w:t>QUANTITY</w:t>
            </w:r>
            <w:r>
              <w:t xml:space="preserve"> or “the # of (“Mandatory Choice” Option Values whose </w:t>
            </w:r>
            <w:r w:rsidR="00983A55">
              <w:t>Inventory</w:t>
            </w:r>
            <w:r>
              <w:t xml:space="preserve"> Quantity &gt;</w:t>
            </w:r>
            <w:r w:rsidR="00983A55">
              <w:t>=</w:t>
            </w:r>
            <w:r>
              <w:t xml:space="preserve"> </w:t>
            </w:r>
            <w:r w:rsidR="00983A55">
              <w:t>QUANTITY</w:t>
            </w:r>
            <w:r>
              <w:t>)” &lt; (the # of minimum choices of this Mandatory Choice option)</w:t>
            </w:r>
          </w:p>
          <w:p w14:paraId="6D84C801" w14:textId="75BA17C6" w:rsidR="00A26372" w:rsidRDefault="00A26372" w:rsidP="00A26372">
            <w:pPr>
              <w:pStyle w:val="ListParagraph"/>
              <w:numPr>
                <w:ilvl w:val="0"/>
                <w:numId w:val="490"/>
              </w:numPr>
              <w:spacing w:after="0"/>
              <w:ind w:firstLineChars="0"/>
              <w:contextualSpacing/>
            </w:pPr>
            <w:r>
              <w:t xml:space="preserve">Any </w:t>
            </w:r>
            <w:r w:rsidRPr="001A0A9F">
              <w:rPr>
                <w:b/>
                <w:bCs/>
              </w:rPr>
              <w:t>SELECTED</w:t>
            </w:r>
            <w:r>
              <w:t xml:space="preserve"> Option Value </w:t>
            </w:r>
            <w:r w:rsidR="00983A55">
              <w:t>Inventory</w:t>
            </w:r>
            <w:r>
              <w:t xml:space="preserve"> Quantity &lt;</w:t>
            </w:r>
            <w:r w:rsidR="00983A55">
              <w:t xml:space="preserve"> QUANTITY</w:t>
            </w:r>
          </w:p>
          <w:p w14:paraId="19F9C667" w14:textId="7E1128FD" w:rsidR="00A26372" w:rsidRDefault="00A26372" w:rsidP="00A26372">
            <w:pPr>
              <w:pStyle w:val="ListParagraph"/>
              <w:numPr>
                <w:ilvl w:val="0"/>
                <w:numId w:val="499"/>
              </w:numPr>
              <w:spacing w:after="0"/>
              <w:ind w:firstLineChars="0"/>
              <w:contextualSpacing/>
            </w:pPr>
            <w:r>
              <w:t xml:space="preserve">Clicking + or – each time (add/subtract QUANTITY), will check against Menu Item </w:t>
            </w:r>
            <w:r w:rsidR="00983A55">
              <w:t>Inventory</w:t>
            </w:r>
            <w:r>
              <w:t xml:space="preserve"> Quantity and </w:t>
            </w:r>
            <w:r w:rsidRPr="009E7753">
              <w:rPr>
                <w:b/>
                <w:bCs/>
              </w:rPr>
              <w:t>ALL</w:t>
            </w:r>
            <w:r w:rsidRPr="00593B77">
              <w:rPr>
                <w:b/>
                <w:bCs/>
              </w:rPr>
              <w:t xml:space="preserve"> SELECTED </w:t>
            </w:r>
            <w:r>
              <w:t xml:space="preserve">Option Values </w:t>
            </w:r>
            <w:r w:rsidR="00983A55">
              <w:t>Inventory</w:t>
            </w:r>
            <w:r>
              <w:t xml:space="preserve"> Quantity.</w:t>
            </w:r>
          </w:p>
          <w:p w14:paraId="1E3D1099" w14:textId="5FF2CD13" w:rsidR="00A26372" w:rsidRDefault="00A26372" w:rsidP="00A26372">
            <w:pPr>
              <w:pStyle w:val="ListParagraph"/>
              <w:numPr>
                <w:ilvl w:val="1"/>
                <w:numId w:val="499"/>
              </w:numPr>
              <w:spacing w:after="0"/>
              <w:ind w:firstLineChars="0"/>
              <w:contextualSpacing/>
            </w:pPr>
            <w:r>
              <w:t xml:space="preserve">If QUANTITY &gt;= Menu Item </w:t>
            </w:r>
            <w:r w:rsidR="00983A55">
              <w:t>Inventory</w:t>
            </w:r>
            <w:r>
              <w:t xml:space="preserve"> Quantity, display “Only X left!” under QUANTITY.</w:t>
            </w:r>
          </w:p>
          <w:p w14:paraId="27B27362" w14:textId="235465CF" w:rsidR="00A26372" w:rsidRDefault="00A26372" w:rsidP="00A26372">
            <w:pPr>
              <w:pStyle w:val="ListParagraph"/>
              <w:numPr>
                <w:ilvl w:val="1"/>
                <w:numId w:val="499"/>
              </w:numPr>
              <w:spacing w:after="0"/>
              <w:ind w:firstLineChars="0"/>
              <w:contextualSpacing/>
            </w:pPr>
            <w:r>
              <w:t xml:space="preserve">If QUANTITY &gt;= any </w:t>
            </w:r>
            <w:r w:rsidRPr="001E3D0D">
              <w:rPr>
                <w:b/>
                <w:bCs/>
              </w:rPr>
              <w:t>SELECTED</w:t>
            </w:r>
            <w:r>
              <w:t xml:space="preserve"> Option Value </w:t>
            </w:r>
            <w:r w:rsidR="00983A55">
              <w:t>Inventory Quantity</w:t>
            </w:r>
            <w:r>
              <w:t xml:space="preserve">, display “Only X left!” under corresponding </w:t>
            </w:r>
            <w:r w:rsidRPr="00185053">
              <w:rPr>
                <w:b/>
                <w:bCs/>
              </w:rPr>
              <w:t>SELECTED</w:t>
            </w:r>
            <w:r>
              <w:t xml:space="preserve"> Option Values, display a floating alert (2 different alerts depending on how many Option Values have this condition)</w:t>
            </w:r>
          </w:p>
          <w:p w14:paraId="04013A1E" w14:textId="77777777" w:rsidR="00A26372" w:rsidRDefault="00A26372" w:rsidP="00A26372">
            <w:pPr>
              <w:pStyle w:val="ListParagraph"/>
              <w:numPr>
                <w:ilvl w:val="1"/>
                <w:numId w:val="499"/>
              </w:numPr>
              <w:spacing w:after="0"/>
              <w:ind w:firstLineChars="0"/>
              <w:contextualSpacing/>
            </w:pPr>
            <w:r>
              <w:t>The + is disabled for the above 2 conditions.</w:t>
            </w:r>
          </w:p>
          <w:p w14:paraId="3E1F3743" w14:textId="3DA1137B" w:rsidR="00A26372" w:rsidRDefault="00A26372" w:rsidP="00A26372">
            <w:pPr>
              <w:pStyle w:val="ListParagraph"/>
              <w:numPr>
                <w:ilvl w:val="1"/>
                <w:numId w:val="499"/>
              </w:numPr>
              <w:spacing w:after="0"/>
              <w:ind w:firstLineChars="0"/>
              <w:contextualSpacing/>
            </w:pPr>
            <w:r>
              <w:t>“</w:t>
            </w:r>
            <w:r w:rsidR="004E1938">
              <w:t>UPDATE ITEM</w:t>
            </w:r>
            <w:r>
              <w:t xml:space="preserve">” is disabled if QUANTITY &gt; any </w:t>
            </w:r>
            <w:r w:rsidRPr="0036663C">
              <w:rPr>
                <w:b/>
                <w:bCs/>
              </w:rPr>
              <w:t>SELECTED</w:t>
            </w:r>
            <w:r>
              <w:t xml:space="preserve"> Option Value </w:t>
            </w:r>
            <w:r w:rsidR="004E1938">
              <w:t>Inventory</w:t>
            </w:r>
            <w:r>
              <w:t xml:space="preserve"> Quantity</w:t>
            </w:r>
          </w:p>
          <w:p w14:paraId="4E97DF2E" w14:textId="210EB6FF" w:rsidR="00A26372" w:rsidRDefault="00A26372" w:rsidP="00A26372">
            <w:pPr>
              <w:pStyle w:val="ListParagraph"/>
              <w:numPr>
                <w:ilvl w:val="0"/>
                <w:numId w:val="499"/>
              </w:numPr>
              <w:spacing w:after="0"/>
              <w:ind w:firstLineChars="0"/>
              <w:contextualSpacing/>
            </w:pPr>
            <w:r>
              <w:t>Clicking on an Option Value (select or deselect) will first check</w:t>
            </w:r>
            <w:r w:rsidR="009D102D">
              <w:t xml:space="preserve"> if clicking this Option Value will deselect other Option Values. If true, go through the following checks directly. If false, then check</w:t>
            </w:r>
            <w:r>
              <w:t xml:space="preserve"> if current QUANTITY &gt;= this Option Value </w:t>
            </w:r>
            <w:r w:rsidR="004E1938">
              <w:t>Inventory</w:t>
            </w:r>
            <w:r>
              <w:t xml:space="preserve"> Quantity.</w:t>
            </w:r>
          </w:p>
          <w:p w14:paraId="3359B962" w14:textId="7FD56281" w:rsidR="00A26372" w:rsidRDefault="00A26372" w:rsidP="00A26372">
            <w:pPr>
              <w:pStyle w:val="ListParagraph"/>
              <w:numPr>
                <w:ilvl w:val="0"/>
                <w:numId w:val="494"/>
              </w:numPr>
              <w:spacing w:after="0"/>
              <w:ind w:firstLineChars="0"/>
              <w:contextualSpacing/>
            </w:pPr>
            <w:r>
              <w:t xml:space="preserve">If true, check against Menu Item </w:t>
            </w:r>
            <w:r w:rsidR="004E1938">
              <w:t>Inventory</w:t>
            </w:r>
            <w:r>
              <w:t xml:space="preserve"> Quantity and </w:t>
            </w:r>
            <w:r w:rsidRPr="009E7753">
              <w:rPr>
                <w:b/>
                <w:bCs/>
              </w:rPr>
              <w:t>ALL</w:t>
            </w:r>
            <w:r>
              <w:rPr>
                <w:b/>
                <w:bCs/>
              </w:rPr>
              <w:t xml:space="preserve"> SELECTED</w:t>
            </w:r>
            <w:r>
              <w:t xml:space="preserve"> Option Values </w:t>
            </w:r>
            <w:r w:rsidR="004E1938">
              <w:t>Inventory</w:t>
            </w:r>
            <w:r>
              <w:t xml:space="preserve"> Quantity</w:t>
            </w:r>
          </w:p>
          <w:p w14:paraId="1429BDFE" w14:textId="39538236" w:rsidR="00A26372" w:rsidRDefault="00A26372" w:rsidP="00A26372">
            <w:pPr>
              <w:pStyle w:val="ListParagraph"/>
              <w:numPr>
                <w:ilvl w:val="0"/>
                <w:numId w:val="498"/>
              </w:numPr>
              <w:spacing w:after="0"/>
              <w:ind w:firstLineChars="0"/>
              <w:contextualSpacing/>
            </w:pPr>
            <w:r>
              <w:t xml:space="preserve">If QUANTITY &gt;= Menu Item </w:t>
            </w:r>
            <w:r w:rsidR="00FE63D3">
              <w:t>Inventory</w:t>
            </w:r>
            <w:r>
              <w:t xml:space="preserve"> Quantity, display “Only X left!” under QUANTITY</w:t>
            </w:r>
          </w:p>
          <w:p w14:paraId="206A8780" w14:textId="36167544" w:rsidR="00A26372" w:rsidRDefault="00A26372" w:rsidP="00A26372">
            <w:pPr>
              <w:pStyle w:val="ListParagraph"/>
              <w:numPr>
                <w:ilvl w:val="0"/>
                <w:numId w:val="498"/>
              </w:numPr>
              <w:spacing w:after="0"/>
              <w:ind w:firstLineChars="0"/>
              <w:contextualSpacing/>
            </w:pPr>
            <w:r>
              <w:t xml:space="preserve">If QUANTITY &gt;= any </w:t>
            </w:r>
            <w:r w:rsidRPr="0036663C">
              <w:rPr>
                <w:b/>
                <w:bCs/>
              </w:rPr>
              <w:t>SELECTED</w:t>
            </w:r>
            <w:r>
              <w:t xml:space="preserve"> Option Value </w:t>
            </w:r>
            <w:r w:rsidR="00FE63D3">
              <w:t>Inventory Quantity</w:t>
            </w:r>
            <w:r>
              <w:t xml:space="preserve">, display “Only X left!” under corresponding </w:t>
            </w:r>
            <w:r w:rsidRPr="0036663C">
              <w:rPr>
                <w:b/>
                <w:bCs/>
              </w:rPr>
              <w:t>SELECTED</w:t>
            </w:r>
            <w:r>
              <w:t xml:space="preserve"> Option Values, display a floating alert (2 different alerts depending on how many Option Values have this condition)</w:t>
            </w:r>
          </w:p>
          <w:p w14:paraId="31DD0541" w14:textId="77777777" w:rsidR="00A26372" w:rsidRDefault="00A26372" w:rsidP="00A26372">
            <w:pPr>
              <w:pStyle w:val="ListParagraph"/>
              <w:numPr>
                <w:ilvl w:val="0"/>
                <w:numId w:val="498"/>
              </w:numPr>
              <w:spacing w:after="0"/>
              <w:ind w:firstLineChars="0"/>
              <w:contextualSpacing/>
            </w:pPr>
            <w:r>
              <w:t>The + is disabled for the above 2 conditions.</w:t>
            </w:r>
          </w:p>
          <w:p w14:paraId="071F5A98" w14:textId="4F419604" w:rsidR="00A26372" w:rsidRDefault="00A26372" w:rsidP="00A26372">
            <w:pPr>
              <w:pStyle w:val="ListParagraph"/>
              <w:numPr>
                <w:ilvl w:val="0"/>
                <w:numId w:val="498"/>
              </w:numPr>
              <w:spacing w:after="0"/>
              <w:ind w:firstLineChars="0"/>
              <w:contextualSpacing/>
            </w:pPr>
            <w:r>
              <w:t>“</w:t>
            </w:r>
            <w:r w:rsidR="00FE63D3">
              <w:t>UPDATE</w:t>
            </w:r>
            <w:r>
              <w:t xml:space="preserve">” is disabled if QUANTITY &gt; any </w:t>
            </w:r>
            <w:r w:rsidRPr="0036663C">
              <w:rPr>
                <w:b/>
                <w:bCs/>
              </w:rPr>
              <w:t>SELECTED</w:t>
            </w:r>
            <w:r>
              <w:t xml:space="preserve"> Option Value </w:t>
            </w:r>
            <w:r w:rsidR="00FE63D3">
              <w:t>Inventory</w:t>
            </w:r>
            <w:r>
              <w:t xml:space="preserve"> Quantity.</w:t>
            </w:r>
          </w:p>
          <w:p w14:paraId="58E333BD" w14:textId="77777777" w:rsidR="00A26372" w:rsidRDefault="00A26372" w:rsidP="00A26372">
            <w:pPr>
              <w:pStyle w:val="ListParagraph"/>
              <w:numPr>
                <w:ilvl w:val="0"/>
                <w:numId w:val="494"/>
              </w:numPr>
              <w:spacing w:after="0"/>
              <w:ind w:firstLineChars="0"/>
              <w:contextualSpacing/>
            </w:pPr>
            <w:r>
              <w:t>If false, do nothing.</w:t>
            </w:r>
          </w:p>
          <w:p w14:paraId="1F44AE2E" w14:textId="52141CCD" w:rsidR="00A26372" w:rsidRDefault="00A26372" w:rsidP="00A26372">
            <w:pPr>
              <w:pStyle w:val="ListParagraph"/>
              <w:numPr>
                <w:ilvl w:val="0"/>
                <w:numId w:val="499"/>
              </w:numPr>
              <w:spacing w:after="0"/>
              <w:ind w:firstLineChars="0"/>
              <w:contextualSpacing/>
            </w:pPr>
            <w:r>
              <w:t>Clicking on “</w:t>
            </w:r>
            <w:r w:rsidR="005434E1">
              <w:t>UPDATE ITEM</w:t>
            </w:r>
            <w:r>
              <w:t xml:space="preserve">” will check against latest inventory again for Menu Item and ALL </w:t>
            </w:r>
            <w:r w:rsidRPr="0036663C">
              <w:rPr>
                <w:b/>
                <w:bCs/>
              </w:rPr>
              <w:t>SELECTED</w:t>
            </w:r>
            <w:r>
              <w:t xml:space="preserve"> Option Values, display “Only X left!” and floating alert </w:t>
            </w:r>
            <w:r>
              <w:lastRenderedPageBreak/>
              <w:t>if any inventory issue is detected.</w:t>
            </w:r>
          </w:p>
          <w:p w14:paraId="2DB7B2B0" w14:textId="2D223F39" w:rsidR="00B84756" w:rsidRPr="00A36094" w:rsidRDefault="00B84756" w:rsidP="0036663C">
            <w:pPr>
              <w:spacing w:after="0"/>
              <w:contextualSpacing/>
            </w:pPr>
          </w:p>
        </w:tc>
      </w:tr>
      <w:tr w:rsidR="002E4B1A" w:rsidRPr="00452515" w14:paraId="7A82BFCF" w14:textId="77777777" w:rsidTr="00FC3791">
        <w:tc>
          <w:tcPr>
            <w:tcW w:w="8008" w:type="dxa"/>
          </w:tcPr>
          <w:p w14:paraId="197FDDC2" w14:textId="77777777" w:rsidR="002E4B1A" w:rsidRPr="00A36094" w:rsidRDefault="002E4B1A" w:rsidP="00FC3791">
            <w:r w:rsidRPr="00452515">
              <w:rPr>
                <w:rFonts w:ascii="Arial" w:hAnsi="Arial" w:cs="Arial"/>
                <w:sz w:val="20"/>
                <w:szCs w:val="20"/>
              </w:rPr>
              <w:lastRenderedPageBreak/>
              <w:t>Extend</w:t>
            </w:r>
            <w:r>
              <w:rPr>
                <w:rFonts w:ascii="Arial" w:hAnsi="Arial" w:cs="Arial"/>
                <w:sz w:val="20"/>
                <w:szCs w:val="20"/>
              </w:rPr>
              <w:t>ed</w:t>
            </w:r>
            <w:r w:rsidRPr="00452515">
              <w:rPr>
                <w:rFonts w:ascii="Arial" w:hAnsi="Arial" w:cs="Arial"/>
                <w:sz w:val="20"/>
                <w:szCs w:val="20"/>
              </w:rPr>
              <w:t xml:space="preserve"> Scenario:</w:t>
            </w:r>
          </w:p>
          <w:p w14:paraId="596B0A9B" w14:textId="77777777" w:rsidR="002E4B1A" w:rsidRPr="00452515" w:rsidRDefault="002E4B1A" w:rsidP="00FC3791">
            <w:pPr>
              <w:rPr>
                <w:rFonts w:ascii="Arial" w:hAnsi="Arial" w:cs="Arial"/>
                <w:sz w:val="20"/>
                <w:szCs w:val="20"/>
              </w:rPr>
            </w:pPr>
          </w:p>
        </w:tc>
      </w:tr>
      <w:tr w:rsidR="002E4B1A" w:rsidRPr="00452515" w14:paraId="6BD1C45E" w14:textId="77777777" w:rsidTr="00FC3791">
        <w:tc>
          <w:tcPr>
            <w:tcW w:w="8008" w:type="dxa"/>
          </w:tcPr>
          <w:p w14:paraId="050570CC" w14:textId="77777777" w:rsidR="002E4B1A" w:rsidRPr="00A36094" w:rsidRDefault="002E4B1A" w:rsidP="00FC3791">
            <w:r w:rsidRPr="00452515">
              <w:rPr>
                <w:rFonts w:ascii="Arial" w:hAnsi="Arial" w:cs="Arial"/>
                <w:sz w:val="20"/>
                <w:szCs w:val="20"/>
              </w:rPr>
              <w:t>Exception Scenario:</w:t>
            </w:r>
          </w:p>
          <w:p w14:paraId="3CC4FAAE" w14:textId="77777777" w:rsidR="002E4B1A" w:rsidRPr="00452515" w:rsidRDefault="002E4B1A" w:rsidP="00FC3791">
            <w:pPr>
              <w:rPr>
                <w:rFonts w:ascii="Arial" w:hAnsi="Arial" w:cs="Arial"/>
                <w:sz w:val="20"/>
                <w:szCs w:val="20"/>
              </w:rPr>
            </w:pPr>
          </w:p>
        </w:tc>
      </w:tr>
      <w:tr w:rsidR="002E4B1A" w:rsidRPr="00452515" w14:paraId="38CA8565" w14:textId="77777777" w:rsidTr="00FC3791">
        <w:tc>
          <w:tcPr>
            <w:tcW w:w="8008" w:type="dxa"/>
          </w:tcPr>
          <w:p w14:paraId="69673E36" w14:textId="77777777" w:rsidR="002E4B1A" w:rsidRPr="00452515" w:rsidRDefault="002E4B1A" w:rsidP="00FC3791">
            <w:pPr>
              <w:rPr>
                <w:rFonts w:ascii="Arial" w:hAnsi="Arial" w:cs="Arial"/>
                <w:sz w:val="20"/>
                <w:szCs w:val="20"/>
              </w:rPr>
            </w:pPr>
            <w:r w:rsidRPr="00452515">
              <w:rPr>
                <w:rFonts w:ascii="Arial" w:hAnsi="Arial" w:cs="Arial"/>
                <w:sz w:val="20"/>
                <w:szCs w:val="20"/>
              </w:rPr>
              <w:t>Notes:</w:t>
            </w:r>
          </w:p>
        </w:tc>
      </w:tr>
      <w:tr w:rsidR="002E4B1A" w:rsidRPr="00452515" w14:paraId="6F71A866" w14:textId="77777777" w:rsidTr="00FC3791">
        <w:tc>
          <w:tcPr>
            <w:tcW w:w="8008" w:type="dxa"/>
          </w:tcPr>
          <w:p w14:paraId="4C6C3D1F" w14:textId="77777777" w:rsidR="002E4B1A" w:rsidRPr="00452515" w:rsidRDefault="002E4B1A" w:rsidP="00FC3791">
            <w:pPr>
              <w:rPr>
                <w:rFonts w:ascii="Arial" w:hAnsi="Arial" w:cs="Arial"/>
                <w:sz w:val="20"/>
                <w:szCs w:val="20"/>
              </w:rPr>
            </w:pPr>
            <w:r w:rsidRPr="00452515">
              <w:rPr>
                <w:rFonts w:ascii="Arial" w:hAnsi="Arial" w:cs="Arial"/>
                <w:sz w:val="20"/>
                <w:szCs w:val="20"/>
              </w:rPr>
              <w:t>Q/A:</w:t>
            </w:r>
          </w:p>
        </w:tc>
      </w:tr>
    </w:tbl>
    <w:p w14:paraId="2442D771" w14:textId="451E5972" w:rsidR="00D44AE2" w:rsidRPr="001D32AE" w:rsidRDefault="00D44AE2" w:rsidP="00D44AE2">
      <w:pPr>
        <w:pStyle w:val="Heading3"/>
        <w:rPr>
          <w:ins w:id="361" w:author="Lisa Zheng" w:date="2021-03-05T14:45:00Z"/>
        </w:rPr>
      </w:pPr>
      <w:ins w:id="362" w:author="Lisa Zheng" w:date="2021-03-05T14:46:00Z">
        <w:r w:rsidRPr="00D44AE2">
          <w:t>UC05</w:t>
        </w:r>
        <w:r>
          <w:t>-05 Bundle item detail page (BDP)</w:t>
        </w:r>
      </w:ins>
      <w:ins w:id="363" w:author="Lisa Zheng" w:date="2021-03-05T14:51:00Z">
        <w:r w:rsidR="00475ECD" w:rsidRPr="00475ECD">
          <w:t xml:space="preserve"> </w:t>
        </w:r>
        <w:r w:rsidR="00475ECD">
          <w:t>- Overall</w:t>
        </w:r>
      </w:ins>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D44AE2" w:rsidRPr="00452515" w14:paraId="168B25AE" w14:textId="77777777" w:rsidTr="0070623F">
        <w:trPr>
          <w:ins w:id="364" w:author="Lisa Zheng" w:date="2021-03-05T14:45:00Z"/>
        </w:trPr>
        <w:tc>
          <w:tcPr>
            <w:tcW w:w="8008" w:type="dxa"/>
          </w:tcPr>
          <w:p w14:paraId="334FC6D2" w14:textId="5728EA27" w:rsidR="00D44AE2" w:rsidRPr="00452515" w:rsidRDefault="00D44AE2" w:rsidP="0070623F">
            <w:pPr>
              <w:rPr>
                <w:ins w:id="365" w:author="Lisa Zheng" w:date="2021-03-05T14:45:00Z"/>
                <w:rFonts w:ascii="Arial" w:hAnsi="Arial" w:cs="Arial"/>
                <w:sz w:val="20"/>
                <w:szCs w:val="20"/>
              </w:rPr>
            </w:pPr>
            <w:ins w:id="366" w:author="Lisa Zheng" w:date="2021-03-05T14:45:00Z">
              <w:r w:rsidRPr="00452515">
                <w:rPr>
                  <w:rFonts w:ascii="Arial" w:hAnsi="Arial" w:cs="Arial"/>
                  <w:sz w:val="20"/>
                  <w:szCs w:val="20"/>
                </w:rPr>
                <w:t>UC</w:t>
              </w:r>
              <w:r>
                <w:rPr>
                  <w:rFonts w:ascii="Arial" w:hAnsi="Arial" w:cs="Arial"/>
                  <w:sz w:val="20"/>
                  <w:szCs w:val="20"/>
                </w:rPr>
                <w:t xml:space="preserve">05-05 Bundle </w:t>
              </w:r>
            </w:ins>
            <w:ins w:id="367" w:author="Lisa Zheng" w:date="2021-03-05T14:46:00Z">
              <w:r>
                <w:rPr>
                  <w:rFonts w:ascii="Arial" w:hAnsi="Arial" w:cs="Arial"/>
                  <w:sz w:val="20"/>
                  <w:szCs w:val="20"/>
                </w:rPr>
                <w:t>item detail page (BDP)</w:t>
              </w:r>
            </w:ins>
            <w:ins w:id="368" w:author="Lisa Zheng" w:date="2021-03-05T14:51:00Z">
              <w:r w:rsidR="00475ECD">
                <w:rPr>
                  <w:rFonts w:ascii="Arial" w:hAnsi="Arial" w:cs="Arial"/>
                  <w:sz w:val="20"/>
                  <w:szCs w:val="20"/>
                </w:rPr>
                <w:t xml:space="preserve"> - Overall</w:t>
              </w:r>
            </w:ins>
          </w:p>
        </w:tc>
      </w:tr>
      <w:tr w:rsidR="00D44AE2" w:rsidRPr="00452515" w14:paraId="0F3A79A7" w14:textId="77777777" w:rsidTr="0070623F">
        <w:trPr>
          <w:ins w:id="369" w:author="Lisa Zheng" w:date="2021-03-05T14:45:00Z"/>
        </w:trPr>
        <w:tc>
          <w:tcPr>
            <w:tcW w:w="8008" w:type="dxa"/>
          </w:tcPr>
          <w:p w14:paraId="7331514F" w14:textId="77777777" w:rsidR="00D44AE2" w:rsidRDefault="00D44AE2" w:rsidP="0070623F">
            <w:pPr>
              <w:rPr>
                <w:ins w:id="370" w:author="Lisa Zheng" w:date="2021-03-05T14:45:00Z"/>
                <w:rFonts w:ascii="Arial" w:hAnsi="Arial" w:cs="Arial"/>
                <w:sz w:val="20"/>
                <w:szCs w:val="20"/>
              </w:rPr>
            </w:pPr>
            <w:ins w:id="371" w:author="Lisa Zheng" w:date="2021-03-05T14:45:00Z">
              <w:r>
                <w:rPr>
                  <w:rFonts w:ascii="Arial" w:hAnsi="Arial" w:cs="Arial"/>
                  <w:sz w:val="20"/>
                  <w:szCs w:val="20"/>
                </w:rPr>
                <w:t>Version history</w:t>
              </w:r>
            </w:ins>
          </w:p>
          <w:tbl>
            <w:tblPr>
              <w:tblStyle w:val="TableGrid"/>
              <w:tblW w:w="0" w:type="auto"/>
              <w:tblLook w:val="04A0" w:firstRow="1" w:lastRow="0" w:firstColumn="1" w:lastColumn="0" w:noHBand="0" w:noVBand="1"/>
            </w:tblPr>
            <w:tblGrid>
              <w:gridCol w:w="1010"/>
              <w:gridCol w:w="1276"/>
              <w:gridCol w:w="1428"/>
              <w:gridCol w:w="4068"/>
            </w:tblGrid>
            <w:tr w:rsidR="00D44AE2" w14:paraId="6914E4AF" w14:textId="77777777" w:rsidTr="0070623F">
              <w:trPr>
                <w:ins w:id="372" w:author="Lisa Zheng" w:date="2021-03-05T14:45:00Z"/>
              </w:trPr>
              <w:tc>
                <w:tcPr>
                  <w:tcW w:w="1010" w:type="dxa"/>
                </w:tcPr>
                <w:p w14:paraId="46094061" w14:textId="77777777" w:rsidR="00D44AE2" w:rsidRDefault="00D44AE2" w:rsidP="0070623F">
                  <w:pPr>
                    <w:spacing w:after="0"/>
                    <w:rPr>
                      <w:ins w:id="373" w:author="Lisa Zheng" w:date="2021-03-05T14:45:00Z"/>
                      <w:rFonts w:ascii="Arial" w:hAnsi="Arial" w:cs="Arial"/>
                      <w:sz w:val="20"/>
                      <w:szCs w:val="20"/>
                    </w:rPr>
                  </w:pPr>
                  <w:ins w:id="374" w:author="Lisa Zheng" w:date="2021-03-05T14:45:00Z">
                    <w:r>
                      <w:rPr>
                        <w:rFonts w:ascii="Arial" w:hAnsi="Arial" w:cs="Arial" w:hint="eastAsia"/>
                        <w:sz w:val="20"/>
                        <w:szCs w:val="20"/>
                      </w:rPr>
                      <w:t>V</w:t>
                    </w:r>
                    <w:r>
                      <w:rPr>
                        <w:rFonts w:ascii="Arial" w:hAnsi="Arial" w:cs="Arial"/>
                        <w:sz w:val="20"/>
                        <w:szCs w:val="20"/>
                      </w:rPr>
                      <w:t>ersion</w:t>
                    </w:r>
                  </w:ins>
                </w:p>
              </w:tc>
              <w:tc>
                <w:tcPr>
                  <w:tcW w:w="1276" w:type="dxa"/>
                </w:tcPr>
                <w:p w14:paraId="6BF7ACAA" w14:textId="77777777" w:rsidR="00D44AE2" w:rsidRDefault="00D44AE2" w:rsidP="0070623F">
                  <w:pPr>
                    <w:spacing w:after="0"/>
                    <w:rPr>
                      <w:ins w:id="375" w:author="Lisa Zheng" w:date="2021-03-05T14:45:00Z"/>
                      <w:rFonts w:ascii="Arial" w:hAnsi="Arial" w:cs="Arial"/>
                      <w:sz w:val="20"/>
                      <w:szCs w:val="20"/>
                    </w:rPr>
                  </w:pPr>
                  <w:ins w:id="376" w:author="Lisa Zheng" w:date="2021-03-05T14:45:00Z">
                    <w:r>
                      <w:rPr>
                        <w:rFonts w:ascii="Arial" w:hAnsi="Arial" w:cs="Arial"/>
                        <w:sz w:val="20"/>
                        <w:szCs w:val="20"/>
                      </w:rPr>
                      <w:t>Date</w:t>
                    </w:r>
                  </w:ins>
                </w:p>
              </w:tc>
              <w:tc>
                <w:tcPr>
                  <w:tcW w:w="1428" w:type="dxa"/>
                </w:tcPr>
                <w:p w14:paraId="17A7F763" w14:textId="77777777" w:rsidR="00D44AE2" w:rsidRDefault="00D44AE2" w:rsidP="0070623F">
                  <w:pPr>
                    <w:spacing w:after="0"/>
                    <w:rPr>
                      <w:ins w:id="377" w:author="Lisa Zheng" w:date="2021-03-05T14:45:00Z"/>
                      <w:rFonts w:ascii="Arial" w:hAnsi="Arial" w:cs="Arial"/>
                      <w:sz w:val="20"/>
                      <w:szCs w:val="20"/>
                    </w:rPr>
                  </w:pPr>
                  <w:ins w:id="378" w:author="Lisa Zheng" w:date="2021-03-05T14:45:00Z">
                    <w:r>
                      <w:rPr>
                        <w:rFonts w:ascii="Arial" w:hAnsi="Arial" w:cs="Arial" w:hint="eastAsia"/>
                        <w:sz w:val="20"/>
                        <w:szCs w:val="20"/>
                      </w:rPr>
                      <w:t>U</w:t>
                    </w:r>
                    <w:r>
                      <w:rPr>
                        <w:rFonts w:ascii="Arial" w:hAnsi="Arial" w:cs="Arial"/>
                        <w:sz w:val="20"/>
                        <w:szCs w:val="20"/>
                      </w:rPr>
                      <w:t>pdated By</w:t>
                    </w:r>
                  </w:ins>
                </w:p>
              </w:tc>
              <w:tc>
                <w:tcPr>
                  <w:tcW w:w="4068" w:type="dxa"/>
                </w:tcPr>
                <w:p w14:paraId="21CA4DBC" w14:textId="77777777" w:rsidR="00D44AE2" w:rsidRDefault="00D44AE2" w:rsidP="0070623F">
                  <w:pPr>
                    <w:spacing w:after="0"/>
                    <w:rPr>
                      <w:ins w:id="379" w:author="Lisa Zheng" w:date="2021-03-05T14:45:00Z"/>
                      <w:rFonts w:ascii="Arial" w:hAnsi="Arial" w:cs="Arial"/>
                      <w:sz w:val="20"/>
                      <w:szCs w:val="20"/>
                    </w:rPr>
                  </w:pPr>
                  <w:ins w:id="380" w:author="Lisa Zheng" w:date="2021-03-05T14:45:00Z">
                    <w:r>
                      <w:rPr>
                        <w:rFonts w:ascii="Arial" w:hAnsi="Arial" w:cs="Arial" w:hint="eastAsia"/>
                        <w:sz w:val="20"/>
                        <w:szCs w:val="20"/>
                      </w:rPr>
                      <w:t>D</w:t>
                    </w:r>
                    <w:r>
                      <w:rPr>
                        <w:rFonts w:ascii="Arial" w:hAnsi="Arial" w:cs="Arial"/>
                        <w:sz w:val="20"/>
                        <w:szCs w:val="20"/>
                      </w:rPr>
                      <w:t>escription</w:t>
                    </w:r>
                  </w:ins>
                </w:p>
              </w:tc>
            </w:tr>
            <w:tr w:rsidR="00D44AE2" w14:paraId="08F19A70" w14:textId="77777777" w:rsidTr="0070623F">
              <w:trPr>
                <w:ins w:id="381" w:author="Lisa Zheng" w:date="2021-03-05T14:45:00Z"/>
              </w:trPr>
              <w:tc>
                <w:tcPr>
                  <w:tcW w:w="1010" w:type="dxa"/>
                </w:tcPr>
                <w:p w14:paraId="61960109" w14:textId="77777777" w:rsidR="00D44AE2" w:rsidRDefault="00D44AE2" w:rsidP="0070623F">
                  <w:pPr>
                    <w:spacing w:after="0"/>
                    <w:rPr>
                      <w:ins w:id="382" w:author="Lisa Zheng" w:date="2021-03-05T14:45:00Z"/>
                      <w:rFonts w:ascii="Arial" w:hAnsi="Arial" w:cs="Arial"/>
                      <w:sz w:val="20"/>
                      <w:szCs w:val="20"/>
                    </w:rPr>
                  </w:pPr>
                  <w:ins w:id="383" w:author="Lisa Zheng" w:date="2021-03-05T14:45:00Z">
                    <w:r>
                      <w:rPr>
                        <w:rFonts w:ascii="Arial" w:hAnsi="Arial" w:cs="Arial"/>
                        <w:sz w:val="20"/>
                        <w:szCs w:val="20"/>
                      </w:rPr>
                      <w:t>1.0</w:t>
                    </w:r>
                  </w:ins>
                </w:p>
              </w:tc>
              <w:tc>
                <w:tcPr>
                  <w:tcW w:w="1276" w:type="dxa"/>
                </w:tcPr>
                <w:p w14:paraId="52B2B2F3" w14:textId="0BEA1141" w:rsidR="00D44AE2" w:rsidRDefault="00D44AE2" w:rsidP="0070623F">
                  <w:pPr>
                    <w:spacing w:after="0"/>
                    <w:rPr>
                      <w:ins w:id="384" w:author="Lisa Zheng" w:date="2021-03-05T14:45:00Z"/>
                      <w:rFonts w:ascii="Arial" w:hAnsi="Arial" w:cs="Arial"/>
                      <w:sz w:val="20"/>
                      <w:szCs w:val="20"/>
                    </w:rPr>
                  </w:pPr>
                  <w:ins w:id="385" w:author="Lisa Zheng" w:date="2021-03-05T14:45:00Z">
                    <w:r>
                      <w:rPr>
                        <w:rFonts w:ascii="Arial" w:hAnsi="Arial" w:cs="Arial"/>
                        <w:sz w:val="20"/>
                        <w:szCs w:val="20"/>
                      </w:rPr>
                      <w:t>2021.</w:t>
                    </w:r>
                  </w:ins>
                  <w:ins w:id="386" w:author="Lisa Zheng" w:date="2021-03-05T14:46:00Z">
                    <w:r>
                      <w:rPr>
                        <w:rFonts w:ascii="Arial" w:hAnsi="Arial" w:cs="Arial"/>
                        <w:sz w:val="20"/>
                        <w:szCs w:val="20"/>
                      </w:rPr>
                      <w:t>3.5</w:t>
                    </w:r>
                  </w:ins>
                </w:p>
              </w:tc>
              <w:tc>
                <w:tcPr>
                  <w:tcW w:w="1428" w:type="dxa"/>
                </w:tcPr>
                <w:p w14:paraId="2C87F7B5" w14:textId="77777777" w:rsidR="00D44AE2" w:rsidRDefault="00D44AE2" w:rsidP="0070623F">
                  <w:pPr>
                    <w:spacing w:after="0"/>
                    <w:rPr>
                      <w:ins w:id="387" w:author="Lisa Zheng" w:date="2021-03-05T14:45:00Z"/>
                      <w:rFonts w:ascii="Arial" w:hAnsi="Arial" w:cs="Arial"/>
                      <w:sz w:val="20"/>
                      <w:szCs w:val="20"/>
                    </w:rPr>
                  </w:pPr>
                  <w:ins w:id="388" w:author="Lisa Zheng" w:date="2021-03-05T14:45:00Z">
                    <w:r>
                      <w:rPr>
                        <w:rFonts w:ascii="Arial" w:hAnsi="Arial" w:cs="Arial" w:hint="eastAsia"/>
                        <w:sz w:val="20"/>
                        <w:szCs w:val="20"/>
                      </w:rPr>
                      <w:t>L</w:t>
                    </w:r>
                    <w:r>
                      <w:rPr>
                        <w:rFonts w:ascii="Arial" w:hAnsi="Arial" w:cs="Arial"/>
                        <w:sz w:val="20"/>
                        <w:szCs w:val="20"/>
                      </w:rPr>
                      <w:t>isa</w:t>
                    </w:r>
                  </w:ins>
                </w:p>
              </w:tc>
              <w:tc>
                <w:tcPr>
                  <w:tcW w:w="4068" w:type="dxa"/>
                </w:tcPr>
                <w:p w14:paraId="7736B603" w14:textId="77777777" w:rsidR="00D44AE2" w:rsidRDefault="00D44AE2" w:rsidP="0070623F">
                  <w:pPr>
                    <w:spacing w:after="0"/>
                    <w:rPr>
                      <w:ins w:id="389" w:author="Lisa Zheng" w:date="2021-03-05T14:45:00Z"/>
                      <w:rFonts w:ascii="Arial" w:hAnsi="Arial" w:cs="Arial"/>
                      <w:sz w:val="20"/>
                      <w:szCs w:val="20"/>
                    </w:rPr>
                  </w:pPr>
                  <w:ins w:id="390" w:author="Lisa Zheng" w:date="2021-03-05T14:45:00Z">
                    <w:r>
                      <w:rPr>
                        <w:rFonts w:ascii="Arial" w:hAnsi="Arial" w:cs="Arial"/>
                        <w:sz w:val="20"/>
                        <w:szCs w:val="20"/>
                      </w:rPr>
                      <w:t>First version</w:t>
                    </w:r>
                  </w:ins>
                </w:p>
              </w:tc>
            </w:tr>
            <w:tr w:rsidR="00D44AE2" w14:paraId="5F094565" w14:textId="77777777" w:rsidTr="0070623F">
              <w:trPr>
                <w:ins w:id="391" w:author="Lisa Zheng" w:date="2021-03-05T14:45:00Z"/>
              </w:trPr>
              <w:tc>
                <w:tcPr>
                  <w:tcW w:w="1010" w:type="dxa"/>
                </w:tcPr>
                <w:p w14:paraId="37BE6C37" w14:textId="77777777" w:rsidR="00D44AE2" w:rsidRDefault="00D44AE2" w:rsidP="0070623F">
                  <w:pPr>
                    <w:spacing w:after="0"/>
                    <w:rPr>
                      <w:ins w:id="392" w:author="Lisa Zheng" w:date="2021-03-05T14:45:00Z"/>
                      <w:rFonts w:ascii="Arial" w:hAnsi="Arial" w:cs="Arial"/>
                      <w:sz w:val="20"/>
                      <w:szCs w:val="20"/>
                    </w:rPr>
                  </w:pPr>
                  <w:ins w:id="393" w:author="Lisa Zheng" w:date="2021-03-05T14:45:00Z">
                    <w:r>
                      <w:rPr>
                        <w:rFonts w:ascii="Arial" w:hAnsi="Arial" w:cs="Arial"/>
                        <w:sz w:val="20"/>
                        <w:szCs w:val="20"/>
                      </w:rPr>
                      <w:t>1.1</w:t>
                    </w:r>
                  </w:ins>
                </w:p>
              </w:tc>
              <w:tc>
                <w:tcPr>
                  <w:tcW w:w="1276" w:type="dxa"/>
                </w:tcPr>
                <w:p w14:paraId="1F4A564B" w14:textId="77777777" w:rsidR="00D44AE2" w:rsidRDefault="00D44AE2" w:rsidP="0070623F">
                  <w:pPr>
                    <w:spacing w:after="0"/>
                    <w:rPr>
                      <w:ins w:id="394" w:author="Lisa Zheng" w:date="2021-03-05T14:45:00Z"/>
                      <w:rFonts w:ascii="Arial" w:hAnsi="Arial" w:cs="Arial"/>
                      <w:sz w:val="20"/>
                      <w:szCs w:val="20"/>
                    </w:rPr>
                  </w:pPr>
                </w:p>
              </w:tc>
              <w:tc>
                <w:tcPr>
                  <w:tcW w:w="1428" w:type="dxa"/>
                </w:tcPr>
                <w:p w14:paraId="01DD4CB3" w14:textId="77777777" w:rsidR="00D44AE2" w:rsidRDefault="00D44AE2" w:rsidP="0070623F">
                  <w:pPr>
                    <w:spacing w:after="0"/>
                    <w:rPr>
                      <w:ins w:id="395" w:author="Lisa Zheng" w:date="2021-03-05T14:45:00Z"/>
                      <w:rFonts w:ascii="Arial" w:hAnsi="Arial" w:cs="Arial"/>
                      <w:sz w:val="20"/>
                      <w:szCs w:val="20"/>
                    </w:rPr>
                  </w:pPr>
                </w:p>
              </w:tc>
              <w:tc>
                <w:tcPr>
                  <w:tcW w:w="4068" w:type="dxa"/>
                </w:tcPr>
                <w:p w14:paraId="21D40D27" w14:textId="77777777" w:rsidR="00D44AE2" w:rsidRDefault="00D44AE2" w:rsidP="0070623F">
                  <w:pPr>
                    <w:spacing w:after="0"/>
                    <w:rPr>
                      <w:ins w:id="396" w:author="Lisa Zheng" w:date="2021-03-05T14:45:00Z"/>
                      <w:rFonts w:ascii="Arial" w:hAnsi="Arial" w:cs="Arial"/>
                      <w:sz w:val="20"/>
                      <w:szCs w:val="20"/>
                    </w:rPr>
                  </w:pPr>
                </w:p>
              </w:tc>
            </w:tr>
            <w:tr w:rsidR="00D44AE2" w14:paraId="7ED30966" w14:textId="77777777" w:rsidTr="0070623F">
              <w:trPr>
                <w:ins w:id="397" w:author="Lisa Zheng" w:date="2021-03-05T14:45:00Z"/>
              </w:trPr>
              <w:tc>
                <w:tcPr>
                  <w:tcW w:w="1010" w:type="dxa"/>
                </w:tcPr>
                <w:p w14:paraId="01B81554" w14:textId="77777777" w:rsidR="00D44AE2" w:rsidRDefault="00D44AE2" w:rsidP="0070623F">
                  <w:pPr>
                    <w:spacing w:after="0"/>
                    <w:rPr>
                      <w:ins w:id="398" w:author="Lisa Zheng" w:date="2021-03-05T14:45:00Z"/>
                      <w:rFonts w:ascii="Arial" w:hAnsi="Arial" w:cs="Arial"/>
                      <w:sz w:val="20"/>
                      <w:szCs w:val="20"/>
                    </w:rPr>
                  </w:pPr>
                  <w:ins w:id="399" w:author="Lisa Zheng" w:date="2021-03-05T14:45:00Z">
                    <w:r>
                      <w:rPr>
                        <w:rFonts w:ascii="Arial" w:hAnsi="Arial" w:cs="Arial"/>
                        <w:sz w:val="20"/>
                        <w:szCs w:val="20"/>
                      </w:rPr>
                      <w:t>1.2</w:t>
                    </w:r>
                  </w:ins>
                </w:p>
              </w:tc>
              <w:tc>
                <w:tcPr>
                  <w:tcW w:w="1276" w:type="dxa"/>
                </w:tcPr>
                <w:p w14:paraId="0E16DEA2" w14:textId="77777777" w:rsidR="00D44AE2" w:rsidRDefault="00D44AE2" w:rsidP="0070623F">
                  <w:pPr>
                    <w:spacing w:after="0"/>
                    <w:rPr>
                      <w:ins w:id="400" w:author="Lisa Zheng" w:date="2021-03-05T14:45:00Z"/>
                      <w:rFonts w:ascii="Arial" w:hAnsi="Arial" w:cs="Arial"/>
                      <w:sz w:val="20"/>
                      <w:szCs w:val="20"/>
                    </w:rPr>
                  </w:pPr>
                </w:p>
              </w:tc>
              <w:tc>
                <w:tcPr>
                  <w:tcW w:w="1428" w:type="dxa"/>
                </w:tcPr>
                <w:p w14:paraId="1E67994A" w14:textId="77777777" w:rsidR="00D44AE2" w:rsidRDefault="00D44AE2" w:rsidP="0070623F">
                  <w:pPr>
                    <w:spacing w:after="0"/>
                    <w:rPr>
                      <w:ins w:id="401" w:author="Lisa Zheng" w:date="2021-03-05T14:45:00Z"/>
                      <w:rFonts w:ascii="Arial" w:hAnsi="Arial" w:cs="Arial"/>
                      <w:sz w:val="20"/>
                      <w:szCs w:val="20"/>
                    </w:rPr>
                  </w:pPr>
                </w:p>
              </w:tc>
              <w:tc>
                <w:tcPr>
                  <w:tcW w:w="4068" w:type="dxa"/>
                </w:tcPr>
                <w:p w14:paraId="07706B5A" w14:textId="77777777" w:rsidR="00D44AE2" w:rsidRDefault="00D44AE2" w:rsidP="0070623F">
                  <w:pPr>
                    <w:spacing w:after="0"/>
                    <w:rPr>
                      <w:ins w:id="402" w:author="Lisa Zheng" w:date="2021-03-05T14:45:00Z"/>
                      <w:rFonts w:ascii="Arial" w:hAnsi="Arial" w:cs="Arial"/>
                      <w:sz w:val="20"/>
                      <w:szCs w:val="20"/>
                    </w:rPr>
                  </w:pPr>
                </w:p>
              </w:tc>
            </w:tr>
            <w:tr w:rsidR="00D44AE2" w14:paraId="000F4D5D" w14:textId="77777777" w:rsidTr="0070623F">
              <w:trPr>
                <w:ins w:id="403" w:author="Lisa Zheng" w:date="2021-03-05T14:45:00Z"/>
              </w:trPr>
              <w:tc>
                <w:tcPr>
                  <w:tcW w:w="1010" w:type="dxa"/>
                </w:tcPr>
                <w:p w14:paraId="011C869E" w14:textId="77777777" w:rsidR="00D44AE2" w:rsidRDefault="00D44AE2" w:rsidP="0070623F">
                  <w:pPr>
                    <w:spacing w:after="0"/>
                    <w:rPr>
                      <w:ins w:id="404" w:author="Lisa Zheng" w:date="2021-03-05T14:45:00Z"/>
                      <w:rFonts w:ascii="Arial" w:hAnsi="Arial" w:cs="Arial"/>
                      <w:sz w:val="20"/>
                      <w:szCs w:val="20"/>
                    </w:rPr>
                  </w:pPr>
                  <w:ins w:id="405" w:author="Lisa Zheng" w:date="2021-03-05T14:45:00Z">
                    <w:r>
                      <w:rPr>
                        <w:rFonts w:ascii="Arial" w:hAnsi="Arial" w:cs="Arial"/>
                        <w:sz w:val="20"/>
                        <w:szCs w:val="20"/>
                      </w:rPr>
                      <w:t>1.3</w:t>
                    </w:r>
                  </w:ins>
                </w:p>
              </w:tc>
              <w:tc>
                <w:tcPr>
                  <w:tcW w:w="1276" w:type="dxa"/>
                </w:tcPr>
                <w:p w14:paraId="3E6518EA" w14:textId="77777777" w:rsidR="00D44AE2" w:rsidRDefault="00D44AE2" w:rsidP="0070623F">
                  <w:pPr>
                    <w:spacing w:after="0"/>
                    <w:rPr>
                      <w:ins w:id="406" w:author="Lisa Zheng" w:date="2021-03-05T14:45:00Z"/>
                      <w:rFonts w:ascii="Arial" w:hAnsi="Arial" w:cs="Arial"/>
                      <w:sz w:val="20"/>
                      <w:szCs w:val="20"/>
                    </w:rPr>
                  </w:pPr>
                </w:p>
              </w:tc>
              <w:tc>
                <w:tcPr>
                  <w:tcW w:w="1428" w:type="dxa"/>
                </w:tcPr>
                <w:p w14:paraId="4779A7B8" w14:textId="77777777" w:rsidR="00D44AE2" w:rsidRDefault="00D44AE2" w:rsidP="0070623F">
                  <w:pPr>
                    <w:spacing w:after="0"/>
                    <w:rPr>
                      <w:ins w:id="407" w:author="Lisa Zheng" w:date="2021-03-05T14:45:00Z"/>
                      <w:rFonts w:ascii="Arial" w:hAnsi="Arial" w:cs="Arial"/>
                      <w:sz w:val="20"/>
                      <w:szCs w:val="20"/>
                    </w:rPr>
                  </w:pPr>
                </w:p>
              </w:tc>
              <w:tc>
                <w:tcPr>
                  <w:tcW w:w="4068" w:type="dxa"/>
                </w:tcPr>
                <w:p w14:paraId="21241390" w14:textId="77777777" w:rsidR="00D44AE2" w:rsidRDefault="00D44AE2" w:rsidP="0070623F">
                  <w:pPr>
                    <w:spacing w:after="0"/>
                    <w:rPr>
                      <w:ins w:id="408" w:author="Lisa Zheng" w:date="2021-03-05T14:45:00Z"/>
                      <w:rFonts w:ascii="Arial" w:hAnsi="Arial" w:cs="Arial"/>
                      <w:sz w:val="20"/>
                      <w:szCs w:val="20"/>
                    </w:rPr>
                  </w:pPr>
                </w:p>
              </w:tc>
            </w:tr>
            <w:tr w:rsidR="00D44AE2" w14:paraId="721C8803" w14:textId="77777777" w:rsidTr="0070623F">
              <w:trPr>
                <w:ins w:id="409" w:author="Lisa Zheng" w:date="2021-03-05T14:45:00Z"/>
              </w:trPr>
              <w:tc>
                <w:tcPr>
                  <w:tcW w:w="1010" w:type="dxa"/>
                </w:tcPr>
                <w:p w14:paraId="6617984A" w14:textId="77777777" w:rsidR="00D44AE2" w:rsidRDefault="00D44AE2" w:rsidP="0070623F">
                  <w:pPr>
                    <w:spacing w:after="0"/>
                    <w:rPr>
                      <w:ins w:id="410" w:author="Lisa Zheng" w:date="2021-03-05T14:45:00Z"/>
                      <w:rFonts w:ascii="Arial" w:hAnsi="Arial" w:cs="Arial"/>
                      <w:sz w:val="20"/>
                      <w:szCs w:val="20"/>
                    </w:rPr>
                  </w:pPr>
                  <w:ins w:id="411" w:author="Lisa Zheng" w:date="2021-03-05T14:45:00Z">
                    <w:r>
                      <w:rPr>
                        <w:rFonts w:ascii="Arial" w:hAnsi="Arial" w:cs="Arial"/>
                        <w:sz w:val="20"/>
                        <w:szCs w:val="20"/>
                      </w:rPr>
                      <w:t>1.4</w:t>
                    </w:r>
                  </w:ins>
                </w:p>
              </w:tc>
              <w:tc>
                <w:tcPr>
                  <w:tcW w:w="1276" w:type="dxa"/>
                </w:tcPr>
                <w:p w14:paraId="323A2EDE" w14:textId="77777777" w:rsidR="00D44AE2" w:rsidRDefault="00D44AE2" w:rsidP="0070623F">
                  <w:pPr>
                    <w:spacing w:after="0"/>
                    <w:rPr>
                      <w:ins w:id="412" w:author="Lisa Zheng" w:date="2021-03-05T14:45:00Z"/>
                      <w:rFonts w:ascii="Arial" w:hAnsi="Arial" w:cs="Arial"/>
                      <w:sz w:val="20"/>
                      <w:szCs w:val="20"/>
                    </w:rPr>
                  </w:pPr>
                </w:p>
              </w:tc>
              <w:tc>
                <w:tcPr>
                  <w:tcW w:w="1428" w:type="dxa"/>
                </w:tcPr>
                <w:p w14:paraId="7D24D5E8" w14:textId="77777777" w:rsidR="00D44AE2" w:rsidRDefault="00D44AE2" w:rsidP="0070623F">
                  <w:pPr>
                    <w:spacing w:after="0"/>
                    <w:rPr>
                      <w:ins w:id="413" w:author="Lisa Zheng" w:date="2021-03-05T14:45:00Z"/>
                      <w:rFonts w:ascii="Arial" w:hAnsi="Arial" w:cs="Arial"/>
                      <w:sz w:val="20"/>
                      <w:szCs w:val="20"/>
                    </w:rPr>
                  </w:pPr>
                </w:p>
              </w:tc>
              <w:tc>
                <w:tcPr>
                  <w:tcW w:w="4068" w:type="dxa"/>
                </w:tcPr>
                <w:p w14:paraId="092F2EA1" w14:textId="77777777" w:rsidR="00D44AE2" w:rsidRDefault="00D44AE2" w:rsidP="0070623F">
                  <w:pPr>
                    <w:spacing w:after="0"/>
                    <w:rPr>
                      <w:ins w:id="414" w:author="Lisa Zheng" w:date="2021-03-05T14:45:00Z"/>
                      <w:rFonts w:ascii="Arial" w:hAnsi="Arial" w:cs="Arial"/>
                      <w:sz w:val="20"/>
                      <w:szCs w:val="20"/>
                    </w:rPr>
                  </w:pPr>
                </w:p>
              </w:tc>
            </w:tr>
          </w:tbl>
          <w:p w14:paraId="4B9ADDC4" w14:textId="77777777" w:rsidR="00D44AE2" w:rsidRDefault="00D44AE2" w:rsidP="0070623F">
            <w:pPr>
              <w:rPr>
                <w:ins w:id="415" w:author="Lisa Zheng" w:date="2021-03-05T14:45:00Z"/>
                <w:rFonts w:ascii="Arial" w:hAnsi="Arial" w:cs="Arial"/>
                <w:sz w:val="20"/>
                <w:szCs w:val="20"/>
              </w:rPr>
            </w:pPr>
          </w:p>
        </w:tc>
      </w:tr>
      <w:tr w:rsidR="00D44AE2" w:rsidRPr="00452515" w14:paraId="7B2D72C1" w14:textId="77777777" w:rsidTr="0070623F">
        <w:trPr>
          <w:ins w:id="416" w:author="Lisa Zheng" w:date="2021-03-05T14:45:00Z"/>
        </w:trPr>
        <w:tc>
          <w:tcPr>
            <w:tcW w:w="8008" w:type="dxa"/>
          </w:tcPr>
          <w:p w14:paraId="5159C027" w14:textId="77777777" w:rsidR="00D44AE2" w:rsidRPr="00452515" w:rsidRDefault="00D44AE2" w:rsidP="0070623F">
            <w:pPr>
              <w:rPr>
                <w:ins w:id="417" w:author="Lisa Zheng" w:date="2021-03-05T14:45:00Z"/>
                <w:rFonts w:ascii="Arial" w:hAnsi="Arial" w:cs="Arial"/>
                <w:sz w:val="20"/>
                <w:szCs w:val="20"/>
              </w:rPr>
            </w:pPr>
            <w:ins w:id="418" w:author="Lisa Zheng" w:date="2021-03-05T14:45:00Z">
              <w:r w:rsidRPr="00452515">
                <w:rPr>
                  <w:rFonts w:ascii="Arial" w:hAnsi="Arial" w:cs="Arial"/>
                  <w:sz w:val="20"/>
                  <w:szCs w:val="20"/>
                </w:rPr>
                <w:t xml:space="preserve">Stakeholder: </w:t>
              </w:r>
              <w:r w:rsidRPr="00452515">
                <w:rPr>
                  <w:rFonts w:ascii="Arial" w:hAnsi="Arial" w:cs="Arial" w:hint="eastAsia"/>
                  <w:sz w:val="20"/>
                  <w:szCs w:val="20"/>
                </w:rPr>
                <w:t>Customer</w:t>
              </w:r>
            </w:ins>
          </w:p>
        </w:tc>
      </w:tr>
      <w:tr w:rsidR="00D44AE2" w:rsidRPr="00452515" w14:paraId="2CD59A06" w14:textId="77777777" w:rsidTr="0070623F">
        <w:trPr>
          <w:ins w:id="419" w:author="Lisa Zheng" w:date="2021-03-05T14:45:00Z"/>
        </w:trPr>
        <w:tc>
          <w:tcPr>
            <w:tcW w:w="8008" w:type="dxa"/>
          </w:tcPr>
          <w:p w14:paraId="1998471C" w14:textId="77777777" w:rsidR="00D44AE2" w:rsidRDefault="00D44AE2" w:rsidP="0070623F">
            <w:pPr>
              <w:rPr>
                <w:ins w:id="420" w:author="Lisa Zheng" w:date="2021-03-05T14:45:00Z"/>
                <w:rFonts w:ascii="Arial" w:hAnsi="Arial" w:cs="Arial"/>
                <w:sz w:val="20"/>
                <w:szCs w:val="20"/>
              </w:rPr>
            </w:pPr>
            <w:ins w:id="421" w:author="Lisa Zheng" w:date="2021-03-05T14:45:00Z">
              <w:r w:rsidRPr="00452515">
                <w:rPr>
                  <w:rFonts w:ascii="Arial" w:hAnsi="Arial" w:cs="Arial"/>
                  <w:sz w:val="20"/>
                  <w:szCs w:val="20"/>
                </w:rPr>
                <w:t xml:space="preserve">Pre-Condition: </w:t>
              </w:r>
            </w:ins>
          </w:p>
          <w:p w14:paraId="01ECAD5B" w14:textId="5DAFE0EB" w:rsidR="00D44AE2" w:rsidRDefault="00D44AE2">
            <w:pPr>
              <w:pStyle w:val="ListParagraph"/>
              <w:numPr>
                <w:ilvl w:val="0"/>
                <w:numId w:val="524"/>
              </w:numPr>
              <w:spacing w:after="0"/>
              <w:ind w:firstLineChars="0"/>
              <w:rPr>
                <w:ins w:id="422" w:author="Lisa Zheng" w:date="2021-03-05T14:45:00Z"/>
              </w:rPr>
              <w:pPrChange w:id="423" w:author="Lisa Zheng" w:date="2021-03-05T14:46:00Z">
                <w:pPr>
                  <w:pStyle w:val="ListParagraph"/>
                  <w:numPr>
                    <w:numId w:val="451"/>
                  </w:numPr>
                  <w:spacing w:after="0"/>
                  <w:ind w:left="480" w:firstLineChars="0" w:hanging="480"/>
                </w:pPr>
              </w:pPrChange>
            </w:pPr>
            <w:ins w:id="424" w:author="Lisa Zheng" w:date="2021-03-05T14:45:00Z">
              <w:r>
                <w:t xml:space="preserve">Customers go to </w:t>
              </w:r>
              <w:proofErr w:type="gramStart"/>
              <w:r>
                <w:t>page</w:t>
              </w:r>
              <w:proofErr w:type="gramEnd"/>
            </w:ins>
          </w:p>
          <w:p w14:paraId="6FC327AA" w14:textId="77777777" w:rsidR="00D44AE2" w:rsidRPr="00DD3CB0" w:rsidRDefault="00D44AE2" w:rsidP="0070623F">
            <w:pPr>
              <w:rPr>
                <w:ins w:id="425" w:author="Lisa Zheng" w:date="2021-03-05T14:45:00Z"/>
                <w:rFonts w:ascii="Arial" w:hAnsi="Arial" w:cs="Arial"/>
                <w:sz w:val="20"/>
                <w:szCs w:val="20"/>
              </w:rPr>
            </w:pPr>
          </w:p>
        </w:tc>
      </w:tr>
      <w:tr w:rsidR="00D44AE2" w:rsidRPr="00452515" w14:paraId="7AE6E33B" w14:textId="77777777" w:rsidTr="0070623F">
        <w:trPr>
          <w:ins w:id="426" w:author="Lisa Zheng" w:date="2021-03-05T14:45:00Z"/>
        </w:trPr>
        <w:tc>
          <w:tcPr>
            <w:tcW w:w="8008" w:type="dxa"/>
          </w:tcPr>
          <w:p w14:paraId="1982ACED" w14:textId="77777777" w:rsidR="00D44AE2" w:rsidRDefault="00D44AE2" w:rsidP="0070623F">
            <w:pPr>
              <w:rPr>
                <w:ins w:id="427" w:author="Lisa Zheng" w:date="2021-03-05T14:45:00Z"/>
                <w:rFonts w:ascii="Arial" w:hAnsi="Arial" w:cs="Arial"/>
                <w:sz w:val="20"/>
                <w:szCs w:val="20"/>
              </w:rPr>
            </w:pPr>
            <w:ins w:id="428" w:author="Lisa Zheng" w:date="2021-03-05T14:45:00Z">
              <w:r>
                <w:rPr>
                  <w:rFonts w:ascii="Arial" w:hAnsi="Arial" w:cs="Arial"/>
                  <w:sz w:val="20"/>
                  <w:szCs w:val="20"/>
                </w:rPr>
                <w:t>Prototype:</w:t>
              </w:r>
            </w:ins>
          </w:p>
          <w:p w14:paraId="4530C448" w14:textId="0403A025" w:rsidR="00D44AE2" w:rsidRPr="00452515" w:rsidRDefault="00D44AE2" w:rsidP="0070623F">
            <w:pPr>
              <w:rPr>
                <w:ins w:id="429" w:author="Lisa Zheng" w:date="2021-03-05T14:45:00Z"/>
                <w:rFonts w:ascii="Arial" w:hAnsi="Arial" w:cs="Arial"/>
                <w:sz w:val="20"/>
                <w:szCs w:val="20"/>
              </w:rPr>
            </w:pPr>
            <w:ins w:id="430" w:author="Lisa Zheng" w:date="2021-03-05T14:47:00Z">
              <w:r w:rsidRPr="00D44AE2">
                <w:rPr>
                  <w:rFonts w:ascii="Arial" w:hAnsi="Arial" w:cs="Arial"/>
                  <w:sz w:val="20"/>
                  <w:szCs w:val="20"/>
                </w:rPr>
                <w:t>https://www.figma.com/file/94I4smHGuq1HGiJ5mIWViv/Bundling?node-id=1235%3A481</w:t>
              </w:r>
            </w:ins>
          </w:p>
        </w:tc>
      </w:tr>
      <w:tr w:rsidR="00D44AE2" w:rsidRPr="00452515" w14:paraId="2150703C" w14:textId="77777777" w:rsidTr="0070623F">
        <w:trPr>
          <w:ins w:id="431" w:author="Lisa Zheng" w:date="2021-03-05T14:45:00Z"/>
        </w:trPr>
        <w:tc>
          <w:tcPr>
            <w:tcW w:w="8008" w:type="dxa"/>
          </w:tcPr>
          <w:p w14:paraId="06A84FEA" w14:textId="77777777" w:rsidR="00D44AE2" w:rsidRDefault="00D44AE2" w:rsidP="0070623F">
            <w:pPr>
              <w:rPr>
                <w:ins w:id="432" w:author="Lisa Zheng" w:date="2021-03-05T14:45:00Z"/>
                <w:rFonts w:ascii="Arial" w:hAnsi="Arial"/>
                <w:sz w:val="20"/>
                <w:szCs w:val="20"/>
              </w:rPr>
            </w:pPr>
            <w:ins w:id="433" w:author="Lisa Zheng" w:date="2021-03-05T14:45:00Z">
              <w:r w:rsidRPr="00103C0C">
                <w:rPr>
                  <w:rFonts w:ascii="Arial" w:hAnsi="Arial" w:hint="eastAsia"/>
                  <w:sz w:val="20"/>
                  <w:szCs w:val="20"/>
                </w:rPr>
                <w:t>Main Scenario:</w:t>
              </w:r>
            </w:ins>
          </w:p>
          <w:p w14:paraId="020E72B1" w14:textId="0E6C9496" w:rsidR="00D44AE2" w:rsidRDefault="00475ECD" w:rsidP="0070623F">
            <w:pPr>
              <w:pStyle w:val="ListParagraph"/>
              <w:numPr>
                <w:ilvl w:val="0"/>
                <w:numId w:val="478"/>
              </w:numPr>
              <w:ind w:firstLineChars="0"/>
              <w:rPr>
                <w:ins w:id="434" w:author="Lisa Zheng" w:date="2021-03-05T14:53:00Z"/>
              </w:rPr>
            </w:pPr>
            <w:ins w:id="435" w:author="Lisa Zheng" w:date="2021-03-05T14:53:00Z">
              <w:r>
                <w:t>BDP is just like IDP, it shows the detail of a bundle item.</w:t>
              </w:r>
            </w:ins>
          </w:p>
          <w:p w14:paraId="768D03B9" w14:textId="591B9905" w:rsidR="00475ECD" w:rsidRDefault="00475ECD" w:rsidP="00475ECD">
            <w:pPr>
              <w:pStyle w:val="ListParagraph"/>
              <w:ind w:left="360" w:firstLineChars="0" w:firstLine="0"/>
              <w:rPr>
                <w:ins w:id="436" w:author="Lisa Zheng" w:date="2021-03-05T14:54:00Z"/>
              </w:rPr>
            </w:pPr>
            <w:ins w:id="437" w:author="Lisa Zheng" w:date="2021-03-05T14:53:00Z">
              <w:r>
                <w:rPr>
                  <w:noProof/>
                </w:rPr>
                <w:lastRenderedPageBreak/>
                <w:drawing>
                  <wp:inline distT="0" distB="0" distL="0" distR="0" wp14:anchorId="26675E5F" wp14:editId="61AA30B6">
                    <wp:extent cx="1520328" cy="4108239"/>
                    <wp:effectExtent l="0" t="0" r="381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525100" cy="4121134"/>
                            </a:xfrm>
                            <a:prstGeom prst="rect">
                              <a:avLst/>
                            </a:prstGeom>
                          </pic:spPr>
                        </pic:pic>
                      </a:graphicData>
                    </a:graphic>
                  </wp:inline>
                </w:drawing>
              </w:r>
            </w:ins>
          </w:p>
          <w:p w14:paraId="12CA4C08" w14:textId="5606BC54" w:rsidR="00475ECD" w:rsidRDefault="00475ECD" w:rsidP="00475ECD">
            <w:pPr>
              <w:pStyle w:val="ListParagraph"/>
              <w:numPr>
                <w:ilvl w:val="0"/>
                <w:numId w:val="478"/>
              </w:numPr>
              <w:ind w:firstLineChars="0"/>
              <w:rPr>
                <w:ins w:id="438" w:author="Lisa Zheng" w:date="2021-03-05T14:57:00Z"/>
              </w:rPr>
            </w:pPr>
            <w:ins w:id="439" w:author="Lisa Zheng" w:date="2021-03-05T14:57:00Z">
              <w:r>
                <w:t xml:space="preserve">The following part is similar to IDP: </w:t>
              </w:r>
            </w:ins>
            <w:ins w:id="440" w:author="Lisa Zheng" w:date="2021-03-05T14:56:00Z">
              <w:r>
                <w:t>Feature image, item nam</w:t>
              </w:r>
            </w:ins>
            <w:ins w:id="441" w:author="Lisa Zheng" w:date="2021-03-05T14:57:00Z">
              <w:r>
                <w:t xml:space="preserve">e, item description, </w:t>
              </w:r>
              <w:proofErr w:type="gramStart"/>
              <w:r>
                <w:t>price</w:t>
              </w:r>
              <w:proofErr w:type="gramEnd"/>
            </w:ins>
          </w:p>
          <w:p w14:paraId="5B73C5B8" w14:textId="583B588C" w:rsidR="00475ECD" w:rsidRDefault="00475ECD" w:rsidP="00475ECD">
            <w:pPr>
              <w:pStyle w:val="ListParagraph"/>
              <w:numPr>
                <w:ilvl w:val="0"/>
                <w:numId w:val="478"/>
              </w:numPr>
              <w:ind w:firstLineChars="0"/>
              <w:rPr>
                <w:ins w:id="442" w:author="Lisa Zheng" w:date="2021-03-05T14:58:00Z"/>
              </w:rPr>
            </w:pPr>
            <w:ins w:id="443" w:author="Lisa Zheng" w:date="2021-03-05T14:57:00Z">
              <w:r>
                <w:t xml:space="preserve">If a bundle item has any choice, </w:t>
              </w:r>
            </w:ins>
            <w:ins w:id="444" w:author="Lisa Zheng" w:date="2021-03-05T14:58:00Z">
              <w:r>
                <w:t xml:space="preserve">show </w:t>
              </w:r>
              <w:r w:rsidR="00866E41">
                <w:t xml:space="preserve">“Bundle selection zone”. </w:t>
              </w:r>
            </w:ins>
          </w:p>
          <w:p w14:paraId="77C0E054" w14:textId="6DC994E9" w:rsidR="00866E41" w:rsidRDefault="00866E41" w:rsidP="00475ECD">
            <w:pPr>
              <w:pStyle w:val="ListParagraph"/>
              <w:numPr>
                <w:ilvl w:val="0"/>
                <w:numId w:val="478"/>
              </w:numPr>
              <w:ind w:firstLineChars="0"/>
              <w:rPr>
                <w:ins w:id="445" w:author="Lisa Zheng" w:date="2021-03-05T14:59:00Z"/>
              </w:rPr>
            </w:pPr>
            <w:ins w:id="446" w:author="Lisa Zheng" w:date="2021-03-05T14:58:00Z">
              <w:r>
                <w:t>Allergens: If this bundl</w:t>
              </w:r>
            </w:ins>
            <w:ins w:id="447" w:author="Lisa Zheng" w:date="2021-03-05T14:59:00Z">
              <w:r>
                <w:t>e item has any preset item, and the preset item has any allergens, show allergens of these preset items. Allergens UI is the same as IDP.</w:t>
              </w:r>
            </w:ins>
          </w:p>
          <w:p w14:paraId="69629FDC" w14:textId="0C617165" w:rsidR="00866E41" w:rsidRDefault="00866E41" w:rsidP="00475ECD">
            <w:pPr>
              <w:pStyle w:val="ListParagraph"/>
              <w:numPr>
                <w:ilvl w:val="0"/>
                <w:numId w:val="478"/>
              </w:numPr>
              <w:ind w:firstLineChars="0"/>
              <w:rPr>
                <w:ins w:id="448" w:author="Lisa Zheng" w:date="2021-03-05T15:03:00Z"/>
              </w:rPr>
            </w:pPr>
            <w:ins w:id="449" w:author="Lisa Zheng" w:date="2021-03-05T14:59:00Z">
              <w:r>
                <w:t>Nu</w:t>
              </w:r>
            </w:ins>
            <w:ins w:id="450" w:author="Lisa Zheng" w:date="2021-03-05T15:00:00Z">
              <w:r>
                <w:t>trition &amp; Allergens</w:t>
              </w:r>
            </w:ins>
          </w:p>
          <w:p w14:paraId="1147F261" w14:textId="22449E66" w:rsidR="00866E41" w:rsidRDefault="00866E41" w:rsidP="00866E41">
            <w:pPr>
              <w:pStyle w:val="ListParagraph"/>
              <w:numPr>
                <w:ilvl w:val="1"/>
                <w:numId w:val="486"/>
              </w:numPr>
              <w:ind w:firstLineChars="0"/>
              <w:rPr>
                <w:ins w:id="451" w:author="Lisa Zheng" w:date="2021-03-05T15:04:00Z"/>
              </w:rPr>
            </w:pPr>
            <w:ins w:id="452" w:author="Lisa Zheng" w:date="2021-03-05T15:04:00Z">
              <w:r w:rsidRPr="00866E41">
                <w:t>When a user clicks on Nutrition &amp; Allergens link from a BDP link them to a directory of all items</w:t>
              </w:r>
            </w:ins>
          </w:p>
          <w:p w14:paraId="3D7D855F" w14:textId="32EE9A26" w:rsidR="00866E41" w:rsidRDefault="00866E41" w:rsidP="00866E41">
            <w:pPr>
              <w:pStyle w:val="ListParagraph"/>
              <w:numPr>
                <w:ilvl w:val="1"/>
                <w:numId w:val="486"/>
              </w:numPr>
              <w:ind w:firstLineChars="0"/>
              <w:rPr>
                <w:ins w:id="453" w:author="Lisa Zheng" w:date="2021-03-05T15:05:00Z"/>
              </w:rPr>
            </w:pPr>
            <w:ins w:id="454" w:author="Lisa Zheng" w:date="2021-03-05T15:04:00Z">
              <w:r w:rsidRPr="00866E41">
                <w:t>The Directory sorted by:</w:t>
              </w:r>
            </w:ins>
          </w:p>
          <w:p w14:paraId="069C787A" w14:textId="6C87160B" w:rsidR="00866E41" w:rsidRDefault="00866E41" w:rsidP="00866E41">
            <w:pPr>
              <w:pStyle w:val="ListParagraph"/>
              <w:numPr>
                <w:ilvl w:val="2"/>
                <w:numId w:val="486"/>
              </w:numPr>
              <w:ind w:firstLineChars="0"/>
              <w:rPr>
                <w:ins w:id="455" w:author="Lisa Zheng" w:date="2021-03-05T15:05:00Z"/>
              </w:rPr>
            </w:pPr>
            <w:ins w:id="456" w:author="Lisa Zheng" w:date="2021-03-05T15:05:00Z">
              <w:r w:rsidRPr="00866E41">
                <w:t>Bundle choices sort order on BDP</w:t>
              </w:r>
            </w:ins>
          </w:p>
          <w:p w14:paraId="654BA40B" w14:textId="6A37A7D3" w:rsidR="00866E41" w:rsidRDefault="00866E41" w:rsidP="00866E41">
            <w:pPr>
              <w:pStyle w:val="ListParagraph"/>
              <w:numPr>
                <w:ilvl w:val="2"/>
                <w:numId w:val="486"/>
              </w:numPr>
              <w:ind w:firstLineChars="0"/>
              <w:rPr>
                <w:ins w:id="457" w:author="Lisa Zheng" w:date="2021-03-05T15:05:00Z"/>
              </w:rPr>
            </w:pPr>
            <w:ins w:id="458" w:author="Lisa Zheng" w:date="2021-03-05T15:05:00Z">
              <w:r w:rsidRPr="00866E41">
                <w:t xml:space="preserve">any preset items will be displayed under Accompaniments. </w:t>
              </w:r>
            </w:ins>
          </w:p>
          <w:p w14:paraId="156586D4" w14:textId="742E2B95" w:rsidR="00866E41" w:rsidRDefault="00866E41">
            <w:pPr>
              <w:pStyle w:val="ListParagraph"/>
              <w:numPr>
                <w:ilvl w:val="2"/>
                <w:numId w:val="486"/>
              </w:numPr>
              <w:ind w:firstLineChars="0"/>
              <w:rPr>
                <w:ins w:id="459" w:author="Lisa Zheng" w:date="2021-03-05T15:04:00Z"/>
              </w:rPr>
              <w:pPrChange w:id="460" w:author="Lisa Zheng" w:date="2021-03-05T15:05:00Z">
                <w:pPr>
                  <w:pStyle w:val="ListParagraph"/>
                  <w:numPr>
                    <w:ilvl w:val="1"/>
                    <w:numId w:val="486"/>
                  </w:numPr>
                  <w:ind w:left="1080" w:firstLineChars="0" w:hanging="360"/>
                </w:pPr>
              </w:pPrChange>
            </w:pPr>
            <w:ins w:id="461" w:author="Lisa Zheng" w:date="2021-03-05T15:05:00Z">
              <w:r w:rsidRPr="00866E41">
                <w:t>The allergen disclaimer should not be displayed under the allergens for each item but instead, be displayed at the bottom of the directory</w:t>
              </w:r>
              <w:r>
                <w:t>.</w:t>
              </w:r>
              <w:r w:rsidRPr="00866E41">
                <w:t xml:space="preserve"> </w:t>
              </w:r>
            </w:ins>
          </w:p>
          <w:p w14:paraId="60FB9467" w14:textId="2A4ADC7B" w:rsidR="00866E41" w:rsidRDefault="00866E41">
            <w:pPr>
              <w:pStyle w:val="ListParagraph"/>
              <w:numPr>
                <w:ilvl w:val="1"/>
                <w:numId w:val="486"/>
              </w:numPr>
              <w:ind w:firstLineChars="0"/>
              <w:rPr>
                <w:ins w:id="462" w:author="Lisa Zheng" w:date="2021-03-05T15:00:00Z"/>
              </w:rPr>
              <w:pPrChange w:id="463" w:author="Lisa Zheng" w:date="2021-03-05T15:04:00Z">
                <w:pPr>
                  <w:pStyle w:val="ListParagraph"/>
                  <w:numPr>
                    <w:numId w:val="478"/>
                  </w:numPr>
                  <w:ind w:left="360" w:firstLineChars="0" w:hanging="360"/>
                </w:pPr>
              </w:pPrChange>
            </w:pPr>
            <w:ins w:id="464" w:author="Lisa Zheng" w:date="2021-03-05T15:04:00Z">
              <w:r w:rsidRPr="00866E41">
                <w:t>A user should be able to click into any item to expand the nutrition and allergen info. The format is the same as the items except that the allergens disclaimer is NOT displayed below the dietary icons</w:t>
              </w:r>
            </w:ins>
            <w:ins w:id="465" w:author="Lisa Zheng" w:date="2021-03-05T15:06:00Z">
              <w:r>
                <w:t>.</w:t>
              </w:r>
            </w:ins>
          </w:p>
          <w:p w14:paraId="7DE713C8" w14:textId="1F1ADB98" w:rsidR="00866E41" w:rsidRDefault="00866E41" w:rsidP="00866E41">
            <w:pPr>
              <w:pStyle w:val="ListParagraph"/>
              <w:ind w:left="360" w:firstLineChars="0" w:firstLine="0"/>
              <w:rPr>
                <w:ins w:id="466" w:author="Lisa Zheng" w:date="2021-03-05T15:02:00Z"/>
              </w:rPr>
            </w:pPr>
            <w:ins w:id="467" w:author="Lisa Zheng" w:date="2021-03-05T15:02:00Z">
              <w:r>
                <w:rPr>
                  <w:noProof/>
                </w:rPr>
                <w:lastRenderedPageBreak/>
                <w:drawing>
                  <wp:inline distT="0" distB="0" distL="0" distR="0" wp14:anchorId="6A5F6126" wp14:editId="3FC5B76E">
                    <wp:extent cx="4746137" cy="365760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751532" cy="3661758"/>
                            </a:xfrm>
                            <a:prstGeom prst="rect">
                              <a:avLst/>
                            </a:prstGeom>
                          </pic:spPr>
                        </pic:pic>
                      </a:graphicData>
                    </a:graphic>
                  </wp:inline>
                </w:drawing>
              </w:r>
            </w:ins>
          </w:p>
          <w:p w14:paraId="09B0F7AF" w14:textId="41DFEEFE" w:rsidR="00A629A6" w:rsidRDefault="00A629A6">
            <w:pPr>
              <w:pStyle w:val="ListParagraph"/>
              <w:numPr>
                <w:ilvl w:val="0"/>
                <w:numId w:val="478"/>
              </w:numPr>
              <w:ind w:firstLineChars="0"/>
              <w:rPr>
                <w:ins w:id="468" w:author="Lisa Zheng" w:date="2021-03-05T15:36:00Z"/>
              </w:rPr>
              <w:pPrChange w:id="469" w:author="Lisa Zheng" w:date="2021-03-05T15:36:00Z">
                <w:pPr>
                  <w:pStyle w:val="ListParagraph"/>
                  <w:numPr>
                    <w:numId w:val="527"/>
                  </w:numPr>
                  <w:ind w:left="360" w:firstLineChars="0" w:hanging="360"/>
                </w:pPr>
              </w:pPrChange>
            </w:pPr>
            <w:ins w:id="470" w:author="Lisa Zheng" w:date="2021-03-05T15:36:00Z">
              <w:r w:rsidRPr="00A629A6">
                <w:t>Add CTA</w:t>
              </w:r>
            </w:ins>
          </w:p>
          <w:p w14:paraId="651AA7D3" w14:textId="77777777" w:rsidR="00A629A6" w:rsidRDefault="00A629A6">
            <w:pPr>
              <w:pStyle w:val="ListParagraph"/>
              <w:numPr>
                <w:ilvl w:val="1"/>
                <w:numId w:val="478"/>
              </w:numPr>
              <w:ind w:firstLineChars="0"/>
              <w:rPr>
                <w:ins w:id="471" w:author="Lisa Zheng" w:date="2021-03-05T15:36:00Z"/>
              </w:rPr>
              <w:pPrChange w:id="472" w:author="Lisa Zheng" w:date="2021-03-05T15:36:00Z">
                <w:pPr>
                  <w:pStyle w:val="ListParagraph"/>
                  <w:numPr>
                    <w:ilvl w:val="1"/>
                    <w:numId w:val="527"/>
                  </w:numPr>
                  <w:ind w:left="1200" w:firstLineChars="0" w:hanging="480"/>
                </w:pPr>
              </w:pPrChange>
            </w:pPr>
            <w:ins w:id="473" w:author="Lisa Zheng" w:date="2021-03-05T15:36:00Z">
              <w:r w:rsidRPr="00A629A6">
                <w:t>Note: the bundle detail page will not have the quantity selector like the IDP. User can only add one bundle at a time</w:t>
              </w:r>
              <w:r>
                <w:t>.</w:t>
              </w:r>
            </w:ins>
          </w:p>
          <w:p w14:paraId="4F676030" w14:textId="4BE1FDC9" w:rsidR="006459A3" w:rsidRDefault="00A629A6">
            <w:pPr>
              <w:pStyle w:val="ListParagraph"/>
              <w:numPr>
                <w:ilvl w:val="1"/>
                <w:numId w:val="478"/>
              </w:numPr>
              <w:ind w:firstLineChars="0"/>
              <w:rPr>
                <w:ins w:id="474" w:author="Lisa Zheng" w:date="2021-03-08T16:45:00Z"/>
              </w:rPr>
            </w:pPr>
            <w:ins w:id="475" w:author="Lisa Zheng" w:date="2021-03-05T15:36:00Z">
              <w:r w:rsidRPr="00A629A6">
                <w:t>The ADD CTA should be disabled until the user makes all the required selections</w:t>
              </w:r>
              <w:r>
                <w:t xml:space="preserve">. </w:t>
              </w:r>
            </w:ins>
          </w:p>
          <w:p w14:paraId="609E6789" w14:textId="4CBED1F2" w:rsidR="006459A3" w:rsidRDefault="006459A3" w:rsidP="006459A3">
            <w:pPr>
              <w:pStyle w:val="ListParagraph"/>
              <w:numPr>
                <w:ilvl w:val="2"/>
                <w:numId w:val="478"/>
              </w:numPr>
              <w:ind w:firstLineChars="0"/>
              <w:rPr>
                <w:ins w:id="476" w:author="Lisa Zheng" w:date="2021-03-08T16:46:00Z"/>
              </w:rPr>
            </w:pPr>
            <w:ins w:id="477" w:author="Lisa Zheng" w:date="2021-03-08T16:46:00Z">
              <w:r>
                <w:t xml:space="preserve">If the user clicks the disabled “Add” button, scroll to the mandatory option where user hasn’t select/select enough &amp; </w:t>
              </w:r>
              <w:r w:rsidRPr="006459A3">
                <w:t>highlight the “Select 1” text</w:t>
              </w:r>
              <w:r>
                <w:t xml:space="preserve">. </w:t>
              </w:r>
            </w:ins>
          </w:p>
          <w:p w14:paraId="37F6EEC7" w14:textId="1140A933" w:rsidR="006459A3" w:rsidRDefault="006459A3">
            <w:pPr>
              <w:pStyle w:val="ListParagraph"/>
              <w:ind w:left="1800" w:firstLineChars="0" w:firstLine="0"/>
              <w:rPr>
                <w:ins w:id="478" w:author="Lisa Zheng" w:date="2021-03-08T16:46:00Z"/>
              </w:rPr>
              <w:pPrChange w:id="479" w:author="Lisa Zheng" w:date="2021-03-08T16:46:00Z">
                <w:pPr>
                  <w:pStyle w:val="ListParagraph"/>
                  <w:numPr>
                    <w:ilvl w:val="2"/>
                    <w:numId w:val="478"/>
                  </w:numPr>
                  <w:ind w:left="1800" w:firstLineChars="0" w:hanging="180"/>
                </w:pPr>
              </w:pPrChange>
            </w:pPr>
            <w:ins w:id="480" w:author="Lisa Zheng" w:date="2021-03-08T16:47:00Z">
              <w:r>
                <w:rPr>
                  <w:noProof/>
                </w:rPr>
                <w:drawing>
                  <wp:inline distT="0" distB="0" distL="0" distR="0" wp14:anchorId="78A7B415" wp14:editId="316D64BF">
                    <wp:extent cx="2405103" cy="1896047"/>
                    <wp:effectExtent l="0" t="0" r="0"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409847" cy="1899787"/>
                            </a:xfrm>
                            <a:prstGeom prst="rect">
                              <a:avLst/>
                            </a:prstGeom>
                          </pic:spPr>
                        </pic:pic>
                      </a:graphicData>
                    </a:graphic>
                  </wp:inline>
                </w:drawing>
              </w:r>
            </w:ins>
          </w:p>
          <w:p w14:paraId="4AA52CC8" w14:textId="6B384BF2" w:rsidR="00A629A6" w:rsidRDefault="006459A3">
            <w:pPr>
              <w:pStyle w:val="ListParagraph"/>
              <w:numPr>
                <w:ilvl w:val="1"/>
                <w:numId w:val="478"/>
              </w:numPr>
              <w:ind w:firstLineChars="0"/>
              <w:rPr>
                <w:ins w:id="481" w:author="Lisa Zheng" w:date="2021-03-08T16:45:00Z"/>
              </w:rPr>
            </w:pPr>
            <w:ins w:id="482" w:author="Lisa Zheng" w:date="2021-03-08T16:48:00Z">
              <w:r>
                <w:t>For</w:t>
              </w:r>
            </w:ins>
            <w:ins w:id="483" w:author="Lisa Zheng" w:date="2021-03-05T15:36:00Z">
              <w:r w:rsidR="00A629A6">
                <w:t xml:space="preserve"> a preset bundle item, CTA is enabled</w:t>
              </w:r>
            </w:ins>
            <w:ins w:id="484" w:author="Lisa Zheng" w:date="2021-03-08T16:43:00Z">
              <w:r w:rsidR="0032695D">
                <w:t xml:space="preserve"> by default</w:t>
              </w:r>
            </w:ins>
            <w:ins w:id="485" w:author="Lisa Zheng" w:date="2021-03-05T15:36:00Z">
              <w:r w:rsidR="00A629A6">
                <w:t>.</w:t>
              </w:r>
            </w:ins>
          </w:p>
          <w:p w14:paraId="3DB3DA69" w14:textId="148D6C22" w:rsidR="00A629A6" w:rsidRDefault="00A629A6">
            <w:pPr>
              <w:pStyle w:val="ListParagraph"/>
              <w:numPr>
                <w:ilvl w:val="0"/>
                <w:numId w:val="478"/>
              </w:numPr>
              <w:ind w:firstLineChars="0"/>
              <w:rPr>
                <w:ins w:id="486" w:author="Lisa Zheng" w:date="2021-03-05T15:36:00Z"/>
              </w:rPr>
              <w:pPrChange w:id="487" w:author="Lisa Zheng" w:date="2021-03-05T15:36:00Z">
                <w:pPr>
                  <w:pStyle w:val="ListParagraph"/>
                  <w:numPr>
                    <w:numId w:val="527"/>
                  </w:numPr>
                  <w:ind w:left="360" w:firstLineChars="0" w:hanging="360"/>
                </w:pPr>
              </w:pPrChange>
            </w:pPr>
            <w:ins w:id="488" w:author="Lisa Zheng" w:date="2021-03-05T15:36:00Z">
              <w:r w:rsidRPr="00A629A6">
                <w:t>Other features: we should add the following features for BDP as well</w:t>
              </w:r>
              <w:r>
                <w:t>:</w:t>
              </w:r>
            </w:ins>
          </w:p>
          <w:p w14:paraId="37CEBB3F" w14:textId="77777777" w:rsidR="00A629A6" w:rsidRDefault="00A629A6">
            <w:pPr>
              <w:pStyle w:val="ListParagraph"/>
              <w:numPr>
                <w:ilvl w:val="1"/>
                <w:numId w:val="478"/>
              </w:numPr>
              <w:ind w:firstLineChars="0"/>
              <w:rPr>
                <w:ins w:id="489" w:author="Lisa Zheng" w:date="2021-03-05T15:36:00Z"/>
              </w:rPr>
              <w:pPrChange w:id="490" w:author="Lisa Zheng" w:date="2021-03-05T15:36:00Z">
                <w:pPr>
                  <w:pStyle w:val="ListParagraph"/>
                  <w:numPr>
                    <w:ilvl w:val="1"/>
                    <w:numId w:val="527"/>
                  </w:numPr>
                  <w:ind w:left="1200" w:firstLineChars="0" w:hanging="480"/>
                </w:pPr>
              </w:pPrChange>
            </w:pPr>
            <w:ins w:id="491" w:author="Lisa Zheng" w:date="2021-03-05T15:36:00Z">
              <w:r>
                <w:t>Dinner Rush</w:t>
              </w:r>
            </w:ins>
          </w:p>
          <w:p w14:paraId="10F23635" w14:textId="77777777" w:rsidR="00A629A6" w:rsidRDefault="00A629A6">
            <w:pPr>
              <w:pStyle w:val="ListParagraph"/>
              <w:numPr>
                <w:ilvl w:val="1"/>
                <w:numId w:val="478"/>
              </w:numPr>
              <w:ind w:firstLineChars="0"/>
              <w:rPr>
                <w:ins w:id="492" w:author="Lisa Zheng" w:date="2021-03-05T15:36:00Z"/>
              </w:rPr>
              <w:pPrChange w:id="493" w:author="Lisa Zheng" w:date="2021-03-05T15:36:00Z">
                <w:pPr>
                  <w:pStyle w:val="ListParagraph"/>
                  <w:numPr>
                    <w:ilvl w:val="1"/>
                    <w:numId w:val="527"/>
                  </w:numPr>
                  <w:ind w:left="1200" w:firstLineChars="0" w:hanging="480"/>
                </w:pPr>
              </w:pPrChange>
            </w:pPr>
            <w:ins w:id="494" w:author="Lisa Zheng" w:date="2021-03-05T15:36:00Z">
              <w:r>
                <w:lastRenderedPageBreak/>
                <w:t>Close for tonight</w:t>
              </w:r>
            </w:ins>
          </w:p>
          <w:p w14:paraId="37164C52" w14:textId="77777777" w:rsidR="00A629A6" w:rsidRPr="00103C0C" w:rsidRDefault="00A629A6">
            <w:pPr>
              <w:pStyle w:val="ListParagraph"/>
              <w:numPr>
                <w:ilvl w:val="1"/>
                <w:numId w:val="478"/>
              </w:numPr>
              <w:ind w:firstLineChars="0"/>
              <w:rPr>
                <w:ins w:id="495" w:author="Lisa Zheng" w:date="2021-03-05T15:36:00Z"/>
              </w:rPr>
              <w:pPrChange w:id="496" w:author="Lisa Zheng" w:date="2021-03-05T15:36:00Z">
                <w:pPr>
                  <w:pStyle w:val="ListParagraph"/>
                  <w:numPr>
                    <w:ilvl w:val="1"/>
                    <w:numId w:val="527"/>
                  </w:numPr>
                  <w:ind w:left="1200" w:firstLineChars="0" w:hanging="480"/>
                </w:pPr>
              </w:pPrChange>
            </w:pPr>
            <w:ins w:id="497" w:author="Lisa Zheng" w:date="2021-03-05T15:36:00Z">
              <w:r>
                <w:t>Reservation</w:t>
              </w:r>
            </w:ins>
          </w:p>
          <w:p w14:paraId="64670785" w14:textId="7256BF5A" w:rsidR="00866E41" w:rsidRPr="00103C0C" w:rsidRDefault="0032695D" w:rsidP="0032695D">
            <w:pPr>
              <w:pStyle w:val="ListParagraph"/>
              <w:numPr>
                <w:ilvl w:val="0"/>
                <w:numId w:val="478"/>
              </w:numPr>
              <w:ind w:firstLineChars="0"/>
              <w:rPr>
                <w:ins w:id="498" w:author="Lisa Zheng" w:date="2021-03-05T14:45:00Z"/>
              </w:rPr>
            </w:pPr>
            <w:ins w:id="499" w:author="Lisa Zheng" w:date="2021-03-08T16:44:00Z">
              <w:r>
                <w:t>Do not</w:t>
              </w:r>
              <w:r w:rsidRPr="0032695D">
                <w:t xml:space="preserve"> support “Order again” for bundle </w:t>
              </w:r>
              <w:proofErr w:type="gramStart"/>
              <w:r w:rsidRPr="0032695D">
                <w:t>items</w:t>
              </w:r>
            </w:ins>
            <w:proofErr w:type="gramEnd"/>
          </w:p>
          <w:p w14:paraId="7F52A9FE" w14:textId="77777777" w:rsidR="00D44AE2" w:rsidRPr="00C11AA9" w:rsidRDefault="00D44AE2" w:rsidP="0070623F">
            <w:pPr>
              <w:rPr>
                <w:ins w:id="500" w:author="Lisa Zheng" w:date="2021-03-05T14:45:00Z"/>
              </w:rPr>
            </w:pPr>
          </w:p>
        </w:tc>
      </w:tr>
      <w:tr w:rsidR="00D44AE2" w:rsidRPr="00452515" w14:paraId="3BA7E539" w14:textId="77777777" w:rsidTr="0070623F">
        <w:trPr>
          <w:ins w:id="501" w:author="Lisa Zheng" w:date="2021-03-05T14:45:00Z"/>
        </w:trPr>
        <w:tc>
          <w:tcPr>
            <w:tcW w:w="8008" w:type="dxa"/>
          </w:tcPr>
          <w:p w14:paraId="25EE7B0D" w14:textId="77777777" w:rsidR="00D44AE2" w:rsidRDefault="00D44AE2" w:rsidP="0070623F">
            <w:pPr>
              <w:rPr>
                <w:ins w:id="502" w:author="Lisa Zheng" w:date="2021-03-05T14:45:00Z"/>
                <w:rFonts w:ascii="Arial" w:hAnsi="Arial" w:cs="Arial"/>
                <w:sz w:val="20"/>
                <w:szCs w:val="20"/>
              </w:rPr>
            </w:pPr>
            <w:ins w:id="503" w:author="Lisa Zheng" w:date="2021-03-05T14:45:00Z">
              <w:r w:rsidRPr="00452515">
                <w:rPr>
                  <w:rFonts w:ascii="Arial" w:hAnsi="Arial" w:cs="Arial"/>
                  <w:sz w:val="20"/>
                  <w:szCs w:val="20"/>
                </w:rPr>
                <w:lastRenderedPageBreak/>
                <w:t>Extend Scenario:</w:t>
              </w:r>
            </w:ins>
          </w:p>
          <w:p w14:paraId="48F35F9D" w14:textId="77777777" w:rsidR="00D44AE2" w:rsidRPr="00452515" w:rsidRDefault="00D44AE2" w:rsidP="0070623F">
            <w:pPr>
              <w:rPr>
                <w:ins w:id="504" w:author="Lisa Zheng" w:date="2021-03-05T14:45:00Z"/>
              </w:rPr>
            </w:pPr>
          </w:p>
        </w:tc>
      </w:tr>
      <w:tr w:rsidR="00D44AE2" w:rsidRPr="00452515" w14:paraId="377952A0" w14:textId="77777777" w:rsidTr="0070623F">
        <w:trPr>
          <w:ins w:id="505" w:author="Lisa Zheng" w:date="2021-03-05T14:45:00Z"/>
        </w:trPr>
        <w:tc>
          <w:tcPr>
            <w:tcW w:w="8008" w:type="dxa"/>
          </w:tcPr>
          <w:p w14:paraId="331197B8" w14:textId="77777777" w:rsidR="00D44AE2" w:rsidRDefault="00D44AE2" w:rsidP="0070623F">
            <w:pPr>
              <w:rPr>
                <w:ins w:id="506" w:author="Lisa Zheng" w:date="2021-03-05T14:45:00Z"/>
                <w:rFonts w:ascii="Arial" w:hAnsi="Arial" w:cs="Arial"/>
                <w:sz w:val="20"/>
                <w:szCs w:val="20"/>
              </w:rPr>
            </w:pPr>
            <w:ins w:id="507" w:author="Lisa Zheng" w:date="2021-03-05T14:45:00Z">
              <w:r w:rsidRPr="00452515">
                <w:rPr>
                  <w:rFonts w:ascii="Arial" w:hAnsi="Arial" w:cs="Arial"/>
                  <w:sz w:val="20"/>
                  <w:szCs w:val="20"/>
                </w:rPr>
                <w:t>Exception Scenario:</w:t>
              </w:r>
            </w:ins>
          </w:p>
          <w:p w14:paraId="44F649C8" w14:textId="77777777" w:rsidR="00D44AE2" w:rsidRPr="00452515" w:rsidRDefault="00D44AE2" w:rsidP="0070623F">
            <w:pPr>
              <w:rPr>
                <w:ins w:id="508" w:author="Lisa Zheng" w:date="2021-03-05T14:45:00Z"/>
              </w:rPr>
            </w:pPr>
          </w:p>
        </w:tc>
      </w:tr>
      <w:tr w:rsidR="00D44AE2" w:rsidRPr="00452515" w14:paraId="3C931FB2" w14:textId="77777777" w:rsidTr="0070623F">
        <w:trPr>
          <w:ins w:id="509" w:author="Lisa Zheng" w:date="2021-03-05T14:45:00Z"/>
        </w:trPr>
        <w:tc>
          <w:tcPr>
            <w:tcW w:w="8008" w:type="dxa"/>
          </w:tcPr>
          <w:p w14:paraId="44639D37" w14:textId="77777777" w:rsidR="00D44AE2" w:rsidRPr="00452515" w:rsidRDefault="00D44AE2" w:rsidP="0070623F">
            <w:pPr>
              <w:rPr>
                <w:ins w:id="510" w:author="Lisa Zheng" w:date="2021-03-05T14:45:00Z"/>
                <w:rFonts w:ascii="Arial" w:hAnsi="Arial" w:cs="Arial"/>
                <w:sz w:val="20"/>
                <w:szCs w:val="20"/>
              </w:rPr>
            </w:pPr>
            <w:ins w:id="511" w:author="Lisa Zheng" w:date="2021-03-05T14:45:00Z">
              <w:r w:rsidRPr="00452515">
                <w:rPr>
                  <w:rFonts w:ascii="Arial" w:hAnsi="Arial" w:cs="Arial"/>
                  <w:sz w:val="20"/>
                  <w:szCs w:val="20"/>
                </w:rPr>
                <w:t>Notes:</w:t>
              </w:r>
            </w:ins>
          </w:p>
        </w:tc>
      </w:tr>
    </w:tbl>
    <w:p w14:paraId="574A988A" w14:textId="333776F9" w:rsidR="00866E41" w:rsidRPr="001D32AE" w:rsidRDefault="00186E5B" w:rsidP="00186E5B">
      <w:pPr>
        <w:pStyle w:val="Heading3"/>
        <w:rPr>
          <w:ins w:id="512" w:author="Lisa Zheng" w:date="2021-03-05T15:06:00Z"/>
        </w:rPr>
      </w:pPr>
      <w:ins w:id="513" w:author="Lisa Zheng" w:date="2021-03-05T15:29:00Z">
        <w:r w:rsidRPr="00452515">
          <w:t>UC</w:t>
        </w:r>
        <w:r>
          <w:t xml:space="preserve">05-06 BDP - </w:t>
        </w:r>
        <w:r w:rsidRPr="00F43C46">
          <w:t>Bundle selection zone</w:t>
        </w:r>
      </w:ins>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866E41" w:rsidRPr="00452515" w14:paraId="74F13C97" w14:textId="77777777" w:rsidTr="0070623F">
        <w:trPr>
          <w:ins w:id="514" w:author="Lisa Zheng" w:date="2021-03-05T15:06:00Z"/>
        </w:trPr>
        <w:tc>
          <w:tcPr>
            <w:tcW w:w="8008" w:type="dxa"/>
          </w:tcPr>
          <w:p w14:paraId="63CAC4EA" w14:textId="3ACAEE1B" w:rsidR="00866E41" w:rsidRPr="00452515" w:rsidRDefault="00866E41" w:rsidP="0070623F">
            <w:pPr>
              <w:rPr>
                <w:ins w:id="515" w:author="Lisa Zheng" w:date="2021-03-05T15:06:00Z"/>
                <w:rFonts w:ascii="Arial" w:hAnsi="Arial" w:cs="Arial"/>
                <w:sz w:val="20"/>
                <w:szCs w:val="20"/>
              </w:rPr>
            </w:pPr>
            <w:ins w:id="516" w:author="Lisa Zheng" w:date="2021-03-05T15:06:00Z">
              <w:r w:rsidRPr="00452515">
                <w:rPr>
                  <w:rFonts w:ascii="Arial" w:hAnsi="Arial" w:cs="Arial"/>
                  <w:sz w:val="20"/>
                  <w:szCs w:val="20"/>
                </w:rPr>
                <w:t>UC</w:t>
              </w:r>
              <w:r>
                <w:rPr>
                  <w:rFonts w:ascii="Arial" w:hAnsi="Arial" w:cs="Arial"/>
                  <w:sz w:val="20"/>
                  <w:szCs w:val="20"/>
                </w:rPr>
                <w:t>05-06 BDP</w:t>
              </w:r>
            </w:ins>
            <w:ins w:id="517" w:author="Lisa Zheng" w:date="2021-03-05T15:07:00Z">
              <w:r>
                <w:rPr>
                  <w:rFonts w:ascii="Arial" w:hAnsi="Arial" w:cs="Arial"/>
                  <w:sz w:val="20"/>
                  <w:szCs w:val="20"/>
                </w:rPr>
                <w:t xml:space="preserve"> - </w:t>
              </w:r>
            </w:ins>
            <w:ins w:id="518" w:author="Lisa Zheng" w:date="2021-03-05T15:29:00Z">
              <w:r w:rsidR="00186E5B" w:rsidRPr="00186E5B">
                <w:rPr>
                  <w:rFonts w:ascii="Arial" w:hAnsi="Arial" w:cs="Arial"/>
                  <w:sz w:val="20"/>
                  <w:szCs w:val="20"/>
                  <w:rPrChange w:id="519" w:author="Lisa Zheng" w:date="2021-03-05T15:29:00Z">
                    <w:rPr/>
                  </w:rPrChange>
                </w:rPr>
                <w:t>Bundle selection zone</w:t>
              </w:r>
            </w:ins>
          </w:p>
        </w:tc>
      </w:tr>
      <w:tr w:rsidR="00866E41" w:rsidRPr="00452515" w14:paraId="40A04932" w14:textId="77777777" w:rsidTr="0070623F">
        <w:trPr>
          <w:ins w:id="520" w:author="Lisa Zheng" w:date="2021-03-05T15:06:00Z"/>
        </w:trPr>
        <w:tc>
          <w:tcPr>
            <w:tcW w:w="8008" w:type="dxa"/>
          </w:tcPr>
          <w:p w14:paraId="65AE6929" w14:textId="77777777" w:rsidR="00866E41" w:rsidRDefault="00866E41" w:rsidP="0070623F">
            <w:pPr>
              <w:rPr>
                <w:ins w:id="521" w:author="Lisa Zheng" w:date="2021-03-05T15:06:00Z"/>
                <w:rFonts w:ascii="Arial" w:hAnsi="Arial" w:cs="Arial"/>
                <w:sz w:val="20"/>
                <w:szCs w:val="20"/>
              </w:rPr>
            </w:pPr>
            <w:ins w:id="522" w:author="Lisa Zheng" w:date="2021-03-05T15:06:00Z">
              <w:r>
                <w:rPr>
                  <w:rFonts w:ascii="Arial" w:hAnsi="Arial" w:cs="Arial"/>
                  <w:sz w:val="20"/>
                  <w:szCs w:val="20"/>
                </w:rPr>
                <w:t>Version history</w:t>
              </w:r>
            </w:ins>
          </w:p>
          <w:tbl>
            <w:tblPr>
              <w:tblStyle w:val="TableGrid"/>
              <w:tblW w:w="0" w:type="auto"/>
              <w:tblLook w:val="04A0" w:firstRow="1" w:lastRow="0" w:firstColumn="1" w:lastColumn="0" w:noHBand="0" w:noVBand="1"/>
            </w:tblPr>
            <w:tblGrid>
              <w:gridCol w:w="1010"/>
              <w:gridCol w:w="1276"/>
              <w:gridCol w:w="1428"/>
              <w:gridCol w:w="4068"/>
            </w:tblGrid>
            <w:tr w:rsidR="00866E41" w14:paraId="3588040F" w14:textId="77777777" w:rsidTr="0070623F">
              <w:trPr>
                <w:ins w:id="523" w:author="Lisa Zheng" w:date="2021-03-05T15:06:00Z"/>
              </w:trPr>
              <w:tc>
                <w:tcPr>
                  <w:tcW w:w="1010" w:type="dxa"/>
                </w:tcPr>
                <w:p w14:paraId="6F0530EB" w14:textId="77777777" w:rsidR="00866E41" w:rsidRDefault="00866E41" w:rsidP="0070623F">
                  <w:pPr>
                    <w:spacing w:after="0"/>
                    <w:rPr>
                      <w:ins w:id="524" w:author="Lisa Zheng" w:date="2021-03-05T15:06:00Z"/>
                      <w:rFonts w:ascii="Arial" w:hAnsi="Arial" w:cs="Arial"/>
                      <w:sz w:val="20"/>
                      <w:szCs w:val="20"/>
                    </w:rPr>
                  </w:pPr>
                  <w:ins w:id="525" w:author="Lisa Zheng" w:date="2021-03-05T15:06:00Z">
                    <w:r>
                      <w:rPr>
                        <w:rFonts w:ascii="Arial" w:hAnsi="Arial" w:cs="Arial" w:hint="eastAsia"/>
                        <w:sz w:val="20"/>
                        <w:szCs w:val="20"/>
                      </w:rPr>
                      <w:t>V</w:t>
                    </w:r>
                    <w:r>
                      <w:rPr>
                        <w:rFonts w:ascii="Arial" w:hAnsi="Arial" w:cs="Arial"/>
                        <w:sz w:val="20"/>
                        <w:szCs w:val="20"/>
                      </w:rPr>
                      <w:t>ersion</w:t>
                    </w:r>
                  </w:ins>
                </w:p>
              </w:tc>
              <w:tc>
                <w:tcPr>
                  <w:tcW w:w="1276" w:type="dxa"/>
                </w:tcPr>
                <w:p w14:paraId="35329E35" w14:textId="77777777" w:rsidR="00866E41" w:rsidRDefault="00866E41" w:rsidP="0070623F">
                  <w:pPr>
                    <w:spacing w:after="0"/>
                    <w:rPr>
                      <w:ins w:id="526" w:author="Lisa Zheng" w:date="2021-03-05T15:06:00Z"/>
                      <w:rFonts w:ascii="Arial" w:hAnsi="Arial" w:cs="Arial"/>
                      <w:sz w:val="20"/>
                      <w:szCs w:val="20"/>
                    </w:rPr>
                  </w:pPr>
                  <w:ins w:id="527" w:author="Lisa Zheng" w:date="2021-03-05T15:06:00Z">
                    <w:r>
                      <w:rPr>
                        <w:rFonts w:ascii="Arial" w:hAnsi="Arial" w:cs="Arial"/>
                        <w:sz w:val="20"/>
                        <w:szCs w:val="20"/>
                      </w:rPr>
                      <w:t>Date</w:t>
                    </w:r>
                  </w:ins>
                </w:p>
              </w:tc>
              <w:tc>
                <w:tcPr>
                  <w:tcW w:w="1428" w:type="dxa"/>
                </w:tcPr>
                <w:p w14:paraId="71EC3463" w14:textId="77777777" w:rsidR="00866E41" w:rsidRDefault="00866E41" w:rsidP="0070623F">
                  <w:pPr>
                    <w:spacing w:after="0"/>
                    <w:rPr>
                      <w:ins w:id="528" w:author="Lisa Zheng" w:date="2021-03-05T15:06:00Z"/>
                      <w:rFonts w:ascii="Arial" w:hAnsi="Arial" w:cs="Arial"/>
                      <w:sz w:val="20"/>
                      <w:szCs w:val="20"/>
                    </w:rPr>
                  </w:pPr>
                  <w:ins w:id="529" w:author="Lisa Zheng" w:date="2021-03-05T15:06:00Z">
                    <w:r>
                      <w:rPr>
                        <w:rFonts w:ascii="Arial" w:hAnsi="Arial" w:cs="Arial" w:hint="eastAsia"/>
                        <w:sz w:val="20"/>
                        <w:szCs w:val="20"/>
                      </w:rPr>
                      <w:t>U</w:t>
                    </w:r>
                    <w:r>
                      <w:rPr>
                        <w:rFonts w:ascii="Arial" w:hAnsi="Arial" w:cs="Arial"/>
                        <w:sz w:val="20"/>
                        <w:szCs w:val="20"/>
                      </w:rPr>
                      <w:t>pdated By</w:t>
                    </w:r>
                  </w:ins>
                </w:p>
              </w:tc>
              <w:tc>
                <w:tcPr>
                  <w:tcW w:w="4068" w:type="dxa"/>
                </w:tcPr>
                <w:p w14:paraId="0DA2B1B4" w14:textId="77777777" w:rsidR="00866E41" w:rsidRDefault="00866E41" w:rsidP="0070623F">
                  <w:pPr>
                    <w:spacing w:after="0"/>
                    <w:rPr>
                      <w:ins w:id="530" w:author="Lisa Zheng" w:date="2021-03-05T15:06:00Z"/>
                      <w:rFonts w:ascii="Arial" w:hAnsi="Arial" w:cs="Arial"/>
                      <w:sz w:val="20"/>
                      <w:szCs w:val="20"/>
                    </w:rPr>
                  </w:pPr>
                  <w:ins w:id="531" w:author="Lisa Zheng" w:date="2021-03-05T15:06:00Z">
                    <w:r>
                      <w:rPr>
                        <w:rFonts w:ascii="Arial" w:hAnsi="Arial" w:cs="Arial" w:hint="eastAsia"/>
                        <w:sz w:val="20"/>
                        <w:szCs w:val="20"/>
                      </w:rPr>
                      <w:t>D</w:t>
                    </w:r>
                    <w:r>
                      <w:rPr>
                        <w:rFonts w:ascii="Arial" w:hAnsi="Arial" w:cs="Arial"/>
                        <w:sz w:val="20"/>
                        <w:szCs w:val="20"/>
                      </w:rPr>
                      <w:t>escription</w:t>
                    </w:r>
                  </w:ins>
                </w:p>
              </w:tc>
            </w:tr>
            <w:tr w:rsidR="00866E41" w14:paraId="70F4DACD" w14:textId="77777777" w:rsidTr="0070623F">
              <w:trPr>
                <w:ins w:id="532" w:author="Lisa Zheng" w:date="2021-03-05T15:06:00Z"/>
              </w:trPr>
              <w:tc>
                <w:tcPr>
                  <w:tcW w:w="1010" w:type="dxa"/>
                </w:tcPr>
                <w:p w14:paraId="3E1079BB" w14:textId="77777777" w:rsidR="00866E41" w:rsidRDefault="00866E41" w:rsidP="0070623F">
                  <w:pPr>
                    <w:spacing w:after="0"/>
                    <w:rPr>
                      <w:ins w:id="533" w:author="Lisa Zheng" w:date="2021-03-05T15:06:00Z"/>
                      <w:rFonts w:ascii="Arial" w:hAnsi="Arial" w:cs="Arial"/>
                      <w:sz w:val="20"/>
                      <w:szCs w:val="20"/>
                    </w:rPr>
                  </w:pPr>
                  <w:ins w:id="534" w:author="Lisa Zheng" w:date="2021-03-05T15:06:00Z">
                    <w:r>
                      <w:rPr>
                        <w:rFonts w:ascii="Arial" w:hAnsi="Arial" w:cs="Arial"/>
                        <w:sz w:val="20"/>
                        <w:szCs w:val="20"/>
                      </w:rPr>
                      <w:t>1.0</w:t>
                    </w:r>
                  </w:ins>
                </w:p>
              </w:tc>
              <w:tc>
                <w:tcPr>
                  <w:tcW w:w="1276" w:type="dxa"/>
                </w:tcPr>
                <w:p w14:paraId="191AE350" w14:textId="77777777" w:rsidR="00866E41" w:rsidRDefault="00866E41" w:rsidP="0070623F">
                  <w:pPr>
                    <w:spacing w:after="0"/>
                    <w:rPr>
                      <w:ins w:id="535" w:author="Lisa Zheng" w:date="2021-03-05T15:06:00Z"/>
                      <w:rFonts w:ascii="Arial" w:hAnsi="Arial" w:cs="Arial"/>
                      <w:sz w:val="20"/>
                      <w:szCs w:val="20"/>
                    </w:rPr>
                  </w:pPr>
                  <w:ins w:id="536" w:author="Lisa Zheng" w:date="2021-03-05T15:06:00Z">
                    <w:r>
                      <w:rPr>
                        <w:rFonts w:ascii="Arial" w:hAnsi="Arial" w:cs="Arial"/>
                        <w:sz w:val="20"/>
                        <w:szCs w:val="20"/>
                      </w:rPr>
                      <w:t>2021.3.5</w:t>
                    </w:r>
                  </w:ins>
                </w:p>
              </w:tc>
              <w:tc>
                <w:tcPr>
                  <w:tcW w:w="1428" w:type="dxa"/>
                </w:tcPr>
                <w:p w14:paraId="378F2883" w14:textId="77777777" w:rsidR="00866E41" w:rsidRDefault="00866E41" w:rsidP="0070623F">
                  <w:pPr>
                    <w:spacing w:after="0"/>
                    <w:rPr>
                      <w:ins w:id="537" w:author="Lisa Zheng" w:date="2021-03-05T15:06:00Z"/>
                      <w:rFonts w:ascii="Arial" w:hAnsi="Arial" w:cs="Arial"/>
                      <w:sz w:val="20"/>
                      <w:szCs w:val="20"/>
                    </w:rPr>
                  </w:pPr>
                  <w:ins w:id="538" w:author="Lisa Zheng" w:date="2021-03-05T15:06:00Z">
                    <w:r>
                      <w:rPr>
                        <w:rFonts w:ascii="Arial" w:hAnsi="Arial" w:cs="Arial" w:hint="eastAsia"/>
                        <w:sz w:val="20"/>
                        <w:szCs w:val="20"/>
                      </w:rPr>
                      <w:t>L</w:t>
                    </w:r>
                    <w:r>
                      <w:rPr>
                        <w:rFonts w:ascii="Arial" w:hAnsi="Arial" w:cs="Arial"/>
                        <w:sz w:val="20"/>
                        <w:szCs w:val="20"/>
                      </w:rPr>
                      <w:t>isa</w:t>
                    </w:r>
                  </w:ins>
                </w:p>
              </w:tc>
              <w:tc>
                <w:tcPr>
                  <w:tcW w:w="4068" w:type="dxa"/>
                </w:tcPr>
                <w:p w14:paraId="0A120921" w14:textId="77777777" w:rsidR="00866E41" w:rsidRDefault="00866E41" w:rsidP="0070623F">
                  <w:pPr>
                    <w:spacing w:after="0"/>
                    <w:rPr>
                      <w:ins w:id="539" w:author="Lisa Zheng" w:date="2021-03-05T15:06:00Z"/>
                      <w:rFonts w:ascii="Arial" w:hAnsi="Arial" w:cs="Arial"/>
                      <w:sz w:val="20"/>
                      <w:szCs w:val="20"/>
                    </w:rPr>
                  </w:pPr>
                  <w:ins w:id="540" w:author="Lisa Zheng" w:date="2021-03-05T15:06:00Z">
                    <w:r>
                      <w:rPr>
                        <w:rFonts w:ascii="Arial" w:hAnsi="Arial" w:cs="Arial"/>
                        <w:sz w:val="20"/>
                        <w:szCs w:val="20"/>
                      </w:rPr>
                      <w:t>First version</w:t>
                    </w:r>
                  </w:ins>
                </w:p>
              </w:tc>
            </w:tr>
            <w:tr w:rsidR="00866E41" w14:paraId="364083D2" w14:textId="77777777" w:rsidTr="0070623F">
              <w:trPr>
                <w:ins w:id="541" w:author="Lisa Zheng" w:date="2021-03-05T15:06:00Z"/>
              </w:trPr>
              <w:tc>
                <w:tcPr>
                  <w:tcW w:w="1010" w:type="dxa"/>
                </w:tcPr>
                <w:p w14:paraId="7C7AE3EE" w14:textId="77777777" w:rsidR="00866E41" w:rsidRDefault="00866E41" w:rsidP="0070623F">
                  <w:pPr>
                    <w:spacing w:after="0"/>
                    <w:rPr>
                      <w:ins w:id="542" w:author="Lisa Zheng" w:date="2021-03-05T15:06:00Z"/>
                      <w:rFonts w:ascii="Arial" w:hAnsi="Arial" w:cs="Arial"/>
                      <w:sz w:val="20"/>
                      <w:szCs w:val="20"/>
                    </w:rPr>
                  </w:pPr>
                  <w:ins w:id="543" w:author="Lisa Zheng" w:date="2021-03-05T15:06:00Z">
                    <w:r>
                      <w:rPr>
                        <w:rFonts w:ascii="Arial" w:hAnsi="Arial" w:cs="Arial"/>
                        <w:sz w:val="20"/>
                        <w:szCs w:val="20"/>
                      </w:rPr>
                      <w:t>1.1</w:t>
                    </w:r>
                  </w:ins>
                </w:p>
              </w:tc>
              <w:tc>
                <w:tcPr>
                  <w:tcW w:w="1276" w:type="dxa"/>
                </w:tcPr>
                <w:p w14:paraId="11870C3D" w14:textId="77777777" w:rsidR="00866E41" w:rsidRDefault="00866E41" w:rsidP="0070623F">
                  <w:pPr>
                    <w:spacing w:after="0"/>
                    <w:rPr>
                      <w:ins w:id="544" w:author="Lisa Zheng" w:date="2021-03-05T15:06:00Z"/>
                      <w:rFonts w:ascii="Arial" w:hAnsi="Arial" w:cs="Arial"/>
                      <w:sz w:val="20"/>
                      <w:szCs w:val="20"/>
                    </w:rPr>
                  </w:pPr>
                </w:p>
              </w:tc>
              <w:tc>
                <w:tcPr>
                  <w:tcW w:w="1428" w:type="dxa"/>
                </w:tcPr>
                <w:p w14:paraId="04ED2D7F" w14:textId="77777777" w:rsidR="00866E41" w:rsidRDefault="00866E41" w:rsidP="0070623F">
                  <w:pPr>
                    <w:spacing w:after="0"/>
                    <w:rPr>
                      <w:ins w:id="545" w:author="Lisa Zheng" w:date="2021-03-05T15:06:00Z"/>
                      <w:rFonts w:ascii="Arial" w:hAnsi="Arial" w:cs="Arial"/>
                      <w:sz w:val="20"/>
                      <w:szCs w:val="20"/>
                    </w:rPr>
                  </w:pPr>
                </w:p>
              </w:tc>
              <w:tc>
                <w:tcPr>
                  <w:tcW w:w="4068" w:type="dxa"/>
                </w:tcPr>
                <w:p w14:paraId="19F7107E" w14:textId="77777777" w:rsidR="00866E41" w:rsidRDefault="00866E41" w:rsidP="0070623F">
                  <w:pPr>
                    <w:spacing w:after="0"/>
                    <w:rPr>
                      <w:ins w:id="546" w:author="Lisa Zheng" w:date="2021-03-05T15:06:00Z"/>
                      <w:rFonts w:ascii="Arial" w:hAnsi="Arial" w:cs="Arial"/>
                      <w:sz w:val="20"/>
                      <w:szCs w:val="20"/>
                    </w:rPr>
                  </w:pPr>
                </w:p>
              </w:tc>
            </w:tr>
            <w:tr w:rsidR="00866E41" w14:paraId="55CF5315" w14:textId="77777777" w:rsidTr="0070623F">
              <w:trPr>
                <w:ins w:id="547" w:author="Lisa Zheng" w:date="2021-03-05T15:06:00Z"/>
              </w:trPr>
              <w:tc>
                <w:tcPr>
                  <w:tcW w:w="1010" w:type="dxa"/>
                </w:tcPr>
                <w:p w14:paraId="640DE528" w14:textId="77777777" w:rsidR="00866E41" w:rsidRDefault="00866E41" w:rsidP="0070623F">
                  <w:pPr>
                    <w:spacing w:after="0"/>
                    <w:rPr>
                      <w:ins w:id="548" w:author="Lisa Zheng" w:date="2021-03-05T15:06:00Z"/>
                      <w:rFonts w:ascii="Arial" w:hAnsi="Arial" w:cs="Arial"/>
                      <w:sz w:val="20"/>
                      <w:szCs w:val="20"/>
                    </w:rPr>
                  </w:pPr>
                  <w:ins w:id="549" w:author="Lisa Zheng" w:date="2021-03-05T15:06:00Z">
                    <w:r>
                      <w:rPr>
                        <w:rFonts w:ascii="Arial" w:hAnsi="Arial" w:cs="Arial"/>
                        <w:sz w:val="20"/>
                        <w:szCs w:val="20"/>
                      </w:rPr>
                      <w:t>1.2</w:t>
                    </w:r>
                  </w:ins>
                </w:p>
              </w:tc>
              <w:tc>
                <w:tcPr>
                  <w:tcW w:w="1276" w:type="dxa"/>
                </w:tcPr>
                <w:p w14:paraId="041D0F85" w14:textId="77777777" w:rsidR="00866E41" w:rsidRDefault="00866E41" w:rsidP="0070623F">
                  <w:pPr>
                    <w:spacing w:after="0"/>
                    <w:rPr>
                      <w:ins w:id="550" w:author="Lisa Zheng" w:date="2021-03-05T15:06:00Z"/>
                      <w:rFonts w:ascii="Arial" w:hAnsi="Arial" w:cs="Arial"/>
                      <w:sz w:val="20"/>
                      <w:szCs w:val="20"/>
                    </w:rPr>
                  </w:pPr>
                </w:p>
              </w:tc>
              <w:tc>
                <w:tcPr>
                  <w:tcW w:w="1428" w:type="dxa"/>
                </w:tcPr>
                <w:p w14:paraId="69E90894" w14:textId="77777777" w:rsidR="00866E41" w:rsidRDefault="00866E41" w:rsidP="0070623F">
                  <w:pPr>
                    <w:spacing w:after="0"/>
                    <w:rPr>
                      <w:ins w:id="551" w:author="Lisa Zheng" w:date="2021-03-05T15:06:00Z"/>
                      <w:rFonts w:ascii="Arial" w:hAnsi="Arial" w:cs="Arial"/>
                      <w:sz w:val="20"/>
                      <w:szCs w:val="20"/>
                    </w:rPr>
                  </w:pPr>
                </w:p>
              </w:tc>
              <w:tc>
                <w:tcPr>
                  <w:tcW w:w="4068" w:type="dxa"/>
                </w:tcPr>
                <w:p w14:paraId="2BFAF680" w14:textId="77777777" w:rsidR="00866E41" w:rsidRDefault="00866E41" w:rsidP="0070623F">
                  <w:pPr>
                    <w:spacing w:after="0"/>
                    <w:rPr>
                      <w:ins w:id="552" w:author="Lisa Zheng" w:date="2021-03-05T15:06:00Z"/>
                      <w:rFonts w:ascii="Arial" w:hAnsi="Arial" w:cs="Arial"/>
                      <w:sz w:val="20"/>
                      <w:szCs w:val="20"/>
                    </w:rPr>
                  </w:pPr>
                </w:p>
              </w:tc>
            </w:tr>
            <w:tr w:rsidR="00866E41" w14:paraId="14FE6C98" w14:textId="77777777" w:rsidTr="0070623F">
              <w:trPr>
                <w:ins w:id="553" w:author="Lisa Zheng" w:date="2021-03-05T15:06:00Z"/>
              </w:trPr>
              <w:tc>
                <w:tcPr>
                  <w:tcW w:w="1010" w:type="dxa"/>
                </w:tcPr>
                <w:p w14:paraId="0DB32A84" w14:textId="77777777" w:rsidR="00866E41" w:rsidRDefault="00866E41" w:rsidP="0070623F">
                  <w:pPr>
                    <w:spacing w:after="0"/>
                    <w:rPr>
                      <w:ins w:id="554" w:author="Lisa Zheng" w:date="2021-03-05T15:06:00Z"/>
                      <w:rFonts w:ascii="Arial" w:hAnsi="Arial" w:cs="Arial"/>
                      <w:sz w:val="20"/>
                      <w:szCs w:val="20"/>
                    </w:rPr>
                  </w:pPr>
                  <w:ins w:id="555" w:author="Lisa Zheng" w:date="2021-03-05T15:06:00Z">
                    <w:r>
                      <w:rPr>
                        <w:rFonts w:ascii="Arial" w:hAnsi="Arial" w:cs="Arial"/>
                        <w:sz w:val="20"/>
                        <w:szCs w:val="20"/>
                      </w:rPr>
                      <w:t>1.3</w:t>
                    </w:r>
                  </w:ins>
                </w:p>
              </w:tc>
              <w:tc>
                <w:tcPr>
                  <w:tcW w:w="1276" w:type="dxa"/>
                </w:tcPr>
                <w:p w14:paraId="2D72D449" w14:textId="77777777" w:rsidR="00866E41" w:rsidRDefault="00866E41" w:rsidP="0070623F">
                  <w:pPr>
                    <w:spacing w:after="0"/>
                    <w:rPr>
                      <w:ins w:id="556" w:author="Lisa Zheng" w:date="2021-03-05T15:06:00Z"/>
                      <w:rFonts w:ascii="Arial" w:hAnsi="Arial" w:cs="Arial"/>
                      <w:sz w:val="20"/>
                      <w:szCs w:val="20"/>
                    </w:rPr>
                  </w:pPr>
                </w:p>
              </w:tc>
              <w:tc>
                <w:tcPr>
                  <w:tcW w:w="1428" w:type="dxa"/>
                </w:tcPr>
                <w:p w14:paraId="2946AF31" w14:textId="77777777" w:rsidR="00866E41" w:rsidRDefault="00866E41" w:rsidP="0070623F">
                  <w:pPr>
                    <w:spacing w:after="0"/>
                    <w:rPr>
                      <w:ins w:id="557" w:author="Lisa Zheng" w:date="2021-03-05T15:06:00Z"/>
                      <w:rFonts w:ascii="Arial" w:hAnsi="Arial" w:cs="Arial"/>
                      <w:sz w:val="20"/>
                      <w:szCs w:val="20"/>
                    </w:rPr>
                  </w:pPr>
                </w:p>
              </w:tc>
              <w:tc>
                <w:tcPr>
                  <w:tcW w:w="4068" w:type="dxa"/>
                </w:tcPr>
                <w:p w14:paraId="17BBA6E5" w14:textId="77777777" w:rsidR="00866E41" w:rsidRDefault="00866E41" w:rsidP="0070623F">
                  <w:pPr>
                    <w:spacing w:after="0"/>
                    <w:rPr>
                      <w:ins w:id="558" w:author="Lisa Zheng" w:date="2021-03-05T15:06:00Z"/>
                      <w:rFonts w:ascii="Arial" w:hAnsi="Arial" w:cs="Arial"/>
                      <w:sz w:val="20"/>
                      <w:szCs w:val="20"/>
                    </w:rPr>
                  </w:pPr>
                </w:p>
              </w:tc>
            </w:tr>
            <w:tr w:rsidR="00866E41" w14:paraId="753AE8D4" w14:textId="77777777" w:rsidTr="0070623F">
              <w:trPr>
                <w:ins w:id="559" w:author="Lisa Zheng" w:date="2021-03-05T15:06:00Z"/>
              </w:trPr>
              <w:tc>
                <w:tcPr>
                  <w:tcW w:w="1010" w:type="dxa"/>
                </w:tcPr>
                <w:p w14:paraId="7F98CF0B" w14:textId="77777777" w:rsidR="00866E41" w:rsidRDefault="00866E41" w:rsidP="0070623F">
                  <w:pPr>
                    <w:spacing w:after="0"/>
                    <w:rPr>
                      <w:ins w:id="560" w:author="Lisa Zheng" w:date="2021-03-05T15:06:00Z"/>
                      <w:rFonts w:ascii="Arial" w:hAnsi="Arial" w:cs="Arial"/>
                      <w:sz w:val="20"/>
                      <w:szCs w:val="20"/>
                    </w:rPr>
                  </w:pPr>
                  <w:ins w:id="561" w:author="Lisa Zheng" w:date="2021-03-05T15:06:00Z">
                    <w:r>
                      <w:rPr>
                        <w:rFonts w:ascii="Arial" w:hAnsi="Arial" w:cs="Arial"/>
                        <w:sz w:val="20"/>
                        <w:szCs w:val="20"/>
                      </w:rPr>
                      <w:t>1.4</w:t>
                    </w:r>
                  </w:ins>
                </w:p>
              </w:tc>
              <w:tc>
                <w:tcPr>
                  <w:tcW w:w="1276" w:type="dxa"/>
                </w:tcPr>
                <w:p w14:paraId="244BD24F" w14:textId="77777777" w:rsidR="00866E41" w:rsidRDefault="00866E41" w:rsidP="0070623F">
                  <w:pPr>
                    <w:spacing w:after="0"/>
                    <w:rPr>
                      <w:ins w:id="562" w:author="Lisa Zheng" w:date="2021-03-05T15:06:00Z"/>
                      <w:rFonts w:ascii="Arial" w:hAnsi="Arial" w:cs="Arial"/>
                      <w:sz w:val="20"/>
                      <w:szCs w:val="20"/>
                    </w:rPr>
                  </w:pPr>
                </w:p>
              </w:tc>
              <w:tc>
                <w:tcPr>
                  <w:tcW w:w="1428" w:type="dxa"/>
                </w:tcPr>
                <w:p w14:paraId="0BCFD72D" w14:textId="77777777" w:rsidR="00866E41" w:rsidRDefault="00866E41" w:rsidP="0070623F">
                  <w:pPr>
                    <w:spacing w:after="0"/>
                    <w:rPr>
                      <w:ins w:id="563" w:author="Lisa Zheng" w:date="2021-03-05T15:06:00Z"/>
                      <w:rFonts w:ascii="Arial" w:hAnsi="Arial" w:cs="Arial"/>
                      <w:sz w:val="20"/>
                      <w:szCs w:val="20"/>
                    </w:rPr>
                  </w:pPr>
                </w:p>
              </w:tc>
              <w:tc>
                <w:tcPr>
                  <w:tcW w:w="4068" w:type="dxa"/>
                </w:tcPr>
                <w:p w14:paraId="3F7E8ED9" w14:textId="77777777" w:rsidR="00866E41" w:rsidRDefault="00866E41" w:rsidP="0070623F">
                  <w:pPr>
                    <w:spacing w:after="0"/>
                    <w:rPr>
                      <w:ins w:id="564" w:author="Lisa Zheng" w:date="2021-03-05T15:06:00Z"/>
                      <w:rFonts w:ascii="Arial" w:hAnsi="Arial" w:cs="Arial"/>
                      <w:sz w:val="20"/>
                      <w:szCs w:val="20"/>
                    </w:rPr>
                  </w:pPr>
                </w:p>
              </w:tc>
            </w:tr>
          </w:tbl>
          <w:p w14:paraId="70031096" w14:textId="77777777" w:rsidR="00866E41" w:rsidRDefault="00866E41" w:rsidP="0070623F">
            <w:pPr>
              <w:rPr>
                <w:ins w:id="565" w:author="Lisa Zheng" w:date="2021-03-05T15:06:00Z"/>
                <w:rFonts w:ascii="Arial" w:hAnsi="Arial" w:cs="Arial"/>
                <w:sz w:val="20"/>
                <w:szCs w:val="20"/>
              </w:rPr>
            </w:pPr>
          </w:p>
        </w:tc>
      </w:tr>
      <w:tr w:rsidR="00866E41" w:rsidRPr="00452515" w14:paraId="022536B1" w14:textId="77777777" w:rsidTr="0070623F">
        <w:trPr>
          <w:ins w:id="566" w:author="Lisa Zheng" w:date="2021-03-05T15:06:00Z"/>
        </w:trPr>
        <w:tc>
          <w:tcPr>
            <w:tcW w:w="8008" w:type="dxa"/>
          </w:tcPr>
          <w:p w14:paraId="6024E2FF" w14:textId="77777777" w:rsidR="00866E41" w:rsidRPr="00452515" w:rsidRDefault="00866E41" w:rsidP="0070623F">
            <w:pPr>
              <w:rPr>
                <w:ins w:id="567" w:author="Lisa Zheng" w:date="2021-03-05T15:06:00Z"/>
                <w:rFonts w:ascii="Arial" w:hAnsi="Arial" w:cs="Arial"/>
                <w:sz w:val="20"/>
                <w:szCs w:val="20"/>
              </w:rPr>
            </w:pPr>
            <w:ins w:id="568" w:author="Lisa Zheng" w:date="2021-03-05T15:06:00Z">
              <w:r w:rsidRPr="00452515">
                <w:rPr>
                  <w:rFonts w:ascii="Arial" w:hAnsi="Arial" w:cs="Arial"/>
                  <w:sz w:val="20"/>
                  <w:szCs w:val="20"/>
                </w:rPr>
                <w:t xml:space="preserve">Stakeholder: </w:t>
              </w:r>
              <w:r w:rsidRPr="00452515">
                <w:rPr>
                  <w:rFonts w:ascii="Arial" w:hAnsi="Arial" w:cs="Arial" w:hint="eastAsia"/>
                  <w:sz w:val="20"/>
                  <w:szCs w:val="20"/>
                </w:rPr>
                <w:t>Customer</w:t>
              </w:r>
            </w:ins>
          </w:p>
        </w:tc>
      </w:tr>
      <w:tr w:rsidR="00866E41" w:rsidRPr="00452515" w14:paraId="0CDEABBF" w14:textId="77777777" w:rsidTr="0070623F">
        <w:trPr>
          <w:ins w:id="569" w:author="Lisa Zheng" w:date="2021-03-05T15:06:00Z"/>
        </w:trPr>
        <w:tc>
          <w:tcPr>
            <w:tcW w:w="8008" w:type="dxa"/>
          </w:tcPr>
          <w:p w14:paraId="68AFE6E9" w14:textId="77777777" w:rsidR="00866E41" w:rsidRDefault="00866E41" w:rsidP="0070623F">
            <w:pPr>
              <w:rPr>
                <w:ins w:id="570" w:author="Lisa Zheng" w:date="2021-03-05T15:06:00Z"/>
                <w:rFonts w:ascii="Arial" w:hAnsi="Arial" w:cs="Arial"/>
                <w:sz w:val="20"/>
                <w:szCs w:val="20"/>
              </w:rPr>
            </w:pPr>
            <w:ins w:id="571" w:author="Lisa Zheng" w:date="2021-03-05T15:06:00Z">
              <w:r w:rsidRPr="00452515">
                <w:rPr>
                  <w:rFonts w:ascii="Arial" w:hAnsi="Arial" w:cs="Arial"/>
                  <w:sz w:val="20"/>
                  <w:szCs w:val="20"/>
                </w:rPr>
                <w:t xml:space="preserve">Pre-Condition: </w:t>
              </w:r>
            </w:ins>
          </w:p>
          <w:p w14:paraId="3F3A64D8" w14:textId="77777777" w:rsidR="00866E41" w:rsidRDefault="00866E41">
            <w:pPr>
              <w:pStyle w:val="ListParagraph"/>
              <w:numPr>
                <w:ilvl w:val="0"/>
                <w:numId w:val="526"/>
              </w:numPr>
              <w:spacing w:after="0"/>
              <w:ind w:firstLineChars="0"/>
              <w:rPr>
                <w:ins w:id="572" w:author="Lisa Zheng" w:date="2021-03-05T15:06:00Z"/>
              </w:rPr>
              <w:pPrChange w:id="573" w:author="Lisa Zheng" w:date="2021-03-05T15:29:00Z">
                <w:pPr>
                  <w:pStyle w:val="ListParagraph"/>
                  <w:numPr>
                    <w:numId w:val="524"/>
                  </w:numPr>
                  <w:spacing w:after="0"/>
                  <w:ind w:left="480" w:firstLineChars="0" w:hanging="480"/>
                </w:pPr>
              </w:pPrChange>
            </w:pPr>
            <w:ins w:id="574" w:author="Lisa Zheng" w:date="2021-03-05T15:06:00Z">
              <w:r>
                <w:t xml:space="preserve">Customers go to </w:t>
              </w:r>
              <w:proofErr w:type="gramStart"/>
              <w:r>
                <w:t>page</w:t>
              </w:r>
              <w:proofErr w:type="gramEnd"/>
            </w:ins>
          </w:p>
          <w:p w14:paraId="3E3B880A" w14:textId="77777777" w:rsidR="00866E41" w:rsidRPr="00DD3CB0" w:rsidRDefault="00866E41" w:rsidP="0070623F">
            <w:pPr>
              <w:rPr>
                <w:ins w:id="575" w:author="Lisa Zheng" w:date="2021-03-05T15:06:00Z"/>
                <w:rFonts w:ascii="Arial" w:hAnsi="Arial" w:cs="Arial"/>
                <w:sz w:val="20"/>
                <w:szCs w:val="20"/>
              </w:rPr>
            </w:pPr>
          </w:p>
        </w:tc>
      </w:tr>
      <w:tr w:rsidR="00866E41" w:rsidRPr="00452515" w14:paraId="03F5B02A" w14:textId="77777777" w:rsidTr="0070623F">
        <w:trPr>
          <w:ins w:id="576" w:author="Lisa Zheng" w:date="2021-03-05T15:06:00Z"/>
        </w:trPr>
        <w:tc>
          <w:tcPr>
            <w:tcW w:w="8008" w:type="dxa"/>
          </w:tcPr>
          <w:p w14:paraId="556F7622" w14:textId="77777777" w:rsidR="00866E41" w:rsidRDefault="00866E41" w:rsidP="0070623F">
            <w:pPr>
              <w:rPr>
                <w:ins w:id="577" w:author="Lisa Zheng" w:date="2021-03-05T15:06:00Z"/>
                <w:rFonts w:ascii="Arial" w:hAnsi="Arial" w:cs="Arial"/>
                <w:sz w:val="20"/>
                <w:szCs w:val="20"/>
              </w:rPr>
            </w:pPr>
            <w:ins w:id="578" w:author="Lisa Zheng" w:date="2021-03-05T15:06:00Z">
              <w:r>
                <w:rPr>
                  <w:rFonts w:ascii="Arial" w:hAnsi="Arial" w:cs="Arial"/>
                  <w:sz w:val="20"/>
                  <w:szCs w:val="20"/>
                </w:rPr>
                <w:t>Prototype:</w:t>
              </w:r>
            </w:ins>
          </w:p>
          <w:p w14:paraId="3013D596" w14:textId="77777777" w:rsidR="00866E41" w:rsidRPr="00452515" w:rsidRDefault="00866E41" w:rsidP="0070623F">
            <w:pPr>
              <w:rPr>
                <w:ins w:id="579" w:author="Lisa Zheng" w:date="2021-03-05T15:06:00Z"/>
                <w:rFonts w:ascii="Arial" w:hAnsi="Arial" w:cs="Arial"/>
                <w:sz w:val="20"/>
                <w:szCs w:val="20"/>
              </w:rPr>
            </w:pPr>
            <w:ins w:id="580" w:author="Lisa Zheng" w:date="2021-03-05T15:06:00Z">
              <w:r w:rsidRPr="00D44AE2">
                <w:rPr>
                  <w:rFonts w:ascii="Arial" w:hAnsi="Arial" w:cs="Arial"/>
                  <w:sz w:val="20"/>
                  <w:szCs w:val="20"/>
                </w:rPr>
                <w:t>https://www.figma.com/file/94I4smHGuq1HGiJ5mIWViv/Bundling?node-id=1235%3A481</w:t>
              </w:r>
            </w:ins>
          </w:p>
        </w:tc>
      </w:tr>
      <w:tr w:rsidR="00866E41" w:rsidRPr="00452515" w14:paraId="7F58DCC2" w14:textId="77777777" w:rsidTr="0070623F">
        <w:trPr>
          <w:ins w:id="581" w:author="Lisa Zheng" w:date="2021-03-05T15:06:00Z"/>
        </w:trPr>
        <w:tc>
          <w:tcPr>
            <w:tcW w:w="8008" w:type="dxa"/>
          </w:tcPr>
          <w:p w14:paraId="0373F87A" w14:textId="62909FF2" w:rsidR="00866E41" w:rsidRDefault="00866E41" w:rsidP="0070623F">
            <w:pPr>
              <w:rPr>
                <w:ins w:id="582" w:author="Lisa Zheng" w:date="2021-03-05T15:41:00Z"/>
                <w:rFonts w:ascii="Arial" w:hAnsi="Arial"/>
                <w:sz w:val="20"/>
                <w:szCs w:val="20"/>
              </w:rPr>
            </w:pPr>
            <w:ins w:id="583" w:author="Lisa Zheng" w:date="2021-03-05T15:06:00Z">
              <w:r w:rsidRPr="00103C0C">
                <w:rPr>
                  <w:rFonts w:ascii="Arial" w:hAnsi="Arial" w:hint="eastAsia"/>
                  <w:sz w:val="20"/>
                  <w:szCs w:val="20"/>
                </w:rPr>
                <w:t>Main Scenario:</w:t>
              </w:r>
            </w:ins>
          </w:p>
          <w:p w14:paraId="6154EDB7" w14:textId="3C1665AF" w:rsidR="00A629A6" w:rsidRDefault="00A629A6" w:rsidP="00A629A6">
            <w:pPr>
              <w:rPr>
                <w:ins w:id="584" w:author="Lisa Zheng" w:date="2021-03-05T15:06:00Z"/>
                <w:rFonts w:ascii="Arial" w:hAnsi="Arial"/>
                <w:sz w:val="20"/>
                <w:szCs w:val="20"/>
              </w:rPr>
            </w:pPr>
            <w:ins w:id="585" w:author="Lisa Zheng" w:date="2021-03-05T15:41:00Z">
              <w:r>
                <w:rPr>
                  <w:rFonts w:ascii="Arial" w:hAnsi="Arial"/>
                  <w:sz w:val="20"/>
                  <w:szCs w:val="20"/>
                </w:rPr>
                <w:t xml:space="preserve">Bundle selection zone is a </w:t>
              </w:r>
              <w:r w:rsidRPr="00A629A6">
                <w:rPr>
                  <w:rFonts w:ascii="Arial" w:hAnsi="Arial"/>
                  <w:sz w:val="20"/>
                  <w:szCs w:val="20"/>
                </w:rPr>
                <w:t>section for users to select items in the bundle</w:t>
              </w:r>
              <w:r>
                <w:rPr>
                  <w:rFonts w:ascii="Arial" w:hAnsi="Arial"/>
                  <w:sz w:val="20"/>
                  <w:szCs w:val="20"/>
                </w:rPr>
                <w:t>.</w:t>
              </w:r>
            </w:ins>
          </w:p>
          <w:p w14:paraId="2119F447" w14:textId="04581D03" w:rsidR="00866E41" w:rsidRDefault="00A629A6" w:rsidP="00A629A6">
            <w:pPr>
              <w:pStyle w:val="ListParagraph"/>
              <w:numPr>
                <w:ilvl w:val="0"/>
                <w:numId w:val="529"/>
              </w:numPr>
              <w:ind w:firstLineChars="0"/>
              <w:rPr>
                <w:ins w:id="586" w:author="Lisa Zheng" w:date="2021-03-05T15:42:00Z"/>
              </w:rPr>
            </w:pPr>
            <w:ins w:id="587" w:author="Lisa Zheng" w:date="2021-03-05T15:42:00Z">
              <w:r w:rsidRPr="00A629A6">
                <w:t>Bundle selection zone displays under bundle price</w:t>
              </w:r>
            </w:ins>
            <w:ins w:id="588" w:author="Lisa Zheng" w:date="2021-03-05T15:44:00Z">
              <w:r w:rsidR="004E76C6">
                <w:t>.</w:t>
              </w:r>
            </w:ins>
          </w:p>
          <w:p w14:paraId="6BDE8EC3" w14:textId="7BAF44A6" w:rsidR="00A629A6" w:rsidRDefault="00A629A6" w:rsidP="00A629A6">
            <w:pPr>
              <w:pStyle w:val="ListParagraph"/>
              <w:numPr>
                <w:ilvl w:val="0"/>
                <w:numId w:val="529"/>
              </w:numPr>
              <w:ind w:firstLineChars="0"/>
              <w:rPr>
                <w:ins w:id="589" w:author="Lisa Zheng" w:date="2021-03-05T15:44:00Z"/>
              </w:rPr>
            </w:pPr>
            <w:ins w:id="590" w:author="Lisa Zheng" w:date="2021-03-05T15:42:00Z">
              <w:r w:rsidRPr="00A629A6">
                <w:t>User can click into any header to expand that group of selections</w:t>
              </w:r>
            </w:ins>
            <w:ins w:id="591" w:author="Lisa Zheng" w:date="2021-03-05T15:44:00Z">
              <w:r w:rsidR="004E76C6">
                <w:t>.</w:t>
              </w:r>
            </w:ins>
          </w:p>
          <w:p w14:paraId="5F1298FD" w14:textId="2CFBC53D" w:rsidR="004E76C6" w:rsidRDefault="004E76C6" w:rsidP="004E76C6">
            <w:pPr>
              <w:pStyle w:val="ListParagraph"/>
              <w:numPr>
                <w:ilvl w:val="1"/>
                <w:numId w:val="529"/>
              </w:numPr>
              <w:ind w:firstLineChars="0"/>
              <w:rPr>
                <w:ins w:id="592" w:author="Lisa Zheng" w:date="2021-03-05T15:44:00Z"/>
              </w:rPr>
            </w:pPr>
            <w:ins w:id="593" w:author="Lisa Zheng" w:date="2021-03-05T15:44:00Z">
              <w:r>
                <w:t xml:space="preserve">Each selection drawer is collapsed when BDP is loaded. </w:t>
              </w:r>
            </w:ins>
          </w:p>
          <w:p w14:paraId="4DBCA227" w14:textId="62EB2406" w:rsidR="004E76C6" w:rsidRDefault="004E76C6" w:rsidP="004E76C6">
            <w:pPr>
              <w:pStyle w:val="ListParagraph"/>
              <w:numPr>
                <w:ilvl w:val="1"/>
                <w:numId w:val="529"/>
              </w:numPr>
              <w:ind w:firstLineChars="0"/>
              <w:rPr>
                <w:ins w:id="594" w:author="Lisa Zheng" w:date="2021-03-05T15:44:00Z"/>
              </w:rPr>
            </w:pPr>
            <w:ins w:id="595" w:author="Lisa Zheng" w:date="2021-03-05T15:44:00Z">
              <w:r>
                <w:t>Drawer header displays Bundle Choice Name and Min/Max Descriptor.</w:t>
              </w:r>
            </w:ins>
          </w:p>
          <w:p w14:paraId="0DE97D35" w14:textId="1C57979E" w:rsidR="004E76C6" w:rsidRDefault="004E76C6" w:rsidP="004E76C6">
            <w:pPr>
              <w:pStyle w:val="ListParagraph"/>
              <w:numPr>
                <w:ilvl w:val="1"/>
                <w:numId w:val="529"/>
              </w:numPr>
              <w:ind w:firstLineChars="0"/>
              <w:rPr>
                <w:ins w:id="596" w:author="Lisa Zheng" w:date="2021-03-05T15:44:00Z"/>
              </w:rPr>
            </w:pPr>
            <w:ins w:id="597" w:author="Lisa Zheng" w:date="2021-03-05T15:44:00Z">
              <w:r>
                <w:t>Sort order is determined by merchandising tool.</w:t>
              </w:r>
            </w:ins>
          </w:p>
          <w:p w14:paraId="6760429E" w14:textId="20C1EF6A" w:rsidR="004E76C6" w:rsidRDefault="004E76C6">
            <w:pPr>
              <w:rPr>
                <w:ins w:id="598" w:author="Lisa Zheng" w:date="2021-03-05T15:42:00Z"/>
              </w:rPr>
              <w:pPrChange w:id="599" w:author="Lisa Zheng" w:date="2021-03-05T15:44:00Z">
                <w:pPr>
                  <w:pStyle w:val="ListParagraph"/>
                  <w:numPr>
                    <w:numId w:val="529"/>
                  </w:numPr>
                  <w:ind w:left="360" w:firstLineChars="0" w:hanging="360"/>
                </w:pPr>
              </w:pPrChange>
            </w:pPr>
            <w:ins w:id="600" w:author="Lisa Zheng" w:date="2021-03-05T15:51:00Z">
              <w:r>
                <w:rPr>
                  <w:noProof/>
                </w:rPr>
                <w:lastRenderedPageBreak/>
                <w:drawing>
                  <wp:inline distT="0" distB="0" distL="0" distR="0" wp14:anchorId="4B0A7220" wp14:editId="64E84ED0">
                    <wp:extent cx="4494882" cy="3888782"/>
                    <wp:effectExtent l="0" t="0" r="127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498467" cy="3891884"/>
                            </a:xfrm>
                            <a:prstGeom prst="rect">
                              <a:avLst/>
                            </a:prstGeom>
                          </pic:spPr>
                        </pic:pic>
                      </a:graphicData>
                    </a:graphic>
                  </wp:inline>
                </w:drawing>
              </w:r>
            </w:ins>
          </w:p>
          <w:p w14:paraId="66F744F0" w14:textId="4FC42310" w:rsidR="00A629A6" w:rsidRDefault="00A629A6" w:rsidP="00A629A6">
            <w:pPr>
              <w:pStyle w:val="ListParagraph"/>
              <w:numPr>
                <w:ilvl w:val="0"/>
                <w:numId w:val="529"/>
              </w:numPr>
              <w:ind w:firstLineChars="0"/>
              <w:rPr>
                <w:ins w:id="601" w:author="Lisa Zheng" w:date="2021-03-05T16:07:00Z"/>
              </w:rPr>
            </w:pPr>
            <w:ins w:id="602" w:author="Lisa Zheng" w:date="2021-03-05T15:42:00Z">
              <w:r>
                <w:t xml:space="preserve">Drawer displays each configured selection for that choice set (sort order determined by merchandising). </w:t>
              </w:r>
            </w:ins>
          </w:p>
          <w:p w14:paraId="328207E3" w14:textId="40D05197" w:rsidR="00491442" w:rsidRDefault="00491442" w:rsidP="00A629A6">
            <w:pPr>
              <w:pStyle w:val="ListParagraph"/>
              <w:numPr>
                <w:ilvl w:val="0"/>
                <w:numId w:val="529"/>
              </w:numPr>
              <w:ind w:firstLineChars="0"/>
              <w:rPr>
                <w:ins w:id="603" w:author="Lisa Zheng" w:date="2021-03-05T16:08:00Z"/>
              </w:rPr>
            </w:pPr>
            <w:ins w:id="604" w:author="Lisa Zheng" w:date="2021-03-05T16:07:00Z">
              <w:r>
                <w:t xml:space="preserve">For each choice, </w:t>
              </w:r>
            </w:ins>
            <w:ins w:id="605" w:author="Lisa Zheng" w:date="2021-03-05T16:08:00Z">
              <w:r>
                <w:t>we should display:</w:t>
              </w:r>
            </w:ins>
          </w:p>
          <w:p w14:paraId="0ECEB2A1" w14:textId="5F278722" w:rsidR="00491442" w:rsidRDefault="00491442" w:rsidP="00491442">
            <w:pPr>
              <w:pStyle w:val="ListParagraph"/>
              <w:numPr>
                <w:ilvl w:val="0"/>
                <w:numId w:val="530"/>
              </w:numPr>
              <w:ind w:firstLineChars="0"/>
              <w:rPr>
                <w:ins w:id="606" w:author="Lisa Zheng" w:date="2021-03-05T16:08:00Z"/>
              </w:rPr>
            </w:pPr>
            <w:ins w:id="607" w:author="Lisa Zheng" w:date="2021-03-05T16:08:00Z">
              <w:r>
                <w:t xml:space="preserve">Bundle Choice Name (Required) </w:t>
              </w:r>
            </w:ins>
          </w:p>
          <w:p w14:paraId="759869E9" w14:textId="59F213BF" w:rsidR="00491442" w:rsidRDefault="00491442" w:rsidP="00491442">
            <w:pPr>
              <w:pStyle w:val="ListParagraph"/>
              <w:numPr>
                <w:ilvl w:val="0"/>
                <w:numId w:val="530"/>
              </w:numPr>
              <w:ind w:firstLineChars="0"/>
              <w:rPr>
                <w:ins w:id="608" w:author="Lisa Zheng" w:date="2021-03-05T16:08:00Z"/>
              </w:rPr>
            </w:pPr>
            <w:ins w:id="609" w:author="Lisa Zheng" w:date="2021-03-05T16:08:00Z">
              <w:r>
                <w:t xml:space="preserve">Bundle Choice Image (optional) </w:t>
              </w:r>
            </w:ins>
          </w:p>
          <w:p w14:paraId="46E8C761" w14:textId="05884F3F" w:rsidR="00491442" w:rsidRDefault="00491442" w:rsidP="00491442">
            <w:pPr>
              <w:pStyle w:val="ListParagraph"/>
              <w:numPr>
                <w:ilvl w:val="0"/>
                <w:numId w:val="530"/>
              </w:numPr>
              <w:ind w:firstLineChars="0"/>
              <w:rPr>
                <w:ins w:id="610" w:author="Lisa Zheng" w:date="2021-03-05T16:08:00Z"/>
              </w:rPr>
            </w:pPr>
            <w:ins w:id="611" w:author="Lisa Zheng" w:date="2021-03-05T16:08:00Z">
              <w:r>
                <w:t xml:space="preserve">Bundle Choice Description (optional) </w:t>
              </w:r>
            </w:ins>
          </w:p>
          <w:p w14:paraId="044493E0" w14:textId="662B9BF8" w:rsidR="00491442" w:rsidRDefault="00491442" w:rsidP="00491442">
            <w:pPr>
              <w:pStyle w:val="ListParagraph"/>
              <w:numPr>
                <w:ilvl w:val="0"/>
                <w:numId w:val="530"/>
              </w:numPr>
              <w:ind w:firstLineChars="0"/>
              <w:rPr>
                <w:ins w:id="612" w:author="Lisa Zheng" w:date="2021-03-05T16:08:00Z"/>
              </w:rPr>
            </w:pPr>
            <w:ins w:id="613" w:author="Lisa Zheng" w:date="2021-03-05T16:08:00Z">
              <w:r>
                <w:t xml:space="preserve">Bundle Choice additional price (optional) </w:t>
              </w:r>
            </w:ins>
          </w:p>
          <w:p w14:paraId="7EEBAD74" w14:textId="7DB38CE5" w:rsidR="00491442" w:rsidRDefault="00491442" w:rsidP="00491442">
            <w:pPr>
              <w:pStyle w:val="ListParagraph"/>
              <w:numPr>
                <w:ilvl w:val="0"/>
                <w:numId w:val="530"/>
              </w:numPr>
              <w:ind w:firstLineChars="0"/>
              <w:rPr>
                <w:ins w:id="614" w:author="Lisa Zheng" w:date="2021-03-05T16:08:00Z"/>
              </w:rPr>
            </w:pPr>
            <w:ins w:id="615" w:author="Lisa Zheng" w:date="2021-03-05T16:08:00Z">
              <w:r>
                <w:t xml:space="preserve">Bundle Choice dietary icons, spice indicator </w:t>
              </w:r>
            </w:ins>
          </w:p>
          <w:p w14:paraId="12D6E646" w14:textId="6C3135B5" w:rsidR="00491442" w:rsidRDefault="00491442" w:rsidP="00491442">
            <w:pPr>
              <w:pStyle w:val="ListParagraph"/>
              <w:numPr>
                <w:ilvl w:val="0"/>
                <w:numId w:val="530"/>
              </w:numPr>
              <w:ind w:firstLineChars="0"/>
              <w:rPr>
                <w:ins w:id="616" w:author="Lisa Zheng" w:date="2021-03-05T16:09:00Z"/>
              </w:rPr>
            </w:pPr>
            <w:ins w:id="617" w:author="Lisa Zheng" w:date="2021-03-05T16:08:00Z">
              <w:r>
                <w:t>Allergen Warning</w:t>
              </w:r>
            </w:ins>
          </w:p>
          <w:p w14:paraId="36E65F29" w14:textId="0451F17D" w:rsidR="00491442" w:rsidRDefault="00491442" w:rsidP="00491442">
            <w:pPr>
              <w:pStyle w:val="ListParagraph"/>
              <w:ind w:left="1080" w:firstLineChars="0" w:firstLine="0"/>
              <w:rPr>
                <w:ins w:id="618" w:author="Lisa Zheng" w:date="2021-03-05T16:12:00Z"/>
              </w:rPr>
            </w:pPr>
            <w:ins w:id="619" w:author="Lisa Zheng" w:date="2021-03-05T16:09:00Z">
              <w:r w:rsidRPr="00491442">
                <w:t>IF a user has saved allergens in their profile AND that bundle choice has the affected allergens, allergens warning badge is displayed</w:t>
              </w:r>
            </w:ins>
            <w:ins w:id="620" w:author="Lisa Zheng" w:date="2021-03-05T16:12:00Z">
              <w:r>
                <w:t>.</w:t>
              </w:r>
            </w:ins>
          </w:p>
          <w:p w14:paraId="38683570" w14:textId="10D6CF60" w:rsidR="00491442" w:rsidRDefault="00491442" w:rsidP="00491442">
            <w:pPr>
              <w:pStyle w:val="ListParagraph"/>
              <w:ind w:left="1080" w:firstLineChars="0" w:firstLine="0"/>
              <w:rPr>
                <w:ins w:id="621" w:author="Lisa Zheng" w:date="2021-03-05T16:12:00Z"/>
              </w:rPr>
            </w:pPr>
          </w:p>
          <w:p w14:paraId="1BDE4682" w14:textId="56AA0194" w:rsidR="00491442" w:rsidRDefault="00491442" w:rsidP="00491442">
            <w:pPr>
              <w:rPr>
                <w:ins w:id="622" w:author="Lisa Zheng" w:date="2021-03-05T16:13:00Z"/>
              </w:rPr>
            </w:pPr>
            <w:ins w:id="623" w:author="Lisa Zheng" w:date="2021-03-05T16:12:00Z">
              <w:r>
                <w:rPr>
                  <w:noProof/>
                </w:rPr>
                <w:lastRenderedPageBreak/>
                <w:drawing>
                  <wp:inline distT="0" distB="0" distL="0" distR="0" wp14:anchorId="4B271272" wp14:editId="14DD2E9D">
                    <wp:extent cx="4362680" cy="5110103"/>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68723" cy="5117182"/>
                            </a:xfrm>
                            <a:prstGeom prst="rect">
                              <a:avLst/>
                            </a:prstGeom>
                          </pic:spPr>
                        </pic:pic>
                      </a:graphicData>
                    </a:graphic>
                  </wp:inline>
                </w:drawing>
              </w:r>
            </w:ins>
          </w:p>
          <w:p w14:paraId="530B7B4F" w14:textId="79515A2E" w:rsidR="00491442" w:rsidRDefault="001F04F0" w:rsidP="00491442">
            <w:pPr>
              <w:pStyle w:val="ListParagraph"/>
              <w:numPr>
                <w:ilvl w:val="0"/>
                <w:numId w:val="529"/>
              </w:numPr>
              <w:ind w:firstLineChars="0"/>
              <w:rPr>
                <w:ins w:id="624" w:author="Lisa Zheng" w:date="2021-03-05T16:14:00Z"/>
              </w:rPr>
            </w:pPr>
            <w:ins w:id="625" w:author="Lisa Zheng" w:date="2021-03-05T16:27:00Z">
              <w:r>
                <w:pict w14:anchorId="1B56E2E6">
                  <v:shape id="_x0000_i1031" type="#_x0000_t75" style="width:12.85pt;height:12.85pt;visibility:visible;mso-wrap-style:square">
                    <v:imagedata r:id="rId190" o:title=""/>
                  </v:shape>
                </w:pict>
              </w:r>
            </w:ins>
            <w:ins w:id="626" w:author="Lisa Zheng" w:date="2021-03-05T16:14:00Z">
              <w:r w:rsidR="00491442">
                <w:t xml:space="preserve"> and </w:t>
              </w:r>
            </w:ins>
            <w:ins w:id="627" w:author="Lisa Zheng" w:date="2021-03-05T16:27:00Z">
              <w:r w:rsidR="001D679A">
                <w:rPr>
                  <w:noProof/>
                </w:rPr>
                <w:drawing>
                  <wp:inline distT="0" distB="0" distL="0" distR="0" wp14:anchorId="4F2E10F6" wp14:editId="691008B6">
                    <wp:extent cx="159745" cy="137962"/>
                    <wp:effectExtent l="0" t="0" r="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169190" cy="146119"/>
                            </a:xfrm>
                            <a:prstGeom prst="rect">
                              <a:avLst/>
                            </a:prstGeom>
                          </pic:spPr>
                        </pic:pic>
                      </a:graphicData>
                    </a:graphic>
                  </wp:inline>
                </w:drawing>
              </w:r>
            </w:ins>
            <w:ins w:id="628" w:author="Lisa Zheng" w:date="2021-03-05T16:14:00Z">
              <w:r w:rsidR="00491442">
                <w:t xml:space="preserve"> icons to </w:t>
              </w:r>
            </w:ins>
            <w:ins w:id="629" w:author="Lisa Zheng" w:date="2021-03-05T16:37:00Z">
              <w:r w:rsidR="008425A1">
                <w:t>add</w:t>
              </w:r>
            </w:ins>
            <w:ins w:id="630" w:author="Lisa Zheng" w:date="2021-03-05T16:14:00Z">
              <w:r w:rsidR="00491442">
                <w:t>/</w:t>
              </w:r>
            </w:ins>
            <w:ins w:id="631" w:author="Lisa Zheng" w:date="2021-03-05T16:37:00Z">
              <w:r w:rsidR="008425A1">
                <w:t>delete</w:t>
              </w:r>
            </w:ins>
            <w:ins w:id="632" w:author="Lisa Zheng" w:date="2021-03-05T16:14:00Z">
              <w:r w:rsidR="00491442">
                <w:t xml:space="preserve"> a menu item</w:t>
              </w:r>
            </w:ins>
            <w:ins w:id="633" w:author="Lisa Zheng" w:date="2021-03-05T16:37:00Z">
              <w:r w:rsidR="008425A1">
                <w:t xml:space="preserve"> to</w:t>
              </w:r>
            </w:ins>
            <w:ins w:id="634" w:author="Lisa Zheng" w:date="2021-03-05T16:38:00Z">
              <w:r w:rsidR="008425A1">
                <w:t>/from</w:t>
              </w:r>
            </w:ins>
            <w:ins w:id="635" w:author="Lisa Zheng" w:date="2021-03-05T16:37:00Z">
              <w:r w:rsidR="008425A1">
                <w:t xml:space="preserve"> </w:t>
              </w:r>
              <w:proofErr w:type="gramStart"/>
              <w:r w:rsidR="008425A1">
                <w:t>bundle</w:t>
              </w:r>
            </w:ins>
            <w:proofErr w:type="gramEnd"/>
          </w:p>
          <w:p w14:paraId="59A8AD65" w14:textId="10DE59B7" w:rsidR="00491442" w:rsidRDefault="00491442" w:rsidP="00491442">
            <w:pPr>
              <w:pStyle w:val="ListParagraph"/>
              <w:numPr>
                <w:ilvl w:val="0"/>
                <w:numId w:val="532"/>
              </w:numPr>
              <w:ind w:firstLineChars="0"/>
              <w:rPr>
                <w:ins w:id="636" w:author="Lisa Zheng" w:date="2021-03-05T16:15:00Z"/>
              </w:rPr>
            </w:pPr>
            <w:ins w:id="637" w:author="Lisa Zheng" w:date="2021-03-05T16:15:00Z">
              <w:r>
                <w:t xml:space="preserve">Once a user selects a bundle choice, show the selected </w:t>
              </w:r>
            </w:ins>
            <w:ins w:id="638" w:author="Lisa Zheng" w:date="2021-03-05T16:16:00Z">
              <w:r>
                <w:t>quantity</w:t>
              </w:r>
            </w:ins>
            <w:ins w:id="639" w:author="Lisa Zheng" w:date="2021-03-05T16:15:00Z">
              <w:r>
                <w:t xml:space="preserve"> (“1” or “2”) in the left</w:t>
              </w:r>
            </w:ins>
            <w:ins w:id="640" w:author="Lisa Zheng" w:date="2021-03-08T14:14:00Z">
              <w:r w:rsidR="0070623F">
                <w:t>-</w:t>
              </w:r>
            </w:ins>
            <w:ins w:id="641" w:author="Lisa Zheng" w:date="2021-03-05T16:15:00Z">
              <w:r>
                <w:t>up corner to tell use</w:t>
              </w:r>
            </w:ins>
            <w:ins w:id="642" w:author="Lisa Zheng" w:date="2021-03-05T16:16:00Z">
              <w:r>
                <w:t>r</w:t>
              </w:r>
            </w:ins>
            <w:ins w:id="643" w:author="Lisa Zheng" w:date="2021-03-05T16:15:00Z">
              <w:r>
                <w:t xml:space="preserve"> how much it is selected.</w:t>
              </w:r>
            </w:ins>
          </w:p>
          <w:p w14:paraId="1E99F486" w14:textId="4B1C36CC" w:rsidR="00491442" w:rsidRDefault="00491442" w:rsidP="00491442">
            <w:pPr>
              <w:pStyle w:val="ListParagraph"/>
              <w:numPr>
                <w:ilvl w:val="0"/>
                <w:numId w:val="532"/>
              </w:numPr>
              <w:ind w:firstLineChars="0"/>
              <w:rPr>
                <w:ins w:id="644" w:author="Lisa Zheng" w:date="2021-03-05T16:15:00Z"/>
              </w:rPr>
            </w:pPr>
            <w:ins w:id="645" w:author="Lisa Zheng" w:date="2021-03-05T16:15:00Z">
              <w:r>
                <w:t xml:space="preserve">If user already select at least one of this </w:t>
              </w:r>
              <w:proofErr w:type="gramStart"/>
              <w:r>
                <w:t>item</w:t>
              </w:r>
              <w:proofErr w:type="gramEnd"/>
              <w:r>
                <w:t>, display “-” icon</w:t>
              </w:r>
            </w:ins>
          </w:p>
          <w:p w14:paraId="142818BC" w14:textId="70B6E403" w:rsidR="00491442" w:rsidRDefault="00491442" w:rsidP="00491442">
            <w:pPr>
              <w:pStyle w:val="ListParagraph"/>
              <w:numPr>
                <w:ilvl w:val="0"/>
                <w:numId w:val="532"/>
              </w:numPr>
              <w:ind w:firstLineChars="0"/>
              <w:rPr>
                <w:ins w:id="646" w:author="Lisa Zheng" w:date="2021-03-05T16:15:00Z"/>
              </w:rPr>
            </w:pPr>
            <w:ins w:id="647" w:author="Lisa Zheng" w:date="2021-03-05T16:15:00Z">
              <w:r>
                <w:t xml:space="preserve">If the selected qty of this item &lt; </w:t>
              </w:r>
            </w:ins>
            <w:ins w:id="648" w:author="Lisa Zheng" w:date="2021-03-05T16:16:00Z">
              <w:r>
                <w:t xml:space="preserve">the choice’s </w:t>
              </w:r>
            </w:ins>
            <w:ins w:id="649" w:author="Lisa Zheng" w:date="2021-03-05T16:15:00Z">
              <w:r>
                <w:t xml:space="preserve">max </w:t>
              </w:r>
              <w:proofErr w:type="gramStart"/>
              <w:r>
                <w:t>qty</w:t>
              </w:r>
            </w:ins>
            <w:ins w:id="650" w:author="Lisa Zheng" w:date="2021-03-05T16:16:00Z">
              <w:r>
                <w:t>(</w:t>
              </w:r>
              <w:proofErr w:type="gramEnd"/>
              <w:r>
                <w:t>c</w:t>
              </w:r>
            </w:ins>
            <w:ins w:id="651" w:author="Lisa Zheng" w:date="2021-03-05T16:17:00Z">
              <w:r>
                <w:t>onfigured in merch tool)</w:t>
              </w:r>
            </w:ins>
            <w:ins w:id="652" w:author="Lisa Zheng" w:date="2021-03-05T16:15:00Z">
              <w:r>
                <w:t>, display “+” icon</w:t>
              </w:r>
            </w:ins>
            <w:ins w:id="653" w:author="Lisa Zheng" w:date="2021-03-08T14:18:00Z">
              <w:r w:rsidR="0070623F">
                <w:t>, else, do not display “+”</w:t>
              </w:r>
            </w:ins>
          </w:p>
          <w:p w14:paraId="60A94915" w14:textId="64B9F633" w:rsidR="00491442" w:rsidRDefault="00491442" w:rsidP="00491442">
            <w:pPr>
              <w:pStyle w:val="ListParagraph"/>
              <w:numPr>
                <w:ilvl w:val="0"/>
                <w:numId w:val="532"/>
              </w:numPr>
              <w:ind w:firstLineChars="0"/>
              <w:rPr>
                <w:ins w:id="654" w:author="Lisa Zheng" w:date="2021-03-05T16:15:00Z"/>
              </w:rPr>
            </w:pPr>
            <w:ins w:id="655" w:author="Lisa Zheng" w:date="2021-03-05T16:15:00Z">
              <w:r>
                <w:t>If there is both “+” and “-” icon for one item, show “+” first, end “-”</w:t>
              </w:r>
            </w:ins>
          </w:p>
          <w:p w14:paraId="27277ACD" w14:textId="33563FE0" w:rsidR="00491442" w:rsidRDefault="00491442" w:rsidP="00491442">
            <w:pPr>
              <w:pStyle w:val="ListParagraph"/>
              <w:numPr>
                <w:ilvl w:val="0"/>
                <w:numId w:val="532"/>
              </w:numPr>
              <w:ind w:firstLineChars="0"/>
              <w:rPr>
                <w:ins w:id="656" w:author="Lisa Zheng" w:date="2021-03-05T16:15:00Z"/>
              </w:rPr>
            </w:pPr>
            <w:ins w:id="657" w:author="Lisa Zheng" w:date="2021-03-05T16:15:00Z">
              <w:r>
                <w:t xml:space="preserve">When user clicks “+”, if the total selected qty&gt;max qty, we will automatically decrease the earliest added </w:t>
              </w:r>
            </w:ins>
            <w:ins w:id="658" w:author="Lisa Zheng" w:date="2021-03-05T16:18:00Z">
              <w:r w:rsidR="001D679A">
                <w:t xml:space="preserve">menu item’s </w:t>
              </w:r>
            </w:ins>
            <w:ins w:id="659" w:author="Lisa Zheng" w:date="2021-03-05T16:15:00Z">
              <w:r>
                <w:t>qty (Just like the current behavior for mandatory choice)</w:t>
              </w:r>
            </w:ins>
            <w:ins w:id="660" w:author="Lisa Zheng" w:date="2021-03-05T16:18:00Z">
              <w:r w:rsidR="001D679A">
                <w:t xml:space="preserve">. For example, a choice’s max quantity =2, user </w:t>
              </w:r>
            </w:ins>
            <w:ins w:id="661" w:author="Lisa Zheng" w:date="2021-03-05T16:19:00Z">
              <w:r w:rsidR="001D679A">
                <w:t>selects menu item 1, and menu item 2, and he clicks “+” for menu item2, as now the total selected qty (3)&gt; max quantity, we should a</w:t>
              </w:r>
            </w:ins>
            <w:ins w:id="662" w:author="Lisa Zheng" w:date="2021-03-05T16:20:00Z">
              <w:r w:rsidR="001D679A">
                <w:t>utomatically unselect menu item1.</w:t>
              </w:r>
            </w:ins>
          </w:p>
          <w:p w14:paraId="6CDA18CE" w14:textId="77F5819F" w:rsidR="00491442" w:rsidRDefault="001D679A">
            <w:pPr>
              <w:pStyle w:val="ListParagraph"/>
              <w:numPr>
                <w:ilvl w:val="0"/>
                <w:numId w:val="532"/>
              </w:numPr>
              <w:ind w:firstLineChars="0"/>
              <w:rPr>
                <w:ins w:id="663" w:author="Lisa Zheng" w:date="2021-03-05T15:42:00Z"/>
              </w:rPr>
              <w:pPrChange w:id="664" w:author="Lisa Zheng" w:date="2021-03-05T16:15:00Z">
                <w:pPr>
                  <w:pStyle w:val="ListParagraph"/>
                  <w:numPr>
                    <w:numId w:val="529"/>
                  </w:numPr>
                  <w:ind w:left="360" w:firstLineChars="0" w:hanging="360"/>
                </w:pPr>
              </w:pPrChange>
            </w:pPr>
            <w:ins w:id="665" w:author="Lisa Zheng" w:date="2021-03-05T16:20:00Z">
              <w:r>
                <w:lastRenderedPageBreak/>
                <w:t>Q</w:t>
              </w:r>
            </w:ins>
            <w:ins w:id="666" w:author="Lisa Zheng" w:date="2021-03-05T16:15:00Z">
              <w:r w:rsidR="00491442">
                <w:t>uantity will still be enforced based on the min/max choices required</w:t>
              </w:r>
            </w:ins>
            <w:ins w:id="667" w:author="Lisa Zheng" w:date="2021-03-05T16:33:00Z">
              <w:r w:rsidR="008425A1">
                <w:t>.</w:t>
              </w:r>
            </w:ins>
          </w:p>
          <w:p w14:paraId="0D324D13" w14:textId="53F5C0BA" w:rsidR="00E631E8" w:rsidRDefault="0070623F" w:rsidP="004E76C6">
            <w:pPr>
              <w:pStyle w:val="ListParagraph"/>
              <w:numPr>
                <w:ilvl w:val="0"/>
                <w:numId w:val="529"/>
              </w:numPr>
              <w:ind w:firstLineChars="0"/>
              <w:rPr>
                <w:ins w:id="668" w:author="Lisa Zheng" w:date="2021-03-05T16:40:00Z"/>
              </w:rPr>
            </w:pPr>
            <w:ins w:id="669" w:author="Lisa Zheng" w:date="2021-03-08T14:20:00Z">
              <w:r>
                <w:t>When user clicks “+” to select a bundle choice, see P</w:t>
              </w:r>
            </w:ins>
            <w:ins w:id="670" w:author="Lisa Zheng" w:date="2021-03-05T15:43:00Z">
              <w:r w:rsidR="004E76C6">
                <w:t xml:space="preserve">rogression Rules </w:t>
              </w:r>
            </w:ins>
            <w:ins w:id="671" w:author="Lisa Zheng" w:date="2021-03-05T16:40:00Z">
              <w:r w:rsidR="00E631E8">
                <w:t>below:</w:t>
              </w:r>
            </w:ins>
          </w:p>
          <w:p w14:paraId="20E246ED" w14:textId="15EF84CD" w:rsidR="004E76C6" w:rsidRDefault="00E631E8">
            <w:pPr>
              <w:pStyle w:val="ListParagraph"/>
              <w:ind w:left="360" w:firstLineChars="0" w:firstLine="0"/>
              <w:rPr>
                <w:ins w:id="672" w:author="Lisa Zheng" w:date="2021-03-08T14:21:00Z"/>
              </w:rPr>
            </w:pPr>
            <w:ins w:id="673" w:author="Lisa Zheng" w:date="2021-03-05T16:41:00Z">
              <w:r>
                <w:rPr>
                  <w:noProof/>
                </w:rPr>
                <w:drawing>
                  <wp:inline distT="0" distB="0" distL="0" distR="0" wp14:anchorId="54B7E958" wp14:editId="28359AF5">
                    <wp:extent cx="4410842" cy="4505899"/>
                    <wp:effectExtent l="0" t="0" r="8890" b="9525"/>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415318" cy="4510472"/>
                            </a:xfrm>
                            <a:prstGeom prst="rect">
                              <a:avLst/>
                            </a:prstGeom>
                          </pic:spPr>
                        </pic:pic>
                      </a:graphicData>
                    </a:graphic>
                  </wp:inline>
                </w:drawing>
              </w:r>
            </w:ins>
            <w:ins w:id="674" w:author="Lisa Zheng" w:date="2021-03-05T15:43:00Z">
              <w:r w:rsidR="004E76C6">
                <w:t xml:space="preserve"> </w:t>
              </w:r>
            </w:ins>
          </w:p>
          <w:p w14:paraId="20C66F29" w14:textId="0495B85C" w:rsidR="0070623F" w:rsidRDefault="0070623F" w:rsidP="0070623F">
            <w:pPr>
              <w:pStyle w:val="ListParagraph"/>
              <w:numPr>
                <w:ilvl w:val="0"/>
                <w:numId w:val="529"/>
              </w:numPr>
              <w:ind w:firstLineChars="0"/>
              <w:rPr>
                <w:ins w:id="675" w:author="Lisa Zheng" w:date="2021-03-05T15:43:00Z"/>
              </w:rPr>
            </w:pPr>
            <w:ins w:id="676" w:author="Lisa Zheng" w:date="2021-03-08T14:21:00Z">
              <w:r>
                <w:t>When user clicks “+” to select a bundle choice</w:t>
              </w:r>
            </w:ins>
            <w:ins w:id="677" w:author="Lisa Zheng" w:date="2021-03-08T14:22:00Z">
              <w:r>
                <w:t>, if the item has required customization, open condensed hop up. At this s</w:t>
              </w:r>
            </w:ins>
            <w:ins w:id="678" w:author="Lisa Zheng" w:date="2021-03-08T14:30:00Z">
              <w:r w:rsidR="00F32544">
                <w:t xml:space="preserve">ituation, </w:t>
              </w:r>
            </w:ins>
            <w:ins w:id="679" w:author="Lisa Zheng" w:date="2021-03-08T14:31:00Z">
              <w:r w:rsidR="00F32544" w:rsidRPr="00F32544">
                <w:t xml:space="preserve">by default, the special requests </w:t>
              </w:r>
              <w:proofErr w:type="gramStart"/>
              <w:r w:rsidR="00F32544" w:rsidRPr="00F32544">
                <w:t>is</w:t>
              </w:r>
              <w:proofErr w:type="gramEnd"/>
              <w:r w:rsidR="00F32544" w:rsidRPr="00F32544">
                <w:t xml:space="preserve"> collapsed.</w:t>
              </w:r>
              <w:r w:rsidR="00F32544">
                <w:t xml:space="preserve"> User can click to expand it.</w:t>
              </w:r>
            </w:ins>
          </w:p>
          <w:p w14:paraId="74A4F145" w14:textId="77777777" w:rsidR="0070623F" w:rsidRDefault="0070623F" w:rsidP="0070623F">
            <w:pPr>
              <w:pStyle w:val="ListParagraph"/>
              <w:numPr>
                <w:ilvl w:val="0"/>
                <w:numId w:val="529"/>
              </w:numPr>
              <w:ind w:firstLineChars="0"/>
              <w:rPr>
                <w:ins w:id="680" w:author="Lisa Zheng" w:date="2021-03-08T14:20:00Z"/>
              </w:rPr>
            </w:pPr>
            <w:ins w:id="681" w:author="Lisa Zheng" w:date="2021-03-08T14:20:00Z">
              <w:r>
                <w:t>“Customize &gt;” Link: Once a user selects a bundle choice, if the item has any customizations, show it.</w:t>
              </w:r>
            </w:ins>
          </w:p>
          <w:p w14:paraId="76C8D594" w14:textId="77777777" w:rsidR="0070623F" w:rsidRDefault="0070623F" w:rsidP="0070623F">
            <w:pPr>
              <w:pStyle w:val="ListParagraph"/>
              <w:numPr>
                <w:ilvl w:val="0"/>
                <w:numId w:val="533"/>
              </w:numPr>
              <w:ind w:firstLineChars="0"/>
              <w:rPr>
                <w:ins w:id="682" w:author="Lisa Zheng" w:date="2021-03-08T14:20:00Z"/>
              </w:rPr>
            </w:pPr>
            <w:ins w:id="683" w:author="Lisa Zheng" w:date="2021-03-08T14:20:00Z">
              <w:r>
                <w:t>H</w:t>
              </w:r>
              <w:r w:rsidRPr="008425A1">
                <w:t>ide the dietary icons, spice indicator, and allergen warnings</w:t>
              </w:r>
              <w:r>
                <w:t>.</w:t>
              </w:r>
            </w:ins>
          </w:p>
          <w:p w14:paraId="11B6962A" w14:textId="514DE633" w:rsidR="0070623F" w:rsidRDefault="00F32544" w:rsidP="0070623F">
            <w:pPr>
              <w:pStyle w:val="ListParagraph"/>
              <w:numPr>
                <w:ilvl w:val="0"/>
                <w:numId w:val="533"/>
              </w:numPr>
              <w:ind w:firstLineChars="0"/>
              <w:rPr>
                <w:ins w:id="684" w:author="Lisa Zheng" w:date="2021-03-08T14:20:00Z"/>
              </w:rPr>
            </w:pPr>
            <w:ins w:id="685" w:author="Lisa Zheng" w:date="2021-03-08T14:31:00Z">
              <w:r>
                <w:t xml:space="preserve">At this situation, </w:t>
              </w:r>
              <w:r w:rsidRPr="00F32544">
                <w:t xml:space="preserve">by default, the special requests </w:t>
              </w:r>
              <w:proofErr w:type="gramStart"/>
              <w:r w:rsidRPr="00F32544">
                <w:t>is</w:t>
              </w:r>
              <w:proofErr w:type="gramEnd"/>
              <w:r w:rsidRPr="00F32544">
                <w:t xml:space="preserve"> </w:t>
              </w:r>
              <w:r>
                <w:t>expanded</w:t>
              </w:r>
              <w:r w:rsidRPr="00F32544">
                <w:t>.</w:t>
              </w:r>
            </w:ins>
          </w:p>
          <w:p w14:paraId="6751909C" w14:textId="77777777" w:rsidR="00F32544" w:rsidRDefault="0070623F" w:rsidP="0070623F">
            <w:pPr>
              <w:pStyle w:val="ListParagraph"/>
              <w:numPr>
                <w:ilvl w:val="0"/>
                <w:numId w:val="529"/>
              </w:numPr>
              <w:ind w:firstLineChars="0"/>
              <w:rPr>
                <w:ins w:id="686" w:author="Lisa Zheng" w:date="2021-03-08T14:32:00Z"/>
              </w:rPr>
            </w:pPr>
            <w:ins w:id="687" w:author="Lisa Zheng" w:date="2021-03-08T14:20:00Z">
              <w:r>
                <w:t>User can click on item to go to the Bundle Item’s Condensed Hop Up</w:t>
              </w:r>
            </w:ins>
            <w:ins w:id="688" w:author="Lisa Zheng" w:date="2021-03-08T14:32:00Z">
              <w:r w:rsidR="00F32544">
                <w:t xml:space="preserve">. At this situation, </w:t>
              </w:r>
              <w:r w:rsidR="00F32544" w:rsidRPr="00F32544">
                <w:t xml:space="preserve">by default, the special requests </w:t>
              </w:r>
              <w:proofErr w:type="gramStart"/>
              <w:r w:rsidR="00F32544" w:rsidRPr="00F32544">
                <w:t>is</w:t>
              </w:r>
              <w:proofErr w:type="gramEnd"/>
              <w:r w:rsidR="00F32544" w:rsidRPr="00F32544">
                <w:t xml:space="preserve"> </w:t>
              </w:r>
              <w:r w:rsidR="00F32544">
                <w:t>expanded</w:t>
              </w:r>
              <w:r w:rsidR="00F32544" w:rsidRPr="00F32544">
                <w:t>.</w:t>
              </w:r>
            </w:ins>
          </w:p>
          <w:p w14:paraId="24AB856D" w14:textId="2DA1E5F3" w:rsidR="0070623F" w:rsidRDefault="00F32544" w:rsidP="0070623F">
            <w:pPr>
              <w:pStyle w:val="ListParagraph"/>
              <w:numPr>
                <w:ilvl w:val="0"/>
                <w:numId w:val="529"/>
              </w:numPr>
              <w:ind w:firstLineChars="0"/>
              <w:rPr>
                <w:ins w:id="689" w:author="Lisa Zheng" w:date="2021-03-08T14:20:00Z"/>
              </w:rPr>
            </w:pPr>
            <w:ins w:id="690" w:author="Lisa Zheng" w:date="2021-03-08T14:32:00Z">
              <w:r>
                <w:t>For details about condensed hop up, see</w:t>
              </w:r>
            </w:ins>
            <w:ins w:id="691" w:author="Lisa Zheng" w:date="2021-03-08T14:20:00Z">
              <w:r w:rsidR="0070623F">
                <w:t xml:space="preserve"> below extended scenario. </w:t>
              </w:r>
            </w:ins>
          </w:p>
          <w:p w14:paraId="3E165F57" w14:textId="3499477E" w:rsidR="004E76C6" w:rsidRDefault="004E76C6" w:rsidP="004E76C6">
            <w:pPr>
              <w:pStyle w:val="ListParagraph"/>
              <w:numPr>
                <w:ilvl w:val="0"/>
                <w:numId w:val="529"/>
              </w:numPr>
              <w:ind w:firstLineChars="0"/>
              <w:rPr>
                <w:ins w:id="692" w:author="Lisa Zheng" w:date="2021-03-05T15:53:00Z"/>
              </w:rPr>
            </w:pPr>
            <w:ins w:id="693" w:author="Lisa Zheng" w:date="2021-03-05T15:43:00Z">
              <w:r>
                <w:t>After the section’s selections are made, display the summary below the section header</w:t>
              </w:r>
            </w:ins>
            <w:ins w:id="694" w:author="Lisa Zheng" w:date="2021-03-05T15:53:00Z">
              <w:r w:rsidR="0028703B">
                <w:t>.</w:t>
              </w:r>
            </w:ins>
          </w:p>
          <w:p w14:paraId="77588BA1" w14:textId="1F9C8F47" w:rsidR="0028703B" w:rsidRDefault="0028703B">
            <w:pPr>
              <w:pStyle w:val="ListParagraph"/>
              <w:ind w:left="360" w:firstLineChars="0" w:firstLine="0"/>
              <w:rPr>
                <w:ins w:id="695" w:author="Lisa Zheng" w:date="2021-03-05T15:43:00Z"/>
              </w:rPr>
              <w:pPrChange w:id="696" w:author="Lisa Zheng" w:date="2021-03-05T15:54:00Z">
                <w:pPr>
                  <w:pStyle w:val="ListParagraph"/>
                  <w:numPr>
                    <w:numId w:val="529"/>
                  </w:numPr>
                  <w:ind w:left="360" w:firstLineChars="0" w:hanging="360"/>
                </w:pPr>
              </w:pPrChange>
            </w:pPr>
            <w:ins w:id="697" w:author="Lisa Zheng" w:date="2021-03-05T15:54:00Z">
              <w:r>
                <w:rPr>
                  <w:noProof/>
                </w:rPr>
                <w:lastRenderedPageBreak/>
                <w:drawing>
                  <wp:inline distT="0" distB="0" distL="0" distR="0" wp14:anchorId="54314CAA" wp14:editId="48501EA9">
                    <wp:extent cx="4687677" cy="3143554"/>
                    <wp:effectExtent l="0" t="0" r="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693001" cy="3147124"/>
                            </a:xfrm>
                            <a:prstGeom prst="rect">
                              <a:avLst/>
                            </a:prstGeom>
                          </pic:spPr>
                        </pic:pic>
                      </a:graphicData>
                    </a:graphic>
                  </wp:inline>
                </w:drawing>
              </w:r>
            </w:ins>
          </w:p>
          <w:p w14:paraId="64D94C81" w14:textId="7B546937" w:rsidR="004E76C6" w:rsidRPr="00C11AA9" w:rsidRDefault="004E76C6">
            <w:pPr>
              <w:pStyle w:val="ListParagraph"/>
              <w:numPr>
                <w:ilvl w:val="0"/>
                <w:numId w:val="529"/>
              </w:numPr>
              <w:ind w:firstLineChars="0"/>
              <w:rPr>
                <w:ins w:id="698" w:author="Lisa Zheng" w:date="2021-03-05T15:06:00Z"/>
              </w:rPr>
              <w:pPrChange w:id="699" w:author="Lisa Zheng" w:date="2021-03-05T15:38:00Z">
                <w:pPr/>
              </w:pPrChange>
            </w:pPr>
            <w:ins w:id="700" w:author="Lisa Zheng" w:date="2021-03-05T15:43:00Z">
              <w:r>
                <w:t xml:space="preserve">User can click edit to change selections of that category  </w:t>
              </w:r>
            </w:ins>
          </w:p>
        </w:tc>
      </w:tr>
      <w:tr w:rsidR="00866E41" w:rsidRPr="00452515" w14:paraId="4E7C31DA" w14:textId="77777777" w:rsidTr="0070623F">
        <w:trPr>
          <w:ins w:id="701" w:author="Lisa Zheng" w:date="2021-03-05T15:06:00Z"/>
        </w:trPr>
        <w:tc>
          <w:tcPr>
            <w:tcW w:w="8008" w:type="dxa"/>
          </w:tcPr>
          <w:p w14:paraId="70C847ED" w14:textId="77777777" w:rsidR="00866E41" w:rsidRPr="00452515" w:rsidRDefault="00866E41" w:rsidP="00A629A6">
            <w:pPr>
              <w:rPr>
                <w:ins w:id="702" w:author="Lisa Zheng" w:date="2021-03-05T15:06:00Z"/>
              </w:rPr>
            </w:pPr>
          </w:p>
        </w:tc>
      </w:tr>
      <w:tr w:rsidR="00866E41" w:rsidRPr="00452515" w14:paraId="416BA433" w14:textId="77777777" w:rsidTr="0070623F">
        <w:trPr>
          <w:ins w:id="703" w:author="Lisa Zheng" w:date="2021-03-05T15:06:00Z"/>
        </w:trPr>
        <w:tc>
          <w:tcPr>
            <w:tcW w:w="8008" w:type="dxa"/>
          </w:tcPr>
          <w:p w14:paraId="0D91619F" w14:textId="21315B1C" w:rsidR="00866E41" w:rsidRDefault="008425A1" w:rsidP="0070623F">
            <w:pPr>
              <w:rPr>
                <w:ins w:id="704" w:author="Lisa Zheng" w:date="2021-03-05T15:06:00Z"/>
                <w:rFonts w:ascii="Arial" w:hAnsi="Arial" w:cs="Arial"/>
                <w:sz w:val="20"/>
                <w:szCs w:val="20"/>
              </w:rPr>
            </w:pPr>
            <w:ins w:id="705" w:author="Lisa Zheng" w:date="2021-03-05T16:28:00Z">
              <w:r>
                <w:rPr>
                  <w:rFonts w:ascii="Arial" w:hAnsi="Arial" w:cs="Arial"/>
                  <w:sz w:val="20"/>
                  <w:szCs w:val="20"/>
                </w:rPr>
                <w:t>Main</w:t>
              </w:r>
            </w:ins>
            <w:ins w:id="706" w:author="Lisa Zheng" w:date="2021-03-05T15:06:00Z">
              <w:r w:rsidR="00866E41" w:rsidRPr="00452515">
                <w:rPr>
                  <w:rFonts w:ascii="Arial" w:hAnsi="Arial" w:cs="Arial"/>
                  <w:sz w:val="20"/>
                  <w:szCs w:val="20"/>
                </w:rPr>
                <w:t xml:space="preserve"> Scenario</w:t>
              </w:r>
            </w:ins>
            <w:ins w:id="707" w:author="Lisa Zheng" w:date="2021-03-05T16:28:00Z">
              <w:r>
                <w:rPr>
                  <w:rFonts w:ascii="Arial" w:hAnsi="Arial" w:cs="Arial"/>
                  <w:sz w:val="20"/>
                  <w:szCs w:val="20"/>
                </w:rPr>
                <w:t>2</w:t>
              </w:r>
            </w:ins>
            <w:ins w:id="708" w:author="Lisa Zheng" w:date="2021-03-05T15:06:00Z">
              <w:r w:rsidR="00866E41" w:rsidRPr="00452515">
                <w:rPr>
                  <w:rFonts w:ascii="Arial" w:hAnsi="Arial" w:cs="Arial"/>
                  <w:sz w:val="20"/>
                  <w:szCs w:val="20"/>
                </w:rPr>
                <w:t>:</w:t>
              </w:r>
            </w:ins>
            <w:ins w:id="709" w:author="Lisa Zheng" w:date="2021-03-05T16:28:00Z">
              <w:r>
                <w:rPr>
                  <w:rFonts w:ascii="Arial" w:hAnsi="Arial" w:cs="Arial"/>
                  <w:sz w:val="20"/>
                  <w:szCs w:val="20"/>
                </w:rPr>
                <w:t xml:space="preserve"> Condensed IDP hop-</w:t>
              </w:r>
              <w:proofErr w:type="gramStart"/>
              <w:r>
                <w:rPr>
                  <w:rFonts w:ascii="Arial" w:hAnsi="Arial" w:cs="Arial"/>
                  <w:sz w:val="20"/>
                  <w:szCs w:val="20"/>
                </w:rPr>
                <w:t>up</w:t>
              </w:r>
            </w:ins>
            <w:proofErr w:type="gramEnd"/>
          </w:p>
          <w:p w14:paraId="5BE3D1CF" w14:textId="77777777" w:rsidR="00866E41" w:rsidRDefault="00F32544" w:rsidP="00F32544">
            <w:pPr>
              <w:pStyle w:val="ListParagraph"/>
              <w:numPr>
                <w:ilvl w:val="0"/>
                <w:numId w:val="534"/>
              </w:numPr>
              <w:ind w:firstLineChars="0"/>
              <w:rPr>
                <w:ins w:id="710" w:author="Lisa Zheng" w:date="2021-03-08T14:36:00Z"/>
              </w:rPr>
            </w:pPr>
            <w:ins w:id="711" w:author="Lisa Zheng" w:date="2021-03-08T14:35:00Z">
              <w:r w:rsidRPr="00F32544">
                <w:t xml:space="preserve">For each bundle, we should support a condensed hop up to display more information about the item, any available customizations, and nutrition &amp; allergen info.  </w:t>
              </w:r>
            </w:ins>
          </w:p>
          <w:p w14:paraId="56FBE121" w14:textId="1F476D9C" w:rsidR="00F07A6C" w:rsidRDefault="00F07A6C" w:rsidP="00F32544">
            <w:pPr>
              <w:pStyle w:val="ListParagraph"/>
              <w:numPr>
                <w:ilvl w:val="0"/>
                <w:numId w:val="534"/>
              </w:numPr>
              <w:ind w:firstLineChars="0"/>
              <w:rPr>
                <w:ins w:id="712" w:author="Lisa Zheng" w:date="2021-03-08T14:36:00Z"/>
              </w:rPr>
            </w:pPr>
            <w:ins w:id="713" w:author="Lisa Zheng" w:date="2021-03-08T14:36:00Z">
              <w:r w:rsidRPr="00F07A6C">
                <w:t>The condensed hop-up can be accessed in any of these ways:</w:t>
              </w:r>
              <w:r>
                <w:t xml:space="preserve"> </w:t>
              </w:r>
            </w:ins>
            <w:ins w:id="714" w:author="Lisa Zheng" w:date="2021-03-08T14:37:00Z">
              <w:r>
                <w:t>(See main scenario above)</w:t>
              </w:r>
            </w:ins>
          </w:p>
          <w:p w14:paraId="18C56C1C" w14:textId="65968D5A" w:rsidR="00F07A6C" w:rsidRDefault="00F07A6C" w:rsidP="00F07A6C">
            <w:pPr>
              <w:pStyle w:val="ListParagraph"/>
              <w:numPr>
                <w:ilvl w:val="1"/>
                <w:numId w:val="534"/>
              </w:numPr>
              <w:ind w:firstLineChars="0"/>
              <w:rPr>
                <w:ins w:id="715" w:author="Lisa Zheng" w:date="2021-03-08T14:36:00Z"/>
              </w:rPr>
            </w:pPr>
            <w:ins w:id="716" w:author="Lisa Zheng" w:date="2021-03-08T14:36:00Z">
              <w:r>
                <w:t xml:space="preserve">User selects an </w:t>
              </w:r>
              <w:proofErr w:type="gramStart"/>
              <w:r>
                <w:t>item</w:t>
              </w:r>
              <w:proofErr w:type="gramEnd"/>
              <w:r>
                <w:t xml:space="preserve"> and that item has required customizations </w:t>
              </w:r>
            </w:ins>
          </w:p>
          <w:p w14:paraId="19D12D2B" w14:textId="606369B5" w:rsidR="00F07A6C" w:rsidRDefault="00F07A6C" w:rsidP="00F07A6C">
            <w:pPr>
              <w:pStyle w:val="ListParagraph"/>
              <w:numPr>
                <w:ilvl w:val="1"/>
                <w:numId w:val="534"/>
              </w:numPr>
              <w:ind w:firstLineChars="0"/>
              <w:rPr>
                <w:ins w:id="717" w:author="Lisa Zheng" w:date="2021-03-08T14:36:00Z"/>
              </w:rPr>
            </w:pPr>
            <w:ins w:id="718" w:author="Lisa Zheng" w:date="2021-03-08T14:36:00Z">
              <w:r>
                <w:t xml:space="preserve">User clicks on item from Bundle Detail Page </w:t>
              </w:r>
            </w:ins>
          </w:p>
          <w:p w14:paraId="71B5E553" w14:textId="77777777" w:rsidR="00F07A6C" w:rsidRDefault="00F07A6C" w:rsidP="00F07A6C">
            <w:pPr>
              <w:pStyle w:val="ListParagraph"/>
              <w:numPr>
                <w:ilvl w:val="1"/>
                <w:numId w:val="534"/>
              </w:numPr>
              <w:ind w:firstLineChars="0"/>
              <w:rPr>
                <w:ins w:id="719" w:author="Lisa Zheng" w:date="2021-03-08T14:37:00Z"/>
              </w:rPr>
            </w:pPr>
            <w:ins w:id="720" w:author="Lisa Zheng" w:date="2021-03-08T14:36:00Z">
              <w:r>
                <w:t xml:space="preserve">User clicks to customize an item with optional </w:t>
              </w:r>
              <w:proofErr w:type="gramStart"/>
              <w:r>
                <w:t>customizations</w:t>
              </w:r>
            </w:ins>
            <w:proofErr w:type="gramEnd"/>
          </w:p>
          <w:p w14:paraId="0D772C9C" w14:textId="77777777" w:rsidR="00F07A6C" w:rsidRDefault="00F07A6C" w:rsidP="00F07A6C">
            <w:pPr>
              <w:pStyle w:val="ListParagraph"/>
              <w:numPr>
                <w:ilvl w:val="0"/>
                <w:numId w:val="534"/>
              </w:numPr>
              <w:ind w:firstLineChars="0"/>
              <w:rPr>
                <w:ins w:id="721" w:author="Lisa Zheng" w:date="2021-03-08T14:37:00Z"/>
              </w:rPr>
            </w:pPr>
            <w:ins w:id="722" w:author="Lisa Zheng" w:date="2021-03-08T14:37:00Z">
              <w:r w:rsidRPr="00F07A6C">
                <w:t>Condensed Hop Up Displays:</w:t>
              </w:r>
            </w:ins>
          </w:p>
          <w:p w14:paraId="5C87B9A0" w14:textId="2CE30E61" w:rsidR="00F07A6C" w:rsidRDefault="00F07A6C" w:rsidP="00F07A6C">
            <w:pPr>
              <w:pStyle w:val="ListParagraph"/>
              <w:numPr>
                <w:ilvl w:val="1"/>
                <w:numId w:val="534"/>
              </w:numPr>
              <w:ind w:firstLineChars="0"/>
              <w:rPr>
                <w:ins w:id="723" w:author="Lisa Zheng" w:date="2021-03-08T14:37:00Z"/>
              </w:rPr>
            </w:pPr>
            <w:ins w:id="724" w:author="Lisa Zheng" w:date="2021-03-08T14:37:00Z">
              <w:r>
                <w:t xml:space="preserve">Dish Name </w:t>
              </w:r>
            </w:ins>
          </w:p>
          <w:p w14:paraId="54792A51" w14:textId="5ECC7371" w:rsidR="00F07A6C" w:rsidRDefault="00F07A6C" w:rsidP="00F07A6C">
            <w:pPr>
              <w:pStyle w:val="ListParagraph"/>
              <w:numPr>
                <w:ilvl w:val="1"/>
                <w:numId w:val="534"/>
              </w:numPr>
              <w:ind w:firstLineChars="0"/>
              <w:rPr>
                <w:ins w:id="725" w:author="Lisa Zheng" w:date="2021-03-08T14:37:00Z"/>
              </w:rPr>
            </w:pPr>
            <w:ins w:id="726" w:author="Lisa Zheng" w:date="2021-03-08T14:37:00Z">
              <w:r>
                <w:t>Any featured customizations</w:t>
              </w:r>
            </w:ins>
          </w:p>
          <w:p w14:paraId="49102084" w14:textId="59433A3A" w:rsidR="00F07A6C" w:rsidRDefault="00F07A6C" w:rsidP="00F07A6C">
            <w:pPr>
              <w:pStyle w:val="ListParagraph"/>
              <w:numPr>
                <w:ilvl w:val="1"/>
                <w:numId w:val="534"/>
              </w:numPr>
              <w:ind w:firstLineChars="0"/>
              <w:rPr>
                <w:ins w:id="727" w:author="Lisa Zheng" w:date="2021-03-08T14:37:00Z"/>
              </w:rPr>
            </w:pPr>
            <w:ins w:id="728" w:author="Lisa Zheng" w:date="2021-03-08T14:37:00Z">
              <w:r>
                <w:t xml:space="preserve">Any special request customizations in the special request drawer </w:t>
              </w:r>
            </w:ins>
          </w:p>
          <w:p w14:paraId="7559E1B7" w14:textId="44C38A8B" w:rsidR="00F07A6C" w:rsidRDefault="00F07A6C" w:rsidP="00F07A6C">
            <w:pPr>
              <w:pStyle w:val="ListParagraph"/>
              <w:numPr>
                <w:ilvl w:val="1"/>
                <w:numId w:val="534"/>
              </w:numPr>
              <w:ind w:firstLineChars="0"/>
              <w:rPr>
                <w:ins w:id="729" w:author="Lisa Zheng" w:date="2021-03-08T14:37:00Z"/>
              </w:rPr>
            </w:pPr>
            <w:ins w:id="730" w:author="Lisa Zheng" w:date="2021-03-08T14:37:00Z">
              <w:r>
                <w:t xml:space="preserve">Allergens section </w:t>
              </w:r>
            </w:ins>
          </w:p>
          <w:p w14:paraId="1D5ADA0B" w14:textId="14351561" w:rsidR="00F07A6C" w:rsidRPr="00452515" w:rsidRDefault="00F07A6C">
            <w:pPr>
              <w:pStyle w:val="ListParagraph"/>
              <w:numPr>
                <w:ilvl w:val="1"/>
                <w:numId w:val="534"/>
              </w:numPr>
              <w:ind w:firstLineChars="0"/>
              <w:rPr>
                <w:ins w:id="731" w:author="Lisa Zheng" w:date="2021-03-05T15:06:00Z"/>
              </w:rPr>
              <w:pPrChange w:id="732" w:author="Lisa Zheng" w:date="2021-03-08T14:37:00Z">
                <w:pPr/>
              </w:pPrChange>
            </w:pPr>
            <w:ins w:id="733" w:author="Lisa Zheng" w:date="2021-03-08T14:37:00Z">
              <w:r>
                <w:t>Nutrition &amp; Allergens link for that item</w:t>
              </w:r>
            </w:ins>
          </w:p>
        </w:tc>
      </w:tr>
      <w:tr w:rsidR="00866E41" w:rsidRPr="00452515" w14:paraId="2C48E3CC" w14:textId="77777777" w:rsidTr="0070623F">
        <w:trPr>
          <w:ins w:id="734" w:author="Lisa Zheng" w:date="2021-03-05T15:06:00Z"/>
        </w:trPr>
        <w:tc>
          <w:tcPr>
            <w:tcW w:w="8008" w:type="dxa"/>
          </w:tcPr>
          <w:p w14:paraId="598707F3" w14:textId="77777777" w:rsidR="00866E41" w:rsidRPr="00452515" w:rsidRDefault="00866E41" w:rsidP="0070623F">
            <w:pPr>
              <w:rPr>
                <w:ins w:id="735" w:author="Lisa Zheng" w:date="2021-03-05T15:06:00Z"/>
                <w:rFonts w:ascii="Arial" w:hAnsi="Arial" w:cs="Arial"/>
                <w:sz w:val="20"/>
                <w:szCs w:val="20"/>
              </w:rPr>
            </w:pPr>
            <w:ins w:id="736" w:author="Lisa Zheng" w:date="2021-03-05T15:06:00Z">
              <w:r w:rsidRPr="00452515">
                <w:rPr>
                  <w:rFonts w:ascii="Arial" w:hAnsi="Arial" w:cs="Arial"/>
                  <w:sz w:val="20"/>
                  <w:szCs w:val="20"/>
                </w:rPr>
                <w:t>Notes:</w:t>
              </w:r>
            </w:ins>
          </w:p>
        </w:tc>
      </w:tr>
    </w:tbl>
    <w:p w14:paraId="3C29CC5C" w14:textId="25222766" w:rsidR="000C28E6" w:rsidRDefault="00E73ADE">
      <w:pPr>
        <w:pStyle w:val="Heading3"/>
        <w:rPr>
          <w:ins w:id="737" w:author="Lisa Zheng" w:date="2021-03-04T17:12:00Z"/>
        </w:rPr>
        <w:pPrChange w:id="738" w:author="Lisa Zheng" w:date="2021-03-04T17:13:00Z">
          <w:pPr/>
        </w:pPrChange>
      </w:pPr>
      <w:ins w:id="739" w:author="Lisa Zheng" w:date="2021-03-04T17:13:00Z">
        <w:r w:rsidRPr="00452515">
          <w:lastRenderedPageBreak/>
          <w:t>UC</w:t>
        </w:r>
        <w:r>
          <w:t>05-0 BDP inventory related UI</w:t>
        </w:r>
      </w:ins>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73ADE" w:rsidRPr="00452515" w14:paraId="6F0B1824" w14:textId="77777777" w:rsidTr="00C375C2">
        <w:trPr>
          <w:ins w:id="740" w:author="Lisa Zheng" w:date="2021-03-04T17:12:00Z"/>
        </w:trPr>
        <w:tc>
          <w:tcPr>
            <w:tcW w:w="8008" w:type="dxa"/>
          </w:tcPr>
          <w:p w14:paraId="1681078B" w14:textId="7333CBE6" w:rsidR="00E73ADE" w:rsidRPr="00452515" w:rsidRDefault="00E73ADE" w:rsidP="00C375C2">
            <w:pPr>
              <w:rPr>
                <w:ins w:id="741" w:author="Lisa Zheng" w:date="2021-03-04T17:12:00Z"/>
                <w:rFonts w:ascii="Arial" w:hAnsi="Arial" w:cs="Arial"/>
                <w:sz w:val="20"/>
                <w:szCs w:val="20"/>
              </w:rPr>
            </w:pPr>
            <w:ins w:id="742" w:author="Lisa Zheng" w:date="2021-03-04T17:12:00Z">
              <w:r w:rsidRPr="00452515">
                <w:rPr>
                  <w:rFonts w:ascii="Arial" w:hAnsi="Arial" w:cs="Arial"/>
                  <w:sz w:val="20"/>
                  <w:szCs w:val="20"/>
                </w:rPr>
                <w:t>UC</w:t>
              </w:r>
              <w:r>
                <w:rPr>
                  <w:rFonts w:ascii="Arial" w:hAnsi="Arial" w:cs="Arial"/>
                  <w:sz w:val="20"/>
                  <w:szCs w:val="20"/>
                </w:rPr>
                <w:t>05-</w:t>
              </w:r>
            </w:ins>
            <w:ins w:id="743" w:author="Lisa Zheng" w:date="2021-03-04T17:13:00Z">
              <w:r>
                <w:rPr>
                  <w:rFonts w:ascii="Arial" w:hAnsi="Arial" w:cs="Arial"/>
                  <w:sz w:val="20"/>
                  <w:szCs w:val="20"/>
                </w:rPr>
                <w:t>0</w:t>
              </w:r>
            </w:ins>
            <w:ins w:id="744" w:author="Lisa Zheng" w:date="2021-03-04T17:12:00Z">
              <w:r>
                <w:rPr>
                  <w:rFonts w:ascii="Arial" w:hAnsi="Arial" w:cs="Arial"/>
                  <w:sz w:val="20"/>
                  <w:szCs w:val="20"/>
                </w:rPr>
                <w:t xml:space="preserve"> </w:t>
              </w:r>
            </w:ins>
            <w:ins w:id="745" w:author="Lisa Zheng" w:date="2021-03-04T17:13:00Z">
              <w:r>
                <w:rPr>
                  <w:rFonts w:ascii="Arial" w:hAnsi="Arial" w:cs="Arial"/>
                  <w:sz w:val="20"/>
                  <w:szCs w:val="20"/>
                </w:rPr>
                <w:t>BDP inventory related UI</w:t>
              </w:r>
            </w:ins>
          </w:p>
        </w:tc>
      </w:tr>
      <w:tr w:rsidR="00E73ADE" w:rsidRPr="00452515" w14:paraId="33E9E65C" w14:textId="77777777" w:rsidTr="00C375C2">
        <w:trPr>
          <w:ins w:id="746" w:author="Lisa Zheng" w:date="2021-03-04T17:12:00Z"/>
        </w:trPr>
        <w:tc>
          <w:tcPr>
            <w:tcW w:w="8008" w:type="dxa"/>
          </w:tcPr>
          <w:p w14:paraId="17AA0335" w14:textId="77777777" w:rsidR="00E73ADE" w:rsidRDefault="00E73ADE" w:rsidP="00C375C2">
            <w:pPr>
              <w:rPr>
                <w:ins w:id="747" w:author="Lisa Zheng" w:date="2021-03-04T17:12:00Z"/>
                <w:rFonts w:ascii="Arial" w:hAnsi="Arial" w:cs="Arial"/>
                <w:sz w:val="20"/>
                <w:szCs w:val="20"/>
              </w:rPr>
            </w:pPr>
            <w:ins w:id="748" w:author="Lisa Zheng" w:date="2021-03-04T17:12:00Z">
              <w:r>
                <w:rPr>
                  <w:rFonts w:ascii="Arial" w:hAnsi="Arial" w:cs="Arial"/>
                  <w:sz w:val="20"/>
                  <w:szCs w:val="20"/>
                </w:rPr>
                <w:t>Version history</w:t>
              </w:r>
            </w:ins>
          </w:p>
          <w:tbl>
            <w:tblPr>
              <w:tblStyle w:val="TableGrid"/>
              <w:tblW w:w="0" w:type="auto"/>
              <w:tblLook w:val="04A0" w:firstRow="1" w:lastRow="0" w:firstColumn="1" w:lastColumn="0" w:noHBand="0" w:noVBand="1"/>
            </w:tblPr>
            <w:tblGrid>
              <w:gridCol w:w="1010"/>
              <w:gridCol w:w="1276"/>
              <w:gridCol w:w="1428"/>
              <w:gridCol w:w="4068"/>
            </w:tblGrid>
            <w:tr w:rsidR="00E73ADE" w14:paraId="5A74A85E" w14:textId="77777777" w:rsidTr="00C375C2">
              <w:trPr>
                <w:ins w:id="749" w:author="Lisa Zheng" w:date="2021-03-04T17:12:00Z"/>
              </w:trPr>
              <w:tc>
                <w:tcPr>
                  <w:tcW w:w="1010" w:type="dxa"/>
                </w:tcPr>
                <w:p w14:paraId="7049D1E8" w14:textId="77777777" w:rsidR="00E73ADE" w:rsidRDefault="00E73ADE" w:rsidP="00C375C2">
                  <w:pPr>
                    <w:spacing w:after="0"/>
                    <w:rPr>
                      <w:ins w:id="750" w:author="Lisa Zheng" w:date="2021-03-04T17:12:00Z"/>
                      <w:rFonts w:ascii="Arial" w:hAnsi="Arial" w:cs="Arial"/>
                      <w:sz w:val="20"/>
                      <w:szCs w:val="20"/>
                    </w:rPr>
                  </w:pPr>
                  <w:ins w:id="751" w:author="Lisa Zheng" w:date="2021-03-04T17:12:00Z">
                    <w:r>
                      <w:rPr>
                        <w:rFonts w:ascii="Arial" w:hAnsi="Arial" w:cs="Arial" w:hint="eastAsia"/>
                        <w:sz w:val="20"/>
                        <w:szCs w:val="20"/>
                      </w:rPr>
                      <w:t>V</w:t>
                    </w:r>
                    <w:r>
                      <w:rPr>
                        <w:rFonts w:ascii="Arial" w:hAnsi="Arial" w:cs="Arial"/>
                        <w:sz w:val="20"/>
                        <w:szCs w:val="20"/>
                      </w:rPr>
                      <w:t>ersion</w:t>
                    </w:r>
                  </w:ins>
                </w:p>
              </w:tc>
              <w:tc>
                <w:tcPr>
                  <w:tcW w:w="1276" w:type="dxa"/>
                </w:tcPr>
                <w:p w14:paraId="5B06A053" w14:textId="77777777" w:rsidR="00E73ADE" w:rsidRDefault="00E73ADE" w:rsidP="00C375C2">
                  <w:pPr>
                    <w:spacing w:after="0"/>
                    <w:rPr>
                      <w:ins w:id="752" w:author="Lisa Zheng" w:date="2021-03-04T17:12:00Z"/>
                      <w:rFonts w:ascii="Arial" w:hAnsi="Arial" w:cs="Arial"/>
                      <w:sz w:val="20"/>
                      <w:szCs w:val="20"/>
                    </w:rPr>
                  </w:pPr>
                  <w:ins w:id="753" w:author="Lisa Zheng" w:date="2021-03-04T17:12:00Z">
                    <w:r>
                      <w:rPr>
                        <w:rFonts w:ascii="Arial" w:hAnsi="Arial" w:cs="Arial"/>
                        <w:sz w:val="20"/>
                        <w:szCs w:val="20"/>
                      </w:rPr>
                      <w:t>Date</w:t>
                    </w:r>
                  </w:ins>
                </w:p>
              </w:tc>
              <w:tc>
                <w:tcPr>
                  <w:tcW w:w="1428" w:type="dxa"/>
                </w:tcPr>
                <w:p w14:paraId="2841717C" w14:textId="77777777" w:rsidR="00E73ADE" w:rsidRDefault="00E73ADE" w:rsidP="00C375C2">
                  <w:pPr>
                    <w:spacing w:after="0"/>
                    <w:rPr>
                      <w:ins w:id="754" w:author="Lisa Zheng" w:date="2021-03-04T17:12:00Z"/>
                      <w:rFonts w:ascii="Arial" w:hAnsi="Arial" w:cs="Arial"/>
                      <w:sz w:val="20"/>
                      <w:szCs w:val="20"/>
                    </w:rPr>
                  </w:pPr>
                  <w:ins w:id="755" w:author="Lisa Zheng" w:date="2021-03-04T17:12:00Z">
                    <w:r>
                      <w:rPr>
                        <w:rFonts w:ascii="Arial" w:hAnsi="Arial" w:cs="Arial" w:hint="eastAsia"/>
                        <w:sz w:val="20"/>
                        <w:szCs w:val="20"/>
                      </w:rPr>
                      <w:t>U</w:t>
                    </w:r>
                    <w:r>
                      <w:rPr>
                        <w:rFonts w:ascii="Arial" w:hAnsi="Arial" w:cs="Arial"/>
                        <w:sz w:val="20"/>
                        <w:szCs w:val="20"/>
                      </w:rPr>
                      <w:t>pdated By</w:t>
                    </w:r>
                  </w:ins>
                </w:p>
              </w:tc>
              <w:tc>
                <w:tcPr>
                  <w:tcW w:w="4068" w:type="dxa"/>
                </w:tcPr>
                <w:p w14:paraId="71AB7A03" w14:textId="77777777" w:rsidR="00E73ADE" w:rsidRDefault="00E73ADE" w:rsidP="00C375C2">
                  <w:pPr>
                    <w:spacing w:after="0"/>
                    <w:rPr>
                      <w:ins w:id="756" w:author="Lisa Zheng" w:date="2021-03-04T17:12:00Z"/>
                      <w:rFonts w:ascii="Arial" w:hAnsi="Arial" w:cs="Arial"/>
                      <w:sz w:val="20"/>
                      <w:szCs w:val="20"/>
                    </w:rPr>
                  </w:pPr>
                  <w:ins w:id="757" w:author="Lisa Zheng" w:date="2021-03-04T17:12:00Z">
                    <w:r>
                      <w:rPr>
                        <w:rFonts w:ascii="Arial" w:hAnsi="Arial" w:cs="Arial" w:hint="eastAsia"/>
                        <w:sz w:val="20"/>
                        <w:szCs w:val="20"/>
                      </w:rPr>
                      <w:t>D</w:t>
                    </w:r>
                    <w:r>
                      <w:rPr>
                        <w:rFonts w:ascii="Arial" w:hAnsi="Arial" w:cs="Arial"/>
                        <w:sz w:val="20"/>
                        <w:szCs w:val="20"/>
                      </w:rPr>
                      <w:t>escription</w:t>
                    </w:r>
                  </w:ins>
                </w:p>
              </w:tc>
            </w:tr>
            <w:tr w:rsidR="00E73ADE" w14:paraId="5CC684CA" w14:textId="77777777" w:rsidTr="00C375C2">
              <w:trPr>
                <w:ins w:id="758" w:author="Lisa Zheng" w:date="2021-03-04T17:12:00Z"/>
              </w:trPr>
              <w:tc>
                <w:tcPr>
                  <w:tcW w:w="1010" w:type="dxa"/>
                </w:tcPr>
                <w:p w14:paraId="486C11EA" w14:textId="77777777" w:rsidR="00E73ADE" w:rsidRDefault="00E73ADE" w:rsidP="00C375C2">
                  <w:pPr>
                    <w:spacing w:after="0"/>
                    <w:rPr>
                      <w:ins w:id="759" w:author="Lisa Zheng" w:date="2021-03-04T17:12:00Z"/>
                      <w:rFonts w:ascii="Arial" w:hAnsi="Arial" w:cs="Arial"/>
                      <w:sz w:val="20"/>
                      <w:szCs w:val="20"/>
                    </w:rPr>
                  </w:pPr>
                  <w:ins w:id="760" w:author="Lisa Zheng" w:date="2021-03-04T17:12:00Z">
                    <w:r>
                      <w:rPr>
                        <w:rFonts w:ascii="Arial" w:hAnsi="Arial" w:cs="Arial"/>
                        <w:sz w:val="20"/>
                        <w:szCs w:val="20"/>
                      </w:rPr>
                      <w:t>1.0</w:t>
                    </w:r>
                  </w:ins>
                </w:p>
              </w:tc>
              <w:tc>
                <w:tcPr>
                  <w:tcW w:w="1276" w:type="dxa"/>
                </w:tcPr>
                <w:p w14:paraId="74F809D5" w14:textId="6889B26A" w:rsidR="00E73ADE" w:rsidRDefault="00E73ADE" w:rsidP="00C375C2">
                  <w:pPr>
                    <w:spacing w:after="0"/>
                    <w:rPr>
                      <w:ins w:id="761" w:author="Lisa Zheng" w:date="2021-03-04T17:12:00Z"/>
                      <w:rFonts w:ascii="Arial" w:hAnsi="Arial" w:cs="Arial"/>
                      <w:sz w:val="20"/>
                      <w:szCs w:val="20"/>
                    </w:rPr>
                  </w:pPr>
                  <w:ins w:id="762" w:author="Lisa Zheng" w:date="2021-03-04T17:12:00Z">
                    <w:r>
                      <w:rPr>
                        <w:rFonts w:ascii="Arial" w:hAnsi="Arial" w:cs="Arial"/>
                        <w:sz w:val="20"/>
                        <w:szCs w:val="20"/>
                      </w:rPr>
                      <w:t>2020.3.4</w:t>
                    </w:r>
                  </w:ins>
                </w:p>
              </w:tc>
              <w:tc>
                <w:tcPr>
                  <w:tcW w:w="1428" w:type="dxa"/>
                </w:tcPr>
                <w:p w14:paraId="6A9E29AF" w14:textId="77777777" w:rsidR="00E73ADE" w:rsidRDefault="00E73ADE" w:rsidP="00C375C2">
                  <w:pPr>
                    <w:spacing w:after="0"/>
                    <w:rPr>
                      <w:ins w:id="763" w:author="Lisa Zheng" w:date="2021-03-04T17:12:00Z"/>
                      <w:rFonts w:ascii="Arial" w:hAnsi="Arial" w:cs="Arial"/>
                      <w:sz w:val="20"/>
                      <w:szCs w:val="20"/>
                    </w:rPr>
                  </w:pPr>
                  <w:ins w:id="764" w:author="Lisa Zheng" w:date="2021-03-04T17:12:00Z">
                    <w:r>
                      <w:rPr>
                        <w:rFonts w:ascii="Arial" w:hAnsi="Arial" w:cs="Arial" w:hint="eastAsia"/>
                        <w:sz w:val="20"/>
                        <w:szCs w:val="20"/>
                      </w:rPr>
                      <w:t>L</w:t>
                    </w:r>
                    <w:r>
                      <w:rPr>
                        <w:rFonts w:ascii="Arial" w:hAnsi="Arial" w:cs="Arial"/>
                        <w:sz w:val="20"/>
                        <w:szCs w:val="20"/>
                      </w:rPr>
                      <w:t>isa</w:t>
                    </w:r>
                  </w:ins>
                </w:p>
              </w:tc>
              <w:tc>
                <w:tcPr>
                  <w:tcW w:w="4068" w:type="dxa"/>
                </w:tcPr>
                <w:p w14:paraId="50B221C6" w14:textId="77777777" w:rsidR="00E73ADE" w:rsidRDefault="00E73ADE" w:rsidP="00C375C2">
                  <w:pPr>
                    <w:spacing w:after="0"/>
                    <w:rPr>
                      <w:ins w:id="765" w:author="Lisa Zheng" w:date="2021-03-04T17:12:00Z"/>
                      <w:rFonts w:ascii="Arial" w:hAnsi="Arial" w:cs="Arial"/>
                      <w:sz w:val="20"/>
                      <w:szCs w:val="20"/>
                    </w:rPr>
                  </w:pPr>
                  <w:ins w:id="766" w:author="Lisa Zheng" w:date="2021-03-04T17:12:00Z">
                    <w:r>
                      <w:rPr>
                        <w:rFonts w:ascii="Arial" w:hAnsi="Arial" w:cs="Arial"/>
                        <w:sz w:val="20"/>
                        <w:szCs w:val="20"/>
                      </w:rPr>
                      <w:t>First version</w:t>
                    </w:r>
                  </w:ins>
                </w:p>
              </w:tc>
            </w:tr>
            <w:tr w:rsidR="00E73ADE" w14:paraId="12DABFDC" w14:textId="77777777" w:rsidTr="00C375C2">
              <w:trPr>
                <w:ins w:id="767" w:author="Lisa Zheng" w:date="2021-03-04T17:12:00Z"/>
              </w:trPr>
              <w:tc>
                <w:tcPr>
                  <w:tcW w:w="1010" w:type="dxa"/>
                </w:tcPr>
                <w:p w14:paraId="46E12DBF" w14:textId="77777777" w:rsidR="00E73ADE" w:rsidRDefault="00E73ADE" w:rsidP="00C375C2">
                  <w:pPr>
                    <w:spacing w:after="0"/>
                    <w:rPr>
                      <w:ins w:id="768" w:author="Lisa Zheng" w:date="2021-03-04T17:12:00Z"/>
                      <w:rFonts w:ascii="Arial" w:hAnsi="Arial" w:cs="Arial"/>
                      <w:sz w:val="20"/>
                      <w:szCs w:val="20"/>
                    </w:rPr>
                  </w:pPr>
                  <w:ins w:id="769" w:author="Lisa Zheng" w:date="2021-03-04T17:12:00Z">
                    <w:r>
                      <w:rPr>
                        <w:rFonts w:ascii="Arial" w:hAnsi="Arial" w:cs="Arial"/>
                        <w:sz w:val="20"/>
                        <w:szCs w:val="20"/>
                      </w:rPr>
                      <w:t>1.1</w:t>
                    </w:r>
                  </w:ins>
                </w:p>
              </w:tc>
              <w:tc>
                <w:tcPr>
                  <w:tcW w:w="1276" w:type="dxa"/>
                </w:tcPr>
                <w:p w14:paraId="47A4D599" w14:textId="77777777" w:rsidR="00E73ADE" w:rsidRDefault="00E73ADE" w:rsidP="00C375C2">
                  <w:pPr>
                    <w:spacing w:after="0"/>
                    <w:rPr>
                      <w:ins w:id="770" w:author="Lisa Zheng" w:date="2021-03-04T17:12:00Z"/>
                      <w:rFonts w:ascii="Arial" w:hAnsi="Arial" w:cs="Arial"/>
                      <w:sz w:val="20"/>
                      <w:szCs w:val="20"/>
                    </w:rPr>
                  </w:pPr>
                </w:p>
              </w:tc>
              <w:tc>
                <w:tcPr>
                  <w:tcW w:w="1428" w:type="dxa"/>
                </w:tcPr>
                <w:p w14:paraId="19A326ED" w14:textId="77777777" w:rsidR="00E73ADE" w:rsidRDefault="00E73ADE" w:rsidP="00C375C2">
                  <w:pPr>
                    <w:spacing w:after="0"/>
                    <w:rPr>
                      <w:ins w:id="771" w:author="Lisa Zheng" w:date="2021-03-04T17:12:00Z"/>
                      <w:rFonts w:ascii="Arial" w:hAnsi="Arial" w:cs="Arial"/>
                      <w:sz w:val="20"/>
                      <w:szCs w:val="20"/>
                    </w:rPr>
                  </w:pPr>
                </w:p>
              </w:tc>
              <w:tc>
                <w:tcPr>
                  <w:tcW w:w="4068" w:type="dxa"/>
                </w:tcPr>
                <w:p w14:paraId="23190B7F" w14:textId="77777777" w:rsidR="00E73ADE" w:rsidRDefault="00E73ADE" w:rsidP="00C375C2">
                  <w:pPr>
                    <w:spacing w:after="0"/>
                    <w:rPr>
                      <w:ins w:id="772" w:author="Lisa Zheng" w:date="2021-03-04T17:12:00Z"/>
                      <w:rFonts w:ascii="Arial" w:hAnsi="Arial" w:cs="Arial"/>
                      <w:sz w:val="20"/>
                      <w:szCs w:val="20"/>
                    </w:rPr>
                  </w:pPr>
                </w:p>
              </w:tc>
            </w:tr>
            <w:tr w:rsidR="00E73ADE" w14:paraId="60D8B9B1" w14:textId="77777777" w:rsidTr="00C375C2">
              <w:trPr>
                <w:ins w:id="773" w:author="Lisa Zheng" w:date="2021-03-04T17:12:00Z"/>
              </w:trPr>
              <w:tc>
                <w:tcPr>
                  <w:tcW w:w="1010" w:type="dxa"/>
                </w:tcPr>
                <w:p w14:paraId="6CFF21A7" w14:textId="77777777" w:rsidR="00E73ADE" w:rsidRDefault="00E73ADE" w:rsidP="00C375C2">
                  <w:pPr>
                    <w:spacing w:after="0"/>
                    <w:rPr>
                      <w:ins w:id="774" w:author="Lisa Zheng" w:date="2021-03-04T17:12:00Z"/>
                      <w:rFonts w:ascii="Arial" w:hAnsi="Arial" w:cs="Arial"/>
                      <w:sz w:val="20"/>
                      <w:szCs w:val="20"/>
                    </w:rPr>
                  </w:pPr>
                  <w:ins w:id="775" w:author="Lisa Zheng" w:date="2021-03-04T17:12:00Z">
                    <w:r>
                      <w:rPr>
                        <w:rFonts w:ascii="Arial" w:hAnsi="Arial" w:cs="Arial"/>
                        <w:sz w:val="20"/>
                        <w:szCs w:val="20"/>
                      </w:rPr>
                      <w:t>1.2</w:t>
                    </w:r>
                  </w:ins>
                </w:p>
              </w:tc>
              <w:tc>
                <w:tcPr>
                  <w:tcW w:w="1276" w:type="dxa"/>
                </w:tcPr>
                <w:p w14:paraId="12BAEF7E" w14:textId="77777777" w:rsidR="00E73ADE" w:rsidRDefault="00E73ADE" w:rsidP="00C375C2">
                  <w:pPr>
                    <w:spacing w:after="0"/>
                    <w:rPr>
                      <w:ins w:id="776" w:author="Lisa Zheng" w:date="2021-03-04T17:12:00Z"/>
                      <w:rFonts w:ascii="Arial" w:hAnsi="Arial" w:cs="Arial"/>
                      <w:sz w:val="20"/>
                      <w:szCs w:val="20"/>
                    </w:rPr>
                  </w:pPr>
                </w:p>
              </w:tc>
              <w:tc>
                <w:tcPr>
                  <w:tcW w:w="1428" w:type="dxa"/>
                </w:tcPr>
                <w:p w14:paraId="288276F0" w14:textId="77777777" w:rsidR="00E73ADE" w:rsidRDefault="00E73ADE" w:rsidP="00C375C2">
                  <w:pPr>
                    <w:spacing w:after="0"/>
                    <w:rPr>
                      <w:ins w:id="777" w:author="Lisa Zheng" w:date="2021-03-04T17:12:00Z"/>
                      <w:rFonts w:ascii="Arial" w:hAnsi="Arial" w:cs="Arial"/>
                      <w:sz w:val="20"/>
                      <w:szCs w:val="20"/>
                    </w:rPr>
                  </w:pPr>
                </w:p>
              </w:tc>
              <w:tc>
                <w:tcPr>
                  <w:tcW w:w="4068" w:type="dxa"/>
                </w:tcPr>
                <w:p w14:paraId="30199793" w14:textId="77777777" w:rsidR="00E73ADE" w:rsidRDefault="00E73ADE" w:rsidP="00C375C2">
                  <w:pPr>
                    <w:spacing w:after="0"/>
                    <w:rPr>
                      <w:ins w:id="778" w:author="Lisa Zheng" w:date="2021-03-04T17:12:00Z"/>
                      <w:rFonts w:ascii="Arial" w:hAnsi="Arial" w:cs="Arial"/>
                      <w:sz w:val="20"/>
                      <w:szCs w:val="20"/>
                    </w:rPr>
                  </w:pPr>
                </w:p>
              </w:tc>
            </w:tr>
            <w:tr w:rsidR="00E73ADE" w14:paraId="3115497A" w14:textId="77777777" w:rsidTr="00C375C2">
              <w:trPr>
                <w:ins w:id="779" w:author="Lisa Zheng" w:date="2021-03-04T17:12:00Z"/>
              </w:trPr>
              <w:tc>
                <w:tcPr>
                  <w:tcW w:w="1010" w:type="dxa"/>
                </w:tcPr>
                <w:p w14:paraId="7558AC97" w14:textId="77777777" w:rsidR="00E73ADE" w:rsidRDefault="00E73ADE" w:rsidP="00C375C2">
                  <w:pPr>
                    <w:spacing w:after="0"/>
                    <w:rPr>
                      <w:ins w:id="780" w:author="Lisa Zheng" w:date="2021-03-04T17:12:00Z"/>
                      <w:rFonts w:ascii="Arial" w:hAnsi="Arial" w:cs="Arial"/>
                      <w:sz w:val="20"/>
                      <w:szCs w:val="20"/>
                    </w:rPr>
                  </w:pPr>
                  <w:ins w:id="781" w:author="Lisa Zheng" w:date="2021-03-04T17:12:00Z">
                    <w:r>
                      <w:rPr>
                        <w:rFonts w:ascii="Arial" w:hAnsi="Arial" w:cs="Arial"/>
                        <w:sz w:val="20"/>
                        <w:szCs w:val="20"/>
                      </w:rPr>
                      <w:t>1.3</w:t>
                    </w:r>
                  </w:ins>
                </w:p>
              </w:tc>
              <w:tc>
                <w:tcPr>
                  <w:tcW w:w="1276" w:type="dxa"/>
                </w:tcPr>
                <w:p w14:paraId="65E20F45" w14:textId="77777777" w:rsidR="00E73ADE" w:rsidRDefault="00E73ADE" w:rsidP="00C375C2">
                  <w:pPr>
                    <w:spacing w:after="0"/>
                    <w:rPr>
                      <w:ins w:id="782" w:author="Lisa Zheng" w:date="2021-03-04T17:12:00Z"/>
                      <w:rFonts w:ascii="Arial" w:hAnsi="Arial" w:cs="Arial"/>
                      <w:sz w:val="20"/>
                      <w:szCs w:val="20"/>
                    </w:rPr>
                  </w:pPr>
                </w:p>
              </w:tc>
              <w:tc>
                <w:tcPr>
                  <w:tcW w:w="1428" w:type="dxa"/>
                </w:tcPr>
                <w:p w14:paraId="2C70B1FE" w14:textId="77777777" w:rsidR="00E73ADE" w:rsidRDefault="00E73ADE" w:rsidP="00C375C2">
                  <w:pPr>
                    <w:spacing w:after="0"/>
                    <w:rPr>
                      <w:ins w:id="783" w:author="Lisa Zheng" w:date="2021-03-04T17:12:00Z"/>
                      <w:rFonts w:ascii="Arial" w:hAnsi="Arial" w:cs="Arial"/>
                      <w:sz w:val="20"/>
                      <w:szCs w:val="20"/>
                    </w:rPr>
                  </w:pPr>
                </w:p>
              </w:tc>
              <w:tc>
                <w:tcPr>
                  <w:tcW w:w="4068" w:type="dxa"/>
                </w:tcPr>
                <w:p w14:paraId="7A6934A3" w14:textId="77777777" w:rsidR="00E73ADE" w:rsidRDefault="00E73ADE" w:rsidP="00C375C2">
                  <w:pPr>
                    <w:spacing w:after="0"/>
                    <w:rPr>
                      <w:ins w:id="784" w:author="Lisa Zheng" w:date="2021-03-04T17:12:00Z"/>
                      <w:rFonts w:ascii="Arial" w:hAnsi="Arial" w:cs="Arial"/>
                      <w:sz w:val="20"/>
                      <w:szCs w:val="20"/>
                    </w:rPr>
                  </w:pPr>
                </w:p>
              </w:tc>
            </w:tr>
            <w:tr w:rsidR="00E73ADE" w14:paraId="03E60C5A" w14:textId="77777777" w:rsidTr="00C375C2">
              <w:trPr>
                <w:ins w:id="785" w:author="Lisa Zheng" w:date="2021-03-04T17:12:00Z"/>
              </w:trPr>
              <w:tc>
                <w:tcPr>
                  <w:tcW w:w="1010" w:type="dxa"/>
                </w:tcPr>
                <w:p w14:paraId="18B09554" w14:textId="77777777" w:rsidR="00E73ADE" w:rsidRDefault="00E73ADE" w:rsidP="00C375C2">
                  <w:pPr>
                    <w:spacing w:after="0"/>
                    <w:rPr>
                      <w:ins w:id="786" w:author="Lisa Zheng" w:date="2021-03-04T17:12:00Z"/>
                      <w:rFonts w:ascii="Arial" w:hAnsi="Arial" w:cs="Arial"/>
                      <w:sz w:val="20"/>
                      <w:szCs w:val="20"/>
                    </w:rPr>
                  </w:pPr>
                  <w:ins w:id="787" w:author="Lisa Zheng" w:date="2021-03-04T17:12:00Z">
                    <w:r>
                      <w:rPr>
                        <w:rFonts w:ascii="Arial" w:hAnsi="Arial" w:cs="Arial"/>
                        <w:sz w:val="20"/>
                        <w:szCs w:val="20"/>
                      </w:rPr>
                      <w:t>1.4</w:t>
                    </w:r>
                  </w:ins>
                </w:p>
              </w:tc>
              <w:tc>
                <w:tcPr>
                  <w:tcW w:w="1276" w:type="dxa"/>
                </w:tcPr>
                <w:p w14:paraId="495D8058" w14:textId="77777777" w:rsidR="00E73ADE" w:rsidRDefault="00E73ADE" w:rsidP="00C375C2">
                  <w:pPr>
                    <w:spacing w:after="0"/>
                    <w:rPr>
                      <w:ins w:id="788" w:author="Lisa Zheng" w:date="2021-03-04T17:12:00Z"/>
                      <w:rFonts w:ascii="Arial" w:hAnsi="Arial" w:cs="Arial"/>
                      <w:sz w:val="20"/>
                      <w:szCs w:val="20"/>
                    </w:rPr>
                  </w:pPr>
                </w:p>
              </w:tc>
              <w:tc>
                <w:tcPr>
                  <w:tcW w:w="1428" w:type="dxa"/>
                </w:tcPr>
                <w:p w14:paraId="23119F17" w14:textId="77777777" w:rsidR="00E73ADE" w:rsidRDefault="00E73ADE" w:rsidP="00C375C2">
                  <w:pPr>
                    <w:spacing w:after="0"/>
                    <w:rPr>
                      <w:ins w:id="789" w:author="Lisa Zheng" w:date="2021-03-04T17:12:00Z"/>
                      <w:rFonts w:ascii="Arial" w:hAnsi="Arial" w:cs="Arial"/>
                      <w:sz w:val="20"/>
                      <w:szCs w:val="20"/>
                    </w:rPr>
                  </w:pPr>
                </w:p>
              </w:tc>
              <w:tc>
                <w:tcPr>
                  <w:tcW w:w="4068" w:type="dxa"/>
                </w:tcPr>
                <w:p w14:paraId="7610F724" w14:textId="77777777" w:rsidR="00E73ADE" w:rsidRDefault="00E73ADE" w:rsidP="00C375C2">
                  <w:pPr>
                    <w:spacing w:after="0"/>
                    <w:rPr>
                      <w:ins w:id="790" w:author="Lisa Zheng" w:date="2021-03-04T17:12:00Z"/>
                      <w:rFonts w:ascii="Arial" w:hAnsi="Arial" w:cs="Arial"/>
                      <w:sz w:val="20"/>
                      <w:szCs w:val="20"/>
                    </w:rPr>
                  </w:pPr>
                </w:p>
              </w:tc>
            </w:tr>
          </w:tbl>
          <w:p w14:paraId="2B749E4E" w14:textId="77777777" w:rsidR="00E73ADE" w:rsidRDefault="00E73ADE" w:rsidP="00C375C2">
            <w:pPr>
              <w:rPr>
                <w:ins w:id="791" w:author="Lisa Zheng" w:date="2021-03-04T17:12:00Z"/>
                <w:rFonts w:ascii="Arial" w:hAnsi="Arial" w:cs="Arial"/>
                <w:sz w:val="20"/>
                <w:szCs w:val="20"/>
              </w:rPr>
            </w:pPr>
          </w:p>
        </w:tc>
      </w:tr>
      <w:tr w:rsidR="00E73ADE" w:rsidRPr="00452515" w14:paraId="735E2987" w14:textId="77777777" w:rsidTr="00C375C2">
        <w:trPr>
          <w:ins w:id="792" w:author="Lisa Zheng" w:date="2021-03-04T17:12:00Z"/>
        </w:trPr>
        <w:tc>
          <w:tcPr>
            <w:tcW w:w="8008" w:type="dxa"/>
          </w:tcPr>
          <w:p w14:paraId="2F3730F6" w14:textId="77777777" w:rsidR="00E73ADE" w:rsidRPr="00452515" w:rsidRDefault="00E73ADE" w:rsidP="00C375C2">
            <w:pPr>
              <w:rPr>
                <w:ins w:id="793" w:author="Lisa Zheng" w:date="2021-03-04T17:12:00Z"/>
                <w:rFonts w:ascii="Arial" w:hAnsi="Arial" w:cs="Arial"/>
                <w:sz w:val="20"/>
                <w:szCs w:val="20"/>
              </w:rPr>
            </w:pPr>
            <w:ins w:id="794" w:author="Lisa Zheng" w:date="2021-03-04T17:12:00Z">
              <w:r w:rsidRPr="00452515">
                <w:rPr>
                  <w:rFonts w:ascii="Arial" w:hAnsi="Arial" w:cs="Arial"/>
                  <w:sz w:val="20"/>
                  <w:szCs w:val="20"/>
                </w:rPr>
                <w:t xml:space="preserve">Stakeholder: </w:t>
              </w:r>
              <w:r w:rsidRPr="00452515">
                <w:rPr>
                  <w:rFonts w:ascii="Arial" w:hAnsi="Arial" w:cs="Arial" w:hint="eastAsia"/>
                  <w:sz w:val="20"/>
                  <w:szCs w:val="20"/>
                </w:rPr>
                <w:t>Customer</w:t>
              </w:r>
            </w:ins>
          </w:p>
        </w:tc>
      </w:tr>
      <w:tr w:rsidR="00E73ADE" w:rsidRPr="00452515" w14:paraId="66DC022A" w14:textId="77777777" w:rsidTr="00C375C2">
        <w:trPr>
          <w:ins w:id="795" w:author="Lisa Zheng" w:date="2021-03-04T17:12:00Z"/>
        </w:trPr>
        <w:tc>
          <w:tcPr>
            <w:tcW w:w="8008" w:type="dxa"/>
          </w:tcPr>
          <w:p w14:paraId="7E6C09EA" w14:textId="77777777" w:rsidR="00E73ADE" w:rsidRDefault="00E73ADE" w:rsidP="00C375C2">
            <w:pPr>
              <w:rPr>
                <w:ins w:id="796" w:author="Lisa Zheng" w:date="2021-03-04T17:12:00Z"/>
                <w:rFonts w:ascii="Arial" w:hAnsi="Arial" w:cs="Arial"/>
                <w:sz w:val="20"/>
                <w:szCs w:val="20"/>
              </w:rPr>
            </w:pPr>
            <w:ins w:id="797" w:author="Lisa Zheng" w:date="2021-03-04T17:12:00Z">
              <w:r w:rsidRPr="00452515">
                <w:rPr>
                  <w:rFonts w:ascii="Arial" w:hAnsi="Arial" w:cs="Arial"/>
                  <w:sz w:val="20"/>
                  <w:szCs w:val="20"/>
                </w:rPr>
                <w:t xml:space="preserve">Pre-Condition: </w:t>
              </w:r>
            </w:ins>
          </w:p>
          <w:p w14:paraId="11C5492D" w14:textId="77777777" w:rsidR="00E73ADE" w:rsidRDefault="00E73ADE">
            <w:pPr>
              <w:pStyle w:val="ListParagraph"/>
              <w:numPr>
                <w:ilvl w:val="0"/>
                <w:numId w:val="526"/>
              </w:numPr>
              <w:spacing w:after="0"/>
              <w:ind w:firstLineChars="0"/>
              <w:rPr>
                <w:ins w:id="798" w:author="Lisa Zheng" w:date="2021-03-04T17:12:00Z"/>
              </w:rPr>
              <w:pPrChange w:id="799" w:author="Lisa Zheng" w:date="2021-03-05T15:29:00Z">
                <w:pPr>
                  <w:pStyle w:val="ListParagraph"/>
                  <w:numPr>
                    <w:numId w:val="451"/>
                  </w:numPr>
                  <w:spacing w:after="0"/>
                  <w:ind w:left="480" w:firstLineChars="0" w:hanging="480"/>
                </w:pPr>
              </w:pPrChange>
            </w:pPr>
            <w:ins w:id="800" w:author="Lisa Zheng" w:date="2021-03-04T17:12:00Z">
              <w:r>
                <w:t xml:space="preserve">.  Customers go to </w:t>
              </w:r>
              <w:proofErr w:type="gramStart"/>
              <w:r>
                <w:t>page</w:t>
              </w:r>
              <w:proofErr w:type="gramEnd"/>
            </w:ins>
          </w:p>
          <w:p w14:paraId="5894FDDE" w14:textId="77777777" w:rsidR="00E73ADE" w:rsidRPr="00DD3CB0" w:rsidRDefault="00E73ADE" w:rsidP="00C375C2">
            <w:pPr>
              <w:rPr>
                <w:ins w:id="801" w:author="Lisa Zheng" w:date="2021-03-04T17:12:00Z"/>
                <w:rFonts w:ascii="Arial" w:hAnsi="Arial" w:cs="Arial"/>
                <w:sz w:val="20"/>
                <w:szCs w:val="20"/>
              </w:rPr>
            </w:pPr>
          </w:p>
        </w:tc>
      </w:tr>
      <w:tr w:rsidR="00E73ADE" w:rsidRPr="00452515" w14:paraId="5C2FCAA5" w14:textId="77777777" w:rsidTr="00C375C2">
        <w:trPr>
          <w:ins w:id="802" w:author="Lisa Zheng" w:date="2021-03-04T17:12:00Z"/>
        </w:trPr>
        <w:tc>
          <w:tcPr>
            <w:tcW w:w="8008" w:type="dxa"/>
          </w:tcPr>
          <w:p w14:paraId="214C0144" w14:textId="77777777" w:rsidR="00E73ADE" w:rsidRDefault="00E73ADE" w:rsidP="00C375C2">
            <w:pPr>
              <w:rPr>
                <w:ins w:id="803" w:author="Lisa Zheng" w:date="2021-03-04T17:12:00Z"/>
                <w:rFonts w:ascii="Arial" w:hAnsi="Arial" w:cs="Arial"/>
                <w:sz w:val="20"/>
                <w:szCs w:val="20"/>
              </w:rPr>
            </w:pPr>
            <w:ins w:id="804" w:author="Lisa Zheng" w:date="2021-03-04T17:12:00Z">
              <w:r>
                <w:rPr>
                  <w:rFonts w:ascii="Arial" w:hAnsi="Arial" w:cs="Arial"/>
                  <w:sz w:val="20"/>
                  <w:szCs w:val="20"/>
                </w:rPr>
                <w:t>Prototype:</w:t>
              </w:r>
            </w:ins>
          </w:p>
          <w:p w14:paraId="7BD958C7" w14:textId="77777777" w:rsidR="00E73ADE" w:rsidRPr="00452515" w:rsidRDefault="00E73ADE" w:rsidP="00C375C2">
            <w:pPr>
              <w:rPr>
                <w:ins w:id="805" w:author="Lisa Zheng" w:date="2021-03-04T17:12:00Z"/>
                <w:rFonts w:ascii="Arial" w:hAnsi="Arial" w:cs="Arial"/>
                <w:sz w:val="20"/>
                <w:szCs w:val="20"/>
              </w:rPr>
            </w:pPr>
          </w:p>
        </w:tc>
      </w:tr>
      <w:tr w:rsidR="00E73ADE" w:rsidRPr="00452515" w14:paraId="68A00662" w14:textId="77777777" w:rsidTr="00C375C2">
        <w:trPr>
          <w:ins w:id="806" w:author="Lisa Zheng" w:date="2021-03-04T17:12:00Z"/>
        </w:trPr>
        <w:tc>
          <w:tcPr>
            <w:tcW w:w="8008" w:type="dxa"/>
          </w:tcPr>
          <w:p w14:paraId="307DFBA0" w14:textId="77777777" w:rsidR="00E73ADE" w:rsidRDefault="00E73ADE" w:rsidP="00C375C2">
            <w:pPr>
              <w:rPr>
                <w:ins w:id="807" w:author="Lisa Zheng" w:date="2021-03-04T17:12:00Z"/>
                <w:rFonts w:ascii="Arial" w:hAnsi="Arial"/>
                <w:sz w:val="20"/>
                <w:szCs w:val="20"/>
              </w:rPr>
            </w:pPr>
            <w:ins w:id="808" w:author="Lisa Zheng" w:date="2021-03-04T17:12:00Z">
              <w:r w:rsidRPr="00103C0C">
                <w:rPr>
                  <w:rFonts w:ascii="Arial" w:hAnsi="Arial" w:hint="eastAsia"/>
                  <w:sz w:val="20"/>
                  <w:szCs w:val="20"/>
                </w:rPr>
                <w:t>Main Scenario:</w:t>
              </w:r>
            </w:ins>
          </w:p>
          <w:p w14:paraId="6C2B013D" w14:textId="77777777" w:rsidR="00E73ADE" w:rsidRDefault="00E73ADE">
            <w:pPr>
              <w:pStyle w:val="ListParagraph"/>
              <w:numPr>
                <w:ilvl w:val="0"/>
                <w:numId w:val="525"/>
              </w:numPr>
              <w:ind w:firstLineChars="0"/>
              <w:rPr>
                <w:ins w:id="809" w:author="Lisa Zheng" w:date="2021-03-04T17:12:00Z"/>
              </w:rPr>
              <w:pPrChange w:id="810" w:author="Lisa Zheng" w:date="2021-03-05T14:47:00Z">
                <w:pPr>
                  <w:pStyle w:val="ListParagraph"/>
                  <w:numPr>
                    <w:numId w:val="478"/>
                  </w:numPr>
                  <w:ind w:left="360" w:firstLineChars="0" w:hanging="360"/>
                </w:pPr>
              </w:pPrChange>
            </w:pPr>
            <w:ins w:id="811" w:author="Lisa Zheng" w:date="2021-03-04T17:12:00Z">
              <w:r>
                <w:t>In BDP page, for a menu item, if a menu item’s available qty = 0, show “Sold out” badge and gray out image and “+” icon as below.</w:t>
              </w:r>
            </w:ins>
          </w:p>
          <w:p w14:paraId="48DB7260" w14:textId="77777777" w:rsidR="00E73ADE" w:rsidRDefault="00E73ADE" w:rsidP="00C375C2">
            <w:pPr>
              <w:pStyle w:val="ListParagraph"/>
              <w:ind w:left="360" w:firstLineChars="0" w:firstLine="0"/>
              <w:rPr>
                <w:ins w:id="812" w:author="Lisa Zheng" w:date="2021-03-04T17:12:00Z"/>
              </w:rPr>
            </w:pPr>
            <w:ins w:id="813" w:author="Lisa Zheng" w:date="2021-03-04T17:12:00Z">
              <w:r>
                <w:rPr>
                  <w:noProof/>
                </w:rPr>
                <w:drawing>
                  <wp:inline distT="0" distB="0" distL="0" distR="0" wp14:anchorId="322338C0" wp14:editId="0C44EF20">
                    <wp:extent cx="2208998" cy="1908681"/>
                    <wp:effectExtent l="0" t="0" r="127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229648" cy="1926523"/>
                            </a:xfrm>
                            <a:prstGeom prst="rect">
                              <a:avLst/>
                            </a:prstGeom>
                          </pic:spPr>
                        </pic:pic>
                      </a:graphicData>
                    </a:graphic>
                  </wp:inline>
                </w:drawing>
              </w:r>
            </w:ins>
          </w:p>
          <w:p w14:paraId="25BFB866" w14:textId="77777777" w:rsidR="00E73ADE" w:rsidRPr="00FD360C" w:rsidRDefault="00E73ADE">
            <w:pPr>
              <w:pStyle w:val="ListParagraph"/>
              <w:numPr>
                <w:ilvl w:val="0"/>
                <w:numId w:val="525"/>
              </w:numPr>
              <w:ind w:firstLineChars="0"/>
              <w:rPr>
                <w:ins w:id="814" w:author="Lisa Zheng" w:date="2021-03-04T17:12:00Z"/>
                <w:rFonts w:eastAsiaTheme="minorHAnsi" w:cs="Arial"/>
              </w:rPr>
              <w:pPrChange w:id="815" w:author="Lisa Zheng" w:date="2021-03-05T14:47:00Z">
                <w:pPr>
                  <w:pStyle w:val="ListParagraph"/>
                  <w:numPr>
                    <w:numId w:val="478"/>
                  </w:numPr>
                  <w:ind w:left="360" w:firstLineChars="0" w:hanging="360"/>
                </w:pPr>
              </w:pPrChange>
            </w:pPr>
            <w:ins w:id="816" w:author="Lisa Zheng" w:date="2021-03-04T17:12:00Z">
              <w:r w:rsidRPr="00FD360C">
                <w:rPr>
                  <w:rFonts w:eastAsiaTheme="minorHAnsi" w:cs="Arial"/>
                </w:rPr>
                <w:t>If the user comes from RDP to BDP page:</w:t>
              </w:r>
            </w:ins>
          </w:p>
          <w:p w14:paraId="4711EDA2" w14:textId="0E9CB336" w:rsidR="00E73ADE" w:rsidRPr="00CA5D5E" w:rsidRDefault="00E73ADE" w:rsidP="00C375C2">
            <w:pPr>
              <w:ind w:left="360"/>
              <w:rPr>
                <w:ins w:id="817" w:author="Lisa Zheng" w:date="2021-03-04T17:12:00Z"/>
              </w:rPr>
            </w:pPr>
            <w:ins w:id="818" w:author="Lisa Zheng" w:date="2021-03-04T17:12:00Z">
              <w:r w:rsidRPr="00FD360C">
                <w:rPr>
                  <w:rFonts w:eastAsiaTheme="minorHAnsi" w:cs="Arial"/>
                  <w:b/>
                  <w:bCs/>
                </w:rPr>
                <w:t>2.1</w:t>
              </w:r>
              <w:r>
                <w:rPr>
                  <w:rFonts w:eastAsiaTheme="minorHAnsi" w:cs="Arial"/>
                </w:rPr>
                <w:t xml:space="preserve"> </w:t>
              </w:r>
              <w:r w:rsidRPr="00FD360C">
                <w:rPr>
                  <w:rFonts w:eastAsiaTheme="minorHAnsi" w:cs="Arial"/>
                </w:rPr>
                <w:t xml:space="preserve">If the </w:t>
              </w:r>
              <w:r w:rsidRPr="00FD360C">
                <w:rPr>
                  <w:rFonts w:eastAsiaTheme="minorHAnsi" w:cs="Arial" w:hint="eastAsia"/>
                </w:rPr>
                <w:t>menu</w:t>
              </w:r>
              <w:r w:rsidRPr="00FD360C">
                <w:rPr>
                  <w:rFonts w:eastAsiaTheme="minorHAnsi" w:cs="Arial"/>
                </w:rPr>
                <w:t xml:space="preserve"> item is already in user’s cart (either as an individual menu item, or as a sub menu item of a bundle item) and already reach the available qty, should gray out + icon, display “</w:t>
              </w:r>
            </w:ins>
            <w:ins w:id="819" w:author="Lisa Zheng" w:date="2021-03-08T14:25:00Z">
              <w:r w:rsidR="00A85CBF">
                <w:rPr>
                  <w:rFonts w:eastAsiaTheme="minorHAnsi" w:cs="Arial"/>
                </w:rPr>
                <w:t>None</w:t>
              </w:r>
            </w:ins>
            <w:ins w:id="820" w:author="Lisa Zheng" w:date="2021-03-04T17:12:00Z">
              <w:r w:rsidRPr="00FD360C">
                <w:rPr>
                  <w:rFonts w:eastAsiaTheme="minorHAnsi" w:cs="Arial"/>
                </w:rPr>
                <w:t xml:space="preserve"> left!</w:t>
              </w:r>
              <w:proofErr w:type="gramStart"/>
              <w:r w:rsidRPr="00FD360C">
                <w:rPr>
                  <w:rFonts w:eastAsiaTheme="minorHAnsi" w:cs="Arial"/>
                </w:rPr>
                <w:t>” .</w:t>
              </w:r>
              <w:proofErr w:type="gramEnd"/>
            </w:ins>
          </w:p>
          <w:p w14:paraId="15D62BC2" w14:textId="737C442E" w:rsidR="00E73ADE" w:rsidRDefault="00A85CBF" w:rsidP="00C375C2">
            <w:pPr>
              <w:pStyle w:val="ListParagraph"/>
              <w:ind w:left="360" w:firstLineChars="0" w:firstLine="0"/>
              <w:rPr>
                <w:ins w:id="821" w:author="Lisa Zheng" w:date="2021-03-04T17:12:00Z"/>
              </w:rPr>
            </w:pPr>
            <w:ins w:id="822" w:author="Lisa Zheng" w:date="2021-03-08T14:28:00Z">
              <w:r>
                <w:rPr>
                  <w:noProof/>
                </w:rPr>
                <w:drawing>
                  <wp:inline distT="0" distB="0" distL="0" distR="0" wp14:anchorId="015084B0" wp14:editId="16BA364E">
                    <wp:extent cx="2562731" cy="1123721"/>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577302" cy="1130110"/>
                            </a:xfrm>
                            <a:prstGeom prst="rect">
                              <a:avLst/>
                            </a:prstGeom>
                          </pic:spPr>
                        </pic:pic>
                      </a:graphicData>
                    </a:graphic>
                  </wp:inline>
                </w:drawing>
              </w:r>
            </w:ins>
          </w:p>
          <w:p w14:paraId="54596507" w14:textId="77777777" w:rsidR="00E73ADE" w:rsidRPr="00CA5D5E" w:rsidRDefault="00E73ADE" w:rsidP="00C375C2">
            <w:pPr>
              <w:pStyle w:val="ListParagraph"/>
              <w:ind w:left="360" w:firstLineChars="0" w:firstLine="0"/>
              <w:rPr>
                <w:ins w:id="823" w:author="Lisa Zheng" w:date="2021-03-04T17:12:00Z"/>
              </w:rPr>
            </w:pPr>
            <w:ins w:id="824" w:author="Lisa Zheng" w:date="2021-03-04T17:12:00Z">
              <w:r w:rsidRPr="00FD360C">
                <w:rPr>
                  <w:rFonts w:eastAsiaTheme="minorHAnsi" w:cs="Arial"/>
                  <w:b/>
                  <w:bCs/>
                </w:rPr>
                <w:lastRenderedPageBreak/>
                <w:t>2.2</w:t>
              </w:r>
              <w:r>
                <w:rPr>
                  <w:rFonts w:eastAsiaTheme="minorHAnsi" w:cs="Arial"/>
                </w:rPr>
                <w:t xml:space="preserve"> </w:t>
              </w:r>
              <w:r w:rsidRPr="007B06BE">
                <w:rPr>
                  <w:rFonts w:eastAsiaTheme="minorHAnsi" w:cs="Arial"/>
                </w:rPr>
                <w:t xml:space="preserve">If the meal </w:t>
              </w:r>
              <w:r>
                <w:rPr>
                  <w:rFonts w:eastAsiaTheme="minorHAnsi" w:cs="Arial"/>
                </w:rPr>
                <w:t xml:space="preserve">is </w:t>
              </w:r>
              <w:r w:rsidRPr="007B06BE">
                <w:rPr>
                  <w:rFonts w:eastAsiaTheme="minorHAnsi" w:cs="Arial"/>
                </w:rPr>
                <w:t xml:space="preserve">already in user’s cart and does </w:t>
              </w:r>
              <w:r w:rsidRPr="007B06BE">
                <w:rPr>
                  <w:rFonts w:eastAsiaTheme="minorHAnsi" w:cs="Arial"/>
                  <w:b/>
                  <w:bCs/>
                </w:rPr>
                <w:t>NOT</w:t>
              </w:r>
              <w:r w:rsidRPr="007B06BE">
                <w:rPr>
                  <w:rFonts w:eastAsiaTheme="minorHAnsi" w:cs="Arial"/>
                </w:rPr>
                <w:t xml:space="preserve"> reach the available qty, the max quantity that can be added will be “Available Qty – Qty in user’s cart”. Once the </w:t>
              </w:r>
              <w:r>
                <w:rPr>
                  <w:rFonts w:eastAsiaTheme="minorHAnsi" w:cs="Arial"/>
                </w:rPr>
                <w:t xml:space="preserve">available </w:t>
              </w:r>
              <w:r w:rsidRPr="007B06BE">
                <w:rPr>
                  <w:rFonts w:eastAsiaTheme="minorHAnsi" w:cs="Arial"/>
                </w:rPr>
                <w:t xml:space="preserve">quantity is reached, </w:t>
              </w:r>
              <w:r w:rsidRPr="00672C81">
                <w:rPr>
                  <w:rFonts w:eastAsiaTheme="minorHAnsi" w:cs="Arial"/>
                </w:rPr>
                <w:t xml:space="preserve">gray out </w:t>
              </w:r>
              <w:r>
                <w:rPr>
                  <w:rFonts w:asciiTheme="minorEastAsia" w:hAnsiTheme="minorEastAsia"/>
                  <w:noProof/>
                  <w:szCs w:val="21"/>
                </w:rPr>
                <w:t>“+</w:t>
              </w:r>
              <w:proofErr w:type="gramStart"/>
              <w:r>
                <w:rPr>
                  <w:rFonts w:asciiTheme="minorEastAsia" w:hAnsiTheme="minorEastAsia"/>
                  <w:noProof/>
                  <w:szCs w:val="21"/>
                </w:rPr>
                <w:t>”</w:t>
              </w:r>
              <w:r w:rsidRPr="00672C81">
                <w:rPr>
                  <w:rFonts w:eastAsiaTheme="minorHAnsi" w:cs="Arial"/>
                </w:rPr>
                <w:t xml:space="preserve"> </w:t>
              </w:r>
              <w:r>
                <w:rPr>
                  <w:rFonts w:eastAsiaTheme="minorHAnsi" w:cs="Arial"/>
                </w:rPr>
                <w:t xml:space="preserve"> and</w:t>
              </w:r>
              <w:proofErr w:type="gramEnd"/>
              <w:r>
                <w:rPr>
                  <w:rFonts w:eastAsiaTheme="minorHAnsi" w:cs="Arial"/>
                </w:rPr>
                <w:t xml:space="preserve"> </w:t>
              </w:r>
              <w:r w:rsidRPr="007B06BE">
                <w:rPr>
                  <w:rFonts w:eastAsiaTheme="minorHAnsi" w:cs="Arial"/>
                </w:rPr>
                <w:t>“Only X left!” will be displayed</w:t>
              </w:r>
              <w:r>
                <w:rPr>
                  <w:rFonts w:eastAsiaTheme="minorHAnsi" w:cs="Arial"/>
                </w:rPr>
                <w:t>. X=</w:t>
              </w:r>
              <w:r w:rsidRPr="007B06BE">
                <w:rPr>
                  <w:rFonts w:eastAsiaTheme="minorHAnsi" w:cs="Arial"/>
                </w:rPr>
                <w:t>Available Qty – Qty in user’s cart</w:t>
              </w:r>
              <w:r>
                <w:rPr>
                  <w:rFonts w:eastAsiaTheme="minorHAnsi" w:cs="Arial"/>
                </w:rPr>
                <w:t>.</w:t>
              </w:r>
              <w:r w:rsidRPr="007B06BE">
                <w:rPr>
                  <w:rFonts w:eastAsiaTheme="minorHAnsi" w:cs="Arial"/>
                </w:rPr>
                <w:t xml:space="preserve"> For example, there are </w:t>
              </w:r>
              <w:r>
                <w:rPr>
                  <w:rFonts w:eastAsiaTheme="minorHAnsi" w:cs="Arial"/>
                </w:rPr>
                <w:t>3</w:t>
              </w:r>
              <w:r w:rsidRPr="007B06BE">
                <w:rPr>
                  <w:rFonts w:eastAsiaTheme="minorHAnsi" w:cs="Arial"/>
                </w:rPr>
                <w:t xml:space="preserve"> in stock and </w:t>
              </w:r>
              <w:r>
                <w:rPr>
                  <w:rFonts w:eastAsiaTheme="minorHAnsi" w:cs="Arial"/>
                </w:rPr>
                <w:t>2</w:t>
              </w:r>
              <w:r w:rsidRPr="007B06BE">
                <w:rPr>
                  <w:rFonts w:eastAsiaTheme="minorHAnsi" w:cs="Arial"/>
                </w:rPr>
                <w:t xml:space="preserve"> in user’s cart, the max quantity that can be added is </w:t>
              </w:r>
              <w:r>
                <w:rPr>
                  <w:rFonts w:eastAsiaTheme="minorHAnsi" w:cs="Arial"/>
                </w:rPr>
                <w:t>1</w:t>
              </w:r>
              <w:r w:rsidRPr="007B06BE">
                <w:rPr>
                  <w:rFonts w:eastAsiaTheme="minorHAnsi" w:cs="Arial"/>
                </w:rPr>
                <w:t xml:space="preserve"> (</w:t>
              </w:r>
              <w:r>
                <w:rPr>
                  <w:rFonts w:eastAsiaTheme="minorHAnsi" w:cs="Arial"/>
                </w:rPr>
                <w:t>3</w:t>
              </w:r>
              <w:r w:rsidRPr="007B06BE">
                <w:rPr>
                  <w:rFonts w:eastAsiaTheme="minorHAnsi" w:cs="Arial"/>
                </w:rPr>
                <w:t>-</w:t>
              </w:r>
              <w:r>
                <w:rPr>
                  <w:rFonts w:eastAsiaTheme="minorHAnsi" w:cs="Arial"/>
                </w:rPr>
                <w:t>2</w:t>
              </w:r>
              <w:r w:rsidRPr="007B06BE">
                <w:rPr>
                  <w:rFonts w:eastAsiaTheme="minorHAnsi" w:cs="Arial"/>
                </w:rPr>
                <w:t xml:space="preserve">). When it reaches </w:t>
              </w:r>
              <w:r>
                <w:rPr>
                  <w:rFonts w:eastAsiaTheme="minorHAnsi" w:cs="Arial"/>
                </w:rPr>
                <w:t>1</w:t>
              </w:r>
              <w:r w:rsidRPr="007B06BE">
                <w:rPr>
                  <w:rFonts w:eastAsiaTheme="minorHAnsi" w:cs="Arial"/>
                </w:rPr>
                <w:t xml:space="preserve">, it will </w:t>
              </w:r>
              <w:r w:rsidRPr="00672C81">
                <w:rPr>
                  <w:rFonts w:eastAsiaTheme="minorHAnsi" w:cs="Arial"/>
                </w:rPr>
                <w:t xml:space="preserve">gray out </w:t>
              </w:r>
              <w:r>
                <w:rPr>
                  <w:rFonts w:asciiTheme="minorEastAsia" w:hAnsiTheme="minorEastAsia"/>
                  <w:noProof/>
                  <w:szCs w:val="21"/>
                </w:rPr>
                <w:t xml:space="preserve">+ </w:t>
              </w:r>
              <w:proofErr w:type="gramStart"/>
              <w:r>
                <w:rPr>
                  <w:rFonts w:asciiTheme="minorEastAsia" w:hAnsiTheme="minorEastAsia"/>
                  <w:noProof/>
                  <w:szCs w:val="21"/>
                </w:rPr>
                <w:t>icon</w:t>
              </w:r>
              <w:r w:rsidRPr="00672C81">
                <w:rPr>
                  <w:rFonts w:eastAsiaTheme="minorHAnsi" w:cs="Arial"/>
                </w:rPr>
                <w:t xml:space="preserve"> </w:t>
              </w:r>
              <w:r>
                <w:rPr>
                  <w:rFonts w:eastAsiaTheme="minorHAnsi" w:cs="Arial"/>
                </w:rPr>
                <w:t xml:space="preserve"> and</w:t>
              </w:r>
              <w:proofErr w:type="gramEnd"/>
              <w:r>
                <w:rPr>
                  <w:rFonts w:eastAsiaTheme="minorHAnsi" w:cs="Arial"/>
                </w:rPr>
                <w:t xml:space="preserve"> </w:t>
              </w:r>
              <w:r w:rsidRPr="007B06BE">
                <w:rPr>
                  <w:rFonts w:eastAsiaTheme="minorHAnsi" w:cs="Arial"/>
                </w:rPr>
                <w:t xml:space="preserve">prompt “Only </w:t>
              </w:r>
              <w:r>
                <w:rPr>
                  <w:rFonts w:eastAsiaTheme="minorHAnsi" w:cs="Arial"/>
                </w:rPr>
                <w:t>1</w:t>
              </w:r>
              <w:r w:rsidRPr="007B06BE">
                <w:rPr>
                  <w:rFonts w:eastAsiaTheme="minorHAnsi" w:cs="Arial"/>
                </w:rPr>
                <w:t xml:space="preserve"> left!”.</w:t>
              </w:r>
            </w:ins>
          </w:p>
          <w:p w14:paraId="04859630" w14:textId="77777777" w:rsidR="00E73ADE" w:rsidRDefault="00E73ADE" w:rsidP="00C375C2">
            <w:pPr>
              <w:pStyle w:val="ListParagraph"/>
              <w:ind w:left="360" w:firstLineChars="0" w:firstLine="0"/>
              <w:rPr>
                <w:ins w:id="825" w:author="Lisa Zheng" w:date="2021-03-04T17:12:00Z"/>
              </w:rPr>
            </w:pPr>
            <w:ins w:id="826" w:author="Lisa Zheng" w:date="2021-03-04T17:12:00Z">
              <w:r>
                <w:rPr>
                  <w:noProof/>
                </w:rPr>
                <w:drawing>
                  <wp:inline distT="0" distB="0" distL="0" distR="0" wp14:anchorId="25B9A2A4" wp14:editId="5DA12147">
                    <wp:extent cx="2261937" cy="1027505"/>
                    <wp:effectExtent l="0" t="0" r="5080" b="127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312384" cy="1050421"/>
                            </a:xfrm>
                            <a:prstGeom prst="rect">
                              <a:avLst/>
                            </a:prstGeom>
                          </pic:spPr>
                        </pic:pic>
                      </a:graphicData>
                    </a:graphic>
                  </wp:inline>
                </w:drawing>
              </w:r>
            </w:ins>
          </w:p>
          <w:p w14:paraId="13DF5E58" w14:textId="77777777" w:rsidR="00E73ADE" w:rsidRDefault="00E73ADE" w:rsidP="00C375C2">
            <w:pPr>
              <w:pStyle w:val="ListParagraph"/>
              <w:ind w:left="360" w:firstLineChars="0" w:firstLine="0"/>
              <w:rPr>
                <w:ins w:id="827" w:author="Lisa Zheng" w:date="2021-03-04T17:12:00Z"/>
              </w:rPr>
            </w:pPr>
            <w:ins w:id="828" w:author="Lisa Zheng" w:date="2021-03-04T17:12:00Z">
              <w:r w:rsidRPr="00FD360C">
                <w:rPr>
                  <w:rFonts w:eastAsiaTheme="minorHAnsi" w:cs="Arial"/>
                  <w:b/>
                  <w:bCs/>
                </w:rPr>
                <w:t>2.3</w:t>
              </w:r>
              <w:r>
                <w:rPr>
                  <w:rFonts w:eastAsiaTheme="minorHAnsi" w:cs="Arial"/>
                </w:rPr>
                <w:t xml:space="preserve"> </w:t>
              </w:r>
              <w:r w:rsidRPr="007B06BE">
                <w:rPr>
                  <w:rFonts w:eastAsiaTheme="minorHAnsi" w:cs="Arial"/>
                </w:rPr>
                <w:t xml:space="preserve">If the meal is </w:t>
              </w:r>
              <w:r w:rsidRPr="007B06BE">
                <w:rPr>
                  <w:rFonts w:eastAsiaTheme="minorHAnsi" w:cs="Arial"/>
                  <w:b/>
                  <w:bCs/>
                </w:rPr>
                <w:t>NOT</w:t>
              </w:r>
              <w:r w:rsidRPr="007B06BE">
                <w:rPr>
                  <w:rFonts w:eastAsiaTheme="minorHAnsi" w:cs="Arial"/>
                </w:rPr>
                <w:t xml:space="preserve"> in user’s cart, the max qty the user can add is this item’s available qty. If qty reaches the maximum qty above, </w:t>
              </w:r>
              <w:r>
                <w:rPr>
                  <w:rFonts w:asciiTheme="minorEastAsia" w:hAnsiTheme="minorEastAsia"/>
                  <w:noProof/>
                  <w:szCs w:val="21"/>
                </w:rPr>
                <w:t>+</w:t>
              </w:r>
              <w:r w:rsidRPr="007B06BE">
                <w:rPr>
                  <w:rFonts w:eastAsiaTheme="minorHAnsi" w:cs="Arial"/>
                </w:rPr>
                <w:t xml:space="preserve"> will be grayed out and the inventory warning </w:t>
              </w:r>
              <w:r w:rsidRPr="007B06BE">
                <w:rPr>
                  <w:rFonts w:eastAsiaTheme="minorHAnsi"/>
                </w:rPr>
                <w:t>“Only X left!”</w:t>
              </w:r>
              <w:r w:rsidRPr="007B06BE">
                <w:rPr>
                  <w:rFonts w:eastAsiaTheme="minorHAnsi" w:cs="Arial"/>
                </w:rPr>
                <w:t xml:space="preserve"> will be displayed</w:t>
              </w:r>
              <w:r>
                <w:rPr>
                  <w:rFonts w:eastAsiaTheme="minorHAnsi" w:cs="Arial"/>
                </w:rPr>
                <w:t>. X=</w:t>
              </w:r>
              <w:r w:rsidRPr="007B06BE">
                <w:rPr>
                  <w:rFonts w:eastAsiaTheme="minorHAnsi" w:cs="Arial"/>
                </w:rPr>
                <w:t xml:space="preserve"> this item’s available qty</w:t>
              </w:r>
              <w:r>
                <w:rPr>
                  <w:rFonts w:eastAsiaTheme="minorHAnsi" w:cs="Arial"/>
                </w:rPr>
                <w:t>.</w:t>
              </w:r>
            </w:ins>
          </w:p>
          <w:p w14:paraId="7B332491" w14:textId="77777777" w:rsidR="00E73ADE" w:rsidRPr="00D67A6B" w:rsidRDefault="00E73ADE">
            <w:pPr>
              <w:pStyle w:val="ListParagraph"/>
              <w:numPr>
                <w:ilvl w:val="0"/>
                <w:numId w:val="525"/>
              </w:numPr>
              <w:ind w:firstLineChars="0"/>
              <w:rPr>
                <w:ins w:id="829" w:author="Lisa Zheng" w:date="2021-03-04T17:12:00Z"/>
                <w:rFonts w:eastAsiaTheme="minorHAnsi" w:cs="Arial"/>
              </w:rPr>
              <w:pPrChange w:id="830" w:author="Lisa Zheng" w:date="2021-03-05T14:47:00Z">
                <w:pPr>
                  <w:pStyle w:val="ListParagraph"/>
                  <w:numPr>
                    <w:numId w:val="478"/>
                  </w:numPr>
                  <w:ind w:left="360" w:firstLineChars="0" w:hanging="360"/>
                </w:pPr>
              </w:pPrChange>
            </w:pPr>
            <w:ins w:id="831" w:author="Lisa Zheng" w:date="2021-03-04T17:12:00Z">
              <w:r w:rsidRPr="00D67A6B">
                <w:rPr>
                  <w:rFonts w:eastAsiaTheme="minorHAnsi" w:cs="Arial"/>
                </w:rPr>
                <w:t>If the user comes from “Modify Cart Item” to meal detail,</w:t>
              </w:r>
            </w:ins>
          </w:p>
          <w:p w14:paraId="740EBD44" w14:textId="3BE29E62" w:rsidR="00E73ADE" w:rsidRDefault="00E73ADE" w:rsidP="00C375C2">
            <w:pPr>
              <w:ind w:left="360"/>
              <w:rPr>
                <w:ins w:id="832" w:author="Lisa Zheng" w:date="2021-03-04T17:12:00Z"/>
                <w:rFonts w:eastAsiaTheme="minorHAnsi"/>
              </w:rPr>
            </w:pPr>
            <w:ins w:id="833" w:author="Lisa Zheng" w:date="2021-03-04T17:12:00Z">
              <w:r>
                <w:rPr>
                  <w:rFonts w:eastAsiaTheme="minorHAnsi" w:cs="Arial"/>
                </w:rPr>
                <w:t xml:space="preserve">3.1 If the customer’s selected qty = available qty – other </w:t>
              </w:r>
            </w:ins>
            <w:ins w:id="834" w:author="Lisa Zheng" w:date="2021-03-08T16:14:00Z">
              <w:r w:rsidR="00CC5288">
                <w:rPr>
                  <w:rFonts w:eastAsiaTheme="minorHAnsi" w:cs="Arial"/>
                </w:rPr>
                <w:t xml:space="preserve">cart </w:t>
              </w:r>
            </w:ins>
            <w:ins w:id="835" w:author="Lisa Zheng" w:date="2021-03-04T17:12:00Z">
              <w:r>
                <w:rPr>
                  <w:rFonts w:eastAsiaTheme="minorHAnsi" w:cs="Arial"/>
                </w:rPr>
                <w:t>item’s qty in the cart, “</w:t>
              </w:r>
              <w:r>
                <w:rPr>
                  <w:rFonts w:asciiTheme="minorEastAsia" w:hAnsiTheme="minorEastAsia"/>
                  <w:noProof/>
                  <w:szCs w:val="21"/>
                </w:rPr>
                <w:t>+”</w:t>
              </w:r>
              <w:r w:rsidRPr="007B06BE">
                <w:rPr>
                  <w:rFonts w:eastAsiaTheme="minorHAnsi" w:cs="Arial"/>
                </w:rPr>
                <w:t xml:space="preserve"> will be grayed out and the inventory warning </w:t>
              </w:r>
              <w:r w:rsidRPr="007B06BE">
                <w:rPr>
                  <w:rFonts w:eastAsiaTheme="minorHAnsi"/>
                </w:rPr>
                <w:t>“Only X left!”</w:t>
              </w:r>
              <w:r>
                <w:rPr>
                  <w:rFonts w:eastAsiaTheme="minorHAnsi"/>
                </w:rPr>
                <w:t xml:space="preserve"> will be shown. For example, available qty is 3, in other items, user selects 2, and in this modifying item, there is already 1 selected, or after </w:t>
              </w:r>
              <w:proofErr w:type="gramStart"/>
              <w:r>
                <w:rPr>
                  <w:rFonts w:eastAsiaTheme="minorHAnsi"/>
                </w:rPr>
                <w:t>modify</w:t>
              </w:r>
              <w:proofErr w:type="gramEnd"/>
              <w:r>
                <w:rPr>
                  <w:rFonts w:eastAsiaTheme="minorHAnsi"/>
                </w:rPr>
                <w:t>, user selects 1, we should gray out the “+” icon, and show “Only 1 left!”</w:t>
              </w:r>
            </w:ins>
          </w:p>
          <w:p w14:paraId="747FDDCD" w14:textId="388E16B0" w:rsidR="00E73ADE" w:rsidRDefault="00E73ADE" w:rsidP="00C375C2">
            <w:pPr>
              <w:ind w:left="360"/>
              <w:rPr>
                <w:ins w:id="836" w:author="Lisa Zheng" w:date="2021-03-04T18:43:00Z"/>
                <w:rFonts w:eastAsiaTheme="minorHAnsi" w:cs="Arial"/>
              </w:rPr>
            </w:pPr>
            <w:ins w:id="837" w:author="Lisa Zheng" w:date="2021-03-04T17:12:00Z">
              <w:r>
                <w:rPr>
                  <w:noProof/>
                </w:rPr>
                <w:drawing>
                  <wp:inline distT="0" distB="0" distL="0" distR="0" wp14:anchorId="09868760" wp14:editId="0904148B">
                    <wp:extent cx="2261937" cy="1027505"/>
                    <wp:effectExtent l="0" t="0" r="5080" b="127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312384" cy="1050421"/>
                            </a:xfrm>
                            <a:prstGeom prst="rect">
                              <a:avLst/>
                            </a:prstGeom>
                          </pic:spPr>
                        </pic:pic>
                      </a:graphicData>
                    </a:graphic>
                  </wp:inline>
                </w:drawing>
              </w:r>
            </w:ins>
          </w:p>
          <w:p w14:paraId="3E091D8D" w14:textId="000F9241" w:rsidR="0076670E" w:rsidRDefault="0076670E" w:rsidP="00C375C2">
            <w:pPr>
              <w:ind w:left="360"/>
              <w:rPr>
                <w:ins w:id="838" w:author="Lisa Zheng" w:date="2021-03-04T17:12:00Z"/>
                <w:rFonts w:eastAsiaTheme="minorHAnsi" w:cs="Arial"/>
              </w:rPr>
            </w:pPr>
            <w:ins w:id="839" w:author="Lisa Zheng" w:date="2021-03-04T18:43:00Z">
              <w:r>
                <w:rPr>
                  <w:rFonts w:eastAsiaTheme="minorHAnsi" w:cs="Arial"/>
                </w:rPr>
                <w:t>3.2 If the customer’s selected menu item now do</w:t>
              </w:r>
            </w:ins>
            <w:ins w:id="840" w:author="Lisa Zheng" w:date="2021-03-04T18:45:00Z">
              <w:r>
                <w:rPr>
                  <w:rFonts w:eastAsiaTheme="minorHAnsi" w:cs="Arial"/>
                </w:rPr>
                <w:t>es</w:t>
              </w:r>
            </w:ins>
            <w:ins w:id="841" w:author="Lisa Zheng" w:date="2021-03-04T18:43:00Z">
              <w:r>
                <w:rPr>
                  <w:rFonts w:eastAsiaTheme="minorHAnsi" w:cs="Arial"/>
                </w:rPr>
                <w:t xml:space="preserve"> not have enough inventory, we should </w:t>
              </w:r>
            </w:ins>
            <w:ins w:id="842" w:author="Lisa Zheng" w:date="2021-03-04T18:44:00Z">
              <w:r>
                <w:rPr>
                  <w:rFonts w:eastAsiaTheme="minorHAnsi" w:cs="Arial"/>
                </w:rPr>
                <w:t>expand this choice directly and show the “Only * left!” or OOS badge</w:t>
              </w:r>
            </w:ins>
            <w:ins w:id="843" w:author="Lisa Zheng" w:date="2021-03-04T18:46:00Z">
              <w:r>
                <w:rPr>
                  <w:rFonts w:eastAsiaTheme="minorHAnsi" w:cs="Arial"/>
                </w:rPr>
                <w:t xml:space="preserve"> with the CTA grayed. U</w:t>
              </w:r>
            </w:ins>
            <w:ins w:id="844" w:author="Lisa Zheng" w:date="2021-03-04T18:44:00Z">
              <w:r>
                <w:rPr>
                  <w:rFonts w:eastAsiaTheme="minorHAnsi" w:cs="Arial"/>
                </w:rPr>
                <w:t>ser should manually remove the item</w:t>
              </w:r>
            </w:ins>
            <w:ins w:id="845" w:author="Lisa Zheng" w:date="2021-03-04T18:45:00Z">
              <w:r>
                <w:rPr>
                  <w:rFonts w:eastAsiaTheme="minorHAnsi" w:cs="Arial"/>
                </w:rPr>
                <w:t>/reduce quantity</w:t>
              </w:r>
            </w:ins>
            <w:ins w:id="846" w:author="Lisa Zheng" w:date="2021-03-04T18:44:00Z">
              <w:r>
                <w:rPr>
                  <w:rFonts w:eastAsiaTheme="minorHAnsi" w:cs="Arial"/>
                </w:rPr>
                <w:t xml:space="preserve">. </w:t>
              </w:r>
            </w:ins>
            <w:ins w:id="847" w:author="Lisa Zheng" w:date="2021-03-04T18:46:00Z">
              <w:r>
                <w:rPr>
                  <w:rFonts w:eastAsiaTheme="minorHAnsi" w:cs="Arial"/>
                </w:rPr>
                <w:t>See</w:t>
              </w:r>
            </w:ins>
            <w:ins w:id="848" w:author="Lisa Zheng" w:date="2021-03-04T18:48:00Z">
              <w:r w:rsidR="004A40D5">
                <w:rPr>
                  <w:rFonts w:eastAsiaTheme="minorHAnsi" w:cs="Arial"/>
                </w:rPr>
                <w:t xml:space="preserve"> </w:t>
              </w:r>
              <w:proofErr w:type="gramStart"/>
              <w:r w:rsidR="004A40D5">
                <w:rPr>
                  <w:rFonts w:eastAsiaTheme="minorHAnsi" w:cs="Arial"/>
                </w:rPr>
                <w:t xml:space="preserve">section </w:t>
              </w:r>
            </w:ins>
            <w:ins w:id="849" w:author="Lisa Zheng" w:date="2021-03-04T18:46:00Z">
              <w:r>
                <w:rPr>
                  <w:rFonts w:eastAsiaTheme="minorHAnsi" w:cs="Arial"/>
                </w:rPr>
                <w:t xml:space="preserve"> </w:t>
              </w:r>
            </w:ins>
            <w:ins w:id="850" w:author="Lisa Zheng" w:date="2021-03-04T18:48:00Z">
              <w:r w:rsidR="004A40D5" w:rsidRPr="004A40D5">
                <w:rPr>
                  <w:rFonts w:eastAsiaTheme="minorHAnsi" w:cs="Arial"/>
                  <w:rPrChange w:id="851" w:author="Lisa Zheng" w:date="2021-03-04T18:48:00Z">
                    <w:rPr>
                      <w:rFonts w:ascii="Arial" w:hAnsi="Arial" w:cs="Arial"/>
                      <w:sz w:val="20"/>
                      <w:szCs w:val="20"/>
                    </w:rPr>
                  </w:rPrChange>
                </w:rPr>
                <w:t>UC</w:t>
              </w:r>
              <w:proofErr w:type="gramEnd"/>
              <w:r w:rsidR="004A40D5" w:rsidRPr="004A40D5">
                <w:rPr>
                  <w:rFonts w:eastAsiaTheme="minorHAnsi" w:cs="Arial"/>
                  <w:rPrChange w:id="852" w:author="Lisa Zheng" w:date="2021-03-04T18:48:00Z">
                    <w:rPr>
                      <w:rFonts w:ascii="Arial" w:hAnsi="Arial" w:cs="Arial"/>
                      <w:sz w:val="20"/>
                      <w:szCs w:val="20"/>
                    </w:rPr>
                  </w:rPrChange>
                </w:rPr>
                <w:t>08-17 Cart &amp; Checkout – Inventory UI for possible cases.</w:t>
              </w:r>
            </w:ins>
          </w:p>
          <w:p w14:paraId="347F4E4B" w14:textId="66748141" w:rsidR="00E73ADE" w:rsidRPr="0076670E" w:rsidRDefault="00E73ADE">
            <w:pPr>
              <w:pStyle w:val="ListParagraph"/>
              <w:numPr>
                <w:ilvl w:val="0"/>
                <w:numId w:val="525"/>
              </w:numPr>
              <w:ind w:firstLineChars="0"/>
              <w:rPr>
                <w:ins w:id="853" w:author="Lisa Zheng" w:date="2021-03-04T17:12:00Z"/>
                <w:rFonts w:eastAsiaTheme="minorHAnsi" w:cs="Arial"/>
                <w:rPrChange w:id="854" w:author="Lisa Zheng" w:date="2021-03-04T18:46:00Z">
                  <w:rPr>
                    <w:ins w:id="855" w:author="Lisa Zheng" w:date="2021-03-04T17:12:00Z"/>
                  </w:rPr>
                </w:rPrChange>
              </w:rPr>
              <w:pPrChange w:id="856" w:author="Lisa Zheng" w:date="2021-03-05T14:47:00Z">
                <w:pPr/>
              </w:pPrChange>
            </w:pPr>
            <w:ins w:id="857" w:author="Lisa Zheng" w:date="2021-03-04T17:12:00Z">
              <w:r>
                <w:t xml:space="preserve">Note: For all above cases, </w:t>
              </w:r>
              <w:proofErr w:type="gramStart"/>
              <w:r>
                <w:t>T</w:t>
              </w:r>
              <w:r>
                <w:rPr>
                  <w:rFonts w:eastAsiaTheme="minorHAnsi" w:cs="Arial"/>
                </w:rPr>
                <w:t>he</w:t>
              </w:r>
              <w:proofErr w:type="gramEnd"/>
              <w:r>
                <w:rPr>
                  <w:rFonts w:eastAsiaTheme="minorHAnsi" w:cs="Arial"/>
                </w:rPr>
                <w:t xml:space="preserve"> + icon will not be shown if the selected quantity &gt; this option’s max quantity. This logic is still there.</w:t>
              </w:r>
            </w:ins>
          </w:p>
          <w:p w14:paraId="12EB5171" w14:textId="77777777" w:rsidR="00E73ADE" w:rsidRPr="00C11AA9" w:rsidRDefault="00E73ADE" w:rsidP="00C375C2">
            <w:pPr>
              <w:rPr>
                <w:ins w:id="858" w:author="Lisa Zheng" w:date="2021-03-04T17:12:00Z"/>
              </w:rPr>
            </w:pPr>
          </w:p>
        </w:tc>
      </w:tr>
      <w:tr w:rsidR="00E73ADE" w:rsidRPr="00452515" w14:paraId="7B55C87F" w14:textId="77777777" w:rsidTr="00C375C2">
        <w:trPr>
          <w:ins w:id="859" w:author="Lisa Zheng" w:date="2021-03-04T17:12:00Z"/>
        </w:trPr>
        <w:tc>
          <w:tcPr>
            <w:tcW w:w="8008" w:type="dxa"/>
          </w:tcPr>
          <w:p w14:paraId="5E21CF7E" w14:textId="205DE275" w:rsidR="00E73ADE" w:rsidRDefault="00E73ADE" w:rsidP="00C375C2">
            <w:pPr>
              <w:rPr>
                <w:ins w:id="860" w:author="Lisa Zheng" w:date="2021-03-05T14:47:00Z"/>
                <w:rFonts w:ascii="Arial" w:hAnsi="Arial" w:cs="Arial"/>
                <w:sz w:val="20"/>
                <w:szCs w:val="20"/>
              </w:rPr>
            </w:pPr>
            <w:ins w:id="861" w:author="Lisa Zheng" w:date="2021-03-04T17:12:00Z">
              <w:r w:rsidRPr="00452515">
                <w:rPr>
                  <w:rFonts w:ascii="Arial" w:hAnsi="Arial" w:cs="Arial"/>
                  <w:sz w:val="20"/>
                  <w:szCs w:val="20"/>
                </w:rPr>
                <w:lastRenderedPageBreak/>
                <w:t>Extend Scenario:</w:t>
              </w:r>
            </w:ins>
            <w:ins w:id="862" w:author="Lisa Zheng" w:date="2021-03-05T14:47:00Z">
              <w:r w:rsidR="00D44AE2">
                <w:rPr>
                  <w:rFonts w:ascii="Arial" w:hAnsi="Arial" w:cs="Arial"/>
                  <w:sz w:val="20"/>
                  <w:szCs w:val="20"/>
                </w:rPr>
                <w:t xml:space="preserve"> -OOS</w:t>
              </w:r>
            </w:ins>
          </w:p>
          <w:p w14:paraId="4CC57826" w14:textId="75BC066F" w:rsidR="00D44AE2" w:rsidRDefault="00D44AE2" w:rsidP="00C375C2">
            <w:pPr>
              <w:rPr>
                <w:ins w:id="863" w:author="Lisa Zheng" w:date="2021-03-04T17:12:00Z"/>
                <w:rFonts w:ascii="Arial" w:hAnsi="Arial" w:cs="Arial"/>
                <w:sz w:val="20"/>
                <w:szCs w:val="20"/>
              </w:rPr>
            </w:pPr>
            <w:ins w:id="864" w:author="Lisa Zheng" w:date="2021-03-05T14:47:00Z">
              <w:r>
                <w:rPr>
                  <w:rFonts w:ascii="Arial" w:hAnsi="Arial" w:cs="Arial"/>
                  <w:sz w:val="20"/>
                  <w:szCs w:val="20"/>
                </w:rPr>
                <w:t xml:space="preserve">If a bundle item is OOS, </w:t>
              </w:r>
              <w:r w:rsidR="00475ECD">
                <w:rPr>
                  <w:rFonts w:ascii="Arial" w:hAnsi="Arial" w:cs="Arial"/>
                  <w:sz w:val="20"/>
                  <w:szCs w:val="20"/>
                </w:rPr>
                <w:t xml:space="preserve">show this page in “Gray </w:t>
              </w:r>
            </w:ins>
            <w:ins w:id="865" w:author="Lisa Zheng" w:date="2021-03-05T14:48:00Z">
              <w:r w:rsidR="00475ECD">
                <w:rPr>
                  <w:rFonts w:ascii="Arial" w:hAnsi="Arial" w:cs="Arial"/>
                  <w:sz w:val="20"/>
                  <w:szCs w:val="20"/>
                </w:rPr>
                <w:t>out” style like an OOS meal detail page.</w:t>
              </w:r>
            </w:ins>
          </w:p>
          <w:p w14:paraId="5221F235" w14:textId="77777777" w:rsidR="00E73ADE" w:rsidRPr="00452515" w:rsidRDefault="00E73ADE" w:rsidP="00C375C2">
            <w:pPr>
              <w:rPr>
                <w:ins w:id="866" w:author="Lisa Zheng" w:date="2021-03-04T17:12:00Z"/>
              </w:rPr>
            </w:pPr>
          </w:p>
        </w:tc>
      </w:tr>
      <w:tr w:rsidR="00E73ADE" w:rsidRPr="00452515" w14:paraId="6D548974" w14:textId="77777777" w:rsidTr="00C375C2">
        <w:trPr>
          <w:ins w:id="867" w:author="Lisa Zheng" w:date="2021-03-04T17:12:00Z"/>
        </w:trPr>
        <w:tc>
          <w:tcPr>
            <w:tcW w:w="8008" w:type="dxa"/>
          </w:tcPr>
          <w:p w14:paraId="24F9A9E6" w14:textId="77777777" w:rsidR="00E73ADE" w:rsidRDefault="00E73ADE" w:rsidP="00C375C2">
            <w:pPr>
              <w:rPr>
                <w:ins w:id="868" w:author="Lisa Zheng" w:date="2021-03-04T17:12:00Z"/>
                <w:rFonts w:ascii="Arial" w:hAnsi="Arial" w:cs="Arial"/>
                <w:sz w:val="20"/>
                <w:szCs w:val="20"/>
              </w:rPr>
            </w:pPr>
            <w:ins w:id="869" w:author="Lisa Zheng" w:date="2021-03-04T17:12:00Z">
              <w:r w:rsidRPr="00452515">
                <w:rPr>
                  <w:rFonts w:ascii="Arial" w:hAnsi="Arial" w:cs="Arial"/>
                  <w:sz w:val="20"/>
                  <w:szCs w:val="20"/>
                </w:rPr>
                <w:t>Exception Scenario:</w:t>
              </w:r>
            </w:ins>
          </w:p>
          <w:p w14:paraId="18F7967A" w14:textId="77777777" w:rsidR="00E73ADE" w:rsidRPr="00452515" w:rsidRDefault="00E73ADE" w:rsidP="00C375C2">
            <w:pPr>
              <w:rPr>
                <w:ins w:id="870" w:author="Lisa Zheng" w:date="2021-03-04T17:12:00Z"/>
              </w:rPr>
            </w:pPr>
          </w:p>
        </w:tc>
      </w:tr>
      <w:tr w:rsidR="00E73ADE" w:rsidRPr="00452515" w14:paraId="6DC43D44" w14:textId="77777777" w:rsidTr="00C375C2">
        <w:trPr>
          <w:ins w:id="871" w:author="Lisa Zheng" w:date="2021-03-04T17:12:00Z"/>
        </w:trPr>
        <w:tc>
          <w:tcPr>
            <w:tcW w:w="8008" w:type="dxa"/>
          </w:tcPr>
          <w:p w14:paraId="5F2A1DC0" w14:textId="77777777" w:rsidR="00E73ADE" w:rsidRPr="00452515" w:rsidRDefault="00E73ADE" w:rsidP="00C375C2">
            <w:pPr>
              <w:rPr>
                <w:ins w:id="872" w:author="Lisa Zheng" w:date="2021-03-04T17:12:00Z"/>
                <w:rFonts w:ascii="Arial" w:hAnsi="Arial" w:cs="Arial"/>
                <w:sz w:val="20"/>
                <w:szCs w:val="20"/>
              </w:rPr>
            </w:pPr>
            <w:ins w:id="873" w:author="Lisa Zheng" w:date="2021-03-04T17:12:00Z">
              <w:r w:rsidRPr="00452515">
                <w:rPr>
                  <w:rFonts w:ascii="Arial" w:hAnsi="Arial" w:cs="Arial"/>
                  <w:sz w:val="20"/>
                  <w:szCs w:val="20"/>
                </w:rPr>
                <w:lastRenderedPageBreak/>
                <w:t>Notes:</w:t>
              </w:r>
            </w:ins>
          </w:p>
        </w:tc>
      </w:tr>
      <w:tr w:rsidR="00E73ADE" w:rsidRPr="00452515" w14:paraId="76631067" w14:textId="77777777" w:rsidTr="00C375C2">
        <w:trPr>
          <w:ins w:id="874" w:author="Lisa Zheng" w:date="2021-03-04T17:12:00Z"/>
        </w:trPr>
        <w:tc>
          <w:tcPr>
            <w:tcW w:w="8008" w:type="dxa"/>
          </w:tcPr>
          <w:p w14:paraId="1C6F56D6" w14:textId="77777777" w:rsidR="00E73ADE" w:rsidRPr="00452515" w:rsidRDefault="00E73ADE" w:rsidP="00C375C2">
            <w:pPr>
              <w:rPr>
                <w:ins w:id="875" w:author="Lisa Zheng" w:date="2021-03-04T17:12:00Z"/>
                <w:rFonts w:ascii="Arial" w:hAnsi="Arial" w:cs="Arial"/>
                <w:sz w:val="20"/>
                <w:szCs w:val="20"/>
              </w:rPr>
            </w:pPr>
            <w:ins w:id="876" w:author="Lisa Zheng" w:date="2021-03-04T17:12:00Z">
              <w:r w:rsidRPr="00452515">
                <w:rPr>
                  <w:rFonts w:ascii="Arial" w:hAnsi="Arial" w:cs="Arial"/>
                  <w:sz w:val="20"/>
                  <w:szCs w:val="20"/>
                </w:rPr>
                <w:t>Q/A:</w:t>
              </w:r>
            </w:ins>
          </w:p>
        </w:tc>
      </w:tr>
    </w:tbl>
    <w:p w14:paraId="51793641" w14:textId="77777777" w:rsidR="00E73ADE" w:rsidRDefault="00E73ADE" w:rsidP="00E73ADE">
      <w:pPr>
        <w:rPr>
          <w:ins w:id="877" w:author="Lisa Zheng" w:date="2021-03-04T17:12:00Z"/>
        </w:rPr>
      </w:pPr>
    </w:p>
    <w:p w14:paraId="1F3D1279" w14:textId="77777777" w:rsidR="00E73ADE" w:rsidRPr="000C28E6" w:rsidRDefault="00E73ADE" w:rsidP="00DB099A"/>
    <w:p w14:paraId="54F7E0F4" w14:textId="04A97EF4" w:rsidR="00D33C56" w:rsidRDefault="00F520DD" w:rsidP="00F520DD">
      <w:pPr>
        <w:pStyle w:val="Heading1"/>
        <w:ind w:left="635"/>
      </w:pPr>
      <w:r>
        <w:rPr>
          <w:rFonts w:hint="eastAsia"/>
        </w:rPr>
        <w:t>A</w:t>
      </w:r>
      <w:r>
        <w:t xml:space="preserve">ccount related </w:t>
      </w:r>
    </w:p>
    <w:p w14:paraId="075666D7" w14:textId="56525741" w:rsidR="00222839" w:rsidRDefault="00222839" w:rsidP="00021382">
      <w:pPr>
        <w:pStyle w:val="Heading2"/>
      </w:pPr>
      <w:r>
        <w:rPr>
          <w:rFonts w:hint="eastAsia"/>
        </w:rPr>
        <w:t>G</w:t>
      </w:r>
      <w:r>
        <w:t>lossary</w:t>
      </w:r>
    </w:p>
    <w:p w14:paraId="078B929F" w14:textId="3A2695DB" w:rsidR="00222839" w:rsidRPr="00222839" w:rsidRDefault="00222839" w:rsidP="00222839">
      <w:pPr>
        <w:rPr>
          <w:b/>
          <w:bCs/>
        </w:rPr>
      </w:pPr>
      <w:r w:rsidRPr="00222839">
        <w:rPr>
          <w:rFonts w:hint="eastAsia"/>
          <w:b/>
          <w:bCs/>
        </w:rPr>
        <w:t>V</w:t>
      </w:r>
      <w:r w:rsidRPr="00222839">
        <w:rPr>
          <w:b/>
          <w:bCs/>
        </w:rPr>
        <w:t xml:space="preserve">erification code: </w:t>
      </w:r>
    </w:p>
    <w:p w14:paraId="4A583CA2" w14:textId="065B3C82" w:rsidR="00222839" w:rsidRDefault="00222839" w:rsidP="00222839">
      <w:r>
        <w:rPr>
          <w:rFonts w:hint="eastAsia"/>
        </w:rPr>
        <w:t>W</w:t>
      </w:r>
      <w:r>
        <w:t>hile creat</w:t>
      </w:r>
      <w:r w:rsidR="00EE32CB">
        <w:t>ing</w:t>
      </w:r>
      <w:r>
        <w:t xml:space="preserve"> </w:t>
      </w:r>
      <w:r w:rsidR="00EE32CB">
        <w:t xml:space="preserve">an </w:t>
      </w:r>
      <w:r>
        <w:t xml:space="preserve">account/reset password, we will send a verification code to </w:t>
      </w:r>
      <w:r w:rsidR="00EE32CB">
        <w:t xml:space="preserve">the </w:t>
      </w:r>
      <w:r>
        <w:t>user via email or text. Verification code is a random 6 digits number, such as 342120, 039730, etc.</w:t>
      </w:r>
    </w:p>
    <w:p w14:paraId="361AEA12" w14:textId="3B6CA18F" w:rsidR="00222839" w:rsidRDefault="00222839" w:rsidP="00222839">
      <w:r>
        <w:rPr>
          <w:rFonts w:hint="eastAsia"/>
        </w:rPr>
        <w:t>Verification code</w:t>
      </w:r>
      <w:r>
        <w:t xml:space="preserve"> is mapping to an email </w:t>
      </w:r>
      <w:r w:rsidR="0070758F">
        <w:t>(</w:t>
      </w:r>
      <w:r>
        <w:t xml:space="preserve">create </w:t>
      </w:r>
      <w:r w:rsidR="00EE32CB">
        <w:t xml:space="preserve">an </w:t>
      </w:r>
      <w:r>
        <w:t>account</w:t>
      </w:r>
      <w:r w:rsidR="0070758F">
        <w:t>)</w:t>
      </w:r>
      <w:r>
        <w:t xml:space="preserve"> or an </w:t>
      </w:r>
      <w:proofErr w:type="gramStart"/>
      <w:r>
        <w:t>account</w:t>
      </w:r>
      <w:r w:rsidR="0070758F">
        <w:t>(</w:t>
      </w:r>
      <w:proofErr w:type="gramEnd"/>
      <w:r>
        <w:t>reset password</w:t>
      </w:r>
      <w:r w:rsidR="0070758F">
        <w:t>)</w:t>
      </w:r>
      <w:r>
        <w:t>.</w:t>
      </w:r>
    </w:p>
    <w:p w14:paraId="41927880" w14:textId="079B07B2" w:rsidR="00222839" w:rsidRDefault="00222839" w:rsidP="00222839">
      <w:r>
        <w:rPr>
          <w:rFonts w:hint="eastAsia"/>
        </w:rPr>
        <w:t>Verification code</w:t>
      </w:r>
      <w:r>
        <w:t xml:space="preserve"> expiration: 1</w:t>
      </w:r>
      <w:r w:rsidR="0070758F">
        <w:t>)</w:t>
      </w:r>
      <w:r>
        <w:t xml:space="preserve"> If </w:t>
      </w:r>
      <w:r w:rsidR="00EE32CB">
        <w:t xml:space="preserve">a </w:t>
      </w:r>
      <w:r>
        <w:t xml:space="preserve">new verification code is sent, </w:t>
      </w:r>
      <w:r w:rsidR="00EE32CB">
        <w:t xml:space="preserve">the </w:t>
      </w:r>
      <w:r>
        <w:t xml:space="preserve">old verification code is expired. </w:t>
      </w:r>
    </w:p>
    <w:p w14:paraId="2B2596AD" w14:textId="52BC4BB6" w:rsidR="00222839" w:rsidRDefault="00222839" w:rsidP="005A5EEB">
      <w:pPr>
        <w:pStyle w:val="ListParagraph"/>
        <w:numPr>
          <w:ilvl w:val="1"/>
          <w:numId w:val="420"/>
        </w:numPr>
        <w:ind w:firstLineChars="0"/>
      </w:pPr>
      <w:del w:id="878" w:author="Nancy Liu" w:date="2020-08-04T15:44:00Z">
        <w:r w:rsidDel="00BA43E8">
          <w:rPr>
            <w:rFonts w:hint="eastAsia"/>
          </w:rPr>
          <w:delText>2</w:delText>
        </w:r>
        <w:r w:rsidR="0070758F" w:rsidDel="00BA43E8">
          <w:delText>)</w:delText>
        </w:r>
        <w:r w:rsidDel="00BA43E8">
          <w:delText xml:space="preserve"> </w:delText>
        </w:r>
      </w:del>
      <w:r>
        <w:t xml:space="preserve">the verification code is created after 60 minutes. </w:t>
      </w:r>
      <w:r w:rsidR="0070758F">
        <w:t>(</w:t>
      </w:r>
      <w:r>
        <w:t>The expiration time is configurable</w:t>
      </w:r>
      <w:r w:rsidR="0070758F">
        <w:t>)</w:t>
      </w:r>
    </w:p>
    <w:p w14:paraId="1E83ED25" w14:textId="114E0FF6" w:rsidR="00F520DD" w:rsidRDefault="00F520DD" w:rsidP="00021382">
      <w:pPr>
        <w:pStyle w:val="Heading2"/>
      </w:pPr>
      <w:r>
        <w:rPr>
          <w:rFonts w:hint="eastAsia"/>
        </w:rPr>
        <w:t>U</w:t>
      </w:r>
      <w:r>
        <w:t xml:space="preserve">se </w:t>
      </w:r>
      <w:proofErr w:type="gramStart"/>
      <w:r>
        <w:t>cases</w:t>
      </w:r>
      <w:proofErr w:type="gramEnd"/>
    </w:p>
    <w:p w14:paraId="3F41AEC5" w14:textId="1A89F7B7" w:rsidR="00D033CB" w:rsidRPr="00D033CB" w:rsidRDefault="00D033CB" w:rsidP="00BA0B80">
      <w:pPr>
        <w:pStyle w:val="Heading3"/>
      </w:pPr>
      <w:r w:rsidRPr="00D033CB">
        <w:t>UC07-01 Create an accoun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D033CB" w:rsidRPr="00452515" w14:paraId="3F8572BA" w14:textId="77777777" w:rsidTr="003E60D5">
        <w:tc>
          <w:tcPr>
            <w:tcW w:w="8008" w:type="dxa"/>
          </w:tcPr>
          <w:p w14:paraId="55DAA1FE" w14:textId="67352460" w:rsidR="00D033CB" w:rsidRPr="00452515" w:rsidRDefault="00D033CB" w:rsidP="002455F0">
            <w:pPr>
              <w:rPr>
                <w:rFonts w:ascii="Arial" w:hAnsi="Arial" w:cs="Arial"/>
                <w:sz w:val="20"/>
                <w:szCs w:val="20"/>
              </w:rPr>
            </w:pPr>
            <w:r w:rsidRPr="00452515">
              <w:rPr>
                <w:rFonts w:ascii="Arial" w:hAnsi="Arial" w:cs="Arial"/>
                <w:sz w:val="20"/>
                <w:szCs w:val="20"/>
              </w:rPr>
              <w:t>UC0</w:t>
            </w:r>
            <w:r>
              <w:rPr>
                <w:rFonts w:ascii="Arial" w:hAnsi="Arial" w:cs="Arial"/>
                <w:sz w:val="20"/>
                <w:szCs w:val="20"/>
              </w:rPr>
              <w:t>7-01 Create an account</w:t>
            </w:r>
          </w:p>
        </w:tc>
      </w:tr>
      <w:tr w:rsidR="003E60D5" w:rsidRPr="00452515" w14:paraId="42325A93" w14:textId="77777777" w:rsidTr="00CD7958">
        <w:tc>
          <w:tcPr>
            <w:tcW w:w="8008" w:type="dxa"/>
          </w:tcPr>
          <w:p w14:paraId="7AA051C7" w14:textId="77777777" w:rsidR="003E60D5" w:rsidRDefault="003E60D5" w:rsidP="00CD7958">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7"/>
              <w:gridCol w:w="1362"/>
              <w:gridCol w:w="1209"/>
              <w:gridCol w:w="4044"/>
            </w:tblGrid>
            <w:tr w:rsidR="0059126B" w14:paraId="2DDA7FA3" w14:textId="77777777" w:rsidTr="0059126B">
              <w:tc>
                <w:tcPr>
                  <w:tcW w:w="1167" w:type="dxa"/>
                </w:tcPr>
                <w:p w14:paraId="37C5AE82" w14:textId="7AD0C4C1" w:rsidR="0059126B" w:rsidRDefault="0059126B" w:rsidP="00CD7958">
                  <w:pPr>
                    <w:spacing w:after="0"/>
                    <w:rPr>
                      <w:ins w:id="879"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2" w:type="dxa"/>
                </w:tcPr>
                <w:p w14:paraId="736E299D" w14:textId="5AE24C71" w:rsidR="0059126B" w:rsidRDefault="0059126B" w:rsidP="00CD7958">
                  <w:pPr>
                    <w:spacing w:after="0"/>
                    <w:rPr>
                      <w:rFonts w:ascii="Arial" w:hAnsi="Arial" w:cs="Arial"/>
                      <w:sz w:val="20"/>
                      <w:szCs w:val="20"/>
                    </w:rPr>
                  </w:pPr>
                  <w:proofErr w:type="spellStart"/>
                  <w:r>
                    <w:rPr>
                      <w:rFonts w:ascii="Arial" w:hAnsi="Arial" w:cs="Arial"/>
                      <w:sz w:val="20"/>
                      <w:szCs w:val="20"/>
                    </w:rPr>
                    <w:t>Datef</w:t>
                  </w:r>
                  <w:proofErr w:type="spellEnd"/>
                </w:p>
              </w:tc>
              <w:tc>
                <w:tcPr>
                  <w:tcW w:w="1209" w:type="dxa"/>
                </w:tcPr>
                <w:p w14:paraId="643F62A5" w14:textId="77777777" w:rsidR="0059126B" w:rsidRDefault="0059126B" w:rsidP="00CD7958">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44" w:type="dxa"/>
                </w:tcPr>
                <w:p w14:paraId="6EB84275" w14:textId="77777777" w:rsidR="0059126B" w:rsidRDefault="0059126B" w:rsidP="00CD7958">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59126B" w14:paraId="09BF8E73" w14:textId="77777777" w:rsidTr="0059126B">
              <w:tc>
                <w:tcPr>
                  <w:tcW w:w="1167" w:type="dxa"/>
                </w:tcPr>
                <w:p w14:paraId="77E60D82" w14:textId="036C0718" w:rsidR="0059126B" w:rsidRDefault="0059126B" w:rsidP="00CD7958">
                  <w:pPr>
                    <w:spacing w:after="0"/>
                    <w:rPr>
                      <w:ins w:id="880" w:author="Nancy Liu" w:date="2021-03-10T10:34:00Z"/>
                      <w:rFonts w:ascii="Arial" w:hAnsi="Arial" w:cs="Arial"/>
                      <w:sz w:val="20"/>
                      <w:szCs w:val="20"/>
                    </w:rPr>
                  </w:pPr>
                  <w:r>
                    <w:rPr>
                      <w:rFonts w:ascii="Arial" w:hAnsi="Arial" w:cs="Arial"/>
                      <w:sz w:val="20"/>
                      <w:szCs w:val="20"/>
                    </w:rPr>
                    <w:t>1.0-1.3</w:t>
                  </w:r>
                </w:p>
              </w:tc>
              <w:tc>
                <w:tcPr>
                  <w:tcW w:w="1362" w:type="dxa"/>
                </w:tcPr>
                <w:p w14:paraId="7E54F514" w14:textId="40E3A2B7" w:rsidR="0059126B" w:rsidRDefault="0059126B" w:rsidP="00CD7958">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w:t>
                  </w:r>
                  <w:r>
                    <w:rPr>
                      <w:rFonts w:ascii="Arial" w:hAnsi="Arial" w:cs="Arial" w:hint="eastAsia"/>
                      <w:sz w:val="20"/>
                      <w:szCs w:val="20"/>
                    </w:rPr>
                    <w:t>-</w:t>
                  </w:r>
                  <w:r>
                    <w:rPr>
                      <w:rFonts w:ascii="Arial" w:hAnsi="Arial" w:cs="Arial"/>
                      <w:sz w:val="20"/>
                      <w:szCs w:val="20"/>
                    </w:rPr>
                    <w:t>2020</w:t>
                  </w:r>
                </w:p>
              </w:tc>
              <w:tc>
                <w:tcPr>
                  <w:tcW w:w="1209" w:type="dxa"/>
                </w:tcPr>
                <w:p w14:paraId="1C4B0797" w14:textId="5AB6CA96" w:rsidR="0059126B" w:rsidRDefault="0059126B" w:rsidP="00CD7958">
                  <w:pPr>
                    <w:spacing w:after="0"/>
                    <w:rPr>
                      <w:rFonts w:ascii="Arial" w:hAnsi="Arial" w:cs="Arial"/>
                      <w:sz w:val="20"/>
                      <w:szCs w:val="20"/>
                    </w:rPr>
                  </w:pPr>
                  <w:r>
                    <w:rPr>
                      <w:rFonts w:ascii="Arial" w:hAnsi="Arial" w:cs="Arial"/>
                      <w:sz w:val="20"/>
                      <w:szCs w:val="20"/>
                    </w:rPr>
                    <w:t>Lisa</w:t>
                  </w:r>
                </w:p>
              </w:tc>
              <w:tc>
                <w:tcPr>
                  <w:tcW w:w="4044" w:type="dxa"/>
                </w:tcPr>
                <w:p w14:paraId="056EE122" w14:textId="5F1837A1" w:rsidR="0059126B" w:rsidRDefault="0059126B" w:rsidP="00CD7958">
                  <w:pPr>
                    <w:spacing w:after="0"/>
                    <w:rPr>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nd</w:t>
                  </w:r>
                  <w:r>
                    <w:rPr>
                      <w:rFonts w:ascii="Arial" w:hAnsi="Arial" w:cs="Arial"/>
                      <w:sz w:val="20"/>
                      <w:szCs w:val="20"/>
                    </w:rPr>
                    <w:t xml:space="preserve"> other versions</w:t>
                  </w:r>
                </w:p>
              </w:tc>
            </w:tr>
            <w:tr w:rsidR="0059126B" w14:paraId="7B5F6886" w14:textId="77777777" w:rsidTr="0059126B">
              <w:tc>
                <w:tcPr>
                  <w:tcW w:w="1167" w:type="dxa"/>
                </w:tcPr>
                <w:p w14:paraId="6C08F010" w14:textId="0FEF7B4F" w:rsidR="0059126B" w:rsidRDefault="0059126B" w:rsidP="00CD7958">
                  <w:pPr>
                    <w:spacing w:after="0"/>
                    <w:rPr>
                      <w:ins w:id="881" w:author="Nancy Liu" w:date="2021-03-10T10:34:00Z"/>
                      <w:rFonts w:ascii="Arial" w:hAnsi="Arial" w:cs="Arial"/>
                      <w:sz w:val="20"/>
                      <w:szCs w:val="20"/>
                    </w:rPr>
                  </w:pPr>
                  <w:r>
                    <w:rPr>
                      <w:rFonts w:ascii="Arial" w:hAnsi="Arial" w:cs="Arial"/>
                      <w:sz w:val="20"/>
                      <w:szCs w:val="20"/>
                    </w:rPr>
                    <w:t>1.4</w:t>
                  </w:r>
                </w:p>
              </w:tc>
              <w:tc>
                <w:tcPr>
                  <w:tcW w:w="1362" w:type="dxa"/>
                </w:tcPr>
                <w:p w14:paraId="14C894FE" w14:textId="36B22A2E" w:rsidR="0059126B" w:rsidRDefault="0059126B" w:rsidP="00CD7958">
                  <w:pPr>
                    <w:spacing w:after="0"/>
                    <w:rPr>
                      <w:rFonts w:ascii="Arial" w:hAnsi="Arial" w:cs="Arial"/>
                      <w:sz w:val="20"/>
                      <w:szCs w:val="20"/>
                    </w:rPr>
                  </w:pPr>
                  <w:r>
                    <w:rPr>
                      <w:rFonts w:ascii="Arial" w:hAnsi="Arial" w:cs="Arial"/>
                      <w:sz w:val="20"/>
                      <w:szCs w:val="20"/>
                    </w:rPr>
                    <w:t>2020.4.14</w:t>
                  </w:r>
                </w:p>
              </w:tc>
              <w:tc>
                <w:tcPr>
                  <w:tcW w:w="1209" w:type="dxa"/>
                </w:tcPr>
                <w:p w14:paraId="6E088520" w14:textId="5D893F20" w:rsidR="0059126B" w:rsidRDefault="0059126B" w:rsidP="00CD7958">
                  <w:pPr>
                    <w:spacing w:after="0"/>
                    <w:rPr>
                      <w:rFonts w:ascii="Arial" w:hAnsi="Arial" w:cs="Arial"/>
                      <w:sz w:val="20"/>
                      <w:szCs w:val="20"/>
                    </w:rPr>
                  </w:pPr>
                  <w:r>
                    <w:rPr>
                      <w:rFonts w:ascii="Arial" w:hAnsi="Arial" w:cs="Arial"/>
                      <w:sz w:val="20"/>
                      <w:szCs w:val="20"/>
                    </w:rPr>
                    <w:t>Lisa</w:t>
                  </w:r>
                </w:p>
              </w:tc>
              <w:tc>
                <w:tcPr>
                  <w:tcW w:w="4044" w:type="dxa"/>
                </w:tcPr>
                <w:p w14:paraId="57E806F2" w14:textId="00B6D0AE" w:rsidR="0059126B" w:rsidRDefault="0059126B" w:rsidP="00CD7958">
                  <w:pPr>
                    <w:spacing w:after="0"/>
                    <w:rPr>
                      <w:rFonts w:ascii="Arial" w:hAnsi="Arial" w:cs="Arial"/>
                      <w:sz w:val="20"/>
                      <w:szCs w:val="20"/>
                    </w:rPr>
                  </w:pPr>
                  <w:r>
                    <w:rPr>
                      <w:rFonts w:ascii="Arial" w:hAnsi="Arial" w:cs="Arial"/>
                      <w:sz w:val="20"/>
                      <w:szCs w:val="20"/>
                    </w:rPr>
                    <w:t>Name splits to first name and last name</w:t>
                  </w:r>
                </w:p>
              </w:tc>
            </w:tr>
            <w:tr w:rsidR="0059126B" w14:paraId="67632632" w14:textId="77777777" w:rsidTr="0059126B">
              <w:tc>
                <w:tcPr>
                  <w:tcW w:w="1167" w:type="dxa"/>
                </w:tcPr>
                <w:p w14:paraId="229697FC" w14:textId="5D58D2EE" w:rsidR="0059126B" w:rsidRDefault="0059126B" w:rsidP="0059126B">
                  <w:pPr>
                    <w:spacing w:after="0"/>
                    <w:rPr>
                      <w:rFonts w:ascii="Arial" w:hAnsi="Arial" w:cs="Arial"/>
                      <w:sz w:val="20"/>
                      <w:szCs w:val="20"/>
                    </w:rPr>
                  </w:pPr>
                  <w:r>
                    <w:rPr>
                      <w:rFonts w:ascii="Arial" w:hAnsi="Arial" w:cs="Arial"/>
                      <w:sz w:val="20"/>
                      <w:szCs w:val="20"/>
                    </w:rPr>
                    <w:t>1.5</w:t>
                  </w:r>
                </w:p>
              </w:tc>
              <w:tc>
                <w:tcPr>
                  <w:tcW w:w="1362" w:type="dxa"/>
                </w:tcPr>
                <w:p w14:paraId="0651522D" w14:textId="4A1DA319" w:rsidR="0059126B" w:rsidRDefault="0059126B" w:rsidP="0059126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2</w:t>
                  </w:r>
                </w:p>
              </w:tc>
              <w:tc>
                <w:tcPr>
                  <w:tcW w:w="1209" w:type="dxa"/>
                </w:tcPr>
                <w:p w14:paraId="78CA4197" w14:textId="6E06D922" w:rsidR="0059126B" w:rsidRDefault="0059126B" w:rsidP="0059126B">
                  <w:pPr>
                    <w:spacing w:after="0"/>
                    <w:rPr>
                      <w:rFonts w:ascii="Arial" w:hAnsi="Arial" w:cs="Arial"/>
                      <w:sz w:val="20"/>
                      <w:szCs w:val="20"/>
                    </w:rPr>
                  </w:pPr>
                  <w:r>
                    <w:rPr>
                      <w:rFonts w:ascii="Arial" w:hAnsi="Arial" w:cs="Arial" w:hint="eastAsia"/>
                      <w:sz w:val="20"/>
                      <w:szCs w:val="20"/>
                    </w:rPr>
                    <w:t>Nancy</w:t>
                  </w:r>
                </w:p>
              </w:tc>
              <w:tc>
                <w:tcPr>
                  <w:tcW w:w="4044" w:type="dxa"/>
                </w:tcPr>
                <w:p w14:paraId="0243355F" w14:textId="17C4F280" w:rsidR="0059126B" w:rsidRDefault="0059126B" w:rsidP="0059126B">
                  <w:pPr>
                    <w:spacing w:after="0"/>
                    <w:rPr>
                      <w:rFonts w:ascii="Arial" w:hAnsi="Arial" w:cs="Arial"/>
                      <w:sz w:val="20"/>
                      <w:szCs w:val="20"/>
                    </w:rPr>
                  </w:pPr>
                  <w:r>
                    <w:rPr>
                      <w:rFonts w:ascii="Arial" w:hAnsi="Arial" w:cs="Arial"/>
                      <w:sz w:val="20"/>
                      <w:szCs w:val="20"/>
                    </w:rPr>
                    <w:t>U</w:t>
                  </w:r>
                  <w:r>
                    <w:rPr>
                      <w:rFonts w:ascii="Arial" w:hAnsi="Arial" w:cs="Arial" w:hint="eastAsia"/>
                      <w:sz w:val="20"/>
                      <w:szCs w:val="20"/>
                    </w:rPr>
                    <w:t>pdate</w:t>
                  </w:r>
                  <w:r>
                    <w:rPr>
                      <w:rFonts w:ascii="Arial" w:hAnsi="Arial" w:cs="Arial"/>
                      <w:sz w:val="20"/>
                      <w:szCs w:val="20"/>
                    </w:rPr>
                    <w:t xml:space="preserve"> </w:t>
                  </w:r>
                  <w:r w:rsidRPr="004A2C55">
                    <w:rPr>
                      <w:rFonts w:ascii="Arial" w:hAnsi="Arial" w:cs="Arial"/>
                      <w:sz w:val="20"/>
                      <w:szCs w:val="20"/>
                    </w:rPr>
                    <w:t>password length to 25 characters</w:t>
                  </w:r>
                  <w:r>
                    <w:rPr>
                      <w:rFonts w:ascii="Arial" w:hAnsi="Arial" w:cs="Arial"/>
                      <w:sz w:val="20"/>
                      <w:szCs w:val="20"/>
                    </w:rPr>
                    <w:t xml:space="preserve"> </w:t>
                  </w:r>
                </w:p>
              </w:tc>
            </w:tr>
            <w:tr w:rsidR="0059126B" w14:paraId="72341C70" w14:textId="77777777" w:rsidTr="0059126B">
              <w:tc>
                <w:tcPr>
                  <w:tcW w:w="1167" w:type="dxa"/>
                </w:tcPr>
                <w:p w14:paraId="1F0507F3" w14:textId="1E97F656" w:rsidR="0059126B" w:rsidRDefault="0059126B" w:rsidP="0059126B">
                  <w:pPr>
                    <w:spacing w:after="0"/>
                    <w:rPr>
                      <w:rFonts w:ascii="Arial" w:hAnsi="Arial" w:cs="Arial"/>
                      <w:sz w:val="20"/>
                      <w:szCs w:val="20"/>
                    </w:rPr>
                  </w:pPr>
                  <w:r>
                    <w:rPr>
                      <w:rFonts w:ascii="Arial" w:hAnsi="Arial" w:cs="Arial"/>
                      <w:sz w:val="20"/>
                      <w:szCs w:val="20"/>
                    </w:rPr>
                    <w:t>1.6</w:t>
                  </w:r>
                </w:p>
              </w:tc>
              <w:tc>
                <w:tcPr>
                  <w:tcW w:w="1362" w:type="dxa"/>
                </w:tcPr>
                <w:p w14:paraId="1F0ECB26" w14:textId="32A27972" w:rsidR="0059126B" w:rsidRDefault="0059126B" w:rsidP="0059126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9</w:t>
                  </w:r>
                </w:p>
              </w:tc>
              <w:tc>
                <w:tcPr>
                  <w:tcW w:w="1209" w:type="dxa"/>
                </w:tcPr>
                <w:p w14:paraId="15942A6D" w14:textId="1E19DD66" w:rsidR="0059126B" w:rsidRDefault="0059126B" w:rsidP="0059126B">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44" w:type="dxa"/>
                </w:tcPr>
                <w:p w14:paraId="702C6539" w14:textId="614F5F1E" w:rsidR="0059126B" w:rsidRDefault="0059126B" w:rsidP="0059126B">
                  <w:pPr>
                    <w:spacing w:after="0"/>
                    <w:rPr>
                      <w:rFonts w:ascii="Arial" w:hAnsi="Arial" w:cs="Arial"/>
                      <w:sz w:val="20"/>
                      <w:szCs w:val="20"/>
                    </w:rPr>
                  </w:pPr>
                  <w:r>
                    <w:rPr>
                      <w:rFonts w:ascii="Arial" w:hAnsi="Arial" w:cs="Arial"/>
                      <w:sz w:val="20"/>
                      <w:szCs w:val="20"/>
                    </w:rPr>
                    <w:t xml:space="preserve">Update </w:t>
                  </w:r>
                  <w:r w:rsidRPr="005809CE">
                    <w:rPr>
                      <w:rFonts w:ascii="Arial" w:hAnsi="Arial" w:cs="Arial"/>
                      <w:sz w:val="20"/>
                      <w:szCs w:val="20"/>
                    </w:rPr>
                    <w:t>Password Length Error Messages</w:t>
                  </w:r>
                </w:p>
              </w:tc>
            </w:tr>
            <w:tr w:rsidR="0059126B" w14:paraId="121947AB" w14:textId="77777777" w:rsidTr="0059126B">
              <w:tc>
                <w:tcPr>
                  <w:tcW w:w="1167" w:type="dxa"/>
                </w:tcPr>
                <w:p w14:paraId="1D91178B" w14:textId="2D6E3A38" w:rsidR="0059126B" w:rsidRDefault="0059126B" w:rsidP="0059126B">
                  <w:pPr>
                    <w:spacing w:after="0"/>
                    <w:rPr>
                      <w:rFonts w:ascii="Arial" w:hAnsi="Arial" w:cs="Arial"/>
                      <w:sz w:val="20"/>
                      <w:szCs w:val="20"/>
                    </w:rPr>
                  </w:pPr>
                  <w:r>
                    <w:rPr>
                      <w:rFonts w:ascii="Arial" w:hAnsi="Arial" w:cs="Arial"/>
                      <w:sz w:val="20"/>
                      <w:szCs w:val="20"/>
                    </w:rPr>
                    <w:t>1.7</w:t>
                  </w:r>
                </w:p>
              </w:tc>
              <w:tc>
                <w:tcPr>
                  <w:tcW w:w="1362" w:type="dxa"/>
                </w:tcPr>
                <w:p w14:paraId="6240F69A" w14:textId="3D00E7EA" w:rsidR="0059126B" w:rsidRDefault="0059126B" w:rsidP="0059126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8.24</w:t>
                  </w:r>
                </w:p>
              </w:tc>
              <w:tc>
                <w:tcPr>
                  <w:tcW w:w="1209" w:type="dxa"/>
                </w:tcPr>
                <w:p w14:paraId="71415A3E" w14:textId="66CDCE47" w:rsidR="0059126B" w:rsidRDefault="0059126B" w:rsidP="0059126B">
                  <w:pPr>
                    <w:spacing w:after="0"/>
                    <w:rPr>
                      <w:rFonts w:ascii="Arial" w:hAnsi="Arial" w:cs="Arial"/>
                      <w:sz w:val="20"/>
                      <w:szCs w:val="20"/>
                    </w:rPr>
                  </w:pPr>
                  <w:r>
                    <w:rPr>
                      <w:rFonts w:ascii="Arial" w:hAnsi="Arial" w:cs="Arial" w:hint="eastAsia"/>
                      <w:sz w:val="20"/>
                      <w:szCs w:val="20"/>
                    </w:rPr>
                    <w:t>Nancy</w:t>
                  </w:r>
                </w:p>
              </w:tc>
              <w:tc>
                <w:tcPr>
                  <w:tcW w:w="4044" w:type="dxa"/>
                </w:tcPr>
                <w:p w14:paraId="732FF6BB" w14:textId="006F6492" w:rsidR="0059126B" w:rsidRDefault="0059126B" w:rsidP="0059126B">
                  <w:pPr>
                    <w:spacing w:after="0"/>
                    <w:rPr>
                      <w:rFonts w:ascii="Arial" w:hAnsi="Arial" w:cs="Arial"/>
                      <w:sz w:val="20"/>
                      <w:szCs w:val="20"/>
                    </w:rPr>
                  </w:pPr>
                  <w:r w:rsidRPr="003128D9">
                    <w:rPr>
                      <w:rFonts w:ascii="Arial" w:hAnsi="Arial" w:cs="Arial"/>
                      <w:sz w:val="20"/>
                      <w:szCs w:val="20"/>
                    </w:rPr>
                    <w:t>Default the user’s Delivery Notifications to SMS</w:t>
                  </w:r>
                </w:p>
              </w:tc>
            </w:tr>
            <w:tr w:rsidR="0059126B" w14:paraId="5B11C2D7" w14:textId="77777777" w:rsidTr="0059126B">
              <w:tc>
                <w:tcPr>
                  <w:tcW w:w="1167" w:type="dxa"/>
                </w:tcPr>
                <w:p w14:paraId="75D1787B" w14:textId="77777777" w:rsidR="0059126B" w:rsidRDefault="0059126B" w:rsidP="0059126B">
                  <w:pPr>
                    <w:spacing w:after="0"/>
                    <w:rPr>
                      <w:rFonts w:ascii="Arial" w:hAnsi="Arial" w:cs="Arial"/>
                      <w:sz w:val="20"/>
                      <w:szCs w:val="20"/>
                    </w:rPr>
                  </w:pPr>
                </w:p>
              </w:tc>
              <w:tc>
                <w:tcPr>
                  <w:tcW w:w="1362" w:type="dxa"/>
                </w:tcPr>
                <w:p w14:paraId="000800AC" w14:textId="77777777" w:rsidR="0059126B" w:rsidRDefault="0059126B" w:rsidP="0059126B">
                  <w:pPr>
                    <w:spacing w:after="0"/>
                    <w:rPr>
                      <w:rFonts w:ascii="Arial" w:hAnsi="Arial" w:cs="Arial"/>
                      <w:sz w:val="20"/>
                      <w:szCs w:val="20"/>
                    </w:rPr>
                  </w:pPr>
                </w:p>
              </w:tc>
              <w:tc>
                <w:tcPr>
                  <w:tcW w:w="1209" w:type="dxa"/>
                </w:tcPr>
                <w:p w14:paraId="4E0E6EDF" w14:textId="77777777" w:rsidR="0059126B" w:rsidRDefault="0059126B" w:rsidP="0059126B">
                  <w:pPr>
                    <w:spacing w:after="0"/>
                    <w:rPr>
                      <w:rFonts w:ascii="Arial" w:hAnsi="Arial" w:cs="Arial"/>
                      <w:sz w:val="20"/>
                      <w:szCs w:val="20"/>
                    </w:rPr>
                  </w:pPr>
                </w:p>
              </w:tc>
              <w:tc>
                <w:tcPr>
                  <w:tcW w:w="4044" w:type="dxa"/>
                </w:tcPr>
                <w:p w14:paraId="1AC0372F" w14:textId="77777777" w:rsidR="0059126B" w:rsidRPr="003128D9" w:rsidRDefault="0059126B" w:rsidP="0059126B">
                  <w:pPr>
                    <w:spacing w:after="0"/>
                    <w:rPr>
                      <w:rFonts w:ascii="Arial" w:hAnsi="Arial" w:cs="Arial"/>
                      <w:sz w:val="20"/>
                      <w:szCs w:val="20"/>
                    </w:rPr>
                  </w:pPr>
                </w:p>
              </w:tc>
            </w:tr>
            <w:tr w:rsidR="0059126B" w14:paraId="49F41C11" w14:textId="77777777" w:rsidTr="0059126B">
              <w:tc>
                <w:tcPr>
                  <w:tcW w:w="1167" w:type="dxa"/>
                </w:tcPr>
                <w:p w14:paraId="4ED43867" w14:textId="77777777" w:rsidR="0059126B" w:rsidRDefault="0059126B" w:rsidP="0059126B">
                  <w:pPr>
                    <w:spacing w:after="0"/>
                    <w:rPr>
                      <w:rFonts w:ascii="Arial" w:hAnsi="Arial" w:cs="Arial"/>
                      <w:sz w:val="20"/>
                      <w:szCs w:val="20"/>
                    </w:rPr>
                  </w:pPr>
                </w:p>
              </w:tc>
              <w:tc>
                <w:tcPr>
                  <w:tcW w:w="1362" w:type="dxa"/>
                </w:tcPr>
                <w:p w14:paraId="3E84992A" w14:textId="77777777" w:rsidR="0059126B" w:rsidRDefault="0059126B" w:rsidP="0059126B">
                  <w:pPr>
                    <w:spacing w:after="0"/>
                    <w:rPr>
                      <w:rFonts w:ascii="Arial" w:hAnsi="Arial" w:cs="Arial"/>
                      <w:sz w:val="20"/>
                      <w:szCs w:val="20"/>
                    </w:rPr>
                  </w:pPr>
                </w:p>
              </w:tc>
              <w:tc>
                <w:tcPr>
                  <w:tcW w:w="1209" w:type="dxa"/>
                </w:tcPr>
                <w:p w14:paraId="7FF4C09D" w14:textId="77777777" w:rsidR="0059126B" w:rsidRDefault="0059126B" w:rsidP="0059126B">
                  <w:pPr>
                    <w:spacing w:after="0"/>
                    <w:rPr>
                      <w:rFonts w:ascii="Arial" w:hAnsi="Arial" w:cs="Arial"/>
                      <w:sz w:val="20"/>
                      <w:szCs w:val="20"/>
                    </w:rPr>
                  </w:pPr>
                </w:p>
              </w:tc>
              <w:tc>
                <w:tcPr>
                  <w:tcW w:w="4044" w:type="dxa"/>
                </w:tcPr>
                <w:p w14:paraId="6B8E3780" w14:textId="77777777" w:rsidR="0059126B" w:rsidRPr="003128D9" w:rsidRDefault="0059126B" w:rsidP="0059126B">
                  <w:pPr>
                    <w:spacing w:after="0"/>
                    <w:rPr>
                      <w:rFonts w:ascii="Arial" w:hAnsi="Arial" w:cs="Arial"/>
                      <w:sz w:val="20"/>
                      <w:szCs w:val="20"/>
                    </w:rPr>
                  </w:pPr>
                </w:p>
              </w:tc>
            </w:tr>
          </w:tbl>
          <w:p w14:paraId="1639CB20" w14:textId="77777777" w:rsidR="003E60D5" w:rsidRDefault="003E60D5" w:rsidP="00CD7958">
            <w:pPr>
              <w:rPr>
                <w:rFonts w:ascii="Arial" w:hAnsi="Arial" w:cs="Arial"/>
                <w:sz w:val="20"/>
                <w:szCs w:val="20"/>
              </w:rPr>
            </w:pPr>
          </w:p>
        </w:tc>
      </w:tr>
      <w:tr w:rsidR="00D033CB" w:rsidRPr="00452515" w14:paraId="76F808B1" w14:textId="77777777" w:rsidTr="003E60D5">
        <w:tc>
          <w:tcPr>
            <w:tcW w:w="8008" w:type="dxa"/>
          </w:tcPr>
          <w:p w14:paraId="7D8F2128" w14:textId="77777777" w:rsidR="00D033CB" w:rsidRPr="00452515" w:rsidRDefault="00D033CB" w:rsidP="002455F0">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Visitors</w:t>
            </w:r>
          </w:p>
        </w:tc>
      </w:tr>
      <w:tr w:rsidR="00D033CB" w:rsidRPr="00452515" w14:paraId="6C391938" w14:textId="77777777" w:rsidTr="003E60D5">
        <w:tc>
          <w:tcPr>
            <w:tcW w:w="8008" w:type="dxa"/>
          </w:tcPr>
          <w:p w14:paraId="24727699" w14:textId="77777777" w:rsidR="00D033CB" w:rsidRDefault="00D033CB" w:rsidP="002455F0">
            <w:pPr>
              <w:rPr>
                <w:rFonts w:ascii="Arial" w:hAnsi="Arial" w:cs="Arial"/>
                <w:sz w:val="20"/>
                <w:szCs w:val="20"/>
              </w:rPr>
            </w:pPr>
            <w:r w:rsidRPr="00452515">
              <w:rPr>
                <w:rFonts w:ascii="Arial" w:hAnsi="Arial" w:cs="Arial"/>
                <w:sz w:val="20"/>
                <w:szCs w:val="20"/>
              </w:rPr>
              <w:t xml:space="preserve">Pre-Condition: </w:t>
            </w:r>
          </w:p>
          <w:p w14:paraId="7F40CE4F" w14:textId="77777777" w:rsidR="00D033CB" w:rsidRDefault="00450AAC" w:rsidP="005932D2">
            <w:pPr>
              <w:pStyle w:val="ListParagraph"/>
              <w:numPr>
                <w:ilvl w:val="0"/>
                <w:numId w:val="54"/>
              </w:numPr>
              <w:spacing w:after="0"/>
              <w:ind w:left="570" w:firstLineChars="0"/>
            </w:pPr>
            <w:r>
              <w:t>A visitor goes to welcome back page</w:t>
            </w:r>
            <w:r w:rsidR="00F72B48">
              <w:t xml:space="preserve"> or:</w:t>
            </w:r>
          </w:p>
          <w:p w14:paraId="563C8EA4" w14:textId="1D804FE0" w:rsidR="00F72B48" w:rsidRPr="00EE7AA2" w:rsidRDefault="00F72B48" w:rsidP="005932D2">
            <w:pPr>
              <w:pStyle w:val="ListParagraph"/>
              <w:numPr>
                <w:ilvl w:val="0"/>
                <w:numId w:val="54"/>
              </w:numPr>
              <w:spacing w:after="0"/>
              <w:ind w:left="570" w:firstLineChars="0"/>
            </w:pPr>
            <w:r>
              <w:t>A visitor clicks “</w:t>
            </w:r>
            <w:r w:rsidR="0054324C">
              <w:t>Checkout</w:t>
            </w:r>
            <w:r>
              <w:t>” in</w:t>
            </w:r>
            <w:r w:rsidR="0054324C">
              <w:t xml:space="preserve"> cart</w:t>
            </w:r>
            <w:r>
              <w:t xml:space="preserve"> page</w:t>
            </w:r>
          </w:p>
        </w:tc>
      </w:tr>
      <w:tr w:rsidR="00D033CB" w:rsidRPr="00452515" w14:paraId="51E6D7F0" w14:textId="77777777" w:rsidTr="003E60D5">
        <w:tc>
          <w:tcPr>
            <w:tcW w:w="8008" w:type="dxa"/>
          </w:tcPr>
          <w:p w14:paraId="65896BE8" w14:textId="15852D03" w:rsidR="00D033CB" w:rsidRDefault="00D033CB" w:rsidP="002455F0">
            <w:pPr>
              <w:rPr>
                <w:rFonts w:ascii="Arial" w:hAnsi="Arial"/>
                <w:sz w:val="20"/>
                <w:szCs w:val="20"/>
              </w:rPr>
            </w:pPr>
            <w:r w:rsidRPr="00103C0C">
              <w:rPr>
                <w:rFonts w:ascii="Arial" w:hAnsi="Arial" w:hint="eastAsia"/>
                <w:sz w:val="20"/>
                <w:szCs w:val="20"/>
              </w:rPr>
              <w:t>Main Scenario:</w:t>
            </w:r>
          </w:p>
          <w:p w14:paraId="311C8470" w14:textId="6A57C4EE" w:rsidR="00450AAC" w:rsidRDefault="0054324C" w:rsidP="002455F0">
            <w:pPr>
              <w:rPr>
                <w:rFonts w:ascii="Arial" w:hAnsi="Arial"/>
                <w:sz w:val="20"/>
                <w:szCs w:val="20"/>
              </w:rPr>
            </w:pPr>
            <w:r>
              <w:rPr>
                <w:noProof/>
              </w:rPr>
              <w:lastRenderedPageBreak/>
              <w:drawing>
                <wp:inline distT="0" distB="0" distL="0" distR="0" wp14:anchorId="229AC105" wp14:editId="1E136D60">
                  <wp:extent cx="1470355" cy="309622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475836" cy="3107770"/>
                          </a:xfrm>
                          <a:prstGeom prst="rect">
                            <a:avLst/>
                          </a:prstGeom>
                        </pic:spPr>
                      </pic:pic>
                    </a:graphicData>
                  </a:graphic>
                </wp:inline>
              </w:drawing>
            </w:r>
          </w:p>
          <w:p w14:paraId="1B7E4063" w14:textId="2B5E529D" w:rsidR="007829D0" w:rsidRDefault="007829D0" w:rsidP="007829D0">
            <w:pPr>
              <w:ind w:firstLineChars="150" w:firstLine="300"/>
              <w:rPr>
                <w:rFonts w:ascii="Arial" w:hAnsi="Arial"/>
                <w:sz w:val="20"/>
                <w:szCs w:val="20"/>
              </w:rPr>
            </w:pPr>
            <w:r>
              <w:rPr>
                <w:rFonts w:ascii="Arial" w:hAnsi="Arial" w:hint="eastAsia"/>
                <w:sz w:val="20"/>
                <w:szCs w:val="20"/>
              </w:rPr>
              <w:t>F</w:t>
            </w:r>
            <w:r>
              <w:rPr>
                <w:rFonts w:ascii="Arial" w:hAnsi="Arial"/>
                <w:sz w:val="20"/>
                <w:szCs w:val="20"/>
              </w:rPr>
              <w:t>ig1 welcome back</w:t>
            </w:r>
          </w:p>
          <w:p w14:paraId="0862E468" w14:textId="717F00D0" w:rsidR="00450AAC" w:rsidRDefault="00450AAC" w:rsidP="00F72B48">
            <w:pPr>
              <w:pStyle w:val="ListParagraph"/>
              <w:numPr>
                <w:ilvl w:val="0"/>
                <w:numId w:val="100"/>
              </w:numPr>
              <w:ind w:firstLineChars="0"/>
            </w:pPr>
            <w:r>
              <w:rPr>
                <w:rFonts w:hint="eastAsia"/>
              </w:rPr>
              <w:t>I</w:t>
            </w:r>
            <w:r>
              <w:t>n the welcome back page, if the visitor clicks “</w:t>
            </w:r>
            <w:r w:rsidR="0054324C">
              <w:t>Get started</w:t>
            </w:r>
            <w:r>
              <w:t xml:space="preserve">”, </w:t>
            </w:r>
            <w:r w:rsidR="00F72B48">
              <w:t xml:space="preserve">Or the visitor </w:t>
            </w:r>
            <w:proofErr w:type="gramStart"/>
            <w:r w:rsidR="00F72B48">
              <w:t xml:space="preserve">taps </w:t>
            </w:r>
            <w:r w:rsidR="0054324C">
              <w:t xml:space="preserve"> “</w:t>
            </w:r>
            <w:proofErr w:type="gramEnd"/>
            <w:r w:rsidR="0054324C">
              <w:t>Checkout” in cart page</w:t>
            </w:r>
            <w:r w:rsidR="0054324C" w:rsidDel="0054324C">
              <w:t xml:space="preserve"> </w:t>
            </w:r>
            <w:r>
              <w:t>show register page:</w:t>
            </w:r>
          </w:p>
          <w:p w14:paraId="2ABA0E02" w14:textId="08BD9385" w:rsidR="00A228A7" w:rsidRDefault="00A228A7" w:rsidP="00A228A7">
            <w:pPr>
              <w:pStyle w:val="ListParagraph"/>
              <w:ind w:left="360" w:firstLineChars="0" w:firstLine="0"/>
            </w:pPr>
          </w:p>
          <w:p w14:paraId="441CDDD4" w14:textId="790EC330" w:rsidR="00F72B48" w:rsidRDefault="00A42491" w:rsidP="00A228A7">
            <w:pPr>
              <w:pStyle w:val="ListParagraph"/>
              <w:ind w:left="360" w:firstLineChars="0" w:firstLine="0"/>
            </w:pPr>
            <w:del w:id="882" w:author="Nancy Liu" w:date="2020-08-04T15:44:00Z">
              <w:r w:rsidDel="00BA43E8">
                <w:rPr>
                  <w:noProof/>
                </w:rPr>
                <w:lastRenderedPageBreak/>
                <w:delText xml:space="preserve"> </w:delText>
              </w:r>
            </w:del>
            <w:r w:rsidR="0053713C">
              <w:rPr>
                <w:noProof/>
              </w:rPr>
              <w:drawing>
                <wp:inline distT="0" distB="0" distL="0" distR="0" wp14:anchorId="0D5B3F1E" wp14:editId="6CF779A0">
                  <wp:extent cx="2113028" cy="4603805"/>
                  <wp:effectExtent l="0" t="0" r="1905" b="635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133762" cy="4648980"/>
                          </a:xfrm>
                          <a:prstGeom prst="rect">
                            <a:avLst/>
                          </a:prstGeom>
                        </pic:spPr>
                      </pic:pic>
                    </a:graphicData>
                  </a:graphic>
                </wp:inline>
              </w:drawing>
            </w:r>
          </w:p>
          <w:p w14:paraId="78659BF1" w14:textId="0C699D65" w:rsidR="007829D0" w:rsidRDefault="007829D0" w:rsidP="007829D0">
            <w:pPr>
              <w:ind w:firstLineChars="450" w:firstLine="900"/>
              <w:rPr>
                <w:rFonts w:ascii="Arial" w:hAnsi="Arial"/>
                <w:sz w:val="20"/>
                <w:szCs w:val="20"/>
              </w:rPr>
            </w:pPr>
            <w:r>
              <w:rPr>
                <w:rFonts w:ascii="Arial" w:hAnsi="Arial" w:hint="eastAsia"/>
                <w:sz w:val="20"/>
                <w:szCs w:val="20"/>
              </w:rPr>
              <w:t>F</w:t>
            </w:r>
            <w:r>
              <w:rPr>
                <w:rFonts w:ascii="Arial" w:hAnsi="Arial"/>
                <w:sz w:val="20"/>
                <w:szCs w:val="20"/>
              </w:rPr>
              <w:t>ig</w:t>
            </w:r>
            <w:r>
              <w:rPr>
                <w:rFonts w:ascii="Arial" w:hAnsi="Arial" w:hint="eastAsia"/>
                <w:sz w:val="20"/>
                <w:szCs w:val="20"/>
              </w:rPr>
              <w:t>2</w:t>
            </w:r>
            <w:r>
              <w:rPr>
                <w:rFonts w:ascii="Arial" w:hAnsi="Arial"/>
                <w:sz w:val="20"/>
                <w:szCs w:val="20"/>
              </w:rPr>
              <w:t xml:space="preserve"> </w:t>
            </w:r>
            <w:r>
              <w:rPr>
                <w:rFonts w:ascii="Arial" w:hAnsi="Arial" w:hint="eastAsia"/>
                <w:sz w:val="20"/>
                <w:szCs w:val="20"/>
              </w:rPr>
              <w:t>Create</w:t>
            </w:r>
            <w:r>
              <w:rPr>
                <w:rFonts w:ascii="Arial" w:hAnsi="Arial"/>
                <w:sz w:val="20"/>
                <w:szCs w:val="20"/>
              </w:rPr>
              <w:t xml:space="preserve"> an account</w:t>
            </w:r>
          </w:p>
          <w:p w14:paraId="37C2303B" w14:textId="0BD1E884" w:rsidR="00D033CB" w:rsidRDefault="00D033CB" w:rsidP="005E3395">
            <w:pPr>
              <w:pStyle w:val="ListParagraph"/>
              <w:numPr>
                <w:ilvl w:val="0"/>
                <w:numId w:val="100"/>
              </w:numPr>
              <w:ind w:firstLineChars="0"/>
            </w:pPr>
            <w:r>
              <w:rPr>
                <w:rFonts w:hint="eastAsia"/>
              </w:rPr>
              <w:t>A</w:t>
            </w:r>
            <w:r>
              <w:t>fter the user clicks “</w:t>
            </w:r>
            <w:r>
              <w:rPr>
                <w:rFonts w:hint="eastAsia"/>
              </w:rPr>
              <w:t>Create</w:t>
            </w:r>
            <w:r>
              <w:t xml:space="preserve"> Account”, check:</w:t>
            </w:r>
          </w:p>
          <w:p w14:paraId="6F63588B" w14:textId="2BB7BDFA" w:rsidR="00A228A7" w:rsidRDefault="0094775C" w:rsidP="005932D2">
            <w:pPr>
              <w:pStyle w:val="ListParagraph"/>
              <w:numPr>
                <w:ilvl w:val="0"/>
                <w:numId w:val="56"/>
              </w:numPr>
              <w:ind w:left="570" w:firstLineChars="0"/>
            </w:pPr>
            <w:r>
              <w:t>When focus leave email field, if e</w:t>
            </w:r>
            <w:r w:rsidRPr="0094775C">
              <w:t xml:space="preserve">mail address </w:t>
            </w:r>
            <w:r w:rsidR="00CF3E6B" w:rsidRPr="0094775C">
              <w:t>does</w:t>
            </w:r>
            <w:r w:rsidR="00CF3E6B">
              <w:t xml:space="preserve"> not</w:t>
            </w:r>
            <w:r w:rsidR="00CF3E6B" w:rsidRPr="0094775C">
              <w:t xml:space="preserve"> </w:t>
            </w:r>
            <w:r w:rsidRPr="0094775C">
              <w:t xml:space="preserve">have </w:t>
            </w:r>
            <w:proofErr w:type="spellStart"/>
            <w:r w:rsidRPr="0094775C">
              <w:t>a.XYZ</w:t>
            </w:r>
            <w:proofErr w:type="spellEnd"/>
            <w:r>
              <w:t xml:space="preserve">, </w:t>
            </w:r>
            <w:r w:rsidRPr="0094775C">
              <w:t xml:space="preserve">Email address </w:t>
            </w:r>
            <w:proofErr w:type="gramStart"/>
            <w:r w:rsidRPr="0094775C">
              <w:t>doesn</w:t>
            </w:r>
            <w:r w:rsidR="00BA43E8">
              <w:t>’</w:t>
            </w:r>
            <w:r w:rsidRPr="0094775C">
              <w:t>t</w:t>
            </w:r>
            <w:proofErr w:type="gramEnd"/>
            <w:r w:rsidRPr="0094775C">
              <w:t xml:space="preserve"> have an @</w:t>
            </w:r>
            <w:r>
              <w:t>, show inline error message: “</w:t>
            </w:r>
            <w:r w:rsidRPr="0094775C">
              <w:t xml:space="preserve">Invalid email </w:t>
            </w:r>
            <w:r>
              <w:t>“. When page submit, if e</w:t>
            </w:r>
            <w:r w:rsidR="00A228A7">
              <w:t xml:space="preserve">mail address is not valid, show </w:t>
            </w:r>
            <w:r>
              <w:t xml:space="preserve">inline </w:t>
            </w:r>
            <w:r w:rsidR="00A228A7">
              <w:t>error message: “</w:t>
            </w:r>
            <w:r>
              <w:t>“</w:t>
            </w:r>
            <w:r w:rsidRPr="0094775C">
              <w:t xml:space="preserve">Invalid </w:t>
            </w:r>
            <w:proofErr w:type="gramStart"/>
            <w:r w:rsidRPr="0094775C">
              <w:t>email</w:t>
            </w:r>
            <w:r w:rsidR="00A228A7">
              <w:t>”</w:t>
            </w:r>
            <w:proofErr w:type="gramEnd"/>
          </w:p>
          <w:p w14:paraId="2FC10ACC" w14:textId="56D9C5A5" w:rsidR="00D033CB" w:rsidRDefault="00D033CB" w:rsidP="005932D2">
            <w:pPr>
              <w:pStyle w:val="ListParagraph"/>
              <w:numPr>
                <w:ilvl w:val="0"/>
                <w:numId w:val="56"/>
              </w:numPr>
              <w:ind w:left="570" w:firstLineChars="0"/>
            </w:pPr>
            <w:r>
              <w:t xml:space="preserve">The </w:t>
            </w:r>
            <w:r w:rsidR="00A42491">
              <w:rPr>
                <w:rFonts w:hint="eastAsia"/>
              </w:rPr>
              <w:t>fir</w:t>
            </w:r>
            <w:r w:rsidR="00A42491">
              <w:t xml:space="preserve">st </w:t>
            </w:r>
            <w:r>
              <w:t>name</w:t>
            </w:r>
            <w:r w:rsidR="00A42491">
              <w:t>/last name</w:t>
            </w:r>
            <w:r>
              <w:t xml:space="preserve"> should not be empty.</w:t>
            </w:r>
            <w:r w:rsidR="0094775C">
              <w:t xml:space="preserve"> When focus leave name field,</w:t>
            </w:r>
            <w:r>
              <w:t xml:space="preserve"> </w:t>
            </w:r>
            <w:r w:rsidR="0094775C">
              <w:t>i</w:t>
            </w:r>
            <w:r>
              <w:t xml:space="preserve">f it is empty, show an </w:t>
            </w:r>
            <w:r w:rsidR="0094775C">
              <w:t xml:space="preserve">inline </w:t>
            </w:r>
            <w:r>
              <w:t>error message: “</w:t>
            </w:r>
            <w:r w:rsidR="0094775C" w:rsidRPr="0094775C">
              <w:t>Name required</w:t>
            </w:r>
            <w:r>
              <w:t>”</w:t>
            </w:r>
            <w:r w:rsidR="00866AF2">
              <w:t xml:space="preserve">. Max length for </w:t>
            </w:r>
            <w:proofErr w:type="gramStart"/>
            <w:r w:rsidR="00866AF2">
              <w:t>both first</w:t>
            </w:r>
            <w:proofErr w:type="gramEnd"/>
            <w:r w:rsidR="00866AF2">
              <w:t xml:space="preserve"> name/last name is: 30. </w:t>
            </w:r>
          </w:p>
          <w:p w14:paraId="74BEC44C" w14:textId="64F0E4C9" w:rsidR="00EF6935" w:rsidRDefault="00D033CB" w:rsidP="004A2C55">
            <w:pPr>
              <w:pStyle w:val="ListParagraph"/>
              <w:numPr>
                <w:ilvl w:val="0"/>
                <w:numId w:val="56"/>
              </w:numPr>
              <w:ind w:firstLineChars="0"/>
              <w:rPr>
                <w:ins w:id="883" w:author="Nancy Liu" w:date="2020-07-09T11:34:00Z"/>
              </w:rPr>
            </w:pPr>
            <w:r>
              <w:t>Password should be 8-</w:t>
            </w:r>
            <w:r w:rsidR="004A2C55">
              <w:t xml:space="preserve">25 </w:t>
            </w:r>
            <w:r>
              <w:t>characters</w:t>
            </w:r>
            <w:r w:rsidRPr="00FB0EE7">
              <w:t xml:space="preserve"> with two categories: letter, number, </w:t>
            </w:r>
            <w:r w:rsidR="00075037">
              <w:t xml:space="preserve">when </w:t>
            </w:r>
            <w:r w:rsidR="0094775C">
              <w:t>focus leave password field</w:t>
            </w:r>
            <w:r w:rsidR="00EF6935">
              <w:t>:</w:t>
            </w:r>
          </w:p>
          <w:p w14:paraId="051D1F8D" w14:textId="2EA3BE80" w:rsidR="00EF6935" w:rsidRDefault="00E6684A" w:rsidP="00EF6935">
            <w:pPr>
              <w:pStyle w:val="ListParagraph"/>
              <w:ind w:left="470" w:firstLineChars="0" w:firstLine="0"/>
              <w:rPr>
                <w:ins w:id="884" w:author="Nancy Liu" w:date="2020-07-09T11:35:00Z"/>
              </w:rPr>
            </w:pPr>
            <w:r>
              <w:t xml:space="preserve">If </w:t>
            </w:r>
            <w:r w:rsidR="00FB0EE7">
              <w:t xml:space="preserve">&lt; </w:t>
            </w:r>
            <w:r w:rsidR="00FB0EE7" w:rsidRPr="00FB0EE7">
              <w:t>8characters</w:t>
            </w:r>
            <w:r w:rsidR="00D033CB">
              <w:t>, show</w:t>
            </w:r>
            <w:r w:rsidR="00FB0EE7">
              <w:t xml:space="preserve"> inline</w:t>
            </w:r>
            <w:r w:rsidR="00D033CB">
              <w:t xml:space="preserve"> error message:</w:t>
            </w:r>
            <w:r w:rsidR="004B7617">
              <w:t xml:space="preserve"> </w:t>
            </w:r>
            <w:r w:rsidR="00F72B48">
              <w:t>“</w:t>
            </w:r>
            <w:r w:rsidR="0094775C" w:rsidRPr="0094775C">
              <w:t>Password must be at least 8 characters</w:t>
            </w:r>
            <w:r w:rsidR="004A2C55">
              <w:t>”.</w:t>
            </w:r>
            <w:r w:rsidR="00F141C1">
              <w:t xml:space="preserve"> </w:t>
            </w:r>
          </w:p>
          <w:p w14:paraId="1E99177F" w14:textId="77777777" w:rsidR="00EF6935" w:rsidRDefault="00F141C1" w:rsidP="00EF6935">
            <w:pPr>
              <w:pStyle w:val="ListParagraph"/>
              <w:ind w:left="470" w:firstLineChars="0" w:firstLine="0"/>
              <w:rPr>
                <w:ins w:id="885" w:author="Nancy Liu" w:date="2020-07-09T11:35:00Z"/>
              </w:rPr>
            </w:pPr>
            <w:r>
              <w:rPr>
                <w:rFonts w:hint="eastAsia"/>
              </w:rPr>
              <w:t>If</w:t>
            </w:r>
            <w:r>
              <w:t xml:space="preserve"> it does not include letter or number, show inline error message:” </w:t>
            </w:r>
            <w:r w:rsidRPr="00F141C1">
              <w:t>Password must include both numbers and letters</w:t>
            </w:r>
            <w:r>
              <w:t>”.</w:t>
            </w:r>
            <w:r w:rsidR="004A2C55">
              <w:t xml:space="preserve"> </w:t>
            </w:r>
          </w:p>
          <w:p w14:paraId="2C9217A6" w14:textId="5CF15973" w:rsidR="00574F44" w:rsidRDefault="004A2C55" w:rsidP="00EF6935">
            <w:pPr>
              <w:pStyle w:val="ListParagraph"/>
              <w:ind w:left="470" w:firstLineChars="0" w:firstLine="0"/>
              <w:rPr>
                <w:color w:val="FF6600"/>
              </w:rPr>
            </w:pPr>
            <w:r>
              <w:t xml:space="preserve">If a user tries to type more than 25 characters, show inline error message: </w:t>
            </w:r>
            <w:r>
              <w:rPr>
                <w:rFonts w:hint="eastAsia"/>
              </w:rPr>
              <w:t>“</w:t>
            </w:r>
            <w:r w:rsidRPr="006923C7">
              <w:rPr>
                <w:color w:val="000000" w:themeColor="text1"/>
              </w:rPr>
              <w:t>Password must be 8</w:t>
            </w:r>
            <w:r w:rsidR="00D63A76" w:rsidRPr="006923C7">
              <w:rPr>
                <w:color w:val="000000" w:themeColor="text1"/>
              </w:rPr>
              <w:t xml:space="preserve"> to </w:t>
            </w:r>
            <w:r w:rsidRPr="006923C7">
              <w:rPr>
                <w:color w:val="000000" w:themeColor="text1"/>
              </w:rPr>
              <w:t>25 characters</w:t>
            </w:r>
            <w:r>
              <w:t>”</w:t>
            </w:r>
            <w:r w:rsidR="00B60284">
              <w:t xml:space="preserve"> in </w:t>
            </w:r>
            <w:r w:rsidR="00B72809">
              <w:t>red</w:t>
            </w:r>
            <w:r>
              <w:rPr>
                <w:rFonts w:hint="eastAsia"/>
              </w:rPr>
              <w:t>.</w:t>
            </w:r>
            <w:r w:rsidR="009F2D97">
              <w:t xml:space="preserve"> And </w:t>
            </w:r>
            <w:r w:rsidR="00DF0973">
              <w:t xml:space="preserve">user can </w:t>
            </w:r>
            <w:r w:rsidR="00A55703">
              <w:t xml:space="preserve">input more than 25 </w:t>
            </w:r>
            <w:r w:rsidR="001C0F57" w:rsidRPr="00A55703">
              <w:rPr>
                <w:color w:val="FF6600"/>
              </w:rPr>
              <w:t>characters</w:t>
            </w:r>
            <w:r w:rsidR="00EF1B27">
              <w:rPr>
                <w:color w:val="FF6600"/>
              </w:rPr>
              <w:t>,</w:t>
            </w:r>
            <w:r w:rsidR="002E0584">
              <w:rPr>
                <w:color w:val="FF6600"/>
              </w:rPr>
              <w:t xml:space="preserve"> </w:t>
            </w:r>
            <w:r w:rsidR="00EF1B27">
              <w:rPr>
                <w:color w:val="FF6600"/>
              </w:rPr>
              <w:t>for example 30 c</w:t>
            </w:r>
            <w:r w:rsidR="00574F44">
              <w:rPr>
                <w:color w:val="FF6600"/>
              </w:rPr>
              <w:t>haracters</w:t>
            </w:r>
            <w:r w:rsidR="00574F44">
              <w:rPr>
                <w:rFonts w:hint="eastAsia"/>
                <w:color w:val="FF6600"/>
              </w:rPr>
              <w:t>.</w:t>
            </w:r>
          </w:p>
          <w:p w14:paraId="075269DF" w14:textId="47FDC160" w:rsidR="00574F44" w:rsidRPr="00EA3EE9" w:rsidRDefault="00574F44" w:rsidP="00574F44">
            <w:pPr>
              <w:pStyle w:val="ListParagraph"/>
              <w:ind w:left="470" w:firstLineChars="0" w:firstLine="0"/>
              <w:rPr>
                <w:rFonts w:asciiTheme="minorEastAsia" w:hAnsiTheme="minorEastAsia"/>
                <w:szCs w:val="21"/>
              </w:rPr>
            </w:pPr>
            <w:r w:rsidRPr="00EA3EE9">
              <w:rPr>
                <w:rFonts w:asciiTheme="minorEastAsia" w:hAnsiTheme="minorEastAsia"/>
                <w:szCs w:val="21"/>
              </w:rPr>
              <w:lastRenderedPageBreak/>
              <w:t>When user inputs the 26</w:t>
            </w:r>
            <w:r w:rsidRPr="00A5733E">
              <w:rPr>
                <w:rFonts w:asciiTheme="minorEastAsia" w:hAnsiTheme="minorEastAsia"/>
                <w:szCs w:val="21"/>
                <w:vertAlign w:val="superscript"/>
              </w:rPr>
              <w:t>th</w:t>
            </w:r>
            <w:r w:rsidRPr="00EA3EE9">
              <w:rPr>
                <w:rFonts w:asciiTheme="minorEastAsia" w:hAnsiTheme="minorEastAsia"/>
                <w:szCs w:val="21"/>
              </w:rPr>
              <w:t xml:space="preserve"> character: </w:t>
            </w:r>
          </w:p>
          <w:p w14:paraId="7FB452B2" w14:textId="77777777" w:rsidR="00574F44" w:rsidRPr="00EA3EE9" w:rsidRDefault="00574F44" w:rsidP="00EA3EE9">
            <w:pPr>
              <w:widowControl/>
              <w:numPr>
                <w:ilvl w:val="1"/>
                <w:numId w:val="350"/>
              </w:numPr>
              <w:spacing w:before="100" w:beforeAutospacing="1" w:after="100" w:afterAutospacing="1"/>
              <w:jc w:val="left"/>
              <w:rPr>
                <w:rFonts w:asciiTheme="minorEastAsia" w:hAnsiTheme="minorEastAsia" w:cs="宋体"/>
                <w:kern w:val="0"/>
                <w:szCs w:val="21"/>
              </w:rPr>
            </w:pPr>
            <w:r w:rsidRPr="00EA3EE9">
              <w:rPr>
                <w:rFonts w:asciiTheme="minorEastAsia" w:hAnsiTheme="minorEastAsia" w:cs="宋体"/>
                <w:kern w:val="0"/>
                <w:szCs w:val="21"/>
              </w:rPr>
              <w:t xml:space="preserve">The password input shows as </w:t>
            </w:r>
            <w:proofErr w:type="gramStart"/>
            <w:r w:rsidRPr="00EA3EE9">
              <w:rPr>
                <w:rFonts w:asciiTheme="minorEastAsia" w:hAnsiTheme="minorEastAsia" w:cs="宋体"/>
                <w:kern w:val="0"/>
                <w:szCs w:val="21"/>
              </w:rPr>
              <w:t>red</w:t>
            </w:r>
            <w:proofErr w:type="gramEnd"/>
          </w:p>
          <w:p w14:paraId="43D569D4" w14:textId="77777777" w:rsidR="00574F44" w:rsidRPr="00EA3EE9" w:rsidRDefault="00574F44" w:rsidP="00EA3EE9">
            <w:pPr>
              <w:widowControl/>
              <w:numPr>
                <w:ilvl w:val="1"/>
                <w:numId w:val="350"/>
              </w:numPr>
              <w:spacing w:before="100" w:beforeAutospacing="1" w:after="100" w:afterAutospacing="1"/>
              <w:jc w:val="left"/>
              <w:rPr>
                <w:rFonts w:asciiTheme="minorEastAsia" w:hAnsiTheme="minorEastAsia" w:cs="宋体"/>
                <w:kern w:val="0"/>
                <w:szCs w:val="21"/>
              </w:rPr>
            </w:pPr>
            <w:r w:rsidRPr="00EA3EE9">
              <w:rPr>
                <w:rFonts w:asciiTheme="minorEastAsia" w:hAnsiTheme="minorEastAsia" w:cs="宋体"/>
                <w:kern w:val="0"/>
                <w:szCs w:val="21"/>
              </w:rPr>
              <w:t xml:space="preserve">Helper text shows as red per current </w:t>
            </w:r>
            <w:proofErr w:type="gramStart"/>
            <w:r w:rsidRPr="00EA3EE9">
              <w:rPr>
                <w:rFonts w:asciiTheme="minorEastAsia" w:hAnsiTheme="minorEastAsia" w:cs="宋体"/>
                <w:kern w:val="0"/>
                <w:szCs w:val="21"/>
              </w:rPr>
              <w:t>experience</w:t>
            </w:r>
            <w:proofErr w:type="gramEnd"/>
            <w:r w:rsidRPr="00EA3EE9">
              <w:rPr>
                <w:rFonts w:asciiTheme="minorEastAsia" w:hAnsiTheme="minorEastAsia" w:cs="宋体"/>
                <w:kern w:val="0"/>
                <w:szCs w:val="21"/>
              </w:rPr>
              <w:t xml:space="preserve"> </w:t>
            </w:r>
          </w:p>
          <w:p w14:paraId="6D49CAE5" w14:textId="77777777" w:rsidR="00574F44" w:rsidRPr="00EA3EE9" w:rsidRDefault="00574F44" w:rsidP="00EA3EE9">
            <w:pPr>
              <w:widowControl/>
              <w:numPr>
                <w:ilvl w:val="1"/>
                <w:numId w:val="350"/>
              </w:numPr>
              <w:spacing w:before="100" w:beforeAutospacing="1" w:after="100" w:afterAutospacing="1"/>
              <w:jc w:val="left"/>
              <w:rPr>
                <w:rFonts w:asciiTheme="minorEastAsia" w:hAnsiTheme="minorEastAsia" w:cs="宋体"/>
                <w:kern w:val="0"/>
                <w:szCs w:val="21"/>
              </w:rPr>
            </w:pPr>
            <w:r w:rsidRPr="00EA3EE9">
              <w:rPr>
                <w:rFonts w:asciiTheme="minorEastAsia" w:hAnsiTheme="minorEastAsia" w:cs="宋体"/>
                <w:kern w:val="0"/>
                <w:szCs w:val="21"/>
              </w:rPr>
              <w:t xml:space="preserve">CTA Button is disabled per current </w:t>
            </w:r>
            <w:proofErr w:type="gramStart"/>
            <w:r w:rsidRPr="00EA3EE9">
              <w:rPr>
                <w:rFonts w:asciiTheme="minorEastAsia" w:hAnsiTheme="minorEastAsia" w:cs="宋体"/>
                <w:kern w:val="0"/>
                <w:szCs w:val="21"/>
              </w:rPr>
              <w:t>experience</w:t>
            </w:r>
            <w:proofErr w:type="gramEnd"/>
          </w:p>
          <w:p w14:paraId="4BA617BF" w14:textId="2E727A58" w:rsidR="004A2C55" w:rsidRDefault="00F873FE" w:rsidP="00EF6935">
            <w:pPr>
              <w:pStyle w:val="ListParagraph"/>
              <w:ind w:left="470" w:firstLineChars="0" w:firstLine="0"/>
              <w:rPr>
                <w:ins w:id="886" w:author="Nancy Liu" w:date="2020-06-02T17:29:00Z"/>
              </w:rPr>
            </w:pPr>
            <w:r>
              <w:rPr>
                <w:noProof/>
              </w:rPr>
              <w:drawing>
                <wp:inline distT="0" distB="0" distL="0" distR="0" wp14:anchorId="78CC3E95" wp14:editId="4E89D84F">
                  <wp:extent cx="3101609" cy="1005927"/>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101609" cy="1005927"/>
                          </a:xfrm>
                          <a:prstGeom prst="rect">
                            <a:avLst/>
                          </a:prstGeom>
                        </pic:spPr>
                      </pic:pic>
                    </a:graphicData>
                  </a:graphic>
                </wp:inline>
              </w:drawing>
            </w:r>
          </w:p>
          <w:p w14:paraId="57EE830B" w14:textId="5CF9A58D" w:rsidR="00E11AB8" w:rsidRPr="00EA3EE9" w:rsidRDefault="00E11AB8" w:rsidP="00E11AB8">
            <w:pPr>
              <w:pStyle w:val="ListParagraph"/>
              <w:ind w:left="470" w:firstLineChars="0" w:firstLine="0"/>
              <w:rPr>
                <w:rFonts w:asciiTheme="minorEastAsia" w:hAnsiTheme="minorEastAsia"/>
                <w:szCs w:val="21"/>
              </w:rPr>
            </w:pPr>
            <w:r w:rsidRPr="00EA3EE9">
              <w:rPr>
                <w:rFonts w:asciiTheme="minorEastAsia" w:hAnsiTheme="minorEastAsia"/>
                <w:szCs w:val="21"/>
              </w:rPr>
              <w:t>When user deletes the 26</w:t>
            </w:r>
            <w:r w:rsidRPr="00A5733E">
              <w:rPr>
                <w:rFonts w:asciiTheme="minorEastAsia" w:hAnsiTheme="minorEastAsia"/>
                <w:szCs w:val="21"/>
                <w:vertAlign w:val="superscript"/>
              </w:rPr>
              <w:t>th</w:t>
            </w:r>
            <w:r w:rsidRPr="00EA3EE9">
              <w:rPr>
                <w:rFonts w:asciiTheme="minorEastAsia" w:hAnsiTheme="minorEastAsia"/>
                <w:szCs w:val="21"/>
              </w:rPr>
              <w:t xml:space="preserve"> character and password is 25 characters (or less) </w:t>
            </w:r>
          </w:p>
          <w:p w14:paraId="7426140F" w14:textId="77777777" w:rsidR="00E11AB8" w:rsidRPr="00EA3EE9" w:rsidRDefault="00E11AB8" w:rsidP="00EA3EE9">
            <w:pPr>
              <w:widowControl/>
              <w:numPr>
                <w:ilvl w:val="1"/>
                <w:numId w:val="350"/>
              </w:numPr>
              <w:spacing w:before="100" w:beforeAutospacing="1" w:after="100" w:afterAutospacing="1"/>
              <w:jc w:val="left"/>
              <w:rPr>
                <w:rFonts w:asciiTheme="minorEastAsia" w:hAnsiTheme="minorEastAsia" w:cs="宋体"/>
                <w:kern w:val="0"/>
                <w:szCs w:val="21"/>
              </w:rPr>
            </w:pPr>
            <w:r w:rsidRPr="00EA3EE9">
              <w:rPr>
                <w:rFonts w:asciiTheme="minorEastAsia" w:hAnsiTheme="minorEastAsia" w:cs="宋体"/>
                <w:kern w:val="0"/>
                <w:szCs w:val="21"/>
              </w:rPr>
              <w:t xml:space="preserve">The password input returns to </w:t>
            </w:r>
            <w:proofErr w:type="gramStart"/>
            <w:r w:rsidRPr="00EA3EE9">
              <w:rPr>
                <w:rFonts w:asciiTheme="minorEastAsia" w:hAnsiTheme="minorEastAsia" w:cs="宋体"/>
                <w:kern w:val="0"/>
                <w:szCs w:val="21"/>
              </w:rPr>
              <w:t>black</w:t>
            </w:r>
            <w:proofErr w:type="gramEnd"/>
            <w:r w:rsidRPr="00EA3EE9">
              <w:rPr>
                <w:rFonts w:asciiTheme="minorEastAsia" w:hAnsiTheme="minorEastAsia" w:cs="宋体"/>
                <w:kern w:val="0"/>
                <w:szCs w:val="21"/>
              </w:rPr>
              <w:t xml:space="preserve"> </w:t>
            </w:r>
          </w:p>
          <w:p w14:paraId="73DC8632" w14:textId="23C06335" w:rsidR="00E11AB8" w:rsidRPr="00EA3EE9" w:rsidRDefault="00E11AB8" w:rsidP="00EA3EE9">
            <w:pPr>
              <w:widowControl/>
              <w:numPr>
                <w:ilvl w:val="1"/>
                <w:numId w:val="350"/>
              </w:numPr>
              <w:spacing w:before="100" w:beforeAutospacing="1" w:after="100" w:afterAutospacing="1"/>
              <w:jc w:val="left"/>
              <w:rPr>
                <w:rFonts w:asciiTheme="minorEastAsia" w:hAnsiTheme="minorEastAsia" w:cs="宋体"/>
                <w:kern w:val="0"/>
                <w:szCs w:val="21"/>
              </w:rPr>
            </w:pPr>
            <w:r w:rsidRPr="00EA3EE9">
              <w:rPr>
                <w:rFonts w:asciiTheme="minorEastAsia" w:hAnsiTheme="minorEastAsia" w:cs="宋体"/>
                <w:kern w:val="0"/>
                <w:szCs w:val="21"/>
              </w:rPr>
              <w:t xml:space="preserve">helper texts return to </w:t>
            </w:r>
            <w:proofErr w:type="gramStart"/>
            <w:r w:rsidRPr="00EA3EE9">
              <w:rPr>
                <w:rFonts w:asciiTheme="minorEastAsia" w:hAnsiTheme="minorEastAsia" w:cs="宋体"/>
                <w:kern w:val="0"/>
                <w:szCs w:val="21"/>
              </w:rPr>
              <w:t>black</w:t>
            </w:r>
            <w:proofErr w:type="gramEnd"/>
            <w:r w:rsidRPr="00EA3EE9">
              <w:rPr>
                <w:rFonts w:asciiTheme="minorEastAsia" w:hAnsiTheme="minorEastAsia" w:cs="宋体"/>
                <w:kern w:val="0"/>
                <w:szCs w:val="21"/>
              </w:rPr>
              <w:t xml:space="preserve"> </w:t>
            </w:r>
          </w:p>
          <w:p w14:paraId="6E152B04" w14:textId="77777777" w:rsidR="00E11AB8" w:rsidRPr="00EA3EE9" w:rsidRDefault="00E11AB8" w:rsidP="00EA3EE9">
            <w:pPr>
              <w:widowControl/>
              <w:numPr>
                <w:ilvl w:val="1"/>
                <w:numId w:val="350"/>
              </w:numPr>
              <w:spacing w:before="100" w:beforeAutospacing="1" w:after="100" w:afterAutospacing="1"/>
              <w:jc w:val="left"/>
              <w:rPr>
                <w:rFonts w:asciiTheme="minorEastAsia" w:hAnsiTheme="minorEastAsia" w:cs="宋体"/>
                <w:kern w:val="0"/>
                <w:szCs w:val="21"/>
              </w:rPr>
            </w:pPr>
            <w:r w:rsidRPr="00EA3EE9">
              <w:rPr>
                <w:rFonts w:asciiTheme="minorEastAsia" w:hAnsiTheme="minorEastAsia" w:cs="宋体"/>
                <w:kern w:val="0"/>
                <w:szCs w:val="21"/>
              </w:rPr>
              <w:t xml:space="preserve">CTA Button is enabled (turned beet) </w:t>
            </w:r>
          </w:p>
          <w:p w14:paraId="68A6ED19" w14:textId="2183E159" w:rsidR="004A2C55" w:rsidDel="00075037" w:rsidRDefault="00EA3EE9" w:rsidP="005076FA">
            <w:pPr>
              <w:pStyle w:val="ListParagraph"/>
              <w:ind w:left="470" w:firstLineChars="0" w:firstLine="0"/>
              <w:rPr>
                <w:del w:id="887" w:author="Nancy Liu" w:date="2020-07-03T15:43:00Z"/>
              </w:rPr>
            </w:pPr>
            <w:r>
              <w:rPr>
                <w:noProof/>
              </w:rPr>
              <w:drawing>
                <wp:inline distT="0" distB="0" distL="0" distR="0" wp14:anchorId="4C34DE4A" wp14:editId="234093A7">
                  <wp:extent cx="3444538" cy="746825"/>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444538" cy="746825"/>
                          </a:xfrm>
                          <a:prstGeom prst="rect">
                            <a:avLst/>
                          </a:prstGeom>
                        </pic:spPr>
                      </pic:pic>
                    </a:graphicData>
                  </a:graphic>
                </wp:inline>
              </w:drawing>
            </w:r>
          </w:p>
          <w:p w14:paraId="7354C2F3" w14:textId="2A17EF83" w:rsidR="00D033CB" w:rsidRDefault="00D033CB" w:rsidP="005932D2">
            <w:pPr>
              <w:pStyle w:val="ListParagraph"/>
              <w:numPr>
                <w:ilvl w:val="0"/>
                <w:numId w:val="56"/>
              </w:numPr>
              <w:ind w:left="570" w:firstLineChars="0"/>
            </w:pPr>
            <w:r>
              <w:rPr>
                <w:rFonts w:hint="eastAsia"/>
              </w:rPr>
              <w:t>T</w:t>
            </w:r>
            <w:r>
              <w:t xml:space="preserve">he email </w:t>
            </w:r>
            <w:proofErr w:type="gramStart"/>
            <w:r>
              <w:t>doesn’t</w:t>
            </w:r>
            <w:proofErr w:type="gramEnd"/>
            <w:r>
              <w:t xml:space="preserve"> exist in the system yet. If exist</w:t>
            </w:r>
            <w:r>
              <w:rPr>
                <w:rFonts w:hint="eastAsia"/>
              </w:rPr>
              <w:t>，sho</w:t>
            </w:r>
            <w:r>
              <w:t>w error message: “</w:t>
            </w:r>
            <w:r w:rsidR="006632F2">
              <w:t>An account already exists for that email.” With a “</w:t>
            </w:r>
            <w:proofErr w:type="spellStart"/>
            <w:r w:rsidR="006632F2">
              <w:t>Goto</w:t>
            </w:r>
            <w:proofErr w:type="spellEnd"/>
            <w:r w:rsidR="006632F2">
              <w:t xml:space="preserve"> Login” button. See screenshot below.  Tapping “</w:t>
            </w:r>
            <w:proofErr w:type="spellStart"/>
            <w:r w:rsidR="006632F2">
              <w:t>Goto</w:t>
            </w:r>
            <w:proofErr w:type="spellEnd"/>
            <w:r w:rsidR="006632F2">
              <w:t xml:space="preserve"> Login” go to </w:t>
            </w:r>
            <w:r w:rsidR="007602F2">
              <w:t xml:space="preserve">login page. </w:t>
            </w:r>
          </w:p>
          <w:p w14:paraId="42B77076" w14:textId="4DA39352" w:rsidR="006632F2" w:rsidRDefault="006632F2" w:rsidP="006632F2">
            <w:pPr>
              <w:pStyle w:val="ListParagraph"/>
              <w:ind w:left="570" w:firstLineChars="0" w:firstLine="0"/>
            </w:pPr>
            <w:r>
              <w:rPr>
                <w:noProof/>
              </w:rPr>
              <w:lastRenderedPageBreak/>
              <w:drawing>
                <wp:inline distT="0" distB="0" distL="0" distR="0" wp14:anchorId="175789E2" wp14:editId="256F46ED">
                  <wp:extent cx="1854200" cy="3708400"/>
                  <wp:effectExtent l="0" t="0" r="0" b="635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1854200" cy="3708400"/>
                          </a:xfrm>
                          <a:prstGeom prst="rect">
                            <a:avLst/>
                          </a:prstGeom>
                        </pic:spPr>
                      </pic:pic>
                    </a:graphicData>
                  </a:graphic>
                </wp:inline>
              </w:drawing>
            </w:r>
          </w:p>
          <w:p w14:paraId="110C6D22" w14:textId="17D15DFF" w:rsidR="00F72B48" w:rsidRDefault="00F72B48" w:rsidP="00F72B48">
            <w:pPr>
              <w:pStyle w:val="ListParagraph"/>
              <w:numPr>
                <w:ilvl w:val="0"/>
                <w:numId w:val="100"/>
              </w:numPr>
              <w:ind w:firstLineChars="0"/>
            </w:pPr>
            <w:r>
              <w:t>If no errors, show phone number page as:</w:t>
            </w:r>
          </w:p>
          <w:p w14:paraId="560FBF06" w14:textId="25190569" w:rsidR="00F72B48" w:rsidRDefault="00F72B48" w:rsidP="00130749">
            <w:pPr>
              <w:pStyle w:val="ListParagraph"/>
              <w:ind w:left="360" w:firstLineChars="0" w:firstLine="0"/>
            </w:pPr>
            <w:r>
              <w:rPr>
                <w:noProof/>
              </w:rPr>
              <w:drawing>
                <wp:inline distT="0" distB="0" distL="0" distR="0" wp14:anchorId="4BF151A1" wp14:editId="7B03E6BF">
                  <wp:extent cx="4783102" cy="3345753"/>
                  <wp:effectExtent l="0" t="0" r="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787343" cy="3348720"/>
                          </a:xfrm>
                          <a:prstGeom prst="rect">
                            <a:avLst/>
                          </a:prstGeom>
                        </pic:spPr>
                      </pic:pic>
                    </a:graphicData>
                  </a:graphic>
                </wp:inline>
              </w:drawing>
            </w:r>
          </w:p>
          <w:p w14:paraId="16FB3458" w14:textId="3E0540A7" w:rsidR="00F72B48" w:rsidRDefault="00EC7AFA" w:rsidP="00130749">
            <w:pPr>
              <w:pStyle w:val="ListParagraph"/>
              <w:numPr>
                <w:ilvl w:val="0"/>
                <w:numId w:val="100"/>
              </w:numPr>
              <w:ind w:firstLineChars="0"/>
            </w:pPr>
            <w:r>
              <w:t>The format of phone number should be automatically set as ***-***-****.  “Send code” will be enable after the user enters 10 digits.</w:t>
            </w:r>
            <w:ins w:id="888" w:author="Lisa" w:date="2020-06-17T10:32:00Z">
              <w:r w:rsidR="00762E55">
                <w:t xml:space="preserve"> </w:t>
              </w:r>
            </w:ins>
          </w:p>
          <w:p w14:paraId="345070C6" w14:textId="676C75BD" w:rsidR="00592B1A" w:rsidRDefault="00EC7AFA" w:rsidP="00EC7AFA">
            <w:pPr>
              <w:pStyle w:val="ListParagraph"/>
              <w:numPr>
                <w:ilvl w:val="0"/>
                <w:numId w:val="100"/>
              </w:numPr>
              <w:ind w:firstLineChars="0"/>
            </w:pPr>
            <w:r>
              <w:t>When the user taps “Send code”,</w:t>
            </w:r>
            <w:r w:rsidR="00DD0D02">
              <w:t xml:space="preserve"> if last code </w:t>
            </w:r>
            <w:r w:rsidR="006C7B55">
              <w:t>was</w:t>
            </w:r>
            <w:r w:rsidR="00DD0D02">
              <w:t xml:space="preserve"> sent in 10 seconds, show error message: “</w:t>
            </w:r>
            <w:r w:rsidR="00544A1E" w:rsidRPr="00544A1E">
              <w:t>Please wait a moment before clicking resend.</w:t>
            </w:r>
            <w:r w:rsidR="00544A1E">
              <w:t>”. If it exceeds 10 seconds,</w:t>
            </w:r>
            <w:r>
              <w:t xml:space="preserve"> check </w:t>
            </w:r>
            <w:proofErr w:type="gramStart"/>
            <w:r w:rsidR="00592B1A">
              <w:t>1)</w:t>
            </w:r>
            <w:r>
              <w:t>if</w:t>
            </w:r>
            <w:proofErr w:type="gramEnd"/>
            <w:r>
              <w:t xml:space="preserve"> the number is a valid phone number. If it is not valid, show an error </w:t>
            </w:r>
            <w:r>
              <w:lastRenderedPageBreak/>
              <w:t>message: “Invalid phone number.”</w:t>
            </w:r>
            <w:r w:rsidR="00570307">
              <w:t xml:space="preserve"> </w:t>
            </w:r>
          </w:p>
          <w:p w14:paraId="25FB87D2" w14:textId="613D67A3" w:rsidR="00592B1A" w:rsidRDefault="00592B1A" w:rsidP="00EE686B">
            <w:pPr>
              <w:pStyle w:val="ListParagraph"/>
              <w:numPr>
                <w:ilvl w:val="0"/>
                <w:numId w:val="46"/>
              </w:numPr>
              <w:ind w:firstLineChars="0"/>
            </w:pPr>
            <w:r>
              <w:t xml:space="preserve">If the phone number exists as an account’s phone number. </w:t>
            </w:r>
            <w:r w:rsidR="00570307">
              <w:t xml:space="preserve">If it is, </w:t>
            </w:r>
            <w:r>
              <w:t>show error message: “An account already exists for that phone number” and “Go to Login” button. Tapping the button will show login page.</w:t>
            </w:r>
          </w:p>
          <w:p w14:paraId="1CE390F9" w14:textId="61A05D42" w:rsidR="00592B1A" w:rsidRDefault="00592B1A" w:rsidP="00592B1A">
            <w:pPr>
              <w:pStyle w:val="ListParagraph"/>
              <w:ind w:left="360" w:firstLineChars="0" w:firstLine="0"/>
            </w:pPr>
            <w:r>
              <w:t>This way, we can prevent a customer creates multiple accounts to get multiple new user promo/referral promo/trial membership, etc.</w:t>
            </w:r>
          </w:p>
          <w:p w14:paraId="2A899645" w14:textId="70863392" w:rsidR="00592B1A" w:rsidRDefault="00592B1A" w:rsidP="00592B1A">
            <w:pPr>
              <w:pStyle w:val="ListParagraph"/>
              <w:ind w:left="360" w:firstLineChars="0" w:firstLine="0"/>
            </w:pPr>
            <w:r>
              <w:rPr>
                <w:noProof/>
              </w:rPr>
              <w:drawing>
                <wp:inline distT="0" distB="0" distL="0" distR="0" wp14:anchorId="67754FF6" wp14:editId="2C2B4872">
                  <wp:extent cx="1898650" cy="3969905"/>
                  <wp:effectExtent l="0" t="0" r="635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1900910" cy="3974630"/>
                          </a:xfrm>
                          <a:prstGeom prst="rect">
                            <a:avLst/>
                          </a:prstGeom>
                        </pic:spPr>
                      </pic:pic>
                    </a:graphicData>
                  </a:graphic>
                </wp:inline>
              </w:drawing>
            </w:r>
          </w:p>
          <w:p w14:paraId="6893A540" w14:textId="5120466E" w:rsidR="00EC7AFA" w:rsidRDefault="00592B1A" w:rsidP="00592B1A">
            <w:pPr>
              <w:pStyle w:val="ListParagraph"/>
              <w:numPr>
                <w:ilvl w:val="0"/>
                <w:numId w:val="100"/>
              </w:numPr>
              <w:ind w:firstLineChars="0"/>
            </w:pPr>
            <w:r>
              <w:t xml:space="preserve">If all the verification pass, </w:t>
            </w:r>
            <w:r w:rsidR="00570307">
              <w:t>send verification code to this phone via text.</w:t>
            </w:r>
            <w:r w:rsidR="00D57ACF">
              <w:rPr>
                <w:rFonts w:hint="eastAsia"/>
              </w:rPr>
              <w:t xml:space="preserve"> </w:t>
            </w:r>
            <w:r w:rsidR="00EA58CE">
              <w:t xml:space="preserve">Text: </w:t>
            </w:r>
            <w:r w:rsidR="00EA58CE" w:rsidRPr="00651E45">
              <w:t>“Your Wonder confirmation code is ******”</w:t>
            </w:r>
            <w:r w:rsidR="00EA58CE">
              <w:t xml:space="preserve"> </w:t>
            </w:r>
            <w:r w:rsidR="00D57ACF">
              <w:t>And show verify the code page.</w:t>
            </w:r>
          </w:p>
          <w:p w14:paraId="68AC1968" w14:textId="117C5582" w:rsidR="00D57ACF" w:rsidRDefault="00D57ACF" w:rsidP="00EC7AFA">
            <w:pPr>
              <w:pStyle w:val="ListParagraph"/>
              <w:numPr>
                <w:ilvl w:val="0"/>
                <w:numId w:val="100"/>
              </w:numPr>
              <w:ind w:firstLineChars="0"/>
            </w:pPr>
            <w:r>
              <w:t>The verification code should be expired in 30 minutes.</w:t>
            </w:r>
          </w:p>
          <w:p w14:paraId="6D3EE7C1" w14:textId="6E62D949" w:rsidR="00D57ACF" w:rsidRDefault="00D57ACF" w:rsidP="00CD7958">
            <w:pPr>
              <w:pStyle w:val="ListParagraph"/>
              <w:numPr>
                <w:ilvl w:val="0"/>
                <w:numId w:val="100"/>
              </w:numPr>
              <w:ind w:firstLineChars="0"/>
            </w:pPr>
            <w:r>
              <w:t xml:space="preserve">In verify code page, by default, set the focus on the first digit’s position with number keyboard evoked. </w:t>
            </w:r>
            <w:r w:rsidRPr="00D57ACF">
              <w:t xml:space="preserve">When the text message arrives, iOS 13 extracts the code and displays it in the </w:t>
            </w:r>
            <w:proofErr w:type="spellStart"/>
            <w:r w:rsidRPr="00D57ACF">
              <w:t>QuickType</w:t>
            </w:r>
            <w:proofErr w:type="spellEnd"/>
            <w:r w:rsidRPr="00D57ACF">
              <w:t xml:space="preserve"> bar. </w:t>
            </w:r>
            <w:r>
              <w:t>User can tap it to enter the code in the field automatically or manually type in the digits.</w:t>
            </w:r>
          </w:p>
          <w:p w14:paraId="6136A9C6" w14:textId="2A4F71C1" w:rsidR="00D57ACF" w:rsidRDefault="00D57ACF" w:rsidP="00CD7958">
            <w:pPr>
              <w:pStyle w:val="ListParagraph"/>
              <w:numPr>
                <w:ilvl w:val="0"/>
                <w:numId w:val="100"/>
              </w:numPr>
              <w:ind w:firstLineChars="0"/>
            </w:pPr>
            <w:r>
              <w:t>As soon as 6 digits has been entered, verify the code to see</w:t>
            </w:r>
            <w:r w:rsidR="004D2E6A">
              <w:t>: 1)</w:t>
            </w:r>
            <w:r>
              <w:t xml:space="preserve"> if it matches the </w:t>
            </w:r>
            <w:proofErr w:type="gramStart"/>
            <w:r>
              <w:t xml:space="preserve">phone, </w:t>
            </w:r>
            <w:r w:rsidR="004D2E6A">
              <w:t xml:space="preserve"> 2</w:t>
            </w:r>
            <w:proofErr w:type="gramEnd"/>
            <w:r w:rsidR="004D2E6A">
              <w:t>)</w:t>
            </w:r>
            <w:r>
              <w:t xml:space="preserve"> if it is not expired yet. If not, show error message: “</w:t>
            </w:r>
            <w:r w:rsidR="00D55947" w:rsidRPr="00D55947">
              <w:t>Incorrect or expired verification code.</w:t>
            </w:r>
            <w:r>
              <w:t>”</w:t>
            </w:r>
          </w:p>
          <w:p w14:paraId="22803DCA" w14:textId="10EFD579" w:rsidR="00D57ACF" w:rsidRDefault="00D57ACF" w:rsidP="00D57ACF">
            <w:pPr>
              <w:pStyle w:val="ListParagraph"/>
              <w:ind w:left="360" w:firstLineChars="0" w:firstLine="0"/>
            </w:pPr>
            <w:r>
              <w:rPr>
                <w:noProof/>
              </w:rPr>
              <w:lastRenderedPageBreak/>
              <w:drawing>
                <wp:inline distT="0" distB="0" distL="0" distR="0" wp14:anchorId="00228BA8" wp14:editId="0D4A8F4E">
                  <wp:extent cx="1902798" cy="3931923"/>
                  <wp:effectExtent l="0" t="0" r="254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906184" cy="3938919"/>
                          </a:xfrm>
                          <a:prstGeom prst="rect">
                            <a:avLst/>
                          </a:prstGeom>
                        </pic:spPr>
                      </pic:pic>
                    </a:graphicData>
                  </a:graphic>
                </wp:inline>
              </w:drawing>
            </w:r>
          </w:p>
          <w:p w14:paraId="7E2D9AC7" w14:textId="45954211" w:rsidR="00D925CE" w:rsidRDefault="00D925CE">
            <w:pPr>
              <w:pStyle w:val="ListParagraph"/>
              <w:numPr>
                <w:ilvl w:val="0"/>
                <w:numId w:val="100"/>
              </w:numPr>
              <w:ind w:firstLineChars="0"/>
            </w:pPr>
            <w:r>
              <w:t>When the code is sent, after 1</w:t>
            </w:r>
            <w:r w:rsidR="004568E7">
              <w:t>0</w:t>
            </w:r>
            <w:r>
              <w:t xml:space="preserve"> seconds, enable “Resend Code</w:t>
            </w:r>
            <w:proofErr w:type="gramStart"/>
            <w:r>
              <w:t>” .</w:t>
            </w:r>
            <w:proofErr w:type="gramEnd"/>
            <w:r>
              <w:t xml:space="preserve"> The 1</w:t>
            </w:r>
            <w:r w:rsidR="004568E7">
              <w:t>0</w:t>
            </w:r>
            <w:r>
              <w:t xml:space="preserve"> seconds interval is used to prevent the “resend code” too frequently.  </w:t>
            </w:r>
            <w:r w:rsidR="004D2E6A">
              <w:t xml:space="preserve">User can click “Resend code” to resend the code. </w:t>
            </w:r>
          </w:p>
          <w:p w14:paraId="5BDD2E57" w14:textId="494C9FBE" w:rsidR="00D57ACF" w:rsidRDefault="004D2E6A" w:rsidP="00EE686B">
            <w:pPr>
              <w:pStyle w:val="ListParagraph"/>
              <w:numPr>
                <w:ilvl w:val="0"/>
                <w:numId w:val="100"/>
              </w:numPr>
              <w:ind w:firstLineChars="0"/>
            </w:pPr>
            <w:r>
              <w:t>Once the code is resent</w:t>
            </w:r>
            <w:r w:rsidR="00D925CE">
              <w:t xml:space="preserve"> successfully</w:t>
            </w:r>
            <w:r>
              <w:t xml:space="preserve">, show “New code sent to ***”. When the new code is </w:t>
            </w:r>
            <w:r w:rsidR="00D925CE">
              <w:t>resent successfully</w:t>
            </w:r>
            <w:r>
              <w:t xml:space="preserve">, we </w:t>
            </w:r>
            <w:r w:rsidR="004568E7">
              <w:t>do NOT</w:t>
            </w:r>
            <w:r>
              <w:t xml:space="preserve"> deactivate old verification code</w:t>
            </w:r>
            <w:r w:rsidR="00D925CE">
              <w:t>.</w:t>
            </w:r>
            <w:r w:rsidR="004568E7">
              <w:t xml:space="preserve"> That means, if the customer sends multiple codes, </w:t>
            </w:r>
            <w:proofErr w:type="gramStart"/>
            <w:r w:rsidR="004568E7">
              <w:t>as long as</w:t>
            </w:r>
            <w:proofErr w:type="gramEnd"/>
            <w:r w:rsidR="004568E7">
              <w:t xml:space="preserve"> the code is not expired yet, he can enter anyone to verify.</w:t>
            </w:r>
          </w:p>
          <w:p w14:paraId="780DB0EA" w14:textId="77777777" w:rsidR="004D2E6A" w:rsidRDefault="004D2E6A" w:rsidP="004D2E6A">
            <w:pPr>
              <w:pStyle w:val="ListParagraph"/>
              <w:ind w:firstLineChars="0" w:firstLine="0"/>
            </w:pPr>
            <w:r>
              <w:rPr>
                <w:noProof/>
              </w:rPr>
              <w:lastRenderedPageBreak/>
              <w:drawing>
                <wp:inline distT="0" distB="0" distL="0" distR="0" wp14:anchorId="2C76E696" wp14:editId="6878E57A">
                  <wp:extent cx="2247900" cy="47434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247900" cy="4743450"/>
                          </a:xfrm>
                          <a:prstGeom prst="rect">
                            <a:avLst/>
                          </a:prstGeom>
                        </pic:spPr>
                      </pic:pic>
                    </a:graphicData>
                  </a:graphic>
                </wp:inline>
              </w:drawing>
            </w:r>
          </w:p>
          <w:p w14:paraId="67F7C95B" w14:textId="3AAE6C9C" w:rsidR="004568E7" w:rsidRDefault="004D2E6A" w:rsidP="004D2E6A">
            <w:pPr>
              <w:pStyle w:val="ListParagraph"/>
              <w:numPr>
                <w:ilvl w:val="0"/>
                <w:numId w:val="100"/>
              </w:numPr>
              <w:ind w:firstLineChars="0"/>
            </w:pPr>
            <w:r>
              <w:t>10. User can click “&lt;” icon to go back to change the phone number.</w:t>
            </w:r>
            <w:r w:rsidR="004568E7">
              <w:t xml:space="preserve"> </w:t>
            </w:r>
          </w:p>
          <w:p w14:paraId="15C7D99E" w14:textId="0CE39E5F" w:rsidR="00D033CB" w:rsidRPr="00A228A7" w:rsidRDefault="00A228A7" w:rsidP="00C3246D">
            <w:pPr>
              <w:pStyle w:val="ListParagraph"/>
              <w:numPr>
                <w:ilvl w:val="0"/>
                <w:numId w:val="100"/>
              </w:numPr>
              <w:ind w:firstLineChars="0"/>
              <w:rPr>
                <w:b/>
                <w:bCs/>
              </w:rPr>
            </w:pPr>
            <w:r>
              <w:rPr>
                <w:rFonts w:hint="eastAsia"/>
                <w:b/>
                <w:bCs/>
              </w:rPr>
              <w:t>C</w:t>
            </w:r>
            <w:r>
              <w:rPr>
                <w:b/>
                <w:bCs/>
              </w:rPr>
              <w:t xml:space="preserve">reate an </w:t>
            </w:r>
            <w:proofErr w:type="gramStart"/>
            <w:r>
              <w:rPr>
                <w:b/>
                <w:bCs/>
              </w:rPr>
              <w:t>account</w:t>
            </w:r>
            <w:proofErr w:type="gramEnd"/>
          </w:p>
          <w:p w14:paraId="643015A5" w14:textId="27DE3E6C" w:rsidR="004623D1" w:rsidRDefault="00D033CB" w:rsidP="002455F0">
            <w:pPr>
              <w:spacing w:after="0"/>
            </w:pPr>
            <w:r>
              <w:t xml:space="preserve">If </w:t>
            </w:r>
            <w:r w:rsidR="004D2E6A">
              <w:t>the verification code is correct</w:t>
            </w:r>
            <w:r>
              <w:t xml:space="preserve">, </w:t>
            </w:r>
            <w:r w:rsidR="004623D1">
              <w:t>(TBD: In the UI, show a message: “Your account has been created!” it will disappear in 2 seconds)</w:t>
            </w:r>
          </w:p>
          <w:p w14:paraId="2EF44742" w14:textId="34527E56" w:rsidR="00D033CB" w:rsidRDefault="004623D1" w:rsidP="002455F0">
            <w:pPr>
              <w:spacing w:after="0"/>
            </w:pPr>
            <w:r>
              <w:t>C</w:t>
            </w:r>
            <w:r w:rsidR="00D033CB">
              <w:t>reate the account with this information:</w:t>
            </w:r>
          </w:p>
          <w:p w14:paraId="6C5E860A" w14:textId="77777777" w:rsidR="00D033CB" w:rsidRDefault="00D033CB" w:rsidP="002455F0">
            <w:pPr>
              <w:spacing w:after="0"/>
              <w:ind w:leftChars="100" w:left="210"/>
            </w:pPr>
            <w:r>
              <w:rPr>
                <w:rFonts w:hint="eastAsia"/>
              </w:rPr>
              <w:t>N</w:t>
            </w:r>
            <w:r>
              <w:t>ame,</w:t>
            </w:r>
          </w:p>
          <w:p w14:paraId="01493063" w14:textId="77777777" w:rsidR="00D033CB" w:rsidRDefault="00D033CB" w:rsidP="002455F0">
            <w:pPr>
              <w:spacing w:after="0"/>
              <w:ind w:leftChars="100" w:left="210"/>
            </w:pPr>
            <w:r>
              <w:t>Phone number,</w:t>
            </w:r>
          </w:p>
          <w:p w14:paraId="6FD1F817" w14:textId="77777777" w:rsidR="00D033CB" w:rsidRDefault="00D033CB" w:rsidP="002455F0">
            <w:pPr>
              <w:spacing w:after="0"/>
              <w:ind w:leftChars="100" w:left="210"/>
            </w:pPr>
            <w:r>
              <w:t xml:space="preserve">Email: </w:t>
            </w:r>
          </w:p>
          <w:p w14:paraId="6527780D" w14:textId="77777777" w:rsidR="00D033CB" w:rsidRDefault="00D033CB" w:rsidP="002455F0">
            <w:pPr>
              <w:spacing w:after="0"/>
              <w:ind w:leftChars="100" w:left="210"/>
            </w:pPr>
            <w:r>
              <w:t>Password:</w:t>
            </w:r>
          </w:p>
          <w:p w14:paraId="36356D1B" w14:textId="77777777" w:rsidR="00D033CB" w:rsidRDefault="00D033CB" w:rsidP="002455F0">
            <w:pPr>
              <w:spacing w:after="0"/>
              <w:ind w:leftChars="100" w:left="210"/>
            </w:pPr>
            <w:r>
              <w:rPr>
                <w:rFonts w:hint="eastAsia"/>
              </w:rPr>
              <w:t>A</w:t>
            </w:r>
            <w:r>
              <w:t xml:space="preserve">ddress: </w:t>
            </w:r>
          </w:p>
          <w:p w14:paraId="3AA76B3E" w14:textId="57197852" w:rsidR="00D033CB" w:rsidRDefault="00D033CB" w:rsidP="005932D2">
            <w:pPr>
              <w:pStyle w:val="ListParagraph"/>
              <w:numPr>
                <w:ilvl w:val="0"/>
                <w:numId w:val="57"/>
              </w:numPr>
              <w:spacing w:after="0"/>
              <w:ind w:leftChars="100" w:left="570" w:firstLineChars="0"/>
            </w:pPr>
            <w:r>
              <w:t>If the visitor has address</w:t>
            </w:r>
            <w:r>
              <w:rPr>
                <w:rFonts w:hint="eastAsia"/>
              </w:rPr>
              <w:t>es</w:t>
            </w:r>
            <w:r>
              <w:t xml:space="preserve"> saved, save all the addresses in the user’s account. </w:t>
            </w:r>
          </w:p>
          <w:p w14:paraId="064648A9" w14:textId="41CDA626" w:rsidR="00FA39CE" w:rsidRDefault="00FA39CE" w:rsidP="005932D2">
            <w:pPr>
              <w:pStyle w:val="ListParagraph"/>
              <w:numPr>
                <w:ilvl w:val="0"/>
                <w:numId w:val="57"/>
              </w:numPr>
              <w:ind w:leftChars="100" w:left="570" w:firstLineChars="0"/>
            </w:pPr>
            <w:r>
              <w:t>Keep the session address/location.</w:t>
            </w:r>
          </w:p>
          <w:p w14:paraId="43C9F979" w14:textId="2F91C52E" w:rsidR="00D033CB" w:rsidRDefault="00D033CB" w:rsidP="005932D2">
            <w:pPr>
              <w:pStyle w:val="ListParagraph"/>
              <w:numPr>
                <w:ilvl w:val="0"/>
                <w:numId w:val="57"/>
              </w:numPr>
              <w:ind w:leftChars="100" w:left="570" w:firstLineChars="0"/>
            </w:pPr>
            <w:r>
              <w:rPr>
                <w:rFonts w:hint="eastAsia"/>
              </w:rPr>
              <w:t>C</w:t>
            </w:r>
            <w:r>
              <w:t xml:space="preserve">lear the visitor’s saved </w:t>
            </w:r>
            <w:proofErr w:type="gramStart"/>
            <w:r>
              <w:t>addresses</w:t>
            </w:r>
            <w:proofErr w:type="gramEnd"/>
            <w:r>
              <w:t xml:space="preserve"> </w:t>
            </w:r>
          </w:p>
          <w:p w14:paraId="36746987" w14:textId="77777777" w:rsidR="00D033CB" w:rsidRDefault="00D033CB" w:rsidP="002455F0">
            <w:pPr>
              <w:ind w:left="210"/>
            </w:pPr>
            <w:r>
              <w:rPr>
                <w:rFonts w:hint="eastAsia"/>
              </w:rPr>
              <w:t>F</w:t>
            </w:r>
            <w:r>
              <w:t>avorite:</w:t>
            </w:r>
          </w:p>
          <w:p w14:paraId="2B014054" w14:textId="77777777" w:rsidR="00D033CB" w:rsidRDefault="00D033CB" w:rsidP="005932D2">
            <w:pPr>
              <w:pStyle w:val="ListParagraph"/>
              <w:numPr>
                <w:ilvl w:val="0"/>
                <w:numId w:val="58"/>
              </w:numPr>
              <w:spacing w:after="0"/>
              <w:ind w:firstLineChars="0"/>
            </w:pPr>
            <w:r>
              <w:rPr>
                <w:rFonts w:hint="eastAsia"/>
              </w:rPr>
              <w:t>I</w:t>
            </w:r>
            <w:r>
              <w:t xml:space="preserve">f the visitor has favorite restaurants or meals, save all the favorite items in the user’s </w:t>
            </w:r>
            <w:proofErr w:type="gramStart"/>
            <w:r>
              <w:t>account</w:t>
            </w:r>
            <w:proofErr w:type="gramEnd"/>
          </w:p>
          <w:p w14:paraId="6A0D99A6" w14:textId="77777777" w:rsidR="00D033CB" w:rsidRDefault="00D033CB" w:rsidP="005932D2">
            <w:pPr>
              <w:pStyle w:val="ListParagraph"/>
              <w:numPr>
                <w:ilvl w:val="0"/>
                <w:numId w:val="58"/>
              </w:numPr>
              <w:ind w:firstLineChars="0"/>
            </w:pPr>
            <w:r>
              <w:rPr>
                <w:rFonts w:hint="eastAsia"/>
              </w:rPr>
              <w:t>C</w:t>
            </w:r>
            <w:r>
              <w:t>lear the visitor’s saved favorite items.</w:t>
            </w:r>
          </w:p>
          <w:p w14:paraId="26CC6BEB" w14:textId="77777777" w:rsidR="00D033CB" w:rsidRDefault="00D033CB" w:rsidP="002455F0">
            <w:pPr>
              <w:ind w:left="210"/>
            </w:pPr>
            <w:r>
              <w:rPr>
                <w:rFonts w:hint="eastAsia"/>
              </w:rPr>
              <w:lastRenderedPageBreak/>
              <w:t>D</w:t>
            </w:r>
            <w:r>
              <w:t>ietary preference:</w:t>
            </w:r>
          </w:p>
          <w:p w14:paraId="1BB353C8" w14:textId="77777777" w:rsidR="00D033CB" w:rsidRDefault="00D033CB" w:rsidP="002455F0">
            <w:pPr>
              <w:ind w:left="210"/>
            </w:pPr>
            <w:r>
              <w:rPr>
                <w:rFonts w:hint="eastAsia"/>
              </w:rPr>
              <w:t>I</w:t>
            </w:r>
            <w:r>
              <w:t>f there is dietary preference saved in the session, save it to the user’s account.</w:t>
            </w:r>
          </w:p>
          <w:p w14:paraId="6C5C697F" w14:textId="30B8939A" w:rsidR="005B47FD" w:rsidRDefault="005B47FD" w:rsidP="005B47FD">
            <w:pPr>
              <w:ind w:left="210"/>
            </w:pPr>
            <w:r w:rsidRPr="00891B42">
              <w:t>SMS delivery updates</w:t>
            </w:r>
            <w:r w:rsidR="00A110D3">
              <w:t xml:space="preserve"> setting</w:t>
            </w:r>
            <w:r>
              <w:t>:</w:t>
            </w:r>
          </w:p>
          <w:p w14:paraId="30481DE8" w14:textId="7A226D61" w:rsidR="005B47FD" w:rsidRDefault="00A110D3" w:rsidP="005B47FD">
            <w:pPr>
              <w:ind w:left="210"/>
            </w:pPr>
            <w:r>
              <w:t>A</w:t>
            </w:r>
            <w:r w:rsidR="005B47FD" w:rsidRPr="005B47FD">
              <w:t xml:space="preserve">utomatically enroll </w:t>
            </w:r>
            <w:r>
              <w:t>the user</w:t>
            </w:r>
            <w:r w:rsidR="005B47FD" w:rsidRPr="005B47FD">
              <w:t xml:space="preserve"> in the transactional SMS subscription group through Braze</w:t>
            </w:r>
            <w:r>
              <w:t>,</w:t>
            </w:r>
            <w:r w:rsidR="009F6FF3">
              <w:t xml:space="preserve"> </w:t>
            </w:r>
            <w:r w:rsidR="00CE3022">
              <w:t xml:space="preserve">send </w:t>
            </w:r>
            <w:r w:rsidR="009F6FF3">
              <w:t xml:space="preserve">the </w:t>
            </w:r>
            <w:r w:rsidR="00CE3022">
              <w:t xml:space="preserve">user’s order </w:t>
            </w:r>
            <w:r w:rsidR="009F6FF3">
              <w:t xml:space="preserve">delivery notification </w:t>
            </w:r>
            <w:r w:rsidR="00CE3022">
              <w:t xml:space="preserve">by </w:t>
            </w:r>
            <w:r w:rsidR="005A5EEB">
              <w:t>SMS</w:t>
            </w:r>
            <w:r w:rsidR="000C16FC">
              <w:t>.</w:t>
            </w:r>
          </w:p>
          <w:p w14:paraId="61B47F6F" w14:textId="77777777" w:rsidR="002B003B" w:rsidRPr="005B47FD" w:rsidRDefault="002B003B" w:rsidP="002455F0">
            <w:pPr>
              <w:ind w:left="210"/>
            </w:pPr>
          </w:p>
          <w:p w14:paraId="69A34AAC" w14:textId="243CDD78" w:rsidR="004D2E6A" w:rsidRDefault="004D2E6A" w:rsidP="002B003B">
            <w:pPr>
              <w:pStyle w:val="ListParagraph"/>
              <w:numPr>
                <w:ilvl w:val="0"/>
                <w:numId w:val="100"/>
              </w:numPr>
              <w:ind w:firstLineChars="0"/>
            </w:pPr>
            <w:r>
              <w:t>Ne</w:t>
            </w:r>
            <w:r w:rsidR="00D925CE">
              <w:t>xt</w:t>
            </w:r>
            <w:r>
              <w:t xml:space="preserve"> page:</w:t>
            </w:r>
          </w:p>
          <w:p w14:paraId="158F1C86" w14:textId="0BCBD94A" w:rsidR="003E60D5" w:rsidRDefault="004D2E6A" w:rsidP="00130749">
            <w:pPr>
              <w:pStyle w:val="ListParagraph"/>
              <w:numPr>
                <w:ilvl w:val="0"/>
                <w:numId w:val="194"/>
              </w:numPr>
              <w:spacing w:after="0"/>
              <w:ind w:firstLineChars="0"/>
            </w:pPr>
            <w:r>
              <w:t>If the register flow is started in “We</w:t>
            </w:r>
            <w:r w:rsidR="003E60D5">
              <w:t xml:space="preserve">lcome back” </w:t>
            </w:r>
            <w:proofErr w:type="gramStart"/>
            <w:r w:rsidR="003E60D5">
              <w:t xml:space="preserve">page </w:t>
            </w:r>
            <w:r>
              <w:t>:</w:t>
            </w:r>
            <w:proofErr w:type="gramEnd"/>
          </w:p>
          <w:p w14:paraId="4A3AD9B2" w14:textId="2E79E691" w:rsidR="002B003B" w:rsidRDefault="002B003B" w:rsidP="00130749">
            <w:pPr>
              <w:spacing w:after="0"/>
            </w:pPr>
            <w:r>
              <w:t>Goes to location page or returning user’s home page.</w:t>
            </w:r>
          </w:p>
          <w:p w14:paraId="4E2D0343" w14:textId="61EF3B98" w:rsidR="002B003B" w:rsidRDefault="002B003B" w:rsidP="003E60D5">
            <w:pPr>
              <w:ind w:left="420"/>
            </w:pPr>
            <w:r>
              <w:rPr>
                <w:rFonts w:hint="eastAsia"/>
              </w:rPr>
              <w:t>I</w:t>
            </w:r>
            <w:r>
              <w:t>f the user has a session location</w:t>
            </w:r>
            <w:r w:rsidR="006456E2">
              <w:t xml:space="preserve"> or has latest ordered address, or has latest </w:t>
            </w:r>
            <w:r w:rsidR="00AD78F0">
              <w:t>saved</w:t>
            </w:r>
            <w:r w:rsidR="006456E2">
              <w:t xml:space="preserve"> address</w:t>
            </w:r>
            <w:r>
              <w:t xml:space="preserve">, goes to returning user’s home page </w:t>
            </w:r>
            <w:r w:rsidR="0070758F">
              <w:t>(</w:t>
            </w:r>
            <w:r>
              <w:t>See UC01-01 step 8 and further after the user logs in.</w:t>
            </w:r>
            <w:r w:rsidR="0070758F">
              <w:t>)</w:t>
            </w:r>
            <w:r>
              <w:rPr>
                <w:rFonts w:hint="eastAsia"/>
              </w:rPr>
              <w:t>,</w:t>
            </w:r>
            <w:r>
              <w:t xml:space="preserve"> else, goes to location page, See UC01-01 extend scenario.</w:t>
            </w:r>
          </w:p>
          <w:p w14:paraId="46BBCC89" w14:textId="0A7330AC" w:rsidR="003E60D5" w:rsidRDefault="003E60D5" w:rsidP="00130749">
            <w:pPr>
              <w:pStyle w:val="ListParagraph"/>
              <w:numPr>
                <w:ilvl w:val="0"/>
                <w:numId w:val="194"/>
              </w:numPr>
              <w:ind w:firstLineChars="0"/>
            </w:pPr>
            <w:r>
              <w:t>If the register flow is started in checkout page:</w:t>
            </w:r>
          </w:p>
          <w:p w14:paraId="0B54DE75" w14:textId="5BC585A1" w:rsidR="003E60D5" w:rsidRPr="00C11AA9" w:rsidRDefault="008B30D0" w:rsidP="00130749">
            <w:pPr>
              <w:pStyle w:val="ListParagraph"/>
              <w:ind w:left="570" w:firstLineChars="0" w:firstLine="0"/>
            </w:pPr>
            <w:r>
              <w:t>Goes to add address/payment or checkout page, see flow of section 8.1.</w:t>
            </w:r>
          </w:p>
        </w:tc>
      </w:tr>
      <w:tr w:rsidR="00D033CB" w:rsidRPr="00452515" w14:paraId="615BDC99" w14:textId="77777777" w:rsidTr="003E60D5">
        <w:tc>
          <w:tcPr>
            <w:tcW w:w="8008" w:type="dxa"/>
          </w:tcPr>
          <w:p w14:paraId="58FF1E68" w14:textId="77777777" w:rsidR="006708C2" w:rsidRDefault="006708C2" w:rsidP="002455F0">
            <w:pPr>
              <w:rPr>
                <w:rFonts w:ascii="Arial" w:hAnsi="Arial" w:cs="Arial"/>
                <w:sz w:val="20"/>
                <w:szCs w:val="20"/>
              </w:rPr>
            </w:pPr>
            <w:r>
              <w:rPr>
                <w:rFonts w:ascii="Arial" w:hAnsi="Arial" w:cs="Arial"/>
                <w:sz w:val="20"/>
                <w:szCs w:val="20"/>
              </w:rPr>
              <w:lastRenderedPageBreak/>
              <w:t xml:space="preserve"> </w:t>
            </w:r>
          </w:p>
          <w:p w14:paraId="1FF6FD30" w14:textId="73AD4363" w:rsidR="00D033CB" w:rsidRPr="00F628C7" w:rsidRDefault="00D033CB" w:rsidP="002455F0">
            <w:pPr>
              <w:rPr>
                <w:rFonts w:ascii="Arial" w:hAnsi="Arial" w:cs="Arial"/>
                <w:sz w:val="20"/>
                <w:szCs w:val="20"/>
              </w:rPr>
            </w:pPr>
            <w:r w:rsidRPr="00452515">
              <w:rPr>
                <w:rFonts w:ascii="Arial" w:hAnsi="Arial" w:cs="Arial"/>
                <w:sz w:val="20"/>
                <w:szCs w:val="20"/>
              </w:rPr>
              <w:t>Extend Scenario:</w:t>
            </w:r>
          </w:p>
        </w:tc>
      </w:tr>
      <w:tr w:rsidR="00D033CB" w:rsidRPr="00452515" w14:paraId="2F6E0E2C" w14:textId="77777777" w:rsidTr="003E60D5">
        <w:tc>
          <w:tcPr>
            <w:tcW w:w="8008" w:type="dxa"/>
          </w:tcPr>
          <w:p w14:paraId="1C2AC256" w14:textId="77777777" w:rsidR="00D033CB" w:rsidRPr="00F628C7" w:rsidRDefault="00D033CB" w:rsidP="002455F0">
            <w:pPr>
              <w:rPr>
                <w:rFonts w:ascii="Arial" w:hAnsi="Arial" w:cs="Arial"/>
                <w:sz w:val="20"/>
                <w:szCs w:val="20"/>
              </w:rPr>
            </w:pPr>
            <w:r w:rsidRPr="00452515">
              <w:rPr>
                <w:rFonts w:ascii="Arial" w:hAnsi="Arial" w:cs="Arial"/>
                <w:sz w:val="20"/>
                <w:szCs w:val="20"/>
              </w:rPr>
              <w:t>Exception Scenario:</w:t>
            </w:r>
          </w:p>
        </w:tc>
      </w:tr>
      <w:tr w:rsidR="00D033CB" w:rsidRPr="00452515" w14:paraId="4185750F" w14:textId="77777777" w:rsidTr="003E60D5">
        <w:tc>
          <w:tcPr>
            <w:tcW w:w="8008" w:type="dxa"/>
          </w:tcPr>
          <w:p w14:paraId="2C2278EA" w14:textId="77777777" w:rsidR="00D033CB" w:rsidRPr="00452515" w:rsidRDefault="00D033CB" w:rsidP="002455F0">
            <w:pPr>
              <w:rPr>
                <w:rFonts w:ascii="Arial" w:hAnsi="Arial" w:cs="Arial"/>
                <w:sz w:val="20"/>
                <w:szCs w:val="20"/>
              </w:rPr>
            </w:pPr>
            <w:r w:rsidRPr="00452515">
              <w:rPr>
                <w:rFonts w:ascii="Arial" w:hAnsi="Arial" w:cs="Arial"/>
                <w:sz w:val="20"/>
                <w:szCs w:val="20"/>
              </w:rPr>
              <w:t>Notes:</w:t>
            </w:r>
          </w:p>
        </w:tc>
      </w:tr>
      <w:tr w:rsidR="00D033CB" w:rsidRPr="00452515" w14:paraId="1203AC88" w14:textId="77777777" w:rsidTr="003E60D5">
        <w:tc>
          <w:tcPr>
            <w:tcW w:w="8008" w:type="dxa"/>
          </w:tcPr>
          <w:p w14:paraId="37E8A84D" w14:textId="77777777" w:rsidR="00D033CB" w:rsidRDefault="00D033CB" w:rsidP="002455F0">
            <w:pPr>
              <w:rPr>
                <w:rFonts w:ascii="Arial" w:hAnsi="Arial" w:cs="Arial"/>
                <w:sz w:val="20"/>
                <w:szCs w:val="20"/>
              </w:rPr>
            </w:pPr>
            <w:r w:rsidRPr="00452515">
              <w:rPr>
                <w:rFonts w:ascii="Arial" w:hAnsi="Arial" w:cs="Arial"/>
                <w:sz w:val="20"/>
                <w:szCs w:val="20"/>
              </w:rPr>
              <w:t>Q/A:</w:t>
            </w:r>
          </w:p>
          <w:p w14:paraId="738D625E" w14:textId="77777777" w:rsidR="00D033CB" w:rsidRPr="00452515" w:rsidRDefault="00D033CB" w:rsidP="002455F0">
            <w:pPr>
              <w:rPr>
                <w:rFonts w:ascii="Arial" w:hAnsi="Arial" w:cs="Arial"/>
                <w:sz w:val="20"/>
                <w:szCs w:val="20"/>
              </w:rPr>
            </w:pPr>
          </w:p>
        </w:tc>
      </w:tr>
    </w:tbl>
    <w:p w14:paraId="31FEA4F7" w14:textId="77777777" w:rsidR="00D033CB" w:rsidRPr="003F7299" w:rsidRDefault="00D033CB" w:rsidP="00D033CB"/>
    <w:p w14:paraId="7AC6FF6B" w14:textId="77777777" w:rsidR="00D033CB" w:rsidRPr="00D033CB" w:rsidRDefault="00D033CB" w:rsidP="00D033CB"/>
    <w:p w14:paraId="2753DD7D" w14:textId="1F846B2E" w:rsidR="00F520DD" w:rsidRPr="00D033CB" w:rsidRDefault="00F520DD" w:rsidP="00BA0B80">
      <w:pPr>
        <w:pStyle w:val="Heading3"/>
      </w:pPr>
      <w:r w:rsidRPr="00D033CB">
        <w:t>UC07-0</w:t>
      </w:r>
      <w:r w:rsidR="00D033CB" w:rsidRPr="00D033CB">
        <w:t>2</w:t>
      </w:r>
      <w:r w:rsidRPr="00D033CB">
        <w:t xml:space="preserve"> Login</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7A5F6E" w:rsidRPr="00452515" w14:paraId="64098105" w14:textId="77777777" w:rsidTr="00630803">
        <w:tc>
          <w:tcPr>
            <w:tcW w:w="8008" w:type="dxa"/>
          </w:tcPr>
          <w:p w14:paraId="305C67DE" w14:textId="33B5DBB6" w:rsidR="007A5F6E" w:rsidRPr="00452515" w:rsidRDefault="007A5F6E" w:rsidP="00C5100B">
            <w:pPr>
              <w:rPr>
                <w:rFonts w:ascii="Arial" w:hAnsi="Arial" w:cs="Arial"/>
                <w:sz w:val="20"/>
                <w:szCs w:val="20"/>
              </w:rPr>
            </w:pPr>
            <w:r w:rsidRPr="00452515">
              <w:rPr>
                <w:rFonts w:ascii="Arial" w:hAnsi="Arial" w:cs="Arial"/>
                <w:sz w:val="20"/>
                <w:szCs w:val="20"/>
              </w:rPr>
              <w:t>UC0</w:t>
            </w:r>
            <w:r w:rsidR="00F520DD">
              <w:rPr>
                <w:rFonts w:ascii="Arial" w:hAnsi="Arial" w:cs="Arial"/>
                <w:sz w:val="20"/>
                <w:szCs w:val="20"/>
              </w:rPr>
              <w:t>7</w:t>
            </w:r>
            <w:r>
              <w:rPr>
                <w:rFonts w:ascii="Arial" w:hAnsi="Arial" w:cs="Arial"/>
                <w:sz w:val="20"/>
                <w:szCs w:val="20"/>
              </w:rPr>
              <w:t>-</w:t>
            </w:r>
            <w:r w:rsidR="00F520DD">
              <w:rPr>
                <w:rFonts w:ascii="Arial" w:hAnsi="Arial" w:cs="Arial"/>
                <w:sz w:val="20"/>
                <w:szCs w:val="20"/>
              </w:rPr>
              <w:t>0</w:t>
            </w:r>
            <w:r w:rsidR="00D033CB">
              <w:rPr>
                <w:rFonts w:ascii="Arial" w:hAnsi="Arial" w:cs="Arial"/>
                <w:sz w:val="20"/>
                <w:szCs w:val="20"/>
              </w:rPr>
              <w:t>2</w:t>
            </w:r>
            <w:r w:rsidR="00F520DD">
              <w:rPr>
                <w:rFonts w:ascii="Arial" w:hAnsi="Arial" w:cs="Arial"/>
                <w:sz w:val="20"/>
                <w:szCs w:val="20"/>
              </w:rPr>
              <w:t xml:space="preserve"> Login</w:t>
            </w:r>
          </w:p>
        </w:tc>
      </w:tr>
      <w:tr w:rsidR="006E3C6F" w:rsidRPr="00452515" w14:paraId="0ADF05F6" w14:textId="77777777" w:rsidTr="006A0EED">
        <w:tc>
          <w:tcPr>
            <w:tcW w:w="8008" w:type="dxa"/>
          </w:tcPr>
          <w:p w14:paraId="3818432E" w14:textId="77777777" w:rsidR="006E3C6F" w:rsidRDefault="006E3C6F" w:rsidP="006A0EED">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1"/>
              <w:gridCol w:w="1405"/>
              <w:gridCol w:w="1208"/>
              <w:gridCol w:w="4008"/>
            </w:tblGrid>
            <w:tr w:rsidR="00CA52EE" w14:paraId="72D12936" w14:textId="77777777" w:rsidTr="00CA52EE">
              <w:tc>
                <w:tcPr>
                  <w:tcW w:w="1161" w:type="dxa"/>
                </w:tcPr>
                <w:p w14:paraId="3B694921" w14:textId="64C05999" w:rsidR="00CA52EE" w:rsidRDefault="00CA52EE" w:rsidP="006A0EED">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405" w:type="dxa"/>
                </w:tcPr>
                <w:p w14:paraId="15D6018C" w14:textId="48E3D3B5" w:rsidR="00CA52EE" w:rsidRDefault="00CA52EE" w:rsidP="006A0EED">
                  <w:pPr>
                    <w:spacing w:after="0"/>
                    <w:rPr>
                      <w:rFonts w:ascii="Arial" w:hAnsi="Arial" w:cs="Arial"/>
                      <w:sz w:val="20"/>
                      <w:szCs w:val="20"/>
                    </w:rPr>
                  </w:pPr>
                  <w:r>
                    <w:rPr>
                      <w:rFonts w:ascii="Arial" w:hAnsi="Arial" w:cs="Arial"/>
                      <w:sz w:val="20"/>
                      <w:szCs w:val="20"/>
                    </w:rPr>
                    <w:t>Date</w:t>
                  </w:r>
                </w:p>
              </w:tc>
              <w:tc>
                <w:tcPr>
                  <w:tcW w:w="1208" w:type="dxa"/>
                </w:tcPr>
                <w:p w14:paraId="4E06166D" w14:textId="77777777" w:rsidR="00CA52EE" w:rsidRDefault="00CA52EE" w:rsidP="006A0EED">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08" w:type="dxa"/>
                </w:tcPr>
                <w:p w14:paraId="5A9720C6" w14:textId="77777777" w:rsidR="00CA52EE" w:rsidRDefault="00CA52EE" w:rsidP="006A0EED">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A52EE" w14:paraId="474D1A81" w14:textId="77777777" w:rsidTr="00CA52EE">
              <w:tc>
                <w:tcPr>
                  <w:tcW w:w="1161" w:type="dxa"/>
                </w:tcPr>
                <w:p w14:paraId="144FD695" w14:textId="0819E090" w:rsidR="00CA52EE" w:rsidRDefault="00CA52EE" w:rsidP="006A0EED">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405" w:type="dxa"/>
                </w:tcPr>
                <w:p w14:paraId="5D27024A" w14:textId="14B58F86" w:rsidR="00CA52EE" w:rsidRDefault="00CA52EE" w:rsidP="006A0EED">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24…</w:t>
                  </w:r>
                </w:p>
              </w:tc>
              <w:tc>
                <w:tcPr>
                  <w:tcW w:w="1208" w:type="dxa"/>
                </w:tcPr>
                <w:p w14:paraId="3C8FAC85" w14:textId="77777777" w:rsidR="00CA52EE" w:rsidRDefault="00CA52EE" w:rsidP="006A0EED">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08" w:type="dxa"/>
                </w:tcPr>
                <w:p w14:paraId="6EDA49C6" w14:textId="5B45515B" w:rsidR="00CA52EE" w:rsidRDefault="00CA52EE" w:rsidP="006A0EED">
                  <w:pPr>
                    <w:spacing w:after="0"/>
                    <w:rPr>
                      <w:rFonts w:ascii="Arial" w:hAnsi="Arial" w:cs="Arial"/>
                      <w:sz w:val="20"/>
                      <w:szCs w:val="20"/>
                    </w:rPr>
                  </w:pPr>
                  <w:r>
                    <w:rPr>
                      <w:rFonts w:ascii="Arial" w:hAnsi="Arial" w:cs="Arial"/>
                      <w:sz w:val="20"/>
                      <w:szCs w:val="20"/>
                    </w:rPr>
                    <w:t>Draft version and other versions</w:t>
                  </w:r>
                </w:p>
              </w:tc>
            </w:tr>
            <w:tr w:rsidR="00CA52EE" w14:paraId="7BEC5838" w14:textId="77777777" w:rsidTr="00CA52EE">
              <w:tc>
                <w:tcPr>
                  <w:tcW w:w="1161" w:type="dxa"/>
                </w:tcPr>
                <w:p w14:paraId="7CAD1B67" w14:textId="66DF36E0" w:rsidR="00CA52EE" w:rsidRDefault="00CA52EE" w:rsidP="006A0EED">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405" w:type="dxa"/>
                </w:tcPr>
                <w:p w14:paraId="73FE9E27" w14:textId="5F05CD98" w:rsidR="00CA52EE" w:rsidRDefault="00CA52EE" w:rsidP="006A0EED">
                  <w:pPr>
                    <w:spacing w:after="0"/>
                    <w:rPr>
                      <w:rFonts w:ascii="Arial" w:hAnsi="Arial" w:cs="Arial"/>
                      <w:sz w:val="20"/>
                      <w:szCs w:val="20"/>
                    </w:rPr>
                  </w:pPr>
                  <w:r>
                    <w:rPr>
                      <w:rFonts w:ascii="Arial" w:hAnsi="Arial" w:cs="Arial"/>
                      <w:sz w:val="20"/>
                      <w:szCs w:val="20"/>
                    </w:rPr>
                    <w:t>2020.4.30</w:t>
                  </w:r>
                </w:p>
              </w:tc>
              <w:tc>
                <w:tcPr>
                  <w:tcW w:w="1208" w:type="dxa"/>
                </w:tcPr>
                <w:p w14:paraId="0A062F77" w14:textId="603B632E" w:rsidR="00CA52EE" w:rsidRDefault="00CA52EE" w:rsidP="006A0EED">
                  <w:pPr>
                    <w:spacing w:after="0"/>
                    <w:rPr>
                      <w:rFonts w:ascii="Arial" w:hAnsi="Arial" w:cs="Arial"/>
                      <w:sz w:val="20"/>
                      <w:szCs w:val="20"/>
                    </w:rPr>
                  </w:pPr>
                  <w:r>
                    <w:rPr>
                      <w:rFonts w:ascii="Arial" w:hAnsi="Arial" w:cs="Arial"/>
                      <w:sz w:val="20"/>
                      <w:szCs w:val="20"/>
                    </w:rPr>
                    <w:t>Lisa</w:t>
                  </w:r>
                </w:p>
              </w:tc>
              <w:tc>
                <w:tcPr>
                  <w:tcW w:w="4008" w:type="dxa"/>
                </w:tcPr>
                <w:p w14:paraId="2A578DEC" w14:textId="7C21314E" w:rsidR="00CA52EE" w:rsidRDefault="00CA52EE" w:rsidP="006A0EED">
                  <w:pPr>
                    <w:spacing w:after="0"/>
                    <w:rPr>
                      <w:rFonts w:ascii="Arial" w:hAnsi="Arial" w:cs="Arial"/>
                      <w:sz w:val="20"/>
                      <w:szCs w:val="20"/>
                    </w:rPr>
                  </w:pPr>
                  <w:r>
                    <w:rPr>
                      <w:rFonts w:ascii="Arial" w:hAnsi="Arial" w:cs="Arial"/>
                      <w:sz w:val="20"/>
                      <w:szCs w:val="20"/>
                    </w:rPr>
                    <w:t>No two addresses with the same line 1</w:t>
                  </w:r>
                </w:p>
              </w:tc>
            </w:tr>
            <w:tr w:rsidR="00CA52EE" w14:paraId="159C5AAE" w14:textId="77777777" w:rsidTr="00CA52EE">
              <w:tc>
                <w:tcPr>
                  <w:tcW w:w="1161" w:type="dxa"/>
                </w:tcPr>
                <w:p w14:paraId="37D1C297" w14:textId="060F8181" w:rsidR="00CA52EE" w:rsidRDefault="00CA52EE" w:rsidP="006A0EED">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405" w:type="dxa"/>
                </w:tcPr>
                <w:p w14:paraId="3501531B" w14:textId="6BA5198A" w:rsidR="00CA52EE" w:rsidRDefault="00CA52EE" w:rsidP="006A0EED">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9</w:t>
                  </w:r>
                </w:p>
              </w:tc>
              <w:tc>
                <w:tcPr>
                  <w:tcW w:w="1208" w:type="dxa"/>
                </w:tcPr>
                <w:p w14:paraId="0EDE08E8" w14:textId="56FAA5E3" w:rsidR="00CA52EE" w:rsidRDefault="00CA52EE" w:rsidP="006A0EED">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08" w:type="dxa"/>
                </w:tcPr>
                <w:p w14:paraId="77085471" w14:textId="0784F3F2" w:rsidR="00CA52EE" w:rsidRDefault="00CA52EE" w:rsidP="006A0EED">
                  <w:pPr>
                    <w:spacing w:after="0"/>
                    <w:rPr>
                      <w:rFonts w:ascii="Arial" w:hAnsi="Arial" w:cs="Arial"/>
                      <w:sz w:val="20"/>
                      <w:szCs w:val="20"/>
                    </w:rPr>
                  </w:pPr>
                  <w:r>
                    <w:rPr>
                      <w:rFonts w:ascii="Arial" w:hAnsi="Arial" w:cs="Arial"/>
                      <w:sz w:val="20"/>
                      <w:szCs w:val="20"/>
                    </w:rPr>
                    <w:t xml:space="preserve">Update </w:t>
                  </w:r>
                  <w:r w:rsidRPr="005809CE">
                    <w:rPr>
                      <w:rFonts w:ascii="Arial" w:hAnsi="Arial" w:cs="Arial"/>
                      <w:sz w:val="20"/>
                      <w:szCs w:val="20"/>
                    </w:rPr>
                    <w:t>Password Length Error Messages</w:t>
                  </w:r>
                </w:p>
              </w:tc>
            </w:tr>
            <w:tr w:rsidR="00CA52EE" w14:paraId="5D45ECEF" w14:textId="77777777" w:rsidTr="00CA52EE">
              <w:tc>
                <w:tcPr>
                  <w:tcW w:w="1161" w:type="dxa"/>
                </w:tcPr>
                <w:p w14:paraId="70282677" w14:textId="40984C71" w:rsidR="00CA52EE" w:rsidRDefault="00CA52EE" w:rsidP="00714D76">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405" w:type="dxa"/>
                </w:tcPr>
                <w:p w14:paraId="2A4F80C8" w14:textId="1441BD82" w:rsidR="00CA52EE" w:rsidRDefault="00CA52EE" w:rsidP="00714D7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1</w:t>
                  </w:r>
                </w:p>
              </w:tc>
              <w:tc>
                <w:tcPr>
                  <w:tcW w:w="1208" w:type="dxa"/>
                </w:tcPr>
                <w:p w14:paraId="470C3BA4" w14:textId="567347CC" w:rsidR="00CA52EE" w:rsidRDefault="00CA52EE" w:rsidP="00714D76">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08" w:type="dxa"/>
                </w:tcPr>
                <w:p w14:paraId="3B58EB41" w14:textId="650FD615" w:rsidR="00CA52EE" w:rsidRDefault="00CA52EE" w:rsidP="00714D76">
                  <w:pPr>
                    <w:spacing w:after="0"/>
                    <w:rPr>
                      <w:rFonts w:ascii="Arial" w:hAnsi="Arial" w:cs="Arial"/>
                      <w:sz w:val="20"/>
                      <w:szCs w:val="20"/>
                    </w:rPr>
                  </w:pPr>
                  <w:r w:rsidRPr="00CA52EE">
                    <w:rPr>
                      <w:rFonts w:ascii="Arial" w:hAnsi="Arial" w:cs="Arial"/>
                      <w:sz w:val="20"/>
                      <w:szCs w:val="20"/>
                    </w:rPr>
                    <w:t xml:space="preserve">CTA Update </w:t>
                  </w:r>
                  <w:r w:rsidR="00BA43E8">
                    <w:rPr>
                      <w:rFonts w:ascii="Arial" w:hAnsi="Arial" w:cs="Arial"/>
                      <w:sz w:val="20"/>
                      <w:szCs w:val="20"/>
                    </w:rPr>
                    <w:t>–</w:t>
                  </w:r>
                  <w:r w:rsidRPr="00CA52EE">
                    <w:rPr>
                      <w:rFonts w:ascii="Arial" w:hAnsi="Arial" w:cs="Arial"/>
                      <w:sz w:val="20"/>
                      <w:szCs w:val="20"/>
                    </w:rPr>
                    <w:t xml:space="preserve"> View Order</w:t>
                  </w:r>
                </w:p>
              </w:tc>
            </w:tr>
            <w:tr w:rsidR="00CA52EE" w14:paraId="0B50578B" w14:textId="77777777" w:rsidTr="00CA52EE">
              <w:tc>
                <w:tcPr>
                  <w:tcW w:w="1161" w:type="dxa"/>
                </w:tcPr>
                <w:p w14:paraId="571EFCD0" w14:textId="70B6AA68" w:rsidR="00CA52EE" w:rsidRDefault="00BE6C8B" w:rsidP="00714D76">
                  <w:pPr>
                    <w:spacing w:after="0"/>
                    <w:rPr>
                      <w:rFonts w:ascii="Arial" w:hAnsi="Arial" w:cs="Arial"/>
                      <w:sz w:val="20"/>
                      <w:szCs w:val="20"/>
                    </w:rPr>
                  </w:pPr>
                  <w:r>
                    <w:rPr>
                      <w:rFonts w:ascii="Arial" w:hAnsi="Arial" w:cs="Arial"/>
                      <w:sz w:val="20"/>
                      <w:szCs w:val="20"/>
                    </w:rPr>
                    <w:t>1.4</w:t>
                  </w:r>
                </w:p>
              </w:tc>
              <w:tc>
                <w:tcPr>
                  <w:tcW w:w="1405" w:type="dxa"/>
                </w:tcPr>
                <w:p w14:paraId="5E9F823C" w14:textId="145C3D21" w:rsidR="00CA52EE" w:rsidRDefault="00BE6C8B" w:rsidP="00714D76">
                  <w:pPr>
                    <w:spacing w:after="0"/>
                    <w:rPr>
                      <w:rFonts w:ascii="Arial" w:hAnsi="Arial" w:cs="Arial"/>
                      <w:sz w:val="20"/>
                      <w:szCs w:val="20"/>
                    </w:rPr>
                  </w:pPr>
                  <w:r>
                    <w:rPr>
                      <w:rFonts w:ascii="Arial" w:hAnsi="Arial" w:cs="Arial"/>
                      <w:sz w:val="20"/>
                      <w:szCs w:val="20"/>
                    </w:rPr>
                    <w:t>2020.11.12</w:t>
                  </w:r>
                </w:p>
              </w:tc>
              <w:tc>
                <w:tcPr>
                  <w:tcW w:w="1208" w:type="dxa"/>
                </w:tcPr>
                <w:p w14:paraId="285429D7" w14:textId="1A6F11B9" w:rsidR="00CA52EE" w:rsidRDefault="00BE6C8B" w:rsidP="00714D76">
                  <w:pPr>
                    <w:spacing w:after="0"/>
                    <w:rPr>
                      <w:rFonts w:ascii="Arial" w:hAnsi="Arial" w:cs="Arial"/>
                      <w:sz w:val="20"/>
                      <w:szCs w:val="20"/>
                    </w:rPr>
                  </w:pPr>
                  <w:r>
                    <w:rPr>
                      <w:rFonts w:ascii="Arial" w:hAnsi="Arial" w:cs="Arial"/>
                      <w:sz w:val="20"/>
                      <w:szCs w:val="20"/>
                    </w:rPr>
                    <w:t>Norbert</w:t>
                  </w:r>
                </w:p>
              </w:tc>
              <w:tc>
                <w:tcPr>
                  <w:tcW w:w="4008" w:type="dxa"/>
                </w:tcPr>
                <w:p w14:paraId="3FD5E21D" w14:textId="6FF6DE53" w:rsidR="00CA52EE" w:rsidRDefault="00BE6C8B" w:rsidP="00714D76">
                  <w:pPr>
                    <w:spacing w:after="0"/>
                    <w:rPr>
                      <w:rFonts w:ascii="Arial" w:hAnsi="Arial" w:cs="Arial"/>
                      <w:sz w:val="20"/>
                      <w:szCs w:val="20"/>
                    </w:rPr>
                  </w:pPr>
                  <w:r>
                    <w:rPr>
                      <w:rFonts w:ascii="Arial" w:hAnsi="Arial" w:cs="Arial"/>
                      <w:sz w:val="20"/>
                      <w:szCs w:val="20"/>
                    </w:rPr>
                    <w:t>Add phone number login</w:t>
                  </w:r>
                </w:p>
              </w:tc>
            </w:tr>
            <w:tr w:rsidR="0059126B" w14:paraId="316EBFC2" w14:textId="77777777" w:rsidTr="00CA52EE">
              <w:tc>
                <w:tcPr>
                  <w:tcW w:w="1161" w:type="dxa"/>
                </w:tcPr>
                <w:p w14:paraId="2D66B0F1" w14:textId="77777777" w:rsidR="0059126B" w:rsidRDefault="0059126B" w:rsidP="00714D76">
                  <w:pPr>
                    <w:spacing w:after="0"/>
                    <w:rPr>
                      <w:rFonts w:ascii="Arial" w:hAnsi="Arial" w:cs="Arial"/>
                      <w:sz w:val="20"/>
                      <w:szCs w:val="20"/>
                    </w:rPr>
                  </w:pPr>
                </w:p>
              </w:tc>
              <w:tc>
                <w:tcPr>
                  <w:tcW w:w="1405" w:type="dxa"/>
                </w:tcPr>
                <w:p w14:paraId="579ECA2B" w14:textId="77777777" w:rsidR="0059126B" w:rsidRDefault="0059126B" w:rsidP="00714D76">
                  <w:pPr>
                    <w:spacing w:after="0"/>
                    <w:rPr>
                      <w:rFonts w:ascii="Arial" w:hAnsi="Arial" w:cs="Arial"/>
                      <w:sz w:val="20"/>
                      <w:szCs w:val="20"/>
                    </w:rPr>
                  </w:pPr>
                </w:p>
              </w:tc>
              <w:tc>
                <w:tcPr>
                  <w:tcW w:w="1208" w:type="dxa"/>
                </w:tcPr>
                <w:p w14:paraId="01BEB6F1" w14:textId="77777777" w:rsidR="0059126B" w:rsidRDefault="0059126B" w:rsidP="00714D76">
                  <w:pPr>
                    <w:spacing w:after="0"/>
                    <w:rPr>
                      <w:rFonts w:ascii="Arial" w:hAnsi="Arial" w:cs="Arial"/>
                      <w:sz w:val="20"/>
                      <w:szCs w:val="20"/>
                    </w:rPr>
                  </w:pPr>
                </w:p>
              </w:tc>
              <w:tc>
                <w:tcPr>
                  <w:tcW w:w="4008" w:type="dxa"/>
                </w:tcPr>
                <w:p w14:paraId="0C7CF925" w14:textId="77777777" w:rsidR="0059126B" w:rsidRDefault="0059126B" w:rsidP="00714D76">
                  <w:pPr>
                    <w:spacing w:after="0"/>
                    <w:rPr>
                      <w:rFonts w:ascii="Arial" w:hAnsi="Arial" w:cs="Arial"/>
                      <w:sz w:val="20"/>
                      <w:szCs w:val="20"/>
                    </w:rPr>
                  </w:pPr>
                </w:p>
              </w:tc>
            </w:tr>
          </w:tbl>
          <w:p w14:paraId="243B1D48" w14:textId="77777777" w:rsidR="006E3C6F" w:rsidRDefault="006E3C6F" w:rsidP="006A0EED">
            <w:pPr>
              <w:rPr>
                <w:rFonts w:ascii="Arial" w:hAnsi="Arial" w:cs="Arial"/>
                <w:sz w:val="20"/>
                <w:szCs w:val="20"/>
              </w:rPr>
            </w:pPr>
          </w:p>
        </w:tc>
      </w:tr>
      <w:tr w:rsidR="007A5F6E" w:rsidRPr="00452515" w14:paraId="44010B60" w14:textId="77777777" w:rsidTr="00630803">
        <w:tc>
          <w:tcPr>
            <w:tcW w:w="8008" w:type="dxa"/>
          </w:tcPr>
          <w:p w14:paraId="5BA780B2" w14:textId="2EFEB2C6" w:rsidR="007A5F6E" w:rsidRPr="00452515" w:rsidRDefault="007A5F6E" w:rsidP="00C5100B">
            <w:pPr>
              <w:rPr>
                <w:rFonts w:ascii="Arial" w:hAnsi="Arial" w:cs="Arial"/>
                <w:sz w:val="20"/>
                <w:szCs w:val="20"/>
              </w:rPr>
            </w:pPr>
            <w:r w:rsidRPr="00452515">
              <w:rPr>
                <w:rFonts w:ascii="Arial" w:hAnsi="Arial" w:cs="Arial"/>
                <w:sz w:val="20"/>
                <w:szCs w:val="20"/>
              </w:rPr>
              <w:t xml:space="preserve">Stakeholder: </w:t>
            </w:r>
            <w:r w:rsidR="00F520DD">
              <w:rPr>
                <w:rFonts w:ascii="Arial" w:hAnsi="Arial" w:cs="Arial"/>
                <w:sz w:val="20"/>
                <w:szCs w:val="20"/>
              </w:rPr>
              <w:t>Visitor</w:t>
            </w:r>
          </w:p>
        </w:tc>
      </w:tr>
      <w:tr w:rsidR="007A5F6E" w:rsidRPr="00452515" w14:paraId="5B8FC80D" w14:textId="77777777" w:rsidTr="00630803">
        <w:tc>
          <w:tcPr>
            <w:tcW w:w="8008" w:type="dxa"/>
          </w:tcPr>
          <w:p w14:paraId="072E8533" w14:textId="77777777" w:rsidR="007A5F6E" w:rsidRDefault="007A5F6E" w:rsidP="00C5100B">
            <w:pPr>
              <w:rPr>
                <w:rFonts w:ascii="Arial" w:hAnsi="Arial" w:cs="Arial"/>
                <w:sz w:val="20"/>
                <w:szCs w:val="20"/>
              </w:rPr>
            </w:pPr>
            <w:r w:rsidRPr="00452515">
              <w:rPr>
                <w:rFonts w:ascii="Arial" w:hAnsi="Arial" w:cs="Arial"/>
                <w:sz w:val="20"/>
                <w:szCs w:val="20"/>
              </w:rPr>
              <w:t xml:space="preserve">Pre-Condition: </w:t>
            </w:r>
          </w:p>
          <w:p w14:paraId="5846265D" w14:textId="559DCF67" w:rsidR="00F520DD" w:rsidRDefault="00F520DD" w:rsidP="00C5100B">
            <w:r w:rsidRPr="00F520DD">
              <w:lastRenderedPageBreak/>
              <w:t xml:space="preserve">A visitor clicks login in places like </w:t>
            </w:r>
            <w:r>
              <w:t>1</w:t>
            </w:r>
            <w:r w:rsidR="0070758F">
              <w:t>)</w:t>
            </w:r>
            <w:r>
              <w:t xml:space="preserve"> Welcome page “Login”; 2</w:t>
            </w:r>
            <w:r w:rsidR="0070758F">
              <w:t>)</w:t>
            </w:r>
            <w:r w:rsidR="002E3992">
              <w:t xml:space="preserve"> </w:t>
            </w:r>
            <w:r>
              <w:t>My account page’s Login</w:t>
            </w:r>
            <w:r w:rsidR="007E5421">
              <w:t xml:space="preserve"> 3</w:t>
            </w:r>
            <w:r w:rsidR="0070758F">
              <w:t>)</w:t>
            </w:r>
            <w:r w:rsidR="007E5421">
              <w:t xml:space="preserve"> </w:t>
            </w:r>
            <w:r w:rsidR="00613490">
              <w:t>Login before checkout flow after “</w:t>
            </w:r>
            <w:r w:rsidR="00CA52EE" w:rsidRPr="002F7118">
              <w:t xml:space="preserve">VIEW </w:t>
            </w:r>
            <w:proofErr w:type="gramStart"/>
            <w:r w:rsidR="00CA52EE" w:rsidRPr="002F7118">
              <w:t>ORDER</w:t>
            </w:r>
            <w:r w:rsidR="00CA52EE" w:rsidDel="00CA52EE">
              <w:t xml:space="preserve"> </w:t>
            </w:r>
            <w:r w:rsidR="00613490">
              <w:t>”</w:t>
            </w:r>
            <w:proofErr w:type="gramEnd"/>
            <w:r w:rsidR="00613490">
              <w:t xml:space="preserve"> See UC08-01. </w:t>
            </w:r>
          </w:p>
          <w:p w14:paraId="771E2C20" w14:textId="3F169F7C" w:rsidR="00C67058" w:rsidRPr="007141B4" w:rsidRDefault="00C67058" w:rsidP="00EE686B">
            <w:pPr>
              <w:pStyle w:val="ListParagraph"/>
              <w:numPr>
                <w:ilvl w:val="0"/>
                <w:numId w:val="45"/>
              </w:numPr>
              <w:ind w:firstLineChars="0"/>
              <w:rPr>
                <w:rFonts w:ascii="Arial" w:hAnsi="Arial" w:cs="Arial"/>
                <w:sz w:val="20"/>
                <w:szCs w:val="20"/>
              </w:rPr>
            </w:pPr>
            <w:r>
              <w:rPr>
                <w:rFonts w:ascii="Arial" w:hAnsi="Arial" w:cs="Arial"/>
                <w:sz w:val="20"/>
                <w:szCs w:val="20"/>
              </w:rPr>
              <w:t xml:space="preserve">A visitor </w:t>
            </w:r>
            <w:r w:rsidR="00A26200">
              <w:rPr>
                <w:rFonts w:ascii="Arial" w:hAnsi="Arial" w:cs="Arial"/>
                <w:sz w:val="20"/>
                <w:szCs w:val="20"/>
              </w:rPr>
              <w:t xml:space="preserve">clicks status message (See </w:t>
            </w:r>
            <w:r w:rsidR="00A26200" w:rsidDel="002C4019">
              <w:rPr>
                <w:rFonts w:ascii="Arial" w:hAnsi="Arial" w:cs="Arial"/>
                <w:sz w:val="20"/>
                <w:szCs w:val="20"/>
              </w:rPr>
              <w:t>UC09-</w:t>
            </w:r>
            <w:r w:rsidR="002C4019">
              <w:rPr>
                <w:rFonts w:ascii="Arial" w:hAnsi="Arial" w:cs="Arial"/>
                <w:sz w:val="20"/>
                <w:szCs w:val="20"/>
              </w:rPr>
              <w:t>10</w:t>
            </w:r>
            <w:r w:rsidR="00A26200">
              <w:rPr>
                <w:rFonts w:ascii="Arial" w:hAnsi="Arial" w:cs="Arial"/>
                <w:sz w:val="20"/>
                <w:szCs w:val="20"/>
              </w:rPr>
              <w:t>)</w:t>
            </w:r>
          </w:p>
        </w:tc>
      </w:tr>
      <w:tr w:rsidR="007A5F6E" w:rsidRPr="00452515" w14:paraId="7E478720" w14:textId="77777777" w:rsidTr="00630803">
        <w:tc>
          <w:tcPr>
            <w:tcW w:w="8008" w:type="dxa"/>
          </w:tcPr>
          <w:p w14:paraId="35FA8173" w14:textId="77777777" w:rsidR="007A5F6E" w:rsidRPr="00103C0C" w:rsidRDefault="007A5F6E" w:rsidP="00C5100B">
            <w:pPr>
              <w:rPr>
                <w:rFonts w:ascii="Arial" w:hAnsi="Arial"/>
                <w:sz w:val="20"/>
                <w:szCs w:val="20"/>
              </w:rPr>
            </w:pPr>
            <w:r w:rsidRPr="00103C0C">
              <w:rPr>
                <w:rFonts w:ascii="Arial" w:hAnsi="Arial" w:hint="eastAsia"/>
                <w:sz w:val="20"/>
                <w:szCs w:val="20"/>
              </w:rPr>
              <w:lastRenderedPageBreak/>
              <w:t>Main Scenario:</w:t>
            </w:r>
          </w:p>
          <w:p w14:paraId="12CE9AC1" w14:textId="222A8BFE" w:rsidR="00F520DD" w:rsidRDefault="00F520DD" w:rsidP="00F520DD">
            <w:r>
              <w:rPr>
                <w:rFonts w:hint="eastAsia"/>
              </w:rPr>
              <w:t>S</w:t>
            </w:r>
            <w:r>
              <w:t>how login page as below:</w:t>
            </w:r>
          </w:p>
          <w:p w14:paraId="5549667D" w14:textId="1723CB74" w:rsidR="002E3992" w:rsidRDefault="002E3992" w:rsidP="00F520DD">
            <w:r>
              <w:t>First</w:t>
            </w:r>
            <w:r w:rsidR="003D33FF">
              <w:t>,</w:t>
            </w:r>
            <w:r>
              <w:t xml:space="preserve"> </w:t>
            </w:r>
            <w:r w:rsidR="003D33FF">
              <w:t>present</w:t>
            </w:r>
            <w:r>
              <w:t xml:space="preserve"> user with the phone number + verification code login.</w:t>
            </w:r>
          </w:p>
          <w:p w14:paraId="6144D723" w14:textId="3DC10AE3" w:rsidR="003D33FF" w:rsidRDefault="003D33FF" w:rsidP="00F520DD">
            <w:r>
              <w:t>User can use phone number + password to log in as well.</w:t>
            </w:r>
          </w:p>
          <w:p w14:paraId="19653807" w14:textId="23000FCF" w:rsidR="002E3992" w:rsidRDefault="00672735" w:rsidP="00F520DD">
            <w:r w:rsidRPr="00672735">
              <w:rPr>
                <w:noProof/>
              </w:rPr>
              <w:drawing>
                <wp:inline distT="0" distB="0" distL="0" distR="0" wp14:anchorId="546B38A3" wp14:editId="411FAE0E">
                  <wp:extent cx="4973185" cy="3706837"/>
                  <wp:effectExtent l="0" t="0" r="5715" b="190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983433" cy="3714476"/>
                          </a:xfrm>
                          <a:prstGeom prst="rect">
                            <a:avLst/>
                          </a:prstGeom>
                        </pic:spPr>
                      </pic:pic>
                    </a:graphicData>
                  </a:graphic>
                </wp:inline>
              </w:drawing>
            </w:r>
          </w:p>
          <w:p w14:paraId="1984A4F5" w14:textId="61169DDF" w:rsidR="002E3992" w:rsidRDefault="002E3992" w:rsidP="00F520DD">
            <w:r>
              <w:t>User can switch to email login if he/she wants.</w:t>
            </w:r>
            <w:r w:rsidR="003D33FF">
              <w:t xml:space="preserve"> Once switched to email login:</w:t>
            </w:r>
          </w:p>
          <w:p w14:paraId="1B1394E3" w14:textId="4DEA5471" w:rsidR="00F520DD" w:rsidRDefault="00F520DD" w:rsidP="00F520DD">
            <w:r>
              <w:rPr>
                <w:rFonts w:hint="eastAsia"/>
              </w:rPr>
              <w:t>I</w:t>
            </w:r>
            <w:r>
              <w:t xml:space="preserve">f the email +password combination is not correct, show </w:t>
            </w:r>
            <w:r w:rsidR="00C5100B">
              <w:t xml:space="preserve">an </w:t>
            </w:r>
            <w:r>
              <w:t>error message as: “</w:t>
            </w:r>
            <w:r>
              <w:rPr>
                <w:rFonts w:hint="eastAsia"/>
              </w:rPr>
              <w:t>In</w:t>
            </w:r>
            <w:r>
              <w:t>correct email or password.”</w:t>
            </w:r>
          </w:p>
          <w:p w14:paraId="69DFB13A" w14:textId="0B411AFA" w:rsidR="00BE154C" w:rsidRDefault="00A63D8D" w:rsidP="00F520DD">
            <w:r>
              <w:t xml:space="preserve">If a user </w:t>
            </w:r>
            <w:r w:rsidR="00233497">
              <w:t>input</w:t>
            </w:r>
            <w:r w:rsidR="0073568C">
              <w:rPr>
                <w:rFonts w:hint="eastAsia"/>
              </w:rPr>
              <w:t>s</w:t>
            </w:r>
            <w:r w:rsidR="00233497">
              <w:t xml:space="preserve"> password and </w:t>
            </w:r>
            <w:r>
              <w:t>tries to type more than 25 characters</w:t>
            </w:r>
            <w:r w:rsidR="00233497">
              <w:t>,</w:t>
            </w:r>
            <w:r w:rsidR="006369D5">
              <w:t xml:space="preserve"> show the inline error message: </w:t>
            </w:r>
            <w:r w:rsidR="006369D5">
              <w:rPr>
                <w:rFonts w:hint="eastAsia"/>
              </w:rPr>
              <w:t>“</w:t>
            </w:r>
            <w:r w:rsidR="006369D5" w:rsidRPr="006923C7">
              <w:rPr>
                <w:color w:val="000000" w:themeColor="text1"/>
              </w:rPr>
              <w:t>Password must be 8 to 25 characters</w:t>
            </w:r>
            <w:r w:rsidR="006369D5">
              <w:t>” in red</w:t>
            </w:r>
            <w:r w:rsidR="007A40D7">
              <w:t xml:space="preserve">, the detail logic </w:t>
            </w:r>
            <w:proofErr w:type="gramStart"/>
            <w:r w:rsidR="007A40D7">
              <w:t>see</w:t>
            </w:r>
            <w:proofErr w:type="gramEnd"/>
            <w:r w:rsidR="007A40D7">
              <w:t xml:space="preserve"> UC07-01.</w:t>
            </w:r>
          </w:p>
          <w:p w14:paraId="594399D6" w14:textId="77777777" w:rsidR="00F520DD" w:rsidRDefault="00F520DD" w:rsidP="00F520DD">
            <w:r>
              <w:t>If email and password correct, the user logs in.</w:t>
            </w:r>
          </w:p>
          <w:p w14:paraId="4BDFD478" w14:textId="77777777" w:rsidR="00F520DD" w:rsidRDefault="00F520DD" w:rsidP="00F520DD">
            <w:r>
              <w:rPr>
                <w:noProof/>
              </w:rPr>
              <w:lastRenderedPageBreak/>
              <w:drawing>
                <wp:inline distT="0" distB="0" distL="0" distR="0" wp14:anchorId="2BD5456C" wp14:editId="2FD50266">
                  <wp:extent cx="2343150" cy="47434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343150" cy="4743450"/>
                          </a:xfrm>
                          <a:prstGeom prst="rect">
                            <a:avLst/>
                          </a:prstGeom>
                        </pic:spPr>
                      </pic:pic>
                    </a:graphicData>
                  </a:graphic>
                </wp:inline>
              </w:drawing>
            </w:r>
            <w:r>
              <w:rPr>
                <w:noProof/>
              </w:rPr>
              <w:drawing>
                <wp:inline distT="0" distB="0" distL="0" distR="0" wp14:anchorId="19C9DC72" wp14:editId="701ACFA3">
                  <wp:extent cx="2257425" cy="4781550"/>
                  <wp:effectExtent l="0" t="0" r="952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257425" cy="4781550"/>
                          </a:xfrm>
                          <a:prstGeom prst="rect">
                            <a:avLst/>
                          </a:prstGeom>
                        </pic:spPr>
                      </pic:pic>
                    </a:graphicData>
                  </a:graphic>
                </wp:inline>
              </w:drawing>
            </w:r>
          </w:p>
          <w:p w14:paraId="0A9A21AF" w14:textId="77777777" w:rsidR="00F520DD" w:rsidRDefault="00F520DD" w:rsidP="00D95FEA">
            <w:pPr>
              <w:pStyle w:val="ListParagraph"/>
              <w:numPr>
                <w:ilvl w:val="0"/>
                <w:numId w:val="338"/>
              </w:numPr>
              <w:ind w:firstLineChars="0"/>
            </w:pPr>
            <w:r>
              <w:t xml:space="preserve">1. </w:t>
            </w:r>
            <w:r>
              <w:rPr>
                <w:rFonts w:hint="eastAsia"/>
              </w:rPr>
              <w:t>A</w:t>
            </w:r>
            <w:r>
              <w:t>ddresses</w:t>
            </w:r>
          </w:p>
          <w:p w14:paraId="560AF6C9" w14:textId="7C87C5AF" w:rsidR="00F520DD" w:rsidRDefault="00F520DD" w:rsidP="005932D2">
            <w:pPr>
              <w:pStyle w:val="ListParagraph"/>
              <w:numPr>
                <w:ilvl w:val="0"/>
                <w:numId w:val="50"/>
              </w:numPr>
              <w:spacing w:after="0"/>
              <w:ind w:left="570" w:firstLineChars="0"/>
            </w:pPr>
            <w:r>
              <w:t xml:space="preserve">check if there are any addresses saved in the visitor’s account, if yes, </w:t>
            </w:r>
            <w:r w:rsidR="00072EA6">
              <w:t xml:space="preserve">and the line 1 part is not duplicate with the user’s, </w:t>
            </w:r>
            <w:r>
              <w:t>save them to the user’s account.</w:t>
            </w:r>
            <w:r w:rsidR="00C01A94">
              <w:t xml:space="preserve"> </w:t>
            </w:r>
            <w:r w:rsidR="00072EA6">
              <w:t>If the line 1 part is duplicate with the user’s, do not save it to the user’s account, so that the user will not have 2 addresses with the same line 1.</w:t>
            </w:r>
          </w:p>
          <w:p w14:paraId="24866855" w14:textId="568A3D61" w:rsidR="006456E2" w:rsidRDefault="006456E2" w:rsidP="005932D2">
            <w:pPr>
              <w:pStyle w:val="ListParagraph"/>
              <w:numPr>
                <w:ilvl w:val="0"/>
                <w:numId w:val="50"/>
              </w:numPr>
              <w:spacing w:after="0"/>
              <w:ind w:left="570" w:firstLineChars="0"/>
            </w:pPr>
            <w:r>
              <w:t xml:space="preserve">Get session address sequence: Session address/location; last ordered address; last </w:t>
            </w:r>
            <w:r w:rsidR="00AD78F0">
              <w:t>saved</w:t>
            </w:r>
            <w:r>
              <w:t xml:space="preserve"> address.</w:t>
            </w:r>
          </w:p>
          <w:p w14:paraId="7DAA7068" w14:textId="77777777" w:rsidR="00F520DD" w:rsidRDefault="00F520DD" w:rsidP="005932D2">
            <w:pPr>
              <w:pStyle w:val="ListParagraph"/>
              <w:numPr>
                <w:ilvl w:val="0"/>
                <w:numId w:val="50"/>
              </w:numPr>
              <w:ind w:left="570" w:firstLineChars="0"/>
            </w:pPr>
            <w:r>
              <w:t>Delete the visitor’s saved addresses.</w:t>
            </w:r>
          </w:p>
          <w:p w14:paraId="5C87D5C9" w14:textId="40F8E22B" w:rsidR="00197B0B" w:rsidRDefault="00197B0B" w:rsidP="008A7283">
            <w:pPr>
              <w:pStyle w:val="ListParagraph"/>
              <w:numPr>
                <w:ilvl w:val="0"/>
                <w:numId w:val="338"/>
              </w:numPr>
              <w:ind w:firstLineChars="0"/>
            </w:pPr>
            <w:r>
              <w:rPr>
                <w:rFonts w:hint="eastAsia"/>
              </w:rPr>
              <w:t>D</w:t>
            </w:r>
            <w:r>
              <w:t>ietary preference:</w:t>
            </w:r>
          </w:p>
          <w:p w14:paraId="7FAB3CE3" w14:textId="70F85B3A" w:rsidR="005F4149" w:rsidRDefault="005F4149" w:rsidP="005F4149">
            <w:r>
              <w:t xml:space="preserve">Update the user’s dietary preference to the dietary preference saved in the session. </w:t>
            </w:r>
          </w:p>
          <w:p w14:paraId="3E2510E8" w14:textId="2CF31056" w:rsidR="00C974D8" w:rsidRDefault="00C974D8" w:rsidP="009749C2">
            <w:pPr>
              <w:pStyle w:val="ListParagraph"/>
              <w:numPr>
                <w:ilvl w:val="0"/>
                <w:numId w:val="338"/>
              </w:numPr>
              <w:ind w:firstLineChars="0"/>
            </w:pPr>
            <w:r>
              <w:t>Update the “Last login account” saved in the client</w:t>
            </w:r>
            <w:r w:rsidR="0070758F">
              <w:t>(</w:t>
            </w:r>
            <w:r w:rsidR="00AF0292">
              <w:t>device</w:t>
            </w:r>
            <w:r w:rsidR="0070758F">
              <w:t>)</w:t>
            </w:r>
            <w:r>
              <w:t xml:space="preserve"> to this email.</w:t>
            </w:r>
          </w:p>
          <w:p w14:paraId="56D903FC" w14:textId="7D8081F5" w:rsidR="00DD2413" w:rsidRDefault="00DD2413" w:rsidP="009749C2">
            <w:pPr>
              <w:pStyle w:val="ListParagraph"/>
              <w:numPr>
                <w:ilvl w:val="0"/>
                <w:numId w:val="338"/>
              </w:numPr>
              <w:ind w:firstLineChars="0"/>
            </w:pPr>
            <w:r>
              <w:t>Cart: If there is any item in the visitor’s cart, add the items to the login user’s cart. If the login user originally has other items with the same restaurant, keep them. If the login user originally has other items with different restaurant, clear the original cart before adding the items, now the user’s cart only has the visitor’s items.</w:t>
            </w:r>
          </w:p>
          <w:p w14:paraId="19818D00" w14:textId="70E32A09" w:rsidR="00B409A5" w:rsidRDefault="00A26200" w:rsidP="009749C2">
            <w:pPr>
              <w:pStyle w:val="ListParagraph"/>
              <w:numPr>
                <w:ilvl w:val="0"/>
                <w:numId w:val="338"/>
              </w:numPr>
              <w:ind w:firstLineChars="0"/>
            </w:pPr>
            <w:r>
              <w:t>Next page</w:t>
            </w:r>
          </w:p>
          <w:p w14:paraId="03C26199" w14:textId="4F592FA6" w:rsidR="00A26200" w:rsidRDefault="00A26200" w:rsidP="005A5EEB">
            <w:pPr>
              <w:pStyle w:val="ListParagraph"/>
              <w:numPr>
                <w:ilvl w:val="1"/>
                <w:numId w:val="420"/>
              </w:numPr>
              <w:ind w:firstLineChars="0"/>
            </w:pPr>
            <w:r>
              <w:lastRenderedPageBreak/>
              <w:t>Case1: Home page:</w:t>
            </w:r>
          </w:p>
          <w:p w14:paraId="6D5D0706" w14:textId="3B430CCF" w:rsidR="00F520DD" w:rsidRDefault="007E5421" w:rsidP="007E5421">
            <w:pPr>
              <w:ind w:left="105" w:hangingChars="50" w:hanging="105"/>
            </w:pPr>
            <w:r>
              <w:t>If the login process is triggered from 1</w:t>
            </w:r>
            <w:r w:rsidR="0070758F">
              <w:t>)</w:t>
            </w:r>
            <w:r>
              <w:t xml:space="preserve"> Welcome page “Login”; </w:t>
            </w:r>
            <w:proofErr w:type="gramStart"/>
            <w:r>
              <w:t>2</w:t>
            </w:r>
            <w:r w:rsidR="0070758F">
              <w:t>)</w:t>
            </w:r>
            <w:r>
              <w:t>My</w:t>
            </w:r>
            <w:proofErr w:type="gramEnd"/>
            <w:r>
              <w:t xml:space="preserve"> account page’s Login,</w:t>
            </w:r>
            <w:r w:rsidR="00A26200">
              <w:t xml:space="preserve"> 3) Clicking a status message, but when login, the login customer &lt;&gt; the status message’s responding order’s customer.</w:t>
            </w:r>
            <w:r>
              <w:t xml:space="preserve"> </w:t>
            </w:r>
            <w:r w:rsidR="00A26200">
              <w:t>After login, show home page or location page and then home page. D</w:t>
            </w:r>
            <w:r w:rsidR="00F520DD">
              <w:t>etermine the address and goes to pages according to the flowing flow chart:</w:t>
            </w:r>
          </w:p>
          <w:p w14:paraId="24E35DFA" w14:textId="3AB0241A" w:rsidR="00F520DD" w:rsidRPr="000451F7" w:rsidRDefault="00347795" w:rsidP="00F520DD">
            <w:r>
              <w:rPr>
                <w:rFonts w:hint="eastAsia"/>
              </w:rPr>
              <w:t>T</w:t>
            </w:r>
            <w:r>
              <w:t>hat is, either go to the home page, or go to the location page.</w:t>
            </w:r>
          </w:p>
          <w:p w14:paraId="41990FC5" w14:textId="733FC81A" w:rsidR="00F520DD" w:rsidRDefault="00481FE8" w:rsidP="00F520DD">
            <w:r>
              <w:rPr>
                <w:noProof/>
              </w:rPr>
              <w:drawing>
                <wp:inline distT="0" distB="0" distL="0" distR="0" wp14:anchorId="70EC88B3" wp14:editId="3D453396">
                  <wp:extent cx="5274310" cy="425386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274310" cy="4253865"/>
                          </a:xfrm>
                          <a:prstGeom prst="rect">
                            <a:avLst/>
                          </a:prstGeom>
                        </pic:spPr>
                      </pic:pic>
                    </a:graphicData>
                  </a:graphic>
                </wp:inline>
              </w:drawing>
            </w:r>
          </w:p>
          <w:p w14:paraId="3E5633F7" w14:textId="396EAF55" w:rsidR="00F520DD" w:rsidRPr="00481FE8" w:rsidRDefault="00481FE8" w:rsidP="00F520DD">
            <w:pPr>
              <w:rPr>
                <w:rFonts w:ascii="Arial" w:hAnsi="Arial"/>
                <w:sz w:val="20"/>
                <w:szCs w:val="20"/>
              </w:rPr>
            </w:pPr>
            <w:r>
              <w:t xml:space="preserve">For </w:t>
            </w:r>
            <w:r>
              <w:rPr>
                <w:rFonts w:hint="eastAsia"/>
              </w:rPr>
              <w:t>“Goes</w:t>
            </w:r>
            <w:r>
              <w:t xml:space="preserve"> to “location” page and select a location, this is the same as UC01-01’s </w:t>
            </w:r>
            <w:r w:rsidRPr="00452515">
              <w:rPr>
                <w:rFonts w:ascii="Arial" w:hAnsi="Arial" w:cs="Arial"/>
                <w:sz w:val="20"/>
                <w:szCs w:val="20"/>
              </w:rPr>
              <w:t>Extend</w:t>
            </w:r>
            <w:r w:rsidRPr="00103C0C">
              <w:rPr>
                <w:rFonts w:ascii="Arial" w:hAnsi="Arial" w:hint="eastAsia"/>
                <w:sz w:val="20"/>
                <w:szCs w:val="20"/>
              </w:rPr>
              <w:t xml:space="preserve"> Scenario</w:t>
            </w:r>
            <w:r>
              <w:rPr>
                <w:rFonts w:ascii="Arial" w:hAnsi="Arial"/>
                <w:sz w:val="20"/>
                <w:szCs w:val="20"/>
              </w:rPr>
              <w:t xml:space="preserve">. </w:t>
            </w:r>
            <w:r w:rsidR="00F520DD">
              <w:t xml:space="preserve"> </w:t>
            </w:r>
          </w:p>
          <w:p w14:paraId="171C61CE" w14:textId="6CF359E6" w:rsidR="00A26200" w:rsidRDefault="00A26200" w:rsidP="005A5EEB">
            <w:pPr>
              <w:pStyle w:val="ListParagraph"/>
              <w:numPr>
                <w:ilvl w:val="1"/>
                <w:numId w:val="420"/>
              </w:numPr>
              <w:ind w:firstLineChars="0"/>
            </w:pPr>
            <w:r>
              <w:t>Case 2:</w:t>
            </w:r>
          </w:p>
          <w:p w14:paraId="5C23AB6E" w14:textId="188C6028" w:rsidR="007A5F6E" w:rsidRDefault="006E3C6F" w:rsidP="006550E9">
            <w:pPr>
              <w:pStyle w:val="ListParagraph"/>
              <w:ind w:left="480" w:firstLineChars="0" w:firstLine="0"/>
            </w:pPr>
            <w:r>
              <w:t>If the login is trigged in checkout flow</w:t>
            </w:r>
            <w:r w:rsidR="007E5421">
              <w:t xml:space="preserve"> </w:t>
            </w:r>
            <w:r w:rsidR="0070758F">
              <w:t>(</w:t>
            </w:r>
            <w:r w:rsidR="007E5421">
              <w:t xml:space="preserve">See </w:t>
            </w:r>
            <w:r w:rsidR="00293073">
              <w:t>UC08-</w:t>
            </w:r>
            <w:r w:rsidR="00B409A5">
              <w:t>01</w:t>
            </w:r>
            <w:r w:rsidR="0070758F">
              <w:t>)</w:t>
            </w:r>
            <w:r w:rsidR="007E5421">
              <w:t>, after login,</w:t>
            </w:r>
            <w:r w:rsidR="00B409A5">
              <w:t xml:space="preserve"> session location keeps unchanged with the one when the user clicks “</w:t>
            </w:r>
            <w:r w:rsidR="00714D76">
              <w:t>checkout</w:t>
            </w:r>
            <w:r w:rsidR="00B409A5">
              <w:t xml:space="preserve">”. </w:t>
            </w:r>
            <w:r w:rsidR="007E5421">
              <w:t xml:space="preserve"> </w:t>
            </w:r>
            <w:r w:rsidR="00BA43E8">
              <w:t>T</w:t>
            </w:r>
            <w:r w:rsidR="00714D76">
              <w:t>he next page is determined by</w:t>
            </w:r>
            <w:r w:rsidR="00B409A5">
              <w:t xml:space="preserve"> UC08-01.</w:t>
            </w:r>
          </w:p>
          <w:p w14:paraId="66635F42" w14:textId="0D4A4BE9" w:rsidR="007E5421" w:rsidRPr="006550E9" w:rsidRDefault="00A26200" w:rsidP="005A5EEB">
            <w:pPr>
              <w:pStyle w:val="ListParagraph"/>
              <w:numPr>
                <w:ilvl w:val="1"/>
                <w:numId w:val="420"/>
              </w:numPr>
              <w:spacing w:after="0"/>
              <w:ind w:firstLineChars="0"/>
              <w:contextualSpacing/>
              <w:rPr>
                <w:rFonts w:ascii="Arial" w:hAnsi="Arial" w:cs="Arial"/>
                <w:sz w:val="20"/>
                <w:szCs w:val="20"/>
              </w:rPr>
            </w:pPr>
            <w:r w:rsidRPr="006550E9">
              <w:rPr>
                <w:rFonts w:ascii="Arial" w:hAnsi="Arial" w:cs="Arial"/>
                <w:sz w:val="20"/>
                <w:szCs w:val="20"/>
              </w:rPr>
              <w:t>Case 3:</w:t>
            </w:r>
          </w:p>
          <w:p w14:paraId="0ED509E8" w14:textId="77777777" w:rsidR="006550E9" w:rsidRDefault="00A26200" w:rsidP="00A26200">
            <w:pPr>
              <w:pStyle w:val="ListParagraph"/>
              <w:spacing w:after="0"/>
              <w:ind w:left="480" w:firstLineChars="0" w:firstLine="0"/>
              <w:contextualSpacing/>
            </w:pPr>
            <w:r w:rsidRPr="006550E9">
              <w:t>If the login is triggered when tapping a status message. After login, check that the customer is the status message’s corresponding custome</w:t>
            </w:r>
            <w:r w:rsidR="006550E9" w:rsidRPr="006550E9">
              <w:t xml:space="preserve">r. </w:t>
            </w:r>
          </w:p>
          <w:p w14:paraId="2A09BB03" w14:textId="77777777" w:rsidR="006550E9" w:rsidRDefault="006550E9" w:rsidP="00A26200">
            <w:pPr>
              <w:pStyle w:val="ListParagraph"/>
              <w:spacing w:after="0"/>
              <w:ind w:left="480" w:firstLineChars="0" w:firstLine="0"/>
              <w:contextualSpacing/>
            </w:pPr>
            <w:r w:rsidRPr="006550E9">
              <w:t xml:space="preserve">1) If the order’s status is </w:t>
            </w:r>
            <w:r>
              <w:t xml:space="preserve">“In transit”, “In cooking”, “Food ready”, </w:t>
            </w:r>
            <w:r w:rsidR="00A26200" w:rsidRPr="006550E9">
              <w:t>show Order processing page (UC09-04-UC09-08).</w:t>
            </w:r>
            <w:r>
              <w:t xml:space="preserve"> </w:t>
            </w:r>
          </w:p>
          <w:p w14:paraId="1E112A5C" w14:textId="77777777" w:rsidR="006550E9" w:rsidRDefault="006550E9" w:rsidP="00A26200">
            <w:pPr>
              <w:pStyle w:val="ListParagraph"/>
              <w:spacing w:after="0"/>
              <w:ind w:left="480" w:firstLineChars="0" w:firstLine="0"/>
              <w:contextualSpacing/>
            </w:pPr>
            <w:r>
              <w:t xml:space="preserve">2) If the order’s status is “delivered”, check if order review has been shown to the </w:t>
            </w:r>
            <w:r>
              <w:lastRenderedPageBreak/>
              <w:t xml:space="preserve">customer for at least once, if not, show order review </w:t>
            </w:r>
            <w:proofErr w:type="gramStart"/>
            <w:r>
              <w:t>page(</w:t>
            </w:r>
            <w:proofErr w:type="gramEnd"/>
            <w:r>
              <w:t xml:space="preserve">UC10-01), if yes, show order history detail page of this order.  </w:t>
            </w:r>
          </w:p>
          <w:p w14:paraId="6644F3BD" w14:textId="10A70AB3" w:rsidR="00A26200" w:rsidRPr="006550E9" w:rsidRDefault="006550E9" w:rsidP="006550E9">
            <w:pPr>
              <w:pStyle w:val="ListParagraph"/>
              <w:spacing w:after="0"/>
              <w:ind w:left="480" w:firstLineChars="0" w:firstLine="0"/>
              <w:contextualSpacing/>
              <w:rPr>
                <w:rFonts w:ascii="Arial" w:hAnsi="Arial" w:cs="Arial"/>
                <w:sz w:val="20"/>
                <w:szCs w:val="20"/>
              </w:rPr>
            </w:pPr>
            <w:r>
              <w:t>3) If the order’s status is other status, show order history detail page of this order.</w:t>
            </w:r>
          </w:p>
        </w:tc>
      </w:tr>
      <w:tr w:rsidR="007E5421" w:rsidRPr="00452515" w14:paraId="005FE695" w14:textId="77777777" w:rsidTr="00630803">
        <w:tc>
          <w:tcPr>
            <w:tcW w:w="8008" w:type="dxa"/>
          </w:tcPr>
          <w:p w14:paraId="426A3AD5" w14:textId="77777777" w:rsidR="007E5421" w:rsidRPr="00103C0C" w:rsidRDefault="007E5421" w:rsidP="00C5100B">
            <w:pPr>
              <w:rPr>
                <w:rFonts w:ascii="Arial" w:hAnsi="Arial"/>
                <w:sz w:val="20"/>
                <w:szCs w:val="20"/>
              </w:rPr>
            </w:pPr>
          </w:p>
        </w:tc>
      </w:tr>
      <w:tr w:rsidR="007A5F6E" w:rsidRPr="00452515" w14:paraId="44C41BBA" w14:textId="77777777" w:rsidTr="00630803">
        <w:tc>
          <w:tcPr>
            <w:tcW w:w="8008" w:type="dxa"/>
          </w:tcPr>
          <w:p w14:paraId="091515E8" w14:textId="77777777" w:rsidR="007A5F6E" w:rsidRDefault="007A5F6E" w:rsidP="00C5100B">
            <w:pPr>
              <w:rPr>
                <w:rFonts w:ascii="Arial" w:hAnsi="Arial" w:cs="Arial"/>
                <w:sz w:val="20"/>
                <w:szCs w:val="20"/>
              </w:rPr>
            </w:pPr>
            <w:r w:rsidRPr="00452515">
              <w:rPr>
                <w:rFonts w:ascii="Arial" w:hAnsi="Arial" w:cs="Arial"/>
                <w:sz w:val="20"/>
                <w:szCs w:val="20"/>
              </w:rPr>
              <w:t>Extend Scenario:</w:t>
            </w:r>
          </w:p>
          <w:p w14:paraId="1917E54B" w14:textId="0F8B12DD" w:rsidR="00076540" w:rsidRPr="00452515" w:rsidRDefault="00076540" w:rsidP="00C5100B">
            <w:pPr>
              <w:rPr>
                <w:rFonts w:ascii="Arial" w:hAnsi="Arial" w:cs="Arial"/>
                <w:sz w:val="20"/>
                <w:szCs w:val="20"/>
              </w:rPr>
            </w:pPr>
            <w:r>
              <w:rPr>
                <w:rFonts w:ascii="Arial" w:hAnsi="Arial" w:cs="Arial" w:hint="eastAsia"/>
                <w:sz w:val="20"/>
                <w:szCs w:val="20"/>
              </w:rPr>
              <w:t>W</w:t>
            </w:r>
            <w:r>
              <w:rPr>
                <w:rFonts w:ascii="Arial" w:hAnsi="Arial" w:cs="Arial"/>
                <w:sz w:val="20"/>
                <w:szCs w:val="20"/>
              </w:rPr>
              <w:t xml:space="preserve">hen the user clicks “Get started” in </w:t>
            </w:r>
            <w:r w:rsidR="00EE32CB">
              <w:rPr>
                <w:rFonts w:ascii="Arial" w:hAnsi="Arial" w:cs="Arial"/>
                <w:sz w:val="20"/>
                <w:szCs w:val="20"/>
              </w:rPr>
              <w:t xml:space="preserve">the </w:t>
            </w:r>
            <w:r>
              <w:rPr>
                <w:rFonts w:ascii="Arial" w:hAnsi="Arial" w:cs="Arial"/>
                <w:sz w:val="20"/>
                <w:szCs w:val="20"/>
              </w:rPr>
              <w:t>login page, please see UC01-02.</w:t>
            </w:r>
          </w:p>
        </w:tc>
      </w:tr>
      <w:tr w:rsidR="007A5F6E" w:rsidRPr="00452515" w14:paraId="57FC5BFE" w14:textId="77777777" w:rsidTr="00630803">
        <w:tc>
          <w:tcPr>
            <w:tcW w:w="8008" w:type="dxa"/>
          </w:tcPr>
          <w:p w14:paraId="3268923A" w14:textId="77777777" w:rsidR="007A5F6E" w:rsidRDefault="007A5F6E" w:rsidP="00C5100B">
            <w:pPr>
              <w:rPr>
                <w:rFonts w:ascii="Arial" w:hAnsi="Arial" w:cs="Arial"/>
                <w:sz w:val="20"/>
                <w:szCs w:val="20"/>
              </w:rPr>
            </w:pPr>
            <w:r w:rsidRPr="00452515">
              <w:rPr>
                <w:rFonts w:ascii="Arial" w:hAnsi="Arial" w:cs="Arial"/>
                <w:sz w:val="20"/>
                <w:szCs w:val="20"/>
              </w:rPr>
              <w:t>Exception Scenario:</w:t>
            </w:r>
          </w:p>
          <w:p w14:paraId="70BE84DF" w14:textId="77777777" w:rsidR="007A5F6E" w:rsidRPr="00452515" w:rsidRDefault="007A5F6E" w:rsidP="00C5100B">
            <w:pPr>
              <w:rPr>
                <w:rFonts w:ascii="Arial" w:hAnsi="Arial" w:cs="Arial"/>
                <w:sz w:val="20"/>
                <w:szCs w:val="20"/>
              </w:rPr>
            </w:pPr>
          </w:p>
        </w:tc>
      </w:tr>
      <w:tr w:rsidR="007A5F6E" w:rsidRPr="00452515" w14:paraId="547C20C2" w14:textId="77777777" w:rsidTr="00630803">
        <w:tc>
          <w:tcPr>
            <w:tcW w:w="8008" w:type="dxa"/>
          </w:tcPr>
          <w:p w14:paraId="0761F838" w14:textId="77777777" w:rsidR="007A5F6E" w:rsidRPr="00452515" w:rsidRDefault="007A5F6E" w:rsidP="00C5100B">
            <w:pPr>
              <w:rPr>
                <w:rFonts w:ascii="Arial" w:hAnsi="Arial" w:cs="Arial"/>
                <w:sz w:val="20"/>
                <w:szCs w:val="20"/>
              </w:rPr>
            </w:pPr>
            <w:r w:rsidRPr="00452515">
              <w:rPr>
                <w:rFonts w:ascii="Arial" w:hAnsi="Arial" w:cs="Arial"/>
                <w:sz w:val="20"/>
                <w:szCs w:val="20"/>
              </w:rPr>
              <w:t>Notes:</w:t>
            </w:r>
          </w:p>
        </w:tc>
      </w:tr>
      <w:tr w:rsidR="007A5F6E" w:rsidRPr="00452515" w14:paraId="0D08FEBD" w14:textId="77777777" w:rsidTr="00630803">
        <w:tc>
          <w:tcPr>
            <w:tcW w:w="8008" w:type="dxa"/>
          </w:tcPr>
          <w:p w14:paraId="390196F5" w14:textId="77777777" w:rsidR="007A5F6E" w:rsidRPr="00452515" w:rsidRDefault="007A5F6E" w:rsidP="00C5100B">
            <w:pPr>
              <w:rPr>
                <w:rFonts w:ascii="Arial" w:hAnsi="Arial" w:cs="Arial"/>
                <w:sz w:val="20"/>
                <w:szCs w:val="20"/>
              </w:rPr>
            </w:pPr>
            <w:r w:rsidRPr="00452515">
              <w:rPr>
                <w:rFonts w:ascii="Arial" w:hAnsi="Arial" w:cs="Arial"/>
                <w:sz w:val="20"/>
                <w:szCs w:val="20"/>
              </w:rPr>
              <w:t>Q/A:</w:t>
            </w:r>
          </w:p>
        </w:tc>
      </w:tr>
    </w:tbl>
    <w:p w14:paraId="26627497" w14:textId="3E7751B4" w:rsidR="000E4B5F" w:rsidRDefault="000E4B5F" w:rsidP="00BA0B80">
      <w:pPr>
        <w:pStyle w:val="Heading3"/>
      </w:pPr>
      <w:r w:rsidRPr="00452515">
        <w:t>UC0</w:t>
      </w:r>
      <w:r>
        <w:t xml:space="preserve">7-03 </w:t>
      </w:r>
      <w:r w:rsidRPr="000E4B5F">
        <w:t>Forget password</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0E4B5F" w:rsidRPr="00452515" w14:paraId="14CE0140" w14:textId="77777777" w:rsidTr="00875F0E">
        <w:tc>
          <w:tcPr>
            <w:tcW w:w="8008" w:type="dxa"/>
          </w:tcPr>
          <w:p w14:paraId="2A1F7B68" w14:textId="16B36064" w:rsidR="000E4B5F" w:rsidRPr="00452515" w:rsidRDefault="000E4B5F" w:rsidP="00EE7AA2">
            <w:pPr>
              <w:rPr>
                <w:rFonts w:ascii="Arial" w:hAnsi="Arial" w:cs="Arial"/>
                <w:sz w:val="20"/>
                <w:szCs w:val="20"/>
              </w:rPr>
            </w:pPr>
            <w:r w:rsidRPr="00452515">
              <w:rPr>
                <w:rFonts w:ascii="Arial" w:hAnsi="Arial" w:cs="Arial"/>
                <w:sz w:val="20"/>
                <w:szCs w:val="20"/>
              </w:rPr>
              <w:t>UC0</w:t>
            </w:r>
            <w:r>
              <w:rPr>
                <w:rFonts w:ascii="Arial" w:hAnsi="Arial" w:cs="Arial"/>
                <w:sz w:val="20"/>
                <w:szCs w:val="20"/>
              </w:rPr>
              <w:t xml:space="preserve">7-03 </w:t>
            </w:r>
            <w:r w:rsidRPr="000E4B5F">
              <w:rPr>
                <w:rFonts w:ascii="Arial" w:hAnsi="Arial" w:cs="Arial"/>
                <w:sz w:val="20"/>
                <w:szCs w:val="20"/>
              </w:rPr>
              <w:t>Forget password</w:t>
            </w:r>
          </w:p>
        </w:tc>
      </w:tr>
      <w:tr w:rsidR="000F5531" w:rsidRPr="00452515" w14:paraId="382653C8" w14:textId="77777777" w:rsidTr="00875F0E">
        <w:tc>
          <w:tcPr>
            <w:tcW w:w="8008" w:type="dxa"/>
          </w:tcPr>
          <w:p w14:paraId="112ADC71" w14:textId="77777777" w:rsidR="000F5531" w:rsidRDefault="000F5531" w:rsidP="000F5531">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347DE3" w14:paraId="51D78862" w14:textId="77777777" w:rsidTr="00347DE3">
              <w:tc>
                <w:tcPr>
                  <w:tcW w:w="1171" w:type="dxa"/>
                </w:tcPr>
                <w:p w14:paraId="739F896F" w14:textId="3473B52A" w:rsidR="00347DE3" w:rsidRDefault="00347DE3" w:rsidP="000F5531">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34578D1B" w14:textId="5B07DE3B" w:rsidR="00347DE3" w:rsidRDefault="00347DE3" w:rsidP="000F5531">
                  <w:pPr>
                    <w:spacing w:after="0"/>
                    <w:rPr>
                      <w:rFonts w:ascii="Arial" w:hAnsi="Arial" w:cs="Arial"/>
                      <w:sz w:val="20"/>
                      <w:szCs w:val="20"/>
                    </w:rPr>
                  </w:pPr>
                  <w:r>
                    <w:rPr>
                      <w:rFonts w:ascii="Arial" w:hAnsi="Arial" w:cs="Arial"/>
                      <w:sz w:val="20"/>
                      <w:szCs w:val="20"/>
                    </w:rPr>
                    <w:t>Date</w:t>
                  </w:r>
                </w:p>
              </w:tc>
              <w:tc>
                <w:tcPr>
                  <w:tcW w:w="1210" w:type="dxa"/>
                </w:tcPr>
                <w:p w14:paraId="1DCD052D" w14:textId="77777777" w:rsidR="00347DE3" w:rsidRDefault="00347DE3" w:rsidP="000F5531">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5D4C43F2" w14:textId="77777777" w:rsidR="00347DE3" w:rsidRDefault="00347DE3" w:rsidP="000F5531">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347DE3" w14:paraId="10FF80E6" w14:textId="77777777" w:rsidTr="00347DE3">
              <w:tc>
                <w:tcPr>
                  <w:tcW w:w="1171" w:type="dxa"/>
                </w:tcPr>
                <w:p w14:paraId="478F8110" w14:textId="0D4FF0A0" w:rsidR="00347DE3" w:rsidRDefault="00347DE3" w:rsidP="000F5531">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r w:rsidR="00715E7C">
                    <w:rPr>
                      <w:rFonts w:ascii="Arial" w:hAnsi="Arial" w:cs="Arial"/>
                      <w:sz w:val="20"/>
                      <w:szCs w:val="20"/>
                    </w:rPr>
                    <w:t xml:space="preserve"> -1.4</w:t>
                  </w:r>
                </w:p>
              </w:tc>
              <w:tc>
                <w:tcPr>
                  <w:tcW w:w="1363" w:type="dxa"/>
                </w:tcPr>
                <w:p w14:paraId="1A365118" w14:textId="58C2E31C" w:rsidR="00347DE3" w:rsidRDefault="00347DE3" w:rsidP="000F5531">
                  <w:pPr>
                    <w:spacing w:after="0"/>
                    <w:rPr>
                      <w:rFonts w:ascii="Arial" w:hAnsi="Arial" w:cs="Arial"/>
                      <w:sz w:val="20"/>
                      <w:szCs w:val="20"/>
                    </w:rPr>
                  </w:pPr>
                  <w:r>
                    <w:rPr>
                      <w:rFonts w:ascii="Arial" w:hAnsi="Arial" w:cs="Arial"/>
                      <w:sz w:val="20"/>
                      <w:szCs w:val="20"/>
                    </w:rPr>
                    <w:t>2019.8</w:t>
                  </w:r>
                </w:p>
              </w:tc>
              <w:tc>
                <w:tcPr>
                  <w:tcW w:w="1210" w:type="dxa"/>
                </w:tcPr>
                <w:p w14:paraId="30D1B3E0" w14:textId="699DC5D6" w:rsidR="00347DE3" w:rsidRDefault="00347DE3" w:rsidP="000F5531">
                  <w:pPr>
                    <w:spacing w:after="0"/>
                    <w:rPr>
                      <w:rFonts w:ascii="Arial" w:hAnsi="Arial" w:cs="Arial"/>
                      <w:sz w:val="20"/>
                      <w:szCs w:val="20"/>
                    </w:rPr>
                  </w:pPr>
                  <w:r>
                    <w:rPr>
                      <w:rFonts w:ascii="Arial" w:hAnsi="Arial" w:cs="Arial"/>
                      <w:sz w:val="20"/>
                      <w:szCs w:val="20"/>
                    </w:rPr>
                    <w:t>Lisa</w:t>
                  </w:r>
                  <w:r w:rsidR="00715E7C">
                    <w:rPr>
                      <w:rFonts w:ascii="Arial" w:hAnsi="Arial" w:cs="Arial"/>
                      <w:sz w:val="20"/>
                      <w:szCs w:val="20"/>
                    </w:rPr>
                    <w:t>, Nancy</w:t>
                  </w:r>
                </w:p>
              </w:tc>
              <w:tc>
                <w:tcPr>
                  <w:tcW w:w="4038" w:type="dxa"/>
                </w:tcPr>
                <w:p w14:paraId="77EE6E04" w14:textId="5A770A8D" w:rsidR="00347DE3" w:rsidRDefault="00347DE3" w:rsidP="000F5531">
                  <w:pPr>
                    <w:spacing w:after="0"/>
                    <w:rPr>
                      <w:rFonts w:ascii="Arial" w:hAnsi="Arial" w:cs="Arial"/>
                      <w:sz w:val="20"/>
                      <w:szCs w:val="20"/>
                    </w:rPr>
                  </w:pPr>
                  <w:r>
                    <w:rPr>
                      <w:rFonts w:ascii="Arial" w:hAnsi="Arial" w:cs="Arial"/>
                      <w:sz w:val="20"/>
                      <w:szCs w:val="20"/>
                    </w:rPr>
                    <w:t>First version</w:t>
                  </w:r>
                  <w:r w:rsidR="00715E7C">
                    <w:rPr>
                      <w:rFonts w:ascii="Arial" w:hAnsi="Arial" w:cs="Arial"/>
                      <w:sz w:val="20"/>
                      <w:szCs w:val="20"/>
                    </w:rPr>
                    <w:t xml:space="preserve"> &amp; other changes</w:t>
                  </w:r>
                </w:p>
              </w:tc>
            </w:tr>
            <w:tr w:rsidR="00715E7C" w14:paraId="4A6115AA" w14:textId="77777777" w:rsidTr="00347DE3">
              <w:tc>
                <w:tcPr>
                  <w:tcW w:w="1171" w:type="dxa"/>
                </w:tcPr>
                <w:p w14:paraId="5EF33F4D" w14:textId="6CCD5B3A" w:rsidR="00715E7C" w:rsidRDefault="00715E7C" w:rsidP="00715E7C">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5</w:t>
                  </w:r>
                </w:p>
              </w:tc>
              <w:tc>
                <w:tcPr>
                  <w:tcW w:w="1363" w:type="dxa"/>
                </w:tcPr>
                <w:p w14:paraId="34D06755" w14:textId="1D31BABB" w:rsidR="00715E7C" w:rsidRDefault="00715E7C" w:rsidP="00715E7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8</w:t>
                  </w:r>
                </w:p>
              </w:tc>
              <w:tc>
                <w:tcPr>
                  <w:tcW w:w="1210" w:type="dxa"/>
                </w:tcPr>
                <w:p w14:paraId="3A18F31C" w14:textId="17D558C0" w:rsidR="00715E7C" w:rsidRDefault="00715E7C" w:rsidP="00715E7C">
                  <w:pPr>
                    <w:spacing w:after="0"/>
                    <w:rPr>
                      <w:rFonts w:ascii="Arial" w:hAnsi="Arial" w:cs="Arial"/>
                      <w:sz w:val="20"/>
                      <w:szCs w:val="20"/>
                    </w:rPr>
                  </w:pPr>
                  <w:r>
                    <w:rPr>
                      <w:rFonts w:ascii="Arial" w:hAnsi="Arial" w:cs="Arial" w:hint="eastAsia"/>
                      <w:sz w:val="20"/>
                      <w:szCs w:val="20"/>
                    </w:rPr>
                    <w:t>Nancy</w:t>
                  </w:r>
                </w:p>
              </w:tc>
              <w:tc>
                <w:tcPr>
                  <w:tcW w:w="4038" w:type="dxa"/>
                </w:tcPr>
                <w:p w14:paraId="6EBA75CB" w14:textId="77777777" w:rsidR="00715E7C" w:rsidRPr="00723709" w:rsidRDefault="00715E7C" w:rsidP="00715E7C">
                  <w:pPr>
                    <w:spacing w:after="0"/>
                    <w:rPr>
                      <w:rFonts w:ascii="Arial" w:hAnsi="Arial" w:cs="Arial"/>
                      <w:sz w:val="20"/>
                      <w:szCs w:val="20"/>
                    </w:rPr>
                  </w:pPr>
                  <w:r w:rsidRPr="00723709">
                    <w:rPr>
                      <w:rFonts w:ascii="Arial" w:hAnsi="Arial" w:cs="Arial" w:hint="eastAsia"/>
                      <w:sz w:val="20"/>
                      <w:szCs w:val="20"/>
                    </w:rPr>
                    <w:t>Update</w:t>
                  </w:r>
                  <w:r w:rsidRPr="00723709">
                    <w:rPr>
                      <w:rFonts w:ascii="Arial" w:hAnsi="Arial" w:cs="Arial"/>
                      <w:sz w:val="20"/>
                      <w:szCs w:val="20"/>
                    </w:rPr>
                    <w:t xml:space="preserve"> Password Error Message</w:t>
                  </w:r>
                </w:p>
                <w:p w14:paraId="6A333ABB" w14:textId="77777777" w:rsidR="00715E7C" w:rsidRPr="004D1F96" w:rsidRDefault="00715E7C" w:rsidP="00715E7C">
                  <w:pPr>
                    <w:spacing w:after="0"/>
                    <w:rPr>
                      <w:b/>
                      <w:bCs/>
                    </w:rPr>
                  </w:pPr>
                </w:p>
              </w:tc>
            </w:tr>
            <w:tr w:rsidR="00715E7C" w14:paraId="7BE7F7A4" w14:textId="77777777" w:rsidTr="00347DE3">
              <w:tc>
                <w:tcPr>
                  <w:tcW w:w="1171" w:type="dxa"/>
                </w:tcPr>
                <w:p w14:paraId="4E4C3453" w14:textId="0245E7DB" w:rsidR="00715E7C" w:rsidRDefault="00715E7C" w:rsidP="00715E7C">
                  <w:pPr>
                    <w:spacing w:after="0"/>
                    <w:rPr>
                      <w:rFonts w:ascii="Arial" w:hAnsi="Arial" w:cs="Arial"/>
                      <w:sz w:val="20"/>
                      <w:szCs w:val="20"/>
                    </w:rPr>
                  </w:pPr>
                  <w:ins w:id="889" w:author="Nancy Liu" w:date="2020-08-26T15:44:00Z">
                    <w:r>
                      <w:rPr>
                        <w:rFonts w:ascii="Arial" w:hAnsi="Arial" w:cs="Arial" w:hint="eastAsia"/>
                        <w:sz w:val="20"/>
                        <w:szCs w:val="20"/>
                      </w:rPr>
                      <w:t>1</w:t>
                    </w:r>
                    <w:r>
                      <w:rPr>
                        <w:rFonts w:ascii="Arial" w:hAnsi="Arial" w:cs="Arial"/>
                        <w:sz w:val="20"/>
                        <w:szCs w:val="20"/>
                      </w:rPr>
                      <w:t>.6</w:t>
                    </w:r>
                  </w:ins>
                </w:p>
              </w:tc>
              <w:tc>
                <w:tcPr>
                  <w:tcW w:w="1363" w:type="dxa"/>
                </w:tcPr>
                <w:p w14:paraId="5C80303D" w14:textId="4EDC80D1" w:rsidR="00715E7C" w:rsidRDefault="00715E7C" w:rsidP="00715E7C">
                  <w:pPr>
                    <w:spacing w:after="0"/>
                    <w:rPr>
                      <w:rFonts w:ascii="Arial" w:hAnsi="Arial" w:cs="Arial"/>
                      <w:sz w:val="20"/>
                      <w:szCs w:val="20"/>
                    </w:rPr>
                  </w:pPr>
                  <w:ins w:id="890" w:author="Nancy Liu" w:date="2020-08-26T15:44:00Z">
                    <w:r>
                      <w:rPr>
                        <w:rFonts w:ascii="Arial" w:hAnsi="Arial" w:cs="Arial" w:hint="eastAsia"/>
                        <w:sz w:val="20"/>
                        <w:szCs w:val="20"/>
                      </w:rPr>
                      <w:t>2</w:t>
                    </w:r>
                    <w:r>
                      <w:rPr>
                        <w:rFonts w:ascii="Arial" w:hAnsi="Arial" w:cs="Arial"/>
                        <w:sz w:val="20"/>
                        <w:szCs w:val="20"/>
                      </w:rPr>
                      <w:t>020.8.26</w:t>
                    </w:r>
                  </w:ins>
                </w:p>
              </w:tc>
              <w:tc>
                <w:tcPr>
                  <w:tcW w:w="1210" w:type="dxa"/>
                </w:tcPr>
                <w:p w14:paraId="3CC77711" w14:textId="7C46BDF9" w:rsidR="00715E7C" w:rsidRDefault="00715E7C" w:rsidP="00715E7C">
                  <w:pPr>
                    <w:spacing w:after="0"/>
                    <w:rPr>
                      <w:rFonts w:ascii="Arial" w:hAnsi="Arial" w:cs="Arial"/>
                      <w:sz w:val="20"/>
                      <w:szCs w:val="20"/>
                    </w:rPr>
                  </w:pPr>
                  <w:ins w:id="891" w:author="Nancy Liu" w:date="2020-08-26T15:44:00Z">
                    <w:r>
                      <w:rPr>
                        <w:rFonts w:ascii="Arial" w:hAnsi="Arial" w:cs="Arial" w:hint="eastAsia"/>
                        <w:sz w:val="20"/>
                        <w:szCs w:val="20"/>
                      </w:rPr>
                      <w:t>N</w:t>
                    </w:r>
                    <w:r>
                      <w:rPr>
                        <w:rFonts w:ascii="Arial" w:hAnsi="Arial" w:cs="Arial"/>
                        <w:sz w:val="20"/>
                        <w:szCs w:val="20"/>
                      </w:rPr>
                      <w:t>ancy</w:t>
                    </w:r>
                  </w:ins>
                </w:p>
              </w:tc>
              <w:tc>
                <w:tcPr>
                  <w:tcW w:w="4038" w:type="dxa"/>
                </w:tcPr>
                <w:p w14:paraId="4B2F9806" w14:textId="40F2E774" w:rsidR="00715E7C" w:rsidRPr="004D1F96" w:rsidRDefault="00715E7C" w:rsidP="00715E7C">
                  <w:pPr>
                    <w:spacing w:after="0"/>
                    <w:rPr>
                      <w:b/>
                      <w:bCs/>
                    </w:rPr>
                  </w:pPr>
                  <w:ins w:id="892" w:author="Nancy Liu" w:date="2020-08-26T15:44:00Z">
                    <w:r>
                      <w:rPr>
                        <w:rFonts w:ascii="Arial" w:hAnsi="Arial" w:cs="Arial" w:hint="eastAsia"/>
                        <w:sz w:val="20"/>
                        <w:szCs w:val="20"/>
                      </w:rPr>
                      <w:t>S</w:t>
                    </w:r>
                    <w:r>
                      <w:rPr>
                        <w:rFonts w:ascii="Arial" w:hAnsi="Arial" w:cs="Arial"/>
                        <w:sz w:val="20"/>
                        <w:szCs w:val="20"/>
                      </w:rPr>
                      <w:t>end reset email to user by Braze.</w:t>
                    </w:r>
                  </w:ins>
                </w:p>
              </w:tc>
            </w:tr>
            <w:tr w:rsidR="00715E7C" w14:paraId="3D5CFA3D" w14:textId="77777777" w:rsidTr="00347DE3">
              <w:tc>
                <w:tcPr>
                  <w:tcW w:w="1171" w:type="dxa"/>
                </w:tcPr>
                <w:p w14:paraId="0449E868" w14:textId="77777777" w:rsidR="00715E7C" w:rsidRDefault="00715E7C" w:rsidP="00715E7C">
                  <w:pPr>
                    <w:spacing w:after="0"/>
                    <w:rPr>
                      <w:rFonts w:ascii="Arial" w:hAnsi="Arial" w:cs="Arial"/>
                      <w:sz w:val="20"/>
                      <w:szCs w:val="20"/>
                    </w:rPr>
                  </w:pPr>
                </w:p>
              </w:tc>
              <w:tc>
                <w:tcPr>
                  <w:tcW w:w="1363" w:type="dxa"/>
                </w:tcPr>
                <w:p w14:paraId="2265A02B" w14:textId="77777777" w:rsidR="00715E7C" w:rsidRDefault="00715E7C" w:rsidP="00715E7C">
                  <w:pPr>
                    <w:spacing w:after="0"/>
                    <w:rPr>
                      <w:rFonts w:ascii="Arial" w:hAnsi="Arial" w:cs="Arial"/>
                      <w:sz w:val="20"/>
                      <w:szCs w:val="20"/>
                    </w:rPr>
                  </w:pPr>
                </w:p>
              </w:tc>
              <w:tc>
                <w:tcPr>
                  <w:tcW w:w="1210" w:type="dxa"/>
                </w:tcPr>
                <w:p w14:paraId="2FBE68EA" w14:textId="77777777" w:rsidR="00715E7C" w:rsidRDefault="00715E7C" w:rsidP="00715E7C">
                  <w:pPr>
                    <w:spacing w:after="0"/>
                    <w:rPr>
                      <w:rFonts w:ascii="Arial" w:hAnsi="Arial" w:cs="Arial"/>
                      <w:sz w:val="20"/>
                      <w:szCs w:val="20"/>
                    </w:rPr>
                  </w:pPr>
                </w:p>
              </w:tc>
              <w:tc>
                <w:tcPr>
                  <w:tcW w:w="4038" w:type="dxa"/>
                </w:tcPr>
                <w:p w14:paraId="36CBA3F0" w14:textId="77777777" w:rsidR="00715E7C" w:rsidRDefault="00715E7C" w:rsidP="00715E7C">
                  <w:pPr>
                    <w:spacing w:after="0"/>
                    <w:rPr>
                      <w:rFonts w:ascii="Arial" w:hAnsi="Arial" w:cs="Arial"/>
                      <w:sz w:val="20"/>
                      <w:szCs w:val="20"/>
                    </w:rPr>
                  </w:pPr>
                </w:p>
              </w:tc>
            </w:tr>
            <w:tr w:rsidR="00715E7C" w14:paraId="3FE3A744" w14:textId="77777777" w:rsidTr="00347DE3">
              <w:tc>
                <w:tcPr>
                  <w:tcW w:w="1171" w:type="dxa"/>
                </w:tcPr>
                <w:p w14:paraId="64AE8A9E" w14:textId="77777777" w:rsidR="00715E7C" w:rsidRDefault="00715E7C" w:rsidP="00715E7C">
                  <w:pPr>
                    <w:spacing w:after="0"/>
                    <w:rPr>
                      <w:rFonts w:ascii="Arial" w:hAnsi="Arial" w:cs="Arial"/>
                      <w:sz w:val="20"/>
                      <w:szCs w:val="20"/>
                    </w:rPr>
                  </w:pPr>
                </w:p>
              </w:tc>
              <w:tc>
                <w:tcPr>
                  <w:tcW w:w="1363" w:type="dxa"/>
                </w:tcPr>
                <w:p w14:paraId="1708AB43" w14:textId="77777777" w:rsidR="00715E7C" w:rsidRDefault="00715E7C" w:rsidP="00715E7C">
                  <w:pPr>
                    <w:spacing w:after="0"/>
                    <w:rPr>
                      <w:rFonts w:ascii="Arial" w:hAnsi="Arial" w:cs="Arial"/>
                      <w:sz w:val="20"/>
                      <w:szCs w:val="20"/>
                    </w:rPr>
                  </w:pPr>
                </w:p>
              </w:tc>
              <w:tc>
                <w:tcPr>
                  <w:tcW w:w="1210" w:type="dxa"/>
                </w:tcPr>
                <w:p w14:paraId="429EF757" w14:textId="77777777" w:rsidR="00715E7C" w:rsidRDefault="00715E7C" w:rsidP="00715E7C">
                  <w:pPr>
                    <w:spacing w:after="0"/>
                    <w:rPr>
                      <w:rFonts w:ascii="Arial" w:hAnsi="Arial" w:cs="Arial"/>
                      <w:sz w:val="20"/>
                      <w:szCs w:val="20"/>
                    </w:rPr>
                  </w:pPr>
                </w:p>
              </w:tc>
              <w:tc>
                <w:tcPr>
                  <w:tcW w:w="4038" w:type="dxa"/>
                </w:tcPr>
                <w:p w14:paraId="6783A1D0" w14:textId="77777777" w:rsidR="00715E7C" w:rsidRDefault="00715E7C" w:rsidP="00715E7C">
                  <w:pPr>
                    <w:spacing w:after="0"/>
                    <w:rPr>
                      <w:rFonts w:ascii="Arial" w:hAnsi="Arial" w:cs="Arial"/>
                      <w:sz w:val="20"/>
                      <w:szCs w:val="20"/>
                    </w:rPr>
                  </w:pPr>
                </w:p>
              </w:tc>
            </w:tr>
            <w:tr w:rsidR="00715E7C" w14:paraId="5298043D" w14:textId="77777777" w:rsidTr="00347DE3">
              <w:tc>
                <w:tcPr>
                  <w:tcW w:w="1171" w:type="dxa"/>
                </w:tcPr>
                <w:p w14:paraId="2E70A8BB" w14:textId="77777777" w:rsidR="00715E7C" w:rsidRDefault="00715E7C" w:rsidP="00715E7C">
                  <w:pPr>
                    <w:spacing w:after="0"/>
                    <w:rPr>
                      <w:rFonts w:ascii="Arial" w:hAnsi="Arial" w:cs="Arial"/>
                      <w:sz w:val="20"/>
                      <w:szCs w:val="20"/>
                    </w:rPr>
                  </w:pPr>
                </w:p>
              </w:tc>
              <w:tc>
                <w:tcPr>
                  <w:tcW w:w="1363" w:type="dxa"/>
                </w:tcPr>
                <w:p w14:paraId="3305D6B1" w14:textId="77777777" w:rsidR="00715E7C" w:rsidRDefault="00715E7C" w:rsidP="00715E7C">
                  <w:pPr>
                    <w:spacing w:after="0"/>
                    <w:rPr>
                      <w:rFonts w:ascii="Arial" w:hAnsi="Arial" w:cs="Arial"/>
                      <w:sz w:val="20"/>
                      <w:szCs w:val="20"/>
                    </w:rPr>
                  </w:pPr>
                </w:p>
              </w:tc>
              <w:tc>
                <w:tcPr>
                  <w:tcW w:w="1210" w:type="dxa"/>
                </w:tcPr>
                <w:p w14:paraId="020A0618" w14:textId="77777777" w:rsidR="00715E7C" w:rsidRDefault="00715E7C" w:rsidP="00715E7C">
                  <w:pPr>
                    <w:spacing w:after="0"/>
                    <w:rPr>
                      <w:rFonts w:ascii="Arial" w:hAnsi="Arial" w:cs="Arial"/>
                      <w:sz w:val="20"/>
                      <w:szCs w:val="20"/>
                    </w:rPr>
                  </w:pPr>
                </w:p>
              </w:tc>
              <w:tc>
                <w:tcPr>
                  <w:tcW w:w="4038" w:type="dxa"/>
                </w:tcPr>
                <w:p w14:paraId="55986643" w14:textId="77777777" w:rsidR="00715E7C" w:rsidRPr="004D1F96" w:rsidRDefault="00715E7C" w:rsidP="00715E7C">
                  <w:pPr>
                    <w:spacing w:after="0"/>
                    <w:rPr>
                      <w:b/>
                      <w:bCs/>
                    </w:rPr>
                  </w:pPr>
                </w:p>
              </w:tc>
            </w:tr>
          </w:tbl>
          <w:p w14:paraId="60F528AD" w14:textId="77777777" w:rsidR="000F5531" w:rsidRPr="000F5531" w:rsidRDefault="000F5531" w:rsidP="00EE7AA2">
            <w:pPr>
              <w:rPr>
                <w:rFonts w:ascii="Arial" w:hAnsi="Arial" w:cs="Arial"/>
                <w:sz w:val="20"/>
                <w:szCs w:val="20"/>
              </w:rPr>
            </w:pPr>
          </w:p>
        </w:tc>
      </w:tr>
      <w:tr w:rsidR="000E4B5F" w:rsidRPr="00452515" w14:paraId="7014D592" w14:textId="77777777" w:rsidTr="00875F0E">
        <w:tc>
          <w:tcPr>
            <w:tcW w:w="8008" w:type="dxa"/>
          </w:tcPr>
          <w:p w14:paraId="3E12BE21" w14:textId="77777777" w:rsidR="000E4B5F" w:rsidRPr="00452515" w:rsidRDefault="000E4B5F" w:rsidP="00EE7AA2">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Visitors</w:t>
            </w:r>
          </w:p>
        </w:tc>
      </w:tr>
      <w:tr w:rsidR="000E4B5F" w:rsidRPr="00452515" w14:paraId="51A9F960" w14:textId="77777777" w:rsidTr="00875F0E">
        <w:tc>
          <w:tcPr>
            <w:tcW w:w="8008" w:type="dxa"/>
          </w:tcPr>
          <w:p w14:paraId="6A523D38" w14:textId="77777777" w:rsidR="000E4B5F" w:rsidRDefault="000E4B5F" w:rsidP="00EE7AA2">
            <w:pPr>
              <w:rPr>
                <w:rFonts w:ascii="Arial" w:hAnsi="Arial" w:cs="Arial"/>
                <w:sz w:val="20"/>
                <w:szCs w:val="20"/>
              </w:rPr>
            </w:pPr>
            <w:r w:rsidRPr="00452515">
              <w:rPr>
                <w:rFonts w:ascii="Arial" w:hAnsi="Arial" w:cs="Arial"/>
                <w:sz w:val="20"/>
                <w:szCs w:val="20"/>
              </w:rPr>
              <w:t xml:space="preserve">Pre-Condition: </w:t>
            </w:r>
          </w:p>
          <w:p w14:paraId="51269EE1" w14:textId="0C7C54B0" w:rsidR="000E4B5F" w:rsidRPr="00BB613D" w:rsidRDefault="00BB613D" w:rsidP="00BB613D">
            <w:pPr>
              <w:spacing w:after="0"/>
              <w:ind w:left="210"/>
            </w:pPr>
            <w:r>
              <w:t>A visitor</w:t>
            </w:r>
            <w:r w:rsidR="000E4B5F">
              <w:t xml:space="preserve"> goes to</w:t>
            </w:r>
            <w:r>
              <w:t xml:space="preserve"> forget password</w:t>
            </w:r>
            <w:r w:rsidR="000E4B5F">
              <w:t xml:space="preserve"> page</w:t>
            </w:r>
          </w:p>
        </w:tc>
      </w:tr>
      <w:tr w:rsidR="00875F0E" w:rsidRPr="00452515" w14:paraId="23694530" w14:textId="77777777" w:rsidTr="0022227B">
        <w:tc>
          <w:tcPr>
            <w:tcW w:w="8008" w:type="dxa"/>
          </w:tcPr>
          <w:p w14:paraId="5E1BF8BC" w14:textId="77777777" w:rsidR="00875F0E" w:rsidRDefault="00875F0E" w:rsidP="0022227B">
            <w:pPr>
              <w:rPr>
                <w:rFonts w:ascii="Arial" w:hAnsi="Arial" w:cs="Arial"/>
                <w:sz w:val="20"/>
                <w:szCs w:val="20"/>
              </w:rPr>
            </w:pPr>
            <w:r>
              <w:rPr>
                <w:rFonts w:ascii="Arial" w:hAnsi="Arial" w:cs="Arial"/>
                <w:sz w:val="20"/>
                <w:szCs w:val="20"/>
              </w:rPr>
              <w:t>Prototype:</w:t>
            </w:r>
          </w:p>
          <w:p w14:paraId="72222819" w14:textId="32148CF5" w:rsidR="00875F0E" w:rsidRPr="00452515" w:rsidRDefault="001F04F0" w:rsidP="0022227B">
            <w:pPr>
              <w:rPr>
                <w:rFonts w:ascii="Arial" w:hAnsi="Arial" w:cs="Arial"/>
                <w:sz w:val="20"/>
                <w:szCs w:val="20"/>
              </w:rPr>
            </w:pPr>
            <w:hyperlink r:id="rId210" w:history="1">
              <w:r w:rsidR="00875F0E" w:rsidRPr="00875F0E">
                <w:rPr>
                  <w:color w:val="0000FF"/>
                  <w:u w:val="single"/>
                </w:rPr>
                <w:t>https://www.figma.com/file/0I4TIsCJJ0yFimjCGYSzaB/Reset-Password?node-id=0%3A1</w:t>
              </w:r>
            </w:hyperlink>
          </w:p>
        </w:tc>
      </w:tr>
      <w:tr w:rsidR="000E4B5F" w:rsidRPr="00452515" w14:paraId="060E365D" w14:textId="77777777" w:rsidTr="00875F0E">
        <w:tc>
          <w:tcPr>
            <w:tcW w:w="8008" w:type="dxa"/>
          </w:tcPr>
          <w:p w14:paraId="00D0B756" w14:textId="77777777" w:rsidR="000E4B5F" w:rsidRPr="00103C0C" w:rsidRDefault="000E4B5F" w:rsidP="00EE7AA2">
            <w:pPr>
              <w:rPr>
                <w:rFonts w:ascii="Arial" w:hAnsi="Arial"/>
                <w:sz w:val="20"/>
                <w:szCs w:val="20"/>
              </w:rPr>
            </w:pPr>
            <w:r w:rsidRPr="00103C0C">
              <w:rPr>
                <w:rFonts w:ascii="Arial" w:hAnsi="Arial" w:hint="eastAsia"/>
                <w:sz w:val="20"/>
                <w:szCs w:val="20"/>
              </w:rPr>
              <w:t>Main Scenario:</w:t>
            </w:r>
          </w:p>
          <w:p w14:paraId="3A60C2FA" w14:textId="77777777" w:rsidR="00BB613D" w:rsidRPr="009C19EB" w:rsidRDefault="00BB613D" w:rsidP="00BB613D">
            <w:r>
              <w:t>In the login page, if the user clicks “Forget Password?”, show options: “Reset by Email” and “Reset by Text”.</w:t>
            </w:r>
          </w:p>
          <w:p w14:paraId="2D24C890" w14:textId="360B491D" w:rsidR="00BB613D" w:rsidRDefault="00BB613D" w:rsidP="00BB613D">
            <w:r>
              <w:rPr>
                <w:noProof/>
              </w:rPr>
              <w:lastRenderedPageBreak/>
              <w:drawing>
                <wp:inline distT="0" distB="0" distL="0" distR="0" wp14:anchorId="5F49DB90" wp14:editId="01A5204D">
                  <wp:extent cx="4904282" cy="3293533"/>
                  <wp:effectExtent l="0" t="0" r="0" b="254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913779" cy="3299911"/>
                          </a:xfrm>
                          <a:prstGeom prst="rect">
                            <a:avLst/>
                          </a:prstGeom>
                        </pic:spPr>
                      </pic:pic>
                    </a:graphicData>
                  </a:graphic>
                </wp:inline>
              </w:drawing>
            </w:r>
          </w:p>
          <w:p w14:paraId="6A00AB29" w14:textId="0537551A" w:rsidR="00AD357C" w:rsidRDefault="00AD357C" w:rsidP="00AD357C">
            <w:pPr>
              <w:ind w:firstLineChars="150" w:firstLine="315"/>
            </w:pPr>
            <w:r>
              <w:rPr>
                <w:rFonts w:hint="eastAsia"/>
              </w:rPr>
              <w:t>F</w:t>
            </w:r>
            <w:r>
              <w:t xml:space="preserve">ig1 forget </w:t>
            </w:r>
            <w:proofErr w:type="gramStart"/>
            <w:r>
              <w:t>password</w:t>
            </w:r>
            <w:proofErr w:type="gramEnd"/>
          </w:p>
          <w:p w14:paraId="04DCB75E" w14:textId="19BC574E" w:rsidR="00095A81" w:rsidRPr="00095A81" w:rsidRDefault="00095A81" w:rsidP="00095A81">
            <w:pPr>
              <w:rPr>
                <w:b/>
                <w:bCs/>
              </w:rPr>
            </w:pPr>
            <w:r w:rsidRPr="00095A81">
              <w:rPr>
                <w:rFonts w:hint="eastAsia"/>
                <w:b/>
                <w:bCs/>
              </w:rPr>
              <w:t>S</w:t>
            </w:r>
            <w:r w:rsidRPr="00095A81">
              <w:rPr>
                <w:b/>
                <w:bCs/>
              </w:rPr>
              <w:t>tep 1: enter email</w:t>
            </w:r>
            <w:r w:rsidR="006E4F86">
              <w:rPr>
                <w:b/>
                <w:bCs/>
              </w:rPr>
              <w:t>/phone</w:t>
            </w:r>
            <w:r w:rsidRPr="00095A81">
              <w:rPr>
                <w:b/>
                <w:bCs/>
              </w:rPr>
              <w:t>:</w:t>
            </w:r>
          </w:p>
          <w:p w14:paraId="772F0AAF" w14:textId="50473A9E" w:rsidR="00BB613D" w:rsidRDefault="00095A81" w:rsidP="00095A81">
            <w:pPr>
              <w:pStyle w:val="ListParagraph"/>
              <w:ind w:left="360" w:firstLineChars="0" w:firstLine="0"/>
              <w:rPr>
                <w:b/>
                <w:bCs/>
              </w:rPr>
            </w:pPr>
            <w:r>
              <w:rPr>
                <w:b/>
                <w:bCs/>
              </w:rPr>
              <w:t xml:space="preserve">Option 1: </w:t>
            </w:r>
            <w:r w:rsidR="00BB613D" w:rsidRPr="00BB613D">
              <w:rPr>
                <w:rFonts w:hint="eastAsia"/>
                <w:b/>
                <w:bCs/>
              </w:rPr>
              <w:t>R</w:t>
            </w:r>
            <w:r w:rsidR="00BB613D" w:rsidRPr="00BB613D">
              <w:rPr>
                <w:b/>
                <w:bCs/>
              </w:rPr>
              <w:t>eset by email:</w:t>
            </w:r>
          </w:p>
          <w:p w14:paraId="57A0A9B8" w14:textId="1FC867E1" w:rsidR="00A06A39" w:rsidRPr="00A06A39" w:rsidRDefault="00A06A39" w:rsidP="00A06A39">
            <w:pPr>
              <w:ind w:left="360"/>
            </w:pPr>
            <w:r>
              <w:t>Click</w:t>
            </w:r>
            <w:r w:rsidR="005F4B95">
              <w:t xml:space="preserve">ing “Reset by email” goes to the following enter email page. The “Continue” </w:t>
            </w:r>
            <w:r w:rsidR="005F4B95">
              <w:rPr>
                <w:rFonts w:hint="eastAsia"/>
              </w:rPr>
              <w:t>but</w:t>
            </w:r>
            <w:r w:rsidR="005F4B95">
              <w:t xml:space="preserve">ton will be enable after user input </w:t>
            </w:r>
            <w:r w:rsidR="009F2603">
              <w:t>email address.</w:t>
            </w:r>
          </w:p>
          <w:p w14:paraId="0F2B734D" w14:textId="6D8B899B" w:rsidR="00BB613D" w:rsidRDefault="00A06A39" w:rsidP="00D95FEA">
            <w:pPr>
              <w:ind w:left="360"/>
            </w:pPr>
            <w:r>
              <w:rPr>
                <w:noProof/>
              </w:rPr>
              <w:lastRenderedPageBreak/>
              <w:drawing>
                <wp:inline distT="0" distB="0" distL="0" distR="0" wp14:anchorId="1D2AE763" wp14:editId="1B380C94">
                  <wp:extent cx="4183038" cy="4317504"/>
                  <wp:effectExtent l="0" t="0" r="8255"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184538" cy="4319053"/>
                          </a:xfrm>
                          <a:prstGeom prst="rect">
                            <a:avLst/>
                          </a:prstGeom>
                        </pic:spPr>
                      </pic:pic>
                    </a:graphicData>
                  </a:graphic>
                </wp:inline>
              </w:drawing>
            </w:r>
            <w:r w:rsidR="00E962CF">
              <w:rPr>
                <w:rFonts w:hint="eastAsia"/>
              </w:rPr>
              <w:t xml:space="preserve"> </w:t>
            </w:r>
          </w:p>
          <w:p w14:paraId="4442012C" w14:textId="71A870F0" w:rsidR="00AD357C" w:rsidRDefault="00AD357C" w:rsidP="00BB613D"/>
          <w:p w14:paraId="11E4FE86" w14:textId="3B22B5D8" w:rsidR="00873711" w:rsidRDefault="00BB613D" w:rsidP="00BB613D">
            <w:r>
              <w:rPr>
                <w:rFonts w:hint="eastAsia"/>
              </w:rPr>
              <w:t>A</w:t>
            </w:r>
            <w:r>
              <w:t xml:space="preserve">fter the user clicks “Continue”, check if the email exists in our system, if not: show an </w:t>
            </w:r>
            <w:r w:rsidR="00841C6A">
              <w:t xml:space="preserve">action sheet </w:t>
            </w:r>
            <w:r>
              <w:t xml:space="preserve">error message: </w:t>
            </w:r>
          </w:p>
          <w:p w14:paraId="0ED4AD39" w14:textId="7B066A20" w:rsidR="004172BD" w:rsidRDefault="004172BD" w:rsidP="004172BD">
            <w:pPr>
              <w:spacing w:after="0"/>
              <w:ind w:left="420"/>
            </w:pPr>
            <w:r>
              <w:t xml:space="preserve">Header: </w:t>
            </w:r>
            <w:r w:rsidRPr="00A53237">
              <w:t xml:space="preserve">This email is not recognized. </w:t>
            </w:r>
          </w:p>
          <w:p w14:paraId="402251F3" w14:textId="6C260A52" w:rsidR="004172BD" w:rsidRDefault="004172BD" w:rsidP="004172BD">
            <w:pPr>
              <w:spacing w:after="0"/>
              <w:ind w:left="420"/>
            </w:pPr>
            <w:r>
              <w:t xml:space="preserve">Body: </w:t>
            </w:r>
            <w:r w:rsidR="0023705E" w:rsidRPr="0023705E">
              <w:t>Please enter the email associated with your account</w:t>
            </w:r>
            <w:r w:rsidRPr="00A53237">
              <w:t>.</w:t>
            </w:r>
          </w:p>
          <w:p w14:paraId="570A1CD8" w14:textId="18F27793" w:rsidR="004172BD" w:rsidRDefault="004172BD" w:rsidP="004172BD">
            <w:pPr>
              <w:spacing w:after="0"/>
              <w:ind w:left="420"/>
            </w:pPr>
            <w:r>
              <w:t xml:space="preserve">Primary CTA: </w:t>
            </w:r>
            <w:r w:rsidR="00A82A37">
              <w:t>Try again</w:t>
            </w:r>
          </w:p>
          <w:p w14:paraId="662691B1" w14:textId="55F59C57" w:rsidR="004172BD" w:rsidDel="00177DA9" w:rsidRDefault="004172BD" w:rsidP="004172BD">
            <w:pPr>
              <w:spacing w:after="0"/>
              <w:ind w:left="420"/>
              <w:rPr>
                <w:del w:id="893" w:author="Nancy Liu" w:date="2020-08-26T15:32:00Z"/>
              </w:rPr>
            </w:pPr>
            <w:r>
              <w:t xml:space="preserve">Primary CTA action: </w:t>
            </w:r>
            <w:r w:rsidR="00A82A37">
              <w:t>Remain in this page to let user change email.</w:t>
            </w:r>
          </w:p>
          <w:p w14:paraId="10F31336" w14:textId="3562E087" w:rsidR="00BB613D" w:rsidRDefault="00BB613D" w:rsidP="00177DA9">
            <w:pPr>
              <w:spacing w:after="0"/>
              <w:ind w:left="420"/>
            </w:pPr>
          </w:p>
          <w:p w14:paraId="503911E7" w14:textId="0A39C93F" w:rsidR="00EF7E03" w:rsidRDefault="00BB613D" w:rsidP="00BB613D">
            <w:r>
              <w:rPr>
                <w:rFonts w:hint="eastAsia"/>
              </w:rPr>
              <w:t>I</w:t>
            </w:r>
            <w:r>
              <w:t xml:space="preserve">f the email exists, </w:t>
            </w:r>
            <w:r w:rsidR="00222839">
              <w:t>1</w:t>
            </w:r>
            <w:r w:rsidR="0070758F">
              <w:t>)</w:t>
            </w:r>
            <w:r w:rsidR="00222839">
              <w:t xml:space="preserve"> create </w:t>
            </w:r>
            <w:r w:rsidR="006D2526">
              <w:t>a new verification code for this email address</w:t>
            </w:r>
            <w:r w:rsidR="00222839">
              <w:t xml:space="preserve"> which will expire in </w:t>
            </w:r>
            <w:r w:rsidR="00DF3536">
              <w:t xml:space="preserve">30 </w:t>
            </w:r>
            <w:r w:rsidR="00222839">
              <w:t xml:space="preserve">minutes. </w:t>
            </w:r>
            <w:r w:rsidR="00121A12">
              <w:t xml:space="preserve"> Note, the verification code should be 6 digits. </w:t>
            </w:r>
            <w:r w:rsidR="00222839">
              <w:t>2</w:t>
            </w:r>
            <w:r w:rsidR="0070758F">
              <w:t>)</w:t>
            </w:r>
            <w:r w:rsidR="00222839">
              <w:t xml:space="preserve"> set old verification code expired if there is any. 3</w:t>
            </w:r>
            <w:r w:rsidR="0070758F">
              <w:t>)</w:t>
            </w:r>
            <w:r>
              <w:t xml:space="preserve">send an email </w:t>
            </w:r>
            <w:ins w:id="894" w:author="Nancy Liu" w:date="2020-08-26T15:31:00Z">
              <w:r w:rsidR="00177DA9">
                <w:t xml:space="preserve">by </w:t>
              </w:r>
              <w:r w:rsidR="00177DA9" w:rsidRPr="00177DA9">
                <w:t xml:space="preserve">Braze </w:t>
              </w:r>
            </w:ins>
            <w:r>
              <w:t>to this email address:</w:t>
            </w:r>
          </w:p>
          <w:p w14:paraId="1EE8E1CB" w14:textId="6EF95062" w:rsidR="00BB613D" w:rsidRDefault="00BB613D" w:rsidP="00D95FEA">
            <w:pPr>
              <w:ind w:left="420"/>
            </w:pPr>
            <w:r>
              <w:rPr>
                <w:rFonts w:hint="eastAsia"/>
              </w:rPr>
              <w:t>S</w:t>
            </w:r>
            <w:r>
              <w:t>ubject: “</w:t>
            </w:r>
            <w:r w:rsidR="0069357B" w:rsidRPr="0069357B">
              <w:t>Reset your Wonder password</w:t>
            </w:r>
            <w:r>
              <w:t>”</w:t>
            </w:r>
          </w:p>
          <w:p w14:paraId="1383459C" w14:textId="09E7C87C" w:rsidR="00F80219" w:rsidRDefault="00B05E50" w:rsidP="00D95FEA">
            <w:pPr>
              <w:ind w:left="420"/>
            </w:pPr>
            <w:r>
              <w:t>Body</w:t>
            </w:r>
            <w:r w:rsidR="00BB613D">
              <w:t>:</w:t>
            </w:r>
            <w:r w:rsidR="00BB613D">
              <w:rPr>
                <w:rFonts w:hint="eastAsia"/>
              </w:rPr>
              <w:t xml:space="preserve"> “</w:t>
            </w:r>
            <w:r w:rsidR="00F80219">
              <w:t>Hi [customers first name],</w:t>
            </w:r>
          </w:p>
          <w:p w14:paraId="6F9012C5" w14:textId="77777777" w:rsidR="00EF7E03" w:rsidRPr="00EF7E03" w:rsidRDefault="00F80219" w:rsidP="00EF7E03">
            <w:pPr>
              <w:ind w:left="420"/>
              <w:rPr>
                <w:ins w:id="895" w:author="Nancy Liu" w:date="2020-08-26T15:23:00Z"/>
              </w:rPr>
            </w:pPr>
            <w:r w:rsidRPr="00EF7E03">
              <w:t xml:space="preserve">Enter the verification code: </w:t>
            </w:r>
            <w:proofErr w:type="spellStart"/>
            <w:r w:rsidRPr="00EF7E03">
              <w:t>xxxxxx</w:t>
            </w:r>
            <w:proofErr w:type="spellEnd"/>
            <w:r w:rsidRPr="00EF7E03">
              <w:t xml:space="preserve"> </w:t>
            </w:r>
          </w:p>
          <w:p w14:paraId="1DD5E9E0" w14:textId="77777777" w:rsidR="00EF7E03" w:rsidRPr="00EF7E03" w:rsidRDefault="00F80219" w:rsidP="00EF7E03">
            <w:pPr>
              <w:ind w:firstLineChars="200" w:firstLine="420"/>
              <w:rPr>
                <w:ins w:id="896" w:author="Nancy Liu" w:date="2020-08-26T15:26:00Z"/>
                <w:color w:val="808080" w:themeColor="background1" w:themeShade="80"/>
              </w:rPr>
            </w:pPr>
            <w:r w:rsidRPr="00EF7E03">
              <w:rPr>
                <w:color w:val="808080" w:themeColor="background1" w:themeShade="80"/>
              </w:rPr>
              <w:t xml:space="preserve">on the Wonder App to reset your password. </w:t>
            </w:r>
          </w:p>
          <w:p w14:paraId="01930066" w14:textId="03938A85" w:rsidR="00C368F1" w:rsidRPr="00C368F1" w:rsidRDefault="00F80219" w:rsidP="00C368F1">
            <w:pPr>
              <w:ind w:left="420" w:firstLineChars="150" w:firstLine="315"/>
              <w:rPr>
                <w:color w:val="808080" w:themeColor="background1" w:themeShade="80"/>
              </w:rPr>
            </w:pPr>
            <w:r w:rsidRPr="00EF7E03">
              <w:rPr>
                <w:color w:val="808080" w:themeColor="background1" w:themeShade="80"/>
              </w:rPr>
              <w:t>This code will expire in 30 minutes.</w:t>
            </w:r>
          </w:p>
          <w:p w14:paraId="271B69F8" w14:textId="5E8C7548" w:rsidR="00BB613D" w:rsidRDefault="00F80219" w:rsidP="00D95FEA">
            <w:pPr>
              <w:ind w:left="420"/>
            </w:pPr>
            <w:r w:rsidRPr="00E51C6F">
              <w:rPr>
                <w:u w:val="single"/>
              </w:rPr>
              <w:t>Contact us</w:t>
            </w:r>
            <w:r>
              <w:t xml:space="preserve"> if you have any trouble.</w:t>
            </w:r>
            <w:r w:rsidR="00BB613D">
              <w:t>”</w:t>
            </w:r>
          </w:p>
          <w:p w14:paraId="628FBD3E" w14:textId="6909C2F5" w:rsidR="00A164D2" w:rsidRDefault="00A164D2" w:rsidP="00D95FEA">
            <w:pPr>
              <w:ind w:left="420"/>
            </w:pPr>
            <w:r w:rsidRPr="00A164D2">
              <w:rPr>
                <w:rFonts w:ascii="MS Gothic" w:eastAsia="MS Gothic" w:hAnsi="MS Gothic" w:cs="MS Gothic" w:hint="eastAsia"/>
              </w:rPr>
              <w:t>​</w:t>
            </w:r>
            <w:r w:rsidRPr="00A164D2">
              <w:t xml:space="preserve">Contact us can hyperlink out to an email for </w:t>
            </w:r>
            <w:r w:rsidR="00177DA9">
              <w:fldChar w:fldCharType="begin"/>
            </w:r>
            <w:r w:rsidR="00177DA9">
              <w:instrText xml:space="preserve"> HYPERLINK "mailto:</w:instrText>
            </w:r>
            <w:r w:rsidR="00177DA9" w:rsidRPr="00177DA9">
              <w:instrText>support@wonder.com</w:instrText>
            </w:r>
            <w:r w:rsidR="00177DA9">
              <w:instrText xml:space="preserve">" </w:instrText>
            </w:r>
            <w:r w:rsidR="00177DA9">
              <w:fldChar w:fldCharType="separate"/>
            </w:r>
            <w:r w:rsidR="00177DA9" w:rsidRPr="00177DA9">
              <w:rPr>
                <w:rStyle w:val="Hyperlink"/>
              </w:rPr>
              <w:t>support@wonder.com</w:t>
            </w:r>
            <w:ins w:id="897" w:author="Nancy Liu" w:date="2020-08-26T15:38:00Z">
              <w:r w:rsidR="00177DA9">
                <w:fldChar w:fldCharType="end"/>
              </w:r>
              <w:r w:rsidR="00177DA9">
                <w:t>.</w:t>
              </w:r>
            </w:ins>
          </w:p>
          <w:p w14:paraId="457D31D6" w14:textId="519FC427" w:rsidR="007A6B9A" w:rsidRDefault="005D783E" w:rsidP="007A6B9A">
            <w:pPr>
              <w:ind w:left="420"/>
              <w:rPr>
                <w:ins w:id="898" w:author="Nancy Liu" w:date="2020-08-26T15:48:00Z"/>
              </w:rPr>
            </w:pPr>
            <w:r>
              <w:lastRenderedPageBreak/>
              <w:t>E</w:t>
            </w:r>
            <w:r w:rsidRPr="005D783E">
              <w:t>mail come</w:t>
            </w:r>
            <w:r w:rsidR="00907E9B">
              <w:t>s</w:t>
            </w:r>
            <w:r w:rsidRPr="005D783E">
              <w:t xml:space="preserve"> from no-reply@wonder.com if that is possible.</w:t>
            </w:r>
          </w:p>
          <w:p w14:paraId="7934DF43" w14:textId="240235F4" w:rsidR="007A6B9A" w:rsidRPr="007A6B9A" w:rsidRDefault="007A6B9A" w:rsidP="007A6B9A">
            <w:pPr>
              <w:rPr>
                <w:ins w:id="899" w:author="Nancy Liu" w:date="2020-08-26T15:48:00Z"/>
              </w:rPr>
            </w:pPr>
            <w:ins w:id="900" w:author="Nancy Liu" w:date="2020-08-26T15:48:00Z">
              <w:r>
                <w:t>There is a b</w:t>
              </w:r>
              <w:r w:rsidRPr="00C368F1">
                <w:t xml:space="preserve">utton </w:t>
              </w:r>
              <w:r>
                <w:t>“</w:t>
              </w:r>
              <w:r w:rsidRPr="00C368F1">
                <w:t>RESET PASSWORD</w:t>
              </w:r>
              <w:r>
                <w:t>” in the email body, when user click the button on mobile, d</w:t>
              </w:r>
              <w:r w:rsidRPr="00C368F1">
                <w:t>rives customer back to Wonder App to password screen</w:t>
              </w:r>
              <w:r>
                <w:t>, otherwise d</w:t>
              </w:r>
              <w:r w:rsidRPr="00C368F1">
                <w:t>rives customer to</w:t>
              </w:r>
              <w:r>
                <w:t xml:space="preserve"> the web:</w:t>
              </w:r>
              <w:r w:rsidRPr="00C368F1">
                <w:t xml:space="preserve"> </w:t>
              </w:r>
              <w:r>
                <w:fldChar w:fldCharType="begin"/>
              </w:r>
              <w:r>
                <w:instrText xml:space="preserve"> HYPERLINK "http://wonder.com/whoops" \o "http://wonder.com/whoops" </w:instrText>
              </w:r>
              <w:r>
                <w:fldChar w:fldCharType="separate"/>
              </w:r>
              <w:r w:rsidRPr="00C368F1">
                <w:t>wonder.com/whoops</w:t>
              </w:r>
              <w:r>
                <w:fldChar w:fldCharType="end"/>
              </w:r>
              <w:r>
                <w:t>.</w:t>
              </w:r>
            </w:ins>
          </w:p>
          <w:p w14:paraId="65BDD330" w14:textId="477B0782" w:rsidR="007A6B9A" w:rsidRDefault="007A6B9A" w:rsidP="007A6B9A">
            <w:pPr>
              <w:rPr>
                <w:ins w:id="901" w:author="Nancy Liu" w:date="2020-08-26T15:46:00Z"/>
              </w:rPr>
            </w:pPr>
            <w:ins w:id="902" w:author="Nancy Liu" w:date="2020-08-26T15:48:00Z">
              <w:r>
                <w:rPr>
                  <w:rFonts w:hint="eastAsia"/>
                </w:rPr>
                <w:t>T</w:t>
              </w:r>
              <w:r>
                <w:t xml:space="preserve">he </w:t>
              </w:r>
              <w:r w:rsidRPr="007A6B9A">
                <w:t>Email template</w:t>
              </w:r>
              <w:r>
                <w:t>:</w:t>
              </w:r>
            </w:ins>
          </w:p>
          <w:p w14:paraId="5A0CD73B" w14:textId="65E924E4" w:rsidR="00C368F1" w:rsidRPr="00C368F1" w:rsidRDefault="007A6B9A" w:rsidP="00C368F1">
            <w:ins w:id="903" w:author="Nancy Liu" w:date="2020-08-26T15:47:00Z">
              <w:r>
                <w:rPr>
                  <w:noProof/>
                </w:rPr>
                <w:drawing>
                  <wp:inline distT="0" distB="0" distL="0" distR="0" wp14:anchorId="781439AF" wp14:editId="3AF5F78B">
                    <wp:extent cx="2743438" cy="285012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743438" cy="2850127"/>
                            </a:xfrm>
                            <a:prstGeom prst="rect">
                              <a:avLst/>
                            </a:prstGeom>
                          </pic:spPr>
                        </pic:pic>
                      </a:graphicData>
                    </a:graphic>
                  </wp:inline>
                </w:drawing>
              </w:r>
            </w:ins>
          </w:p>
          <w:p w14:paraId="306DCF48" w14:textId="4DBA4E4F" w:rsidR="00BB613D" w:rsidRDefault="00BB613D" w:rsidP="00BB613D">
            <w:r>
              <w:rPr>
                <w:rFonts w:hint="eastAsia"/>
              </w:rPr>
              <w:t>G</w:t>
            </w:r>
            <w:r>
              <w:t xml:space="preserve">oes to reset password page as indicated </w:t>
            </w:r>
            <w:r w:rsidR="00095A81">
              <w:t>below.</w:t>
            </w:r>
          </w:p>
          <w:p w14:paraId="7FB5D591" w14:textId="0BBC3A0C" w:rsidR="00BB613D" w:rsidRDefault="00BB613D" w:rsidP="00BB613D">
            <w:r>
              <w:rPr>
                <w:rFonts w:hint="eastAsia"/>
              </w:rPr>
              <w:t>W</w:t>
            </w:r>
            <w:r>
              <w:t xml:space="preserve">ith prompt: “We’ve sent a verification code to {email}, please enter </w:t>
            </w:r>
            <w:r w:rsidR="006F6A06">
              <w:t>the code below</w:t>
            </w:r>
            <w:r>
              <w:t xml:space="preserve"> to reset your password.”</w:t>
            </w:r>
          </w:p>
          <w:p w14:paraId="0F5BC23F" w14:textId="43B7125C" w:rsidR="00BB613D" w:rsidRDefault="00095A81" w:rsidP="00095A81">
            <w:pPr>
              <w:rPr>
                <w:b/>
                <w:bCs/>
              </w:rPr>
            </w:pPr>
            <w:r>
              <w:rPr>
                <w:b/>
                <w:bCs/>
              </w:rPr>
              <w:t xml:space="preserve">Option 2 </w:t>
            </w:r>
            <w:r w:rsidR="00BB613D" w:rsidRPr="00095A81">
              <w:rPr>
                <w:rFonts w:hint="eastAsia"/>
                <w:b/>
                <w:bCs/>
              </w:rPr>
              <w:t>R</w:t>
            </w:r>
            <w:r w:rsidR="00BB613D" w:rsidRPr="00095A81">
              <w:rPr>
                <w:b/>
                <w:bCs/>
              </w:rPr>
              <w:t>eset by text</w:t>
            </w:r>
            <w:r w:rsidR="00354589">
              <w:rPr>
                <w:b/>
                <w:bCs/>
              </w:rPr>
              <w:t xml:space="preserve"> </w:t>
            </w:r>
          </w:p>
          <w:p w14:paraId="638CE7F5" w14:textId="095DB6FE" w:rsidR="00EC2302" w:rsidRDefault="00EC2302" w:rsidP="00095A81">
            <w:r w:rsidRPr="00EC2302">
              <w:t>If user clicks “Reset by Text” go through SMS reset flow as following:</w:t>
            </w:r>
          </w:p>
          <w:p w14:paraId="0D81DE69" w14:textId="77777777" w:rsidR="00C5107A" w:rsidRPr="008D7FDC" w:rsidRDefault="00C5107A" w:rsidP="00C5107A">
            <w:pPr>
              <w:rPr>
                <w:b/>
                <w:bCs/>
              </w:rPr>
            </w:pPr>
            <w:r w:rsidRPr="008D7FDC">
              <w:rPr>
                <w:b/>
                <w:bCs/>
              </w:rPr>
              <w:t xml:space="preserve">Screen 1: enter phone </w:t>
            </w:r>
            <w:proofErr w:type="gramStart"/>
            <w:r w:rsidRPr="008D7FDC">
              <w:rPr>
                <w:b/>
                <w:bCs/>
              </w:rPr>
              <w:t>number</w:t>
            </w:r>
            <w:proofErr w:type="gramEnd"/>
            <w:r w:rsidRPr="008D7FDC">
              <w:rPr>
                <w:b/>
                <w:bCs/>
              </w:rPr>
              <w:t xml:space="preserve"> </w:t>
            </w:r>
          </w:p>
          <w:p w14:paraId="4A3E1698" w14:textId="77777777" w:rsidR="00C5107A" w:rsidRDefault="00C5107A" w:rsidP="008D7FDC">
            <w:pPr>
              <w:ind w:left="420"/>
            </w:pPr>
            <w:r>
              <w:t xml:space="preserve">Header: Enter your phone number </w:t>
            </w:r>
          </w:p>
          <w:p w14:paraId="4AF5A4C1" w14:textId="77777777" w:rsidR="00C5107A" w:rsidRDefault="00C5107A" w:rsidP="008D7FDC">
            <w:pPr>
              <w:ind w:left="420"/>
            </w:pPr>
            <w:r>
              <w:t xml:space="preserve">Body: </w:t>
            </w:r>
            <w:proofErr w:type="gramStart"/>
            <w:r>
              <w:t>We’ll</w:t>
            </w:r>
            <w:proofErr w:type="gramEnd"/>
            <w:r>
              <w:t xml:space="preserve"> send you a reset code via text. </w:t>
            </w:r>
          </w:p>
          <w:p w14:paraId="4CBE4A4B" w14:textId="77777777" w:rsidR="00C5107A" w:rsidRDefault="00C5107A" w:rsidP="008D7FDC">
            <w:pPr>
              <w:ind w:left="420"/>
            </w:pPr>
            <w:r>
              <w:t xml:space="preserve">Phone number form field </w:t>
            </w:r>
          </w:p>
          <w:p w14:paraId="3B34F258" w14:textId="23E7D1F0" w:rsidR="00C5107A" w:rsidRDefault="00C5107A" w:rsidP="008D7FDC">
            <w:pPr>
              <w:ind w:left="420"/>
            </w:pPr>
            <w:r>
              <w:t>Disclaimer: By continuing you may receive an SMS for verification. Message and data rates may apply.</w:t>
            </w:r>
          </w:p>
          <w:p w14:paraId="6B41D60F" w14:textId="3C13C612" w:rsidR="00361DFF" w:rsidRPr="00EC2302" w:rsidRDefault="00C5107A" w:rsidP="008D7FDC">
            <w:pPr>
              <w:ind w:left="420"/>
            </w:pPr>
            <w:r>
              <w:t xml:space="preserve">CTA: </w:t>
            </w:r>
            <w:r w:rsidR="0066731E" w:rsidRPr="0066731E">
              <w:t>SEND CODE</w:t>
            </w:r>
          </w:p>
          <w:p w14:paraId="7BCB3B5B" w14:textId="3AB6EA02" w:rsidR="00C27912" w:rsidRDefault="00C27912" w:rsidP="00EF7E03">
            <w:pPr>
              <w:ind w:firstLine="420"/>
            </w:pPr>
            <w:r>
              <w:t>The format of phone number should be automatically set as ***-***-****.  CTA will be enable</w:t>
            </w:r>
            <w:r w:rsidR="00615131">
              <w:t>d</w:t>
            </w:r>
            <w:r>
              <w:t xml:space="preserve"> after the user enters 10 digits.</w:t>
            </w:r>
          </w:p>
          <w:p w14:paraId="3EB11CC0" w14:textId="5DA26985" w:rsidR="00C27912" w:rsidRDefault="00C27912" w:rsidP="00C27912">
            <w:pPr>
              <w:pStyle w:val="ListParagraph"/>
              <w:ind w:left="360" w:firstLineChars="0" w:firstLine="0"/>
            </w:pPr>
            <w:r>
              <w:t>When the user taps “</w:t>
            </w:r>
            <w:r w:rsidR="00210E7A" w:rsidRPr="0066731E">
              <w:t>SEND CODE</w:t>
            </w:r>
            <w:r>
              <w:t xml:space="preserve">”, check </w:t>
            </w:r>
            <w:proofErr w:type="gramStart"/>
            <w:r>
              <w:t>1)if</w:t>
            </w:r>
            <w:proofErr w:type="gramEnd"/>
            <w:r>
              <w:t xml:space="preserve"> the number is a valid phone number. If it is not valid, show an </w:t>
            </w:r>
            <w:r w:rsidR="00D12653">
              <w:t xml:space="preserve">inline </w:t>
            </w:r>
            <w:r>
              <w:t xml:space="preserve">error message: “Invalid phone number.” </w:t>
            </w:r>
            <w:r w:rsidR="009B7351">
              <w:t xml:space="preserve"> 2) If the phone number exists as an account’s phone number</w:t>
            </w:r>
            <w:r w:rsidR="00E37388">
              <w:t>, if not,</w:t>
            </w:r>
            <w:r w:rsidR="00AF2224">
              <w:t xml:space="preserve"> error message:</w:t>
            </w:r>
          </w:p>
          <w:p w14:paraId="7E25C967" w14:textId="2C71DCF3" w:rsidR="002C011A" w:rsidRDefault="002C011A" w:rsidP="002C011A">
            <w:pPr>
              <w:spacing w:after="0"/>
              <w:ind w:left="420"/>
            </w:pPr>
            <w:r>
              <w:t xml:space="preserve">Header: </w:t>
            </w:r>
            <w:r w:rsidR="009B5D05" w:rsidRPr="009B5D05">
              <w:t>This phone number is not recognized</w:t>
            </w:r>
            <w:r w:rsidRPr="00A53237">
              <w:t xml:space="preserve">. </w:t>
            </w:r>
          </w:p>
          <w:p w14:paraId="0AAC82DD" w14:textId="45C16951" w:rsidR="002C011A" w:rsidRDefault="002C011A" w:rsidP="002C011A">
            <w:pPr>
              <w:spacing w:after="0"/>
              <w:ind w:left="420"/>
            </w:pPr>
            <w:r>
              <w:lastRenderedPageBreak/>
              <w:t xml:space="preserve">Body: </w:t>
            </w:r>
            <w:r w:rsidR="002B4C0A" w:rsidRPr="002B4C0A">
              <w:t>Please enter the phone number associated with your account</w:t>
            </w:r>
            <w:r w:rsidRPr="00A53237">
              <w:t>.</w:t>
            </w:r>
          </w:p>
          <w:p w14:paraId="1724FC7A" w14:textId="77777777" w:rsidR="002C011A" w:rsidRDefault="002C011A" w:rsidP="002C011A">
            <w:pPr>
              <w:spacing w:after="0"/>
              <w:ind w:left="420"/>
            </w:pPr>
            <w:r>
              <w:t>Primary CTA: Try again</w:t>
            </w:r>
          </w:p>
          <w:p w14:paraId="00F6A3E6" w14:textId="21C3411A" w:rsidR="002C011A" w:rsidRDefault="002C011A" w:rsidP="002C011A">
            <w:pPr>
              <w:spacing w:after="0"/>
              <w:ind w:left="420"/>
            </w:pPr>
            <w:r>
              <w:t xml:space="preserve">Primary CTA action: Remain in this page to let user change </w:t>
            </w:r>
            <w:r w:rsidR="00EC438A">
              <w:t>phone number</w:t>
            </w:r>
            <w:r>
              <w:t>.</w:t>
            </w:r>
          </w:p>
          <w:p w14:paraId="490597C4" w14:textId="769C28CB" w:rsidR="00AF2224" w:rsidRDefault="00AF2224" w:rsidP="00C27912">
            <w:pPr>
              <w:pStyle w:val="ListParagraph"/>
              <w:ind w:left="360" w:firstLineChars="0" w:firstLine="0"/>
            </w:pPr>
          </w:p>
          <w:p w14:paraId="5FD5F7D8" w14:textId="572EDA79" w:rsidR="00AF2224" w:rsidRDefault="006673FE" w:rsidP="00C27912">
            <w:pPr>
              <w:pStyle w:val="ListParagraph"/>
              <w:ind w:left="360" w:firstLineChars="0" w:firstLine="0"/>
            </w:pPr>
            <w:r>
              <w:t xml:space="preserve">If all the verification pass, send </w:t>
            </w:r>
            <w:r w:rsidR="00653289">
              <w:t>reset</w:t>
            </w:r>
            <w:r>
              <w:t xml:space="preserve"> code to this phone via text.</w:t>
            </w:r>
            <w:r>
              <w:rPr>
                <w:rFonts w:hint="eastAsia"/>
              </w:rPr>
              <w:t xml:space="preserve"> </w:t>
            </w:r>
            <w:r w:rsidR="001F0E48">
              <w:t>The code should be 6 digits with text content: “</w:t>
            </w:r>
            <w:r w:rsidR="00B1754F" w:rsidRPr="00B1754F">
              <w:t>Use code ###### to reset your Wonder password.</w:t>
            </w:r>
            <w:r w:rsidR="001F0E48">
              <w:t>”. G</w:t>
            </w:r>
            <w:r w:rsidR="00070EF2">
              <w:t>oes to next screen:</w:t>
            </w:r>
          </w:p>
          <w:p w14:paraId="6365FAC6" w14:textId="61481DAD" w:rsidR="00E20AA0" w:rsidRPr="00E20AA0" w:rsidRDefault="00D2438F" w:rsidP="0066731E">
            <w:pPr>
              <w:pStyle w:val="ListParagraph"/>
              <w:ind w:left="360" w:firstLineChars="0" w:firstLine="0"/>
            </w:pPr>
            <w:ins w:id="904" w:author="Nancy Liu" w:date="2020-07-22T16:35:00Z">
              <w:r>
                <w:rPr>
                  <w:noProof/>
                </w:rPr>
                <w:drawing>
                  <wp:inline distT="0" distB="0" distL="0" distR="0" wp14:anchorId="08BC507C" wp14:editId="3B686915">
                    <wp:extent cx="3939881" cy="4206605"/>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939881" cy="4206605"/>
                            </a:xfrm>
                            <a:prstGeom prst="rect">
                              <a:avLst/>
                            </a:prstGeom>
                          </pic:spPr>
                        </pic:pic>
                      </a:graphicData>
                    </a:graphic>
                  </wp:inline>
                </w:drawing>
              </w:r>
            </w:ins>
          </w:p>
          <w:p w14:paraId="3BE5EEA9" w14:textId="410B080D" w:rsidR="007F34AD" w:rsidRDefault="00E20AA0">
            <w:pPr>
              <w:pStyle w:val="ListParagraph"/>
              <w:rPr>
                <w:b/>
                <w:bCs/>
              </w:rPr>
            </w:pPr>
            <w:r>
              <w:rPr>
                <w:b/>
                <w:bCs/>
              </w:rPr>
              <w:t xml:space="preserve">Step 2: </w:t>
            </w:r>
            <w:r w:rsidR="007F34AD" w:rsidRPr="00723709">
              <w:rPr>
                <w:b/>
                <w:bCs/>
              </w:rPr>
              <w:t xml:space="preserve">Screen 2: enter code and reset </w:t>
            </w:r>
            <w:proofErr w:type="gramStart"/>
            <w:r w:rsidR="007F34AD" w:rsidRPr="00723709">
              <w:rPr>
                <w:b/>
                <w:bCs/>
              </w:rPr>
              <w:t>password</w:t>
            </w:r>
            <w:proofErr w:type="gramEnd"/>
            <w:r w:rsidR="007F34AD" w:rsidRPr="00723709">
              <w:rPr>
                <w:b/>
                <w:bCs/>
              </w:rPr>
              <w:t xml:space="preserve"> </w:t>
            </w:r>
          </w:p>
          <w:p w14:paraId="5F40C02D" w14:textId="768DD82B" w:rsidR="006C2CDC" w:rsidRDefault="006C2CDC">
            <w:pPr>
              <w:pStyle w:val="ListParagraph"/>
              <w:rPr>
                <w:b/>
                <w:bCs/>
              </w:rPr>
            </w:pPr>
            <w:r>
              <w:rPr>
                <w:b/>
                <w:bCs/>
              </w:rPr>
              <w:t>Case1: reset via email:</w:t>
            </w:r>
          </w:p>
          <w:p w14:paraId="3AAAD6A4" w14:textId="4782BCD1" w:rsidR="006C2CDC" w:rsidRDefault="00086C91">
            <w:pPr>
              <w:pStyle w:val="ListParagraph"/>
              <w:rPr>
                <w:b/>
                <w:bCs/>
              </w:rPr>
            </w:pPr>
            <w:r>
              <w:rPr>
                <w:noProof/>
              </w:rPr>
              <w:lastRenderedPageBreak/>
              <w:drawing>
                <wp:inline distT="0" distB="0" distL="0" distR="0" wp14:anchorId="75FD8A27" wp14:editId="2354FCBC">
                  <wp:extent cx="3732663" cy="3934441"/>
                  <wp:effectExtent l="0" t="0" r="127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737743" cy="3939796"/>
                          </a:xfrm>
                          <a:prstGeom prst="rect">
                            <a:avLst/>
                          </a:prstGeom>
                        </pic:spPr>
                      </pic:pic>
                    </a:graphicData>
                  </a:graphic>
                </wp:inline>
              </w:drawing>
            </w:r>
          </w:p>
          <w:p w14:paraId="3C4EAA13" w14:textId="1E25282B" w:rsidR="000D0079" w:rsidRDefault="000D0079" w:rsidP="000D0079">
            <w:pPr>
              <w:pStyle w:val="ListParagraph"/>
              <w:ind w:left="360"/>
            </w:pPr>
            <w:r>
              <w:t xml:space="preserve">Header: Check your email </w:t>
            </w:r>
          </w:p>
          <w:p w14:paraId="30DF6AB4" w14:textId="45B3DBC2" w:rsidR="000D0079" w:rsidRDefault="000D0079" w:rsidP="000D0079">
            <w:pPr>
              <w:pStyle w:val="ListParagraph"/>
              <w:ind w:left="360"/>
            </w:pPr>
            <w:r>
              <w:t xml:space="preserve">Body: </w:t>
            </w:r>
            <w:proofErr w:type="gramStart"/>
            <w:r>
              <w:t>We’ve</w:t>
            </w:r>
            <w:proofErr w:type="gramEnd"/>
            <w:r>
              <w:t xml:space="preserve"> sent a code</w:t>
            </w:r>
            <w:r w:rsidR="00CB213E">
              <w:t xml:space="preserve"> to {email}.</w:t>
            </w:r>
            <w:r>
              <w:t xml:space="preserve">  Please enter the code below to reset your password.</w:t>
            </w:r>
          </w:p>
          <w:p w14:paraId="5AB81918" w14:textId="0174E40A" w:rsidR="00A06F39" w:rsidRDefault="00A06F39" w:rsidP="000D0079">
            <w:pPr>
              <w:pStyle w:val="ListParagraph"/>
              <w:ind w:left="360"/>
            </w:pPr>
            <w:r>
              <w:rPr>
                <w:noProof/>
              </w:rPr>
              <w:drawing>
                <wp:inline distT="0" distB="0" distL="0" distR="0" wp14:anchorId="7C5D0BAD" wp14:editId="1CFF1A24">
                  <wp:extent cx="1653081" cy="3378200"/>
                  <wp:effectExtent l="0" t="0" r="4445"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665192" cy="3402950"/>
                          </a:xfrm>
                          <a:prstGeom prst="rect">
                            <a:avLst/>
                          </a:prstGeom>
                        </pic:spPr>
                      </pic:pic>
                    </a:graphicData>
                  </a:graphic>
                </wp:inline>
              </w:drawing>
            </w:r>
          </w:p>
          <w:p w14:paraId="7D927D4F" w14:textId="77777777" w:rsidR="000D0079" w:rsidRDefault="000D0079">
            <w:pPr>
              <w:pStyle w:val="ListParagraph"/>
              <w:rPr>
                <w:b/>
                <w:bCs/>
              </w:rPr>
            </w:pPr>
          </w:p>
          <w:p w14:paraId="0EA06608" w14:textId="0BAD2FE9" w:rsidR="00086C91" w:rsidRDefault="001E51BD">
            <w:pPr>
              <w:pStyle w:val="ListParagraph"/>
              <w:rPr>
                <w:b/>
                <w:bCs/>
              </w:rPr>
            </w:pPr>
            <w:r>
              <w:rPr>
                <w:b/>
                <w:bCs/>
              </w:rPr>
              <w:lastRenderedPageBreak/>
              <w:t>Case 2:</w:t>
            </w:r>
          </w:p>
          <w:p w14:paraId="0E13ADFA" w14:textId="376BACD9" w:rsidR="001E51BD" w:rsidRPr="00723709" w:rsidRDefault="001E51BD" w:rsidP="00723709">
            <w:pPr>
              <w:pStyle w:val="ListParagraph"/>
              <w:rPr>
                <w:b/>
                <w:bCs/>
              </w:rPr>
            </w:pPr>
            <w:r>
              <w:rPr>
                <w:noProof/>
              </w:rPr>
              <w:drawing>
                <wp:inline distT="0" distB="0" distL="0" distR="0" wp14:anchorId="38D2C34B" wp14:editId="7728BF14">
                  <wp:extent cx="4219420" cy="4476466"/>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222051" cy="4479258"/>
                          </a:xfrm>
                          <a:prstGeom prst="rect">
                            <a:avLst/>
                          </a:prstGeom>
                        </pic:spPr>
                      </pic:pic>
                    </a:graphicData>
                  </a:graphic>
                </wp:inline>
              </w:drawing>
            </w:r>
          </w:p>
          <w:p w14:paraId="7F01A0E8" w14:textId="77777777" w:rsidR="007F34AD" w:rsidRDefault="007F34AD" w:rsidP="007F34AD">
            <w:pPr>
              <w:pStyle w:val="ListParagraph"/>
              <w:ind w:left="360"/>
            </w:pPr>
            <w:r>
              <w:t xml:space="preserve">Header: Enter your code </w:t>
            </w:r>
          </w:p>
          <w:p w14:paraId="7C86EA79" w14:textId="32633C8E" w:rsidR="007F34AD" w:rsidRDefault="007F34AD" w:rsidP="007F34AD">
            <w:pPr>
              <w:pStyle w:val="ListParagraph"/>
              <w:ind w:left="360"/>
            </w:pPr>
            <w:r>
              <w:t xml:space="preserve">Body: </w:t>
            </w:r>
            <w:proofErr w:type="gramStart"/>
            <w:r>
              <w:t>We’ve</w:t>
            </w:r>
            <w:proofErr w:type="gramEnd"/>
            <w:r>
              <w:t xml:space="preserve"> texted a code to [###-###-####]. Please enter the code below to reset your password.</w:t>
            </w:r>
          </w:p>
          <w:p w14:paraId="40BEAED9" w14:textId="492B35E4" w:rsidR="005048B3" w:rsidRDefault="00CB213E" w:rsidP="004715BB">
            <w:r>
              <w:t>For both cases</w:t>
            </w:r>
            <w:r w:rsidR="00A06F39">
              <w:t xml:space="preserve"> (via email or via text)</w:t>
            </w:r>
            <w:r>
              <w:t xml:space="preserve">, other functions are the same: </w:t>
            </w:r>
          </w:p>
          <w:p w14:paraId="37C18904" w14:textId="29900BED" w:rsidR="00E61B43" w:rsidRDefault="005048B3" w:rsidP="004715BB">
            <w:pPr>
              <w:pStyle w:val="ListParagraph"/>
              <w:numPr>
                <w:ilvl w:val="0"/>
                <w:numId w:val="316"/>
              </w:numPr>
              <w:ind w:firstLineChars="0"/>
            </w:pPr>
            <w:r>
              <w:t xml:space="preserve">Code form field: should be the same as create account’s code filed. See UC07-01. As soon as 6 digits has been entered, verify the code to see: 1) if it matches the </w:t>
            </w:r>
            <w:proofErr w:type="gramStart"/>
            <w:r>
              <w:t>phone,  2</w:t>
            </w:r>
            <w:proofErr w:type="gramEnd"/>
            <w:r>
              <w:t>) if it is not expired yet. If not, show error message: “</w:t>
            </w:r>
            <w:r w:rsidRPr="00715724">
              <w:t>Incorrect or expired verification code.</w:t>
            </w:r>
            <w:r>
              <w:t>”</w:t>
            </w:r>
          </w:p>
          <w:p w14:paraId="189B6089" w14:textId="2282E394" w:rsidR="00C05845" w:rsidRDefault="00E61B43" w:rsidP="004715BB">
            <w:pPr>
              <w:pStyle w:val="ListParagraph"/>
              <w:numPr>
                <w:ilvl w:val="0"/>
                <w:numId w:val="316"/>
              </w:numPr>
              <w:ind w:firstLineChars="0"/>
            </w:pPr>
            <w:r>
              <w:t xml:space="preserve">New Password form field, </w:t>
            </w:r>
            <w:r w:rsidR="00723709">
              <w:rPr>
                <w:rFonts w:hint="eastAsia"/>
              </w:rPr>
              <w:t>f</w:t>
            </w:r>
            <w:r>
              <w:t xml:space="preserve">or password, it should follow the same requirements as create an account (UC07-01) and use the same error </w:t>
            </w:r>
            <w:proofErr w:type="gramStart"/>
            <w:r>
              <w:t>messages</w:t>
            </w:r>
            <w:proofErr w:type="gramEnd"/>
          </w:p>
          <w:p w14:paraId="3FA6EC01" w14:textId="314702E9" w:rsidR="007F34AD" w:rsidRDefault="00C05845" w:rsidP="004715BB">
            <w:pPr>
              <w:pStyle w:val="ListParagraph"/>
              <w:numPr>
                <w:ilvl w:val="0"/>
                <w:numId w:val="316"/>
              </w:numPr>
              <w:ind w:firstLineChars="0"/>
            </w:pPr>
            <w:r>
              <w:t>Re-enter New Password form field. The two new passwords should be the same. If not, show an inline error message: “P</w:t>
            </w:r>
            <w:r w:rsidRPr="00C35F84">
              <w:t>assword don</w:t>
            </w:r>
            <w:r>
              <w:t>’</w:t>
            </w:r>
            <w:r w:rsidRPr="00C35F84">
              <w:t>t match</w:t>
            </w:r>
            <w:r>
              <w:t>.”</w:t>
            </w:r>
          </w:p>
          <w:p w14:paraId="01B8C38D" w14:textId="16280605" w:rsidR="007F34AD" w:rsidRDefault="007F34AD" w:rsidP="004715BB">
            <w:pPr>
              <w:pStyle w:val="ListParagraph"/>
              <w:numPr>
                <w:ilvl w:val="0"/>
                <w:numId w:val="316"/>
              </w:numPr>
              <w:ind w:firstLineChars="0"/>
            </w:pPr>
            <w:r>
              <w:t>Primary CTA: Reset Password</w:t>
            </w:r>
            <w:r w:rsidR="00393BF7">
              <w:t>, it will be enable</w:t>
            </w:r>
            <w:r w:rsidR="00217DB8">
              <w:t>d</w:t>
            </w:r>
            <w:r w:rsidR="00393BF7">
              <w:t xml:space="preserve"> after all three fields are not null.</w:t>
            </w:r>
          </w:p>
          <w:p w14:paraId="17C6F757" w14:textId="4B08B807" w:rsidR="00070EF2" w:rsidRDefault="007F34AD" w:rsidP="004715BB">
            <w:pPr>
              <w:pStyle w:val="ListParagraph"/>
              <w:numPr>
                <w:ilvl w:val="0"/>
                <w:numId w:val="316"/>
              </w:numPr>
              <w:ind w:firstLineChars="0"/>
            </w:pPr>
            <w:r>
              <w:t>Secondary CTA: Resend Code</w:t>
            </w:r>
            <w:r w:rsidR="00393BF7">
              <w:t xml:space="preserve">. It is </w:t>
            </w:r>
            <w:r w:rsidR="00217DB8">
              <w:t>enabled after the previous code has been sent for 10 seconds.</w:t>
            </w:r>
          </w:p>
          <w:p w14:paraId="2888B0AC" w14:textId="5D5B1EA1" w:rsidR="00072AD8" w:rsidRDefault="00072AD8" w:rsidP="004715BB">
            <w:pPr>
              <w:pStyle w:val="ListParagraph"/>
              <w:numPr>
                <w:ilvl w:val="0"/>
                <w:numId w:val="316"/>
              </w:numPr>
              <w:ind w:firstLineChars="0"/>
            </w:pPr>
            <w:r>
              <w:t xml:space="preserve">If user tries to type more than 25 characters to each password fields, </w:t>
            </w:r>
            <w:r>
              <w:rPr>
                <w:rFonts w:hint="eastAsia"/>
              </w:rPr>
              <w:t>the</w:t>
            </w:r>
            <w:r>
              <w:t xml:space="preserve"> </w:t>
            </w:r>
            <w:r>
              <w:rPr>
                <w:rFonts w:hint="eastAsia"/>
              </w:rPr>
              <w:t>error</w:t>
            </w:r>
            <w:r>
              <w:t xml:space="preserve"> </w:t>
            </w:r>
            <w:r>
              <w:rPr>
                <w:rFonts w:hint="eastAsia"/>
              </w:rPr>
              <w:lastRenderedPageBreak/>
              <w:t>message</w:t>
            </w:r>
            <w:r>
              <w:t xml:space="preserve"> </w:t>
            </w:r>
            <w:r>
              <w:rPr>
                <w:rFonts w:hint="eastAsia"/>
              </w:rPr>
              <w:t>logic</w:t>
            </w:r>
            <w:r>
              <w:t xml:space="preserve"> </w:t>
            </w:r>
            <w:r>
              <w:rPr>
                <w:rFonts w:hint="eastAsia"/>
              </w:rPr>
              <w:t>also</w:t>
            </w:r>
            <w:r>
              <w:t xml:space="preserve"> </w:t>
            </w:r>
            <w:r>
              <w:rPr>
                <w:rFonts w:hint="eastAsia"/>
              </w:rPr>
              <w:t>as</w:t>
            </w:r>
            <w:r>
              <w:t xml:space="preserve"> </w:t>
            </w:r>
            <w:r>
              <w:rPr>
                <w:rFonts w:hint="eastAsia"/>
              </w:rPr>
              <w:t>same</w:t>
            </w:r>
            <w:r>
              <w:t xml:space="preserve"> </w:t>
            </w:r>
            <w:r>
              <w:rPr>
                <w:rFonts w:hint="eastAsia"/>
              </w:rPr>
              <w:t>as</w:t>
            </w:r>
            <w:r>
              <w:t xml:space="preserve"> (UC07-01).</w:t>
            </w:r>
          </w:p>
          <w:p w14:paraId="6C1FA950" w14:textId="15AF45F2" w:rsidR="00DE7F39" w:rsidRDefault="00DE7F39" w:rsidP="00DE7F39">
            <w:pPr>
              <w:pStyle w:val="ListParagraph"/>
              <w:ind w:left="780" w:firstLineChars="0" w:firstLine="0"/>
            </w:pPr>
          </w:p>
          <w:p w14:paraId="66676C44" w14:textId="1721108B" w:rsidR="00987B4A" w:rsidRDefault="0055004C" w:rsidP="00DE7F39">
            <w:pPr>
              <w:pStyle w:val="ListParagraph"/>
              <w:ind w:left="360" w:firstLineChars="0" w:firstLine="0"/>
            </w:pPr>
            <w:r>
              <w:rPr>
                <w:rFonts w:hint="eastAsia"/>
              </w:rPr>
              <w:t>E</w:t>
            </w:r>
            <w:r>
              <w:t xml:space="preserve">nable </w:t>
            </w:r>
            <w:r w:rsidR="00987B4A">
              <w:rPr>
                <w:rFonts w:hint="eastAsia"/>
              </w:rPr>
              <w:t>“</w:t>
            </w:r>
            <w:r w:rsidR="00987B4A">
              <w:t>Reset Password</w:t>
            </w:r>
            <w:r w:rsidR="00987B4A">
              <w:rPr>
                <w:rFonts w:hint="eastAsia"/>
              </w:rPr>
              <w:t xml:space="preserve">” </w:t>
            </w:r>
            <w:r>
              <w:t>button only after all fields have input values.</w:t>
            </w:r>
          </w:p>
          <w:p w14:paraId="74B68007" w14:textId="77777777" w:rsidR="0055004C" w:rsidRDefault="0055004C" w:rsidP="00DE7F39">
            <w:pPr>
              <w:pStyle w:val="ListParagraph"/>
              <w:ind w:left="360" w:firstLineChars="0" w:firstLine="0"/>
            </w:pPr>
          </w:p>
          <w:p w14:paraId="0C050345" w14:textId="639C9559" w:rsidR="00BB613D" w:rsidRDefault="00BB613D" w:rsidP="002A5510"/>
          <w:p w14:paraId="3C97AA94" w14:textId="77777777" w:rsidR="000E4B5F" w:rsidRDefault="00BB613D" w:rsidP="00EE7AA2">
            <w:r>
              <w:t>If all information is correct, update the user’s password. Save needed change history.</w:t>
            </w:r>
          </w:p>
          <w:p w14:paraId="2177BAB2" w14:textId="77777777" w:rsidR="007030C6" w:rsidRDefault="007030C6" w:rsidP="007030C6">
            <w:pPr>
              <w:rPr>
                <w:b/>
                <w:bCs/>
              </w:rPr>
            </w:pPr>
            <w:r w:rsidRPr="00095A81">
              <w:rPr>
                <w:rFonts w:hint="eastAsia"/>
                <w:b/>
                <w:bCs/>
              </w:rPr>
              <w:t>S</w:t>
            </w:r>
            <w:r w:rsidRPr="00095A81">
              <w:rPr>
                <w:b/>
                <w:bCs/>
              </w:rPr>
              <w:t>tep</w:t>
            </w:r>
            <w:r>
              <w:rPr>
                <w:b/>
                <w:bCs/>
              </w:rPr>
              <w:t>3</w:t>
            </w:r>
            <w:r w:rsidRPr="00095A81">
              <w:rPr>
                <w:b/>
                <w:bCs/>
              </w:rPr>
              <w:t xml:space="preserve">: </w:t>
            </w:r>
            <w:r w:rsidRPr="00B579D3">
              <w:rPr>
                <w:b/>
                <w:bCs/>
              </w:rPr>
              <w:t>redirect</w:t>
            </w:r>
            <w:r>
              <w:rPr>
                <w:b/>
                <w:bCs/>
              </w:rPr>
              <w:t xml:space="preserve"> </w:t>
            </w:r>
            <w:r>
              <w:rPr>
                <w:rFonts w:hint="eastAsia"/>
                <w:b/>
                <w:bCs/>
              </w:rPr>
              <w:t>t</w:t>
            </w:r>
            <w:r>
              <w:rPr>
                <w:b/>
                <w:bCs/>
              </w:rPr>
              <w:t xml:space="preserve">o </w:t>
            </w:r>
            <w:r w:rsidRPr="00B579D3">
              <w:rPr>
                <w:b/>
                <w:bCs/>
              </w:rPr>
              <w:t>welcome page</w:t>
            </w:r>
            <w:r w:rsidRPr="00095A81">
              <w:rPr>
                <w:b/>
                <w:bCs/>
              </w:rPr>
              <w:t>:</w:t>
            </w:r>
          </w:p>
          <w:p w14:paraId="09420AB8" w14:textId="77777777" w:rsidR="007030C6" w:rsidRPr="00B579D3" w:rsidRDefault="007030C6" w:rsidP="007030C6">
            <w:pPr>
              <w:rPr>
                <w:b/>
                <w:bCs/>
              </w:rPr>
            </w:pPr>
            <w:r>
              <w:t xml:space="preserve">If all information is correct, and When the user clicks “Reset password”, user will </w:t>
            </w:r>
            <w:proofErr w:type="gramStart"/>
            <w:r>
              <w:t>be</w:t>
            </w:r>
            <w:proofErr w:type="gramEnd"/>
          </w:p>
          <w:p w14:paraId="45A1F655" w14:textId="77777777" w:rsidR="007030C6" w:rsidRDefault="007030C6" w:rsidP="007030C6">
            <w:r>
              <w:t>r</w:t>
            </w:r>
            <w:r w:rsidRPr="00B579D3">
              <w:t>edirect</w:t>
            </w:r>
            <w:r>
              <w:t>ed to login page (welcome page</w:t>
            </w:r>
            <w:r>
              <w:rPr>
                <w:rFonts w:hint="eastAsia"/>
              </w:rPr>
              <w:t>)</w:t>
            </w:r>
            <w:r>
              <w:t xml:space="preserve"> with empty Email and Password.</w:t>
            </w:r>
          </w:p>
          <w:p w14:paraId="7D5FCC56" w14:textId="77777777" w:rsidR="007030C6" w:rsidRDefault="007030C6" w:rsidP="00EE7AA2">
            <w:r>
              <w:rPr>
                <w:noProof/>
              </w:rPr>
              <w:drawing>
                <wp:inline distT="0" distB="0" distL="0" distR="0" wp14:anchorId="574B2092" wp14:editId="782D74E0">
                  <wp:extent cx="1447925" cy="2720576"/>
                  <wp:effectExtent l="0" t="0" r="0" b="381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447925" cy="2720576"/>
                          </a:xfrm>
                          <a:prstGeom prst="rect">
                            <a:avLst/>
                          </a:prstGeom>
                        </pic:spPr>
                      </pic:pic>
                    </a:graphicData>
                  </a:graphic>
                </wp:inline>
              </w:drawing>
            </w:r>
          </w:p>
          <w:p w14:paraId="62162173" w14:textId="7E3981E6" w:rsidR="000E4B5F" w:rsidRPr="00222839" w:rsidRDefault="00A408BA" w:rsidP="00EE7AA2">
            <w:r>
              <w:t>See UC07-02 for login function.</w:t>
            </w:r>
          </w:p>
        </w:tc>
      </w:tr>
      <w:tr w:rsidR="000E4B5F" w:rsidRPr="00452515" w14:paraId="407FC2AD" w14:textId="77777777" w:rsidTr="00875F0E">
        <w:tc>
          <w:tcPr>
            <w:tcW w:w="8008" w:type="dxa"/>
          </w:tcPr>
          <w:p w14:paraId="6A4836D8" w14:textId="77777777" w:rsidR="000E4B5F" w:rsidRDefault="000E4B5F" w:rsidP="00EE7AA2">
            <w:pPr>
              <w:rPr>
                <w:rFonts w:ascii="Arial" w:hAnsi="Arial" w:cs="Arial"/>
                <w:sz w:val="20"/>
                <w:szCs w:val="20"/>
              </w:rPr>
            </w:pPr>
            <w:r w:rsidRPr="00452515">
              <w:rPr>
                <w:rFonts w:ascii="Arial" w:hAnsi="Arial" w:cs="Arial"/>
                <w:sz w:val="20"/>
                <w:szCs w:val="20"/>
              </w:rPr>
              <w:lastRenderedPageBreak/>
              <w:t>Extend Scenario:</w:t>
            </w:r>
          </w:p>
          <w:p w14:paraId="6F6CEAFC" w14:textId="77777777" w:rsidR="000E4B5F" w:rsidRPr="00452515" w:rsidRDefault="000E4B5F" w:rsidP="00EE7AA2"/>
        </w:tc>
      </w:tr>
      <w:tr w:rsidR="000E4B5F" w:rsidRPr="00452515" w14:paraId="3DBE13D2" w14:textId="77777777" w:rsidTr="00875F0E">
        <w:tc>
          <w:tcPr>
            <w:tcW w:w="8008" w:type="dxa"/>
          </w:tcPr>
          <w:p w14:paraId="005C4DE1" w14:textId="77777777" w:rsidR="000E4B5F" w:rsidRDefault="000E4B5F" w:rsidP="00EE7AA2">
            <w:pPr>
              <w:rPr>
                <w:rFonts w:ascii="Arial" w:hAnsi="Arial" w:cs="Arial"/>
                <w:sz w:val="20"/>
                <w:szCs w:val="20"/>
              </w:rPr>
            </w:pPr>
            <w:r w:rsidRPr="00452515">
              <w:rPr>
                <w:rFonts w:ascii="Arial" w:hAnsi="Arial" w:cs="Arial"/>
                <w:sz w:val="20"/>
                <w:szCs w:val="20"/>
              </w:rPr>
              <w:t>Exception Scenario:</w:t>
            </w:r>
          </w:p>
          <w:p w14:paraId="70245AD8" w14:textId="77777777" w:rsidR="000E4B5F" w:rsidRPr="00452515" w:rsidRDefault="000E4B5F" w:rsidP="00EE7AA2"/>
        </w:tc>
      </w:tr>
      <w:tr w:rsidR="000E4B5F" w:rsidRPr="00452515" w14:paraId="086AC65F" w14:textId="77777777" w:rsidTr="00875F0E">
        <w:tc>
          <w:tcPr>
            <w:tcW w:w="8008" w:type="dxa"/>
          </w:tcPr>
          <w:p w14:paraId="400B3130" w14:textId="77777777" w:rsidR="000E4B5F" w:rsidRPr="00452515" w:rsidRDefault="000E4B5F" w:rsidP="00EE7AA2">
            <w:pPr>
              <w:rPr>
                <w:rFonts w:ascii="Arial" w:hAnsi="Arial" w:cs="Arial"/>
                <w:sz w:val="20"/>
                <w:szCs w:val="20"/>
              </w:rPr>
            </w:pPr>
            <w:r w:rsidRPr="00452515">
              <w:rPr>
                <w:rFonts w:ascii="Arial" w:hAnsi="Arial" w:cs="Arial"/>
                <w:sz w:val="20"/>
                <w:szCs w:val="20"/>
              </w:rPr>
              <w:t>Notes:</w:t>
            </w:r>
          </w:p>
        </w:tc>
      </w:tr>
      <w:tr w:rsidR="000E4B5F" w:rsidRPr="00452515" w14:paraId="1FA0EBC1" w14:textId="77777777" w:rsidTr="00875F0E">
        <w:tc>
          <w:tcPr>
            <w:tcW w:w="8008" w:type="dxa"/>
          </w:tcPr>
          <w:p w14:paraId="0348EC61" w14:textId="77777777" w:rsidR="000E4B5F" w:rsidRPr="00452515" w:rsidRDefault="000E4B5F" w:rsidP="00EE7AA2">
            <w:pPr>
              <w:rPr>
                <w:rFonts w:ascii="Arial" w:hAnsi="Arial" w:cs="Arial"/>
                <w:sz w:val="20"/>
                <w:szCs w:val="20"/>
              </w:rPr>
            </w:pPr>
            <w:r w:rsidRPr="00452515">
              <w:rPr>
                <w:rFonts w:ascii="Arial" w:hAnsi="Arial" w:cs="Arial"/>
                <w:sz w:val="20"/>
                <w:szCs w:val="20"/>
              </w:rPr>
              <w:t>Q/A:</w:t>
            </w:r>
          </w:p>
        </w:tc>
      </w:tr>
    </w:tbl>
    <w:p w14:paraId="2B78657A" w14:textId="2D62D946" w:rsidR="00D033CB" w:rsidRDefault="002455F0" w:rsidP="00BA0B80">
      <w:pPr>
        <w:pStyle w:val="Heading3"/>
      </w:pPr>
      <w:r w:rsidRPr="00452515">
        <w:t>UC0</w:t>
      </w:r>
      <w:r>
        <w:t>7-04 Account Drawer</w:t>
      </w:r>
      <w:r>
        <w:rPr>
          <w:rFonts w:hint="eastAsia"/>
        </w:rPr>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2455F0" w:rsidRPr="00452515" w14:paraId="29A952C9" w14:textId="77777777" w:rsidTr="00EC6447">
        <w:tc>
          <w:tcPr>
            <w:tcW w:w="8008" w:type="dxa"/>
          </w:tcPr>
          <w:p w14:paraId="6C58E72B" w14:textId="7D6600CF" w:rsidR="002455F0" w:rsidRPr="00452515" w:rsidRDefault="002455F0" w:rsidP="002455F0">
            <w:pPr>
              <w:rPr>
                <w:rFonts w:ascii="Arial" w:hAnsi="Arial" w:cs="Arial"/>
                <w:sz w:val="20"/>
                <w:szCs w:val="20"/>
              </w:rPr>
            </w:pPr>
            <w:r w:rsidRPr="00452515">
              <w:rPr>
                <w:rFonts w:ascii="Arial" w:hAnsi="Arial" w:cs="Arial"/>
                <w:sz w:val="20"/>
                <w:szCs w:val="20"/>
              </w:rPr>
              <w:t>UC0</w:t>
            </w:r>
            <w:r>
              <w:rPr>
                <w:rFonts w:ascii="Arial" w:hAnsi="Arial" w:cs="Arial"/>
                <w:sz w:val="20"/>
                <w:szCs w:val="20"/>
              </w:rPr>
              <w:t>7-04 Account Drawer</w:t>
            </w:r>
            <w:r w:rsidR="003E264B">
              <w:rPr>
                <w:rFonts w:ascii="Arial" w:hAnsi="Arial" w:cs="Arial"/>
                <w:sz w:val="20"/>
                <w:szCs w:val="20"/>
              </w:rPr>
              <w:t xml:space="preserve"> -</w:t>
            </w:r>
          </w:p>
        </w:tc>
      </w:tr>
      <w:tr w:rsidR="00EC6447" w:rsidRPr="00452515" w14:paraId="116E4EF4" w14:textId="77777777" w:rsidTr="00703BE8">
        <w:tc>
          <w:tcPr>
            <w:tcW w:w="8008" w:type="dxa"/>
          </w:tcPr>
          <w:p w14:paraId="4B697DF0" w14:textId="77777777" w:rsidR="00EC6447" w:rsidRDefault="00EC6447" w:rsidP="00703BE8">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4"/>
              <w:gridCol w:w="1361"/>
              <w:gridCol w:w="1209"/>
              <w:gridCol w:w="4048"/>
            </w:tblGrid>
            <w:tr w:rsidR="00597B4D" w14:paraId="2B684C0B" w14:textId="77777777" w:rsidTr="00597B4D">
              <w:tc>
                <w:tcPr>
                  <w:tcW w:w="1164" w:type="dxa"/>
                </w:tcPr>
                <w:p w14:paraId="21A0DCB1" w14:textId="298DD941" w:rsidR="00597B4D" w:rsidRDefault="00597B4D" w:rsidP="00703BE8">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1" w:type="dxa"/>
                </w:tcPr>
                <w:p w14:paraId="29114245" w14:textId="0DC46CBB" w:rsidR="00597B4D" w:rsidRDefault="00597B4D" w:rsidP="00703BE8">
                  <w:pPr>
                    <w:spacing w:after="0"/>
                    <w:rPr>
                      <w:rFonts w:ascii="Arial" w:hAnsi="Arial" w:cs="Arial"/>
                      <w:sz w:val="20"/>
                      <w:szCs w:val="20"/>
                    </w:rPr>
                  </w:pPr>
                  <w:r>
                    <w:rPr>
                      <w:rFonts w:ascii="Arial" w:hAnsi="Arial" w:cs="Arial"/>
                      <w:sz w:val="20"/>
                      <w:szCs w:val="20"/>
                    </w:rPr>
                    <w:t>Date</w:t>
                  </w:r>
                </w:p>
              </w:tc>
              <w:tc>
                <w:tcPr>
                  <w:tcW w:w="1209" w:type="dxa"/>
                </w:tcPr>
                <w:p w14:paraId="162821FE" w14:textId="77777777" w:rsidR="00597B4D" w:rsidRDefault="00597B4D" w:rsidP="00703BE8">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48" w:type="dxa"/>
                </w:tcPr>
                <w:p w14:paraId="1CACC758" w14:textId="77777777" w:rsidR="00597B4D" w:rsidRDefault="00597B4D" w:rsidP="00703BE8">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597B4D" w14:paraId="211801ED" w14:textId="77777777" w:rsidTr="00597B4D">
              <w:tc>
                <w:tcPr>
                  <w:tcW w:w="1164" w:type="dxa"/>
                </w:tcPr>
                <w:p w14:paraId="1A4CEFB2" w14:textId="1E3D35B1" w:rsidR="00597B4D" w:rsidRDefault="00597B4D" w:rsidP="00703BE8">
                  <w:pPr>
                    <w:spacing w:after="0"/>
                    <w:rPr>
                      <w:rFonts w:ascii="Arial" w:hAnsi="Arial" w:cs="Arial"/>
                      <w:sz w:val="20"/>
                      <w:szCs w:val="20"/>
                    </w:rPr>
                  </w:pPr>
                  <w:r>
                    <w:rPr>
                      <w:rFonts w:ascii="Arial" w:hAnsi="Arial" w:cs="Arial" w:hint="eastAsia"/>
                      <w:sz w:val="20"/>
                      <w:szCs w:val="20"/>
                    </w:rPr>
                    <w:lastRenderedPageBreak/>
                    <w:t>1</w:t>
                  </w:r>
                  <w:r>
                    <w:rPr>
                      <w:rFonts w:ascii="Arial" w:hAnsi="Arial" w:cs="Arial"/>
                      <w:sz w:val="20"/>
                      <w:szCs w:val="20"/>
                    </w:rPr>
                    <w:t>.0</w:t>
                  </w:r>
                </w:p>
              </w:tc>
              <w:tc>
                <w:tcPr>
                  <w:tcW w:w="1361" w:type="dxa"/>
                </w:tcPr>
                <w:p w14:paraId="49678254" w14:textId="126726EC" w:rsidR="00597B4D" w:rsidRDefault="00597B4D" w:rsidP="00703BE8">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w:t>
                  </w:r>
                  <w:r>
                    <w:rPr>
                      <w:rFonts w:ascii="Arial" w:hAnsi="Arial" w:cs="Arial" w:hint="eastAsia"/>
                      <w:sz w:val="20"/>
                      <w:szCs w:val="20"/>
                    </w:rPr>
                    <w:t>-</w:t>
                  </w:r>
                  <w:r>
                    <w:rPr>
                      <w:rFonts w:ascii="Arial" w:hAnsi="Arial" w:cs="Arial"/>
                      <w:sz w:val="20"/>
                      <w:szCs w:val="20"/>
                    </w:rPr>
                    <w:t>2020</w:t>
                  </w:r>
                </w:p>
              </w:tc>
              <w:tc>
                <w:tcPr>
                  <w:tcW w:w="1209" w:type="dxa"/>
                </w:tcPr>
                <w:p w14:paraId="22FFBA64" w14:textId="7DE0D001" w:rsidR="00597B4D" w:rsidRDefault="00597B4D" w:rsidP="00703BE8">
                  <w:pPr>
                    <w:spacing w:after="0"/>
                    <w:rPr>
                      <w:rFonts w:ascii="Arial" w:hAnsi="Arial" w:cs="Arial"/>
                      <w:sz w:val="20"/>
                      <w:szCs w:val="20"/>
                    </w:rPr>
                  </w:pPr>
                  <w:r>
                    <w:rPr>
                      <w:rFonts w:ascii="Arial" w:hAnsi="Arial" w:cs="Arial"/>
                      <w:sz w:val="20"/>
                      <w:szCs w:val="20"/>
                    </w:rPr>
                    <w:t>Lisa</w:t>
                  </w:r>
                </w:p>
              </w:tc>
              <w:tc>
                <w:tcPr>
                  <w:tcW w:w="4048" w:type="dxa"/>
                </w:tcPr>
                <w:p w14:paraId="479E5B0E" w14:textId="4A9F2F91" w:rsidR="00597B4D" w:rsidRDefault="00597B4D" w:rsidP="00703BE8">
                  <w:pPr>
                    <w:spacing w:after="0"/>
                    <w:rPr>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nd</w:t>
                  </w:r>
                  <w:r>
                    <w:rPr>
                      <w:rFonts w:ascii="Arial" w:hAnsi="Arial" w:cs="Arial"/>
                      <w:sz w:val="20"/>
                      <w:szCs w:val="20"/>
                    </w:rPr>
                    <w:t xml:space="preserve"> </w:t>
                  </w:r>
                  <w:r>
                    <w:rPr>
                      <w:rFonts w:ascii="Arial" w:hAnsi="Arial" w:cs="Arial" w:hint="eastAsia"/>
                      <w:sz w:val="20"/>
                      <w:szCs w:val="20"/>
                    </w:rPr>
                    <w:t>other</w:t>
                  </w:r>
                  <w:r>
                    <w:rPr>
                      <w:rFonts w:ascii="Arial" w:hAnsi="Arial" w:cs="Arial"/>
                      <w:sz w:val="20"/>
                      <w:szCs w:val="20"/>
                    </w:rPr>
                    <w:t xml:space="preserve"> </w:t>
                  </w:r>
                  <w:r>
                    <w:rPr>
                      <w:rFonts w:ascii="Arial" w:hAnsi="Arial" w:cs="Arial" w:hint="eastAsia"/>
                      <w:sz w:val="20"/>
                      <w:szCs w:val="20"/>
                    </w:rPr>
                    <w:t>versions</w:t>
                  </w:r>
                </w:p>
              </w:tc>
            </w:tr>
            <w:tr w:rsidR="00597B4D" w14:paraId="39D43C30" w14:textId="77777777" w:rsidTr="00597B4D">
              <w:tc>
                <w:tcPr>
                  <w:tcW w:w="1164" w:type="dxa"/>
                </w:tcPr>
                <w:p w14:paraId="4ADE58F6" w14:textId="42D138D8" w:rsidR="00597B4D" w:rsidRDefault="00597B4D" w:rsidP="00703BE8">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1" w:type="dxa"/>
                </w:tcPr>
                <w:p w14:paraId="310EB2C5" w14:textId="3F26B444" w:rsidR="00597B4D" w:rsidRDefault="00597B4D" w:rsidP="00703BE8">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4</w:t>
                  </w:r>
                </w:p>
              </w:tc>
              <w:tc>
                <w:tcPr>
                  <w:tcW w:w="1209" w:type="dxa"/>
                </w:tcPr>
                <w:p w14:paraId="1BED08F5" w14:textId="309A2269" w:rsidR="00597B4D" w:rsidRDefault="00597B4D" w:rsidP="00703BE8">
                  <w:pPr>
                    <w:spacing w:after="0"/>
                    <w:rPr>
                      <w:rFonts w:ascii="Arial" w:hAnsi="Arial" w:cs="Arial"/>
                      <w:sz w:val="20"/>
                      <w:szCs w:val="20"/>
                    </w:rPr>
                  </w:pPr>
                  <w:r>
                    <w:rPr>
                      <w:rFonts w:ascii="Arial" w:hAnsi="Arial" w:cs="Arial" w:hint="eastAsia"/>
                      <w:sz w:val="20"/>
                      <w:szCs w:val="20"/>
                    </w:rPr>
                    <w:t>Nancy</w:t>
                  </w:r>
                </w:p>
              </w:tc>
              <w:tc>
                <w:tcPr>
                  <w:tcW w:w="4048" w:type="dxa"/>
                </w:tcPr>
                <w:p w14:paraId="6F7D6D3A" w14:textId="40C15DB1" w:rsidR="00597B4D" w:rsidRDefault="00597B4D" w:rsidP="00703BE8">
                  <w:pPr>
                    <w:spacing w:after="0"/>
                    <w:rPr>
                      <w:rFonts w:ascii="Arial" w:hAnsi="Arial" w:cs="Arial"/>
                      <w:sz w:val="20"/>
                      <w:szCs w:val="20"/>
                    </w:rPr>
                  </w:pPr>
                  <w:r w:rsidRPr="002412CE">
                    <w:rPr>
                      <w:rFonts w:ascii="Arial" w:hAnsi="Arial" w:cs="Arial"/>
                      <w:sz w:val="20"/>
                      <w:szCs w:val="20"/>
                    </w:rPr>
                    <w:t>Save Changes Confirmation Hop-Up</w:t>
                  </w:r>
                </w:p>
              </w:tc>
            </w:tr>
            <w:tr w:rsidR="00597B4D" w14:paraId="617542AD" w14:textId="77777777" w:rsidTr="00597B4D">
              <w:tc>
                <w:tcPr>
                  <w:tcW w:w="1164" w:type="dxa"/>
                </w:tcPr>
                <w:p w14:paraId="685430E8" w14:textId="02840E88" w:rsidR="00597B4D" w:rsidRDefault="00597B4D" w:rsidP="00703BE8">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61" w:type="dxa"/>
                </w:tcPr>
                <w:p w14:paraId="1E15C97E" w14:textId="7D98C1EA" w:rsidR="00597B4D" w:rsidRDefault="00597B4D" w:rsidP="00703BE8">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23</w:t>
                  </w:r>
                </w:p>
              </w:tc>
              <w:tc>
                <w:tcPr>
                  <w:tcW w:w="1209" w:type="dxa"/>
                </w:tcPr>
                <w:p w14:paraId="44DFA843" w14:textId="4C822051" w:rsidR="00597B4D" w:rsidRDefault="00597B4D" w:rsidP="00703BE8">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48" w:type="dxa"/>
                </w:tcPr>
                <w:p w14:paraId="5346E2BD" w14:textId="2A20BB64" w:rsidR="00597B4D" w:rsidRDefault="00597B4D" w:rsidP="00703BE8">
                  <w:pPr>
                    <w:spacing w:after="0"/>
                    <w:rPr>
                      <w:rFonts w:ascii="Arial" w:hAnsi="Arial" w:cs="Arial"/>
                      <w:sz w:val="20"/>
                      <w:szCs w:val="20"/>
                    </w:rPr>
                  </w:pPr>
                  <w:r w:rsidRPr="0022227B">
                    <w:rPr>
                      <w:rFonts w:ascii="Arial" w:hAnsi="Arial" w:cs="Arial"/>
                      <w:sz w:val="20"/>
                      <w:szCs w:val="20"/>
                    </w:rPr>
                    <w:t xml:space="preserve">Account Drawer </w:t>
                  </w:r>
                  <w:r w:rsidR="00BA43E8">
                    <w:rPr>
                      <w:rFonts w:ascii="Arial" w:hAnsi="Arial" w:cs="Arial"/>
                      <w:sz w:val="20"/>
                      <w:szCs w:val="20"/>
                    </w:rPr>
                    <w:t>–</w:t>
                  </w:r>
                  <w:r w:rsidRPr="0022227B">
                    <w:rPr>
                      <w:rFonts w:ascii="Arial" w:hAnsi="Arial" w:cs="Arial"/>
                      <w:sz w:val="20"/>
                      <w:szCs w:val="20"/>
                    </w:rPr>
                    <w:t xml:space="preserve"> Add Version</w:t>
                  </w:r>
                </w:p>
              </w:tc>
            </w:tr>
            <w:tr w:rsidR="00715E7C" w14:paraId="55D41C29" w14:textId="77777777" w:rsidTr="00597B4D">
              <w:tc>
                <w:tcPr>
                  <w:tcW w:w="1164" w:type="dxa"/>
                </w:tcPr>
                <w:p w14:paraId="0FCB9B73" w14:textId="0A20803C" w:rsidR="00715E7C" w:rsidRDefault="00715E7C" w:rsidP="00715E7C">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361" w:type="dxa"/>
                </w:tcPr>
                <w:p w14:paraId="11175662" w14:textId="1BE4388B" w:rsidR="00715E7C" w:rsidRDefault="00715E7C" w:rsidP="00715E7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24</w:t>
                  </w:r>
                </w:p>
              </w:tc>
              <w:tc>
                <w:tcPr>
                  <w:tcW w:w="1209" w:type="dxa"/>
                </w:tcPr>
                <w:p w14:paraId="4759ABA4" w14:textId="1D59EF8F" w:rsidR="00715E7C" w:rsidRDefault="00715E7C" w:rsidP="00715E7C">
                  <w:pPr>
                    <w:spacing w:after="0"/>
                    <w:rPr>
                      <w:rFonts w:ascii="Arial" w:hAnsi="Arial" w:cs="Arial"/>
                      <w:sz w:val="20"/>
                      <w:szCs w:val="20"/>
                    </w:rPr>
                  </w:pPr>
                  <w:r>
                    <w:rPr>
                      <w:rFonts w:ascii="Arial" w:hAnsi="Arial" w:cs="Arial" w:hint="eastAsia"/>
                      <w:sz w:val="20"/>
                      <w:szCs w:val="20"/>
                    </w:rPr>
                    <w:t>Nancy</w:t>
                  </w:r>
                </w:p>
              </w:tc>
              <w:tc>
                <w:tcPr>
                  <w:tcW w:w="4048" w:type="dxa"/>
                </w:tcPr>
                <w:p w14:paraId="561A9BB4" w14:textId="1E480A3B" w:rsidR="00715E7C" w:rsidRDefault="00715E7C" w:rsidP="00715E7C">
                  <w:pPr>
                    <w:spacing w:after="0"/>
                    <w:rPr>
                      <w:rFonts w:ascii="Arial" w:hAnsi="Arial" w:cs="Arial"/>
                      <w:sz w:val="20"/>
                      <w:szCs w:val="20"/>
                    </w:rPr>
                  </w:pPr>
                  <w:r w:rsidRPr="002C15DA">
                    <w:rPr>
                      <w:rFonts w:ascii="Arial" w:hAnsi="Arial" w:cs="Arial"/>
                      <w:sz w:val="20"/>
                      <w:szCs w:val="20"/>
                    </w:rPr>
                    <w:t xml:space="preserve">Account Drawer </w:t>
                  </w:r>
                  <w:r>
                    <w:rPr>
                      <w:rFonts w:ascii="Arial" w:hAnsi="Arial" w:cs="Arial"/>
                      <w:sz w:val="20"/>
                      <w:szCs w:val="20"/>
                    </w:rPr>
                    <w:t>–</w:t>
                  </w:r>
                  <w:r w:rsidRPr="002C15DA">
                    <w:rPr>
                      <w:rFonts w:ascii="Arial" w:hAnsi="Arial" w:cs="Arial"/>
                      <w:sz w:val="20"/>
                      <w:szCs w:val="20"/>
                    </w:rPr>
                    <w:t xml:space="preserve"> Add Shadow</w:t>
                  </w:r>
                </w:p>
              </w:tc>
            </w:tr>
            <w:tr w:rsidR="00715E7C" w14:paraId="0116F00D" w14:textId="77777777" w:rsidTr="00597B4D">
              <w:tc>
                <w:tcPr>
                  <w:tcW w:w="1164" w:type="dxa"/>
                </w:tcPr>
                <w:p w14:paraId="5E041803" w14:textId="4CBD45A3" w:rsidR="00715E7C" w:rsidRDefault="00715E7C" w:rsidP="00715E7C">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5</w:t>
                  </w:r>
                </w:p>
              </w:tc>
              <w:tc>
                <w:tcPr>
                  <w:tcW w:w="1361" w:type="dxa"/>
                </w:tcPr>
                <w:p w14:paraId="5E1A151D" w14:textId="14254DA4" w:rsidR="00715E7C" w:rsidRDefault="00715E7C" w:rsidP="00715E7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30</w:t>
                  </w:r>
                </w:p>
              </w:tc>
              <w:tc>
                <w:tcPr>
                  <w:tcW w:w="1209" w:type="dxa"/>
                </w:tcPr>
                <w:p w14:paraId="29A8D433" w14:textId="762054BB" w:rsidR="00715E7C" w:rsidRDefault="00715E7C" w:rsidP="00715E7C">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48" w:type="dxa"/>
                </w:tcPr>
                <w:p w14:paraId="4CE17A20" w14:textId="515F8710" w:rsidR="00715E7C" w:rsidRDefault="00715E7C" w:rsidP="00715E7C">
                  <w:pPr>
                    <w:spacing w:after="0"/>
                    <w:rPr>
                      <w:rFonts w:ascii="Arial" w:hAnsi="Arial" w:cs="Arial"/>
                      <w:sz w:val="20"/>
                      <w:szCs w:val="20"/>
                    </w:rPr>
                  </w:pPr>
                  <w:r w:rsidRPr="00597B4D">
                    <w:rPr>
                      <w:rFonts w:ascii="Arial" w:hAnsi="Arial" w:cs="Arial" w:hint="eastAsia"/>
                      <w:sz w:val="20"/>
                      <w:szCs w:val="20"/>
                    </w:rPr>
                    <w:t>A</w:t>
                  </w:r>
                  <w:r w:rsidRPr="00597B4D">
                    <w:rPr>
                      <w:rFonts w:ascii="Arial" w:hAnsi="Arial" w:cs="Arial"/>
                      <w:sz w:val="20"/>
                      <w:szCs w:val="20"/>
                    </w:rPr>
                    <w:t>dd 3</w:t>
                  </w:r>
                  <w:r w:rsidRPr="005D65BF">
                    <w:rPr>
                      <w:rFonts w:ascii="Arial" w:hAnsi="Arial" w:cs="Arial"/>
                      <w:sz w:val="20"/>
                      <w:szCs w:val="20"/>
                      <w:vertAlign w:val="superscript"/>
                    </w:rPr>
                    <w:t>rd</w:t>
                  </w:r>
                  <w:r w:rsidRPr="00597B4D">
                    <w:rPr>
                      <w:rFonts w:ascii="Arial" w:hAnsi="Arial" w:cs="Arial"/>
                      <w:sz w:val="20"/>
                      <w:szCs w:val="20"/>
                    </w:rPr>
                    <w:t xml:space="preserve"> Party Software Disclosure</w:t>
                  </w:r>
                </w:p>
              </w:tc>
            </w:tr>
            <w:tr w:rsidR="00715E7C" w14:paraId="5EFBDA09" w14:textId="77777777" w:rsidTr="00597B4D">
              <w:tc>
                <w:tcPr>
                  <w:tcW w:w="1164" w:type="dxa"/>
                </w:tcPr>
                <w:p w14:paraId="46590B6C" w14:textId="58CD57D6" w:rsidR="00715E7C" w:rsidRDefault="00715E7C" w:rsidP="00715E7C">
                  <w:pPr>
                    <w:spacing w:after="0"/>
                    <w:rPr>
                      <w:rFonts w:ascii="Arial" w:hAnsi="Arial" w:cs="Arial"/>
                      <w:sz w:val="20"/>
                      <w:szCs w:val="20"/>
                    </w:rPr>
                  </w:pPr>
                  <w:r>
                    <w:rPr>
                      <w:rFonts w:ascii="Arial" w:hAnsi="Arial" w:cs="Arial"/>
                      <w:sz w:val="20"/>
                      <w:szCs w:val="20"/>
                    </w:rPr>
                    <w:t>1.6</w:t>
                  </w:r>
                </w:p>
              </w:tc>
              <w:tc>
                <w:tcPr>
                  <w:tcW w:w="1361" w:type="dxa"/>
                </w:tcPr>
                <w:p w14:paraId="6117F590" w14:textId="58AFA394" w:rsidR="00715E7C" w:rsidRDefault="00715E7C" w:rsidP="00715E7C">
                  <w:pPr>
                    <w:spacing w:after="0"/>
                    <w:rPr>
                      <w:rFonts w:ascii="Arial" w:hAnsi="Arial" w:cs="Arial"/>
                      <w:sz w:val="20"/>
                      <w:szCs w:val="20"/>
                    </w:rPr>
                  </w:pPr>
                  <w:r>
                    <w:rPr>
                      <w:rFonts w:ascii="Arial" w:hAnsi="Arial" w:cs="Arial"/>
                      <w:sz w:val="20"/>
                      <w:szCs w:val="20"/>
                    </w:rPr>
                    <w:t>2020.12.3</w:t>
                  </w:r>
                </w:p>
              </w:tc>
              <w:tc>
                <w:tcPr>
                  <w:tcW w:w="1209" w:type="dxa"/>
                </w:tcPr>
                <w:p w14:paraId="6F349284" w14:textId="652341C0" w:rsidR="00715E7C" w:rsidRDefault="00715E7C" w:rsidP="00715E7C">
                  <w:pPr>
                    <w:spacing w:after="0"/>
                    <w:rPr>
                      <w:rFonts w:ascii="Arial" w:hAnsi="Arial" w:cs="Arial"/>
                      <w:sz w:val="20"/>
                      <w:szCs w:val="20"/>
                    </w:rPr>
                  </w:pPr>
                  <w:r>
                    <w:rPr>
                      <w:rFonts w:ascii="Arial" w:hAnsi="Arial" w:cs="Arial"/>
                      <w:sz w:val="20"/>
                      <w:szCs w:val="20"/>
                    </w:rPr>
                    <w:t>Norbert</w:t>
                  </w:r>
                </w:p>
              </w:tc>
              <w:tc>
                <w:tcPr>
                  <w:tcW w:w="4048" w:type="dxa"/>
                </w:tcPr>
                <w:p w14:paraId="4EE5BFCC" w14:textId="149E4C8D" w:rsidR="00715E7C" w:rsidRDefault="00715E7C" w:rsidP="00715E7C">
                  <w:pPr>
                    <w:spacing w:after="0"/>
                    <w:rPr>
                      <w:rFonts w:ascii="Arial" w:hAnsi="Arial" w:cs="Arial"/>
                      <w:sz w:val="20"/>
                      <w:szCs w:val="20"/>
                    </w:rPr>
                  </w:pPr>
                  <w:r>
                    <w:rPr>
                      <w:rFonts w:ascii="Arial" w:hAnsi="Arial" w:cs="Arial"/>
                      <w:sz w:val="20"/>
                      <w:szCs w:val="20"/>
                    </w:rPr>
                    <w:t>Add “Allergens” setting</w:t>
                  </w:r>
                </w:p>
              </w:tc>
            </w:tr>
            <w:tr w:rsidR="00715E7C" w14:paraId="07E1709F" w14:textId="77777777" w:rsidTr="00597B4D">
              <w:tc>
                <w:tcPr>
                  <w:tcW w:w="1164" w:type="dxa"/>
                </w:tcPr>
                <w:p w14:paraId="30A370B4" w14:textId="77777777" w:rsidR="00715E7C" w:rsidRDefault="00715E7C" w:rsidP="00715E7C">
                  <w:pPr>
                    <w:spacing w:after="0"/>
                    <w:rPr>
                      <w:rFonts w:ascii="Arial" w:hAnsi="Arial" w:cs="Arial"/>
                      <w:sz w:val="20"/>
                      <w:szCs w:val="20"/>
                    </w:rPr>
                  </w:pPr>
                </w:p>
              </w:tc>
              <w:tc>
                <w:tcPr>
                  <w:tcW w:w="1361" w:type="dxa"/>
                </w:tcPr>
                <w:p w14:paraId="09276483" w14:textId="77777777" w:rsidR="00715E7C" w:rsidRDefault="00715E7C" w:rsidP="00715E7C">
                  <w:pPr>
                    <w:spacing w:after="0"/>
                    <w:rPr>
                      <w:rFonts w:ascii="Arial" w:hAnsi="Arial" w:cs="Arial"/>
                      <w:sz w:val="20"/>
                      <w:szCs w:val="20"/>
                    </w:rPr>
                  </w:pPr>
                </w:p>
              </w:tc>
              <w:tc>
                <w:tcPr>
                  <w:tcW w:w="1209" w:type="dxa"/>
                </w:tcPr>
                <w:p w14:paraId="4747B521" w14:textId="77777777" w:rsidR="00715E7C" w:rsidRDefault="00715E7C" w:rsidP="00715E7C">
                  <w:pPr>
                    <w:spacing w:after="0"/>
                    <w:rPr>
                      <w:rFonts w:ascii="Arial" w:hAnsi="Arial" w:cs="Arial"/>
                      <w:sz w:val="20"/>
                      <w:szCs w:val="20"/>
                    </w:rPr>
                  </w:pPr>
                </w:p>
              </w:tc>
              <w:tc>
                <w:tcPr>
                  <w:tcW w:w="4048" w:type="dxa"/>
                </w:tcPr>
                <w:p w14:paraId="24FC8E07" w14:textId="77777777" w:rsidR="00715E7C" w:rsidRDefault="00715E7C" w:rsidP="00715E7C">
                  <w:pPr>
                    <w:spacing w:after="0"/>
                    <w:rPr>
                      <w:rFonts w:ascii="Arial" w:hAnsi="Arial" w:cs="Arial"/>
                      <w:sz w:val="20"/>
                      <w:szCs w:val="20"/>
                    </w:rPr>
                  </w:pPr>
                </w:p>
              </w:tc>
            </w:tr>
          </w:tbl>
          <w:p w14:paraId="6A8BD4C4" w14:textId="77777777" w:rsidR="00EC6447" w:rsidRDefault="00EC6447" w:rsidP="00703BE8">
            <w:pPr>
              <w:rPr>
                <w:rFonts w:ascii="Arial" w:hAnsi="Arial" w:cs="Arial"/>
                <w:sz w:val="20"/>
                <w:szCs w:val="20"/>
              </w:rPr>
            </w:pPr>
          </w:p>
        </w:tc>
      </w:tr>
      <w:tr w:rsidR="002455F0" w:rsidRPr="00452515" w14:paraId="3CEAA810" w14:textId="77777777" w:rsidTr="00EC6447">
        <w:tc>
          <w:tcPr>
            <w:tcW w:w="8008" w:type="dxa"/>
          </w:tcPr>
          <w:p w14:paraId="5FD9ADBA" w14:textId="4E05182E" w:rsidR="002455F0" w:rsidRPr="00452515" w:rsidRDefault="002455F0" w:rsidP="002455F0">
            <w:pPr>
              <w:rPr>
                <w:rFonts w:ascii="Arial" w:hAnsi="Arial" w:cs="Arial"/>
                <w:sz w:val="20"/>
                <w:szCs w:val="20"/>
              </w:rPr>
            </w:pPr>
            <w:r w:rsidRPr="00452515">
              <w:rPr>
                <w:rFonts w:ascii="Arial" w:hAnsi="Arial" w:cs="Arial"/>
                <w:sz w:val="20"/>
                <w:szCs w:val="20"/>
              </w:rPr>
              <w:lastRenderedPageBreak/>
              <w:t xml:space="preserve">Stakeholder: </w:t>
            </w:r>
            <w:r>
              <w:rPr>
                <w:rFonts w:ascii="Arial" w:hAnsi="Arial" w:cs="Arial"/>
                <w:sz w:val="20"/>
                <w:szCs w:val="20"/>
              </w:rPr>
              <w:t>customer</w:t>
            </w:r>
          </w:p>
        </w:tc>
      </w:tr>
      <w:tr w:rsidR="002455F0" w:rsidRPr="00452515" w14:paraId="11F13710" w14:textId="77777777" w:rsidTr="00EC6447">
        <w:tc>
          <w:tcPr>
            <w:tcW w:w="8008" w:type="dxa"/>
          </w:tcPr>
          <w:p w14:paraId="113E5272" w14:textId="77777777" w:rsidR="002455F0" w:rsidRDefault="002455F0" w:rsidP="002455F0">
            <w:pPr>
              <w:rPr>
                <w:rFonts w:ascii="Arial" w:hAnsi="Arial" w:cs="Arial"/>
                <w:sz w:val="20"/>
                <w:szCs w:val="20"/>
              </w:rPr>
            </w:pPr>
            <w:r w:rsidRPr="00452515">
              <w:rPr>
                <w:rFonts w:ascii="Arial" w:hAnsi="Arial" w:cs="Arial"/>
                <w:sz w:val="20"/>
                <w:szCs w:val="20"/>
              </w:rPr>
              <w:t xml:space="preserve">Pre-Condition: </w:t>
            </w:r>
          </w:p>
          <w:p w14:paraId="1AD5AA41" w14:textId="6D495CFD" w:rsidR="002455F0" w:rsidRPr="002455F0" w:rsidRDefault="002455F0" w:rsidP="005932D2">
            <w:pPr>
              <w:pStyle w:val="ListParagraph"/>
              <w:numPr>
                <w:ilvl w:val="0"/>
                <w:numId w:val="65"/>
              </w:numPr>
              <w:spacing w:after="0"/>
              <w:ind w:left="570" w:firstLineChars="0"/>
            </w:pPr>
            <w:r>
              <w:t>A customer clicks My account icon</w:t>
            </w:r>
          </w:p>
        </w:tc>
      </w:tr>
      <w:tr w:rsidR="002455F0" w:rsidRPr="00452515" w14:paraId="7E8ECDF1" w14:textId="77777777" w:rsidTr="00EC6447">
        <w:tc>
          <w:tcPr>
            <w:tcW w:w="8008" w:type="dxa"/>
          </w:tcPr>
          <w:p w14:paraId="6DDA242C" w14:textId="77777777" w:rsidR="002455F0" w:rsidRPr="00103C0C" w:rsidRDefault="002455F0" w:rsidP="002455F0">
            <w:pPr>
              <w:rPr>
                <w:rFonts w:ascii="Arial" w:hAnsi="Arial"/>
                <w:sz w:val="20"/>
                <w:szCs w:val="20"/>
              </w:rPr>
            </w:pPr>
            <w:r w:rsidRPr="00103C0C">
              <w:rPr>
                <w:rFonts w:ascii="Arial" w:hAnsi="Arial" w:hint="eastAsia"/>
                <w:sz w:val="20"/>
                <w:szCs w:val="20"/>
              </w:rPr>
              <w:t>Main Scenario:</w:t>
            </w:r>
          </w:p>
          <w:p w14:paraId="2DCC201B" w14:textId="06CF5CB6" w:rsidR="00EC6447" w:rsidRDefault="002455F0" w:rsidP="002343F8">
            <w:pPr>
              <w:pStyle w:val="ListParagraph"/>
              <w:numPr>
                <w:ilvl w:val="0"/>
                <w:numId w:val="123"/>
              </w:numPr>
              <w:ind w:firstLineChars="0"/>
            </w:pPr>
            <w:r>
              <w:rPr>
                <w:rFonts w:hint="eastAsia"/>
              </w:rPr>
              <w:t>W</w:t>
            </w:r>
            <w:r>
              <w:t>hen a customer clicks “My account” icon, show account drawer as</w:t>
            </w:r>
            <w:r w:rsidR="00EC6447">
              <w:t xml:space="preserve"> the following screenshot. </w:t>
            </w:r>
          </w:p>
          <w:p w14:paraId="281AF04F" w14:textId="2A46C23C" w:rsidR="00C47BFC" w:rsidRDefault="00442996" w:rsidP="002455F0">
            <w:r>
              <w:rPr>
                <w:noProof/>
              </w:rPr>
              <w:drawing>
                <wp:inline distT="0" distB="0" distL="0" distR="0" wp14:anchorId="77963F47" wp14:editId="52148A1A">
                  <wp:extent cx="4929554" cy="3959225"/>
                  <wp:effectExtent l="0" t="0" r="4445" b="317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4931817" cy="3961043"/>
                          </a:xfrm>
                          <a:prstGeom prst="rect">
                            <a:avLst/>
                          </a:prstGeom>
                        </pic:spPr>
                      </pic:pic>
                    </a:graphicData>
                  </a:graphic>
                </wp:inline>
              </w:drawing>
            </w:r>
          </w:p>
          <w:p w14:paraId="005D33B8" w14:textId="77777777" w:rsidR="002971B8" w:rsidRDefault="002971B8" w:rsidP="002455F0">
            <w:r>
              <w:rPr>
                <w:rFonts w:hint="eastAsia"/>
              </w:rPr>
              <w:t>The</w:t>
            </w:r>
            <w:r>
              <w:t xml:space="preserve"> letter in the circle is the first letter of the user’s first name.</w:t>
            </w:r>
          </w:p>
          <w:p w14:paraId="65ED6ADB" w14:textId="7E795B04" w:rsidR="00243942" w:rsidRDefault="00243942" w:rsidP="002455F0">
            <w:r>
              <w:t xml:space="preserve">For visitors, </w:t>
            </w:r>
            <w:r w:rsidR="003B29A2">
              <w:rPr>
                <w:rFonts w:hint="eastAsia"/>
              </w:rPr>
              <w:t>c</w:t>
            </w:r>
            <w:r>
              <w:t>licking “Get Started”</w:t>
            </w:r>
            <w:r w:rsidR="00FA49A7">
              <w:t>, r</w:t>
            </w:r>
            <w:r w:rsidR="00FA49A7">
              <w:rPr>
                <w:rFonts w:ascii="Calibri" w:hAnsi="Calibri"/>
              </w:rPr>
              <w:t xml:space="preserve">edirect the user to “Create Account” page. </w:t>
            </w:r>
          </w:p>
          <w:p w14:paraId="641323ED" w14:textId="64F7F6EA" w:rsidR="002971B8" w:rsidRDefault="002971B8" w:rsidP="002455F0">
            <w:r>
              <w:t>Hi + {first name}!</w:t>
            </w:r>
          </w:p>
          <w:p w14:paraId="039B64A1" w14:textId="26C22A5B" w:rsidR="00412F9E" w:rsidRPr="00412F9E" w:rsidRDefault="00412F9E" w:rsidP="00412F9E">
            <w:r w:rsidRPr="00412F9E">
              <w:t>The font size of “About” “Logout” text is 14 px, the font color is #ffffff 100% (bright white),</w:t>
            </w:r>
          </w:p>
          <w:p w14:paraId="7B702E8E" w14:textId="7B88D87F" w:rsidR="00412F9E" w:rsidRPr="00412F9E" w:rsidRDefault="000A2BD4" w:rsidP="00412F9E">
            <w:r>
              <w:t>V</w:t>
            </w:r>
            <w:r w:rsidR="00412F9E" w:rsidRPr="00412F9E">
              <w:t>ersion number</w:t>
            </w:r>
            <w:r>
              <w:t xml:space="preserve"> is</w:t>
            </w:r>
            <w:r w:rsidR="00412F9E" w:rsidRPr="00412F9E">
              <w:t xml:space="preserve"> below the logout text:</w:t>
            </w:r>
          </w:p>
          <w:p w14:paraId="19B6F506" w14:textId="4819C994" w:rsidR="00412F9E" w:rsidRPr="00412F9E" w:rsidRDefault="00412F9E" w:rsidP="00412F9E">
            <w:r w:rsidRPr="00412F9E">
              <w:t>“Wonder version #.</w:t>
            </w:r>
            <w:proofErr w:type="gramStart"/>
            <w:r w:rsidRPr="00412F9E">
              <w:t>#.#</w:t>
            </w:r>
            <w:proofErr w:type="gramEnd"/>
            <w:r w:rsidRPr="00412F9E">
              <w:t>”</w:t>
            </w:r>
          </w:p>
          <w:p w14:paraId="1AE2AF57" w14:textId="77777777" w:rsidR="00412F9E" w:rsidRPr="00412F9E" w:rsidRDefault="00412F9E" w:rsidP="00412F9E">
            <w:r w:rsidRPr="00412F9E">
              <w:lastRenderedPageBreak/>
              <w:t xml:space="preserve">Font: Basis Grotesque Pro 12px </w:t>
            </w:r>
          </w:p>
          <w:p w14:paraId="056D4D03" w14:textId="77777777" w:rsidR="00412F9E" w:rsidRPr="00412F9E" w:rsidRDefault="00412F9E" w:rsidP="00412F9E">
            <w:r w:rsidRPr="00412F9E">
              <w:t xml:space="preserve">Font Color: #ffffff 60% </w:t>
            </w:r>
          </w:p>
          <w:p w14:paraId="17C85C7B" w14:textId="2E23289A" w:rsidR="00412F9E" w:rsidRDefault="00C46467" w:rsidP="002455F0">
            <w:r>
              <w:t>I</w:t>
            </w:r>
            <w:r w:rsidR="00235736" w:rsidRPr="00AD2AF3">
              <w:t>mplemented the drop shadow according to the design for Account Drawer.</w:t>
            </w:r>
          </w:p>
          <w:p w14:paraId="7704CF99" w14:textId="20A6FE43" w:rsidR="00DC3117" w:rsidRDefault="00C46467" w:rsidP="002455F0">
            <w:r>
              <w:rPr>
                <w:noProof/>
              </w:rPr>
              <w:drawing>
                <wp:inline distT="0" distB="0" distL="0" distR="0" wp14:anchorId="34F2A058" wp14:editId="5AFE1713">
                  <wp:extent cx="1684166" cy="1501270"/>
                  <wp:effectExtent l="0" t="0" r="0" b="381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684166" cy="1501270"/>
                          </a:xfrm>
                          <a:prstGeom prst="rect">
                            <a:avLst/>
                          </a:prstGeom>
                        </pic:spPr>
                      </pic:pic>
                    </a:graphicData>
                  </a:graphic>
                </wp:inline>
              </w:drawing>
            </w:r>
            <w:r>
              <w:rPr>
                <w:noProof/>
              </w:rPr>
              <w:drawing>
                <wp:inline distT="0" distB="0" distL="0" distR="0" wp14:anchorId="41752216" wp14:editId="45A9865A">
                  <wp:extent cx="2834886" cy="1280271"/>
                  <wp:effectExtent l="0" t="0" r="381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834886" cy="1280271"/>
                          </a:xfrm>
                          <a:prstGeom prst="rect">
                            <a:avLst/>
                          </a:prstGeom>
                        </pic:spPr>
                      </pic:pic>
                    </a:graphicData>
                  </a:graphic>
                </wp:inline>
              </w:drawing>
            </w:r>
          </w:p>
          <w:p w14:paraId="14A5E079" w14:textId="6B0CB7AD" w:rsidR="00630A19" w:rsidRDefault="00630A19" w:rsidP="002455F0"/>
          <w:p w14:paraId="2F2D2580" w14:textId="7B888966" w:rsidR="00C47BFC" w:rsidRDefault="00C47BFC" w:rsidP="002343F8">
            <w:pPr>
              <w:pStyle w:val="ListParagraph"/>
              <w:numPr>
                <w:ilvl w:val="0"/>
                <w:numId w:val="123"/>
              </w:numPr>
              <w:ind w:firstLineChars="0"/>
            </w:pPr>
            <w:r>
              <w:t xml:space="preserve">Clicking “About” show “About page”. About Page displays links for the following:  </w:t>
            </w:r>
          </w:p>
          <w:p w14:paraId="72045A9E" w14:textId="77777777" w:rsidR="00C47BFC" w:rsidRDefault="00C47BFC" w:rsidP="005A5EEB">
            <w:pPr>
              <w:pStyle w:val="ListParagraph"/>
              <w:numPr>
                <w:ilvl w:val="1"/>
                <w:numId w:val="123"/>
              </w:numPr>
              <w:ind w:firstLineChars="0"/>
            </w:pPr>
            <w:r>
              <w:t xml:space="preserve">About page header </w:t>
            </w:r>
          </w:p>
          <w:p w14:paraId="2C15454D" w14:textId="77777777" w:rsidR="00C47BFC" w:rsidRDefault="00C47BFC" w:rsidP="005A5EEB">
            <w:pPr>
              <w:pStyle w:val="ListParagraph"/>
              <w:numPr>
                <w:ilvl w:val="1"/>
                <w:numId w:val="123"/>
              </w:numPr>
              <w:ind w:firstLineChars="0"/>
            </w:pPr>
            <w:r>
              <w:t xml:space="preserve">Terms of Service </w:t>
            </w:r>
          </w:p>
          <w:p w14:paraId="47107603" w14:textId="77777777" w:rsidR="00C47BFC" w:rsidRDefault="00C47BFC" w:rsidP="005A5EEB">
            <w:pPr>
              <w:pStyle w:val="ListParagraph"/>
              <w:numPr>
                <w:ilvl w:val="1"/>
                <w:numId w:val="123"/>
              </w:numPr>
              <w:ind w:firstLineChars="0"/>
            </w:pPr>
            <w:r>
              <w:t xml:space="preserve">Privacy Policy </w:t>
            </w:r>
          </w:p>
          <w:p w14:paraId="07E2828B" w14:textId="5AE18A7C" w:rsidR="00C47BFC" w:rsidRDefault="00C47BFC">
            <w:pPr>
              <w:pStyle w:val="ListParagraph"/>
              <w:numPr>
                <w:ilvl w:val="1"/>
                <w:numId w:val="123"/>
              </w:numPr>
              <w:ind w:firstLineChars="0"/>
            </w:pPr>
            <w:r>
              <w:t>Third Party Software</w:t>
            </w:r>
          </w:p>
          <w:p w14:paraId="198AA352" w14:textId="2BA5D49F" w:rsidR="006009F3" w:rsidRPr="00623800" w:rsidRDefault="00597B4D" w:rsidP="00597B4D">
            <w:pPr>
              <w:pStyle w:val="ListParagraph"/>
              <w:ind w:left="360" w:firstLineChars="0" w:firstLine="0"/>
            </w:pPr>
            <w:r w:rsidRPr="00623800">
              <w:t>T</w:t>
            </w:r>
            <w:r w:rsidRPr="00623800">
              <w:rPr>
                <w:rFonts w:hint="eastAsia"/>
              </w:rPr>
              <w:t>h</w:t>
            </w:r>
            <w:r w:rsidRPr="00623800">
              <w:t>e file of 3</w:t>
            </w:r>
            <w:r w:rsidRPr="005A5EEB">
              <w:rPr>
                <w:vertAlign w:val="superscript"/>
              </w:rPr>
              <w:t>rd</w:t>
            </w:r>
            <w:r w:rsidRPr="00623800">
              <w:t xml:space="preserve"> party software disclosure is stored on the web page: </w:t>
            </w:r>
            <w:hyperlink r:id="rId222" w:history="1">
              <w:r w:rsidRPr="00623800">
                <w:t>www.wonder.com/thirdpartysoftware</w:t>
              </w:r>
            </w:hyperlink>
            <w:r w:rsidRPr="00623800">
              <w:t xml:space="preserve">. When user clicks the icon “&gt;” of the “Third Party Software” on the about page, users will be redirected to the website to view the content directly. After finish reading the document, user </w:t>
            </w:r>
            <w:r w:rsidR="00623800">
              <w:t>click the “x” icon of the page and</w:t>
            </w:r>
            <w:r w:rsidRPr="00623800">
              <w:t xml:space="preserve"> </w:t>
            </w:r>
            <w:r w:rsidRPr="00623800">
              <w:rPr>
                <w:rFonts w:hint="eastAsia"/>
              </w:rPr>
              <w:t>g</w:t>
            </w:r>
            <w:r w:rsidRPr="00623800">
              <w:t>o back to about page</w:t>
            </w:r>
            <w:r w:rsidRPr="00623800">
              <w:rPr>
                <w:rFonts w:hint="eastAsia"/>
              </w:rPr>
              <w:t>.</w:t>
            </w:r>
          </w:p>
          <w:p w14:paraId="6FF838B5" w14:textId="22CE1DDA" w:rsidR="00597B4D" w:rsidRPr="00597B4D" w:rsidRDefault="00597B4D" w:rsidP="00597B4D">
            <w:pPr>
              <w:pStyle w:val="ListParagraph"/>
              <w:ind w:left="360" w:firstLineChars="0" w:firstLine="0"/>
              <w:rPr>
                <w:rFonts w:ascii="Segoe UI" w:hAnsi="Segoe UI" w:cs="Segoe UI"/>
                <w:color w:val="172B4D"/>
                <w:spacing w:val="-1"/>
                <w:szCs w:val="21"/>
              </w:rPr>
            </w:pPr>
            <w:r w:rsidRPr="00623800">
              <w:t xml:space="preserve">Keep the font </w:t>
            </w:r>
            <w:r w:rsidR="00623800">
              <w:t>style</w:t>
            </w:r>
            <w:r w:rsidRPr="00623800">
              <w:t xml:space="preserve"> of 3</w:t>
            </w:r>
            <w:r w:rsidRPr="005A5EEB">
              <w:rPr>
                <w:vertAlign w:val="superscript"/>
              </w:rPr>
              <w:t>rd</w:t>
            </w:r>
            <w:r w:rsidRPr="00623800">
              <w:t xml:space="preserve"> party software disclosure as same as </w:t>
            </w:r>
            <w:r w:rsidR="00623800">
              <w:t>the style of Privacy Policy.</w:t>
            </w:r>
          </w:p>
          <w:p w14:paraId="502072D7" w14:textId="342BC81C" w:rsidR="00C47BFC" w:rsidRDefault="00C47BFC" w:rsidP="002455F0">
            <w:r>
              <w:rPr>
                <w:noProof/>
              </w:rPr>
              <w:lastRenderedPageBreak/>
              <w:drawing>
                <wp:inline distT="0" distB="0" distL="0" distR="0" wp14:anchorId="0D2BFB21" wp14:editId="6B4DD06A">
                  <wp:extent cx="2441050" cy="5020012"/>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448533" cy="5035401"/>
                          </a:xfrm>
                          <a:prstGeom prst="rect">
                            <a:avLst/>
                          </a:prstGeom>
                        </pic:spPr>
                      </pic:pic>
                    </a:graphicData>
                  </a:graphic>
                </wp:inline>
              </w:drawing>
            </w:r>
          </w:p>
          <w:p w14:paraId="0EA8A09C" w14:textId="77777777" w:rsidR="006009F3" w:rsidRDefault="006009F3" w:rsidP="002455F0"/>
          <w:p w14:paraId="11666E99" w14:textId="617BE702" w:rsidR="00EC6447" w:rsidRDefault="00EC6447" w:rsidP="002343F8">
            <w:pPr>
              <w:pStyle w:val="ListParagraph"/>
              <w:numPr>
                <w:ilvl w:val="0"/>
                <w:numId w:val="123"/>
              </w:numPr>
              <w:ind w:firstLineChars="0"/>
            </w:pPr>
            <w:r>
              <w:rPr>
                <w:rFonts w:hint="eastAsia"/>
              </w:rPr>
              <w:t>P</w:t>
            </w:r>
            <w:r>
              <w:t>rofile:</w:t>
            </w:r>
          </w:p>
          <w:p w14:paraId="3FD6940C" w14:textId="132B049C" w:rsidR="00EC6447" w:rsidRPr="00EC6447" w:rsidRDefault="00EC6447" w:rsidP="002343F8">
            <w:pPr>
              <w:pStyle w:val="ListParagraph"/>
              <w:numPr>
                <w:ilvl w:val="1"/>
                <w:numId w:val="123"/>
              </w:numPr>
              <w:ind w:firstLineChars="0"/>
              <w:rPr>
                <w:rFonts w:ascii="Arial" w:hAnsi="Arial"/>
                <w:sz w:val="20"/>
                <w:szCs w:val="20"/>
              </w:rPr>
            </w:pPr>
            <w:r w:rsidRPr="00EC6447">
              <w:rPr>
                <w:rFonts w:ascii="Arial" w:hAnsi="Arial" w:hint="eastAsia"/>
                <w:sz w:val="20"/>
                <w:szCs w:val="20"/>
              </w:rPr>
              <w:t>W</w:t>
            </w:r>
            <w:r w:rsidRPr="00EC6447">
              <w:rPr>
                <w:rFonts w:ascii="Arial" w:hAnsi="Arial"/>
                <w:sz w:val="20"/>
                <w:szCs w:val="20"/>
              </w:rPr>
              <w:t>hen the user clicks “Profile”, show profile page as below:</w:t>
            </w:r>
          </w:p>
          <w:p w14:paraId="25FA5A3E" w14:textId="4676B5D7" w:rsidR="00EC6447" w:rsidRDefault="008237B3" w:rsidP="00EC6447">
            <w:pPr>
              <w:ind w:leftChars="100" w:left="210"/>
            </w:pPr>
            <w:r w:rsidRPr="008237B3">
              <w:rPr>
                <w:noProof/>
              </w:rPr>
              <w:lastRenderedPageBreak/>
              <w:drawing>
                <wp:inline distT="0" distB="0" distL="0" distR="0" wp14:anchorId="29801E10" wp14:editId="09E3D60A">
                  <wp:extent cx="4856023" cy="475488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862021" cy="4760753"/>
                          </a:xfrm>
                          <a:prstGeom prst="rect">
                            <a:avLst/>
                          </a:prstGeom>
                        </pic:spPr>
                      </pic:pic>
                    </a:graphicData>
                  </a:graphic>
                </wp:inline>
              </w:drawing>
            </w:r>
          </w:p>
          <w:p w14:paraId="00B953CC" w14:textId="0848BDAC" w:rsidR="00EC6447" w:rsidRDefault="002971B8" w:rsidP="002343F8">
            <w:pPr>
              <w:pStyle w:val="ListParagraph"/>
              <w:numPr>
                <w:ilvl w:val="1"/>
                <w:numId w:val="123"/>
              </w:numPr>
              <w:ind w:firstLineChars="0"/>
            </w:pPr>
            <w:r>
              <w:t xml:space="preserve">Name: First name + </w:t>
            </w:r>
            <w:proofErr w:type="gramStart"/>
            <w:r>
              <w:t>“ “</w:t>
            </w:r>
            <w:proofErr w:type="gramEnd"/>
            <w:r>
              <w:t xml:space="preserve"> + last name, </w:t>
            </w:r>
            <w:r w:rsidR="00EC6447">
              <w:rPr>
                <w:rFonts w:hint="eastAsia"/>
              </w:rPr>
              <w:t>C</w:t>
            </w:r>
            <w:r w:rsidR="00EC6447">
              <w:t>licking name</w:t>
            </w:r>
            <w:r w:rsidR="00011206">
              <w:t xml:space="preserve">, show update name page. </w:t>
            </w:r>
            <w:r>
              <w:t>Both first n</w:t>
            </w:r>
            <w:r w:rsidR="00011206">
              <w:t>ame</w:t>
            </w:r>
            <w:r>
              <w:t xml:space="preserve"> and last name</w:t>
            </w:r>
            <w:r w:rsidR="00011206">
              <w:t xml:space="preserve"> should not be empty. If </w:t>
            </w:r>
            <w:r>
              <w:t xml:space="preserve">anyone </w:t>
            </w:r>
            <w:r w:rsidR="00011206">
              <w:t xml:space="preserve">is empty, gray out “SAVE” button. Or show an error message </w:t>
            </w:r>
            <w:r w:rsidR="00011206">
              <w:rPr>
                <w:rFonts w:hint="eastAsia"/>
              </w:rPr>
              <w:t>“N</w:t>
            </w:r>
            <w:r w:rsidR="00011206">
              <w:t>ame is required” in red under the input field.</w:t>
            </w:r>
            <w:r w:rsidR="00CC08BA">
              <w:t xml:space="preserve"> Max length is the same with the max length when create an account.</w:t>
            </w:r>
          </w:p>
          <w:p w14:paraId="06FAD03E" w14:textId="524DEF9E" w:rsidR="002971B8" w:rsidRDefault="002971B8" w:rsidP="0078475A">
            <w:pPr>
              <w:pStyle w:val="ListParagraph"/>
              <w:ind w:left="360" w:firstLineChars="0" w:firstLine="0"/>
            </w:pPr>
            <w:r>
              <w:rPr>
                <w:noProof/>
              </w:rPr>
              <w:lastRenderedPageBreak/>
              <w:drawing>
                <wp:inline distT="0" distB="0" distL="0" distR="0" wp14:anchorId="12EE5778" wp14:editId="184022CF">
                  <wp:extent cx="2156504" cy="4526199"/>
                  <wp:effectExtent l="0" t="0" r="0" b="825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158538" cy="4530469"/>
                          </a:xfrm>
                          <a:prstGeom prst="rect">
                            <a:avLst/>
                          </a:prstGeom>
                        </pic:spPr>
                      </pic:pic>
                    </a:graphicData>
                  </a:graphic>
                </wp:inline>
              </w:drawing>
            </w:r>
          </w:p>
          <w:p w14:paraId="3230148D" w14:textId="77777777" w:rsidR="002971B8" w:rsidRDefault="002971B8" w:rsidP="0078475A"/>
          <w:p w14:paraId="65520049" w14:textId="183CFD41" w:rsidR="00011206" w:rsidRDefault="00011206" w:rsidP="002343F8">
            <w:pPr>
              <w:pStyle w:val="ListParagraph"/>
              <w:numPr>
                <w:ilvl w:val="1"/>
                <w:numId w:val="123"/>
              </w:numPr>
              <w:ind w:firstLineChars="0"/>
            </w:pPr>
            <w:r>
              <w:rPr>
                <w:rFonts w:hint="eastAsia"/>
              </w:rPr>
              <w:t>C</w:t>
            </w:r>
            <w:r>
              <w:t>licking birthday, show update birthday page. Bi</w:t>
            </w:r>
            <w:r w:rsidR="00A64358">
              <w:t>r</w:t>
            </w:r>
            <w:r>
              <w:t xml:space="preserve">thday should be correct format as mm/dd. If the birthday format is not correct, show an error message </w:t>
            </w:r>
            <w:r>
              <w:rPr>
                <w:rFonts w:hint="eastAsia"/>
              </w:rPr>
              <w:t>“Inco</w:t>
            </w:r>
            <w:r>
              <w:t>rrect date format.”</w:t>
            </w:r>
          </w:p>
          <w:p w14:paraId="695A14A3" w14:textId="0BD9FE57" w:rsidR="00EC6447" w:rsidRDefault="00011206" w:rsidP="002343F8">
            <w:pPr>
              <w:pStyle w:val="ListParagraph"/>
              <w:numPr>
                <w:ilvl w:val="1"/>
                <w:numId w:val="123"/>
              </w:numPr>
              <w:ind w:firstLineChars="0"/>
            </w:pPr>
            <w:r>
              <w:rPr>
                <w:rFonts w:hint="eastAsia"/>
              </w:rPr>
              <w:t>C</w:t>
            </w:r>
            <w:r>
              <w:t>licking phone, show update phone page. The phone number should be a correct phone. If not, show an error message: “Incorrect phone number.”</w:t>
            </w:r>
          </w:p>
          <w:p w14:paraId="7586110F" w14:textId="0496F6A8" w:rsidR="002343F8" w:rsidRDefault="002343F8" w:rsidP="006B265E">
            <w:pPr>
              <w:pStyle w:val="ListParagraph"/>
              <w:ind w:left="360" w:firstLineChars="0" w:firstLine="0"/>
            </w:pPr>
            <w:r>
              <w:t>If the phone number exists as an</w:t>
            </w:r>
            <w:r w:rsidR="00941793">
              <w:t>other</w:t>
            </w:r>
            <w:r>
              <w:t xml:space="preserve"> account’s phone number. If it is, show </w:t>
            </w:r>
            <w:r w:rsidR="00941793">
              <w:t xml:space="preserve">an action sheet </w:t>
            </w:r>
            <w:r>
              <w:t>error message: “An account already exists for that phone number</w:t>
            </w:r>
            <w:r w:rsidR="007134F5">
              <w:t>.</w:t>
            </w:r>
            <w:r>
              <w:t xml:space="preserve">” </w:t>
            </w:r>
            <w:r w:rsidR="007134F5">
              <w:t>CTA:</w:t>
            </w:r>
            <w:r>
              <w:t xml:space="preserve"> “</w:t>
            </w:r>
            <w:r w:rsidR="00B85A74" w:rsidRPr="006B265E">
              <w:t>Try again</w:t>
            </w:r>
            <w:r>
              <w:t xml:space="preserve">”. Tapping the button will </w:t>
            </w:r>
            <w:r w:rsidR="00B85A74">
              <w:t>keep in the same page to let user update phone</w:t>
            </w:r>
            <w:r>
              <w:t>.</w:t>
            </w:r>
          </w:p>
          <w:p w14:paraId="2E814746" w14:textId="09F1B4E6" w:rsidR="008237B3" w:rsidRDefault="008237B3" w:rsidP="00715E7C">
            <w:pPr>
              <w:pStyle w:val="ListParagraph"/>
              <w:numPr>
                <w:ilvl w:val="1"/>
                <w:numId w:val="123"/>
              </w:numPr>
              <w:ind w:firstLineChars="0"/>
            </w:pPr>
            <w:r>
              <w:t>Clicking “Allergens”, user can select allergens that he/she has</w:t>
            </w:r>
            <w:r w:rsidR="006C1E7D">
              <w:t>.</w:t>
            </w:r>
          </w:p>
          <w:p w14:paraId="573AE861" w14:textId="278294A4" w:rsidR="006C1E7D" w:rsidRDefault="006C1E7D" w:rsidP="006C1E7D">
            <w:pPr>
              <w:pStyle w:val="ListParagraph"/>
              <w:ind w:left="360" w:firstLineChars="0" w:firstLine="0"/>
            </w:pPr>
            <w:r w:rsidRPr="006C1E7D">
              <w:rPr>
                <w:noProof/>
              </w:rPr>
              <w:lastRenderedPageBreak/>
              <w:drawing>
                <wp:inline distT="0" distB="0" distL="0" distR="0" wp14:anchorId="578D2F8B" wp14:editId="5CF9FB38">
                  <wp:extent cx="4171071" cy="4326746"/>
                  <wp:effectExtent l="0" t="0" r="0" b="444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183825" cy="4339977"/>
                          </a:xfrm>
                          <a:prstGeom prst="rect">
                            <a:avLst/>
                          </a:prstGeom>
                        </pic:spPr>
                      </pic:pic>
                    </a:graphicData>
                  </a:graphic>
                </wp:inline>
              </w:drawing>
            </w:r>
          </w:p>
          <w:p w14:paraId="44FEF944" w14:textId="77777777" w:rsidR="002343F8" w:rsidRDefault="002343F8" w:rsidP="006B265E"/>
          <w:p w14:paraId="3A0E8DFE" w14:textId="77777777" w:rsidR="002455F0" w:rsidRDefault="00EC6447" w:rsidP="002343F8">
            <w:pPr>
              <w:pStyle w:val="ListParagraph"/>
              <w:numPr>
                <w:ilvl w:val="0"/>
                <w:numId w:val="123"/>
              </w:numPr>
              <w:ind w:firstLineChars="0"/>
            </w:pPr>
            <w:r>
              <w:rPr>
                <w:rFonts w:hint="eastAsia"/>
              </w:rPr>
              <w:t>P</w:t>
            </w:r>
            <w:r>
              <w:t>ayment:</w:t>
            </w:r>
          </w:p>
          <w:p w14:paraId="008ECD7F" w14:textId="76FAEBD9" w:rsidR="00EC6447" w:rsidRDefault="00EC6447" w:rsidP="00EC6447">
            <w:pPr>
              <w:pStyle w:val="ListParagraph"/>
              <w:ind w:left="360" w:firstLineChars="0" w:firstLine="0"/>
            </w:pPr>
            <w:r>
              <w:rPr>
                <w:rFonts w:hint="eastAsia"/>
              </w:rPr>
              <w:t>C</w:t>
            </w:r>
            <w:r>
              <w:t>licking payment shows the payment page:</w:t>
            </w:r>
          </w:p>
          <w:p w14:paraId="06694C72" w14:textId="77777777" w:rsidR="00EC6447" w:rsidRDefault="00EC6447" w:rsidP="00EC6447">
            <w:pPr>
              <w:pStyle w:val="ListParagraph"/>
              <w:ind w:left="360" w:firstLineChars="0" w:firstLine="0"/>
            </w:pPr>
            <w:r>
              <w:rPr>
                <w:noProof/>
              </w:rPr>
              <w:drawing>
                <wp:inline distT="0" distB="0" distL="0" distR="0" wp14:anchorId="44FAE066" wp14:editId="495ADF05">
                  <wp:extent cx="4628954" cy="3145972"/>
                  <wp:effectExtent l="0" t="0" r="635"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634126" cy="3149487"/>
                          </a:xfrm>
                          <a:prstGeom prst="rect">
                            <a:avLst/>
                          </a:prstGeom>
                        </pic:spPr>
                      </pic:pic>
                    </a:graphicData>
                  </a:graphic>
                </wp:inline>
              </w:drawing>
            </w:r>
          </w:p>
          <w:p w14:paraId="43A69FA1" w14:textId="6A46C1AC" w:rsidR="00EC6447" w:rsidRDefault="00EC6447" w:rsidP="002343F8">
            <w:pPr>
              <w:pStyle w:val="ListParagraph"/>
              <w:numPr>
                <w:ilvl w:val="1"/>
                <w:numId w:val="123"/>
              </w:numPr>
              <w:ind w:firstLineChars="0"/>
            </w:pPr>
            <w:r>
              <w:t>In the payment page, list all the payment methods.</w:t>
            </w:r>
          </w:p>
          <w:p w14:paraId="72882CF0" w14:textId="4AFB8774" w:rsidR="00EC6447" w:rsidRDefault="00EC6447" w:rsidP="002343F8">
            <w:pPr>
              <w:pStyle w:val="ListParagraph"/>
              <w:numPr>
                <w:ilvl w:val="1"/>
                <w:numId w:val="123"/>
              </w:numPr>
              <w:ind w:firstLineChars="0"/>
            </w:pPr>
            <w:r>
              <w:lastRenderedPageBreak/>
              <w:t xml:space="preserve">Clicking “Add payment method” invokes add payment page. See </w:t>
            </w:r>
            <w:r w:rsidR="0084003C">
              <w:t>UC08-12</w:t>
            </w:r>
            <w:r>
              <w:t>.</w:t>
            </w:r>
          </w:p>
          <w:p w14:paraId="3AEDA283" w14:textId="3F3CE428" w:rsidR="00EC6447" w:rsidRDefault="00EC6447" w:rsidP="002343F8">
            <w:pPr>
              <w:pStyle w:val="ListParagraph"/>
              <w:numPr>
                <w:ilvl w:val="1"/>
                <w:numId w:val="123"/>
              </w:numPr>
              <w:ind w:firstLineChars="0"/>
            </w:pPr>
            <w:r>
              <w:rPr>
                <w:rFonts w:hint="eastAsia"/>
              </w:rPr>
              <w:t>C</w:t>
            </w:r>
            <w:r>
              <w:t xml:space="preserve">licking the “&gt;” icon of one method goes to edit payment page. See </w:t>
            </w:r>
            <w:r w:rsidR="0084003C">
              <w:t>UC08-12</w:t>
            </w:r>
            <w:r>
              <w:t>.</w:t>
            </w:r>
          </w:p>
          <w:p w14:paraId="64AA9123" w14:textId="711B8D3A" w:rsidR="00EC6447" w:rsidRPr="00C11AA9" w:rsidRDefault="00EC6447" w:rsidP="002343F8">
            <w:pPr>
              <w:pStyle w:val="ListParagraph"/>
              <w:numPr>
                <w:ilvl w:val="1"/>
                <w:numId w:val="123"/>
              </w:numPr>
              <w:ind w:firstLineChars="0"/>
            </w:pPr>
            <w:r>
              <w:rPr>
                <w:rFonts w:hint="eastAsia"/>
              </w:rPr>
              <w:t>I</w:t>
            </w:r>
            <w:r>
              <w:t xml:space="preserve">n </w:t>
            </w:r>
            <w:r w:rsidR="002505D6">
              <w:t xml:space="preserve">the </w:t>
            </w:r>
            <w:r>
              <w:t xml:space="preserve">Edit payment page, the user can click “Delete payment method” to delete a payment method. See </w:t>
            </w:r>
            <w:r w:rsidR="0084003C">
              <w:t>UC08-12</w:t>
            </w:r>
            <w:r>
              <w:t>.</w:t>
            </w:r>
          </w:p>
        </w:tc>
      </w:tr>
      <w:tr w:rsidR="002455F0" w:rsidRPr="00452515" w14:paraId="46C0DDD3" w14:textId="77777777" w:rsidTr="00EC6447">
        <w:tc>
          <w:tcPr>
            <w:tcW w:w="8008" w:type="dxa"/>
          </w:tcPr>
          <w:p w14:paraId="477F9BC6" w14:textId="513D234A" w:rsidR="002455F0" w:rsidRDefault="002455F0" w:rsidP="002455F0">
            <w:pPr>
              <w:rPr>
                <w:rFonts w:ascii="Arial" w:hAnsi="Arial" w:cs="Arial"/>
                <w:sz w:val="20"/>
                <w:szCs w:val="20"/>
              </w:rPr>
            </w:pPr>
            <w:r w:rsidRPr="00452515">
              <w:rPr>
                <w:rFonts w:ascii="Arial" w:hAnsi="Arial" w:cs="Arial"/>
                <w:sz w:val="20"/>
                <w:szCs w:val="20"/>
              </w:rPr>
              <w:lastRenderedPageBreak/>
              <w:t>Extend Scenario:</w:t>
            </w:r>
            <w:r w:rsidR="000F2B7F">
              <w:rPr>
                <w:rFonts w:ascii="Arial" w:hAnsi="Arial" w:cs="Arial"/>
                <w:sz w:val="20"/>
                <w:szCs w:val="20"/>
              </w:rPr>
              <w:t xml:space="preserve"> </w:t>
            </w:r>
            <w:r w:rsidR="000F2B7F">
              <w:rPr>
                <w:rFonts w:ascii="Arial" w:hAnsi="Arial" w:cs="Arial" w:hint="eastAsia"/>
                <w:sz w:val="20"/>
                <w:szCs w:val="20"/>
              </w:rPr>
              <w:t>-</w:t>
            </w:r>
            <w:r w:rsidR="000F2B7F">
              <w:rPr>
                <w:rFonts w:ascii="Arial" w:hAnsi="Arial" w:cs="Arial"/>
                <w:sz w:val="20"/>
                <w:szCs w:val="20"/>
              </w:rPr>
              <w:t xml:space="preserve"> </w:t>
            </w:r>
            <w:r w:rsidR="000F2B7F">
              <w:rPr>
                <w:rFonts w:ascii="Arial" w:hAnsi="Arial" w:cs="Arial" w:hint="eastAsia"/>
                <w:sz w:val="20"/>
                <w:szCs w:val="20"/>
              </w:rPr>
              <w:t>Visitor</w:t>
            </w:r>
          </w:p>
          <w:p w14:paraId="08D2139C" w14:textId="627090C5" w:rsidR="002455F0" w:rsidRDefault="002455F0" w:rsidP="000F2B7F">
            <w:pPr>
              <w:pStyle w:val="ListParagraph"/>
              <w:numPr>
                <w:ilvl w:val="0"/>
                <w:numId w:val="122"/>
              </w:numPr>
              <w:ind w:firstLineChars="0"/>
            </w:pPr>
            <w:r>
              <w:rPr>
                <w:rFonts w:hint="eastAsia"/>
              </w:rPr>
              <w:t>W</w:t>
            </w:r>
            <w:r>
              <w:t xml:space="preserve">hen a visitor clicks “My account” icon, </w:t>
            </w:r>
            <w:r w:rsidR="007913E7">
              <w:t>show as the following screenshot</w:t>
            </w:r>
            <w:r w:rsidR="009210B8">
              <w:t xml:space="preserve">. But do not show Profile, Orders, Payment, Endless Wonder, Credits &amp; Promos, </w:t>
            </w:r>
            <w:r w:rsidR="002505D6">
              <w:t xml:space="preserve">Settings, </w:t>
            </w:r>
            <w:r w:rsidR="009210B8">
              <w:t>Referral.</w:t>
            </w:r>
          </w:p>
          <w:p w14:paraId="6E6D2D9A" w14:textId="1F6B0085" w:rsidR="006A0EED" w:rsidRDefault="000F2B7F" w:rsidP="000F2B7F">
            <w:pPr>
              <w:pStyle w:val="ListParagraph"/>
              <w:numPr>
                <w:ilvl w:val="0"/>
                <w:numId w:val="122"/>
              </w:numPr>
              <w:ind w:firstLineChars="0"/>
            </w:pPr>
            <w:r>
              <w:rPr>
                <w:rFonts w:hint="eastAsia"/>
              </w:rPr>
              <w:t>Cl</w:t>
            </w:r>
            <w:r>
              <w:t xml:space="preserve">icking “Login” shows </w:t>
            </w:r>
            <w:r w:rsidR="002505D6">
              <w:t xml:space="preserve">the </w:t>
            </w:r>
            <w:r>
              <w:t xml:space="preserve">login page. See UC07-02. </w:t>
            </w:r>
          </w:p>
          <w:p w14:paraId="0587D346" w14:textId="30D3C5C8" w:rsidR="008C0D17" w:rsidRPr="00452515" w:rsidRDefault="00F96230" w:rsidP="002455F0">
            <w:r>
              <w:rPr>
                <w:noProof/>
              </w:rPr>
              <w:t xml:space="preserve"> </w:t>
            </w:r>
            <w:r w:rsidR="00451062">
              <w:rPr>
                <w:noProof/>
              </w:rPr>
              <w:drawing>
                <wp:inline distT="0" distB="0" distL="0" distR="0" wp14:anchorId="48A27D85" wp14:editId="1CB63C9F">
                  <wp:extent cx="2613887" cy="562404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613887" cy="5624047"/>
                          </a:xfrm>
                          <a:prstGeom prst="rect">
                            <a:avLst/>
                          </a:prstGeom>
                        </pic:spPr>
                      </pic:pic>
                    </a:graphicData>
                  </a:graphic>
                </wp:inline>
              </w:drawing>
            </w:r>
          </w:p>
        </w:tc>
      </w:tr>
      <w:tr w:rsidR="002412CE" w:rsidRPr="00452515" w14:paraId="08E52448" w14:textId="77777777" w:rsidTr="00EC6447">
        <w:tc>
          <w:tcPr>
            <w:tcW w:w="8008" w:type="dxa"/>
          </w:tcPr>
          <w:p w14:paraId="5675ED3D" w14:textId="13C0ADA2" w:rsidR="00A94620" w:rsidRDefault="002412CE" w:rsidP="00DB1890">
            <w:pPr>
              <w:rPr>
                <w:rFonts w:eastAsiaTheme="minorHAnsi" w:cs="Arial"/>
                <w:szCs w:val="21"/>
              </w:rPr>
            </w:pPr>
            <w:r w:rsidRPr="00452515">
              <w:rPr>
                <w:rFonts w:ascii="Arial" w:hAnsi="Arial" w:cs="Arial"/>
                <w:sz w:val="20"/>
                <w:szCs w:val="20"/>
              </w:rPr>
              <w:t>Extend Scenario:</w:t>
            </w:r>
            <w:r>
              <w:rPr>
                <w:rFonts w:ascii="Arial" w:hAnsi="Arial" w:cs="Arial"/>
                <w:sz w:val="20"/>
                <w:szCs w:val="20"/>
              </w:rPr>
              <w:t xml:space="preserve"> </w:t>
            </w:r>
            <w:r>
              <w:rPr>
                <w:rFonts w:ascii="Arial" w:hAnsi="Arial" w:cs="Arial" w:hint="eastAsia"/>
                <w:sz w:val="20"/>
                <w:szCs w:val="20"/>
              </w:rPr>
              <w:t>-</w:t>
            </w:r>
            <w:r>
              <w:rPr>
                <w:rFonts w:ascii="Arial" w:hAnsi="Arial" w:cs="Arial"/>
                <w:sz w:val="20"/>
                <w:szCs w:val="20"/>
              </w:rPr>
              <w:t xml:space="preserve"> </w:t>
            </w:r>
            <w:r w:rsidR="006D2165" w:rsidRPr="006D2165">
              <w:rPr>
                <w:rFonts w:ascii="Arial" w:hAnsi="Arial" w:cs="Arial"/>
                <w:sz w:val="20"/>
                <w:szCs w:val="20"/>
              </w:rPr>
              <w:t>Save Changes Confirmation Hop-Up</w:t>
            </w:r>
          </w:p>
          <w:p w14:paraId="3AC4CDB4" w14:textId="6C2418AD" w:rsidR="00A94620" w:rsidRDefault="00A94620" w:rsidP="002455F0">
            <w:pPr>
              <w:rPr>
                <w:rFonts w:eastAsiaTheme="minorHAnsi" w:cs="Arial"/>
                <w:szCs w:val="21"/>
              </w:rPr>
            </w:pPr>
            <w:r w:rsidRPr="00A94620">
              <w:rPr>
                <w:rFonts w:eastAsiaTheme="minorHAnsi" w:cs="Arial"/>
                <w:szCs w:val="21"/>
              </w:rPr>
              <w:t>The update page</w:t>
            </w:r>
            <w:r w:rsidR="0054763C">
              <w:rPr>
                <w:rFonts w:eastAsiaTheme="minorHAnsi" w:cs="Arial"/>
                <w:szCs w:val="21"/>
              </w:rPr>
              <w:t>s</w:t>
            </w:r>
            <w:r w:rsidRPr="00A94620">
              <w:rPr>
                <w:rFonts w:eastAsiaTheme="minorHAnsi" w:cs="Arial"/>
                <w:szCs w:val="21"/>
              </w:rPr>
              <w:t xml:space="preserve"> involved in the </w:t>
            </w:r>
            <w:r>
              <w:rPr>
                <w:rFonts w:eastAsiaTheme="minorHAnsi" w:cs="Arial"/>
                <w:szCs w:val="21"/>
              </w:rPr>
              <w:t>“</w:t>
            </w:r>
            <w:r w:rsidRPr="00237584">
              <w:rPr>
                <w:rFonts w:eastAsiaTheme="minorHAnsi" w:cs="Arial"/>
                <w:szCs w:val="21"/>
              </w:rPr>
              <w:t>Save Changes Confirmation”</w:t>
            </w:r>
            <w:r w:rsidRPr="00A94620">
              <w:rPr>
                <w:rFonts w:eastAsiaTheme="minorHAnsi" w:cs="Arial"/>
                <w:szCs w:val="21"/>
              </w:rPr>
              <w:t xml:space="preserve"> </w:t>
            </w:r>
            <w:r w:rsidR="00F5394F">
              <w:rPr>
                <w:rFonts w:eastAsiaTheme="minorHAnsi" w:cs="Arial"/>
                <w:szCs w:val="21"/>
              </w:rPr>
              <w:t>are</w:t>
            </w:r>
            <w:r w:rsidRPr="00A94620">
              <w:rPr>
                <w:rFonts w:eastAsiaTheme="minorHAnsi" w:cs="Arial"/>
                <w:szCs w:val="21"/>
              </w:rPr>
              <w:t xml:space="preserve"> as follows</w:t>
            </w:r>
            <w:r>
              <w:rPr>
                <w:rFonts w:eastAsiaTheme="minorHAnsi" w:cs="Arial"/>
                <w:szCs w:val="21"/>
              </w:rPr>
              <w:t>:</w:t>
            </w:r>
          </w:p>
          <w:p w14:paraId="26A9442E" w14:textId="28A1CB8A" w:rsidR="00A94620" w:rsidRPr="00A94620" w:rsidRDefault="00A94620" w:rsidP="00A94620">
            <w:pPr>
              <w:widowControl/>
              <w:numPr>
                <w:ilvl w:val="0"/>
                <w:numId w:val="309"/>
              </w:numPr>
              <w:spacing w:before="100" w:beforeAutospacing="1" w:after="100" w:afterAutospacing="1"/>
              <w:jc w:val="left"/>
              <w:rPr>
                <w:rFonts w:ascii="宋体" w:eastAsia="宋体" w:hAnsi="宋体" w:cs="宋体"/>
                <w:kern w:val="0"/>
                <w:sz w:val="24"/>
                <w:szCs w:val="24"/>
              </w:rPr>
            </w:pPr>
            <w:r w:rsidRPr="00A94620">
              <w:rPr>
                <w:rFonts w:ascii="宋体" w:eastAsia="宋体" w:hAnsi="宋体" w:cs="宋体"/>
                <w:kern w:val="0"/>
                <w:sz w:val="24"/>
                <w:szCs w:val="24"/>
              </w:rPr>
              <w:lastRenderedPageBreak/>
              <w:t>Name</w:t>
            </w:r>
            <w:r>
              <w:rPr>
                <w:rFonts w:ascii="宋体" w:eastAsia="宋体" w:hAnsi="宋体" w:cs="宋体"/>
                <w:kern w:val="0"/>
                <w:sz w:val="24"/>
                <w:szCs w:val="24"/>
              </w:rPr>
              <w:t xml:space="preserve"> update page</w:t>
            </w:r>
            <w:r w:rsidRPr="00A94620">
              <w:rPr>
                <w:rFonts w:ascii="宋体" w:eastAsia="宋体" w:hAnsi="宋体" w:cs="宋体"/>
                <w:kern w:val="0"/>
                <w:sz w:val="24"/>
                <w:szCs w:val="24"/>
              </w:rPr>
              <w:t xml:space="preserve"> </w:t>
            </w:r>
          </w:p>
          <w:p w14:paraId="46A9534E" w14:textId="7DF973D0" w:rsidR="00A94620" w:rsidRPr="00A94620" w:rsidRDefault="00A94620" w:rsidP="00A94620">
            <w:pPr>
              <w:widowControl/>
              <w:numPr>
                <w:ilvl w:val="0"/>
                <w:numId w:val="309"/>
              </w:numPr>
              <w:spacing w:before="100" w:beforeAutospacing="1" w:after="100" w:afterAutospacing="1"/>
              <w:jc w:val="left"/>
              <w:rPr>
                <w:rFonts w:ascii="宋体" w:eastAsia="宋体" w:hAnsi="宋体" w:cs="宋体"/>
                <w:kern w:val="0"/>
                <w:sz w:val="24"/>
                <w:szCs w:val="24"/>
              </w:rPr>
            </w:pPr>
            <w:r w:rsidRPr="00A94620">
              <w:rPr>
                <w:rFonts w:ascii="宋体" w:eastAsia="宋体" w:hAnsi="宋体" w:cs="宋体"/>
                <w:kern w:val="0"/>
                <w:sz w:val="24"/>
                <w:szCs w:val="24"/>
              </w:rPr>
              <w:t xml:space="preserve">Phone </w:t>
            </w:r>
            <w:r>
              <w:rPr>
                <w:rFonts w:ascii="宋体" w:eastAsia="宋体" w:hAnsi="宋体" w:cs="宋体"/>
                <w:kern w:val="0"/>
                <w:sz w:val="24"/>
                <w:szCs w:val="24"/>
              </w:rPr>
              <w:t>update page</w:t>
            </w:r>
          </w:p>
          <w:p w14:paraId="68EDBE53" w14:textId="65DCE5A6" w:rsidR="00A94620" w:rsidRPr="00A94620" w:rsidRDefault="00A94620" w:rsidP="00A94620">
            <w:pPr>
              <w:widowControl/>
              <w:numPr>
                <w:ilvl w:val="0"/>
                <w:numId w:val="309"/>
              </w:numPr>
              <w:spacing w:before="100" w:beforeAutospacing="1" w:after="100" w:afterAutospacing="1"/>
              <w:jc w:val="left"/>
              <w:rPr>
                <w:rFonts w:ascii="宋体" w:eastAsia="宋体" w:hAnsi="宋体" w:cs="宋体"/>
                <w:kern w:val="0"/>
                <w:sz w:val="24"/>
                <w:szCs w:val="24"/>
              </w:rPr>
            </w:pPr>
            <w:r w:rsidRPr="00A94620">
              <w:rPr>
                <w:rFonts w:ascii="宋体" w:eastAsia="宋体" w:hAnsi="宋体" w:cs="宋体"/>
                <w:kern w:val="0"/>
                <w:sz w:val="24"/>
                <w:szCs w:val="24"/>
              </w:rPr>
              <w:t xml:space="preserve">Email </w:t>
            </w:r>
            <w:r>
              <w:rPr>
                <w:rFonts w:ascii="宋体" w:eastAsia="宋体" w:hAnsi="宋体" w:cs="宋体"/>
                <w:kern w:val="0"/>
                <w:sz w:val="24"/>
                <w:szCs w:val="24"/>
              </w:rPr>
              <w:t>update page</w:t>
            </w:r>
          </w:p>
          <w:p w14:paraId="73480A02" w14:textId="01A379E7" w:rsidR="00A94620" w:rsidRDefault="00A94620" w:rsidP="00A94620">
            <w:pPr>
              <w:widowControl/>
              <w:numPr>
                <w:ilvl w:val="0"/>
                <w:numId w:val="309"/>
              </w:numPr>
              <w:spacing w:before="100" w:beforeAutospacing="1" w:after="100" w:afterAutospacing="1"/>
              <w:jc w:val="left"/>
              <w:rPr>
                <w:rFonts w:ascii="宋体" w:eastAsia="宋体" w:hAnsi="宋体" w:cs="宋体"/>
                <w:kern w:val="0"/>
                <w:sz w:val="24"/>
                <w:szCs w:val="24"/>
              </w:rPr>
            </w:pPr>
            <w:r w:rsidRPr="00A94620">
              <w:rPr>
                <w:rFonts w:ascii="宋体" w:eastAsia="宋体" w:hAnsi="宋体" w:cs="宋体"/>
                <w:kern w:val="0"/>
                <w:sz w:val="24"/>
                <w:szCs w:val="24"/>
              </w:rPr>
              <w:t>Birthday</w:t>
            </w:r>
            <w:r>
              <w:rPr>
                <w:rFonts w:ascii="宋体" w:eastAsia="宋体" w:hAnsi="宋体" w:cs="宋体"/>
                <w:kern w:val="0"/>
                <w:sz w:val="24"/>
                <w:szCs w:val="24"/>
              </w:rPr>
              <w:t xml:space="preserve"> update page</w:t>
            </w:r>
          </w:p>
          <w:p w14:paraId="7AD2923B" w14:textId="41F02324" w:rsidR="00A94620" w:rsidRPr="00237584" w:rsidRDefault="00A94620" w:rsidP="00237584">
            <w:pPr>
              <w:widowControl/>
              <w:numPr>
                <w:ilvl w:val="0"/>
                <w:numId w:val="309"/>
              </w:numPr>
              <w:spacing w:before="100" w:beforeAutospacing="1" w:after="100" w:afterAutospacing="1"/>
              <w:jc w:val="left"/>
              <w:rPr>
                <w:rFonts w:ascii="宋体" w:eastAsia="宋体" w:hAnsi="宋体" w:cs="宋体"/>
                <w:kern w:val="0"/>
                <w:sz w:val="24"/>
                <w:szCs w:val="24"/>
              </w:rPr>
            </w:pPr>
            <w:r w:rsidRPr="00A94620">
              <w:rPr>
                <w:rFonts w:ascii="宋体" w:eastAsia="宋体" w:hAnsi="宋体" w:cs="宋体"/>
                <w:kern w:val="0"/>
                <w:sz w:val="24"/>
                <w:szCs w:val="24"/>
              </w:rPr>
              <w:t>Payment Methods</w:t>
            </w:r>
            <w:r>
              <w:rPr>
                <w:rFonts w:ascii="宋体" w:eastAsia="宋体" w:hAnsi="宋体" w:cs="宋体"/>
                <w:kern w:val="0"/>
                <w:sz w:val="24"/>
                <w:szCs w:val="24"/>
              </w:rPr>
              <w:t xml:space="preserve"> update </w:t>
            </w:r>
            <w:proofErr w:type="gramStart"/>
            <w:r>
              <w:rPr>
                <w:rFonts w:ascii="宋体" w:eastAsia="宋体" w:hAnsi="宋体" w:cs="宋体"/>
                <w:kern w:val="0"/>
                <w:sz w:val="24"/>
                <w:szCs w:val="24"/>
              </w:rPr>
              <w:t>page</w:t>
            </w:r>
            <w:proofErr w:type="gramEnd"/>
          </w:p>
          <w:p w14:paraId="2D2DCE11" w14:textId="77777777" w:rsidR="00A94620" w:rsidRDefault="00A94620" w:rsidP="002455F0">
            <w:pPr>
              <w:rPr>
                <w:rFonts w:eastAsiaTheme="minorHAnsi" w:cs="Arial"/>
                <w:szCs w:val="21"/>
              </w:rPr>
            </w:pPr>
            <w:proofErr w:type="gramStart"/>
            <w:r>
              <w:rPr>
                <w:rFonts w:eastAsiaTheme="minorHAnsi" w:cs="Arial"/>
                <w:szCs w:val="21"/>
              </w:rPr>
              <w:t>Work flow</w:t>
            </w:r>
            <w:proofErr w:type="gramEnd"/>
            <w:r>
              <w:rPr>
                <w:rFonts w:eastAsiaTheme="minorHAnsi" w:cs="Arial"/>
                <w:szCs w:val="21"/>
              </w:rPr>
              <w:t>:</w:t>
            </w:r>
          </w:p>
          <w:p w14:paraId="5C871A47" w14:textId="2DBB48B7" w:rsidR="00A94620" w:rsidRDefault="00A94620" w:rsidP="002455F0">
            <w:pPr>
              <w:rPr>
                <w:rFonts w:eastAsiaTheme="minorHAnsi" w:cs="Arial"/>
                <w:szCs w:val="21"/>
              </w:rPr>
            </w:pPr>
            <w:r>
              <w:rPr>
                <w:rFonts w:eastAsiaTheme="minorHAnsi" w:cs="Arial"/>
                <w:szCs w:val="21"/>
              </w:rPr>
              <w:t>1)  C</w:t>
            </w:r>
            <w:r w:rsidRPr="005679BB">
              <w:rPr>
                <w:rFonts w:eastAsiaTheme="minorHAnsi" w:cs="Arial" w:hint="eastAsia"/>
                <w:szCs w:val="21"/>
              </w:rPr>
              <w:t>ustomer</w:t>
            </w:r>
            <w:r w:rsidRPr="005679BB">
              <w:rPr>
                <w:rFonts w:eastAsiaTheme="minorHAnsi" w:cs="Arial"/>
                <w:szCs w:val="21"/>
              </w:rPr>
              <w:t xml:space="preserve"> </w:t>
            </w:r>
            <w:r>
              <w:rPr>
                <w:rFonts w:eastAsiaTheme="minorHAnsi" w:cs="Arial"/>
                <w:szCs w:val="21"/>
              </w:rPr>
              <w:t>login in</w:t>
            </w:r>
            <w:r w:rsidRPr="005679BB">
              <w:rPr>
                <w:rFonts w:eastAsiaTheme="minorHAnsi" w:cs="Arial"/>
                <w:szCs w:val="21"/>
              </w:rPr>
              <w:t xml:space="preserve"> </w:t>
            </w:r>
            <w:r w:rsidR="00DB1890">
              <w:rPr>
                <w:rFonts w:eastAsiaTheme="minorHAnsi" w:cs="Arial"/>
                <w:szCs w:val="21"/>
              </w:rPr>
              <w:t>each</w:t>
            </w:r>
            <w:r w:rsidRPr="005679BB">
              <w:rPr>
                <w:rFonts w:eastAsiaTheme="minorHAnsi" w:cs="Arial"/>
                <w:szCs w:val="21"/>
              </w:rPr>
              <w:t xml:space="preserve"> </w:t>
            </w:r>
            <w:r w:rsidRPr="005679BB">
              <w:rPr>
                <w:rFonts w:eastAsiaTheme="minorHAnsi" w:cs="Arial" w:hint="eastAsia"/>
                <w:szCs w:val="21"/>
              </w:rPr>
              <w:t>update</w:t>
            </w:r>
            <w:r w:rsidRPr="005679BB">
              <w:rPr>
                <w:rFonts w:eastAsiaTheme="minorHAnsi" w:cs="Arial"/>
                <w:szCs w:val="21"/>
              </w:rPr>
              <w:t xml:space="preserve"> </w:t>
            </w:r>
            <w:r w:rsidRPr="005679BB">
              <w:rPr>
                <w:rFonts w:eastAsiaTheme="minorHAnsi" w:cs="Arial" w:hint="eastAsia"/>
                <w:szCs w:val="21"/>
              </w:rPr>
              <w:t>page</w:t>
            </w:r>
            <w:r w:rsidR="00DB1890">
              <w:rPr>
                <w:rFonts w:eastAsiaTheme="minorHAnsi" w:cs="Arial"/>
                <w:szCs w:val="21"/>
              </w:rPr>
              <w:t xml:space="preserve"> of account above</w:t>
            </w:r>
            <w:r w:rsidR="006806C8">
              <w:rPr>
                <w:rFonts w:eastAsiaTheme="minorHAnsi" w:cs="Arial"/>
                <w:szCs w:val="21"/>
              </w:rPr>
              <w:t>.</w:t>
            </w:r>
          </w:p>
          <w:p w14:paraId="2406E085" w14:textId="30E6CF28" w:rsidR="006806C8" w:rsidRDefault="00A94620" w:rsidP="002455F0">
            <w:pPr>
              <w:rPr>
                <w:rFonts w:eastAsiaTheme="minorHAnsi" w:cs="Arial"/>
                <w:szCs w:val="21"/>
              </w:rPr>
            </w:pPr>
            <w:r>
              <w:rPr>
                <w:rFonts w:eastAsiaTheme="minorHAnsi" w:cs="Arial"/>
                <w:szCs w:val="21"/>
              </w:rPr>
              <w:t xml:space="preserve">2)  </w:t>
            </w:r>
            <w:proofErr w:type="gramStart"/>
            <w:r w:rsidR="00DB1890">
              <w:rPr>
                <w:rFonts w:eastAsiaTheme="minorHAnsi" w:cs="Arial"/>
                <w:szCs w:val="21"/>
              </w:rPr>
              <w:t>C</w:t>
            </w:r>
            <w:r w:rsidR="00DB1890" w:rsidRPr="005679BB">
              <w:rPr>
                <w:rFonts w:eastAsiaTheme="minorHAnsi" w:cs="Arial" w:hint="eastAsia"/>
                <w:szCs w:val="21"/>
              </w:rPr>
              <w:t>ustomer</w:t>
            </w:r>
            <w:proofErr w:type="gramEnd"/>
            <w:r w:rsidR="00DB1890" w:rsidRPr="005679BB">
              <w:rPr>
                <w:rFonts w:eastAsiaTheme="minorHAnsi" w:cs="Arial"/>
                <w:szCs w:val="21"/>
              </w:rPr>
              <w:t xml:space="preserve"> </w:t>
            </w:r>
            <w:r w:rsidRPr="00237584">
              <w:rPr>
                <w:rFonts w:eastAsiaTheme="minorHAnsi" w:cs="Arial"/>
                <w:szCs w:val="21"/>
              </w:rPr>
              <w:t>edit</w:t>
            </w:r>
            <w:r w:rsidR="006D2165" w:rsidRPr="00237584">
              <w:rPr>
                <w:rFonts w:eastAsiaTheme="minorHAnsi" w:cs="Arial"/>
                <w:szCs w:val="21"/>
              </w:rPr>
              <w:t xml:space="preserve"> the </w:t>
            </w:r>
            <w:r w:rsidR="00C84468" w:rsidRPr="00C84468">
              <w:rPr>
                <w:rFonts w:eastAsiaTheme="minorHAnsi" w:cs="Arial"/>
                <w:szCs w:val="21"/>
              </w:rPr>
              <w:t xml:space="preserve">field </w:t>
            </w:r>
            <w:r w:rsidRPr="00237584">
              <w:rPr>
                <w:rFonts w:eastAsiaTheme="minorHAnsi" w:cs="Arial"/>
                <w:szCs w:val="21"/>
              </w:rPr>
              <w:t>of the item</w:t>
            </w:r>
            <w:r w:rsidR="006806C8">
              <w:rPr>
                <w:rFonts w:eastAsiaTheme="minorHAnsi" w:cs="Arial"/>
                <w:szCs w:val="21"/>
              </w:rPr>
              <w:t>.</w:t>
            </w:r>
            <w:r w:rsidR="00DB1890">
              <w:rPr>
                <w:rFonts w:eastAsiaTheme="minorHAnsi" w:cs="Arial"/>
                <w:szCs w:val="21"/>
              </w:rPr>
              <w:t xml:space="preserve"> (any inline error happens, show error message)</w:t>
            </w:r>
          </w:p>
          <w:p w14:paraId="3467D341" w14:textId="54F68DB2" w:rsidR="002412CE" w:rsidRDefault="006806C8" w:rsidP="002455F0">
            <w:pPr>
              <w:rPr>
                <w:rFonts w:eastAsiaTheme="minorHAnsi"/>
                <w:szCs w:val="21"/>
              </w:rPr>
            </w:pPr>
            <w:r>
              <w:rPr>
                <w:rFonts w:eastAsiaTheme="minorHAnsi" w:cs="Arial"/>
                <w:szCs w:val="21"/>
              </w:rPr>
              <w:t xml:space="preserve">3) </w:t>
            </w:r>
            <w:r w:rsidR="00A94620" w:rsidRPr="00237584">
              <w:rPr>
                <w:rFonts w:eastAsiaTheme="minorHAnsi" w:cs="Arial"/>
                <w:szCs w:val="21"/>
              </w:rPr>
              <w:t xml:space="preserve"> </w:t>
            </w:r>
            <w:r w:rsidR="00DB1890">
              <w:rPr>
                <w:rFonts w:eastAsiaTheme="minorHAnsi" w:cs="Arial"/>
                <w:szCs w:val="21"/>
              </w:rPr>
              <w:t>C</w:t>
            </w:r>
            <w:r w:rsidR="00DB1890" w:rsidRPr="005679BB">
              <w:rPr>
                <w:rFonts w:eastAsiaTheme="minorHAnsi" w:cs="Arial" w:hint="eastAsia"/>
                <w:szCs w:val="21"/>
              </w:rPr>
              <w:t>ustomer</w:t>
            </w:r>
            <w:r w:rsidR="00DB1890" w:rsidRPr="005679BB">
              <w:rPr>
                <w:rFonts w:eastAsiaTheme="minorHAnsi" w:cs="Arial"/>
                <w:szCs w:val="21"/>
              </w:rPr>
              <w:t xml:space="preserve"> </w:t>
            </w:r>
            <w:r w:rsidR="00A94620" w:rsidRPr="00237584">
              <w:rPr>
                <w:rFonts w:eastAsiaTheme="minorHAnsi" w:cs="Arial"/>
                <w:szCs w:val="21"/>
              </w:rPr>
              <w:t>does not click the “SAVE”</w:t>
            </w:r>
            <w:r w:rsidR="009B29FB">
              <w:rPr>
                <w:rFonts w:eastAsiaTheme="minorHAnsi" w:cs="Arial"/>
                <w:szCs w:val="21"/>
              </w:rPr>
              <w:t xml:space="preserve"> button</w:t>
            </w:r>
            <w:r w:rsidR="00B30074">
              <w:rPr>
                <w:rFonts w:eastAsiaTheme="minorHAnsi" w:cs="Arial"/>
                <w:szCs w:val="21"/>
              </w:rPr>
              <w:t xml:space="preserve">, </w:t>
            </w:r>
            <w:r w:rsidR="00A94620">
              <w:rPr>
                <w:rFonts w:eastAsiaTheme="minorHAnsi" w:cs="Arial"/>
                <w:szCs w:val="21"/>
              </w:rPr>
              <w:t>but</w:t>
            </w:r>
            <w:r w:rsidR="00A94620" w:rsidRPr="00237584">
              <w:rPr>
                <w:rFonts w:eastAsiaTheme="minorHAnsi" w:cs="Arial"/>
                <w:szCs w:val="21"/>
              </w:rPr>
              <w:t xml:space="preserve"> click the return icon “&lt;”</w:t>
            </w:r>
            <w:r w:rsidR="001D27AB">
              <w:rPr>
                <w:rFonts w:eastAsiaTheme="minorHAnsi" w:cs="Arial"/>
                <w:szCs w:val="21"/>
              </w:rPr>
              <w:t>,</w:t>
            </w:r>
            <w:r w:rsidR="00C84468">
              <w:rPr>
                <w:rFonts w:eastAsiaTheme="minorHAnsi" w:cs="Arial"/>
                <w:szCs w:val="21"/>
              </w:rPr>
              <w:t xml:space="preserve"> </w:t>
            </w:r>
            <w:r w:rsidR="00515FCF">
              <w:rPr>
                <w:rFonts w:eastAsiaTheme="minorHAnsi" w:cs="Arial"/>
                <w:szCs w:val="21"/>
              </w:rPr>
              <w:t xml:space="preserve">there </w:t>
            </w:r>
            <w:r w:rsidR="009B29FB">
              <w:rPr>
                <w:rFonts w:eastAsiaTheme="minorHAnsi" w:cs="Arial"/>
                <w:szCs w:val="21"/>
              </w:rPr>
              <w:t>is</w:t>
            </w:r>
            <w:r w:rsidR="00515FCF">
              <w:rPr>
                <w:rFonts w:eastAsiaTheme="minorHAnsi" w:cs="Arial"/>
                <w:szCs w:val="21"/>
              </w:rPr>
              <w:t xml:space="preserve"> change </w:t>
            </w:r>
            <w:r w:rsidR="009B29FB">
              <w:rPr>
                <w:rFonts w:eastAsiaTheme="minorHAnsi" w:cs="Arial"/>
                <w:szCs w:val="21"/>
              </w:rPr>
              <w:t xml:space="preserve">of fields </w:t>
            </w:r>
            <w:r w:rsidR="00515FCF">
              <w:rPr>
                <w:rFonts w:eastAsiaTheme="minorHAnsi" w:cs="Arial"/>
                <w:szCs w:val="21"/>
              </w:rPr>
              <w:t xml:space="preserve">happens </w:t>
            </w:r>
            <w:r w:rsidR="001D27AB">
              <w:rPr>
                <w:rFonts w:eastAsiaTheme="minorHAnsi" w:cs="Arial"/>
                <w:szCs w:val="21"/>
              </w:rPr>
              <w:t xml:space="preserve">and </w:t>
            </w:r>
            <w:r w:rsidR="001D27AB" w:rsidRPr="005679BB">
              <w:rPr>
                <w:rFonts w:eastAsiaTheme="minorHAnsi" w:cs="Arial"/>
                <w:szCs w:val="21"/>
              </w:rPr>
              <w:t xml:space="preserve">all the </w:t>
            </w:r>
            <w:r w:rsidR="00C84468" w:rsidRPr="00C84468">
              <w:rPr>
                <w:rFonts w:eastAsiaTheme="minorHAnsi" w:cs="Arial"/>
                <w:szCs w:val="21"/>
              </w:rPr>
              <w:t>necessary</w:t>
            </w:r>
            <w:r w:rsidR="00C84468">
              <w:rPr>
                <w:rFonts w:eastAsiaTheme="minorHAnsi" w:cs="Arial"/>
                <w:szCs w:val="21"/>
              </w:rPr>
              <w:t xml:space="preserve"> </w:t>
            </w:r>
            <w:r w:rsidR="001D27AB" w:rsidRPr="005679BB">
              <w:rPr>
                <w:rFonts w:eastAsiaTheme="minorHAnsi" w:cs="Arial"/>
                <w:szCs w:val="21"/>
              </w:rPr>
              <w:t xml:space="preserve">fields are </w:t>
            </w:r>
            <w:proofErr w:type="gramStart"/>
            <w:r w:rsidR="001D27AB" w:rsidRPr="005679BB">
              <w:rPr>
                <w:rFonts w:eastAsiaTheme="minorHAnsi" w:cs="Arial"/>
                <w:szCs w:val="21"/>
              </w:rPr>
              <w:t>complete</w:t>
            </w:r>
            <w:r w:rsidR="00DD4DB1">
              <w:rPr>
                <w:rFonts w:eastAsiaTheme="minorHAnsi" w:cs="Arial"/>
                <w:szCs w:val="21"/>
              </w:rPr>
              <w:t>(</w:t>
            </w:r>
            <w:proofErr w:type="gramEnd"/>
            <w:r w:rsidR="00DD4DB1">
              <w:rPr>
                <w:rFonts w:eastAsiaTheme="minorHAnsi" w:cs="Arial"/>
                <w:szCs w:val="21"/>
              </w:rPr>
              <w:t>meaning the save button is already enabled)</w:t>
            </w:r>
            <w:r w:rsidR="001D27AB">
              <w:rPr>
                <w:rFonts w:eastAsiaTheme="minorHAnsi" w:cs="Arial"/>
                <w:szCs w:val="21"/>
              </w:rPr>
              <w:t>,</w:t>
            </w:r>
            <w:r>
              <w:rPr>
                <w:rFonts w:eastAsiaTheme="minorHAnsi" w:cs="Arial" w:hint="eastAsia"/>
                <w:szCs w:val="21"/>
              </w:rPr>
              <w:t xml:space="preserve"> </w:t>
            </w:r>
            <w:r w:rsidR="00A94620" w:rsidRPr="00016F3C">
              <w:rPr>
                <w:rFonts w:eastAsiaTheme="minorHAnsi" w:cs="Arial"/>
                <w:szCs w:val="21"/>
              </w:rPr>
              <w:t xml:space="preserve">show </w:t>
            </w:r>
            <w:r w:rsidR="00A94620" w:rsidRPr="00016F3C">
              <w:rPr>
                <w:rFonts w:eastAsiaTheme="minorHAnsi"/>
                <w:szCs w:val="21"/>
              </w:rPr>
              <w:t>hop up as following</w:t>
            </w:r>
            <w:r w:rsidR="00A94620">
              <w:rPr>
                <w:rFonts w:eastAsiaTheme="minorHAnsi"/>
                <w:szCs w:val="21"/>
              </w:rPr>
              <w:t>:</w:t>
            </w:r>
          </w:p>
          <w:p w14:paraId="4CC14997" w14:textId="41A40B0B" w:rsidR="00F407BA" w:rsidRDefault="00F407BA" w:rsidP="002455F0">
            <w:pPr>
              <w:rPr>
                <w:rFonts w:eastAsiaTheme="minorHAnsi"/>
                <w:szCs w:val="21"/>
              </w:rPr>
            </w:pPr>
            <w:r w:rsidRPr="00F407BA">
              <w:rPr>
                <w:rFonts w:eastAsiaTheme="minorHAnsi"/>
                <w:szCs w:val="21"/>
              </w:rPr>
              <w:t>hop up:</w:t>
            </w:r>
          </w:p>
          <w:p w14:paraId="1582F038" w14:textId="5A67C8BD" w:rsidR="006806C8" w:rsidRPr="006806C8" w:rsidRDefault="006806C8" w:rsidP="006806C8">
            <w:pPr>
              <w:rPr>
                <w:rFonts w:eastAsiaTheme="minorHAnsi" w:cs="Arial"/>
                <w:szCs w:val="21"/>
              </w:rPr>
            </w:pPr>
            <w:r w:rsidRPr="006806C8">
              <w:rPr>
                <w:rFonts w:eastAsiaTheme="minorHAnsi" w:cs="Arial"/>
                <w:szCs w:val="21"/>
              </w:rPr>
              <w:t xml:space="preserve">header: “Would you like to save your changes?” </w:t>
            </w:r>
          </w:p>
          <w:p w14:paraId="330A2BC8" w14:textId="13D9B91B" w:rsidR="006806C8" w:rsidRPr="006806C8" w:rsidRDefault="006806C8" w:rsidP="006806C8">
            <w:pPr>
              <w:rPr>
                <w:rFonts w:eastAsiaTheme="minorHAnsi" w:cs="Arial"/>
                <w:szCs w:val="21"/>
              </w:rPr>
            </w:pPr>
            <w:r w:rsidRPr="006806C8">
              <w:rPr>
                <w:rFonts w:eastAsiaTheme="minorHAnsi" w:cs="Arial"/>
                <w:szCs w:val="21"/>
              </w:rPr>
              <w:t xml:space="preserve">Primary CTA: “Save Changes” </w:t>
            </w:r>
          </w:p>
          <w:p w14:paraId="7AE8F118" w14:textId="5578B4BC" w:rsidR="006806C8" w:rsidRPr="006806C8" w:rsidRDefault="006806C8" w:rsidP="006806C8">
            <w:pPr>
              <w:rPr>
                <w:rFonts w:eastAsiaTheme="minorHAnsi" w:cs="Arial"/>
                <w:szCs w:val="21"/>
              </w:rPr>
            </w:pPr>
            <w:r w:rsidRPr="006806C8">
              <w:rPr>
                <w:rFonts w:eastAsiaTheme="minorHAnsi" w:cs="Arial"/>
                <w:szCs w:val="21"/>
              </w:rPr>
              <w:t xml:space="preserve">Secondary CTA: “Cancel”  </w:t>
            </w:r>
          </w:p>
          <w:p w14:paraId="0DF2BD58" w14:textId="496ADFD1" w:rsidR="001D27AB" w:rsidRDefault="006806C8" w:rsidP="001D27AB">
            <w:pPr>
              <w:rPr>
                <w:rFonts w:eastAsiaTheme="minorHAnsi" w:cs="Arial"/>
                <w:szCs w:val="21"/>
              </w:rPr>
            </w:pPr>
            <w:r w:rsidRPr="006806C8">
              <w:rPr>
                <w:rFonts w:eastAsiaTheme="minorHAnsi" w:cs="Arial"/>
                <w:szCs w:val="21"/>
              </w:rPr>
              <w:t xml:space="preserve">Primary CTA: saves the changes made in the field and completes action of </w:t>
            </w:r>
            <w:r w:rsidR="002D7A0B">
              <w:rPr>
                <w:rFonts w:eastAsiaTheme="minorHAnsi" w:cs="Arial"/>
                <w:szCs w:val="21"/>
              </w:rPr>
              <w:t>“</w:t>
            </w:r>
            <w:r w:rsidR="002D7A0B" w:rsidRPr="006806C8">
              <w:rPr>
                <w:rFonts w:eastAsiaTheme="minorHAnsi" w:cs="Arial"/>
                <w:szCs w:val="21"/>
              </w:rPr>
              <w:t>&lt;</w:t>
            </w:r>
            <w:r w:rsidR="002D7A0B">
              <w:rPr>
                <w:rFonts w:eastAsiaTheme="minorHAnsi" w:cs="Arial"/>
                <w:szCs w:val="21"/>
              </w:rPr>
              <w:t>”,</w:t>
            </w:r>
            <w:r w:rsidR="00B35943">
              <w:rPr>
                <w:rFonts w:eastAsiaTheme="minorHAnsi" w:cs="Arial"/>
                <w:szCs w:val="21"/>
              </w:rPr>
              <w:t xml:space="preserve"> </w:t>
            </w:r>
            <w:r w:rsidR="002D7A0B">
              <w:rPr>
                <w:rFonts w:eastAsiaTheme="minorHAnsi" w:cs="Arial"/>
                <w:szCs w:val="21"/>
              </w:rPr>
              <w:t>g</w:t>
            </w:r>
            <w:r w:rsidR="00B35943">
              <w:rPr>
                <w:rFonts w:eastAsiaTheme="minorHAnsi" w:cs="Arial"/>
                <w:szCs w:val="21"/>
              </w:rPr>
              <w:t xml:space="preserve">o back to </w:t>
            </w:r>
            <w:r w:rsidR="00450873">
              <w:rPr>
                <w:rFonts w:eastAsiaTheme="minorHAnsi" w:cs="Arial"/>
                <w:szCs w:val="21"/>
              </w:rPr>
              <w:t xml:space="preserve">the </w:t>
            </w:r>
            <w:r w:rsidR="00B35943">
              <w:rPr>
                <w:rFonts w:eastAsiaTheme="minorHAnsi" w:cs="Arial"/>
                <w:szCs w:val="21"/>
              </w:rPr>
              <w:t>last page</w:t>
            </w:r>
            <w:r w:rsidR="00B35943">
              <w:rPr>
                <w:rFonts w:eastAsiaTheme="minorHAnsi" w:cs="Arial" w:hint="eastAsia"/>
                <w:szCs w:val="21"/>
              </w:rPr>
              <w:t>.</w:t>
            </w:r>
            <w:r w:rsidR="00DD4DB1">
              <w:rPr>
                <w:rFonts w:eastAsiaTheme="minorHAnsi" w:cs="Arial"/>
                <w:szCs w:val="21"/>
              </w:rPr>
              <w:t xml:space="preserve"> Note: Here </w:t>
            </w:r>
            <w:r w:rsidR="006F695C">
              <w:rPr>
                <w:rFonts w:eastAsiaTheme="minorHAnsi" w:cs="Arial"/>
                <w:szCs w:val="21"/>
              </w:rPr>
              <w:t>before save, we should do all the needed validation as well.</w:t>
            </w:r>
          </w:p>
          <w:p w14:paraId="302E350F" w14:textId="208484BC" w:rsidR="001D27AB" w:rsidRDefault="001D27AB" w:rsidP="001D27AB">
            <w:r>
              <w:rPr>
                <w:rFonts w:eastAsiaTheme="minorHAnsi" w:cs="Arial"/>
                <w:szCs w:val="21"/>
              </w:rPr>
              <w:t>The v</w:t>
            </w:r>
            <w:r w:rsidRPr="006806C8">
              <w:rPr>
                <w:rFonts w:eastAsiaTheme="minorHAnsi" w:cs="Arial"/>
                <w:szCs w:val="21"/>
              </w:rPr>
              <w:t>alidity verification</w:t>
            </w:r>
            <w:r>
              <w:rPr>
                <w:rFonts w:eastAsiaTheme="minorHAnsi" w:cs="Arial"/>
                <w:szCs w:val="21"/>
              </w:rPr>
              <w:t xml:space="preserve"> of the parameter </w:t>
            </w:r>
            <w:r w:rsidRPr="006806C8">
              <w:rPr>
                <w:rFonts w:eastAsiaTheme="minorHAnsi" w:cs="Arial"/>
                <w:szCs w:val="21"/>
              </w:rPr>
              <w:t>needs to be executed</w:t>
            </w:r>
            <w:r>
              <w:rPr>
                <w:rFonts w:eastAsiaTheme="minorHAnsi" w:cs="Arial"/>
                <w:szCs w:val="21"/>
              </w:rPr>
              <w:t xml:space="preserve">, any error happens, </w:t>
            </w:r>
            <w:r>
              <w:t>show an error message.</w:t>
            </w:r>
          </w:p>
          <w:p w14:paraId="16E4E888" w14:textId="68947AD2" w:rsidR="00E62DAE" w:rsidRPr="001D27AB" w:rsidRDefault="00E62DAE" w:rsidP="001D27AB">
            <w:pPr>
              <w:rPr>
                <w:rFonts w:eastAsiaTheme="minorHAnsi" w:cs="Arial"/>
                <w:szCs w:val="21"/>
              </w:rPr>
            </w:pPr>
            <w:r>
              <w:rPr>
                <w:noProof/>
              </w:rPr>
              <w:drawing>
                <wp:inline distT="0" distB="0" distL="0" distR="0" wp14:anchorId="2338C64C" wp14:editId="541C1CB0">
                  <wp:extent cx="2424248" cy="339788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29783" cy="3405643"/>
                          </a:xfrm>
                          <a:prstGeom prst="rect">
                            <a:avLst/>
                          </a:prstGeom>
                        </pic:spPr>
                      </pic:pic>
                    </a:graphicData>
                  </a:graphic>
                </wp:inline>
              </w:drawing>
            </w:r>
          </w:p>
          <w:p w14:paraId="45FEBF5C" w14:textId="7548BAD6" w:rsidR="00160DB0" w:rsidRPr="001D27AB" w:rsidRDefault="006806C8" w:rsidP="006806C8">
            <w:pPr>
              <w:rPr>
                <w:rFonts w:eastAsiaTheme="minorHAnsi" w:cs="Arial"/>
                <w:szCs w:val="21"/>
              </w:rPr>
            </w:pPr>
            <w:r w:rsidRPr="006806C8">
              <w:rPr>
                <w:rFonts w:eastAsiaTheme="minorHAnsi" w:cs="Arial"/>
                <w:szCs w:val="21"/>
              </w:rPr>
              <w:t xml:space="preserve">For phone number, </w:t>
            </w:r>
            <w:r w:rsidR="00B52064">
              <w:rPr>
                <w:rFonts w:eastAsiaTheme="minorHAnsi" w:cs="Arial"/>
                <w:szCs w:val="21"/>
              </w:rPr>
              <w:t xml:space="preserve">after user click the </w:t>
            </w:r>
            <w:r w:rsidR="00B52064" w:rsidRPr="006806C8">
              <w:rPr>
                <w:rFonts w:eastAsiaTheme="minorHAnsi" w:cs="Arial"/>
                <w:szCs w:val="21"/>
              </w:rPr>
              <w:t>“Save Changes”</w:t>
            </w:r>
            <w:r w:rsidR="00B52064">
              <w:rPr>
                <w:rFonts w:eastAsiaTheme="minorHAnsi" w:cs="Arial"/>
                <w:szCs w:val="21"/>
              </w:rPr>
              <w:t xml:space="preserve">, it </w:t>
            </w:r>
            <w:r w:rsidRPr="006806C8">
              <w:rPr>
                <w:rFonts w:eastAsiaTheme="minorHAnsi" w:cs="Arial"/>
                <w:szCs w:val="21"/>
              </w:rPr>
              <w:t xml:space="preserve">should trigger the verification </w:t>
            </w:r>
            <w:r w:rsidRPr="006806C8">
              <w:rPr>
                <w:rFonts w:eastAsiaTheme="minorHAnsi" w:cs="Arial"/>
                <w:szCs w:val="21"/>
              </w:rPr>
              <w:lastRenderedPageBreak/>
              <w:t>code screen</w:t>
            </w:r>
            <w:r>
              <w:rPr>
                <w:rFonts w:eastAsiaTheme="minorHAnsi" w:cs="Arial"/>
                <w:szCs w:val="21"/>
              </w:rPr>
              <w:t>.</w:t>
            </w:r>
          </w:p>
          <w:p w14:paraId="60431763" w14:textId="191ECFB8" w:rsidR="006806C8" w:rsidRPr="00C91941" w:rsidRDefault="006806C8" w:rsidP="006806C8">
            <w:pPr>
              <w:rPr>
                <w:rFonts w:eastAsiaTheme="minorHAnsi" w:cs="Arial"/>
                <w:szCs w:val="21"/>
              </w:rPr>
            </w:pPr>
            <w:r w:rsidRPr="006806C8">
              <w:rPr>
                <w:rFonts w:eastAsiaTheme="minorHAnsi" w:cs="Arial"/>
                <w:szCs w:val="21"/>
              </w:rPr>
              <w:t>Secondary CTA: does not save changes made in field and completes the action of</w:t>
            </w:r>
            <w:r w:rsidR="002D7A0B">
              <w:rPr>
                <w:rFonts w:eastAsiaTheme="minorHAnsi" w:cs="Arial"/>
                <w:szCs w:val="21"/>
              </w:rPr>
              <w:t xml:space="preserve"> “&lt;”, go back to </w:t>
            </w:r>
            <w:r w:rsidR="00450873">
              <w:rPr>
                <w:rFonts w:eastAsiaTheme="minorHAnsi" w:cs="Arial"/>
                <w:szCs w:val="21"/>
              </w:rPr>
              <w:t xml:space="preserve">the </w:t>
            </w:r>
            <w:r w:rsidR="002D7A0B">
              <w:rPr>
                <w:rFonts w:eastAsiaTheme="minorHAnsi" w:cs="Arial"/>
                <w:szCs w:val="21"/>
              </w:rPr>
              <w:t>last page</w:t>
            </w:r>
            <w:r w:rsidR="002D7A0B">
              <w:rPr>
                <w:rFonts w:eastAsiaTheme="minorHAnsi" w:cs="Arial" w:hint="eastAsia"/>
                <w:szCs w:val="21"/>
              </w:rPr>
              <w:t>.</w:t>
            </w:r>
          </w:p>
        </w:tc>
      </w:tr>
      <w:tr w:rsidR="002455F0" w:rsidRPr="00452515" w14:paraId="39637327" w14:textId="77777777" w:rsidTr="00EC6447">
        <w:tc>
          <w:tcPr>
            <w:tcW w:w="8008" w:type="dxa"/>
          </w:tcPr>
          <w:p w14:paraId="700AC6BC" w14:textId="77777777" w:rsidR="002455F0" w:rsidRDefault="002455F0" w:rsidP="002455F0">
            <w:pPr>
              <w:rPr>
                <w:rFonts w:ascii="Arial" w:hAnsi="Arial" w:cs="Arial"/>
                <w:sz w:val="20"/>
                <w:szCs w:val="20"/>
              </w:rPr>
            </w:pPr>
            <w:r w:rsidRPr="00452515">
              <w:rPr>
                <w:rFonts w:ascii="Arial" w:hAnsi="Arial" w:cs="Arial"/>
                <w:sz w:val="20"/>
                <w:szCs w:val="20"/>
              </w:rPr>
              <w:lastRenderedPageBreak/>
              <w:t>Exception Scenario:</w:t>
            </w:r>
          </w:p>
          <w:p w14:paraId="68770764" w14:textId="77777777" w:rsidR="002455F0" w:rsidRPr="00452515" w:rsidRDefault="002455F0" w:rsidP="002455F0"/>
        </w:tc>
      </w:tr>
      <w:tr w:rsidR="002455F0" w:rsidRPr="00452515" w14:paraId="7BB0DC64" w14:textId="77777777" w:rsidTr="00EC6447">
        <w:tc>
          <w:tcPr>
            <w:tcW w:w="8008" w:type="dxa"/>
          </w:tcPr>
          <w:p w14:paraId="37456141" w14:textId="77777777" w:rsidR="002455F0" w:rsidRPr="00452515" w:rsidRDefault="002455F0" w:rsidP="002455F0">
            <w:pPr>
              <w:rPr>
                <w:rFonts w:ascii="Arial" w:hAnsi="Arial" w:cs="Arial"/>
                <w:sz w:val="20"/>
                <w:szCs w:val="20"/>
              </w:rPr>
            </w:pPr>
            <w:r w:rsidRPr="00452515">
              <w:rPr>
                <w:rFonts w:ascii="Arial" w:hAnsi="Arial" w:cs="Arial"/>
                <w:sz w:val="20"/>
                <w:szCs w:val="20"/>
              </w:rPr>
              <w:t>Notes:</w:t>
            </w:r>
          </w:p>
        </w:tc>
      </w:tr>
      <w:tr w:rsidR="002455F0" w:rsidRPr="00452515" w14:paraId="7038D85C" w14:textId="77777777" w:rsidTr="00EC6447">
        <w:tc>
          <w:tcPr>
            <w:tcW w:w="8008" w:type="dxa"/>
          </w:tcPr>
          <w:p w14:paraId="4B03EA1B" w14:textId="77777777" w:rsidR="002455F0" w:rsidRPr="00452515" w:rsidRDefault="002455F0" w:rsidP="002455F0">
            <w:pPr>
              <w:rPr>
                <w:rFonts w:ascii="Arial" w:hAnsi="Arial" w:cs="Arial"/>
                <w:sz w:val="20"/>
                <w:szCs w:val="20"/>
              </w:rPr>
            </w:pPr>
            <w:r w:rsidRPr="00452515">
              <w:rPr>
                <w:rFonts w:ascii="Arial" w:hAnsi="Arial" w:cs="Arial"/>
                <w:sz w:val="20"/>
                <w:szCs w:val="20"/>
              </w:rPr>
              <w:t>Q/A:</w:t>
            </w:r>
          </w:p>
        </w:tc>
      </w:tr>
    </w:tbl>
    <w:p w14:paraId="5A6D3CBB" w14:textId="599B50A3" w:rsidR="002455F0" w:rsidRDefault="002455F0" w:rsidP="000E4B5F"/>
    <w:p w14:paraId="36F730CF" w14:textId="19B237EE" w:rsidR="002455F0" w:rsidRDefault="002455F0" w:rsidP="00BA0B80">
      <w:pPr>
        <w:pStyle w:val="Heading3"/>
      </w:pPr>
      <w:r w:rsidRPr="00452515">
        <w:t>UC0</w:t>
      </w:r>
      <w:r>
        <w:t>7-0</w:t>
      </w:r>
      <w:r w:rsidR="00DE3EEF">
        <w:t>5</w:t>
      </w:r>
      <w:r>
        <w:t xml:space="preserve"> </w:t>
      </w:r>
      <w:r w:rsidR="00C14B1D" w:rsidRPr="00C14B1D">
        <w:t>Account</w:t>
      </w:r>
      <w:r w:rsidR="00C14B1D">
        <w:t xml:space="preserve"> Drawer </w:t>
      </w:r>
      <w:r w:rsidR="004C59A8">
        <w:t>–</w:t>
      </w:r>
      <w:r w:rsidR="00C14B1D">
        <w:t xml:space="preserve"> Settings</w:t>
      </w:r>
    </w:p>
    <w:p w14:paraId="5589A48F" w14:textId="77777777" w:rsidR="002A53DD" w:rsidRPr="002A53DD" w:rsidRDefault="002A53DD" w:rsidP="002A53DD"/>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2455F0" w:rsidRPr="00452515" w14:paraId="713B9FB8" w14:textId="77777777" w:rsidTr="00EC6447">
        <w:tc>
          <w:tcPr>
            <w:tcW w:w="8008" w:type="dxa"/>
          </w:tcPr>
          <w:p w14:paraId="44183F27" w14:textId="65185D48" w:rsidR="002455F0" w:rsidRPr="00452515" w:rsidRDefault="002455F0" w:rsidP="002455F0">
            <w:pPr>
              <w:rPr>
                <w:rFonts w:ascii="Arial" w:hAnsi="Arial" w:cs="Arial"/>
                <w:sz w:val="20"/>
                <w:szCs w:val="20"/>
              </w:rPr>
            </w:pPr>
            <w:r w:rsidRPr="00452515">
              <w:rPr>
                <w:rFonts w:ascii="Arial" w:hAnsi="Arial" w:cs="Arial"/>
                <w:sz w:val="20"/>
                <w:szCs w:val="20"/>
              </w:rPr>
              <w:t>UC0</w:t>
            </w:r>
            <w:r>
              <w:rPr>
                <w:rFonts w:ascii="Arial" w:hAnsi="Arial" w:cs="Arial"/>
                <w:sz w:val="20"/>
                <w:szCs w:val="20"/>
              </w:rPr>
              <w:t>7-0</w:t>
            </w:r>
            <w:r w:rsidR="00DE3EEF">
              <w:rPr>
                <w:rFonts w:ascii="Arial" w:hAnsi="Arial" w:cs="Arial"/>
                <w:sz w:val="20"/>
                <w:szCs w:val="20"/>
              </w:rPr>
              <w:t>5</w:t>
            </w:r>
            <w:r>
              <w:rPr>
                <w:rFonts w:ascii="Arial" w:hAnsi="Arial" w:cs="Arial"/>
                <w:sz w:val="20"/>
                <w:szCs w:val="20"/>
              </w:rPr>
              <w:t xml:space="preserve"> Account Drawer</w:t>
            </w:r>
            <w:r w:rsidR="00DE3EEF">
              <w:rPr>
                <w:rFonts w:ascii="Arial" w:hAnsi="Arial" w:cs="Arial"/>
                <w:sz w:val="20"/>
                <w:szCs w:val="20"/>
              </w:rPr>
              <w:t xml:space="preserve"> </w:t>
            </w:r>
            <w:r w:rsidR="004C59A8">
              <w:t>–</w:t>
            </w:r>
            <w:r w:rsidR="00DE3EEF">
              <w:t xml:space="preserve"> </w:t>
            </w:r>
            <w:r w:rsidR="00EC6447">
              <w:t>Setting</w:t>
            </w:r>
            <w:r w:rsidR="00934D25">
              <w:t>s</w:t>
            </w:r>
          </w:p>
        </w:tc>
      </w:tr>
      <w:tr w:rsidR="00EC6447" w:rsidRPr="00452515" w14:paraId="119C92D8" w14:textId="77777777" w:rsidTr="00703BE8">
        <w:tc>
          <w:tcPr>
            <w:tcW w:w="8008" w:type="dxa"/>
          </w:tcPr>
          <w:p w14:paraId="3A08B9EE" w14:textId="77777777" w:rsidR="00EC6447" w:rsidRDefault="00EC6447" w:rsidP="00703BE8">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0B7964" w14:paraId="1E3B4592" w14:textId="77777777" w:rsidTr="005A5EEB">
              <w:tc>
                <w:tcPr>
                  <w:tcW w:w="1171" w:type="dxa"/>
                </w:tcPr>
                <w:p w14:paraId="5B1D9C80" w14:textId="3FE64391" w:rsidR="000B7964" w:rsidRDefault="000B7964" w:rsidP="00703BE8">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7BD1A8E3" w14:textId="363A4C59" w:rsidR="000B7964" w:rsidRDefault="000B7964" w:rsidP="00703BE8">
                  <w:pPr>
                    <w:spacing w:after="0"/>
                    <w:rPr>
                      <w:rFonts w:ascii="Arial" w:hAnsi="Arial" w:cs="Arial"/>
                      <w:sz w:val="20"/>
                      <w:szCs w:val="20"/>
                    </w:rPr>
                  </w:pPr>
                  <w:r>
                    <w:rPr>
                      <w:rFonts w:ascii="Arial" w:hAnsi="Arial" w:cs="Arial"/>
                      <w:sz w:val="20"/>
                      <w:szCs w:val="20"/>
                    </w:rPr>
                    <w:t>Date</w:t>
                  </w:r>
                </w:p>
              </w:tc>
              <w:tc>
                <w:tcPr>
                  <w:tcW w:w="1210" w:type="dxa"/>
                </w:tcPr>
                <w:p w14:paraId="35490CF8" w14:textId="77777777" w:rsidR="000B7964" w:rsidRDefault="000B7964" w:rsidP="00703BE8">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4E834D5A" w14:textId="77777777" w:rsidR="000B7964" w:rsidRDefault="000B7964" w:rsidP="00703BE8">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0B7964" w14:paraId="47D07878" w14:textId="77777777" w:rsidTr="005A5EEB">
              <w:tc>
                <w:tcPr>
                  <w:tcW w:w="1171" w:type="dxa"/>
                </w:tcPr>
                <w:p w14:paraId="1AE69008" w14:textId="0267FDE4" w:rsidR="000B7964" w:rsidRDefault="000B7964" w:rsidP="00703BE8">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3" w:type="dxa"/>
                </w:tcPr>
                <w:p w14:paraId="62E8BDA4" w14:textId="7809614C" w:rsidR="000B7964" w:rsidRDefault="000B7964" w:rsidP="00703BE8">
                  <w:pPr>
                    <w:spacing w:after="0"/>
                    <w:rPr>
                      <w:rFonts w:ascii="Arial" w:hAnsi="Arial" w:cs="Arial"/>
                      <w:sz w:val="20"/>
                      <w:szCs w:val="20"/>
                    </w:rPr>
                  </w:pPr>
                  <w:r>
                    <w:rPr>
                      <w:rFonts w:ascii="Arial" w:hAnsi="Arial" w:cs="Arial"/>
                      <w:sz w:val="20"/>
                      <w:szCs w:val="20"/>
                    </w:rPr>
                    <w:t>2020.3.19</w:t>
                  </w:r>
                </w:p>
              </w:tc>
              <w:tc>
                <w:tcPr>
                  <w:tcW w:w="1210" w:type="dxa"/>
                </w:tcPr>
                <w:p w14:paraId="15C020FC" w14:textId="77777777" w:rsidR="000B7964" w:rsidRDefault="000B7964" w:rsidP="00703BE8">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06BE2650" w14:textId="647439CA" w:rsidR="000B7964" w:rsidRDefault="000B7964" w:rsidP="00703BE8">
                  <w:pPr>
                    <w:spacing w:after="0"/>
                    <w:rPr>
                      <w:rFonts w:ascii="Arial" w:hAnsi="Arial" w:cs="Arial"/>
                      <w:sz w:val="20"/>
                      <w:szCs w:val="20"/>
                    </w:rPr>
                  </w:pPr>
                  <w:r>
                    <w:rPr>
                      <w:rFonts w:ascii="Arial" w:hAnsi="Arial" w:cs="Arial"/>
                      <w:sz w:val="20"/>
                      <w:szCs w:val="20"/>
                    </w:rPr>
                    <w:t>First version</w:t>
                  </w:r>
                </w:p>
              </w:tc>
            </w:tr>
            <w:tr w:rsidR="000B7964" w14:paraId="11D0FE7A" w14:textId="77777777" w:rsidTr="005A5EEB">
              <w:tc>
                <w:tcPr>
                  <w:tcW w:w="1171" w:type="dxa"/>
                </w:tcPr>
                <w:p w14:paraId="19E12610" w14:textId="3FA22A7E" w:rsidR="000B7964" w:rsidRDefault="000B7964" w:rsidP="00703BE8">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3" w:type="dxa"/>
                </w:tcPr>
                <w:p w14:paraId="23AA7048" w14:textId="0FBA0564" w:rsidR="000B7964" w:rsidRDefault="000B7964" w:rsidP="00703BE8">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8.</w:t>
                  </w:r>
                  <w:r w:rsidR="00357611">
                    <w:rPr>
                      <w:rFonts w:ascii="Arial" w:hAnsi="Arial" w:cs="Arial"/>
                      <w:sz w:val="20"/>
                      <w:szCs w:val="20"/>
                    </w:rPr>
                    <w:t>21</w:t>
                  </w:r>
                </w:p>
              </w:tc>
              <w:tc>
                <w:tcPr>
                  <w:tcW w:w="1210" w:type="dxa"/>
                </w:tcPr>
                <w:p w14:paraId="5CA24815" w14:textId="278E4D13" w:rsidR="000B7964" w:rsidRDefault="000B7964" w:rsidP="00703BE8">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58B423DF" w14:textId="4549BE44" w:rsidR="000B7964" w:rsidRDefault="00357611" w:rsidP="00703BE8">
                  <w:pPr>
                    <w:spacing w:after="0"/>
                    <w:rPr>
                      <w:rFonts w:ascii="Arial" w:hAnsi="Arial" w:cs="Arial"/>
                      <w:sz w:val="20"/>
                      <w:szCs w:val="20"/>
                    </w:rPr>
                  </w:pPr>
                  <w:r>
                    <w:rPr>
                      <w:rFonts w:ascii="Arial" w:hAnsi="Arial" w:cs="Arial"/>
                      <w:sz w:val="20"/>
                      <w:szCs w:val="20"/>
                    </w:rPr>
                    <w:t>Remove the Delivery Notifications configuration</w:t>
                  </w:r>
                </w:p>
              </w:tc>
            </w:tr>
            <w:tr w:rsidR="000B7964" w14:paraId="01841398" w14:textId="77777777" w:rsidTr="005A5EEB">
              <w:tc>
                <w:tcPr>
                  <w:tcW w:w="1171" w:type="dxa"/>
                </w:tcPr>
                <w:p w14:paraId="02E1C131" w14:textId="35FC3499" w:rsidR="000B7964" w:rsidRDefault="00B34478" w:rsidP="00703BE8">
                  <w:pPr>
                    <w:spacing w:after="0"/>
                    <w:rPr>
                      <w:rFonts w:ascii="Arial" w:hAnsi="Arial" w:cs="Arial"/>
                      <w:sz w:val="20"/>
                      <w:szCs w:val="20"/>
                    </w:rPr>
                  </w:pPr>
                  <w:r>
                    <w:rPr>
                      <w:rFonts w:ascii="Arial" w:hAnsi="Arial" w:cs="Arial"/>
                      <w:sz w:val="20"/>
                      <w:szCs w:val="20"/>
                    </w:rPr>
                    <w:t>1.2</w:t>
                  </w:r>
                </w:p>
              </w:tc>
              <w:tc>
                <w:tcPr>
                  <w:tcW w:w="1363" w:type="dxa"/>
                </w:tcPr>
                <w:p w14:paraId="19BF4758" w14:textId="1A08847D" w:rsidR="000B7964" w:rsidRDefault="00B34478" w:rsidP="00703BE8">
                  <w:pPr>
                    <w:spacing w:after="0"/>
                    <w:rPr>
                      <w:rFonts w:ascii="Arial" w:hAnsi="Arial" w:cs="Arial"/>
                      <w:sz w:val="20"/>
                      <w:szCs w:val="20"/>
                    </w:rPr>
                  </w:pPr>
                  <w:r>
                    <w:rPr>
                      <w:rFonts w:ascii="Arial" w:hAnsi="Arial" w:cs="Arial"/>
                      <w:sz w:val="20"/>
                      <w:szCs w:val="20"/>
                    </w:rPr>
                    <w:t>2020.11.20</w:t>
                  </w:r>
                </w:p>
              </w:tc>
              <w:tc>
                <w:tcPr>
                  <w:tcW w:w="1210" w:type="dxa"/>
                </w:tcPr>
                <w:p w14:paraId="5A20B736" w14:textId="076AE894" w:rsidR="000B7964" w:rsidRDefault="00B34478" w:rsidP="00703BE8">
                  <w:pPr>
                    <w:spacing w:after="0"/>
                    <w:rPr>
                      <w:rFonts w:ascii="Arial" w:hAnsi="Arial" w:cs="Arial"/>
                      <w:sz w:val="20"/>
                      <w:szCs w:val="20"/>
                    </w:rPr>
                  </w:pPr>
                  <w:r>
                    <w:rPr>
                      <w:rFonts w:ascii="Arial" w:hAnsi="Arial" w:cs="Arial"/>
                      <w:sz w:val="20"/>
                      <w:szCs w:val="20"/>
                    </w:rPr>
                    <w:t>Norbert</w:t>
                  </w:r>
                </w:p>
              </w:tc>
              <w:tc>
                <w:tcPr>
                  <w:tcW w:w="4038" w:type="dxa"/>
                </w:tcPr>
                <w:p w14:paraId="34216DF5" w14:textId="033427D0" w:rsidR="000B7964" w:rsidRDefault="00B34478" w:rsidP="00703BE8">
                  <w:pPr>
                    <w:spacing w:after="0"/>
                    <w:rPr>
                      <w:rFonts w:ascii="Arial" w:hAnsi="Arial" w:cs="Arial"/>
                      <w:sz w:val="20"/>
                      <w:szCs w:val="20"/>
                    </w:rPr>
                  </w:pPr>
                  <w:r>
                    <w:rPr>
                      <w:rFonts w:ascii="Arial" w:hAnsi="Arial" w:cs="Arial"/>
                      <w:sz w:val="20"/>
                      <w:szCs w:val="20"/>
                    </w:rPr>
                    <w:t>Re-organize app settings</w:t>
                  </w:r>
                </w:p>
              </w:tc>
            </w:tr>
            <w:tr w:rsidR="000B7964" w14:paraId="422E4FAA" w14:textId="77777777" w:rsidTr="005A5EEB">
              <w:tc>
                <w:tcPr>
                  <w:tcW w:w="1171" w:type="dxa"/>
                </w:tcPr>
                <w:p w14:paraId="267A5820" w14:textId="77777777" w:rsidR="000B7964" w:rsidRDefault="000B7964" w:rsidP="00703BE8">
                  <w:pPr>
                    <w:spacing w:after="0"/>
                    <w:rPr>
                      <w:rFonts w:ascii="Arial" w:hAnsi="Arial" w:cs="Arial"/>
                      <w:sz w:val="20"/>
                      <w:szCs w:val="20"/>
                    </w:rPr>
                  </w:pPr>
                </w:p>
              </w:tc>
              <w:tc>
                <w:tcPr>
                  <w:tcW w:w="1363" w:type="dxa"/>
                </w:tcPr>
                <w:p w14:paraId="42F05B8D" w14:textId="39E87918" w:rsidR="000B7964" w:rsidRDefault="000B7964" w:rsidP="00703BE8">
                  <w:pPr>
                    <w:spacing w:after="0"/>
                    <w:rPr>
                      <w:rFonts w:ascii="Arial" w:hAnsi="Arial" w:cs="Arial"/>
                      <w:sz w:val="20"/>
                      <w:szCs w:val="20"/>
                    </w:rPr>
                  </w:pPr>
                </w:p>
              </w:tc>
              <w:tc>
                <w:tcPr>
                  <w:tcW w:w="1210" w:type="dxa"/>
                </w:tcPr>
                <w:p w14:paraId="19F505F2" w14:textId="77777777" w:rsidR="000B7964" w:rsidRDefault="000B7964" w:rsidP="00703BE8">
                  <w:pPr>
                    <w:spacing w:after="0"/>
                    <w:rPr>
                      <w:rFonts w:ascii="Arial" w:hAnsi="Arial" w:cs="Arial"/>
                      <w:sz w:val="20"/>
                      <w:szCs w:val="20"/>
                    </w:rPr>
                  </w:pPr>
                </w:p>
              </w:tc>
              <w:tc>
                <w:tcPr>
                  <w:tcW w:w="4038" w:type="dxa"/>
                </w:tcPr>
                <w:p w14:paraId="67F1CC0F" w14:textId="77777777" w:rsidR="000B7964" w:rsidRDefault="000B7964" w:rsidP="00703BE8">
                  <w:pPr>
                    <w:spacing w:after="0"/>
                    <w:rPr>
                      <w:rFonts w:ascii="Arial" w:hAnsi="Arial" w:cs="Arial"/>
                      <w:sz w:val="20"/>
                      <w:szCs w:val="20"/>
                    </w:rPr>
                  </w:pPr>
                </w:p>
              </w:tc>
            </w:tr>
            <w:tr w:rsidR="000B7964" w14:paraId="1AE6B800" w14:textId="77777777" w:rsidTr="005A5EEB">
              <w:tc>
                <w:tcPr>
                  <w:tcW w:w="1171" w:type="dxa"/>
                </w:tcPr>
                <w:p w14:paraId="15E0156F" w14:textId="77777777" w:rsidR="000B7964" w:rsidRDefault="000B7964" w:rsidP="00703BE8">
                  <w:pPr>
                    <w:spacing w:after="0"/>
                    <w:rPr>
                      <w:rFonts w:ascii="Arial" w:hAnsi="Arial" w:cs="Arial"/>
                      <w:sz w:val="20"/>
                      <w:szCs w:val="20"/>
                    </w:rPr>
                  </w:pPr>
                </w:p>
              </w:tc>
              <w:tc>
                <w:tcPr>
                  <w:tcW w:w="1363" w:type="dxa"/>
                </w:tcPr>
                <w:p w14:paraId="05B2FC09" w14:textId="1EED6FA0" w:rsidR="000B7964" w:rsidRDefault="000B7964" w:rsidP="00703BE8">
                  <w:pPr>
                    <w:spacing w:after="0"/>
                    <w:rPr>
                      <w:rFonts w:ascii="Arial" w:hAnsi="Arial" w:cs="Arial"/>
                      <w:sz w:val="20"/>
                      <w:szCs w:val="20"/>
                    </w:rPr>
                  </w:pPr>
                </w:p>
              </w:tc>
              <w:tc>
                <w:tcPr>
                  <w:tcW w:w="1210" w:type="dxa"/>
                </w:tcPr>
                <w:p w14:paraId="3E7B9F7D" w14:textId="77777777" w:rsidR="000B7964" w:rsidRDefault="000B7964" w:rsidP="00703BE8">
                  <w:pPr>
                    <w:spacing w:after="0"/>
                    <w:rPr>
                      <w:rFonts w:ascii="Arial" w:hAnsi="Arial" w:cs="Arial"/>
                      <w:sz w:val="20"/>
                      <w:szCs w:val="20"/>
                    </w:rPr>
                  </w:pPr>
                </w:p>
              </w:tc>
              <w:tc>
                <w:tcPr>
                  <w:tcW w:w="4038" w:type="dxa"/>
                </w:tcPr>
                <w:p w14:paraId="27A25D6C" w14:textId="77777777" w:rsidR="000B7964" w:rsidRDefault="000B7964" w:rsidP="00703BE8">
                  <w:pPr>
                    <w:spacing w:after="0"/>
                    <w:rPr>
                      <w:rFonts w:ascii="Arial" w:hAnsi="Arial" w:cs="Arial"/>
                      <w:sz w:val="20"/>
                      <w:szCs w:val="20"/>
                    </w:rPr>
                  </w:pPr>
                </w:p>
              </w:tc>
            </w:tr>
          </w:tbl>
          <w:p w14:paraId="202DA195" w14:textId="77777777" w:rsidR="00EC6447" w:rsidRDefault="00EC6447" w:rsidP="00703BE8">
            <w:pPr>
              <w:rPr>
                <w:rFonts w:ascii="Arial" w:hAnsi="Arial" w:cs="Arial"/>
                <w:sz w:val="20"/>
                <w:szCs w:val="20"/>
              </w:rPr>
            </w:pPr>
          </w:p>
        </w:tc>
      </w:tr>
      <w:tr w:rsidR="002455F0" w:rsidRPr="00452515" w14:paraId="0A722BE3" w14:textId="77777777" w:rsidTr="00EC6447">
        <w:tc>
          <w:tcPr>
            <w:tcW w:w="8008" w:type="dxa"/>
          </w:tcPr>
          <w:p w14:paraId="176B4CE8" w14:textId="265578F2" w:rsidR="002455F0" w:rsidRPr="00452515" w:rsidRDefault="002455F0" w:rsidP="002455F0">
            <w:pPr>
              <w:rPr>
                <w:rFonts w:ascii="Arial" w:hAnsi="Arial" w:cs="Arial"/>
                <w:sz w:val="20"/>
                <w:szCs w:val="20"/>
              </w:rPr>
            </w:pPr>
            <w:r w:rsidRPr="00452515">
              <w:rPr>
                <w:rFonts w:ascii="Arial" w:hAnsi="Arial" w:cs="Arial"/>
                <w:sz w:val="20"/>
                <w:szCs w:val="20"/>
              </w:rPr>
              <w:t xml:space="preserve">Stakeholder: </w:t>
            </w:r>
            <w:r w:rsidR="00455AB9">
              <w:rPr>
                <w:rFonts w:ascii="Arial" w:hAnsi="Arial" w:cs="Arial"/>
                <w:sz w:val="20"/>
                <w:szCs w:val="20"/>
              </w:rPr>
              <w:t>Customer</w:t>
            </w:r>
          </w:p>
        </w:tc>
      </w:tr>
      <w:tr w:rsidR="002455F0" w:rsidRPr="00452515" w14:paraId="6CF8630B" w14:textId="77777777" w:rsidTr="00EC6447">
        <w:tc>
          <w:tcPr>
            <w:tcW w:w="8008" w:type="dxa"/>
          </w:tcPr>
          <w:p w14:paraId="590A6181" w14:textId="77777777" w:rsidR="002455F0" w:rsidRDefault="002455F0" w:rsidP="002455F0">
            <w:pPr>
              <w:rPr>
                <w:rFonts w:ascii="Arial" w:hAnsi="Arial" w:cs="Arial"/>
                <w:sz w:val="20"/>
                <w:szCs w:val="20"/>
              </w:rPr>
            </w:pPr>
            <w:r w:rsidRPr="00452515">
              <w:rPr>
                <w:rFonts w:ascii="Arial" w:hAnsi="Arial" w:cs="Arial"/>
                <w:sz w:val="20"/>
                <w:szCs w:val="20"/>
              </w:rPr>
              <w:t xml:space="preserve">Pre-Condition: </w:t>
            </w:r>
          </w:p>
          <w:p w14:paraId="30BA0FAE" w14:textId="27F2E098" w:rsidR="002455F0" w:rsidRPr="00455AB9" w:rsidRDefault="00D849C3" w:rsidP="00455AB9">
            <w:r>
              <w:t>The c</w:t>
            </w:r>
            <w:r w:rsidR="00455AB9">
              <w:t>ustomer clicks “</w:t>
            </w:r>
            <w:r w:rsidR="00EC6447">
              <w:t>Setting</w:t>
            </w:r>
            <w:r w:rsidR="00455AB9">
              <w:t>”</w:t>
            </w:r>
          </w:p>
        </w:tc>
      </w:tr>
      <w:tr w:rsidR="002455F0" w:rsidRPr="00452515" w14:paraId="4CBA8BB5" w14:textId="77777777" w:rsidTr="00EC6447">
        <w:tc>
          <w:tcPr>
            <w:tcW w:w="8008" w:type="dxa"/>
          </w:tcPr>
          <w:p w14:paraId="0FFC9F3A" w14:textId="22F7CD9F" w:rsidR="002455F0" w:rsidRDefault="002455F0" w:rsidP="002455F0">
            <w:pPr>
              <w:rPr>
                <w:rFonts w:ascii="Arial" w:hAnsi="Arial"/>
                <w:sz w:val="20"/>
                <w:szCs w:val="20"/>
              </w:rPr>
            </w:pPr>
            <w:r w:rsidRPr="00103C0C">
              <w:rPr>
                <w:rFonts w:ascii="Arial" w:hAnsi="Arial" w:hint="eastAsia"/>
                <w:sz w:val="20"/>
                <w:szCs w:val="20"/>
              </w:rPr>
              <w:t>Main Scenario:</w:t>
            </w:r>
          </w:p>
          <w:p w14:paraId="17980E54" w14:textId="72BF795B" w:rsidR="001524B6" w:rsidRDefault="001524B6" w:rsidP="002455F0">
            <w:pPr>
              <w:rPr>
                <w:rFonts w:ascii="Arial" w:hAnsi="Arial"/>
                <w:sz w:val="20"/>
                <w:szCs w:val="20"/>
              </w:rPr>
            </w:pPr>
            <w:r>
              <w:rPr>
                <w:rFonts w:ascii="Arial" w:hAnsi="Arial"/>
                <w:sz w:val="20"/>
                <w:szCs w:val="20"/>
              </w:rPr>
              <w:t xml:space="preserve">Figma: </w:t>
            </w:r>
            <w:r w:rsidR="00B34478" w:rsidRPr="00B34478">
              <w:rPr>
                <w:rFonts w:ascii="Arial" w:hAnsi="Arial"/>
                <w:sz w:val="20"/>
                <w:szCs w:val="20"/>
              </w:rPr>
              <w:t>https://www.figma.com/file/PnOFDfMOsLUZOOUGtJwVW9/Consumer-App-Master-Sept-2020?node-id=3040%3A225</w:t>
            </w:r>
          </w:p>
          <w:p w14:paraId="6FE231D9" w14:textId="33E7E7D8" w:rsidR="009D5620" w:rsidRDefault="00934D25" w:rsidP="0016191F">
            <w:r>
              <w:rPr>
                <w:rFonts w:hint="eastAsia"/>
              </w:rPr>
              <w:t>C</w:t>
            </w:r>
            <w:r>
              <w:t>licking Settings show settings page.</w:t>
            </w:r>
          </w:p>
          <w:p w14:paraId="50C8970E" w14:textId="369F8EF8" w:rsidR="00DC4CDC" w:rsidRDefault="00B34478" w:rsidP="002455F0">
            <w:r>
              <w:rPr>
                <w:noProof/>
              </w:rPr>
              <w:lastRenderedPageBreak/>
              <w:t xml:space="preserve"> </w:t>
            </w:r>
            <w:r w:rsidRPr="00B34478">
              <w:rPr>
                <w:noProof/>
              </w:rPr>
              <w:drawing>
                <wp:inline distT="0" distB="0" distL="0" distR="0" wp14:anchorId="14E555FA" wp14:editId="2E04F25A">
                  <wp:extent cx="2243797" cy="3553885"/>
                  <wp:effectExtent l="0" t="0" r="4445" b="254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247410" cy="3559607"/>
                          </a:xfrm>
                          <a:prstGeom prst="rect">
                            <a:avLst/>
                          </a:prstGeom>
                        </pic:spPr>
                      </pic:pic>
                    </a:graphicData>
                  </a:graphic>
                </wp:inline>
              </w:drawing>
            </w:r>
          </w:p>
          <w:p w14:paraId="4A0D0D46" w14:textId="7FCE73A4" w:rsidR="007B13EF" w:rsidRDefault="00B34478" w:rsidP="007B13EF">
            <w:r w:rsidRPr="00B34478">
              <w:rPr>
                <w:noProof/>
              </w:rPr>
              <w:drawing>
                <wp:inline distT="0" distB="0" distL="0" distR="0" wp14:anchorId="72FD4D7E" wp14:editId="44099AF2">
                  <wp:extent cx="4684542" cy="3202363"/>
                  <wp:effectExtent l="0" t="0" r="1905"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692323" cy="3207682"/>
                          </a:xfrm>
                          <a:prstGeom prst="rect">
                            <a:avLst/>
                          </a:prstGeom>
                        </pic:spPr>
                      </pic:pic>
                    </a:graphicData>
                  </a:graphic>
                </wp:inline>
              </w:drawing>
            </w:r>
          </w:p>
          <w:p w14:paraId="46C9DFD2" w14:textId="14F9D0DD" w:rsidR="007B13EF" w:rsidRDefault="007B13EF" w:rsidP="00715E7C">
            <w:r>
              <w:rPr>
                <w:noProof/>
              </w:rPr>
              <w:lastRenderedPageBreak/>
              <w:drawing>
                <wp:inline distT="0" distB="0" distL="0" distR="0" wp14:anchorId="4ECE741E" wp14:editId="3B521C0C">
                  <wp:extent cx="4982407" cy="7364437"/>
                  <wp:effectExtent l="0" t="0" r="0" b="1905"/>
                  <wp:docPr id="395" name="Picture 39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Picture 395" descr="Diagram, schematic&#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4986299" cy="7370189"/>
                          </a:xfrm>
                          <a:prstGeom prst="rect">
                            <a:avLst/>
                          </a:prstGeom>
                        </pic:spPr>
                      </pic:pic>
                    </a:graphicData>
                  </a:graphic>
                </wp:inline>
              </w:drawing>
            </w:r>
          </w:p>
          <w:p w14:paraId="69751BDB" w14:textId="613114B7" w:rsidR="00934D25" w:rsidRPr="00C11AA9" w:rsidRDefault="00934D25" w:rsidP="00F31F19">
            <w:pPr>
              <w:ind w:left="360"/>
            </w:pPr>
          </w:p>
        </w:tc>
      </w:tr>
      <w:tr w:rsidR="002455F0" w:rsidRPr="00452515" w14:paraId="295FAE6F" w14:textId="77777777" w:rsidTr="00EC6447">
        <w:tc>
          <w:tcPr>
            <w:tcW w:w="8008" w:type="dxa"/>
          </w:tcPr>
          <w:p w14:paraId="123F81B5" w14:textId="442C9B11" w:rsidR="00B74122" w:rsidRPr="005C6A1C" w:rsidRDefault="002455F0" w:rsidP="002455F0">
            <w:r w:rsidRPr="00452515">
              <w:rPr>
                <w:rFonts w:ascii="Arial" w:hAnsi="Arial" w:cs="Arial"/>
                <w:sz w:val="20"/>
                <w:szCs w:val="20"/>
              </w:rPr>
              <w:lastRenderedPageBreak/>
              <w:t>Extend Scenario:</w:t>
            </w:r>
          </w:p>
        </w:tc>
      </w:tr>
      <w:tr w:rsidR="002455F0" w:rsidRPr="00452515" w14:paraId="1C333FE3" w14:textId="77777777" w:rsidTr="00EC6447">
        <w:tc>
          <w:tcPr>
            <w:tcW w:w="8008" w:type="dxa"/>
          </w:tcPr>
          <w:p w14:paraId="56B39C35" w14:textId="77777777" w:rsidR="002455F0" w:rsidRDefault="002455F0" w:rsidP="002455F0">
            <w:pPr>
              <w:rPr>
                <w:rFonts w:ascii="Arial" w:hAnsi="Arial" w:cs="Arial"/>
                <w:sz w:val="20"/>
                <w:szCs w:val="20"/>
              </w:rPr>
            </w:pPr>
            <w:r w:rsidRPr="00452515">
              <w:rPr>
                <w:rFonts w:ascii="Arial" w:hAnsi="Arial" w:cs="Arial"/>
                <w:sz w:val="20"/>
                <w:szCs w:val="20"/>
              </w:rPr>
              <w:t>Exception Scenario:</w:t>
            </w:r>
          </w:p>
          <w:p w14:paraId="437C8CD2" w14:textId="77777777" w:rsidR="002455F0" w:rsidRPr="00452515" w:rsidRDefault="002455F0" w:rsidP="002455F0"/>
        </w:tc>
      </w:tr>
      <w:tr w:rsidR="002455F0" w:rsidRPr="00452515" w14:paraId="69E129DE" w14:textId="77777777" w:rsidTr="00EC6447">
        <w:tc>
          <w:tcPr>
            <w:tcW w:w="8008" w:type="dxa"/>
          </w:tcPr>
          <w:p w14:paraId="7526BB02" w14:textId="77777777" w:rsidR="002455F0" w:rsidRPr="00452515" w:rsidRDefault="002455F0" w:rsidP="002455F0">
            <w:pPr>
              <w:rPr>
                <w:rFonts w:ascii="Arial" w:hAnsi="Arial" w:cs="Arial"/>
                <w:sz w:val="20"/>
                <w:szCs w:val="20"/>
              </w:rPr>
            </w:pPr>
            <w:r w:rsidRPr="00452515">
              <w:rPr>
                <w:rFonts w:ascii="Arial" w:hAnsi="Arial" w:cs="Arial"/>
                <w:sz w:val="20"/>
                <w:szCs w:val="20"/>
              </w:rPr>
              <w:lastRenderedPageBreak/>
              <w:t>Notes:</w:t>
            </w:r>
          </w:p>
        </w:tc>
      </w:tr>
      <w:tr w:rsidR="002455F0" w:rsidRPr="00452515" w14:paraId="4D3960D5" w14:textId="77777777" w:rsidTr="00EC6447">
        <w:tc>
          <w:tcPr>
            <w:tcW w:w="8008" w:type="dxa"/>
          </w:tcPr>
          <w:p w14:paraId="7E102A72" w14:textId="77777777" w:rsidR="002455F0" w:rsidRPr="00452515" w:rsidRDefault="002455F0" w:rsidP="002455F0">
            <w:pPr>
              <w:rPr>
                <w:rFonts w:ascii="Arial" w:hAnsi="Arial" w:cs="Arial"/>
                <w:sz w:val="20"/>
                <w:szCs w:val="20"/>
              </w:rPr>
            </w:pPr>
            <w:r w:rsidRPr="00452515">
              <w:rPr>
                <w:rFonts w:ascii="Arial" w:hAnsi="Arial" w:cs="Arial"/>
                <w:sz w:val="20"/>
                <w:szCs w:val="20"/>
              </w:rPr>
              <w:t>Q/A:</w:t>
            </w:r>
          </w:p>
        </w:tc>
      </w:tr>
    </w:tbl>
    <w:p w14:paraId="36716331" w14:textId="77777777" w:rsidR="002455F0" w:rsidRPr="003F7299" w:rsidRDefault="002455F0" w:rsidP="000E4B5F"/>
    <w:p w14:paraId="20CA777A" w14:textId="3E1F136A" w:rsidR="000E4B5F" w:rsidRDefault="000E4B5F" w:rsidP="00BA0B80">
      <w:pPr>
        <w:pStyle w:val="Heading3"/>
      </w:pPr>
      <w:r w:rsidRPr="00452515">
        <w:t>UC0</w:t>
      </w:r>
      <w:r>
        <w:t>7-0</w:t>
      </w:r>
      <w:r w:rsidR="00DE3EEF">
        <w:t>6</w:t>
      </w:r>
      <w:r>
        <w:t xml:space="preserve"> Change password</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0E4B5F" w:rsidRPr="00452515" w14:paraId="14F34E92" w14:textId="77777777" w:rsidTr="000D5E4B">
        <w:tc>
          <w:tcPr>
            <w:tcW w:w="8008" w:type="dxa"/>
          </w:tcPr>
          <w:p w14:paraId="12565479" w14:textId="1E215086" w:rsidR="000E4B5F" w:rsidRPr="00452515" w:rsidRDefault="000E4B5F" w:rsidP="00EE7AA2">
            <w:pPr>
              <w:rPr>
                <w:rFonts w:ascii="Arial" w:hAnsi="Arial" w:cs="Arial"/>
                <w:sz w:val="20"/>
                <w:szCs w:val="20"/>
              </w:rPr>
            </w:pPr>
            <w:bookmarkStart w:id="905" w:name="OLE_LINK1"/>
            <w:bookmarkStart w:id="906" w:name="OLE_LINK2"/>
            <w:r w:rsidRPr="00452515">
              <w:rPr>
                <w:rFonts w:ascii="Arial" w:hAnsi="Arial" w:cs="Arial"/>
                <w:sz w:val="20"/>
                <w:szCs w:val="20"/>
              </w:rPr>
              <w:t>UC0</w:t>
            </w:r>
            <w:r>
              <w:rPr>
                <w:rFonts w:ascii="Arial" w:hAnsi="Arial" w:cs="Arial"/>
                <w:sz w:val="20"/>
                <w:szCs w:val="20"/>
              </w:rPr>
              <w:t>7-0</w:t>
            </w:r>
            <w:r w:rsidR="00DE3EEF">
              <w:rPr>
                <w:rFonts w:ascii="Arial" w:hAnsi="Arial" w:cs="Arial"/>
                <w:sz w:val="20"/>
                <w:szCs w:val="20"/>
              </w:rPr>
              <w:t>6</w:t>
            </w:r>
            <w:r>
              <w:rPr>
                <w:rFonts w:ascii="Arial" w:hAnsi="Arial" w:cs="Arial"/>
                <w:sz w:val="20"/>
                <w:szCs w:val="20"/>
              </w:rPr>
              <w:t xml:space="preserve"> </w:t>
            </w:r>
            <w:r>
              <w:t>Change password</w:t>
            </w:r>
            <w:bookmarkEnd w:id="905"/>
            <w:bookmarkEnd w:id="906"/>
          </w:p>
        </w:tc>
      </w:tr>
      <w:tr w:rsidR="000D5E4B" w:rsidRPr="00452515" w14:paraId="22578EC8" w14:textId="77777777" w:rsidTr="000D5E4B">
        <w:tc>
          <w:tcPr>
            <w:tcW w:w="8008" w:type="dxa"/>
          </w:tcPr>
          <w:p w14:paraId="1D9C257D" w14:textId="77777777" w:rsidR="000D5E4B" w:rsidRDefault="000D5E4B" w:rsidP="000D5E4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072AD8" w14:paraId="344633EC" w14:textId="77777777" w:rsidTr="00072AD8">
              <w:tc>
                <w:tcPr>
                  <w:tcW w:w="1171" w:type="dxa"/>
                </w:tcPr>
                <w:p w14:paraId="1664B5C0" w14:textId="754312B0" w:rsidR="00072AD8" w:rsidRDefault="00072AD8" w:rsidP="000D5E4B">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0A56F7DE" w14:textId="1B0AE6C3" w:rsidR="00072AD8" w:rsidRDefault="00072AD8" w:rsidP="000D5E4B">
                  <w:pPr>
                    <w:spacing w:after="0"/>
                    <w:rPr>
                      <w:rFonts w:ascii="Arial" w:hAnsi="Arial" w:cs="Arial"/>
                      <w:sz w:val="20"/>
                      <w:szCs w:val="20"/>
                    </w:rPr>
                  </w:pPr>
                  <w:r>
                    <w:rPr>
                      <w:rFonts w:ascii="Arial" w:hAnsi="Arial" w:cs="Arial"/>
                      <w:sz w:val="20"/>
                      <w:szCs w:val="20"/>
                    </w:rPr>
                    <w:t>Date</w:t>
                  </w:r>
                </w:p>
              </w:tc>
              <w:tc>
                <w:tcPr>
                  <w:tcW w:w="1210" w:type="dxa"/>
                </w:tcPr>
                <w:p w14:paraId="456FAFC1" w14:textId="77777777" w:rsidR="00072AD8" w:rsidRDefault="00072AD8" w:rsidP="000D5E4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68B64A1D" w14:textId="77777777" w:rsidR="00072AD8" w:rsidRDefault="00072AD8" w:rsidP="000D5E4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072AD8" w14:paraId="223FBF6C" w14:textId="77777777" w:rsidTr="00072AD8">
              <w:tc>
                <w:tcPr>
                  <w:tcW w:w="1171" w:type="dxa"/>
                </w:tcPr>
                <w:p w14:paraId="39D1BBC9" w14:textId="13A696AA" w:rsidR="00072AD8" w:rsidRDefault="00072AD8" w:rsidP="000D5E4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3" w:type="dxa"/>
                </w:tcPr>
                <w:p w14:paraId="0442A21B" w14:textId="590F44DD" w:rsidR="00072AD8" w:rsidRDefault="00072AD8" w:rsidP="000D5E4B">
                  <w:pPr>
                    <w:spacing w:after="0"/>
                    <w:rPr>
                      <w:rFonts w:ascii="Arial" w:hAnsi="Arial" w:cs="Arial"/>
                      <w:sz w:val="20"/>
                      <w:szCs w:val="20"/>
                    </w:rPr>
                  </w:pPr>
                  <w:r>
                    <w:rPr>
                      <w:rFonts w:ascii="Arial" w:hAnsi="Arial" w:cs="Arial"/>
                      <w:sz w:val="20"/>
                      <w:szCs w:val="20"/>
                    </w:rPr>
                    <w:t>2020.5.18</w:t>
                  </w:r>
                </w:p>
              </w:tc>
              <w:tc>
                <w:tcPr>
                  <w:tcW w:w="1210" w:type="dxa"/>
                </w:tcPr>
                <w:p w14:paraId="0B519039" w14:textId="77777777" w:rsidR="00072AD8" w:rsidRDefault="00072AD8" w:rsidP="000D5E4B">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531686D7" w14:textId="686AF317" w:rsidR="00072AD8" w:rsidRDefault="00072AD8" w:rsidP="000D5E4B">
                  <w:pPr>
                    <w:spacing w:after="0"/>
                    <w:rPr>
                      <w:rFonts w:ascii="Arial" w:hAnsi="Arial" w:cs="Arial"/>
                      <w:sz w:val="20"/>
                      <w:szCs w:val="20"/>
                    </w:rPr>
                  </w:pPr>
                  <w:r>
                    <w:rPr>
                      <w:b/>
                      <w:bCs/>
                    </w:rPr>
                    <w:t>Modify password with Re-enter password.</w:t>
                  </w:r>
                </w:p>
              </w:tc>
            </w:tr>
            <w:tr w:rsidR="00715E7C" w14:paraId="6A4A6522" w14:textId="77777777" w:rsidTr="00072AD8">
              <w:tc>
                <w:tcPr>
                  <w:tcW w:w="1171" w:type="dxa"/>
                </w:tcPr>
                <w:p w14:paraId="11438DDE" w14:textId="56C32338" w:rsidR="00715E7C" w:rsidRDefault="00715E7C" w:rsidP="00715E7C">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3" w:type="dxa"/>
                </w:tcPr>
                <w:p w14:paraId="67A62CA0" w14:textId="172AF915" w:rsidR="00715E7C" w:rsidRDefault="00715E7C" w:rsidP="00715E7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8</w:t>
                  </w:r>
                </w:p>
              </w:tc>
              <w:tc>
                <w:tcPr>
                  <w:tcW w:w="1210" w:type="dxa"/>
                </w:tcPr>
                <w:p w14:paraId="6D0AF20E" w14:textId="66A25705" w:rsidR="00715E7C" w:rsidRDefault="00715E7C" w:rsidP="00715E7C">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57F4ED8F" w14:textId="7CF14416" w:rsidR="00715E7C" w:rsidRDefault="00715E7C" w:rsidP="00715E7C">
                  <w:pPr>
                    <w:spacing w:after="0"/>
                    <w:rPr>
                      <w:b/>
                      <w:bCs/>
                    </w:rPr>
                  </w:pPr>
                  <w:r w:rsidRPr="00723709">
                    <w:rPr>
                      <w:rFonts w:ascii="Arial" w:hAnsi="Arial" w:cs="Arial" w:hint="eastAsia"/>
                      <w:sz w:val="20"/>
                      <w:szCs w:val="20"/>
                    </w:rPr>
                    <w:t>Update</w:t>
                  </w:r>
                  <w:r w:rsidRPr="00723709">
                    <w:rPr>
                      <w:rFonts w:ascii="Arial" w:hAnsi="Arial" w:cs="Arial"/>
                      <w:sz w:val="20"/>
                      <w:szCs w:val="20"/>
                    </w:rPr>
                    <w:t xml:space="preserve"> Password Error Message</w:t>
                  </w:r>
                </w:p>
              </w:tc>
            </w:tr>
            <w:tr w:rsidR="00715E7C" w14:paraId="1C1A2B88" w14:textId="77777777" w:rsidTr="00072AD8">
              <w:tc>
                <w:tcPr>
                  <w:tcW w:w="1171" w:type="dxa"/>
                </w:tcPr>
                <w:p w14:paraId="33803D76" w14:textId="77777777" w:rsidR="00715E7C" w:rsidRDefault="00715E7C" w:rsidP="00715E7C">
                  <w:pPr>
                    <w:spacing w:after="0"/>
                    <w:rPr>
                      <w:rFonts w:ascii="Arial" w:hAnsi="Arial" w:cs="Arial"/>
                      <w:sz w:val="20"/>
                      <w:szCs w:val="20"/>
                    </w:rPr>
                  </w:pPr>
                </w:p>
              </w:tc>
              <w:tc>
                <w:tcPr>
                  <w:tcW w:w="1363" w:type="dxa"/>
                </w:tcPr>
                <w:p w14:paraId="59C2B17B" w14:textId="77777777" w:rsidR="00715E7C" w:rsidRDefault="00715E7C" w:rsidP="00715E7C">
                  <w:pPr>
                    <w:spacing w:after="0"/>
                    <w:rPr>
                      <w:rFonts w:ascii="Arial" w:hAnsi="Arial" w:cs="Arial"/>
                      <w:sz w:val="20"/>
                      <w:szCs w:val="20"/>
                    </w:rPr>
                  </w:pPr>
                </w:p>
              </w:tc>
              <w:tc>
                <w:tcPr>
                  <w:tcW w:w="1210" w:type="dxa"/>
                </w:tcPr>
                <w:p w14:paraId="1D1F9ED1" w14:textId="77777777" w:rsidR="00715E7C" w:rsidRDefault="00715E7C" w:rsidP="00715E7C">
                  <w:pPr>
                    <w:spacing w:after="0"/>
                    <w:rPr>
                      <w:rFonts w:ascii="Arial" w:hAnsi="Arial" w:cs="Arial"/>
                      <w:sz w:val="20"/>
                      <w:szCs w:val="20"/>
                    </w:rPr>
                  </w:pPr>
                </w:p>
              </w:tc>
              <w:tc>
                <w:tcPr>
                  <w:tcW w:w="4038" w:type="dxa"/>
                </w:tcPr>
                <w:p w14:paraId="611C7750" w14:textId="77777777" w:rsidR="00715E7C" w:rsidRDefault="00715E7C" w:rsidP="00715E7C">
                  <w:pPr>
                    <w:spacing w:after="0"/>
                    <w:rPr>
                      <w:b/>
                      <w:bCs/>
                    </w:rPr>
                  </w:pPr>
                </w:p>
              </w:tc>
            </w:tr>
          </w:tbl>
          <w:p w14:paraId="49AA38F3" w14:textId="77777777" w:rsidR="000D5E4B" w:rsidRPr="00452515" w:rsidRDefault="000D5E4B" w:rsidP="000D5E4B">
            <w:pPr>
              <w:rPr>
                <w:rFonts w:ascii="Arial" w:hAnsi="Arial" w:cs="Arial"/>
                <w:sz w:val="20"/>
                <w:szCs w:val="20"/>
              </w:rPr>
            </w:pPr>
          </w:p>
        </w:tc>
      </w:tr>
      <w:tr w:rsidR="000E4B5F" w:rsidRPr="00452515" w14:paraId="60DBBDE1" w14:textId="77777777" w:rsidTr="000D5E4B">
        <w:tc>
          <w:tcPr>
            <w:tcW w:w="8008" w:type="dxa"/>
          </w:tcPr>
          <w:p w14:paraId="5519FBBF" w14:textId="48428CE0" w:rsidR="000E4B5F" w:rsidRPr="00452515" w:rsidRDefault="000E4B5F" w:rsidP="00EE7AA2">
            <w:pPr>
              <w:rPr>
                <w:rFonts w:ascii="Arial" w:hAnsi="Arial" w:cs="Arial"/>
                <w:sz w:val="20"/>
                <w:szCs w:val="20"/>
              </w:rPr>
            </w:pPr>
            <w:r w:rsidRPr="00452515">
              <w:rPr>
                <w:rFonts w:ascii="Arial" w:hAnsi="Arial" w:cs="Arial"/>
                <w:sz w:val="20"/>
                <w:szCs w:val="20"/>
              </w:rPr>
              <w:t xml:space="preserve">Stakeholder: </w:t>
            </w:r>
            <w:r w:rsidR="006D2526">
              <w:rPr>
                <w:rFonts w:ascii="Arial" w:hAnsi="Arial" w:cs="Arial"/>
                <w:sz w:val="20"/>
                <w:szCs w:val="20"/>
              </w:rPr>
              <w:t>Customers</w:t>
            </w:r>
          </w:p>
        </w:tc>
      </w:tr>
      <w:tr w:rsidR="000E4B5F" w:rsidRPr="00452515" w14:paraId="242B1DB1" w14:textId="77777777" w:rsidTr="000D5E4B">
        <w:tc>
          <w:tcPr>
            <w:tcW w:w="8008" w:type="dxa"/>
          </w:tcPr>
          <w:p w14:paraId="6910455D" w14:textId="77777777" w:rsidR="000E4B5F" w:rsidRDefault="000E4B5F" w:rsidP="00EE7AA2">
            <w:pPr>
              <w:rPr>
                <w:rFonts w:ascii="Arial" w:hAnsi="Arial" w:cs="Arial"/>
                <w:sz w:val="20"/>
                <w:szCs w:val="20"/>
              </w:rPr>
            </w:pPr>
            <w:r w:rsidRPr="00452515">
              <w:rPr>
                <w:rFonts w:ascii="Arial" w:hAnsi="Arial" w:cs="Arial"/>
                <w:sz w:val="20"/>
                <w:szCs w:val="20"/>
              </w:rPr>
              <w:t xml:space="preserve">Pre-Condition: </w:t>
            </w:r>
          </w:p>
          <w:p w14:paraId="6ED95F54" w14:textId="6FAA8DB3" w:rsidR="000E4B5F" w:rsidRPr="006D2526" w:rsidRDefault="00305561" w:rsidP="006D2526">
            <w:pPr>
              <w:spacing w:after="0"/>
            </w:pPr>
            <w:r>
              <w:rPr>
                <w:rFonts w:hint="eastAsia"/>
              </w:rPr>
              <w:t>A</w:t>
            </w:r>
            <w:r>
              <w:t xml:space="preserve"> </w:t>
            </w:r>
            <w:r>
              <w:rPr>
                <w:rFonts w:hint="eastAsia"/>
              </w:rPr>
              <w:t>c</w:t>
            </w:r>
            <w:r>
              <w:t xml:space="preserve">ustomer </w:t>
            </w:r>
            <w:r>
              <w:rPr>
                <w:rFonts w:hint="eastAsia"/>
              </w:rPr>
              <w:t>is</w:t>
            </w:r>
            <w:r>
              <w:t xml:space="preserve"> </w:t>
            </w:r>
            <w:r>
              <w:rPr>
                <w:rFonts w:hint="eastAsia"/>
              </w:rPr>
              <w:t>login</w:t>
            </w:r>
            <w:r>
              <w:t xml:space="preserve"> </w:t>
            </w:r>
            <w:r>
              <w:rPr>
                <w:rFonts w:hint="eastAsia"/>
              </w:rPr>
              <w:t>and</w:t>
            </w:r>
            <w:r>
              <w:t xml:space="preserve"> goes to password page</w:t>
            </w:r>
            <w:r>
              <w:rPr>
                <w:rFonts w:hint="eastAsia"/>
              </w:rPr>
              <w:t>.</w:t>
            </w:r>
          </w:p>
        </w:tc>
      </w:tr>
      <w:tr w:rsidR="000E4B5F" w:rsidRPr="00452515" w14:paraId="389116F1" w14:textId="77777777" w:rsidTr="000D5E4B">
        <w:tc>
          <w:tcPr>
            <w:tcW w:w="8008" w:type="dxa"/>
          </w:tcPr>
          <w:p w14:paraId="251ED2AA" w14:textId="77777777" w:rsidR="000E4B5F" w:rsidRPr="00103C0C" w:rsidRDefault="000E4B5F" w:rsidP="00EE7AA2">
            <w:pPr>
              <w:rPr>
                <w:rFonts w:ascii="Arial" w:hAnsi="Arial"/>
                <w:sz w:val="20"/>
                <w:szCs w:val="20"/>
              </w:rPr>
            </w:pPr>
            <w:r w:rsidRPr="00103C0C">
              <w:rPr>
                <w:rFonts w:ascii="Arial" w:hAnsi="Arial" w:hint="eastAsia"/>
                <w:sz w:val="20"/>
                <w:szCs w:val="20"/>
              </w:rPr>
              <w:t>Main Scenario:</w:t>
            </w:r>
          </w:p>
          <w:p w14:paraId="5A959559" w14:textId="7D0AFE37" w:rsidR="006D2526" w:rsidRPr="000039B5" w:rsidRDefault="00732684" w:rsidP="006D2526">
            <w:r>
              <w:rPr>
                <w:noProof/>
              </w:rPr>
              <w:drawing>
                <wp:inline distT="0" distB="0" distL="0" distR="0" wp14:anchorId="6F104F8D" wp14:editId="5FC8BB06">
                  <wp:extent cx="1600339" cy="3185436"/>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600339" cy="3185436"/>
                          </a:xfrm>
                          <a:prstGeom prst="rect">
                            <a:avLst/>
                          </a:prstGeom>
                        </pic:spPr>
                      </pic:pic>
                    </a:graphicData>
                  </a:graphic>
                </wp:inline>
              </w:drawing>
            </w:r>
          </w:p>
          <w:p w14:paraId="58A84F39" w14:textId="77777777" w:rsidR="00732684" w:rsidRDefault="00732684" w:rsidP="00732684">
            <w:r>
              <w:rPr>
                <w:rFonts w:hint="eastAsia"/>
              </w:rPr>
              <w:t>W</w:t>
            </w:r>
            <w:r>
              <w:t>hen the user login password page, the page</w:t>
            </w:r>
            <w:r w:rsidRPr="00931A34">
              <w:t xml:space="preserve"> entry</w:t>
            </w:r>
            <w:r>
              <w:t xml:space="preserve"> is: </w:t>
            </w:r>
            <w:r w:rsidRPr="005F02C9">
              <w:t xml:space="preserve">Account </w:t>
            </w:r>
            <w:proofErr w:type="gramStart"/>
            <w:r w:rsidRPr="005F02C9">
              <w:t>drawer</w:t>
            </w:r>
            <w:proofErr w:type="gramEnd"/>
            <w:r w:rsidRPr="005F02C9">
              <w:t>-Profile -Password</w:t>
            </w:r>
            <w:r>
              <w:t xml:space="preserve"> page</w:t>
            </w:r>
            <w:r>
              <w:rPr>
                <w:rFonts w:hint="eastAsia"/>
              </w:rPr>
              <w:t>,</w:t>
            </w:r>
            <w:r>
              <w:t xml:space="preserve"> user inputs</w:t>
            </w:r>
            <w:r w:rsidRPr="00931A34">
              <w:t xml:space="preserve"> parameter</w:t>
            </w:r>
            <w:r>
              <w:t>s</w:t>
            </w:r>
            <w:r w:rsidRPr="00931A34">
              <w:t xml:space="preserve"> information for password modification</w:t>
            </w:r>
            <w:r>
              <w:t>, check:</w:t>
            </w:r>
          </w:p>
          <w:p w14:paraId="378F69E6" w14:textId="651E5CB8" w:rsidR="006D2526" w:rsidRDefault="006D2526" w:rsidP="006D2526">
            <w:r>
              <w:t xml:space="preserve"> </w:t>
            </w:r>
          </w:p>
          <w:p w14:paraId="1B75F99D" w14:textId="4368FBBD" w:rsidR="005F3690" w:rsidRDefault="006A0B7D" w:rsidP="00072AD8">
            <w:pPr>
              <w:pStyle w:val="ListParagraph"/>
              <w:numPr>
                <w:ilvl w:val="0"/>
                <w:numId w:val="59"/>
              </w:numPr>
              <w:spacing w:after="0"/>
              <w:ind w:firstLineChars="0"/>
            </w:pPr>
            <w:r>
              <w:t>Check</w:t>
            </w:r>
            <w:r w:rsidR="006D2526">
              <w:t xml:space="preserve"> the current password is correct, if not, show an error message: </w:t>
            </w:r>
            <w:r w:rsidR="005F3690" w:rsidRPr="00C35F84">
              <w:t>Current password provided is incorrect</w:t>
            </w:r>
            <w:r w:rsidR="005F3690">
              <w:t>”.</w:t>
            </w:r>
            <w:r w:rsidR="002A23F7">
              <w:t xml:space="preserve"> </w:t>
            </w:r>
            <w:r w:rsidR="00BA43E8">
              <w:t>T</w:t>
            </w:r>
            <w:r w:rsidR="005F3690">
              <w:t xml:space="preserve">he error type is </w:t>
            </w:r>
            <w:r w:rsidR="005F3690" w:rsidRPr="00C35F84">
              <w:t>Inline errors</w:t>
            </w:r>
            <w:r w:rsidR="005F3690">
              <w:t>.</w:t>
            </w:r>
          </w:p>
          <w:p w14:paraId="13DE6BFB" w14:textId="00D0868B" w:rsidR="006D2526" w:rsidRDefault="006D2526" w:rsidP="00072AD8">
            <w:pPr>
              <w:pStyle w:val="ListParagraph"/>
              <w:numPr>
                <w:ilvl w:val="0"/>
                <w:numId w:val="59"/>
              </w:numPr>
              <w:spacing w:after="0"/>
              <w:ind w:firstLineChars="0"/>
            </w:pPr>
          </w:p>
          <w:p w14:paraId="56E14457" w14:textId="77777777" w:rsidR="006D2526" w:rsidRDefault="006D2526" w:rsidP="00072AD8">
            <w:pPr>
              <w:pStyle w:val="ListParagraph"/>
              <w:numPr>
                <w:ilvl w:val="0"/>
                <w:numId w:val="59"/>
              </w:numPr>
              <w:spacing w:after="0"/>
              <w:ind w:firstLineChars="0"/>
            </w:pPr>
            <w:r>
              <w:lastRenderedPageBreak/>
              <w:t>The new password should follow password’s rule.</w:t>
            </w:r>
          </w:p>
          <w:p w14:paraId="735D7A15" w14:textId="05F254B9" w:rsidR="00A6758B" w:rsidRDefault="006D2526" w:rsidP="00072AD8">
            <w:pPr>
              <w:pStyle w:val="ListParagraph"/>
              <w:numPr>
                <w:ilvl w:val="0"/>
                <w:numId w:val="59"/>
              </w:numPr>
              <w:spacing w:after="0"/>
              <w:ind w:firstLineChars="0"/>
            </w:pPr>
            <w:r>
              <w:t xml:space="preserve">The two new passwords should be the same. </w:t>
            </w:r>
            <w:r w:rsidR="00A6758B">
              <w:t>If not</w:t>
            </w:r>
            <w:r w:rsidR="00870D1D">
              <w:t>,</w:t>
            </w:r>
            <w:r w:rsidR="00A6758B">
              <w:t xml:space="preserve"> show an error message: “</w:t>
            </w:r>
            <w:r w:rsidR="006A17A4">
              <w:t>P</w:t>
            </w:r>
            <w:r w:rsidR="00A6758B" w:rsidRPr="00C35F84">
              <w:t>assword don</w:t>
            </w:r>
            <w:r w:rsidR="004C59A8">
              <w:t>’</w:t>
            </w:r>
            <w:r w:rsidR="00A6758B" w:rsidRPr="00C35F84">
              <w:t>t match</w:t>
            </w:r>
            <w:r w:rsidR="00A6758B">
              <w:t xml:space="preserve">”, the error type is </w:t>
            </w:r>
            <w:r w:rsidR="00A6758B" w:rsidRPr="00C35F84">
              <w:t>Inline errors</w:t>
            </w:r>
            <w:r w:rsidR="00A6758B">
              <w:t>.</w:t>
            </w:r>
          </w:p>
          <w:p w14:paraId="1B079460" w14:textId="3792A43D" w:rsidR="006D2526" w:rsidRDefault="00C230E2" w:rsidP="00072AD8">
            <w:pPr>
              <w:pStyle w:val="ListParagraph"/>
              <w:numPr>
                <w:ilvl w:val="0"/>
                <w:numId w:val="59"/>
              </w:numPr>
              <w:ind w:firstLineChars="0"/>
            </w:pPr>
            <w:r>
              <w:t>I</w:t>
            </w:r>
            <w:r>
              <w:rPr>
                <w:rFonts w:hint="eastAsia"/>
              </w:rPr>
              <w:t>f</w:t>
            </w:r>
            <w:r>
              <w:t xml:space="preserve"> new password is the same as old one, show an inline error: “</w:t>
            </w:r>
            <w:r w:rsidR="005B586C" w:rsidRPr="005B586C">
              <w:t>Please choose a password that is different than your last one.</w:t>
            </w:r>
            <w:r w:rsidR="005B586C">
              <w:t>”</w:t>
            </w:r>
          </w:p>
          <w:p w14:paraId="7376FAE4" w14:textId="4B9ED637" w:rsidR="00072AD8" w:rsidRDefault="00072AD8" w:rsidP="00072AD8">
            <w:pPr>
              <w:pStyle w:val="ListParagraph"/>
              <w:numPr>
                <w:ilvl w:val="0"/>
                <w:numId w:val="59"/>
              </w:numPr>
              <w:ind w:firstLineChars="0"/>
            </w:pPr>
            <w:r>
              <w:t xml:space="preserve">If user tries to type more than 25 characters to each password fields, </w:t>
            </w:r>
            <w:r>
              <w:rPr>
                <w:rFonts w:hint="eastAsia"/>
              </w:rPr>
              <w:t>the</w:t>
            </w:r>
            <w:r>
              <w:t xml:space="preserve"> </w:t>
            </w:r>
            <w:r>
              <w:rPr>
                <w:rFonts w:hint="eastAsia"/>
              </w:rPr>
              <w:t>error</w:t>
            </w:r>
            <w:r>
              <w:t xml:space="preserve"> </w:t>
            </w:r>
            <w:r>
              <w:rPr>
                <w:rFonts w:hint="eastAsia"/>
              </w:rPr>
              <w:t>message</w:t>
            </w:r>
            <w:r>
              <w:t xml:space="preserve"> </w:t>
            </w:r>
            <w:r>
              <w:rPr>
                <w:rFonts w:hint="eastAsia"/>
              </w:rPr>
              <w:t>logic</w:t>
            </w:r>
            <w:r>
              <w:t xml:space="preserve"> </w:t>
            </w:r>
            <w:r>
              <w:rPr>
                <w:rFonts w:hint="eastAsia"/>
              </w:rPr>
              <w:t>also</w:t>
            </w:r>
            <w:r>
              <w:t xml:space="preserve"> </w:t>
            </w:r>
            <w:r>
              <w:rPr>
                <w:rFonts w:hint="eastAsia"/>
              </w:rPr>
              <w:t>as</w:t>
            </w:r>
            <w:r>
              <w:t xml:space="preserve"> </w:t>
            </w:r>
            <w:r>
              <w:rPr>
                <w:rFonts w:hint="eastAsia"/>
              </w:rPr>
              <w:t>same</w:t>
            </w:r>
            <w:r>
              <w:t xml:space="preserve"> </w:t>
            </w:r>
            <w:r>
              <w:rPr>
                <w:rFonts w:hint="eastAsia"/>
              </w:rPr>
              <w:t>as</w:t>
            </w:r>
            <w:r>
              <w:t xml:space="preserve"> (UC07-01).</w:t>
            </w:r>
          </w:p>
          <w:p w14:paraId="0FB37AB4" w14:textId="77777777" w:rsidR="00072AD8" w:rsidRDefault="00072AD8" w:rsidP="00072AD8">
            <w:pPr>
              <w:pStyle w:val="ListParagraph"/>
              <w:ind w:left="360" w:firstLineChars="0" w:firstLine="0"/>
            </w:pPr>
          </w:p>
          <w:p w14:paraId="5AC4E327" w14:textId="6326B5D1" w:rsidR="00D72AEF" w:rsidRPr="00D72AEF" w:rsidRDefault="000D5E4B" w:rsidP="00D72AEF">
            <w:r>
              <w:t>If</w:t>
            </w:r>
            <w:r w:rsidR="001C0575">
              <w:t xml:space="preserve"> the change is saved</w:t>
            </w:r>
            <w:r w:rsidR="006D2526">
              <w:t xml:space="preserve"> successfully, save needed change history, and goes back to </w:t>
            </w:r>
            <w:r w:rsidR="001C0575" w:rsidRPr="0059398C">
              <w:t>main profile account page.</w:t>
            </w:r>
          </w:p>
          <w:p w14:paraId="5B7CF358" w14:textId="3FE7C60A" w:rsidR="001C0575" w:rsidRDefault="001C0575" w:rsidP="000D5E4B">
            <w:r w:rsidRPr="00C35F84">
              <w:t>This page no longer has link jump</w:t>
            </w:r>
            <w:r>
              <w:t xml:space="preserve"> for “FORGET PASSWORD”.</w:t>
            </w:r>
          </w:p>
          <w:p w14:paraId="2A84828D" w14:textId="7C45900D" w:rsidR="006D2526" w:rsidRPr="006D2526" w:rsidRDefault="006D2526" w:rsidP="00EE7AA2"/>
        </w:tc>
      </w:tr>
      <w:tr w:rsidR="000E4B5F" w:rsidRPr="00452515" w14:paraId="30D1D367" w14:textId="77777777" w:rsidTr="000D5E4B">
        <w:tc>
          <w:tcPr>
            <w:tcW w:w="8008" w:type="dxa"/>
          </w:tcPr>
          <w:p w14:paraId="3061BE64" w14:textId="6E536F6D" w:rsidR="000E4B5F" w:rsidRPr="00317B6E" w:rsidRDefault="000E4B5F" w:rsidP="00EE7AA2">
            <w:pPr>
              <w:rPr>
                <w:rFonts w:ascii="Arial" w:hAnsi="Arial" w:cs="Arial"/>
                <w:sz w:val="20"/>
                <w:szCs w:val="20"/>
              </w:rPr>
            </w:pPr>
            <w:r w:rsidRPr="00452515">
              <w:rPr>
                <w:rFonts w:ascii="Arial" w:hAnsi="Arial" w:cs="Arial"/>
                <w:sz w:val="20"/>
                <w:szCs w:val="20"/>
              </w:rPr>
              <w:lastRenderedPageBreak/>
              <w:t>Extend Scenario:</w:t>
            </w:r>
          </w:p>
        </w:tc>
      </w:tr>
      <w:tr w:rsidR="000E4B5F" w:rsidRPr="00452515" w14:paraId="37D878B8" w14:textId="77777777" w:rsidTr="000D5E4B">
        <w:tc>
          <w:tcPr>
            <w:tcW w:w="8008" w:type="dxa"/>
          </w:tcPr>
          <w:p w14:paraId="4F0CC46D" w14:textId="11E6971F" w:rsidR="000E4B5F" w:rsidRPr="00317B6E" w:rsidRDefault="000E4B5F" w:rsidP="00EE7AA2">
            <w:pPr>
              <w:rPr>
                <w:rFonts w:ascii="Arial" w:hAnsi="Arial" w:cs="Arial"/>
                <w:sz w:val="20"/>
                <w:szCs w:val="20"/>
              </w:rPr>
            </w:pPr>
            <w:r w:rsidRPr="00452515">
              <w:rPr>
                <w:rFonts w:ascii="Arial" w:hAnsi="Arial" w:cs="Arial"/>
                <w:sz w:val="20"/>
                <w:szCs w:val="20"/>
              </w:rPr>
              <w:t>Exception Scenario:</w:t>
            </w:r>
          </w:p>
        </w:tc>
      </w:tr>
      <w:tr w:rsidR="000E4B5F" w:rsidRPr="00452515" w14:paraId="26D1C8C3" w14:textId="77777777" w:rsidTr="000D5E4B">
        <w:tc>
          <w:tcPr>
            <w:tcW w:w="8008" w:type="dxa"/>
          </w:tcPr>
          <w:p w14:paraId="069BECA2" w14:textId="77777777" w:rsidR="000E4B5F" w:rsidRPr="00452515" w:rsidRDefault="000E4B5F" w:rsidP="00EE7AA2">
            <w:pPr>
              <w:rPr>
                <w:rFonts w:ascii="Arial" w:hAnsi="Arial" w:cs="Arial"/>
                <w:sz w:val="20"/>
                <w:szCs w:val="20"/>
              </w:rPr>
            </w:pPr>
            <w:r w:rsidRPr="00452515">
              <w:rPr>
                <w:rFonts w:ascii="Arial" w:hAnsi="Arial" w:cs="Arial"/>
                <w:sz w:val="20"/>
                <w:szCs w:val="20"/>
              </w:rPr>
              <w:t>Notes:</w:t>
            </w:r>
          </w:p>
        </w:tc>
      </w:tr>
      <w:tr w:rsidR="000E4B5F" w:rsidRPr="00452515" w14:paraId="486E79EE" w14:textId="77777777" w:rsidTr="000D5E4B">
        <w:tc>
          <w:tcPr>
            <w:tcW w:w="8008" w:type="dxa"/>
          </w:tcPr>
          <w:p w14:paraId="590FA65F" w14:textId="77777777" w:rsidR="000E4B5F" w:rsidRPr="00452515" w:rsidRDefault="000E4B5F" w:rsidP="00EE7AA2">
            <w:pPr>
              <w:rPr>
                <w:rFonts w:ascii="Arial" w:hAnsi="Arial" w:cs="Arial"/>
                <w:sz w:val="20"/>
                <w:szCs w:val="20"/>
              </w:rPr>
            </w:pPr>
            <w:r w:rsidRPr="00452515">
              <w:rPr>
                <w:rFonts w:ascii="Arial" w:hAnsi="Arial" w:cs="Arial"/>
                <w:sz w:val="20"/>
                <w:szCs w:val="20"/>
              </w:rPr>
              <w:t>Q/A:</w:t>
            </w:r>
          </w:p>
        </w:tc>
      </w:tr>
    </w:tbl>
    <w:p w14:paraId="51487D1F" w14:textId="77777777" w:rsidR="000E4B5F" w:rsidRPr="003F7299" w:rsidRDefault="000E4B5F" w:rsidP="000E4B5F"/>
    <w:p w14:paraId="40EE22C6" w14:textId="43A40B0C" w:rsidR="00C974D8" w:rsidRDefault="00C974D8" w:rsidP="00BA0B80">
      <w:pPr>
        <w:pStyle w:val="Heading3"/>
      </w:pPr>
      <w:r w:rsidRPr="00452515">
        <w:t>UC0</w:t>
      </w:r>
      <w:r>
        <w:t>7-0</w:t>
      </w:r>
      <w:r w:rsidR="00DE3EEF">
        <w:t>7</w:t>
      </w:r>
      <w:r>
        <w:t xml:space="preserve"> Logou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C974D8" w:rsidRPr="00452515" w14:paraId="6EC13904" w14:textId="77777777" w:rsidTr="008F4F2E">
        <w:tc>
          <w:tcPr>
            <w:tcW w:w="8008" w:type="dxa"/>
          </w:tcPr>
          <w:p w14:paraId="0AB8CDF0" w14:textId="0AFBCFED" w:rsidR="00C974D8" w:rsidRPr="00452515" w:rsidRDefault="00C974D8" w:rsidP="00C974D8">
            <w:pPr>
              <w:rPr>
                <w:rFonts w:ascii="Arial" w:hAnsi="Arial" w:cs="Arial"/>
                <w:sz w:val="20"/>
                <w:szCs w:val="20"/>
              </w:rPr>
            </w:pPr>
            <w:r w:rsidRPr="00452515">
              <w:rPr>
                <w:rFonts w:ascii="Arial" w:hAnsi="Arial" w:cs="Arial"/>
                <w:sz w:val="20"/>
                <w:szCs w:val="20"/>
              </w:rPr>
              <w:t>UC0</w:t>
            </w:r>
            <w:r>
              <w:rPr>
                <w:rFonts w:ascii="Arial" w:hAnsi="Arial" w:cs="Arial"/>
                <w:sz w:val="20"/>
                <w:szCs w:val="20"/>
              </w:rPr>
              <w:t>7-0</w:t>
            </w:r>
            <w:r w:rsidR="00DE3EEF">
              <w:rPr>
                <w:rFonts w:ascii="Arial" w:hAnsi="Arial" w:cs="Arial"/>
                <w:sz w:val="20"/>
                <w:szCs w:val="20"/>
              </w:rPr>
              <w:t>7</w:t>
            </w:r>
            <w:r>
              <w:rPr>
                <w:rFonts w:ascii="Arial" w:hAnsi="Arial" w:cs="Arial"/>
                <w:sz w:val="20"/>
                <w:szCs w:val="20"/>
              </w:rPr>
              <w:t xml:space="preserve"> </w:t>
            </w:r>
            <w:r>
              <w:t>Logout</w:t>
            </w:r>
          </w:p>
        </w:tc>
      </w:tr>
      <w:tr w:rsidR="008F4F2E" w:rsidRPr="00452515" w14:paraId="11E4FE4B" w14:textId="77777777" w:rsidTr="003025FB">
        <w:tc>
          <w:tcPr>
            <w:tcW w:w="8008" w:type="dxa"/>
          </w:tcPr>
          <w:p w14:paraId="65C2A1DA" w14:textId="77777777" w:rsidR="008F4F2E" w:rsidRDefault="008F4F2E" w:rsidP="003025F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434"/>
              <w:gridCol w:w="1276"/>
              <w:gridCol w:w="4819"/>
            </w:tblGrid>
            <w:tr w:rsidR="008F4F2E" w14:paraId="00E314AD" w14:textId="77777777" w:rsidTr="003025FB">
              <w:tc>
                <w:tcPr>
                  <w:tcW w:w="1434" w:type="dxa"/>
                </w:tcPr>
                <w:p w14:paraId="76C81656" w14:textId="77777777" w:rsidR="008F4F2E" w:rsidRDefault="008F4F2E" w:rsidP="003025FB">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750DE1E4" w14:textId="77777777" w:rsidR="008F4F2E" w:rsidRDefault="008F4F2E" w:rsidP="003025F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309FE363" w14:textId="77777777" w:rsidR="008F4F2E" w:rsidRDefault="008F4F2E" w:rsidP="003025F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8F4F2E" w14:paraId="0CD183C5" w14:textId="77777777" w:rsidTr="003025FB">
              <w:tc>
                <w:tcPr>
                  <w:tcW w:w="1434" w:type="dxa"/>
                </w:tcPr>
                <w:p w14:paraId="229CDDCF" w14:textId="20DE4C59" w:rsidR="008F4F2E" w:rsidRDefault="008F4F2E" w:rsidP="003025F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w:t>
                  </w:r>
                  <w:r>
                    <w:rPr>
                      <w:rFonts w:ascii="Arial" w:hAnsi="Arial" w:cs="Arial" w:hint="eastAsia"/>
                      <w:sz w:val="20"/>
                      <w:szCs w:val="20"/>
                    </w:rPr>
                    <w:t>16</w:t>
                  </w:r>
                </w:p>
              </w:tc>
              <w:tc>
                <w:tcPr>
                  <w:tcW w:w="1276" w:type="dxa"/>
                </w:tcPr>
                <w:p w14:paraId="76F60113" w14:textId="77777777" w:rsidR="008F4F2E" w:rsidRDefault="008F4F2E" w:rsidP="003025FB">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819" w:type="dxa"/>
                </w:tcPr>
                <w:p w14:paraId="5694280E" w14:textId="77777777" w:rsidR="008F4F2E" w:rsidRDefault="008F4F2E" w:rsidP="003025FB">
                  <w:pPr>
                    <w:spacing w:after="0"/>
                    <w:rPr>
                      <w:rFonts w:ascii="Arial" w:hAnsi="Arial" w:cs="Arial"/>
                      <w:sz w:val="20"/>
                      <w:szCs w:val="20"/>
                    </w:rPr>
                  </w:pPr>
                  <w:r>
                    <w:rPr>
                      <w:rFonts w:ascii="Arial" w:hAnsi="Arial" w:cs="Arial"/>
                      <w:sz w:val="20"/>
                      <w:szCs w:val="20"/>
                    </w:rPr>
                    <w:t>First version</w:t>
                  </w:r>
                </w:p>
              </w:tc>
            </w:tr>
            <w:tr w:rsidR="008F4F2E" w14:paraId="7A124AB9" w14:textId="77777777" w:rsidTr="003025FB">
              <w:tc>
                <w:tcPr>
                  <w:tcW w:w="1434" w:type="dxa"/>
                </w:tcPr>
                <w:p w14:paraId="5CB8D882" w14:textId="3DE51464" w:rsidR="008F4F2E" w:rsidRDefault="00315815" w:rsidP="003025F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23</w:t>
                  </w:r>
                </w:p>
              </w:tc>
              <w:tc>
                <w:tcPr>
                  <w:tcW w:w="1276" w:type="dxa"/>
                </w:tcPr>
                <w:p w14:paraId="3A56D90E" w14:textId="46E4B245" w:rsidR="008F4F2E" w:rsidRDefault="00315815" w:rsidP="003025FB">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819" w:type="dxa"/>
                </w:tcPr>
                <w:p w14:paraId="30D1C228" w14:textId="679B11A3" w:rsidR="008F4F2E" w:rsidRDefault="00315815" w:rsidP="003025FB">
                  <w:pPr>
                    <w:spacing w:after="0"/>
                    <w:rPr>
                      <w:rFonts w:ascii="Arial" w:hAnsi="Arial" w:cs="Arial"/>
                      <w:sz w:val="20"/>
                      <w:szCs w:val="20"/>
                    </w:rPr>
                  </w:pPr>
                  <w:r w:rsidRPr="0022227B">
                    <w:rPr>
                      <w:rFonts w:ascii="Arial" w:hAnsi="Arial" w:cs="Arial"/>
                      <w:sz w:val="20"/>
                      <w:szCs w:val="20"/>
                    </w:rPr>
                    <w:t xml:space="preserve">Account Drawer </w:t>
                  </w:r>
                  <w:r w:rsidR="00BA43E8">
                    <w:rPr>
                      <w:rFonts w:ascii="Arial" w:hAnsi="Arial" w:cs="Arial"/>
                      <w:sz w:val="20"/>
                      <w:szCs w:val="20"/>
                    </w:rPr>
                    <w:t>–</w:t>
                  </w:r>
                  <w:r w:rsidRPr="0022227B">
                    <w:rPr>
                      <w:rFonts w:ascii="Arial" w:hAnsi="Arial" w:cs="Arial"/>
                      <w:sz w:val="20"/>
                      <w:szCs w:val="20"/>
                    </w:rPr>
                    <w:t xml:space="preserve"> Add Version</w:t>
                  </w:r>
                </w:p>
              </w:tc>
            </w:tr>
            <w:tr w:rsidR="008F4F2E" w14:paraId="67B7F79E" w14:textId="77777777" w:rsidTr="003025FB">
              <w:tc>
                <w:tcPr>
                  <w:tcW w:w="1434" w:type="dxa"/>
                </w:tcPr>
                <w:p w14:paraId="2AC9A560" w14:textId="77777777" w:rsidR="008F4F2E" w:rsidRDefault="008F4F2E" w:rsidP="003025FB">
                  <w:pPr>
                    <w:spacing w:after="0"/>
                    <w:rPr>
                      <w:rFonts w:ascii="Arial" w:hAnsi="Arial" w:cs="Arial"/>
                      <w:sz w:val="20"/>
                      <w:szCs w:val="20"/>
                    </w:rPr>
                  </w:pPr>
                </w:p>
              </w:tc>
              <w:tc>
                <w:tcPr>
                  <w:tcW w:w="1276" w:type="dxa"/>
                </w:tcPr>
                <w:p w14:paraId="14DA2B9E" w14:textId="77777777" w:rsidR="008F4F2E" w:rsidRDefault="008F4F2E" w:rsidP="003025FB">
                  <w:pPr>
                    <w:spacing w:after="0"/>
                    <w:rPr>
                      <w:rFonts w:ascii="Arial" w:hAnsi="Arial" w:cs="Arial"/>
                      <w:sz w:val="20"/>
                      <w:szCs w:val="20"/>
                    </w:rPr>
                  </w:pPr>
                </w:p>
              </w:tc>
              <w:tc>
                <w:tcPr>
                  <w:tcW w:w="4819" w:type="dxa"/>
                </w:tcPr>
                <w:p w14:paraId="10C81AC7" w14:textId="77777777" w:rsidR="008F4F2E" w:rsidRDefault="008F4F2E" w:rsidP="003025FB">
                  <w:pPr>
                    <w:spacing w:after="0"/>
                    <w:rPr>
                      <w:rFonts w:ascii="Arial" w:hAnsi="Arial" w:cs="Arial"/>
                      <w:sz w:val="20"/>
                      <w:szCs w:val="20"/>
                    </w:rPr>
                  </w:pPr>
                </w:p>
              </w:tc>
            </w:tr>
            <w:tr w:rsidR="008F4F2E" w14:paraId="18142AF2" w14:textId="77777777" w:rsidTr="003025FB">
              <w:tc>
                <w:tcPr>
                  <w:tcW w:w="1434" w:type="dxa"/>
                </w:tcPr>
                <w:p w14:paraId="17A35280" w14:textId="77777777" w:rsidR="008F4F2E" w:rsidRDefault="008F4F2E" w:rsidP="003025FB">
                  <w:pPr>
                    <w:spacing w:after="0"/>
                    <w:rPr>
                      <w:rFonts w:ascii="Arial" w:hAnsi="Arial" w:cs="Arial"/>
                      <w:sz w:val="20"/>
                      <w:szCs w:val="20"/>
                    </w:rPr>
                  </w:pPr>
                </w:p>
              </w:tc>
              <w:tc>
                <w:tcPr>
                  <w:tcW w:w="1276" w:type="dxa"/>
                </w:tcPr>
                <w:p w14:paraId="6FA0B3C4" w14:textId="77777777" w:rsidR="008F4F2E" w:rsidRDefault="008F4F2E" w:rsidP="003025FB">
                  <w:pPr>
                    <w:spacing w:after="0"/>
                    <w:rPr>
                      <w:rFonts w:ascii="Arial" w:hAnsi="Arial" w:cs="Arial"/>
                      <w:sz w:val="20"/>
                      <w:szCs w:val="20"/>
                    </w:rPr>
                  </w:pPr>
                </w:p>
              </w:tc>
              <w:tc>
                <w:tcPr>
                  <w:tcW w:w="4819" w:type="dxa"/>
                </w:tcPr>
                <w:p w14:paraId="031D5A0C" w14:textId="77777777" w:rsidR="008F4F2E" w:rsidRDefault="008F4F2E" w:rsidP="003025FB">
                  <w:pPr>
                    <w:spacing w:after="0"/>
                    <w:rPr>
                      <w:rFonts w:ascii="Arial" w:hAnsi="Arial" w:cs="Arial"/>
                      <w:sz w:val="20"/>
                      <w:szCs w:val="20"/>
                    </w:rPr>
                  </w:pPr>
                </w:p>
              </w:tc>
            </w:tr>
            <w:tr w:rsidR="008F4F2E" w14:paraId="7B41AEE4" w14:textId="77777777" w:rsidTr="003025FB">
              <w:tc>
                <w:tcPr>
                  <w:tcW w:w="1434" w:type="dxa"/>
                </w:tcPr>
                <w:p w14:paraId="58C03C50" w14:textId="77777777" w:rsidR="008F4F2E" w:rsidRDefault="008F4F2E" w:rsidP="003025FB">
                  <w:pPr>
                    <w:spacing w:after="0"/>
                    <w:rPr>
                      <w:rFonts w:ascii="Arial" w:hAnsi="Arial" w:cs="Arial"/>
                      <w:sz w:val="20"/>
                      <w:szCs w:val="20"/>
                    </w:rPr>
                  </w:pPr>
                </w:p>
              </w:tc>
              <w:tc>
                <w:tcPr>
                  <w:tcW w:w="1276" w:type="dxa"/>
                </w:tcPr>
                <w:p w14:paraId="61D6B4F5" w14:textId="77777777" w:rsidR="008F4F2E" w:rsidRDefault="008F4F2E" w:rsidP="003025FB">
                  <w:pPr>
                    <w:spacing w:after="0"/>
                    <w:rPr>
                      <w:rFonts w:ascii="Arial" w:hAnsi="Arial" w:cs="Arial"/>
                      <w:sz w:val="20"/>
                      <w:szCs w:val="20"/>
                    </w:rPr>
                  </w:pPr>
                </w:p>
              </w:tc>
              <w:tc>
                <w:tcPr>
                  <w:tcW w:w="4819" w:type="dxa"/>
                </w:tcPr>
                <w:p w14:paraId="04E90A6D" w14:textId="77777777" w:rsidR="008F4F2E" w:rsidRDefault="008F4F2E" w:rsidP="003025FB">
                  <w:pPr>
                    <w:spacing w:after="0"/>
                    <w:rPr>
                      <w:rFonts w:ascii="Arial" w:hAnsi="Arial" w:cs="Arial"/>
                      <w:sz w:val="20"/>
                      <w:szCs w:val="20"/>
                    </w:rPr>
                  </w:pPr>
                </w:p>
              </w:tc>
            </w:tr>
          </w:tbl>
          <w:p w14:paraId="21DF62FB" w14:textId="77777777" w:rsidR="008F4F2E" w:rsidRDefault="008F4F2E" w:rsidP="003025FB">
            <w:pPr>
              <w:rPr>
                <w:rFonts w:ascii="Arial" w:hAnsi="Arial" w:cs="Arial"/>
                <w:sz w:val="20"/>
                <w:szCs w:val="20"/>
              </w:rPr>
            </w:pPr>
          </w:p>
        </w:tc>
      </w:tr>
      <w:tr w:rsidR="00C974D8" w:rsidRPr="00452515" w14:paraId="1507F244" w14:textId="77777777" w:rsidTr="008F4F2E">
        <w:tc>
          <w:tcPr>
            <w:tcW w:w="8008" w:type="dxa"/>
          </w:tcPr>
          <w:p w14:paraId="05B53D93" w14:textId="77777777" w:rsidR="00C974D8" w:rsidRPr="00452515" w:rsidRDefault="00C974D8" w:rsidP="00C974D8">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Customers</w:t>
            </w:r>
          </w:p>
        </w:tc>
      </w:tr>
      <w:tr w:rsidR="00C974D8" w:rsidRPr="00EE32CB" w14:paraId="410B9E00" w14:textId="77777777" w:rsidTr="008F4F2E">
        <w:tc>
          <w:tcPr>
            <w:tcW w:w="8008" w:type="dxa"/>
          </w:tcPr>
          <w:p w14:paraId="6CE5E794" w14:textId="77777777" w:rsidR="00C974D8" w:rsidRDefault="00C974D8" w:rsidP="00C974D8">
            <w:pPr>
              <w:rPr>
                <w:rFonts w:ascii="Arial" w:hAnsi="Arial" w:cs="Arial"/>
                <w:sz w:val="20"/>
                <w:szCs w:val="20"/>
              </w:rPr>
            </w:pPr>
            <w:r w:rsidRPr="00452515">
              <w:rPr>
                <w:rFonts w:ascii="Arial" w:hAnsi="Arial" w:cs="Arial"/>
                <w:sz w:val="20"/>
                <w:szCs w:val="20"/>
              </w:rPr>
              <w:t xml:space="preserve">Pre-Condition: </w:t>
            </w:r>
          </w:p>
          <w:p w14:paraId="4AF2008A" w14:textId="798FFD27" w:rsidR="00C974D8" w:rsidRPr="006D2526" w:rsidRDefault="00C974D8" w:rsidP="00C974D8">
            <w:pPr>
              <w:spacing w:after="0"/>
            </w:pPr>
            <w:r>
              <w:rPr>
                <w:rFonts w:hint="eastAsia"/>
              </w:rPr>
              <w:t>A</w:t>
            </w:r>
            <w:r>
              <w:t xml:space="preserve"> </w:t>
            </w:r>
            <w:r>
              <w:rPr>
                <w:rFonts w:hint="eastAsia"/>
              </w:rPr>
              <w:t>c</w:t>
            </w:r>
            <w:r>
              <w:t>ustomer clicks</w:t>
            </w:r>
            <w:r w:rsidR="00EE32CB">
              <w:t xml:space="preserve"> the</w:t>
            </w:r>
            <w:r>
              <w:t xml:space="preserve"> logout icon.</w:t>
            </w:r>
          </w:p>
        </w:tc>
      </w:tr>
      <w:tr w:rsidR="00C974D8" w:rsidRPr="00452515" w14:paraId="3670252F" w14:textId="77777777" w:rsidTr="008F4F2E">
        <w:tc>
          <w:tcPr>
            <w:tcW w:w="8008" w:type="dxa"/>
          </w:tcPr>
          <w:p w14:paraId="75B9471B" w14:textId="77777777" w:rsidR="00C974D8" w:rsidRPr="00103C0C" w:rsidRDefault="00C974D8" w:rsidP="00C974D8">
            <w:pPr>
              <w:rPr>
                <w:rFonts w:ascii="Arial" w:hAnsi="Arial"/>
                <w:sz w:val="20"/>
                <w:szCs w:val="20"/>
              </w:rPr>
            </w:pPr>
            <w:r w:rsidRPr="00103C0C">
              <w:rPr>
                <w:rFonts w:ascii="Arial" w:hAnsi="Arial" w:hint="eastAsia"/>
                <w:sz w:val="20"/>
                <w:szCs w:val="20"/>
              </w:rPr>
              <w:t>Main Scenario:</w:t>
            </w:r>
          </w:p>
          <w:p w14:paraId="5216D855" w14:textId="23EFB562" w:rsidR="00CD7BFF" w:rsidRDefault="00CD7BFF" w:rsidP="00C312E0">
            <w:pPr>
              <w:pStyle w:val="ListParagraph"/>
              <w:numPr>
                <w:ilvl w:val="0"/>
                <w:numId w:val="77"/>
              </w:numPr>
              <w:spacing w:after="0"/>
              <w:ind w:firstLineChars="0"/>
            </w:pPr>
            <w:r>
              <w:rPr>
                <w:rFonts w:hint="eastAsia"/>
              </w:rPr>
              <w:t>I</w:t>
            </w:r>
            <w:r>
              <w:t>f the user clicks “LOGOUT”, log</w:t>
            </w:r>
            <w:r w:rsidR="00EE32CB">
              <w:t xml:space="preserve"> </w:t>
            </w:r>
            <w:r>
              <w:t>out.</w:t>
            </w:r>
          </w:p>
          <w:p w14:paraId="47C78C22" w14:textId="44A65B63" w:rsidR="00CD7BFF" w:rsidRDefault="009B0A1A" w:rsidP="00C312E0">
            <w:pPr>
              <w:pStyle w:val="ListParagraph"/>
              <w:numPr>
                <w:ilvl w:val="0"/>
                <w:numId w:val="78"/>
              </w:numPr>
              <w:spacing w:after="0"/>
              <w:ind w:firstLineChars="0"/>
            </w:pPr>
            <w:r>
              <w:t>Remove the current session</w:t>
            </w:r>
            <w:r w:rsidR="00CD7BFF">
              <w:t>.</w:t>
            </w:r>
            <w:r>
              <w:t xml:space="preserve"> Create a new session.</w:t>
            </w:r>
            <w:r w:rsidR="009578E4">
              <w:t xml:space="preserve"> Get the original customer’s session address/session location’s location part as the new session’s session location.</w:t>
            </w:r>
          </w:p>
          <w:p w14:paraId="3DD73317" w14:textId="2839E602" w:rsidR="00C974D8" w:rsidRDefault="00F96230" w:rsidP="00C312E0">
            <w:pPr>
              <w:pStyle w:val="ListParagraph"/>
              <w:numPr>
                <w:ilvl w:val="0"/>
                <w:numId w:val="78"/>
              </w:numPr>
              <w:spacing w:after="0"/>
              <w:ind w:firstLineChars="0"/>
            </w:pPr>
            <w:r>
              <w:rPr>
                <w:noProof/>
              </w:rPr>
              <w:t xml:space="preserve"> </w:t>
            </w:r>
            <w:r w:rsidRPr="00E2673A">
              <w:t xml:space="preserve"> </w:t>
            </w:r>
            <w:r w:rsidR="009B0A1A" w:rsidRPr="00E2673A">
              <w:t xml:space="preserve">Remove mapping between </w:t>
            </w:r>
            <w:r w:rsidR="00631EBF" w:rsidRPr="00E2673A">
              <w:t xml:space="preserve">the </w:t>
            </w:r>
            <w:r w:rsidR="009B0A1A" w:rsidRPr="00E2673A">
              <w:t>current visitor and user.</w:t>
            </w:r>
          </w:p>
          <w:p w14:paraId="0200565E" w14:textId="07A8D0CA" w:rsidR="007A4A16" w:rsidRPr="00F96230" w:rsidRDefault="00F96230" w:rsidP="007A4A16">
            <w:pPr>
              <w:pStyle w:val="ListParagraph"/>
              <w:spacing w:after="0"/>
              <w:ind w:left="360" w:firstLineChars="0" w:firstLine="0"/>
            </w:pPr>
            <w:ins w:id="907" w:author="Nancy Liu" w:date="2020-06-23T18:51:00Z">
              <w:r>
                <w:rPr>
                  <w:noProof/>
                </w:rPr>
                <w:lastRenderedPageBreak/>
                <w:drawing>
                  <wp:inline distT="0" distB="0" distL="0" distR="0" wp14:anchorId="725E8389" wp14:editId="2EE91AC7">
                    <wp:extent cx="2469094" cy="4999153"/>
                    <wp:effectExtent l="0" t="0" r="762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469094" cy="4999153"/>
                            </a:xfrm>
                            <a:prstGeom prst="rect">
                              <a:avLst/>
                            </a:prstGeom>
                          </pic:spPr>
                        </pic:pic>
                      </a:graphicData>
                    </a:graphic>
                  </wp:inline>
                </w:drawing>
              </w:r>
            </w:ins>
          </w:p>
          <w:p w14:paraId="20BBDAFE" w14:textId="7B505D49" w:rsidR="00E323AD" w:rsidRDefault="00E323AD" w:rsidP="00E323AD">
            <w:pPr>
              <w:pStyle w:val="ListParagraph"/>
              <w:spacing w:after="0"/>
              <w:ind w:left="360" w:firstLineChars="0" w:firstLine="0"/>
            </w:pPr>
          </w:p>
          <w:p w14:paraId="6EA15FB4" w14:textId="448EEA1B" w:rsidR="00FF6D8A" w:rsidRDefault="00FF6D8A" w:rsidP="00E323AD">
            <w:pPr>
              <w:pStyle w:val="ListParagraph"/>
              <w:spacing w:after="0"/>
              <w:ind w:left="360" w:firstLineChars="0" w:firstLine="0"/>
            </w:pPr>
            <w:r>
              <w:rPr>
                <w:rFonts w:hint="eastAsia"/>
              </w:rPr>
              <w:t>After</w:t>
            </w:r>
            <w:r>
              <w:t xml:space="preserve"> logout, goes to </w:t>
            </w:r>
            <w:r w:rsidR="00EB195D">
              <w:t>login page</w:t>
            </w:r>
            <w:r w:rsidR="00E2673A">
              <w:t xml:space="preserve"> (Welcome Back page)</w:t>
            </w:r>
            <w:r w:rsidR="00EB195D">
              <w:t xml:space="preserve"> below</w:t>
            </w:r>
            <w:r w:rsidR="00E00731">
              <w:t xml:space="preserve">. </w:t>
            </w:r>
          </w:p>
          <w:p w14:paraId="17CE2E49" w14:textId="77777777" w:rsidR="0022463E" w:rsidRDefault="0022463E" w:rsidP="00E323AD">
            <w:pPr>
              <w:pStyle w:val="ListParagraph"/>
              <w:spacing w:after="0"/>
              <w:ind w:left="360" w:firstLineChars="0" w:firstLine="0"/>
            </w:pPr>
          </w:p>
          <w:p w14:paraId="5FBDA108" w14:textId="77777777" w:rsidR="00EB195D" w:rsidRDefault="0022463E" w:rsidP="00E323AD">
            <w:pPr>
              <w:pStyle w:val="ListParagraph"/>
              <w:spacing w:after="0"/>
              <w:ind w:left="360" w:firstLineChars="0" w:firstLine="0"/>
            </w:pPr>
            <w:r>
              <w:rPr>
                <w:noProof/>
              </w:rPr>
              <w:lastRenderedPageBreak/>
              <w:drawing>
                <wp:inline distT="0" distB="0" distL="0" distR="0" wp14:anchorId="1F26CC8B" wp14:editId="2E81A360">
                  <wp:extent cx="1981200" cy="4171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981200" cy="4171950"/>
                          </a:xfrm>
                          <a:prstGeom prst="rect">
                            <a:avLst/>
                          </a:prstGeom>
                        </pic:spPr>
                      </pic:pic>
                    </a:graphicData>
                  </a:graphic>
                </wp:inline>
              </w:drawing>
            </w:r>
          </w:p>
          <w:p w14:paraId="40AC8B7E" w14:textId="12452227" w:rsidR="0022463E" w:rsidRPr="00CD7BFF" w:rsidRDefault="0022463E" w:rsidP="00E323AD">
            <w:pPr>
              <w:pStyle w:val="ListParagraph"/>
              <w:spacing w:after="0"/>
              <w:ind w:left="360" w:firstLineChars="0" w:firstLine="0"/>
            </w:pPr>
            <w:r>
              <w:t>Clicking get started should navigate to create account page.</w:t>
            </w:r>
          </w:p>
        </w:tc>
      </w:tr>
      <w:tr w:rsidR="00C974D8" w:rsidRPr="00452515" w14:paraId="08B12E6B" w14:textId="77777777" w:rsidTr="008F4F2E">
        <w:tc>
          <w:tcPr>
            <w:tcW w:w="8008" w:type="dxa"/>
          </w:tcPr>
          <w:p w14:paraId="074F4FB3" w14:textId="77777777" w:rsidR="00C974D8" w:rsidRPr="00317B6E" w:rsidRDefault="00C974D8" w:rsidP="00C974D8">
            <w:pPr>
              <w:rPr>
                <w:rFonts w:ascii="Arial" w:hAnsi="Arial" w:cs="Arial"/>
                <w:sz w:val="20"/>
                <w:szCs w:val="20"/>
              </w:rPr>
            </w:pPr>
            <w:r w:rsidRPr="00452515">
              <w:rPr>
                <w:rFonts w:ascii="Arial" w:hAnsi="Arial" w:cs="Arial"/>
                <w:sz w:val="20"/>
                <w:szCs w:val="20"/>
              </w:rPr>
              <w:lastRenderedPageBreak/>
              <w:t>Extend Scenario:</w:t>
            </w:r>
          </w:p>
        </w:tc>
      </w:tr>
      <w:tr w:rsidR="00C974D8" w:rsidRPr="00452515" w14:paraId="2BF8B858" w14:textId="77777777" w:rsidTr="008F4F2E">
        <w:tc>
          <w:tcPr>
            <w:tcW w:w="8008" w:type="dxa"/>
          </w:tcPr>
          <w:p w14:paraId="104E6EAE" w14:textId="77777777" w:rsidR="00C974D8" w:rsidRPr="00317B6E" w:rsidRDefault="00C974D8" w:rsidP="00C974D8">
            <w:pPr>
              <w:rPr>
                <w:rFonts w:ascii="Arial" w:hAnsi="Arial" w:cs="Arial"/>
                <w:sz w:val="20"/>
                <w:szCs w:val="20"/>
              </w:rPr>
            </w:pPr>
            <w:r w:rsidRPr="00452515">
              <w:rPr>
                <w:rFonts w:ascii="Arial" w:hAnsi="Arial" w:cs="Arial"/>
                <w:sz w:val="20"/>
                <w:szCs w:val="20"/>
              </w:rPr>
              <w:t>Exception Scenario:</w:t>
            </w:r>
          </w:p>
        </w:tc>
      </w:tr>
      <w:tr w:rsidR="00C974D8" w:rsidRPr="00452515" w14:paraId="3ACAA567" w14:textId="77777777" w:rsidTr="008F4F2E">
        <w:tc>
          <w:tcPr>
            <w:tcW w:w="8008" w:type="dxa"/>
          </w:tcPr>
          <w:p w14:paraId="7FC4C51B" w14:textId="77777777" w:rsidR="00C974D8" w:rsidRPr="00452515" w:rsidRDefault="00C974D8" w:rsidP="00C974D8">
            <w:pPr>
              <w:rPr>
                <w:rFonts w:ascii="Arial" w:hAnsi="Arial" w:cs="Arial"/>
                <w:sz w:val="20"/>
                <w:szCs w:val="20"/>
              </w:rPr>
            </w:pPr>
            <w:r w:rsidRPr="00452515">
              <w:rPr>
                <w:rFonts w:ascii="Arial" w:hAnsi="Arial" w:cs="Arial"/>
                <w:sz w:val="20"/>
                <w:szCs w:val="20"/>
              </w:rPr>
              <w:t>Notes:</w:t>
            </w:r>
          </w:p>
        </w:tc>
      </w:tr>
      <w:tr w:rsidR="00C974D8" w:rsidRPr="00452515" w14:paraId="07E33EDC" w14:textId="77777777" w:rsidTr="008F4F2E">
        <w:tc>
          <w:tcPr>
            <w:tcW w:w="8008" w:type="dxa"/>
          </w:tcPr>
          <w:p w14:paraId="0B383F5B" w14:textId="77777777" w:rsidR="00C974D8" w:rsidRPr="00452515" w:rsidRDefault="00C974D8" w:rsidP="00C974D8">
            <w:pPr>
              <w:rPr>
                <w:rFonts w:ascii="Arial" w:hAnsi="Arial" w:cs="Arial"/>
                <w:sz w:val="20"/>
                <w:szCs w:val="20"/>
              </w:rPr>
            </w:pPr>
            <w:r w:rsidRPr="00452515">
              <w:rPr>
                <w:rFonts w:ascii="Arial" w:hAnsi="Arial" w:cs="Arial"/>
                <w:sz w:val="20"/>
                <w:szCs w:val="20"/>
              </w:rPr>
              <w:t>Q/A:</w:t>
            </w:r>
          </w:p>
        </w:tc>
      </w:tr>
    </w:tbl>
    <w:p w14:paraId="2CB64614" w14:textId="62404214" w:rsidR="00E65DC5" w:rsidRDefault="00E65DC5" w:rsidP="00BA0B80">
      <w:pPr>
        <w:pStyle w:val="Heading3"/>
      </w:pPr>
      <w:r w:rsidRPr="00452515">
        <w:t>UC0</w:t>
      </w:r>
      <w:r>
        <w:t>7-0</w:t>
      </w:r>
      <w:r>
        <w:rPr>
          <w:rFonts w:hint="eastAsia"/>
        </w:rPr>
        <w:t>8</w:t>
      </w:r>
      <w:r>
        <w:t xml:space="preserve"> </w:t>
      </w:r>
      <w:r>
        <w:rPr>
          <w:rFonts w:hint="eastAsia"/>
        </w:rPr>
        <w:t>Promo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65DC5" w:rsidRPr="00452515" w14:paraId="30BCA984" w14:textId="77777777" w:rsidTr="0079182A">
        <w:tc>
          <w:tcPr>
            <w:tcW w:w="8008" w:type="dxa"/>
          </w:tcPr>
          <w:p w14:paraId="67AB4681" w14:textId="1B175070" w:rsidR="00E65DC5" w:rsidRPr="00452515" w:rsidRDefault="00E65DC5" w:rsidP="0079182A">
            <w:pPr>
              <w:rPr>
                <w:rFonts w:ascii="Arial" w:hAnsi="Arial" w:cs="Arial"/>
                <w:sz w:val="20"/>
                <w:szCs w:val="20"/>
              </w:rPr>
            </w:pPr>
            <w:r w:rsidRPr="00452515">
              <w:rPr>
                <w:rFonts w:ascii="Arial" w:hAnsi="Arial" w:cs="Arial"/>
                <w:sz w:val="20"/>
                <w:szCs w:val="20"/>
              </w:rPr>
              <w:t>UC0</w:t>
            </w:r>
            <w:r>
              <w:rPr>
                <w:rFonts w:ascii="Arial" w:hAnsi="Arial" w:cs="Arial"/>
                <w:sz w:val="20"/>
                <w:szCs w:val="20"/>
              </w:rPr>
              <w:t>7-0</w:t>
            </w:r>
            <w:r>
              <w:rPr>
                <w:rFonts w:ascii="Arial" w:hAnsi="Arial" w:cs="Arial" w:hint="eastAsia"/>
                <w:sz w:val="20"/>
                <w:szCs w:val="20"/>
              </w:rPr>
              <w:t>8</w:t>
            </w:r>
            <w:r>
              <w:rPr>
                <w:rFonts w:ascii="Arial" w:hAnsi="Arial" w:cs="Arial"/>
                <w:sz w:val="20"/>
                <w:szCs w:val="20"/>
              </w:rPr>
              <w:t xml:space="preserve"> </w:t>
            </w:r>
            <w:r>
              <w:rPr>
                <w:rFonts w:hint="eastAsia"/>
              </w:rPr>
              <w:t>Promos</w:t>
            </w:r>
          </w:p>
        </w:tc>
      </w:tr>
      <w:tr w:rsidR="00E65DC5" w:rsidRPr="00452515" w14:paraId="09DE0C68" w14:textId="77777777" w:rsidTr="0079182A">
        <w:tc>
          <w:tcPr>
            <w:tcW w:w="8008" w:type="dxa"/>
          </w:tcPr>
          <w:p w14:paraId="50C000F2" w14:textId="77777777" w:rsidR="00E65DC5" w:rsidRDefault="00E65DC5" w:rsidP="0079182A">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715E7C" w14:paraId="11B6C898" w14:textId="77777777" w:rsidTr="00715E7C">
              <w:tc>
                <w:tcPr>
                  <w:tcW w:w="1171" w:type="dxa"/>
                </w:tcPr>
                <w:p w14:paraId="5328F53F" w14:textId="7E2ADA23" w:rsidR="00715E7C" w:rsidRDefault="00715E7C" w:rsidP="0079182A">
                  <w:pPr>
                    <w:spacing w:after="0"/>
                    <w:rPr>
                      <w:ins w:id="908"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70F13581" w14:textId="2D4B4B91" w:rsidR="00715E7C" w:rsidRDefault="00715E7C" w:rsidP="0079182A">
                  <w:pPr>
                    <w:spacing w:after="0"/>
                    <w:rPr>
                      <w:rFonts w:ascii="Arial" w:hAnsi="Arial" w:cs="Arial"/>
                      <w:sz w:val="20"/>
                      <w:szCs w:val="20"/>
                    </w:rPr>
                  </w:pPr>
                  <w:r>
                    <w:rPr>
                      <w:rFonts w:ascii="Arial" w:hAnsi="Arial" w:cs="Arial"/>
                      <w:sz w:val="20"/>
                      <w:szCs w:val="20"/>
                    </w:rPr>
                    <w:t>Date</w:t>
                  </w:r>
                </w:p>
              </w:tc>
              <w:tc>
                <w:tcPr>
                  <w:tcW w:w="1210" w:type="dxa"/>
                </w:tcPr>
                <w:p w14:paraId="709E7DC9" w14:textId="77777777" w:rsidR="00715E7C" w:rsidRDefault="00715E7C" w:rsidP="0079182A">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0B4C85D4" w14:textId="77777777" w:rsidR="00715E7C" w:rsidRDefault="00715E7C" w:rsidP="0079182A">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715E7C" w14:paraId="10D66824" w14:textId="77777777" w:rsidTr="00715E7C">
              <w:tc>
                <w:tcPr>
                  <w:tcW w:w="1171" w:type="dxa"/>
                </w:tcPr>
                <w:p w14:paraId="4D94E91C" w14:textId="671855DE" w:rsidR="00715E7C" w:rsidRDefault="00715E7C" w:rsidP="0079182A">
                  <w:pPr>
                    <w:spacing w:after="0"/>
                    <w:rPr>
                      <w:ins w:id="909" w:author="Nancy Liu" w:date="2021-03-10T10:34:00Z"/>
                      <w:rFonts w:ascii="Arial" w:hAnsi="Arial" w:cs="Arial"/>
                      <w:sz w:val="20"/>
                      <w:szCs w:val="20"/>
                    </w:rPr>
                  </w:pPr>
                  <w:r>
                    <w:rPr>
                      <w:rFonts w:ascii="Arial" w:hAnsi="Arial" w:cs="Arial"/>
                      <w:sz w:val="20"/>
                      <w:szCs w:val="20"/>
                    </w:rPr>
                    <w:t>1.0</w:t>
                  </w:r>
                </w:p>
              </w:tc>
              <w:tc>
                <w:tcPr>
                  <w:tcW w:w="1363" w:type="dxa"/>
                </w:tcPr>
                <w:p w14:paraId="2C3A3A00" w14:textId="17CA791C" w:rsidR="00715E7C" w:rsidRDefault="00715E7C" w:rsidP="0079182A">
                  <w:pPr>
                    <w:spacing w:after="0"/>
                    <w:rPr>
                      <w:rFonts w:ascii="Arial" w:hAnsi="Arial" w:cs="Arial"/>
                      <w:sz w:val="20"/>
                      <w:szCs w:val="20"/>
                    </w:rPr>
                  </w:pPr>
                  <w:r>
                    <w:rPr>
                      <w:rFonts w:ascii="Arial" w:hAnsi="Arial" w:cs="Arial"/>
                      <w:sz w:val="20"/>
                      <w:szCs w:val="20"/>
                    </w:rPr>
                    <w:t>2020.3.27</w:t>
                  </w:r>
                </w:p>
              </w:tc>
              <w:tc>
                <w:tcPr>
                  <w:tcW w:w="1210" w:type="dxa"/>
                </w:tcPr>
                <w:p w14:paraId="50CFD01D" w14:textId="77777777" w:rsidR="00715E7C" w:rsidRDefault="00715E7C" w:rsidP="0079182A">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4F6FD8A1" w14:textId="77777777" w:rsidR="00715E7C" w:rsidRDefault="00715E7C" w:rsidP="0079182A">
                  <w:pPr>
                    <w:spacing w:after="0"/>
                    <w:rPr>
                      <w:rFonts w:ascii="Arial" w:hAnsi="Arial" w:cs="Arial"/>
                      <w:sz w:val="20"/>
                      <w:szCs w:val="20"/>
                    </w:rPr>
                  </w:pPr>
                  <w:r>
                    <w:rPr>
                      <w:rFonts w:ascii="Arial" w:hAnsi="Arial" w:cs="Arial"/>
                      <w:sz w:val="20"/>
                      <w:szCs w:val="20"/>
                    </w:rPr>
                    <w:t>First version</w:t>
                  </w:r>
                </w:p>
              </w:tc>
            </w:tr>
            <w:tr w:rsidR="00715E7C" w14:paraId="76750717" w14:textId="77777777" w:rsidTr="00715E7C">
              <w:tc>
                <w:tcPr>
                  <w:tcW w:w="1171" w:type="dxa"/>
                </w:tcPr>
                <w:p w14:paraId="11D5F871" w14:textId="77777777" w:rsidR="00715E7C" w:rsidRDefault="00715E7C" w:rsidP="0079182A">
                  <w:pPr>
                    <w:spacing w:after="0"/>
                    <w:rPr>
                      <w:ins w:id="910" w:author="Nancy Liu" w:date="2021-03-10T10:34:00Z"/>
                      <w:rFonts w:ascii="Arial" w:hAnsi="Arial" w:cs="Arial"/>
                      <w:sz w:val="20"/>
                      <w:szCs w:val="20"/>
                    </w:rPr>
                  </w:pPr>
                </w:p>
              </w:tc>
              <w:tc>
                <w:tcPr>
                  <w:tcW w:w="1363" w:type="dxa"/>
                </w:tcPr>
                <w:p w14:paraId="0C65E3C7" w14:textId="2041A7FA" w:rsidR="00715E7C" w:rsidRDefault="00715E7C" w:rsidP="0079182A">
                  <w:pPr>
                    <w:spacing w:after="0"/>
                    <w:rPr>
                      <w:rFonts w:ascii="Arial" w:hAnsi="Arial" w:cs="Arial"/>
                      <w:sz w:val="20"/>
                      <w:szCs w:val="20"/>
                    </w:rPr>
                  </w:pPr>
                </w:p>
              </w:tc>
              <w:tc>
                <w:tcPr>
                  <w:tcW w:w="1210" w:type="dxa"/>
                </w:tcPr>
                <w:p w14:paraId="3BE013B3" w14:textId="77777777" w:rsidR="00715E7C" w:rsidRDefault="00715E7C" w:rsidP="0079182A">
                  <w:pPr>
                    <w:spacing w:after="0"/>
                    <w:rPr>
                      <w:rFonts w:ascii="Arial" w:hAnsi="Arial" w:cs="Arial"/>
                      <w:sz w:val="20"/>
                      <w:szCs w:val="20"/>
                    </w:rPr>
                  </w:pPr>
                </w:p>
              </w:tc>
              <w:tc>
                <w:tcPr>
                  <w:tcW w:w="4038" w:type="dxa"/>
                </w:tcPr>
                <w:p w14:paraId="1E607BAB" w14:textId="77777777" w:rsidR="00715E7C" w:rsidRDefault="00715E7C" w:rsidP="0079182A">
                  <w:pPr>
                    <w:spacing w:after="0"/>
                    <w:rPr>
                      <w:rFonts w:ascii="Arial" w:hAnsi="Arial" w:cs="Arial"/>
                      <w:sz w:val="20"/>
                      <w:szCs w:val="20"/>
                    </w:rPr>
                  </w:pPr>
                </w:p>
              </w:tc>
            </w:tr>
            <w:tr w:rsidR="00715E7C" w14:paraId="4BC66187" w14:textId="77777777" w:rsidTr="00715E7C">
              <w:tc>
                <w:tcPr>
                  <w:tcW w:w="1171" w:type="dxa"/>
                </w:tcPr>
                <w:p w14:paraId="4CE395CE" w14:textId="77777777" w:rsidR="00715E7C" w:rsidRDefault="00715E7C" w:rsidP="0079182A">
                  <w:pPr>
                    <w:spacing w:after="0"/>
                    <w:rPr>
                      <w:ins w:id="911" w:author="Nancy Liu" w:date="2021-03-10T10:34:00Z"/>
                      <w:rFonts w:ascii="Arial" w:hAnsi="Arial" w:cs="Arial"/>
                      <w:sz w:val="20"/>
                      <w:szCs w:val="20"/>
                    </w:rPr>
                  </w:pPr>
                </w:p>
              </w:tc>
              <w:tc>
                <w:tcPr>
                  <w:tcW w:w="1363" w:type="dxa"/>
                </w:tcPr>
                <w:p w14:paraId="029DF180" w14:textId="2670B52F" w:rsidR="00715E7C" w:rsidRDefault="00715E7C" w:rsidP="0079182A">
                  <w:pPr>
                    <w:spacing w:after="0"/>
                    <w:rPr>
                      <w:rFonts w:ascii="Arial" w:hAnsi="Arial" w:cs="Arial"/>
                      <w:sz w:val="20"/>
                      <w:szCs w:val="20"/>
                    </w:rPr>
                  </w:pPr>
                </w:p>
              </w:tc>
              <w:tc>
                <w:tcPr>
                  <w:tcW w:w="1210" w:type="dxa"/>
                </w:tcPr>
                <w:p w14:paraId="00465D99" w14:textId="77777777" w:rsidR="00715E7C" w:rsidRDefault="00715E7C" w:rsidP="0079182A">
                  <w:pPr>
                    <w:spacing w:after="0"/>
                    <w:rPr>
                      <w:rFonts w:ascii="Arial" w:hAnsi="Arial" w:cs="Arial"/>
                      <w:sz w:val="20"/>
                      <w:szCs w:val="20"/>
                    </w:rPr>
                  </w:pPr>
                </w:p>
              </w:tc>
              <w:tc>
                <w:tcPr>
                  <w:tcW w:w="4038" w:type="dxa"/>
                </w:tcPr>
                <w:p w14:paraId="26815C80" w14:textId="77777777" w:rsidR="00715E7C" w:rsidRDefault="00715E7C" w:rsidP="0079182A">
                  <w:pPr>
                    <w:spacing w:after="0"/>
                    <w:rPr>
                      <w:rFonts w:ascii="Arial" w:hAnsi="Arial" w:cs="Arial"/>
                      <w:sz w:val="20"/>
                      <w:szCs w:val="20"/>
                    </w:rPr>
                  </w:pPr>
                </w:p>
              </w:tc>
            </w:tr>
            <w:tr w:rsidR="00715E7C" w14:paraId="5084BD4A" w14:textId="77777777" w:rsidTr="00715E7C">
              <w:tc>
                <w:tcPr>
                  <w:tcW w:w="1171" w:type="dxa"/>
                </w:tcPr>
                <w:p w14:paraId="0F1B0868" w14:textId="77777777" w:rsidR="00715E7C" w:rsidRDefault="00715E7C" w:rsidP="0079182A">
                  <w:pPr>
                    <w:spacing w:after="0"/>
                    <w:rPr>
                      <w:ins w:id="912" w:author="Nancy Liu" w:date="2021-03-10T10:34:00Z"/>
                      <w:rFonts w:ascii="Arial" w:hAnsi="Arial" w:cs="Arial"/>
                      <w:sz w:val="20"/>
                      <w:szCs w:val="20"/>
                    </w:rPr>
                  </w:pPr>
                </w:p>
              </w:tc>
              <w:tc>
                <w:tcPr>
                  <w:tcW w:w="1363" w:type="dxa"/>
                </w:tcPr>
                <w:p w14:paraId="1498491E" w14:textId="2304ED94" w:rsidR="00715E7C" w:rsidRDefault="00715E7C" w:rsidP="0079182A">
                  <w:pPr>
                    <w:spacing w:after="0"/>
                    <w:rPr>
                      <w:rFonts w:ascii="Arial" w:hAnsi="Arial" w:cs="Arial"/>
                      <w:sz w:val="20"/>
                      <w:szCs w:val="20"/>
                    </w:rPr>
                  </w:pPr>
                </w:p>
              </w:tc>
              <w:tc>
                <w:tcPr>
                  <w:tcW w:w="1210" w:type="dxa"/>
                </w:tcPr>
                <w:p w14:paraId="3139CBE8" w14:textId="77777777" w:rsidR="00715E7C" w:rsidRDefault="00715E7C" w:rsidP="0079182A">
                  <w:pPr>
                    <w:spacing w:after="0"/>
                    <w:rPr>
                      <w:rFonts w:ascii="Arial" w:hAnsi="Arial" w:cs="Arial"/>
                      <w:sz w:val="20"/>
                      <w:szCs w:val="20"/>
                    </w:rPr>
                  </w:pPr>
                </w:p>
              </w:tc>
              <w:tc>
                <w:tcPr>
                  <w:tcW w:w="4038" w:type="dxa"/>
                </w:tcPr>
                <w:p w14:paraId="11504C1D" w14:textId="77777777" w:rsidR="00715E7C" w:rsidRDefault="00715E7C" w:rsidP="0079182A">
                  <w:pPr>
                    <w:spacing w:after="0"/>
                    <w:rPr>
                      <w:rFonts w:ascii="Arial" w:hAnsi="Arial" w:cs="Arial"/>
                      <w:sz w:val="20"/>
                      <w:szCs w:val="20"/>
                    </w:rPr>
                  </w:pPr>
                </w:p>
              </w:tc>
            </w:tr>
            <w:tr w:rsidR="00715E7C" w14:paraId="60899AF1" w14:textId="77777777" w:rsidTr="00715E7C">
              <w:tc>
                <w:tcPr>
                  <w:tcW w:w="1171" w:type="dxa"/>
                </w:tcPr>
                <w:p w14:paraId="6B888E21" w14:textId="77777777" w:rsidR="00715E7C" w:rsidRDefault="00715E7C" w:rsidP="0079182A">
                  <w:pPr>
                    <w:spacing w:after="0"/>
                    <w:rPr>
                      <w:ins w:id="913" w:author="Nancy Liu" w:date="2021-03-10T10:34:00Z"/>
                      <w:rFonts w:ascii="Arial" w:hAnsi="Arial" w:cs="Arial"/>
                      <w:sz w:val="20"/>
                      <w:szCs w:val="20"/>
                    </w:rPr>
                  </w:pPr>
                </w:p>
              </w:tc>
              <w:tc>
                <w:tcPr>
                  <w:tcW w:w="1363" w:type="dxa"/>
                </w:tcPr>
                <w:p w14:paraId="0F5EA809" w14:textId="4DA5C522" w:rsidR="00715E7C" w:rsidRDefault="00715E7C" w:rsidP="0079182A">
                  <w:pPr>
                    <w:spacing w:after="0"/>
                    <w:rPr>
                      <w:rFonts w:ascii="Arial" w:hAnsi="Arial" w:cs="Arial"/>
                      <w:sz w:val="20"/>
                      <w:szCs w:val="20"/>
                    </w:rPr>
                  </w:pPr>
                </w:p>
              </w:tc>
              <w:tc>
                <w:tcPr>
                  <w:tcW w:w="1210" w:type="dxa"/>
                </w:tcPr>
                <w:p w14:paraId="3D61272E" w14:textId="77777777" w:rsidR="00715E7C" w:rsidRDefault="00715E7C" w:rsidP="0079182A">
                  <w:pPr>
                    <w:spacing w:after="0"/>
                    <w:rPr>
                      <w:rFonts w:ascii="Arial" w:hAnsi="Arial" w:cs="Arial"/>
                      <w:sz w:val="20"/>
                      <w:szCs w:val="20"/>
                    </w:rPr>
                  </w:pPr>
                </w:p>
              </w:tc>
              <w:tc>
                <w:tcPr>
                  <w:tcW w:w="4038" w:type="dxa"/>
                </w:tcPr>
                <w:p w14:paraId="5328D53E" w14:textId="77777777" w:rsidR="00715E7C" w:rsidRDefault="00715E7C" w:rsidP="0079182A">
                  <w:pPr>
                    <w:spacing w:after="0"/>
                    <w:rPr>
                      <w:rFonts w:ascii="Arial" w:hAnsi="Arial" w:cs="Arial"/>
                      <w:sz w:val="20"/>
                      <w:szCs w:val="20"/>
                    </w:rPr>
                  </w:pPr>
                </w:p>
              </w:tc>
            </w:tr>
          </w:tbl>
          <w:p w14:paraId="1A09ED37" w14:textId="77777777" w:rsidR="00E65DC5" w:rsidRDefault="00E65DC5" w:rsidP="0079182A">
            <w:pPr>
              <w:rPr>
                <w:rFonts w:ascii="Arial" w:hAnsi="Arial" w:cs="Arial"/>
                <w:sz w:val="20"/>
                <w:szCs w:val="20"/>
              </w:rPr>
            </w:pPr>
          </w:p>
        </w:tc>
      </w:tr>
      <w:tr w:rsidR="00E65DC5" w:rsidRPr="00452515" w14:paraId="4C54E4E5" w14:textId="77777777" w:rsidTr="0079182A">
        <w:tc>
          <w:tcPr>
            <w:tcW w:w="8008" w:type="dxa"/>
          </w:tcPr>
          <w:p w14:paraId="268EB8D1" w14:textId="77777777" w:rsidR="00E65DC5" w:rsidRPr="00452515" w:rsidRDefault="00E65DC5" w:rsidP="0079182A">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Customers</w:t>
            </w:r>
          </w:p>
        </w:tc>
      </w:tr>
      <w:tr w:rsidR="00E65DC5" w:rsidRPr="00EE32CB" w14:paraId="3A825AF7" w14:textId="77777777" w:rsidTr="0079182A">
        <w:tc>
          <w:tcPr>
            <w:tcW w:w="8008" w:type="dxa"/>
          </w:tcPr>
          <w:p w14:paraId="6FDDFD28" w14:textId="77777777" w:rsidR="00E65DC5" w:rsidRDefault="00E65DC5" w:rsidP="0079182A">
            <w:pPr>
              <w:rPr>
                <w:rFonts w:ascii="Arial" w:hAnsi="Arial" w:cs="Arial"/>
                <w:sz w:val="20"/>
                <w:szCs w:val="20"/>
              </w:rPr>
            </w:pPr>
            <w:r w:rsidRPr="00452515">
              <w:rPr>
                <w:rFonts w:ascii="Arial" w:hAnsi="Arial" w:cs="Arial"/>
                <w:sz w:val="20"/>
                <w:szCs w:val="20"/>
              </w:rPr>
              <w:t xml:space="preserve">Pre-Condition: </w:t>
            </w:r>
          </w:p>
          <w:p w14:paraId="3245CAD0" w14:textId="46AAA0B7" w:rsidR="00E65DC5" w:rsidRPr="006D2526" w:rsidRDefault="00E65DC5" w:rsidP="0079182A">
            <w:pPr>
              <w:spacing w:after="0"/>
            </w:pPr>
            <w:r>
              <w:rPr>
                <w:rFonts w:hint="eastAsia"/>
              </w:rPr>
              <w:lastRenderedPageBreak/>
              <w:t>A</w:t>
            </w:r>
            <w:r>
              <w:t xml:space="preserve"> </w:t>
            </w:r>
            <w:r>
              <w:rPr>
                <w:rFonts w:hint="eastAsia"/>
              </w:rPr>
              <w:t>c</w:t>
            </w:r>
            <w:r>
              <w:t xml:space="preserve">ustomer clicks </w:t>
            </w:r>
            <w:r>
              <w:rPr>
                <w:rFonts w:hint="eastAsia"/>
              </w:rPr>
              <w:t>“</w:t>
            </w:r>
            <w:r>
              <w:t xml:space="preserve">Promos” </w:t>
            </w:r>
            <w:r w:rsidR="00D76030">
              <w:t>in account drawer</w:t>
            </w:r>
            <w:r>
              <w:t>.</w:t>
            </w:r>
          </w:p>
        </w:tc>
      </w:tr>
      <w:tr w:rsidR="00E65DC5" w:rsidRPr="00452515" w14:paraId="60DEB1C3" w14:textId="77777777" w:rsidTr="0079182A">
        <w:tc>
          <w:tcPr>
            <w:tcW w:w="8008" w:type="dxa"/>
          </w:tcPr>
          <w:p w14:paraId="35E8818F" w14:textId="7DE08DDB" w:rsidR="00E65DC5" w:rsidRDefault="00E65DC5" w:rsidP="0079182A">
            <w:pPr>
              <w:rPr>
                <w:rFonts w:ascii="Arial" w:hAnsi="Arial"/>
                <w:sz w:val="20"/>
                <w:szCs w:val="20"/>
              </w:rPr>
            </w:pPr>
            <w:r w:rsidRPr="00103C0C">
              <w:rPr>
                <w:rFonts w:ascii="Arial" w:hAnsi="Arial" w:hint="eastAsia"/>
                <w:sz w:val="20"/>
                <w:szCs w:val="20"/>
              </w:rPr>
              <w:lastRenderedPageBreak/>
              <w:t>Main Scenario:</w:t>
            </w:r>
          </w:p>
          <w:p w14:paraId="2AAEFC87" w14:textId="5A95144C" w:rsidR="00E65DC5" w:rsidRPr="00332D71" w:rsidRDefault="00C57B47" w:rsidP="00332D71">
            <w:pPr>
              <w:pStyle w:val="ListParagraph"/>
              <w:numPr>
                <w:ilvl w:val="0"/>
                <w:numId w:val="140"/>
              </w:numPr>
              <w:ind w:firstLineChars="0"/>
            </w:pPr>
            <w:r>
              <w:rPr>
                <w:rFonts w:ascii="Arial" w:hAnsi="Arial"/>
                <w:sz w:val="20"/>
                <w:szCs w:val="20"/>
              </w:rPr>
              <w:t xml:space="preserve">When the customer clicks “Promos” icon, display all his promotions </w:t>
            </w:r>
            <w:r w:rsidR="00F67D82">
              <w:t>with status=Active</w:t>
            </w:r>
            <w:r>
              <w:rPr>
                <w:rFonts w:ascii="Arial" w:hAnsi="Arial"/>
                <w:sz w:val="20"/>
                <w:szCs w:val="20"/>
              </w:rPr>
              <w:t xml:space="preserve">. Order by </w:t>
            </w:r>
            <w:r w:rsidR="00332D71">
              <w:t>order by customer promotion’s creation date desc, that is, new added promotion will be list first.</w:t>
            </w:r>
          </w:p>
          <w:p w14:paraId="4A65EBF0" w14:textId="7265EF6A" w:rsidR="00332D71" w:rsidRDefault="00332D71" w:rsidP="00332D71">
            <w:pPr>
              <w:rPr>
                <w:rFonts w:ascii="Arial" w:hAnsi="Arial"/>
                <w:sz w:val="20"/>
                <w:szCs w:val="20"/>
              </w:rPr>
            </w:pPr>
            <w:r>
              <w:rPr>
                <w:noProof/>
              </w:rPr>
              <w:drawing>
                <wp:inline distT="0" distB="0" distL="0" distR="0" wp14:anchorId="1CD300F4" wp14:editId="1FFAC50B">
                  <wp:extent cx="5070915" cy="530352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072715" cy="5305403"/>
                          </a:xfrm>
                          <a:prstGeom prst="rect">
                            <a:avLst/>
                          </a:prstGeom>
                        </pic:spPr>
                      </pic:pic>
                    </a:graphicData>
                  </a:graphic>
                </wp:inline>
              </w:drawing>
            </w:r>
          </w:p>
          <w:p w14:paraId="63E86183" w14:textId="0FE0F2A3" w:rsidR="00332D71" w:rsidRDefault="00332D71" w:rsidP="00332D71">
            <w:pPr>
              <w:pStyle w:val="ListParagraph"/>
              <w:numPr>
                <w:ilvl w:val="0"/>
                <w:numId w:val="140"/>
              </w:numPr>
              <w:ind w:firstLineChars="0"/>
            </w:pPr>
            <w:r>
              <w:t xml:space="preserve">Each promotion has </w:t>
            </w:r>
            <w:proofErr w:type="gramStart"/>
            <w:r>
              <w:t>these information</w:t>
            </w:r>
            <w:proofErr w:type="gramEnd"/>
            <w:r>
              <w:t>: Promotion name, Promotion Brief Description, Promotion’s valid start date – valid end date, Details link.</w:t>
            </w:r>
          </w:p>
          <w:p w14:paraId="64F1D892" w14:textId="77777777" w:rsidR="00332D71" w:rsidRDefault="00332D71" w:rsidP="00332D71">
            <w:pPr>
              <w:pStyle w:val="ListParagraph"/>
              <w:numPr>
                <w:ilvl w:val="0"/>
                <w:numId w:val="140"/>
              </w:numPr>
              <w:ind w:firstLineChars="0"/>
            </w:pPr>
            <w:r>
              <w:t>Clicking “Details” link pop up a page showing this promotion’s detail information.</w:t>
            </w:r>
          </w:p>
          <w:p w14:paraId="0BEA4C1C" w14:textId="4C961683" w:rsidR="00332D71" w:rsidRDefault="00332D71" w:rsidP="00332D71">
            <w:pPr>
              <w:pStyle w:val="ListParagraph"/>
              <w:numPr>
                <w:ilvl w:val="0"/>
                <w:numId w:val="140"/>
              </w:numPr>
              <w:ind w:firstLineChars="0"/>
            </w:pPr>
            <w:r>
              <w:t>C</w:t>
            </w:r>
            <w:r>
              <w:rPr>
                <w:rFonts w:hint="eastAsia"/>
              </w:rPr>
              <w:t xml:space="preserve">licking “Enter Promo Code” should let the user </w:t>
            </w:r>
            <w:r>
              <w:t>add promo to his account.</w:t>
            </w:r>
          </w:p>
          <w:p w14:paraId="7F281EC8" w14:textId="1785232C" w:rsidR="00332D71" w:rsidRDefault="00332D71" w:rsidP="00332D71">
            <w:pPr>
              <w:pStyle w:val="ListParagraph"/>
              <w:numPr>
                <w:ilvl w:val="0"/>
                <w:numId w:val="140"/>
              </w:numPr>
              <w:ind w:firstLineChars="0"/>
            </w:pPr>
            <w:r>
              <w:t xml:space="preserve">When clicking “Done”, check: </w:t>
            </w:r>
          </w:p>
          <w:p w14:paraId="4131D2CC" w14:textId="77777777" w:rsidR="00332D71" w:rsidRDefault="00332D71" w:rsidP="00332D71">
            <w:pPr>
              <w:pStyle w:val="ListParagraph"/>
              <w:numPr>
                <w:ilvl w:val="0"/>
                <w:numId w:val="147"/>
              </w:numPr>
              <w:ind w:firstLineChars="0"/>
            </w:pPr>
            <w:r>
              <w:t>This promotion exists and it is active If not, error message</w:t>
            </w:r>
            <w:r>
              <w:rPr>
                <w:rFonts w:hint="eastAsia"/>
              </w:rPr>
              <w:t>： Code</w:t>
            </w:r>
            <w:r>
              <w:t xml:space="preserve"> </w:t>
            </w:r>
            <w:proofErr w:type="gramStart"/>
            <w:r>
              <w:t>not exists</w:t>
            </w:r>
            <w:proofErr w:type="gramEnd"/>
            <w:r>
              <w:t xml:space="preserve"> or not active.”</w:t>
            </w:r>
          </w:p>
          <w:p w14:paraId="2F70A491" w14:textId="035F9E4A" w:rsidR="00332D71" w:rsidRDefault="00332D71" w:rsidP="00332D71">
            <w:pPr>
              <w:pStyle w:val="ListParagraph"/>
              <w:numPr>
                <w:ilvl w:val="0"/>
                <w:numId w:val="147"/>
              </w:numPr>
              <w:ind w:firstLineChars="0"/>
            </w:pPr>
            <w:r>
              <w:t>If the promotion’s valid end date &gt; system date. If not, error message. “</w:t>
            </w:r>
            <w:r>
              <w:rPr>
                <w:rFonts w:hint="eastAsia"/>
              </w:rPr>
              <w:t>Code</w:t>
            </w:r>
            <w:r>
              <w:t xml:space="preserve"> expired. “</w:t>
            </w:r>
          </w:p>
          <w:p w14:paraId="0F661AF5" w14:textId="77777777" w:rsidR="00332D71" w:rsidRDefault="00332D71" w:rsidP="00332D71">
            <w:pPr>
              <w:pStyle w:val="ListParagraph"/>
              <w:numPr>
                <w:ilvl w:val="0"/>
                <w:numId w:val="147"/>
              </w:numPr>
              <w:ind w:firstLineChars="0"/>
            </w:pPr>
            <w:r>
              <w:lastRenderedPageBreak/>
              <w:t xml:space="preserve">If system date is later than distribution start date. If not, error message: </w:t>
            </w:r>
            <w:r>
              <w:rPr>
                <w:rFonts w:hint="eastAsia"/>
              </w:rPr>
              <w:t>Code</w:t>
            </w:r>
            <w:r>
              <w:t xml:space="preserve"> not ready for add.”</w:t>
            </w:r>
          </w:p>
          <w:p w14:paraId="5B24D908" w14:textId="4DC49C36" w:rsidR="00332D71" w:rsidRDefault="00332D71" w:rsidP="00332D71">
            <w:pPr>
              <w:pStyle w:val="ListParagraph"/>
              <w:numPr>
                <w:ilvl w:val="0"/>
                <w:numId w:val="147"/>
              </w:numPr>
              <w:ind w:firstLineChars="0"/>
            </w:pPr>
            <w:r>
              <w:t>If system date is earlier than distribution end date. If not, error message: “</w:t>
            </w:r>
            <w:r>
              <w:rPr>
                <w:rFonts w:hint="eastAsia"/>
              </w:rPr>
              <w:t>Code</w:t>
            </w:r>
            <w:r>
              <w:t xml:space="preserve"> expired for add.”</w:t>
            </w:r>
          </w:p>
          <w:p w14:paraId="2FA6F24E" w14:textId="77777777" w:rsidR="00332D71" w:rsidRDefault="00332D71" w:rsidP="00332D71">
            <w:pPr>
              <w:pStyle w:val="ListParagraph"/>
              <w:numPr>
                <w:ilvl w:val="0"/>
                <w:numId w:val="147"/>
              </w:numPr>
              <w:ind w:firstLineChars="0"/>
            </w:pPr>
            <w:r>
              <w:t xml:space="preserve">If this customer’s Active + Used promotion qty&gt;= this promotion’s </w:t>
            </w:r>
            <w:r w:rsidRPr="0042014B">
              <w:t>Max # of use Times</w:t>
            </w:r>
            <w:r>
              <w:t xml:space="preserve">, if yes, show error message: </w:t>
            </w:r>
          </w:p>
          <w:p w14:paraId="32AA717B" w14:textId="77777777" w:rsidR="00332D71" w:rsidRDefault="00332D71" w:rsidP="00332D71">
            <w:pPr>
              <w:pStyle w:val="ListParagraph"/>
              <w:ind w:left="1080" w:firstLineChars="0" w:firstLine="0"/>
            </w:pPr>
            <w:r>
              <w:t>If this promotion’s max usage #=1: “You already have this code.”</w:t>
            </w:r>
          </w:p>
          <w:p w14:paraId="4FD038AD" w14:textId="77777777" w:rsidR="00332D71" w:rsidRDefault="00332D71" w:rsidP="00332D71">
            <w:pPr>
              <w:pStyle w:val="ListParagraph"/>
              <w:ind w:left="1080" w:firstLineChars="0" w:firstLine="0"/>
            </w:pPr>
            <w:r>
              <w:t>If this promotion’s max usage # &gt;1</w:t>
            </w:r>
            <w:proofErr w:type="gramStart"/>
            <w:r>
              <w:t>:”You</w:t>
            </w:r>
            <w:proofErr w:type="gramEnd"/>
            <w:r>
              <w:t xml:space="preserve"> already have this </w:t>
            </w:r>
            <w:r>
              <w:rPr>
                <w:rFonts w:hint="eastAsia"/>
              </w:rPr>
              <w:t>code</w:t>
            </w:r>
            <w:r>
              <w:t xml:space="preserve"> for max times” </w:t>
            </w:r>
          </w:p>
          <w:p w14:paraId="021B1925" w14:textId="77777777" w:rsidR="00332D71" w:rsidRDefault="00332D71" w:rsidP="00332D71">
            <w:pPr>
              <w:pStyle w:val="ListParagraph"/>
              <w:numPr>
                <w:ilvl w:val="0"/>
                <w:numId w:val="143"/>
              </w:numPr>
              <w:ind w:firstLineChars="0"/>
            </w:pPr>
            <w:r>
              <w:t>If the promotion is a new buyer promotion and the customer is not a new buyer, error message: “This promo is for new buyer only. “</w:t>
            </w:r>
          </w:p>
          <w:p w14:paraId="64A0612D" w14:textId="77777777" w:rsidR="00332D71" w:rsidRDefault="00332D71" w:rsidP="00332D71">
            <w:pPr>
              <w:pStyle w:val="ListParagraph"/>
              <w:numPr>
                <w:ilvl w:val="0"/>
                <w:numId w:val="143"/>
              </w:numPr>
              <w:ind w:firstLineChars="0"/>
            </w:pPr>
            <w:r>
              <w:t>If the promotion is a Nth buyer promotion and the customer’s successfully paid order qty&gt;=N, error message: “This promo is for Nth buyer only.”</w:t>
            </w:r>
          </w:p>
          <w:p w14:paraId="4B9EAD18" w14:textId="22BF20B3" w:rsidR="00332D71" w:rsidRPr="00332D71" w:rsidRDefault="00332D71" w:rsidP="00332D71">
            <w:pPr>
              <w:pStyle w:val="ListParagraph"/>
              <w:numPr>
                <w:ilvl w:val="0"/>
                <w:numId w:val="140"/>
              </w:numPr>
              <w:ind w:firstLineChars="0"/>
              <w:rPr>
                <w:rFonts w:ascii="Arial" w:hAnsi="Arial"/>
                <w:sz w:val="20"/>
                <w:szCs w:val="20"/>
              </w:rPr>
            </w:pPr>
            <w:r>
              <w:t>If all the checks pass, add this promotion to the customer. Stay on this page with the new added promotion listed.</w:t>
            </w:r>
          </w:p>
          <w:p w14:paraId="6AE1509E" w14:textId="0E235E2D" w:rsidR="00E65DC5" w:rsidRPr="00CD7BFF" w:rsidRDefault="00E65DC5" w:rsidP="0079182A">
            <w:pPr>
              <w:pStyle w:val="ListParagraph"/>
              <w:spacing w:after="0"/>
              <w:ind w:left="360" w:firstLineChars="0" w:firstLine="0"/>
            </w:pPr>
          </w:p>
        </w:tc>
      </w:tr>
      <w:tr w:rsidR="00E65DC5" w:rsidRPr="00452515" w14:paraId="3F25A1EF" w14:textId="77777777" w:rsidTr="0079182A">
        <w:tc>
          <w:tcPr>
            <w:tcW w:w="8008" w:type="dxa"/>
          </w:tcPr>
          <w:p w14:paraId="5A566320" w14:textId="77777777" w:rsidR="00E65DC5" w:rsidRPr="00317B6E" w:rsidRDefault="00E65DC5" w:rsidP="0079182A">
            <w:pPr>
              <w:rPr>
                <w:rFonts w:ascii="Arial" w:hAnsi="Arial" w:cs="Arial"/>
                <w:sz w:val="20"/>
                <w:szCs w:val="20"/>
              </w:rPr>
            </w:pPr>
            <w:r w:rsidRPr="00452515">
              <w:rPr>
                <w:rFonts w:ascii="Arial" w:hAnsi="Arial" w:cs="Arial"/>
                <w:sz w:val="20"/>
                <w:szCs w:val="20"/>
              </w:rPr>
              <w:lastRenderedPageBreak/>
              <w:t>Extend Scenario:</w:t>
            </w:r>
          </w:p>
        </w:tc>
      </w:tr>
      <w:tr w:rsidR="00E65DC5" w:rsidRPr="00452515" w14:paraId="30BD7354" w14:textId="77777777" w:rsidTr="0079182A">
        <w:tc>
          <w:tcPr>
            <w:tcW w:w="8008" w:type="dxa"/>
          </w:tcPr>
          <w:p w14:paraId="21C22977" w14:textId="77777777" w:rsidR="00E65DC5" w:rsidRPr="00317B6E" w:rsidRDefault="00E65DC5" w:rsidP="0079182A">
            <w:pPr>
              <w:rPr>
                <w:rFonts w:ascii="Arial" w:hAnsi="Arial" w:cs="Arial"/>
                <w:sz w:val="20"/>
                <w:szCs w:val="20"/>
              </w:rPr>
            </w:pPr>
            <w:r w:rsidRPr="00452515">
              <w:rPr>
                <w:rFonts w:ascii="Arial" w:hAnsi="Arial" w:cs="Arial"/>
                <w:sz w:val="20"/>
                <w:szCs w:val="20"/>
              </w:rPr>
              <w:t>Exception Scenario:</w:t>
            </w:r>
          </w:p>
        </w:tc>
      </w:tr>
      <w:tr w:rsidR="00E65DC5" w:rsidRPr="00452515" w14:paraId="263A56CA" w14:textId="77777777" w:rsidTr="0079182A">
        <w:tc>
          <w:tcPr>
            <w:tcW w:w="8008" w:type="dxa"/>
          </w:tcPr>
          <w:p w14:paraId="6EFE20B9" w14:textId="77777777" w:rsidR="00E65DC5" w:rsidRPr="00452515" w:rsidRDefault="00E65DC5" w:rsidP="0079182A">
            <w:pPr>
              <w:rPr>
                <w:rFonts w:ascii="Arial" w:hAnsi="Arial" w:cs="Arial"/>
                <w:sz w:val="20"/>
                <w:szCs w:val="20"/>
              </w:rPr>
            </w:pPr>
            <w:r w:rsidRPr="00452515">
              <w:rPr>
                <w:rFonts w:ascii="Arial" w:hAnsi="Arial" w:cs="Arial"/>
                <w:sz w:val="20"/>
                <w:szCs w:val="20"/>
              </w:rPr>
              <w:t>Notes:</w:t>
            </w:r>
          </w:p>
        </w:tc>
      </w:tr>
      <w:tr w:rsidR="00E65DC5" w:rsidRPr="00452515" w14:paraId="1C5DCB25" w14:textId="77777777" w:rsidTr="0079182A">
        <w:tc>
          <w:tcPr>
            <w:tcW w:w="8008" w:type="dxa"/>
          </w:tcPr>
          <w:p w14:paraId="27204758" w14:textId="77777777" w:rsidR="00E65DC5" w:rsidRPr="00452515" w:rsidRDefault="00E65DC5" w:rsidP="0079182A">
            <w:pPr>
              <w:rPr>
                <w:rFonts w:ascii="Arial" w:hAnsi="Arial" w:cs="Arial"/>
                <w:sz w:val="20"/>
                <w:szCs w:val="20"/>
              </w:rPr>
            </w:pPr>
            <w:r w:rsidRPr="00452515">
              <w:rPr>
                <w:rFonts w:ascii="Arial" w:hAnsi="Arial" w:cs="Arial"/>
                <w:sz w:val="20"/>
                <w:szCs w:val="20"/>
              </w:rPr>
              <w:t>Q/A:</w:t>
            </w:r>
          </w:p>
        </w:tc>
      </w:tr>
    </w:tbl>
    <w:p w14:paraId="55470B8E" w14:textId="09452B40" w:rsidR="00E65DC5" w:rsidRDefault="00E65DC5" w:rsidP="00E65DC5"/>
    <w:p w14:paraId="36E90248" w14:textId="009C1941" w:rsidR="00394AA9" w:rsidRDefault="00394AA9" w:rsidP="00BA0B80">
      <w:pPr>
        <w:pStyle w:val="Heading3"/>
      </w:pPr>
      <w:r w:rsidRPr="00452515">
        <w:t>UC0</w:t>
      </w:r>
      <w:r>
        <w:t>7-09 Credit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394AA9" w:rsidRPr="00452515" w14:paraId="12DB7A2E" w14:textId="77777777" w:rsidTr="002C682C">
        <w:tc>
          <w:tcPr>
            <w:tcW w:w="8008" w:type="dxa"/>
          </w:tcPr>
          <w:p w14:paraId="24094652" w14:textId="7A2741B1" w:rsidR="00394AA9" w:rsidRPr="00452515" w:rsidRDefault="00394AA9" w:rsidP="002C682C">
            <w:pPr>
              <w:rPr>
                <w:rFonts w:ascii="Arial" w:hAnsi="Arial" w:cs="Arial"/>
                <w:sz w:val="20"/>
                <w:szCs w:val="20"/>
              </w:rPr>
            </w:pPr>
            <w:r w:rsidRPr="00452515">
              <w:rPr>
                <w:rFonts w:ascii="Arial" w:hAnsi="Arial" w:cs="Arial"/>
                <w:sz w:val="20"/>
                <w:szCs w:val="20"/>
              </w:rPr>
              <w:t>UC0</w:t>
            </w:r>
            <w:r>
              <w:rPr>
                <w:rFonts w:ascii="Arial" w:hAnsi="Arial" w:cs="Arial"/>
                <w:sz w:val="20"/>
                <w:szCs w:val="20"/>
              </w:rPr>
              <w:t xml:space="preserve">7-09 </w:t>
            </w:r>
            <w:r>
              <w:t>Credits</w:t>
            </w:r>
          </w:p>
        </w:tc>
      </w:tr>
      <w:tr w:rsidR="00394AA9" w:rsidRPr="00452515" w14:paraId="10DE6984" w14:textId="77777777" w:rsidTr="002C682C">
        <w:tc>
          <w:tcPr>
            <w:tcW w:w="8008" w:type="dxa"/>
          </w:tcPr>
          <w:p w14:paraId="08EAE7A5" w14:textId="77777777" w:rsidR="00394AA9" w:rsidRDefault="00394AA9" w:rsidP="002C682C">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715E7C" w14:paraId="68FA3556" w14:textId="77777777" w:rsidTr="00715E7C">
              <w:tc>
                <w:tcPr>
                  <w:tcW w:w="1171" w:type="dxa"/>
                </w:tcPr>
                <w:p w14:paraId="5447BB49" w14:textId="33783633" w:rsidR="00715E7C" w:rsidRDefault="00715E7C" w:rsidP="002C682C">
                  <w:pPr>
                    <w:spacing w:after="0"/>
                    <w:rPr>
                      <w:ins w:id="914"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36C54982" w14:textId="382D1BA2" w:rsidR="00715E7C" w:rsidRDefault="00715E7C" w:rsidP="002C682C">
                  <w:pPr>
                    <w:spacing w:after="0"/>
                    <w:rPr>
                      <w:rFonts w:ascii="Arial" w:hAnsi="Arial" w:cs="Arial"/>
                      <w:sz w:val="20"/>
                      <w:szCs w:val="20"/>
                    </w:rPr>
                  </w:pPr>
                  <w:r>
                    <w:rPr>
                      <w:rFonts w:ascii="Arial" w:hAnsi="Arial" w:cs="Arial"/>
                      <w:sz w:val="20"/>
                      <w:szCs w:val="20"/>
                    </w:rPr>
                    <w:t>Date</w:t>
                  </w:r>
                </w:p>
              </w:tc>
              <w:tc>
                <w:tcPr>
                  <w:tcW w:w="1210" w:type="dxa"/>
                </w:tcPr>
                <w:p w14:paraId="49A1CC47" w14:textId="77777777" w:rsidR="00715E7C" w:rsidRDefault="00715E7C" w:rsidP="002C682C">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5F26A7A4" w14:textId="77777777" w:rsidR="00715E7C" w:rsidRDefault="00715E7C" w:rsidP="002C682C">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715E7C" w14:paraId="3DBA07A3" w14:textId="77777777" w:rsidTr="00715E7C">
              <w:tc>
                <w:tcPr>
                  <w:tcW w:w="1171" w:type="dxa"/>
                </w:tcPr>
                <w:p w14:paraId="46891D3C" w14:textId="28AB9B94" w:rsidR="00715E7C" w:rsidRDefault="00715E7C" w:rsidP="002C682C">
                  <w:pPr>
                    <w:spacing w:after="0"/>
                    <w:rPr>
                      <w:ins w:id="915" w:author="Nancy Liu" w:date="2021-03-10T10:34:00Z"/>
                      <w:rFonts w:ascii="Arial" w:hAnsi="Arial" w:cs="Arial"/>
                      <w:sz w:val="20"/>
                      <w:szCs w:val="20"/>
                    </w:rPr>
                  </w:pPr>
                  <w:r>
                    <w:rPr>
                      <w:rFonts w:ascii="Arial" w:hAnsi="Arial" w:cs="Arial"/>
                      <w:sz w:val="20"/>
                      <w:szCs w:val="20"/>
                    </w:rPr>
                    <w:t>1.0</w:t>
                  </w:r>
                </w:p>
              </w:tc>
              <w:tc>
                <w:tcPr>
                  <w:tcW w:w="1363" w:type="dxa"/>
                </w:tcPr>
                <w:p w14:paraId="61DD209F" w14:textId="4AE4CC94" w:rsidR="00715E7C" w:rsidRDefault="00715E7C" w:rsidP="002C682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3.6</w:t>
                  </w:r>
                </w:p>
              </w:tc>
              <w:tc>
                <w:tcPr>
                  <w:tcW w:w="1210" w:type="dxa"/>
                </w:tcPr>
                <w:p w14:paraId="7B3961AE" w14:textId="77777777" w:rsidR="00715E7C" w:rsidRDefault="00715E7C" w:rsidP="002C682C">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63653BF5" w14:textId="77777777" w:rsidR="00715E7C" w:rsidRDefault="00715E7C" w:rsidP="002C682C">
                  <w:pPr>
                    <w:spacing w:after="0"/>
                    <w:rPr>
                      <w:rFonts w:ascii="Arial" w:hAnsi="Arial" w:cs="Arial"/>
                      <w:sz w:val="20"/>
                      <w:szCs w:val="20"/>
                    </w:rPr>
                  </w:pPr>
                  <w:r>
                    <w:rPr>
                      <w:rFonts w:ascii="Arial" w:hAnsi="Arial" w:cs="Arial"/>
                      <w:sz w:val="20"/>
                      <w:szCs w:val="20"/>
                    </w:rPr>
                    <w:t>First version</w:t>
                  </w:r>
                </w:p>
              </w:tc>
            </w:tr>
            <w:tr w:rsidR="00715E7C" w14:paraId="3375946B" w14:textId="77777777" w:rsidTr="00715E7C">
              <w:tc>
                <w:tcPr>
                  <w:tcW w:w="1171" w:type="dxa"/>
                </w:tcPr>
                <w:p w14:paraId="79163AF3" w14:textId="69D59531" w:rsidR="00715E7C" w:rsidRDefault="00715E7C" w:rsidP="002C682C">
                  <w:pPr>
                    <w:spacing w:after="0"/>
                    <w:rPr>
                      <w:ins w:id="916" w:author="Nancy Liu" w:date="2021-03-10T10:34:00Z"/>
                      <w:rFonts w:ascii="Arial" w:hAnsi="Arial" w:cs="Arial"/>
                      <w:sz w:val="20"/>
                      <w:szCs w:val="20"/>
                    </w:rPr>
                  </w:pPr>
                  <w:r>
                    <w:rPr>
                      <w:rFonts w:ascii="Arial" w:hAnsi="Arial" w:cs="Arial"/>
                      <w:sz w:val="20"/>
                      <w:szCs w:val="20"/>
                    </w:rPr>
                    <w:t>1.1</w:t>
                  </w:r>
                </w:p>
              </w:tc>
              <w:tc>
                <w:tcPr>
                  <w:tcW w:w="1363" w:type="dxa"/>
                </w:tcPr>
                <w:p w14:paraId="24C3C5B1" w14:textId="5F166464" w:rsidR="00715E7C" w:rsidRDefault="00715E7C" w:rsidP="002C682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30</w:t>
                  </w:r>
                </w:p>
              </w:tc>
              <w:tc>
                <w:tcPr>
                  <w:tcW w:w="1210" w:type="dxa"/>
                </w:tcPr>
                <w:p w14:paraId="0583EA1A" w14:textId="2B7D2449" w:rsidR="00715E7C" w:rsidRDefault="00715E7C" w:rsidP="002C682C">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30B88FE8" w14:textId="61F8AA28" w:rsidR="00715E7C" w:rsidRDefault="00715E7C" w:rsidP="002C682C">
                  <w:pPr>
                    <w:spacing w:after="0"/>
                    <w:rPr>
                      <w:rFonts w:ascii="Arial" w:hAnsi="Arial" w:cs="Arial"/>
                      <w:sz w:val="20"/>
                      <w:szCs w:val="20"/>
                    </w:rPr>
                  </w:pPr>
                  <w:r w:rsidRPr="002E05A3">
                    <w:rPr>
                      <w:rFonts w:ascii="Arial" w:hAnsi="Arial" w:cs="Arial"/>
                      <w:sz w:val="20"/>
                      <w:szCs w:val="20"/>
                    </w:rPr>
                    <w:t xml:space="preserve">Clear </w:t>
                  </w:r>
                  <w:r>
                    <w:rPr>
                      <w:rFonts w:ascii="Arial" w:hAnsi="Arial" w:cs="Arial"/>
                      <w:sz w:val="20"/>
                      <w:szCs w:val="20"/>
                    </w:rPr>
                    <w:t xml:space="preserve">expired and used-up </w:t>
                  </w:r>
                  <w:r w:rsidRPr="002E05A3">
                    <w:rPr>
                      <w:rFonts w:ascii="Arial" w:hAnsi="Arial" w:cs="Arial"/>
                      <w:sz w:val="20"/>
                      <w:szCs w:val="20"/>
                    </w:rPr>
                    <w:t>Credit</w:t>
                  </w:r>
                  <w:r>
                    <w:rPr>
                      <w:rFonts w:ascii="Arial" w:hAnsi="Arial" w:cs="Arial"/>
                      <w:sz w:val="20"/>
                      <w:szCs w:val="20"/>
                    </w:rPr>
                    <w:t xml:space="preserve"> records</w:t>
                  </w:r>
                </w:p>
              </w:tc>
            </w:tr>
            <w:tr w:rsidR="00715E7C" w14:paraId="2FB8463E" w14:textId="77777777" w:rsidTr="00715E7C">
              <w:tc>
                <w:tcPr>
                  <w:tcW w:w="1171" w:type="dxa"/>
                </w:tcPr>
                <w:p w14:paraId="728D4F3D" w14:textId="358B60A0" w:rsidR="00715E7C" w:rsidRDefault="00715E7C" w:rsidP="002C682C">
                  <w:pPr>
                    <w:spacing w:after="0"/>
                    <w:rPr>
                      <w:ins w:id="917" w:author="Nancy Liu" w:date="2021-03-10T10:34:00Z"/>
                      <w:rFonts w:ascii="Arial" w:hAnsi="Arial" w:cs="Arial"/>
                      <w:sz w:val="20"/>
                      <w:szCs w:val="20"/>
                    </w:rPr>
                  </w:pPr>
                  <w:r>
                    <w:rPr>
                      <w:rFonts w:ascii="Arial" w:hAnsi="Arial" w:cs="Arial"/>
                      <w:sz w:val="20"/>
                      <w:szCs w:val="20"/>
                    </w:rPr>
                    <w:t>1.2</w:t>
                  </w:r>
                </w:p>
              </w:tc>
              <w:tc>
                <w:tcPr>
                  <w:tcW w:w="1363" w:type="dxa"/>
                </w:tcPr>
                <w:p w14:paraId="40CB9E3E" w14:textId="2CCA939A" w:rsidR="00715E7C" w:rsidRDefault="00715E7C" w:rsidP="002C682C">
                  <w:pPr>
                    <w:spacing w:after="0"/>
                    <w:rPr>
                      <w:rFonts w:ascii="Arial" w:hAnsi="Arial" w:cs="Arial"/>
                      <w:sz w:val="20"/>
                      <w:szCs w:val="20"/>
                    </w:rPr>
                  </w:pPr>
                  <w:r>
                    <w:rPr>
                      <w:rFonts w:ascii="Arial" w:hAnsi="Arial" w:cs="Arial"/>
                      <w:sz w:val="20"/>
                      <w:szCs w:val="20"/>
                    </w:rPr>
                    <w:t>2020.11.5</w:t>
                  </w:r>
                </w:p>
              </w:tc>
              <w:tc>
                <w:tcPr>
                  <w:tcW w:w="1210" w:type="dxa"/>
                </w:tcPr>
                <w:p w14:paraId="5E829467" w14:textId="74B51F48" w:rsidR="00715E7C" w:rsidRDefault="00715E7C" w:rsidP="002C682C">
                  <w:pPr>
                    <w:spacing w:after="0"/>
                    <w:rPr>
                      <w:rFonts w:ascii="Arial" w:hAnsi="Arial" w:cs="Arial"/>
                      <w:sz w:val="20"/>
                      <w:szCs w:val="20"/>
                    </w:rPr>
                  </w:pPr>
                  <w:r>
                    <w:rPr>
                      <w:rFonts w:ascii="Arial" w:hAnsi="Arial" w:cs="Arial"/>
                      <w:sz w:val="20"/>
                      <w:szCs w:val="20"/>
                    </w:rPr>
                    <w:t>Norbert</w:t>
                  </w:r>
                </w:p>
              </w:tc>
              <w:tc>
                <w:tcPr>
                  <w:tcW w:w="4038" w:type="dxa"/>
                </w:tcPr>
                <w:p w14:paraId="52841220" w14:textId="2E0C450B" w:rsidR="00715E7C" w:rsidRDefault="00715E7C" w:rsidP="002C682C">
                  <w:pPr>
                    <w:spacing w:after="0"/>
                    <w:rPr>
                      <w:rFonts w:ascii="Arial" w:hAnsi="Arial" w:cs="Arial"/>
                      <w:sz w:val="20"/>
                      <w:szCs w:val="20"/>
                    </w:rPr>
                  </w:pPr>
                  <w:r>
                    <w:rPr>
                      <w:rFonts w:ascii="Arial" w:hAnsi="Arial" w:cs="Arial"/>
                      <w:sz w:val="20"/>
                      <w:szCs w:val="20"/>
                    </w:rPr>
                    <w:t>Add expiration date</w:t>
                  </w:r>
                </w:p>
              </w:tc>
            </w:tr>
            <w:tr w:rsidR="00715E7C" w14:paraId="622BB006" w14:textId="77777777" w:rsidTr="00715E7C">
              <w:tc>
                <w:tcPr>
                  <w:tcW w:w="1171" w:type="dxa"/>
                </w:tcPr>
                <w:p w14:paraId="6DF524A3" w14:textId="77777777" w:rsidR="00715E7C" w:rsidRDefault="00715E7C" w:rsidP="002C682C">
                  <w:pPr>
                    <w:spacing w:after="0"/>
                    <w:rPr>
                      <w:ins w:id="918" w:author="Nancy Liu" w:date="2021-03-10T10:34:00Z"/>
                      <w:rFonts w:ascii="Arial" w:hAnsi="Arial" w:cs="Arial"/>
                      <w:sz w:val="20"/>
                      <w:szCs w:val="20"/>
                    </w:rPr>
                  </w:pPr>
                </w:p>
              </w:tc>
              <w:tc>
                <w:tcPr>
                  <w:tcW w:w="1363" w:type="dxa"/>
                </w:tcPr>
                <w:p w14:paraId="4B6B9296" w14:textId="56C8BC85" w:rsidR="00715E7C" w:rsidRDefault="00715E7C" w:rsidP="002C682C">
                  <w:pPr>
                    <w:spacing w:after="0"/>
                    <w:rPr>
                      <w:rFonts w:ascii="Arial" w:hAnsi="Arial" w:cs="Arial"/>
                      <w:sz w:val="20"/>
                      <w:szCs w:val="20"/>
                    </w:rPr>
                  </w:pPr>
                </w:p>
              </w:tc>
              <w:tc>
                <w:tcPr>
                  <w:tcW w:w="1210" w:type="dxa"/>
                </w:tcPr>
                <w:p w14:paraId="78E36B11" w14:textId="77777777" w:rsidR="00715E7C" w:rsidRDefault="00715E7C" w:rsidP="002C682C">
                  <w:pPr>
                    <w:spacing w:after="0"/>
                    <w:rPr>
                      <w:rFonts w:ascii="Arial" w:hAnsi="Arial" w:cs="Arial"/>
                      <w:sz w:val="20"/>
                      <w:szCs w:val="20"/>
                    </w:rPr>
                  </w:pPr>
                </w:p>
              </w:tc>
              <w:tc>
                <w:tcPr>
                  <w:tcW w:w="4038" w:type="dxa"/>
                </w:tcPr>
                <w:p w14:paraId="478F5E91" w14:textId="77777777" w:rsidR="00715E7C" w:rsidRDefault="00715E7C" w:rsidP="002C682C">
                  <w:pPr>
                    <w:spacing w:after="0"/>
                    <w:rPr>
                      <w:rFonts w:ascii="Arial" w:hAnsi="Arial" w:cs="Arial"/>
                      <w:sz w:val="20"/>
                      <w:szCs w:val="20"/>
                    </w:rPr>
                  </w:pPr>
                </w:p>
              </w:tc>
            </w:tr>
            <w:tr w:rsidR="00715E7C" w14:paraId="309CE8CE" w14:textId="77777777" w:rsidTr="00715E7C">
              <w:tc>
                <w:tcPr>
                  <w:tcW w:w="1171" w:type="dxa"/>
                </w:tcPr>
                <w:p w14:paraId="684EA42F" w14:textId="77777777" w:rsidR="00715E7C" w:rsidRDefault="00715E7C" w:rsidP="002C682C">
                  <w:pPr>
                    <w:spacing w:after="0"/>
                    <w:rPr>
                      <w:ins w:id="919" w:author="Nancy Liu" w:date="2021-03-10T10:34:00Z"/>
                      <w:rFonts w:ascii="Arial" w:hAnsi="Arial" w:cs="Arial"/>
                      <w:sz w:val="20"/>
                      <w:szCs w:val="20"/>
                    </w:rPr>
                  </w:pPr>
                </w:p>
              </w:tc>
              <w:tc>
                <w:tcPr>
                  <w:tcW w:w="1363" w:type="dxa"/>
                </w:tcPr>
                <w:p w14:paraId="410CBDBB" w14:textId="46488CCE" w:rsidR="00715E7C" w:rsidRDefault="00715E7C" w:rsidP="002C682C">
                  <w:pPr>
                    <w:spacing w:after="0"/>
                    <w:rPr>
                      <w:rFonts w:ascii="Arial" w:hAnsi="Arial" w:cs="Arial"/>
                      <w:sz w:val="20"/>
                      <w:szCs w:val="20"/>
                    </w:rPr>
                  </w:pPr>
                </w:p>
              </w:tc>
              <w:tc>
                <w:tcPr>
                  <w:tcW w:w="1210" w:type="dxa"/>
                </w:tcPr>
                <w:p w14:paraId="20D789D3" w14:textId="77777777" w:rsidR="00715E7C" w:rsidRDefault="00715E7C" w:rsidP="002C682C">
                  <w:pPr>
                    <w:spacing w:after="0"/>
                    <w:rPr>
                      <w:rFonts w:ascii="Arial" w:hAnsi="Arial" w:cs="Arial"/>
                      <w:sz w:val="20"/>
                      <w:szCs w:val="20"/>
                    </w:rPr>
                  </w:pPr>
                </w:p>
              </w:tc>
              <w:tc>
                <w:tcPr>
                  <w:tcW w:w="4038" w:type="dxa"/>
                </w:tcPr>
                <w:p w14:paraId="07CF23CB" w14:textId="77777777" w:rsidR="00715E7C" w:rsidRDefault="00715E7C" w:rsidP="002C682C">
                  <w:pPr>
                    <w:spacing w:after="0"/>
                    <w:rPr>
                      <w:rFonts w:ascii="Arial" w:hAnsi="Arial" w:cs="Arial"/>
                      <w:sz w:val="20"/>
                      <w:szCs w:val="20"/>
                    </w:rPr>
                  </w:pPr>
                </w:p>
              </w:tc>
            </w:tr>
          </w:tbl>
          <w:p w14:paraId="0E9BFA4F" w14:textId="77777777" w:rsidR="00394AA9" w:rsidRDefault="00394AA9" w:rsidP="002C682C">
            <w:pPr>
              <w:rPr>
                <w:rFonts w:ascii="Arial" w:hAnsi="Arial" w:cs="Arial"/>
                <w:sz w:val="20"/>
                <w:szCs w:val="20"/>
              </w:rPr>
            </w:pPr>
          </w:p>
        </w:tc>
      </w:tr>
      <w:tr w:rsidR="00394AA9" w:rsidRPr="00452515" w14:paraId="1200C5BF" w14:textId="77777777" w:rsidTr="002C682C">
        <w:tc>
          <w:tcPr>
            <w:tcW w:w="8008" w:type="dxa"/>
          </w:tcPr>
          <w:p w14:paraId="3F82A500" w14:textId="77777777" w:rsidR="00394AA9" w:rsidRPr="00452515" w:rsidRDefault="00394AA9" w:rsidP="002C682C">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Customers</w:t>
            </w:r>
          </w:p>
        </w:tc>
      </w:tr>
      <w:tr w:rsidR="00394AA9" w:rsidRPr="00EE32CB" w14:paraId="3198DC03" w14:textId="77777777" w:rsidTr="002C682C">
        <w:tc>
          <w:tcPr>
            <w:tcW w:w="8008" w:type="dxa"/>
          </w:tcPr>
          <w:p w14:paraId="42AEF492" w14:textId="77777777" w:rsidR="00394AA9" w:rsidRDefault="00394AA9" w:rsidP="002C682C">
            <w:pPr>
              <w:rPr>
                <w:rFonts w:ascii="Arial" w:hAnsi="Arial" w:cs="Arial"/>
                <w:sz w:val="20"/>
                <w:szCs w:val="20"/>
              </w:rPr>
            </w:pPr>
            <w:r w:rsidRPr="00452515">
              <w:rPr>
                <w:rFonts w:ascii="Arial" w:hAnsi="Arial" w:cs="Arial"/>
                <w:sz w:val="20"/>
                <w:szCs w:val="20"/>
              </w:rPr>
              <w:t xml:space="preserve">Pre-Condition: </w:t>
            </w:r>
          </w:p>
          <w:p w14:paraId="4CE96A1E" w14:textId="4465E148" w:rsidR="00394AA9" w:rsidRPr="006D2526" w:rsidRDefault="00394AA9" w:rsidP="002C682C">
            <w:pPr>
              <w:spacing w:after="0"/>
            </w:pPr>
            <w:r>
              <w:rPr>
                <w:rFonts w:hint="eastAsia"/>
              </w:rPr>
              <w:t>A</w:t>
            </w:r>
            <w:r>
              <w:t xml:space="preserve"> </w:t>
            </w:r>
            <w:r>
              <w:rPr>
                <w:rFonts w:hint="eastAsia"/>
              </w:rPr>
              <w:t>c</w:t>
            </w:r>
            <w:r>
              <w:t xml:space="preserve">ustomer clicks </w:t>
            </w:r>
            <w:r>
              <w:rPr>
                <w:rFonts w:hint="eastAsia"/>
              </w:rPr>
              <w:t>“Cre</w:t>
            </w:r>
            <w:r>
              <w:t xml:space="preserve">dits” </w:t>
            </w:r>
            <w:r w:rsidR="00206595">
              <w:t>in the account drawer</w:t>
            </w:r>
            <w:r>
              <w:t>.</w:t>
            </w:r>
          </w:p>
        </w:tc>
      </w:tr>
      <w:tr w:rsidR="00394AA9" w:rsidRPr="00452515" w14:paraId="7CEF3B45" w14:textId="77777777" w:rsidTr="002C682C">
        <w:tc>
          <w:tcPr>
            <w:tcW w:w="8008" w:type="dxa"/>
          </w:tcPr>
          <w:p w14:paraId="503D3422" w14:textId="77777777" w:rsidR="00394AA9" w:rsidRDefault="00394AA9" w:rsidP="002C682C">
            <w:pPr>
              <w:rPr>
                <w:rFonts w:ascii="Arial" w:hAnsi="Arial"/>
                <w:sz w:val="20"/>
                <w:szCs w:val="20"/>
              </w:rPr>
            </w:pPr>
            <w:r w:rsidRPr="00103C0C">
              <w:rPr>
                <w:rFonts w:ascii="Arial" w:hAnsi="Arial" w:hint="eastAsia"/>
                <w:sz w:val="20"/>
                <w:szCs w:val="20"/>
              </w:rPr>
              <w:t>Main Scenario:</w:t>
            </w:r>
          </w:p>
          <w:p w14:paraId="57558525" w14:textId="13BE94C8" w:rsidR="00394AA9" w:rsidRDefault="00206595" w:rsidP="00E57734">
            <w:pPr>
              <w:pStyle w:val="ListParagraph"/>
              <w:numPr>
                <w:ilvl w:val="0"/>
                <w:numId w:val="226"/>
              </w:numPr>
              <w:ind w:firstLineChars="0"/>
            </w:pPr>
            <w:r>
              <w:lastRenderedPageBreak/>
              <w:t>In account drawer, separate “Credits &amp; Promos” to two menus: “Credits”, “Promos”.</w:t>
            </w:r>
          </w:p>
          <w:p w14:paraId="2FC1D32D" w14:textId="77777777" w:rsidR="00206595" w:rsidRDefault="00206595" w:rsidP="00E57734">
            <w:pPr>
              <w:pStyle w:val="ListParagraph"/>
              <w:numPr>
                <w:ilvl w:val="0"/>
                <w:numId w:val="226"/>
              </w:numPr>
              <w:ind w:firstLineChars="0"/>
            </w:pPr>
            <w:r>
              <w:t>Clicking Credits show credit page as:</w:t>
            </w:r>
          </w:p>
          <w:p w14:paraId="74F030F7" w14:textId="3F06AFFE" w:rsidR="00206595" w:rsidRDefault="00A9665F" w:rsidP="00206595">
            <w:pPr>
              <w:pStyle w:val="ListParagraph"/>
              <w:ind w:left="360" w:firstLineChars="0" w:firstLine="0"/>
            </w:pPr>
            <w:r w:rsidRPr="00A9665F">
              <w:rPr>
                <w:noProof/>
              </w:rPr>
              <w:drawing>
                <wp:inline distT="0" distB="0" distL="0" distR="0" wp14:anchorId="2473B6DF" wp14:editId="734118AE">
                  <wp:extent cx="4438357" cy="4568205"/>
                  <wp:effectExtent l="0" t="0" r="0" b="381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44878" cy="4574916"/>
                          </a:xfrm>
                          <a:prstGeom prst="rect">
                            <a:avLst/>
                          </a:prstGeom>
                        </pic:spPr>
                      </pic:pic>
                    </a:graphicData>
                  </a:graphic>
                </wp:inline>
              </w:drawing>
            </w:r>
          </w:p>
          <w:p w14:paraId="6F20B302" w14:textId="77777777" w:rsidR="00206595" w:rsidRDefault="00BC078B" w:rsidP="00E57734">
            <w:pPr>
              <w:pStyle w:val="ListParagraph"/>
              <w:numPr>
                <w:ilvl w:val="0"/>
                <w:numId w:val="226"/>
              </w:numPr>
              <w:ind w:firstLineChars="0"/>
            </w:pPr>
            <w:r>
              <w:t>Show “&lt; Credit” at the top</w:t>
            </w:r>
          </w:p>
          <w:p w14:paraId="72A486AA" w14:textId="03E6A4DD" w:rsidR="00BC078B" w:rsidRDefault="00BC078B" w:rsidP="00E57734">
            <w:pPr>
              <w:pStyle w:val="ListParagraph"/>
              <w:numPr>
                <w:ilvl w:val="0"/>
                <w:numId w:val="226"/>
              </w:numPr>
              <w:ind w:firstLineChars="0"/>
            </w:pPr>
            <w:r>
              <w:t>Display current total left usable credit amount of the customer ($</w:t>
            </w:r>
            <w:proofErr w:type="gramStart"/>
            <w:r>
              <w:t>*.*</w:t>
            </w:r>
            <w:proofErr w:type="gramEnd"/>
            <w:r>
              <w:t>*)</w:t>
            </w:r>
          </w:p>
          <w:p w14:paraId="772F7732" w14:textId="77777777" w:rsidR="00BC078B" w:rsidRDefault="00BC078B" w:rsidP="00E57734">
            <w:pPr>
              <w:pStyle w:val="ListParagraph"/>
              <w:numPr>
                <w:ilvl w:val="0"/>
                <w:numId w:val="226"/>
              </w:numPr>
              <w:ind w:firstLineChars="0"/>
            </w:pPr>
            <w:r>
              <w:t xml:space="preserve">Display “Your credit will be automatically applied to your next </w:t>
            </w:r>
            <w:proofErr w:type="gramStart"/>
            <w:r>
              <w:t>order</w:t>
            </w:r>
            <w:proofErr w:type="gramEnd"/>
            <w:r>
              <w:t>”</w:t>
            </w:r>
          </w:p>
          <w:p w14:paraId="670BBE23" w14:textId="14800606" w:rsidR="00BC078B" w:rsidRDefault="00BC078B" w:rsidP="00E57734">
            <w:pPr>
              <w:pStyle w:val="ListParagraph"/>
              <w:numPr>
                <w:ilvl w:val="0"/>
                <w:numId w:val="226"/>
              </w:numPr>
              <w:ind w:firstLineChars="0"/>
            </w:pPr>
            <w:r>
              <w:t>Display Credit history order by date desc</w:t>
            </w:r>
            <w:r w:rsidR="00E57734">
              <w:rPr>
                <w:rFonts w:hint="eastAsia"/>
              </w:rPr>
              <w:t>.</w:t>
            </w:r>
          </w:p>
          <w:p w14:paraId="43F93FFD" w14:textId="5E1E684C" w:rsidR="00E57734" w:rsidRPr="00E57734" w:rsidRDefault="00E57734" w:rsidP="00E57734">
            <w:pPr>
              <w:widowControl/>
              <w:numPr>
                <w:ilvl w:val="1"/>
                <w:numId w:val="226"/>
              </w:numPr>
              <w:shd w:val="clear" w:color="auto" w:fill="EBECF0"/>
              <w:spacing w:after="0"/>
              <w:jc w:val="left"/>
              <w:rPr>
                <w:rFonts w:ascii="Segoe UI" w:eastAsia="Times New Roman" w:hAnsi="Segoe UI" w:cs="Segoe UI"/>
                <w:color w:val="172B4D"/>
                <w:spacing w:val="-1"/>
                <w:kern w:val="0"/>
                <w:szCs w:val="21"/>
              </w:rPr>
            </w:pPr>
            <w:r w:rsidRPr="00E57734">
              <w:rPr>
                <w:rFonts w:ascii="Segoe UI" w:eastAsia="Times New Roman" w:hAnsi="Segoe UI" w:cs="Segoe UI"/>
                <w:color w:val="172B4D"/>
                <w:spacing w:val="-1"/>
                <w:kern w:val="0"/>
                <w:szCs w:val="21"/>
              </w:rPr>
              <w:t>Credit header (</w:t>
            </w:r>
            <w:r>
              <w:rPr>
                <w:rFonts w:asciiTheme="minorEastAsia" w:hAnsiTheme="minorEastAsia" w:cs="Segoe UI" w:hint="eastAsia"/>
                <w:color w:val="172B4D"/>
                <w:spacing w:val="-1"/>
                <w:kern w:val="0"/>
                <w:szCs w:val="21"/>
              </w:rPr>
              <w:t>see</w:t>
            </w:r>
            <w:r>
              <w:rPr>
                <w:rFonts w:ascii="Segoe UI" w:eastAsia="Times New Roman" w:hAnsi="Segoe UI" w:cs="Segoe UI"/>
                <w:color w:val="172B4D"/>
                <w:spacing w:val="-1"/>
                <w:kern w:val="0"/>
                <w:szCs w:val="21"/>
              </w:rPr>
              <w:t xml:space="preserve"> </w:t>
            </w:r>
            <w:r>
              <w:rPr>
                <w:rFonts w:asciiTheme="minorEastAsia" w:hAnsiTheme="minorEastAsia" w:cs="Segoe UI" w:hint="eastAsia"/>
                <w:color w:val="172B4D"/>
                <w:spacing w:val="-1"/>
                <w:kern w:val="0"/>
                <w:szCs w:val="21"/>
              </w:rPr>
              <w:t>below</w:t>
            </w:r>
            <w:r w:rsidRPr="00E57734">
              <w:rPr>
                <w:rFonts w:ascii="Segoe UI" w:eastAsia="Times New Roman" w:hAnsi="Segoe UI" w:cs="Segoe UI"/>
                <w:color w:val="172B4D"/>
                <w:spacing w:val="-1"/>
                <w:kern w:val="0"/>
                <w:szCs w:val="21"/>
              </w:rPr>
              <w:t xml:space="preserve">) </w:t>
            </w:r>
          </w:p>
          <w:p w14:paraId="4C18A639" w14:textId="77777777" w:rsidR="00E57734" w:rsidRPr="00E57734" w:rsidRDefault="00E57734" w:rsidP="00E57734">
            <w:pPr>
              <w:widowControl/>
              <w:numPr>
                <w:ilvl w:val="1"/>
                <w:numId w:val="226"/>
              </w:numPr>
              <w:shd w:val="clear" w:color="auto" w:fill="EBECF0"/>
              <w:spacing w:after="0"/>
              <w:jc w:val="left"/>
              <w:rPr>
                <w:rFonts w:ascii="Segoe UI" w:eastAsia="Times New Roman" w:hAnsi="Segoe UI" w:cs="Segoe UI"/>
                <w:color w:val="172B4D"/>
                <w:spacing w:val="-1"/>
                <w:kern w:val="0"/>
                <w:szCs w:val="21"/>
              </w:rPr>
            </w:pPr>
            <w:r w:rsidRPr="00E57734">
              <w:rPr>
                <w:rFonts w:ascii="Segoe UI" w:eastAsia="Times New Roman" w:hAnsi="Segoe UI" w:cs="Segoe UI"/>
                <w:color w:val="172B4D"/>
                <w:spacing w:val="-1"/>
                <w:kern w:val="0"/>
                <w:szCs w:val="21"/>
              </w:rPr>
              <w:t>Date credit issued or used (mm/dd/yyyy)</w:t>
            </w:r>
          </w:p>
          <w:p w14:paraId="68ADC653" w14:textId="77777777" w:rsidR="00E57734" w:rsidRPr="00E57734" w:rsidRDefault="00E57734" w:rsidP="00E57734">
            <w:pPr>
              <w:widowControl/>
              <w:numPr>
                <w:ilvl w:val="1"/>
                <w:numId w:val="226"/>
              </w:numPr>
              <w:shd w:val="clear" w:color="auto" w:fill="EBECF0"/>
              <w:spacing w:after="0"/>
              <w:jc w:val="left"/>
              <w:rPr>
                <w:rFonts w:ascii="Segoe UI" w:eastAsia="Times New Roman" w:hAnsi="Segoe UI" w:cs="Segoe UI"/>
                <w:color w:val="172B4D"/>
                <w:spacing w:val="-1"/>
                <w:kern w:val="0"/>
                <w:szCs w:val="21"/>
              </w:rPr>
            </w:pPr>
            <w:r w:rsidRPr="00E57734">
              <w:rPr>
                <w:rFonts w:ascii="Segoe UI" w:eastAsia="Times New Roman" w:hAnsi="Segoe UI" w:cs="Segoe UI"/>
                <w:color w:val="172B4D"/>
                <w:spacing w:val="-1"/>
                <w:kern w:val="0"/>
                <w:szCs w:val="21"/>
              </w:rPr>
              <w:t>amount issued or used ($</w:t>
            </w:r>
            <w:proofErr w:type="gramStart"/>
            <w:r w:rsidRPr="00E57734">
              <w:rPr>
                <w:rFonts w:ascii="Segoe UI" w:eastAsia="Times New Roman" w:hAnsi="Segoe UI" w:cs="Segoe UI"/>
                <w:color w:val="172B4D"/>
                <w:spacing w:val="-1"/>
                <w:kern w:val="0"/>
                <w:szCs w:val="21"/>
              </w:rPr>
              <w:t>X.XX</w:t>
            </w:r>
            <w:proofErr w:type="gramEnd"/>
            <w:r w:rsidRPr="00E57734">
              <w:rPr>
                <w:rFonts w:ascii="Segoe UI" w:eastAsia="Times New Roman" w:hAnsi="Segoe UI" w:cs="Segoe UI"/>
                <w:color w:val="172B4D"/>
                <w:spacing w:val="-1"/>
                <w:kern w:val="0"/>
                <w:szCs w:val="21"/>
              </w:rPr>
              <w:t xml:space="preserve">) </w:t>
            </w:r>
          </w:p>
          <w:p w14:paraId="6D9E5463" w14:textId="77777777" w:rsidR="00E57734" w:rsidRPr="00E57734" w:rsidRDefault="00E57734" w:rsidP="00E57734">
            <w:pPr>
              <w:widowControl/>
              <w:numPr>
                <w:ilvl w:val="2"/>
                <w:numId w:val="226"/>
              </w:numPr>
              <w:shd w:val="clear" w:color="auto" w:fill="EBECF0"/>
              <w:spacing w:after="0"/>
              <w:jc w:val="left"/>
              <w:rPr>
                <w:rFonts w:ascii="Segoe UI" w:eastAsia="Times New Roman" w:hAnsi="Segoe UI" w:cs="Segoe UI"/>
                <w:color w:val="172B4D"/>
                <w:spacing w:val="-1"/>
                <w:kern w:val="0"/>
                <w:szCs w:val="21"/>
              </w:rPr>
            </w:pPr>
            <w:r w:rsidRPr="00E57734">
              <w:rPr>
                <w:rFonts w:ascii="Segoe UI" w:eastAsia="Times New Roman" w:hAnsi="Segoe UI" w:cs="Segoe UI"/>
                <w:color w:val="172B4D"/>
                <w:spacing w:val="-1"/>
                <w:kern w:val="0"/>
                <w:szCs w:val="21"/>
              </w:rPr>
              <w:t xml:space="preserve">if issued show “+” </w:t>
            </w:r>
          </w:p>
          <w:p w14:paraId="6E184BEE" w14:textId="27C187D8" w:rsidR="00E57734" w:rsidRDefault="00E57734" w:rsidP="00E57734">
            <w:pPr>
              <w:widowControl/>
              <w:numPr>
                <w:ilvl w:val="2"/>
                <w:numId w:val="226"/>
              </w:numPr>
              <w:shd w:val="clear" w:color="auto" w:fill="EBECF0"/>
              <w:spacing w:after="0"/>
              <w:jc w:val="left"/>
              <w:rPr>
                <w:rFonts w:ascii="Segoe UI" w:eastAsia="Times New Roman" w:hAnsi="Segoe UI" w:cs="Segoe UI"/>
                <w:color w:val="172B4D"/>
                <w:spacing w:val="-1"/>
                <w:kern w:val="0"/>
                <w:szCs w:val="21"/>
              </w:rPr>
            </w:pPr>
            <w:r w:rsidRPr="00E57734">
              <w:rPr>
                <w:rFonts w:ascii="Segoe UI" w:eastAsia="Times New Roman" w:hAnsi="Segoe UI" w:cs="Segoe UI"/>
                <w:color w:val="172B4D"/>
                <w:spacing w:val="-1"/>
                <w:kern w:val="0"/>
                <w:szCs w:val="21"/>
              </w:rPr>
              <w:t xml:space="preserve">if used show “-” </w:t>
            </w:r>
          </w:p>
          <w:p w14:paraId="468542EF" w14:textId="670FB10B" w:rsidR="00A9665F" w:rsidRPr="00715E7C" w:rsidRDefault="00A9665F" w:rsidP="00715E7C">
            <w:pPr>
              <w:pStyle w:val="ListParagraph"/>
              <w:widowControl/>
              <w:numPr>
                <w:ilvl w:val="1"/>
                <w:numId w:val="226"/>
              </w:numPr>
              <w:shd w:val="clear" w:color="auto" w:fill="EBECF0"/>
              <w:spacing w:after="0"/>
              <w:ind w:firstLineChars="0"/>
              <w:jc w:val="left"/>
              <w:rPr>
                <w:rFonts w:ascii="Segoe UI" w:eastAsia="Times New Roman" w:hAnsi="Segoe UI" w:cs="Segoe UI"/>
                <w:color w:val="172B4D"/>
                <w:spacing w:val="-1"/>
                <w:kern w:val="0"/>
                <w:szCs w:val="21"/>
              </w:rPr>
            </w:pPr>
            <w:r>
              <w:rPr>
                <w:rFonts w:ascii="Segoe UI" w:eastAsia="Times New Roman" w:hAnsi="Segoe UI" w:cs="Segoe UI"/>
                <w:color w:val="172B4D"/>
                <w:spacing w:val="-1"/>
                <w:kern w:val="0"/>
                <w:szCs w:val="21"/>
              </w:rPr>
              <w:t>Expiration date of the credit</w:t>
            </w:r>
          </w:p>
          <w:p w14:paraId="5DEBB9AC" w14:textId="43007999" w:rsidR="00E57734" w:rsidRPr="00E57734" w:rsidRDefault="00E57734" w:rsidP="00E57734">
            <w:pPr>
              <w:ind w:left="420"/>
            </w:pPr>
            <w:r w:rsidRPr="00E57734">
              <w:t xml:space="preserve">Note: </w:t>
            </w:r>
            <w:r w:rsidR="0023347B">
              <w:rPr>
                <w:rFonts w:hint="eastAsia"/>
              </w:rPr>
              <w:t>Only</w:t>
            </w:r>
            <w:r w:rsidR="0023347B">
              <w:t xml:space="preserve"> show the credit history if the credit status is still “active”. If the credit status is not active, do not show its history.</w:t>
            </w:r>
          </w:p>
          <w:p w14:paraId="373EF3E5" w14:textId="77777777" w:rsidR="00E57734" w:rsidRPr="00E57734" w:rsidRDefault="00E57734" w:rsidP="00E57734">
            <w:pPr>
              <w:ind w:left="420"/>
            </w:pPr>
            <w:r w:rsidRPr="00E57734">
              <w:t xml:space="preserve">For instance, if user has credit that is a $5 reward that expires 1/12/2020. After 1/12/2020 remove credit from history list. </w:t>
            </w:r>
          </w:p>
          <w:p w14:paraId="051F6E10" w14:textId="2C11D96E" w:rsidR="00E57734" w:rsidRDefault="00E57734" w:rsidP="00E57734">
            <w:pPr>
              <w:ind w:left="420"/>
            </w:pPr>
            <w:r w:rsidRPr="00E57734">
              <w:t xml:space="preserve">Future feature: user can click on each credit item and see more details about that </w:t>
            </w:r>
            <w:r w:rsidRPr="00E57734">
              <w:lastRenderedPageBreak/>
              <w:t xml:space="preserve">credit (including expiration date). </w:t>
            </w:r>
          </w:p>
          <w:p w14:paraId="43CF13A6" w14:textId="42E2EC6D" w:rsidR="00E57734" w:rsidRDefault="0048714E" w:rsidP="0048714E">
            <w:pPr>
              <w:pStyle w:val="ListParagraph"/>
              <w:numPr>
                <w:ilvl w:val="0"/>
                <w:numId w:val="226"/>
              </w:numPr>
              <w:ind w:firstLineChars="0"/>
            </w:pPr>
            <w:r>
              <w:t>Credit heade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67"/>
              <w:gridCol w:w="2664"/>
              <w:gridCol w:w="2645"/>
            </w:tblGrid>
            <w:tr w:rsidR="00E57734" w:rsidRPr="00E57734" w14:paraId="1DE111A3" w14:textId="77777777" w:rsidTr="00E57734">
              <w:tc>
                <w:tcPr>
                  <w:tcW w:w="3105"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3B7BDBCC"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Scenario </w:t>
                  </w:r>
                </w:p>
              </w:tc>
              <w:tc>
                <w:tcPr>
                  <w:tcW w:w="3105" w:type="dxa"/>
                  <w:tcBorders>
                    <w:top w:val="single" w:sz="6" w:space="0" w:color="000000"/>
                    <w:left w:val="nil"/>
                    <w:bottom w:val="single" w:sz="6" w:space="0" w:color="000000"/>
                    <w:right w:val="single" w:sz="6" w:space="0" w:color="000000"/>
                  </w:tcBorders>
                  <w:shd w:val="clear" w:color="auto" w:fill="D9D9D9" w:themeFill="background1" w:themeFillShade="D9"/>
                  <w:hideMark/>
                </w:tcPr>
                <w:p w14:paraId="19ABF4CF"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proofErr w:type="gramStart"/>
                  <w:r w:rsidRPr="00E57734">
                    <w:rPr>
                      <w:rFonts w:ascii="等线" w:eastAsia="等线" w:hAnsi="等线" w:cs="Times New Roman" w:hint="eastAsia"/>
                      <w:kern w:val="0"/>
                      <w:sz w:val="22"/>
                    </w:rPr>
                    <w:t>BO  Credit</w:t>
                  </w:r>
                  <w:proofErr w:type="gramEnd"/>
                  <w:r w:rsidRPr="00E57734">
                    <w:rPr>
                      <w:rFonts w:ascii="等线" w:eastAsia="等线" w:hAnsi="等线" w:cs="Times New Roman" w:hint="eastAsia"/>
                      <w:kern w:val="0"/>
                      <w:sz w:val="22"/>
                    </w:rPr>
                    <w:t> Type </w:t>
                  </w:r>
                </w:p>
              </w:tc>
              <w:tc>
                <w:tcPr>
                  <w:tcW w:w="3105" w:type="dxa"/>
                  <w:tcBorders>
                    <w:top w:val="single" w:sz="6" w:space="0" w:color="000000"/>
                    <w:left w:val="nil"/>
                    <w:bottom w:val="single" w:sz="6" w:space="0" w:color="000000"/>
                    <w:right w:val="single" w:sz="6" w:space="0" w:color="000000"/>
                  </w:tcBorders>
                  <w:shd w:val="clear" w:color="auto" w:fill="D9D9D9" w:themeFill="background1" w:themeFillShade="D9"/>
                  <w:hideMark/>
                </w:tcPr>
                <w:p w14:paraId="74DB588D" w14:textId="3B11629A"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Pr>
                      <w:rFonts w:asciiTheme="minorEastAsia" w:hAnsiTheme="minorEastAsia" w:cs="Segoe UI" w:hint="eastAsia"/>
                      <w:color w:val="172B4D"/>
                      <w:spacing w:val="-1"/>
                      <w:kern w:val="0"/>
                      <w:szCs w:val="21"/>
                    </w:rPr>
                    <w:t>H</w:t>
                  </w:r>
                  <w:r w:rsidRPr="00E57734">
                    <w:rPr>
                      <w:rFonts w:ascii="Segoe UI" w:eastAsia="Times New Roman" w:hAnsi="Segoe UI" w:cs="Segoe UI"/>
                      <w:color w:val="172B4D"/>
                      <w:spacing w:val="-1"/>
                      <w:kern w:val="0"/>
                      <w:szCs w:val="21"/>
                    </w:rPr>
                    <w:t xml:space="preserve">eader </w:t>
                  </w:r>
                  <w:proofErr w:type="gramStart"/>
                  <w:r w:rsidRPr="00E57734">
                    <w:rPr>
                      <w:rFonts w:ascii="等线" w:eastAsia="等线" w:hAnsi="等线" w:cs="Times New Roman" w:hint="eastAsia"/>
                      <w:kern w:val="0"/>
                      <w:sz w:val="22"/>
                    </w:rPr>
                    <w:t>Shown  in</w:t>
                  </w:r>
                  <w:proofErr w:type="gramEnd"/>
                  <w:r w:rsidRPr="00E57734">
                    <w:rPr>
                      <w:rFonts w:ascii="等线" w:eastAsia="等线" w:hAnsi="等线" w:cs="Times New Roman" w:hint="eastAsia"/>
                      <w:kern w:val="0"/>
                      <w:sz w:val="22"/>
                    </w:rPr>
                    <w:t> APP  </w:t>
                  </w:r>
                </w:p>
              </w:tc>
            </w:tr>
            <w:tr w:rsidR="00E57734" w:rsidRPr="00E57734" w14:paraId="0469BD84" w14:textId="77777777" w:rsidTr="00E57734">
              <w:tc>
                <w:tcPr>
                  <w:tcW w:w="3105" w:type="dxa"/>
                  <w:tcBorders>
                    <w:top w:val="nil"/>
                    <w:left w:val="single" w:sz="6" w:space="0" w:color="000000"/>
                    <w:bottom w:val="single" w:sz="6" w:space="0" w:color="000000"/>
                    <w:right w:val="single" w:sz="6" w:space="0" w:color="000000"/>
                  </w:tcBorders>
                  <w:shd w:val="clear" w:color="auto" w:fill="auto"/>
                  <w:hideMark/>
                </w:tcPr>
                <w:p w14:paraId="5E6E49CB"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Cancel an order, refund to credit </w:t>
                  </w:r>
                </w:p>
              </w:tc>
              <w:tc>
                <w:tcPr>
                  <w:tcW w:w="3105" w:type="dxa"/>
                  <w:tcBorders>
                    <w:top w:val="nil"/>
                    <w:left w:val="nil"/>
                    <w:bottom w:val="single" w:sz="6" w:space="0" w:color="000000"/>
                    <w:right w:val="single" w:sz="6" w:space="0" w:color="000000"/>
                  </w:tcBorders>
                  <w:shd w:val="clear" w:color="auto" w:fill="auto"/>
                  <w:hideMark/>
                </w:tcPr>
                <w:p w14:paraId="4811D7B3"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Cancel Order Credit </w:t>
                  </w:r>
                </w:p>
              </w:tc>
              <w:tc>
                <w:tcPr>
                  <w:tcW w:w="3105" w:type="dxa"/>
                  <w:tcBorders>
                    <w:top w:val="nil"/>
                    <w:left w:val="nil"/>
                    <w:bottom w:val="single" w:sz="6" w:space="0" w:color="000000"/>
                    <w:right w:val="single" w:sz="6" w:space="0" w:color="000000"/>
                  </w:tcBorders>
                  <w:shd w:val="clear" w:color="auto" w:fill="auto"/>
                  <w:hideMark/>
                </w:tcPr>
                <w:p w14:paraId="6F8CB788"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Refund </w:t>
                  </w:r>
                </w:p>
              </w:tc>
            </w:tr>
            <w:tr w:rsidR="00E57734" w:rsidRPr="00E57734" w14:paraId="03D0D362" w14:textId="77777777" w:rsidTr="00E57734">
              <w:tc>
                <w:tcPr>
                  <w:tcW w:w="3105" w:type="dxa"/>
                  <w:tcBorders>
                    <w:top w:val="nil"/>
                    <w:left w:val="single" w:sz="6" w:space="0" w:color="000000"/>
                    <w:bottom w:val="single" w:sz="6" w:space="0" w:color="000000"/>
                    <w:right w:val="single" w:sz="6" w:space="0" w:color="000000"/>
                  </w:tcBorders>
                  <w:shd w:val="clear" w:color="auto" w:fill="auto"/>
                  <w:hideMark/>
                </w:tcPr>
                <w:p w14:paraId="67983403" w14:textId="7E9A8341"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 xml:space="preserve">Customer has complaint on an order, grant credit to the customer in this </w:t>
                  </w:r>
                  <w:proofErr w:type="gramStart"/>
                  <w:r w:rsidRPr="00E57734">
                    <w:rPr>
                      <w:rFonts w:ascii="等线" w:eastAsia="等线" w:hAnsi="等线" w:cs="Times New Roman" w:hint="eastAsia"/>
                      <w:kern w:val="0"/>
                      <w:sz w:val="22"/>
                    </w:rPr>
                    <w:t>order</w:t>
                  </w:r>
                  <w:r w:rsidR="004C59A8">
                    <w:rPr>
                      <w:rFonts w:ascii="等线" w:eastAsia="等线" w:hAnsi="等线" w:cs="Times New Roman" w:hint="eastAsia"/>
                      <w:kern w:val="0"/>
                      <w:sz w:val="22"/>
                    </w:rPr>
                    <w:t>‘</w:t>
                  </w:r>
                  <w:proofErr w:type="gramEnd"/>
                  <w:r w:rsidRPr="00E57734">
                    <w:rPr>
                      <w:rFonts w:ascii="等线" w:eastAsia="等线" w:hAnsi="等线" w:cs="Times New Roman" w:hint="eastAsia"/>
                      <w:kern w:val="0"/>
                      <w:sz w:val="22"/>
                    </w:rPr>
                    <w:t>s log issue function </w:t>
                  </w:r>
                </w:p>
              </w:tc>
              <w:tc>
                <w:tcPr>
                  <w:tcW w:w="3105" w:type="dxa"/>
                  <w:tcBorders>
                    <w:top w:val="nil"/>
                    <w:left w:val="nil"/>
                    <w:bottom w:val="single" w:sz="6" w:space="0" w:color="000000"/>
                    <w:right w:val="single" w:sz="6" w:space="0" w:color="000000"/>
                  </w:tcBorders>
                  <w:shd w:val="clear" w:color="auto" w:fill="auto"/>
                  <w:hideMark/>
                </w:tcPr>
                <w:p w14:paraId="551046BB"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color w:val="FF0000"/>
                      <w:kern w:val="0"/>
                      <w:sz w:val="22"/>
                    </w:rPr>
                    <w:t>Customer Support </w:t>
                  </w:r>
                </w:p>
              </w:tc>
              <w:tc>
                <w:tcPr>
                  <w:tcW w:w="3105" w:type="dxa"/>
                  <w:tcBorders>
                    <w:top w:val="nil"/>
                    <w:left w:val="nil"/>
                    <w:bottom w:val="single" w:sz="6" w:space="0" w:color="000000"/>
                    <w:right w:val="single" w:sz="6" w:space="0" w:color="000000"/>
                  </w:tcBorders>
                  <w:shd w:val="clear" w:color="auto" w:fill="auto"/>
                  <w:hideMark/>
                </w:tcPr>
                <w:p w14:paraId="6C76667F" w14:textId="331FA57B"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Customer Support </w:t>
                  </w:r>
                </w:p>
                <w:p w14:paraId="61A14B40" w14:textId="25007115"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p>
              </w:tc>
            </w:tr>
            <w:tr w:rsidR="00E57734" w:rsidRPr="00E57734" w14:paraId="1CD99146" w14:textId="77777777" w:rsidTr="00E57734">
              <w:tc>
                <w:tcPr>
                  <w:tcW w:w="3105" w:type="dxa"/>
                  <w:tcBorders>
                    <w:top w:val="nil"/>
                    <w:left w:val="single" w:sz="6" w:space="0" w:color="000000"/>
                    <w:bottom w:val="single" w:sz="6" w:space="0" w:color="000000"/>
                    <w:right w:val="single" w:sz="6" w:space="0" w:color="000000"/>
                  </w:tcBorders>
                  <w:shd w:val="clear" w:color="auto" w:fill="auto"/>
                  <w:hideMark/>
                </w:tcPr>
                <w:p w14:paraId="7D4A171D"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Credit Granted to Trial Users for testing purpose </w:t>
                  </w:r>
                </w:p>
              </w:tc>
              <w:tc>
                <w:tcPr>
                  <w:tcW w:w="3105" w:type="dxa"/>
                  <w:tcBorders>
                    <w:top w:val="nil"/>
                    <w:left w:val="nil"/>
                    <w:bottom w:val="single" w:sz="6" w:space="0" w:color="000000"/>
                    <w:right w:val="single" w:sz="6" w:space="0" w:color="000000"/>
                  </w:tcBorders>
                  <w:shd w:val="clear" w:color="auto" w:fill="auto"/>
                  <w:hideMark/>
                </w:tcPr>
                <w:p w14:paraId="1E659C70"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Credit Granted to Trial Users </w:t>
                  </w:r>
                </w:p>
              </w:tc>
              <w:tc>
                <w:tcPr>
                  <w:tcW w:w="3105" w:type="dxa"/>
                  <w:tcBorders>
                    <w:top w:val="nil"/>
                    <w:left w:val="nil"/>
                    <w:bottom w:val="single" w:sz="6" w:space="0" w:color="000000"/>
                    <w:right w:val="single" w:sz="6" w:space="0" w:color="000000"/>
                  </w:tcBorders>
                  <w:shd w:val="clear" w:color="auto" w:fill="auto"/>
                  <w:hideMark/>
                </w:tcPr>
                <w:p w14:paraId="3B2F338E"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Beta Credit </w:t>
                  </w:r>
                </w:p>
              </w:tc>
            </w:tr>
            <w:tr w:rsidR="00E57734" w:rsidRPr="00E57734" w14:paraId="3CC6B5AB" w14:textId="77777777" w:rsidTr="00E57734">
              <w:tc>
                <w:tcPr>
                  <w:tcW w:w="3105" w:type="dxa"/>
                  <w:tcBorders>
                    <w:top w:val="nil"/>
                    <w:left w:val="single" w:sz="6" w:space="0" w:color="000000"/>
                    <w:bottom w:val="single" w:sz="6" w:space="0" w:color="000000"/>
                    <w:right w:val="single" w:sz="6" w:space="0" w:color="000000"/>
                  </w:tcBorders>
                  <w:shd w:val="clear" w:color="auto" w:fill="auto"/>
                  <w:hideMark/>
                </w:tcPr>
                <w:p w14:paraId="61A6F73B"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In log issue function, the agent can at most grant the order total to customer. If need to exceed the limit, someone has higher right can give extra credit to the customer because of special order </w:t>
                  </w:r>
                </w:p>
              </w:tc>
              <w:tc>
                <w:tcPr>
                  <w:tcW w:w="3105" w:type="dxa"/>
                  <w:tcBorders>
                    <w:top w:val="nil"/>
                    <w:left w:val="nil"/>
                    <w:bottom w:val="single" w:sz="6" w:space="0" w:color="000000"/>
                    <w:right w:val="single" w:sz="6" w:space="0" w:color="000000"/>
                  </w:tcBorders>
                  <w:shd w:val="clear" w:color="auto" w:fill="auto"/>
                  <w:hideMark/>
                </w:tcPr>
                <w:p w14:paraId="5D67733D"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Order Extra Credit </w:t>
                  </w:r>
                </w:p>
              </w:tc>
              <w:tc>
                <w:tcPr>
                  <w:tcW w:w="3105" w:type="dxa"/>
                  <w:tcBorders>
                    <w:top w:val="nil"/>
                    <w:left w:val="nil"/>
                    <w:bottom w:val="single" w:sz="6" w:space="0" w:color="000000"/>
                    <w:right w:val="single" w:sz="6" w:space="0" w:color="000000"/>
                  </w:tcBorders>
                  <w:shd w:val="clear" w:color="auto" w:fill="auto"/>
                  <w:hideMark/>
                </w:tcPr>
                <w:p w14:paraId="64BCDF13"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Customer support  </w:t>
                  </w:r>
                </w:p>
              </w:tc>
            </w:tr>
            <w:tr w:rsidR="00E57734" w:rsidRPr="00E57734" w14:paraId="11CD4973" w14:textId="77777777" w:rsidTr="00E57734">
              <w:tc>
                <w:tcPr>
                  <w:tcW w:w="3105" w:type="dxa"/>
                  <w:tcBorders>
                    <w:top w:val="nil"/>
                    <w:left w:val="single" w:sz="6" w:space="0" w:color="000000"/>
                    <w:bottom w:val="single" w:sz="6" w:space="0" w:color="000000"/>
                    <w:right w:val="single" w:sz="6" w:space="0" w:color="000000"/>
                  </w:tcBorders>
                  <w:shd w:val="clear" w:color="auto" w:fill="auto"/>
                  <w:hideMark/>
                </w:tcPr>
                <w:p w14:paraId="2E342BD3"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Other cases to grant to a customer without specifying the order </w:t>
                  </w:r>
                </w:p>
              </w:tc>
              <w:tc>
                <w:tcPr>
                  <w:tcW w:w="3105" w:type="dxa"/>
                  <w:tcBorders>
                    <w:top w:val="nil"/>
                    <w:left w:val="nil"/>
                    <w:bottom w:val="single" w:sz="6" w:space="0" w:color="000000"/>
                    <w:right w:val="single" w:sz="6" w:space="0" w:color="000000"/>
                  </w:tcBorders>
                  <w:shd w:val="clear" w:color="auto" w:fill="auto"/>
                  <w:hideMark/>
                </w:tcPr>
                <w:p w14:paraId="22821B2A"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Customer Support </w:t>
                  </w:r>
                </w:p>
              </w:tc>
              <w:tc>
                <w:tcPr>
                  <w:tcW w:w="3105" w:type="dxa"/>
                  <w:tcBorders>
                    <w:top w:val="nil"/>
                    <w:left w:val="nil"/>
                    <w:bottom w:val="single" w:sz="6" w:space="0" w:color="000000"/>
                    <w:right w:val="single" w:sz="6" w:space="0" w:color="000000"/>
                  </w:tcBorders>
                  <w:shd w:val="clear" w:color="auto" w:fill="auto"/>
                  <w:hideMark/>
                </w:tcPr>
                <w:p w14:paraId="7458E81B"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Customer Support </w:t>
                  </w:r>
                </w:p>
              </w:tc>
            </w:tr>
            <w:tr w:rsidR="00E57734" w:rsidRPr="00E57734" w14:paraId="2C1DC4B7" w14:textId="77777777" w:rsidTr="00E57734">
              <w:tc>
                <w:tcPr>
                  <w:tcW w:w="3105" w:type="dxa"/>
                  <w:tcBorders>
                    <w:top w:val="nil"/>
                    <w:left w:val="single" w:sz="6" w:space="0" w:color="000000"/>
                    <w:bottom w:val="single" w:sz="6" w:space="0" w:color="000000"/>
                    <w:right w:val="single" w:sz="6" w:space="0" w:color="000000"/>
                  </w:tcBorders>
                  <w:shd w:val="clear" w:color="auto" w:fill="auto"/>
                  <w:hideMark/>
                </w:tcPr>
                <w:p w14:paraId="0B877B26"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The credit is used in one order, when the order is canceled, the credit is reverted </w:t>
                  </w:r>
                </w:p>
              </w:tc>
              <w:tc>
                <w:tcPr>
                  <w:tcW w:w="3105" w:type="dxa"/>
                  <w:tcBorders>
                    <w:top w:val="nil"/>
                    <w:left w:val="nil"/>
                    <w:bottom w:val="single" w:sz="6" w:space="0" w:color="000000"/>
                    <w:right w:val="single" w:sz="6" w:space="0" w:color="000000"/>
                  </w:tcBorders>
                  <w:shd w:val="clear" w:color="auto" w:fill="auto"/>
                  <w:hideMark/>
                </w:tcPr>
                <w:p w14:paraId="678C2763"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The same as original  </w:t>
                  </w:r>
                </w:p>
              </w:tc>
              <w:tc>
                <w:tcPr>
                  <w:tcW w:w="3105" w:type="dxa"/>
                  <w:tcBorders>
                    <w:top w:val="nil"/>
                    <w:left w:val="nil"/>
                    <w:bottom w:val="single" w:sz="6" w:space="0" w:color="000000"/>
                    <w:right w:val="single" w:sz="6" w:space="0" w:color="000000"/>
                  </w:tcBorders>
                  <w:shd w:val="clear" w:color="auto" w:fill="auto"/>
                  <w:hideMark/>
                </w:tcPr>
                <w:p w14:paraId="6FA51B86" w14:textId="0F14CD3A" w:rsidR="00E57734" w:rsidRPr="00E57734" w:rsidRDefault="00E57734" w:rsidP="00E57734">
                  <w:pPr>
                    <w:widowControl/>
                    <w:spacing w:after="0"/>
                    <w:textAlignment w:val="baseline"/>
                    <w:rPr>
                      <w:rFonts w:ascii="Times New Roman" w:hAnsi="Times New Roman" w:cs="Times New Roman"/>
                      <w:kern w:val="0"/>
                      <w:sz w:val="24"/>
                      <w:szCs w:val="24"/>
                    </w:rPr>
                  </w:pPr>
                  <w:r>
                    <w:rPr>
                      <w:rFonts w:asciiTheme="minorEastAsia" w:hAnsiTheme="minorEastAsia" w:cs="Times New Roman" w:hint="eastAsia"/>
                      <w:kern w:val="0"/>
                      <w:sz w:val="24"/>
                      <w:szCs w:val="24"/>
                    </w:rPr>
                    <w:t>According</w:t>
                  </w:r>
                  <w:r>
                    <w:rPr>
                      <w:rFonts w:ascii="Times New Roman" w:eastAsia="Times New Roman" w:hAnsi="Times New Roman" w:cs="Times New Roman"/>
                      <w:kern w:val="0"/>
                      <w:sz w:val="24"/>
                      <w:szCs w:val="24"/>
                    </w:rPr>
                    <w:t xml:space="preserve"> </w:t>
                  </w:r>
                  <w:r>
                    <w:rPr>
                      <w:rFonts w:ascii="Times New Roman" w:hAnsi="Times New Roman" w:cs="Times New Roman" w:hint="eastAsia"/>
                      <w:kern w:val="0"/>
                      <w:sz w:val="24"/>
                      <w:szCs w:val="24"/>
                    </w:rPr>
                    <w:t>t</w:t>
                  </w:r>
                  <w:r>
                    <w:rPr>
                      <w:rFonts w:ascii="Times New Roman" w:hAnsi="Times New Roman" w:cs="Times New Roman"/>
                      <w:kern w:val="0"/>
                      <w:sz w:val="24"/>
                      <w:szCs w:val="24"/>
                    </w:rPr>
                    <w:t xml:space="preserve">o credit type, get the header </w:t>
                  </w:r>
                </w:p>
              </w:tc>
            </w:tr>
          </w:tbl>
          <w:p w14:paraId="0D105CA7" w14:textId="77777777" w:rsidR="00E57734" w:rsidRPr="00E57734" w:rsidRDefault="00E57734" w:rsidP="00E57734">
            <w:pPr>
              <w:widowControl/>
              <w:spacing w:after="0"/>
              <w:textAlignment w:val="baseline"/>
              <w:rPr>
                <w:rFonts w:ascii="Segoe UI" w:eastAsia="Times New Roman" w:hAnsi="Segoe UI" w:cs="Segoe UI"/>
                <w:kern w:val="0"/>
                <w:sz w:val="18"/>
                <w:szCs w:val="18"/>
              </w:rPr>
            </w:pPr>
            <w:r w:rsidRPr="00E57734">
              <w:rPr>
                <w:rFonts w:ascii="等线" w:eastAsia="等线" w:hAnsi="等线" w:cs="Segoe UI" w:hint="eastAsia"/>
                <w:kern w:val="0"/>
                <w:sz w:val="22"/>
              </w:rPr>
              <w:t> </w:t>
            </w:r>
          </w:p>
          <w:p w14:paraId="0A55548F" w14:textId="6F92D6B9" w:rsidR="00E57734" w:rsidRPr="00E57734" w:rsidRDefault="00E57734" w:rsidP="00E57734">
            <w:pPr>
              <w:widowControl/>
              <w:numPr>
                <w:ilvl w:val="0"/>
                <w:numId w:val="228"/>
              </w:numPr>
              <w:spacing w:after="0"/>
              <w:ind w:left="360" w:firstLine="0"/>
              <w:textAlignment w:val="baseline"/>
              <w:rPr>
                <w:rFonts w:ascii="Calibri" w:eastAsia="Times New Roman" w:hAnsi="Calibri" w:cs="Calibri"/>
                <w:kern w:val="0"/>
                <w:sz w:val="22"/>
              </w:rPr>
            </w:pPr>
            <w:r w:rsidRPr="00E57734">
              <w:rPr>
                <w:rFonts w:ascii="等线" w:eastAsia="等线" w:hAnsi="等线" w:cs="Calibri" w:hint="eastAsia"/>
                <w:kern w:val="0"/>
                <w:sz w:val="22"/>
              </w:rPr>
              <w:t xml:space="preserve">Here are the cases which decrease </w:t>
            </w:r>
            <w:proofErr w:type="gramStart"/>
            <w:r w:rsidRPr="00E57734">
              <w:rPr>
                <w:rFonts w:ascii="等线" w:eastAsia="等线" w:hAnsi="等线" w:cs="Calibri" w:hint="eastAsia"/>
                <w:kern w:val="0"/>
                <w:sz w:val="22"/>
              </w:rPr>
              <w:t>credit</w:t>
            </w:r>
            <w:proofErr w:type="gramEnd"/>
          </w:p>
          <w:tbl>
            <w:tblPr>
              <w:tblW w:w="77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6"/>
              <w:gridCol w:w="4040"/>
            </w:tblGrid>
            <w:tr w:rsidR="00E57734" w:rsidRPr="00E57734" w14:paraId="06FDEBF9" w14:textId="77777777" w:rsidTr="00715E7C">
              <w:tc>
                <w:tcPr>
                  <w:tcW w:w="3736"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06999EE9" w14:textId="77777777"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sidRPr="00E57734">
                    <w:rPr>
                      <w:rFonts w:ascii="等线" w:eastAsia="等线" w:hAnsi="等线" w:cs="Times New Roman" w:hint="eastAsia"/>
                      <w:kern w:val="0"/>
                      <w:sz w:val="22"/>
                    </w:rPr>
                    <w:t>Scenario </w:t>
                  </w:r>
                </w:p>
              </w:tc>
              <w:tc>
                <w:tcPr>
                  <w:tcW w:w="4040" w:type="dxa"/>
                  <w:tcBorders>
                    <w:top w:val="single" w:sz="6" w:space="0" w:color="000000"/>
                    <w:left w:val="nil"/>
                    <w:bottom w:val="single" w:sz="6" w:space="0" w:color="000000"/>
                    <w:right w:val="single" w:sz="6" w:space="0" w:color="000000"/>
                  </w:tcBorders>
                  <w:shd w:val="clear" w:color="auto" w:fill="D9D9D9" w:themeFill="background1" w:themeFillShade="D9"/>
                  <w:hideMark/>
                </w:tcPr>
                <w:p w14:paraId="4E720385" w14:textId="08AA489B" w:rsidR="00E57734" w:rsidRPr="00E57734" w:rsidRDefault="00E57734" w:rsidP="00E57734">
                  <w:pPr>
                    <w:widowControl/>
                    <w:spacing w:after="0"/>
                    <w:textAlignment w:val="baseline"/>
                    <w:rPr>
                      <w:rFonts w:ascii="Times New Roman" w:eastAsia="Times New Roman" w:hAnsi="Times New Roman" w:cs="Times New Roman"/>
                      <w:kern w:val="0"/>
                      <w:sz w:val="24"/>
                      <w:szCs w:val="24"/>
                    </w:rPr>
                  </w:pPr>
                  <w:r>
                    <w:rPr>
                      <w:rFonts w:ascii="等线" w:eastAsia="等线" w:hAnsi="等线" w:cs="Times New Roman"/>
                      <w:kern w:val="0"/>
                      <w:sz w:val="22"/>
                    </w:rPr>
                    <w:t>Header</w:t>
                  </w:r>
                  <w:r w:rsidRPr="00E57734">
                    <w:rPr>
                      <w:rFonts w:ascii="等线" w:eastAsia="等线" w:hAnsi="等线" w:cs="Times New Roman" w:hint="eastAsia"/>
                      <w:kern w:val="0"/>
                      <w:sz w:val="22"/>
                    </w:rPr>
                    <w:t> Shown in APP  </w:t>
                  </w:r>
                </w:p>
              </w:tc>
            </w:tr>
            <w:tr w:rsidR="00E57734" w:rsidRPr="00E57734" w14:paraId="516B6A0E" w14:textId="77777777" w:rsidTr="00715E7C">
              <w:tc>
                <w:tcPr>
                  <w:tcW w:w="3736" w:type="dxa"/>
                  <w:tcBorders>
                    <w:top w:val="nil"/>
                    <w:left w:val="single" w:sz="6" w:space="0" w:color="000000"/>
                    <w:bottom w:val="single" w:sz="6" w:space="0" w:color="000000"/>
                    <w:right w:val="single" w:sz="6" w:space="0" w:color="000000"/>
                  </w:tcBorders>
                  <w:shd w:val="clear" w:color="auto" w:fill="auto"/>
                  <w:hideMark/>
                </w:tcPr>
                <w:p w14:paraId="56525D16" w14:textId="77777777" w:rsidR="00E57734" w:rsidRPr="00170B86" w:rsidRDefault="00E57734" w:rsidP="00E57734">
                  <w:pPr>
                    <w:widowControl/>
                    <w:spacing w:after="0"/>
                    <w:textAlignment w:val="baseline"/>
                    <w:rPr>
                      <w:rFonts w:ascii="Times New Roman" w:eastAsia="Times New Roman" w:hAnsi="Times New Roman" w:cs="Times New Roman"/>
                      <w:kern w:val="0"/>
                      <w:sz w:val="20"/>
                      <w:szCs w:val="20"/>
                    </w:rPr>
                  </w:pPr>
                  <w:r w:rsidRPr="00170B86">
                    <w:rPr>
                      <w:rFonts w:ascii="等线" w:eastAsia="等线" w:hAnsi="等线" w:cs="Times New Roman" w:hint="eastAsia"/>
                      <w:kern w:val="0"/>
                      <w:sz w:val="20"/>
                      <w:szCs w:val="20"/>
                    </w:rPr>
                    <w:t>Use credit when place order </w:t>
                  </w:r>
                </w:p>
              </w:tc>
              <w:tc>
                <w:tcPr>
                  <w:tcW w:w="4040" w:type="dxa"/>
                  <w:tcBorders>
                    <w:top w:val="nil"/>
                    <w:left w:val="nil"/>
                    <w:bottom w:val="single" w:sz="6" w:space="0" w:color="000000"/>
                    <w:right w:val="single" w:sz="6" w:space="0" w:color="000000"/>
                  </w:tcBorders>
                  <w:shd w:val="clear" w:color="auto" w:fill="auto"/>
                  <w:hideMark/>
                </w:tcPr>
                <w:p w14:paraId="30CA0696" w14:textId="77777777" w:rsidR="00E57734" w:rsidRPr="00170B86" w:rsidRDefault="00E57734" w:rsidP="00E57734">
                  <w:pPr>
                    <w:widowControl/>
                    <w:spacing w:after="0"/>
                    <w:textAlignment w:val="baseline"/>
                    <w:rPr>
                      <w:rFonts w:ascii="Times New Roman" w:eastAsia="Times New Roman" w:hAnsi="Times New Roman" w:cs="Times New Roman"/>
                      <w:kern w:val="0"/>
                      <w:sz w:val="20"/>
                      <w:szCs w:val="20"/>
                    </w:rPr>
                  </w:pPr>
                  <w:r w:rsidRPr="00170B86">
                    <w:rPr>
                      <w:rFonts w:ascii="等线" w:eastAsia="等线" w:hAnsi="等线" w:cs="Times New Roman" w:hint="eastAsia"/>
                      <w:kern w:val="0"/>
                      <w:sz w:val="20"/>
                      <w:szCs w:val="20"/>
                    </w:rPr>
                    <w:t>Order </w:t>
                  </w:r>
                </w:p>
              </w:tc>
            </w:tr>
            <w:tr w:rsidR="00E57734" w:rsidRPr="00E57734" w14:paraId="64195589" w14:textId="77777777" w:rsidTr="00715E7C">
              <w:tc>
                <w:tcPr>
                  <w:tcW w:w="3736" w:type="dxa"/>
                  <w:tcBorders>
                    <w:top w:val="nil"/>
                    <w:left w:val="single" w:sz="6" w:space="0" w:color="000000"/>
                    <w:bottom w:val="single" w:sz="6" w:space="0" w:color="000000"/>
                    <w:right w:val="single" w:sz="6" w:space="0" w:color="000000"/>
                  </w:tcBorders>
                  <w:shd w:val="clear" w:color="auto" w:fill="auto"/>
                  <w:hideMark/>
                </w:tcPr>
                <w:p w14:paraId="20D07274" w14:textId="77777777" w:rsidR="00E57734" w:rsidRPr="00170B86" w:rsidRDefault="00E57734" w:rsidP="00E57734">
                  <w:pPr>
                    <w:widowControl/>
                    <w:spacing w:after="0"/>
                    <w:textAlignment w:val="baseline"/>
                    <w:rPr>
                      <w:rFonts w:ascii="Times New Roman" w:eastAsia="Times New Roman" w:hAnsi="Times New Roman" w:cs="Times New Roman"/>
                      <w:kern w:val="0"/>
                      <w:sz w:val="20"/>
                      <w:szCs w:val="20"/>
                    </w:rPr>
                  </w:pPr>
                  <w:r w:rsidRPr="00170B86">
                    <w:rPr>
                      <w:rFonts w:ascii="等线" w:eastAsia="等线" w:hAnsi="等线" w:cs="Times New Roman" w:hint="eastAsia"/>
                      <w:kern w:val="0"/>
                      <w:sz w:val="20"/>
                      <w:szCs w:val="20"/>
                    </w:rPr>
                    <w:t xml:space="preserve">Credit was deactivated by </w:t>
                  </w:r>
                  <w:proofErr w:type="gramStart"/>
                  <w:r w:rsidRPr="00170B86">
                    <w:rPr>
                      <w:rFonts w:ascii="等线" w:eastAsia="等线" w:hAnsi="等线" w:cs="Times New Roman" w:hint="eastAsia"/>
                      <w:kern w:val="0"/>
                      <w:sz w:val="20"/>
                      <w:szCs w:val="20"/>
                    </w:rPr>
                    <w:t>agent</w:t>
                  </w:r>
                  <w:proofErr w:type="gramEnd"/>
                  <w:r w:rsidRPr="00170B86">
                    <w:rPr>
                      <w:rFonts w:ascii="等线" w:eastAsia="等线" w:hAnsi="等线" w:cs="Times New Roman" w:hint="eastAsia"/>
                      <w:kern w:val="0"/>
                      <w:sz w:val="20"/>
                      <w:szCs w:val="20"/>
                    </w:rPr>
                    <w:t> </w:t>
                  </w:r>
                </w:p>
                <w:p w14:paraId="77C39E09" w14:textId="77777777" w:rsidR="00E57734" w:rsidRPr="00170B86" w:rsidRDefault="00E57734" w:rsidP="00E57734">
                  <w:pPr>
                    <w:widowControl/>
                    <w:spacing w:after="0"/>
                    <w:textAlignment w:val="baseline"/>
                    <w:rPr>
                      <w:rFonts w:ascii="Times New Roman" w:eastAsia="Times New Roman" w:hAnsi="Times New Roman" w:cs="Times New Roman"/>
                      <w:kern w:val="0"/>
                      <w:sz w:val="20"/>
                      <w:szCs w:val="20"/>
                    </w:rPr>
                  </w:pPr>
                  <w:r w:rsidRPr="00170B86">
                    <w:rPr>
                      <w:rFonts w:ascii="等线" w:eastAsia="等线" w:hAnsi="等线" w:cs="Times New Roman" w:hint="eastAsia"/>
                      <w:kern w:val="0"/>
                      <w:sz w:val="20"/>
                      <w:szCs w:val="20"/>
                    </w:rPr>
                    <w:t>(Maybe it is added incorrectly) </w:t>
                  </w:r>
                </w:p>
              </w:tc>
              <w:tc>
                <w:tcPr>
                  <w:tcW w:w="4040" w:type="dxa"/>
                  <w:tcBorders>
                    <w:top w:val="nil"/>
                    <w:left w:val="nil"/>
                    <w:bottom w:val="single" w:sz="6" w:space="0" w:color="000000"/>
                    <w:right w:val="single" w:sz="6" w:space="0" w:color="000000"/>
                  </w:tcBorders>
                  <w:shd w:val="clear" w:color="auto" w:fill="auto"/>
                  <w:hideMark/>
                </w:tcPr>
                <w:p w14:paraId="2692AD91" w14:textId="2352E2C9" w:rsidR="00E57734" w:rsidRPr="00170B86" w:rsidRDefault="00E57734" w:rsidP="00E57734">
                  <w:pPr>
                    <w:widowControl/>
                    <w:spacing w:after="0"/>
                    <w:textAlignment w:val="baseline"/>
                    <w:rPr>
                      <w:rFonts w:ascii="Times New Roman" w:eastAsia="Times New Roman" w:hAnsi="Times New Roman" w:cs="Times New Roman"/>
                      <w:kern w:val="0"/>
                      <w:sz w:val="20"/>
                      <w:szCs w:val="20"/>
                    </w:rPr>
                  </w:pPr>
                  <w:r w:rsidRPr="00170B86">
                    <w:rPr>
                      <w:rFonts w:ascii="等线" w:eastAsia="等线" w:hAnsi="等线" w:cs="Times New Roman" w:hint="eastAsia"/>
                      <w:color w:val="FF0000"/>
                      <w:kern w:val="0"/>
                      <w:sz w:val="20"/>
                      <w:szCs w:val="20"/>
                    </w:rPr>
                    <w:t>Do not show, remove original credit from account too </w:t>
                  </w:r>
                  <w:r w:rsidRPr="00170B86">
                    <w:rPr>
                      <w:rFonts w:ascii="等线" w:eastAsia="等线" w:hAnsi="等线" w:cs="Times New Roman" w:hint="eastAsia"/>
                      <w:kern w:val="0"/>
                      <w:sz w:val="20"/>
                      <w:szCs w:val="20"/>
                    </w:rPr>
                    <w:t> </w:t>
                  </w:r>
                </w:p>
              </w:tc>
            </w:tr>
            <w:tr w:rsidR="00E57734" w:rsidRPr="00E57734" w14:paraId="1D999D63" w14:textId="77777777" w:rsidTr="00715E7C">
              <w:tc>
                <w:tcPr>
                  <w:tcW w:w="3736" w:type="dxa"/>
                  <w:tcBorders>
                    <w:top w:val="nil"/>
                    <w:left w:val="single" w:sz="6" w:space="0" w:color="000000"/>
                    <w:bottom w:val="single" w:sz="6" w:space="0" w:color="000000"/>
                    <w:right w:val="single" w:sz="6" w:space="0" w:color="000000"/>
                  </w:tcBorders>
                  <w:shd w:val="clear" w:color="auto" w:fill="auto"/>
                  <w:hideMark/>
                </w:tcPr>
                <w:p w14:paraId="3AF35C03" w14:textId="77777777" w:rsidR="00E57734" w:rsidRPr="00170B86" w:rsidRDefault="00E57734" w:rsidP="00E57734">
                  <w:pPr>
                    <w:widowControl/>
                    <w:spacing w:after="0"/>
                    <w:textAlignment w:val="baseline"/>
                    <w:rPr>
                      <w:rFonts w:ascii="Times New Roman" w:eastAsia="Times New Roman" w:hAnsi="Times New Roman" w:cs="Times New Roman"/>
                      <w:kern w:val="0"/>
                      <w:sz w:val="20"/>
                      <w:szCs w:val="20"/>
                    </w:rPr>
                  </w:pPr>
                  <w:r w:rsidRPr="00170B86">
                    <w:rPr>
                      <w:rFonts w:ascii="等线" w:eastAsia="等线" w:hAnsi="等线" w:cs="Times New Roman" w:hint="eastAsia"/>
                      <w:kern w:val="0"/>
                      <w:sz w:val="20"/>
                      <w:szCs w:val="20"/>
                    </w:rPr>
                    <w:t>Expired, fully expired </w:t>
                  </w:r>
                </w:p>
              </w:tc>
              <w:tc>
                <w:tcPr>
                  <w:tcW w:w="4040" w:type="dxa"/>
                  <w:tcBorders>
                    <w:top w:val="nil"/>
                    <w:left w:val="nil"/>
                    <w:bottom w:val="single" w:sz="6" w:space="0" w:color="000000"/>
                    <w:right w:val="single" w:sz="6" w:space="0" w:color="000000"/>
                  </w:tcBorders>
                  <w:shd w:val="clear" w:color="auto" w:fill="auto"/>
                  <w:hideMark/>
                </w:tcPr>
                <w:p w14:paraId="7CA33E4A" w14:textId="20C47CFB" w:rsidR="00E57734" w:rsidRPr="00170B86" w:rsidRDefault="00E57734" w:rsidP="00E57734">
                  <w:pPr>
                    <w:widowControl/>
                    <w:spacing w:after="0"/>
                    <w:textAlignment w:val="baseline"/>
                    <w:rPr>
                      <w:rFonts w:ascii="Times New Roman" w:eastAsia="Times New Roman" w:hAnsi="Times New Roman" w:cs="Times New Roman"/>
                      <w:kern w:val="0"/>
                      <w:sz w:val="20"/>
                      <w:szCs w:val="20"/>
                    </w:rPr>
                  </w:pPr>
                  <w:r w:rsidRPr="00170B86">
                    <w:rPr>
                      <w:rFonts w:ascii="等线" w:eastAsia="等线" w:hAnsi="等线" w:cs="Times New Roman" w:hint="eastAsia"/>
                      <w:kern w:val="0"/>
                      <w:sz w:val="20"/>
                      <w:szCs w:val="20"/>
                    </w:rPr>
                    <w:t>Do not show this history, nor the original create credit history</w:t>
                  </w:r>
                  <w:r w:rsidR="00C60E0C">
                    <w:rPr>
                      <w:rFonts w:ascii="等线" w:eastAsia="等线" w:hAnsi="等线" w:cs="Times New Roman"/>
                      <w:kern w:val="0"/>
                      <w:sz w:val="20"/>
                      <w:szCs w:val="20"/>
                    </w:rPr>
                    <w:t>.</w:t>
                  </w:r>
                  <w:r w:rsidRPr="00170B86">
                    <w:rPr>
                      <w:rFonts w:ascii="等线" w:eastAsia="等线" w:hAnsi="等线" w:cs="Times New Roman" w:hint="eastAsia"/>
                      <w:kern w:val="0"/>
                      <w:sz w:val="20"/>
                      <w:szCs w:val="20"/>
                    </w:rPr>
                    <w:t> </w:t>
                  </w:r>
                </w:p>
              </w:tc>
            </w:tr>
            <w:tr w:rsidR="00E57734" w:rsidRPr="00E57734" w14:paraId="698027BB" w14:textId="77777777" w:rsidTr="00715E7C">
              <w:tc>
                <w:tcPr>
                  <w:tcW w:w="3736" w:type="dxa"/>
                  <w:tcBorders>
                    <w:top w:val="nil"/>
                    <w:left w:val="single" w:sz="6" w:space="0" w:color="000000"/>
                    <w:bottom w:val="single" w:sz="4" w:space="0" w:color="auto"/>
                    <w:right w:val="single" w:sz="6" w:space="0" w:color="000000"/>
                  </w:tcBorders>
                  <w:shd w:val="clear" w:color="auto" w:fill="auto"/>
                  <w:hideMark/>
                </w:tcPr>
                <w:p w14:paraId="2937A639" w14:textId="77777777" w:rsidR="00E57734" w:rsidRPr="00170B86" w:rsidRDefault="00E57734" w:rsidP="00E57734">
                  <w:pPr>
                    <w:widowControl/>
                    <w:spacing w:after="0"/>
                    <w:textAlignment w:val="baseline"/>
                    <w:rPr>
                      <w:rFonts w:ascii="Times New Roman" w:eastAsia="Times New Roman" w:hAnsi="Times New Roman" w:cs="Times New Roman"/>
                      <w:kern w:val="0"/>
                      <w:sz w:val="20"/>
                      <w:szCs w:val="20"/>
                    </w:rPr>
                  </w:pPr>
                  <w:r w:rsidRPr="00170B86">
                    <w:rPr>
                      <w:rFonts w:ascii="等线" w:eastAsia="等线" w:hAnsi="等线" w:cs="Times New Roman" w:hint="eastAsia"/>
                      <w:kern w:val="0"/>
                      <w:sz w:val="20"/>
                      <w:szCs w:val="20"/>
                    </w:rPr>
                    <w:t>Expired, partially expired </w:t>
                  </w:r>
                </w:p>
              </w:tc>
              <w:tc>
                <w:tcPr>
                  <w:tcW w:w="4040" w:type="dxa"/>
                  <w:tcBorders>
                    <w:top w:val="nil"/>
                    <w:left w:val="nil"/>
                    <w:bottom w:val="single" w:sz="4" w:space="0" w:color="auto"/>
                    <w:right w:val="single" w:sz="6" w:space="0" w:color="000000"/>
                  </w:tcBorders>
                  <w:shd w:val="clear" w:color="auto" w:fill="auto"/>
                  <w:hideMark/>
                </w:tcPr>
                <w:p w14:paraId="56F0A894" w14:textId="03AA9DC7" w:rsidR="00E57734" w:rsidRPr="00F3449F" w:rsidRDefault="00430FA6" w:rsidP="00F3449F">
                  <w:r w:rsidRPr="00F3449F">
                    <w:rPr>
                      <w:rFonts w:hint="eastAsia"/>
                    </w:rPr>
                    <w:t xml:space="preserve">Do not show </w:t>
                  </w:r>
                  <w:r w:rsidR="00CB4577" w:rsidRPr="00F3449F">
                    <w:t xml:space="preserve">the expired </w:t>
                  </w:r>
                  <w:r w:rsidRPr="00F3449F">
                    <w:rPr>
                      <w:rFonts w:hint="eastAsia"/>
                    </w:rPr>
                    <w:t xml:space="preserve">history, </w:t>
                  </w:r>
                  <w:proofErr w:type="gramStart"/>
                  <w:r w:rsidRPr="00F3449F">
                    <w:rPr>
                      <w:rFonts w:hint="eastAsia"/>
                    </w:rPr>
                    <w:t>no</w:t>
                  </w:r>
                  <w:proofErr w:type="gramEnd"/>
                  <w:r w:rsidRPr="00F3449F">
                    <w:rPr>
                      <w:rFonts w:hint="eastAsia"/>
                    </w:rPr>
                    <w:t xml:space="preserve"> the original</w:t>
                  </w:r>
                  <w:r w:rsidR="00A25C4E">
                    <w:t xml:space="preserve"> </w:t>
                  </w:r>
                  <w:r w:rsidRPr="00F3449F">
                    <w:rPr>
                      <w:rFonts w:hint="eastAsia"/>
                    </w:rPr>
                    <w:t>create</w:t>
                  </w:r>
                  <w:r w:rsidR="00A25C4E">
                    <w:t xml:space="preserve"> </w:t>
                  </w:r>
                  <w:r w:rsidRPr="00F3449F">
                    <w:rPr>
                      <w:rFonts w:hint="eastAsia"/>
                    </w:rPr>
                    <w:t>credit history</w:t>
                  </w:r>
                  <w:r w:rsidRPr="00F3449F">
                    <w:t>,</w:t>
                  </w:r>
                  <w:r w:rsidR="007D6D38" w:rsidRPr="00F3449F">
                    <w:t xml:space="preserve"> </w:t>
                  </w:r>
                  <w:r w:rsidR="00B86A3D" w:rsidRPr="00F3449F">
                    <w:t xml:space="preserve">no </w:t>
                  </w:r>
                  <w:r w:rsidR="00CB4557" w:rsidRPr="00F3449F">
                    <w:t xml:space="preserve">the deduction of </w:t>
                  </w:r>
                  <w:r w:rsidR="00EF566D">
                    <w:t xml:space="preserve">this </w:t>
                  </w:r>
                  <w:r w:rsidR="00CB4557" w:rsidRPr="00F3449F">
                    <w:t>credit records</w:t>
                  </w:r>
                  <w:r w:rsidR="007D6D38" w:rsidRPr="00F3449F">
                    <w:t xml:space="preserve"> </w:t>
                  </w:r>
                </w:p>
              </w:tc>
            </w:tr>
            <w:tr w:rsidR="00715E7C" w:rsidRPr="00E57734" w14:paraId="17475CBF" w14:textId="77777777" w:rsidTr="00715E7C">
              <w:tc>
                <w:tcPr>
                  <w:tcW w:w="3736" w:type="dxa"/>
                  <w:tcBorders>
                    <w:top w:val="nil"/>
                    <w:left w:val="single" w:sz="6" w:space="0" w:color="000000"/>
                    <w:bottom w:val="single" w:sz="4" w:space="0" w:color="auto"/>
                    <w:right w:val="single" w:sz="6" w:space="0" w:color="000000"/>
                  </w:tcBorders>
                  <w:shd w:val="clear" w:color="auto" w:fill="auto"/>
                </w:tcPr>
                <w:p w14:paraId="2E701AA2" w14:textId="6AC092F8" w:rsidR="00715E7C" w:rsidRPr="00170B86" w:rsidRDefault="00715E7C" w:rsidP="00715E7C">
                  <w:pPr>
                    <w:widowControl/>
                    <w:spacing w:after="0"/>
                    <w:textAlignment w:val="baseline"/>
                    <w:rPr>
                      <w:rFonts w:ascii="等线" w:eastAsia="等线" w:hAnsi="等线" w:cs="Times New Roman"/>
                      <w:kern w:val="0"/>
                      <w:sz w:val="20"/>
                      <w:szCs w:val="20"/>
                    </w:rPr>
                  </w:pPr>
                  <w:r>
                    <w:rPr>
                      <w:rFonts w:ascii="等线" w:eastAsia="等线" w:hAnsi="等线" w:cs="Times New Roman"/>
                      <w:kern w:val="0"/>
                      <w:sz w:val="20"/>
                      <w:szCs w:val="20"/>
                    </w:rPr>
                    <w:t>U</w:t>
                  </w:r>
                  <w:r w:rsidRPr="00170B86">
                    <w:rPr>
                      <w:rFonts w:ascii="等线" w:eastAsia="等线" w:hAnsi="等线" w:cs="Times New Roman"/>
                      <w:kern w:val="0"/>
                      <w:sz w:val="20"/>
                      <w:szCs w:val="20"/>
                    </w:rPr>
                    <w:t>sed completely</w:t>
                  </w:r>
                </w:p>
              </w:tc>
              <w:tc>
                <w:tcPr>
                  <w:tcW w:w="4040" w:type="dxa"/>
                  <w:tcBorders>
                    <w:top w:val="nil"/>
                    <w:left w:val="nil"/>
                    <w:bottom w:val="single" w:sz="4" w:space="0" w:color="auto"/>
                    <w:right w:val="single" w:sz="6" w:space="0" w:color="000000"/>
                  </w:tcBorders>
                  <w:shd w:val="clear" w:color="auto" w:fill="auto"/>
                </w:tcPr>
                <w:p w14:paraId="1DBA832F" w14:textId="78D3344B" w:rsidR="00715E7C" w:rsidRPr="00F3449F" w:rsidRDefault="00715E7C" w:rsidP="00715E7C">
                  <w:r w:rsidRPr="00170B86">
                    <w:rPr>
                      <w:rFonts w:ascii="等线" w:eastAsia="等线" w:hAnsi="等线" w:cs="Times New Roman" w:hint="eastAsia"/>
                      <w:kern w:val="0"/>
                      <w:sz w:val="20"/>
                      <w:szCs w:val="20"/>
                    </w:rPr>
                    <w:t>Do not show this history, nor the original create credit history </w:t>
                  </w:r>
                  <w:r w:rsidRPr="00170B86">
                    <w:rPr>
                      <w:rFonts w:ascii="等线" w:eastAsia="等线" w:hAnsi="等线" w:cs="Times New Roman"/>
                      <w:kern w:val="0"/>
                      <w:sz w:val="20"/>
                      <w:szCs w:val="20"/>
                    </w:rPr>
                    <w:t>and any of the deduction of this credit records</w:t>
                  </w:r>
                  <w:r>
                    <w:rPr>
                      <w:rFonts w:ascii="等线" w:eastAsia="等线" w:hAnsi="等线" w:cs="Times New Roman"/>
                      <w:kern w:val="0"/>
                      <w:sz w:val="20"/>
                      <w:szCs w:val="20"/>
                    </w:rPr>
                    <w:t>.</w:t>
                  </w:r>
                </w:p>
              </w:tc>
            </w:tr>
          </w:tbl>
          <w:p w14:paraId="7DCAC062" w14:textId="77777777" w:rsidR="00E43A63" w:rsidRPr="00E43A63" w:rsidRDefault="00E57734" w:rsidP="00E43A63">
            <w:pPr>
              <w:widowControl/>
              <w:spacing w:after="0"/>
              <w:textAlignment w:val="baseline"/>
              <w:rPr>
                <w:ins w:id="920" w:author="Nancy Liu" w:date="2020-06-30T14:49:00Z"/>
                <w:rFonts w:ascii="等线" w:eastAsia="等线" w:hAnsi="等线" w:cs="Times New Roman"/>
                <w:kern w:val="0"/>
                <w:sz w:val="20"/>
                <w:szCs w:val="20"/>
              </w:rPr>
            </w:pPr>
            <w:r w:rsidRPr="00E57734">
              <w:rPr>
                <w:rFonts w:ascii="等线" w:eastAsia="等线" w:hAnsi="等线" w:cs="Segoe UI" w:hint="eastAsia"/>
                <w:kern w:val="0"/>
                <w:sz w:val="22"/>
              </w:rPr>
              <w:lastRenderedPageBreak/>
              <w:t> </w:t>
            </w:r>
            <w:proofErr w:type="gramStart"/>
            <w:r w:rsidR="00E43A63" w:rsidRPr="00E43A63">
              <w:rPr>
                <w:rFonts w:ascii="等线" w:eastAsia="等线" w:hAnsi="等线" w:cs="Times New Roman"/>
                <w:kern w:val="0"/>
                <w:sz w:val="20"/>
                <w:szCs w:val="20"/>
              </w:rPr>
              <w:t>As a general rule</w:t>
            </w:r>
            <w:proofErr w:type="gramEnd"/>
            <w:r w:rsidR="00E43A63" w:rsidRPr="00E43A63">
              <w:rPr>
                <w:rFonts w:ascii="等线" w:eastAsia="等线" w:hAnsi="等线" w:cs="Times New Roman"/>
                <w:kern w:val="0"/>
                <w:sz w:val="20"/>
                <w:szCs w:val="20"/>
              </w:rPr>
              <w:t xml:space="preserve">, if the available credit for a customer = $0.00, then there should be no credit transactions listed in the history below. </w:t>
            </w:r>
          </w:p>
          <w:p w14:paraId="66436ADB" w14:textId="77777777" w:rsidR="00E43A63" w:rsidRPr="00E43A63" w:rsidRDefault="00E43A63" w:rsidP="00E43A63">
            <w:pPr>
              <w:widowControl/>
              <w:spacing w:after="0"/>
              <w:textAlignment w:val="baseline"/>
              <w:rPr>
                <w:del w:id="921" w:author="Nancy Liu" w:date="2020-09-01T17:58:00Z"/>
                <w:rFonts w:ascii="等线" w:eastAsia="等线" w:hAnsi="等线" w:cs="Times New Roman"/>
                <w:kern w:val="0"/>
                <w:sz w:val="20"/>
                <w:szCs w:val="20"/>
              </w:rPr>
            </w:pPr>
            <w:r w:rsidRPr="00E43A63">
              <w:rPr>
                <w:rFonts w:ascii="等线" w:eastAsia="等线" w:hAnsi="等线" w:cs="Times New Roman"/>
                <w:kern w:val="0"/>
                <w:sz w:val="20"/>
                <w:szCs w:val="20"/>
              </w:rPr>
              <w:t xml:space="preserve">As a general rule, the “expire” line item should never show up on a customer’s transaction history since it </w:t>
            </w:r>
            <w:proofErr w:type="gramStart"/>
            <w:r w:rsidRPr="00E43A63">
              <w:rPr>
                <w:rFonts w:ascii="等线" w:eastAsia="等线" w:hAnsi="等线" w:cs="Times New Roman"/>
                <w:kern w:val="0"/>
                <w:sz w:val="20"/>
                <w:szCs w:val="20"/>
              </w:rPr>
              <w:t>would be immediately be</w:t>
            </w:r>
            <w:proofErr w:type="gramEnd"/>
            <w:r w:rsidRPr="00E43A63">
              <w:rPr>
                <w:rFonts w:ascii="等线" w:eastAsia="等线" w:hAnsi="等线" w:cs="Times New Roman"/>
                <w:kern w:val="0"/>
                <w:sz w:val="20"/>
                <w:szCs w:val="20"/>
              </w:rPr>
              <w:t xml:space="preserve"> cleared along with the original amount. </w:t>
            </w:r>
          </w:p>
          <w:p w14:paraId="74811556" w14:textId="77777777" w:rsidR="00E57734" w:rsidRPr="00E43A63" w:rsidDel="0011453E" w:rsidRDefault="00E57734" w:rsidP="00E57734">
            <w:pPr>
              <w:widowControl/>
              <w:spacing w:after="0"/>
              <w:textAlignment w:val="baseline"/>
              <w:rPr>
                <w:del w:id="922" w:author="Nancy Liu" w:date="2020-06-30T14:50:00Z"/>
                <w:rFonts w:ascii="Segoe UI" w:eastAsia="Times New Roman" w:hAnsi="Segoe UI" w:cs="Segoe UI"/>
                <w:kern w:val="0"/>
                <w:sz w:val="18"/>
                <w:szCs w:val="18"/>
              </w:rPr>
            </w:pPr>
          </w:p>
          <w:p w14:paraId="16E0C629" w14:textId="77777777" w:rsidR="00E57734" w:rsidRPr="00E57734" w:rsidDel="0011453E" w:rsidRDefault="00E57734" w:rsidP="00407764">
            <w:pPr>
              <w:rPr>
                <w:del w:id="923" w:author="Nancy Liu" w:date="2020-06-30T14:50:00Z"/>
              </w:rPr>
            </w:pPr>
          </w:p>
          <w:p w14:paraId="0E73C376" w14:textId="77777777" w:rsidR="00E57734" w:rsidRPr="007D6D38" w:rsidDel="0011453E" w:rsidRDefault="00E57734" w:rsidP="00407764">
            <w:pPr>
              <w:rPr>
                <w:del w:id="924" w:author="Nancy Liu" w:date="2020-06-30T14:50:00Z"/>
              </w:rPr>
            </w:pPr>
          </w:p>
          <w:p w14:paraId="16E57CBE" w14:textId="58699F29" w:rsidR="00BC078B" w:rsidRPr="00CD7BFF" w:rsidRDefault="00BC078B" w:rsidP="00407764"/>
        </w:tc>
      </w:tr>
      <w:tr w:rsidR="00394AA9" w:rsidRPr="00452515" w14:paraId="220BB768" w14:textId="77777777" w:rsidTr="002C682C">
        <w:tc>
          <w:tcPr>
            <w:tcW w:w="8008" w:type="dxa"/>
          </w:tcPr>
          <w:p w14:paraId="00C1B364" w14:textId="77777777" w:rsidR="00394AA9" w:rsidRPr="00317B6E" w:rsidRDefault="00394AA9" w:rsidP="002C682C">
            <w:pPr>
              <w:rPr>
                <w:rFonts w:ascii="Arial" w:hAnsi="Arial" w:cs="Arial"/>
                <w:sz w:val="20"/>
                <w:szCs w:val="20"/>
              </w:rPr>
            </w:pPr>
            <w:r w:rsidRPr="00452515">
              <w:rPr>
                <w:rFonts w:ascii="Arial" w:hAnsi="Arial" w:cs="Arial"/>
                <w:sz w:val="20"/>
                <w:szCs w:val="20"/>
              </w:rPr>
              <w:lastRenderedPageBreak/>
              <w:t>Extend Scenario:</w:t>
            </w:r>
          </w:p>
        </w:tc>
      </w:tr>
      <w:tr w:rsidR="00394AA9" w:rsidRPr="00452515" w14:paraId="12E2853F" w14:textId="77777777" w:rsidTr="002C682C">
        <w:tc>
          <w:tcPr>
            <w:tcW w:w="8008" w:type="dxa"/>
          </w:tcPr>
          <w:p w14:paraId="3687CD7A" w14:textId="77777777" w:rsidR="00394AA9" w:rsidRPr="00317B6E" w:rsidRDefault="00394AA9" w:rsidP="002C682C">
            <w:pPr>
              <w:rPr>
                <w:rFonts w:ascii="Arial" w:hAnsi="Arial" w:cs="Arial"/>
                <w:sz w:val="20"/>
                <w:szCs w:val="20"/>
              </w:rPr>
            </w:pPr>
            <w:r w:rsidRPr="00452515">
              <w:rPr>
                <w:rFonts w:ascii="Arial" w:hAnsi="Arial" w:cs="Arial"/>
                <w:sz w:val="20"/>
                <w:szCs w:val="20"/>
              </w:rPr>
              <w:t>Exception Scenario:</w:t>
            </w:r>
          </w:p>
        </w:tc>
      </w:tr>
      <w:tr w:rsidR="00394AA9" w:rsidRPr="00452515" w14:paraId="077217FC" w14:textId="77777777" w:rsidTr="002C682C">
        <w:tc>
          <w:tcPr>
            <w:tcW w:w="8008" w:type="dxa"/>
          </w:tcPr>
          <w:p w14:paraId="171E7B6F" w14:textId="77777777" w:rsidR="00394AA9" w:rsidRPr="00452515" w:rsidRDefault="00394AA9" w:rsidP="002C682C">
            <w:pPr>
              <w:rPr>
                <w:rFonts w:ascii="Arial" w:hAnsi="Arial" w:cs="Arial"/>
                <w:sz w:val="20"/>
                <w:szCs w:val="20"/>
              </w:rPr>
            </w:pPr>
            <w:r w:rsidRPr="00452515">
              <w:rPr>
                <w:rFonts w:ascii="Arial" w:hAnsi="Arial" w:cs="Arial"/>
                <w:sz w:val="20"/>
                <w:szCs w:val="20"/>
              </w:rPr>
              <w:t>Notes:</w:t>
            </w:r>
          </w:p>
        </w:tc>
      </w:tr>
      <w:tr w:rsidR="00394AA9" w:rsidRPr="00452515" w14:paraId="38428ED7" w14:textId="77777777" w:rsidTr="002C682C">
        <w:tc>
          <w:tcPr>
            <w:tcW w:w="8008" w:type="dxa"/>
          </w:tcPr>
          <w:p w14:paraId="3F0EDD0A" w14:textId="77777777" w:rsidR="00394AA9" w:rsidRPr="00452515" w:rsidRDefault="00394AA9" w:rsidP="002C682C">
            <w:pPr>
              <w:rPr>
                <w:rFonts w:ascii="Arial" w:hAnsi="Arial" w:cs="Arial"/>
                <w:sz w:val="20"/>
                <w:szCs w:val="20"/>
              </w:rPr>
            </w:pPr>
            <w:r w:rsidRPr="00452515">
              <w:rPr>
                <w:rFonts w:ascii="Arial" w:hAnsi="Arial" w:cs="Arial"/>
                <w:sz w:val="20"/>
                <w:szCs w:val="20"/>
              </w:rPr>
              <w:t>Q/A:</w:t>
            </w:r>
          </w:p>
        </w:tc>
      </w:tr>
    </w:tbl>
    <w:p w14:paraId="6C6EAF83" w14:textId="77777777" w:rsidR="00394AA9" w:rsidRPr="00630803" w:rsidRDefault="00394AA9" w:rsidP="00394AA9"/>
    <w:p w14:paraId="629DBB16" w14:textId="77777777" w:rsidR="00394AA9" w:rsidRPr="00630803" w:rsidRDefault="00394AA9" w:rsidP="00394AA9"/>
    <w:p w14:paraId="3D98E023" w14:textId="4551978C" w:rsidR="00394AA9" w:rsidRDefault="00CF6E6F" w:rsidP="00BA0B80">
      <w:pPr>
        <w:pStyle w:val="Heading3"/>
        <w:numPr>
          <w:ilvl w:val="2"/>
          <w:numId w:val="289"/>
        </w:numPr>
      </w:pPr>
      <w:r w:rsidRPr="00452515">
        <w:t>UC0</w:t>
      </w:r>
      <w:r>
        <w:t>7-1</w:t>
      </w:r>
      <w:r w:rsidR="00715E7C">
        <w:t>0</w:t>
      </w:r>
      <w:r>
        <w:t xml:space="preserve"> </w:t>
      </w:r>
      <w:r w:rsidR="00EA0F85">
        <w:t>Change Email</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A0F85" w:rsidRPr="00452515" w14:paraId="2637C36C" w14:textId="77777777" w:rsidTr="0011520C">
        <w:tc>
          <w:tcPr>
            <w:tcW w:w="8008" w:type="dxa"/>
          </w:tcPr>
          <w:p w14:paraId="391CF034" w14:textId="50F53ADC" w:rsidR="00EA0F85" w:rsidRPr="00452515" w:rsidRDefault="00EA0F85" w:rsidP="0011520C">
            <w:pPr>
              <w:rPr>
                <w:rFonts w:ascii="Arial" w:hAnsi="Arial" w:cs="Arial"/>
                <w:sz w:val="20"/>
                <w:szCs w:val="20"/>
              </w:rPr>
            </w:pPr>
            <w:r w:rsidRPr="00452515">
              <w:rPr>
                <w:rFonts w:ascii="Arial" w:hAnsi="Arial" w:cs="Arial"/>
                <w:sz w:val="20"/>
                <w:szCs w:val="20"/>
              </w:rPr>
              <w:t>UC0</w:t>
            </w:r>
            <w:r>
              <w:rPr>
                <w:rFonts w:ascii="Arial" w:hAnsi="Arial" w:cs="Arial"/>
                <w:sz w:val="20"/>
                <w:szCs w:val="20"/>
              </w:rPr>
              <w:t>7-1</w:t>
            </w:r>
            <w:r w:rsidR="00715E7C">
              <w:rPr>
                <w:rFonts w:ascii="Arial" w:hAnsi="Arial" w:cs="Arial"/>
                <w:sz w:val="20"/>
                <w:szCs w:val="20"/>
              </w:rPr>
              <w:t>0</w:t>
            </w:r>
            <w:r w:rsidR="00BD25EA">
              <w:t xml:space="preserve"> Change Email</w:t>
            </w:r>
          </w:p>
        </w:tc>
      </w:tr>
      <w:tr w:rsidR="00EA0F85" w:rsidRPr="00452515" w14:paraId="0CE9ABF6" w14:textId="77777777" w:rsidTr="0011520C">
        <w:tc>
          <w:tcPr>
            <w:tcW w:w="8008" w:type="dxa"/>
          </w:tcPr>
          <w:p w14:paraId="4450D97B" w14:textId="77777777" w:rsidR="00EA0F85" w:rsidRDefault="00EA0F85" w:rsidP="0011520C">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434"/>
              <w:gridCol w:w="1276"/>
              <w:gridCol w:w="4819"/>
            </w:tblGrid>
            <w:tr w:rsidR="00EA0F85" w14:paraId="7D1BBA9B" w14:textId="77777777" w:rsidTr="0011520C">
              <w:tc>
                <w:tcPr>
                  <w:tcW w:w="1434" w:type="dxa"/>
                </w:tcPr>
                <w:p w14:paraId="6CB415F4" w14:textId="77777777" w:rsidR="00EA0F85" w:rsidRDefault="00EA0F85" w:rsidP="0011520C">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53BB1C6A" w14:textId="77777777" w:rsidR="00EA0F85" w:rsidRDefault="00EA0F85" w:rsidP="0011520C">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4C3DE234" w14:textId="77777777" w:rsidR="00EA0F85" w:rsidRDefault="00EA0F85" w:rsidP="0011520C">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EA0F85" w14:paraId="2C5066F7" w14:textId="77777777" w:rsidTr="0011520C">
              <w:tc>
                <w:tcPr>
                  <w:tcW w:w="1434" w:type="dxa"/>
                </w:tcPr>
                <w:p w14:paraId="2BD2C4B8" w14:textId="09FA8FE9" w:rsidR="00EA0F85" w:rsidRDefault="00EA0F85" w:rsidP="0011520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w:t>
                  </w:r>
                  <w:r w:rsidR="00BD25EA">
                    <w:rPr>
                      <w:rFonts w:ascii="Arial" w:hAnsi="Arial" w:cs="Arial"/>
                      <w:sz w:val="20"/>
                      <w:szCs w:val="20"/>
                    </w:rPr>
                    <w:t>20</w:t>
                  </w:r>
                  <w:r>
                    <w:rPr>
                      <w:rFonts w:ascii="Arial" w:hAnsi="Arial" w:cs="Arial"/>
                      <w:sz w:val="20"/>
                      <w:szCs w:val="20"/>
                    </w:rPr>
                    <w:t>.</w:t>
                  </w:r>
                  <w:r w:rsidR="00BD25EA">
                    <w:rPr>
                      <w:rFonts w:ascii="Arial" w:hAnsi="Arial" w:cs="Arial"/>
                      <w:sz w:val="20"/>
                      <w:szCs w:val="20"/>
                    </w:rPr>
                    <w:t>5</w:t>
                  </w:r>
                  <w:r>
                    <w:rPr>
                      <w:rFonts w:ascii="Arial" w:hAnsi="Arial" w:cs="Arial"/>
                      <w:sz w:val="20"/>
                      <w:szCs w:val="20"/>
                    </w:rPr>
                    <w:t>.</w:t>
                  </w:r>
                  <w:r w:rsidR="00BD25EA">
                    <w:rPr>
                      <w:rFonts w:ascii="Arial" w:hAnsi="Arial" w:cs="Arial"/>
                      <w:sz w:val="20"/>
                      <w:szCs w:val="20"/>
                    </w:rPr>
                    <w:t>25</w:t>
                  </w:r>
                </w:p>
              </w:tc>
              <w:tc>
                <w:tcPr>
                  <w:tcW w:w="1276" w:type="dxa"/>
                </w:tcPr>
                <w:p w14:paraId="4FD19CC9" w14:textId="091AE814" w:rsidR="00EA0F85" w:rsidRDefault="00BD25EA" w:rsidP="0011520C">
                  <w:pPr>
                    <w:spacing w:after="0"/>
                    <w:rPr>
                      <w:rFonts w:ascii="Arial" w:hAnsi="Arial" w:cs="Arial"/>
                      <w:sz w:val="20"/>
                      <w:szCs w:val="20"/>
                    </w:rPr>
                  </w:pPr>
                  <w:r>
                    <w:rPr>
                      <w:rFonts w:ascii="Arial" w:hAnsi="Arial" w:cs="Arial"/>
                      <w:sz w:val="20"/>
                      <w:szCs w:val="20"/>
                    </w:rPr>
                    <w:t>Nancy</w:t>
                  </w:r>
                </w:p>
              </w:tc>
              <w:tc>
                <w:tcPr>
                  <w:tcW w:w="4819" w:type="dxa"/>
                </w:tcPr>
                <w:p w14:paraId="3778B1F9" w14:textId="77777777" w:rsidR="00EA0F85" w:rsidRDefault="00EA0F85" w:rsidP="0011520C">
                  <w:pPr>
                    <w:spacing w:after="0"/>
                    <w:rPr>
                      <w:rFonts w:ascii="Arial" w:hAnsi="Arial" w:cs="Arial"/>
                      <w:sz w:val="20"/>
                      <w:szCs w:val="20"/>
                    </w:rPr>
                  </w:pPr>
                  <w:r>
                    <w:rPr>
                      <w:rFonts w:ascii="Arial" w:hAnsi="Arial" w:cs="Arial"/>
                      <w:sz w:val="20"/>
                      <w:szCs w:val="20"/>
                    </w:rPr>
                    <w:t>First version</w:t>
                  </w:r>
                </w:p>
              </w:tc>
            </w:tr>
            <w:tr w:rsidR="00EA0F85" w14:paraId="388DE14E" w14:textId="77777777" w:rsidTr="0011520C">
              <w:tc>
                <w:tcPr>
                  <w:tcW w:w="1434" w:type="dxa"/>
                </w:tcPr>
                <w:p w14:paraId="238ACC7A" w14:textId="77777777" w:rsidR="00EA0F85" w:rsidRDefault="00EA0F85" w:rsidP="0011520C">
                  <w:pPr>
                    <w:spacing w:after="0"/>
                    <w:rPr>
                      <w:rFonts w:ascii="Arial" w:hAnsi="Arial" w:cs="Arial"/>
                      <w:sz w:val="20"/>
                      <w:szCs w:val="20"/>
                    </w:rPr>
                  </w:pPr>
                </w:p>
              </w:tc>
              <w:tc>
                <w:tcPr>
                  <w:tcW w:w="1276" w:type="dxa"/>
                </w:tcPr>
                <w:p w14:paraId="1ED32762" w14:textId="77777777" w:rsidR="00EA0F85" w:rsidRDefault="00EA0F85" w:rsidP="0011520C">
                  <w:pPr>
                    <w:spacing w:after="0"/>
                    <w:rPr>
                      <w:rFonts w:ascii="Arial" w:hAnsi="Arial" w:cs="Arial"/>
                      <w:sz w:val="20"/>
                      <w:szCs w:val="20"/>
                    </w:rPr>
                  </w:pPr>
                </w:p>
              </w:tc>
              <w:tc>
                <w:tcPr>
                  <w:tcW w:w="4819" w:type="dxa"/>
                </w:tcPr>
                <w:p w14:paraId="259AA3E2" w14:textId="77777777" w:rsidR="00EA0F85" w:rsidRDefault="00EA0F85" w:rsidP="0011520C">
                  <w:pPr>
                    <w:spacing w:after="0"/>
                    <w:rPr>
                      <w:rFonts w:ascii="Arial" w:hAnsi="Arial" w:cs="Arial"/>
                      <w:sz w:val="20"/>
                      <w:szCs w:val="20"/>
                    </w:rPr>
                  </w:pPr>
                </w:p>
              </w:tc>
            </w:tr>
            <w:tr w:rsidR="00EA0F85" w14:paraId="1F9E3B4C" w14:textId="77777777" w:rsidTr="0011520C">
              <w:tc>
                <w:tcPr>
                  <w:tcW w:w="1434" w:type="dxa"/>
                </w:tcPr>
                <w:p w14:paraId="36093CC3" w14:textId="77777777" w:rsidR="00EA0F85" w:rsidRDefault="00EA0F85" w:rsidP="0011520C">
                  <w:pPr>
                    <w:spacing w:after="0"/>
                    <w:rPr>
                      <w:rFonts w:ascii="Arial" w:hAnsi="Arial" w:cs="Arial"/>
                      <w:sz w:val="20"/>
                      <w:szCs w:val="20"/>
                    </w:rPr>
                  </w:pPr>
                </w:p>
              </w:tc>
              <w:tc>
                <w:tcPr>
                  <w:tcW w:w="1276" w:type="dxa"/>
                </w:tcPr>
                <w:p w14:paraId="1B6CCD00" w14:textId="77777777" w:rsidR="00EA0F85" w:rsidRDefault="00EA0F85" w:rsidP="0011520C">
                  <w:pPr>
                    <w:spacing w:after="0"/>
                    <w:rPr>
                      <w:rFonts w:ascii="Arial" w:hAnsi="Arial" w:cs="Arial"/>
                      <w:sz w:val="20"/>
                      <w:szCs w:val="20"/>
                    </w:rPr>
                  </w:pPr>
                </w:p>
              </w:tc>
              <w:tc>
                <w:tcPr>
                  <w:tcW w:w="4819" w:type="dxa"/>
                </w:tcPr>
                <w:p w14:paraId="38012968" w14:textId="77777777" w:rsidR="00EA0F85" w:rsidRDefault="00EA0F85" w:rsidP="0011520C">
                  <w:pPr>
                    <w:spacing w:after="0"/>
                    <w:rPr>
                      <w:rFonts w:ascii="Arial" w:hAnsi="Arial" w:cs="Arial"/>
                      <w:sz w:val="20"/>
                      <w:szCs w:val="20"/>
                    </w:rPr>
                  </w:pPr>
                </w:p>
              </w:tc>
            </w:tr>
            <w:tr w:rsidR="00EA0F85" w14:paraId="2FA702CA" w14:textId="77777777" w:rsidTr="0011520C">
              <w:tc>
                <w:tcPr>
                  <w:tcW w:w="1434" w:type="dxa"/>
                </w:tcPr>
                <w:p w14:paraId="14559526" w14:textId="77777777" w:rsidR="00EA0F85" w:rsidRDefault="00EA0F85" w:rsidP="0011520C">
                  <w:pPr>
                    <w:spacing w:after="0"/>
                    <w:rPr>
                      <w:rFonts w:ascii="Arial" w:hAnsi="Arial" w:cs="Arial"/>
                      <w:sz w:val="20"/>
                      <w:szCs w:val="20"/>
                    </w:rPr>
                  </w:pPr>
                </w:p>
              </w:tc>
              <w:tc>
                <w:tcPr>
                  <w:tcW w:w="1276" w:type="dxa"/>
                </w:tcPr>
                <w:p w14:paraId="324791AC" w14:textId="77777777" w:rsidR="00EA0F85" w:rsidRDefault="00EA0F85" w:rsidP="0011520C">
                  <w:pPr>
                    <w:spacing w:after="0"/>
                    <w:rPr>
                      <w:rFonts w:ascii="Arial" w:hAnsi="Arial" w:cs="Arial"/>
                      <w:sz w:val="20"/>
                      <w:szCs w:val="20"/>
                    </w:rPr>
                  </w:pPr>
                </w:p>
              </w:tc>
              <w:tc>
                <w:tcPr>
                  <w:tcW w:w="4819" w:type="dxa"/>
                </w:tcPr>
                <w:p w14:paraId="7EAC362B" w14:textId="77777777" w:rsidR="00EA0F85" w:rsidRDefault="00EA0F85" w:rsidP="0011520C">
                  <w:pPr>
                    <w:spacing w:after="0"/>
                    <w:rPr>
                      <w:rFonts w:ascii="Arial" w:hAnsi="Arial" w:cs="Arial"/>
                      <w:sz w:val="20"/>
                      <w:szCs w:val="20"/>
                    </w:rPr>
                  </w:pPr>
                </w:p>
              </w:tc>
            </w:tr>
          </w:tbl>
          <w:p w14:paraId="502DECFE" w14:textId="77777777" w:rsidR="00EA0F85" w:rsidRDefault="00EA0F85" w:rsidP="0011520C">
            <w:pPr>
              <w:rPr>
                <w:rFonts w:ascii="Arial" w:hAnsi="Arial" w:cs="Arial"/>
                <w:sz w:val="20"/>
                <w:szCs w:val="20"/>
              </w:rPr>
            </w:pPr>
          </w:p>
        </w:tc>
      </w:tr>
      <w:tr w:rsidR="00EA0F85" w:rsidRPr="00452515" w14:paraId="1302A61E" w14:textId="77777777" w:rsidTr="0011520C">
        <w:tc>
          <w:tcPr>
            <w:tcW w:w="8008" w:type="dxa"/>
          </w:tcPr>
          <w:p w14:paraId="7B76AE1E" w14:textId="77777777" w:rsidR="00EA0F85" w:rsidRPr="00452515" w:rsidRDefault="00EA0F85" w:rsidP="0011520C">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Customers</w:t>
            </w:r>
          </w:p>
        </w:tc>
      </w:tr>
      <w:tr w:rsidR="00EA0F85" w:rsidRPr="00EE32CB" w14:paraId="324BAD54" w14:textId="77777777" w:rsidTr="0011520C">
        <w:tc>
          <w:tcPr>
            <w:tcW w:w="8008" w:type="dxa"/>
          </w:tcPr>
          <w:p w14:paraId="67AB920E" w14:textId="77777777" w:rsidR="00EA0F85" w:rsidRDefault="00EA0F85" w:rsidP="0011520C">
            <w:pPr>
              <w:rPr>
                <w:rFonts w:ascii="Arial" w:hAnsi="Arial" w:cs="Arial"/>
                <w:sz w:val="20"/>
                <w:szCs w:val="20"/>
              </w:rPr>
            </w:pPr>
            <w:r w:rsidRPr="00452515">
              <w:rPr>
                <w:rFonts w:ascii="Arial" w:hAnsi="Arial" w:cs="Arial"/>
                <w:sz w:val="20"/>
                <w:szCs w:val="20"/>
              </w:rPr>
              <w:t xml:space="preserve">Pre-Condition: </w:t>
            </w:r>
          </w:p>
          <w:p w14:paraId="29CCD672" w14:textId="28F01275" w:rsidR="00EA0F85" w:rsidRPr="006D2526" w:rsidRDefault="008460CA" w:rsidP="0011520C">
            <w:pPr>
              <w:spacing w:after="0"/>
            </w:pPr>
            <w:r>
              <w:rPr>
                <w:rFonts w:hint="eastAsia"/>
              </w:rPr>
              <w:t>A</w:t>
            </w:r>
            <w:r>
              <w:t xml:space="preserve"> </w:t>
            </w:r>
            <w:r>
              <w:rPr>
                <w:rFonts w:hint="eastAsia"/>
              </w:rPr>
              <w:t>c</w:t>
            </w:r>
            <w:r>
              <w:t xml:space="preserve">ustomer </w:t>
            </w:r>
            <w:r>
              <w:rPr>
                <w:rFonts w:hint="eastAsia"/>
              </w:rPr>
              <w:t>is</w:t>
            </w:r>
            <w:r>
              <w:t xml:space="preserve"> </w:t>
            </w:r>
            <w:r>
              <w:rPr>
                <w:rFonts w:hint="eastAsia"/>
              </w:rPr>
              <w:t>login</w:t>
            </w:r>
            <w:r>
              <w:t xml:space="preserve"> </w:t>
            </w:r>
            <w:r>
              <w:rPr>
                <w:rFonts w:hint="eastAsia"/>
              </w:rPr>
              <w:t>and</w:t>
            </w:r>
            <w:r>
              <w:t xml:space="preserve"> goes to </w:t>
            </w:r>
            <w:r w:rsidR="00AE3276" w:rsidRPr="0059398C">
              <w:t>main profile account page</w:t>
            </w:r>
            <w:r w:rsidR="00AB080D">
              <w:t xml:space="preserve"> and click </w:t>
            </w:r>
            <w:r w:rsidR="00AD6754" w:rsidRPr="00AD6754">
              <w:t>the content bar of email</w:t>
            </w:r>
            <w:r w:rsidR="00F123D9">
              <w:t>.</w:t>
            </w:r>
          </w:p>
        </w:tc>
      </w:tr>
      <w:tr w:rsidR="00EA0F85" w:rsidRPr="00452515" w14:paraId="0A12BF23" w14:textId="77777777" w:rsidTr="0011520C">
        <w:tc>
          <w:tcPr>
            <w:tcW w:w="8008" w:type="dxa"/>
          </w:tcPr>
          <w:p w14:paraId="1C454829" w14:textId="0F111414" w:rsidR="00EA0F85" w:rsidRDefault="00EA0F85" w:rsidP="0011520C">
            <w:pPr>
              <w:rPr>
                <w:rFonts w:ascii="Arial" w:hAnsi="Arial"/>
                <w:sz w:val="20"/>
                <w:szCs w:val="20"/>
              </w:rPr>
            </w:pPr>
            <w:r w:rsidRPr="00103C0C">
              <w:rPr>
                <w:rFonts w:ascii="Arial" w:hAnsi="Arial" w:hint="eastAsia"/>
                <w:sz w:val="20"/>
                <w:szCs w:val="20"/>
              </w:rPr>
              <w:t>Main Scenario:</w:t>
            </w:r>
          </w:p>
          <w:p w14:paraId="28EDFBCD" w14:textId="4DF8D2FD" w:rsidR="00EA0F85" w:rsidRDefault="00DF4F0C" w:rsidP="00371721">
            <w:pPr>
              <w:rPr>
                <w:noProof/>
              </w:rPr>
            </w:pPr>
            <w:r>
              <w:rPr>
                <w:noProof/>
              </w:rPr>
              <w:lastRenderedPageBreak/>
              <w:drawing>
                <wp:inline distT="0" distB="0" distL="0" distR="0" wp14:anchorId="35B54658" wp14:editId="0658714B">
                  <wp:extent cx="3246401" cy="5403048"/>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246401" cy="5403048"/>
                          </a:xfrm>
                          <a:prstGeom prst="rect">
                            <a:avLst/>
                          </a:prstGeom>
                        </pic:spPr>
                      </pic:pic>
                    </a:graphicData>
                  </a:graphic>
                </wp:inline>
              </w:drawing>
            </w:r>
            <w:r w:rsidR="00EF25A9">
              <w:rPr>
                <w:noProof/>
              </w:rPr>
              <w:t xml:space="preserve"> </w:t>
            </w:r>
            <w:r w:rsidR="00EF25A9">
              <w:rPr>
                <w:noProof/>
              </w:rPr>
              <w:lastRenderedPageBreak/>
              <w:drawing>
                <wp:inline distT="0" distB="0" distL="0" distR="0" wp14:anchorId="2A54FC15" wp14:editId="19578793">
                  <wp:extent cx="3154953" cy="5936494"/>
                  <wp:effectExtent l="0" t="0" r="762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154953" cy="5936494"/>
                          </a:xfrm>
                          <a:prstGeom prst="rect">
                            <a:avLst/>
                          </a:prstGeom>
                        </pic:spPr>
                      </pic:pic>
                    </a:graphicData>
                  </a:graphic>
                </wp:inline>
              </w:drawing>
            </w:r>
          </w:p>
          <w:p w14:paraId="4061CDAB" w14:textId="593A93C5" w:rsidR="00FF0A7F" w:rsidRPr="00ED7322" w:rsidRDefault="00FF0A7F" w:rsidP="00ED7322">
            <w:pPr>
              <w:rPr>
                <w:rFonts w:ascii="Arial" w:hAnsi="Arial"/>
                <w:sz w:val="20"/>
                <w:szCs w:val="20"/>
              </w:rPr>
            </w:pPr>
            <w:proofErr w:type="gramStart"/>
            <w:r>
              <w:rPr>
                <w:rFonts w:ascii="Arial" w:hAnsi="Arial" w:hint="eastAsia"/>
                <w:sz w:val="20"/>
                <w:szCs w:val="20"/>
              </w:rPr>
              <w:t>W</w:t>
            </w:r>
            <w:r>
              <w:rPr>
                <w:rFonts w:ascii="Arial" w:hAnsi="Arial"/>
                <w:sz w:val="20"/>
                <w:szCs w:val="20"/>
              </w:rPr>
              <w:t>ork Flow</w:t>
            </w:r>
            <w:proofErr w:type="gramEnd"/>
            <w:r>
              <w:rPr>
                <w:rFonts w:ascii="Arial" w:hAnsi="Arial"/>
                <w:sz w:val="20"/>
                <w:szCs w:val="20"/>
              </w:rPr>
              <w:t>:</w:t>
            </w:r>
          </w:p>
          <w:p w14:paraId="1E5FAC1A" w14:textId="7D727866" w:rsidR="00D3195C" w:rsidRPr="00D3195C" w:rsidRDefault="00FF0A7F" w:rsidP="00D3195C">
            <w:pPr>
              <w:widowControl/>
              <w:numPr>
                <w:ilvl w:val="0"/>
                <w:numId w:val="290"/>
              </w:numPr>
              <w:spacing w:before="100" w:beforeAutospacing="1" w:after="100" w:afterAutospacing="1"/>
              <w:ind w:left="0"/>
              <w:jc w:val="left"/>
              <w:rPr>
                <w:rFonts w:ascii="Arial" w:eastAsia="宋体" w:hAnsi="Arial" w:cs="Arial"/>
                <w:color w:val="333333"/>
                <w:kern w:val="0"/>
                <w:szCs w:val="21"/>
              </w:rPr>
            </w:pPr>
            <w:r>
              <w:rPr>
                <w:rFonts w:ascii="Arial" w:eastAsia="宋体" w:hAnsi="Arial" w:cs="Arial"/>
                <w:color w:val="333333"/>
                <w:kern w:val="0"/>
                <w:szCs w:val="21"/>
              </w:rPr>
              <w:t xml:space="preserve">1) </w:t>
            </w:r>
            <w:proofErr w:type="gramStart"/>
            <w:r w:rsidR="00202702">
              <w:rPr>
                <w:rFonts w:ascii="Arial" w:eastAsia="宋体" w:hAnsi="Arial" w:cs="Arial"/>
                <w:color w:val="333333"/>
                <w:kern w:val="0"/>
                <w:szCs w:val="21"/>
              </w:rPr>
              <w:t>U</w:t>
            </w:r>
            <w:r w:rsidR="00D3195C" w:rsidRPr="00D3195C">
              <w:rPr>
                <w:rFonts w:ascii="Arial" w:eastAsia="宋体" w:hAnsi="Arial" w:cs="Arial"/>
                <w:color w:val="333333"/>
                <w:kern w:val="0"/>
                <w:szCs w:val="21"/>
              </w:rPr>
              <w:t>ser</w:t>
            </w:r>
            <w:proofErr w:type="gramEnd"/>
            <w:r w:rsidR="00D3195C" w:rsidRPr="00D3195C">
              <w:rPr>
                <w:rFonts w:ascii="Arial" w:eastAsia="宋体" w:hAnsi="Arial" w:cs="Arial"/>
                <w:color w:val="333333"/>
                <w:kern w:val="0"/>
                <w:szCs w:val="21"/>
              </w:rPr>
              <w:t xml:space="preserve"> click email content on account profile screen</w:t>
            </w:r>
          </w:p>
          <w:p w14:paraId="21F49A19" w14:textId="5205C89C" w:rsidR="00772486" w:rsidRPr="00452841" w:rsidRDefault="00FF0A7F" w:rsidP="00ED7322">
            <w:pPr>
              <w:widowControl/>
              <w:numPr>
                <w:ilvl w:val="0"/>
                <w:numId w:val="291"/>
              </w:numPr>
              <w:spacing w:before="100" w:beforeAutospacing="1" w:after="100" w:afterAutospacing="1"/>
              <w:ind w:left="0"/>
              <w:jc w:val="left"/>
              <w:rPr>
                <w:rFonts w:ascii="Arial" w:eastAsia="宋体" w:hAnsi="Arial" w:cs="Arial"/>
                <w:color w:val="333333"/>
                <w:kern w:val="0"/>
                <w:szCs w:val="21"/>
              </w:rPr>
            </w:pPr>
            <w:r>
              <w:rPr>
                <w:rFonts w:ascii="Arial" w:eastAsia="宋体" w:hAnsi="Arial" w:cs="Arial"/>
                <w:color w:val="333333"/>
                <w:kern w:val="0"/>
                <w:szCs w:val="21"/>
              </w:rPr>
              <w:t xml:space="preserve">2) </w:t>
            </w:r>
            <w:proofErr w:type="gramStart"/>
            <w:r w:rsidR="00202702">
              <w:rPr>
                <w:rFonts w:ascii="Arial" w:eastAsia="宋体" w:hAnsi="Arial" w:cs="Arial"/>
                <w:color w:val="333333"/>
                <w:kern w:val="0"/>
                <w:szCs w:val="21"/>
              </w:rPr>
              <w:t>U</w:t>
            </w:r>
            <w:r w:rsidR="00D3195C" w:rsidRPr="00D3195C">
              <w:rPr>
                <w:rFonts w:ascii="Arial" w:eastAsia="宋体" w:hAnsi="Arial" w:cs="Arial"/>
                <w:color w:val="333333"/>
                <w:kern w:val="0"/>
                <w:szCs w:val="21"/>
              </w:rPr>
              <w:t>ser</w:t>
            </w:r>
            <w:proofErr w:type="gramEnd"/>
            <w:r w:rsidR="00D3195C" w:rsidRPr="00D3195C">
              <w:rPr>
                <w:rFonts w:ascii="Arial" w:eastAsia="宋体" w:hAnsi="Arial" w:cs="Arial"/>
                <w:color w:val="333333"/>
                <w:kern w:val="0"/>
                <w:szCs w:val="21"/>
              </w:rPr>
              <w:t xml:space="preserve"> delete the current email and re-enter a new email</w:t>
            </w:r>
            <w:r w:rsidR="009939A3">
              <w:rPr>
                <w:rFonts w:ascii="Arial" w:eastAsia="宋体" w:hAnsi="Arial" w:cs="Arial" w:hint="eastAsia"/>
                <w:color w:val="333333"/>
                <w:kern w:val="0"/>
                <w:szCs w:val="21"/>
              </w:rPr>
              <w:t>,</w:t>
            </w:r>
            <w:r w:rsidR="007C10D8">
              <w:rPr>
                <w:rFonts w:ascii="Arial" w:eastAsia="宋体" w:hAnsi="Arial" w:cs="Arial"/>
                <w:color w:val="333333"/>
                <w:kern w:val="0"/>
                <w:szCs w:val="21"/>
              </w:rPr>
              <w:t xml:space="preserve"> </w:t>
            </w:r>
            <w:r w:rsidR="00D3195C" w:rsidRPr="009939A3">
              <w:rPr>
                <w:rFonts w:ascii="Arial" w:eastAsia="宋体" w:hAnsi="Arial" w:cs="Arial"/>
                <w:color w:val="333333"/>
                <w:kern w:val="0"/>
                <w:szCs w:val="21"/>
              </w:rPr>
              <w:t xml:space="preserve">to save changes, user </w:t>
            </w:r>
            <w:r w:rsidR="00D3195C" w:rsidRPr="00452841">
              <w:rPr>
                <w:rFonts w:ascii="Arial" w:eastAsia="宋体" w:hAnsi="Arial" w:cs="Arial"/>
                <w:color w:val="333333"/>
                <w:kern w:val="0"/>
                <w:szCs w:val="21"/>
              </w:rPr>
              <w:t>click CTA “SAVE”</w:t>
            </w:r>
            <w:r w:rsidR="00827746" w:rsidRPr="00452841">
              <w:rPr>
                <w:rFonts w:ascii="Arial" w:eastAsia="宋体" w:hAnsi="Arial" w:cs="Arial"/>
                <w:color w:val="333333"/>
                <w:kern w:val="0"/>
                <w:szCs w:val="21"/>
              </w:rPr>
              <w:t>.</w:t>
            </w:r>
          </w:p>
          <w:p w14:paraId="76D2F5CB" w14:textId="5C5B564F" w:rsidR="00216519" w:rsidRDefault="00772486" w:rsidP="00216519">
            <w:pPr>
              <w:widowControl/>
              <w:numPr>
                <w:ilvl w:val="0"/>
                <w:numId w:val="292"/>
              </w:numPr>
              <w:spacing w:before="100" w:beforeAutospacing="1" w:after="100" w:afterAutospacing="1"/>
              <w:ind w:left="0"/>
              <w:jc w:val="left"/>
              <w:rPr>
                <w:rFonts w:ascii="Arial" w:eastAsia="宋体" w:hAnsi="Arial" w:cs="Arial"/>
                <w:color w:val="333333"/>
                <w:kern w:val="0"/>
                <w:szCs w:val="21"/>
              </w:rPr>
            </w:pPr>
            <w:r>
              <w:rPr>
                <w:rFonts w:ascii="Arial" w:eastAsia="宋体" w:hAnsi="Arial" w:cs="Arial"/>
                <w:color w:val="333333"/>
                <w:kern w:val="0"/>
                <w:szCs w:val="21"/>
              </w:rPr>
              <w:t>3)</w:t>
            </w:r>
            <w:r w:rsidR="00827746">
              <w:rPr>
                <w:rFonts w:ascii="Arial" w:eastAsia="宋体" w:hAnsi="Arial" w:cs="Arial"/>
                <w:color w:val="333333"/>
                <w:kern w:val="0"/>
                <w:szCs w:val="21"/>
              </w:rPr>
              <w:t xml:space="preserve"> </w:t>
            </w:r>
            <w:r>
              <w:rPr>
                <w:rFonts w:ascii="Arial" w:eastAsia="宋体" w:hAnsi="Arial" w:cs="Arial"/>
                <w:color w:val="333333"/>
                <w:kern w:val="0"/>
                <w:szCs w:val="21"/>
              </w:rPr>
              <w:t xml:space="preserve">Check </w:t>
            </w:r>
            <w:r w:rsidR="00AF0AC7" w:rsidRPr="00AF0AC7">
              <w:rPr>
                <w:rFonts w:ascii="Arial" w:eastAsia="宋体" w:hAnsi="Arial" w:cs="Arial"/>
                <w:color w:val="333333"/>
                <w:kern w:val="0"/>
                <w:szCs w:val="21"/>
              </w:rPr>
              <w:t xml:space="preserve">the validity of </w:t>
            </w:r>
            <w:r w:rsidR="00AF0AC7">
              <w:rPr>
                <w:rFonts w:ascii="Arial" w:eastAsia="宋体" w:hAnsi="Arial" w:cs="Arial"/>
                <w:color w:val="333333"/>
                <w:kern w:val="0"/>
                <w:szCs w:val="21"/>
              </w:rPr>
              <w:t xml:space="preserve">the new </w:t>
            </w:r>
            <w:r w:rsidR="00AF0AC7" w:rsidRPr="00AF0AC7">
              <w:rPr>
                <w:rFonts w:ascii="Arial" w:eastAsia="宋体" w:hAnsi="Arial" w:cs="Arial"/>
                <w:color w:val="333333"/>
                <w:kern w:val="0"/>
                <w:szCs w:val="21"/>
              </w:rPr>
              <w:t>email address</w:t>
            </w:r>
            <w:r w:rsidR="00EA46F4">
              <w:rPr>
                <w:rFonts w:ascii="Arial" w:eastAsia="宋体" w:hAnsi="Arial" w:cs="Arial"/>
                <w:color w:val="333333"/>
                <w:kern w:val="0"/>
                <w:szCs w:val="21"/>
              </w:rPr>
              <w:t xml:space="preserve"> follow the email check rule of the user case</w:t>
            </w:r>
            <w:r w:rsidR="009939A3">
              <w:rPr>
                <w:rFonts w:ascii="Arial" w:eastAsia="宋体" w:hAnsi="Arial" w:cs="Arial"/>
                <w:color w:val="333333"/>
                <w:kern w:val="0"/>
                <w:szCs w:val="21"/>
              </w:rPr>
              <w:t xml:space="preserve"> </w:t>
            </w:r>
            <w:r w:rsidR="00EA46F4">
              <w:rPr>
                <w:rFonts w:ascii="Arial" w:eastAsia="宋体" w:hAnsi="Arial" w:cs="Arial"/>
                <w:color w:val="333333"/>
                <w:kern w:val="0"/>
                <w:szCs w:val="21"/>
              </w:rPr>
              <w:t>“</w:t>
            </w:r>
            <w:r w:rsidR="00EA46F4">
              <w:rPr>
                <w:rFonts w:ascii="Arial" w:hAnsi="Arial" w:hint="eastAsia"/>
                <w:sz w:val="20"/>
                <w:szCs w:val="20"/>
              </w:rPr>
              <w:t>Create</w:t>
            </w:r>
            <w:r w:rsidR="00EA46F4">
              <w:rPr>
                <w:rFonts w:ascii="Arial" w:hAnsi="Arial"/>
                <w:sz w:val="20"/>
                <w:szCs w:val="20"/>
              </w:rPr>
              <w:t xml:space="preserve"> an account</w:t>
            </w:r>
            <w:r w:rsidR="00EA46F4">
              <w:rPr>
                <w:rFonts w:ascii="Arial" w:eastAsia="宋体" w:hAnsi="Arial" w:cs="Arial"/>
                <w:color w:val="333333"/>
                <w:kern w:val="0"/>
                <w:szCs w:val="21"/>
              </w:rPr>
              <w:t>”.</w:t>
            </w:r>
            <w:r w:rsidR="002878D2">
              <w:rPr>
                <w:rFonts w:ascii="Arial" w:eastAsia="宋体" w:hAnsi="Arial" w:cs="Arial"/>
                <w:color w:val="333333"/>
                <w:kern w:val="0"/>
                <w:szCs w:val="21"/>
              </w:rPr>
              <w:t xml:space="preserve"> </w:t>
            </w:r>
            <w:r w:rsidR="00216519">
              <w:rPr>
                <w:rFonts w:ascii="Arial" w:eastAsia="宋体" w:hAnsi="Arial" w:cs="Arial"/>
                <w:color w:val="333333"/>
                <w:kern w:val="0"/>
                <w:szCs w:val="21"/>
              </w:rPr>
              <w:t xml:space="preserve">  </w:t>
            </w:r>
          </w:p>
          <w:p w14:paraId="370AECE5" w14:textId="058CCD3D" w:rsidR="00216519" w:rsidRPr="00216519" w:rsidRDefault="00216519" w:rsidP="00216519">
            <w:pPr>
              <w:widowControl/>
              <w:numPr>
                <w:ilvl w:val="0"/>
                <w:numId w:val="292"/>
              </w:numPr>
              <w:spacing w:before="100" w:beforeAutospacing="1" w:after="100" w:afterAutospacing="1"/>
              <w:ind w:left="0"/>
              <w:jc w:val="left"/>
              <w:rPr>
                <w:rFonts w:ascii="Arial" w:eastAsia="宋体" w:hAnsi="Arial" w:cs="Arial"/>
                <w:color w:val="333333"/>
                <w:kern w:val="0"/>
                <w:szCs w:val="21"/>
              </w:rPr>
            </w:pPr>
            <w:r w:rsidRPr="00ED7322">
              <w:t xml:space="preserve"> if user’s new email is as same as other customer’s email,</w:t>
            </w:r>
            <w:r>
              <w:t xml:space="preserve"> </w:t>
            </w:r>
            <w:r>
              <w:rPr>
                <w:rFonts w:hint="eastAsia"/>
              </w:rPr>
              <w:t>sho</w:t>
            </w:r>
            <w:r>
              <w:t>w error message: “An account already exists for that email.” After click error message, go back to email change page.</w:t>
            </w:r>
          </w:p>
          <w:p w14:paraId="0794F05C" w14:textId="5500A90C" w:rsidR="00B72A59" w:rsidRPr="003B6E0D" w:rsidRDefault="00550443" w:rsidP="00D3195C">
            <w:pPr>
              <w:widowControl/>
              <w:numPr>
                <w:ilvl w:val="0"/>
                <w:numId w:val="293"/>
              </w:numPr>
              <w:spacing w:before="100" w:beforeAutospacing="1" w:after="100" w:afterAutospacing="1"/>
              <w:ind w:left="0"/>
              <w:jc w:val="left"/>
              <w:rPr>
                <w:rFonts w:ascii="Arial" w:hAnsi="Arial"/>
                <w:sz w:val="20"/>
                <w:szCs w:val="20"/>
              </w:rPr>
            </w:pPr>
            <w:r>
              <w:rPr>
                <w:rFonts w:ascii="Arial" w:eastAsia="宋体" w:hAnsi="Arial" w:cs="Arial"/>
                <w:color w:val="333333"/>
                <w:kern w:val="0"/>
                <w:szCs w:val="21"/>
              </w:rPr>
              <w:lastRenderedPageBreak/>
              <w:t>4</w:t>
            </w:r>
            <w:r w:rsidR="00202702">
              <w:rPr>
                <w:rFonts w:ascii="Arial" w:eastAsia="宋体" w:hAnsi="Arial" w:cs="Arial"/>
                <w:color w:val="333333"/>
                <w:kern w:val="0"/>
                <w:szCs w:val="21"/>
              </w:rPr>
              <w:t xml:space="preserve">) </w:t>
            </w:r>
            <w:r w:rsidR="00D3195C" w:rsidRPr="00D3195C">
              <w:rPr>
                <w:rFonts w:ascii="Arial" w:eastAsia="宋体" w:hAnsi="Arial" w:cs="Arial"/>
                <w:color w:val="333333"/>
                <w:kern w:val="0"/>
                <w:szCs w:val="21"/>
              </w:rPr>
              <w:t>If user clicks “&lt;</w:t>
            </w:r>
            <w:proofErr w:type="gramStart"/>
            <w:r w:rsidR="00D3195C" w:rsidRPr="00D3195C">
              <w:rPr>
                <w:rFonts w:ascii="Arial" w:eastAsia="宋体" w:hAnsi="Arial" w:cs="Arial"/>
                <w:color w:val="333333"/>
                <w:kern w:val="0"/>
                <w:szCs w:val="21"/>
              </w:rPr>
              <w:t xml:space="preserve">” </w:t>
            </w:r>
            <w:r>
              <w:rPr>
                <w:rFonts w:ascii="Arial" w:eastAsia="宋体" w:hAnsi="Arial" w:cs="Arial"/>
                <w:color w:val="333333"/>
                <w:kern w:val="0"/>
                <w:szCs w:val="21"/>
              </w:rPr>
              <w:t>,</w:t>
            </w:r>
            <w:proofErr w:type="gramEnd"/>
            <w:r>
              <w:rPr>
                <w:rFonts w:ascii="Arial" w:eastAsia="宋体" w:hAnsi="Arial" w:cs="Arial"/>
                <w:color w:val="333333"/>
                <w:kern w:val="0"/>
                <w:szCs w:val="21"/>
              </w:rPr>
              <w:t xml:space="preserve"> </w:t>
            </w:r>
            <w:r w:rsidR="00275492" w:rsidRPr="00ED7322">
              <w:rPr>
                <w:rFonts w:ascii="Arial" w:hAnsi="Arial"/>
                <w:sz w:val="20"/>
                <w:szCs w:val="20"/>
              </w:rPr>
              <w:t>show hop-up to confirm if user wants to save changes</w:t>
            </w:r>
            <w:r w:rsidR="00275492">
              <w:rPr>
                <w:rFonts w:ascii="Arial" w:hAnsi="Arial" w:hint="eastAsia"/>
                <w:sz w:val="20"/>
                <w:szCs w:val="20"/>
              </w:rPr>
              <w:t>：</w:t>
            </w:r>
          </w:p>
          <w:p w14:paraId="7634E87A" w14:textId="70D630B9" w:rsidR="002B2291" w:rsidRPr="002B2291" w:rsidRDefault="002B2291" w:rsidP="00ED7322">
            <w:r w:rsidRPr="002B2291">
              <w:t xml:space="preserve">hop up: </w:t>
            </w:r>
          </w:p>
          <w:p w14:paraId="0DCFDB29" w14:textId="320DAA09" w:rsidR="002B2291" w:rsidRPr="002B2291" w:rsidRDefault="002B2291" w:rsidP="00ED7322">
            <w:r w:rsidRPr="002B2291">
              <w:t xml:space="preserve">header: “Would you like to save your changes?” </w:t>
            </w:r>
          </w:p>
          <w:p w14:paraId="6D0B2E85" w14:textId="630947C4" w:rsidR="002B2291" w:rsidRPr="002B2291" w:rsidRDefault="002B2291" w:rsidP="00ED7322">
            <w:r w:rsidRPr="002B2291">
              <w:t xml:space="preserve">Primary CTA: “Save Changes” </w:t>
            </w:r>
          </w:p>
          <w:p w14:paraId="0884A6F3" w14:textId="6D16C713" w:rsidR="002B2291" w:rsidRPr="002B2291" w:rsidRDefault="002B2291" w:rsidP="00ED7322">
            <w:r w:rsidRPr="002B2291">
              <w:t xml:space="preserve">Secondary CTA: “Cancel”  </w:t>
            </w:r>
          </w:p>
          <w:p w14:paraId="6B2E9F29" w14:textId="0520A3F6" w:rsidR="002B2291" w:rsidRPr="002B2291" w:rsidRDefault="002B2291" w:rsidP="00ED7322">
            <w:r w:rsidRPr="002B2291">
              <w:t xml:space="preserve">Primary CTA: saves the changes made in the field and completes action of </w:t>
            </w:r>
            <w:r w:rsidR="005653CF">
              <w:t>“</w:t>
            </w:r>
            <w:proofErr w:type="gramStart"/>
            <w:r w:rsidRPr="002B2291">
              <w:t>&lt;“</w:t>
            </w:r>
            <w:proofErr w:type="gramEnd"/>
            <w:r w:rsidR="00D2177F">
              <w:rPr>
                <w:rFonts w:hint="eastAsia"/>
              </w:rPr>
              <w:t>，and</w:t>
            </w:r>
            <w:r w:rsidR="00D2177F">
              <w:t xml:space="preserve"> </w:t>
            </w:r>
            <w:r w:rsidR="00D2177F">
              <w:rPr>
                <w:rFonts w:hint="eastAsia"/>
              </w:rPr>
              <w:t>back</w:t>
            </w:r>
            <w:r w:rsidR="00D2177F">
              <w:t xml:space="preserve"> </w:t>
            </w:r>
            <w:r w:rsidR="00D2177F">
              <w:rPr>
                <w:rFonts w:hint="eastAsia"/>
              </w:rPr>
              <w:t>to</w:t>
            </w:r>
            <w:r w:rsidRPr="002B2291">
              <w:t xml:space="preserve"> the </w:t>
            </w:r>
            <w:r w:rsidR="00D2177F">
              <w:rPr>
                <w:rFonts w:hint="eastAsia"/>
              </w:rPr>
              <w:t>profile</w:t>
            </w:r>
            <w:r w:rsidR="00D2177F">
              <w:t xml:space="preserve"> </w:t>
            </w:r>
            <w:r w:rsidR="00D2177F">
              <w:rPr>
                <w:rFonts w:hint="eastAsia"/>
              </w:rPr>
              <w:t>page</w:t>
            </w:r>
            <w:r w:rsidR="00D2177F">
              <w:t>.</w:t>
            </w:r>
          </w:p>
          <w:p w14:paraId="246C4D06" w14:textId="793144E6" w:rsidR="0013127F" w:rsidRPr="00ED7322" w:rsidRDefault="002B2291" w:rsidP="00ED7322">
            <w:r w:rsidRPr="002B2291">
              <w:t xml:space="preserve">Secondary CTA: does not save changes made in field and completes the action of </w:t>
            </w:r>
            <w:r w:rsidR="005653CF">
              <w:t>“</w:t>
            </w:r>
            <w:proofErr w:type="gramStart"/>
            <w:r w:rsidRPr="002B2291">
              <w:t>&lt;“</w:t>
            </w:r>
            <w:proofErr w:type="gramEnd"/>
            <w:r w:rsidR="00E052E9">
              <w:rPr>
                <w:rFonts w:hint="eastAsia"/>
              </w:rPr>
              <w:t>，and</w:t>
            </w:r>
            <w:r w:rsidR="00E052E9">
              <w:t xml:space="preserve"> </w:t>
            </w:r>
            <w:r w:rsidR="00E052E9">
              <w:rPr>
                <w:rFonts w:hint="eastAsia"/>
              </w:rPr>
              <w:t>back</w:t>
            </w:r>
            <w:r w:rsidR="00E052E9">
              <w:t xml:space="preserve"> </w:t>
            </w:r>
            <w:r w:rsidR="00E052E9">
              <w:rPr>
                <w:rFonts w:hint="eastAsia"/>
              </w:rPr>
              <w:t>to</w:t>
            </w:r>
            <w:r w:rsidR="00E052E9">
              <w:t xml:space="preserve"> </w:t>
            </w:r>
            <w:r w:rsidR="00E052E9">
              <w:rPr>
                <w:rFonts w:hint="eastAsia"/>
              </w:rPr>
              <w:t>the</w:t>
            </w:r>
            <w:r w:rsidR="00E052E9">
              <w:t xml:space="preserve"> </w:t>
            </w:r>
            <w:r w:rsidR="00E052E9">
              <w:rPr>
                <w:rFonts w:hint="eastAsia"/>
              </w:rPr>
              <w:t>profile</w:t>
            </w:r>
            <w:r w:rsidR="00E052E9">
              <w:t xml:space="preserve"> </w:t>
            </w:r>
            <w:r w:rsidR="00E052E9">
              <w:rPr>
                <w:rFonts w:hint="eastAsia"/>
              </w:rPr>
              <w:t>page</w:t>
            </w:r>
            <w:r w:rsidR="00E052E9">
              <w:t>.</w:t>
            </w:r>
          </w:p>
          <w:p w14:paraId="4CE1B612" w14:textId="77777777" w:rsidR="00EA0F85" w:rsidRPr="00D3195C" w:rsidRDefault="00EA0F85" w:rsidP="0011520C">
            <w:pPr>
              <w:pStyle w:val="ListParagraph"/>
              <w:spacing w:after="0"/>
              <w:ind w:left="360" w:firstLineChars="0" w:firstLine="0"/>
            </w:pPr>
          </w:p>
        </w:tc>
      </w:tr>
      <w:tr w:rsidR="00EA0F85" w:rsidRPr="00452515" w14:paraId="4FED6681" w14:textId="77777777" w:rsidTr="0011520C">
        <w:tc>
          <w:tcPr>
            <w:tcW w:w="8008" w:type="dxa"/>
          </w:tcPr>
          <w:p w14:paraId="09334527" w14:textId="77777777" w:rsidR="00EA0F85" w:rsidRDefault="00EA0F85" w:rsidP="0011520C">
            <w:pPr>
              <w:rPr>
                <w:rFonts w:ascii="Arial" w:hAnsi="Arial" w:cs="Arial"/>
                <w:sz w:val="20"/>
                <w:szCs w:val="20"/>
              </w:rPr>
            </w:pPr>
            <w:r w:rsidRPr="00452515">
              <w:rPr>
                <w:rFonts w:ascii="Arial" w:hAnsi="Arial" w:cs="Arial"/>
                <w:sz w:val="20"/>
                <w:szCs w:val="20"/>
              </w:rPr>
              <w:lastRenderedPageBreak/>
              <w:t>Extend Scenario:</w:t>
            </w:r>
          </w:p>
          <w:p w14:paraId="2B5751E4" w14:textId="20426BE6" w:rsidR="00452841" w:rsidRPr="00317B6E" w:rsidRDefault="00851225" w:rsidP="0011520C">
            <w:pPr>
              <w:rPr>
                <w:rFonts w:ascii="Arial" w:hAnsi="Arial" w:cs="Arial"/>
                <w:sz w:val="20"/>
                <w:szCs w:val="20"/>
              </w:rPr>
            </w:pPr>
            <w:r w:rsidRPr="00ED7322">
              <w:t xml:space="preserve">After user updates his </w:t>
            </w:r>
            <w:r w:rsidR="00396EE5">
              <w:t>e</w:t>
            </w:r>
            <w:r w:rsidR="00396EE5" w:rsidRPr="00ED7322">
              <w:t>mail</w:t>
            </w:r>
            <w:r w:rsidRPr="00ED7322">
              <w:t xml:space="preserve">, when he login with new </w:t>
            </w:r>
            <w:r w:rsidR="00955E85">
              <w:t>E</w:t>
            </w:r>
            <w:r w:rsidRPr="00ED7322">
              <w:t>mail, he will still see all his order history, profile setting, etc</w:t>
            </w:r>
            <w:r w:rsidR="00AF1624" w:rsidRPr="00ED7322">
              <w:t>.</w:t>
            </w:r>
          </w:p>
        </w:tc>
      </w:tr>
      <w:tr w:rsidR="00EA0F85" w:rsidRPr="00452515" w14:paraId="5AC7696D" w14:textId="77777777" w:rsidTr="0011520C">
        <w:tc>
          <w:tcPr>
            <w:tcW w:w="8008" w:type="dxa"/>
          </w:tcPr>
          <w:p w14:paraId="61823210" w14:textId="77777777" w:rsidR="00EA0F85" w:rsidRPr="00317B6E" w:rsidRDefault="00EA0F85" w:rsidP="0011520C">
            <w:pPr>
              <w:rPr>
                <w:rFonts w:ascii="Arial" w:hAnsi="Arial" w:cs="Arial"/>
                <w:sz w:val="20"/>
                <w:szCs w:val="20"/>
              </w:rPr>
            </w:pPr>
            <w:r w:rsidRPr="00452515">
              <w:rPr>
                <w:rFonts w:ascii="Arial" w:hAnsi="Arial" w:cs="Arial"/>
                <w:sz w:val="20"/>
                <w:szCs w:val="20"/>
              </w:rPr>
              <w:t>Exception Scenario:</w:t>
            </w:r>
          </w:p>
        </w:tc>
      </w:tr>
      <w:tr w:rsidR="00EA0F85" w:rsidRPr="00452515" w14:paraId="212C8E53" w14:textId="77777777" w:rsidTr="0011520C">
        <w:tc>
          <w:tcPr>
            <w:tcW w:w="8008" w:type="dxa"/>
          </w:tcPr>
          <w:p w14:paraId="2F245DBB" w14:textId="77777777" w:rsidR="00EA0F85" w:rsidRPr="00452515" w:rsidRDefault="00EA0F85" w:rsidP="0011520C">
            <w:pPr>
              <w:rPr>
                <w:rFonts w:ascii="Arial" w:hAnsi="Arial" w:cs="Arial"/>
                <w:sz w:val="20"/>
                <w:szCs w:val="20"/>
              </w:rPr>
            </w:pPr>
            <w:r w:rsidRPr="00452515">
              <w:rPr>
                <w:rFonts w:ascii="Arial" w:hAnsi="Arial" w:cs="Arial"/>
                <w:sz w:val="20"/>
                <w:szCs w:val="20"/>
              </w:rPr>
              <w:t>Notes:</w:t>
            </w:r>
          </w:p>
        </w:tc>
      </w:tr>
      <w:tr w:rsidR="00EA0F85" w:rsidRPr="00452515" w14:paraId="15213AEF" w14:textId="77777777" w:rsidTr="0011520C">
        <w:tc>
          <w:tcPr>
            <w:tcW w:w="8008" w:type="dxa"/>
          </w:tcPr>
          <w:p w14:paraId="455CD341" w14:textId="77777777" w:rsidR="00EA0F85" w:rsidRPr="00452515" w:rsidRDefault="00EA0F85" w:rsidP="0011520C">
            <w:pPr>
              <w:rPr>
                <w:rFonts w:ascii="Arial" w:hAnsi="Arial" w:cs="Arial"/>
                <w:sz w:val="20"/>
                <w:szCs w:val="20"/>
              </w:rPr>
            </w:pPr>
            <w:r w:rsidRPr="00452515">
              <w:rPr>
                <w:rFonts w:ascii="Arial" w:hAnsi="Arial" w:cs="Arial"/>
                <w:sz w:val="20"/>
                <w:szCs w:val="20"/>
              </w:rPr>
              <w:t>Q/A:</w:t>
            </w:r>
          </w:p>
        </w:tc>
      </w:tr>
    </w:tbl>
    <w:p w14:paraId="3573DE1E" w14:textId="77777777" w:rsidR="00EA0F85" w:rsidRPr="00EA0F85" w:rsidRDefault="00EA0F85" w:rsidP="00EA0F85"/>
    <w:p w14:paraId="11C00BEF" w14:textId="1F05B1DB" w:rsidR="00A54ACB" w:rsidRDefault="00A700C8" w:rsidP="00DD3CB0">
      <w:pPr>
        <w:pStyle w:val="Heading1"/>
        <w:ind w:left="635"/>
      </w:pPr>
      <w:r>
        <w:rPr>
          <w:rFonts w:hint="eastAsia"/>
        </w:rPr>
        <w:lastRenderedPageBreak/>
        <w:t>C</w:t>
      </w:r>
      <w:r>
        <w:t xml:space="preserve">heck out </w:t>
      </w:r>
      <w:proofErr w:type="gramStart"/>
      <w:r>
        <w:t>flow</w:t>
      </w:r>
      <w:proofErr w:type="gramEnd"/>
    </w:p>
    <w:p w14:paraId="76D708C9" w14:textId="4C5C1EA4" w:rsidR="00B85B1E" w:rsidRDefault="00DD3CB0" w:rsidP="00B85B1E">
      <w:pPr>
        <w:pStyle w:val="Heading2"/>
      </w:pPr>
      <w:r>
        <w:rPr>
          <w:rFonts w:hint="eastAsia"/>
        </w:rPr>
        <w:t>F</w:t>
      </w:r>
      <w:r>
        <w:t>low</w:t>
      </w:r>
    </w:p>
    <w:p w14:paraId="051061BB" w14:textId="43952EE0" w:rsidR="00B85B1E" w:rsidRPr="00B85B1E" w:rsidRDefault="008B30D0" w:rsidP="00B85B1E">
      <w:r>
        <w:rPr>
          <w:noProof/>
        </w:rPr>
        <w:drawing>
          <wp:inline distT="0" distB="0" distL="0" distR="0" wp14:anchorId="4D341693" wp14:editId="60F760AF">
            <wp:extent cx="5274310" cy="6486525"/>
            <wp:effectExtent l="0" t="0" r="2540"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274310" cy="6486525"/>
                    </a:xfrm>
                    <a:prstGeom prst="rect">
                      <a:avLst/>
                    </a:prstGeom>
                  </pic:spPr>
                </pic:pic>
              </a:graphicData>
            </a:graphic>
          </wp:inline>
        </w:drawing>
      </w:r>
    </w:p>
    <w:p w14:paraId="0E19CD13" w14:textId="11B2ECBE" w:rsidR="00FA08CB" w:rsidRDefault="00FA08CB" w:rsidP="00FA08CB"/>
    <w:p w14:paraId="071861F0" w14:textId="335CB6AB" w:rsidR="00DD3CB0" w:rsidRDefault="00DD3CB0" w:rsidP="00021382">
      <w:pPr>
        <w:pStyle w:val="Heading2"/>
      </w:pPr>
      <w:r>
        <w:rPr>
          <w:rFonts w:hint="eastAsia"/>
        </w:rPr>
        <w:lastRenderedPageBreak/>
        <w:t>U</w:t>
      </w:r>
      <w:r>
        <w:t xml:space="preserve">se </w:t>
      </w:r>
      <w:proofErr w:type="gramStart"/>
      <w:r>
        <w:t>cases</w:t>
      </w:r>
      <w:proofErr w:type="gramEnd"/>
    </w:p>
    <w:p w14:paraId="3D33B696" w14:textId="3BF62EBE" w:rsidR="004A367F" w:rsidRPr="004A367F" w:rsidRDefault="00613490" w:rsidP="00BA0B80">
      <w:pPr>
        <w:pStyle w:val="Heading3"/>
      </w:pPr>
      <w:r w:rsidRPr="00D925CE">
        <w:t>UC0</w:t>
      </w:r>
      <w:r w:rsidR="00BA0003" w:rsidRPr="00D925CE">
        <w:rPr>
          <w:rFonts w:hint="eastAsia"/>
        </w:rPr>
        <w:t>8</w:t>
      </w:r>
      <w:r>
        <w:t>-</w:t>
      </w:r>
      <w:r w:rsidR="00BA0003" w:rsidRPr="00177AA6">
        <w:t>01</w:t>
      </w:r>
      <w:r>
        <w:t xml:space="preserve"> Tapping </w:t>
      </w:r>
      <w:r>
        <w:rPr>
          <w:rFonts w:hint="eastAsia"/>
        </w:rPr>
        <w:t>“</w:t>
      </w:r>
      <w:r w:rsidR="00CA52EE" w:rsidRPr="00CA52EE">
        <w:t xml:space="preserve">VIEW </w:t>
      </w:r>
      <w:proofErr w:type="gramStart"/>
      <w:r w:rsidR="00CA52EE" w:rsidRPr="00CA52EE">
        <w:t>ORDER</w:t>
      </w:r>
      <w:r w:rsidR="00CA52EE" w:rsidDel="00CA52EE">
        <w:rPr>
          <w:rFonts w:hint="eastAsia"/>
        </w:rPr>
        <w:t xml:space="preserve"> </w:t>
      </w:r>
      <w:r>
        <w:rPr>
          <w:rFonts w:hint="eastAsia"/>
        </w:rPr>
        <w:t>”</w:t>
      </w:r>
      <w:proofErr w:type="gramEnd"/>
      <w:r>
        <w:t xml:space="preserve"> flow</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4A367F" w:rsidRPr="00452515" w14:paraId="36F7FFBD" w14:textId="77777777" w:rsidTr="00B016E1">
        <w:tc>
          <w:tcPr>
            <w:tcW w:w="8008" w:type="dxa"/>
          </w:tcPr>
          <w:p w14:paraId="03F05BA2" w14:textId="23501305" w:rsidR="004A367F" w:rsidRPr="00452515" w:rsidRDefault="004A367F" w:rsidP="00CD7958">
            <w:pPr>
              <w:rPr>
                <w:rFonts w:ascii="Arial" w:hAnsi="Arial" w:cs="Arial"/>
                <w:sz w:val="20"/>
                <w:szCs w:val="20"/>
              </w:rPr>
            </w:pPr>
            <w:r w:rsidRPr="00452515">
              <w:rPr>
                <w:rFonts w:ascii="Arial" w:hAnsi="Arial" w:cs="Arial"/>
                <w:sz w:val="20"/>
                <w:szCs w:val="20"/>
              </w:rPr>
              <w:t>UC</w:t>
            </w:r>
            <w:r>
              <w:rPr>
                <w:rFonts w:ascii="Arial" w:hAnsi="Arial" w:cs="Arial"/>
                <w:sz w:val="20"/>
                <w:szCs w:val="20"/>
              </w:rPr>
              <w:t>0</w:t>
            </w:r>
            <w:r w:rsidR="00BA0003">
              <w:rPr>
                <w:rFonts w:ascii="Arial" w:hAnsi="Arial" w:cs="Arial" w:hint="eastAsia"/>
                <w:sz w:val="20"/>
                <w:szCs w:val="20"/>
              </w:rPr>
              <w:t>8</w:t>
            </w:r>
            <w:r>
              <w:rPr>
                <w:rFonts w:ascii="Arial" w:hAnsi="Arial" w:cs="Arial"/>
                <w:sz w:val="20"/>
                <w:szCs w:val="20"/>
              </w:rPr>
              <w:t>-</w:t>
            </w:r>
            <w:r w:rsidR="00BA0003">
              <w:rPr>
                <w:rFonts w:ascii="Arial" w:hAnsi="Arial" w:cs="Arial" w:hint="eastAsia"/>
                <w:sz w:val="20"/>
                <w:szCs w:val="20"/>
              </w:rPr>
              <w:t>0</w:t>
            </w:r>
            <w:r w:rsidR="00714D76">
              <w:rPr>
                <w:rFonts w:ascii="Arial" w:hAnsi="Arial" w:cs="Arial"/>
                <w:sz w:val="20"/>
                <w:szCs w:val="20"/>
              </w:rPr>
              <w:t>1</w:t>
            </w:r>
            <w:r w:rsidR="00B85B1E">
              <w:rPr>
                <w:rFonts w:ascii="Arial" w:hAnsi="Arial" w:cs="Arial"/>
                <w:sz w:val="20"/>
                <w:szCs w:val="20"/>
              </w:rPr>
              <w:t xml:space="preserve"> </w:t>
            </w:r>
            <w:r w:rsidR="00613490">
              <w:rPr>
                <w:rFonts w:ascii="Arial" w:hAnsi="Arial" w:cs="Arial"/>
                <w:sz w:val="20"/>
                <w:szCs w:val="20"/>
              </w:rPr>
              <w:t xml:space="preserve">Tapping </w:t>
            </w:r>
            <w:r w:rsidR="00B85B1E">
              <w:rPr>
                <w:rFonts w:ascii="Arial" w:hAnsi="Arial" w:cs="Arial" w:hint="eastAsia"/>
                <w:sz w:val="20"/>
                <w:szCs w:val="20"/>
              </w:rPr>
              <w:t>“</w:t>
            </w:r>
            <w:r w:rsidR="00CA52EE" w:rsidRPr="00CA1E80">
              <w:rPr>
                <w:rFonts w:ascii="Arial" w:hAnsi="Arial" w:cs="Arial"/>
                <w:sz w:val="20"/>
                <w:szCs w:val="20"/>
              </w:rPr>
              <w:t>VIEW ORDER</w:t>
            </w:r>
            <w:r w:rsidR="00B85B1E">
              <w:rPr>
                <w:rFonts w:ascii="Arial" w:hAnsi="Arial" w:cs="Arial" w:hint="eastAsia"/>
                <w:sz w:val="20"/>
                <w:szCs w:val="20"/>
              </w:rPr>
              <w:t>”</w:t>
            </w:r>
            <w:r w:rsidR="00B85B1E">
              <w:rPr>
                <w:rFonts w:ascii="Arial" w:hAnsi="Arial" w:cs="Arial"/>
                <w:sz w:val="20"/>
                <w:szCs w:val="20"/>
              </w:rPr>
              <w:t xml:space="preserve"> flow</w:t>
            </w:r>
            <w:r>
              <w:rPr>
                <w:rFonts w:ascii="Arial" w:hAnsi="Arial" w:cs="Arial"/>
                <w:sz w:val="20"/>
                <w:szCs w:val="20"/>
              </w:rPr>
              <w:t xml:space="preserve"> </w:t>
            </w:r>
          </w:p>
        </w:tc>
      </w:tr>
      <w:tr w:rsidR="00B016E1" w:rsidRPr="00452515" w14:paraId="04B75E36" w14:textId="77777777" w:rsidTr="005E7656">
        <w:tc>
          <w:tcPr>
            <w:tcW w:w="8008" w:type="dxa"/>
          </w:tcPr>
          <w:p w14:paraId="0AA43896" w14:textId="77777777" w:rsidR="00B016E1" w:rsidRDefault="00B016E1" w:rsidP="005E7656">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3"/>
              <w:gridCol w:w="1360"/>
              <w:gridCol w:w="1208"/>
              <w:gridCol w:w="4051"/>
            </w:tblGrid>
            <w:tr w:rsidR="00CA52EE" w14:paraId="77696670" w14:textId="77777777" w:rsidTr="00CA52EE">
              <w:tc>
                <w:tcPr>
                  <w:tcW w:w="1163" w:type="dxa"/>
                </w:tcPr>
                <w:p w14:paraId="107A3FEE" w14:textId="064BE226" w:rsidR="00CA52EE" w:rsidRDefault="00CA52EE" w:rsidP="005E7656">
                  <w:pPr>
                    <w:spacing w:after="0"/>
                    <w:rPr>
                      <w:rFonts w:ascii="Arial" w:hAnsi="Arial" w:cs="Arial"/>
                      <w:sz w:val="20"/>
                      <w:szCs w:val="20"/>
                    </w:rPr>
                  </w:pPr>
                  <w:proofErr w:type="spellStart"/>
                  <w:r>
                    <w:rPr>
                      <w:rFonts w:ascii="Arial" w:hAnsi="Arial" w:cs="Arial" w:hint="eastAsia"/>
                      <w:sz w:val="20"/>
                      <w:szCs w:val="20"/>
                    </w:rPr>
                    <w:t>V</w:t>
                  </w:r>
                  <w:r>
                    <w:rPr>
                      <w:rFonts w:ascii="Arial" w:hAnsi="Arial" w:cs="Arial"/>
                      <w:sz w:val="20"/>
                      <w:szCs w:val="20"/>
                    </w:rPr>
                    <w:t>erison</w:t>
                  </w:r>
                  <w:proofErr w:type="spellEnd"/>
                </w:p>
              </w:tc>
              <w:tc>
                <w:tcPr>
                  <w:tcW w:w="1360" w:type="dxa"/>
                </w:tcPr>
                <w:p w14:paraId="591B90AE" w14:textId="0E86589F" w:rsidR="00CA52EE" w:rsidRDefault="00CA52EE" w:rsidP="005E7656">
                  <w:pPr>
                    <w:spacing w:after="0"/>
                    <w:rPr>
                      <w:rFonts w:ascii="Arial" w:hAnsi="Arial" w:cs="Arial"/>
                      <w:sz w:val="20"/>
                      <w:szCs w:val="20"/>
                    </w:rPr>
                  </w:pPr>
                  <w:r>
                    <w:rPr>
                      <w:rFonts w:ascii="Arial" w:hAnsi="Arial" w:cs="Arial"/>
                      <w:sz w:val="20"/>
                      <w:szCs w:val="20"/>
                    </w:rPr>
                    <w:t>Date</w:t>
                  </w:r>
                </w:p>
              </w:tc>
              <w:tc>
                <w:tcPr>
                  <w:tcW w:w="1208" w:type="dxa"/>
                </w:tcPr>
                <w:p w14:paraId="118A5A46" w14:textId="77777777" w:rsidR="00CA52EE" w:rsidRDefault="00CA52EE" w:rsidP="005E7656">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51" w:type="dxa"/>
                </w:tcPr>
                <w:p w14:paraId="03B5FAF6" w14:textId="77777777" w:rsidR="00CA52EE" w:rsidRDefault="00CA52EE" w:rsidP="005E7656">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A52EE" w14:paraId="25D81E89" w14:textId="77777777" w:rsidTr="00CA52EE">
              <w:tc>
                <w:tcPr>
                  <w:tcW w:w="1163" w:type="dxa"/>
                </w:tcPr>
                <w:p w14:paraId="0670D3B4" w14:textId="3D560D14" w:rsidR="00CA52EE" w:rsidRDefault="00CA52EE" w:rsidP="005E7656">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0" w:type="dxa"/>
                </w:tcPr>
                <w:p w14:paraId="218BC3EF" w14:textId="2E0B66BB" w:rsidR="00CA52EE" w:rsidRDefault="00CA52EE" w:rsidP="005E765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1</w:t>
                  </w:r>
                </w:p>
              </w:tc>
              <w:tc>
                <w:tcPr>
                  <w:tcW w:w="1208" w:type="dxa"/>
                </w:tcPr>
                <w:p w14:paraId="09E87B5F" w14:textId="77777777" w:rsidR="00CA52EE" w:rsidRDefault="00CA52EE" w:rsidP="005E7656">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51" w:type="dxa"/>
                </w:tcPr>
                <w:p w14:paraId="36D1B34B" w14:textId="77777777" w:rsidR="00CA52EE" w:rsidRDefault="00CA52EE" w:rsidP="005E7656">
                  <w:pPr>
                    <w:spacing w:after="0"/>
                    <w:rPr>
                      <w:rFonts w:ascii="Arial" w:hAnsi="Arial" w:cs="Arial"/>
                      <w:sz w:val="20"/>
                      <w:szCs w:val="20"/>
                    </w:rPr>
                  </w:pPr>
                  <w:r>
                    <w:rPr>
                      <w:rFonts w:ascii="Arial" w:hAnsi="Arial" w:cs="Arial"/>
                      <w:sz w:val="20"/>
                      <w:szCs w:val="20"/>
                    </w:rPr>
                    <w:t>First version</w:t>
                  </w:r>
                </w:p>
              </w:tc>
            </w:tr>
            <w:tr w:rsidR="00CA52EE" w14:paraId="7F67A4BD" w14:textId="77777777" w:rsidTr="00CA52EE">
              <w:tc>
                <w:tcPr>
                  <w:tcW w:w="1163" w:type="dxa"/>
                </w:tcPr>
                <w:p w14:paraId="7B4C52EF" w14:textId="0636AF97" w:rsidR="00CA52EE" w:rsidRDefault="00CA52EE" w:rsidP="005E7656">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0" w:type="dxa"/>
                </w:tcPr>
                <w:p w14:paraId="6F1842E3" w14:textId="769989E7" w:rsidR="00CA52EE" w:rsidRDefault="00CA52EE" w:rsidP="005E765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2.14</w:t>
                  </w:r>
                </w:p>
              </w:tc>
              <w:tc>
                <w:tcPr>
                  <w:tcW w:w="1208" w:type="dxa"/>
                </w:tcPr>
                <w:p w14:paraId="10CAE57F" w14:textId="77777777" w:rsidR="00CA52EE" w:rsidRDefault="00CA52EE" w:rsidP="005E7656">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51" w:type="dxa"/>
                </w:tcPr>
                <w:p w14:paraId="52D2E352" w14:textId="1B7F05E0" w:rsidR="00CA52EE" w:rsidRDefault="00CA52EE" w:rsidP="005E7656">
                  <w:pPr>
                    <w:spacing w:after="0"/>
                    <w:rPr>
                      <w:rFonts w:ascii="Arial" w:hAnsi="Arial" w:cs="Arial"/>
                      <w:sz w:val="20"/>
                      <w:szCs w:val="20"/>
                    </w:rPr>
                  </w:pPr>
                  <w:proofErr w:type="gramStart"/>
                  <w:r>
                    <w:rPr>
                      <w:rFonts w:ascii="Arial" w:hAnsi="Arial" w:cs="Arial"/>
                      <w:sz w:val="20"/>
                      <w:szCs w:val="20"/>
                    </w:rPr>
                    <w:t>Update</w:t>
                  </w:r>
                  <w:proofErr w:type="gramEnd"/>
                  <w:r>
                    <w:rPr>
                      <w:rFonts w:ascii="Arial" w:hAnsi="Arial" w:cs="Arial"/>
                      <w:sz w:val="20"/>
                      <w:szCs w:val="20"/>
                    </w:rPr>
                    <w:t xml:space="preserve"> create account/login flow to after checkout</w:t>
                  </w:r>
                </w:p>
              </w:tc>
            </w:tr>
            <w:tr w:rsidR="00CA52EE" w14:paraId="7CD84FD7" w14:textId="77777777" w:rsidTr="00CA52EE">
              <w:tc>
                <w:tcPr>
                  <w:tcW w:w="1163" w:type="dxa"/>
                </w:tcPr>
                <w:p w14:paraId="3ACFB666" w14:textId="21990928" w:rsidR="00CA52EE" w:rsidRDefault="00CA52EE" w:rsidP="005E7656">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60" w:type="dxa"/>
                </w:tcPr>
                <w:p w14:paraId="4627F2B3" w14:textId="3701A07E" w:rsidR="00CA52EE" w:rsidRDefault="00CA52EE" w:rsidP="005E765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1</w:t>
                  </w:r>
                </w:p>
              </w:tc>
              <w:tc>
                <w:tcPr>
                  <w:tcW w:w="1208" w:type="dxa"/>
                </w:tcPr>
                <w:p w14:paraId="0596A99A" w14:textId="77A859F2" w:rsidR="00CA52EE" w:rsidRDefault="00CA52EE" w:rsidP="005E7656">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51" w:type="dxa"/>
                </w:tcPr>
                <w:p w14:paraId="7FF533FC" w14:textId="160E38F0" w:rsidR="00CA52EE" w:rsidRDefault="00CA52EE" w:rsidP="005E7656">
                  <w:pPr>
                    <w:spacing w:after="0"/>
                    <w:rPr>
                      <w:rFonts w:ascii="Arial" w:hAnsi="Arial" w:cs="Arial"/>
                      <w:sz w:val="20"/>
                      <w:szCs w:val="20"/>
                    </w:rPr>
                  </w:pPr>
                  <w:r w:rsidRPr="00CA52EE">
                    <w:rPr>
                      <w:rFonts w:ascii="Arial" w:hAnsi="Arial" w:cs="Arial"/>
                      <w:sz w:val="20"/>
                      <w:szCs w:val="20"/>
                    </w:rPr>
                    <w:t xml:space="preserve">CTA Update </w:t>
                  </w:r>
                  <w:r w:rsidR="00BA43E8">
                    <w:rPr>
                      <w:rFonts w:ascii="Arial" w:hAnsi="Arial" w:cs="Arial"/>
                      <w:sz w:val="20"/>
                      <w:szCs w:val="20"/>
                    </w:rPr>
                    <w:t>–</w:t>
                  </w:r>
                  <w:r w:rsidRPr="00CA52EE">
                    <w:rPr>
                      <w:rFonts w:ascii="Arial" w:hAnsi="Arial" w:cs="Arial"/>
                      <w:sz w:val="20"/>
                      <w:szCs w:val="20"/>
                    </w:rPr>
                    <w:t xml:space="preserve"> View Order</w:t>
                  </w:r>
                </w:p>
              </w:tc>
            </w:tr>
            <w:tr w:rsidR="00CA52EE" w14:paraId="7F4884A1" w14:textId="77777777" w:rsidTr="00CA52EE">
              <w:tc>
                <w:tcPr>
                  <w:tcW w:w="1163" w:type="dxa"/>
                </w:tcPr>
                <w:p w14:paraId="5B40CBD1" w14:textId="77777777" w:rsidR="00CA52EE" w:rsidRDefault="00CA52EE" w:rsidP="005E7656">
                  <w:pPr>
                    <w:spacing w:after="0"/>
                    <w:rPr>
                      <w:rFonts w:ascii="Arial" w:hAnsi="Arial" w:cs="Arial"/>
                      <w:sz w:val="20"/>
                      <w:szCs w:val="20"/>
                    </w:rPr>
                  </w:pPr>
                </w:p>
              </w:tc>
              <w:tc>
                <w:tcPr>
                  <w:tcW w:w="1360" w:type="dxa"/>
                </w:tcPr>
                <w:p w14:paraId="117BF0B5" w14:textId="7E8BFB9E" w:rsidR="00CA52EE" w:rsidRDefault="00CA52EE" w:rsidP="005E7656">
                  <w:pPr>
                    <w:spacing w:after="0"/>
                    <w:rPr>
                      <w:rFonts w:ascii="Arial" w:hAnsi="Arial" w:cs="Arial"/>
                      <w:sz w:val="20"/>
                      <w:szCs w:val="20"/>
                    </w:rPr>
                  </w:pPr>
                </w:p>
              </w:tc>
              <w:tc>
                <w:tcPr>
                  <w:tcW w:w="1208" w:type="dxa"/>
                </w:tcPr>
                <w:p w14:paraId="5ACDFE22" w14:textId="77777777" w:rsidR="00CA52EE" w:rsidRDefault="00CA52EE" w:rsidP="005E7656">
                  <w:pPr>
                    <w:spacing w:after="0"/>
                    <w:rPr>
                      <w:rFonts w:ascii="Arial" w:hAnsi="Arial" w:cs="Arial"/>
                      <w:sz w:val="20"/>
                      <w:szCs w:val="20"/>
                    </w:rPr>
                  </w:pPr>
                </w:p>
              </w:tc>
              <w:tc>
                <w:tcPr>
                  <w:tcW w:w="4051" w:type="dxa"/>
                </w:tcPr>
                <w:p w14:paraId="2B9B48E7" w14:textId="77777777" w:rsidR="00CA52EE" w:rsidRDefault="00CA52EE" w:rsidP="005E7656">
                  <w:pPr>
                    <w:spacing w:after="0"/>
                    <w:rPr>
                      <w:rFonts w:ascii="Arial" w:hAnsi="Arial" w:cs="Arial"/>
                      <w:sz w:val="20"/>
                      <w:szCs w:val="20"/>
                    </w:rPr>
                  </w:pPr>
                </w:p>
              </w:tc>
            </w:tr>
            <w:tr w:rsidR="00CA52EE" w14:paraId="6CB53EA7" w14:textId="77777777" w:rsidTr="00CA52EE">
              <w:tc>
                <w:tcPr>
                  <w:tcW w:w="1163" w:type="dxa"/>
                </w:tcPr>
                <w:p w14:paraId="3FDA3C0C" w14:textId="77777777" w:rsidR="00CA52EE" w:rsidRDefault="00CA52EE" w:rsidP="005E7656">
                  <w:pPr>
                    <w:spacing w:after="0"/>
                    <w:rPr>
                      <w:rFonts w:ascii="Arial" w:hAnsi="Arial" w:cs="Arial"/>
                      <w:sz w:val="20"/>
                      <w:szCs w:val="20"/>
                    </w:rPr>
                  </w:pPr>
                </w:p>
              </w:tc>
              <w:tc>
                <w:tcPr>
                  <w:tcW w:w="1360" w:type="dxa"/>
                </w:tcPr>
                <w:p w14:paraId="1C1515F8" w14:textId="61381714" w:rsidR="00CA52EE" w:rsidRDefault="00CA52EE" w:rsidP="005E7656">
                  <w:pPr>
                    <w:spacing w:after="0"/>
                    <w:rPr>
                      <w:rFonts w:ascii="Arial" w:hAnsi="Arial" w:cs="Arial"/>
                      <w:sz w:val="20"/>
                      <w:szCs w:val="20"/>
                    </w:rPr>
                  </w:pPr>
                </w:p>
              </w:tc>
              <w:tc>
                <w:tcPr>
                  <w:tcW w:w="1208" w:type="dxa"/>
                </w:tcPr>
                <w:p w14:paraId="6FF879C5" w14:textId="77777777" w:rsidR="00CA52EE" w:rsidRDefault="00CA52EE" w:rsidP="005E7656">
                  <w:pPr>
                    <w:spacing w:after="0"/>
                    <w:rPr>
                      <w:rFonts w:ascii="Arial" w:hAnsi="Arial" w:cs="Arial"/>
                      <w:sz w:val="20"/>
                      <w:szCs w:val="20"/>
                    </w:rPr>
                  </w:pPr>
                </w:p>
              </w:tc>
              <w:tc>
                <w:tcPr>
                  <w:tcW w:w="4051" w:type="dxa"/>
                </w:tcPr>
                <w:p w14:paraId="2A6480FD" w14:textId="77777777" w:rsidR="00CA52EE" w:rsidRDefault="00CA52EE" w:rsidP="005E7656">
                  <w:pPr>
                    <w:spacing w:after="0"/>
                    <w:rPr>
                      <w:rFonts w:ascii="Arial" w:hAnsi="Arial" w:cs="Arial"/>
                      <w:sz w:val="20"/>
                      <w:szCs w:val="20"/>
                    </w:rPr>
                  </w:pPr>
                </w:p>
              </w:tc>
            </w:tr>
          </w:tbl>
          <w:p w14:paraId="00317738" w14:textId="77777777" w:rsidR="00B016E1" w:rsidRDefault="00B016E1" w:rsidP="005E7656">
            <w:pPr>
              <w:rPr>
                <w:rFonts w:ascii="Arial" w:hAnsi="Arial" w:cs="Arial"/>
                <w:sz w:val="20"/>
                <w:szCs w:val="20"/>
              </w:rPr>
            </w:pPr>
          </w:p>
        </w:tc>
      </w:tr>
      <w:tr w:rsidR="004A367F" w:rsidRPr="00452515" w14:paraId="13EDF1D3" w14:textId="77777777" w:rsidTr="00B016E1">
        <w:tc>
          <w:tcPr>
            <w:tcW w:w="8008" w:type="dxa"/>
          </w:tcPr>
          <w:p w14:paraId="631ABDBD" w14:textId="53A906CD" w:rsidR="004A367F" w:rsidRPr="00452515" w:rsidRDefault="004A367F" w:rsidP="00CD7958">
            <w:pPr>
              <w:rPr>
                <w:rFonts w:ascii="Arial" w:hAnsi="Arial" w:cs="Arial"/>
                <w:sz w:val="20"/>
                <w:szCs w:val="20"/>
              </w:rPr>
            </w:pPr>
            <w:r w:rsidRPr="00452515">
              <w:rPr>
                <w:rFonts w:ascii="Arial" w:hAnsi="Arial" w:cs="Arial"/>
                <w:sz w:val="20"/>
                <w:szCs w:val="20"/>
              </w:rPr>
              <w:t xml:space="preserve">Stakeholder: </w:t>
            </w:r>
            <w:r w:rsidR="00613490">
              <w:rPr>
                <w:rFonts w:ascii="Arial" w:hAnsi="Arial" w:cs="Arial"/>
                <w:sz w:val="20"/>
                <w:szCs w:val="20"/>
              </w:rPr>
              <w:t xml:space="preserve">Visitor or </w:t>
            </w:r>
            <w:r w:rsidRPr="00452515">
              <w:rPr>
                <w:rFonts w:ascii="Arial" w:hAnsi="Arial" w:cs="Arial" w:hint="eastAsia"/>
                <w:sz w:val="20"/>
                <w:szCs w:val="20"/>
              </w:rPr>
              <w:t>Customer</w:t>
            </w:r>
          </w:p>
        </w:tc>
      </w:tr>
      <w:tr w:rsidR="004A367F" w:rsidRPr="00452515" w14:paraId="4FE41DAD" w14:textId="77777777" w:rsidTr="00B016E1">
        <w:tc>
          <w:tcPr>
            <w:tcW w:w="8008" w:type="dxa"/>
          </w:tcPr>
          <w:p w14:paraId="2A62F04A" w14:textId="77777777" w:rsidR="004A367F" w:rsidRDefault="004A367F" w:rsidP="00CD7958">
            <w:pPr>
              <w:rPr>
                <w:rFonts w:ascii="Arial" w:hAnsi="Arial" w:cs="Arial"/>
                <w:sz w:val="20"/>
                <w:szCs w:val="20"/>
              </w:rPr>
            </w:pPr>
            <w:r w:rsidRPr="00452515">
              <w:rPr>
                <w:rFonts w:ascii="Arial" w:hAnsi="Arial" w:cs="Arial"/>
                <w:sz w:val="20"/>
                <w:szCs w:val="20"/>
              </w:rPr>
              <w:t xml:space="preserve">Pre-Condition: </w:t>
            </w:r>
          </w:p>
          <w:p w14:paraId="5FCCD3BF" w14:textId="759082C8" w:rsidR="004A367F" w:rsidRPr="00EE686B" w:rsidRDefault="00613490" w:rsidP="00EE686B">
            <w:pPr>
              <w:spacing w:after="0"/>
            </w:pPr>
            <w:r>
              <w:t>The user taps “</w:t>
            </w:r>
            <w:r w:rsidR="00CA52EE" w:rsidRPr="002F7118">
              <w:t>VIEW ORDER</w:t>
            </w:r>
            <w:r>
              <w:t>” in menu page. See UC04-07.</w:t>
            </w:r>
          </w:p>
        </w:tc>
      </w:tr>
      <w:tr w:rsidR="004A367F" w:rsidRPr="00452515" w14:paraId="767A85E9" w14:textId="77777777" w:rsidTr="00B016E1">
        <w:tc>
          <w:tcPr>
            <w:tcW w:w="8008" w:type="dxa"/>
          </w:tcPr>
          <w:p w14:paraId="7D536723" w14:textId="77777777" w:rsidR="004A367F" w:rsidRPr="00103C0C" w:rsidRDefault="004A367F" w:rsidP="00CD7958">
            <w:pPr>
              <w:rPr>
                <w:rFonts w:ascii="Arial" w:hAnsi="Arial"/>
                <w:sz w:val="20"/>
                <w:szCs w:val="20"/>
              </w:rPr>
            </w:pPr>
            <w:r w:rsidRPr="00103C0C">
              <w:rPr>
                <w:rFonts w:ascii="Arial" w:hAnsi="Arial" w:hint="eastAsia"/>
                <w:sz w:val="20"/>
                <w:szCs w:val="20"/>
              </w:rPr>
              <w:t>Main Scenario:</w:t>
            </w:r>
          </w:p>
          <w:p w14:paraId="4B8D3EC6" w14:textId="43F63149" w:rsidR="004A367F" w:rsidRDefault="00613490" w:rsidP="00613490">
            <w:pPr>
              <w:pStyle w:val="ListParagraph"/>
              <w:numPr>
                <w:ilvl w:val="0"/>
                <w:numId w:val="156"/>
              </w:numPr>
              <w:ind w:firstLineChars="0"/>
            </w:pPr>
            <w:r>
              <w:t>In Menu detail page, when the user taps “</w:t>
            </w:r>
            <w:r w:rsidR="00237973" w:rsidRPr="002F7118">
              <w:t>VIEW ORDER</w:t>
            </w:r>
            <w:r>
              <w:t>”, the flow is as 8.1 Flow.</w:t>
            </w:r>
          </w:p>
          <w:p w14:paraId="19A16650" w14:textId="75364408" w:rsidR="00613490" w:rsidRDefault="008B30D0" w:rsidP="00613490">
            <w:pPr>
              <w:pStyle w:val="ListParagraph"/>
              <w:numPr>
                <w:ilvl w:val="0"/>
                <w:numId w:val="156"/>
              </w:numPr>
              <w:ind w:firstLineChars="0"/>
            </w:pPr>
            <w:r>
              <w:t xml:space="preserve">No matter if the user is logged in or not, go to cart </w:t>
            </w:r>
            <w:proofErr w:type="gramStart"/>
            <w:r>
              <w:t>page</w:t>
            </w:r>
            <w:proofErr w:type="gramEnd"/>
            <w:r>
              <w:t xml:space="preserve"> </w:t>
            </w:r>
          </w:p>
          <w:p w14:paraId="717CF839" w14:textId="72F5E48F" w:rsidR="00613490" w:rsidRDefault="00613490" w:rsidP="00613490">
            <w:pPr>
              <w:pStyle w:val="ListParagraph"/>
              <w:ind w:left="720" w:firstLineChars="0" w:firstLine="0"/>
            </w:pPr>
          </w:p>
          <w:p w14:paraId="03A89C22" w14:textId="5E4E266D" w:rsidR="00613490" w:rsidRPr="00C11AA9" w:rsidRDefault="00613490" w:rsidP="00EE686B">
            <w:pPr>
              <w:pStyle w:val="ListParagraph"/>
              <w:numPr>
                <w:ilvl w:val="0"/>
                <w:numId w:val="156"/>
              </w:numPr>
              <w:ind w:firstLineChars="0"/>
            </w:pPr>
          </w:p>
        </w:tc>
      </w:tr>
      <w:tr w:rsidR="004A367F" w:rsidRPr="00452515" w14:paraId="73FBD899" w14:textId="77777777" w:rsidTr="00B016E1">
        <w:tc>
          <w:tcPr>
            <w:tcW w:w="8008" w:type="dxa"/>
          </w:tcPr>
          <w:p w14:paraId="55703960" w14:textId="77777777" w:rsidR="004A367F" w:rsidRDefault="004A367F" w:rsidP="00CD7958">
            <w:pPr>
              <w:rPr>
                <w:rFonts w:ascii="Arial" w:hAnsi="Arial" w:cs="Arial"/>
                <w:sz w:val="20"/>
                <w:szCs w:val="20"/>
              </w:rPr>
            </w:pPr>
            <w:r w:rsidRPr="00452515">
              <w:rPr>
                <w:rFonts w:ascii="Arial" w:hAnsi="Arial" w:cs="Arial"/>
                <w:sz w:val="20"/>
                <w:szCs w:val="20"/>
              </w:rPr>
              <w:t>Extend Scenario:</w:t>
            </w:r>
          </w:p>
          <w:p w14:paraId="4D55E9EC" w14:textId="77777777" w:rsidR="004A367F" w:rsidRPr="00452515" w:rsidRDefault="004A367F" w:rsidP="00CD7958"/>
        </w:tc>
      </w:tr>
      <w:tr w:rsidR="004A367F" w:rsidRPr="00452515" w14:paraId="60CAA798" w14:textId="77777777" w:rsidTr="00B016E1">
        <w:tc>
          <w:tcPr>
            <w:tcW w:w="8008" w:type="dxa"/>
          </w:tcPr>
          <w:p w14:paraId="1FB16BEE" w14:textId="77777777" w:rsidR="004A367F" w:rsidRDefault="004A367F" w:rsidP="00CD7958">
            <w:pPr>
              <w:rPr>
                <w:rFonts w:ascii="Arial" w:hAnsi="Arial" w:cs="Arial"/>
                <w:sz w:val="20"/>
                <w:szCs w:val="20"/>
              </w:rPr>
            </w:pPr>
            <w:r w:rsidRPr="00452515">
              <w:rPr>
                <w:rFonts w:ascii="Arial" w:hAnsi="Arial" w:cs="Arial"/>
                <w:sz w:val="20"/>
                <w:szCs w:val="20"/>
              </w:rPr>
              <w:t>Exception Scenario:</w:t>
            </w:r>
          </w:p>
          <w:p w14:paraId="74865729" w14:textId="77777777" w:rsidR="004A367F" w:rsidRPr="00452515" w:rsidRDefault="004A367F" w:rsidP="00CD7958"/>
        </w:tc>
      </w:tr>
      <w:tr w:rsidR="004A367F" w:rsidRPr="00452515" w14:paraId="788D9341" w14:textId="77777777" w:rsidTr="00B016E1">
        <w:tc>
          <w:tcPr>
            <w:tcW w:w="8008" w:type="dxa"/>
          </w:tcPr>
          <w:p w14:paraId="598C5B0B" w14:textId="77777777" w:rsidR="004A367F" w:rsidRPr="00452515" w:rsidRDefault="004A367F" w:rsidP="00CD7958">
            <w:pPr>
              <w:rPr>
                <w:rFonts w:ascii="Arial" w:hAnsi="Arial" w:cs="Arial"/>
                <w:sz w:val="20"/>
                <w:szCs w:val="20"/>
              </w:rPr>
            </w:pPr>
            <w:r w:rsidRPr="00452515">
              <w:rPr>
                <w:rFonts w:ascii="Arial" w:hAnsi="Arial" w:cs="Arial"/>
                <w:sz w:val="20"/>
                <w:szCs w:val="20"/>
              </w:rPr>
              <w:t>Notes:</w:t>
            </w:r>
          </w:p>
        </w:tc>
      </w:tr>
      <w:tr w:rsidR="004A367F" w:rsidRPr="00452515" w14:paraId="29521886" w14:textId="77777777" w:rsidTr="00B016E1">
        <w:tc>
          <w:tcPr>
            <w:tcW w:w="8008" w:type="dxa"/>
          </w:tcPr>
          <w:p w14:paraId="6A5711C8" w14:textId="77777777" w:rsidR="004A367F" w:rsidRPr="00452515" w:rsidRDefault="004A367F" w:rsidP="00CD7958">
            <w:pPr>
              <w:rPr>
                <w:rFonts w:ascii="Arial" w:hAnsi="Arial" w:cs="Arial"/>
                <w:sz w:val="20"/>
                <w:szCs w:val="20"/>
              </w:rPr>
            </w:pPr>
            <w:r w:rsidRPr="00452515">
              <w:rPr>
                <w:rFonts w:ascii="Arial" w:hAnsi="Arial" w:cs="Arial"/>
                <w:sz w:val="20"/>
                <w:szCs w:val="20"/>
              </w:rPr>
              <w:t>Q/A:</w:t>
            </w:r>
          </w:p>
        </w:tc>
      </w:tr>
    </w:tbl>
    <w:p w14:paraId="4D83919D" w14:textId="77777777" w:rsidR="004A367F" w:rsidRPr="003F7299" w:rsidRDefault="004A367F" w:rsidP="004A367F"/>
    <w:p w14:paraId="06D890B2" w14:textId="77777777" w:rsidR="004A367F" w:rsidRPr="004A367F" w:rsidRDefault="004A367F" w:rsidP="00EE686B"/>
    <w:p w14:paraId="33551937" w14:textId="30D27900" w:rsidR="00E83F4A" w:rsidRDefault="00F1346F" w:rsidP="00BA0B80">
      <w:pPr>
        <w:pStyle w:val="Heading3"/>
      </w:pPr>
      <w:r w:rsidRPr="00452515">
        <w:t>UC0</w:t>
      </w:r>
      <w:r>
        <w:t>8-0</w:t>
      </w:r>
      <w:r>
        <w:rPr>
          <w:rFonts w:hint="eastAsia"/>
        </w:rPr>
        <w:t>2</w:t>
      </w:r>
      <w:r>
        <w:t xml:space="preserve"> </w:t>
      </w:r>
      <w:r w:rsidR="00283221">
        <w:t>Cart –</w:t>
      </w:r>
      <w:r>
        <w:t xml:space="preserve"> </w:t>
      </w:r>
      <w:r w:rsidR="002D1FEF">
        <w:t>Overall</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83F4A" w:rsidRPr="00452515" w14:paraId="2CDB7CBC" w14:textId="77777777" w:rsidTr="00E83F4A">
        <w:tc>
          <w:tcPr>
            <w:tcW w:w="8008" w:type="dxa"/>
          </w:tcPr>
          <w:p w14:paraId="51F48692" w14:textId="5A404ECC" w:rsidR="00E83F4A" w:rsidRPr="00452515" w:rsidRDefault="00E83F4A" w:rsidP="00E83F4A">
            <w:pPr>
              <w:rPr>
                <w:rFonts w:ascii="Arial" w:hAnsi="Arial" w:cs="Arial"/>
                <w:sz w:val="20"/>
                <w:szCs w:val="20"/>
              </w:rPr>
            </w:pPr>
            <w:bookmarkStart w:id="925" w:name="OLE_LINK4"/>
            <w:bookmarkStart w:id="926" w:name="OLE_LINK5"/>
            <w:r w:rsidRPr="00452515">
              <w:rPr>
                <w:rFonts w:ascii="Arial" w:hAnsi="Arial" w:cs="Arial"/>
                <w:sz w:val="20"/>
                <w:szCs w:val="20"/>
              </w:rPr>
              <w:t>UC0</w:t>
            </w:r>
            <w:r>
              <w:rPr>
                <w:rFonts w:ascii="Arial" w:hAnsi="Arial" w:cs="Arial"/>
                <w:sz w:val="20"/>
                <w:szCs w:val="20"/>
              </w:rPr>
              <w:t>8-0</w:t>
            </w:r>
            <w:r>
              <w:rPr>
                <w:rFonts w:ascii="Arial" w:hAnsi="Arial" w:cs="Arial" w:hint="eastAsia"/>
                <w:sz w:val="20"/>
                <w:szCs w:val="20"/>
              </w:rPr>
              <w:t>2</w:t>
            </w:r>
            <w:bookmarkEnd w:id="925"/>
            <w:bookmarkEnd w:id="926"/>
            <w:r>
              <w:rPr>
                <w:rFonts w:ascii="Arial" w:hAnsi="Arial" w:cs="Arial"/>
                <w:sz w:val="20"/>
                <w:szCs w:val="20"/>
              </w:rPr>
              <w:t xml:space="preserve"> </w:t>
            </w:r>
            <w:r w:rsidR="00283221">
              <w:rPr>
                <w:rFonts w:ascii="Arial" w:hAnsi="Arial" w:cs="Arial"/>
                <w:sz w:val="20"/>
                <w:szCs w:val="20"/>
              </w:rPr>
              <w:t>Cart –</w:t>
            </w:r>
            <w:r>
              <w:rPr>
                <w:rFonts w:ascii="Arial" w:hAnsi="Arial" w:cs="Arial"/>
                <w:sz w:val="20"/>
                <w:szCs w:val="20"/>
              </w:rPr>
              <w:t xml:space="preserve"> </w:t>
            </w:r>
            <w:r w:rsidR="00D338A4">
              <w:rPr>
                <w:rFonts w:ascii="Arial" w:hAnsi="Arial" w:cs="Arial"/>
                <w:sz w:val="20"/>
                <w:szCs w:val="20"/>
              </w:rPr>
              <w:t>Overall</w:t>
            </w:r>
          </w:p>
        </w:tc>
      </w:tr>
      <w:tr w:rsidR="00974F1C" w:rsidRPr="00452515" w14:paraId="4862E8EB" w14:textId="77777777" w:rsidTr="009A2F31">
        <w:tc>
          <w:tcPr>
            <w:tcW w:w="8008" w:type="dxa"/>
          </w:tcPr>
          <w:p w14:paraId="64D349A2" w14:textId="77777777" w:rsidR="00974F1C" w:rsidRDefault="00974F1C" w:rsidP="009A2F31">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974F1C" w14:paraId="52C83C05" w14:textId="77777777" w:rsidTr="001D4125">
              <w:tc>
                <w:tcPr>
                  <w:tcW w:w="1171" w:type="dxa"/>
                </w:tcPr>
                <w:p w14:paraId="701C3F2A" w14:textId="2186DF01" w:rsidR="003A628B" w:rsidRDefault="003A628B" w:rsidP="009A2F31">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18BCAA1D" w14:textId="45E8339B" w:rsidR="00974F1C" w:rsidRDefault="003A628B" w:rsidP="009A2F31">
                  <w:pPr>
                    <w:spacing w:after="0"/>
                    <w:rPr>
                      <w:rFonts w:ascii="Arial" w:hAnsi="Arial" w:cs="Arial"/>
                      <w:sz w:val="20"/>
                      <w:szCs w:val="20"/>
                    </w:rPr>
                  </w:pPr>
                  <w:r>
                    <w:rPr>
                      <w:rFonts w:ascii="Arial" w:hAnsi="Arial" w:cs="Arial"/>
                      <w:sz w:val="20"/>
                      <w:szCs w:val="20"/>
                    </w:rPr>
                    <w:t>Date</w:t>
                  </w:r>
                </w:p>
              </w:tc>
              <w:tc>
                <w:tcPr>
                  <w:tcW w:w="1210" w:type="dxa"/>
                </w:tcPr>
                <w:p w14:paraId="18D6E158" w14:textId="77777777" w:rsidR="00974F1C" w:rsidRDefault="00974F1C" w:rsidP="009A2F31">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068FB966" w14:textId="77777777" w:rsidR="00974F1C" w:rsidRDefault="00974F1C" w:rsidP="009A2F31">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974F1C" w14:paraId="16A83E64" w14:textId="77777777" w:rsidTr="001D4125">
              <w:tc>
                <w:tcPr>
                  <w:tcW w:w="1171" w:type="dxa"/>
                </w:tcPr>
                <w:p w14:paraId="5EB32D9C" w14:textId="580FDFC1" w:rsidR="003A628B" w:rsidRDefault="003A628B" w:rsidP="009A2F31">
                  <w:pPr>
                    <w:spacing w:after="0"/>
                    <w:rPr>
                      <w:rFonts w:ascii="Arial" w:hAnsi="Arial" w:cs="Arial"/>
                      <w:sz w:val="20"/>
                      <w:szCs w:val="20"/>
                    </w:rPr>
                  </w:pPr>
                  <w:r>
                    <w:rPr>
                      <w:rFonts w:ascii="Arial" w:hAnsi="Arial" w:cs="Arial"/>
                      <w:sz w:val="20"/>
                      <w:szCs w:val="20"/>
                    </w:rPr>
                    <w:lastRenderedPageBreak/>
                    <w:t>1.0-</w:t>
                  </w:r>
                  <w:r w:rsidR="00D338A4">
                    <w:rPr>
                      <w:rFonts w:ascii="Arial" w:hAnsi="Arial" w:cs="Arial"/>
                      <w:sz w:val="20"/>
                      <w:szCs w:val="20"/>
                    </w:rPr>
                    <w:t>1.6</w:t>
                  </w:r>
                </w:p>
              </w:tc>
              <w:tc>
                <w:tcPr>
                  <w:tcW w:w="1363" w:type="dxa"/>
                </w:tcPr>
                <w:p w14:paraId="66B36DF8" w14:textId="77777777" w:rsidR="00974F1C" w:rsidRDefault="00974F1C" w:rsidP="009A2F31">
                  <w:pPr>
                    <w:spacing w:after="0"/>
                    <w:rPr>
                      <w:rFonts w:ascii="Arial" w:hAnsi="Arial" w:cs="Arial"/>
                      <w:sz w:val="20"/>
                      <w:szCs w:val="20"/>
                    </w:rPr>
                  </w:pPr>
                  <w:r>
                    <w:rPr>
                      <w:rFonts w:ascii="Arial" w:hAnsi="Arial" w:cs="Arial"/>
                      <w:sz w:val="20"/>
                      <w:szCs w:val="20"/>
                    </w:rPr>
                    <w:t>2019</w:t>
                  </w:r>
                  <w:r>
                    <w:rPr>
                      <w:rFonts w:ascii="Arial" w:hAnsi="Arial" w:cs="Arial" w:hint="eastAsia"/>
                      <w:sz w:val="20"/>
                      <w:szCs w:val="20"/>
                    </w:rPr>
                    <w:t>-</w:t>
                  </w:r>
                  <w:r>
                    <w:rPr>
                      <w:rFonts w:ascii="Arial" w:hAnsi="Arial" w:cs="Arial"/>
                      <w:sz w:val="20"/>
                      <w:szCs w:val="20"/>
                    </w:rPr>
                    <w:t>2020</w:t>
                  </w:r>
                </w:p>
              </w:tc>
              <w:tc>
                <w:tcPr>
                  <w:tcW w:w="1210" w:type="dxa"/>
                </w:tcPr>
                <w:p w14:paraId="0C8EC15A" w14:textId="56F7FF58" w:rsidR="00974F1C" w:rsidRDefault="00974F1C" w:rsidP="009A2F31">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r w:rsidR="00DC1FAB">
                    <w:rPr>
                      <w:rFonts w:ascii="Arial" w:hAnsi="Arial" w:cs="Arial"/>
                      <w:sz w:val="20"/>
                      <w:szCs w:val="20"/>
                    </w:rPr>
                    <w:t>, Nancy</w:t>
                  </w:r>
                </w:p>
              </w:tc>
              <w:tc>
                <w:tcPr>
                  <w:tcW w:w="4038" w:type="dxa"/>
                </w:tcPr>
                <w:p w14:paraId="5B9C4FA4" w14:textId="77777777" w:rsidR="00974F1C" w:rsidRDefault="00974F1C" w:rsidP="009A2F31">
                  <w:pPr>
                    <w:spacing w:after="0"/>
                    <w:rPr>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nd</w:t>
                  </w:r>
                  <w:r>
                    <w:rPr>
                      <w:rFonts w:ascii="Arial" w:hAnsi="Arial" w:cs="Arial"/>
                      <w:sz w:val="20"/>
                      <w:szCs w:val="20"/>
                    </w:rPr>
                    <w:t xml:space="preserve"> other versions</w:t>
                  </w:r>
                </w:p>
              </w:tc>
            </w:tr>
            <w:tr w:rsidR="00D338A4" w14:paraId="6AD256A6" w14:textId="77777777" w:rsidTr="001D4125">
              <w:tc>
                <w:tcPr>
                  <w:tcW w:w="1171" w:type="dxa"/>
                </w:tcPr>
                <w:p w14:paraId="3F95D73E" w14:textId="200A3C53" w:rsidR="00D338A4" w:rsidRDefault="00D338A4" w:rsidP="00D338A4">
                  <w:pPr>
                    <w:spacing w:after="0"/>
                    <w:rPr>
                      <w:rFonts w:ascii="Arial" w:hAnsi="Arial" w:cs="Arial"/>
                      <w:sz w:val="20"/>
                      <w:szCs w:val="20"/>
                    </w:rPr>
                  </w:pPr>
                  <w:r>
                    <w:rPr>
                      <w:rFonts w:ascii="Arial" w:hAnsi="Arial" w:cs="Arial"/>
                      <w:sz w:val="20"/>
                      <w:szCs w:val="20"/>
                    </w:rPr>
                    <w:t>1.7</w:t>
                  </w:r>
                </w:p>
              </w:tc>
              <w:tc>
                <w:tcPr>
                  <w:tcW w:w="1363" w:type="dxa"/>
                </w:tcPr>
                <w:p w14:paraId="4F6E46D0" w14:textId="1F56F619" w:rsidR="00D338A4" w:rsidRDefault="00D338A4" w:rsidP="00D338A4">
                  <w:pPr>
                    <w:spacing w:after="0"/>
                    <w:rPr>
                      <w:rFonts w:ascii="Arial" w:hAnsi="Arial" w:cs="Arial"/>
                      <w:sz w:val="20"/>
                      <w:szCs w:val="20"/>
                    </w:rPr>
                  </w:pPr>
                  <w:r>
                    <w:rPr>
                      <w:rFonts w:ascii="Arial" w:hAnsi="Arial" w:cs="Arial"/>
                      <w:sz w:val="20"/>
                      <w:szCs w:val="20"/>
                    </w:rPr>
                    <w:t>2020.12.29</w:t>
                  </w:r>
                </w:p>
              </w:tc>
              <w:tc>
                <w:tcPr>
                  <w:tcW w:w="1210" w:type="dxa"/>
                </w:tcPr>
                <w:p w14:paraId="549F7426" w14:textId="662BF0C6" w:rsidR="00D338A4" w:rsidRDefault="00D338A4" w:rsidP="00D338A4">
                  <w:pPr>
                    <w:spacing w:after="0"/>
                    <w:rPr>
                      <w:rFonts w:ascii="Arial" w:hAnsi="Arial" w:cs="Arial"/>
                      <w:sz w:val="20"/>
                      <w:szCs w:val="20"/>
                    </w:rPr>
                  </w:pPr>
                  <w:r>
                    <w:rPr>
                      <w:rFonts w:ascii="Arial" w:hAnsi="Arial" w:cs="Arial"/>
                      <w:sz w:val="20"/>
                      <w:szCs w:val="20"/>
                    </w:rPr>
                    <w:t>Norbert</w:t>
                  </w:r>
                </w:p>
              </w:tc>
              <w:tc>
                <w:tcPr>
                  <w:tcW w:w="4038" w:type="dxa"/>
                </w:tcPr>
                <w:p w14:paraId="0437C6CD" w14:textId="3EC0D803" w:rsidR="00D338A4" w:rsidRDefault="00D338A4" w:rsidP="00D338A4">
                  <w:pPr>
                    <w:spacing w:after="0"/>
                    <w:rPr>
                      <w:rFonts w:ascii="Arial" w:hAnsi="Arial" w:cs="Arial"/>
                      <w:sz w:val="20"/>
                      <w:szCs w:val="20"/>
                    </w:rPr>
                  </w:pPr>
                  <w:r>
                    <w:rPr>
                      <w:rFonts w:ascii="Arial" w:hAnsi="Arial" w:cs="Arial"/>
                      <w:sz w:val="20"/>
                      <w:szCs w:val="20"/>
                    </w:rPr>
                    <w:t>Cart v2</w:t>
                  </w:r>
                </w:p>
              </w:tc>
            </w:tr>
            <w:tr w:rsidR="00D338A4" w14:paraId="310852A2" w14:textId="77777777" w:rsidTr="001D4125">
              <w:tc>
                <w:tcPr>
                  <w:tcW w:w="1171" w:type="dxa"/>
                </w:tcPr>
                <w:p w14:paraId="4F909C1A" w14:textId="04165F39" w:rsidR="00D338A4" w:rsidRDefault="00D338A4" w:rsidP="00D338A4">
                  <w:pPr>
                    <w:spacing w:after="0"/>
                    <w:rPr>
                      <w:rFonts w:ascii="Arial" w:hAnsi="Arial" w:cs="Arial"/>
                      <w:sz w:val="20"/>
                      <w:szCs w:val="20"/>
                    </w:rPr>
                  </w:pPr>
                </w:p>
              </w:tc>
              <w:tc>
                <w:tcPr>
                  <w:tcW w:w="1363" w:type="dxa"/>
                </w:tcPr>
                <w:p w14:paraId="225316A4" w14:textId="60359EB5" w:rsidR="00D338A4" w:rsidRDefault="00D338A4" w:rsidP="00D338A4">
                  <w:pPr>
                    <w:spacing w:after="0"/>
                    <w:rPr>
                      <w:rFonts w:ascii="Arial" w:hAnsi="Arial" w:cs="Arial"/>
                      <w:sz w:val="20"/>
                      <w:szCs w:val="20"/>
                    </w:rPr>
                  </w:pPr>
                </w:p>
              </w:tc>
              <w:tc>
                <w:tcPr>
                  <w:tcW w:w="1210" w:type="dxa"/>
                </w:tcPr>
                <w:p w14:paraId="689860A0" w14:textId="2C1FEF8C" w:rsidR="00D338A4" w:rsidRDefault="00D338A4" w:rsidP="00D338A4">
                  <w:pPr>
                    <w:spacing w:after="0"/>
                    <w:rPr>
                      <w:rFonts w:ascii="Arial" w:hAnsi="Arial" w:cs="Arial"/>
                      <w:sz w:val="20"/>
                      <w:szCs w:val="20"/>
                    </w:rPr>
                  </w:pPr>
                </w:p>
              </w:tc>
              <w:tc>
                <w:tcPr>
                  <w:tcW w:w="4038" w:type="dxa"/>
                </w:tcPr>
                <w:p w14:paraId="38BFCC2B" w14:textId="6E1EBC05" w:rsidR="00D338A4" w:rsidRDefault="00D338A4" w:rsidP="00D338A4">
                  <w:pPr>
                    <w:spacing w:after="0"/>
                    <w:rPr>
                      <w:rFonts w:ascii="Arial" w:hAnsi="Arial" w:cs="Arial"/>
                      <w:sz w:val="20"/>
                      <w:szCs w:val="20"/>
                    </w:rPr>
                  </w:pPr>
                </w:p>
              </w:tc>
            </w:tr>
            <w:tr w:rsidR="00D338A4" w14:paraId="31E64E4A" w14:textId="77777777" w:rsidTr="001D4125">
              <w:tc>
                <w:tcPr>
                  <w:tcW w:w="1171" w:type="dxa"/>
                </w:tcPr>
                <w:p w14:paraId="58B11662" w14:textId="54EA4CF2" w:rsidR="00D338A4" w:rsidRDefault="00D338A4" w:rsidP="00D338A4">
                  <w:pPr>
                    <w:spacing w:after="0"/>
                    <w:rPr>
                      <w:rFonts w:ascii="Arial" w:hAnsi="Arial" w:cs="Arial"/>
                      <w:sz w:val="20"/>
                      <w:szCs w:val="20"/>
                    </w:rPr>
                  </w:pPr>
                </w:p>
              </w:tc>
              <w:tc>
                <w:tcPr>
                  <w:tcW w:w="1363" w:type="dxa"/>
                </w:tcPr>
                <w:p w14:paraId="5AC51A62" w14:textId="3F16488E" w:rsidR="00D338A4" w:rsidRDefault="00D338A4" w:rsidP="00D338A4">
                  <w:pPr>
                    <w:spacing w:after="0"/>
                    <w:rPr>
                      <w:rFonts w:ascii="Arial" w:hAnsi="Arial" w:cs="Arial"/>
                      <w:sz w:val="20"/>
                      <w:szCs w:val="20"/>
                    </w:rPr>
                  </w:pPr>
                </w:p>
              </w:tc>
              <w:tc>
                <w:tcPr>
                  <w:tcW w:w="1210" w:type="dxa"/>
                </w:tcPr>
                <w:p w14:paraId="569205EE" w14:textId="3300C1C4" w:rsidR="00D338A4" w:rsidRDefault="00D338A4" w:rsidP="00D338A4">
                  <w:pPr>
                    <w:spacing w:after="0"/>
                    <w:rPr>
                      <w:rFonts w:ascii="Arial" w:hAnsi="Arial" w:cs="Arial"/>
                      <w:sz w:val="20"/>
                      <w:szCs w:val="20"/>
                    </w:rPr>
                  </w:pPr>
                </w:p>
              </w:tc>
              <w:tc>
                <w:tcPr>
                  <w:tcW w:w="4038" w:type="dxa"/>
                </w:tcPr>
                <w:p w14:paraId="3AFA5D9E" w14:textId="694FBC89" w:rsidR="00D338A4" w:rsidRPr="003A628B" w:rsidRDefault="00D338A4" w:rsidP="00D338A4">
                  <w:pPr>
                    <w:spacing w:after="0"/>
                    <w:rPr>
                      <w:rFonts w:ascii="Arial" w:hAnsi="Arial" w:cs="Arial"/>
                      <w:sz w:val="20"/>
                      <w:szCs w:val="20"/>
                    </w:rPr>
                  </w:pPr>
                </w:p>
              </w:tc>
            </w:tr>
            <w:tr w:rsidR="00D338A4" w14:paraId="107651A5" w14:textId="77777777" w:rsidTr="001D4125">
              <w:tc>
                <w:tcPr>
                  <w:tcW w:w="1171" w:type="dxa"/>
                </w:tcPr>
                <w:p w14:paraId="7A5F5165" w14:textId="0ACCA608" w:rsidR="00D338A4" w:rsidRDefault="00D338A4" w:rsidP="00D338A4">
                  <w:pPr>
                    <w:spacing w:after="0"/>
                    <w:rPr>
                      <w:rFonts w:ascii="Arial" w:hAnsi="Arial" w:cs="Arial"/>
                      <w:sz w:val="20"/>
                      <w:szCs w:val="20"/>
                    </w:rPr>
                  </w:pPr>
                </w:p>
              </w:tc>
              <w:tc>
                <w:tcPr>
                  <w:tcW w:w="1363" w:type="dxa"/>
                </w:tcPr>
                <w:p w14:paraId="1CE15F72" w14:textId="43F78C42" w:rsidR="00D338A4" w:rsidRDefault="00D338A4" w:rsidP="00D338A4">
                  <w:pPr>
                    <w:spacing w:after="0"/>
                    <w:rPr>
                      <w:rFonts w:ascii="Arial" w:hAnsi="Arial" w:cs="Arial"/>
                      <w:sz w:val="20"/>
                      <w:szCs w:val="20"/>
                    </w:rPr>
                  </w:pPr>
                </w:p>
              </w:tc>
              <w:tc>
                <w:tcPr>
                  <w:tcW w:w="1210" w:type="dxa"/>
                </w:tcPr>
                <w:p w14:paraId="0D174F7D" w14:textId="223E1D52" w:rsidR="00D338A4" w:rsidRDefault="00D338A4" w:rsidP="00D338A4">
                  <w:pPr>
                    <w:spacing w:after="0"/>
                    <w:rPr>
                      <w:rFonts w:ascii="Arial" w:hAnsi="Arial" w:cs="Arial"/>
                      <w:sz w:val="20"/>
                      <w:szCs w:val="20"/>
                    </w:rPr>
                  </w:pPr>
                </w:p>
              </w:tc>
              <w:tc>
                <w:tcPr>
                  <w:tcW w:w="4038" w:type="dxa"/>
                </w:tcPr>
                <w:p w14:paraId="5251354B" w14:textId="3B96C631" w:rsidR="00D338A4" w:rsidRPr="0084267A" w:rsidRDefault="00D338A4" w:rsidP="00D338A4">
                  <w:pPr>
                    <w:spacing w:after="0"/>
                    <w:rPr>
                      <w:rFonts w:ascii="Arial" w:hAnsi="Arial" w:cs="Arial"/>
                      <w:sz w:val="20"/>
                      <w:szCs w:val="20"/>
                    </w:rPr>
                  </w:pPr>
                </w:p>
              </w:tc>
            </w:tr>
            <w:tr w:rsidR="00D338A4" w14:paraId="23A77FE8" w14:textId="77777777" w:rsidTr="001D4125">
              <w:tc>
                <w:tcPr>
                  <w:tcW w:w="1171" w:type="dxa"/>
                </w:tcPr>
                <w:p w14:paraId="223D650B" w14:textId="2C6E30B7" w:rsidR="00D338A4" w:rsidRDefault="00D338A4" w:rsidP="00D338A4">
                  <w:pPr>
                    <w:spacing w:after="0"/>
                    <w:rPr>
                      <w:rFonts w:ascii="Arial" w:hAnsi="Arial" w:cs="Arial"/>
                      <w:sz w:val="20"/>
                      <w:szCs w:val="20"/>
                    </w:rPr>
                  </w:pPr>
                </w:p>
              </w:tc>
              <w:tc>
                <w:tcPr>
                  <w:tcW w:w="1363" w:type="dxa"/>
                </w:tcPr>
                <w:p w14:paraId="45C2A244" w14:textId="0E6DFC21" w:rsidR="00D338A4" w:rsidRDefault="00D338A4" w:rsidP="00D338A4">
                  <w:pPr>
                    <w:spacing w:after="0"/>
                    <w:rPr>
                      <w:rFonts w:ascii="Arial" w:hAnsi="Arial" w:cs="Arial"/>
                      <w:sz w:val="20"/>
                      <w:szCs w:val="20"/>
                    </w:rPr>
                  </w:pPr>
                </w:p>
              </w:tc>
              <w:tc>
                <w:tcPr>
                  <w:tcW w:w="1210" w:type="dxa"/>
                </w:tcPr>
                <w:p w14:paraId="56D7E969" w14:textId="2CF00148" w:rsidR="00D338A4" w:rsidRDefault="00D338A4" w:rsidP="00D338A4">
                  <w:pPr>
                    <w:spacing w:after="0"/>
                    <w:rPr>
                      <w:rFonts w:ascii="Arial" w:hAnsi="Arial" w:cs="Arial"/>
                      <w:sz w:val="20"/>
                      <w:szCs w:val="20"/>
                    </w:rPr>
                  </w:pPr>
                </w:p>
              </w:tc>
              <w:tc>
                <w:tcPr>
                  <w:tcW w:w="4038" w:type="dxa"/>
                </w:tcPr>
                <w:p w14:paraId="342251C3" w14:textId="0FF7B539" w:rsidR="00D338A4" w:rsidRPr="003A628B" w:rsidRDefault="00D338A4" w:rsidP="00D338A4">
                  <w:pPr>
                    <w:pStyle w:val="NormalWeb"/>
                    <w:rPr>
                      <w:rFonts w:ascii="Arial" w:eastAsiaTheme="minorEastAsia" w:hAnsi="Arial" w:cs="Arial"/>
                      <w:kern w:val="2"/>
                      <w:sz w:val="20"/>
                      <w:szCs w:val="20"/>
                    </w:rPr>
                  </w:pPr>
                </w:p>
              </w:tc>
            </w:tr>
            <w:tr w:rsidR="00D338A4" w14:paraId="08922102" w14:textId="77777777" w:rsidTr="001D4125">
              <w:tc>
                <w:tcPr>
                  <w:tcW w:w="1171" w:type="dxa"/>
                </w:tcPr>
                <w:p w14:paraId="432CDFAB" w14:textId="09935CFA" w:rsidR="00D338A4" w:rsidRDefault="00D338A4" w:rsidP="00D338A4">
                  <w:pPr>
                    <w:spacing w:after="0"/>
                    <w:rPr>
                      <w:rFonts w:ascii="Arial" w:hAnsi="Arial" w:cs="Arial"/>
                      <w:sz w:val="20"/>
                      <w:szCs w:val="20"/>
                    </w:rPr>
                  </w:pPr>
                </w:p>
              </w:tc>
              <w:tc>
                <w:tcPr>
                  <w:tcW w:w="1363" w:type="dxa"/>
                </w:tcPr>
                <w:p w14:paraId="36420049" w14:textId="75628EA7" w:rsidR="00D338A4" w:rsidRDefault="00D338A4" w:rsidP="00D338A4">
                  <w:pPr>
                    <w:spacing w:after="0"/>
                    <w:rPr>
                      <w:rFonts w:ascii="Arial" w:hAnsi="Arial" w:cs="Arial"/>
                      <w:sz w:val="20"/>
                      <w:szCs w:val="20"/>
                    </w:rPr>
                  </w:pPr>
                </w:p>
              </w:tc>
              <w:tc>
                <w:tcPr>
                  <w:tcW w:w="1210" w:type="dxa"/>
                </w:tcPr>
                <w:p w14:paraId="1D11B322" w14:textId="61078079" w:rsidR="00D338A4" w:rsidRDefault="00D338A4" w:rsidP="00D338A4">
                  <w:pPr>
                    <w:spacing w:after="0"/>
                    <w:rPr>
                      <w:rFonts w:ascii="Arial" w:hAnsi="Arial" w:cs="Arial"/>
                      <w:sz w:val="20"/>
                      <w:szCs w:val="20"/>
                    </w:rPr>
                  </w:pPr>
                </w:p>
              </w:tc>
              <w:tc>
                <w:tcPr>
                  <w:tcW w:w="4038" w:type="dxa"/>
                </w:tcPr>
                <w:p w14:paraId="4B11E52F" w14:textId="77D879B2" w:rsidR="00D338A4" w:rsidRPr="003A628B" w:rsidRDefault="00D338A4" w:rsidP="00D338A4">
                  <w:pPr>
                    <w:pStyle w:val="NormalWeb"/>
                    <w:rPr>
                      <w:rFonts w:ascii="Arial" w:eastAsiaTheme="minorEastAsia" w:hAnsi="Arial" w:cs="Arial"/>
                      <w:kern w:val="2"/>
                      <w:sz w:val="20"/>
                      <w:szCs w:val="20"/>
                    </w:rPr>
                  </w:pPr>
                </w:p>
              </w:tc>
            </w:tr>
          </w:tbl>
          <w:p w14:paraId="2756CF7E" w14:textId="77777777" w:rsidR="00974F1C" w:rsidRPr="00452515" w:rsidRDefault="00974F1C" w:rsidP="009A2F31">
            <w:pPr>
              <w:rPr>
                <w:rFonts w:ascii="Arial" w:hAnsi="Arial" w:cs="Arial"/>
                <w:sz w:val="20"/>
                <w:szCs w:val="20"/>
              </w:rPr>
            </w:pPr>
          </w:p>
        </w:tc>
      </w:tr>
      <w:tr w:rsidR="004E2867" w:rsidRPr="00452515" w14:paraId="564A9F8F" w14:textId="77777777" w:rsidTr="00E83F4A">
        <w:tc>
          <w:tcPr>
            <w:tcW w:w="8008" w:type="dxa"/>
          </w:tcPr>
          <w:p w14:paraId="7B4D0F23" w14:textId="13836E4A" w:rsidR="004E2867" w:rsidRPr="00452515" w:rsidRDefault="004E2867" w:rsidP="004E2867">
            <w:pPr>
              <w:rPr>
                <w:rFonts w:ascii="Arial" w:hAnsi="Arial" w:cs="Arial"/>
                <w:sz w:val="20"/>
                <w:szCs w:val="20"/>
              </w:rPr>
            </w:pPr>
            <w:r w:rsidRPr="00452515">
              <w:rPr>
                <w:rFonts w:ascii="Arial" w:hAnsi="Arial" w:cs="Arial"/>
                <w:sz w:val="20"/>
                <w:szCs w:val="20"/>
              </w:rPr>
              <w:lastRenderedPageBreak/>
              <w:t xml:space="preserve">Stakeholder: </w:t>
            </w:r>
            <w:r>
              <w:rPr>
                <w:rFonts w:ascii="Arial" w:hAnsi="Arial" w:cs="Arial"/>
                <w:sz w:val="20"/>
                <w:szCs w:val="20"/>
              </w:rPr>
              <w:t>Visitor or customer</w:t>
            </w:r>
          </w:p>
        </w:tc>
      </w:tr>
      <w:tr w:rsidR="004E2867" w:rsidRPr="00452515" w14:paraId="0A6F9F8F" w14:textId="77777777" w:rsidTr="00E83F4A">
        <w:tc>
          <w:tcPr>
            <w:tcW w:w="8008" w:type="dxa"/>
          </w:tcPr>
          <w:p w14:paraId="342ADB2F" w14:textId="77777777" w:rsidR="004E2867" w:rsidRDefault="004E2867" w:rsidP="004E2867">
            <w:pPr>
              <w:rPr>
                <w:rFonts w:ascii="Arial" w:hAnsi="Arial" w:cs="Arial"/>
                <w:sz w:val="20"/>
                <w:szCs w:val="20"/>
              </w:rPr>
            </w:pPr>
            <w:r w:rsidRPr="00452515">
              <w:rPr>
                <w:rFonts w:ascii="Arial" w:hAnsi="Arial" w:cs="Arial"/>
                <w:sz w:val="20"/>
                <w:szCs w:val="20"/>
              </w:rPr>
              <w:t xml:space="preserve">Pre-Condition: </w:t>
            </w:r>
          </w:p>
          <w:p w14:paraId="3DD75F4B" w14:textId="4C3A5592" w:rsidR="004E2867" w:rsidRPr="00DD3CB0" w:rsidRDefault="004E2867" w:rsidP="004E2867">
            <w:pPr>
              <w:rPr>
                <w:rFonts w:ascii="Arial" w:hAnsi="Arial" w:cs="Arial"/>
                <w:sz w:val="20"/>
                <w:szCs w:val="20"/>
              </w:rPr>
            </w:pPr>
            <w:r>
              <w:t>The user goes to confirm order page.</w:t>
            </w:r>
          </w:p>
        </w:tc>
      </w:tr>
      <w:tr w:rsidR="004E2867" w:rsidRPr="00452515" w14:paraId="33A14CFC" w14:textId="77777777" w:rsidTr="00E83F4A">
        <w:tc>
          <w:tcPr>
            <w:tcW w:w="8008" w:type="dxa"/>
          </w:tcPr>
          <w:p w14:paraId="7748E638" w14:textId="1AF38234" w:rsidR="004E2867" w:rsidRDefault="004E2867" w:rsidP="004E2867">
            <w:pPr>
              <w:rPr>
                <w:rFonts w:ascii="Arial" w:hAnsi="Arial"/>
                <w:sz w:val="20"/>
                <w:szCs w:val="20"/>
              </w:rPr>
            </w:pPr>
            <w:r w:rsidRPr="00103C0C">
              <w:rPr>
                <w:rFonts w:ascii="Arial" w:hAnsi="Arial" w:hint="eastAsia"/>
                <w:sz w:val="20"/>
                <w:szCs w:val="20"/>
              </w:rPr>
              <w:t>Main Scenario:</w:t>
            </w:r>
          </w:p>
          <w:p w14:paraId="7F7A6565" w14:textId="62B2A378" w:rsidR="004E2867" w:rsidRDefault="004E2867" w:rsidP="004E2867">
            <w:pPr>
              <w:pStyle w:val="ListParagraph"/>
              <w:numPr>
                <w:ilvl w:val="0"/>
                <w:numId w:val="158"/>
              </w:numPr>
              <w:ind w:firstLineChars="0"/>
            </w:pPr>
            <w:r>
              <w:t xml:space="preserve">Cart page displays the following </w:t>
            </w:r>
            <w:proofErr w:type="gramStart"/>
            <w:r>
              <w:t>information</w:t>
            </w:r>
            <w:proofErr w:type="gramEnd"/>
          </w:p>
          <w:p w14:paraId="664C9669" w14:textId="77777777" w:rsidR="00D338A4" w:rsidRDefault="004E2867" w:rsidP="004E2867">
            <w:pPr>
              <w:pStyle w:val="ListParagraph"/>
              <w:numPr>
                <w:ilvl w:val="0"/>
                <w:numId w:val="159"/>
              </w:numPr>
              <w:ind w:firstLineChars="0"/>
            </w:pPr>
            <w:r>
              <w:t>Restaurant Name (UC08-02)</w:t>
            </w:r>
          </w:p>
          <w:p w14:paraId="7AC4F5C2" w14:textId="7E69647A" w:rsidR="004E2867" w:rsidRDefault="004E2867" w:rsidP="004E2867">
            <w:pPr>
              <w:pStyle w:val="ListParagraph"/>
              <w:numPr>
                <w:ilvl w:val="0"/>
                <w:numId w:val="159"/>
              </w:numPr>
              <w:ind w:firstLineChars="0"/>
            </w:pPr>
            <w:r>
              <w:t>Order Summary (UC08-0</w:t>
            </w:r>
            <w:r w:rsidR="00D338A4">
              <w:t>3</w:t>
            </w:r>
            <w:r>
              <w:t>)</w:t>
            </w:r>
          </w:p>
          <w:p w14:paraId="4DBB2D53" w14:textId="188C2692" w:rsidR="004E2867" w:rsidRDefault="004E2867" w:rsidP="004E2867">
            <w:pPr>
              <w:pStyle w:val="ListParagraph"/>
              <w:numPr>
                <w:ilvl w:val="0"/>
                <w:numId w:val="159"/>
              </w:numPr>
              <w:ind w:firstLineChars="0"/>
            </w:pPr>
            <w:proofErr w:type="gramStart"/>
            <w:r>
              <w:t>Utensils</w:t>
            </w:r>
            <w:proofErr w:type="gramEnd"/>
            <w:r>
              <w:t xml:space="preserve"> toggle (UC08-04)</w:t>
            </w:r>
          </w:p>
          <w:p w14:paraId="20C69EA6" w14:textId="2C47E620" w:rsidR="004E2867" w:rsidRDefault="004E2867" w:rsidP="004E2867">
            <w:pPr>
              <w:pStyle w:val="ListParagraph"/>
              <w:numPr>
                <w:ilvl w:val="0"/>
                <w:numId w:val="159"/>
              </w:numPr>
              <w:ind w:firstLineChars="0"/>
            </w:pPr>
            <w:r>
              <w:t xml:space="preserve">Promo code </w:t>
            </w:r>
          </w:p>
          <w:p w14:paraId="7EC10371" w14:textId="30AC4064" w:rsidR="004E2867" w:rsidRDefault="004E2867" w:rsidP="004E2867">
            <w:pPr>
              <w:pStyle w:val="ListParagraph"/>
              <w:numPr>
                <w:ilvl w:val="0"/>
                <w:numId w:val="159"/>
              </w:numPr>
              <w:ind w:firstLineChars="0"/>
            </w:pPr>
            <w:r>
              <w:t>Amount, including credit</w:t>
            </w:r>
            <w:r w:rsidR="00D338A4">
              <w:t xml:space="preserve"> (UC08-06, UC08-07)</w:t>
            </w:r>
          </w:p>
          <w:p w14:paraId="19692E21" w14:textId="434E4948" w:rsidR="004E2867" w:rsidRDefault="004E2867" w:rsidP="004E2867">
            <w:pPr>
              <w:pStyle w:val="ListParagraph"/>
              <w:numPr>
                <w:ilvl w:val="0"/>
                <w:numId w:val="159"/>
              </w:numPr>
              <w:ind w:firstLineChars="0"/>
            </w:pPr>
            <w:r>
              <w:t xml:space="preserve">CTA to “continue to checkout”.  It </w:t>
            </w:r>
            <w:r w:rsidRPr="00FD4D89">
              <w:t xml:space="preserve">should </w:t>
            </w:r>
            <w:r w:rsidR="004C56E9">
              <w:t>always sticky and pinned to the bottom of the page and let the rest of the cart summary extend below the fold.</w:t>
            </w:r>
          </w:p>
          <w:p w14:paraId="355330D3" w14:textId="6F85364A" w:rsidR="00901741" w:rsidRDefault="00901741" w:rsidP="003B44CB">
            <w:pPr>
              <w:pStyle w:val="ListParagraph"/>
              <w:numPr>
                <w:ilvl w:val="0"/>
                <w:numId w:val="158"/>
              </w:numPr>
              <w:ind w:firstLineChars="0"/>
            </w:pPr>
            <w:r>
              <w:rPr>
                <w:rFonts w:hint="eastAsia"/>
              </w:rPr>
              <w:t>W</w:t>
            </w:r>
            <w:r>
              <w:t xml:space="preserve">hen user enter the Order summary page, check </w:t>
            </w:r>
            <w:r w:rsidR="00477740">
              <w:t xml:space="preserve">whether the price of each </w:t>
            </w:r>
            <w:r>
              <w:t>item</w:t>
            </w:r>
            <w:r w:rsidR="00477740">
              <w:t xml:space="preserve"> in the cart is</w:t>
            </w:r>
            <w:r>
              <w:t xml:space="preserve"> change</w:t>
            </w:r>
            <w:r w:rsidR="00477740">
              <w:t>d</w:t>
            </w:r>
            <w:r>
              <w:t xml:space="preserve">, and </w:t>
            </w:r>
            <w:r w:rsidRPr="00A4528C">
              <w:t>cause</w:t>
            </w:r>
            <w:r>
              <w:t>s the order’s S</w:t>
            </w:r>
            <w:r>
              <w:rPr>
                <w:rFonts w:hint="eastAsia"/>
              </w:rPr>
              <w:t>ub</w:t>
            </w:r>
            <w:r>
              <w:t xml:space="preserve">total-amount changed, </w:t>
            </w:r>
            <w:r w:rsidR="006504E7">
              <w:t xml:space="preserve">if yes, </w:t>
            </w:r>
            <w:r>
              <w:t xml:space="preserve">show the price change hop up on Order summary page, otherwise, </w:t>
            </w:r>
            <w:r w:rsidR="00477740">
              <w:t xml:space="preserve">if user on the Order page, and the price is changed, </w:t>
            </w:r>
            <w:r>
              <w:t>alarm</w:t>
            </w:r>
            <w:r w:rsidR="00477740">
              <w:t xml:space="preserve"> user only when user clicks “</w:t>
            </w:r>
            <w:r w:rsidR="00477740" w:rsidRPr="00CB1640">
              <w:rPr>
                <w:sz w:val="18"/>
                <w:szCs w:val="18"/>
              </w:rPr>
              <w:t>CONTINUE TO CHECKOUT</w:t>
            </w:r>
            <w:r w:rsidR="00477740">
              <w:t xml:space="preserve">”, see detail </w:t>
            </w:r>
            <w:r w:rsidR="00477740" w:rsidRPr="00452515">
              <w:rPr>
                <w:rFonts w:ascii="Arial" w:hAnsi="Arial" w:cs="Arial"/>
                <w:sz w:val="20"/>
                <w:szCs w:val="20"/>
              </w:rPr>
              <w:t>Exception Scenario</w:t>
            </w:r>
            <w:r w:rsidR="00477740">
              <w:rPr>
                <w:rFonts w:ascii="Arial" w:hAnsi="Arial" w:cs="Arial"/>
                <w:sz w:val="20"/>
                <w:szCs w:val="20"/>
              </w:rPr>
              <w:t xml:space="preserve"> </w:t>
            </w:r>
            <w:r w:rsidR="00D338A4">
              <w:rPr>
                <w:rFonts w:ascii="Arial" w:hAnsi="Arial" w:cs="Arial"/>
                <w:sz w:val="20"/>
                <w:szCs w:val="20"/>
              </w:rPr>
              <w:t>2</w:t>
            </w:r>
            <w:r w:rsidR="00477740">
              <w:rPr>
                <w:rFonts w:ascii="Arial" w:hAnsi="Arial" w:cs="Arial" w:hint="eastAsia"/>
                <w:sz w:val="20"/>
                <w:szCs w:val="20"/>
              </w:rPr>
              <w:t>.</w:t>
            </w:r>
          </w:p>
          <w:p w14:paraId="0AD6C08A" w14:textId="4088988C" w:rsidR="004E2867" w:rsidRDefault="004E2867" w:rsidP="004E2867">
            <w:pPr>
              <w:pStyle w:val="ListParagraph"/>
              <w:numPr>
                <w:ilvl w:val="0"/>
                <w:numId w:val="158"/>
              </w:numPr>
              <w:ind w:firstLineChars="0"/>
            </w:pPr>
            <w:r>
              <w:t xml:space="preserve">In the cart page, </w:t>
            </w:r>
            <w:r w:rsidR="009F28D2" w:rsidRPr="004C438B">
              <w:t>if restaurant has Nickname</w:t>
            </w:r>
            <w:r w:rsidR="009F28D2" w:rsidRPr="004C438B">
              <w:rPr>
                <w:rFonts w:hint="eastAsia"/>
              </w:rPr>
              <w:t>,</w:t>
            </w:r>
            <w:r w:rsidR="009F28D2" w:rsidRPr="004C438B">
              <w:t xml:space="preserve"> show the nickname in the Anchored header section of cart page, if no nickname, show the restaurant name</w:t>
            </w:r>
            <w:r w:rsidR="009F28D2" w:rsidRPr="004C438B">
              <w:rPr>
                <w:rFonts w:hint="eastAsia"/>
              </w:rPr>
              <w:t>.</w:t>
            </w:r>
          </w:p>
          <w:p w14:paraId="53510475" w14:textId="39B04A5A" w:rsidR="00D338A4" w:rsidRPr="00F75D4D" w:rsidRDefault="00D338A4" w:rsidP="004E2867">
            <w:pPr>
              <w:pStyle w:val="ListParagraph"/>
              <w:numPr>
                <w:ilvl w:val="0"/>
                <w:numId w:val="158"/>
              </w:numPr>
              <w:ind w:firstLineChars="0"/>
            </w:pPr>
            <w:r>
              <w:t>For order summary, please see UC08-</w:t>
            </w:r>
            <w:proofErr w:type="gramStart"/>
            <w:r>
              <w:t>02</w:t>
            </w:r>
            <w:proofErr w:type="gramEnd"/>
          </w:p>
          <w:p w14:paraId="7A85C26A" w14:textId="6B28C9D5" w:rsidR="004E2867" w:rsidRDefault="004E2867" w:rsidP="004E2867">
            <w:pPr>
              <w:pStyle w:val="ListParagraph"/>
              <w:ind w:left="360" w:firstLineChars="0" w:firstLine="0"/>
            </w:pPr>
          </w:p>
          <w:p w14:paraId="24D55BC5" w14:textId="385F491F" w:rsidR="004E2867" w:rsidRDefault="004E2867" w:rsidP="004E2867">
            <w:pPr>
              <w:pStyle w:val="ListParagraph"/>
              <w:numPr>
                <w:ilvl w:val="0"/>
                <w:numId w:val="158"/>
              </w:numPr>
              <w:spacing w:after="0"/>
              <w:ind w:firstLineChars="0"/>
            </w:pPr>
            <w:r>
              <w:t>“Add Item”: When the user clicks “Add Item”, goes back to this restaurant’s Menu page</w:t>
            </w:r>
            <w:r w:rsidR="00B26D70">
              <w:t xml:space="preserve"> and lo</w:t>
            </w:r>
            <w:r w:rsidR="00685EC6">
              <w:t>ad</w:t>
            </w:r>
            <w:r w:rsidR="00B26D70">
              <w:t xml:space="preserve"> the </w:t>
            </w:r>
            <w:r w:rsidR="00EF0DC7">
              <w:t>menu category on the top of the page,</w:t>
            </w:r>
            <w:r>
              <w:t xml:space="preserve"> </w:t>
            </w:r>
            <w:r w:rsidR="00EF0DC7">
              <w:t>so</w:t>
            </w:r>
            <w:r w:rsidR="00625E4E">
              <w:t xml:space="preserve"> </w:t>
            </w:r>
            <w:r>
              <w:t xml:space="preserve">user </w:t>
            </w:r>
            <w:r w:rsidR="00EF0DC7">
              <w:t xml:space="preserve">can </w:t>
            </w:r>
            <w:r w:rsidR="009F6B0C" w:rsidRPr="009F6B0C">
              <w:t>more efficientl</w:t>
            </w:r>
            <w:r w:rsidR="009F6B0C">
              <w:t xml:space="preserve">y </w:t>
            </w:r>
            <w:r>
              <w:t>selects more items</w:t>
            </w:r>
            <w:r w:rsidR="009F6B0C">
              <w:t>.</w:t>
            </w:r>
            <w:r>
              <w:t xml:space="preserve"> </w:t>
            </w:r>
            <w:r>
              <w:rPr>
                <w:rFonts w:hint="eastAsia"/>
              </w:rPr>
              <w:t>A</w:t>
            </w:r>
            <w:r>
              <w:t xml:space="preserve">ll the modify, remove, add actions (such as add from goes well with) will trigger: </w:t>
            </w:r>
          </w:p>
          <w:p w14:paraId="282E4FD6" w14:textId="77777777" w:rsidR="004E2867" w:rsidRDefault="004E2867" w:rsidP="004E2867">
            <w:pPr>
              <w:pStyle w:val="ListParagraph"/>
              <w:numPr>
                <w:ilvl w:val="0"/>
                <w:numId w:val="67"/>
              </w:numPr>
              <w:spacing w:after="0"/>
              <w:ind w:firstLineChars="0"/>
            </w:pPr>
            <w:r>
              <w:t>recalculate the amount of this item.</w:t>
            </w:r>
          </w:p>
          <w:p w14:paraId="13B99239" w14:textId="77777777" w:rsidR="004E2867" w:rsidRDefault="004E2867" w:rsidP="004E2867">
            <w:pPr>
              <w:pStyle w:val="ListParagraph"/>
              <w:numPr>
                <w:ilvl w:val="0"/>
                <w:numId w:val="67"/>
              </w:numPr>
              <w:spacing w:after="0"/>
              <w:ind w:firstLineChars="0"/>
            </w:pPr>
            <w:r>
              <w:t xml:space="preserve">Recalculate the order’s subtotal, total amount, tax, tip, etc. </w:t>
            </w:r>
          </w:p>
          <w:p w14:paraId="512B4124" w14:textId="77777777" w:rsidR="004E2867" w:rsidRDefault="004E2867" w:rsidP="004E2867">
            <w:pPr>
              <w:pStyle w:val="ListParagraph"/>
              <w:numPr>
                <w:ilvl w:val="0"/>
                <w:numId w:val="67"/>
              </w:numPr>
              <w:spacing w:after="0"/>
              <w:ind w:firstLineChars="0"/>
            </w:pPr>
            <w:r>
              <w:t>20% Tip, 25% Tip’s corresponding amount</w:t>
            </w:r>
          </w:p>
          <w:p w14:paraId="036ED0E8" w14:textId="2C4B4DD4" w:rsidR="004E2867" w:rsidRDefault="004E2867" w:rsidP="004E2867">
            <w:pPr>
              <w:pStyle w:val="ListParagraph"/>
              <w:numPr>
                <w:ilvl w:val="0"/>
                <w:numId w:val="67"/>
              </w:numPr>
              <w:spacing w:after="0"/>
              <w:ind w:firstLineChars="0"/>
            </w:pPr>
            <w:r>
              <w:rPr>
                <w:rFonts w:hint="eastAsia"/>
              </w:rPr>
              <w:t>C</w:t>
            </w:r>
            <w:r>
              <w:t>heck if the subtotal amount meets the minimum amount, show or gray out the “place order” accordingly (TBD about the minimum amount)</w:t>
            </w:r>
          </w:p>
          <w:p w14:paraId="66449090" w14:textId="5C8D4D5D" w:rsidR="004F0B44" w:rsidRDefault="0000376B" w:rsidP="008E2699">
            <w:pPr>
              <w:pStyle w:val="ListParagraph"/>
              <w:numPr>
                <w:ilvl w:val="0"/>
                <w:numId w:val="158"/>
              </w:numPr>
              <w:spacing w:after="0"/>
              <w:ind w:firstLineChars="0"/>
            </w:pPr>
            <w:r>
              <w:rPr>
                <w:noProof/>
              </w:rPr>
              <w:lastRenderedPageBreak/>
              <w:drawing>
                <wp:inline distT="0" distB="0" distL="0" distR="0" wp14:anchorId="7F96B4C1" wp14:editId="53A1515D">
                  <wp:extent cx="3734124" cy="3383573"/>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734124" cy="3383573"/>
                          </a:xfrm>
                          <a:prstGeom prst="rect">
                            <a:avLst/>
                          </a:prstGeom>
                        </pic:spPr>
                      </pic:pic>
                    </a:graphicData>
                  </a:graphic>
                </wp:inline>
              </w:drawing>
            </w:r>
          </w:p>
          <w:p w14:paraId="6D338C1E" w14:textId="63259189" w:rsidR="0011520C" w:rsidRDefault="0011520C" w:rsidP="0011520C">
            <w:pPr>
              <w:pStyle w:val="ListParagraph"/>
              <w:numPr>
                <w:ilvl w:val="0"/>
                <w:numId w:val="158"/>
              </w:numPr>
              <w:spacing w:after="0"/>
              <w:ind w:firstLineChars="0"/>
            </w:pPr>
            <w:r>
              <w:t>Hide Promos</w:t>
            </w:r>
          </w:p>
          <w:p w14:paraId="1D1F88C3" w14:textId="019DF07D" w:rsidR="0011520C" w:rsidRDefault="0011520C" w:rsidP="008E2699">
            <w:pPr>
              <w:pStyle w:val="ListParagraph"/>
              <w:spacing w:after="0"/>
              <w:ind w:left="360" w:firstLineChars="0" w:firstLine="0"/>
            </w:pPr>
            <w:r>
              <w:t xml:space="preserve">The team want to hide promotion field for a short term for all </w:t>
            </w:r>
            <w:r w:rsidRPr="008E2699">
              <w:t>versions of the app</w:t>
            </w:r>
            <w:r>
              <w:t xml:space="preserve">, and once the promotion </w:t>
            </w:r>
            <w:r w:rsidR="006937F7">
              <w:rPr>
                <w:rFonts w:hint="eastAsia"/>
              </w:rPr>
              <w:t>switch</w:t>
            </w:r>
            <w:r w:rsidR="006937F7">
              <w:t xml:space="preserve"> </w:t>
            </w:r>
            <w:r>
              <w:t>has set in BO, we might open this function.</w:t>
            </w:r>
            <w:r w:rsidR="00221620">
              <w:t xml:space="preserve"> </w:t>
            </w:r>
          </w:p>
          <w:p w14:paraId="5DCE6CAA" w14:textId="77777777" w:rsidR="0011520C" w:rsidRDefault="0011520C" w:rsidP="008E2699">
            <w:pPr>
              <w:pStyle w:val="ListParagraph"/>
              <w:numPr>
                <w:ilvl w:val="0"/>
                <w:numId w:val="294"/>
              </w:numPr>
              <w:spacing w:after="0"/>
              <w:ind w:firstLineChars="0"/>
            </w:pPr>
            <w:r>
              <w:t xml:space="preserve">We should have a configuration somewhere to set “Hide promotion” = On or Off, by default, currently, it is Off. </w:t>
            </w:r>
          </w:p>
          <w:p w14:paraId="532BAF11" w14:textId="495D0B5C" w:rsidR="0011520C" w:rsidRDefault="0011520C" w:rsidP="0011520C">
            <w:pPr>
              <w:pStyle w:val="ListParagraph"/>
              <w:numPr>
                <w:ilvl w:val="0"/>
                <w:numId w:val="294"/>
              </w:numPr>
              <w:spacing w:after="0"/>
              <w:ind w:firstLineChars="0"/>
            </w:pPr>
            <w:r>
              <w:t>When “Hide promotion” = On, hide the promotion part in cart page.</w:t>
            </w:r>
          </w:p>
          <w:p w14:paraId="1189A171" w14:textId="772AFE76" w:rsidR="0011520C" w:rsidRDefault="0011520C" w:rsidP="008E2699">
            <w:pPr>
              <w:pStyle w:val="ListParagraph"/>
              <w:numPr>
                <w:ilvl w:val="0"/>
                <w:numId w:val="294"/>
              </w:numPr>
              <w:spacing w:after="0"/>
              <w:ind w:firstLineChars="0"/>
            </w:pPr>
            <w:r>
              <w:t>When “Hide promotion” = Off, display the promotion part in cart page.</w:t>
            </w:r>
          </w:p>
          <w:p w14:paraId="1EB079DA" w14:textId="0CF674D5" w:rsidR="00E445BF" w:rsidRPr="0011520C" w:rsidRDefault="0011520C" w:rsidP="008E2699">
            <w:pPr>
              <w:spacing w:after="0"/>
            </w:pPr>
            <w:r>
              <w:rPr>
                <w:noProof/>
              </w:rPr>
              <w:drawing>
                <wp:inline distT="0" distB="0" distL="0" distR="0" wp14:anchorId="730F5F55" wp14:editId="2FC92482">
                  <wp:extent cx="2637489" cy="3003456"/>
                  <wp:effectExtent l="0" t="0" r="0" b="6985"/>
                  <wp:docPr id="64"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645268" cy="3012315"/>
                          </a:xfrm>
                          <a:prstGeom prst="rect">
                            <a:avLst/>
                          </a:prstGeom>
                        </pic:spPr>
                      </pic:pic>
                    </a:graphicData>
                  </a:graphic>
                </wp:inline>
              </w:drawing>
            </w:r>
          </w:p>
          <w:p w14:paraId="02A90BA3" w14:textId="3E9ED59D" w:rsidR="000D769A" w:rsidRPr="003A077B" w:rsidRDefault="000D769A" w:rsidP="002D1FEF">
            <w:pPr>
              <w:pStyle w:val="ListParagraph"/>
              <w:ind w:firstLineChars="0" w:firstLine="0"/>
            </w:pPr>
          </w:p>
          <w:p w14:paraId="42B4F82A" w14:textId="2E645B2C" w:rsidR="004E2867" w:rsidRPr="00C11AA9" w:rsidRDefault="007E09CF" w:rsidP="002D1FEF">
            <w:pPr>
              <w:pStyle w:val="ListParagraph"/>
              <w:numPr>
                <w:ilvl w:val="0"/>
                <w:numId w:val="158"/>
              </w:numPr>
              <w:ind w:firstLineChars="0"/>
            </w:pPr>
            <w:r>
              <w:t>Refresh Order Summary page every 2 minutes to reflect the latest cart information.</w:t>
            </w:r>
          </w:p>
        </w:tc>
      </w:tr>
      <w:tr w:rsidR="004E2867" w:rsidRPr="00452515" w14:paraId="12DC6014" w14:textId="77777777" w:rsidTr="00E83F4A">
        <w:tc>
          <w:tcPr>
            <w:tcW w:w="8008" w:type="dxa"/>
          </w:tcPr>
          <w:p w14:paraId="0D96AB5F" w14:textId="7BDE0777" w:rsidR="00D338A4" w:rsidRDefault="004E2867" w:rsidP="00D338A4">
            <w:r w:rsidRPr="00452515">
              <w:rPr>
                <w:rFonts w:ascii="Arial" w:hAnsi="Arial" w:cs="Arial"/>
                <w:sz w:val="20"/>
                <w:szCs w:val="20"/>
              </w:rPr>
              <w:lastRenderedPageBreak/>
              <w:t>Extend Scenario:</w:t>
            </w:r>
            <w:r w:rsidR="004764E2">
              <w:rPr>
                <w:rFonts w:ascii="Arial" w:hAnsi="Arial" w:cs="Arial"/>
                <w:sz w:val="20"/>
                <w:szCs w:val="20"/>
              </w:rPr>
              <w:t xml:space="preserve"> </w:t>
            </w:r>
          </w:p>
          <w:p w14:paraId="4E7FAB53" w14:textId="04718CFA" w:rsidR="007179E1" w:rsidRPr="003A628B" w:rsidRDefault="007179E1" w:rsidP="00D338A4"/>
        </w:tc>
      </w:tr>
      <w:tr w:rsidR="00974F1C" w:rsidRPr="00452515" w14:paraId="035E8887" w14:textId="77777777" w:rsidTr="009A2F31">
        <w:tc>
          <w:tcPr>
            <w:tcW w:w="8008" w:type="dxa"/>
          </w:tcPr>
          <w:p w14:paraId="538DD959" w14:textId="5922694D" w:rsidR="00974F1C" w:rsidRDefault="00974F1C" w:rsidP="009A2F31">
            <w:pPr>
              <w:rPr>
                <w:ins w:id="927" w:author="Lisa Zheng" w:date="2021-03-08T15:17:00Z"/>
                <w:rFonts w:ascii="Arial" w:hAnsi="Arial" w:cs="Arial"/>
                <w:sz w:val="20"/>
                <w:szCs w:val="20"/>
              </w:rPr>
            </w:pPr>
            <w:r w:rsidRPr="00452515">
              <w:rPr>
                <w:rFonts w:ascii="Arial" w:hAnsi="Arial" w:cs="Arial"/>
                <w:sz w:val="20"/>
                <w:szCs w:val="20"/>
              </w:rPr>
              <w:t xml:space="preserve">Exception </w:t>
            </w:r>
            <w:proofErr w:type="gramStart"/>
            <w:r w:rsidRPr="00452515">
              <w:rPr>
                <w:rFonts w:ascii="Arial" w:hAnsi="Arial" w:cs="Arial"/>
                <w:sz w:val="20"/>
                <w:szCs w:val="20"/>
              </w:rPr>
              <w:t>Scenario</w:t>
            </w:r>
            <w:r>
              <w:rPr>
                <w:rFonts w:ascii="Arial" w:hAnsi="Arial" w:cs="Arial"/>
                <w:sz w:val="20"/>
                <w:szCs w:val="20"/>
              </w:rPr>
              <w:t xml:space="preserve"> </w:t>
            </w:r>
            <w:r w:rsidRPr="00452515">
              <w:rPr>
                <w:rFonts w:ascii="Arial" w:hAnsi="Arial" w:cs="Arial"/>
                <w:sz w:val="20"/>
                <w:szCs w:val="20"/>
              </w:rPr>
              <w:t>:</w:t>
            </w:r>
            <w:proofErr w:type="gramEnd"/>
            <w:r>
              <w:rPr>
                <w:rFonts w:ascii="Arial" w:hAnsi="Arial" w:cs="Arial"/>
                <w:sz w:val="20"/>
                <w:szCs w:val="20"/>
              </w:rPr>
              <w:t xml:space="preserve"> </w:t>
            </w:r>
          </w:p>
          <w:p w14:paraId="1392D769" w14:textId="134CF75A" w:rsidR="00A169B6" w:rsidRPr="00D338A4" w:rsidRDefault="00A169B6" w:rsidP="00D338A4">
            <w:pPr>
              <w:rPr>
                <w:rFonts w:ascii="Arial" w:hAnsi="Arial" w:cs="Arial"/>
                <w:sz w:val="20"/>
                <w:szCs w:val="20"/>
              </w:rPr>
            </w:pPr>
          </w:p>
        </w:tc>
      </w:tr>
      <w:tr w:rsidR="001C4972" w:rsidRPr="00452515" w14:paraId="772E9649" w14:textId="77777777" w:rsidTr="009A2F31">
        <w:tc>
          <w:tcPr>
            <w:tcW w:w="8008" w:type="dxa"/>
          </w:tcPr>
          <w:p w14:paraId="14E53412" w14:textId="25AA04E5" w:rsidR="001C4972" w:rsidRDefault="001C4972" w:rsidP="001C4972">
            <w:pPr>
              <w:rPr>
                <w:rFonts w:ascii="Arial" w:hAnsi="Arial" w:cs="Arial"/>
                <w:sz w:val="20"/>
                <w:szCs w:val="20"/>
              </w:rPr>
            </w:pPr>
            <w:r w:rsidRPr="00452515">
              <w:rPr>
                <w:rFonts w:ascii="Arial" w:hAnsi="Arial" w:cs="Arial"/>
                <w:sz w:val="20"/>
                <w:szCs w:val="20"/>
              </w:rPr>
              <w:t xml:space="preserve">Exception </w:t>
            </w:r>
            <w:proofErr w:type="gramStart"/>
            <w:r w:rsidRPr="00452515">
              <w:rPr>
                <w:rFonts w:ascii="Arial" w:hAnsi="Arial" w:cs="Arial"/>
                <w:sz w:val="20"/>
                <w:szCs w:val="20"/>
              </w:rPr>
              <w:t>Scenario</w:t>
            </w:r>
            <w:r>
              <w:rPr>
                <w:rFonts w:ascii="Arial" w:hAnsi="Arial" w:cs="Arial"/>
                <w:sz w:val="20"/>
                <w:szCs w:val="20"/>
              </w:rPr>
              <w:t xml:space="preserve"> .</w:t>
            </w:r>
            <w:proofErr w:type="gramEnd"/>
            <w:r>
              <w:rPr>
                <w:rFonts w:ascii="Arial" w:hAnsi="Arial" w:cs="Arial"/>
                <w:sz w:val="20"/>
                <w:szCs w:val="20"/>
              </w:rPr>
              <w:t xml:space="preserve"> Price change</w:t>
            </w:r>
          </w:p>
          <w:p w14:paraId="380B4A51" w14:textId="2268216C" w:rsidR="001C4972" w:rsidRDefault="001C4972" w:rsidP="001C4972">
            <w:r w:rsidRPr="0025098C">
              <w:t xml:space="preserve">When </w:t>
            </w:r>
            <w:r w:rsidR="005D2AB0">
              <w:t xml:space="preserve">user </w:t>
            </w:r>
            <w:r w:rsidRPr="0025098C">
              <w:t xml:space="preserve">click </w:t>
            </w:r>
            <w:r>
              <w:t>“</w:t>
            </w:r>
            <w:r w:rsidR="00EC2863" w:rsidRPr="00CB1640">
              <w:rPr>
                <w:sz w:val="18"/>
                <w:szCs w:val="18"/>
              </w:rPr>
              <w:t>CONTINUE TO CHECKOUT</w:t>
            </w:r>
            <w:r>
              <w:t>”</w:t>
            </w:r>
            <w:r>
              <w:rPr>
                <w:rFonts w:hint="eastAsia"/>
              </w:rPr>
              <w:t>,</w:t>
            </w:r>
            <w:r>
              <w:t xml:space="preserve"> if any of the item’s price changed (different from the UI)</w:t>
            </w:r>
            <w:r w:rsidR="00CC7EF2">
              <w:t>,</w:t>
            </w:r>
            <w:r w:rsidR="00CB1640">
              <w:t xml:space="preserve"> </w:t>
            </w:r>
            <w:r w:rsidR="00CC7EF2">
              <w:t xml:space="preserve">which </w:t>
            </w:r>
            <w:r w:rsidR="00A4528C" w:rsidRPr="00A4528C">
              <w:t>cause</w:t>
            </w:r>
            <w:r w:rsidR="00A4528C">
              <w:t xml:space="preserve">s the order’s </w:t>
            </w:r>
            <w:r w:rsidR="00C272AC">
              <w:t>S</w:t>
            </w:r>
            <w:r w:rsidR="00C272AC">
              <w:rPr>
                <w:rFonts w:hint="eastAsia"/>
              </w:rPr>
              <w:t>ub</w:t>
            </w:r>
            <w:r w:rsidR="00A4528C">
              <w:t>total-amount changed</w:t>
            </w:r>
            <w:r>
              <w:t>, show action sheet message:</w:t>
            </w:r>
          </w:p>
          <w:p w14:paraId="242EE39D" w14:textId="77777777" w:rsidR="001C4972" w:rsidRDefault="001C4972" w:rsidP="001C4972">
            <w:pPr>
              <w:spacing w:after="0"/>
              <w:ind w:left="420"/>
            </w:pPr>
            <w:r>
              <w:t xml:space="preserve">Header: </w:t>
            </w:r>
            <w:r w:rsidRPr="00BB1BE4">
              <w:t>Oops! The price of this item changed.</w:t>
            </w:r>
          </w:p>
          <w:p w14:paraId="35DEBDE0" w14:textId="77777777" w:rsidR="001C4972" w:rsidRDefault="001C4972" w:rsidP="001C4972">
            <w:pPr>
              <w:spacing w:after="0"/>
              <w:ind w:left="420"/>
            </w:pPr>
            <w:r>
              <w:t xml:space="preserve">Body: </w:t>
            </w:r>
            <w:r w:rsidRPr="00BB1BE4">
              <w:t>Please note the adjustment in your order summary.</w:t>
            </w:r>
          </w:p>
          <w:p w14:paraId="3D270AEC" w14:textId="77777777" w:rsidR="001C4972" w:rsidRDefault="001C4972" w:rsidP="001C4972">
            <w:pPr>
              <w:spacing w:after="0"/>
              <w:ind w:left="420"/>
            </w:pPr>
            <w:r>
              <w:t xml:space="preserve">Primary CTA: </w:t>
            </w:r>
            <w:r w:rsidRPr="00BB1BE4">
              <w:t>Okay</w:t>
            </w:r>
          </w:p>
          <w:p w14:paraId="1DDAE3B1" w14:textId="77777777" w:rsidR="001C4972" w:rsidRDefault="001C4972" w:rsidP="001C4972">
            <w:pPr>
              <w:spacing w:after="0"/>
              <w:ind w:left="420"/>
            </w:pPr>
            <w:r>
              <w:t>Secondary CTA: -</w:t>
            </w:r>
          </w:p>
          <w:p w14:paraId="715DBC9D" w14:textId="51118C5A" w:rsidR="001C4972" w:rsidRDefault="001C4972" w:rsidP="001C4972">
            <w:pPr>
              <w:spacing w:after="0"/>
              <w:ind w:left="420"/>
            </w:pPr>
            <w:r>
              <w:t xml:space="preserve">Primary CTA action: </w:t>
            </w:r>
            <w:r w:rsidR="00E00B77">
              <w:t>close the hop-up and stay</w:t>
            </w:r>
            <w:r w:rsidR="001D351B">
              <w:t xml:space="preserve"> on the order summary page</w:t>
            </w:r>
            <w:r w:rsidR="00D03D6A">
              <w:t xml:space="preserve"> </w:t>
            </w:r>
            <w:r w:rsidR="00D03D6A">
              <w:rPr>
                <w:rFonts w:hint="eastAsia"/>
              </w:rPr>
              <w:t>and</w:t>
            </w:r>
            <w:r w:rsidR="00D03D6A">
              <w:t xml:space="preserve"> </w:t>
            </w:r>
            <w:r w:rsidR="00D03D6A">
              <w:rPr>
                <w:rFonts w:hint="eastAsia"/>
              </w:rPr>
              <w:t>update</w:t>
            </w:r>
            <w:r w:rsidR="00D03D6A">
              <w:t xml:space="preserve"> </w:t>
            </w:r>
            <w:r w:rsidR="00D03D6A">
              <w:rPr>
                <w:rFonts w:hint="eastAsia"/>
              </w:rPr>
              <w:t>the</w:t>
            </w:r>
            <w:r w:rsidR="00D03D6A">
              <w:t xml:space="preserve"> item’s price </w:t>
            </w:r>
            <w:r w:rsidR="00D03D6A">
              <w:rPr>
                <w:rFonts w:hint="eastAsia"/>
              </w:rPr>
              <w:t>and</w:t>
            </w:r>
            <w:r w:rsidR="00D03D6A">
              <w:t xml:space="preserve"> </w:t>
            </w:r>
            <w:r w:rsidR="00D03D6A">
              <w:rPr>
                <w:rFonts w:hint="eastAsia"/>
              </w:rPr>
              <w:t>total-amount</w:t>
            </w:r>
            <w:r w:rsidR="00D03D6A">
              <w:t>.</w:t>
            </w:r>
          </w:p>
          <w:p w14:paraId="6059FC3D" w14:textId="77777777" w:rsidR="001C4972" w:rsidRPr="00452515" w:rsidRDefault="001C4972" w:rsidP="001C4972">
            <w:pPr>
              <w:rPr>
                <w:rFonts w:ascii="Arial" w:hAnsi="Arial" w:cs="Arial"/>
                <w:sz w:val="20"/>
                <w:szCs w:val="20"/>
              </w:rPr>
            </w:pPr>
          </w:p>
        </w:tc>
      </w:tr>
      <w:tr w:rsidR="001C4972" w:rsidRPr="00452515" w14:paraId="639E9649" w14:textId="77777777" w:rsidTr="00E83F4A">
        <w:tc>
          <w:tcPr>
            <w:tcW w:w="8008" w:type="dxa"/>
          </w:tcPr>
          <w:p w14:paraId="0E801B28" w14:textId="77777777" w:rsidR="001C4972" w:rsidRPr="00452515" w:rsidRDefault="001C4972" w:rsidP="001C4972">
            <w:pPr>
              <w:rPr>
                <w:rFonts w:ascii="Arial" w:hAnsi="Arial" w:cs="Arial"/>
                <w:sz w:val="20"/>
                <w:szCs w:val="20"/>
              </w:rPr>
            </w:pPr>
            <w:r w:rsidRPr="00452515">
              <w:rPr>
                <w:rFonts w:ascii="Arial" w:hAnsi="Arial" w:cs="Arial"/>
                <w:sz w:val="20"/>
                <w:szCs w:val="20"/>
              </w:rPr>
              <w:t>Notes:</w:t>
            </w:r>
          </w:p>
        </w:tc>
      </w:tr>
      <w:tr w:rsidR="001C4972" w:rsidRPr="00452515" w14:paraId="3321CA65" w14:textId="77777777" w:rsidTr="00E83F4A">
        <w:tc>
          <w:tcPr>
            <w:tcW w:w="8008" w:type="dxa"/>
          </w:tcPr>
          <w:p w14:paraId="55F856AB" w14:textId="77777777" w:rsidR="001C4972" w:rsidRPr="00452515" w:rsidRDefault="001C4972" w:rsidP="001C4972">
            <w:pPr>
              <w:rPr>
                <w:rFonts w:ascii="Arial" w:hAnsi="Arial" w:cs="Arial"/>
                <w:sz w:val="20"/>
                <w:szCs w:val="20"/>
              </w:rPr>
            </w:pPr>
            <w:r w:rsidRPr="00452515">
              <w:rPr>
                <w:rFonts w:ascii="Arial" w:hAnsi="Arial" w:cs="Arial"/>
                <w:sz w:val="20"/>
                <w:szCs w:val="20"/>
              </w:rPr>
              <w:t>Q/A:</w:t>
            </w:r>
          </w:p>
        </w:tc>
      </w:tr>
    </w:tbl>
    <w:p w14:paraId="6BC1EEB7" w14:textId="77777777" w:rsidR="002D1FEF" w:rsidRDefault="002D1FEF" w:rsidP="002D1FEF">
      <w:pPr>
        <w:pStyle w:val="Heading3"/>
      </w:pPr>
      <w:r w:rsidRPr="00452515">
        <w:t>UC0</w:t>
      </w:r>
      <w:r>
        <w:t>8-0</w:t>
      </w:r>
      <w:r>
        <w:rPr>
          <w:rFonts w:hint="eastAsia"/>
        </w:rPr>
        <w:t>2</w:t>
      </w:r>
      <w:r>
        <w:t xml:space="preserve"> Cart – </w:t>
      </w:r>
      <w:r>
        <w:rPr>
          <w:rFonts w:hint="eastAsia"/>
        </w:rPr>
        <w:t>O</w:t>
      </w:r>
      <w:r>
        <w:t>rder summar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2D1FEF" w:rsidRPr="00452515" w14:paraId="51C71188" w14:textId="77777777" w:rsidTr="001F04F0">
        <w:tc>
          <w:tcPr>
            <w:tcW w:w="8008" w:type="dxa"/>
          </w:tcPr>
          <w:p w14:paraId="09EFDB91" w14:textId="77777777" w:rsidR="002D1FEF" w:rsidRPr="00452515" w:rsidRDefault="002D1FEF" w:rsidP="001F04F0">
            <w:pPr>
              <w:rPr>
                <w:rFonts w:ascii="Arial" w:hAnsi="Arial" w:cs="Arial"/>
                <w:sz w:val="20"/>
                <w:szCs w:val="20"/>
              </w:rPr>
            </w:pPr>
            <w:r w:rsidRPr="00452515">
              <w:rPr>
                <w:rFonts w:ascii="Arial" w:hAnsi="Arial" w:cs="Arial"/>
                <w:sz w:val="20"/>
                <w:szCs w:val="20"/>
              </w:rPr>
              <w:t>UC0</w:t>
            </w:r>
            <w:r>
              <w:rPr>
                <w:rFonts w:ascii="Arial" w:hAnsi="Arial" w:cs="Arial"/>
                <w:sz w:val="20"/>
                <w:szCs w:val="20"/>
              </w:rPr>
              <w:t>8-0</w:t>
            </w:r>
            <w:r>
              <w:rPr>
                <w:rFonts w:ascii="Arial" w:hAnsi="Arial" w:cs="Arial" w:hint="eastAsia"/>
                <w:sz w:val="20"/>
                <w:szCs w:val="20"/>
              </w:rPr>
              <w:t>2</w:t>
            </w:r>
            <w:r>
              <w:rPr>
                <w:rFonts w:ascii="Arial" w:hAnsi="Arial" w:cs="Arial"/>
                <w:sz w:val="20"/>
                <w:szCs w:val="20"/>
              </w:rPr>
              <w:t xml:space="preserve"> Cart – </w:t>
            </w:r>
            <w:r>
              <w:rPr>
                <w:rFonts w:ascii="Arial" w:hAnsi="Arial" w:cs="Arial" w:hint="eastAsia"/>
                <w:sz w:val="20"/>
                <w:szCs w:val="20"/>
              </w:rPr>
              <w:t>O</w:t>
            </w:r>
            <w:r>
              <w:rPr>
                <w:rFonts w:ascii="Arial" w:hAnsi="Arial" w:cs="Arial"/>
                <w:sz w:val="20"/>
                <w:szCs w:val="20"/>
              </w:rPr>
              <w:t>rder summary</w:t>
            </w:r>
          </w:p>
        </w:tc>
      </w:tr>
      <w:tr w:rsidR="002D1FEF" w:rsidRPr="00452515" w14:paraId="537D168F" w14:textId="77777777" w:rsidTr="001F04F0">
        <w:tc>
          <w:tcPr>
            <w:tcW w:w="8008" w:type="dxa"/>
          </w:tcPr>
          <w:p w14:paraId="5CF86FA9" w14:textId="77777777" w:rsidR="002D1FEF" w:rsidRDefault="002D1FEF" w:rsidP="001F04F0">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2D1FEF" w14:paraId="35409B11" w14:textId="77777777" w:rsidTr="001F04F0">
              <w:tc>
                <w:tcPr>
                  <w:tcW w:w="1171" w:type="dxa"/>
                </w:tcPr>
                <w:p w14:paraId="41E09DC1" w14:textId="77777777" w:rsidR="002D1FEF" w:rsidRDefault="002D1FEF" w:rsidP="001F04F0">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6110DC83" w14:textId="77777777" w:rsidR="002D1FEF" w:rsidRDefault="002D1FEF" w:rsidP="001F04F0">
                  <w:pPr>
                    <w:spacing w:after="0"/>
                    <w:rPr>
                      <w:rFonts w:ascii="Arial" w:hAnsi="Arial" w:cs="Arial"/>
                      <w:sz w:val="20"/>
                      <w:szCs w:val="20"/>
                    </w:rPr>
                  </w:pPr>
                  <w:r>
                    <w:rPr>
                      <w:rFonts w:ascii="Arial" w:hAnsi="Arial" w:cs="Arial"/>
                      <w:sz w:val="20"/>
                      <w:szCs w:val="20"/>
                    </w:rPr>
                    <w:t>Date</w:t>
                  </w:r>
                </w:p>
              </w:tc>
              <w:tc>
                <w:tcPr>
                  <w:tcW w:w="1210" w:type="dxa"/>
                </w:tcPr>
                <w:p w14:paraId="5EE880E7" w14:textId="77777777" w:rsidR="002D1FEF" w:rsidRDefault="002D1FEF" w:rsidP="001F04F0">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18A60CAA" w14:textId="77777777" w:rsidR="002D1FEF" w:rsidRDefault="002D1FEF" w:rsidP="001F04F0">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2D1FEF" w14:paraId="60BD4548" w14:textId="77777777" w:rsidTr="001F04F0">
              <w:tc>
                <w:tcPr>
                  <w:tcW w:w="1171" w:type="dxa"/>
                </w:tcPr>
                <w:p w14:paraId="0A89B5B1" w14:textId="468688B4" w:rsidR="002D1FEF" w:rsidRDefault="002D1FEF" w:rsidP="001F04F0">
                  <w:pPr>
                    <w:spacing w:after="0"/>
                    <w:rPr>
                      <w:rFonts w:ascii="Arial" w:hAnsi="Arial" w:cs="Arial"/>
                      <w:sz w:val="20"/>
                      <w:szCs w:val="20"/>
                    </w:rPr>
                  </w:pPr>
                  <w:r>
                    <w:rPr>
                      <w:rFonts w:ascii="Arial" w:hAnsi="Arial" w:cs="Arial"/>
                      <w:sz w:val="20"/>
                      <w:szCs w:val="20"/>
                    </w:rPr>
                    <w:t>1.0-</w:t>
                  </w:r>
                  <w:r w:rsidR="00D338A4">
                    <w:rPr>
                      <w:rFonts w:ascii="Arial" w:hAnsi="Arial" w:cs="Arial"/>
                      <w:sz w:val="20"/>
                      <w:szCs w:val="20"/>
                    </w:rPr>
                    <w:t>1.9</w:t>
                  </w:r>
                </w:p>
              </w:tc>
              <w:tc>
                <w:tcPr>
                  <w:tcW w:w="1363" w:type="dxa"/>
                </w:tcPr>
                <w:p w14:paraId="600C0AF6" w14:textId="77777777" w:rsidR="002D1FEF" w:rsidRDefault="002D1FEF" w:rsidP="001F04F0">
                  <w:pPr>
                    <w:spacing w:after="0"/>
                    <w:rPr>
                      <w:rFonts w:ascii="Arial" w:hAnsi="Arial" w:cs="Arial"/>
                      <w:sz w:val="20"/>
                      <w:szCs w:val="20"/>
                    </w:rPr>
                  </w:pPr>
                  <w:r>
                    <w:rPr>
                      <w:rFonts w:ascii="Arial" w:hAnsi="Arial" w:cs="Arial"/>
                      <w:sz w:val="20"/>
                      <w:szCs w:val="20"/>
                    </w:rPr>
                    <w:t>2019</w:t>
                  </w:r>
                  <w:r>
                    <w:rPr>
                      <w:rFonts w:ascii="Arial" w:hAnsi="Arial" w:cs="Arial" w:hint="eastAsia"/>
                      <w:sz w:val="20"/>
                      <w:szCs w:val="20"/>
                    </w:rPr>
                    <w:t>-</w:t>
                  </w:r>
                  <w:r>
                    <w:rPr>
                      <w:rFonts w:ascii="Arial" w:hAnsi="Arial" w:cs="Arial"/>
                      <w:sz w:val="20"/>
                      <w:szCs w:val="20"/>
                    </w:rPr>
                    <w:t>2020</w:t>
                  </w:r>
                </w:p>
              </w:tc>
              <w:tc>
                <w:tcPr>
                  <w:tcW w:w="1210" w:type="dxa"/>
                </w:tcPr>
                <w:p w14:paraId="490D5A08" w14:textId="77777777" w:rsidR="002D1FEF" w:rsidRDefault="002D1FEF" w:rsidP="001F04F0">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 Nancy</w:t>
                  </w:r>
                </w:p>
              </w:tc>
              <w:tc>
                <w:tcPr>
                  <w:tcW w:w="4038" w:type="dxa"/>
                </w:tcPr>
                <w:p w14:paraId="2043B681" w14:textId="77777777" w:rsidR="002D1FEF" w:rsidRDefault="002D1FEF" w:rsidP="001F04F0">
                  <w:pPr>
                    <w:spacing w:after="0"/>
                    <w:rPr>
                      <w:rFonts w:ascii="Arial" w:hAnsi="Arial" w:cs="Arial"/>
                      <w:sz w:val="20"/>
                      <w:szCs w:val="20"/>
                    </w:rPr>
                  </w:pPr>
                  <w:r>
                    <w:rPr>
                      <w:rFonts w:ascii="Arial" w:hAnsi="Arial" w:cs="Arial"/>
                      <w:sz w:val="20"/>
                      <w:szCs w:val="20"/>
                    </w:rPr>
                    <w:t xml:space="preserve">First version </w:t>
                  </w:r>
                  <w:r>
                    <w:rPr>
                      <w:rFonts w:ascii="Arial" w:hAnsi="Arial" w:cs="Arial" w:hint="eastAsia"/>
                      <w:sz w:val="20"/>
                      <w:szCs w:val="20"/>
                    </w:rPr>
                    <w:t>and</w:t>
                  </w:r>
                  <w:r>
                    <w:rPr>
                      <w:rFonts w:ascii="Arial" w:hAnsi="Arial" w:cs="Arial"/>
                      <w:sz w:val="20"/>
                      <w:szCs w:val="20"/>
                    </w:rPr>
                    <w:t xml:space="preserve"> other versions</w:t>
                  </w:r>
                </w:p>
              </w:tc>
            </w:tr>
            <w:tr w:rsidR="00D338A4" w14:paraId="47BC47E8" w14:textId="77777777" w:rsidTr="001F04F0">
              <w:tc>
                <w:tcPr>
                  <w:tcW w:w="1171" w:type="dxa"/>
                </w:tcPr>
                <w:p w14:paraId="5817D3DD" w14:textId="6B14DF15" w:rsidR="00D338A4" w:rsidRDefault="00D338A4" w:rsidP="00D338A4">
                  <w:pPr>
                    <w:spacing w:after="0"/>
                    <w:rPr>
                      <w:rFonts w:ascii="Arial" w:hAnsi="Arial" w:cs="Arial"/>
                      <w:sz w:val="20"/>
                      <w:szCs w:val="20"/>
                    </w:rPr>
                  </w:pPr>
                  <w:r>
                    <w:rPr>
                      <w:rFonts w:ascii="Arial" w:hAnsi="Arial" w:cs="Arial"/>
                      <w:sz w:val="20"/>
                      <w:szCs w:val="20"/>
                    </w:rPr>
                    <w:t>2.0</w:t>
                  </w:r>
                </w:p>
              </w:tc>
              <w:tc>
                <w:tcPr>
                  <w:tcW w:w="1363" w:type="dxa"/>
                </w:tcPr>
                <w:p w14:paraId="2527B707" w14:textId="213A6BF3" w:rsidR="00D338A4" w:rsidRDefault="00D338A4" w:rsidP="00D338A4">
                  <w:pPr>
                    <w:spacing w:after="0"/>
                    <w:rPr>
                      <w:rFonts w:ascii="Arial" w:hAnsi="Arial" w:cs="Arial"/>
                      <w:sz w:val="20"/>
                      <w:szCs w:val="20"/>
                    </w:rPr>
                  </w:pPr>
                  <w:r>
                    <w:rPr>
                      <w:rFonts w:ascii="Arial" w:hAnsi="Arial" w:cs="Arial"/>
                      <w:sz w:val="20"/>
                      <w:szCs w:val="20"/>
                    </w:rPr>
                    <w:t>2020.12.29</w:t>
                  </w:r>
                </w:p>
              </w:tc>
              <w:tc>
                <w:tcPr>
                  <w:tcW w:w="1210" w:type="dxa"/>
                </w:tcPr>
                <w:p w14:paraId="7FA5570A" w14:textId="594C1208" w:rsidR="00D338A4" w:rsidRDefault="00D338A4" w:rsidP="00D338A4">
                  <w:pPr>
                    <w:spacing w:after="0"/>
                    <w:rPr>
                      <w:rFonts w:ascii="Arial" w:hAnsi="Arial" w:cs="Arial"/>
                      <w:sz w:val="20"/>
                      <w:szCs w:val="20"/>
                    </w:rPr>
                  </w:pPr>
                  <w:r>
                    <w:rPr>
                      <w:rFonts w:ascii="Arial" w:hAnsi="Arial" w:cs="Arial"/>
                      <w:sz w:val="20"/>
                      <w:szCs w:val="20"/>
                    </w:rPr>
                    <w:t>Norbert</w:t>
                  </w:r>
                </w:p>
              </w:tc>
              <w:tc>
                <w:tcPr>
                  <w:tcW w:w="4038" w:type="dxa"/>
                </w:tcPr>
                <w:p w14:paraId="05091020" w14:textId="565CA50E" w:rsidR="00D338A4" w:rsidRDefault="00D338A4" w:rsidP="00D338A4">
                  <w:pPr>
                    <w:spacing w:after="0"/>
                    <w:rPr>
                      <w:rFonts w:ascii="Arial" w:hAnsi="Arial" w:cs="Arial"/>
                      <w:sz w:val="20"/>
                      <w:szCs w:val="20"/>
                    </w:rPr>
                  </w:pPr>
                  <w:r>
                    <w:rPr>
                      <w:rFonts w:ascii="Arial" w:hAnsi="Arial" w:cs="Arial"/>
                      <w:sz w:val="20"/>
                      <w:szCs w:val="20"/>
                    </w:rPr>
                    <w:t>Cart v2</w:t>
                  </w:r>
                </w:p>
              </w:tc>
            </w:tr>
            <w:tr w:rsidR="00D338A4" w14:paraId="481B310E" w14:textId="77777777" w:rsidTr="001F04F0">
              <w:tc>
                <w:tcPr>
                  <w:tcW w:w="1171" w:type="dxa"/>
                </w:tcPr>
                <w:p w14:paraId="1D1F7689" w14:textId="6D5BA4D7" w:rsidR="00D338A4" w:rsidRDefault="00933D86" w:rsidP="00D338A4">
                  <w:pPr>
                    <w:spacing w:after="0"/>
                    <w:rPr>
                      <w:rFonts w:ascii="Arial" w:hAnsi="Arial" w:cs="Arial"/>
                      <w:sz w:val="20"/>
                      <w:szCs w:val="20"/>
                    </w:rPr>
                  </w:pPr>
                  <w:ins w:id="928" w:author="Lisa Zheng" w:date="2021-03-08T16:52:00Z">
                    <w:r>
                      <w:rPr>
                        <w:rFonts w:ascii="Arial" w:hAnsi="Arial" w:cs="Arial"/>
                        <w:sz w:val="20"/>
                        <w:szCs w:val="20"/>
                      </w:rPr>
                      <w:t>2.1</w:t>
                    </w:r>
                  </w:ins>
                </w:p>
              </w:tc>
              <w:tc>
                <w:tcPr>
                  <w:tcW w:w="1363" w:type="dxa"/>
                </w:tcPr>
                <w:p w14:paraId="5B1324C8" w14:textId="729F7DC8" w:rsidR="00D338A4" w:rsidRDefault="00933D86" w:rsidP="00D338A4">
                  <w:pPr>
                    <w:spacing w:after="0"/>
                    <w:rPr>
                      <w:rFonts w:ascii="Arial" w:hAnsi="Arial" w:cs="Arial"/>
                      <w:sz w:val="20"/>
                      <w:szCs w:val="20"/>
                    </w:rPr>
                  </w:pPr>
                  <w:ins w:id="929" w:author="Lisa Zheng" w:date="2021-03-08T16:52:00Z">
                    <w:r>
                      <w:rPr>
                        <w:rFonts w:ascii="Arial" w:hAnsi="Arial" w:cs="Arial"/>
                        <w:sz w:val="20"/>
                        <w:szCs w:val="20"/>
                      </w:rPr>
                      <w:t>2021.3.8</w:t>
                    </w:r>
                  </w:ins>
                </w:p>
              </w:tc>
              <w:tc>
                <w:tcPr>
                  <w:tcW w:w="1210" w:type="dxa"/>
                </w:tcPr>
                <w:p w14:paraId="087703A5" w14:textId="546180E8" w:rsidR="00D338A4" w:rsidRDefault="00933D86" w:rsidP="00D338A4">
                  <w:pPr>
                    <w:spacing w:after="0"/>
                    <w:rPr>
                      <w:rFonts w:ascii="Arial" w:hAnsi="Arial" w:cs="Arial"/>
                      <w:sz w:val="20"/>
                      <w:szCs w:val="20"/>
                    </w:rPr>
                  </w:pPr>
                  <w:ins w:id="930" w:author="Lisa Zheng" w:date="2021-03-08T16:52:00Z">
                    <w:r>
                      <w:rPr>
                        <w:rFonts w:ascii="Arial" w:hAnsi="Arial" w:cs="Arial"/>
                        <w:sz w:val="20"/>
                        <w:szCs w:val="20"/>
                      </w:rPr>
                      <w:t>Lisa</w:t>
                    </w:r>
                  </w:ins>
                </w:p>
              </w:tc>
              <w:tc>
                <w:tcPr>
                  <w:tcW w:w="4038" w:type="dxa"/>
                </w:tcPr>
                <w:p w14:paraId="58D39580" w14:textId="7754343E" w:rsidR="00D338A4" w:rsidRDefault="00933D86" w:rsidP="00D338A4">
                  <w:pPr>
                    <w:spacing w:after="0"/>
                    <w:rPr>
                      <w:rFonts w:ascii="Arial" w:hAnsi="Arial" w:cs="Arial"/>
                      <w:sz w:val="20"/>
                      <w:szCs w:val="20"/>
                    </w:rPr>
                  </w:pPr>
                  <w:ins w:id="931" w:author="Lisa Zheng" w:date="2021-03-08T16:52:00Z">
                    <w:r>
                      <w:rPr>
                        <w:rFonts w:ascii="Arial" w:hAnsi="Arial" w:cs="Arial"/>
                        <w:sz w:val="20"/>
                        <w:szCs w:val="20"/>
                      </w:rPr>
                      <w:t>Support bundle item – Extend scenario2</w:t>
                    </w:r>
                  </w:ins>
                </w:p>
              </w:tc>
            </w:tr>
            <w:tr w:rsidR="00D338A4" w14:paraId="62240A0F" w14:textId="77777777" w:rsidTr="001F04F0">
              <w:tc>
                <w:tcPr>
                  <w:tcW w:w="1171" w:type="dxa"/>
                </w:tcPr>
                <w:p w14:paraId="5635D2F5" w14:textId="41CD66C0" w:rsidR="00D338A4" w:rsidRDefault="00D338A4" w:rsidP="00D338A4">
                  <w:pPr>
                    <w:spacing w:after="0"/>
                    <w:rPr>
                      <w:rFonts w:ascii="Arial" w:hAnsi="Arial" w:cs="Arial"/>
                      <w:sz w:val="20"/>
                      <w:szCs w:val="20"/>
                    </w:rPr>
                  </w:pPr>
                </w:p>
              </w:tc>
              <w:tc>
                <w:tcPr>
                  <w:tcW w:w="1363" w:type="dxa"/>
                </w:tcPr>
                <w:p w14:paraId="69EAD7EB" w14:textId="4769D2EB" w:rsidR="00D338A4" w:rsidRDefault="00D338A4" w:rsidP="00D338A4">
                  <w:pPr>
                    <w:spacing w:after="0"/>
                    <w:rPr>
                      <w:rFonts w:ascii="Arial" w:hAnsi="Arial" w:cs="Arial"/>
                      <w:sz w:val="20"/>
                      <w:szCs w:val="20"/>
                    </w:rPr>
                  </w:pPr>
                </w:p>
              </w:tc>
              <w:tc>
                <w:tcPr>
                  <w:tcW w:w="1210" w:type="dxa"/>
                </w:tcPr>
                <w:p w14:paraId="716A472E" w14:textId="3EAB29A7" w:rsidR="00D338A4" w:rsidRDefault="00D338A4" w:rsidP="00D338A4">
                  <w:pPr>
                    <w:spacing w:after="0"/>
                    <w:rPr>
                      <w:rFonts w:ascii="Arial" w:hAnsi="Arial" w:cs="Arial"/>
                      <w:sz w:val="20"/>
                      <w:szCs w:val="20"/>
                    </w:rPr>
                  </w:pPr>
                </w:p>
              </w:tc>
              <w:tc>
                <w:tcPr>
                  <w:tcW w:w="4038" w:type="dxa"/>
                </w:tcPr>
                <w:p w14:paraId="1539B6BC" w14:textId="6667FEE9" w:rsidR="00D338A4" w:rsidRPr="003A628B" w:rsidRDefault="00D338A4" w:rsidP="00D338A4">
                  <w:pPr>
                    <w:spacing w:after="0"/>
                    <w:rPr>
                      <w:rFonts w:ascii="Arial" w:hAnsi="Arial" w:cs="Arial"/>
                      <w:sz w:val="20"/>
                      <w:szCs w:val="20"/>
                    </w:rPr>
                  </w:pPr>
                </w:p>
              </w:tc>
            </w:tr>
            <w:tr w:rsidR="00D338A4" w14:paraId="4B222A0A" w14:textId="77777777" w:rsidTr="001F04F0">
              <w:tc>
                <w:tcPr>
                  <w:tcW w:w="1171" w:type="dxa"/>
                </w:tcPr>
                <w:p w14:paraId="1BA2D165" w14:textId="0732EE7C" w:rsidR="00D338A4" w:rsidRDefault="00D338A4" w:rsidP="00D338A4">
                  <w:pPr>
                    <w:spacing w:after="0"/>
                    <w:rPr>
                      <w:rFonts w:ascii="Arial" w:hAnsi="Arial" w:cs="Arial"/>
                      <w:sz w:val="20"/>
                      <w:szCs w:val="20"/>
                    </w:rPr>
                  </w:pPr>
                </w:p>
              </w:tc>
              <w:tc>
                <w:tcPr>
                  <w:tcW w:w="1363" w:type="dxa"/>
                </w:tcPr>
                <w:p w14:paraId="5047D167" w14:textId="3FDC72F5" w:rsidR="00D338A4" w:rsidRDefault="00D338A4" w:rsidP="00D338A4">
                  <w:pPr>
                    <w:spacing w:after="0"/>
                    <w:rPr>
                      <w:rFonts w:ascii="Arial" w:hAnsi="Arial" w:cs="Arial"/>
                      <w:sz w:val="20"/>
                      <w:szCs w:val="20"/>
                    </w:rPr>
                  </w:pPr>
                </w:p>
              </w:tc>
              <w:tc>
                <w:tcPr>
                  <w:tcW w:w="1210" w:type="dxa"/>
                </w:tcPr>
                <w:p w14:paraId="6E3941B8" w14:textId="0E0DBB70" w:rsidR="00D338A4" w:rsidRDefault="00D338A4" w:rsidP="00D338A4">
                  <w:pPr>
                    <w:spacing w:after="0"/>
                    <w:rPr>
                      <w:rFonts w:ascii="Arial" w:hAnsi="Arial" w:cs="Arial"/>
                      <w:sz w:val="20"/>
                      <w:szCs w:val="20"/>
                    </w:rPr>
                  </w:pPr>
                </w:p>
              </w:tc>
              <w:tc>
                <w:tcPr>
                  <w:tcW w:w="4038" w:type="dxa"/>
                </w:tcPr>
                <w:p w14:paraId="259B1FDD" w14:textId="7FEBA45F" w:rsidR="00D338A4" w:rsidRPr="0084267A" w:rsidRDefault="00D338A4" w:rsidP="00D338A4">
                  <w:pPr>
                    <w:spacing w:after="0"/>
                    <w:rPr>
                      <w:rFonts w:ascii="Arial" w:hAnsi="Arial" w:cs="Arial"/>
                      <w:sz w:val="20"/>
                      <w:szCs w:val="20"/>
                    </w:rPr>
                  </w:pPr>
                </w:p>
              </w:tc>
            </w:tr>
            <w:tr w:rsidR="00D338A4" w14:paraId="526B04DA" w14:textId="77777777" w:rsidTr="001F04F0">
              <w:tc>
                <w:tcPr>
                  <w:tcW w:w="1171" w:type="dxa"/>
                </w:tcPr>
                <w:p w14:paraId="78B3A9C8" w14:textId="659DF7EC" w:rsidR="00D338A4" w:rsidRDefault="00D338A4" w:rsidP="00D338A4">
                  <w:pPr>
                    <w:spacing w:after="0"/>
                    <w:rPr>
                      <w:rFonts w:ascii="Arial" w:hAnsi="Arial" w:cs="Arial"/>
                      <w:sz w:val="20"/>
                      <w:szCs w:val="20"/>
                    </w:rPr>
                  </w:pPr>
                </w:p>
              </w:tc>
              <w:tc>
                <w:tcPr>
                  <w:tcW w:w="1363" w:type="dxa"/>
                </w:tcPr>
                <w:p w14:paraId="1F8549EE" w14:textId="6B4232A6" w:rsidR="00D338A4" w:rsidRDefault="00D338A4" w:rsidP="00D338A4">
                  <w:pPr>
                    <w:spacing w:after="0"/>
                    <w:rPr>
                      <w:rFonts w:ascii="Arial" w:hAnsi="Arial" w:cs="Arial"/>
                      <w:sz w:val="20"/>
                      <w:szCs w:val="20"/>
                    </w:rPr>
                  </w:pPr>
                </w:p>
              </w:tc>
              <w:tc>
                <w:tcPr>
                  <w:tcW w:w="1210" w:type="dxa"/>
                </w:tcPr>
                <w:p w14:paraId="5771F511" w14:textId="716FDB6F" w:rsidR="00D338A4" w:rsidRDefault="00D338A4" w:rsidP="00D338A4">
                  <w:pPr>
                    <w:spacing w:after="0"/>
                    <w:rPr>
                      <w:rFonts w:ascii="Arial" w:hAnsi="Arial" w:cs="Arial"/>
                      <w:sz w:val="20"/>
                      <w:szCs w:val="20"/>
                    </w:rPr>
                  </w:pPr>
                </w:p>
              </w:tc>
              <w:tc>
                <w:tcPr>
                  <w:tcW w:w="4038" w:type="dxa"/>
                </w:tcPr>
                <w:p w14:paraId="49D38390" w14:textId="2FEB502F" w:rsidR="00D338A4" w:rsidRPr="003A628B" w:rsidRDefault="00D338A4" w:rsidP="00D338A4">
                  <w:pPr>
                    <w:pStyle w:val="NormalWeb"/>
                    <w:rPr>
                      <w:rFonts w:ascii="Arial" w:eastAsiaTheme="minorEastAsia" w:hAnsi="Arial" w:cs="Arial"/>
                      <w:kern w:val="2"/>
                      <w:sz w:val="20"/>
                      <w:szCs w:val="20"/>
                    </w:rPr>
                  </w:pPr>
                </w:p>
              </w:tc>
            </w:tr>
            <w:tr w:rsidR="00D338A4" w14:paraId="766A9C3E" w14:textId="77777777" w:rsidTr="001F04F0">
              <w:tc>
                <w:tcPr>
                  <w:tcW w:w="1171" w:type="dxa"/>
                </w:tcPr>
                <w:p w14:paraId="6EA5FB5B" w14:textId="77777777" w:rsidR="00D338A4" w:rsidRDefault="00D338A4" w:rsidP="00D338A4">
                  <w:pPr>
                    <w:spacing w:after="0"/>
                    <w:rPr>
                      <w:rFonts w:ascii="Arial" w:hAnsi="Arial" w:cs="Arial"/>
                      <w:sz w:val="20"/>
                      <w:szCs w:val="20"/>
                    </w:rPr>
                  </w:pPr>
                </w:p>
              </w:tc>
              <w:tc>
                <w:tcPr>
                  <w:tcW w:w="1363" w:type="dxa"/>
                </w:tcPr>
                <w:p w14:paraId="70A8BBEE" w14:textId="77777777" w:rsidR="00D338A4" w:rsidRDefault="00D338A4" w:rsidP="00D338A4">
                  <w:pPr>
                    <w:spacing w:after="0"/>
                    <w:rPr>
                      <w:rFonts w:ascii="Arial" w:hAnsi="Arial" w:cs="Arial"/>
                      <w:sz w:val="20"/>
                      <w:szCs w:val="20"/>
                    </w:rPr>
                  </w:pPr>
                </w:p>
              </w:tc>
              <w:tc>
                <w:tcPr>
                  <w:tcW w:w="1210" w:type="dxa"/>
                </w:tcPr>
                <w:p w14:paraId="143E8CA1" w14:textId="77777777" w:rsidR="00D338A4" w:rsidRDefault="00D338A4" w:rsidP="00D338A4">
                  <w:pPr>
                    <w:spacing w:after="0"/>
                    <w:rPr>
                      <w:rFonts w:ascii="Arial" w:hAnsi="Arial" w:cs="Arial"/>
                      <w:sz w:val="20"/>
                      <w:szCs w:val="20"/>
                    </w:rPr>
                  </w:pPr>
                </w:p>
              </w:tc>
              <w:tc>
                <w:tcPr>
                  <w:tcW w:w="4038" w:type="dxa"/>
                </w:tcPr>
                <w:p w14:paraId="3EA5B702" w14:textId="77777777" w:rsidR="00D338A4" w:rsidRPr="003A628B" w:rsidRDefault="00D338A4" w:rsidP="00D338A4">
                  <w:pPr>
                    <w:pStyle w:val="NormalWeb"/>
                    <w:rPr>
                      <w:rFonts w:ascii="Arial" w:eastAsiaTheme="minorEastAsia" w:hAnsi="Arial" w:cs="Arial"/>
                      <w:kern w:val="2"/>
                      <w:sz w:val="20"/>
                      <w:szCs w:val="20"/>
                    </w:rPr>
                  </w:pPr>
                </w:p>
              </w:tc>
            </w:tr>
          </w:tbl>
          <w:p w14:paraId="72F8F287" w14:textId="77777777" w:rsidR="002D1FEF" w:rsidRPr="00452515" w:rsidRDefault="002D1FEF" w:rsidP="001F04F0">
            <w:pPr>
              <w:rPr>
                <w:rFonts w:ascii="Arial" w:hAnsi="Arial" w:cs="Arial"/>
                <w:sz w:val="20"/>
                <w:szCs w:val="20"/>
              </w:rPr>
            </w:pPr>
          </w:p>
        </w:tc>
      </w:tr>
      <w:tr w:rsidR="002D1FEF" w:rsidRPr="00452515" w14:paraId="5EB11BA3" w14:textId="77777777" w:rsidTr="001F04F0">
        <w:tc>
          <w:tcPr>
            <w:tcW w:w="8008" w:type="dxa"/>
          </w:tcPr>
          <w:p w14:paraId="00D74CFC" w14:textId="77777777" w:rsidR="002D1FEF" w:rsidRPr="00452515" w:rsidRDefault="002D1FEF" w:rsidP="001F04F0">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Visitor or customer</w:t>
            </w:r>
          </w:p>
        </w:tc>
      </w:tr>
      <w:tr w:rsidR="002D1FEF" w:rsidRPr="00452515" w14:paraId="79711E3F" w14:textId="77777777" w:rsidTr="001F04F0">
        <w:tc>
          <w:tcPr>
            <w:tcW w:w="8008" w:type="dxa"/>
          </w:tcPr>
          <w:p w14:paraId="4B7E2FFB" w14:textId="77777777" w:rsidR="002D1FEF" w:rsidRDefault="002D1FEF" w:rsidP="001F04F0">
            <w:pPr>
              <w:rPr>
                <w:rFonts w:ascii="Arial" w:hAnsi="Arial" w:cs="Arial"/>
                <w:sz w:val="20"/>
                <w:szCs w:val="20"/>
              </w:rPr>
            </w:pPr>
            <w:r w:rsidRPr="00452515">
              <w:rPr>
                <w:rFonts w:ascii="Arial" w:hAnsi="Arial" w:cs="Arial"/>
                <w:sz w:val="20"/>
                <w:szCs w:val="20"/>
              </w:rPr>
              <w:t xml:space="preserve">Pre-Condition: </w:t>
            </w:r>
          </w:p>
          <w:p w14:paraId="4303877A" w14:textId="77777777" w:rsidR="002D1FEF" w:rsidRPr="00DD3CB0" w:rsidRDefault="002D1FEF" w:rsidP="001F04F0">
            <w:pPr>
              <w:rPr>
                <w:rFonts w:ascii="Arial" w:hAnsi="Arial" w:cs="Arial"/>
                <w:sz w:val="20"/>
                <w:szCs w:val="20"/>
              </w:rPr>
            </w:pPr>
            <w:r>
              <w:t>The user goes to confirm order page.</w:t>
            </w:r>
          </w:p>
        </w:tc>
      </w:tr>
      <w:tr w:rsidR="002D1FEF" w:rsidRPr="00452515" w14:paraId="1620B97B" w14:textId="77777777" w:rsidTr="001F04F0">
        <w:tc>
          <w:tcPr>
            <w:tcW w:w="8008" w:type="dxa"/>
          </w:tcPr>
          <w:p w14:paraId="03A2494E" w14:textId="77777777" w:rsidR="002D1FEF" w:rsidRDefault="002D1FEF" w:rsidP="001F04F0">
            <w:pPr>
              <w:rPr>
                <w:rFonts w:ascii="Arial" w:hAnsi="Arial"/>
                <w:sz w:val="20"/>
                <w:szCs w:val="20"/>
              </w:rPr>
            </w:pPr>
            <w:r w:rsidRPr="00103C0C">
              <w:rPr>
                <w:rFonts w:ascii="Arial" w:hAnsi="Arial" w:hint="eastAsia"/>
                <w:sz w:val="20"/>
                <w:szCs w:val="20"/>
              </w:rPr>
              <w:t>Main Scenario:</w:t>
            </w:r>
          </w:p>
          <w:p w14:paraId="1BE28031" w14:textId="61D909EA" w:rsidR="002D1FEF" w:rsidRPr="000505FF" w:rsidRDefault="000505FF" w:rsidP="000505FF">
            <w:pPr>
              <w:pStyle w:val="ListParagraph"/>
              <w:numPr>
                <w:ilvl w:val="0"/>
                <w:numId w:val="535"/>
              </w:numPr>
              <w:ind w:firstLineChars="0"/>
            </w:pPr>
            <w:r w:rsidRPr="000505FF">
              <w:t>Order summary lists all the items order by update time. That is: sort order Oldest → Newest.</w:t>
            </w:r>
          </w:p>
          <w:p w14:paraId="5B5CA517" w14:textId="0AF58A63" w:rsidR="002D1FEF" w:rsidRDefault="002D1FEF" w:rsidP="00D338A4">
            <w:pPr>
              <w:pStyle w:val="ListParagraph"/>
              <w:numPr>
                <w:ilvl w:val="0"/>
                <w:numId w:val="535"/>
              </w:numPr>
              <w:ind w:firstLineChars="0"/>
            </w:pPr>
            <w:r>
              <w:rPr>
                <w:rFonts w:hint="eastAsia"/>
              </w:rPr>
              <w:lastRenderedPageBreak/>
              <w:t>O</w:t>
            </w:r>
            <w:r>
              <w:t>rder summary lists all the items with this information:</w:t>
            </w:r>
          </w:p>
          <w:p w14:paraId="547B2578" w14:textId="4DFCF986" w:rsidR="000505FF" w:rsidRDefault="000505FF" w:rsidP="000505FF">
            <w:pPr>
              <w:pStyle w:val="ListParagraph"/>
              <w:numPr>
                <w:ilvl w:val="1"/>
                <w:numId w:val="535"/>
              </w:numPr>
              <w:ind w:firstLineChars="0"/>
            </w:pPr>
            <w:r>
              <w:t>Quantity</w:t>
            </w:r>
          </w:p>
          <w:p w14:paraId="13594516" w14:textId="26F8E027" w:rsidR="000505FF" w:rsidRDefault="000505FF" w:rsidP="000505FF">
            <w:pPr>
              <w:pStyle w:val="ListParagraph"/>
              <w:numPr>
                <w:ilvl w:val="1"/>
                <w:numId w:val="535"/>
              </w:numPr>
              <w:ind w:firstLineChars="0"/>
            </w:pPr>
            <w:r>
              <w:t>Meal’s name</w:t>
            </w:r>
          </w:p>
          <w:p w14:paraId="62BC2452" w14:textId="0130270B" w:rsidR="000505FF" w:rsidRDefault="000505FF" w:rsidP="000505FF">
            <w:pPr>
              <w:pStyle w:val="ListParagraph"/>
              <w:numPr>
                <w:ilvl w:val="1"/>
                <w:numId w:val="535"/>
              </w:numPr>
              <w:ind w:firstLineChars="0"/>
            </w:pPr>
            <w:r>
              <w:t xml:space="preserve">Meal’s option values. See extend scenario for </w:t>
            </w:r>
            <w:proofErr w:type="gramStart"/>
            <w:r>
              <w:t>details</w:t>
            </w:r>
            <w:proofErr w:type="gramEnd"/>
          </w:p>
          <w:p w14:paraId="08CAAA9F" w14:textId="370BE263" w:rsidR="000505FF" w:rsidRDefault="000505FF" w:rsidP="00933D86">
            <w:pPr>
              <w:pStyle w:val="ListParagraph"/>
              <w:numPr>
                <w:ilvl w:val="1"/>
                <w:numId w:val="535"/>
              </w:numPr>
              <w:ind w:firstLineChars="0"/>
            </w:pPr>
            <w:r>
              <w:t>Item total amount (including any additional charges from options selections)</w:t>
            </w:r>
          </w:p>
          <w:p w14:paraId="4B61376D" w14:textId="50493223" w:rsidR="000505FF" w:rsidRDefault="000505FF">
            <w:pPr>
              <w:pStyle w:val="ListParagraph"/>
              <w:numPr>
                <w:ilvl w:val="0"/>
                <w:numId w:val="535"/>
              </w:numPr>
              <w:ind w:firstLineChars="0"/>
              <w:pPrChange w:id="932" w:author="Lisa Zheng" w:date="2021-03-08T15:36:00Z">
                <w:pPr/>
              </w:pPrChange>
            </w:pPr>
            <w:ins w:id="933" w:author="Lisa Zheng" w:date="2021-03-08T15:36:00Z">
              <w:r w:rsidRPr="000505FF">
                <w:t>For bundle item, see extend scenario for details</w:t>
              </w:r>
              <w:r>
                <w:t>.</w:t>
              </w:r>
            </w:ins>
          </w:p>
          <w:p w14:paraId="5DA65313" w14:textId="4723ED62" w:rsidR="002D1FEF" w:rsidRDefault="002D1FEF" w:rsidP="000505FF">
            <w:pPr>
              <w:pStyle w:val="ListParagraph"/>
              <w:numPr>
                <w:ilvl w:val="0"/>
                <w:numId w:val="535"/>
              </w:numPr>
              <w:ind w:firstLineChars="0"/>
            </w:pPr>
            <w:r w:rsidRPr="00756420">
              <w:t xml:space="preserve">Tap on Items: </w:t>
            </w:r>
            <w:r>
              <w:t xml:space="preserve">If </w:t>
            </w:r>
            <w:r w:rsidRPr="00756420">
              <w:t xml:space="preserve">user </w:t>
            </w:r>
            <w:r>
              <w:t>t</w:t>
            </w:r>
            <w:r w:rsidRPr="00756420">
              <w:t>ap</w:t>
            </w:r>
            <w:r>
              <w:t>ping</w:t>
            </w:r>
            <w:r w:rsidRPr="00756420">
              <w:t xml:space="preserve"> on an item</w:t>
            </w:r>
            <w:r>
              <w:t>, the “</w:t>
            </w:r>
            <w:proofErr w:type="spellStart"/>
            <w:r>
              <w:t>DELETE”and</w:t>
            </w:r>
            <w:proofErr w:type="spellEnd"/>
            <w:r>
              <w:t xml:space="preserve"> “MODIFY” will appear, just like “swipe left” on an item. </w:t>
            </w:r>
          </w:p>
          <w:p w14:paraId="50CDD8B1" w14:textId="77777777" w:rsidR="002D1FEF" w:rsidRDefault="002D1FEF" w:rsidP="001F04F0">
            <w:pPr>
              <w:pStyle w:val="ListParagraph"/>
              <w:ind w:left="360" w:firstLineChars="0" w:firstLine="0"/>
            </w:pPr>
            <w:r>
              <w:rPr>
                <w:noProof/>
              </w:rPr>
              <w:drawing>
                <wp:inline distT="0" distB="0" distL="0" distR="0" wp14:anchorId="6DBD976B" wp14:editId="1D66E01B">
                  <wp:extent cx="4733925" cy="2554605"/>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737268" cy="2556409"/>
                          </a:xfrm>
                          <a:prstGeom prst="rect">
                            <a:avLst/>
                          </a:prstGeom>
                        </pic:spPr>
                      </pic:pic>
                    </a:graphicData>
                  </a:graphic>
                </wp:inline>
              </w:drawing>
            </w:r>
          </w:p>
          <w:p w14:paraId="03FEE183" w14:textId="77777777" w:rsidR="002D1FEF" w:rsidRDefault="002D1FEF" w:rsidP="001F04F0">
            <w:pPr>
              <w:widowControl/>
              <w:spacing w:before="100" w:beforeAutospacing="1" w:after="100" w:afterAutospacing="1"/>
              <w:ind w:left="720"/>
              <w:jc w:val="left"/>
              <w:rPr>
                <w:rFonts w:ascii="宋体" w:eastAsia="宋体" w:hAnsi="宋体" w:cs="宋体"/>
                <w:kern w:val="0"/>
                <w:sz w:val="24"/>
                <w:szCs w:val="24"/>
              </w:rPr>
            </w:pPr>
            <w:r>
              <w:t>A</w:t>
            </w:r>
            <w:r>
              <w:rPr>
                <w:rFonts w:hint="eastAsia"/>
              </w:rPr>
              <w:t>fter</w:t>
            </w:r>
            <w:r>
              <w:t xml:space="preserve"> </w:t>
            </w:r>
            <w:r>
              <w:rPr>
                <w:rFonts w:hint="eastAsia"/>
              </w:rPr>
              <w:t>t</w:t>
            </w:r>
            <w:r w:rsidRPr="00756420">
              <w:t>ap</w:t>
            </w:r>
            <w:r>
              <w:rPr>
                <w:rFonts w:hint="eastAsia"/>
              </w:rPr>
              <w:t>ping</w:t>
            </w:r>
            <w:r w:rsidRPr="00756420">
              <w:t xml:space="preserve"> on Items</w:t>
            </w:r>
            <w:r>
              <w:rPr>
                <w:rFonts w:hint="eastAsia"/>
              </w:rPr>
              <w:t>,</w:t>
            </w:r>
            <w:r>
              <w:t xml:space="preserve"> the Item Detail Page opens, it should reflect:</w:t>
            </w:r>
          </w:p>
          <w:p w14:paraId="641DFE95" w14:textId="77777777" w:rsidR="002D1FEF" w:rsidRPr="00094FDE" w:rsidRDefault="002D1FEF" w:rsidP="001F04F0">
            <w:pPr>
              <w:widowControl/>
              <w:numPr>
                <w:ilvl w:val="1"/>
                <w:numId w:val="327"/>
              </w:numPr>
              <w:spacing w:before="100" w:beforeAutospacing="1" w:after="100" w:afterAutospacing="1"/>
              <w:jc w:val="left"/>
              <w:rPr>
                <w:rFonts w:asciiTheme="minorEastAsia" w:hAnsiTheme="minorEastAsia" w:cs="宋体"/>
                <w:kern w:val="0"/>
                <w:sz w:val="18"/>
                <w:szCs w:val="18"/>
              </w:rPr>
            </w:pPr>
            <w:r w:rsidRPr="00094FDE">
              <w:rPr>
                <w:rFonts w:asciiTheme="minorEastAsia" w:hAnsiTheme="minorEastAsia" w:cs="宋体" w:hint="eastAsia"/>
                <w:kern w:val="0"/>
                <w:sz w:val="18"/>
                <w:szCs w:val="18"/>
              </w:rPr>
              <w:t>M</w:t>
            </w:r>
            <w:r w:rsidRPr="00094FDE">
              <w:rPr>
                <w:rFonts w:asciiTheme="minorEastAsia" w:hAnsiTheme="minorEastAsia" w:cs="宋体"/>
                <w:kern w:val="0"/>
                <w:sz w:val="18"/>
                <w:szCs w:val="18"/>
              </w:rPr>
              <w:t>eal details</w:t>
            </w:r>
            <w:r>
              <w:rPr>
                <w:rFonts w:asciiTheme="minorEastAsia" w:hAnsiTheme="minorEastAsia" w:cs="宋体"/>
                <w:kern w:val="0"/>
                <w:sz w:val="18"/>
                <w:szCs w:val="18"/>
              </w:rPr>
              <w:t>.</w:t>
            </w:r>
          </w:p>
          <w:p w14:paraId="6DBC8978" w14:textId="77777777" w:rsidR="002D1FEF" w:rsidRPr="00094FDE" w:rsidRDefault="002D1FEF" w:rsidP="001F04F0">
            <w:pPr>
              <w:widowControl/>
              <w:numPr>
                <w:ilvl w:val="1"/>
                <w:numId w:val="327"/>
              </w:numPr>
              <w:spacing w:before="100" w:beforeAutospacing="1" w:after="100" w:afterAutospacing="1"/>
              <w:jc w:val="left"/>
              <w:rPr>
                <w:rFonts w:asciiTheme="minorEastAsia" w:hAnsiTheme="minorEastAsia" w:cs="宋体"/>
                <w:kern w:val="0"/>
                <w:sz w:val="18"/>
                <w:szCs w:val="18"/>
              </w:rPr>
            </w:pPr>
            <w:r w:rsidRPr="00094FDE">
              <w:rPr>
                <w:rFonts w:asciiTheme="minorEastAsia" w:hAnsiTheme="minorEastAsia" w:cs="宋体"/>
                <w:kern w:val="0"/>
                <w:sz w:val="18"/>
                <w:szCs w:val="18"/>
              </w:rPr>
              <w:t>The quantity in the cart</w:t>
            </w:r>
            <w:r>
              <w:rPr>
                <w:rFonts w:asciiTheme="minorEastAsia" w:hAnsiTheme="minorEastAsia" w:cs="宋体"/>
                <w:kern w:val="0"/>
                <w:sz w:val="18"/>
                <w:szCs w:val="18"/>
              </w:rPr>
              <w:t>.</w:t>
            </w:r>
          </w:p>
          <w:p w14:paraId="74F2BDA5" w14:textId="77777777" w:rsidR="002D1FEF" w:rsidRPr="00094FDE" w:rsidRDefault="002D1FEF" w:rsidP="001F04F0">
            <w:pPr>
              <w:widowControl/>
              <w:numPr>
                <w:ilvl w:val="1"/>
                <w:numId w:val="327"/>
              </w:numPr>
              <w:spacing w:before="100" w:beforeAutospacing="1" w:after="100" w:afterAutospacing="1"/>
              <w:jc w:val="left"/>
              <w:rPr>
                <w:rFonts w:asciiTheme="minorEastAsia" w:hAnsiTheme="minorEastAsia" w:cs="宋体"/>
                <w:kern w:val="0"/>
                <w:sz w:val="18"/>
                <w:szCs w:val="18"/>
              </w:rPr>
            </w:pPr>
            <w:r w:rsidRPr="00094FDE">
              <w:rPr>
                <w:rFonts w:asciiTheme="minorEastAsia" w:hAnsiTheme="minorEastAsia" w:cs="宋体"/>
                <w:kern w:val="0"/>
                <w:sz w:val="18"/>
                <w:szCs w:val="18"/>
              </w:rPr>
              <w:t>Any customization choices that the user already made</w:t>
            </w:r>
            <w:r>
              <w:rPr>
                <w:rFonts w:asciiTheme="minorEastAsia" w:hAnsiTheme="minorEastAsia" w:cs="宋体"/>
                <w:kern w:val="0"/>
                <w:sz w:val="18"/>
                <w:szCs w:val="18"/>
              </w:rPr>
              <w:t>.</w:t>
            </w:r>
          </w:p>
          <w:p w14:paraId="1F62694A" w14:textId="77777777" w:rsidR="002D1FEF" w:rsidRPr="00094FDE" w:rsidRDefault="002D1FEF" w:rsidP="001F04F0">
            <w:pPr>
              <w:widowControl/>
              <w:numPr>
                <w:ilvl w:val="1"/>
                <w:numId w:val="327"/>
              </w:numPr>
              <w:spacing w:before="100" w:beforeAutospacing="1" w:after="100" w:afterAutospacing="1"/>
              <w:jc w:val="left"/>
              <w:rPr>
                <w:rFonts w:asciiTheme="minorEastAsia" w:hAnsiTheme="minorEastAsia" w:cs="宋体"/>
                <w:kern w:val="0"/>
                <w:sz w:val="18"/>
                <w:szCs w:val="18"/>
              </w:rPr>
            </w:pPr>
            <w:r w:rsidRPr="00094FDE">
              <w:rPr>
                <w:rFonts w:asciiTheme="minorEastAsia" w:hAnsiTheme="minorEastAsia" w:cs="宋体"/>
                <w:kern w:val="0"/>
                <w:sz w:val="18"/>
                <w:szCs w:val="18"/>
              </w:rPr>
              <w:t>Nutrition Facts</w:t>
            </w:r>
            <w:r>
              <w:rPr>
                <w:rFonts w:asciiTheme="minorEastAsia" w:hAnsiTheme="minorEastAsia" w:cs="宋体"/>
                <w:kern w:val="0"/>
                <w:sz w:val="18"/>
                <w:szCs w:val="18"/>
              </w:rPr>
              <w:t>.</w:t>
            </w:r>
          </w:p>
          <w:p w14:paraId="1D6E0996" w14:textId="77777777" w:rsidR="002D1FEF" w:rsidRPr="00094FDE" w:rsidRDefault="002D1FEF" w:rsidP="001F04F0">
            <w:pPr>
              <w:widowControl/>
              <w:numPr>
                <w:ilvl w:val="1"/>
                <w:numId w:val="327"/>
              </w:numPr>
              <w:spacing w:before="100" w:beforeAutospacing="1" w:after="100" w:afterAutospacing="1"/>
              <w:jc w:val="left"/>
              <w:rPr>
                <w:rFonts w:asciiTheme="minorEastAsia" w:hAnsiTheme="minorEastAsia" w:cs="宋体"/>
                <w:kern w:val="0"/>
                <w:sz w:val="18"/>
                <w:szCs w:val="18"/>
              </w:rPr>
            </w:pPr>
            <w:r>
              <w:rPr>
                <w:rFonts w:asciiTheme="minorEastAsia" w:hAnsiTheme="minorEastAsia" w:cs="宋体"/>
                <w:kern w:val="0"/>
                <w:sz w:val="18"/>
                <w:szCs w:val="18"/>
              </w:rPr>
              <w:t>A</w:t>
            </w:r>
            <w:r w:rsidRPr="00094FDE">
              <w:rPr>
                <w:rFonts w:asciiTheme="minorEastAsia" w:hAnsiTheme="minorEastAsia" w:cs="宋体"/>
                <w:kern w:val="0"/>
                <w:sz w:val="18"/>
                <w:szCs w:val="18"/>
              </w:rPr>
              <w:t>n “X” corner in the upper left</w:t>
            </w:r>
            <w:r>
              <w:rPr>
                <w:rFonts w:asciiTheme="minorEastAsia" w:hAnsiTheme="minorEastAsia" w:cs="宋体"/>
                <w:kern w:val="0"/>
                <w:sz w:val="18"/>
                <w:szCs w:val="18"/>
              </w:rPr>
              <w:t xml:space="preserve"> </w:t>
            </w:r>
            <w:r w:rsidRPr="00094FDE">
              <w:rPr>
                <w:rFonts w:asciiTheme="minorEastAsia" w:hAnsiTheme="minorEastAsia" w:cs="宋体"/>
                <w:kern w:val="0"/>
                <w:sz w:val="18"/>
                <w:szCs w:val="18"/>
              </w:rPr>
              <w:t>hand</w:t>
            </w:r>
            <w:r>
              <w:rPr>
                <w:rFonts w:asciiTheme="minorEastAsia" w:hAnsiTheme="minorEastAsia" w:cs="宋体"/>
                <w:kern w:val="0"/>
                <w:sz w:val="18"/>
                <w:szCs w:val="18"/>
              </w:rPr>
              <w:t>.</w:t>
            </w:r>
          </w:p>
          <w:p w14:paraId="217280D5" w14:textId="77777777" w:rsidR="002D1FEF" w:rsidRPr="00094FDE" w:rsidRDefault="002D1FEF" w:rsidP="001F04F0">
            <w:pPr>
              <w:widowControl/>
              <w:numPr>
                <w:ilvl w:val="1"/>
                <w:numId w:val="327"/>
              </w:numPr>
              <w:spacing w:before="100" w:beforeAutospacing="1" w:after="100" w:afterAutospacing="1"/>
              <w:jc w:val="left"/>
              <w:rPr>
                <w:rFonts w:asciiTheme="minorEastAsia" w:hAnsiTheme="minorEastAsia" w:cs="宋体"/>
                <w:kern w:val="0"/>
                <w:sz w:val="18"/>
                <w:szCs w:val="18"/>
              </w:rPr>
            </w:pPr>
            <w:r>
              <w:rPr>
                <w:rFonts w:asciiTheme="minorEastAsia" w:hAnsiTheme="minorEastAsia" w:cs="宋体"/>
                <w:kern w:val="0"/>
                <w:sz w:val="18"/>
                <w:szCs w:val="18"/>
              </w:rPr>
              <w:t>P</w:t>
            </w:r>
            <w:r>
              <w:rPr>
                <w:rFonts w:asciiTheme="minorEastAsia" w:hAnsiTheme="minorEastAsia" w:cs="宋体" w:hint="eastAsia"/>
                <w:kern w:val="0"/>
                <w:sz w:val="18"/>
                <w:szCs w:val="18"/>
              </w:rPr>
              <w:t>rimary</w:t>
            </w:r>
            <w:r>
              <w:rPr>
                <w:rFonts w:asciiTheme="minorEastAsia" w:hAnsiTheme="minorEastAsia" w:cs="宋体"/>
                <w:kern w:val="0"/>
                <w:sz w:val="18"/>
                <w:szCs w:val="18"/>
              </w:rPr>
              <w:t xml:space="preserve"> </w:t>
            </w:r>
            <w:r w:rsidRPr="00094FDE">
              <w:rPr>
                <w:rFonts w:asciiTheme="minorEastAsia" w:hAnsiTheme="minorEastAsia" w:cs="宋体"/>
                <w:kern w:val="0"/>
                <w:sz w:val="18"/>
                <w:szCs w:val="18"/>
              </w:rPr>
              <w:t>CTA</w:t>
            </w:r>
            <w:r>
              <w:rPr>
                <w:rFonts w:asciiTheme="minorEastAsia" w:hAnsiTheme="minorEastAsia" w:cs="宋体"/>
                <w:kern w:val="0"/>
                <w:sz w:val="18"/>
                <w:szCs w:val="18"/>
              </w:rPr>
              <w:t>:</w:t>
            </w:r>
            <w:r w:rsidRPr="00094FDE">
              <w:rPr>
                <w:rFonts w:asciiTheme="minorEastAsia" w:hAnsiTheme="minorEastAsia" w:cs="宋体"/>
                <w:kern w:val="0"/>
                <w:sz w:val="18"/>
                <w:szCs w:val="18"/>
              </w:rPr>
              <w:t xml:space="preserve"> “U</w:t>
            </w:r>
            <w:r>
              <w:rPr>
                <w:rFonts w:asciiTheme="minorEastAsia" w:hAnsiTheme="minorEastAsia" w:cs="宋体"/>
                <w:kern w:val="0"/>
                <w:sz w:val="18"/>
                <w:szCs w:val="18"/>
              </w:rPr>
              <w:t>PDATE ITEM</w:t>
            </w:r>
            <w:r w:rsidRPr="00094FDE">
              <w:rPr>
                <w:rFonts w:asciiTheme="minorEastAsia" w:hAnsiTheme="minorEastAsia" w:cs="宋体"/>
                <w:kern w:val="0"/>
                <w:sz w:val="18"/>
                <w:szCs w:val="18"/>
              </w:rPr>
              <w:t>”</w:t>
            </w:r>
            <w:r>
              <w:rPr>
                <w:rFonts w:asciiTheme="minorEastAsia" w:hAnsiTheme="minorEastAsia" w:cs="宋体"/>
                <w:kern w:val="0"/>
                <w:sz w:val="18"/>
                <w:szCs w:val="18"/>
              </w:rPr>
              <w:t>.</w:t>
            </w:r>
            <w:r w:rsidRPr="00094FDE">
              <w:rPr>
                <w:rFonts w:asciiTheme="minorEastAsia" w:hAnsiTheme="minorEastAsia" w:cs="宋体"/>
                <w:kern w:val="0"/>
                <w:sz w:val="18"/>
                <w:szCs w:val="18"/>
              </w:rPr>
              <w:t xml:space="preserve"> </w:t>
            </w:r>
          </w:p>
          <w:p w14:paraId="40C52DD7" w14:textId="77777777" w:rsidR="002D1FEF" w:rsidRDefault="002D1FEF" w:rsidP="001F04F0">
            <w:pPr>
              <w:widowControl/>
              <w:numPr>
                <w:ilvl w:val="1"/>
                <w:numId w:val="327"/>
              </w:numPr>
              <w:spacing w:before="100" w:beforeAutospacing="1" w:after="100" w:afterAutospacing="1"/>
              <w:jc w:val="left"/>
              <w:rPr>
                <w:rFonts w:asciiTheme="minorEastAsia" w:hAnsiTheme="minorEastAsia" w:cs="宋体"/>
                <w:kern w:val="0"/>
                <w:sz w:val="18"/>
                <w:szCs w:val="18"/>
              </w:rPr>
            </w:pPr>
            <w:r w:rsidRPr="00094FDE">
              <w:rPr>
                <w:rFonts w:asciiTheme="minorEastAsia" w:hAnsiTheme="minorEastAsia" w:cs="宋体"/>
                <w:kern w:val="0"/>
                <w:sz w:val="18"/>
                <w:szCs w:val="18"/>
              </w:rPr>
              <w:t>Secondary CTA</w:t>
            </w:r>
            <w:r>
              <w:rPr>
                <w:rFonts w:asciiTheme="minorEastAsia" w:hAnsiTheme="minorEastAsia" w:cs="宋体" w:hint="eastAsia"/>
                <w:kern w:val="0"/>
                <w:sz w:val="18"/>
                <w:szCs w:val="18"/>
              </w:rPr>
              <w:t>:</w:t>
            </w:r>
            <w:r>
              <w:rPr>
                <w:rFonts w:asciiTheme="minorEastAsia" w:hAnsiTheme="minorEastAsia" w:cs="宋体"/>
                <w:kern w:val="0"/>
                <w:sz w:val="18"/>
                <w:szCs w:val="18"/>
              </w:rPr>
              <w:t xml:space="preserve"> “</w:t>
            </w:r>
            <w:r>
              <w:t>REMOVE FROM ORDER</w:t>
            </w:r>
            <w:r>
              <w:rPr>
                <w:rFonts w:asciiTheme="minorEastAsia" w:hAnsiTheme="minorEastAsia" w:cs="宋体"/>
                <w:kern w:val="0"/>
                <w:sz w:val="18"/>
                <w:szCs w:val="18"/>
              </w:rPr>
              <w:t>”.</w:t>
            </w:r>
          </w:p>
          <w:p w14:paraId="677C6F5D" w14:textId="77777777" w:rsidR="002D1FEF" w:rsidRDefault="002D1FEF" w:rsidP="001F04F0">
            <w:pPr>
              <w:pStyle w:val="ListParagraph"/>
              <w:ind w:leftChars="271" w:left="569" w:firstLineChars="0" w:firstLine="0"/>
            </w:pPr>
            <w:r w:rsidRPr="00094FDE">
              <w:t>CTAs pinned to the bottom of the screen</w:t>
            </w:r>
            <w:r>
              <w:rPr>
                <w:rFonts w:hint="eastAsia"/>
              </w:rPr>
              <w:t>.</w:t>
            </w:r>
          </w:p>
          <w:p w14:paraId="2BC92FF5" w14:textId="77777777" w:rsidR="002D1FEF" w:rsidRDefault="002D1FEF" w:rsidP="001F04F0">
            <w:pPr>
              <w:pStyle w:val="ListParagraph"/>
              <w:ind w:leftChars="271" w:left="569" w:firstLineChars="0" w:firstLine="0"/>
            </w:pPr>
            <w:r>
              <w:t>User can change option values or item quantity or others on this item detail page, but user cannot modify the quantity to 0. I</w:t>
            </w:r>
            <w:r w:rsidRPr="00167AE5">
              <w:t>f user clicks “</w:t>
            </w:r>
            <w:r w:rsidRPr="00317D49">
              <w:t>UPDATE ITEM</w:t>
            </w:r>
            <w:r w:rsidRPr="00167AE5">
              <w:t>”</w:t>
            </w:r>
            <w:r>
              <w:t>,</w:t>
            </w:r>
            <w:r w:rsidRPr="00167AE5">
              <w:t xml:space="preserve"> save any changes to the item and return to cart summary</w:t>
            </w:r>
            <w:r>
              <w:t xml:space="preserve">, and auto update the item’s number, amount, option values and order’s amount on the order summary page if </w:t>
            </w:r>
            <w:r w:rsidRPr="00167AE5">
              <w:t>necessary</w:t>
            </w:r>
            <w:r>
              <w:t>.</w:t>
            </w:r>
          </w:p>
          <w:p w14:paraId="6041966E" w14:textId="77777777" w:rsidR="002D1FEF" w:rsidRDefault="002D1FEF" w:rsidP="001F04F0">
            <w:pPr>
              <w:pStyle w:val="ListParagraph"/>
              <w:ind w:leftChars="271" w:left="569" w:firstLineChars="0" w:firstLine="0"/>
            </w:pPr>
            <w:r>
              <w:t xml:space="preserve">If user clicks “REMOVE FROM ORDER” we should delete item from cart and return to card summary. </w:t>
            </w:r>
          </w:p>
          <w:p w14:paraId="4F34DE4A" w14:textId="77777777" w:rsidR="002D1FEF" w:rsidRPr="00AD2A4D" w:rsidRDefault="002D1FEF" w:rsidP="001F04F0">
            <w:pPr>
              <w:pStyle w:val="ListParagraph"/>
              <w:ind w:leftChars="271" w:left="569" w:firstLineChars="0" w:firstLine="0"/>
            </w:pPr>
            <w:r>
              <w:lastRenderedPageBreak/>
              <w:t>If user clicks “X”</w:t>
            </w:r>
            <w:r>
              <w:rPr>
                <w:rFonts w:hint="eastAsia"/>
              </w:rPr>
              <w:t>,</w:t>
            </w:r>
            <w:r>
              <w:t xml:space="preserve"> they should </w:t>
            </w:r>
            <w:proofErr w:type="gramStart"/>
            <w:r>
              <w:t>return back</w:t>
            </w:r>
            <w:proofErr w:type="gramEnd"/>
            <w:r>
              <w:t xml:space="preserve"> to the cart summary and no changes should be saved even</w:t>
            </w:r>
            <w:r w:rsidRPr="00167AE5">
              <w:t xml:space="preserve"> the user has modified the item</w:t>
            </w:r>
            <w:r>
              <w:t>.</w:t>
            </w:r>
          </w:p>
          <w:p w14:paraId="3A409F0A" w14:textId="77777777" w:rsidR="002D1FEF" w:rsidRDefault="002D1FEF" w:rsidP="000505FF">
            <w:pPr>
              <w:pStyle w:val="ListParagraph"/>
              <w:numPr>
                <w:ilvl w:val="0"/>
                <w:numId w:val="535"/>
              </w:numPr>
              <w:ind w:firstLineChars="0"/>
            </w:pPr>
            <w:r>
              <w:rPr>
                <w:rFonts w:hint="eastAsia"/>
              </w:rPr>
              <w:t>M</w:t>
            </w:r>
            <w:r>
              <w:t xml:space="preserve">odify and </w:t>
            </w:r>
            <w:r>
              <w:rPr>
                <w:rFonts w:hint="eastAsia"/>
              </w:rPr>
              <w:t>Delete</w:t>
            </w:r>
            <w:r>
              <w:t xml:space="preserve">: user swipes right to left on an item, </w:t>
            </w:r>
            <w:r w:rsidRPr="007D6E2F">
              <w:t>reveal the modify and delete button</w:t>
            </w:r>
            <w:r>
              <w:t xml:space="preserve"> (inventory shortage indicator will be hidden if swiped to left).</w:t>
            </w:r>
            <w:r w:rsidRPr="007D6E2F">
              <w:t xml:space="preserve"> </w:t>
            </w:r>
          </w:p>
          <w:p w14:paraId="5C221A86" w14:textId="77777777" w:rsidR="002D1FEF" w:rsidRDefault="002D1FEF" w:rsidP="001F04F0">
            <w:r>
              <w:rPr>
                <w:noProof/>
              </w:rPr>
              <w:drawing>
                <wp:inline distT="0" distB="0" distL="0" distR="0" wp14:anchorId="0EB02595" wp14:editId="169E7A55">
                  <wp:extent cx="1839371" cy="3540888"/>
                  <wp:effectExtent l="0" t="0" r="8890" b="2540"/>
                  <wp:docPr id="38" name="Picture 38" descr="C:\Users\畅拓科技\AppData\Local\Packages\Microsoft.Office.Desktop_8wekyb3d8bbwe\AC\INetCache\Content.MSO\B14E479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畅拓科技\AppData\Local\Packages\Microsoft.Office.Desktop_8wekyb3d8bbwe\AC\INetCache\Content.MSO\B14E479D.tmp"/>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845972" cy="3553596"/>
                          </a:xfrm>
                          <a:prstGeom prst="rect">
                            <a:avLst/>
                          </a:prstGeom>
                          <a:noFill/>
                          <a:ln>
                            <a:noFill/>
                          </a:ln>
                        </pic:spPr>
                      </pic:pic>
                    </a:graphicData>
                  </a:graphic>
                </wp:inline>
              </w:drawing>
            </w:r>
            <w:r>
              <w:t xml:space="preserve"> </w:t>
            </w:r>
            <w:r>
              <w:rPr>
                <w:noProof/>
              </w:rPr>
              <w:drawing>
                <wp:inline distT="0" distB="0" distL="0" distR="0" wp14:anchorId="58C7C101" wp14:editId="02443110">
                  <wp:extent cx="2011524" cy="3553096"/>
                  <wp:effectExtent l="0" t="0" r="8255" b="0"/>
                  <wp:docPr id="44" name="Picture 44" descr="C:\Users\畅拓科技\AppData\Local\Packages\Microsoft.Office.Desktop_8wekyb3d8bbwe\AC\INetCache\Content.MSO\F3DB18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畅拓科技\AppData\Local\Packages\Microsoft.Office.Desktop_8wekyb3d8bbwe\AC\INetCache\Content.MSO\F3DB18B3.tmp"/>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051098" cy="3622999"/>
                          </a:xfrm>
                          <a:prstGeom prst="rect">
                            <a:avLst/>
                          </a:prstGeom>
                          <a:noFill/>
                          <a:ln>
                            <a:noFill/>
                          </a:ln>
                        </pic:spPr>
                      </pic:pic>
                    </a:graphicData>
                  </a:graphic>
                </wp:inline>
              </w:drawing>
            </w:r>
          </w:p>
          <w:p w14:paraId="236062FE" w14:textId="77777777" w:rsidR="002D1FEF" w:rsidRDefault="002D1FEF" w:rsidP="001F04F0">
            <w:r w:rsidRPr="00B43BE7">
              <w:rPr>
                <w:noProof/>
              </w:rPr>
              <w:drawing>
                <wp:inline distT="0" distB="0" distL="0" distR="0" wp14:anchorId="0D1AE34B" wp14:editId="5B8E7BBB">
                  <wp:extent cx="4373184" cy="377717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4379190" cy="3782363"/>
                          </a:xfrm>
                          <a:prstGeom prst="rect">
                            <a:avLst/>
                          </a:prstGeom>
                        </pic:spPr>
                      </pic:pic>
                    </a:graphicData>
                  </a:graphic>
                </wp:inline>
              </w:drawing>
            </w:r>
          </w:p>
          <w:p w14:paraId="43C27BB8" w14:textId="77777777" w:rsidR="002D1FEF" w:rsidRDefault="002D1FEF" w:rsidP="001F04F0">
            <w:r>
              <w:t xml:space="preserve">When the modify and delete buttons show, do not show subtotal here, instead, show </w:t>
            </w:r>
            <w:r w:rsidRPr="00B37634">
              <w:lastRenderedPageBreak/>
              <w:t>item name align right so that it can always show part of the item name</w:t>
            </w:r>
            <w:r>
              <w:t>.</w:t>
            </w:r>
          </w:p>
          <w:p w14:paraId="17112CB2" w14:textId="77777777" w:rsidR="002D1FEF" w:rsidRDefault="002D1FEF" w:rsidP="000505FF">
            <w:pPr>
              <w:pStyle w:val="ListParagraph"/>
              <w:numPr>
                <w:ilvl w:val="0"/>
                <w:numId w:val="535"/>
              </w:numPr>
              <w:ind w:firstLineChars="0"/>
            </w:pPr>
            <w:r>
              <w:t xml:space="preserve">When user clicks modify, go to the </w:t>
            </w:r>
            <w:r w:rsidRPr="00756420">
              <w:t>full Item Detail Page</w:t>
            </w:r>
            <w:r>
              <w:t>. with any meal’s options selected</w:t>
            </w:r>
          </w:p>
          <w:p w14:paraId="08EC5CE5" w14:textId="77777777" w:rsidR="002D1FEF" w:rsidRDefault="002D1FEF" w:rsidP="001F04F0">
            <w:pPr>
              <w:pStyle w:val="ListParagraph"/>
              <w:numPr>
                <w:ilvl w:val="0"/>
                <w:numId w:val="160"/>
              </w:numPr>
              <w:ind w:firstLineChars="0"/>
            </w:pPr>
            <w:r>
              <w:t xml:space="preserve">User can change option values or item </w:t>
            </w:r>
            <w:proofErr w:type="gramStart"/>
            <w:r>
              <w:t>quantity</w:t>
            </w:r>
            <w:proofErr w:type="gramEnd"/>
          </w:p>
          <w:p w14:paraId="6EB46174" w14:textId="77777777" w:rsidR="002D1FEF" w:rsidRDefault="002D1FEF" w:rsidP="001F04F0">
            <w:pPr>
              <w:pStyle w:val="ListParagraph"/>
              <w:numPr>
                <w:ilvl w:val="0"/>
                <w:numId w:val="160"/>
              </w:numPr>
              <w:ind w:firstLineChars="0"/>
            </w:pPr>
            <w:r>
              <w:t>When quantity is decreased to 1, show the trash icon which allows user to remove this item from cart.</w:t>
            </w:r>
          </w:p>
          <w:p w14:paraId="190B9C0C" w14:textId="77777777" w:rsidR="002D1FEF" w:rsidRDefault="002D1FEF" w:rsidP="001F04F0">
            <w:pPr>
              <w:pStyle w:val="ListParagraph"/>
              <w:ind w:left="720" w:firstLineChars="0" w:firstLine="0"/>
            </w:pPr>
            <w:r w:rsidRPr="00477D15">
              <w:rPr>
                <w:noProof/>
              </w:rPr>
              <w:drawing>
                <wp:inline distT="0" distB="0" distL="0" distR="0" wp14:anchorId="042D8A59" wp14:editId="62211F38">
                  <wp:extent cx="2297645" cy="4791154"/>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2301176" cy="4798518"/>
                          </a:xfrm>
                          <a:prstGeom prst="rect">
                            <a:avLst/>
                          </a:prstGeom>
                        </pic:spPr>
                      </pic:pic>
                    </a:graphicData>
                  </a:graphic>
                </wp:inline>
              </w:drawing>
            </w:r>
          </w:p>
          <w:p w14:paraId="6D6E4A67" w14:textId="77777777" w:rsidR="002D1FEF" w:rsidRDefault="002D1FEF" w:rsidP="001F04F0">
            <w:r>
              <w:t>When user clicks “UPDATE”, go back to cart summary with updated item</w:t>
            </w:r>
            <w:r>
              <w:rPr>
                <w:rFonts w:hint="eastAsia"/>
              </w:rPr>
              <w:t>.</w:t>
            </w:r>
          </w:p>
          <w:p w14:paraId="3B294DA6" w14:textId="77777777" w:rsidR="002D1FEF" w:rsidRDefault="002D1FEF" w:rsidP="000505FF">
            <w:pPr>
              <w:pStyle w:val="ListParagraph"/>
              <w:numPr>
                <w:ilvl w:val="0"/>
                <w:numId w:val="535"/>
              </w:numPr>
              <w:ind w:firstLineChars="0"/>
            </w:pPr>
            <w:r>
              <w:rPr>
                <w:rFonts w:hint="eastAsia"/>
              </w:rPr>
              <w:t>Delete</w:t>
            </w:r>
            <w:r>
              <w:t xml:space="preserve">: </w:t>
            </w:r>
            <w:r w:rsidRPr="007D6E2F">
              <w:t>When user clicks delete item, remove item from order summary</w:t>
            </w:r>
            <w:r>
              <w:t>.</w:t>
            </w:r>
          </w:p>
          <w:p w14:paraId="3A94B970" w14:textId="3868690A" w:rsidR="002D1FEF" w:rsidRDefault="002D1FEF" w:rsidP="000505FF">
            <w:pPr>
              <w:pStyle w:val="ListParagraph"/>
              <w:numPr>
                <w:ilvl w:val="0"/>
                <w:numId w:val="535"/>
              </w:numPr>
              <w:ind w:firstLineChars="0"/>
            </w:pPr>
            <w:r>
              <w:rPr>
                <w:rFonts w:hint="eastAsia"/>
              </w:rPr>
              <w:t>I</w:t>
            </w:r>
            <w:r>
              <w:t xml:space="preserve">f all items have been removed, </w:t>
            </w:r>
            <w:r w:rsidRPr="007D6E2F">
              <w:t xml:space="preserve">display </w:t>
            </w:r>
            <w:r w:rsidR="00D338A4">
              <w:t xml:space="preserve">empty </w:t>
            </w:r>
            <w:r w:rsidRPr="007D6E2F">
              <w:t>cart</w:t>
            </w:r>
            <w:r w:rsidR="00D338A4">
              <w:t xml:space="preserve"> page</w:t>
            </w:r>
            <w:r w:rsidRPr="007D6E2F">
              <w:t xml:space="preserve">, </w:t>
            </w:r>
            <w:r>
              <w:rPr>
                <w:rFonts w:hint="eastAsia"/>
              </w:rPr>
              <w:t>cli</w:t>
            </w:r>
            <w:r>
              <w:t>ck “Add items” go back to restaurant detail page.</w:t>
            </w:r>
          </w:p>
          <w:p w14:paraId="18927316" w14:textId="38439D25" w:rsidR="000505FF" w:rsidRDefault="000505FF" w:rsidP="000505FF">
            <w:pPr>
              <w:pStyle w:val="ListParagraph"/>
              <w:ind w:left="360" w:firstLineChars="0" w:firstLine="0"/>
            </w:pPr>
            <w:r>
              <w:rPr>
                <w:noProof/>
              </w:rPr>
              <w:lastRenderedPageBreak/>
              <w:drawing>
                <wp:inline distT="0" distB="0" distL="0" distR="0" wp14:anchorId="14F05E66" wp14:editId="64622D3E">
                  <wp:extent cx="1706880" cy="3644900"/>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707036" cy="3645234"/>
                          </a:xfrm>
                          <a:prstGeom prst="rect">
                            <a:avLst/>
                          </a:prstGeom>
                        </pic:spPr>
                      </pic:pic>
                    </a:graphicData>
                  </a:graphic>
                </wp:inline>
              </w:drawing>
            </w:r>
          </w:p>
          <w:p w14:paraId="769AD93F" w14:textId="77777777" w:rsidR="002D1FEF" w:rsidRDefault="002D1FEF" w:rsidP="001F04F0">
            <w:pPr>
              <w:pStyle w:val="ListParagraph"/>
              <w:ind w:left="360" w:firstLineChars="0" w:firstLine="0"/>
            </w:pPr>
            <w:r>
              <w:t>If user go back to other restaurant and add item to cart, it should not hop-up clean up cart item warning.</w:t>
            </w:r>
          </w:p>
          <w:p w14:paraId="2D8D44BE" w14:textId="4E194492" w:rsidR="002D1FEF" w:rsidRDefault="002D1FEF" w:rsidP="001F04F0">
            <w:pPr>
              <w:pStyle w:val="ListParagraph"/>
              <w:ind w:left="360" w:firstLineChars="0" w:firstLine="0"/>
            </w:pPr>
            <w:r>
              <w:rPr>
                <w:rFonts w:hint="eastAsia"/>
              </w:rPr>
              <w:t>Wh</w:t>
            </w:r>
            <w:r>
              <w:t>en at the restaurant’s menu page, clicking Back icon will not return to empty cart page above, it will go back to restaurant list page.</w:t>
            </w:r>
          </w:p>
          <w:p w14:paraId="1F92F46F" w14:textId="77777777" w:rsidR="002D1FEF" w:rsidRDefault="002D1FEF" w:rsidP="001F04F0">
            <w:pPr>
              <w:pStyle w:val="ListParagraph"/>
              <w:ind w:left="360" w:firstLineChars="0" w:firstLine="0"/>
            </w:pPr>
          </w:p>
          <w:p w14:paraId="63B7FDC5" w14:textId="7CDCA9BB" w:rsidR="002D1FEF" w:rsidRDefault="002D1FEF" w:rsidP="001F04F0">
            <w:pPr>
              <w:pStyle w:val="ListParagraph"/>
              <w:ind w:left="360" w:firstLineChars="0" w:firstLine="0"/>
            </w:pPr>
          </w:p>
          <w:p w14:paraId="54A341D0" w14:textId="56B4CA75" w:rsidR="002D1FEF" w:rsidRPr="00C11AA9" w:rsidRDefault="002D1FEF" w:rsidP="000505FF"/>
        </w:tc>
      </w:tr>
      <w:tr w:rsidR="002D1FEF" w:rsidRPr="00452515" w14:paraId="49975095" w14:textId="77777777" w:rsidTr="001F04F0">
        <w:tc>
          <w:tcPr>
            <w:tcW w:w="8008" w:type="dxa"/>
          </w:tcPr>
          <w:p w14:paraId="00787343" w14:textId="77777777" w:rsidR="002D1FEF" w:rsidRDefault="002D1FEF" w:rsidP="001F04F0">
            <w:pPr>
              <w:rPr>
                <w:rFonts w:ascii="Arial" w:hAnsi="Arial" w:cs="Arial"/>
                <w:sz w:val="20"/>
                <w:szCs w:val="20"/>
              </w:rPr>
            </w:pPr>
            <w:r w:rsidRPr="00452515">
              <w:rPr>
                <w:rFonts w:ascii="Arial" w:hAnsi="Arial" w:cs="Arial"/>
                <w:sz w:val="20"/>
                <w:szCs w:val="20"/>
              </w:rPr>
              <w:lastRenderedPageBreak/>
              <w:t>Extend Scenario</w:t>
            </w:r>
            <w:r>
              <w:rPr>
                <w:rFonts w:ascii="Arial" w:hAnsi="Arial" w:cs="Arial"/>
                <w:sz w:val="20"/>
                <w:szCs w:val="20"/>
              </w:rPr>
              <w:t xml:space="preserve"> 1</w:t>
            </w:r>
            <w:r w:rsidRPr="00452515">
              <w:rPr>
                <w:rFonts w:ascii="Arial" w:hAnsi="Arial" w:cs="Arial"/>
                <w:sz w:val="20"/>
                <w:szCs w:val="20"/>
              </w:rPr>
              <w:t>:</w:t>
            </w:r>
            <w:r>
              <w:rPr>
                <w:rFonts w:ascii="Arial" w:hAnsi="Arial" w:cs="Arial"/>
                <w:sz w:val="20"/>
                <w:szCs w:val="20"/>
              </w:rPr>
              <w:t xml:space="preserve"> Showing option values </w:t>
            </w:r>
            <w:proofErr w:type="gramStart"/>
            <w:r>
              <w:rPr>
                <w:rFonts w:ascii="Arial" w:hAnsi="Arial" w:cs="Arial"/>
                <w:sz w:val="20"/>
                <w:szCs w:val="20"/>
              </w:rPr>
              <w:t>selected</w:t>
            </w:r>
            <w:proofErr w:type="gramEnd"/>
          </w:p>
          <w:p w14:paraId="27EA8112" w14:textId="77777777" w:rsidR="002D1FEF" w:rsidRDefault="002D1FEF" w:rsidP="001F04F0">
            <w:pPr>
              <w:pStyle w:val="ListParagraph"/>
              <w:numPr>
                <w:ilvl w:val="0"/>
                <w:numId w:val="354"/>
              </w:numPr>
              <w:spacing w:after="0"/>
              <w:ind w:firstLineChars="0"/>
            </w:pPr>
            <w:r>
              <w:t>We should show option values selected in different places, like:</w:t>
            </w:r>
          </w:p>
          <w:p w14:paraId="6A665E10" w14:textId="77777777" w:rsidR="002D1FEF" w:rsidRDefault="002D1FEF" w:rsidP="001F04F0">
            <w:pPr>
              <w:pStyle w:val="ListParagraph"/>
              <w:numPr>
                <w:ilvl w:val="0"/>
                <w:numId w:val="357"/>
              </w:numPr>
              <w:spacing w:after="0"/>
              <w:ind w:firstLineChars="0"/>
            </w:pPr>
            <w:r>
              <w:t>Cart</w:t>
            </w:r>
          </w:p>
          <w:p w14:paraId="74337EF0" w14:textId="77777777" w:rsidR="002D1FEF" w:rsidRDefault="002D1FEF" w:rsidP="001F04F0">
            <w:pPr>
              <w:pStyle w:val="ListParagraph"/>
              <w:numPr>
                <w:ilvl w:val="0"/>
                <w:numId w:val="357"/>
              </w:numPr>
              <w:spacing w:after="0"/>
              <w:ind w:firstLineChars="0"/>
            </w:pPr>
            <w:r>
              <w:t>Reorder express card</w:t>
            </w:r>
          </w:p>
          <w:p w14:paraId="7699ADBA" w14:textId="77777777" w:rsidR="002D1FEF" w:rsidRDefault="002D1FEF" w:rsidP="001F04F0">
            <w:pPr>
              <w:pStyle w:val="ListParagraph"/>
              <w:numPr>
                <w:ilvl w:val="0"/>
                <w:numId w:val="357"/>
              </w:numPr>
              <w:spacing w:after="0"/>
              <w:ind w:firstLineChars="0"/>
            </w:pPr>
            <w:r>
              <w:t xml:space="preserve">check </w:t>
            </w:r>
            <w:proofErr w:type="gramStart"/>
            <w:r>
              <w:t>out</w:t>
            </w:r>
            <w:proofErr w:type="gramEnd"/>
          </w:p>
          <w:p w14:paraId="00AAB22F" w14:textId="77777777" w:rsidR="002D1FEF" w:rsidRDefault="002D1FEF" w:rsidP="001F04F0">
            <w:pPr>
              <w:pStyle w:val="ListParagraph"/>
              <w:numPr>
                <w:ilvl w:val="0"/>
                <w:numId w:val="357"/>
              </w:numPr>
              <w:spacing w:after="0"/>
              <w:ind w:firstLineChars="0"/>
            </w:pPr>
            <w:r>
              <w:t>View order of order process pages</w:t>
            </w:r>
          </w:p>
          <w:p w14:paraId="2F82610F" w14:textId="77777777" w:rsidR="002D1FEF" w:rsidRDefault="002D1FEF" w:rsidP="001F04F0">
            <w:pPr>
              <w:pStyle w:val="ListParagraph"/>
              <w:numPr>
                <w:ilvl w:val="0"/>
                <w:numId w:val="357"/>
              </w:numPr>
              <w:spacing w:after="0"/>
              <w:ind w:firstLineChars="0"/>
            </w:pPr>
            <w:r>
              <w:t>Order history - order detail</w:t>
            </w:r>
          </w:p>
          <w:p w14:paraId="37D247D4" w14:textId="77777777" w:rsidR="002D1FEF" w:rsidRDefault="002D1FEF" w:rsidP="001F04F0">
            <w:pPr>
              <w:pStyle w:val="ListParagraph"/>
              <w:numPr>
                <w:ilvl w:val="0"/>
                <w:numId w:val="357"/>
              </w:numPr>
              <w:ind w:firstLineChars="0"/>
            </w:pPr>
            <w:r>
              <w:t>Order again, etc.</w:t>
            </w:r>
          </w:p>
          <w:p w14:paraId="191A6B05" w14:textId="77777777" w:rsidR="002D1FEF" w:rsidRDefault="002D1FEF" w:rsidP="001F04F0">
            <w:pPr>
              <w:rPr>
                <w:rFonts w:ascii="Arial" w:hAnsi="Arial" w:cs="Arial"/>
                <w:sz w:val="20"/>
                <w:szCs w:val="20"/>
              </w:rPr>
            </w:pPr>
            <w:r>
              <w:rPr>
                <w:noProof/>
              </w:rPr>
              <w:drawing>
                <wp:inline distT="0" distB="0" distL="0" distR="0" wp14:anchorId="6F642B4D" wp14:editId="70DE2B92">
                  <wp:extent cx="2133600" cy="936702"/>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170273" cy="952802"/>
                          </a:xfrm>
                          <a:prstGeom prst="rect">
                            <a:avLst/>
                          </a:prstGeom>
                        </pic:spPr>
                      </pic:pic>
                    </a:graphicData>
                  </a:graphic>
                </wp:inline>
              </w:drawing>
            </w:r>
          </w:p>
          <w:p w14:paraId="25885644" w14:textId="77777777" w:rsidR="002D1FEF" w:rsidRDefault="002D1FEF" w:rsidP="001F04F0">
            <w:pPr>
              <w:pStyle w:val="ListParagraph"/>
              <w:numPr>
                <w:ilvl w:val="0"/>
                <w:numId w:val="354"/>
              </w:numPr>
              <w:ind w:firstLineChars="0"/>
            </w:pPr>
            <w:r>
              <w:t xml:space="preserve">In these places, the options selected by the user should be displayed in the format </w:t>
            </w:r>
            <w:r>
              <w:lastRenderedPageBreak/>
              <w:t xml:space="preserve">of: </w:t>
            </w:r>
          </w:p>
          <w:p w14:paraId="7A62320F" w14:textId="77777777" w:rsidR="002D1FEF" w:rsidRDefault="002D1FEF" w:rsidP="00D338A4">
            <w:pPr>
              <w:pStyle w:val="ListParagraph"/>
              <w:numPr>
                <w:ilvl w:val="1"/>
                <w:numId w:val="535"/>
              </w:numPr>
              <w:ind w:firstLineChars="0"/>
            </w:pPr>
            <w:r>
              <w:t xml:space="preserve">“Display in summary” text set in Merchandizing tool for this option value if there is text and no extra price, or: </w:t>
            </w:r>
          </w:p>
          <w:p w14:paraId="242774F8" w14:textId="77777777" w:rsidR="002D1FEF" w:rsidRDefault="002D1FEF" w:rsidP="00D338A4">
            <w:pPr>
              <w:pStyle w:val="ListParagraph"/>
              <w:numPr>
                <w:ilvl w:val="1"/>
                <w:numId w:val="535"/>
              </w:numPr>
              <w:ind w:firstLineChars="0"/>
            </w:pPr>
            <w:r>
              <w:t xml:space="preserve">Display nothing if the “Display in summary” text is </w:t>
            </w:r>
            <w:proofErr w:type="gramStart"/>
            <w:r>
              <w:t>empty</w:t>
            </w:r>
            <w:proofErr w:type="gramEnd"/>
          </w:p>
          <w:p w14:paraId="18BF09F7" w14:textId="77777777" w:rsidR="002D1FEF" w:rsidRDefault="002D1FEF" w:rsidP="00D338A4">
            <w:pPr>
              <w:pStyle w:val="ListParagraph"/>
              <w:numPr>
                <w:ilvl w:val="1"/>
                <w:numId w:val="535"/>
              </w:numPr>
              <w:ind w:firstLineChars="0"/>
            </w:pPr>
            <w:r>
              <w:t>“Display in summary” text + ($extra price) if there is both text and extra price for this option.</w:t>
            </w:r>
          </w:p>
          <w:p w14:paraId="73EE0139" w14:textId="77777777" w:rsidR="002D1FEF" w:rsidRDefault="002D1FEF" w:rsidP="001F04F0">
            <w:pPr>
              <w:pStyle w:val="ListParagraph"/>
              <w:ind w:left="360" w:firstLineChars="0" w:firstLine="0"/>
            </w:pPr>
            <w:r>
              <w:t>Different values should be separate by ‘, ‘.</w:t>
            </w:r>
          </w:p>
          <w:p w14:paraId="0CB1E644" w14:textId="77777777" w:rsidR="002D1FEF" w:rsidRDefault="002D1FEF" w:rsidP="001F04F0">
            <w:pPr>
              <w:pStyle w:val="ListParagraph"/>
              <w:ind w:left="360" w:firstLineChars="0" w:firstLine="0"/>
            </w:pPr>
            <w:r>
              <w:t xml:space="preserve">Such as: “Whole Wheat, </w:t>
            </w:r>
            <w:proofErr w:type="gramStart"/>
            <w:r>
              <w:t>Butter(</w:t>
            </w:r>
            <w:proofErr w:type="gramEnd"/>
            <w:r>
              <w:t>$1.0), No union” etc.</w:t>
            </w:r>
          </w:p>
          <w:p w14:paraId="1FDB6A3D" w14:textId="77777777" w:rsidR="002D1FEF" w:rsidRDefault="002D1FEF" w:rsidP="001F04F0">
            <w:pPr>
              <w:ind w:left="360"/>
            </w:pPr>
            <w:r>
              <w:rPr>
                <w:rFonts w:hint="eastAsia"/>
              </w:rPr>
              <w:t>If</w:t>
            </w:r>
            <w:r>
              <w:t xml:space="preserve"> there are multiple option values selected, list them in the order of: 1) </w:t>
            </w:r>
            <w:r w:rsidRPr="00C16C09">
              <w:t>Mandatory choice</w:t>
            </w:r>
            <w:r>
              <w:t xml:space="preserve">; 2) </w:t>
            </w:r>
            <w:r w:rsidRPr="00C16C09">
              <w:t>optional addition</w:t>
            </w:r>
            <w:r>
              <w:t>;</w:t>
            </w:r>
            <w:r w:rsidRPr="00C16C09">
              <w:t xml:space="preserve"> </w:t>
            </w:r>
            <w:r>
              <w:t xml:space="preserve">3) </w:t>
            </w:r>
            <w:r w:rsidRPr="00C16C09">
              <w:t>dish preference</w:t>
            </w:r>
            <w:r>
              <w:t>; 4) On the Side;</w:t>
            </w:r>
            <w:r w:rsidRPr="00477940">
              <w:t xml:space="preserve"> </w:t>
            </w:r>
            <w:r>
              <w:t xml:space="preserve">5) </w:t>
            </w:r>
            <w:r w:rsidRPr="00477940">
              <w:t>Optional Subtraction</w:t>
            </w:r>
            <w:r>
              <w:rPr>
                <w:rFonts w:hint="eastAsia"/>
              </w:rPr>
              <w:t>;</w:t>
            </w:r>
            <w:r>
              <w:t xml:space="preserve"> 6) </w:t>
            </w:r>
            <w:r w:rsidRPr="00CA39C7">
              <w:t>Extra Requests</w:t>
            </w:r>
            <w:r w:rsidDel="00D91C22">
              <w:t>.</w:t>
            </w:r>
          </w:p>
          <w:p w14:paraId="3F876E17" w14:textId="77777777" w:rsidR="002D1FEF" w:rsidRPr="003A628B" w:rsidRDefault="002D1FEF" w:rsidP="001F04F0">
            <w:pPr>
              <w:pStyle w:val="ListParagraph"/>
              <w:ind w:left="360" w:firstLineChars="0" w:firstLine="0"/>
            </w:pPr>
          </w:p>
        </w:tc>
      </w:tr>
      <w:tr w:rsidR="000505FF" w:rsidRPr="00452515" w14:paraId="7F3FF450" w14:textId="77777777" w:rsidTr="001F04F0">
        <w:trPr>
          <w:ins w:id="934" w:author="Lisa Zheng" w:date="2021-03-08T15:39:00Z"/>
        </w:trPr>
        <w:tc>
          <w:tcPr>
            <w:tcW w:w="8008" w:type="dxa"/>
          </w:tcPr>
          <w:p w14:paraId="457D0625" w14:textId="2515FFDA" w:rsidR="000505FF" w:rsidRDefault="000505FF" w:rsidP="001F04F0">
            <w:pPr>
              <w:rPr>
                <w:ins w:id="935" w:author="Lisa Zheng" w:date="2021-03-08T15:39:00Z"/>
                <w:rFonts w:ascii="Arial" w:hAnsi="Arial" w:cs="Arial"/>
                <w:sz w:val="20"/>
                <w:szCs w:val="20"/>
              </w:rPr>
            </w:pPr>
            <w:ins w:id="936" w:author="Lisa Zheng" w:date="2021-03-08T15:39:00Z">
              <w:r w:rsidRPr="00452515">
                <w:rPr>
                  <w:rFonts w:ascii="Arial" w:hAnsi="Arial" w:cs="Arial"/>
                  <w:sz w:val="20"/>
                  <w:szCs w:val="20"/>
                </w:rPr>
                <w:lastRenderedPageBreak/>
                <w:t>Ex</w:t>
              </w:r>
              <w:r>
                <w:rPr>
                  <w:rFonts w:ascii="Arial" w:hAnsi="Arial" w:cs="Arial"/>
                  <w:sz w:val="20"/>
                  <w:szCs w:val="20"/>
                </w:rPr>
                <w:t>tend</w:t>
              </w:r>
              <w:r w:rsidRPr="00452515">
                <w:rPr>
                  <w:rFonts w:ascii="Arial" w:hAnsi="Arial" w:cs="Arial"/>
                  <w:sz w:val="20"/>
                  <w:szCs w:val="20"/>
                </w:rPr>
                <w:t xml:space="preserve"> Scenario</w:t>
              </w:r>
              <w:r>
                <w:rPr>
                  <w:rFonts w:ascii="Arial" w:hAnsi="Arial" w:cs="Arial"/>
                  <w:sz w:val="20"/>
                  <w:szCs w:val="20"/>
                </w:rPr>
                <w:t xml:space="preserve"> 2</w:t>
              </w:r>
              <w:r w:rsidRPr="00452515">
                <w:rPr>
                  <w:rFonts w:ascii="Arial" w:hAnsi="Arial" w:cs="Arial"/>
                  <w:sz w:val="20"/>
                  <w:szCs w:val="20"/>
                </w:rPr>
                <w:t>:</w:t>
              </w:r>
              <w:r>
                <w:rPr>
                  <w:rFonts w:ascii="Arial" w:hAnsi="Arial" w:cs="Arial"/>
                  <w:sz w:val="20"/>
                  <w:szCs w:val="20"/>
                </w:rPr>
                <w:t xml:space="preserve"> Bundle item</w:t>
              </w:r>
            </w:ins>
          </w:p>
          <w:p w14:paraId="056667DD" w14:textId="44AB3F02" w:rsidR="000505FF" w:rsidRDefault="000505FF" w:rsidP="000505FF">
            <w:pPr>
              <w:pStyle w:val="ListParagraph"/>
              <w:numPr>
                <w:ilvl w:val="0"/>
                <w:numId w:val="536"/>
              </w:numPr>
              <w:ind w:firstLineChars="0"/>
              <w:rPr>
                <w:ins w:id="937" w:author="Lisa Zheng" w:date="2021-03-08T15:41:00Z"/>
                <w:rFonts w:ascii="Arial" w:hAnsi="Arial" w:cs="Arial"/>
                <w:sz w:val="20"/>
                <w:szCs w:val="20"/>
              </w:rPr>
            </w:pPr>
            <w:ins w:id="938" w:author="Lisa Zheng" w:date="2021-03-08T15:41:00Z">
              <w:r>
                <w:rPr>
                  <w:rFonts w:ascii="Arial" w:hAnsi="Arial" w:cs="Arial"/>
                  <w:sz w:val="20"/>
                  <w:szCs w:val="20"/>
                </w:rPr>
                <w:t>In order summary, for a bundle item, display:</w:t>
              </w:r>
            </w:ins>
          </w:p>
          <w:p w14:paraId="787B965A" w14:textId="77777777" w:rsidR="000505FF" w:rsidRDefault="000505FF" w:rsidP="000505FF">
            <w:pPr>
              <w:pStyle w:val="ListParagraph"/>
              <w:numPr>
                <w:ilvl w:val="1"/>
                <w:numId w:val="536"/>
              </w:numPr>
              <w:ind w:firstLineChars="0"/>
              <w:rPr>
                <w:ins w:id="939" w:author="Lisa Zheng" w:date="2021-03-08T15:42:00Z"/>
                <w:rFonts w:ascii="Arial" w:hAnsi="Arial" w:cs="Arial"/>
                <w:sz w:val="20"/>
                <w:szCs w:val="20"/>
              </w:rPr>
            </w:pPr>
            <w:ins w:id="940" w:author="Lisa Zheng" w:date="2021-03-08T15:41:00Z">
              <w:r w:rsidRPr="000505FF">
                <w:rPr>
                  <w:rFonts w:ascii="Arial" w:hAnsi="Arial" w:cs="Arial"/>
                  <w:sz w:val="20"/>
                  <w:szCs w:val="20"/>
                </w:rPr>
                <w:t>Bundle Item Name and Bundle Item total price</w:t>
              </w:r>
            </w:ins>
          </w:p>
          <w:p w14:paraId="60F52431" w14:textId="4217549A" w:rsidR="000505FF" w:rsidRDefault="000505FF" w:rsidP="002F0603">
            <w:pPr>
              <w:pStyle w:val="ListParagraph"/>
              <w:numPr>
                <w:ilvl w:val="1"/>
                <w:numId w:val="536"/>
              </w:numPr>
              <w:ind w:firstLineChars="0"/>
              <w:rPr>
                <w:ins w:id="941" w:author="Lisa Zheng" w:date="2021-03-08T15:43:00Z"/>
                <w:rFonts w:ascii="Arial" w:hAnsi="Arial" w:cs="Arial"/>
                <w:sz w:val="20"/>
                <w:szCs w:val="20"/>
              </w:rPr>
            </w:pPr>
            <w:ins w:id="942" w:author="Lisa Zheng" w:date="2021-03-08T15:40:00Z">
              <w:r w:rsidRPr="000505FF">
                <w:rPr>
                  <w:rFonts w:ascii="Arial" w:hAnsi="Arial" w:cs="Arial"/>
                  <w:sz w:val="20"/>
                  <w:szCs w:val="20"/>
                </w:rPr>
                <w:t>Each bundle selection is displayed on a new line (any additional prices or customizations are displayed next to it)</w:t>
              </w:r>
            </w:ins>
          </w:p>
          <w:p w14:paraId="1415644D" w14:textId="7576E434" w:rsidR="002F0603" w:rsidRDefault="002F0603" w:rsidP="002F0603">
            <w:pPr>
              <w:pStyle w:val="ListParagraph"/>
              <w:numPr>
                <w:ilvl w:val="1"/>
                <w:numId w:val="536"/>
              </w:numPr>
              <w:ind w:firstLineChars="0"/>
              <w:rPr>
                <w:ins w:id="943" w:author="Lisa Zheng" w:date="2021-03-08T15:42:00Z"/>
                <w:rFonts w:ascii="Arial" w:hAnsi="Arial" w:cs="Arial"/>
                <w:sz w:val="20"/>
                <w:szCs w:val="20"/>
              </w:rPr>
            </w:pPr>
            <w:ins w:id="944" w:author="Lisa Zheng" w:date="2021-03-08T15:43:00Z">
              <w:r>
                <w:rPr>
                  <w:rFonts w:ascii="Arial" w:hAnsi="Arial" w:cs="Arial"/>
                  <w:sz w:val="20"/>
                  <w:szCs w:val="20"/>
                </w:rPr>
                <w:t>Do not display any preset items of this bundle item.</w:t>
              </w:r>
            </w:ins>
          </w:p>
          <w:p w14:paraId="03071BB8" w14:textId="77777777" w:rsidR="002F0603" w:rsidRDefault="002F0603">
            <w:pPr>
              <w:ind w:left="420"/>
              <w:rPr>
                <w:ins w:id="945" w:author="Lisa Zheng" w:date="2021-03-08T15:42:00Z"/>
                <w:rFonts w:ascii="Arial" w:hAnsi="Arial" w:cs="Arial"/>
                <w:sz w:val="20"/>
                <w:szCs w:val="20"/>
              </w:rPr>
              <w:pPrChange w:id="946" w:author="Lisa Zheng" w:date="2021-03-08T15:43:00Z">
                <w:pPr/>
              </w:pPrChange>
            </w:pPr>
            <w:ins w:id="947" w:author="Lisa Zheng" w:date="2021-03-08T15:42:00Z">
              <w:r>
                <w:rPr>
                  <w:noProof/>
                </w:rPr>
                <w:drawing>
                  <wp:inline distT="0" distB="0" distL="0" distR="0" wp14:anchorId="3EDA5F67" wp14:editId="02B0F4C4">
                    <wp:extent cx="2297875" cy="2893008"/>
                    <wp:effectExtent l="0" t="0" r="7620" b="317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300714" cy="2896582"/>
                            </a:xfrm>
                            <a:prstGeom prst="rect">
                              <a:avLst/>
                            </a:prstGeom>
                          </pic:spPr>
                        </pic:pic>
                      </a:graphicData>
                    </a:graphic>
                  </wp:inline>
                </w:drawing>
              </w:r>
            </w:ins>
          </w:p>
          <w:p w14:paraId="3FD72DBA" w14:textId="1ED833C2" w:rsidR="002F0603" w:rsidRDefault="002F0603" w:rsidP="002F0603">
            <w:pPr>
              <w:pStyle w:val="ListParagraph"/>
              <w:numPr>
                <w:ilvl w:val="0"/>
                <w:numId w:val="536"/>
              </w:numPr>
              <w:ind w:firstLineChars="0"/>
              <w:rPr>
                <w:ins w:id="948" w:author="Lisa Zheng" w:date="2021-03-08T15:53:00Z"/>
                <w:rFonts w:ascii="Arial" w:hAnsi="Arial" w:cs="Arial"/>
                <w:sz w:val="20"/>
                <w:szCs w:val="20"/>
              </w:rPr>
            </w:pPr>
            <w:ins w:id="949" w:author="Lisa Zheng" w:date="2021-03-08T15:52:00Z">
              <w:r w:rsidRPr="002F0603">
                <w:rPr>
                  <w:rFonts w:ascii="Arial" w:hAnsi="Arial" w:cs="Arial"/>
                  <w:sz w:val="20"/>
                  <w:szCs w:val="20"/>
                </w:rPr>
                <w:t xml:space="preserve">As a bundle item can be added to cart one by one. If a customer adds a same bundle item twice with </w:t>
              </w:r>
              <w:proofErr w:type="gramStart"/>
              <w:r w:rsidRPr="002F0603">
                <w:rPr>
                  <w:rFonts w:ascii="Arial" w:hAnsi="Arial" w:cs="Arial"/>
                  <w:sz w:val="20"/>
                  <w:szCs w:val="20"/>
                </w:rPr>
                <w:t>exactly the same</w:t>
              </w:r>
              <w:proofErr w:type="gramEnd"/>
              <w:r w:rsidRPr="002F0603">
                <w:rPr>
                  <w:rFonts w:ascii="Arial" w:hAnsi="Arial" w:cs="Arial"/>
                  <w:sz w:val="20"/>
                  <w:szCs w:val="20"/>
                </w:rPr>
                <w:t xml:space="preserve"> options, we will still show it as two separate cart item</w:t>
              </w:r>
            </w:ins>
            <w:ins w:id="950" w:author="Lisa Zheng" w:date="2021-03-08T16:54:00Z">
              <w:r w:rsidR="00933D86">
                <w:rPr>
                  <w:rFonts w:ascii="Arial" w:hAnsi="Arial" w:cs="Arial"/>
                  <w:sz w:val="20"/>
                  <w:szCs w:val="20"/>
                </w:rPr>
                <w:t>s</w:t>
              </w:r>
            </w:ins>
            <w:ins w:id="951" w:author="Lisa Zheng" w:date="2021-03-08T15:52:00Z">
              <w:r w:rsidRPr="002F0603">
                <w:rPr>
                  <w:rFonts w:ascii="Arial" w:hAnsi="Arial" w:cs="Arial"/>
                  <w:sz w:val="20"/>
                  <w:szCs w:val="20"/>
                </w:rPr>
                <w:t>, instead of one cart item with quantity = 2</w:t>
              </w:r>
            </w:ins>
            <w:ins w:id="952" w:author="Lisa Zheng" w:date="2021-03-08T15:53:00Z">
              <w:r w:rsidR="00945FE3">
                <w:rPr>
                  <w:rFonts w:ascii="Arial" w:hAnsi="Arial" w:cs="Arial"/>
                  <w:sz w:val="20"/>
                  <w:szCs w:val="20"/>
                </w:rPr>
                <w:t>. In this way, user can modify every item’s selection separately.</w:t>
              </w:r>
            </w:ins>
          </w:p>
          <w:p w14:paraId="6BF87542" w14:textId="77777777" w:rsidR="00945FE3" w:rsidRDefault="00945FE3" w:rsidP="002F0603">
            <w:pPr>
              <w:pStyle w:val="ListParagraph"/>
              <w:numPr>
                <w:ilvl w:val="0"/>
                <w:numId w:val="536"/>
              </w:numPr>
              <w:ind w:firstLineChars="0"/>
              <w:rPr>
                <w:ins w:id="953" w:author="Lisa Zheng" w:date="2021-03-08T15:54:00Z"/>
                <w:rFonts w:ascii="Arial" w:hAnsi="Arial" w:cs="Arial"/>
                <w:sz w:val="20"/>
                <w:szCs w:val="20"/>
              </w:rPr>
            </w:pPr>
            <w:ins w:id="954" w:author="Lisa Zheng" w:date="2021-03-08T15:54:00Z">
              <w:r w:rsidRPr="00945FE3">
                <w:rPr>
                  <w:rFonts w:ascii="Arial" w:hAnsi="Arial" w:cs="Arial"/>
                  <w:sz w:val="20"/>
                  <w:szCs w:val="20"/>
                </w:rPr>
                <w:t xml:space="preserve">For a preset bundle item: unit price = bundle’s base price + any menu item’s option’s </w:t>
              </w:r>
              <w:r w:rsidRPr="00945FE3">
                <w:rPr>
                  <w:rFonts w:ascii="Arial" w:hAnsi="Arial" w:cs="Arial"/>
                  <w:sz w:val="20"/>
                  <w:szCs w:val="20"/>
                </w:rPr>
                <w:lastRenderedPageBreak/>
                <w:t>extra price if there is.</w:t>
              </w:r>
            </w:ins>
          </w:p>
          <w:p w14:paraId="28091076" w14:textId="77777777" w:rsidR="00945FE3" w:rsidRDefault="00945FE3" w:rsidP="00945FE3">
            <w:pPr>
              <w:pStyle w:val="ListParagraph"/>
              <w:numPr>
                <w:ilvl w:val="1"/>
                <w:numId w:val="536"/>
              </w:numPr>
              <w:ind w:firstLineChars="0"/>
              <w:rPr>
                <w:ins w:id="955" w:author="Lisa Zheng" w:date="2021-03-08T15:54:00Z"/>
                <w:rFonts w:ascii="Arial" w:hAnsi="Arial" w:cs="Arial"/>
                <w:sz w:val="20"/>
                <w:szCs w:val="20"/>
              </w:rPr>
            </w:pPr>
            <w:ins w:id="956" w:author="Lisa Zheng" w:date="2021-03-08T15:54:00Z">
              <w:r w:rsidRPr="00945FE3">
                <w:rPr>
                  <w:rFonts w:ascii="Arial" w:hAnsi="Arial" w:cs="Arial"/>
                  <w:sz w:val="20"/>
                  <w:szCs w:val="20"/>
                </w:rPr>
                <w:t xml:space="preserve">For example, a bundle’s base price is: $20; the user </w:t>
              </w:r>
              <w:proofErr w:type="gramStart"/>
              <w:r w:rsidRPr="00945FE3">
                <w:rPr>
                  <w:rFonts w:ascii="Arial" w:hAnsi="Arial" w:cs="Arial"/>
                  <w:sz w:val="20"/>
                  <w:szCs w:val="20"/>
                </w:rPr>
                <w:t>select</w:t>
              </w:r>
              <w:proofErr w:type="gramEnd"/>
              <w:r w:rsidRPr="00945FE3">
                <w:rPr>
                  <w:rFonts w:ascii="Arial" w:hAnsi="Arial" w:cs="Arial"/>
                  <w:sz w:val="20"/>
                  <w:szCs w:val="20"/>
                </w:rPr>
                <w:t xml:space="preserve"> “Extra cheese” ($1.0) for one of its sub menu item “Pizza”. </w:t>
              </w:r>
              <w:proofErr w:type="gramStart"/>
              <w:r w:rsidRPr="00945FE3">
                <w:rPr>
                  <w:rFonts w:ascii="Arial" w:hAnsi="Arial" w:cs="Arial"/>
                  <w:sz w:val="20"/>
                  <w:szCs w:val="20"/>
                </w:rPr>
                <w:t>So</w:t>
              </w:r>
              <w:proofErr w:type="gramEnd"/>
              <w:r w:rsidRPr="00945FE3">
                <w:rPr>
                  <w:rFonts w:ascii="Arial" w:hAnsi="Arial" w:cs="Arial"/>
                  <w:sz w:val="20"/>
                  <w:szCs w:val="20"/>
                </w:rPr>
                <w:t xml:space="preserve"> the unit price = $20 +$1 = $21.</w:t>
              </w:r>
            </w:ins>
          </w:p>
          <w:p w14:paraId="0B6E7FAC" w14:textId="6854DAE9" w:rsidR="00945FE3" w:rsidRDefault="00945FE3" w:rsidP="00945FE3">
            <w:pPr>
              <w:pStyle w:val="ListParagraph"/>
              <w:numPr>
                <w:ilvl w:val="0"/>
                <w:numId w:val="536"/>
              </w:numPr>
              <w:ind w:firstLineChars="0"/>
              <w:rPr>
                <w:ins w:id="957" w:author="Lisa Zheng" w:date="2021-03-08T15:55:00Z"/>
                <w:rFonts w:ascii="Arial" w:hAnsi="Arial" w:cs="Arial"/>
                <w:sz w:val="20"/>
                <w:szCs w:val="20"/>
              </w:rPr>
            </w:pPr>
            <w:ins w:id="958" w:author="Lisa Zheng" w:date="2021-03-08T15:55:00Z">
              <w:r w:rsidRPr="00945FE3">
                <w:rPr>
                  <w:rFonts w:ascii="Arial" w:hAnsi="Arial" w:cs="Arial"/>
                  <w:sz w:val="20"/>
                  <w:szCs w:val="20"/>
                </w:rPr>
                <w:t>For a customizable bundle item: unit price = bundle’s base price + any sub menu item’s extra price + any menu item’s option’s extra price.</w:t>
              </w:r>
            </w:ins>
          </w:p>
          <w:p w14:paraId="75B675F7" w14:textId="1AE7577F" w:rsidR="00945FE3" w:rsidRPr="00945FE3" w:rsidRDefault="00945FE3" w:rsidP="00945FE3">
            <w:pPr>
              <w:pStyle w:val="ListParagraph"/>
              <w:numPr>
                <w:ilvl w:val="1"/>
                <w:numId w:val="536"/>
              </w:numPr>
              <w:ind w:firstLineChars="0"/>
              <w:rPr>
                <w:ins w:id="959" w:author="Lisa Zheng" w:date="2021-03-08T15:55:00Z"/>
                <w:rFonts w:ascii="Arial" w:hAnsi="Arial" w:cs="Arial"/>
                <w:sz w:val="20"/>
                <w:szCs w:val="20"/>
              </w:rPr>
            </w:pPr>
            <w:ins w:id="960" w:author="Lisa Zheng" w:date="2021-03-08T15:55:00Z">
              <w:r w:rsidRPr="00945FE3">
                <w:rPr>
                  <w:rFonts w:ascii="Arial" w:hAnsi="Arial" w:cs="Arial"/>
                  <w:sz w:val="20"/>
                  <w:szCs w:val="20"/>
                </w:rPr>
                <w:t>For example, a bundle’s base price is: $35,</w:t>
              </w:r>
            </w:ins>
          </w:p>
          <w:p w14:paraId="55AFA84A" w14:textId="238954A5" w:rsidR="00945FE3" w:rsidRPr="00945FE3" w:rsidRDefault="00945FE3" w:rsidP="00945FE3">
            <w:pPr>
              <w:pStyle w:val="ListParagraph"/>
              <w:numPr>
                <w:ilvl w:val="1"/>
                <w:numId w:val="536"/>
              </w:numPr>
              <w:ind w:firstLineChars="0"/>
              <w:rPr>
                <w:ins w:id="961" w:author="Lisa Zheng" w:date="2021-03-08T15:55:00Z"/>
                <w:rFonts w:ascii="Arial" w:hAnsi="Arial" w:cs="Arial"/>
                <w:sz w:val="20"/>
                <w:szCs w:val="20"/>
              </w:rPr>
            </w:pPr>
            <w:ins w:id="962" w:author="Lisa Zheng" w:date="2021-03-08T15:55:00Z">
              <w:r w:rsidRPr="00945FE3">
                <w:rPr>
                  <w:rFonts w:ascii="Arial" w:hAnsi="Arial" w:cs="Arial"/>
                  <w:sz w:val="20"/>
                  <w:szCs w:val="20"/>
                </w:rPr>
                <w:t xml:space="preserve">for entrée, the customer selects “salmon” which has an extra price of </w:t>
              </w:r>
              <w:proofErr w:type="gramStart"/>
              <w:r w:rsidRPr="00945FE3">
                <w:rPr>
                  <w:rFonts w:ascii="Arial" w:hAnsi="Arial" w:cs="Arial"/>
                  <w:sz w:val="20"/>
                  <w:szCs w:val="20"/>
                </w:rPr>
                <w:t>$</w:t>
              </w:r>
              <w:r>
                <w:rPr>
                  <w:rFonts w:ascii="Arial" w:hAnsi="Arial" w:cs="Arial"/>
                  <w:sz w:val="20"/>
                  <w:szCs w:val="20"/>
                </w:rPr>
                <w:t>2</w:t>
              </w:r>
              <w:proofErr w:type="gramEnd"/>
            </w:ins>
          </w:p>
          <w:p w14:paraId="50E6066D" w14:textId="5CE4BC63" w:rsidR="00945FE3" w:rsidRPr="00945FE3" w:rsidRDefault="00945FE3" w:rsidP="00945FE3">
            <w:pPr>
              <w:pStyle w:val="ListParagraph"/>
              <w:numPr>
                <w:ilvl w:val="1"/>
                <w:numId w:val="536"/>
              </w:numPr>
              <w:ind w:firstLineChars="0"/>
              <w:rPr>
                <w:ins w:id="963" w:author="Lisa Zheng" w:date="2021-03-08T15:55:00Z"/>
                <w:rFonts w:ascii="Arial" w:hAnsi="Arial" w:cs="Arial"/>
                <w:sz w:val="20"/>
                <w:szCs w:val="20"/>
              </w:rPr>
            </w:pPr>
            <w:ins w:id="964" w:author="Lisa Zheng" w:date="2021-03-08T15:55:00Z">
              <w:r w:rsidRPr="00945FE3">
                <w:rPr>
                  <w:rFonts w:ascii="Arial" w:hAnsi="Arial" w:cs="Arial"/>
                  <w:sz w:val="20"/>
                  <w:szCs w:val="20"/>
                </w:rPr>
                <w:t>for sides, it is a “select 2”, the customer selects 2 of “Broccoli” with an option “Extra cheese” ($1.0)</w:t>
              </w:r>
            </w:ins>
          </w:p>
          <w:p w14:paraId="1A5F1C40" w14:textId="6FC14EDB" w:rsidR="00945FE3" w:rsidRPr="00945FE3" w:rsidRDefault="00945FE3" w:rsidP="00945FE3">
            <w:pPr>
              <w:pStyle w:val="ListParagraph"/>
              <w:numPr>
                <w:ilvl w:val="1"/>
                <w:numId w:val="536"/>
              </w:numPr>
              <w:ind w:firstLineChars="0"/>
              <w:rPr>
                <w:ins w:id="965" w:author="Lisa Zheng" w:date="2021-03-08T15:54:00Z"/>
                <w:rFonts w:ascii="Arial" w:hAnsi="Arial" w:cs="Arial"/>
                <w:sz w:val="20"/>
                <w:szCs w:val="20"/>
              </w:rPr>
            </w:pPr>
            <w:proofErr w:type="gramStart"/>
            <w:ins w:id="966" w:author="Lisa Zheng" w:date="2021-03-08T15:55:00Z">
              <w:r w:rsidRPr="00945FE3">
                <w:rPr>
                  <w:rFonts w:ascii="Arial" w:hAnsi="Arial" w:cs="Arial"/>
                  <w:sz w:val="20"/>
                  <w:szCs w:val="20"/>
                </w:rPr>
                <w:t>So</w:t>
              </w:r>
              <w:proofErr w:type="gramEnd"/>
              <w:r w:rsidRPr="00945FE3">
                <w:rPr>
                  <w:rFonts w:ascii="Arial" w:hAnsi="Arial" w:cs="Arial"/>
                  <w:sz w:val="20"/>
                  <w:szCs w:val="20"/>
                </w:rPr>
                <w:t xml:space="preserve"> the unit price = $35+$</w:t>
              </w:r>
              <w:r>
                <w:rPr>
                  <w:rFonts w:ascii="Arial" w:hAnsi="Arial" w:cs="Arial"/>
                  <w:sz w:val="20"/>
                  <w:szCs w:val="20"/>
                </w:rPr>
                <w:t>2</w:t>
              </w:r>
              <w:r w:rsidRPr="00945FE3">
                <w:rPr>
                  <w:rFonts w:ascii="Arial" w:hAnsi="Arial" w:cs="Arial"/>
                  <w:sz w:val="20"/>
                  <w:szCs w:val="20"/>
                </w:rPr>
                <w:t>+$1.0*2=$3</w:t>
              </w:r>
            </w:ins>
            <w:ins w:id="967" w:author="Lisa Zheng" w:date="2021-03-08T15:56:00Z">
              <w:r>
                <w:rPr>
                  <w:rFonts w:ascii="Arial" w:hAnsi="Arial" w:cs="Arial"/>
                  <w:sz w:val="20"/>
                  <w:szCs w:val="20"/>
                </w:rPr>
                <w:t>9</w:t>
              </w:r>
            </w:ins>
            <w:ins w:id="968" w:author="Lisa Zheng" w:date="2021-03-08T15:55:00Z">
              <w:r w:rsidRPr="00945FE3">
                <w:rPr>
                  <w:rFonts w:ascii="Arial" w:hAnsi="Arial" w:cs="Arial"/>
                  <w:sz w:val="20"/>
                  <w:szCs w:val="20"/>
                </w:rPr>
                <w:t>.</w:t>
              </w:r>
            </w:ins>
          </w:p>
          <w:p w14:paraId="0330B943" w14:textId="7EC94BD1" w:rsidR="00945FE3" w:rsidRPr="00945FE3" w:rsidRDefault="00945FE3" w:rsidP="00945FE3">
            <w:pPr>
              <w:rPr>
                <w:ins w:id="969" w:author="Lisa Zheng" w:date="2021-03-08T15:39:00Z"/>
                <w:rFonts w:ascii="Arial" w:hAnsi="Arial" w:cs="Arial"/>
                <w:sz w:val="20"/>
                <w:szCs w:val="20"/>
              </w:rPr>
            </w:pPr>
          </w:p>
        </w:tc>
      </w:tr>
      <w:tr w:rsidR="002D1FEF" w:rsidRPr="00452515" w14:paraId="4CEB3CC9" w14:textId="77777777" w:rsidTr="001F04F0">
        <w:tc>
          <w:tcPr>
            <w:tcW w:w="8008" w:type="dxa"/>
          </w:tcPr>
          <w:p w14:paraId="4CFB3101" w14:textId="77777777" w:rsidR="002D1FEF" w:rsidRDefault="002D1FEF" w:rsidP="001F04F0">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 xml:space="preserve"> 1</w:t>
            </w:r>
            <w:r w:rsidRPr="00452515">
              <w:rPr>
                <w:rFonts w:ascii="Arial" w:hAnsi="Arial" w:cs="Arial"/>
                <w:sz w:val="20"/>
                <w:szCs w:val="20"/>
              </w:rPr>
              <w:t>:</w:t>
            </w:r>
            <w:r>
              <w:rPr>
                <w:rFonts w:ascii="Arial" w:hAnsi="Arial" w:cs="Arial"/>
                <w:sz w:val="20"/>
                <w:szCs w:val="20"/>
              </w:rPr>
              <w:t xml:space="preserve"> OOS</w:t>
            </w:r>
          </w:p>
          <w:p w14:paraId="5B93DB23" w14:textId="77777777" w:rsidR="002D1FEF" w:rsidRDefault="002D1FEF" w:rsidP="001F04F0">
            <w:pPr>
              <w:rPr>
                <w:rFonts w:ascii="Arial" w:hAnsi="Arial" w:cs="Arial"/>
                <w:sz w:val="20"/>
                <w:szCs w:val="20"/>
              </w:rPr>
            </w:pPr>
            <w:r>
              <w:rPr>
                <w:rFonts w:ascii="Arial" w:hAnsi="Arial" w:cs="Arial"/>
                <w:sz w:val="20"/>
                <w:szCs w:val="20"/>
              </w:rPr>
              <w:t>For all inventory related UI, please see UC08-17 Cart &amp; Checkout – Inventory UI.</w:t>
            </w:r>
          </w:p>
          <w:p w14:paraId="0FAF2355" w14:textId="77777777" w:rsidR="002D1FEF" w:rsidRPr="000505FF" w:rsidRDefault="002D1FEF" w:rsidP="000505FF">
            <w:pPr>
              <w:rPr>
                <w:rFonts w:ascii="Arial" w:hAnsi="Arial" w:cs="Arial"/>
                <w:sz w:val="20"/>
                <w:szCs w:val="20"/>
              </w:rPr>
            </w:pPr>
          </w:p>
        </w:tc>
      </w:tr>
      <w:tr w:rsidR="002D1FEF" w:rsidRPr="00452515" w14:paraId="48E946C0" w14:textId="77777777" w:rsidTr="001F04F0">
        <w:tc>
          <w:tcPr>
            <w:tcW w:w="8008" w:type="dxa"/>
          </w:tcPr>
          <w:p w14:paraId="7787BABD" w14:textId="43AF6B87" w:rsidR="000505FF" w:rsidRDefault="002D1FEF" w:rsidP="000505FF">
            <w:r w:rsidRPr="00452515">
              <w:rPr>
                <w:rFonts w:ascii="Arial" w:hAnsi="Arial" w:cs="Arial"/>
                <w:sz w:val="20"/>
                <w:szCs w:val="20"/>
              </w:rPr>
              <w:t>Exception Scenario</w:t>
            </w:r>
            <w:r>
              <w:rPr>
                <w:rFonts w:ascii="Arial" w:hAnsi="Arial" w:cs="Arial"/>
                <w:sz w:val="20"/>
                <w:szCs w:val="20"/>
              </w:rPr>
              <w:t xml:space="preserve"> </w:t>
            </w:r>
          </w:p>
          <w:p w14:paraId="7193A9E2" w14:textId="77777777" w:rsidR="002D1FEF" w:rsidRPr="00452515" w:rsidRDefault="002D1FEF" w:rsidP="000505FF">
            <w:pPr>
              <w:spacing w:after="0"/>
              <w:rPr>
                <w:rFonts w:ascii="Arial" w:hAnsi="Arial" w:cs="Arial"/>
                <w:sz w:val="20"/>
                <w:szCs w:val="20"/>
              </w:rPr>
            </w:pPr>
          </w:p>
        </w:tc>
      </w:tr>
      <w:tr w:rsidR="002D1FEF" w:rsidRPr="00452515" w14:paraId="5986E1F5" w14:textId="77777777" w:rsidTr="001F04F0">
        <w:tc>
          <w:tcPr>
            <w:tcW w:w="8008" w:type="dxa"/>
          </w:tcPr>
          <w:p w14:paraId="384C1322" w14:textId="77777777" w:rsidR="002D1FEF" w:rsidRPr="00452515" w:rsidRDefault="002D1FEF" w:rsidP="001F04F0">
            <w:pPr>
              <w:rPr>
                <w:rFonts w:ascii="Arial" w:hAnsi="Arial" w:cs="Arial"/>
                <w:sz w:val="20"/>
                <w:szCs w:val="20"/>
              </w:rPr>
            </w:pPr>
            <w:r w:rsidRPr="00452515">
              <w:rPr>
                <w:rFonts w:ascii="Arial" w:hAnsi="Arial" w:cs="Arial"/>
                <w:sz w:val="20"/>
                <w:szCs w:val="20"/>
              </w:rPr>
              <w:t>Notes:</w:t>
            </w:r>
          </w:p>
        </w:tc>
      </w:tr>
      <w:tr w:rsidR="002D1FEF" w:rsidRPr="00452515" w14:paraId="15CBA68F" w14:textId="77777777" w:rsidTr="001F04F0">
        <w:tc>
          <w:tcPr>
            <w:tcW w:w="8008" w:type="dxa"/>
          </w:tcPr>
          <w:p w14:paraId="26974F58" w14:textId="77777777" w:rsidR="002D1FEF" w:rsidRPr="00452515" w:rsidRDefault="002D1FEF" w:rsidP="001F04F0">
            <w:pPr>
              <w:rPr>
                <w:rFonts w:ascii="Arial" w:hAnsi="Arial" w:cs="Arial"/>
                <w:sz w:val="20"/>
                <w:szCs w:val="20"/>
              </w:rPr>
            </w:pPr>
            <w:r w:rsidRPr="00452515">
              <w:rPr>
                <w:rFonts w:ascii="Arial" w:hAnsi="Arial" w:cs="Arial"/>
                <w:sz w:val="20"/>
                <w:szCs w:val="20"/>
              </w:rPr>
              <w:t>Q/A:</w:t>
            </w:r>
          </w:p>
        </w:tc>
      </w:tr>
    </w:tbl>
    <w:p w14:paraId="5C76BB19" w14:textId="053C6503" w:rsidR="00E83F4A" w:rsidDel="002D1FEF" w:rsidRDefault="002C6739" w:rsidP="00BA0B80">
      <w:pPr>
        <w:pStyle w:val="Heading3"/>
        <w:rPr>
          <w:del w:id="970" w:author="Lisa Zheng" w:date="2021-03-08T15:20:00Z"/>
        </w:rPr>
      </w:pPr>
      <w:del w:id="971" w:author="Lisa Zheng" w:date="2021-03-08T15:20:00Z">
        <w:r w:rsidRPr="00452515" w:rsidDel="002D1FEF">
          <w:delText>UC0</w:delText>
        </w:r>
        <w:r w:rsidDel="002D1FEF">
          <w:delText xml:space="preserve">8-03 </w:delText>
        </w:r>
        <w:r w:rsidR="00283221" w:rsidDel="002D1FEF">
          <w:delText>Cart –</w:delText>
        </w:r>
        <w:r w:rsidDel="002D1FEF">
          <w:delText xml:space="preserve"> Goes well with</w:delText>
        </w:r>
      </w:del>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83F4A" w:rsidRPr="00452515" w:rsidDel="002D1FEF" w14:paraId="1111E106" w14:textId="6F6CD823" w:rsidTr="00F1346F">
        <w:trPr>
          <w:del w:id="972" w:author="Lisa Zheng" w:date="2021-03-08T15:20:00Z"/>
        </w:trPr>
        <w:tc>
          <w:tcPr>
            <w:tcW w:w="8008" w:type="dxa"/>
          </w:tcPr>
          <w:p w14:paraId="376AA392" w14:textId="31D5BAD2" w:rsidR="00E83F4A" w:rsidRPr="00452515" w:rsidDel="002D1FEF" w:rsidRDefault="00E83F4A" w:rsidP="00F1346F">
            <w:pPr>
              <w:rPr>
                <w:del w:id="973" w:author="Lisa Zheng" w:date="2021-03-08T15:20:00Z"/>
                <w:rFonts w:ascii="Arial" w:hAnsi="Arial" w:cs="Arial"/>
                <w:sz w:val="20"/>
                <w:szCs w:val="20"/>
              </w:rPr>
            </w:pPr>
            <w:del w:id="974" w:author="Lisa Zheng" w:date="2021-03-08T15:20:00Z">
              <w:r w:rsidRPr="00452515" w:rsidDel="002D1FEF">
                <w:rPr>
                  <w:rFonts w:ascii="Arial" w:hAnsi="Arial" w:cs="Arial"/>
                  <w:sz w:val="20"/>
                  <w:szCs w:val="20"/>
                </w:rPr>
                <w:delText>UC0</w:delText>
              </w:r>
              <w:r w:rsidDel="002D1FEF">
                <w:rPr>
                  <w:rFonts w:ascii="Arial" w:hAnsi="Arial" w:cs="Arial"/>
                  <w:sz w:val="20"/>
                  <w:szCs w:val="20"/>
                </w:rPr>
                <w:delText>8-0</w:delText>
              </w:r>
              <w:r w:rsidR="002C6739" w:rsidDel="002D1FEF">
                <w:rPr>
                  <w:rFonts w:ascii="Arial" w:hAnsi="Arial" w:cs="Arial"/>
                  <w:sz w:val="20"/>
                  <w:szCs w:val="20"/>
                </w:rPr>
                <w:delText>3</w:delText>
              </w:r>
              <w:r w:rsidDel="002D1FEF">
                <w:rPr>
                  <w:rFonts w:ascii="Arial" w:hAnsi="Arial" w:cs="Arial"/>
                  <w:sz w:val="20"/>
                  <w:szCs w:val="20"/>
                </w:rPr>
                <w:delText xml:space="preserve"> </w:delText>
              </w:r>
              <w:r w:rsidR="00283221" w:rsidDel="002D1FEF">
                <w:rPr>
                  <w:rFonts w:ascii="Arial" w:hAnsi="Arial" w:cs="Arial"/>
                  <w:sz w:val="20"/>
                  <w:szCs w:val="20"/>
                </w:rPr>
                <w:delText>Cart –</w:delText>
              </w:r>
              <w:r w:rsidDel="002D1FEF">
                <w:rPr>
                  <w:rFonts w:ascii="Arial" w:hAnsi="Arial" w:cs="Arial"/>
                  <w:sz w:val="20"/>
                  <w:szCs w:val="20"/>
                </w:rPr>
                <w:delText xml:space="preserve"> </w:delText>
              </w:r>
              <w:r w:rsidR="002C6739" w:rsidDel="002D1FEF">
                <w:rPr>
                  <w:rFonts w:ascii="Arial" w:hAnsi="Arial" w:cs="Arial"/>
                  <w:sz w:val="20"/>
                  <w:szCs w:val="20"/>
                </w:rPr>
                <w:delText>Goes well with</w:delText>
              </w:r>
            </w:del>
          </w:p>
        </w:tc>
      </w:tr>
      <w:tr w:rsidR="007D6EC5" w:rsidRPr="00452515" w:rsidDel="002D1FEF" w14:paraId="249C9EBC" w14:textId="7442C6BF" w:rsidTr="00032EDC">
        <w:trPr>
          <w:del w:id="975" w:author="Lisa Zheng" w:date="2021-03-08T15:20:00Z"/>
        </w:trPr>
        <w:tc>
          <w:tcPr>
            <w:tcW w:w="8008" w:type="dxa"/>
          </w:tcPr>
          <w:p w14:paraId="45B46992" w14:textId="245CD96E" w:rsidR="007D6EC5" w:rsidDel="002D1FEF" w:rsidRDefault="007D6EC5" w:rsidP="00032EDC">
            <w:pPr>
              <w:rPr>
                <w:del w:id="976" w:author="Lisa Zheng" w:date="2021-03-08T15:20:00Z"/>
                <w:rFonts w:ascii="Arial" w:hAnsi="Arial" w:cs="Arial"/>
                <w:sz w:val="20"/>
                <w:szCs w:val="20"/>
              </w:rPr>
            </w:pPr>
            <w:del w:id="977" w:author="Lisa Zheng" w:date="2021-03-08T15:20:00Z">
              <w:r w:rsidDel="002D1FEF">
                <w:rPr>
                  <w:rFonts w:ascii="Arial" w:hAnsi="Arial" w:cs="Arial"/>
                  <w:sz w:val="20"/>
                  <w:szCs w:val="20"/>
                </w:rPr>
                <w:delText>Version history</w:delText>
              </w:r>
            </w:del>
          </w:p>
          <w:tbl>
            <w:tblPr>
              <w:tblStyle w:val="TableGrid"/>
              <w:tblW w:w="0" w:type="auto"/>
              <w:tblLook w:val="04A0" w:firstRow="1" w:lastRow="0" w:firstColumn="1" w:lastColumn="0" w:noHBand="0" w:noVBand="1"/>
            </w:tblPr>
            <w:tblGrid>
              <w:gridCol w:w="1171"/>
              <w:gridCol w:w="1363"/>
              <w:gridCol w:w="1210"/>
              <w:gridCol w:w="4038"/>
            </w:tblGrid>
            <w:tr w:rsidR="00715E7C" w:rsidDel="002D1FEF" w14:paraId="5C8B3CF7" w14:textId="028DB67E" w:rsidTr="00715E7C">
              <w:trPr>
                <w:del w:id="978" w:author="Lisa Zheng" w:date="2021-03-08T15:20:00Z"/>
              </w:trPr>
              <w:tc>
                <w:tcPr>
                  <w:tcW w:w="1171" w:type="dxa"/>
                </w:tcPr>
                <w:p w14:paraId="5D85C638" w14:textId="32D032EE" w:rsidR="00715E7C" w:rsidDel="002D1FEF" w:rsidRDefault="00715E7C" w:rsidP="00032EDC">
                  <w:pPr>
                    <w:spacing w:after="0"/>
                    <w:rPr>
                      <w:ins w:id="979" w:author="Nancy Liu" w:date="2021-03-10T10:34:00Z"/>
                      <w:rFonts w:ascii="Arial" w:hAnsi="Arial" w:cs="Arial"/>
                      <w:sz w:val="20"/>
                      <w:szCs w:val="20"/>
                    </w:rPr>
                  </w:pPr>
                  <w:del w:id="980" w:author="Lisa Zheng" w:date="2021-03-08T15:20:00Z">
                    <w:r w:rsidDel="002D1FEF">
                      <w:rPr>
                        <w:rFonts w:ascii="Arial" w:hAnsi="Arial" w:cs="Arial" w:hint="eastAsia"/>
                        <w:sz w:val="20"/>
                        <w:szCs w:val="20"/>
                      </w:rPr>
                      <w:delText>V</w:delText>
                    </w:r>
                    <w:r w:rsidDel="002D1FEF">
                      <w:rPr>
                        <w:rFonts w:ascii="Arial" w:hAnsi="Arial" w:cs="Arial"/>
                        <w:sz w:val="20"/>
                        <w:szCs w:val="20"/>
                      </w:rPr>
                      <w:delText>ersion</w:delText>
                    </w:r>
                  </w:del>
                </w:p>
              </w:tc>
              <w:tc>
                <w:tcPr>
                  <w:tcW w:w="1363" w:type="dxa"/>
                </w:tcPr>
                <w:p w14:paraId="3542EF64" w14:textId="18C5853B" w:rsidR="00715E7C" w:rsidDel="002D1FEF" w:rsidRDefault="00715E7C" w:rsidP="00032EDC">
                  <w:pPr>
                    <w:spacing w:after="0"/>
                    <w:rPr>
                      <w:del w:id="981" w:author="Lisa Zheng" w:date="2021-03-08T15:20:00Z"/>
                      <w:rFonts w:ascii="Arial" w:hAnsi="Arial" w:cs="Arial"/>
                      <w:sz w:val="20"/>
                      <w:szCs w:val="20"/>
                    </w:rPr>
                  </w:pPr>
                  <w:del w:id="982" w:author="Lisa Zheng" w:date="2021-03-08T15:20:00Z">
                    <w:r w:rsidDel="002D1FEF">
                      <w:rPr>
                        <w:rFonts w:ascii="Arial" w:hAnsi="Arial" w:cs="Arial"/>
                        <w:sz w:val="20"/>
                        <w:szCs w:val="20"/>
                      </w:rPr>
                      <w:delText>Date</w:delText>
                    </w:r>
                  </w:del>
                </w:p>
              </w:tc>
              <w:tc>
                <w:tcPr>
                  <w:tcW w:w="1210" w:type="dxa"/>
                </w:tcPr>
                <w:p w14:paraId="63E691A3" w14:textId="049F2DEB" w:rsidR="00715E7C" w:rsidDel="002D1FEF" w:rsidRDefault="00715E7C" w:rsidP="00032EDC">
                  <w:pPr>
                    <w:spacing w:after="0"/>
                    <w:rPr>
                      <w:del w:id="983" w:author="Lisa Zheng" w:date="2021-03-08T15:20:00Z"/>
                      <w:rFonts w:ascii="Arial" w:hAnsi="Arial" w:cs="Arial"/>
                      <w:sz w:val="20"/>
                      <w:szCs w:val="20"/>
                    </w:rPr>
                  </w:pPr>
                  <w:del w:id="984" w:author="Lisa Zheng" w:date="2021-03-08T15:20:00Z">
                    <w:r w:rsidDel="002D1FEF">
                      <w:rPr>
                        <w:rFonts w:ascii="Arial" w:hAnsi="Arial" w:cs="Arial" w:hint="eastAsia"/>
                        <w:sz w:val="20"/>
                        <w:szCs w:val="20"/>
                      </w:rPr>
                      <w:delText>U</w:delText>
                    </w:r>
                    <w:r w:rsidDel="002D1FEF">
                      <w:rPr>
                        <w:rFonts w:ascii="Arial" w:hAnsi="Arial" w:cs="Arial"/>
                        <w:sz w:val="20"/>
                        <w:szCs w:val="20"/>
                      </w:rPr>
                      <w:delText>pdated By</w:delText>
                    </w:r>
                  </w:del>
                </w:p>
              </w:tc>
              <w:tc>
                <w:tcPr>
                  <w:tcW w:w="4038" w:type="dxa"/>
                </w:tcPr>
                <w:p w14:paraId="1F6E10E7" w14:textId="47A43B8F" w:rsidR="00715E7C" w:rsidDel="002D1FEF" w:rsidRDefault="00715E7C" w:rsidP="00032EDC">
                  <w:pPr>
                    <w:spacing w:after="0"/>
                    <w:rPr>
                      <w:del w:id="985" w:author="Lisa Zheng" w:date="2021-03-08T15:20:00Z"/>
                      <w:rFonts w:ascii="Arial" w:hAnsi="Arial" w:cs="Arial"/>
                      <w:sz w:val="20"/>
                      <w:szCs w:val="20"/>
                    </w:rPr>
                  </w:pPr>
                  <w:del w:id="986" w:author="Lisa Zheng" w:date="2021-03-08T15:20:00Z">
                    <w:r w:rsidDel="002D1FEF">
                      <w:rPr>
                        <w:rFonts w:ascii="Arial" w:hAnsi="Arial" w:cs="Arial" w:hint="eastAsia"/>
                        <w:sz w:val="20"/>
                        <w:szCs w:val="20"/>
                      </w:rPr>
                      <w:delText>D</w:delText>
                    </w:r>
                    <w:r w:rsidDel="002D1FEF">
                      <w:rPr>
                        <w:rFonts w:ascii="Arial" w:hAnsi="Arial" w:cs="Arial"/>
                        <w:sz w:val="20"/>
                        <w:szCs w:val="20"/>
                      </w:rPr>
                      <w:delText>escription</w:delText>
                    </w:r>
                  </w:del>
                </w:p>
              </w:tc>
            </w:tr>
            <w:tr w:rsidR="00715E7C" w:rsidDel="002D1FEF" w14:paraId="06AFCCF3" w14:textId="7D7ED575" w:rsidTr="00715E7C">
              <w:trPr>
                <w:del w:id="987" w:author="Lisa Zheng" w:date="2021-03-08T15:20:00Z"/>
              </w:trPr>
              <w:tc>
                <w:tcPr>
                  <w:tcW w:w="1171" w:type="dxa"/>
                </w:tcPr>
                <w:p w14:paraId="09E2BB79" w14:textId="10A88BEB" w:rsidR="00715E7C" w:rsidDel="002D1FEF" w:rsidRDefault="00715E7C" w:rsidP="00EA5260">
                  <w:pPr>
                    <w:spacing w:after="0"/>
                    <w:rPr>
                      <w:ins w:id="988" w:author="Nancy Liu" w:date="2021-03-10T10:34:00Z"/>
                      <w:rFonts w:ascii="Arial" w:hAnsi="Arial" w:cs="Arial"/>
                      <w:sz w:val="20"/>
                      <w:szCs w:val="20"/>
                    </w:rPr>
                  </w:pPr>
                  <w:del w:id="989" w:author="Lisa Zheng" w:date="2021-03-08T15:20:00Z">
                    <w:r w:rsidDel="002D1FEF">
                      <w:rPr>
                        <w:rFonts w:ascii="Arial" w:hAnsi="Arial" w:cs="Arial"/>
                        <w:sz w:val="20"/>
                        <w:szCs w:val="20"/>
                      </w:rPr>
                      <w:delText>1.3</w:delText>
                    </w:r>
                  </w:del>
                </w:p>
              </w:tc>
              <w:tc>
                <w:tcPr>
                  <w:tcW w:w="1363" w:type="dxa"/>
                </w:tcPr>
                <w:p w14:paraId="64AEC1C5" w14:textId="07512F9B" w:rsidR="00715E7C" w:rsidDel="002D1FEF" w:rsidRDefault="00715E7C" w:rsidP="00EA5260">
                  <w:pPr>
                    <w:spacing w:after="0"/>
                    <w:rPr>
                      <w:del w:id="990" w:author="Lisa Zheng" w:date="2021-03-08T15:20:00Z"/>
                      <w:rFonts w:ascii="Arial" w:hAnsi="Arial" w:cs="Arial"/>
                      <w:sz w:val="20"/>
                      <w:szCs w:val="20"/>
                    </w:rPr>
                  </w:pPr>
                  <w:del w:id="991" w:author="Lisa Zheng" w:date="2021-03-08T15:20:00Z">
                    <w:r w:rsidDel="002D1FEF">
                      <w:rPr>
                        <w:rFonts w:ascii="Arial" w:hAnsi="Arial" w:cs="Arial"/>
                        <w:sz w:val="20"/>
                        <w:szCs w:val="20"/>
                      </w:rPr>
                      <w:delText>2019</w:delText>
                    </w:r>
                    <w:r w:rsidDel="002D1FEF">
                      <w:rPr>
                        <w:rFonts w:ascii="Arial" w:hAnsi="Arial" w:cs="Arial" w:hint="eastAsia"/>
                        <w:sz w:val="20"/>
                        <w:szCs w:val="20"/>
                      </w:rPr>
                      <w:delText>-</w:delText>
                    </w:r>
                    <w:r w:rsidDel="002D1FEF">
                      <w:rPr>
                        <w:rFonts w:ascii="Arial" w:hAnsi="Arial" w:cs="Arial"/>
                        <w:sz w:val="20"/>
                        <w:szCs w:val="20"/>
                      </w:rPr>
                      <w:delText>2020</w:delText>
                    </w:r>
                  </w:del>
                </w:p>
              </w:tc>
              <w:tc>
                <w:tcPr>
                  <w:tcW w:w="1210" w:type="dxa"/>
                </w:tcPr>
                <w:p w14:paraId="1F4C8DF1" w14:textId="0879C2D4" w:rsidR="00715E7C" w:rsidDel="002D1FEF" w:rsidRDefault="00715E7C" w:rsidP="00EA5260">
                  <w:pPr>
                    <w:spacing w:after="0"/>
                    <w:rPr>
                      <w:del w:id="992" w:author="Lisa Zheng" w:date="2021-03-08T15:20:00Z"/>
                      <w:rFonts w:ascii="Arial" w:hAnsi="Arial" w:cs="Arial"/>
                      <w:sz w:val="20"/>
                      <w:szCs w:val="20"/>
                    </w:rPr>
                  </w:pPr>
                  <w:del w:id="993" w:author="Lisa Zheng" w:date="2021-03-08T15:20:00Z">
                    <w:r w:rsidDel="002D1FEF">
                      <w:rPr>
                        <w:rFonts w:ascii="Arial" w:hAnsi="Arial" w:cs="Arial" w:hint="eastAsia"/>
                        <w:sz w:val="20"/>
                        <w:szCs w:val="20"/>
                      </w:rPr>
                      <w:delText>L</w:delText>
                    </w:r>
                    <w:r w:rsidDel="002D1FEF">
                      <w:rPr>
                        <w:rFonts w:ascii="Arial" w:hAnsi="Arial" w:cs="Arial"/>
                        <w:sz w:val="20"/>
                        <w:szCs w:val="20"/>
                      </w:rPr>
                      <w:delText>isa</w:delText>
                    </w:r>
                  </w:del>
                </w:p>
              </w:tc>
              <w:tc>
                <w:tcPr>
                  <w:tcW w:w="4038" w:type="dxa"/>
                </w:tcPr>
                <w:p w14:paraId="56EE1531" w14:textId="18A49899" w:rsidR="00715E7C" w:rsidDel="002D1FEF" w:rsidRDefault="00715E7C" w:rsidP="00EA5260">
                  <w:pPr>
                    <w:spacing w:after="0"/>
                    <w:rPr>
                      <w:del w:id="994" w:author="Lisa Zheng" w:date="2021-03-08T15:20:00Z"/>
                      <w:rFonts w:ascii="Arial" w:hAnsi="Arial" w:cs="Arial"/>
                      <w:sz w:val="20"/>
                      <w:szCs w:val="20"/>
                    </w:rPr>
                  </w:pPr>
                  <w:del w:id="995" w:author="Lisa Zheng" w:date="2021-03-08T15:20:00Z">
                    <w:r w:rsidDel="002D1FEF">
                      <w:rPr>
                        <w:rFonts w:ascii="Arial" w:hAnsi="Arial" w:cs="Arial"/>
                        <w:sz w:val="20"/>
                        <w:szCs w:val="20"/>
                      </w:rPr>
                      <w:delText xml:space="preserve">First version </w:delText>
                    </w:r>
                    <w:r w:rsidDel="002D1FEF">
                      <w:rPr>
                        <w:rFonts w:ascii="Arial" w:hAnsi="Arial" w:cs="Arial" w:hint="eastAsia"/>
                        <w:sz w:val="20"/>
                        <w:szCs w:val="20"/>
                      </w:rPr>
                      <w:delText>and</w:delText>
                    </w:r>
                    <w:r w:rsidDel="002D1FEF">
                      <w:rPr>
                        <w:rFonts w:ascii="Arial" w:hAnsi="Arial" w:cs="Arial"/>
                        <w:sz w:val="20"/>
                        <w:szCs w:val="20"/>
                      </w:rPr>
                      <w:delText xml:space="preserve"> other versions</w:delText>
                    </w:r>
                  </w:del>
                </w:p>
              </w:tc>
            </w:tr>
            <w:tr w:rsidR="00715E7C" w:rsidDel="002D1FEF" w14:paraId="625F528B" w14:textId="0703A5EC" w:rsidTr="00715E7C">
              <w:trPr>
                <w:del w:id="996" w:author="Lisa Zheng" w:date="2021-03-08T15:20:00Z"/>
              </w:trPr>
              <w:tc>
                <w:tcPr>
                  <w:tcW w:w="1171" w:type="dxa"/>
                </w:tcPr>
                <w:p w14:paraId="1ADEC81D" w14:textId="14AA320D" w:rsidR="00715E7C" w:rsidDel="002D1FEF" w:rsidRDefault="00715E7C" w:rsidP="00EA5260">
                  <w:pPr>
                    <w:spacing w:after="0"/>
                    <w:rPr>
                      <w:ins w:id="997" w:author="Nancy Liu" w:date="2021-03-10T10:34:00Z"/>
                      <w:rFonts w:ascii="Arial" w:hAnsi="Arial" w:cs="Arial"/>
                      <w:sz w:val="20"/>
                      <w:szCs w:val="20"/>
                    </w:rPr>
                  </w:pPr>
                  <w:del w:id="998" w:author="Lisa Zheng" w:date="2021-03-08T15:20:00Z">
                    <w:r w:rsidDel="002D1FEF">
                      <w:rPr>
                        <w:rFonts w:ascii="Arial" w:hAnsi="Arial" w:cs="Arial"/>
                        <w:sz w:val="20"/>
                        <w:szCs w:val="20"/>
                      </w:rPr>
                      <w:delText>1.4</w:delText>
                    </w:r>
                  </w:del>
                </w:p>
              </w:tc>
              <w:tc>
                <w:tcPr>
                  <w:tcW w:w="1363" w:type="dxa"/>
                </w:tcPr>
                <w:p w14:paraId="21563915" w14:textId="4DFCFF03" w:rsidR="00715E7C" w:rsidDel="002D1FEF" w:rsidRDefault="00715E7C" w:rsidP="00EA5260">
                  <w:pPr>
                    <w:spacing w:after="0"/>
                    <w:rPr>
                      <w:del w:id="999" w:author="Lisa Zheng" w:date="2021-03-08T15:20:00Z"/>
                      <w:rFonts w:ascii="Arial" w:hAnsi="Arial" w:cs="Arial"/>
                      <w:sz w:val="20"/>
                      <w:szCs w:val="20"/>
                    </w:rPr>
                  </w:pPr>
                  <w:del w:id="1000" w:author="Lisa Zheng" w:date="2021-03-08T15:20:00Z">
                    <w:r w:rsidDel="002D1FEF">
                      <w:rPr>
                        <w:rFonts w:ascii="Arial" w:hAnsi="Arial" w:cs="Arial"/>
                        <w:sz w:val="20"/>
                        <w:szCs w:val="20"/>
                      </w:rPr>
                      <w:delText>2020.5.9</w:delText>
                    </w:r>
                  </w:del>
                </w:p>
              </w:tc>
              <w:tc>
                <w:tcPr>
                  <w:tcW w:w="1210" w:type="dxa"/>
                </w:tcPr>
                <w:p w14:paraId="03D893F4" w14:textId="2FBB1209" w:rsidR="00715E7C" w:rsidDel="002D1FEF" w:rsidRDefault="00715E7C" w:rsidP="00EA5260">
                  <w:pPr>
                    <w:spacing w:after="0"/>
                    <w:rPr>
                      <w:del w:id="1001" w:author="Lisa Zheng" w:date="2021-03-08T15:20:00Z"/>
                      <w:rFonts w:ascii="Arial" w:hAnsi="Arial" w:cs="Arial"/>
                      <w:sz w:val="20"/>
                      <w:szCs w:val="20"/>
                    </w:rPr>
                  </w:pPr>
                  <w:del w:id="1002" w:author="Lisa Zheng" w:date="2021-03-08T15:20:00Z">
                    <w:r w:rsidDel="002D1FEF">
                      <w:rPr>
                        <w:rFonts w:ascii="Arial" w:hAnsi="Arial" w:cs="Arial"/>
                        <w:sz w:val="20"/>
                        <w:szCs w:val="20"/>
                      </w:rPr>
                      <w:delText>Lisa</w:delText>
                    </w:r>
                  </w:del>
                </w:p>
              </w:tc>
              <w:tc>
                <w:tcPr>
                  <w:tcW w:w="4038" w:type="dxa"/>
                </w:tcPr>
                <w:p w14:paraId="26B0A965" w14:textId="0DEE38BF" w:rsidR="00715E7C" w:rsidDel="002D1FEF" w:rsidRDefault="00715E7C" w:rsidP="00EA5260">
                  <w:pPr>
                    <w:spacing w:after="0"/>
                    <w:rPr>
                      <w:del w:id="1003" w:author="Lisa Zheng" w:date="2021-03-08T15:20:00Z"/>
                      <w:rFonts w:ascii="Arial" w:hAnsi="Arial" w:cs="Arial"/>
                      <w:sz w:val="20"/>
                      <w:szCs w:val="20"/>
                    </w:rPr>
                  </w:pPr>
                  <w:del w:id="1004" w:author="Lisa Zheng" w:date="2021-03-08T15:20:00Z">
                    <w:r w:rsidDel="002D1FEF">
                      <w:rPr>
                        <w:rFonts w:ascii="Arial" w:hAnsi="Arial" w:cs="Arial"/>
                        <w:sz w:val="20"/>
                        <w:szCs w:val="20"/>
                      </w:rPr>
                      <w:delText>OOS cases</w:delText>
                    </w:r>
                  </w:del>
                </w:p>
              </w:tc>
            </w:tr>
            <w:tr w:rsidR="00715E7C" w:rsidDel="002D1FEF" w14:paraId="57CB44CD" w14:textId="7F2645C1" w:rsidTr="00715E7C">
              <w:trPr>
                <w:del w:id="1005" w:author="Lisa Zheng" w:date="2021-03-08T15:20:00Z"/>
              </w:trPr>
              <w:tc>
                <w:tcPr>
                  <w:tcW w:w="1171" w:type="dxa"/>
                </w:tcPr>
                <w:p w14:paraId="720A6A46" w14:textId="6A96909B" w:rsidR="00715E7C" w:rsidDel="002D1FEF" w:rsidRDefault="00715E7C" w:rsidP="00EA5260">
                  <w:pPr>
                    <w:spacing w:after="0"/>
                    <w:rPr>
                      <w:ins w:id="1006" w:author="Nancy Liu" w:date="2021-03-10T10:34:00Z"/>
                      <w:rFonts w:ascii="Arial" w:hAnsi="Arial" w:cs="Arial"/>
                      <w:sz w:val="20"/>
                      <w:szCs w:val="20"/>
                    </w:rPr>
                  </w:pPr>
                  <w:del w:id="1007" w:author="Lisa Zheng" w:date="2021-03-08T15:20:00Z">
                    <w:r w:rsidDel="002D1FEF">
                      <w:rPr>
                        <w:rFonts w:ascii="Arial" w:hAnsi="Arial" w:cs="Arial"/>
                        <w:sz w:val="20"/>
                        <w:szCs w:val="20"/>
                      </w:rPr>
                      <w:delText>1.5</w:delText>
                    </w:r>
                  </w:del>
                </w:p>
              </w:tc>
              <w:tc>
                <w:tcPr>
                  <w:tcW w:w="1363" w:type="dxa"/>
                </w:tcPr>
                <w:p w14:paraId="7DEE89F1" w14:textId="22142FC8" w:rsidR="00715E7C" w:rsidDel="002D1FEF" w:rsidRDefault="00715E7C" w:rsidP="00EA5260">
                  <w:pPr>
                    <w:spacing w:after="0"/>
                    <w:rPr>
                      <w:del w:id="1008" w:author="Lisa Zheng" w:date="2021-03-08T15:20:00Z"/>
                      <w:rFonts w:ascii="Arial" w:hAnsi="Arial" w:cs="Arial"/>
                      <w:sz w:val="20"/>
                      <w:szCs w:val="20"/>
                    </w:rPr>
                  </w:pPr>
                  <w:del w:id="1009" w:author="Lisa Zheng" w:date="2021-03-08T15:20:00Z">
                    <w:r w:rsidDel="002D1FEF">
                      <w:rPr>
                        <w:rFonts w:ascii="Arial" w:hAnsi="Arial" w:cs="Arial" w:hint="eastAsia"/>
                        <w:sz w:val="20"/>
                        <w:szCs w:val="20"/>
                      </w:rPr>
                      <w:delText>2</w:delText>
                    </w:r>
                    <w:r w:rsidDel="002D1FEF">
                      <w:rPr>
                        <w:rFonts w:ascii="Arial" w:hAnsi="Arial" w:cs="Arial"/>
                        <w:sz w:val="20"/>
                        <w:szCs w:val="20"/>
                      </w:rPr>
                      <w:delText>020.6.2</w:delText>
                    </w:r>
                  </w:del>
                </w:p>
              </w:tc>
              <w:tc>
                <w:tcPr>
                  <w:tcW w:w="1210" w:type="dxa"/>
                </w:tcPr>
                <w:p w14:paraId="432ECE86" w14:textId="516572E8" w:rsidR="00715E7C" w:rsidDel="002D1FEF" w:rsidRDefault="00715E7C" w:rsidP="00EA5260">
                  <w:pPr>
                    <w:spacing w:after="0"/>
                    <w:rPr>
                      <w:del w:id="1010" w:author="Lisa Zheng" w:date="2021-03-08T15:20:00Z"/>
                      <w:rFonts w:ascii="Arial" w:hAnsi="Arial" w:cs="Arial"/>
                      <w:sz w:val="20"/>
                      <w:szCs w:val="20"/>
                    </w:rPr>
                  </w:pPr>
                  <w:del w:id="1011" w:author="Lisa Zheng" w:date="2021-03-08T15:20:00Z">
                    <w:r w:rsidDel="002D1FEF">
                      <w:rPr>
                        <w:rFonts w:ascii="Arial" w:hAnsi="Arial" w:cs="Arial" w:hint="eastAsia"/>
                        <w:sz w:val="20"/>
                        <w:szCs w:val="20"/>
                      </w:rPr>
                      <w:delText>N</w:delText>
                    </w:r>
                    <w:r w:rsidDel="002D1FEF">
                      <w:rPr>
                        <w:rFonts w:ascii="Arial" w:hAnsi="Arial" w:cs="Arial"/>
                        <w:sz w:val="20"/>
                        <w:szCs w:val="20"/>
                      </w:rPr>
                      <w:delText>ancy</w:delText>
                    </w:r>
                  </w:del>
                </w:p>
              </w:tc>
              <w:tc>
                <w:tcPr>
                  <w:tcW w:w="4038" w:type="dxa"/>
                </w:tcPr>
                <w:p w14:paraId="75B5BAC6" w14:textId="67DC07DB" w:rsidR="00715E7C" w:rsidDel="002D1FEF" w:rsidRDefault="00715E7C" w:rsidP="00EA5260">
                  <w:pPr>
                    <w:spacing w:after="0"/>
                    <w:rPr>
                      <w:del w:id="1012" w:author="Lisa Zheng" w:date="2021-03-08T15:20:00Z"/>
                      <w:rFonts w:ascii="Arial" w:hAnsi="Arial" w:cs="Arial"/>
                      <w:sz w:val="20"/>
                      <w:szCs w:val="20"/>
                    </w:rPr>
                  </w:pPr>
                  <w:del w:id="1013" w:author="Lisa Zheng" w:date="2021-03-08T15:20:00Z">
                    <w:r w:rsidRPr="004121D4" w:rsidDel="002D1FEF">
                      <w:rPr>
                        <w:rFonts w:ascii="Arial" w:hAnsi="Arial" w:cs="Arial"/>
                        <w:sz w:val="20"/>
                        <w:szCs w:val="20"/>
                      </w:rPr>
                      <w:delText>Raw Foods Disclaimer</w:delText>
                    </w:r>
                  </w:del>
                </w:p>
              </w:tc>
            </w:tr>
            <w:tr w:rsidR="00715E7C" w:rsidDel="002D1FEF" w14:paraId="666C964B" w14:textId="66A12173" w:rsidTr="00715E7C">
              <w:trPr>
                <w:del w:id="1014" w:author="Lisa Zheng" w:date="2021-03-08T15:20:00Z"/>
              </w:trPr>
              <w:tc>
                <w:tcPr>
                  <w:tcW w:w="1171" w:type="dxa"/>
                </w:tcPr>
                <w:p w14:paraId="4CA2B39E" w14:textId="437B5C9F" w:rsidR="00715E7C" w:rsidDel="002D1FEF" w:rsidRDefault="00715E7C" w:rsidP="00EA5260">
                  <w:pPr>
                    <w:spacing w:after="0"/>
                    <w:rPr>
                      <w:ins w:id="1015" w:author="Nancy Liu" w:date="2021-03-10T10:34:00Z"/>
                      <w:rFonts w:ascii="Arial" w:hAnsi="Arial" w:cs="Arial"/>
                      <w:sz w:val="20"/>
                      <w:szCs w:val="20"/>
                    </w:rPr>
                  </w:pPr>
                  <w:del w:id="1016" w:author="Lisa Zheng" w:date="2021-03-08T15:20:00Z">
                    <w:r w:rsidDel="002D1FEF">
                      <w:rPr>
                        <w:rFonts w:ascii="Arial" w:hAnsi="Arial" w:cs="Arial"/>
                        <w:sz w:val="20"/>
                        <w:szCs w:val="20"/>
                      </w:rPr>
                      <w:delText>1.6</w:delText>
                    </w:r>
                  </w:del>
                </w:p>
              </w:tc>
              <w:tc>
                <w:tcPr>
                  <w:tcW w:w="1363" w:type="dxa"/>
                </w:tcPr>
                <w:p w14:paraId="2C1B4484" w14:textId="6E79877F" w:rsidR="00715E7C" w:rsidDel="002D1FEF" w:rsidRDefault="00715E7C" w:rsidP="00EA5260">
                  <w:pPr>
                    <w:spacing w:after="0"/>
                    <w:rPr>
                      <w:del w:id="1017" w:author="Lisa Zheng" w:date="2021-03-08T15:20:00Z"/>
                      <w:rFonts w:ascii="Arial" w:hAnsi="Arial" w:cs="Arial"/>
                      <w:sz w:val="20"/>
                      <w:szCs w:val="20"/>
                    </w:rPr>
                  </w:pPr>
                  <w:del w:id="1018" w:author="Lisa Zheng" w:date="2021-03-08T15:20:00Z">
                    <w:r w:rsidDel="002D1FEF">
                      <w:rPr>
                        <w:rFonts w:ascii="Arial" w:hAnsi="Arial" w:cs="Arial" w:hint="eastAsia"/>
                        <w:sz w:val="20"/>
                        <w:szCs w:val="20"/>
                      </w:rPr>
                      <w:delText>2</w:delText>
                    </w:r>
                    <w:r w:rsidDel="002D1FEF">
                      <w:rPr>
                        <w:rFonts w:ascii="Arial" w:hAnsi="Arial" w:cs="Arial"/>
                        <w:sz w:val="20"/>
                        <w:szCs w:val="20"/>
                      </w:rPr>
                      <w:delText>020.6.23</w:delText>
                    </w:r>
                  </w:del>
                </w:p>
              </w:tc>
              <w:tc>
                <w:tcPr>
                  <w:tcW w:w="1210" w:type="dxa"/>
                </w:tcPr>
                <w:p w14:paraId="2D203FD7" w14:textId="62FD8537" w:rsidR="00715E7C" w:rsidDel="002D1FEF" w:rsidRDefault="00715E7C" w:rsidP="00EA5260">
                  <w:pPr>
                    <w:spacing w:after="0"/>
                    <w:rPr>
                      <w:del w:id="1019" w:author="Lisa Zheng" w:date="2021-03-08T15:20:00Z"/>
                      <w:rFonts w:ascii="Arial" w:hAnsi="Arial" w:cs="Arial"/>
                      <w:sz w:val="20"/>
                      <w:szCs w:val="20"/>
                    </w:rPr>
                  </w:pPr>
                  <w:del w:id="1020" w:author="Lisa Zheng" w:date="2021-03-08T15:20:00Z">
                    <w:r w:rsidDel="002D1FEF">
                      <w:rPr>
                        <w:rFonts w:ascii="Arial" w:hAnsi="Arial" w:cs="Arial" w:hint="eastAsia"/>
                        <w:sz w:val="20"/>
                        <w:szCs w:val="20"/>
                      </w:rPr>
                      <w:delText>Nancy</w:delText>
                    </w:r>
                  </w:del>
                </w:p>
              </w:tc>
              <w:tc>
                <w:tcPr>
                  <w:tcW w:w="4038" w:type="dxa"/>
                </w:tcPr>
                <w:p w14:paraId="493DE44F" w14:textId="5E726BDF" w:rsidR="00715E7C" w:rsidDel="002D1FEF" w:rsidRDefault="00715E7C" w:rsidP="00EA5260">
                  <w:pPr>
                    <w:spacing w:after="0"/>
                    <w:rPr>
                      <w:del w:id="1021" w:author="Lisa Zheng" w:date="2021-03-08T15:20:00Z"/>
                      <w:rFonts w:ascii="Arial" w:hAnsi="Arial" w:cs="Arial"/>
                      <w:sz w:val="20"/>
                      <w:szCs w:val="20"/>
                    </w:rPr>
                  </w:pPr>
                  <w:del w:id="1022" w:author="Lisa Zheng" w:date="2021-03-08T15:20:00Z">
                    <w:r w:rsidDel="002D1FEF">
                      <w:rPr>
                        <w:rFonts w:ascii="Arial" w:hAnsi="Arial" w:cs="Arial" w:hint="eastAsia"/>
                        <w:sz w:val="20"/>
                        <w:szCs w:val="20"/>
                      </w:rPr>
                      <w:delText>A</w:delText>
                    </w:r>
                    <w:r w:rsidDel="002D1FEF">
                      <w:rPr>
                        <w:rFonts w:ascii="Arial" w:hAnsi="Arial" w:cs="Arial"/>
                        <w:sz w:val="20"/>
                        <w:szCs w:val="20"/>
                      </w:rPr>
                      <w:delText>dd the spicy indicator</w:delText>
                    </w:r>
                  </w:del>
                </w:p>
              </w:tc>
            </w:tr>
            <w:tr w:rsidR="00715E7C" w:rsidDel="002D1FEF" w14:paraId="516D2B8E" w14:textId="6241E0D1" w:rsidTr="00715E7C">
              <w:trPr>
                <w:del w:id="1023" w:author="Lisa Zheng" w:date="2021-03-08T15:20:00Z"/>
              </w:trPr>
              <w:tc>
                <w:tcPr>
                  <w:tcW w:w="1171" w:type="dxa"/>
                </w:tcPr>
                <w:p w14:paraId="19072A00" w14:textId="4E8D3801" w:rsidR="00715E7C" w:rsidDel="002D1FEF" w:rsidRDefault="00715E7C" w:rsidP="00EA5260">
                  <w:pPr>
                    <w:spacing w:after="0"/>
                    <w:rPr>
                      <w:ins w:id="1024" w:author="Nancy Liu" w:date="2021-03-10T10:34:00Z"/>
                      <w:rFonts w:ascii="Arial" w:hAnsi="Arial" w:cs="Arial"/>
                      <w:sz w:val="20"/>
                      <w:szCs w:val="20"/>
                    </w:rPr>
                  </w:pPr>
                </w:p>
              </w:tc>
              <w:tc>
                <w:tcPr>
                  <w:tcW w:w="1363" w:type="dxa"/>
                </w:tcPr>
                <w:p w14:paraId="6ECEB527" w14:textId="1AAA688A" w:rsidR="00715E7C" w:rsidDel="002D1FEF" w:rsidRDefault="00715E7C" w:rsidP="00EA5260">
                  <w:pPr>
                    <w:spacing w:after="0"/>
                    <w:rPr>
                      <w:del w:id="1025" w:author="Lisa Zheng" w:date="2021-03-08T15:20:00Z"/>
                      <w:rFonts w:ascii="Arial" w:hAnsi="Arial" w:cs="Arial"/>
                      <w:sz w:val="20"/>
                      <w:szCs w:val="20"/>
                    </w:rPr>
                  </w:pPr>
                </w:p>
              </w:tc>
              <w:tc>
                <w:tcPr>
                  <w:tcW w:w="1210" w:type="dxa"/>
                </w:tcPr>
                <w:p w14:paraId="0B088751" w14:textId="1679385F" w:rsidR="00715E7C" w:rsidDel="002D1FEF" w:rsidRDefault="00715E7C" w:rsidP="00EA5260">
                  <w:pPr>
                    <w:spacing w:after="0"/>
                    <w:rPr>
                      <w:del w:id="1026" w:author="Lisa Zheng" w:date="2021-03-08T15:20:00Z"/>
                      <w:rFonts w:ascii="Arial" w:hAnsi="Arial" w:cs="Arial"/>
                      <w:sz w:val="20"/>
                      <w:szCs w:val="20"/>
                    </w:rPr>
                  </w:pPr>
                </w:p>
              </w:tc>
              <w:tc>
                <w:tcPr>
                  <w:tcW w:w="4038" w:type="dxa"/>
                </w:tcPr>
                <w:p w14:paraId="613BE280" w14:textId="43745DDE" w:rsidR="00715E7C" w:rsidDel="002D1FEF" w:rsidRDefault="00715E7C" w:rsidP="00EA5260">
                  <w:pPr>
                    <w:spacing w:after="0"/>
                    <w:rPr>
                      <w:del w:id="1027" w:author="Lisa Zheng" w:date="2021-03-08T15:20:00Z"/>
                      <w:rFonts w:ascii="Arial" w:hAnsi="Arial" w:cs="Arial"/>
                      <w:sz w:val="20"/>
                      <w:szCs w:val="20"/>
                    </w:rPr>
                  </w:pPr>
                </w:p>
              </w:tc>
            </w:tr>
          </w:tbl>
          <w:p w14:paraId="642CC55E" w14:textId="145AA398" w:rsidR="007D6EC5" w:rsidDel="002D1FEF" w:rsidRDefault="007D6EC5" w:rsidP="00032EDC">
            <w:pPr>
              <w:rPr>
                <w:del w:id="1028" w:author="Lisa Zheng" w:date="2021-03-08T15:20:00Z"/>
                <w:rFonts w:ascii="Arial" w:hAnsi="Arial" w:cs="Arial"/>
                <w:sz w:val="20"/>
                <w:szCs w:val="20"/>
              </w:rPr>
            </w:pPr>
          </w:p>
        </w:tc>
      </w:tr>
      <w:tr w:rsidR="00E83F4A" w:rsidRPr="00452515" w:rsidDel="002D1FEF" w14:paraId="6C7A8222" w14:textId="5458CFBF" w:rsidTr="00F1346F">
        <w:trPr>
          <w:del w:id="1029" w:author="Lisa Zheng" w:date="2021-03-08T15:20:00Z"/>
        </w:trPr>
        <w:tc>
          <w:tcPr>
            <w:tcW w:w="8008" w:type="dxa"/>
          </w:tcPr>
          <w:p w14:paraId="75F25381" w14:textId="22CAACED" w:rsidR="00E83F4A" w:rsidRPr="00452515" w:rsidDel="002D1FEF" w:rsidRDefault="00E83F4A" w:rsidP="00F1346F">
            <w:pPr>
              <w:rPr>
                <w:del w:id="1030" w:author="Lisa Zheng" w:date="2021-03-08T15:20:00Z"/>
                <w:rFonts w:ascii="Arial" w:hAnsi="Arial" w:cs="Arial"/>
                <w:sz w:val="20"/>
                <w:szCs w:val="20"/>
              </w:rPr>
            </w:pPr>
            <w:del w:id="1031" w:author="Lisa Zheng" w:date="2021-03-08T15:20:00Z">
              <w:r w:rsidRPr="00452515" w:rsidDel="002D1FEF">
                <w:rPr>
                  <w:rFonts w:ascii="Arial" w:hAnsi="Arial" w:cs="Arial"/>
                  <w:sz w:val="20"/>
                  <w:szCs w:val="20"/>
                </w:rPr>
                <w:delText xml:space="preserve">Stakeholder: </w:delText>
              </w:r>
              <w:r w:rsidDel="002D1FEF">
                <w:rPr>
                  <w:rFonts w:ascii="Arial" w:hAnsi="Arial" w:cs="Arial"/>
                  <w:sz w:val="20"/>
                  <w:szCs w:val="20"/>
                </w:rPr>
                <w:delText>Visitor or customer</w:delText>
              </w:r>
            </w:del>
          </w:p>
        </w:tc>
      </w:tr>
      <w:tr w:rsidR="00E83F4A" w:rsidRPr="00452515" w:rsidDel="002D1FEF" w14:paraId="3EAA303A" w14:textId="73925B01" w:rsidTr="00F1346F">
        <w:trPr>
          <w:del w:id="1032" w:author="Lisa Zheng" w:date="2021-03-08T15:20:00Z"/>
        </w:trPr>
        <w:tc>
          <w:tcPr>
            <w:tcW w:w="8008" w:type="dxa"/>
          </w:tcPr>
          <w:p w14:paraId="32DF3F60" w14:textId="5D25992E" w:rsidR="00E83F4A" w:rsidDel="002D1FEF" w:rsidRDefault="00E83F4A" w:rsidP="00F1346F">
            <w:pPr>
              <w:rPr>
                <w:del w:id="1033" w:author="Lisa Zheng" w:date="2021-03-08T15:20:00Z"/>
                <w:rFonts w:ascii="Arial" w:hAnsi="Arial" w:cs="Arial"/>
                <w:sz w:val="20"/>
                <w:szCs w:val="20"/>
              </w:rPr>
            </w:pPr>
            <w:del w:id="1034" w:author="Lisa Zheng" w:date="2021-03-08T15:20:00Z">
              <w:r w:rsidRPr="00452515" w:rsidDel="002D1FEF">
                <w:rPr>
                  <w:rFonts w:ascii="Arial" w:hAnsi="Arial" w:cs="Arial"/>
                  <w:sz w:val="20"/>
                  <w:szCs w:val="20"/>
                </w:rPr>
                <w:delText xml:space="preserve">Pre-Condition: </w:delText>
              </w:r>
            </w:del>
          </w:p>
          <w:p w14:paraId="4AD392E0" w14:textId="33898BF5" w:rsidR="00E83F4A" w:rsidDel="002D1FEF" w:rsidRDefault="00283C99" w:rsidP="005932D2">
            <w:pPr>
              <w:pStyle w:val="ListParagraph"/>
              <w:numPr>
                <w:ilvl w:val="0"/>
                <w:numId w:val="70"/>
              </w:numPr>
              <w:spacing w:after="0"/>
              <w:ind w:firstLineChars="0"/>
              <w:rPr>
                <w:del w:id="1035" w:author="Lisa Zheng" w:date="2021-03-08T15:20:00Z"/>
              </w:rPr>
            </w:pPr>
            <w:del w:id="1036" w:author="Lisa Zheng" w:date="2021-03-08T15:20:00Z">
              <w:r w:rsidDel="002D1FEF">
                <w:delText>The u</w:delText>
              </w:r>
              <w:r w:rsidR="00E83F4A" w:rsidDel="002D1FEF">
                <w:delText>ser goes to confirm order page.</w:delText>
              </w:r>
            </w:del>
          </w:p>
          <w:p w14:paraId="398F0471" w14:textId="6ECE1897" w:rsidR="002C6739" w:rsidRPr="002C5237" w:rsidDel="002D1FEF" w:rsidRDefault="002C6739" w:rsidP="005932D2">
            <w:pPr>
              <w:pStyle w:val="ListParagraph"/>
              <w:numPr>
                <w:ilvl w:val="0"/>
                <w:numId w:val="70"/>
              </w:numPr>
              <w:spacing w:after="0"/>
              <w:ind w:firstLineChars="0"/>
              <w:rPr>
                <w:del w:id="1037" w:author="Lisa Zheng" w:date="2021-03-08T15:20:00Z"/>
              </w:rPr>
            </w:pPr>
            <w:del w:id="1038" w:author="Lisa Zheng" w:date="2021-03-08T15:20:00Z">
              <w:r w:rsidDel="002D1FEF">
                <w:delText>At least one of the order items has configured “Go</w:delText>
              </w:r>
              <w:r w:rsidR="002C5237" w:rsidDel="002D1FEF">
                <w:delText>es</w:delText>
              </w:r>
              <w:r w:rsidDel="002D1FEF">
                <w:delText xml:space="preserve"> well with” items</w:delText>
              </w:r>
            </w:del>
          </w:p>
        </w:tc>
      </w:tr>
      <w:tr w:rsidR="00E83F4A" w:rsidRPr="00452515" w:rsidDel="002D1FEF" w14:paraId="419D99C9" w14:textId="15DBC21C" w:rsidTr="00F1346F">
        <w:trPr>
          <w:del w:id="1039" w:author="Lisa Zheng" w:date="2021-03-08T15:20:00Z"/>
        </w:trPr>
        <w:tc>
          <w:tcPr>
            <w:tcW w:w="8008" w:type="dxa"/>
          </w:tcPr>
          <w:p w14:paraId="2208FE5C" w14:textId="0FD72DC2" w:rsidR="00E83F4A" w:rsidRPr="00103C0C" w:rsidDel="002D1FEF" w:rsidRDefault="00E83F4A" w:rsidP="00F1346F">
            <w:pPr>
              <w:rPr>
                <w:del w:id="1040" w:author="Lisa Zheng" w:date="2021-03-08T15:20:00Z"/>
                <w:rFonts w:ascii="Arial" w:hAnsi="Arial"/>
                <w:sz w:val="20"/>
                <w:szCs w:val="20"/>
              </w:rPr>
            </w:pPr>
            <w:del w:id="1041" w:author="Lisa Zheng" w:date="2021-03-08T15:20:00Z">
              <w:r w:rsidRPr="00103C0C" w:rsidDel="002D1FEF">
                <w:rPr>
                  <w:rFonts w:ascii="Arial" w:hAnsi="Arial" w:hint="eastAsia"/>
                  <w:sz w:val="20"/>
                  <w:szCs w:val="20"/>
                </w:rPr>
                <w:delText>Main Scenario:</w:delText>
              </w:r>
            </w:del>
          </w:p>
          <w:p w14:paraId="0D78E514" w14:textId="0BECA6A2" w:rsidR="002C6739" w:rsidDel="002D1FEF" w:rsidRDefault="002C6739" w:rsidP="002C6739">
            <w:pPr>
              <w:rPr>
                <w:del w:id="1042" w:author="Lisa Zheng" w:date="2021-03-08T15:20:00Z"/>
              </w:rPr>
            </w:pPr>
            <w:del w:id="1043" w:author="Lisa Zheng" w:date="2021-03-08T15:20:00Z">
              <w:r w:rsidDel="002D1FEF">
                <w:delText>Show “goes well with” items if there is any item meet these conditions:</w:delText>
              </w:r>
            </w:del>
          </w:p>
          <w:p w14:paraId="71F8F173" w14:textId="65678900" w:rsidR="002C6739" w:rsidDel="002D1FEF" w:rsidRDefault="002C6739" w:rsidP="005932D2">
            <w:pPr>
              <w:pStyle w:val="ListParagraph"/>
              <w:numPr>
                <w:ilvl w:val="0"/>
                <w:numId w:val="68"/>
              </w:numPr>
              <w:spacing w:after="0"/>
              <w:ind w:firstLineChars="0"/>
              <w:rPr>
                <w:del w:id="1044" w:author="Lisa Zheng" w:date="2021-03-08T15:20:00Z"/>
              </w:rPr>
            </w:pPr>
            <w:del w:id="1045" w:author="Lisa Zheng" w:date="2021-03-08T15:20:00Z">
              <w:r w:rsidDel="002D1FEF">
                <w:lastRenderedPageBreak/>
                <w:delText>Order item has configured goes well with items. And:</w:delText>
              </w:r>
            </w:del>
          </w:p>
          <w:p w14:paraId="7653CA07" w14:textId="54AD93F1" w:rsidR="002C6739" w:rsidDel="002D1FEF" w:rsidRDefault="002C6739" w:rsidP="005932D2">
            <w:pPr>
              <w:pStyle w:val="ListParagraph"/>
              <w:numPr>
                <w:ilvl w:val="0"/>
                <w:numId w:val="68"/>
              </w:numPr>
              <w:spacing w:after="0"/>
              <w:ind w:firstLineChars="0"/>
              <w:rPr>
                <w:del w:id="1046" w:author="Lisa Zheng" w:date="2021-03-08T15:20:00Z"/>
              </w:rPr>
            </w:pPr>
            <w:del w:id="1047" w:author="Lisa Zheng" w:date="2021-03-08T15:20:00Z">
              <w:r w:rsidDel="002D1FEF">
                <w:rPr>
                  <w:rFonts w:hint="eastAsia"/>
                </w:rPr>
                <w:delText>T</w:delText>
              </w:r>
              <w:r w:rsidDel="002D1FEF">
                <w:delText>his goes well with item is not in the order.</w:delText>
              </w:r>
            </w:del>
            <w:ins w:id="1048" w:author="Lisa" w:date="2020-05-09T09:56:00Z">
              <w:del w:id="1049" w:author="Lisa Zheng" w:date="2021-03-08T15:20:00Z">
                <w:r w:rsidR="00EA5260" w:rsidDel="002D1FEF">
                  <w:delText xml:space="preserve"> </w:delText>
                </w:r>
              </w:del>
            </w:ins>
            <w:del w:id="1050" w:author="Lisa Zheng" w:date="2021-03-08T15:20:00Z">
              <w:r w:rsidR="00272734" w:rsidDel="002D1FEF">
                <w:delText>And</w:delText>
              </w:r>
            </w:del>
          </w:p>
          <w:p w14:paraId="43B297EE" w14:textId="0EA872E4" w:rsidR="00272734" w:rsidDel="002D1FEF" w:rsidRDefault="00272734" w:rsidP="00272734">
            <w:pPr>
              <w:pStyle w:val="ListParagraph"/>
              <w:numPr>
                <w:ilvl w:val="0"/>
                <w:numId w:val="68"/>
              </w:numPr>
              <w:spacing w:after="0" w:line="259" w:lineRule="auto"/>
              <w:ind w:firstLineChars="0"/>
              <w:rPr>
                <w:del w:id="1051" w:author="Lisa Zheng" w:date="2021-03-08T15:20:00Z"/>
              </w:rPr>
            </w:pPr>
            <w:del w:id="1052" w:author="Lisa Zheng" w:date="2021-03-08T15:20:00Z">
              <w:r w:rsidDel="002D1FEF">
                <w:rPr>
                  <w:rFonts w:hint="eastAsia"/>
                </w:rPr>
                <w:delText>This goes well with item</w:delText>
              </w:r>
              <w:r w:rsidDel="002D1FEF">
                <w:delText>’</w:delText>
              </w:r>
              <w:r w:rsidDel="002D1FEF">
                <w:rPr>
                  <w:rFonts w:hint="eastAsia"/>
                </w:rPr>
                <w:delText>s status is on.</w:delText>
              </w:r>
              <w:r w:rsidR="00EA5260" w:rsidDel="002D1FEF">
                <w:delText xml:space="preserve"> And</w:delText>
              </w:r>
            </w:del>
          </w:p>
          <w:p w14:paraId="76FD929C" w14:textId="5E2536FF" w:rsidR="00EA5260" w:rsidDel="002D1FEF" w:rsidRDefault="00EA5260" w:rsidP="00272734">
            <w:pPr>
              <w:pStyle w:val="ListParagraph"/>
              <w:numPr>
                <w:ilvl w:val="0"/>
                <w:numId w:val="68"/>
              </w:numPr>
              <w:spacing w:after="0" w:line="259" w:lineRule="auto"/>
              <w:ind w:firstLineChars="0"/>
              <w:rPr>
                <w:del w:id="1053" w:author="Lisa Zheng" w:date="2021-03-08T15:20:00Z"/>
              </w:rPr>
            </w:pPr>
            <w:del w:id="1054" w:author="Lisa Zheng" w:date="2021-03-08T15:20:00Z">
              <w:r w:rsidDel="002D1FEF">
                <w:delText>This goes well with item is not OOS.</w:delText>
              </w:r>
            </w:del>
          </w:p>
          <w:p w14:paraId="7B20535C" w14:textId="342075A4" w:rsidR="002C6739" w:rsidDel="002D1FEF" w:rsidRDefault="0085098E" w:rsidP="00594DB0">
            <w:pPr>
              <w:pStyle w:val="ListParagraph"/>
              <w:numPr>
                <w:ilvl w:val="0"/>
                <w:numId w:val="68"/>
              </w:numPr>
              <w:spacing w:after="0"/>
              <w:ind w:firstLineChars="0"/>
              <w:rPr>
                <w:del w:id="1055" w:author="Lisa Zheng" w:date="2021-03-08T15:20:00Z"/>
              </w:rPr>
            </w:pPr>
            <w:del w:id="1056" w:author="Lisa Zheng" w:date="2021-03-08T15:20:00Z">
              <w:r w:rsidDel="002D1FEF">
                <w:rPr>
                  <w:rFonts w:hint="eastAsia"/>
                </w:rPr>
                <w:delText>I</w:delText>
              </w:r>
              <w:r w:rsidDel="002D1FEF">
                <w:delText xml:space="preserve">f two </w:delText>
              </w:r>
              <w:r w:rsidR="00C01F23" w:rsidDel="002D1FEF">
                <w:delText xml:space="preserve">or more </w:delText>
              </w:r>
              <w:r w:rsidDel="002D1FEF">
                <w:delText>order items ha</w:delText>
              </w:r>
              <w:r w:rsidR="00C01F23" w:rsidDel="002D1FEF">
                <w:delText>ve</w:delText>
              </w:r>
              <w:r w:rsidDel="002D1FEF">
                <w:delText xml:space="preserve"> a same goes well with item, show this item only one time in the “Geos well with” section.</w:delText>
              </w:r>
            </w:del>
          </w:p>
          <w:p w14:paraId="4166BC74" w14:textId="66CBAB69" w:rsidR="00C01F23" w:rsidDel="002D1FEF" w:rsidRDefault="00C01F23" w:rsidP="002C6739">
            <w:pPr>
              <w:rPr>
                <w:del w:id="1057" w:author="Lisa Zheng" w:date="2021-03-08T15:20:00Z"/>
              </w:rPr>
            </w:pPr>
            <w:del w:id="1058" w:author="Lisa Zheng" w:date="2021-03-08T15:20:00Z">
              <w:r w:rsidDel="002D1FEF">
                <w:rPr>
                  <w:rFonts w:hint="eastAsia"/>
                </w:rPr>
                <w:delText>Order</w:delText>
              </w:r>
              <w:r w:rsidDel="002D1FEF">
                <w:delText xml:space="preserve"> by go well with times</w:delText>
              </w:r>
              <w:r w:rsidR="007D6EC5" w:rsidDel="002D1FEF">
                <w:delText xml:space="preserve"> </w:delText>
              </w:r>
              <w:r w:rsidR="0070758F" w:rsidDel="002D1FEF">
                <w:delText>(</w:delText>
              </w:r>
              <w:r w:rsidDel="002D1FEF">
                <w:delText>2 order item’s go well with item lists before one item’s go well with item.</w:delText>
              </w:r>
              <w:r w:rsidR="0070758F" w:rsidDel="002D1FEF">
                <w:delText>)</w:delText>
              </w:r>
              <w:r w:rsidDel="002D1FEF">
                <w:delText>, price desc.</w:delText>
              </w:r>
            </w:del>
          </w:p>
          <w:p w14:paraId="222AED1B" w14:textId="176C3E87" w:rsidR="002C6739" w:rsidDel="002D1FEF" w:rsidRDefault="002C6739" w:rsidP="002C6739">
            <w:pPr>
              <w:rPr>
                <w:del w:id="1059" w:author="Lisa Zheng" w:date="2021-03-08T15:20:00Z"/>
              </w:rPr>
            </w:pPr>
            <w:del w:id="1060" w:author="Lisa Zheng" w:date="2021-03-08T15:20:00Z">
              <w:r w:rsidDel="002D1FEF">
                <w:rPr>
                  <w:rFonts w:hint="eastAsia"/>
                </w:rPr>
                <w:delText>L</w:delText>
              </w:r>
              <w:r w:rsidDel="002D1FEF">
                <w:delText>ist at most 6 items.</w:delText>
              </w:r>
              <w:r w:rsidR="002C5237" w:rsidDel="002D1FEF">
                <w:delText xml:space="preserve"> </w:delText>
              </w:r>
              <w:r w:rsidR="0070758F" w:rsidDel="002D1FEF">
                <w:delText>(</w:delText>
              </w:r>
              <w:r w:rsidR="002C5237" w:rsidDel="002D1FEF">
                <w:delText>configurable</w:delText>
              </w:r>
              <w:r w:rsidR="0070758F" w:rsidDel="002D1FEF">
                <w:delText>)</w:delText>
              </w:r>
              <w:r w:rsidR="000168A4" w:rsidDel="002D1FEF">
                <w:delText>.</w:delText>
              </w:r>
            </w:del>
          </w:p>
          <w:p w14:paraId="1D483D6A" w14:textId="691F3C96" w:rsidR="000168A4" w:rsidDel="002D1FEF" w:rsidRDefault="000168A4" w:rsidP="002C6739">
            <w:pPr>
              <w:rPr>
                <w:del w:id="1061" w:author="Lisa Zheng" w:date="2021-03-08T15:20:00Z"/>
              </w:rPr>
            </w:pPr>
            <w:del w:id="1062" w:author="Lisa Zheng" w:date="2021-03-08T15:20:00Z">
              <w:r w:rsidDel="002D1FEF">
                <w:rPr>
                  <w:rFonts w:hint="eastAsia"/>
                </w:rPr>
                <w:delText>For</w:delText>
              </w:r>
              <w:r w:rsidDel="002D1FEF">
                <w:delText xml:space="preserve"> example, if an order has the following order items, and their corresponding Goes well with items:</w:delText>
              </w:r>
            </w:del>
          </w:p>
          <w:tbl>
            <w:tblPr>
              <w:tblStyle w:val="TableGrid"/>
              <w:tblW w:w="0" w:type="auto"/>
              <w:tblLook w:val="04A0" w:firstRow="1" w:lastRow="0" w:firstColumn="1" w:lastColumn="0" w:noHBand="0" w:noVBand="1"/>
            </w:tblPr>
            <w:tblGrid>
              <w:gridCol w:w="2572"/>
              <w:gridCol w:w="3827"/>
            </w:tblGrid>
            <w:tr w:rsidR="000168A4" w:rsidDel="002D1FEF" w14:paraId="0CAD7B72" w14:textId="1EF60587" w:rsidTr="00594DB0">
              <w:trPr>
                <w:del w:id="1063" w:author="Lisa Zheng" w:date="2021-03-08T15:20:00Z"/>
              </w:trPr>
              <w:tc>
                <w:tcPr>
                  <w:tcW w:w="2572" w:type="dxa"/>
                </w:tcPr>
                <w:p w14:paraId="4F68CABF" w14:textId="3E574105" w:rsidR="000168A4" w:rsidDel="002D1FEF" w:rsidRDefault="000168A4" w:rsidP="002C6739">
                  <w:pPr>
                    <w:rPr>
                      <w:del w:id="1064" w:author="Lisa Zheng" w:date="2021-03-08T15:20:00Z"/>
                    </w:rPr>
                  </w:pPr>
                  <w:del w:id="1065" w:author="Lisa Zheng" w:date="2021-03-08T15:20:00Z">
                    <w:r w:rsidDel="002D1FEF">
                      <w:rPr>
                        <w:rFonts w:hint="eastAsia"/>
                      </w:rPr>
                      <w:delText>O</w:delText>
                    </w:r>
                    <w:r w:rsidDel="002D1FEF">
                      <w:delText>rder Items</w:delText>
                    </w:r>
                  </w:del>
                </w:p>
              </w:tc>
              <w:tc>
                <w:tcPr>
                  <w:tcW w:w="3827" w:type="dxa"/>
                </w:tcPr>
                <w:p w14:paraId="0236D59C" w14:textId="66B092A1" w:rsidR="000168A4" w:rsidDel="002D1FEF" w:rsidRDefault="000168A4" w:rsidP="002C6739">
                  <w:pPr>
                    <w:rPr>
                      <w:del w:id="1066" w:author="Lisa Zheng" w:date="2021-03-08T15:20:00Z"/>
                    </w:rPr>
                  </w:pPr>
                  <w:del w:id="1067" w:author="Lisa Zheng" w:date="2021-03-08T15:20:00Z">
                    <w:r w:rsidDel="002D1FEF">
                      <w:rPr>
                        <w:rFonts w:hint="eastAsia"/>
                      </w:rPr>
                      <w:delText>G</w:delText>
                    </w:r>
                    <w:r w:rsidDel="002D1FEF">
                      <w:delText>oes well with Items</w:delText>
                    </w:r>
                  </w:del>
                </w:p>
              </w:tc>
            </w:tr>
            <w:tr w:rsidR="000168A4" w:rsidDel="002D1FEF" w14:paraId="07E4A2D0" w14:textId="1E6F4325" w:rsidTr="00594DB0">
              <w:trPr>
                <w:del w:id="1068" w:author="Lisa Zheng" w:date="2021-03-08T15:20:00Z"/>
              </w:trPr>
              <w:tc>
                <w:tcPr>
                  <w:tcW w:w="2572" w:type="dxa"/>
                </w:tcPr>
                <w:p w14:paraId="7665799D" w14:textId="09429515" w:rsidR="000168A4" w:rsidDel="002D1FEF" w:rsidRDefault="000168A4" w:rsidP="002C6739">
                  <w:pPr>
                    <w:rPr>
                      <w:del w:id="1069" w:author="Lisa Zheng" w:date="2021-03-08T15:20:00Z"/>
                    </w:rPr>
                  </w:pPr>
                  <w:del w:id="1070" w:author="Lisa Zheng" w:date="2021-03-08T15:20:00Z">
                    <w:r w:rsidDel="002D1FEF">
                      <w:rPr>
                        <w:rFonts w:hint="eastAsia"/>
                      </w:rPr>
                      <w:delText>A</w:delText>
                    </w:r>
                  </w:del>
                </w:p>
              </w:tc>
              <w:tc>
                <w:tcPr>
                  <w:tcW w:w="3827" w:type="dxa"/>
                </w:tcPr>
                <w:p w14:paraId="2DF76B85" w14:textId="764DB6EB" w:rsidR="000168A4" w:rsidDel="002D1FEF" w:rsidRDefault="000168A4" w:rsidP="002C6739">
                  <w:pPr>
                    <w:rPr>
                      <w:del w:id="1071" w:author="Lisa Zheng" w:date="2021-03-08T15:20:00Z"/>
                    </w:rPr>
                  </w:pPr>
                  <w:del w:id="1072" w:author="Lisa Zheng" w:date="2021-03-08T15:20:00Z">
                    <w:r w:rsidDel="002D1FEF">
                      <w:rPr>
                        <w:rFonts w:hint="eastAsia"/>
                      </w:rPr>
                      <w:delText>B，F</w:delText>
                    </w:r>
                  </w:del>
                </w:p>
              </w:tc>
            </w:tr>
            <w:tr w:rsidR="000168A4" w:rsidDel="002D1FEF" w14:paraId="06E993A0" w14:textId="62FF2489" w:rsidTr="00594DB0">
              <w:trPr>
                <w:del w:id="1073" w:author="Lisa Zheng" w:date="2021-03-08T15:20:00Z"/>
              </w:trPr>
              <w:tc>
                <w:tcPr>
                  <w:tcW w:w="2572" w:type="dxa"/>
                </w:tcPr>
                <w:p w14:paraId="6946C2B4" w14:textId="2D726310" w:rsidR="000168A4" w:rsidDel="002D1FEF" w:rsidRDefault="000168A4" w:rsidP="002C6739">
                  <w:pPr>
                    <w:rPr>
                      <w:del w:id="1074" w:author="Lisa Zheng" w:date="2021-03-08T15:20:00Z"/>
                    </w:rPr>
                  </w:pPr>
                  <w:del w:id="1075" w:author="Lisa Zheng" w:date="2021-03-08T15:20:00Z">
                    <w:r w:rsidDel="002D1FEF">
                      <w:rPr>
                        <w:rFonts w:hint="eastAsia"/>
                      </w:rPr>
                      <w:delText>B</w:delText>
                    </w:r>
                  </w:del>
                </w:p>
              </w:tc>
              <w:tc>
                <w:tcPr>
                  <w:tcW w:w="3827" w:type="dxa"/>
                </w:tcPr>
                <w:p w14:paraId="5AA8559F" w14:textId="360E7083" w:rsidR="000168A4" w:rsidDel="002D1FEF" w:rsidRDefault="000168A4" w:rsidP="002C6739">
                  <w:pPr>
                    <w:rPr>
                      <w:del w:id="1076" w:author="Lisa Zheng" w:date="2021-03-08T15:20:00Z"/>
                    </w:rPr>
                  </w:pPr>
                  <w:del w:id="1077" w:author="Lisa Zheng" w:date="2021-03-08T15:20:00Z">
                    <w:r w:rsidDel="002D1FEF">
                      <w:rPr>
                        <w:rFonts w:hint="eastAsia"/>
                      </w:rPr>
                      <w:delText>F，G</w:delText>
                    </w:r>
                  </w:del>
                </w:p>
              </w:tc>
            </w:tr>
            <w:tr w:rsidR="000168A4" w:rsidDel="002D1FEF" w14:paraId="0E0C5232" w14:textId="194461E0" w:rsidTr="00594DB0">
              <w:trPr>
                <w:del w:id="1078" w:author="Lisa Zheng" w:date="2021-03-08T15:20:00Z"/>
              </w:trPr>
              <w:tc>
                <w:tcPr>
                  <w:tcW w:w="2572" w:type="dxa"/>
                </w:tcPr>
                <w:p w14:paraId="49D112F4" w14:textId="5F01CE4C" w:rsidR="000168A4" w:rsidDel="002D1FEF" w:rsidRDefault="000168A4" w:rsidP="002C6739">
                  <w:pPr>
                    <w:rPr>
                      <w:del w:id="1079" w:author="Lisa Zheng" w:date="2021-03-08T15:20:00Z"/>
                    </w:rPr>
                  </w:pPr>
                  <w:del w:id="1080" w:author="Lisa Zheng" w:date="2021-03-08T15:20:00Z">
                    <w:r w:rsidDel="002D1FEF">
                      <w:rPr>
                        <w:rFonts w:hint="eastAsia"/>
                      </w:rPr>
                      <w:delText>C</w:delText>
                    </w:r>
                  </w:del>
                </w:p>
              </w:tc>
              <w:tc>
                <w:tcPr>
                  <w:tcW w:w="3827" w:type="dxa"/>
                </w:tcPr>
                <w:p w14:paraId="74D0EC76" w14:textId="2A04E7FB" w:rsidR="000168A4" w:rsidDel="002D1FEF" w:rsidRDefault="000168A4" w:rsidP="002C6739">
                  <w:pPr>
                    <w:rPr>
                      <w:del w:id="1081" w:author="Lisa Zheng" w:date="2021-03-08T15:20:00Z"/>
                    </w:rPr>
                  </w:pPr>
                  <w:del w:id="1082" w:author="Lisa Zheng" w:date="2021-03-08T15:20:00Z">
                    <w:r w:rsidDel="002D1FEF">
                      <w:rPr>
                        <w:rFonts w:hint="eastAsia"/>
                      </w:rPr>
                      <w:delText>B，G</w:delText>
                    </w:r>
                  </w:del>
                </w:p>
              </w:tc>
            </w:tr>
            <w:tr w:rsidR="000168A4" w:rsidDel="002D1FEF" w14:paraId="0F35C987" w14:textId="0B3D75F9" w:rsidTr="00594DB0">
              <w:trPr>
                <w:del w:id="1083" w:author="Lisa Zheng" w:date="2021-03-08T15:20:00Z"/>
              </w:trPr>
              <w:tc>
                <w:tcPr>
                  <w:tcW w:w="2572" w:type="dxa"/>
                </w:tcPr>
                <w:p w14:paraId="09BA0E3A" w14:textId="0CD11DCF" w:rsidR="000168A4" w:rsidDel="002D1FEF" w:rsidRDefault="000168A4" w:rsidP="002C6739">
                  <w:pPr>
                    <w:rPr>
                      <w:del w:id="1084" w:author="Lisa Zheng" w:date="2021-03-08T15:20:00Z"/>
                    </w:rPr>
                  </w:pPr>
                  <w:del w:id="1085" w:author="Lisa Zheng" w:date="2021-03-08T15:20:00Z">
                    <w:r w:rsidDel="002D1FEF">
                      <w:rPr>
                        <w:rFonts w:hint="eastAsia"/>
                      </w:rPr>
                      <w:delText>D</w:delText>
                    </w:r>
                  </w:del>
                </w:p>
              </w:tc>
              <w:tc>
                <w:tcPr>
                  <w:tcW w:w="3827" w:type="dxa"/>
                </w:tcPr>
                <w:p w14:paraId="41C0742D" w14:textId="62D7C8C1" w:rsidR="000168A4" w:rsidDel="002D1FEF" w:rsidRDefault="000168A4" w:rsidP="002C6739">
                  <w:pPr>
                    <w:rPr>
                      <w:del w:id="1086" w:author="Lisa Zheng" w:date="2021-03-08T15:20:00Z"/>
                    </w:rPr>
                  </w:pPr>
                  <w:del w:id="1087" w:author="Lisa Zheng" w:date="2021-03-08T15:20:00Z">
                    <w:r w:rsidDel="002D1FEF">
                      <w:rPr>
                        <w:rFonts w:hint="eastAsia"/>
                      </w:rPr>
                      <w:delText>F，H</w:delText>
                    </w:r>
                    <w:r w:rsidR="0070758F" w:rsidDel="002D1FEF">
                      <w:delText>(</w:delText>
                    </w:r>
                    <w:r w:rsidDel="002D1FEF">
                      <w:delText>$10.00</w:delText>
                    </w:r>
                    <w:r w:rsidR="0070758F" w:rsidDel="002D1FEF">
                      <w:delText>)</w:delText>
                    </w:r>
                  </w:del>
                </w:p>
              </w:tc>
            </w:tr>
            <w:tr w:rsidR="000168A4" w:rsidDel="002D1FEF" w14:paraId="2D451EDA" w14:textId="18212193" w:rsidTr="00594DB0">
              <w:trPr>
                <w:del w:id="1088" w:author="Lisa Zheng" w:date="2021-03-08T15:20:00Z"/>
              </w:trPr>
              <w:tc>
                <w:tcPr>
                  <w:tcW w:w="2572" w:type="dxa"/>
                </w:tcPr>
                <w:p w14:paraId="322B5BCB" w14:textId="67B747C0" w:rsidR="000168A4" w:rsidDel="002D1FEF" w:rsidRDefault="000168A4" w:rsidP="002C6739">
                  <w:pPr>
                    <w:rPr>
                      <w:del w:id="1089" w:author="Lisa Zheng" w:date="2021-03-08T15:20:00Z"/>
                    </w:rPr>
                  </w:pPr>
                  <w:del w:id="1090" w:author="Lisa Zheng" w:date="2021-03-08T15:20:00Z">
                    <w:r w:rsidDel="002D1FEF">
                      <w:rPr>
                        <w:rFonts w:hint="eastAsia"/>
                      </w:rPr>
                      <w:delText>E</w:delText>
                    </w:r>
                  </w:del>
                </w:p>
              </w:tc>
              <w:tc>
                <w:tcPr>
                  <w:tcW w:w="3827" w:type="dxa"/>
                </w:tcPr>
                <w:p w14:paraId="446D3989" w14:textId="4EE3E6FC" w:rsidR="000168A4" w:rsidDel="002D1FEF" w:rsidRDefault="000168A4" w:rsidP="002C6739">
                  <w:pPr>
                    <w:rPr>
                      <w:del w:id="1091" w:author="Lisa Zheng" w:date="2021-03-08T15:20:00Z"/>
                    </w:rPr>
                  </w:pPr>
                  <w:del w:id="1092" w:author="Lisa Zheng" w:date="2021-03-08T15:20:00Z">
                    <w:r w:rsidDel="002D1FEF">
                      <w:rPr>
                        <w:rFonts w:hint="eastAsia"/>
                      </w:rPr>
                      <w:delText>I</w:delText>
                    </w:r>
                    <w:r w:rsidR="0070758F" w:rsidDel="002D1FEF">
                      <w:delText>(</w:delText>
                    </w:r>
                    <w:r w:rsidDel="002D1FEF">
                      <w:delText>$12.00</w:delText>
                    </w:r>
                    <w:r w:rsidR="0070758F" w:rsidDel="002D1FEF">
                      <w:delText>)</w:delText>
                    </w:r>
                    <w:r w:rsidDel="002D1FEF">
                      <w:rPr>
                        <w:rFonts w:hint="eastAsia"/>
                      </w:rPr>
                      <w:delText>，J</w:delText>
                    </w:r>
                    <w:r w:rsidR="0070758F" w:rsidDel="002D1FEF">
                      <w:delText>(</w:delText>
                    </w:r>
                    <w:r w:rsidDel="002D1FEF">
                      <w:delText>$5.00</w:delText>
                    </w:r>
                    <w:r w:rsidR="0070758F" w:rsidDel="002D1FEF">
                      <w:delText>)</w:delText>
                    </w:r>
                  </w:del>
                </w:p>
              </w:tc>
            </w:tr>
            <w:tr w:rsidR="000168A4" w:rsidDel="002D1FEF" w14:paraId="7C617300" w14:textId="7CCE9BF7" w:rsidTr="00594DB0">
              <w:trPr>
                <w:del w:id="1093" w:author="Lisa Zheng" w:date="2021-03-08T15:20:00Z"/>
              </w:trPr>
              <w:tc>
                <w:tcPr>
                  <w:tcW w:w="2572" w:type="dxa"/>
                </w:tcPr>
                <w:p w14:paraId="05A707A5" w14:textId="24BC84EE" w:rsidR="000168A4" w:rsidDel="002D1FEF" w:rsidRDefault="000168A4" w:rsidP="002C6739">
                  <w:pPr>
                    <w:rPr>
                      <w:del w:id="1094" w:author="Lisa Zheng" w:date="2021-03-08T15:20:00Z"/>
                    </w:rPr>
                  </w:pPr>
                  <w:del w:id="1095" w:author="Lisa Zheng" w:date="2021-03-08T15:20:00Z">
                    <w:r w:rsidDel="002D1FEF">
                      <w:rPr>
                        <w:rFonts w:hint="eastAsia"/>
                      </w:rPr>
                      <w:delText>K</w:delText>
                    </w:r>
                  </w:del>
                </w:p>
              </w:tc>
              <w:tc>
                <w:tcPr>
                  <w:tcW w:w="3827" w:type="dxa"/>
                </w:tcPr>
                <w:p w14:paraId="73DCE59B" w14:textId="7A89354C" w:rsidR="000168A4" w:rsidDel="002D1FEF" w:rsidRDefault="000168A4" w:rsidP="002C6739">
                  <w:pPr>
                    <w:rPr>
                      <w:del w:id="1096" w:author="Lisa Zheng" w:date="2021-03-08T15:20:00Z"/>
                    </w:rPr>
                  </w:pPr>
                  <w:del w:id="1097" w:author="Lisa Zheng" w:date="2021-03-08T15:20:00Z">
                    <w:r w:rsidDel="002D1FEF">
                      <w:rPr>
                        <w:rFonts w:hint="eastAsia"/>
                      </w:rPr>
                      <w:delText>L</w:delText>
                    </w:r>
                    <w:r w:rsidR="0070758F" w:rsidDel="002D1FEF">
                      <w:delText>(</w:delText>
                    </w:r>
                    <w:r w:rsidDel="002D1FEF">
                      <w:delText>$6.00</w:delText>
                    </w:r>
                    <w:r w:rsidR="0070758F" w:rsidDel="002D1FEF">
                      <w:delText>)</w:delText>
                    </w:r>
                    <w:r w:rsidDel="002D1FEF">
                      <w:delText>, M</w:delText>
                    </w:r>
                    <w:r w:rsidR="0070758F" w:rsidDel="002D1FEF">
                      <w:delText>(</w:delText>
                    </w:r>
                    <w:r w:rsidDel="002D1FEF">
                      <w:delText>$3.0</w:delText>
                    </w:r>
                    <w:r w:rsidR="0070758F" w:rsidDel="002D1FEF">
                      <w:delText>)</w:delText>
                    </w:r>
                  </w:del>
                </w:p>
              </w:tc>
            </w:tr>
          </w:tbl>
          <w:p w14:paraId="178EC0AE" w14:textId="6AD53F74" w:rsidR="000168A4" w:rsidDel="002D1FEF" w:rsidRDefault="000168A4" w:rsidP="002C6739">
            <w:pPr>
              <w:rPr>
                <w:del w:id="1098" w:author="Lisa Zheng" w:date="2021-03-08T15:20:00Z"/>
              </w:rPr>
            </w:pPr>
            <w:del w:id="1099" w:author="Lisa Zheng" w:date="2021-03-08T15:20:00Z">
              <w:r w:rsidDel="002D1FEF">
                <w:rPr>
                  <w:rFonts w:hint="eastAsia"/>
                </w:rPr>
                <w:delText>The</w:delText>
              </w:r>
              <w:r w:rsidDel="002D1FEF">
                <w:delText xml:space="preserve">n the goes well with items are: F </w:delText>
              </w:r>
              <w:r w:rsidR="0070758F" w:rsidDel="002D1FEF">
                <w:delText>(</w:delText>
              </w:r>
              <w:r w:rsidDel="002D1FEF">
                <w:delText>3 times</w:delText>
              </w:r>
              <w:r w:rsidR="0070758F" w:rsidDel="002D1FEF">
                <w:delText>)</w:delText>
              </w:r>
              <w:r w:rsidDel="002D1FEF">
                <w:delText>,G</w:delText>
              </w:r>
              <w:r w:rsidR="0070758F" w:rsidDel="002D1FEF">
                <w:delText>(</w:delText>
              </w:r>
              <w:r w:rsidDel="002D1FEF">
                <w:delText>2 times</w:delText>
              </w:r>
              <w:r w:rsidR="0070758F" w:rsidDel="002D1FEF">
                <w:delText>)</w:delText>
              </w:r>
              <w:r w:rsidDel="002D1FEF">
                <w:delText>, I, H, L, J</w:delText>
              </w:r>
            </w:del>
          </w:p>
          <w:p w14:paraId="380B2CBE" w14:textId="7C717E66" w:rsidR="000168A4" w:rsidDel="002D1FEF" w:rsidRDefault="000168A4" w:rsidP="002C6739">
            <w:pPr>
              <w:rPr>
                <w:del w:id="1100" w:author="Lisa Zheng" w:date="2021-03-08T15:20:00Z"/>
              </w:rPr>
            </w:pPr>
            <w:del w:id="1101" w:author="Lisa Zheng" w:date="2021-03-08T15:20:00Z">
              <w:r w:rsidDel="002D1FEF">
                <w:rPr>
                  <w:rFonts w:hint="eastAsia"/>
                </w:rPr>
                <w:delText>H</w:delText>
              </w:r>
              <w:r w:rsidDel="002D1FEF">
                <w:delText>ere, B should not be shown because it is already in the order, M do not show because total &gt;6.</w:delText>
              </w:r>
            </w:del>
          </w:p>
          <w:p w14:paraId="3F318AA0" w14:textId="290B0106" w:rsidR="000168A4" w:rsidDel="002D1FEF" w:rsidRDefault="000168A4" w:rsidP="002C6739">
            <w:pPr>
              <w:rPr>
                <w:del w:id="1102" w:author="Lisa Zheng" w:date="2021-03-08T15:20:00Z"/>
              </w:rPr>
            </w:pPr>
          </w:p>
          <w:p w14:paraId="63D6E1E0" w14:textId="66ABC9AC" w:rsidR="002C6739" w:rsidDel="002D1FEF" w:rsidRDefault="002C6739" w:rsidP="002C6739">
            <w:pPr>
              <w:rPr>
                <w:del w:id="1103" w:author="Lisa Zheng" w:date="2021-03-08T15:20:00Z"/>
              </w:rPr>
            </w:pPr>
            <w:del w:id="1104" w:author="Lisa Zheng" w:date="2021-03-08T15:20:00Z">
              <w:r w:rsidDel="002D1FEF">
                <w:rPr>
                  <w:rFonts w:hint="eastAsia"/>
                </w:rPr>
                <w:delText>T</w:delText>
              </w:r>
              <w:r w:rsidDel="002D1FEF">
                <w:delText>he Goes well with items should be refreshed when one order item is removed or added.</w:delText>
              </w:r>
            </w:del>
          </w:p>
          <w:p w14:paraId="45DE3532" w14:textId="0B647608" w:rsidR="002C6739" w:rsidDel="002D1FEF" w:rsidRDefault="002C6739" w:rsidP="002C6739">
            <w:pPr>
              <w:rPr>
                <w:del w:id="1105" w:author="Lisa Zheng" w:date="2021-03-08T15:20:00Z"/>
              </w:rPr>
            </w:pPr>
            <w:del w:id="1106" w:author="Lisa Zheng" w:date="2021-03-08T15:20:00Z">
              <w:r w:rsidDel="002D1FEF">
                <w:rPr>
                  <w:noProof/>
                </w:rPr>
                <w:drawing>
                  <wp:inline distT="0" distB="0" distL="0" distR="0" wp14:anchorId="0FD96B05" wp14:editId="22EB5272">
                    <wp:extent cx="2647950" cy="1828800"/>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2647950" cy="1828800"/>
                            </a:xfrm>
                            <a:prstGeom prst="rect">
                              <a:avLst/>
                            </a:prstGeom>
                          </pic:spPr>
                        </pic:pic>
                      </a:graphicData>
                    </a:graphic>
                  </wp:inline>
                </w:drawing>
              </w:r>
            </w:del>
          </w:p>
          <w:p w14:paraId="78AB96FA" w14:textId="36743F5B" w:rsidR="002C6739" w:rsidDel="002D1FEF" w:rsidRDefault="002C6739" w:rsidP="002C6739">
            <w:pPr>
              <w:rPr>
                <w:del w:id="1107" w:author="Lisa Zheng" w:date="2021-03-08T15:20:00Z"/>
              </w:rPr>
            </w:pPr>
            <w:del w:id="1108" w:author="Lisa Zheng" w:date="2021-03-08T15:20:00Z">
              <w:r w:rsidDel="002D1FEF">
                <w:rPr>
                  <w:rFonts w:hint="eastAsia"/>
                </w:rPr>
                <w:delText>S</w:delText>
              </w:r>
              <w:r w:rsidDel="002D1FEF">
                <w:delText xml:space="preserve">how goes well with items with: </w:delText>
              </w:r>
            </w:del>
          </w:p>
          <w:p w14:paraId="69CBF086" w14:textId="7CEE31AF" w:rsidR="002C6739" w:rsidDel="002D1FEF" w:rsidRDefault="002C6739" w:rsidP="005932D2">
            <w:pPr>
              <w:pStyle w:val="ListParagraph"/>
              <w:numPr>
                <w:ilvl w:val="0"/>
                <w:numId w:val="69"/>
              </w:numPr>
              <w:ind w:firstLineChars="0"/>
              <w:rPr>
                <w:del w:id="1109" w:author="Lisa Zheng" w:date="2021-03-08T15:20:00Z"/>
              </w:rPr>
            </w:pPr>
            <w:del w:id="1110" w:author="Lisa Zheng" w:date="2021-03-08T15:20:00Z">
              <w:r w:rsidDel="002D1FEF">
                <w:rPr>
                  <w:rFonts w:hint="eastAsia"/>
                </w:rPr>
                <w:delText>M</w:delText>
              </w:r>
              <w:r w:rsidDel="002D1FEF">
                <w:delText>eal’s main picture, 2</w:delText>
              </w:r>
              <w:r w:rsidR="0070758F" w:rsidDel="002D1FEF">
                <w:delText>)</w:delText>
              </w:r>
              <w:r w:rsidDel="002D1FEF">
                <w:delText xml:space="preserve"> </w:delText>
              </w:r>
              <w:r w:rsidR="002C5237" w:rsidDel="002D1FEF">
                <w:delText>Add Icon 3</w:delText>
              </w:r>
              <w:r w:rsidR="0070758F" w:rsidDel="002D1FEF">
                <w:delText>)</w:delText>
              </w:r>
              <w:r w:rsidR="002C5237" w:rsidDel="002D1FEF">
                <w:delText xml:space="preserve"> </w:delText>
              </w:r>
              <w:r w:rsidDel="002D1FEF">
                <w:delText xml:space="preserve">Name, </w:delText>
              </w:r>
              <w:r w:rsidR="002C5237" w:rsidDel="002D1FEF">
                <w:delText>4</w:delText>
              </w:r>
              <w:r w:rsidR="0070758F" w:rsidDel="002D1FEF">
                <w:delText>)</w:delText>
              </w:r>
              <w:r w:rsidDel="002D1FEF">
                <w:delText xml:space="preserve"> price</w:delText>
              </w:r>
            </w:del>
          </w:p>
          <w:p w14:paraId="325247F4" w14:textId="5E482065" w:rsidR="002008E8" w:rsidDel="002D1FEF" w:rsidRDefault="008A604C" w:rsidP="002008E8">
            <w:pPr>
              <w:rPr>
                <w:del w:id="1111" w:author="Lisa Zheng" w:date="2021-03-08T15:20:00Z"/>
              </w:rPr>
            </w:pPr>
            <w:del w:id="1112" w:author="Lisa Zheng" w:date="2021-03-08T15:20:00Z">
              <w:r w:rsidDel="002D1FEF">
                <w:delText xml:space="preserve"> If this meal does not ha</w:delText>
              </w:r>
              <w:r w:rsidR="00D15177" w:rsidDel="002D1FEF">
                <w:delText>ve</w:delText>
              </w:r>
              <w:r w:rsidR="00AF1801" w:rsidDel="002D1FEF">
                <w:delText xml:space="preserve"> </w:delText>
              </w:r>
              <w:r w:rsidDel="002D1FEF">
                <w:delText xml:space="preserve">options, click “Add”, </w:delText>
              </w:r>
              <w:r w:rsidR="002008E8" w:rsidDel="002D1FEF">
                <w:delText>display the following information in a float page</w:delText>
              </w:r>
              <w:r w:rsidR="005F0463" w:rsidDel="002D1FEF">
                <w:delText xml:space="preserve"> </w:delText>
              </w:r>
              <w:r w:rsidR="002008E8" w:rsidDel="002D1FEF">
                <w:delText>(drawer hop up)</w:delText>
              </w:r>
              <w:r w:rsidR="005F0463" w:rsidDel="002D1FEF">
                <w:delText>:</w:delText>
              </w:r>
            </w:del>
          </w:p>
          <w:p w14:paraId="1652C6B9" w14:textId="5917CA3E" w:rsidR="002008E8" w:rsidDel="002D1FEF" w:rsidRDefault="00AF1801" w:rsidP="002008E8">
            <w:pPr>
              <w:pStyle w:val="ListParagraph"/>
              <w:numPr>
                <w:ilvl w:val="0"/>
                <w:numId w:val="308"/>
              </w:numPr>
              <w:ind w:firstLineChars="0"/>
              <w:rPr>
                <w:del w:id="1113" w:author="Lisa Zheng" w:date="2021-03-08T15:20:00Z"/>
              </w:rPr>
            </w:pPr>
            <w:del w:id="1114" w:author="Lisa Zheng" w:date="2021-03-08T15:20:00Z">
              <w:r w:rsidDel="002D1FEF">
                <w:lastRenderedPageBreak/>
                <w:delText xml:space="preserve">Show </w:delText>
              </w:r>
              <w:r w:rsidR="00A97C92" w:rsidDel="002D1FEF">
                <w:delText xml:space="preserve">Meal’s </w:delText>
              </w:r>
              <w:r w:rsidR="008A604C" w:rsidDel="002D1FEF">
                <w:delText>detail information</w:delText>
              </w:r>
              <w:r w:rsidR="002008E8" w:rsidDel="002D1FEF">
                <w:delText>.</w:delText>
              </w:r>
            </w:del>
          </w:p>
          <w:p w14:paraId="7F60812A" w14:textId="28F94A1C" w:rsidR="00E13E6B" w:rsidDel="002D1FEF" w:rsidRDefault="00E13E6B" w:rsidP="002008E8">
            <w:pPr>
              <w:pStyle w:val="ListParagraph"/>
              <w:numPr>
                <w:ilvl w:val="0"/>
                <w:numId w:val="308"/>
              </w:numPr>
              <w:ind w:firstLineChars="0"/>
              <w:rPr>
                <w:del w:id="1115" w:author="Lisa Zheng" w:date="2021-03-08T15:20:00Z"/>
              </w:rPr>
            </w:pPr>
            <w:del w:id="1116" w:author="Lisa Zheng" w:date="2021-03-08T15:20:00Z">
              <w:r w:rsidDel="002D1FEF">
                <w:delText>I</w:delText>
              </w:r>
              <w:r w:rsidDel="002D1FEF">
                <w:rPr>
                  <w:rFonts w:hint="eastAsia"/>
                </w:rPr>
                <w:delText>f</w:delText>
              </w:r>
              <w:r w:rsidDel="002D1FEF">
                <w:delText xml:space="preserve"> </w:delText>
              </w:r>
              <w:r w:rsidDel="002D1FEF">
                <w:rPr>
                  <w:rFonts w:hint="eastAsia"/>
                </w:rPr>
                <w:delText>the</w:delText>
              </w:r>
              <w:r w:rsidDel="002D1FEF">
                <w:delText xml:space="preserve"> </w:delText>
              </w:r>
              <w:r w:rsidDel="002D1FEF">
                <w:rPr>
                  <w:rFonts w:hint="eastAsia"/>
                </w:rPr>
                <w:delText>meal</w:delText>
              </w:r>
              <w:r w:rsidDel="002D1FEF">
                <w:delText xml:space="preserve"> </w:delText>
              </w:r>
              <w:r w:rsidDel="002D1FEF">
                <w:rPr>
                  <w:rFonts w:hint="eastAsia"/>
                </w:rPr>
                <w:delText>has</w:delText>
              </w:r>
              <w:r w:rsidDel="002D1FEF">
                <w:delText xml:space="preserve"> </w:delText>
              </w:r>
              <w:r w:rsidDel="002D1FEF">
                <w:rPr>
                  <w:rFonts w:hint="eastAsia"/>
                </w:rPr>
                <w:delText>been</w:delText>
              </w:r>
              <w:r w:rsidDel="002D1FEF">
                <w:delText xml:space="preserve"> </w:delText>
              </w:r>
              <w:r w:rsidDel="002D1FEF">
                <w:rPr>
                  <w:rFonts w:hint="eastAsia"/>
                </w:rPr>
                <w:delText>set</w:delText>
              </w:r>
              <w:r w:rsidDel="002D1FEF">
                <w:delText xml:space="preserve"> </w:delText>
              </w:r>
              <w:r w:rsidDel="002D1FEF">
                <w:rPr>
                  <w:rFonts w:hint="eastAsia"/>
                </w:rPr>
                <w:delText>spicy</w:delText>
              </w:r>
              <w:r w:rsidR="005345BA" w:rsidDel="002D1FEF">
                <w:rPr>
                  <w:rFonts w:hint="eastAsia"/>
                </w:rPr>
                <w:delText>,</w:delText>
              </w:r>
              <w:r w:rsidR="005345BA" w:rsidDel="002D1FEF">
                <w:delText xml:space="preserve"> </w:delText>
              </w:r>
              <w:r w:rsidDel="002D1FEF">
                <w:rPr>
                  <w:rFonts w:hint="eastAsia"/>
                </w:rPr>
                <w:delText>show</w:delText>
              </w:r>
              <w:r w:rsidDel="002D1FEF">
                <w:delText xml:space="preserve"> </w:delText>
              </w:r>
              <w:r w:rsidDel="002D1FEF">
                <w:rPr>
                  <w:rFonts w:hint="eastAsia"/>
                </w:rPr>
                <w:delText>the</w:delText>
              </w:r>
              <w:r w:rsidDel="002D1FEF">
                <w:delText xml:space="preserve"> </w:delText>
              </w:r>
              <w:r w:rsidRPr="00AF1801" w:rsidDel="002D1FEF">
                <w:delText>spicy indicator</w:delText>
              </w:r>
              <w:r w:rsidR="005345BA" w:rsidRPr="00AF1801" w:rsidDel="002D1FEF">
                <w:delText xml:space="preserve">, </w:delText>
              </w:r>
              <w:r w:rsidR="00A830D6" w:rsidRPr="00AF1801" w:rsidDel="002D1FEF">
                <w:delText>show details reference</w:delText>
              </w:r>
              <w:r w:rsidR="005345BA" w:rsidRPr="00AF1801" w:rsidDel="002D1FEF">
                <w:delText xml:space="preserve"> </w:delText>
              </w:r>
              <w:r w:rsidR="00A830D6" w:rsidRPr="00AF1801" w:rsidDel="002D1FEF">
                <w:delText>UC05-01.</w:delText>
              </w:r>
            </w:del>
          </w:p>
          <w:p w14:paraId="14A0CDC7" w14:textId="3F670AF3" w:rsidR="002008E8" w:rsidDel="002D1FEF" w:rsidRDefault="001F3ADC" w:rsidP="002008E8">
            <w:pPr>
              <w:pStyle w:val="ListParagraph"/>
              <w:numPr>
                <w:ilvl w:val="0"/>
                <w:numId w:val="308"/>
              </w:numPr>
              <w:ind w:firstLineChars="0"/>
              <w:rPr>
                <w:del w:id="1117" w:author="Lisa Zheng" w:date="2021-03-08T15:20:00Z"/>
              </w:rPr>
            </w:pPr>
            <w:del w:id="1118" w:author="Lisa Zheng" w:date="2021-03-08T15:20:00Z">
              <w:r w:rsidDel="002D1FEF">
                <w:delText xml:space="preserve"> </w:delText>
              </w:r>
              <w:r w:rsidRPr="00FA6856" w:rsidDel="002D1FEF">
                <w:delText>Raw Foods Disclaimer</w:delText>
              </w:r>
              <w:r w:rsidDel="002D1FEF">
                <w:delText xml:space="preserve"> </w:delText>
              </w:r>
              <w:r w:rsidRPr="00B07DE3" w:rsidDel="002D1FEF">
                <w:delText>copy</w:delText>
              </w:r>
              <w:r w:rsidDel="002D1FEF">
                <w:rPr>
                  <w:rFonts w:hint="eastAsia"/>
                </w:rPr>
                <w:delText xml:space="preserve"> if</w:delText>
              </w:r>
              <w:r w:rsidDel="002D1FEF">
                <w:delText xml:space="preserve"> </w:delText>
              </w:r>
              <w:r w:rsidDel="002D1FEF">
                <w:rPr>
                  <w:rFonts w:hint="eastAsia"/>
                </w:rPr>
                <w:delText>the</w:delText>
              </w:r>
              <w:r w:rsidDel="002D1FEF">
                <w:delText xml:space="preserve"> switch of item’s </w:delText>
              </w:r>
              <w:r w:rsidRPr="00FA6856" w:rsidDel="002D1FEF">
                <w:delText>Raw Foods Disclaimer</w:delText>
              </w:r>
              <w:r w:rsidDel="002D1FEF">
                <w:delText xml:space="preserve"> is open</w:delText>
              </w:r>
              <w:r w:rsidR="002008E8" w:rsidDel="002D1FEF">
                <w:delText>.</w:delText>
              </w:r>
            </w:del>
          </w:p>
          <w:p w14:paraId="4B84A9BE" w14:textId="5C875470" w:rsidR="005F0463" w:rsidDel="002D1FEF" w:rsidRDefault="004A691E" w:rsidP="005F0463">
            <w:pPr>
              <w:pStyle w:val="ListParagraph"/>
              <w:numPr>
                <w:ilvl w:val="0"/>
                <w:numId w:val="308"/>
              </w:numPr>
              <w:ind w:firstLineChars="0"/>
              <w:rPr>
                <w:del w:id="1119" w:author="Lisa Zheng" w:date="2021-03-08T15:20:00Z"/>
              </w:rPr>
            </w:pPr>
            <w:del w:id="1120" w:author="Lisa Zheng" w:date="2021-03-08T15:20:00Z">
              <w:r w:rsidDel="002D1FEF">
                <w:delText xml:space="preserve">A </w:delText>
              </w:r>
              <w:r w:rsidR="008A604C" w:rsidDel="002D1FEF">
                <w:delText>“</w:delText>
              </w:r>
              <w:r w:rsidR="00FB4A15" w:rsidRPr="00920A54" w:rsidDel="002D1FEF">
                <w:delText>ADD TO ORDER</w:delText>
              </w:r>
              <w:r w:rsidR="008A604C" w:rsidDel="002D1FEF">
                <w:delText xml:space="preserve"> -$***” button</w:delText>
              </w:r>
              <w:r w:rsidR="002008E8" w:rsidDel="002D1FEF">
                <w:delText>.</w:delText>
              </w:r>
            </w:del>
          </w:p>
          <w:p w14:paraId="6C0986E2" w14:textId="5E5A7EED" w:rsidR="008A604C" w:rsidDel="002D1FEF" w:rsidRDefault="008A604C" w:rsidP="005F0463">
            <w:pPr>
              <w:rPr>
                <w:del w:id="1121" w:author="Lisa Zheng" w:date="2021-03-08T15:20:00Z"/>
              </w:rPr>
            </w:pPr>
            <w:del w:id="1122" w:author="Lisa Zheng" w:date="2021-03-08T15:20:00Z">
              <w:r w:rsidDel="002D1FEF">
                <w:delText>when user clicks the “</w:delText>
              </w:r>
              <w:r w:rsidR="00FB4A15" w:rsidRPr="00920A54" w:rsidDel="002D1FEF">
                <w:delText>ADD TO ORDER</w:delText>
              </w:r>
              <w:r w:rsidR="00AF1801" w:rsidDel="002D1FEF">
                <w:delText xml:space="preserve">” </w:delText>
              </w:r>
              <w:r w:rsidDel="002D1FEF">
                <w:delText xml:space="preserve">button, goes to order confirmation page with this item added to the order. Refresh the amount\goes well with item etc. </w:delText>
              </w:r>
            </w:del>
          </w:p>
          <w:p w14:paraId="4488826A" w14:textId="54CD6246" w:rsidR="008A604C" w:rsidDel="002D1FEF" w:rsidRDefault="008A604C" w:rsidP="008A604C">
            <w:pPr>
              <w:rPr>
                <w:del w:id="1123" w:author="Lisa Zheng" w:date="2021-03-08T15:20:00Z"/>
              </w:rPr>
            </w:pPr>
            <w:del w:id="1124" w:author="Lisa Zheng" w:date="2021-03-08T15:20:00Z">
              <w:r w:rsidDel="002D1FEF">
                <w:rPr>
                  <w:noProof/>
                </w:rPr>
                <w:drawing>
                  <wp:inline distT="0" distB="0" distL="0" distR="0" wp14:anchorId="4C86926B" wp14:editId="61ABF83F">
                    <wp:extent cx="1833272" cy="3967162"/>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838539" cy="3978560"/>
                            </a:xfrm>
                            <a:prstGeom prst="rect">
                              <a:avLst/>
                            </a:prstGeom>
                          </pic:spPr>
                        </pic:pic>
                      </a:graphicData>
                    </a:graphic>
                  </wp:inline>
                </w:drawing>
              </w:r>
            </w:del>
          </w:p>
          <w:p w14:paraId="25420F37" w14:textId="70658397" w:rsidR="00F74E61" w:rsidDel="002D1FEF" w:rsidRDefault="008A604C" w:rsidP="00F1346F">
            <w:pPr>
              <w:rPr>
                <w:del w:id="1125" w:author="Lisa Zheng" w:date="2021-03-08T15:20:00Z"/>
              </w:rPr>
            </w:pPr>
            <w:del w:id="1126" w:author="Lisa Zheng" w:date="2021-03-08T15:20:00Z">
              <w:r w:rsidDel="002D1FEF">
                <w:delText xml:space="preserve">If the user clicks any part of the </w:delText>
              </w:r>
              <w:r w:rsidR="00F74E61" w:rsidDel="002D1FEF">
                <w:delText>drawer hop</w:delText>
              </w:r>
              <w:r w:rsidR="00631EBF" w:rsidDel="002D1FEF">
                <w:delText>-</w:delText>
              </w:r>
              <w:r w:rsidR="00F74E61" w:rsidDel="002D1FEF">
                <w:delText xml:space="preserve">up </w:delText>
              </w:r>
              <w:r w:rsidR="0070758F" w:rsidDel="002D1FEF">
                <w:delText>(</w:delText>
              </w:r>
              <w:r w:rsidR="00F74E61" w:rsidDel="002D1FEF">
                <w:delText>other than the “</w:delText>
              </w:r>
              <w:r w:rsidR="005B1C5F" w:rsidRPr="005B1C5F" w:rsidDel="002D1FEF">
                <w:delText>ADD TO ORDER</w:delText>
              </w:r>
              <w:r w:rsidR="00F74E61" w:rsidDel="002D1FEF">
                <w:delText>”</w:delText>
              </w:r>
              <w:r w:rsidR="0070758F" w:rsidDel="002D1FEF">
                <w:delText>)</w:delText>
              </w:r>
              <w:r w:rsidR="00F74E61" w:rsidDel="002D1FEF">
                <w:delText>, go to that meal’s detail page.</w:delText>
              </w:r>
            </w:del>
          </w:p>
          <w:p w14:paraId="4E12C85E" w14:textId="50819270" w:rsidR="00E83F4A" w:rsidRPr="008A604C" w:rsidDel="002D1FEF" w:rsidRDefault="00F74E61" w:rsidP="00F1346F">
            <w:pPr>
              <w:rPr>
                <w:del w:id="1127" w:author="Lisa Zheng" w:date="2021-03-08T15:20:00Z"/>
              </w:rPr>
            </w:pPr>
            <w:del w:id="1128" w:author="Lisa Zheng" w:date="2021-03-08T15:20:00Z">
              <w:r w:rsidDel="002D1FEF">
                <w:delText>I</w:delText>
              </w:r>
              <w:r w:rsidR="008A604C" w:rsidDel="002D1FEF">
                <w:delText>f the meal has options, and click any part of the item</w:delText>
              </w:r>
              <w:r w:rsidR="00396955" w:rsidDel="002D1FEF">
                <w:delText xml:space="preserve"> </w:delText>
              </w:r>
              <w:r w:rsidR="0070758F" w:rsidDel="002D1FEF">
                <w:delText>(</w:delText>
              </w:r>
              <w:r w:rsidR="003E794F" w:rsidDel="002D1FEF">
                <w:delText>including + icon</w:delText>
              </w:r>
              <w:r w:rsidR="0070758F" w:rsidDel="002D1FEF">
                <w:delText>)</w:delText>
              </w:r>
              <w:r w:rsidR="008A604C" w:rsidDel="002D1FEF">
                <w:delText>, go to meal’s detail page. When the user clicks “</w:delText>
              </w:r>
              <w:r w:rsidR="002450D1" w:rsidRPr="002450D1" w:rsidDel="002D1FEF">
                <w:delText>ADD TO ORDER</w:delText>
              </w:r>
              <w:r w:rsidR="008A604C" w:rsidDel="002D1FEF">
                <w:delText xml:space="preserve"> -$***” button, add it to the order and return back to order confirmation page.</w:delText>
              </w:r>
              <w:r w:rsidR="0085098E" w:rsidDel="002D1FEF">
                <w:delText xml:space="preserve"> Refresh the amount\goes well with item etc.</w:delText>
              </w:r>
            </w:del>
          </w:p>
        </w:tc>
      </w:tr>
      <w:tr w:rsidR="00E83F4A" w:rsidRPr="00452515" w:rsidDel="002D1FEF" w14:paraId="2DAD6069" w14:textId="50C73D26" w:rsidTr="00F1346F">
        <w:trPr>
          <w:del w:id="1129" w:author="Lisa Zheng" w:date="2021-03-08T15:20:00Z"/>
        </w:trPr>
        <w:tc>
          <w:tcPr>
            <w:tcW w:w="8008" w:type="dxa"/>
          </w:tcPr>
          <w:p w14:paraId="7ED88382" w14:textId="1F604CA3" w:rsidR="00272734" w:rsidDel="002D1FEF" w:rsidRDefault="00E83F4A" w:rsidP="00272734">
            <w:pPr>
              <w:rPr>
                <w:del w:id="1130" w:author="Lisa Zheng" w:date="2021-03-08T15:20:00Z"/>
                <w:rFonts w:ascii="Arial" w:hAnsi="Arial" w:cs="Arial"/>
                <w:sz w:val="20"/>
                <w:szCs w:val="20"/>
              </w:rPr>
            </w:pPr>
            <w:del w:id="1131" w:author="Lisa Zheng" w:date="2021-03-08T15:20:00Z">
              <w:r w:rsidRPr="00452515" w:rsidDel="002D1FEF">
                <w:rPr>
                  <w:rFonts w:ascii="Arial" w:hAnsi="Arial" w:cs="Arial"/>
                  <w:sz w:val="20"/>
                  <w:szCs w:val="20"/>
                </w:rPr>
                <w:lastRenderedPageBreak/>
                <w:delText>Extend Scenario:</w:delText>
              </w:r>
            </w:del>
          </w:p>
          <w:p w14:paraId="612398E4" w14:textId="4B13C707" w:rsidR="00272734" w:rsidRPr="0086047D" w:rsidDel="002D1FEF" w:rsidRDefault="00272734" w:rsidP="00272734">
            <w:pPr>
              <w:rPr>
                <w:del w:id="1132" w:author="Lisa Zheng" w:date="2021-03-08T15:20:00Z"/>
                <w:rFonts w:ascii="Arial" w:hAnsi="Arial" w:cs="Arial"/>
                <w:sz w:val="20"/>
                <w:szCs w:val="20"/>
              </w:rPr>
            </w:pPr>
            <w:del w:id="1133" w:author="Lisa Zheng" w:date="2021-03-08T15:20:00Z">
              <w:r w:rsidDel="002D1FEF">
                <w:rPr>
                  <w:rFonts w:ascii="Arial" w:hAnsi="Arial" w:cs="Arial" w:hint="eastAsia"/>
                  <w:sz w:val="20"/>
                  <w:szCs w:val="20"/>
                </w:rPr>
                <w:delText xml:space="preserve">If the meal is off, and we still in the page without refresh, click </w:delText>
              </w:r>
              <w:r w:rsidDel="002D1FEF">
                <w:rPr>
                  <w:rFonts w:ascii="Arial" w:hAnsi="Arial" w:cs="Arial"/>
                  <w:sz w:val="20"/>
                  <w:szCs w:val="20"/>
                </w:rPr>
                <w:delText>“</w:delText>
              </w:r>
              <w:r w:rsidDel="002D1FEF">
                <w:rPr>
                  <w:rFonts w:ascii="Arial" w:hAnsi="Arial" w:cs="Arial" w:hint="eastAsia"/>
                  <w:sz w:val="20"/>
                  <w:szCs w:val="20"/>
                </w:rPr>
                <w:delText>+</w:delText>
              </w:r>
              <w:r w:rsidDel="002D1FEF">
                <w:rPr>
                  <w:rFonts w:ascii="Arial" w:hAnsi="Arial" w:cs="Arial"/>
                  <w:sz w:val="20"/>
                  <w:szCs w:val="20"/>
                </w:rPr>
                <w:delText>”</w:delText>
              </w:r>
              <w:r w:rsidDel="002D1FEF">
                <w:rPr>
                  <w:rFonts w:ascii="Arial" w:hAnsi="Arial" w:cs="Arial" w:hint="eastAsia"/>
                  <w:sz w:val="20"/>
                  <w:szCs w:val="20"/>
                </w:rPr>
                <w:delText xml:space="preserve"> pop up error message:</w:delText>
              </w:r>
              <w:r w:rsidDel="002D1FEF">
                <w:rPr>
                  <w:rFonts w:ascii="Arial" w:hAnsi="Arial" w:cs="Arial"/>
                  <w:sz w:val="20"/>
                  <w:szCs w:val="20"/>
                </w:rPr>
                <w:delText>”</w:delText>
              </w:r>
              <w:r w:rsidDel="002D1FEF">
                <w:rPr>
                  <w:rFonts w:ascii="Arial" w:hAnsi="Arial" w:cs="Arial" w:hint="eastAsia"/>
                  <w:sz w:val="20"/>
                  <w:szCs w:val="20"/>
                </w:rPr>
                <w:delText xml:space="preserve">The meal is </w:delText>
              </w:r>
              <w:r w:rsidR="002633A0" w:rsidDel="002D1FEF">
                <w:rPr>
                  <w:rFonts w:ascii="Arial" w:hAnsi="Arial" w:cs="Arial" w:hint="eastAsia"/>
                  <w:sz w:val="20"/>
                  <w:szCs w:val="20"/>
                </w:rPr>
                <w:delText>temporarily</w:delText>
              </w:r>
              <w:r w:rsidDel="002D1FEF">
                <w:rPr>
                  <w:rFonts w:ascii="Arial" w:hAnsi="Arial" w:cs="Arial" w:hint="eastAsia"/>
                  <w:sz w:val="20"/>
                  <w:szCs w:val="20"/>
                </w:rPr>
                <w:delText xml:space="preserve"> unavailable.</w:delText>
              </w:r>
              <w:r w:rsidR="004C59A8" w:rsidDel="002D1FEF">
                <w:rPr>
                  <w:rFonts w:ascii="Arial" w:hAnsi="Arial" w:cs="Arial"/>
                  <w:sz w:val="20"/>
                  <w:szCs w:val="20"/>
                </w:rPr>
                <w:delText>”</w:delText>
              </w:r>
              <w:r w:rsidDel="002D1FEF">
                <w:rPr>
                  <w:rFonts w:ascii="Arial" w:hAnsi="Arial" w:cs="Arial" w:hint="eastAsia"/>
                  <w:sz w:val="20"/>
                  <w:szCs w:val="20"/>
                </w:rPr>
                <w:delText>, and refresh the page.</w:delText>
              </w:r>
            </w:del>
          </w:p>
        </w:tc>
      </w:tr>
      <w:tr w:rsidR="00E83F4A" w:rsidRPr="00452515" w:rsidDel="002D1FEF" w14:paraId="3C1773CF" w14:textId="27040B8F" w:rsidTr="00F1346F">
        <w:trPr>
          <w:del w:id="1134" w:author="Lisa Zheng" w:date="2021-03-08T15:20:00Z"/>
        </w:trPr>
        <w:tc>
          <w:tcPr>
            <w:tcW w:w="8008" w:type="dxa"/>
          </w:tcPr>
          <w:p w14:paraId="238C013F" w14:textId="386F15F3" w:rsidR="005B7202" w:rsidDel="002D1FEF" w:rsidRDefault="005B7202" w:rsidP="005B7202">
            <w:pPr>
              <w:rPr>
                <w:del w:id="1135" w:author="Lisa Zheng" w:date="2021-03-08T15:20:00Z"/>
                <w:rFonts w:ascii="Arial" w:hAnsi="Arial" w:cs="Arial"/>
                <w:sz w:val="20"/>
                <w:szCs w:val="20"/>
              </w:rPr>
            </w:pPr>
            <w:del w:id="1136" w:author="Lisa Zheng" w:date="2021-03-08T15:20:00Z">
              <w:r w:rsidRPr="00452515" w:rsidDel="002D1FEF">
                <w:rPr>
                  <w:rFonts w:ascii="Arial" w:hAnsi="Arial" w:cs="Arial"/>
                  <w:sz w:val="20"/>
                  <w:szCs w:val="20"/>
                </w:rPr>
                <w:delText>Exception Scenario:</w:delText>
              </w:r>
            </w:del>
          </w:p>
          <w:p w14:paraId="4D188110" w14:textId="32B89663" w:rsidR="005B7202" w:rsidDel="002D1FEF" w:rsidRDefault="005B7202" w:rsidP="005B7202">
            <w:pPr>
              <w:rPr>
                <w:del w:id="1137" w:author="Lisa Zheng" w:date="2021-03-08T15:20:00Z"/>
                <w:rFonts w:ascii="Arial" w:hAnsi="Arial" w:cs="Arial"/>
                <w:sz w:val="20"/>
                <w:szCs w:val="20"/>
              </w:rPr>
            </w:pPr>
            <w:del w:id="1138" w:author="Lisa Zheng" w:date="2021-03-08T15:20:00Z">
              <w:r w:rsidDel="002D1FEF">
                <w:rPr>
                  <w:rFonts w:ascii="Arial" w:hAnsi="Arial" w:cs="Arial" w:hint="eastAsia"/>
                  <w:sz w:val="20"/>
                  <w:szCs w:val="20"/>
                </w:rPr>
                <w:delText xml:space="preserve">If the meal is </w:delText>
              </w:r>
              <w:r w:rsidDel="002D1FEF">
                <w:rPr>
                  <w:rFonts w:ascii="Arial" w:hAnsi="Arial" w:cs="Arial"/>
                  <w:sz w:val="20"/>
                  <w:szCs w:val="20"/>
                </w:rPr>
                <w:delText xml:space="preserve">OOS </w:delText>
              </w:r>
              <w:r w:rsidDel="002D1FEF">
                <w:rPr>
                  <w:rFonts w:ascii="Arial" w:hAnsi="Arial" w:cs="Arial" w:hint="eastAsia"/>
                  <w:sz w:val="20"/>
                  <w:szCs w:val="20"/>
                </w:rPr>
                <w:delText xml:space="preserve">, and we still in the page without refresh, click </w:delText>
              </w:r>
              <w:r w:rsidDel="002D1FEF">
                <w:rPr>
                  <w:rFonts w:ascii="Arial" w:hAnsi="Arial" w:cs="Arial"/>
                  <w:sz w:val="20"/>
                  <w:szCs w:val="20"/>
                </w:rPr>
                <w:delText>“</w:delText>
              </w:r>
              <w:r w:rsidDel="002D1FEF">
                <w:rPr>
                  <w:rFonts w:ascii="Arial" w:hAnsi="Arial" w:cs="Arial" w:hint="eastAsia"/>
                  <w:sz w:val="20"/>
                  <w:szCs w:val="20"/>
                </w:rPr>
                <w:delText>+</w:delText>
              </w:r>
              <w:r w:rsidDel="002D1FEF">
                <w:rPr>
                  <w:rFonts w:ascii="Arial" w:hAnsi="Arial" w:cs="Arial"/>
                  <w:sz w:val="20"/>
                  <w:szCs w:val="20"/>
                </w:rPr>
                <w:delText>”</w:delText>
              </w:r>
              <w:r w:rsidDel="002D1FEF">
                <w:rPr>
                  <w:rFonts w:ascii="Arial" w:hAnsi="Arial" w:cs="Arial" w:hint="eastAsia"/>
                  <w:sz w:val="20"/>
                  <w:szCs w:val="20"/>
                </w:rPr>
                <w:delText xml:space="preserve"> </w:delText>
              </w:r>
              <w:r w:rsidDel="002D1FEF">
                <w:rPr>
                  <w:rFonts w:ascii="Arial" w:hAnsi="Arial" w:cs="Arial"/>
                  <w:sz w:val="20"/>
                  <w:szCs w:val="20"/>
                </w:rPr>
                <w:delText>not need to check the status, we only check when user click “</w:delText>
              </w:r>
              <w:r w:rsidR="002450D1" w:rsidRPr="002450D1" w:rsidDel="002D1FEF">
                <w:delText>ADD TO ORDER</w:delText>
              </w:r>
              <w:r w:rsidDel="002D1FEF">
                <w:rPr>
                  <w:rFonts w:ascii="Arial" w:hAnsi="Arial" w:cs="Arial"/>
                  <w:sz w:val="20"/>
                  <w:szCs w:val="20"/>
                </w:rPr>
                <w:delText xml:space="preserve">”. If OOS, </w:delText>
              </w:r>
              <w:r w:rsidDel="002D1FEF">
                <w:rPr>
                  <w:rFonts w:ascii="Arial" w:hAnsi="Arial" w:cs="Arial" w:hint="eastAsia"/>
                  <w:sz w:val="20"/>
                  <w:szCs w:val="20"/>
                </w:rPr>
                <w:delText xml:space="preserve">pop up error </w:delText>
              </w:r>
              <w:r w:rsidDel="002D1FEF">
                <w:rPr>
                  <w:rFonts w:ascii="Arial" w:hAnsi="Arial" w:cs="Arial" w:hint="eastAsia"/>
                  <w:sz w:val="20"/>
                  <w:szCs w:val="20"/>
                </w:rPr>
                <w:lastRenderedPageBreak/>
                <w:delText>message</w:delText>
              </w:r>
              <w:r w:rsidDel="002D1FEF">
                <w:rPr>
                  <w:rFonts w:ascii="Arial" w:hAnsi="Arial" w:cs="Arial"/>
                  <w:sz w:val="20"/>
                  <w:szCs w:val="20"/>
                </w:rPr>
                <w:delText>, see details of UC05-</w:delText>
              </w:r>
              <w:r w:rsidR="00936B31" w:rsidDel="002D1FEF">
                <w:rPr>
                  <w:rFonts w:ascii="Arial" w:hAnsi="Arial" w:cs="Arial"/>
                  <w:sz w:val="20"/>
                  <w:szCs w:val="20"/>
                </w:rPr>
                <w:delText>03</w:delText>
              </w:r>
              <w:r w:rsidDel="002D1FEF">
                <w:rPr>
                  <w:rFonts w:ascii="Arial" w:hAnsi="Arial" w:cs="Arial"/>
                  <w:sz w:val="20"/>
                  <w:szCs w:val="20"/>
                </w:rPr>
                <w:delText xml:space="preserve"> Exception scenario2.</w:delText>
              </w:r>
            </w:del>
          </w:p>
          <w:p w14:paraId="401C1EFA" w14:textId="3C4BAE7F" w:rsidR="005B7202" w:rsidDel="002D1FEF" w:rsidRDefault="005B7202" w:rsidP="005B7202">
            <w:pPr>
              <w:rPr>
                <w:del w:id="1139" w:author="Lisa Zheng" w:date="2021-03-08T15:20:00Z"/>
                <w:rFonts w:ascii="Arial" w:hAnsi="Arial" w:cs="Arial"/>
                <w:sz w:val="20"/>
                <w:szCs w:val="20"/>
              </w:rPr>
            </w:pPr>
            <w:del w:id="1140" w:author="Lisa Zheng" w:date="2021-03-08T15:20:00Z">
              <w:r w:rsidDel="002D1FEF">
                <w:rPr>
                  <w:rFonts w:ascii="Arial" w:hAnsi="Arial" w:cs="Arial"/>
                  <w:sz w:val="20"/>
                  <w:szCs w:val="20"/>
                </w:rPr>
                <w:delText>If the user clicks “</w:delText>
              </w:r>
              <w:r w:rsidR="005B1C5F" w:rsidRPr="006E60E1" w:rsidDel="002D1FEF">
                <w:rPr>
                  <w:rFonts w:ascii="Arial" w:hAnsi="Arial" w:cs="Arial"/>
                  <w:sz w:val="20"/>
                  <w:szCs w:val="20"/>
                </w:rPr>
                <w:delText>ADD TO ORDER</w:delText>
              </w:r>
              <w:r w:rsidDel="002D1FEF">
                <w:rPr>
                  <w:rFonts w:ascii="Arial" w:hAnsi="Arial" w:cs="Arial"/>
                  <w:sz w:val="20"/>
                  <w:szCs w:val="20"/>
                </w:rPr>
                <w:delText>” multiple times in the hop up drawer, meaning the qty&gt;1, we should check if the qty is greater than the item’s zone level max available qty, if yes, pop up error message, see details of  UC05-</w:delText>
              </w:r>
              <w:r w:rsidR="00936B31" w:rsidDel="002D1FEF">
                <w:rPr>
                  <w:rFonts w:ascii="Arial" w:hAnsi="Arial" w:cs="Arial"/>
                  <w:sz w:val="20"/>
                  <w:szCs w:val="20"/>
                </w:rPr>
                <w:delText>03</w:delText>
              </w:r>
              <w:r w:rsidDel="002D1FEF">
                <w:rPr>
                  <w:rFonts w:ascii="Arial" w:hAnsi="Arial" w:cs="Arial"/>
                  <w:sz w:val="20"/>
                  <w:szCs w:val="20"/>
                </w:rPr>
                <w:delText xml:space="preserve"> Exception scenario2.</w:delText>
              </w:r>
            </w:del>
          </w:p>
          <w:p w14:paraId="11DD2055" w14:textId="3E720F22" w:rsidR="005B7202" w:rsidDel="002D1FEF" w:rsidRDefault="005B7202" w:rsidP="005B7202">
            <w:pPr>
              <w:rPr>
                <w:del w:id="1141" w:author="Lisa Zheng" w:date="2021-03-08T15:20:00Z"/>
                <w:rFonts w:ascii="Arial" w:hAnsi="Arial" w:cs="Arial"/>
                <w:sz w:val="20"/>
                <w:szCs w:val="20"/>
              </w:rPr>
            </w:pPr>
          </w:p>
          <w:p w14:paraId="2C6BBBFC" w14:textId="0A2E2311" w:rsidR="00E83F4A" w:rsidRPr="0086047D" w:rsidDel="002D1FEF" w:rsidRDefault="00E83F4A" w:rsidP="00F1346F">
            <w:pPr>
              <w:rPr>
                <w:del w:id="1142" w:author="Lisa Zheng" w:date="2021-03-08T15:20:00Z"/>
                <w:rFonts w:ascii="Arial" w:hAnsi="Arial" w:cs="Arial"/>
                <w:sz w:val="20"/>
                <w:szCs w:val="20"/>
              </w:rPr>
            </w:pPr>
            <w:del w:id="1143" w:author="Lisa Zheng" w:date="2021-03-08T15:20:00Z">
              <w:r w:rsidRPr="00452515" w:rsidDel="002D1FEF">
                <w:rPr>
                  <w:rFonts w:ascii="Arial" w:hAnsi="Arial" w:cs="Arial"/>
                  <w:sz w:val="20"/>
                  <w:szCs w:val="20"/>
                </w:rPr>
                <w:delText>Exception Scenario:</w:delText>
              </w:r>
            </w:del>
          </w:p>
        </w:tc>
      </w:tr>
      <w:tr w:rsidR="00E83F4A" w:rsidRPr="00452515" w:rsidDel="002D1FEF" w14:paraId="499C3177" w14:textId="69C3ED6E" w:rsidTr="00F1346F">
        <w:trPr>
          <w:del w:id="1144" w:author="Lisa Zheng" w:date="2021-03-08T15:20:00Z"/>
        </w:trPr>
        <w:tc>
          <w:tcPr>
            <w:tcW w:w="8008" w:type="dxa"/>
          </w:tcPr>
          <w:p w14:paraId="6AC2AE0E" w14:textId="5D60E87D" w:rsidR="00E83F4A" w:rsidRPr="00452515" w:rsidDel="002D1FEF" w:rsidRDefault="00E83F4A" w:rsidP="00F1346F">
            <w:pPr>
              <w:rPr>
                <w:del w:id="1145" w:author="Lisa Zheng" w:date="2021-03-08T15:20:00Z"/>
                <w:rFonts w:ascii="Arial" w:hAnsi="Arial" w:cs="Arial"/>
                <w:sz w:val="20"/>
                <w:szCs w:val="20"/>
              </w:rPr>
            </w:pPr>
            <w:del w:id="1146" w:author="Lisa Zheng" w:date="2021-03-08T15:20:00Z">
              <w:r w:rsidRPr="00452515" w:rsidDel="002D1FEF">
                <w:rPr>
                  <w:rFonts w:ascii="Arial" w:hAnsi="Arial" w:cs="Arial"/>
                  <w:sz w:val="20"/>
                  <w:szCs w:val="20"/>
                </w:rPr>
                <w:lastRenderedPageBreak/>
                <w:delText>Notes:</w:delText>
              </w:r>
            </w:del>
          </w:p>
        </w:tc>
      </w:tr>
      <w:tr w:rsidR="00E83F4A" w:rsidRPr="00452515" w:rsidDel="002D1FEF" w14:paraId="30D5CF7E" w14:textId="0FFE39A7" w:rsidTr="00F1346F">
        <w:trPr>
          <w:del w:id="1147" w:author="Lisa Zheng" w:date="2021-03-08T15:20:00Z"/>
        </w:trPr>
        <w:tc>
          <w:tcPr>
            <w:tcW w:w="8008" w:type="dxa"/>
          </w:tcPr>
          <w:p w14:paraId="08228F08" w14:textId="591EDC82" w:rsidR="00E83F4A" w:rsidRPr="00452515" w:rsidDel="002D1FEF" w:rsidRDefault="00E83F4A" w:rsidP="00F1346F">
            <w:pPr>
              <w:rPr>
                <w:del w:id="1148" w:author="Lisa Zheng" w:date="2021-03-08T15:20:00Z"/>
                <w:rFonts w:ascii="Arial" w:hAnsi="Arial" w:cs="Arial"/>
                <w:sz w:val="20"/>
                <w:szCs w:val="20"/>
              </w:rPr>
            </w:pPr>
            <w:del w:id="1149" w:author="Lisa Zheng" w:date="2021-03-08T15:20:00Z">
              <w:r w:rsidRPr="00452515" w:rsidDel="002D1FEF">
                <w:rPr>
                  <w:rFonts w:ascii="Arial" w:hAnsi="Arial" w:cs="Arial"/>
                  <w:sz w:val="20"/>
                  <w:szCs w:val="20"/>
                </w:rPr>
                <w:delText>Q/A:</w:delText>
              </w:r>
            </w:del>
          </w:p>
        </w:tc>
      </w:tr>
    </w:tbl>
    <w:p w14:paraId="1C4252AE" w14:textId="4BCE3DC6" w:rsidR="00E83F4A" w:rsidRDefault="0086047D" w:rsidP="00BA0B80">
      <w:pPr>
        <w:pStyle w:val="Heading3"/>
      </w:pPr>
      <w:r w:rsidRPr="00452515">
        <w:t>UC0</w:t>
      </w:r>
      <w:r>
        <w:t xml:space="preserve">8-04 </w:t>
      </w:r>
      <w:r w:rsidR="00283221">
        <w:t>Cart –</w:t>
      </w:r>
      <w:r w:rsidRPr="0086047D">
        <w:t>Utensil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83F4A" w:rsidRPr="00452515" w14:paraId="2BB22900" w14:textId="77777777" w:rsidTr="00F1346F">
        <w:tc>
          <w:tcPr>
            <w:tcW w:w="8008" w:type="dxa"/>
          </w:tcPr>
          <w:p w14:paraId="6C9BAFBF" w14:textId="4224AB2C" w:rsidR="00E83F4A" w:rsidRPr="00452515" w:rsidRDefault="00E83F4A" w:rsidP="00F1346F">
            <w:pPr>
              <w:rPr>
                <w:rFonts w:ascii="Arial" w:hAnsi="Arial" w:cs="Arial"/>
                <w:sz w:val="20"/>
                <w:szCs w:val="20"/>
              </w:rPr>
            </w:pPr>
            <w:r w:rsidRPr="00452515">
              <w:rPr>
                <w:rFonts w:ascii="Arial" w:hAnsi="Arial" w:cs="Arial"/>
                <w:sz w:val="20"/>
                <w:szCs w:val="20"/>
              </w:rPr>
              <w:t>UC0</w:t>
            </w:r>
            <w:r>
              <w:rPr>
                <w:rFonts w:ascii="Arial" w:hAnsi="Arial" w:cs="Arial"/>
                <w:sz w:val="20"/>
                <w:szCs w:val="20"/>
              </w:rPr>
              <w:t>8-0</w:t>
            </w:r>
            <w:r w:rsidR="0086047D">
              <w:rPr>
                <w:rFonts w:ascii="Arial" w:hAnsi="Arial" w:cs="Arial"/>
                <w:sz w:val="20"/>
                <w:szCs w:val="20"/>
              </w:rPr>
              <w:t>4</w:t>
            </w:r>
            <w:r>
              <w:rPr>
                <w:rFonts w:ascii="Arial" w:hAnsi="Arial" w:cs="Arial"/>
                <w:sz w:val="20"/>
                <w:szCs w:val="20"/>
              </w:rPr>
              <w:t xml:space="preserve"> </w:t>
            </w:r>
            <w:r w:rsidR="00283221">
              <w:rPr>
                <w:rFonts w:ascii="Arial" w:hAnsi="Arial" w:cs="Arial"/>
                <w:sz w:val="20"/>
                <w:szCs w:val="20"/>
              </w:rPr>
              <w:t>Cart –</w:t>
            </w:r>
            <w:r w:rsidR="0086047D" w:rsidRPr="0086047D">
              <w:rPr>
                <w:rFonts w:ascii="Arial" w:hAnsi="Arial" w:cs="Arial"/>
                <w:sz w:val="20"/>
                <w:szCs w:val="20"/>
              </w:rPr>
              <w:t>Utensils</w:t>
            </w:r>
            <w:r>
              <w:rPr>
                <w:rFonts w:ascii="Arial" w:hAnsi="Arial" w:cs="Arial"/>
                <w:sz w:val="20"/>
                <w:szCs w:val="20"/>
              </w:rPr>
              <w:t xml:space="preserve"> </w:t>
            </w:r>
          </w:p>
        </w:tc>
      </w:tr>
      <w:tr w:rsidR="00E83F4A" w:rsidRPr="00452515" w14:paraId="428EAE4C" w14:textId="77777777" w:rsidTr="00F1346F">
        <w:tc>
          <w:tcPr>
            <w:tcW w:w="8008" w:type="dxa"/>
          </w:tcPr>
          <w:p w14:paraId="6CDBAD27" w14:textId="77777777" w:rsidR="00E83F4A" w:rsidRPr="00452515" w:rsidRDefault="00E83F4A" w:rsidP="00F1346F">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Visitor or customer</w:t>
            </w:r>
          </w:p>
        </w:tc>
      </w:tr>
      <w:tr w:rsidR="00E83F4A" w:rsidRPr="00452515" w14:paraId="1829E613" w14:textId="77777777" w:rsidTr="00F1346F">
        <w:tc>
          <w:tcPr>
            <w:tcW w:w="8008" w:type="dxa"/>
          </w:tcPr>
          <w:p w14:paraId="76C180A2" w14:textId="77777777" w:rsidR="00E83F4A" w:rsidRDefault="00E83F4A" w:rsidP="00F1346F">
            <w:pPr>
              <w:rPr>
                <w:rFonts w:ascii="Arial" w:hAnsi="Arial" w:cs="Arial"/>
                <w:sz w:val="20"/>
                <w:szCs w:val="20"/>
              </w:rPr>
            </w:pPr>
            <w:r w:rsidRPr="00452515">
              <w:rPr>
                <w:rFonts w:ascii="Arial" w:hAnsi="Arial" w:cs="Arial"/>
                <w:sz w:val="20"/>
                <w:szCs w:val="20"/>
              </w:rPr>
              <w:t xml:space="preserve">Pre-Condition: </w:t>
            </w:r>
          </w:p>
          <w:p w14:paraId="7870BDAF" w14:textId="77777777" w:rsidR="00E83F4A" w:rsidRPr="00DD3CB0" w:rsidRDefault="00E83F4A" w:rsidP="00F1346F">
            <w:pPr>
              <w:rPr>
                <w:rFonts w:ascii="Arial" w:hAnsi="Arial" w:cs="Arial"/>
                <w:sz w:val="20"/>
                <w:szCs w:val="20"/>
              </w:rPr>
            </w:pPr>
            <w:r>
              <w:rPr>
                <w:rFonts w:hint="eastAsia"/>
              </w:rPr>
              <w:t>U</w:t>
            </w:r>
            <w:r>
              <w:t>ser goes to confirm order page.</w:t>
            </w:r>
          </w:p>
        </w:tc>
      </w:tr>
      <w:tr w:rsidR="00E83F4A" w:rsidRPr="00452515" w14:paraId="4593544D" w14:textId="77777777" w:rsidTr="00F1346F">
        <w:tc>
          <w:tcPr>
            <w:tcW w:w="8008" w:type="dxa"/>
          </w:tcPr>
          <w:p w14:paraId="1A6C385A" w14:textId="0701A714" w:rsidR="00E83F4A" w:rsidRDefault="00E83F4A" w:rsidP="00F1346F">
            <w:pPr>
              <w:rPr>
                <w:rFonts w:ascii="Arial" w:hAnsi="Arial"/>
                <w:sz w:val="20"/>
                <w:szCs w:val="20"/>
              </w:rPr>
            </w:pPr>
            <w:r w:rsidRPr="00103C0C">
              <w:rPr>
                <w:rFonts w:ascii="Arial" w:hAnsi="Arial" w:hint="eastAsia"/>
                <w:sz w:val="20"/>
                <w:szCs w:val="20"/>
              </w:rPr>
              <w:t>Main Scenario:</w:t>
            </w:r>
          </w:p>
          <w:p w14:paraId="65736C6D" w14:textId="7C27B497" w:rsidR="007749DE" w:rsidRDefault="007749DE" w:rsidP="00F1346F">
            <w:pPr>
              <w:rPr>
                <w:rFonts w:ascii="Arial" w:hAnsi="Arial"/>
                <w:sz w:val="20"/>
                <w:szCs w:val="20"/>
              </w:rPr>
            </w:pPr>
            <w:r>
              <w:rPr>
                <w:rFonts w:ascii="Arial" w:hAnsi="Arial" w:hint="eastAsia"/>
                <w:sz w:val="20"/>
                <w:szCs w:val="20"/>
              </w:rPr>
              <w:t>In</w:t>
            </w:r>
            <w:r>
              <w:rPr>
                <w:rFonts w:ascii="Arial" w:hAnsi="Arial"/>
                <w:sz w:val="20"/>
                <w:szCs w:val="20"/>
              </w:rPr>
              <w:t xml:space="preserve"> shopping cart page, show “UTENSILES” section. By default, it is “NO”. User can change it to YES. </w:t>
            </w:r>
          </w:p>
          <w:p w14:paraId="1A4808CF" w14:textId="2E43D6E3" w:rsidR="007749DE" w:rsidRDefault="007749DE" w:rsidP="00F1346F">
            <w:pPr>
              <w:rPr>
                <w:rFonts w:ascii="Arial" w:hAnsi="Arial"/>
                <w:sz w:val="20"/>
                <w:szCs w:val="20"/>
              </w:rPr>
            </w:pPr>
            <w:r>
              <w:rPr>
                <w:rFonts w:ascii="Arial" w:hAnsi="Arial"/>
                <w:sz w:val="20"/>
                <w:szCs w:val="20"/>
              </w:rPr>
              <w:t xml:space="preserve">We should save this value to order </w:t>
            </w:r>
            <w:proofErr w:type="gramStart"/>
            <w:r>
              <w:rPr>
                <w:rFonts w:ascii="Arial" w:hAnsi="Arial"/>
                <w:sz w:val="20"/>
                <w:szCs w:val="20"/>
              </w:rPr>
              <w:t>data, and</w:t>
            </w:r>
            <w:proofErr w:type="gramEnd"/>
            <w:r>
              <w:rPr>
                <w:rFonts w:ascii="Arial" w:hAnsi="Arial"/>
                <w:sz w:val="20"/>
                <w:szCs w:val="20"/>
              </w:rPr>
              <w:t xml:space="preserve"> pass it to chef app </w:t>
            </w:r>
            <w:r w:rsidRPr="007749DE">
              <w:rPr>
                <w:rFonts w:ascii="Arial" w:hAnsi="Arial"/>
                <w:sz w:val="20"/>
                <w:szCs w:val="20"/>
              </w:rPr>
              <w:t>so the deliverer knows whether or not to include utensils in the order.</w:t>
            </w:r>
          </w:p>
          <w:p w14:paraId="6EF4F2A1" w14:textId="2036F7BF" w:rsidR="00FB2C60" w:rsidRPr="00103C0C" w:rsidRDefault="007749DE" w:rsidP="00F1346F">
            <w:pPr>
              <w:rPr>
                <w:rFonts w:ascii="Arial" w:hAnsi="Arial"/>
                <w:sz w:val="20"/>
                <w:szCs w:val="20"/>
              </w:rPr>
            </w:pPr>
            <w:r>
              <w:rPr>
                <w:noProof/>
              </w:rPr>
              <w:drawing>
                <wp:inline distT="0" distB="0" distL="0" distR="0" wp14:anchorId="77CB2769" wp14:editId="61294324">
                  <wp:extent cx="1951629" cy="367987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958099" cy="3692078"/>
                          </a:xfrm>
                          <a:prstGeom prst="rect">
                            <a:avLst/>
                          </a:prstGeom>
                        </pic:spPr>
                      </pic:pic>
                    </a:graphicData>
                  </a:graphic>
                </wp:inline>
              </w:drawing>
            </w:r>
          </w:p>
          <w:p w14:paraId="44BA992E" w14:textId="0E4EDA3D" w:rsidR="00E83F4A" w:rsidRPr="00C11AA9" w:rsidRDefault="00E83F4A" w:rsidP="00F1346F"/>
        </w:tc>
      </w:tr>
      <w:tr w:rsidR="00E83F4A" w:rsidRPr="00452515" w14:paraId="65862761" w14:textId="77777777" w:rsidTr="00F1346F">
        <w:tc>
          <w:tcPr>
            <w:tcW w:w="8008" w:type="dxa"/>
          </w:tcPr>
          <w:p w14:paraId="4015D89A" w14:textId="77777777" w:rsidR="00E83F4A" w:rsidRDefault="00E83F4A" w:rsidP="00F1346F">
            <w:pPr>
              <w:rPr>
                <w:rFonts w:ascii="Arial" w:hAnsi="Arial" w:cs="Arial"/>
                <w:sz w:val="20"/>
                <w:szCs w:val="20"/>
              </w:rPr>
            </w:pPr>
            <w:r w:rsidRPr="00452515">
              <w:rPr>
                <w:rFonts w:ascii="Arial" w:hAnsi="Arial" w:cs="Arial"/>
                <w:sz w:val="20"/>
                <w:szCs w:val="20"/>
              </w:rPr>
              <w:lastRenderedPageBreak/>
              <w:t>Extend Scenario:</w:t>
            </w:r>
          </w:p>
          <w:p w14:paraId="2123627D" w14:textId="77777777" w:rsidR="00E83F4A" w:rsidRPr="00452515" w:rsidRDefault="00E83F4A" w:rsidP="00F1346F"/>
        </w:tc>
      </w:tr>
      <w:tr w:rsidR="00E83F4A" w:rsidRPr="00452515" w14:paraId="3E29428F" w14:textId="77777777" w:rsidTr="00F1346F">
        <w:tc>
          <w:tcPr>
            <w:tcW w:w="8008" w:type="dxa"/>
          </w:tcPr>
          <w:p w14:paraId="66A1A980" w14:textId="77777777" w:rsidR="00E83F4A" w:rsidRDefault="00E83F4A" w:rsidP="00F1346F">
            <w:pPr>
              <w:rPr>
                <w:rFonts w:ascii="Arial" w:hAnsi="Arial" w:cs="Arial"/>
                <w:sz w:val="20"/>
                <w:szCs w:val="20"/>
              </w:rPr>
            </w:pPr>
            <w:r w:rsidRPr="00452515">
              <w:rPr>
                <w:rFonts w:ascii="Arial" w:hAnsi="Arial" w:cs="Arial"/>
                <w:sz w:val="20"/>
                <w:szCs w:val="20"/>
              </w:rPr>
              <w:t>Exception Scenario:</w:t>
            </w:r>
          </w:p>
          <w:p w14:paraId="62F0779A" w14:textId="77777777" w:rsidR="00E83F4A" w:rsidRPr="00452515" w:rsidRDefault="00E83F4A" w:rsidP="00F1346F"/>
        </w:tc>
      </w:tr>
      <w:tr w:rsidR="00E83F4A" w:rsidRPr="00452515" w14:paraId="10D74215" w14:textId="77777777" w:rsidTr="00F1346F">
        <w:tc>
          <w:tcPr>
            <w:tcW w:w="8008" w:type="dxa"/>
          </w:tcPr>
          <w:p w14:paraId="4FEB4C34" w14:textId="77777777" w:rsidR="00E83F4A" w:rsidRPr="00452515" w:rsidRDefault="00E83F4A" w:rsidP="00F1346F">
            <w:pPr>
              <w:rPr>
                <w:rFonts w:ascii="Arial" w:hAnsi="Arial" w:cs="Arial"/>
                <w:sz w:val="20"/>
                <w:szCs w:val="20"/>
              </w:rPr>
            </w:pPr>
            <w:r w:rsidRPr="00452515">
              <w:rPr>
                <w:rFonts w:ascii="Arial" w:hAnsi="Arial" w:cs="Arial"/>
                <w:sz w:val="20"/>
                <w:szCs w:val="20"/>
              </w:rPr>
              <w:t>Notes:</w:t>
            </w:r>
          </w:p>
        </w:tc>
      </w:tr>
      <w:tr w:rsidR="00E83F4A" w:rsidRPr="00452515" w14:paraId="2D18E0BB" w14:textId="77777777" w:rsidTr="00F1346F">
        <w:tc>
          <w:tcPr>
            <w:tcW w:w="8008" w:type="dxa"/>
          </w:tcPr>
          <w:p w14:paraId="2D0ED547" w14:textId="77777777" w:rsidR="00E83F4A" w:rsidRPr="00452515" w:rsidRDefault="00E83F4A" w:rsidP="00F1346F">
            <w:pPr>
              <w:rPr>
                <w:rFonts w:ascii="Arial" w:hAnsi="Arial" w:cs="Arial"/>
                <w:sz w:val="20"/>
                <w:szCs w:val="20"/>
              </w:rPr>
            </w:pPr>
            <w:r w:rsidRPr="00452515">
              <w:rPr>
                <w:rFonts w:ascii="Arial" w:hAnsi="Arial" w:cs="Arial"/>
                <w:sz w:val="20"/>
                <w:szCs w:val="20"/>
              </w:rPr>
              <w:t>Q/A:</w:t>
            </w:r>
          </w:p>
        </w:tc>
      </w:tr>
    </w:tbl>
    <w:p w14:paraId="4D08FB40" w14:textId="13C79373" w:rsidR="00E83F4A" w:rsidRPr="00D925CE" w:rsidRDefault="0086047D" w:rsidP="00BA0B80">
      <w:pPr>
        <w:pStyle w:val="Heading3"/>
      </w:pPr>
      <w:r w:rsidRPr="00D925CE">
        <w:t xml:space="preserve">UC08-05 </w:t>
      </w:r>
      <w:r w:rsidR="00283221" w:rsidRPr="00D925CE">
        <w:t>Cart –</w:t>
      </w:r>
      <w:r w:rsidRPr="00D925CE">
        <w:t xml:space="preserve"> </w:t>
      </w:r>
      <w:r w:rsidRPr="00D925CE">
        <w:rPr>
          <w:rFonts w:hint="eastAsia"/>
        </w:rPr>
        <w:t>Pro</w:t>
      </w:r>
      <w:r w:rsidRPr="00D925CE">
        <w:t>motion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83F4A" w:rsidRPr="00452515" w14:paraId="020CCD4B" w14:textId="77777777" w:rsidTr="00F1346F">
        <w:tc>
          <w:tcPr>
            <w:tcW w:w="8008" w:type="dxa"/>
          </w:tcPr>
          <w:p w14:paraId="1976EA72" w14:textId="6A705BCC" w:rsidR="00E83F4A" w:rsidRPr="00452515" w:rsidRDefault="00E83F4A" w:rsidP="00F1346F">
            <w:pPr>
              <w:rPr>
                <w:rFonts w:ascii="Arial" w:hAnsi="Arial" w:cs="Arial"/>
                <w:sz w:val="20"/>
                <w:szCs w:val="20"/>
              </w:rPr>
            </w:pPr>
            <w:r w:rsidRPr="00452515">
              <w:rPr>
                <w:rFonts w:ascii="Arial" w:hAnsi="Arial" w:cs="Arial"/>
                <w:sz w:val="20"/>
                <w:szCs w:val="20"/>
              </w:rPr>
              <w:t>UC0</w:t>
            </w:r>
            <w:r>
              <w:rPr>
                <w:rFonts w:ascii="Arial" w:hAnsi="Arial" w:cs="Arial"/>
                <w:sz w:val="20"/>
                <w:szCs w:val="20"/>
              </w:rPr>
              <w:t>8-0</w:t>
            </w:r>
            <w:r w:rsidR="0086047D">
              <w:rPr>
                <w:rFonts w:ascii="Arial" w:hAnsi="Arial" w:cs="Arial"/>
                <w:sz w:val="20"/>
                <w:szCs w:val="20"/>
              </w:rPr>
              <w:t>5</w:t>
            </w:r>
            <w:r>
              <w:rPr>
                <w:rFonts w:ascii="Arial" w:hAnsi="Arial" w:cs="Arial"/>
                <w:sz w:val="20"/>
                <w:szCs w:val="20"/>
              </w:rPr>
              <w:t xml:space="preserve"> </w:t>
            </w:r>
            <w:r w:rsidR="00283221">
              <w:rPr>
                <w:rFonts w:ascii="Arial" w:hAnsi="Arial" w:cs="Arial"/>
                <w:sz w:val="20"/>
                <w:szCs w:val="20"/>
              </w:rPr>
              <w:t>Cart –</w:t>
            </w:r>
            <w:r>
              <w:rPr>
                <w:rFonts w:ascii="Arial" w:hAnsi="Arial" w:cs="Arial"/>
                <w:sz w:val="20"/>
                <w:szCs w:val="20"/>
              </w:rPr>
              <w:t xml:space="preserve"> </w:t>
            </w:r>
            <w:r w:rsidR="0086047D">
              <w:rPr>
                <w:rFonts w:ascii="Arial" w:hAnsi="Arial" w:cs="Arial" w:hint="eastAsia"/>
                <w:sz w:val="20"/>
                <w:szCs w:val="20"/>
              </w:rPr>
              <w:t>Pro</w:t>
            </w:r>
            <w:r w:rsidR="0086047D">
              <w:rPr>
                <w:rFonts w:ascii="Arial" w:hAnsi="Arial" w:cs="Arial"/>
                <w:sz w:val="20"/>
                <w:szCs w:val="20"/>
              </w:rPr>
              <w:t>motions</w:t>
            </w:r>
          </w:p>
        </w:tc>
      </w:tr>
      <w:tr w:rsidR="00E83F4A" w:rsidRPr="00452515" w14:paraId="00936A66" w14:textId="77777777" w:rsidTr="00F1346F">
        <w:tc>
          <w:tcPr>
            <w:tcW w:w="8008" w:type="dxa"/>
          </w:tcPr>
          <w:p w14:paraId="402C5A5D" w14:textId="77777777" w:rsidR="00E83F4A" w:rsidRPr="00452515" w:rsidRDefault="00E83F4A" w:rsidP="00F1346F">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Visitor or customer</w:t>
            </w:r>
          </w:p>
        </w:tc>
      </w:tr>
      <w:tr w:rsidR="002075B5" w:rsidRPr="00452515" w14:paraId="0DA81D0D" w14:textId="77777777" w:rsidTr="00277D4A">
        <w:tc>
          <w:tcPr>
            <w:tcW w:w="8008" w:type="dxa"/>
          </w:tcPr>
          <w:p w14:paraId="52BE3016" w14:textId="77777777" w:rsidR="002075B5" w:rsidRDefault="002075B5" w:rsidP="00277D4A">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5"/>
              <w:gridCol w:w="1386"/>
              <w:gridCol w:w="1209"/>
              <w:gridCol w:w="4022"/>
            </w:tblGrid>
            <w:tr w:rsidR="00715E7C" w14:paraId="34B907E5" w14:textId="77777777" w:rsidTr="00715E7C">
              <w:tc>
                <w:tcPr>
                  <w:tcW w:w="1165" w:type="dxa"/>
                </w:tcPr>
                <w:p w14:paraId="24199EE2" w14:textId="4CDC457D" w:rsidR="00715E7C" w:rsidRDefault="00715E7C" w:rsidP="00277D4A">
                  <w:pPr>
                    <w:spacing w:after="0"/>
                    <w:rPr>
                      <w:ins w:id="1150"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86" w:type="dxa"/>
                </w:tcPr>
                <w:p w14:paraId="6547A44A" w14:textId="550AEF7F" w:rsidR="00715E7C" w:rsidRDefault="00715E7C" w:rsidP="00277D4A">
                  <w:pPr>
                    <w:spacing w:after="0"/>
                    <w:rPr>
                      <w:rFonts w:ascii="Arial" w:hAnsi="Arial" w:cs="Arial"/>
                      <w:sz w:val="20"/>
                      <w:szCs w:val="20"/>
                    </w:rPr>
                  </w:pPr>
                  <w:r>
                    <w:rPr>
                      <w:rFonts w:ascii="Arial" w:hAnsi="Arial" w:cs="Arial"/>
                      <w:sz w:val="20"/>
                      <w:szCs w:val="20"/>
                    </w:rPr>
                    <w:t>Date</w:t>
                  </w:r>
                </w:p>
              </w:tc>
              <w:tc>
                <w:tcPr>
                  <w:tcW w:w="1209" w:type="dxa"/>
                </w:tcPr>
                <w:p w14:paraId="0876A518" w14:textId="77777777" w:rsidR="00715E7C" w:rsidRDefault="00715E7C" w:rsidP="00277D4A">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22" w:type="dxa"/>
                </w:tcPr>
                <w:p w14:paraId="4AA84703" w14:textId="77777777" w:rsidR="00715E7C" w:rsidRDefault="00715E7C" w:rsidP="00277D4A">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715E7C" w14:paraId="5E5D9109" w14:textId="77777777" w:rsidTr="00715E7C">
              <w:tc>
                <w:tcPr>
                  <w:tcW w:w="1165" w:type="dxa"/>
                </w:tcPr>
                <w:p w14:paraId="0C5F7DBC" w14:textId="603F3BD8" w:rsidR="00715E7C" w:rsidRDefault="00715E7C" w:rsidP="00277D4A">
                  <w:pPr>
                    <w:spacing w:after="0"/>
                    <w:rPr>
                      <w:ins w:id="1151" w:author="Nancy Liu" w:date="2021-03-10T10:34:00Z"/>
                      <w:rFonts w:ascii="Arial" w:hAnsi="Arial" w:cs="Arial"/>
                      <w:sz w:val="20"/>
                      <w:szCs w:val="20"/>
                    </w:rPr>
                  </w:pPr>
                  <w:r>
                    <w:rPr>
                      <w:rFonts w:ascii="Arial" w:hAnsi="Arial" w:cs="Arial"/>
                      <w:sz w:val="20"/>
                      <w:szCs w:val="20"/>
                    </w:rPr>
                    <w:t>1.0</w:t>
                  </w:r>
                </w:p>
              </w:tc>
              <w:tc>
                <w:tcPr>
                  <w:tcW w:w="1386" w:type="dxa"/>
                </w:tcPr>
                <w:p w14:paraId="3970B2CF" w14:textId="79A6BAF7" w:rsidR="00715E7C" w:rsidRDefault="00715E7C" w:rsidP="00277D4A">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12.2</w:t>
                  </w:r>
                </w:p>
              </w:tc>
              <w:tc>
                <w:tcPr>
                  <w:tcW w:w="1209" w:type="dxa"/>
                </w:tcPr>
                <w:p w14:paraId="33888824" w14:textId="77777777" w:rsidR="00715E7C" w:rsidRDefault="00715E7C" w:rsidP="00277D4A">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22" w:type="dxa"/>
                </w:tcPr>
                <w:p w14:paraId="17DB97DC" w14:textId="77777777" w:rsidR="00715E7C" w:rsidRDefault="00715E7C" w:rsidP="00277D4A">
                  <w:pPr>
                    <w:spacing w:after="0"/>
                    <w:rPr>
                      <w:rFonts w:ascii="Arial" w:hAnsi="Arial" w:cs="Arial"/>
                      <w:sz w:val="20"/>
                      <w:szCs w:val="20"/>
                    </w:rPr>
                  </w:pPr>
                  <w:r>
                    <w:rPr>
                      <w:rFonts w:ascii="Arial" w:hAnsi="Arial" w:cs="Arial"/>
                      <w:sz w:val="20"/>
                      <w:szCs w:val="20"/>
                    </w:rPr>
                    <w:t>First version</w:t>
                  </w:r>
                </w:p>
              </w:tc>
            </w:tr>
            <w:tr w:rsidR="00715E7C" w14:paraId="08B9885F" w14:textId="77777777" w:rsidTr="00715E7C">
              <w:tc>
                <w:tcPr>
                  <w:tcW w:w="1165" w:type="dxa"/>
                </w:tcPr>
                <w:p w14:paraId="702123A1" w14:textId="02AAC762" w:rsidR="00715E7C" w:rsidRDefault="00715E7C" w:rsidP="00277D4A">
                  <w:pPr>
                    <w:spacing w:after="0"/>
                    <w:rPr>
                      <w:ins w:id="1152" w:author="Nancy Liu" w:date="2021-03-10T10:34:00Z"/>
                      <w:rFonts w:ascii="Arial" w:hAnsi="Arial" w:cs="Arial"/>
                      <w:sz w:val="20"/>
                      <w:szCs w:val="20"/>
                    </w:rPr>
                  </w:pPr>
                  <w:r>
                    <w:rPr>
                      <w:rFonts w:ascii="Arial" w:hAnsi="Arial" w:cs="Arial"/>
                      <w:sz w:val="20"/>
                      <w:szCs w:val="20"/>
                    </w:rPr>
                    <w:t>1.1</w:t>
                  </w:r>
                </w:p>
              </w:tc>
              <w:tc>
                <w:tcPr>
                  <w:tcW w:w="1386" w:type="dxa"/>
                </w:tcPr>
                <w:p w14:paraId="4691F65D" w14:textId="5FE1AFC6" w:rsidR="00715E7C" w:rsidRDefault="00715E7C" w:rsidP="00277D4A">
                  <w:pPr>
                    <w:spacing w:after="0"/>
                    <w:rPr>
                      <w:rFonts w:ascii="Arial" w:hAnsi="Arial" w:cs="Arial"/>
                      <w:sz w:val="20"/>
                      <w:szCs w:val="20"/>
                    </w:rPr>
                  </w:pPr>
                  <w:r>
                    <w:rPr>
                      <w:rFonts w:ascii="Arial" w:hAnsi="Arial" w:cs="Arial"/>
                      <w:sz w:val="20"/>
                      <w:szCs w:val="20"/>
                    </w:rPr>
                    <w:t>2019.12.4</w:t>
                  </w:r>
                </w:p>
              </w:tc>
              <w:tc>
                <w:tcPr>
                  <w:tcW w:w="1209" w:type="dxa"/>
                </w:tcPr>
                <w:p w14:paraId="68A51D6F" w14:textId="4B636709" w:rsidR="00715E7C" w:rsidRDefault="00715E7C" w:rsidP="00277D4A">
                  <w:pPr>
                    <w:spacing w:after="0"/>
                    <w:rPr>
                      <w:rFonts w:ascii="Arial" w:hAnsi="Arial" w:cs="Arial"/>
                      <w:sz w:val="20"/>
                      <w:szCs w:val="20"/>
                    </w:rPr>
                  </w:pPr>
                  <w:r>
                    <w:rPr>
                      <w:rFonts w:ascii="Arial" w:hAnsi="Arial" w:cs="Arial"/>
                      <w:sz w:val="20"/>
                      <w:szCs w:val="20"/>
                    </w:rPr>
                    <w:t>Lisa</w:t>
                  </w:r>
                </w:p>
              </w:tc>
              <w:tc>
                <w:tcPr>
                  <w:tcW w:w="4022" w:type="dxa"/>
                </w:tcPr>
                <w:p w14:paraId="21670863" w14:textId="042F1542" w:rsidR="00715E7C" w:rsidRDefault="00715E7C" w:rsidP="00277D4A">
                  <w:pPr>
                    <w:spacing w:after="0"/>
                    <w:rPr>
                      <w:rFonts w:ascii="Arial" w:hAnsi="Arial" w:cs="Arial"/>
                      <w:sz w:val="20"/>
                      <w:szCs w:val="20"/>
                    </w:rPr>
                  </w:pPr>
                  <w:r>
                    <w:rPr>
                      <w:rFonts w:ascii="Arial" w:hAnsi="Arial" w:cs="Arial"/>
                      <w:sz w:val="20"/>
                      <w:szCs w:val="20"/>
                    </w:rPr>
                    <w:t>Update according to discussion</w:t>
                  </w:r>
                </w:p>
              </w:tc>
            </w:tr>
            <w:tr w:rsidR="00715E7C" w14:paraId="473FD1DD" w14:textId="77777777" w:rsidTr="00715E7C">
              <w:tc>
                <w:tcPr>
                  <w:tcW w:w="1165" w:type="dxa"/>
                </w:tcPr>
                <w:p w14:paraId="1ED130ED" w14:textId="2A663647" w:rsidR="00715E7C" w:rsidRDefault="00715E7C" w:rsidP="00277D4A">
                  <w:pPr>
                    <w:spacing w:after="0"/>
                    <w:rPr>
                      <w:ins w:id="1153" w:author="Nancy Liu" w:date="2021-03-10T10:34:00Z"/>
                      <w:rFonts w:ascii="Arial" w:hAnsi="Arial" w:cs="Arial"/>
                      <w:sz w:val="20"/>
                      <w:szCs w:val="20"/>
                    </w:rPr>
                  </w:pPr>
                  <w:r>
                    <w:rPr>
                      <w:rFonts w:ascii="Arial" w:hAnsi="Arial" w:cs="Arial"/>
                      <w:sz w:val="20"/>
                      <w:szCs w:val="20"/>
                    </w:rPr>
                    <w:t>1.2</w:t>
                  </w:r>
                </w:p>
              </w:tc>
              <w:tc>
                <w:tcPr>
                  <w:tcW w:w="1386" w:type="dxa"/>
                </w:tcPr>
                <w:p w14:paraId="50B16626" w14:textId="66C7ECB8" w:rsidR="00715E7C" w:rsidRDefault="00715E7C" w:rsidP="00277D4A">
                  <w:pPr>
                    <w:spacing w:after="0"/>
                    <w:rPr>
                      <w:rFonts w:ascii="Arial" w:hAnsi="Arial" w:cs="Arial"/>
                      <w:sz w:val="20"/>
                      <w:szCs w:val="20"/>
                    </w:rPr>
                  </w:pPr>
                  <w:r>
                    <w:rPr>
                      <w:rFonts w:ascii="Arial" w:hAnsi="Arial" w:cs="Arial"/>
                      <w:sz w:val="20"/>
                      <w:szCs w:val="20"/>
                    </w:rPr>
                    <w:t>2020.1.14</w:t>
                  </w:r>
                </w:p>
              </w:tc>
              <w:tc>
                <w:tcPr>
                  <w:tcW w:w="1209" w:type="dxa"/>
                </w:tcPr>
                <w:p w14:paraId="40A89E24" w14:textId="307B5C95" w:rsidR="00715E7C" w:rsidRDefault="00715E7C" w:rsidP="00277D4A">
                  <w:pPr>
                    <w:spacing w:after="0"/>
                    <w:rPr>
                      <w:rFonts w:ascii="Arial" w:hAnsi="Arial" w:cs="Arial"/>
                      <w:sz w:val="20"/>
                      <w:szCs w:val="20"/>
                    </w:rPr>
                  </w:pPr>
                  <w:r>
                    <w:rPr>
                      <w:rFonts w:ascii="Arial" w:hAnsi="Arial" w:cs="Arial"/>
                      <w:sz w:val="20"/>
                      <w:szCs w:val="20"/>
                    </w:rPr>
                    <w:t>Lisa</w:t>
                  </w:r>
                </w:p>
              </w:tc>
              <w:tc>
                <w:tcPr>
                  <w:tcW w:w="4022" w:type="dxa"/>
                </w:tcPr>
                <w:p w14:paraId="1FC798DB" w14:textId="0F169C92" w:rsidR="00715E7C" w:rsidRDefault="00715E7C" w:rsidP="00277D4A">
                  <w:pPr>
                    <w:spacing w:after="0"/>
                    <w:rPr>
                      <w:rFonts w:ascii="Arial" w:hAnsi="Arial" w:cs="Arial"/>
                      <w:sz w:val="20"/>
                      <w:szCs w:val="20"/>
                    </w:rPr>
                  </w:pPr>
                  <w:r>
                    <w:t xml:space="preserve">Move Create Account Flow to after </w:t>
                  </w:r>
                  <w:proofErr w:type="gramStart"/>
                  <w:r>
                    <w:t>checkout.</w:t>
                  </w:r>
                  <w:r>
                    <w:rPr>
                      <w:rFonts w:ascii="Arial" w:hAnsi="Arial" w:cs="Arial"/>
                      <w:sz w:val="20"/>
                      <w:szCs w:val="20"/>
                    </w:rPr>
                    <w:t>.</w:t>
                  </w:r>
                  <w:proofErr w:type="gramEnd"/>
                  <w:r>
                    <w:t xml:space="preserve"> </w:t>
                  </w:r>
                  <w:hyperlink r:id="rId253" w:history="1">
                    <w:r>
                      <w:rPr>
                        <w:rStyle w:val="Hyperlink"/>
                      </w:rPr>
                      <w:t>FT-2485</w:t>
                    </w:r>
                  </w:hyperlink>
                </w:p>
              </w:tc>
            </w:tr>
            <w:tr w:rsidR="00715E7C" w14:paraId="20B90280" w14:textId="77777777" w:rsidTr="00715E7C">
              <w:tc>
                <w:tcPr>
                  <w:tcW w:w="1165" w:type="dxa"/>
                </w:tcPr>
                <w:p w14:paraId="1EF17929" w14:textId="60879231" w:rsidR="00715E7C" w:rsidRDefault="00715E7C" w:rsidP="00277D4A">
                  <w:pPr>
                    <w:spacing w:after="0"/>
                    <w:rPr>
                      <w:ins w:id="1154" w:author="Nancy Liu" w:date="2021-03-10T10:34:00Z"/>
                      <w:rFonts w:ascii="Arial" w:hAnsi="Arial" w:cs="Arial"/>
                      <w:sz w:val="20"/>
                      <w:szCs w:val="20"/>
                    </w:rPr>
                  </w:pPr>
                  <w:r>
                    <w:rPr>
                      <w:rFonts w:ascii="Arial" w:hAnsi="Arial" w:cs="Arial"/>
                      <w:sz w:val="20"/>
                      <w:szCs w:val="20"/>
                    </w:rPr>
                    <w:t>1.3</w:t>
                  </w:r>
                </w:p>
              </w:tc>
              <w:tc>
                <w:tcPr>
                  <w:tcW w:w="1386" w:type="dxa"/>
                </w:tcPr>
                <w:p w14:paraId="7662EFFC" w14:textId="7F133552" w:rsidR="00715E7C" w:rsidRDefault="00715E7C" w:rsidP="00277D4A">
                  <w:pPr>
                    <w:spacing w:after="0"/>
                    <w:rPr>
                      <w:rFonts w:ascii="Arial" w:hAnsi="Arial" w:cs="Arial"/>
                      <w:sz w:val="20"/>
                      <w:szCs w:val="20"/>
                    </w:rPr>
                  </w:pPr>
                  <w:r>
                    <w:rPr>
                      <w:rFonts w:ascii="Arial" w:hAnsi="Arial" w:cs="Arial"/>
                      <w:sz w:val="20"/>
                      <w:szCs w:val="20"/>
                    </w:rPr>
                    <w:t>2020.03.04</w:t>
                  </w:r>
                </w:p>
              </w:tc>
              <w:tc>
                <w:tcPr>
                  <w:tcW w:w="1209" w:type="dxa"/>
                </w:tcPr>
                <w:p w14:paraId="4C9D9B8B" w14:textId="482A075C" w:rsidR="00715E7C" w:rsidRDefault="00715E7C" w:rsidP="00277D4A">
                  <w:pPr>
                    <w:spacing w:after="0"/>
                    <w:rPr>
                      <w:rFonts w:ascii="Arial" w:hAnsi="Arial" w:cs="Arial"/>
                      <w:sz w:val="20"/>
                      <w:szCs w:val="20"/>
                    </w:rPr>
                  </w:pPr>
                  <w:r>
                    <w:rPr>
                      <w:rFonts w:ascii="Arial" w:hAnsi="Arial" w:cs="Arial"/>
                      <w:sz w:val="20"/>
                      <w:szCs w:val="20"/>
                    </w:rPr>
                    <w:t>Mary</w:t>
                  </w:r>
                </w:p>
              </w:tc>
              <w:tc>
                <w:tcPr>
                  <w:tcW w:w="4022" w:type="dxa"/>
                </w:tcPr>
                <w:p w14:paraId="55650D38" w14:textId="31190957" w:rsidR="00715E7C" w:rsidRDefault="00715E7C" w:rsidP="00277D4A">
                  <w:pPr>
                    <w:spacing w:after="0"/>
                    <w:rPr>
                      <w:rFonts w:ascii="Arial" w:hAnsi="Arial" w:cs="Arial"/>
                      <w:sz w:val="20"/>
                      <w:szCs w:val="20"/>
                    </w:rPr>
                  </w:pPr>
                  <w:r>
                    <w:rPr>
                      <w:rFonts w:ascii="Arial" w:hAnsi="Arial" w:cs="Arial"/>
                      <w:sz w:val="20"/>
                      <w:szCs w:val="20"/>
                    </w:rPr>
                    <w:t xml:space="preserve">Add the </w:t>
                  </w:r>
                  <w:r w:rsidRPr="00DB2A9E">
                    <w:rPr>
                      <w:rFonts w:ascii="Arial" w:hAnsi="Arial" w:cs="Arial"/>
                      <w:sz w:val="20"/>
                      <w:szCs w:val="20"/>
                    </w:rPr>
                    <w:t xml:space="preserve">Exception </w:t>
                  </w:r>
                  <w:proofErr w:type="gramStart"/>
                  <w:r w:rsidRPr="00DB2A9E">
                    <w:rPr>
                      <w:rFonts w:ascii="Arial" w:hAnsi="Arial" w:cs="Arial"/>
                      <w:sz w:val="20"/>
                      <w:szCs w:val="20"/>
                    </w:rPr>
                    <w:t>Scenario</w:t>
                  </w:r>
                  <w:r>
                    <w:rPr>
                      <w:rFonts w:ascii="Arial" w:hAnsi="Arial" w:cs="Arial"/>
                      <w:sz w:val="20"/>
                      <w:szCs w:val="20"/>
                    </w:rPr>
                    <w:t>, when</w:t>
                  </w:r>
                  <w:proofErr w:type="gramEnd"/>
                  <w:r>
                    <w:rPr>
                      <w:rFonts w:ascii="Arial" w:hAnsi="Arial" w:cs="Arial"/>
                      <w:sz w:val="20"/>
                      <w:szCs w:val="20"/>
                    </w:rPr>
                    <w:t xml:space="preserve"> item unavailable make the current selected promotion ineligible</w:t>
                  </w:r>
                </w:p>
              </w:tc>
            </w:tr>
            <w:tr w:rsidR="00715E7C" w14:paraId="11090DDE" w14:textId="77777777" w:rsidTr="00715E7C">
              <w:tc>
                <w:tcPr>
                  <w:tcW w:w="1165" w:type="dxa"/>
                </w:tcPr>
                <w:p w14:paraId="1AF71073" w14:textId="77777777" w:rsidR="00715E7C" w:rsidRDefault="00715E7C" w:rsidP="00277D4A">
                  <w:pPr>
                    <w:spacing w:after="0"/>
                    <w:rPr>
                      <w:ins w:id="1155" w:author="Nancy Liu" w:date="2021-03-10T10:34:00Z"/>
                      <w:rFonts w:ascii="Arial" w:hAnsi="Arial" w:cs="Arial"/>
                      <w:sz w:val="20"/>
                      <w:szCs w:val="20"/>
                    </w:rPr>
                  </w:pPr>
                </w:p>
              </w:tc>
              <w:tc>
                <w:tcPr>
                  <w:tcW w:w="1386" w:type="dxa"/>
                </w:tcPr>
                <w:p w14:paraId="74A1A437" w14:textId="7A293C31" w:rsidR="00715E7C" w:rsidRDefault="00715E7C" w:rsidP="00277D4A">
                  <w:pPr>
                    <w:spacing w:after="0"/>
                    <w:rPr>
                      <w:rFonts w:ascii="Arial" w:hAnsi="Arial" w:cs="Arial"/>
                      <w:sz w:val="20"/>
                      <w:szCs w:val="20"/>
                    </w:rPr>
                  </w:pPr>
                </w:p>
              </w:tc>
              <w:tc>
                <w:tcPr>
                  <w:tcW w:w="1209" w:type="dxa"/>
                </w:tcPr>
                <w:p w14:paraId="7825C943" w14:textId="77777777" w:rsidR="00715E7C" w:rsidRDefault="00715E7C" w:rsidP="00277D4A">
                  <w:pPr>
                    <w:spacing w:after="0"/>
                    <w:rPr>
                      <w:rFonts w:ascii="Arial" w:hAnsi="Arial" w:cs="Arial"/>
                      <w:sz w:val="20"/>
                      <w:szCs w:val="20"/>
                    </w:rPr>
                  </w:pPr>
                </w:p>
              </w:tc>
              <w:tc>
                <w:tcPr>
                  <w:tcW w:w="4022" w:type="dxa"/>
                </w:tcPr>
                <w:p w14:paraId="5CA71622" w14:textId="77777777" w:rsidR="00715E7C" w:rsidRDefault="00715E7C" w:rsidP="00277D4A">
                  <w:pPr>
                    <w:spacing w:after="0"/>
                    <w:rPr>
                      <w:rFonts w:ascii="Arial" w:hAnsi="Arial" w:cs="Arial"/>
                      <w:sz w:val="20"/>
                      <w:szCs w:val="20"/>
                    </w:rPr>
                  </w:pPr>
                </w:p>
              </w:tc>
            </w:tr>
          </w:tbl>
          <w:p w14:paraId="2365A643" w14:textId="77777777" w:rsidR="002075B5" w:rsidRPr="00452515" w:rsidRDefault="002075B5" w:rsidP="00277D4A">
            <w:pPr>
              <w:rPr>
                <w:rFonts w:ascii="Arial" w:hAnsi="Arial" w:cs="Arial"/>
                <w:sz w:val="20"/>
                <w:szCs w:val="20"/>
              </w:rPr>
            </w:pPr>
          </w:p>
        </w:tc>
      </w:tr>
      <w:tr w:rsidR="00E83F4A" w:rsidRPr="00452515" w14:paraId="3E649F06" w14:textId="77777777" w:rsidTr="00F1346F">
        <w:tc>
          <w:tcPr>
            <w:tcW w:w="8008" w:type="dxa"/>
          </w:tcPr>
          <w:p w14:paraId="32656F8C" w14:textId="77777777" w:rsidR="00E83F4A" w:rsidRDefault="00E83F4A" w:rsidP="00F1346F">
            <w:pPr>
              <w:rPr>
                <w:rFonts w:ascii="Arial" w:hAnsi="Arial" w:cs="Arial"/>
                <w:sz w:val="20"/>
                <w:szCs w:val="20"/>
              </w:rPr>
            </w:pPr>
            <w:r w:rsidRPr="00452515">
              <w:rPr>
                <w:rFonts w:ascii="Arial" w:hAnsi="Arial" w:cs="Arial"/>
                <w:sz w:val="20"/>
                <w:szCs w:val="20"/>
              </w:rPr>
              <w:t xml:space="preserve">Pre-Condition: </w:t>
            </w:r>
          </w:p>
          <w:p w14:paraId="787512F1" w14:textId="77777777" w:rsidR="00E83F4A" w:rsidRPr="00DD3CB0" w:rsidRDefault="00E83F4A" w:rsidP="00F1346F">
            <w:pPr>
              <w:rPr>
                <w:rFonts w:ascii="Arial" w:hAnsi="Arial" w:cs="Arial"/>
                <w:sz w:val="20"/>
                <w:szCs w:val="20"/>
              </w:rPr>
            </w:pPr>
            <w:r>
              <w:rPr>
                <w:rFonts w:hint="eastAsia"/>
              </w:rPr>
              <w:t>U</w:t>
            </w:r>
            <w:r>
              <w:t>ser goes to confirm order page.</w:t>
            </w:r>
          </w:p>
        </w:tc>
      </w:tr>
      <w:tr w:rsidR="00E83F4A" w:rsidRPr="00452515" w14:paraId="66756995" w14:textId="77777777" w:rsidTr="00F1346F">
        <w:tc>
          <w:tcPr>
            <w:tcW w:w="8008" w:type="dxa"/>
          </w:tcPr>
          <w:p w14:paraId="353587F7" w14:textId="77777777" w:rsidR="00E83F4A" w:rsidRPr="00103C0C" w:rsidRDefault="00E83F4A" w:rsidP="00F1346F">
            <w:pPr>
              <w:rPr>
                <w:rFonts w:ascii="Arial" w:hAnsi="Arial"/>
                <w:sz w:val="20"/>
                <w:szCs w:val="20"/>
              </w:rPr>
            </w:pPr>
            <w:r w:rsidRPr="00103C0C">
              <w:rPr>
                <w:rFonts w:ascii="Arial" w:hAnsi="Arial" w:hint="eastAsia"/>
                <w:sz w:val="20"/>
                <w:szCs w:val="20"/>
              </w:rPr>
              <w:t>Main Scenario:</w:t>
            </w:r>
          </w:p>
          <w:p w14:paraId="1D9B2B44" w14:textId="7CED0D7F" w:rsidR="00E83F4A" w:rsidRDefault="00336F2B" w:rsidP="00336F2B">
            <w:pPr>
              <w:pStyle w:val="ListParagraph"/>
              <w:numPr>
                <w:ilvl w:val="0"/>
                <w:numId w:val="141"/>
              </w:numPr>
              <w:ind w:firstLineChars="0"/>
            </w:pPr>
            <w:r>
              <w:t xml:space="preserve">In checkout page, when the user clicks “Add” for promo code, show user’s promotion page. </w:t>
            </w:r>
          </w:p>
          <w:p w14:paraId="2AC16813" w14:textId="77777777" w:rsidR="00336F2B" w:rsidRDefault="00336F2B" w:rsidP="00F1346F"/>
          <w:p w14:paraId="361431E8" w14:textId="60F93648" w:rsidR="00336F2B" w:rsidRDefault="00336F2B" w:rsidP="00F1346F">
            <w:r>
              <w:rPr>
                <w:noProof/>
              </w:rPr>
              <w:lastRenderedPageBreak/>
              <w:drawing>
                <wp:inline distT="0" distB="0" distL="0" distR="0" wp14:anchorId="33DCCDAC" wp14:editId="38CB0D56">
                  <wp:extent cx="2400300" cy="24955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400300" cy="2495550"/>
                          </a:xfrm>
                          <a:prstGeom prst="rect">
                            <a:avLst/>
                          </a:prstGeom>
                        </pic:spPr>
                      </pic:pic>
                    </a:graphicData>
                  </a:graphic>
                </wp:inline>
              </w:drawing>
            </w:r>
          </w:p>
          <w:p w14:paraId="53A446F1" w14:textId="1FA8BD4E" w:rsidR="002A17F4" w:rsidRDefault="005137CF" w:rsidP="00F1346F">
            <w:r>
              <w:rPr>
                <w:noProof/>
              </w:rPr>
              <w:drawing>
                <wp:inline distT="0" distB="0" distL="0" distR="0" wp14:anchorId="4131C54F" wp14:editId="00217C43">
                  <wp:extent cx="2380140" cy="401955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386342" cy="4030025"/>
                          </a:xfrm>
                          <a:prstGeom prst="rect">
                            <a:avLst/>
                          </a:prstGeom>
                        </pic:spPr>
                      </pic:pic>
                    </a:graphicData>
                  </a:graphic>
                </wp:inline>
              </w:drawing>
            </w:r>
          </w:p>
          <w:p w14:paraId="761748F5" w14:textId="62FEB882" w:rsidR="00336F2B" w:rsidRDefault="00336F2B" w:rsidP="00F1346F"/>
          <w:p w14:paraId="76C61101" w14:textId="77777777" w:rsidR="00FC555B" w:rsidRDefault="00336F2B" w:rsidP="00336F2B">
            <w:pPr>
              <w:pStyle w:val="ListParagraph"/>
              <w:numPr>
                <w:ilvl w:val="0"/>
                <w:numId w:val="141"/>
              </w:numPr>
              <w:ind w:firstLineChars="0"/>
            </w:pPr>
            <w:r>
              <w:t xml:space="preserve">In this page, list customer’s promotions </w:t>
            </w:r>
            <w:r w:rsidR="00D00125">
              <w:t>with status=Active. Do not list expired or used customer promotions.</w:t>
            </w:r>
            <w:r w:rsidR="004623D1">
              <w:t xml:space="preserve"> </w:t>
            </w:r>
          </w:p>
          <w:p w14:paraId="081D3414" w14:textId="2257592B" w:rsidR="00FC555B" w:rsidRDefault="004623D1" w:rsidP="005E3CAE">
            <w:pPr>
              <w:pStyle w:val="ListParagraph"/>
              <w:numPr>
                <w:ilvl w:val="0"/>
                <w:numId w:val="141"/>
              </w:numPr>
              <w:ind w:firstLineChars="0"/>
            </w:pPr>
            <w:r>
              <w:t xml:space="preserve">If the user </w:t>
            </w:r>
            <w:proofErr w:type="gramStart"/>
            <w:r>
              <w:t>hasn’t</w:t>
            </w:r>
            <w:proofErr w:type="gramEnd"/>
            <w:r>
              <w:t xml:space="preserve"> logged yet, only</w:t>
            </w:r>
            <w:r w:rsidR="008F6B87">
              <w:t xml:space="preserve"> show the promotion he just entered.</w:t>
            </w:r>
            <w:r w:rsidR="00FC555B">
              <w:t xml:space="preserve"> For visitors, we only save the last promotion he enters. For example, a visitor inputs promotion A and goes back to cart page. Then he clicks modify and goes to promotion list page and input promotion B, when he goes back to promotion list, there is only promotion B listed.</w:t>
            </w:r>
          </w:p>
          <w:p w14:paraId="52B37629" w14:textId="1565DCC2" w:rsidR="00D27E64" w:rsidRDefault="00D27E64" w:rsidP="00336F2B">
            <w:pPr>
              <w:pStyle w:val="ListParagraph"/>
              <w:numPr>
                <w:ilvl w:val="0"/>
                <w:numId w:val="141"/>
              </w:numPr>
              <w:ind w:firstLineChars="0"/>
            </w:pPr>
            <w:r>
              <w:lastRenderedPageBreak/>
              <w:t xml:space="preserve">Each promotion has </w:t>
            </w:r>
            <w:proofErr w:type="gramStart"/>
            <w:r>
              <w:t>these information</w:t>
            </w:r>
            <w:proofErr w:type="gramEnd"/>
            <w:r>
              <w:t xml:space="preserve">: Promotion name, Promotion </w:t>
            </w:r>
            <w:proofErr w:type="spellStart"/>
            <w:r w:rsidR="00FB080C">
              <w:t>Brif</w:t>
            </w:r>
            <w:proofErr w:type="spellEnd"/>
            <w:r w:rsidR="00FB080C">
              <w:t xml:space="preserve"> </w:t>
            </w:r>
            <w:r>
              <w:t xml:space="preserve">Description, </w:t>
            </w:r>
            <w:r w:rsidR="002E131F">
              <w:t xml:space="preserve">Promotion’s valid start date – valid </w:t>
            </w:r>
            <w:r w:rsidR="00EE303C">
              <w:t xml:space="preserve">end date, </w:t>
            </w:r>
            <w:r w:rsidR="00FB080C">
              <w:t>Details</w:t>
            </w:r>
            <w:r>
              <w:t xml:space="preserve"> link.</w:t>
            </w:r>
          </w:p>
          <w:p w14:paraId="3C24068C" w14:textId="6D874E08" w:rsidR="00FB080C" w:rsidRDefault="00FB080C" w:rsidP="00336F2B">
            <w:pPr>
              <w:pStyle w:val="ListParagraph"/>
              <w:numPr>
                <w:ilvl w:val="0"/>
                <w:numId w:val="141"/>
              </w:numPr>
              <w:ind w:firstLineChars="0"/>
            </w:pPr>
            <w:r>
              <w:t xml:space="preserve">Clicking “Details” link pop up a </w:t>
            </w:r>
            <w:r w:rsidR="002E131F">
              <w:t>page showing this promotion’s detail information.</w:t>
            </w:r>
          </w:p>
          <w:p w14:paraId="1B86D0D1" w14:textId="02286382" w:rsidR="00D00125" w:rsidRDefault="007F0051" w:rsidP="00336F2B">
            <w:pPr>
              <w:pStyle w:val="ListParagraph"/>
              <w:numPr>
                <w:ilvl w:val="0"/>
                <w:numId w:val="141"/>
              </w:numPr>
              <w:ind w:firstLineChars="0"/>
            </w:pPr>
            <w:r>
              <w:t>List promotions which are eligible for this order first. S</w:t>
            </w:r>
            <w:r w:rsidR="00D00125">
              <w:t>how with an “APPLY” button if it is not selected yet.</w:t>
            </w:r>
            <w:r w:rsidR="00D27E64">
              <w:t xml:space="preserve"> If it is selected, show a check icon for it. </w:t>
            </w:r>
            <w:r w:rsidR="0070758F">
              <w:t>(</w:t>
            </w:r>
            <w:r w:rsidR="00D27E64">
              <w:t xml:space="preserve">Clicking “APPLY” closes this page and goes back to checkout page. Then user clicks promo again, goes back to these page will show the check </w:t>
            </w:r>
            <w:proofErr w:type="gramStart"/>
            <w:r w:rsidR="00D27E64">
              <w:t xml:space="preserve">icon </w:t>
            </w:r>
            <w:r w:rsidR="0070758F">
              <w:t>)</w:t>
            </w:r>
            <w:proofErr w:type="gramEnd"/>
          </w:p>
          <w:p w14:paraId="2F9B538E" w14:textId="74BBF024" w:rsidR="00945C7F" w:rsidRDefault="00945C7F" w:rsidP="00336F2B">
            <w:pPr>
              <w:pStyle w:val="ListParagraph"/>
              <w:numPr>
                <w:ilvl w:val="0"/>
                <w:numId w:val="141"/>
              </w:numPr>
              <w:ind w:firstLineChars="0"/>
            </w:pPr>
            <w:r>
              <w:t>The eligible promotions</w:t>
            </w:r>
            <w:r w:rsidR="002928A4">
              <w:t>’</w:t>
            </w:r>
            <w:r>
              <w:t xml:space="preserve"> order: 1</w:t>
            </w:r>
            <w:r w:rsidR="0070758F">
              <w:t>)</w:t>
            </w:r>
            <w:r>
              <w:t xml:space="preserve"> New buys order</w:t>
            </w:r>
            <w:r w:rsidR="00933C30">
              <w:t>/Nth buyers</w:t>
            </w:r>
            <w:r>
              <w:t xml:space="preserve"> first; </w:t>
            </w:r>
            <w:r w:rsidR="00767FC5">
              <w:t>2</w:t>
            </w:r>
            <w:r w:rsidR="0070758F">
              <w:t>)</w:t>
            </w:r>
            <w:r>
              <w:t xml:space="preserve"> Other</w:t>
            </w:r>
            <w:r w:rsidR="000C3D41">
              <w:t>s</w:t>
            </w:r>
            <w:r>
              <w:t>. For Other</w:t>
            </w:r>
            <w:r w:rsidR="000C3D41">
              <w:t>s</w:t>
            </w:r>
            <w:r>
              <w:t xml:space="preserve">, order </w:t>
            </w:r>
            <w:proofErr w:type="gramStart"/>
            <w:r>
              <w:t xml:space="preserve">by </w:t>
            </w:r>
            <w:r w:rsidR="000C3D41">
              <w:t xml:space="preserve"> customer</w:t>
            </w:r>
            <w:proofErr w:type="gramEnd"/>
            <w:r w:rsidR="000C3D41">
              <w:t xml:space="preserve"> promotion’s creation date desc, that is, new added promotion will be list first</w:t>
            </w:r>
            <w:r w:rsidR="002928A4">
              <w:t>.</w:t>
            </w:r>
          </w:p>
          <w:p w14:paraId="53D2C084" w14:textId="56C5E603" w:rsidR="00D00125" w:rsidRDefault="00771DDA" w:rsidP="00336F2B">
            <w:pPr>
              <w:pStyle w:val="ListParagraph"/>
              <w:numPr>
                <w:ilvl w:val="0"/>
                <w:numId w:val="141"/>
              </w:numPr>
              <w:ind w:firstLineChars="0"/>
            </w:pPr>
            <w:r>
              <w:t xml:space="preserve">For promotions which is not eligible for the current order, show in gray with a question icon. </w:t>
            </w:r>
            <w:r w:rsidR="008E20FB">
              <w:rPr>
                <w:rFonts w:hint="eastAsia"/>
              </w:rPr>
              <w:t>But</w:t>
            </w:r>
            <w:r w:rsidR="008E20FB">
              <w:t xml:space="preserve"> do not show new buys promotion if the user is not a new buyer </w:t>
            </w:r>
            <w:proofErr w:type="gramStart"/>
            <w:r w:rsidR="008E20FB">
              <w:t>any more</w:t>
            </w:r>
            <w:proofErr w:type="gramEnd"/>
            <w:r w:rsidR="008E20FB">
              <w:t>. Similarly, if the user’s bought order &gt;=</w:t>
            </w:r>
            <w:proofErr w:type="gramStart"/>
            <w:r w:rsidR="008E20FB">
              <w:t>N ,</w:t>
            </w:r>
            <w:proofErr w:type="gramEnd"/>
            <w:r w:rsidR="008E20FB">
              <w:t xml:space="preserve"> do not show the Nth buyers promotion. Because the customer will not have chance to use these promotion</w:t>
            </w:r>
            <w:r w:rsidR="00BB6836">
              <w:t>s</w:t>
            </w:r>
            <w:r w:rsidR="008E20FB">
              <w:t xml:space="preserve"> anymore. </w:t>
            </w:r>
            <w:r>
              <w:t xml:space="preserve">Clicking the question icon shows </w:t>
            </w:r>
            <w:r w:rsidR="002928A4">
              <w:t>detail description</w:t>
            </w:r>
            <w:r w:rsidR="008E20FB">
              <w:t>.</w:t>
            </w:r>
          </w:p>
          <w:p w14:paraId="52212261" w14:textId="1BE9AD4A" w:rsidR="00EE303C" w:rsidRDefault="002928A4" w:rsidP="00EE303C">
            <w:pPr>
              <w:pStyle w:val="ListParagraph"/>
              <w:numPr>
                <w:ilvl w:val="0"/>
                <w:numId w:val="141"/>
              </w:numPr>
              <w:ind w:firstLineChars="0"/>
            </w:pPr>
            <w:r>
              <w:t>Ineligible promotions order by valid end date desc.</w:t>
            </w:r>
          </w:p>
          <w:p w14:paraId="507B7802" w14:textId="3FAEE0B1" w:rsidR="002928A4" w:rsidRDefault="002928A4" w:rsidP="00336F2B">
            <w:pPr>
              <w:pStyle w:val="ListParagraph"/>
              <w:numPr>
                <w:ilvl w:val="0"/>
                <w:numId w:val="141"/>
              </w:numPr>
              <w:ind w:firstLineChars="0"/>
            </w:pPr>
            <w:r>
              <w:t xml:space="preserve">Eligible conditions: </w:t>
            </w:r>
          </w:p>
          <w:p w14:paraId="32EECA2E" w14:textId="1611F3AC" w:rsidR="002928A4" w:rsidRDefault="002928A4" w:rsidP="002928A4">
            <w:pPr>
              <w:pStyle w:val="ListParagraph"/>
              <w:numPr>
                <w:ilvl w:val="0"/>
                <w:numId w:val="142"/>
              </w:numPr>
              <w:ind w:firstLineChars="0"/>
            </w:pPr>
            <w:r>
              <w:t>Customer promotion ‘s status = Active</w:t>
            </w:r>
          </w:p>
          <w:p w14:paraId="49BDC4EE" w14:textId="1FCD0F9F" w:rsidR="002928A4" w:rsidRDefault="002928A4" w:rsidP="002928A4">
            <w:pPr>
              <w:pStyle w:val="ListParagraph"/>
              <w:numPr>
                <w:ilvl w:val="0"/>
                <w:numId w:val="142"/>
              </w:numPr>
              <w:ind w:firstLineChars="0"/>
            </w:pPr>
            <w:r>
              <w:t>System date is between customer promotion’s valid start date and valid end date.</w:t>
            </w:r>
          </w:p>
          <w:p w14:paraId="18DD1D15" w14:textId="0F02A361" w:rsidR="002928A4" w:rsidRDefault="00D05FE0" w:rsidP="002928A4">
            <w:pPr>
              <w:pStyle w:val="ListParagraph"/>
              <w:numPr>
                <w:ilvl w:val="0"/>
                <w:numId w:val="142"/>
              </w:numPr>
              <w:ind w:firstLineChars="0"/>
            </w:pPr>
            <w:r>
              <w:t xml:space="preserve">If “Apply to” = specific restaurants/specific menu categories/specific meals, then this order should be for one of the </w:t>
            </w:r>
            <w:proofErr w:type="gramStart"/>
            <w:r>
              <w:t>restaurant</w:t>
            </w:r>
            <w:proofErr w:type="gramEnd"/>
            <w:r>
              <w:t>/include at least one meals for one of the specific categories/include at least one meal</w:t>
            </w:r>
          </w:p>
          <w:p w14:paraId="73427E0D" w14:textId="64741CD1" w:rsidR="00D05FE0" w:rsidRDefault="00D05FE0" w:rsidP="002928A4">
            <w:pPr>
              <w:pStyle w:val="ListParagraph"/>
              <w:numPr>
                <w:ilvl w:val="0"/>
                <w:numId w:val="142"/>
              </w:numPr>
              <w:ind w:firstLineChars="0"/>
            </w:pPr>
            <w:r>
              <w:t xml:space="preserve">If eligibility = New buyers only/Nth buyers only/return buyer only, </w:t>
            </w:r>
            <w:r w:rsidR="008F6B87">
              <w:t xml:space="preserve">for logged in user, </w:t>
            </w:r>
            <w:r>
              <w:t>customer should be the specific type.</w:t>
            </w:r>
            <w:r w:rsidR="008F6B87">
              <w:t xml:space="preserve"> For visitor, we just treat all of them are eligible. Later after he logs in, in check out page, we will verify again.</w:t>
            </w:r>
          </w:p>
          <w:p w14:paraId="5222692D" w14:textId="4F204B39" w:rsidR="00DB2CFB" w:rsidRDefault="00DB2CFB" w:rsidP="00DB2CFB">
            <w:pPr>
              <w:pStyle w:val="ListParagraph"/>
              <w:ind w:left="1080" w:firstLineChars="0" w:firstLine="0"/>
            </w:pPr>
            <w:r>
              <w:t>New buyer: The user does not have any non-cancelled order. That is: The user does not have any order, or the user only has cancelled order</w:t>
            </w:r>
            <w:r>
              <w:rPr>
                <w:rFonts w:hint="eastAsia"/>
              </w:rPr>
              <w:t>(</w:t>
            </w:r>
            <w:r>
              <w:t>s</w:t>
            </w:r>
            <w:proofErr w:type="gramStart"/>
            <w:r>
              <w:t>)</w:t>
            </w:r>
            <w:r w:rsidR="00401447">
              <w:t xml:space="preserve"> </w:t>
            </w:r>
            <w:r w:rsidR="00933C30">
              <w:t>,</w:t>
            </w:r>
            <w:r>
              <w:t>then</w:t>
            </w:r>
            <w:proofErr w:type="gramEnd"/>
            <w:r>
              <w:t xml:space="preserve"> he is new buyer.</w:t>
            </w:r>
          </w:p>
          <w:p w14:paraId="4B6DAD36" w14:textId="56735046" w:rsidR="00DB2CFB" w:rsidRDefault="00DB2CFB" w:rsidP="00DB2CFB">
            <w:pPr>
              <w:pStyle w:val="ListParagraph"/>
              <w:ind w:left="1080" w:firstLineChars="0" w:firstLine="0"/>
            </w:pPr>
            <w:r>
              <w:t>Return buyer: The user has at least one non-cancelled order</w:t>
            </w:r>
            <w:r w:rsidR="00401447">
              <w:t>.</w:t>
            </w:r>
          </w:p>
          <w:p w14:paraId="14608DB6" w14:textId="20DB7C8D" w:rsidR="00401447" w:rsidRDefault="00401447" w:rsidP="00EE686B">
            <w:pPr>
              <w:pStyle w:val="ListParagraph"/>
              <w:ind w:left="1080" w:firstLineChars="0" w:firstLine="0"/>
            </w:pPr>
            <w:r>
              <w:t>Nth buyer: The user has N-1 non-cancelled order.</w:t>
            </w:r>
          </w:p>
          <w:p w14:paraId="4F0BB7FE" w14:textId="4B5302D8" w:rsidR="00DE73E2" w:rsidRDefault="0097142C" w:rsidP="00DE73E2">
            <w:pPr>
              <w:pStyle w:val="ListParagraph"/>
              <w:numPr>
                <w:ilvl w:val="0"/>
                <w:numId w:val="142"/>
              </w:numPr>
              <w:ind w:firstLineChars="0"/>
            </w:pPr>
            <w:r>
              <w:t>If purchase minimum is not empty, the subtotal of this order should &gt;= purchase minimum.</w:t>
            </w:r>
          </w:p>
          <w:p w14:paraId="4AA0FE12" w14:textId="1AA2720D" w:rsidR="00EE3810" w:rsidRDefault="00EE3810" w:rsidP="00DE73E2">
            <w:pPr>
              <w:pStyle w:val="ListParagraph"/>
              <w:numPr>
                <w:ilvl w:val="0"/>
                <w:numId w:val="142"/>
              </w:numPr>
              <w:ind w:firstLineChars="0"/>
            </w:pPr>
            <w:r>
              <w:t xml:space="preserve"> The customer’s Used promotion qty &lt; this promotion’s </w:t>
            </w:r>
            <w:r w:rsidRPr="0042014B">
              <w:t>Max # of use Times</w:t>
            </w:r>
          </w:p>
          <w:p w14:paraId="23D8A3E1" w14:textId="3DAA2ABB" w:rsidR="00EE303C" w:rsidRDefault="00EE303C" w:rsidP="0097142C">
            <w:pPr>
              <w:pStyle w:val="ListParagraph"/>
              <w:numPr>
                <w:ilvl w:val="0"/>
                <w:numId w:val="141"/>
              </w:numPr>
              <w:ind w:firstLineChars="0"/>
            </w:pPr>
            <w:r>
              <w:t xml:space="preserve">For ineligible promotions, show </w:t>
            </w:r>
            <w:proofErr w:type="gramStart"/>
            <w:r>
              <w:t>a ?</w:t>
            </w:r>
            <w:proofErr w:type="gramEnd"/>
            <w:r>
              <w:t xml:space="preserve"> icon. Clicking </w:t>
            </w:r>
            <w:proofErr w:type="gramStart"/>
            <w:r>
              <w:t>this ?</w:t>
            </w:r>
            <w:proofErr w:type="gramEnd"/>
            <w:r>
              <w:t xml:space="preserve"> icon will pop up a page listing why the order is not eligible.</w:t>
            </w:r>
          </w:p>
          <w:p w14:paraId="44361183" w14:textId="32DDCB61" w:rsidR="00EE303C" w:rsidRDefault="00EE303C" w:rsidP="00EE303C">
            <w:pPr>
              <w:pStyle w:val="ListParagraph"/>
              <w:numPr>
                <w:ilvl w:val="0"/>
                <w:numId w:val="149"/>
              </w:numPr>
              <w:ind w:firstLineChars="0"/>
            </w:pPr>
            <w:r>
              <w:lastRenderedPageBreak/>
              <w:t xml:space="preserve">If system date is not between this promotion’s valid start date and valid end date, show: “It is usable </w:t>
            </w:r>
            <w:r w:rsidR="00C36B76">
              <w:t>between</w:t>
            </w:r>
            <w:r>
              <w:t xml:space="preserve"> {</w:t>
            </w:r>
            <w:r w:rsidR="00C36B76">
              <w:t>valid</w:t>
            </w:r>
            <w:r>
              <w:t xml:space="preserve"> start date}</w:t>
            </w:r>
            <w:r w:rsidR="00C36B76">
              <w:t xml:space="preserve"> and {valid end date}</w:t>
            </w:r>
            <w:r>
              <w:t>”</w:t>
            </w:r>
          </w:p>
          <w:p w14:paraId="77C19112" w14:textId="11331AE4" w:rsidR="00EE303C" w:rsidRDefault="00C36B76" w:rsidP="00C36B76">
            <w:pPr>
              <w:pStyle w:val="ListParagraph"/>
              <w:numPr>
                <w:ilvl w:val="0"/>
                <w:numId w:val="149"/>
              </w:numPr>
              <w:ind w:firstLineChars="0"/>
              <w:jc w:val="left"/>
            </w:pPr>
            <w:r>
              <w:t>If “Apply to” = specific restaurants, show: “Select items in the following restaurants</w:t>
            </w:r>
            <w:r w:rsidR="0068063A">
              <w:t xml:space="preserve"> </w:t>
            </w:r>
            <w:r>
              <w:t xml:space="preserve">to make the promo eligible: </w:t>
            </w:r>
            <w:proofErr w:type="gramStart"/>
            <w:r>
              <w:t>{ specific</w:t>
            </w:r>
            <w:proofErr w:type="gramEnd"/>
            <w:r>
              <w:t xml:space="preserve"> restaurants}”.  If “Apply to” = specific categories, show: “Select items in the following menu categories to make the promo eligible: {specific menu categories}.”.  If “Apply to” = specific meals, show: “Select one of the following items to make the promo eligible: {specific meals}.”.  </w:t>
            </w:r>
          </w:p>
          <w:p w14:paraId="32FC3632" w14:textId="37671598" w:rsidR="00C36B76" w:rsidRDefault="0068063A" w:rsidP="00C36B76">
            <w:pPr>
              <w:pStyle w:val="ListParagraph"/>
              <w:numPr>
                <w:ilvl w:val="0"/>
                <w:numId w:val="149"/>
              </w:numPr>
              <w:ind w:firstLineChars="0"/>
              <w:jc w:val="left"/>
            </w:pPr>
            <w:r>
              <w:t>If eligibility = return buyer only, show: “This promo is only eligible for return buyers.”</w:t>
            </w:r>
          </w:p>
          <w:p w14:paraId="38F3CBD9" w14:textId="01F9013D" w:rsidR="008F6B87" w:rsidRDefault="00293F1D" w:rsidP="009B1CA0">
            <w:pPr>
              <w:pStyle w:val="ListParagraph"/>
              <w:numPr>
                <w:ilvl w:val="0"/>
                <w:numId w:val="149"/>
              </w:numPr>
              <w:ind w:firstLineChars="0"/>
              <w:jc w:val="left"/>
            </w:pPr>
            <w:r>
              <w:t xml:space="preserve">If purchase minimum is not reached, show: “Buy $ {} more </w:t>
            </w:r>
            <w:r w:rsidR="000F3F4A">
              <w:t xml:space="preserve">(subtotal) </w:t>
            </w:r>
            <w:r>
              <w:t>to make the promo eligible.”</w:t>
            </w:r>
            <w:r w:rsidR="000F3F4A">
              <w:t xml:space="preserve"> Here </w:t>
            </w:r>
            <w:proofErr w:type="gramStart"/>
            <w:r w:rsidR="000F3F4A">
              <w:t>{}=</w:t>
            </w:r>
            <w:proofErr w:type="gramEnd"/>
            <w:r w:rsidR="000F3F4A">
              <w:t>promotion’s purchase minimum-order subtotal</w:t>
            </w:r>
            <w:r w:rsidR="00EE3810">
              <w:t>.</w:t>
            </w:r>
          </w:p>
          <w:p w14:paraId="48B1244D" w14:textId="1C35026A" w:rsidR="00EE3810" w:rsidRDefault="00EE3810" w:rsidP="00851F4D">
            <w:pPr>
              <w:pStyle w:val="ListParagraph"/>
              <w:numPr>
                <w:ilvl w:val="0"/>
                <w:numId w:val="149"/>
              </w:numPr>
              <w:ind w:firstLineChars="0"/>
              <w:jc w:val="left"/>
            </w:pPr>
            <w:r>
              <w:t xml:space="preserve">If </w:t>
            </w:r>
            <w:r w:rsidR="005B2395">
              <w:t xml:space="preserve">the customer’s used promotion qty &gt;= this promotion’s </w:t>
            </w:r>
            <w:r w:rsidR="005B2395" w:rsidRPr="0042014B">
              <w:t>Max # of use Times</w:t>
            </w:r>
            <w:r w:rsidR="005B2395">
              <w:t>. “You have used this promotion for its maximum of use times.”</w:t>
            </w:r>
          </w:p>
          <w:p w14:paraId="6175597F" w14:textId="4DFC3270" w:rsidR="008F6B87" w:rsidRDefault="008F6B87">
            <w:pPr>
              <w:pStyle w:val="ListParagraph"/>
              <w:numPr>
                <w:ilvl w:val="0"/>
                <w:numId w:val="141"/>
              </w:numPr>
              <w:ind w:firstLineChars="0"/>
            </w:pPr>
            <w:r>
              <w:t>Delete promotion: In promotion list page, if there is a promotion selected, we now show a Check icon, clicking this check icon will delete the promotion and return to cart page without promotion.</w:t>
            </w:r>
            <w:r w:rsidR="00082540">
              <w:t xml:space="preserve"> </w:t>
            </w:r>
            <w:r w:rsidR="00082540" w:rsidRPr="00082540">
              <w:t>Display same promo field as cart (before promo is added).</w:t>
            </w:r>
          </w:p>
          <w:p w14:paraId="505409E2" w14:textId="77777777" w:rsidR="00082540" w:rsidRDefault="00082540" w:rsidP="00851F4D">
            <w:pPr>
              <w:ind w:left="360"/>
            </w:pPr>
          </w:p>
          <w:p w14:paraId="795CDACF" w14:textId="4C42CAB8" w:rsidR="0097142C" w:rsidRDefault="0097142C" w:rsidP="0097142C">
            <w:pPr>
              <w:pStyle w:val="ListParagraph"/>
              <w:numPr>
                <w:ilvl w:val="0"/>
                <w:numId w:val="141"/>
              </w:numPr>
              <w:ind w:firstLineChars="0"/>
            </w:pPr>
            <w:r>
              <w:t>Clicking “APPLY” goes back to order confirm page with this promotion</w:t>
            </w:r>
            <w:r w:rsidR="000803FD">
              <w:t xml:space="preserve"> name</w:t>
            </w:r>
            <w:r w:rsidR="00105262">
              <w:t xml:space="preserve"> &amp; code</w:t>
            </w:r>
            <w:r>
              <w:t xml:space="preserve"> is selected/updated. As one order can only has one promotion, if there is already a p</w:t>
            </w:r>
            <w:r w:rsidR="009F4E91">
              <w:t>romotion, then the promotion is updated to this one.</w:t>
            </w:r>
          </w:p>
          <w:p w14:paraId="1ED90257" w14:textId="77777777" w:rsidR="004C59A8" w:rsidRDefault="004C59A8">
            <w:pPr>
              <w:pStyle w:val="ListParagraph"/>
              <w:rPr>
                <w:ins w:id="1156" w:author="Lisa" w:date="2020-06-16T10:48:00Z"/>
              </w:rPr>
              <w:pPrChange w:id="1157" w:author="Lisa" w:date="2020-06-16T10:48:00Z">
                <w:pPr>
                  <w:pStyle w:val="ListParagraph"/>
                  <w:numPr>
                    <w:numId w:val="141"/>
                  </w:numPr>
                  <w:ind w:left="720" w:firstLineChars="0" w:hanging="360"/>
                </w:pPr>
              </w:pPrChange>
            </w:pPr>
          </w:p>
          <w:p w14:paraId="3967D8F3" w14:textId="023DC067" w:rsidR="009B1CA0" w:rsidRDefault="009B1CA0" w:rsidP="00F67D82">
            <w:pPr>
              <w:pStyle w:val="ListParagraph"/>
              <w:numPr>
                <w:ilvl w:val="0"/>
                <w:numId w:val="141"/>
              </w:numPr>
              <w:ind w:firstLineChars="0"/>
            </w:pPr>
            <w:r>
              <w:t xml:space="preserve">In cart page, the user can </w:t>
            </w:r>
            <w:r w:rsidR="00F67D82">
              <w:t xml:space="preserve">tap or </w:t>
            </w:r>
            <w:r>
              <w:t xml:space="preserve">swipe the promotion to show the </w:t>
            </w:r>
            <w:r w:rsidR="00FC555B">
              <w:t>“</w:t>
            </w:r>
            <w:r>
              <w:t>Modify/delete</w:t>
            </w:r>
            <w:r w:rsidR="00FC555B">
              <w:t>”</w:t>
            </w:r>
            <w:r>
              <w:t xml:space="preserve"> button, </w:t>
            </w:r>
            <w:r w:rsidR="00F67D82">
              <w:t>when “Modify/delete” button is shown, align the promo name right to the button so that there will always some part of the name shown. C</w:t>
            </w:r>
            <w:r>
              <w:t>licking delete button delete the promotion. Refresh the cart page to show the cart without promotion.</w:t>
            </w:r>
          </w:p>
          <w:p w14:paraId="7ED715B5" w14:textId="300831B8" w:rsidR="005137CF" w:rsidRDefault="005137CF" w:rsidP="00DE73E2">
            <w:pPr>
              <w:ind w:left="360"/>
            </w:pPr>
            <w:r>
              <w:rPr>
                <w:noProof/>
              </w:rPr>
              <w:lastRenderedPageBreak/>
              <w:drawing>
                <wp:inline distT="0" distB="0" distL="0" distR="0" wp14:anchorId="45682E38" wp14:editId="48C1F408">
                  <wp:extent cx="3286125" cy="297180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286125" cy="2971800"/>
                          </a:xfrm>
                          <a:prstGeom prst="rect">
                            <a:avLst/>
                          </a:prstGeom>
                        </pic:spPr>
                      </pic:pic>
                    </a:graphicData>
                  </a:graphic>
                </wp:inline>
              </w:drawing>
            </w:r>
          </w:p>
          <w:p w14:paraId="24B8AEA0" w14:textId="76761F61" w:rsidR="000803FD" w:rsidRDefault="000803FD" w:rsidP="008E20FB">
            <w:pPr>
              <w:ind w:left="360"/>
            </w:pPr>
          </w:p>
          <w:p w14:paraId="71D102B1" w14:textId="09C91B10" w:rsidR="006203F8" w:rsidRDefault="009F4E91" w:rsidP="0097142C">
            <w:pPr>
              <w:pStyle w:val="ListParagraph"/>
              <w:numPr>
                <w:ilvl w:val="0"/>
                <w:numId w:val="141"/>
              </w:numPr>
              <w:ind w:firstLineChars="0"/>
            </w:pPr>
            <w:r>
              <w:t xml:space="preserve">In order </w:t>
            </w:r>
            <w:r w:rsidR="005137CF">
              <w:t>amount section</w:t>
            </w:r>
            <w:r>
              <w:t>, show promotion discount</w:t>
            </w:r>
            <w:r w:rsidR="009A6E30">
              <w:t xml:space="preserve">. </w:t>
            </w:r>
          </w:p>
          <w:p w14:paraId="3E814262" w14:textId="7B0AE5F2" w:rsidR="006203F8" w:rsidRDefault="006203F8" w:rsidP="006203F8">
            <w:pPr>
              <w:pStyle w:val="ListParagraph"/>
              <w:ind w:left="720" w:firstLineChars="0" w:firstLine="0"/>
            </w:pPr>
          </w:p>
          <w:p w14:paraId="71116133" w14:textId="31F5E938" w:rsidR="00105262" w:rsidRDefault="00105262" w:rsidP="00105262">
            <w:pPr>
              <w:pStyle w:val="ListParagraph"/>
              <w:numPr>
                <w:ilvl w:val="0"/>
                <w:numId w:val="141"/>
              </w:numPr>
              <w:ind w:firstLineChars="0"/>
            </w:pPr>
            <w:r>
              <w:t>For free shipping type of promotion, show as:</w:t>
            </w:r>
          </w:p>
          <w:p w14:paraId="726B161B" w14:textId="77777777" w:rsidR="004C59A8" w:rsidRDefault="004C59A8" w:rsidP="004C59A8">
            <w:pPr>
              <w:pStyle w:val="ListParagraph"/>
              <w:rPr>
                <w:ins w:id="1158" w:author="Lisa" w:date="2020-06-16T10:48:00Z"/>
              </w:rPr>
            </w:pPr>
          </w:p>
          <w:p w14:paraId="791D060D" w14:textId="77777777" w:rsidR="00FC555B" w:rsidRDefault="00FC555B" w:rsidP="00432D9E">
            <w:pPr>
              <w:pStyle w:val="ListParagraph"/>
            </w:pPr>
          </w:p>
          <w:p w14:paraId="4200CE34" w14:textId="18C6AD4F" w:rsidR="00105262" w:rsidRDefault="005137CF" w:rsidP="00105262">
            <w:pPr>
              <w:pStyle w:val="ListParagraph"/>
              <w:ind w:left="720" w:firstLineChars="0" w:firstLine="0"/>
            </w:pPr>
            <w:r>
              <w:rPr>
                <w:noProof/>
              </w:rPr>
              <w:drawing>
                <wp:inline distT="0" distB="0" distL="0" distR="0" wp14:anchorId="18F35FE1" wp14:editId="4BB20CB6">
                  <wp:extent cx="3067050" cy="29527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067050" cy="2952750"/>
                          </a:xfrm>
                          <a:prstGeom prst="rect">
                            <a:avLst/>
                          </a:prstGeom>
                        </pic:spPr>
                      </pic:pic>
                    </a:graphicData>
                  </a:graphic>
                </wp:inline>
              </w:drawing>
            </w:r>
          </w:p>
          <w:p w14:paraId="797B1846" w14:textId="5324BFA4" w:rsidR="006203F8" w:rsidRDefault="006203F8" w:rsidP="008E20FB">
            <w:pPr>
              <w:pStyle w:val="ListParagraph"/>
              <w:ind w:left="720" w:firstLineChars="0" w:firstLine="0"/>
            </w:pPr>
          </w:p>
          <w:p w14:paraId="20B0792F" w14:textId="71DC3ABC" w:rsidR="009F4E91" w:rsidRDefault="009A6E30" w:rsidP="0097142C">
            <w:pPr>
              <w:pStyle w:val="ListParagraph"/>
              <w:numPr>
                <w:ilvl w:val="0"/>
                <w:numId w:val="141"/>
              </w:numPr>
              <w:ind w:firstLineChars="0"/>
            </w:pPr>
            <w:r>
              <w:t xml:space="preserve">When the promotion is changed, the promo discount </w:t>
            </w:r>
            <w:r w:rsidR="006203F8">
              <w:t xml:space="preserve">and the tax, total, payable </w:t>
            </w:r>
            <w:r>
              <w:t>should be changed accordingly.</w:t>
            </w:r>
          </w:p>
          <w:p w14:paraId="359D8D93" w14:textId="20B5D436" w:rsidR="009F4E91" w:rsidRDefault="009F4E91" w:rsidP="009F4E91">
            <w:pPr>
              <w:pStyle w:val="ListParagraph"/>
              <w:numPr>
                <w:ilvl w:val="0"/>
                <w:numId w:val="141"/>
              </w:numPr>
              <w:ind w:firstLineChars="0"/>
            </w:pPr>
            <w:r>
              <w:lastRenderedPageBreak/>
              <w:t>Promotion discount calculation:</w:t>
            </w:r>
          </w:p>
          <w:p w14:paraId="7A9AF0E2" w14:textId="6DBE1177" w:rsidR="009F4E91" w:rsidRDefault="009F4E91" w:rsidP="009F4E91">
            <w:pPr>
              <w:pStyle w:val="ListParagraph"/>
              <w:numPr>
                <w:ilvl w:val="0"/>
                <w:numId w:val="143"/>
              </w:numPr>
              <w:ind w:firstLineChars="0"/>
            </w:pPr>
            <w:r>
              <w:t>Free shipping: Discount=Delivery fee</w:t>
            </w:r>
          </w:p>
          <w:p w14:paraId="2FB0EA88" w14:textId="25E31553" w:rsidR="009F4E91" w:rsidRDefault="009F4E91" w:rsidP="009F4E91">
            <w:pPr>
              <w:pStyle w:val="ListParagraph"/>
              <w:numPr>
                <w:ilvl w:val="0"/>
                <w:numId w:val="143"/>
              </w:numPr>
              <w:ind w:firstLineChars="0"/>
            </w:pPr>
            <w:r>
              <w:t>Amount type: Discount = discount amount</w:t>
            </w:r>
          </w:p>
          <w:p w14:paraId="13B5D33E" w14:textId="1D09BB14" w:rsidR="009F4E91" w:rsidRPr="009F4E91" w:rsidRDefault="009F4E91" w:rsidP="009F4E91">
            <w:pPr>
              <w:pStyle w:val="ListParagraph"/>
              <w:numPr>
                <w:ilvl w:val="0"/>
                <w:numId w:val="143"/>
              </w:numPr>
              <w:ind w:firstLineChars="0"/>
            </w:pPr>
            <w:r>
              <w:t xml:space="preserve">Percentage: discount = subtotal * percentage. If </w:t>
            </w:r>
            <w:r w:rsidRPr="008E20FB">
              <w:t>Max $ discount each time is set, check if discount&gt; Max $ discount, if yes, discount = Max $ discount.</w:t>
            </w:r>
          </w:p>
          <w:p w14:paraId="195A9DC6" w14:textId="417FF480" w:rsidR="009F4E91" w:rsidRDefault="008E20FB" w:rsidP="009F4E91">
            <w:pPr>
              <w:pStyle w:val="ListParagraph"/>
              <w:numPr>
                <w:ilvl w:val="0"/>
                <w:numId w:val="143"/>
              </w:numPr>
              <w:ind w:firstLineChars="0"/>
            </w:pPr>
            <w:r>
              <w:t>Free Item</w:t>
            </w:r>
            <w:r w:rsidR="009F4E91">
              <w:t xml:space="preserve">: </w:t>
            </w:r>
            <w:r w:rsidR="004631DB">
              <w:t xml:space="preserve">In one order, </w:t>
            </w:r>
            <w:r>
              <w:t>Free Item</w:t>
            </w:r>
            <w:r w:rsidR="009F4E91">
              <w:t xml:space="preserve"> can only be applied to one item, qty=1. If there are multiple meals in the applied to meal list, </w:t>
            </w:r>
            <w:r w:rsidR="009F4E91">
              <w:rPr>
                <w:rFonts w:hint="eastAsia"/>
              </w:rPr>
              <w:t>dis</w:t>
            </w:r>
            <w:r w:rsidR="009F4E91">
              <w:t xml:space="preserve">count = the most </w:t>
            </w:r>
            <w:r w:rsidR="009A6E30">
              <w:t>expensive</w:t>
            </w:r>
            <w:r w:rsidR="009F4E91">
              <w:t xml:space="preserve"> meal’s price.</w:t>
            </w:r>
            <w:r>
              <w:t xml:space="preserve"> If </w:t>
            </w:r>
            <w:r w:rsidRPr="008E20FB">
              <w:t>Max $ discount each time is set, check if discount&gt; Max $ discount, if yes, discount = Max $ discount</w:t>
            </w:r>
          </w:p>
          <w:p w14:paraId="4F70D824" w14:textId="5F689A8F" w:rsidR="009A6E30" w:rsidRDefault="009A6E30" w:rsidP="009A6E30">
            <w:pPr>
              <w:pStyle w:val="ListParagraph"/>
              <w:ind w:left="1080" w:firstLineChars="0" w:firstLine="0"/>
              <w:rPr>
                <w:rFonts w:ascii="Arial" w:hAnsi="Arial" w:cs="Arial"/>
                <w:color w:val="333333"/>
                <w:szCs w:val="21"/>
              </w:rPr>
            </w:pPr>
            <w:r>
              <w:rPr>
                <w:rFonts w:ascii="Arial" w:hAnsi="Arial" w:cs="Arial"/>
                <w:color w:val="333333"/>
                <w:szCs w:val="21"/>
              </w:rPr>
              <w:t>For example, here is the order items:</w:t>
            </w:r>
          </w:p>
          <w:tbl>
            <w:tblPr>
              <w:tblStyle w:val="TableGrid"/>
              <w:tblW w:w="0" w:type="auto"/>
              <w:tblInd w:w="1080" w:type="dxa"/>
              <w:tblLook w:val="04A0" w:firstRow="1" w:lastRow="0" w:firstColumn="1" w:lastColumn="0" w:noHBand="0" w:noVBand="1"/>
            </w:tblPr>
            <w:tblGrid>
              <w:gridCol w:w="2244"/>
              <w:gridCol w:w="2213"/>
              <w:gridCol w:w="2245"/>
            </w:tblGrid>
            <w:tr w:rsidR="009A6E30" w14:paraId="173EC29E" w14:textId="77777777" w:rsidTr="0079182A">
              <w:tc>
                <w:tcPr>
                  <w:tcW w:w="2244" w:type="dxa"/>
                </w:tcPr>
                <w:p w14:paraId="3720CD3F" w14:textId="77777777" w:rsidR="009A6E30" w:rsidRDefault="009A6E30" w:rsidP="009A6E30">
                  <w:pPr>
                    <w:pStyle w:val="ListParagraph"/>
                    <w:ind w:firstLineChars="0" w:firstLine="0"/>
                    <w:rPr>
                      <w:rFonts w:ascii="Arial" w:hAnsi="Arial" w:cs="Arial"/>
                      <w:color w:val="333333"/>
                      <w:szCs w:val="21"/>
                    </w:rPr>
                  </w:pPr>
                </w:p>
              </w:tc>
              <w:tc>
                <w:tcPr>
                  <w:tcW w:w="2213" w:type="dxa"/>
                </w:tcPr>
                <w:p w14:paraId="006EC082"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qty</w:t>
                  </w:r>
                </w:p>
              </w:tc>
              <w:tc>
                <w:tcPr>
                  <w:tcW w:w="2245" w:type="dxa"/>
                </w:tcPr>
                <w:p w14:paraId="33DBEDCE"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price</w:t>
                  </w:r>
                </w:p>
              </w:tc>
            </w:tr>
            <w:tr w:rsidR="009A6E30" w14:paraId="2B11A5F5" w14:textId="77777777" w:rsidTr="0079182A">
              <w:tc>
                <w:tcPr>
                  <w:tcW w:w="2244" w:type="dxa"/>
                </w:tcPr>
                <w:p w14:paraId="5DBCF104"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Meal A</w:t>
                  </w:r>
                </w:p>
              </w:tc>
              <w:tc>
                <w:tcPr>
                  <w:tcW w:w="2213" w:type="dxa"/>
                </w:tcPr>
                <w:p w14:paraId="3476FED5"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2</w:t>
                  </w:r>
                </w:p>
              </w:tc>
              <w:tc>
                <w:tcPr>
                  <w:tcW w:w="2245" w:type="dxa"/>
                </w:tcPr>
                <w:p w14:paraId="541B0167"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6.5</w:t>
                  </w:r>
                </w:p>
              </w:tc>
            </w:tr>
            <w:tr w:rsidR="009A6E30" w14:paraId="625E3B1A" w14:textId="77777777" w:rsidTr="0079182A">
              <w:tc>
                <w:tcPr>
                  <w:tcW w:w="2244" w:type="dxa"/>
                </w:tcPr>
                <w:p w14:paraId="5F18842A"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Meal B</w:t>
                  </w:r>
                </w:p>
              </w:tc>
              <w:tc>
                <w:tcPr>
                  <w:tcW w:w="2213" w:type="dxa"/>
                </w:tcPr>
                <w:p w14:paraId="4A932922"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3</w:t>
                  </w:r>
                </w:p>
              </w:tc>
              <w:tc>
                <w:tcPr>
                  <w:tcW w:w="2245" w:type="dxa"/>
                </w:tcPr>
                <w:p w14:paraId="0A9DCA15"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7.2</w:t>
                  </w:r>
                </w:p>
              </w:tc>
            </w:tr>
            <w:tr w:rsidR="009A6E30" w14:paraId="51EA6CBD" w14:textId="77777777" w:rsidTr="0079182A">
              <w:tc>
                <w:tcPr>
                  <w:tcW w:w="2244" w:type="dxa"/>
                </w:tcPr>
                <w:p w14:paraId="540E4C7B"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Meal C</w:t>
                  </w:r>
                </w:p>
              </w:tc>
              <w:tc>
                <w:tcPr>
                  <w:tcW w:w="2213" w:type="dxa"/>
                </w:tcPr>
                <w:p w14:paraId="4398E413"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2</w:t>
                  </w:r>
                </w:p>
              </w:tc>
              <w:tc>
                <w:tcPr>
                  <w:tcW w:w="2245" w:type="dxa"/>
                </w:tcPr>
                <w:p w14:paraId="5B727B20" w14:textId="77777777" w:rsidR="009A6E30" w:rsidRDefault="009A6E30" w:rsidP="009A6E30">
                  <w:pPr>
                    <w:pStyle w:val="ListParagraph"/>
                    <w:ind w:firstLineChars="0" w:firstLine="0"/>
                    <w:rPr>
                      <w:rFonts w:ascii="Arial" w:hAnsi="Arial" w:cs="Arial"/>
                      <w:color w:val="333333"/>
                      <w:szCs w:val="21"/>
                    </w:rPr>
                  </w:pPr>
                  <w:r>
                    <w:rPr>
                      <w:rFonts w:ascii="Arial" w:hAnsi="Arial" w:cs="Arial"/>
                      <w:color w:val="333333"/>
                      <w:szCs w:val="21"/>
                    </w:rPr>
                    <w:t>$9.90</w:t>
                  </w:r>
                </w:p>
              </w:tc>
            </w:tr>
          </w:tbl>
          <w:p w14:paraId="5E4B3F16" w14:textId="5695E4A1" w:rsidR="009A6E30" w:rsidRDefault="009A6E30" w:rsidP="009A6E30">
            <w:pPr>
              <w:pStyle w:val="ListParagraph"/>
              <w:ind w:left="1080" w:firstLineChars="0" w:firstLine="0"/>
              <w:rPr>
                <w:rFonts w:ascii="Arial" w:hAnsi="Arial" w:cs="Arial"/>
                <w:color w:val="333333"/>
                <w:szCs w:val="21"/>
              </w:rPr>
            </w:pPr>
          </w:p>
          <w:p w14:paraId="7395B8C8" w14:textId="26D8F4D0" w:rsidR="009A6E30" w:rsidRDefault="009A6E30" w:rsidP="009A6E30">
            <w:pPr>
              <w:pStyle w:val="ListParagraph"/>
              <w:numPr>
                <w:ilvl w:val="0"/>
                <w:numId w:val="144"/>
              </w:numPr>
              <w:ind w:firstLineChars="0"/>
              <w:rPr>
                <w:rFonts w:ascii="Arial" w:hAnsi="Arial" w:cs="Arial"/>
                <w:color w:val="333333"/>
                <w:szCs w:val="21"/>
              </w:rPr>
            </w:pPr>
            <w:r>
              <w:rPr>
                <w:rFonts w:ascii="Arial" w:hAnsi="Arial" w:cs="Arial"/>
                <w:color w:val="333333"/>
                <w:szCs w:val="21"/>
              </w:rPr>
              <w:t xml:space="preserve">Case 1. </w:t>
            </w:r>
            <w:r w:rsidR="00FC555B">
              <w:rPr>
                <w:rFonts w:ascii="Arial" w:hAnsi="Arial" w:cs="Arial"/>
                <w:color w:val="333333"/>
                <w:szCs w:val="21"/>
              </w:rPr>
              <w:t>T</w:t>
            </w:r>
            <w:r>
              <w:rPr>
                <w:rFonts w:ascii="Arial" w:hAnsi="Arial" w:cs="Arial"/>
                <w:color w:val="333333"/>
                <w:szCs w:val="21"/>
              </w:rPr>
              <w:t xml:space="preserve">here is one </w:t>
            </w:r>
            <w:r w:rsidR="008E20FB">
              <w:rPr>
                <w:rFonts w:ascii="Arial" w:hAnsi="Arial" w:cs="Arial"/>
                <w:color w:val="333333"/>
                <w:szCs w:val="21"/>
              </w:rPr>
              <w:t>free Item</w:t>
            </w:r>
            <w:r>
              <w:rPr>
                <w:rFonts w:ascii="Arial" w:hAnsi="Arial" w:cs="Arial"/>
                <w:color w:val="333333"/>
                <w:szCs w:val="21"/>
              </w:rPr>
              <w:t xml:space="preserve"> promotion which apply to Meal A, Meal B. </w:t>
            </w:r>
          </w:p>
          <w:p w14:paraId="2D1B26C1" w14:textId="1F41221A" w:rsidR="009A6E30" w:rsidRDefault="009A6E30" w:rsidP="009A6E30">
            <w:pPr>
              <w:pStyle w:val="ListParagraph"/>
              <w:ind w:left="1440" w:firstLineChars="0" w:firstLine="0"/>
              <w:rPr>
                <w:rFonts w:ascii="Arial" w:hAnsi="Arial" w:cs="Arial"/>
                <w:color w:val="333333"/>
                <w:szCs w:val="21"/>
              </w:rPr>
            </w:pPr>
            <w:r>
              <w:rPr>
                <w:rFonts w:ascii="Arial" w:hAnsi="Arial" w:cs="Arial"/>
                <w:color w:val="333333"/>
                <w:szCs w:val="21"/>
              </w:rPr>
              <w:t>The discount=Meal B’s price</w:t>
            </w:r>
            <w:r w:rsidR="005E4819">
              <w:rPr>
                <w:rFonts w:ascii="Arial" w:hAnsi="Arial" w:cs="Arial"/>
                <w:color w:val="333333"/>
                <w:szCs w:val="21"/>
              </w:rPr>
              <w:t xml:space="preserve"> * 1 </w:t>
            </w:r>
            <w:r>
              <w:rPr>
                <w:rFonts w:ascii="Arial" w:hAnsi="Arial" w:cs="Arial"/>
                <w:color w:val="333333"/>
                <w:szCs w:val="21"/>
              </w:rPr>
              <w:t>=$7.2</w:t>
            </w:r>
          </w:p>
          <w:p w14:paraId="7B3C72D9" w14:textId="402773D4" w:rsidR="008E20FB" w:rsidRPr="008E20FB" w:rsidRDefault="008E20FB" w:rsidP="008E20FB">
            <w:pPr>
              <w:pStyle w:val="ListParagraph"/>
              <w:numPr>
                <w:ilvl w:val="0"/>
                <w:numId w:val="144"/>
              </w:numPr>
              <w:ind w:firstLineChars="0"/>
              <w:rPr>
                <w:rFonts w:ascii="Arial" w:hAnsi="Arial" w:cs="Arial"/>
                <w:color w:val="333333"/>
                <w:szCs w:val="21"/>
              </w:rPr>
            </w:pPr>
            <w:r>
              <w:rPr>
                <w:rFonts w:ascii="Arial" w:hAnsi="Arial" w:cs="Arial"/>
                <w:color w:val="333333"/>
                <w:szCs w:val="21"/>
              </w:rPr>
              <w:t xml:space="preserve">Case 1, there is one free Item promotion which apply to Meal A, Meal B with </w:t>
            </w:r>
            <w:r w:rsidRPr="008E20FB">
              <w:t>Max $ discount each time</w:t>
            </w:r>
            <w:r>
              <w:t>= $7.</w:t>
            </w:r>
          </w:p>
          <w:p w14:paraId="20C600DC" w14:textId="2A6B21BB" w:rsidR="008E20FB" w:rsidRPr="008E20FB" w:rsidRDefault="008E20FB" w:rsidP="008E20FB">
            <w:pPr>
              <w:pStyle w:val="ListParagraph"/>
              <w:ind w:left="1440" w:firstLineChars="0" w:firstLine="0"/>
              <w:rPr>
                <w:rFonts w:ascii="Arial" w:hAnsi="Arial" w:cs="Arial"/>
                <w:color w:val="333333"/>
                <w:szCs w:val="21"/>
              </w:rPr>
            </w:pPr>
            <w:r>
              <w:rPr>
                <w:rFonts w:ascii="Arial" w:hAnsi="Arial" w:cs="Arial"/>
                <w:color w:val="333333"/>
                <w:szCs w:val="21"/>
              </w:rPr>
              <w:t>The discount = $7.</w:t>
            </w:r>
          </w:p>
          <w:p w14:paraId="29334188" w14:textId="28F746BA" w:rsidR="001E15C5" w:rsidRDefault="005B5121" w:rsidP="001E15C5">
            <w:pPr>
              <w:pStyle w:val="ListParagraph"/>
              <w:numPr>
                <w:ilvl w:val="0"/>
                <w:numId w:val="141"/>
              </w:numPr>
              <w:ind w:firstLineChars="0"/>
            </w:pPr>
            <w:r>
              <w:t>Calculate d</w:t>
            </w:r>
            <w:r w:rsidR="006A59E8">
              <w:t>iscount in different menu items</w:t>
            </w:r>
            <w:r w:rsidR="0070758F">
              <w:t xml:space="preserve"> </w:t>
            </w:r>
            <w:r w:rsidR="0070758F">
              <w:rPr>
                <w:rFonts w:hint="eastAsia"/>
              </w:rPr>
              <w:t>(It</w:t>
            </w:r>
            <w:r w:rsidR="0070758F">
              <w:t xml:space="preserve"> </w:t>
            </w:r>
            <w:r w:rsidR="0070758F">
              <w:rPr>
                <w:rFonts w:hint="eastAsia"/>
              </w:rPr>
              <w:t>will</w:t>
            </w:r>
            <w:r w:rsidR="0070758F">
              <w:t xml:space="preserve"> affect the calculation of tax)</w:t>
            </w:r>
            <w:r w:rsidR="006A59E8">
              <w:t xml:space="preserve">: For </w:t>
            </w:r>
            <w:r w:rsidR="008E20FB">
              <w:t>free Item</w:t>
            </w:r>
            <w:r w:rsidR="006A59E8">
              <w:t xml:space="preserve"> type of discount, only that menu item has discount. For </w:t>
            </w:r>
            <w:r w:rsidR="0070758F">
              <w:t>percentage and amount</w:t>
            </w:r>
            <w:r w:rsidR="006A59E8">
              <w:t xml:space="preserve"> </w:t>
            </w:r>
            <w:r w:rsidR="0070758F">
              <w:t>type</w:t>
            </w:r>
            <w:r w:rsidR="006A59E8">
              <w:t>, distribute the discount to all menu items</w:t>
            </w:r>
            <w:r w:rsidR="005E4819">
              <w:t>’ subtotal</w:t>
            </w:r>
            <w:r w:rsidR="006A59E8">
              <w:t xml:space="preserve"> according to each item’s</w:t>
            </w:r>
            <w:r w:rsidR="00134044">
              <w:t xml:space="preserve"> sub</w:t>
            </w:r>
            <w:r w:rsidR="006A59E8">
              <w:t xml:space="preserve"> amount.</w:t>
            </w:r>
            <w:r w:rsidR="0070758F">
              <w:t xml:space="preserve"> </w:t>
            </w:r>
            <w:r w:rsidR="0070758F">
              <w:rPr>
                <w:rFonts w:hint="eastAsia"/>
              </w:rPr>
              <w:t>For</w:t>
            </w:r>
            <w:r w:rsidR="0070758F">
              <w:t xml:space="preserve"> </w:t>
            </w:r>
            <w:r w:rsidR="001E15C5">
              <w:t>free shipping type, do not distribute the discount to any item.</w:t>
            </w:r>
          </w:p>
          <w:p w14:paraId="3C689AB6" w14:textId="4F68A666" w:rsidR="001E15C5" w:rsidRDefault="001E15C5" w:rsidP="001E15C5">
            <w:pPr>
              <w:pStyle w:val="ListParagraph"/>
              <w:ind w:left="720" w:firstLineChars="0" w:firstLine="0"/>
            </w:pPr>
            <w:r>
              <w:t>For example, the order item is:</w:t>
            </w:r>
          </w:p>
          <w:tbl>
            <w:tblPr>
              <w:tblStyle w:val="TableGrid"/>
              <w:tblW w:w="0" w:type="auto"/>
              <w:tblInd w:w="720" w:type="dxa"/>
              <w:tblLook w:val="04A0" w:firstRow="1" w:lastRow="0" w:firstColumn="1" w:lastColumn="0" w:noHBand="0" w:noVBand="1"/>
            </w:tblPr>
            <w:tblGrid>
              <w:gridCol w:w="1911"/>
              <w:gridCol w:w="1717"/>
              <w:gridCol w:w="1717"/>
              <w:gridCol w:w="1717"/>
            </w:tblGrid>
            <w:tr w:rsidR="001E15C5" w14:paraId="0FA0D739" w14:textId="77777777" w:rsidTr="001E15C5">
              <w:tc>
                <w:tcPr>
                  <w:tcW w:w="1911" w:type="dxa"/>
                </w:tcPr>
                <w:p w14:paraId="6E947F1E" w14:textId="5C67A87A" w:rsidR="001E15C5" w:rsidRDefault="001E15C5" w:rsidP="001E15C5">
                  <w:pPr>
                    <w:pStyle w:val="ListParagraph"/>
                    <w:ind w:firstLineChars="0" w:firstLine="0"/>
                  </w:pPr>
                  <w:r>
                    <w:t>Order item</w:t>
                  </w:r>
                </w:p>
              </w:tc>
              <w:tc>
                <w:tcPr>
                  <w:tcW w:w="1717" w:type="dxa"/>
                </w:tcPr>
                <w:p w14:paraId="51DD9B35" w14:textId="0DA61855" w:rsidR="001E15C5" w:rsidRDefault="001E15C5" w:rsidP="001E15C5">
                  <w:pPr>
                    <w:pStyle w:val="ListParagraph"/>
                    <w:ind w:firstLineChars="0" w:firstLine="0"/>
                  </w:pPr>
                  <w:r>
                    <w:t>qty</w:t>
                  </w:r>
                </w:p>
              </w:tc>
              <w:tc>
                <w:tcPr>
                  <w:tcW w:w="1717" w:type="dxa"/>
                </w:tcPr>
                <w:p w14:paraId="262BCC3E" w14:textId="3EA5B13B" w:rsidR="001E15C5" w:rsidRDefault="001E15C5" w:rsidP="001E15C5">
                  <w:pPr>
                    <w:pStyle w:val="ListParagraph"/>
                    <w:ind w:firstLineChars="0" w:firstLine="0"/>
                  </w:pPr>
                  <w:r>
                    <w:t>price</w:t>
                  </w:r>
                </w:p>
              </w:tc>
              <w:tc>
                <w:tcPr>
                  <w:tcW w:w="1717" w:type="dxa"/>
                </w:tcPr>
                <w:p w14:paraId="3D981D17" w14:textId="2E99D50F" w:rsidR="001E15C5" w:rsidRDefault="001E15C5" w:rsidP="001E15C5">
                  <w:pPr>
                    <w:pStyle w:val="ListParagraph"/>
                    <w:ind w:firstLineChars="0" w:firstLine="0"/>
                  </w:pPr>
                  <w:r>
                    <w:t>subtotal</w:t>
                  </w:r>
                </w:p>
              </w:tc>
            </w:tr>
            <w:tr w:rsidR="001E15C5" w14:paraId="3AA0317B" w14:textId="77777777" w:rsidTr="001E15C5">
              <w:tc>
                <w:tcPr>
                  <w:tcW w:w="1911" w:type="dxa"/>
                </w:tcPr>
                <w:p w14:paraId="286D4D59" w14:textId="7C115002" w:rsidR="001E15C5" w:rsidRDefault="001E15C5" w:rsidP="001E15C5">
                  <w:pPr>
                    <w:pStyle w:val="ListParagraph"/>
                    <w:ind w:firstLineChars="0" w:firstLine="0"/>
                  </w:pPr>
                  <w:r>
                    <w:t>Item A</w:t>
                  </w:r>
                </w:p>
              </w:tc>
              <w:tc>
                <w:tcPr>
                  <w:tcW w:w="1717" w:type="dxa"/>
                </w:tcPr>
                <w:p w14:paraId="043D062F" w14:textId="3584CF83" w:rsidR="001E15C5" w:rsidRDefault="001E15C5" w:rsidP="001E15C5">
                  <w:pPr>
                    <w:pStyle w:val="ListParagraph"/>
                    <w:ind w:firstLineChars="0" w:firstLine="0"/>
                  </w:pPr>
                  <w:r>
                    <w:t>1</w:t>
                  </w:r>
                </w:p>
              </w:tc>
              <w:tc>
                <w:tcPr>
                  <w:tcW w:w="1717" w:type="dxa"/>
                </w:tcPr>
                <w:p w14:paraId="3D7181FA" w14:textId="62536C9A" w:rsidR="001E15C5" w:rsidRDefault="001E15C5" w:rsidP="001E15C5">
                  <w:pPr>
                    <w:pStyle w:val="ListParagraph"/>
                    <w:ind w:firstLineChars="0" w:firstLine="0"/>
                  </w:pPr>
                  <w:r>
                    <w:t>$1</w:t>
                  </w:r>
                </w:p>
              </w:tc>
              <w:tc>
                <w:tcPr>
                  <w:tcW w:w="1717" w:type="dxa"/>
                </w:tcPr>
                <w:p w14:paraId="3422EB0D" w14:textId="0657A943" w:rsidR="001E15C5" w:rsidRDefault="001E15C5" w:rsidP="001E15C5">
                  <w:pPr>
                    <w:pStyle w:val="ListParagraph"/>
                    <w:ind w:firstLineChars="0" w:firstLine="0"/>
                  </w:pPr>
                  <w:r>
                    <w:t>$1</w:t>
                  </w:r>
                </w:p>
              </w:tc>
            </w:tr>
            <w:tr w:rsidR="001E15C5" w14:paraId="3441457D" w14:textId="77777777" w:rsidTr="001E15C5">
              <w:tc>
                <w:tcPr>
                  <w:tcW w:w="1911" w:type="dxa"/>
                </w:tcPr>
                <w:p w14:paraId="2E971AC5" w14:textId="209427FD" w:rsidR="001E15C5" w:rsidRDefault="001E15C5" w:rsidP="001E15C5">
                  <w:pPr>
                    <w:pStyle w:val="ListParagraph"/>
                    <w:ind w:firstLineChars="0" w:firstLine="0"/>
                  </w:pPr>
                  <w:r>
                    <w:t>Item B</w:t>
                  </w:r>
                </w:p>
              </w:tc>
              <w:tc>
                <w:tcPr>
                  <w:tcW w:w="1717" w:type="dxa"/>
                </w:tcPr>
                <w:p w14:paraId="75EABE4C" w14:textId="4319B475" w:rsidR="001E15C5" w:rsidRDefault="001E15C5" w:rsidP="001E15C5">
                  <w:pPr>
                    <w:pStyle w:val="ListParagraph"/>
                    <w:ind w:firstLineChars="0" w:firstLine="0"/>
                  </w:pPr>
                  <w:r>
                    <w:t>2</w:t>
                  </w:r>
                </w:p>
              </w:tc>
              <w:tc>
                <w:tcPr>
                  <w:tcW w:w="1717" w:type="dxa"/>
                </w:tcPr>
                <w:p w14:paraId="3A55A459" w14:textId="35BC70E3" w:rsidR="001E15C5" w:rsidRDefault="001E15C5" w:rsidP="001E15C5">
                  <w:pPr>
                    <w:pStyle w:val="ListParagraph"/>
                    <w:ind w:firstLineChars="0" w:firstLine="0"/>
                  </w:pPr>
                  <w:r>
                    <w:t>$3</w:t>
                  </w:r>
                </w:p>
              </w:tc>
              <w:tc>
                <w:tcPr>
                  <w:tcW w:w="1717" w:type="dxa"/>
                </w:tcPr>
                <w:p w14:paraId="4993556E" w14:textId="19438C22" w:rsidR="001E15C5" w:rsidRDefault="001E15C5" w:rsidP="001E15C5">
                  <w:pPr>
                    <w:pStyle w:val="ListParagraph"/>
                    <w:ind w:firstLineChars="0" w:firstLine="0"/>
                  </w:pPr>
                  <w:r>
                    <w:t>$6</w:t>
                  </w:r>
                </w:p>
              </w:tc>
            </w:tr>
            <w:tr w:rsidR="001E15C5" w14:paraId="11E36B63" w14:textId="77777777" w:rsidTr="001E15C5">
              <w:tc>
                <w:tcPr>
                  <w:tcW w:w="1911" w:type="dxa"/>
                </w:tcPr>
                <w:p w14:paraId="47138ECC" w14:textId="05F57B38" w:rsidR="001E15C5" w:rsidRDefault="001E15C5" w:rsidP="001E15C5">
                  <w:pPr>
                    <w:pStyle w:val="ListParagraph"/>
                    <w:ind w:firstLineChars="0" w:firstLine="0"/>
                  </w:pPr>
                  <w:r>
                    <w:t>Item C</w:t>
                  </w:r>
                </w:p>
              </w:tc>
              <w:tc>
                <w:tcPr>
                  <w:tcW w:w="1717" w:type="dxa"/>
                </w:tcPr>
                <w:p w14:paraId="5459FF66" w14:textId="4C2CBB41" w:rsidR="001E15C5" w:rsidRDefault="001E15C5" w:rsidP="001E15C5">
                  <w:pPr>
                    <w:pStyle w:val="ListParagraph"/>
                    <w:ind w:firstLineChars="0" w:firstLine="0"/>
                  </w:pPr>
                  <w:r>
                    <w:t>2</w:t>
                  </w:r>
                </w:p>
              </w:tc>
              <w:tc>
                <w:tcPr>
                  <w:tcW w:w="1717" w:type="dxa"/>
                </w:tcPr>
                <w:p w14:paraId="38CC6BE2" w14:textId="2D81B496" w:rsidR="001E15C5" w:rsidRDefault="001E15C5" w:rsidP="001E15C5">
                  <w:pPr>
                    <w:pStyle w:val="ListParagraph"/>
                    <w:ind w:firstLineChars="0" w:firstLine="0"/>
                  </w:pPr>
                  <w:r>
                    <w:t>$1.5</w:t>
                  </w:r>
                </w:p>
              </w:tc>
              <w:tc>
                <w:tcPr>
                  <w:tcW w:w="1717" w:type="dxa"/>
                </w:tcPr>
                <w:p w14:paraId="1BA7DD59" w14:textId="4026DF49" w:rsidR="001E15C5" w:rsidRDefault="001E15C5" w:rsidP="001E15C5">
                  <w:pPr>
                    <w:pStyle w:val="ListParagraph"/>
                    <w:ind w:firstLineChars="0" w:firstLine="0"/>
                  </w:pPr>
                  <w:r>
                    <w:t>$3</w:t>
                  </w:r>
                </w:p>
              </w:tc>
            </w:tr>
          </w:tbl>
          <w:p w14:paraId="7CC47430" w14:textId="2E50DD3F" w:rsidR="001E15C5" w:rsidRDefault="001E15C5" w:rsidP="001E15C5">
            <w:pPr>
              <w:pStyle w:val="ListParagraph"/>
              <w:ind w:left="720" w:firstLineChars="0" w:firstLine="0"/>
            </w:pPr>
          </w:p>
          <w:p w14:paraId="6F4478AD" w14:textId="5A8F539A" w:rsidR="001E15C5" w:rsidRDefault="001E15C5" w:rsidP="001E15C5">
            <w:pPr>
              <w:pStyle w:val="ListParagraph"/>
              <w:ind w:left="720" w:firstLineChars="0" w:firstLine="0"/>
            </w:pPr>
            <w:r>
              <w:t xml:space="preserve">Case1) Apply an amount-type of discount $2 to the </w:t>
            </w:r>
            <w:proofErr w:type="gramStart"/>
            <w:r>
              <w:t>order</w:t>
            </w:r>
            <w:proofErr w:type="gramEnd"/>
          </w:p>
          <w:p w14:paraId="1105CDE5" w14:textId="1BF0EDC6" w:rsidR="001E15C5" w:rsidRDefault="001E15C5" w:rsidP="001E15C5">
            <w:pPr>
              <w:pStyle w:val="ListParagraph"/>
              <w:ind w:left="720" w:firstLineChars="0" w:firstLine="0"/>
            </w:pPr>
            <w:r>
              <w:t>Case2) Apply a percentage-type of discount 30%</w:t>
            </w:r>
          </w:p>
          <w:p w14:paraId="04DE8C91" w14:textId="49DD63F6" w:rsidR="00E33D69" w:rsidRDefault="00E33D69" w:rsidP="001E15C5">
            <w:pPr>
              <w:pStyle w:val="ListParagraph"/>
              <w:ind w:left="720" w:firstLineChars="0" w:firstLine="0"/>
            </w:pPr>
            <w:r>
              <w:lastRenderedPageBreak/>
              <w:t xml:space="preserve">Case3) Apply a percentage-type of discount 30%, with a </w:t>
            </w:r>
            <w:r w:rsidRPr="00E33D69">
              <w:t>Max $ discount</w:t>
            </w:r>
            <w:r>
              <w:t>=$2.5</w:t>
            </w:r>
          </w:p>
          <w:p w14:paraId="465AB0A5" w14:textId="2061AE3B" w:rsidR="006F56F1" w:rsidRDefault="006F56F1" w:rsidP="001E15C5">
            <w:pPr>
              <w:pStyle w:val="ListParagraph"/>
              <w:ind w:left="720" w:firstLineChars="0" w:firstLine="0"/>
            </w:pPr>
            <w:r>
              <w:t>Case</w:t>
            </w:r>
            <w:r w:rsidR="00E33D69">
              <w:t>4</w:t>
            </w:r>
            <w:r>
              <w:t>) Free</w:t>
            </w:r>
            <w:r w:rsidR="00E33D69">
              <w:t xml:space="preserve"> </w:t>
            </w:r>
            <w:r>
              <w:t>shipping</w:t>
            </w:r>
          </w:p>
          <w:p w14:paraId="71E5FF1B" w14:textId="3D3F9CAD" w:rsidR="006F56F1" w:rsidRDefault="006F56F1" w:rsidP="001E15C5">
            <w:pPr>
              <w:pStyle w:val="ListParagraph"/>
              <w:ind w:left="720" w:firstLineChars="0" w:firstLine="0"/>
            </w:pPr>
            <w:r>
              <w:t>Case</w:t>
            </w:r>
            <w:r w:rsidR="00E33D69">
              <w:t>5</w:t>
            </w:r>
            <w:r>
              <w:t xml:space="preserve">) Apply a </w:t>
            </w:r>
            <w:r w:rsidR="008E20FB">
              <w:t>free item</w:t>
            </w:r>
            <w:r>
              <w:t xml:space="preserve"> discount with item B is eligible for </w:t>
            </w:r>
            <w:r w:rsidR="008E20FB">
              <w:t xml:space="preserve">free </w:t>
            </w:r>
            <w:proofErr w:type="gramStart"/>
            <w:r w:rsidR="008E20FB">
              <w:t>item</w:t>
            </w:r>
            <w:proofErr w:type="gramEnd"/>
          </w:p>
          <w:p w14:paraId="4C6A5DC8" w14:textId="5C9F28D0" w:rsidR="008E20FB" w:rsidRDefault="008E20FB" w:rsidP="001E15C5">
            <w:pPr>
              <w:pStyle w:val="ListParagraph"/>
              <w:ind w:left="720" w:firstLineChars="0" w:firstLine="0"/>
            </w:pPr>
            <w:r>
              <w:t xml:space="preserve">Case6) Apply a free item discount with item B is eligible for free item, </w:t>
            </w:r>
            <w:r w:rsidRPr="00E33D69">
              <w:t>Max $ discount</w:t>
            </w:r>
            <w:r>
              <w:t>=$2.5</w:t>
            </w:r>
          </w:p>
          <w:p w14:paraId="2E8375B0" w14:textId="09C67283" w:rsidR="001E15C5" w:rsidRDefault="006F56F1" w:rsidP="001E15C5">
            <w:pPr>
              <w:pStyle w:val="ListParagraph"/>
              <w:ind w:left="720" w:firstLineChars="0" w:firstLine="0"/>
            </w:pPr>
            <w:r>
              <w:t xml:space="preserve">Here are these cases’ order item discount vs order’s total </w:t>
            </w:r>
            <w:proofErr w:type="gramStart"/>
            <w:r>
              <w:t>discount</w:t>
            </w:r>
            <w:proofErr w:type="gramEnd"/>
          </w:p>
          <w:tbl>
            <w:tblPr>
              <w:tblStyle w:val="TableGrid"/>
              <w:tblW w:w="7062" w:type="dxa"/>
              <w:tblInd w:w="720" w:type="dxa"/>
              <w:tblLook w:val="04A0" w:firstRow="1" w:lastRow="0" w:firstColumn="1" w:lastColumn="0" w:noHBand="0" w:noVBand="1"/>
            </w:tblPr>
            <w:tblGrid>
              <w:gridCol w:w="712"/>
              <w:gridCol w:w="483"/>
              <w:gridCol w:w="630"/>
              <w:gridCol w:w="899"/>
              <w:gridCol w:w="723"/>
              <w:gridCol w:w="723"/>
              <w:gridCol w:w="723"/>
              <w:gridCol w:w="723"/>
              <w:gridCol w:w="723"/>
              <w:gridCol w:w="723"/>
            </w:tblGrid>
            <w:tr w:rsidR="008E20FB" w14:paraId="00288D1A" w14:textId="6B47C594" w:rsidTr="008E20FB">
              <w:trPr>
                <w:trHeight w:val="403"/>
              </w:trPr>
              <w:tc>
                <w:tcPr>
                  <w:tcW w:w="676" w:type="dxa"/>
                  <w:vMerge w:val="restart"/>
                  <w:shd w:val="clear" w:color="auto" w:fill="D9D9D9" w:themeFill="background1" w:themeFillShade="D9"/>
                </w:tcPr>
                <w:p w14:paraId="3800A7BA" w14:textId="77777777" w:rsidR="008E20FB" w:rsidRDefault="008E20FB" w:rsidP="001E15C5">
                  <w:pPr>
                    <w:pStyle w:val="ListParagraph"/>
                    <w:ind w:firstLineChars="0" w:firstLine="0"/>
                  </w:pPr>
                  <w:r>
                    <w:t>Order item</w:t>
                  </w:r>
                </w:p>
              </w:tc>
              <w:tc>
                <w:tcPr>
                  <w:tcW w:w="464" w:type="dxa"/>
                  <w:vMerge w:val="restart"/>
                  <w:shd w:val="clear" w:color="auto" w:fill="D9D9D9" w:themeFill="background1" w:themeFillShade="D9"/>
                </w:tcPr>
                <w:p w14:paraId="0C2F65B0" w14:textId="77777777" w:rsidR="008E20FB" w:rsidRDefault="008E20FB" w:rsidP="001E15C5">
                  <w:pPr>
                    <w:pStyle w:val="ListParagraph"/>
                    <w:ind w:firstLineChars="0" w:firstLine="0"/>
                  </w:pPr>
                  <w:r>
                    <w:t>qty</w:t>
                  </w:r>
                </w:p>
              </w:tc>
              <w:tc>
                <w:tcPr>
                  <w:tcW w:w="600" w:type="dxa"/>
                  <w:vMerge w:val="restart"/>
                  <w:shd w:val="clear" w:color="auto" w:fill="D9D9D9" w:themeFill="background1" w:themeFillShade="D9"/>
                </w:tcPr>
                <w:p w14:paraId="115CBF9F" w14:textId="77777777" w:rsidR="008E20FB" w:rsidRDefault="008E20FB" w:rsidP="001E15C5">
                  <w:pPr>
                    <w:pStyle w:val="ListParagraph"/>
                    <w:ind w:firstLineChars="0" w:firstLine="0"/>
                  </w:pPr>
                  <w:r>
                    <w:t>price</w:t>
                  </w:r>
                </w:p>
              </w:tc>
              <w:tc>
                <w:tcPr>
                  <w:tcW w:w="848" w:type="dxa"/>
                  <w:vMerge w:val="restart"/>
                  <w:shd w:val="clear" w:color="auto" w:fill="D9D9D9" w:themeFill="background1" w:themeFillShade="D9"/>
                </w:tcPr>
                <w:p w14:paraId="2E2FF075" w14:textId="77777777" w:rsidR="008E20FB" w:rsidRDefault="008E20FB" w:rsidP="001E15C5">
                  <w:pPr>
                    <w:pStyle w:val="ListParagraph"/>
                    <w:ind w:firstLineChars="0" w:firstLine="0"/>
                  </w:pPr>
                  <w:r>
                    <w:t>subtotal</w:t>
                  </w:r>
                </w:p>
              </w:tc>
              <w:tc>
                <w:tcPr>
                  <w:tcW w:w="4474" w:type="dxa"/>
                  <w:gridSpan w:val="6"/>
                  <w:shd w:val="clear" w:color="auto" w:fill="BADB7D" w:themeFill="accent2" w:themeFillTint="99"/>
                </w:tcPr>
                <w:p w14:paraId="3B73BA66" w14:textId="008EFC84" w:rsidR="008E20FB" w:rsidRDefault="008E20FB" w:rsidP="001E15C5">
                  <w:pPr>
                    <w:pStyle w:val="ListParagraph"/>
                    <w:ind w:firstLineChars="0" w:firstLine="0"/>
                    <w:jc w:val="center"/>
                  </w:pPr>
                  <w:r>
                    <w:t>Order item’s Discount</w:t>
                  </w:r>
                </w:p>
              </w:tc>
            </w:tr>
            <w:tr w:rsidR="008E20FB" w14:paraId="14D72B8E" w14:textId="77777777" w:rsidTr="008E20FB">
              <w:trPr>
                <w:trHeight w:val="461"/>
              </w:trPr>
              <w:tc>
                <w:tcPr>
                  <w:tcW w:w="676" w:type="dxa"/>
                  <w:vMerge/>
                  <w:shd w:val="clear" w:color="auto" w:fill="D9D9D9" w:themeFill="background1" w:themeFillShade="D9"/>
                </w:tcPr>
                <w:p w14:paraId="1B9966FC" w14:textId="77777777" w:rsidR="008E20FB" w:rsidRDefault="008E20FB" w:rsidP="008E20FB">
                  <w:pPr>
                    <w:pStyle w:val="ListParagraph"/>
                    <w:ind w:firstLineChars="0" w:firstLine="0"/>
                  </w:pPr>
                </w:p>
              </w:tc>
              <w:tc>
                <w:tcPr>
                  <w:tcW w:w="464" w:type="dxa"/>
                  <w:vMerge/>
                  <w:shd w:val="clear" w:color="auto" w:fill="D9D9D9" w:themeFill="background1" w:themeFillShade="D9"/>
                </w:tcPr>
                <w:p w14:paraId="671097E7" w14:textId="77777777" w:rsidR="008E20FB" w:rsidRDefault="008E20FB" w:rsidP="008E20FB">
                  <w:pPr>
                    <w:pStyle w:val="ListParagraph"/>
                    <w:ind w:firstLineChars="0" w:firstLine="0"/>
                  </w:pPr>
                </w:p>
              </w:tc>
              <w:tc>
                <w:tcPr>
                  <w:tcW w:w="600" w:type="dxa"/>
                  <w:vMerge/>
                  <w:shd w:val="clear" w:color="auto" w:fill="D9D9D9" w:themeFill="background1" w:themeFillShade="D9"/>
                </w:tcPr>
                <w:p w14:paraId="02A06844" w14:textId="77777777" w:rsidR="008E20FB" w:rsidRDefault="008E20FB" w:rsidP="008E20FB">
                  <w:pPr>
                    <w:pStyle w:val="ListParagraph"/>
                    <w:ind w:firstLineChars="0" w:firstLine="0"/>
                  </w:pPr>
                </w:p>
              </w:tc>
              <w:tc>
                <w:tcPr>
                  <w:tcW w:w="848" w:type="dxa"/>
                  <w:vMerge/>
                  <w:shd w:val="clear" w:color="auto" w:fill="D9D9D9" w:themeFill="background1" w:themeFillShade="D9"/>
                </w:tcPr>
                <w:p w14:paraId="5ECCA908" w14:textId="77777777" w:rsidR="008E20FB" w:rsidRDefault="008E20FB" w:rsidP="008E20FB">
                  <w:pPr>
                    <w:pStyle w:val="ListParagraph"/>
                    <w:ind w:firstLineChars="0" w:firstLine="0"/>
                  </w:pPr>
                </w:p>
              </w:tc>
              <w:tc>
                <w:tcPr>
                  <w:tcW w:w="820" w:type="dxa"/>
                  <w:shd w:val="clear" w:color="auto" w:fill="BADB7D" w:themeFill="accent2" w:themeFillTint="99"/>
                </w:tcPr>
                <w:p w14:paraId="6C7D77D0" w14:textId="6A5CCB0E" w:rsidR="008E20FB" w:rsidRDefault="008E20FB" w:rsidP="008E20FB">
                  <w:pPr>
                    <w:pStyle w:val="ListParagraph"/>
                    <w:ind w:firstLineChars="0" w:firstLine="0"/>
                  </w:pPr>
                  <w:r>
                    <w:t>Case1</w:t>
                  </w:r>
                </w:p>
              </w:tc>
              <w:tc>
                <w:tcPr>
                  <w:tcW w:w="914" w:type="dxa"/>
                  <w:shd w:val="clear" w:color="auto" w:fill="BADB7D" w:themeFill="accent2" w:themeFillTint="99"/>
                </w:tcPr>
                <w:p w14:paraId="246A6A97" w14:textId="09F17FFD" w:rsidR="008E20FB" w:rsidRDefault="008E20FB" w:rsidP="008E20FB">
                  <w:pPr>
                    <w:pStyle w:val="ListParagraph"/>
                    <w:ind w:firstLineChars="0" w:firstLine="0"/>
                  </w:pPr>
                  <w:r>
                    <w:t>Case2</w:t>
                  </w:r>
                </w:p>
              </w:tc>
              <w:tc>
                <w:tcPr>
                  <w:tcW w:w="685" w:type="dxa"/>
                  <w:shd w:val="clear" w:color="auto" w:fill="BADB7D" w:themeFill="accent2" w:themeFillTint="99"/>
                </w:tcPr>
                <w:p w14:paraId="24063464" w14:textId="006836E4" w:rsidR="008E20FB" w:rsidRDefault="008E20FB" w:rsidP="008E20FB">
                  <w:pPr>
                    <w:pStyle w:val="ListParagraph"/>
                    <w:ind w:firstLineChars="0" w:firstLine="0"/>
                  </w:pPr>
                  <w:r>
                    <w:t>Case3</w:t>
                  </w:r>
                </w:p>
              </w:tc>
              <w:tc>
                <w:tcPr>
                  <w:tcW w:w="685" w:type="dxa"/>
                  <w:shd w:val="clear" w:color="auto" w:fill="BADB7D" w:themeFill="accent2" w:themeFillTint="99"/>
                </w:tcPr>
                <w:p w14:paraId="2187D86E" w14:textId="2BE978CD" w:rsidR="008E20FB" w:rsidRDefault="008E20FB" w:rsidP="008E20FB">
                  <w:pPr>
                    <w:pStyle w:val="ListParagraph"/>
                    <w:ind w:firstLineChars="0" w:firstLine="0"/>
                  </w:pPr>
                  <w:r>
                    <w:t>Case4</w:t>
                  </w:r>
                </w:p>
              </w:tc>
              <w:tc>
                <w:tcPr>
                  <w:tcW w:w="685" w:type="dxa"/>
                  <w:shd w:val="clear" w:color="auto" w:fill="BADB7D" w:themeFill="accent2" w:themeFillTint="99"/>
                </w:tcPr>
                <w:p w14:paraId="4C44A741" w14:textId="2C1F2A32" w:rsidR="008E20FB" w:rsidRDefault="008E20FB" w:rsidP="008E20FB">
                  <w:pPr>
                    <w:pStyle w:val="ListParagraph"/>
                    <w:ind w:firstLineChars="0" w:firstLine="0"/>
                  </w:pPr>
                  <w:r>
                    <w:t>Case5</w:t>
                  </w:r>
                </w:p>
              </w:tc>
              <w:tc>
                <w:tcPr>
                  <w:tcW w:w="685" w:type="dxa"/>
                  <w:shd w:val="clear" w:color="auto" w:fill="BADB7D" w:themeFill="accent2" w:themeFillTint="99"/>
                </w:tcPr>
                <w:p w14:paraId="7386C8ED" w14:textId="13B03BA8" w:rsidR="008E20FB" w:rsidRDefault="008E20FB" w:rsidP="008E20FB">
                  <w:pPr>
                    <w:pStyle w:val="ListParagraph"/>
                    <w:ind w:firstLineChars="0" w:firstLine="0"/>
                  </w:pPr>
                  <w:r>
                    <w:t>Case6</w:t>
                  </w:r>
                </w:p>
              </w:tc>
            </w:tr>
            <w:tr w:rsidR="008E20FB" w14:paraId="070D3009" w14:textId="61C2A9CD" w:rsidTr="008E20FB">
              <w:tc>
                <w:tcPr>
                  <w:tcW w:w="676" w:type="dxa"/>
                </w:tcPr>
                <w:p w14:paraId="2EB9D4B2" w14:textId="77777777" w:rsidR="008E20FB" w:rsidRDefault="008E20FB" w:rsidP="008E20FB">
                  <w:pPr>
                    <w:pStyle w:val="ListParagraph"/>
                    <w:ind w:firstLineChars="0" w:firstLine="0"/>
                  </w:pPr>
                  <w:r>
                    <w:t>Item A</w:t>
                  </w:r>
                </w:p>
              </w:tc>
              <w:tc>
                <w:tcPr>
                  <w:tcW w:w="464" w:type="dxa"/>
                </w:tcPr>
                <w:p w14:paraId="2A2177A0" w14:textId="77777777" w:rsidR="008E20FB" w:rsidRDefault="008E20FB" w:rsidP="008E20FB">
                  <w:pPr>
                    <w:pStyle w:val="ListParagraph"/>
                    <w:ind w:firstLineChars="0" w:firstLine="0"/>
                  </w:pPr>
                  <w:r>
                    <w:t>1</w:t>
                  </w:r>
                </w:p>
              </w:tc>
              <w:tc>
                <w:tcPr>
                  <w:tcW w:w="600" w:type="dxa"/>
                </w:tcPr>
                <w:p w14:paraId="60F6F783" w14:textId="77777777" w:rsidR="008E20FB" w:rsidRDefault="008E20FB" w:rsidP="008E20FB">
                  <w:pPr>
                    <w:pStyle w:val="ListParagraph"/>
                    <w:ind w:firstLineChars="0" w:firstLine="0"/>
                  </w:pPr>
                  <w:r>
                    <w:t>$1</w:t>
                  </w:r>
                </w:p>
              </w:tc>
              <w:tc>
                <w:tcPr>
                  <w:tcW w:w="848" w:type="dxa"/>
                </w:tcPr>
                <w:p w14:paraId="7D8233E1" w14:textId="77777777" w:rsidR="008E20FB" w:rsidRDefault="008E20FB" w:rsidP="008E20FB">
                  <w:pPr>
                    <w:pStyle w:val="ListParagraph"/>
                    <w:ind w:firstLineChars="0" w:firstLine="0"/>
                  </w:pPr>
                  <w:r>
                    <w:t>$1</w:t>
                  </w:r>
                </w:p>
              </w:tc>
              <w:tc>
                <w:tcPr>
                  <w:tcW w:w="820" w:type="dxa"/>
                </w:tcPr>
                <w:p w14:paraId="405E5189" w14:textId="3B993EB4" w:rsidR="008E20FB" w:rsidRDefault="008E20FB" w:rsidP="008E20FB">
                  <w:pPr>
                    <w:pStyle w:val="ListParagraph"/>
                    <w:ind w:firstLineChars="0" w:firstLine="0"/>
                  </w:pPr>
                  <w:r>
                    <w:t>$0.2</w:t>
                  </w:r>
                </w:p>
              </w:tc>
              <w:tc>
                <w:tcPr>
                  <w:tcW w:w="914" w:type="dxa"/>
                </w:tcPr>
                <w:p w14:paraId="2CAB5DE0" w14:textId="7C840820" w:rsidR="008E20FB" w:rsidRDefault="008E20FB" w:rsidP="008E20FB">
                  <w:pPr>
                    <w:pStyle w:val="ListParagraph"/>
                    <w:ind w:firstLineChars="0" w:firstLine="0"/>
                  </w:pPr>
                  <w:r>
                    <w:t>$0.3</w:t>
                  </w:r>
                </w:p>
              </w:tc>
              <w:tc>
                <w:tcPr>
                  <w:tcW w:w="685" w:type="dxa"/>
                </w:tcPr>
                <w:p w14:paraId="3E5C5F1F" w14:textId="4DFA2F56" w:rsidR="008E20FB" w:rsidRDefault="008E20FB" w:rsidP="008E20FB">
                  <w:pPr>
                    <w:pStyle w:val="ListParagraph"/>
                    <w:ind w:firstLineChars="0" w:firstLine="0"/>
                  </w:pPr>
                  <w:r>
                    <w:t>0.25</w:t>
                  </w:r>
                </w:p>
              </w:tc>
              <w:tc>
                <w:tcPr>
                  <w:tcW w:w="685" w:type="dxa"/>
                </w:tcPr>
                <w:p w14:paraId="6C82A5DD" w14:textId="1D14B47A" w:rsidR="008E20FB" w:rsidRDefault="008E20FB" w:rsidP="008E20FB">
                  <w:pPr>
                    <w:pStyle w:val="ListParagraph"/>
                    <w:ind w:firstLineChars="0" w:firstLine="0"/>
                  </w:pPr>
                  <w:r>
                    <w:t>0</w:t>
                  </w:r>
                </w:p>
              </w:tc>
              <w:tc>
                <w:tcPr>
                  <w:tcW w:w="685" w:type="dxa"/>
                </w:tcPr>
                <w:p w14:paraId="783F7EAE" w14:textId="42A27E5B" w:rsidR="008E20FB" w:rsidRDefault="008E20FB" w:rsidP="008E20FB">
                  <w:pPr>
                    <w:pStyle w:val="ListParagraph"/>
                    <w:ind w:firstLineChars="0" w:firstLine="0"/>
                  </w:pPr>
                  <w:r>
                    <w:t>0</w:t>
                  </w:r>
                </w:p>
              </w:tc>
              <w:tc>
                <w:tcPr>
                  <w:tcW w:w="685" w:type="dxa"/>
                </w:tcPr>
                <w:p w14:paraId="03F91A02" w14:textId="00D14B39" w:rsidR="008E20FB" w:rsidRDefault="008E20FB" w:rsidP="008E20FB">
                  <w:pPr>
                    <w:pStyle w:val="ListParagraph"/>
                    <w:ind w:firstLineChars="0" w:firstLine="0"/>
                  </w:pPr>
                  <w:r>
                    <w:t>0</w:t>
                  </w:r>
                </w:p>
              </w:tc>
            </w:tr>
            <w:tr w:rsidR="008E20FB" w14:paraId="502833BC" w14:textId="06676DDC" w:rsidTr="008E20FB">
              <w:tc>
                <w:tcPr>
                  <w:tcW w:w="676" w:type="dxa"/>
                </w:tcPr>
                <w:p w14:paraId="1FF86EF6" w14:textId="77777777" w:rsidR="008E20FB" w:rsidRDefault="008E20FB" w:rsidP="008E20FB">
                  <w:pPr>
                    <w:pStyle w:val="ListParagraph"/>
                    <w:ind w:firstLineChars="0" w:firstLine="0"/>
                  </w:pPr>
                  <w:r>
                    <w:t>Item B</w:t>
                  </w:r>
                </w:p>
              </w:tc>
              <w:tc>
                <w:tcPr>
                  <w:tcW w:w="464" w:type="dxa"/>
                </w:tcPr>
                <w:p w14:paraId="18C594DB" w14:textId="77777777" w:rsidR="008E20FB" w:rsidRDefault="008E20FB" w:rsidP="008E20FB">
                  <w:pPr>
                    <w:pStyle w:val="ListParagraph"/>
                    <w:ind w:firstLineChars="0" w:firstLine="0"/>
                  </w:pPr>
                  <w:r>
                    <w:t>2</w:t>
                  </w:r>
                </w:p>
              </w:tc>
              <w:tc>
                <w:tcPr>
                  <w:tcW w:w="600" w:type="dxa"/>
                </w:tcPr>
                <w:p w14:paraId="6EEC65F4" w14:textId="77777777" w:rsidR="008E20FB" w:rsidRDefault="008E20FB" w:rsidP="008E20FB">
                  <w:pPr>
                    <w:pStyle w:val="ListParagraph"/>
                    <w:ind w:firstLineChars="0" w:firstLine="0"/>
                  </w:pPr>
                  <w:r>
                    <w:t>$3</w:t>
                  </w:r>
                </w:p>
              </w:tc>
              <w:tc>
                <w:tcPr>
                  <w:tcW w:w="848" w:type="dxa"/>
                </w:tcPr>
                <w:p w14:paraId="7E103E05" w14:textId="77777777" w:rsidR="008E20FB" w:rsidRDefault="008E20FB" w:rsidP="008E20FB">
                  <w:pPr>
                    <w:pStyle w:val="ListParagraph"/>
                    <w:ind w:firstLineChars="0" w:firstLine="0"/>
                  </w:pPr>
                  <w:r>
                    <w:t>$6</w:t>
                  </w:r>
                </w:p>
              </w:tc>
              <w:tc>
                <w:tcPr>
                  <w:tcW w:w="820" w:type="dxa"/>
                </w:tcPr>
                <w:p w14:paraId="079E902A" w14:textId="4ABAAC69" w:rsidR="008E20FB" w:rsidRDefault="008E20FB" w:rsidP="008E20FB">
                  <w:pPr>
                    <w:pStyle w:val="ListParagraph"/>
                    <w:ind w:firstLineChars="0" w:firstLine="0"/>
                  </w:pPr>
                  <w:r>
                    <w:t>$1.2</w:t>
                  </w:r>
                </w:p>
              </w:tc>
              <w:tc>
                <w:tcPr>
                  <w:tcW w:w="914" w:type="dxa"/>
                </w:tcPr>
                <w:p w14:paraId="53012D97" w14:textId="3A19D9D2" w:rsidR="008E20FB" w:rsidRDefault="008E20FB" w:rsidP="008E20FB">
                  <w:pPr>
                    <w:pStyle w:val="ListParagraph"/>
                    <w:ind w:firstLineChars="0" w:firstLine="0"/>
                  </w:pPr>
                  <w:r>
                    <w:t>$1.8</w:t>
                  </w:r>
                </w:p>
              </w:tc>
              <w:tc>
                <w:tcPr>
                  <w:tcW w:w="685" w:type="dxa"/>
                </w:tcPr>
                <w:p w14:paraId="13CFA708" w14:textId="57AAB9AB" w:rsidR="008E20FB" w:rsidRDefault="008E20FB" w:rsidP="008E20FB">
                  <w:pPr>
                    <w:pStyle w:val="ListParagraph"/>
                    <w:ind w:firstLineChars="0" w:firstLine="0"/>
                  </w:pPr>
                  <w:r>
                    <w:t>$1.5</w:t>
                  </w:r>
                </w:p>
              </w:tc>
              <w:tc>
                <w:tcPr>
                  <w:tcW w:w="685" w:type="dxa"/>
                </w:tcPr>
                <w:p w14:paraId="14C19FD9" w14:textId="78BA07F1" w:rsidR="008E20FB" w:rsidRDefault="008E20FB" w:rsidP="008E20FB">
                  <w:pPr>
                    <w:pStyle w:val="ListParagraph"/>
                    <w:ind w:firstLineChars="0" w:firstLine="0"/>
                  </w:pPr>
                  <w:r>
                    <w:t>0</w:t>
                  </w:r>
                </w:p>
              </w:tc>
              <w:tc>
                <w:tcPr>
                  <w:tcW w:w="685" w:type="dxa"/>
                </w:tcPr>
                <w:p w14:paraId="0DAADB22" w14:textId="6ED639C1" w:rsidR="008E20FB" w:rsidRDefault="008E20FB" w:rsidP="008E20FB">
                  <w:pPr>
                    <w:pStyle w:val="ListParagraph"/>
                    <w:ind w:firstLineChars="0" w:firstLine="0"/>
                  </w:pPr>
                  <w:r>
                    <w:t>$3</w:t>
                  </w:r>
                </w:p>
              </w:tc>
              <w:tc>
                <w:tcPr>
                  <w:tcW w:w="685" w:type="dxa"/>
                </w:tcPr>
                <w:p w14:paraId="48EE4E10" w14:textId="742E5008" w:rsidR="008E20FB" w:rsidRDefault="008E20FB" w:rsidP="008E20FB">
                  <w:pPr>
                    <w:pStyle w:val="ListParagraph"/>
                    <w:ind w:firstLineChars="0" w:firstLine="0"/>
                  </w:pPr>
                  <w:r>
                    <w:t>$2.5</w:t>
                  </w:r>
                </w:p>
              </w:tc>
            </w:tr>
            <w:tr w:rsidR="008E20FB" w14:paraId="079F85D6" w14:textId="79359E0A" w:rsidTr="008E20FB">
              <w:tc>
                <w:tcPr>
                  <w:tcW w:w="676" w:type="dxa"/>
                </w:tcPr>
                <w:p w14:paraId="31559F1F" w14:textId="77777777" w:rsidR="008E20FB" w:rsidRDefault="008E20FB" w:rsidP="008E20FB">
                  <w:pPr>
                    <w:pStyle w:val="ListParagraph"/>
                    <w:ind w:firstLineChars="0" w:firstLine="0"/>
                  </w:pPr>
                  <w:r>
                    <w:t>Item C</w:t>
                  </w:r>
                </w:p>
              </w:tc>
              <w:tc>
                <w:tcPr>
                  <w:tcW w:w="464" w:type="dxa"/>
                </w:tcPr>
                <w:p w14:paraId="3CC62A59" w14:textId="77777777" w:rsidR="008E20FB" w:rsidRDefault="008E20FB" w:rsidP="008E20FB">
                  <w:pPr>
                    <w:pStyle w:val="ListParagraph"/>
                    <w:ind w:firstLineChars="0" w:firstLine="0"/>
                  </w:pPr>
                  <w:r>
                    <w:t>2</w:t>
                  </w:r>
                </w:p>
              </w:tc>
              <w:tc>
                <w:tcPr>
                  <w:tcW w:w="600" w:type="dxa"/>
                </w:tcPr>
                <w:p w14:paraId="19537A1E" w14:textId="77777777" w:rsidR="008E20FB" w:rsidRDefault="008E20FB" w:rsidP="008E20FB">
                  <w:pPr>
                    <w:pStyle w:val="ListParagraph"/>
                    <w:ind w:firstLineChars="0" w:firstLine="0"/>
                  </w:pPr>
                  <w:r>
                    <w:t>$1.5</w:t>
                  </w:r>
                </w:p>
              </w:tc>
              <w:tc>
                <w:tcPr>
                  <w:tcW w:w="848" w:type="dxa"/>
                </w:tcPr>
                <w:p w14:paraId="328085F3" w14:textId="77777777" w:rsidR="008E20FB" w:rsidRDefault="008E20FB" w:rsidP="008E20FB">
                  <w:pPr>
                    <w:pStyle w:val="ListParagraph"/>
                    <w:ind w:firstLineChars="0" w:firstLine="0"/>
                  </w:pPr>
                  <w:r>
                    <w:t>$3</w:t>
                  </w:r>
                </w:p>
              </w:tc>
              <w:tc>
                <w:tcPr>
                  <w:tcW w:w="820" w:type="dxa"/>
                </w:tcPr>
                <w:p w14:paraId="3E029A6F" w14:textId="4D530E40" w:rsidR="008E20FB" w:rsidRDefault="008E20FB" w:rsidP="008E20FB">
                  <w:pPr>
                    <w:pStyle w:val="ListParagraph"/>
                    <w:ind w:firstLineChars="0" w:firstLine="0"/>
                  </w:pPr>
                  <w:r>
                    <w:t>$0.6</w:t>
                  </w:r>
                </w:p>
              </w:tc>
              <w:tc>
                <w:tcPr>
                  <w:tcW w:w="914" w:type="dxa"/>
                </w:tcPr>
                <w:p w14:paraId="58F2DDD5" w14:textId="0D23651E" w:rsidR="008E20FB" w:rsidRDefault="008E20FB" w:rsidP="008E20FB">
                  <w:pPr>
                    <w:pStyle w:val="ListParagraph"/>
                    <w:ind w:firstLineChars="0" w:firstLine="0"/>
                  </w:pPr>
                  <w:r>
                    <w:t>$0.9</w:t>
                  </w:r>
                </w:p>
              </w:tc>
              <w:tc>
                <w:tcPr>
                  <w:tcW w:w="685" w:type="dxa"/>
                </w:tcPr>
                <w:p w14:paraId="782205EC" w14:textId="01A091F2" w:rsidR="008E20FB" w:rsidRDefault="008E20FB" w:rsidP="008E20FB">
                  <w:pPr>
                    <w:pStyle w:val="ListParagraph"/>
                    <w:ind w:firstLineChars="0" w:firstLine="0"/>
                  </w:pPr>
                  <w:r>
                    <w:t>$0.75</w:t>
                  </w:r>
                </w:p>
              </w:tc>
              <w:tc>
                <w:tcPr>
                  <w:tcW w:w="685" w:type="dxa"/>
                </w:tcPr>
                <w:p w14:paraId="106CD54E" w14:textId="2047A8C3" w:rsidR="008E20FB" w:rsidRDefault="008E20FB" w:rsidP="008E20FB">
                  <w:pPr>
                    <w:pStyle w:val="ListParagraph"/>
                    <w:ind w:firstLineChars="0" w:firstLine="0"/>
                  </w:pPr>
                  <w:r>
                    <w:t>0</w:t>
                  </w:r>
                </w:p>
              </w:tc>
              <w:tc>
                <w:tcPr>
                  <w:tcW w:w="685" w:type="dxa"/>
                </w:tcPr>
                <w:p w14:paraId="57D3F19C" w14:textId="2B729302" w:rsidR="008E20FB" w:rsidRDefault="008E20FB" w:rsidP="008E20FB">
                  <w:pPr>
                    <w:pStyle w:val="ListParagraph"/>
                    <w:ind w:firstLineChars="0" w:firstLine="0"/>
                  </w:pPr>
                  <w:r>
                    <w:t>0</w:t>
                  </w:r>
                </w:p>
              </w:tc>
              <w:tc>
                <w:tcPr>
                  <w:tcW w:w="685" w:type="dxa"/>
                </w:tcPr>
                <w:p w14:paraId="18FCEADC" w14:textId="6EA555A8" w:rsidR="008E20FB" w:rsidRDefault="008E20FB" w:rsidP="008E20FB">
                  <w:pPr>
                    <w:pStyle w:val="ListParagraph"/>
                    <w:ind w:firstLineChars="0" w:firstLine="0"/>
                  </w:pPr>
                  <w:r>
                    <w:t>0</w:t>
                  </w:r>
                </w:p>
              </w:tc>
            </w:tr>
            <w:tr w:rsidR="008E20FB" w14:paraId="5DAEB160" w14:textId="657E6ACC" w:rsidTr="008E20FB">
              <w:tc>
                <w:tcPr>
                  <w:tcW w:w="2588" w:type="dxa"/>
                  <w:gridSpan w:val="4"/>
                  <w:shd w:val="clear" w:color="auto" w:fill="BADB7D" w:themeFill="accent2" w:themeFillTint="99"/>
                </w:tcPr>
                <w:p w14:paraId="35221815" w14:textId="3C52DD77" w:rsidR="008E20FB" w:rsidRDefault="008E20FB" w:rsidP="008E20FB">
                  <w:pPr>
                    <w:pStyle w:val="ListParagraph"/>
                    <w:ind w:firstLineChars="0" w:firstLine="0"/>
                  </w:pPr>
                  <w:r>
                    <w:t>Order’s total Discount</w:t>
                  </w:r>
                </w:p>
              </w:tc>
              <w:tc>
                <w:tcPr>
                  <w:tcW w:w="820" w:type="dxa"/>
                </w:tcPr>
                <w:p w14:paraId="7802BB49" w14:textId="44EBC271" w:rsidR="008E20FB" w:rsidRDefault="008E20FB" w:rsidP="008E20FB">
                  <w:pPr>
                    <w:pStyle w:val="ListParagraph"/>
                    <w:ind w:firstLineChars="0" w:firstLine="0"/>
                  </w:pPr>
                  <w:r>
                    <w:t>$2.0</w:t>
                  </w:r>
                </w:p>
              </w:tc>
              <w:tc>
                <w:tcPr>
                  <w:tcW w:w="914" w:type="dxa"/>
                </w:tcPr>
                <w:p w14:paraId="1BD7E1AC" w14:textId="5D9A2E66" w:rsidR="008E20FB" w:rsidRDefault="008E20FB" w:rsidP="008E20FB">
                  <w:pPr>
                    <w:pStyle w:val="ListParagraph"/>
                    <w:ind w:firstLineChars="0" w:firstLine="0"/>
                  </w:pPr>
                  <w:r>
                    <w:t>$3.0</w:t>
                  </w:r>
                </w:p>
              </w:tc>
              <w:tc>
                <w:tcPr>
                  <w:tcW w:w="685" w:type="dxa"/>
                </w:tcPr>
                <w:p w14:paraId="51EF61DA" w14:textId="5C051EC5" w:rsidR="008E20FB" w:rsidRDefault="008E20FB" w:rsidP="008E20FB">
                  <w:pPr>
                    <w:pStyle w:val="ListParagraph"/>
                    <w:ind w:firstLineChars="0" w:firstLine="0"/>
                  </w:pPr>
                  <w:r>
                    <w:t>$2.5</w:t>
                  </w:r>
                </w:p>
              </w:tc>
              <w:tc>
                <w:tcPr>
                  <w:tcW w:w="685" w:type="dxa"/>
                </w:tcPr>
                <w:p w14:paraId="43F94A97" w14:textId="4C4A1AB5" w:rsidR="008E20FB" w:rsidRDefault="008E20FB" w:rsidP="008E20FB">
                  <w:pPr>
                    <w:pStyle w:val="ListParagraph"/>
                    <w:ind w:firstLineChars="0" w:firstLine="0"/>
                  </w:pPr>
                  <w:r>
                    <w:t>$4.99</w:t>
                  </w:r>
                </w:p>
              </w:tc>
              <w:tc>
                <w:tcPr>
                  <w:tcW w:w="685" w:type="dxa"/>
                </w:tcPr>
                <w:p w14:paraId="178AE3A0" w14:textId="2FD57D51" w:rsidR="008E20FB" w:rsidRDefault="008E20FB" w:rsidP="008E20FB">
                  <w:pPr>
                    <w:pStyle w:val="ListParagraph"/>
                    <w:ind w:firstLineChars="0" w:firstLine="0"/>
                  </w:pPr>
                  <w:r>
                    <w:t>$3</w:t>
                  </w:r>
                </w:p>
              </w:tc>
              <w:tc>
                <w:tcPr>
                  <w:tcW w:w="685" w:type="dxa"/>
                </w:tcPr>
                <w:p w14:paraId="4DAF6B28" w14:textId="2C35696A" w:rsidR="008E20FB" w:rsidRDefault="008E20FB" w:rsidP="008E20FB">
                  <w:pPr>
                    <w:pStyle w:val="ListParagraph"/>
                    <w:ind w:firstLineChars="0" w:firstLine="0"/>
                  </w:pPr>
                  <w:r>
                    <w:t>$2.5</w:t>
                  </w:r>
                </w:p>
              </w:tc>
            </w:tr>
          </w:tbl>
          <w:p w14:paraId="0A3896DF" w14:textId="77777777" w:rsidR="001E15C5" w:rsidRDefault="001E15C5" w:rsidP="001E15C5">
            <w:pPr>
              <w:pStyle w:val="ListParagraph"/>
              <w:ind w:left="720" w:firstLineChars="0" w:firstLine="0"/>
            </w:pPr>
          </w:p>
          <w:p w14:paraId="61ADDFF3" w14:textId="16624A8D" w:rsidR="002928A4" w:rsidRPr="00C11AA9" w:rsidRDefault="002928A4" w:rsidP="002928A4">
            <w:pPr>
              <w:pStyle w:val="ListParagraph"/>
              <w:ind w:left="720" w:firstLineChars="0" w:firstLine="0"/>
            </w:pPr>
          </w:p>
        </w:tc>
      </w:tr>
      <w:tr w:rsidR="00E83F4A" w:rsidRPr="00452515" w14:paraId="68E12C75" w14:textId="77777777" w:rsidTr="00F1346F">
        <w:tc>
          <w:tcPr>
            <w:tcW w:w="8008" w:type="dxa"/>
          </w:tcPr>
          <w:p w14:paraId="41606015" w14:textId="6C348EF3" w:rsidR="00E83F4A" w:rsidRDefault="00FC555B" w:rsidP="00F1346F">
            <w:pPr>
              <w:rPr>
                <w:rFonts w:ascii="Arial" w:hAnsi="Arial" w:cs="Arial"/>
                <w:sz w:val="20"/>
                <w:szCs w:val="20"/>
              </w:rPr>
            </w:pPr>
            <w:r>
              <w:rPr>
                <w:rFonts w:ascii="Arial" w:hAnsi="Arial" w:cs="Arial"/>
                <w:sz w:val="20"/>
                <w:szCs w:val="20"/>
              </w:rPr>
              <w:lastRenderedPageBreak/>
              <w:t xml:space="preserve">. </w:t>
            </w:r>
            <w:r w:rsidR="00E83F4A" w:rsidRPr="00452515">
              <w:rPr>
                <w:rFonts w:ascii="Arial" w:hAnsi="Arial" w:cs="Arial"/>
                <w:sz w:val="20"/>
                <w:szCs w:val="20"/>
              </w:rPr>
              <w:t>Extend Scenario:</w:t>
            </w:r>
            <w:r w:rsidR="009A6E30">
              <w:rPr>
                <w:rFonts w:ascii="Arial" w:hAnsi="Arial" w:cs="Arial"/>
                <w:sz w:val="20"/>
                <w:szCs w:val="20"/>
              </w:rPr>
              <w:t xml:space="preserve"> - Add promotion</w:t>
            </w:r>
          </w:p>
          <w:p w14:paraId="44E5D26D" w14:textId="113C04D8" w:rsidR="009A6E30" w:rsidRDefault="00293F1D">
            <w:pPr>
              <w:pStyle w:val="ListParagraph"/>
              <w:numPr>
                <w:ilvl w:val="1"/>
                <w:numId w:val="185"/>
              </w:numPr>
              <w:ind w:firstLineChars="0"/>
              <w:pPrChange w:id="1159" w:author="Lisa" w:date="2020-06-16T10:48:00Z">
                <w:pPr/>
              </w:pPrChange>
            </w:pPr>
            <w:del w:id="1160" w:author="Lisa" w:date="2020-06-16T10:48:00Z">
              <w:r w:rsidDel="004C59A8">
                <w:delText xml:space="preserve">1. </w:delText>
              </w:r>
            </w:del>
            <w:r w:rsidR="009A6E30">
              <w:t xml:space="preserve">In the above Promos page, </w:t>
            </w:r>
            <w:r w:rsidR="009A6E30">
              <w:rPr>
                <w:rFonts w:hint="eastAsia"/>
              </w:rPr>
              <w:t xml:space="preserve">clicking “Enter Promo Code” should let the user </w:t>
            </w:r>
            <w:r w:rsidR="009A6E30">
              <w:t>add promo to his account.</w:t>
            </w:r>
          </w:p>
          <w:p w14:paraId="49879E7F" w14:textId="77777777" w:rsidR="009A6E30" w:rsidRDefault="009A6E30" w:rsidP="009A6E30">
            <w:r>
              <w:rPr>
                <w:noProof/>
              </w:rPr>
              <w:lastRenderedPageBreak/>
              <w:drawing>
                <wp:inline distT="0" distB="0" distL="0" distR="0" wp14:anchorId="754839C2" wp14:editId="6EDCBB77">
                  <wp:extent cx="2762250" cy="596265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762250" cy="5962650"/>
                          </a:xfrm>
                          <a:prstGeom prst="rect">
                            <a:avLst/>
                          </a:prstGeom>
                        </pic:spPr>
                      </pic:pic>
                    </a:graphicData>
                  </a:graphic>
                </wp:inline>
              </w:drawing>
            </w:r>
          </w:p>
          <w:p w14:paraId="6B17B02B" w14:textId="0CDF7775" w:rsidR="005E52D9" w:rsidRDefault="00293F1D">
            <w:pPr>
              <w:pStyle w:val="ListParagraph"/>
              <w:numPr>
                <w:ilvl w:val="1"/>
                <w:numId w:val="185"/>
              </w:numPr>
              <w:ind w:firstLineChars="0"/>
              <w:pPrChange w:id="1161" w:author="Lisa" w:date="2020-06-16T10:48:00Z">
                <w:pPr/>
              </w:pPrChange>
            </w:pPr>
            <w:del w:id="1162" w:author="Lisa" w:date="2020-06-16T10:48:00Z">
              <w:r w:rsidDel="004C59A8">
                <w:delText xml:space="preserve">2.  </w:delText>
              </w:r>
            </w:del>
            <w:r w:rsidR="009A6E30">
              <w:t xml:space="preserve">When clicking “Done”, check: </w:t>
            </w:r>
          </w:p>
          <w:p w14:paraId="36664F28" w14:textId="1FA6CE2E" w:rsidR="005E52D9" w:rsidRDefault="005E52D9" w:rsidP="005E4819">
            <w:pPr>
              <w:pStyle w:val="ListParagraph"/>
              <w:numPr>
                <w:ilvl w:val="0"/>
                <w:numId w:val="147"/>
              </w:numPr>
              <w:ind w:firstLineChars="0"/>
            </w:pPr>
            <w:r>
              <w:t>This promotion exists and it is active If not, error message</w:t>
            </w:r>
            <w:r>
              <w:rPr>
                <w:rFonts w:hint="eastAsia"/>
              </w:rPr>
              <w:t xml:space="preserve">： </w:t>
            </w:r>
            <w:r w:rsidR="004353B5">
              <w:rPr>
                <w:rFonts w:hint="eastAsia"/>
              </w:rPr>
              <w:t>Code</w:t>
            </w:r>
            <w:r w:rsidR="004353B5">
              <w:t xml:space="preserve"> </w:t>
            </w:r>
            <w:proofErr w:type="gramStart"/>
            <w:r>
              <w:t>not exist</w:t>
            </w:r>
            <w:r w:rsidR="008E20FB">
              <w:t>s</w:t>
            </w:r>
            <w:proofErr w:type="gramEnd"/>
            <w:r>
              <w:t xml:space="preserve"> or not active.”</w:t>
            </w:r>
          </w:p>
          <w:p w14:paraId="6B37BDDD" w14:textId="39CDDC72" w:rsidR="005E52D9" w:rsidRDefault="005E52D9" w:rsidP="005E4819">
            <w:pPr>
              <w:pStyle w:val="ListParagraph"/>
              <w:numPr>
                <w:ilvl w:val="0"/>
                <w:numId w:val="147"/>
              </w:numPr>
              <w:ind w:firstLineChars="0"/>
            </w:pPr>
            <w:r>
              <w:t xml:space="preserve">If the promotion’s valid end date &gt; system date. If not, error message. </w:t>
            </w:r>
            <w:proofErr w:type="gramStart"/>
            <w:r w:rsidR="004353B5">
              <w:rPr>
                <w:rFonts w:hint="eastAsia"/>
              </w:rPr>
              <w:t>‘</w:t>
            </w:r>
            <w:proofErr w:type="gramEnd"/>
            <w:r w:rsidR="004353B5">
              <w:rPr>
                <w:rFonts w:hint="eastAsia"/>
              </w:rPr>
              <w:t>Code</w:t>
            </w:r>
            <w:r>
              <w:t xml:space="preserve"> expired. </w:t>
            </w:r>
          </w:p>
          <w:p w14:paraId="4104DBDA" w14:textId="24029FA1" w:rsidR="005E52D9" w:rsidRDefault="005E52D9" w:rsidP="005E4819">
            <w:pPr>
              <w:pStyle w:val="ListParagraph"/>
              <w:numPr>
                <w:ilvl w:val="0"/>
                <w:numId w:val="147"/>
              </w:numPr>
              <w:ind w:firstLineChars="0"/>
            </w:pPr>
            <w:r>
              <w:t xml:space="preserve">If system date is later than distribution start date. If not, error message: </w:t>
            </w:r>
            <w:r w:rsidR="004353B5">
              <w:rPr>
                <w:rFonts w:hint="eastAsia"/>
              </w:rPr>
              <w:t>Code</w:t>
            </w:r>
            <w:r>
              <w:t xml:space="preserve"> not ready for add.”</w:t>
            </w:r>
          </w:p>
          <w:p w14:paraId="69D1D00B" w14:textId="34BAD789" w:rsidR="00DE73E2" w:rsidRDefault="005E52D9" w:rsidP="00DE73E2">
            <w:pPr>
              <w:pStyle w:val="ListParagraph"/>
              <w:numPr>
                <w:ilvl w:val="0"/>
                <w:numId w:val="147"/>
              </w:numPr>
              <w:ind w:firstLineChars="0"/>
            </w:pPr>
            <w:r>
              <w:t xml:space="preserve">If system date is earlier than distribution end date. If not, error message: </w:t>
            </w:r>
            <w:r w:rsidR="004353B5">
              <w:rPr>
                <w:rFonts w:hint="eastAsia"/>
              </w:rPr>
              <w:t>Code</w:t>
            </w:r>
            <w:r w:rsidR="004353B5">
              <w:t xml:space="preserve"> </w:t>
            </w:r>
            <w:r>
              <w:t>expired for add.”</w:t>
            </w:r>
          </w:p>
          <w:p w14:paraId="52B1A7E1" w14:textId="77777777" w:rsidR="005E4819" w:rsidRDefault="005E4819" w:rsidP="006772C3">
            <w:pPr>
              <w:pStyle w:val="ListParagraph"/>
              <w:numPr>
                <w:ilvl w:val="0"/>
                <w:numId w:val="147"/>
              </w:numPr>
              <w:ind w:firstLineChars="0"/>
            </w:pPr>
            <w:r>
              <w:t xml:space="preserve">If this customer’s Active + Used promotion qty&gt;= this promotion’s </w:t>
            </w:r>
            <w:r w:rsidRPr="0042014B">
              <w:t xml:space="preserve">Max </w:t>
            </w:r>
            <w:r w:rsidRPr="0042014B">
              <w:lastRenderedPageBreak/>
              <w:t># of use Times</w:t>
            </w:r>
            <w:r>
              <w:t xml:space="preserve">, if yes, show error message: </w:t>
            </w:r>
          </w:p>
          <w:p w14:paraId="2F639F8A" w14:textId="69BC415A" w:rsidR="005E4819" w:rsidRDefault="005E4819" w:rsidP="005E4819">
            <w:pPr>
              <w:pStyle w:val="ListParagraph"/>
              <w:ind w:left="1080" w:firstLineChars="0" w:firstLine="0"/>
            </w:pPr>
            <w:r>
              <w:t xml:space="preserve">If this promotion’s max usage #=1: </w:t>
            </w:r>
            <w:r w:rsidR="004631DB">
              <w:t xml:space="preserve">“You already have this </w:t>
            </w:r>
            <w:r w:rsidR="004353B5">
              <w:t>code</w:t>
            </w:r>
            <w:r w:rsidR="004631DB">
              <w:t>.”</w:t>
            </w:r>
          </w:p>
          <w:p w14:paraId="68B9EB4A" w14:textId="14EAC53A" w:rsidR="00DE73E2" w:rsidRDefault="005E4819" w:rsidP="00DE73E2">
            <w:pPr>
              <w:pStyle w:val="ListParagraph"/>
              <w:ind w:left="1080" w:firstLineChars="0" w:firstLine="0"/>
            </w:pPr>
            <w:r>
              <w:t>If this promotion’s max usage # &gt;1</w:t>
            </w:r>
            <w:proofErr w:type="gramStart"/>
            <w:r>
              <w:t>:</w:t>
            </w:r>
            <w:r w:rsidR="004631DB">
              <w:t>”You</w:t>
            </w:r>
            <w:proofErr w:type="gramEnd"/>
            <w:r w:rsidR="004631DB">
              <w:t xml:space="preserve"> already </w:t>
            </w:r>
            <w:r>
              <w:t>have</w:t>
            </w:r>
            <w:r w:rsidR="004631DB">
              <w:t xml:space="preserve"> this </w:t>
            </w:r>
            <w:r w:rsidR="000803FD">
              <w:rPr>
                <w:rFonts w:hint="eastAsia"/>
              </w:rPr>
              <w:t>code</w:t>
            </w:r>
            <w:r w:rsidR="000803FD">
              <w:t xml:space="preserve"> </w:t>
            </w:r>
            <w:r w:rsidR="004631DB">
              <w:t xml:space="preserve">for max times” </w:t>
            </w:r>
          </w:p>
          <w:p w14:paraId="0D9CF76C" w14:textId="77894E7B" w:rsidR="007B44AB" w:rsidRDefault="008E59A5" w:rsidP="007B44AB">
            <w:pPr>
              <w:pStyle w:val="ListParagraph"/>
              <w:numPr>
                <w:ilvl w:val="0"/>
                <w:numId w:val="143"/>
              </w:numPr>
              <w:ind w:firstLineChars="0"/>
            </w:pPr>
            <w:r>
              <w:t xml:space="preserve">If the promotion is a new buyer promotion and the customer is not a new buyer, error message: “This promo is for new buyer only. </w:t>
            </w:r>
            <w:r w:rsidR="007178C1">
              <w:t>“</w:t>
            </w:r>
          </w:p>
          <w:p w14:paraId="52300A55" w14:textId="3C74FBC7" w:rsidR="008E59A5" w:rsidRDefault="008E59A5" w:rsidP="008E59A5">
            <w:pPr>
              <w:pStyle w:val="ListParagraph"/>
              <w:numPr>
                <w:ilvl w:val="0"/>
                <w:numId w:val="143"/>
              </w:numPr>
              <w:ind w:firstLineChars="0"/>
            </w:pPr>
            <w:r>
              <w:t>If the promotion is a Nth buyer promotion and the customer’s successfully paid order qty&gt;=N, error message: “This promo is for Nth buyer only.”</w:t>
            </w:r>
          </w:p>
          <w:p w14:paraId="4AA64B8C" w14:textId="77777777" w:rsidR="008E59A5" w:rsidRDefault="008E59A5" w:rsidP="00EE686B">
            <w:pPr>
              <w:ind w:left="720"/>
            </w:pPr>
          </w:p>
          <w:p w14:paraId="61C9CA5D" w14:textId="73ACD811" w:rsidR="004353B5" w:rsidRDefault="004353B5" w:rsidP="004353B5">
            <w:pPr>
              <w:ind w:left="420"/>
            </w:pPr>
            <w:r>
              <w:rPr>
                <w:rFonts w:hint="eastAsia"/>
              </w:rPr>
              <w:t>Error</w:t>
            </w:r>
            <w:r>
              <w:t xml:space="preserve"> </w:t>
            </w:r>
            <w:r>
              <w:rPr>
                <w:rFonts w:hint="eastAsia"/>
              </w:rPr>
              <w:t>style：</w:t>
            </w:r>
          </w:p>
          <w:p w14:paraId="48E9EF40" w14:textId="0F1A41B8" w:rsidR="004353B5" w:rsidRDefault="004353B5" w:rsidP="008E20FB">
            <w:pPr>
              <w:ind w:left="420"/>
            </w:pPr>
            <w:r>
              <w:rPr>
                <w:noProof/>
              </w:rPr>
              <w:drawing>
                <wp:inline distT="0" distB="0" distL="0" distR="0" wp14:anchorId="7D57D66E" wp14:editId="2DCA28B5">
                  <wp:extent cx="2724150" cy="5572125"/>
                  <wp:effectExtent l="0" t="0" r="0" b="952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724150" cy="5572125"/>
                          </a:xfrm>
                          <a:prstGeom prst="rect">
                            <a:avLst/>
                          </a:prstGeom>
                        </pic:spPr>
                      </pic:pic>
                    </a:graphicData>
                  </a:graphic>
                </wp:inline>
              </w:drawing>
            </w:r>
          </w:p>
          <w:p w14:paraId="2ABDC24D" w14:textId="7E672AEA" w:rsidR="005E52D9" w:rsidRDefault="00293F1D" w:rsidP="00432D9E">
            <w:pPr>
              <w:pStyle w:val="ListParagraph"/>
              <w:numPr>
                <w:ilvl w:val="0"/>
                <w:numId w:val="141"/>
              </w:numPr>
              <w:ind w:firstLineChars="0"/>
            </w:pPr>
            <w:r>
              <w:t xml:space="preserve">3. </w:t>
            </w:r>
            <w:r w:rsidR="005E52D9">
              <w:t xml:space="preserve">If all the checks pass, </w:t>
            </w:r>
            <w:r w:rsidR="00D735D9">
              <w:t>add this promotion to the customer. I</w:t>
            </w:r>
            <w:r w:rsidR="009B1CA0">
              <w:t xml:space="preserve">f this promotion is eligible for the current cart, we should auto-apply and return to cart page </w:t>
            </w:r>
            <w:r w:rsidR="009B1CA0">
              <w:br/>
            </w:r>
            <w:r w:rsidR="009B1CA0">
              <w:lastRenderedPageBreak/>
              <w:t>2) If this promotion is a valid promotion, but the current cart is not eligible yet, return to the promotion list page as it is now.</w:t>
            </w:r>
            <w:r w:rsidR="00D735D9">
              <w:t xml:space="preserve"> </w:t>
            </w:r>
            <w:r>
              <w:t>Refresh the page</w:t>
            </w:r>
            <w:r w:rsidR="000C3D41">
              <w:t xml:space="preserve"> to show the new added promotion in the list.</w:t>
            </w:r>
          </w:p>
          <w:p w14:paraId="2952CF23" w14:textId="44C22668" w:rsidR="009A6E30" w:rsidRPr="00452515" w:rsidRDefault="009A6E30" w:rsidP="005E52D9">
            <w:pPr>
              <w:pStyle w:val="ListParagraph"/>
              <w:ind w:left="720" w:firstLineChars="0" w:firstLine="0"/>
            </w:pPr>
            <w:del w:id="1163" w:author="Lisa" w:date="2020-06-16T10:48:00Z">
              <w:r w:rsidRPr="00452515" w:rsidDel="004C59A8">
                <w:delText xml:space="preserve"> </w:delText>
              </w:r>
            </w:del>
          </w:p>
        </w:tc>
      </w:tr>
      <w:tr w:rsidR="00293F1D" w:rsidRPr="00452515" w14:paraId="6AA2F869" w14:textId="77777777" w:rsidTr="00F1346F">
        <w:tc>
          <w:tcPr>
            <w:tcW w:w="8008" w:type="dxa"/>
          </w:tcPr>
          <w:p w14:paraId="485D5D44" w14:textId="77777777" w:rsidR="00293F1D" w:rsidRDefault="00293F1D" w:rsidP="00F1346F">
            <w:pPr>
              <w:rPr>
                <w:rFonts w:ascii="Arial" w:hAnsi="Arial" w:cs="Arial"/>
                <w:sz w:val="20"/>
                <w:szCs w:val="20"/>
              </w:rPr>
            </w:pPr>
            <w:r>
              <w:rPr>
                <w:rFonts w:ascii="Arial" w:hAnsi="Arial" w:cs="Arial"/>
                <w:sz w:val="20"/>
                <w:szCs w:val="20"/>
              </w:rPr>
              <w:lastRenderedPageBreak/>
              <w:t>Extend Scenario:</w:t>
            </w:r>
          </w:p>
          <w:p w14:paraId="7CB25616" w14:textId="49E597B0" w:rsidR="00293F1D" w:rsidRDefault="00293F1D" w:rsidP="00293F1D">
            <w:pPr>
              <w:pStyle w:val="ListParagraph"/>
              <w:numPr>
                <w:ilvl w:val="0"/>
                <w:numId w:val="150"/>
              </w:numPr>
              <w:ind w:firstLineChars="0"/>
              <w:rPr>
                <w:rFonts w:ascii="Arial" w:hAnsi="Arial" w:cs="Arial"/>
                <w:sz w:val="20"/>
                <w:szCs w:val="20"/>
              </w:rPr>
            </w:pPr>
            <w:r>
              <w:rPr>
                <w:rFonts w:ascii="Arial" w:hAnsi="Arial" w:cs="Arial"/>
                <w:sz w:val="20"/>
                <w:szCs w:val="20"/>
              </w:rPr>
              <w:t xml:space="preserve">If the user edit/remove </w:t>
            </w:r>
            <w:r w:rsidR="000C3D41">
              <w:rPr>
                <w:rFonts w:ascii="Arial" w:hAnsi="Arial" w:cs="Arial"/>
                <w:sz w:val="20"/>
                <w:szCs w:val="20"/>
              </w:rPr>
              <w:t xml:space="preserve">items, it might make the current selected promotion ineligible. In this case, </w:t>
            </w:r>
            <w:r w:rsidR="00293073">
              <w:rPr>
                <w:rFonts w:ascii="Arial" w:hAnsi="Arial" w:cs="Arial"/>
                <w:sz w:val="20"/>
                <w:szCs w:val="20"/>
              </w:rPr>
              <w:t xml:space="preserve">delete the promotion, update </w:t>
            </w:r>
            <w:r w:rsidR="00BD38E3">
              <w:rPr>
                <w:rFonts w:ascii="Arial" w:hAnsi="Arial" w:cs="Arial"/>
                <w:sz w:val="20"/>
                <w:szCs w:val="20"/>
              </w:rPr>
              <w:t xml:space="preserve">the promotion part </w:t>
            </w:r>
            <w:proofErr w:type="gramStart"/>
            <w:r w:rsidR="00BD38E3">
              <w:rPr>
                <w:rFonts w:ascii="Arial" w:hAnsi="Arial" w:cs="Arial"/>
                <w:sz w:val="20"/>
                <w:szCs w:val="20"/>
              </w:rPr>
              <w:t>with :”No</w:t>
            </w:r>
            <w:proofErr w:type="gramEnd"/>
            <w:r w:rsidR="00BD38E3">
              <w:rPr>
                <w:rFonts w:ascii="Arial" w:hAnsi="Arial" w:cs="Arial"/>
                <w:sz w:val="20"/>
                <w:szCs w:val="20"/>
              </w:rPr>
              <w:t xml:space="preserve"> promotion applied” as below:</w:t>
            </w:r>
          </w:p>
          <w:p w14:paraId="0EF24D4E" w14:textId="77777777" w:rsidR="00BD38E3" w:rsidRDefault="00831111" w:rsidP="00DE73E2">
            <w:pPr>
              <w:pStyle w:val="ListParagraph"/>
              <w:ind w:left="720" w:firstLineChars="0" w:firstLine="0"/>
              <w:rPr>
                <w:rFonts w:ascii="Arial" w:hAnsi="Arial" w:cs="Arial"/>
                <w:sz w:val="20"/>
                <w:szCs w:val="20"/>
              </w:rPr>
            </w:pPr>
            <w:r>
              <w:rPr>
                <w:noProof/>
              </w:rPr>
              <w:drawing>
                <wp:inline distT="0" distB="0" distL="0" distR="0" wp14:anchorId="443FD1A8" wp14:editId="5F5AFEE2">
                  <wp:extent cx="3219450" cy="914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219450" cy="914400"/>
                          </a:xfrm>
                          <a:prstGeom prst="rect">
                            <a:avLst/>
                          </a:prstGeom>
                        </pic:spPr>
                      </pic:pic>
                    </a:graphicData>
                  </a:graphic>
                </wp:inline>
              </w:drawing>
            </w:r>
          </w:p>
          <w:p w14:paraId="22223CA3" w14:textId="77777777" w:rsidR="00364790" w:rsidRDefault="00364790" w:rsidP="00DE73E2">
            <w:pPr>
              <w:pStyle w:val="ListParagraph"/>
              <w:ind w:left="720" w:firstLineChars="0" w:firstLine="0"/>
              <w:rPr>
                <w:rFonts w:ascii="Arial" w:hAnsi="Arial" w:cs="Arial"/>
                <w:sz w:val="20"/>
                <w:szCs w:val="20"/>
              </w:rPr>
            </w:pPr>
          </w:p>
          <w:p w14:paraId="0EE10C56" w14:textId="008C5194" w:rsidR="00364790" w:rsidRPr="00DE73E2" w:rsidRDefault="00364790" w:rsidP="00DE73E2">
            <w:pPr>
              <w:pStyle w:val="ListParagraph"/>
              <w:ind w:left="720" w:firstLineChars="0" w:firstLine="0"/>
              <w:rPr>
                <w:rFonts w:ascii="Arial" w:hAnsi="Arial" w:cs="Arial"/>
                <w:sz w:val="20"/>
                <w:szCs w:val="20"/>
              </w:rPr>
            </w:pPr>
          </w:p>
        </w:tc>
      </w:tr>
      <w:tr w:rsidR="00E83F4A" w:rsidRPr="00452515" w14:paraId="7AEEA139" w14:textId="77777777" w:rsidTr="00F1346F">
        <w:tc>
          <w:tcPr>
            <w:tcW w:w="8008" w:type="dxa"/>
          </w:tcPr>
          <w:p w14:paraId="21736DEE" w14:textId="77777777" w:rsidR="00E83F4A" w:rsidRDefault="00E83F4A" w:rsidP="00F1346F">
            <w:pPr>
              <w:rPr>
                <w:rFonts w:ascii="Arial" w:hAnsi="Arial" w:cs="Arial"/>
                <w:sz w:val="20"/>
                <w:szCs w:val="20"/>
              </w:rPr>
            </w:pPr>
            <w:r w:rsidRPr="00452515">
              <w:rPr>
                <w:rFonts w:ascii="Arial" w:hAnsi="Arial" w:cs="Arial"/>
                <w:sz w:val="20"/>
                <w:szCs w:val="20"/>
              </w:rPr>
              <w:t>Exception Scenario:</w:t>
            </w:r>
          </w:p>
          <w:p w14:paraId="0828109B" w14:textId="0E924391" w:rsidR="00364790" w:rsidRDefault="00364790" w:rsidP="003A7ACE">
            <w:pPr>
              <w:pStyle w:val="ListParagraph"/>
              <w:numPr>
                <w:ilvl w:val="1"/>
                <w:numId w:val="269"/>
              </w:numPr>
              <w:ind w:firstLineChars="0"/>
            </w:pPr>
            <w:r>
              <w:rPr>
                <w:rFonts w:hint="eastAsia"/>
              </w:rPr>
              <w:t>A</w:t>
            </w:r>
            <w:r>
              <w:t xml:space="preserve"> </w:t>
            </w:r>
            <w:r>
              <w:rPr>
                <w:rFonts w:hint="eastAsia"/>
              </w:rPr>
              <w:t>custom</w:t>
            </w:r>
            <w:r>
              <w:t xml:space="preserve">er/visitor add a promotion A to his cart. Several days later, after promotion A is expired, he goes to cart page again, here we still show promotion </w:t>
            </w:r>
            <w:r>
              <w:rPr>
                <w:rFonts w:hint="eastAsia"/>
              </w:rPr>
              <w:t>A.</w:t>
            </w:r>
            <w:r>
              <w:t xml:space="preserve"> </w:t>
            </w:r>
            <w:r>
              <w:rPr>
                <w:rFonts w:hint="eastAsia"/>
              </w:rPr>
              <w:t>If</w:t>
            </w:r>
            <w:r>
              <w:t xml:space="preserve"> the user clicks “Modify” to promotion list page,</w:t>
            </w:r>
            <w:r w:rsidR="00CE05FC">
              <w:t xml:space="preserve"> we do not show promotion A now as it is expired, </w:t>
            </w:r>
            <w:r w:rsidR="00CE05FC" w:rsidRPr="00851F4D">
              <w:t xml:space="preserve">remove the promo from </w:t>
            </w:r>
            <w:proofErr w:type="gramStart"/>
            <w:r w:rsidR="00CE05FC" w:rsidRPr="00851F4D">
              <w:t>cart,  hop</w:t>
            </w:r>
            <w:proofErr w:type="gramEnd"/>
            <w:r w:rsidR="00CE05FC" w:rsidRPr="00851F4D">
              <w:t xml:space="preserve"> up a warning “You are not eligible for the promo {promotion name}. Promo has been removed.”</w:t>
            </w:r>
            <w:r>
              <w:t>.</w:t>
            </w:r>
          </w:p>
          <w:p w14:paraId="77E29861" w14:textId="77777777" w:rsidR="00364790" w:rsidRDefault="00364790" w:rsidP="003A7ACE">
            <w:pPr>
              <w:pStyle w:val="ListParagraph"/>
              <w:numPr>
                <w:ilvl w:val="1"/>
                <w:numId w:val="269"/>
              </w:numPr>
              <w:ind w:firstLineChars="0"/>
            </w:pPr>
            <w:r>
              <w:t xml:space="preserve">If the user does not go to promotion list page, </w:t>
            </w:r>
            <w:r w:rsidR="00CE05FC">
              <w:t>the promotion will still be there, after checkout, we will check it is ineligible, see UC08-10.</w:t>
            </w:r>
          </w:p>
          <w:p w14:paraId="644D0CBD" w14:textId="4AFCB321" w:rsidR="00272734" w:rsidRPr="00452515" w:rsidRDefault="00272734" w:rsidP="003A7ACE">
            <w:pPr>
              <w:pStyle w:val="ListParagraph"/>
              <w:numPr>
                <w:ilvl w:val="1"/>
                <w:numId w:val="269"/>
              </w:numPr>
              <w:ind w:firstLineChars="0"/>
            </w:pPr>
            <w:r>
              <w:rPr>
                <w:rFonts w:ascii="Arial" w:hAnsi="Arial" w:cs="Arial" w:hint="eastAsia"/>
                <w:sz w:val="20"/>
                <w:szCs w:val="20"/>
              </w:rPr>
              <w:t xml:space="preserve">If the meal off, </w:t>
            </w:r>
            <w:r>
              <w:rPr>
                <w:rFonts w:ascii="Arial" w:hAnsi="Arial" w:cs="Arial"/>
                <w:sz w:val="20"/>
                <w:szCs w:val="20"/>
              </w:rPr>
              <w:t xml:space="preserve">make the current selected promotion ineligible. In this case, </w:t>
            </w:r>
            <w:r>
              <w:rPr>
                <w:rFonts w:ascii="Arial" w:hAnsi="Arial" w:cs="Arial" w:hint="eastAsia"/>
                <w:sz w:val="20"/>
                <w:szCs w:val="20"/>
              </w:rPr>
              <w:t xml:space="preserve">if we refresh page, will </w:t>
            </w:r>
            <w:r>
              <w:rPr>
                <w:rFonts w:ascii="Arial" w:hAnsi="Arial" w:cs="Arial"/>
                <w:sz w:val="20"/>
                <w:szCs w:val="20"/>
              </w:rPr>
              <w:t xml:space="preserve">delete the promotion, update the promotion part </w:t>
            </w:r>
            <w:proofErr w:type="spellStart"/>
            <w:r>
              <w:rPr>
                <w:rFonts w:ascii="Arial" w:hAnsi="Arial" w:cs="Arial"/>
                <w:sz w:val="20"/>
                <w:szCs w:val="20"/>
              </w:rPr>
              <w:t>with</w:t>
            </w:r>
            <w:proofErr w:type="gramStart"/>
            <w:r>
              <w:rPr>
                <w:rFonts w:ascii="Arial" w:hAnsi="Arial" w:cs="Arial"/>
                <w:sz w:val="20"/>
                <w:szCs w:val="20"/>
              </w:rPr>
              <w:t>:”No</w:t>
            </w:r>
            <w:proofErr w:type="spellEnd"/>
            <w:proofErr w:type="gramEnd"/>
            <w:r>
              <w:rPr>
                <w:rFonts w:ascii="Arial" w:hAnsi="Arial" w:cs="Arial"/>
                <w:sz w:val="20"/>
                <w:szCs w:val="20"/>
              </w:rPr>
              <w:t xml:space="preserve"> promotion applied”</w:t>
            </w:r>
            <w:r>
              <w:rPr>
                <w:rFonts w:ascii="Arial" w:hAnsi="Arial" w:cs="Arial" w:hint="eastAsia"/>
                <w:sz w:val="20"/>
                <w:szCs w:val="20"/>
              </w:rPr>
              <w:t>.</w:t>
            </w:r>
          </w:p>
        </w:tc>
      </w:tr>
      <w:tr w:rsidR="00E83F4A" w:rsidRPr="00452515" w14:paraId="7428B94A" w14:textId="77777777" w:rsidTr="00F1346F">
        <w:tc>
          <w:tcPr>
            <w:tcW w:w="8008" w:type="dxa"/>
          </w:tcPr>
          <w:p w14:paraId="2FABFD7F" w14:textId="77777777" w:rsidR="00E83F4A" w:rsidRPr="00452515" w:rsidRDefault="00E83F4A" w:rsidP="00F1346F">
            <w:pPr>
              <w:rPr>
                <w:rFonts w:ascii="Arial" w:hAnsi="Arial" w:cs="Arial"/>
                <w:sz w:val="20"/>
                <w:szCs w:val="20"/>
              </w:rPr>
            </w:pPr>
            <w:r w:rsidRPr="00452515">
              <w:rPr>
                <w:rFonts w:ascii="Arial" w:hAnsi="Arial" w:cs="Arial"/>
                <w:sz w:val="20"/>
                <w:szCs w:val="20"/>
              </w:rPr>
              <w:t>Notes:</w:t>
            </w:r>
          </w:p>
        </w:tc>
      </w:tr>
      <w:tr w:rsidR="00E83F4A" w:rsidRPr="00452515" w14:paraId="5152DF1E" w14:textId="77777777" w:rsidTr="00F1346F">
        <w:tc>
          <w:tcPr>
            <w:tcW w:w="8008" w:type="dxa"/>
          </w:tcPr>
          <w:p w14:paraId="59594903" w14:textId="77777777" w:rsidR="00E83F4A" w:rsidRPr="00452515" w:rsidRDefault="00E83F4A" w:rsidP="00F1346F">
            <w:pPr>
              <w:rPr>
                <w:rFonts w:ascii="Arial" w:hAnsi="Arial" w:cs="Arial"/>
                <w:sz w:val="20"/>
                <w:szCs w:val="20"/>
              </w:rPr>
            </w:pPr>
            <w:r w:rsidRPr="00452515">
              <w:rPr>
                <w:rFonts w:ascii="Arial" w:hAnsi="Arial" w:cs="Arial"/>
                <w:sz w:val="20"/>
                <w:szCs w:val="20"/>
              </w:rPr>
              <w:t>Q/A:</w:t>
            </w:r>
          </w:p>
        </w:tc>
      </w:tr>
    </w:tbl>
    <w:p w14:paraId="16327777" w14:textId="26FD5950" w:rsidR="00B07B96" w:rsidRDefault="00B07B96">
      <w:pPr>
        <w:pStyle w:val="Heading3"/>
        <w:ind w:left="283"/>
        <w:pPrChange w:id="1164" w:author="Lisa Zheng" w:date="2020-07-16T14:20:00Z">
          <w:pPr>
            <w:pStyle w:val="Heading3"/>
            <w:ind w:left="794"/>
          </w:pPr>
        </w:pPrChange>
      </w:pPr>
      <w:r w:rsidRPr="00452515">
        <w:t>UC0</w:t>
      </w:r>
      <w:r>
        <w:t>8-06 Cart – Credi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B07B96" w:rsidRPr="00452515" w14:paraId="76E99CEA" w14:textId="77777777" w:rsidTr="004568E7">
        <w:tc>
          <w:tcPr>
            <w:tcW w:w="8008" w:type="dxa"/>
          </w:tcPr>
          <w:p w14:paraId="291DCA60" w14:textId="2E7152EF" w:rsidR="00B07B96" w:rsidRPr="00452515" w:rsidRDefault="00B07B96" w:rsidP="004568E7">
            <w:pPr>
              <w:rPr>
                <w:rFonts w:ascii="Arial" w:hAnsi="Arial" w:cs="Arial"/>
                <w:sz w:val="20"/>
                <w:szCs w:val="20"/>
              </w:rPr>
            </w:pPr>
            <w:r w:rsidRPr="00452515">
              <w:rPr>
                <w:rFonts w:ascii="Arial" w:hAnsi="Arial" w:cs="Arial"/>
                <w:sz w:val="20"/>
                <w:szCs w:val="20"/>
              </w:rPr>
              <w:t>UC0</w:t>
            </w:r>
            <w:r>
              <w:rPr>
                <w:rFonts w:ascii="Arial" w:hAnsi="Arial" w:cs="Arial"/>
                <w:sz w:val="20"/>
                <w:szCs w:val="20"/>
              </w:rPr>
              <w:t>8-06 Cart – Credit</w:t>
            </w:r>
          </w:p>
        </w:tc>
      </w:tr>
      <w:tr w:rsidR="00B07B96" w:rsidRPr="00452515" w14:paraId="545E5855" w14:textId="77777777" w:rsidTr="004568E7">
        <w:tc>
          <w:tcPr>
            <w:tcW w:w="8008" w:type="dxa"/>
          </w:tcPr>
          <w:p w14:paraId="7B35A741" w14:textId="5B3F3C1B" w:rsidR="00B07B96" w:rsidRPr="00452515" w:rsidRDefault="00B07B96" w:rsidP="004568E7">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customer</w:t>
            </w:r>
          </w:p>
        </w:tc>
      </w:tr>
      <w:tr w:rsidR="00B07B96" w:rsidRPr="00452515" w14:paraId="06DD0CF8" w14:textId="77777777" w:rsidTr="004568E7">
        <w:tc>
          <w:tcPr>
            <w:tcW w:w="8008" w:type="dxa"/>
          </w:tcPr>
          <w:p w14:paraId="426F8820" w14:textId="77777777" w:rsidR="00B07B96" w:rsidRDefault="00B07B96" w:rsidP="004568E7">
            <w:pPr>
              <w:rPr>
                <w:rFonts w:ascii="Arial" w:hAnsi="Arial" w:cs="Arial"/>
                <w:sz w:val="20"/>
                <w:szCs w:val="20"/>
              </w:rPr>
            </w:pPr>
            <w:r w:rsidRPr="00452515">
              <w:rPr>
                <w:rFonts w:ascii="Arial" w:hAnsi="Arial" w:cs="Arial"/>
                <w:sz w:val="20"/>
                <w:szCs w:val="20"/>
              </w:rPr>
              <w:t xml:space="preserve">Pre-Condition: </w:t>
            </w:r>
          </w:p>
          <w:p w14:paraId="4BC605E5" w14:textId="77777777" w:rsidR="00B07B96" w:rsidRPr="00DD3CB0" w:rsidRDefault="00B07B96" w:rsidP="004568E7">
            <w:pPr>
              <w:rPr>
                <w:rFonts w:ascii="Arial" w:hAnsi="Arial" w:cs="Arial"/>
                <w:sz w:val="20"/>
                <w:szCs w:val="20"/>
              </w:rPr>
            </w:pPr>
            <w:r>
              <w:rPr>
                <w:rFonts w:hint="eastAsia"/>
              </w:rPr>
              <w:t>U</w:t>
            </w:r>
            <w:r>
              <w:t>ser goes to confirm order page and the user has credit.</w:t>
            </w:r>
          </w:p>
        </w:tc>
      </w:tr>
      <w:tr w:rsidR="00B07B96" w:rsidRPr="00452515" w14:paraId="1480F82C" w14:textId="77777777" w:rsidTr="004568E7">
        <w:tc>
          <w:tcPr>
            <w:tcW w:w="8008" w:type="dxa"/>
          </w:tcPr>
          <w:p w14:paraId="69473359" w14:textId="77777777" w:rsidR="00B07B96" w:rsidRDefault="00B07B96" w:rsidP="004568E7">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6"/>
              <w:gridCol w:w="1386"/>
              <w:gridCol w:w="1209"/>
              <w:gridCol w:w="4021"/>
            </w:tblGrid>
            <w:tr w:rsidR="002448C6" w14:paraId="40C3F902" w14:textId="77777777" w:rsidTr="002448C6">
              <w:tc>
                <w:tcPr>
                  <w:tcW w:w="1166" w:type="dxa"/>
                </w:tcPr>
                <w:p w14:paraId="54108E02" w14:textId="1ED18282" w:rsidR="002448C6" w:rsidRDefault="002448C6" w:rsidP="004568E7">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86" w:type="dxa"/>
                </w:tcPr>
                <w:p w14:paraId="6B89D271" w14:textId="470F57DC" w:rsidR="002448C6" w:rsidRDefault="002448C6" w:rsidP="004568E7">
                  <w:pPr>
                    <w:spacing w:after="0"/>
                    <w:rPr>
                      <w:rFonts w:ascii="Arial" w:hAnsi="Arial" w:cs="Arial"/>
                      <w:sz w:val="20"/>
                      <w:szCs w:val="20"/>
                    </w:rPr>
                  </w:pPr>
                  <w:r>
                    <w:rPr>
                      <w:rFonts w:ascii="Arial" w:hAnsi="Arial" w:cs="Arial"/>
                      <w:sz w:val="20"/>
                      <w:szCs w:val="20"/>
                    </w:rPr>
                    <w:t>Date</w:t>
                  </w:r>
                </w:p>
              </w:tc>
              <w:tc>
                <w:tcPr>
                  <w:tcW w:w="1209" w:type="dxa"/>
                </w:tcPr>
                <w:p w14:paraId="215B3595" w14:textId="77777777" w:rsidR="002448C6" w:rsidRDefault="002448C6" w:rsidP="004568E7">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 xml:space="preserve">pdated </w:t>
                  </w:r>
                  <w:r>
                    <w:rPr>
                      <w:rFonts w:ascii="Arial" w:hAnsi="Arial" w:cs="Arial"/>
                      <w:sz w:val="20"/>
                      <w:szCs w:val="20"/>
                    </w:rPr>
                    <w:lastRenderedPageBreak/>
                    <w:t>By</w:t>
                  </w:r>
                </w:p>
              </w:tc>
              <w:tc>
                <w:tcPr>
                  <w:tcW w:w="4021" w:type="dxa"/>
                </w:tcPr>
                <w:p w14:paraId="43236AC6" w14:textId="77777777" w:rsidR="002448C6" w:rsidRDefault="002448C6" w:rsidP="004568E7">
                  <w:pPr>
                    <w:spacing w:after="0"/>
                    <w:rPr>
                      <w:rFonts w:ascii="Arial" w:hAnsi="Arial" w:cs="Arial"/>
                      <w:sz w:val="20"/>
                      <w:szCs w:val="20"/>
                    </w:rPr>
                  </w:pPr>
                  <w:r>
                    <w:rPr>
                      <w:rFonts w:ascii="Arial" w:hAnsi="Arial" w:cs="Arial" w:hint="eastAsia"/>
                      <w:sz w:val="20"/>
                      <w:szCs w:val="20"/>
                    </w:rPr>
                    <w:lastRenderedPageBreak/>
                    <w:t>D</w:t>
                  </w:r>
                  <w:r>
                    <w:rPr>
                      <w:rFonts w:ascii="Arial" w:hAnsi="Arial" w:cs="Arial"/>
                      <w:sz w:val="20"/>
                      <w:szCs w:val="20"/>
                    </w:rPr>
                    <w:t>escription</w:t>
                  </w:r>
                </w:p>
              </w:tc>
            </w:tr>
            <w:tr w:rsidR="002448C6" w14:paraId="18D92DD7" w14:textId="77777777" w:rsidTr="002448C6">
              <w:tc>
                <w:tcPr>
                  <w:tcW w:w="1166" w:type="dxa"/>
                </w:tcPr>
                <w:p w14:paraId="62083C2A" w14:textId="296C5D5B" w:rsidR="002448C6" w:rsidRDefault="002448C6"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86" w:type="dxa"/>
                </w:tcPr>
                <w:p w14:paraId="39349BB7" w14:textId="2E46827A" w:rsidR="002448C6" w:rsidRDefault="002448C6" w:rsidP="004568E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12.4</w:t>
                  </w:r>
                </w:p>
              </w:tc>
              <w:tc>
                <w:tcPr>
                  <w:tcW w:w="1209" w:type="dxa"/>
                </w:tcPr>
                <w:p w14:paraId="32469B17" w14:textId="77777777" w:rsidR="002448C6" w:rsidRDefault="002448C6" w:rsidP="004568E7">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21" w:type="dxa"/>
                </w:tcPr>
                <w:p w14:paraId="59B89280" w14:textId="77777777" w:rsidR="002448C6" w:rsidRDefault="002448C6" w:rsidP="004568E7">
                  <w:pPr>
                    <w:spacing w:after="0"/>
                    <w:rPr>
                      <w:rFonts w:ascii="Arial" w:hAnsi="Arial" w:cs="Arial"/>
                      <w:sz w:val="20"/>
                      <w:szCs w:val="20"/>
                    </w:rPr>
                  </w:pPr>
                  <w:r>
                    <w:rPr>
                      <w:rFonts w:ascii="Arial" w:hAnsi="Arial" w:cs="Arial"/>
                      <w:sz w:val="20"/>
                      <w:szCs w:val="20"/>
                    </w:rPr>
                    <w:t>First version</w:t>
                  </w:r>
                </w:p>
              </w:tc>
            </w:tr>
            <w:tr w:rsidR="002448C6" w14:paraId="5EE20925" w14:textId="77777777" w:rsidTr="002448C6">
              <w:tc>
                <w:tcPr>
                  <w:tcW w:w="1166" w:type="dxa"/>
                </w:tcPr>
                <w:p w14:paraId="699A9059" w14:textId="7B884179" w:rsidR="002448C6" w:rsidRDefault="002448C6"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86" w:type="dxa"/>
                </w:tcPr>
                <w:p w14:paraId="5EC055D0" w14:textId="29D849F9" w:rsidR="002448C6" w:rsidRDefault="002448C6" w:rsidP="004568E7">
                  <w:pPr>
                    <w:spacing w:after="0"/>
                    <w:rPr>
                      <w:rFonts w:ascii="Arial" w:hAnsi="Arial" w:cs="Arial"/>
                      <w:sz w:val="20"/>
                      <w:szCs w:val="20"/>
                    </w:rPr>
                  </w:pPr>
                  <w:r>
                    <w:rPr>
                      <w:rFonts w:ascii="Arial" w:hAnsi="Arial" w:cs="Arial"/>
                      <w:sz w:val="20"/>
                      <w:szCs w:val="20"/>
                    </w:rPr>
                    <w:t>2019.12.17</w:t>
                  </w:r>
                </w:p>
              </w:tc>
              <w:tc>
                <w:tcPr>
                  <w:tcW w:w="1209" w:type="dxa"/>
                </w:tcPr>
                <w:p w14:paraId="13A8FC0F" w14:textId="77777777" w:rsidR="002448C6" w:rsidRDefault="002448C6" w:rsidP="004568E7">
                  <w:pPr>
                    <w:spacing w:after="0"/>
                    <w:rPr>
                      <w:rFonts w:ascii="Arial" w:hAnsi="Arial" w:cs="Arial"/>
                      <w:sz w:val="20"/>
                      <w:szCs w:val="20"/>
                    </w:rPr>
                  </w:pPr>
                  <w:r>
                    <w:rPr>
                      <w:rFonts w:ascii="Arial" w:hAnsi="Arial" w:cs="Arial"/>
                      <w:sz w:val="20"/>
                      <w:szCs w:val="20"/>
                    </w:rPr>
                    <w:t>Lisa</w:t>
                  </w:r>
                </w:p>
              </w:tc>
              <w:tc>
                <w:tcPr>
                  <w:tcW w:w="4021" w:type="dxa"/>
                </w:tcPr>
                <w:p w14:paraId="54DA89B7" w14:textId="77777777" w:rsidR="002448C6" w:rsidRDefault="002448C6" w:rsidP="004568E7">
                  <w:pPr>
                    <w:spacing w:after="0"/>
                    <w:rPr>
                      <w:rFonts w:ascii="Arial" w:hAnsi="Arial" w:cs="Arial"/>
                      <w:sz w:val="20"/>
                      <w:szCs w:val="20"/>
                    </w:rPr>
                  </w:pPr>
                  <w:r>
                    <w:rPr>
                      <w:rFonts w:ascii="Arial" w:hAnsi="Arial" w:cs="Arial"/>
                      <w:sz w:val="20"/>
                      <w:szCs w:val="20"/>
                    </w:rPr>
                    <w:t>Checkout revision</w:t>
                  </w:r>
                </w:p>
              </w:tc>
            </w:tr>
            <w:tr w:rsidR="002448C6" w14:paraId="0C7524F2" w14:textId="77777777" w:rsidTr="002448C6">
              <w:tc>
                <w:tcPr>
                  <w:tcW w:w="1166" w:type="dxa"/>
                </w:tcPr>
                <w:p w14:paraId="12298C5A" w14:textId="6C865EDE" w:rsidR="002448C6" w:rsidRDefault="002448C6"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86" w:type="dxa"/>
                </w:tcPr>
                <w:p w14:paraId="2085BE37" w14:textId="78ACA457" w:rsidR="002448C6" w:rsidRDefault="002448C6" w:rsidP="004568E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7</w:t>
                  </w:r>
                </w:p>
              </w:tc>
              <w:tc>
                <w:tcPr>
                  <w:tcW w:w="1209" w:type="dxa"/>
                </w:tcPr>
                <w:p w14:paraId="45DEFB6D" w14:textId="44A670A9" w:rsidR="002448C6" w:rsidRDefault="002448C6" w:rsidP="004568E7">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21" w:type="dxa"/>
                </w:tcPr>
                <w:p w14:paraId="16606E53" w14:textId="1029DCEA" w:rsidR="002448C6" w:rsidRDefault="002448C6" w:rsidP="004568E7">
                  <w:pPr>
                    <w:spacing w:after="0"/>
                    <w:rPr>
                      <w:rFonts w:ascii="Arial" w:hAnsi="Arial" w:cs="Arial"/>
                      <w:sz w:val="20"/>
                      <w:szCs w:val="20"/>
                    </w:rPr>
                  </w:pPr>
                  <w:r>
                    <w:rPr>
                      <w:rFonts w:ascii="Arial" w:hAnsi="Arial" w:cs="Arial" w:hint="eastAsia"/>
                      <w:sz w:val="20"/>
                      <w:szCs w:val="20"/>
                    </w:rPr>
                    <w:t>Support</w:t>
                  </w:r>
                  <w:r>
                    <w:rPr>
                      <w:rFonts w:ascii="Arial" w:hAnsi="Arial" w:cs="Arial"/>
                      <w:sz w:val="20"/>
                      <w:szCs w:val="20"/>
                    </w:rPr>
                    <w:t xml:space="preserve"> G</w:t>
                  </w:r>
                  <w:r>
                    <w:rPr>
                      <w:rFonts w:ascii="Arial" w:hAnsi="Arial" w:cs="Arial" w:hint="eastAsia"/>
                      <w:sz w:val="20"/>
                      <w:szCs w:val="20"/>
                    </w:rPr>
                    <w:t>oogle</w:t>
                  </w:r>
                  <w:r>
                    <w:rPr>
                      <w:rFonts w:ascii="Arial" w:hAnsi="Arial" w:cs="Arial"/>
                      <w:sz w:val="20"/>
                      <w:szCs w:val="20"/>
                    </w:rPr>
                    <w:t xml:space="preserve"> P</w:t>
                  </w:r>
                  <w:r>
                    <w:rPr>
                      <w:rFonts w:ascii="Arial" w:hAnsi="Arial" w:cs="Arial" w:hint="eastAsia"/>
                      <w:sz w:val="20"/>
                      <w:szCs w:val="20"/>
                    </w:rPr>
                    <w:t>ay</w:t>
                  </w:r>
                </w:p>
              </w:tc>
            </w:tr>
            <w:tr w:rsidR="002448C6" w14:paraId="6EBD0ADB" w14:textId="77777777" w:rsidTr="002448C6">
              <w:tc>
                <w:tcPr>
                  <w:tcW w:w="1166" w:type="dxa"/>
                </w:tcPr>
                <w:p w14:paraId="3A610920" w14:textId="77777777" w:rsidR="002448C6" w:rsidRDefault="002448C6" w:rsidP="004568E7">
                  <w:pPr>
                    <w:spacing w:after="0"/>
                    <w:rPr>
                      <w:rFonts w:ascii="Arial" w:hAnsi="Arial" w:cs="Arial"/>
                      <w:sz w:val="20"/>
                      <w:szCs w:val="20"/>
                    </w:rPr>
                  </w:pPr>
                </w:p>
              </w:tc>
              <w:tc>
                <w:tcPr>
                  <w:tcW w:w="1386" w:type="dxa"/>
                </w:tcPr>
                <w:p w14:paraId="051713A3" w14:textId="55FBDD2E" w:rsidR="002448C6" w:rsidRDefault="002448C6" w:rsidP="004568E7">
                  <w:pPr>
                    <w:spacing w:after="0"/>
                    <w:rPr>
                      <w:rFonts w:ascii="Arial" w:hAnsi="Arial" w:cs="Arial"/>
                      <w:sz w:val="20"/>
                      <w:szCs w:val="20"/>
                    </w:rPr>
                  </w:pPr>
                </w:p>
              </w:tc>
              <w:tc>
                <w:tcPr>
                  <w:tcW w:w="1209" w:type="dxa"/>
                </w:tcPr>
                <w:p w14:paraId="6158FEC6" w14:textId="77777777" w:rsidR="002448C6" w:rsidRDefault="002448C6" w:rsidP="004568E7">
                  <w:pPr>
                    <w:spacing w:after="0"/>
                    <w:rPr>
                      <w:rFonts w:ascii="Arial" w:hAnsi="Arial" w:cs="Arial"/>
                      <w:sz w:val="20"/>
                      <w:szCs w:val="20"/>
                    </w:rPr>
                  </w:pPr>
                </w:p>
              </w:tc>
              <w:tc>
                <w:tcPr>
                  <w:tcW w:w="4021" w:type="dxa"/>
                </w:tcPr>
                <w:p w14:paraId="2E32D25D" w14:textId="77777777" w:rsidR="002448C6" w:rsidRDefault="002448C6" w:rsidP="004568E7">
                  <w:pPr>
                    <w:spacing w:after="0"/>
                    <w:rPr>
                      <w:rFonts w:ascii="Arial" w:hAnsi="Arial" w:cs="Arial"/>
                      <w:sz w:val="20"/>
                      <w:szCs w:val="20"/>
                    </w:rPr>
                  </w:pPr>
                </w:p>
              </w:tc>
            </w:tr>
            <w:tr w:rsidR="002448C6" w14:paraId="465AB00A" w14:textId="77777777" w:rsidTr="002448C6">
              <w:tc>
                <w:tcPr>
                  <w:tcW w:w="1166" w:type="dxa"/>
                </w:tcPr>
                <w:p w14:paraId="4EE6DE8F" w14:textId="77777777" w:rsidR="002448C6" w:rsidRDefault="002448C6" w:rsidP="004568E7">
                  <w:pPr>
                    <w:spacing w:after="0"/>
                    <w:rPr>
                      <w:rFonts w:ascii="Arial" w:hAnsi="Arial" w:cs="Arial"/>
                      <w:sz w:val="20"/>
                      <w:szCs w:val="20"/>
                    </w:rPr>
                  </w:pPr>
                </w:p>
              </w:tc>
              <w:tc>
                <w:tcPr>
                  <w:tcW w:w="1386" w:type="dxa"/>
                </w:tcPr>
                <w:p w14:paraId="655661ED" w14:textId="62721D9C" w:rsidR="002448C6" w:rsidRDefault="002448C6" w:rsidP="004568E7">
                  <w:pPr>
                    <w:spacing w:after="0"/>
                    <w:rPr>
                      <w:rFonts w:ascii="Arial" w:hAnsi="Arial" w:cs="Arial"/>
                      <w:sz w:val="20"/>
                      <w:szCs w:val="20"/>
                    </w:rPr>
                  </w:pPr>
                </w:p>
              </w:tc>
              <w:tc>
                <w:tcPr>
                  <w:tcW w:w="1209" w:type="dxa"/>
                </w:tcPr>
                <w:p w14:paraId="3DF7B05E" w14:textId="77777777" w:rsidR="002448C6" w:rsidRDefault="002448C6" w:rsidP="004568E7">
                  <w:pPr>
                    <w:spacing w:after="0"/>
                    <w:rPr>
                      <w:rFonts w:ascii="Arial" w:hAnsi="Arial" w:cs="Arial"/>
                      <w:sz w:val="20"/>
                      <w:szCs w:val="20"/>
                    </w:rPr>
                  </w:pPr>
                </w:p>
              </w:tc>
              <w:tc>
                <w:tcPr>
                  <w:tcW w:w="4021" w:type="dxa"/>
                </w:tcPr>
                <w:p w14:paraId="6235D5DF" w14:textId="77777777" w:rsidR="002448C6" w:rsidRDefault="002448C6" w:rsidP="004568E7">
                  <w:pPr>
                    <w:spacing w:after="0"/>
                    <w:rPr>
                      <w:rFonts w:ascii="Arial" w:hAnsi="Arial" w:cs="Arial"/>
                      <w:sz w:val="20"/>
                      <w:szCs w:val="20"/>
                    </w:rPr>
                  </w:pPr>
                </w:p>
              </w:tc>
            </w:tr>
          </w:tbl>
          <w:p w14:paraId="20205C48" w14:textId="77777777" w:rsidR="00B07B96" w:rsidRPr="00452515" w:rsidRDefault="00B07B96" w:rsidP="004568E7">
            <w:pPr>
              <w:rPr>
                <w:rFonts w:ascii="Arial" w:hAnsi="Arial" w:cs="Arial"/>
                <w:sz w:val="20"/>
                <w:szCs w:val="20"/>
              </w:rPr>
            </w:pPr>
          </w:p>
        </w:tc>
      </w:tr>
      <w:tr w:rsidR="00B07B96" w:rsidRPr="00452515" w14:paraId="26C2D5DC" w14:textId="77777777" w:rsidTr="004568E7">
        <w:tc>
          <w:tcPr>
            <w:tcW w:w="8008" w:type="dxa"/>
          </w:tcPr>
          <w:p w14:paraId="32BD646F" w14:textId="77777777" w:rsidR="00B07B96" w:rsidRPr="00452515" w:rsidRDefault="00B07B96" w:rsidP="004568E7">
            <w:pPr>
              <w:rPr>
                <w:rFonts w:ascii="Arial" w:hAnsi="Arial" w:cs="Arial"/>
                <w:sz w:val="20"/>
                <w:szCs w:val="20"/>
              </w:rPr>
            </w:pPr>
          </w:p>
        </w:tc>
      </w:tr>
      <w:tr w:rsidR="00B07B96" w:rsidRPr="00452515" w14:paraId="04B39748" w14:textId="77777777" w:rsidTr="004568E7">
        <w:tc>
          <w:tcPr>
            <w:tcW w:w="8008" w:type="dxa"/>
          </w:tcPr>
          <w:p w14:paraId="1B93231A" w14:textId="77777777" w:rsidR="00B07B96" w:rsidRDefault="00B07B96" w:rsidP="004568E7">
            <w:pPr>
              <w:rPr>
                <w:rFonts w:ascii="Arial" w:hAnsi="Arial"/>
                <w:sz w:val="20"/>
                <w:szCs w:val="20"/>
              </w:rPr>
            </w:pPr>
            <w:r w:rsidRPr="00103C0C">
              <w:rPr>
                <w:rFonts w:ascii="Arial" w:hAnsi="Arial" w:hint="eastAsia"/>
                <w:sz w:val="20"/>
                <w:szCs w:val="20"/>
              </w:rPr>
              <w:t>Main Scenario:</w:t>
            </w:r>
          </w:p>
          <w:p w14:paraId="76B66F8A" w14:textId="77777777" w:rsidR="00B07B96" w:rsidRDefault="00B07B96" w:rsidP="004568E7">
            <w:pPr>
              <w:rPr>
                <w:rFonts w:ascii="Arial" w:hAnsi="Arial"/>
                <w:sz w:val="20"/>
                <w:szCs w:val="20"/>
              </w:rPr>
            </w:pPr>
          </w:p>
          <w:p w14:paraId="4FE1EBD4" w14:textId="77777777" w:rsidR="00B07B96" w:rsidRDefault="00B07B96" w:rsidP="004568E7">
            <w:pPr>
              <w:rPr>
                <w:rFonts w:ascii="Arial" w:hAnsi="Arial"/>
                <w:sz w:val="20"/>
                <w:szCs w:val="20"/>
              </w:rPr>
            </w:pPr>
            <w:r>
              <w:rPr>
                <w:noProof/>
              </w:rPr>
              <w:drawing>
                <wp:inline distT="0" distB="0" distL="0" distR="0" wp14:anchorId="411B307F" wp14:editId="4B2040BE">
                  <wp:extent cx="3581400" cy="1762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3581400" cy="1762125"/>
                          </a:xfrm>
                          <a:prstGeom prst="rect">
                            <a:avLst/>
                          </a:prstGeom>
                        </pic:spPr>
                      </pic:pic>
                    </a:graphicData>
                  </a:graphic>
                </wp:inline>
              </w:drawing>
            </w:r>
          </w:p>
          <w:p w14:paraId="29211708" w14:textId="77777777" w:rsidR="00B07B96" w:rsidRDefault="00B07B96" w:rsidP="004568E7">
            <w:pPr>
              <w:rPr>
                <w:rFonts w:ascii="Arial" w:hAnsi="Arial"/>
                <w:sz w:val="20"/>
                <w:szCs w:val="20"/>
              </w:rPr>
            </w:pPr>
            <w:r>
              <w:rPr>
                <w:rFonts w:ascii="Arial" w:hAnsi="Arial"/>
                <w:sz w:val="20"/>
                <w:szCs w:val="20"/>
              </w:rPr>
              <w:t>Order total=subtotal +Tax + delivery fee -Promotion</w:t>
            </w:r>
          </w:p>
          <w:p w14:paraId="757D60C6" w14:textId="5C1A0FC8" w:rsidR="00B07B96" w:rsidRDefault="00B07B96" w:rsidP="004568E7">
            <w:pPr>
              <w:rPr>
                <w:rFonts w:ascii="Arial" w:hAnsi="Arial"/>
                <w:sz w:val="20"/>
                <w:szCs w:val="20"/>
              </w:rPr>
            </w:pPr>
            <w:r>
              <w:rPr>
                <w:rFonts w:ascii="Arial" w:hAnsi="Arial"/>
                <w:sz w:val="20"/>
                <w:szCs w:val="20"/>
              </w:rPr>
              <w:t xml:space="preserve">Total = Order total </w:t>
            </w:r>
            <w:del w:id="1165" w:author="Lisa" w:date="2020-06-16T10:48:00Z">
              <w:r w:rsidDel="004C59A8">
                <w:rPr>
                  <w:rFonts w:ascii="Arial" w:hAnsi="Arial"/>
                  <w:sz w:val="20"/>
                  <w:szCs w:val="20"/>
                </w:rPr>
                <w:delText>-</w:delText>
              </w:r>
            </w:del>
            <w:ins w:id="1166" w:author="Lisa" w:date="2020-06-16T10:48:00Z">
              <w:r w:rsidR="004C59A8">
                <w:rPr>
                  <w:rFonts w:ascii="Arial" w:hAnsi="Arial"/>
                  <w:sz w:val="20"/>
                  <w:szCs w:val="20"/>
                </w:rPr>
                <w:t>–</w:t>
              </w:r>
            </w:ins>
            <w:r>
              <w:rPr>
                <w:rFonts w:ascii="Arial" w:hAnsi="Arial"/>
                <w:sz w:val="20"/>
                <w:szCs w:val="20"/>
              </w:rPr>
              <w:t xml:space="preserve"> credit</w:t>
            </w:r>
          </w:p>
          <w:p w14:paraId="7032289A" w14:textId="23F1B7F2" w:rsidR="00B07B96" w:rsidRDefault="00D735D9" w:rsidP="004568E7">
            <w:pPr>
              <w:spacing w:after="0"/>
            </w:pPr>
            <w:r>
              <w:t>If the user has logged in, and</w:t>
            </w:r>
            <w:r w:rsidR="00B07B96">
              <w:t xml:space="preserve"> this customer has any credit with left amount&gt;0, auto use credit to pay the order’s “Order Total” first before credit card, etc. </w:t>
            </w:r>
          </w:p>
          <w:p w14:paraId="0A46CCE0" w14:textId="047D65EF" w:rsidR="00B07B96" w:rsidRDefault="00B07B96" w:rsidP="004568E7">
            <w:pPr>
              <w:spacing w:after="0"/>
            </w:pPr>
            <w:r>
              <w:t>If the customer has multiple credit with left amount&gt;0, usage order by expiration date, meaning, the earliest to be expired will be used first. For credits without expiration date, the usage order should be by create date, meaning the earlier the credit is created, the earlier it will be used.</w:t>
            </w:r>
          </w:p>
          <w:p w14:paraId="65F68815" w14:textId="798CAC66" w:rsidR="00B07B96" w:rsidRDefault="00B07B96" w:rsidP="004568E7">
            <w:pPr>
              <w:spacing w:after="0"/>
            </w:pPr>
            <w:r>
              <w:t>The max credit can be used =</w:t>
            </w:r>
            <w:r>
              <w:rPr>
                <w:rFonts w:hint="eastAsia"/>
              </w:rPr>
              <w:t xml:space="preserve"> </w:t>
            </w:r>
            <w:r>
              <w:t xml:space="preserve">Order </w:t>
            </w:r>
            <w:proofErr w:type="gramStart"/>
            <w:r>
              <w:t>total ,</w:t>
            </w:r>
            <w:proofErr w:type="gramEnd"/>
            <w:r>
              <w:t xml:space="preserve"> that is, the whole order can be paid by credit.</w:t>
            </w:r>
          </w:p>
          <w:p w14:paraId="3DCF8D15" w14:textId="77777777" w:rsidR="00B07B96" w:rsidRDefault="00B07B96" w:rsidP="004568E7">
            <w:pPr>
              <w:spacing w:after="0"/>
            </w:pPr>
          </w:p>
          <w:p w14:paraId="5E643758" w14:textId="24BEB4A0" w:rsidR="00B07B96" w:rsidRDefault="00B07B96" w:rsidP="004568E7">
            <w:pPr>
              <w:spacing w:after="0"/>
            </w:pPr>
            <w:r>
              <w:t>For example, the order’s Order total =$16.00</w:t>
            </w:r>
          </w:p>
          <w:p w14:paraId="45AC0735" w14:textId="77777777" w:rsidR="00B07B96" w:rsidRDefault="00B07B96" w:rsidP="004568E7">
            <w:pPr>
              <w:spacing w:after="0"/>
            </w:pPr>
            <w:r>
              <w:t xml:space="preserve">If the customer has the following credit </w:t>
            </w:r>
          </w:p>
          <w:p w14:paraId="739D46BB" w14:textId="77777777" w:rsidR="00B07B96" w:rsidRDefault="00B07B96" w:rsidP="004568E7">
            <w:pPr>
              <w:spacing w:after="0"/>
            </w:pPr>
          </w:p>
          <w:tbl>
            <w:tblPr>
              <w:tblStyle w:val="TableGrid"/>
              <w:tblW w:w="0" w:type="auto"/>
              <w:tblLook w:val="04A0" w:firstRow="1" w:lastRow="0" w:firstColumn="1" w:lastColumn="0" w:noHBand="0" w:noVBand="1"/>
            </w:tblPr>
            <w:tblGrid>
              <w:gridCol w:w="1463"/>
              <w:gridCol w:w="2060"/>
              <w:gridCol w:w="2168"/>
              <w:gridCol w:w="2091"/>
            </w:tblGrid>
            <w:tr w:rsidR="00B07B96" w14:paraId="053D6F80" w14:textId="77777777" w:rsidTr="004568E7">
              <w:tc>
                <w:tcPr>
                  <w:tcW w:w="1463" w:type="dxa"/>
                </w:tcPr>
                <w:p w14:paraId="73AF62E6" w14:textId="77777777" w:rsidR="00B07B96" w:rsidRDefault="00B07B96" w:rsidP="004568E7">
                  <w:pPr>
                    <w:spacing w:after="0"/>
                  </w:pPr>
                  <w:r>
                    <w:t>Credit</w:t>
                  </w:r>
                </w:p>
              </w:tc>
              <w:tc>
                <w:tcPr>
                  <w:tcW w:w="2060" w:type="dxa"/>
                </w:tcPr>
                <w:p w14:paraId="2A721235" w14:textId="77777777" w:rsidR="00B07B96" w:rsidRDefault="00B07B96" w:rsidP="004568E7">
                  <w:pPr>
                    <w:spacing w:after="0"/>
                  </w:pPr>
                  <w:r>
                    <w:t>Left amt /Expire date</w:t>
                  </w:r>
                </w:p>
              </w:tc>
              <w:tc>
                <w:tcPr>
                  <w:tcW w:w="2168" w:type="dxa"/>
                </w:tcPr>
                <w:p w14:paraId="75315072" w14:textId="77777777" w:rsidR="00B07B96" w:rsidRDefault="00B07B96" w:rsidP="004568E7">
                  <w:pPr>
                    <w:spacing w:after="0"/>
                  </w:pPr>
                  <w:r>
                    <w:t>usage amt in this order</w:t>
                  </w:r>
                </w:p>
              </w:tc>
              <w:tc>
                <w:tcPr>
                  <w:tcW w:w="2091" w:type="dxa"/>
                </w:tcPr>
                <w:p w14:paraId="7FE81368" w14:textId="77777777" w:rsidR="00B07B96" w:rsidRDefault="00B07B96" w:rsidP="004568E7">
                  <w:pPr>
                    <w:spacing w:after="0"/>
                  </w:pPr>
                  <w:r>
                    <w:t>After usage, left amt</w:t>
                  </w:r>
                </w:p>
              </w:tc>
            </w:tr>
            <w:tr w:rsidR="00B07B96" w14:paraId="6D166661" w14:textId="77777777" w:rsidTr="004568E7">
              <w:tc>
                <w:tcPr>
                  <w:tcW w:w="1463" w:type="dxa"/>
                </w:tcPr>
                <w:p w14:paraId="20EB3893" w14:textId="77777777" w:rsidR="00B07B96" w:rsidRDefault="00B07B96" w:rsidP="004568E7">
                  <w:pPr>
                    <w:spacing w:after="0"/>
                  </w:pPr>
                  <w:r>
                    <w:t>Credit1</w:t>
                  </w:r>
                </w:p>
              </w:tc>
              <w:tc>
                <w:tcPr>
                  <w:tcW w:w="2060" w:type="dxa"/>
                </w:tcPr>
                <w:p w14:paraId="7AE62648" w14:textId="77777777" w:rsidR="00B07B96" w:rsidRDefault="00B07B96" w:rsidP="004568E7">
                  <w:pPr>
                    <w:spacing w:after="0"/>
                  </w:pPr>
                  <w:r>
                    <w:t>$2/ 12-01-2019</w:t>
                  </w:r>
                </w:p>
              </w:tc>
              <w:tc>
                <w:tcPr>
                  <w:tcW w:w="2168" w:type="dxa"/>
                </w:tcPr>
                <w:p w14:paraId="6A5791EA" w14:textId="77777777" w:rsidR="00B07B96" w:rsidRDefault="00B07B96" w:rsidP="004568E7">
                  <w:pPr>
                    <w:spacing w:after="0"/>
                  </w:pPr>
                  <w:r>
                    <w:t>$2</w:t>
                  </w:r>
                </w:p>
              </w:tc>
              <w:tc>
                <w:tcPr>
                  <w:tcW w:w="2091" w:type="dxa"/>
                </w:tcPr>
                <w:p w14:paraId="3C859E4B" w14:textId="77777777" w:rsidR="00B07B96" w:rsidRDefault="00B07B96" w:rsidP="004568E7">
                  <w:pPr>
                    <w:spacing w:after="0"/>
                  </w:pPr>
                  <w:r>
                    <w:t>$0</w:t>
                  </w:r>
                </w:p>
              </w:tc>
            </w:tr>
            <w:tr w:rsidR="00B07B96" w14:paraId="4C4109EC" w14:textId="77777777" w:rsidTr="004568E7">
              <w:tc>
                <w:tcPr>
                  <w:tcW w:w="1463" w:type="dxa"/>
                </w:tcPr>
                <w:p w14:paraId="0F628DDA" w14:textId="77777777" w:rsidR="00B07B96" w:rsidRDefault="00B07B96" w:rsidP="004568E7">
                  <w:pPr>
                    <w:spacing w:after="0"/>
                  </w:pPr>
                  <w:r>
                    <w:t>Credit2</w:t>
                  </w:r>
                </w:p>
              </w:tc>
              <w:tc>
                <w:tcPr>
                  <w:tcW w:w="2060" w:type="dxa"/>
                </w:tcPr>
                <w:p w14:paraId="52E8AC5A" w14:textId="77777777" w:rsidR="00B07B96" w:rsidRDefault="00B07B96" w:rsidP="004568E7">
                  <w:pPr>
                    <w:spacing w:after="0"/>
                  </w:pPr>
                  <w:r>
                    <w:t>$20/2-1-2020</w:t>
                  </w:r>
                </w:p>
              </w:tc>
              <w:tc>
                <w:tcPr>
                  <w:tcW w:w="2168" w:type="dxa"/>
                </w:tcPr>
                <w:p w14:paraId="4328CF76" w14:textId="77777777" w:rsidR="00B07B96" w:rsidRDefault="00B07B96" w:rsidP="004568E7">
                  <w:pPr>
                    <w:spacing w:after="0"/>
                  </w:pPr>
                  <w:r>
                    <w:t>$14.00</w:t>
                  </w:r>
                </w:p>
              </w:tc>
              <w:tc>
                <w:tcPr>
                  <w:tcW w:w="2091" w:type="dxa"/>
                </w:tcPr>
                <w:p w14:paraId="0FABC8BF" w14:textId="77777777" w:rsidR="00B07B96" w:rsidRDefault="00B07B96" w:rsidP="004568E7">
                  <w:pPr>
                    <w:spacing w:after="0"/>
                  </w:pPr>
                  <w:r>
                    <w:t>$6</w:t>
                  </w:r>
                </w:p>
              </w:tc>
            </w:tr>
          </w:tbl>
          <w:p w14:paraId="762687F6" w14:textId="77777777" w:rsidR="00B07B96" w:rsidRDefault="00B07B96" w:rsidP="004568E7">
            <w:pPr>
              <w:spacing w:after="0"/>
            </w:pPr>
          </w:p>
          <w:p w14:paraId="3F3AD16B" w14:textId="5C7033D6" w:rsidR="00B07B96" w:rsidRDefault="00B07B96" w:rsidP="004568E7">
            <w:pPr>
              <w:spacing w:after="0"/>
            </w:pPr>
            <w:r>
              <w:t>Total =Order total-credit</w:t>
            </w:r>
          </w:p>
          <w:p w14:paraId="4E80C2D2" w14:textId="405DCF9D" w:rsidR="00B07B96" w:rsidRDefault="00B07B96" w:rsidP="004568E7">
            <w:pPr>
              <w:spacing w:after="0"/>
            </w:pPr>
            <w:r>
              <w:t xml:space="preserve">If total &gt;0, the total should be paid by credit card, or </w:t>
            </w:r>
            <w:proofErr w:type="spellStart"/>
            <w:r w:rsidR="007E414D">
              <w:t>Paypal</w:t>
            </w:r>
            <w:proofErr w:type="spellEnd"/>
            <w:r>
              <w:t>, or apple pay</w:t>
            </w:r>
            <w:r w:rsidR="00CB0FEC">
              <w:t>, or Google Pay</w:t>
            </w:r>
            <w:r>
              <w:t xml:space="preserve">. If total=0, it </w:t>
            </w:r>
            <w:proofErr w:type="gramStart"/>
            <w:r>
              <w:t>needn’t</w:t>
            </w:r>
            <w:proofErr w:type="gramEnd"/>
            <w:r>
              <w:t xml:space="preserve"> to be paid by credit card, or </w:t>
            </w:r>
            <w:proofErr w:type="spellStart"/>
            <w:r w:rsidR="007E414D">
              <w:t>Paypal</w:t>
            </w:r>
            <w:proofErr w:type="spellEnd"/>
            <w:r>
              <w:t>, or apple pay</w:t>
            </w:r>
            <w:r w:rsidR="00214E6B">
              <w:t>, or Google</w:t>
            </w:r>
            <w:ins w:id="1167" w:author="Nancy Liu" w:date="2020-07-27T17:21:00Z">
              <w:r w:rsidR="00214E6B">
                <w:t xml:space="preserve"> </w:t>
              </w:r>
            </w:ins>
            <w:r w:rsidR="00214E6B">
              <w:t>Pay</w:t>
            </w:r>
            <w:r>
              <w:t>.</w:t>
            </w:r>
          </w:p>
          <w:p w14:paraId="3CBEE109" w14:textId="691D3401" w:rsidR="00B07B96" w:rsidRDefault="00B07B96" w:rsidP="004568E7">
            <w:r>
              <w:t xml:space="preserve"> That means, when total=0, if the user </w:t>
            </w:r>
            <w:proofErr w:type="gramStart"/>
            <w:r>
              <w:t>select</w:t>
            </w:r>
            <w:proofErr w:type="gramEnd"/>
            <w:r>
              <w:t xml:space="preserve"> Apply Pay or </w:t>
            </w:r>
            <w:proofErr w:type="spellStart"/>
            <w:r w:rsidR="007E414D">
              <w:t>Paypal</w:t>
            </w:r>
            <w:proofErr w:type="spellEnd"/>
            <w:r w:rsidR="00C10A98">
              <w:t>,</w:t>
            </w:r>
            <w:r>
              <w:t xml:space="preserve"> </w:t>
            </w:r>
            <w:r w:rsidR="00214E6B">
              <w:t xml:space="preserve">or Google Pay </w:t>
            </w:r>
            <w:r>
              <w:t xml:space="preserve">as the </w:t>
            </w:r>
            <w:r>
              <w:lastRenderedPageBreak/>
              <w:t xml:space="preserve">payment method, we needn’t invoke Apply Pay or </w:t>
            </w:r>
            <w:proofErr w:type="spellStart"/>
            <w:r w:rsidR="007E414D">
              <w:t>Paypal</w:t>
            </w:r>
            <w:proofErr w:type="spellEnd"/>
            <w:r w:rsidR="00214E6B">
              <w:t>, or Google Pay</w:t>
            </w:r>
            <w:r>
              <w:t>’s interface to let the user pay.</w:t>
            </w:r>
          </w:p>
          <w:p w14:paraId="01CBDB95" w14:textId="77777777" w:rsidR="00B07B96" w:rsidRPr="00881DC4" w:rsidRDefault="00B07B96" w:rsidP="004568E7">
            <w:pPr>
              <w:rPr>
                <w:strike/>
              </w:rPr>
            </w:pPr>
          </w:p>
        </w:tc>
      </w:tr>
      <w:tr w:rsidR="00B07B96" w:rsidRPr="00452515" w14:paraId="423A32D0" w14:textId="77777777" w:rsidTr="004568E7">
        <w:tc>
          <w:tcPr>
            <w:tcW w:w="8008" w:type="dxa"/>
          </w:tcPr>
          <w:p w14:paraId="78BF68D1" w14:textId="77777777" w:rsidR="00B07B96" w:rsidRDefault="00B07B96" w:rsidP="004568E7">
            <w:pPr>
              <w:rPr>
                <w:rFonts w:ascii="Arial" w:hAnsi="Arial" w:cs="Arial"/>
                <w:sz w:val="20"/>
                <w:szCs w:val="20"/>
              </w:rPr>
            </w:pPr>
            <w:r w:rsidRPr="00452515">
              <w:rPr>
                <w:rFonts w:ascii="Arial" w:hAnsi="Arial" w:cs="Arial"/>
                <w:sz w:val="20"/>
                <w:szCs w:val="20"/>
              </w:rPr>
              <w:lastRenderedPageBreak/>
              <w:t>Extend Scenario:</w:t>
            </w:r>
          </w:p>
          <w:p w14:paraId="62250B95" w14:textId="77777777" w:rsidR="00B07B96" w:rsidRPr="00452515" w:rsidRDefault="00B07B96" w:rsidP="004568E7">
            <w:r>
              <w:t>When the user modify/delete/add items or change promotions, and the total amount now is changed, the auto calculated credit should also be updated accordingly.</w:t>
            </w:r>
            <w:r w:rsidRPr="00452515">
              <w:t xml:space="preserve"> </w:t>
            </w:r>
          </w:p>
        </w:tc>
      </w:tr>
      <w:tr w:rsidR="00B07B96" w:rsidRPr="00452515" w14:paraId="461A4C42" w14:textId="77777777" w:rsidTr="004568E7">
        <w:tc>
          <w:tcPr>
            <w:tcW w:w="8008" w:type="dxa"/>
          </w:tcPr>
          <w:p w14:paraId="4DBC2DAD" w14:textId="77777777" w:rsidR="00B07B96" w:rsidRDefault="00B07B96" w:rsidP="004568E7">
            <w:pPr>
              <w:rPr>
                <w:rFonts w:ascii="Arial" w:hAnsi="Arial" w:cs="Arial"/>
                <w:sz w:val="20"/>
                <w:szCs w:val="20"/>
              </w:rPr>
            </w:pPr>
            <w:r w:rsidRPr="00452515">
              <w:rPr>
                <w:rFonts w:ascii="Arial" w:hAnsi="Arial" w:cs="Arial"/>
                <w:sz w:val="20"/>
                <w:szCs w:val="20"/>
              </w:rPr>
              <w:t>Exception Scenario:</w:t>
            </w:r>
          </w:p>
          <w:p w14:paraId="47313710" w14:textId="77777777" w:rsidR="00B07B96" w:rsidRPr="00452515" w:rsidRDefault="00B07B96" w:rsidP="004568E7"/>
        </w:tc>
      </w:tr>
      <w:tr w:rsidR="00B07B96" w:rsidRPr="00452515" w14:paraId="7DF6194C" w14:textId="77777777" w:rsidTr="004568E7">
        <w:tc>
          <w:tcPr>
            <w:tcW w:w="8008" w:type="dxa"/>
          </w:tcPr>
          <w:p w14:paraId="79EC6BF2" w14:textId="77777777" w:rsidR="00B07B96" w:rsidRPr="00452515" w:rsidRDefault="00B07B96" w:rsidP="004568E7">
            <w:pPr>
              <w:rPr>
                <w:rFonts w:ascii="Arial" w:hAnsi="Arial" w:cs="Arial"/>
                <w:sz w:val="20"/>
                <w:szCs w:val="20"/>
              </w:rPr>
            </w:pPr>
            <w:r w:rsidRPr="00452515">
              <w:rPr>
                <w:rFonts w:ascii="Arial" w:hAnsi="Arial" w:cs="Arial"/>
                <w:sz w:val="20"/>
                <w:szCs w:val="20"/>
              </w:rPr>
              <w:t>Notes:</w:t>
            </w:r>
          </w:p>
        </w:tc>
      </w:tr>
      <w:tr w:rsidR="00B07B96" w:rsidRPr="00452515" w14:paraId="4F5D15D3" w14:textId="77777777" w:rsidTr="004568E7">
        <w:tc>
          <w:tcPr>
            <w:tcW w:w="8008" w:type="dxa"/>
          </w:tcPr>
          <w:p w14:paraId="65357883" w14:textId="77777777" w:rsidR="00B07B96" w:rsidRPr="00452515" w:rsidRDefault="00B07B96" w:rsidP="004568E7">
            <w:pPr>
              <w:rPr>
                <w:rFonts w:ascii="Arial" w:hAnsi="Arial" w:cs="Arial"/>
                <w:sz w:val="20"/>
                <w:szCs w:val="20"/>
              </w:rPr>
            </w:pPr>
            <w:r w:rsidRPr="00452515">
              <w:rPr>
                <w:rFonts w:ascii="Arial" w:hAnsi="Arial" w:cs="Arial"/>
                <w:sz w:val="20"/>
                <w:szCs w:val="20"/>
              </w:rPr>
              <w:t>Q/A:</w:t>
            </w:r>
          </w:p>
        </w:tc>
      </w:tr>
    </w:tbl>
    <w:p w14:paraId="6BD2E37F" w14:textId="737E83B6" w:rsidR="00E83F4A" w:rsidRDefault="004156AB" w:rsidP="00BA0B80">
      <w:pPr>
        <w:pStyle w:val="Heading3"/>
      </w:pPr>
      <w:r w:rsidRPr="00452515">
        <w:t>UC0</w:t>
      </w:r>
      <w:r>
        <w:t xml:space="preserve">8-07 </w:t>
      </w:r>
      <w:r w:rsidR="00283221">
        <w:t>Cart –</w:t>
      </w:r>
      <w:r>
        <w:t xml:space="preserve"> Amoun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83F4A" w:rsidRPr="00452515" w14:paraId="15FBDA83" w14:textId="77777777" w:rsidTr="00F1346F">
        <w:tc>
          <w:tcPr>
            <w:tcW w:w="8008" w:type="dxa"/>
          </w:tcPr>
          <w:p w14:paraId="530C328B" w14:textId="578FDED1" w:rsidR="00E83F4A" w:rsidRPr="00452515" w:rsidRDefault="00E83F4A" w:rsidP="00F1346F">
            <w:pPr>
              <w:rPr>
                <w:rFonts w:ascii="Arial" w:hAnsi="Arial" w:cs="Arial"/>
                <w:sz w:val="20"/>
                <w:szCs w:val="20"/>
              </w:rPr>
            </w:pPr>
            <w:r w:rsidRPr="00452515">
              <w:rPr>
                <w:rFonts w:ascii="Arial" w:hAnsi="Arial" w:cs="Arial"/>
                <w:sz w:val="20"/>
                <w:szCs w:val="20"/>
              </w:rPr>
              <w:t>UC0</w:t>
            </w:r>
            <w:r>
              <w:rPr>
                <w:rFonts w:ascii="Arial" w:hAnsi="Arial" w:cs="Arial"/>
                <w:sz w:val="20"/>
                <w:szCs w:val="20"/>
              </w:rPr>
              <w:t>8-0</w:t>
            </w:r>
            <w:r w:rsidR="004156AB">
              <w:rPr>
                <w:rFonts w:ascii="Arial" w:hAnsi="Arial" w:cs="Arial"/>
                <w:sz w:val="20"/>
                <w:szCs w:val="20"/>
              </w:rPr>
              <w:t>7</w:t>
            </w:r>
            <w:r>
              <w:rPr>
                <w:rFonts w:ascii="Arial" w:hAnsi="Arial" w:cs="Arial"/>
                <w:sz w:val="20"/>
                <w:szCs w:val="20"/>
              </w:rPr>
              <w:t xml:space="preserve"> </w:t>
            </w:r>
            <w:r w:rsidR="00283221">
              <w:rPr>
                <w:rFonts w:ascii="Arial" w:hAnsi="Arial" w:cs="Arial"/>
                <w:sz w:val="20"/>
                <w:szCs w:val="20"/>
              </w:rPr>
              <w:t>Cart –</w:t>
            </w:r>
            <w:r>
              <w:rPr>
                <w:rFonts w:ascii="Arial" w:hAnsi="Arial" w:cs="Arial"/>
                <w:sz w:val="20"/>
                <w:szCs w:val="20"/>
              </w:rPr>
              <w:t xml:space="preserve"> </w:t>
            </w:r>
            <w:r w:rsidR="004156AB">
              <w:rPr>
                <w:rFonts w:ascii="Arial" w:hAnsi="Arial" w:cs="Arial"/>
                <w:sz w:val="20"/>
                <w:szCs w:val="20"/>
              </w:rPr>
              <w:t>Amount</w:t>
            </w:r>
          </w:p>
        </w:tc>
      </w:tr>
      <w:tr w:rsidR="00E83F4A" w:rsidRPr="00452515" w14:paraId="1B6CE53B" w14:textId="77777777" w:rsidTr="00F1346F">
        <w:tc>
          <w:tcPr>
            <w:tcW w:w="8008" w:type="dxa"/>
          </w:tcPr>
          <w:p w14:paraId="79FA8929" w14:textId="77777777" w:rsidR="00E83F4A" w:rsidRPr="00452515" w:rsidRDefault="00E83F4A" w:rsidP="00F1346F">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Visitor or customer</w:t>
            </w:r>
          </w:p>
        </w:tc>
      </w:tr>
      <w:tr w:rsidR="00E83F4A" w:rsidRPr="00452515" w14:paraId="1AF8CCB1" w14:textId="77777777" w:rsidTr="00F1346F">
        <w:tc>
          <w:tcPr>
            <w:tcW w:w="8008" w:type="dxa"/>
          </w:tcPr>
          <w:p w14:paraId="3BA2BB4F" w14:textId="77777777" w:rsidR="00E83F4A" w:rsidRDefault="00E83F4A" w:rsidP="00F1346F">
            <w:pPr>
              <w:rPr>
                <w:rFonts w:ascii="Arial" w:hAnsi="Arial" w:cs="Arial"/>
                <w:sz w:val="20"/>
                <w:szCs w:val="20"/>
              </w:rPr>
            </w:pPr>
            <w:r w:rsidRPr="00452515">
              <w:rPr>
                <w:rFonts w:ascii="Arial" w:hAnsi="Arial" w:cs="Arial"/>
                <w:sz w:val="20"/>
                <w:szCs w:val="20"/>
              </w:rPr>
              <w:t xml:space="preserve">Pre-Condition: </w:t>
            </w:r>
          </w:p>
          <w:p w14:paraId="6CF8AC59" w14:textId="77777777" w:rsidR="00E83F4A" w:rsidRPr="00DD3CB0" w:rsidRDefault="00E83F4A" w:rsidP="00F1346F">
            <w:pPr>
              <w:rPr>
                <w:rFonts w:ascii="Arial" w:hAnsi="Arial" w:cs="Arial"/>
                <w:sz w:val="20"/>
                <w:szCs w:val="20"/>
              </w:rPr>
            </w:pPr>
            <w:r>
              <w:rPr>
                <w:rFonts w:hint="eastAsia"/>
              </w:rPr>
              <w:t>U</w:t>
            </w:r>
            <w:r>
              <w:t>ser goes to confirm order page.</w:t>
            </w:r>
          </w:p>
        </w:tc>
      </w:tr>
      <w:tr w:rsidR="008038F8" w:rsidRPr="00452515" w14:paraId="0D09AA86" w14:textId="77777777" w:rsidTr="008038F8">
        <w:tc>
          <w:tcPr>
            <w:tcW w:w="8008" w:type="dxa"/>
          </w:tcPr>
          <w:p w14:paraId="70DEFE66" w14:textId="77777777" w:rsidR="008038F8" w:rsidRDefault="008038F8" w:rsidP="008038F8">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5"/>
              <w:gridCol w:w="1386"/>
              <w:gridCol w:w="1209"/>
              <w:gridCol w:w="4022"/>
            </w:tblGrid>
            <w:tr w:rsidR="00715E7C" w14:paraId="7283A734" w14:textId="77777777" w:rsidTr="00715E7C">
              <w:tc>
                <w:tcPr>
                  <w:tcW w:w="1165" w:type="dxa"/>
                </w:tcPr>
                <w:p w14:paraId="57817841" w14:textId="5C5DB4B3" w:rsidR="00715E7C" w:rsidRDefault="00715E7C" w:rsidP="008038F8">
                  <w:pPr>
                    <w:spacing w:after="0"/>
                    <w:rPr>
                      <w:ins w:id="1168"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 xml:space="preserve">ersion </w:t>
                  </w:r>
                </w:p>
              </w:tc>
              <w:tc>
                <w:tcPr>
                  <w:tcW w:w="1386" w:type="dxa"/>
                </w:tcPr>
                <w:p w14:paraId="35D2775B" w14:textId="5E67DF91" w:rsidR="00715E7C" w:rsidRDefault="00715E7C" w:rsidP="008038F8">
                  <w:pPr>
                    <w:spacing w:after="0"/>
                    <w:rPr>
                      <w:rFonts w:ascii="Arial" w:hAnsi="Arial" w:cs="Arial"/>
                      <w:sz w:val="20"/>
                      <w:szCs w:val="20"/>
                    </w:rPr>
                  </w:pPr>
                  <w:r>
                    <w:rPr>
                      <w:rFonts w:ascii="Arial" w:hAnsi="Arial" w:cs="Arial"/>
                      <w:sz w:val="20"/>
                      <w:szCs w:val="20"/>
                    </w:rPr>
                    <w:t>Date</w:t>
                  </w:r>
                </w:p>
              </w:tc>
              <w:tc>
                <w:tcPr>
                  <w:tcW w:w="1209" w:type="dxa"/>
                </w:tcPr>
                <w:p w14:paraId="6639B1E7" w14:textId="77777777" w:rsidR="00715E7C" w:rsidRDefault="00715E7C" w:rsidP="008038F8">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22" w:type="dxa"/>
                </w:tcPr>
                <w:p w14:paraId="4E6ACE92" w14:textId="77777777" w:rsidR="00715E7C" w:rsidRDefault="00715E7C" w:rsidP="008038F8">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715E7C" w14:paraId="68E2D159" w14:textId="77777777" w:rsidTr="00715E7C">
              <w:tc>
                <w:tcPr>
                  <w:tcW w:w="1165" w:type="dxa"/>
                </w:tcPr>
                <w:p w14:paraId="0FA6BBF7" w14:textId="455E2605" w:rsidR="00715E7C" w:rsidRDefault="00715E7C" w:rsidP="008038F8">
                  <w:pPr>
                    <w:spacing w:after="0"/>
                    <w:rPr>
                      <w:ins w:id="1169" w:author="Nancy Liu" w:date="2021-03-10T10:34:00Z"/>
                      <w:rFonts w:ascii="Arial" w:hAnsi="Arial" w:cs="Arial"/>
                      <w:sz w:val="20"/>
                      <w:szCs w:val="20"/>
                    </w:rPr>
                  </w:pPr>
                  <w:r>
                    <w:rPr>
                      <w:rFonts w:ascii="Arial" w:hAnsi="Arial" w:cs="Arial"/>
                      <w:sz w:val="20"/>
                      <w:szCs w:val="20"/>
                    </w:rPr>
                    <w:t>1.0</w:t>
                  </w:r>
                </w:p>
              </w:tc>
              <w:tc>
                <w:tcPr>
                  <w:tcW w:w="1386" w:type="dxa"/>
                </w:tcPr>
                <w:p w14:paraId="3FB272DF" w14:textId="5C85AF66" w:rsidR="00715E7C" w:rsidRDefault="00715E7C" w:rsidP="008038F8">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9</w:t>
                  </w:r>
                </w:p>
              </w:tc>
              <w:tc>
                <w:tcPr>
                  <w:tcW w:w="1209" w:type="dxa"/>
                </w:tcPr>
                <w:p w14:paraId="3BEDADF4" w14:textId="77777777" w:rsidR="00715E7C" w:rsidRDefault="00715E7C" w:rsidP="008038F8">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22" w:type="dxa"/>
                </w:tcPr>
                <w:p w14:paraId="2837346C" w14:textId="77777777" w:rsidR="00715E7C" w:rsidRDefault="00715E7C" w:rsidP="008038F8">
                  <w:pPr>
                    <w:spacing w:after="0"/>
                    <w:rPr>
                      <w:rFonts w:ascii="Arial" w:hAnsi="Arial" w:cs="Arial"/>
                      <w:sz w:val="20"/>
                      <w:szCs w:val="20"/>
                    </w:rPr>
                  </w:pPr>
                  <w:r>
                    <w:rPr>
                      <w:rFonts w:ascii="Arial" w:hAnsi="Arial" w:cs="Arial"/>
                      <w:sz w:val="20"/>
                      <w:szCs w:val="20"/>
                    </w:rPr>
                    <w:t>First version</w:t>
                  </w:r>
                </w:p>
              </w:tc>
            </w:tr>
            <w:tr w:rsidR="00715E7C" w14:paraId="6E6339AE" w14:textId="77777777" w:rsidTr="00715E7C">
              <w:tc>
                <w:tcPr>
                  <w:tcW w:w="1165" w:type="dxa"/>
                </w:tcPr>
                <w:p w14:paraId="3AA2168B" w14:textId="0F66FB3E" w:rsidR="00715E7C" w:rsidRDefault="00715E7C" w:rsidP="008038F8">
                  <w:pPr>
                    <w:spacing w:after="0"/>
                    <w:rPr>
                      <w:ins w:id="1170" w:author="Nancy Liu" w:date="2021-03-10T10:34:00Z"/>
                      <w:rFonts w:ascii="Arial" w:hAnsi="Arial" w:cs="Arial"/>
                      <w:sz w:val="20"/>
                      <w:szCs w:val="20"/>
                    </w:rPr>
                  </w:pPr>
                  <w:r>
                    <w:rPr>
                      <w:rFonts w:ascii="Arial" w:hAnsi="Arial" w:cs="Arial"/>
                      <w:sz w:val="20"/>
                      <w:szCs w:val="20"/>
                    </w:rPr>
                    <w:t>1.1</w:t>
                  </w:r>
                </w:p>
              </w:tc>
              <w:tc>
                <w:tcPr>
                  <w:tcW w:w="1386" w:type="dxa"/>
                </w:tcPr>
                <w:p w14:paraId="6086336C" w14:textId="156E1180" w:rsidR="00715E7C" w:rsidRDefault="00715E7C" w:rsidP="008038F8">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11.18</w:t>
                  </w:r>
                </w:p>
              </w:tc>
              <w:tc>
                <w:tcPr>
                  <w:tcW w:w="1209" w:type="dxa"/>
                </w:tcPr>
                <w:p w14:paraId="176FAC40" w14:textId="77777777" w:rsidR="00715E7C" w:rsidRDefault="00715E7C" w:rsidP="008038F8">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22" w:type="dxa"/>
                </w:tcPr>
                <w:p w14:paraId="322FC9F3" w14:textId="78CBA4B7" w:rsidR="00715E7C" w:rsidRDefault="00715E7C" w:rsidP="008038F8">
                  <w:pPr>
                    <w:spacing w:after="0"/>
                    <w:rPr>
                      <w:rFonts w:ascii="Arial" w:hAnsi="Arial" w:cs="Arial"/>
                      <w:sz w:val="20"/>
                      <w:szCs w:val="20"/>
                    </w:rPr>
                  </w:pPr>
                  <w:r>
                    <w:rPr>
                      <w:rFonts w:ascii="Arial" w:hAnsi="Arial" w:cs="Arial"/>
                      <w:sz w:val="20"/>
                      <w:szCs w:val="20"/>
                    </w:rPr>
                    <w:t>Add promotion.</w:t>
                  </w:r>
                </w:p>
              </w:tc>
            </w:tr>
            <w:tr w:rsidR="00715E7C" w14:paraId="5F23A40C" w14:textId="77777777" w:rsidTr="00715E7C">
              <w:tc>
                <w:tcPr>
                  <w:tcW w:w="1165" w:type="dxa"/>
                </w:tcPr>
                <w:p w14:paraId="1C63D6D0" w14:textId="1E2D0E18" w:rsidR="00715E7C" w:rsidRDefault="00715E7C" w:rsidP="008038F8">
                  <w:pPr>
                    <w:spacing w:after="0"/>
                    <w:rPr>
                      <w:ins w:id="1171" w:author="Nancy Liu" w:date="2021-03-10T10:34:00Z"/>
                      <w:rFonts w:ascii="Arial" w:hAnsi="Arial" w:cs="Arial"/>
                      <w:sz w:val="20"/>
                      <w:szCs w:val="20"/>
                    </w:rPr>
                  </w:pPr>
                  <w:r>
                    <w:rPr>
                      <w:rFonts w:ascii="Arial" w:hAnsi="Arial" w:cs="Arial"/>
                      <w:sz w:val="20"/>
                      <w:szCs w:val="20"/>
                    </w:rPr>
                    <w:t>1.2</w:t>
                  </w:r>
                </w:p>
              </w:tc>
              <w:tc>
                <w:tcPr>
                  <w:tcW w:w="1386" w:type="dxa"/>
                </w:tcPr>
                <w:p w14:paraId="6FA8B035" w14:textId="74347B1C" w:rsidR="00715E7C" w:rsidRDefault="00715E7C" w:rsidP="008038F8">
                  <w:pPr>
                    <w:spacing w:after="0"/>
                    <w:rPr>
                      <w:rFonts w:ascii="Arial" w:hAnsi="Arial" w:cs="Arial"/>
                      <w:sz w:val="20"/>
                      <w:szCs w:val="20"/>
                    </w:rPr>
                  </w:pPr>
                  <w:r>
                    <w:rPr>
                      <w:rFonts w:ascii="Arial" w:hAnsi="Arial" w:cs="Arial"/>
                      <w:sz w:val="20"/>
                      <w:szCs w:val="20"/>
                    </w:rPr>
                    <w:t>2019.12.17</w:t>
                  </w:r>
                </w:p>
              </w:tc>
              <w:tc>
                <w:tcPr>
                  <w:tcW w:w="1209" w:type="dxa"/>
                </w:tcPr>
                <w:p w14:paraId="357CE5F4" w14:textId="6BFAB85F" w:rsidR="00715E7C" w:rsidRDefault="00715E7C" w:rsidP="008038F8">
                  <w:pPr>
                    <w:spacing w:after="0"/>
                    <w:rPr>
                      <w:rFonts w:ascii="Arial" w:hAnsi="Arial" w:cs="Arial"/>
                      <w:sz w:val="20"/>
                      <w:szCs w:val="20"/>
                    </w:rPr>
                  </w:pPr>
                  <w:r>
                    <w:rPr>
                      <w:rFonts w:ascii="Arial" w:hAnsi="Arial" w:cs="Arial"/>
                      <w:sz w:val="20"/>
                      <w:szCs w:val="20"/>
                    </w:rPr>
                    <w:t>Lisa</w:t>
                  </w:r>
                </w:p>
              </w:tc>
              <w:tc>
                <w:tcPr>
                  <w:tcW w:w="4022" w:type="dxa"/>
                </w:tcPr>
                <w:p w14:paraId="138E8F7F" w14:textId="403E6190" w:rsidR="00715E7C" w:rsidRDefault="00715E7C" w:rsidP="008038F8">
                  <w:pPr>
                    <w:spacing w:after="0"/>
                    <w:rPr>
                      <w:rFonts w:ascii="Arial" w:hAnsi="Arial" w:cs="Arial"/>
                      <w:sz w:val="20"/>
                      <w:szCs w:val="20"/>
                    </w:rPr>
                  </w:pPr>
                  <w:r>
                    <w:rPr>
                      <w:rFonts w:ascii="Arial" w:hAnsi="Arial" w:cs="Arial"/>
                      <w:sz w:val="20"/>
                      <w:szCs w:val="20"/>
                    </w:rPr>
                    <w:t>Checkout revision</w:t>
                  </w:r>
                </w:p>
              </w:tc>
            </w:tr>
            <w:tr w:rsidR="00715E7C" w14:paraId="5B4068EB" w14:textId="77777777" w:rsidTr="00715E7C">
              <w:tc>
                <w:tcPr>
                  <w:tcW w:w="1165" w:type="dxa"/>
                </w:tcPr>
                <w:p w14:paraId="398EEF73" w14:textId="3E721831" w:rsidR="00715E7C" w:rsidRDefault="00715E7C" w:rsidP="008038F8">
                  <w:pPr>
                    <w:spacing w:after="0"/>
                    <w:rPr>
                      <w:ins w:id="1172" w:author="Nancy Liu" w:date="2021-03-10T10:34:00Z"/>
                      <w:rFonts w:ascii="Arial" w:hAnsi="Arial" w:cs="Arial"/>
                      <w:sz w:val="20"/>
                      <w:szCs w:val="20"/>
                    </w:rPr>
                  </w:pPr>
                  <w:r>
                    <w:rPr>
                      <w:rFonts w:ascii="Arial" w:hAnsi="Arial" w:cs="Arial"/>
                      <w:sz w:val="20"/>
                      <w:szCs w:val="20"/>
                    </w:rPr>
                    <w:t>1.3</w:t>
                  </w:r>
                </w:p>
              </w:tc>
              <w:tc>
                <w:tcPr>
                  <w:tcW w:w="1386" w:type="dxa"/>
                </w:tcPr>
                <w:p w14:paraId="755940F0" w14:textId="39D849AB" w:rsidR="00715E7C" w:rsidRDefault="00715E7C" w:rsidP="008038F8">
                  <w:pPr>
                    <w:spacing w:after="0"/>
                    <w:rPr>
                      <w:rFonts w:ascii="Arial" w:hAnsi="Arial" w:cs="Arial"/>
                      <w:sz w:val="20"/>
                      <w:szCs w:val="20"/>
                    </w:rPr>
                  </w:pPr>
                  <w:r>
                    <w:rPr>
                      <w:rFonts w:ascii="Arial" w:hAnsi="Arial" w:cs="Arial"/>
                      <w:sz w:val="20"/>
                      <w:szCs w:val="20"/>
                    </w:rPr>
                    <w:t>2020.03.04</w:t>
                  </w:r>
                </w:p>
              </w:tc>
              <w:tc>
                <w:tcPr>
                  <w:tcW w:w="1209" w:type="dxa"/>
                </w:tcPr>
                <w:p w14:paraId="7C1D3C8E" w14:textId="4CA0D223" w:rsidR="00715E7C" w:rsidRDefault="00715E7C" w:rsidP="008038F8">
                  <w:pPr>
                    <w:spacing w:after="0"/>
                    <w:rPr>
                      <w:rFonts w:ascii="Arial" w:hAnsi="Arial" w:cs="Arial"/>
                      <w:sz w:val="20"/>
                      <w:szCs w:val="20"/>
                    </w:rPr>
                  </w:pPr>
                  <w:r>
                    <w:rPr>
                      <w:rFonts w:ascii="Arial" w:hAnsi="Arial" w:cs="Arial"/>
                      <w:sz w:val="20"/>
                      <w:szCs w:val="20"/>
                    </w:rPr>
                    <w:t>Mary</w:t>
                  </w:r>
                </w:p>
              </w:tc>
              <w:tc>
                <w:tcPr>
                  <w:tcW w:w="4022" w:type="dxa"/>
                </w:tcPr>
                <w:p w14:paraId="08A92015" w14:textId="02CCE280" w:rsidR="00715E7C" w:rsidRDefault="00715E7C" w:rsidP="008038F8">
                  <w:pPr>
                    <w:spacing w:after="0"/>
                    <w:rPr>
                      <w:rFonts w:ascii="Arial" w:hAnsi="Arial" w:cs="Arial"/>
                      <w:sz w:val="20"/>
                      <w:szCs w:val="20"/>
                    </w:rPr>
                  </w:pPr>
                  <w:r>
                    <w:rPr>
                      <w:rFonts w:ascii="Arial" w:hAnsi="Arial" w:cs="Arial"/>
                      <w:sz w:val="20"/>
                      <w:szCs w:val="20"/>
                    </w:rPr>
                    <w:t>Amount should exclude the unavailable items.</w:t>
                  </w:r>
                </w:p>
              </w:tc>
            </w:tr>
            <w:tr w:rsidR="00715E7C" w14:paraId="31DB530A" w14:textId="77777777" w:rsidTr="00715E7C">
              <w:tc>
                <w:tcPr>
                  <w:tcW w:w="1165" w:type="dxa"/>
                </w:tcPr>
                <w:p w14:paraId="34594A3A" w14:textId="77777777" w:rsidR="00715E7C" w:rsidRDefault="00715E7C" w:rsidP="008038F8">
                  <w:pPr>
                    <w:spacing w:after="0"/>
                    <w:rPr>
                      <w:ins w:id="1173" w:author="Nancy Liu" w:date="2021-03-10T10:34:00Z"/>
                      <w:rFonts w:ascii="Arial" w:hAnsi="Arial" w:cs="Arial"/>
                      <w:sz w:val="20"/>
                      <w:szCs w:val="20"/>
                    </w:rPr>
                  </w:pPr>
                </w:p>
              </w:tc>
              <w:tc>
                <w:tcPr>
                  <w:tcW w:w="1386" w:type="dxa"/>
                </w:tcPr>
                <w:p w14:paraId="5105EE6A" w14:textId="2F358C6F" w:rsidR="00715E7C" w:rsidRDefault="00715E7C" w:rsidP="008038F8">
                  <w:pPr>
                    <w:spacing w:after="0"/>
                    <w:rPr>
                      <w:rFonts w:ascii="Arial" w:hAnsi="Arial" w:cs="Arial"/>
                      <w:sz w:val="20"/>
                      <w:szCs w:val="20"/>
                    </w:rPr>
                  </w:pPr>
                </w:p>
              </w:tc>
              <w:tc>
                <w:tcPr>
                  <w:tcW w:w="1209" w:type="dxa"/>
                </w:tcPr>
                <w:p w14:paraId="6B9839B0" w14:textId="4832ED62" w:rsidR="00715E7C" w:rsidRDefault="00715E7C" w:rsidP="008038F8">
                  <w:pPr>
                    <w:spacing w:after="0"/>
                    <w:rPr>
                      <w:rFonts w:ascii="Arial" w:hAnsi="Arial" w:cs="Arial"/>
                      <w:sz w:val="20"/>
                      <w:szCs w:val="20"/>
                    </w:rPr>
                  </w:pPr>
                </w:p>
              </w:tc>
              <w:tc>
                <w:tcPr>
                  <w:tcW w:w="4022" w:type="dxa"/>
                </w:tcPr>
                <w:p w14:paraId="49EA0554" w14:textId="4DAA80E2" w:rsidR="00715E7C" w:rsidRDefault="00715E7C" w:rsidP="008038F8">
                  <w:pPr>
                    <w:spacing w:after="0"/>
                    <w:rPr>
                      <w:rFonts w:ascii="Arial" w:hAnsi="Arial" w:cs="Arial"/>
                      <w:sz w:val="20"/>
                      <w:szCs w:val="20"/>
                    </w:rPr>
                  </w:pPr>
                </w:p>
              </w:tc>
            </w:tr>
          </w:tbl>
          <w:p w14:paraId="460D7336" w14:textId="4E75F82C" w:rsidR="008038F8" w:rsidRPr="00452515" w:rsidRDefault="008038F8" w:rsidP="008038F8">
            <w:pPr>
              <w:rPr>
                <w:rFonts w:ascii="Arial" w:hAnsi="Arial" w:cs="Arial"/>
                <w:sz w:val="20"/>
                <w:szCs w:val="20"/>
              </w:rPr>
            </w:pPr>
          </w:p>
        </w:tc>
      </w:tr>
      <w:tr w:rsidR="008038F8" w:rsidRPr="00452515" w14:paraId="05D5A9C8" w14:textId="77777777" w:rsidTr="00F1346F">
        <w:tc>
          <w:tcPr>
            <w:tcW w:w="8008" w:type="dxa"/>
          </w:tcPr>
          <w:p w14:paraId="41877D10" w14:textId="77777777" w:rsidR="008038F8" w:rsidRPr="00452515" w:rsidRDefault="008038F8" w:rsidP="00F1346F">
            <w:pPr>
              <w:rPr>
                <w:rFonts w:ascii="Arial" w:hAnsi="Arial" w:cs="Arial"/>
                <w:sz w:val="20"/>
                <w:szCs w:val="20"/>
              </w:rPr>
            </w:pPr>
          </w:p>
        </w:tc>
      </w:tr>
      <w:tr w:rsidR="00E83F4A" w:rsidRPr="00452515" w14:paraId="21755A5A" w14:textId="77777777" w:rsidTr="00F1346F">
        <w:tc>
          <w:tcPr>
            <w:tcW w:w="8008" w:type="dxa"/>
          </w:tcPr>
          <w:p w14:paraId="55D16D9A" w14:textId="77777777" w:rsidR="00E83F4A" w:rsidRPr="00103C0C" w:rsidRDefault="00E83F4A" w:rsidP="00F1346F">
            <w:pPr>
              <w:rPr>
                <w:rFonts w:ascii="Arial" w:hAnsi="Arial"/>
                <w:sz w:val="20"/>
                <w:szCs w:val="20"/>
              </w:rPr>
            </w:pPr>
            <w:r w:rsidRPr="00103C0C">
              <w:rPr>
                <w:rFonts w:ascii="Arial" w:hAnsi="Arial" w:hint="eastAsia"/>
                <w:sz w:val="20"/>
                <w:szCs w:val="20"/>
              </w:rPr>
              <w:t>Main Scenario:</w:t>
            </w:r>
          </w:p>
          <w:p w14:paraId="15F0D12F" w14:textId="77777777" w:rsidR="004156AB" w:rsidRDefault="004156AB" w:rsidP="004156AB">
            <w:r>
              <w:rPr>
                <w:rFonts w:hint="eastAsia"/>
              </w:rPr>
              <w:t>T</w:t>
            </w:r>
            <w:r>
              <w:t>he amount section has these items:</w:t>
            </w:r>
          </w:p>
          <w:p w14:paraId="4C5F6F09" w14:textId="52F2850B" w:rsidR="008E20FB" w:rsidRDefault="008E20FB" w:rsidP="004156AB">
            <w:pPr>
              <w:spacing w:after="0"/>
            </w:pPr>
          </w:p>
          <w:p w14:paraId="02A2909B" w14:textId="7C054694" w:rsidR="00755940" w:rsidRDefault="00755940" w:rsidP="004156AB">
            <w:pPr>
              <w:spacing w:after="0"/>
            </w:pPr>
            <w:r>
              <w:rPr>
                <w:noProof/>
              </w:rPr>
              <w:lastRenderedPageBreak/>
              <w:drawing>
                <wp:inline distT="0" distB="0" distL="0" distR="0" wp14:anchorId="657F08F0" wp14:editId="082F80F8">
                  <wp:extent cx="2367244" cy="20637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374335" cy="2069932"/>
                          </a:xfrm>
                          <a:prstGeom prst="rect">
                            <a:avLst/>
                          </a:prstGeom>
                        </pic:spPr>
                      </pic:pic>
                    </a:graphicData>
                  </a:graphic>
                </wp:inline>
              </w:drawing>
            </w:r>
            <w:r>
              <w:rPr>
                <w:noProof/>
              </w:rPr>
              <w:drawing>
                <wp:inline distT="0" distB="0" distL="0" distR="0" wp14:anchorId="717192C9" wp14:editId="092E964F">
                  <wp:extent cx="2372156" cy="206629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2393524" cy="2084903"/>
                          </a:xfrm>
                          <a:prstGeom prst="rect">
                            <a:avLst/>
                          </a:prstGeom>
                        </pic:spPr>
                      </pic:pic>
                    </a:graphicData>
                  </a:graphic>
                </wp:inline>
              </w:drawing>
            </w:r>
          </w:p>
          <w:p w14:paraId="44CB23EA" w14:textId="7159E64E" w:rsidR="00755940" w:rsidRDefault="00AA35DE" w:rsidP="004156AB">
            <w:pPr>
              <w:spacing w:after="0"/>
            </w:pPr>
            <w:r>
              <w:t>If there are both promotion and credit, show promotion first, then credit.</w:t>
            </w:r>
          </w:p>
          <w:p w14:paraId="20E544D6" w14:textId="570C5B03" w:rsidR="00B07B96" w:rsidRDefault="00B07B96" w:rsidP="004156AB">
            <w:pPr>
              <w:spacing w:after="0"/>
            </w:pPr>
            <w:r>
              <w:rPr>
                <w:noProof/>
              </w:rPr>
              <w:drawing>
                <wp:inline distT="0" distB="0" distL="0" distR="0" wp14:anchorId="100C72DC" wp14:editId="489F238F">
                  <wp:extent cx="3581400" cy="176212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3581400" cy="1762125"/>
                          </a:xfrm>
                          <a:prstGeom prst="rect">
                            <a:avLst/>
                          </a:prstGeom>
                        </pic:spPr>
                      </pic:pic>
                    </a:graphicData>
                  </a:graphic>
                </wp:inline>
              </w:drawing>
            </w:r>
          </w:p>
          <w:p w14:paraId="2DB1C257" w14:textId="77777777" w:rsidR="00AA35DE" w:rsidRDefault="00AA35DE" w:rsidP="004156AB">
            <w:pPr>
              <w:spacing w:after="0"/>
            </w:pPr>
          </w:p>
          <w:p w14:paraId="67494247" w14:textId="3C601055" w:rsidR="00282716" w:rsidRDefault="00282716" w:rsidP="004156AB">
            <w:pPr>
              <w:spacing w:after="0"/>
            </w:pPr>
            <w:r>
              <w:t xml:space="preserve">Item’s subtotal = order item’s price * </w:t>
            </w:r>
            <w:r w:rsidR="006D16C4">
              <w:t>order item’s qty</w:t>
            </w:r>
          </w:p>
          <w:p w14:paraId="357D0025" w14:textId="2CCE73E3" w:rsidR="006D16C4" w:rsidRDefault="006D16C4" w:rsidP="004156AB">
            <w:pPr>
              <w:spacing w:after="0"/>
            </w:pPr>
            <w:r>
              <w:t>Item’s discount: The discount distributed to this item. See UC08-05</w:t>
            </w:r>
          </w:p>
          <w:p w14:paraId="56022DF1" w14:textId="47CB8F0B" w:rsidR="004156AB" w:rsidRDefault="004156AB" w:rsidP="004156AB">
            <w:pPr>
              <w:spacing w:after="0"/>
            </w:pPr>
            <w:r w:rsidRPr="006D16C4">
              <w:rPr>
                <w:rFonts w:hint="eastAsia"/>
                <w:b/>
                <w:bCs/>
              </w:rPr>
              <w:t>S</w:t>
            </w:r>
            <w:r w:rsidRPr="006D16C4">
              <w:rPr>
                <w:b/>
                <w:bCs/>
              </w:rPr>
              <w:t>ubtotal</w:t>
            </w:r>
            <w:r>
              <w:t xml:space="preserve">: Sum of all items </w:t>
            </w:r>
            <w:r w:rsidR="006D16C4">
              <w:t>subtotal</w:t>
            </w:r>
            <w:r w:rsidR="00272734">
              <w:t xml:space="preserve"> </w:t>
            </w:r>
            <w:r w:rsidR="00272734">
              <w:rPr>
                <w:rFonts w:hint="eastAsia"/>
              </w:rPr>
              <w:t xml:space="preserve">(should exclude items which </w:t>
            </w:r>
            <w:r w:rsidR="00272734">
              <w:t xml:space="preserve">unavailable, </w:t>
            </w:r>
            <w:proofErr w:type="spellStart"/>
            <w:r w:rsidR="00272734">
              <w:t>e.</w:t>
            </w:r>
            <w:proofErr w:type="gramStart"/>
            <w:r w:rsidR="00272734">
              <w:t>g.removed</w:t>
            </w:r>
            <w:proofErr w:type="spellEnd"/>
            <w:proofErr w:type="gramEnd"/>
            <w:r w:rsidR="00272734">
              <w:t xml:space="preserve"> from category or </w:t>
            </w:r>
            <w:r w:rsidR="00272734">
              <w:rPr>
                <w:rFonts w:hint="eastAsia"/>
              </w:rPr>
              <w:t xml:space="preserve">status is </w:t>
            </w:r>
            <w:r w:rsidR="00272734">
              <w:t>off</w:t>
            </w:r>
            <w:r w:rsidR="00272734">
              <w:rPr>
                <w:rFonts w:hint="eastAsia"/>
              </w:rPr>
              <w:t>)</w:t>
            </w:r>
          </w:p>
          <w:p w14:paraId="4CF08D35" w14:textId="77777777" w:rsidR="004F5A3A" w:rsidRDefault="004F5A3A" w:rsidP="004F5A3A">
            <w:pPr>
              <w:spacing w:after="0"/>
            </w:pPr>
            <w:r w:rsidRPr="006D16C4">
              <w:rPr>
                <w:rFonts w:hint="eastAsia"/>
                <w:b/>
                <w:bCs/>
              </w:rPr>
              <w:t>D</w:t>
            </w:r>
            <w:r w:rsidRPr="006D16C4">
              <w:rPr>
                <w:b/>
                <w:bCs/>
              </w:rPr>
              <w:t>elivery fee</w:t>
            </w:r>
            <w:r>
              <w:t xml:space="preserve">: </w:t>
            </w:r>
            <w:r>
              <w:rPr>
                <w:rFonts w:hint="eastAsia"/>
              </w:rPr>
              <w:t>this</w:t>
            </w:r>
            <w:r>
              <w:t xml:space="preserve"> is a fixed number, can be configured. For now, use $4.99. </w:t>
            </w:r>
          </w:p>
          <w:p w14:paraId="43660751" w14:textId="77777777" w:rsidR="004F5A3A" w:rsidRDefault="004F5A3A" w:rsidP="004F5A3A">
            <w:pPr>
              <w:spacing w:after="0"/>
            </w:pPr>
            <w:r>
              <w:t>If it is free shipping (such as apply a free shipping promotion, show Delivery fee as FREE:</w:t>
            </w:r>
          </w:p>
          <w:p w14:paraId="3C3378D5" w14:textId="77777777" w:rsidR="004F5A3A" w:rsidRDefault="004F5A3A" w:rsidP="004F5A3A">
            <w:pPr>
              <w:spacing w:after="0"/>
            </w:pPr>
            <w:r>
              <w:rPr>
                <w:noProof/>
              </w:rPr>
              <w:drawing>
                <wp:inline distT="0" distB="0" distL="0" distR="0" wp14:anchorId="1DAF4505" wp14:editId="67F788C9">
                  <wp:extent cx="2806700" cy="2153617"/>
                  <wp:effectExtent l="0" t="0" r="0" b="0"/>
                  <wp:docPr id="11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813462" cy="2158806"/>
                          </a:xfrm>
                          <a:prstGeom prst="rect">
                            <a:avLst/>
                          </a:prstGeom>
                        </pic:spPr>
                      </pic:pic>
                    </a:graphicData>
                  </a:graphic>
                </wp:inline>
              </w:drawing>
            </w:r>
          </w:p>
          <w:p w14:paraId="5147DCDB" w14:textId="77777777" w:rsidR="004F5A3A" w:rsidRDefault="004F5A3A" w:rsidP="004156AB">
            <w:pPr>
              <w:spacing w:after="0"/>
            </w:pPr>
          </w:p>
          <w:p w14:paraId="2CA95530" w14:textId="557EDF21" w:rsidR="004156AB" w:rsidRDefault="00853A4A" w:rsidP="004156AB">
            <w:pPr>
              <w:spacing w:after="0"/>
            </w:pPr>
            <w:r w:rsidRPr="00C93436">
              <w:rPr>
                <w:b/>
                <w:bCs/>
              </w:rPr>
              <w:t>Tax</w:t>
            </w:r>
            <w:r>
              <w:t>=</w:t>
            </w:r>
            <w:r w:rsidR="007F6D04">
              <w:t xml:space="preserve">Sum </w:t>
            </w:r>
            <w:r w:rsidR="0070758F">
              <w:t>((</w:t>
            </w:r>
            <w:r w:rsidR="007F6D04">
              <w:t xml:space="preserve">each item’s </w:t>
            </w:r>
            <w:r w:rsidR="006D16C4">
              <w:t>subtotal-</w:t>
            </w:r>
            <w:r w:rsidR="00C93436">
              <w:t xml:space="preserve">item </w:t>
            </w:r>
            <w:r w:rsidR="006D16C4">
              <w:t>discount</w:t>
            </w:r>
            <w:r w:rsidR="004F5A3A">
              <w:t xml:space="preserve"> + </w:t>
            </w:r>
            <w:r w:rsidR="004F5A3A">
              <w:rPr>
                <w:rFonts w:hint="eastAsia"/>
              </w:rPr>
              <w:t>item</w:t>
            </w:r>
            <w:r w:rsidR="004F5A3A">
              <w:t xml:space="preserve"> </w:t>
            </w:r>
            <w:r w:rsidR="004F5A3A">
              <w:rPr>
                <w:rFonts w:hint="eastAsia"/>
              </w:rPr>
              <w:t>de</w:t>
            </w:r>
            <w:r w:rsidR="004F5A3A">
              <w:t>livery fee</w:t>
            </w:r>
            <w:r w:rsidR="0070758F">
              <w:t>)</w:t>
            </w:r>
            <w:r w:rsidR="006D16C4">
              <w:t xml:space="preserve"> </w:t>
            </w:r>
            <w:r>
              <w:t>* Tax rate</w:t>
            </w:r>
            <w:r w:rsidR="0070758F">
              <w:t>)</w:t>
            </w:r>
            <w:r w:rsidR="00DA764E">
              <w:t>. For this phase, we suppose all items have the same tax rate (</w:t>
            </w:r>
            <w:r w:rsidR="00DA764E" w:rsidRPr="00853A4A">
              <w:t>6.625%</w:t>
            </w:r>
            <w:r w:rsidR="00DA764E">
              <w:t xml:space="preserve"> for NJ),</w:t>
            </w:r>
          </w:p>
          <w:p w14:paraId="0DA67909" w14:textId="39B9F5B8" w:rsidR="004F5A3A" w:rsidRDefault="004F5A3A" w:rsidP="004156AB">
            <w:pPr>
              <w:spacing w:after="0"/>
            </w:pPr>
            <w:r>
              <w:t xml:space="preserve">For each item’s delivery fee, calculate as: = </w:t>
            </w:r>
            <w:proofErr w:type="gramStart"/>
            <w:r>
              <w:t>( item</w:t>
            </w:r>
            <w:proofErr w:type="gramEnd"/>
            <w:r>
              <w:t xml:space="preserve"> subtotal/Subtotal ) * delivery fee.</w:t>
            </w:r>
          </w:p>
          <w:p w14:paraId="2E1453D5" w14:textId="6C9ABE06" w:rsidR="004F5A3A" w:rsidRDefault="004F5A3A" w:rsidP="004156AB">
            <w:pPr>
              <w:spacing w:after="0"/>
            </w:pPr>
            <w:r>
              <w:t xml:space="preserve">Note, for the last item, we should calculate = delivery fee – </w:t>
            </w:r>
            <w:proofErr w:type="gramStart"/>
            <w:r>
              <w:t>Sum(</w:t>
            </w:r>
            <w:proofErr w:type="gramEnd"/>
            <w:r>
              <w:t>other</w:t>
            </w:r>
            <w:r w:rsidR="00D83E7B">
              <w:t xml:space="preserve"> item’s delivery </w:t>
            </w:r>
            <w:r w:rsidR="00D83E7B">
              <w:lastRenderedPageBreak/>
              <w:t>fee).</w:t>
            </w:r>
          </w:p>
          <w:p w14:paraId="6455F093" w14:textId="4BFC7F64" w:rsidR="004F5A3A" w:rsidRDefault="004F5A3A" w:rsidP="004156AB">
            <w:pPr>
              <w:spacing w:after="0"/>
            </w:pPr>
            <w:r>
              <w:t xml:space="preserve">If there is </w:t>
            </w:r>
            <w:r w:rsidR="00D83E7B">
              <w:t xml:space="preserve">only </w:t>
            </w:r>
            <w:r>
              <w:t xml:space="preserve">a </w:t>
            </w:r>
            <w:proofErr w:type="spellStart"/>
            <w:r>
              <w:t>freeshipping</w:t>
            </w:r>
            <w:proofErr w:type="spellEnd"/>
            <w:r>
              <w:t xml:space="preserve"> type of promotion, then item discount should be exactly equal to item delivery fee.</w:t>
            </w:r>
          </w:p>
          <w:p w14:paraId="30AFFB7E" w14:textId="77777777" w:rsidR="00D83E7B" w:rsidRDefault="00D83E7B" w:rsidP="004156AB">
            <w:pPr>
              <w:spacing w:after="0"/>
            </w:pPr>
          </w:p>
          <w:p w14:paraId="1A910A74" w14:textId="46C480E4" w:rsidR="008038F8" w:rsidRDefault="00AA35DE" w:rsidP="008038F8">
            <w:pPr>
              <w:spacing w:after="0"/>
            </w:pPr>
            <w:proofErr w:type="gramStart"/>
            <w:r>
              <w:rPr>
                <w:b/>
                <w:bCs/>
              </w:rPr>
              <w:t>Promotion(</w:t>
            </w:r>
            <w:proofErr w:type="gramEnd"/>
            <w:r>
              <w:rPr>
                <w:b/>
                <w:bCs/>
              </w:rPr>
              <w:t>promo code)</w:t>
            </w:r>
            <w:r w:rsidR="008038F8">
              <w:t xml:space="preserve">: </w:t>
            </w:r>
            <w:r w:rsidR="006D16C4">
              <w:t xml:space="preserve">The whole order’s </w:t>
            </w:r>
            <w:r>
              <w:t xml:space="preserve">promotion </w:t>
            </w:r>
            <w:r w:rsidR="006D16C4">
              <w:t>discount amt. See UC08-05.</w:t>
            </w:r>
          </w:p>
          <w:p w14:paraId="35C8794B" w14:textId="77777777" w:rsidR="003A3A5A" w:rsidRDefault="003A3A5A" w:rsidP="008038F8">
            <w:pPr>
              <w:spacing w:after="0"/>
            </w:pPr>
          </w:p>
          <w:p w14:paraId="30CA2F53" w14:textId="3F7B93EA" w:rsidR="00A84D3B" w:rsidRDefault="00A84D3B" w:rsidP="00A84D3B">
            <w:r w:rsidRPr="0070758F">
              <w:rPr>
                <w:rFonts w:hint="eastAsia"/>
                <w:b/>
                <w:bCs/>
              </w:rPr>
              <w:t>T</w:t>
            </w:r>
            <w:r w:rsidRPr="0070758F">
              <w:rPr>
                <w:b/>
                <w:bCs/>
              </w:rPr>
              <w:t>otal</w:t>
            </w:r>
            <w:r>
              <w:t xml:space="preserve"> = </w:t>
            </w:r>
            <w:r>
              <w:rPr>
                <w:rFonts w:hint="eastAsia"/>
              </w:rPr>
              <w:t>S</w:t>
            </w:r>
            <w:r>
              <w:t>ubtotal +Tax +Delivery fee–</w:t>
            </w:r>
            <w:r w:rsidR="00C93436">
              <w:t xml:space="preserve"> this order’s</w:t>
            </w:r>
            <w:r w:rsidR="0070758F">
              <w:t xml:space="preserve"> </w:t>
            </w:r>
            <w:r>
              <w:t>discount</w:t>
            </w:r>
            <w:r w:rsidR="00AA35DE">
              <w:t>-Credit</w:t>
            </w:r>
          </w:p>
          <w:p w14:paraId="5E669BD6" w14:textId="6E735815" w:rsidR="00E83F4A" w:rsidRPr="00881DC4" w:rsidRDefault="00E83F4A" w:rsidP="00B07B96">
            <w:pPr>
              <w:rPr>
                <w:strike/>
              </w:rPr>
            </w:pPr>
          </w:p>
        </w:tc>
      </w:tr>
      <w:tr w:rsidR="00E83F4A" w:rsidRPr="00452515" w14:paraId="4E6F9E7C" w14:textId="77777777" w:rsidTr="00F1346F">
        <w:tc>
          <w:tcPr>
            <w:tcW w:w="8008" w:type="dxa"/>
          </w:tcPr>
          <w:p w14:paraId="2C50B1BD" w14:textId="0317FF19" w:rsidR="003C54E8" w:rsidRDefault="00E83F4A" w:rsidP="00F1346F">
            <w:pPr>
              <w:rPr>
                <w:rFonts w:ascii="Arial" w:hAnsi="Arial" w:cs="Arial"/>
                <w:sz w:val="20"/>
                <w:szCs w:val="20"/>
              </w:rPr>
            </w:pPr>
            <w:r w:rsidRPr="00452515">
              <w:rPr>
                <w:rFonts w:ascii="Arial" w:hAnsi="Arial" w:cs="Arial"/>
                <w:sz w:val="20"/>
                <w:szCs w:val="20"/>
              </w:rPr>
              <w:lastRenderedPageBreak/>
              <w:t>Extend Scenario:</w:t>
            </w:r>
          </w:p>
          <w:p w14:paraId="69E9EE80" w14:textId="77777777" w:rsidR="00E83F4A" w:rsidRPr="00452515" w:rsidRDefault="00E83F4A" w:rsidP="00F1346F"/>
        </w:tc>
      </w:tr>
      <w:tr w:rsidR="00E83F4A" w:rsidRPr="00452515" w14:paraId="35A6124A" w14:textId="77777777" w:rsidTr="00F1346F">
        <w:tc>
          <w:tcPr>
            <w:tcW w:w="8008" w:type="dxa"/>
          </w:tcPr>
          <w:p w14:paraId="2B1FC9CC" w14:textId="77777777" w:rsidR="00E83F4A" w:rsidRDefault="00E83F4A" w:rsidP="00F1346F">
            <w:pPr>
              <w:rPr>
                <w:rFonts w:ascii="Arial" w:hAnsi="Arial" w:cs="Arial"/>
                <w:sz w:val="20"/>
                <w:szCs w:val="20"/>
              </w:rPr>
            </w:pPr>
            <w:r w:rsidRPr="00452515">
              <w:rPr>
                <w:rFonts w:ascii="Arial" w:hAnsi="Arial" w:cs="Arial"/>
                <w:sz w:val="20"/>
                <w:szCs w:val="20"/>
              </w:rPr>
              <w:t>Exception Scenario:</w:t>
            </w:r>
          </w:p>
          <w:p w14:paraId="7D8D6D46" w14:textId="77777777" w:rsidR="00E83F4A" w:rsidRPr="00452515" w:rsidRDefault="00E83F4A" w:rsidP="00F1346F"/>
        </w:tc>
      </w:tr>
      <w:tr w:rsidR="00E83F4A" w:rsidRPr="00452515" w14:paraId="24DECE49" w14:textId="77777777" w:rsidTr="00F1346F">
        <w:tc>
          <w:tcPr>
            <w:tcW w:w="8008" w:type="dxa"/>
          </w:tcPr>
          <w:p w14:paraId="3F185E1A" w14:textId="77777777" w:rsidR="00E83F4A" w:rsidRPr="00452515" w:rsidRDefault="00E83F4A" w:rsidP="00F1346F">
            <w:pPr>
              <w:rPr>
                <w:rFonts w:ascii="Arial" w:hAnsi="Arial" w:cs="Arial"/>
                <w:sz w:val="20"/>
                <w:szCs w:val="20"/>
              </w:rPr>
            </w:pPr>
            <w:r w:rsidRPr="00452515">
              <w:rPr>
                <w:rFonts w:ascii="Arial" w:hAnsi="Arial" w:cs="Arial"/>
                <w:sz w:val="20"/>
                <w:szCs w:val="20"/>
              </w:rPr>
              <w:t>Notes:</w:t>
            </w:r>
          </w:p>
        </w:tc>
      </w:tr>
      <w:tr w:rsidR="00E83F4A" w:rsidRPr="00452515" w14:paraId="18237BC2" w14:textId="77777777" w:rsidTr="00F1346F">
        <w:tc>
          <w:tcPr>
            <w:tcW w:w="8008" w:type="dxa"/>
          </w:tcPr>
          <w:p w14:paraId="129C7AE6" w14:textId="77777777" w:rsidR="00E83F4A" w:rsidRPr="00452515" w:rsidRDefault="00E83F4A" w:rsidP="00F1346F">
            <w:pPr>
              <w:rPr>
                <w:rFonts w:ascii="Arial" w:hAnsi="Arial" w:cs="Arial"/>
                <w:sz w:val="20"/>
                <w:szCs w:val="20"/>
              </w:rPr>
            </w:pPr>
            <w:r w:rsidRPr="00452515">
              <w:rPr>
                <w:rFonts w:ascii="Arial" w:hAnsi="Arial" w:cs="Arial"/>
                <w:sz w:val="20"/>
                <w:szCs w:val="20"/>
              </w:rPr>
              <w:t>Q/A:</w:t>
            </w:r>
          </w:p>
        </w:tc>
      </w:tr>
    </w:tbl>
    <w:p w14:paraId="2EFE2EDD" w14:textId="2F856370" w:rsidR="00E3101F" w:rsidRPr="004A367F" w:rsidRDefault="00E3101F" w:rsidP="00BA0B80">
      <w:pPr>
        <w:pStyle w:val="Heading3"/>
      </w:pPr>
      <w:r w:rsidRPr="00452515">
        <w:t>UC</w:t>
      </w:r>
      <w:r>
        <w:t>08-08 Minimum Order or checkou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3101F" w:rsidRPr="00452515" w14:paraId="2D22930A" w14:textId="77777777" w:rsidTr="00E3101F">
        <w:tc>
          <w:tcPr>
            <w:tcW w:w="8008" w:type="dxa"/>
          </w:tcPr>
          <w:p w14:paraId="6858AE46" w14:textId="63235585" w:rsidR="00E3101F" w:rsidRPr="00452515" w:rsidRDefault="00E3101F" w:rsidP="006708C2">
            <w:pPr>
              <w:rPr>
                <w:rFonts w:ascii="Arial" w:hAnsi="Arial" w:cs="Arial"/>
                <w:sz w:val="20"/>
                <w:szCs w:val="20"/>
              </w:rPr>
            </w:pPr>
            <w:r w:rsidRPr="00452515">
              <w:rPr>
                <w:rFonts w:ascii="Arial" w:hAnsi="Arial" w:cs="Arial"/>
                <w:sz w:val="20"/>
                <w:szCs w:val="20"/>
              </w:rPr>
              <w:t>UC</w:t>
            </w:r>
            <w:r>
              <w:rPr>
                <w:rFonts w:ascii="Arial" w:hAnsi="Arial" w:cs="Arial"/>
                <w:sz w:val="20"/>
                <w:szCs w:val="20"/>
              </w:rPr>
              <w:t>08-08 Minimum Order or checkout</w:t>
            </w:r>
          </w:p>
        </w:tc>
      </w:tr>
      <w:tr w:rsidR="00E3101F" w:rsidRPr="00452515" w14:paraId="242CB83E" w14:textId="77777777" w:rsidTr="006708C2">
        <w:tc>
          <w:tcPr>
            <w:tcW w:w="8008" w:type="dxa"/>
          </w:tcPr>
          <w:p w14:paraId="3A01B474" w14:textId="77777777" w:rsidR="00E3101F" w:rsidRDefault="00E3101F" w:rsidP="006708C2">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6"/>
              <w:gridCol w:w="1386"/>
              <w:gridCol w:w="1209"/>
              <w:gridCol w:w="4021"/>
            </w:tblGrid>
            <w:tr w:rsidR="00715E7C" w14:paraId="7960EF2F" w14:textId="77777777" w:rsidTr="00715E7C">
              <w:tc>
                <w:tcPr>
                  <w:tcW w:w="1166" w:type="dxa"/>
                </w:tcPr>
                <w:p w14:paraId="5B3231B7" w14:textId="6CA55C58" w:rsidR="00715E7C" w:rsidRDefault="00715E7C" w:rsidP="00715E7C">
                  <w:pPr>
                    <w:spacing w:after="0"/>
                    <w:rPr>
                      <w:ins w:id="1174"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86" w:type="dxa"/>
                </w:tcPr>
                <w:p w14:paraId="6E749E7B" w14:textId="370A723E" w:rsidR="00715E7C" w:rsidRDefault="00715E7C" w:rsidP="00715E7C">
                  <w:pPr>
                    <w:spacing w:after="0"/>
                    <w:rPr>
                      <w:rFonts w:ascii="Arial" w:hAnsi="Arial" w:cs="Arial"/>
                      <w:sz w:val="20"/>
                      <w:szCs w:val="20"/>
                    </w:rPr>
                  </w:pPr>
                  <w:r>
                    <w:rPr>
                      <w:rFonts w:ascii="Arial" w:hAnsi="Arial" w:cs="Arial"/>
                      <w:sz w:val="20"/>
                      <w:szCs w:val="20"/>
                    </w:rPr>
                    <w:t>Date</w:t>
                  </w:r>
                </w:p>
              </w:tc>
              <w:tc>
                <w:tcPr>
                  <w:tcW w:w="1209" w:type="dxa"/>
                </w:tcPr>
                <w:p w14:paraId="0AF0B472" w14:textId="77777777" w:rsidR="00715E7C" w:rsidRDefault="00715E7C" w:rsidP="00715E7C">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21" w:type="dxa"/>
                </w:tcPr>
                <w:p w14:paraId="4F473249" w14:textId="77777777" w:rsidR="00715E7C" w:rsidRDefault="00715E7C" w:rsidP="00715E7C">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715E7C" w14:paraId="6AA8B413" w14:textId="77777777" w:rsidTr="00715E7C">
              <w:tc>
                <w:tcPr>
                  <w:tcW w:w="1166" w:type="dxa"/>
                </w:tcPr>
                <w:p w14:paraId="534242E2" w14:textId="000A8062" w:rsidR="00715E7C" w:rsidRDefault="00715E7C" w:rsidP="00715E7C">
                  <w:pPr>
                    <w:spacing w:after="0"/>
                    <w:rPr>
                      <w:ins w:id="1175" w:author="Nancy Liu" w:date="2021-03-10T10:34:00Z"/>
                      <w:rFonts w:ascii="Arial" w:hAnsi="Arial" w:cs="Arial"/>
                      <w:sz w:val="20"/>
                      <w:szCs w:val="20"/>
                    </w:rPr>
                  </w:pPr>
                  <w:r>
                    <w:rPr>
                      <w:rFonts w:ascii="Arial" w:hAnsi="Arial" w:cs="Arial"/>
                      <w:sz w:val="20"/>
                      <w:szCs w:val="20"/>
                    </w:rPr>
                    <w:t>1.0</w:t>
                  </w:r>
                </w:p>
              </w:tc>
              <w:tc>
                <w:tcPr>
                  <w:tcW w:w="1386" w:type="dxa"/>
                </w:tcPr>
                <w:p w14:paraId="4EF1B58C" w14:textId="59BD6E6D" w:rsidR="00715E7C" w:rsidRDefault="00715E7C" w:rsidP="00715E7C">
                  <w:pPr>
                    <w:spacing w:after="0"/>
                    <w:rPr>
                      <w:rFonts w:ascii="Arial" w:hAnsi="Arial" w:cs="Arial"/>
                      <w:sz w:val="20"/>
                      <w:szCs w:val="20"/>
                    </w:rPr>
                  </w:pPr>
                  <w:r>
                    <w:rPr>
                      <w:rFonts w:ascii="Arial" w:hAnsi="Arial" w:cs="Arial"/>
                      <w:sz w:val="20"/>
                      <w:szCs w:val="20"/>
                    </w:rPr>
                    <w:t>2019.12.19</w:t>
                  </w:r>
                </w:p>
              </w:tc>
              <w:tc>
                <w:tcPr>
                  <w:tcW w:w="1209" w:type="dxa"/>
                </w:tcPr>
                <w:p w14:paraId="29CE9ED7" w14:textId="77777777" w:rsidR="00715E7C" w:rsidRDefault="00715E7C" w:rsidP="00715E7C">
                  <w:pPr>
                    <w:spacing w:after="0"/>
                    <w:rPr>
                      <w:rFonts w:ascii="Arial" w:hAnsi="Arial" w:cs="Arial"/>
                      <w:sz w:val="20"/>
                      <w:szCs w:val="20"/>
                    </w:rPr>
                  </w:pPr>
                  <w:r>
                    <w:rPr>
                      <w:rFonts w:ascii="Arial" w:hAnsi="Arial" w:cs="Arial"/>
                      <w:sz w:val="20"/>
                      <w:szCs w:val="20"/>
                    </w:rPr>
                    <w:t>Lisa</w:t>
                  </w:r>
                </w:p>
              </w:tc>
              <w:tc>
                <w:tcPr>
                  <w:tcW w:w="4021" w:type="dxa"/>
                </w:tcPr>
                <w:p w14:paraId="76B075EB" w14:textId="77777777" w:rsidR="00715E7C" w:rsidRDefault="00715E7C" w:rsidP="00715E7C">
                  <w:pPr>
                    <w:spacing w:after="0"/>
                    <w:rPr>
                      <w:rFonts w:ascii="Arial" w:hAnsi="Arial" w:cs="Arial"/>
                      <w:sz w:val="20"/>
                      <w:szCs w:val="20"/>
                    </w:rPr>
                  </w:pPr>
                  <w:r>
                    <w:rPr>
                      <w:rFonts w:ascii="Arial" w:hAnsi="Arial" w:cs="Arial"/>
                      <w:sz w:val="20"/>
                      <w:szCs w:val="20"/>
                    </w:rPr>
                    <w:t>Update according to new checkout flow</w:t>
                  </w:r>
                </w:p>
              </w:tc>
            </w:tr>
            <w:tr w:rsidR="00715E7C" w14:paraId="2FCFF9C6" w14:textId="77777777" w:rsidTr="00715E7C">
              <w:tc>
                <w:tcPr>
                  <w:tcW w:w="1166" w:type="dxa"/>
                </w:tcPr>
                <w:p w14:paraId="494F8F3A" w14:textId="77777777" w:rsidR="00715E7C" w:rsidRDefault="00715E7C" w:rsidP="00715E7C">
                  <w:pPr>
                    <w:spacing w:after="0"/>
                    <w:rPr>
                      <w:ins w:id="1176" w:author="Nancy Liu" w:date="2021-03-10T10:34:00Z"/>
                      <w:rFonts w:ascii="Arial" w:hAnsi="Arial" w:cs="Arial"/>
                      <w:sz w:val="20"/>
                      <w:szCs w:val="20"/>
                    </w:rPr>
                  </w:pPr>
                </w:p>
              </w:tc>
              <w:tc>
                <w:tcPr>
                  <w:tcW w:w="1386" w:type="dxa"/>
                </w:tcPr>
                <w:p w14:paraId="651138E8" w14:textId="4F2E9679" w:rsidR="00715E7C" w:rsidRDefault="00715E7C" w:rsidP="00715E7C">
                  <w:pPr>
                    <w:spacing w:after="0"/>
                    <w:rPr>
                      <w:rFonts w:ascii="Arial" w:hAnsi="Arial" w:cs="Arial"/>
                      <w:sz w:val="20"/>
                      <w:szCs w:val="20"/>
                    </w:rPr>
                  </w:pPr>
                </w:p>
              </w:tc>
              <w:tc>
                <w:tcPr>
                  <w:tcW w:w="1209" w:type="dxa"/>
                </w:tcPr>
                <w:p w14:paraId="60C10DB9" w14:textId="413CA4A8" w:rsidR="00715E7C" w:rsidRDefault="00715E7C" w:rsidP="00715E7C">
                  <w:pPr>
                    <w:spacing w:after="0"/>
                    <w:rPr>
                      <w:rFonts w:ascii="Arial" w:hAnsi="Arial" w:cs="Arial"/>
                      <w:sz w:val="20"/>
                      <w:szCs w:val="20"/>
                    </w:rPr>
                  </w:pPr>
                </w:p>
              </w:tc>
              <w:tc>
                <w:tcPr>
                  <w:tcW w:w="4021" w:type="dxa"/>
                </w:tcPr>
                <w:p w14:paraId="69384C32" w14:textId="4E85A8F5" w:rsidR="00715E7C" w:rsidRDefault="00715E7C" w:rsidP="00715E7C">
                  <w:pPr>
                    <w:spacing w:after="0"/>
                    <w:rPr>
                      <w:rFonts w:ascii="Arial" w:hAnsi="Arial" w:cs="Arial"/>
                      <w:sz w:val="20"/>
                      <w:szCs w:val="20"/>
                    </w:rPr>
                  </w:pPr>
                </w:p>
              </w:tc>
            </w:tr>
          </w:tbl>
          <w:p w14:paraId="58ADF213" w14:textId="77777777" w:rsidR="00E3101F" w:rsidRDefault="00E3101F" w:rsidP="006708C2">
            <w:pPr>
              <w:rPr>
                <w:rFonts w:ascii="Arial" w:hAnsi="Arial" w:cs="Arial"/>
                <w:sz w:val="20"/>
                <w:szCs w:val="20"/>
              </w:rPr>
            </w:pPr>
          </w:p>
        </w:tc>
      </w:tr>
      <w:tr w:rsidR="00E3101F" w:rsidRPr="00452515" w14:paraId="32EA42A2" w14:textId="77777777" w:rsidTr="00E3101F">
        <w:tc>
          <w:tcPr>
            <w:tcW w:w="8008" w:type="dxa"/>
          </w:tcPr>
          <w:p w14:paraId="226FB7C8" w14:textId="711EA69A" w:rsidR="00E3101F" w:rsidRPr="00452515" w:rsidRDefault="00E3101F" w:rsidP="006708C2">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Pr>
                <w:rFonts w:ascii="Arial" w:hAnsi="Arial" w:cs="Arial"/>
                <w:sz w:val="20"/>
                <w:szCs w:val="20"/>
              </w:rPr>
              <w:t xml:space="preserve"> or visitor</w:t>
            </w:r>
          </w:p>
        </w:tc>
      </w:tr>
      <w:tr w:rsidR="00E3101F" w:rsidRPr="00452515" w14:paraId="0D11AFE1" w14:textId="77777777" w:rsidTr="00E3101F">
        <w:tc>
          <w:tcPr>
            <w:tcW w:w="8008" w:type="dxa"/>
          </w:tcPr>
          <w:p w14:paraId="600B058F" w14:textId="77777777" w:rsidR="00E3101F" w:rsidRDefault="00E3101F" w:rsidP="006708C2">
            <w:pPr>
              <w:rPr>
                <w:rFonts w:ascii="Arial" w:hAnsi="Arial" w:cs="Arial"/>
                <w:sz w:val="20"/>
                <w:szCs w:val="20"/>
              </w:rPr>
            </w:pPr>
            <w:r w:rsidRPr="00452515">
              <w:rPr>
                <w:rFonts w:ascii="Arial" w:hAnsi="Arial" w:cs="Arial"/>
                <w:sz w:val="20"/>
                <w:szCs w:val="20"/>
              </w:rPr>
              <w:t xml:space="preserve">Pre-Condition: </w:t>
            </w:r>
          </w:p>
          <w:p w14:paraId="21E12E72" w14:textId="160AD70F" w:rsidR="00E3101F" w:rsidRDefault="00E3101F" w:rsidP="001C26D2">
            <w:pPr>
              <w:pStyle w:val="ListParagraph"/>
              <w:numPr>
                <w:ilvl w:val="0"/>
                <w:numId w:val="384"/>
              </w:numPr>
              <w:spacing w:after="0"/>
              <w:ind w:firstLineChars="0"/>
            </w:pPr>
            <w:r>
              <w:t xml:space="preserve">Customers go to cart </w:t>
            </w:r>
            <w:proofErr w:type="gramStart"/>
            <w:r>
              <w:t>page</w:t>
            </w:r>
            <w:proofErr w:type="gramEnd"/>
          </w:p>
          <w:p w14:paraId="56BF89AE" w14:textId="77777777" w:rsidR="00E3101F" w:rsidRPr="00DD3CB0" w:rsidRDefault="00E3101F" w:rsidP="006708C2">
            <w:pPr>
              <w:rPr>
                <w:rFonts w:ascii="Arial" w:hAnsi="Arial" w:cs="Arial"/>
                <w:sz w:val="20"/>
                <w:szCs w:val="20"/>
              </w:rPr>
            </w:pPr>
          </w:p>
        </w:tc>
      </w:tr>
      <w:tr w:rsidR="00E3101F" w:rsidRPr="00452515" w14:paraId="67B1C7F9" w14:textId="77777777" w:rsidTr="00E3101F">
        <w:tc>
          <w:tcPr>
            <w:tcW w:w="8008" w:type="dxa"/>
          </w:tcPr>
          <w:p w14:paraId="7A951224" w14:textId="2267D5CC" w:rsidR="00E3101F" w:rsidRDefault="00E3101F" w:rsidP="006708C2">
            <w:pPr>
              <w:rPr>
                <w:rFonts w:ascii="Arial" w:hAnsi="Arial"/>
                <w:sz w:val="20"/>
                <w:szCs w:val="20"/>
              </w:rPr>
            </w:pPr>
            <w:r w:rsidRPr="00103C0C">
              <w:rPr>
                <w:rFonts w:ascii="Arial" w:hAnsi="Arial" w:hint="eastAsia"/>
                <w:sz w:val="20"/>
                <w:szCs w:val="20"/>
              </w:rPr>
              <w:t>Main Scenario:</w:t>
            </w:r>
          </w:p>
          <w:p w14:paraId="4E15CD06" w14:textId="4F1DC76A" w:rsidR="00E3101F" w:rsidRPr="00736E32" w:rsidRDefault="00E3101F" w:rsidP="00E3101F">
            <w:pPr>
              <w:pStyle w:val="ListParagraph"/>
              <w:numPr>
                <w:ilvl w:val="0"/>
                <w:numId w:val="193"/>
              </w:numPr>
              <w:ind w:firstLineChars="0"/>
              <w:rPr>
                <w:rFonts w:ascii="Calibri" w:hAnsi="Calibri" w:cs="Calibri"/>
              </w:rPr>
            </w:pPr>
            <w:r w:rsidRPr="003C54E8">
              <w:rPr>
                <w:rStyle w:val="normaltextrun"/>
                <w:rFonts w:ascii="Arial" w:hAnsi="Arial" w:cs="Arial"/>
                <w:sz w:val="22"/>
              </w:rPr>
              <w:t>If subtotal does not meet order minimum (</w:t>
            </w:r>
            <w:r w:rsidRPr="003C54E8">
              <w:rPr>
                <w:rStyle w:val="normaltextrun"/>
                <w:rFonts w:ascii="Arial" w:hAnsi="Arial" w:cs="Arial"/>
              </w:rPr>
              <w:t>$</w:t>
            </w:r>
            <w:r w:rsidR="002D3654">
              <w:rPr>
                <w:rStyle w:val="normaltextrun"/>
                <w:rFonts w:ascii="Arial" w:hAnsi="Arial" w:cs="Arial"/>
              </w:rPr>
              <w:t>5</w:t>
            </w:r>
            <w:r w:rsidRPr="003C54E8">
              <w:rPr>
                <w:rStyle w:val="normaltextrun"/>
                <w:rFonts w:ascii="Arial" w:hAnsi="Arial" w:cs="Arial"/>
              </w:rPr>
              <w:t>, it should be configurable</w:t>
            </w:r>
            <w:proofErr w:type="gramStart"/>
            <w:r w:rsidRPr="003C54E8">
              <w:rPr>
                <w:rStyle w:val="normaltextrun"/>
                <w:rFonts w:ascii="Arial" w:hAnsi="Arial" w:cs="Arial"/>
              </w:rPr>
              <w:t>) ,</w:t>
            </w:r>
            <w:r w:rsidRPr="003C54E8">
              <w:rPr>
                <w:rStyle w:val="normaltextrun"/>
                <w:rFonts w:ascii="Arial" w:hAnsi="Arial" w:cs="Arial"/>
                <w:sz w:val="22"/>
              </w:rPr>
              <w:t>cart</w:t>
            </w:r>
            <w:proofErr w:type="gramEnd"/>
            <w:r w:rsidRPr="003C54E8">
              <w:rPr>
                <w:rStyle w:val="normaltextrun"/>
                <w:rFonts w:ascii="Arial" w:hAnsi="Arial" w:cs="Arial"/>
                <w:sz w:val="22"/>
              </w:rPr>
              <w:t xml:space="preserve"> displays </w:t>
            </w:r>
          </w:p>
          <w:p w14:paraId="35673892" w14:textId="77777777" w:rsidR="00E3101F" w:rsidRPr="00736E32" w:rsidRDefault="00E3101F" w:rsidP="00E3101F">
            <w:pPr>
              <w:pStyle w:val="ListParagraph"/>
              <w:numPr>
                <w:ilvl w:val="0"/>
                <w:numId w:val="190"/>
              </w:numPr>
              <w:ind w:firstLineChars="0"/>
              <w:rPr>
                <w:rFonts w:ascii="Calibri" w:hAnsi="Calibri" w:cs="Calibri"/>
              </w:rPr>
            </w:pPr>
            <w:r w:rsidRPr="00736E32">
              <w:rPr>
                <w:rStyle w:val="normaltextrun"/>
                <w:rFonts w:ascii="Arial" w:hAnsi="Arial" w:cs="Arial"/>
                <w:sz w:val="22"/>
              </w:rPr>
              <w:t xml:space="preserve">Checkout CTA is grey </w:t>
            </w:r>
            <w:proofErr w:type="gramStart"/>
            <w:r w:rsidRPr="00736E32">
              <w:rPr>
                <w:rStyle w:val="normaltextrun"/>
                <w:rFonts w:ascii="Arial" w:hAnsi="Arial" w:cs="Arial"/>
                <w:sz w:val="22"/>
              </w:rPr>
              <w:t>out</w:t>
            </w:r>
            <w:proofErr w:type="gramEnd"/>
            <w:r w:rsidRPr="00736E32">
              <w:rPr>
                <w:rStyle w:val="normaltextrun"/>
                <w:rFonts w:ascii="Arial" w:hAnsi="Arial" w:cs="Arial"/>
                <w:sz w:val="22"/>
              </w:rPr>
              <w:t> </w:t>
            </w:r>
            <w:r w:rsidRPr="00736E32">
              <w:rPr>
                <w:rStyle w:val="eop"/>
                <w:rFonts w:ascii="Arial" w:hAnsi="Arial" w:cs="Arial"/>
                <w:sz w:val="22"/>
              </w:rPr>
              <w:t> </w:t>
            </w:r>
          </w:p>
          <w:p w14:paraId="53F20743" w14:textId="77777777" w:rsidR="00E3101F" w:rsidRPr="00E3101F" w:rsidRDefault="00E3101F" w:rsidP="00E3101F">
            <w:pPr>
              <w:pStyle w:val="ListParagraph"/>
              <w:numPr>
                <w:ilvl w:val="0"/>
                <w:numId w:val="190"/>
              </w:numPr>
              <w:ind w:firstLineChars="0"/>
              <w:rPr>
                <w:rFonts w:ascii="Calibri" w:hAnsi="Calibri" w:cs="Calibri"/>
              </w:rPr>
            </w:pPr>
            <w:r w:rsidRPr="00E3101F">
              <w:rPr>
                <w:rStyle w:val="normaltextrun"/>
                <w:rFonts w:ascii="Arial" w:hAnsi="Arial" w:cs="Arial"/>
                <w:sz w:val="22"/>
              </w:rPr>
              <w:t>CTA displays “Add $</w:t>
            </w:r>
            <w:proofErr w:type="gramStart"/>
            <w:r w:rsidRPr="00E3101F">
              <w:rPr>
                <w:rStyle w:val="contextualspellingandgrammarerror"/>
                <w:rFonts w:ascii="Arial" w:hAnsi="Arial" w:cs="Arial"/>
                <w:sz w:val="22"/>
              </w:rPr>
              <w:t>X.XX</w:t>
            </w:r>
            <w:proofErr w:type="gramEnd"/>
            <w:r w:rsidRPr="00E3101F">
              <w:rPr>
                <w:rStyle w:val="normaltextrun"/>
                <w:rFonts w:ascii="Arial" w:hAnsi="Arial" w:cs="Arial"/>
                <w:sz w:val="22"/>
              </w:rPr>
              <w:t> to meet minimum order size” </w:t>
            </w:r>
            <w:r w:rsidRPr="00E3101F">
              <w:rPr>
                <w:rStyle w:val="eop"/>
                <w:rFonts w:ascii="Arial" w:hAnsi="Arial" w:cs="Arial"/>
                <w:sz w:val="22"/>
              </w:rPr>
              <w:t> </w:t>
            </w:r>
          </w:p>
          <w:p w14:paraId="070D8776" w14:textId="77777777" w:rsidR="00E3101F" w:rsidRPr="00E3101F" w:rsidRDefault="00E3101F" w:rsidP="00E3101F">
            <w:pPr>
              <w:pStyle w:val="ListParagraph"/>
              <w:numPr>
                <w:ilvl w:val="0"/>
                <w:numId w:val="190"/>
              </w:numPr>
              <w:ind w:firstLineChars="0"/>
              <w:rPr>
                <w:rFonts w:ascii="Calibri" w:hAnsi="Calibri" w:cs="Calibri"/>
              </w:rPr>
            </w:pPr>
            <w:r w:rsidRPr="00E3101F">
              <w:rPr>
                <w:rStyle w:val="normaltextrun"/>
                <w:rFonts w:ascii="Arial" w:hAnsi="Arial" w:cs="Arial"/>
                <w:sz w:val="22"/>
              </w:rPr>
              <w:t>$</w:t>
            </w:r>
            <w:proofErr w:type="gramStart"/>
            <w:r w:rsidRPr="00E3101F">
              <w:rPr>
                <w:rStyle w:val="contextualspellingandgrammarerror"/>
                <w:rFonts w:ascii="Arial" w:hAnsi="Arial" w:cs="Arial"/>
                <w:sz w:val="22"/>
              </w:rPr>
              <w:t>X.XX</w:t>
            </w:r>
            <w:proofErr w:type="gramEnd"/>
            <w:r w:rsidRPr="00E3101F">
              <w:rPr>
                <w:rStyle w:val="normaltextrun"/>
                <w:rFonts w:ascii="Arial" w:hAnsi="Arial" w:cs="Arial"/>
                <w:sz w:val="22"/>
              </w:rPr>
              <w:t> = difference between order minimum and current subtotal </w:t>
            </w:r>
            <w:r w:rsidRPr="00E3101F">
              <w:rPr>
                <w:rStyle w:val="eop"/>
                <w:rFonts w:ascii="Arial" w:hAnsi="Arial" w:cs="Arial"/>
                <w:sz w:val="22"/>
              </w:rPr>
              <w:t> </w:t>
            </w:r>
          </w:p>
          <w:p w14:paraId="2D125F7C" w14:textId="77777777" w:rsidR="00E3101F" w:rsidRDefault="00E3101F" w:rsidP="00E3101F">
            <w:pPr>
              <w:rPr>
                <w:rFonts w:ascii="Arial" w:hAnsi="Arial" w:cs="Arial"/>
                <w:sz w:val="20"/>
                <w:szCs w:val="20"/>
              </w:rPr>
            </w:pPr>
            <w:r>
              <w:rPr>
                <w:noProof/>
              </w:rPr>
              <w:lastRenderedPageBreak/>
              <w:drawing>
                <wp:inline distT="0" distB="0" distL="0" distR="0" wp14:anchorId="7A5828CE" wp14:editId="2322585B">
                  <wp:extent cx="5274310" cy="636651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274310" cy="6366510"/>
                          </a:xfrm>
                          <a:prstGeom prst="rect">
                            <a:avLst/>
                          </a:prstGeom>
                        </pic:spPr>
                      </pic:pic>
                    </a:graphicData>
                  </a:graphic>
                </wp:inline>
              </w:drawing>
            </w:r>
          </w:p>
          <w:p w14:paraId="34E5D291" w14:textId="3B78EDDE" w:rsidR="00E3101F" w:rsidRPr="003C54E8" w:rsidRDefault="00E3101F" w:rsidP="00E3101F">
            <w:pPr>
              <w:pStyle w:val="NoSpacing"/>
              <w:numPr>
                <w:ilvl w:val="0"/>
                <w:numId w:val="193"/>
              </w:numPr>
            </w:pPr>
            <w:r w:rsidRPr="003C54E8">
              <w:t xml:space="preserve">When the subtotal&gt;=order minimum, </w:t>
            </w:r>
            <w:r w:rsidR="00241804">
              <w:t xml:space="preserve">if the user has logged in, </w:t>
            </w:r>
            <w:r w:rsidRPr="003C54E8">
              <w:t>turn CTA button to “Continue to checkout”</w:t>
            </w:r>
            <w:r w:rsidR="00241804">
              <w:t xml:space="preserve">, if the user hasn’t logged in, </w:t>
            </w:r>
            <w:r w:rsidR="00241804">
              <w:rPr>
                <w:rFonts w:hint="eastAsia"/>
              </w:rPr>
              <w:t>tur</w:t>
            </w:r>
            <w:r w:rsidR="00241804">
              <w:t>n CT</w:t>
            </w:r>
            <w:r w:rsidR="00241804">
              <w:rPr>
                <w:rFonts w:hint="eastAsia"/>
              </w:rPr>
              <w:t>A</w:t>
            </w:r>
            <w:r w:rsidR="00241804">
              <w:t xml:space="preserve"> to </w:t>
            </w:r>
            <w:r w:rsidR="00241804">
              <w:rPr>
                <w:rFonts w:hint="eastAsia"/>
              </w:rPr>
              <w:t>“</w:t>
            </w:r>
            <w:r w:rsidR="00241804">
              <w:rPr>
                <w:rFonts w:hint="eastAsia"/>
                <w:color w:val="FF0000"/>
              </w:rPr>
              <w:t>Sign up to checkout</w:t>
            </w:r>
            <w:r w:rsidR="00241804">
              <w:rPr>
                <w:color w:val="FF0000"/>
              </w:rPr>
              <w:t>”</w:t>
            </w:r>
          </w:p>
          <w:p w14:paraId="0481AD8F" w14:textId="39DE19B9" w:rsidR="00E3101F" w:rsidRPr="00103C0C" w:rsidRDefault="00E3101F" w:rsidP="00E3101F">
            <w:pPr>
              <w:rPr>
                <w:rFonts w:ascii="Arial" w:hAnsi="Arial"/>
                <w:sz w:val="20"/>
                <w:szCs w:val="20"/>
              </w:rPr>
            </w:pPr>
            <w:r w:rsidRPr="003C54E8">
              <w:t>When the user modify/delete order item</w:t>
            </w:r>
            <w:r>
              <w:t>s</w:t>
            </w:r>
            <w:r w:rsidRPr="003C54E8">
              <w:t>, if subtota</w:t>
            </w:r>
            <w:r w:rsidRPr="00736E32">
              <w:t>l &lt; order minimum, turn the button to gray versio</w:t>
            </w:r>
            <w:r w:rsidR="00D51645">
              <w:t>n.</w:t>
            </w:r>
          </w:p>
          <w:p w14:paraId="43E5F340" w14:textId="77777777" w:rsidR="00E3101F" w:rsidRPr="00C11AA9" w:rsidRDefault="00E3101F" w:rsidP="006708C2"/>
        </w:tc>
      </w:tr>
      <w:tr w:rsidR="00E3101F" w:rsidRPr="00452515" w14:paraId="3E9F3709" w14:textId="77777777" w:rsidTr="00E3101F">
        <w:tc>
          <w:tcPr>
            <w:tcW w:w="8008" w:type="dxa"/>
          </w:tcPr>
          <w:p w14:paraId="2A51809D" w14:textId="77777777" w:rsidR="00E3101F" w:rsidRDefault="00E3101F" w:rsidP="006708C2">
            <w:pPr>
              <w:rPr>
                <w:rFonts w:ascii="Arial" w:hAnsi="Arial" w:cs="Arial"/>
                <w:sz w:val="20"/>
                <w:szCs w:val="20"/>
              </w:rPr>
            </w:pPr>
            <w:r w:rsidRPr="00452515">
              <w:rPr>
                <w:rFonts w:ascii="Arial" w:hAnsi="Arial" w:cs="Arial"/>
                <w:sz w:val="20"/>
                <w:szCs w:val="20"/>
              </w:rPr>
              <w:lastRenderedPageBreak/>
              <w:t>Extend Scenario:</w:t>
            </w:r>
          </w:p>
          <w:p w14:paraId="2808C221" w14:textId="3FF262E4" w:rsidR="0025098C" w:rsidRPr="0025098C" w:rsidRDefault="0025098C" w:rsidP="004B54A7">
            <w:pPr>
              <w:jc w:val="left"/>
            </w:pPr>
            <w:r w:rsidRPr="0025098C">
              <w:t xml:space="preserve">When click </w:t>
            </w:r>
            <w:del w:id="1177" w:author="Lisa" w:date="2020-06-16T10:48:00Z">
              <w:r w:rsidRPr="0025098C" w:rsidDel="004C59A8">
                <w:delText>"</w:delText>
              </w:r>
            </w:del>
            <w:ins w:id="1178" w:author="Lisa" w:date="2020-06-16T10:48:00Z">
              <w:r w:rsidR="004C59A8">
                <w:t>“</w:t>
              </w:r>
            </w:ins>
            <w:r w:rsidRPr="0025098C">
              <w:t>CONTINUE TO CHECKOUT</w:t>
            </w:r>
            <w:del w:id="1179" w:author="Lisa" w:date="2020-06-16T10:48:00Z">
              <w:r w:rsidRPr="0025098C" w:rsidDel="004C59A8">
                <w:delText>"</w:delText>
              </w:r>
            </w:del>
            <w:ins w:id="1180" w:author="Lisa" w:date="2020-06-16T10:48:00Z">
              <w:r w:rsidR="004C59A8">
                <w:t>”</w:t>
              </w:r>
            </w:ins>
            <w:r w:rsidRPr="0025098C">
              <w:t>/</w:t>
            </w:r>
            <w:del w:id="1181" w:author="Lisa" w:date="2020-06-16T10:48:00Z">
              <w:r w:rsidRPr="0025098C" w:rsidDel="004C59A8">
                <w:delText>"</w:delText>
              </w:r>
            </w:del>
            <w:ins w:id="1182" w:author="Lisa" w:date="2020-06-16T10:48:00Z">
              <w:r w:rsidR="004C59A8">
                <w:t>”</w:t>
              </w:r>
            </w:ins>
            <w:r w:rsidRPr="0025098C">
              <w:t>PLACE ORDER</w:t>
            </w:r>
            <w:del w:id="1183" w:author="Lisa" w:date="2020-06-16T10:48:00Z">
              <w:r w:rsidRPr="0025098C" w:rsidDel="004C59A8">
                <w:delText>"</w:delText>
              </w:r>
            </w:del>
            <w:ins w:id="1184" w:author="Lisa" w:date="2020-06-16T10:48:00Z">
              <w:r w:rsidR="004C59A8">
                <w:t>”</w:t>
              </w:r>
            </w:ins>
            <w:r w:rsidRPr="0025098C">
              <w:t xml:space="preserve"> should recheck the </w:t>
            </w:r>
            <w:proofErr w:type="gramStart"/>
            <w:r w:rsidRPr="0025098C">
              <w:t>subtotal</w:t>
            </w:r>
            <w:r>
              <w:t>, if</w:t>
            </w:r>
            <w:proofErr w:type="gramEnd"/>
            <w:r>
              <w:t xml:space="preserve"> subtotal&lt;order minimum. Error message:</w:t>
            </w:r>
            <w:r w:rsidRPr="0025098C">
              <w:t xml:space="preserve"> “Add more item to meet minimum order </w:t>
            </w:r>
            <w:proofErr w:type="gramStart"/>
            <w:r w:rsidRPr="0025098C">
              <w:t>size”</w:t>
            </w:r>
            <w:r w:rsidRPr="0025098C">
              <w:rPr>
                <w:rFonts w:ascii="宋体" w:eastAsia="宋体" w:hAnsi="宋体" w:cs="宋体" w:hint="eastAsia"/>
              </w:rPr>
              <w:t>，</w:t>
            </w:r>
            <w:proofErr w:type="gramEnd"/>
            <w:r w:rsidRPr="0025098C">
              <w:t> CTA = GOT IT. Clicking it remain in th</w:t>
            </w:r>
            <w:r w:rsidRPr="0025098C">
              <w:lastRenderedPageBreak/>
              <w:t xml:space="preserve">e current page (cart or checkout page) </w:t>
            </w:r>
          </w:p>
          <w:p w14:paraId="13BFC2C2" w14:textId="77777777" w:rsidR="00E3101F" w:rsidRPr="00452515" w:rsidRDefault="00E3101F" w:rsidP="006708C2"/>
        </w:tc>
      </w:tr>
      <w:tr w:rsidR="00E3101F" w:rsidRPr="00452515" w14:paraId="16E2D364" w14:textId="77777777" w:rsidTr="00E3101F">
        <w:tc>
          <w:tcPr>
            <w:tcW w:w="8008" w:type="dxa"/>
          </w:tcPr>
          <w:p w14:paraId="4394C65F" w14:textId="542DD10B" w:rsidR="009E05DA" w:rsidRDefault="00E3101F" w:rsidP="003D748F">
            <w:pPr>
              <w:rPr>
                <w:ins w:id="1185" w:author="Lisa" w:date="2020-06-18T17:20:00Z"/>
              </w:rPr>
            </w:pPr>
            <w:r w:rsidRPr="00452515">
              <w:rPr>
                <w:rFonts w:ascii="Arial" w:hAnsi="Arial" w:cs="Arial"/>
                <w:sz w:val="20"/>
                <w:szCs w:val="20"/>
              </w:rPr>
              <w:lastRenderedPageBreak/>
              <w:t>Exception Scenario:</w:t>
            </w:r>
          </w:p>
          <w:p w14:paraId="5BB01D80" w14:textId="77777777" w:rsidR="009E05DA" w:rsidRDefault="009E05DA" w:rsidP="004B54A7"/>
          <w:p w14:paraId="4B65AE76" w14:textId="77777777" w:rsidR="00E3101F" w:rsidRPr="00452515" w:rsidRDefault="00E3101F" w:rsidP="006708C2"/>
        </w:tc>
      </w:tr>
      <w:tr w:rsidR="00E3101F" w:rsidRPr="00452515" w14:paraId="6A9D13CF" w14:textId="77777777" w:rsidTr="00E3101F">
        <w:tc>
          <w:tcPr>
            <w:tcW w:w="8008" w:type="dxa"/>
          </w:tcPr>
          <w:p w14:paraId="16D453BC" w14:textId="77777777" w:rsidR="00E3101F" w:rsidRPr="00452515" w:rsidRDefault="00E3101F" w:rsidP="006708C2">
            <w:pPr>
              <w:rPr>
                <w:rFonts w:ascii="Arial" w:hAnsi="Arial" w:cs="Arial"/>
                <w:sz w:val="20"/>
                <w:szCs w:val="20"/>
              </w:rPr>
            </w:pPr>
            <w:r w:rsidRPr="00452515">
              <w:rPr>
                <w:rFonts w:ascii="Arial" w:hAnsi="Arial" w:cs="Arial"/>
                <w:sz w:val="20"/>
                <w:szCs w:val="20"/>
              </w:rPr>
              <w:t>Notes:</w:t>
            </w:r>
          </w:p>
        </w:tc>
      </w:tr>
      <w:tr w:rsidR="00E3101F" w:rsidRPr="00452515" w14:paraId="58B5054F" w14:textId="77777777" w:rsidTr="00E3101F">
        <w:tc>
          <w:tcPr>
            <w:tcW w:w="8008" w:type="dxa"/>
          </w:tcPr>
          <w:p w14:paraId="270DD51A" w14:textId="77777777" w:rsidR="00E3101F" w:rsidRPr="00452515" w:rsidRDefault="00E3101F" w:rsidP="006708C2">
            <w:pPr>
              <w:rPr>
                <w:rFonts w:ascii="Arial" w:hAnsi="Arial" w:cs="Arial"/>
                <w:sz w:val="20"/>
                <w:szCs w:val="20"/>
              </w:rPr>
            </w:pPr>
            <w:r w:rsidRPr="00452515">
              <w:rPr>
                <w:rFonts w:ascii="Arial" w:hAnsi="Arial" w:cs="Arial"/>
                <w:sz w:val="20"/>
                <w:szCs w:val="20"/>
              </w:rPr>
              <w:t>Q/A:</w:t>
            </w:r>
          </w:p>
        </w:tc>
      </w:tr>
    </w:tbl>
    <w:p w14:paraId="339990C0" w14:textId="77777777" w:rsidR="00E3101F" w:rsidRPr="003F7299" w:rsidRDefault="00E3101F" w:rsidP="00E3101F"/>
    <w:p w14:paraId="2552E28E" w14:textId="77777777" w:rsidR="00E3101F" w:rsidRPr="003F7299" w:rsidRDefault="00E3101F" w:rsidP="00E3101F"/>
    <w:p w14:paraId="55AC9D2A" w14:textId="3BABC861" w:rsidR="0001651E" w:rsidRDefault="00E3101F" w:rsidP="00BA0B80">
      <w:pPr>
        <w:pStyle w:val="Heading3"/>
      </w:pPr>
      <w:r>
        <w:t>UC08-09</w:t>
      </w:r>
      <w:r w:rsidR="001C0C45">
        <w:t xml:space="preserve"> Check Out – </w:t>
      </w:r>
      <w:r w:rsidR="008B30D0">
        <w:t xml:space="preserve">login, create account, </w:t>
      </w:r>
      <w:r w:rsidR="001C0C45">
        <w:t xml:space="preserve">confirm Address and add </w:t>
      </w:r>
      <w:proofErr w:type="gramStart"/>
      <w:r w:rsidR="001C0C45">
        <w:t>payment</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01651E" w:rsidRPr="00452515" w14:paraId="20F8DAFD" w14:textId="77777777" w:rsidTr="00CD7958">
        <w:tc>
          <w:tcPr>
            <w:tcW w:w="8008" w:type="dxa"/>
          </w:tcPr>
          <w:p w14:paraId="5A1634EA" w14:textId="3EDE4500" w:rsidR="0001651E" w:rsidRPr="00452515" w:rsidRDefault="00E3101F" w:rsidP="00CD7958">
            <w:pPr>
              <w:rPr>
                <w:rFonts w:ascii="Arial" w:hAnsi="Arial" w:cs="Arial"/>
                <w:sz w:val="20"/>
                <w:szCs w:val="20"/>
              </w:rPr>
            </w:pPr>
            <w:r>
              <w:rPr>
                <w:rFonts w:ascii="Arial" w:hAnsi="Arial" w:cs="Arial"/>
                <w:sz w:val="20"/>
                <w:szCs w:val="20"/>
              </w:rPr>
              <w:t>UC08-09</w:t>
            </w:r>
            <w:r w:rsidR="0001651E">
              <w:rPr>
                <w:rFonts w:ascii="Arial" w:hAnsi="Arial" w:cs="Arial"/>
                <w:sz w:val="20"/>
                <w:szCs w:val="20"/>
              </w:rPr>
              <w:t xml:space="preserve"> </w:t>
            </w:r>
            <w:r w:rsidR="001C0C45">
              <w:rPr>
                <w:rFonts w:ascii="Arial" w:hAnsi="Arial" w:cs="Arial"/>
                <w:sz w:val="20"/>
                <w:szCs w:val="20"/>
              </w:rPr>
              <w:t>Check Out</w:t>
            </w:r>
            <w:r w:rsidR="0001651E">
              <w:rPr>
                <w:rFonts w:ascii="Arial" w:hAnsi="Arial" w:cs="Arial"/>
                <w:sz w:val="20"/>
                <w:szCs w:val="20"/>
              </w:rPr>
              <w:t xml:space="preserve"> –</w:t>
            </w:r>
            <w:r w:rsidR="008B30D0">
              <w:rPr>
                <w:rFonts w:ascii="Arial" w:hAnsi="Arial" w:cs="Arial"/>
                <w:sz w:val="20"/>
                <w:szCs w:val="20"/>
              </w:rPr>
              <w:t xml:space="preserve"> login, create account,</w:t>
            </w:r>
            <w:r w:rsidR="0001651E">
              <w:rPr>
                <w:rFonts w:ascii="Arial" w:hAnsi="Arial" w:cs="Arial"/>
                <w:sz w:val="20"/>
                <w:szCs w:val="20"/>
              </w:rPr>
              <w:t xml:space="preserve"> </w:t>
            </w:r>
            <w:r w:rsidR="001C0C45">
              <w:rPr>
                <w:rFonts w:ascii="Arial" w:hAnsi="Arial" w:cs="Arial"/>
                <w:sz w:val="20"/>
                <w:szCs w:val="20"/>
              </w:rPr>
              <w:t xml:space="preserve">confirm </w:t>
            </w:r>
            <w:proofErr w:type="gramStart"/>
            <w:r w:rsidR="001C0C45">
              <w:rPr>
                <w:rFonts w:ascii="Arial" w:hAnsi="Arial" w:cs="Arial"/>
                <w:sz w:val="20"/>
                <w:szCs w:val="20"/>
              </w:rPr>
              <w:t>Address</w:t>
            </w:r>
            <w:proofErr w:type="gramEnd"/>
            <w:r w:rsidR="001C0C45">
              <w:rPr>
                <w:rFonts w:ascii="Arial" w:hAnsi="Arial" w:cs="Arial"/>
                <w:sz w:val="20"/>
                <w:szCs w:val="20"/>
              </w:rPr>
              <w:t xml:space="preserve"> and add payment</w:t>
            </w:r>
          </w:p>
        </w:tc>
      </w:tr>
      <w:tr w:rsidR="0001651E" w:rsidRPr="00452515" w14:paraId="56D50A95" w14:textId="77777777" w:rsidTr="00CD7958">
        <w:tc>
          <w:tcPr>
            <w:tcW w:w="8008" w:type="dxa"/>
          </w:tcPr>
          <w:p w14:paraId="05F5D78F" w14:textId="77777777" w:rsidR="0001651E" w:rsidRDefault="0001651E" w:rsidP="00CD7958">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50"/>
              <w:gridCol w:w="1321"/>
              <w:gridCol w:w="973"/>
              <w:gridCol w:w="4338"/>
            </w:tblGrid>
            <w:tr w:rsidR="0001651E" w14:paraId="1CCF26BF" w14:textId="77777777" w:rsidTr="00073834">
              <w:tc>
                <w:tcPr>
                  <w:tcW w:w="1150" w:type="dxa"/>
                </w:tcPr>
                <w:p w14:paraId="6B0AE0F0" w14:textId="57702970" w:rsidR="0090015E" w:rsidRDefault="0090015E" w:rsidP="00CD7958">
                  <w:pPr>
                    <w:spacing w:after="0"/>
                    <w:rPr>
                      <w:rFonts w:ascii="Arial" w:hAnsi="Arial" w:cs="Arial"/>
                      <w:sz w:val="20"/>
                      <w:szCs w:val="20"/>
                    </w:rPr>
                  </w:pPr>
                  <w:r>
                    <w:rPr>
                      <w:rFonts w:ascii="Arial" w:hAnsi="Arial" w:cs="Arial" w:hint="eastAsia"/>
                      <w:sz w:val="20"/>
                      <w:szCs w:val="20"/>
                    </w:rPr>
                    <w:t>Version</w:t>
                  </w:r>
                </w:p>
              </w:tc>
              <w:tc>
                <w:tcPr>
                  <w:tcW w:w="1321" w:type="dxa"/>
                </w:tcPr>
                <w:p w14:paraId="435B2C8A" w14:textId="77777777" w:rsidR="0001651E" w:rsidRDefault="0001651E" w:rsidP="00CD7958">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973" w:type="dxa"/>
                </w:tcPr>
                <w:p w14:paraId="1BC88EB0" w14:textId="77777777" w:rsidR="0001651E" w:rsidRDefault="0001651E" w:rsidP="00CD7958">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338" w:type="dxa"/>
                </w:tcPr>
                <w:p w14:paraId="7816C6A2" w14:textId="77777777" w:rsidR="0001651E" w:rsidRDefault="0001651E" w:rsidP="00CD7958">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90015E" w14:paraId="409DE98A" w14:textId="77777777" w:rsidTr="00073834">
              <w:tc>
                <w:tcPr>
                  <w:tcW w:w="1150" w:type="dxa"/>
                </w:tcPr>
                <w:p w14:paraId="0225ED58" w14:textId="3339A530" w:rsidR="0090015E" w:rsidRDefault="0090015E" w:rsidP="0090015E">
                  <w:pPr>
                    <w:spacing w:after="0"/>
                    <w:rPr>
                      <w:rFonts w:ascii="Arial" w:hAnsi="Arial" w:cs="Arial"/>
                      <w:sz w:val="20"/>
                      <w:szCs w:val="20"/>
                    </w:rPr>
                  </w:pPr>
                  <w:r>
                    <w:rPr>
                      <w:rFonts w:ascii="Arial" w:hAnsi="Arial" w:cs="Arial" w:hint="eastAsia"/>
                      <w:sz w:val="20"/>
                      <w:szCs w:val="20"/>
                    </w:rPr>
                    <w:t>1.0-1.4</w:t>
                  </w:r>
                </w:p>
              </w:tc>
              <w:tc>
                <w:tcPr>
                  <w:tcW w:w="1321" w:type="dxa"/>
                </w:tcPr>
                <w:p w14:paraId="040EF7CE" w14:textId="4582F89B" w:rsidR="0090015E" w:rsidRDefault="0090015E" w:rsidP="0090015E">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2020</w:t>
                  </w:r>
                </w:p>
              </w:tc>
              <w:tc>
                <w:tcPr>
                  <w:tcW w:w="973" w:type="dxa"/>
                </w:tcPr>
                <w:p w14:paraId="4D453B1B" w14:textId="4C8827CD" w:rsidR="0090015E" w:rsidRDefault="0090015E" w:rsidP="0090015E">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338" w:type="dxa"/>
                </w:tcPr>
                <w:p w14:paraId="73F95E27" w14:textId="1E6BC6FB" w:rsidR="0090015E" w:rsidRDefault="0090015E" w:rsidP="0090015E">
                  <w:pPr>
                    <w:spacing w:after="0"/>
                    <w:rPr>
                      <w:rFonts w:ascii="Arial" w:hAnsi="Arial" w:cs="Arial"/>
                      <w:sz w:val="20"/>
                      <w:szCs w:val="20"/>
                    </w:rPr>
                  </w:pPr>
                  <w:r>
                    <w:rPr>
                      <w:rFonts w:ascii="Arial" w:hAnsi="Arial" w:cs="Arial"/>
                      <w:sz w:val="20"/>
                      <w:szCs w:val="20"/>
                    </w:rPr>
                    <w:t>First version and other versions</w:t>
                  </w:r>
                </w:p>
              </w:tc>
            </w:tr>
            <w:tr w:rsidR="0090015E" w14:paraId="7DDD4DB8" w14:textId="77777777" w:rsidTr="00073834">
              <w:tc>
                <w:tcPr>
                  <w:tcW w:w="1150" w:type="dxa"/>
                </w:tcPr>
                <w:p w14:paraId="4CE286D7" w14:textId="27BD470E" w:rsidR="0090015E" w:rsidRDefault="0090015E" w:rsidP="0090015E">
                  <w:pPr>
                    <w:spacing w:after="0"/>
                    <w:rPr>
                      <w:rFonts w:ascii="Arial" w:hAnsi="Arial" w:cs="Arial"/>
                      <w:sz w:val="20"/>
                      <w:szCs w:val="20"/>
                    </w:rPr>
                  </w:pPr>
                  <w:r>
                    <w:rPr>
                      <w:rFonts w:ascii="Arial" w:hAnsi="Arial" w:cs="Arial" w:hint="eastAsia"/>
                      <w:sz w:val="20"/>
                      <w:szCs w:val="20"/>
                    </w:rPr>
                    <w:t>1.5</w:t>
                  </w:r>
                </w:p>
              </w:tc>
              <w:tc>
                <w:tcPr>
                  <w:tcW w:w="1321" w:type="dxa"/>
                </w:tcPr>
                <w:p w14:paraId="295BB502" w14:textId="235B9C95" w:rsidR="0090015E" w:rsidRDefault="0090015E" w:rsidP="0090015E">
                  <w:pPr>
                    <w:spacing w:after="0"/>
                    <w:rPr>
                      <w:rFonts w:ascii="Arial" w:hAnsi="Arial" w:cs="Arial"/>
                      <w:sz w:val="20"/>
                      <w:szCs w:val="20"/>
                    </w:rPr>
                  </w:pPr>
                  <w:r>
                    <w:rPr>
                      <w:rFonts w:ascii="Arial" w:hAnsi="Arial" w:cs="Arial"/>
                      <w:sz w:val="20"/>
                      <w:szCs w:val="20"/>
                    </w:rPr>
                    <w:t>2020.4.2</w:t>
                  </w:r>
                </w:p>
              </w:tc>
              <w:tc>
                <w:tcPr>
                  <w:tcW w:w="973" w:type="dxa"/>
                </w:tcPr>
                <w:p w14:paraId="3E3BCB78" w14:textId="0C92D853" w:rsidR="0090015E" w:rsidRDefault="0090015E" w:rsidP="0090015E">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338" w:type="dxa"/>
                </w:tcPr>
                <w:p w14:paraId="16F987D9" w14:textId="7881939C" w:rsidR="0090015E" w:rsidRDefault="0090015E" w:rsidP="0090015E">
                  <w:pPr>
                    <w:spacing w:after="0"/>
                    <w:rPr>
                      <w:rFonts w:ascii="Arial" w:hAnsi="Arial" w:cs="Arial"/>
                      <w:sz w:val="20"/>
                      <w:szCs w:val="20"/>
                    </w:rPr>
                  </w:pPr>
                  <w:r w:rsidRPr="002424B1">
                    <w:rPr>
                      <w:rFonts w:ascii="Arial" w:hAnsi="Arial" w:cs="Arial"/>
                      <w:sz w:val="20"/>
                      <w:szCs w:val="20"/>
                    </w:rPr>
                    <w:t>Contactless delivery</w:t>
                  </w:r>
                </w:p>
              </w:tc>
            </w:tr>
            <w:tr w:rsidR="0001651E" w14:paraId="571D6985" w14:textId="77777777" w:rsidTr="00073834">
              <w:tc>
                <w:tcPr>
                  <w:tcW w:w="1150" w:type="dxa"/>
                </w:tcPr>
                <w:p w14:paraId="1CE279F1" w14:textId="65E69C02" w:rsidR="0090015E" w:rsidRDefault="0090015E" w:rsidP="0090015E">
                  <w:pPr>
                    <w:spacing w:after="0"/>
                    <w:rPr>
                      <w:rFonts w:ascii="Arial" w:hAnsi="Arial" w:cs="Arial"/>
                      <w:sz w:val="20"/>
                      <w:szCs w:val="20"/>
                    </w:rPr>
                  </w:pPr>
                  <w:r>
                    <w:rPr>
                      <w:rFonts w:ascii="Arial" w:hAnsi="Arial" w:cs="Arial" w:hint="eastAsia"/>
                      <w:sz w:val="20"/>
                      <w:szCs w:val="20"/>
                    </w:rPr>
                    <w:t>1.6</w:t>
                  </w:r>
                </w:p>
              </w:tc>
              <w:tc>
                <w:tcPr>
                  <w:tcW w:w="1321" w:type="dxa"/>
                </w:tcPr>
                <w:p w14:paraId="35E7FDB6" w14:textId="097BA314" w:rsidR="0001651E" w:rsidRDefault="00B742F2" w:rsidP="00CD7958">
                  <w:pPr>
                    <w:spacing w:after="0"/>
                    <w:rPr>
                      <w:rFonts w:ascii="Arial" w:hAnsi="Arial" w:cs="Arial"/>
                      <w:sz w:val="20"/>
                      <w:szCs w:val="20"/>
                    </w:rPr>
                  </w:pPr>
                  <w:r>
                    <w:rPr>
                      <w:rFonts w:ascii="Arial" w:hAnsi="Arial" w:cs="Arial"/>
                      <w:sz w:val="20"/>
                      <w:szCs w:val="20"/>
                    </w:rPr>
                    <w:t>2020.</w:t>
                  </w:r>
                  <w:r w:rsidR="00EC4135">
                    <w:rPr>
                      <w:rFonts w:ascii="Arial" w:hAnsi="Arial" w:cs="Arial"/>
                      <w:sz w:val="20"/>
                      <w:szCs w:val="20"/>
                    </w:rPr>
                    <w:t>6.4</w:t>
                  </w:r>
                </w:p>
              </w:tc>
              <w:tc>
                <w:tcPr>
                  <w:tcW w:w="973" w:type="dxa"/>
                </w:tcPr>
                <w:p w14:paraId="1FFCEF68" w14:textId="12008616" w:rsidR="0001651E" w:rsidRDefault="00EC4135" w:rsidP="00CD7958">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338" w:type="dxa"/>
                </w:tcPr>
                <w:p w14:paraId="45793CC7" w14:textId="79D1CDCA" w:rsidR="0001651E" w:rsidRDefault="00EC4135" w:rsidP="00CD7958">
                  <w:pPr>
                    <w:spacing w:after="0"/>
                    <w:rPr>
                      <w:rFonts w:ascii="Arial" w:hAnsi="Arial" w:cs="Arial"/>
                      <w:sz w:val="20"/>
                      <w:szCs w:val="20"/>
                    </w:rPr>
                  </w:pPr>
                  <w:r w:rsidRPr="00565298">
                    <w:rPr>
                      <w:rFonts w:ascii="Arial" w:hAnsi="Arial" w:cs="Arial"/>
                      <w:sz w:val="20"/>
                      <w:szCs w:val="20"/>
                    </w:rPr>
                    <w:t>Save Changes Confirmation Hop-Up</w:t>
                  </w:r>
                </w:p>
              </w:tc>
            </w:tr>
            <w:tr w:rsidR="0001651E" w14:paraId="53750380" w14:textId="77777777" w:rsidTr="00073834">
              <w:tc>
                <w:tcPr>
                  <w:tcW w:w="1150" w:type="dxa"/>
                </w:tcPr>
                <w:p w14:paraId="529E72BF" w14:textId="164101A9" w:rsidR="0090015E" w:rsidRDefault="0090015E" w:rsidP="0090015E">
                  <w:pPr>
                    <w:spacing w:after="0"/>
                    <w:rPr>
                      <w:rFonts w:ascii="Arial" w:hAnsi="Arial" w:cs="Arial"/>
                      <w:sz w:val="20"/>
                      <w:szCs w:val="20"/>
                    </w:rPr>
                  </w:pPr>
                  <w:r>
                    <w:rPr>
                      <w:rFonts w:ascii="Arial" w:hAnsi="Arial" w:cs="Arial" w:hint="eastAsia"/>
                      <w:sz w:val="20"/>
                      <w:szCs w:val="20"/>
                    </w:rPr>
                    <w:t>1.7</w:t>
                  </w:r>
                </w:p>
              </w:tc>
              <w:tc>
                <w:tcPr>
                  <w:tcW w:w="1321" w:type="dxa"/>
                </w:tcPr>
                <w:p w14:paraId="1E65FB3F" w14:textId="418D8DCD" w:rsidR="0001651E" w:rsidRDefault="0090015E" w:rsidP="00CD7958">
                  <w:pPr>
                    <w:spacing w:after="0"/>
                    <w:rPr>
                      <w:rFonts w:ascii="Arial" w:hAnsi="Arial" w:cs="Arial"/>
                      <w:sz w:val="20"/>
                      <w:szCs w:val="20"/>
                    </w:rPr>
                  </w:pPr>
                  <w:r>
                    <w:rPr>
                      <w:rFonts w:ascii="Arial" w:hAnsi="Arial" w:cs="Arial" w:hint="eastAsia"/>
                      <w:sz w:val="20"/>
                      <w:szCs w:val="20"/>
                    </w:rPr>
                    <w:t>2020.7.15</w:t>
                  </w:r>
                </w:p>
              </w:tc>
              <w:tc>
                <w:tcPr>
                  <w:tcW w:w="973" w:type="dxa"/>
                </w:tcPr>
                <w:p w14:paraId="496450E4" w14:textId="5D77AA37" w:rsidR="0001651E" w:rsidRDefault="0090015E" w:rsidP="00CD7958">
                  <w:pPr>
                    <w:spacing w:after="0"/>
                    <w:rPr>
                      <w:rFonts w:ascii="Arial" w:hAnsi="Arial" w:cs="Arial"/>
                      <w:sz w:val="20"/>
                      <w:szCs w:val="20"/>
                    </w:rPr>
                  </w:pPr>
                  <w:r>
                    <w:rPr>
                      <w:rFonts w:ascii="Arial" w:hAnsi="Arial" w:cs="Arial" w:hint="eastAsia"/>
                      <w:sz w:val="20"/>
                      <w:szCs w:val="20"/>
                    </w:rPr>
                    <w:t>Lisa</w:t>
                  </w:r>
                </w:p>
              </w:tc>
              <w:tc>
                <w:tcPr>
                  <w:tcW w:w="4338" w:type="dxa"/>
                </w:tcPr>
                <w:p w14:paraId="28800CBA" w14:textId="4351EFA8" w:rsidR="0001651E" w:rsidRDefault="0090015E" w:rsidP="00CD7958">
                  <w:pPr>
                    <w:spacing w:after="0"/>
                    <w:rPr>
                      <w:rFonts w:ascii="Arial" w:hAnsi="Arial" w:cs="Arial"/>
                      <w:sz w:val="20"/>
                      <w:szCs w:val="20"/>
                    </w:rPr>
                  </w:pPr>
                  <w:r>
                    <w:rPr>
                      <w:rFonts w:ascii="Arial" w:hAnsi="Arial" w:cs="Arial" w:hint="eastAsia"/>
                      <w:sz w:val="20"/>
                      <w:szCs w:val="20"/>
                    </w:rPr>
                    <w:t>Do</w:t>
                  </w:r>
                  <w:r>
                    <w:rPr>
                      <w:rFonts w:ascii="Arial" w:hAnsi="Arial" w:cs="Arial"/>
                      <w:sz w:val="20"/>
                      <w:szCs w:val="20"/>
                    </w:rPr>
                    <w:t xml:space="preserve"> not force to add payment when </w:t>
                  </w:r>
                  <w:r w:rsidRPr="0090015E">
                    <w:rPr>
                      <w:rFonts w:ascii="Arial" w:hAnsi="Arial" w:cs="Arial"/>
                      <w:sz w:val="20"/>
                      <w:szCs w:val="20"/>
                    </w:rPr>
                    <w:t>order total is $0.00.</w:t>
                  </w:r>
                </w:p>
              </w:tc>
            </w:tr>
            <w:tr w:rsidR="0001651E" w14:paraId="67FEF73A" w14:textId="77777777" w:rsidTr="00073834">
              <w:tc>
                <w:tcPr>
                  <w:tcW w:w="1150" w:type="dxa"/>
                </w:tcPr>
                <w:p w14:paraId="633243DC" w14:textId="3D5BC7CF" w:rsidR="0090015E" w:rsidRDefault="009F7A69" w:rsidP="0090015E">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8</w:t>
                  </w:r>
                </w:p>
              </w:tc>
              <w:tc>
                <w:tcPr>
                  <w:tcW w:w="1321" w:type="dxa"/>
                </w:tcPr>
                <w:p w14:paraId="4B142DBA" w14:textId="469E09B6" w:rsidR="0001651E" w:rsidRDefault="009F7A69" w:rsidP="00CD7958">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7</w:t>
                  </w:r>
                </w:p>
              </w:tc>
              <w:tc>
                <w:tcPr>
                  <w:tcW w:w="973" w:type="dxa"/>
                </w:tcPr>
                <w:p w14:paraId="602B0572" w14:textId="72AB8A4A" w:rsidR="0001651E" w:rsidRDefault="009F7A69" w:rsidP="00CD7958">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338" w:type="dxa"/>
                </w:tcPr>
                <w:p w14:paraId="6D7CCE30" w14:textId="69B7F7A0" w:rsidR="0001651E" w:rsidRDefault="009F7A69" w:rsidP="00CD7958">
                  <w:pPr>
                    <w:spacing w:after="0"/>
                    <w:rPr>
                      <w:rFonts w:ascii="Arial" w:hAnsi="Arial" w:cs="Arial"/>
                      <w:sz w:val="20"/>
                      <w:szCs w:val="20"/>
                    </w:rPr>
                  </w:pPr>
                  <w:r>
                    <w:rPr>
                      <w:rFonts w:ascii="Arial" w:hAnsi="Arial" w:cs="Arial" w:hint="eastAsia"/>
                      <w:sz w:val="20"/>
                      <w:szCs w:val="20"/>
                    </w:rPr>
                    <w:t>Support</w:t>
                  </w:r>
                  <w:r>
                    <w:rPr>
                      <w:rFonts w:ascii="Arial" w:hAnsi="Arial" w:cs="Arial"/>
                      <w:sz w:val="20"/>
                      <w:szCs w:val="20"/>
                    </w:rPr>
                    <w:t xml:space="preserve"> G</w:t>
                  </w:r>
                  <w:r>
                    <w:rPr>
                      <w:rFonts w:ascii="Arial" w:hAnsi="Arial" w:cs="Arial" w:hint="eastAsia"/>
                      <w:sz w:val="20"/>
                      <w:szCs w:val="20"/>
                    </w:rPr>
                    <w:t>oogle</w:t>
                  </w:r>
                  <w:r>
                    <w:rPr>
                      <w:rFonts w:ascii="Arial" w:hAnsi="Arial" w:cs="Arial"/>
                      <w:sz w:val="20"/>
                      <w:szCs w:val="20"/>
                    </w:rPr>
                    <w:t xml:space="preserve"> P</w:t>
                  </w:r>
                  <w:r>
                    <w:rPr>
                      <w:rFonts w:ascii="Arial" w:hAnsi="Arial" w:cs="Arial" w:hint="eastAsia"/>
                      <w:sz w:val="20"/>
                      <w:szCs w:val="20"/>
                    </w:rPr>
                    <w:t>ay</w:t>
                  </w:r>
                </w:p>
              </w:tc>
            </w:tr>
            <w:tr w:rsidR="00B742F2" w14:paraId="5E67CC0C" w14:textId="77777777" w:rsidTr="00073834">
              <w:tc>
                <w:tcPr>
                  <w:tcW w:w="1150" w:type="dxa"/>
                </w:tcPr>
                <w:p w14:paraId="772B6936" w14:textId="77777777" w:rsidR="0090015E" w:rsidRDefault="0090015E" w:rsidP="0090015E">
                  <w:pPr>
                    <w:spacing w:after="0"/>
                    <w:rPr>
                      <w:rFonts w:ascii="Arial" w:hAnsi="Arial" w:cs="Arial"/>
                      <w:sz w:val="20"/>
                      <w:szCs w:val="20"/>
                    </w:rPr>
                  </w:pPr>
                </w:p>
              </w:tc>
              <w:tc>
                <w:tcPr>
                  <w:tcW w:w="1321" w:type="dxa"/>
                </w:tcPr>
                <w:p w14:paraId="519CDC5E" w14:textId="77777777" w:rsidR="00B742F2" w:rsidRDefault="00B742F2" w:rsidP="00CD7958">
                  <w:pPr>
                    <w:spacing w:after="0"/>
                    <w:rPr>
                      <w:rFonts w:ascii="Arial" w:hAnsi="Arial" w:cs="Arial"/>
                      <w:sz w:val="20"/>
                      <w:szCs w:val="20"/>
                    </w:rPr>
                  </w:pPr>
                </w:p>
              </w:tc>
              <w:tc>
                <w:tcPr>
                  <w:tcW w:w="973" w:type="dxa"/>
                </w:tcPr>
                <w:p w14:paraId="09BED626" w14:textId="77777777" w:rsidR="00B742F2" w:rsidRDefault="00B742F2" w:rsidP="00CD7958">
                  <w:pPr>
                    <w:spacing w:after="0"/>
                    <w:rPr>
                      <w:rFonts w:ascii="Arial" w:hAnsi="Arial" w:cs="Arial"/>
                      <w:sz w:val="20"/>
                      <w:szCs w:val="20"/>
                    </w:rPr>
                  </w:pPr>
                </w:p>
              </w:tc>
              <w:tc>
                <w:tcPr>
                  <w:tcW w:w="4338" w:type="dxa"/>
                </w:tcPr>
                <w:p w14:paraId="792A14AB" w14:textId="77777777" w:rsidR="00B742F2" w:rsidRDefault="00B742F2" w:rsidP="00CD7958">
                  <w:pPr>
                    <w:spacing w:after="0"/>
                  </w:pPr>
                </w:p>
              </w:tc>
            </w:tr>
            <w:tr w:rsidR="00B742F2" w14:paraId="17A96A49" w14:textId="77777777" w:rsidTr="00073834">
              <w:tc>
                <w:tcPr>
                  <w:tcW w:w="1150" w:type="dxa"/>
                </w:tcPr>
                <w:p w14:paraId="13A1FC4E" w14:textId="77777777" w:rsidR="0090015E" w:rsidRDefault="0090015E" w:rsidP="0090015E">
                  <w:pPr>
                    <w:spacing w:after="0"/>
                    <w:rPr>
                      <w:rFonts w:ascii="Arial" w:hAnsi="Arial" w:cs="Arial"/>
                      <w:sz w:val="20"/>
                      <w:szCs w:val="20"/>
                    </w:rPr>
                  </w:pPr>
                </w:p>
              </w:tc>
              <w:tc>
                <w:tcPr>
                  <w:tcW w:w="1321" w:type="dxa"/>
                </w:tcPr>
                <w:p w14:paraId="1B9ED81C" w14:textId="77777777" w:rsidR="00B742F2" w:rsidRDefault="00B742F2" w:rsidP="00CD7958">
                  <w:pPr>
                    <w:spacing w:after="0"/>
                    <w:rPr>
                      <w:rFonts w:ascii="Arial" w:hAnsi="Arial" w:cs="Arial"/>
                      <w:sz w:val="20"/>
                      <w:szCs w:val="20"/>
                    </w:rPr>
                  </w:pPr>
                </w:p>
              </w:tc>
              <w:tc>
                <w:tcPr>
                  <w:tcW w:w="973" w:type="dxa"/>
                </w:tcPr>
                <w:p w14:paraId="37D57387" w14:textId="77777777" w:rsidR="00B742F2" w:rsidRDefault="00B742F2" w:rsidP="00CD7958">
                  <w:pPr>
                    <w:spacing w:after="0"/>
                    <w:rPr>
                      <w:rFonts w:ascii="Arial" w:hAnsi="Arial" w:cs="Arial"/>
                      <w:sz w:val="20"/>
                      <w:szCs w:val="20"/>
                    </w:rPr>
                  </w:pPr>
                </w:p>
              </w:tc>
              <w:tc>
                <w:tcPr>
                  <w:tcW w:w="4338" w:type="dxa"/>
                </w:tcPr>
                <w:p w14:paraId="12BDD537" w14:textId="77777777" w:rsidR="00B742F2" w:rsidRDefault="00B742F2" w:rsidP="00CD7958">
                  <w:pPr>
                    <w:spacing w:after="0"/>
                  </w:pPr>
                </w:p>
              </w:tc>
            </w:tr>
          </w:tbl>
          <w:p w14:paraId="3B5F6C93" w14:textId="77777777" w:rsidR="0001651E" w:rsidRDefault="0001651E" w:rsidP="00CD7958">
            <w:pPr>
              <w:rPr>
                <w:rFonts w:ascii="Arial" w:hAnsi="Arial" w:cs="Arial"/>
                <w:sz w:val="20"/>
                <w:szCs w:val="20"/>
              </w:rPr>
            </w:pPr>
          </w:p>
        </w:tc>
      </w:tr>
      <w:tr w:rsidR="0001651E" w:rsidRPr="00452515" w14:paraId="1E8449C8" w14:textId="77777777" w:rsidTr="00CD7958">
        <w:tc>
          <w:tcPr>
            <w:tcW w:w="8008" w:type="dxa"/>
          </w:tcPr>
          <w:p w14:paraId="4603E566" w14:textId="2ACF22AB" w:rsidR="0001651E" w:rsidRPr="00452515" w:rsidRDefault="0001651E" w:rsidP="00CD7958">
            <w:pPr>
              <w:rPr>
                <w:rFonts w:ascii="Arial" w:hAnsi="Arial" w:cs="Arial"/>
                <w:sz w:val="20"/>
                <w:szCs w:val="20"/>
              </w:rPr>
            </w:pPr>
            <w:r w:rsidRPr="00452515">
              <w:rPr>
                <w:rFonts w:ascii="Arial" w:hAnsi="Arial" w:cs="Arial"/>
                <w:sz w:val="20"/>
                <w:szCs w:val="20"/>
              </w:rPr>
              <w:t xml:space="preserve">Stakeholder: </w:t>
            </w:r>
            <w:r w:rsidR="00AA11B0">
              <w:rPr>
                <w:rFonts w:ascii="Arial" w:hAnsi="Arial" w:cs="Arial"/>
                <w:sz w:val="20"/>
                <w:szCs w:val="20"/>
              </w:rPr>
              <w:t>Customer</w:t>
            </w:r>
            <w:r w:rsidR="008B30D0">
              <w:rPr>
                <w:rFonts w:ascii="Arial" w:hAnsi="Arial" w:cs="Arial"/>
                <w:sz w:val="20"/>
                <w:szCs w:val="20"/>
              </w:rPr>
              <w:t xml:space="preserve"> </w:t>
            </w:r>
            <w:r w:rsidR="00D57149">
              <w:rPr>
                <w:rFonts w:ascii="Arial" w:hAnsi="Arial" w:cs="Arial"/>
                <w:sz w:val="20"/>
                <w:szCs w:val="20"/>
              </w:rPr>
              <w:t>or</w:t>
            </w:r>
            <w:r w:rsidR="008B30D0">
              <w:rPr>
                <w:rFonts w:ascii="Arial" w:hAnsi="Arial" w:cs="Arial"/>
                <w:sz w:val="20"/>
                <w:szCs w:val="20"/>
              </w:rPr>
              <w:t xml:space="preserve"> Visitor</w:t>
            </w:r>
          </w:p>
        </w:tc>
      </w:tr>
      <w:tr w:rsidR="0001651E" w:rsidRPr="00452515" w14:paraId="74CE7BB2" w14:textId="77777777" w:rsidTr="00CD7958">
        <w:tc>
          <w:tcPr>
            <w:tcW w:w="8008" w:type="dxa"/>
          </w:tcPr>
          <w:p w14:paraId="540F3B52" w14:textId="77777777" w:rsidR="0001651E" w:rsidRDefault="0001651E" w:rsidP="00CD7958">
            <w:pPr>
              <w:rPr>
                <w:rFonts w:ascii="Arial" w:hAnsi="Arial" w:cs="Arial"/>
                <w:sz w:val="20"/>
                <w:szCs w:val="20"/>
              </w:rPr>
            </w:pPr>
            <w:r w:rsidRPr="00452515">
              <w:rPr>
                <w:rFonts w:ascii="Arial" w:hAnsi="Arial" w:cs="Arial"/>
                <w:sz w:val="20"/>
                <w:szCs w:val="20"/>
              </w:rPr>
              <w:t xml:space="preserve">Pre-Condition: </w:t>
            </w:r>
          </w:p>
          <w:p w14:paraId="6763A56F" w14:textId="6664F735" w:rsidR="0001651E" w:rsidRPr="00DD3CB0" w:rsidRDefault="0001651E" w:rsidP="00CD7958">
            <w:pPr>
              <w:rPr>
                <w:rFonts w:ascii="Arial" w:hAnsi="Arial" w:cs="Arial"/>
                <w:sz w:val="20"/>
                <w:szCs w:val="20"/>
              </w:rPr>
            </w:pPr>
            <w:r>
              <w:t xml:space="preserve">A </w:t>
            </w:r>
            <w:r w:rsidR="00AA11B0">
              <w:t>customer</w:t>
            </w:r>
            <w:r w:rsidR="008B30D0">
              <w:t>/vis</w:t>
            </w:r>
            <w:r w:rsidR="0007449E">
              <w:t>i</w:t>
            </w:r>
            <w:r w:rsidR="008B30D0">
              <w:t>tor</w:t>
            </w:r>
            <w:r w:rsidR="00AA11B0">
              <w:t xml:space="preserve"> </w:t>
            </w:r>
            <w:r>
              <w:t xml:space="preserve">goes to </w:t>
            </w:r>
            <w:r w:rsidR="00AA11B0">
              <w:t>cart</w:t>
            </w:r>
            <w:r>
              <w:t xml:space="preserve"> page and click “</w:t>
            </w:r>
            <w:r w:rsidR="00AA11B0">
              <w:t>continue to checkout</w:t>
            </w:r>
            <w:r>
              <w:t>”.</w:t>
            </w:r>
          </w:p>
        </w:tc>
      </w:tr>
      <w:tr w:rsidR="0001651E" w:rsidRPr="00452515" w14:paraId="1B793FFA" w14:textId="77777777" w:rsidTr="00CD7958">
        <w:tc>
          <w:tcPr>
            <w:tcW w:w="8008" w:type="dxa"/>
          </w:tcPr>
          <w:p w14:paraId="4989FEF8" w14:textId="0F0E4375" w:rsidR="00EE686B" w:rsidRDefault="0001651E">
            <w:pPr>
              <w:rPr>
                <w:rFonts w:ascii="Arial" w:hAnsi="Arial"/>
                <w:sz w:val="20"/>
                <w:szCs w:val="20"/>
              </w:rPr>
            </w:pPr>
            <w:r w:rsidRPr="00103C0C">
              <w:rPr>
                <w:rFonts w:ascii="Arial" w:hAnsi="Arial" w:hint="eastAsia"/>
                <w:sz w:val="20"/>
                <w:szCs w:val="20"/>
              </w:rPr>
              <w:t>Main Scenario:</w:t>
            </w:r>
          </w:p>
          <w:p w14:paraId="4915134B" w14:textId="5FA9B472" w:rsidR="008B30D0" w:rsidRDefault="008B30D0" w:rsidP="008B30D0">
            <w:pPr>
              <w:pStyle w:val="ListParagraph"/>
              <w:numPr>
                <w:ilvl w:val="0"/>
                <w:numId w:val="219"/>
              </w:numPr>
              <w:ind w:firstLineChars="0"/>
            </w:pPr>
            <w:r>
              <w:t>If the user is not logged in, show the following create account page.</w:t>
            </w:r>
            <w:r w:rsidR="000A56EE">
              <w:t xml:space="preserve"> </w:t>
            </w:r>
            <w:r w:rsidR="000A56EE">
              <w:rPr>
                <w:rFonts w:hint="eastAsia"/>
              </w:rPr>
              <w:t>Here</w:t>
            </w:r>
            <w:r w:rsidR="000A56EE">
              <w:t xml:space="preserve"> </w:t>
            </w:r>
            <w:r w:rsidR="000A56EE">
              <w:rPr>
                <w:rFonts w:hint="eastAsia"/>
              </w:rPr>
              <w:t>user</w:t>
            </w:r>
            <w:r w:rsidR="000A56EE">
              <w:t xml:space="preserve"> can login or create an account.</w:t>
            </w:r>
            <w:r>
              <w:t xml:space="preserve"> See UC07-01 for create account.</w:t>
            </w:r>
          </w:p>
          <w:p w14:paraId="7F8FBCB0" w14:textId="3EB0C63C" w:rsidR="008B30D0" w:rsidRDefault="008B30D0" w:rsidP="0003709E">
            <w:pPr>
              <w:pStyle w:val="ListParagraph"/>
              <w:ind w:left="720" w:firstLineChars="0" w:firstLine="0"/>
            </w:pPr>
            <w:r>
              <w:rPr>
                <w:noProof/>
              </w:rPr>
              <w:lastRenderedPageBreak/>
              <w:drawing>
                <wp:inline distT="0" distB="0" distL="0" distR="0" wp14:anchorId="1EB1AF16" wp14:editId="219696D1">
                  <wp:extent cx="1951508" cy="4069873"/>
                  <wp:effectExtent l="0" t="0" r="0" b="698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1954260" cy="4075613"/>
                          </a:xfrm>
                          <a:prstGeom prst="rect">
                            <a:avLst/>
                          </a:prstGeom>
                        </pic:spPr>
                      </pic:pic>
                    </a:graphicData>
                  </a:graphic>
                </wp:inline>
              </w:drawing>
            </w:r>
          </w:p>
          <w:p w14:paraId="58B11A69" w14:textId="70D39213" w:rsidR="002A6BA3" w:rsidRPr="00002A78" w:rsidRDefault="000A56EE" w:rsidP="002A6BA3">
            <w:pPr>
              <w:pStyle w:val="ListParagraph"/>
              <w:numPr>
                <w:ilvl w:val="0"/>
                <w:numId w:val="219"/>
              </w:numPr>
              <w:ind w:firstLineChars="0"/>
              <w:rPr>
                <w:rFonts w:ascii="Arial" w:hAnsi="Arial"/>
                <w:sz w:val="20"/>
                <w:szCs w:val="20"/>
              </w:rPr>
            </w:pPr>
            <w:r w:rsidRPr="00FC79D2">
              <w:rPr>
                <w:rFonts w:ascii="Arial" w:hAnsi="Arial"/>
                <w:sz w:val="20"/>
                <w:szCs w:val="20"/>
              </w:rPr>
              <w:t>After user logs in or creates account,</w:t>
            </w:r>
            <w:r w:rsidR="004623D1" w:rsidRPr="00FC79D2">
              <w:rPr>
                <w:rFonts w:ascii="Arial" w:hAnsi="Arial"/>
                <w:sz w:val="20"/>
                <w:szCs w:val="20"/>
              </w:rPr>
              <w:t xml:space="preserve"> or the user has already logged in,</w:t>
            </w:r>
            <w:r w:rsidRPr="00FC79D2">
              <w:rPr>
                <w:rFonts w:ascii="Arial" w:hAnsi="Arial"/>
                <w:sz w:val="20"/>
                <w:szCs w:val="20"/>
              </w:rPr>
              <w:t xml:space="preserve"> check if the user</w:t>
            </w:r>
            <w:r w:rsidR="0001651E" w:rsidRPr="00FC79D2">
              <w:rPr>
                <w:rFonts w:ascii="Arial" w:hAnsi="Arial"/>
                <w:sz w:val="20"/>
                <w:szCs w:val="20"/>
              </w:rPr>
              <w:t xml:space="preserve"> is not using a full address, step 1 is creating an address like the following page. In this page, we should bring the session location to address field so that the </w:t>
            </w:r>
            <w:r w:rsidR="00AA11B0" w:rsidRPr="00FC79D2">
              <w:rPr>
                <w:rFonts w:ascii="Arial" w:hAnsi="Arial"/>
                <w:sz w:val="20"/>
                <w:szCs w:val="20"/>
              </w:rPr>
              <w:t xml:space="preserve">customer </w:t>
            </w:r>
            <w:r w:rsidR="0001651E" w:rsidRPr="00FC79D2">
              <w:rPr>
                <w:rFonts w:ascii="Arial" w:hAnsi="Arial"/>
                <w:sz w:val="20"/>
                <w:szCs w:val="20"/>
              </w:rPr>
              <w:t>does not need to input it again.</w:t>
            </w:r>
          </w:p>
          <w:p w14:paraId="604DDFB8" w14:textId="41D64902" w:rsidR="00AA11B0" w:rsidRPr="00AA11B0" w:rsidRDefault="006456E2" w:rsidP="00EE686B">
            <w:pPr>
              <w:ind w:left="360"/>
              <w:rPr>
                <w:rFonts w:ascii="Arial" w:hAnsi="Arial"/>
                <w:sz w:val="20"/>
                <w:szCs w:val="20"/>
              </w:rPr>
            </w:pPr>
            <w:r>
              <w:rPr>
                <w:noProof/>
              </w:rPr>
              <w:lastRenderedPageBreak/>
              <w:drawing>
                <wp:inline distT="0" distB="0" distL="0" distR="0" wp14:anchorId="2556D09D" wp14:editId="1415450C">
                  <wp:extent cx="1947650" cy="4217158"/>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962163" cy="4248582"/>
                          </a:xfrm>
                          <a:prstGeom prst="rect">
                            <a:avLst/>
                          </a:prstGeom>
                        </pic:spPr>
                      </pic:pic>
                    </a:graphicData>
                  </a:graphic>
                </wp:inline>
              </w:drawing>
            </w:r>
          </w:p>
          <w:p w14:paraId="5E998669" w14:textId="684932FC" w:rsidR="0001651E" w:rsidRDefault="004623D1" w:rsidP="00CD7958">
            <w:pPr>
              <w:pStyle w:val="ListParagraph"/>
              <w:ind w:left="360" w:firstLineChars="0" w:firstLine="0"/>
              <w:rPr>
                <w:rFonts w:ascii="Arial" w:hAnsi="Arial"/>
                <w:sz w:val="20"/>
                <w:szCs w:val="20"/>
              </w:rPr>
            </w:pPr>
            <w:r>
              <w:rPr>
                <w:rFonts w:ascii="Arial" w:hAnsi="Arial"/>
                <w:sz w:val="20"/>
                <w:szCs w:val="20"/>
              </w:rPr>
              <w:t xml:space="preserve">Nickname only has “Home” and “Work”. </w:t>
            </w:r>
            <w:r w:rsidR="0001651E">
              <w:rPr>
                <w:rFonts w:ascii="Arial" w:hAnsi="Arial" w:hint="eastAsia"/>
                <w:sz w:val="20"/>
                <w:szCs w:val="20"/>
              </w:rPr>
              <w:t>W</w:t>
            </w:r>
            <w:r w:rsidR="0001651E">
              <w:rPr>
                <w:rFonts w:ascii="Arial" w:hAnsi="Arial"/>
                <w:sz w:val="20"/>
                <w:szCs w:val="20"/>
              </w:rPr>
              <w:t xml:space="preserve">hen clicking “Continue”, 1) save the address to the </w:t>
            </w:r>
            <w:r w:rsidR="00AA11B0">
              <w:rPr>
                <w:rFonts w:ascii="Arial" w:hAnsi="Arial"/>
                <w:sz w:val="20"/>
                <w:szCs w:val="20"/>
              </w:rPr>
              <w:t xml:space="preserve">customer’s </w:t>
            </w:r>
            <w:r w:rsidR="0001651E">
              <w:rPr>
                <w:rFonts w:ascii="Arial" w:hAnsi="Arial"/>
                <w:sz w:val="20"/>
                <w:szCs w:val="20"/>
              </w:rPr>
              <w:t xml:space="preserve">account, 2) update session address to this address, </w:t>
            </w:r>
          </w:p>
          <w:p w14:paraId="53095CCE" w14:textId="07DFD36F" w:rsidR="00672E2A" w:rsidRDefault="0001651E" w:rsidP="00CD7958">
            <w:pPr>
              <w:pStyle w:val="ListParagraph"/>
              <w:ind w:left="360" w:firstLineChars="0" w:firstLine="0"/>
              <w:rPr>
                <w:rFonts w:ascii="Arial" w:hAnsi="Arial"/>
                <w:sz w:val="20"/>
                <w:szCs w:val="20"/>
              </w:rPr>
            </w:pPr>
            <w:r>
              <w:rPr>
                <w:rFonts w:ascii="Arial" w:hAnsi="Arial" w:hint="eastAsia"/>
                <w:sz w:val="20"/>
                <w:szCs w:val="20"/>
              </w:rPr>
              <w:t>I</w:t>
            </w:r>
            <w:r>
              <w:rPr>
                <w:rFonts w:ascii="Arial" w:hAnsi="Arial"/>
                <w:sz w:val="20"/>
                <w:szCs w:val="20"/>
              </w:rPr>
              <w:t xml:space="preserve">f the </w:t>
            </w:r>
            <w:r w:rsidR="00672E2A">
              <w:rPr>
                <w:rFonts w:ascii="Arial" w:hAnsi="Arial"/>
                <w:sz w:val="20"/>
                <w:szCs w:val="20"/>
              </w:rPr>
              <w:t xml:space="preserve">customer </w:t>
            </w:r>
            <w:r>
              <w:rPr>
                <w:rFonts w:ascii="Arial" w:hAnsi="Arial"/>
                <w:sz w:val="20"/>
                <w:szCs w:val="20"/>
              </w:rPr>
              <w:t>is using a full address, do not show add address page</w:t>
            </w:r>
            <w:r w:rsidR="00672E2A">
              <w:rPr>
                <w:rFonts w:ascii="Arial" w:hAnsi="Arial"/>
                <w:sz w:val="20"/>
                <w:szCs w:val="20"/>
              </w:rPr>
              <w:t>.</w:t>
            </w:r>
          </w:p>
          <w:p w14:paraId="30BF0964" w14:textId="5BF7AE3D" w:rsidR="002A6BA3" w:rsidRDefault="002A6BA3" w:rsidP="00CD7958">
            <w:pPr>
              <w:pStyle w:val="ListParagraph"/>
              <w:ind w:left="360" w:firstLineChars="0" w:firstLine="0"/>
              <w:rPr>
                <w:rFonts w:ascii="Arial" w:hAnsi="Arial"/>
                <w:sz w:val="20"/>
                <w:szCs w:val="20"/>
              </w:rPr>
            </w:pPr>
            <w:r>
              <w:rPr>
                <w:rFonts w:ascii="Arial" w:hAnsi="Arial" w:hint="eastAsia"/>
                <w:sz w:val="20"/>
                <w:szCs w:val="20"/>
              </w:rPr>
              <w:t>I</w:t>
            </w:r>
            <w:r>
              <w:rPr>
                <w:rFonts w:ascii="Arial" w:hAnsi="Arial"/>
                <w:sz w:val="20"/>
                <w:szCs w:val="20"/>
              </w:rPr>
              <w:t xml:space="preserve">n this page, if user edits the fields of address, </w:t>
            </w:r>
            <w:r w:rsidR="00B112E0">
              <w:rPr>
                <w:rFonts w:ascii="Arial" w:hAnsi="Arial"/>
                <w:sz w:val="20"/>
                <w:szCs w:val="20"/>
              </w:rPr>
              <w:t xml:space="preserve">there </w:t>
            </w:r>
            <w:r w:rsidR="009A4339">
              <w:rPr>
                <w:rFonts w:ascii="Arial" w:hAnsi="Arial"/>
                <w:sz w:val="20"/>
                <w:szCs w:val="20"/>
              </w:rPr>
              <w:t>is</w:t>
            </w:r>
            <w:r w:rsidR="00B112E0">
              <w:rPr>
                <w:rFonts w:ascii="Arial" w:hAnsi="Arial"/>
                <w:sz w:val="20"/>
                <w:szCs w:val="20"/>
              </w:rPr>
              <w:t xml:space="preserve"> </w:t>
            </w:r>
            <w:r w:rsidR="00B112E0">
              <w:rPr>
                <w:rFonts w:ascii="Arial" w:hAnsi="Arial" w:cs="Arial" w:hint="eastAsia"/>
                <w:sz w:val="20"/>
                <w:szCs w:val="20"/>
              </w:rPr>
              <w:t>change</w:t>
            </w:r>
            <w:r w:rsidR="00B112E0">
              <w:rPr>
                <w:rFonts w:ascii="Arial" w:hAnsi="Arial" w:cs="Arial"/>
                <w:sz w:val="20"/>
                <w:szCs w:val="20"/>
              </w:rPr>
              <w:t xml:space="preserve"> </w:t>
            </w:r>
            <w:r w:rsidR="00B112E0">
              <w:rPr>
                <w:rFonts w:ascii="Arial" w:hAnsi="Arial" w:cs="Arial" w:hint="eastAsia"/>
                <w:sz w:val="20"/>
                <w:szCs w:val="20"/>
              </w:rPr>
              <w:t>happen</w:t>
            </w:r>
            <w:r w:rsidR="00B112E0">
              <w:rPr>
                <w:rFonts w:ascii="Arial" w:hAnsi="Arial" w:cs="Arial"/>
                <w:sz w:val="20"/>
                <w:szCs w:val="20"/>
              </w:rPr>
              <w:t xml:space="preserve">s, </w:t>
            </w:r>
            <w:r>
              <w:rPr>
                <w:rFonts w:ascii="Arial" w:hAnsi="Arial"/>
                <w:sz w:val="20"/>
                <w:szCs w:val="20"/>
              </w:rPr>
              <w:t>and the m</w:t>
            </w:r>
            <w:r w:rsidRPr="002A6BA3">
              <w:rPr>
                <w:rFonts w:ascii="Arial" w:hAnsi="Arial"/>
                <w:sz w:val="20"/>
                <w:szCs w:val="20"/>
              </w:rPr>
              <w:t>odification passed validity verification</w:t>
            </w:r>
            <w:r>
              <w:rPr>
                <w:rFonts w:ascii="Arial" w:hAnsi="Arial"/>
                <w:sz w:val="20"/>
                <w:szCs w:val="20"/>
              </w:rPr>
              <w:t>.</w:t>
            </w:r>
            <w:r w:rsidR="00003F1C">
              <w:rPr>
                <w:rFonts w:ascii="Arial" w:hAnsi="Arial"/>
                <w:sz w:val="20"/>
                <w:szCs w:val="20"/>
              </w:rPr>
              <w:t xml:space="preserve"> If </w:t>
            </w:r>
            <w:r>
              <w:rPr>
                <w:rFonts w:ascii="Arial" w:hAnsi="Arial"/>
                <w:sz w:val="20"/>
                <w:szCs w:val="20"/>
              </w:rPr>
              <w:t xml:space="preserve">user click “&lt;”, </w:t>
            </w:r>
            <w:r w:rsidR="00084E97">
              <w:rPr>
                <w:rFonts w:ascii="Arial" w:hAnsi="Arial"/>
                <w:sz w:val="20"/>
                <w:szCs w:val="20"/>
              </w:rPr>
              <w:t xml:space="preserve">show </w:t>
            </w:r>
            <w:r>
              <w:rPr>
                <w:rFonts w:ascii="Arial" w:hAnsi="Arial" w:hint="eastAsia"/>
                <w:sz w:val="20"/>
                <w:szCs w:val="20"/>
              </w:rPr>
              <w:t>“</w:t>
            </w:r>
            <w:r w:rsidRPr="00565298">
              <w:rPr>
                <w:rFonts w:ascii="Arial" w:hAnsi="Arial" w:cs="Arial"/>
                <w:sz w:val="20"/>
                <w:szCs w:val="20"/>
              </w:rPr>
              <w:t xml:space="preserve">Save Changes </w:t>
            </w:r>
            <w:proofErr w:type="gramStart"/>
            <w:r w:rsidRPr="00565298">
              <w:rPr>
                <w:rFonts w:ascii="Arial" w:hAnsi="Arial" w:cs="Arial"/>
                <w:sz w:val="20"/>
                <w:szCs w:val="20"/>
              </w:rPr>
              <w:t>Confirmation</w:t>
            </w:r>
            <w:r>
              <w:rPr>
                <w:rFonts w:ascii="Arial" w:hAnsi="Arial" w:hint="eastAsia"/>
                <w:sz w:val="20"/>
                <w:szCs w:val="20"/>
              </w:rPr>
              <w:t>”</w:t>
            </w:r>
            <w:r w:rsidRPr="00565298">
              <w:rPr>
                <w:rFonts w:ascii="Arial" w:hAnsi="Arial" w:cs="Arial"/>
                <w:sz w:val="20"/>
                <w:szCs w:val="20"/>
              </w:rPr>
              <w:t>Hop</w:t>
            </w:r>
            <w:proofErr w:type="gramEnd"/>
            <w:r w:rsidRPr="00565298">
              <w:rPr>
                <w:rFonts w:ascii="Arial" w:hAnsi="Arial" w:cs="Arial"/>
                <w:sz w:val="20"/>
                <w:szCs w:val="20"/>
              </w:rPr>
              <w:t>-Up</w:t>
            </w:r>
            <w:r w:rsidR="00450628">
              <w:rPr>
                <w:rFonts w:ascii="Arial" w:hAnsi="Arial" w:cs="Arial"/>
                <w:sz w:val="20"/>
                <w:szCs w:val="20"/>
              </w:rPr>
              <w:t>,</w:t>
            </w:r>
            <w:r>
              <w:rPr>
                <w:rFonts w:ascii="Arial" w:hAnsi="Arial" w:cs="Arial"/>
                <w:sz w:val="20"/>
                <w:szCs w:val="20"/>
              </w:rPr>
              <w:t xml:space="preserve"> which logic is similar to UC02-02.</w:t>
            </w:r>
            <w:r w:rsidR="00A46859">
              <w:rPr>
                <w:rFonts w:ascii="Arial" w:hAnsi="Arial" w:cs="Arial"/>
                <w:sz w:val="20"/>
                <w:szCs w:val="20"/>
              </w:rPr>
              <w:t xml:space="preserve"> T</w:t>
            </w:r>
            <w:r w:rsidR="00A46859">
              <w:rPr>
                <w:rFonts w:ascii="Arial" w:hAnsi="Arial" w:cs="Arial" w:hint="eastAsia"/>
                <w:sz w:val="20"/>
                <w:szCs w:val="20"/>
              </w:rPr>
              <w:t>he</w:t>
            </w:r>
            <w:r w:rsidR="00A46859">
              <w:rPr>
                <w:rFonts w:ascii="Arial" w:hAnsi="Arial" w:cs="Arial"/>
                <w:sz w:val="20"/>
                <w:szCs w:val="20"/>
              </w:rPr>
              <w:t xml:space="preserve"> </w:t>
            </w:r>
            <w:r w:rsidR="00A46859">
              <w:rPr>
                <w:rFonts w:ascii="Arial" w:hAnsi="Arial" w:cs="Arial" w:hint="eastAsia"/>
                <w:sz w:val="20"/>
                <w:szCs w:val="20"/>
              </w:rPr>
              <w:t>next</w:t>
            </w:r>
            <w:r w:rsidR="00A46859">
              <w:rPr>
                <w:rFonts w:ascii="Arial" w:hAnsi="Arial" w:cs="Arial"/>
                <w:sz w:val="20"/>
                <w:szCs w:val="20"/>
              </w:rPr>
              <w:t xml:space="preserve"> </w:t>
            </w:r>
            <w:r w:rsidR="00A46859">
              <w:rPr>
                <w:rFonts w:ascii="Arial" w:hAnsi="Arial" w:cs="Arial" w:hint="eastAsia"/>
                <w:sz w:val="20"/>
                <w:szCs w:val="20"/>
              </w:rPr>
              <w:t>page</w:t>
            </w:r>
            <w:r w:rsidR="00A46859">
              <w:rPr>
                <w:rFonts w:ascii="Arial" w:hAnsi="Arial" w:cs="Arial"/>
                <w:sz w:val="20"/>
                <w:szCs w:val="20"/>
              </w:rPr>
              <w:t xml:space="preserve"> </w:t>
            </w:r>
            <w:r w:rsidR="00A46859">
              <w:rPr>
                <w:rFonts w:ascii="Arial" w:hAnsi="Arial" w:cs="Arial" w:hint="eastAsia"/>
                <w:sz w:val="20"/>
                <w:szCs w:val="20"/>
              </w:rPr>
              <w:t>is</w:t>
            </w:r>
            <w:r w:rsidR="00A46859">
              <w:rPr>
                <w:rFonts w:ascii="Arial" w:hAnsi="Arial" w:cs="Arial"/>
                <w:sz w:val="20"/>
                <w:szCs w:val="20"/>
              </w:rPr>
              <w:t xml:space="preserve"> </w:t>
            </w:r>
            <w:r w:rsidR="007A05F2">
              <w:rPr>
                <w:rFonts w:ascii="Arial" w:hAnsi="Arial" w:cs="Arial" w:hint="eastAsia"/>
                <w:sz w:val="20"/>
                <w:szCs w:val="20"/>
              </w:rPr>
              <w:t>the</w:t>
            </w:r>
            <w:r w:rsidR="007A05F2">
              <w:rPr>
                <w:rFonts w:ascii="Arial" w:hAnsi="Arial" w:cs="Arial"/>
                <w:sz w:val="20"/>
                <w:szCs w:val="20"/>
              </w:rPr>
              <w:t xml:space="preserve"> </w:t>
            </w:r>
            <w:r w:rsidR="007A05F2">
              <w:rPr>
                <w:rFonts w:ascii="Arial" w:hAnsi="Arial" w:cs="Arial" w:hint="eastAsia"/>
                <w:sz w:val="20"/>
                <w:szCs w:val="20"/>
              </w:rPr>
              <w:t>che</w:t>
            </w:r>
            <w:r w:rsidR="007A05F2">
              <w:rPr>
                <w:rFonts w:ascii="Arial" w:hAnsi="Arial" w:cs="Arial"/>
                <w:sz w:val="20"/>
                <w:szCs w:val="20"/>
              </w:rPr>
              <w:t>ckout page.</w:t>
            </w:r>
            <w:r w:rsidR="00A46859">
              <w:rPr>
                <w:rFonts w:ascii="Arial" w:hAnsi="Arial" w:cs="Arial"/>
                <w:sz w:val="20"/>
                <w:szCs w:val="20"/>
              </w:rPr>
              <w:t xml:space="preserve"> I</w:t>
            </w:r>
            <w:r w:rsidR="00A46859">
              <w:rPr>
                <w:rFonts w:ascii="Arial" w:hAnsi="Arial" w:cs="Arial" w:hint="eastAsia"/>
                <w:sz w:val="20"/>
                <w:szCs w:val="20"/>
              </w:rPr>
              <w:t>f</w:t>
            </w:r>
            <w:r w:rsidR="00A46859">
              <w:rPr>
                <w:rFonts w:ascii="Arial" w:hAnsi="Arial" w:cs="Arial"/>
                <w:sz w:val="20"/>
                <w:szCs w:val="20"/>
              </w:rPr>
              <w:t xml:space="preserve"> </w:t>
            </w:r>
            <w:r w:rsidR="00A46859">
              <w:rPr>
                <w:rFonts w:ascii="Arial" w:hAnsi="Arial" w:cs="Arial" w:hint="eastAsia"/>
                <w:sz w:val="20"/>
                <w:szCs w:val="20"/>
              </w:rPr>
              <w:t>no</w:t>
            </w:r>
            <w:r w:rsidR="00A46859">
              <w:rPr>
                <w:rFonts w:ascii="Arial" w:hAnsi="Arial" w:cs="Arial"/>
                <w:sz w:val="20"/>
                <w:szCs w:val="20"/>
              </w:rPr>
              <w:t xml:space="preserve"> </w:t>
            </w:r>
            <w:r w:rsidR="00A46859">
              <w:rPr>
                <w:rFonts w:ascii="Arial" w:hAnsi="Arial" w:cs="Arial" w:hint="eastAsia"/>
                <w:sz w:val="20"/>
                <w:szCs w:val="20"/>
              </w:rPr>
              <w:t>change</w:t>
            </w:r>
            <w:r w:rsidR="00A46859">
              <w:rPr>
                <w:rFonts w:ascii="Arial" w:hAnsi="Arial" w:cs="Arial"/>
                <w:sz w:val="20"/>
                <w:szCs w:val="20"/>
              </w:rPr>
              <w:t xml:space="preserve"> </w:t>
            </w:r>
            <w:r w:rsidR="00A46859">
              <w:rPr>
                <w:rFonts w:ascii="Arial" w:hAnsi="Arial" w:cs="Arial" w:hint="eastAsia"/>
                <w:sz w:val="20"/>
                <w:szCs w:val="20"/>
              </w:rPr>
              <w:t>happen</w:t>
            </w:r>
            <w:r w:rsidR="007A05F2">
              <w:rPr>
                <w:rFonts w:ascii="Arial" w:hAnsi="Arial" w:cs="Arial"/>
                <w:sz w:val="20"/>
                <w:szCs w:val="20"/>
              </w:rPr>
              <w:t xml:space="preserve">s, </w:t>
            </w:r>
            <w:r w:rsidR="007702D9">
              <w:rPr>
                <w:rFonts w:ascii="Arial" w:hAnsi="Arial" w:cs="Arial"/>
                <w:sz w:val="20"/>
                <w:szCs w:val="20"/>
              </w:rPr>
              <w:t xml:space="preserve">no need to show hop </w:t>
            </w:r>
            <w:r w:rsidR="00382239">
              <w:rPr>
                <w:rFonts w:ascii="Arial" w:hAnsi="Arial" w:cs="Arial"/>
                <w:sz w:val="20"/>
                <w:szCs w:val="20"/>
              </w:rPr>
              <w:t xml:space="preserve">up, just back to </w:t>
            </w:r>
            <w:r w:rsidR="00382239">
              <w:rPr>
                <w:rFonts w:ascii="Arial" w:hAnsi="Arial" w:cs="Arial" w:hint="eastAsia"/>
                <w:sz w:val="20"/>
                <w:szCs w:val="20"/>
              </w:rPr>
              <w:t>che</w:t>
            </w:r>
            <w:r w:rsidR="00382239">
              <w:rPr>
                <w:rFonts w:ascii="Arial" w:hAnsi="Arial" w:cs="Arial"/>
                <w:sz w:val="20"/>
                <w:szCs w:val="20"/>
              </w:rPr>
              <w:t>ckout page</w:t>
            </w:r>
            <w:r w:rsidR="007A05F2">
              <w:rPr>
                <w:rFonts w:ascii="Arial" w:hAnsi="Arial" w:cs="Arial" w:hint="eastAsia"/>
                <w:sz w:val="20"/>
                <w:szCs w:val="20"/>
              </w:rPr>
              <w:t>.</w:t>
            </w:r>
          </w:p>
          <w:p w14:paraId="42C66241" w14:textId="381A8E46" w:rsidR="0001651E" w:rsidRDefault="00672E2A" w:rsidP="00FC79D2">
            <w:pPr>
              <w:pStyle w:val="ListParagraph"/>
              <w:numPr>
                <w:ilvl w:val="0"/>
                <w:numId w:val="219"/>
              </w:numPr>
              <w:ind w:firstLineChars="0"/>
              <w:rPr>
                <w:rFonts w:ascii="Arial" w:hAnsi="Arial"/>
                <w:sz w:val="20"/>
                <w:szCs w:val="20"/>
              </w:rPr>
            </w:pPr>
            <w:r>
              <w:rPr>
                <w:rFonts w:ascii="Arial" w:hAnsi="Arial"/>
                <w:sz w:val="20"/>
                <w:szCs w:val="20"/>
              </w:rPr>
              <w:t xml:space="preserve">When the address is added or the customer is using a full address, </w:t>
            </w:r>
            <w:r w:rsidR="0090015E">
              <w:rPr>
                <w:rFonts w:ascii="Arial" w:hAnsi="Arial"/>
                <w:sz w:val="20"/>
                <w:szCs w:val="20"/>
              </w:rPr>
              <w:t xml:space="preserve">if order total =$0.00 (meaning the credit is enough to pay the order), directly go to check out page. Else, </w:t>
            </w:r>
            <w:r>
              <w:rPr>
                <w:rFonts w:ascii="Arial" w:hAnsi="Arial"/>
                <w:sz w:val="20"/>
                <w:szCs w:val="20"/>
              </w:rPr>
              <w:t xml:space="preserve">check if </w:t>
            </w:r>
            <w:proofErr w:type="gramStart"/>
            <w:r>
              <w:rPr>
                <w:rFonts w:ascii="Arial" w:hAnsi="Arial"/>
                <w:sz w:val="20"/>
                <w:szCs w:val="20"/>
              </w:rPr>
              <w:t>1)the</w:t>
            </w:r>
            <w:proofErr w:type="gramEnd"/>
            <w:r>
              <w:rPr>
                <w:rFonts w:ascii="Arial" w:hAnsi="Arial"/>
                <w:sz w:val="20"/>
                <w:szCs w:val="20"/>
              </w:rPr>
              <w:t xml:space="preserve"> customer has a </w:t>
            </w:r>
            <w:r w:rsidR="0061531C">
              <w:rPr>
                <w:rFonts w:ascii="Arial" w:hAnsi="Arial"/>
                <w:sz w:val="20"/>
                <w:szCs w:val="20"/>
              </w:rPr>
              <w:t xml:space="preserve">non-apple pay </w:t>
            </w:r>
            <w:r>
              <w:rPr>
                <w:rFonts w:ascii="Arial" w:hAnsi="Arial"/>
                <w:sz w:val="20"/>
                <w:szCs w:val="20"/>
              </w:rPr>
              <w:t>payment method saved or 2) His Apple Pay is enable</w:t>
            </w:r>
            <w:r w:rsidR="0061531C">
              <w:rPr>
                <w:rFonts w:ascii="Arial" w:hAnsi="Arial"/>
                <w:sz w:val="20"/>
                <w:szCs w:val="20"/>
              </w:rPr>
              <w:t>(the device has apple pay and the apple pay has added credit card</w:t>
            </w:r>
            <w:r w:rsidR="00077FFA">
              <w:rPr>
                <w:rFonts w:ascii="Arial" w:hAnsi="Arial"/>
                <w:sz w:val="20"/>
                <w:szCs w:val="20"/>
              </w:rPr>
              <w:t>, this is check</w:t>
            </w:r>
            <w:r w:rsidR="001461F9">
              <w:rPr>
                <w:rFonts w:ascii="Arial" w:hAnsi="Arial"/>
                <w:sz w:val="20"/>
                <w:szCs w:val="20"/>
              </w:rPr>
              <w:t>ed</w:t>
            </w:r>
            <w:r w:rsidR="00077FFA">
              <w:rPr>
                <w:rFonts w:ascii="Arial" w:hAnsi="Arial"/>
                <w:sz w:val="20"/>
                <w:szCs w:val="20"/>
              </w:rPr>
              <w:t xml:space="preserve"> in client</w:t>
            </w:r>
            <w:r w:rsidR="0061531C">
              <w:rPr>
                <w:rFonts w:ascii="Arial" w:hAnsi="Arial"/>
                <w:sz w:val="20"/>
                <w:szCs w:val="20"/>
              </w:rPr>
              <w:t>)</w:t>
            </w:r>
            <w:r>
              <w:rPr>
                <w:rFonts w:ascii="Arial" w:hAnsi="Arial"/>
                <w:sz w:val="20"/>
                <w:szCs w:val="20"/>
              </w:rPr>
              <w:t xml:space="preserve"> </w:t>
            </w:r>
            <w:r w:rsidR="005B5F37">
              <w:rPr>
                <w:rFonts w:ascii="Arial" w:hAnsi="Arial"/>
                <w:sz w:val="20"/>
                <w:szCs w:val="20"/>
              </w:rPr>
              <w:t>or</w:t>
            </w:r>
            <w:r w:rsidR="00B041D6">
              <w:rPr>
                <w:rFonts w:ascii="Arial" w:hAnsi="Arial"/>
                <w:sz w:val="20"/>
                <w:szCs w:val="20"/>
              </w:rPr>
              <w:t xml:space="preserve"> 3) His Google Pay is enable(the device has Google Pay)</w:t>
            </w:r>
            <w:r w:rsidR="00D7582A">
              <w:rPr>
                <w:rFonts w:ascii="Arial" w:hAnsi="Arial"/>
                <w:sz w:val="20"/>
                <w:szCs w:val="20"/>
              </w:rPr>
              <w:t>,</w:t>
            </w:r>
            <w:r w:rsidR="00B041D6">
              <w:rPr>
                <w:rFonts w:ascii="Arial" w:hAnsi="Arial"/>
                <w:sz w:val="20"/>
                <w:szCs w:val="20"/>
              </w:rPr>
              <w:t xml:space="preserve"> </w:t>
            </w:r>
            <w:r w:rsidR="0001651E">
              <w:rPr>
                <w:rFonts w:ascii="Arial" w:hAnsi="Arial"/>
                <w:sz w:val="20"/>
                <w:szCs w:val="20"/>
              </w:rPr>
              <w:t xml:space="preserve">directly go to </w:t>
            </w:r>
            <w:r>
              <w:rPr>
                <w:rFonts w:ascii="Arial" w:hAnsi="Arial"/>
                <w:sz w:val="20"/>
                <w:szCs w:val="20"/>
              </w:rPr>
              <w:t>confirm order page. Else, go to “Add payment” page.</w:t>
            </w:r>
          </w:p>
          <w:p w14:paraId="4FB437F8" w14:textId="41FBC786" w:rsidR="0001651E" w:rsidRPr="00EE686B" w:rsidRDefault="0001651E" w:rsidP="00FC79D2">
            <w:pPr>
              <w:pStyle w:val="ListParagraph"/>
              <w:numPr>
                <w:ilvl w:val="0"/>
                <w:numId w:val="219"/>
              </w:numPr>
              <w:ind w:firstLineChars="0"/>
              <w:rPr>
                <w:rFonts w:ascii="Arial" w:hAnsi="Arial"/>
                <w:sz w:val="20"/>
                <w:szCs w:val="20"/>
              </w:rPr>
            </w:pPr>
            <w:r w:rsidRPr="00EE686B">
              <w:rPr>
                <w:rFonts w:ascii="Arial" w:hAnsi="Arial"/>
                <w:sz w:val="20"/>
                <w:szCs w:val="20"/>
              </w:rPr>
              <w:t xml:space="preserve">“Add </w:t>
            </w:r>
            <w:proofErr w:type="gramStart"/>
            <w:r w:rsidRPr="00EE686B">
              <w:rPr>
                <w:rFonts w:ascii="Arial" w:hAnsi="Arial"/>
                <w:sz w:val="20"/>
                <w:szCs w:val="20"/>
              </w:rPr>
              <w:t>payment</w:t>
            </w:r>
            <w:proofErr w:type="gramEnd"/>
            <w:r w:rsidRPr="00EE686B">
              <w:rPr>
                <w:rFonts w:ascii="Arial" w:hAnsi="Arial"/>
                <w:sz w:val="20"/>
                <w:szCs w:val="20"/>
              </w:rPr>
              <w:t>”</w:t>
            </w:r>
          </w:p>
          <w:p w14:paraId="4C4B7F05" w14:textId="4E37E663" w:rsidR="00672E2A" w:rsidRDefault="00672E2A" w:rsidP="00CD7958">
            <w:pPr>
              <w:pStyle w:val="ListParagraph"/>
              <w:ind w:left="360" w:firstLineChars="0" w:firstLine="0"/>
              <w:rPr>
                <w:rFonts w:ascii="Arial" w:hAnsi="Arial"/>
                <w:sz w:val="20"/>
                <w:szCs w:val="20"/>
              </w:rPr>
            </w:pPr>
            <w:r>
              <w:rPr>
                <w:noProof/>
              </w:rPr>
              <w:lastRenderedPageBreak/>
              <w:drawing>
                <wp:inline distT="0" distB="0" distL="0" distR="0" wp14:anchorId="518E4CDD" wp14:editId="0803175A">
                  <wp:extent cx="4292600" cy="449141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297392" cy="4496429"/>
                          </a:xfrm>
                          <a:prstGeom prst="rect">
                            <a:avLst/>
                          </a:prstGeom>
                        </pic:spPr>
                      </pic:pic>
                    </a:graphicData>
                  </a:graphic>
                </wp:inline>
              </w:drawing>
            </w:r>
          </w:p>
          <w:p w14:paraId="7CE01481" w14:textId="6CC0774D" w:rsidR="0001651E" w:rsidRDefault="0001651E" w:rsidP="001D32AE">
            <w:pPr>
              <w:rPr>
                <w:rFonts w:ascii="Arial" w:hAnsi="Arial"/>
                <w:sz w:val="20"/>
                <w:szCs w:val="20"/>
              </w:rPr>
            </w:pPr>
            <w:r>
              <w:rPr>
                <w:noProof/>
              </w:rPr>
              <w:t xml:space="preserve"> -&gt;</w:t>
            </w:r>
          </w:p>
          <w:p w14:paraId="4DE2E7E6" w14:textId="44B37CA4" w:rsidR="00417A77" w:rsidRDefault="0001651E" w:rsidP="002675E9">
            <w:pPr>
              <w:rPr>
                <w:ins w:id="1186" w:author="Lisa" w:date="2020-06-19T17:58:00Z"/>
                <w:rFonts w:ascii="Arial" w:hAnsi="Arial"/>
                <w:sz w:val="20"/>
                <w:szCs w:val="20"/>
              </w:rPr>
            </w:pPr>
            <w:r>
              <w:rPr>
                <w:rFonts w:ascii="Arial" w:hAnsi="Arial"/>
                <w:sz w:val="20"/>
                <w:szCs w:val="20"/>
              </w:rPr>
              <w:t xml:space="preserve">In this page, </w:t>
            </w:r>
            <w:r w:rsidR="00A243AF">
              <w:rPr>
                <w:rFonts w:ascii="Arial" w:hAnsi="Arial"/>
                <w:sz w:val="20"/>
                <w:szCs w:val="20"/>
              </w:rPr>
              <w:t xml:space="preserve">the verification should be the same as </w:t>
            </w:r>
            <w:r w:rsidR="00DA6B16">
              <w:rPr>
                <w:rFonts w:ascii="Arial" w:hAnsi="Arial"/>
                <w:sz w:val="20"/>
                <w:szCs w:val="20"/>
              </w:rPr>
              <w:t>indicated in UC08-12, add a payment</w:t>
            </w:r>
            <w:r>
              <w:rPr>
                <w:rFonts w:ascii="Arial" w:hAnsi="Arial"/>
                <w:sz w:val="20"/>
                <w:szCs w:val="20"/>
              </w:rPr>
              <w:t>.</w:t>
            </w:r>
          </w:p>
          <w:p w14:paraId="0E79A868" w14:textId="0166554C" w:rsidR="00214BFA" w:rsidRDefault="002675E9" w:rsidP="002675E9">
            <w:pPr>
              <w:rPr>
                <w:rFonts w:ascii="Arial" w:hAnsi="Arial"/>
                <w:sz w:val="20"/>
                <w:szCs w:val="20"/>
              </w:rPr>
            </w:pPr>
            <w:r>
              <w:rPr>
                <w:rFonts w:ascii="Arial" w:hAnsi="Arial"/>
                <w:sz w:val="20"/>
                <w:szCs w:val="20"/>
              </w:rPr>
              <w:t xml:space="preserve"> After edit,</w:t>
            </w:r>
            <w:r>
              <w:rPr>
                <w:rFonts w:ascii="Arial" w:hAnsi="Arial" w:hint="eastAsia"/>
                <w:sz w:val="20"/>
                <w:szCs w:val="20"/>
              </w:rPr>
              <w:t xml:space="preserve"> </w:t>
            </w:r>
            <w:r>
              <w:rPr>
                <w:rFonts w:ascii="Arial" w:hAnsi="Arial"/>
                <w:sz w:val="20"/>
                <w:szCs w:val="20"/>
              </w:rPr>
              <w:t>if</w:t>
            </w:r>
            <w:r w:rsidRPr="002675E9">
              <w:rPr>
                <w:rFonts w:ascii="Arial" w:hAnsi="Arial"/>
                <w:sz w:val="20"/>
                <w:szCs w:val="20"/>
              </w:rPr>
              <w:t xml:space="preserve"> user click “&lt;”</w:t>
            </w:r>
            <w:r w:rsidR="007702D9">
              <w:rPr>
                <w:rFonts w:ascii="Arial" w:hAnsi="Arial"/>
                <w:sz w:val="20"/>
                <w:szCs w:val="20"/>
              </w:rPr>
              <w:t>,</w:t>
            </w:r>
            <w:r w:rsidR="00D00DC4">
              <w:rPr>
                <w:rFonts w:ascii="Arial" w:hAnsi="Arial"/>
                <w:sz w:val="20"/>
                <w:szCs w:val="20"/>
              </w:rPr>
              <w:t xml:space="preserve"> </w:t>
            </w:r>
            <w:r w:rsidR="00084E97">
              <w:rPr>
                <w:rFonts w:ascii="Arial" w:hAnsi="Arial"/>
                <w:sz w:val="20"/>
                <w:szCs w:val="20"/>
              </w:rPr>
              <w:t xml:space="preserve">show </w:t>
            </w:r>
            <w:r w:rsidRPr="002675E9">
              <w:rPr>
                <w:rFonts w:ascii="Arial" w:hAnsi="Arial"/>
                <w:sz w:val="20"/>
                <w:szCs w:val="20"/>
              </w:rPr>
              <w:t>“Save Changes Confirmation” Hop-Up</w:t>
            </w:r>
            <w:r w:rsidR="00214BFA">
              <w:rPr>
                <w:rFonts w:ascii="Arial" w:hAnsi="Arial"/>
                <w:sz w:val="20"/>
                <w:szCs w:val="20"/>
              </w:rPr>
              <w:t xml:space="preserve"> as below</w:t>
            </w:r>
            <w:r w:rsidR="00450628">
              <w:rPr>
                <w:rFonts w:ascii="Arial" w:hAnsi="Arial"/>
                <w:sz w:val="20"/>
                <w:szCs w:val="20"/>
              </w:rPr>
              <w:t>,</w:t>
            </w:r>
            <w:r w:rsidR="00450628">
              <w:rPr>
                <w:rFonts w:ascii="Arial" w:hAnsi="Arial" w:cs="Arial"/>
                <w:sz w:val="20"/>
                <w:szCs w:val="20"/>
              </w:rPr>
              <w:t xml:space="preserve"> if </w:t>
            </w:r>
            <w:r w:rsidR="00450628">
              <w:rPr>
                <w:rFonts w:ascii="Arial" w:hAnsi="Arial" w:cs="Arial" w:hint="eastAsia"/>
                <w:sz w:val="20"/>
                <w:szCs w:val="20"/>
              </w:rPr>
              <w:t>no</w:t>
            </w:r>
            <w:r w:rsidR="00450628">
              <w:rPr>
                <w:rFonts w:ascii="Arial" w:hAnsi="Arial" w:cs="Arial"/>
                <w:sz w:val="20"/>
                <w:szCs w:val="20"/>
              </w:rPr>
              <w:t xml:space="preserve"> </w:t>
            </w:r>
            <w:r w:rsidR="00450628">
              <w:rPr>
                <w:rFonts w:ascii="Arial" w:hAnsi="Arial" w:cs="Arial" w:hint="eastAsia"/>
                <w:sz w:val="20"/>
                <w:szCs w:val="20"/>
              </w:rPr>
              <w:t>change</w:t>
            </w:r>
            <w:r w:rsidR="00450628">
              <w:rPr>
                <w:rFonts w:ascii="Arial" w:hAnsi="Arial" w:cs="Arial"/>
                <w:sz w:val="20"/>
                <w:szCs w:val="20"/>
              </w:rPr>
              <w:t xml:space="preserve"> </w:t>
            </w:r>
            <w:r w:rsidR="00450628">
              <w:rPr>
                <w:rFonts w:ascii="Arial" w:hAnsi="Arial" w:cs="Arial" w:hint="eastAsia"/>
                <w:sz w:val="20"/>
                <w:szCs w:val="20"/>
              </w:rPr>
              <w:t>happen</w:t>
            </w:r>
            <w:r w:rsidR="00450628">
              <w:rPr>
                <w:rFonts w:ascii="Arial" w:hAnsi="Arial" w:cs="Arial"/>
                <w:sz w:val="20"/>
                <w:szCs w:val="20"/>
              </w:rPr>
              <w:t xml:space="preserve">s, no need to show hop up, just back to </w:t>
            </w:r>
            <w:r w:rsidR="00450628">
              <w:rPr>
                <w:rFonts w:ascii="Arial" w:hAnsi="Arial" w:cs="Arial" w:hint="eastAsia"/>
                <w:sz w:val="20"/>
                <w:szCs w:val="20"/>
              </w:rPr>
              <w:t>che</w:t>
            </w:r>
            <w:r w:rsidR="00450628">
              <w:rPr>
                <w:rFonts w:ascii="Arial" w:hAnsi="Arial" w:cs="Arial"/>
                <w:sz w:val="20"/>
                <w:szCs w:val="20"/>
              </w:rPr>
              <w:t>ckout page</w:t>
            </w:r>
            <w:r w:rsidR="00214BFA">
              <w:rPr>
                <w:rFonts w:ascii="Arial" w:hAnsi="Arial"/>
                <w:sz w:val="20"/>
                <w:szCs w:val="20"/>
              </w:rPr>
              <w:t>:</w:t>
            </w:r>
          </w:p>
          <w:p w14:paraId="53AB91F2" w14:textId="77777777" w:rsidR="00214BFA" w:rsidRPr="00214BFA" w:rsidRDefault="00214BFA" w:rsidP="00214BFA">
            <w:pPr>
              <w:rPr>
                <w:rFonts w:ascii="Arial" w:hAnsi="Arial"/>
                <w:sz w:val="20"/>
                <w:szCs w:val="20"/>
              </w:rPr>
            </w:pPr>
            <w:r w:rsidRPr="00214BFA">
              <w:rPr>
                <w:rFonts w:ascii="Arial" w:hAnsi="Arial"/>
                <w:sz w:val="20"/>
                <w:szCs w:val="20"/>
              </w:rPr>
              <w:t>hop up:</w:t>
            </w:r>
          </w:p>
          <w:p w14:paraId="780ACAFA" w14:textId="77777777" w:rsidR="00214BFA" w:rsidRPr="00214BFA" w:rsidRDefault="00214BFA" w:rsidP="0090015E">
            <w:pPr>
              <w:ind w:left="420"/>
              <w:rPr>
                <w:rFonts w:ascii="Arial" w:hAnsi="Arial"/>
                <w:sz w:val="20"/>
                <w:szCs w:val="20"/>
              </w:rPr>
            </w:pPr>
            <w:r w:rsidRPr="00214BFA">
              <w:rPr>
                <w:rFonts w:ascii="Arial" w:hAnsi="Arial"/>
                <w:sz w:val="20"/>
                <w:szCs w:val="20"/>
              </w:rPr>
              <w:t xml:space="preserve">header: “Would you like to save your changes?” </w:t>
            </w:r>
          </w:p>
          <w:p w14:paraId="5119BF65" w14:textId="77777777" w:rsidR="00214BFA" w:rsidRPr="00214BFA" w:rsidRDefault="00214BFA" w:rsidP="0090015E">
            <w:pPr>
              <w:ind w:left="420"/>
              <w:rPr>
                <w:rFonts w:ascii="Arial" w:hAnsi="Arial"/>
                <w:sz w:val="20"/>
                <w:szCs w:val="20"/>
              </w:rPr>
            </w:pPr>
            <w:r w:rsidRPr="00214BFA">
              <w:rPr>
                <w:rFonts w:ascii="Arial" w:hAnsi="Arial"/>
                <w:sz w:val="20"/>
                <w:szCs w:val="20"/>
              </w:rPr>
              <w:t xml:space="preserve">Primary CTA: “Save Changes” </w:t>
            </w:r>
          </w:p>
          <w:p w14:paraId="63D07927" w14:textId="77777777" w:rsidR="00214BFA" w:rsidRPr="00214BFA" w:rsidRDefault="00214BFA" w:rsidP="0090015E">
            <w:pPr>
              <w:ind w:left="420"/>
              <w:rPr>
                <w:rFonts w:ascii="Arial" w:hAnsi="Arial"/>
                <w:sz w:val="20"/>
                <w:szCs w:val="20"/>
              </w:rPr>
            </w:pPr>
            <w:r w:rsidRPr="00214BFA">
              <w:rPr>
                <w:rFonts w:ascii="Arial" w:hAnsi="Arial"/>
                <w:sz w:val="20"/>
                <w:szCs w:val="20"/>
              </w:rPr>
              <w:t xml:space="preserve">Secondary CTA: “Cancel”  </w:t>
            </w:r>
          </w:p>
          <w:p w14:paraId="4FC4C9D9" w14:textId="7505F386" w:rsidR="00214BFA" w:rsidRPr="00214BFA" w:rsidRDefault="00214BFA" w:rsidP="0090015E">
            <w:pPr>
              <w:ind w:left="420"/>
              <w:rPr>
                <w:rFonts w:ascii="Arial" w:hAnsi="Arial"/>
                <w:sz w:val="20"/>
                <w:szCs w:val="20"/>
              </w:rPr>
            </w:pPr>
            <w:r w:rsidRPr="00214BFA">
              <w:rPr>
                <w:rFonts w:ascii="Arial" w:hAnsi="Arial"/>
                <w:sz w:val="20"/>
                <w:szCs w:val="20"/>
              </w:rPr>
              <w:t xml:space="preserve">Primary CTA: saves the changes made in the field and completes action of </w:t>
            </w:r>
            <w:r>
              <w:rPr>
                <w:rFonts w:ascii="Arial" w:hAnsi="Arial"/>
                <w:sz w:val="20"/>
                <w:szCs w:val="20"/>
              </w:rPr>
              <w:t>“&lt;”,</w:t>
            </w:r>
            <w:r w:rsidRPr="002675E9">
              <w:rPr>
                <w:rFonts w:ascii="Arial" w:hAnsi="Arial"/>
                <w:sz w:val="20"/>
                <w:szCs w:val="20"/>
              </w:rPr>
              <w:t xml:space="preserve"> </w:t>
            </w:r>
            <w:r>
              <w:rPr>
                <w:rFonts w:ascii="Arial" w:hAnsi="Arial"/>
                <w:sz w:val="20"/>
                <w:szCs w:val="20"/>
              </w:rPr>
              <w:t>t</w:t>
            </w:r>
            <w:r w:rsidRPr="002675E9">
              <w:rPr>
                <w:rFonts w:ascii="Arial" w:hAnsi="Arial"/>
                <w:sz w:val="20"/>
                <w:szCs w:val="20"/>
              </w:rPr>
              <w:t>he next page is the checkout page</w:t>
            </w:r>
            <w:r>
              <w:rPr>
                <w:rFonts w:ascii="Arial" w:hAnsi="Arial"/>
                <w:sz w:val="20"/>
                <w:szCs w:val="20"/>
              </w:rPr>
              <w:t>.</w:t>
            </w:r>
          </w:p>
          <w:p w14:paraId="2F698F82" w14:textId="4B806D43" w:rsidR="00214BFA" w:rsidRDefault="00214BFA" w:rsidP="00214BFA">
            <w:pPr>
              <w:rPr>
                <w:rFonts w:ascii="Arial" w:hAnsi="Arial"/>
                <w:sz w:val="20"/>
                <w:szCs w:val="20"/>
              </w:rPr>
            </w:pPr>
            <w:r w:rsidRPr="00214BFA">
              <w:rPr>
                <w:rFonts w:ascii="Arial" w:hAnsi="Arial"/>
                <w:sz w:val="20"/>
                <w:szCs w:val="20"/>
              </w:rPr>
              <w:t>The validity verification of the parameter needs to be executed, any error happens, show an error message.</w:t>
            </w:r>
          </w:p>
          <w:p w14:paraId="1ED57DAF" w14:textId="52BC6EC4" w:rsidR="002675E9" w:rsidRPr="002675E9" w:rsidRDefault="00214BFA" w:rsidP="002675E9">
            <w:pPr>
              <w:rPr>
                <w:rFonts w:ascii="Arial" w:hAnsi="Arial"/>
                <w:sz w:val="20"/>
                <w:szCs w:val="20"/>
              </w:rPr>
            </w:pPr>
            <w:r w:rsidRPr="00214BFA">
              <w:rPr>
                <w:rFonts w:ascii="Arial" w:hAnsi="Arial"/>
                <w:sz w:val="20"/>
                <w:szCs w:val="20"/>
              </w:rPr>
              <w:t>Secondary CTA:</w:t>
            </w:r>
            <w:r w:rsidR="002675E9" w:rsidRPr="002675E9">
              <w:rPr>
                <w:rFonts w:ascii="Arial" w:hAnsi="Arial"/>
                <w:sz w:val="20"/>
                <w:szCs w:val="20"/>
              </w:rPr>
              <w:t xml:space="preserve"> </w:t>
            </w:r>
            <w:r w:rsidR="002E5A63">
              <w:rPr>
                <w:rFonts w:ascii="Arial" w:hAnsi="Arial"/>
                <w:sz w:val="20"/>
                <w:szCs w:val="20"/>
              </w:rPr>
              <w:t xml:space="preserve">do not </w:t>
            </w:r>
            <w:r>
              <w:rPr>
                <w:rFonts w:ascii="Arial" w:hAnsi="Arial" w:hint="eastAsia"/>
                <w:sz w:val="20"/>
                <w:szCs w:val="20"/>
              </w:rPr>
              <w:t>save</w:t>
            </w:r>
            <w:r w:rsidR="002675E9" w:rsidRPr="002675E9">
              <w:rPr>
                <w:rFonts w:ascii="Arial" w:hAnsi="Arial"/>
                <w:sz w:val="20"/>
                <w:szCs w:val="20"/>
              </w:rPr>
              <w:t xml:space="preserve"> change, just</w:t>
            </w:r>
            <w:r w:rsidR="002675E9">
              <w:rPr>
                <w:rFonts w:ascii="Arial" w:hAnsi="Arial"/>
                <w:sz w:val="20"/>
                <w:szCs w:val="20"/>
              </w:rPr>
              <w:t xml:space="preserve"> </w:t>
            </w:r>
            <w:r w:rsidR="002675E9" w:rsidRPr="002675E9">
              <w:rPr>
                <w:rFonts w:ascii="Arial" w:hAnsi="Arial"/>
                <w:sz w:val="20"/>
                <w:szCs w:val="20"/>
              </w:rPr>
              <w:t>back to checkout page.</w:t>
            </w:r>
          </w:p>
          <w:p w14:paraId="6D445FE4" w14:textId="2ADA707A" w:rsidR="0003709E" w:rsidRDefault="0003709E" w:rsidP="00CD7958">
            <w:pPr>
              <w:rPr>
                <w:rFonts w:ascii="Arial" w:hAnsi="Arial"/>
                <w:sz w:val="20"/>
                <w:szCs w:val="20"/>
              </w:rPr>
            </w:pPr>
            <w:r>
              <w:rPr>
                <w:rFonts w:ascii="Arial" w:hAnsi="Arial" w:hint="eastAsia"/>
                <w:sz w:val="20"/>
                <w:szCs w:val="20"/>
              </w:rPr>
              <w:t>If</w:t>
            </w:r>
            <w:r>
              <w:rPr>
                <w:rFonts w:ascii="Arial" w:hAnsi="Arial"/>
                <w:sz w:val="20"/>
                <w:szCs w:val="20"/>
              </w:rPr>
              <w:t xml:space="preserve"> </w:t>
            </w:r>
            <w:r>
              <w:rPr>
                <w:rFonts w:ascii="Arial" w:hAnsi="Arial" w:hint="eastAsia"/>
                <w:sz w:val="20"/>
                <w:szCs w:val="20"/>
              </w:rPr>
              <w:t>this</w:t>
            </w:r>
            <w:r>
              <w:rPr>
                <w:rFonts w:ascii="Arial" w:hAnsi="Arial"/>
                <w:sz w:val="20"/>
                <w:szCs w:val="20"/>
              </w:rPr>
              <w:t xml:space="preserve"> is the first payment method that user added, by default, set the “Make default” as selected. User </w:t>
            </w:r>
            <w:proofErr w:type="gramStart"/>
            <w:r>
              <w:rPr>
                <w:rFonts w:ascii="Arial" w:hAnsi="Arial"/>
                <w:sz w:val="20"/>
                <w:szCs w:val="20"/>
              </w:rPr>
              <w:t>can’t</w:t>
            </w:r>
            <w:proofErr w:type="gramEnd"/>
            <w:r>
              <w:rPr>
                <w:rFonts w:ascii="Arial" w:hAnsi="Arial"/>
                <w:sz w:val="20"/>
                <w:szCs w:val="20"/>
              </w:rPr>
              <w:t xml:space="preserve"> un</w:t>
            </w:r>
            <w:r w:rsidR="001461F9">
              <w:rPr>
                <w:rFonts w:ascii="Arial" w:hAnsi="Arial"/>
                <w:sz w:val="20"/>
                <w:szCs w:val="20"/>
              </w:rPr>
              <w:t>-select</w:t>
            </w:r>
            <w:r>
              <w:rPr>
                <w:rFonts w:ascii="Arial" w:hAnsi="Arial"/>
                <w:sz w:val="20"/>
                <w:szCs w:val="20"/>
              </w:rPr>
              <w:t xml:space="preserve"> it, meaning that the user should have one default payment method. </w:t>
            </w:r>
          </w:p>
          <w:p w14:paraId="2717AA68" w14:textId="745F2569" w:rsidR="0001651E" w:rsidRDefault="0001651E" w:rsidP="00CD7958">
            <w:pPr>
              <w:rPr>
                <w:rFonts w:ascii="Arial" w:hAnsi="Arial"/>
                <w:sz w:val="20"/>
                <w:szCs w:val="20"/>
              </w:rPr>
            </w:pPr>
            <w:r>
              <w:rPr>
                <w:rFonts w:ascii="Arial" w:hAnsi="Arial" w:hint="eastAsia"/>
                <w:sz w:val="20"/>
                <w:szCs w:val="20"/>
              </w:rPr>
              <w:t>W</w:t>
            </w:r>
            <w:r>
              <w:rPr>
                <w:rFonts w:ascii="Arial" w:hAnsi="Arial"/>
                <w:sz w:val="20"/>
                <w:szCs w:val="20"/>
              </w:rPr>
              <w:t>hen the user clicks “</w:t>
            </w:r>
            <w:r w:rsidR="00672E2A">
              <w:rPr>
                <w:rFonts w:ascii="Arial" w:hAnsi="Arial"/>
                <w:sz w:val="20"/>
                <w:szCs w:val="20"/>
              </w:rPr>
              <w:t>Add payment method</w:t>
            </w:r>
            <w:r>
              <w:rPr>
                <w:rFonts w:ascii="Arial" w:hAnsi="Arial"/>
                <w:sz w:val="20"/>
                <w:szCs w:val="20"/>
              </w:rPr>
              <w:t>”, save the payment information</w:t>
            </w:r>
            <w:r w:rsidR="00672E2A">
              <w:rPr>
                <w:rFonts w:ascii="Arial" w:hAnsi="Arial"/>
                <w:sz w:val="20"/>
                <w:szCs w:val="20"/>
              </w:rPr>
              <w:t xml:space="preserve"> to the </w:t>
            </w:r>
            <w:r w:rsidR="00672E2A">
              <w:rPr>
                <w:rFonts w:ascii="Arial" w:hAnsi="Arial"/>
                <w:sz w:val="20"/>
                <w:szCs w:val="20"/>
              </w:rPr>
              <w:lastRenderedPageBreak/>
              <w:t>customer’s account.</w:t>
            </w:r>
            <w:r>
              <w:rPr>
                <w:rFonts w:ascii="Arial" w:hAnsi="Arial"/>
                <w:sz w:val="20"/>
                <w:szCs w:val="20"/>
              </w:rPr>
              <w:t xml:space="preserve"> </w:t>
            </w:r>
          </w:p>
          <w:p w14:paraId="3BC83C2C" w14:textId="575A3883" w:rsidR="00672E2A" w:rsidRPr="001E395A" w:rsidRDefault="00672E2A" w:rsidP="00091366">
            <w:pPr>
              <w:pStyle w:val="ListParagraph"/>
              <w:numPr>
                <w:ilvl w:val="0"/>
                <w:numId w:val="219"/>
              </w:numPr>
              <w:ind w:firstLineChars="0"/>
              <w:rPr>
                <w:rFonts w:ascii="Arial" w:hAnsi="Arial"/>
                <w:sz w:val="20"/>
                <w:szCs w:val="20"/>
              </w:rPr>
            </w:pPr>
            <w:r w:rsidRPr="001E395A">
              <w:rPr>
                <w:rFonts w:ascii="Arial" w:hAnsi="Arial"/>
                <w:sz w:val="20"/>
                <w:szCs w:val="20"/>
              </w:rPr>
              <w:t xml:space="preserve">Go to confirm order page. </w:t>
            </w:r>
          </w:p>
          <w:p w14:paraId="1314AE8E" w14:textId="1643E5B2" w:rsidR="0001651E" w:rsidRPr="00C76C18" w:rsidRDefault="0001651E" w:rsidP="00CD7958">
            <w:pPr>
              <w:rPr>
                <w:rFonts w:ascii="Arial" w:hAnsi="Arial"/>
                <w:sz w:val="20"/>
                <w:szCs w:val="20"/>
              </w:rPr>
            </w:pPr>
          </w:p>
        </w:tc>
      </w:tr>
      <w:tr w:rsidR="0001651E" w:rsidRPr="00452515" w14:paraId="220A3731" w14:textId="77777777" w:rsidTr="00CD7958">
        <w:tc>
          <w:tcPr>
            <w:tcW w:w="8008" w:type="dxa"/>
          </w:tcPr>
          <w:p w14:paraId="15980AC0" w14:textId="77777777" w:rsidR="0001651E" w:rsidRDefault="0001651E" w:rsidP="00CD7958">
            <w:pPr>
              <w:rPr>
                <w:rFonts w:ascii="Arial" w:hAnsi="Arial" w:cs="Arial"/>
                <w:sz w:val="20"/>
                <w:szCs w:val="20"/>
              </w:rPr>
            </w:pPr>
            <w:r w:rsidRPr="00452515">
              <w:rPr>
                <w:rFonts w:ascii="Arial" w:hAnsi="Arial" w:cs="Arial"/>
                <w:sz w:val="20"/>
                <w:szCs w:val="20"/>
              </w:rPr>
              <w:lastRenderedPageBreak/>
              <w:t>Extend Scenario:</w:t>
            </w:r>
          </w:p>
          <w:p w14:paraId="4E620943" w14:textId="1294F5DA" w:rsidR="0001651E" w:rsidRPr="00452515" w:rsidRDefault="0001651E" w:rsidP="00CD7958">
            <w:pPr>
              <w:pStyle w:val="ListParagraph"/>
              <w:numPr>
                <w:ilvl w:val="0"/>
                <w:numId w:val="90"/>
              </w:numPr>
              <w:ind w:firstLineChars="0"/>
            </w:pPr>
          </w:p>
        </w:tc>
      </w:tr>
      <w:tr w:rsidR="0001651E" w:rsidRPr="00452515" w14:paraId="6D7AE494" w14:textId="77777777" w:rsidTr="00CD7958">
        <w:tc>
          <w:tcPr>
            <w:tcW w:w="8008" w:type="dxa"/>
          </w:tcPr>
          <w:p w14:paraId="7CF42332" w14:textId="7F529479" w:rsidR="0001651E" w:rsidRDefault="0001651E" w:rsidP="00CD7958">
            <w:pPr>
              <w:rPr>
                <w:rFonts w:ascii="Arial" w:hAnsi="Arial" w:cs="Arial"/>
                <w:sz w:val="20"/>
                <w:szCs w:val="20"/>
              </w:rPr>
            </w:pPr>
            <w:r w:rsidRPr="00452515">
              <w:rPr>
                <w:rFonts w:ascii="Arial" w:hAnsi="Arial" w:cs="Arial"/>
                <w:sz w:val="20"/>
                <w:szCs w:val="20"/>
              </w:rPr>
              <w:t>Exception Scenario:</w:t>
            </w:r>
            <w:r w:rsidR="00FA4384">
              <w:rPr>
                <w:rFonts w:ascii="Arial" w:hAnsi="Arial" w:cs="Arial"/>
                <w:sz w:val="20"/>
                <w:szCs w:val="20"/>
              </w:rPr>
              <w:t xml:space="preserve"> - Change address leads to OOSA or restaurant unavailable</w:t>
            </w:r>
          </w:p>
          <w:p w14:paraId="192409A7" w14:textId="03F62E82" w:rsidR="00CA4C29" w:rsidRDefault="0001651E" w:rsidP="003D30C0">
            <w:pPr>
              <w:pStyle w:val="ListParagraph"/>
              <w:numPr>
                <w:ilvl w:val="0"/>
                <w:numId w:val="281"/>
              </w:numPr>
              <w:ind w:firstLineChars="0"/>
            </w:pPr>
            <w:r>
              <w:t xml:space="preserve">In step1 add address, clicking “Continue”, </w:t>
            </w:r>
            <w:r w:rsidR="001E395A">
              <w:t>or when user change the location, as long as the user select a new location</w:t>
            </w:r>
            <w:proofErr w:type="gramStart"/>
            <w:r w:rsidR="001E395A">
              <w:t xml:space="preserve">, </w:t>
            </w:r>
            <w:r w:rsidR="00CA4C29">
              <w:t>”</w:t>
            </w:r>
            <w:proofErr w:type="gramEnd"/>
            <w:r w:rsidR="00CA4C29">
              <w:t>, we should check 1) If this address is in Wonder’s service area</w:t>
            </w:r>
            <w:r w:rsidR="00CA4C29">
              <w:rPr>
                <w:rFonts w:hint="eastAsia"/>
              </w:rPr>
              <w:t>.</w:t>
            </w:r>
            <w:r w:rsidR="00CA4C29">
              <w:t xml:space="preserve"> If not, show error message hop-up as indicated in “Fig Out of service area”. “Sorry! Wonder hasn’t made it there yet.” Clicking “Try another address”, we will hide this hop-up and return to the add address screen.</w:t>
            </w:r>
          </w:p>
          <w:p w14:paraId="55F5A8E8" w14:textId="77777777" w:rsidR="009978BF" w:rsidRDefault="009978BF" w:rsidP="009978BF">
            <w:r>
              <w:rPr>
                <w:rFonts w:hint="eastAsia"/>
              </w:rPr>
              <w:t>I</w:t>
            </w:r>
            <w:r>
              <w:t xml:space="preserve">n this case, do not show “Clear Cart” button. That means the user has to change address to </w:t>
            </w:r>
            <w:proofErr w:type="gramStart"/>
            <w:r>
              <w:t>continue..</w:t>
            </w:r>
            <w:proofErr w:type="gramEnd"/>
          </w:p>
          <w:p w14:paraId="5B3D33B6" w14:textId="2F2E7CAF" w:rsidR="009978BF" w:rsidRDefault="00C2745F" w:rsidP="00CA4C29">
            <w:r>
              <w:rPr>
                <w:noProof/>
              </w:rPr>
              <w:drawing>
                <wp:inline distT="0" distB="0" distL="0" distR="0" wp14:anchorId="2572123A" wp14:editId="24320DF1">
                  <wp:extent cx="2487168" cy="5299760"/>
                  <wp:effectExtent l="0" t="0" r="889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2495932" cy="5318434"/>
                          </a:xfrm>
                          <a:prstGeom prst="rect">
                            <a:avLst/>
                          </a:prstGeom>
                        </pic:spPr>
                      </pic:pic>
                    </a:graphicData>
                  </a:graphic>
                </wp:inline>
              </w:drawing>
            </w:r>
          </w:p>
          <w:p w14:paraId="7B7AC30C" w14:textId="2163BA00" w:rsidR="00B742F2" w:rsidRDefault="0001651E" w:rsidP="003D30C0">
            <w:pPr>
              <w:pStyle w:val="ListParagraph"/>
              <w:numPr>
                <w:ilvl w:val="0"/>
                <w:numId w:val="90"/>
              </w:numPr>
              <w:ind w:firstLineChars="0"/>
            </w:pPr>
            <w:r>
              <w:t xml:space="preserve">If the address is in Wonder’s service area, we should check </w:t>
            </w:r>
            <w:proofErr w:type="gramStart"/>
            <w:r>
              <w:t>2)If</w:t>
            </w:r>
            <w:proofErr w:type="gramEnd"/>
            <w:r w:rsidR="00B742F2">
              <w:t xml:space="preserve"> the restaurant is </w:t>
            </w:r>
            <w:r w:rsidR="00B742F2">
              <w:lastRenderedPageBreak/>
              <w:t>available or not. If not, show error message:</w:t>
            </w:r>
            <w:r>
              <w:t xml:space="preserve"> </w:t>
            </w:r>
          </w:p>
          <w:p w14:paraId="3E5E6754" w14:textId="6CFD1BD0" w:rsidR="00B742F2" w:rsidRDefault="00B742F2" w:rsidP="00B742F2">
            <w:pPr>
              <w:ind w:left="420"/>
            </w:pPr>
            <w:r>
              <w:t xml:space="preserve">Header: </w:t>
            </w:r>
            <w:r w:rsidRPr="00C10C8C">
              <w:t>So sorry, but [restaurant] is no</w:t>
            </w:r>
            <w:r>
              <w:t xml:space="preserve">t </w:t>
            </w:r>
            <w:r w:rsidRPr="00C10C8C">
              <w:t>available</w:t>
            </w:r>
            <w:r>
              <w:t xml:space="preserve"> now</w:t>
            </w:r>
            <w:r w:rsidRPr="00C10C8C">
              <w:t>.</w:t>
            </w:r>
            <w:r>
              <w:t xml:space="preserve"> (Restaurant name should capitalize the first </w:t>
            </w:r>
            <w:r w:rsidR="004D3C97">
              <w:rPr>
                <w:rFonts w:hint="eastAsia"/>
              </w:rPr>
              <w:t>cha</w:t>
            </w:r>
            <w:r w:rsidR="004D3C97">
              <w:t>racter</w:t>
            </w:r>
            <w:r>
              <w:t>)</w:t>
            </w:r>
          </w:p>
          <w:p w14:paraId="46AEDAE8" w14:textId="344ABDA4" w:rsidR="00B742F2" w:rsidRDefault="00B742F2" w:rsidP="00B742F2">
            <w:pPr>
              <w:ind w:left="420"/>
            </w:pPr>
            <w:r>
              <w:t>Body: Please try another address or clear cart and explore more</w:t>
            </w:r>
          </w:p>
          <w:p w14:paraId="3D10C482" w14:textId="53B02BA9" w:rsidR="00B742F2" w:rsidRDefault="00B742F2" w:rsidP="00B742F2">
            <w:pPr>
              <w:ind w:left="420"/>
            </w:pPr>
            <w:r>
              <w:t xml:space="preserve">Primary CTA: Try another </w:t>
            </w:r>
            <w:proofErr w:type="gramStart"/>
            <w:r>
              <w:t>address</w:t>
            </w:r>
            <w:proofErr w:type="gramEnd"/>
          </w:p>
          <w:p w14:paraId="5B1A326D" w14:textId="3F4E22E6" w:rsidR="00B742F2" w:rsidRDefault="00B742F2" w:rsidP="002424B1">
            <w:pPr>
              <w:ind w:firstLine="420"/>
            </w:pPr>
            <w:r>
              <w:t xml:space="preserve">Primary CTA action: </w:t>
            </w:r>
            <w:r w:rsidR="00AF019C">
              <w:t>Do not s</w:t>
            </w:r>
            <w:r w:rsidR="005D0E76">
              <w:t xml:space="preserve">ave the address. </w:t>
            </w:r>
            <w:r>
              <w:t xml:space="preserve">Remain in this add address page to let user change </w:t>
            </w:r>
            <w:proofErr w:type="gramStart"/>
            <w:r>
              <w:t>address</w:t>
            </w:r>
            <w:proofErr w:type="gramEnd"/>
          </w:p>
          <w:p w14:paraId="355A8A5D" w14:textId="68CE46DA" w:rsidR="0001651E" w:rsidRPr="00452515" w:rsidRDefault="0001651E" w:rsidP="00CD7958">
            <w:r>
              <w:rPr>
                <w:rFonts w:hint="eastAsia"/>
              </w:rPr>
              <w:t xml:space="preserve"> </w:t>
            </w:r>
            <w:r>
              <w:t xml:space="preserve">  </w:t>
            </w:r>
          </w:p>
        </w:tc>
      </w:tr>
      <w:tr w:rsidR="0001651E" w:rsidRPr="00452515" w14:paraId="79D1CBC6" w14:textId="77777777" w:rsidTr="00CD7958">
        <w:tc>
          <w:tcPr>
            <w:tcW w:w="8008" w:type="dxa"/>
          </w:tcPr>
          <w:p w14:paraId="1E9FF6F5" w14:textId="77777777" w:rsidR="0001651E" w:rsidRPr="00452515" w:rsidRDefault="0001651E" w:rsidP="00CD7958">
            <w:pPr>
              <w:rPr>
                <w:rFonts w:ascii="Arial" w:hAnsi="Arial" w:cs="Arial"/>
                <w:sz w:val="20"/>
                <w:szCs w:val="20"/>
              </w:rPr>
            </w:pPr>
            <w:r w:rsidRPr="00452515">
              <w:rPr>
                <w:rFonts w:ascii="Arial" w:hAnsi="Arial" w:cs="Arial"/>
                <w:sz w:val="20"/>
                <w:szCs w:val="20"/>
              </w:rPr>
              <w:lastRenderedPageBreak/>
              <w:t>Notes:</w:t>
            </w:r>
          </w:p>
        </w:tc>
      </w:tr>
      <w:tr w:rsidR="0001651E" w:rsidRPr="00452515" w14:paraId="4D028B10" w14:textId="77777777" w:rsidTr="00CD7958">
        <w:tc>
          <w:tcPr>
            <w:tcW w:w="8008" w:type="dxa"/>
          </w:tcPr>
          <w:p w14:paraId="008362AB" w14:textId="77777777" w:rsidR="0001651E" w:rsidRDefault="0001651E" w:rsidP="00CD7958">
            <w:pPr>
              <w:rPr>
                <w:rFonts w:ascii="Arial" w:hAnsi="Arial" w:cs="Arial"/>
                <w:sz w:val="20"/>
                <w:szCs w:val="20"/>
              </w:rPr>
            </w:pPr>
            <w:r w:rsidRPr="00452515">
              <w:rPr>
                <w:rFonts w:ascii="Arial" w:hAnsi="Arial" w:cs="Arial"/>
                <w:sz w:val="20"/>
                <w:szCs w:val="20"/>
              </w:rPr>
              <w:t>Q/A:</w:t>
            </w:r>
          </w:p>
          <w:p w14:paraId="22FE30C0" w14:textId="77777777" w:rsidR="0001651E" w:rsidRDefault="0001651E" w:rsidP="00880B78">
            <w:pPr>
              <w:pStyle w:val="NormalWeb"/>
              <w:spacing w:before="0" w:beforeAutospacing="0" w:after="0" w:afterAutospacing="0"/>
              <w:rPr>
                <w:rFonts w:ascii="Arial" w:hAnsi="Arial" w:cs="Arial"/>
                <w:color w:val="000000"/>
                <w:sz w:val="22"/>
                <w:szCs w:val="22"/>
              </w:rPr>
            </w:pPr>
          </w:p>
          <w:p w14:paraId="2C4ACF61" w14:textId="5D4108DF" w:rsidR="00880B78" w:rsidRPr="006865FA" w:rsidRDefault="00880B78" w:rsidP="00EE686B">
            <w:pPr>
              <w:pStyle w:val="NormalWeb"/>
              <w:spacing w:before="0" w:beforeAutospacing="0" w:after="0" w:afterAutospacing="0"/>
              <w:rPr>
                <w:rFonts w:ascii="Arial" w:hAnsi="Arial" w:cs="Arial"/>
                <w:sz w:val="20"/>
                <w:szCs w:val="20"/>
              </w:rPr>
            </w:pPr>
          </w:p>
        </w:tc>
      </w:tr>
    </w:tbl>
    <w:p w14:paraId="759DC1F2" w14:textId="77777777" w:rsidR="0001651E" w:rsidRDefault="0001651E" w:rsidP="0001651E"/>
    <w:p w14:paraId="37D23CDC" w14:textId="550C8473" w:rsidR="000F5492" w:rsidRPr="00FA08CB" w:rsidRDefault="00E3101F" w:rsidP="00BA0B80">
      <w:pPr>
        <w:pStyle w:val="Heading3"/>
      </w:pPr>
      <w:r>
        <w:t>UC08-10</w:t>
      </w:r>
      <w:r w:rsidR="000F5492">
        <w:t xml:space="preserve"> </w:t>
      </w:r>
      <w:r w:rsidR="00FB4A8F">
        <w:t>Check out</w:t>
      </w:r>
      <w:r w:rsidR="000F5492">
        <w:t xml:space="preserve"> –</w:t>
      </w:r>
      <w:r w:rsidR="002949F5">
        <w:t xml:space="preserve"> </w:t>
      </w:r>
      <w:proofErr w:type="gramStart"/>
      <w:r w:rsidR="002949F5">
        <w:t>Overall</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0F5492" w:rsidRPr="00452515" w14:paraId="1499E5E1" w14:textId="77777777" w:rsidTr="004568E7">
        <w:tc>
          <w:tcPr>
            <w:tcW w:w="8008" w:type="dxa"/>
          </w:tcPr>
          <w:p w14:paraId="17759320" w14:textId="0948A9CF" w:rsidR="000F5492" w:rsidRPr="00452515" w:rsidRDefault="00E3101F" w:rsidP="004568E7">
            <w:pPr>
              <w:rPr>
                <w:rFonts w:ascii="Arial" w:hAnsi="Arial" w:cs="Arial"/>
                <w:sz w:val="20"/>
                <w:szCs w:val="20"/>
              </w:rPr>
            </w:pPr>
            <w:r>
              <w:rPr>
                <w:rFonts w:ascii="Arial" w:hAnsi="Arial" w:cs="Arial"/>
                <w:sz w:val="20"/>
                <w:szCs w:val="20"/>
              </w:rPr>
              <w:t>UC08-10</w:t>
            </w:r>
            <w:r w:rsidR="00D925CE">
              <w:rPr>
                <w:rFonts w:ascii="Arial" w:hAnsi="Arial" w:cs="Arial"/>
                <w:sz w:val="20"/>
                <w:szCs w:val="20"/>
              </w:rPr>
              <w:t xml:space="preserve"> </w:t>
            </w:r>
            <w:r w:rsidR="00FB4A8F" w:rsidRPr="00BE028B">
              <w:rPr>
                <w:rFonts w:ascii="Arial" w:hAnsi="Arial" w:cs="Arial"/>
                <w:sz w:val="20"/>
                <w:szCs w:val="20"/>
              </w:rPr>
              <w:t>Check out</w:t>
            </w:r>
            <w:r w:rsidR="00FB4A8F" w:rsidDel="00FB4A8F">
              <w:rPr>
                <w:rFonts w:ascii="Arial" w:hAnsi="Arial" w:cs="Arial"/>
                <w:sz w:val="20"/>
                <w:szCs w:val="20"/>
              </w:rPr>
              <w:t xml:space="preserve"> </w:t>
            </w:r>
            <w:r w:rsidR="000F5492">
              <w:rPr>
                <w:rFonts w:ascii="Arial" w:hAnsi="Arial" w:cs="Arial"/>
                <w:sz w:val="20"/>
                <w:szCs w:val="20"/>
              </w:rPr>
              <w:t>–</w:t>
            </w:r>
            <w:r w:rsidR="002949F5">
              <w:rPr>
                <w:rFonts w:ascii="Arial" w:hAnsi="Arial" w:cs="Arial"/>
                <w:sz w:val="20"/>
                <w:szCs w:val="20"/>
              </w:rPr>
              <w:t>Overall</w:t>
            </w:r>
          </w:p>
        </w:tc>
      </w:tr>
      <w:tr w:rsidR="000F5492" w:rsidRPr="00452515" w14:paraId="74389A3A" w14:textId="77777777" w:rsidTr="004568E7">
        <w:tc>
          <w:tcPr>
            <w:tcW w:w="8008" w:type="dxa"/>
          </w:tcPr>
          <w:p w14:paraId="6F14A581" w14:textId="77777777" w:rsidR="000F5492" w:rsidRDefault="000F5492" w:rsidP="004568E7">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43"/>
              <w:gridCol w:w="1571"/>
              <w:gridCol w:w="1417"/>
              <w:gridCol w:w="3651"/>
            </w:tblGrid>
            <w:tr w:rsidR="000F5492" w14:paraId="77D71E22" w14:textId="77777777" w:rsidTr="00602033">
              <w:tc>
                <w:tcPr>
                  <w:tcW w:w="1143" w:type="dxa"/>
                </w:tcPr>
                <w:p w14:paraId="338698D9" w14:textId="4404C4A1" w:rsidR="0090015E" w:rsidRDefault="0090015E" w:rsidP="004568E7">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571" w:type="dxa"/>
                </w:tcPr>
                <w:p w14:paraId="061E2B9F" w14:textId="0018440A" w:rsidR="000F5492" w:rsidRDefault="0090015E" w:rsidP="004568E7">
                  <w:pPr>
                    <w:spacing w:after="0"/>
                    <w:rPr>
                      <w:rFonts w:ascii="Arial" w:hAnsi="Arial" w:cs="Arial"/>
                      <w:sz w:val="20"/>
                      <w:szCs w:val="20"/>
                    </w:rPr>
                  </w:pPr>
                  <w:r>
                    <w:rPr>
                      <w:rFonts w:ascii="Arial" w:hAnsi="Arial" w:cs="Arial"/>
                      <w:sz w:val="20"/>
                      <w:szCs w:val="20"/>
                    </w:rPr>
                    <w:t>Date</w:t>
                  </w:r>
                </w:p>
              </w:tc>
              <w:tc>
                <w:tcPr>
                  <w:tcW w:w="1417" w:type="dxa"/>
                </w:tcPr>
                <w:p w14:paraId="4E7C19A6" w14:textId="77777777" w:rsidR="000F5492" w:rsidRDefault="000F5492" w:rsidP="004568E7">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3651" w:type="dxa"/>
                </w:tcPr>
                <w:p w14:paraId="09F0D990" w14:textId="77777777" w:rsidR="000F5492" w:rsidRDefault="000F5492" w:rsidP="004568E7">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0F5492" w14:paraId="69173A67" w14:textId="77777777" w:rsidTr="00602033">
              <w:tc>
                <w:tcPr>
                  <w:tcW w:w="1143" w:type="dxa"/>
                </w:tcPr>
                <w:p w14:paraId="1826B57B" w14:textId="2B9610FD" w:rsidR="0090015E" w:rsidRDefault="0090015E" w:rsidP="004568E7">
                  <w:pPr>
                    <w:spacing w:after="0"/>
                    <w:rPr>
                      <w:rFonts w:ascii="Arial" w:hAnsi="Arial" w:cs="Arial"/>
                      <w:sz w:val="20"/>
                      <w:szCs w:val="20"/>
                    </w:rPr>
                  </w:pPr>
                  <w:r>
                    <w:rPr>
                      <w:rFonts w:ascii="Arial" w:hAnsi="Arial" w:cs="Arial"/>
                      <w:sz w:val="20"/>
                      <w:szCs w:val="20"/>
                    </w:rPr>
                    <w:t>1.0-1.4</w:t>
                  </w:r>
                </w:p>
              </w:tc>
              <w:tc>
                <w:tcPr>
                  <w:tcW w:w="1571" w:type="dxa"/>
                </w:tcPr>
                <w:p w14:paraId="12AC00BB" w14:textId="0ED3D583" w:rsidR="000F5492" w:rsidRDefault="000F5492" w:rsidP="004568E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w:t>
                  </w:r>
                  <w:r w:rsidR="00572A82">
                    <w:rPr>
                      <w:rFonts w:ascii="Arial" w:hAnsi="Arial" w:cs="Arial"/>
                      <w:sz w:val="20"/>
                      <w:szCs w:val="20"/>
                    </w:rPr>
                    <w:t xml:space="preserve"> -…</w:t>
                  </w:r>
                </w:p>
              </w:tc>
              <w:tc>
                <w:tcPr>
                  <w:tcW w:w="1417" w:type="dxa"/>
                </w:tcPr>
                <w:p w14:paraId="6BA4BB81" w14:textId="77777777" w:rsidR="000F5492" w:rsidRDefault="000F5492" w:rsidP="004568E7">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3651" w:type="dxa"/>
                </w:tcPr>
                <w:p w14:paraId="29BA3F32" w14:textId="39ECE94B" w:rsidR="000F5492" w:rsidRDefault="000F5492" w:rsidP="004568E7">
                  <w:pPr>
                    <w:spacing w:after="0"/>
                    <w:rPr>
                      <w:rFonts w:ascii="Arial" w:hAnsi="Arial" w:cs="Arial"/>
                      <w:sz w:val="20"/>
                      <w:szCs w:val="20"/>
                    </w:rPr>
                  </w:pPr>
                  <w:r>
                    <w:rPr>
                      <w:rFonts w:ascii="Arial" w:hAnsi="Arial" w:cs="Arial"/>
                      <w:sz w:val="20"/>
                      <w:szCs w:val="20"/>
                    </w:rPr>
                    <w:t>First version</w:t>
                  </w:r>
                  <w:r w:rsidR="0084003C">
                    <w:rPr>
                      <w:rFonts w:ascii="Arial" w:hAnsi="Arial" w:cs="Arial"/>
                      <w:sz w:val="20"/>
                      <w:szCs w:val="20"/>
                    </w:rPr>
                    <w:t xml:space="preserve"> and old versions</w:t>
                  </w:r>
                  <w:r w:rsidR="00572A82">
                    <w:rPr>
                      <w:rFonts w:ascii="Arial" w:hAnsi="Arial" w:cs="Arial"/>
                      <w:sz w:val="20"/>
                      <w:szCs w:val="20"/>
                    </w:rPr>
                    <w:t>…</w:t>
                  </w:r>
                </w:p>
              </w:tc>
            </w:tr>
            <w:tr w:rsidR="0084003C" w14:paraId="67C45BBE" w14:textId="77777777" w:rsidTr="00602033">
              <w:tc>
                <w:tcPr>
                  <w:tcW w:w="1143" w:type="dxa"/>
                </w:tcPr>
                <w:p w14:paraId="769F5FF3" w14:textId="4C2C73ED" w:rsidR="0090015E" w:rsidRDefault="0090015E" w:rsidP="0084003C">
                  <w:pPr>
                    <w:spacing w:after="0"/>
                    <w:rPr>
                      <w:rFonts w:ascii="Arial" w:hAnsi="Arial" w:cs="Arial"/>
                      <w:sz w:val="20"/>
                      <w:szCs w:val="20"/>
                    </w:rPr>
                  </w:pPr>
                  <w:r>
                    <w:rPr>
                      <w:rFonts w:ascii="Arial" w:hAnsi="Arial" w:cs="Arial"/>
                      <w:sz w:val="20"/>
                      <w:szCs w:val="20"/>
                    </w:rPr>
                    <w:t>1.5</w:t>
                  </w:r>
                </w:p>
              </w:tc>
              <w:tc>
                <w:tcPr>
                  <w:tcW w:w="1571" w:type="dxa"/>
                </w:tcPr>
                <w:p w14:paraId="29E98DB2" w14:textId="1215E975" w:rsidR="0084003C" w:rsidRDefault="0084003C" w:rsidP="0084003C">
                  <w:pPr>
                    <w:spacing w:after="0"/>
                    <w:rPr>
                      <w:rFonts w:ascii="Arial" w:hAnsi="Arial" w:cs="Arial"/>
                      <w:sz w:val="20"/>
                      <w:szCs w:val="20"/>
                    </w:rPr>
                  </w:pPr>
                  <w:r>
                    <w:rPr>
                      <w:rFonts w:ascii="Arial" w:hAnsi="Arial" w:cs="Arial"/>
                      <w:sz w:val="20"/>
                      <w:szCs w:val="20"/>
                    </w:rPr>
                    <w:t>2020.3.13</w:t>
                  </w:r>
                </w:p>
              </w:tc>
              <w:tc>
                <w:tcPr>
                  <w:tcW w:w="1417" w:type="dxa"/>
                </w:tcPr>
                <w:p w14:paraId="7FEDADF7" w14:textId="6DA9FBA7" w:rsidR="0084003C" w:rsidRDefault="0084003C" w:rsidP="0084003C">
                  <w:pPr>
                    <w:spacing w:after="0"/>
                    <w:rPr>
                      <w:rFonts w:ascii="Arial" w:hAnsi="Arial" w:cs="Arial"/>
                      <w:sz w:val="20"/>
                      <w:szCs w:val="20"/>
                    </w:rPr>
                  </w:pPr>
                  <w:r>
                    <w:rPr>
                      <w:rFonts w:ascii="Arial" w:hAnsi="Arial" w:cs="Arial"/>
                      <w:sz w:val="20"/>
                      <w:szCs w:val="20"/>
                    </w:rPr>
                    <w:t>Lisa</w:t>
                  </w:r>
                </w:p>
              </w:tc>
              <w:tc>
                <w:tcPr>
                  <w:tcW w:w="3651" w:type="dxa"/>
                </w:tcPr>
                <w:p w14:paraId="5C37E7CC" w14:textId="2D2820D1" w:rsidR="0084003C" w:rsidRPr="00535824" w:rsidRDefault="0084003C" w:rsidP="0084003C">
                  <w:pPr>
                    <w:spacing w:after="0"/>
                    <w:rPr>
                      <w:rFonts w:ascii="Arial" w:hAnsi="Arial"/>
                      <w:sz w:val="20"/>
                      <w:szCs w:val="20"/>
                    </w:rPr>
                  </w:pPr>
                  <w:r>
                    <w:rPr>
                      <w:rFonts w:ascii="Arial" w:hAnsi="Arial" w:cs="Arial"/>
                      <w:sz w:val="20"/>
                      <w:szCs w:val="20"/>
                    </w:rPr>
                    <w:t>Add exception cases</w:t>
                  </w:r>
                </w:p>
              </w:tc>
            </w:tr>
            <w:tr w:rsidR="004B54A7" w14:paraId="3ED8953D" w14:textId="77777777" w:rsidTr="00602033">
              <w:tc>
                <w:tcPr>
                  <w:tcW w:w="1143" w:type="dxa"/>
                </w:tcPr>
                <w:p w14:paraId="1B5D6519" w14:textId="2FA121E7" w:rsidR="0090015E" w:rsidRDefault="003128C9" w:rsidP="004B54A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w:t>
                  </w:r>
                  <w:r w:rsidR="00E6427E">
                    <w:rPr>
                      <w:rFonts w:ascii="Arial" w:hAnsi="Arial" w:cs="Arial"/>
                      <w:sz w:val="20"/>
                      <w:szCs w:val="20"/>
                    </w:rPr>
                    <w:t>6</w:t>
                  </w:r>
                </w:p>
              </w:tc>
              <w:tc>
                <w:tcPr>
                  <w:tcW w:w="1571" w:type="dxa"/>
                </w:tcPr>
                <w:p w14:paraId="2D6B5870" w14:textId="564E943B" w:rsidR="004B54A7" w:rsidRDefault="00E6427E" w:rsidP="004B54A7">
                  <w:pPr>
                    <w:spacing w:after="0"/>
                    <w:rPr>
                      <w:rFonts w:ascii="Arial" w:hAnsi="Arial" w:cs="Arial"/>
                      <w:sz w:val="20"/>
                      <w:szCs w:val="20"/>
                    </w:rPr>
                  </w:pPr>
                  <w:r>
                    <w:rPr>
                      <w:rFonts w:ascii="Arial" w:hAnsi="Arial" w:cs="Arial"/>
                      <w:sz w:val="20"/>
                      <w:szCs w:val="20"/>
                    </w:rPr>
                    <w:t>2020.5.8</w:t>
                  </w:r>
                </w:p>
              </w:tc>
              <w:tc>
                <w:tcPr>
                  <w:tcW w:w="1417" w:type="dxa"/>
                </w:tcPr>
                <w:p w14:paraId="0A2C8926" w14:textId="093FF792" w:rsidR="004B54A7" w:rsidRDefault="00E6427E" w:rsidP="004B54A7">
                  <w:pPr>
                    <w:spacing w:after="0"/>
                    <w:rPr>
                      <w:rFonts w:ascii="Arial" w:hAnsi="Arial" w:cs="Arial"/>
                      <w:sz w:val="20"/>
                      <w:szCs w:val="20"/>
                    </w:rPr>
                  </w:pPr>
                  <w:r>
                    <w:rPr>
                      <w:rFonts w:ascii="Arial" w:hAnsi="Arial" w:cs="Arial"/>
                      <w:sz w:val="20"/>
                      <w:szCs w:val="20"/>
                    </w:rPr>
                    <w:t>Lisa</w:t>
                  </w:r>
                </w:p>
              </w:tc>
              <w:tc>
                <w:tcPr>
                  <w:tcW w:w="3651" w:type="dxa"/>
                </w:tcPr>
                <w:p w14:paraId="69961CB7" w14:textId="5AFADEB5" w:rsidR="004B54A7" w:rsidRDefault="00E6427E" w:rsidP="004B54A7">
                  <w:pPr>
                    <w:spacing w:after="0"/>
                    <w:rPr>
                      <w:rFonts w:ascii="Arial" w:hAnsi="Arial" w:cs="Arial"/>
                      <w:sz w:val="20"/>
                      <w:szCs w:val="20"/>
                    </w:rPr>
                  </w:pPr>
                  <w:r>
                    <w:rPr>
                      <w:rFonts w:ascii="Arial" w:hAnsi="Arial" w:cs="Arial"/>
                      <w:sz w:val="20"/>
                      <w:szCs w:val="20"/>
                    </w:rPr>
                    <w:t>Inventory check</w:t>
                  </w:r>
                </w:p>
              </w:tc>
            </w:tr>
            <w:tr w:rsidR="004B54A7" w14:paraId="3910AB99" w14:textId="77777777" w:rsidTr="00602033">
              <w:tc>
                <w:tcPr>
                  <w:tcW w:w="1143" w:type="dxa"/>
                </w:tcPr>
                <w:p w14:paraId="19798784" w14:textId="564FA78E" w:rsidR="0090015E" w:rsidRDefault="00E6427E" w:rsidP="004B54A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7</w:t>
                  </w:r>
                </w:p>
              </w:tc>
              <w:tc>
                <w:tcPr>
                  <w:tcW w:w="1571" w:type="dxa"/>
                </w:tcPr>
                <w:p w14:paraId="15E20933" w14:textId="6864548C" w:rsidR="004B54A7" w:rsidRDefault="001373D5" w:rsidP="004B54A7">
                  <w:pPr>
                    <w:spacing w:after="0"/>
                    <w:rPr>
                      <w:rFonts w:ascii="Arial" w:hAnsi="Arial" w:cs="Arial"/>
                      <w:sz w:val="20"/>
                      <w:szCs w:val="20"/>
                    </w:rPr>
                  </w:pPr>
                  <w:r>
                    <w:rPr>
                      <w:rFonts w:ascii="Arial" w:hAnsi="Arial" w:cs="Arial"/>
                      <w:sz w:val="20"/>
                      <w:szCs w:val="20"/>
                      <w:u w:val="single"/>
                    </w:rPr>
                    <w:t>2020.7.3</w:t>
                  </w:r>
                </w:p>
              </w:tc>
              <w:tc>
                <w:tcPr>
                  <w:tcW w:w="1417" w:type="dxa"/>
                </w:tcPr>
                <w:p w14:paraId="1B879A4F" w14:textId="35197825" w:rsidR="004B54A7" w:rsidRDefault="001373D5" w:rsidP="004B54A7">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3651" w:type="dxa"/>
                </w:tcPr>
                <w:p w14:paraId="3C3785B1" w14:textId="07567F96" w:rsidR="004B54A7" w:rsidRDefault="001373D5" w:rsidP="004B54A7">
                  <w:pPr>
                    <w:spacing w:after="0"/>
                    <w:rPr>
                      <w:rFonts w:ascii="Arial" w:hAnsi="Arial" w:cs="Arial"/>
                      <w:sz w:val="20"/>
                      <w:szCs w:val="20"/>
                    </w:rPr>
                  </w:pPr>
                  <w:r>
                    <w:rPr>
                      <w:rFonts w:ascii="Arial" w:hAnsi="Arial" w:cs="Arial"/>
                      <w:sz w:val="20"/>
                      <w:szCs w:val="20"/>
                      <w:u w:val="single"/>
                    </w:rPr>
                    <w:t>Clear Cart for Closed Restaurants</w:t>
                  </w:r>
                </w:p>
              </w:tc>
            </w:tr>
            <w:tr w:rsidR="00715E7C" w14:paraId="16B307F2" w14:textId="77777777" w:rsidTr="00602033">
              <w:tc>
                <w:tcPr>
                  <w:tcW w:w="1143" w:type="dxa"/>
                </w:tcPr>
                <w:p w14:paraId="7A330F9B" w14:textId="0ACD90D7" w:rsidR="00715E7C" w:rsidRDefault="00715E7C" w:rsidP="00715E7C">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8</w:t>
                  </w:r>
                </w:p>
              </w:tc>
              <w:tc>
                <w:tcPr>
                  <w:tcW w:w="1571" w:type="dxa"/>
                </w:tcPr>
                <w:p w14:paraId="13EAB010" w14:textId="0B3A35BE" w:rsidR="00715E7C" w:rsidRDefault="00715E7C" w:rsidP="00715E7C">
                  <w:pPr>
                    <w:spacing w:after="0"/>
                    <w:rPr>
                      <w:rFonts w:ascii="Arial" w:hAnsi="Arial" w:cs="Arial"/>
                      <w:sz w:val="20"/>
                      <w:szCs w:val="20"/>
                      <w:u w:val="single"/>
                    </w:rPr>
                  </w:pPr>
                  <w:r>
                    <w:rPr>
                      <w:rFonts w:ascii="Arial" w:hAnsi="Arial" w:cs="Arial" w:hint="eastAsia"/>
                      <w:sz w:val="20"/>
                      <w:szCs w:val="20"/>
                      <w:u w:val="single"/>
                    </w:rPr>
                    <w:t>2</w:t>
                  </w:r>
                  <w:r>
                    <w:rPr>
                      <w:rFonts w:ascii="Arial" w:hAnsi="Arial" w:cs="Arial"/>
                      <w:sz w:val="20"/>
                      <w:szCs w:val="20"/>
                      <w:u w:val="single"/>
                    </w:rPr>
                    <w:t>020.7.23</w:t>
                  </w:r>
                </w:p>
              </w:tc>
              <w:tc>
                <w:tcPr>
                  <w:tcW w:w="1417" w:type="dxa"/>
                </w:tcPr>
                <w:p w14:paraId="2D7107F1" w14:textId="532C5EE3" w:rsidR="00715E7C" w:rsidRDefault="00715E7C" w:rsidP="00715E7C">
                  <w:pPr>
                    <w:spacing w:after="0"/>
                    <w:rPr>
                      <w:rFonts w:ascii="Arial" w:hAnsi="Arial" w:cs="Arial"/>
                      <w:sz w:val="20"/>
                      <w:szCs w:val="20"/>
                    </w:rPr>
                  </w:pPr>
                  <w:r>
                    <w:rPr>
                      <w:rFonts w:ascii="Arial" w:hAnsi="Arial" w:cs="Arial" w:hint="eastAsia"/>
                      <w:sz w:val="20"/>
                      <w:szCs w:val="20"/>
                    </w:rPr>
                    <w:t>Nancy</w:t>
                  </w:r>
                </w:p>
              </w:tc>
              <w:tc>
                <w:tcPr>
                  <w:tcW w:w="3651" w:type="dxa"/>
                </w:tcPr>
                <w:p w14:paraId="644A6FE1" w14:textId="68411263" w:rsidR="00715E7C" w:rsidRDefault="00715E7C" w:rsidP="00715E7C">
                  <w:pPr>
                    <w:spacing w:after="0"/>
                    <w:rPr>
                      <w:rFonts w:ascii="Arial" w:hAnsi="Arial" w:cs="Arial"/>
                      <w:sz w:val="20"/>
                      <w:szCs w:val="20"/>
                      <w:u w:val="single"/>
                    </w:rPr>
                  </w:pPr>
                  <w:r>
                    <w:rPr>
                      <w:rFonts w:ascii="Arial" w:hAnsi="Arial" w:cs="Arial"/>
                      <w:sz w:val="20"/>
                      <w:szCs w:val="20"/>
                      <w:u w:val="single"/>
                    </w:rPr>
                    <w:t>A</w:t>
                  </w:r>
                  <w:r>
                    <w:rPr>
                      <w:rFonts w:ascii="Arial" w:hAnsi="Arial" w:cs="Arial" w:hint="eastAsia"/>
                      <w:sz w:val="20"/>
                      <w:szCs w:val="20"/>
                      <w:u w:val="single"/>
                    </w:rPr>
                    <w:t>f</w:t>
                  </w:r>
                  <w:r>
                    <w:rPr>
                      <w:rFonts w:ascii="Arial" w:hAnsi="Arial" w:cs="Arial"/>
                      <w:sz w:val="20"/>
                      <w:szCs w:val="20"/>
                      <w:u w:val="single"/>
                    </w:rPr>
                    <w:t xml:space="preserve">ter </w:t>
                  </w:r>
                  <w:r>
                    <w:rPr>
                      <w:rFonts w:ascii="Arial" w:hAnsi="Arial" w:cs="Arial" w:hint="eastAsia"/>
                      <w:sz w:val="20"/>
                      <w:szCs w:val="20"/>
                      <w:u w:val="single"/>
                    </w:rPr>
                    <w:t>Clear</w:t>
                  </w:r>
                  <w:r>
                    <w:rPr>
                      <w:rFonts w:ascii="Arial" w:hAnsi="Arial" w:cs="Arial"/>
                      <w:sz w:val="20"/>
                      <w:szCs w:val="20"/>
                      <w:u w:val="single"/>
                    </w:rPr>
                    <w:t xml:space="preserve"> Ca</w:t>
                  </w:r>
                  <w:r>
                    <w:rPr>
                      <w:rFonts w:ascii="Arial" w:hAnsi="Arial" w:cs="Arial" w:hint="eastAsia"/>
                      <w:sz w:val="20"/>
                      <w:szCs w:val="20"/>
                      <w:u w:val="single"/>
                    </w:rPr>
                    <w:t>rt</w:t>
                  </w:r>
                  <w:r>
                    <w:rPr>
                      <w:rFonts w:ascii="Arial" w:hAnsi="Arial" w:cs="Arial"/>
                      <w:sz w:val="20"/>
                      <w:szCs w:val="20"/>
                      <w:u w:val="single"/>
                    </w:rPr>
                    <w:t xml:space="preserve"> </w:t>
                  </w:r>
                  <w:r>
                    <w:rPr>
                      <w:rFonts w:ascii="Arial" w:hAnsi="Arial" w:cs="Arial" w:hint="eastAsia"/>
                      <w:sz w:val="20"/>
                      <w:szCs w:val="20"/>
                      <w:u w:val="single"/>
                    </w:rPr>
                    <w:t>for</w:t>
                  </w:r>
                  <w:r>
                    <w:rPr>
                      <w:rFonts w:ascii="Arial" w:hAnsi="Arial" w:cs="Arial"/>
                      <w:sz w:val="20"/>
                      <w:szCs w:val="20"/>
                      <w:u w:val="single"/>
                    </w:rPr>
                    <w:t xml:space="preserve"> C</w:t>
                  </w:r>
                  <w:r>
                    <w:rPr>
                      <w:rFonts w:ascii="Arial" w:hAnsi="Arial" w:cs="Arial" w:hint="eastAsia"/>
                      <w:sz w:val="20"/>
                      <w:szCs w:val="20"/>
                      <w:u w:val="single"/>
                    </w:rPr>
                    <w:t>losed</w:t>
                  </w:r>
                  <w:r>
                    <w:rPr>
                      <w:rFonts w:ascii="Arial" w:hAnsi="Arial" w:cs="Arial"/>
                      <w:sz w:val="20"/>
                      <w:szCs w:val="20"/>
                      <w:u w:val="single"/>
                    </w:rPr>
                    <w:t xml:space="preserve"> Restaurants go to RLP</w:t>
                  </w:r>
                </w:p>
              </w:tc>
            </w:tr>
            <w:tr w:rsidR="00715E7C" w14:paraId="672E2833" w14:textId="77777777" w:rsidTr="00602033">
              <w:tc>
                <w:tcPr>
                  <w:tcW w:w="1143" w:type="dxa"/>
                </w:tcPr>
                <w:p w14:paraId="2FB35F5E" w14:textId="77777777" w:rsidR="00715E7C" w:rsidRDefault="00715E7C" w:rsidP="00715E7C">
                  <w:pPr>
                    <w:spacing w:after="0"/>
                    <w:rPr>
                      <w:rFonts w:ascii="Arial" w:hAnsi="Arial" w:cs="Arial"/>
                      <w:sz w:val="20"/>
                      <w:szCs w:val="20"/>
                    </w:rPr>
                  </w:pPr>
                </w:p>
              </w:tc>
              <w:tc>
                <w:tcPr>
                  <w:tcW w:w="1571" w:type="dxa"/>
                </w:tcPr>
                <w:p w14:paraId="0F5E6F2B" w14:textId="77777777" w:rsidR="00715E7C" w:rsidRDefault="00715E7C" w:rsidP="00715E7C">
                  <w:pPr>
                    <w:spacing w:after="0"/>
                    <w:rPr>
                      <w:rFonts w:ascii="Arial" w:hAnsi="Arial" w:cs="Arial"/>
                      <w:sz w:val="20"/>
                      <w:szCs w:val="20"/>
                      <w:u w:val="single"/>
                    </w:rPr>
                  </w:pPr>
                </w:p>
              </w:tc>
              <w:tc>
                <w:tcPr>
                  <w:tcW w:w="1417" w:type="dxa"/>
                </w:tcPr>
                <w:p w14:paraId="34DB8C2E" w14:textId="77777777" w:rsidR="00715E7C" w:rsidRDefault="00715E7C" w:rsidP="00715E7C">
                  <w:pPr>
                    <w:spacing w:after="0"/>
                    <w:rPr>
                      <w:rFonts w:ascii="Arial" w:hAnsi="Arial" w:cs="Arial"/>
                      <w:sz w:val="20"/>
                      <w:szCs w:val="20"/>
                    </w:rPr>
                  </w:pPr>
                </w:p>
              </w:tc>
              <w:tc>
                <w:tcPr>
                  <w:tcW w:w="3651" w:type="dxa"/>
                </w:tcPr>
                <w:p w14:paraId="659D8618" w14:textId="77777777" w:rsidR="00715E7C" w:rsidRDefault="00715E7C" w:rsidP="00715E7C">
                  <w:pPr>
                    <w:spacing w:after="0"/>
                    <w:rPr>
                      <w:rFonts w:ascii="Arial" w:hAnsi="Arial" w:cs="Arial"/>
                      <w:sz w:val="20"/>
                      <w:szCs w:val="20"/>
                      <w:u w:val="single"/>
                    </w:rPr>
                  </w:pPr>
                </w:p>
              </w:tc>
            </w:tr>
          </w:tbl>
          <w:p w14:paraId="4F93CD52" w14:textId="138D4296" w:rsidR="000F5492" w:rsidRPr="00452515" w:rsidRDefault="000F5492" w:rsidP="004568E7">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customer</w:t>
            </w:r>
          </w:p>
        </w:tc>
      </w:tr>
      <w:tr w:rsidR="000F5492" w:rsidRPr="00452515" w14:paraId="10D4CC00" w14:textId="77777777" w:rsidTr="004568E7">
        <w:tc>
          <w:tcPr>
            <w:tcW w:w="8008" w:type="dxa"/>
          </w:tcPr>
          <w:p w14:paraId="3A81A24D" w14:textId="77777777" w:rsidR="000F5492" w:rsidRDefault="000F5492" w:rsidP="004568E7">
            <w:pPr>
              <w:rPr>
                <w:rFonts w:ascii="Arial" w:hAnsi="Arial" w:cs="Arial"/>
                <w:sz w:val="20"/>
                <w:szCs w:val="20"/>
              </w:rPr>
            </w:pPr>
            <w:r w:rsidRPr="00452515">
              <w:rPr>
                <w:rFonts w:ascii="Arial" w:hAnsi="Arial" w:cs="Arial"/>
                <w:sz w:val="20"/>
                <w:szCs w:val="20"/>
              </w:rPr>
              <w:t xml:space="preserve">Pre-Condition: </w:t>
            </w:r>
          </w:p>
          <w:p w14:paraId="1A3C27EF" w14:textId="77777777" w:rsidR="000F5492" w:rsidRPr="00FA08CB" w:rsidRDefault="000F5492" w:rsidP="004568E7">
            <w:pPr>
              <w:pStyle w:val="ListParagraph"/>
              <w:numPr>
                <w:ilvl w:val="0"/>
                <w:numId w:val="60"/>
              </w:numPr>
              <w:spacing w:after="0"/>
              <w:ind w:firstLineChars="0"/>
            </w:pPr>
            <w:r>
              <w:t>The user goes to confirm order page.</w:t>
            </w:r>
          </w:p>
        </w:tc>
      </w:tr>
      <w:tr w:rsidR="000F5492" w:rsidRPr="00452515" w14:paraId="7F56BD3B" w14:textId="77777777" w:rsidTr="004568E7">
        <w:tc>
          <w:tcPr>
            <w:tcW w:w="8008" w:type="dxa"/>
          </w:tcPr>
          <w:p w14:paraId="4EA2DD1D" w14:textId="70F0DE3D" w:rsidR="000F5492" w:rsidRDefault="000F5492" w:rsidP="004568E7">
            <w:pPr>
              <w:rPr>
                <w:rFonts w:ascii="Arial" w:hAnsi="Arial"/>
                <w:sz w:val="20"/>
                <w:szCs w:val="20"/>
              </w:rPr>
            </w:pPr>
            <w:r w:rsidRPr="00103C0C">
              <w:rPr>
                <w:rFonts w:ascii="Arial" w:hAnsi="Arial" w:hint="eastAsia"/>
                <w:sz w:val="20"/>
                <w:szCs w:val="20"/>
              </w:rPr>
              <w:t>Main Scenario:</w:t>
            </w:r>
          </w:p>
          <w:p w14:paraId="638AB994" w14:textId="79831A06" w:rsidR="000F5492" w:rsidRDefault="00AE266C" w:rsidP="004568E7">
            <w:pPr>
              <w:rPr>
                <w:rFonts w:ascii="Arial" w:hAnsi="Arial"/>
                <w:sz w:val="20"/>
                <w:szCs w:val="20"/>
              </w:rPr>
            </w:pPr>
            <w:r>
              <w:rPr>
                <w:noProof/>
              </w:rPr>
              <w:lastRenderedPageBreak/>
              <w:drawing>
                <wp:inline distT="0" distB="0" distL="0" distR="0" wp14:anchorId="358A4EF1" wp14:editId="5751EBE1">
                  <wp:extent cx="4959453" cy="3460750"/>
                  <wp:effectExtent l="0" t="0" r="0" b="635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963206" cy="3463369"/>
                          </a:xfrm>
                          <a:prstGeom prst="rect">
                            <a:avLst/>
                          </a:prstGeom>
                        </pic:spPr>
                      </pic:pic>
                    </a:graphicData>
                  </a:graphic>
                </wp:inline>
              </w:drawing>
            </w:r>
          </w:p>
          <w:p w14:paraId="3D53C74D" w14:textId="1414A55F" w:rsidR="005E7656" w:rsidRDefault="00D735D9" w:rsidP="005E7656">
            <w:pPr>
              <w:pStyle w:val="ListParagraph"/>
              <w:numPr>
                <w:ilvl w:val="0"/>
                <w:numId w:val="61"/>
              </w:numPr>
              <w:ind w:firstLineChars="0"/>
              <w:rPr>
                <w:rFonts w:ascii="Arial" w:hAnsi="Arial"/>
                <w:sz w:val="20"/>
                <w:szCs w:val="20"/>
              </w:rPr>
            </w:pPr>
            <w:r w:rsidRPr="005E7656">
              <w:rPr>
                <w:rFonts w:ascii="Arial" w:hAnsi="Arial" w:hint="eastAsia"/>
                <w:sz w:val="20"/>
                <w:szCs w:val="20"/>
              </w:rPr>
              <w:t>When</w:t>
            </w:r>
            <w:r w:rsidRPr="005E7656">
              <w:rPr>
                <w:rFonts w:ascii="Arial" w:hAnsi="Arial"/>
                <w:sz w:val="20"/>
                <w:szCs w:val="20"/>
              </w:rPr>
              <w:t xml:space="preserve"> </w:t>
            </w:r>
            <w:r w:rsidRPr="005E7656">
              <w:rPr>
                <w:rFonts w:ascii="Arial" w:hAnsi="Arial" w:hint="eastAsia"/>
                <w:sz w:val="20"/>
                <w:szCs w:val="20"/>
              </w:rPr>
              <w:t>go</w:t>
            </w:r>
            <w:r w:rsidRPr="005E7656">
              <w:rPr>
                <w:rFonts w:ascii="Arial" w:hAnsi="Arial"/>
                <w:sz w:val="20"/>
                <w:szCs w:val="20"/>
              </w:rPr>
              <w:t xml:space="preserve"> to check out page, </w:t>
            </w:r>
            <w:r w:rsidR="005E7656" w:rsidRPr="005E7656">
              <w:rPr>
                <w:rFonts w:ascii="Arial" w:hAnsi="Arial"/>
                <w:sz w:val="20"/>
                <w:szCs w:val="20"/>
              </w:rPr>
              <w:t>after clicking “checkout”</w:t>
            </w:r>
            <w:r w:rsidR="005E7656">
              <w:rPr>
                <w:rFonts w:ascii="Arial" w:hAnsi="Arial"/>
                <w:sz w:val="20"/>
                <w:szCs w:val="20"/>
              </w:rPr>
              <w:t xml:space="preserve">, </w:t>
            </w:r>
            <w:r w:rsidRPr="005E7656">
              <w:rPr>
                <w:rFonts w:ascii="Arial" w:hAnsi="Arial"/>
                <w:sz w:val="20"/>
                <w:szCs w:val="20"/>
              </w:rPr>
              <w:t>check if the current promotion is eligible or not</w:t>
            </w:r>
            <w:r w:rsidR="005E7656">
              <w:rPr>
                <w:rFonts w:ascii="Arial" w:hAnsi="Arial"/>
                <w:sz w:val="20"/>
                <w:szCs w:val="20"/>
              </w:rPr>
              <w:t xml:space="preserve">. </w:t>
            </w:r>
          </w:p>
          <w:p w14:paraId="0A4140B0" w14:textId="0D085286" w:rsidR="005E7656" w:rsidRDefault="005E7656" w:rsidP="005E7656">
            <w:pPr>
              <w:pStyle w:val="ListParagraph"/>
              <w:ind w:left="360" w:firstLineChars="0" w:firstLine="0"/>
              <w:rPr>
                <w:rFonts w:ascii="Arial" w:hAnsi="Arial"/>
                <w:sz w:val="20"/>
                <w:szCs w:val="20"/>
              </w:rPr>
            </w:pPr>
            <w:r>
              <w:rPr>
                <w:rFonts w:ascii="Arial" w:hAnsi="Arial"/>
                <w:sz w:val="20"/>
                <w:szCs w:val="20"/>
              </w:rPr>
              <w:t>1)</w:t>
            </w:r>
            <w:r w:rsidR="00D735D9" w:rsidRPr="005E7656">
              <w:rPr>
                <w:rFonts w:ascii="Arial" w:hAnsi="Arial"/>
                <w:sz w:val="20"/>
                <w:szCs w:val="20"/>
              </w:rPr>
              <w:t xml:space="preserve"> </w:t>
            </w:r>
            <w:r>
              <w:rPr>
                <w:rFonts w:ascii="Arial" w:hAnsi="Arial"/>
                <w:sz w:val="20"/>
                <w:szCs w:val="20"/>
              </w:rPr>
              <w:t>I</w:t>
            </w:r>
            <w:r w:rsidR="00D735D9" w:rsidRPr="005E7656">
              <w:rPr>
                <w:rFonts w:ascii="Arial" w:hAnsi="Arial"/>
                <w:sz w:val="20"/>
                <w:szCs w:val="20"/>
              </w:rPr>
              <w:t>f not, remove the promo from cart</w:t>
            </w:r>
            <w:r w:rsidR="00EE3810" w:rsidRPr="005E7656">
              <w:rPr>
                <w:rFonts w:ascii="Arial" w:hAnsi="Arial"/>
                <w:sz w:val="20"/>
                <w:szCs w:val="20"/>
              </w:rPr>
              <w:t xml:space="preserve">, </w:t>
            </w:r>
            <w:proofErr w:type="gramStart"/>
            <w:r w:rsidR="00EE3810" w:rsidRPr="005E7656">
              <w:rPr>
                <w:rFonts w:ascii="Arial" w:hAnsi="Arial"/>
                <w:sz w:val="20"/>
                <w:szCs w:val="20"/>
              </w:rPr>
              <w:t>don’t</w:t>
            </w:r>
            <w:proofErr w:type="gramEnd"/>
            <w:r w:rsidR="00EE3810" w:rsidRPr="005E7656">
              <w:rPr>
                <w:rFonts w:ascii="Arial" w:hAnsi="Arial"/>
                <w:sz w:val="20"/>
                <w:szCs w:val="20"/>
              </w:rPr>
              <w:t xml:space="preserve"> merge the promotion to the customer’s promotion list, </w:t>
            </w:r>
            <w:r w:rsidR="00D735D9" w:rsidRPr="005E7656">
              <w:rPr>
                <w:rFonts w:ascii="Arial" w:hAnsi="Arial"/>
                <w:sz w:val="20"/>
                <w:szCs w:val="20"/>
              </w:rPr>
              <w:t>and hop up a warning “You are not eligible for the promo {promotion name}. Promo has been removed.”</w:t>
            </w:r>
            <w:r>
              <w:rPr>
                <w:rFonts w:ascii="Arial" w:hAnsi="Arial"/>
                <w:sz w:val="20"/>
                <w:szCs w:val="20"/>
              </w:rPr>
              <w:t xml:space="preserve"> </w:t>
            </w:r>
          </w:p>
          <w:p w14:paraId="48C5FAF2" w14:textId="77777777" w:rsidR="00B16B30" w:rsidRDefault="005E7656" w:rsidP="005E7656">
            <w:pPr>
              <w:pStyle w:val="ListParagraph"/>
              <w:ind w:left="360" w:firstLineChars="0" w:firstLine="0"/>
              <w:rPr>
                <w:rFonts w:ascii="Arial" w:hAnsi="Arial"/>
                <w:sz w:val="20"/>
                <w:szCs w:val="20"/>
              </w:rPr>
            </w:pPr>
            <w:r>
              <w:rPr>
                <w:rFonts w:ascii="Arial" w:hAnsi="Arial"/>
                <w:sz w:val="20"/>
                <w:szCs w:val="20"/>
              </w:rPr>
              <w:t>2) If the promotion is eligible, merge the promotion to this customer’s account.</w:t>
            </w:r>
          </w:p>
          <w:p w14:paraId="4EC23822" w14:textId="6E38F392" w:rsidR="005E7656" w:rsidRDefault="005E7656" w:rsidP="005E7656">
            <w:pPr>
              <w:pStyle w:val="ListParagraph"/>
              <w:ind w:left="360" w:firstLineChars="0" w:firstLine="0"/>
              <w:rPr>
                <w:rFonts w:ascii="Arial" w:hAnsi="Arial"/>
                <w:sz w:val="20"/>
                <w:szCs w:val="20"/>
              </w:rPr>
            </w:pPr>
            <w:r>
              <w:rPr>
                <w:rFonts w:ascii="Arial" w:hAnsi="Arial"/>
                <w:sz w:val="20"/>
                <w:szCs w:val="20"/>
              </w:rPr>
              <w:t xml:space="preserve">3)Special case1: if the visitor </w:t>
            </w:r>
            <w:proofErr w:type="gramStart"/>
            <w:r>
              <w:rPr>
                <w:rFonts w:ascii="Arial" w:hAnsi="Arial"/>
                <w:sz w:val="20"/>
                <w:szCs w:val="20"/>
              </w:rPr>
              <w:t>select</w:t>
            </w:r>
            <w:proofErr w:type="gramEnd"/>
            <w:r>
              <w:rPr>
                <w:rFonts w:ascii="Arial" w:hAnsi="Arial"/>
                <w:sz w:val="20"/>
                <w:szCs w:val="20"/>
              </w:rPr>
              <w:t xml:space="preserve"> promotion A, after he logs in, promotion A is eligible and there is already a promotion B in his cart </w:t>
            </w:r>
            <w:r>
              <w:rPr>
                <w:rFonts w:ascii="Arial" w:hAnsi="Arial" w:hint="eastAsia"/>
                <w:sz w:val="20"/>
                <w:szCs w:val="20"/>
              </w:rPr>
              <w:t>whi</w:t>
            </w:r>
            <w:r>
              <w:rPr>
                <w:rFonts w:ascii="Arial" w:hAnsi="Arial"/>
                <w:sz w:val="20"/>
                <w:szCs w:val="20"/>
              </w:rPr>
              <w:t xml:space="preserve">ch is also eligible, we should merge promotion A to this customer’s account, and use promotion A for the shopping cart. </w:t>
            </w:r>
          </w:p>
          <w:p w14:paraId="51B5D36A" w14:textId="1CE598BA" w:rsidR="005E7656" w:rsidRPr="005E7656" w:rsidRDefault="00B16B30" w:rsidP="0003709E">
            <w:pPr>
              <w:pStyle w:val="ListParagraph"/>
              <w:ind w:left="360" w:firstLineChars="0" w:firstLine="0"/>
              <w:rPr>
                <w:rFonts w:ascii="Arial" w:hAnsi="Arial"/>
                <w:sz w:val="20"/>
                <w:szCs w:val="20"/>
              </w:rPr>
            </w:pPr>
            <w:r>
              <w:rPr>
                <w:rFonts w:ascii="Arial" w:hAnsi="Arial"/>
                <w:sz w:val="20"/>
                <w:szCs w:val="20"/>
              </w:rPr>
              <w:t>4</w:t>
            </w:r>
            <w:r w:rsidR="005E7656">
              <w:rPr>
                <w:rFonts w:ascii="Arial" w:hAnsi="Arial"/>
                <w:sz w:val="20"/>
                <w:szCs w:val="20"/>
              </w:rPr>
              <w:t xml:space="preserve">)Special case2: if the visitor </w:t>
            </w:r>
            <w:proofErr w:type="gramStart"/>
            <w:r w:rsidR="005E7656">
              <w:rPr>
                <w:rFonts w:ascii="Arial" w:hAnsi="Arial"/>
                <w:sz w:val="20"/>
                <w:szCs w:val="20"/>
              </w:rPr>
              <w:t>select</w:t>
            </w:r>
            <w:proofErr w:type="gramEnd"/>
            <w:r w:rsidR="005E7656">
              <w:rPr>
                <w:rFonts w:ascii="Arial" w:hAnsi="Arial"/>
                <w:sz w:val="20"/>
                <w:szCs w:val="20"/>
              </w:rPr>
              <w:t xml:space="preserve"> promotion A, after he logs in, promotion A is not eligible and there is already a promotion B in his cart which is eligible, we should still hop up warning message as 1), and </w:t>
            </w:r>
            <w:r w:rsidR="00E2720C">
              <w:rPr>
                <w:rFonts w:ascii="Arial" w:hAnsi="Arial"/>
                <w:sz w:val="20"/>
                <w:szCs w:val="20"/>
              </w:rPr>
              <w:t>there is no promotion for</w:t>
            </w:r>
            <w:r w:rsidR="005E7656">
              <w:rPr>
                <w:rFonts w:ascii="Arial" w:hAnsi="Arial"/>
                <w:sz w:val="20"/>
                <w:szCs w:val="20"/>
              </w:rPr>
              <w:t xml:space="preserve"> shopping cart. </w:t>
            </w:r>
          </w:p>
          <w:p w14:paraId="0A1067CB" w14:textId="094A6AC5" w:rsidR="00D735D9" w:rsidRPr="0003709E" w:rsidRDefault="00272734" w:rsidP="00272734">
            <w:pPr>
              <w:rPr>
                <w:rFonts w:ascii="Arial" w:hAnsi="Arial"/>
                <w:sz w:val="20"/>
                <w:szCs w:val="20"/>
              </w:rPr>
            </w:pPr>
            <w:r>
              <w:rPr>
                <w:rFonts w:ascii="Arial" w:hAnsi="Arial" w:cs="Arial"/>
                <w:sz w:val="20"/>
                <w:szCs w:val="20"/>
              </w:rPr>
              <w:t xml:space="preserve">   </w:t>
            </w:r>
            <w:r w:rsidRPr="00272734">
              <w:rPr>
                <w:rFonts w:ascii="Arial" w:hAnsi="Arial"/>
                <w:sz w:val="20"/>
                <w:szCs w:val="20"/>
              </w:rPr>
              <w:t>5)</w:t>
            </w:r>
            <w:r w:rsidRPr="00272734">
              <w:rPr>
                <w:rFonts w:ascii="Arial" w:hAnsi="Arial" w:hint="eastAsia"/>
                <w:sz w:val="20"/>
                <w:szCs w:val="20"/>
              </w:rPr>
              <w:t xml:space="preserve">If the meal off, </w:t>
            </w:r>
            <w:r w:rsidRPr="00272734">
              <w:rPr>
                <w:rFonts w:ascii="Arial" w:hAnsi="Arial"/>
                <w:sz w:val="20"/>
                <w:szCs w:val="20"/>
              </w:rPr>
              <w:t>make the current selected promotion ineligible</w:t>
            </w:r>
            <w:r w:rsidRPr="00272734">
              <w:rPr>
                <w:rFonts w:ascii="Arial" w:hAnsi="Arial" w:hint="eastAsia"/>
                <w:sz w:val="20"/>
                <w:szCs w:val="20"/>
              </w:rPr>
              <w:t>. In this case,</w:t>
            </w:r>
            <w:r w:rsidRPr="00B57774">
              <w:rPr>
                <w:rFonts w:ascii="Arial" w:hAnsi="Arial"/>
                <w:sz w:val="20"/>
                <w:szCs w:val="20"/>
              </w:rPr>
              <w:t xml:space="preserve"> </w:t>
            </w:r>
            <w:del w:id="1187" w:author="Lisa" w:date="2020-04-02T16:38:00Z">
              <w:r w:rsidR="006C1FD5" w:rsidDel="00BE028B">
                <w:rPr>
                  <w:rFonts w:ascii="Arial" w:hAnsi="Arial" w:hint="eastAsia"/>
                  <w:sz w:val="20"/>
                  <w:szCs w:val="20"/>
                </w:rPr>
                <w:delText>“</w:delText>
              </w:r>
              <w:r w:rsidR="006C1FD5" w:rsidDel="00BE028B">
                <w:rPr>
                  <w:rFonts w:ascii="Arial" w:hAnsi="Arial"/>
                  <w:sz w:val="20"/>
                  <w:szCs w:val="20"/>
                </w:rPr>
                <w:delText>”</w:delText>
              </w:r>
            </w:del>
            <w:r w:rsidR="006C1FD5">
              <w:rPr>
                <w:rFonts w:ascii="Arial" w:hAnsi="Arial" w:hint="eastAsia"/>
                <w:sz w:val="20"/>
                <w:szCs w:val="20"/>
              </w:rPr>
              <w:t>remove</w:t>
            </w:r>
            <w:r w:rsidR="006C1FD5">
              <w:rPr>
                <w:rFonts w:ascii="Arial" w:hAnsi="Arial"/>
                <w:sz w:val="20"/>
                <w:szCs w:val="20"/>
              </w:rPr>
              <w:t xml:space="preserve"> </w:t>
            </w:r>
            <w:r w:rsidR="006C1FD5">
              <w:rPr>
                <w:rFonts w:ascii="Arial" w:hAnsi="Arial" w:hint="eastAsia"/>
                <w:sz w:val="20"/>
                <w:szCs w:val="20"/>
              </w:rPr>
              <w:t>the</w:t>
            </w:r>
            <w:r w:rsidR="006C1FD5">
              <w:rPr>
                <w:rFonts w:ascii="Arial" w:hAnsi="Arial"/>
                <w:sz w:val="20"/>
                <w:szCs w:val="20"/>
              </w:rPr>
              <w:t xml:space="preserve"> item and remove the promotion.</w:t>
            </w:r>
          </w:p>
          <w:p w14:paraId="2A6E25A9" w14:textId="2286E26E" w:rsidR="000F5492" w:rsidRDefault="00D735D9" w:rsidP="000F5492">
            <w:pPr>
              <w:pStyle w:val="ListParagraph"/>
              <w:numPr>
                <w:ilvl w:val="0"/>
                <w:numId w:val="61"/>
              </w:numPr>
              <w:ind w:firstLineChars="0"/>
              <w:rPr>
                <w:rFonts w:ascii="Arial" w:hAnsi="Arial"/>
                <w:sz w:val="20"/>
                <w:szCs w:val="20"/>
              </w:rPr>
            </w:pPr>
            <w:r>
              <w:rPr>
                <w:rFonts w:ascii="Arial" w:hAnsi="Arial"/>
                <w:sz w:val="20"/>
                <w:szCs w:val="20"/>
              </w:rPr>
              <w:t>Check out</w:t>
            </w:r>
            <w:r w:rsidR="000F5492">
              <w:rPr>
                <w:rFonts w:ascii="Arial" w:hAnsi="Arial"/>
                <w:sz w:val="20"/>
                <w:szCs w:val="20"/>
              </w:rPr>
              <w:t xml:space="preserve"> page has these sections:</w:t>
            </w:r>
          </w:p>
          <w:p w14:paraId="65FF54C7" w14:textId="0F5E8772" w:rsidR="000F5492" w:rsidRDefault="000F5492" w:rsidP="000F5492">
            <w:pPr>
              <w:pStyle w:val="ListParagraph"/>
              <w:numPr>
                <w:ilvl w:val="0"/>
                <w:numId w:val="164"/>
              </w:numPr>
              <w:ind w:firstLineChars="0"/>
              <w:rPr>
                <w:rFonts w:ascii="Arial" w:hAnsi="Arial"/>
                <w:sz w:val="20"/>
                <w:szCs w:val="20"/>
              </w:rPr>
            </w:pPr>
            <w:r>
              <w:rPr>
                <w:rFonts w:ascii="Arial" w:hAnsi="Arial"/>
                <w:sz w:val="20"/>
                <w:szCs w:val="20"/>
              </w:rPr>
              <w:t>Top Bar (back icon and “Check out</w:t>
            </w:r>
            <w:proofErr w:type="gramStart"/>
            <w:r>
              <w:rPr>
                <w:rFonts w:ascii="Arial" w:hAnsi="Arial"/>
                <w:sz w:val="20"/>
                <w:szCs w:val="20"/>
              </w:rPr>
              <w:t xml:space="preserve">” </w:t>
            </w:r>
            <w:r w:rsidR="00EC4778">
              <w:rPr>
                <w:rFonts w:ascii="Arial" w:hAnsi="Arial"/>
                <w:sz w:val="20"/>
                <w:szCs w:val="20"/>
              </w:rPr>
              <w:t>)</w:t>
            </w:r>
            <w:proofErr w:type="gramEnd"/>
          </w:p>
          <w:p w14:paraId="7D012856" w14:textId="07F58FF1" w:rsidR="000F5492" w:rsidRDefault="000F5492" w:rsidP="000F5492">
            <w:pPr>
              <w:pStyle w:val="ListParagraph"/>
              <w:numPr>
                <w:ilvl w:val="0"/>
                <w:numId w:val="164"/>
              </w:numPr>
              <w:ind w:firstLineChars="0"/>
              <w:rPr>
                <w:rFonts w:ascii="Arial" w:hAnsi="Arial"/>
                <w:sz w:val="20"/>
                <w:szCs w:val="20"/>
              </w:rPr>
            </w:pPr>
            <w:r>
              <w:rPr>
                <w:rFonts w:ascii="Arial" w:hAnsi="Arial"/>
                <w:sz w:val="20"/>
                <w:szCs w:val="20"/>
              </w:rPr>
              <w:t>Address</w:t>
            </w:r>
          </w:p>
          <w:p w14:paraId="729FC872" w14:textId="3243ADB4" w:rsidR="000F5492" w:rsidRDefault="000F5492" w:rsidP="000F5492">
            <w:pPr>
              <w:pStyle w:val="ListParagraph"/>
              <w:numPr>
                <w:ilvl w:val="0"/>
                <w:numId w:val="164"/>
              </w:numPr>
              <w:ind w:firstLineChars="0"/>
              <w:rPr>
                <w:rFonts w:ascii="Arial" w:hAnsi="Arial"/>
                <w:sz w:val="20"/>
                <w:szCs w:val="20"/>
              </w:rPr>
            </w:pPr>
            <w:r>
              <w:rPr>
                <w:rFonts w:ascii="Arial" w:hAnsi="Arial"/>
                <w:sz w:val="20"/>
                <w:szCs w:val="20"/>
              </w:rPr>
              <w:t>Payment</w:t>
            </w:r>
          </w:p>
          <w:p w14:paraId="696BA2A3" w14:textId="5FFBF8A2" w:rsidR="000F5492" w:rsidRDefault="000F5492" w:rsidP="000F5492">
            <w:pPr>
              <w:pStyle w:val="ListParagraph"/>
              <w:numPr>
                <w:ilvl w:val="0"/>
                <w:numId w:val="164"/>
              </w:numPr>
              <w:ind w:firstLineChars="0"/>
              <w:rPr>
                <w:rFonts w:ascii="Arial" w:hAnsi="Arial"/>
                <w:sz w:val="20"/>
                <w:szCs w:val="20"/>
              </w:rPr>
            </w:pPr>
            <w:r>
              <w:rPr>
                <w:rFonts w:ascii="Arial" w:hAnsi="Arial"/>
                <w:sz w:val="20"/>
                <w:szCs w:val="20"/>
              </w:rPr>
              <w:t>Tip</w:t>
            </w:r>
          </w:p>
          <w:p w14:paraId="607E479A" w14:textId="1AD2F9D5" w:rsidR="000F5492" w:rsidRDefault="000F5492" w:rsidP="000F5492">
            <w:pPr>
              <w:pStyle w:val="ListParagraph"/>
              <w:numPr>
                <w:ilvl w:val="0"/>
                <w:numId w:val="164"/>
              </w:numPr>
              <w:ind w:firstLineChars="0"/>
              <w:rPr>
                <w:rFonts w:ascii="Arial" w:hAnsi="Arial"/>
                <w:sz w:val="20"/>
                <w:szCs w:val="20"/>
              </w:rPr>
            </w:pPr>
            <w:r>
              <w:rPr>
                <w:rFonts w:ascii="Arial" w:hAnsi="Arial"/>
                <w:sz w:val="20"/>
                <w:szCs w:val="20"/>
              </w:rPr>
              <w:t>Estimated time</w:t>
            </w:r>
          </w:p>
          <w:p w14:paraId="2AC72BD5" w14:textId="7C4B765E" w:rsidR="00FB4A8F" w:rsidRDefault="00FB4A8F" w:rsidP="000F5492">
            <w:pPr>
              <w:pStyle w:val="ListParagraph"/>
              <w:numPr>
                <w:ilvl w:val="0"/>
                <w:numId w:val="164"/>
              </w:numPr>
              <w:ind w:firstLineChars="0"/>
              <w:rPr>
                <w:rFonts w:ascii="Arial" w:hAnsi="Arial"/>
                <w:sz w:val="20"/>
                <w:szCs w:val="20"/>
              </w:rPr>
            </w:pPr>
            <w:r>
              <w:rPr>
                <w:rFonts w:ascii="Arial" w:hAnsi="Arial"/>
                <w:sz w:val="20"/>
                <w:szCs w:val="20"/>
              </w:rPr>
              <w:lastRenderedPageBreak/>
              <w:t>Order summary:</w:t>
            </w:r>
          </w:p>
          <w:p w14:paraId="7608DCF8" w14:textId="0FCDDEA1" w:rsidR="00FB4A8F" w:rsidRDefault="00FB4A8F" w:rsidP="00FB4A8F">
            <w:pPr>
              <w:pStyle w:val="ListParagraph"/>
              <w:ind w:left="1080" w:firstLineChars="0" w:firstLine="0"/>
              <w:rPr>
                <w:rFonts w:ascii="Arial" w:hAnsi="Arial"/>
                <w:sz w:val="20"/>
                <w:szCs w:val="20"/>
              </w:rPr>
            </w:pPr>
            <w:r>
              <w:rPr>
                <w:rFonts w:ascii="Arial" w:hAnsi="Arial"/>
                <w:sz w:val="20"/>
                <w:szCs w:val="20"/>
              </w:rPr>
              <w:t xml:space="preserve">1) Order item, </w:t>
            </w:r>
            <w:r w:rsidR="009F28D2">
              <w:rPr>
                <w:rFonts w:ascii="Arial" w:hAnsi="Arial"/>
                <w:sz w:val="20"/>
                <w:szCs w:val="20"/>
              </w:rPr>
              <w:t xml:space="preserve">qty, subtotal, chose </w:t>
            </w:r>
            <w:proofErr w:type="gramStart"/>
            <w:r w:rsidR="009F28D2">
              <w:rPr>
                <w:rFonts w:ascii="Arial" w:hAnsi="Arial"/>
                <w:sz w:val="20"/>
                <w:szCs w:val="20"/>
              </w:rPr>
              <w:t>options(</w:t>
            </w:r>
            <w:proofErr w:type="gramEnd"/>
            <w:r w:rsidR="009F28D2">
              <w:rPr>
                <w:rFonts w:ascii="Arial" w:hAnsi="Arial"/>
                <w:sz w:val="20"/>
                <w:szCs w:val="20"/>
              </w:rPr>
              <w:t>same as shopping cart).</w:t>
            </w:r>
            <w:r>
              <w:rPr>
                <w:rFonts w:ascii="Arial" w:hAnsi="Arial"/>
                <w:sz w:val="20"/>
                <w:szCs w:val="20"/>
              </w:rPr>
              <w:t xml:space="preserve"> </w:t>
            </w:r>
            <w:r w:rsidR="009F28D2">
              <w:rPr>
                <w:rFonts w:ascii="Arial" w:hAnsi="Arial"/>
                <w:sz w:val="20"/>
                <w:szCs w:val="20"/>
              </w:rPr>
              <w:t>H</w:t>
            </w:r>
            <w:r>
              <w:rPr>
                <w:rFonts w:ascii="Arial" w:hAnsi="Arial"/>
                <w:sz w:val="20"/>
                <w:szCs w:val="20"/>
              </w:rPr>
              <w:t>ere the customer can</w:t>
            </w:r>
            <w:r w:rsidR="00905346">
              <w:rPr>
                <w:rFonts w:ascii="Arial" w:hAnsi="Arial"/>
                <w:sz w:val="20"/>
                <w:szCs w:val="20"/>
              </w:rPr>
              <w:t xml:space="preserve"> </w:t>
            </w:r>
            <w:r w:rsidR="00905346">
              <w:rPr>
                <w:rFonts w:ascii="Arial" w:hAnsi="Arial" w:hint="eastAsia"/>
                <w:sz w:val="20"/>
                <w:szCs w:val="20"/>
              </w:rPr>
              <w:t>NOT</w:t>
            </w:r>
            <w:r>
              <w:rPr>
                <w:rFonts w:ascii="Arial" w:hAnsi="Arial"/>
                <w:sz w:val="20"/>
                <w:szCs w:val="20"/>
              </w:rPr>
              <w:t xml:space="preserve"> remove/edit/add </w:t>
            </w:r>
            <w:proofErr w:type="gramStart"/>
            <w:r>
              <w:rPr>
                <w:rFonts w:ascii="Arial" w:hAnsi="Arial"/>
                <w:sz w:val="20"/>
                <w:szCs w:val="20"/>
              </w:rPr>
              <w:t>items</w:t>
            </w:r>
            <w:proofErr w:type="gramEnd"/>
          </w:p>
          <w:p w14:paraId="50187B4F" w14:textId="0143C450" w:rsidR="00FB4A8F" w:rsidRDefault="00FB4A8F">
            <w:pPr>
              <w:pStyle w:val="ListParagraph"/>
              <w:ind w:left="1080" w:firstLineChars="0" w:firstLine="0"/>
              <w:rPr>
                <w:rFonts w:ascii="Arial" w:hAnsi="Arial"/>
                <w:sz w:val="20"/>
                <w:szCs w:val="20"/>
              </w:rPr>
            </w:pPr>
            <w:r>
              <w:rPr>
                <w:rFonts w:ascii="Arial" w:hAnsi="Arial"/>
                <w:sz w:val="20"/>
                <w:szCs w:val="20"/>
              </w:rPr>
              <w:t>2) Break down of total, including subtotal, tax, delivery fee, promotion, tip, credit, and Total.</w:t>
            </w:r>
          </w:p>
          <w:p w14:paraId="2BA94B8A" w14:textId="39CB130F" w:rsidR="002949F5" w:rsidRDefault="002949F5" w:rsidP="002949F5">
            <w:pPr>
              <w:pStyle w:val="ListParagraph"/>
              <w:ind w:left="1080" w:firstLineChars="0" w:firstLine="0"/>
              <w:rPr>
                <w:rFonts w:ascii="Arial" w:hAnsi="Arial"/>
                <w:sz w:val="20"/>
                <w:szCs w:val="20"/>
              </w:rPr>
            </w:pPr>
            <w:r>
              <w:rPr>
                <w:rFonts w:ascii="Arial" w:hAnsi="Arial"/>
                <w:sz w:val="20"/>
                <w:szCs w:val="20"/>
              </w:rPr>
              <w:t>On entering the page, we should recalculate the credit because the user might just login before this page.</w:t>
            </w:r>
          </w:p>
          <w:p w14:paraId="350ACBF6" w14:textId="5BC2B80A" w:rsidR="000F5492" w:rsidRDefault="000F5492" w:rsidP="000F5492">
            <w:pPr>
              <w:pStyle w:val="ListParagraph"/>
              <w:numPr>
                <w:ilvl w:val="0"/>
                <w:numId w:val="164"/>
              </w:numPr>
              <w:ind w:firstLineChars="0"/>
              <w:rPr>
                <w:rFonts w:ascii="Arial" w:hAnsi="Arial"/>
                <w:sz w:val="20"/>
                <w:szCs w:val="20"/>
              </w:rPr>
            </w:pPr>
            <w:r>
              <w:rPr>
                <w:rFonts w:ascii="Arial" w:hAnsi="Arial"/>
                <w:sz w:val="20"/>
                <w:szCs w:val="20"/>
              </w:rPr>
              <w:t>Place Oder button w</w:t>
            </w:r>
            <w:r w:rsidR="00105BF7">
              <w:rPr>
                <w:rFonts w:ascii="Arial" w:hAnsi="Arial"/>
                <w:sz w:val="20"/>
                <w:szCs w:val="20"/>
              </w:rPr>
              <w:t>ith final total</w:t>
            </w:r>
            <w:r w:rsidR="00AE266C">
              <w:rPr>
                <w:rFonts w:ascii="Arial" w:hAnsi="Arial"/>
                <w:sz w:val="20"/>
                <w:szCs w:val="20"/>
              </w:rPr>
              <w:t xml:space="preserve"> </w:t>
            </w:r>
            <w:r w:rsidR="00AE266C">
              <w:rPr>
                <w:rFonts w:ascii="Arial" w:hAnsi="Arial" w:hint="eastAsia"/>
                <w:sz w:val="20"/>
                <w:szCs w:val="20"/>
              </w:rPr>
              <w:t>if</w:t>
            </w:r>
            <w:r w:rsidR="00AE266C">
              <w:rPr>
                <w:rFonts w:ascii="Arial" w:hAnsi="Arial"/>
                <w:sz w:val="20"/>
                <w:szCs w:val="20"/>
              </w:rPr>
              <w:t xml:space="preserve"> payment method is not Apple Pay</w:t>
            </w:r>
            <w:r w:rsidR="003351FD">
              <w:rPr>
                <w:rFonts w:ascii="Arial" w:hAnsi="Arial"/>
                <w:sz w:val="20"/>
                <w:szCs w:val="20"/>
              </w:rPr>
              <w:t xml:space="preserve"> </w:t>
            </w:r>
            <w:r w:rsidR="003351FD">
              <w:rPr>
                <w:rFonts w:ascii="Arial" w:hAnsi="Arial" w:hint="eastAsia"/>
                <w:sz w:val="20"/>
                <w:szCs w:val="20"/>
              </w:rPr>
              <w:t>nor</w:t>
            </w:r>
            <w:r w:rsidR="003351FD">
              <w:rPr>
                <w:rFonts w:ascii="Arial" w:hAnsi="Arial"/>
                <w:sz w:val="20"/>
                <w:szCs w:val="20"/>
              </w:rPr>
              <w:t xml:space="preserve"> G</w:t>
            </w:r>
            <w:r w:rsidR="003351FD">
              <w:rPr>
                <w:rFonts w:ascii="Arial" w:hAnsi="Arial" w:hint="eastAsia"/>
                <w:sz w:val="20"/>
                <w:szCs w:val="20"/>
              </w:rPr>
              <w:t>oogle</w:t>
            </w:r>
            <w:r w:rsidR="003351FD">
              <w:rPr>
                <w:rFonts w:ascii="Arial" w:hAnsi="Arial"/>
                <w:sz w:val="20"/>
                <w:szCs w:val="20"/>
              </w:rPr>
              <w:t xml:space="preserve"> P</w:t>
            </w:r>
            <w:r w:rsidR="003351FD">
              <w:rPr>
                <w:rFonts w:ascii="Arial" w:hAnsi="Arial" w:hint="eastAsia"/>
                <w:sz w:val="20"/>
                <w:szCs w:val="20"/>
              </w:rPr>
              <w:t>ay</w:t>
            </w:r>
            <w:r w:rsidR="00AE266C">
              <w:rPr>
                <w:rFonts w:ascii="Arial" w:hAnsi="Arial"/>
                <w:sz w:val="20"/>
                <w:szCs w:val="20"/>
              </w:rPr>
              <w:t xml:space="preserve">; or: Pay with Apple Pay button if payment method is Apple </w:t>
            </w:r>
            <w:r w:rsidR="00AE266C">
              <w:rPr>
                <w:rFonts w:ascii="Arial" w:hAnsi="Arial" w:hint="eastAsia"/>
                <w:sz w:val="20"/>
                <w:szCs w:val="20"/>
              </w:rPr>
              <w:t>Pay</w:t>
            </w:r>
            <w:r w:rsidR="00FB4A8F">
              <w:rPr>
                <w:rFonts w:ascii="Arial" w:hAnsi="Arial"/>
                <w:sz w:val="20"/>
                <w:szCs w:val="20"/>
              </w:rPr>
              <w:t xml:space="preserve">. This button should be </w:t>
            </w:r>
            <w:r w:rsidR="004C4E34" w:rsidRPr="004C4E34">
              <w:rPr>
                <w:rFonts w:ascii="Arial" w:hAnsi="Arial"/>
                <w:sz w:val="20"/>
                <w:szCs w:val="20"/>
              </w:rPr>
              <w:t>pinned</w:t>
            </w:r>
            <w:r w:rsidR="004C4E34">
              <w:rPr>
                <w:rFonts w:ascii="Arial" w:hAnsi="Arial"/>
                <w:sz w:val="20"/>
                <w:szCs w:val="20"/>
              </w:rPr>
              <w:t xml:space="preserve"> </w:t>
            </w:r>
            <w:r w:rsidR="00FB4A8F">
              <w:rPr>
                <w:rFonts w:ascii="Arial" w:hAnsi="Arial"/>
                <w:sz w:val="20"/>
                <w:szCs w:val="20"/>
              </w:rPr>
              <w:t>on the screen.</w:t>
            </w:r>
            <w:r w:rsidR="004C4E34">
              <w:rPr>
                <w:rFonts w:ascii="Arial" w:hAnsi="Arial"/>
                <w:sz w:val="20"/>
                <w:szCs w:val="20"/>
              </w:rPr>
              <w:t xml:space="preserve"> A</w:t>
            </w:r>
            <w:r w:rsidR="004C4E34">
              <w:rPr>
                <w:rFonts w:ascii="Arial" w:hAnsi="Arial" w:hint="eastAsia"/>
                <w:sz w:val="20"/>
                <w:szCs w:val="20"/>
              </w:rPr>
              <w:t>nd</w:t>
            </w:r>
            <w:r w:rsidR="004C4E34">
              <w:rPr>
                <w:rFonts w:ascii="Arial" w:hAnsi="Arial"/>
                <w:sz w:val="20"/>
                <w:szCs w:val="20"/>
              </w:rPr>
              <w:t xml:space="preserve"> </w:t>
            </w:r>
            <w:r w:rsidR="004C4E34">
              <w:rPr>
                <w:rFonts w:ascii="Arial" w:hAnsi="Arial" w:hint="eastAsia"/>
                <w:sz w:val="20"/>
                <w:szCs w:val="20"/>
              </w:rPr>
              <w:t>if</w:t>
            </w:r>
            <w:r w:rsidR="004C4E34">
              <w:rPr>
                <w:rFonts w:ascii="Arial" w:hAnsi="Arial"/>
                <w:sz w:val="20"/>
                <w:szCs w:val="20"/>
              </w:rPr>
              <w:t xml:space="preserve"> </w:t>
            </w:r>
            <w:r w:rsidR="004C4E34">
              <w:rPr>
                <w:rFonts w:ascii="Arial" w:hAnsi="Arial" w:hint="eastAsia"/>
                <w:sz w:val="20"/>
                <w:szCs w:val="20"/>
              </w:rPr>
              <w:t>the</w:t>
            </w:r>
            <w:r w:rsidR="004C4E34">
              <w:rPr>
                <w:rFonts w:ascii="Arial" w:hAnsi="Arial"/>
                <w:sz w:val="20"/>
                <w:szCs w:val="20"/>
              </w:rPr>
              <w:t xml:space="preserve"> </w:t>
            </w:r>
            <w:r w:rsidR="004C4E34">
              <w:rPr>
                <w:rFonts w:ascii="Arial" w:hAnsi="Arial" w:hint="eastAsia"/>
                <w:sz w:val="20"/>
                <w:szCs w:val="20"/>
              </w:rPr>
              <w:t>payment</w:t>
            </w:r>
            <w:r w:rsidR="004C4E34">
              <w:rPr>
                <w:rFonts w:ascii="Arial" w:hAnsi="Arial"/>
                <w:sz w:val="20"/>
                <w:szCs w:val="20"/>
              </w:rPr>
              <w:t xml:space="preserve"> </w:t>
            </w:r>
            <w:r w:rsidR="004C4E34">
              <w:rPr>
                <w:rFonts w:ascii="Arial" w:hAnsi="Arial" w:hint="eastAsia"/>
                <w:sz w:val="20"/>
                <w:szCs w:val="20"/>
              </w:rPr>
              <w:t>method</w:t>
            </w:r>
            <w:r w:rsidR="004C4E34">
              <w:rPr>
                <w:rFonts w:ascii="Arial" w:hAnsi="Arial"/>
                <w:sz w:val="20"/>
                <w:szCs w:val="20"/>
              </w:rPr>
              <w:t xml:space="preserve"> </w:t>
            </w:r>
            <w:r w:rsidR="004C4E34">
              <w:rPr>
                <w:rFonts w:ascii="Arial" w:hAnsi="Arial" w:hint="eastAsia"/>
                <w:sz w:val="20"/>
                <w:szCs w:val="20"/>
              </w:rPr>
              <w:t>is</w:t>
            </w:r>
            <w:r w:rsidR="004C4E34">
              <w:rPr>
                <w:rFonts w:ascii="Arial" w:hAnsi="Arial"/>
                <w:sz w:val="20"/>
                <w:szCs w:val="20"/>
              </w:rPr>
              <w:t xml:space="preserve"> G</w:t>
            </w:r>
            <w:r w:rsidR="004C4E34">
              <w:rPr>
                <w:rFonts w:ascii="Arial" w:hAnsi="Arial" w:hint="eastAsia"/>
                <w:sz w:val="20"/>
                <w:szCs w:val="20"/>
              </w:rPr>
              <w:t>oogle</w:t>
            </w:r>
            <w:r w:rsidR="004C4E34">
              <w:rPr>
                <w:rFonts w:ascii="Arial" w:hAnsi="Arial"/>
                <w:sz w:val="20"/>
                <w:szCs w:val="20"/>
              </w:rPr>
              <w:t xml:space="preserve"> P</w:t>
            </w:r>
            <w:r w:rsidR="004C4E34">
              <w:rPr>
                <w:rFonts w:ascii="Arial" w:hAnsi="Arial" w:hint="eastAsia"/>
                <w:sz w:val="20"/>
                <w:szCs w:val="20"/>
              </w:rPr>
              <w:t>ay,</w:t>
            </w:r>
            <w:r w:rsidR="004C4E34">
              <w:rPr>
                <w:rFonts w:ascii="Arial" w:hAnsi="Arial"/>
                <w:sz w:val="20"/>
                <w:szCs w:val="20"/>
              </w:rPr>
              <w:t xml:space="preserve"> the pay button is Google pay mark, </w:t>
            </w:r>
            <w:proofErr w:type="gramStart"/>
            <w:r w:rsidR="004C4E34">
              <w:rPr>
                <w:rFonts w:ascii="Arial" w:hAnsi="Arial"/>
                <w:sz w:val="20"/>
                <w:szCs w:val="20"/>
              </w:rPr>
              <w:t>and also</w:t>
            </w:r>
            <w:proofErr w:type="gramEnd"/>
            <w:r w:rsidR="004C4E34">
              <w:rPr>
                <w:rFonts w:ascii="Arial" w:hAnsi="Arial"/>
                <w:sz w:val="20"/>
                <w:szCs w:val="20"/>
              </w:rPr>
              <w:t xml:space="preserve"> be </w:t>
            </w:r>
            <w:r w:rsidR="004C4E34" w:rsidRPr="004C4E34">
              <w:rPr>
                <w:rFonts w:ascii="Arial" w:hAnsi="Arial"/>
                <w:sz w:val="20"/>
                <w:szCs w:val="20"/>
              </w:rPr>
              <w:t>pinned</w:t>
            </w:r>
            <w:r w:rsidR="004C4E34">
              <w:rPr>
                <w:rFonts w:ascii="Arial" w:hAnsi="Arial"/>
                <w:sz w:val="20"/>
                <w:szCs w:val="20"/>
              </w:rPr>
              <w:t xml:space="preserve"> on the screen</w:t>
            </w:r>
            <w:r w:rsidR="004C4E34">
              <w:rPr>
                <w:rFonts w:ascii="Arial" w:hAnsi="Arial" w:hint="eastAsia"/>
                <w:sz w:val="20"/>
                <w:szCs w:val="20"/>
              </w:rPr>
              <w:t>.</w:t>
            </w:r>
          </w:p>
          <w:p w14:paraId="4618B7DA" w14:textId="16FD66F6" w:rsidR="00FB4A8F" w:rsidRDefault="00FB4A8F" w:rsidP="0003709E">
            <w:pPr>
              <w:rPr>
                <w:rFonts w:ascii="Arial" w:hAnsi="Arial"/>
                <w:sz w:val="20"/>
                <w:szCs w:val="20"/>
              </w:rPr>
            </w:pPr>
            <w:r>
              <w:rPr>
                <w:noProof/>
              </w:rPr>
              <w:lastRenderedPageBreak/>
              <w:drawing>
                <wp:inline distT="0" distB="0" distL="0" distR="0" wp14:anchorId="75F41F31" wp14:editId="315D9935">
                  <wp:extent cx="2276475" cy="681990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276475" cy="6819900"/>
                          </a:xfrm>
                          <a:prstGeom prst="rect">
                            <a:avLst/>
                          </a:prstGeom>
                        </pic:spPr>
                      </pic:pic>
                    </a:graphicData>
                  </a:graphic>
                </wp:inline>
              </w:drawing>
            </w:r>
          </w:p>
          <w:p w14:paraId="49A2A312" w14:textId="03E740ED" w:rsidR="000F5492" w:rsidRPr="0084003C" w:rsidRDefault="000F5492" w:rsidP="0084003C"/>
        </w:tc>
      </w:tr>
      <w:tr w:rsidR="000F5492" w:rsidRPr="00452515" w14:paraId="220423DF" w14:textId="77777777" w:rsidTr="004568E7">
        <w:tc>
          <w:tcPr>
            <w:tcW w:w="8008" w:type="dxa"/>
          </w:tcPr>
          <w:p w14:paraId="3DA67C84" w14:textId="77777777" w:rsidR="000F5492" w:rsidRDefault="000F5492" w:rsidP="004568E7">
            <w:pPr>
              <w:rPr>
                <w:rFonts w:ascii="Arial" w:hAnsi="Arial" w:cs="Arial"/>
                <w:sz w:val="20"/>
                <w:szCs w:val="20"/>
              </w:rPr>
            </w:pPr>
            <w:r w:rsidRPr="00452515">
              <w:rPr>
                <w:rFonts w:ascii="Arial" w:hAnsi="Arial" w:cs="Arial"/>
                <w:sz w:val="20"/>
                <w:szCs w:val="20"/>
              </w:rPr>
              <w:lastRenderedPageBreak/>
              <w:t>Extend Scenario:</w:t>
            </w:r>
          </w:p>
          <w:p w14:paraId="3703A600" w14:textId="30B9A20F" w:rsidR="000F5492" w:rsidRPr="00A5032E" w:rsidRDefault="000F5492" w:rsidP="004568E7"/>
        </w:tc>
      </w:tr>
      <w:tr w:rsidR="00572A82" w:rsidRPr="00452515" w14:paraId="6884A7D3" w14:textId="77777777" w:rsidTr="00572A82">
        <w:tc>
          <w:tcPr>
            <w:tcW w:w="8008" w:type="dxa"/>
          </w:tcPr>
          <w:p w14:paraId="3F1AED72" w14:textId="78B4CC00" w:rsidR="00572A82" w:rsidRDefault="00572A82" w:rsidP="00572A82">
            <w:pPr>
              <w:rPr>
                <w:rFonts w:ascii="Arial" w:hAnsi="Arial" w:cs="Arial"/>
                <w:sz w:val="20"/>
                <w:szCs w:val="20"/>
              </w:rPr>
            </w:pPr>
            <w:r w:rsidRPr="00452515">
              <w:rPr>
                <w:rFonts w:ascii="Arial" w:hAnsi="Arial" w:cs="Arial"/>
                <w:sz w:val="20"/>
                <w:szCs w:val="20"/>
              </w:rPr>
              <w:t>Exception Scenario</w:t>
            </w:r>
            <w:r>
              <w:rPr>
                <w:rFonts w:ascii="Arial" w:hAnsi="Arial" w:cs="Arial"/>
                <w:sz w:val="20"/>
                <w:szCs w:val="20"/>
              </w:rPr>
              <w:t xml:space="preserve"> 1.  </w:t>
            </w:r>
            <w:r w:rsidR="004D1EB3">
              <w:rPr>
                <w:rFonts w:ascii="Arial" w:hAnsi="Arial" w:cs="Arial"/>
                <w:sz w:val="20"/>
                <w:szCs w:val="20"/>
              </w:rPr>
              <w:t>Restaurant Unavailable</w:t>
            </w:r>
          </w:p>
          <w:p w14:paraId="406C603A" w14:textId="03A26453" w:rsidR="00EC1F84" w:rsidRDefault="00572A82" w:rsidP="00BE028B">
            <w:pPr>
              <w:pStyle w:val="ListParagraph"/>
              <w:numPr>
                <w:ilvl w:val="0"/>
                <w:numId w:val="239"/>
              </w:numPr>
              <w:ind w:firstLineChars="0"/>
            </w:pPr>
            <w:r>
              <w:rPr>
                <w:rFonts w:ascii="Arial" w:hAnsi="Arial" w:cs="Arial"/>
                <w:sz w:val="20"/>
                <w:szCs w:val="20"/>
              </w:rPr>
              <w:t>Before ge</w:t>
            </w:r>
            <w:r w:rsidR="004D1EB3">
              <w:rPr>
                <w:rFonts w:ascii="Arial" w:hAnsi="Arial" w:cs="Arial"/>
                <w:sz w:val="20"/>
                <w:szCs w:val="20"/>
              </w:rPr>
              <w:t>t</w:t>
            </w:r>
            <w:r>
              <w:rPr>
                <w:rFonts w:ascii="Arial" w:hAnsi="Arial" w:cs="Arial"/>
                <w:sz w:val="20"/>
                <w:szCs w:val="20"/>
              </w:rPr>
              <w:t>t</w:t>
            </w:r>
            <w:r w:rsidR="004D1EB3">
              <w:rPr>
                <w:rFonts w:ascii="Arial" w:hAnsi="Arial" w:cs="Arial"/>
                <w:sz w:val="20"/>
                <w:szCs w:val="20"/>
              </w:rPr>
              <w:t>ing</w:t>
            </w:r>
            <w:r>
              <w:rPr>
                <w:rFonts w:ascii="Arial" w:hAnsi="Arial" w:cs="Arial"/>
                <w:sz w:val="20"/>
                <w:szCs w:val="20"/>
              </w:rPr>
              <w:t xml:space="preserve"> into checkout page, check if the restaurant is available or not. If it is not, </w:t>
            </w:r>
            <w:r w:rsidRPr="00C10C8C">
              <w:rPr>
                <w:rFonts w:ascii="Arial" w:hAnsi="Arial" w:cs="Arial"/>
                <w:sz w:val="20"/>
                <w:szCs w:val="20"/>
              </w:rPr>
              <w:t xml:space="preserve">do not redirect to </w:t>
            </w:r>
            <w:r>
              <w:rPr>
                <w:rFonts w:ascii="Arial" w:hAnsi="Arial" w:cs="Arial"/>
                <w:sz w:val="20"/>
                <w:szCs w:val="20"/>
              </w:rPr>
              <w:t>check out</w:t>
            </w:r>
            <w:r w:rsidRPr="00C10C8C">
              <w:rPr>
                <w:rFonts w:ascii="Arial" w:hAnsi="Arial" w:cs="Arial"/>
                <w:sz w:val="20"/>
                <w:szCs w:val="20"/>
              </w:rPr>
              <w:t xml:space="preserve"> page. Instead, in the current page</w:t>
            </w:r>
            <w:r w:rsidR="001E5C6A">
              <w:rPr>
                <w:rFonts w:ascii="Arial" w:hAnsi="Arial" w:cs="Arial"/>
                <w:sz w:val="20"/>
                <w:szCs w:val="20"/>
              </w:rPr>
              <w:t xml:space="preserve"> (cart page, if it is login successfully, we should also go to cart page)</w:t>
            </w:r>
            <w:r w:rsidRPr="00C10C8C">
              <w:rPr>
                <w:rFonts w:ascii="Arial" w:hAnsi="Arial" w:cs="Arial"/>
                <w:sz w:val="20"/>
                <w:szCs w:val="20"/>
              </w:rPr>
              <w:t xml:space="preserve">, pop up an </w:t>
            </w:r>
            <w:r w:rsidRPr="003A6F24">
              <w:t xml:space="preserve">Action Sheet </w:t>
            </w:r>
            <w:r w:rsidR="00EC1F84" w:rsidRPr="003A6F24">
              <w:t>Erro</w:t>
            </w:r>
            <w:r w:rsidR="00EC1F84">
              <w:t xml:space="preserve">r </w:t>
            </w:r>
            <w:r w:rsidR="00EC1F84">
              <w:lastRenderedPageBreak/>
              <w:t>according to different cases.</w:t>
            </w:r>
          </w:p>
          <w:p w14:paraId="18B45688" w14:textId="3C61CD73" w:rsidR="00EC1F84" w:rsidRDefault="00EC1F84" w:rsidP="00EC1F84">
            <w:pPr>
              <w:pStyle w:val="ListParagraph"/>
              <w:numPr>
                <w:ilvl w:val="0"/>
                <w:numId w:val="233"/>
              </w:numPr>
              <w:ind w:firstLineChars="0"/>
            </w:pPr>
            <w:r>
              <w:rPr>
                <w:rFonts w:ascii="Arial" w:hAnsi="Arial" w:cs="Arial"/>
                <w:sz w:val="20"/>
                <w:szCs w:val="20"/>
              </w:rPr>
              <w:t xml:space="preserve">If the restaurant </w:t>
            </w:r>
            <w:r>
              <w:t>will be in today or tomorrow</w:t>
            </w:r>
            <w:del w:id="1188" w:author="Lisa" w:date="2020-06-16T10:48:00Z">
              <w:r w:rsidDel="004C59A8">
                <w:delText>'</w:delText>
              </w:r>
            </w:del>
            <w:ins w:id="1189" w:author="Lisa" w:date="2020-06-16T10:48:00Z">
              <w:r w:rsidR="004C59A8">
                <w:t>’</w:t>
              </w:r>
            </w:ins>
            <w:r>
              <w:t>s shift, (opening soon case):</w:t>
            </w:r>
          </w:p>
          <w:p w14:paraId="5968617E" w14:textId="77777777" w:rsidR="00EC1F84" w:rsidRDefault="00EC1F84" w:rsidP="00EC1F84">
            <w:pPr>
              <w:ind w:left="420"/>
            </w:pPr>
            <w:r>
              <w:t xml:space="preserve">Header: </w:t>
            </w:r>
            <w:r w:rsidRPr="00C10C8C">
              <w:t xml:space="preserve">[restaurant] </w:t>
            </w:r>
            <w:r>
              <w:t>start taking orders at {opening time}</w:t>
            </w:r>
            <w:r w:rsidRPr="00C10C8C">
              <w:t>.</w:t>
            </w:r>
          </w:p>
          <w:p w14:paraId="1471008F" w14:textId="77777777" w:rsidR="00EC1F84" w:rsidRDefault="00EC1F84" w:rsidP="00EC1F84">
            <w:pPr>
              <w:ind w:left="420"/>
            </w:pPr>
            <w:r>
              <w:t>Body: None.</w:t>
            </w:r>
          </w:p>
          <w:p w14:paraId="4E2F22FF" w14:textId="77777777" w:rsidR="00EC1F84" w:rsidRDefault="00EC1F84" w:rsidP="00EC1F84">
            <w:pPr>
              <w:ind w:left="420"/>
            </w:pPr>
            <w:r>
              <w:t xml:space="preserve">Primary CTA: </w:t>
            </w:r>
            <w:r w:rsidRPr="00C10C8C">
              <w:t>Explore more</w:t>
            </w:r>
          </w:p>
          <w:p w14:paraId="015E818F" w14:textId="77777777" w:rsidR="00EC1F84" w:rsidRDefault="00EC1F84" w:rsidP="00EC1F84">
            <w:pPr>
              <w:ind w:left="420"/>
            </w:pPr>
            <w:r>
              <w:t>Secondary CTA:  None.</w:t>
            </w:r>
          </w:p>
          <w:p w14:paraId="219CF429" w14:textId="5FF458C5" w:rsidR="00EC1F84" w:rsidRDefault="00EC1F84" w:rsidP="00EC1F84">
            <w:pPr>
              <w:ind w:left="420"/>
            </w:pPr>
            <w:r>
              <w:t>Primary CTA action: Return to browse page</w:t>
            </w:r>
            <w:r w:rsidR="00F847E6">
              <w:t xml:space="preserve"> and clear the cart</w:t>
            </w:r>
            <w:r>
              <w:t>.</w:t>
            </w:r>
          </w:p>
          <w:p w14:paraId="091CD85A" w14:textId="598E33F4" w:rsidR="00F847E6" w:rsidRDefault="00F847E6" w:rsidP="00F847E6">
            <w:pPr>
              <w:ind w:left="420"/>
            </w:pPr>
            <w:r w:rsidRPr="00F847E6">
              <w:t xml:space="preserve">If user clicks “x” or outside of message, clear cart and go to </w:t>
            </w:r>
            <w:r w:rsidR="001C5998">
              <w:t>browse page.</w:t>
            </w:r>
          </w:p>
          <w:p w14:paraId="1D4F9EFE" w14:textId="45DDFEA5" w:rsidR="00EC1F84" w:rsidRDefault="00EC1F84" w:rsidP="00EC1F84">
            <w:pPr>
              <w:pStyle w:val="ListParagraph"/>
              <w:numPr>
                <w:ilvl w:val="0"/>
                <w:numId w:val="233"/>
              </w:numPr>
              <w:ind w:firstLineChars="0"/>
            </w:pPr>
            <w:r>
              <w:rPr>
                <w:rFonts w:ascii="Arial" w:hAnsi="Arial" w:cs="Arial"/>
                <w:sz w:val="20"/>
                <w:szCs w:val="20"/>
              </w:rPr>
              <w:t xml:space="preserve">If the restaurant </w:t>
            </w:r>
            <w:r>
              <w:t xml:space="preserve">is in the current shift, but in </w:t>
            </w:r>
            <w:r w:rsidR="00515CDA" w:rsidRPr="00F847E6">
              <w:t>“</w:t>
            </w:r>
            <w:r>
              <w:t>Be back soon</w:t>
            </w:r>
            <w:r w:rsidR="004C59A8">
              <w:t>”</w:t>
            </w:r>
            <w:r>
              <w:t xml:space="preserve"> status, such as out of delivery SLA:</w:t>
            </w:r>
          </w:p>
          <w:p w14:paraId="129329F1" w14:textId="1E81125C" w:rsidR="00EC1F84" w:rsidRDefault="00EC1F84" w:rsidP="00EC1F84">
            <w:pPr>
              <w:ind w:left="420"/>
            </w:pPr>
            <w:r>
              <w:t xml:space="preserve">Header: </w:t>
            </w:r>
            <w:r w:rsidRPr="00C10C8C">
              <w:t xml:space="preserve">[restaurant] </w:t>
            </w:r>
            <w:r>
              <w:t xml:space="preserve">is busy and </w:t>
            </w:r>
            <w:r w:rsidR="002633A0">
              <w:t>temporarily</w:t>
            </w:r>
            <w:r>
              <w:t xml:space="preserve"> unavailable.</w:t>
            </w:r>
          </w:p>
          <w:p w14:paraId="32BCAC1A" w14:textId="77777777" w:rsidR="00EC1F84" w:rsidRDefault="00EC1F84" w:rsidP="00EC1F84">
            <w:pPr>
              <w:ind w:left="420"/>
            </w:pPr>
            <w:r>
              <w:t>Body: None.</w:t>
            </w:r>
          </w:p>
          <w:p w14:paraId="0B231D5B" w14:textId="77777777" w:rsidR="00EC1F84" w:rsidRDefault="00EC1F84" w:rsidP="00EC1F84">
            <w:pPr>
              <w:ind w:left="420"/>
            </w:pPr>
            <w:r>
              <w:t xml:space="preserve">Primary CTA: </w:t>
            </w:r>
            <w:r w:rsidRPr="00C10C8C">
              <w:t>Explore more</w:t>
            </w:r>
          </w:p>
          <w:p w14:paraId="5D29D4DB" w14:textId="77777777" w:rsidR="00EC1F84" w:rsidRDefault="00EC1F84" w:rsidP="00EC1F84">
            <w:pPr>
              <w:ind w:left="420"/>
            </w:pPr>
            <w:r>
              <w:t>Secondary CTA:  None.</w:t>
            </w:r>
          </w:p>
          <w:p w14:paraId="28D7BEDF" w14:textId="32616C29" w:rsidR="00EC1F84" w:rsidRDefault="00EC1F84" w:rsidP="00EC1F84">
            <w:pPr>
              <w:ind w:left="420"/>
            </w:pPr>
            <w:r>
              <w:t>Primary CTA action: Return to browse page.</w:t>
            </w:r>
          </w:p>
          <w:p w14:paraId="5E7F2A66" w14:textId="5D27E00E" w:rsidR="00346310" w:rsidRDefault="00346310" w:rsidP="00EC1F84">
            <w:pPr>
              <w:ind w:left="420"/>
            </w:pPr>
            <w:r w:rsidRPr="00F847E6">
              <w:t>If user clicks “x” or outside of message,</w:t>
            </w:r>
            <w:r>
              <w:t xml:space="preserve"> stay on cart page.</w:t>
            </w:r>
          </w:p>
          <w:p w14:paraId="77C242FB" w14:textId="3F93D4D3" w:rsidR="00EC1F84" w:rsidRDefault="00EC1F84" w:rsidP="00EC1F84">
            <w:pPr>
              <w:pStyle w:val="ListParagraph"/>
              <w:numPr>
                <w:ilvl w:val="0"/>
                <w:numId w:val="233"/>
              </w:numPr>
              <w:ind w:firstLineChars="0"/>
            </w:pPr>
            <w:r>
              <w:t>Else:</w:t>
            </w:r>
          </w:p>
          <w:p w14:paraId="72908C72" w14:textId="77777777" w:rsidR="00EC1F84" w:rsidRDefault="00EC1F84" w:rsidP="00EC1F84">
            <w:pPr>
              <w:ind w:left="420"/>
            </w:pPr>
            <w:r>
              <w:t xml:space="preserve">Header: </w:t>
            </w:r>
            <w:r w:rsidRPr="00C10C8C">
              <w:t>So sorry, but [restaurant] is no</w:t>
            </w:r>
            <w:r>
              <w:t xml:space="preserve">t </w:t>
            </w:r>
            <w:r w:rsidRPr="00C10C8C">
              <w:t>available</w:t>
            </w:r>
            <w:r>
              <w:t xml:space="preserve"> now</w:t>
            </w:r>
            <w:r w:rsidRPr="00C10C8C">
              <w:t>.</w:t>
            </w:r>
            <w:r>
              <w:t xml:space="preserve"> (Restaurant name should capitalize the first letter)</w:t>
            </w:r>
          </w:p>
          <w:p w14:paraId="2E68D598" w14:textId="77777777" w:rsidR="00EC1F84" w:rsidRDefault="00EC1F84" w:rsidP="00EC1F84">
            <w:pPr>
              <w:ind w:left="420"/>
            </w:pPr>
            <w:r>
              <w:t>Body: None.</w:t>
            </w:r>
          </w:p>
          <w:p w14:paraId="06D6FC84" w14:textId="77777777" w:rsidR="00EC1F84" w:rsidRDefault="00EC1F84" w:rsidP="00EC1F84">
            <w:pPr>
              <w:ind w:left="420"/>
            </w:pPr>
            <w:r>
              <w:t xml:space="preserve">Primary CTA: </w:t>
            </w:r>
            <w:r w:rsidRPr="00C10C8C">
              <w:t>Explore more</w:t>
            </w:r>
          </w:p>
          <w:p w14:paraId="00A214B2" w14:textId="77777777" w:rsidR="00EC1F84" w:rsidRDefault="00EC1F84" w:rsidP="00EC1F84">
            <w:pPr>
              <w:ind w:left="420"/>
            </w:pPr>
            <w:r>
              <w:t>Secondary CTA:  None.</w:t>
            </w:r>
          </w:p>
          <w:p w14:paraId="5416C84F" w14:textId="77777777" w:rsidR="00F847E6" w:rsidRDefault="00EC1F84" w:rsidP="00F847E6">
            <w:pPr>
              <w:ind w:left="420"/>
            </w:pPr>
            <w:r>
              <w:t xml:space="preserve">Primary CTA action: </w:t>
            </w:r>
            <w:r w:rsidR="00F847E6">
              <w:t>Return to browse page and clear the cart.</w:t>
            </w:r>
          </w:p>
          <w:p w14:paraId="70222224" w14:textId="3F6BF5E7" w:rsidR="00572A82" w:rsidRPr="004D1EB3" w:rsidRDefault="00F847E6" w:rsidP="00F847E6">
            <w:pPr>
              <w:ind w:left="420"/>
            </w:pPr>
            <w:r w:rsidRPr="00F847E6">
              <w:t xml:space="preserve">If user clicks “x” or outside of message, clear cart and go to </w:t>
            </w:r>
            <w:r w:rsidR="001C5998">
              <w:t>browse page</w:t>
            </w:r>
            <w:r w:rsidRPr="00F847E6">
              <w:t>.</w:t>
            </w:r>
          </w:p>
        </w:tc>
      </w:tr>
      <w:tr w:rsidR="004B54A7" w:rsidRPr="00452515" w14:paraId="06CCF4BF" w14:textId="77777777" w:rsidTr="009A2F31">
        <w:tc>
          <w:tcPr>
            <w:tcW w:w="8008" w:type="dxa"/>
          </w:tcPr>
          <w:p w14:paraId="698C158A" w14:textId="25CAFA16" w:rsidR="004B54A7" w:rsidRDefault="004B54A7" w:rsidP="009A2F31">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 xml:space="preserve"> 2.  </w:t>
            </w:r>
            <w:r w:rsidR="00047E2B">
              <w:rPr>
                <w:rFonts w:ascii="Arial" w:hAnsi="Arial" w:cs="Arial"/>
                <w:sz w:val="20"/>
                <w:szCs w:val="20"/>
              </w:rPr>
              <w:t>OOS</w:t>
            </w:r>
          </w:p>
          <w:p w14:paraId="78F5BFD3" w14:textId="6F842EE6" w:rsidR="004B54A7" w:rsidRPr="004D1EB3" w:rsidRDefault="00047E2B" w:rsidP="00A56DBC">
            <w:pPr>
              <w:pStyle w:val="ListParagraph"/>
              <w:numPr>
                <w:ilvl w:val="0"/>
                <w:numId w:val="273"/>
              </w:numPr>
              <w:ind w:firstLineChars="0"/>
            </w:pPr>
            <w:r w:rsidRPr="00047E2B">
              <w:t xml:space="preserve">Before getting into checkout page, check if </w:t>
            </w:r>
            <w:r>
              <w:t xml:space="preserve">any item is OOS or </w:t>
            </w:r>
            <w:r w:rsidR="00C94C5E">
              <w:t xml:space="preserve">exceeds </w:t>
            </w:r>
            <w:r>
              <w:t>limited quantity</w:t>
            </w:r>
            <w:r w:rsidRPr="00047E2B">
              <w:t xml:space="preserve">. If </w:t>
            </w:r>
            <w:r>
              <w:t>yes</w:t>
            </w:r>
            <w:r w:rsidRPr="00047E2B">
              <w:t>, do not redirect to check out page. Instead, in the current page (cart page, if it is login successfully, we should also go to cart page),</w:t>
            </w:r>
            <w:r>
              <w:t xml:space="preserve"> show error message the same as UC08-02 Exception scenario 2.</w:t>
            </w:r>
          </w:p>
        </w:tc>
      </w:tr>
      <w:tr w:rsidR="000F5492" w:rsidRPr="00452515" w14:paraId="1960D1E7" w14:textId="77777777" w:rsidTr="004568E7">
        <w:tc>
          <w:tcPr>
            <w:tcW w:w="8008" w:type="dxa"/>
          </w:tcPr>
          <w:p w14:paraId="6A0693CB" w14:textId="77777777" w:rsidR="000F5492" w:rsidRPr="00452515" w:rsidRDefault="000F5492" w:rsidP="004568E7">
            <w:pPr>
              <w:rPr>
                <w:rFonts w:ascii="Arial" w:hAnsi="Arial" w:cs="Arial"/>
                <w:sz w:val="20"/>
                <w:szCs w:val="20"/>
              </w:rPr>
            </w:pPr>
            <w:r w:rsidRPr="00452515">
              <w:rPr>
                <w:rFonts w:ascii="Arial" w:hAnsi="Arial" w:cs="Arial"/>
                <w:sz w:val="20"/>
                <w:szCs w:val="20"/>
              </w:rPr>
              <w:t>Q/A:</w:t>
            </w:r>
          </w:p>
        </w:tc>
      </w:tr>
    </w:tbl>
    <w:p w14:paraId="3F0A0FCA" w14:textId="0D6D20FA" w:rsidR="0084003C" w:rsidRPr="00FA08CB" w:rsidRDefault="0084003C" w:rsidP="00BA0B80">
      <w:pPr>
        <w:pStyle w:val="Heading3"/>
      </w:pPr>
      <w:r>
        <w:t xml:space="preserve">UC08-11 Check out – </w:t>
      </w:r>
      <w:proofErr w:type="gramStart"/>
      <w:r>
        <w:t>Address</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84003C" w:rsidRPr="00452515" w14:paraId="7ED674EB" w14:textId="77777777" w:rsidTr="00F44C94">
        <w:tc>
          <w:tcPr>
            <w:tcW w:w="8008" w:type="dxa"/>
          </w:tcPr>
          <w:p w14:paraId="000C9C57" w14:textId="2E96DF0D" w:rsidR="0084003C" w:rsidRPr="00452515" w:rsidRDefault="0084003C" w:rsidP="00F44C94">
            <w:pPr>
              <w:rPr>
                <w:rFonts w:ascii="Arial" w:hAnsi="Arial" w:cs="Arial"/>
                <w:sz w:val="20"/>
                <w:szCs w:val="20"/>
              </w:rPr>
            </w:pPr>
            <w:r>
              <w:rPr>
                <w:rFonts w:ascii="Arial" w:hAnsi="Arial" w:cs="Arial"/>
                <w:sz w:val="20"/>
                <w:szCs w:val="20"/>
              </w:rPr>
              <w:t xml:space="preserve">UC08-11 </w:t>
            </w:r>
            <w:r w:rsidRPr="00BE028B">
              <w:rPr>
                <w:rFonts w:ascii="Arial" w:hAnsi="Arial" w:cs="Arial"/>
                <w:sz w:val="20"/>
                <w:szCs w:val="20"/>
              </w:rPr>
              <w:t>Check out</w:t>
            </w:r>
            <w:r w:rsidDel="00FB4A8F">
              <w:rPr>
                <w:rFonts w:ascii="Arial" w:hAnsi="Arial" w:cs="Arial"/>
                <w:sz w:val="20"/>
                <w:szCs w:val="20"/>
              </w:rPr>
              <w:t xml:space="preserve"> </w:t>
            </w:r>
            <w:r>
              <w:rPr>
                <w:rFonts w:ascii="Arial" w:hAnsi="Arial" w:cs="Arial"/>
                <w:sz w:val="20"/>
                <w:szCs w:val="20"/>
              </w:rPr>
              <w:t>–Address</w:t>
            </w:r>
          </w:p>
        </w:tc>
      </w:tr>
      <w:tr w:rsidR="0084003C" w:rsidRPr="00452515" w14:paraId="3C1F748E" w14:textId="77777777" w:rsidTr="00F44C94">
        <w:tc>
          <w:tcPr>
            <w:tcW w:w="8008" w:type="dxa"/>
          </w:tcPr>
          <w:p w14:paraId="045047DF" w14:textId="77777777" w:rsidR="0084003C" w:rsidRDefault="0084003C" w:rsidP="00F44C94">
            <w:pPr>
              <w:rPr>
                <w:rFonts w:ascii="Arial" w:hAnsi="Arial" w:cs="Arial"/>
                <w:sz w:val="20"/>
                <w:szCs w:val="20"/>
              </w:rPr>
            </w:pPr>
            <w:r>
              <w:rPr>
                <w:rFonts w:ascii="Arial" w:hAnsi="Arial" w:cs="Arial"/>
                <w:sz w:val="20"/>
                <w:szCs w:val="20"/>
              </w:rPr>
              <w:lastRenderedPageBreak/>
              <w:t>Version history</w:t>
            </w:r>
          </w:p>
          <w:tbl>
            <w:tblPr>
              <w:tblStyle w:val="TableGrid"/>
              <w:tblW w:w="0" w:type="auto"/>
              <w:tblLook w:val="04A0" w:firstRow="1" w:lastRow="0" w:firstColumn="1" w:lastColumn="0" w:noHBand="0" w:noVBand="1"/>
            </w:tblPr>
            <w:tblGrid>
              <w:gridCol w:w="1329"/>
              <w:gridCol w:w="1560"/>
              <w:gridCol w:w="984"/>
              <w:gridCol w:w="3909"/>
            </w:tblGrid>
            <w:tr w:rsidR="00715E7C" w14:paraId="0E439A0D" w14:textId="77777777" w:rsidTr="00715E7C">
              <w:tc>
                <w:tcPr>
                  <w:tcW w:w="1329" w:type="dxa"/>
                </w:tcPr>
                <w:p w14:paraId="177B2CDC" w14:textId="0820FDAD" w:rsidR="00715E7C" w:rsidRDefault="00715E7C" w:rsidP="00F44C94">
                  <w:pPr>
                    <w:spacing w:after="0"/>
                    <w:rPr>
                      <w:ins w:id="1190"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560" w:type="dxa"/>
                </w:tcPr>
                <w:p w14:paraId="16E1F7E0" w14:textId="625FC70C" w:rsidR="00715E7C" w:rsidRDefault="00715E7C" w:rsidP="00F44C94">
                  <w:pPr>
                    <w:spacing w:after="0"/>
                    <w:rPr>
                      <w:rFonts w:ascii="Arial" w:hAnsi="Arial" w:cs="Arial"/>
                      <w:sz w:val="20"/>
                      <w:szCs w:val="20"/>
                    </w:rPr>
                  </w:pPr>
                  <w:r>
                    <w:rPr>
                      <w:rFonts w:ascii="Arial" w:hAnsi="Arial" w:cs="Arial"/>
                      <w:sz w:val="20"/>
                      <w:szCs w:val="20"/>
                    </w:rPr>
                    <w:t>Date</w:t>
                  </w:r>
                </w:p>
              </w:tc>
              <w:tc>
                <w:tcPr>
                  <w:tcW w:w="984" w:type="dxa"/>
                </w:tcPr>
                <w:p w14:paraId="75EF1940" w14:textId="77777777" w:rsidR="00715E7C" w:rsidRDefault="00715E7C" w:rsidP="00F44C94">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3909" w:type="dxa"/>
                </w:tcPr>
                <w:p w14:paraId="70A89406" w14:textId="77777777" w:rsidR="00715E7C" w:rsidRDefault="00715E7C" w:rsidP="00F44C94">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715E7C" w14:paraId="0AB4C079" w14:textId="77777777" w:rsidTr="00715E7C">
              <w:tc>
                <w:tcPr>
                  <w:tcW w:w="1329" w:type="dxa"/>
                </w:tcPr>
                <w:p w14:paraId="5531B843" w14:textId="24CCD00F" w:rsidR="00715E7C" w:rsidRDefault="00715E7C" w:rsidP="00F44C94">
                  <w:pPr>
                    <w:spacing w:after="0"/>
                    <w:rPr>
                      <w:ins w:id="1191" w:author="Nancy Liu" w:date="2021-03-10T10:34:00Z"/>
                      <w:rFonts w:ascii="Arial" w:hAnsi="Arial" w:cs="Arial"/>
                      <w:sz w:val="20"/>
                      <w:szCs w:val="20"/>
                    </w:rPr>
                  </w:pPr>
                  <w:r>
                    <w:rPr>
                      <w:rFonts w:ascii="Arial" w:hAnsi="Arial" w:cs="Arial"/>
                      <w:sz w:val="20"/>
                      <w:szCs w:val="20"/>
                    </w:rPr>
                    <w:t>1.0-1.3</w:t>
                  </w:r>
                </w:p>
              </w:tc>
              <w:tc>
                <w:tcPr>
                  <w:tcW w:w="1560" w:type="dxa"/>
                </w:tcPr>
                <w:p w14:paraId="52799F8A" w14:textId="1D4AAF3F" w:rsidR="00715E7C" w:rsidRDefault="00715E7C" w:rsidP="00F44C94">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 -…</w:t>
                  </w:r>
                </w:p>
              </w:tc>
              <w:tc>
                <w:tcPr>
                  <w:tcW w:w="984" w:type="dxa"/>
                </w:tcPr>
                <w:p w14:paraId="1EEA6187" w14:textId="77777777" w:rsidR="00715E7C" w:rsidRDefault="00715E7C" w:rsidP="00F44C94">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3909" w:type="dxa"/>
                </w:tcPr>
                <w:p w14:paraId="20AC3D34" w14:textId="18C8000A" w:rsidR="00715E7C" w:rsidRDefault="00715E7C" w:rsidP="00F44C94">
                  <w:pPr>
                    <w:spacing w:after="0"/>
                    <w:rPr>
                      <w:rFonts w:ascii="Arial" w:hAnsi="Arial" w:cs="Arial"/>
                      <w:sz w:val="20"/>
                      <w:szCs w:val="20"/>
                    </w:rPr>
                  </w:pPr>
                  <w:r>
                    <w:rPr>
                      <w:rFonts w:ascii="Arial" w:hAnsi="Arial" w:cs="Arial"/>
                      <w:sz w:val="20"/>
                      <w:szCs w:val="20"/>
                    </w:rPr>
                    <w:t>First version and old versions…</w:t>
                  </w:r>
                </w:p>
              </w:tc>
            </w:tr>
            <w:tr w:rsidR="00715E7C" w14:paraId="2461990E" w14:textId="77777777" w:rsidTr="00715E7C">
              <w:tc>
                <w:tcPr>
                  <w:tcW w:w="1329" w:type="dxa"/>
                </w:tcPr>
                <w:p w14:paraId="505E64EC" w14:textId="1BFA2DD4" w:rsidR="00715E7C" w:rsidRDefault="00715E7C" w:rsidP="0084003C">
                  <w:pPr>
                    <w:spacing w:after="0"/>
                    <w:rPr>
                      <w:ins w:id="1192" w:author="Nancy Liu" w:date="2021-03-10T10:34:00Z"/>
                      <w:rFonts w:ascii="Arial" w:hAnsi="Arial" w:cs="Arial"/>
                      <w:sz w:val="20"/>
                      <w:szCs w:val="20"/>
                    </w:rPr>
                  </w:pPr>
                  <w:r>
                    <w:rPr>
                      <w:rFonts w:ascii="Arial" w:hAnsi="Arial" w:cs="Arial"/>
                      <w:sz w:val="20"/>
                      <w:szCs w:val="20"/>
                    </w:rPr>
                    <w:t>1.4</w:t>
                  </w:r>
                </w:p>
              </w:tc>
              <w:tc>
                <w:tcPr>
                  <w:tcW w:w="1560" w:type="dxa"/>
                </w:tcPr>
                <w:p w14:paraId="5348877F" w14:textId="7CA13AEC" w:rsidR="00715E7C" w:rsidRDefault="00715E7C" w:rsidP="0084003C">
                  <w:pPr>
                    <w:spacing w:after="0"/>
                    <w:rPr>
                      <w:rFonts w:ascii="Arial" w:hAnsi="Arial" w:cs="Arial"/>
                      <w:sz w:val="20"/>
                      <w:szCs w:val="20"/>
                    </w:rPr>
                  </w:pPr>
                  <w:r>
                    <w:rPr>
                      <w:rFonts w:ascii="Arial" w:hAnsi="Arial" w:cs="Arial"/>
                      <w:sz w:val="20"/>
                      <w:szCs w:val="20"/>
                    </w:rPr>
                    <w:t>2020.4.2</w:t>
                  </w:r>
                </w:p>
              </w:tc>
              <w:tc>
                <w:tcPr>
                  <w:tcW w:w="984" w:type="dxa"/>
                </w:tcPr>
                <w:p w14:paraId="2082ED0E" w14:textId="2F0A3221" w:rsidR="00715E7C" w:rsidRDefault="00715E7C" w:rsidP="0084003C">
                  <w:pPr>
                    <w:spacing w:after="0"/>
                    <w:rPr>
                      <w:rFonts w:ascii="Arial" w:hAnsi="Arial" w:cs="Arial"/>
                      <w:sz w:val="20"/>
                      <w:szCs w:val="20"/>
                    </w:rPr>
                  </w:pPr>
                  <w:r>
                    <w:rPr>
                      <w:rFonts w:ascii="Arial" w:hAnsi="Arial" w:cs="Arial"/>
                      <w:sz w:val="20"/>
                      <w:szCs w:val="20"/>
                    </w:rPr>
                    <w:t>Lisa</w:t>
                  </w:r>
                </w:p>
              </w:tc>
              <w:tc>
                <w:tcPr>
                  <w:tcW w:w="3909" w:type="dxa"/>
                </w:tcPr>
                <w:p w14:paraId="59CCE45D" w14:textId="3531EAD0" w:rsidR="00715E7C" w:rsidRPr="00535824" w:rsidRDefault="00715E7C" w:rsidP="0084003C">
                  <w:pPr>
                    <w:spacing w:after="0"/>
                    <w:rPr>
                      <w:rFonts w:ascii="Arial" w:hAnsi="Arial"/>
                      <w:sz w:val="20"/>
                      <w:szCs w:val="20"/>
                    </w:rPr>
                  </w:pPr>
                  <w:r w:rsidRPr="00BE028B">
                    <w:rPr>
                      <w:rFonts w:ascii="Arial" w:hAnsi="Arial" w:cs="Arial"/>
                      <w:sz w:val="20"/>
                      <w:szCs w:val="20"/>
                    </w:rPr>
                    <w:t>Contactless delivery</w:t>
                  </w:r>
                </w:p>
              </w:tc>
            </w:tr>
            <w:tr w:rsidR="00715E7C" w14:paraId="0A1E0CE5" w14:textId="77777777" w:rsidTr="00715E7C">
              <w:tc>
                <w:tcPr>
                  <w:tcW w:w="1329" w:type="dxa"/>
                </w:tcPr>
                <w:p w14:paraId="641B9664" w14:textId="5727AD0E" w:rsidR="00715E7C" w:rsidRDefault="00715E7C" w:rsidP="006C0074">
                  <w:pPr>
                    <w:spacing w:after="0"/>
                    <w:rPr>
                      <w:ins w:id="1193" w:author="Nancy Liu" w:date="2021-03-10T10:34:00Z"/>
                      <w:rFonts w:ascii="Arial" w:hAnsi="Arial" w:cs="Arial"/>
                      <w:sz w:val="20"/>
                      <w:szCs w:val="20"/>
                    </w:rPr>
                  </w:pPr>
                  <w:r>
                    <w:rPr>
                      <w:rFonts w:ascii="Arial" w:hAnsi="Arial" w:cs="Arial"/>
                      <w:sz w:val="20"/>
                      <w:szCs w:val="20"/>
                    </w:rPr>
                    <w:t>1.5</w:t>
                  </w:r>
                </w:p>
              </w:tc>
              <w:tc>
                <w:tcPr>
                  <w:tcW w:w="1560" w:type="dxa"/>
                </w:tcPr>
                <w:p w14:paraId="4F397CAF" w14:textId="4D76DD7B" w:rsidR="00715E7C" w:rsidRDefault="00715E7C" w:rsidP="006C0074">
                  <w:pPr>
                    <w:spacing w:after="0"/>
                    <w:rPr>
                      <w:rFonts w:ascii="Arial" w:hAnsi="Arial" w:cs="Arial"/>
                      <w:sz w:val="20"/>
                      <w:szCs w:val="20"/>
                    </w:rPr>
                  </w:pPr>
                  <w:r>
                    <w:rPr>
                      <w:rFonts w:ascii="Arial" w:hAnsi="Arial" w:cs="Arial"/>
                      <w:sz w:val="20"/>
                      <w:szCs w:val="20"/>
                    </w:rPr>
                    <w:t>2020.4.16</w:t>
                  </w:r>
                </w:p>
              </w:tc>
              <w:tc>
                <w:tcPr>
                  <w:tcW w:w="984" w:type="dxa"/>
                </w:tcPr>
                <w:p w14:paraId="6B71342B" w14:textId="6833C861" w:rsidR="00715E7C" w:rsidRDefault="00715E7C" w:rsidP="006C0074">
                  <w:pPr>
                    <w:spacing w:after="0"/>
                    <w:rPr>
                      <w:rFonts w:ascii="Arial" w:hAnsi="Arial" w:cs="Arial"/>
                      <w:sz w:val="20"/>
                      <w:szCs w:val="20"/>
                    </w:rPr>
                  </w:pPr>
                  <w:r>
                    <w:rPr>
                      <w:rFonts w:ascii="Arial" w:hAnsi="Arial" w:cs="Arial"/>
                      <w:sz w:val="20"/>
                      <w:szCs w:val="20"/>
                    </w:rPr>
                    <w:t>Lisa</w:t>
                  </w:r>
                </w:p>
              </w:tc>
              <w:tc>
                <w:tcPr>
                  <w:tcW w:w="3909" w:type="dxa"/>
                </w:tcPr>
                <w:p w14:paraId="70EB335B" w14:textId="259B0EC0" w:rsidR="00715E7C" w:rsidRDefault="00715E7C" w:rsidP="006C0074">
                  <w:pPr>
                    <w:spacing w:after="0"/>
                    <w:rPr>
                      <w:rFonts w:ascii="Arial" w:hAnsi="Arial" w:cs="Arial"/>
                      <w:sz w:val="20"/>
                      <w:szCs w:val="20"/>
                    </w:rPr>
                  </w:pPr>
                  <w:r>
                    <w:rPr>
                      <w:rFonts w:ascii="Arial" w:hAnsi="Arial" w:cs="Arial"/>
                      <w:sz w:val="20"/>
                      <w:szCs w:val="20"/>
                    </w:rPr>
                    <w:t>Update exception flows</w:t>
                  </w:r>
                </w:p>
              </w:tc>
            </w:tr>
            <w:tr w:rsidR="00715E7C" w14:paraId="14D84BF5" w14:textId="77777777" w:rsidTr="00715E7C">
              <w:tc>
                <w:tcPr>
                  <w:tcW w:w="1329" w:type="dxa"/>
                </w:tcPr>
                <w:p w14:paraId="24F9B628" w14:textId="790A9D27" w:rsidR="00715E7C" w:rsidRDefault="00715E7C" w:rsidP="00681E06">
                  <w:pPr>
                    <w:spacing w:after="0"/>
                    <w:rPr>
                      <w:ins w:id="1194" w:author="Nancy Liu" w:date="2021-03-10T10:34:00Z"/>
                      <w:rFonts w:ascii="Arial" w:hAnsi="Arial" w:cs="Arial"/>
                      <w:sz w:val="20"/>
                      <w:szCs w:val="20"/>
                    </w:rPr>
                  </w:pPr>
                  <w:r>
                    <w:rPr>
                      <w:rFonts w:ascii="Arial" w:hAnsi="Arial" w:cs="Arial"/>
                      <w:sz w:val="20"/>
                      <w:szCs w:val="20"/>
                    </w:rPr>
                    <w:t>1.6</w:t>
                  </w:r>
                </w:p>
              </w:tc>
              <w:tc>
                <w:tcPr>
                  <w:tcW w:w="1560" w:type="dxa"/>
                </w:tcPr>
                <w:p w14:paraId="3DE150C8" w14:textId="643A2065" w:rsidR="00715E7C" w:rsidRDefault="00715E7C" w:rsidP="00681E06">
                  <w:pPr>
                    <w:spacing w:after="0"/>
                    <w:rPr>
                      <w:rFonts w:ascii="Arial" w:hAnsi="Arial" w:cs="Arial"/>
                      <w:sz w:val="20"/>
                      <w:szCs w:val="20"/>
                    </w:rPr>
                  </w:pPr>
                  <w:r>
                    <w:rPr>
                      <w:rFonts w:ascii="Arial" w:hAnsi="Arial" w:cs="Arial"/>
                      <w:sz w:val="20"/>
                      <w:szCs w:val="20"/>
                    </w:rPr>
                    <w:t>2020.5.14</w:t>
                  </w:r>
                </w:p>
              </w:tc>
              <w:tc>
                <w:tcPr>
                  <w:tcW w:w="984" w:type="dxa"/>
                </w:tcPr>
                <w:p w14:paraId="07E4ED37" w14:textId="1636E9EB" w:rsidR="00715E7C" w:rsidRDefault="00715E7C" w:rsidP="00681E06">
                  <w:pPr>
                    <w:spacing w:after="0"/>
                    <w:rPr>
                      <w:rFonts w:ascii="Arial" w:hAnsi="Arial" w:cs="Arial"/>
                      <w:sz w:val="20"/>
                      <w:szCs w:val="20"/>
                    </w:rPr>
                  </w:pPr>
                  <w:r>
                    <w:rPr>
                      <w:rFonts w:ascii="Arial" w:hAnsi="Arial" w:cs="Arial"/>
                      <w:sz w:val="20"/>
                      <w:szCs w:val="20"/>
                    </w:rPr>
                    <w:t>Lisa</w:t>
                  </w:r>
                </w:p>
              </w:tc>
              <w:tc>
                <w:tcPr>
                  <w:tcW w:w="3909" w:type="dxa"/>
                </w:tcPr>
                <w:p w14:paraId="746D0150" w14:textId="1A8E0254" w:rsidR="00715E7C" w:rsidRDefault="00715E7C" w:rsidP="00681E06">
                  <w:pPr>
                    <w:spacing w:after="0"/>
                    <w:rPr>
                      <w:rFonts w:ascii="Arial" w:hAnsi="Arial" w:cs="Arial"/>
                      <w:sz w:val="20"/>
                      <w:szCs w:val="20"/>
                    </w:rPr>
                  </w:pPr>
                  <w:r w:rsidRPr="00F17D91">
                    <w:rPr>
                      <w:rFonts w:ascii="Arial" w:hAnsi="Arial" w:cs="Arial"/>
                      <w:sz w:val="20"/>
                      <w:szCs w:val="20"/>
                    </w:rPr>
                    <w:t>Mandatory Contactless Delivery</w:t>
                  </w:r>
                </w:p>
              </w:tc>
            </w:tr>
            <w:tr w:rsidR="00715E7C" w14:paraId="09C6ACBD" w14:textId="77777777" w:rsidTr="00715E7C">
              <w:tc>
                <w:tcPr>
                  <w:tcW w:w="1329" w:type="dxa"/>
                </w:tcPr>
                <w:p w14:paraId="2DF789ED" w14:textId="75B8E515" w:rsidR="00715E7C" w:rsidRDefault="00715E7C" w:rsidP="00681E06">
                  <w:pPr>
                    <w:spacing w:after="0"/>
                    <w:rPr>
                      <w:ins w:id="1195" w:author="Nancy Liu" w:date="2021-03-10T10:34:00Z"/>
                      <w:rFonts w:ascii="Arial" w:hAnsi="Arial" w:cs="Arial"/>
                      <w:sz w:val="20"/>
                      <w:szCs w:val="20"/>
                    </w:rPr>
                  </w:pPr>
                  <w:r>
                    <w:rPr>
                      <w:rFonts w:ascii="Arial" w:hAnsi="Arial" w:cs="Arial"/>
                      <w:sz w:val="20"/>
                      <w:szCs w:val="20"/>
                    </w:rPr>
                    <w:t>1.7</w:t>
                  </w:r>
                </w:p>
              </w:tc>
              <w:tc>
                <w:tcPr>
                  <w:tcW w:w="1560" w:type="dxa"/>
                </w:tcPr>
                <w:p w14:paraId="48E6AD13" w14:textId="5D62AF9A" w:rsidR="00715E7C" w:rsidRDefault="00715E7C" w:rsidP="00681E0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4</w:t>
                  </w:r>
                </w:p>
              </w:tc>
              <w:tc>
                <w:tcPr>
                  <w:tcW w:w="984" w:type="dxa"/>
                </w:tcPr>
                <w:p w14:paraId="548A9F26" w14:textId="4519B642" w:rsidR="00715E7C" w:rsidRDefault="00715E7C" w:rsidP="00681E06">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3909" w:type="dxa"/>
                </w:tcPr>
                <w:p w14:paraId="65084833" w14:textId="149076D4" w:rsidR="00715E7C" w:rsidRDefault="00715E7C" w:rsidP="00681E06">
                  <w:pPr>
                    <w:spacing w:after="0"/>
                    <w:rPr>
                      <w:rFonts w:ascii="Arial" w:hAnsi="Arial" w:cs="Arial"/>
                      <w:sz w:val="20"/>
                      <w:szCs w:val="20"/>
                    </w:rPr>
                  </w:pPr>
                  <w:r w:rsidRPr="004D7DF7">
                    <w:rPr>
                      <w:rFonts w:ascii="Arial" w:hAnsi="Arial" w:cs="Arial"/>
                      <w:sz w:val="20"/>
                      <w:szCs w:val="20"/>
                    </w:rPr>
                    <w:t>Save Changes Confirmation Hop-Up</w:t>
                  </w:r>
                </w:p>
              </w:tc>
            </w:tr>
            <w:tr w:rsidR="00715E7C" w14:paraId="0EEA1874" w14:textId="77777777" w:rsidTr="00715E7C">
              <w:tc>
                <w:tcPr>
                  <w:tcW w:w="1329" w:type="dxa"/>
                </w:tcPr>
                <w:p w14:paraId="3A7BF4D0" w14:textId="77777777" w:rsidR="00715E7C" w:rsidRDefault="00715E7C" w:rsidP="00681E06">
                  <w:pPr>
                    <w:spacing w:after="0"/>
                    <w:rPr>
                      <w:rFonts w:ascii="Arial" w:hAnsi="Arial" w:cs="Arial"/>
                      <w:sz w:val="20"/>
                      <w:szCs w:val="20"/>
                    </w:rPr>
                  </w:pPr>
                </w:p>
              </w:tc>
              <w:tc>
                <w:tcPr>
                  <w:tcW w:w="1560" w:type="dxa"/>
                </w:tcPr>
                <w:p w14:paraId="39F3BC66" w14:textId="3CA90044" w:rsidR="00715E7C" w:rsidRDefault="00715E7C" w:rsidP="00681E06">
                  <w:pPr>
                    <w:spacing w:after="0"/>
                    <w:rPr>
                      <w:rFonts w:ascii="Arial" w:hAnsi="Arial" w:cs="Arial"/>
                      <w:sz w:val="20"/>
                      <w:szCs w:val="20"/>
                    </w:rPr>
                  </w:pPr>
                </w:p>
              </w:tc>
              <w:tc>
                <w:tcPr>
                  <w:tcW w:w="984" w:type="dxa"/>
                </w:tcPr>
                <w:p w14:paraId="568F60A8" w14:textId="77777777" w:rsidR="00715E7C" w:rsidRDefault="00715E7C" w:rsidP="00681E06">
                  <w:pPr>
                    <w:spacing w:after="0"/>
                    <w:rPr>
                      <w:rFonts w:ascii="Arial" w:hAnsi="Arial" w:cs="Arial"/>
                      <w:sz w:val="20"/>
                      <w:szCs w:val="20"/>
                    </w:rPr>
                  </w:pPr>
                </w:p>
              </w:tc>
              <w:tc>
                <w:tcPr>
                  <w:tcW w:w="3909" w:type="dxa"/>
                </w:tcPr>
                <w:p w14:paraId="557BF16F" w14:textId="77777777" w:rsidR="00715E7C" w:rsidRPr="004D7DF7" w:rsidRDefault="00715E7C" w:rsidP="00681E06">
                  <w:pPr>
                    <w:spacing w:after="0"/>
                    <w:rPr>
                      <w:rFonts w:ascii="Arial" w:hAnsi="Arial" w:cs="Arial"/>
                      <w:sz w:val="20"/>
                      <w:szCs w:val="20"/>
                    </w:rPr>
                  </w:pPr>
                </w:p>
              </w:tc>
            </w:tr>
          </w:tbl>
          <w:p w14:paraId="48493913" w14:textId="77777777" w:rsidR="0084003C" w:rsidRPr="00452515" w:rsidRDefault="0084003C" w:rsidP="00F44C94">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customer</w:t>
            </w:r>
          </w:p>
        </w:tc>
      </w:tr>
      <w:tr w:rsidR="0084003C" w:rsidRPr="00452515" w14:paraId="296A44FC" w14:textId="77777777" w:rsidTr="00F44C94">
        <w:tc>
          <w:tcPr>
            <w:tcW w:w="8008" w:type="dxa"/>
          </w:tcPr>
          <w:p w14:paraId="1DC73F95" w14:textId="77777777" w:rsidR="0084003C" w:rsidRDefault="0084003C" w:rsidP="00F44C94">
            <w:pPr>
              <w:rPr>
                <w:rFonts w:ascii="Arial" w:hAnsi="Arial" w:cs="Arial"/>
                <w:sz w:val="20"/>
                <w:szCs w:val="20"/>
              </w:rPr>
            </w:pPr>
            <w:r w:rsidRPr="00452515">
              <w:rPr>
                <w:rFonts w:ascii="Arial" w:hAnsi="Arial" w:cs="Arial"/>
                <w:sz w:val="20"/>
                <w:szCs w:val="20"/>
              </w:rPr>
              <w:t xml:space="preserve">Pre-Condition: </w:t>
            </w:r>
          </w:p>
          <w:p w14:paraId="7FDF025A" w14:textId="77777777" w:rsidR="0084003C" w:rsidRPr="00FA08CB" w:rsidRDefault="0084003C" w:rsidP="009D0F3B">
            <w:pPr>
              <w:pStyle w:val="ListParagraph"/>
              <w:spacing w:after="0"/>
              <w:ind w:left="360" w:firstLineChars="0" w:firstLine="0"/>
            </w:pPr>
            <w:r>
              <w:t>The user goes to confirm order page.</w:t>
            </w:r>
          </w:p>
        </w:tc>
      </w:tr>
      <w:tr w:rsidR="0084003C" w:rsidRPr="00452515" w14:paraId="10848BE5" w14:textId="77777777" w:rsidTr="00F44C94">
        <w:tc>
          <w:tcPr>
            <w:tcW w:w="8008" w:type="dxa"/>
          </w:tcPr>
          <w:p w14:paraId="0933C21C" w14:textId="017808EA" w:rsidR="0084003C" w:rsidRPr="0003709E" w:rsidRDefault="0084003C" w:rsidP="00F44C94">
            <w:pPr>
              <w:rPr>
                <w:rFonts w:ascii="Arial" w:hAnsi="Arial"/>
                <w:sz w:val="20"/>
                <w:szCs w:val="20"/>
              </w:rPr>
            </w:pPr>
            <w:r w:rsidRPr="00103C0C">
              <w:rPr>
                <w:rFonts w:ascii="Arial" w:hAnsi="Arial" w:hint="eastAsia"/>
                <w:sz w:val="20"/>
                <w:szCs w:val="20"/>
              </w:rPr>
              <w:t>Main Scenario:</w:t>
            </w:r>
          </w:p>
          <w:p w14:paraId="1F71FCFF" w14:textId="39AB632C" w:rsidR="0084003C" w:rsidRPr="004354BC" w:rsidRDefault="00C61915" w:rsidP="004354BC">
            <w:pPr>
              <w:pStyle w:val="ListParagraph"/>
              <w:numPr>
                <w:ilvl w:val="1"/>
                <w:numId w:val="185"/>
              </w:numPr>
              <w:ind w:firstLineChars="0"/>
              <w:rPr>
                <w:b/>
              </w:rPr>
            </w:pPr>
            <w:del w:id="1196" w:author="Lisa" w:date="2020-06-16T10:48:00Z">
              <w:r w:rsidRPr="004354BC" w:rsidDel="004C59A8">
                <w:rPr>
                  <w:b/>
                </w:rPr>
                <w:delText xml:space="preserve">1.  </w:delText>
              </w:r>
            </w:del>
            <w:r w:rsidR="0084003C" w:rsidRPr="004354BC">
              <w:rPr>
                <w:b/>
              </w:rPr>
              <w:t>Address</w:t>
            </w:r>
          </w:p>
          <w:p w14:paraId="73038EFC" w14:textId="77777777" w:rsidR="0084003C" w:rsidRDefault="0084003C" w:rsidP="00F44C94">
            <w:r>
              <w:rPr>
                <w:rFonts w:hint="eastAsia"/>
              </w:rPr>
              <w:t>The</w:t>
            </w:r>
            <w:r>
              <w:t xml:space="preserve"> </w:t>
            </w:r>
            <w:r>
              <w:rPr>
                <w:rFonts w:hint="eastAsia"/>
              </w:rPr>
              <w:t>add</w:t>
            </w:r>
            <w:r>
              <w:t>ress comes from the restaurant list page (home page), or the checkout’s confirm address page.  It is a full address.</w:t>
            </w:r>
          </w:p>
          <w:p w14:paraId="6A915D45" w14:textId="34A9294F" w:rsidR="0084003C" w:rsidRDefault="0084003C" w:rsidP="00F44C94">
            <w:r>
              <w:t>Show this address</w:t>
            </w:r>
            <w:r w:rsidR="00C61915">
              <w:t xml:space="preserve"> </w:t>
            </w:r>
            <w:r>
              <w:t>line 1. And if it has Unit number or company name, show {line1}, {unit number or company name}. if it is too long, show “…</w:t>
            </w:r>
            <w:del w:id="1197" w:author="Lisa" w:date="2020-06-16T10:48:00Z">
              <w:r w:rsidDel="004C59A8">
                <w:delText>"</w:delText>
              </w:r>
            </w:del>
            <w:ins w:id="1198" w:author="Lisa" w:date="2020-06-16T10:48:00Z">
              <w:r w:rsidR="004C59A8">
                <w:t>”</w:t>
              </w:r>
            </w:ins>
            <w:r>
              <w:t xml:space="preserve"> at the end. </w:t>
            </w:r>
            <w:r w:rsidR="002B660A" w:rsidRPr="002B660A">
              <w:t>Below</w:t>
            </w:r>
            <w:r w:rsidR="002B660A" w:rsidRPr="002B660A" w:rsidDel="00863008">
              <w:rPr>
                <w:rFonts w:hint="eastAsia"/>
              </w:rPr>
              <w:t xml:space="preserve"> </w:t>
            </w:r>
            <w:proofErr w:type="gramStart"/>
            <w:r w:rsidR="00863008">
              <w:rPr>
                <w:rFonts w:hint="eastAsia"/>
              </w:rPr>
              <w:t>add</w:t>
            </w:r>
            <w:r w:rsidR="00863008">
              <w:t>ress</w:t>
            </w:r>
            <w:proofErr w:type="gramEnd"/>
            <w:r w:rsidR="002B660A" w:rsidRPr="002B660A">
              <w:t xml:space="preserve"> display text: “You’ll get a notification at drop-off.” </w:t>
            </w:r>
            <w:r w:rsidR="005B7EDA" w:rsidRPr="005B7EDA">
              <w:t xml:space="preserve">If user added delivery instructions, display first line </w:t>
            </w:r>
            <w:proofErr w:type="gramStart"/>
            <w:r w:rsidR="005B7EDA" w:rsidRPr="005B7EDA">
              <w:t>on line</w:t>
            </w:r>
            <w:proofErr w:type="gramEnd"/>
            <w:r w:rsidR="005B7EDA" w:rsidRPr="005B7EDA">
              <w:t xml:space="preserve"> below</w:t>
            </w:r>
            <w:r w:rsidR="00EF33E5">
              <w:t>. If user did not add delivery instructions, do not display anything</w:t>
            </w:r>
            <w:r w:rsidR="00A150BE">
              <w:t xml:space="preserve"> after </w:t>
            </w:r>
            <w:r w:rsidR="00A150BE" w:rsidRPr="002B660A">
              <w:t xml:space="preserve">“You’ll get a notification at drop-off.” </w:t>
            </w:r>
            <w:r w:rsidR="00A150BE">
              <w:t xml:space="preserve"> </w:t>
            </w:r>
          </w:p>
          <w:p w14:paraId="6170BE73" w14:textId="58A27864" w:rsidR="005D1449" w:rsidRDefault="005D1449" w:rsidP="00F44C94">
            <w:pPr>
              <w:rPr>
                <w:ins w:id="1199" w:author="Lisa Zheng" w:date="2020-08-25T11:22:00Z"/>
              </w:rPr>
            </w:pPr>
          </w:p>
          <w:p w14:paraId="0A0CBA49" w14:textId="53977F9D" w:rsidR="00863008" w:rsidRDefault="00863008" w:rsidP="00F44C94">
            <w:r>
              <w:rPr>
                <w:noProof/>
              </w:rPr>
              <w:drawing>
                <wp:inline distT="0" distB="0" distL="0" distR="0" wp14:anchorId="76078871" wp14:editId="7D203A85">
                  <wp:extent cx="3552092" cy="2095285"/>
                  <wp:effectExtent l="0" t="0" r="0" b="6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59181" cy="2099467"/>
                          </a:xfrm>
                          <a:prstGeom prst="rect">
                            <a:avLst/>
                          </a:prstGeom>
                        </pic:spPr>
                      </pic:pic>
                    </a:graphicData>
                  </a:graphic>
                </wp:inline>
              </w:drawing>
            </w:r>
          </w:p>
          <w:p w14:paraId="65B4067E" w14:textId="0727CC31" w:rsidR="0084003C" w:rsidRDefault="0084003C" w:rsidP="00F44C94">
            <w:r>
              <w:rPr>
                <w:noProof/>
              </w:rPr>
              <w:t xml:space="preserve"> </w:t>
            </w:r>
          </w:p>
          <w:p w14:paraId="4BD26782" w14:textId="378FF2B1" w:rsidR="00D40BC4" w:rsidRPr="00D40BC4" w:rsidRDefault="0084003C" w:rsidP="00F44C94">
            <w:r w:rsidRPr="0003709E">
              <w:t>When user clicks address line</w:t>
            </w:r>
            <w:ins w:id="1200" w:author="Lisa" w:date="2020-06-19T17:51:00Z">
              <w:r w:rsidR="00307A9D">
                <w:t xml:space="preserve"> </w:t>
              </w:r>
            </w:ins>
            <w:r w:rsidRPr="0003709E">
              <w:t>delivery instruction, we should display address detail page so that the user can edit the address a little bit. After clicking save in address detail page, go back to checkout page.</w:t>
            </w:r>
            <w:r w:rsidR="00D40BC4">
              <w:t xml:space="preserve"> If user </w:t>
            </w:r>
            <w:r w:rsidR="00FB1C58">
              <w:t xml:space="preserve">login in </w:t>
            </w:r>
            <w:r w:rsidR="00C75DA5">
              <w:t xml:space="preserve">address detail page and </w:t>
            </w:r>
            <w:r w:rsidR="00D40BC4" w:rsidRPr="0003709E">
              <w:t>edit the address</w:t>
            </w:r>
            <w:r w:rsidR="00D40BC4">
              <w:t xml:space="preserve"> and click the icon “&lt;”, the </w:t>
            </w:r>
            <w:r w:rsidR="000067CC">
              <w:t>s</w:t>
            </w:r>
            <w:r w:rsidR="00D40BC4" w:rsidRPr="00D40BC4">
              <w:t xml:space="preserve">ave </w:t>
            </w:r>
            <w:r w:rsidR="000067CC">
              <w:t>c</w:t>
            </w:r>
            <w:r w:rsidR="00D40BC4" w:rsidRPr="00D40BC4">
              <w:t xml:space="preserve">hanges </w:t>
            </w:r>
            <w:r w:rsidR="000067CC">
              <w:t>c</w:t>
            </w:r>
            <w:r w:rsidR="00D40BC4" w:rsidRPr="00D40BC4">
              <w:t>onfirmation Hop-Up</w:t>
            </w:r>
            <w:r w:rsidR="00D40BC4">
              <w:t xml:space="preserve"> should be </w:t>
            </w:r>
            <w:r w:rsidR="00E80B8D">
              <w:t xml:space="preserve">showed, </w:t>
            </w:r>
            <w:r w:rsidR="00D40BC4">
              <w:t xml:space="preserve">the logic is </w:t>
            </w:r>
            <w:proofErr w:type="gramStart"/>
            <w:r w:rsidR="00D40BC4">
              <w:t>similar</w:t>
            </w:r>
            <w:r w:rsidR="00CC40F2">
              <w:t xml:space="preserve"> </w:t>
            </w:r>
            <w:r w:rsidR="00D40BC4">
              <w:t>to</w:t>
            </w:r>
            <w:proofErr w:type="gramEnd"/>
            <w:r w:rsidR="00CC40F2">
              <w:t xml:space="preserve"> </w:t>
            </w:r>
            <w:r w:rsidR="00D40BC4">
              <w:t xml:space="preserve">UC02-02 </w:t>
            </w:r>
            <w:r w:rsidR="008A4097" w:rsidRPr="001C359E">
              <w:rPr>
                <w:b/>
                <w:bCs/>
              </w:rPr>
              <w:t>Edit address</w:t>
            </w:r>
            <w:r w:rsidR="00CC40F2">
              <w:rPr>
                <w:b/>
                <w:bCs/>
              </w:rPr>
              <w:t>.</w:t>
            </w:r>
          </w:p>
          <w:p w14:paraId="69F189A9" w14:textId="4332858E" w:rsidR="0084003C" w:rsidRPr="0003709E" w:rsidRDefault="0084003C" w:rsidP="00F44C94">
            <w:r w:rsidRPr="0003709E">
              <w:t>Clicking &gt; icon should display address list page (</w:t>
            </w:r>
            <w:r>
              <w:t>“Your Address” page: (Similar to UC02-</w:t>
            </w:r>
            <w:r>
              <w:lastRenderedPageBreak/>
              <w:t xml:space="preserve">02) </w:t>
            </w:r>
            <w:r w:rsidRPr="0003709E">
              <w:t>so that user can change to another address.</w:t>
            </w:r>
          </w:p>
          <w:p w14:paraId="723AFF32" w14:textId="77777777" w:rsidR="0084003C" w:rsidRDefault="0084003C" w:rsidP="00F44C94"/>
          <w:p w14:paraId="5C5D0318" w14:textId="77777777" w:rsidR="0084003C" w:rsidRDefault="0084003C" w:rsidP="00F44C94">
            <w:r>
              <w:t>Address list page:</w:t>
            </w:r>
          </w:p>
          <w:p w14:paraId="774C9924" w14:textId="77777777" w:rsidR="0084003C" w:rsidRDefault="0084003C" w:rsidP="00F44C94">
            <w:pPr>
              <w:pStyle w:val="ListParagraph"/>
              <w:numPr>
                <w:ilvl w:val="0"/>
                <w:numId w:val="63"/>
              </w:numPr>
              <w:ind w:firstLineChars="0"/>
            </w:pPr>
            <w:r>
              <w:t>Enter a new address, which goes to add a new address page. It works the same as UC02-02. Saving the address will make this new address as the order address and go back to order confirm page.</w:t>
            </w:r>
          </w:p>
          <w:p w14:paraId="509BE9B8" w14:textId="77777777" w:rsidR="0084003C" w:rsidRDefault="0084003C" w:rsidP="00F44C94">
            <w:pPr>
              <w:pStyle w:val="ListParagraph"/>
              <w:numPr>
                <w:ilvl w:val="0"/>
                <w:numId w:val="63"/>
              </w:numPr>
              <w:ind w:firstLineChars="0"/>
            </w:pPr>
            <w:r>
              <w:rPr>
                <w:rFonts w:hint="eastAsia"/>
              </w:rPr>
              <w:t>Br</w:t>
            </w:r>
            <w:r>
              <w:t>owse location. If session location is not a full address, show it without name. Tapping it will go back to confirm order page without change anything.</w:t>
            </w:r>
          </w:p>
          <w:p w14:paraId="08622A90" w14:textId="77777777" w:rsidR="0084003C" w:rsidRDefault="0084003C" w:rsidP="00F44C94">
            <w:pPr>
              <w:pStyle w:val="ListParagraph"/>
              <w:numPr>
                <w:ilvl w:val="0"/>
                <w:numId w:val="63"/>
              </w:numPr>
              <w:ind w:firstLineChars="0"/>
            </w:pPr>
            <w:r>
              <w:rPr>
                <w:rFonts w:hint="eastAsia"/>
              </w:rPr>
              <w:t>Here</w:t>
            </w:r>
            <w:r>
              <w:t xml:space="preserve"> </w:t>
            </w:r>
            <w:r>
              <w:rPr>
                <w:rFonts w:hint="eastAsia"/>
              </w:rPr>
              <w:t>w</w:t>
            </w:r>
            <w:r>
              <w:t xml:space="preserve">e don’t show “Current </w:t>
            </w:r>
            <w:proofErr w:type="gramStart"/>
            <w:r>
              <w:t>location</w:t>
            </w:r>
            <w:proofErr w:type="gramEnd"/>
            <w:r>
              <w:t>”</w:t>
            </w:r>
          </w:p>
          <w:p w14:paraId="39078D50" w14:textId="77777777" w:rsidR="0084003C" w:rsidRDefault="0084003C" w:rsidP="00F44C94">
            <w:pPr>
              <w:pStyle w:val="ListParagraph"/>
              <w:numPr>
                <w:ilvl w:val="0"/>
                <w:numId w:val="63"/>
              </w:numPr>
              <w:ind w:firstLineChars="0"/>
            </w:pPr>
            <w:r>
              <w:rPr>
                <w:rFonts w:hint="eastAsia"/>
              </w:rPr>
              <w:t>L</w:t>
            </w:r>
            <w:r>
              <w:t xml:space="preserve">ist all the addresses this account saved. </w:t>
            </w:r>
          </w:p>
          <w:p w14:paraId="7B797612" w14:textId="64128CB9" w:rsidR="0084003C" w:rsidRDefault="0084003C" w:rsidP="00F44C94">
            <w:pPr>
              <w:pStyle w:val="ListParagraph"/>
            </w:pPr>
            <w:r>
              <w:t xml:space="preserve">Swipe the address will show “Delete and edit” button. </w:t>
            </w:r>
            <w:r>
              <w:rPr>
                <w:rFonts w:hint="eastAsia"/>
              </w:rPr>
              <w:t>W</w:t>
            </w:r>
            <w:r>
              <w:t xml:space="preserve">hen the user clicks “delete” icon, popup: “Are you sure </w:t>
            </w:r>
            <w:r w:rsidR="00A72C4F">
              <w:t xml:space="preserve">you want </w:t>
            </w:r>
            <w:r>
              <w:t>to delete this address?” If the user clicks yes, delete this address from the user’s account.</w:t>
            </w:r>
          </w:p>
          <w:p w14:paraId="7DB39CF4" w14:textId="77777777" w:rsidR="0084003C" w:rsidRDefault="0084003C" w:rsidP="00F44C94">
            <w:pPr>
              <w:pStyle w:val="ListParagraph"/>
            </w:pPr>
            <w:r>
              <w:rPr>
                <w:noProof/>
              </w:rPr>
              <w:t xml:space="preserve"> </w:t>
            </w:r>
            <w:r>
              <w:rPr>
                <w:noProof/>
              </w:rPr>
              <w:drawing>
                <wp:inline distT="0" distB="0" distL="0" distR="0" wp14:anchorId="62073FF9" wp14:editId="4B2E152A">
                  <wp:extent cx="2223821" cy="4291035"/>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2230325" cy="4303585"/>
                          </a:xfrm>
                          <a:prstGeom prst="rect">
                            <a:avLst/>
                          </a:prstGeom>
                        </pic:spPr>
                      </pic:pic>
                    </a:graphicData>
                  </a:graphic>
                </wp:inline>
              </w:drawing>
            </w:r>
          </w:p>
          <w:p w14:paraId="6E9925C3" w14:textId="77777777" w:rsidR="0084003C" w:rsidRDefault="0084003C" w:rsidP="00F44C94">
            <w:pPr>
              <w:pStyle w:val="ListParagraph"/>
            </w:pPr>
            <w:r>
              <w:t xml:space="preserve">For the chosen address, show a “check” symbol. </w:t>
            </w:r>
          </w:p>
          <w:p w14:paraId="044AA40D" w14:textId="77777777" w:rsidR="0084003C" w:rsidRDefault="0084003C" w:rsidP="00F44C94">
            <w:pPr>
              <w:pStyle w:val="ListParagraph"/>
            </w:pPr>
            <w:r>
              <w:t xml:space="preserve">Clicking Edit goes to address detail page to edit this address. Clicking save in address detail page should return back to address list </w:t>
            </w:r>
            <w:proofErr w:type="gramStart"/>
            <w:r>
              <w:t>page</w:t>
            </w:r>
            <w:proofErr w:type="gramEnd"/>
          </w:p>
          <w:p w14:paraId="7334F720" w14:textId="0C924532" w:rsidR="0084003C" w:rsidRDefault="0084003C" w:rsidP="00B06BF2">
            <w:pPr>
              <w:pStyle w:val="ListParagraph"/>
              <w:numPr>
                <w:ilvl w:val="0"/>
                <w:numId w:val="63"/>
              </w:numPr>
              <w:ind w:firstLineChars="0" w:firstLine="0"/>
            </w:pPr>
            <w:r>
              <w:t xml:space="preserve">If user clicks “&lt;”, go back to the confirm order page without changing session address.  Exception case: If the session address is a saved full address, and it is </w:t>
            </w:r>
            <w:r>
              <w:lastRenderedPageBreak/>
              <w:t>deleted by the user, in the “Your address” page, there will be no address selected. When the user clicks “&lt;”, show error message</w:t>
            </w:r>
            <w:proofErr w:type="gramStart"/>
            <w:r>
              <w:t>: ”</w:t>
            </w:r>
            <w:proofErr w:type="gramEnd"/>
            <w:r w:rsidR="00E42D03">
              <w:t xml:space="preserve"> </w:t>
            </w:r>
            <w:r w:rsidR="00E936BA" w:rsidRPr="00E936BA">
              <w:t>Please enter an address to place your order.</w:t>
            </w:r>
            <w:r>
              <w:t xml:space="preserve">” </w:t>
            </w:r>
            <w:r w:rsidR="00E42D03">
              <w:t xml:space="preserve"> </w:t>
            </w:r>
            <w:r w:rsidR="00E42D03" w:rsidRPr="00E42D03">
              <w:t>CTA: “Confirm Address”</w:t>
            </w:r>
            <w:r w:rsidR="00E42D03">
              <w:t>.</w:t>
            </w:r>
            <w:r w:rsidR="00E42D03" w:rsidRPr="00E42D03">
              <w:t xml:space="preserve"> </w:t>
            </w:r>
            <w:r w:rsidR="00E42D03">
              <w:t xml:space="preserve">Clicking it remains in address list page. </w:t>
            </w:r>
          </w:p>
          <w:p w14:paraId="51F97F7C" w14:textId="7435425F" w:rsidR="0084003C" w:rsidRDefault="0084003C" w:rsidP="00F44C94">
            <w:pPr>
              <w:pStyle w:val="ListParagraph"/>
              <w:numPr>
                <w:ilvl w:val="0"/>
                <w:numId w:val="63"/>
              </w:numPr>
              <w:ind w:firstLineChars="0"/>
            </w:pPr>
            <w:r>
              <w:rPr>
                <w:rFonts w:hint="eastAsia"/>
              </w:rPr>
              <w:t>W</w:t>
            </w:r>
            <w:r>
              <w:t>hen the user clicks an address, mean</w:t>
            </w:r>
            <w:r w:rsidR="00C11903">
              <w:t>ing</w:t>
            </w:r>
            <w:r>
              <w:t xml:space="preserve"> user select this address, goes back to confirm order pages with the address changed. </w:t>
            </w:r>
            <w:r>
              <w:rPr>
                <w:rFonts w:hint="eastAsia"/>
              </w:rPr>
              <w:t>Note</w:t>
            </w:r>
            <w:r>
              <w:t>: Here in order confirmation, the user can no longer change to a location, it can only change to a new address.</w:t>
            </w:r>
          </w:p>
          <w:p w14:paraId="6B9C916F" w14:textId="77777777" w:rsidR="0084003C" w:rsidRDefault="0084003C" w:rsidP="00F44C94">
            <w:pPr>
              <w:pStyle w:val="ListParagraph"/>
              <w:numPr>
                <w:ilvl w:val="0"/>
                <w:numId w:val="64"/>
              </w:numPr>
              <w:ind w:firstLineChars="0"/>
              <w:rPr>
                <w:del w:id="1201" w:author="Nancy Liu" w:date="2020-07-03T16:10:00Z"/>
              </w:rPr>
            </w:pPr>
            <w:r>
              <w:t xml:space="preserve">Recalculate the delivery time according to the new address. </w:t>
            </w:r>
            <w:r w:rsidRPr="00767FC5">
              <w:t>This also means this session’s address is changed to the new one,</w:t>
            </w:r>
            <w:r>
              <w:t xml:space="preserve"> thus use this address until the user changes the address somewhere.</w:t>
            </w:r>
          </w:p>
          <w:p w14:paraId="708443E9" w14:textId="77777777" w:rsidR="0084003C" w:rsidRDefault="0084003C" w:rsidP="00A85050">
            <w:pPr>
              <w:pStyle w:val="ListParagraph"/>
              <w:numPr>
                <w:ilvl w:val="0"/>
                <w:numId w:val="64"/>
              </w:numPr>
              <w:ind w:firstLineChars="0"/>
              <w:rPr>
                <w:del w:id="1202" w:author="Nancy Liu" w:date="2020-07-03T16:10:00Z"/>
              </w:rPr>
            </w:pPr>
          </w:p>
          <w:p w14:paraId="1D2E33C3" w14:textId="1C6F6E73" w:rsidR="0084003C" w:rsidRPr="003E794F" w:rsidRDefault="0084003C" w:rsidP="00A85050">
            <w:pPr>
              <w:rPr>
                <w:strike/>
              </w:rPr>
            </w:pPr>
          </w:p>
        </w:tc>
      </w:tr>
      <w:tr w:rsidR="0084003C" w:rsidRPr="00452515" w14:paraId="346486B1" w14:textId="77777777" w:rsidTr="00F44C94">
        <w:tc>
          <w:tcPr>
            <w:tcW w:w="8008" w:type="dxa"/>
          </w:tcPr>
          <w:p w14:paraId="47F791AE" w14:textId="77777777" w:rsidR="0084003C" w:rsidRDefault="0084003C" w:rsidP="00F44C94">
            <w:pPr>
              <w:rPr>
                <w:rFonts w:ascii="Arial" w:hAnsi="Arial" w:cs="Arial"/>
                <w:sz w:val="20"/>
                <w:szCs w:val="20"/>
              </w:rPr>
            </w:pPr>
            <w:r w:rsidRPr="00452515">
              <w:rPr>
                <w:rFonts w:ascii="Arial" w:hAnsi="Arial" w:cs="Arial"/>
                <w:sz w:val="20"/>
                <w:szCs w:val="20"/>
              </w:rPr>
              <w:lastRenderedPageBreak/>
              <w:t>Extend Scenario:</w:t>
            </w:r>
          </w:p>
          <w:p w14:paraId="7F9C909B" w14:textId="77777777" w:rsidR="0084003C" w:rsidRPr="00A5032E" w:rsidRDefault="0084003C" w:rsidP="00F44C94">
            <w:r>
              <w:rPr>
                <w:rFonts w:hint="eastAsia"/>
              </w:rPr>
              <w:t>I</w:t>
            </w:r>
            <w:r>
              <w:t xml:space="preserve">f the user changes the address in the restaurant list page, then shopping </w:t>
            </w:r>
            <w:proofErr w:type="spellStart"/>
            <w:r>
              <w:t>cart’s</w:t>
            </w:r>
            <w:proofErr w:type="spellEnd"/>
            <w:r>
              <w:t xml:space="preserve"> address should be changed to that address too.</w:t>
            </w:r>
          </w:p>
        </w:tc>
      </w:tr>
      <w:tr w:rsidR="0084003C" w:rsidRPr="00452515" w14:paraId="121B61F6" w14:textId="77777777" w:rsidTr="00F44C94">
        <w:tc>
          <w:tcPr>
            <w:tcW w:w="8008" w:type="dxa"/>
          </w:tcPr>
          <w:p w14:paraId="2F977D4C" w14:textId="42C5415B" w:rsidR="0084003C" w:rsidRDefault="0084003C" w:rsidP="00F44C94">
            <w:pPr>
              <w:rPr>
                <w:rFonts w:ascii="Arial" w:hAnsi="Arial" w:cs="Arial"/>
                <w:sz w:val="20"/>
                <w:szCs w:val="20"/>
              </w:rPr>
            </w:pPr>
            <w:r w:rsidRPr="00452515">
              <w:rPr>
                <w:rFonts w:ascii="Arial" w:hAnsi="Arial" w:cs="Arial"/>
                <w:sz w:val="20"/>
                <w:szCs w:val="20"/>
              </w:rPr>
              <w:t>Exception Scenario</w:t>
            </w:r>
            <w:r>
              <w:rPr>
                <w:rFonts w:ascii="Arial" w:hAnsi="Arial" w:cs="Arial"/>
                <w:sz w:val="20"/>
                <w:szCs w:val="20"/>
              </w:rPr>
              <w:t xml:space="preserve"> </w:t>
            </w:r>
            <w:r w:rsidR="00C11903">
              <w:rPr>
                <w:rFonts w:ascii="Arial" w:hAnsi="Arial" w:cs="Arial"/>
                <w:sz w:val="20"/>
                <w:szCs w:val="20"/>
              </w:rPr>
              <w:t>1</w:t>
            </w:r>
            <w:r>
              <w:rPr>
                <w:rFonts w:ascii="Arial" w:hAnsi="Arial" w:cs="Arial"/>
                <w:sz w:val="20"/>
                <w:szCs w:val="20"/>
              </w:rPr>
              <w:t xml:space="preserve">.  Change to an unavailable </w:t>
            </w:r>
            <w:proofErr w:type="gramStart"/>
            <w:r>
              <w:rPr>
                <w:rFonts w:ascii="Arial" w:hAnsi="Arial" w:cs="Arial"/>
                <w:sz w:val="20"/>
                <w:szCs w:val="20"/>
              </w:rPr>
              <w:t>address</w:t>
            </w:r>
            <w:proofErr w:type="gramEnd"/>
          </w:p>
          <w:p w14:paraId="61AE9F2E" w14:textId="051CE266" w:rsidR="0084003C" w:rsidRDefault="007B3A0B" w:rsidP="004A3F38">
            <w:pPr>
              <w:pStyle w:val="ListParagraph"/>
              <w:numPr>
                <w:ilvl w:val="0"/>
                <w:numId w:val="238"/>
              </w:numPr>
              <w:ind w:firstLineChars="0"/>
            </w:pPr>
            <w:r>
              <w:t xml:space="preserve">When user adds address, or changes the session address’s location, </w:t>
            </w:r>
            <w:proofErr w:type="gramStart"/>
            <w:r>
              <w:t>as long as</w:t>
            </w:r>
            <w:proofErr w:type="gramEnd"/>
            <w:r>
              <w:t xml:space="preserve"> the user select a new location, we should check </w:t>
            </w:r>
            <w:r w:rsidR="0084003C">
              <w:t xml:space="preserve">if in the new address, the restaurant is available or not. If not, </w:t>
            </w:r>
            <w:r w:rsidR="0084003C" w:rsidRPr="004A3F38">
              <w:rPr>
                <w:rFonts w:ascii="Arial" w:hAnsi="Arial" w:cs="Arial"/>
                <w:sz w:val="20"/>
                <w:szCs w:val="20"/>
              </w:rPr>
              <w:t xml:space="preserve">pop up an </w:t>
            </w:r>
            <w:r w:rsidR="0084003C" w:rsidRPr="003A6F24">
              <w:t>Action Sheet Erro</w:t>
            </w:r>
            <w:r w:rsidR="0084003C">
              <w:t>r</w:t>
            </w:r>
          </w:p>
          <w:p w14:paraId="031D87FF" w14:textId="77777777" w:rsidR="0084003C" w:rsidRDefault="0084003C" w:rsidP="00F44C94">
            <w:pPr>
              <w:ind w:left="420"/>
            </w:pPr>
            <w:r>
              <w:t>Header: {Restaurant name} is unavailable in this new address. (Restaurant name should capitalize the first letter)</w:t>
            </w:r>
          </w:p>
          <w:p w14:paraId="1EF704C6" w14:textId="77777777" w:rsidR="0084003C" w:rsidRDefault="0084003C" w:rsidP="00F44C94">
            <w:pPr>
              <w:ind w:left="420"/>
            </w:pPr>
            <w:r>
              <w:t xml:space="preserve">Body: Please try a new address.  </w:t>
            </w:r>
          </w:p>
          <w:p w14:paraId="057EF02F" w14:textId="77777777" w:rsidR="0084003C" w:rsidRDefault="0084003C" w:rsidP="00F44C94">
            <w:pPr>
              <w:ind w:left="420"/>
            </w:pPr>
            <w:r>
              <w:t xml:space="preserve">Primary CTA: Try another </w:t>
            </w:r>
            <w:proofErr w:type="gramStart"/>
            <w:r>
              <w:t>address</w:t>
            </w:r>
            <w:proofErr w:type="gramEnd"/>
          </w:p>
          <w:p w14:paraId="71D0F3CB" w14:textId="1D9DFE99" w:rsidR="0084003C" w:rsidRDefault="0084003C" w:rsidP="00F44C94">
            <w:pPr>
              <w:ind w:left="420"/>
            </w:pPr>
            <w:r>
              <w:t xml:space="preserve">Primary CTA action: Stays on address list page to let user select another address or add </w:t>
            </w:r>
            <w:proofErr w:type="gramStart"/>
            <w:r>
              <w:t>address</w:t>
            </w:r>
            <w:proofErr w:type="gramEnd"/>
          </w:p>
          <w:p w14:paraId="2CE8690A" w14:textId="10FA2390" w:rsidR="006C0074" w:rsidRDefault="0014041B" w:rsidP="006C0074">
            <w:pPr>
              <w:pStyle w:val="ListParagraph"/>
              <w:numPr>
                <w:ilvl w:val="0"/>
                <w:numId w:val="238"/>
              </w:numPr>
              <w:ind w:firstLineChars="0"/>
            </w:pPr>
            <w:r>
              <w:t>If the address is in service area, w</w:t>
            </w:r>
            <w:r w:rsidR="006C0074">
              <w:t>hen user adds a new address</w:t>
            </w:r>
            <w:r w:rsidR="00D62BB5">
              <w:t xml:space="preserve"> or update the session address (that is the address with checked icon)</w:t>
            </w:r>
            <w:r w:rsidR="006C0074">
              <w:t xml:space="preserve">, </w:t>
            </w:r>
            <w:proofErr w:type="gramStart"/>
            <w:r w:rsidR="006C0074">
              <w:t>as long as</w:t>
            </w:r>
            <w:proofErr w:type="gramEnd"/>
            <w:r w:rsidR="006C0074">
              <w:t xml:space="preserve"> the location is selected, before we go back to add address page, check if in the new address, the restaurant is available or not. If not, </w:t>
            </w:r>
            <w:r w:rsidR="006C0074" w:rsidRPr="00C10C8C">
              <w:rPr>
                <w:rFonts w:ascii="Arial" w:hAnsi="Arial" w:cs="Arial"/>
                <w:sz w:val="20"/>
                <w:szCs w:val="20"/>
              </w:rPr>
              <w:t xml:space="preserve">pop up an </w:t>
            </w:r>
            <w:r w:rsidR="006C0074" w:rsidRPr="003A6F24">
              <w:t>Action Sheet Erro</w:t>
            </w:r>
            <w:r w:rsidR="006C0074">
              <w:t>r</w:t>
            </w:r>
          </w:p>
          <w:p w14:paraId="6B126D76" w14:textId="77777777" w:rsidR="006C0074" w:rsidRDefault="006C0074" w:rsidP="006C0074">
            <w:pPr>
              <w:ind w:left="420"/>
            </w:pPr>
            <w:r>
              <w:t>Header: {Restaurant name} is unavailable in this new address. (Restaurant name should capitalize the first letter)</w:t>
            </w:r>
          </w:p>
          <w:p w14:paraId="3CFE36FD" w14:textId="77777777" w:rsidR="006C0074" w:rsidRDefault="006C0074" w:rsidP="006C0074">
            <w:pPr>
              <w:ind w:left="420"/>
            </w:pPr>
            <w:r>
              <w:t xml:space="preserve">Body: Please try a new address.  </w:t>
            </w:r>
          </w:p>
          <w:p w14:paraId="7F9049C5" w14:textId="77777777" w:rsidR="006C0074" w:rsidRDefault="006C0074" w:rsidP="006C0074">
            <w:pPr>
              <w:ind w:left="420"/>
            </w:pPr>
            <w:r>
              <w:t xml:space="preserve">Primary CTA: Try another </w:t>
            </w:r>
            <w:proofErr w:type="gramStart"/>
            <w:r>
              <w:t>address</w:t>
            </w:r>
            <w:proofErr w:type="gramEnd"/>
          </w:p>
          <w:p w14:paraId="5D6AFDCE" w14:textId="5E63AB57" w:rsidR="006C0074" w:rsidRDefault="006C0074" w:rsidP="006C0074">
            <w:r>
              <w:t xml:space="preserve">Primary CTA action: closes </w:t>
            </w:r>
            <w:r w:rsidRPr="0084003C">
              <w:t>hop up and goes to screen where user can manually enter new address with field active and keyboard open</w:t>
            </w:r>
            <w:r>
              <w:t>.</w:t>
            </w:r>
            <w:r w:rsidR="00D62BB5">
              <w:t xml:space="preserve"> </w:t>
            </w:r>
            <w:proofErr w:type="gramStart"/>
            <w:r w:rsidR="00D62BB5">
              <w:t>Don’t</w:t>
            </w:r>
            <w:proofErr w:type="gramEnd"/>
            <w:r w:rsidR="00D62BB5">
              <w:t xml:space="preserve"> save the address right now.</w:t>
            </w:r>
          </w:p>
          <w:p w14:paraId="513D04A7" w14:textId="77777777" w:rsidR="006C0074" w:rsidRDefault="006C0074" w:rsidP="00F44C94">
            <w:pPr>
              <w:ind w:left="420"/>
            </w:pPr>
          </w:p>
          <w:p w14:paraId="0146BF09" w14:textId="6732FCD7" w:rsidR="0084003C" w:rsidRPr="004D1EB3" w:rsidRDefault="0084003C" w:rsidP="00F44C94">
            <w:pPr>
              <w:pStyle w:val="ListParagraph"/>
              <w:numPr>
                <w:ilvl w:val="0"/>
                <w:numId w:val="238"/>
              </w:numPr>
              <w:ind w:firstLineChars="0"/>
            </w:pPr>
            <w:r>
              <w:t xml:space="preserve">In </w:t>
            </w:r>
            <w:r w:rsidR="0014041B">
              <w:t xml:space="preserve">all above </w:t>
            </w:r>
            <w:r>
              <w:t>cases, we should not change cart address nor session address.</w:t>
            </w:r>
          </w:p>
        </w:tc>
      </w:tr>
      <w:tr w:rsidR="0084003C" w:rsidRPr="00452515" w14:paraId="2CC7E53D" w14:textId="77777777" w:rsidTr="00F44C94">
        <w:tc>
          <w:tcPr>
            <w:tcW w:w="8008" w:type="dxa"/>
          </w:tcPr>
          <w:p w14:paraId="3F89DBDB" w14:textId="041102D6" w:rsidR="0084003C" w:rsidRDefault="0084003C" w:rsidP="00F44C94">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 xml:space="preserve"> </w:t>
            </w:r>
            <w:r w:rsidR="00C11903">
              <w:rPr>
                <w:rFonts w:ascii="Arial" w:hAnsi="Arial" w:cs="Arial"/>
                <w:sz w:val="20"/>
                <w:szCs w:val="20"/>
              </w:rPr>
              <w:t>2</w:t>
            </w:r>
            <w:r>
              <w:rPr>
                <w:rFonts w:ascii="Arial" w:hAnsi="Arial" w:cs="Arial"/>
                <w:sz w:val="20"/>
                <w:szCs w:val="20"/>
              </w:rPr>
              <w:t xml:space="preserve">.  </w:t>
            </w:r>
            <w:r w:rsidR="004C59A8">
              <w:rPr>
                <w:rFonts w:ascii="Arial" w:hAnsi="Arial" w:cs="Arial"/>
                <w:sz w:val="20"/>
                <w:szCs w:val="20"/>
              </w:rPr>
              <w:t>C</w:t>
            </w:r>
            <w:r>
              <w:rPr>
                <w:rFonts w:ascii="Arial" w:hAnsi="Arial" w:cs="Arial"/>
                <w:sz w:val="20"/>
                <w:szCs w:val="20"/>
              </w:rPr>
              <w:t>oncurrency</w:t>
            </w:r>
          </w:p>
          <w:p w14:paraId="26C43C76" w14:textId="77777777" w:rsidR="0084003C" w:rsidRPr="000A39A0" w:rsidRDefault="0084003C" w:rsidP="00F44C94">
            <w:pPr>
              <w:rPr>
                <w:rFonts w:ascii="Arial" w:hAnsi="Arial" w:cs="Arial"/>
                <w:sz w:val="20"/>
                <w:szCs w:val="20"/>
              </w:rPr>
            </w:pPr>
            <w:r w:rsidRPr="002949F5">
              <w:t xml:space="preserve">In checkout page, if someone use another device to login the same account and delete </w:t>
            </w:r>
            <w:r>
              <w:t xml:space="preserve">  or update </w:t>
            </w:r>
            <w:r w:rsidRPr="002949F5">
              <w:t xml:space="preserve">the address, </w:t>
            </w:r>
            <w:r w:rsidRPr="000A39A0">
              <w:rPr>
                <w:rFonts w:ascii="Arial" w:hAnsi="Arial" w:cs="Arial"/>
                <w:sz w:val="20"/>
                <w:szCs w:val="20"/>
              </w:rPr>
              <w:t>as we now should refresh every minute, Check if:</w:t>
            </w:r>
          </w:p>
          <w:p w14:paraId="51503935" w14:textId="77777777" w:rsidR="0084003C" w:rsidRPr="000A39A0" w:rsidRDefault="0084003C" w:rsidP="00F44C94">
            <w:pPr>
              <w:rPr>
                <w:rFonts w:ascii="Arial" w:hAnsi="Arial" w:cs="Arial"/>
                <w:sz w:val="20"/>
                <w:szCs w:val="20"/>
              </w:rPr>
            </w:pPr>
            <w:r w:rsidRPr="000A39A0">
              <w:rPr>
                <w:rFonts w:ascii="Arial" w:hAnsi="Arial" w:cs="Arial"/>
                <w:sz w:val="20"/>
                <w:szCs w:val="20"/>
              </w:rPr>
              <w:t>A)</w:t>
            </w:r>
            <w:r w:rsidRPr="000A39A0">
              <w:rPr>
                <w:rFonts w:ascii="Arial" w:hAnsi="Arial" w:cs="Arial"/>
                <w:sz w:val="20"/>
                <w:szCs w:val="20"/>
              </w:rPr>
              <w:tab/>
              <w:t xml:space="preserve">The address is deleted (such as: by another device using the same account), </w:t>
            </w:r>
            <w:r>
              <w:rPr>
                <w:rFonts w:ascii="Arial" w:hAnsi="Arial" w:cs="Arial"/>
                <w:sz w:val="20"/>
                <w:szCs w:val="20"/>
              </w:rPr>
              <w:t>in the address section, show “Add address” and g</w:t>
            </w:r>
            <w:r w:rsidRPr="000A39A0">
              <w:rPr>
                <w:rFonts w:ascii="Arial" w:hAnsi="Arial" w:cs="Arial"/>
                <w:sz w:val="20"/>
                <w:szCs w:val="20"/>
              </w:rPr>
              <w:t>ray out Place Order button.</w:t>
            </w:r>
          </w:p>
          <w:p w14:paraId="0DAF84E4" w14:textId="40261F72" w:rsidR="0084003C" w:rsidRPr="000A39A0" w:rsidRDefault="0084003C" w:rsidP="00F44C94">
            <w:pPr>
              <w:rPr>
                <w:rFonts w:ascii="Arial" w:hAnsi="Arial" w:cs="Arial"/>
                <w:sz w:val="20"/>
                <w:szCs w:val="20"/>
              </w:rPr>
            </w:pPr>
            <w:r w:rsidRPr="000A39A0">
              <w:rPr>
                <w:rFonts w:ascii="Arial" w:hAnsi="Arial" w:cs="Arial"/>
                <w:sz w:val="20"/>
                <w:szCs w:val="20"/>
              </w:rPr>
              <w:t>B)</w:t>
            </w:r>
            <w:r w:rsidRPr="000A39A0">
              <w:rPr>
                <w:rFonts w:ascii="Arial" w:hAnsi="Arial" w:cs="Arial"/>
                <w:sz w:val="20"/>
                <w:szCs w:val="20"/>
              </w:rPr>
              <w:tab/>
              <w:t>The address is changed, if in the new address, the restaurant is still available.</w:t>
            </w:r>
            <w:r>
              <w:rPr>
                <w:rFonts w:ascii="Arial" w:hAnsi="Arial" w:cs="Arial"/>
                <w:sz w:val="20"/>
                <w:szCs w:val="20"/>
              </w:rPr>
              <w:t xml:space="preserve"> </w:t>
            </w:r>
            <w:r w:rsidRPr="000A39A0">
              <w:rPr>
                <w:rFonts w:ascii="Arial" w:hAnsi="Arial" w:cs="Arial"/>
                <w:sz w:val="20"/>
                <w:szCs w:val="20"/>
              </w:rPr>
              <w:t xml:space="preserve">recalculate the estimated delivery time. </w:t>
            </w:r>
            <w:r w:rsidR="004C59A8" w:rsidRPr="000A39A0">
              <w:rPr>
                <w:rFonts w:ascii="Arial" w:hAnsi="Arial" w:cs="Arial"/>
                <w:sz w:val="20"/>
                <w:szCs w:val="20"/>
              </w:rPr>
              <w:t>W</w:t>
            </w:r>
            <w:r w:rsidRPr="000A39A0">
              <w:rPr>
                <w:rFonts w:ascii="Arial" w:hAnsi="Arial" w:cs="Arial"/>
                <w:sz w:val="20"/>
                <w:szCs w:val="20"/>
              </w:rPr>
              <w:t xml:space="preserve">e will let the user place order with the new </w:t>
            </w:r>
            <w:proofErr w:type="gramStart"/>
            <w:r w:rsidRPr="000A39A0">
              <w:rPr>
                <w:rFonts w:ascii="Arial" w:hAnsi="Arial" w:cs="Arial"/>
                <w:sz w:val="20"/>
                <w:szCs w:val="20"/>
              </w:rPr>
              <w:t>address</w:t>
            </w:r>
            <w:proofErr w:type="gramEnd"/>
          </w:p>
          <w:p w14:paraId="2189E21E" w14:textId="65424E2D" w:rsidR="0084003C" w:rsidRPr="000A39A0" w:rsidRDefault="0084003C" w:rsidP="00F44C94">
            <w:pPr>
              <w:rPr>
                <w:rFonts w:ascii="Arial" w:hAnsi="Arial" w:cs="Arial"/>
                <w:sz w:val="20"/>
                <w:szCs w:val="20"/>
              </w:rPr>
            </w:pPr>
            <w:r w:rsidRPr="000A39A0">
              <w:rPr>
                <w:rFonts w:ascii="Arial" w:hAnsi="Arial" w:cs="Arial"/>
                <w:sz w:val="20"/>
                <w:szCs w:val="20"/>
              </w:rPr>
              <w:t xml:space="preserve">C) The address is changed, if in the new address, the restaurant is not available, show </w:t>
            </w:r>
            <w:r>
              <w:rPr>
                <w:rFonts w:ascii="Arial" w:hAnsi="Arial" w:cs="Arial"/>
                <w:sz w:val="20"/>
                <w:szCs w:val="20"/>
              </w:rPr>
              <w:t xml:space="preserve">hop up </w:t>
            </w:r>
            <w:r w:rsidRPr="000A39A0">
              <w:rPr>
                <w:rFonts w:ascii="Arial" w:hAnsi="Arial" w:cs="Arial"/>
                <w:sz w:val="20"/>
                <w:szCs w:val="20"/>
              </w:rPr>
              <w:t xml:space="preserve">error message: “Ops! (restaurant) is not available in the address.” </w:t>
            </w:r>
            <w:r w:rsidR="004C59A8" w:rsidRPr="000A39A0">
              <w:rPr>
                <w:rFonts w:ascii="Arial" w:hAnsi="Arial" w:cs="Arial"/>
                <w:sz w:val="20"/>
                <w:szCs w:val="20"/>
              </w:rPr>
              <w:t>W</w:t>
            </w:r>
            <w:r w:rsidRPr="000A39A0">
              <w:rPr>
                <w:rFonts w:ascii="Arial" w:hAnsi="Arial" w:cs="Arial"/>
                <w:sz w:val="20"/>
                <w:szCs w:val="20"/>
              </w:rPr>
              <w:t xml:space="preserve">ith </w:t>
            </w:r>
            <w:r w:rsidR="004C59A8">
              <w:rPr>
                <w:rFonts w:ascii="Arial" w:hAnsi="Arial" w:cs="Arial"/>
                <w:sz w:val="20"/>
                <w:szCs w:val="20"/>
              </w:rPr>
              <w:t>“</w:t>
            </w:r>
            <w:r w:rsidRPr="000A39A0">
              <w:rPr>
                <w:rFonts w:ascii="Arial" w:hAnsi="Arial" w:cs="Arial"/>
                <w:sz w:val="20"/>
                <w:szCs w:val="20"/>
              </w:rPr>
              <w:t>Change Address</w:t>
            </w:r>
            <w:r w:rsidR="00A85050" w:rsidRPr="000A39A0">
              <w:rPr>
                <w:rFonts w:ascii="Arial" w:hAnsi="Arial" w:cs="Arial"/>
                <w:sz w:val="20"/>
                <w:szCs w:val="20"/>
              </w:rPr>
              <w:t>.”</w:t>
            </w:r>
            <w:r w:rsidRPr="000A39A0">
              <w:rPr>
                <w:rFonts w:ascii="Arial" w:hAnsi="Arial" w:cs="Arial"/>
                <w:sz w:val="20"/>
                <w:szCs w:val="20"/>
              </w:rPr>
              <w:t xml:space="preserve"> </w:t>
            </w:r>
            <w:proofErr w:type="gramStart"/>
            <w:r w:rsidRPr="000A39A0">
              <w:rPr>
                <w:rFonts w:ascii="Arial" w:hAnsi="Arial" w:cs="Arial"/>
                <w:sz w:val="20"/>
                <w:szCs w:val="20"/>
              </w:rPr>
              <w:t>button.{</w:t>
            </w:r>
            <w:proofErr w:type="gramEnd"/>
            <w:r w:rsidRPr="000A39A0">
              <w:rPr>
                <w:rFonts w:ascii="Arial" w:hAnsi="Arial" w:cs="Arial"/>
                <w:sz w:val="20"/>
                <w:szCs w:val="20"/>
              </w:rPr>
              <w:t xml:space="preserve">color:#14892c} </w:t>
            </w:r>
          </w:p>
          <w:p w14:paraId="41B450B8" w14:textId="77777777" w:rsidR="0084003C" w:rsidRPr="000A39A0" w:rsidRDefault="0084003C" w:rsidP="00F44C94">
            <w:pPr>
              <w:rPr>
                <w:rFonts w:ascii="Arial" w:hAnsi="Arial" w:cs="Arial"/>
                <w:sz w:val="20"/>
                <w:szCs w:val="20"/>
              </w:rPr>
            </w:pPr>
          </w:p>
          <w:p w14:paraId="3D89890C" w14:textId="4B964A0C" w:rsidR="0084003C" w:rsidRDefault="0084003C" w:rsidP="00F44C94">
            <w:pPr>
              <w:rPr>
                <w:ins w:id="1203" w:author="Lisa" w:date="2020-06-17T10:07:00Z"/>
                <w:rFonts w:ascii="Arial" w:hAnsi="Arial" w:cs="Arial"/>
                <w:sz w:val="20"/>
                <w:szCs w:val="20"/>
              </w:rPr>
            </w:pPr>
            <w:r w:rsidRPr="000A39A0">
              <w:rPr>
                <w:rFonts w:ascii="Arial" w:hAnsi="Arial" w:cs="Arial"/>
                <w:sz w:val="20"/>
                <w:szCs w:val="20"/>
              </w:rPr>
              <w:t>D)</w:t>
            </w:r>
            <w:r w:rsidRPr="000A39A0">
              <w:rPr>
                <w:rFonts w:ascii="Arial" w:hAnsi="Arial" w:cs="Arial"/>
                <w:sz w:val="20"/>
                <w:szCs w:val="20"/>
              </w:rPr>
              <w:tab/>
              <w:t xml:space="preserve">The payment is deleted, </w:t>
            </w:r>
            <w:r>
              <w:rPr>
                <w:rFonts w:ascii="Arial" w:hAnsi="Arial" w:cs="Arial"/>
                <w:sz w:val="20"/>
                <w:szCs w:val="20"/>
              </w:rPr>
              <w:t>in the payment section, show “Add Payment”, g</w:t>
            </w:r>
            <w:r w:rsidRPr="000A39A0">
              <w:rPr>
                <w:rFonts w:ascii="Arial" w:hAnsi="Arial" w:cs="Arial"/>
                <w:sz w:val="20"/>
                <w:szCs w:val="20"/>
              </w:rPr>
              <w:t>ray out Place Order button</w:t>
            </w:r>
          </w:p>
          <w:p w14:paraId="5FA37A2F" w14:textId="4783BC03" w:rsidR="00FD3033" w:rsidRDefault="00FD3033" w:rsidP="00F44C94">
            <w:pPr>
              <w:rPr>
                <w:rFonts w:ascii="Arial" w:hAnsi="Arial" w:cs="Arial"/>
                <w:sz w:val="20"/>
                <w:szCs w:val="20"/>
              </w:rPr>
            </w:pPr>
            <w:r>
              <w:rPr>
                <w:rFonts w:ascii="Arial" w:hAnsi="Arial" w:cs="Arial"/>
                <w:sz w:val="20"/>
                <w:szCs w:val="20"/>
              </w:rPr>
              <w:t xml:space="preserve">Or: Show error message: </w:t>
            </w:r>
            <w:r w:rsidRPr="00FD3033">
              <w:rPr>
                <w:rFonts w:ascii="Arial" w:hAnsi="Arial" w:cs="Arial"/>
                <w:sz w:val="20"/>
                <w:szCs w:val="20"/>
              </w:rPr>
              <w:t>Please add a payment method to place your order.</w:t>
            </w:r>
            <w:r w:rsidR="00F16136">
              <w:rPr>
                <w:rFonts w:ascii="Arial" w:hAnsi="Arial" w:cs="Arial"/>
                <w:sz w:val="20"/>
                <w:szCs w:val="20"/>
              </w:rPr>
              <w:t xml:space="preserve"> CTA: “Add Payment”.</w:t>
            </w:r>
          </w:p>
          <w:p w14:paraId="605B61E8" w14:textId="77777777" w:rsidR="0084003C" w:rsidRPr="002949F5" w:rsidRDefault="0084003C" w:rsidP="00F44C94">
            <w:pPr>
              <w:rPr>
                <w:rFonts w:ascii="Arial" w:hAnsi="Arial" w:cs="Arial"/>
                <w:sz w:val="20"/>
                <w:szCs w:val="20"/>
              </w:rPr>
            </w:pPr>
            <w:r w:rsidRPr="000A39A0">
              <w:rPr>
                <w:rFonts w:ascii="Arial" w:hAnsi="Arial" w:cs="Arial"/>
                <w:sz w:val="20"/>
                <w:szCs w:val="20"/>
              </w:rPr>
              <w:t>E)</w:t>
            </w:r>
            <w:r w:rsidRPr="000A39A0">
              <w:rPr>
                <w:rFonts w:ascii="Arial" w:hAnsi="Arial" w:cs="Arial"/>
                <w:sz w:val="20"/>
                <w:szCs w:val="20"/>
              </w:rPr>
              <w:tab/>
              <w:t xml:space="preserve">The payment is </w:t>
            </w:r>
            <w:proofErr w:type="gramStart"/>
            <w:r w:rsidRPr="000A39A0">
              <w:rPr>
                <w:rFonts w:ascii="Arial" w:hAnsi="Arial" w:cs="Arial"/>
                <w:sz w:val="20"/>
                <w:szCs w:val="20"/>
              </w:rPr>
              <w:t>changed,</w:t>
            </w:r>
            <w:proofErr w:type="gramEnd"/>
            <w:r w:rsidRPr="000A39A0">
              <w:rPr>
                <w:rFonts w:ascii="Arial" w:hAnsi="Arial" w:cs="Arial"/>
                <w:sz w:val="20"/>
                <w:szCs w:val="20"/>
              </w:rPr>
              <w:t xml:space="preserve"> we will let the user place order with the new payment. </w:t>
            </w:r>
          </w:p>
        </w:tc>
      </w:tr>
      <w:tr w:rsidR="0084003C" w:rsidRPr="00452515" w14:paraId="25100695" w14:textId="77777777" w:rsidTr="00F44C94">
        <w:tc>
          <w:tcPr>
            <w:tcW w:w="8008" w:type="dxa"/>
          </w:tcPr>
          <w:p w14:paraId="0BB2147A" w14:textId="77777777" w:rsidR="0084003C" w:rsidRDefault="0084003C" w:rsidP="00F44C94">
            <w:pPr>
              <w:rPr>
                <w:rFonts w:ascii="Arial" w:hAnsi="Arial" w:cs="Arial"/>
                <w:sz w:val="20"/>
                <w:szCs w:val="20"/>
              </w:rPr>
            </w:pPr>
            <w:r w:rsidRPr="00452515">
              <w:rPr>
                <w:rFonts w:ascii="Arial" w:hAnsi="Arial" w:cs="Arial"/>
                <w:sz w:val="20"/>
                <w:szCs w:val="20"/>
              </w:rPr>
              <w:t>Notes:</w:t>
            </w:r>
          </w:p>
          <w:p w14:paraId="49C85274" w14:textId="77777777" w:rsidR="0084003C" w:rsidRPr="00452515" w:rsidRDefault="0084003C" w:rsidP="00F44C94">
            <w:pPr>
              <w:rPr>
                <w:rFonts w:ascii="Arial" w:hAnsi="Arial" w:cs="Arial"/>
                <w:sz w:val="20"/>
                <w:szCs w:val="20"/>
              </w:rPr>
            </w:pPr>
            <w:r>
              <w:t xml:space="preserve">When saving an address, save to the customer’s account. </w:t>
            </w:r>
          </w:p>
        </w:tc>
      </w:tr>
      <w:tr w:rsidR="0084003C" w:rsidRPr="00452515" w14:paraId="134BDD14" w14:textId="77777777" w:rsidTr="00F44C94">
        <w:tc>
          <w:tcPr>
            <w:tcW w:w="8008" w:type="dxa"/>
          </w:tcPr>
          <w:p w14:paraId="72D93ED1" w14:textId="77777777" w:rsidR="0084003C" w:rsidRPr="00452515" w:rsidRDefault="0084003C" w:rsidP="00F44C94">
            <w:pPr>
              <w:rPr>
                <w:rFonts w:ascii="Arial" w:hAnsi="Arial" w:cs="Arial"/>
                <w:sz w:val="20"/>
                <w:szCs w:val="20"/>
              </w:rPr>
            </w:pPr>
            <w:r w:rsidRPr="00452515">
              <w:rPr>
                <w:rFonts w:ascii="Arial" w:hAnsi="Arial" w:cs="Arial"/>
                <w:sz w:val="20"/>
                <w:szCs w:val="20"/>
              </w:rPr>
              <w:t>Q/A:</w:t>
            </w:r>
          </w:p>
        </w:tc>
      </w:tr>
    </w:tbl>
    <w:p w14:paraId="16FD8EAD" w14:textId="77777777" w:rsidR="0084003C" w:rsidRDefault="0084003C" w:rsidP="00B06BF2"/>
    <w:p w14:paraId="0AB0A0AC" w14:textId="038BEAA9" w:rsidR="000F5492" w:rsidRDefault="0084003C" w:rsidP="00BA0B80">
      <w:pPr>
        <w:pStyle w:val="Heading3"/>
      </w:pPr>
      <w:r>
        <w:t>UC08-12</w:t>
      </w:r>
      <w:r w:rsidR="000F5492">
        <w:t xml:space="preserve"> </w:t>
      </w:r>
      <w:r w:rsidR="00FB4A8F" w:rsidRPr="00FB4A8F">
        <w:t>Check</w:t>
      </w:r>
      <w:r w:rsidR="00FB4A8F">
        <w:t xml:space="preserve"> out</w:t>
      </w:r>
      <w:r w:rsidR="00FB4A8F" w:rsidDel="00FB4A8F">
        <w:t xml:space="preserve"> </w:t>
      </w:r>
      <w:r w:rsidR="000F5492">
        <w:t xml:space="preserve">– </w:t>
      </w:r>
      <w:proofErr w:type="gramStart"/>
      <w:r w:rsidR="000F5492">
        <w:t>Payment</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0F5492" w:rsidRPr="00452515" w14:paraId="56995EF0" w14:textId="77777777" w:rsidTr="004568E7">
        <w:tc>
          <w:tcPr>
            <w:tcW w:w="8008" w:type="dxa"/>
          </w:tcPr>
          <w:p w14:paraId="35108A60" w14:textId="46C44D17" w:rsidR="000F5492" w:rsidRPr="00452515" w:rsidRDefault="0084003C" w:rsidP="004568E7">
            <w:pPr>
              <w:rPr>
                <w:rFonts w:ascii="Arial" w:hAnsi="Arial" w:cs="Arial"/>
                <w:sz w:val="20"/>
                <w:szCs w:val="20"/>
              </w:rPr>
            </w:pPr>
            <w:r>
              <w:rPr>
                <w:rFonts w:ascii="Arial" w:hAnsi="Arial" w:cs="Arial"/>
                <w:sz w:val="20"/>
                <w:szCs w:val="20"/>
              </w:rPr>
              <w:t>UC08-12</w:t>
            </w:r>
            <w:r w:rsidR="000F5492">
              <w:rPr>
                <w:rFonts w:ascii="Arial" w:hAnsi="Arial" w:cs="Arial"/>
                <w:sz w:val="20"/>
                <w:szCs w:val="20"/>
              </w:rPr>
              <w:t xml:space="preserve"> </w:t>
            </w:r>
            <w:r w:rsidR="00FB4A8F" w:rsidRPr="00FB4A8F">
              <w:rPr>
                <w:rFonts w:ascii="Arial" w:hAnsi="Arial" w:cs="Arial"/>
                <w:sz w:val="20"/>
                <w:szCs w:val="20"/>
              </w:rPr>
              <w:t>Check out</w:t>
            </w:r>
            <w:r w:rsidR="00FB4A8F" w:rsidDel="00FB4A8F">
              <w:rPr>
                <w:rFonts w:ascii="Arial" w:hAnsi="Arial" w:cs="Arial"/>
                <w:sz w:val="20"/>
                <w:szCs w:val="20"/>
              </w:rPr>
              <w:t xml:space="preserve"> </w:t>
            </w:r>
            <w:r w:rsidR="000F5492">
              <w:rPr>
                <w:rFonts w:ascii="Arial" w:hAnsi="Arial" w:cs="Arial"/>
                <w:sz w:val="20"/>
                <w:szCs w:val="20"/>
              </w:rPr>
              <w:t xml:space="preserve">– Payment </w:t>
            </w:r>
          </w:p>
        </w:tc>
      </w:tr>
      <w:tr w:rsidR="000F5492" w:rsidRPr="00452515" w14:paraId="55E7C105" w14:textId="77777777" w:rsidTr="004568E7">
        <w:tc>
          <w:tcPr>
            <w:tcW w:w="8008" w:type="dxa"/>
          </w:tcPr>
          <w:p w14:paraId="54DC03C3" w14:textId="77777777" w:rsidR="000F5492" w:rsidRDefault="000F5492" w:rsidP="004568E7">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2448C6" w14:paraId="5B7BD124" w14:textId="77777777" w:rsidTr="002448C6">
              <w:tc>
                <w:tcPr>
                  <w:tcW w:w="1171" w:type="dxa"/>
                </w:tcPr>
                <w:p w14:paraId="520B884F" w14:textId="186F6F52" w:rsidR="002448C6" w:rsidRDefault="002448C6" w:rsidP="004568E7">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1789433B" w14:textId="2ECCF5EA" w:rsidR="002448C6" w:rsidRDefault="002448C6" w:rsidP="004568E7">
                  <w:pPr>
                    <w:spacing w:after="0"/>
                    <w:rPr>
                      <w:rFonts w:ascii="Arial" w:hAnsi="Arial" w:cs="Arial"/>
                      <w:sz w:val="20"/>
                      <w:szCs w:val="20"/>
                    </w:rPr>
                  </w:pPr>
                  <w:r>
                    <w:rPr>
                      <w:rFonts w:ascii="Arial" w:hAnsi="Arial" w:cs="Arial"/>
                      <w:sz w:val="20"/>
                      <w:szCs w:val="20"/>
                    </w:rPr>
                    <w:t>Date</w:t>
                  </w:r>
                </w:p>
              </w:tc>
              <w:tc>
                <w:tcPr>
                  <w:tcW w:w="1210" w:type="dxa"/>
                </w:tcPr>
                <w:p w14:paraId="07E4FDC9" w14:textId="77777777" w:rsidR="002448C6" w:rsidRDefault="002448C6" w:rsidP="004568E7">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76E8C934" w14:textId="77777777" w:rsidR="002448C6" w:rsidRDefault="002448C6" w:rsidP="004568E7">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2448C6" w14:paraId="503AF1A9" w14:textId="77777777" w:rsidTr="002448C6">
              <w:tc>
                <w:tcPr>
                  <w:tcW w:w="1171" w:type="dxa"/>
                </w:tcPr>
                <w:p w14:paraId="0516E2A6" w14:textId="56CBDEF8" w:rsidR="002448C6" w:rsidRDefault="002448C6"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3" w:type="dxa"/>
                </w:tcPr>
                <w:p w14:paraId="381338A8" w14:textId="33094132" w:rsidR="002448C6" w:rsidRDefault="002448C6" w:rsidP="004568E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2020</w:t>
                  </w:r>
                </w:p>
              </w:tc>
              <w:tc>
                <w:tcPr>
                  <w:tcW w:w="1210" w:type="dxa"/>
                </w:tcPr>
                <w:p w14:paraId="5471520E" w14:textId="77777777" w:rsidR="002448C6" w:rsidRDefault="002448C6" w:rsidP="004568E7">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1A65D8CD" w14:textId="256FB07F" w:rsidR="002448C6" w:rsidRDefault="002448C6" w:rsidP="004568E7">
                  <w:pPr>
                    <w:spacing w:after="0"/>
                    <w:rPr>
                      <w:rFonts w:ascii="Arial" w:hAnsi="Arial" w:cs="Arial"/>
                      <w:sz w:val="20"/>
                      <w:szCs w:val="20"/>
                    </w:rPr>
                  </w:pPr>
                  <w:r>
                    <w:rPr>
                      <w:rFonts w:ascii="Arial" w:hAnsi="Arial" w:cs="Arial"/>
                      <w:sz w:val="20"/>
                      <w:szCs w:val="20"/>
                    </w:rPr>
                    <w:t>First version and other versions</w:t>
                  </w:r>
                </w:p>
              </w:tc>
            </w:tr>
            <w:tr w:rsidR="002448C6" w14:paraId="4EF93012" w14:textId="77777777" w:rsidTr="002448C6">
              <w:tc>
                <w:tcPr>
                  <w:tcW w:w="1171" w:type="dxa"/>
                </w:tcPr>
                <w:p w14:paraId="65579E1C" w14:textId="24732FF9" w:rsidR="002448C6" w:rsidRDefault="002448C6"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3" w:type="dxa"/>
                </w:tcPr>
                <w:p w14:paraId="0055BB49" w14:textId="32D30AF1" w:rsidR="002448C6" w:rsidRDefault="002448C6" w:rsidP="004568E7">
                  <w:pPr>
                    <w:spacing w:after="0"/>
                    <w:rPr>
                      <w:rFonts w:ascii="Arial" w:hAnsi="Arial" w:cs="Arial"/>
                      <w:sz w:val="20"/>
                      <w:szCs w:val="20"/>
                    </w:rPr>
                  </w:pPr>
                  <w:r>
                    <w:rPr>
                      <w:rFonts w:ascii="Arial" w:hAnsi="Arial" w:cs="Arial"/>
                      <w:sz w:val="20"/>
                      <w:szCs w:val="20"/>
                    </w:rPr>
                    <w:t>2020.2.27</w:t>
                  </w:r>
                </w:p>
              </w:tc>
              <w:tc>
                <w:tcPr>
                  <w:tcW w:w="1210" w:type="dxa"/>
                </w:tcPr>
                <w:p w14:paraId="73FE9FA8" w14:textId="77777777" w:rsidR="002448C6" w:rsidRDefault="002448C6" w:rsidP="004568E7">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0A3FDC75" w14:textId="25BEFE62" w:rsidR="002448C6" w:rsidRDefault="002448C6" w:rsidP="004568E7">
                  <w:pPr>
                    <w:spacing w:after="0"/>
                    <w:rPr>
                      <w:rFonts w:ascii="Arial" w:hAnsi="Arial" w:cs="Arial"/>
                      <w:sz w:val="20"/>
                      <w:szCs w:val="20"/>
                    </w:rPr>
                  </w:pPr>
                  <w:proofErr w:type="gramStart"/>
                  <w:r>
                    <w:rPr>
                      <w:rFonts w:ascii="Arial" w:hAnsi="Arial" w:cs="Arial"/>
                      <w:sz w:val="20"/>
                      <w:szCs w:val="20"/>
                    </w:rPr>
                    <w:t>Update</w:t>
                  </w:r>
                  <w:proofErr w:type="gramEnd"/>
                  <w:r>
                    <w:rPr>
                      <w:rFonts w:ascii="Arial" w:hAnsi="Arial" w:cs="Arial"/>
                      <w:sz w:val="20"/>
                      <w:szCs w:val="20"/>
                    </w:rPr>
                    <w:t xml:space="preserve"> choose payment method logic</w:t>
                  </w:r>
                </w:p>
              </w:tc>
            </w:tr>
            <w:tr w:rsidR="002448C6" w14:paraId="298ECB78" w14:textId="77777777" w:rsidTr="002448C6">
              <w:tc>
                <w:tcPr>
                  <w:tcW w:w="1171" w:type="dxa"/>
                </w:tcPr>
                <w:p w14:paraId="7BA4C595" w14:textId="4060EDC1" w:rsidR="002448C6" w:rsidRDefault="002448C6"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363" w:type="dxa"/>
                </w:tcPr>
                <w:p w14:paraId="48B60BE3" w14:textId="2DED1754" w:rsidR="002448C6" w:rsidRDefault="002448C6" w:rsidP="004568E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7</w:t>
                  </w:r>
                </w:p>
              </w:tc>
              <w:tc>
                <w:tcPr>
                  <w:tcW w:w="1210" w:type="dxa"/>
                </w:tcPr>
                <w:p w14:paraId="0AF2EC25" w14:textId="441E89B5" w:rsidR="002448C6" w:rsidRDefault="002448C6" w:rsidP="004568E7">
                  <w:pPr>
                    <w:spacing w:after="0"/>
                    <w:rPr>
                      <w:rFonts w:ascii="Arial" w:hAnsi="Arial" w:cs="Arial"/>
                      <w:sz w:val="20"/>
                      <w:szCs w:val="20"/>
                    </w:rPr>
                  </w:pPr>
                  <w:r>
                    <w:rPr>
                      <w:rFonts w:ascii="Arial" w:hAnsi="Arial" w:cs="Arial" w:hint="eastAsia"/>
                      <w:sz w:val="20"/>
                      <w:szCs w:val="20"/>
                    </w:rPr>
                    <w:t>Nancy</w:t>
                  </w:r>
                </w:p>
              </w:tc>
              <w:tc>
                <w:tcPr>
                  <w:tcW w:w="4038" w:type="dxa"/>
                </w:tcPr>
                <w:p w14:paraId="2459F167" w14:textId="4E6F7B9C" w:rsidR="002448C6" w:rsidRDefault="002448C6" w:rsidP="004568E7">
                  <w:pPr>
                    <w:spacing w:after="0"/>
                    <w:rPr>
                      <w:rFonts w:ascii="Arial" w:hAnsi="Arial" w:cs="Arial"/>
                      <w:sz w:val="20"/>
                      <w:szCs w:val="20"/>
                    </w:rPr>
                  </w:pPr>
                  <w:r>
                    <w:rPr>
                      <w:rFonts w:ascii="Arial" w:hAnsi="Arial" w:cs="Arial" w:hint="eastAsia"/>
                      <w:sz w:val="20"/>
                      <w:szCs w:val="20"/>
                    </w:rPr>
                    <w:t>Support</w:t>
                  </w:r>
                  <w:r>
                    <w:rPr>
                      <w:rFonts w:ascii="Arial" w:hAnsi="Arial" w:cs="Arial"/>
                      <w:sz w:val="20"/>
                      <w:szCs w:val="20"/>
                    </w:rPr>
                    <w:t xml:space="preserve"> G</w:t>
                  </w:r>
                  <w:r>
                    <w:rPr>
                      <w:rFonts w:ascii="Arial" w:hAnsi="Arial" w:cs="Arial" w:hint="eastAsia"/>
                      <w:sz w:val="20"/>
                      <w:szCs w:val="20"/>
                    </w:rPr>
                    <w:t>oogle</w:t>
                  </w:r>
                  <w:r>
                    <w:rPr>
                      <w:rFonts w:ascii="Arial" w:hAnsi="Arial" w:cs="Arial"/>
                      <w:sz w:val="20"/>
                      <w:szCs w:val="20"/>
                    </w:rPr>
                    <w:t xml:space="preserve"> P</w:t>
                  </w:r>
                  <w:r>
                    <w:rPr>
                      <w:rFonts w:ascii="Arial" w:hAnsi="Arial" w:cs="Arial" w:hint="eastAsia"/>
                      <w:sz w:val="20"/>
                      <w:szCs w:val="20"/>
                    </w:rPr>
                    <w:t>ay</w:t>
                  </w:r>
                </w:p>
              </w:tc>
            </w:tr>
            <w:tr w:rsidR="002448C6" w14:paraId="64ECA371" w14:textId="77777777" w:rsidTr="002448C6">
              <w:tc>
                <w:tcPr>
                  <w:tcW w:w="1171" w:type="dxa"/>
                </w:tcPr>
                <w:p w14:paraId="70787356" w14:textId="72865CFF" w:rsidR="002448C6" w:rsidRDefault="00026E4E" w:rsidP="004568E7">
                  <w:pPr>
                    <w:spacing w:after="0"/>
                    <w:rPr>
                      <w:rFonts w:ascii="Arial" w:hAnsi="Arial" w:cs="Arial"/>
                      <w:sz w:val="20"/>
                      <w:szCs w:val="20"/>
                    </w:rPr>
                  </w:pPr>
                  <w:r>
                    <w:rPr>
                      <w:rFonts w:ascii="Arial" w:hAnsi="Arial" w:cs="Arial"/>
                      <w:sz w:val="20"/>
                      <w:szCs w:val="20"/>
                    </w:rPr>
                    <w:t>1.4</w:t>
                  </w:r>
                </w:p>
              </w:tc>
              <w:tc>
                <w:tcPr>
                  <w:tcW w:w="1363" w:type="dxa"/>
                </w:tcPr>
                <w:p w14:paraId="66208645" w14:textId="2E1CC0CB" w:rsidR="002448C6" w:rsidRDefault="00026E4E" w:rsidP="004568E7">
                  <w:pPr>
                    <w:spacing w:after="0"/>
                    <w:rPr>
                      <w:rFonts w:ascii="Arial" w:hAnsi="Arial" w:cs="Arial"/>
                      <w:sz w:val="20"/>
                      <w:szCs w:val="20"/>
                    </w:rPr>
                  </w:pPr>
                  <w:r>
                    <w:rPr>
                      <w:rFonts w:ascii="Arial" w:hAnsi="Arial" w:cs="Arial"/>
                      <w:sz w:val="20"/>
                      <w:szCs w:val="20"/>
                    </w:rPr>
                    <w:t>2020.11.20</w:t>
                  </w:r>
                </w:p>
              </w:tc>
              <w:tc>
                <w:tcPr>
                  <w:tcW w:w="1210" w:type="dxa"/>
                </w:tcPr>
                <w:p w14:paraId="08CBF071" w14:textId="5128CFC0" w:rsidR="002448C6" w:rsidRDefault="00026E4E" w:rsidP="004568E7">
                  <w:pPr>
                    <w:spacing w:after="0"/>
                    <w:rPr>
                      <w:rFonts w:ascii="Arial" w:hAnsi="Arial" w:cs="Arial"/>
                      <w:sz w:val="20"/>
                      <w:szCs w:val="20"/>
                    </w:rPr>
                  </w:pPr>
                  <w:r>
                    <w:rPr>
                      <w:rFonts w:ascii="Arial" w:hAnsi="Arial" w:cs="Arial"/>
                      <w:sz w:val="20"/>
                      <w:szCs w:val="20"/>
                    </w:rPr>
                    <w:t>Norbert</w:t>
                  </w:r>
                </w:p>
              </w:tc>
              <w:tc>
                <w:tcPr>
                  <w:tcW w:w="4038" w:type="dxa"/>
                </w:tcPr>
                <w:p w14:paraId="12D3DDB2" w14:textId="78D6AFF1" w:rsidR="002448C6" w:rsidRDefault="00026E4E" w:rsidP="004568E7">
                  <w:pPr>
                    <w:spacing w:after="0"/>
                    <w:rPr>
                      <w:rFonts w:ascii="Arial" w:hAnsi="Arial" w:cs="Arial"/>
                      <w:sz w:val="20"/>
                      <w:szCs w:val="20"/>
                    </w:rPr>
                  </w:pPr>
                  <w:r>
                    <w:rPr>
                      <w:rFonts w:ascii="Arial" w:hAnsi="Arial" w:cs="Arial"/>
                      <w:sz w:val="20"/>
                      <w:szCs w:val="20"/>
                    </w:rPr>
                    <w:t xml:space="preserve">Remember selected payment at cart </w:t>
                  </w:r>
                  <w:r w:rsidR="00EC403C">
                    <w:rPr>
                      <w:rFonts w:ascii="Arial" w:hAnsi="Arial" w:cs="Arial"/>
                      <w:sz w:val="20"/>
                      <w:szCs w:val="20"/>
                    </w:rPr>
                    <w:t>level</w:t>
                  </w:r>
                </w:p>
              </w:tc>
            </w:tr>
            <w:tr w:rsidR="002448C6" w14:paraId="5C57F10B" w14:textId="77777777" w:rsidTr="002448C6">
              <w:tc>
                <w:tcPr>
                  <w:tcW w:w="1171" w:type="dxa"/>
                </w:tcPr>
                <w:p w14:paraId="51B6BF2C" w14:textId="77777777" w:rsidR="002448C6" w:rsidRDefault="002448C6" w:rsidP="004568E7">
                  <w:pPr>
                    <w:spacing w:after="0"/>
                    <w:rPr>
                      <w:rFonts w:ascii="Arial" w:hAnsi="Arial" w:cs="Arial"/>
                      <w:sz w:val="20"/>
                      <w:szCs w:val="20"/>
                    </w:rPr>
                  </w:pPr>
                </w:p>
              </w:tc>
              <w:tc>
                <w:tcPr>
                  <w:tcW w:w="1363" w:type="dxa"/>
                </w:tcPr>
                <w:p w14:paraId="65472594" w14:textId="5508E7F0" w:rsidR="002448C6" w:rsidRDefault="002448C6" w:rsidP="004568E7">
                  <w:pPr>
                    <w:spacing w:after="0"/>
                    <w:rPr>
                      <w:rFonts w:ascii="Arial" w:hAnsi="Arial" w:cs="Arial"/>
                      <w:sz w:val="20"/>
                      <w:szCs w:val="20"/>
                    </w:rPr>
                  </w:pPr>
                </w:p>
              </w:tc>
              <w:tc>
                <w:tcPr>
                  <w:tcW w:w="1210" w:type="dxa"/>
                </w:tcPr>
                <w:p w14:paraId="75797E72" w14:textId="77E9D9A5" w:rsidR="002448C6" w:rsidRDefault="002448C6" w:rsidP="004568E7">
                  <w:pPr>
                    <w:spacing w:after="0"/>
                    <w:rPr>
                      <w:rFonts w:ascii="Arial" w:hAnsi="Arial" w:cs="Arial"/>
                      <w:sz w:val="20"/>
                      <w:szCs w:val="20"/>
                    </w:rPr>
                  </w:pPr>
                </w:p>
              </w:tc>
              <w:tc>
                <w:tcPr>
                  <w:tcW w:w="4038" w:type="dxa"/>
                </w:tcPr>
                <w:p w14:paraId="50F4D9E4" w14:textId="2FE680BB" w:rsidR="002448C6" w:rsidRDefault="002448C6" w:rsidP="004568E7">
                  <w:pPr>
                    <w:spacing w:after="0"/>
                    <w:rPr>
                      <w:rFonts w:ascii="Arial" w:hAnsi="Arial" w:cs="Arial"/>
                      <w:sz w:val="20"/>
                      <w:szCs w:val="20"/>
                    </w:rPr>
                  </w:pPr>
                </w:p>
              </w:tc>
            </w:tr>
          </w:tbl>
          <w:p w14:paraId="34C71E72" w14:textId="77777777" w:rsidR="000F5492" w:rsidRDefault="000F5492" w:rsidP="004568E7">
            <w:pPr>
              <w:rPr>
                <w:rFonts w:ascii="Arial" w:hAnsi="Arial" w:cs="Arial"/>
                <w:sz w:val="20"/>
                <w:szCs w:val="20"/>
              </w:rPr>
            </w:pPr>
          </w:p>
        </w:tc>
      </w:tr>
      <w:tr w:rsidR="000F5492" w:rsidRPr="00452515" w14:paraId="03874B6F" w14:textId="77777777" w:rsidTr="004568E7">
        <w:tc>
          <w:tcPr>
            <w:tcW w:w="8008" w:type="dxa"/>
          </w:tcPr>
          <w:p w14:paraId="36E4D334" w14:textId="77777777" w:rsidR="000F5492" w:rsidRPr="00452515" w:rsidRDefault="000F5492" w:rsidP="004568E7">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customer</w:t>
            </w:r>
          </w:p>
        </w:tc>
      </w:tr>
      <w:tr w:rsidR="000F5492" w:rsidRPr="00452515" w14:paraId="33A0E1D6" w14:textId="77777777" w:rsidTr="004568E7">
        <w:tc>
          <w:tcPr>
            <w:tcW w:w="8008" w:type="dxa"/>
          </w:tcPr>
          <w:p w14:paraId="7865971F" w14:textId="77777777" w:rsidR="000F5492" w:rsidRDefault="000F5492" w:rsidP="004568E7">
            <w:pPr>
              <w:rPr>
                <w:rFonts w:ascii="Arial" w:hAnsi="Arial" w:cs="Arial"/>
                <w:sz w:val="20"/>
                <w:szCs w:val="20"/>
              </w:rPr>
            </w:pPr>
            <w:r w:rsidRPr="00452515">
              <w:rPr>
                <w:rFonts w:ascii="Arial" w:hAnsi="Arial" w:cs="Arial"/>
                <w:sz w:val="20"/>
                <w:szCs w:val="20"/>
              </w:rPr>
              <w:t xml:space="preserve">Pre-Condition: </w:t>
            </w:r>
          </w:p>
          <w:p w14:paraId="6C636A22" w14:textId="77777777" w:rsidR="000F5492" w:rsidRDefault="000F5492" w:rsidP="004568E7">
            <w:r>
              <w:t>Customer goes to confirm order page.</w:t>
            </w:r>
          </w:p>
          <w:p w14:paraId="3CEB8D84" w14:textId="6572EC22" w:rsidR="000F5492" w:rsidRPr="004156AB" w:rsidRDefault="000F5492" w:rsidP="004568E7"/>
        </w:tc>
      </w:tr>
      <w:tr w:rsidR="000F5492" w:rsidRPr="00452515" w14:paraId="7F521292" w14:textId="77777777" w:rsidTr="004568E7">
        <w:tc>
          <w:tcPr>
            <w:tcW w:w="8008" w:type="dxa"/>
          </w:tcPr>
          <w:p w14:paraId="3E04A343" w14:textId="18987D3C" w:rsidR="000F5492" w:rsidRDefault="000F5492" w:rsidP="004568E7">
            <w:pPr>
              <w:rPr>
                <w:rFonts w:ascii="Arial" w:hAnsi="Arial"/>
                <w:sz w:val="20"/>
                <w:szCs w:val="20"/>
              </w:rPr>
            </w:pPr>
            <w:r w:rsidRPr="00103C0C">
              <w:rPr>
                <w:rFonts w:ascii="Arial" w:hAnsi="Arial" w:hint="eastAsia"/>
                <w:sz w:val="20"/>
                <w:szCs w:val="20"/>
              </w:rPr>
              <w:lastRenderedPageBreak/>
              <w:t>Main Scenario:</w:t>
            </w:r>
          </w:p>
          <w:p w14:paraId="11A0FD42" w14:textId="5139411A" w:rsidR="00026E4E" w:rsidRDefault="001461F9" w:rsidP="00026E4E">
            <w:pPr>
              <w:pStyle w:val="ListParagraph"/>
              <w:numPr>
                <w:ilvl w:val="0"/>
                <w:numId w:val="220"/>
              </w:numPr>
              <w:ind w:firstLineChars="0"/>
              <w:rPr>
                <w:rFonts w:ascii="Arial" w:hAnsi="Arial"/>
                <w:sz w:val="20"/>
                <w:szCs w:val="20"/>
              </w:rPr>
            </w:pPr>
            <w:r w:rsidRPr="001461F9">
              <w:rPr>
                <w:rFonts w:ascii="Arial" w:hAnsi="Arial"/>
                <w:sz w:val="20"/>
                <w:szCs w:val="20"/>
              </w:rPr>
              <w:t>When entering checkout page,</w:t>
            </w:r>
            <w:r w:rsidR="00026E4E">
              <w:rPr>
                <w:rFonts w:ascii="Arial" w:hAnsi="Arial"/>
                <w:sz w:val="20"/>
                <w:szCs w:val="20"/>
              </w:rPr>
              <w:t xml:space="preserve"> first check if there is a selected payment associated with the current cart.</w:t>
            </w:r>
          </w:p>
          <w:p w14:paraId="23B5588F" w14:textId="382ED6FD" w:rsidR="00026E4E" w:rsidRPr="00715E7C" w:rsidRDefault="00026E4E" w:rsidP="00715E7C">
            <w:pPr>
              <w:pStyle w:val="NormalWeb"/>
              <w:rPr>
                <w:rFonts w:ascii="Arial" w:hAnsi="Arial" w:cs="Arial"/>
                <w:sz w:val="20"/>
                <w:szCs w:val="20"/>
              </w:rPr>
            </w:pPr>
            <w:r>
              <w:rPr>
                <w:rFonts w:ascii="Arial" w:hAnsi="Arial" w:cs="Arial"/>
                <w:sz w:val="20"/>
                <w:szCs w:val="20"/>
              </w:rPr>
              <w:t xml:space="preserve">1) </w:t>
            </w:r>
            <w:r w:rsidRPr="00715E7C">
              <w:rPr>
                <w:rFonts w:ascii="Arial" w:hAnsi="Arial" w:cs="Arial"/>
                <w:sz w:val="20"/>
                <w:szCs w:val="20"/>
              </w:rPr>
              <w:t>Add additional field “user selected payment method” at cart level, default to NULL.</w:t>
            </w:r>
          </w:p>
          <w:p w14:paraId="7F133B24" w14:textId="4A38984F" w:rsidR="00026E4E" w:rsidRPr="00715E7C" w:rsidRDefault="00026E4E" w:rsidP="00715E7C">
            <w:pPr>
              <w:pStyle w:val="NormalWeb"/>
              <w:rPr>
                <w:rFonts w:ascii="Arial" w:hAnsi="Arial" w:cs="Arial"/>
                <w:sz w:val="20"/>
                <w:szCs w:val="20"/>
              </w:rPr>
            </w:pPr>
            <w:r>
              <w:rPr>
                <w:rFonts w:ascii="Arial" w:hAnsi="Arial" w:cs="Arial"/>
                <w:sz w:val="20"/>
                <w:szCs w:val="20"/>
              </w:rPr>
              <w:t xml:space="preserve">2) </w:t>
            </w:r>
            <w:r w:rsidRPr="00715E7C">
              <w:rPr>
                <w:rFonts w:ascii="Arial" w:hAnsi="Arial" w:cs="Arial"/>
                <w:sz w:val="20"/>
                <w:szCs w:val="20"/>
              </w:rPr>
              <w:t>When getting into Checkout Page, check if “user selected payment method” is set in the cart</w:t>
            </w:r>
          </w:p>
          <w:p w14:paraId="1FD0C213" w14:textId="77777777" w:rsidR="00026E4E" w:rsidRPr="00715E7C" w:rsidRDefault="00026E4E" w:rsidP="00715E7C">
            <w:pPr>
              <w:pStyle w:val="NormalWeb"/>
              <w:ind w:left="720"/>
              <w:rPr>
                <w:rFonts w:ascii="Arial" w:hAnsi="Arial" w:cs="Arial"/>
                <w:sz w:val="20"/>
                <w:szCs w:val="20"/>
              </w:rPr>
            </w:pPr>
            <w:r w:rsidRPr="00715E7C">
              <w:rPr>
                <w:rFonts w:ascii="Arial" w:hAnsi="Arial" w:cs="Arial"/>
                <w:sz w:val="20"/>
                <w:szCs w:val="20"/>
              </w:rPr>
              <w:t>If true, further check if the “user selected payment method” is a valid one (</w:t>
            </w:r>
            <w:proofErr w:type="gramStart"/>
            <w:r w:rsidRPr="00715E7C">
              <w:rPr>
                <w:rFonts w:ascii="Arial" w:hAnsi="Arial" w:cs="Arial"/>
                <w:sz w:val="20"/>
                <w:szCs w:val="20"/>
              </w:rPr>
              <w:t>e.g.</w:t>
            </w:r>
            <w:proofErr w:type="gramEnd"/>
            <w:r w:rsidRPr="00715E7C">
              <w:rPr>
                <w:rFonts w:ascii="Arial" w:hAnsi="Arial" w:cs="Arial"/>
                <w:sz w:val="20"/>
                <w:szCs w:val="20"/>
              </w:rPr>
              <w:t xml:space="preserve"> Google Pay cannot be used in iPhone and Apply Pay cannot be used in Android, if device has enabled Apple Pay / Google Pay, if the payment method has been removed).</w:t>
            </w:r>
          </w:p>
          <w:p w14:paraId="26B21F42" w14:textId="77777777" w:rsidR="00026E4E" w:rsidRPr="00715E7C" w:rsidRDefault="00026E4E" w:rsidP="00715E7C">
            <w:pPr>
              <w:pStyle w:val="NormalWeb"/>
              <w:ind w:left="1620"/>
              <w:rPr>
                <w:rFonts w:ascii="Arial" w:hAnsi="Arial" w:cs="Arial"/>
                <w:sz w:val="20"/>
                <w:szCs w:val="20"/>
              </w:rPr>
            </w:pPr>
            <w:r w:rsidRPr="00715E7C">
              <w:rPr>
                <w:rFonts w:ascii="Arial" w:hAnsi="Arial" w:cs="Arial"/>
                <w:sz w:val="20"/>
                <w:szCs w:val="20"/>
              </w:rPr>
              <w:t xml:space="preserve">If true, use that payment </w:t>
            </w:r>
            <w:proofErr w:type="gramStart"/>
            <w:r w:rsidRPr="00715E7C">
              <w:rPr>
                <w:rFonts w:ascii="Arial" w:hAnsi="Arial" w:cs="Arial"/>
                <w:sz w:val="20"/>
                <w:szCs w:val="20"/>
              </w:rPr>
              <w:t>method;</w:t>
            </w:r>
            <w:proofErr w:type="gramEnd"/>
          </w:p>
          <w:p w14:paraId="1A65DDFA" w14:textId="09248272" w:rsidR="00026E4E" w:rsidRPr="00715E7C" w:rsidRDefault="00026E4E" w:rsidP="00715E7C">
            <w:pPr>
              <w:pStyle w:val="NormalWeb"/>
              <w:ind w:left="1620"/>
              <w:rPr>
                <w:rFonts w:ascii="Arial" w:hAnsi="Arial" w:cs="Arial"/>
                <w:sz w:val="20"/>
                <w:szCs w:val="20"/>
              </w:rPr>
            </w:pPr>
            <w:r w:rsidRPr="00715E7C">
              <w:rPr>
                <w:rFonts w:ascii="Arial" w:hAnsi="Arial" w:cs="Arial"/>
                <w:sz w:val="20"/>
                <w:szCs w:val="20"/>
              </w:rPr>
              <w:t xml:space="preserve">if false, use </w:t>
            </w:r>
            <w:r>
              <w:rPr>
                <w:rFonts w:ascii="Arial" w:hAnsi="Arial" w:cs="Arial"/>
                <w:sz w:val="20"/>
                <w:szCs w:val="20"/>
              </w:rPr>
              <w:t>default</w:t>
            </w:r>
            <w:r w:rsidRPr="00715E7C">
              <w:rPr>
                <w:rFonts w:ascii="Arial" w:hAnsi="Arial" w:cs="Arial"/>
                <w:sz w:val="20"/>
                <w:szCs w:val="20"/>
              </w:rPr>
              <w:t xml:space="preserve"> rule</w:t>
            </w:r>
            <w:r w:rsidR="00D616E1">
              <w:rPr>
                <w:rFonts w:ascii="Arial" w:hAnsi="Arial" w:cs="Arial"/>
                <w:sz w:val="20"/>
                <w:szCs w:val="20"/>
              </w:rPr>
              <w:t xml:space="preserve"> (#2)</w:t>
            </w:r>
            <w:r w:rsidRPr="00715E7C">
              <w:rPr>
                <w:rFonts w:ascii="Arial" w:hAnsi="Arial" w:cs="Arial"/>
                <w:sz w:val="20"/>
                <w:szCs w:val="20"/>
              </w:rPr>
              <w:t xml:space="preserve"> to get the payment method and maybe also clear the invalid payment method in the cart (or not, it works both ways</w:t>
            </w:r>
            <w:proofErr w:type="gramStart"/>
            <w:r w:rsidRPr="00715E7C">
              <w:rPr>
                <w:rFonts w:ascii="Arial" w:hAnsi="Arial" w:cs="Arial"/>
                <w:sz w:val="20"/>
                <w:szCs w:val="20"/>
              </w:rPr>
              <w:t>) .</w:t>
            </w:r>
            <w:proofErr w:type="gramEnd"/>
          </w:p>
          <w:p w14:paraId="51017FBC" w14:textId="222D2CAF" w:rsidR="00026E4E" w:rsidRPr="00715E7C" w:rsidRDefault="00026E4E" w:rsidP="00715E7C">
            <w:pPr>
              <w:pStyle w:val="NormalWeb"/>
              <w:ind w:left="720"/>
              <w:rPr>
                <w:rFonts w:ascii="Arial" w:hAnsi="Arial" w:cs="Arial"/>
                <w:sz w:val="20"/>
                <w:szCs w:val="20"/>
              </w:rPr>
            </w:pPr>
            <w:r w:rsidRPr="00715E7C">
              <w:rPr>
                <w:rFonts w:ascii="Arial" w:hAnsi="Arial" w:cs="Arial"/>
                <w:sz w:val="20"/>
                <w:szCs w:val="20"/>
              </w:rPr>
              <w:t xml:space="preserve">If false, use </w:t>
            </w:r>
            <w:r w:rsidR="00D616E1">
              <w:rPr>
                <w:rFonts w:ascii="Arial" w:hAnsi="Arial" w:cs="Arial"/>
                <w:sz w:val="20"/>
                <w:szCs w:val="20"/>
              </w:rPr>
              <w:t xml:space="preserve">default </w:t>
            </w:r>
            <w:r w:rsidRPr="00715E7C">
              <w:rPr>
                <w:rFonts w:ascii="Arial" w:hAnsi="Arial" w:cs="Arial"/>
                <w:sz w:val="20"/>
                <w:szCs w:val="20"/>
              </w:rPr>
              <w:t>rule</w:t>
            </w:r>
            <w:r w:rsidR="00D616E1">
              <w:rPr>
                <w:rFonts w:ascii="Arial" w:hAnsi="Arial" w:cs="Arial"/>
                <w:sz w:val="20"/>
                <w:szCs w:val="20"/>
              </w:rPr>
              <w:t xml:space="preserve"> (#2)</w:t>
            </w:r>
            <w:r w:rsidRPr="00715E7C">
              <w:rPr>
                <w:rFonts w:ascii="Arial" w:hAnsi="Arial" w:cs="Arial"/>
                <w:sz w:val="20"/>
                <w:szCs w:val="20"/>
              </w:rPr>
              <w:t xml:space="preserve"> to get the payment method.</w:t>
            </w:r>
          </w:p>
          <w:p w14:paraId="418E26D0" w14:textId="59E1FA63" w:rsidR="00026E4E" w:rsidRPr="00715E7C" w:rsidRDefault="00026E4E" w:rsidP="00715E7C">
            <w:pPr>
              <w:pStyle w:val="NormalWeb"/>
              <w:rPr>
                <w:rFonts w:ascii="Arial" w:hAnsi="Arial" w:cs="Arial"/>
                <w:sz w:val="20"/>
                <w:szCs w:val="20"/>
              </w:rPr>
            </w:pPr>
            <w:r>
              <w:rPr>
                <w:rFonts w:ascii="Arial" w:hAnsi="Arial" w:cs="Arial"/>
                <w:sz w:val="20"/>
                <w:szCs w:val="20"/>
              </w:rPr>
              <w:t xml:space="preserve">3) </w:t>
            </w:r>
            <w:r w:rsidRPr="00715E7C">
              <w:rPr>
                <w:rFonts w:ascii="Arial" w:hAnsi="Arial" w:cs="Arial"/>
                <w:sz w:val="20"/>
                <w:szCs w:val="20"/>
              </w:rPr>
              <w:t>If user changes to use another payment method in Checkout Page, we will set the payment method into this cart as the “user selected payment method”.</w:t>
            </w:r>
          </w:p>
          <w:p w14:paraId="41E77DCF" w14:textId="28213D79" w:rsidR="00026E4E" w:rsidRPr="00715E7C" w:rsidRDefault="00026E4E" w:rsidP="00715E7C">
            <w:pPr>
              <w:pStyle w:val="NormalWeb"/>
              <w:rPr>
                <w:rFonts w:ascii="Arial" w:hAnsi="Arial" w:cs="Arial"/>
                <w:sz w:val="20"/>
                <w:szCs w:val="20"/>
              </w:rPr>
            </w:pPr>
            <w:r>
              <w:rPr>
                <w:rFonts w:ascii="Arial" w:hAnsi="Arial" w:cs="Arial"/>
                <w:sz w:val="20"/>
                <w:szCs w:val="20"/>
              </w:rPr>
              <w:t xml:space="preserve">4) </w:t>
            </w:r>
            <w:r w:rsidRPr="00715E7C">
              <w:rPr>
                <w:rFonts w:ascii="Arial" w:hAnsi="Arial" w:cs="Arial"/>
                <w:sz w:val="20"/>
                <w:szCs w:val="20"/>
              </w:rPr>
              <w:t>If user switch to another restaurant (</w:t>
            </w:r>
            <w:proofErr w:type="gramStart"/>
            <w:r w:rsidRPr="00715E7C">
              <w:rPr>
                <w:rFonts w:ascii="Arial" w:hAnsi="Arial" w:cs="Arial"/>
                <w:sz w:val="20"/>
                <w:szCs w:val="20"/>
              </w:rPr>
              <w:t>i.e.</w:t>
            </w:r>
            <w:proofErr w:type="gramEnd"/>
            <w:r w:rsidRPr="00715E7C">
              <w:rPr>
                <w:rFonts w:ascii="Arial" w:hAnsi="Arial" w:cs="Arial"/>
                <w:sz w:val="20"/>
                <w:szCs w:val="20"/>
              </w:rPr>
              <w:t xml:space="preserve"> the cart will be deleted and switch to a new cart), the “user selected payment method” is also cleared and Checkout Page will go through the above 2 steps again to show the payment method.</w:t>
            </w:r>
          </w:p>
          <w:p w14:paraId="2D09260A" w14:textId="1B2B9B82" w:rsidR="001461F9" w:rsidRPr="001461F9" w:rsidRDefault="00026E4E" w:rsidP="00026E4E">
            <w:pPr>
              <w:pStyle w:val="ListParagraph"/>
              <w:numPr>
                <w:ilvl w:val="0"/>
                <w:numId w:val="220"/>
              </w:numPr>
              <w:ind w:firstLineChars="0"/>
              <w:rPr>
                <w:rFonts w:ascii="Arial" w:hAnsi="Arial"/>
                <w:sz w:val="20"/>
                <w:szCs w:val="20"/>
              </w:rPr>
            </w:pPr>
            <w:r>
              <w:rPr>
                <w:rFonts w:ascii="Arial" w:hAnsi="Arial"/>
                <w:sz w:val="20"/>
                <w:szCs w:val="20"/>
              </w:rPr>
              <w:t xml:space="preserve">The “default rule” of </w:t>
            </w:r>
            <w:r w:rsidR="001461F9" w:rsidRPr="001461F9">
              <w:rPr>
                <w:rFonts w:ascii="Arial" w:hAnsi="Arial"/>
                <w:sz w:val="20"/>
                <w:szCs w:val="20"/>
              </w:rPr>
              <w:t>show</w:t>
            </w:r>
            <w:r>
              <w:rPr>
                <w:rFonts w:ascii="Arial" w:hAnsi="Arial"/>
                <w:sz w:val="20"/>
                <w:szCs w:val="20"/>
              </w:rPr>
              <w:t>ing</w:t>
            </w:r>
            <w:r w:rsidR="001461F9" w:rsidRPr="001461F9">
              <w:rPr>
                <w:rFonts w:ascii="Arial" w:hAnsi="Arial"/>
                <w:sz w:val="20"/>
                <w:szCs w:val="20"/>
              </w:rPr>
              <w:t xml:space="preserve"> the payment </w:t>
            </w:r>
            <w:proofErr w:type="gramStart"/>
            <w:r w:rsidR="001461F9" w:rsidRPr="001461F9">
              <w:rPr>
                <w:rFonts w:ascii="Arial" w:hAnsi="Arial"/>
                <w:sz w:val="20"/>
                <w:szCs w:val="20"/>
              </w:rPr>
              <w:t>method</w:t>
            </w:r>
            <w:proofErr w:type="gramEnd"/>
            <w:r w:rsidR="001461F9" w:rsidRPr="001461F9">
              <w:rPr>
                <w:rFonts w:ascii="Arial" w:hAnsi="Arial"/>
                <w:sz w:val="20"/>
                <w:szCs w:val="20"/>
              </w:rPr>
              <w:t xml:space="preserve"> </w:t>
            </w:r>
          </w:p>
          <w:p w14:paraId="6D6F2315" w14:textId="0F5DC6A4" w:rsidR="001461F9" w:rsidRPr="001461F9" w:rsidRDefault="001461F9" w:rsidP="001461F9">
            <w:pPr>
              <w:rPr>
                <w:rFonts w:ascii="Arial" w:hAnsi="Arial"/>
                <w:sz w:val="20"/>
                <w:szCs w:val="20"/>
              </w:rPr>
            </w:pPr>
            <w:r>
              <w:rPr>
                <w:rFonts w:ascii="Arial" w:hAnsi="Arial"/>
                <w:sz w:val="20"/>
                <w:szCs w:val="20"/>
              </w:rPr>
              <w:t xml:space="preserve">1) default payment, payment </w:t>
            </w:r>
          </w:p>
          <w:p w14:paraId="648A6B4D" w14:textId="06B6C9F5" w:rsidR="001461F9" w:rsidRDefault="005F7487" w:rsidP="004568E7">
            <w:pPr>
              <w:rPr>
                <w:rFonts w:ascii="Arial" w:hAnsi="Arial"/>
                <w:sz w:val="20"/>
                <w:szCs w:val="20"/>
              </w:rPr>
            </w:pPr>
            <w:r>
              <w:rPr>
                <w:rFonts w:ascii="Arial" w:hAnsi="Arial"/>
                <w:sz w:val="20"/>
                <w:szCs w:val="20"/>
              </w:rPr>
              <w:t>2) the most recent used payment</w:t>
            </w:r>
          </w:p>
          <w:p w14:paraId="2D6E6F8E" w14:textId="1556DA3E" w:rsidR="005F7487" w:rsidRDefault="005F7487" w:rsidP="004568E7">
            <w:pPr>
              <w:rPr>
                <w:rFonts w:ascii="Arial" w:hAnsi="Arial"/>
                <w:sz w:val="20"/>
                <w:szCs w:val="20"/>
              </w:rPr>
            </w:pPr>
            <w:r>
              <w:rPr>
                <w:rFonts w:ascii="Arial" w:hAnsi="Arial"/>
                <w:sz w:val="20"/>
                <w:szCs w:val="20"/>
              </w:rPr>
              <w:t>3) the most recent added payment</w:t>
            </w:r>
          </w:p>
          <w:p w14:paraId="3FFF426F" w14:textId="14CF0FC5" w:rsidR="005F7487" w:rsidRDefault="005F7487" w:rsidP="004568E7">
            <w:pPr>
              <w:rPr>
                <w:rFonts w:ascii="Arial" w:hAnsi="Arial"/>
                <w:sz w:val="20"/>
                <w:szCs w:val="20"/>
              </w:rPr>
            </w:pPr>
            <w:r>
              <w:rPr>
                <w:rFonts w:ascii="Arial" w:hAnsi="Arial"/>
                <w:sz w:val="20"/>
                <w:szCs w:val="20"/>
              </w:rPr>
              <w:t xml:space="preserve">4) If it is </w:t>
            </w:r>
            <w:r>
              <w:rPr>
                <w:rFonts w:ascii="Arial" w:hAnsi="Arial" w:hint="eastAsia"/>
                <w:sz w:val="20"/>
                <w:szCs w:val="20"/>
              </w:rPr>
              <w:t>iPhone,</w:t>
            </w:r>
            <w:r>
              <w:rPr>
                <w:rFonts w:ascii="Arial" w:hAnsi="Arial"/>
                <w:sz w:val="20"/>
                <w:szCs w:val="20"/>
              </w:rPr>
              <w:t xml:space="preserve"> and the Apple Pay is enabled, use </w:t>
            </w:r>
            <w:r>
              <w:rPr>
                <w:rFonts w:ascii="Arial" w:hAnsi="Arial" w:hint="eastAsia"/>
                <w:sz w:val="20"/>
                <w:szCs w:val="20"/>
              </w:rPr>
              <w:t>A</w:t>
            </w:r>
            <w:r>
              <w:rPr>
                <w:rFonts w:ascii="Arial" w:hAnsi="Arial"/>
                <w:sz w:val="20"/>
                <w:szCs w:val="20"/>
              </w:rPr>
              <w:t>pple Pay.</w:t>
            </w:r>
          </w:p>
          <w:p w14:paraId="669CBED9" w14:textId="2E42A49C" w:rsidR="001B5EB2" w:rsidRDefault="001B5EB2" w:rsidP="004568E7">
            <w:pPr>
              <w:rPr>
                <w:rFonts w:ascii="Arial" w:hAnsi="Arial"/>
                <w:sz w:val="20"/>
                <w:szCs w:val="20"/>
              </w:rPr>
            </w:pPr>
            <w:r>
              <w:rPr>
                <w:rFonts w:ascii="Arial" w:hAnsi="Arial" w:hint="eastAsia"/>
                <w:sz w:val="20"/>
                <w:szCs w:val="20"/>
              </w:rPr>
              <w:t>5</w:t>
            </w:r>
            <w:r w:rsidR="00BF21AE">
              <w:rPr>
                <w:rFonts w:ascii="Arial" w:hAnsi="Arial" w:hint="eastAsia"/>
                <w:sz w:val="20"/>
                <w:szCs w:val="20"/>
              </w:rPr>
              <w:t>)</w:t>
            </w:r>
            <w:r w:rsidR="00BF21AE">
              <w:rPr>
                <w:rFonts w:ascii="Arial" w:hAnsi="Arial"/>
                <w:sz w:val="20"/>
                <w:szCs w:val="20"/>
              </w:rPr>
              <w:t xml:space="preserve"> </w:t>
            </w:r>
            <w:r>
              <w:rPr>
                <w:rFonts w:ascii="Arial" w:hAnsi="Arial" w:hint="eastAsia"/>
                <w:sz w:val="20"/>
                <w:szCs w:val="20"/>
              </w:rPr>
              <w:t>If</w:t>
            </w:r>
            <w:r>
              <w:rPr>
                <w:rFonts w:ascii="Arial" w:hAnsi="Arial"/>
                <w:sz w:val="20"/>
                <w:szCs w:val="20"/>
              </w:rPr>
              <w:t xml:space="preserve"> </w:t>
            </w:r>
            <w:r>
              <w:rPr>
                <w:rFonts w:ascii="Arial" w:hAnsi="Arial" w:hint="eastAsia"/>
                <w:sz w:val="20"/>
                <w:szCs w:val="20"/>
              </w:rPr>
              <w:t>it</w:t>
            </w:r>
            <w:r>
              <w:rPr>
                <w:rFonts w:ascii="Arial" w:hAnsi="Arial"/>
                <w:sz w:val="20"/>
                <w:szCs w:val="20"/>
              </w:rPr>
              <w:t xml:space="preserve"> </w:t>
            </w:r>
            <w:r>
              <w:rPr>
                <w:rFonts w:ascii="Arial" w:hAnsi="Arial" w:hint="eastAsia"/>
                <w:sz w:val="20"/>
                <w:szCs w:val="20"/>
              </w:rPr>
              <w:t>is</w:t>
            </w:r>
            <w:r>
              <w:rPr>
                <w:rFonts w:ascii="Arial" w:hAnsi="Arial"/>
                <w:sz w:val="20"/>
                <w:szCs w:val="20"/>
              </w:rPr>
              <w:t xml:space="preserve"> </w:t>
            </w:r>
            <w:r w:rsidRPr="001B5EB2">
              <w:rPr>
                <w:rFonts w:ascii="Arial" w:hAnsi="Arial"/>
                <w:sz w:val="20"/>
                <w:szCs w:val="20"/>
              </w:rPr>
              <w:t>Android</w:t>
            </w:r>
            <w:r>
              <w:rPr>
                <w:rFonts w:ascii="Arial" w:hAnsi="Arial" w:hint="eastAsia"/>
                <w:sz w:val="20"/>
                <w:szCs w:val="20"/>
              </w:rPr>
              <w:t>,</w:t>
            </w:r>
            <w:r>
              <w:rPr>
                <w:rFonts w:ascii="Arial" w:hAnsi="Arial"/>
                <w:sz w:val="20"/>
                <w:szCs w:val="20"/>
              </w:rPr>
              <w:t xml:space="preserve"> </w:t>
            </w:r>
            <w:r>
              <w:rPr>
                <w:rFonts w:ascii="Arial" w:hAnsi="Arial" w:hint="eastAsia"/>
                <w:sz w:val="20"/>
                <w:szCs w:val="20"/>
              </w:rPr>
              <w:t>a</w:t>
            </w:r>
            <w:r>
              <w:rPr>
                <w:rFonts w:ascii="Arial" w:hAnsi="Arial"/>
                <w:sz w:val="20"/>
                <w:szCs w:val="20"/>
              </w:rPr>
              <w:t>nd the Google Pay is enabled, use Google Pay</w:t>
            </w:r>
            <w:r>
              <w:rPr>
                <w:rFonts w:ascii="Arial" w:hAnsi="Arial" w:hint="eastAsia"/>
                <w:sz w:val="20"/>
                <w:szCs w:val="20"/>
              </w:rPr>
              <w:t>.</w:t>
            </w:r>
          </w:p>
          <w:p w14:paraId="5D48E5E7" w14:textId="63DA7B9C" w:rsidR="00EC1A37" w:rsidRPr="00103C0C" w:rsidRDefault="005F7487" w:rsidP="004568E7">
            <w:pPr>
              <w:rPr>
                <w:rFonts w:ascii="Arial" w:hAnsi="Arial"/>
                <w:sz w:val="20"/>
                <w:szCs w:val="20"/>
              </w:rPr>
            </w:pPr>
            <w:r>
              <w:rPr>
                <w:rFonts w:ascii="Arial" w:hAnsi="Arial"/>
                <w:sz w:val="20"/>
                <w:szCs w:val="20"/>
              </w:rPr>
              <w:t xml:space="preserve">Exception: </w:t>
            </w:r>
            <w:r w:rsidDel="001B5EB2">
              <w:rPr>
                <w:rFonts w:ascii="Arial" w:hAnsi="Arial"/>
                <w:sz w:val="20"/>
                <w:szCs w:val="20"/>
              </w:rPr>
              <w:t>If the device is not iPhone, we should get a non-Apple Pay method according to above order.</w:t>
            </w:r>
            <w:r w:rsidR="001952FA" w:rsidDel="001B5EB2">
              <w:rPr>
                <w:rFonts w:ascii="Arial" w:hAnsi="Arial"/>
                <w:sz w:val="20"/>
                <w:szCs w:val="20"/>
              </w:rPr>
              <w:t xml:space="preserve"> </w:t>
            </w:r>
            <w:r w:rsidR="00863008">
              <w:rPr>
                <w:rFonts w:ascii="Arial" w:hAnsi="Arial"/>
                <w:sz w:val="20"/>
                <w:szCs w:val="20"/>
              </w:rPr>
              <w:t xml:space="preserve">If the device is iPhone, we should get a non-Google Pay method according to above order. </w:t>
            </w:r>
            <w:r w:rsidR="00EC1A37">
              <w:rPr>
                <w:rFonts w:ascii="Arial" w:hAnsi="Arial"/>
                <w:sz w:val="20"/>
                <w:szCs w:val="20"/>
              </w:rPr>
              <w:t xml:space="preserve">If according to above logic, there is no payment, </w:t>
            </w:r>
            <w:r w:rsidR="00E63D1A">
              <w:rPr>
                <w:rFonts w:ascii="Arial" w:hAnsi="Arial"/>
                <w:sz w:val="20"/>
                <w:szCs w:val="20"/>
              </w:rPr>
              <w:t xml:space="preserve">and credit is not enough for the shopping cart, </w:t>
            </w:r>
            <w:r w:rsidR="002F75FB">
              <w:rPr>
                <w:rFonts w:ascii="Arial" w:hAnsi="Arial"/>
                <w:sz w:val="20"/>
                <w:szCs w:val="20"/>
              </w:rPr>
              <w:t>go to</w:t>
            </w:r>
            <w:r w:rsidR="00EC1A37">
              <w:rPr>
                <w:rFonts w:ascii="Arial" w:hAnsi="Arial"/>
                <w:sz w:val="20"/>
                <w:szCs w:val="20"/>
              </w:rPr>
              <w:t xml:space="preserve"> </w:t>
            </w:r>
            <w:r w:rsidR="002F75FB">
              <w:rPr>
                <w:rFonts w:ascii="Arial" w:hAnsi="Arial"/>
                <w:sz w:val="20"/>
                <w:szCs w:val="20"/>
              </w:rPr>
              <w:t>“</w:t>
            </w:r>
            <w:r w:rsidR="00EC1A37">
              <w:rPr>
                <w:rFonts w:ascii="Arial" w:hAnsi="Arial"/>
                <w:sz w:val="20"/>
                <w:szCs w:val="20"/>
              </w:rPr>
              <w:t>Add Payment”</w:t>
            </w:r>
            <w:r w:rsidR="002F75FB">
              <w:rPr>
                <w:rFonts w:ascii="Arial" w:hAnsi="Arial"/>
                <w:sz w:val="20"/>
                <w:szCs w:val="20"/>
              </w:rPr>
              <w:t xml:space="preserve"> page and then go to check out </w:t>
            </w:r>
            <w:proofErr w:type="gramStart"/>
            <w:r w:rsidR="002F75FB">
              <w:rPr>
                <w:rFonts w:ascii="Arial" w:hAnsi="Arial"/>
                <w:sz w:val="20"/>
                <w:szCs w:val="20"/>
              </w:rPr>
              <w:t>page</w:t>
            </w:r>
            <w:proofErr w:type="gramEnd"/>
          </w:p>
          <w:p w14:paraId="52F816FB" w14:textId="6ED21266" w:rsidR="000F5492" w:rsidRDefault="000F5492" w:rsidP="004568E7"/>
          <w:p w14:paraId="51B9AFD5" w14:textId="72F990E2" w:rsidR="00E71EA5" w:rsidRDefault="00C84C4F" w:rsidP="004568E7">
            <w:r>
              <w:rPr>
                <w:noProof/>
              </w:rPr>
              <w:t xml:space="preserve"> </w:t>
            </w:r>
            <w:r w:rsidRPr="00C84C4F">
              <w:rPr>
                <w:noProof/>
              </w:rPr>
              <w:lastRenderedPageBreak/>
              <w:drawing>
                <wp:inline distT="0" distB="0" distL="0" distR="0" wp14:anchorId="3B190FF1" wp14:editId="439DE0D3">
                  <wp:extent cx="4915408" cy="3446585"/>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4917888" cy="3448324"/>
                          </a:xfrm>
                          <a:prstGeom prst="rect">
                            <a:avLst/>
                          </a:prstGeom>
                        </pic:spPr>
                      </pic:pic>
                    </a:graphicData>
                  </a:graphic>
                </wp:inline>
              </w:drawing>
            </w:r>
          </w:p>
          <w:p w14:paraId="12968CA1" w14:textId="2CA47CCC" w:rsidR="000F5492" w:rsidRDefault="000F5492" w:rsidP="00026E4E">
            <w:pPr>
              <w:pStyle w:val="ListParagraph"/>
              <w:numPr>
                <w:ilvl w:val="0"/>
                <w:numId w:val="220"/>
              </w:numPr>
              <w:ind w:firstLineChars="0"/>
            </w:pPr>
            <w:r>
              <w:rPr>
                <w:rFonts w:hint="eastAsia"/>
              </w:rPr>
              <w:t>User</w:t>
            </w:r>
            <w:r>
              <w:t xml:space="preserve"> clicks the payment method</w:t>
            </w:r>
            <w:r w:rsidR="001461F9">
              <w:t xml:space="preserve"> or &gt; icon of payment method</w:t>
            </w:r>
            <w:r>
              <w:t>, show the payment page as below:</w:t>
            </w:r>
          </w:p>
          <w:p w14:paraId="4DEF0633" w14:textId="77777777" w:rsidR="001B5EB2" w:rsidRDefault="000F5492" w:rsidP="00026E4E">
            <w:pPr>
              <w:pStyle w:val="ListParagraph"/>
              <w:numPr>
                <w:ilvl w:val="0"/>
                <w:numId w:val="220"/>
              </w:numPr>
              <w:ind w:firstLineChars="0"/>
            </w:pPr>
            <w:r>
              <w:rPr>
                <w:rFonts w:hint="eastAsia"/>
              </w:rPr>
              <w:t>L</w:t>
            </w:r>
            <w:r>
              <w:t xml:space="preserve">ist all the payment methods, add a check icon of the method selected. </w:t>
            </w:r>
          </w:p>
          <w:p w14:paraId="349DB01D" w14:textId="77777777" w:rsidR="000F5492" w:rsidRDefault="00E71EA5" w:rsidP="001B5EB2">
            <w:pPr>
              <w:pStyle w:val="ListParagraph"/>
              <w:ind w:left="360" w:firstLineChars="100" w:firstLine="210"/>
            </w:pPr>
            <w:r>
              <w:t>For iPhone, n</w:t>
            </w:r>
            <w:r w:rsidR="000F5492">
              <w:t>o matter if the user has select</w:t>
            </w:r>
            <w:r>
              <w:t>ed</w:t>
            </w:r>
            <w:r w:rsidR="000F5492">
              <w:t xml:space="preserve"> Apple Pay or not, Apply Pay is always there.</w:t>
            </w:r>
          </w:p>
          <w:p w14:paraId="743EBC48" w14:textId="3C219E44" w:rsidR="00391A05" w:rsidRDefault="001B5EB2" w:rsidP="00391A05">
            <w:pPr>
              <w:pStyle w:val="ListParagraph"/>
              <w:ind w:left="360" w:firstLineChars="100" w:firstLine="210"/>
            </w:pPr>
            <w:r w:rsidRPr="00391A05">
              <w:t>For Android,</w:t>
            </w:r>
            <w:r>
              <w:t xml:space="preserve"> </w:t>
            </w:r>
            <w:r w:rsidR="006957CB">
              <w:t>if the phone support</w:t>
            </w:r>
            <w:r>
              <w:t xml:space="preserve"> </w:t>
            </w:r>
            <w:r w:rsidR="00AE6E8B">
              <w:t>Google</w:t>
            </w:r>
            <w:r>
              <w:t xml:space="preserve"> Pay,</w:t>
            </w:r>
            <w:r w:rsidR="00391A05">
              <w:t xml:space="preserve"> </w:t>
            </w:r>
            <w:r w:rsidR="00AE6E8B">
              <w:t xml:space="preserve">Google </w:t>
            </w:r>
            <w:r>
              <w:t>Pay is always there.</w:t>
            </w:r>
            <w:r w:rsidR="00391A05">
              <w:t xml:space="preserve"> On the payment list page, the Google pay record shows with “Google Pay”</w:t>
            </w:r>
            <w:r w:rsidR="00391A05">
              <w:rPr>
                <w:rFonts w:hint="eastAsia"/>
              </w:rPr>
              <w:t>,</w:t>
            </w:r>
            <w:r w:rsidR="00391A05">
              <w:t xml:space="preserve"> and the </w:t>
            </w:r>
            <w:r w:rsidR="00391A05" w:rsidRPr="00391A05">
              <w:t>mark</w:t>
            </w:r>
            <w:r w:rsidR="00391A05">
              <w:t xml:space="preserve"> for Google pay should follow Google’s design,</w:t>
            </w:r>
            <w:r w:rsidR="00391A05" w:rsidRPr="00391A05">
              <w:t xml:space="preserve"> always maintain the minimum clear space of 8 </w:t>
            </w:r>
            <w:proofErr w:type="spellStart"/>
            <w:r w:rsidR="00391A05" w:rsidRPr="00391A05">
              <w:t>dp</w:t>
            </w:r>
            <w:proofErr w:type="spellEnd"/>
            <w:r w:rsidR="00391A05" w:rsidRPr="00391A05">
              <w:t xml:space="preserve"> on all sides of the Google Pay mark.</w:t>
            </w:r>
          </w:p>
          <w:p w14:paraId="3DD933CD" w14:textId="2661E5E1" w:rsidR="00F42045" w:rsidRPr="00F42045" w:rsidRDefault="001F04F0" w:rsidP="001945B9">
            <w:pPr>
              <w:ind w:firstLineChars="150" w:firstLine="315"/>
            </w:pPr>
            <w:hyperlink r:id="rId274" w:history="1">
              <w:r w:rsidR="001945B9" w:rsidRPr="001945B9">
                <w:rPr>
                  <w:rStyle w:val="Hyperlink"/>
                </w:rPr>
                <w:t>https://developers.google.com/pay/api/android/guides/brand-guidelines</w:t>
              </w:r>
            </w:hyperlink>
          </w:p>
          <w:p w14:paraId="1E772288" w14:textId="6B3812F4" w:rsidR="001B5EB2" w:rsidRPr="00AE6E8B" w:rsidRDefault="00CF7A3C" w:rsidP="00391A05">
            <w:pPr>
              <w:pStyle w:val="ListParagraph"/>
              <w:ind w:left="360" w:firstLineChars="100" w:firstLine="210"/>
            </w:pPr>
            <w:r>
              <w:rPr>
                <w:noProof/>
              </w:rPr>
              <w:t xml:space="preserve"> </w:t>
            </w:r>
            <w:r w:rsidRPr="00CF7A3C">
              <w:rPr>
                <w:noProof/>
              </w:rPr>
              <w:drawing>
                <wp:inline distT="0" distB="0" distL="0" distR="0" wp14:anchorId="63A6181A" wp14:editId="75F77928">
                  <wp:extent cx="2476500" cy="1739900"/>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476500" cy="1739900"/>
                          </a:xfrm>
                          <a:prstGeom prst="rect">
                            <a:avLst/>
                          </a:prstGeom>
                        </pic:spPr>
                      </pic:pic>
                    </a:graphicData>
                  </a:graphic>
                </wp:inline>
              </w:drawing>
            </w:r>
            <w:r w:rsidR="00391A05">
              <w:t xml:space="preserve"> </w:t>
            </w:r>
          </w:p>
          <w:p w14:paraId="207A2825" w14:textId="77777777" w:rsidR="000F5492" w:rsidRDefault="000F5492" w:rsidP="00026E4E">
            <w:pPr>
              <w:pStyle w:val="ListParagraph"/>
              <w:numPr>
                <w:ilvl w:val="0"/>
                <w:numId w:val="220"/>
              </w:numPr>
              <w:ind w:firstLineChars="0"/>
            </w:pPr>
            <w:r>
              <w:t>User clicks one payment, show check icon for this payment means this is selected.</w:t>
            </w:r>
          </w:p>
          <w:p w14:paraId="3D49A442" w14:textId="6F19E59B" w:rsidR="008D30AB" w:rsidRDefault="008D30AB" w:rsidP="008D30AB">
            <w:pPr>
              <w:pStyle w:val="ListParagraph"/>
              <w:ind w:left="360" w:firstLineChars="0" w:firstLine="0"/>
            </w:pPr>
            <w:r>
              <w:rPr>
                <w:noProof/>
              </w:rPr>
              <w:lastRenderedPageBreak/>
              <w:drawing>
                <wp:inline distT="0" distB="0" distL="0" distR="0" wp14:anchorId="4F8A6BCF" wp14:editId="3733263A">
                  <wp:extent cx="4828020" cy="3140015"/>
                  <wp:effectExtent l="0" t="0" r="0" b="3810"/>
                  <wp:docPr id="70"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836572" cy="3145577"/>
                          </a:xfrm>
                          <a:prstGeom prst="rect">
                            <a:avLst/>
                          </a:prstGeom>
                        </pic:spPr>
                      </pic:pic>
                    </a:graphicData>
                  </a:graphic>
                </wp:inline>
              </w:drawing>
            </w:r>
          </w:p>
          <w:p w14:paraId="0962E498" w14:textId="3DB6C5C1" w:rsidR="000F5492" w:rsidRDefault="000F5492" w:rsidP="00026E4E">
            <w:pPr>
              <w:pStyle w:val="ListParagraph"/>
              <w:numPr>
                <w:ilvl w:val="0"/>
                <w:numId w:val="220"/>
              </w:numPr>
              <w:ind w:firstLineChars="0"/>
            </w:pPr>
            <w:proofErr w:type="gramStart"/>
            <w:r>
              <w:t>User</w:t>
            </w:r>
            <w:proofErr w:type="gramEnd"/>
            <w:r>
              <w:t xml:space="preserve"> click “done”, check if there is any payment selected, if not, show</w:t>
            </w:r>
            <w:r w:rsidR="008D30AB">
              <w:t xml:space="preserve"> the following error message</w:t>
            </w:r>
            <w:r>
              <w:t>: “</w:t>
            </w:r>
            <w:r w:rsidR="00057580" w:rsidRPr="00057580">
              <w:t>Select a payment method to place your order.</w:t>
            </w:r>
            <w:r w:rsidR="001B5DA6">
              <w:t xml:space="preserve">” CTA: “Add Payment”. </w:t>
            </w:r>
            <w:r>
              <w:t xml:space="preserve"> If yes, goes back to order confirmation page with the checked one as selected.</w:t>
            </w:r>
          </w:p>
          <w:p w14:paraId="61110EA2" w14:textId="27CD401A" w:rsidR="008D30AB" w:rsidRDefault="008D30AB" w:rsidP="00B016E1"/>
          <w:p w14:paraId="31E843D5" w14:textId="79BC3529" w:rsidR="000F5492" w:rsidRDefault="000F5492" w:rsidP="004568E7"/>
          <w:p w14:paraId="367F0717" w14:textId="77777777" w:rsidR="000F5492" w:rsidRDefault="000F5492" w:rsidP="00026E4E">
            <w:pPr>
              <w:pStyle w:val="ListParagraph"/>
              <w:numPr>
                <w:ilvl w:val="0"/>
                <w:numId w:val="220"/>
              </w:numPr>
              <w:ind w:firstLineChars="0"/>
            </w:pPr>
            <w:r>
              <w:t xml:space="preserve">User clicks “Add payment method” will go to Add a payment </w:t>
            </w:r>
            <w:proofErr w:type="gramStart"/>
            <w:r>
              <w:t>page</w:t>
            </w:r>
            <w:proofErr w:type="gramEnd"/>
            <w:r>
              <w:t xml:space="preserve"> </w:t>
            </w:r>
          </w:p>
          <w:p w14:paraId="423FC67C" w14:textId="77777777" w:rsidR="000F5492" w:rsidRDefault="000F5492" w:rsidP="00026E4E">
            <w:pPr>
              <w:pStyle w:val="ListParagraph"/>
              <w:numPr>
                <w:ilvl w:val="0"/>
                <w:numId w:val="220"/>
              </w:numPr>
              <w:ind w:firstLineChars="0"/>
            </w:pPr>
            <w:r>
              <w:rPr>
                <w:rFonts w:hint="eastAsia"/>
              </w:rPr>
              <w:t>I</w:t>
            </w:r>
            <w:r>
              <w:t xml:space="preserve">n Add payment page, </w:t>
            </w:r>
          </w:p>
          <w:p w14:paraId="23AE67AD" w14:textId="77777777" w:rsidR="000F5492" w:rsidRDefault="000F5492" w:rsidP="004568E7">
            <w:pPr>
              <w:pStyle w:val="ListParagraph"/>
              <w:ind w:left="360" w:firstLineChars="0" w:firstLine="0"/>
            </w:pPr>
            <w:r>
              <w:t>If this is the first payment, by default, “make default” set as on, else, set as “</w:t>
            </w:r>
            <w:proofErr w:type="gramStart"/>
            <w:r>
              <w:t>off</w:t>
            </w:r>
            <w:r>
              <w:rPr>
                <w:rFonts w:hint="eastAsia"/>
              </w:rPr>
              <w:t>“</w:t>
            </w:r>
            <w:proofErr w:type="gramEnd"/>
            <w:r>
              <w:rPr>
                <w:rFonts w:hint="eastAsia"/>
              </w:rPr>
              <w:t>.</w:t>
            </w:r>
          </w:p>
          <w:p w14:paraId="2EE10201" w14:textId="146AD9DE" w:rsidR="00CE16A1" w:rsidRDefault="00A0344C" w:rsidP="00062A99">
            <w:pPr>
              <w:pStyle w:val="ListParagraph"/>
              <w:ind w:left="360" w:firstLineChars="0" w:firstLine="0"/>
            </w:pPr>
            <w:r>
              <w:t xml:space="preserve">Payment </w:t>
            </w:r>
            <w:proofErr w:type="gramStart"/>
            <w:r>
              <w:t>verification</w:t>
            </w:r>
            <w:proofErr w:type="gramEnd"/>
            <w:r>
              <w:t xml:space="preserve"> see below extend scenario. </w:t>
            </w:r>
          </w:p>
          <w:p w14:paraId="36E66FC1" w14:textId="7AC833CD" w:rsidR="00A0344C" w:rsidRDefault="00A0344C" w:rsidP="00062A99">
            <w:pPr>
              <w:spacing w:after="0"/>
              <w:ind w:left="360"/>
            </w:pPr>
            <w:r>
              <w:t xml:space="preserve">If no error, save the payment as this </w:t>
            </w:r>
            <w:proofErr w:type="gramStart"/>
            <w:r>
              <w:t>user</w:t>
            </w:r>
            <w:proofErr w:type="gramEnd"/>
            <w:r>
              <w:t xml:space="preserve"> </w:t>
            </w:r>
          </w:p>
          <w:p w14:paraId="1ACD5E14" w14:textId="36F9DFD1" w:rsidR="00EC1A37" w:rsidRDefault="000F5492" w:rsidP="004568E7">
            <w:pPr>
              <w:pStyle w:val="ListParagraph"/>
              <w:ind w:left="360" w:firstLineChars="0" w:firstLine="0"/>
            </w:pPr>
            <w:r>
              <w:t xml:space="preserve">If this new payment is set as default, set the original default payment as Not Default (Only one payment can be the default). </w:t>
            </w:r>
          </w:p>
          <w:p w14:paraId="57FFCFA0" w14:textId="4E540246" w:rsidR="000F5492" w:rsidRDefault="00EC1A37" w:rsidP="00026E4E">
            <w:pPr>
              <w:pStyle w:val="ListParagraph"/>
              <w:numPr>
                <w:ilvl w:val="0"/>
                <w:numId w:val="220"/>
              </w:numPr>
              <w:ind w:firstLineChars="0"/>
            </w:pPr>
            <w:r>
              <w:t xml:space="preserve">When the payment is added correctly, go back to checkout page directly with this new added payment method is selected. </w:t>
            </w:r>
            <w:r w:rsidR="000F5492">
              <w:rPr>
                <w:rFonts w:hint="eastAsia"/>
              </w:rPr>
              <w:t>User</w:t>
            </w:r>
            <w:r w:rsidR="000F5492">
              <w:t xml:space="preserve"> clicks “EDIT” </w:t>
            </w:r>
            <w:r w:rsidR="000F5492">
              <w:rPr>
                <w:rFonts w:hint="eastAsia"/>
              </w:rPr>
              <w:t>icon</w:t>
            </w:r>
            <w:r w:rsidR="000F5492">
              <w:t xml:space="preserve"> of a payment method, go to Edit page of the checked payment method.</w:t>
            </w:r>
          </w:p>
          <w:p w14:paraId="0BCD0817" w14:textId="59C76D82" w:rsidR="000F5492" w:rsidRDefault="000F5492" w:rsidP="00026E4E">
            <w:pPr>
              <w:pStyle w:val="ListParagraph"/>
              <w:numPr>
                <w:ilvl w:val="0"/>
                <w:numId w:val="220"/>
              </w:numPr>
              <w:ind w:firstLineChars="0"/>
            </w:pPr>
            <w:r>
              <w:rPr>
                <w:rFonts w:hint="eastAsia"/>
              </w:rPr>
              <w:t>I</w:t>
            </w:r>
            <w:r>
              <w:t>f the user clicks “Edit” icon for Apple pay</w:t>
            </w:r>
            <w:r w:rsidR="0001442E">
              <w:t xml:space="preserve"> or Google Pay</w:t>
            </w:r>
            <w:r>
              <w:t xml:space="preserve">, there are only one element </w:t>
            </w:r>
            <w:r>
              <w:rPr>
                <w:rFonts w:hint="eastAsia"/>
              </w:rPr>
              <w:t>“Make</w:t>
            </w:r>
            <w:r>
              <w:t xml:space="preserve"> default” to let the user update. There is no “Delete Payment Method” button. </w:t>
            </w:r>
            <w:r>
              <w:rPr>
                <w:rFonts w:hint="eastAsia"/>
              </w:rPr>
              <w:t>Meaning</w:t>
            </w:r>
            <w:r>
              <w:t xml:space="preserve"> </w:t>
            </w:r>
            <w:r>
              <w:rPr>
                <w:rFonts w:hint="eastAsia"/>
              </w:rPr>
              <w:t>Ap</w:t>
            </w:r>
            <w:r>
              <w:t>ple pay will always on the payment list</w:t>
            </w:r>
            <w:r w:rsidR="0001442E">
              <w:t xml:space="preserve"> for </w:t>
            </w:r>
            <w:proofErr w:type="spellStart"/>
            <w:r w:rsidR="0001442E">
              <w:t>iphone</w:t>
            </w:r>
            <w:proofErr w:type="spellEnd"/>
            <w:r>
              <w:t>,</w:t>
            </w:r>
            <w:r w:rsidR="0001442E">
              <w:t xml:space="preserve"> and Google Pay will always on the payment list for </w:t>
            </w:r>
            <w:r w:rsidR="0001442E" w:rsidRPr="00391A05">
              <w:t>Android</w:t>
            </w:r>
            <w:r w:rsidR="0001442E">
              <w:t xml:space="preserve"> phone, </w:t>
            </w:r>
            <w:r>
              <w:t>user can only make it default or not.</w:t>
            </w:r>
          </w:p>
          <w:p w14:paraId="53BC2176" w14:textId="36C7C142" w:rsidR="000F5492" w:rsidRDefault="000F5492" w:rsidP="004568E7">
            <w:pPr>
              <w:pStyle w:val="ListParagraph"/>
              <w:ind w:left="360" w:firstLineChars="0" w:firstLine="0"/>
            </w:pPr>
            <w:r>
              <w:rPr>
                <w:noProof/>
              </w:rPr>
              <w:lastRenderedPageBreak/>
              <w:drawing>
                <wp:inline distT="0" distB="0" distL="0" distR="0" wp14:anchorId="3D562D7E" wp14:editId="15822368">
                  <wp:extent cx="1905000" cy="2062480"/>
                  <wp:effectExtent l="0" t="0" r="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1905000" cy="2062480"/>
                          </a:xfrm>
                          <a:prstGeom prst="rect">
                            <a:avLst/>
                          </a:prstGeom>
                        </pic:spPr>
                      </pic:pic>
                    </a:graphicData>
                  </a:graphic>
                </wp:inline>
              </w:drawing>
            </w:r>
            <w:r w:rsidR="00716834">
              <w:rPr>
                <w:noProof/>
              </w:rPr>
              <w:drawing>
                <wp:inline distT="0" distB="0" distL="0" distR="0" wp14:anchorId="284DCB88" wp14:editId="61323C29">
                  <wp:extent cx="1798320" cy="20523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1798489" cy="2052513"/>
                          </a:xfrm>
                          <a:prstGeom prst="rect">
                            <a:avLst/>
                          </a:prstGeom>
                        </pic:spPr>
                      </pic:pic>
                    </a:graphicData>
                  </a:graphic>
                </wp:inline>
              </w:drawing>
            </w:r>
          </w:p>
          <w:p w14:paraId="735C942A" w14:textId="70AB71FB" w:rsidR="000F5492" w:rsidRDefault="000F5492" w:rsidP="00026E4E">
            <w:pPr>
              <w:pStyle w:val="ListParagraph"/>
              <w:numPr>
                <w:ilvl w:val="0"/>
                <w:numId w:val="220"/>
              </w:numPr>
              <w:ind w:firstLineChars="0"/>
            </w:pPr>
            <w:r>
              <w:rPr>
                <w:rFonts w:hint="eastAsia"/>
              </w:rPr>
              <w:t>I</w:t>
            </w:r>
            <w:r>
              <w:t xml:space="preserve">n the Edit payment page for credit card, the user can </w:t>
            </w:r>
            <w:proofErr w:type="gramStart"/>
            <w:r>
              <w:t>edit:</w:t>
            </w:r>
            <w:proofErr w:type="gramEnd"/>
            <w:r>
              <w:t xml:space="preserve"> expiration date, billing zip code, default or not. Card number, CVC should not be edited. Once clicking “save”, format verification is the same as add function. If this payment is set as default, set the original default payment as Not Default. Save the change and go back to the select payment page. </w:t>
            </w:r>
          </w:p>
          <w:p w14:paraId="41AD0977" w14:textId="60FF657A" w:rsidR="000F5492" w:rsidRDefault="000F5492" w:rsidP="004568E7">
            <w:pPr>
              <w:pStyle w:val="ListParagraph"/>
              <w:ind w:left="360" w:firstLineChars="0" w:firstLine="0"/>
            </w:pPr>
            <w:r>
              <w:t xml:space="preserve">When the user clicks “delete payment method”, popup: </w:t>
            </w:r>
            <w:r>
              <w:rPr>
                <w:rFonts w:hint="eastAsia"/>
              </w:rPr>
              <w:t>“Are</w:t>
            </w:r>
            <w:r>
              <w:t xml:space="preserve"> you sure </w:t>
            </w:r>
            <w:r w:rsidR="00A72C4F">
              <w:t xml:space="preserve">you want </w:t>
            </w:r>
            <w:r>
              <w:t>to delete this payment method?” User clicks “Yes”, goes back to the select payment page with this payment deleted and disappeared.  If there is only payment left, place a check icon before it by default meaning this one is selected.</w:t>
            </w:r>
          </w:p>
          <w:p w14:paraId="2650FDF6" w14:textId="78ED9BD3" w:rsidR="000F5492" w:rsidRDefault="000F5492" w:rsidP="00026E4E">
            <w:pPr>
              <w:pStyle w:val="ListParagraph"/>
              <w:numPr>
                <w:ilvl w:val="0"/>
                <w:numId w:val="220"/>
              </w:numPr>
              <w:ind w:firstLineChars="0"/>
              <w:rPr>
                <w:noProof/>
              </w:rPr>
            </w:pPr>
            <w:r>
              <w:rPr>
                <w:rFonts w:hint="eastAsia"/>
                <w:noProof/>
              </w:rPr>
              <w:t>I</w:t>
            </w:r>
            <w:r>
              <w:rPr>
                <w:noProof/>
              </w:rPr>
              <w:t>f the user deletes the selected payment method, and clicks “&lt;” to go back to order confirmation. Meaning now he hasn’t select any payment method, show an error message: “Please select a payment method.” If what the user deleted is not his selected payment method, and clicks back, do not show this error message as his selected payment method is still there.</w:t>
            </w:r>
          </w:p>
          <w:p w14:paraId="5783BE79" w14:textId="30EB0334" w:rsidR="0001442E" w:rsidRDefault="002A3837" w:rsidP="00026E4E">
            <w:pPr>
              <w:pStyle w:val="ListParagraph"/>
              <w:numPr>
                <w:ilvl w:val="0"/>
                <w:numId w:val="220"/>
              </w:numPr>
              <w:ind w:firstLineChars="0"/>
              <w:rPr>
                <w:noProof/>
              </w:rPr>
            </w:pPr>
            <w:r>
              <w:rPr>
                <w:noProof/>
              </w:rPr>
              <w:t>If</w:t>
            </w:r>
            <w:r w:rsidR="001823DB" w:rsidRPr="002A3837">
              <w:rPr>
                <w:noProof/>
              </w:rPr>
              <w:t xml:space="preserve"> user adds apple pay and places order with apple pay. </w:t>
            </w:r>
            <w:r w:rsidR="004C59A8" w:rsidRPr="002A3837">
              <w:rPr>
                <w:noProof/>
              </w:rPr>
              <w:t>D</w:t>
            </w:r>
            <w:r w:rsidR="001823DB" w:rsidRPr="002A3837">
              <w:rPr>
                <w:noProof/>
              </w:rPr>
              <w:t xml:space="preserve">efault to apply pay in the next order </w:t>
            </w:r>
            <w:r w:rsidR="000F7789">
              <w:rPr>
                <w:rFonts w:hint="eastAsia"/>
                <w:noProof/>
              </w:rPr>
              <w:t>,</w:t>
            </w:r>
            <w:r w:rsidR="001823DB" w:rsidRPr="002A3837">
              <w:rPr>
                <w:noProof/>
              </w:rPr>
              <w:t>update the default payment method to apply pay</w:t>
            </w:r>
            <w:r w:rsidR="000F7789">
              <w:rPr>
                <w:rFonts w:hint="eastAsia"/>
                <w:noProof/>
              </w:rPr>
              <w:t>.</w:t>
            </w:r>
            <w:r w:rsidR="009C2C44">
              <w:rPr>
                <w:noProof/>
              </w:rPr>
              <w:t xml:space="preserve"> </w:t>
            </w:r>
            <w:r w:rsidR="00411553">
              <w:rPr>
                <w:noProof/>
              </w:rPr>
              <w:t>And i</w:t>
            </w:r>
            <w:r w:rsidR="00EB7C9A">
              <w:rPr>
                <w:noProof/>
              </w:rPr>
              <w:t>f</w:t>
            </w:r>
            <w:r w:rsidR="00EB7C9A" w:rsidRPr="002A3837">
              <w:rPr>
                <w:noProof/>
              </w:rPr>
              <w:t xml:space="preserve"> user places order with </w:t>
            </w:r>
            <w:r w:rsidR="00EB7C9A">
              <w:rPr>
                <w:noProof/>
              </w:rPr>
              <w:t>Google</w:t>
            </w:r>
            <w:r w:rsidR="00EB7C9A" w:rsidRPr="002A3837">
              <w:rPr>
                <w:noProof/>
              </w:rPr>
              <w:t xml:space="preserve"> pay. Default to </w:t>
            </w:r>
            <w:r w:rsidR="00EB7C9A">
              <w:rPr>
                <w:noProof/>
              </w:rPr>
              <w:t>Google</w:t>
            </w:r>
            <w:r w:rsidR="00EB7C9A" w:rsidRPr="002A3837">
              <w:rPr>
                <w:noProof/>
              </w:rPr>
              <w:t xml:space="preserve"> pay in the next order</w:t>
            </w:r>
            <w:r w:rsidR="00EB7C9A">
              <w:rPr>
                <w:rFonts w:hint="eastAsia"/>
                <w:noProof/>
              </w:rPr>
              <w:t>,</w:t>
            </w:r>
            <w:r w:rsidR="00EB7C9A" w:rsidRPr="002A3837">
              <w:rPr>
                <w:noProof/>
              </w:rPr>
              <w:t xml:space="preserve">update the default payment method to </w:t>
            </w:r>
            <w:r w:rsidR="00EB7C9A">
              <w:rPr>
                <w:noProof/>
              </w:rPr>
              <w:t>Google</w:t>
            </w:r>
            <w:r w:rsidR="00EB7C9A" w:rsidRPr="002A3837">
              <w:rPr>
                <w:noProof/>
              </w:rPr>
              <w:t xml:space="preserve"> pay</w:t>
            </w:r>
            <w:r w:rsidR="00EB7C9A">
              <w:rPr>
                <w:rFonts w:hint="eastAsia"/>
                <w:noProof/>
              </w:rPr>
              <w:t>.</w:t>
            </w:r>
          </w:p>
          <w:p w14:paraId="0C2B9725" w14:textId="77777777" w:rsidR="000F5492" w:rsidRPr="00C11AA9" w:rsidRDefault="000F5492" w:rsidP="004568E7"/>
        </w:tc>
      </w:tr>
      <w:tr w:rsidR="000F5492" w:rsidRPr="00452515" w14:paraId="1481A152" w14:textId="77777777" w:rsidTr="004568E7">
        <w:tc>
          <w:tcPr>
            <w:tcW w:w="8008" w:type="dxa"/>
          </w:tcPr>
          <w:p w14:paraId="0A9F6AB8" w14:textId="4366B084" w:rsidR="000F5492" w:rsidRDefault="000F5492" w:rsidP="004568E7">
            <w:pPr>
              <w:rPr>
                <w:rFonts w:ascii="Arial" w:hAnsi="Arial" w:cs="Arial"/>
                <w:sz w:val="20"/>
                <w:szCs w:val="20"/>
              </w:rPr>
            </w:pPr>
            <w:r w:rsidRPr="00452515">
              <w:rPr>
                <w:rFonts w:ascii="Arial" w:hAnsi="Arial" w:cs="Arial"/>
                <w:sz w:val="20"/>
                <w:szCs w:val="20"/>
              </w:rPr>
              <w:lastRenderedPageBreak/>
              <w:t>Extend Scenario:</w:t>
            </w:r>
            <w:r w:rsidR="002175C0">
              <w:rPr>
                <w:rFonts w:ascii="Arial" w:hAnsi="Arial" w:cs="Arial"/>
                <w:sz w:val="20"/>
                <w:szCs w:val="20"/>
              </w:rPr>
              <w:t xml:space="preserve"> - Card expired</w:t>
            </w:r>
          </w:p>
          <w:p w14:paraId="7D661F3D" w14:textId="558E9F21" w:rsidR="002175C0" w:rsidRDefault="002175C0" w:rsidP="004568E7">
            <w:pPr>
              <w:rPr>
                <w:rFonts w:ascii="Arial" w:hAnsi="Arial" w:cs="Arial"/>
                <w:sz w:val="20"/>
                <w:szCs w:val="20"/>
              </w:rPr>
            </w:pPr>
            <w:r>
              <w:rPr>
                <w:noProof/>
              </w:rPr>
              <w:lastRenderedPageBreak/>
              <w:drawing>
                <wp:inline distT="0" distB="0" distL="0" distR="0" wp14:anchorId="27EF5C81" wp14:editId="0B6FA238">
                  <wp:extent cx="2198988" cy="4661854"/>
                  <wp:effectExtent l="0" t="0" r="0"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207350" cy="4679581"/>
                          </a:xfrm>
                          <a:prstGeom prst="rect">
                            <a:avLst/>
                          </a:prstGeom>
                        </pic:spPr>
                      </pic:pic>
                    </a:graphicData>
                  </a:graphic>
                </wp:inline>
              </w:drawing>
            </w:r>
          </w:p>
          <w:p w14:paraId="5B7B9366" w14:textId="0B83EC3E" w:rsidR="002175C0" w:rsidRDefault="002175C0" w:rsidP="004568E7">
            <w:pPr>
              <w:rPr>
                <w:rFonts w:ascii="Arial" w:hAnsi="Arial" w:cs="Arial"/>
                <w:sz w:val="20"/>
                <w:szCs w:val="20"/>
              </w:rPr>
            </w:pPr>
            <w:r>
              <w:rPr>
                <w:rFonts w:ascii="Arial" w:hAnsi="Arial" w:cs="Arial"/>
                <w:sz w:val="20"/>
                <w:szCs w:val="20"/>
              </w:rPr>
              <w:t>If the selected payment method has expired, in checkout page, show “Card expired” after the payment method. And gray out the “Place order” button. See screenshot.</w:t>
            </w:r>
          </w:p>
          <w:p w14:paraId="20CDDC1A" w14:textId="77777777" w:rsidR="000F5492" w:rsidRPr="00452515" w:rsidRDefault="000F5492" w:rsidP="004568E7"/>
        </w:tc>
      </w:tr>
      <w:tr w:rsidR="000F5492" w:rsidRPr="00452515" w14:paraId="6D0BF10E" w14:textId="77777777" w:rsidTr="004568E7">
        <w:tc>
          <w:tcPr>
            <w:tcW w:w="8008" w:type="dxa"/>
          </w:tcPr>
          <w:p w14:paraId="4C169264" w14:textId="6234E1BB" w:rsidR="000F5492" w:rsidRDefault="00A0344C" w:rsidP="004568E7">
            <w:pPr>
              <w:rPr>
                <w:rFonts w:ascii="Arial" w:hAnsi="Arial" w:cs="Arial"/>
                <w:sz w:val="20"/>
                <w:szCs w:val="20"/>
              </w:rPr>
            </w:pPr>
            <w:r w:rsidRPr="00452515">
              <w:rPr>
                <w:rFonts w:ascii="Arial" w:hAnsi="Arial" w:cs="Arial"/>
                <w:sz w:val="20"/>
                <w:szCs w:val="20"/>
              </w:rPr>
              <w:lastRenderedPageBreak/>
              <w:t>Ex</w:t>
            </w:r>
            <w:r>
              <w:rPr>
                <w:rFonts w:ascii="Arial" w:hAnsi="Arial" w:cs="Arial"/>
                <w:sz w:val="20"/>
                <w:szCs w:val="20"/>
              </w:rPr>
              <w:t>tend</w:t>
            </w:r>
            <w:r w:rsidRPr="00452515">
              <w:rPr>
                <w:rFonts w:ascii="Arial" w:hAnsi="Arial" w:cs="Arial"/>
                <w:sz w:val="20"/>
                <w:szCs w:val="20"/>
              </w:rPr>
              <w:t xml:space="preserve"> </w:t>
            </w:r>
            <w:r w:rsidR="000F5492" w:rsidRPr="00452515">
              <w:rPr>
                <w:rFonts w:ascii="Arial" w:hAnsi="Arial" w:cs="Arial"/>
                <w:sz w:val="20"/>
                <w:szCs w:val="20"/>
              </w:rPr>
              <w:t>Scenario:</w:t>
            </w:r>
            <w:r>
              <w:rPr>
                <w:rFonts w:ascii="Arial" w:hAnsi="Arial" w:cs="Arial"/>
                <w:sz w:val="20"/>
                <w:szCs w:val="20"/>
              </w:rPr>
              <w:t xml:space="preserve">  - Payment verification</w:t>
            </w:r>
          </w:p>
          <w:p w14:paraId="3003CBA9" w14:textId="2C9E2EDF" w:rsidR="00A0344C" w:rsidRPr="00313317" w:rsidRDefault="00A0344C" w:rsidP="00A0344C">
            <w:pPr>
              <w:pStyle w:val="ListParagraph"/>
              <w:ind w:left="360" w:firstLineChars="0" w:firstLine="0"/>
            </w:pPr>
            <w:r>
              <w:t>The card number should be number.</w:t>
            </w:r>
          </w:p>
          <w:p w14:paraId="7659E71F" w14:textId="77777777" w:rsidR="00A0344C" w:rsidRDefault="00A0344C" w:rsidP="00A0344C">
            <w:pPr>
              <w:pStyle w:val="ListParagraph"/>
              <w:spacing w:after="0"/>
              <w:ind w:left="360" w:firstLineChars="0" w:firstLine="0"/>
            </w:pPr>
            <w:r>
              <w:t xml:space="preserve">Card number, expiration </w:t>
            </w:r>
            <w:proofErr w:type="gramStart"/>
            <w:r>
              <w:t>date(</w:t>
            </w:r>
            <w:proofErr w:type="gramEnd"/>
            <w:r>
              <w:t>format as mm/</w:t>
            </w:r>
            <w:proofErr w:type="spellStart"/>
            <w:r>
              <w:t>yy</w:t>
            </w:r>
            <w:proofErr w:type="spellEnd"/>
            <w:r>
              <w:t xml:space="preserve">), CVC (should be </w:t>
            </w:r>
            <w:r w:rsidRPr="00FA71F4">
              <w:t> 3 or 4 digit number</w:t>
            </w:r>
            <w:r>
              <w:t xml:space="preserve">), billing zip code(5 digit number) should be not null. </w:t>
            </w:r>
          </w:p>
          <w:p w14:paraId="22139189" w14:textId="186F7F26" w:rsidR="00A0344C" w:rsidRDefault="00A0344C" w:rsidP="00A0344C">
            <w:pPr>
              <w:pStyle w:val="ListParagraph"/>
              <w:spacing w:after="0"/>
              <w:ind w:left="360" w:firstLineChars="0" w:firstLine="0"/>
            </w:pPr>
            <w:r>
              <w:t>Inline Error:</w:t>
            </w:r>
          </w:p>
          <w:p w14:paraId="086D8104" w14:textId="33322F83" w:rsidR="00A0344C" w:rsidRDefault="00A0344C" w:rsidP="00A0344C">
            <w:pPr>
              <w:pStyle w:val="ListParagraph"/>
              <w:numPr>
                <w:ilvl w:val="0"/>
                <w:numId w:val="164"/>
              </w:numPr>
              <w:spacing w:after="0"/>
              <w:ind w:firstLineChars="0"/>
            </w:pPr>
            <w:r w:rsidRPr="00A0344C">
              <w:t xml:space="preserve">Card number is </w:t>
            </w:r>
            <w:proofErr w:type="gramStart"/>
            <w:r w:rsidRPr="00A0344C">
              <w:t>required</w:t>
            </w:r>
            <w:proofErr w:type="gramEnd"/>
          </w:p>
          <w:p w14:paraId="27558776" w14:textId="4BA4C8BD" w:rsidR="00A0344C" w:rsidRDefault="00A0344C" w:rsidP="00A0344C">
            <w:pPr>
              <w:pStyle w:val="ListParagraph"/>
              <w:numPr>
                <w:ilvl w:val="0"/>
                <w:numId w:val="164"/>
              </w:numPr>
              <w:spacing w:after="0"/>
              <w:ind w:firstLineChars="0"/>
            </w:pPr>
            <w:r>
              <w:t>CVC is required.</w:t>
            </w:r>
          </w:p>
          <w:p w14:paraId="0BB5CAE9" w14:textId="64645598" w:rsidR="00A0344C" w:rsidRDefault="00A0344C" w:rsidP="00A0344C">
            <w:pPr>
              <w:pStyle w:val="ListParagraph"/>
              <w:numPr>
                <w:ilvl w:val="0"/>
                <w:numId w:val="164"/>
              </w:numPr>
              <w:spacing w:after="0"/>
              <w:ind w:firstLineChars="0"/>
            </w:pPr>
            <w:r w:rsidRPr="00A0344C">
              <w:t xml:space="preserve">Zip is </w:t>
            </w:r>
            <w:proofErr w:type="gramStart"/>
            <w:r w:rsidRPr="00A0344C">
              <w:t>required</w:t>
            </w:r>
            <w:proofErr w:type="gramEnd"/>
          </w:p>
          <w:p w14:paraId="783488CC" w14:textId="7E06ED20" w:rsidR="00A0344C" w:rsidRDefault="00A0344C" w:rsidP="00417E9E">
            <w:pPr>
              <w:pStyle w:val="ListParagraph"/>
              <w:numPr>
                <w:ilvl w:val="0"/>
                <w:numId w:val="164"/>
              </w:numPr>
              <w:spacing w:after="0"/>
              <w:ind w:firstLineChars="0"/>
            </w:pPr>
            <w:r w:rsidRPr="00A0344C">
              <w:t xml:space="preserve">Exp. date is </w:t>
            </w:r>
            <w:proofErr w:type="gramStart"/>
            <w:r w:rsidRPr="00A0344C">
              <w:t>required</w:t>
            </w:r>
            <w:proofErr w:type="gramEnd"/>
          </w:p>
          <w:p w14:paraId="4805347A" w14:textId="77777777" w:rsidR="00BA5D2D" w:rsidRDefault="00A0344C" w:rsidP="00A0344C">
            <w:pPr>
              <w:pStyle w:val="ListParagraph"/>
              <w:spacing w:after="0"/>
              <w:ind w:left="360" w:firstLineChars="0" w:firstLine="0"/>
            </w:pPr>
            <w:r>
              <w:t xml:space="preserve">When user click </w:t>
            </w:r>
            <w:r>
              <w:rPr>
                <w:rFonts w:hint="eastAsia"/>
              </w:rPr>
              <w:t>“Save</w:t>
            </w:r>
            <w:r>
              <w:t xml:space="preserve">”, check if all the fields format is correct or not. </w:t>
            </w:r>
            <w:r>
              <w:rPr>
                <w:rFonts w:hint="eastAsia"/>
              </w:rPr>
              <w:t>If</w:t>
            </w:r>
            <w:r>
              <w:t xml:space="preserve"> not, show error messages. Error messages are</w:t>
            </w:r>
            <w:r w:rsidR="00BA5D2D">
              <w:t xml:space="preserve"> the following inline error:</w:t>
            </w:r>
          </w:p>
          <w:p w14:paraId="12C441CA" w14:textId="2F1DAB15" w:rsidR="00A0344C" w:rsidRDefault="00BA5D2D" w:rsidP="00BA5D2D">
            <w:pPr>
              <w:pStyle w:val="ListParagraph"/>
              <w:numPr>
                <w:ilvl w:val="0"/>
                <w:numId w:val="328"/>
              </w:numPr>
              <w:spacing w:after="0"/>
              <w:ind w:firstLineChars="0"/>
            </w:pPr>
            <w:r w:rsidRPr="00BA5D2D">
              <w:t>Incomplete card number</w:t>
            </w:r>
          </w:p>
          <w:p w14:paraId="20391A93" w14:textId="6B107781" w:rsidR="00BA5D2D" w:rsidRDefault="00BA5D2D" w:rsidP="00BA5D2D">
            <w:pPr>
              <w:pStyle w:val="ListParagraph"/>
              <w:numPr>
                <w:ilvl w:val="0"/>
                <w:numId w:val="328"/>
              </w:numPr>
              <w:spacing w:after="0"/>
              <w:ind w:firstLineChars="0"/>
            </w:pPr>
            <w:r w:rsidRPr="00BA5D2D">
              <w:t>Invalid exp. Date</w:t>
            </w:r>
          </w:p>
          <w:p w14:paraId="15AF283F" w14:textId="0AFA07E4" w:rsidR="00BA5D2D" w:rsidRDefault="00BA5D2D" w:rsidP="00BA5D2D">
            <w:pPr>
              <w:pStyle w:val="ListParagraph"/>
              <w:numPr>
                <w:ilvl w:val="0"/>
                <w:numId w:val="328"/>
              </w:numPr>
              <w:spacing w:after="0"/>
              <w:ind w:firstLineChars="0"/>
            </w:pPr>
            <w:r w:rsidRPr="00BA5D2D">
              <w:t>Incomplete exp. Date</w:t>
            </w:r>
          </w:p>
          <w:p w14:paraId="32DCAE87" w14:textId="7A5E6E0B" w:rsidR="00BA5D2D" w:rsidRDefault="00BA5D2D" w:rsidP="00BA5D2D">
            <w:pPr>
              <w:pStyle w:val="ListParagraph"/>
              <w:numPr>
                <w:ilvl w:val="0"/>
                <w:numId w:val="328"/>
              </w:numPr>
              <w:spacing w:after="0"/>
              <w:ind w:firstLineChars="0"/>
            </w:pPr>
            <w:r w:rsidRPr="00BA5D2D">
              <w:t>Invalid zip code</w:t>
            </w:r>
          </w:p>
          <w:p w14:paraId="13B09455" w14:textId="56F10F3C" w:rsidR="00BA5D2D" w:rsidRDefault="00BA5D2D" w:rsidP="00417E9E">
            <w:pPr>
              <w:pStyle w:val="ListParagraph"/>
              <w:numPr>
                <w:ilvl w:val="0"/>
                <w:numId w:val="328"/>
              </w:numPr>
              <w:spacing w:after="0"/>
              <w:ind w:firstLineChars="0"/>
            </w:pPr>
            <w:r w:rsidRPr="00BA5D2D">
              <w:lastRenderedPageBreak/>
              <w:t>Incomplete CVC</w:t>
            </w:r>
          </w:p>
          <w:p w14:paraId="5740C8AA" w14:textId="77777777" w:rsidR="00A0344C" w:rsidRDefault="00A0344C" w:rsidP="00A0344C">
            <w:pPr>
              <w:pStyle w:val="ListParagraph"/>
              <w:ind w:left="360" w:firstLineChars="0" w:firstLine="0"/>
            </w:pPr>
            <w:r>
              <w:t xml:space="preserve">If all fields’ formats are correct, Call API to verify the card, if failed (including CVS verification fails, ZIP verification fails, </w:t>
            </w:r>
            <w:proofErr w:type="spellStart"/>
            <w:r>
              <w:t>etc</w:t>
            </w:r>
            <w:proofErr w:type="spellEnd"/>
            <w:r>
              <w:t xml:space="preserve">), pop up an </w:t>
            </w:r>
            <w:r>
              <w:rPr>
                <w:rFonts w:hint="eastAsia"/>
              </w:rPr>
              <w:t>action</w:t>
            </w:r>
            <w:r>
              <w:t xml:space="preserve"> sheet error message: </w:t>
            </w:r>
          </w:p>
          <w:p w14:paraId="6B5F0303" w14:textId="77777777" w:rsidR="00A0344C" w:rsidRDefault="00A0344C" w:rsidP="00A0344C">
            <w:pPr>
              <w:spacing w:after="0"/>
              <w:ind w:left="780"/>
            </w:pPr>
            <w:r>
              <w:t xml:space="preserve">Header: </w:t>
            </w:r>
            <w:r w:rsidRPr="00CE16A1">
              <w:t>There was an issue saving your payment method.</w:t>
            </w:r>
          </w:p>
          <w:p w14:paraId="37038174" w14:textId="77777777" w:rsidR="00A0344C" w:rsidRDefault="00A0344C" w:rsidP="00A0344C">
            <w:pPr>
              <w:spacing w:after="0"/>
              <w:ind w:left="780"/>
            </w:pPr>
            <w:r>
              <w:t>Body: None</w:t>
            </w:r>
          </w:p>
          <w:p w14:paraId="1C8A0041" w14:textId="77777777" w:rsidR="00A0344C" w:rsidRDefault="00A0344C" w:rsidP="00A0344C">
            <w:pPr>
              <w:spacing w:after="0"/>
              <w:ind w:left="780"/>
            </w:pPr>
            <w:r>
              <w:t xml:space="preserve">Primary CTA: </w:t>
            </w:r>
            <w:r w:rsidRPr="00CE16A1">
              <w:t xml:space="preserve">Edit payment </w:t>
            </w:r>
            <w:proofErr w:type="gramStart"/>
            <w:r w:rsidRPr="00CE16A1">
              <w:t>method</w:t>
            </w:r>
            <w:proofErr w:type="gramEnd"/>
          </w:p>
          <w:p w14:paraId="75389188" w14:textId="77777777" w:rsidR="00A0344C" w:rsidRDefault="00A0344C" w:rsidP="00A0344C">
            <w:pPr>
              <w:spacing w:after="0"/>
              <w:ind w:left="780"/>
            </w:pPr>
            <w:r>
              <w:t>Secondary CTA: None</w:t>
            </w:r>
          </w:p>
          <w:p w14:paraId="1633F908" w14:textId="77777777" w:rsidR="00A0344C" w:rsidRDefault="00A0344C" w:rsidP="00A0344C">
            <w:pPr>
              <w:spacing w:after="0"/>
              <w:ind w:left="780"/>
            </w:pPr>
            <w:r>
              <w:t xml:space="preserve">Primary CTA action: </w:t>
            </w:r>
            <w:r w:rsidRPr="00CE16A1">
              <w:t xml:space="preserve">Stay on add payment page w/ payment details still </w:t>
            </w:r>
            <w:proofErr w:type="gramStart"/>
            <w:r w:rsidRPr="00CE16A1">
              <w:t>entered</w:t>
            </w:r>
            <w:proofErr w:type="gramEnd"/>
          </w:p>
          <w:p w14:paraId="62E56DAA" w14:textId="65096B75" w:rsidR="00A0344C" w:rsidRDefault="00A0344C" w:rsidP="00A0344C">
            <w:pPr>
              <w:spacing w:after="0"/>
            </w:pPr>
            <w:r>
              <w:t xml:space="preserve">   If the card number is an incorrect credit card number, show inline error message: “Invalid card number”.</w:t>
            </w:r>
          </w:p>
          <w:p w14:paraId="356C43AB" w14:textId="156CBAA2" w:rsidR="00BA5D2D" w:rsidRDefault="00BA5D2D" w:rsidP="00A0344C">
            <w:pPr>
              <w:spacing w:after="0"/>
            </w:pPr>
          </w:p>
          <w:p w14:paraId="0740A595" w14:textId="47072233" w:rsidR="00BA5D2D" w:rsidRDefault="00BA5D2D" w:rsidP="00BA5D2D">
            <w:pPr>
              <w:spacing w:after="0"/>
            </w:pPr>
            <w:r>
              <w:t xml:space="preserve">We should check for duplicate cards for one customer. Duplicate card would be if card number (last 4), brand, expiration date, and zip are all the same. Action sheet error message for duplicate cards: </w:t>
            </w:r>
          </w:p>
          <w:p w14:paraId="18FAEABC" w14:textId="617C2E4E" w:rsidR="000F5492" w:rsidRPr="00452515" w:rsidRDefault="00BA5D2D" w:rsidP="00062A99">
            <w:pPr>
              <w:ind w:left="420"/>
            </w:pPr>
            <w:r w:rsidRPr="00BA5D2D">
              <w:t>Header: This card has already been added to your account.</w:t>
            </w:r>
          </w:p>
        </w:tc>
      </w:tr>
      <w:tr w:rsidR="000F5492" w:rsidRPr="00452515" w14:paraId="6AAE612D" w14:textId="77777777" w:rsidTr="004568E7">
        <w:tc>
          <w:tcPr>
            <w:tcW w:w="8008" w:type="dxa"/>
          </w:tcPr>
          <w:p w14:paraId="3847EBE1" w14:textId="77777777" w:rsidR="000F5492" w:rsidRDefault="000F5492" w:rsidP="004568E7">
            <w:pPr>
              <w:rPr>
                <w:rFonts w:ascii="Arial" w:hAnsi="Arial" w:cs="Arial"/>
                <w:sz w:val="20"/>
                <w:szCs w:val="20"/>
              </w:rPr>
            </w:pPr>
            <w:r w:rsidRPr="00452515">
              <w:rPr>
                <w:rFonts w:ascii="Arial" w:hAnsi="Arial" w:cs="Arial"/>
                <w:sz w:val="20"/>
                <w:szCs w:val="20"/>
              </w:rPr>
              <w:lastRenderedPageBreak/>
              <w:t>Notes:</w:t>
            </w:r>
          </w:p>
          <w:p w14:paraId="30F1DF41" w14:textId="6FF69A48" w:rsidR="00F9098E" w:rsidRDefault="00F9098E" w:rsidP="004568E7">
            <w:pPr>
              <w:rPr>
                <w:rFonts w:ascii="Arial" w:hAnsi="Arial" w:cs="Arial"/>
                <w:sz w:val="20"/>
                <w:szCs w:val="20"/>
              </w:rPr>
            </w:pPr>
            <w:r>
              <w:rPr>
                <w:rFonts w:ascii="Arial" w:hAnsi="Arial" w:cs="Arial"/>
                <w:sz w:val="20"/>
                <w:szCs w:val="20"/>
              </w:rPr>
              <w:t>Credit card number validation:</w:t>
            </w:r>
          </w:p>
          <w:p w14:paraId="37BD44C5" w14:textId="77777777" w:rsidR="00F9098E" w:rsidRDefault="001F04F0" w:rsidP="004568E7">
            <w:pPr>
              <w:rPr>
                <w:rStyle w:val="Hyperlink"/>
              </w:rPr>
            </w:pPr>
            <w:hyperlink r:id="rId280" w:history="1">
              <w:r w:rsidR="00F9098E">
                <w:rPr>
                  <w:rStyle w:val="Hyperlink"/>
                </w:rPr>
                <w:t>https://www.creditcardvalidator.org/country/us-united-states</w:t>
              </w:r>
            </w:hyperlink>
          </w:p>
          <w:p w14:paraId="7E2BA037" w14:textId="0AB8F673" w:rsidR="00ED5905" w:rsidRPr="00452515" w:rsidRDefault="001F04F0" w:rsidP="004568E7">
            <w:pPr>
              <w:rPr>
                <w:rFonts w:ascii="Arial" w:hAnsi="Arial" w:cs="Arial"/>
                <w:sz w:val="20"/>
                <w:szCs w:val="20"/>
              </w:rPr>
            </w:pPr>
            <w:hyperlink r:id="rId281" w:history="1">
              <w:r w:rsidR="004C59A8" w:rsidRPr="004F2F74">
                <w:rPr>
                  <w:rStyle w:val="Hyperlink"/>
                  <w:rFonts w:ascii="Arial" w:hAnsi="Arial" w:cs="Arial"/>
                  <w:sz w:val="20"/>
                  <w:szCs w:val="20"/>
                </w:rPr>
                <w:t>https://stripe.com/docs/testing</w:t>
              </w:r>
            </w:hyperlink>
          </w:p>
        </w:tc>
      </w:tr>
      <w:tr w:rsidR="000F5492" w:rsidRPr="00452515" w14:paraId="3F599E46" w14:textId="77777777" w:rsidTr="004568E7">
        <w:tc>
          <w:tcPr>
            <w:tcW w:w="8008" w:type="dxa"/>
          </w:tcPr>
          <w:p w14:paraId="3ED2FDA6" w14:textId="77777777" w:rsidR="000F5492" w:rsidRPr="00452515" w:rsidRDefault="000F5492" w:rsidP="004568E7">
            <w:pPr>
              <w:rPr>
                <w:rFonts w:ascii="Arial" w:hAnsi="Arial" w:cs="Arial"/>
                <w:sz w:val="20"/>
                <w:szCs w:val="20"/>
              </w:rPr>
            </w:pPr>
            <w:r w:rsidRPr="00452515">
              <w:rPr>
                <w:rFonts w:ascii="Arial" w:hAnsi="Arial" w:cs="Arial"/>
                <w:sz w:val="20"/>
                <w:szCs w:val="20"/>
              </w:rPr>
              <w:t>Q/A:</w:t>
            </w:r>
          </w:p>
        </w:tc>
      </w:tr>
    </w:tbl>
    <w:p w14:paraId="1BA064A5" w14:textId="28FD7A35" w:rsidR="00B07B96" w:rsidRDefault="0084003C" w:rsidP="00BA0B80">
      <w:pPr>
        <w:pStyle w:val="Heading3"/>
      </w:pPr>
      <w:r>
        <w:t>UC08-13</w:t>
      </w:r>
      <w:r w:rsidR="00B07B96">
        <w:t xml:space="preserve"> </w:t>
      </w:r>
      <w:r w:rsidR="00FB4A8F" w:rsidRPr="00FB4A8F">
        <w:t>Check out</w:t>
      </w:r>
      <w:r w:rsidR="00FB4A8F" w:rsidDel="00FB4A8F">
        <w:t xml:space="preserve"> </w:t>
      </w:r>
      <w:r w:rsidR="00B07B96">
        <w:t xml:space="preserve">– Add </w:t>
      </w:r>
      <w:proofErr w:type="gramStart"/>
      <w:r w:rsidR="00B07B96">
        <w:t>Tip</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B07B96" w:rsidRPr="00452515" w14:paraId="3E60AF21" w14:textId="77777777" w:rsidTr="004568E7">
        <w:tc>
          <w:tcPr>
            <w:tcW w:w="8008" w:type="dxa"/>
          </w:tcPr>
          <w:p w14:paraId="7341CCF4" w14:textId="5F1C1BCC" w:rsidR="00B07B96" w:rsidRPr="005E0790" w:rsidRDefault="0084003C" w:rsidP="004568E7">
            <w:pPr>
              <w:rPr>
                <w:rFonts w:ascii="Arial" w:hAnsi="Arial" w:cs="Arial"/>
                <w:sz w:val="20"/>
                <w:szCs w:val="20"/>
              </w:rPr>
            </w:pPr>
            <w:r>
              <w:rPr>
                <w:rFonts w:ascii="Arial" w:hAnsi="Arial" w:cs="Arial"/>
                <w:sz w:val="20"/>
                <w:szCs w:val="20"/>
              </w:rPr>
              <w:t>UC08-13</w:t>
            </w:r>
            <w:r w:rsidR="00B07B96">
              <w:rPr>
                <w:rFonts w:ascii="Arial" w:hAnsi="Arial" w:cs="Arial"/>
                <w:sz w:val="20"/>
                <w:szCs w:val="20"/>
              </w:rPr>
              <w:t xml:space="preserve"> </w:t>
            </w:r>
            <w:r w:rsidR="00FB4A8F" w:rsidRPr="00FB4A8F">
              <w:rPr>
                <w:rFonts w:ascii="Arial" w:hAnsi="Arial" w:cs="Arial"/>
                <w:sz w:val="20"/>
                <w:szCs w:val="20"/>
              </w:rPr>
              <w:t>Check out</w:t>
            </w:r>
            <w:r w:rsidR="00FB4A8F" w:rsidDel="00FB4A8F">
              <w:rPr>
                <w:rFonts w:ascii="Arial" w:hAnsi="Arial" w:cs="Arial"/>
                <w:sz w:val="20"/>
                <w:szCs w:val="20"/>
              </w:rPr>
              <w:t xml:space="preserve"> </w:t>
            </w:r>
            <w:r w:rsidR="00B07B96">
              <w:rPr>
                <w:rFonts w:ascii="Arial" w:hAnsi="Arial" w:cs="Arial"/>
                <w:sz w:val="20"/>
                <w:szCs w:val="20"/>
              </w:rPr>
              <w:t>– Add Tip</w:t>
            </w:r>
          </w:p>
        </w:tc>
      </w:tr>
      <w:tr w:rsidR="00C95F19" w:rsidRPr="00452515" w14:paraId="296439F0" w14:textId="77777777" w:rsidTr="004568E7">
        <w:tc>
          <w:tcPr>
            <w:tcW w:w="8008" w:type="dxa"/>
          </w:tcPr>
          <w:p w14:paraId="507ADE47" w14:textId="77777777" w:rsidR="00C95F19" w:rsidRDefault="00C95F19" w:rsidP="004568E7">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6"/>
              <w:gridCol w:w="1386"/>
              <w:gridCol w:w="1209"/>
              <w:gridCol w:w="4021"/>
              <w:tblGridChange w:id="1204">
                <w:tblGrid>
                  <w:gridCol w:w="1166"/>
                  <w:gridCol w:w="268"/>
                  <w:gridCol w:w="1118"/>
                  <w:gridCol w:w="158"/>
                  <w:gridCol w:w="1051"/>
                  <w:gridCol w:w="3768"/>
                  <w:gridCol w:w="253"/>
                </w:tblGrid>
              </w:tblGridChange>
            </w:tblGrid>
            <w:tr w:rsidR="00C95F19" w14:paraId="4FCDD6F2" w14:textId="77777777" w:rsidTr="00846FB5">
              <w:tc>
                <w:tcPr>
                  <w:tcW w:w="1166" w:type="dxa"/>
                </w:tcPr>
                <w:p w14:paraId="7DD2F4A7" w14:textId="20C08A5D" w:rsidR="00582B18" w:rsidRDefault="00582B18" w:rsidP="004568E7">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86" w:type="dxa"/>
                </w:tcPr>
                <w:p w14:paraId="14AE2116" w14:textId="2CD833A3" w:rsidR="00C95F19" w:rsidRDefault="00582B18" w:rsidP="004568E7">
                  <w:pPr>
                    <w:spacing w:after="0"/>
                    <w:rPr>
                      <w:rFonts w:ascii="Arial" w:hAnsi="Arial" w:cs="Arial"/>
                      <w:sz w:val="20"/>
                      <w:szCs w:val="20"/>
                    </w:rPr>
                  </w:pPr>
                  <w:r>
                    <w:rPr>
                      <w:rFonts w:ascii="Arial" w:hAnsi="Arial" w:cs="Arial"/>
                      <w:sz w:val="20"/>
                      <w:szCs w:val="20"/>
                    </w:rPr>
                    <w:t>Date</w:t>
                  </w:r>
                </w:p>
              </w:tc>
              <w:tc>
                <w:tcPr>
                  <w:tcW w:w="1209" w:type="dxa"/>
                </w:tcPr>
                <w:p w14:paraId="773813EB" w14:textId="77777777" w:rsidR="00C95F19" w:rsidRDefault="00C95F19" w:rsidP="004568E7">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21" w:type="dxa"/>
                </w:tcPr>
                <w:p w14:paraId="3D6110C9" w14:textId="77777777" w:rsidR="00C95F19" w:rsidRDefault="00C95F19" w:rsidP="004568E7">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95F19" w14:paraId="1AC3F7AE" w14:textId="77777777" w:rsidTr="00582B18">
              <w:tblPrEx>
                <w:tblW w:w="0" w:type="auto"/>
                <w:tblPrExChange w:id="1205" w:author="Nancy Liu" w:date="2020-08-20T18:35:00Z">
                  <w:tblPrEx>
                    <w:tblW w:w="0" w:type="auto"/>
                  </w:tblPrEx>
                </w:tblPrExChange>
              </w:tblPrEx>
              <w:trPr>
                <w:trPrChange w:id="1206" w:author="Nancy Liu" w:date="2020-08-20T18:35:00Z">
                  <w:trPr>
                    <w:gridAfter w:val="0"/>
                  </w:trPr>
                </w:trPrChange>
              </w:trPr>
              <w:tc>
                <w:tcPr>
                  <w:tcW w:w="1166" w:type="dxa"/>
                  <w:tcPrChange w:id="1207" w:author="Nancy Liu" w:date="2020-08-20T18:35:00Z">
                    <w:tcPr>
                      <w:tcW w:w="1166" w:type="dxa"/>
                    </w:tcPr>
                  </w:tcPrChange>
                </w:tcPr>
                <w:p w14:paraId="5B543704" w14:textId="7CCA4547" w:rsidR="00582B18" w:rsidRDefault="00582B18"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86" w:type="dxa"/>
                  <w:tcPrChange w:id="1208" w:author="Nancy Liu" w:date="2020-08-20T18:35:00Z">
                    <w:tcPr>
                      <w:tcW w:w="1434" w:type="dxa"/>
                    </w:tcPr>
                  </w:tcPrChange>
                </w:tcPr>
                <w:p w14:paraId="26BBD948" w14:textId="77777777" w:rsidR="00C95F19" w:rsidRDefault="00C95F19" w:rsidP="004568E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8</w:t>
                  </w:r>
                </w:p>
              </w:tc>
              <w:tc>
                <w:tcPr>
                  <w:tcW w:w="1209" w:type="dxa"/>
                  <w:tcPrChange w:id="1209" w:author="Nancy Liu" w:date="2020-08-20T18:35:00Z">
                    <w:tcPr>
                      <w:tcW w:w="1276" w:type="dxa"/>
                      <w:gridSpan w:val="2"/>
                    </w:tcPr>
                  </w:tcPrChange>
                </w:tcPr>
                <w:p w14:paraId="0F8B710E" w14:textId="77777777" w:rsidR="00C95F19" w:rsidRDefault="00C95F19" w:rsidP="004568E7">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21" w:type="dxa"/>
                  <w:tcPrChange w:id="1210" w:author="Nancy Liu" w:date="2020-08-20T18:35:00Z">
                    <w:tcPr>
                      <w:tcW w:w="4819" w:type="dxa"/>
                      <w:gridSpan w:val="2"/>
                    </w:tcPr>
                  </w:tcPrChange>
                </w:tcPr>
                <w:p w14:paraId="737CEE04" w14:textId="77777777" w:rsidR="00C95F19" w:rsidRDefault="00C95F19" w:rsidP="004568E7">
                  <w:pPr>
                    <w:spacing w:after="0"/>
                    <w:rPr>
                      <w:rFonts w:ascii="Arial" w:hAnsi="Arial" w:cs="Arial"/>
                      <w:sz w:val="20"/>
                      <w:szCs w:val="20"/>
                    </w:rPr>
                  </w:pPr>
                  <w:r>
                    <w:rPr>
                      <w:rFonts w:ascii="Arial" w:hAnsi="Arial" w:cs="Arial"/>
                      <w:sz w:val="20"/>
                      <w:szCs w:val="20"/>
                    </w:rPr>
                    <w:t>First version</w:t>
                  </w:r>
                </w:p>
              </w:tc>
            </w:tr>
            <w:tr w:rsidR="00C95F19" w14:paraId="1FF688B9" w14:textId="77777777" w:rsidTr="00582B18">
              <w:tblPrEx>
                <w:tblW w:w="0" w:type="auto"/>
                <w:tblPrExChange w:id="1211" w:author="Nancy Liu" w:date="2020-08-20T18:35:00Z">
                  <w:tblPrEx>
                    <w:tblW w:w="0" w:type="auto"/>
                  </w:tblPrEx>
                </w:tblPrExChange>
              </w:tblPrEx>
              <w:trPr>
                <w:trPrChange w:id="1212" w:author="Nancy Liu" w:date="2020-08-20T18:35:00Z">
                  <w:trPr>
                    <w:gridAfter w:val="0"/>
                  </w:trPr>
                </w:trPrChange>
              </w:trPr>
              <w:tc>
                <w:tcPr>
                  <w:tcW w:w="1166" w:type="dxa"/>
                  <w:tcPrChange w:id="1213" w:author="Nancy Liu" w:date="2020-08-20T18:35:00Z">
                    <w:tcPr>
                      <w:tcW w:w="1166" w:type="dxa"/>
                    </w:tcPr>
                  </w:tcPrChange>
                </w:tcPr>
                <w:p w14:paraId="6EEF1DEB" w14:textId="42BFCF35" w:rsidR="00582B18" w:rsidRDefault="00582B18" w:rsidP="00C95F19">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86" w:type="dxa"/>
                  <w:tcPrChange w:id="1214" w:author="Nancy Liu" w:date="2020-08-20T18:35:00Z">
                    <w:tcPr>
                      <w:tcW w:w="1434" w:type="dxa"/>
                    </w:tcPr>
                  </w:tcPrChange>
                </w:tcPr>
                <w:p w14:paraId="6B019B29" w14:textId="1DFB4154" w:rsidR="00C95F19" w:rsidRDefault="00C95F19" w:rsidP="00C95F19">
                  <w:pPr>
                    <w:spacing w:after="0"/>
                    <w:rPr>
                      <w:rFonts w:ascii="Arial" w:hAnsi="Arial" w:cs="Arial"/>
                      <w:sz w:val="20"/>
                      <w:szCs w:val="20"/>
                    </w:rPr>
                  </w:pPr>
                  <w:r>
                    <w:rPr>
                      <w:rFonts w:ascii="Arial" w:hAnsi="Arial" w:cs="Arial"/>
                      <w:sz w:val="20"/>
                      <w:szCs w:val="20"/>
                    </w:rPr>
                    <w:t>2019.12.17</w:t>
                  </w:r>
                </w:p>
              </w:tc>
              <w:tc>
                <w:tcPr>
                  <w:tcW w:w="1209" w:type="dxa"/>
                  <w:tcPrChange w:id="1215" w:author="Nancy Liu" w:date="2020-08-20T18:35:00Z">
                    <w:tcPr>
                      <w:tcW w:w="1276" w:type="dxa"/>
                      <w:gridSpan w:val="2"/>
                    </w:tcPr>
                  </w:tcPrChange>
                </w:tcPr>
                <w:p w14:paraId="37AA62A4" w14:textId="4B05EE69" w:rsidR="00C95F19" w:rsidRDefault="00C95F19" w:rsidP="00C95F19">
                  <w:pPr>
                    <w:spacing w:after="0"/>
                    <w:rPr>
                      <w:rFonts w:ascii="Arial" w:hAnsi="Arial" w:cs="Arial"/>
                      <w:sz w:val="20"/>
                      <w:szCs w:val="20"/>
                    </w:rPr>
                  </w:pPr>
                  <w:r>
                    <w:rPr>
                      <w:rFonts w:ascii="Arial" w:hAnsi="Arial" w:cs="Arial"/>
                      <w:sz w:val="20"/>
                      <w:szCs w:val="20"/>
                    </w:rPr>
                    <w:t>Lisa</w:t>
                  </w:r>
                </w:p>
              </w:tc>
              <w:tc>
                <w:tcPr>
                  <w:tcW w:w="4021" w:type="dxa"/>
                  <w:tcPrChange w:id="1216" w:author="Nancy Liu" w:date="2020-08-20T18:35:00Z">
                    <w:tcPr>
                      <w:tcW w:w="4819" w:type="dxa"/>
                      <w:gridSpan w:val="2"/>
                    </w:tcPr>
                  </w:tcPrChange>
                </w:tcPr>
                <w:p w14:paraId="1E96F30A" w14:textId="3D980324" w:rsidR="00C95F19" w:rsidRDefault="00C95F19" w:rsidP="00C95F19">
                  <w:pPr>
                    <w:spacing w:after="0"/>
                    <w:rPr>
                      <w:rFonts w:ascii="Arial" w:hAnsi="Arial" w:cs="Arial"/>
                      <w:sz w:val="20"/>
                      <w:szCs w:val="20"/>
                    </w:rPr>
                  </w:pPr>
                  <w:r>
                    <w:rPr>
                      <w:rFonts w:ascii="Arial" w:hAnsi="Arial" w:cs="Arial"/>
                      <w:sz w:val="20"/>
                      <w:szCs w:val="20"/>
                    </w:rPr>
                    <w:t>Checkout revision</w:t>
                  </w:r>
                </w:p>
              </w:tc>
            </w:tr>
            <w:tr w:rsidR="00C95F19" w14:paraId="61B35082" w14:textId="77777777" w:rsidTr="00582B18">
              <w:tblPrEx>
                <w:tblW w:w="0" w:type="auto"/>
                <w:tblPrExChange w:id="1217" w:author="Nancy Liu" w:date="2020-08-20T18:35:00Z">
                  <w:tblPrEx>
                    <w:tblW w:w="0" w:type="auto"/>
                  </w:tblPrEx>
                </w:tblPrExChange>
              </w:tblPrEx>
              <w:trPr>
                <w:trPrChange w:id="1218" w:author="Nancy Liu" w:date="2020-08-20T18:35:00Z">
                  <w:trPr>
                    <w:gridAfter w:val="0"/>
                  </w:trPr>
                </w:trPrChange>
              </w:trPr>
              <w:tc>
                <w:tcPr>
                  <w:tcW w:w="1166" w:type="dxa"/>
                  <w:tcPrChange w:id="1219" w:author="Nancy Liu" w:date="2020-08-20T18:35:00Z">
                    <w:tcPr>
                      <w:tcW w:w="1166" w:type="dxa"/>
                    </w:tcPr>
                  </w:tcPrChange>
                </w:tcPr>
                <w:p w14:paraId="34C1EA80" w14:textId="73BC8CBA" w:rsidR="00582B18" w:rsidRDefault="00582B18" w:rsidP="00C95F19">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86" w:type="dxa"/>
                  <w:tcPrChange w:id="1220" w:author="Nancy Liu" w:date="2020-08-20T18:35:00Z">
                    <w:tcPr>
                      <w:tcW w:w="1434" w:type="dxa"/>
                    </w:tcPr>
                  </w:tcPrChange>
                </w:tcPr>
                <w:p w14:paraId="4FE7DCA0" w14:textId="6137E052" w:rsidR="00C95F19" w:rsidRDefault="00D37C7A" w:rsidP="00C95F19">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5.27</w:t>
                  </w:r>
                </w:p>
              </w:tc>
              <w:tc>
                <w:tcPr>
                  <w:tcW w:w="1209" w:type="dxa"/>
                  <w:tcPrChange w:id="1221" w:author="Nancy Liu" w:date="2020-08-20T18:35:00Z">
                    <w:tcPr>
                      <w:tcW w:w="1276" w:type="dxa"/>
                      <w:gridSpan w:val="2"/>
                    </w:tcPr>
                  </w:tcPrChange>
                </w:tcPr>
                <w:p w14:paraId="0D07C18A" w14:textId="668348F5" w:rsidR="00C95F19" w:rsidRDefault="00D37C7A" w:rsidP="00C95F19">
                  <w:pPr>
                    <w:spacing w:after="0"/>
                    <w:rPr>
                      <w:rFonts w:ascii="Arial" w:hAnsi="Arial" w:cs="Arial"/>
                      <w:sz w:val="20"/>
                      <w:szCs w:val="20"/>
                    </w:rPr>
                  </w:pPr>
                  <w:r>
                    <w:rPr>
                      <w:rFonts w:ascii="Arial" w:hAnsi="Arial" w:cs="Arial" w:hint="eastAsia"/>
                      <w:sz w:val="20"/>
                      <w:szCs w:val="20"/>
                    </w:rPr>
                    <w:t>Nancy</w:t>
                  </w:r>
                </w:p>
              </w:tc>
              <w:tc>
                <w:tcPr>
                  <w:tcW w:w="4021" w:type="dxa"/>
                  <w:tcPrChange w:id="1222" w:author="Nancy Liu" w:date="2020-08-20T18:35:00Z">
                    <w:tcPr>
                      <w:tcW w:w="4819" w:type="dxa"/>
                      <w:gridSpan w:val="2"/>
                    </w:tcPr>
                  </w:tcPrChange>
                </w:tcPr>
                <w:p w14:paraId="7D9895AF" w14:textId="1091B0C8" w:rsidR="00C95F19" w:rsidRDefault="00BE6F82" w:rsidP="00C95F19">
                  <w:pPr>
                    <w:spacing w:after="0"/>
                    <w:rPr>
                      <w:rFonts w:ascii="Arial" w:hAnsi="Arial" w:cs="Arial"/>
                      <w:sz w:val="20"/>
                      <w:szCs w:val="20"/>
                    </w:rPr>
                  </w:pPr>
                  <w:r w:rsidRPr="00BE6F82">
                    <w:rPr>
                      <w:rFonts w:ascii="Arial" w:hAnsi="Arial" w:cs="Arial"/>
                      <w:sz w:val="20"/>
                      <w:szCs w:val="20"/>
                    </w:rPr>
                    <w:t>Retain Custom Tip Amount</w:t>
                  </w:r>
                </w:p>
              </w:tc>
            </w:tr>
            <w:tr w:rsidR="00C95F19" w14:paraId="6C2CDB03" w14:textId="77777777" w:rsidTr="00582B18">
              <w:tblPrEx>
                <w:tblW w:w="0" w:type="auto"/>
                <w:tblPrExChange w:id="1223" w:author="Nancy Liu" w:date="2020-08-20T18:35:00Z">
                  <w:tblPrEx>
                    <w:tblW w:w="0" w:type="auto"/>
                  </w:tblPrEx>
                </w:tblPrExChange>
              </w:tblPrEx>
              <w:trPr>
                <w:trPrChange w:id="1224" w:author="Nancy Liu" w:date="2020-08-20T18:35:00Z">
                  <w:trPr>
                    <w:gridAfter w:val="0"/>
                  </w:trPr>
                </w:trPrChange>
              </w:trPr>
              <w:tc>
                <w:tcPr>
                  <w:tcW w:w="1166" w:type="dxa"/>
                  <w:tcPrChange w:id="1225" w:author="Nancy Liu" w:date="2020-08-20T18:35:00Z">
                    <w:tcPr>
                      <w:tcW w:w="1166" w:type="dxa"/>
                    </w:tcPr>
                  </w:tcPrChange>
                </w:tcPr>
                <w:p w14:paraId="0888DCC7" w14:textId="74036B02" w:rsidR="00582B18" w:rsidRDefault="00582B18" w:rsidP="00C95F19">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386" w:type="dxa"/>
                  <w:tcPrChange w:id="1226" w:author="Nancy Liu" w:date="2020-08-20T18:35:00Z">
                    <w:tcPr>
                      <w:tcW w:w="1434" w:type="dxa"/>
                    </w:tcPr>
                  </w:tcPrChange>
                </w:tcPr>
                <w:p w14:paraId="372487D5" w14:textId="3E19F86E" w:rsidR="00C95F19" w:rsidRDefault="00582B18" w:rsidP="00C95F19">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8.19</w:t>
                  </w:r>
                </w:p>
              </w:tc>
              <w:tc>
                <w:tcPr>
                  <w:tcW w:w="1209" w:type="dxa"/>
                  <w:tcPrChange w:id="1227" w:author="Nancy Liu" w:date="2020-08-20T18:35:00Z">
                    <w:tcPr>
                      <w:tcW w:w="1276" w:type="dxa"/>
                      <w:gridSpan w:val="2"/>
                    </w:tcPr>
                  </w:tcPrChange>
                </w:tcPr>
                <w:p w14:paraId="0F7BD2D8" w14:textId="38665020" w:rsidR="00C95F19" w:rsidRDefault="00582B18" w:rsidP="00C95F19">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21" w:type="dxa"/>
                  <w:tcPrChange w:id="1228" w:author="Nancy Liu" w:date="2020-08-20T18:35:00Z">
                    <w:tcPr>
                      <w:tcW w:w="4819" w:type="dxa"/>
                      <w:gridSpan w:val="2"/>
                    </w:tcPr>
                  </w:tcPrChange>
                </w:tcPr>
                <w:p w14:paraId="1C54617E" w14:textId="294D56A5" w:rsidR="00C95F19" w:rsidRDefault="003F46C9" w:rsidP="00C95F19">
                  <w:pPr>
                    <w:spacing w:after="0"/>
                    <w:rPr>
                      <w:rFonts w:ascii="Arial" w:hAnsi="Arial" w:cs="Arial"/>
                      <w:sz w:val="20"/>
                      <w:szCs w:val="20"/>
                    </w:rPr>
                  </w:pPr>
                  <w:r>
                    <w:rPr>
                      <w:rFonts w:ascii="Arial" w:hAnsi="Arial" w:cs="Arial" w:hint="eastAsia"/>
                      <w:sz w:val="20"/>
                      <w:szCs w:val="20"/>
                    </w:rPr>
                    <w:t>S</w:t>
                  </w:r>
                  <w:r>
                    <w:rPr>
                      <w:rFonts w:ascii="Arial" w:hAnsi="Arial" w:cs="Arial"/>
                      <w:sz w:val="20"/>
                      <w:szCs w:val="20"/>
                    </w:rPr>
                    <w:t>u</w:t>
                  </w:r>
                  <w:r w:rsidR="00FC492D">
                    <w:rPr>
                      <w:rFonts w:ascii="Arial" w:hAnsi="Arial" w:cs="Arial"/>
                      <w:sz w:val="20"/>
                      <w:szCs w:val="20"/>
                    </w:rPr>
                    <w:t>pport Tool Tips</w:t>
                  </w:r>
                </w:p>
              </w:tc>
            </w:tr>
            <w:tr w:rsidR="00C95F19" w14:paraId="574C8D03" w14:textId="77777777" w:rsidTr="00582B18">
              <w:tblPrEx>
                <w:tblW w:w="0" w:type="auto"/>
                <w:tblPrExChange w:id="1229" w:author="Nancy Liu" w:date="2020-08-20T18:35:00Z">
                  <w:tblPrEx>
                    <w:tblW w:w="0" w:type="auto"/>
                  </w:tblPrEx>
                </w:tblPrExChange>
              </w:tblPrEx>
              <w:trPr>
                <w:trPrChange w:id="1230" w:author="Nancy Liu" w:date="2020-08-20T18:35:00Z">
                  <w:trPr>
                    <w:gridAfter w:val="0"/>
                  </w:trPr>
                </w:trPrChange>
              </w:trPr>
              <w:tc>
                <w:tcPr>
                  <w:tcW w:w="1166" w:type="dxa"/>
                  <w:tcPrChange w:id="1231" w:author="Nancy Liu" w:date="2020-08-20T18:35:00Z">
                    <w:tcPr>
                      <w:tcW w:w="1166" w:type="dxa"/>
                    </w:tcPr>
                  </w:tcPrChange>
                </w:tcPr>
                <w:p w14:paraId="20AF1C78" w14:textId="77777777" w:rsidR="00582B18" w:rsidRDefault="00582B18" w:rsidP="00C95F19">
                  <w:pPr>
                    <w:spacing w:after="0"/>
                    <w:rPr>
                      <w:rFonts w:ascii="Arial" w:hAnsi="Arial" w:cs="Arial"/>
                      <w:sz w:val="20"/>
                      <w:szCs w:val="20"/>
                    </w:rPr>
                  </w:pPr>
                </w:p>
              </w:tc>
              <w:tc>
                <w:tcPr>
                  <w:tcW w:w="1386" w:type="dxa"/>
                  <w:tcPrChange w:id="1232" w:author="Nancy Liu" w:date="2020-08-20T18:35:00Z">
                    <w:tcPr>
                      <w:tcW w:w="1434" w:type="dxa"/>
                    </w:tcPr>
                  </w:tcPrChange>
                </w:tcPr>
                <w:p w14:paraId="0FDB03CB" w14:textId="77777777" w:rsidR="00C95F19" w:rsidRDefault="00C95F19" w:rsidP="00C95F19">
                  <w:pPr>
                    <w:spacing w:after="0"/>
                    <w:rPr>
                      <w:rFonts w:ascii="Arial" w:hAnsi="Arial" w:cs="Arial"/>
                      <w:sz w:val="20"/>
                      <w:szCs w:val="20"/>
                    </w:rPr>
                  </w:pPr>
                </w:p>
              </w:tc>
              <w:tc>
                <w:tcPr>
                  <w:tcW w:w="1209" w:type="dxa"/>
                  <w:tcPrChange w:id="1233" w:author="Nancy Liu" w:date="2020-08-20T18:35:00Z">
                    <w:tcPr>
                      <w:tcW w:w="1276" w:type="dxa"/>
                      <w:gridSpan w:val="2"/>
                    </w:tcPr>
                  </w:tcPrChange>
                </w:tcPr>
                <w:p w14:paraId="602D4668" w14:textId="77777777" w:rsidR="00C95F19" w:rsidRDefault="00C95F19" w:rsidP="00C95F19">
                  <w:pPr>
                    <w:spacing w:after="0"/>
                    <w:rPr>
                      <w:rFonts w:ascii="Arial" w:hAnsi="Arial" w:cs="Arial"/>
                      <w:sz w:val="20"/>
                      <w:szCs w:val="20"/>
                    </w:rPr>
                  </w:pPr>
                </w:p>
              </w:tc>
              <w:tc>
                <w:tcPr>
                  <w:tcW w:w="4021" w:type="dxa"/>
                  <w:tcPrChange w:id="1234" w:author="Nancy Liu" w:date="2020-08-20T18:35:00Z">
                    <w:tcPr>
                      <w:tcW w:w="4819" w:type="dxa"/>
                      <w:gridSpan w:val="2"/>
                    </w:tcPr>
                  </w:tcPrChange>
                </w:tcPr>
                <w:p w14:paraId="43F2DE72" w14:textId="77777777" w:rsidR="00C95F19" w:rsidRDefault="00C95F19" w:rsidP="00C95F19">
                  <w:pPr>
                    <w:spacing w:after="0"/>
                    <w:rPr>
                      <w:rFonts w:ascii="Arial" w:hAnsi="Arial" w:cs="Arial"/>
                      <w:sz w:val="20"/>
                      <w:szCs w:val="20"/>
                    </w:rPr>
                  </w:pPr>
                </w:p>
              </w:tc>
            </w:tr>
          </w:tbl>
          <w:p w14:paraId="2ECA7E83" w14:textId="77777777" w:rsidR="00C95F19" w:rsidRDefault="00C95F19" w:rsidP="004568E7">
            <w:pPr>
              <w:rPr>
                <w:rFonts w:ascii="Arial" w:hAnsi="Arial" w:cs="Arial"/>
                <w:sz w:val="20"/>
                <w:szCs w:val="20"/>
              </w:rPr>
            </w:pPr>
          </w:p>
        </w:tc>
      </w:tr>
      <w:tr w:rsidR="00B07B96" w:rsidRPr="00452515" w14:paraId="7FE4C811" w14:textId="77777777" w:rsidTr="004568E7">
        <w:tc>
          <w:tcPr>
            <w:tcW w:w="8008" w:type="dxa"/>
          </w:tcPr>
          <w:p w14:paraId="1E2B583C" w14:textId="33467DD1" w:rsidR="00B07B96" w:rsidRPr="00452515" w:rsidRDefault="00B07B96" w:rsidP="004568E7">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customer</w:t>
            </w:r>
          </w:p>
        </w:tc>
      </w:tr>
      <w:tr w:rsidR="00B07B96" w:rsidRPr="00452515" w14:paraId="121CDD2E" w14:textId="77777777" w:rsidTr="004568E7">
        <w:tc>
          <w:tcPr>
            <w:tcW w:w="8008" w:type="dxa"/>
          </w:tcPr>
          <w:p w14:paraId="06DC1EF4" w14:textId="77777777" w:rsidR="00B07B96" w:rsidRDefault="00B07B96" w:rsidP="004568E7">
            <w:pPr>
              <w:rPr>
                <w:rFonts w:ascii="Arial" w:hAnsi="Arial" w:cs="Arial"/>
                <w:sz w:val="20"/>
                <w:szCs w:val="20"/>
              </w:rPr>
            </w:pPr>
            <w:r w:rsidRPr="00452515">
              <w:rPr>
                <w:rFonts w:ascii="Arial" w:hAnsi="Arial" w:cs="Arial"/>
                <w:sz w:val="20"/>
                <w:szCs w:val="20"/>
              </w:rPr>
              <w:t xml:space="preserve">Pre-Condition: </w:t>
            </w:r>
          </w:p>
          <w:p w14:paraId="459C23F9" w14:textId="77777777" w:rsidR="00B07B96" w:rsidRPr="00DD3CB0" w:rsidRDefault="00B07B96" w:rsidP="004568E7">
            <w:pPr>
              <w:rPr>
                <w:rFonts w:ascii="Arial" w:hAnsi="Arial" w:cs="Arial"/>
                <w:sz w:val="20"/>
                <w:szCs w:val="20"/>
              </w:rPr>
            </w:pPr>
            <w:r>
              <w:rPr>
                <w:rFonts w:hint="eastAsia"/>
              </w:rPr>
              <w:t>U</w:t>
            </w:r>
            <w:r>
              <w:t>ser goes to confirm order page.</w:t>
            </w:r>
          </w:p>
        </w:tc>
      </w:tr>
      <w:tr w:rsidR="00B07B96" w:rsidRPr="00452515" w14:paraId="19522095" w14:textId="77777777" w:rsidTr="004568E7">
        <w:tc>
          <w:tcPr>
            <w:tcW w:w="8008" w:type="dxa"/>
          </w:tcPr>
          <w:p w14:paraId="785DD964" w14:textId="0935BDF2" w:rsidR="00B07B96" w:rsidRDefault="00B07B96" w:rsidP="004568E7">
            <w:pPr>
              <w:rPr>
                <w:rFonts w:ascii="Arial" w:hAnsi="Arial"/>
                <w:sz w:val="20"/>
                <w:szCs w:val="20"/>
              </w:rPr>
            </w:pPr>
            <w:r w:rsidRPr="00103C0C">
              <w:rPr>
                <w:rFonts w:ascii="Arial" w:hAnsi="Arial" w:hint="eastAsia"/>
                <w:sz w:val="20"/>
                <w:szCs w:val="20"/>
              </w:rPr>
              <w:t>Main Scenario:</w:t>
            </w:r>
          </w:p>
          <w:p w14:paraId="6DC4B00C" w14:textId="60BEE38C" w:rsidR="00AE266C" w:rsidRDefault="00AE266C" w:rsidP="004568E7">
            <w:pPr>
              <w:rPr>
                <w:rFonts w:ascii="Arial" w:hAnsi="Arial"/>
                <w:sz w:val="20"/>
                <w:szCs w:val="20"/>
              </w:rPr>
            </w:pPr>
          </w:p>
          <w:p w14:paraId="3AF94A05" w14:textId="664C9625" w:rsidR="00BD6975" w:rsidRDefault="00EA0B4A" w:rsidP="004568E7">
            <w:pPr>
              <w:rPr>
                <w:rFonts w:ascii="Arial" w:hAnsi="Arial"/>
                <w:sz w:val="20"/>
                <w:szCs w:val="20"/>
              </w:rPr>
            </w:pPr>
            <w:r>
              <w:rPr>
                <w:noProof/>
              </w:rPr>
              <w:lastRenderedPageBreak/>
              <w:drawing>
                <wp:inline distT="0" distB="0" distL="0" distR="0" wp14:anchorId="2328F6D7" wp14:editId="76D3F8B2">
                  <wp:extent cx="4982308" cy="3221355"/>
                  <wp:effectExtent l="0" t="0" r="8890" b="0"/>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4985200" cy="3223225"/>
                          </a:xfrm>
                          <a:prstGeom prst="rect">
                            <a:avLst/>
                          </a:prstGeom>
                        </pic:spPr>
                      </pic:pic>
                    </a:graphicData>
                  </a:graphic>
                </wp:inline>
              </w:drawing>
            </w:r>
          </w:p>
          <w:p w14:paraId="3A03BD85" w14:textId="397C10D7" w:rsidR="00BC284A" w:rsidRPr="00BC284A" w:rsidRDefault="00BC284A" w:rsidP="00916F1F">
            <w:pPr>
              <w:pStyle w:val="ListParagraph"/>
              <w:numPr>
                <w:ilvl w:val="0"/>
                <w:numId w:val="170"/>
              </w:numPr>
              <w:ind w:firstLineChars="0"/>
            </w:pPr>
            <w:r>
              <w:t>Tip section displays:</w:t>
            </w:r>
          </w:p>
          <w:p w14:paraId="4720380A" w14:textId="77777777" w:rsidR="0064143E" w:rsidRPr="00916F1F" w:rsidRDefault="0064143E" w:rsidP="0064143E">
            <w:pPr>
              <w:widowControl/>
              <w:numPr>
                <w:ilvl w:val="0"/>
                <w:numId w:val="166"/>
              </w:numPr>
              <w:spacing w:after="0"/>
              <w:ind w:left="360" w:firstLine="0"/>
              <w:jc w:val="left"/>
              <w:textAlignment w:val="baseline"/>
              <w:rPr>
                <w:rFonts w:eastAsiaTheme="minorHAnsi" w:cs="Arial"/>
                <w:kern w:val="0"/>
                <w:sz w:val="22"/>
              </w:rPr>
            </w:pPr>
            <w:r w:rsidRPr="00916F1F">
              <w:rPr>
                <w:rFonts w:eastAsiaTheme="minorHAnsi" w:cs="Arial"/>
                <w:kern w:val="0"/>
                <w:sz w:val="22"/>
              </w:rPr>
              <w:t xml:space="preserve">“tip your </w:t>
            </w:r>
            <w:proofErr w:type="gramStart"/>
            <w:r w:rsidRPr="00916F1F">
              <w:rPr>
                <w:rFonts w:eastAsiaTheme="minorHAnsi" w:cs="Arial"/>
                <w:kern w:val="0"/>
                <w:sz w:val="22"/>
              </w:rPr>
              <w:t>chef</w:t>
            </w:r>
            <w:proofErr w:type="gramEnd"/>
            <w:r w:rsidRPr="00916F1F">
              <w:rPr>
                <w:rFonts w:eastAsiaTheme="minorHAnsi" w:cs="Arial"/>
                <w:kern w:val="0"/>
                <w:sz w:val="22"/>
              </w:rPr>
              <w:t>”  </w:t>
            </w:r>
          </w:p>
          <w:p w14:paraId="3A12A63C" w14:textId="77777777" w:rsidR="0064143E" w:rsidRPr="00916F1F" w:rsidRDefault="0064143E" w:rsidP="0064143E">
            <w:pPr>
              <w:widowControl/>
              <w:numPr>
                <w:ilvl w:val="0"/>
                <w:numId w:val="166"/>
              </w:numPr>
              <w:spacing w:after="0"/>
              <w:ind w:left="360" w:firstLine="0"/>
              <w:jc w:val="left"/>
              <w:textAlignment w:val="baseline"/>
              <w:rPr>
                <w:rFonts w:eastAsiaTheme="minorHAnsi" w:cs="Arial"/>
                <w:kern w:val="0"/>
                <w:sz w:val="22"/>
              </w:rPr>
            </w:pPr>
            <w:r w:rsidRPr="00916F1F">
              <w:rPr>
                <w:rFonts w:eastAsiaTheme="minorHAnsi" w:cs="Arial"/>
                <w:kern w:val="0"/>
                <w:sz w:val="22"/>
              </w:rPr>
              <w:t>Tip (?) tooltip  </w:t>
            </w:r>
          </w:p>
          <w:p w14:paraId="78801406" w14:textId="77777777" w:rsidR="0064143E" w:rsidRPr="00916F1F" w:rsidRDefault="0064143E" w:rsidP="0064143E">
            <w:pPr>
              <w:widowControl/>
              <w:numPr>
                <w:ilvl w:val="0"/>
                <w:numId w:val="166"/>
              </w:numPr>
              <w:spacing w:after="0"/>
              <w:ind w:left="360" w:firstLine="0"/>
              <w:jc w:val="left"/>
              <w:textAlignment w:val="baseline"/>
              <w:rPr>
                <w:rFonts w:eastAsiaTheme="minorHAnsi" w:cs="Arial"/>
                <w:kern w:val="0"/>
                <w:sz w:val="22"/>
              </w:rPr>
            </w:pPr>
            <w:r w:rsidRPr="00916F1F">
              <w:rPr>
                <w:rFonts w:eastAsiaTheme="minorHAnsi" w:cs="Arial"/>
                <w:kern w:val="0"/>
                <w:sz w:val="22"/>
              </w:rPr>
              <w:t>Tip amount  </w:t>
            </w:r>
          </w:p>
          <w:p w14:paraId="648D2E47" w14:textId="77777777" w:rsidR="0064143E" w:rsidRPr="00916F1F" w:rsidRDefault="0064143E" w:rsidP="0064143E">
            <w:pPr>
              <w:widowControl/>
              <w:numPr>
                <w:ilvl w:val="0"/>
                <w:numId w:val="167"/>
              </w:numPr>
              <w:spacing w:after="0"/>
              <w:ind w:left="360" w:firstLine="0"/>
              <w:jc w:val="left"/>
              <w:textAlignment w:val="baseline"/>
              <w:rPr>
                <w:rFonts w:eastAsiaTheme="minorHAnsi" w:cs="Arial"/>
                <w:kern w:val="0"/>
                <w:sz w:val="22"/>
              </w:rPr>
            </w:pPr>
            <w:r w:rsidRPr="00916F1F">
              <w:rPr>
                <w:rFonts w:eastAsiaTheme="minorHAnsi" w:cs="Arial"/>
                <w:kern w:val="0"/>
                <w:sz w:val="22"/>
              </w:rPr>
              <w:t>3 tip boxes  </w:t>
            </w:r>
          </w:p>
          <w:p w14:paraId="17353CA0" w14:textId="77777777" w:rsidR="0064143E" w:rsidRPr="00916F1F" w:rsidRDefault="0064143E" w:rsidP="0064143E">
            <w:pPr>
              <w:widowControl/>
              <w:numPr>
                <w:ilvl w:val="0"/>
                <w:numId w:val="167"/>
              </w:numPr>
              <w:spacing w:after="0"/>
              <w:ind w:left="360" w:firstLine="0"/>
              <w:jc w:val="left"/>
              <w:textAlignment w:val="baseline"/>
              <w:rPr>
                <w:rFonts w:eastAsiaTheme="minorHAnsi" w:cs="Arial"/>
                <w:kern w:val="0"/>
                <w:sz w:val="22"/>
              </w:rPr>
            </w:pPr>
            <w:r w:rsidRPr="00916F1F">
              <w:rPr>
                <w:rFonts w:eastAsiaTheme="minorHAnsi" w:cs="Arial"/>
                <w:kern w:val="0"/>
                <w:sz w:val="22"/>
              </w:rPr>
              <w:t>1 custom tip box  </w:t>
            </w:r>
          </w:p>
          <w:p w14:paraId="4BA6D900" w14:textId="77777777" w:rsidR="00A66736" w:rsidRDefault="00A66736" w:rsidP="378A13CE">
            <w:pPr>
              <w:widowControl/>
              <w:spacing w:after="0"/>
              <w:jc w:val="left"/>
              <w:textAlignment w:val="baseline"/>
              <w:rPr>
                <w:rFonts w:eastAsiaTheme="minorHAnsi" w:cs="Arial"/>
                <w:kern w:val="0"/>
                <w:sz w:val="22"/>
              </w:rPr>
            </w:pPr>
          </w:p>
          <w:p w14:paraId="5123CCB6" w14:textId="05374200" w:rsidR="00A66736" w:rsidRDefault="002678BF" w:rsidP="00A66736">
            <w:pPr>
              <w:widowControl/>
              <w:spacing w:after="0"/>
              <w:jc w:val="left"/>
              <w:textAlignment w:val="baseline"/>
              <w:rPr>
                <w:rFonts w:eastAsiaTheme="minorHAnsi" w:cs="Arial"/>
                <w:kern w:val="0"/>
                <w:sz w:val="22"/>
              </w:rPr>
            </w:pPr>
            <w:r>
              <w:rPr>
                <w:rFonts w:eastAsiaTheme="minorHAnsi" w:cs="Arial" w:hint="eastAsia"/>
                <w:kern w:val="0"/>
                <w:sz w:val="22"/>
              </w:rPr>
              <w:t>C</w:t>
            </w:r>
            <w:r>
              <w:rPr>
                <w:rFonts w:eastAsiaTheme="minorHAnsi" w:cs="Arial"/>
                <w:kern w:val="0"/>
                <w:sz w:val="22"/>
              </w:rPr>
              <w:t xml:space="preserve">lick </w:t>
            </w:r>
            <w:r w:rsidR="00073AB9">
              <w:rPr>
                <w:rFonts w:eastAsiaTheme="minorHAnsi" w:cs="Arial"/>
                <w:kern w:val="0"/>
                <w:sz w:val="22"/>
              </w:rPr>
              <w:t xml:space="preserve">the icon </w:t>
            </w:r>
            <w:r w:rsidR="0091436A">
              <w:rPr>
                <w:noProof/>
              </w:rPr>
              <w:drawing>
                <wp:inline distT="0" distB="0" distL="0" distR="0" wp14:anchorId="3214E58C" wp14:editId="66B6EE78">
                  <wp:extent cx="152413" cy="8382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152413" cy="83827"/>
                          </a:xfrm>
                          <a:prstGeom prst="rect">
                            <a:avLst/>
                          </a:prstGeom>
                        </pic:spPr>
                      </pic:pic>
                    </a:graphicData>
                  </a:graphic>
                </wp:inline>
              </w:drawing>
            </w:r>
            <w:r w:rsidR="0091436A">
              <w:rPr>
                <w:rFonts w:eastAsiaTheme="minorHAnsi" w:cs="Arial"/>
                <w:kern w:val="0"/>
                <w:sz w:val="22"/>
              </w:rPr>
              <w:t xml:space="preserve"> next to “TIP YOUR CHEF”, </w:t>
            </w:r>
            <w:r w:rsidR="00C513EF">
              <w:rPr>
                <w:rFonts w:eastAsiaTheme="minorHAnsi" w:cs="Arial"/>
                <w:kern w:val="0"/>
                <w:sz w:val="22"/>
              </w:rPr>
              <w:t>show a hop up</w:t>
            </w:r>
            <w:r w:rsidR="00847854">
              <w:rPr>
                <w:rFonts w:eastAsiaTheme="minorHAnsi" w:cs="Arial"/>
                <w:kern w:val="0"/>
                <w:sz w:val="22"/>
              </w:rPr>
              <w:t>, it</w:t>
            </w:r>
            <w:r w:rsidR="00E870C8">
              <w:rPr>
                <w:rFonts w:eastAsiaTheme="minorHAnsi" w:cs="Arial"/>
                <w:kern w:val="0"/>
                <w:sz w:val="22"/>
              </w:rPr>
              <w:t xml:space="preserve"> is </w:t>
            </w:r>
            <w:r w:rsidR="00E870C8" w:rsidRPr="00E870C8">
              <w:rPr>
                <w:rFonts w:eastAsiaTheme="minorHAnsi" w:cs="Arial"/>
                <w:kern w:val="0"/>
                <w:sz w:val="22"/>
              </w:rPr>
              <w:t>a description of "tip your chef"</w:t>
            </w:r>
            <w:r w:rsidR="00E870C8">
              <w:rPr>
                <w:rFonts w:eastAsiaTheme="minorHAnsi" w:cs="Arial"/>
                <w:kern w:val="0"/>
                <w:sz w:val="22"/>
              </w:rPr>
              <w:t>, it contains:</w:t>
            </w:r>
          </w:p>
          <w:p w14:paraId="2D69F8F2" w14:textId="015581E5" w:rsidR="00045FDB" w:rsidRPr="00E870C8" w:rsidRDefault="00045FDB" w:rsidP="00024CF7">
            <w:pPr>
              <w:pStyle w:val="ListParagraph"/>
              <w:widowControl/>
              <w:numPr>
                <w:ilvl w:val="1"/>
                <w:numId w:val="412"/>
              </w:numPr>
              <w:spacing w:after="0"/>
              <w:ind w:firstLineChars="0"/>
              <w:jc w:val="left"/>
              <w:textAlignment w:val="baseline"/>
              <w:rPr>
                <w:rFonts w:eastAsiaTheme="minorHAnsi" w:cs="Arial"/>
                <w:kern w:val="0"/>
                <w:sz w:val="22"/>
              </w:rPr>
            </w:pPr>
            <w:r w:rsidRPr="00E870C8">
              <w:rPr>
                <w:rFonts w:eastAsiaTheme="minorHAnsi" w:cs="Arial"/>
                <w:kern w:val="0"/>
                <w:sz w:val="22"/>
              </w:rPr>
              <w:t xml:space="preserve">The header </w:t>
            </w:r>
            <w:proofErr w:type="gramStart"/>
            <w:r w:rsidRPr="00E870C8">
              <w:rPr>
                <w:rFonts w:eastAsiaTheme="minorHAnsi" w:cs="Arial"/>
                <w:kern w:val="0"/>
                <w:sz w:val="22"/>
              </w:rPr>
              <w:t>of  “</w:t>
            </w:r>
            <w:proofErr w:type="gramEnd"/>
            <w:r w:rsidRPr="00E870C8">
              <w:rPr>
                <w:rFonts w:eastAsiaTheme="minorHAnsi" w:cs="Arial"/>
                <w:kern w:val="0"/>
                <w:sz w:val="22"/>
              </w:rPr>
              <w:t>TIP YOUR CHEF”</w:t>
            </w:r>
            <w:r w:rsidR="00E870C8" w:rsidRPr="00E870C8">
              <w:rPr>
                <w:rFonts w:eastAsiaTheme="minorHAnsi" w:cs="Arial"/>
                <w:kern w:val="0"/>
                <w:sz w:val="22"/>
              </w:rPr>
              <w:t>.</w:t>
            </w:r>
            <w:r w:rsidRPr="00E870C8">
              <w:rPr>
                <w:rFonts w:eastAsiaTheme="minorHAnsi" w:cs="Arial"/>
                <w:kern w:val="0"/>
                <w:sz w:val="22"/>
              </w:rPr>
              <w:t xml:space="preserve"> </w:t>
            </w:r>
          </w:p>
          <w:p w14:paraId="512FEF2B" w14:textId="223345B1" w:rsidR="00847854" w:rsidRDefault="00847854" w:rsidP="00024CF7">
            <w:pPr>
              <w:pStyle w:val="ListParagraph"/>
              <w:widowControl/>
              <w:numPr>
                <w:ilvl w:val="1"/>
                <w:numId w:val="412"/>
              </w:numPr>
              <w:spacing w:after="0"/>
              <w:ind w:firstLineChars="0"/>
              <w:jc w:val="left"/>
              <w:textAlignment w:val="baseline"/>
              <w:rPr>
                <w:rFonts w:eastAsiaTheme="minorHAnsi" w:cs="Arial"/>
                <w:kern w:val="0"/>
                <w:sz w:val="22"/>
              </w:rPr>
            </w:pPr>
            <w:r w:rsidRPr="00E870C8">
              <w:rPr>
                <w:rFonts w:eastAsiaTheme="minorHAnsi" w:cs="Arial"/>
                <w:kern w:val="0"/>
                <w:sz w:val="22"/>
              </w:rPr>
              <w:t>The body of</w:t>
            </w:r>
            <w:proofErr w:type="gramStart"/>
            <w:r w:rsidRPr="00E870C8">
              <w:rPr>
                <w:rFonts w:eastAsiaTheme="minorHAnsi" w:cs="Arial"/>
                <w:kern w:val="0"/>
                <w:sz w:val="22"/>
              </w:rPr>
              <w:t xml:space="preserve">   “</w:t>
            </w:r>
            <w:proofErr w:type="gramEnd"/>
            <w:r w:rsidRPr="00E870C8">
              <w:rPr>
                <w:rFonts w:eastAsiaTheme="minorHAnsi" w:cs="Arial"/>
                <w:kern w:val="0"/>
                <w:sz w:val="22"/>
              </w:rPr>
              <w:t>TIP YOUR CHEF”</w:t>
            </w:r>
            <w:r w:rsidR="00E870C8" w:rsidRPr="00E870C8">
              <w:rPr>
                <w:rFonts w:eastAsiaTheme="minorHAnsi" w:cs="Arial"/>
                <w:kern w:val="0"/>
                <w:sz w:val="22"/>
              </w:rPr>
              <w:t>.</w:t>
            </w:r>
          </w:p>
          <w:p w14:paraId="75995249" w14:textId="2AB033A7" w:rsidR="00517851" w:rsidRPr="000002F8" w:rsidRDefault="00720A05" w:rsidP="000002F8">
            <w:pPr>
              <w:widowControl/>
              <w:spacing w:after="0"/>
              <w:jc w:val="left"/>
              <w:textAlignment w:val="baseline"/>
              <w:rPr>
                <w:rFonts w:eastAsiaTheme="minorHAnsi" w:cs="Arial"/>
                <w:kern w:val="0"/>
                <w:sz w:val="22"/>
              </w:rPr>
            </w:pPr>
            <w:r>
              <w:rPr>
                <w:rFonts w:eastAsiaTheme="minorHAnsi" w:cs="Arial" w:hint="eastAsia"/>
                <w:kern w:val="0"/>
                <w:sz w:val="22"/>
              </w:rPr>
              <w:t>T</w:t>
            </w:r>
            <w:r>
              <w:rPr>
                <w:rFonts w:eastAsiaTheme="minorHAnsi" w:cs="Arial"/>
                <w:kern w:val="0"/>
                <w:sz w:val="22"/>
              </w:rPr>
              <w:t xml:space="preserve">he header and the body can be edited in Marketing system, if the modification is published, </w:t>
            </w:r>
            <w:r w:rsidR="00A550B6">
              <w:rPr>
                <w:rFonts w:eastAsiaTheme="minorHAnsi" w:cs="Arial"/>
                <w:kern w:val="0"/>
                <w:sz w:val="22"/>
              </w:rPr>
              <w:t xml:space="preserve">app should display the latest </w:t>
            </w:r>
            <w:r w:rsidR="00942A2A">
              <w:rPr>
                <w:rFonts w:eastAsiaTheme="minorHAnsi" w:cs="Arial"/>
                <w:kern w:val="0"/>
                <w:sz w:val="22"/>
              </w:rPr>
              <w:t xml:space="preserve">tip </w:t>
            </w:r>
            <w:r w:rsidR="009F06F4">
              <w:rPr>
                <w:rFonts w:eastAsiaTheme="minorHAnsi" w:cs="Arial" w:hint="eastAsia"/>
                <w:kern w:val="0"/>
                <w:sz w:val="22"/>
              </w:rPr>
              <w:t>copy</w:t>
            </w:r>
            <w:r w:rsidR="009F06F4">
              <w:rPr>
                <w:rFonts w:eastAsiaTheme="minorHAnsi" w:cs="Arial"/>
                <w:kern w:val="0"/>
                <w:sz w:val="22"/>
              </w:rPr>
              <w:t xml:space="preserve"> </w:t>
            </w:r>
            <w:r w:rsidR="00942A2A">
              <w:rPr>
                <w:rFonts w:eastAsiaTheme="minorHAnsi" w:cs="Arial"/>
                <w:kern w:val="0"/>
                <w:sz w:val="22"/>
              </w:rPr>
              <w:t xml:space="preserve">on this hop up, but the </w:t>
            </w:r>
            <w:r w:rsidR="000002F8" w:rsidRPr="000002F8">
              <w:rPr>
                <w:rFonts w:eastAsiaTheme="minorHAnsi" w:cs="Arial"/>
                <w:kern w:val="0"/>
                <w:sz w:val="22"/>
              </w:rPr>
              <w:t>font type or font size</w:t>
            </w:r>
            <w:r w:rsidR="000002F8">
              <w:rPr>
                <w:rFonts w:eastAsiaTheme="minorHAnsi" w:cs="Arial"/>
                <w:kern w:val="0"/>
                <w:sz w:val="22"/>
              </w:rPr>
              <w:t xml:space="preserve"> is control by app</w:t>
            </w:r>
            <w:r w:rsidR="000002F8">
              <w:rPr>
                <w:rFonts w:eastAsiaTheme="minorHAnsi" w:cs="Arial" w:hint="eastAsia"/>
                <w:kern w:val="0"/>
                <w:sz w:val="22"/>
              </w:rPr>
              <w:t>.</w:t>
            </w:r>
          </w:p>
          <w:p w14:paraId="4709A13C" w14:textId="3B8365E6" w:rsidR="00613216" w:rsidRPr="00916F1F" w:rsidRDefault="00613216" w:rsidP="00613216">
            <w:pPr>
              <w:widowControl/>
              <w:spacing w:after="0"/>
              <w:jc w:val="left"/>
              <w:textAlignment w:val="baseline"/>
              <w:rPr>
                <w:rFonts w:eastAsiaTheme="minorHAnsi" w:cs="Arial"/>
                <w:kern w:val="0"/>
                <w:sz w:val="22"/>
              </w:rPr>
            </w:pPr>
            <w:r>
              <w:rPr>
                <w:noProof/>
              </w:rPr>
              <w:drawing>
                <wp:inline distT="0" distB="0" distL="0" distR="0" wp14:anchorId="3AE90F0F" wp14:editId="78ADAA80">
                  <wp:extent cx="3175000" cy="1793634"/>
                  <wp:effectExtent l="0" t="0" r="635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3187624" cy="1800766"/>
                          </a:xfrm>
                          <a:prstGeom prst="rect">
                            <a:avLst/>
                          </a:prstGeom>
                        </pic:spPr>
                      </pic:pic>
                    </a:graphicData>
                  </a:graphic>
                </wp:inline>
              </w:drawing>
            </w:r>
          </w:p>
          <w:p w14:paraId="70639000" w14:textId="77777777" w:rsidR="0064143E" w:rsidRPr="0064143E" w:rsidRDefault="0064143E" w:rsidP="0064143E">
            <w:pPr>
              <w:widowControl/>
              <w:spacing w:after="0"/>
              <w:jc w:val="left"/>
              <w:textAlignment w:val="baseline"/>
              <w:rPr>
                <w:rFonts w:ascii="Segoe UI" w:eastAsia="Times New Roman" w:hAnsi="Segoe UI" w:cs="Segoe UI"/>
                <w:kern w:val="0"/>
                <w:sz w:val="18"/>
                <w:szCs w:val="18"/>
              </w:rPr>
            </w:pPr>
            <w:r w:rsidRPr="0064143E">
              <w:rPr>
                <w:rFonts w:ascii="Arial" w:eastAsia="Times New Roman" w:hAnsi="Arial" w:cs="Arial"/>
                <w:kern w:val="0"/>
                <w:sz w:val="22"/>
              </w:rPr>
              <w:t> </w:t>
            </w:r>
          </w:p>
          <w:p w14:paraId="0CD9662D" w14:textId="77CFBC21" w:rsidR="0064143E" w:rsidRPr="00916F1F" w:rsidRDefault="0064143E" w:rsidP="00916F1F">
            <w:pPr>
              <w:pStyle w:val="ListParagraph"/>
              <w:widowControl/>
              <w:numPr>
                <w:ilvl w:val="0"/>
                <w:numId w:val="170"/>
              </w:numPr>
              <w:spacing w:after="0"/>
              <w:ind w:firstLineChars="0"/>
              <w:jc w:val="left"/>
              <w:textAlignment w:val="baseline"/>
              <w:rPr>
                <w:rFonts w:eastAsiaTheme="minorHAnsi" w:cs="Segoe UI"/>
                <w:kern w:val="0"/>
                <w:sz w:val="18"/>
                <w:szCs w:val="18"/>
              </w:rPr>
            </w:pPr>
            <w:r w:rsidRPr="00916F1F">
              <w:rPr>
                <w:rFonts w:eastAsiaTheme="minorHAnsi" w:cs="Arial"/>
                <w:kern w:val="0"/>
                <w:sz w:val="22"/>
              </w:rPr>
              <w:t>Tip amount is </w:t>
            </w:r>
            <w:proofErr w:type="gramStart"/>
            <w:r w:rsidRPr="00916F1F">
              <w:rPr>
                <w:rFonts w:eastAsiaTheme="minorHAnsi" w:cs="Arial"/>
                <w:kern w:val="0"/>
                <w:sz w:val="22"/>
              </w:rPr>
              <w:t>auto-selected</w:t>
            </w:r>
            <w:proofErr w:type="gramEnd"/>
            <w:r w:rsidRPr="00916F1F">
              <w:rPr>
                <w:rFonts w:eastAsiaTheme="minorHAnsi" w:cs="Arial"/>
                <w:kern w:val="0"/>
                <w:sz w:val="22"/>
              </w:rPr>
              <w:t> and defaults to middle value.  </w:t>
            </w:r>
          </w:p>
          <w:p w14:paraId="0B31781C" w14:textId="77777777" w:rsidR="0064143E" w:rsidRPr="00916F1F" w:rsidRDefault="0064143E" w:rsidP="0064143E">
            <w:pPr>
              <w:widowControl/>
              <w:numPr>
                <w:ilvl w:val="0"/>
                <w:numId w:val="168"/>
              </w:numPr>
              <w:spacing w:after="0"/>
              <w:ind w:left="360" w:firstLine="0"/>
              <w:jc w:val="left"/>
              <w:textAlignment w:val="baseline"/>
              <w:rPr>
                <w:rFonts w:eastAsiaTheme="minorHAnsi" w:cs="Arial"/>
                <w:kern w:val="0"/>
                <w:sz w:val="22"/>
              </w:rPr>
            </w:pPr>
            <w:r w:rsidRPr="00916F1F">
              <w:rPr>
                <w:rFonts w:eastAsiaTheme="minorHAnsi" w:cs="Arial"/>
                <w:kern w:val="0"/>
                <w:sz w:val="22"/>
              </w:rPr>
              <w:lastRenderedPageBreak/>
              <w:t xml:space="preserve">User can unselect default tip value to proceed w/o </w:t>
            </w:r>
            <w:proofErr w:type="gramStart"/>
            <w:r w:rsidRPr="00916F1F">
              <w:rPr>
                <w:rFonts w:eastAsiaTheme="minorHAnsi" w:cs="Arial"/>
                <w:kern w:val="0"/>
                <w:sz w:val="22"/>
              </w:rPr>
              <w:t>tip</w:t>
            </w:r>
            <w:proofErr w:type="gramEnd"/>
            <w:r w:rsidRPr="00916F1F">
              <w:rPr>
                <w:rFonts w:eastAsiaTheme="minorHAnsi" w:cs="Arial"/>
                <w:kern w:val="0"/>
                <w:sz w:val="22"/>
              </w:rPr>
              <w:t>  </w:t>
            </w:r>
          </w:p>
          <w:p w14:paraId="03D980A6" w14:textId="77777777" w:rsidR="0064143E" w:rsidRPr="00916F1F" w:rsidRDefault="0064143E" w:rsidP="0064143E">
            <w:pPr>
              <w:widowControl/>
              <w:numPr>
                <w:ilvl w:val="0"/>
                <w:numId w:val="168"/>
              </w:numPr>
              <w:spacing w:after="0"/>
              <w:ind w:left="360" w:firstLine="0"/>
              <w:jc w:val="left"/>
              <w:textAlignment w:val="baseline"/>
              <w:rPr>
                <w:rFonts w:eastAsiaTheme="minorHAnsi" w:cs="Arial"/>
                <w:kern w:val="0"/>
                <w:sz w:val="22"/>
              </w:rPr>
            </w:pPr>
            <w:r w:rsidRPr="00916F1F">
              <w:rPr>
                <w:rFonts w:eastAsiaTheme="minorHAnsi" w:cs="Arial"/>
                <w:kern w:val="0"/>
                <w:sz w:val="22"/>
              </w:rPr>
              <w:t xml:space="preserve">User can tap new tip amount to change </w:t>
            </w:r>
            <w:proofErr w:type="gramStart"/>
            <w:r w:rsidRPr="00916F1F">
              <w:rPr>
                <w:rFonts w:eastAsiaTheme="minorHAnsi" w:cs="Arial"/>
                <w:kern w:val="0"/>
                <w:sz w:val="22"/>
              </w:rPr>
              <w:t>tip</w:t>
            </w:r>
            <w:proofErr w:type="gramEnd"/>
            <w:r w:rsidRPr="00916F1F">
              <w:rPr>
                <w:rFonts w:eastAsiaTheme="minorHAnsi" w:cs="Arial"/>
                <w:kern w:val="0"/>
                <w:sz w:val="22"/>
              </w:rPr>
              <w:t>  </w:t>
            </w:r>
          </w:p>
          <w:p w14:paraId="4A2915CE" w14:textId="77777777" w:rsidR="0064143E" w:rsidRPr="00916F1F" w:rsidRDefault="0064143E" w:rsidP="0064143E">
            <w:pPr>
              <w:widowControl/>
              <w:numPr>
                <w:ilvl w:val="0"/>
                <w:numId w:val="168"/>
              </w:numPr>
              <w:spacing w:after="0"/>
              <w:ind w:left="360" w:firstLine="0"/>
              <w:jc w:val="left"/>
              <w:textAlignment w:val="baseline"/>
              <w:rPr>
                <w:rFonts w:eastAsiaTheme="minorHAnsi" w:cs="Arial"/>
                <w:kern w:val="0"/>
                <w:sz w:val="22"/>
              </w:rPr>
            </w:pPr>
            <w:r w:rsidRPr="00916F1F">
              <w:rPr>
                <w:rFonts w:eastAsiaTheme="minorHAnsi" w:cs="Arial"/>
                <w:kern w:val="0"/>
                <w:sz w:val="22"/>
              </w:rPr>
              <w:t>Selected tip amount is reflected to the right of the tooltip module.  </w:t>
            </w:r>
          </w:p>
          <w:p w14:paraId="25364DD7" w14:textId="77777777" w:rsidR="0064143E" w:rsidRPr="00916F1F" w:rsidRDefault="0064143E" w:rsidP="0064143E">
            <w:pPr>
              <w:widowControl/>
              <w:numPr>
                <w:ilvl w:val="0"/>
                <w:numId w:val="168"/>
              </w:numPr>
              <w:spacing w:after="0"/>
              <w:ind w:left="360" w:firstLine="0"/>
              <w:jc w:val="left"/>
              <w:textAlignment w:val="baseline"/>
              <w:rPr>
                <w:rFonts w:eastAsiaTheme="minorHAnsi" w:cs="Arial"/>
                <w:kern w:val="0"/>
                <w:sz w:val="22"/>
              </w:rPr>
            </w:pPr>
            <w:r w:rsidRPr="00916F1F">
              <w:rPr>
                <w:rFonts w:eastAsiaTheme="minorHAnsi" w:cs="Arial"/>
                <w:kern w:val="0"/>
                <w:sz w:val="22"/>
              </w:rPr>
              <w:t xml:space="preserve">Select tip box is </w:t>
            </w:r>
            <w:proofErr w:type="gramStart"/>
            <w:r w:rsidRPr="00916F1F">
              <w:rPr>
                <w:rFonts w:eastAsiaTheme="minorHAnsi" w:cs="Arial"/>
                <w:kern w:val="0"/>
                <w:sz w:val="22"/>
              </w:rPr>
              <w:t>beet</w:t>
            </w:r>
            <w:proofErr w:type="gramEnd"/>
            <w:r w:rsidRPr="00916F1F">
              <w:rPr>
                <w:rFonts w:eastAsiaTheme="minorHAnsi" w:cs="Arial"/>
                <w:kern w:val="0"/>
                <w:sz w:val="22"/>
              </w:rPr>
              <w:t>  </w:t>
            </w:r>
          </w:p>
          <w:p w14:paraId="2F54E7F4" w14:textId="77777777" w:rsidR="0064143E" w:rsidRPr="0064143E" w:rsidRDefault="0064143E" w:rsidP="0064143E">
            <w:pPr>
              <w:widowControl/>
              <w:spacing w:after="0"/>
              <w:ind w:left="720"/>
              <w:jc w:val="left"/>
              <w:textAlignment w:val="baseline"/>
              <w:rPr>
                <w:rFonts w:ascii="Segoe UI" w:eastAsia="Times New Roman" w:hAnsi="Segoe UI" w:cs="Segoe UI"/>
                <w:kern w:val="0"/>
                <w:sz w:val="18"/>
                <w:szCs w:val="18"/>
              </w:rPr>
            </w:pPr>
            <w:r w:rsidRPr="0064143E">
              <w:rPr>
                <w:rFonts w:ascii="Arial" w:eastAsia="Times New Roman" w:hAnsi="Arial" w:cs="Arial"/>
                <w:kern w:val="0"/>
                <w:sz w:val="22"/>
              </w:rPr>
              <w:t> </w:t>
            </w:r>
          </w:p>
          <w:p w14:paraId="220DF410" w14:textId="5A0C4216" w:rsidR="00C95F19" w:rsidRDefault="00C95F19" w:rsidP="00916F1F">
            <w:pPr>
              <w:pStyle w:val="ListParagraph"/>
              <w:numPr>
                <w:ilvl w:val="0"/>
                <w:numId w:val="170"/>
              </w:numPr>
              <w:ind w:firstLineChars="0"/>
            </w:pPr>
            <w:r>
              <w:rPr>
                <w:rFonts w:hint="eastAsia"/>
              </w:rPr>
              <w:t>There</w:t>
            </w:r>
            <w:r>
              <w:t xml:space="preserve"> </w:t>
            </w:r>
            <w:proofErr w:type="gramStart"/>
            <w:r>
              <w:t>are</w:t>
            </w:r>
            <w:proofErr w:type="gramEnd"/>
            <w:r>
              <w:t xml:space="preserve"> </w:t>
            </w:r>
            <w:r w:rsidR="00983498">
              <w:t xml:space="preserve">one </w:t>
            </w:r>
            <w:r>
              <w:t xml:space="preserve">version of tip: </w:t>
            </w:r>
            <w:r w:rsidR="00983498">
              <w:t xml:space="preserve">15%, 18%, 20%, Custom. When unselected, </w:t>
            </w:r>
            <w:proofErr w:type="gramStart"/>
            <w:r w:rsidR="00983498">
              <w:t>it’s</w:t>
            </w:r>
            <w:proofErr w:type="gramEnd"/>
            <w:r w:rsidR="00983498">
              <w:t xml:space="preserve"> $0.00.</w:t>
            </w:r>
            <w:r>
              <w:t xml:space="preserve"> </w:t>
            </w:r>
          </w:p>
          <w:p w14:paraId="091EA608" w14:textId="77777777" w:rsidR="00BC284A" w:rsidRPr="00916F1F" w:rsidRDefault="00BC284A" w:rsidP="00BC284A">
            <w:pPr>
              <w:widowControl/>
              <w:spacing w:after="0"/>
              <w:ind w:left="360"/>
              <w:jc w:val="left"/>
              <w:textAlignment w:val="baseline"/>
              <w:rPr>
                <w:rFonts w:eastAsiaTheme="minorHAnsi" w:cs="Arial"/>
                <w:kern w:val="0"/>
                <w:sz w:val="22"/>
              </w:rPr>
            </w:pPr>
          </w:p>
          <w:p w14:paraId="19382890" w14:textId="6923BA03" w:rsidR="00BC284A" w:rsidRPr="00916F1F" w:rsidRDefault="00BC284A" w:rsidP="00916F1F">
            <w:pPr>
              <w:pStyle w:val="ListParagraph"/>
              <w:widowControl/>
              <w:numPr>
                <w:ilvl w:val="0"/>
                <w:numId w:val="170"/>
              </w:numPr>
              <w:spacing w:after="0"/>
              <w:ind w:firstLineChars="0"/>
              <w:jc w:val="left"/>
              <w:textAlignment w:val="baseline"/>
              <w:rPr>
                <w:rFonts w:eastAsiaTheme="minorHAnsi" w:cs="Arial"/>
                <w:kern w:val="0"/>
                <w:sz w:val="22"/>
              </w:rPr>
            </w:pPr>
            <w:r w:rsidRPr="00916F1F">
              <w:rPr>
                <w:rFonts w:eastAsiaTheme="minorHAnsi" w:cs="Arial"/>
                <w:kern w:val="0"/>
                <w:sz w:val="22"/>
              </w:rPr>
              <w:t>User can click custom to enter custom tip amount (352_custom_tip_entry)  </w:t>
            </w:r>
          </w:p>
          <w:p w14:paraId="1A78EA04" w14:textId="77777777" w:rsidR="00BC284A" w:rsidRPr="00916F1F" w:rsidRDefault="00BC284A" w:rsidP="00BC284A">
            <w:pPr>
              <w:widowControl/>
              <w:numPr>
                <w:ilvl w:val="0"/>
                <w:numId w:val="172"/>
              </w:numPr>
              <w:spacing w:after="0"/>
              <w:ind w:left="1080" w:firstLine="0"/>
              <w:jc w:val="left"/>
              <w:textAlignment w:val="baseline"/>
              <w:rPr>
                <w:rFonts w:eastAsiaTheme="minorHAnsi" w:cs="Arial"/>
                <w:kern w:val="0"/>
                <w:sz w:val="22"/>
              </w:rPr>
            </w:pPr>
            <w:r w:rsidRPr="00916F1F">
              <w:rPr>
                <w:rFonts w:eastAsiaTheme="minorHAnsi" w:cs="Arial"/>
                <w:kern w:val="0"/>
                <w:sz w:val="22"/>
              </w:rPr>
              <w:t>Custom amount form field fields </w:t>
            </w:r>
            <w:proofErr w:type="gramStart"/>
            <w:r w:rsidRPr="00916F1F">
              <w:rPr>
                <w:rFonts w:eastAsiaTheme="minorHAnsi" w:cs="Arial"/>
                <w:kern w:val="0"/>
                <w:sz w:val="22"/>
              </w:rPr>
              <w:t>displays</w:t>
            </w:r>
            <w:proofErr w:type="gramEnd"/>
            <w:r w:rsidRPr="00916F1F">
              <w:rPr>
                <w:rFonts w:eastAsiaTheme="minorHAnsi" w:cs="Arial"/>
                <w:kern w:val="0"/>
                <w:sz w:val="22"/>
              </w:rPr>
              <w:t> below tip module  </w:t>
            </w:r>
          </w:p>
          <w:p w14:paraId="2BB65CCB" w14:textId="77777777" w:rsidR="00BC284A" w:rsidRPr="00916F1F" w:rsidRDefault="00BC284A" w:rsidP="00BC284A">
            <w:pPr>
              <w:widowControl/>
              <w:numPr>
                <w:ilvl w:val="0"/>
                <w:numId w:val="173"/>
              </w:numPr>
              <w:spacing w:after="0"/>
              <w:ind w:left="1080" w:firstLine="0"/>
              <w:jc w:val="left"/>
              <w:textAlignment w:val="baseline"/>
              <w:rPr>
                <w:rFonts w:eastAsiaTheme="minorHAnsi" w:cs="Arial"/>
                <w:kern w:val="0"/>
                <w:sz w:val="22"/>
              </w:rPr>
            </w:pPr>
            <w:r w:rsidRPr="00916F1F">
              <w:rPr>
                <w:rFonts w:eastAsiaTheme="minorHAnsi" w:cs="Arial"/>
                <w:kern w:val="0"/>
                <w:sz w:val="22"/>
              </w:rPr>
              <w:t>Keyboard defaults to numbers </w:t>
            </w:r>
          </w:p>
          <w:p w14:paraId="43CCECC5" w14:textId="35A9D38D" w:rsidR="00C95F19" w:rsidRDefault="00BC284A" w:rsidP="00916F1F">
            <w:pPr>
              <w:widowControl/>
              <w:numPr>
                <w:ilvl w:val="0"/>
                <w:numId w:val="173"/>
              </w:numPr>
              <w:spacing w:after="0"/>
              <w:ind w:left="1080" w:firstLine="0"/>
              <w:jc w:val="left"/>
              <w:textAlignment w:val="baseline"/>
              <w:rPr>
                <w:rFonts w:ascii="Arial" w:eastAsia="Times New Roman" w:hAnsi="Arial" w:cs="Arial"/>
                <w:kern w:val="0"/>
                <w:sz w:val="22"/>
              </w:rPr>
            </w:pPr>
            <w:r w:rsidRPr="00916F1F">
              <w:rPr>
                <w:rFonts w:eastAsiaTheme="minorHAnsi" w:cs="Arial"/>
                <w:kern w:val="0"/>
                <w:sz w:val="22"/>
              </w:rPr>
              <w:t>Field defaults to $</w:t>
            </w:r>
            <w:proofErr w:type="gramStart"/>
            <w:r w:rsidRPr="00916F1F">
              <w:rPr>
                <w:rFonts w:eastAsiaTheme="minorHAnsi" w:cs="Arial"/>
                <w:kern w:val="0"/>
                <w:sz w:val="22"/>
              </w:rPr>
              <w:t>X.XX</w:t>
            </w:r>
            <w:proofErr w:type="gramEnd"/>
            <w:r w:rsidRPr="00916F1F">
              <w:rPr>
                <w:rFonts w:eastAsiaTheme="minorHAnsi" w:cs="Arial"/>
                <w:kern w:val="0"/>
                <w:sz w:val="22"/>
              </w:rPr>
              <w:t> format</w:t>
            </w:r>
            <w:r w:rsidRPr="00BC284A">
              <w:rPr>
                <w:rFonts w:ascii="Arial" w:eastAsia="Times New Roman" w:hAnsi="Arial" w:cs="Arial"/>
                <w:kern w:val="0"/>
                <w:sz w:val="22"/>
              </w:rPr>
              <w:t>  </w:t>
            </w:r>
          </w:p>
          <w:p w14:paraId="4F259433" w14:textId="4B562030" w:rsidR="00DC064F" w:rsidRDefault="00DC064F" w:rsidP="00916F1F">
            <w:pPr>
              <w:widowControl/>
              <w:numPr>
                <w:ilvl w:val="0"/>
                <w:numId w:val="173"/>
              </w:numPr>
              <w:spacing w:after="0"/>
              <w:ind w:left="1080" w:firstLine="0"/>
              <w:jc w:val="left"/>
              <w:textAlignment w:val="baseline"/>
              <w:rPr>
                <w:rFonts w:ascii="Arial" w:eastAsia="Times New Roman" w:hAnsi="Arial" w:cs="Arial"/>
                <w:kern w:val="0"/>
                <w:sz w:val="22"/>
              </w:rPr>
            </w:pPr>
            <w:r>
              <w:rPr>
                <w:rFonts w:ascii="Arial" w:eastAsia="Times New Roman" w:hAnsi="Arial" w:cs="Arial"/>
                <w:kern w:val="0"/>
                <w:sz w:val="22"/>
              </w:rPr>
              <w:t xml:space="preserve">For percentage tip, tip amount = </w:t>
            </w:r>
            <w:r w:rsidR="004F4467">
              <w:rPr>
                <w:rFonts w:ascii="Arial" w:eastAsia="Times New Roman" w:hAnsi="Arial" w:cs="Arial"/>
                <w:kern w:val="0"/>
                <w:sz w:val="22"/>
              </w:rPr>
              <w:t>(</w:t>
            </w:r>
            <w:r>
              <w:rPr>
                <w:rFonts w:ascii="Arial" w:eastAsia="Times New Roman" w:hAnsi="Arial" w:cs="Arial"/>
                <w:kern w:val="0"/>
                <w:sz w:val="22"/>
              </w:rPr>
              <w:t>item’s subtotal</w:t>
            </w:r>
            <w:r w:rsidR="004F4467">
              <w:rPr>
                <w:rFonts w:ascii="Arial" w:eastAsia="Times New Roman" w:hAnsi="Arial" w:cs="Arial"/>
                <w:kern w:val="0"/>
                <w:sz w:val="22"/>
              </w:rPr>
              <w:t xml:space="preserve"> + delivery fee)</w:t>
            </w:r>
            <w:r>
              <w:rPr>
                <w:rFonts w:ascii="Arial" w:eastAsia="Times New Roman" w:hAnsi="Arial" w:cs="Arial"/>
                <w:kern w:val="0"/>
                <w:sz w:val="22"/>
              </w:rPr>
              <w:t xml:space="preserve"> * </w:t>
            </w:r>
            <w:r w:rsidR="00582192">
              <w:rPr>
                <w:rFonts w:ascii="Arial" w:eastAsia="Times New Roman" w:hAnsi="Arial" w:cs="Arial"/>
                <w:kern w:val="0"/>
                <w:sz w:val="22"/>
              </w:rPr>
              <w:t>percentage</w:t>
            </w:r>
          </w:p>
          <w:p w14:paraId="741E50E5" w14:textId="495EE525" w:rsidR="00582192" w:rsidRDefault="00582192" w:rsidP="00916F1F">
            <w:pPr>
              <w:widowControl/>
              <w:numPr>
                <w:ilvl w:val="0"/>
                <w:numId w:val="173"/>
              </w:numPr>
              <w:spacing w:after="0"/>
              <w:ind w:left="1080" w:firstLine="0"/>
              <w:jc w:val="left"/>
              <w:textAlignment w:val="baseline"/>
              <w:rPr>
                <w:rFonts w:ascii="Arial" w:eastAsia="Times New Roman" w:hAnsi="Arial" w:cs="Arial"/>
                <w:kern w:val="0"/>
                <w:sz w:val="22"/>
              </w:rPr>
            </w:pPr>
            <w:r>
              <w:rPr>
                <w:color w:val="FF0000"/>
              </w:rPr>
              <w:t>Exception</w:t>
            </w:r>
            <w:r>
              <w:t>:</w:t>
            </w:r>
            <w:r w:rsidR="00185D4E">
              <w:t xml:space="preserve"> </w:t>
            </w:r>
            <w:r>
              <w:t xml:space="preserve">When there is a free shipping type of promotion, then tip calculation should not include delivery fee. That is, tip = (all item’s </w:t>
            </w:r>
            <w:proofErr w:type="gramStart"/>
            <w:r>
              <w:t>subtotal )</w:t>
            </w:r>
            <w:proofErr w:type="gramEnd"/>
            <w:r>
              <w:t xml:space="preserve"> * percentage</w:t>
            </w:r>
          </w:p>
          <w:p w14:paraId="6FD56E9C" w14:textId="45151D2D" w:rsidR="00EA3727" w:rsidRDefault="00EA3727" w:rsidP="00916F1F">
            <w:pPr>
              <w:widowControl/>
              <w:numPr>
                <w:ilvl w:val="0"/>
                <w:numId w:val="173"/>
              </w:numPr>
              <w:spacing w:after="0"/>
              <w:ind w:left="1080" w:firstLine="0"/>
              <w:jc w:val="left"/>
              <w:textAlignment w:val="baseline"/>
              <w:rPr>
                <w:rFonts w:ascii="Arial" w:eastAsia="Times New Roman" w:hAnsi="Arial" w:cs="Arial"/>
                <w:kern w:val="0"/>
                <w:sz w:val="22"/>
              </w:rPr>
            </w:pPr>
            <w:r>
              <w:rPr>
                <w:rFonts w:ascii="Arial" w:eastAsia="Times New Roman" w:hAnsi="Arial" w:cs="Arial"/>
                <w:kern w:val="0"/>
                <w:sz w:val="22"/>
              </w:rPr>
              <w:t>When the customer amount is entered and user clicks “Done”, hide the customer amount input field as screenshot below.</w:t>
            </w:r>
          </w:p>
          <w:p w14:paraId="311DD5C5" w14:textId="226727B8" w:rsidR="00EA3727" w:rsidRDefault="00EA3727">
            <w:pPr>
              <w:widowControl/>
              <w:spacing w:after="0"/>
              <w:ind w:left="1080"/>
              <w:jc w:val="left"/>
              <w:textAlignment w:val="baseline"/>
              <w:rPr>
                <w:rFonts w:ascii="Arial" w:hAnsi="Arial" w:cs="Arial"/>
                <w:kern w:val="0"/>
                <w:sz w:val="22"/>
              </w:rPr>
            </w:pPr>
          </w:p>
          <w:p w14:paraId="0D4F9FEA" w14:textId="0FE47BBE" w:rsidR="00F52A8E" w:rsidRPr="00A323E2" w:rsidRDefault="003A6AE1">
            <w:pPr>
              <w:widowControl/>
              <w:spacing w:after="0"/>
              <w:ind w:left="1080"/>
              <w:jc w:val="left"/>
              <w:textAlignment w:val="baseline"/>
              <w:rPr>
                <w:rFonts w:ascii="Arial" w:hAnsi="Arial" w:cs="Arial"/>
                <w:kern w:val="0"/>
                <w:sz w:val="22"/>
              </w:rPr>
            </w:pPr>
            <w:r>
              <w:rPr>
                <w:noProof/>
              </w:rPr>
              <w:drawing>
                <wp:inline distT="0" distB="0" distL="0" distR="0" wp14:anchorId="4B6BDFB2" wp14:editId="0471964D">
                  <wp:extent cx="2629128" cy="2781541"/>
                  <wp:effectExtent l="0" t="0" r="0" b="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629128" cy="2781541"/>
                          </a:xfrm>
                          <a:prstGeom prst="rect">
                            <a:avLst/>
                          </a:prstGeom>
                        </pic:spPr>
                      </pic:pic>
                    </a:graphicData>
                  </a:graphic>
                </wp:inline>
              </w:drawing>
            </w:r>
            <w:r w:rsidR="000915BD">
              <w:rPr>
                <w:rFonts w:ascii="Arial" w:hAnsi="Arial" w:cs="Arial" w:hint="eastAsia"/>
                <w:kern w:val="0"/>
                <w:sz w:val="22"/>
              </w:rPr>
              <w:t xml:space="preserve"> </w:t>
            </w:r>
            <w:r w:rsidR="000915BD">
              <w:rPr>
                <w:rFonts w:ascii="Arial" w:hAnsi="Arial" w:cs="Arial"/>
                <w:kern w:val="0"/>
                <w:sz w:val="22"/>
              </w:rPr>
              <w:t xml:space="preserve">   </w:t>
            </w:r>
          </w:p>
          <w:p w14:paraId="67675497" w14:textId="7CD5DF30" w:rsidR="00BD2EE6" w:rsidRPr="00916F1F" w:rsidRDefault="00BD2EE6" w:rsidP="00B016E1">
            <w:pPr>
              <w:widowControl/>
              <w:spacing w:after="0"/>
              <w:ind w:left="1080"/>
              <w:jc w:val="left"/>
              <w:textAlignment w:val="baseline"/>
              <w:rPr>
                <w:rFonts w:ascii="Arial" w:eastAsia="Times New Roman" w:hAnsi="Arial" w:cs="Arial"/>
                <w:kern w:val="0"/>
                <w:sz w:val="22"/>
              </w:rPr>
            </w:pPr>
            <w:r w:rsidRPr="00A323E2">
              <w:rPr>
                <w:rFonts w:ascii="宋体" w:eastAsia="宋体" w:hAnsi="宋体" w:cs="宋体"/>
                <w:kern w:val="0"/>
                <w:sz w:val="22"/>
              </w:rPr>
              <w:t>When it is “Custom”, tapping the tip value will show the custom amount input field again</w:t>
            </w:r>
            <w:r w:rsidR="00A323E2">
              <w:rPr>
                <w:rFonts w:ascii="宋体" w:eastAsia="宋体" w:hAnsi="宋体" w:cs="宋体" w:hint="eastAsia"/>
                <w:kern w:val="0"/>
                <w:sz w:val="22"/>
              </w:rPr>
              <w:t>,</w:t>
            </w:r>
            <w:r w:rsidR="00A323E2">
              <w:rPr>
                <w:rFonts w:ascii="宋体" w:eastAsia="宋体" w:hAnsi="宋体" w:cs="宋体"/>
                <w:kern w:val="0"/>
                <w:sz w:val="22"/>
              </w:rPr>
              <w:t xml:space="preserve"> </w:t>
            </w:r>
            <w:r w:rsidR="004D089A">
              <w:rPr>
                <w:rFonts w:ascii="宋体" w:eastAsia="宋体" w:hAnsi="宋体" w:cs="宋体" w:hint="eastAsia"/>
                <w:kern w:val="0"/>
                <w:sz w:val="22"/>
              </w:rPr>
              <w:t>and</w:t>
            </w:r>
            <w:r w:rsidR="004D089A">
              <w:rPr>
                <w:rFonts w:ascii="宋体" w:eastAsia="宋体" w:hAnsi="宋体" w:cs="宋体"/>
                <w:kern w:val="0"/>
                <w:sz w:val="22"/>
              </w:rPr>
              <w:t xml:space="preserve"> </w:t>
            </w:r>
            <w:r w:rsidR="004D089A">
              <w:rPr>
                <w:rFonts w:ascii="宋体" w:eastAsia="宋体" w:hAnsi="宋体" w:cs="宋体" w:hint="eastAsia"/>
                <w:kern w:val="0"/>
                <w:sz w:val="22"/>
              </w:rPr>
              <w:t>c</w:t>
            </w:r>
            <w:r w:rsidR="004D089A" w:rsidRPr="004D089A">
              <w:rPr>
                <w:rFonts w:ascii="宋体" w:eastAsia="宋体" w:hAnsi="宋体" w:cs="宋体"/>
                <w:kern w:val="0"/>
                <w:sz w:val="22"/>
              </w:rPr>
              <w:t>ustom tip amount is backfilled into the input field</w:t>
            </w:r>
            <w:r>
              <w:rPr>
                <w:rFonts w:ascii="Arial" w:eastAsia="Times New Roman" w:hAnsi="Arial" w:cs="Arial"/>
                <w:kern w:val="0"/>
                <w:sz w:val="22"/>
              </w:rPr>
              <w:t xml:space="preserve">. </w:t>
            </w:r>
          </w:p>
          <w:p w14:paraId="72C3CDB6" w14:textId="48624D6B" w:rsidR="004D089A" w:rsidRPr="00A323E2" w:rsidRDefault="00EA0B4A" w:rsidP="00B016E1">
            <w:pPr>
              <w:widowControl/>
              <w:spacing w:after="0"/>
              <w:ind w:left="1080"/>
              <w:jc w:val="left"/>
              <w:textAlignment w:val="baseline"/>
              <w:rPr>
                <w:rFonts w:ascii="Arial" w:hAnsi="Arial" w:cs="Arial"/>
                <w:kern w:val="0"/>
                <w:sz w:val="22"/>
              </w:rPr>
            </w:pPr>
            <w:r>
              <w:rPr>
                <w:noProof/>
              </w:rPr>
              <w:lastRenderedPageBreak/>
              <w:drawing>
                <wp:inline distT="0" distB="0" distL="0" distR="0" wp14:anchorId="7E40DC75" wp14:editId="19566580">
                  <wp:extent cx="2080440" cy="1623201"/>
                  <wp:effectExtent l="0" t="0" r="0" b="0"/>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080440" cy="1623201"/>
                          </a:xfrm>
                          <a:prstGeom prst="rect">
                            <a:avLst/>
                          </a:prstGeom>
                        </pic:spPr>
                      </pic:pic>
                    </a:graphicData>
                  </a:graphic>
                </wp:inline>
              </w:drawing>
            </w:r>
          </w:p>
          <w:p w14:paraId="6C87C675" w14:textId="77777777" w:rsidR="00C95F19" w:rsidRDefault="00916F1F" w:rsidP="00916F1F">
            <w:pPr>
              <w:pStyle w:val="ListParagraph"/>
              <w:numPr>
                <w:ilvl w:val="0"/>
                <w:numId w:val="170"/>
              </w:numPr>
              <w:ind w:firstLineChars="0"/>
            </w:pPr>
            <w:r>
              <w:t>Change the tip amount will reflect on the final amount in “Place Order” button.</w:t>
            </w:r>
          </w:p>
          <w:p w14:paraId="13C8CC4B" w14:textId="053CDB4C" w:rsidR="00916F1F" w:rsidRPr="005E0790" w:rsidRDefault="008E59A5" w:rsidP="006F43AD">
            <w:pPr>
              <w:pStyle w:val="ListParagraph"/>
              <w:numPr>
                <w:ilvl w:val="0"/>
                <w:numId w:val="170"/>
              </w:numPr>
              <w:ind w:firstLineChars="0"/>
            </w:pPr>
            <w:r>
              <w:t xml:space="preserve">Note: Tip </w:t>
            </w:r>
            <w:r w:rsidR="00892236">
              <w:t>CAN</w:t>
            </w:r>
            <w:r>
              <w:t xml:space="preserve"> be paid by credit.</w:t>
            </w:r>
          </w:p>
        </w:tc>
      </w:tr>
      <w:tr w:rsidR="00B07B96" w:rsidRPr="00452515" w14:paraId="0132091A" w14:textId="77777777" w:rsidTr="004568E7">
        <w:tc>
          <w:tcPr>
            <w:tcW w:w="8008" w:type="dxa"/>
          </w:tcPr>
          <w:p w14:paraId="7EB8A49B" w14:textId="0EAAB84B" w:rsidR="00B07B96" w:rsidRDefault="00B07B96" w:rsidP="004568E7">
            <w:pPr>
              <w:rPr>
                <w:rFonts w:ascii="Arial" w:hAnsi="Arial" w:cs="Arial"/>
                <w:sz w:val="20"/>
                <w:szCs w:val="20"/>
              </w:rPr>
            </w:pPr>
            <w:r w:rsidRPr="00452515">
              <w:rPr>
                <w:rFonts w:ascii="Arial" w:hAnsi="Arial" w:cs="Arial"/>
                <w:sz w:val="20"/>
                <w:szCs w:val="20"/>
              </w:rPr>
              <w:lastRenderedPageBreak/>
              <w:t>Extend Scenario:</w:t>
            </w:r>
            <w:r>
              <w:rPr>
                <w:rFonts w:ascii="Arial" w:hAnsi="Arial" w:cs="Arial"/>
                <w:sz w:val="20"/>
                <w:szCs w:val="20"/>
              </w:rPr>
              <w:t xml:space="preserve"> 1</w:t>
            </w:r>
            <w:r w:rsidR="00A16A07">
              <w:rPr>
                <w:rFonts w:ascii="Arial" w:hAnsi="Arial" w:cs="Arial"/>
                <w:sz w:val="20"/>
                <w:szCs w:val="20"/>
              </w:rPr>
              <w:t xml:space="preserve"> Should we remember user’s input for </w:t>
            </w:r>
            <w:proofErr w:type="gramStart"/>
            <w:r w:rsidR="00A16A07">
              <w:rPr>
                <w:rFonts w:ascii="Arial" w:hAnsi="Arial" w:cs="Arial"/>
                <w:sz w:val="20"/>
                <w:szCs w:val="20"/>
              </w:rPr>
              <w:t>tip</w:t>
            </w:r>
            <w:proofErr w:type="gramEnd"/>
          </w:p>
          <w:p w14:paraId="0C8FBC28" w14:textId="772BB3C2" w:rsidR="00B07B96" w:rsidRPr="00452515" w:rsidRDefault="00A16A07" w:rsidP="00BD2EE6">
            <w:r>
              <w:rPr>
                <w:rFonts w:ascii="Arial" w:hAnsi="Arial" w:cs="Arial"/>
                <w:sz w:val="20"/>
                <w:szCs w:val="20"/>
              </w:rPr>
              <w:t>Suppose in checkout page, the user select</w:t>
            </w:r>
            <w:r w:rsidR="00BB465F">
              <w:rPr>
                <w:rFonts w:ascii="Arial" w:hAnsi="Arial" w:cs="Arial"/>
                <w:sz w:val="20"/>
                <w:szCs w:val="20"/>
              </w:rPr>
              <w:t>s</w:t>
            </w:r>
            <w:r>
              <w:rPr>
                <w:rFonts w:ascii="Arial" w:hAnsi="Arial" w:cs="Arial"/>
                <w:sz w:val="20"/>
                <w:szCs w:val="20"/>
              </w:rPr>
              <w:t xml:space="preserve"> a tip (or custom tip) other than the default tip, and then he goes back to cart page (or even restaurant detail page), then he comes back to checkout </w:t>
            </w:r>
            <w:r w:rsidR="005210FC">
              <w:rPr>
                <w:rFonts w:ascii="Arial" w:hAnsi="Arial" w:cs="Arial"/>
                <w:sz w:val="20"/>
                <w:szCs w:val="20"/>
              </w:rPr>
              <w:t xml:space="preserve">page </w:t>
            </w:r>
            <w:r>
              <w:rPr>
                <w:rFonts w:ascii="Arial" w:hAnsi="Arial" w:cs="Arial"/>
                <w:sz w:val="20"/>
                <w:szCs w:val="20"/>
              </w:rPr>
              <w:t xml:space="preserve">again. </w:t>
            </w:r>
            <w:r w:rsidR="00BD2EE6">
              <w:t>If the 3 selections do not change (meaning the subtotal does not change much), we will remember user’s input. If the 3 selections have changed, we select 2</w:t>
            </w:r>
            <w:r w:rsidR="00BD2EE6" w:rsidRPr="00B016E1">
              <w:rPr>
                <w:vertAlign w:val="superscript"/>
              </w:rPr>
              <w:t>nd</w:t>
            </w:r>
            <w:r w:rsidR="00BD2EE6">
              <w:t xml:space="preserve"> selection by default.</w:t>
            </w:r>
          </w:p>
        </w:tc>
      </w:tr>
      <w:tr w:rsidR="00B07B96" w:rsidRPr="00452515" w14:paraId="764D3FEE" w14:textId="77777777" w:rsidTr="004568E7">
        <w:tc>
          <w:tcPr>
            <w:tcW w:w="8008" w:type="dxa"/>
          </w:tcPr>
          <w:p w14:paraId="7793D141" w14:textId="77777777" w:rsidR="00B07B96" w:rsidRDefault="00B07B96" w:rsidP="004568E7">
            <w:pPr>
              <w:rPr>
                <w:rFonts w:ascii="Arial" w:hAnsi="Arial" w:cs="Arial"/>
                <w:sz w:val="20"/>
                <w:szCs w:val="20"/>
              </w:rPr>
            </w:pPr>
            <w:r w:rsidRPr="00452515">
              <w:rPr>
                <w:rFonts w:ascii="Arial" w:hAnsi="Arial" w:cs="Arial"/>
                <w:sz w:val="20"/>
                <w:szCs w:val="20"/>
              </w:rPr>
              <w:t>Extend Scenario:</w:t>
            </w:r>
            <w:r>
              <w:rPr>
                <w:rFonts w:ascii="Arial" w:hAnsi="Arial" w:cs="Arial"/>
                <w:sz w:val="20"/>
                <w:szCs w:val="20"/>
              </w:rPr>
              <w:t xml:space="preserve"> 2</w:t>
            </w:r>
          </w:p>
          <w:p w14:paraId="7CCFAE43" w14:textId="606EE539" w:rsidR="00B07B96" w:rsidRDefault="00B07B96" w:rsidP="004568E7">
            <w:r w:rsidRPr="00A466A9">
              <w:t xml:space="preserve">When the user </w:t>
            </w:r>
            <w:r w:rsidR="005210FC" w:rsidRPr="00A466A9">
              <w:t>chooses</w:t>
            </w:r>
            <w:r w:rsidRPr="00A466A9">
              <w:t xml:space="preserve"> </w:t>
            </w:r>
            <w:r w:rsidR="004C59A8">
              <w:t>“</w:t>
            </w:r>
            <w:r w:rsidRPr="00A466A9">
              <w:t>Custom</w:t>
            </w:r>
            <w:r w:rsidR="004C59A8">
              <w:t>”</w:t>
            </w:r>
            <w:r w:rsidRPr="00A466A9">
              <w:t xml:space="preserve"> tip, and input a very high tip amount, if the tip amount &gt; 50% *subtotal and tip amount&gt;$10, show a</w:t>
            </w:r>
            <w:r w:rsidR="00E944A3">
              <w:t>n action sheet</w:t>
            </w:r>
            <w:r w:rsidRPr="00A466A9">
              <w:t xml:space="preserve"> warning to the user: </w:t>
            </w:r>
            <w:r w:rsidR="00E944A3">
              <w:t>Header:</w:t>
            </w:r>
            <w:r w:rsidR="00A323E2">
              <w:t xml:space="preserve"> </w:t>
            </w:r>
            <w:r w:rsidR="004C59A8">
              <w:t>“</w:t>
            </w:r>
            <w:r w:rsidR="00220A3E" w:rsidRPr="00220A3E">
              <w:t xml:space="preserve">That's a generous tip. </w:t>
            </w:r>
            <w:r w:rsidR="00E944A3">
              <w:t>“, Body: “</w:t>
            </w:r>
            <w:r w:rsidR="00220A3E" w:rsidRPr="00220A3E">
              <w:t>Are you sure you want to tip $XX?</w:t>
            </w:r>
            <w:r w:rsidR="00E944A3">
              <w:t>” No ETA.</w:t>
            </w:r>
            <w:r w:rsidR="004C59A8">
              <w:t>”</w:t>
            </w:r>
            <w:r w:rsidRPr="00A466A9">
              <w:t xml:space="preserve">, </w:t>
            </w:r>
            <w:r w:rsidR="00916F1F">
              <w:t>see screenshot below. Close the hop</w:t>
            </w:r>
            <w:r w:rsidR="00DC4492">
              <w:t xml:space="preserve"> </w:t>
            </w:r>
            <w:r w:rsidR="00916F1F">
              <w:t>up will go back to order confirm page</w:t>
            </w:r>
            <w:r w:rsidRPr="00A466A9">
              <w:t xml:space="preserve">. </w:t>
            </w:r>
          </w:p>
          <w:p w14:paraId="4FB8E5C3" w14:textId="27BF50C3" w:rsidR="00916F1F" w:rsidRPr="00A466A9" w:rsidRDefault="00916F1F" w:rsidP="004568E7">
            <w:r>
              <w:rPr>
                <w:noProof/>
              </w:rPr>
              <w:lastRenderedPageBreak/>
              <w:drawing>
                <wp:inline distT="0" distB="0" distL="0" distR="0" wp14:anchorId="718A17E3" wp14:editId="59C35181">
                  <wp:extent cx="2371725" cy="5676900"/>
                  <wp:effectExtent l="0" t="0" r="9525"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2371725" cy="5676900"/>
                          </a:xfrm>
                          <a:prstGeom prst="rect">
                            <a:avLst/>
                          </a:prstGeom>
                        </pic:spPr>
                      </pic:pic>
                    </a:graphicData>
                  </a:graphic>
                </wp:inline>
              </w:drawing>
            </w:r>
          </w:p>
          <w:p w14:paraId="465D2B43" w14:textId="77777777" w:rsidR="00B07B96" w:rsidRPr="00A466A9" w:rsidRDefault="00B07B96" w:rsidP="004568E7">
            <w:r w:rsidRPr="00A466A9">
              <w:t>For example, if subtotal=8, tip=5, that is ok, we will not show the warning.</w:t>
            </w:r>
            <w:r w:rsidRPr="00A466A9">
              <w:br/>
              <w:t>If subtotal=30, tip=16, we will show the warning.</w:t>
            </w:r>
          </w:p>
          <w:p w14:paraId="7F518AF8" w14:textId="77777777" w:rsidR="00B07B96" w:rsidRPr="00452515" w:rsidRDefault="00B07B96" w:rsidP="004568E7">
            <w:pPr>
              <w:rPr>
                <w:rFonts w:ascii="Arial" w:hAnsi="Arial" w:cs="Arial"/>
                <w:sz w:val="20"/>
                <w:szCs w:val="20"/>
              </w:rPr>
            </w:pPr>
          </w:p>
        </w:tc>
      </w:tr>
      <w:tr w:rsidR="00B07B96" w:rsidRPr="00452515" w14:paraId="384F1B48" w14:textId="77777777" w:rsidTr="004568E7">
        <w:tc>
          <w:tcPr>
            <w:tcW w:w="8008" w:type="dxa"/>
          </w:tcPr>
          <w:p w14:paraId="0C9A86C6" w14:textId="77777777" w:rsidR="00B07B96" w:rsidRDefault="00B07B96" w:rsidP="004568E7">
            <w:pPr>
              <w:rPr>
                <w:rFonts w:ascii="Arial" w:hAnsi="Arial" w:cs="Arial"/>
                <w:sz w:val="20"/>
                <w:szCs w:val="20"/>
              </w:rPr>
            </w:pPr>
            <w:r w:rsidRPr="00452515">
              <w:rPr>
                <w:rFonts w:ascii="Arial" w:hAnsi="Arial" w:cs="Arial"/>
                <w:sz w:val="20"/>
                <w:szCs w:val="20"/>
              </w:rPr>
              <w:lastRenderedPageBreak/>
              <w:t>Exception Scenario:</w:t>
            </w:r>
          </w:p>
          <w:p w14:paraId="1F311068" w14:textId="77777777" w:rsidR="00B07B96" w:rsidRPr="00452515" w:rsidRDefault="00B07B96" w:rsidP="004568E7"/>
        </w:tc>
      </w:tr>
      <w:tr w:rsidR="00B07B96" w:rsidRPr="00452515" w14:paraId="354046BE" w14:textId="77777777" w:rsidTr="004568E7">
        <w:tc>
          <w:tcPr>
            <w:tcW w:w="8008" w:type="dxa"/>
          </w:tcPr>
          <w:p w14:paraId="4DD66728" w14:textId="77777777" w:rsidR="00B07B96" w:rsidRPr="00452515" w:rsidRDefault="00B07B96" w:rsidP="004568E7">
            <w:pPr>
              <w:rPr>
                <w:rFonts w:ascii="Arial" w:hAnsi="Arial" w:cs="Arial"/>
                <w:sz w:val="20"/>
                <w:szCs w:val="20"/>
              </w:rPr>
            </w:pPr>
            <w:r w:rsidRPr="00452515">
              <w:rPr>
                <w:rFonts w:ascii="Arial" w:hAnsi="Arial" w:cs="Arial"/>
                <w:sz w:val="20"/>
                <w:szCs w:val="20"/>
              </w:rPr>
              <w:t>Notes:</w:t>
            </w:r>
          </w:p>
        </w:tc>
      </w:tr>
      <w:tr w:rsidR="00B07B96" w:rsidRPr="00452515" w14:paraId="1848328C" w14:textId="77777777" w:rsidTr="004568E7">
        <w:tc>
          <w:tcPr>
            <w:tcW w:w="8008" w:type="dxa"/>
          </w:tcPr>
          <w:p w14:paraId="7DE6BF5C" w14:textId="77777777" w:rsidR="00B07B96" w:rsidRPr="00452515" w:rsidRDefault="00B07B96" w:rsidP="004568E7">
            <w:pPr>
              <w:rPr>
                <w:rFonts w:ascii="Arial" w:hAnsi="Arial" w:cs="Arial"/>
                <w:sz w:val="20"/>
                <w:szCs w:val="20"/>
              </w:rPr>
            </w:pPr>
            <w:r w:rsidRPr="00452515">
              <w:rPr>
                <w:rFonts w:ascii="Arial" w:hAnsi="Arial" w:cs="Arial"/>
                <w:sz w:val="20"/>
                <w:szCs w:val="20"/>
              </w:rPr>
              <w:t>Q/A:</w:t>
            </w:r>
          </w:p>
        </w:tc>
      </w:tr>
    </w:tbl>
    <w:p w14:paraId="7630FC3B" w14:textId="0FE83CEA" w:rsidR="00D925CE" w:rsidRPr="00FB4A8F" w:rsidRDefault="0084003C" w:rsidP="00BA0B80">
      <w:pPr>
        <w:pStyle w:val="Heading3"/>
      </w:pPr>
      <w:r>
        <w:t>UC08-14</w:t>
      </w:r>
      <w:r w:rsidR="00080B5B" w:rsidRPr="00FB4A8F">
        <w:t xml:space="preserve"> </w:t>
      </w:r>
      <w:r w:rsidR="00FB4A8F" w:rsidRPr="00FB4A8F">
        <w:t>Check out</w:t>
      </w:r>
      <w:r w:rsidR="00FB4A8F" w:rsidRPr="00FB4A8F" w:rsidDel="00FB4A8F">
        <w:t xml:space="preserve"> </w:t>
      </w:r>
      <w:r w:rsidR="00080B5B" w:rsidRPr="00FB4A8F">
        <w:t xml:space="preserve">– estimated delivery </w:t>
      </w:r>
      <w:proofErr w:type="gramStart"/>
      <w:r w:rsidR="00080B5B" w:rsidRPr="00FB4A8F">
        <w:t>time</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D925CE" w:rsidRPr="00452515" w14:paraId="2BBF47AF" w14:textId="77777777" w:rsidTr="00080B5B">
        <w:tc>
          <w:tcPr>
            <w:tcW w:w="8008" w:type="dxa"/>
          </w:tcPr>
          <w:p w14:paraId="50496BF4" w14:textId="49C444BE" w:rsidR="00D925CE" w:rsidRPr="00452515" w:rsidRDefault="0084003C" w:rsidP="004568E7">
            <w:pPr>
              <w:rPr>
                <w:rFonts w:ascii="Arial" w:hAnsi="Arial" w:cs="Arial"/>
                <w:sz w:val="20"/>
                <w:szCs w:val="20"/>
              </w:rPr>
            </w:pPr>
            <w:r>
              <w:rPr>
                <w:rFonts w:ascii="Arial" w:hAnsi="Arial" w:cs="Arial"/>
                <w:sz w:val="20"/>
                <w:szCs w:val="20"/>
              </w:rPr>
              <w:t>UC08-14</w:t>
            </w:r>
            <w:r w:rsidR="00D925CE">
              <w:rPr>
                <w:rFonts w:ascii="Arial" w:hAnsi="Arial" w:cs="Arial"/>
                <w:sz w:val="20"/>
                <w:szCs w:val="20"/>
              </w:rPr>
              <w:t xml:space="preserve"> </w:t>
            </w:r>
            <w:r w:rsidR="00FB4A8F" w:rsidRPr="00FB4A8F">
              <w:rPr>
                <w:rFonts w:ascii="Arial" w:hAnsi="Arial" w:cs="Arial"/>
                <w:sz w:val="20"/>
                <w:szCs w:val="20"/>
              </w:rPr>
              <w:t>Check out</w:t>
            </w:r>
            <w:r w:rsidR="00FB4A8F" w:rsidDel="00FB4A8F">
              <w:rPr>
                <w:rFonts w:ascii="Arial" w:hAnsi="Arial" w:cs="Arial"/>
                <w:sz w:val="20"/>
                <w:szCs w:val="20"/>
              </w:rPr>
              <w:t xml:space="preserve"> </w:t>
            </w:r>
            <w:r w:rsidR="008373C8">
              <w:rPr>
                <w:rFonts w:ascii="Arial" w:hAnsi="Arial" w:cs="Arial"/>
                <w:sz w:val="20"/>
                <w:szCs w:val="20"/>
              </w:rPr>
              <w:t>– estimated delivery time</w:t>
            </w:r>
          </w:p>
        </w:tc>
      </w:tr>
      <w:tr w:rsidR="00080B5B" w:rsidRPr="00452515" w14:paraId="332A1EA2" w14:textId="77777777" w:rsidTr="004568E7">
        <w:tc>
          <w:tcPr>
            <w:tcW w:w="8008" w:type="dxa"/>
          </w:tcPr>
          <w:p w14:paraId="53818045" w14:textId="77777777" w:rsidR="00080B5B" w:rsidRDefault="00080B5B" w:rsidP="004568E7">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1"/>
              <w:gridCol w:w="1385"/>
              <w:gridCol w:w="1208"/>
              <w:gridCol w:w="4028"/>
            </w:tblGrid>
            <w:tr w:rsidR="00080B5B" w14:paraId="5FBE7EBB" w14:textId="77777777" w:rsidTr="009E01A8">
              <w:tc>
                <w:tcPr>
                  <w:tcW w:w="1161" w:type="dxa"/>
                </w:tcPr>
                <w:p w14:paraId="39DB0405" w14:textId="077581F1" w:rsidR="003E6D43" w:rsidRDefault="003E6D43" w:rsidP="004568E7">
                  <w:pPr>
                    <w:spacing w:after="0"/>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ersion</w:t>
                  </w:r>
                </w:p>
              </w:tc>
              <w:tc>
                <w:tcPr>
                  <w:tcW w:w="1385" w:type="dxa"/>
                </w:tcPr>
                <w:p w14:paraId="2A22B64D" w14:textId="114584A2" w:rsidR="00080B5B" w:rsidRDefault="003E6D43" w:rsidP="004568E7">
                  <w:pPr>
                    <w:spacing w:after="0"/>
                    <w:rPr>
                      <w:rFonts w:ascii="Arial" w:hAnsi="Arial" w:cs="Arial"/>
                      <w:sz w:val="20"/>
                      <w:szCs w:val="20"/>
                    </w:rPr>
                  </w:pPr>
                  <w:r>
                    <w:rPr>
                      <w:rFonts w:ascii="Arial" w:hAnsi="Arial" w:cs="Arial"/>
                      <w:sz w:val="20"/>
                      <w:szCs w:val="20"/>
                    </w:rPr>
                    <w:t>Date</w:t>
                  </w:r>
                </w:p>
              </w:tc>
              <w:tc>
                <w:tcPr>
                  <w:tcW w:w="1208" w:type="dxa"/>
                </w:tcPr>
                <w:p w14:paraId="10B87CA5" w14:textId="77777777" w:rsidR="00080B5B" w:rsidRDefault="00080B5B" w:rsidP="004568E7">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28" w:type="dxa"/>
                </w:tcPr>
                <w:p w14:paraId="10928329" w14:textId="77777777" w:rsidR="00080B5B" w:rsidRDefault="00080B5B" w:rsidP="004568E7">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080B5B" w14:paraId="3BC8EAE7" w14:textId="77777777" w:rsidTr="00062A99">
              <w:tc>
                <w:tcPr>
                  <w:tcW w:w="1161" w:type="dxa"/>
                </w:tcPr>
                <w:p w14:paraId="2481FBDD" w14:textId="1A2244D0" w:rsidR="003E6D43" w:rsidRDefault="003E6D43"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85" w:type="dxa"/>
                </w:tcPr>
                <w:p w14:paraId="2A10A6AC" w14:textId="04A762B2" w:rsidR="00080B5B" w:rsidRDefault="00080B5B" w:rsidP="004568E7">
                  <w:pPr>
                    <w:spacing w:after="0"/>
                    <w:rPr>
                      <w:rFonts w:ascii="Arial" w:hAnsi="Arial" w:cs="Arial"/>
                      <w:sz w:val="20"/>
                      <w:szCs w:val="20"/>
                    </w:rPr>
                  </w:pPr>
                  <w:r>
                    <w:rPr>
                      <w:rFonts w:ascii="Arial" w:hAnsi="Arial" w:cs="Arial"/>
                      <w:sz w:val="20"/>
                      <w:szCs w:val="20"/>
                    </w:rPr>
                    <w:t>2019.12.17</w:t>
                  </w:r>
                </w:p>
              </w:tc>
              <w:tc>
                <w:tcPr>
                  <w:tcW w:w="1208" w:type="dxa"/>
                </w:tcPr>
                <w:p w14:paraId="5BD6ED0C" w14:textId="77777777" w:rsidR="00080B5B" w:rsidRDefault="00080B5B" w:rsidP="004568E7">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28" w:type="dxa"/>
                </w:tcPr>
                <w:p w14:paraId="5F50DA05" w14:textId="77777777" w:rsidR="00080B5B" w:rsidRDefault="00080B5B" w:rsidP="004568E7">
                  <w:pPr>
                    <w:spacing w:after="0"/>
                    <w:rPr>
                      <w:rFonts w:ascii="Arial" w:hAnsi="Arial" w:cs="Arial"/>
                      <w:sz w:val="20"/>
                      <w:szCs w:val="20"/>
                    </w:rPr>
                  </w:pPr>
                  <w:r>
                    <w:rPr>
                      <w:rFonts w:ascii="Arial" w:hAnsi="Arial" w:cs="Arial"/>
                      <w:sz w:val="20"/>
                      <w:szCs w:val="20"/>
                    </w:rPr>
                    <w:t>First version</w:t>
                  </w:r>
                </w:p>
              </w:tc>
            </w:tr>
            <w:tr w:rsidR="00080B5B" w14:paraId="0E31FBBB" w14:textId="77777777" w:rsidTr="00062A99">
              <w:tc>
                <w:tcPr>
                  <w:tcW w:w="1161" w:type="dxa"/>
                </w:tcPr>
                <w:p w14:paraId="09095B94" w14:textId="364C094A" w:rsidR="003E6D43" w:rsidRDefault="003E6D43"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85" w:type="dxa"/>
                </w:tcPr>
                <w:p w14:paraId="25E867C7" w14:textId="3FAA72F8" w:rsidR="00080B5B" w:rsidRDefault="003829B6" w:rsidP="004568E7">
                  <w:pPr>
                    <w:spacing w:after="0"/>
                    <w:rPr>
                      <w:rFonts w:ascii="Arial" w:hAnsi="Arial" w:cs="Arial"/>
                      <w:sz w:val="20"/>
                      <w:szCs w:val="20"/>
                    </w:rPr>
                  </w:pPr>
                  <w:r>
                    <w:rPr>
                      <w:rFonts w:ascii="Arial" w:hAnsi="Arial" w:cs="Arial"/>
                      <w:sz w:val="20"/>
                      <w:szCs w:val="20"/>
                    </w:rPr>
                    <w:t>2020.1.17</w:t>
                  </w:r>
                </w:p>
              </w:tc>
              <w:tc>
                <w:tcPr>
                  <w:tcW w:w="1208" w:type="dxa"/>
                </w:tcPr>
                <w:p w14:paraId="5FE1F82F" w14:textId="6636DA22" w:rsidR="00080B5B" w:rsidRDefault="003829B6" w:rsidP="004568E7">
                  <w:pPr>
                    <w:spacing w:after="0"/>
                    <w:rPr>
                      <w:rFonts w:ascii="Arial" w:hAnsi="Arial" w:cs="Arial"/>
                      <w:sz w:val="20"/>
                      <w:szCs w:val="20"/>
                    </w:rPr>
                  </w:pPr>
                  <w:r>
                    <w:rPr>
                      <w:rFonts w:ascii="Arial" w:hAnsi="Arial" w:cs="Arial"/>
                      <w:sz w:val="20"/>
                      <w:szCs w:val="20"/>
                    </w:rPr>
                    <w:t>Lisa</w:t>
                  </w:r>
                </w:p>
              </w:tc>
              <w:tc>
                <w:tcPr>
                  <w:tcW w:w="4028" w:type="dxa"/>
                </w:tcPr>
                <w:p w14:paraId="7AFB1A6F" w14:textId="62E7E308" w:rsidR="00080B5B" w:rsidRDefault="003829B6" w:rsidP="004568E7">
                  <w:pPr>
                    <w:spacing w:after="0"/>
                    <w:rPr>
                      <w:rFonts w:ascii="Arial" w:hAnsi="Arial" w:cs="Arial"/>
                      <w:sz w:val="20"/>
                      <w:szCs w:val="20"/>
                    </w:rPr>
                  </w:pPr>
                  <w:r>
                    <w:rPr>
                      <w:rFonts w:ascii="Arial" w:hAnsi="Arial" w:cs="Arial"/>
                      <w:sz w:val="20"/>
                      <w:szCs w:val="20"/>
                    </w:rPr>
                    <w:t>Add concurrency exception scenario.</w:t>
                  </w:r>
                </w:p>
              </w:tc>
            </w:tr>
            <w:tr w:rsidR="00080B5B" w14:paraId="47E2EAC6" w14:textId="77777777" w:rsidTr="00062A99">
              <w:tc>
                <w:tcPr>
                  <w:tcW w:w="1161" w:type="dxa"/>
                </w:tcPr>
                <w:p w14:paraId="11B41A6B" w14:textId="39C278E4" w:rsidR="003E6D43" w:rsidRDefault="003E6D43"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85" w:type="dxa"/>
                </w:tcPr>
                <w:p w14:paraId="2E92DB86" w14:textId="09335798" w:rsidR="00080B5B" w:rsidRDefault="00F05418" w:rsidP="004568E7">
                  <w:pPr>
                    <w:spacing w:after="0"/>
                    <w:rPr>
                      <w:rFonts w:ascii="Arial" w:hAnsi="Arial" w:cs="Arial"/>
                      <w:sz w:val="20"/>
                      <w:szCs w:val="20"/>
                    </w:rPr>
                  </w:pPr>
                  <w:r>
                    <w:rPr>
                      <w:rFonts w:ascii="Arial" w:hAnsi="Arial" w:cs="Arial"/>
                      <w:sz w:val="20"/>
                      <w:szCs w:val="20"/>
                    </w:rPr>
                    <w:t>2020.6.11</w:t>
                  </w:r>
                </w:p>
              </w:tc>
              <w:tc>
                <w:tcPr>
                  <w:tcW w:w="1208" w:type="dxa"/>
                </w:tcPr>
                <w:p w14:paraId="52FC6C0F" w14:textId="3F5D4D51" w:rsidR="00080B5B" w:rsidRDefault="00F05418" w:rsidP="004568E7">
                  <w:pPr>
                    <w:spacing w:after="0"/>
                    <w:rPr>
                      <w:rFonts w:ascii="Arial" w:hAnsi="Arial" w:cs="Arial"/>
                      <w:sz w:val="20"/>
                      <w:szCs w:val="20"/>
                    </w:rPr>
                  </w:pPr>
                  <w:r>
                    <w:rPr>
                      <w:rFonts w:ascii="Arial" w:hAnsi="Arial" w:cs="Arial"/>
                      <w:sz w:val="20"/>
                      <w:szCs w:val="20"/>
                    </w:rPr>
                    <w:t>Lisa</w:t>
                  </w:r>
                </w:p>
              </w:tc>
              <w:tc>
                <w:tcPr>
                  <w:tcW w:w="4028" w:type="dxa"/>
                </w:tcPr>
                <w:p w14:paraId="38CA671F" w14:textId="39F3F543" w:rsidR="00080B5B" w:rsidRDefault="00BF3BD1" w:rsidP="004568E7">
                  <w:pPr>
                    <w:spacing w:after="0"/>
                    <w:rPr>
                      <w:rFonts w:ascii="Arial" w:hAnsi="Arial" w:cs="Arial"/>
                      <w:sz w:val="20"/>
                      <w:szCs w:val="20"/>
                    </w:rPr>
                  </w:pPr>
                  <w:r>
                    <w:rPr>
                      <w:rFonts w:ascii="Arial" w:hAnsi="Arial" w:cs="Arial"/>
                      <w:sz w:val="20"/>
                      <w:szCs w:val="20"/>
                    </w:rPr>
                    <w:t>Cook time use restaurant average cook time</w:t>
                  </w:r>
                </w:p>
              </w:tc>
            </w:tr>
            <w:tr w:rsidR="00080B5B" w14:paraId="18AD7640" w14:textId="77777777" w:rsidTr="00062A99">
              <w:tc>
                <w:tcPr>
                  <w:tcW w:w="1161" w:type="dxa"/>
                </w:tcPr>
                <w:p w14:paraId="69E9A356" w14:textId="0E6818D7" w:rsidR="003E6D43" w:rsidRDefault="003E6D43"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385" w:type="dxa"/>
                </w:tcPr>
                <w:p w14:paraId="675597F3" w14:textId="692274D9" w:rsidR="00080B5B" w:rsidRDefault="00151D75" w:rsidP="004568E7">
                  <w:pPr>
                    <w:spacing w:after="0"/>
                    <w:rPr>
                      <w:rFonts w:ascii="Arial" w:hAnsi="Arial" w:cs="Arial"/>
                      <w:sz w:val="20"/>
                      <w:szCs w:val="20"/>
                    </w:rPr>
                  </w:pPr>
                  <w:r>
                    <w:rPr>
                      <w:rFonts w:ascii="Arial" w:hAnsi="Arial" w:cs="Arial"/>
                      <w:sz w:val="20"/>
                      <w:szCs w:val="20"/>
                    </w:rPr>
                    <w:t>2020.7.9</w:t>
                  </w:r>
                </w:p>
              </w:tc>
              <w:tc>
                <w:tcPr>
                  <w:tcW w:w="1208" w:type="dxa"/>
                </w:tcPr>
                <w:p w14:paraId="59B3464D" w14:textId="6E65F72D" w:rsidR="00080B5B" w:rsidRDefault="00151D75" w:rsidP="004568E7">
                  <w:pPr>
                    <w:spacing w:after="0"/>
                    <w:rPr>
                      <w:rFonts w:ascii="Arial" w:hAnsi="Arial" w:cs="Arial"/>
                      <w:sz w:val="20"/>
                      <w:szCs w:val="20"/>
                    </w:rPr>
                  </w:pPr>
                  <w:r>
                    <w:rPr>
                      <w:rFonts w:ascii="Arial" w:hAnsi="Arial" w:cs="Arial"/>
                      <w:sz w:val="20"/>
                      <w:szCs w:val="20"/>
                    </w:rPr>
                    <w:t>Lisa</w:t>
                  </w:r>
                </w:p>
              </w:tc>
              <w:tc>
                <w:tcPr>
                  <w:tcW w:w="4028" w:type="dxa"/>
                </w:tcPr>
                <w:p w14:paraId="4D9CEFEF" w14:textId="5D5EE0ED" w:rsidR="00080B5B" w:rsidRDefault="00151D75" w:rsidP="004568E7">
                  <w:pPr>
                    <w:spacing w:after="0"/>
                    <w:rPr>
                      <w:rFonts w:ascii="Arial" w:hAnsi="Arial" w:cs="Arial"/>
                      <w:sz w:val="20"/>
                      <w:szCs w:val="20"/>
                    </w:rPr>
                  </w:pPr>
                  <w:r>
                    <w:rPr>
                      <w:rFonts w:ascii="Arial" w:hAnsi="Arial" w:cs="Arial"/>
                      <w:sz w:val="20"/>
                      <w:szCs w:val="20"/>
                    </w:rPr>
                    <w:t>Add pre-cook time, cook time use optimizer’s result</w:t>
                  </w:r>
                </w:p>
              </w:tc>
            </w:tr>
            <w:tr w:rsidR="00080B5B" w14:paraId="7D9402F4" w14:textId="77777777" w:rsidTr="00062A99">
              <w:tc>
                <w:tcPr>
                  <w:tcW w:w="1161" w:type="dxa"/>
                </w:tcPr>
                <w:p w14:paraId="20F9FE01" w14:textId="4C669D48" w:rsidR="003E6D43" w:rsidRDefault="003E6D43" w:rsidP="004568E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4</w:t>
                  </w:r>
                </w:p>
              </w:tc>
              <w:tc>
                <w:tcPr>
                  <w:tcW w:w="1385" w:type="dxa"/>
                </w:tcPr>
                <w:p w14:paraId="519E213B" w14:textId="6B8BFBC0" w:rsidR="00080B5B" w:rsidRDefault="003E6D43" w:rsidP="004568E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8.19</w:t>
                  </w:r>
                </w:p>
              </w:tc>
              <w:tc>
                <w:tcPr>
                  <w:tcW w:w="1208" w:type="dxa"/>
                </w:tcPr>
                <w:p w14:paraId="3A6DC62D" w14:textId="5C4509DF" w:rsidR="00080B5B" w:rsidRDefault="003E6D43" w:rsidP="004568E7">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28" w:type="dxa"/>
                </w:tcPr>
                <w:p w14:paraId="20587BD9" w14:textId="1DC680D4" w:rsidR="00080B5B" w:rsidRDefault="003E6D43" w:rsidP="004568E7">
                  <w:pPr>
                    <w:spacing w:after="0"/>
                    <w:rPr>
                      <w:rFonts w:ascii="Arial" w:hAnsi="Arial" w:cs="Arial"/>
                      <w:sz w:val="20"/>
                      <w:szCs w:val="20"/>
                    </w:rPr>
                  </w:pPr>
                  <w:r>
                    <w:rPr>
                      <w:rFonts w:ascii="Arial" w:hAnsi="Arial" w:cs="Arial" w:hint="eastAsia"/>
                      <w:sz w:val="20"/>
                      <w:szCs w:val="20"/>
                    </w:rPr>
                    <w:t>S</w:t>
                  </w:r>
                  <w:r>
                    <w:rPr>
                      <w:rFonts w:ascii="Arial" w:hAnsi="Arial" w:cs="Arial"/>
                      <w:sz w:val="20"/>
                      <w:szCs w:val="20"/>
                    </w:rPr>
                    <w:t>upport Tool Tips</w:t>
                  </w:r>
                </w:p>
              </w:tc>
            </w:tr>
            <w:tr w:rsidR="00CF2928" w14:paraId="129517E2" w14:textId="77777777" w:rsidTr="00062A99">
              <w:tc>
                <w:tcPr>
                  <w:tcW w:w="1161" w:type="dxa"/>
                </w:tcPr>
                <w:p w14:paraId="3F7CD9DC" w14:textId="64065B8B" w:rsidR="00CF2928" w:rsidRDefault="00CF2928" w:rsidP="004568E7">
                  <w:pPr>
                    <w:spacing w:after="0"/>
                    <w:rPr>
                      <w:rFonts w:ascii="Arial" w:hAnsi="Arial" w:cs="Arial"/>
                      <w:sz w:val="20"/>
                      <w:szCs w:val="20"/>
                    </w:rPr>
                  </w:pPr>
                  <w:r>
                    <w:rPr>
                      <w:rFonts w:ascii="Arial" w:hAnsi="Arial" w:cs="Arial"/>
                      <w:sz w:val="20"/>
                      <w:szCs w:val="20"/>
                    </w:rPr>
                    <w:t>1.5</w:t>
                  </w:r>
                </w:p>
              </w:tc>
              <w:tc>
                <w:tcPr>
                  <w:tcW w:w="1385" w:type="dxa"/>
                </w:tcPr>
                <w:p w14:paraId="33BEB380" w14:textId="45219568" w:rsidR="00CF2928" w:rsidRDefault="00CF2928" w:rsidP="004568E7">
                  <w:pPr>
                    <w:spacing w:after="0"/>
                    <w:rPr>
                      <w:rFonts w:ascii="Arial" w:hAnsi="Arial" w:cs="Arial"/>
                      <w:sz w:val="20"/>
                      <w:szCs w:val="20"/>
                    </w:rPr>
                  </w:pPr>
                  <w:r>
                    <w:rPr>
                      <w:rFonts w:ascii="Arial" w:hAnsi="Arial" w:cs="Arial"/>
                      <w:sz w:val="20"/>
                      <w:szCs w:val="20"/>
                    </w:rPr>
                    <w:t>2020.10.22</w:t>
                  </w:r>
                </w:p>
              </w:tc>
              <w:tc>
                <w:tcPr>
                  <w:tcW w:w="1208" w:type="dxa"/>
                </w:tcPr>
                <w:p w14:paraId="35F90287" w14:textId="19D40183" w:rsidR="00CF2928" w:rsidRDefault="00CF2928" w:rsidP="004568E7">
                  <w:pPr>
                    <w:spacing w:after="0"/>
                    <w:rPr>
                      <w:rFonts w:ascii="Arial" w:hAnsi="Arial" w:cs="Arial"/>
                      <w:sz w:val="20"/>
                      <w:szCs w:val="20"/>
                    </w:rPr>
                  </w:pPr>
                  <w:r>
                    <w:rPr>
                      <w:rFonts w:ascii="Arial" w:hAnsi="Arial" w:cs="Arial"/>
                      <w:sz w:val="20"/>
                      <w:szCs w:val="20"/>
                    </w:rPr>
                    <w:t>Norbert</w:t>
                  </w:r>
                </w:p>
              </w:tc>
              <w:tc>
                <w:tcPr>
                  <w:tcW w:w="4028" w:type="dxa"/>
                </w:tcPr>
                <w:p w14:paraId="2CE2C465" w14:textId="52C1E9C4" w:rsidR="00CF2928" w:rsidRDefault="00CF2928" w:rsidP="004568E7">
                  <w:pPr>
                    <w:spacing w:after="0"/>
                    <w:rPr>
                      <w:rFonts w:ascii="Arial" w:hAnsi="Arial" w:cs="Arial"/>
                      <w:sz w:val="20"/>
                      <w:szCs w:val="20"/>
                    </w:rPr>
                  </w:pPr>
                  <w:r>
                    <w:rPr>
                      <w:rFonts w:ascii="Arial" w:hAnsi="Arial" w:cs="Arial"/>
                      <w:sz w:val="20"/>
                      <w:szCs w:val="20"/>
                    </w:rPr>
                    <w:t xml:space="preserve">Separate “Driving </w:t>
                  </w:r>
                  <w:proofErr w:type="gramStart"/>
                  <w:r>
                    <w:rPr>
                      <w:rFonts w:ascii="Arial" w:hAnsi="Arial" w:cs="Arial"/>
                      <w:sz w:val="20"/>
                      <w:szCs w:val="20"/>
                    </w:rPr>
                    <w:t>To</w:t>
                  </w:r>
                  <w:proofErr w:type="gramEnd"/>
                  <w:r>
                    <w:rPr>
                      <w:rFonts w:ascii="Arial" w:hAnsi="Arial" w:cs="Arial"/>
                      <w:sz w:val="20"/>
                      <w:szCs w:val="20"/>
                    </w:rPr>
                    <w:t xml:space="preserve"> You” time to “Completing another order” and “Driving To You”</w:t>
                  </w:r>
                </w:p>
              </w:tc>
            </w:tr>
            <w:tr w:rsidR="00715E7C" w14:paraId="2F69E899" w14:textId="77777777" w:rsidTr="00062A99">
              <w:tc>
                <w:tcPr>
                  <w:tcW w:w="1161" w:type="dxa"/>
                </w:tcPr>
                <w:p w14:paraId="6D980ABA" w14:textId="7FB849BB" w:rsidR="00715E7C" w:rsidRDefault="00715E7C" w:rsidP="00715E7C">
                  <w:pPr>
                    <w:spacing w:after="0"/>
                    <w:rPr>
                      <w:rFonts w:ascii="Arial" w:hAnsi="Arial" w:cs="Arial"/>
                      <w:sz w:val="20"/>
                      <w:szCs w:val="20"/>
                    </w:rPr>
                  </w:pPr>
                  <w:ins w:id="1235" w:author="Norbert Xie" w:date="2020-12-29T15:49:00Z">
                    <w:r>
                      <w:rPr>
                        <w:rFonts w:ascii="Arial" w:hAnsi="Arial" w:cs="Arial"/>
                        <w:sz w:val="20"/>
                        <w:szCs w:val="20"/>
                      </w:rPr>
                      <w:t>1.</w:t>
                    </w:r>
                  </w:ins>
                  <w:ins w:id="1236" w:author="Norbert Xie" w:date="2020-12-29T15:50:00Z">
                    <w:r>
                      <w:rPr>
                        <w:rFonts w:ascii="Arial" w:hAnsi="Arial" w:cs="Arial"/>
                        <w:sz w:val="20"/>
                        <w:szCs w:val="20"/>
                      </w:rPr>
                      <w:t>6</w:t>
                    </w:r>
                  </w:ins>
                </w:p>
              </w:tc>
              <w:tc>
                <w:tcPr>
                  <w:tcW w:w="1385" w:type="dxa"/>
                </w:tcPr>
                <w:p w14:paraId="7CE08358" w14:textId="5BF19ACB" w:rsidR="00715E7C" w:rsidRDefault="00715E7C" w:rsidP="00715E7C">
                  <w:pPr>
                    <w:spacing w:after="0"/>
                    <w:rPr>
                      <w:rFonts w:ascii="Arial" w:hAnsi="Arial" w:cs="Arial"/>
                      <w:sz w:val="20"/>
                      <w:szCs w:val="20"/>
                    </w:rPr>
                  </w:pPr>
                  <w:ins w:id="1237" w:author="Norbert Xie" w:date="2020-12-29T15:50:00Z">
                    <w:r>
                      <w:rPr>
                        <w:rFonts w:ascii="Arial" w:hAnsi="Arial" w:cs="Arial"/>
                        <w:sz w:val="20"/>
                        <w:szCs w:val="20"/>
                      </w:rPr>
                      <w:t>2020.12.29</w:t>
                    </w:r>
                  </w:ins>
                </w:p>
              </w:tc>
              <w:tc>
                <w:tcPr>
                  <w:tcW w:w="1208" w:type="dxa"/>
                </w:tcPr>
                <w:p w14:paraId="4C1BB7E3" w14:textId="5ECC545B" w:rsidR="00715E7C" w:rsidRDefault="00715E7C" w:rsidP="00715E7C">
                  <w:pPr>
                    <w:spacing w:after="0"/>
                    <w:rPr>
                      <w:rFonts w:ascii="Arial" w:hAnsi="Arial" w:cs="Arial"/>
                      <w:sz w:val="20"/>
                      <w:szCs w:val="20"/>
                    </w:rPr>
                  </w:pPr>
                  <w:ins w:id="1238" w:author="Norbert Xie" w:date="2020-12-29T15:50:00Z">
                    <w:r>
                      <w:rPr>
                        <w:rFonts w:ascii="Arial" w:hAnsi="Arial" w:cs="Arial"/>
                        <w:sz w:val="20"/>
                        <w:szCs w:val="20"/>
                      </w:rPr>
                      <w:t>Norbert</w:t>
                    </w:r>
                  </w:ins>
                </w:p>
              </w:tc>
              <w:tc>
                <w:tcPr>
                  <w:tcW w:w="4028" w:type="dxa"/>
                </w:tcPr>
                <w:p w14:paraId="5E6A4F1D" w14:textId="5FCD1580" w:rsidR="00715E7C" w:rsidRDefault="00715E7C" w:rsidP="00715E7C">
                  <w:pPr>
                    <w:spacing w:after="0"/>
                    <w:rPr>
                      <w:rFonts w:ascii="Arial" w:hAnsi="Arial" w:cs="Arial"/>
                      <w:sz w:val="20"/>
                      <w:szCs w:val="20"/>
                    </w:rPr>
                  </w:pPr>
                  <w:ins w:id="1239" w:author="Norbert Xie" w:date="2020-12-29T15:50:00Z">
                    <w:r>
                      <w:rPr>
                        <w:rFonts w:ascii="Arial" w:hAnsi="Arial" w:cs="Arial"/>
                        <w:sz w:val="20"/>
                        <w:szCs w:val="20"/>
                      </w:rPr>
                      <w:t>Cooking related dynamic ETAs</w:t>
                    </w:r>
                  </w:ins>
                </w:p>
              </w:tc>
            </w:tr>
          </w:tbl>
          <w:p w14:paraId="324243A7" w14:textId="77777777" w:rsidR="00080B5B" w:rsidRDefault="00080B5B" w:rsidP="004568E7">
            <w:pPr>
              <w:rPr>
                <w:rFonts w:ascii="Arial" w:hAnsi="Arial" w:cs="Arial"/>
                <w:sz w:val="20"/>
                <w:szCs w:val="20"/>
              </w:rPr>
            </w:pPr>
          </w:p>
        </w:tc>
      </w:tr>
      <w:tr w:rsidR="00D925CE" w:rsidRPr="00452515" w14:paraId="4B702012" w14:textId="77777777" w:rsidTr="00080B5B">
        <w:tc>
          <w:tcPr>
            <w:tcW w:w="8008" w:type="dxa"/>
          </w:tcPr>
          <w:p w14:paraId="642DC875" w14:textId="77777777" w:rsidR="00D925CE" w:rsidRPr="00452515" w:rsidRDefault="00D925CE" w:rsidP="004568E7">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p>
        </w:tc>
      </w:tr>
      <w:tr w:rsidR="00D925CE" w:rsidRPr="00452515" w14:paraId="042A218E" w14:textId="77777777" w:rsidTr="00080B5B">
        <w:tc>
          <w:tcPr>
            <w:tcW w:w="8008" w:type="dxa"/>
          </w:tcPr>
          <w:p w14:paraId="278B3E23" w14:textId="77777777" w:rsidR="00D925CE" w:rsidRDefault="00D925CE" w:rsidP="004568E7">
            <w:pPr>
              <w:rPr>
                <w:rFonts w:ascii="Arial" w:hAnsi="Arial" w:cs="Arial"/>
                <w:sz w:val="20"/>
                <w:szCs w:val="20"/>
              </w:rPr>
            </w:pPr>
            <w:r w:rsidRPr="00452515">
              <w:rPr>
                <w:rFonts w:ascii="Arial" w:hAnsi="Arial" w:cs="Arial"/>
                <w:sz w:val="20"/>
                <w:szCs w:val="20"/>
              </w:rPr>
              <w:t xml:space="preserve">Pre-Condition: </w:t>
            </w:r>
          </w:p>
          <w:p w14:paraId="23DB9843" w14:textId="6E0D9D49" w:rsidR="00D925CE" w:rsidRDefault="00D925CE" w:rsidP="00151D75">
            <w:pPr>
              <w:pStyle w:val="ListParagraph"/>
              <w:numPr>
                <w:ilvl w:val="0"/>
                <w:numId w:val="352"/>
              </w:numPr>
              <w:spacing w:after="0"/>
              <w:ind w:firstLineChars="0"/>
            </w:pPr>
            <w:r>
              <w:t xml:space="preserve">Customers go to </w:t>
            </w:r>
            <w:proofErr w:type="gramStart"/>
            <w:r>
              <w:t>page</w:t>
            </w:r>
            <w:proofErr w:type="gramEnd"/>
          </w:p>
          <w:p w14:paraId="3A6D0A1F" w14:textId="77777777" w:rsidR="00D925CE" w:rsidRPr="00DD3CB0" w:rsidRDefault="00D925CE" w:rsidP="004568E7">
            <w:pPr>
              <w:rPr>
                <w:rFonts w:ascii="Arial" w:hAnsi="Arial" w:cs="Arial"/>
                <w:sz w:val="20"/>
                <w:szCs w:val="20"/>
              </w:rPr>
            </w:pPr>
          </w:p>
        </w:tc>
      </w:tr>
      <w:tr w:rsidR="00D925CE" w:rsidRPr="00452515" w14:paraId="69141253" w14:textId="77777777" w:rsidTr="00080B5B">
        <w:tc>
          <w:tcPr>
            <w:tcW w:w="8008" w:type="dxa"/>
          </w:tcPr>
          <w:p w14:paraId="5F55F357" w14:textId="2D6DF344" w:rsidR="00D925CE" w:rsidRDefault="00D925CE" w:rsidP="004568E7">
            <w:pPr>
              <w:rPr>
                <w:rFonts w:ascii="Arial" w:hAnsi="Arial"/>
                <w:sz w:val="20"/>
                <w:szCs w:val="20"/>
              </w:rPr>
            </w:pPr>
            <w:r w:rsidRPr="00103C0C">
              <w:rPr>
                <w:rFonts w:ascii="Arial" w:hAnsi="Arial" w:hint="eastAsia"/>
                <w:sz w:val="20"/>
                <w:szCs w:val="20"/>
              </w:rPr>
              <w:t>Main Scenario:</w:t>
            </w:r>
          </w:p>
          <w:p w14:paraId="6E1A4CE5" w14:textId="74197F7A" w:rsidR="00080B5B" w:rsidRPr="00103C0C" w:rsidRDefault="00CF2928" w:rsidP="004568E7">
            <w:pPr>
              <w:rPr>
                <w:rFonts w:ascii="Arial" w:hAnsi="Arial"/>
                <w:sz w:val="20"/>
                <w:szCs w:val="20"/>
              </w:rPr>
            </w:pPr>
            <w:r>
              <w:rPr>
                <w:noProof/>
              </w:rPr>
              <w:t xml:space="preserve"> </w:t>
            </w:r>
            <w:r w:rsidRPr="00CF2928">
              <w:rPr>
                <w:rFonts w:ascii="Arial" w:hAnsi="Arial"/>
                <w:noProof/>
                <w:sz w:val="20"/>
                <w:szCs w:val="20"/>
              </w:rPr>
              <w:drawing>
                <wp:inline distT="0" distB="0" distL="0" distR="0" wp14:anchorId="4DB259A7" wp14:editId="4E262EFD">
                  <wp:extent cx="3581400" cy="2324100"/>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3581400" cy="2324100"/>
                          </a:xfrm>
                          <a:prstGeom prst="rect">
                            <a:avLst/>
                          </a:prstGeom>
                        </pic:spPr>
                      </pic:pic>
                    </a:graphicData>
                  </a:graphic>
                </wp:inline>
              </w:drawing>
            </w:r>
          </w:p>
          <w:p w14:paraId="613D6623" w14:textId="77777777" w:rsidR="009F1F42" w:rsidRPr="009F1F42" w:rsidRDefault="00080B5B" w:rsidP="00CF2928">
            <w:pPr>
              <w:pStyle w:val="ListParagraph"/>
              <w:widowControl/>
              <w:numPr>
                <w:ilvl w:val="0"/>
                <w:numId w:val="179"/>
              </w:numPr>
              <w:spacing w:after="0"/>
              <w:ind w:firstLineChars="0"/>
              <w:jc w:val="left"/>
              <w:textAlignment w:val="baseline"/>
              <w:rPr>
                <w:rFonts w:eastAsiaTheme="minorHAnsi" w:cs="Segoe UI"/>
                <w:kern w:val="0"/>
                <w:sz w:val="18"/>
                <w:szCs w:val="18"/>
              </w:rPr>
            </w:pPr>
            <w:r w:rsidRPr="009F1F42">
              <w:rPr>
                <w:rFonts w:eastAsiaTheme="minorHAnsi" w:cs="Arial"/>
                <w:kern w:val="0"/>
                <w:sz w:val="22"/>
              </w:rPr>
              <w:t>Checkout page (333_checkout_card/334_checkout_applepay) displays</w:t>
            </w:r>
            <w:r w:rsidR="009F1F42" w:rsidRPr="009F1F42">
              <w:rPr>
                <w:rFonts w:eastAsiaTheme="minorHAnsi" w:cs="Arial"/>
                <w:kern w:val="0"/>
                <w:sz w:val="22"/>
              </w:rPr>
              <w:t xml:space="preserve"> estimated time. </w:t>
            </w:r>
            <w:r w:rsidR="009F1F42" w:rsidRPr="009F1F42">
              <w:rPr>
                <w:rFonts w:eastAsiaTheme="minorHAnsi" w:cs="Arial"/>
                <w:kern w:val="0"/>
                <w:sz w:val="22"/>
                <w:szCs w:val="18"/>
              </w:rPr>
              <w:t xml:space="preserve">When enter this page, we should recalculate all the time according to current search result. </w:t>
            </w:r>
          </w:p>
          <w:p w14:paraId="206AAD41" w14:textId="175F2BA7" w:rsidR="00080B5B" w:rsidRPr="009F1F42" w:rsidRDefault="009F1F42" w:rsidP="00CF2928">
            <w:pPr>
              <w:pStyle w:val="ListParagraph"/>
              <w:widowControl/>
              <w:numPr>
                <w:ilvl w:val="0"/>
                <w:numId w:val="179"/>
              </w:numPr>
              <w:spacing w:after="0"/>
              <w:ind w:firstLineChars="0"/>
              <w:jc w:val="left"/>
              <w:textAlignment w:val="baseline"/>
              <w:rPr>
                <w:rFonts w:eastAsiaTheme="minorHAnsi" w:cs="Segoe UI"/>
                <w:kern w:val="0"/>
                <w:sz w:val="18"/>
                <w:szCs w:val="18"/>
              </w:rPr>
            </w:pPr>
            <w:r w:rsidRPr="009F1F42">
              <w:rPr>
                <w:rFonts w:eastAsiaTheme="minorHAnsi" w:cs="Arial"/>
                <w:kern w:val="0"/>
                <w:sz w:val="22"/>
              </w:rPr>
              <w:t>Checkout section includes</w:t>
            </w:r>
            <w:r w:rsidR="00080B5B" w:rsidRPr="009F1F42">
              <w:rPr>
                <w:rFonts w:eastAsiaTheme="minorHAnsi" w:cs="Arial"/>
                <w:kern w:val="0"/>
                <w:sz w:val="22"/>
              </w:rPr>
              <w:t>: </w:t>
            </w:r>
          </w:p>
          <w:p w14:paraId="37855554" w14:textId="77777777" w:rsidR="00080B5B" w:rsidRPr="00080B5B" w:rsidRDefault="00080B5B" w:rsidP="00CF2928">
            <w:pPr>
              <w:widowControl/>
              <w:numPr>
                <w:ilvl w:val="0"/>
                <w:numId w:val="179"/>
              </w:numPr>
              <w:spacing w:after="0"/>
              <w:jc w:val="left"/>
              <w:textAlignment w:val="baseline"/>
              <w:rPr>
                <w:rFonts w:eastAsiaTheme="minorHAnsi" w:cs="Arial"/>
                <w:kern w:val="0"/>
                <w:sz w:val="22"/>
              </w:rPr>
            </w:pPr>
            <w:r w:rsidRPr="00080B5B">
              <w:rPr>
                <w:rFonts w:eastAsiaTheme="minorHAnsi" w:cs="Arial"/>
                <w:kern w:val="0"/>
                <w:sz w:val="22"/>
              </w:rPr>
              <w:t xml:space="preserve">“Estimate </w:t>
            </w:r>
            <w:proofErr w:type="gramStart"/>
            <w:r w:rsidRPr="00080B5B">
              <w:rPr>
                <w:rFonts w:eastAsiaTheme="minorHAnsi" w:cs="Arial"/>
                <w:kern w:val="0"/>
                <w:sz w:val="22"/>
              </w:rPr>
              <w:t>time</w:t>
            </w:r>
            <w:proofErr w:type="gramEnd"/>
            <w:r w:rsidRPr="00080B5B">
              <w:rPr>
                <w:rFonts w:eastAsiaTheme="minorHAnsi" w:cs="Arial"/>
                <w:kern w:val="0"/>
                <w:sz w:val="22"/>
              </w:rPr>
              <w:t>”  </w:t>
            </w:r>
          </w:p>
          <w:p w14:paraId="112752A2" w14:textId="77777777" w:rsidR="00080B5B" w:rsidRPr="00080B5B" w:rsidRDefault="00080B5B" w:rsidP="00CF2928">
            <w:pPr>
              <w:widowControl/>
              <w:numPr>
                <w:ilvl w:val="0"/>
                <w:numId w:val="179"/>
              </w:numPr>
              <w:spacing w:after="0"/>
              <w:jc w:val="left"/>
              <w:textAlignment w:val="baseline"/>
              <w:rPr>
                <w:rFonts w:eastAsiaTheme="minorHAnsi" w:cs="Arial"/>
                <w:kern w:val="0"/>
                <w:sz w:val="22"/>
              </w:rPr>
            </w:pPr>
            <w:r w:rsidRPr="00080B5B">
              <w:rPr>
                <w:rFonts w:eastAsiaTheme="minorHAnsi" w:cs="Arial"/>
                <w:kern w:val="0"/>
                <w:sz w:val="22"/>
              </w:rPr>
              <w:t>Estimated time tooltip  </w:t>
            </w:r>
          </w:p>
          <w:p w14:paraId="2C99BF89" w14:textId="572F1741" w:rsidR="00080B5B" w:rsidRPr="00CF2928" w:rsidRDefault="00CF2928" w:rsidP="00CF2928">
            <w:pPr>
              <w:widowControl/>
              <w:numPr>
                <w:ilvl w:val="0"/>
                <w:numId w:val="179"/>
              </w:numPr>
              <w:spacing w:after="0"/>
              <w:jc w:val="left"/>
              <w:textAlignment w:val="baseline"/>
              <w:rPr>
                <w:rFonts w:eastAsiaTheme="minorHAnsi" w:cs="Arial"/>
                <w:kern w:val="0"/>
                <w:sz w:val="22"/>
              </w:rPr>
            </w:pPr>
            <w:r w:rsidRPr="00080B5B">
              <w:rPr>
                <w:rFonts w:eastAsiaTheme="minorHAnsi" w:cs="Arial"/>
                <w:kern w:val="0"/>
                <w:sz w:val="22"/>
              </w:rPr>
              <w:t xml:space="preserve">Ready to eat by </w:t>
            </w:r>
            <w:proofErr w:type="gramStart"/>
            <w:r w:rsidRPr="00080B5B">
              <w:rPr>
                <w:rFonts w:eastAsiaTheme="minorHAnsi" w:cs="Arial"/>
                <w:kern w:val="0"/>
                <w:sz w:val="22"/>
              </w:rPr>
              <w:t>time</w:t>
            </w:r>
            <w:proofErr w:type="gramEnd"/>
            <w:r w:rsidRPr="00080B5B">
              <w:rPr>
                <w:rFonts w:eastAsiaTheme="minorHAnsi" w:cs="Arial"/>
                <w:kern w:val="0"/>
                <w:sz w:val="22"/>
              </w:rPr>
              <w:t>  </w:t>
            </w:r>
          </w:p>
          <w:p w14:paraId="2155A477" w14:textId="77777777" w:rsidR="00080B5B" w:rsidRPr="00080B5B" w:rsidRDefault="00080B5B" w:rsidP="00CF2928">
            <w:pPr>
              <w:widowControl/>
              <w:numPr>
                <w:ilvl w:val="0"/>
                <w:numId w:val="179"/>
              </w:numPr>
              <w:spacing w:after="0"/>
              <w:jc w:val="left"/>
              <w:textAlignment w:val="baseline"/>
              <w:rPr>
                <w:rFonts w:eastAsiaTheme="minorHAnsi" w:cs="Arial"/>
                <w:kern w:val="0"/>
                <w:sz w:val="22"/>
              </w:rPr>
            </w:pPr>
            <w:r w:rsidRPr="00080B5B">
              <w:rPr>
                <w:rFonts w:eastAsiaTheme="minorHAnsi" w:cs="Arial"/>
                <w:kern w:val="0"/>
                <w:sz w:val="22"/>
              </w:rPr>
              <w:t>Delivery timeline </w:t>
            </w:r>
          </w:p>
          <w:p w14:paraId="78EA5452" w14:textId="2294DA26" w:rsidR="00CF2928" w:rsidRDefault="00CF2928" w:rsidP="00E87A25">
            <w:pPr>
              <w:widowControl/>
              <w:numPr>
                <w:ilvl w:val="1"/>
                <w:numId w:val="179"/>
              </w:numPr>
              <w:spacing w:after="0"/>
              <w:jc w:val="left"/>
              <w:textAlignment w:val="baseline"/>
              <w:rPr>
                <w:rFonts w:eastAsiaTheme="minorHAnsi" w:cs="Arial"/>
                <w:kern w:val="0"/>
                <w:sz w:val="22"/>
              </w:rPr>
            </w:pPr>
            <w:r>
              <w:rPr>
                <w:rFonts w:eastAsiaTheme="minorHAnsi" w:cs="Arial"/>
                <w:kern w:val="0"/>
                <w:sz w:val="22"/>
              </w:rPr>
              <w:t>Completing another order</w:t>
            </w:r>
          </w:p>
          <w:p w14:paraId="0BBED7DE" w14:textId="77777777" w:rsidR="006338A7" w:rsidRDefault="00080B5B" w:rsidP="00E87A25">
            <w:pPr>
              <w:widowControl/>
              <w:numPr>
                <w:ilvl w:val="1"/>
                <w:numId w:val="179"/>
              </w:numPr>
              <w:spacing w:after="0"/>
              <w:jc w:val="left"/>
              <w:textAlignment w:val="baseline"/>
              <w:rPr>
                <w:ins w:id="1240" w:author="Norbert Xie" w:date="2020-12-29T16:22:00Z"/>
                <w:rFonts w:eastAsiaTheme="minorHAnsi" w:cs="Arial"/>
                <w:kern w:val="0"/>
                <w:sz w:val="22"/>
              </w:rPr>
            </w:pPr>
            <w:r w:rsidRPr="00080B5B">
              <w:rPr>
                <w:rFonts w:eastAsiaTheme="minorHAnsi" w:cs="Arial"/>
                <w:kern w:val="0"/>
                <w:sz w:val="22"/>
              </w:rPr>
              <w:t>Driving to you</w:t>
            </w:r>
          </w:p>
          <w:p w14:paraId="6D933DD2" w14:textId="56314F57" w:rsidR="00080B5B" w:rsidRPr="00080B5B" w:rsidRDefault="006338A7">
            <w:pPr>
              <w:widowControl/>
              <w:numPr>
                <w:ilvl w:val="2"/>
                <w:numId w:val="179"/>
              </w:numPr>
              <w:spacing w:after="0"/>
              <w:jc w:val="left"/>
              <w:textAlignment w:val="baseline"/>
              <w:rPr>
                <w:rFonts w:eastAsiaTheme="minorHAnsi" w:cs="Arial"/>
                <w:kern w:val="0"/>
                <w:sz w:val="22"/>
              </w:rPr>
              <w:pPrChange w:id="1241" w:author="Norbert Xie" w:date="2020-12-29T16:22:00Z">
                <w:pPr>
                  <w:widowControl/>
                  <w:numPr>
                    <w:ilvl w:val="1"/>
                    <w:numId w:val="179"/>
                  </w:numPr>
                  <w:tabs>
                    <w:tab w:val="num" w:pos="1440"/>
                  </w:tabs>
                  <w:spacing w:after="0"/>
                  <w:ind w:left="1440" w:hanging="360"/>
                  <w:jc w:val="left"/>
                  <w:textAlignment w:val="baseline"/>
                </w:pPr>
              </w:pPrChange>
            </w:pPr>
            <w:ins w:id="1242" w:author="Norbert Xie" w:date="2020-12-29T16:22:00Z">
              <w:r w:rsidRPr="006338A7">
                <w:rPr>
                  <w:rFonts w:eastAsiaTheme="minorHAnsi" w:cs="Arial"/>
                  <w:kern w:val="0"/>
                  <w:sz w:val="22"/>
                </w:rPr>
                <w:t>Dynamic PRP + Travel Time + Browse/Checkout Drive Time Buffer</w:t>
              </w:r>
            </w:ins>
            <w:del w:id="1243" w:author="Norbert Xie" w:date="2020-12-29T16:22:00Z">
              <w:r w:rsidR="00080B5B" w:rsidRPr="00080B5B" w:rsidDel="006338A7">
                <w:rPr>
                  <w:rFonts w:eastAsiaTheme="minorHAnsi" w:cs="Arial"/>
                  <w:kern w:val="0"/>
                  <w:sz w:val="22"/>
                </w:rPr>
                <w:delText> </w:delText>
              </w:r>
            </w:del>
            <w:r w:rsidR="00080B5B" w:rsidRPr="00080B5B">
              <w:rPr>
                <w:rFonts w:eastAsiaTheme="minorHAnsi" w:cs="Arial"/>
                <w:kern w:val="0"/>
                <w:sz w:val="22"/>
              </w:rPr>
              <w:t> </w:t>
            </w:r>
          </w:p>
          <w:p w14:paraId="44B7A444" w14:textId="3CBD9E9D" w:rsidR="00080B5B" w:rsidRDefault="00080B5B" w:rsidP="00E87A25">
            <w:pPr>
              <w:widowControl/>
              <w:numPr>
                <w:ilvl w:val="1"/>
                <w:numId w:val="179"/>
              </w:numPr>
              <w:spacing w:after="0"/>
              <w:jc w:val="left"/>
              <w:textAlignment w:val="baseline"/>
              <w:rPr>
                <w:ins w:id="1244" w:author="Norbert Xie" w:date="2020-12-29T16:22:00Z"/>
                <w:rFonts w:eastAsiaTheme="minorHAnsi" w:cs="Arial"/>
                <w:kern w:val="0"/>
                <w:sz w:val="22"/>
              </w:rPr>
            </w:pPr>
            <w:r w:rsidRPr="00080B5B">
              <w:rPr>
                <w:rFonts w:eastAsiaTheme="minorHAnsi" w:cs="Arial"/>
                <w:kern w:val="0"/>
                <w:sz w:val="22"/>
              </w:rPr>
              <w:lastRenderedPageBreak/>
              <w:t>Cooking outside</w:t>
            </w:r>
            <w:del w:id="1245" w:author="Norbert Xie" w:date="2020-12-29T16:22:00Z">
              <w:r w:rsidRPr="00080B5B" w:rsidDel="006338A7">
                <w:rPr>
                  <w:rFonts w:eastAsiaTheme="minorHAnsi" w:cs="Arial"/>
                  <w:kern w:val="0"/>
                  <w:sz w:val="22"/>
                </w:rPr>
                <w:delText>  </w:delText>
              </w:r>
            </w:del>
          </w:p>
          <w:p w14:paraId="517AB6FD" w14:textId="43F87EF9" w:rsidR="006338A7" w:rsidRPr="00080B5B" w:rsidRDefault="006338A7">
            <w:pPr>
              <w:widowControl/>
              <w:numPr>
                <w:ilvl w:val="2"/>
                <w:numId w:val="179"/>
              </w:numPr>
              <w:spacing w:after="0"/>
              <w:jc w:val="left"/>
              <w:textAlignment w:val="baseline"/>
              <w:rPr>
                <w:rFonts w:eastAsiaTheme="minorHAnsi" w:cs="Arial"/>
                <w:kern w:val="0"/>
                <w:sz w:val="22"/>
              </w:rPr>
              <w:pPrChange w:id="1246" w:author="Norbert Xie" w:date="2020-12-29T16:23:00Z">
                <w:pPr>
                  <w:widowControl/>
                  <w:numPr>
                    <w:ilvl w:val="1"/>
                    <w:numId w:val="179"/>
                  </w:numPr>
                  <w:tabs>
                    <w:tab w:val="num" w:pos="1440"/>
                  </w:tabs>
                  <w:spacing w:after="0"/>
                  <w:ind w:left="1440" w:hanging="360"/>
                  <w:jc w:val="left"/>
                  <w:textAlignment w:val="baseline"/>
                </w:pPr>
              </w:pPrChange>
            </w:pPr>
            <w:ins w:id="1247" w:author="Norbert Xie" w:date="2020-12-29T16:23:00Z">
              <w:r w:rsidRPr="006338A7">
                <w:rPr>
                  <w:rFonts w:eastAsiaTheme="minorHAnsi" w:cs="Arial"/>
                  <w:kern w:val="0"/>
                  <w:sz w:val="22"/>
                </w:rPr>
                <w:t>Dynamic Pre-Cook + Dynamic Cooking Time + Dynamic Bagging Time</w:t>
              </w:r>
            </w:ins>
          </w:p>
          <w:p w14:paraId="151C33FF" w14:textId="793597E9" w:rsidR="00BD7EC4" w:rsidRPr="007B4B6F" w:rsidRDefault="00080B5B" w:rsidP="00CF2928">
            <w:pPr>
              <w:pStyle w:val="ListParagraph"/>
              <w:widowControl/>
              <w:numPr>
                <w:ilvl w:val="0"/>
                <w:numId w:val="179"/>
              </w:numPr>
              <w:spacing w:after="0"/>
              <w:ind w:firstLineChars="0"/>
              <w:jc w:val="left"/>
              <w:textAlignment w:val="baseline"/>
              <w:rPr>
                <w:rFonts w:eastAsiaTheme="minorHAnsi" w:cs="Segoe UI"/>
                <w:kern w:val="0"/>
                <w:sz w:val="18"/>
                <w:szCs w:val="18"/>
              </w:rPr>
            </w:pPr>
            <w:r w:rsidRPr="009F1F42">
              <w:rPr>
                <w:rFonts w:eastAsiaTheme="minorHAnsi" w:cs="Arial"/>
                <w:kern w:val="0"/>
                <w:sz w:val="22"/>
              </w:rPr>
              <w:t>User can click estimated time tooltip</w:t>
            </w:r>
            <w:r w:rsidR="00646B90">
              <w:rPr>
                <w:noProof/>
              </w:rPr>
              <w:t xml:space="preserve"> </w:t>
            </w:r>
            <w:r w:rsidR="00646B90">
              <w:rPr>
                <w:noProof/>
              </w:rPr>
              <w:drawing>
                <wp:inline distT="0" distB="0" distL="0" distR="0" wp14:anchorId="2773009D" wp14:editId="01EB557D">
                  <wp:extent cx="213378" cy="175275"/>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13378" cy="175275"/>
                          </a:xfrm>
                          <a:prstGeom prst="rect">
                            <a:avLst/>
                          </a:prstGeom>
                        </pic:spPr>
                      </pic:pic>
                    </a:graphicData>
                  </a:graphic>
                </wp:inline>
              </w:drawing>
            </w:r>
            <w:r w:rsidRPr="009F1F42">
              <w:rPr>
                <w:rFonts w:eastAsiaTheme="minorHAnsi" w:cs="Arial"/>
                <w:kern w:val="0"/>
                <w:sz w:val="22"/>
              </w:rPr>
              <w:t xml:space="preserve">, page displays </w:t>
            </w:r>
            <w:r w:rsidR="007E2C61">
              <w:rPr>
                <w:rFonts w:eastAsiaTheme="minorHAnsi" w:cs="Arial"/>
                <w:kern w:val="0"/>
                <w:sz w:val="22"/>
              </w:rPr>
              <w:t xml:space="preserve">a </w:t>
            </w:r>
            <w:r w:rsidR="00BD7EC4">
              <w:rPr>
                <w:rFonts w:eastAsiaTheme="minorHAnsi" w:cs="Arial"/>
                <w:kern w:val="0"/>
                <w:sz w:val="22"/>
              </w:rPr>
              <w:t xml:space="preserve">tooltip </w:t>
            </w:r>
            <w:r w:rsidR="007E2C61">
              <w:rPr>
                <w:rFonts w:eastAsiaTheme="minorHAnsi" w:cs="Arial"/>
                <w:kern w:val="0"/>
                <w:sz w:val="22"/>
              </w:rPr>
              <w:t>hop</w:t>
            </w:r>
            <w:r w:rsidR="00BD7EC4">
              <w:rPr>
                <w:rFonts w:eastAsiaTheme="minorHAnsi" w:cs="Arial"/>
                <w:kern w:val="0"/>
                <w:sz w:val="22"/>
              </w:rPr>
              <w:t xml:space="preserve"> up:</w:t>
            </w:r>
          </w:p>
          <w:p w14:paraId="5B0CF94F" w14:textId="73CD4BDC" w:rsidR="007B4B6F" w:rsidRPr="00500492" w:rsidRDefault="006D05AC" w:rsidP="007B4B6F">
            <w:pPr>
              <w:widowControl/>
              <w:spacing w:after="0"/>
              <w:ind w:leftChars="200" w:left="420"/>
              <w:jc w:val="left"/>
              <w:textAlignment w:val="baseline"/>
              <w:rPr>
                <w:rFonts w:eastAsiaTheme="minorHAnsi" w:cs="Arial"/>
                <w:kern w:val="0"/>
                <w:szCs w:val="21"/>
              </w:rPr>
            </w:pPr>
            <w:r w:rsidRPr="00500492">
              <w:rPr>
                <w:rFonts w:eastAsiaTheme="minorHAnsi" w:cs="Segoe UI" w:hint="eastAsia"/>
                <w:kern w:val="0"/>
                <w:szCs w:val="21"/>
              </w:rPr>
              <w:t>T</w:t>
            </w:r>
            <w:r w:rsidRPr="00500492">
              <w:rPr>
                <w:rFonts w:eastAsiaTheme="minorHAnsi" w:cs="Segoe UI"/>
                <w:kern w:val="0"/>
                <w:szCs w:val="21"/>
              </w:rPr>
              <w:t>he header and the body of “estimated time tooltip” can be edited</w:t>
            </w:r>
            <w:r w:rsidR="00AA769D" w:rsidRPr="00500492">
              <w:rPr>
                <w:rFonts w:eastAsiaTheme="minorHAnsi" w:cs="Segoe UI"/>
                <w:kern w:val="0"/>
                <w:szCs w:val="21"/>
              </w:rPr>
              <w:t xml:space="preserve"> </w:t>
            </w:r>
            <w:r w:rsidR="007B4B6F" w:rsidRPr="00500492">
              <w:rPr>
                <w:rFonts w:eastAsiaTheme="minorHAnsi" w:cs="Segoe UI"/>
                <w:kern w:val="0"/>
                <w:szCs w:val="21"/>
              </w:rPr>
              <w:t xml:space="preserve">in Marketing system, if the modification is published, app should display the latest </w:t>
            </w:r>
            <w:r w:rsidR="00500492" w:rsidRPr="00500492">
              <w:rPr>
                <w:rFonts w:eastAsiaTheme="minorHAnsi" w:cs="Segoe UI"/>
                <w:kern w:val="0"/>
                <w:szCs w:val="21"/>
              </w:rPr>
              <w:t xml:space="preserve">tooltip </w:t>
            </w:r>
            <w:r w:rsidR="007B4B6F" w:rsidRPr="00500492">
              <w:rPr>
                <w:rFonts w:eastAsiaTheme="minorHAnsi" w:cs="Segoe UI"/>
                <w:kern w:val="0"/>
                <w:szCs w:val="21"/>
              </w:rPr>
              <w:t>on this hop up, but the font type or font size is control by app</w:t>
            </w:r>
            <w:r w:rsidR="007B4B6F" w:rsidRPr="00500492">
              <w:rPr>
                <w:rFonts w:eastAsiaTheme="minorHAnsi" w:cs="Segoe UI" w:hint="eastAsia"/>
                <w:kern w:val="0"/>
                <w:szCs w:val="21"/>
              </w:rPr>
              <w:t>.</w:t>
            </w:r>
          </w:p>
          <w:p w14:paraId="13BF72EE" w14:textId="1BC54250" w:rsidR="006D05AC" w:rsidRPr="007B4B6F" w:rsidRDefault="006D05AC" w:rsidP="007B4B6F">
            <w:pPr>
              <w:pStyle w:val="ListParagraph"/>
              <w:widowControl/>
              <w:spacing w:after="0"/>
              <w:ind w:left="360" w:firstLineChars="0" w:firstLine="0"/>
              <w:jc w:val="left"/>
              <w:textAlignment w:val="baseline"/>
              <w:rPr>
                <w:rFonts w:eastAsiaTheme="minorHAnsi" w:cs="Segoe UI"/>
                <w:kern w:val="0"/>
                <w:sz w:val="18"/>
                <w:szCs w:val="18"/>
              </w:rPr>
            </w:pPr>
          </w:p>
          <w:p w14:paraId="4A26B5E2" w14:textId="7DA07EFC" w:rsidR="000C33C8" w:rsidRPr="000C33C8" w:rsidRDefault="003A42F1" w:rsidP="006D05AC">
            <w:pPr>
              <w:pStyle w:val="ListParagraph"/>
              <w:widowControl/>
              <w:spacing w:after="0"/>
              <w:ind w:left="360" w:firstLineChars="0" w:firstLine="0"/>
              <w:jc w:val="left"/>
              <w:textAlignment w:val="baseline"/>
              <w:rPr>
                <w:rFonts w:eastAsiaTheme="minorHAnsi" w:cs="Segoe UI"/>
                <w:kern w:val="0"/>
                <w:sz w:val="18"/>
                <w:szCs w:val="18"/>
              </w:rPr>
            </w:pPr>
            <w:r w:rsidRPr="003A42F1">
              <w:rPr>
                <w:rFonts w:eastAsiaTheme="minorHAnsi" w:cs="Arial"/>
                <w:noProof/>
                <w:kern w:val="0"/>
                <w:sz w:val="22"/>
              </w:rPr>
              <w:drawing>
                <wp:inline distT="0" distB="0" distL="0" distR="0" wp14:anchorId="70666B89" wp14:editId="31062C9D">
                  <wp:extent cx="3007240" cy="2658794"/>
                  <wp:effectExtent l="0" t="0" r="3175"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3011900" cy="2662914"/>
                          </a:xfrm>
                          <a:prstGeom prst="rect">
                            <a:avLst/>
                          </a:prstGeom>
                        </pic:spPr>
                      </pic:pic>
                    </a:graphicData>
                  </a:graphic>
                </wp:inline>
              </w:drawing>
            </w:r>
          </w:p>
          <w:p w14:paraId="2B0F6CE7" w14:textId="438199D4" w:rsidR="000C33C8" w:rsidRPr="00E87A25" w:rsidRDefault="000C33C8">
            <w:pPr>
              <w:widowControl/>
              <w:spacing w:after="0"/>
              <w:jc w:val="left"/>
              <w:textAlignment w:val="baseline"/>
              <w:rPr>
                <w:rFonts w:eastAsiaTheme="minorHAnsi" w:cs="Segoe UI"/>
                <w:kern w:val="0"/>
                <w:sz w:val="18"/>
                <w:szCs w:val="18"/>
              </w:rPr>
              <w:pPrChange w:id="1248" w:author="Norbert Xie" w:date="2020-10-22T17:57:00Z">
                <w:pPr>
                  <w:pStyle w:val="ListParagraph"/>
                  <w:widowControl/>
                  <w:numPr>
                    <w:numId w:val="179"/>
                  </w:numPr>
                  <w:tabs>
                    <w:tab w:val="num" w:pos="720"/>
                  </w:tabs>
                  <w:spacing w:after="0"/>
                  <w:ind w:left="720" w:firstLineChars="0" w:hanging="360"/>
                  <w:jc w:val="left"/>
                  <w:textAlignment w:val="baseline"/>
                </w:pPr>
              </w:pPrChange>
            </w:pPr>
            <w:r w:rsidRPr="00E87A25">
              <w:rPr>
                <w:rFonts w:eastAsiaTheme="minorHAnsi" w:cs="Segoe UI"/>
                <w:kern w:val="0"/>
                <w:sz w:val="18"/>
                <w:szCs w:val="18"/>
              </w:rPr>
              <w:t>Time calculation:</w:t>
            </w:r>
          </w:p>
          <w:p w14:paraId="2AA60B00" w14:textId="5AF3EE37" w:rsidR="00676F6E" w:rsidRPr="00BF1EF2" w:rsidRDefault="00676F6E" w:rsidP="00676F6E">
            <w:pPr>
              <w:pStyle w:val="ListParagraph"/>
              <w:widowControl/>
              <w:numPr>
                <w:ilvl w:val="0"/>
                <w:numId w:val="179"/>
              </w:numPr>
              <w:spacing w:after="0"/>
              <w:ind w:firstLineChars="0"/>
              <w:jc w:val="left"/>
              <w:textAlignment w:val="baseline"/>
              <w:rPr>
                <w:rFonts w:asciiTheme="minorEastAsia" w:hAnsiTheme="minorEastAsia" w:cs="Segoe UI"/>
                <w:kern w:val="0"/>
                <w:sz w:val="18"/>
                <w:szCs w:val="18"/>
              </w:rPr>
            </w:pPr>
            <w:r w:rsidRPr="00062A99">
              <w:rPr>
                <w:rFonts w:asciiTheme="minorEastAsia" w:hAnsiTheme="minorEastAsia" w:cs="Segoe UI"/>
                <w:kern w:val="0"/>
                <w:sz w:val="18"/>
                <w:szCs w:val="18"/>
              </w:rPr>
              <w:t xml:space="preserve">Ready to eat by from time </w:t>
            </w:r>
            <w:proofErr w:type="gramStart"/>
            <w:r w:rsidRPr="00062A99">
              <w:rPr>
                <w:rFonts w:asciiTheme="minorEastAsia" w:hAnsiTheme="minorEastAsia" w:cs="Segoe UI"/>
                <w:kern w:val="0"/>
                <w:sz w:val="18"/>
                <w:szCs w:val="18"/>
              </w:rPr>
              <w:t>=  truck’s</w:t>
            </w:r>
            <w:proofErr w:type="gramEnd"/>
            <w:r w:rsidRPr="00062A99">
              <w:rPr>
                <w:rFonts w:asciiTheme="minorEastAsia" w:hAnsiTheme="minorEastAsia" w:cs="Segoe UI"/>
                <w:kern w:val="0"/>
                <w:sz w:val="18"/>
                <w:szCs w:val="18"/>
              </w:rPr>
              <w:t xml:space="preserve"> available time  + this order’s pre-prep time (P) + this order drive time (T) </w:t>
            </w:r>
            <w:r w:rsidRPr="0086545A">
              <w:rPr>
                <w:rFonts w:asciiTheme="minorEastAsia" w:hAnsiTheme="minorEastAsia" w:cs="Segoe UI"/>
                <w:kern w:val="0"/>
                <w:sz w:val="18"/>
                <w:szCs w:val="18"/>
              </w:rPr>
              <w:t>+ Browse / Checkout Drive Time Buffer</w:t>
            </w:r>
            <w:r>
              <w:rPr>
                <w:rFonts w:asciiTheme="minorEastAsia" w:hAnsiTheme="minorEastAsia" w:cs="Segoe UI"/>
                <w:kern w:val="0"/>
                <w:sz w:val="18"/>
                <w:szCs w:val="18"/>
              </w:rPr>
              <w:t xml:space="preserve"> </w:t>
            </w:r>
            <w:r w:rsidRPr="00062A99">
              <w:rPr>
                <w:rFonts w:asciiTheme="minorEastAsia" w:hAnsiTheme="minorEastAsia" w:cs="Segoe UI"/>
                <w:kern w:val="0"/>
                <w:sz w:val="18"/>
                <w:szCs w:val="18"/>
              </w:rPr>
              <w:t>+ Pre-cook time (PC) + this order’s cook time( C ) +</w:t>
            </w:r>
            <w:r>
              <w:rPr>
                <w:rFonts w:asciiTheme="minorEastAsia" w:hAnsiTheme="minorEastAsia" w:cs="Segoe UI"/>
                <w:kern w:val="0"/>
                <w:sz w:val="18"/>
                <w:szCs w:val="18"/>
              </w:rPr>
              <w:t xml:space="preserve"> walk up time (W) + hospitality time (H)</w:t>
            </w:r>
            <w:r w:rsidRPr="00062A99">
              <w:rPr>
                <w:rFonts w:asciiTheme="minorEastAsia" w:hAnsiTheme="minorEastAsia" w:cs="Segoe UI"/>
                <w:kern w:val="0"/>
                <w:sz w:val="18"/>
                <w:szCs w:val="18"/>
              </w:rPr>
              <w:t xml:space="preserve">; </w:t>
            </w:r>
            <w:r w:rsidRPr="00BF1EF2">
              <w:rPr>
                <w:rFonts w:asciiTheme="minorEastAsia" w:hAnsiTheme="minorEastAsia" w:cs="Segoe UI"/>
                <w:kern w:val="0"/>
                <w:sz w:val="18"/>
                <w:szCs w:val="18"/>
              </w:rPr>
              <w:t>The result should be round up to minute.</w:t>
            </w:r>
          </w:p>
          <w:p w14:paraId="7DFF73EF" w14:textId="77777777" w:rsidR="00676F6E" w:rsidRPr="00062A99" w:rsidRDefault="00676F6E" w:rsidP="00676F6E">
            <w:pPr>
              <w:pStyle w:val="ListParagraph"/>
              <w:widowControl/>
              <w:numPr>
                <w:ilvl w:val="0"/>
                <w:numId w:val="179"/>
              </w:numPr>
              <w:spacing w:after="0"/>
              <w:ind w:firstLineChars="0"/>
              <w:jc w:val="left"/>
              <w:textAlignment w:val="baseline"/>
              <w:rPr>
                <w:rFonts w:asciiTheme="minorEastAsia" w:hAnsiTheme="minorEastAsia" w:cs="Segoe UI"/>
                <w:kern w:val="0"/>
                <w:sz w:val="18"/>
                <w:szCs w:val="18"/>
              </w:rPr>
            </w:pPr>
            <w:r w:rsidRPr="00062A99">
              <w:rPr>
                <w:rFonts w:asciiTheme="minorEastAsia" w:hAnsiTheme="minorEastAsia" w:cs="Segoe UI"/>
                <w:kern w:val="0"/>
                <w:sz w:val="18"/>
                <w:szCs w:val="18"/>
              </w:rPr>
              <w:t>Ready to eat by to time = from time + 10 minutes.</w:t>
            </w:r>
          </w:p>
          <w:p w14:paraId="5DF7326E" w14:textId="771CEECE" w:rsidR="00CF2928" w:rsidRPr="000C33C8" w:rsidRDefault="00CF2928" w:rsidP="00CF2928">
            <w:pPr>
              <w:pStyle w:val="ListParagraph"/>
              <w:widowControl/>
              <w:numPr>
                <w:ilvl w:val="0"/>
                <w:numId w:val="179"/>
              </w:numPr>
              <w:spacing w:after="0"/>
              <w:ind w:firstLineChars="0"/>
              <w:jc w:val="left"/>
              <w:textAlignment w:val="baseline"/>
              <w:rPr>
                <w:rFonts w:eastAsiaTheme="minorHAnsi" w:cs="Segoe UI"/>
                <w:kern w:val="0"/>
                <w:sz w:val="18"/>
                <w:szCs w:val="18"/>
              </w:rPr>
            </w:pPr>
            <w:r>
              <w:rPr>
                <w:rFonts w:eastAsiaTheme="minorHAnsi" w:cs="Segoe UI"/>
                <w:kern w:val="0"/>
                <w:sz w:val="18"/>
                <w:szCs w:val="18"/>
              </w:rPr>
              <w:t xml:space="preserve">Completing another order (min) = </w:t>
            </w:r>
            <w:r w:rsidRPr="00062A99">
              <w:rPr>
                <w:rFonts w:asciiTheme="minorEastAsia" w:hAnsiTheme="minorEastAsia" w:cs="Segoe UI"/>
                <w:kern w:val="0"/>
                <w:sz w:val="18"/>
                <w:szCs w:val="18"/>
              </w:rPr>
              <w:t xml:space="preserve">truck’s available time </w:t>
            </w:r>
            <w:r w:rsidR="00730CB1">
              <w:rPr>
                <w:rFonts w:asciiTheme="minorEastAsia" w:hAnsiTheme="minorEastAsia" w:cs="Segoe UI"/>
                <w:kern w:val="0"/>
                <w:sz w:val="18"/>
                <w:szCs w:val="18"/>
              </w:rPr>
              <w:t>–</w:t>
            </w:r>
            <w:r w:rsidRPr="00062A99">
              <w:rPr>
                <w:rFonts w:asciiTheme="minorEastAsia" w:hAnsiTheme="minorEastAsia" w:cs="Segoe UI"/>
                <w:kern w:val="0"/>
                <w:sz w:val="18"/>
                <w:szCs w:val="18"/>
              </w:rPr>
              <w:t xml:space="preserve"> now</w:t>
            </w:r>
            <w:r w:rsidR="00730CB1">
              <w:rPr>
                <w:rFonts w:asciiTheme="minorEastAsia" w:hAnsiTheme="minorEastAsia" w:cs="Segoe UI"/>
                <w:kern w:val="0"/>
                <w:sz w:val="18"/>
                <w:szCs w:val="18"/>
              </w:rPr>
              <w:t xml:space="preserve">. </w:t>
            </w:r>
            <w:r w:rsidRPr="00062A99">
              <w:rPr>
                <w:rFonts w:asciiTheme="minorEastAsia" w:hAnsiTheme="minorEastAsia" w:cs="Segoe UI"/>
                <w:kern w:val="0"/>
                <w:sz w:val="18"/>
                <w:szCs w:val="18"/>
              </w:rPr>
              <w:t xml:space="preserve">If it is </w:t>
            </w:r>
            <w:r w:rsidR="00454D29">
              <w:rPr>
                <w:rFonts w:asciiTheme="minorEastAsia" w:hAnsiTheme="minorEastAsia" w:cs="Segoe UI"/>
                <w:kern w:val="0"/>
                <w:sz w:val="18"/>
                <w:szCs w:val="18"/>
              </w:rPr>
              <w:t>&lt;=1</w:t>
            </w:r>
            <w:r w:rsidRPr="00062A99">
              <w:rPr>
                <w:rFonts w:asciiTheme="minorEastAsia" w:hAnsiTheme="minorEastAsia" w:cs="Segoe UI"/>
                <w:kern w:val="0"/>
                <w:sz w:val="18"/>
                <w:szCs w:val="18"/>
              </w:rPr>
              <w:t xml:space="preserve"> </w:t>
            </w:r>
            <w:proofErr w:type="gramStart"/>
            <w:r w:rsidRPr="00062A99">
              <w:rPr>
                <w:rFonts w:asciiTheme="minorEastAsia" w:hAnsiTheme="minorEastAsia" w:cs="Segoe UI"/>
                <w:kern w:val="0"/>
                <w:sz w:val="18"/>
                <w:szCs w:val="18"/>
              </w:rPr>
              <w:t>minutes</w:t>
            </w:r>
            <w:proofErr w:type="gramEnd"/>
            <w:r w:rsidRPr="00062A99">
              <w:rPr>
                <w:rFonts w:asciiTheme="minorEastAsia" w:hAnsiTheme="minorEastAsia" w:cs="Segoe UI"/>
                <w:kern w:val="0"/>
                <w:sz w:val="18"/>
                <w:szCs w:val="18"/>
              </w:rPr>
              <w:t>, we should round up to 1 minute</w:t>
            </w:r>
          </w:p>
          <w:p w14:paraId="23359F0B" w14:textId="21786E89" w:rsidR="000C33C8" w:rsidRPr="00E87A25" w:rsidRDefault="000C33C8" w:rsidP="00E87A25">
            <w:pPr>
              <w:pStyle w:val="ListParagraph"/>
              <w:widowControl/>
              <w:numPr>
                <w:ilvl w:val="0"/>
                <w:numId w:val="179"/>
              </w:numPr>
              <w:spacing w:after="0"/>
              <w:ind w:firstLineChars="0"/>
              <w:jc w:val="left"/>
              <w:textAlignment w:val="baseline"/>
              <w:rPr>
                <w:rFonts w:asciiTheme="minorEastAsia" w:hAnsiTheme="minorEastAsia" w:cs="Segoe UI"/>
                <w:kern w:val="0"/>
                <w:sz w:val="18"/>
                <w:szCs w:val="18"/>
              </w:rPr>
            </w:pPr>
            <w:r w:rsidRPr="00E87A25">
              <w:rPr>
                <w:rFonts w:asciiTheme="minorEastAsia" w:hAnsiTheme="minorEastAsia" w:cs="Segoe UI"/>
                <w:kern w:val="0"/>
                <w:sz w:val="18"/>
                <w:szCs w:val="18"/>
              </w:rPr>
              <w:t xml:space="preserve">Driving to you minute: = this order’s </w:t>
            </w:r>
            <w:ins w:id="1249" w:author="Norbert Xie" w:date="2020-12-29T16:25:00Z">
              <w:r w:rsidR="006338A7">
                <w:rPr>
                  <w:rFonts w:asciiTheme="minorEastAsia" w:hAnsiTheme="minorEastAsia" w:cs="Segoe UI"/>
                  <w:kern w:val="0"/>
                  <w:sz w:val="18"/>
                  <w:szCs w:val="18"/>
                </w:rPr>
                <w:t xml:space="preserve">dynamic </w:t>
              </w:r>
            </w:ins>
            <w:r w:rsidRPr="00E87A25">
              <w:rPr>
                <w:rFonts w:asciiTheme="minorEastAsia" w:hAnsiTheme="minorEastAsia" w:cs="Segoe UI"/>
                <w:kern w:val="0"/>
                <w:sz w:val="18"/>
                <w:szCs w:val="18"/>
              </w:rPr>
              <w:t xml:space="preserve">pre-prep time (P) + this order drive time (T) </w:t>
            </w:r>
            <w:r w:rsidR="00730CB1" w:rsidRPr="00E87A25">
              <w:rPr>
                <w:rFonts w:asciiTheme="minorEastAsia" w:hAnsiTheme="minorEastAsia" w:cs="Segoe UI"/>
                <w:kern w:val="0"/>
                <w:sz w:val="18"/>
                <w:szCs w:val="18"/>
              </w:rPr>
              <w:t>+ Browse / Checkout Drive Time Buffer</w:t>
            </w:r>
            <w:r w:rsidR="00730CB1">
              <w:rPr>
                <w:rFonts w:asciiTheme="minorEastAsia" w:hAnsiTheme="minorEastAsia" w:cs="Segoe UI" w:hint="eastAsia"/>
                <w:kern w:val="0"/>
                <w:sz w:val="18"/>
                <w:szCs w:val="18"/>
              </w:rPr>
              <w:t>.</w:t>
            </w:r>
            <w:r w:rsidRPr="00E87A25">
              <w:rPr>
                <w:rFonts w:asciiTheme="minorEastAsia" w:hAnsiTheme="minorEastAsia" w:cs="Segoe UI"/>
                <w:kern w:val="0"/>
                <w:sz w:val="18"/>
                <w:szCs w:val="18"/>
              </w:rPr>
              <w:t xml:space="preserve"> If it is </w:t>
            </w:r>
            <w:r w:rsidR="00454D29">
              <w:rPr>
                <w:rFonts w:asciiTheme="minorEastAsia" w:hAnsiTheme="minorEastAsia" w:cs="Segoe UI"/>
                <w:kern w:val="0"/>
                <w:sz w:val="18"/>
                <w:szCs w:val="18"/>
              </w:rPr>
              <w:t>&lt;=1</w:t>
            </w:r>
            <w:r w:rsidRPr="00E87A25">
              <w:rPr>
                <w:rFonts w:asciiTheme="minorEastAsia" w:hAnsiTheme="minorEastAsia" w:cs="Segoe UI"/>
                <w:kern w:val="0"/>
                <w:sz w:val="18"/>
                <w:szCs w:val="18"/>
              </w:rPr>
              <w:t xml:space="preserve"> minute, we should round up to 1 minute.</w:t>
            </w:r>
            <w:r w:rsidR="00BA0B80" w:rsidRPr="00E87A25">
              <w:rPr>
                <w:rFonts w:asciiTheme="minorEastAsia" w:hAnsiTheme="minorEastAsia" w:cs="Segoe UI"/>
                <w:kern w:val="0"/>
                <w:sz w:val="18"/>
                <w:szCs w:val="18"/>
              </w:rPr>
              <w:t>, else, round to the nearest minute.</w:t>
            </w:r>
            <w:ins w:id="1250" w:author="Norbert Xie" w:date="2020-12-29T16:26:00Z">
              <w:r w:rsidR="006338A7">
                <w:rPr>
                  <w:rFonts w:asciiTheme="minorEastAsia" w:hAnsiTheme="minorEastAsia" w:cs="Segoe UI"/>
                  <w:kern w:val="0"/>
                  <w:sz w:val="18"/>
                  <w:szCs w:val="18"/>
                </w:rPr>
                <w:t xml:space="preserve"> Please call Optimizer to get the dynamic Pre-Route Pre</w:t>
              </w:r>
            </w:ins>
            <w:ins w:id="1251" w:author="Norbert Xie" w:date="2020-12-29T16:27:00Z">
              <w:r w:rsidR="006338A7">
                <w:rPr>
                  <w:rFonts w:asciiTheme="minorEastAsia" w:hAnsiTheme="minorEastAsia" w:cs="Segoe UI"/>
                  <w:kern w:val="0"/>
                  <w:sz w:val="18"/>
                  <w:szCs w:val="18"/>
                </w:rPr>
                <w:t>p time.</w:t>
              </w:r>
            </w:ins>
          </w:p>
          <w:p w14:paraId="77500D3B" w14:textId="316F6A33" w:rsidR="000C33C8" w:rsidRPr="00062A99" w:rsidRDefault="000C33C8" w:rsidP="00CF2928">
            <w:pPr>
              <w:pStyle w:val="ListParagraph"/>
              <w:widowControl/>
              <w:numPr>
                <w:ilvl w:val="0"/>
                <w:numId w:val="179"/>
              </w:numPr>
              <w:spacing w:after="0"/>
              <w:ind w:firstLineChars="0"/>
              <w:jc w:val="left"/>
              <w:textAlignment w:val="baseline"/>
              <w:rPr>
                <w:rFonts w:asciiTheme="minorEastAsia" w:hAnsiTheme="minorEastAsia" w:cs="Segoe UI"/>
                <w:kern w:val="0"/>
                <w:sz w:val="18"/>
                <w:szCs w:val="18"/>
              </w:rPr>
            </w:pPr>
            <w:r w:rsidRPr="00062A99">
              <w:rPr>
                <w:rFonts w:asciiTheme="minorEastAsia" w:hAnsiTheme="minorEastAsia" w:cs="Segoe UI"/>
                <w:kern w:val="0"/>
                <w:sz w:val="18"/>
                <w:szCs w:val="18"/>
              </w:rPr>
              <w:t xml:space="preserve">Cooking outside minute = </w:t>
            </w:r>
            <w:ins w:id="1252" w:author="Norbert Xie" w:date="2020-12-29T16:25:00Z">
              <w:r w:rsidR="006338A7">
                <w:rPr>
                  <w:rFonts w:asciiTheme="minorEastAsia" w:hAnsiTheme="minorEastAsia" w:cs="Segoe UI"/>
                  <w:kern w:val="0"/>
                  <w:sz w:val="18"/>
                  <w:szCs w:val="18"/>
                </w:rPr>
                <w:t xml:space="preserve">Dynamic </w:t>
              </w:r>
            </w:ins>
            <w:r w:rsidRPr="00062A99">
              <w:rPr>
                <w:rFonts w:asciiTheme="minorEastAsia" w:hAnsiTheme="minorEastAsia" w:cs="Segoe UI"/>
                <w:kern w:val="0"/>
                <w:sz w:val="18"/>
                <w:szCs w:val="18"/>
              </w:rPr>
              <w:t xml:space="preserve">Pre-cook time (PC) + this order’s cook time </w:t>
            </w:r>
            <w:proofErr w:type="gramStart"/>
            <w:r w:rsidRPr="00062A99">
              <w:rPr>
                <w:rFonts w:asciiTheme="minorEastAsia" w:hAnsiTheme="minorEastAsia" w:cs="Segoe UI"/>
                <w:kern w:val="0"/>
                <w:sz w:val="18"/>
                <w:szCs w:val="18"/>
              </w:rPr>
              <w:t>( C</w:t>
            </w:r>
            <w:proofErr w:type="gramEnd"/>
            <w:r w:rsidRPr="00062A99">
              <w:rPr>
                <w:rFonts w:asciiTheme="minorEastAsia" w:hAnsiTheme="minorEastAsia" w:cs="Segoe UI"/>
                <w:kern w:val="0"/>
                <w:sz w:val="18"/>
                <w:szCs w:val="18"/>
              </w:rPr>
              <w:t xml:space="preserve"> )</w:t>
            </w:r>
            <w:ins w:id="1253" w:author="Norbert Xie" w:date="2020-12-29T16:27:00Z">
              <w:r w:rsidR="006338A7">
                <w:rPr>
                  <w:rFonts w:asciiTheme="minorEastAsia" w:hAnsiTheme="minorEastAsia" w:cs="Segoe UI"/>
                  <w:kern w:val="0"/>
                  <w:sz w:val="18"/>
                  <w:szCs w:val="18"/>
                </w:rPr>
                <w:t xml:space="preserve"> + Bagging time (B)</w:t>
              </w:r>
            </w:ins>
            <w:r w:rsidRPr="00062A99">
              <w:rPr>
                <w:rFonts w:asciiTheme="minorEastAsia" w:hAnsiTheme="minorEastAsia" w:cs="Segoe UI"/>
                <w:kern w:val="0"/>
                <w:sz w:val="18"/>
                <w:szCs w:val="18"/>
              </w:rPr>
              <w:t xml:space="preserve"> . </w:t>
            </w:r>
          </w:p>
          <w:p w14:paraId="59D76933" w14:textId="79699927" w:rsidR="000C33C8" w:rsidRPr="00062A99" w:rsidRDefault="000C33C8" w:rsidP="000C33C8">
            <w:pPr>
              <w:pStyle w:val="ListParagraph"/>
              <w:widowControl/>
              <w:spacing w:after="0"/>
              <w:ind w:left="1080" w:firstLineChars="0" w:firstLine="0"/>
              <w:jc w:val="left"/>
              <w:textAlignment w:val="baseline"/>
              <w:rPr>
                <w:rFonts w:asciiTheme="minorEastAsia" w:hAnsiTheme="minorEastAsia" w:cs="Segoe UI"/>
                <w:kern w:val="0"/>
                <w:sz w:val="18"/>
                <w:szCs w:val="18"/>
              </w:rPr>
            </w:pPr>
            <w:r w:rsidRPr="00062A99">
              <w:rPr>
                <w:rFonts w:asciiTheme="minorEastAsia" w:hAnsiTheme="minorEastAsia" w:cs="Segoe UI"/>
                <w:kern w:val="0"/>
                <w:sz w:val="18"/>
                <w:szCs w:val="18"/>
              </w:rPr>
              <w:t xml:space="preserve">Please call optimizer to get the estimated </w:t>
            </w:r>
            <w:ins w:id="1254" w:author="Norbert Xie" w:date="2020-12-29T16:27:00Z">
              <w:r w:rsidR="006338A7">
                <w:rPr>
                  <w:rFonts w:asciiTheme="minorEastAsia" w:hAnsiTheme="minorEastAsia" w:cs="Segoe UI"/>
                  <w:kern w:val="0"/>
                  <w:sz w:val="18"/>
                  <w:szCs w:val="18"/>
                </w:rPr>
                <w:t xml:space="preserve">pre-cook time, </w:t>
              </w:r>
            </w:ins>
            <w:r w:rsidRPr="00062A99">
              <w:rPr>
                <w:rFonts w:asciiTheme="minorEastAsia" w:hAnsiTheme="minorEastAsia" w:cs="Segoe UI"/>
                <w:kern w:val="0"/>
                <w:sz w:val="18"/>
                <w:szCs w:val="18"/>
              </w:rPr>
              <w:t>cook time</w:t>
            </w:r>
            <w:ins w:id="1255" w:author="Norbert Xie" w:date="2020-12-29T16:27:00Z">
              <w:r w:rsidR="006338A7">
                <w:rPr>
                  <w:rFonts w:asciiTheme="minorEastAsia" w:hAnsiTheme="minorEastAsia" w:cs="Segoe UI"/>
                  <w:kern w:val="0"/>
                  <w:sz w:val="18"/>
                  <w:szCs w:val="18"/>
                </w:rPr>
                <w:t xml:space="preserve"> and bagging </w:t>
              </w:r>
              <w:proofErr w:type="gramStart"/>
              <w:r w:rsidR="006338A7">
                <w:rPr>
                  <w:rFonts w:asciiTheme="minorEastAsia" w:hAnsiTheme="minorEastAsia" w:cs="Segoe UI"/>
                  <w:kern w:val="0"/>
                  <w:sz w:val="18"/>
                  <w:szCs w:val="18"/>
                </w:rPr>
                <w:t>time.</w:t>
              </w:r>
            </w:ins>
            <w:r w:rsidRPr="00062A99">
              <w:rPr>
                <w:rFonts w:asciiTheme="minorEastAsia" w:hAnsiTheme="minorEastAsia" w:cs="Segoe UI"/>
                <w:kern w:val="0"/>
                <w:sz w:val="18"/>
                <w:szCs w:val="18"/>
              </w:rPr>
              <w:t>.</w:t>
            </w:r>
            <w:proofErr w:type="gramEnd"/>
            <w:r w:rsidRPr="00062A99">
              <w:rPr>
                <w:rFonts w:asciiTheme="minorEastAsia" w:hAnsiTheme="minorEastAsia" w:cs="Segoe UI"/>
                <w:kern w:val="0"/>
                <w:sz w:val="18"/>
                <w:szCs w:val="18"/>
              </w:rPr>
              <w:t xml:space="preserve"> </w:t>
            </w:r>
          </w:p>
          <w:p w14:paraId="70D693C9" w14:textId="3EC4B3FE" w:rsidR="000C33C8" w:rsidRPr="00062A99" w:rsidDel="006338A7" w:rsidRDefault="000C33C8" w:rsidP="000C33C8">
            <w:pPr>
              <w:pStyle w:val="ListParagraph"/>
              <w:widowControl/>
              <w:spacing w:after="0"/>
              <w:ind w:left="1080" w:firstLineChars="0" w:firstLine="0"/>
              <w:jc w:val="left"/>
              <w:textAlignment w:val="baseline"/>
              <w:rPr>
                <w:del w:id="1256" w:author="Norbert Xie" w:date="2020-12-29T16:26:00Z"/>
                <w:rFonts w:asciiTheme="minorEastAsia" w:hAnsiTheme="minorEastAsia" w:cs="Segoe UI"/>
                <w:kern w:val="0"/>
                <w:sz w:val="18"/>
                <w:szCs w:val="18"/>
              </w:rPr>
            </w:pPr>
            <w:del w:id="1257" w:author="Norbert Xie" w:date="2020-12-29T16:26:00Z">
              <w:r w:rsidRPr="00062A99" w:rsidDel="006338A7">
                <w:rPr>
                  <w:rFonts w:asciiTheme="minorEastAsia" w:hAnsiTheme="minorEastAsia" w:cs="Segoe UI"/>
                  <w:kern w:val="0"/>
                  <w:sz w:val="18"/>
                  <w:szCs w:val="18"/>
                </w:rPr>
                <w:delText>For PC, get the configured time. See 3.1.1 Order’s estimated occupy time.</w:delText>
              </w:r>
            </w:del>
          </w:p>
          <w:p w14:paraId="2F1E90AD" w14:textId="7947D64B" w:rsidR="00BA0B80" w:rsidRPr="00062A99" w:rsidRDefault="00BA0B80" w:rsidP="000C33C8">
            <w:pPr>
              <w:pStyle w:val="ListParagraph"/>
              <w:widowControl/>
              <w:spacing w:after="0"/>
              <w:ind w:left="1080" w:firstLineChars="0" w:firstLine="0"/>
              <w:jc w:val="left"/>
              <w:textAlignment w:val="baseline"/>
              <w:rPr>
                <w:rFonts w:asciiTheme="minorEastAsia" w:hAnsiTheme="minorEastAsia" w:cs="Segoe UI"/>
                <w:kern w:val="0"/>
                <w:sz w:val="18"/>
                <w:szCs w:val="18"/>
              </w:rPr>
            </w:pPr>
            <w:r w:rsidRPr="00062A99">
              <w:rPr>
                <w:rFonts w:asciiTheme="minorEastAsia" w:hAnsiTheme="minorEastAsia" w:cs="Segoe UI"/>
                <w:kern w:val="0"/>
                <w:sz w:val="18"/>
                <w:szCs w:val="18"/>
              </w:rPr>
              <w:t>The result should be round to the nearest minute.</w:t>
            </w:r>
          </w:p>
          <w:p w14:paraId="4A136B61" w14:textId="5360D677" w:rsidR="00C5719B" w:rsidRPr="009F1F42" w:rsidRDefault="00C5719B" w:rsidP="00CF2928">
            <w:pPr>
              <w:pStyle w:val="ListParagraph"/>
              <w:widowControl/>
              <w:numPr>
                <w:ilvl w:val="0"/>
                <w:numId w:val="179"/>
              </w:numPr>
              <w:spacing w:after="0"/>
              <w:ind w:firstLineChars="0"/>
              <w:jc w:val="left"/>
              <w:textAlignment w:val="baseline"/>
              <w:rPr>
                <w:rFonts w:ascii="Segoe UI" w:eastAsia="Times New Roman" w:hAnsi="Segoe UI" w:cs="Segoe UI"/>
                <w:kern w:val="0"/>
                <w:sz w:val="18"/>
                <w:szCs w:val="18"/>
              </w:rPr>
            </w:pPr>
            <w:r>
              <w:rPr>
                <w:rFonts w:ascii="Segoe UI" w:eastAsia="Times New Roman" w:hAnsi="Segoe UI" w:cs="Segoe UI"/>
                <w:kern w:val="0"/>
                <w:sz w:val="18"/>
                <w:szCs w:val="18"/>
              </w:rPr>
              <w:t>If the user stays on checkout page for several minutes, recalculate and refresh the estimated time and ready to eat time every 1 minute.</w:t>
            </w:r>
          </w:p>
          <w:p w14:paraId="7F6537A1" w14:textId="77777777" w:rsidR="00D925CE" w:rsidRPr="00C11AA9" w:rsidRDefault="00D925CE" w:rsidP="004568E7"/>
        </w:tc>
      </w:tr>
      <w:tr w:rsidR="00D925CE" w:rsidRPr="00452515" w14:paraId="7860B87D" w14:textId="77777777" w:rsidTr="00080B5B">
        <w:tc>
          <w:tcPr>
            <w:tcW w:w="8008" w:type="dxa"/>
          </w:tcPr>
          <w:p w14:paraId="420FD74A" w14:textId="77777777" w:rsidR="00D925CE" w:rsidRDefault="00D925CE" w:rsidP="004568E7">
            <w:pPr>
              <w:rPr>
                <w:rFonts w:ascii="Arial" w:hAnsi="Arial" w:cs="Arial"/>
                <w:sz w:val="20"/>
                <w:szCs w:val="20"/>
              </w:rPr>
            </w:pPr>
            <w:r w:rsidRPr="00452515">
              <w:rPr>
                <w:rFonts w:ascii="Arial" w:hAnsi="Arial" w:cs="Arial"/>
                <w:sz w:val="20"/>
                <w:szCs w:val="20"/>
              </w:rPr>
              <w:lastRenderedPageBreak/>
              <w:t>Extend Scenario:</w:t>
            </w:r>
          </w:p>
          <w:p w14:paraId="518FDF70" w14:textId="5A187261" w:rsidR="003641A4" w:rsidRPr="003641A4" w:rsidRDefault="003641A4" w:rsidP="003641A4">
            <w:pPr>
              <w:rPr>
                <w:ins w:id="1258" w:author="Norbert Xie" w:date="2020-12-29T17:03:00Z"/>
                <w:b/>
                <w:bCs/>
                <w:rPrChange w:id="1259" w:author="Norbert Xie" w:date="2020-12-29T17:03:00Z">
                  <w:rPr>
                    <w:ins w:id="1260" w:author="Norbert Xie" w:date="2020-12-29T17:03:00Z"/>
                  </w:rPr>
                </w:rPrChange>
              </w:rPr>
            </w:pPr>
            <w:ins w:id="1261" w:author="Norbert Xie" w:date="2020-12-29T17:03:00Z">
              <w:r w:rsidRPr="003641A4">
                <w:rPr>
                  <w:b/>
                  <w:bCs/>
                  <w:rPrChange w:id="1262" w:author="Norbert Xie" w:date="2020-12-29T17:03:00Z">
                    <w:rPr/>
                  </w:rPrChange>
                </w:rPr>
                <w:t xml:space="preserve">Reservation </w:t>
              </w:r>
            </w:ins>
            <w:ins w:id="1263" w:author="Norbert Xie" w:date="2020-12-29T17:01:00Z">
              <w:r w:rsidRPr="003641A4">
                <w:rPr>
                  <w:b/>
                  <w:bCs/>
                  <w:rPrChange w:id="1264" w:author="Norbert Xie" w:date="2020-12-29T17:03:00Z">
                    <w:rPr/>
                  </w:rPrChange>
                </w:rPr>
                <w:t>Checkout ETA</w:t>
              </w:r>
            </w:ins>
          </w:p>
          <w:p w14:paraId="7E58F466" w14:textId="43FCCC6B" w:rsidR="003641A4" w:rsidRDefault="003641A4">
            <w:pPr>
              <w:pStyle w:val="ListParagraph"/>
              <w:numPr>
                <w:ilvl w:val="0"/>
                <w:numId w:val="273"/>
              </w:numPr>
              <w:ind w:left="315" w:firstLineChars="0" w:hanging="315"/>
              <w:rPr>
                <w:ins w:id="1265" w:author="Norbert Xie" w:date="2020-12-29T17:01:00Z"/>
              </w:rPr>
              <w:pPrChange w:id="1266" w:author="Norbert Xie" w:date="2020-12-29T17:04:00Z">
                <w:pPr/>
              </w:pPrChange>
            </w:pPr>
            <w:ins w:id="1267" w:author="Norbert Xie" w:date="2020-12-29T17:01:00Z">
              <w:r>
                <w:t>Time for COMPLETING ANOTHER ORDER</w:t>
              </w:r>
            </w:ins>
          </w:p>
          <w:p w14:paraId="14A47DEA" w14:textId="4C338728" w:rsidR="003641A4" w:rsidRDefault="003641A4" w:rsidP="003641A4">
            <w:pPr>
              <w:rPr>
                <w:ins w:id="1268" w:author="Norbert Xie" w:date="2020-12-29T17:01:00Z"/>
              </w:rPr>
            </w:pPr>
            <w:ins w:id="1269" w:author="Norbert Xie" w:date="2020-12-29T17:02:00Z">
              <w:r>
                <w:t>Reserved Truck’s Available Time - now</w:t>
              </w:r>
            </w:ins>
          </w:p>
          <w:p w14:paraId="7C2E9223" w14:textId="514900D8" w:rsidR="003641A4" w:rsidRDefault="003641A4">
            <w:pPr>
              <w:pStyle w:val="ListParagraph"/>
              <w:numPr>
                <w:ilvl w:val="0"/>
                <w:numId w:val="273"/>
              </w:numPr>
              <w:ind w:left="315" w:firstLineChars="0" w:hanging="315"/>
              <w:rPr>
                <w:ins w:id="1270" w:author="Norbert Xie" w:date="2020-12-29T17:01:00Z"/>
              </w:rPr>
              <w:pPrChange w:id="1271" w:author="Norbert Xie" w:date="2020-12-29T17:04:00Z">
                <w:pPr/>
              </w:pPrChange>
            </w:pPr>
            <w:ins w:id="1272" w:author="Norbert Xie" w:date="2020-12-29T17:01:00Z">
              <w:r>
                <w:t>Time for DRIVING TO YOU</w:t>
              </w:r>
            </w:ins>
          </w:p>
          <w:p w14:paraId="4E4665E9" w14:textId="798EC78F" w:rsidR="003641A4" w:rsidRDefault="003641A4" w:rsidP="003641A4">
            <w:pPr>
              <w:rPr>
                <w:ins w:id="1273" w:author="Norbert Xie" w:date="2020-12-29T17:01:00Z"/>
              </w:rPr>
            </w:pPr>
            <w:ins w:id="1274" w:author="Norbert Xie" w:date="2020-12-29T17:01:00Z">
              <w:r>
                <w:t>Dynamic PRP + Travel Time from Truck Service + Post-Purchase Drive Time Buffer</w:t>
              </w:r>
            </w:ins>
          </w:p>
          <w:p w14:paraId="59A49C06" w14:textId="21D08A56" w:rsidR="003641A4" w:rsidRDefault="003641A4">
            <w:pPr>
              <w:pStyle w:val="ListParagraph"/>
              <w:numPr>
                <w:ilvl w:val="0"/>
                <w:numId w:val="273"/>
              </w:numPr>
              <w:ind w:left="315" w:firstLineChars="0" w:hanging="315"/>
              <w:rPr>
                <w:ins w:id="1275" w:author="Norbert Xie" w:date="2020-12-29T17:01:00Z"/>
              </w:rPr>
              <w:pPrChange w:id="1276" w:author="Norbert Xie" w:date="2020-12-29T17:04:00Z">
                <w:pPr/>
              </w:pPrChange>
            </w:pPr>
            <w:ins w:id="1277" w:author="Norbert Xie" w:date="2020-12-29T17:01:00Z">
              <w:r>
                <w:t>Time for COOKING OUTSIDE</w:t>
              </w:r>
            </w:ins>
          </w:p>
          <w:p w14:paraId="57AA4816" w14:textId="77777777" w:rsidR="00D925CE" w:rsidRDefault="003641A4" w:rsidP="003641A4">
            <w:pPr>
              <w:rPr>
                <w:ins w:id="1278" w:author="Norbert Xie" w:date="2020-12-29T17:04:00Z"/>
              </w:rPr>
            </w:pPr>
            <w:ins w:id="1279" w:author="Norbert Xie" w:date="2020-12-29T17:01:00Z">
              <w:r>
                <w:t>Dynamic Pre-Cook + Dynamic Cooking Time + Dynamic Bagging Time</w:t>
              </w:r>
            </w:ins>
          </w:p>
          <w:p w14:paraId="185A41F4" w14:textId="77777777" w:rsidR="003641A4" w:rsidRDefault="003641A4" w:rsidP="003641A4">
            <w:pPr>
              <w:rPr>
                <w:ins w:id="1280" w:author="Norbert Xie" w:date="2020-12-29T17:04:00Z"/>
              </w:rPr>
            </w:pPr>
          </w:p>
          <w:p w14:paraId="74C30341" w14:textId="493C3D6B" w:rsidR="003641A4" w:rsidRPr="00452515" w:rsidRDefault="003641A4" w:rsidP="003641A4">
            <w:ins w:id="1281" w:author="Norbert Xie" w:date="2020-12-29T17:04:00Z">
              <w:r>
                <w:t>NOTE: “Dynamic” means to get it from Optimizer.</w:t>
              </w:r>
            </w:ins>
          </w:p>
        </w:tc>
      </w:tr>
      <w:tr w:rsidR="00D925CE" w:rsidRPr="00452515" w14:paraId="1A3288CD" w14:textId="77777777" w:rsidTr="00080B5B">
        <w:tc>
          <w:tcPr>
            <w:tcW w:w="8008" w:type="dxa"/>
          </w:tcPr>
          <w:p w14:paraId="3192988F" w14:textId="6606206D" w:rsidR="00D925CE" w:rsidRDefault="00D925CE" w:rsidP="004568E7">
            <w:pPr>
              <w:rPr>
                <w:rFonts w:ascii="Arial" w:hAnsi="Arial" w:cs="Arial"/>
                <w:sz w:val="20"/>
                <w:szCs w:val="20"/>
              </w:rPr>
            </w:pPr>
            <w:r w:rsidRPr="00452515">
              <w:rPr>
                <w:rFonts w:ascii="Arial" w:hAnsi="Arial" w:cs="Arial"/>
                <w:sz w:val="20"/>
                <w:szCs w:val="20"/>
              </w:rPr>
              <w:t>Exception Scenario:</w:t>
            </w:r>
            <w:r w:rsidR="00236B16">
              <w:rPr>
                <w:rFonts w:ascii="Arial" w:hAnsi="Arial" w:cs="Arial"/>
                <w:sz w:val="20"/>
                <w:szCs w:val="20"/>
              </w:rPr>
              <w:t xml:space="preserve"> Concurrency</w:t>
            </w:r>
          </w:p>
          <w:p w14:paraId="6050F6A2" w14:textId="77777777" w:rsidR="00236B16" w:rsidRDefault="00236B16" w:rsidP="00236B16">
            <w:pPr>
              <w:rPr>
                <w:rFonts w:ascii="Arial" w:hAnsi="Arial" w:cs="Arial"/>
                <w:sz w:val="20"/>
                <w:szCs w:val="20"/>
              </w:rPr>
            </w:pPr>
            <w:r>
              <w:rPr>
                <w:rFonts w:ascii="Arial" w:hAnsi="Arial" w:cs="Arial"/>
                <w:sz w:val="20"/>
                <w:szCs w:val="20"/>
              </w:rPr>
              <w:t>In the checkout page, as we now should refresh every minute, Check if:</w:t>
            </w:r>
          </w:p>
          <w:p w14:paraId="4E368642" w14:textId="0478DFF2" w:rsidR="00236B16" w:rsidRDefault="00236B16" w:rsidP="00236B16">
            <w:pPr>
              <w:pStyle w:val="ListParagraph"/>
              <w:numPr>
                <w:ilvl w:val="0"/>
                <w:numId w:val="215"/>
              </w:numPr>
              <w:ind w:firstLineChars="0"/>
              <w:rPr>
                <w:rFonts w:ascii="Arial" w:hAnsi="Arial" w:cs="Arial"/>
                <w:sz w:val="20"/>
                <w:szCs w:val="20"/>
              </w:rPr>
            </w:pPr>
            <w:r w:rsidRPr="003829B6">
              <w:rPr>
                <w:rFonts w:ascii="Arial" w:hAnsi="Arial" w:cs="Arial"/>
                <w:sz w:val="20"/>
                <w:szCs w:val="20"/>
              </w:rPr>
              <w:t>The address is deleted (such as: by another device using the same account), show error message</w:t>
            </w:r>
            <w:r>
              <w:rPr>
                <w:rFonts w:ascii="Arial" w:hAnsi="Arial" w:cs="Arial"/>
                <w:sz w:val="20"/>
                <w:szCs w:val="20"/>
              </w:rPr>
              <w:t>: “The address is deleted. Please add address before place order.” For the estimated time, we still show the original data before refresh. Gray out Place Order button.</w:t>
            </w:r>
          </w:p>
          <w:p w14:paraId="0ACFC9D1" w14:textId="01ADEC3D" w:rsidR="00236B16" w:rsidRDefault="00236B16" w:rsidP="00236B16">
            <w:pPr>
              <w:pStyle w:val="ListParagraph"/>
              <w:numPr>
                <w:ilvl w:val="0"/>
                <w:numId w:val="215"/>
              </w:numPr>
              <w:ind w:firstLineChars="0"/>
              <w:rPr>
                <w:rFonts w:ascii="Arial" w:hAnsi="Arial" w:cs="Arial"/>
                <w:sz w:val="20"/>
                <w:szCs w:val="20"/>
              </w:rPr>
            </w:pPr>
            <w:r>
              <w:rPr>
                <w:rFonts w:ascii="Arial" w:hAnsi="Arial" w:cs="Arial"/>
                <w:sz w:val="20"/>
                <w:szCs w:val="20"/>
              </w:rPr>
              <w:t>The address is changed, if in the new address, the restaurant is still available, show warning message: “The address is changed, please confirm new address before place order”. Recalculate the estimated delivery time. If the restaurant is not available, show error message: “Ops! Address has been changed. {restaurant} is not available.” Gray out place order button.</w:t>
            </w:r>
          </w:p>
          <w:p w14:paraId="6128ABBC" w14:textId="63543341" w:rsidR="00236B16" w:rsidRDefault="00236B16" w:rsidP="00236B16">
            <w:pPr>
              <w:pStyle w:val="ListParagraph"/>
              <w:numPr>
                <w:ilvl w:val="0"/>
                <w:numId w:val="215"/>
              </w:numPr>
              <w:ind w:firstLineChars="0"/>
              <w:rPr>
                <w:rFonts w:ascii="Arial" w:hAnsi="Arial" w:cs="Arial"/>
                <w:sz w:val="20"/>
                <w:szCs w:val="20"/>
              </w:rPr>
            </w:pPr>
            <w:r>
              <w:rPr>
                <w:rFonts w:ascii="Arial" w:hAnsi="Arial" w:cs="Arial"/>
                <w:sz w:val="20"/>
                <w:szCs w:val="20"/>
              </w:rPr>
              <w:t>The payment is deleted, show error message:</w:t>
            </w:r>
            <w:r w:rsidR="005210FC">
              <w:rPr>
                <w:rFonts w:ascii="Arial" w:hAnsi="Arial" w:cs="Arial"/>
                <w:sz w:val="20"/>
                <w:szCs w:val="20"/>
              </w:rPr>
              <w:t xml:space="preserve"> “</w:t>
            </w:r>
            <w:r>
              <w:rPr>
                <w:rFonts w:ascii="Arial" w:hAnsi="Arial" w:cs="Arial"/>
                <w:sz w:val="20"/>
                <w:szCs w:val="20"/>
              </w:rPr>
              <w:t>The payment method is deleted. Please add payment before place order”. Gray out Place Order button.</w:t>
            </w:r>
          </w:p>
          <w:p w14:paraId="2404E5EE" w14:textId="303F2652" w:rsidR="00236B16" w:rsidRPr="0052737B" w:rsidRDefault="00236B16">
            <w:pPr>
              <w:pStyle w:val="ListParagraph"/>
              <w:numPr>
                <w:ilvl w:val="0"/>
                <w:numId w:val="215"/>
              </w:numPr>
              <w:ind w:firstLineChars="0"/>
              <w:rPr>
                <w:rFonts w:ascii="Arial" w:hAnsi="Arial" w:cs="Arial"/>
                <w:sz w:val="20"/>
                <w:szCs w:val="20"/>
              </w:rPr>
            </w:pPr>
            <w:r w:rsidRPr="0052737B">
              <w:rPr>
                <w:rFonts w:ascii="Arial" w:hAnsi="Arial" w:cs="Arial"/>
                <w:sz w:val="20"/>
                <w:szCs w:val="20"/>
              </w:rPr>
              <w:t>The payment is changed, show warning message:</w:t>
            </w:r>
            <w:r w:rsidR="005210FC">
              <w:rPr>
                <w:rFonts w:ascii="Arial" w:hAnsi="Arial" w:cs="Arial"/>
                <w:sz w:val="20"/>
                <w:szCs w:val="20"/>
              </w:rPr>
              <w:t xml:space="preserve"> “</w:t>
            </w:r>
            <w:r w:rsidRPr="0052737B">
              <w:rPr>
                <w:rFonts w:ascii="Arial" w:hAnsi="Arial" w:cs="Arial"/>
                <w:sz w:val="20"/>
                <w:szCs w:val="20"/>
              </w:rPr>
              <w:t xml:space="preserve">The payment method is changed. Please </w:t>
            </w:r>
            <w:r w:rsidR="0052737B" w:rsidRPr="0052737B">
              <w:rPr>
                <w:rFonts w:ascii="Arial" w:hAnsi="Arial" w:cs="Arial"/>
                <w:sz w:val="20"/>
                <w:szCs w:val="20"/>
              </w:rPr>
              <w:t>confirm new</w:t>
            </w:r>
            <w:r w:rsidRPr="0052737B">
              <w:rPr>
                <w:rFonts w:ascii="Arial" w:hAnsi="Arial" w:cs="Arial"/>
                <w:sz w:val="20"/>
                <w:szCs w:val="20"/>
              </w:rPr>
              <w:t xml:space="preserve"> payment </w:t>
            </w:r>
            <w:r w:rsidR="0052737B" w:rsidRPr="0052737B">
              <w:rPr>
                <w:rFonts w:ascii="Arial" w:hAnsi="Arial" w:cs="Arial"/>
                <w:sz w:val="20"/>
                <w:szCs w:val="20"/>
              </w:rPr>
              <w:t xml:space="preserve">method </w:t>
            </w:r>
            <w:r w:rsidRPr="0052737B">
              <w:rPr>
                <w:rFonts w:ascii="Arial" w:hAnsi="Arial" w:cs="Arial"/>
                <w:sz w:val="20"/>
                <w:szCs w:val="20"/>
              </w:rPr>
              <w:t xml:space="preserve">before place order”. </w:t>
            </w:r>
          </w:p>
          <w:p w14:paraId="7CF4872D" w14:textId="705143A1" w:rsidR="00236B16" w:rsidRPr="003829B6" w:rsidRDefault="00236B16" w:rsidP="003829B6">
            <w:pPr>
              <w:ind w:left="360"/>
              <w:rPr>
                <w:rFonts w:ascii="Arial" w:hAnsi="Arial" w:cs="Arial"/>
                <w:sz w:val="20"/>
                <w:szCs w:val="20"/>
              </w:rPr>
            </w:pPr>
          </w:p>
          <w:p w14:paraId="5FF3773F" w14:textId="77777777" w:rsidR="00D925CE" w:rsidRPr="00452515" w:rsidRDefault="00D925CE" w:rsidP="004568E7"/>
        </w:tc>
      </w:tr>
      <w:tr w:rsidR="00D925CE" w:rsidRPr="00452515" w14:paraId="4546D36E" w14:textId="77777777" w:rsidTr="00080B5B">
        <w:tc>
          <w:tcPr>
            <w:tcW w:w="8008" w:type="dxa"/>
          </w:tcPr>
          <w:p w14:paraId="1FB6DCF1" w14:textId="77777777" w:rsidR="00D925CE" w:rsidRPr="00452515" w:rsidRDefault="00D925CE" w:rsidP="004568E7">
            <w:pPr>
              <w:rPr>
                <w:rFonts w:ascii="Arial" w:hAnsi="Arial" w:cs="Arial"/>
                <w:sz w:val="20"/>
                <w:szCs w:val="20"/>
              </w:rPr>
            </w:pPr>
            <w:r w:rsidRPr="00452515">
              <w:rPr>
                <w:rFonts w:ascii="Arial" w:hAnsi="Arial" w:cs="Arial"/>
                <w:sz w:val="20"/>
                <w:szCs w:val="20"/>
              </w:rPr>
              <w:t>Notes:</w:t>
            </w:r>
          </w:p>
        </w:tc>
      </w:tr>
      <w:tr w:rsidR="00D925CE" w:rsidRPr="00452515" w14:paraId="6B63CFAD" w14:textId="77777777" w:rsidTr="00080B5B">
        <w:tc>
          <w:tcPr>
            <w:tcW w:w="8008" w:type="dxa"/>
          </w:tcPr>
          <w:p w14:paraId="492A008C" w14:textId="77777777" w:rsidR="00D925CE" w:rsidRPr="00452515" w:rsidRDefault="00D925CE" w:rsidP="004568E7">
            <w:pPr>
              <w:rPr>
                <w:rFonts w:ascii="Arial" w:hAnsi="Arial" w:cs="Arial"/>
                <w:sz w:val="20"/>
                <w:szCs w:val="20"/>
              </w:rPr>
            </w:pPr>
            <w:r w:rsidRPr="00452515">
              <w:rPr>
                <w:rFonts w:ascii="Arial" w:hAnsi="Arial" w:cs="Arial"/>
                <w:sz w:val="20"/>
                <w:szCs w:val="20"/>
              </w:rPr>
              <w:t>Q/A:</w:t>
            </w:r>
          </w:p>
        </w:tc>
      </w:tr>
    </w:tbl>
    <w:p w14:paraId="72FCB368" w14:textId="77777777" w:rsidR="00AD4D85" w:rsidRDefault="00AD4D85" w:rsidP="00047E2B">
      <w:pPr>
        <w:rPr>
          <w:ins w:id="1282" w:author="Lisa" w:date="2020-04-29T12:06:00Z"/>
        </w:rPr>
      </w:pPr>
    </w:p>
    <w:p w14:paraId="7496F6D7" w14:textId="1F8CAE05" w:rsidR="00821F0D" w:rsidRPr="00FB4A8F" w:rsidRDefault="0084003C" w:rsidP="00BA0B80">
      <w:pPr>
        <w:pStyle w:val="Heading3"/>
      </w:pPr>
      <w:r>
        <w:t>UC08-15</w:t>
      </w:r>
      <w:r w:rsidR="00821F0D" w:rsidRPr="00FB4A8F">
        <w:t xml:space="preserve"> </w:t>
      </w:r>
      <w:r w:rsidR="00FB4A8F" w:rsidRPr="00FB4A8F">
        <w:t>Check out</w:t>
      </w:r>
      <w:r w:rsidR="00FB4A8F" w:rsidRPr="00FB4A8F" w:rsidDel="00FB4A8F">
        <w:t xml:space="preserve"> </w:t>
      </w:r>
      <w:r w:rsidR="00821F0D" w:rsidRPr="00FB4A8F">
        <w:t xml:space="preserve">– Place </w:t>
      </w:r>
      <w:proofErr w:type="gramStart"/>
      <w:r w:rsidR="00821F0D" w:rsidRPr="00FB4A8F">
        <w:t>order</w:t>
      </w:r>
      <w:proofErr w:type="gramEnd"/>
      <w:r w:rsidR="00821F0D" w:rsidRPr="00FB4A8F">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821F0D" w:rsidRPr="00452515" w14:paraId="36FB7D78" w14:textId="77777777" w:rsidTr="00C974D8">
        <w:tc>
          <w:tcPr>
            <w:tcW w:w="8008" w:type="dxa"/>
          </w:tcPr>
          <w:p w14:paraId="5E8888F8" w14:textId="7BD4F609" w:rsidR="00821F0D" w:rsidRPr="00452515" w:rsidRDefault="0084003C" w:rsidP="00C974D8">
            <w:pPr>
              <w:rPr>
                <w:rFonts w:ascii="Arial" w:hAnsi="Arial" w:cs="Arial"/>
                <w:sz w:val="20"/>
                <w:szCs w:val="20"/>
              </w:rPr>
            </w:pPr>
            <w:r>
              <w:rPr>
                <w:rFonts w:ascii="Arial" w:hAnsi="Arial" w:cs="Arial"/>
                <w:sz w:val="20"/>
                <w:szCs w:val="20"/>
              </w:rPr>
              <w:t>UC08-15</w:t>
            </w:r>
            <w:r w:rsidR="00821F0D">
              <w:rPr>
                <w:rFonts w:ascii="Arial" w:hAnsi="Arial" w:cs="Arial"/>
                <w:sz w:val="20"/>
                <w:szCs w:val="20"/>
              </w:rPr>
              <w:t xml:space="preserve"> </w:t>
            </w:r>
            <w:r w:rsidR="00FB4A8F" w:rsidRPr="00FB4A8F">
              <w:rPr>
                <w:rFonts w:ascii="Arial" w:hAnsi="Arial" w:cs="Arial"/>
                <w:sz w:val="20"/>
                <w:szCs w:val="20"/>
              </w:rPr>
              <w:t>Check out</w:t>
            </w:r>
            <w:r w:rsidR="00FB4A8F" w:rsidDel="00FB4A8F">
              <w:rPr>
                <w:rFonts w:ascii="Arial" w:hAnsi="Arial" w:cs="Arial"/>
                <w:sz w:val="20"/>
                <w:szCs w:val="20"/>
              </w:rPr>
              <w:t xml:space="preserve"> </w:t>
            </w:r>
            <w:r w:rsidR="00821F0D">
              <w:rPr>
                <w:rFonts w:ascii="Arial" w:hAnsi="Arial" w:cs="Arial"/>
                <w:sz w:val="20"/>
                <w:szCs w:val="20"/>
              </w:rPr>
              <w:t xml:space="preserve">– Place order for </w:t>
            </w:r>
            <w:r w:rsidR="00FF2850">
              <w:rPr>
                <w:rFonts w:ascii="Arial" w:hAnsi="Arial" w:cs="Arial"/>
                <w:sz w:val="20"/>
                <w:szCs w:val="20"/>
              </w:rPr>
              <w:t xml:space="preserve">the </w:t>
            </w:r>
            <w:r w:rsidR="00821F0D">
              <w:rPr>
                <w:rFonts w:ascii="Arial" w:hAnsi="Arial" w:cs="Arial"/>
                <w:sz w:val="20"/>
                <w:szCs w:val="20"/>
              </w:rPr>
              <w:t>customer</w:t>
            </w:r>
          </w:p>
        </w:tc>
      </w:tr>
      <w:tr w:rsidR="00370BBB" w:rsidRPr="00452515" w14:paraId="36D0FA50" w14:textId="77777777" w:rsidTr="005538C3">
        <w:tc>
          <w:tcPr>
            <w:tcW w:w="8008" w:type="dxa"/>
          </w:tcPr>
          <w:p w14:paraId="33F6AFA6" w14:textId="77777777" w:rsidR="00370BBB" w:rsidRDefault="00370BBB" w:rsidP="005538C3">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Change w:id="1283" w:author="Lisa Zheng" w:date="2020-09-02T21:11:00Z">
                <w:tblPr>
                  <w:tblStyle w:val="TableGrid"/>
                  <w:tblW w:w="0" w:type="auto"/>
                  <w:tblLook w:val="04A0" w:firstRow="1" w:lastRow="0" w:firstColumn="1" w:lastColumn="0" w:noHBand="0" w:noVBand="1"/>
                </w:tblPr>
              </w:tblPrChange>
            </w:tblPr>
            <w:tblGrid>
              <w:gridCol w:w="1167"/>
              <w:gridCol w:w="1362"/>
              <w:gridCol w:w="1299"/>
              <w:gridCol w:w="3954"/>
              <w:tblGridChange w:id="1284">
                <w:tblGrid>
                  <w:gridCol w:w="1167"/>
                  <w:gridCol w:w="1362"/>
                  <w:gridCol w:w="1209"/>
                  <w:gridCol w:w="90"/>
                  <w:gridCol w:w="3954"/>
                </w:tblGrid>
              </w:tblGridChange>
            </w:tblGrid>
            <w:tr w:rsidR="00370BBB" w14:paraId="49982A1D" w14:textId="77777777" w:rsidTr="005E3591">
              <w:tc>
                <w:tcPr>
                  <w:tcW w:w="1167" w:type="dxa"/>
                  <w:tcPrChange w:id="1285" w:author="Lisa Zheng" w:date="2020-09-02T21:11:00Z">
                    <w:tcPr>
                      <w:tcW w:w="1167" w:type="dxa"/>
                    </w:tcPr>
                  </w:tcPrChange>
                </w:tcPr>
                <w:p w14:paraId="5EA38AE8" w14:textId="52D2F509" w:rsidR="00575916" w:rsidRDefault="00575916" w:rsidP="005538C3">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2" w:type="dxa"/>
                  <w:tcPrChange w:id="1286" w:author="Lisa Zheng" w:date="2020-09-02T21:11:00Z">
                    <w:tcPr>
                      <w:tcW w:w="1362" w:type="dxa"/>
                    </w:tcPr>
                  </w:tcPrChange>
                </w:tcPr>
                <w:p w14:paraId="19BD3744" w14:textId="2BD6F996" w:rsidR="00370BBB" w:rsidRDefault="00575916" w:rsidP="005538C3">
                  <w:pPr>
                    <w:spacing w:after="0"/>
                    <w:rPr>
                      <w:rFonts w:ascii="Arial" w:hAnsi="Arial" w:cs="Arial"/>
                      <w:sz w:val="20"/>
                      <w:szCs w:val="20"/>
                    </w:rPr>
                  </w:pPr>
                  <w:r>
                    <w:rPr>
                      <w:rFonts w:ascii="Arial" w:hAnsi="Arial" w:cs="Arial"/>
                      <w:sz w:val="20"/>
                      <w:szCs w:val="20"/>
                    </w:rPr>
                    <w:t>Date</w:t>
                  </w:r>
                </w:p>
              </w:tc>
              <w:tc>
                <w:tcPr>
                  <w:tcW w:w="1299" w:type="dxa"/>
                  <w:tcPrChange w:id="1287" w:author="Lisa Zheng" w:date="2020-09-02T21:11:00Z">
                    <w:tcPr>
                      <w:tcW w:w="1209" w:type="dxa"/>
                    </w:tcPr>
                  </w:tcPrChange>
                </w:tcPr>
                <w:p w14:paraId="0AFDFBE1" w14:textId="77777777" w:rsidR="00370BBB" w:rsidRDefault="00370BBB" w:rsidP="005538C3">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3954" w:type="dxa"/>
                  <w:tcPrChange w:id="1288" w:author="Lisa Zheng" w:date="2020-09-02T21:11:00Z">
                    <w:tcPr>
                      <w:tcW w:w="4044" w:type="dxa"/>
                      <w:gridSpan w:val="2"/>
                    </w:tcPr>
                  </w:tcPrChange>
                </w:tcPr>
                <w:p w14:paraId="4CB4A7DA" w14:textId="77777777" w:rsidR="00370BBB" w:rsidRDefault="00370BBB" w:rsidP="005538C3">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370BBB" w14:paraId="42EA6EB6" w14:textId="77777777" w:rsidTr="005E3591">
              <w:tc>
                <w:tcPr>
                  <w:tcW w:w="1167" w:type="dxa"/>
                  <w:tcPrChange w:id="1289" w:author="Lisa Zheng" w:date="2020-09-02T21:11:00Z">
                    <w:tcPr>
                      <w:tcW w:w="1167" w:type="dxa"/>
                    </w:tcPr>
                  </w:tcPrChange>
                </w:tcPr>
                <w:p w14:paraId="000F90A2" w14:textId="23FEC923" w:rsidR="00575916" w:rsidRDefault="00575916" w:rsidP="005538C3">
                  <w:pPr>
                    <w:spacing w:after="0"/>
                    <w:rPr>
                      <w:rFonts w:ascii="Arial" w:hAnsi="Arial" w:cs="Arial"/>
                      <w:sz w:val="20"/>
                      <w:szCs w:val="20"/>
                    </w:rPr>
                  </w:pPr>
                  <w:r>
                    <w:rPr>
                      <w:rFonts w:ascii="Arial" w:hAnsi="Arial" w:cs="Arial"/>
                      <w:sz w:val="20"/>
                      <w:szCs w:val="20"/>
                    </w:rPr>
                    <w:lastRenderedPageBreak/>
                    <w:t>1.0-</w:t>
                  </w:r>
                  <w:r w:rsidR="005E3591">
                    <w:rPr>
                      <w:rFonts w:ascii="Arial" w:hAnsi="Arial" w:cs="Arial"/>
                      <w:sz w:val="20"/>
                      <w:szCs w:val="20"/>
                    </w:rPr>
                    <w:t>2.</w:t>
                  </w:r>
                  <w:r>
                    <w:rPr>
                      <w:rFonts w:ascii="Arial" w:hAnsi="Arial" w:cs="Arial"/>
                      <w:sz w:val="20"/>
                      <w:szCs w:val="20"/>
                    </w:rPr>
                    <w:t>1</w:t>
                  </w:r>
                </w:p>
              </w:tc>
              <w:tc>
                <w:tcPr>
                  <w:tcW w:w="1362" w:type="dxa"/>
                  <w:tcPrChange w:id="1290" w:author="Lisa Zheng" w:date="2020-09-02T21:11:00Z">
                    <w:tcPr>
                      <w:tcW w:w="1362" w:type="dxa"/>
                    </w:tcPr>
                  </w:tcPrChange>
                </w:tcPr>
                <w:p w14:paraId="6D948528" w14:textId="7F2A3749" w:rsidR="00370BBB" w:rsidRDefault="00370BBB" w:rsidP="005538C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w:t>
                  </w:r>
                  <w:r w:rsidR="002608F9">
                    <w:rPr>
                      <w:rFonts w:ascii="Arial" w:hAnsi="Arial" w:cs="Arial"/>
                      <w:sz w:val="20"/>
                      <w:szCs w:val="20"/>
                    </w:rPr>
                    <w:t>- 2020</w:t>
                  </w:r>
                </w:p>
              </w:tc>
              <w:tc>
                <w:tcPr>
                  <w:tcW w:w="1299" w:type="dxa"/>
                  <w:tcPrChange w:id="1291" w:author="Lisa Zheng" w:date="2020-09-02T21:11:00Z">
                    <w:tcPr>
                      <w:tcW w:w="1209" w:type="dxa"/>
                    </w:tcPr>
                  </w:tcPrChange>
                </w:tcPr>
                <w:p w14:paraId="75C53B93" w14:textId="18074918" w:rsidR="00370BBB" w:rsidRDefault="00370BBB" w:rsidP="005538C3">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r w:rsidR="005E3591">
                    <w:rPr>
                      <w:rFonts w:ascii="Arial" w:hAnsi="Arial" w:cs="Arial"/>
                      <w:sz w:val="20"/>
                      <w:szCs w:val="20"/>
                    </w:rPr>
                    <w:t>, Nancy</w:t>
                  </w:r>
                </w:p>
              </w:tc>
              <w:tc>
                <w:tcPr>
                  <w:tcW w:w="3954" w:type="dxa"/>
                  <w:tcPrChange w:id="1292" w:author="Lisa Zheng" w:date="2020-09-02T21:11:00Z">
                    <w:tcPr>
                      <w:tcW w:w="4044" w:type="dxa"/>
                      <w:gridSpan w:val="2"/>
                    </w:tcPr>
                  </w:tcPrChange>
                </w:tcPr>
                <w:p w14:paraId="2A8B73E9" w14:textId="421BDC93" w:rsidR="00370BBB" w:rsidRDefault="00370BBB" w:rsidP="005538C3">
                  <w:pPr>
                    <w:spacing w:after="0"/>
                    <w:rPr>
                      <w:rFonts w:ascii="Arial" w:hAnsi="Arial" w:cs="Arial"/>
                      <w:sz w:val="20"/>
                      <w:szCs w:val="20"/>
                    </w:rPr>
                  </w:pPr>
                  <w:r>
                    <w:rPr>
                      <w:rFonts w:ascii="Arial" w:hAnsi="Arial" w:cs="Arial"/>
                      <w:sz w:val="20"/>
                      <w:szCs w:val="20"/>
                    </w:rPr>
                    <w:t>First version</w:t>
                  </w:r>
                  <w:r w:rsidR="002608F9">
                    <w:rPr>
                      <w:rFonts w:ascii="Arial" w:hAnsi="Arial" w:cs="Arial"/>
                      <w:sz w:val="20"/>
                      <w:szCs w:val="20"/>
                    </w:rPr>
                    <w:t xml:space="preserve"> and other versions</w:t>
                  </w:r>
                </w:p>
              </w:tc>
            </w:tr>
            <w:tr w:rsidR="00370BBB" w14:paraId="7C2C053C" w14:textId="77777777" w:rsidTr="005E3591">
              <w:tc>
                <w:tcPr>
                  <w:tcW w:w="1167" w:type="dxa"/>
                  <w:tcPrChange w:id="1293" w:author="Lisa Zheng" w:date="2020-09-02T21:11:00Z">
                    <w:tcPr>
                      <w:tcW w:w="1167" w:type="dxa"/>
                    </w:tcPr>
                  </w:tcPrChange>
                </w:tcPr>
                <w:p w14:paraId="2ABDB450" w14:textId="6D8FE9F8" w:rsidR="00575916" w:rsidRDefault="005E3591" w:rsidP="005538C3">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2</w:t>
                  </w:r>
                </w:p>
              </w:tc>
              <w:tc>
                <w:tcPr>
                  <w:tcW w:w="1362" w:type="dxa"/>
                  <w:tcPrChange w:id="1294" w:author="Lisa Zheng" w:date="2020-09-02T21:11:00Z">
                    <w:tcPr>
                      <w:tcW w:w="1362" w:type="dxa"/>
                    </w:tcPr>
                  </w:tcPrChange>
                </w:tcPr>
                <w:p w14:paraId="36A61761" w14:textId="0A820915" w:rsidR="00370BBB" w:rsidRDefault="00F81D84" w:rsidP="005538C3">
                  <w:pPr>
                    <w:spacing w:after="0"/>
                    <w:rPr>
                      <w:rFonts w:ascii="Arial" w:hAnsi="Arial" w:cs="Arial"/>
                      <w:sz w:val="20"/>
                      <w:szCs w:val="20"/>
                    </w:rPr>
                  </w:pPr>
                  <w:r>
                    <w:rPr>
                      <w:rFonts w:ascii="Arial" w:hAnsi="Arial" w:cs="Arial"/>
                      <w:sz w:val="20"/>
                      <w:szCs w:val="20"/>
                    </w:rPr>
                    <w:t>2020</w:t>
                  </w:r>
                  <w:r w:rsidR="002608F9">
                    <w:rPr>
                      <w:rFonts w:ascii="Arial" w:hAnsi="Arial" w:cs="Arial"/>
                      <w:sz w:val="20"/>
                      <w:szCs w:val="20"/>
                    </w:rPr>
                    <w:t>.</w:t>
                  </w:r>
                  <w:r w:rsidR="005E3591">
                    <w:rPr>
                      <w:rFonts w:ascii="Arial" w:hAnsi="Arial" w:cs="Arial"/>
                      <w:sz w:val="20"/>
                      <w:szCs w:val="20"/>
                    </w:rPr>
                    <w:t>7.27</w:t>
                  </w:r>
                </w:p>
              </w:tc>
              <w:tc>
                <w:tcPr>
                  <w:tcW w:w="1299" w:type="dxa"/>
                  <w:tcPrChange w:id="1295" w:author="Lisa Zheng" w:date="2020-09-02T21:11:00Z">
                    <w:tcPr>
                      <w:tcW w:w="1209" w:type="dxa"/>
                    </w:tcPr>
                  </w:tcPrChange>
                </w:tcPr>
                <w:p w14:paraId="1CDBC739" w14:textId="4122EADA" w:rsidR="00370BBB" w:rsidRDefault="002608F9" w:rsidP="005538C3">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3954" w:type="dxa"/>
                  <w:tcPrChange w:id="1296" w:author="Lisa Zheng" w:date="2020-09-02T21:11:00Z">
                    <w:tcPr>
                      <w:tcW w:w="4044" w:type="dxa"/>
                      <w:gridSpan w:val="2"/>
                    </w:tcPr>
                  </w:tcPrChange>
                </w:tcPr>
                <w:p w14:paraId="36768729" w14:textId="3E250E92" w:rsidR="00370BBB" w:rsidRDefault="005E3591" w:rsidP="005538C3">
                  <w:pPr>
                    <w:spacing w:after="0"/>
                    <w:rPr>
                      <w:rFonts w:ascii="Arial" w:hAnsi="Arial" w:cs="Arial"/>
                      <w:sz w:val="20"/>
                      <w:szCs w:val="20"/>
                    </w:rPr>
                  </w:pPr>
                  <w:r>
                    <w:rPr>
                      <w:rFonts w:ascii="Arial" w:hAnsi="Arial" w:cs="Arial" w:hint="eastAsia"/>
                      <w:sz w:val="20"/>
                      <w:szCs w:val="20"/>
                    </w:rPr>
                    <w:t>Support</w:t>
                  </w:r>
                  <w:r>
                    <w:rPr>
                      <w:rFonts w:ascii="Arial" w:hAnsi="Arial" w:cs="Arial"/>
                      <w:sz w:val="20"/>
                      <w:szCs w:val="20"/>
                    </w:rPr>
                    <w:t xml:space="preserve"> G</w:t>
                  </w:r>
                  <w:r>
                    <w:rPr>
                      <w:rFonts w:ascii="Arial" w:hAnsi="Arial" w:cs="Arial" w:hint="eastAsia"/>
                      <w:sz w:val="20"/>
                      <w:szCs w:val="20"/>
                    </w:rPr>
                    <w:t>oogle</w:t>
                  </w:r>
                  <w:r>
                    <w:rPr>
                      <w:rFonts w:ascii="Arial" w:hAnsi="Arial" w:cs="Arial"/>
                      <w:sz w:val="20"/>
                      <w:szCs w:val="20"/>
                    </w:rPr>
                    <w:t xml:space="preserve"> P</w:t>
                  </w:r>
                  <w:r>
                    <w:rPr>
                      <w:rFonts w:ascii="Arial" w:hAnsi="Arial" w:cs="Arial" w:hint="eastAsia"/>
                      <w:sz w:val="20"/>
                      <w:szCs w:val="20"/>
                    </w:rPr>
                    <w:t>ay</w:t>
                  </w:r>
                </w:p>
              </w:tc>
            </w:tr>
            <w:tr w:rsidR="00F850BF" w14:paraId="3C8D3EF9" w14:textId="77777777" w:rsidTr="005E3591">
              <w:tc>
                <w:tcPr>
                  <w:tcW w:w="1167" w:type="dxa"/>
                  <w:tcPrChange w:id="1297" w:author="Lisa Zheng" w:date="2020-09-02T21:11:00Z">
                    <w:tcPr>
                      <w:tcW w:w="1167" w:type="dxa"/>
                    </w:tcPr>
                  </w:tcPrChange>
                </w:tcPr>
                <w:p w14:paraId="09550B89" w14:textId="3612A235" w:rsidR="00575916" w:rsidRDefault="005E3591" w:rsidP="00F850BF">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3</w:t>
                  </w:r>
                </w:p>
              </w:tc>
              <w:tc>
                <w:tcPr>
                  <w:tcW w:w="1362" w:type="dxa"/>
                  <w:tcPrChange w:id="1298" w:author="Lisa Zheng" w:date="2020-09-02T21:11:00Z">
                    <w:tcPr>
                      <w:tcW w:w="1362" w:type="dxa"/>
                    </w:tcPr>
                  </w:tcPrChange>
                </w:tcPr>
                <w:p w14:paraId="3FD1CABB" w14:textId="17EACA36" w:rsidR="00F850BF" w:rsidRDefault="00F81D84" w:rsidP="00F850BF">
                  <w:pPr>
                    <w:spacing w:after="0"/>
                    <w:rPr>
                      <w:rFonts w:ascii="Arial" w:hAnsi="Arial" w:cs="Arial"/>
                      <w:sz w:val="20"/>
                      <w:szCs w:val="20"/>
                    </w:rPr>
                  </w:pPr>
                  <w:r>
                    <w:rPr>
                      <w:rFonts w:ascii="Arial" w:hAnsi="Arial" w:cs="Arial"/>
                      <w:sz w:val="20"/>
                      <w:szCs w:val="20"/>
                    </w:rPr>
                    <w:t>2020.</w:t>
                  </w:r>
                  <w:r w:rsidR="005E3591">
                    <w:rPr>
                      <w:rFonts w:ascii="Arial" w:hAnsi="Arial" w:cs="Arial"/>
                      <w:sz w:val="20"/>
                      <w:szCs w:val="20"/>
                    </w:rPr>
                    <w:t>8.26</w:t>
                  </w:r>
                </w:p>
              </w:tc>
              <w:tc>
                <w:tcPr>
                  <w:tcW w:w="1299" w:type="dxa"/>
                  <w:tcPrChange w:id="1299" w:author="Lisa Zheng" w:date="2020-09-02T21:11:00Z">
                    <w:tcPr>
                      <w:tcW w:w="1209" w:type="dxa"/>
                    </w:tcPr>
                  </w:tcPrChange>
                </w:tcPr>
                <w:p w14:paraId="6E5B2C31" w14:textId="5B82CBAB" w:rsidR="00F850BF" w:rsidRDefault="002608F9" w:rsidP="00F850BF">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3954" w:type="dxa"/>
                  <w:tcPrChange w:id="1300" w:author="Lisa Zheng" w:date="2020-09-02T21:11:00Z">
                    <w:tcPr>
                      <w:tcW w:w="4044" w:type="dxa"/>
                      <w:gridSpan w:val="2"/>
                    </w:tcPr>
                  </w:tcPrChange>
                </w:tcPr>
                <w:p w14:paraId="3ABB3FD9" w14:textId="0BE8D018" w:rsidR="00F850BF" w:rsidRDefault="005E3591" w:rsidP="00F850BF">
                  <w:pPr>
                    <w:spacing w:after="0"/>
                    <w:rPr>
                      <w:rFonts w:ascii="Arial" w:hAnsi="Arial" w:cs="Arial"/>
                      <w:sz w:val="20"/>
                      <w:szCs w:val="20"/>
                    </w:rPr>
                  </w:pPr>
                  <w:r>
                    <w:rPr>
                      <w:rFonts w:ascii="Arial" w:hAnsi="Arial" w:cs="Arial" w:hint="eastAsia"/>
                      <w:sz w:val="20"/>
                      <w:szCs w:val="20"/>
                    </w:rPr>
                    <w:t>A</w:t>
                  </w:r>
                  <w:r>
                    <w:rPr>
                      <w:rFonts w:ascii="Arial" w:hAnsi="Arial" w:cs="Arial"/>
                      <w:sz w:val="20"/>
                      <w:szCs w:val="20"/>
                    </w:rPr>
                    <w:t xml:space="preserve">dd Item Number for </w:t>
                  </w:r>
                  <w:r w:rsidRPr="00C03808">
                    <w:rPr>
                      <w:rFonts w:ascii="Arial" w:hAnsi="Arial" w:cs="Arial"/>
                      <w:sz w:val="20"/>
                      <w:szCs w:val="20"/>
                    </w:rPr>
                    <w:t>Dish Preference</w:t>
                  </w:r>
                  <w:r>
                    <w:rPr>
                      <w:rFonts w:ascii="Arial" w:hAnsi="Arial" w:cs="Arial"/>
                      <w:sz w:val="20"/>
                      <w:szCs w:val="20"/>
                    </w:rPr>
                    <w:t xml:space="preserve"> and </w:t>
                  </w:r>
                  <w:r w:rsidRPr="00C03808">
                    <w:rPr>
                      <w:rFonts w:ascii="Arial" w:hAnsi="Arial" w:cs="Arial"/>
                      <w:sz w:val="20"/>
                      <w:szCs w:val="20"/>
                    </w:rPr>
                    <w:t>Preparation Request</w:t>
                  </w:r>
                </w:p>
              </w:tc>
            </w:tr>
            <w:tr w:rsidR="00F86324" w14:paraId="21F4D6D7" w14:textId="77777777" w:rsidTr="005E3591">
              <w:tc>
                <w:tcPr>
                  <w:tcW w:w="1167" w:type="dxa"/>
                  <w:tcPrChange w:id="1301" w:author="Lisa Zheng" w:date="2020-09-02T21:11:00Z">
                    <w:tcPr>
                      <w:tcW w:w="1167" w:type="dxa"/>
                    </w:tcPr>
                  </w:tcPrChange>
                </w:tcPr>
                <w:p w14:paraId="426705D1" w14:textId="6D52112F" w:rsidR="00575916" w:rsidRDefault="005E3591" w:rsidP="00F86324">
                  <w:pPr>
                    <w:spacing w:after="0"/>
                    <w:rPr>
                      <w:rFonts w:ascii="Arial" w:hAnsi="Arial" w:cs="Arial"/>
                      <w:sz w:val="20"/>
                      <w:szCs w:val="20"/>
                    </w:rPr>
                  </w:pPr>
                  <w:r>
                    <w:rPr>
                      <w:rFonts w:ascii="Arial" w:hAnsi="Arial" w:cs="Arial"/>
                      <w:sz w:val="20"/>
                      <w:szCs w:val="20"/>
                    </w:rPr>
                    <w:t>2.4</w:t>
                  </w:r>
                </w:p>
              </w:tc>
              <w:tc>
                <w:tcPr>
                  <w:tcW w:w="1362" w:type="dxa"/>
                  <w:tcPrChange w:id="1302" w:author="Lisa Zheng" w:date="2020-09-02T21:11:00Z">
                    <w:tcPr>
                      <w:tcW w:w="1362" w:type="dxa"/>
                    </w:tcPr>
                  </w:tcPrChange>
                </w:tcPr>
                <w:p w14:paraId="11B5B9D1" w14:textId="1DFB9F34" w:rsidR="00F86324" w:rsidRDefault="00F86324" w:rsidP="00F86324">
                  <w:pPr>
                    <w:spacing w:after="0"/>
                    <w:rPr>
                      <w:rFonts w:ascii="Arial" w:hAnsi="Arial" w:cs="Arial"/>
                      <w:sz w:val="20"/>
                      <w:szCs w:val="20"/>
                    </w:rPr>
                  </w:pPr>
                  <w:r>
                    <w:rPr>
                      <w:rFonts w:ascii="Arial" w:hAnsi="Arial" w:cs="Arial"/>
                      <w:sz w:val="20"/>
                      <w:szCs w:val="20"/>
                    </w:rPr>
                    <w:t>2020.</w:t>
                  </w:r>
                  <w:r w:rsidR="005E3591">
                    <w:rPr>
                      <w:rFonts w:ascii="Arial" w:hAnsi="Arial" w:cs="Arial"/>
                      <w:sz w:val="20"/>
                      <w:szCs w:val="20"/>
                    </w:rPr>
                    <w:t>9.2</w:t>
                  </w:r>
                </w:p>
              </w:tc>
              <w:tc>
                <w:tcPr>
                  <w:tcW w:w="1299" w:type="dxa"/>
                  <w:tcPrChange w:id="1303" w:author="Lisa Zheng" w:date="2020-09-02T21:11:00Z">
                    <w:tcPr>
                      <w:tcW w:w="1209" w:type="dxa"/>
                    </w:tcPr>
                  </w:tcPrChange>
                </w:tcPr>
                <w:p w14:paraId="03A634DC" w14:textId="6EAB18AF" w:rsidR="00F86324" w:rsidRDefault="005E3591" w:rsidP="00F86324">
                  <w:pPr>
                    <w:spacing w:after="0"/>
                    <w:rPr>
                      <w:rFonts w:ascii="Arial" w:hAnsi="Arial" w:cs="Arial"/>
                      <w:sz w:val="20"/>
                      <w:szCs w:val="20"/>
                    </w:rPr>
                  </w:pPr>
                  <w:r>
                    <w:rPr>
                      <w:rFonts w:ascii="Arial" w:hAnsi="Arial" w:cs="Arial"/>
                      <w:sz w:val="20"/>
                      <w:szCs w:val="20"/>
                    </w:rPr>
                    <w:t>Lisa</w:t>
                  </w:r>
                </w:p>
              </w:tc>
              <w:tc>
                <w:tcPr>
                  <w:tcW w:w="3954" w:type="dxa"/>
                  <w:tcPrChange w:id="1304" w:author="Lisa Zheng" w:date="2020-09-02T21:11:00Z">
                    <w:tcPr>
                      <w:tcW w:w="4044" w:type="dxa"/>
                      <w:gridSpan w:val="2"/>
                    </w:tcPr>
                  </w:tcPrChange>
                </w:tcPr>
                <w:p w14:paraId="1A469CAA" w14:textId="55BAF147" w:rsidR="00F86324" w:rsidRDefault="00D542E8" w:rsidP="00F86324">
                  <w:pPr>
                    <w:spacing w:after="0"/>
                    <w:rPr>
                      <w:rFonts w:ascii="Arial" w:hAnsi="Arial" w:cs="Arial"/>
                      <w:sz w:val="20"/>
                      <w:szCs w:val="20"/>
                    </w:rPr>
                  </w:pPr>
                  <w:r>
                    <w:rPr>
                      <w:rFonts w:ascii="Arial" w:hAnsi="Arial" w:cs="Arial"/>
                      <w:sz w:val="20"/>
                      <w:szCs w:val="20"/>
                    </w:rPr>
                    <w:t>Update error message for ETA changes</w:t>
                  </w:r>
                </w:p>
              </w:tc>
            </w:tr>
            <w:tr w:rsidR="00613B49" w14:paraId="6E05E0DF" w14:textId="77777777" w:rsidTr="005E3591">
              <w:tc>
                <w:tcPr>
                  <w:tcW w:w="1167" w:type="dxa"/>
                  <w:tcPrChange w:id="1305" w:author="Lisa Zheng" w:date="2020-09-02T21:11:00Z">
                    <w:tcPr>
                      <w:tcW w:w="1167" w:type="dxa"/>
                    </w:tcPr>
                  </w:tcPrChange>
                </w:tcPr>
                <w:p w14:paraId="06E804F6" w14:textId="462EB38F" w:rsidR="00575916" w:rsidRDefault="00F12CA3" w:rsidP="00613B49">
                  <w:pPr>
                    <w:spacing w:after="0"/>
                    <w:rPr>
                      <w:rFonts w:ascii="Arial" w:hAnsi="Arial" w:cs="Arial"/>
                      <w:sz w:val="20"/>
                      <w:szCs w:val="20"/>
                    </w:rPr>
                  </w:pPr>
                  <w:r>
                    <w:rPr>
                      <w:rFonts w:ascii="Arial" w:hAnsi="Arial" w:cs="Arial"/>
                      <w:sz w:val="20"/>
                      <w:szCs w:val="20"/>
                    </w:rPr>
                    <w:t>2.5</w:t>
                  </w:r>
                </w:p>
              </w:tc>
              <w:tc>
                <w:tcPr>
                  <w:tcW w:w="1362" w:type="dxa"/>
                  <w:tcPrChange w:id="1306" w:author="Lisa Zheng" w:date="2020-09-02T21:11:00Z">
                    <w:tcPr>
                      <w:tcW w:w="1362" w:type="dxa"/>
                    </w:tcPr>
                  </w:tcPrChange>
                </w:tcPr>
                <w:p w14:paraId="48E2A89B" w14:textId="02BD4799" w:rsidR="00613B49" w:rsidRDefault="00F12CA3" w:rsidP="00613B49">
                  <w:pPr>
                    <w:spacing w:after="0"/>
                    <w:rPr>
                      <w:rFonts w:ascii="Arial" w:hAnsi="Arial" w:cs="Arial"/>
                      <w:sz w:val="20"/>
                      <w:szCs w:val="20"/>
                    </w:rPr>
                  </w:pPr>
                  <w:r>
                    <w:rPr>
                      <w:rFonts w:ascii="Arial" w:hAnsi="Arial" w:cs="Arial"/>
                      <w:sz w:val="20"/>
                      <w:szCs w:val="20"/>
                    </w:rPr>
                    <w:t>2020.9.11</w:t>
                  </w:r>
                </w:p>
              </w:tc>
              <w:tc>
                <w:tcPr>
                  <w:tcW w:w="1299" w:type="dxa"/>
                  <w:tcPrChange w:id="1307" w:author="Lisa Zheng" w:date="2020-09-02T21:11:00Z">
                    <w:tcPr>
                      <w:tcW w:w="1209" w:type="dxa"/>
                    </w:tcPr>
                  </w:tcPrChange>
                </w:tcPr>
                <w:p w14:paraId="3A6B2C7C" w14:textId="22834A4B" w:rsidR="00613B49" w:rsidRDefault="00F12CA3" w:rsidP="00613B49">
                  <w:pPr>
                    <w:spacing w:after="0"/>
                    <w:rPr>
                      <w:rFonts w:ascii="Arial" w:hAnsi="Arial" w:cs="Arial"/>
                      <w:sz w:val="20"/>
                      <w:szCs w:val="20"/>
                    </w:rPr>
                  </w:pPr>
                  <w:r>
                    <w:rPr>
                      <w:rFonts w:ascii="Arial" w:hAnsi="Arial" w:cs="Arial"/>
                      <w:sz w:val="20"/>
                      <w:szCs w:val="20"/>
                    </w:rPr>
                    <w:t>Norbert</w:t>
                  </w:r>
                </w:p>
              </w:tc>
              <w:tc>
                <w:tcPr>
                  <w:tcW w:w="3954" w:type="dxa"/>
                  <w:tcPrChange w:id="1308" w:author="Lisa Zheng" w:date="2020-09-02T21:11:00Z">
                    <w:tcPr>
                      <w:tcW w:w="4044" w:type="dxa"/>
                      <w:gridSpan w:val="2"/>
                    </w:tcPr>
                  </w:tcPrChange>
                </w:tcPr>
                <w:p w14:paraId="3C965349" w14:textId="1141D42A" w:rsidR="00613B49" w:rsidRDefault="00F12CA3" w:rsidP="00613B49">
                  <w:pPr>
                    <w:rPr>
                      <w:rFonts w:ascii="Arial" w:hAnsi="Arial" w:cs="Arial"/>
                      <w:sz w:val="20"/>
                      <w:szCs w:val="20"/>
                    </w:rPr>
                  </w:pPr>
                  <w:r>
                    <w:rPr>
                      <w:rFonts w:ascii="Arial" w:hAnsi="Arial" w:cs="Arial"/>
                      <w:sz w:val="20"/>
                      <w:szCs w:val="20"/>
                    </w:rPr>
                    <w:t>Remove “Contactless Delivery” hop-up when placing order</w:t>
                  </w:r>
                </w:p>
              </w:tc>
            </w:tr>
            <w:tr w:rsidR="005E3591" w14:paraId="0487AF6C" w14:textId="77777777" w:rsidTr="005E3591">
              <w:tc>
                <w:tcPr>
                  <w:tcW w:w="1167" w:type="dxa"/>
                </w:tcPr>
                <w:p w14:paraId="6B0552ED" w14:textId="6BF7AB7F" w:rsidR="005E3591" w:rsidRDefault="00FE7409" w:rsidP="00613B49">
                  <w:pPr>
                    <w:spacing w:after="0"/>
                    <w:rPr>
                      <w:rFonts w:ascii="Arial" w:hAnsi="Arial" w:cs="Arial"/>
                      <w:sz w:val="20"/>
                      <w:szCs w:val="20"/>
                    </w:rPr>
                  </w:pPr>
                  <w:ins w:id="1309" w:author="Lisa Zheng" w:date="2020-12-30T17:33:00Z">
                    <w:r>
                      <w:rPr>
                        <w:rFonts w:ascii="Arial" w:hAnsi="Arial" w:cs="Arial"/>
                        <w:sz w:val="20"/>
                        <w:szCs w:val="20"/>
                      </w:rPr>
                      <w:t>2.6</w:t>
                    </w:r>
                  </w:ins>
                </w:p>
              </w:tc>
              <w:tc>
                <w:tcPr>
                  <w:tcW w:w="1362" w:type="dxa"/>
                </w:tcPr>
                <w:p w14:paraId="464B36D9" w14:textId="02BA6C5A" w:rsidR="005E3591" w:rsidRDefault="00FE7409" w:rsidP="00613B49">
                  <w:pPr>
                    <w:spacing w:after="0"/>
                    <w:rPr>
                      <w:rFonts w:ascii="Arial" w:hAnsi="Arial" w:cs="Arial"/>
                      <w:sz w:val="20"/>
                      <w:szCs w:val="20"/>
                    </w:rPr>
                  </w:pPr>
                  <w:ins w:id="1310" w:author="Lisa Zheng" w:date="2020-12-30T17:33:00Z">
                    <w:r>
                      <w:rPr>
                        <w:rFonts w:ascii="Arial" w:hAnsi="Arial" w:cs="Arial"/>
                        <w:sz w:val="20"/>
                        <w:szCs w:val="20"/>
                      </w:rPr>
                      <w:t>2020.12.30</w:t>
                    </w:r>
                  </w:ins>
                </w:p>
              </w:tc>
              <w:tc>
                <w:tcPr>
                  <w:tcW w:w="1299" w:type="dxa"/>
                </w:tcPr>
                <w:p w14:paraId="4E83FA46" w14:textId="5CA79941" w:rsidR="005E3591" w:rsidRDefault="00FE7409" w:rsidP="00613B49">
                  <w:pPr>
                    <w:spacing w:after="0"/>
                    <w:rPr>
                      <w:rFonts w:ascii="Arial" w:hAnsi="Arial" w:cs="Arial"/>
                      <w:sz w:val="20"/>
                      <w:szCs w:val="20"/>
                    </w:rPr>
                  </w:pPr>
                  <w:ins w:id="1311" w:author="Lisa Zheng" w:date="2020-12-30T17:33:00Z">
                    <w:r>
                      <w:rPr>
                        <w:rFonts w:ascii="Arial" w:hAnsi="Arial" w:cs="Arial"/>
                        <w:sz w:val="20"/>
                        <w:szCs w:val="20"/>
                      </w:rPr>
                      <w:t>Lisa</w:t>
                    </w:r>
                  </w:ins>
                </w:p>
              </w:tc>
              <w:tc>
                <w:tcPr>
                  <w:tcW w:w="3954" w:type="dxa"/>
                </w:tcPr>
                <w:p w14:paraId="3825284C" w14:textId="18E2D91D" w:rsidR="005E3591" w:rsidRDefault="00FE7409" w:rsidP="00613B49">
                  <w:pPr>
                    <w:rPr>
                      <w:rFonts w:ascii="Arial" w:hAnsi="Arial" w:cs="Arial"/>
                      <w:sz w:val="20"/>
                      <w:szCs w:val="20"/>
                    </w:rPr>
                  </w:pPr>
                  <w:ins w:id="1312" w:author="Lisa Zheng" w:date="2020-12-30T17:33:00Z">
                    <w:r w:rsidRPr="00FE7409">
                      <w:rPr>
                        <w:rFonts w:ascii="Arial" w:hAnsi="Arial" w:cs="Arial"/>
                        <w:sz w:val="20"/>
                        <w:szCs w:val="20"/>
                      </w:rPr>
                      <w:t>Transition Preparation Request to On the Side</w:t>
                    </w:r>
                  </w:ins>
                </w:p>
              </w:tc>
            </w:tr>
          </w:tbl>
          <w:p w14:paraId="7290C48B" w14:textId="77777777" w:rsidR="00370BBB" w:rsidRDefault="00370BBB" w:rsidP="005538C3">
            <w:pPr>
              <w:rPr>
                <w:rFonts w:ascii="Arial" w:hAnsi="Arial" w:cs="Arial"/>
                <w:sz w:val="20"/>
                <w:szCs w:val="20"/>
              </w:rPr>
            </w:pPr>
          </w:p>
        </w:tc>
      </w:tr>
      <w:tr w:rsidR="00821F0D" w:rsidRPr="00452515" w14:paraId="1E9988F2" w14:textId="77777777" w:rsidTr="00C974D8">
        <w:tc>
          <w:tcPr>
            <w:tcW w:w="8008" w:type="dxa"/>
          </w:tcPr>
          <w:p w14:paraId="6909233B" w14:textId="16BFBABA" w:rsidR="00821F0D" w:rsidRPr="00452515" w:rsidRDefault="00821F0D" w:rsidP="00C974D8">
            <w:pPr>
              <w:rPr>
                <w:rFonts w:ascii="Arial" w:hAnsi="Arial" w:cs="Arial"/>
                <w:sz w:val="20"/>
                <w:szCs w:val="20"/>
              </w:rPr>
            </w:pPr>
            <w:r w:rsidRPr="00452515">
              <w:rPr>
                <w:rFonts w:ascii="Arial" w:hAnsi="Arial" w:cs="Arial"/>
                <w:sz w:val="20"/>
                <w:szCs w:val="20"/>
              </w:rPr>
              <w:lastRenderedPageBreak/>
              <w:t xml:space="preserve">Stakeholder: </w:t>
            </w:r>
            <w:r>
              <w:rPr>
                <w:rFonts w:ascii="Arial" w:hAnsi="Arial" w:cs="Arial"/>
                <w:sz w:val="20"/>
                <w:szCs w:val="20"/>
              </w:rPr>
              <w:t>customer</w:t>
            </w:r>
          </w:p>
        </w:tc>
      </w:tr>
      <w:tr w:rsidR="00821F0D" w:rsidRPr="00452515" w14:paraId="204D8D61" w14:textId="77777777" w:rsidTr="00C974D8">
        <w:tc>
          <w:tcPr>
            <w:tcW w:w="8008" w:type="dxa"/>
          </w:tcPr>
          <w:p w14:paraId="03275EB8" w14:textId="77777777" w:rsidR="00821F0D" w:rsidRDefault="00821F0D" w:rsidP="00C974D8">
            <w:pPr>
              <w:rPr>
                <w:rFonts w:ascii="Arial" w:hAnsi="Arial" w:cs="Arial"/>
                <w:sz w:val="20"/>
                <w:szCs w:val="20"/>
              </w:rPr>
            </w:pPr>
            <w:r w:rsidRPr="00452515">
              <w:rPr>
                <w:rFonts w:ascii="Arial" w:hAnsi="Arial" w:cs="Arial"/>
                <w:sz w:val="20"/>
                <w:szCs w:val="20"/>
              </w:rPr>
              <w:t xml:space="preserve">Pre-Condition: </w:t>
            </w:r>
          </w:p>
          <w:p w14:paraId="1869722B" w14:textId="0E645AAA" w:rsidR="00821F0D" w:rsidRPr="00DD3CB0" w:rsidRDefault="00821F0D" w:rsidP="00C974D8">
            <w:pPr>
              <w:rPr>
                <w:rFonts w:ascii="Arial" w:hAnsi="Arial" w:cs="Arial"/>
                <w:sz w:val="20"/>
                <w:szCs w:val="20"/>
              </w:rPr>
            </w:pPr>
            <w:r>
              <w:t>A customer goes to confirm order page and click “place order”.</w:t>
            </w:r>
          </w:p>
        </w:tc>
      </w:tr>
      <w:tr w:rsidR="00821F0D" w:rsidRPr="00452515" w14:paraId="1FAD56DC" w14:textId="77777777" w:rsidTr="00C974D8">
        <w:tc>
          <w:tcPr>
            <w:tcW w:w="8008" w:type="dxa"/>
          </w:tcPr>
          <w:p w14:paraId="5A357DBB" w14:textId="77777777" w:rsidR="00821F0D" w:rsidRPr="00103C0C" w:rsidRDefault="00821F0D" w:rsidP="00C974D8">
            <w:pPr>
              <w:rPr>
                <w:rFonts w:ascii="Arial" w:hAnsi="Arial"/>
                <w:sz w:val="20"/>
                <w:szCs w:val="20"/>
              </w:rPr>
            </w:pPr>
            <w:r w:rsidRPr="00103C0C">
              <w:rPr>
                <w:rFonts w:ascii="Arial" w:hAnsi="Arial" w:hint="eastAsia"/>
                <w:sz w:val="20"/>
                <w:szCs w:val="20"/>
              </w:rPr>
              <w:t>Main Scenario:</w:t>
            </w:r>
          </w:p>
          <w:p w14:paraId="1BA645EF" w14:textId="11EB4882" w:rsidR="002605B2" w:rsidRDefault="00821F0D" w:rsidP="002C34AF">
            <w:r w:rsidRPr="001A3263">
              <w:rPr>
                <w:b/>
                <w:bCs/>
              </w:rPr>
              <w:t xml:space="preserve">Check before place </w:t>
            </w:r>
            <w:proofErr w:type="gramStart"/>
            <w:r w:rsidRPr="001A3263">
              <w:rPr>
                <w:b/>
                <w:bCs/>
              </w:rPr>
              <w:t>order</w:t>
            </w:r>
            <w:proofErr w:type="gramEnd"/>
          </w:p>
          <w:p w14:paraId="4C9D8357" w14:textId="3461C864" w:rsidR="002605B2" w:rsidRDefault="002605B2" w:rsidP="002605B2">
            <w:pPr>
              <w:pStyle w:val="ListParagraph"/>
              <w:numPr>
                <w:ilvl w:val="0"/>
                <w:numId w:val="74"/>
              </w:numPr>
              <w:ind w:firstLineChars="0"/>
            </w:pPr>
            <w:r>
              <w:t>If payment method is not apple pay, show “Place Order” with final total. Final total = total + tip</w:t>
            </w:r>
            <w:r w:rsidR="002C34AF">
              <w:t>– credit for tip</w:t>
            </w:r>
            <w:r>
              <w:t xml:space="preserve">. </w:t>
            </w:r>
            <w:r w:rsidR="002C34AF">
              <w:t>(Credit can be used for tip)</w:t>
            </w:r>
          </w:p>
          <w:p w14:paraId="456CF2D9" w14:textId="17FE3197" w:rsidR="002605B2" w:rsidRDefault="002605B2" w:rsidP="002605B2">
            <w:pPr>
              <w:pStyle w:val="ListParagraph"/>
              <w:numPr>
                <w:ilvl w:val="0"/>
                <w:numId w:val="74"/>
              </w:numPr>
              <w:ind w:firstLineChars="0"/>
            </w:pPr>
            <w:r>
              <w:t xml:space="preserve">If payment method is Apply Pay, show “Pay with </w:t>
            </w:r>
            <w:proofErr w:type="spellStart"/>
            <w:r>
              <w:t>applePay</w:t>
            </w:r>
            <w:proofErr w:type="spellEnd"/>
            <w:r>
              <w:t xml:space="preserve"> icon”.</w:t>
            </w:r>
            <w:r w:rsidR="002C34AF">
              <w:t xml:space="preserve"> </w:t>
            </w:r>
          </w:p>
          <w:p w14:paraId="0DC13C62" w14:textId="4A1AD003" w:rsidR="002C34AF" w:rsidRDefault="002C34AF" w:rsidP="002C34AF">
            <w:pPr>
              <w:pStyle w:val="ListParagraph"/>
              <w:ind w:left="360" w:firstLineChars="0" w:firstLine="0"/>
            </w:pPr>
            <w:r>
              <w:rPr>
                <w:rFonts w:hint="eastAsia"/>
              </w:rPr>
              <w:t xml:space="preserve">Exception： </w:t>
            </w:r>
            <w:r>
              <w:t xml:space="preserve">If the final amount =0, still show “Place </w:t>
            </w:r>
            <w:r>
              <w:rPr>
                <w:rFonts w:hint="eastAsia"/>
              </w:rPr>
              <w:t>Order</w:t>
            </w:r>
            <w:r>
              <w:t>” with final total=0. (The following left version, not apple Pay version.)</w:t>
            </w:r>
          </w:p>
          <w:p w14:paraId="01AADC2F" w14:textId="6AD2FE8E" w:rsidR="000A4FC4" w:rsidRDefault="005C6F69" w:rsidP="005C6F69">
            <w:pPr>
              <w:pStyle w:val="ListParagraph"/>
              <w:numPr>
                <w:ilvl w:val="0"/>
                <w:numId w:val="74"/>
              </w:numPr>
              <w:ind w:firstLineChars="0"/>
            </w:pPr>
            <w:r>
              <w:t>If payment method is Google Pay, show “Buy with G</w:t>
            </w:r>
            <w:r w:rsidR="00F272D5">
              <w:t>oogle</w:t>
            </w:r>
            <w:r>
              <w:t xml:space="preserve"> Pay” icon.</w:t>
            </w:r>
          </w:p>
          <w:p w14:paraId="753A10D0" w14:textId="55D5AB75" w:rsidR="005C6F69" w:rsidRDefault="005C6F69" w:rsidP="005C6F69">
            <w:pPr>
              <w:pStyle w:val="ListParagraph"/>
              <w:ind w:left="360" w:firstLineChars="0" w:firstLine="0"/>
            </w:pPr>
            <w:r>
              <w:rPr>
                <w:noProof/>
              </w:rPr>
              <w:drawing>
                <wp:inline distT="0" distB="0" distL="0" distR="0" wp14:anchorId="011F902F" wp14:editId="121C753B">
                  <wp:extent cx="2295879" cy="2890520"/>
                  <wp:effectExtent l="0" t="0" r="9525" b="508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2317347" cy="2917549"/>
                          </a:xfrm>
                          <a:prstGeom prst="rect">
                            <a:avLst/>
                          </a:prstGeom>
                        </pic:spPr>
                      </pic:pic>
                    </a:graphicData>
                  </a:graphic>
                </wp:inline>
              </w:drawing>
            </w:r>
          </w:p>
          <w:p w14:paraId="7143F3EE" w14:textId="13C8D534" w:rsidR="002605B2" w:rsidRDefault="002605B2" w:rsidP="002605B2">
            <w:pPr>
              <w:pStyle w:val="ListParagraph"/>
              <w:numPr>
                <w:ilvl w:val="0"/>
                <w:numId w:val="74"/>
              </w:numPr>
              <w:ind w:firstLineChars="0"/>
            </w:pPr>
            <w:r>
              <w:t>“Place Order” /</w:t>
            </w:r>
            <w:r w:rsidR="0068178C">
              <w:t xml:space="preserve"> </w:t>
            </w:r>
            <w:r>
              <w:t xml:space="preserve">“Pay with </w:t>
            </w:r>
            <w:proofErr w:type="spellStart"/>
            <w:r>
              <w:t>applePay</w:t>
            </w:r>
            <w:proofErr w:type="spellEnd"/>
            <w:r w:rsidR="005C6F69">
              <w:t>” / “Buy with G</w:t>
            </w:r>
            <w:r w:rsidR="00F272D5">
              <w:t>oogle</w:t>
            </w:r>
            <w:r w:rsidR="005C6F69">
              <w:t xml:space="preserve"> Pay”, </w:t>
            </w:r>
            <w:r>
              <w:t>should be pinned on the screen.</w:t>
            </w:r>
          </w:p>
          <w:p w14:paraId="77040BC1" w14:textId="08D3DC8F" w:rsidR="002605B2" w:rsidRDefault="002605B2" w:rsidP="00F272D5">
            <w:pPr>
              <w:pStyle w:val="ListParagraph"/>
              <w:numPr>
                <w:ilvl w:val="1"/>
                <w:numId w:val="74"/>
              </w:numPr>
              <w:ind w:firstLineChars="0"/>
            </w:pPr>
            <w:r>
              <w:t xml:space="preserve">Clicking “Pay with </w:t>
            </w:r>
            <w:proofErr w:type="spellStart"/>
            <w:r>
              <w:t>applepay</w:t>
            </w:r>
            <w:proofErr w:type="spellEnd"/>
            <w:r>
              <w:t xml:space="preserve">” will show amount details </w:t>
            </w:r>
            <w:proofErr w:type="gramStart"/>
            <w:r>
              <w:t>including:</w:t>
            </w:r>
            <w:proofErr w:type="gramEnd"/>
            <w:r w:rsidR="0068178C">
              <w:t xml:space="preserve"> </w:t>
            </w:r>
            <w:r>
              <w:t xml:space="preserve">subtotal, tax, </w:t>
            </w:r>
            <w:r>
              <w:lastRenderedPageBreak/>
              <w:t>delivery fee, promotion, tip,</w:t>
            </w:r>
            <w:r w:rsidR="002F1519">
              <w:t xml:space="preserve"> credit</w:t>
            </w:r>
            <w:r>
              <w:t xml:space="preserve"> and total</w:t>
            </w:r>
            <w:r w:rsidR="0068178C">
              <w:t xml:space="preserve"> </w:t>
            </w:r>
            <w:r w:rsidR="002F1519">
              <w:t>(pay wonder)</w:t>
            </w:r>
            <w:r>
              <w:t>.</w:t>
            </w:r>
          </w:p>
          <w:p w14:paraId="319C002E" w14:textId="55F942B4" w:rsidR="00B1647E" w:rsidRDefault="00B1647E" w:rsidP="00F272D5">
            <w:pPr>
              <w:pStyle w:val="ListParagraph"/>
              <w:ind w:left="360" w:firstLineChars="250" w:firstLine="525"/>
            </w:pPr>
            <w:r>
              <w:t xml:space="preserve">If it is a free </w:t>
            </w:r>
            <w:r w:rsidR="002F1519">
              <w:t>shipping</w:t>
            </w:r>
            <w:r>
              <w:t xml:space="preserve"> promotion, show delivery fee=0, do not show promotion.</w:t>
            </w:r>
          </w:p>
          <w:p w14:paraId="31492FEF" w14:textId="73D4150E" w:rsidR="002605B2" w:rsidRDefault="002605B2" w:rsidP="002C34AF">
            <w:pPr>
              <w:pStyle w:val="ListParagraph"/>
              <w:ind w:left="360" w:firstLineChars="0" w:firstLine="0"/>
            </w:pPr>
            <w:r>
              <w:rPr>
                <w:noProof/>
              </w:rPr>
              <w:drawing>
                <wp:inline distT="0" distB="0" distL="0" distR="0" wp14:anchorId="38ADF4D1" wp14:editId="622F45A7">
                  <wp:extent cx="4700689" cy="3327721"/>
                  <wp:effectExtent l="0" t="0" r="5080" b="63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4707226" cy="3332348"/>
                          </a:xfrm>
                          <a:prstGeom prst="rect">
                            <a:avLst/>
                          </a:prstGeom>
                        </pic:spPr>
                      </pic:pic>
                    </a:graphicData>
                  </a:graphic>
                </wp:inline>
              </w:drawing>
            </w:r>
          </w:p>
          <w:p w14:paraId="7FCAF3FC" w14:textId="1F370D63" w:rsidR="0057644C" w:rsidRDefault="00F615A6" w:rsidP="00F272D5">
            <w:pPr>
              <w:pStyle w:val="ListParagraph"/>
              <w:numPr>
                <w:ilvl w:val="1"/>
                <w:numId w:val="74"/>
              </w:numPr>
              <w:ind w:firstLineChars="0"/>
            </w:pPr>
            <w:r>
              <w:t xml:space="preserve">If user </w:t>
            </w:r>
            <w:r w:rsidR="00F272D5">
              <w:t>Click</w:t>
            </w:r>
            <w:r>
              <w:t xml:space="preserve">s </w:t>
            </w:r>
            <w:r w:rsidR="00F272D5">
              <w:t>“Buy with Google Pay”</w:t>
            </w:r>
            <w:r>
              <w:t xml:space="preserve">, </w:t>
            </w:r>
            <w:r w:rsidR="00F272D5">
              <w:t>will show google payment</w:t>
            </w:r>
            <w:r w:rsidR="00FB3B8E">
              <w:t xml:space="preserve"> selection</w:t>
            </w:r>
            <w:r w:rsidR="00F272D5">
              <w:t xml:space="preserve"> details including: </w:t>
            </w:r>
            <w:r w:rsidR="0057644C" w:rsidRPr="0057644C">
              <w:t>Email address</w:t>
            </w:r>
            <w:r w:rsidR="00541D84">
              <w:t xml:space="preserve"> list</w:t>
            </w:r>
            <w:r w:rsidR="00F272D5">
              <w:t xml:space="preserve">, payment method list, </w:t>
            </w:r>
            <w:r w:rsidR="00F272D5" w:rsidRPr="00F272D5">
              <w:t>Shipping address</w:t>
            </w:r>
            <w:r>
              <w:t xml:space="preserve"> list</w:t>
            </w:r>
            <w:r w:rsidR="00A87FBE">
              <w:rPr>
                <w:rFonts w:hint="eastAsia"/>
              </w:rPr>
              <w:t>.</w:t>
            </w:r>
            <w:r w:rsidR="00A87FBE">
              <w:t xml:space="preserve"> On this </w:t>
            </w:r>
            <w:r w:rsidR="00A8041C">
              <w:t>hop-up</w:t>
            </w:r>
            <w:r w:rsidR="00A87FBE">
              <w:t xml:space="preserve">, user can select the payment method and the shipping address, and then clicks the button “CONTINUE” to </w:t>
            </w:r>
            <w:r w:rsidR="00A87FBE" w:rsidRPr="00A87FBE">
              <w:t xml:space="preserve">execute </w:t>
            </w:r>
            <w:r w:rsidR="00A87FBE">
              <w:t>the check out</w:t>
            </w:r>
            <w:ins w:id="1313" w:author="Nancy Liu" w:date="2020-07-27T15:42:00Z">
              <w:r w:rsidR="00BA1C38">
                <w:rPr>
                  <w:noProof/>
                </w:rPr>
                <w:object w:dxaOrig="3420" w:dyaOrig="7224" w14:anchorId="6C3D5888">
                  <v:shape id="_x0000_i1032" type="#_x0000_t75" alt="" style="width:154pt;height:286.2pt;mso-width-percent:0;mso-height-percent:0;mso-width-percent:0;mso-height-percent:0" o:ole="">
                    <v:imagedata r:id="rId293" o:title=""/>
                  </v:shape>
                  <o:OLEObject Type="Embed" ProgID="PBrush" ShapeID="_x0000_i1032" DrawAspect="Content" ObjectID="_1676904436" r:id="rId294"/>
                </w:object>
              </w:r>
            </w:ins>
            <w:r w:rsidR="00A87FBE">
              <w:rPr>
                <w:rFonts w:hint="eastAsia"/>
              </w:rPr>
              <w:t>.</w:t>
            </w:r>
            <w:r w:rsidR="00977EEC">
              <w:rPr>
                <w:noProof/>
              </w:rPr>
              <w:fldChar w:fldCharType="begin"/>
            </w:r>
            <w:r w:rsidR="00977EEC">
              <w:rPr>
                <w:noProof/>
              </w:rPr>
              <w:fldChar w:fldCharType="end"/>
            </w:r>
            <w:r w:rsidR="0057644C">
              <w:rPr>
                <w:noProof/>
              </w:rPr>
              <w:drawing>
                <wp:inline distT="0" distB="0" distL="0" distR="0" wp14:anchorId="74B811E9" wp14:editId="4DA911F3">
                  <wp:extent cx="1996440" cy="3581400"/>
                  <wp:effectExtent l="0" t="0" r="381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996620" cy="3581723"/>
                          </a:xfrm>
                          <a:prstGeom prst="rect">
                            <a:avLst/>
                          </a:prstGeom>
                        </pic:spPr>
                      </pic:pic>
                    </a:graphicData>
                  </a:graphic>
                </wp:inline>
              </w:drawing>
            </w:r>
          </w:p>
          <w:p w14:paraId="59D57932" w14:textId="77777777" w:rsidR="00AA05D6" w:rsidRDefault="00AA05D6" w:rsidP="0094079C"/>
          <w:p w14:paraId="69D9ACC2" w14:textId="663BDBB5" w:rsidR="00370BBB" w:rsidRDefault="00370BBB" w:rsidP="00370BBB">
            <w:pPr>
              <w:pStyle w:val="ListParagraph"/>
              <w:numPr>
                <w:ilvl w:val="0"/>
                <w:numId w:val="74"/>
              </w:numPr>
              <w:ind w:firstLineChars="0"/>
            </w:pPr>
            <w:r>
              <w:t>Recheck credit and promotion:</w:t>
            </w:r>
          </w:p>
          <w:p w14:paraId="6C4E65C7" w14:textId="24A6027B" w:rsidR="00370BBB" w:rsidRDefault="00370BBB" w:rsidP="00370BBB">
            <w:pPr>
              <w:pStyle w:val="ListParagraph"/>
              <w:ind w:left="360" w:firstLineChars="0" w:firstLine="0"/>
            </w:pPr>
            <w:r>
              <w:t>When the customer clicks “Place order” or “</w:t>
            </w:r>
            <w:r w:rsidR="002605B2">
              <w:t xml:space="preserve">Pay with </w:t>
            </w:r>
            <w:proofErr w:type="spellStart"/>
            <w:r w:rsidR="002605B2">
              <w:t>applePay</w:t>
            </w:r>
            <w:proofErr w:type="spellEnd"/>
            <w:r>
              <w:t>”</w:t>
            </w:r>
            <w:r w:rsidR="005C6F69">
              <w:t xml:space="preserve"> or “Buy with G Pay”</w:t>
            </w:r>
            <w:r>
              <w:t xml:space="preserve">, to prevent that the user stay on the confirm order page for a long time that the credit / promotion might have been expired </w:t>
            </w:r>
            <w:r w:rsidR="00094739">
              <w:t xml:space="preserve">– status= “expired” or status = active but system date is later than expiration date, </w:t>
            </w:r>
            <w:r>
              <w:t>or used (such as</w:t>
            </w:r>
            <w:r w:rsidR="00094739">
              <w:t xml:space="preserve"> used</w:t>
            </w:r>
            <w:r>
              <w:t xml:space="preserve"> in BO), </w:t>
            </w:r>
            <w:r w:rsidR="004B1109">
              <w:rPr>
                <w:rFonts w:ascii="Arial" w:hAnsi="Arial" w:cs="Arial" w:hint="eastAsia"/>
                <w:sz w:val="20"/>
                <w:szCs w:val="20"/>
              </w:rPr>
              <w:t xml:space="preserve">, </w:t>
            </w:r>
            <w:r>
              <w:t>we should redo the check to see: 1)  If the applied promotion is still eligible for the order</w:t>
            </w:r>
            <w:r>
              <w:rPr>
                <w:rFonts w:hint="eastAsia"/>
              </w:rPr>
              <w:t>.</w:t>
            </w:r>
            <w:r>
              <w:t xml:space="preserve"> If not, </w:t>
            </w:r>
            <w:r>
              <w:rPr>
                <w:rFonts w:hint="eastAsia"/>
              </w:rPr>
              <w:t>refresh</w:t>
            </w:r>
            <w:r>
              <w:t xml:space="preserve"> confirm order page, show error message </w:t>
            </w:r>
            <w:r w:rsidR="002605B2">
              <w:t xml:space="preserve">on cart page: </w:t>
            </w:r>
            <w:r w:rsidRPr="00370BBB">
              <w:rPr>
                <w:rFonts w:hint="eastAsia"/>
              </w:rPr>
              <w:t>“</w:t>
            </w:r>
            <w:r w:rsidRPr="00370BBB">
              <w:t>The promotion has been changed, please review and place order again.”</w:t>
            </w:r>
          </w:p>
          <w:p w14:paraId="0AA667CF" w14:textId="4D67E1EF" w:rsidR="00370BBB" w:rsidRDefault="00370BBB" w:rsidP="00370BBB">
            <w:pPr>
              <w:pStyle w:val="ListParagraph"/>
              <w:ind w:left="360" w:firstLineChars="0" w:firstLine="0"/>
            </w:pPr>
            <w:r>
              <w:rPr>
                <w:rFonts w:hint="eastAsia"/>
              </w:rPr>
              <w:t>2）I</w:t>
            </w:r>
            <w:r>
              <w:t xml:space="preserve">f the left available credit of this customer &gt;= the proposed applying credit. If not, </w:t>
            </w:r>
            <w:r>
              <w:rPr>
                <w:rFonts w:hint="eastAsia"/>
              </w:rPr>
              <w:t>refresh</w:t>
            </w:r>
            <w:r>
              <w:t xml:space="preserve"> confirm order page, show error message </w:t>
            </w:r>
            <w:r w:rsidR="002605B2">
              <w:t xml:space="preserve">on cart page </w:t>
            </w:r>
            <w:r w:rsidRPr="00370BBB">
              <w:rPr>
                <w:rFonts w:hint="eastAsia"/>
              </w:rPr>
              <w:t>“</w:t>
            </w:r>
            <w:r w:rsidRPr="00370BBB">
              <w:t xml:space="preserve">The </w:t>
            </w:r>
            <w:r>
              <w:rPr>
                <w:rFonts w:hint="eastAsia"/>
              </w:rPr>
              <w:t>credit</w:t>
            </w:r>
            <w:r>
              <w:t xml:space="preserve"> </w:t>
            </w:r>
            <w:r w:rsidRPr="00370BBB">
              <w:t>has been changed, please review and place order again.”</w:t>
            </w:r>
          </w:p>
          <w:p w14:paraId="6ECA0254" w14:textId="2CE915E4" w:rsidR="00370BBB" w:rsidRDefault="00370BBB" w:rsidP="00370BBB">
            <w:pPr>
              <w:pStyle w:val="ListParagraph"/>
              <w:ind w:left="360" w:firstLineChars="0" w:firstLine="0"/>
            </w:pPr>
          </w:p>
          <w:p w14:paraId="16D37C80" w14:textId="77777777" w:rsidR="00821F0D" w:rsidRPr="001A3263" w:rsidRDefault="00821F0D" w:rsidP="00821F0D">
            <w:pPr>
              <w:rPr>
                <w:b/>
                <w:bCs/>
              </w:rPr>
            </w:pPr>
            <w:r w:rsidRPr="001A3263">
              <w:rPr>
                <w:rFonts w:hint="eastAsia"/>
                <w:b/>
                <w:bCs/>
              </w:rPr>
              <w:t>P</w:t>
            </w:r>
            <w:r w:rsidRPr="001A3263">
              <w:rPr>
                <w:b/>
                <w:bCs/>
              </w:rPr>
              <w:t>lace order:</w:t>
            </w:r>
          </w:p>
          <w:p w14:paraId="4A5BEF79" w14:textId="77777777" w:rsidR="00821F0D" w:rsidRDefault="00821F0D" w:rsidP="005932D2">
            <w:pPr>
              <w:pStyle w:val="ListParagraph"/>
              <w:numPr>
                <w:ilvl w:val="0"/>
                <w:numId w:val="73"/>
              </w:numPr>
              <w:ind w:firstLineChars="0"/>
            </w:pPr>
            <w:r>
              <w:rPr>
                <w:rFonts w:hint="eastAsia"/>
              </w:rPr>
              <w:t>C</w:t>
            </w:r>
            <w:r>
              <w:t xml:space="preserve">lear the </w:t>
            </w:r>
            <w:proofErr w:type="gramStart"/>
            <w:r>
              <w:t>cart</w:t>
            </w:r>
            <w:proofErr w:type="gramEnd"/>
          </w:p>
          <w:p w14:paraId="43FEDEE8" w14:textId="419A842A" w:rsidR="00821F0D" w:rsidRDefault="00821F0D" w:rsidP="005932D2">
            <w:pPr>
              <w:pStyle w:val="ListParagraph"/>
              <w:numPr>
                <w:ilvl w:val="0"/>
                <w:numId w:val="73"/>
              </w:numPr>
              <w:ind w:firstLineChars="0"/>
            </w:pPr>
            <w:r>
              <w:rPr>
                <w:rFonts w:hint="eastAsia"/>
              </w:rPr>
              <w:t>C</w:t>
            </w:r>
            <w:r>
              <w:t>reate the order with status “</w:t>
            </w:r>
            <w:r w:rsidR="00911208">
              <w:t>Pending</w:t>
            </w:r>
            <w:r>
              <w:t xml:space="preserve"> </w:t>
            </w:r>
            <w:r w:rsidR="00911208">
              <w:t>P</w:t>
            </w:r>
            <w:r>
              <w:t>ayment”</w:t>
            </w:r>
            <w:r w:rsidR="00013888">
              <w:t>. We should record the following information:</w:t>
            </w:r>
          </w:p>
          <w:p w14:paraId="3A7DC4EE" w14:textId="56D34250" w:rsidR="00013888" w:rsidRDefault="00013888" w:rsidP="00C312E0">
            <w:pPr>
              <w:pStyle w:val="ListParagraph"/>
              <w:numPr>
                <w:ilvl w:val="0"/>
                <w:numId w:val="91"/>
              </w:numPr>
              <w:spacing w:after="0"/>
              <w:ind w:firstLineChars="0"/>
            </w:pPr>
            <w:r>
              <w:rPr>
                <w:rFonts w:hint="eastAsia"/>
              </w:rPr>
              <w:t>O</w:t>
            </w:r>
            <w:r>
              <w:t xml:space="preserve">rder item list. Each order item, </w:t>
            </w:r>
            <w:proofErr w:type="gramStart"/>
            <w:r>
              <w:t xml:space="preserve">includes </w:t>
            </w:r>
            <w:r w:rsidR="00575916">
              <w:t>:</w:t>
            </w:r>
            <w:proofErr w:type="gramEnd"/>
            <w:r w:rsidR="00575916">
              <w:t xml:space="preserve"> Menu item, item number</w:t>
            </w:r>
            <w:r w:rsidR="0028004E">
              <w:t>, order qty, unit price</w:t>
            </w:r>
            <w:r w:rsidR="0070758F">
              <w:t>(</w:t>
            </w:r>
            <w:r w:rsidR="0028004E">
              <w:t>including options’</w:t>
            </w:r>
            <w:r w:rsidR="0070758F">
              <w:t>)</w:t>
            </w:r>
            <w:r w:rsidR="0028004E">
              <w:t>, subtotal, tax, discount, final subtotal.</w:t>
            </w:r>
            <w:r w:rsidR="00F81D84">
              <w:t xml:space="preserve"> </w:t>
            </w:r>
          </w:p>
          <w:p w14:paraId="76D1AA4F" w14:textId="6F1E379B" w:rsidR="00F44C94" w:rsidRDefault="00F44C94" w:rsidP="00575916">
            <w:pPr>
              <w:pStyle w:val="ListParagraph"/>
              <w:numPr>
                <w:ilvl w:val="0"/>
                <w:numId w:val="91"/>
              </w:numPr>
              <w:spacing w:after="0"/>
              <w:ind w:firstLineChars="0"/>
            </w:pPr>
            <w:r>
              <w:t xml:space="preserve">For each item’s option selected, </w:t>
            </w:r>
            <w:r w:rsidR="00575916">
              <w:t>w</w:t>
            </w:r>
            <w:r w:rsidR="000E66FB">
              <w:t xml:space="preserve">e should </w:t>
            </w:r>
            <w:proofErr w:type="gramStart"/>
            <w:r>
              <w:t>record:</w:t>
            </w:r>
            <w:proofErr w:type="gramEnd"/>
            <w:r>
              <w:t xml:space="preserve"> option </w:t>
            </w:r>
            <w:r w:rsidR="000E66FB">
              <w:t>name,</w:t>
            </w:r>
            <w:r>
              <w:t xml:space="preserve"> option value selected</w:t>
            </w:r>
            <w:r w:rsidR="000E66FB">
              <w:t>, display on summary, is default value, extra price, item number</w:t>
            </w:r>
            <w:r>
              <w:t xml:space="preserve"> and option actions. Option actions:</w:t>
            </w:r>
          </w:p>
          <w:p w14:paraId="261D5021" w14:textId="77777777" w:rsidR="000E66FB" w:rsidRDefault="00F44C94" w:rsidP="00007BC0">
            <w:pPr>
              <w:pStyle w:val="ListParagraph"/>
              <w:numPr>
                <w:ilvl w:val="0"/>
                <w:numId w:val="164"/>
              </w:numPr>
              <w:spacing w:after="0"/>
              <w:ind w:firstLineChars="0"/>
            </w:pPr>
            <w:bookmarkStart w:id="1314" w:name="_Hlk55205324"/>
            <w:r>
              <w:t xml:space="preserve">For </w:t>
            </w:r>
            <w:r w:rsidR="00370058" w:rsidRPr="00370058">
              <w:t>Mandatory Choice</w:t>
            </w:r>
            <w:r>
              <w:t xml:space="preserve"> type, record it as: “pick</w:t>
            </w:r>
            <w:proofErr w:type="gramStart"/>
            <w:r>
              <w:t>”;</w:t>
            </w:r>
            <w:proofErr w:type="gramEnd"/>
            <w:r>
              <w:t xml:space="preserve"> </w:t>
            </w:r>
          </w:p>
          <w:p w14:paraId="4A4E8341" w14:textId="4BF23663" w:rsidR="00007BC0" w:rsidRPr="00007BC0" w:rsidRDefault="00F44C94" w:rsidP="00007BC0">
            <w:pPr>
              <w:pStyle w:val="ListParagraph"/>
              <w:numPr>
                <w:ilvl w:val="0"/>
                <w:numId w:val="164"/>
              </w:numPr>
              <w:spacing w:after="0"/>
              <w:ind w:firstLineChars="0"/>
            </w:pPr>
            <w:r>
              <w:t xml:space="preserve">if it is </w:t>
            </w:r>
            <w:r w:rsidR="00370058" w:rsidRPr="00370058">
              <w:t>Optional Addition</w:t>
            </w:r>
            <w:r>
              <w:t xml:space="preserve">, record it as “add”, </w:t>
            </w:r>
          </w:p>
          <w:p w14:paraId="4CC17005" w14:textId="7D82C4B8" w:rsidR="0079507D" w:rsidRDefault="0079507D" w:rsidP="0079507D">
            <w:pPr>
              <w:pStyle w:val="ListParagraph"/>
              <w:numPr>
                <w:ilvl w:val="0"/>
                <w:numId w:val="164"/>
              </w:numPr>
              <w:spacing w:after="0"/>
              <w:ind w:firstLineChars="0"/>
            </w:pPr>
            <w:r>
              <w:t xml:space="preserve">For </w:t>
            </w:r>
            <w:r w:rsidR="00D277D2" w:rsidRPr="00D277D2">
              <w:t>Dish Preference</w:t>
            </w:r>
            <w:r w:rsidR="00D277D2">
              <w:t xml:space="preserve"> type, record it as “prefer”</w:t>
            </w:r>
            <w:r w:rsidR="009C19EF">
              <w:t>, and record the option’s item number.</w:t>
            </w:r>
          </w:p>
          <w:p w14:paraId="4F3A9D7C" w14:textId="08B2281B" w:rsidR="009C19EF" w:rsidRDefault="00F44C94" w:rsidP="009C19EF">
            <w:pPr>
              <w:pStyle w:val="ListParagraph"/>
              <w:numPr>
                <w:ilvl w:val="0"/>
                <w:numId w:val="164"/>
              </w:numPr>
              <w:spacing w:after="0"/>
              <w:ind w:firstLineChars="0"/>
            </w:pPr>
            <w:r>
              <w:t xml:space="preserve">For </w:t>
            </w:r>
            <w:del w:id="1315" w:author="Lisa Zheng" w:date="2020-12-30T17:31:00Z">
              <w:r w:rsidR="00537AA3" w:rsidRPr="00537AA3">
                <w:delText>Preparation Request</w:delText>
              </w:r>
            </w:del>
            <w:ins w:id="1316" w:author="Lisa Zheng" w:date="2020-12-30T17:31:00Z">
              <w:r w:rsidR="000E216F">
                <w:t>On the Side</w:t>
              </w:r>
            </w:ins>
            <w:r>
              <w:t xml:space="preserve"> type, record it as “</w:t>
            </w:r>
            <w:del w:id="1317" w:author="Lisa Zheng" w:date="2020-12-30T17:31:00Z">
              <w:r w:rsidR="00481B94">
                <w:delText>request</w:delText>
              </w:r>
            </w:del>
            <w:ins w:id="1318" w:author="Lisa Zheng" w:date="2020-12-30T17:31:00Z">
              <w:r w:rsidR="000E216F">
                <w:t>On the Side</w:t>
              </w:r>
            </w:ins>
            <w:r>
              <w:t>”</w:t>
            </w:r>
            <w:r w:rsidR="009C19EF">
              <w:t>, and record the option</w:t>
            </w:r>
            <w:ins w:id="1319" w:author="Lisa Zheng" w:date="2020-12-30T17:31:00Z">
              <w:r w:rsidR="000E216F">
                <w:t xml:space="preserve"> value</w:t>
              </w:r>
            </w:ins>
            <w:r w:rsidR="009C19EF">
              <w:t>’s item number</w:t>
            </w:r>
            <w:ins w:id="1320" w:author="Lisa Zheng" w:date="2020-12-30T17:31:00Z">
              <w:r w:rsidR="000E216F">
                <w:t xml:space="preserve"> if there is any</w:t>
              </w:r>
            </w:ins>
            <w:r w:rsidR="009C19EF">
              <w:t>.</w:t>
            </w:r>
          </w:p>
          <w:p w14:paraId="062C65BF" w14:textId="16B88035" w:rsidR="00F44C94" w:rsidRDefault="00F44C94" w:rsidP="001E48FA">
            <w:pPr>
              <w:spacing w:after="0"/>
            </w:pPr>
          </w:p>
          <w:p w14:paraId="52808C3A" w14:textId="77777777" w:rsidR="000E66FB" w:rsidRDefault="00F44C94">
            <w:pPr>
              <w:pStyle w:val="ListParagraph"/>
              <w:numPr>
                <w:ilvl w:val="0"/>
                <w:numId w:val="164"/>
              </w:numPr>
              <w:spacing w:after="0"/>
              <w:ind w:firstLineChars="0"/>
            </w:pPr>
            <w:r>
              <w:t xml:space="preserve">For </w:t>
            </w:r>
            <w:r w:rsidR="00537AA3" w:rsidRPr="00537AA3">
              <w:t>Optional Subtraction</w:t>
            </w:r>
            <w:r w:rsidR="00537AA3" w:rsidRPr="00537AA3" w:rsidDel="00537AA3">
              <w:t xml:space="preserve"> </w:t>
            </w:r>
            <w:r>
              <w:t>type, record it as “remove”.</w:t>
            </w:r>
          </w:p>
          <w:p w14:paraId="19247169" w14:textId="11914FA3" w:rsidR="00E15527" w:rsidRDefault="00E15527" w:rsidP="00A128BA">
            <w:pPr>
              <w:pStyle w:val="ListParagraph"/>
              <w:numPr>
                <w:ilvl w:val="0"/>
                <w:numId w:val="164"/>
              </w:numPr>
              <w:spacing w:after="0"/>
              <w:ind w:firstLineChars="0"/>
            </w:pPr>
            <w:r>
              <w:t xml:space="preserve">For </w:t>
            </w:r>
            <w:r>
              <w:rPr>
                <w:rFonts w:ascii="Arial" w:hAnsi="Arial" w:cs="Arial"/>
                <w:color w:val="333333"/>
                <w:sz w:val="20"/>
                <w:szCs w:val="20"/>
              </w:rPr>
              <w:t>Extra Requests</w:t>
            </w:r>
            <w:r>
              <w:rPr>
                <w:rFonts w:ascii="Arial" w:hAnsi="Arial" w:cs="Arial"/>
                <w:sz w:val="20"/>
                <w:szCs w:val="20"/>
              </w:rPr>
              <w:t xml:space="preserve"> type</w:t>
            </w:r>
            <w:r>
              <w:t>, record it as “extra</w:t>
            </w:r>
            <w:r w:rsidR="00852988">
              <w:t>”</w:t>
            </w:r>
            <w:r w:rsidR="00A128BA">
              <w:t>.</w:t>
            </w:r>
          </w:p>
          <w:bookmarkEnd w:id="1314"/>
          <w:p w14:paraId="3CDE9119" w14:textId="4D97C580" w:rsidR="00F44C94" w:rsidRDefault="00F44C94" w:rsidP="00F44C94">
            <w:pPr>
              <w:spacing w:after="0"/>
              <w:ind w:left="420"/>
            </w:pPr>
            <w:r>
              <w:t>For example, if an order item’s option select</w:t>
            </w:r>
            <w:r w:rsidR="00A526EE">
              <w:t>ion</w:t>
            </w:r>
            <w:r>
              <w:t xml:space="preserve"> is as follows:</w:t>
            </w:r>
          </w:p>
          <w:p w14:paraId="7463EC39" w14:textId="277D34AA" w:rsidR="00F44C94" w:rsidRDefault="00F44C94" w:rsidP="00F44C94">
            <w:pPr>
              <w:spacing w:after="0"/>
              <w:ind w:left="420"/>
            </w:pPr>
            <w:r>
              <w:rPr>
                <w:noProof/>
              </w:rPr>
              <w:drawing>
                <wp:inline distT="0" distB="0" distL="0" distR="0" wp14:anchorId="1C7FDBF4" wp14:editId="7025EE3D">
                  <wp:extent cx="1866900" cy="10191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1866900" cy="1019175"/>
                          </a:xfrm>
                          <a:prstGeom prst="rect">
                            <a:avLst/>
                          </a:prstGeom>
                        </pic:spPr>
                      </pic:pic>
                    </a:graphicData>
                  </a:graphic>
                </wp:inline>
              </w:drawing>
            </w:r>
          </w:p>
          <w:p w14:paraId="095A27A4" w14:textId="58DA42D1" w:rsidR="00F44C94" w:rsidRDefault="00F44C94" w:rsidP="00F44C94">
            <w:pPr>
              <w:spacing w:after="0"/>
              <w:ind w:left="420"/>
            </w:pPr>
            <w:r>
              <w:t>What we need to record for this item should be looks like:</w:t>
            </w:r>
          </w:p>
          <w:tbl>
            <w:tblPr>
              <w:tblStyle w:val="TableGrid"/>
              <w:tblW w:w="7095" w:type="dxa"/>
              <w:tblInd w:w="420" w:type="dxa"/>
              <w:tblLook w:val="04A0" w:firstRow="1" w:lastRow="0" w:firstColumn="1" w:lastColumn="0" w:noHBand="0" w:noVBand="1"/>
            </w:tblPr>
            <w:tblGrid>
              <w:gridCol w:w="1221"/>
              <w:gridCol w:w="1179"/>
              <w:gridCol w:w="1046"/>
              <w:gridCol w:w="865"/>
              <w:gridCol w:w="658"/>
              <w:gridCol w:w="991"/>
              <w:gridCol w:w="1166"/>
            </w:tblGrid>
            <w:tr w:rsidR="00643662" w14:paraId="2B18DDAE" w14:textId="77777777" w:rsidTr="00AB5C85">
              <w:trPr>
                <w:trHeight w:val="606"/>
              </w:trPr>
              <w:tc>
                <w:tcPr>
                  <w:tcW w:w="1241" w:type="dxa"/>
                </w:tcPr>
                <w:p w14:paraId="1C6DB189" w14:textId="26B29161" w:rsidR="00643662" w:rsidRDefault="00643662" w:rsidP="00F44C94">
                  <w:pPr>
                    <w:spacing w:after="0"/>
                  </w:pPr>
                  <w:r>
                    <w:t>Option name</w:t>
                  </w:r>
                </w:p>
              </w:tc>
              <w:tc>
                <w:tcPr>
                  <w:tcW w:w="930" w:type="dxa"/>
                </w:tcPr>
                <w:p w14:paraId="37409462" w14:textId="4967B09B" w:rsidR="00643662" w:rsidRDefault="00643662" w:rsidP="00F44C94">
                  <w:pPr>
                    <w:spacing w:after="0"/>
                  </w:pPr>
                  <w:r>
                    <w:t>Option value</w:t>
                  </w:r>
                </w:p>
              </w:tc>
              <w:tc>
                <w:tcPr>
                  <w:tcW w:w="1135" w:type="dxa"/>
                </w:tcPr>
                <w:p w14:paraId="235A0705" w14:textId="031B33D9" w:rsidR="000E66FB" w:rsidRDefault="000E66FB" w:rsidP="00741633">
                  <w:pPr>
                    <w:tabs>
                      <w:tab w:val="left" w:pos="473"/>
                    </w:tabs>
                    <w:spacing w:after="0"/>
                  </w:pPr>
                  <w:r>
                    <w:t xml:space="preserve">Display on </w:t>
                  </w:r>
                  <w:r>
                    <w:lastRenderedPageBreak/>
                    <w:t>summary</w:t>
                  </w:r>
                </w:p>
              </w:tc>
              <w:tc>
                <w:tcPr>
                  <w:tcW w:w="865" w:type="dxa"/>
                </w:tcPr>
                <w:p w14:paraId="7A3A80BE" w14:textId="3EEE1CCE" w:rsidR="000E66FB" w:rsidRDefault="000E66FB" w:rsidP="00741633">
                  <w:pPr>
                    <w:tabs>
                      <w:tab w:val="left" w:pos="473"/>
                    </w:tabs>
                    <w:spacing w:after="0"/>
                  </w:pPr>
                  <w:r>
                    <w:lastRenderedPageBreak/>
                    <w:t>Is Default</w:t>
                  </w:r>
                </w:p>
              </w:tc>
              <w:tc>
                <w:tcPr>
                  <w:tcW w:w="749" w:type="dxa"/>
                </w:tcPr>
                <w:p w14:paraId="7B46D0E5" w14:textId="06A8E5D4" w:rsidR="00643662" w:rsidRDefault="00643662" w:rsidP="00741633">
                  <w:pPr>
                    <w:tabs>
                      <w:tab w:val="left" w:pos="473"/>
                    </w:tabs>
                    <w:spacing w:after="0"/>
                  </w:pPr>
                  <w:r>
                    <w:t>Extra Price</w:t>
                  </w:r>
                </w:p>
              </w:tc>
              <w:tc>
                <w:tcPr>
                  <w:tcW w:w="1057" w:type="dxa"/>
                </w:tcPr>
                <w:p w14:paraId="4389559C" w14:textId="6476A27F" w:rsidR="00643662" w:rsidRDefault="00643662" w:rsidP="00F44C94">
                  <w:pPr>
                    <w:spacing w:after="0"/>
                  </w:pPr>
                  <w:r>
                    <w:t>Item</w:t>
                  </w:r>
                  <w:r w:rsidR="007254B4">
                    <w:t xml:space="preserve"> number</w:t>
                  </w:r>
                </w:p>
              </w:tc>
              <w:tc>
                <w:tcPr>
                  <w:tcW w:w="1118" w:type="dxa"/>
                </w:tcPr>
                <w:p w14:paraId="06A60BA1" w14:textId="317CFF87" w:rsidR="00643662" w:rsidRDefault="00643662" w:rsidP="00F44C94">
                  <w:pPr>
                    <w:spacing w:after="0"/>
                  </w:pPr>
                  <w:r>
                    <w:t>Action</w:t>
                  </w:r>
                </w:p>
              </w:tc>
            </w:tr>
            <w:tr w:rsidR="00643662" w14:paraId="0A46074C" w14:textId="77777777" w:rsidTr="00AB5C85">
              <w:trPr>
                <w:trHeight w:val="303"/>
              </w:trPr>
              <w:tc>
                <w:tcPr>
                  <w:tcW w:w="1241" w:type="dxa"/>
                </w:tcPr>
                <w:p w14:paraId="73FD2CE8" w14:textId="0EE3306B" w:rsidR="00643662" w:rsidRDefault="00643662" w:rsidP="00F44C94">
                  <w:pPr>
                    <w:spacing w:after="0"/>
                  </w:pPr>
                  <w:r>
                    <w:t>Bagel type</w:t>
                  </w:r>
                </w:p>
              </w:tc>
              <w:tc>
                <w:tcPr>
                  <w:tcW w:w="930" w:type="dxa"/>
                </w:tcPr>
                <w:p w14:paraId="52B0B22C" w14:textId="1C7C9D03" w:rsidR="00643662" w:rsidRDefault="00643662" w:rsidP="00F44C94">
                  <w:pPr>
                    <w:spacing w:after="0"/>
                  </w:pPr>
                  <w:r>
                    <w:t>Plain</w:t>
                  </w:r>
                </w:p>
              </w:tc>
              <w:tc>
                <w:tcPr>
                  <w:tcW w:w="1135" w:type="dxa"/>
                </w:tcPr>
                <w:p w14:paraId="521D18ED" w14:textId="3B6DC2D9" w:rsidR="000E66FB" w:rsidRDefault="000E66FB" w:rsidP="00F44C94">
                  <w:pPr>
                    <w:spacing w:after="0"/>
                  </w:pPr>
                  <w:r>
                    <w:t>Plain Bagel</w:t>
                  </w:r>
                </w:p>
              </w:tc>
              <w:tc>
                <w:tcPr>
                  <w:tcW w:w="865" w:type="dxa"/>
                </w:tcPr>
                <w:p w14:paraId="094E216A" w14:textId="4FD3F289" w:rsidR="000E66FB" w:rsidRDefault="000E66FB" w:rsidP="00F44C94">
                  <w:pPr>
                    <w:spacing w:after="0"/>
                  </w:pPr>
                  <w:r>
                    <w:t>N</w:t>
                  </w:r>
                </w:p>
              </w:tc>
              <w:tc>
                <w:tcPr>
                  <w:tcW w:w="749" w:type="dxa"/>
                </w:tcPr>
                <w:p w14:paraId="435C12C9" w14:textId="1885BD5A" w:rsidR="00643662" w:rsidRDefault="00643662" w:rsidP="00F44C94">
                  <w:pPr>
                    <w:spacing w:after="0"/>
                  </w:pPr>
                  <w:r>
                    <w:t>0</w:t>
                  </w:r>
                </w:p>
              </w:tc>
              <w:tc>
                <w:tcPr>
                  <w:tcW w:w="1057" w:type="dxa"/>
                </w:tcPr>
                <w:p w14:paraId="5FB01F6B" w14:textId="66C8E091" w:rsidR="00643662" w:rsidRDefault="00643662" w:rsidP="00F44C94">
                  <w:pPr>
                    <w:spacing w:after="0"/>
                  </w:pPr>
                  <w:r>
                    <w:t>8000044</w:t>
                  </w:r>
                </w:p>
              </w:tc>
              <w:tc>
                <w:tcPr>
                  <w:tcW w:w="1118" w:type="dxa"/>
                </w:tcPr>
                <w:p w14:paraId="02B2391F" w14:textId="234F915E" w:rsidR="00643662" w:rsidRDefault="00643662" w:rsidP="00F44C94">
                  <w:pPr>
                    <w:spacing w:after="0"/>
                  </w:pPr>
                  <w:r>
                    <w:t>pick</w:t>
                  </w:r>
                </w:p>
              </w:tc>
            </w:tr>
            <w:tr w:rsidR="00643662" w14:paraId="4E293B8A" w14:textId="77777777" w:rsidTr="00AB5C85">
              <w:trPr>
                <w:trHeight w:val="291"/>
              </w:trPr>
              <w:tc>
                <w:tcPr>
                  <w:tcW w:w="1241" w:type="dxa"/>
                </w:tcPr>
                <w:p w14:paraId="3B92A875" w14:textId="0BE9C116" w:rsidR="00643662" w:rsidRDefault="00643662" w:rsidP="00F44C94">
                  <w:pPr>
                    <w:spacing w:after="0"/>
                  </w:pPr>
                  <w:r>
                    <w:t>Spread</w:t>
                  </w:r>
                </w:p>
              </w:tc>
              <w:tc>
                <w:tcPr>
                  <w:tcW w:w="930" w:type="dxa"/>
                </w:tcPr>
                <w:p w14:paraId="045563AB" w14:textId="1046A9D7" w:rsidR="00643662" w:rsidRDefault="00643662" w:rsidP="00F44C94">
                  <w:pPr>
                    <w:spacing w:after="0"/>
                  </w:pPr>
                  <w:r>
                    <w:t>Butter</w:t>
                  </w:r>
                </w:p>
              </w:tc>
              <w:tc>
                <w:tcPr>
                  <w:tcW w:w="1135" w:type="dxa"/>
                </w:tcPr>
                <w:p w14:paraId="19289108" w14:textId="7D22AA9E" w:rsidR="000E66FB" w:rsidRDefault="000E66FB" w:rsidP="00F44C94">
                  <w:pPr>
                    <w:spacing w:after="0"/>
                  </w:pPr>
                  <w:r>
                    <w:t>Butter</w:t>
                  </w:r>
                </w:p>
              </w:tc>
              <w:tc>
                <w:tcPr>
                  <w:tcW w:w="865" w:type="dxa"/>
                </w:tcPr>
                <w:p w14:paraId="6DC93416" w14:textId="21FC577B" w:rsidR="000E66FB" w:rsidRDefault="000E66FB" w:rsidP="00F44C94">
                  <w:pPr>
                    <w:spacing w:after="0"/>
                  </w:pPr>
                  <w:r>
                    <w:t>N</w:t>
                  </w:r>
                </w:p>
              </w:tc>
              <w:tc>
                <w:tcPr>
                  <w:tcW w:w="749" w:type="dxa"/>
                </w:tcPr>
                <w:p w14:paraId="26281858" w14:textId="5DBDD62C" w:rsidR="00643662" w:rsidRDefault="00643662" w:rsidP="00F44C94">
                  <w:pPr>
                    <w:spacing w:after="0"/>
                  </w:pPr>
                  <w:r>
                    <w:t>0</w:t>
                  </w:r>
                </w:p>
              </w:tc>
              <w:tc>
                <w:tcPr>
                  <w:tcW w:w="1057" w:type="dxa"/>
                </w:tcPr>
                <w:p w14:paraId="5ADD5323" w14:textId="3E498961" w:rsidR="00643662" w:rsidRDefault="00643662" w:rsidP="00F44C94">
                  <w:pPr>
                    <w:spacing w:after="0"/>
                  </w:pPr>
                  <w:r>
                    <w:t>5003401</w:t>
                  </w:r>
                </w:p>
              </w:tc>
              <w:tc>
                <w:tcPr>
                  <w:tcW w:w="1118" w:type="dxa"/>
                </w:tcPr>
                <w:p w14:paraId="77CB5282" w14:textId="12681152" w:rsidR="00643662" w:rsidRDefault="00643662" w:rsidP="00F44C94">
                  <w:pPr>
                    <w:spacing w:after="0"/>
                  </w:pPr>
                  <w:r>
                    <w:t>add</w:t>
                  </w:r>
                </w:p>
              </w:tc>
            </w:tr>
            <w:tr w:rsidR="00643662" w14:paraId="4D9E26ED" w14:textId="77777777" w:rsidTr="00AB5C85">
              <w:trPr>
                <w:trHeight w:val="606"/>
              </w:trPr>
              <w:tc>
                <w:tcPr>
                  <w:tcW w:w="1241" w:type="dxa"/>
                </w:tcPr>
                <w:p w14:paraId="5C5CC1E2" w14:textId="3A57EF13" w:rsidR="00643662" w:rsidRDefault="00643662" w:rsidP="0032524D">
                  <w:pPr>
                    <w:spacing w:after="0"/>
                  </w:pPr>
                  <w:r>
                    <w:t>Spread</w:t>
                  </w:r>
                </w:p>
              </w:tc>
              <w:tc>
                <w:tcPr>
                  <w:tcW w:w="930" w:type="dxa"/>
                </w:tcPr>
                <w:p w14:paraId="6D86D8E9" w14:textId="3CD507F0" w:rsidR="00643662" w:rsidRDefault="00643662" w:rsidP="0032524D">
                  <w:pPr>
                    <w:spacing w:after="0"/>
                  </w:pPr>
                  <w:r>
                    <w:t>Almond Butter</w:t>
                  </w:r>
                </w:p>
              </w:tc>
              <w:tc>
                <w:tcPr>
                  <w:tcW w:w="1135" w:type="dxa"/>
                </w:tcPr>
                <w:p w14:paraId="6A716F05" w14:textId="29A4C66B" w:rsidR="000E66FB" w:rsidRDefault="000E66FB" w:rsidP="0032524D">
                  <w:pPr>
                    <w:spacing w:after="0"/>
                  </w:pPr>
                  <w:r>
                    <w:t>Almond Butter</w:t>
                  </w:r>
                </w:p>
              </w:tc>
              <w:tc>
                <w:tcPr>
                  <w:tcW w:w="865" w:type="dxa"/>
                </w:tcPr>
                <w:p w14:paraId="1A197951" w14:textId="68B4D07D" w:rsidR="000E66FB" w:rsidRDefault="000E66FB" w:rsidP="0032524D">
                  <w:pPr>
                    <w:spacing w:after="0"/>
                  </w:pPr>
                  <w:r>
                    <w:t>N</w:t>
                  </w:r>
                </w:p>
              </w:tc>
              <w:tc>
                <w:tcPr>
                  <w:tcW w:w="749" w:type="dxa"/>
                </w:tcPr>
                <w:p w14:paraId="461BEB8A" w14:textId="4EA2DCC5" w:rsidR="00643662" w:rsidRDefault="00643662" w:rsidP="0032524D">
                  <w:pPr>
                    <w:spacing w:after="0"/>
                  </w:pPr>
                  <w:r>
                    <w:t>1.00</w:t>
                  </w:r>
                </w:p>
              </w:tc>
              <w:tc>
                <w:tcPr>
                  <w:tcW w:w="1057" w:type="dxa"/>
                </w:tcPr>
                <w:p w14:paraId="693C4C5E" w14:textId="6B3AB418" w:rsidR="00643662" w:rsidRDefault="00643662" w:rsidP="0032524D">
                  <w:pPr>
                    <w:spacing w:after="0"/>
                  </w:pPr>
                  <w:r>
                    <w:t>5094301</w:t>
                  </w:r>
                </w:p>
              </w:tc>
              <w:tc>
                <w:tcPr>
                  <w:tcW w:w="1118" w:type="dxa"/>
                </w:tcPr>
                <w:p w14:paraId="494A9760" w14:textId="42CDEC5C" w:rsidR="00643662" w:rsidRDefault="00643662" w:rsidP="0032524D">
                  <w:pPr>
                    <w:spacing w:after="0"/>
                  </w:pPr>
                  <w:r>
                    <w:t>add</w:t>
                  </w:r>
                </w:p>
              </w:tc>
            </w:tr>
            <w:tr w:rsidR="00643662" w14:paraId="484B76B2" w14:textId="77777777" w:rsidTr="00AB5C85">
              <w:trPr>
                <w:trHeight w:val="606"/>
              </w:trPr>
              <w:tc>
                <w:tcPr>
                  <w:tcW w:w="1241" w:type="dxa"/>
                </w:tcPr>
                <w:p w14:paraId="3545871E" w14:textId="0192EFC4" w:rsidR="00643662" w:rsidRDefault="00643662" w:rsidP="0032524D">
                  <w:pPr>
                    <w:spacing w:after="0"/>
                  </w:pPr>
                  <w:r>
                    <w:t>Cream Cheese</w:t>
                  </w:r>
                </w:p>
              </w:tc>
              <w:tc>
                <w:tcPr>
                  <w:tcW w:w="930" w:type="dxa"/>
                </w:tcPr>
                <w:p w14:paraId="475D63E3" w14:textId="028F5C40" w:rsidR="00643662" w:rsidRDefault="00643662" w:rsidP="0032524D">
                  <w:pPr>
                    <w:spacing w:after="0"/>
                  </w:pPr>
                  <w:r>
                    <w:t>Scallion</w:t>
                  </w:r>
                </w:p>
              </w:tc>
              <w:tc>
                <w:tcPr>
                  <w:tcW w:w="1135" w:type="dxa"/>
                </w:tcPr>
                <w:p w14:paraId="611D1139" w14:textId="16BB8AEF" w:rsidR="000E66FB" w:rsidRDefault="000E66FB" w:rsidP="0032524D">
                  <w:pPr>
                    <w:spacing w:after="0"/>
                  </w:pPr>
                  <w:r>
                    <w:t>Scallion</w:t>
                  </w:r>
                </w:p>
              </w:tc>
              <w:tc>
                <w:tcPr>
                  <w:tcW w:w="865" w:type="dxa"/>
                </w:tcPr>
                <w:p w14:paraId="3D6263D0" w14:textId="7BAF3E32" w:rsidR="000E66FB" w:rsidRDefault="000E66FB" w:rsidP="0032524D">
                  <w:pPr>
                    <w:spacing w:after="0"/>
                  </w:pPr>
                  <w:r>
                    <w:t>N</w:t>
                  </w:r>
                </w:p>
              </w:tc>
              <w:tc>
                <w:tcPr>
                  <w:tcW w:w="749" w:type="dxa"/>
                </w:tcPr>
                <w:p w14:paraId="6BCF4768" w14:textId="5D11A8DC" w:rsidR="00643662" w:rsidRDefault="00643662" w:rsidP="0032524D">
                  <w:pPr>
                    <w:spacing w:after="0"/>
                  </w:pPr>
                  <w:r>
                    <w:t>0</w:t>
                  </w:r>
                </w:p>
              </w:tc>
              <w:tc>
                <w:tcPr>
                  <w:tcW w:w="1057" w:type="dxa"/>
                </w:tcPr>
                <w:p w14:paraId="64CDDB12" w14:textId="3827D97C" w:rsidR="00643662" w:rsidRDefault="00643662" w:rsidP="0032524D">
                  <w:pPr>
                    <w:spacing w:after="0"/>
                  </w:pPr>
                  <w:r>
                    <w:t>8000982</w:t>
                  </w:r>
                </w:p>
              </w:tc>
              <w:tc>
                <w:tcPr>
                  <w:tcW w:w="1118" w:type="dxa"/>
                </w:tcPr>
                <w:p w14:paraId="485A390D" w14:textId="3C03EBCC" w:rsidR="00643662" w:rsidRDefault="00643662" w:rsidP="0032524D">
                  <w:pPr>
                    <w:spacing w:after="0"/>
                  </w:pPr>
                  <w:r>
                    <w:t>add</w:t>
                  </w:r>
                </w:p>
              </w:tc>
            </w:tr>
            <w:tr w:rsidR="00643662" w14:paraId="19E96DC8" w14:textId="77777777" w:rsidTr="00AB5C85">
              <w:trPr>
                <w:trHeight w:val="303"/>
              </w:trPr>
              <w:tc>
                <w:tcPr>
                  <w:tcW w:w="1241" w:type="dxa"/>
                </w:tcPr>
                <w:p w14:paraId="6AC3563F" w14:textId="31A1881C" w:rsidR="00643662" w:rsidRDefault="00643662" w:rsidP="0032524D">
                  <w:pPr>
                    <w:spacing w:after="0"/>
                  </w:pPr>
                  <w:del w:id="1321" w:author="Lisa Zheng" w:date="2020-12-30T17:32:00Z">
                    <w:r>
                      <w:delText>Toasted</w:delText>
                    </w:r>
                  </w:del>
                  <w:ins w:id="1322" w:author="Lisa Zheng" w:date="2020-12-30T17:32:00Z">
                    <w:r w:rsidR="00C22464">
                      <w:t>On the Side</w:t>
                    </w:r>
                  </w:ins>
                </w:p>
              </w:tc>
              <w:tc>
                <w:tcPr>
                  <w:tcW w:w="930" w:type="dxa"/>
                </w:tcPr>
                <w:p w14:paraId="62D0AE90" w14:textId="55CEB502" w:rsidR="00643662" w:rsidRDefault="00643662" w:rsidP="0032524D">
                  <w:pPr>
                    <w:spacing w:after="0"/>
                  </w:pPr>
                  <w:del w:id="1323" w:author="Lisa Zheng" w:date="2020-12-30T17:32:00Z">
                    <w:r>
                      <w:delText>Yes</w:delText>
                    </w:r>
                  </w:del>
                  <w:ins w:id="1324" w:author="Lisa Zheng" w:date="2020-12-30T17:32:00Z">
                    <w:r w:rsidR="00C22464">
                      <w:t>Cheese</w:t>
                    </w:r>
                  </w:ins>
                </w:p>
              </w:tc>
              <w:tc>
                <w:tcPr>
                  <w:tcW w:w="1135" w:type="dxa"/>
                </w:tcPr>
                <w:p w14:paraId="52E07695" w14:textId="7C65425A" w:rsidR="000E66FB" w:rsidRDefault="00C22464" w:rsidP="0032524D">
                  <w:pPr>
                    <w:spacing w:after="0"/>
                  </w:pPr>
                  <w:ins w:id="1325" w:author="Lisa Zheng" w:date="2020-12-30T17:32:00Z">
                    <w:r>
                      <w:t>Cheese on the side</w:t>
                    </w:r>
                  </w:ins>
                </w:p>
              </w:tc>
              <w:tc>
                <w:tcPr>
                  <w:tcW w:w="865" w:type="dxa"/>
                </w:tcPr>
                <w:p w14:paraId="3AFD8A71" w14:textId="0D5FE815" w:rsidR="000E66FB" w:rsidRDefault="000E66FB" w:rsidP="0032524D">
                  <w:pPr>
                    <w:spacing w:after="0"/>
                  </w:pPr>
                  <w:del w:id="1326" w:author="Lisa Zheng" w:date="2020-12-30T17:32:00Z">
                    <w:r>
                      <w:delText>Y</w:delText>
                    </w:r>
                  </w:del>
                  <w:ins w:id="1327" w:author="Lisa Zheng" w:date="2020-12-30T17:32:00Z">
                    <w:r w:rsidR="00C22464">
                      <w:t>N</w:t>
                    </w:r>
                  </w:ins>
                </w:p>
              </w:tc>
              <w:tc>
                <w:tcPr>
                  <w:tcW w:w="749" w:type="dxa"/>
                </w:tcPr>
                <w:p w14:paraId="54F9E20A" w14:textId="0987DE7C" w:rsidR="00643662" w:rsidRDefault="00643662" w:rsidP="0032524D">
                  <w:pPr>
                    <w:spacing w:after="0"/>
                  </w:pPr>
                  <w:r>
                    <w:t>0</w:t>
                  </w:r>
                </w:p>
              </w:tc>
              <w:tc>
                <w:tcPr>
                  <w:tcW w:w="1057" w:type="dxa"/>
                </w:tcPr>
                <w:p w14:paraId="7AC5B7EE" w14:textId="0EA0AB1E" w:rsidR="00643662" w:rsidRDefault="00E50840" w:rsidP="0032524D">
                  <w:pPr>
                    <w:spacing w:after="0"/>
                  </w:pPr>
                  <w:r>
                    <w:t>8000987</w:t>
                  </w:r>
                </w:p>
              </w:tc>
              <w:tc>
                <w:tcPr>
                  <w:tcW w:w="1118" w:type="dxa"/>
                </w:tcPr>
                <w:p w14:paraId="0E2E1BB3" w14:textId="01F4370E" w:rsidR="00643662" w:rsidRPr="00427071" w:rsidRDefault="00481B94" w:rsidP="0032524D">
                  <w:pPr>
                    <w:spacing w:after="0"/>
                  </w:pPr>
                  <w:del w:id="1328" w:author="Lisa Zheng" w:date="2020-12-30T17:32:00Z">
                    <w:r>
                      <w:delText>request</w:delText>
                    </w:r>
                  </w:del>
                  <w:ins w:id="1329" w:author="Lisa Zheng" w:date="2020-12-30T17:32:00Z">
                    <w:r w:rsidR="00C22464">
                      <w:t>On the Side</w:t>
                    </w:r>
                  </w:ins>
                </w:p>
              </w:tc>
            </w:tr>
            <w:tr w:rsidR="00643662" w14:paraId="04E238AF" w14:textId="77777777" w:rsidTr="00AB5C85">
              <w:trPr>
                <w:trHeight w:val="606"/>
              </w:trPr>
              <w:tc>
                <w:tcPr>
                  <w:tcW w:w="1241" w:type="dxa"/>
                </w:tcPr>
                <w:p w14:paraId="5C9C9E7B" w14:textId="50723E78" w:rsidR="00643662" w:rsidRDefault="00643662" w:rsidP="0032524D">
                  <w:pPr>
                    <w:spacing w:after="0"/>
                  </w:pPr>
                  <w:r>
                    <w:t>Removable items</w:t>
                  </w:r>
                </w:p>
              </w:tc>
              <w:tc>
                <w:tcPr>
                  <w:tcW w:w="930" w:type="dxa"/>
                </w:tcPr>
                <w:p w14:paraId="7F78B02B" w14:textId="3C733AD2" w:rsidR="00643662" w:rsidRDefault="007254B4" w:rsidP="0032524D">
                  <w:pPr>
                    <w:spacing w:after="0"/>
                  </w:pPr>
                  <w:r>
                    <w:t xml:space="preserve">No </w:t>
                  </w:r>
                  <w:r w:rsidR="00643662">
                    <w:t>onion</w:t>
                  </w:r>
                </w:p>
              </w:tc>
              <w:tc>
                <w:tcPr>
                  <w:tcW w:w="1135" w:type="dxa"/>
                </w:tcPr>
                <w:p w14:paraId="06D74EEA" w14:textId="3718B1A5" w:rsidR="000E66FB" w:rsidRDefault="000E66FB" w:rsidP="0032524D">
                  <w:pPr>
                    <w:spacing w:after="0"/>
                  </w:pPr>
                  <w:r>
                    <w:t>No onion</w:t>
                  </w:r>
                </w:p>
              </w:tc>
              <w:tc>
                <w:tcPr>
                  <w:tcW w:w="865" w:type="dxa"/>
                </w:tcPr>
                <w:p w14:paraId="7C8F0571" w14:textId="3D30C9CA" w:rsidR="000E66FB" w:rsidRDefault="000E66FB" w:rsidP="0032524D">
                  <w:pPr>
                    <w:spacing w:after="0"/>
                  </w:pPr>
                  <w:r>
                    <w:t>N</w:t>
                  </w:r>
                </w:p>
              </w:tc>
              <w:tc>
                <w:tcPr>
                  <w:tcW w:w="749" w:type="dxa"/>
                </w:tcPr>
                <w:p w14:paraId="64890441" w14:textId="3C6EF75D" w:rsidR="00643662" w:rsidRDefault="00643662" w:rsidP="0032524D">
                  <w:pPr>
                    <w:spacing w:after="0"/>
                  </w:pPr>
                  <w:r>
                    <w:t>0</w:t>
                  </w:r>
                </w:p>
              </w:tc>
              <w:tc>
                <w:tcPr>
                  <w:tcW w:w="1057" w:type="dxa"/>
                </w:tcPr>
                <w:p w14:paraId="540B5981" w14:textId="11618070" w:rsidR="00643662" w:rsidRDefault="00643662" w:rsidP="0032524D">
                  <w:pPr>
                    <w:spacing w:after="0"/>
                  </w:pPr>
                  <w:r>
                    <w:t>5009601</w:t>
                  </w:r>
                </w:p>
              </w:tc>
              <w:tc>
                <w:tcPr>
                  <w:tcW w:w="1118" w:type="dxa"/>
                </w:tcPr>
                <w:p w14:paraId="52759BAE" w14:textId="7B38A937" w:rsidR="00643662" w:rsidRDefault="00643662" w:rsidP="0032524D">
                  <w:pPr>
                    <w:spacing w:after="0"/>
                  </w:pPr>
                  <w:r>
                    <w:t>remove</w:t>
                  </w:r>
                </w:p>
              </w:tc>
            </w:tr>
            <w:tr w:rsidR="00643662" w14:paraId="3FA1643D" w14:textId="77777777" w:rsidTr="00AB5C85">
              <w:trPr>
                <w:trHeight w:val="606"/>
              </w:trPr>
              <w:tc>
                <w:tcPr>
                  <w:tcW w:w="1241" w:type="dxa"/>
                </w:tcPr>
                <w:p w14:paraId="09554427" w14:textId="44374FE1" w:rsidR="00643662" w:rsidRDefault="00643662" w:rsidP="0032524D">
                  <w:pPr>
                    <w:spacing w:after="0"/>
                  </w:pPr>
                  <w:r>
                    <w:t>Removable items</w:t>
                  </w:r>
                </w:p>
              </w:tc>
              <w:tc>
                <w:tcPr>
                  <w:tcW w:w="930" w:type="dxa"/>
                </w:tcPr>
                <w:p w14:paraId="27243AA0" w14:textId="20900203" w:rsidR="00643662" w:rsidRDefault="007254B4" w:rsidP="0032524D">
                  <w:pPr>
                    <w:spacing w:after="0"/>
                  </w:pPr>
                  <w:r>
                    <w:t xml:space="preserve">No </w:t>
                  </w:r>
                  <w:r w:rsidR="00643662">
                    <w:t>cheese</w:t>
                  </w:r>
                </w:p>
              </w:tc>
              <w:tc>
                <w:tcPr>
                  <w:tcW w:w="1135" w:type="dxa"/>
                </w:tcPr>
                <w:p w14:paraId="29EFE414" w14:textId="267D592D" w:rsidR="000E66FB" w:rsidRDefault="000E66FB" w:rsidP="0032524D">
                  <w:pPr>
                    <w:spacing w:after="0"/>
                  </w:pPr>
                  <w:r>
                    <w:t>No cheese</w:t>
                  </w:r>
                </w:p>
              </w:tc>
              <w:tc>
                <w:tcPr>
                  <w:tcW w:w="865" w:type="dxa"/>
                </w:tcPr>
                <w:p w14:paraId="27119CEB" w14:textId="13BA293F" w:rsidR="000E66FB" w:rsidRDefault="000E66FB" w:rsidP="0032524D">
                  <w:pPr>
                    <w:spacing w:after="0"/>
                  </w:pPr>
                  <w:r>
                    <w:t>N</w:t>
                  </w:r>
                </w:p>
              </w:tc>
              <w:tc>
                <w:tcPr>
                  <w:tcW w:w="749" w:type="dxa"/>
                </w:tcPr>
                <w:p w14:paraId="6298380A" w14:textId="08148D18" w:rsidR="00643662" w:rsidRDefault="00643662" w:rsidP="0032524D">
                  <w:pPr>
                    <w:spacing w:after="0"/>
                  </w:pPr>
                  <w:r>
                    <w:t>0</w:t>
                  </w:r>
                </w:p>
              </w:tc>
              <w:tc>
                <w:tcPr>
                  <w:tcW w:w="1057" w:type="dxa"/>
                </w:tcPr>
                <w:p w14:paraId="33E9D747" w14:textId="77751AF6" w:rsidR="00643662" w:rsidRDefault="00643662" w:rsidP="0032524D">
                  <w:pPr>
                    <w:spacing w:after="0"/>
                  </w:pPr>
                  <w:r>
                    <w:t>5007701</w:t>
                  </w:r>
                </w:p>
              </w:tc>
              <w:tc>
                <w:tcPr>
                  <w:tcW w:w="1118" w:type="dxa"/>
                </w:tcPr>
                <w:p w14:paraId="2CF49FC0" w14:textId="46C63D56" w:rsidR="00643662" w:rsidRDefault="00643662" w:rsidP="0032524D">
                  <w:pPr>
                    <w:spacing w:after="0"/>
                  </w:pPr>
                  <w:r>
                    <w:t>remove</w:t>
                  </w:r>
                </w:p>
              </w:tc>
            </w:tr>
          </w:tbl>
          <w:p w14:paraId="48423414" w14:textId="77777777" w:rsidR="00F44C94" w:rsidRDefault="00F44C94" w:rsidP="00A526EE">
            <w:pPr>
              <w:spacing w:after="0"/>
              <w:ind w:left="420"/>
            </w:pPr>
          </w:p>
          <w:p w14:paraId="094C3952" w14:textId="59934674" w:rsidR="009C19EF" w:rsidRDefault="009C19EF" w:rsidP="00A526EE">
            <w:pPr>
              <w:spacing w:after="0"/>
              <w:ind w:left="420"/>
            </w:pPr>
            <w:r>
              <w:t xml:space="preserve">If there is </w:t>
            </w:r>
            <w:r w:rsidRPr="00D277D2">
              <w:t>Dish Preference</w:t>
            </w:r>
            <w:r>
              <w:t xml:space="preserve"> type and </w:t>
            </w:r>
            <w:r>
              <w:rPr>
                <w:rFonts w:hint="eastAsia"/>
              </w:rPr>
              <w:t>E</w:t>
            </w:r>
            <w:r>
              <w:t>xtra items option, record as:</w:t>
            </w:r>
          </w:p>
          <w:tbl>
            <w:tblPr>
              <w:tblStyle w:val="TableGrid"/>
              <w:tblW w:w="7095" w:type="dxa"/>
              <w:tblInd w:w="420" w:type="dxa"/>
              <w:tblLook w:val="04A0" w:firstRow="1" w:lastRow="0" w:firstColumn="1" w:lastColumn="0" w:noHBand="0" w:noVBand="1"/>
            </w:tblPr>
            <w:tblGrid>
              <w:gridCol w:w="1225"/>
              <w:gridCol w:w="966"/>
              <w:gridCol w:w="1132"/>
              <w:gridCol w:w="865"/>
              <w:gridCol w:w="746"/>
              <w:gridCol w:w="1055"/>
              <w:gridCol w:w="1106"/>
            </w:tblGrid>
            <w:tr w:rsidR="009C19EF" w14:paraId="04685F26" w14:textId="77777777" w:rsidTr="00E35E0F">
              <w:trPr>
                <w:trHeight w:val="606"/>
                <w:ins w:id="1330" w:author="Nancy Liu" w:date="2020-08-26T14:08:00Z"/>
              </w:trPr>
              <w:tc>
                <w:tcPr>
                  <w:tcW w:w="1225" w:type="dxa"/>
                </w:tcPr>
                <w:p w14:paraId="0DC6C3FF" w14:textId="77777777" w:rsidR="009C19EF" w:rsidRDefault="009C19EF" w:rsidP="009C19EF">
                  <w:pPr>
                    <w:spacing w:after="0"/>
                  </w:pPr>
                  <w:r>
                    <w:t>Option name</w:t>
                  </w:r>
                </w:p>
              </w:tc>
              <w:tc>
                <w:tcPr>
                  <w:tcW w:w="966" w:type="dxa"/>
                </w:tcPr>
                <w:p w14:paraId="1D59C682" w14:textId="77777777" w:rsidR="009C19EF" w:rsidRDefault="009C19EF" w:rsidP="009C19EF">
                  <w:pPr>
                    <w:spacing w:after="0"/>
                  </w:pPr>
                  <w:r>
                    <w:t>Option value</w:t>
                  </w:r>
                </w:p>
              </w:tc>
              <w:tc>
                <w:tcPr>
                  <w:tcW w:w="1132" w:type="dxa"/>
                </w:tcPr>
                <w:p w14:paraId="18213DE6" w14:textId="77777777" w:rsidR="009C19EF" w:rsidRDefault="009C19EF" w:rsidP="009C19EF">
                  <w:pPr>
                    <w:tabs>
                      <w:tab w:val="left" w:pos="473"/>
                    </w:tabs>
                    <w:spacing w:after="0"/>
                  </w:pPr>
                  <w:r>
                    <w:t>Display on summary</w:t>
                  </w:r>
                </w:p>
              </w:tc>
              <w:tc>
                <w:tcPr>
                  <w:tcW w:w="865" w:type="dxa"/>
                </w:tcPr>
                <w:p w14:paraId="4E505DC5" w14:textId="77777777" w:rsidR="009C19EF" w:rsidRDefault="009C19EF" w:rsidP="009C19EF">
                  <w:pPr>
                    <w:tabs>
                      <w:tab w:val="left" w:pos="473"/>
                    </w:tabs>
                    <w:spacing w:after="0"/>
                  </w:pPr>
                  <w:r>
                    <w:t>Is Default</w:t>
                  </w:r>
                </w:p>
              </w:tc>
              <w:tc>
                <w:tcPr>
                  <w:tcW w:w="746" w:type="dxa"/>
                </w:tcPr>
                <w:p w14:paraId="7C2A37C3" w14:textId="77777777" w:rsidR="009C19EF" w:rsidRDefault="009C19EF" w:rsidP="009C19EF">
                  <w:pPr>
                    <w:tabs>
                      <w:tab w:val="left" w:pos="473"/>
                    </w:tabs>
                    <w:spacing w:after="0"/>
                  </w:pPr>
                  <w:r>
                    <w:t>Extra Price</w:t>
                  </w:r>
                </w:p>
              </w:tc>
              <w:tc>
                <w:tcPr>
                  <w:tcW w:w="1055" w:type="dxa"/>
                </w:tcPr>
                <w:p w14:paraId="7AAA34F0" w14:textId="77777777" w:rsidR="009C19EF" w:rsidRDefault="009C19EF" w:rsidP="009C19EF">
                  <w:pPr>
                    <w:spacing w:after="0"/>
                  </w:pPr>
                  <w:r>
                    <w:t>Item number</w:t>
                  </w:r>
                </w:p>
              </w:tc>
              <w:tc>
                <w:tcPr>
                  <w:tcW w:w="1106" w:type="dxa"/>
                </w:tcPr>
                <w:p w14:paraId="6EBDDA30" w14:textId="77777777" w:rsidR="009C19EF" w:rsidRDefault="009C19EF" w:rsidP="009C19EF">
                  <w:pPr>
                    <w:spacing w:after="0"/>
                  </w:pPr>
                  <w:r>
                    <w:t>Action</w:t>
                  </w:r>
                </w:p>
              </w:tc>
            </w:tr>
            <w:tr w:rsidR="009C19EF" w14:paraId="6A9B0F8B" w14:textId="77777777" w:rsidTr="00E35E0F">
              <w:trPr>
                <w:trHeight w:val="606"/>
                <w:ins w:id="1331" w:author="Nancy Liu" w:date="2020-08-26T14:08:00Z"/>
              </w:trPr>
              <w:tc>
                <w:tcPr>
                  <w:tcW w:w="1225" w:type="dxa"/>
                </w:tcPr>
                <w:p w14:paraId="1B3BC536" w14:textId="642AD5CF" w:rsidR="009C19EF" w:rsidRDefault="009C19EF" w:rsidP="009C19EF">
                  <w:pPr>
                    <w:spacing w:after="0"/>
                  </w:pPr>
                  <w:r>
                    <w:t>Steak</w:t>
                  </w:r>
                </w:p>
              </w:tc>
              <w:tc>
                <w:tcPr>
                  <w:tcW w:w="966" w:type="dxa"/>
                </w:tcPr>
                <w:p w14:paraId="5F097006" w14:textId="4E377EC5" w:rsidR="009C19EF" w:rsidRDefault="009C19EF" w:rsidP="009C19EF">
                  <w:pPr>
                    <w:spacing w:after="0"/>
                  </w:pPr>
                  <w:r w:rsidRPr="009C19EF">
                    <w:t>Medium rare</w:t>
                  </w:r>
                </w:p>
              </w:tc>
              <w:tc>
                <w:tcPr>
                  <w:tcW w:w="1132" w:type="dxa"/>
                </w:tcPr>
                <w:p w14:paraId="081B73FE" w14:textId="065A2751" w:rsidR="009C19EF" w:rsidRDefault="009C19EF" w:rsidP="009C19EF">
                  <w:pPr>
                    <w:spacing w:after="0"/>
                  </w:pPr>
                  <w:r w:rsidRPr="009C19EF">
                    <w:t>Medium rare</w:t>
                  </w:r>
                </w:p>
              </w:tc>
              <w:tc>
                <w:tcPr>
                  <w:tcW w:w="865" w:type="dxa"/>
                </w:tcPr>
                <w:p w14:paraId="203D9AA3" w14:textId="77777777" w:rsidR="009C19EF" w:rsidRDefault="009C19EF" w:rsidP="009C19EF">
                  <w:pPr>
                    <w:spacing w:after="0"/>
                  </w:pPr>
                  <w:r>
                    <w:t>N</w:t>
                  </w:r>
                </w:p>
              </w:tc>
              <w:tc>
                <w:tcPr>
                  <w:tcW w:w="746" w:type="dxa"/>
                </w:tcPr>
                <w:p w14:paraId="76621E00" w14:textId="77777777" w:rsidR="009C19EF" w:rsidRDefault="009C19EF" w:rsidP="009C19EF">
                  <w:pPr>
                    <w:spacing w:after="0"/>
                  </w:pPr>
                  <w:r>
                    <w:t>0</w:t>
                  </w:r>
                </w:p>
              </w:tc>
              <w:tc>
                <w:tcPr>
                  <w:tcW w:w="1055" w:type="dxa"/>
                </w:tcPr>
                <w:p w14:paraId="2D25EE72" w14:textId="498F5571" w:rsidR="009C19EF" w:rsidRDefault="009C19EF" w:rsidP="009C19EF">
                  <w:pPr>
                    <w:spacing w:after="0"/>
                  </w:pPr>
                  <w:r>
                    <w:t>8000987</w:t>
                  </w:r>
                </w:p>
              </w:tc>
              <w:tc>
                <w:tcPr>
                  <w:tcW w:w="1106" w:type="dxa"/>
                </w:tcPr>
                <w:p w14:paraId="23395C6A" w14:textId="22B3F668" w:rsidR="009C19EF" w:rsidRDefault="009C19EF" w:rsidP="009C19EF">
                  <w:pPr>
                    <w:spacing w:after="0"/>
                  </w:pPr>
                  <w:r>
                    <w:t>Prefer</w:t>
                  </w:r>
                </w:p>
              </w:tc>
            </w:tr>
            <w:tr w:rsidR="00E35E0F" w14:paraId="5909D46E" w14:textId="77777777" w:rsidTr="00E35E0F">
              <w:trPr>
                <w:trHeight w:val="606"/>
                <w:ins w:id="1332" w:author="Nancy Liu" w:date="2020-08-26T14:09:00Z"/>
              </w:trPr>
              <w:tc>
                <w:tcPr>
                  <w:tcW w:w="1225" w:type="dxa"/>
                </w:tcPr>
                <w:p w14:paraId="1413B882" w14:textId="0B86C73E" w:rsidR="00E35E0F" w:rsidRDefault="00E35E0F" w:rsidP="00E35E0F">
                  <w:pPr>
                    <w:spacing w:after="0"/>
                  </w:pPr>
                  <w:r>
                    <w:rPr>
                      <w:rFonts w:hint="eastAsia"/>
                    </w:rPr>
                    <w:t>E</w:t>
                  </w:r>
                  <w:r>
                    <w:t>xtra items</w:t>
                  </w:r>
                </w:p>
              </w:tc>
              <w:tc>
                <w:tcPr>
                  <w:tcW w:w="966" w:type="dxa"/>
                </w:tcPr>
                <w:p w14:paraId="539A1876" w14:textId="13D99DDD" w:rsidR="00E35E0F" w:rsidRPr="009C19EF" w:rsidRDefault="00E35E0F" w:rsidP="00E35E0F">
                  <w:pPr>
                    <w:spacing w:after="0"/>
                  </w:pPr>
                  <w:r>
                    <w:t>extra onion</w:t>
                  </w:r>
                </w:p>
              </w:tc>
              <w:tc>
                <w:tcPr>
                  <w:tcW w:w="1132" w:type="dxa"/>
                </w:tcPr>
                <w:p w14:paraId="59A93A69" w14:textId="5F97A72D" w:rsidR="00E35E0F" w:rsidRPr="009C19EF" w:rsidRDefault="00E35E0F" w:rsidP="00E35E0F">
                  <w:pPr>
                    <w:spacing w:after="0"/>
                  </w:pPr>
                  <w:r>
                    <w:t>onion</w:t>
                  </w:r>
                </w:p>
              </w:tc>
              <w:tc>
                <w:tcPr>
                  <w:tcW w:w="865" w:type="dxa"/>
                </w:tcPr>
                <w:p w14:paraId="4C32BC4A" w14:textId="031C0C4F" w:rsidR="00E35E0F" w:rsidRDefault="00E35E0F" w:rsidP="00E35E0F">
                  <w:pPr>
                    <w:spacing w:after="0"/>
                  </w:pPr>
                  <w:r>
                    <w:rPr>
                      <w:rFonts w:hint="eastAsia"/>
                    </w:rPr>
                    <w:t>N</w:t>
                  </w:r>
                </w:p>
              </w:tc>
              <w:tc>
                <w:tcPr>
                  <w:tcW w:w="746" w:type="dxa"/>
                </w:tcPr>
                <w:p w14:paraId="516E3D2C" w14:textId="6610E7D2" w:rsidR="00E35E0F" w:rsidRDefault="00E35E0F" w:rsidP="00E35E0F">
                  <w:pPr>
                    <w:spacing w:after="0"/>
                  </w:pPr>
                  <w:r>
                    <w:rPr>
                      <w:rFonts w:hint="eastAsia"/>
                    </w:rPr>
                    <w:t>1</w:t>
                  </w:r>
                </w:p>
              </w:tc>
              <w:tc>
                <w:tcPr>
                  <w:tcW w:w="1055" w:type="dxa"/>
                </w:tcPr>
                <w:p w14:paraId="0D2D961B" w14:textId="6FED251C" w:rsidR="00E35E0F" w:rsidRDefault="00E35E0F" w:rsidP="00E35E0F">
                  <w:pPr>
                    <w:spacing w:after="0"/>
                  </w:pPr>
                  <w:r>
                    <w:t>8000987</w:t>
                  </w:r>
                </w:p>
              </w:tc>
              <w:tc>
                <w:tcPr>
                  <w:tcW w:w="1106" w:type="dxa"/>
                </w:tcPr>
                <w:p w14:paraId="28E44A79" w14:textId="52FE05A3" w:rsidR="00E35E0F" w:rsidRDefault="00E35E0F" w:rsidP="00E35E0F">
                  <w:pPr>
                    <w:spacing w:after="0"/>
                  </w:pPr>
                  <w:r>
                    <w:t>extra</w:t>
                  </w:r>
                </w:p>
              </w:tc>
            </w:tr>
          </w:tbl>
          <w:p w14:paraId="32576654" w14:textId="77777777" w:rsidR="009C19EF" w:rsidRDefault="009C19EF" w:rsidP="00A526EE">
            <w:pPr>
              <w:spacing w:after="0"/>
              <w:ind w:left="420"/>
            </w:pPr>
          </w:p>
          <w:p w14:paraId="36AF1FE0" w14:textId="092A4C1C" w:rsidR="00F44C94" w:rsidRDefault="00F276F5" w:rsidP="00A526EE">
            <w:pPr>
              <w:spacing w:after="0"/>
            </w:pPr>
            <w:r>
              <w:t>Note: These option selections</w:t>
            </w:r>
            <w:r w:rsidR="00575916">
              <w:t>’ fields</w:t>
            </w:r>
            <w:r w:rsidR="00B371E4">
              <w:t xml:space="preserve"> </w:t>
            </w:r>
            <w:r>
              <w:t>should also be sent to truck.</w:t>
            </w:r>
          </w:p>
          <w:p w14:paraId="5BE0D363" w14:textId="2BB35A05" w:rsidR="0028004E" w:rsidRDefault="0028004E" w:rsidP="00C312E0">
            <w:pPr>
              <w:pStyle w:val="ListParagraph"/>
              <w:numPr>
                <w:ilvl w:val="0"/>
                <w:numId w:val="91"/>
              </w:numPr>
              <w:spacing w:after="0"/>
              <w:ind w:firstLineChars="0"/>
            </w:pPr>
            <w:r>
              <w:rPr>
                <w:rFonts w:hint="eastAsia"/>
              </w:rPr>
              <w:t>R</w:t>
            </w:r>
            <w:r>
              <w:t>estaurant</w:t>
            </w:r>
          </w:p>
          <w:p w14:paraId="34E20D7C" w14:textId="5FCD23BC" w:rsidR="0028004E" w:rsidRDefault="0028004E" w:rsidP="00C312E0">
            <w:pPr>
              <w:pStyle w:val="ListParagraph"/>
              <w:numPr>
                <w:ilvl w:val="0"/>
                <w:numId w:val="91"/>
              </w:numPr>
              <w:spacing w:after="0"/>
              <w:ind w:firstLineChars="0"/>
            </w:pPr>
            <w:r>
              <w:rPr>
                <w:rFonts w:hint="eastAsia"/>
              </w:rPr>
              <w:t>D</w:t>
            </w:r>
            <w:r>
              <w:t>elivery fee</w:t>
            </w:r>
          </w:p>
          <w:p w14:paraId="4A35C252" w14:textId="37C86F7E" w:rsidR="0028004E" w:rsidRDefault="0028004E" w:rsidP="00C312E0">
            <w:pPr>
              <w:pStyle w:val="ListParagraph"/>
              <w:numPr>
                <w:ilvl w:val="0"/>
                <w:numId w:val="91"/>
              </w:numPr>
              <w:spacing w:after="0"/>
              <w:ind w:firstLineChars="0"/>
            </w:pPr>
            <w:r>
              <w:rPr>
                <w:rFonts w:hint="eastAsia"/>
              </w:rPr>
              <w:t>T</w:t>
            </w:r>
            <w:r>
              <w:t>ip</w:t>
            </w:r>
          </w:p>
          <w:p w14:paraId="1F69F896" w14:textId="4342338D" w:rsidR="00900EB8" w:rsidRDefault="00900EB8" w:rsidP="00C312E0">
            <w:pPr>
              <w:pStyle w:val="ListParagraph"/>
              <w:numPr>
                <w:ilvl w:val="0"/>
                <w:numId w:val="91"/>
              </w:numPr>
              <w:spacing w:after="0"/>
              <w:ind w:firstLineChars="0"/>
            </w:pPr>
            <w:r>
              <w:t>Credit</w:t>
            </w:r>
            <w:r w:rsidR="00094739">
              <w:rPr>
                <w:rFonts w:hint="eastAsia"/>
              </w:rPr>
              <w:t xml:space="preserve">： </w:t>
            </w:r>
            <w:r w:rsidR="00094739">
              <w:t>Here when we get the credit to be applied, we check all those status=’Active’ credit, do not need to check if system date is earlier than credit’s expiration date, because we already check expiration date before create order.</w:t>
            </w:r>
          </w:p>
          <w:p w14:paraId="57EF4C3F" w14:textId="4713CE61" w:rsidR="0028004E" w:rsidRDefault="0028004E" w:rsidP="00C312E0">
            <w:pPr>
              <w:pStyle w:val="ListParagraph"/>
              <w:numPr>
                <w:ilvl w:val="0"/>
                <w:numId w:val="91"/>
              </w:numPr>
              <w:spacing w:after="0"/>
              <w:ind w:firstLineChars="0"/>
            </w:pPr>
            <w:r>
              <w:rPr>
                <w:rFonts w:hint="eastAsia"/>
              </w:rPr>
              <w:t>T</w:t>
            </w:r>
            <w:r>
              <w:t>otal amount</w:t>
            </w:r>
          </w:p>
          <w:p w14:paraId="158D2C2B" w14:textId="561F5BC5" w:rsidR="0028004E" w:rsidRDefault="0028004E" w:rsidP="00C312E0">
            <w:pPr>
              <w:pStyle w:val="ListParagraph"/>
              <w:numPr>
                <w:ilvl w:val="0"/>
                <w:numId w:val="91"/>
              </w:numPr>
              <w:spacing w:after="0"/>
              <w:ind w:firstLineChars="0"/>
            </w:pPr>
            <w:r>
              <w:t>Payment method</w:t>
            </w:r>
          </w:p>
          <w:p w14:paraId="5F8D3826" w14:textId="75659D9A" w:rsidR="0028004E" w:rsidRDefault="0028004E" w:rsidP="00C312E0">
            <w:pPr>
              <w:pStyle w:val="ListParagraph"/>
              <w:numPr>
                <w:ilvl w:val="0"/>
                <w:numId w:val="91"/>
              </w:numPr>
              <w:spacing w:after="0"/>
              <w:ind w:firstLineChars="0"/>
            </w:pPr>
            <w:r>
              <w:rPr>
                <w:rFonts w:hint="eastAsia"/>
              </w:rPr>
              <w:t>O</w:t>
            </w:r>
            <w:r>
              <w:t>rder datetime</w:t>
            </w:r>
          </w:p>
          <w:p w14:paraId="1D65D0D9" w14:textId="16D8C8BD" w:rsidR="0028004E" w:rsidRDefault="0028004E" w:rsidP="00C312E0">
            <w:pPr>
              <w:pStyle w:val="ListParagraph"/>
              <w:numPr>
                <w:ilvl w:val="0"/>
                <w:numId w:val="91"/>
              </w:numPr>
              <w:spacing w:after="0"/>
              <w:ind w:firstLineChars="0"/>
            </w:pPr>
            <w:r>
              <w:rPr>
                <w:rFonts w:hint="eastAsia"/>
              </w:rPr>
              <w:t>E</w:t>
            </w:r>
            <w:r>
              <w:t xml:space="preserve">stimated delivery </w:t>
            </w:r>
            <w:r w:rsidR="0004663C">
              <w:t>duration</w:t>
            </w:r>
            <w:r>
              <w:t xml:space="preserve"> while placing order</w:t>
            </w:r>
            <w:r w:rsidR="0004663C">
              <w:t xml:space="preserve"> </w:t>
            </w:r>
            <w:r w:rsidR="0070758F">
              <w:t>(</w:t>
            </w:r>
            <w:r w:rsidR="0004663C">
              <w:t>** minutes</w:t>
            </w:r>
            <w:r w:rsidR="0070758F">
              <w:t>)</w:t>
            </w:r>
          </w:p>
          <w:p w14:paraId="22EBD9C3" w14:textId="426FB542" w:rsidR="0004663C" w:rsidRDefault="0004663C" w:rsidP="00C312E0">
            <w:pPr>
              <w:pStyle w:val="ListParagraph"/>
              <w:numPr>
                <w:ilvl w:val="0"/>
                <w:numId w:val="91"/>
              </w:numPr>
              <w:spacing w:after="0"/>
              <w:ind w:firstLineChars="0"/>
            </w:pPr>
            <w:r>
              <w:rPr>
                <w:rFonts w:hint="eastAsia"/>
              </w:rPr>
              <w:t>E</w:t>
            </w:r>
            <w:r>
              <w:t xml:space="preserve">stimated delivery time while placing order </w:t>
            </w:r>
            <w:r w:rsidR="0070758F">
              <w:t>(</w:t>
            </w:r>
            <w:r>
              <w:t>in datetime format</w:t>
            </w:r>
            <w:r w:rsidR="0070758F">
              <w:t>)</w:t>
            </w:r>
          </w:p>
          <w:p w14:paraId="6088879A" w14:textId="616EDD2C" w:rsidR="0028004E" w:rsidRDefault="0028004E" w:rsidP="00C312E0">
            <w:pPr>
              <w:pStyle w:val="ListParagraph"/>
              <w:numPr>
                <w:ilvl w:val="0"/>
                <w:numId w:val="91"/>
              </w:numPr>
              <w:ind w:firstLineChars="0"/>
            </w:pPr>
            <w:r>
              <w:t>Shipping address</w:t>
            </w:r>
          </w:p>
          <w:p w14:paraId="51255150" w14:textId="23D8797A" w:rsidR="00821F0D" w:rsidRPr="00911208" w:rsidRDefault="00821F0D" w:rsidP="00911208">
            <w:pPr>
              <w:rPr>
                <w:strike/>
              </w:rPr>
            </w:pPr>
          </w:p>
        </w:tc>
      </w:tr>
      <w:tr w:rsidR="00821F0D" w:rsidRPr="00452515" w14:paraId="5F6C4A69" w14:textId="77777777" w:rsidTr="00C974D8">
        <w:tc>
          <w:tcPr>
            <w:tcW w:w="8008" w:type="dxa"/>
          </w:tcPr>
          <w:p w14:paraId="57EA05DF" w14:textId="77777777" w:rsidR="00821F0D" w:rsidRDefault="00821F0D" w:rsidP="00C974D8">
            <w:pPr>
              <w:rPr>
                <w:rFonts w:ascii="Arial" w:hAnsi="Arial" w:cs="Arial"/>
                <w:sz w:val="20"/>
                <w:szCs w:val="20"/>
              </w:rPr>
            </w:pPr>
            <w:r w:rsidRPr="00452515">
              <w:rPr>
                <w:rFonts w:ascii="Arial" w:hAnsi="Arial" w:cs="Arial"/>
                <w:sz w:val="20"/>
                <w:szCs w:val="20"/>
              </w:rPr>
              <w:lastRenderedPageBreak/>
              <w:t>Extend Scenario:</w:t>
            </w:r>
          </w:p>
          <w:p w14:paraId="448D09D0" w14:textId="3D2D1EEF" w:rsidR="00113E99" w:rsidRDefault="0066505E" w:rsidP="00804660">
            <w:pPr>
              <w:pStyle w:val="ListParagraph"/>
              <w:ind w:left="360" w:firstLineChars="0" w:firstLine="0"/>
            </w:pPr>
            <w:r>
              <w:t xml:space="preserve">If for any reason (such as </w:t>
            </w:r>
            <w:r w:rsidRPr="0066505E">
              <w:t>concurrency</w:t>
            </w:r>
            <w:r>
              <w:t xml:space="preserve">), when place order, the cart is already empty, </w:t>
            </w:r>
            <w:r>
              <w:lastRenderedPageBreak/>
              <w:t xml:space="preserve">show </w:t>
            </w:r>
            <w:r w:rsidR="00113E99">
              <w:t>empty cart page.</w:t>
            </w:r>
          </w:p>
          <w:p w14:paraId="0708801C" w14:textId="1688A461" w:rsidR="00113E99" w:rsidRDefault="000975F9" w:rsidP="00804660">
            <w:pPr>
              <w:pStyle w:val="ListParagraph"/>
              <w:ind w:left="360" w:firstLineChars="0" w:firstLine="0"/>
            </w:pPr>
            <w:ins w:id="1333" w:author="Nancy Liu" w:date="2020-07-23T14:50:00Z">
              <w:r>
                <w:rPr>
                  <w:noProof/>
                </w:rPr>
                <w:t xml:space="preserve"> </w:t>
              </w:r>
            </w:ins>
            <w:r>
              <w:rPr>
                <w:noProof/>
              </w:rPr>
              <w:drawing>
                <wp:inline distT="0" distB="0" distL="0" distR="0" wp14:anchorId="33A210C0" wp14:editId="6B696506">
                  <wp:extent cx="1996613" cy="426757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1996613" cy="4267570"/>
                          </a:xfrm>
                          <a:prstGeom prst="rect">
                            <a:avLst/>
                          </a:prstGeom>
                        </pic:spPr>
                      </pic:pic>
                    </a:graphicData>
                  </a:graphic>
                </wp:inline>
              </w:drawing>
            </w:r>
          </w:p>
          <w:p w14:paraId="47F00E95" w14:textId="18F7E0D8" w:rsidR="00821F0D" w:rsidRPr="00804660" w:rsidRDefault="00113E99" w:rsidP="00672576">
            <w:pPr>
              <w:pStyle w:val="ListParagraph"/>
              <w:ind w:left="360" w:firstLineChars="0" w:firstLine="0"/>
            </w:pPr>
            <w:r>
              <w:t xml:space="preserve">Tapping “Add Item” goes to </w:t>
            </w:r>
            <w:r w:rsidR="00E547C6">
              <w:t>restaurant detail page.</w:t>
            </w:r>
          </w:p>
        </w:tc>
      </w:tr>
      <w:tr w:rsidR="00EC1E91" w:rsidRPr="00452515" w14:paraId="33D1CEF0" w14:textId="77777777" w:rsidTr="0011520C">
        <w:tc>
          <w:tcPr>
            <w:tcW w:w="8008" w:type="dxa"/>
          </w:tcPr>
          <w:p w14:paraId="6BEE314C" w14:textId="62944541" w:rsidR="00EC1E91" w:rsidRPr="00F12CA3" w:rsidRDefault="00EC1E91" w:rsidP="0011520C">
            <w:pPr>
              <w:rPr>
                <w:rFonts w:ascii="Arial" w:hAnsi="Arial" w:cs="Arial"/>
                <w:strike/>
                <w:sz w:val="20"/>
                <w:szCs w:val="20"/>
                <w:rPrChange w:id="1334" w:author="Norbert Xie" w:date="2020-09-11T11:35:00Z">
                  <w:rPr>
                    <w:rFonts w:ascii="Arial" w:hAnsi="Arial" w:cs="Arial"/>
                    <w:sz w:val="20"/>
                    <w:szCs w:val="20"/>
                  </w:rPr>
                </w:rPrChange>
              </w:rPr>
            </w:pPr>
            <w:r w:rsidRPr="00F12CA3">
              <w:rPr>
                <w:rFonts w:ascii="Arial" w:hAnsi="Arial" w:cs="Arial"/>
                <w:strike/>
                <w:sz w:val="20"/>
                <w:szCs w:val="20"/>
                <w:rPrChange w:id="1335" w:author="Norbert Xie" w:date="2020-09-11T11:35:00Z">
                  <w:rPr>
                    <w:rFonts w:ascii="Arial" w:hAnsi="Arial" w:cs="Arial"/>
                    <w:sz w:val="20"/>
                    <w:szCs w:val="20"/>
                  </w:rPr>
                </w:rPrChange>
              </w:rPr>
              <w:lastRenderedPageBreak/>
              <w:t>Extend Scenario</w:t>
            </w:r>
            <w:r w:rsidR="00BE5834" w:rsidRPr="00F12CA3">
              <w:rPr>
                <w:rFonts w:ascii="Arial" w:hAnsi="Arial" w:cs="Arial"/>
                <w:strike/>
                <w:sz w:val="20"/>
                <w:szCs w:val="20"/>
                <w:rPrChange w:id="1336" w:author="Norbert Xie" w:date="2020-09-11T11:35:00Z">
                  <w:rPr>
                    <w:rFonts w:ascii="Arial" w:hAnsi="Arial" w:cs="Arial"/>
                    <w:sz w:val="20"/>
                    <w:szCs w:val="20"/>
                  </w:rPr>
                </w:rPrChange>
              </w:rPr>
              <w:t xml:space="preserve"> 2</w:t>
            </w:r>
            <w:r w:rsidRPr="00F12CA3">
              <w:rPr>
                <w:rFonts w:ascii="Arial" w:hAnsi="Arial" w:cs="Arial"/>
                <w:strike/>
                <w:sz w:val="20"/>
                <w:szCs w:val="20"/>
                <w:rPrChange w:id="1337" w:author="Norbert Xie" w:date="2020-09-11T11:35:00Z">
                  <w:rPr>
                    <w:rFonts w:ascii="Arial" w:hAnsi="Arial" w:cs="Arial"/>
                    <w:sz w:val="20"/>
                    <w:szCs w:val="20"/>
                  </w:rPr>
                </w:rPrChange>
              </w:rPr>
              <w:t>:</w:t>
            </w:r>
            <w:r w:rsidR="00BE5834" w:rsidRPr="00F12CA3">
              <w:rPr>
                <w:rFonts w:ascii="Arial" w:hAnsi="Arial" w:cs="Arial"/>
                <w:strike/>
                <w:sz w:val="20"/>
                <w:szCs w:val="20"/>
                <w:rPrChange w:id="1338" w:author="Norbert Xie" w:date="2020-09-11T11:35:00Z">
                  <w:rPr>
                    <w:rFonts w:ascii="Arial" w:hAnsi="Arial" w:cs="Arial"/>
                    <w:sz w:val="20"/>
                    <w:szCs w:val="20"/>
                  </w:rPr>
                </w:rPrChange>
              </w:rPr>
              <w:t xml:space="preserve"> Mandatory Contactless Delivery</w:t>
            </w:r>
            <w:r w:rsidR="00F12CA3">
              <w:rPr>
                <w:rFonts w:ascii="Arial" w:hAnsi="Arial" w:cs="Arial"/>
                <w:strike/>
                <w:sz w:val="20"/>
                <w:szCs w:val="20"/>
              </w:rPr>
              <w:t xml:space="preserve"> </w:t>
            </w:r>
            <w:r w:rsidR="00F12CA3" w:rsidRPr="00F12CA3">
              <w:rPr>
                <w:rFonts w:ascii="Arial" w:hAnsi="Arial" w:cs="Arial"/>
                <w:sz w:val="20"/>
                <w:szCs w:val="20"/>
                <w:rPrChange w:id="1339" w:author="Norbert Xie" w:date="2020-09-11T11:36:00Z">
                  <w:rPr>
                    <w:rFonts w:ascii="Arial" w:hAnsi="Arial" w:cs="Arial"/>
                    <w:strike/>
                    <w:sz w:val="20"/>
                    <w:szCs w:val="20"/>
                  </w:rPr>
                </w:rPrChange>
              </w:rPr>
              <w:t>(this hop-up is removed when placing order and be moved to be shown after placing order)</w:t>
            </w:r>
          </w:p>
          <w:p w14:paraId="5C92A28A" w14:textId="5BD76975" w:rsidR="00DA1127" w:rsidRPr="00F12CA3" w:rsidRDefault="008159FD" w:rsidP="000C27D4">
            <w:pPr>
              <w:pStyle w:val="ListParagraph"/>
              <w:numPr>
                <w:ilvl w:val="0"/>
                <w:numId w:val="284"/>
              </w:numPr>
              <w:ind w:firstLineChars="0"/>
              <w:rPr>
                <w:strike/>
                <w:rPrChange w:id="1340" w:author="Norbert Xie" w:date="2020-09-11T11:36:00Z">
                  <w:rPr/>
                </w:rPrChange>
              </w:rPr>
            </w:pPr>
            <w:r w:rsidRPr="00F12CA3">
              <w:rPr>
                <w:strike/>
                <w:rPrChange w:id="1341" w:author="Norbert Xie" w:date="2020-09-11T11:36:00Z">
                  <w:rPr/>
                </w:rPrChange>
              </w:rPr>
              <w:t xml:space="preserve">When clicking “Place order”, if there </w:t>
            </w:r>
            <w:proofErr w:type="gramStart"/>
            <w:r w:rsidRPr="00F12CA3">
              <w:rPr>
                <w:strike/>
                <w:rPrChange w:id="1342" w:author="Norbert Xie" w:date="2020-09-11T11:36:00Z">
                  <w:rPr/>
                </w:rPrChange>
              </w:rPr>
              <w:t>isn’t</w:t>
            </w:r>
            <w:proofErr w:type="gramEnd"/>
            <w:r w:rsidRPr="00F12CA3">
              <w:rPr>
                <w:strike/>
                <w:rPrChange w:id="1343" w:author="Norbert Xie" w:date="2020-09-11T11:36:00Z">
                  <w:rPr/>
                </w:rPrChange>
              </w:rPr>
              <w:t xml:space="preserve"> any warnings/errors</w:t>
            </w:r>
            <w:r w:rsidR="00DA1127" w:rsidRPr="00F12CA3">
              <w:rPr>
                <w:strike/>
                <w:rPrChange w:id="1344" w:author="Norbert Xie" w:date="2020-09-11T11:36:00Z">
                  <w:rPr/>
                </w:rPrChange>
              </w:rPr>
              <w:t xml:space="preserve"> like exception scenarios, show hop-up message: </w:t>
            </w:r>
          </w:p>
          <w:p w14:paraId="42A636C8" w14:textId="0A90E20B" w:rsidR="00DA1127" w:rsidRPr="00F12CA3" w:rsidRDefault="00DA1127" w:rsidP="000D7616">
            <w:pPr>
              <w:pStyle w:val="ListParagraph"/>
              <w:numPr>
                <w:ilvl w:val="1"/>
                <w:numId w:val="285"/>
              </w:numPr>
              <w:ind w:firstLineChars="0"/>
              <w:rPr>
                <w:strike/>
                <w:rPrChange w:id="1345" w:author="Norbert Xie" w:date="2020-09-11T11:36:00Z">
                  <w:rPr/>
                </w:rPrChange>
              </w:rPr>
            </w:pPr>
            <w:r w:rsidRPr="00F12CA3">
              <w:rPr>
                <w:strike/>
                <w:rPrChange w:id="1346" w:author="Norbert Xie" w:date="2020-09-11T11:36:00Z">
                  <w:rPr/>
                </w:rPrChange>
              </w:rPr>
              <w:t xml:space="preserve">upper right corner: “COVID-19” </w:t>
            </w:r>
          </w:p>
          <w:p w14:paraId="26307831" w14:textId="5F7C1E3A" w:rsidR="00DA1127" w:rsidRPr="00F12CA3" w:rsidRDefault="00DA1127" w:rsidP="000D7616">
            <w:pPr>
              <w:pStyle w:val="ListParagraph"/>
              <w:numPr>
                <w:ilvl w:val="1"/>
                <w:numId w:val="285"/>
              </w:numPr>
              <w:ind w:firstLineChars="0"/>
              <w:rPr>
                <w:strike/>
                <w:rPrChange w:id="1347" w:author="Norbert Xie" w:date="2020-09-11T11:36:00Z">
                  <w:rPr/>
                </w:rPrChange>
              </w:rPr>
            </w:pPr>
            <w:r w:rsidRPr="00F12CA3">
              <w:rPr>
                <w:strike/>
                <w:rPrChange w:id="1348" w:author="Norbert Xie" w:date="2020-09-11T11:36:00Z">
                  <w:rPr/>
                </w:rPrChange>
              </w:rPr>
              <w:t xml:space="preserve">header: “A note on </w:t>
            </w:r>
            <w:r w:rsidR="004C354E" w:rsidRPr="00F12CA3">
              <w:rPr>
                <w:strike/>
                <w:rPrChange w:id="1349" w:author="Norbert Xie" w:date="2020-09-11T11:36:00Z">
                  <w:rPr/>
                </w:rPrChange>
              </w:rPr>
              <w:t xml:space="preserve">safe distance </w:t>
            </w:r>
            <w:proofErr w:type="gramStart"/>
            <w:r w:rsidR="004C354E" w:rsidRPr="00F12CA3">
              <w:rPr>
                <w:strike/>
                <w:rPrChange w:id="1350" w:author="Norbert Xie" w:date="2020-09-11T11:36:00Z">
                  <w:rPr/>
                </w:rPrChange>
              </w:rPr>
              <w:t>delivery</w:t>
            </w:r>
            <w:r w:rsidR="004C354E" w:rsidRPr="00F12CA3" w:rsidDel="004C354E">
              <w:rPr>
                <w:strike/>
                <w:rPrChange w:id="1351" w:author="Norbert Xie" w:date="2020-09-11T11:36:00Z">
                  <w:rPr/>
                </w:rPrChange>
              </w:rPr>
              <w:t xml:space="preserve"> </w:t>
            </w:r>
            <w:r w:rsidRPr="00F12CA3">
              <w:rPr>
                <w:strike/>
                <w:rPrChange w:id="1352" w:author="Norbert Xie" w:date="2020-09-11T11:36:00Z">
                  <w:rPr/>
                </w:rPrChange>
              </w:rPr>
              <w:t>.</w:t>
            </w:r>
            <w:proofErr w:type="gramEnd"/>
            <w:r w:rsidRPr="00F12CA3">
              <w:rPr>
                <w:strike/>
                <w:rPrChange w:id="1353" w:author="Norbert Xie" w:date="2020-09-11T11:36:00Z">
                  <w:rPr/>
                </w:rPrChange>
              </w:rPr>
              <w:t xml:space="preserve">” </w:t>
            </w:r>
          </w:p>
          <w:p w14:paraId="3C2B387A" w14:textId="5DE4ED18" w:rsidR="00DA1127" w:rsidRPr="00F12CA3" w:rsidRDefault="00DA1127" w:rsidP="000D7616">
            <w:pPr>
              <w:pStyle w:val="ListParagraph"/>
              <w:numPr>
                <w:ilvl w:val="1"/>
                <w:numId w:val="285"/>
              </w:numPr>
              <w:ind w:firstLineChars="0"/>
              <w:rPr>
                <w:strike/>
                <w:rPrChange w:id="1354" w:author="Norbert Xie" w:date="2020-09-11T11:36:00Z">
                  <w:rPr/>
                </w:rPrChange>
              </w:rPr>
            </w:pPr>
            <w:r w:rsidRPr="00F12CA3">
              <w:rPr>
                <w:strike/>
                <w:rPrChange w:id="1355" w:author="Norbert Xie" w:date="2020-09-11T11:36:00Z">
                  <w:rPr/>
                </w:rPrChange>
              </w:rPr>
              <w:t xml:space="preserve">body: </w:t>
            </w:r>
            <w:proofErr w:type="gramStart"/>
            <w:r w:rsidRPr="00F12CA3">
              <w:rPr>
                <w:strike/>
                <w:rPrChange w:id="1356" w:author="Norbert Xie" w:date="2020-09-11T11:36:00Z">
                  <w:rPr/>
                </w:rPrChange>
              </w:rPr>
              <w:t>“</w:t>
            </w:r>
            <w:r w:rsidR="004C354E" w:rsidRPr="00F12CA3">
              <w:rPr>
                <w:strike/>
                <w:rPrChange w:id="1357" w:author="Norbert Xie" w:date="2020-09-11T11:36:00Z">
                  <w:rPr/>
                </w:rPrChange>
              </w:rPr>
              <w:t xml:space="preserve"> To</w:t>
            </w:r>
            <w:proofErr w:type="gramEnd"/>
            <w:r w:rsidR="004C354E" w:rsidRPr="00F12CA3">
              <w:rPr>
                <w:strike/>
                <w:rPrChange w:id="1358" w:author="Norbert Xie" w:date="2020-09-11T11:36:00Z">
                  <w:rPr/>
                </w:rPrChange>
              </w:rPr>
              <w:t xml:space="preserve"> maintain safety during this time, we’ll </w:t>
            </w:r>
            <w:r w:rsidR="004C354E" w:rsidRPr="00F12CA3">
              <w:rPr>
                <w:b/>
                <w:strike/>
                <w:rPrChange w:id="1359" w:author="Norbert Xie" w:date="2020-09-11T11:36:00Z">
                  <w:rPr>
                    <w:b/>
                  </w:rPr>
                </w:rPrChange>
              </w:rPr>
              <w:t>ring the doorbell and your chef will confirm pickup from a safe distance.</w:t>
            </w:r>
            <w:r w:rsidR="004C354E" w:rsidRPr="00F12CA3">
              <w:rPr>
                <w:strike/>
                <w:rPrChange w:id="1360" w:author="Norbert Xie" w:date="2020-09-11T11:36:00Z">
                  <w:rPr/>
                </w:rPrChange>
              </w:rPr>
              <w:t xml:space="preserve"> For optimal taste &amp; quality, please consume right away &amp; follow the food safety guidelines.</w:t>
            </w:r>
            <w:r w:rsidRPr="00F12CA3">
              <w:rPr>
                <w:strike/>
                <w:rPrChange w:id="1361" w:author="Norbert Xie" w:date="2020-09-11T11:36:00Z">
                  <w:rPr/>
                </w:rPrChange>
              </w:rPr>
              <w:t xml:space="preserve">” </w:t>
            </w:r>
          </w:p>
          <w:p w14:paraId="34C99CE7" w14:textId="612272AA" w:rsidR="00EC1E91" w:rsidRPr="00F12CA3" w:rsidRDefault="00DA1127" w:rsidP="000D7616">
            <w:pPr>
              <w:pStyle w:val="ListParagraph"/>
              <w:numPr>
                <w:ilvl w:val="1"/>
                <w:numId w:val="285"/>
              </w:numPr>
              <w:ind w:firstLineChars="0"/>
              <w:rPr>
                <w:strike/>
                <w:rPrChange w:id="1362" w:author="Norbert Xie" w:date="2020-09-11T11:36:00Z">
                  <w:rPr/>
                </w:rPrChange>
              </w:rPr>
            </w:pPr>
            <w:r w:rsidRPr="00F12CA3">
              <w:rPr>
                <w:strike/>
                <w:rPrChange w:id="1363" w:author="Norbert Xie" w:date="2020-09-11T11:36:00Z">
                  <w:rPr/>
                </w:rPrChange>
              </w:rPr>
              <w:t>CTA: “Got it! Place Order”</w:t>
            </w:r>
          </w:p>
          <w:p w14:paraId="2AC6B04F" w14:textId="32688E1B" w:rsidR="00EC1E91" w:rsidRDefault="00EC1E91" w:rsidP="0011520C">
            <w:pPr>
              <w:pStyle w:val="ListParagraph"/>
              <w:ind w:left="360" w:firstLineChars="0" w:firstLine="0"/>
            </w:pPr>
          </w:p>
          <w:p w14:paraId="24DCB80B" w14:textId="1B79DFE8" w:rsidR="004C354E" w:rsidRDefault="004C354E" w:rsidP="0011520C">
            <w:pPr>
              <w:pStyle w:val="ListParagraph"/>
              <w:ind w:left="360" w:firstLineChars="0" w:firstLine="0"/>
            </w:pPr>
            <w:r>
              <w:rPr>
                <w:noProof/>
              </w:rPr>
              <w:lastRenderedPageBreak/>
              <w:drawing>
                <wp:inline distT="0" distB="0" distL="0" distR="0" wp14:anchorId="2D8F9AAE" wp14:editId="29943C67">
                  <wp:extent cx="1740877" cy="3918511"/>
                  <wp:effectExtent l="0" t="0" r="0" b="635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1746032" cy="3930114"/>
                          </a:xfrm>
                          <a:prstGeom prst="rect">
                            <a:avLst/>
                          </a:prstGeom>
                        </pic:spPr>
                      </pic:pic>
                    </a:graphicData>
                  </a:graphic>
                </wp:inline>
              </w:drawing>
            </w:r>
          </w:p>
          <w:p w14:paraId="50D44E8F" w14:textId="2546492C" w:rsidR="001009B6" w:rsidRPr="00CA0171" w:rsidRDefault="001009B6">
            <w:pPr>
              <w:pStyle w:val="ListParagraph"/>
              <w:numPr>
                <w:ilvl w:val="0"/>
                <w:numId w:val="285"/>
              </w:numPr>
              <w:ind w:firstLineChars="0"/>
              <w:rPr>
                <w:strike/>
              </w:rPr>
            </w:pPr>
            <w:r w:rsidRPr="00CA0171">
              <w:rPr>
                <w:strike/>
              </w:rPr>
              <w:t xml:space="preserve">Clicking </w:t>
            </w:r>
            <w:r w:rsidR="00934571" w:rsidRPr="00CA0171">
              <w:rPr>
                <w:strike/>
              </w:rPr>
              <w:t>“food safety guidelines” will show “food safety guidelines” page. See UC09-06.</w:t>
            </w:r>
          </w:p>
          <w:p w14:paraId="3595184B" w14:textId="1BF63ECF" w:rsidR="001F0CC0" w:rsidRPr="00804660" w:rsidRDefault="001F0CC0" w:rsidP="000D7616">
            <w:pPr>
              <w:pStyle w:val="ListParagraph"/>
              <w:numPr>
                <w:ilvl w:val="0"/>
                <w:numId w:val="285"/>
              </w:numPr>
              <w:ind w:firstLineChars="0"/>
            </w:pPr>
            <w:r w:rsidRPr="00CA0171">
              <w:rPr>
                <w:strike/>
              </w:rPr>
              <w:t>Clicking “Got it! Place Order” will actually place the order.</w:t>
            </w:r>
          </w:p>
        </w:tc>
      </w:tr>
      <w:tr w:rsidR="005A5E52" w:rsidRPr="00452515" w14:paraId="096F40E3" w14:textId="77777777" w:rsidTr="00C974D8">
        <w:tc>
          <w:tcPr>
            <w:tcW w:w="8008" w:type="dxa"/>
          </w:tcPr>
          <w:p w14:paraId="6E2AD210" w14:textId="7AE213B6" w:rsidR="005A5E52" w:rsidRDefault="005A5E52" w:rsidP="005A5E52">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 xml:space="preserve"> 1.  Restaurant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Item</w:t>
            </w:r>
            <w:r>
              <w:rPr>
                <w:rFonts w:ascii="Arial" w:hAnsi="Arial" w:cs="Arial"/>
                <w:sz w:val="20"/>
                <w:szCs w:val="20"/>
              </w:rPr>
              <w:t xml:space="preserve"> Unavailable</w:t>
            </w:r>
          </w:p>
          <w:p w14:paraId="5AD519DB" w14:textId="18003F4A" w:rsidR="005A5E52" w:rsidRDefault="005A5E52" w:rsidP="004D41AF">
            <w:pPr>
              <w:pStyle w:val="ListParagraph"/>
              <w:numPr>
                <w:ilvl w:val="0"/>
                <w:numId w:val="240"/>
              </w:numPr>
              <w:ind w:firstLineChars="0"/>
            </w:pPr>
            <w:r w:rsidRPr="004D41AF">
              <w:rPr>
                <w:rFonts w:ascii="Arial" w:hAnsi="Arial" w:cs="Arial"/>
                <w:sz w:val="20"/>
                <w:szCs w:val="20"/>
              </w:rPr>
              <w:t>When clicking place order</w:t>
            </w:r>
            <w:r w:rsidR="001E1AF6">
              <w:rPr>
                <w:rFonts w:ascii="Arial" w:hAnsi="Arial" w:cs="Arial"/>
                <w:sz w:val="20"/>
                <w:szCs w:val="20"/>
              </w:rPr>
              <w:t xml:space="preserve"> (before paying)</w:t>
            </w:r>
            <w:r w:rsidRPr="004D41AF">
              <w:rPr>
                <w:rFonts w:ascii="Arial" w:hAnsi="Arial" w:cs="Arial"/>
                <w:sz w:val="20"/>
                <w:szCs w:val="20"/>
              </w:rPr>
              <w:t xml:space="preserve">, check if the restaurant is available or not. If it is not, in the current page, pop up an </w:t>
            </w:r>
            <w:r w:rsidRPr="003A6F24">
              <w:t>Action Sheet Erro</w:t>
            </w:r>
            <w:r>
              <w:t>r:</w:t>
            </w:r>
          </w:p>
          <w:p w14:paraId="3C4DD72D" w14:textId="77777777" w:rsidR="005A5E52" w:rsidRDefault="005A5E52" w:rsidP="005A5E52">
            <w:pPr>
              <w:ind w:left="420"/>
            </w:pPr>
            <w:r>
              <w:t xml:space="preserve">Header: </w:t>
            </w:r>
            <w:r w:rsidRPr="00C10C8C">
              <w:t>So sorry, but [restaurant] is no</w:t>
            </w:r>
            <w:r>
              <w:t xml:space="preserve">t </w:t>
            </w:r>
            <w:r w:rsidRPr="00C10C8C">
              <w:t>available</w:t>
            </w:r>
            <w:r>
              <w:t xml:space="preserve"> now</w:t>
            </w:r>
            <w:r w:rsidRPr="00C10C8C">
              <w:t>.</w:t>
            </w:r>
            <w:r>
              <w:t xml:space="preserve"> (Restaurant name should capitalize the first letter)</w:t>
            </w:r>
          </w:p>
          <w:p w14:paraId="1144B36A" w14:textId="77777777" w:rsidR="005A5E52" w:rsidRDefault="005A5E52" w:rsidP="005A5E52">
            <w:pPr>
              <w:ind w:left="420"/>
            </w:pPr>
            <w:r>
              <w:t>Body: None.</w:t>
            </w:r>
          </w:p>
          <w:p w14:paraId="13A3A9B9" w14:textId="77777777" w:rsidR="005A5E52" w:rsidRDefault="005A5E52" w:rsidP="005A5E52">
            <w:pPr>
              <w:ind w:left="420"/>
            </w:pPr>
            <w:r>
              <w:t xml:space="preserve">Primary CTA: </w:t>
            </w:r>
            <w:r w:rsidRPr="00C10C8C">
              <w:t>Explore more</w:t>
            </w:r>
          </w:p>
          <w:p w14:paraId="08B2EB3D" w14:textId="1266DED1" w:rsidR="005A5E52" w:rsidRDefault="005A5E52" w:rsidP="005A5E52">
            <w:pPr>
              <w:ind w:left="420"/>
            </w:pPr>
            <w:r>
              <w:t>Secondary CTA:  None.</w:t>
            </w:r>
          </w:p>
          <w:p w14:paraId="64A3A38F" w14:textId="77777777" w:rsidR="00F847E6" w:rsidRDefault="00F847E6" w:rsidP="00F847E6">
            <w:pPr>
              <w:ind w:left="420"/>
            </w:pPr>
            <w:r>
              <w:t>Primary CTA action: Return to browse page and clear the cart.</w:t>
            </w:r>
          </w:p>
          <w:p w14:paraId="10275BAF" w14:textId="58DFB058" w:rsidR="00D7091E" w:rsidRPr="00D7091E" w:rsidRDefault="00F847E6" w:rsidP="00D7091E">
            <w:pPr>
              <w:ind w:left="420"/>
            </w:pPr>
            <w:r w:rsidRPr="00F847E6">
              <w:t xml:space="preserve">If user clicks “x” or outside of message, clear cart and go to </w:t>
            </w:r>
            <w:r w:rsidR="001C5998">
              <w:t>browse</w:t>
            </w:r>
            <w:r w:rsidRPr="00F847E6">
              <w:t xml:space="preserve"> page.</w:t>
            </w:r>
          </w:p>
          <w:p w14:paraId="0F7EBDD6" w14:textId="77777777" w:rsidR="00F847E6" w:rsidRPr="00F847E6" w:rsidRDefault="00F847E6" w:rsidP="005A5E52">
            <w:pPr>
              <w:ind w:left="420"/>
            </w:pPr>
          </w:p>
          <w:p w14:paraId="641B901E" w14:textId="1DD50444" w:rsidR="005A5E52" w:rsidRDefault="005A5E52" w:rsidP="004D41AF">
            <w:pPr>
              <w:pStyle w:val="ListParagraph"/>
              <w:numPr>
                <w:ilvl w:val="0"/>
                <w:numId w:val="240"/>
              </w:numPr>
              <w:spacing w:line="259" w:lineRule="auto"/>
              <w:ind w:firstLineChars="0"/>
            </w:pPr>
            <w:r>
              <w:rPr>
                <w:rFonts w:hint="eastAsia"/>
              </w:rPr>
              <w:t>If</w:t>
            </w:r>
            <w:r>
              <w:t xml:space="preserve"> </w:t>
            </w:r>
            <w:r>
              <w:rPr>
                <w:rFonts w:hint="eastAsia"/>
              </w:rPr>
              <w:t>rest</w:t>
            </w:r>
            <w:r>
              <w:t xml:space="preserve">aurant is available, </w:t>
            </w:r>
            <w:r>
              <w:rPr>
                <w:rFonts w:hint="eastAsia"/>
              </w:rPr>
              <w:t>check if all the item</w:t>
            </w:r>
            <w:r>
              <w:t>s</w:t>
            </w:r>
            <w:r>
              <w:rPr>
                <w:rFonts w:hint="eastAsia"/>
              </w:rPr>
              <w:t xml:space="preserve"> are </w:t>
            </w:r>
            <w:r>
              <w:t>available</w:t>
            </w:r>
            <w:r>
              <w:rPr>
                <w:rFonts w:hint="eastAsia"/>
              </w:rPr>
              <w:t xml:space="preserve">. </w:t>
            </w:r>
            <w:r w:rsidR="00F16432">
              <w:t>(Note, if in the cart, the item was already gray out, we should not popup this error message as user already knows it is not added. The error is only for those items changes to off after cart p</w:t>
            </w:r>
            <w:r w:rsidR="00F16432">
              <w:rPr>
                <w:rFonts w:hint="eastAsia"/>
              </w:rPr>
              <w:t>age)</w:t>
            </w:r>
          </w:p>
          <w:p w14:paraId="1074C19E" w14:textId="23BE3C4A" w:rsidR="005A5E52" w:rsidRDefault="005A5E52" w:rsidP="005A5E52">
            <w:pPr>
              <w:pStyle w:val="ListParagraph"/>
              <w:numPr>
                <w:ilvl w:val="255"/>
                <w:numId w:val="0"/>
              </w:numPr>
              <w:ind w:left="360"/>
            </w:pPr>
            <w:r>
              <w:t xml:space="preserve">If any meal is unavailable </w:t>
            </w:r>
            <w:proofErr w:type="gramStart"/>
            <w:r>
              <w:t>e.g.</w:t>
            </w:r>
            <w:proofErr w:type="gramEnd"/>
            <w:r>
              <w:t xml:space="preserve"> removed from category or set off, when click “place </w:t>
            </w:r>
            <w:r>
              <w:lastRenderedPageBreak/>
              <w:t>order”, pop up error message</w:t>
            </w:r>
            <w:r>
              <w:rPr>
                <w:rFonts w:hint="eastAsia"/>
              </w:rPr>
              <w:t xml:space="preserve"> without generate order</w:t>
            </w:r>
            <w:r>
              <w:t>:</w:t>
            </w:r>
          </w:p>
          <w:p w14:paraId="79AA69FA" w14:textId="541B9562" w:rsidR="005A5E52" w:rsidRDefault="005A5E52" w:rsidP="005A5E52">
            <w:pPr>
              <w:ind w:left="420"/>
            </w:pPr>
            <w:r>
              <w:t xml:space="preserve">Header: </w:t>
            </w:r>
            <w:r w:rsidRPr="005A5E52">
              <w:t>So sorry, but an item</w:t>
            </w:r>
            <w:r w:rsidR="001371B6">
              <w:t xml:space="preserve"> </w:t>
            </w:r>
            <w:r w:rsidRPr="005A5E52">
              <w:t>(</w:t>
            </w:r>
            <w:r>
              <w:rPr>
                <w:rFonts w:hint="eastAsia"/>
              </w:rPr>
              <w:t>or</w:t>
            </w:r>
            <w:r>
              <w:t xml:space="preserve"> items)</w:t>
            </w:r>
            <w:r w:rsidRPr="005A5E52">
              <w:t xml:space="preserve"> in your cart is</w:t>
            </w:r>
            <w:r>
              <w:t>(are)</w:t>
            </w:r>
            <w:r w:rsidRPr="005A5E52">
              <w:t xml:space="preserve"> no longer available.</w:t>
            </w:r>
          </w:p>
          <w:p w14:paraId="4B1CEFE4" w14:textId="39AD28B9" w:rsidR="00F16432" w:rsidRDefault="005A5E52" w:rsidP="00F16432">
            <w:pPr>
              <w:ind w:left="420"/>
            </w:pPr>
            <w:r>
              <w:t>Body: None.</w:t>
            </w:r>
          </w:p>
          <w:p w14:paraId="7728A0DF" w14:textId="01EEC15D" w:rsidR="00F16432" w:rsidRDefault="00F16432" w:rsidP="00F16432">
            <w:pPr>
              <w:ind w:left="420"/>
            </w:pPr>
            <w:r>
              <w:t xml:space="preserve">Primary CTA: </w:t>
            </w:r>
            <w:r w:rsidRPr="00047E2B">
              <w:t xml:space="preserve">Choose something </w:t>
            </w:r>
            <w:proofErr w:type="gramStart"/>
            <w:r w:rsidRPr="00047E2B">
              <w:t>else</w:t>
            </w:r>
            <w:proofErr w:type="gramEnd"/>
          </w:p>
          <w:p w14:paraId="6CB08704" w14:textId="5F6C7674" w:rsidR="00F16432" w:rsidRDefault="00F16432" w:rsidP="00F16432">
            <w:pPr>
              <w:ind w:left="420"/>
            </w:pPr>
            <w:r>
              <w:t xml:space="preserve">Primary CTA action: </w:t>
            </w:r>
            <w:r w:rsidRPr="00047E2B">
              <w:t xml:space="preserve">Go to menu page of restaurant with </w:t>
            </w:r>
            <w:proofErr w:type="gramStart"/>
            <w:r w:rsidRPr="00047E2B">
              <w:t>cart</w:t>
            </w:r>
            <w:proofErr w:type="gramEnd"/>
          </w:p>
          <w:p w14:paraId="1DED702C" w14:textId="6C13B3C7" w:rsidR="005A5E52" w:rsidRDefault="00F16432" w:rsidP="005A5E52">
            <w:pPr>
              <w:ind w:left="420"/>
            </w:pPr>
            <w:r>
              <w:rPr>
                <w:rFonts w:hint="eastAsia"/>
              </w:rPr>
              <w:t>Secondary</w:t>
            </w:r>
            <w:r>
              <w:t xml:space="preserve"> </w:t>
            </w:r>
            <w:r w:rsidR="005A5E52">
              <w:t xml:space="preserve">CTA: </w:t>
            </w:r>
            <w:r w:rsidR="005A5E52" w:rsidRPr="005A5E52">
              <w:t>Return to cart</w:t>
            </w:r>
          </w:p>
          <w:p w14:paraId="38F514A3" w14:textId="0E47D0E0" w:rsidR="005A5E52" w:rsidRDefault="00F16432" w:rsidP="005A5E52">
            <w:pPr>
              <w:ind w:left="420"/>
            </w:pPr>
            <w:r>
              <w:rPr>
                <w:rFonts w:hint="eastAsia"/>
              </w:rPr>
              <w:t>Secondary</w:t>
            </w:r>
            <w:r>
              <w:t xml:space="preserve"> </w:t>
            </w:r>
            <w:r w:rsidR="005A5E52">
              <w:t>CTA action: Delete the unavailable items from cart and goes back to cart page.</w:t>
            </w:r>
            <w:r w:rsidR="0029535E">
              <w:t xml:space="preserve"> (Or keep the unavailable items but shown in gray.)</w:t>
            </w:r>
          </w:p>
          <w:p w14:paraId="06D7D2B6" w14:textId="77777777" w:rsidR="00F16432" w:rsidRDefault="00F16432" w:rsidP="00BE028B"/>
          <w:p w14:paraId="49B39530" w14:textId="6A348165" w:rsidR="005A5E52" w:rsidRPr="00452515" w:rsidRDefault="005A5E52" w:rsidP="005A5E52"/>
        </w:tc>
      </w:tr>
      <w:tr w:rsidR="00BA5DDF" w:rsidRPr="00452515" w14:paraId="11CB8F8C" w14:textId="77777777" w:rsidTr="00C974D8">
        <w:tc>
          <w:tcPr>
            <w:tcW w:w="8008" w:type="dxa"/>
          </w:tcPr>
          <w:p w14:paraId="2D99202D" w14:textId="77777777" w:rsidR="002E602D" w:rsidRDefault="00BA5DDF" w:rsidP="005A5E52">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 xml:space="preserve"> 2</w:t>
            </w:r>
            <w:r w:rsidR="0088089D">
              <w:rPr>
                <w:rFonts w:ascii="Arial" w:hAnsi="Arial" w:cs="Arial" w:hint="eastAsia"/>
                <w:sz w:val="20"/>
                <w:szCs w:val="20"/>
              </w:rPr>
              <w:t>.</w:t>
            </w:r>
            <w:r w:rsidR="0088089D">
              <w:rPr>
                <w:rFonts w:ascii="Arial" w:hAnsi="Arial" w:cs="Arial"/>
                <w:sz w:val="20"/>
                <w:szCs w:val="20"/>
              </w:rPr>
              <w:t xml:space="preserve"> </w:t>
            </w:r>
          </w:p>
          <w:p w14:paraId="7EC70F93" w14:textId="1ABF07C0" w:rsidR="00BA5DDF" w:rsidRDefault="00BA5DDF" w:rsidP="005A5E52">
            <w:pPr>
              <w:rPr>
                <w:rFonts w:ascii="Arial" w:hAnsi="Arial" w:cs="Arial"/>
                <w:sz w:val="20"/>
                <w:szCs w:val="20"/>
              </w:rPr>
            </w:pPr>
            <w:r>
              <w:rPr>
                <w:rFonts w:ascii="Arial" w:hAnsi="Arial" w:cs="Arial"/>
                <w:sz w:val="20"/>
                <w:szCs w:val="20"/>
              </w:rPr>
              <w:t xml:space="preserve">Restaurant </w:t>
            </w:r>
            <w:r>
              <w:rPr>
                <w:rFonts w:ascii="Arial" w:hAnsi="Arial" w:cs="Arial" w:hint="eastAsia"/>
                <w:sz w:val="20"/>
                <w:szCs w:val="20"/>
              </w:rPr>
              <w:t>is</w:t>
            </w:r>
            <w:r>
              <w:rPr>
                <w:rFonts w:ascii="Arial" w:hAnsi="Arial" w:cs="Arial"/>
                <w:sz w:val="20"/>
                <w:szCs w:val="20"/>
              </w:rPr>
              <w:t xml:space="preserve"> </w:t>
            </w:r>
            <w:r>
              <w:rPr>
                <w:rFonts w:ascii="Arial" w:hAnsi="Arial" w:cs="Arial" w:hint="eastAsia"/>
                <w:sz w:val="20"/>
                <w:szCs w:val="20"/>
              </w:rPr>
              <w:t>opening</w:t>
            </w:r>
            <w:r>
              <w:rPr>
                <w:rFonts w:ascii="Arial" w:hAnsi="Arial" w:cs="Arial"/>
                <w:sz w:val="20"/>
                <w:szCs w:val="20"/>
              </w:rPr>
              <w:t xml:space="preserve"> </w:t>
            </w:r>
            <w:proofErr w:type="gramStart"/>
            <w:r>
              <w:rPr>
                <w:rFonts w:ascii="Arial" w:hAnsi="Arial" w:cs="Arial" w:hint="eastAsia"/>
                <w:sz w:val="20"/>
                <w:szCs w:val="20"/>
              </w:rPr>
              <w:t>soon</w:t>
            </w:r>
            <w:proofErr w:type="gramEnd"/>
          </w:p>
          <w:p w14:paraId="746B1B53" w14:textId="77777777" w:rsidR="00BA5DDF" w:rsidRDefault="00BA5DDF" w:rsidP="00BA5DDF">
            <w:pPr>
              <w:pStyle w:val="ListParagraph"/>
              <w:numPr>
                <w:ilvl w:val="0"/>
                <w:numId w:val="233"/>
              </w:numPr>
              <w:ind w:firstLineChars="0"/>
            </w:pPr>
            <w:r>
              <w:rPr>
                <w:rFonts w:ascii="Arial" w:hAnsi="Arial" w:cs="Arial"/>
                <w:sz w:val="20"/>
                <w:szCs w:val="20"/>
              </w:rPr>
              <w:t xml:space="preserve">If the restaurant </w:t>
            </w:r>
            <w:r>
              <w:t>will be in today or tomorrow’s shift, (opening soon case):</w:t>
            </w:r>
          </w:p>
          <w:p w14:paraId="4C044293" w14:textId="77777777" w:rsidR="00BA5DDF" w:rsidRDefault="00BA5DDF" w:rsidP="00BA5DDF">
            <w:pPr>
              <w:ind w:left="420"/>
            </w:pPr>
            <w:r>
              <w:t xml:space="preserve">Header: </w:t>
            </w:r>
            <w:r w:rsidRPr="00C10C8C">
              <w:t xml:space="preserve">[restaurant] </w:t>
            </w:r>
            <w:r>
              <w:t>start taking orders at {opening time}</w:t>
            </w:r>
            <w:r w:rsidRPr="00C10C8C">
              <w:t>.</w:t>
            </w:r>
          </w:p>
          <w:p w14:paraId="5A7AF251" w14:textId="77777777" w:rsidR="00BA5DDF" w:rsidRDefault="00BA5DDF" w:rsidP="00BA5DDF">
            <w:pPr>
              <w:ind w:left="420"/>
            </w:pPr>
            <w:r>
              <w:t>Body: None.</w:t>
            </w:r>
          </w:p>
          <w:p w14:paraId="39AF035D" w14:textId="77777777" w:rsidR="00BA5DDF" w:rsidRDefault="00BA5DDF" w:rsidP="00BA5DDF">
            <w:pPr>
              <w:ind w:left="420"/>
            </w:pPr>
            <w:r>
              <w:t xml:space="preserve">Primary CTA: </w:t>
            </w:r>
            <w:r w:rsidRPr="00C10C8C">
              <w:t>Explore more</w:t>
            </w:r>
          </w:p>
          <w:p w14:paraId="0A20DCE2" w14:textId="77777777" w:rsidR="00BA5DDF" w:rsidRDefault="00BA5DDF" w:rsidP="00BA5DDF">
            <w:pPr>
              <w:ind w:left="420"/>
            </w:pPr>
            <w:r>
              <w:t>Secondary CTA:  None.</w:t>
            </w:r>
          </w:p>
          <w:p w14:paraId="29C67244" w14:textId="77777777" w:rsidR="00BA5DDF" w:rsidRDefault="00BA5DDF" w:rsidP="00BA5DDF">
            <w:pPr>
              <w:ind w:left="420"/>
            </w:pPr>
            <w:r>
              <w:t>Primary CTA action: Return to browse page and clear the cart.</w:t>
            </w:r>
          </w:p>
          <w:p w14:paraId="3D1A5BF7" w14:textId="187CF949" w:rsidR="00BA5DDF" w:rsidRDefault="00BA5DDF" w:rsidP="00BA5DDF">
            <w:pPr>
              <w:ind w:left="420"/>
            </w:pPr>
            <w:r w:rsidRPr="00F847E6">
              <w:t xml:space="preserve">If user clicks “x” or outside of message, clear cart and go to </w:t>
            </w:r>
            <w:r w:rsidR="001C5998">
              <w:t>browse</w:t>
            </w:r>
            <w:r w:rsidRPr="00F847E6">
              <w:t xml:space="preserve"> page.</w:t>
            </w:r>
          </w:p>
          <w:p w14:paraId="7097E775" w14:textId="0E97773B" w:rsidR="002E602D" w:rsidRDefault="002E602D" w:rsidP="00BA5DDF">
            <w:pPr>
              <w:ind w:left="420"/>
            </w:pPr>
          </w:p>
          <w:p w14:paraId="47767C5D" w14:textId="3AF7A9D0" w:rsidR="002E602D" w:rsidRDefault="002E602D" w:rsidP="002E602D">
            <w:pPr>
              <w:rPr>
                <w:rFonts w:ascii="Arial" w:hAnsi="Arial" w:cs="Arial"/>
                <w:sz w:val="20"/>
                <w:szCs w:val="20"/>
              </w:rPr>
            </w:pPr>
            <w:r>
              <w:rPr>
                <w:rFonts w:ascii="Arial" w:hAnsi="Arial" w:cs="Arial"/>
                <w:sz w:val="20"/>
                <w:szCs w:val="20"/>
              </w:rPr>
              <w:t xml:space="preserve">Restaurant </w:t>
            </w:r>
            <w:proofErr w:type="gramStart"/>
            <w:r>
              <w:rPr>
                <w:rFonts w:ascii="Arial" w:hAnsi="Arial" w:cs="Arial" w:hint="eastAsia"/>
                <w:sz w:val="20"/>
                <w:szCs w:val="20"/>
              </w:rPr>
              <w:t>is</w:t>
            </w:r>
            <w:r>
              <w:rPr>
                <w:rFonts w:ascii="Arial" w:hAnsi="Arial" w:cs="Arial"/>
                <w:sz w:val="20"/>
                <w:szCs w:val="20"/>
              </w:rPr>
              <w:t xml:space="preserve"> </w:t>
            </w:r>
            <w:r w:rsidR="009A101A">
              <w:rPr>
                <w:rFonts w:ascii="Arial" w:hAnsi="Arial" w:cs="Arial"/>
                <w:sz w:val="20"/>
                <w:szCs w:val="20"/>
              </w:rPr>
              <w:t>be</w:t>
            </w:r>
            <w:proofErr w:type="gramEnd"/>
            <w:r w:rsidR="009A101A">
              <w:rPr>
                <w:rFonts w:ascii="Arial" w:hAnsi="Arial" w:cs="Arial"/>
                <w:sz w:val="20"/>
                <w:szCs w:val="20"/>
              </w:rPr>
              <w:t xml:space="preserve"> </w:t>
            </w:r>
            <w:r w:rsidR="00CE183E">
              <w:rPr>
                <w:rFonts w:ascii="Arial" w:hAnsi="Arial" w:cs="Arial"/>
                <w:sz w:val="20"/>
                <w:szCs w:val="20"/>
              </w:rPr>
              <w:t>back</w:t>
            </w:r>
            <w:r>
              <w:rPr>
                <w:rFonts w:ascii="Arial" w:hAnsi="Arial" w:cs="Arial"/>
                <w:sz w:val="20"/>
                <w:szCs w:val="20"/>
              </w:rPr>
              <w:t xml:space="preserve"> </w:t>
            </w:r>
            <w:r>
              <w:rPr>
                <w:rFonts w:ascii="Arial" w:hAnsi="Arial" w:cs="Arial" w:hint="eastAsia"/>
                <w:sz w:val="20"/>
                <w:szCs w:val="20"/>
              </w:rPr>
              <w:t>soon</w:t>
            </w:r>
          </w:p>
          <w:p w14:paraId="37293797" w14:textId="400D8B6A" w:rsidR="002E602D" w:rsidRDefault="002E602D" w:rsidP="002E602D">
            <w:pPr>
              <w:pStyle w:val="ListParagraph"/>
              <w:numPr>
                <w:ilvl w:val="0"/>
                <w:numId w:val="233"/>
              </w:numPr>
              <w:ind w:firstLineChars="0"/>
            </w:pPr>
            <w:r w:rsidRPr="00F63618">
              <w:t xml:space="preserve">If the restaurant </w:t>
            </w:r>
            <w:r>
              <w:t>is in the current shift, but in ‘Be back soon” status, such as out of delivery SLA:</w:t>
            </w:r>
          </w:p>
          <w:p w14:paraId="43467372" w14:textId="77777777" w:rsidR="002E602D" w:rsidRDefault="002E602D" w:rsidP="002E602D">
            <w:pPr>
              <w:ind w:left="420"/>
            </w:pPr>
            <w:r>
              <w:t xml:space="preserve">Header: </w:t>
            </w:r>
            <w:r w:rsidRPr="00C10C8C">
              <w:t xml:space="preserve">[restaurant] </w:t>
            </w:r>
            <w:r>
              <w:t>is busy and temporarily unavailable.</w:t>
            </w:r>
          </w:p>
          <w:p w14:paraId="00C7C338" w14:textId="77777777" w:rsidR="002E602D" w:rsidRDefault="002E602D" w:rsidP="002E602D">
            <w:pPr>
              <w:ind w:left="420"/>
            </w:pPr>
            <w:r>
              <w:t>Body: None.</w:t>
            </w:r>
          </w:p>
          <w:p w14:paraId="0A98F6EA" w14:textId="77777777" w:rsidR="002E602D" w:rsidRDefault="002E602D" w:rsidP="002E602D">
            <w:pPr>
              <w:ind w:left="420"/>
            </w:pPr>
            <w:r>
              <w:t xml:space="preserve">Primary CTA: </w:t>
            </w:r>
            <w:r w:rsidRPr="00C10C8C">
              <w:t>Explore more</w:t>
            </w:r>
          </w:p>
          <w:p w14:paraId="294531FF" w14:textId="77777777" w:rsidR="002E602D" w:rsidRDefault="002E602D" w:rsidP="002E602D">
            <w:pPr>
              <w:ind w:left="420"/>
            </w:pPr>
            <w:r>
              <w:t>Secondary CTA:  None.</w:t>
            </w:r>
          </w:p>
          <w:p w14:paraId="5E9BD173" w14:textId="77777777" w:rsidR="002E602D" w:rsidRDefault="002E602D" w:rsidP="002E602D">
            <w:pPr>
              <w:ind w:left="420"/>
            </w:pPr>
            <w:r>
              <w:t>Primary CTA action: Return to browse page.</w:t>
            </w:r>
          </w:p>
          <w:p w14:paraId="63C5D27F" w14:textId="774607C0" w:rsidR="002E602D" w:rsidRPr="002E602D" w:rsidRDefault="002E602D" w:rsidP="00BA5DDF">
            <w:pPr>
              <w:ind w:left="420"/>
            </w:pPr>
            <w:r w:rsidRPr="00F847E6">
              <w:t>If user clicks “x” or outside of message,</w:t>
            </w:r>
            <w:r>
              <w:t xml:space="preserve"> </w:t>
            </w:r>
            <w:r w:rsidR="008F5B60">
              <w:t>stay on Place Order page</w:t>
            </w:r>
            <w:r>
              <w:t>.</w:t>
            </w:r>
          </w:p>
          <w:p w14:paraId="3CE75598" w14:textId="0939859A" w:rsidR="00BA5DDF" w:rsidRPr="00452515" w:rsidRDefault="00BA5DDF" w:rsidP="005A5E52">
            <w:pPr>
              <w:rPr>
                <w:rFonts w:ascii="Arial" w:hAnsi="Arial" w:cs="Arial"/>
                <w:sz w:val="20"/>
                <w:szCs w:val="20"/>
              </w:rPr>
            </w:pPr>
          </w:p>
        </w:tc>
      </w:tr>
      <w:tr w:rsidR="00F86324" w:rsidRPr="00452515" w14:paraId="0D776B05" w14:textId="77777777" w:rsidTr="009A2F31">
        <w:tc>
          <w:tcPr>
            <w:tcW w:w="8008" w:type="dxa"/>
          </w:tcPr>
          <w:p w14:paraId="5F4F3A74" w14:textId="57EA2CFE" w:rsidR="00F86324" w:rsidRDefault="00F86324" w:rsidP="009A2F31">
            <w:pPr>
              <w:rPr>
                <w:rFonts w:ascii="Arial" w:hAnsi="Arial" w:cs="Arial"/>
                <w:sz w:val="20"/>
                <w:szCs w:val="20"/>
              </w:rPr>
            </w:pPr>
            <w:r w:rsidRPr="00452515">
              <w:rPr>
                <w:rFonts w:ascii="Arial" w:hAnsi="Arial" w:cs="Arial"/>
                <w:sz w:val="20"/>
                <w:szCs w:val="20"/>
              </w:rPr>
              <w:t>Exception Scenario</w:t>
            </w:r>
            <w:r>
              <w:rPr>
                <w:rFonts w:ascii="Arial" w:hAnsi="Arial" w:cs="Arial"/>
                <w:sz w:val="20"/>
                <w:szCs w:val="20"/>
              </w:rPr>
              <w:t xml:space="preserve"> </w:t>
            </w:r>
            <w:r w:rsidR="00F03F70">
              <w:rPr>
                <w:rFonts w:ascii="Arial" w:hAnsi="Arial" w:cs="Arial"/>
                <w:sz w:val="20"/>
                <w:szCs w:val="20"/>
              </w:rPr>
              <w:t>3</w:t>
            </w:r>
            <w:r>
              <w:rPr>
                <w:rFonts w:ascii="Arial" w:hAnsi="Arial" w:cs="Arial"/>
                <w:sz w:val="20"/>
                <w:szCs w:val="20"/>
              </w:rPr>
              <w:t>.  OOS</w:t>
            </w:r>
          </w:p>
          <w:p w14:paraId="7D825EAF" w14:textId="0009D7E8" w:rsidR="00F86324" w:rsidRPr="004D1EB3" w:rsidRDefault="00F86324" w:rsidP="00F46374">
            <w:pPr>
              <w:pStyle w:val="ListParagraph"/>
              <w:numPr>
                <w:ilvl w:val="0"/>
                <w:numId w:val="274"/>
              </w:numPr>
              <w:ind w:firstLineChars="0"/>
            </w:pPr>
            <w:r>
              <w:t>When use clicks “Place Order”</w:t>
            </w:r>
            <w:r w:rsidRPr="00047E2B">
              <w:t xml:space="preserve">, check if </w:t>
            </w:r>
            <w:r>
              <w:t>any item is OOS or exceeds limited quantity</w:t>
            </w:r>
            <w:r w:rsidRPr="00047E2B">
              <w:t xml:space="preserve">. If </w:t>
            </w:r>
            <w:r>
              <w:t>yes</w:t>
            </w:r>
            <w:r w:rsidRPr="00047E2B">
              <w:t>, in the current page,</w:t>
            </w:r>
            <w:r>
              <w:t xml:space="preserve"> show error message the same as UC08-02 Exception </w:t>
            </w:r>
            <w:r>
              <w:lastRenderedPageBreak/>
              <w:t>scenario 2.</w:t>
            </w:r>
          </w:p>
        </w:tc>
      </w:tr>
      <w:tr w:rsidR="009272C9" w:rsidRPr="00452515" w14:paraId="5922257B" w14:textId="77777777" w:rsidTr="009A2F31">
        <w:tc>
          <w:tcPr>
            <w:tcW w:w="8008" w:type="dxa"/>
          </w:tcPr>
          <w:p w14:paraId="0795D298" w14:textId="0D742CC8" w:rsidR="009272C9" w:rsidRDefault="009272C9" w:rsidP="009272C9">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 xml:space="preserve"> </w:t>
            </w:r>
            <w:r w:rsidR="00BE0FF6">
              <w:rPr>
                <w:rFonts w:ascii="Arial" w:hAnsi="Arial" w:cs="Arial"/>
                <w:sz w:val="20"/>
                <w:szCs w:val="20"/>
              </w:rPr>
              <w:t>4</w:t>
            </w:r>
            <w:r>
              <w:rPr>
                <w:rFonts w:ascii="Arial" w:hAnsi="Arial" w:cs="Arial"/>
                <w:sz w:val="20"/>
                <w:szCs w:val="20"/>
              </w:rPr>
              <w:t xml:space="preserve">.  </w:t>
            </w:r>
            <w:r w:rsidR="003B49D7">
              <w:rPr>
                <w:rFonts w:ascii="Arial" w:hAnsi="Arial" w:cs="Arial"/>
                <w:sz w:val="20"/>
                <w:szCs w:val="20"/>
              </w:rPr>
              <w:t>Payment missing</w:t>
            </w:r>
          </w:p>
          <w:p w14:paraId="53597634" w14:textId="77777777" w:rsidR="009272C9" w:rsidRDefault="009272C9" w:rsidP="009272C9">
            <w:r>
              <w:t>When use clicks “Place Order”</w:t>
            </w:r>
            <w:r w:rsidRPr="00047E2B">
              <w:t xml:space="preserve">, </w:t>
            </w:r>
            <w:r w:rsidR="003B49D7">
              <w:t>if for some reason, the payment is missing, show action sheet message:</w:t>
            </w:r>
          </w:p>
          <w:p w14:paraId="462AC9FD" w14:textId="53CE7F0D" w:rsidR="003B49D7" w:rsidRDefault="003B49D7" w:rsidP="003B49D7">
            <w:pPr>
              <w:spacing w:after="0"/>
              <w:ind w:left="420"/>
            </w:pPr>
            <w:r>
              <w:t xml:space="preserve">Header: </w:t>
            </w:r>
            <w:r w:rsidR="00DE5520" w:rsidRPr="00DE5520">
              <w:t>Please add a payment method to place your order.</w:t>
            </w:r>
          </w:p>
          <w:p w14:paraId="2BB711D8" w14:textId="7275BDB0" w:rsidR="003B49D7" w:rsidRDefault="003B49D7" w:rsidP="003B49D7">
            <w:pPr>
              <w:spacing w:after="0"/>
              <w:ind w:left="420"/>
            </w:pPr>
            <w:r>
              <w:t xml:space="preserve">Primary CTA: </w:t>
            </w:r>
            <w:r w:rsidR="00DE5520" w:rsidRPr="00DE5520">
              <w:t>Add Payment Method</w:t>
            </w:r>
          </w:p>
          <w:p w14:paraId="5875EC83" w14:textId="4CD89783" w:rsidR="003B49D7" w:rsidRDefault="003B49D7" w:rsidP="003B49D7">
            <w:pPr>
              <w:spacing w:after="0"/>
              <w:ind w:left="420"/>
            </w:pPr>
            <w:r>
              <w:t xml:space="preserve">Primary CTA action: </w:t>
            </w:r>
            <w:r w:rsidR="00DE5520">
              <w:t xml:space="preserve">Go to payment list </w:t>
            </w:r>
            <w:proofErr w:type="gramStart"/>
            <w:r w:rsidR="00DE5520">
              <w:t>page</w:t>
            </w:r>
            <w:proofErr w:type="gramEnd"/>
          </w:p>
          <w:p w14:paraId="4658D64D" w14:textId="2B075520" w:rsidR="003B49D7" w:rsidRPr="00452515" w:rsidRDefault="003B49D7" w:rsidP="007D14E3">
            <w:pPr>
              <w:spacing w:after="0"/>
              <w:ind w:left="420"/>
              <w:rPr>
                <w:rFonts w:ascii="Arial" w:hAnsi="Arial" w:cs="Arial"/>
                <w:sz w:val="20"/>
                <w:szCs w:val="20"/>
              </w:rPr>
            </w:pPr>
          </w:p>
        </w:tc>
      </w:tr>
      <w:tr w:rsidR="00900737" w:rsidRPr="00452515" w14:paraId="29922282" w14:textId="77777777" w:rsidTr="009A2F31">
        <w:tc>
          <w:tcPr>
            <w:tcW w:w="8008" w:type="dxa"/>
          </w:tcPr>
          <w:p w14:paraId="6642A985" w14:textId="4DCCF266" w:rsidR="00900737" w:rsidRDefault="00900737" w:rsidP="00900737">
            <w:pPr>
              <w:rPr>
                <w:rFonts w:ascii="Arial" w:hAnsi="Arial" w:cs="Arial"/>
                <w:sz w:val="20"/>
                <w:szCs w:val="20"/>
              </w:rPr>
            </w:pPr>
            <w:r w:rsidRPr="00452515">
              <w:rPr>
                <w:rFonts w:ascii="Arial" w:hAnsi="Arial" w:cs="Arial"/>
                <w:sz w:val="20"/>
                <w:szCs w:val="20"/>
              </w:rPr>
              <w:t>Exception Scenario</w:t>
            </w:r>
            <w:r>
              <w:rPr>
                <w:rFonts w:ascii="Arial" w:hAnsi="Arial" w:cs="Arial"/>
                <w:sz w:val="20"/>
                <w:szCs w:val="20"/>
              </w:rPr>
              <w:t xml:space="preserve"> </w:t>
            </w:r>
            <w:r w:rsidR="00BE0FF6">
              <w:rPr>
                <w:rFonts w:ascii="Arial" w:hAnsi="Arial" w:cs="Arial"/>
                <w:sz w:val="20"/>
                <w:szCs w:val="20"/>
              </w:rPr>
              <w:t>5</w:t>
            </w:r>
            <w:r>
              <w:rPr>
                <w:rFonts w:ascii="Arial" w:hAnsi="Arial" w:cs="Arial"/>
                <w:sz w:val="20"/>
                <w:szCs w:val="20"/>
              </w:rPr>
              <w:t>. Price change</w:t>
            </w:r>
          </w:p>
          <w:p w14:paraId="266E3A6B" w14:textId="391E1C4A" w:rsidR="00900737" w:rsidRDefault="00900737" w:rsidP="00900737">
            <w:r w:rsidRPr="0025098C">
              <w:t xml:space="preserve">When click </w:t>
            </w:r>
            <w:r>
              <w:t>“Place Order”</w:t>
            </w:r>
            <w:r>
              <w:rPr>
                <w:rFonts w:hint="eastAsia"/>
              </w:rPr>
              <w:t>,</w:t>
            </w:r>
            <w:r>
              <w:t xml:space="preserve"> if any of the item’s price changed (different from the UI), </w:t>
            </w:r>
            <w:r w:rsidR="00F149FF">
              <w:t xml:space="preserve">which </w:t>
            </w:r>
            <w:r w:rsidR="00F149FF" w:rsidRPr="00A4528C">
              <w:t>cause</w:t>
            </w:r>
            <w:r w:rsidR="00F149FF">
              <w:t xml:space="preserve">s the order’s </w:t>
            </w:r>
            <w:r w:rsidR="007449E9">
              <w:t>S</w:t>
            </w:r>
            <w:r w:rsidR="007449E9">
              <w:rPr>
                <w:rFonts w:hint="eastAsia"/>
              </w:rPr>
              <w:t>ub</w:t>
            </w:r>
            <w:r w:rsidR="00F149FF">
              <w:t>total-amount changed</w:t>
            </w:r>
            <w:r w:rsidR="005318D2">
              <w:t xml:space="preserve">, go back to Order summary </w:t>
            </w:r>
            <w:proofErr w:type="gramStart"/>
            <w:r w:rsidR="005318D2">
              <w:t>page</w:t>
            </w:r>
            <w:proofErr w:type="gramEnd"/>
            <w:r w:rsidR="00C74D2B">
              <w:t xml:space="preserve"> and </w:t>
            </w:r>
            <w:r>
              <w:t>show action sheet message</w:t>
            </w:r>
            <w:r w:rsidR="00C74D2B">
              <w:t xml:space="preserve"> on Order summary page</w:t>
            </w:r>
            <w:r>
              <w:t>:</w:t>
            </w:r>
          </w:p>
          <w:p w14:paraId="6DC3F24F" w14:textId="77777777" w:rsidR="00900737" w:rsidRDefault="00900737" w:rsidP="00900737">
            <w:pPr>
              <w:spacing w:after="0"/>
              <w:ind w:left="420"/>
            </w:pPr>
            <w:r>
              <w:t xml:space="preserve">Header: </w:t>
            </w:r>
            <w:r w:rsidRPr="00BB1BE4">
              <w:t>Oops! The price of this item changed.</w:t>
            </w:r>
          </w:p>
          <w:p w14:paraId="1133BFEE" w14:textId="77777777" w:rsidR="00900737" w:rsidRDefault="00900737" w:rsidP="00900737">
            <w:pPr>
              <w:spacing w:after="0"/>
              <w:ind w:left="420"/>
            </w:pPr>
            <w:r>
              <w:t xml:space="preserve">Body: </w:t>
            </w:r>
            <w:r w:rsidRPr="00BB1BE4">
              <w:t>Please note the adjustment in your order summary.</w:t>
            </w:r>
          </w:p>
          <w:p w14:paraId="0956D16D" w14:textId="77777777" w:rsidR="00900737" w:rsidRDefault="00900737" w:rsidP="00900737">
            <w:pPr>
              <w:spacing w:after="0"/>
              <w:ind w:left="420"/>
            </w:pPr>
            <w:r>
              <w:t xml:space="preserve">Primary CTA: </w:t>
            </w:r>
            <w:r w:rsidRPr="00BB1BE4">
              <w:t>Okay</w:t>
            </w:r>
          </w:p>
          <w:p w14:paraId="62ACEC68" w14:textId="77777777" w:rsidR="00900737" w:rsidRDefault="00900737" w:rsidP="00900737">
            <w:pPr>
              <w:spacing w:after="0"/>
              <w:ind w:left="420"/>
            </w:pPr>
            <w:r>
              <w:t>Secondary CTA: -</w:t>
            </w:r>
          </w:p>
          <w:p w14:paraId="1EF63942" w14:textId="11BEC36C" w:rsidR="00900737" w:rsidRDefault="00900737" w:rsidP="00900737">
            <w:pPr>
              <w:spacing w:after="0"/>
              <w:ind w:left="420"/>
            </w:pPr>
            <w:r>
              <w:t xml:space="preserve">Primary CTA action: </w:t>
            </w:r>
            <w:r w:rsidR="00285A8D">
              <w:t xml:space="preserve">close the hop-up and stay on the order summary page </w:t>
            </w:r>
            <w:r w:rsidR="00285A8D">
              <w:rPr>
                <w:rFonts w:hint="eastAsia"/>
              </w:rPr>
              <w:t>and</w:t>
            </w:r>
            <w:r w:rsidR="00285A8D">
              <w:t xml:space="preserve"> </w:t>
            </w:r>
            <w:r w:rsidR="00285A8D">
              <w:rPr>
                <w:rFonts w:hint="eastAsia"/>
              </w:rPr>
              <w:t>update</w:t>
            </w:r>
            <w:r w:rsidR="00285A8D">
              <w:t xml:space="preserve"> </w:t>
            </w:r>
            <w:r w:rsidR="00285A8D">
              <w:rPr>
                <w:rFonts w:hint="eastAsia"/>
              </w:rPr>
              <w:t>the</w:t>
            </w:r>
            <w:r w:rsidR="00285A8D">
              <w:t xml:space="preserve"> item’s price </w:t>
            </w:r>
            <w:r w:rsidR="00285A8D">
              <w:rPr>
                <w:rFonts w:hint="eastAsia"/>
              </w:rPr>
              <w:t>and</w:t>
            </w:r>
            <w:r w:rsidR="00285A8D">
              <w:t xml:space="preserve"> </w:t>
            </w:r>
            <w:r w:rsidR="00285A8D">
              <w:rPr>
                <w:rFonts w:hint="eastAsia"/>
              </w:rPr>
              <w:t>total-amount</w:t>
            </w:r>
            <w:r w:rsidR="00285A8D">
              <w:t>.</w:t>
            </w:r>
          </w:p>
          <w:p w14:paraId="59690BC2" w14:textId="0FF51BFD" w:rsidR="00900737" w:rsidRPr="005B4E9A" w:rsidRDefault="00E06A5A" w:rsidP="009272C9">
            <w:r w:rsidRPr="005B4E9A">
              <w:t>Under th</w:t>
            </w:r>
            <w:r w:rsidR="005B4E9A">
              <w:t>is</w:t>
            </w:r>
            <w:r w:rsidRPr="005B4E9A">
              <w:t xml:space="preserve"> scene, no need to show the credit</w:t>
            </w:r>
            <w:r w:rsidR="005B4E9A" w:rsidRPr="005B4E9A">
              <w:t xml:space="preserve"> changed message</w:t>
            </w:r>
            <w:r w:rsidRPr="005B4E9A">
              <w:t xml:space="preserve"> </w:t>
            </w:r>
            <w:r w:rsidR="005B4E9A" w:rsidRPr="005B4E9A">
              <w:t>o</w:t>
            </w:r>
            <w:r w:rsidR="00953670" w:rsidRPr="005B4E9A">
              <w:t xml:space="preserve">n the </w:t>
            </w:r>
            <w:r w:rsidR="005B4E9A">
              <w:t>Order summary</w:t>
            </w:r>
            <w:r w:rsidR="00953670" w:rsidRPr="005B4E9A">
              <w:t xml:space="preserve"> page</w:t>
            </w:r>
            <w:r w:rsidR="00093FB5">
              <w:t xml:space="preserve"> as below</w:t>
            </w:r>
            <w:r w:rsidR="005B4E9A" w:rsidRPr="005B4E9A">
              <w:t>.</w:t>
            </w:r>
            <w:r w:rsidR="00953670" w:rsidRPr="005B4E9A">
              <w:t xml:space="preserve"> </w:t>
            </w:r>
          </w:p>
          <w:p w14:paraId="70272A64" w14:textId="14400799" w:rsidR="005B4E9A" w:rsidRPr="00452515" w:rsidRDefault="005B4E9A" w:rsidP="009272C9">
            <w:pPr>
              <w:rPr>
                <w:rFonts w:ascii="Arial" w:hAnsi="Arial" w:cs="Arial"/>
                <w:sz w:val="20"/>
                <w:szCs w:val="20"/>
              </w:rPr>
            </w:pPr>
            <w:r>
              <w:rPr>
                <w:noProof/>
              </w:rPr>
              <w:drawing>
                <wp:inline distT="0" distB="0" distL="0" distR="0" wp14:anchorId="77703319" wp14:editId="266540F7">
                  <wp:extent cx="3063505" cy="3246401"/>
                  <wp:effectExtent l="0" t="0" r="381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3063505" cy="3246401"/>
                          </a:xfrm>
                          <a:prstGeom prst="rect">
                            <a:avLst/>
                          </a:prstGeom>
                        </pic:spPr>
                      </pic:pic>
                    </a:graphicData>
                  </a:graphic>
                </wp:inline>
              </w:drawing>
            </w:r>
          </w:p>
        </w:tc>
      </w:tr>
      <w:tr w:rsidR="00D542E8" w:rsidRPr="00452515" w14:paraId="107EFB69" w14:textId="77777777" w:rsidTr="00C974D8">
        <w:tc>
          <w:tcPr>
            <w:tcW w:w="8008" w:type="dxa"/>
          </w:tcPr>
          <w:p w14:paraId="06A5128C" w14:textId="5FF88E88" w:rsidR="00D542E8" w:rsidRDefault="00D542E8" w:rsidP="00D542E8">
            <w:pPr>
              <w:rPr>
                <w:rFonts w:ascii="Arial" w:hAnsi="Arial" w:cs="Arial"/>
                <w:sz w:val="20"/>
                <w:szCs w:val="20"/>
              </w:rPr>
            </w:pPr>
            <w:r w:rsidRPr="00452515">
              <w:rPr>
                <w:rFonts w:ascii="Arial" w:hAnsi="Arial" w:cs="Arial"/>
                <w:sz w:val="20"/>
                <w:szCs w:val="20"/>
              </w:rPr>
              <w:t>Ex</w:t>
            </w:r>
            <w:r>
              <w:rPr>
                <w:rFonts w:ascii="Arial" w:hAnsi="Arial" w:cs="Arial" w:hint="eastAsia"/>
                <w:sz w:val="20"/>
                <w:szCs w:val="20"/>
              </w:rPr>
              <w:t>ception</w:t>
            </w:r>
            <w:r w:rsidRPr="00452515">
              <w:rPr>
                <w:rFonts w:ascii="Arial" w:hAnsi="Arial" w:cs="Arial"/>
                <w:sz w:val="20"/>
                <w:szCs w:val="20"/>
              </w:rPr>
              <w:t xml:space="preserve"> Scenario</w:t>
            </w:r>
            <w:r>
              <w:rPr>
                <w:rFonts w:ascii="Arial" w:hAnsi="Arial" w:cs="Arial"/>
                <w:sz w:val="20"/>
                <w:szCs w:val="20"/>
              </w:rPr>
              <w:t xml:space="preserve"> 6</w:t>
            </w:r>
            <w:r w:rsidRPr="00452515">
              <w:rPr>
                <w:rFonts w:ascii="Arial" w:hAnsi="Arial" w:cs="Arial"/>
                <w:sz w:val="20"/>
                <w:szCs w:val="20"/>
              </w:rPr>
              <w:t>:</w:t>
            </w:r>
            <w:r>
              <w:rPr>
                <w:rFonts w:ascii="Arial" w:hAnsi="Arial" w:cs="Arial"/>
                <w:sz w:val="20"/>
                <w:szCs w:val="20"/>
              </w:rPr>
              <w:t xml:space="preserve"> ETA changes</w:t>
            </w:r>
          </w:p>
          <w:p w14:paraId="05C54BF8" w14:textId="43277D96" w:rsidR="00D542E8" w:rsidRPr="00025F5D" w:rsidRDefault="00D542E8" w:rsidP="00D542E8">
            <w:r w:rsidRPr="00025F5D">
              <w:t>When the user clicks Place Order, recalculate delivery time. If the delivery time increased by 10 minutes or more</w:t>
            </w:r>
            <w:r>
              <w:t xml:space="preserve"> </w:t>
            </w:r>
            <w:r w:rsidR="00EB1C5B">
              <w:t>(</w:t>
            </w:r>
            <w:r>
              <w:t>than the one showing on check out page</w:t>
            </w:r>
            <w:r w:rsidR="00EB1C5B">
              <w:t>)</w:t>
            </w:r>
            <w:r w:rsidRPr="00025F5D">
              <w:t>, show:</w:t>
            </w:r>
          </w:p>
          <w:p w14:paraId="7D002B07" w14:textId="531B0CC4" w:rsidR="00D542E8" w:rsidRPr="006B2837" w:rsidRDefault="00D542E8" w:rsidP="00D542E8">
            <w:pPr>
              <w:rPr>
                <w:rFonts w:ascii="Arial" w:hAnsi="Arial" w:cs="Arial"/>
                <w:sz w:val="20"/>
                <w:szCs w:val="20"/>
              </w:rPr>
            </w:pPr>
            <w:r>
              <w:rPr>
                <w:noProof/>
              </w:rPr>
              <w:lastRenderedPageBreak/>
              <w:t xml:space="preserve"> </w:t>
            </w:r>
            <w:r>
              <w:rPr>
                <w:noProof/>
              </w:rPr>
              <w:drawing>
                <wp:inline distT="0" distB="0" distL="0" distR="0" wp14:anchorId="4FC5ADC5" wp14:editId="18AF40F3">
                  <wp:extent cx="2332892" cy="1782434"/>
                  <wp:effectExtent l="0" t="0" r="0" b="889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2341616" cy="1789099"/>
                          </a:xfrm>
                          <a:prstGeom prst="rect">
                            <a:avLst/>
                          </a:prstGeom>
                        </pic:spPr>
                      </pic:pic>
                    </a:graphicData>
                  </a:graphic>
                </wp:inline>
              </w:drawing>
            </w:r>
          </w:p>
          <w:p w14:paraId="0A7FA5C1" w14:textId="558EF364" w:rsidR="00D542E8" w:rsidRDefault="00D542E8" w:rsidP="00D542E8">
            <w:r>
              <w:t xml:space="preserve">If the user clicks “Yes, </w:t>
            </w:r>
            <w:proofErr w:type="gramStart"/>
            <w:r>
              <w:t>Place</w:t>
            </w:r>
            <w:proofErr w:type="gramEnd"/>
            <w:r>
              <w:t xml:space="preserve"> my order”, continue to </w:t>
            </w:r>
            <w:r w:rsidRPr="006B2837">
              <w:t xml:space="preserve">place this order directly, </w:t>
            </w:r>
            <w:r>
              <w:t xml:space="preserve">and </w:t>
            </w:r>
            <w:r w:rsidRPr="00AA0F81">
              <w:t xml:space="preserve">go directly to the order status screen </w:t>
            </w:r>
            <w:r>
              <w:t>“</w:t>
            </w:r>
            <w:r w:rsidRPr="00AA0F81">
              <w:t>order received</w:t>
            </w:r>
            <w:r>
              <w:t xml:space="preserve">”. </w:t>
            </w:r>
          </w:p>
          <w:p w14:paraId="67DFD1C2" w14:textId="7584E381" w:rsidR="00D542E8" w:rsidRPr="00452515" w:rsidRDefault="00D542E8" w:rsidP="00D542E8">
            <w:pPr>
              <w:rPr>
                <w:rFonts w:ascii="Arial" w:hAnsi="Arial" w:cs="Arial"/>
                <w:sz w:val="20"/>
                <w:szCs w:val="20"/>
              </w:rPr>
            </w:pPr>
            <w:r>
              <w:rPr>
                <w:rFonts w:hint="eastAsia"/>
              </w:rPr>
              <w:t>I</w:t>
            </w:r>
            <w:r>
              <w:t>f the user clicks “Browse other restaurants”, delete the items from the cart and return to restaurant list page (home page).</w:t>
            </w:r>
          </w:p>
        </w:tc>
      </w:tr>
      <w:tr w:rsidR="005A5E52" w:rsidRPr="00452515" w14:paraId="336B7B8E" w14:textId="77777777" w:rsidTr="00C974D8">
        <w:tc>
          <w:tcPr>
            <w:tcW w:w="8008" w:type="dxa"/>
          </w:tcPr>
          <w:p w14:paraId="0C18EDE7" w14:textId="77777777" w:rsidR="005A5E52" w:rsidRPr="00452515" w:rsidRDefault="005A5E52" w:rsidP="005A5E52">
            <w:pPr>
              <w:rPr>
                <w:rFonts w:ascii="Arial" w:hAnsi="Arial" w:cs="Arial"/>
                <w:sz w:val="20"/>
                <w:szCs w:val="20"/>
              </w:rPr>
            </w:pPr>
            <w:r w:rsidRPr="00452515">
              <w:rPr>
                <w:rFonts w:ascii="Arial" w:hAnsi="Arial" w:cs="Arial"/>
                <w:sz w:val="20"/>
                <w:szCs w:val="20"/>
              </w:rPr>
              <w:lastRenderedPageBreak/>
              <w:t>Notes:</w:t>
            </w:r>
          </w:p>
        </w:tc>
      </w:tr>
      <w:tr w:rsidR="005A5E52" w:rsidRPr="00452515" w14:paraId="020F6024" w14:textId="77777777" w:rsidTr="00C974D8">
        <w:tc>
          <w:tcPr>
            <w:tcW w:w="8008" w:type="dxa"/>
          </w:tcPr>
          <w:p w14:paraId="3D6FB8C0" w14:textId="77777777" w:rsidR="005A5E52" w:rsidRPr="00452515" w:rsidRDefault="005A5E52" w:rsidP="005A5E52">
            <w:pPr>
              <w:rPr>
                <w:rFonts w:ascii="Arial" w:hAnsi="Arial" w:cs="Arial"/>
                <w:sz w:val="20"/>
                <w:szCs w:val="20"/>
              </w:rPr>
            </w:pPr>
            <w:r w:rsidRPr="00452515">
              <w:rPr>
                <w:rFonts w:ascii="Arial" w:hAnsi="Arial" w:cs="Arial"/>
                <w:sz w:val="20"/>
                <w:szCs w:val="20"/>
              </w:rPr>
              <w:t>Q/A:</w:t>
            </w:r>
          </w:p>
        </w:tc>
      </w:tr>
    </w:tbl>
    <w:p w14:paraId="74B29D29" w14:textId="47193F45" w:rsidR="006B67C3" w:rsidRPr="001D32AE" w:rsidRDefault="006B67C3" w:rsidP="006B67C3">
      <w:pPr>
        <w:pStyle w:val="Heading3"/>
      </w:pPr>
      <w:r>
        <w:t>UC08-16 Clear Cart on Restaurant Close</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6B67C3" w:rsidRPr="00452515" w14:paraId="657BF6F0" w14:textId="77777777" w:rsidTr="00706DED">
        <w:tc>
          <w:tcPr>
            <w:tcW w:w="8008" w:type="dxa"/>
          </w:tcPr>
          <w:p w14:paraId="0344123A" w14:textId="233AC312" w:rsidR="006B67C3" w:rsidRPr="00452515" w:rsidRDefault="006B67C3" w:rsidP="00706DED">
            <w:pPr>
              <w:rPr>
                <w:rFonts w:ascii="Arial" w:hAnsi="Arial" w:cs="Arial"/>
                <w:sz w:val="20"/>
                <w:szCs w:val="20"/>
              </w:rPr>
            </w:pPr>
            <w:r>
              <w:rPr>
                <w:rFonts w:ascii="Arial" w:hAnsi="Arial" w:cs="Arial"/>
                <w:sz w:val="20"/>
                <w:szCs w:val="20"/>
              </w:rPr>
              <w:t>UC08-16 Clear Cart</w:t>
            </w:r>
          </w:p>
        </w:tc>
      </w:tr>
      <w:tr w:rsidR="006B67C3" w:rsidRPr="00452515" w14:paraId="62C3D608" w14:textId="77777777" w:rsidTr="00706DED">
        <w:tc>
          <w:tcPr>
            <w:tcW w:w="8008" w:type="dxa"/>
          </w:tcPr>
          <w:p w14:paraId="5FBD340C" w14:textId="77777777" w:rsidR="006B67C3" w:rsidRDefault="006B67C3" w:rsidP="00706DED">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434"/>
              <w:gridCol w:w="1276"/>
              <w:gridCol w:w="4819"/>
            </w:tblGrid>
            <w:tr w:rsidR="006B67C3" w14:paraId="24B2F042" w14:textId="77777777" w:rsidTr="00706DED">
              <w:trPr>
                <w:ins w:id="1364" w:author="Norbert Xie" w:date="2020-09-18T16:25:00Z"/>
              </w:trPr>
              <w:tc>
                <w:tcPr>
                  <w:tcW w:w="1434" w:type="dxa"/>
                </w:tcPr>
                <w:p w14:paraId="78829F8D" w14:textId="77777777" w:rsidR="006B67C3" w:rsidRDefault="006B67C3" w:rsidP="00706DED">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462FD357" w14:textId="77777777" w:rsidR="006B67C3" w:rsidRDefault="006B67C3" w:rsidP="00706DED">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33CB98D5" w14:textId="77777777" w:rsidR="006B67C3" w:rsidRDefault="006B67C3" w:rsidP="00706DED">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6B67C3" w14:paraId="22A50695" w14:textId="77777777" w:rsidTr="00706DED">
              <w:trPr>
                <w:ins w:id="1365" w:author="Norbert Xie" w:date="2020-09-18T16:25:00Z"/>
              </w:trPr>
              <w:tc>
                <w:tcPr>
                  <w:tcW w:w="1434" w:type="dxa"/>
                </w:tcPr>
                <w:p w14:paraId="7FB7D563" w14:textId="12C59AFB" w:rsidR="006B67C3" w:rsidRDefault="006B67C3" w:rsidP="00706DED">
                  <w:pPr>
                    <w:spacing w:after="0"/>
                    <w:rPr>
                      <w:rFonts w:ascii="Arial" w:hAnsi="Arial" w:cs="Arial"/>
                      <w:sz w:val="20"/>
                      <w:szCs w:val="20"/>
                    </w:rPr>
                  </w:pPr>
                  <w:r>
                    <w:rPr>
                      <w:rFonts w:ascii="Arial" w:hAnsi="Arial" w:cs="Arial"/>
                      <w:sz w:val="20"/>
                      <w:szCs w:val="20"/>
                    </w:rPr>
                    <w:t>2020.9.18</w:t>
                  </w:r>
                </w:p>
              </w:tc>
              <w:tc>
                <w:tcPr>
                  <w:tcW w:w="1276" w:type="dxa"/>
                </w:tcPr>
                <w:p w14:paraId="4A8226C2" w14:textId="77777777" w:rsidR="006B67C3" w:rsidRDefault="006B67C3" w:rsidP="00706DED">
                  <w:pPr>
                    <w:spacing w:after="0"/>
                    <w:rPr>
                      <w:rFonts w:ascii="Arial" w:hAnsi="Arial" w:cs="Arial"/>
                      <w:sz w:val="20"/>
                      <w:szCs w:val="20"/>
                    </w:rPr>
                  </w:pPr>
                  <w:r>
                    <w:rPr>
                      <w:rFonts w:ascii="Arial" w:hAnsi="Arial" w:cs="Arial"/>
                      <w:sz w:val="20"/>
                      <w:szCs w:val="20"/>
                    </w:rPr>
                    <w:t>Norbert</w:t>
                  </w:r>
                </w:p>
              </w:tc>
              <w:tc>
                <w:tcPr>
                  <w:tcW w:w="4819" w:type="dxa"/>
                </w:tcPr>
                <w:p w14:paraId="7E15BA9D" w14:textId="77777777" w:rsidR="006B67C3" w:rsidRDefault="006B67C3" w:rsidP="00706DED">
                  <w:pPr>
                    <w:spacing w:after="0"/>
                    <w:rPr>
                      <w:rFonts w:ascii="Arial" w:hAnsi="Arial" w:cs="Arial"/>
                      <w:sz w:val="20"/>
                      <w:szCs w:val="20"/>
                    </w:rPr>
                  </w:pPr>
                  <w:r>
                    <w:rPr>
                      <w:rFonts w:ascii="Arial" w:hAnsi="Arial" w:cs="Arial"/>
                      <w:sz w:val="20"/>
                      <w:szCs w:val="20"/>
                    </w:rPr>
                    <w:t>First version</w:t>
                  </w:r>
                </w:p>
              </w:tc>
            </w:tr>
            <w:tr w:rsidR="006B67C3" w14:paraId="688C9A06" w14:textId="77777777" w:rsidTr="00706DED">
              <w:trPr>
                <w:ins w:id="1366" w:author="Norbert Xie" w:date="2020-09-18T16:25:00Z"/>
              </w:trPr>
              <w:tc>
                <w:tcPr>
                  <w:tcW w:w="1434" w:type="dxa"/>
                </w:tcPr>
                <w:p w14:paraId="2FFA4B2F" w14:textId="77777777" w:rsidR="006B67C3" w:rsidRDefault="006B67C3" w:rsidP="00706DED">
                  <w:pPr>
                    <w:spacing w:after="0"/>
                    <w:rPr>
                      <w:rFonts w:ascii="Arial" w:hAnsi="Arial" w:cs="Arial"/>
                      <w:sz w:val="20"/>
                      <w:szCs w:val="20"/>
                    </w:rPr>
                  </w:pPr>
                </w:p>
              </w:tc>
              <w:tc>
                <w:tcPr>
                  <w:tcW w:w="1276" w:type="dxa"/>
                </w:tcPr>
                <w:p w14:paraId="302327BC" w14:textId="77777777" w:rsidR="006B67C3" w:rsidRDefault="006B67C3" w:rsidP="00706DED">
                  <w:pPr>
                    <w:spacing w:after="0"/>
                    <w:rPr>
                      <w:rFonts w:ascii="Arial" w:hAnsi="Arial" w:cs="Arial"/>
                      <w:sz w:val="20"/>
                      <w:szCs w:val="20"/>
                    </w:rPr>
                  </w:pPr>
                </w:p>
              </w:tc>
              <w:tc>
                <w:tcPr>
                  <w:tcW w:w="4819" w:type="dxa"/>
                </w:tcPr>
                <w:p w14:paraId="4FB83315" w14:textId="77777777" w:rsidR="006B67C3" w:rsidRDefault="006B67C3" w:rsidP="00706DED">
                  <w:pPr>
                    <w:spacing w:after="0"/>
                    <w:rPr>
                      <w:rFonts w:ascii="Arial" w:hAnsi="Arial" w:cs="Arial"/>
                      <w:sz w:val="20"/>
                      <w:szCs w:val="20"/>
                    </w:rPr>
                  </w:pPr>
                </w:p>
              </w:tc>
            </w:tr>
            <w:tr w:rsidR="006B67C3" w14:paraId="1229B1B8" w14:textId="77777777" w:rsidTr="00706DED">
              <w:trPr>
                <w:ins w:id="1367" w:author="Norbert Xie" w:date="2020-09-18T16:25:00Z"/>
              </w:trPr>
              <w:tc>
                <w:tcPr>
                  <w:tcW w:w="1434" w:type="dxa"/>
                </w:tcPr>
                <w:p w14:paraId="74FDB982" w14:textId="77777777" w:rsidR="006B67C3" w:rsidRDefault="006B67C3" w:rsidP="00706DED">
                  <w:pPr>
                    <w:spacing w:after="0"/>
                    <w:rPr>
                      <w:rFonts w:ascii="Arial" w:hAnsi="Arial" w:cs="Arial"/>
                      <w:sz w:val="20"/>
                      <w:szCs w:val="20"/>
                    </w:rPr>
                  </w:pPr>
                </w:p>
              </w:tc>
              <w:tc>
                <w:tcPr>
                  <w:tcW w:w="1276" w:type="dxa"/>
                </w:tcPr>
                <w:p w14:paraId="44C2AE8E" w14:textId="77777777" w:rsidR="006B67C3" w:rsidRDefault="006B67C3" w:rsidP="00706DED">
                  <w:pPr>
                    <w:spacing w:after="0"/>
                    <w:rPr>
                      <w:rFonts w:ascii="Arial" w:hAnsi="Arial" w:cs="Arial"/>
                      <w:sz w:val="20"/>
                      <w:szCs w:val="20"/>
                    </w:rPr>
                  </w:pPr>
                </w:p>
              </w:tc>
              <w:tc>
                <w:tcPr>
                  <w:tcW w:w="4819" w:type="dxa"/>
                </w:tcPr>
                <w:p w14:paraId="7BAF6103" w14:textId="77777777" w:rsidR="006B67C3" w:rsidRDefault="006B67C3" w:rsidP="00706DED">
                  <w:pPr>
                    <w:spacing w:after="0"/>
                    <w:rPr>
                      <w:rFonts w:ascii="Arial" w:hAnsi="Arial" w:cs="Arial"/>
                      <w:sz w:val="20"/>
                      <w:szCs w:val="20"/>
                    </w:rPr>
                  </w:pPr>
                </w:p>
              </w:tc>
            </w:tr>
            <w:tr w:rsidR="006B67C3" w14:paraId="75B40557" w14:textId="77777777" w:rsidTr="00706DED">
              <w:trPr>
                <w:ins w:id="1368" w:author="Norbert Xie" w:date="2020-09-18T16:25:00Z"/>
              </w:trPr>
              <w:tc>
                <w:tcPr>
                  <w:tcW w:w="1434" w:type="dxa"/>
                </w:tcPr>
                <w:p w14:paraId="64939C9C" w14:textId="77777777" w:rsidR="006B67C3" w:rsidRDefault="006B67C3" w:rsidP="00706DED">
                  <w:pPr>
                    <w:spacing w:after="0"/>
                    <w:rPr>
                      <w:rFonts w:ascii="Arial" w:hAnsi="Arial" w:cs="Arial"/>
                      <w:sz w:val="20"/>
                      <w:szCs w:val="20"/>
                    </w:rPr>
                  </w:pPr>
                </w:p>
              </w:tc>
              <w:tc>
                <w:tcPr>
                  <w:tcW w:w="1276" w:type="dxa"/>
                </w:tcPr>
                <w:p w14:paraId="0DEBF26E" w14:textId="77777777" w:rsidR="006B67C3" w:rsidRDefault="006B67C3" w:rsidP="00706DED">
                  <w:pPr>
                    <w:spacing w:after="0"/>
                    <w:rPr>
                      <w:rFonts w:ascii="Arial" w:hAnsi="Arial" w:cs="Arial"/>
                      <w:sz w:val="20"/>
                      <w:szCs w:val="20"/>
                    </w:rPr>
                  </w:pPr>
                </w:p>
              </w:tc>
              <w:tc>
                <w:tcPr>
                  <w:tcW w:w="4819" w:type="dxa"/>
                </w:tcPr>
                <w:p w14:paraId="2FC00CB3" w14:textId="77777777" w:rsidR="006B67C3" w:rsidRDefault="006B67C3" w:rsidP="00706DED">
                  <w:pPr>
                    <w:spacing w:after="0"/>
                    <w:rPr>
                      <w:rFonts w:ascii="Arial" w:hAnsi="Arial" w:cs="Arial"/>
                      <w:sz w:val="20"/>
                      <w:szCs w:val="20"/>
                    </w:rPr>
                  </w:pPr>
                </w:p>
              </w:tc>
            </w:tr>
            <w:tr w:rsidR="006B67C3" w14:paraId="395FBD7D" w14:textId="77777777" w:rsidTr="00706DED">
              <w:trPr>
                <w:ins w:id="1369" w:author="Norbert Xie" w:date="2020-09-18T16:25:00Z"/>
              </w:trPr>
              <w:tc>
                <w:tcPr>
                  <w:tcW w:w="1434" w:type="dxa"/>
                </w:tcPr>
                <w:p w14:paraId="163DE467" w14:textId="77777777" w:rsidR="006B67C3" w:rsidRDefault="006B67C3" w:rsidP="00706DED">
                  <w:pPr>
                    <w:spacing w:after="0"/>
                    <w:rPr>
                      <w:rFonts w:ascii="Arial" w:hAnsi="Arial" w:cs="Arial"/>
                      <w:sz w:val="20"/>
                      <w:szCs w:val="20"/>
                    </w:rPr>
                  </w:pPr>
                </w:p>
              </w:tc>
              <w:tc>
                <w:tcPr>
                  <w:tcW w:w="1276" w:type="dxa"/>
                </w:tcPr>
                <w:p w14:paraId="5F6FF864" w14:textId="77777777" w:rsidR="006B67C3" w:rsidRDefault="006B67C3" w:rsidP="00706DED">
                  <w:pPr>
                    <w:spacing w:after="0"/>
                    <w:rPr>
                      <w:rFonts w:ascii="Arial" w:hAnsi="Arial" w:cs="Arial"/>
                      <w:sz w:val="20"/>
                      <w:szCs w:val="20"/>
                    </w:rPr>
                  </w:pPr>
                </w:p>
              </w:tc>
              <w:tc>
                <w:tcPr>
                  <w:tcW w:w="4819" w:type="dxa"/>
                </w:tcPr>
                <w:p w14:paraId="6598FE46" w14:textId="77777777" w:rsidR="006B67C3" w:rsidRDefault="006B67C3" w:rsidP="00706DED">
                  <w:pPr>
                    <w:spacing w:after="0"/>
                    <w:rPr>
                      <w:rFonts w:ascii="Arial" w:hAnsi="Arial" w:cs="Arial"/>
                      <w:sz w:val="20"/>
                      <w:szCs w:val="20"/>
                    </w:rPr>
                  </w:pPr>
                </w:p>
              </w:tc>
            </w:tr>
          </w:tbl>
          <w:p w14:paraId="28F53A21" w14:textId="77777777" w:rsidR="006B67C3" w:rsidRDefault="006B67C3" w:rsidP="00706DED">
            <w:pPr>
              <w:rPr>
                <w:rFonts w:ascii="Arial" w:hAnsi="Arial" w:cs="Arial"/>
                <w:sz w:val="20"/>
                <w:szCs w:val="20"/>
              </w:rPr>
            </w:pPr>
          </w:p>
        </w:tc>
      </w:tr>
      <w:tr w:rsidR="006B67C3" w:rsidRPr="00452515" w14:paraId="54F437B2" w14:textId="77777777" w:rsidTr="00706DED">
        <w:tc>
          <w:tcPr>
            <w:tcW w:w="8008" w:type="dxa"/>
          </w:tcPr>
          <w:p w14:paraId="0DF6ED24" w14:textId="53D3027F" w:rsidR="006B67C3" w:rsidRPr="00452515" w:rsidRDefault="006B67C3" w:rsidP="00706DED">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system</w:t>
            </w:r>
          </w:p>
        </w:tc>
      </w:tr>
      <w:tr w:rsidR="006B67C3" w:rsidRPr="00452515" w14:paraId="23E5E1E3" w14:textId="77777777" w:rsidTr="00706DED">
        <w:tc>
          <w:tcPr>
            <w:tcW w:w="8008" w:type="dxa"/>
          </w:tcPr>
          <w:p w14:paraId="38099BA7" w14:textId="77777777" w:rsidR="006B67C3" w:rsidRDefault="006B67C3" w:rsidP="00706DED">
            <w:pPr>
              <w:rPr>
                <w:rFonts w:ascii="Arial" w:hAnsi="Arial" w:cs="Arial"/>
                <w:sz w:val="20"/>
                <w:szCs w:val="20"/>
              </w:rPr>
            </w:pPr>
            <w:r w:rsidRPr="00452515">
              <w:rPr>
                <w:rFonts w:ascii="Arial" w:hAnsi="Arial" w:cs="Arial"/>
                <w:sz w:val="20"/>
                <w:szCs w:val="20"/>
              </w:rPr>
              <w:t>Pre-Condit</w:t>
            </w:r>
            <w:r w:rsidRPr="00452515" w:rsidDel="004C59A8">
              <w:rPr>
                <w:rFonts w:ascii="Arial" w:hAnsi="Arial" w:cs="Arial"/>
                <w:sz w:val="20"/>
                <w:szCs w:val="20"/>
              </w:rPr>
              <w:t>ion</w:t>
            </w:r>
            <w:r w:rsidRPr="00452515">
              <w:rPr>
                <w:rFonts w:ascii="Arial" w:hAnsi="Arial" w:cs="Arial"/>
                <w:sz w:val="20"/>
                <w:szCs w:val="20"/>
              </w:rPr>
              <w:t xml:space="preserve"> </w:t>
            </w:r>
          </w:p>
          <w:p w14:paraId="63A53666" w14:textId="6BB4E7DF" w:rsidR="006B67C3" w:rsidRDefault="006B67C3" w:rsidP="00706DED">
            <w:pPr>
              <w:spacing w:after="0"/>
            </w:pPr>
            <w:r>
              <w:t>Restaurant closed, meaning the restaurant no longer takes order on that day.</w:t>
            </w:r>
          </w:p>
          <w:p w14:paraId="5424D400" w14:textId="77777777" w:rsidR="006B67C3" w:rsidRPr="00DD3CB0" w:rsidRDefault="006B67C3" w:rsidP="00706DED">
            <w:pPr>
              <w:rPr>
                <w:rFonts w:ascii="Arial" w:hAnsi="Arial" w:cs="Arial"/>
                <w:sz w:val="20"/>
                <w:szCs w:val="20"/>
              </w:rPr>
            </w:pPr>
          </w:p>
        </w:tc>
      </w:tr>
      <w:tr w:rsidR="006B67C3" w:rsidRPr="00452515" w14:paraId="426F9A11" w14:textId="77777777" w:rsidTr="00706DED">
        <w:tc>
          <w:tcPr>
            <w:tcW w:w="8008" w:type="dxa"/>
          </w:tcPr>
          <w:p w14:paraId="45178BCB" w14:textId="5F1D8E9B" w:rsidR="006B67C3" w:rsidRDefault="006B67C3" w:rsidP="00706DED">
            <w:pPr>
              <w:rPr>
                <w:rFonts w:ascii="Arial" w:hAnsi="Arial"/>
                <w:sz w:val="20"/>
                <w:szCs w:val="20"/>
              </w:rPr>
            </w:pPr>
            <w:r w:rsidRPr="00103C0C">
              <w:rPr>
                <w:rFonts w:ascii="Arial" w:hAnsi="Arial" w:hint="eastAsia"/>
                <w:sz w:val="20"/>
                <w:szCs w:val="20"/>
              </w:rPr>
              <w:t>Main Scenario:</w:t>
            </w:r>
          </w:p>
          <w:p w14:paraId="2CA62019" w14:textId="34552EAB" w:rsidR="00C31075" w:rsidRPr="00715E7C" w:rsidRDefault="00C31075" w:rsidP="00715E7C">
            <w:pPr>
              <w:pStyle w:val="ListParagraph"/>
              <w:numPr>
                <w:ilvl w:val="0"/>
                <w:numId w:val="500"/>
              </w:numPr>
              <w:ind w:firstLineChars="0"/>
            </w:pPr>
            <w:r w:rsidRPr="00715E7C">
              <w:t>Start a job on the server side (running at 30s interval) to check if a restaurant is closed, if closed, clear all the carts with that restaurant, post a message into DB.</w:t>
            </w:r>
          </w:p>
          <w:p w14:paraId="7C2A28F5" w14:textId="77777777" w:rsidR="00C31075" w:rsidRPr="00715E7C" w:rsidRDefault="00C31075" w:rsidP="00715E7C">
            <w:pPr>
              <w:pStyle w:val="ListParagraph"/>
              <w:numPr>
                <w:ilvl w:val="0"/>
                <w:numId w:val="500"/>
              </w:numPr>
              <w:ind w:firstLineChars="0"/>
            </w:pPr>
            <w:r w:rsidRPr="00715E7C">
              <w:t>Start a job in Consumer App (running at 5s interval) to check if there is a message in DB for the current user. If not found, do nothing. If found (meaning the user’s cart has been cleared by the job on the server side),</w:t>
            </w:r>
          </w:p>
          <w:p w14:paraId="527F5F89" w14:textId="35DCE176" w:rsidR="00C31075" w:rsidRPr="00715E7C" w:rsidRDefault="00C31075" w:rsidP="00715E7C">
            <w:pPr>
              <w:pStyle w:val="ListParagraph"/>
              <w:numPr>
                <w:ilvl w:val="0"/>
                <w:numId w:val="501"/>
              </w:numPr>
              <w:ind w:firstLineChars="0"/>
            </w:pPr>
            <w:r w:rsidRPr="00715E7C">
              <w:t xml:space="preserve">if this is the 1st round of the running job (meaning it’s the user’s first open of the app, </w:t>
            </w:r>
            <w:proofErr w:type="gramStart"/>
            <w:r w:rsidRPr="00715E7C">
              <w:t>i.e.</w:t>
            </w:r>
            <w:proofErr w:type="gramEnd"/>
            <w:r w:rsidRPr="00715E7C">
              <w:t xml:space="preserve"> inactive session case), ignore the message.</w:t>
            </w:r>
          </w:p>
          <w:p w14:paraId="19A9D38A" w14:textId="6A7BFF25" w:rsidR="00C31075" w:rsidRPr="00715E7C" w:rsidRDefault="00C31075" w:rsidP="00715E7C">
            <w:pPr>
              <w:pStyle w:val="ListParagraph"/>
              <w:numPr>
                <w:ilvl w:val="0"/>
                <w:numId w:val="501"/>
              </w:numPr>
              <w:ind w:firstLineChars="0"/>
            </w:pPr>
            <w:r w:rsidRPr="00715E7C">
              <w:lastRenderedPageBreak/>
              <w:t xml:space="preserve">if this is NOT the 1st round of the job (meaning user is currently using the app, </w:t>
            </w:r>
            <w:proofErr w:type="gramStart"/>
            <w:r w:rsidRPr="00715E7C">
              <w:t>i.e.</w:t>
            </w:r>
            <w:proofErr w:type="gramEnd"/>
            <w:r w:rsidRPr="00715E7C">
              <w:t xml:space="preserve"> the active session case), bring up the hop up to tell user the restaurant is closed.</w:t>
            </w:r>
          </w:p>
          <w:p w14:paraId="23250683" w14:textId="77777777" w:rsidR="00C31075" w:rsidRPr="00715E7C" w:rsidRDefault="00C31075" w:rsidP="00C31075"/>
          <w:p w14:paraId="5E779DF7" w14:textId="349EAAE9" w:rsidR="00C31075" w:rsidRPr="00715E7C" w:rsidRDefault="00C31075" w:rsidP="00C31075">
            <w:r w:rsidRPr="00715E7C">
              <w:t xml:space="preserve">The goal of this design is to make it lightweight for Consumer App to regularly check restaurant status (checking a simple message is a lot more lightweight than directly checking restaurant status because the latter requires query and calculation on truck session status). </w:t>
            </w:r>
            <w:proofErr w:type="gramStart"/>
            <w:r w:rsidRPr="00715E7C">
              <w:t>Overall</w:t>
            </w:r>
            <w:proofErr w:type="gramEnd"/>
            <w:r w:rsidRPr="00715E7C">
              <w:t xml:space="preserve"> the design looks good but there is a hyper edge </w:t>
            </w:r>
            <w:r>
              <w:t>which</w:t>
            </w:r>
            <w:r w:rsidRPr="00715E7C">
              <w:t xml:space="preserve"> could happen within the 30s interval.</w:t>
            </w:r>
          </w:p>
          <w:p w14:paraId="2DF3E66C" w14:textId="77777777" w:rsidR="00C31075" w:rsidRPr="00715E7C" w:rsidRDefault="00C31075" w:rsidP="00C31075"/>
          <w:p w14:paraId="13957DA1" w14:textId="6ED8AE63" w:rsidR="00C31075" w:rsidRPr="00715E7C" w:rsidRDefault="00C31075" w:rsidP="00C31075">
            <w:pPr>
              <w:rPr>
                <w:b/>
                <w:bCs/>
                <w:u w:val="single"/>
              </w:rPr>
            </w:pPr>
            <w:r w:rsidRPr="00715E7C">
              <w:rPr>
                <w:b/>
                <w:bCs/>
                <w:u w:val="single"/>
              </w:rPr>
              <w:t>Hyper Edge Case</w:t>
            </w:r>
            <w:r>
              <w:rPr>
                <w:b/>
                <w:bCs/>
                <w:u w:val="single"/>
              </w:rPr>
              <w:t xml:space="preserve"> (ignored)</w:t>
            </w:r>
          </w:p>
          <w:p w14:paraId="0BF4C9B2" w14:textId="7B4B51FE" w:rsidR="00C31075" w:rsidRPr="00715E7C" w:rsidRDefault="00C31075" w:rsidP="00C31075">
            <w:r w:rsidRPr="00715E7C">
              <w:t>For example, the job on the server side checks every 30s, so it would check on 10:00:00 and 10:00:30. If the restaurant become closed at 10:00:04 and the user first open the app on 10:00:05, user would see the restaurant closed, but we would only clear the user’s cart at 10:00:30 and the job on Consumer App (check every 5s) would bring the hop up sometime to user between 10:00:30 and 10:00:35 (because it’s NOT the first round) of the job any more.</w:t>
            </w:r>
          </w:p>
          <w:p w14:paraId="4B4B3CF7" w14:textId="548E9264" w:rsidR="00706DED" w:rsidRPr="00103C0C" w:rsidRDefault="00706DED" w:rsidP="00715E7C">
            <w:pPr>
              <w:ind w:left="360"/>
            </w:pPr>
            <w:r w:rsidRPr="00706DED">
              <w:rPr>
                <w:noProof/>
              </w:rPr>
              <w:drawing>
                <wp:inline distT="0" distB="0" distL="0" distR="0" wp14:anchorId="7C92E290" wp14:editId="55AECB47">
                  <wp:extent cx="1659988" cy="3014977"/>
                  <wp:effectExtent l="0" t="0" r="381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1665107" cy="3024275"/>
                          </a:xfrm>
                          <a:prstGeom prst="rect">
                            <a:avLst/>
                          </a:prstGeom>
                        </pic:spPr>
                      </pic:pic>
                    </a:graphicData>
                  </a:graphic>
                </wp:inline>
              </w:drawing>
            </w:r>
          </w:p>
          <w:p w14:paraId="663961F3" w14:textId="77777777" w:rsidR="006B67C3" w:rsidRPr="00C11AA9" w:rsidRDefault="006B67C3" w:rsidP="00706DED"/>
        </w:tc>
      </w:tr>
      <w:tr w:rsidR="006B67C3" w:rsidRPr="00452515" w14:paraId="5D3884B5" w14:textId="77777777" w:rsidTr="00706DED">
        <w:tc>
          <w:tcPr>
            <w:tcW w:w="8008" w:type="dxa"/>
          </w:tcPr>
          <w:p w14:paraId="4E766281" w14:textId="77777777" w:rsidR="006B67C3" w:rsidRDefault="006B67C3" w:rsidP="00706DED">
            <w:pPr>
              <w:rPr>
                <w:rFonts w:ascii="Arial" w:hAnsi="Arial" w:cs="Arial"/>
                <w:sz w:val="20"/>
                <w:szCs w:val="20"/>
              </w:rPr>
            </w:pPr>
            <w:r w:rsidRPr="00452515">
              <w:rPr>
                <w:rFonts w:ascii="Arial" w:hAnsi="Arial" w:cs="Arial"/>
                <w:sz w:val="20"/>
                <w:szCs w:val="20"/>
              </w:rPr>
              <w:lastRenderedPageBreak/>
              <w:t>Extend</w:t>
            </w:r>
            <w:r>
              <w:rPr>
                <w:rFonts w:ascii="Arial" w:hAnsi="Arial" w:cs="Arial"/>
                <w:sz w:val="20"/>
                <w:szCs w:val="20"/>
              </w:rPr>
              <w:t>ed</w:t>
            </w:r>
            <w:r w:rsidRPr="00452515">
              <w:rPr>
                <w:rFonts w:ascii="Arial" w:hAnsi="Arial" w:cs="Arial"/>
                <w:sz w:val="20"/>
                <w:szCs w:val="20"/>
              </w:rPr>
              <w:t xml:space="preserve"> Scenario:</w:t>
            </w:r>
          </w:p>
          <w:p w14:paraId="2EADD105" w14:textId="77777777" w:rsidR="006B67C3" w:rsidRPr="00452515" w:rsidRDefault="006B67C3" w:rsidP="00706DED"/>
        </w:tc>
      </w:tr>
      <w:tr w:rsidR="006B67C3" w:rsidRPr="00452515" w14:paraId="5832F79C" w14:textId="77777777" w:rsidTr="00706DED">
        <w:tc>
          <w:tcPr>
            <w:tcW w:w="8008" w:type="dxa"/>
          </w:tcPr>
          <w:p w14:paraId="5C47F010" w14:textId="77777777" w:rsidR="006B67C3" w:rsidRDefault="006B67C3" w:rsidP="00706DED">
            <w:pPr>
              <w:rPr>
                <w:rFonts w:ascii="Arial" w:hAnsi="Arial" w:cs="Arial"/>
                <w:sz w:val="20"/>
                <w:szCs w:val="20"/>
              </w:rPr>
            </w:pPr>
            <w:r w:rsidRPr="00452515">
              <w:rPr>
                <w:rFonts w:ascii="Arial" w:hAnsi="Arial" w:cs="Arial"/>
                <w:sz w:val="20"/>
                <w:szCs w:val="20"/>
              </w:rPr>
              <w:t>Exception Scenario:</w:t>
            </w:r>
          </w:p>
          <w:p w14:paraId="4ED18D9F" w14:textId="77777777" w:rsidR="006B67C3" w:rsidRPr="00452515" w:rsidRDefault="006B67C3" w:rsidP="00706DED"/>
        </w:tc>
      </w:tr>
      <w:tr w:rsidR="006B67C3" w:rsidRPr="00452515" w14:paraId="016132F9" w14:textId="77777777" w:rsidTr="00706DED">
        <w:tc>
          <w:tcPr>
            <w:tcW w:w="8008" w:type="dxa"/>
          </w:tcPr>
          <w:p w14:paraId="3651F643" w14:textId="77777777" w:rsidR="006B67C3" w:rsidRPr="00452515" w:rsidRDefault="006B67C3" w:rsidP="00706DED">
            <w:pPr>
              <w:rPr>
                <w:rFonts w:ascii="Arial" w:hAnsi="Arial" w:cs="Arial"/>
                <w:sz w:val="20"/>
                <w:szCs w:val="20"/>
              </w:rPr>
            </w:pPr>
            <w:r w:rsidRPr="00452515">
              <w:rPr>
                <w:rFonts w:ascii="Arial" w:hAnsi="Arial" w:cs="Arial"/>
                <w:sz w:val="20"/>
                <w:szCs w:val="20"/>
              </w:rPr>
              <w:t>Notes:</w:t>
            </w:r>
          </w:p>
        </w:tc>
      </w:tr>
      <w:tr w:rsidR="006B67C3" w:rsidRPr="00452515" w14:paraId="0D898131" w14:textId="77777777" w:rsidTr="00706DED">
        <w:tc>
          <w:tcPr>
            <w:tcW w:w="8008" w:type="dxa"/>
          </w:tcPr>
          <w:p w14:paraId="08ED2AA4" w14:textId="77777777" w:rsidR="006B67C3" w:rsidRPr="00452515" w:rsidRDefault="006B67C3" w:rsidP="00706DED">
            <w:pPr>
              <w:rPr>
                <w:rFonts w:ascii="Arial" w:hAnsi="Arial" w:cs="Arial"/>
                <w:sz w:val="20"/>
                <w:szCs w:val="20"/>
              </w:rPr>
            </w:pPr>
            <w:r w:rsidRPr="00452515">
              <w:rPr>
                <w:rFonts w:ascii="Arial" w:hAnsi="Arial" w:cs="Arial"/>
                <w:sz w:val="20"/>
                <w:szCs w:val="20"/>
              </w:rPr>
              <w:lastRenderedPageBreak/>
              <w:t>Q/A:</w:t>
            </w:r>
          </w:p>
        </w:tc>
      </w:tr>
    </w:tbl>
    <w:p w14:paraId="22E7F602" w14:textId="0C3C975E" w:rsidR="00821F0D" w:rsidRDefault="00821F0D" w:rsidP="00821F0D"/>
    <w:p w14:paraId="0C087008" w14:textId="45A788CA" w:rsidR="00E93AC4" w:rsidRDefault="00E93AC4" w:rsidP="00E93AC4">
      <w:pPr>
        <w:pStyle w:val="Heading3"/>
      </w:pPr>
      <w:r w:rsidRPr="00452515">
        <w:t>UC0</w:t>
      </w:r>
      <w:r w:rsidR="00C31075">
        <w:t>8</w:t>
      </w:r>
      <w:r>
        <w:t>-1</w:t>
      </w:r>
      <w:r w:rsidR="00C31075">
        <w:t>7</w:t>
      </w:r>
      <w:r>
        <w:t xml:space="preserve"> </w:t>
      </w:r>
      <w:r w:rsidR="00C31075">
        <w:t>Cart</w:t>
      </w:r>
      <w:r w:rsidR="00C9386A">
        <w:t xml:space="preserve"> &amp; Checkout</w:t>
      </w:r>
      <w:r>
        <w:t xml:space="preserve"> – Inventory UI</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93AC4" w:rsidRPr="00452515" w14:paraId="3D37384A" w14:textId="77777777" w:rsidTr="00252452">
        <w:tc>
          <w:tcPr>
            <w:tcW w:w="8008" w:type="dxa"/>
          </w:tcPr>
          <w:p w14:paraId="3ABE9A6E" w14:textId="6775A0A1" w:rsidR="00E93AC4" w:rsidRPr="00452515" w:rsidRDefault="00E93AC4" w:rsidP="00252452">
            <w:pPr>
              <w:rPr>
                <w:rFonts w:ascii="Arial" w:hAnsi="Arial" w:cs="Arial"/>
                <w:sz w:val="20"/>
                <w:szCs w:val="20"/>
              </w:rPr>
            </w:pPr>
            <w:r w:rsidRPr="00452515">
              <w:rPr>
                <w:rFonts w:ascii="Arial" w:hAnsi="Arial" w:cs="Arial"/>
                <w:sz w:val="20"/>
                <w:szCs w:val="20"/>
              </w:rPr>
              <w:t>UC0</w:t>
            </w:r>
            <w:r w:rsidR="00C31075">
              <w:rPr>
                <w:rFonts w:ascii="Arial" w:hAnsi="Arial" w:cs="Arial"/>
                <w:sz w:val="20"/>
                <w:szCs w:val="20"/>
              </w:rPr>
              <w:t>8</w:t>
            </w:r>
            <w:r>
              <w:rPr>
                <w:rFonts w:ascii="Arial" w:hAnsi="Arial" w:cs="Arial"/>
                <w:sz w:val="20"/>
                <w:szCs w:val="20"/>
              </w:rPr>
              <w:t>-1</w:t>
            </w:r>
            <w:r w:rsidR="00C31075">
              <w:rPr>
                <w:rFonts w:ascii="Arial" w:hAnsi="Arial" w:cs="Arial"/>
                <w:sz w:val="20"/>
                <w:szCs w:val="20"/>
              </w:rPr>
              <w:t>7</w:t>
            </w:r>
            <w:r>
              <w:rPr>
                <w:rFonts w:ascii="Arial" w:hAnsi="Arial" w:cs="Arial"/>
                <w:sz w:val="20"/>
                <w:szCs w:val="20"/>
              </w:rPr>
              <w:t xml:space="preserve"> </w:t>
            </w:r>
            <w:r w:rsidR="00C31075">
              <w:rPr>
                <w:rFonts w:ascii="Arial" w:hAnsi="Arial" w:cs="Arial"/>
                <w:sz w:val="20"/>
                <w:szCs w:val="20"/>
              </w:rPr>
              <w:t>Cart</w:t>
            </w:r>
            <w:r w:rsidR="00C9386A">
              <w:rPr>
                <w:rFonts w:ascii="Arial" w:hAnsi="Arial" w:cs="Arial"/>
                <w:sz w:val="20"/>
                <w:szCs w:val="20"/>
              </w:rPr>
              <w:t xml:space="preserve"> &amp; Checkout</w:t>
            </w:r>
            <w:r>
              <w:rPr>
                <w:rFonts w:ascii="Arial" w:hAnsi="Arial" w:cs="Arial"/>
                <w:sz w:val="20"/>
                <w:szCs w:val="20"/>
              </w:rPr>
              <w:t xml:space="preserve"> – Inventory UI</w:t>
            </w:r>
          </w:p>
        </w:tc>
      </w:tr>
      <w:tr w:rsidR="00E93AC4" w:rsidRPr="00452515" w14:paraId="189E6F9B" w14:textId="77777777" w:rsidTr="00252452">
        <w:tc>
          <w:tcPr>
            <w:tcW w:w="8008" w:type="dxa"/>
          </w:tcPr>
          <w:p w14:paraId="0A774FEB" w14:textId="3CEDCC24" w:rsidR="00E93AC4" w:rsidRDefault="00E93AC4" w:rsidP="00252452">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6"/>
              <w:gridCol w:w="1386"/>
              <w:gridCol w:w="1209"/>
              <w:gridCol w:w="4021"/>
            </w:tblGrid>
            <w:tr w:rsidR="00715E7C" w14:paraId="02F801C9" w14:textId="77777777" w:rsidTr="009060B1">
              <w:tc>
                <w:tcPr>
                  <w:tcW w:w="1166" w:type="dxa"/>
                </w:tcPr>
                <w:p w14:paraId="5FE352D8" w14:textId="77777777" w:rsidR="00715E7C" w:rsidRDefault="00715E7C" w:rsidP="00715E7C">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86" w:type="dxa"/>
                </w:tcPr>
                <w:p w14:paraId="2EEE14F7" w14:textId="77777777" w:rsidR="00715E7C" w:rsidRDefault="00715E7C" w:rsidP="00715E7C">
                  <w:pPr>
                    <w:spacing w:after="0"/>
                    <w:rPr>
                      <w:rFonts w:ascii="Arial" w:hAnsi="Arial" w:cs="Arial"/>
                      <w:sz w:val="20"/>
                      <w:szCs w:val="20"/>
                    </w:rPr>
                  </w:pPr>
                  <w:r>
                    <w:rPr>
                      <w:rFonts w:ascii="Arial" w:hAnsi="Arial" w:cs="Arial"/>
                      <w:sz w:val="20"/>
                      <w:szCs w:val="20"/>
                    </w:rPr>
                    <w:t>Date</w:t>
                  </w:r>
                </w:p>
              </w:tc>
              <w:tc>
                <w:tcPr>
                  <w:tcW w:w="1209" w:type="dxa"/>
                </w:tcPr>
                <w:p w14:paraId="7EA7222A" w14:textId="77777777" w:rsidR="00715E7C" w:rsidRDefault="00715E7C" w:rsidP="00715E7C">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21" w:type="dxa"/>
                </w:tcPr>
                <w:p w14:paraId="6CD6AEAD" w14:textId="77777777" w:rsidR="00715E7C" w:rsidRDefault="00715E7C" w:rsidP="00715E7C">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715E7C" w14:paraId="18A43E5B" w14:textId="77777777" w:rsidTr="009060B1">
              <w:tc>
                <w:tcPr>
                  <w:tcW w:w="1166" w:type="dxa"/>
                </w:tcPr>
                <w:p w14:paraId="7F6934E3" w14:textId="77777777" w:rsidR="00715E7C" w:rsidRDefault="00715E7C" w:rsidP="00715E7C">
                  <w:pPr>
                    <w:spacing w:after="0"/>
                    <w:rPr>
                      <w:rFonts w:ascii="Arial" w:hAnsi="Arial" w:cs="Arial"/>
                      <w:sz w:val="20"/>
                      <w:szCs w:val="20"/>
                    </w:rPr>
                  </w:pPr>
                  <w:r>
                    <w:rPr>
                      <w:rFonts w:ascii="Arial" w:hAnsi="Arial" w:cs="Arial"/>
                      <w:sz w:val="20"/>
                      <w:szCs w:val="20"/>
                    </w:rPr>
                    <w:t>1.0</w:t>
                  </w:r>
                </w:p>
              </w:tc>
              <w:tc>
                <w:tcPr>
                  <w:tcW w:w="1386" w:type="dxa"/>
                </w:tcPr>
                <w:p w14:paraId="021EE381" w14:textId="77777777" w:rsidR="00715E7C" w:rsidRDefault="00715E7C" w:rsidP="00715E7C">
                  <w:pPr>
                    <w:spacing w:after="0"/>
                    <w:rPr>
                      <w:rFonts w:ascii="Arial" w:hAnsi="Arial" w:cs="Arial"/>
                      <w:sz w:val="20"/>
                      <w:szCs w:val="20"/>
                    </w:rPr>
                  </w:pPr>
                  <w:r>
                    <w:rPr>
                      <w:rFonts w:ascii="Arial" w:hAnsi="Arial" w:cs="Arial"/>
                      <w:sz w:val="20"/>
                      <w:szCs w:val="20"/>
                    </w:rPr>
                    <w:t>2020.10.16</w:t>
                  </w:r>
                </w:p>
              </w:tc>
              <w:tc>
                <w:tcPr>
                  <w:tcW w:w="1209" w:type="dxa"/>
                </w:tcPr>
                <w:p w14:paraId="760A79CB" w14:textId="77777777" w:rsidR="00715E7C" w:rsidRDefault="00715E7C" w:rsidP="00715E7C">
                  <w:pPr>
                    <w:spacing w:after="0"/>
                    <w:rPr>
                      <w:rFonts w:ascii="Arial" w:hAnsi="Arial" w:cs="Arial"/>
                      <w:sz w:val="20"/>
                      <w:szCs w:val="20"/>
                    </w:rPr>
                  </w:pPr>
                  <w:r>
                    <w:rPr>
                      <w:rFonts w:ascii="Arial" w:hAnsi="Arial" w:cs="Arial"/>
                      <w:sz w:val="20"/>
                      <w:szCs w:val="20"/>
                    </w:rPr>
                    <w:t>Norbert</w:t>
                  </w:r>
                </w:p>
              </w:tc>
              <w:tc>
                <w:tcPr>
                  <w:tcW w:w="4021" w:type="dxa"/>
                </w:tcPr>
                <w:p w14:paraId="0AEF47DA" w14:textId="77777777" w:rsidR="00715E7C" w:rsidRDefault="00715E7C" w:rsidP="00715E7C">
                  <w:pPr>
                    <w:spacing w:after="0"/>
                    <w:rPr>
                      <w:rFonts w:ascii="Arial" w:hAnsi="Arial" w:cs="Arial"/>
                      <w:sz w:val="20"/>
                      <w:szCs w:val="20"/>
                    </w:rPr>
                  </w:pPr>
                  <w:r>
                    <w:rPr>
                      <w:rFonts w:ascii="Arial" w:hAnsi="Arial" w:cs="Arial"/>
                      <w:sz w:val="20"/>
                      <w:szCs w:val="20"/>
                    </w:rPr>
                    <w:t>First version</w:t>
                  </w:r>
                </w:p>
              </w:tc>
            </w:tr>
            <w:tr w:rsidR="00715E7C" w14:paraId="6343C84C" w14:textId="77777777" w:rsidTr="009060B1">
              <w:tc>
                <w:tcPr>
                  <w:tcW w:w="1166" w:type="dxa"/>
                </w:tcPr>
                <w:p w14:paraId="12B8D862" w14:textId="77777777" w:rsidR="00715E7C" w:rsidRDefault="00715E7C" w:rsidP="00715E7C">
                  <w:pPr>
                    <w:spacing w:after="0"/>
                    <w:rPr>
                      <w:rFonts w:ascii="Arial" w:hAnsi="Arial" w:cs="Arial"/>
                      <w:sz w:val="20"/>
                      <w:szCs w:val="20"/>
                    </w:rPr>
                  </w:pPr>
                </w:p>
              </w:tc>
              <w:tc>
                <w:tcPr>
                  <w:tcW w:w="1386" w:type="dxa"/>
                </w:tcPr>
                <w:p w14:paraId="5851E8DD" w14:textId="77777777" w:rsidR="00715E7C" w:rsidRDefault="00715E7C" w:rsidP="00715E7C">
                  <w:pPr>
                    <w:spacing w:after="0"/>
                    <w:rPr>
                      <w:rFonts w:ascii="Arial" w:hAnsi="Arial" w:cs="Arial"/>
                      <w:sz w:val="20"/>
                      <w:szCs w:val="20"/>
                    </w:rPr>
                  </w:pPr>
                </w:p>
              </w:tc>
              <w:tc>
                <w:tcPr>
                  <w:tcW w:w="1209" w:type="dxa"/>
                </w:tcPr>
                <w:p w14:paraId="595F4824" w14:textId="77777777" w:rsidR="00715E7C" w:rsidRDefault="00715E7C" w:rsidP="00715E7C">
                  <w:pPr>
                    <w:spacing w:after="0"/>
                    <w:rPr>
                      <w:rFonts w:ascii="Arial" w:hAnsi="Arial" w:cs="Arial"/>
                      <w:sz w:val="20"/>
                      <w:szCs w:val="20"/>
                    </w:rPr>
                  </w:pPr>
                </w:p>
              </w:tc>
              <w:tc>
                <w:tcPr>
                  <w:tcW w:w="4021" w:type="dxa"/>
                </w:tcPr>
                <w:p w14:paraId="375F6F76" w14:textId="77777777" w:rsidR="00715E7C" w:rsidRDefault="00715E7C" w:rsidP="00715E7C">
                  <w:pPr>
                    <w:spacing w:after="0"/>
                    <w:rPr>
                      <w:rFonts w:ascii="Arial" w:hAnsi="Arial" w:cs="Arial"/>
                      <w:sz w:val="20"/>
                      <w:szCs w:val="20"/>
                    </w:rPr>
                  </w:pPr>
                </w:p>
              </w:tc>
            </w:tr>
            <w:tr w:rsidR="00715E7C" w14:paraId="2A760108" w14:textId="77777777" w:rsidTr="009060B1">
              <w:tc>
                <w:tcPr>
                  <w:tcW w:w="1166" w:type="dxa"/>
                </w:tcPr>
                <w:p w14:paraId="375F654F" w14:textId="77777777" w:rsidR="00715E7C" w:rsidRDefault="00715E7C" w:rsidP="00715E7C">
                  <w:pPr>
                    <w:spacing w:after="0"/>
                    <w:rPr>
                      <w:rFonts w:ascii="Arial" w:hAnsi="Arial" w:cs="Arial"/>
                      <w:sz w:val="20"/>
                      <w:szCs w:val="20"/>
                    </w:rPr>
                  </w:pPr>
                </w:p>
              </w:tc>
              <w:tc>
                <w:tcPr>
                  <w:tcW w:w="1386" w:type="dxa"/>
                </w:tcPr>
                <w:p w14:paraId="61BE54E0" w14:textId="77777777" w:rsidR="00715E7C" w:rsidRDefault="00715E7C" w:rsidP="00715E7C">
                  <w:pPr>
                    <w:spacing w:after="0"/>
                    <w:rPr>
                      <w:rFonts w:ascii="Arial" w:hAnsi="Arial" w:cs="Arial"/>
                      <w:sz w:val="20"/>
                      <w:szCs w:val="20"/>
                    </w:rPr>
                  </w:pPr>
                </w:p>
              </w:tc>
              <w:tc>
                <w:tcPr>
                  <w:tcW w:w="1209" w:type="dxa"/>
                </w:tcPr>
                <w:p w14:paraId="5DCAF2A9" w14:textId="77777777" w:rsidR="00715E7C" w:rsidRDefault="00715E7C" w:rsidP="00715E7C">
                  <w:pPr>
                    <w:spacing w:after="0"/>
                    <w:rPr>
                      <w:rFonts w:ascii="Arial" w:hAnsi="Arial" w:cs="Arial"/>
                      <w:sz w:val="20"/>
                      <w:szCs w:val="20"/>
                    </w:rPr>
                  </w:pPr>
                </w:p>
              </w:tc>
              <w:tc>
                <w:tcPr>
                  <w:tcW w:w="4021" w:type="dxa"/>
                </w:tcPr>
                <w:p w14:paraId="4DCC1CB4" w14:textId="77777777" w:rsidR="00715E7C" w:rsidRDefault="00715E7C" w:rsidP="00715E7C">
                  <w:pPr>
                    <w:spacing w:after="0"/>
                    <w:rPr>
                      <w:rFonts w:ascii="Arial" w:hAnsi="Arial" w:cs="Arial"/>
                      <w:sz w:val="20"/>
                      <w:szCs w:val="20"/>
                    </w:rPr>
                  </w:pPr>
                </w:p>
              </w:tc>
            </w:tr>
          </w:tbl>
          <w:p w14:paraId="7D0A8BB4" w14:textId="77777777" w:rsidR="00E93AC4" w:rsidRPr="00452515" w:rsidRDefault="00E93AC4" w:rsidP="00252452">
            <w:pPr>
              <w:rPr>
                <w:rFonts w:ascii="Arial" w:hAnsi="Arial" w:cs="Arial"/>
                <w:sz w:val="20"/>
                <w:szCs w:val="20"/>
              </w:rPr>
            </w:pPr>
          </w:p>
        </w:tc>
      </w:tr>
      <w:tr w:rsidR="00E93AC4" w:rsidRPr="00452515" w14:paraId="69B2B135" w14:textId="77777777" w:rsidTr="00252452">
        <w:tc>
          <w:tcPr>
            <w:tcW w:w="8008" w:type="dxa"/>
          </w:tcPr>
          <w:p w14:paraId="112C407D" w14:textId="77777777" w:rsidR="00E93AC4" w:rsidRPr="00452515" w:rsidRDefault="00E93AC4" w:rsidP="00252452">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E93AC4" w:rsidRPr="00452515" w14:paraId="2EA2B452" w14:textId="77777777" w:rsidTr="00252452">
        <w:tc>
          <w:tcPr>
            <w:tcW w:w="8008" w:type="dxa"/>
          </w:tcPr>
          <w:p w14:paraId="07452822" w14:textId="77777777" w:rsidR="00E93AC4" w:rsidRDefault="00E93AC4" w:rsidP="00252452">
            <w:pPr>
              <w:rPr>
                <w:rFonts w:ascii="Arial" w:hAnsi="Arial" w:cs="Arial"/>
                <w:sz w:val="20"/>
                <w:szCs w:val="20"/>
              </w:rPr>
            </w:pPr>
            <w:r w:rsidRPr="00452515">
              <w:rPr>
                <w:rFonts w:ascii="Arial" w:hAnsi="Arial" w:cs="Arial"/>
                <w:sz w:val="20"/>
                <w:szCs w:val="20"/>
              </w:rPr>
              <w:t xml:space="preserve">Pre-Condition: </w:t>
            </w:r>
          </w:p>
          <w:p w14:paraId="032146B8" w14:textId="79BBBF77" w:rsidR="00E93AC4" w:rsidRPr="00925077" w:rsidRDefault="00E93AC4" w:rsidP="00252452">
            <w:pPr>
              <w:spacing w:after="0"/>
            </w:pPr>
            <w:r w:rsidRPr="00925077">
              <w:t xml:space="preserve">Customer gets into </w:t>
            </w:r>
            <w:r w:rsidR="00C31075">
              <w:t>Cart from cart banner</w:t>
            </w:r>
            <w:r w:rsidRPr="00925077">
              <w:t>.</w:t>
            </w:r>
          </w:p>
        </w:tc>
      </w:tr>
      <w:tr w:rsidR="00E93AC4" w:rsidRPr="00452515" w14:paraId="5173701C" w14:textId="77777777" w:rsidTr="00252452">
        <w:tc>
          <w:tcPr>
            <w:tcW w:w="8008" w:type="dxa"/>
          </w:tcPr>
          <w:p w14:paraId="32EC7F77" w14:textId="77777777" w:rsidR="00E93AC4" w:rsidRPr="00A36094" w:rsidRDefault="00E93AC4" w:rsidP="00252452">
            <w:pPr>
              <w:spacing w:after="0"/>
              <w:contextualSpacing/>
              <w:rPr>
                <w:rFonts w:ascii="Arial" w:hAnsi="Arial" w:cs="Arial"/>
                <w:sz w:val="20"/>
                <w:szCs w:val="20"/>
              </w:rPr>
            </w:pPr>
            <w:r w:rsidRPr="00A36094">
              <w:rPr>
                <w:rFonts w:ascii="Arial" w:hAnsi="Arial" w:cs="Arial" w:hint="eastAsia"/>
                <w:sz w:val="20"/>
                <w:szCs w:val="20"/>
              </w:rPr>
              <w:t>Main Scenario:</w:t>
            </w:r>
          </w:p>
          <w:p w14:paraId="35E2C243" w14:textId="177243BA" w:rsidR="00E93AC4" w:rsidRDefault="00E93AC4" w:rsidP="00252452">
            <w:pPr>
              <w:spacing w:after="0"/>
              <w:contextualSpacing/>
            </w:pPr>
            <w:r w:rsidRPr="00925077">
              <w:t>Figma</w:t>
            </w:r>
            <w:r w:rsidR="00C31075">
              <w:t xml:space="preserve">: </w:t>
            </w:r>
            <w:hyperlink r:id="rId302" w:history="1">
              <w:r w:rsidR="00C31075" w:rsidRPr="00CB7072">
                <w:rPr>
                  <w:rStyle w:val="Hyperlink"/>
                </w:rPr>
                <w:t>https://www.figma.com/file/PkaHHGSWMbSwerowau6Nn5/Inventory-UI?node-id=183%3A45</w:t>
              </w:r>
            </w:hyperlink>
            <w:r w:rsidR="00C31075">
              <w:t xml:space="preserve">  </w:t>
            </w:r>
          </w:p>
          <w:p w14:paraId="5743497F" w14:textId="77777777" w:rsidR="00E93AC4" w:rsidRDefault="00E93AC4" w:rsidP="00252452">
            <w:pPr>
              <w:spacing w:after="0"/>
              <w:contextualSpacing/>
            </w:pPr>
          </w:p>
          <w:p w14:paraId="4B678014" w14:textId="71DA9C1F" w:rsidR="00E93AC4" w:rsidRPr="000B2B14" w:rsidRDefault="00E93AC4" w:rsidP="000B2B14">
            <w:pPr>
              <w:pStyle w:val="ListParagraph"/>
              <w:numPr>
                <w:ilvl w:val="0"/>
                <w:numId w:val="502"/>
              </w:numPr>
              <w:spacing w:after="0"/>
              <w:ind w:firstLineChars="0"/>
              <w:contextualSpacing/>
              <w:rPr>
                <w:b/>
                <w:bCs/>
              </w:rPr>
            </w:pPr>
            <w:r w:rsidRPr="000B2B14">
              <w:rPr>
                <w:b/>
                <w:bCs/>
              </w:rPr>
              <w:t>Menu Item SOLD OUT</w:t>
            </w:r>
            <w:r w:rsidR="00EF21F5" w:rsidRPr="000B2B14">
              <w:rPr>
                <w:b/>
                <w:bCs/>
              </w:rPr>
              <w:t xml:space="preserve"> or LOW STOCK</w:t>
            </w:r>
          </w:p>
          <w:p w14:paraId="5CA94B2B" w14:textId="58E2EC1C" w:rsidR="00E93AC4" w:rsidRPr="00A36094" w:rsidRDefault="00EF21F5" w:rsidP="00252452">
            <w:pPr>
              <w:spacing w:after="0"/>
              <w:contextualSpacing/>
            </w:pPr>
            <w:r w:rsidRPr="00EF21F5">
              <w:rPr>
                <w:noProof/>
              </w:rPr>
              <w:drawing>
                <wp:inline distT="0" distB="0" distL="0" distR="0" wp14:anchorId="1488CD1C" wp14:editId="289D3873">
                  <wp:extent cx="4979963" cy="2316708"/>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991641" cy="2322141"/>
                          </a:xfrm>
                          <a:prstGeom prst="rect">
                            <a:avLst/>
                          </a:prstGeom>
                        </pic:spPr>
                      </pic:pic>
                    </a:graphicData>
                  </a:graphic>
                </wp:inline>
              </w:drawing>
            </w:r>
          </w:p>
          <w:p w14:paraId="6E35F8BD" w14:textId="2F7F5363" w:rsidR="00E93AC4" w:rsidRPr="000B2B14" w:rsidRDefault="00EF21F5" w:rsidP="000B2B14">
            <w:pPr>
              <w:pStyle w:val="ListParagraph"/>
              <w:numPr>
                <w:ilvl w:val="0"/>
                <w:numId w:val="502"/>
              </w:numPr>
              <w:spacing w:after="0"/>
              <w:ind w:firstLineChars="0"/>
              <w:contextualSpacing/>
              <w:rPr>
                <w:b/>
                <w:bCs/>
              </w:rPr>
            </w:pPr>
            <w:r w:rsidRPr="000B2B14">
              <w:rPr>
                <w:b/>
                <w:bCs/>
              </w:rPr>
              <w:t>Option Value SOLD OUT or LOW STOCK</w:t>
            </w:r>
          </w:p>
          <w:p w14:paraId="3B3DE658" w14:textId="01C002D1" w:rsidR="00EF21F5" w:rsidRDefault="00EF21F5" w:rsidP="00EF21F5">
            <w:pPr>
              <w:spacing w:after="0"/>
              <w:contextualSpacing/>
            </w:pPr>
            <w:r w:rsidRPr="00EF21F5">
              <w:rPr>
                <w:noProof/>
              </w:rPr>
              <w:lastRenderedPageBreak/>
              <w:drawing>
                <wp:inline distT="0" distB="0" distL="0" distR="0" wp14:anchorId="65C69049" wp14:editId="44E02BED">
                  <wp:extent cx="4938669" cy="2602523"/>
                  <wp:effectExtent l="0" t="0" r="1905" b="127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948346" cy="2607623"/>
                          </a:xfrm>
                          <a:prstGeom prst="rect">
                            <a:avLst/>
                          </a:prstGeom>
                        </pic:spPr>
                      </pic:pic>
                    </a:graphicData>
                  </a:graphic>
                </wp:inline>
              </w:drawing>
            </w:r>
          </w:p>
          <w:p w14:paraId="3E38B536" w14:textId="6E309093" w:rsidR="00754FC0" w:rsidRDefault="00754FC0" w:rsidP="00EF21F5">
            <w:pPr>
              <w:spacing w:after="0"/>
              <w:contextualSpacing/>
            </w:pPr>
            <w:r w:rsidRPr="00754FC0">
              <w:rPr>
                <w:noProof/>
              </w:rPr>
              <w:drawing>
                <wp:inline distT="0" distB="0" distL="0" distR="0" wp14:anchorId="58274612" wp14:editId="6D29682E">
                  <wp:extent cx="4932849" cy="3509889"/>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4937469" cy="3513176"/>
                          </a:xfrm>
                          <a:prstGeom prst="rect">
                            <a:avLst/>
                          </a:prstGeom>
                        </pic:spPr>
                      </pic:pic>
                    </a:graphicData>
                  </a:graphic>
                </wp:inline>
              </w:drawing>
            </w:r>
          </w:p>
          <w:p w14:paraId="52E6B2E0" w14:textId="0D1E43CF" w:rsidR="00EF21F5" w:rsidRDefault="00FE4537" w:rsidP="00FE4537">
            <w:pPr>
              <w:pStyle w:val="ListParagraph"/>
              <w:numPr>
                <w:ilvl w:val="0"/>
                <w:numId w:val="502"/>
              </w:numPr>
              <w:spacing w:after="0"/>
              <w:ind w:firstLineChars="0"/>
              <w:contextualSpacing/>
              <w:rPr>
                <w:b/>
                <w:bCs/>
              </w:rPr>
            </w:pPr>
            <w:r w:rsidRPr="000B2B14">
              <w:rPr>
                <w:b/>
                <w:bCs/>
              </w:rPr>
              <w:t>Multiple inventory issues on Cart Page</w:t>
            </w:r>
          </w:p>
          <w:p w14:paraId="5D1C18E4" w14:textId="3F5732E1" w:rsidR="00FE4537" w:rsidRPr="000B2B14" w:rsidRDefault="00FE4537" w:rsidP="00FE4537">
            <w:pPr>
              <w:spacing w:after="0"/>
              <w:contextualSpacing/>
              <w:rPr>
                <w:b/>
                <w:bCs/>
              </w:rPr>
            </w:pPr>
            <w:r w:rsidRPr="00FE4537">
              <w:rPr>
                <w:b/>
                <w:bCs/>
                <w:noProof/>
              </w:rPr>
              <w:lastRenderedPageBreak/>
              <w:drawing>
                <wp:inline distT="0" distB="0" distL="0" distR="0" wp14:anchorId="0F47C745" wp14:editId="408C68C6">
                  <wp:extent cx="4937760" cy="3833214"/>
                  <wp:effectExtent l="0" t="0" r="2540" b="254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4944476" cy="3838427"/>
                          </a:xfrm>
                          <a:prstGeom prst="rect">
                            <a:avLst/>
                          </a:prstGeom>
                        </pic:spPr>
                      </pic:pic>
                    </a:graphicData>
                  </a:graphic>
                </wp:inline>
              </w:drawing>
            </w:r>
          </w:p>
          <w:p w14:paraId="3968C457" w14:textId="7B8F3D66" w:rsidR="00FE4537" w:rsidRDefault="00832268" w:rsidP="00832268">
            <w:pPr>
              <w:pStyle w:val="ListParagraph"/>
              <w:numPr>
                <w:ilvl w:val="0"/>
                <w:numId w:val="502"/>
              </w:numPr>
              <w:spacing w:after="0"/>
              <w:ind w:firstLineChars="0"/>
              <w:contextualSpacing/>
              <w:rPr>
                <w:b/>
                <w:bCs/>
                <w:u w:val="single"/>
              </w:rPr>
            </w:pPr>
            <w:r>
              <w:rPr>
                <w:b/>
                <w:bCs/>
                <w:u w:val="single"/>
              </w:rPr>
              <w:t>Inventory issue prompt on Checkout Page</w:t>
            </w:r>
          </w:p>
          <w:p w14:paraId="413370C2" w14:textId="181ABA13" w:rsidR="00832268" w:rsidRPr="00832268" w:rsidRDefault="00832268" w:rsidP="00832268">
            <w:pPr>
              <w:spacing w:after="0"/>
              <w:contextualSpacing/>
              <w:rPr>
                <w:b/>
                <w:bCs/>
                <w:u w:val="single"/>
                <w:rPrChange w:id="1370" w:author="Norbert Xie" w:date="2020-10-18T18:04:00Z">
                  <w:rPr/>
                </w:rPrChange>
              </w:rPr>
            </w:pPr>
            <w:r w:rsidRPr="00832268">
              <w:rPr>
                <w:b/>
                <w:bCs/>
                <w:noProof/>
                <w:u w:val="single"/>
              </w:rPr>
              <w:drawing>
                <wp:inline distT="0" distB="0" distL="0" distR="0" wp14:anchorId="546137A1" wp14:editId="5A0E9273">
                  <wp:extent cx="1909411" cy="4466493"/>
                  <wp:effectExtent l="0" t="0" r="0" b="4445"/>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1914565" cy="4478548"/>
                          </a:xfrm>
                          <a:prstGeom prst="rect">
                            <a:avLst/>
                          </a:prstGeom>
                        </pic:spPr>
                      </pic:pic>
                    </a:graphicData>
                  </a:graphic>
                </wp:inline>
              </w:drawing>
            </w:r>
          </w:p>
          <w:p w14:paraId="5070AD52" w14:textId="77777777" w:rsidR="00832268" w:rsidRDefault="00832268" w:rsidP="00363F15">
            <w:pPr>
              <w:spacing w:after="0"/>
              <w:contextualSpacing/>
              <w:rPr>
                <w:b/>
                <w:bCs/>
                <w:u w:val="single"/>
              </w:rPr>
            </w:pPr>
          </w:p>
          <w:p w14:paraId="77692086" w14:textId="7C151918" w:rsidR="00363F15" w:rsidRPr="00496C23" w:rsidRDefault="00363F15" w:rsidP="00363F15">
            <w:pPr>
              <w:spacing w:after="0"/>
              <w:contextualSpacing/>
              <w:rPr>
                <w:b/>
                <w:bCs/>
                <w:u w:val="single"/>
              </w:rPr>
            </w:pPr>
            <w:r w:rsidRPr="00496C23">
              <w:rPr>
                <w:b/>
                <w:bCs/>
                <w:u w:val="single"/>
              </w:rPr>
              <w:t>Overall logic for inventory issue notification in Cart &amp; Checkout page</w:t>
            </w:r>
          </w:p>
          <w:p w14:paraId="1711BD20" w14:textId="77777777" w:rsidR="00363F15" w:rsidRPr="00F30B10" w:rsidRDefault="00363F15" w:rsidP="00363F15">
            <w:pPr>
              <w:spacing w:after="0"/>
              <w:contextualSpacing/>
              <w:rPr>
                <w:b/>
                <w:bCs/>
                <w:u w:val="single"/>
              </w:rPr>
            </w:pPr>
          </w:p>
          <w:p w14:paraId="1E9145A0" w14:textId="77777777" w:rsidR="00363F15" w:rsidRPr="00F30B10" w:rsidRDefault="00363F15" w:rsidP="00363F15">
            <w:pPr>
              <w:spacing w:after="0"/>
              <w:contextualSpacing/>
              <w:rPr>
                <w:b/>
                <w:bCs/>
              </w:rPr>
            </w:pPr>
            <w:r w:rsidRPr="00F30B10">
              <w:rPr>
                <w:b/>
                <w:bCs/>
              </w:rPr>
              <w:t>Terminologies</w:t>
            </w:r>
          </w:p>
          <w:p w14:paraId="4628CC2A" w14:textId="77777777" w:rsidR="00363F15" w:rsidRDefault="00363F15" w:rsidP="00363F15">
            <w:pPr>
              <w:pStyle w:val="ListParagraph"/>
              <w:numPr>
                <w:ilvl w:val="0"/>
                <w:numId w:val="484"/>
              </w:numPr>
              <w:spacing w:after="0"/>
              <w:ind w:firstLineChars="0"/>
              <w:contextualSpacing/>
            </w:pPr>
            <w:r w:rsidRPr="00FD075D">
              <w:rPr>
                <w:u w:val="single"/>
              </w:rPr>
              <w:t>Menu Item Inventory Quantity</w:t>
            </w:r>
            <w:r>
              <w:t>: zone level max available quantity for menu item</w:t>
            </w:r>
          </w:p>
          <w:p w14:paraId="2FC3F94F" w14:textId="5820FECC" w:rsidR="00363F15" w:rsidRDefault="00363F15" w:rsidP="00363F15">
            <w:pPr>
              <w:pStyle w:val="ListParagraph"/>
              <w:numPr>
                <w:ilvl w:val="0"/>
                <w:numId w:val="484"/>
              </w:numPr>
              <w:spacing w:after="0"/>
              <w:ind w:firstLineChars="0"/>
              <w:contextualSpacing/>
            </w:pPr>
            <w:r w:rsidRPr="00FD075D">
              <w:rPr>
                <w:u w:val="single"/>
              </w:rPr>
              <w:t>Option Value Inventory Quantity</w:t>
            </w:r>
            <w:r>
              <w:t>: zone level max available quantity for an option value (only Mandatory Choice, Optional Addition and Extra Request would impact inventory)</w:t>
            </w:r>
          </w:p>
          <w:p w14:paraId="0C402637" w14:textId="69AE74FE" w:rsidR="00363F15" w:rsidRDefault="00526ECD" w:rsidP="000B2B14">
            <w:pPr>
              <w:pStyle w:val="ListParagraph"/>
              <w:numPr>
                <w:ilvl w:val="0"/>
                <w:numId w:val="484"/>
              </w:numPr>
              <w:spacing w:after="0"/>
              <w:ind w:firstLineChars="0"/>
              <w:contextualSpacing/>
            </w:pPr>
            <w:r>
              <w:t xml:space="preserve">Original </w:t>
            </w:r>
            <w:r w:rsidR="000B2B14">
              <w:t xml:space="preserve">Cart Quantity: </w:t>
            </w:r>
            <w:proofErr w:type="gramStart"/>
            <w:r w:rsidR="000B2B14">
              <w:t>the</w:t>
            </w:r>
            <w:proofErr w:type="gramEnd"/>
            <w:r w:rsidR="000B2B14">
              <w:t xml:space="preserve"> Quantity </w:t>
            </w:r>
            <w:r>
              <w:t xml:space="preserve">added by the user </w:t>
            </w:r>
            <w:r w:rsidR="000B2B14">
              <w:t>in</w:t>
            </w:r>
            <w:r>
              <w:t>to</w:t>
            </w:r>
            <w:r w:rsidR="000B2B14">
              <w:t xml:space="preserve"> the cart</w:t>
            </w:r>
            <w:r>
              <w:t xml:space="preserve"> </w:t>
            </w:r>
          </w:p>
          <w:p w14:paraId="64CB202B" w14:textId="44216E02" w:rsidR="00526ECD" w:rsidRDefault="00AF3B4B" w:rsidP="00526ECD">
            <w:pPr>
              <w:pStyle w:val="ListParagraph"/>
              <w:numPr>
                <w:ilvl w:val="0"/>
                <w:numId w:val="484"/>
              </w:numPr>
              <w:spacing w:after="0"/>
              <w:ind w:firstLineChars="0"/>
              <w:contextualSpacing/>
            </w:pPr>
            <w:r>
              <w:t>New</w:t>
            </w:r>
            <w:r w:rsidR="00526ECD">
              <w:t xml:space="preserve"> Cart Quantity: </w:t>
            </w:r>
            <w:proofErr w:type="gramStart"/>
            <w:r w:rsidR="00526ECD">
              <w:t>the</w:t>
            </w:r>
            <w:proofErr w:type="gramEnd"/>
            <w:r w:rsidR="00526ECD">
              <w:t xml:space="preserve"> Quantity automatically updated by our system in case of Menu Item Out of Stock / Low Stock</w:t>
            </w:r>
          </w:p>
          <w:p w14:paraId="171BAA3E" w14:textId="77777777" w:rsidR="00363F15" w:rsidRDefault="00363F15" w:rsidP="00EF21F5">
            <w:pPr>
              <w:spacing w:after="0"/>
              <w:contextualSpacing/>
            </w:pPr>
          </w:p>
          <w:p w14:paraId="2B746358" w14:textId="77777777" w:rsidR="00363F15" w:rsidRPr="009C383A" w:rsidRDefault="00363F15" w:rsidP="00363F15">
            <w:pPr>
              <w:spacing w:after="0"/>
              <w:contextualSpacing/>
              <w:rPr>
                <w:b/>
                <w:bCs/>
              </w:rPr>
            </w:pPr>
            <w:r>
              <w:rPr>
                <w:b/>
                <w:bCs/>
              </w:rPr>
              <w:t xml:space="preserve">Inventory Issue </w:t>
            </w:r>
            <w:r w:rsidRPr="009C383A">
              <w:rPr>
                <w:b/>
                <w:bCs/>
              </w:rPr>
              <w:t>Display Logic</w:t>
            </w:r>
          </w:p>
          <w:p w14:paraId="16EAE3D8" w14:textId="6ACD3785" w:rsidR="00363F15" w:rsidRDefault="00363F15" w:rsidP="00EF21F5">
            <w:pPr>
              <w:spacing w:after="0"/>
              <w:contextualSpacing/>
            </w:pPr>
          </w:p>
          <w:p w14:paraId="5DD7DD74" w14:textId="69A8251B" w:rsidR="00496C23" w:rsidRDefault="00496C23">
            <w:pPr>
              <w:pStyle w:val="ListParagraph"/>
              <w:numPr>
                <w:ilvl w:val="0"/>
                <w:numId w:val="510"/>
              </w:numPr>
              <w:spacing w:after="0"/>
              <w:ind w:firstLineChars="0"/>
              <w:contextualSpacing/>
              <w:pPrChange w:id="1371" w:author="Norbert Xie" w:date="2020-10-18T17:31:00Z">
                <w:pPr>
                  <w:spacing w:after="0"/>
                  <w:contextualSpacing/>
                </w:pPr>
              </w:pPrChange>
            </w:pPr>
            <w:r>
              <w:t>Display the cart items</w:t>
            </w:r>
            <w:r w:rsidR="00A24556">
              <w:t xml:space="preserve"> with the Original Cart Quantity</w:t>
            </w:r>
            <w:r>
              <w:t xml:space="preserve"> exactly as user built</w:t>
            </w:r>
            <w:r w:rsidR="000B2B14">
              <w:t xml:space="preserve"> the cart</w:t>
            </w:r>
            <w:r>
              <w:t xml:space="preserve"> (though we </w:t>
            </w:r>
            <w:r w:rsidR="00A24556">
              <w:t>would</w:t>
            </w:r>
            <w:r>
              <w:t xml:space="preserve"> </w:t>
            </w:r>
            <w:r w:rsidR="00A24556">
              <w:t>remove</w:t>
            </w:r>
            <w:r>
              <w:t xml:space="preserve"> Out of Stock and Low Stock menu items in the backend if found)</w:t>
            </w:r>
          </w:p>
          <w:p w14:paraId="7CFFE58E" w14:textId="1CFE6903" w:rsidR="00496C23" w:rsidRDefault="00496C23">
            <w:pPr>
              <w:pStyle w:val="ListParagraph"/>
              <w:numPr>
                <w:ilvl w:val="0"/>
                <w:numId w:val="510"/>
              </w:numPr>
              <w:spacing w:after="0"/>
              <w:ind w:firstLineChars="0"/>
              <w:contextualSpacing/>
            </w:pPr>
            <w:r w:rsidRPr="00496C23">
              <w:rPr>
                <w:rPrChange w:id="1372" w:author="Norbert Xie" w:date="2020-10-18T16:19:00Z">
                  <w:rPr>
                    <w:b/>
                    <w:bCs/>
                  </w:rPr>
                </w:rPrChange>
              </w:rPr>
              <w:t xml:space="preserve">Display </w:t>
            </w:r>
            <w:r w:rsidRPr="00496C23">
              <w:t>Order Summary section</w:t>
            </w:r>
          </w:p>
          <w:p w14:paraId="670F6B68" w14:textId="2607BB2C" w:rsidR="00D014CA" w:rsidRDefault="00D014CA" w:rsidP="00D014CA">
            <w:pPr>
              <w:pStyle w:val="ListParagraph"/>
              <w:numPr>
                <w:ilvl w:val="0"/>
                <w:numId w:val="515"/>
              </w:numPr>
              <w:spacing w:after="0"/>
              <w:ind w:firstLineChars="0"/>
              <w:contextualSpacing/>
            </w:pPr>
            <w:r>
              <w:t>For each meal, first check the meal validity using the following rules. If any of the following rules failed, display inline error immediately without going to the inventory checks.</w:t>
            </w:r>
          </w:p>
          <w:p w14:paraId="6FA8100C" w14:textId="523761D8" w:rsidR="00D014CA" w:rsidRDefault="00D014CA" w:rsidP="00D014CA">
            <w:pPr>
              <w:pStyle w:val="ListParagraph"/>
              <w:numPr>
                <w:ilvl w:val="1"/>
                <w:numId w:val="515"/>
              </w:numPr>
              <w:spacing w:after="0"/>
              <w:ind w:firstLineChars="0"/>
              <w:contextualSpacing/>
            </w:pPr>
            <w:r>
              <w:t>If the Menu Item is turned off in Merch Tool, display Menu Item “Sold Out” inline error and remove this meal from the cart in the backend.</w:t>
            </w:r>
          </w:p>
          <w:p w14:paraId="10AD8CB4" w14:textId="31B17768" w:rsidR="00D014CA" w:rsidRDefault="00D014CA" w:rsidP="00D014CA">
            <w:pPr>
              <w:pStyle w:val="ListParagraph"/>
              <w:numPr>
                <w:ilvl w:val="1"/>
                <w:numId w:val="515"/>
              </w:numPr>
              <w:spacing w:after="0"/>
              <w:ind w:firstLineChars="0"/>
              <w:contextualSpacing/>
            </w:pPr>
            <w:r>
              <w:t>If the Menu Item has Mandatory Choice option, check if user has selected and if the # of selected option values meets the criteria of minimum/maximum choices. If not, display Option “confirm dish selections” inline error.</w:t>
            </w:r>
          </w:p>
          <w:p w14:paraId="003EA5C1" w14:textId="4E29B7F8" w:rsidR="00D014CA" w:rsidRDefault="00D014CA" w:rsidP="00D014CA">
            <w:pPr>
              <w:pStyle w:val="ListParagraph"/>
              <w:numPr>
                <w:ilvl w:val="1"/>
                <w:numId w:val="515"/>
              </w:numPr>
              <w:spacing w:after="0"/>
              <w:ind w:firstLineChars="0"/>
              <w:contextualSpacing/>
            </w:pPr>
            <w:r>
              <w:t>If any of the user selected options is deleted in Merch Tool, display Option “confirm dish selections” inline error.</w:t>
            </w:r>
          </w:p>
          <w:p w14:paraId="31839051" w14:textId="7E1D41CD" w:rsidR="00D014CA" w:rsidRDefault="00D014CA" w:rsidP="00D014CA">
            <w:pPr>
              <w:pStyle w:val="ListParagraph"/>
              <w:numPr>
                <w:ilvl w:val="1"/>
                <w:numId w:val="515"/>
              </w:numPr>
              <w:spacing w:after="0"/>
              <w:ind w:firstLineChars="0"/>
              <w:contextualSpacing/>
            </w:pPr>
            <w:r>
              <w:t xml:space="preserve">If any of the user selected options </w:t>
            </w:r>
            <w:r w:rsidR="009E6D5F">
              <w:t>no longer apply according to the latest configuration in Merch Tool</w:t>
            </w:r>
            <w:r w:rsidR="0097334D">
              <w:t xml:space="preserve"> as the following</w:t>
            </w:r>
            <w:r w:rsidR="009E6D5F">
              <w:t>, display Option “confirm dish selections” inline error.</w:t>
            </w:r>
          </w:p>
          <w:p w14:paraId="6843FEF8" w14:textId="7C212CB3" w:rsidR="009E6D5F" w:rsidRDefault="009E6D5F" w:rsidP="009E6D5F">
            <w:pPr>
              <w:pStyle w:val="ListParagraph"/>
              <w:numPr>
                <w:ilvl w:val="2"/>
                <w:numId w:val="515"/>
              </w:numPr>
              <w:spacing w:after="0"/>
              <w:ind w:firstLineChars="0"/>
              <w:contextualSpacing/>
            </w:pPr>
            <w:r>
              <w:t xml:space="preserve">Previously existing Mandatory Choice option increases “minimum choices” value or decreases “maximum choices” value, </w:t>
            </w:r>
            <w:proofErr w:type="gramStart"/>
            <w:r w:rsidRPr="009E6D5F">
              <w:t>e.g.</w:t>
            </w:r>
            <w:proofErr w:type="gramEnd"/>
            <w:r w:rsidRPr="009E6D5F">
              <w:t xml:space="preserve"> earlier </w:t>
            </w:r>
            <w:r>
              <w:t>1-2</w:t>
            </w:r>
            <w:r w:rsidRPr="009E6D5F">
              <w:t xml:space="preserve"> Mandatory Choice option value is required to be selected</w:t>
            </w:r>
            <w:r>
              <w:t xml:space="preserve"> and user selected 1 option value</w:t>
            </w:r>
            <w:r w:rsidRPr="009E6D5F">
              <w:t>, now</w:t>
            </w:r>
            <w:r>
              <w:t xml:space="preserve"> the ra</w:t>
            </w:r>
            <w:r w:rsidR="00596D7C">
              <w:t>nge becomes 2-2; Or user selected 2 option value and now the range becomes 1-1.</w:t>
            </w:r>
          </w:p>
          <w:p w14:paraId="7113EADE" w14:textId="1FBCD214" w:rsidR="009E6D5F" w:rsidRDefault="009E6D5F" w:rsidP="009E6D5F">
            <w:pPr>
              <w:pStyle w:val="ListParagraph"/>
              <w:numPr>
                <w:ilvl w:val="2"/>
                <w:numId w:val="515"/>
              </w:numPr>
              <w:spacing w:after="0"/>
              <w:ind w:firstLineChars="0"/>
              <w:contextualSpacing/>
            </w:pPr>
            <w:r>
              <w:t xml:space="preserve">Previously existing Optional Addition option decreases “maximum choices” value, </w:t>
            </w:r>
            <w:proofErr w:type="gramStart"/>
            <w:r w:rsidRPr="009E6D5F">
              <w:t>e.g.</w:t>
            </w:r>
            <w:proofErr w:type="gramEnd"/>
            <w:r w:rsidRPr="009E6D5F">
              <w:t xml:space="preserve"> earlier user selected 3 Optional Addition option values in the previous order, now it’s only allowed to select at most 2 Optional Addition option values</w:t>
            </w:r>
          </w:p>
          <w:p w14:paraId="29D41745" w14:textId="13F4F596" w:rsidR="00596D7C" w:rsidRDefault="00596D7C">
            <w:pPr>
              <w:pStyle w:val="ListParagraph"/>
              <w:numPr>
                <w:ilvl w:val="2"/>
                <w:numId w:val="515"/>
              </w:numPr>
              <w:spacing w:after="0"/>
              <w:ind w:firstLineChars="0"/>
              <w:contextualSpacing/>
              <w:rPr>
                <w:ins w:id="1373" w:author="Lisa Zheng" w:date="2021-03-04T15:20:00Z"/>
              </w:rPr>
            </w:pPr>
            <w:r>
              <w:t xml:space="preserve">Previously existing Dish Preference option has “Is </w:t>
            </w:r>
            <w:proofErr w:type="gramStart"/>
            <w:r>
              <w:t>Mandatory”=</w:t>
            </w:r>
            <w:proofErr w:type="gramEnd"/>
            <w:r>
              <w:t xml:space="preserve"> false and user didn’t select it, now “Is Mandatory”= true.</w:t>
            </w:r>
          </w:p>
          <w:p w14:paraId="6D873397" w14:textId="1F499D54" w:rsidR="005C4F9A" w:rsidRPr="00A965AD" w:rsidRDefault="005C4F9A">
            <w:pPr>
              <w:pStyle w:val="ListParagraph"/>
              <w:numPr>
                <w:ilvl w:val="0"/>
                <w:numId w:val="515"/>
              </w:numPr>
              <w:spacing w:after="0"/>
              <w:ind w:firstLineChars="0"/>
              <w:contextualSpacing/>
              <w:rPr>
                <w:ins w:id="1374" w:author="Lisa Zheng" w:date="2021-03-04T15:23:00Z"/>
              </w:rPr>
              <w:pPrChange w:id="1375" w:author="Lisa Zheng" w:date="2021-03-04T15:56:00Z">
                <w:pPr>
                  <w:pStyle w:val="ListParagraph"/>
                  <w:numPr>
                    <w:ilvl w:val="1"/>
                    <w:numId w:val="515"/>
                  </w:numPr>
                  <w:spacing w:after="0"/>
                  <w:ind w:left="1080" w:firstLineChars="0" w:hanging="360"/>
                  <w:contextualSpacing/>
                </w:pPr>
              </w:pPrChange>
            </w:pPr>
            <w:ins w:id="1376" w:author="Lisa Zheng" w:date="2021-03-04T15:21:00Z">
              <w:r>
                <w:t xml:space="preserve">Similarly, for each bundle item, first check the meal validity using the </w:t>
              </w:r>
            </w:ins>
            <w:ins w:id="1377" w:author="Lisa Zheng" w:date="2021-03-04T18:50:00Z">
              <w:r w:rsidR="004A40D5">
                <w:t xml:space="preserve">similar </w:t>
              </w:r>
            </w:ins>
            <w:ins w:id="1378" w:author="Lisa Zheng" w:date="2021-03-04T15:21:00Z">
              <w:r>
                <w:lastRenderedPageBreak/>
                <w:t>rules</w:t>
              </w:r>
            </w:ins>
            <w:ins w:id="1379" w:author="Lisa Zheng" w:date="2021-03-04T18:50:00Z">
              <w:r w:rsidR="004A40D5">
                <w:t xml:space="preserve"> of menu item</w:t>
              </w:r>
            </w:ins>
            <w:ins w:id="1380" w:author="Lisa Zheng" w:date="2021-03-04T15:21:00Z">
              <w:r>
                <w:t>. If any of the rules failed, display inline error immediately without going to the inventory checks.</w:t>
              </w:r>
            </w:ins>
          </w:p>
          <w:p w14:paraId="54FEA595" w14:textId="72EBCE68" w:rsidR="005C4F9A" w:rsidRPr="00A965AD" w:rsidDel="00A965AD" w:rsidRDefault="005C4F9A">
            <w:pPr>
              <w:pStyle w:val="ListParagraph"/>
              <w:spacing w:after="0"/>
              <w:ind w:left="1080" w:firstLineChars="0" w:firstLine="0"/>
              <w:contextualSpacing/>
              <w:rPr>
                <w:del w:id="1381" w:author="Lisa Zheng" w:date="2021-03-04T15:56:00Z"/>
              </w:rPr>
              <w:pPrChange w:id="1382" w:author="Lisa Zheng" w:date="2021-03-04T15:56:00Z">
                <w:pPr>
                  <w:spacing w:after="0"/>
                  <w:contextualSpacing/>
                </w:pPr>
              </w:pPrChange>
            </w:pPr>
            <w:ins w:id="1383" w:author="Lisa Zheng" w:date="2021-03-04T15:27:00Z">
              <w:r>
                <w:rPr>
                  <w:noProof/>
                </w:rPr>
                <w:drawing>
                  <wp:inline distT="0" distB="0" distL="0" distR="0" wp14:anchorId="32FC4AAA" wp14:editId="32C47C2E">
                    <wp:extent cx="2095837" cy="645887"/>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2106780" cy="649259"/>
                            </a:xfrm>
                            <a:prstGeom prst="rect">
                              <a:avLst/>
                            </a:prstGeom>
                          </pic:spPr>
                        </pic:pic>
                      </a:graphicData>
                    </a:graphic>
                  </wp:inline>
                </w:drawing>
              </w:r>
            </w:ins>
          </w:p>
          <w:p w14:paraId="607781FF" w14:textId="79A58C2D" w:rsidR="00496C23" w:rsidRDefault="0097334D">
            <w:pPr>
              <w:pStyle w:val="ListParagraph"/>
              <w:numPr>
                <w:ilvl w:val="0"/>
                <w:numId w:val="513"/>
              </w:numPr>
              <w:spacing w:after="0"/>
              <w:ind w:firstLineChars="0"/>
              <w:contextualSpacing/>
              <w:pPrChange w:id="1384" w:author="Norbert Xie" w:date="2020-10-18T17:56:00Z">
                <w:pPr>
                  <w:spacing w:after="0"/>
                  <w:ind w:left="360"/>
                  <w:contextualSpacing/>
                </w:pPr>
              </w:pPrChange>
            </w:pPr>
            <w:r>
              <w:t>If none of the meal validity issues happen, then f</w:t>
            </w:r>
            <w:r w:rsidR="00496C23">
              <w:t xml:space="preserve">or each meal, get the </w:t>
            </w:r>
            <w:r w:rsidR="00A24556" w:rsidRPr="00A24556">
              <w:rPr>
                <w:rPrChange w:id="1385" w:author="Norbert Xie" w:date="2020-10-18T16:49:00Z">
                  <w:rPr>
                    <w:b/>
                    <w:bCs/>
                  </w:rPr>
                </w:rPrChange>
              </w:rPr>
              <w:t>Original</w:t>
            </w:r>
            <w:r w:rsidR="00496C23">
              <w:t xml:space="preserve"> Cart Quantity and the </w:t>
            </w:r>
            <w:r w:rsidR="00496C23" w:rsidRPr="00441DF4">
              <w:rPr>
                <w:b/>
                <w:bCs/>
                <w:rPrChange w:id="1386" w:author="Norbert Xie" w:date="2020-10-18T17:56:00Z">
                  <w:rPr/>
                </w:rPrChange>
              </w:rPr>
              <w:t>latest</w:t>
            </w:r>
            <w:r w:rsidR="00496C23">
              <w:t xml:space="preserve"> Menu Item and Option Value Inventory Quantity, compare them by checking through the following conditions:</w:t>
            </w:r>
          </w:p>
          <w:p w14:paraId="6CE0BC11" w14:textId="50BA5CF6" w:rsidR="00F45DAE" w:rsidRDefault="00F45DAE">
            <w:pPr>
              <w:pStyle w:val="ListParagraph"/>
              <w:numPr>
                <w:ilvl w:val="1"/>
                <w:numId w:val="509"/>
              </w:numPr>
              <w:spacing w:after="0"/>
              <w:ind w:firstLineChars="0"/>
              <w:contextualSpacing/>
              <w:rPr>
                <w:ins w:id="1387" w:author="Lisa Zheng" w:date="2021-03-04T15:38:00Z"/>
              </w:rPr>
            </w:pPr>
            <w:ins w:id="1388" w:author="Lisa Zheng" w:date="2021-03-04T15:36:00Z">
              <w:r>
                <w:t>For bundle item, check if the</w:t>
              </w:r>
            </w:ins>
            <w:ins w:id="1389" w:author="Lisa Zheng" w:date="2021-03-04T16:02:00Z">
              <w:r w:rsidR="00A965AD">
                <w:t xml:space="preserve"> bundle</w:t>
              </w:r>
            </w:ins>
            <w:ins w:id="1390" w:author="Lisa Zheng" w:date="2021-03-04T15:36:00Z">
              <w:r>
                <w:t xml:space="preserve"> item is SOLD OUT</w:t>
              </w:r>
            </w:ins>
            <w:ins w:id="1391" w:author="Lisa Zheng" w:date="2021-03-04T15:37:00Z">
              <w:r>
                <w:t xml:space="preserve"> (the available qty = 0)</w:t>
              </w:r>
            </w:ins>
            <w:ins w:id="1392" w:author="Lisa Zheng" w:date="2021-03-04T15:36:00Z">
              <w:r>
                <w:t xml:space="preserve">, if yes, </w:t>
              </w:r>
            </w:ins>
            <w:ins w:id="1393" w:author="Lisa Zheng" w:date="2021-03-04T15:37:00Z">
              <w:r>
                <w:t>remove this meal from cart in the backend and display “Sold Out” indicator.</w:t>
              </w:r>
            </w:ins>
          </w:p>
          <w:p w14:paraId="5839C852" w14:textId="04BAE7F6" w:rsidR="00F45DAE" w:rsidRDefault="00F45DAE" w:rsidP="00F45DAE">
            <w:pPr>
              <w:pStyle w:val="ListParagraph"/>
              <w:spacing w:after="0"/>
              <w:ind w:left="1080" w:firstLineChars="0" w:firstLine="0"/>
              <w:contextualSpacing/>
              <w:rPr>
                <w:ins w:id="1394" w:author="Lisa Zheng" w:date="2021-03-04T15:39:00Z"/>
              </w:rPr>
            </w:pPr>
            <w:ins w:id="1395" w:author="Lisa Zheng" w:date="2021-03-04T15:38:00Z">
              <w:r>
                <w:rPr>
                  <w:noProof/>
                </w:rPr>
                <w:drawing>
                  <wp:inline distT="0" distB="0" distL="0" distR="0" wp14:anchorId="2A1D5A76" wp14:editId="43242188">
                    <wp:extent cx="3219450" cy="7715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3219450" cy="771525"/>
                            </a:xfrm>
                            <a:prstGeom prst="rect">
                              <a:avLst/>
                            </a:prstGeom>
                          </pic:spPr>
                        </pic:pic>
                      </a:graphicData>
                    </a:graphic>
                  </wp:inline>
                </w:drawing>
              </w:r>
            </w:ins>
          </w:p>
          <w:p w14:paraId="45D1C587" w14:textId="77B554C1" w:rsidR="00A965AD" w:rsidRDefault="00F45DAE">
            <w:pPr>
              <w:pStyle w:val="ListParagraph"/>
              <w:numPr>
                <w:ilvl w:val="1"/>
                <w:numId w:val="509"/>
              </w:numPr>
              <w:spacing w:after="0"/>
              <w:ind w:firstLineChars="0"/>
              <w:contextualSpacing/>
              <w:rPr>
                <w:ins w:id="1396" w:author="Lisa Zheng" w:date="2021-03-04T16:03:00Z"/>
              </w:rPr>
            </w:pPr>
            <w:ins w:id="1397" w:author="Lisa Zheng" w:date="2021-03-04T15:39:00Z">
              <w:r>
                <w:t xml:space="preserve">For bundle item, check </w:t>
              </w:r>
            </w:ins>
            <w:ins w:id="1398" w:author="Lisa Zheng" w:date="2021-03-04T16:03:00Z">
              <w:r w:rsidR="00A965AD">
                <w:t>its selected menu item</w:t>
              </w:r>
            </w:ins>
            <w:ins w:id="1399" w:author="Lisa Zheng" w:date="2021-03-04T16:05:00Z">
              <w:r w:rsidR="00843F9B">
                <w:t>’s inventory</w:t>
              </w:r>
            </w:ins>
            <w:ins w:id="1400" w:author="Lisa Zheng" w:date="2021-03-04T16:03:00Z">
              <w:r w:rsidR="00A965AD">
                <w:t>:</w:t>
              </w:r>
            </w:ins>
          </w:p>
          <w:p w14:paraId="5AC36489" w14:textId="1E5E2752" w:rsidR="00F45DAE" w:rsidRDefault="00A965AD">
            <w:pPr>
              <w:pStyle w:val="ListParagraph"/>
              <w:numPr>
                <w:ilvl w:val="2"/>
                <w:numId w:val="509"/>
              </w:numPr>
              <w:spacing w:after="0"/>
              <w:ind w:firstLineChars="0"/>
              <w:contextualSpacing/>
              <w:rPr>
                <w:ins w:id="1401" w:author="Lisa Zheng" w:date="2021-03-04T15:47:00Z"/>
              </w:rPr>
              <w:pPrChange w:id="1402" w:author="Lisa Zheng" w:date="2021-03-04T16:03:00Z">
                <w:pPr>
                  <w:pStyle w:val="ListParagraph"/>
                  <w:numPr>
                    <w:ilvl w:val="1"/>
                    <w:numId w:val="509"/>
                  </w:numPr>
                  <w:spacing w:after="0"/>
                  <w:ind w:left="1080" w:firstLineChars="0" w:hanging="360"/>
                  <w:contextualSpacing/>
                </w:pPr>
              </w:pPrChange>
            </w:pPr>
            <w:ins w:id="1403" w:author="Lisa Zheng" w:date="2021-03-04T16:03:00Z">
              <w:r>
                <w:t>I</w:t>
              </w:r>
            </w:ins>
            <w:ins w:id="1404" w:author="Lisa Zheng" w:date="2021-03-04T15:39:00Z">
              <w:r w:rsidR="00F45DAE">
                <w:t xml:space="preserve">f </w:t>
              </w:r>
            </w:ins>
            <w:ins w:id="1405" w:author="Lisa Zheng" w:date="2021-03-04T15:47:00Z">
              <w:r w:rsidR="00640FC2">
                <w:t>any of the menu</w:t>
              </w:r>
            </w:ins>
            <w:ins w:id="1406" w:author="Lisa Zheng" w:date="2021-03-04T15:39:00Z">
              <w:r w:rsidR="00F45DAE">
                <w:t xml:space="preserve"> item</w:t>
              </w:r>
            </w:ins>
            <w:ins w:id="1407" w:author="Lisa Zheng" w:date="2021-03-04T15:47:00Z">
              <w:r w:rsidR="00640FC2">
                <w:t xml:space="preserve"> selected is sold out, </w:t>
              </w:r>
            </w:ins>
            <w:ins w:id="1408" w:author="Lisa Zheng" w:date="2021-03-04T15:50:00Z">
              <w:r w:rsidR="00640FC2">
                <w:t>if yes</w:t>
              </w:r>
            </w:ins>
            <w:ins w:id="1409" w:author="Lisa Zheng" w:date="2021-03-04T18:51:00Z">
              <w:r w:rsidR="004A40D5">
                <w:t>,</w:t>
              </w:r>
            </w:ins>
            <w:ins w:id="1410" w:author="Lisa Zheng" w:date="2021-03-04T15:51:00Z">
              <w:r w:rsidR="00640FC2">
                <w:t xml:space="preserve"> display </w:t>
              </w:r>
            </w:ins>
            <w:ins w:id="1411" w:author="Lisa Zheng" w:date="2021-03-04T15:53:00Z">
              <w:r w:rsidR="00640FC2">
                <w:t>{</w:t>
              </w:r>
              <w:r w:rsidR="00640FC2">
                <w:rPr>
                  <w:rFonts w:hint="eastAsia"/>
                </w:rPr>
                <w:t>menu</w:t>
              </w:r>
              <w:r w:rsidR="00640FC2">
                <w:t xml:space="preserve"> item name} no longer available like below</w:t>
              </w:r>
            </w:ins>
          </w:p>
          <w:p w14:paraId="31FC1600" w14:textId="77777777" w:rsidR="00640FC2" w:rsidRDefault="00640FC2">
            <w:pPr>
              <w:pStyle w:val="ListParagraph"/>
              <w:spacing w:after="0"/>
              <w:ind w:left="1080" w:firstLineChars="0" w:firstLine="0"/>
              <w:contextualSpacing/>
              <w:rPr>
                <w:ins w:id="1412" w:author="Lisa Zheng" w:date="2021-03-04T15:39:00Z"/>
              </w:rPr>
              <w:pPrChange w:id="1413" w:author="Lisa Zheng" w:date="2021-03-04T15:47:00Z">
                <w:pPr>
                  <w:pStyle w:val="ListParagraph"/>
                  <w:numPr>
                    <w:ilvl w:val="1"/>
                    <w:numId w:val="509"/>
                  </w:numPr>
                  <w:spacing w:after="0"/>
                  <w:ind w:left="1080" w:firstLineChars="0" w:hanging="360"/>
                  <w:contextualSpacing/>
                </w:pPr>
              </w:pPrChange>
            </w:pPr>
            <w:ins w:id="1414" w:author="Lisa Zheng" w:date="2021-03-04T15:47:00Z">
              <w:r>
                <w:rPr>
                  <w:noProof/>
                </w:rPr>
                <w:drawing>
                  <wp:inline distT="0" distB="0" distL="0" distR="0" wp14:anchorId="4219B9CE" wp14:editId="14DD87CA">
                    <wp:extent cx="2039992" cy="643317"/>
                    <wp:effectExtent l="0" t="0" r="0" b="444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2056752" cy="648602"/>
                            </a:xfrm>
                            <a:prstGeom prst="rect">
                              <a:avLst/>
                            </a:prstGeom>
                          </pic:spPr>
                        </pic:pic>
                      </a:graphicData>
                    </a:graphic>
                  </wp:inline>
                </w:drawing>
              </w:r>
            </w:ins>
          </w:p>
          <w:p w14:paraId="639D6E87" w14:textId="20AC399F" w:rsidR="00843F9B" w:rsidRDefault="00A965AD" w:rsidP="00A965AD">
            <w:pPr>
              <w:pStyle w:val="ListParagraph"/>
              <w:numPr>
                <w:ilvl w:val="2"/>
                <w:numId w:val="509"/>
              </w:numPr>
              <w:spacing w:after="0"/>
              <w:ind w:firstLineChars="0"/>
              <w:contextualSpacing/>
              <w:rPr>
                <w:ins w:id="1415" w:author="Lisa Zheng" w:date="2021-03-04T16:06:00Z"/>
              </w:rPr>
            </w:pPr>
            <w:ins w:id="1416" w:author="Lisa Zheng" w:date="2021-03-04T15:57:00Z">
              <w:r>
                <w:t xml:space="preserve">For bundle item, check if any of the menu item selected qty </w:t>
              </w:r>
            </w:ins>
            <w:ins w:id="1417" w:author="Lisa Zheng" w:date="2021-03-04T16:04:00Z">
              <w:r>
                <w:t xml:space="preserve">&gt; available qty, if yes, display {menu item name} limited </w:t>
              </w:r>
            </w:ins>
            <w:ins w:id="1418" w:author="Lisa Zheng" w:date="2021-03-04T16:05:00Z">
              <w:r w:rsidR="00843F9B">
                <w:t>quantity</w:t>
              </w:r>
            </w:ins>
          </w:p>
          <w:p w14:paraId="36C232AC" w14:textId="3006892B" w:rsidR="00843F9B" w:rsidRDefault="00843F9B">
            <w:pPr>
              <w:pStyle w:val="ListParagraph"/>
              <w:spacing w:after="0"/>
              <w:ind w:left="1440" w:firstLineChars="0" w:firstLine="0"/>
              <w:contextualSpacing/>
              <w:rPr>
                <w:ins w:id="1419" w:author="Lisa Zheng" w:date="2021-03-04T16:06:00Z"/>
              </w:rPr>
              <w:pPrChange w:id="1420" w:author="Lisa Zheng" w:date="2021-03-04T16:06:00Z">
                <w:pPr>
                  <w:pStyle w:val="ListParagraph"/>
                  <w:numPr>
                    <w:ilvl w:val="2"/>
                    <w:numId w:val="509"/>
                  </w:numPr>
                  <w:spacing w:after="0"/>
                  <w:ind w:left="1440" w:firstLineChars="0" w:hanging="180"/>
                  <w:contextualSpacing/>
                </w:pPr>
              </w:pPrChange>
            </w:pPr>
            <w:ins w:id="1421" w:author="Lisa Zheng" w:date="2021-03-04T16:06:00Z">
              <w:r>
                <w:rPr>
                  <w:noProof/>
                </w:rPr>
                <w:drawing>
                  <wp:inline distT="0" distB="0" distL="0" distR="0" wp14:anchorId="05C90154" wp14:editId="0B44AAAB">
                    <wp:extent cx="1853076" cy="576261"/>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1872648" cy="582347"/>
                            </a:xfrm>
                            <a:prstGeom prst="rect">
                              <a:avLst/>
                            </a:prstGeom>
                          </pic:spPr>
                        </pic:pic>
                      </a:graphicData>
                    </a:graphic>
                  </wp:inline>
                </w:drawing>
              </w:r>
            </w:ins>
          </w:p>
          <w:p w14:paraId="397F9374" w14:textId="1ED19522" w:rsidR="00843F9B" w:rsidRDefault="00843F9B">
            <w:pPr>
              <w:pStyle w:val="ListParagraph"/>
              <w:numPr>
                <w:ilvl w:val="2"/>
                <w:numId w:val="509"/>
              </w:numPr>
              <w:spacing w:after="0"/>
              <w:ind w:firstLineChars="0"/>
              <w:contextualSpacing/>
              <w:rPr>
                <w:ins w:id="1422" w:author="Lisa Zheng" w:date="2021-03-04T15:57:00Z"/>
              </w:rPr>
              <w:pPrChange w:id="1423" w:author="Lisa Zheng" w:date="2021-03-04T16:06:00Z">
                <w:pPr>
                  <w:pStyle w:val="ListParagraph"/>
                  <w:numPr>
                    <w:ilvl w:val="1"/>
                    <w:numId w:val="509"/>
                  </w:numPr>
                  <w:spacing w:after="0"/>
                  <w:ind w:left="1080" w:firstLineChars="0" w:hanging="360"/>
                  <w:contextualSpacing/>
                </w:pPr>
              </w:pPrChange>
            </w:pPr>
            <w:ins w:id="1424" w:author="Lisa Zheng" w:date="2021-03-04T16:06:00Z">
              <w:r>
                <w:t>Note, for the above check of</w:t>
              </w:r>
            </w:ins>
            <w:ins w:id="1425" w:author="Lisa Zheng" w:date="2021-03-04T16:07:00Z">
              <w:r>
                <w:t xml:space="preserve"> inventory of menu items, as a menu item can be included in another bundle, or added individually, we should check the overall shortage </w:t>
              </w:r>
            </w:ins>
            <w:ins w:id="1426" w:author="Lisa Zheng" w:date="2021-03-04T16:08:00Z">
              <w:r>
                <w:t>of this menu item. For example, in the cart</w:t>
              </w:r>
            </w:ins>
            <w:ins w:id="1427" w:author="Lisa Zheng" w:date="2021-03-04T16:09:00Z">
              <w:r>
                <w:t xml:space="preserve">, there is an individual menu item A *1, and menu item A *2 is also in bundle item B. The available qty of </w:t>
              </w:r>
            </w:ins>
            <w:ins w:id="1428" w:author="Lisa Zheng" w:date="2021-03-04T16:10:00Z">
              <w:r>
                <w:t xml:space="preserve">menu item A is 1, </w:t>
              </w:r>
              <w:r w:rsidRPr="004A40D5">
                <w:rPr>
                  <w:b/>
                  <w:bCs/>
                  <w:rPrChange w:id="1429" w:author="Lisa Zheng" w:date="2021-03-04T18:51:00Z">
                    <w:rPr/>
                  </w:rPrChange>
                </w:rPr>
                <w:t>we will try to meet the needed in bundle items first,</w:t>
              </w:r>
              <w:r>
                <w:t xml:space="preserve"> so menu item A in bundle </w:t>
              </w:r>
            </w:ins>
            <w:ins w:id="1430" w:author="Lisa Zheng" w:date="2021-03-04T16:11:00Z">
              <w:r>
                <w:t>B</w:t>
              </w:r>
            </w:ins>
            <w:ins w:id="1431" w:author="Lisa Zheng" w:date="2021-03-04T16:10:00Z">
              <w:r>
                <w:t xml:space="preserve">: shortage qty=1; </w:t>
              </w:r>
            </w:ins>
            <w:ins w:id="1432" w:author="Lisa Zheng" w:date="2021-03-04T16:11:00Z">
              <w:r>
                <w:t>menu item A as an individual item: OOS.</w:t>
              </w:r>
            </w:ins>
          </w:p>
          <w:p w14:paraId="4B272ABE" w14:textId="1BDECE80" w:rsidR="00A45E47" w:rsidRDefault="00F45DAE">
            <w:pPr>
              <w:pStyle w:val="ListParagraph"/>
              <w:numPr>
                <w:ilvl w:val="1"/>
                <w:numId w:val="509"/>
              </w:numPr>
              <w:spacing w:after="0"/>
              <w:ind w:firstLineChars="0"/>
              <w:contextualSpacing/>
              <w:pPrChange w:id="1433" w:author="Norbert Xie" w:date="2020-10-18T17:30:00Z">
                <w:pPr>
                  <w:pStyle w:val="ListParagraph"/>
                  <w:numPr>
                    <w:ilvl w:val="1"/>
                    <w:numId w:val="504"/>
                  </w:numPr>
                  <w:spacing w:after="0"/>
                  <w:ind w:left="1080" w:firstLineChars="0" w:hanging="360"/>
                  <w:contextualSpacing/>
                </w:pPr>
              </w:pPrChange>
            </w:pPr>
            <w:ins w:id="1434" w:author="Lisa Zheng" w:date="2021-03-04T15:38:00Z">
              <w:r>
                <w:t xml:space="preserve">For normal menu item, </w:t>
              </w:r>
            </w:ins>
            <w:del w:id="1435" w:author="Lisa Zheng" w:date="2021-03-04T15:38:00Z">
              <w:r w:rsidR="00496C23" w:rsidDel="00F45DAE">
                <w:delText>C</w:delText>
              </w:r>
            </w:del>
            <w:ins w:id="1436" w:author="Lisa Zheng" w:date="2021-03-04T15:38:00Z">
              <w:r>
                <w:t>c</w:t>
              </w:r>
            </w:ins>
            <w:r w:rsidR="00496C23">
              <w:t xml:space="preserve">heck if the meal is SOLD OUT, if yes, </w:t>
            </w:r>
            <w:r w:rsidR="00526ECD">
              <w:t xml:space="preserve">remove this meal from cart in the backend and </w:t>
            </w:r>
            <w:r w:rsidR="00496C23">
              <w:t>display “Sold Out”</w:t>
            </w:r>
            <w:r w:rsidR="000B2B14">
              <w:t xml:space="preserve"> indicator, refer to “1. Menu Item SOLD OUT or LOW STOCK” for the design</w:t>
            </w:r>
            <w:r w:rsidR="00496C23">
              <w:t>.</w:t>
            </w:r>
          </w:p>
          <w:p w14:paraId="4BE529D7" w14:textId="32DC5EA2" w:rsidR="00496C23" w:rsidRDefault="00496C23">
            <w:pPr>
              <w:spacing w:after="0"/>
              <w:ind w:left="1080"/>
              <w:contextualSpacing/>
              <w:pPrChange w:id="1437" w:author="Norbert Xie" w:date="2020-10-18T16:51:00Z">
                <w:pPr>
                  <w:spacing w:after="0"/>
                  <w:ind w:left="720"/>
                  <w:contextualSpacing/>
                </w:pPr>
              </w:pPrChange>
            </w:pPr>
            <w:r>
              <w:t>There are 2 conditions that could mark a meal as “SOLD OUT”.</w:t>
            </w:r>
          </w:p>
          <w:p w14:paraId="318308DB" w14:textId="77777777" w:rsidR="00496C23" w:rsidRDefault="00496C23">
            <w:pPr>
              <w:pStyle w:val="ListParagraph"/>
              <w:numPr>
                <w:ilvl w:val="2"/>
                <w:numId w:val="506"/>
              </w:numPr>
              <w:spacing w:after="0"/>
              <w:ind w:firstLineChars="0"/>
              <w:contextualSpacing/>
              <w:pPrChange w:id="1438" w:author="Norbert Xie" w:date="2020-10-18T16:34:00Z">
                <w:pPr>
                  <w:pStyle w:val="ListParagraph"/>
                  <w:numPr>
                    <w:numId w:val="487"/>
                  </w:numPr>
                  <w:spacing w:after="0"/>
                  <w:ind w:left="1080" w:firstLineChars="0" w:hanging="360"/>
                  <w:contextualSpacing/>
                </w:pPr>
              </w:pPrChange>
            </w:pPr>
            <w:r w:rsidRPr="00A36094">
              <w:t>Menu</w:t>
            </w:r>
            <w:r>
              <w:t xml:space="preserve"> Item Inventory Quantity &lt;= 0</w:t>
            </w:r>
          </w:p>
          <w:p w14:paraId="0AF774AE" w14:textId="5891BF26" w:rsidR="00496C23" w:rsidRDefault="00496C23" w:rsidP="000B2B14">
            <w:pPr>
              <w:pStyle w:val="ListParagraph"/>
              <w:numPr>
                <w:ilvl w:val="2"/>
                <w:numId w:val="506"/>
              </w:numPr>
              <w:spacing w:after="0"/>
              <w:ind w:firstLineChars="0"/>
              <w:contextualSpacing/>
            </w:pPr>
            <w:r>
              <w:t xml:space="preserve">If menu item has Mandatory Choice option values, “the # of (Mandatory Choice Option Value Inventory Quantity &gt; 0)” &lt; “the # of minimum </w:t>
            </w:r>
            <w:r>
              <w:lastRenderedPageBreak/>
              <w:t xml:space="preserve">choices of this Mandatory Choice </w:t>
            </w:r>
            <w:proofErr w:type="gramStart"/>
            <w:r>
              <w:t>option</w:t>
            </w:r>
            <w:proofErr w:type="gramEnd"/>
            <w:r>
              <w:t>”</w:t>
            </w:r>
          </w:p>
          <w:p w14:paraId="6A5F03EC" w14:textId="3EDDA3EB" w:rsidR="00A45E47" w:rsidRDefault="00A45E47" w:rsidP="00A45E47">
            <w:pPr>
              <w:pStyle w:val="ListParagraph"/>
              <w:numPr>
                <w:ilvl w:val="1"/>
                <w:numId w:val="506"/>
              </w:numPr>
              <w:spacing w:after="0"/>
              <w:ind w:firstLineChars="0"/>
              <w:contextualSpacing/>
            </w:pPr>
            <w:r>
              <w:t xml:space="preserve">Get </w:t>
            </w:r>
            <w:r w:rsidR="008F072C">
              <w:t>“</w:t>
            </w:r>
            <w:r>
              <w:t>the smallest value</w:t>
            </w:r>
            <w:r w:rsidR="008F072C">
              <w:t>”</w:t>
            </w:r>
            <w:r>
              <w:t xml:space="preserve"> of the meal’s Menu Item and </w:t>
            </w:r>
            <w:r w:rsidR="008F072C" w:rsidRPr="008F072C">
              <w:rPr>
                <w:b/>
                <w:bCs/>
                <w:rPrChange w:id="1439" w:author="Norbert Xie" w:date="2020-10-18T16:54:00Z">
                  <w:rPr/>
                </w:rPrChange>
              </w:rPr>
              <w:t xml:space="preserve">SELECTED </w:t>
            </w:r>
            <w:r>
              <w:t>Option Value</w:t>
            </w:r>
            <w:r w:rsidR="008F072C">
              <w:t xml:space="preserve"> Inventory Quantity, compare it with Original Cart Quantity.</w:t>
            </w:r>
          </w:p>
          <w:p w14:paraId="5E9E559A" w14:textId="62E0158F" w:rsidR="008F072C" w:rsidRDefault="008F072C" w:rsidP="008F072C">
            <w:pPr>
              <w:pStyle w:val="ListParagraph"/>
              <w:numPr>
                <w:ilvl w:val="2"/>
                <w:numId w:val="506"/>
              </w:numPr>
              <w:spacing w:after="0"/>
              <w:ind w:firstLineChars="0"/>
              <w:contextualSpacing/>
            </w:pPr>
            <w:r>
              <w:t>If “the smallest value” &gt;= Original Cart Quantity, meaning there is no inventory issue for this meal, no inventory shortage indicator is displayed.</w:t>
            </w:r>
          </w:p>
          <w:p w14:paraId="0891BC9C" w14:textId="7D60C0E1" w:rsidR="008F072C" w:rsidRDefault="008F072C" w:rsidP="008F072C">
            <w:pPr>
              <w:pStyle w:val="ListParagraph"/>
              <w:numPr>
                <w:ilvl w:val="2"/>
                <w:numId w:val="506"/>
              </w:numPr>
              <w:spacing w:after="0"/>
              <w:ind w:firstLineChars="0"/>
              <w:contextualSpacing/>
            </w:pPr>
            <w:r>
              <w:t>If “the smallest value” &lt; Original Cart Quantity, see which one has the smallest value.</w:t>
            </w:r>
          </w:p>
          <w:p w14:paraId="03D47F96" w14:textId="3957527D" w:rsidR="008F072C" w:rsidRDefault="008F072C">
            <w:pPr>
              <w:pStyle w:val="ListParagraph"/>
              <w:numPr>
                <w:ilvl w:val="0"/>
                <w:numId w:val="507"/>
              </w:numPr>
              <w:spacing w:after="0"/>
              <w:ind w:firstLineChars="0"/>
              <w:contextualSpacing/>
              <w:pPrChange w:id="1440" w:author="Norbert Xie" w:date="2020-10-18T17:03:00Z">
                <w:pPr>
                  <w:pStyle w:val="ListParagraph"/>
                  <w:numPr>
                    <w:ilvl w:val="3"/>
                    <w:numId w:val="506"/>
                  </w:numPr>
                  <w:spacing w:after="0"/>
                  <w:ind w:left="1560" w:firstLineChars="0" w:hanging="480"/>
                  <w:contextualSpacing/>
                </w:pPr>
              </w:pPrChange>
            </w:pPr>
            <w:r>
              <w:t xml:space="preserve">If “the smallest value” </w:t>
            </w:r>
            <w:r w:rsidR="0077566B">
              <w:t>comes from</w:t>
            </w:r>
            <w:r>
              <w:t xml:space="preserve"> Menu Item or Mandatory Choice Option Value, </w:t>
            </w:r>
            <w:r w:rsidR="0077566B">
              <w:t>update Original Cart Quantity to New Cart Quantity (</w:t>
            </w:r>
            <w:proofErr w:type="gramStart"/>
            <w:r w:rsidR="0077566B">
              <w:t>i.e.</w:t>
            </w:r>
            <w:proofErr w:type="gramEnd"/>
            <w:r w:rsidR="0077566B">
              <w:t xml:space="preserve"> the smallest value) in the backend and display </w:t>
            </w:r>
            <w:r w:rsidR="00A669E0">
              <w:t xml:space="preserve">Menu Item </w:t>
            </w:r>
            <w:r w:rsidR="0077566B">
              <w:t>“Limited Quantity” indicator. Refer to “1. Menu Item SOLD OUT or LOW STOCK” for the design.</w:t>
            </w:r>
          </w:p>
          <w:p w14:paraId="04512BB0" w14:textId="03B9181C" w:rsidR="008F072C" w:rsidRDefault="008F072C" w:rsidP="008F072C">
            <w:pPr>
              <w:pStyle w:val="ListParagraph"/>
              <w:numPr>
                <w:ilvl w:val="0"/>
                <w:numId w:val="507"/>
              </w:numPr>
              <w:spacing w:after="0"/>
              <w:ind w:firstLineChars="0"/>
              <w:contextualSpacing/>
            </w:pPr>
            <w:r>
              <w:t>If</w:t>
            </w:r>
            <w:r w:rsidR="0077566B">
              <w:t xml:space="preserve"> “the smallest value” comes from non-Mandatory Choice Option Value</w:t>
            </w:r>
            <w:r w:rsidR="00252452">
              <w:t>, do not remove this Option Value in the backend (leave the decision to users), display corresponding inventory shortage indicator.</w:t>
            </w:r>
          </w:p>
          <w:p w14:paraId="37F34C7C" w14:textId="66EB10DA" w:rsidR="0077566B" w:rsidRDefault="0077566B">
            <w:pPr>
              <w:pStyle w:val="ListParagraph"/>
              <w:numPr>
                <w:ilvl w:val="0"/>
                <w:numId w:val="508"/>
              </w:numPr>
              <w:spacing w:after="0"/>
              <w:ind w:firstLineChars="0"/>
              <w:contextualSpacing/>
              <w:pPrChange w:id="1441" w:author="Norbert Xie" w:date="2020-10-18T17:25:00Z">
                <w:pPr>
                  <w:pStyle w:val="ListParagraph"/>
                  <w:numPr>
                    <w:numId w:val="507"/>
                  </w:numPr>
                  <w:spacing w:after="0"/>
                  <w:ind w:left="1800" w:firstLineChars="0" w:hanging="360"/>
                  <w:contextualSpacing/>
                </w:pPr>
              </w:pPrChange>
            </w:pPr>
            <w:r>
              <w:t>If “the smallest value</w:t>
            </w:r>
            <w:r w:rsidR="00252452">
              <w:t>” &lt;= 0, display “no longer available” Option Value shortage indicator</w:t>
            </w:r>
            <w:r w:rsidR="00EF6F03">
              <w:t>.</w:t>
            </w:r>
          </w:p>
          <w:p w14:paraId="02199358" w14:textId="07CBB3E4" w:rsidR="00252452" w:rsidRDefault="00252452">
            <w:pPr>
              <w:pStyle w:val="ListParagraph"/>
              <w:numPr>
                <w:ilvl w:val="0"/>
                <w:numId w:val="508"/>
              </w:numPr>
              <w:spacing w:after="0"/>
              <w:ind w:firstLineChars="0"/>
              <w:contextualSpacing/>
              <w:pPrChange w:id="1442" w:author="Norbert Xie" w:date="2020-10-18T17:25:00Z">
                <w:pPr>
                  <w:pStyle w:val="ListParagraph"/>
                  <w:numPr>
                    <w:numId w:val="507"/>
                  </w:numPr>
                  <w:spacing w:after="0"/>
                  <w:ind w:left="1800" w:firstLineChars="0" w:hanging="360"/>
                  <w:contextualSpacing/>
                </w:pPr>
              </w:pPrChange>
            </w:pPr>
            <w:r>
              <w:t>If “the smallest value” &gt; 0, display “limited quantity” Option Value shortage indicator</w:t>
            </w:r>
            <w:r w:rsidR="00EF6F03">
              <w:t>.</w:t>
            </w:r>
          </w:p>
          <w:p w14:paraId="7D317A76" w14:textId="6679AF90" w:rsidR="00165F27" w:rsidRDefault="00165F27" w:rsidP="00165F27">
            <w:pPr>
              <w:pStyle w:val="ListParagraph"/>
              <w:numPr>
                <w:ilvl w:val="0"/>
                <w:numId w:val="510"/>
              </w:numPr>
              <w:spacing w:after="0"/>
              <w:ind w:firstLineChars="0"/>
              <w:contextualSpacing/>
            </w:pPr>
            <w:r>
              <w:t>Display Price section</w:t>
            </w:r>
          </w:p>
          <w:p w14:paraId="6551020C" w14:textId="4126DE86" w:rsidR="007471EA" w:rsidRDefault="007471EA">
            <w:pPr>
              <w:pStyle w:val="ListParagraph"/>
              <w:numPr>
                <w:ilvl w:val="0"/>
                <w:numId w:val="512"/>
              </w:numPr>
              <w:spacing w:after="0"/>
              <w:ind w:firstLineChars="0"/>
              <w:contextualSpacing/>
              <w:pPrChange w:id="1443" w:author="Norbert Xie" w:date="2020-10-18T17:44:00Z">
                <w:pPr>
                  <w:pStyle w:val="ListParagraph"/>
                  <w:numPr>
                    <w:numId w:val="510"/>
                  </w:numPr>
                  <w:spacing w:after="0"/>
                  <w:ind w:left="360" w:firstLineChars="0" w:hanging="360"/>
                  <w:contextualSpacing/>
                </w:pPr>
              </w:pPrChange>
            </w:pPr>
            <w:r>
              <w:t>Subtotal / Tax will be updated accordingly if there is an update to New Cart Quantity.</w:t>
            </w:r>
          </w:p>
          <w:p w14:paraId="0E06DB74" w14:textId="6B614027" w:rsidR="00165F27" w:rsidRDefault="00165F27" w:rsidP="00165F27">
            <w:pPr>
              <w:pStyle w:val="ListParagraph"/>
              <w:numPr>
                <w:ilvl w:val="0"/>
                <w:numId w:val="510"/>
              </w:numPr>
              <w:spacing w:after="0"/>
              <w:ind w:firstLineChars="0"/>
              <w:contextualSpacing/>
            </w:pPr>
            <w:r>
              <w:t>Display screen error (floating error message for Menu Item inventory issue) or action error (hop-up action sheet for Option Value inventory issue)</w:t>
            </w:r>
            <w:ins w:id="1444" w:author="Lisa Zheng" w:date="2021-03-04T16:17:00Z">
              <w:r w:rsidR="00285DCD">
                <w:t xml:space="preserve"> </w:t>
              </w:r>
              <w:r w:rsidR="00285DCD">
                <w:rPr>
                  <w:rFonts w:hint="eastAsia"/>
                </w:rPr>
                <w:t>for</w:t>
              </w:r>
              <w:r w:rsidR="00285DCD">
                <w:t xml:space="preserve"> normal </w:t>
              </w:r>
              <w:r w:rsidR="00285DCD">
                <w:rPr>
                  <w:rFonts w:hint="eastAsia"/>
                </w:rPr>
                <w:t>menu</w:t>
              </w:r>
              <w:r w:rsidR="00285DCD">
                <w:t xml:space="preserve"> item:</w:t>
              </w:r>
            </w:ins>
          </w:p>
          <w:p w14:paraId="28F03837" w14:textId="03E61B5A" w:rsidR="00165F27" w:rsidRDefault="00165F27">
            <w:pPr>
              <w:pStyle w:val="ListParagraph"/>
              <w:numPr>
                <w:ilvl w:val="0"/>
                <w:numId w:val="511"/>
              </w:numPr>
              <w:spacing w:after="0"/>
              <w:ind w:firstLineChars="0"/>
              <w:contextualSpacing/>
              <w:pPrChange w:id="1445" w:author="Norbert Xie" w:date="2020-10-18T17:40:00Z">
                <w:pPr>
                  <w:pStyle w:val="ListParagraph"/>
                  <w:spacing w:after="0"/>
                  <w:ind w:left="360" w:firstLineChars="0" w:firstLine="0"/>
                  <w:contextualSpacing/>
                </w:pPr>
              </w:pPrChange>
            </w:pPr>
            <w:r>
              <w:t>If there is only Menu Item inventory issue, display different floating error messages (OUT OF STOCK, LOW STOCK, MULTIPLE DISHES). Refer to “1. Menu Item SOLD OUT or LOW STOCK” for the design.</w:t>
            </w:r>
            <w:r w:rsidR="007C53A6">
              <w:t xml:space="preserve"> Clicking on the floating error message will reflect the New Cart Quantity.</w:t>
            </w:r>
          </w:p>
          <w:p w14:paraId="247164BB" w14:textId="77777777" w:rsidR="009668A6" w:rsidRDefault="00165F27" w:rsidP="00754FC0">
            <w:pPr>
              <w:pStyle w:val="ListParagraph"/>
              <w:numPr>
                <w:ilvl w:val="0"/>
                <w:numId w:val="511"/>
              </w:numPr>
              <w:spacing w:after="0"/>
              <w:ind w:firstLineChars="0"/>
              <w:contextualSpacing/>
            </w:pPr>
            <w:r>
              <w:t xml:space="preserve">If there is only Option Value inventory issue, display </w:t>
            </w:r>
            <w:r w:rsidR="007C53A6">
              <w:t>a hop-up for user</w:t>
            </w:r>
            <w:r w:rsidR="00754FC0">
              <w:t xml:space="preserve"> deal </w:t>
            </w:r>
            <w:proofErr w:type="gramStart"/>
            <w:r w:rsidR="00754FC0">
              <w:t>with  1</w:t>
            </w:r>
            <w:proofErr w:type="gramEnd"/>
            <w:r w:rsidR="00754FC0">
              <w:t xml:space="preserve"> option at a time. Meal validity issue will take priority over inventory issue.</w:t>
            </w:r>
          </w:p>
          <w:p w14:paraId="28952E34" w14:textId="4BF41679" w:rsidR="009668A6" w:rsidRDefault="009668A6" w:rsidP="005C4F9A">
            <w:pPr>
              <w:pStyle w:val="ListParagraph"/>
              <w:numPr>
                <w:ilvl w:val="1"/>
                <w:numId w:val="516"/>
              </w:numPr>
              <w:spacing w:after="0"/>
              <w:ind w:firstLineChars="0"/>
              <w:contextualSpacing/>
            </w:pPr>
            <w:r>
              <w:t>I</w:t>
            </w:r>
            <w:r w:rsidR="00754FC0">
              <w:t xml:space="preserve">f there is a meal validity issue, first display the hop-up of “GO TO </w:t>
            </w:r>
            <w:proofErr w:type="spellStart"/>
            <w:proofErr w:type="gramStart"/>
            <w:r w:rsidR="00754FC0">
              <w:t>DISH”for</w:t>
            </w:r>
            <w:proofErr w:type="spellEnd"/>
            <w:proofErr w:type="gramEnd"/>
            <w:r w:rsidR="00754FC0">
              <w:t xml:space="preserve"> that meal</w:t>
            </w:r>
            <w:r>
              <w:t xml:space="preserve"> or “GOT IT” if multiple meals has validity issue</w:t>
            </w:r>
            <w:r w:rsidR="00754FC0">
              <w:t>. “GO TO DISH” will go to IDP page of that meal.</w:t>
            </w:r>
            <w:r>
              <w:t xml:space="preserve"> “GOT IT” will dismiss the hop-up and stay on Cart Page.</w:t>
            </w:r>
            <w:r w:rsidR="002A12C5">
              <w:t xml:space="preserve"> Refer to “2. Option Value SOLD OUT or LOW STOCK” for the design.</w:t>
            </w:r>
          </w:p>
          <w:p w14:paraId="4E3EE5D7" w14:textId="770226BE" w:rsidR="00165F27" w:rsidRDefault="00754FC0" w:rsidP="005C4F9A">
            <w:pPr>
              <w:pStyle w:val="ListParagraph"/>
              <w:numPr>
                <w:ilvl w:val="1"/>
                <w:numId w:val="516"/>
              </w:numPr>
              <w:spacing w:after="0"/>
              <w:ind w:firstLineChars="0"/>
              <w:contextualSpacing/>
            </w:pPr>
            <w:r>
              <w:t xml:space="preserve">Otherwise, display the hop-up </w:t>
            </w:r>
            <w:proofErr w:type="spellStart"/>
            <w:proofErr w:type="gramStart"/>
            <w:r>
              <w:t>of</w:t>
            </w:r>
            <w:r w:rsidR="007C53A6">
              <w:t>“</w:t>
            </w:r>
            <w:proofErr w:type="gramEnd"/>
            <w:r w:rsidR="007C53A6">
              <w:t>MODIFY</w:t>
            </w:r>
            <w:proofErr w:type="spellEnd"/>
            <w:r w:rsidR="007C53A6">
              <w:t xml:space="preserve"> DISH” </w:t>
            </w:r>
            <w:r>
              <w:t>/</w:t>
            </w:r>
            <w:r w:rsidR="007C53A6">
              <w:t xml:space="preserve"> “REMOVE FROM ORDER”. “MODIFY DISH” will go to IDP while “REMOVE FROM ORDER” will remove the meal from cart in case of OUT OF STOCK or decrease the quantity in cart in case of LOW STOCK. If there are multiple meals with Option Value inventory issue, display the hop-up one by one for each Option Value.</w:t>
            </w:r>
            <w:r w:rsidR="00A37D4F">
              <w:t xml:space="preserve"> Refer to “2. Option Value SOLD OUT or LOW STOCK” for the design.</w:t>
            </w:r>
          </w:p>
          <w:p w14:paraId="70D2B040" w14:textId="53D64DF2" w:rsidR="00A37D4F" w:rsidRDefault="00A37D4F" w:rsidP="007C53A6">
            <w:pPr>
              <w:pStyle w:val="ListParagraph"/>
              <w:numPr>
                <w:ilvl w:val="0"/>
                <w:numId w:val="511"/>
              </w:numPr>
              <w:spacing w:after="0"/>
              <w:ind w:firstLineChars="0"/>
              <w:contextualSpacing/>
            </w:pPr>
            <w:r>
              <w:lastRenderedPageBreak/>
              <w:t>If there is a mix of Menu Item and Option Value inventory issue, refer to “3. Multiple inventory issues on Cart Page” for the error display.</w:t>
            </w:r>
          </w:p>
          <w:p w14:paraId="0A0191FC" w14:textId="64FDB9F8" w:rsidR="00285DCD" w:rsidRDefault="00285DCD" w:rsidP="00285DCD">
            <w:pPr>
              <w:pStyle w:val="ListParagraph"/>
              <w:numPr>
                <w:ilvl w:val="0"/>
                <w:numId w:val="510"/>
              </w:numPr>
              <w:spacing w:after="0"/>
              <w:ind w:firstLineChars="0"/>
              <w:contextualSpacing/>
              <w:rPr>
                <w:ins w:id="1446" w:author="Lisa Zheng" w:date="2021-03-04T16:18:00Z"/>
              </w:rPr>
            </w:pPr>
            <w:ins w:id="1447" w:author="Lisa Zheng" w:date="2021-03-04T16:18:00Z">
              <w:r>
                <w:t>Display screen error (floating error message for Bundl</w:t>
              </w:r>
            </w:ins>
            <w:ins w:id="1448" w:author="Lisa Zheng" w:date="2021-03-04T16:19:00Z">
              <w:r>
                <w:t>e item</w:t>
              </w:r>
            </w:ins>
            <w:ins w:id="1449" w:author="Lisa Zheng" w:date="2021-03-04T16:18:00Z">
              <w:r>
                <w:t xml:space="preserve"> inventory issue) or action error (hop-up action sheet for</w:t>
              </w:r>
            </w:ins>
            <w:ins w:id="1450" w:author="Lisa Zheng" w:date="2021-03-04T16:19:00Z">
              <w:r>
                <w:t xml:space="preserve"> included</w:t>
              </w:r>
            </w:ins>
            <w:ins w:id="1451" w:author="Lisa Zheng" w:date="2021-03-04T16:18:00Z">
              <w:r>
                <w:t xml:space="preserve"> </w:t>
              </w:r>
            </w:ins>
            <w:ins w:id="1452" w:author="Lisa Zheng" w:date="2021-03-04T16:19:00Z">
              <w:r>
                <w:t>menu item</w:t>
              </w:r>
            </w:ins>
            <w:ins w:id="1453" w:author="Lisa Zheng" w:date="2021-03-04T16:18:00Z">
              <w:r>
                <w:t xml:space="preserve"> inventory issue) </w:t>
              </w:r>
              <w:r>
                <w:rPr>
                  <w:rFonts w:hint="eastAsia"/>
                </w:rPr>
                <w:t>for</w:t>
              </w:r>
              <w:r>
                <w:t xml:space="preserve"> </w:t>
              </w:r>
            </w:ins>
            <w:ins w:id="1454" w:author="Lisa Zheng" w:date="2021-03-04T16:19:00Z">
              <w:r w:rsidRPr="00A715C4">
                <w:rPr>
                  <w:b/>
                  <w:bCs/>
                  <w:rPrChange w:id="1455" w:author="Lisa Zheng" w:date="2021-03-04T17:48:00Z">
                    <w:rPr/>
                  </w:rPrChange>
                </w:rPr>
                <w:t>bundle</w:t>
              </w:r>
            </w:ins>
            <w:ins w:id="1456" w:author="Lisa Zheng" w:date="2021-03-04T16:18:00Z">
              <w:r w:rsidRPr="00A715C4">
                <w:rPr>
                  <w:b/>
                  <w:bCs/>
                  <w:rPrChange w:id="1457" w:author="Lisa Zheng" w:date="2021-03-04T17:48:00Z">
                    <w:rPr/>
                  </w:rPrChange>
                </w:rPr>
                <w:t xml:space="preserve"> item</w:t>
              </w:r>
              <w:r>
                <w:t>:</w:t>
              </w:r>
            </w:ins>
          </w:p>
          <w:p w14:paraId="794A328E" w14:textId="6C889D0A" w:rsidR="00285DCD" w:rsidRDefault="00285DCD" w:rsidP="00285DCD">
            <w:pPr>
              <w:pStyle w:val="ListParagraph"/>
              <w:numPr>
                <w:ilvl w:val="0"/>
                <w:numId w:val="511"/>
              </w:numPr>
              <w:spacing w:after="0"/>
              <w:ind w:firstLineChars="0"/>
              <w:contextualSpacing/>
              <w:rPr>
                <w:ins w:id="1458" w:author="Lisa Zheng" w:date="2021-03-04T16:22:00Z"/>
              </w:rPr>
            </w:pPr>
            <w:ins w:id="1459" w:author="Lisa Zheng" w:date="2021-03-04T16:18:00Z">
              <w:r>
                <w:t xml:space="preserve">If there is only </w:t>
              </w:r>
            </w:ins>
            <w:ins w:id="1460" w:author="Lisa Zheng" w:date="2021-03-04T16:21:00Z">
              <w:r>
                <w:t xml:space="preserve">normal </w:t>
              </w:r>
            </w:ins>
            <w:ins w:id="1461" w:author="Lisa Zheng" w:date="2021-03-04T16:18:00Z">
              <w:r>
                <w:t>Menu Item inventory issue</w:t>
              </w:r>
            </w:ins>
            <w:ins w:id="1462" w:author="Lisa Zheng" w:date="2021-03-04T16:21:00Z">
              <w:r>
                <w:t xml:space="preserve"> and bundle item inventory issue</w:t>
              </w:r>
            </w:ins>
            <w:ins w:id="1463" w:author="Lisa Zheng" w:date="2021-03-04T16:18:00Z">
              <w:r>
                <w:t>, display different floating error messages (OUT OF STOCK, LOW STOCK, MULTIPLE DISHES). Refer to “1. Menu Item SOLD OUT or LOW STOCK” for the design. Clicking on the floating error message will reflect the New Cart Quantity.</w:t>
              </w:r>
            </w:ins>
          </w:p>
          <w:p w14:paraId="4FFD6D7C" w14:textId="232F08E9" w:rsidR="00285DCD" w:rsidRDefault="00285DCD" w:rsidP="00285DCD">
            <w:pPr>
              <w:spacing w:after="0"/>
              <w:ind w:left="720"/>
              <w:contextualSpacing/>
              <w:rPr>
                <w:ins w:id="1464" w:author="Lisa Zheng" w:date="2021-03-04T16:22:00Z"/>
              </w:rPr>
            </w:pPr>
            <w:ins w:id="1465" w:author="Lisa Zheng" w:date="2021-03-04T16:22:00Z">
              <w:r>
                <w:rPr>
                  <w:noProof/>
                </w:rPr>
                <w:drawing>
                  <wp:inline distT="0" distB="0" distL="0" distR="0" wp14:anchorId="76DF30F5" wp14:editId="6B66245B">
                    <wp:extent cx="2790825" cy="6381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2790825" cy="638175"/>
                            </a:xfrm>
                            <a:prstGeom prst="rect">
                              <a:avLst/>
                            </a:prstGeom>
                          </pic:spPr>
                        </pic:pic>
                      </a:graphicData>
                    </a:graphic>
                  </wp:inline>
                </w:drawing>
              </w:r>
            </w:ins>
          </w:p>
          <w:p w14:paraId="5E75A0B8" w14:textId="2084C343" w:rsidR="00285DCD" w:rsidRDefault="00285DCD" w:rsidP="00285DCD">
            <w:pPr>
              <w:spacing w:after="0"/>
              <w:ind w:left="720"/>
              <w:contextualSpacing/>
              <w:rPr>
                <w:ins w:id="1466" w:author="Lisa Zheng" w:date="2021-03-04T16:22:00Z"/>
              </w:rPr>
            </w:pPr>
            <w:ins w:id="1467" w:author="Lisa Zheng" w:date="2021-03-04T16:22:00Z">
              <w:r>
                <w:rPr>
                  <w:noProof/>
                </w:rPr>
                <w:drawing>
                  <wp:inline distT="0" distB="0" distL="0" distR="0" wp14:anchorId="20439BC9" wp14:editId="06EDA8C2">
                    <wp:extent cx="2743200" cy="797916"/>
                    <wp:effectExtent l="0" t="0" r="0" b="254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2778448" cy="808169"/>
                            </a:xfrm>
                            <a:prstGeom prst="rect">
                              <a:avLst/>
                            </a:prstGeom>
                          </pic:spPr>
                        </pic:pic>
                      </a:graphicData>
                    </a:graphic>
                  </wp:inline>
                </w:drawing>
              </w:r>
            </w:ins>
          </w:p>
          <w:p w14:paraId="3E386D86" w14:textId="77777777" w:rsidR="00285DCD" w:rsidRDefault="00285DCD">
            <w:pPr>
              <w:spacing w:after="0"/>
              <w:ind w:left="720"/>
              <w:contextualSpacing/>
              <w:rPr>
                <w:ins w:id="1468" w:author="Lisa Zheng" w:date="2021-03-04T16:18:00Z"/>
              </w:rPr>
              <w:pPrChange w:id="1469" w:author="Lisa Zheng" w:date="2021-03-04T16:22:00Z">
                <w:pPr>
                  <w:pStyle w:val="ListParagraph"/>
                  <w:numPr>
                    <w:numId w:val="511"/>
                  </w:numPr>
                  <w:spacing w:after="0"/>
                  <w:ind w:left="720" w:firstLineChars="0" w:hanging="360"/>
                  <w:contextualSpacing/>
                </w:pPr>
              </w:pPrChange>
            </w:pPr>
          </w:p>
          <w:p w14:paraId="2E8272C4" w14:textId="68DF39B9" w:rsidR="00285DCD" w:rsidRDefault="00285DCD" w:rsidP="00285DCD">
            <w:pPr>
              <w:pStyle w:val="ListParagraph"/>
              <w:numPr>
                <w:ilvl w:val="0"/>
                <w:numId w:val="511"/>
              </w:numPr>
              <w:spacing w:after="0"/>
              <w:ind w:firstLineChars="0"/>
              <w:contextualSpacing/>
              <w:rPr>
                <w:ins w:id="1470" w:author="Lisa Zheng" w:date="2021-03-04T16:18:00Z"/>
              </w:rPr>
            </w:pPr>
            <w:ins w:id="1471" w:author="Lisa Zheng" w:date="2021-03-04T16:18:00Z">
              <w:r>
                <w:t xml:space="preserve">If there is only </w:t>
              </w:r>
            </w:ins>
            <w:ins w:id="1472" w:author="Lisa Zheng" w:date="2021-03-04T16:23:00Z">
              <w:r>
                <w:t>included menu item</w:t>
              </w:r>
            </w:ins>
            <w:ins w:id="1473" w:author="Lisa Zheng" w:date="2021-03-04T16:18:00Z">
              <w:r>
                <w:t xml:space="preserve"> inventory issue, display a hop-up for user deal </w:t>
              </w:r>
              <w:proofErr w:type="gramStart"/>
              <w:r>
                <w:t>with  1</w:t>
              </w:r>
              <w:proofErr w:type="gramEnd"/>
              <w:r>
                <w:t xml:space="preserve"> </w:t>
              </w:r>
            </w:ins>
            <w:ins w:id="1474" w:author="Lisa Zheng" w:date="2021-03-04T16:23:00Z">
              <w:r>
                <w:t xml:space="preserve">menu item </w:t>
              </w:r>
            </w:ins>
            <w:ins w:id="1475" w:author="Lisa Zheng" w:date="2021-03-04T16:18:00Z">
              <w:r>
                <w:t>at a time. Meal validity issue will take priority over inventory issue.</w:t>
              </w:r>
            </w:ins>
          </w:p>
          <w:p w14:paraId="5D79825F" w14:textId="0084D582" w:rsidR="00285DCD" w:rsidRDefault="00285DCD" w:rsidP="00285DCD">
            <w:pPr>
              <w:pStyle w:val="ListParagraph"/>
              <w:numPr>
                <w:ilvl w:val="1"/>
                <w:numId w:val="516"/>
              </w:numPr>
              <w:spacing w:after="0"/>
              <w:ind w:firstLineChars="0"/>
              <w:contextualSpacing/>
              <w:rPr>
                <w:ins w:id="1476" w:author="Lisa Zheng" w:date="2021-03-04T16:37:00Z"/>
              </w:rPr>
            </w:pPr>
            <w:ins w:id="1477" w:author="Lisa Zheng" w:date="2021-03-04T16:18:00Z">
              <w:r>
                <w:t xml:space="preserve">If there is a meal validity issue, first display the hop-up of “GO TO </w:t>
              </w:r>
              <w:proofErr w:type="spellStart"/>
              <w:proofErr w:type="gramStart"/>
              <w:r>
                <w:t>DISH”for</w:t>
              </w:r>
              <w:proofErr w:type="spellEnd"/>
              <w:proofErr w:type="gramEnd"/>
              <w:r>
                <w:t xml:space="preserve"> that meal or “GOT IT” if multiple meals has validity issue. “GO TO DISH” will go to </w:t>
              </w:r>
            </w:ins>
            <w:ins w:id="1478" w:author="Lisa Zheng" w:date="2021-03-04T16:37:00Z">
              <w:r w:rsidR="00163D12">
                <w:t>B</w:t>
              </w:r>
            </w:ins>
            <w:ins w:id="1479" w:author="Lisa Zheng" w:date="2021-03-04T16:18:00Z">
              <w:r>
                <w:t>DP page of that meal. “GOT IT” will dismiss the hop-up and stay on Cart Page. Refer to “2. Option Value SOLD OUT or LOW STOCK” for the design.</w:t>
              </w:r>
            </w:ins>
            <w:ins w:id="1480" w:author="Lisa Zheng" w:date="2021-03-04T16:37:00Z">
              <w:r w:rsidR="00163D12">
                <w:t xml:space="preserve"> </w:t>
              </w:r>
              <w:r w:rsidR="00163D12">
                <w:rPr>
                  <w:rFonts w:hint="eastAsia"/>
                </w:rPr>
                <w:t>Cop</w:t>
              </w:r>
              <w:r w:rsidR="00163D12">
                <w:t>ied here:</w:t>
              </w:r>
            </w:ins>
          </w:p>
          <w:p w14:paraId="447DBD60" w14:textId="14188B7D" w:rsidR="00163D12" w:rsidRDefault="00163D12">
            <w:pPr>
              <w:pStyle w:val="ListParagraph"/>
              <w:spacing w:after="0"/>
              <w:ind w:left="1080" w:firstLineChars="0" w:firstLine="0"/>
              <w:contextualSpacing/>
              <w:rPr>
                <w:ins w:id="1481" w:author="Lisa Zheng" w:date="2021-03-04T16:18:00Z"/>
              </w:rPr>
              <w:pPrChange w:id="1482" w:author="Lisa Zheng" w:date="2021-03-04T16:37:00Z">
                <w:pPr>
                  <w:pStyle w:val="ListParagraph"/>
                  <w:numPr>
                    <w:ilvl w:val="1"/>
                    <w:numId w:val="516"/>
                  </w:numPr>
                  <w:spacing w:after="0"/>
                  <w:ind w:left="1080" w:firstLineChars="0" w:hanging="360"/>
                  <w:contextualSpacing/>
                </w:pPr>
              </w:pPrChange>
            </w:pPr>
            <w:ins w:id="1483" w:author="Lisa Zheng" w:date="2021-03-04T16:37:00Z">
              <w:r>
                <w:rPr>
                  <w:noProof/>
                </w:rPr>
                <w:drawing>
                  <wp:inline distT="0" distB="0" distL="0" distR="0" wp14:anchorId="0CABE69F" wp14:editId="38CAFAFE">
                    <wp:extent cx="4152193" cy="2295054"/>
                    <wp:effectExtent l="0" t="0" r="127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4156672" cy="2297529"/>
                            </a:xfrm>
                            <a:prstGeom prst="rect">
                              <a:avLst/>
                            </a:prstGeom>
                          </pic:spPr>
                        </pic:pic>
                      </a:graphicData>
                    </a:graphic>
                  </wp:inline>
                </w:drawing>
              </w:r>
            </w:ins>
          </w:p>
          <w:p w14:paraId="03E0B168" w14:textId="5E028CD1" w:rsidR="00745F65" w:rsidRDefault="00285DCD" w:rsidP="00285DCD">
            <w:pPr>
              <w:pStyle w:val="ListParagraph"/>
              <w:numPr>
                <w:ilvl w:val="1"/>
                <w:numId w:val="516"/>
              </w:numPr>
              <w:spacing w:after="0"/>
              <w:ind w:firstLineChars="0"/>
              <w:contextualSpacing/>
              <w:rPr>
                <w:ins w:id="1484" w:author="Lisa Zheng" w:date="2021-03-04T16:52:00Z"/>
              </w:rPr>
            </w:pPr>
            <w:ins w:id="1485" w:author="Lisa Zheng" w:date="2021-03-04T16:18:00Z">
              <w:r>
                <w:t>Otherwise</w:t>
              </w:r>
            </w:ins>
            <w:ins w:id="1486" w:author="Lisa Zheng" w:date="2021-03-04T16:38:00Z">
              <w:r w:rsidR="00163D12">
                <w:t xml:space="preserve"> (meaning it is inventory issue of the included menu item)</w:t>
              </w:r>
            </w:ins>
            <w:ins w:id="1487" w:author="Lisa Zheng" w:date="2021-03-04T16:18:00Z">
              <w:r>
                <w:t xml:space="preserve">, display the hop-up </w:t>
              </w:r>
              <w:proofErr w:type="spellStart"/>
              <w:proofErr w:type="gramStart"/>
              <w:r>
                <w:t>of“</w:t>
              </w:r>
              <w:proofErr w:type="gramEnd"/>
              <w:r>
                <w:t>MODIFY</w:t>
              </w:r>
              <w:proofErr w:type="spellEnd"/>
              <w:r>
                <w:t xml:space="preserve"> DISH” / “REMOVE FROM ORDER”. “MODIFY DISH” will go to </w:t>
              </w:r>
            </w:ins>
            <w:ins w:id="1488" w:author="Lisa Zheng" w:date="2021-03-04T16:38:00Z">
              <w:r w:rsidR="00163D12">
                <w:t>B</w:t>
              </w:r>
            </w:ins>
            <w:ins w:id="1489" w:author="Lisa Zheng" w:date="2021-03-04T16:18:00Z">
              <w:r>
                <w:t xml:space="preserve">DP while “REMOVE FROM ORDER” will remove the meal from cart in case of OUT OF STOCK or decrease the quantity in cart in case of LOW STOCK. </w:t>
              </w:r>
            </w:ins>
          </w:p>
          <w:p w14:paraId="22E103F2" w14:textId="6D20096A" w:rsidR="00745F65" w:rsidRDefault="00745F65" w:rsidP="00285DCD">
            <w:pPr>
              <w:pStyle w:val="ListParagraph"/>
              <w:numPr>
                <w:ilvl w:val="1"/>
                <w:numId w:val="516"/>
              </w:numPr>
              <w:spacing w:after="0"/>
              <w:ind w:firstLineChars="0"/>
              <w:contextualSpacing/>
              <w:rPr>
                <w:ins w:id="1490" w:author="Lisa Zheng" w:date="2021-03-04T16:52:00Z"/>
              </w:rPr>
            </w:pPr>
            <w:ins w:id="1491" w:author="Lisa Zheng" w:date="2021-03-04T16:52:00Z">
              <w:r>
                <w:rPr>
                  <w:noProof/>
                </w:rPr>
                <w:lastRenderedPageBreak/>
                <w:drawing>
                  <wp:inline distT="0" distB="0" distL="0" distR="0" wp14:anchorId="01160732" wp14:editId="474839DF">
                    <wp:extent cx="4452107" cy="2633958"/>
                    <wp:effectExtent l="0" t="0" r="571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457532" cy="2637168"/>
                            </a:xfrm>
                            <a:prstGeom prst="rect">
                              <a:avLst/>
                            </a:prstGeom>
                          </pic:spPr>
                        </pic:pic>
                      </a:graphicData>
                    </a:graphic>
                  </wp:inline>
                </w:drawing>
              </w:r>
            </w:ins>
          </w:p>
          <w:p w14:paraId="198B670F" w14:textId="3B8A67DD" w:rsidR="00285DCD" w:rsidRDefault="00285DCD" w:rsidP="00285DCD">
            <w:pPr>
              <w:pStyle w:val="ListParagraph"/>
              <w:numPr>
                <w:ilvl w:val="1"/>
                <w:numId w:val="516"/>
              </w:numPr>
              <w:spacing w:after="0"/>
              <w:ind w:firstLineChars="0"/>
              <w:contextualSpacing/>
              <w:rPr>
                <w:ins w:id="1492" w:author="Lisa Zheng" w:date="2021-03-04T16:18:00Z"/>
              </w:rPr>
            </w:pPr>
            <w:ins w:id="1493" w:author="Lisa Zheng" w:date="2021-03-04T16:18:00Z">
              <w:r>
                <w:t xml:space="preserve">If there are multiple </w:t>
              </w:r>
            </w:ins>
            <w:ins w:id="1494" w:author="Lisa Zheng" w:date="2021-03-04T16:53:00Z">
              <w:r w:rsidR="00745F65">
                <w:t>bundle items</w:t>
              </w:r>
            </w:ins>
            <w:ins w:id="1495" w:author="Lisa Zheng" w:date="2021-03-04T16:18:00Z">
              <w:r>
                <w:t xml:space="preserve"> with </w:t>
              </w:r>
            </w:ins>
            <w:ins w:id="1496" w:author="Lisa Zheng" w:date="2021-03-04T16:53:00Z">
              <w:r w:rsidR="00745F65">
                <w:t>menu item</w:t>
              </w:r>
            </w:ins>
            <w:ins w:id="1497" w:author="Lisa Zheng" w:date="2021-03-04T16:18:00Z">
              <w:r>
                <w:t xml:space="preserve"> inventory issue, display the hop-up one by one for each </w:t>
              </w:r>
            </w:ins>
            <w:ins w:id="1498" w:author="Lisa Zheng" w:date="2021-03-04T16:53:00Z">
              <w:r w:rsidR="00745F65">
                <w:t>menu item</w:t>
              </w:r>
            </w:ins>
            <w:ins w:id="1499" w:author="Lisa Zheng" w:date="2021-03-04T16:18:00Z">
              <w:r>
                <w:t xml:space="preserve">. </w:t>
              </w:r>
            </w:ins>
          </w:p>
          <w:p w14:paraId="7249885F" w14:textId="6EB558A3" w:rsidR="00285DCD" w:rsidRDefault="00285DCD" w:rsidP="00285DCD">
            <w:pPr>
              <w:pStyle w:val="ListParagraph"/>
              <w:numPr>
                <w:ilvl w:val="0"/>
                <w:numId w:val="511"/>
              </w:numPr>
              <w:spacing w:after="0"/>
              <w:ind w:firstLineChars="0"/>
              <w:contextualSpacing/>
              <w:rPr>
                <w:ins w:id="1500" w:author="Lisa Zheng" w:date="2021-03-04T16:54:00Z"/>
              </w:rPr>
            </w:pPr>
            <w:ins w:id="1501" w:author="Lisa Zheng" w:date="2021-03-04T16:18:00Z">
              <w:r>
                <w:t>If there is a mix of</w:t>
              </w:r>
            </w:ins>
            <w:ins w:id="1502" w:author="Lisa Zheng" w:date="2021-03-04T16:54:00Z">
              <w:r w:rsidR="00745F65">
                <w:t xml:space="preserve"> Bundle</w:t>
              </w:r>
            </w:ins>
            <w:ins w:id="1503" w:author="Lisa Zheng" w:date="2021-03-04T16:18:00Z">
              <w:r>
                <w:t xml:space="preserve"> Item and </w:t>
              </w:r>
            </w:ins>
            <w:ins w:id="1504" w:author="Lisa Zheng" w:date="2021-03-04T16:54:00Z">
              <w:r w:rsidR="00745F65">
                <w:t>menu item</w:t>
              </w:r>
            </w:ins>
            <w:ins w:id="1505" w:author="Lisa Zheng" w:date="2021-03-04T16:18:00Z">
              <w:r>
                <w:t xml:space="preserve"> inventory issue, refer to “3. Multiple inventory issues on Cart Page” for the error display.</w:t>
              </w:r>
            </w:ins>
            <w:ins w:id="1506" w:author="Lisa Zheng" w:date="2021-03-04T16:54:00Z">
              <w:r w:rsidR="00745F65">
                <w:t xml:space="preserve"> Copied here:</w:t>
              </w:r>
            </w:ins>
          </w:p>
          <w:p w14:paraId="3E164B6B" w14:textId="1E3C9050" w:rsidR="00745F65" w:rsidRDefault="00745F65">
            <w:pPr>
              <w:pStyle w:val="ListParagraph"/>
              <w:spacing w:after="0"/>
              <w:ind w:left="720" w:firstLineChars="0" w:firstLine="0"/>
              <w:contextualSpacing/>
              <w:rPr>
                <w:ins w:id="1507" w:author="Lisa Zheng" w:date="2021-03-04T16:18:00Z"/>
              </w:rPr>
              <w:pPrChange w:id="1508" w:author="Lisa Zheng" w:date="2021-03-04T16:54:00Z">
                <w:pPr>
                  <w:pStyle w:val="ListParagraph"/>
                  <w:numPr>
                    <w:numId w:val="510"/>
                  </w:numPr>
                  <w:spacing w:after="0"/>
                  <w:ind w:left="360" w:firstLineChars="0" w:hanging="360"/>
                  <w:contextualSpacing/>
                </w:pPr>
              </w:pPrChange>
            </w:pPr>
            <w:ins w:id="1509" w:author="Lisa Zheng" w:date="2021-03-04T16:54:00Z">
              <w:r w:rsidRPr="00FE4537">
                <w:rPr>
                  <w:b/>
                  <w:bCs/>
                  <w:noProof/>
                </w:rPr>
                <w:drawing>
                  <wp:inline distT="0" distB="0" distL="0" distR="0" wp14:anchorId="14790A82" wp14:editId="6DBDB35C">
                    <wp:extent cx="4449779" cy="3454391"/>
                    <wp:effectExtent l="0" t="0" r="825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4458124" cy="3460869"/>
                            </a:xfrm>
                            <a:prstGeom prst="rect">
                              <a:avLst/>
                            </a:prstGeom>
                          </pic:spPr>
                        </pic:pic>
                      </a:graphicData>
                    </a:graphic>
                  </wp:inline>
                </w:drawing>
              </w:r>
            </w:ins>
          </w:p>
          <w:p w14:paraId="5F791939" w14:textId="17D7D09D" w:rsidR="00C01005" w:rsidRDefault="00C01005" w:rsidP="00C01005">
            <w:pPr>
              <w:pStyle w:val="ListParagraph"/>
              <w:numPr>
                <w:ilvl w:val="0"/>
                <w:numId w:val="510"/>
              </w:numPr>
              <w:spacing w:after="0"/>
              <w:ind w:firstLineChars="0"/>
              <w:contextualSpacing/>
            </w:pPr>
            <w:r>
              <w:t xml:space="preserve">Clicking on “CONTINUE TO CHECKOUT” will check against latest inventory again for all </w:t>
            </w:r>
            <w:ins w:id="1510" w:author="Lisa Zheng" w:date="2021-03-04T16:55:00Z">
              <w:r w:rsidR="00745F65">
                <w:t xml:space="preserve">Sub item, </w:t>
              </w:r>
            </w:ins>
            <w:r>
              <w:t>Menu Item and Option Values currently in the cart and go through the above logic again.</w:t>
            </w:r>
          </w:p>
          <w:p w14:paraId="13B8E714" w14:textId="030AAEC0" w:rsidR="007F54ED" w:rsidRDefault="00832268">
            <w:pPr>
              <w:pStyle w:val="ListParagraph"/>
              <w:numPr>
                <w:ilvl w:val="0"/>
                <w:numId w:val="510"/>
              </w:numPr>
              <w:spacing w:after="0"/>
              <w:ind w:firstLineChars="0"/>
              <w:contextualSpacing/>
            </w:pPr>
            <w:r>
              <w:t>Clicking on “PLACE ORDER” in Checkout Page will check against latest</w:t>
            </w:r>
            <w:r w:rsidR="007F54ED">
              <w:t xml:space="preserve"> meal validity and latest</w:t>
            </w:r>
            <w:r>
              <w:t xml:space="preserve"> inventory again</w:t>
            </w:r>
            <w:r w:rsidR="007F54ED">
              <w:t>.</w:t>
            </w:r>
          </w:p>
          <w:p w14:paraId="4BDEB61E" w14:textId="4250E562" w:rsidR="007F54ED" w:rsidRDefault="007F54ED">
            <w:pPr>
              <w:pStyle w:val="ListParagraph"/>
              <w:numPr>
                <w:ilvl w:val="1"/>
                <w:numId w:val="517"/>
              </w:numPr>
              <w:spacing w:after="0"/>
              <w:ind w:firstLineChars="0"/>
              <w:contextualSpacing/>
              <w:pPrChange w:id="1511" w:author="Norbert Xie" w:date="2020-10-20T18:02:00Z">
                <w:pPr>
                  <w:pStyle w:val="ListParagraph"/>
                  <w:numPr>
                    <w:numId w:val="510"/>
                  </w:numPr>
                  <w:spacing w:after="0"/>
                  <w:ind w:left="360" w:firstLineChars="0" w:hanging="360"/>
                  <w:contextualSpacing/>
                </w:pPr>
              </w:pPrChange>
            </w:pPr>
            <w:r>
              <w:t>If meal validity issue is found, display a hop-up prompting user to “RETURN TO CART” or “GO BACK TO RDP”.</w:t>
            </w:r>
          </w:p>
          <w:p w14:paraId="2CC375C0" w14:textId="37865125" w:rsidR="00832268" w:rsidRDefault="007F54ED">
            <w:pPr>
              <w:pStyle w:val="ListParagraph"/>
              <w:numPr>
                <w:ilvl w:val="1"/>
                <w:numId w:val="517"/>
              </w:numPr>
              <w:spacing w:after="0"/>
              <w:ind w:firstLineChars="0"/>
              <w:contextualSpacing/>
              <w:pPrChange w:id="1512" w:author="Norbert Xie" w:date="2020-10-20T18:02:00Z">
                <w:pPr>
                  <w:pStyle w:val="ListParagraph"/>
                  <w:numPr>
                    <w:numId w:val="487"/>
                  </w:numPr>
                  <w:spacing w:after="0"/>
                  <w:ind w:left="1080" w:firstLineChars="0" w:hanging="360"/>
                  <w:contextualSpacing/>
                </w:pPr>
              </w:pPrChange>
            </w:pPr>
            <w:r>
              <w:t>I</w:t>
            </w:r>
            <w:r w:rsidR="00832268">
              <w:t xml:space="preserve">f </w:t>
            </w:r>
            <w:r>
              <w:t>inventory</w:t>
            </w:r>
            <w:r w:rsidR="00832268">
              <w:t xml:space="preserve"> issue is found, display a hop-up prompting user to GO TO ORDER </w:t>
            </w:r>
            <w:r w:rsidR="00832268">
              <w:lastRenderedPageBreak/>
              <w:t>(back to Cart Page). Refer to “4. Inventory issue prompt on Checkout Page” for the design.</w:t>
            </w:r>
          </w:p>
          <w:p w14:paraId="42E7CB6A" w14:textId="52F3725F" w:rsidR="00496C23" w:rsidRPr="00A36094" w:rsidRDefault="00496C23">
            <w:pPr>
              <w:spacing w:after="0"/>
              <w:contextualSpacing/>
              <w:pPrChange w:id="1513" w:author="Norbert Xie" w:date="2020-10-18T16:06:00Z">
                <w:pPr>
                  <w:pStyle w:val="ListParagraph"/>
                  <w:numPr>
                    <w:numId w:val="480"/>
                  </w:numPr>
                  <w:spacing w:after="0"/>
                  <w:ind w:left="720" w:firstLineChars="0" w:hanging="360"/>
                  <w:contextualSpacing/>
                </w:pPr>
              </w:pPrChange>
            </w:pPr>
          </w:p>
        </w:tc>
      </w:tr>
      <w:tr w:rsidR="00EF21F5" w:rsidRPr="00452515" w14:paraId="32CF35FD" w14:textId="77777777" w:rsidTr="00252452">
        <w:tc>
          <w:tcPr>
            <w:tcW w:w="8008" w:type="dxa"/>
          </w:tcPr>
          <w:p w14:paraId="28F0A3F8" w14:textId="77777777" w:rsidR="00EF21F5" w:rsidRPr="00A36094" w:rsidRDefault="00EF21F5" w:rsidP="00252452">
            <w:pPr>
              <w:spacing w:after="0"/>
              <w:contextualSpacing/>
              <w:rPr>
                <w:rFonts w:ascii="Arial" w:hAnsi="Arial" w:cs="Arial"/>
                <w:sz w:val="20"/>
                <w:szCs w:val="20"/>
              </w:rPr>
            </w:pPr>
          </w:p>
        </w:tc>
      </w:tr>
      <w:tr w:rsidR="00E93AC4" w:rsidRPr="00452515" w14:paraId="75857731" w14:textId="77777777" w:rsidTr="00252452">
        <w:tc>
          <w:tcPr>
            <w:tcW w:w="8008" w:type="dxa"/>
          </w:tcPr>
          <w:p w14:paraId="54A0B5DE" w14:textId="77777777" w:rsidR="00E93AC4" w:rsidRPr="00A36094" w:rsidRDefault="00E93AC4" w:rsidP="00252452">
            <w:r w:rsidRPr="00452515">
              <w:rPr>
                <w:rFonts w:ascii="Arial" w:hAnsi="Arial" w:cs="Arial"/>
                <w:sz w:val="20"/>
                <w:szCs w:val="20"/>
              </w:rPr>
              <w:t>Extend</w:t>
            </w:r>
            <w:r>
              <w:rPr>
                <w:rFonts w:ascii="Arial" w:hAnsi="Arial" w:cs="Arial"/>
                <w:sz w:val="20"/>
                <w:szCs w:val="20"/>
              </w:rPr>
              <w:t>ed</w:t>
            </w:r>
            <w:r w:rsidRPr="00452515">
              <w:rPr>
                <w:rFonts w:ascii="Arial" w:hAnsi="Arial" w:cs="Arial"/>
                <w:sz w:val="20"/>
                <w:szCs w:val="20"/>
              </w:rPr>
              <w:t xml:space="preserve"> Scenario:</w:t>
            </w:r>
          </w:p>
          <w:p w14:paraId="346DDB5E" w14:textId="77777777" w:rsidR="00E93AC4" w:rsidRPr="00452515" w:rsidRDefault="00E93AC4" w:rsidP="00252452">
            <w:pPr>
              <w:rPr>
                <w:rFonts w:ascii="Arial" w:hAnsi="Arial" w:cs="Arial"/>
                <w:sz w:val="20"/>
                <w:szCs w:val="20"/>
              </w:rPr>
            </w:pPr>
          </w:p>
        </w:tc>
      </w:tr>
      <w:tr w:rsidR="00E93AC4" w:rsidRPr="00452515" w14:paraId="1C8A8933" w14:textId="77777777" w:rsidTr="00252452">
        <w:tc>
          <w:tcPr>
            <w:tcW w:w="8008" w:type="dxa"/>
          </w:tcPr>
          <w:p w14:paraId="1C3A8F09" w14:textId="77777777" w:rsidR="00E93AC4" w:rsidRPr="00A36094" w:rsidRDefault="00E93AC4" w:rsidP="00252452">
            <w:r w:rsidRPr="00452515">
              <w:rPr>
                <w:rFonts w:ascii="Arial" w:hAnsi="Arial" w:cs="Arial"/>
                <w:sz w:val="20"/>
                <w:szCs w:val="20"/>
              </w:rPr>
              <w:t>Exception Scenario:</w:t>
            </w:r>
          </w:p>
          <w:p w14:paraId="0D8E060B" w14:textId="77777777" w:rsidR="00E93AC4" w:rsidRPr="00452515" w:rsidRDefault="00E93AC4" w:rsidP="00252452">
            <w:pPr>
              <w:rPr>
                <w:rFonts w:ascii="Arial" w:hAnsi="Arial" w:cs="Arial"/>
                <w:sz w:val="20"/>
                <w:szCs w:val="20"/>
              </w:rPr>
            </w:pPr>
          </w:p>
        </w:tc>
      </w:tr>
      <w:tr w:rsidR="00E93AC4" w:rsidRPr="00452515" w14:paraId="5D37C35D" w14:textId="77777777" w:rsidTr="00252452">
        <w:tc>
          <w:tcPr>
            <w:tcW w:w="8008" w:type="dxa"/>
          </w:tcPr>
          <w:p w14:paraId="09BE1BA8" w14:textId="77777777" w:rsidR="00E93AC4" w:rsidRPr="00452515" w:rsidRDefault="00E93AC4" w:rsidP="00252452">
            <w:pPr>
              <w:rPr>
                <w:rFonts w:ascii="Arial" w:hAnsi="Arial" w:cs="Arial"/>
                <w:sz w:val="20"/>
                <w:szCs w:val="20"/>
              </w:rPr>
            </w:pPr>
            <w:r w:rsidRPr="00452515">
              <w:rPr>
                <w:rFonts w:ascii="Arial" w:hAnsi="Arial" w:cs="Arial"/>
                <w:sz w:val="20"/>
                <w:szCs w:val="20"/>
              </w:rPr>
              <w:t>Notes:</w:t>
            </w:r>
          </w:p>
        </w:tc>
      </w:tr>
      <w:tr w:rsidR="00E93AC4" w:rsidRPr="00452515" w14:paraId="4601F0F8" w14:textId="77777777" w:rsidTr="00252452">
        <w:tc>
          <w:tcPr>
            <w:tcW w:w="8008" w:type="dxa"/>
          </w:tcPr>
          <w:p w14:paraId="3F4E9DA1" w14:textId="77777777" w:rsidR="00E93AC4" w:rsidRPr="00452515" w:rsidRDefault="00E93AC4" w:rsidP="00252452">
            <w:pPr>
              <w:rPr>
                <w:rFonts w:ascii="Arial" w:hAnsi="Arial" w:cs="Arial"/>
                <w:sz w:val="20"/>
                <w:szCs w:val="20"/>
              </w:rPr>
            </w:pPr>
            <w:r w:rsidRPr="00452515">
              <w:rPr>
                <w:rFonts w:ascii="Arial" w:hAnsi="Arial" w:cs="Arial"/>
                <w:sz w:val="20"/>
                <w:szCs w:val="20"/>
              </w:rPr>
              <w:t>Q/A:</w:t>
            </w:r>
          </w:p>
        </w:tc>
      </w:tr>
    </w:tbl>
    <w:p w14:paraId="2CE56D60" w14:textId="2F9F167D" w:rsidR="0081658A" w:rsidRPr="001D32AE" w:rsidRDefault="0081658A" w:rsidP="0081658A">
      <w:pPr>
        <w:pStyle w:val="Heading3"/>
        <w:rPr>
          <w:ins w:id="1514" w:author="Lisa Zheng" w:date="2021-03-08T17:08:00Z"/>
        </w:rPr>
      </w:pPr>
      <w:ins w:id="1515" w:author="Lisa Zheng" w:date="2021-03-08T17:09:00Z">
        <w:r w:rsidRPr="00452515">
          <w:t>UC</w:t>
        </w:r>
        <w:r>
          <w:t>08-18 Order related changes for bundle item</w:t>
        </w:r>
      </w:ins>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81658A" w:rsidRPr="00452515" w14:paraId="743757A6" w14:textId="77777777" w:rsidTr="001F04F0">
        <w:trPr>
          <w:ins w:id="1516" w:author="Lisa Zheng" w:date="2021-03-08T17:08:00Z"/>
        </w:trPr>
        <w:tc>
          <w:tcPr>
            <w:tcW w:w="8008" w:type="dxa"/>
          </w:tcPr>
          <w:p w14:paraId="78A1DA0F" w14:textId="03A00389" w:rsidR="0081658A" w:rsidRPr="00452515" w:rsidRDefault="0081658A" w:rsidP="001F04F0">
            <w:pPr>
              <w:rPr>
                <w:ins w:id="1517" w:author="Lisa Zheng" w:date="2021-03-08T17:08:00Z"/>
                <w:rFonts w:ascii="Arial" w:hAnsi="Arial" w:cs="Arial"/>
                <w:sz w:val="20"/>
                <w:szCs w:val="20"/>
              </w:rPr>
            </w:pPr>
            <w:ins w:id="1518" w:author="Lisa Zheng" w:date="2021-03-08T17:08:00Z">
              <w:r w:rsidRPr="00452515">
                <w:rPr>
                  <w:rFonts w:ascii="Arial" w:hAnsi="Arial" w:cs="Arial"/>
                  <w:sz w:val="20"/>
                  <w:szCs w:val="20"/>
                </w:rPr>
                <w:t>UC</w:t>
              </w:r>
              <w:r>
                <w:rPr>
                  <w:rFonts w:ascii="Arial" w:hAnsi="Arial" w:cs="Arial"/>
                  <w:sz w:val="20"/>
                  <w:szCs w:val="20"/>
                </w:rPr>
                <w:t>08-</w:t>
              </w:r>
            </w:ins>
            <w:ins w:id="1519" w:author="Lisa Zheng" w:date="2021-03-08T17:09:00Z">
              <w:r>
                <w:rPr>
                  <w:rFonts w:ascii="Arial" w:hAnsi="Arial" w:cs="Arial"/>
                  <w:sz w:val="20"/>
                  <w:szCs w:val="20"/>
                </w:rPr>
                <w:t>18 Order related changes for bundle item</w:t>
              </w:r>
            </w:ins>
          </w:p>
        </w:tc>
      </w:tr>
      <w:tr w:rsidR="0081658A" w:rsidRPr="00452515" w14:paraId="7EC54DEC" w14:textId="77777777" w:rsidTr="001F04F0">
        <w:trPr>
          <w:ins w:id="1520" w:author="Lisa Zheng" w:date="2021-03-08T17:08:00Z"/>
        </w:trPr>
        <w:tc>
          <w:tcPr>
            <w:tcW w:w="8008" w:type="dxa"/>
          </w:tcPr>
          <w:p w14:paraId="0A2A7238" w14:textId="77777777" w:rsidR="0081658A" w:rsidRDefault="0081658A" w:rsidP="001F04F0">
            <w:pPr>
              <w:rPr>
                <w:ins w:id="1521" w:author="Lisa Zheng" w:date="2021-03-08T17:08:00Z"/>
                <w:rFonts w:ascii="Arial" w:hAnsi="Arial" w:cs="Arial"/>
                <w:sz w:val="20"/>
                <w:szCs w:val="20"/>
              </w:rPr>
            </w:pPr>
            <w:ins w:id="1522" w:author="Lisa Zheng" w:date="2021-03-08T17:08:00Z">
              <w:r>
                <w:rPr>
                  <w:rFonts w:ascii="Arial" w:hAnsi="Arial" w:cs="Arial"/>
                  <w:sz w:val="20"/>
                  <w:szCs w:val="20"/>
                </w:rPr>
                <w:t>Version history</w:t>
              </w:r>
            </w:ins>
          </w:p>
          <w:tbl>
            <w:tblPr>
              <w:tblStyle w:val="TableGrid"/>
              <w:tblW w:w="0" w:type="auto"/>
              <w:tblLook w:val="04A0" w:firstRow="1" w:lastRow="0" w:firstColumn="1" w:lastColumn="0" w:noHBand="0" w:noVBand="1"/>
            </w:tblPr>
            <w:tblGrid>
              <w:gridCol w:w="1010"/>
              <w:gridCol w:w="1276"/>
              <w:gridCol w:w="1428"/>
              <w:gridCol w:w="4068"/>
            </w:tblGrid>
            <w:tr w:rsidR="0081658A" w14:paraId="62DB1345" w14:textId="77777777" w:rsidTr="001F04F0">
              <w:trPr>
                <w:ins w:id="1523" w:author="Lisa Zheng" w:date="2021-03-08T17:08:00Z"/>
              </w:trPr>
              <w:tc>
                <w:tcPr>
                  <w:tcW w:w="1010" w:type="dxa"/>
                </w:tcPr>
                <w:p w14:paraId="196C8C03" w14:textId="77777777" w:rsidR="0081658A" w:rsidRDefault="0081658A" w:rsidP="001F04F0">
                  <w:pPr>
                    <w:spacing w:after="0"/>
                    <w:rPr>
                      <w:ins w:id="1524" w:author="Lisa Zheng" w:date="2021-03-08T17:08:00Z"/>
                      <w:rFonts w:ascii="Arial" w:hAnsi="Arial" w:cs="Arial"/>
                      <w:sz w:val="20"/>
                      <w:szCs w:val="20"/>
                    </w:rPr>
                  </w:pPr>
                  <w:ins w:id="1525" w:author="Lisa Zheng" w:date="2021-03-08T17:08:00Z">
                    <w:r>
                      <w:rPr>
                        <w:rFonts w:ascii="Arial" w:hAnsi="Arial" w:cs="Arial" w:hint="eastAsia"/>
                        <w:sz w:val="20"/>
                        <w:szCs w:val="20"/>
                      </w:rPr>
                      <w:t>V</w:t>
                    </w:r>
                    <w:r>
                      <w:rPr>
                        <w:rFonts w:ascii="Arial" w:hAnsi="Arial" w:cs="Arial"/>
                        <w:sz w:val="20"/>
                        <w:szCs w:val="20"/>
                      </w:rPr>
                      <w:t>ersion</w:t>
                    </w:r>
                  </w:ins>
                </w:p>
              </w:tc>
              <w:tc>
                <w:tcPr>
                  <w:tcW w:w="1276" w:type="dxa"/>
                </w:tcPr>
                <w:p w14:paraId="7444155F" w14:textId="77777777" w:rsidR="0081658A" w:rsidRDefault="0081658A" w:rsidP="001F04F0">
                  <w:pPr>
                    <w:spacing w:after="0"/>
                    <w:rPr>
                      <w:ins w:id="1526" w:author="Lisa Zheng" w:date="2021-03-08T17:08:00Z"/>
                      <w:rFonts w:ascii="Arial" w:hAnsi="Arial" w:cs="Arial"/>
                      <w:sz w:val="20"/>
                      <w:szCs w:val="20"/>
                    </w:rPr>
                  </w:pPr>
                  <w:ins w:id="1527" w:author="Lisa Zheng" w:date="2021-03-08T17:08:00Z">
                    <w:r>
                      <w:rPr>
                        <w:rFonts w:ascii="Arial" w:hAnsi="Arial" w:cs="Arial"/>
                        <w:sz w:val="20"/>
                        <w:szCs w:val="20"/>
                      </w:rPr>
                      <w:t>Date</w:t>
                    </w:r>
                  </w:ins>
                </w:p>
              </w:tc>
              <w:tc>
                <w:tcPr>
                  <w:tcW w:w="1428" w:type="dxa"/>
                </w:tcPr>
                <w:p w14:paraId="72F4C5E2" w14:textId="77777777" w:rsidR="0081658A" w:rsidRDefault="0081658A" w:rsidP="001F04F0">
                  <w:pPr>
                    <w:spacing w:after="0"/>
                    <w:rPr>
                      <w:ins w:id="1528" w:author="Lisa Zheng" w:date="2021-03-08T17:08:00Z"/>
                      <w:rFonts w:ascii="Arial" w:hAnsi="Arial" w:cs="Arial"/>
                      <w:sz w:val="20"/>
                      <w:szCs w:val="20"/>
                    </w:rPr>
                  </w:pPr>
                  <w:ins w:id="1529" w:author="Lisa Zheng" w:date="2021-03-08T17:08:00Z">
                    <w:r>
                      <w:rPr>
                        <w:rFonts w:ascii="Arial" w:hAnsi="Arial" w:cs="Arial" w:hint="eastAsia"/>
                        <w:sz w:val="20"/>
                        <w:szCs w:val="20"/>
                      </w:rPr>
                      <w:t>U</w:t>
                    </w:r>
                    <w:r>
                      <w:rPr>
                        <w:rFonts w:ascii="Arial" w:hAnsi="Arial" w:cs="Arial"/>
                        <w:sz w:val="20"/>
                        <w:szCs w:val="20"/>
                      </w:rPr>
                      <w:t>pdated By</w:t>
                    </w:r>
                  </w:ins>
                </w:p>
              </w:tc>
              <w:tc>
                <w:tcPr>
                  <w:tcW w:w="4068" w:type="dxa"/>
                </w:tcPr>
                <w:p w14:paraId="3358705B" w14:textId="77777777" w:rsidR="0081658A" w:rsidRDefault="0081658A" w:rsidP="001F04F0">
                  <w:pPr>
                    <w:spacing w:after="0"/>
                    <w:rPr>
                      <w:ins w:id="1530" w:author="Lisa Zheng" w:date="2021-03-08T17:08:00Z"/>
                      <w:rFonts w:ascii="Arial" w:hAnsi="Arial" w:cs="Arial"/>
                      <w:sz w:val="20"/>
                      <w:szCs w:val="20"/>
                    </w:rPr>
                  </w:pPr>
                  <w:ins w:id="1531" w:author="Lisa Zheng" w:date="2021-03-08T17:08:00Z">
                    <w:r>
                      <w:rPr>
                        <w:rFonts w:ascii="Arial" w:hAnsi="Arial" w:cs="Arial" w:hint="eastAsia"/>
                        <w:sz w:val="20"/>
                        <w:szCs w:val="20"/>
                      </w:rPr>
                      <w:t>D</w:t>
                    </w:r>
                    <w:r>
                      <w:rPr>
                        <w:rFonts w:ascii="Arial" w:hAnsi="Arial" w:cs="Arial"/>
                        <w:sz w:val="20"/>
                        <w:szCs w:val="20"/>
                      </w:rPr>
                      <w:t>escription</w:t>
                    </w:r>
                  </w:ins>
                </w:p>
              </w:tc>
            </w:tr>
            <w:tr w:rsidR="0081658A" w14:paraId="08F9CBAD" w14:textId="77777777" w:rsidTr="001F04F0">
              <w:trPr>
                <w:ins w:id="1532" w:author="Lisa Zheng" w:date="2021-03-08T17:08:00Z"/>
              </w:trPr>
              <w:tc>
                <w:tcPr>
                  <w:tcW w:w="1010" w:type="dxa"/>
                </w:tcPr>
                <w:p w14:paraId="097F3176" w14:textId="77777777" w:rsidR="0081658A" w:rsidRDefault="0081658A" w:rsidP="001F04F0">
                  <w:pPr>
                    <w:spacing w:after="0"/>
                    <w:rPr>
                      <w:ins w:id="1533" w:author="Lisa Zheng" w:date="2021-03-08T17:08:00Z"/>
                      <w:rFonts w:ascii="Arial" w:hAnsi="Arial" w:cs="Arial"/>
                      <w:sz w:val="20"/>
                      <w:szCs w:val="20"/>
                    </w:rPr>
                  </w:pPr>
                  <w:ins w:id="1534" w:author="Lisa Zheng" w:date="2021-03-08T17:08:00Z">
                    <w:r>
                      <w:rPr>
                        <w:rFonts w:ascii="Arial" w:hAnsi="Arial" w:cs="Arial"/>
                        <w:sz w:val="20"/>
                        <w:szCs w:val="20"/>
                      </w:rPr>
                      <w:t>1.0</w:t>
                    </w:r>
                  </w:ins>
                </w:p>
              </w:tc>
              <w:tc>
                <w:tcPr>
                  <w:tcW w:w="1276" w:type="dxa"/>
                </w:tcPr>
                <w:p w14:paraId="6F9924DA" w14:textId="2A5FF8BA" w:rsidR="0081658A" w:rsidRDefault="0081658A" w:rsidP="001F04F0">
                  <w:pPr>
                    <w:spacing w:after="0"/>
                    <w:rPr>
                      <w:ins w:id="1535" w:author="Lisa Zheng" w:date="2021-03-08T17:08:00Z"/>
                      <w:rFonts w:ascii="Arial" w:hAnsi="Arial" w:cs="Arial"/>
                      <w:sz w:val="20"/>
                      <w:szCs w:val="20"/>
                    </w:rPr>
                  </w:pPr>
                  <w:ins w:id="1536" w:author="Lisa Zheng" w:date="2021-03-08T17:08:00Z">
                    <w:r>
                      <w:rPr>
                        <w:rFonts w:ascii="Arial" w:hAnsi="Arial" w:cs="Arial"/>
                        <w:sz w:val="20"/>
                        <w:szCs w:val="20"/>
                      </w:rPr>
                      <w:t>2021.</w:t>
                    </w:r>
                  </w:ins>
                  <w:ins w:id="1537" w:author="Lisa Zheng" w:date="2021-03-09T15:40:00Z">
                    <w:r w:rsidR="004B4E2E">
                      <w:rPr>
                        <w:rFonts w:ascii="Arial" w:hAnsi="Arial" w:cs="Arial"/>
                        <w:sz w:val="20"/>
                        <w:szCs w:val="20"/>
                      </w:rPr>
                      <w:t>3.8</w:t>
                    </w:r>
                  </w:ins>
                </w:p>
              </w:tc>
              <w:tc>
                <w:tcPr>
                  <w:tcW w:w="1428" w:type="dxa"/>
                </w:tcPr>
                <w:p w14:paraId="6127A6BF" w14:textId="77777777" w:rsidR="0081658A" w:rsidRDefault="0081658A" w:rsidP="001F04F0">
                  <w:pPr>
                    <w:spacing w:after="0"/>
                    <w:rPr>
                      <w:ins w:id="1538" w:author="Lisa Zheng" w:date="2021-03-08T17:08:00Z"/>
                      <w:rFonts w:ascii="Arial" w:hAnsi="Arial" w:cs="Arial"/>
                      <w:sz w:val="20"/>
                      <w:szCs w:val="20"/>
                    </w:rPr>
                  </w:pPr>
                  <w:ins w:id="1539" w:author="Lisa Zheng" w:date="2021-03-08T17:08:00Z">
                    <w:r>
                      <w:rPr>
                        <w:rFonts w:ascii="Arial" w:hAnsi="Arial" w:cs="Arial" w:hint="eastAsia"/>
                        <w:sz w:val="20"/>
                        <w:szCs w:val="20"/>
                      </w:rPr>
                      <w:t>L</w:t>
                    </w:r>
                    <w:r>
                      <w:rPr>
                        <w:rFonts w:ascii="Arial" w:hAnsi="Arial" w:cs="Arial"/>
                        <w:sz w:val="20"/>
                        <w:szCs w:val="20"/>
                      </w:rPr>
                      <w:t>isa</w:t>
                    </w:r>
                  </w:ins>
                </w:p>
              </w:tc>
              <w:tc>
                <w:tcPr>
                  <w:tcW w:w="4068" w:type="dxa"/>
                </w:tcPr>
                <w:p w14:paraId="4934C86D" w14:textId="77777777" w:rsidR="0081658A" w:rsidRDefault="0081658A" w:rsidP="001F04F0">
                  <w:pPr>
                    <w:spacing w:after="0"/>
                    <w:rPr>
                      <w:ins w:id="1540" w:author="Lisa Zheng" w:date="2021-03-08T17:08:00Z"/>
                      <w:rFonts w:ascii="Arial" w:hAnsi="Arial" w:cs="Arial"/>
                      <w:sz w:val="20"/>
                      <w:szCs w:val="20"/>
                    </w:rPr>
                  </w:pPr>
                  <w:ins w:id="1541" w:author="Lisa Zheng" w:date="2021-03-08T17:08:00Z">
                    <w:r>
                      <w:rPr>
                        <w:rFonts w:ascii="Arial" w:hAnsi="Arial" w:cs="Arial"/>
                        <w:sz w:val="20"/>
                        <w:szCs w:val="20"/>
                      </w:rPr>
                      <w:t>First version</w:t>
                    </w:r>
                  </w:ins>
                </w:p>
              </w:tc>
            </w:tr>
            <w:tr w:rsidR="0081658A" w14:paraId="1E479F88" w14:textId="77777777" w:rsidTr="001F04F0">
              <w:trPr>
                <w:ins w:id="1542" w:author="Lisa Zheng" w:date="2021-03-08T17:08:00Z"/>
              </w:trPr>
              <w:tc>
                <w:tcPr>
                  <w:tcW w:w="1010" w:type="dxa"/>
                </w:tcPr>
                <w:p w14:paraId="720769A9" w14:textId="77777777" w:rsidR="0081658A" w:rsidRDefault="0081658A" w:rsidP="001F04F0">
                  <w:pPr>
                    <w:spacing w:after="0"/>
                    <w:rPr>
                      <w:ins w:id="1543" w:author="Lisa Zheng" w:date="2021-03-08T17:08:00Z"/>
                      <w:rFonts w:ascii="Arial" w:hAnsi="Arial" w:cs="Arial"/>
                      <w:sz w:val="20"/>
                      <w:szCs w:val="20"/>
                    </w:rPr>
                  </w:pPr>
                  <w:ins w:id="1544" w:author="Lisa Zheng" w:date="2021-03-08T17:08:00Z">
                    <w:r>
                      <w:rPr>
                        <w:rFonts w:ascii="Arial" w:hAnsi="Arial" w:cs="Arial"/>
                        <w:sz w:val="20"/>
                        <w:szCs w:val="20"/>
                      </w:rPr>
                      <w:t>1.1</w:t>
                    </w:r>
                  </w:ins>
                </w:p>
              </w:tc>
              <w:tc>
                <w:tcPr>
                  <w:tcW w:w="1276" w:type="dxa"/>
                </w:tcPr>
                <w:p w14:paraId="216D72FB" w14:textId="77777777" w:rsidR="0081658A" w:rsidRDefault="0081658A" w:rsidP="001F04F0">
                  <w:pPr>
                    <w:spacing w:after="0"/>
                    <w:rPr>
                      <w:ins w:id="1545" w:author="Lisa Zheng" w:date="2021-03-08T17:08:00Z"/>
                      <w:rFonts w:ascii="Arial" w:hAnsi="Arial" w:cs="Arial"/>
                      <w:sz w:val="20"/>
                      <w:szCs w:val="20"/>
                    </w:rPr>
                  </w:pPr>
                </w:p>
              </w:tc>
              <w:tc>
                <w:tcPr>
                  <w:tcW w:w="1428" w:type="dxa"/>
                </w:tcPr>
                <w:p w14:paraId="7EE0C0F3" w14:textId="77777777" w:rsidR="0081658A" w:rsidRDefault="0081658A" w:rsidP="001F04F0">
                  <w:pPr>
                    <w:spacing w:after="0"/>
                    <w:rPr>
                      <w:ins w:id="1546" w:author="Lisa Zheng" w:date="2021-03-08T17:08:00Z"/>
                      <w:rFonts w:ascii="Arial" w:hAnsi="Arial" w:cs="Arial"/>
                      <w:sz w:val="20"/>
                      <w:szCs w:val="20"/>
                    </w:rPr>
                  </w:pPr>
                </w:p>
              </w:tc>
              <w:tc>
                <w:tcPr>
                  <w:tcW w:w="4068" w:type="dxa"/>
                </w:tcPr>
                <w:p w14:paraId="0F572C35" w14:textId="77777777" w:rsidR="0081658A" w:rsidRDefault="0081658A" w:rsidP="001F04F0">
                  <w:pPr>
                    <w:spacing w:after="0"/>
                    <w:rPr>
                      <w:ins w:id="1547" w:author="Lisa Zheng" w:date="2021-03-08T17:08:00Z"/>
                      <w:rFonts w:ascii="Arial" w:hAnsi="Arial" w:cs="Arial"/>
                      <w:sz w:val="20"/>
                      <w:szCs w:val="20"/>
                    </w:rPr>
                  </w:pPr>
                </w:p>
              </w:tc>
            </w:tr>
            <w:tr w:rsidR="0081658A" w14:paraId="336AE7B3" w14:textId="77777777" w:rsidTr="001F04F0">
              <w:trPr>
                <w:ins w:id="1548" w:author="Lisa Zheng" w:date="2021-03-08T17:08:00Z"/>
              </w:trPr>
              <w:tc>
                <w:tcPr>
                  <w:tcW w:w="1010" w:type="dxa"/>
                </w:tcPr>
                <w:p w14:paraId="3CBFF9AD" w14:textId="77777777" w:rsidR="0081658A" w:rsidRDefault="0081658A" w:rsidP="001F04F0">
                  <w:pPr>
                    <w:spacing w:after="0"/>
                    <w:rPr>
                      <w:ins w:id="1549" w:author="Lisa Zheng" w:date="2021-03-08T17:08:00Z"/>
                      <w:rFonts w:ascii="Arial" w:hAnsi="Arial" w:cs="Arial"/>
                      <w:sz w:val="20"/>
                      <w:szCs w:val="20"/>
                    </w:rPr>
                  </w:pPr>
                  <w:ins w:id="1550" w:author="Lisa Zheng" w:date="2021-03-08T17:08:00Z">
                    <w:r>
                      <w:rPr>
                        <w:rFonts w:ascii="Arial" w:hAnsi="Arial" w:cs="Arial"/>
                        <w:sz w:val="20"/>
                        <w:szCs w:val="20"/>
                      </w:rPr>
                      <w:t>1.2</w:t>
                    </w:r>
                  </w:ins>
                </w:p>
              </w:tc>
              <w:tc>
                <w:tcPr>
                  <w:tcW w:w="1276" w:type="dxa"/>
                </w:tcPr>
                <w:p w14:paraId="2BDA3073" w14:textId="77777777" w:rsidR="0081658A" w:rsidRDefault="0081658A" w:rsidP="001F04F0">
                  <w:pPr>
                    <w:spacing w:after="0"/>
                    <w:rPr>
                      <w:ins w:id="1551" w:author="Lisa Zheng" w:date="2021-03-08T17:08:00Z"/>
                      <w:rFonts w:ascii="Arial" w:hAnsi="Arial" w:cs="Arial"/>
                      <w:sz w:val="20"/>
                      <w:szCs w:val="20"/>
                    </w:rPr>
                  </w:pPr>
                </w:p>
              </w:tc>
              <w:tc>
                <w:tcPr>
                  <w:tcW w:w="1428" w:type="dxa"/>
                </w:tcPr>
                <w:p w14:paraId="6C817401" w14:textId="77777777" w:rsidR="0081658A" w:rsidRDefault="0081658A" w:rsidP="001F04F0">
                  <w:pPr>
                    <w:spacing w:after="0"/>
                    <w:rPr>
                      <w:ins w:id="1552" w:author="Lisa Zheng" w:date="2021-03-08T17:08:00Z"/>
                      <w:rFonts w:ascii="Arial" w:hAnsi="Arial" w:cs="Arial"/>
                      <w:sz w:val="20"/>
                      <w:szCs w:val="20"/>
                    </w:rPr>
                  </w:pPr>
                </w:p>
              </w:tc>
              <w:tc>
                <w:tcPr>
                  <w:tcW w:w="4068" w:type="dxa"/>
                </w:tcPr>
                <w:p w14:paraId="3D4C4E76" w14:textId="77777777" w:rsidR="0081658A" w:rsidRDefault="0081658A" w:rsidP="001F04F0">
                  <w:pPr>
                    <w:spacing w:after="0"/>
                    <w:rPr>
                      <w:ins w:id="1553" w:author="Lisa Zheng" w:date="2021-03-08T17:08:00Z"/>
                      <w:rFonts w:ascii="Arial" w:hAnsi="Arial" w:cs="Arial"/>
                      <w:sz w:val="20"/>
                      <w:szCs w:val="20"/>
                    </w:rPr>
                  </w:pPr>
                </w:p>
              </w:tc>
            </w:tr>
            <w:tr w:rsidR="0081658A" w14:paraId="36CE6B6B" w14:textId="77777777" w:rsidTr="001F04F0">
              <w:trPr>
                <w:ins w:id="1554" w:author="Lisa Zheng" w:date="2021-03-08T17:08:00Z"/>
              </w:trPr>
              <w:tc>
                <w:tcPr>
                  <w:tcW w:w="1010" w:type="dxa"/>
                </w:tcPr>
                <w:p w14:paraId="274787E9" w14:textId="77777777" w:rsidR="0081658A" w:rsidRDefault="0081658A" w:rsidP="001F04F0">
                  <w:pPr>
                    <w:spacing w:after="0"/>
                    <w:rPr>
                      <w:ins w:id="1555" w:author="Lisa Zheng" w:date="2021-03-08T17:08:00Z"/>
                      <w:rFonts w:ascii="Arial" w:hAnsi="Arial" w:cs="Arial"/>
                      <w:sz w:val="20"/>
                      <w:szCs w:val="20"/>
                    </w:rPr>
                  </w:pPr>
                  <w:ins w:id="1556" w:author="Lisa Zheng" w:date="2021-03-08T17:08:00Z">
                    <w:r>
                      <w:rPr>
                        <w:rFonts w:ascii="Arial" w:hAnsi="Arial" w:cs="Arial"/>
                        <w:sz w:val="20"/>
                        <w:szCs w:val="20"/>
                      </w:rPr>
                      <w:t>1.3</w:t>
                    </w:r>
                  </w:ins>
                </w:p>
              </w:tc>
              <w:tc>
                <w:tcPr>
                  <w:tcW w:w="1276" w:type="dxa"/>
                </w:tcPr>
                <w:p w14:paraId="7E35ACDD" w14:textId="77777777" w:rsidR="0081658A" w:rsidRDefault="0081658A" w:rsidP="001F04F0">
                  <w:pPr>
                    <w:spacing w:after="0"/>
                    <w:rPr>
                      <w:ins w:id="1557" w:author="Lisa Zheng" w:date="2021-03-08T17:08:00Z"/>
                      <w:rFonts w:ascii="Arial" w:hAnsi="Arial" w:cs="Arial"/>
                      <w:sz w:val="20"/>
                      <w:szCs w:val="20"/>
                    </w:rPr>
                  </w:pPr>
                </w:p>
              </w:tc>
              <w:tc>
                <w:tcPr>
                  <w:tcW w:w="1428" w:type="dxa"/>
                </w:tcPr>
                <w:p w14:paraId="6C359577" w14:textId="77777777" w:rsidR="0081658A" w:rsidRDefault="0081658A" w:rsidP="001F04F0">
                  <w:pPr>
                    <w:spacing w:after="0"/>
                    <w:rPr>
                      <w:ins w:id="1558" w:author="Lisa Zheng" w:date="2021-03-08T17:08:00Z"/>
                      <w:rFonts w:ascii="Arial" w:hAnsi="Arial" w:cs="Arial"/>
                      <w:sz w:val="20"/>
                      <w:szCs w:val="20"/>
                    </w:rPr>
                  </w:pPr>
                </w:p>
              </w:tc>
              <w:tc>
                <w:tcPr>
                  <w:tcW w:w="4068" w:type="dxa"/>
                </w:tcPr>
                <w:p w14:paraId="5EB3E7BF" w14:textId="77777777" w:rsidR="0081658A" w:rsidRDefault="0081658A" w:rsidP="001F04F0">
                  <w:pPr>
                    <w:spacing w:after="0"/>
                    <w:rPr>
                      <w:ins w:id="1559" w:author="Lisa Zheng" w:date="2021-03-08T17:08:00Z"/>
                      <w:rFonts w:ascii="Arial" w:hAnsi="Arial" w:cs="Arial"/>
                      <w:sz w:val="20"/>
                      <w:szCs w:val="20"/>
                    </w:rPr>
                  </w:pPr>
                </w:p>
              </w:tc>
            </w:tr>
            <w:tr w:rsidR="0081658A" w14:paraId="2BCE792F" w14:textId="77777777" w:rsidTr="001F04F0">
              <w:trPr>
                <w:ins w:id="1560" w:author="Lisa Zheng" w:date="2021-03-08T17:08:00Z"/>
              </w:trPr>
              <w:tc>
                <w:tcPr>
                  <w:tcW w:w="1010" w:type="dxa"/>
                </w:tcPr>
                <w:p w14:paraId="27FBCA54" w14:textId="77777777" w:rsidR="0081658A" w:rsidRDefault="0081658A" w:rsidP="001F04F0">
                  <w:pPr>
                    <w:spacing w:after="0"/>
                    <w:rPr>
                      <w:ins w:id="1561" w:author="Lisa Zheng" w:date="2021-03-08T17:08:00Z"/>
                      <w:rFonts w:ascii="Arial" w:hAnsi="Arial" w:cs="Arial"/>
                      <w:sz w:val="20"/>
                      <w:szCs w:val="20"/>
                    </w:rPr>
                  </w:pPr>
                  <w:ins w:id="1562" w:author="Lisa Zheng" w:date="2021-03-08T17:08:00Z">
                    <w:r>
                      <w:rPr>
                        <w:rFonts w:ascii="Arial" w:hAnsi="Arial" w:cs="Arial"/>
                        <w:sz w:val="20"/>
                        <w:szCs w:val="20"/>
                      </w:rPr>
                      <w:t>1.4</w:t>
                    </w:r>
                  </w:ins>
                </w:p>
              </w:tc>
              <w:tc>
                <w:tcPr>
                  <w:tcW w:w="1276" w:type="dxa"/>
                </w:tcPr>
                <w:p w14:paraId="018DC5EC" w14:textId="77777777" w:rsidR="0081658A" w:rsidRDefault="0081658A" w:rsidP="001F04F0">
                  <w:pPr>
                    <w:spacing w:after="0"/>
                    <w:rPr>
                      <w:ins w:id="1563" w:author="Lisa Zheng" w:date="2021-03-08T17:08:00Z"/>
                      <w:rFonts w:ascii="Arial" w:hAnsi="Arial" w:cs="Arial"/>
                      <w:sz w:val="20"/>
                      <w:szCs w:val="20"/>
                    </w:rPr>
                  </w:pPr>
                </w:p>
              </w:tc>
              <w:tc>
                <w:tcPr>
                  <w:tcW w:w="1428" w:type="dxa"/>
                </w:tcPr>
                <w:p w14:paraId="36EE9433" w14:textId="77777777" w:rsidR="0081658A" w:rsidRDefault="0081658A" w:rsidP="001F04F0">
                  <w:pPr>
                    <w:spacing w:after="0"/>
                    <w:rPr>
                      <w:ins w:id="1564" w:author="Lisa Zheng" w:date="2021-03-08T17:08:00Z"/>
                      <w:rFonts w:ascii="Arial" w:hAnsi="Arial" w:cs="Arial"/>
                      <w:sz w:val="20"/>
                      <w:szCs w:val="20"/>
                    </w:rPr>
                  </w:pPr>
                </w:p>
              </w:tc>
              <w:tc>
                <w:tcPr>
                  <w:tcW w:w="4068" w:type="dxa"/>
                </w:tcPr>
                <w:p w14:paraId="79B83B79" w14:textId="77777777" w:rsidR="0081658A" w:rsidRDefault="0081658A" w:rsidP="001F04F0">
                  <w:pPr>
                    <w:spacing w:after="0"/>
                    <w:rPr>
                      <w:ins w:id="1565" w:author="Lisa Zheng" w:date="2021-03-08T17:08:00Z"/>
                      <w:rFonts w:ascii="Arial" w:hAnsi="Arial" w:cs="Arial"/>
                      <w:sz w:val="20"/>
                      <w:szCs w:val="20"/>
                    </w:rPr>
                  </w:pPr>
                </w:p>
              </w:tc>
            </w:tr>
          </w:tbl>
          <w:p w14:paraId="2B0BCD07" w14:textId="77777777" w:rsidR="0081658A" w:rsidRDefault="0081658A" w:rsidP="001F04F0">
            <w:pPr>
              <w:rPr>
                <w:ins w:id="1566" w:author="Lisa Zheng" w:date="2021-03-08T17:08:00Z"/>
                <w:rFonts w:ascii="Arial" w:hAnsi="Arial" w:cs="Arial"/>
                <w:sz w:val="20"/>
                <w:szCs w:val="20"/>
              </w:rPr>
            </w:pPr>
          </w:p>
        </w:tc>
      </w:tr>
      <w:tr w:rsidR="0081658A" w:rsidRPr="00452515" w14:paraId="4C3F6A5F" w14:textId="77777777" w:rsidTr="001F04F0">
        <w:trPr>
          <w:ins w:id="1567" w:author="Lisa Zheng" w:date="2021-03-08T17:08:00Z"/>
        </w:trPr>
        <w:tc>
          <w:tcPr>
            <w:tcW w:w="8008" w:type="dxa"/>
          </w:tcPr>
          <w:p w14:paraId="724B4267" w14:textId="122B6F6D" w:rsidR="0081658A" w:rsidRPr="00452515" w:rsidRDefault="0081658A" w:rsidP="001F04F0">
            <w:pPr>
              <w:rPr>
                <w:ins w:id="1568" w:author="Lisa Zheng" w:date="2021-03-08T17:08:00Z"/>
                <w:rFonts w:ascii="Arial" w:hAnsi="Arial" w:cs="Arial"/>
                <w:sz w:val="20"/>
                <w:szCs w:val="20"/>
              </w:rPr>
            </w:pPr>
            <w:ins w:id="1569" w:author="Lisa Zheng" w:date="2021-03-08T17:08:00Z">
              <w:r w:rsidRPr="00452515">
                <w:rPr>
                  <w:rFonts w:ascii="Arial" w:hAnsi="Arial" w:cs="Arial"/>
                  <w:sz w:val="20"/>
                  <w:szCs w:val="20"/>
                </w:rPr>
                <w:t xml:space="preserve">Stakeholder: </w:t>
              </w:r>
              <w:r w:rsidRPr="00452515">
                <w:rPr>
                  <w:rFonts w:ascii="Arial" w:hAnsi="Arial" w:cs="Arial" w:hint="eastAsia"/>
                  <w:sz w:val="20"/>
                  <w:szCs w:val="20"/>
                </w:rPr>
                <w:t>Customer</w:t>
              </w:r>
            </w:ins>
            <w:ins w:id="1570" w:author="Lisa Zheng" w:date="2021-03-08T17:10:00Z">
              <w:r>
                <w:rPr>
                  <w:rFonts w:ascii="Arial" w:hAnsi="Arial" w:cs="Arial"/>
                  <w:sz w:val="20"/>
                  <w:szCs w:val="20"/>
                </w:rPr>
                <w:t>, system</w:t>
              </w:r>
            </w:ins>
          </w:p>
        </w:tc>
      </w:tr>
      <w:tr w:rsidR="0081658A" w:rsidRPr="00452515" w14:paraId="148D3C67" w14:textId="77777777" w:rsidTr="001F04F0">
        <w:trPr>
          <w:ins w:id="1571" w:author="Lisa Zheng" w:date="2021-03-08T17:08:00Z"/>
        </w:trPr>
        <w:tc>
          <w:tcPr>
            <w:tcW w:w="8008" w:type="dxa"/>
          </w:tcPr>
          <w:p w14:paraId="37E08937" w14:textId="77777777" w:rsidR="0081658A" w:rsidRDefault="0081658A" w:rsidP="001F04F0">
            <w:pPr>
              <w:rPr>
                <w:ins w:id="1572" w:author="Lisa Zheng" w:date="2021-03-08T17:08:00Z"/>
                <w:rFonts w:ascii="Arial" w:hAnsi="Arial" w:cs="Arial"/>
                <w:sz w:val="20"/>
                <w:szCs w:val="20"/>
              </w:rPr>
            </w:pPr>
            <w:ins w:id="1573" w:author="Lisa Zheng" w:date="2021-03-08T17:08:00Z">
              <w:r w:rsidRPr="00452515">
                <w:rPr>
                  <w:rFonts w:ascii="Arial" w:hAnsi="Arial" w:cs="Arial"/>
                  <w:sz w:val="20"/>
                  <w:szCs w:val="20"/>
                </w:rPr>
                <w:t xml:space="preserve">Pre-Condition: </w:t>
              </w:r>
            </w:ins>
          </w:p>
          <w:p w14:paraId="3BFCE07E" w14:textId="335D1801" w:rsidR="0081658A" w:rsidRDefault="0081658A">
            <w:pPr>
              <w:spacing w:after="0"/>
              <w:rPr>
                <w:ins w:id="1574" w:author="Lisa Zheng" w:date="2021-03-08T17:08:00Z"/>
              </w:rPr>
              <w:pPrChange w:id="1575" w:author="Lisa Zheng" w:date="2021-03-08T17:09:00Z">
                <w:pPr>
                  <w:pStyle w:val="ListParagraph"/>
                  <w:numPr>
                    <w:numId w:val="526"/>
                  </w:numPr>
                  <w:spacing w:after="0"/>
                  <w:ind w:left="480" w:firstLineChars="0" w:hanging="480"/>
                </w:pPr>
              </w:pPrChange>
            </w:pPr>
            <w:ins w:id="1576" w:author="Lisa Zheng" w:date="2021-03-08T17:10:00Z">
              <w:r>
                <w:t>Order placed with a bundle item</w:t>
              </w:r>
            </w:ins>
            <w:ins w:id="1577" w:author="Lisa Zheng" w:date="2021-03-08T17:11:00Z">
              <w:r>
                <w:t xml:space="preserve">/bundle </w:t>
              </w:r>
              <w:proofErr w:type="gramStart"/>
              <w:r>
                <w:t>items</w:t>
              </w:r>
            </w:ins>
            <w:proofErr w:type="gramEnd"/>
          </w:p>
          <w:p w14:paraId="6F3D0F9F" w14:textId="77777777" w:rsidR="0081658A" w:rsidRPr="00DD3CB0" w:rsidRDefault="0081658A" w:rsidP="001F04F0">
            <w:pPr>
              <w:rPr>
                <w:ins w:id="1578" w:author="Lisa Zheng" w:date="2021-03-08T17:08:00Z"/>
                <w:rFonts w:ascii="Arial" w:hAnsi="Arial" w:cs="Arial"/>
                <w:sz w:val="20"/>
                <w:szCs w:val="20"/>
              </w:rPr>
            </w:pPr>
          </w:p>
        </w:tc>
      </w:tr>
      <w:tr w:rsidR="0081658A" w:rsidRPr="00452515" w14:paraId="4B747AD2" w14:textId="77777777" w:rsidTr="001F04F0">
        <w:trPr>
          <w:ins w:id="1579" w:author="Lisa Zheng" w:date="2021-03-08T17:08:00Z"/>
        </w:trPr>
        <w:tc>
          <w:tcPr>
            <w:tcW w:w="8008" w:type="dxa"/>
          </w:tcPr>
          <w:p w14:paraId="219AA0BB" w14:textId="77777777" w:rsidR="0081658A" w:rsidRDefault="0081658A" w:rsidP="001F04F0">
            <w:pPr>
              <w:rPr>
                <w:ins w:id="1580" w:author="Lisa Zheng" w:date="2021-03-08T17:08:00Z"/>
                <w:rFonts w:ascii="Arial" w:hAnsi="Arial"/>
                <w:sz w:val="20"/>
                <w:szCs w:val="20"/>
              </w:rPr>
            </w:pPr>
            <w:ins w:id="1581" w:author="Lisa Zheng" w:date="2021-03-08T17:08:00Z">
              <w:r w:rsidRPr="00103C0C">
                <w:rPr>
                  <w:rFonts w:ascii="Arial" w:hAnsi="Arial" w:hint="eastAsia"/>
                  <w:sz w:val="20"/>
                  <w:szCs w:val="20"/>
                </w:rPr>
                <w:t>Main Scenario:</w:t>
              </w:r>
            </w:ins>
          </w:p>
          <w:p w14:paraId="4414E09A" w14:textId="606A36B9" w:rsidR="0081658A" w:rsidRDefault="0081658A" w:rsidP="0081658A">
            <w:pPr>
              <w:pStyle w:val="ListParagraph"/>
              <w:numPr>
                <w:ilvl w:val="0"/>
                <w:numId w:val="538"/>
              </w:numPr>
              <w:ind w:firstLineChars="0"/>
              <w:rPr>
                <w:ins w:id="1582" w:author="Lisa Zheng" w:date="2021-03-08T17:11:00Z"/>
              </w:rPr>
            </w:pPr>
            <w:ins w:id="1583" w:author="Lisa Zheng" w:date="2021-03-08T17:11:00Z">
              <w:r w:rsidRPr="0081658A">
                <w:t xml:space="preserve">We will introduce </w:t>
              </w:r>
              <w:proofErr w:type="spellStart"/>
              <w:r w:rsidRPr="0081658A">
                <w:t>order_bundle_item</w:t>
              </w:r>
              <w:proofErr w:type="spellEnd"/>
              <w:r w:rsidRPr="0081658A">
                <w:t xml:space="preserve"> table. In this table, we record the bundle menu items in an order.</w:t>
              </w:r>
            </w:ins>
          </w:p>
          <w:p w14:paraId="65C24726" w14:textId="6598DEB5" w:rsidR="0081658A" w:rsidRDefault="0081658A" w:rsidP="0081658A">
            <w:pPr>
              <w:pStyle w:val="ListParagraph"/>
              <w:numPr>
                <w:ilvl w:val="0"/>
                <w:numId w:val="538"/>
              </w:numPr>
              <w:ind w:firstLineChars="0"/>
              <w:rPr>
                <w:ins w:id="1584" w:author="Lisa Zheng" w:date="2021-03-08T17:12:00Z"/>
              </w:rPr>
            </w:pPr>
            <w:ins w:id="1585" w:author="Lisa Zheng" w:date="2021-03-08T17:11:00Z">
              <w:r>
                <w:t>I</w:t>
              </w:r>
              <w:r w:rsidRPr="0081658A">
                <w:t xml:space="preserve">n Order items table, we will </w:t>
              </w:r>
            </w:ins>
            <w:ins w:id="1586" w:author="Lisa Zheng" w:date="2021-03-08T17:15:00Z">
              <w:r>
                <w:t>a</w:t>
              </w:r>
            </w:ins>
            <w:ins w:id="1587" w:author="Lisa Zheng" w:date="2021-03-08T17:11:00Z">
              <w:r w:rsidRPr="0081658A">
                <w:t xml:space="preserve">dd column </w:t>
              </w:r>
              <w:proofErr w:type="spellStart"/>
              <w:r w:rsidRPr="0081658A">
                <w:t>order_bundle_item_ID</w:t>
              </w:r>
              <w:proofErr w:type="spellEnd"/>
              <w:r w:rsidRPr="0081658A">
                <w:t xml:space="preserve"> to reference </w:t>
              </w:r>
              <w:proofErr w:type="spellStart"/>
              <w:r w:rsidRPr="0081658A">
                <w:t>order_bundle_item</w:t>
              </w:r>
              <w:proofErr w:type="spellEnd"/>
              <w:r w:rsidRPr="0081658A">
                <w:t xml:space="preserve"> table.</w:t>
              </w:r>
            </w:ins>
            <w:ins w:id="1588" w:author="Lisa Zheng" w:date="2021-03-08T17:15:00Z">
              <w:r>
                <w:t xml:space="preserve"> We insert a bundle item’s all selected menu items to order item table.</w:t>
              </w:r>
            </w:ins>
          </w:p>
          <w:p w14:paraId="72432920" w14:textId="72B0CE7B" w:rsidR="0081658A" w:rsidRDefault="0081658A" w:rsidP="0081658A">
            <w:pPr>
              <w:pStyle w:val="ListParagraph"/>
              <w:numPr>
                <w:ilvl w:val="0"/>
                <w:numId w:val="538"/>
              </w:numPr>
              <w:ind w:firstLineChars="0"/>
              <w:rPr>
                <w:ins w:id="1589" w:author="Lisa Zheng" w:date="2021-03-08T17:13:00Z"/>
              </w:rPr>
            </w:pPr>
            <w:ins w:id="1590" w:author="Lisa Zheng" w:date="2021-03-08T17:12:00Z">
              <w:r w:rsidRPr="0081658A">
                <w:t>We should also record the user’s selection for this bundle item.</w:t>
              </w:r>
              <w:r>
                <w:t xml:space="preserve"> For example, for “entrée” selection, user select sal</w:t>
              </w:r>
            </w:ins>
            <w:ins w:id="1591" w:author="Lisa Zheng" w:date="2021-03-08T17:13:00Z">
              <w:r>
                <w:t>mon with extra price 2, etc.</w:t>
              </w:r>
            </w:ins>
          </w:p>
          <w:p w14:paraId="698ECCE4" w14:textId="77777777" w:rsidR="00F85099" w:rsidRDefault="0081658A" w:rsidP="0081658A">
            <w:pPr>
              <w:pStyle w:val="ListParagraph"/>
              <w:numPr>
                <w:ilvl w:val="0"/>
                <w:numId w:val="538"/>
              </w:numPr>
              <w:ind w:firstLineChars="0"/>
              <w:rPr>
                <w:ins w:id="1592" w:author="Lisa Zheng" w:date="2021-03-08T17:18:00Z"/>
              </w:rPr>
            </w:pPr>
            <w:ins w:id="1593" w:author="Lisa Zheng" w:date="2021-03-08T17:14:00Z">
              <w:r>
                <w:t xml:space="preserve">As for a bundle item, bundle item’s unit price is not equal to summary of each sub menu item’s a la carte price. </w:t>
              </w:r>
            </w:ins>
            <w:ins w:id="1594" w:author="Lisa Zheng" w:date="2021-03-08T17:16:00Z">
              <w:r>
                <w:t xml:space="preserve">For each sub menu item, the unit price is </w:t>
              </w:r>
            </w:ins>
            <w:proofErr w:type="gramStart"/>
            <w:ins w:id="1595" w:author="Lisa Zheng" w:date="2021-03-08T17:17:00Z">
              <w:r>
                <w:t>it’s</w:t>
              </w:r>
              <w:proofErr w:type="gramEnd"/>
              <w:r>
                <w:t xml:space="preserve"> a la carte price, the difference will be treated as discount.</w:t>
              </w:r>
              <w:r w:rsidR="00F85099">
                <w:t xml:space="preserve"> </w:t>
              </w:r>
            </w:ins>
          </w:p>
          <w:p w14:paraId="7C8F181C" w14:textId="0565913F" w:rsidR="00F85099" w:rsidRDefault="00F85099" w:rsidP="0081658A">
            <w:pPr>
              <w:pStyle w:val="ListParagraph"/>
              <w:numPr>
                <w:ilvl w:val="0"/>
                <w:numId w:val="538"/>
              </w:numPr>
              <w:ind w:firstLineChars="0"/>
              <w:rPr>
                <w:ins w:id="1596" w:author="Lisa Zheng" w:date="2021-03-08T17:19:00Z"/>
              </w:rPr>
            </w:pPr>
            <w:ins w:id="1597" w:author="Lisa Zheng" w:date="2021-03-08T17:19:00Z">
              <w:r>
                <w:t>Overall rule of calculation:</w:t>
              </w:r>
            </w:ins>
          </w:p>
          <w:p w14:paraId="2481D4BC" w14:textId="1DD5A1DA" w:rsidR="00F85099" w:rsidRDefault="00F85099" w:rsidP="00F85099">
            <w:pPr>
              <w:pStyle w:val="ListParagraph"/>
              <w:numPr>
                <w:ilvl w:val="1"/>
                <w:numId w:val="538"/>
              </w:numPr>
              <w:ind w:firstLineChars="0"/>
              <w:rPr>
                <w:ins w:id="1598" w:author="Lisa Zheng" w:date="2021-03-08T17:19:00Z"/>
              </w:rPr>
            </w:pPr>
            <w:ins w:id="1599" w:author="Lisa Zheng" w:date="2021-03-08T17:19:00Z">
              <w:r w:rsidRPr="00F85099">
                <w:t xml:space="preserve">Calculate the item price by spreading the bundle price across the </w:t>
              </w:r>
              <w:r w:rsidRPr="00F85099">
                <w:lastRenderedPageBreak/>
                <w:t xml:space="preserve">individual items weighted by their a la carte </w:t>
              </w:r>
              <w:proofErr w:type="gramStart"/>
              <w:r w:rsidRPr="00F85099">
                <w:t>price</w:t>
              </w:r>
              <w:proofErr w:type="gramEnd"/>
            </w:ins>
          </w:p>
          <w:p w14:paraId="27AEF5BF" w14:textId="39B4E317" w:rsidR="00F85099" w:rsidRDefault="00F85099" w:rsidP="00F85099">
            <w:pPr>
              <w:pStyle w:val="ListParagraph"/>
              <w:numPr>
                <w:ilvl w:val="1"/>
                <w:numId w:val="538"/>
              </w:numPr>
              <w:ind w:firstLineChars="0"/>
              <w:rPr>
                <w:ins w:id="1600" w:author="Lisa Zheng" w:date="2021-03-08T17:21:00Z"/>
              </w:rPr>
            </w:pPr>
            <w:ins w:id="1601" w:author="Lisa Zheng" w:date="2021-03-08T17:19:00Z">
              <w:r>
                <w:t xml:space="preserve">If a choice item has extra </w:t>
              </w:r>
            </w:ins>
            <w:ins w:id="1602" w:author="Lisa Zheng" w:date="2021-03-08T17:20:00Z">
              <w:r>
                <w:t>price</w:t>
              </w:r>
            </w:ins>
            <w:ins w:id="1603" w:author="Lisa Zheng" w:date="2021-03-08T17:23:00Z">
              <w:r>
                <w:t xml:space="preserve"> (for example, there is an extra $2.0 for entrée choice salmon</w:t>
              </w:r>
            </w:ins>
            <w:ins w:id="1604" w:author="Lisa Zheng" w:date="2021-03-09T16:24:00Z">
              <w:r w:rsidR="00071FC1">
                <w:rPr>
                  <w:rFonts w:hint="eastAsia"/>
                </w:rPr>
                <w:t xml:space="preserve">， </w:t>
              </w:r>
              <w:r w:rsidR="00071FC1" w:rsidRPr="00071FC1">
                <w:t>meaning it is $2.0 more expensive than other choice</w:t>
              </w:r>
            </w:ins>
            <w:ins w:id="1605" w:author="Lisa Zheng" w:date="2021-03-08T17:23:00Z">
              <w:r>
                <w:t>)</w:t>
              </w:r>
            </w:ins>
            <w:ins w:id="1606" w:author="Lisa Zheng" w:date="2021-03-08T17:20:00Z">
              <w:r>
                <w:t xml:space="preserve">, it will be considered in the </w:t>
              </w:r>
            </w:ins>
            <w:ins w:id="1607" w:author="Lisa Zheng" w:date="2021-03-08T17:21:00Z">
              <w:r>
                <w:t>calculation of discount.</w:t>
              </w:r>
            </w:ins>
          </w:p>
          <w:p w14:paraId="42652F67" w14:textId="6C2BFA07" w:rsidR="00F85099" w:rsidRDefault="00552C1E" w:rsidP="00F85099">
            <w:pPr>
              <w:pStyle w:val="ListParagraph"/>
              <w:numPr>
                <w:ilvl w:val="1"/>
                <w:numId w:val="538"/>
              </w:numPr>
              <w:ind w:firstLineChars="0"/>
              <w:rPr>
                <w:ins w:id="1608" w:author="Lisa Zheng" w:date="2021-03-08T17:24:00Z"/>
              </w:rPr>
            </w:pPr>
            <w:ins w:id="1609" w:author="Lisa Zheng" w:date="2021-03-09T16:23:00Z">
              <w:r w:rsidRPr="00552C1E">
                <w:t>If an item’s own option value has extra price (For example, $1.0 for “extra cheese”), this extra price will be treated as no discount. Because even if the menu item is sold individually, the extra price is still the same without any discount.</w:t>
              </w:r>
            </w:ins>
            <w:ins w:id="1610" w:author="Lisa Zheng" w:date="2021-03-08T17:21:00Z">
              <w:r w:rsidR="00F85099">
                <w:t xml:space="preserve"> </w:t>
              </w:r>
            </w:ins>
          </w:p>
          <w:p w14:paraId="7CD823C7" w14:textId="063F90A1" w:rsidR="00F85099" w:rsidRDefault="00F85099" w:rsidP="00F85099">
            <w:pPr>
              <w:pStyle w:val="ListParagraph"/>
              <w:numPr>
                <w:ilvl w:val="0"/>
                <w:numId w:val="538"/>
              </w:numPr>
              <w:ind w:firstLineChars="0"/>
              <w:rPr>
                <w:ins w:id="1611" w:author="Lisa Zheng" w:date="2021-03-08T17:24:00Z"/>
              </w:rPr>
            </w:pPr>
            <w:ins w:id="1612" w:author="Lisa Zheng" w:date="2021-03-08T17:24:00Z">
              <w:r>
                <w:t>Calculate of discount:</w:t>
              </w:r>
            </w:ins>
          </w:p>
          <w:p w14:paraId="4F9C1F51" w14:textId="656293CA" w:rsidR="00F85099" w:rsidRDefault="00F85099" w:rsidP="00F85099">
            <w:pPr>
              <w:pStyle w:val="ListParagraph"/>
              <w:numPr>
                <w:ilvl w:val="1"/>
                <w:numId w:val="538"/>
              </w:numPr>
              <w:ind w:firstLineChars="0"/>
              <w:rPr>
                <w:ins w:id="1613" w:author="Lisa Zheng" w:date="2021-03-08T17:42:00Z"/>
              </w:rPr>
            </w:pPr>
            <w:ins w:id="1614" w:author="Lisa Zheng" w:date="2021-03-08T17:24:00Z">
              <w:r>
                <w:t xml:space="preserve">Step 1: </w:t>
              </w:r>
              <w:r w:rsidRPr="00F85099">
                <w:t xml:space="preserve">Calculate the overall discount </w:t>
              </w:r>
              <w:proofErr w:type="gramStart"/>
              <w:r w:rsidRPr="00F85099">
                <w:t>percentage</w:t>
              </w:r>
            </w:ins>
            <w:proofErr w:type="gramEnd"/>
          </w:p>
          <w:p w14:paraId="11CC8B9F" w14:textId="5E99CF22" w:rsidR="00D666F4" w:rsidRDefault="00D666F4">
            <w:pPr>
              <w:pStyle w:val="ListParagraph"/>
              <w:ind w:left="1200" w:firstLineChars="0" w:firstLine="0"/>
              <w:rPr>
                <w:ins w:id="1615" w:author="Lisa Zheng" w:date="2021-03-08T17:42:00Z"/>
              </w:rPr>
              <w:pPrChange w:id="1616" w:author="Lisa Zheng" w:date="2021-03-08T17:42:00Z">
                <w:pPr>
                  <w:pStyle w:val="ListParagraph"/>
                  <w:numPr>
                    <w:ilvl w:val="1"/>
                    <w:numId w:val="538"/>
                  </w:numPr>
                  <w:ind w:left="1200" w:firstLineChars="0" w:hanging="480"/>
                </w:pPr>
              </w:pPrChange>
            </w:pPr>
            <w:ins w:id="1617" w:author="Lisa Zheng" w:date="2021-03-08T17:44:00Z">
              <w:r w:rsidRPr="00D666F4">
                <w:t xml:space="preserve">Discount percentage = </w:t>
              </w:r>
              <w:r>
                <w:t>(</w:t>
              </w:r>
              <w:r w:rsidRPr="00D666F4">
                <w:t>Bundle’s unit price exclude menu item's customization)/sum (all selected item’s a la carte price) * 100%</w:t>
              </w:r>
            </w:ins>
          </w:p>
          <w:p w14:paraId="43CE80C3" w14:textId="0D2AD27F" w:rsidR="00D666F4" w:rsidRDefault="00D666F4" w:rsidP="00F85099">
            <w:pPr>
              <w:pStyle w:val="ListParagraph"/>
              <w:numPr>
                <w:ilvl w:val="1"/>
                <w:numId w:val="538"/>
              </w:numPr>
              <w:ind w:firstLineChars="0"/>
              <w:rPr>
                <w:ins w:id="1618" w:author="Lisa Zheng" w:date="2021-03-08T17:44:00Z"/>
              </w:rPr>
            </w:pPr>
            <w:ins w:id="1619" w:author="Lisa Zheng" w:date="2021-03-08T17:42:00Z">
              <w:r>
                <w:t>Step2:</w:t>
              </w:r>
            </w:ins>
            <w:ins w:id="1620" w:author="Lisa Zheng" w:date="2021-03-08T17:46:00Z">
              <w:r>
                <w:t xml:space="preserve"> </w:t>
              </w:r>
              <w:r w:rsidRPr="00D666F4">
                <w:t>Calculate each item’s discounted unit price (without extra options)</w:t>
              </w:r>
            </w:ins>
          </w:p>
          <w:p w14:paraId="64432A9F" w14:textId="2D318B9F" w:rsidR="00D666F4" w:rsidRDefault="00D666F4" w:rsidP="00D666F4">
            <w:pPr>
              <w:pStyle w:val="ListParagraph"/>
              <w:ind w:left="1200" w:firstLineChars="0" w:firstLine="0"/>
              <w:rPr>
                <w:ins w:id="1621" w:author="Lisa Zheng" w:date="2021-03-08T17:48:00Z"/>
              </w:rPr>
            </w:pPr>
            <w:ins w:id="1622" w:author="Lisa Zheng" w:date="2021-03-08T17:47:00Z">
              <w:r>
                <w:t>E</w:t>
              </w:r>
              <w:r w:rsidRPr="00D666F4">
                <w:t xml:space="preserve">ach item’s discounted unit price (without extra options) = this item’s a la carte </w:t>
              </w:r>
              <w:proofErr w:type="gramStart"/>
              <w:r w:rsidRPr="00D666F4">
                <w:t>price  *</w:t>
              </w:r>
              <w:proofErr w:type="gramEnd"/>
              <w:r w:rsidRPr="00D666F4">
                <w:t xml:space="preserve"> discount percentage</w:t>
              </w:r>
            </w:ins>
          </w:p>
          <w:p w14:paraId="19984A72" w14:textId="2E7B91DB" w:rsidR="005D0FF0" w:rsidRDefault="005D0FF0">
            <w:pPr>
              <w:ind w:left="1200"/>
              <w:rPr>
                <w:ins w:id="1623" w:author="Lisa Zheng" w:date="2021-03-08T17:48:00Z"/>
              </w:rPr>
              <w:pPrChange w:id="1624" w:author="Lisa Zheng" w:date="2021-03-08T17:48:00Z">
                <w:pPr>
                  <w:pStyle w:val="ListParagraph"/>
                  <w:ind w:left="1200"/>
                </w:pPr>
              </w:pPrChange>
            </w:pPr>
            <w:ins w:id="1625" w:author="Lisa Zheng" w:date="2021-03-08T17:48:00Z">
              <w:r>
                <w:t xml:space="preserve">Note: the last item’s discounted unit price </w:t>
              </w:r>
              <w:r w:rsidRPr="00D666F4">
                <w:t xml:space="preserve">(without extra </w:t>
              </w:r>
              <w:proofErr w:type="gramStart"/>
              <w:r w:rsidRPr="00D666F4">
                <w:t>options</w:t>
              </w:r>
              <w:r>
                <w:t xml:space="preserve"> )</w:t>
              </w:r>
              <w:proofErr w:type="gramEnd"/>
              <w:r>
                <w:t xml:space="preserve">= </w:t>
              </w:r>
            </w:ins>
          </w:p>
          <w:p w14:paraId="60C61107" w14:textId="026CC857" w:rsidR="005D0FF0" w:rsidRDefault="005D0FF0">
            <w:pPr>
              <w:pStyle w:val="ListParagraph"/>
              <w:ind w:left="1200" w:firstLineChars="0" w:firstLine="0"/>
              <w:rPr>
                <w:ins w:id="1626" w:author="Lisa Zheng" w:date="2021-03-08T17:42:00Z"/>
              </w:rPr>
              <w:pPrChange w:id="1627" w:author="Lisa Zheng" w:date="2021-03-08T17:44:00Z">
                <w:pPr>
                  <w:pStyle w:val="ListParagraph"/>
                  <w:numPr>
                    <w:ilvl w:val="1"/>
                    <w:numId w:val="538"/>
                  </w:numPr>
                  <w:ind w:left="1200" w:firstLineChars="0" w:hanging="480"/>
                </w:pPr>
              </w:pPrChange>
            </w:pPr>
            <w:ins w:id="1628" w:author="Lisa Zheng" w:date="2021-03-08T17:48:00Z">
              <w:r>
                <w:t xml:space="preserve">(Bundle’s unit price exclude menu item's customization) - all other item’s discounted unit </w:t>
              </w:r>
              <w:proofErr w:type="gramStart"/>
              <w:r>
                <w:t>price</w:t>
              </w:r>
            </w:ins>
            <w:proofErr w:type="gramEnd"/>
          </w:p>
          <w:p w14:paraId="3AC0E6F3" w14:textId="4EB255A0" w:rsidR="00D666F4" w:rsidRDefault="00D666F4" w:rsidP="00F85099">
            <w:pPr>
              <w:pStyle w:val="ListParagraph"/>
              <w:numPr>
                <w:ilvl w:val="1"/>
                <w:numId w:val="538"/>
              </w:numPr>
              <w:ind w:firstLineChars="0"/>
              <w:rPr>
                <w:ins w:id="1629" w:author="Lisa Zheng" w:date="2021-03-08T17:49:00Z"/>
              </w:rPr>
            </w:pPr>
            <w:ins w:id="1630" w:author="Lisa Zheng" w:date="2021-03-08T17:42:00Z">
              <w:r>
                <w:t>Step3:</w:t>
              </w:r>
            </w:ins>
            <w:ins w:id="1631" w:author="Lisa Zheng" w:date="2021-03-08T17:49:00Z">
              <w:r w:rsidR="005D0FF0">
                <w:t xml:space="preserve"> </w:t>
              </w:r>
              <w:r w:rsidR="005D0FF0" w:rsidRPr="005D0FF0">
                <w:t xml:space="preserve">Calculate each item’s discounted unit price with extra </w:t>
              </w:r>
              <w:proofErr w:type="gramStart"/>
              <w:r w:rsidR="005D0FF0" w:rsidRPr="005D0FF0">
                <w:t>options</w:t>
              </w:r>
              <w:proofErr w:type="gramEnd"/>
            </w:ins>
          </w:p>
          <w:p w14:paraId="2A8BABF9" w14:textId="5170585B" w:rsidR="005D0FF0" w:rsidRDefault="005D0FF0">
            <w:pPr>
              <w:pStyle w:val="ListParagraph"/>
              <w:ind w:left="1200" w:firstLineChars="0" w:firstLine="0"/>
              <w:rPr>
                <w:ins w:id="1632" w:author="Lisa Zheng" w:date="2021-03-08T17:42:00Z"/>
              </w:rPr>
              <w:pPrChange w:id="1633" w:author="Lisa Zheng" w:date="2021-03-08T17:49:00Z">
                <w:pPr>
                  <w:pStyle w:val="ListParagraph"/>
                  <w:numPr>
                    <w:ilvl w:val="1"/>
                    <w:numId w:val="538"/>
                  </w:numPr>
                  <w:ind w:left="1200" w:firstLineChars="0" w:hanging="480"/>
                </w:pPr>
              </w:pPrChange>
            </w:pPr>
            <w:ins w:id="1634" w:author="Lisa Zheng" w:date="2021-03-08T17:49:00Z">
              <w:r>
                <w:t>E</w:t>
              </w:r>
              <w:r w:rsidRPr="005D0FF0">
                <w:t>ach item’s discounted unit price with extra options = this item’s discounted unit price (without extra options) + option’s extra price</w:t>
              </w:r>
            </w:ins>
          </w:p>
          <w:p w14:paraId="6B8B041A" w14:textId="410EFE20" w:rsidR="0081658A" w:rsidRDefault="005D0FF0" w:rsidP="005D0FF0">
            <w:pPr>
              <w:pStyle w:val="ListParagraph"/>
              <w:numPr>
                <w:ilvl w:val="0"/>
                <w:numId w:val="538"/>
              </w:numPr>
              <w:ind w:firstLineChars="0"/>
              <w:rPr>
                <w:ins w:id="1635" w:author="Lisa Zheng" w:date="2021-03-08T17:52:00Z"/>
              </w:rPr>
            </w:pPr>
            <w:ins w:id="1636" w:author="Lisa Zheng" w:date="2021-03-08T17:51:00Z">
              <w:r>
                <w:t>Examples:</w:t>
              </w:r>
            </w:ins>
          </w:p>
          <w:p w14:paraId="7737E398" w14:textId="7F859AA1" w:rsidR="005D0FF0" w:rsidRDefault="005D0FF0" w:rsidP="005D0FF0">
            <w:pPr>
              <w:pStyle w:val="ListParagraph"/>
              <w:ind w:left="360" w:firstLineChars="0" w:firstLine="0"/>
              <w:rPr>
                <w:ins w:id="1637" w:author="Lisa Zheng" w:date="2021-03-08T17:52:00Z"/>
              </w:rPr>
            </w:pPr>
            <w:ins w:id="1638" w:author="Lisa Zheng" w:date="2021-03-08T17:52:00Z">
              <w:r w:rsidRPr="005D0FF0">
                <w:t xml:space="preserve">Bundle A’s base price: $40; its entree has two </w:t>
              </w:r>
              <w:proofErr w:type="gramStart"/>
              <w:r w:rsidRPr="005D0FF0">
                <w:t>options,</w:t>
              </w:r>
              <w:proofErr w:type="gramEnd"/>
              <w:r w:rsidRPr="005D0FF0">
                <w:t xml:space="preserve"> user should select one. Its sides </w:t>
              </w:r>
              <w:proofErr w:type="gramStart"/>
              <w:r w:rsidRPr="005D0FF0">
                <w:t>has</w:t>
              </w:r>
              <w:proofErr w:type="gramEnd"/>
              <w:r w:rsidRPr="005D0FF0">
                <w:t xml:space="preserve"> three options, user should select 2, and it also has a preset menu item Fries.</w:t>
              </w:r>
              <w:r>
                <w:t xml:space="preserve"> Data structure of Bundle A:</w:t>
              </w:r>
            </w:ins>
          </w:p>
          <w:tbl>
            <w:tblPr>
              <w:tblStyle w:val="TableGrid"/>
              <w:tblW w:w="0" w:type="auto"/>
              <w:tblInd w:w="360" w:type="dxa"/>
              <w:tblLook w:val="04A0" w:firstRow="1" w:lastRow="0" w:firstColumn="1" w:lastColumn="0" w:noHBand="0" w:noVBand="1"/>
              <w:tblPrChange w:id="1639" w:author="Lisa Zheng" w:date="2021-03-08T17:55:00Z">
                <w:tblPr>
                  <w:tblStyle w:val="TableGrid"/>
                  <w:tblW w:w="0" w:type="auto"/>
                  <w:tblInd w:w="360" w:type="dxa"/>
                  <w:tblLook w:val="04A0" w:firstRow="1" w:lastRow="0" w:firstColumn="1" w:lastColumn="0" w:noHBand="0" w:noVBand="1"/>
                </w:tblPr>
              </w:tblPrChange>
            </w:tblPr>
            <w:tblGrid>
              <w:gridCol w:w="1853"/>
              <w:gridCol w:w="1853"/>
              <w:gridCol w:w="1858"/>
              <w:gridCol w:w="1682"/>
              <w:tblGridChange w:id="1640">
                <w:tblGrid>
                  <w:gridCol w:w="1853"/>
                  <w:gridCol w:w="1853"/>
                  <w:gridCol w:w="1858"/>
                  <w:gridCol w:w="1858"/>
                </w:tblGrid>
              </w:tblGridChange>
            </w:tblGrid>
            <w:tr w:rsidR="005D0FF0" w14:paraId="2EC6416E" w14:textId="77777777" w:rsidTr="005D0FF0">
              <w:trPr>
                <w:ins w:id="1641" w:author="Lisa Zheng" w:date="2021-03-08T17:53:00Z"/>
              </w:trPr>
              <w:tc>
                <w:tcPr>
                  <w:tcW w:w="1853" w:type="dxa"/>
                  <w:tcPrChange w:id="1642" w:author="Lisa Zheng" w:date="2021-03-08T17:55:00Z">
                    <w:tcPr>
                      <w:tcW w:w="1853" w:type="dxa"/>
                    </w:tcPr>
                  </w:tcPrChange>
                </w:tcPr>
                <w:p w14:paraId="76E17A34" w14:textId="6C525829" w:rsidR="005D0FF0" w:rsidRDefault="005D0FF0" w:rsidP="005D0FF0">
                  <w:pPr>
                    <w:pStyle w:val="ListParagraph"/>
                    <w:ind w:firstLineChars="0" w:firstLine="0"/>
                    <w:rPr>
                      <w:ins w:id="1643" w:author="Lisa Zheng" w:date="2021-03-08T17:53:00Z"/>
                    </w:rPr>
                  </w:pPr>
                  <w:ins w:id="1644" w:author="Lisa Zheng" w:date="2021-03-08T17:54:00Z">
                    <w:r w:rsidRPr="005D0FF0">
                      <w:t>Bundle Choice</w:t>
                    </w:r>
                  </w:ins>
                </w:p>
              </w:tc>
              <w:tc>
                <w:tcPr>
                  <w:tcW w:w="1853" w:type="dxa"/>
                  <w:tcPrChange w:id="1645" w:author="Lisa Zheng" w:date="2021-03-08T17:55:00Z">
                    <w:tcPr>
                      <w:tcW w:w="1853" w:type="dxa"/>
                    </w:tcPr>
                  </w:tcPrChange>
                </w:tcPr>
                <w:p w14:paraId="431A0950" w14:textId="34973517" w:rsidR="005D0FF0" w:rsidRDefault="005D0FF0" w:rsidP="005D0FF0">
                  <w:pPr>
                    <w:pStyle w:val="ListParagraph"/>
                    <w:ind w:firstLineChars="0" w:firstLine="0"/>
                    <w:rPr>
                      <w:ins w:id="1646" w:author="Lisa Zheng" w:date="2021-03-08T17:53:00Z"/>
                    </w:rPr>
                  </w:pPr>
                  <w:ins w:id="1647" w:author="Lisa Zheng" w:date="2021-03-08T17:54:00Z">
                    <w:r w:rsidRPr="005D0FF0">
                      <w:t>Option menu item</w:t>
                    </w:r>
                  </w:ins>
                </w:p>
              </w:tc>
              <w:tc>
                <w:tcPr>
                  <w:tcW w:w="1858" w:type="dxa"/>
                  <w:tcPrChange w:id="1648" w:author="Lisa Zheng" w:date="2021-03-08T17:55:00Z">
                    <w:tcPr>
                      <w:tcW w:w="1858" w:type="dxa"/>
                    </w:tcPr>
                  </w:tcPrChange>
                </w:tcPr>
                <w:p w14:paraId="58E4159B" w14:textId="7F7FDC6A" w:rsidR="005D0FF0" w:rsidRDefault="005D0FF0" w:rsidP="005D0FF0">
                  <w:pPr>
                    <w:pStyle w:val="ListParagraph"/>
                    <w:ind w:firstLineChars="0" w:firstLine="0"/>
                    <w:rPr>
                      <w:ins w:id="1649" w:author="Lisa Zheng" w:date="2021-03-08T17:53:00Z"/>
                    </w:rPr>
                  </w:pPr>
                  <w:ins w:id="1650" w:author="Lisa Zheng" w:date="2021-03-08T17:54:00Z">
                    <w:r w:rsidRPr="005D0FF0">
                      <w:t xml:space="preserve">a la carte </w:t>
                    </w:r>
                    <w:proofErr w:type="gramStart"/>
                    <w:r w:rsidRPr="005D0FF0">
                      <w:t>price(</w:t>
                    </w:r>
                    <w:proofErr w:type="gramEnd"/>
                    <w:r w:rsidRPr="005D0FF0">
                      <w:t>$)</w:t>
                    </w:r>
                  </w:ins>
                </w:p>
              </w:tc>
              <w:tc>
                <w:tcPr>
                  <w:tcW w:w="1682" w:type="dxa"/>
                  <w:tcPrChange w:id="1651" w:author="Lisa Zheng" w:date="2021-03-08T17:55:00Z">
                    <w:tcPr>
                      <w:tcW w:w="1858" w:type="dxa"/>
                    </w:tcPr>
                  </w:tcPrChange>
                </w:tcPr>
                <w:p w14:paraId="411DC974" w14:textId="1D62C0DE" w:rsidR="005D0FF0" w:rsidRDefault="005D0FF0" w:rsidP="005D0FF0">
                  <w:pPr>
                    <w:pStyle w:val="ListParagraph"/>
                    <w:ind w:firstLineChars="0" w:firstLine="0"/>
                    <w:rPr>
                      <w:ins w:id="1652" w:author="Lisa Zheng" w:date="2021-03-08T17:53:00Z"/>
                    </w:rPr>
                  </w:pPr>
                  <w:ins w:id="1653" w:author="Lisa Zheng" w:date="2021-03-08T17:54:00Z">
                    <w:r w:rsidRPr="005D0FF0">
                      <w:t xml:space="preserve">extra </w:t>
                    </w:r>
                    <w:proofErr w:type="gramStart"/>
                    <w:r w:rsidRPr="005D0FF0">
                      <w:t>price(</w:t>
                    </w:r>
                    <w:proofErr w:type="gramEnd"/>
                    <w:r w:rsidRPr="005D0FF0">
                      <w:t>$)</w:t>
                    </w:r>
                  </w:ins>
                </w:p>
              </w:tc>
            </w:tr>
            <w:tr w:rsidR="005D0FF0" w14:paraId="5A9E02D0" w14:textId="77777777" w:rsidTr="005D0FF0">
              <w:trPr>
                <w:ins w:id="1654" w:author="Lisa Zheng" w:date="2021-03-08T17:53:00Z"/>
              </w:trPr>
              <w:tc>
                <w:tcPr>
                  <w:tcW w:w="1853" w:type="dxa"/>
                  <w:vMerge w:val="restart"/>
                  <w:tcPrChange w:id="1655" w:author="Lisa Zheng" w:date="2021-03-08T17:55:00Z">
                    <w:tcPr>
                      <w:tcW w:w="1853" w:type="dxa"/>
                      <w:vMerge w:val="restart"/>
                    </w:tcPr>
                  </w:tcPrChange>
                </w:tcPr>
                <w:p w14:paraId="348B8C78" w14:textId="77777777" w:rsidR="005D0FF0" w:rsidRDefault="005D0FF0" w:rsidP="005D0FF0">
                  <w:pPr>
                    <w:pStyle w:val="ListParagraph"/>
                    <w:rPr>
                      <w:ins w:id="1656" w:author="Lisa Zheng" w:date="2021-03-08T17:54:00Z"/>
                    </w:rPr>
                  </w:pPr>
                  <w:ins w:id="1657" w:author="Lisa Zheng" w:date="2021-03-08T17:54:00Z">
                    <w:r>
                      <w:t>Entree</w:t>
                    </w:r>
                  </w:ins>
                </w:p>
                <w:p w14:paraId="06C8EE15" w14:textId="6898B15B" w:rsidR="005D0FF0" w:rsidRDefault="005D0FF0" w:rsidP="005D0FF0">
                  <w:pPr>
                    <w:pStyle w:val="ListParagraph"/>
                    <w:ind w:firstLineChars="0" w:firstLine="0"/>
                    <w:rPr>
                      <w:ins w:id="1658" w:author="Lisa Zheng" w:date="2021-03-08T17:53:00Z"/>
                    </w:rPr>
                  </w:pPr>
                  <w:ins w:id="1659" w:author="Lisa Zheng" w:date="2021-03-08T17:54:00Z">
                    <w:r>
                      <w:t>(select 1)</w:t>
                    </w:r>
                  </w:ins>
                </w:p>
              </w:tc>
              <w:tc>
                <w:tcPr>
                  <w:tcW w:w="1853" w:type="dxa"/>
                  <w:vAlign w:val="center"/>
                  <w:tcPrChange w:id="1660" w:author="Lisa Zheng" w:date="2021-03-08T17:55:00Z">
                    <w:tcPr>
                      <w:tcW w:w="1853" w:type="dxa"/>
                    </w:tcPr>
                  </w:tcPrChange>
                </w:tcPr>
                <w:p w14:paraId="65625C4A" w14:textId="13826DDC" w:rsidR="005D0FF0" w:rsidRDefault="005D0FF0" w:rsidP="005D0FF0">
                  <w:pPr>
                    <w:pStyle w:val="ListParagraph"/>
                    <w:ind w:firstLineChars="0" w:firstLine="0"/>
                    <w:rPr>
                      <w:ins w:id="1661" w:author="Lisa Zheng" w:date="2021-03-08T17:53:00Z"/>
                    </w:rPr>
                  </w:pPr>
                  <w:ins w:id="1662" w:author="Lisa Zheng [2]" w:date="2021-03-08T17:55:00Z">
                    <w:r>
                      <w:rPr>
                        <w:rFonts w:ascii="宋体" w:eastAsia="宋体" w:hAnsi="宋体" w:hint="eastAsia"/>
                        <w:color w:val="000000"/>
                        <w:sz w:val="22"/>
                      </w:rPr>
                      <w:t>Chicken</w:t>
                    </w:r>
                  </w:ins>
                </w:p>
              </w:tc>
              <w:tc>
                <w:tcPr>
                  <w:tcW w:w="1858" w:type="dxa"/>
                  <w:vAlign w:val="center"/>
                  <w:tcPrChange w:id="1663" w:author="Lisa Zheng" w:date="2021-03-08T17:55:00Z">
                    <w:tcPr>
                      <w:tcW w:w="1858" w:type="dxa"/>
                    </w:tcPr>
                  </w:tcPrChange>
                </w:tcPr>
                <w:p w14:paraId="097B79B9" w14:textId="17364F30" w:rsidR="005D0FF0" w:rsidRDefault="005D0FF0" w:rsidP="005D0FF0">
                  <w:pPr>
                    <w:pStyle w:val="ListParagraph"/>
                    <w:ind w:firstLineChars="0" w:firstLine="0"/>
                    <w:rPr>
                      <w:ins w:id="1664" w:author="Lisa Zheng" w:date="2021-03-08T17:53:00Z"/>
                    </w:rPr>
                  </w:pPr>
                  <w:ins w:id="1665" w:author="Lisa Zheng [2]" w:date="2021-03-08T17:55:00Z">
                    <w:r>
                      <w:rPr>
                        <w:rFonts w:ascii="宋体" w:eastAsia="宋体" w:hAnsi="宋体" w:hint="eastAsia"/>
                        <w:color w:val="000000"/>
                        <w:sz w:val="22"/>
                      </w:rPr>
                      <w:t>15</w:t>
                    </w:r>
                  </w:ins>
                </w:p>
              </w:tc>
              <w:tc>
                <w:tcPr>
                  <w:tcW w:w="1682" w:type="dxa"/>
                  <w:vAlign w:val="center"/>
                  <w:tcPrChange w:id="1666" w:author="Lisa Zheng" w:date="2021-03-08T17:55:00Z">
                    <w:tcPr>
                      <w:tcW w:w="1858" w:type="dxa"/>
                    </w:tcPr>
                  </w:tcPrChange>
                </w:tcPr>
                <w:p w14:paraId="60F964D4" w14:textId="1988AB9F" w:rsidR="005D0FF0" w:rsidRDefault="005D0FF0" w:rsidP="005D0FF0">
                  <w:pPr>
                    <w:pStyle w:val="ListParagraph"/>
                    <w:ind w:firstLineChars="0" w:firstLine="0"/>
                    <w:rPr>
                      <w:ins w:id="1667" w:author="Lisa Zheng" w:date="2021-03-08T17:53:00Z"/>
                    </w:rPr>
                  </w:pPr>
                  <w:ins w:id="1668" w:author="Lisa Zheng [2]" w:date="2021-03-08T17:55:00Z">
                    <w:r>
                      <w:rPr>
                        <w:rFonts w:ascii="宋体" w:eastAsia="宋体" w:hAnsi="宋体" w:hint="eastAsia"/>
                        <w:color w:val="000000"/>
                        <w:sz w:val="22"/>
                      </w:rPr>
                      <w:t>0</w:t>
                    </w:r>
                  </w:ins>
                </w:p>
              </w:tc>
            </w:tr>
            <w:tr w:rsidR="005D0FF0" w14:paraId="056B1C9C" w14:textId="77777777" w:rsidTr="005D0FF0">
              <w:trPr>
                <w:ins w:id="1669" w:author="Lisa Zheng" w:date="2021-03-08T17:53:00Z"/>
              </w:trPr>
              <w:tc>
                <w:tcPr>
                  <w:tcW w:w="1853" w:type="dxa"/>
                  <w:vMerge/>
                  <w:tcPrChange w:id="1670" w:author="Lisa Zheng" w:date="2021-03-08T17:55:00Z">
                    <w:tcPr>
                      <w:tcW w:w="1853" w:type="dxa"/>
                      <w:vMerge/>
                    </w:tcPr>
                  </w:tcPrChange>
                </w:tcPr>
                <w:p w14:paraId="7ADED1AE" w14:textId="77777777" w:rsidR="005D0FF0" w:rsidRDefault="005D0FF0" w:rsidP="005D0FF0">
                  <w:pPr>
                    <w:pStyle w:val="ListParagraph"/>
                    <w:ind w:firstLineChars="0" w:firstLine="0"/>
                    <w:rPr>
                      <w:ins w:id="1671" w:author="Lisa Zheng" w:date="2021-03-08T17:53:00Z"/>
                    </w:rPr>
                  </w:pPr>
                </w:p>
              </w:tc>
              <w:tc>
                <w:tcPr>
                  <w:tcW w:w="1853" w:type="dxa"/>
                  <w:vAlign w:val="center"/>
                  <w:tcPrChange w:id="1672" w:author="Lisa Zheng" w:date="2021-03-08T17:55:00Z">
                    <w:tcPr>
                      <w:tcW w:w="1853" w:type="dxa"/>
                    </w:tcPr>
                  </w:tcPrChange>
                </w:tcPr>
                <w:p w14:paraId="511F0489" w14:textId="0DBD46B9" w:rsidR="005D0FF0" w:rsidRDefault="005D0FF0" w:rsidP="005D0FF0">
                  <w:pPr>
                    <w:pStyle w:val="ListParagraph"/>
                    <w:ind w:firstLineChars="0" w:firstLine="0"/>
                    <w:rPr>
                      <w:ins w:id="1673" w:author="Lisa Zheng" w:date="2021-03-08T17:53:00Z"/>
                    </w:rPr>
                  </w:pPr>
                  <w:ins w:id="1674" w:author="Lisa Zheng [2]" w:date="2021-03-08T17:55:00Z">
                    <w:r>
                      <w:rPr>
                        <w:rFonts w:ascii="宋体" w:eastAsia="宋体" w:hAnsi="宋体" w:hint="eastAsia"/>
                        <w:color w:val="000000"/>
                        <w:sz w:val="22"/>
                      </w:rPr>
                      <w:t>Salmon</w:t>
                    </w:r>
                  </w:ins>
                </w:p>
              </w:tc>
              <w:tc>
                <w:tcPr>
                  <w:tcW w:w="1858" w:type="dxa"/>
                  <w:vAlign w:val="center"/>
                  <w:tcPrChange w:id="1675" w:author="Lisa Zheng" w:date="2021-03-08T17:55:00Z">
                    <w:tcPr>
                      <w:tcW w:w="1858" w:type="dxa"/>
                    </w:tcPr>
                  </w:tcPrChange>
                </w:tcPr>
                <w:p w14:paraId="2DFDCD38" w14:textId="2B2CBBAB" w:rsidR="005D0FF0" w:rsidRDefault="005D0FF0" w:rsidP="005D0FF0">
                  <w:pPr>
                    <w:pStyle w:val="ListParagraph"/>
                    <w:ind w:firstLineChars="0" w:firstLine="0"/>
                    <w:rPr>
                      <w:ins w:id="1676" w:author="Lisa Zheng" w:date="2021-03-08T17:53:00Z"/>
                    </w:rPr>
                  </w:pPr>
                  <w:ins w:id="1677" w:author="Lisa Zheng [2]" w:date="2021-03-08T17:55:00Z">
                    <w:r>
                      <w:rPr>
                        <w:rFonts w:ascii="宋体" w:eastAsia="宋体" w:hAnsi="宋体" w:hint="eastAsia"/>
                        <w:color w:val="000000"/>
                        <w:sz w:val="22"/>
                      </w:rPr>
                      <w:t>18</w:t>
                    </w:r>
                  </w:ins>
                </w:p>
              </w:tc>
              <w:tc>
                <w:tcPr>
                  <w:tcW w:w="1682" w:type="dxa"/>
                  <w:vAlign w:val="center"/>
                  <w:tcPrChange w:id="1678" w:author="Lisa Zheng" w:date="2021-03-08T17:55:00Z">
                    <w:tcPr>
                      <w:tcW w:w="1858" w:type="dxa"/>
                    </w:tcPr>
                  </w:tcPrChange>
                </w:tcPr>
                <w:p w14:paraId="7CB6A1D3" w14:textId="6E285ED8" w:rsidR="005D0FF0" w:rsidRDefault="005D0FF0" w:rsidP="005D0FF0">
                  <w:pPr>
                    <w:pStyle w:val="ListParagraph"/>
                    <w:ind w:firstLineChars="0" w:firstLine="0"/>
                    <w:rPr>
                      <w:ins w:id="1679" w:author="Lisa Zheng" w:date="2021-03-08T17:53:00Z"/>
                    </w:rPr>
                  </w:pPr>
                  <w:ins w:id="1680" w:author="Lisa Zheng [2]" w:date="2021-03-08T17:55:00Z">
                    <w:r>
                      <w:rPr>
                        <w:rFonts w:ascii="宋体" w:eastAsia="宋体" w:hAnsi="宋体" w:hint="eastAsia"/>
                        <w:color w:val="000000"/>
                        <w:sz w:val="22"/>
                      </w:rPr>
                      <w:t>2</w:t>
                    </w:r>
                  </w:ins>
                </w:p>
              </w:tc>
            </w:tr>
            <w:tr w:rsidR="005D0FF0" w14:paraId="3EEFE5DE" w14:textId="77777777" w:rsidTr="005D0FF0">
              <w:trPr>
                <w:ins w:id="1681" w:author="Lisa Zheng" w:date="2021-03-08T17:53:00Z"/>
              </w:trPr>
              <w:tc>
                <w:tcPr>
                  <w:tcW w:w="1853" w:type="dxa"/>
                  <w:vMerge w:val="restart"/>
                  <w:tcPrChange w:id="1682" w:author="Lisa Zheng" w:date="2021-03-08T17:55:00Z">
                    <w:tcPr>
                      <w:tcW w:w="1853" w:type="dxa"/>
                      <w:vMerge w:val="restart"/>
                    </w:tcPr>
                  </w:tcPrChange>
                </w:tcPr>
                <w:p w14:paraId="0B2A9091" w14:textId="77777777" w:rsidR="005D0FF0" w:rsidRDefault="005D0FF0" w:rsidP="005D0FF0">
                  <w:pPr>
                    <w:pStyle w:val="ListParagraph"/>
                    <w:rPr>
                      <w:ins w:id="1683" w:author="Lisa Zheng" w:date="2021-03-08T17:55:00Z"/>
                    </w:rPr>
                  </w:pPr>
                  <w:ins w:id="1684" w:author="Lisa Zheng" w:date="2021-03-08T17:55:00Z">
                    <w:r>
                      <w:t>Sides</w:t>
                    </w:r>
                  </w:ins>
                </w:p>
                <w:p w14:paraId="3B1A1447" w14:textId="7AF8D00E" w:rsidR="005D0FF0" w:rsidRDefault="005D0FF0" w:rsidP="005D0FF0">
                  <w:pPr>
                    <w:pStyle w:val="ListParagraph"/>
                    <w:ind w:firstLineChars="0" w:firstLine="0"/>
                    <w:rPr>
                      <w:ins w:id="1685" w:author="Lisa Zheng" w:date="2021-03-08T17:53:00Z"/>
                    </w:rPr>
                  </w:pPr>
                  <w:ins w:id="1686" w:author="Lisa Zheng" w:date="2021-03-08T17:55:00Z">
                    <w:r>
                      <w:t>(select 2)</w:t>
                    </w:r>
                  </w:ins>
                </w:p>
              </w:tc>
              <w:tc>
                <w:tcPr>
                  <w:tcW w:w="1853" w:type="dxa"/>
                  <w:vAlign w:val="center"/>
                  <w:tcPrChange w:id="1687" w:author="Lisa Zheng" w:date="2021-03-08T17:55:00Z">
                    <w:tcPr>
                      <w:tcW w:w="1853" w:type="dxa"/>
                    </w:tcPr>
                  </w:tcPrChange>
                </w:tcPr>
                <w:p w14:paraId="7288C274" w14:textId="314EEAB8" w:rsidR="005D0FF0" w:rsidRDefault="005D0FF0" w:rsidP="005D0FF0">
                  <w:pPr>
                    <w:pStyle w:val="ListParagraph"/>
                    <w:ind w:firstLineChars="0" w:firstLine="0"/>
                    <w:rPr>
                      <w:ins w:id="1688" w:author="Lisa Zheng" w:date="2021-03-08T17:53:00Z"/>
                    </w:rPr>
                  </w:pPr>
                  <w:ins w:id="1689" w:author="Lisa Zheng [2]" w:date="2021-03-08T17:55:00Z">
                    <w:r>
                      <w:rPr>
                        <w:rFonts w:ascii="宋体" w:eastAsia="宋体" w:hAnsi="宋体" w:hint="eastAsia"/>
                        <w:color w:val="000000"/>
                        <w:sz w:val="22"/>
                      </w:rPr>
                      <w:t>Side A</w:t>
                    </w:r>
                  </w:ins>
                </w:p>
              </w:tc>
              <w:tc>
                <w:tcPr>
                  <w:tcW w:w="1858" w:type="dxa"/>
                  <w:vAlign w:val="center"/>
                  <w:tcPrChange w:id="1690" w:author="Lisa Zheng" w:date="2021-03-08T17:55:00Z">
                    <w:tcPr>
                      <w:tcW w:w="1858" w:type="dxa"/>
                    </w:tcPr>
                  </w:tcPrChange>
                </w:tcPr>
                <w:p w14:paraId="0398D41B" w14:textId="1DCB6880" w:rsidR="005D0FF0" w:rsidRDefault="005D0FF0" w:rsidP="005D0FF0">
                  <w:pPr>
                    <w:pStyle w:val="ListParagraph"/>
                    <w:ind w:firstLineChars="0" w:firstLine="0"/>
                    <w:rPr>
                      <w:ins w:id="1691" w:author="Lisa Zheng" w:date="2021-03-08T17:53:00Z"/>
                    </w:rPr>
                  </w:pPr>
                  <w:ins w:id="1692" w:author="Lisa Zheng [2]" w:date="2021-03-08T17:55:00Z">
                    <w:r>
                      <w:rPr>
                        <w:rFonts w:ascii="宋体" w:eastAsia="宋体" w:hAnsi="宋体" w:hint="eastAsia"/>
                        <w:color w:val="000000"/>
                        <w:sz w:val="22"/>
                      </w:rPr>
                      <w:t>9</w:t>
                    </w:r>
                  </w:ins>
                </w:p>
              </w:tc>
              <w:tc>
                <w:tcPr>
                  <w:tcW w:w="1682" w:type="dxa"/>
                  <w:vAlign w:val="center"/>
                  <w:tcPrChange w:id="1693" w:author="Lisa Zheng" w:date="2021-03-08T17:55:00Z">
                    <w:tcPr>
                      <w:tcW w:w="1858" w:type="dxa"/>
                    </w:tcPr>
                  </w:tcPrChange>
                </w:tcPr>
                <w:p w14:paraId="190DBBF2" w14:textId="1F74BCDC" w:rsidR="005D0FF0" w:rsidRDefault="005D0FF0" w:rsidP="005D0FF0">
                  <w:pPr>
                    <w:pStyle w:val="ListParagraph"/>
                    <w:ind w:firstLineChars="0" w:firstLine="0"/>
                    <w:rPr>
                      <w:ins w:id="1694" w:author="Lisa Zheng" w:date="2021-03-08T17:53:00Z"/>
                    </w:rPr>
                  </w:pPr>
                  <w:ins w:id="1695" w:author="Lisa Zheng [2]" w:date="2021-03-08T17:55:00Z">
                    <w:r>
                      <w:rPr>
                        <w:rFonts w:ascii="宋体" w:eastAsia="宋体" w:hAnsi="宋体" w:hint="eastAsia"/>
                        <w:color w:val="000000"/>
                        <w:sz w:val="22"/>
                      </w:rPr>
                      <w:t>0</w:t>
                    </w:r>
                  </w:ins>
                </w:p>
              </w:tc>
            </w:tr>
            <w:tr w:rsidR="005D0FF0" w14:paraId="5403B050" w14:textId="77777777" w:rsidTr="005D0FF0">
              <w:trPr>
                <w:ins w:id="1696" w:author="Lisa Zheng" w:date="2021-03-08T17:53:00Z"/>
              </w:trPr>
              <w:tc>
                <w:tcPr>
                  <w:tcW w:w="1853" w:type="dxa"/>
                  <w:vMerge/>
                  <w:tcPrChange w:id="1697" w:author="Lisa Zheng" w:date="2021-03-08T17:55:00Z">
                    <w:tcPr>
                      <w:tcW w:w="1853" w:type="dxa"/>
                      <w:vMerge/>
                    </w:tcPr>
                  </w:tcPrChange>
                </w:tcPr>
                <w:p w14:paraId="62BAC8EF" w14:textId="77777777" w:rsidR="005D0FF0" w:rsidRDefault="005D0FF0" w:rsidP="005D0FF0">
                  <w:pPr>
                    <w:pStyle w:val="ListParagraph"/>
                    <w:ind w:firstLineChars="0" w:firstLine="0"/>
                    <w:rPr>
                      <w:ins w:id="1698" w:author="Lisa Zheng" w:date="2021-03-08T17:53:00Z"/>
                    </w:rPr>
                  </w:pPr>
                </w:p>
              </w:tc>
              <w:tc>
                <w:tcPr>
                  <w:tcW w:w="1853" w:type="dxa"/>
                  <w:vAlign w:val="center"/>
                  <w:tcPrChange w:id="1699" w:author="Lisa Zheng" w:date="2021-03-08T17:55:00Z">
                    <w:tcPr>
                      <w:tcW w:w="1853" w:type="dxa"/>
                    </w:tcPr>
                  </w:tcPrChange>
                </w:tcPr>
                <w:p w14:paraId="32BB72F5" w14:textId="3B8F6192" w:rsidR="005D0FF0" w:rsidRDefault="005D0FF0" w:rsidP="005D0FF0">
                  <w:pPr>
                    <w:pStyle w:val="ListParagraph"/>
                    <w:ind w:firstLineChars="0" w:firstLine="0"/>
                    <w:rPr>
                      <w:ins w:id="1700" w:author="Lisa Zheng" w:date="2021-03-08T17:53:00Z"/>
                    </w:rPr>
                  </w:pPr>
                  <w:ins w:id="1701" w:author="Lisa Zheng [2]" w:date="2021-03-08T17:55:00Z">
                    <w:r>
                      <w:rPr>
                        <w:rFonts w:ascii="宋体" w:eastAsia="宋体" w:hAnsi="宋体" w:hint="eastAsia"/>
                        <w:color w:val="000000"/>
                        <w:sz w:val="22"/>
                      </w:rPr>
                      <w:t>Side B</w:t>
                    </w:r>
                  </w:ins>
                </w:p>
              </w:tc>
              <w:tc>
                <w:tcPr>
                  <w:tcW w:w="1858" w:type="dxa"/>
                  <w:vAlign w:val="center"/>
                  <w:tcPrChange w:id="1702" w:author="Lisa Zheng" w:date="2021-03-08T17:55:00Z">
                    <w:tcPr>
                      <w:tcW w:w="1858" w:type="dxa"/>
                    </w:tcPr>
                  </w:tcPrChange>
                </w:tcPr>
                <w:p w14:paraId="5C35FDB0" w14:textId="5C7E0CE7" w:rsidR="005D0FF0" w:rsidRDefault="005D0FF0" w:rsidP="005D0FF0">
                  <w:pPr>
                    <w:pStyle w:val="ListParagraph"/>
                    <w:ind w:firstLineChars="0" w:firstLine="0"/>
                    <w:rPr>
                      <w:ins w:id="1703" w:author="Lisa Zheng" w:date="2021-03-08T17:53:00Z"/>
                    </w:rPr>
                  </w:pPr>
                  <w:ins w:id="1704" w:author="Lisa Zheng [2]" w:date="2021-03-08T17:55:00Z">
                    <w:r>
                      <w:rPr>
                        <w:rFonts w:ascii="宋体" w:eastAsia="宋体" w:hAnsi="宋体" w:hint="eastAsia"/>
                        <w:color w:val="000000"/>
                        <w:sz w:val="22"/>
                      </w:rPr>
                      <w:t>10</w:t>
                    </w:r>
                  </w:ins>
                </w:p>
              </w:tc>
              <w:tc>
                <w:tcPr>
                  <w:tcW w:w="1682" w:type="dxa"/>
                  <w:vAlign w:val="center"/>
                  <w:tcPrChange w:id="1705" w:author="Lisa Zheng" w:date="2021-03-08T17:55:00Z">
                    <w:tcPr>
                      <w:tcW w:w="1858" w:type="dxa"/>
                    </w:tcPr>
                  </w:tcPrChange>
                </w:tcPr>
                <w:p w14:paraId="1E523D3B" w14:textId="6AC1D09C" w:rsidR="005D0FF0" w:rsidRDefault="005D0FF0" w:rsidP="005D0FF0">
                  <w:pPr>
                    <w:pStyle w:val="ListParagraph"/>
                    <w:ind w:firstLineChars="0" w:firstLine="0"/>
                    <w:rPr>
                      <w:ins w:id="1706" w:author="Lisa Zheng" w:date="2021-03-08T17:53:00Z"/>
                    </w:rPr>
                  </w:pPr>
                  <w:ins w:id="1707" w:author="Lisa Zheng [2]" w:date="2021-03-08T17:55:00Z">
                    <w:r>
                      <w:rPr>
                        <w:rFonts w:ascii="宋体" w:eastAsia="宋体" w:hAnsi="宋体" w:hint="eastAsia"/>
                        <w:color w:val="000000"/>
                        <w:sz w:val="22"/>
                      </w:rPr>
                      <w:t>0</w:t>
                    </w:r>
                  </w:ins>
                </w:p>
              </w:tc>
            </w:tr>
            <w:tr w:rsidR="005D0FF0" w14:paraId="11BB86FD" w14:textId="77777777" w:rsidTr="005D0FF0">
              <w:trPr>
                <w:ins w:id="1708" w:author="Lisa Zheng" w:date="2021-03-08T17:53:00Z"/>
              </w:trPr>
              <w:tc>
                <w:tcPr>
                  <w:tcW w:w="1853" w:type="dxa"/>
                  <w:vMerge/>
                  <w:tcPrChange w:id="1709" w:author="Lisa Zheng" w:date="2021-03-08T17:55:00Z">
                    <w:tcPr>
                      <w:tcW w:w="1853" w:type="dxa"/>
                      <w:vMerge/>
                    </w:tcPr>
                  </w:tcPrChange>
                </w:tcPr>
                <w:p w14:paraId="1BC6581E" w14:textId="77777777" w:rsidR="005D0FF0" w:rsidRDefault="005D0FF0" w:rsidP="005D0FF0">
                  <w:pPr>
                    <w:pStyle w:val="ListParagraph"/>
                    <w:ind w:firstLineChars="0" w:firstLine="0"/>
                    <w:rPr>
                      <w:ins w:id="1710" w:author="Lisa Zheng" w:date="2021-03-08T17:53:00Z"/>
                    </w:rPr>
                  </w:pPr>
                </w:p>
              </w:tc>
              <w:tc>
                <w:tcPr>
                  <w:tcW w:w="1853" w:type="dxa"/>
                  <w:vAlign w:val="center"/>
                  <w:tcPrChange w:id="1711" w:author="Lisa Zheng" w:date="2021-03-08T17:55:00Z">
                    <w:tcPr>
                      <w:tcW w:w="1853" w:type="dxa"/>
                    </w:tcPr>
                  </w:tcPrChange>
                </w:tcPr>
                <w:p w14:paraId="232F3BF2" w14:textId="069EF7E2" w:rsidR="005D0FF0" w:rsidRDefault="005D0FF0" w:rsidP="005D0FF0">
                  <w:pPr>
                    <w:pStyle w:val="ListParagraph"/>
                    <w:ind w:firstLineChars="0" w:firstLine="0"/>
                    <w:rPr>
                      <w:ins w:id="1712" w:author="Lisa Zheng" w:date="2021-03-08T17:53:00Z"/>
                    </w:rPr>
                  </w:pPr>
                  <w:ins w:id="1713" w:author="Lisa Zheng [2]" w:date="2021-03-08T17:55:00Z">
                    <w:r>
                      <w:rPr>
                        <w:rFonts w:ascii="宋体" w:eastAsia="宋体" w:hAnsi="宋体" w:hint="eastAsia"/>
                        <w:color w:val="000000"/>
                        <w:sz w:val="22"/>
                      </w:rPr>
                      <w:t>Side C</w:t>
                    </w:r>
                  </w:ins>
                </w:p>
              </w:tc>
              <w:tc>
                <w:tcPr>
                  <w:tcW w:w="1858" w:type="dxa"/>
                  <w:vAlign w:val="center"/>
                  <w:tcPrChange w:id="1714" w:author="Lisa Zheng" w:date="2021-03-08T17:55:00Z">
                    <w:tcPr>
                      <w:tcW w:w="1858" w:type="dxa"/>
                    </w:tcPr>
                  </w:tcPrChange>
                </w:tcPr>
                <w:p w14:paraId="661B8838" w14:textId="286CD095" w:rsidR="005D0FF0" w:rsidRDefault="005D0FF0" w:rsidP="005D0FF0">
                  <w:pPr>
                    <w:pStyle w:val="ListParagraph"/>
                    <w:ind w:firstLineChars="0" w:firstLine="0"/>
                    <w:rPr>
                      <w:ins w:id="1715" w:author="Lisa Zheng" w:date="2021-03-08T17:53:00Z"/>
                    </w:rPr>
                  </w:pPr>
                  <w:ins w:id="1716" w:author="Lisa Zheng [2]" w:date="2021-03-08T17:55:00Z">
                    <w:r>
                      <w:rPr>
                        <w:rFonts w:ascii="宋体" w:eastAsia="宋体" w:hAnsi="宋体" w:hint="eastAsia"/>
                        <w:color w:val="000000"/>
                        <w:sz w:val="22"/>
                      </w:rPr>
                      <w:t>11</w:t>
                    </w:r>
                  </w:ins>
                </w:p>
              </w:tc>
              <w:tc>
                <w:tcPr>
                  <w:tcW w:w="1682" w:type="dxa"/>
                  <w:vAlign w:val="center"/>
                  <w:tcPrChange w:id="1717" w:author="Lisa Zheng" w:date="2021-03-08T17:55:00Z">
                    <w:tcPr>
                      <w:tcW w:w="1858" w:type="dxa"/>
                    </w:tcPr>
                  </w:tcPrChange>
                </w:tcPr>
                <w:p w14:paraId="4945B19C" w14:textId="718AAAC9" w:rsidR="005D0FF0" w:rsidRDefault="005D0FF0" w:rsidP="005D0FF0">
                  <w:pPr>
                    <w:pStyle w:val="ListParagraph"/>
                    <w:ind w:firstLineChars="0" w:firstLine="0"/>
                    <w:rPr>
                      <w:ins w:id="1718" w:author="Lisa Zheng" w:date="2021-03-08T17:53:00Z"/>
                    </w:rPr>
                  </w:pPr>
                  <w:ins w:id="1719" w:author="Lisa Zheng [2]" w:date="2021-03-08T17:55:00Z">
                    <w:r>
                      <w:rPr>
                        <w:rFonts w:ascii="宋体" w:eastAsia="宋体" w:hAnsi="宋体" w:hint="eastAsia"/>
                        <w:color w:val="000000"/>
                        <w:sz w:val="22"/>
                      </w:rPr>
                      <w:t>0</w:t>
                    </w:r>
                  </w:ins>
                </w:p>
              </w:tc>
            </w:tr>
            <w:tr w:rsidR="005D0FF0" w14:paraId="2A58686A" w14:textId="77777777" w:rsidTr="005D0FF0">
              <w:trPr>
                <w:ins w:id="1720" w:author="Lisa Zheng" w:date="2021-03-08T17:55:00Z"/>
              </w:trPr>
              <w:tc>
                <w:tcPr>
                  <w:tcW w:w="1853" w:type="dxa"/>
                  <w:tcPrChange w:id="1721" w:author="Lisa Zheng" w:date="2021-03-08T17:55:00Z">
                    <w:tcPr>
                      <w:tcW w:w="1853" w:type="dxa"/>
                    </w:tcPr>
                  </w:tcPrChange>
                </w:tcPr>
                <w:p w14:paraId="33498CCA" w14:textId="44BEF9BC" w:rsidR="005D0FF0" w:rsidRDefault="005D0FF0" w:rsidP="005D0FF0">
                  <w:pPr>
                    <w:pStyle w:val="ListParagraph"/>
                    <w:ind w:firstLineChars="0" w:firstLine="0"/>
                    <w:rPr>
                      <w:ins w:id="1722" w:author="Lisa Zheng" w:date="2021-03-08T17:55:00Z"/>
                    </w:rPr>
                  </w:pPr>
                  <w:ins w:id="1723" w:author="Lisa Zheng" w:date="2021-03-08T17:55:00Z">
                    <w:r w:rsidRPr="005D0FF0">
                      <w:t>preset item</w:t>
                    </w:r>
                  </w:ins>
                </w:p>
              </w:tc>
              <w:tc>
                <w:tcPr>
                  <w:tcW w:w="1853" w:type="dxa"/>
                  <w:vAlign w:val="center"/>
                  <w:tcPrChange w:id="1724" w:author="Lisa Zheng" w:date="2021-03-08T17:55:00Z">
                    <w:tcPr>
                      <w:tcW w:w="1853" w:type="dxa"/>
                    </w:tcPr>
                  </w:tcPrChange>
                </w:tcPr>
                <w:p w14:paraId="27AAE844" w14:textId="1B98446A" w:rsidR="005D0FF0" w:rsidRDefault="005D0FF0" w:rsidP="005D0FF0">
                  <w:pPr>
                    <w:pStyle w:val="ListParagraph"/>
                    <w:ind w:firstLineChars="0" w:firstLine="0"/>
                    <w:rPr>
                      <w:ins w:id="1725" w:author="Lisa Zheng" w:date="2021-03-08T17:55:00Z"/>
                    </w:rPr>
                  </w:pPr>
                  <w:ins w:id="1726" w:author="Lisa Zheng [2]" w:date="2021-03-08T17:55:00Z">
                    <w:r>
                      <w:rPr>
                        <w:rFonts w:ascii="宋体" w:eastAsia="宋体" w:hAnsi="宋体" w:hint="eastAsia"/>
                        <w:color w:val="000000"/>
                        <w:sz w:val="22"/>
                      </w:rPr>
                      <w:t>preset item 1</w:t>
                    </w:r>
                  </w:ins>
                </w:p>
              </w:tc>
              <w:tc>
                <w:tcPr>
                  <w:tcW w:w="1858" w:type="dxa"/>
                  <w:vAlign w:val="center"/>
                  <w:tcPrChange w:id="1727" w:author="Lisa Zheng" w:date="2021-03-08T17:55:00Z">
                    <w:tcPr>
                      <w:tcW w:w="1858" w:type="dxa"/>
                    </w:tcPr>
                  </w:tcPrChange>
                </w:tcPr>
                <w:p w14:paraId="629D4C19" w14:textId="6FC6C5DF" w:rsidR="005D0FF0" w:rsidRDefault="005D0FF0" w:rsidP="005D0FF0">
                  <w:pPr>
                    <w:pStyle w:val="ListParagraph"/>
                    <w:ind w:firstLineChars="0" w:firstLine="0"/>
                    <w:rPr>
                      <w:ins w:id="1728" w:author="Lisa Zheng" w:date="2021-03-08T17:55:00Z"/>
                    </w:rPr>
                  </w:pPr>
                  <w:ins w:id="1729" w:author="Lisa Zheng [2]" w:date="2021-03-08T17:55:00Z">
                    <w:r>
                      <w:rPr>
                        <w:rFonts w:ascii="宋体" w:eastAsia="宋体" w:hAnsi="宋体" w:hint="eastAsia"/>
                        <w:color w:val="000000"/>
                        <w:sz w:val="22"/>
                      </w:rPr>
                      <w:t>10</w:t>
                    </w:r>
                  </w:ins>
                </w:p>
              </w:tc>
              <w:tc>
                <w:tcPr>
                  <w:tcW w:w="1682" w:type="dxa"/>
                  <w:vAlign w:val="center"/>
                  <w:tcPrChange w:id="1730" w:author="Lisa Zheng" w:date="2021-03-08T17:55:00Z">
                    <w:tcPr>
                      <w:tcW w:w="1858" w:type="dxa"/>
                    </w:tcPr>
                  </w:tcPrChange>
                </w:tcPr>
                <w:p w14:paraId="477D3B4A" w14:textId="37A1E8BC" w:rsidR="005D0FF0" w:rsidRDefault="005D0FF0" w:rsidP="005D0FF0">
                  <w:pPr>
                    <w:pStyle w:val="ListParagraph"/>
                    <w:ind w:firstLineChars="0" w:firstLine="0"/>
                    <w:rPr>
                      <w:ins w:id="1731" w:author="Lisa Zheng" w:date="2021-03-08T17:55:00Z"/>
                    </w:rPr>
                  </w:pPr>
                  <w:ins w:id="1732" w:author="Lisa Zheng [2]" w:date="2021-03-08T17:55:00Z">
                    <w:r>
                      <w:rPr>
                        <w:rFonts w:ascii="宋体" w:eastAsia="宋体" w:hAnsi="宋体" w:hint="eastAsia"/>
                        <w:color w:val="000000"/>
                        <w:sz w:val="22"/>
                      </w:rPr>
                      <w:t>0</w:t>
                    </w:r>
                  </w:ins>
                </w:p>
              </w:tc>
            </w:tr>
          </w:tbl>
          <w:p w14:paraId="438A0D4C" w14:textId="13710066" w:rsidR="005D0FF0" w:rsidRDefault="005D0FF0" w:rsidP="005D0FF0">
            <w:pPr>
              <w:pStyle w:val="ListParagraph"/>
              <w:ind w:left="360" w:firstLineChars="0" w:firstLine="0"/>
              <w:rPr>
                <w:ins w:id="1733" w:author="Lisa Zheng" w:date="2021-03-08T18:02:00Z"/>
              </w:rPr>
            </w:pPr>
            <w:ins w:id="1734" w:author="Lisa Zheng" w:date="2021-03-08T17:57:00Z">
              <w:r>
                <w:t>Order 1 selection:</w:t>
              </w:r>
            </w:ins>
          </w:p>
          <w:p w14:paraId="1A0C2A22" w14:textId="4CDF3DD5" w:rsidR="00BA0452" w:rsidRDefault="00BA0452" w:rsidP="005D0FF0">
            <w:pPr>
              <w:pStyle w:val="ListParagraph"/>
              <w:ind w:left="360" w:firstLineChars="0" w:firstLine="0"/>
              <w:rPr>
                <w:ins w:id="1735" w:author="Lisa Zheng" w:date="2021-03-08T17:57:00Z"/>
              </w:rPr>
            </w:pPr>
            <w:ins w:id="1736" w:author="Lisa Zheng" w:date="2021-03-08T18:03:00Z">
              <w:r w:rsidRPr="00BA0452">
                <w:t>Discount percentage = $40</w:t>
              </w:r>
              <w:proofErr w:type="gramStart"/>
              <w:r w:rsidRPr="00BA0452">
                <w:t>/(</w:t>
              </w:r>
              <w:proofErr w:type="gramEnd"/>
              <w:r w:rsidRPr="00BA0452">
                <w:t>$15+9+10+10) = 90.91%</w:t>
              </w:r>
            </w:ins>
          </w:p>
          <w:tbl>
            <w:tblPr>
              <w:tblStyle w:val="TableGrid"/>
              <w:tblW w:w="0" w:type="auto"/>
              <w:tblInd w:w="360" w:type="dxa"/>
              <w:tblLook w:val="04A0" w:firstRow="1" w:lastRow="0" w:firstColumn="1" w:lastColumn="0" w:noHBand="0" w:noVBand="1"/>
              <w:tblPrChange w:id="1737" w:author="Lisa Zheng" w:date="2021-03-08T18:03:00Z">
                <w:tblPr>
                  <w:tblStyle w:val="TableGrid"/>
                  <w:tblW w:w="0" w:type="auto"/>
                  <w:tblInd w:w="360" w:type="dxa"/>
                  <w:tblLook w:val="04A0" w:firstRow="1" w:lastRow="0" w:firstColumn="1" w:lastColumn="0" w:noHBand="0" w:noVBand="1"/>
                </w:tblPr>
              </w:tblPrChange>
            </w:tblPr>
            <w:tblGrid>
              <w:gridCol w:w="1251"/>
              <w:gridCol w:w="1173"/>
              <w:gridCol w:w="1402"/>
              <w:gridCol w:w="990"/>
              <w:gridCol w:w="1980"/>
              <w:tblGridChange w:id="1738">
                <w:tblGrid>
                  <w:gridCol w:w="1251"/>
                  <w:gridCol w:w="1173"/>
                  <w:gridCol w:w="1264"/>
                  <w:gridCol w:w="1009"/>
                  <w:gridCol w:w="545"/>
                </w:tblGrid>
              </w:tblGridChange>
            </w:tblGrid>
            <w:tr w:rsidR="00BA0452" w14:paraId="77C8DD68" w14:textId="2F90F107" w:rsidTr="00BA0452">
              <w:trPr>
                <w:ins w:id="1739" w:author="Lisa Zheng" w:date="2021-03-08T17:57:00Z"/>
              </w:trPr>
              <w:tc>
                <w:tcPr>
                  <w:tcW w:w="1251" w:type="dxa"/>
                  <w:tcPrChange w:id="1740" w:author="Lisa Zheng" w:date="2021-03-08T18:03:00Z">
                    <w:tcPr>
                      <w:tcW w:w="1251" w:type="dxa"/>
                    </w:tcPr>
                  </w:tcPrChange>
                </w:tcPr>
                <w:p w14:paraId="09FE0EEF" w14:textId="77777777" w:rsidR="00BA0452" w:rsidRPr="00BA0452" w:rsidRDefault="00BA0452" w:rsidP="005D0FF0">
                  <w:pPr>
                    <w:pStyle w:val="ListParagraph"/>
                    <w:ind w:firstLineChars="0" w:firstLine="0"/>
                    <w:rPr>
                      <w:ins w:id="1741" w:author="Lisa Zheng" w:date="2021-03-08T17:57:00Z"/>
                      <w:sz w:val="18"/>
                      <w:szCs w:val="18"/>
                      <w:rPrChange w:id="1742" w:author="Lisa Zheng" w:date="2021-03-08T18:00:00Z">
                        <w:rPr>
                          <w:ins w:id="1743" w:author="Lisa Zheng" w:date="2021-03-08T17:57:00Z"/>
                        </w:rPr>
                      </w:rPrChange>
                    </w:rPr>
                  </w:pPr>
                  <w:ins w:id="1744" w:author="Lisa Zheng" w:date="2021-03-08T17:57:00Z">
                    <w:r w:rsidRPr="00BA0452">
                      <w:rPr>
                        <w:sz w:val="18"/>
                        <w:szCs w:val="18"/>
                        <w:rPrChange w:id="1745" w:author="Lisa Zheng" w:date="2021-03-08T18:00:00Z">
                          <w:rPr/>
                        </w:rPrChange>
                      </w:rPr>
                      <w:t xml:space="preserve">Bundle </w:t>
                    </w:r>
                    <w:r w:rsidRPr="00BA0452">
                      <w:rPr>
                        <w:sz w:val="18"/>
                        <w:szCs w:val="18"/>
                        <w:rPrChange w:id="1746" w:author="Lisa Zheng" w:date="2021-03-08T18:00:00Z">
                          <w:rPr/>
                        </w:rPrChange>
                      </w:rPr>
                      <w:lastRenderedPageBreak/>
                      <w:t>Choice</w:t>
                    </w:r>
                  </w:ins>
                </w:p>
              </w:tc>
              <w:tc>
                <w:tcPr>
                  <w:tcW w:w="1173" w:type="dxa"/>
                  <w:tcPrChange w:id="1747" w:author="Lisa Zheng" w:date="2021-03-08T18:03:00Z">
                    <w:tcPr>
                      <w:tcW w:w="1173" w:type="dxa"/>
                    </w:tcPr>
                  </w:tcPrChange>
                </w:tcPr>
                <w:p w14:paraId="728FA28A" w14:textId="77777777" w:rsidR="00BA0452" w:rsidRPr="00BA0452" w:rsidRDefault="00BA0452" w:rsidP="005D0FF0">
                  <w:pPr>
                    <w:pStyle w:val="ListParagraph"/>
                    <w:ind w:firstLineChars="0" w:firstLine="0"/>
                    <w:rPr>
                      <w:ins w:id="1748" w:author="Lisa Zheng" w:date="2021-03-08T17:57:00Z"/>
                      <w:sz w:val="18"/>
                      <w:szCs w:val="18"/>
                      <w:rPrChange w:id="1749" w:author="Lisa Zheng" w:date="2021-03-08T18:00:00Z">
                        <w:rPr>
                          <w:ins w:id="1750" w:author="Lisa Zheng" w:date="2021-03-08T17:57:00Z"/>
                        </w:rPr>
                      </w:rPrChange>
                    </w:rPr>
                  </w:pPr>
                  <w:ins w:id="1751" w:author="Lisa Zheng" w:date="2021-03-08T17:57:00Z">
                    <w:r w:rsidRPr="00BA0452">
                      <w:rPr>
                        <w:sz w:val="18"/>
                        <w:szCs w:val="18"/>
                        <w:rPrChange w:id="1752" w:author="Lisa Zheng" w:date="2021-03-08T18:00:00Z">
                          <w:rPr/>
                        </w:rPrChange>
                      </w:rPr>
                      <w:lastRenderedPageBreak/>
                      <w:t xml:space="preserve">Option </w:t>
                    </w:r>
                    <w:r w:rsidRPr="00BA0452">
                      <w:rPr>
                        <w:sz w:val="18"/>
                        <w:szCs w:val="18"/>
                        <w:rPrChange w:id="1753" w:author="Lisa Zheng" w:date="2021-03-08T18:00:00Z">
                          <w:rPr/>
                        </w:rPrChange>
                      </w:rPr>
                      <w:lastRenderedPageBreak/>
                      <w:t>menu item</w:t>
                    </w:r>
                  </w:ins>
                </w:p>
              </w:tc>
              <w:tc>
                <w:tcPr>
                  <w:tcW w:w="1402" w:type="dxa"/>
                  <w:tcPrChange w:id="1754" w:author="Lisa Zheng" w:date="2021-03-08T18:03:00Z">
                    <w:tcPr>
                      <w:tcW w:w="1264" w:type="dxa"/>
                    </w:tcPr>
                  </w:tcPrChange>
                </w:tcPr>
                <w:p w14:paraId="0B5B7F6C" w14:textId="40BE5337" w:rsidR="00BA0452" w:rsidRPr="00BA0452" w:rsidRDefault="00BA0452" w:rsidP="005D0FF0">
                  <w:pPr>
                    <w:pStyle w:val="ListParagraph"/>
                    <w:ind w:firstLineChars="0" w:firstLine="0"/>
                    <w:rPr>
                      <w:ins w:id="1755" w:author="Lisa Zheng" w:date="2021-03-08T17:57:00Z"/>
                      <w:sz w:val="18"/>
                      <w:szCs w:val="18"/>
                      <w:rPrChange w:id="1756" w:author="Lisa Zheng" w:date="2021-03-08T18:00:00Z">
                        <w:rPr>
                          <w:ins w:id="1757" w:author="Lisa Zheng" w:date="2021-03-08T17:57:00Z"/>
                        </w:rPr>
                      </w:rPrChange>
                    </w:rPr>
                  </w:pPr>
                  <w:ins w:id="1758" w:author="Lisa Zheng" w:date="2021-03-08T17:57:00Z">
                    <w:r w:rsidRPr="00BA0452">
                      <w:rPr>
                        <w:sz w:val="18"/>
                        <w:szCs w:val="18"/>
                        <w:rPrChange w:id="1759" w:author="Lisa Zheng" w:date="2021-03-08T18:00:00Z">
                          <w:rPr/>
                        </w:rPrChange>
                      </w:rPr>
                      <w:lastRenderedPageBreak/>
                      <w:t xml:space="preserve">a la carte </w:t>
                    </w:r>
                    <w:proofErr w:type="gramStart"/>
                    <w:r w:rsidRPr="00BA0452">
                      <w:rPr>
                        <w:sz w:val="18"/>
                        <w:szCs w:val="18"/>
                        <w:rPrChange w:id="1760" w:author="Lisa Zheng" w:date="2021-03-08T18:00:00Z">
                          <w:rPr/>
                        </w:rPrChange>
                      </w:rPr>
                      <w:lastRenderedPageBreak/>
                      <w:t>price(</w:t>
                    </w:r>
                    <w:proofErr w:type="gramEnd"/>
                    <w:r w:rsidRPr="00BA0452">
                      <w:rPr>
                        <w:sz w:val="18"/>
                        <w:szCs w:val="18"/>
                        <w:rPrChange w:id="1761" w:author="Lisa Zheng" w:date="2021-03-08T18:00:00Z">
                          <w:rPr/>
                        </w:rPrChange>
                      </w:rPr>
                      <w:t>$) / extra price($)</w:t>
                    </w:r>
                  </w:ins>
                </w:p>
              </w:tc>
              <w:tc>
                <w:tcPr>
                  <w:tcW w:w="990" w:type="dxa"/>
                  <w:tcPrChange w:id="1762" w:author="Lisa Zheng" w:date="2021-03-08T18:03:00Z">
                    <w:tcPr>
                      <w:tcW w:w="1009" w:type="dxa"/>
                    </w:tcPr>
                  </w:tcPrChange>
                </w:tcPr>
                <w:p w14:paraId="753EE8DA" w14:textId="77777777" w:rsidR="00BA0452" w:rsidRPr="00BA0452" w:rsidRDefault="00BA0452" w:rsidP="005D0FF0">
                  <w:pPr>
                    <w:pStyle w:val="ListParagraph"/>
                    <w:ind w:firstLineChars="0" w:firstLine="0"/>
                    <w:rPr>
                      <w:ins w:id="1763" w:author="Lisa Zheng" w:date="2021-03-08T17:58:00Z"/>
                      <w:sz w:val="18"/>
                      <w:szCs w:val="18"/>
                      <w:rPrChange w:id="1764" w:author="Lisa Zheng" w:date="2021-03-08T18:00:00Z">
                        <w:rPr>
                          <w:ins w:id="1765" w:author="Lisa Zheng" w:date="2021-03-08T17:58:00Z"/>
                        </w:rPr>
                      </w:rPrChange>
                    </w:rPr>
                  </w:pPr>
                  <w:ins w:id="1766" w:author="Lisa Zheng" w:date="2021-03-08T17:58:00Z">
                    <w:r w:rsidRPr="00BA0452">
                      <w:rPr>
                        <w:sz w:val="18"/>
                        <w:szCs w:val="18"/>
                        <w:rPrChange w:id="1767" w:author="Lisa Zheng" w:date="2021-03-08T18:00:00Z">
                          <w:rPr/>
                        </w:rPrChange>
                      </w:rPr>
                      <w:lastRenderedPageBreak/>
                      <w:t>Order1</w:t>
                    </w:r>
                  </w:ins>
                </w:p>
                <w:p w14:paraId="50340C4E" w14:textId="29D803C3" w:rsidR="00BA0452" w:rsidRPr="00BA0452" w:rsidRDefault="00BA0452" w:rsidP="005D0FF0">
                  <w:pPr>
                    <w:pStyle w:val="ListParagraph"/>
                    <w:ind w:firstLineChars="0" w:firstLine="0"/>
                    <w:rPr>
                      <w:ins w:id="1768" w:author="Lisa Zheng" w:date="2021-03-08T17:57:00Z"/>
                      <w:sz w:val="18"/>
                      <w:szCs w:val="18"/>
                      <w:rPrChange w:id="1769" w:author="Lisa Zheng" w:date="2021-03-08T18:00:00Z">
                        <w:rPr>
                          <w:ins w:id="1770" w:author="Lisa Zheng" w:date="2021-03-08T17:57:00Z"/>
                        </w:rPr>
                      </w:rPrChange>
                    </w:rPr>
                  </w:pPr>
                  <w:ins w:id="1771" w:author="Lisa Zheng" w:date="2021-03-08T17:58:00Z">
                    <w:r w:rsidRPr="00BA0452">
                      <w:rPr>
                        <w:sz w:val="18"/>
                        <w:szCs w:val="18"/>
                        <w:rPrChange w:id="1772" w:author="Lisa Zheng" w:date="2021-03-08T18:00:00Z">
                          <w:rPr/>
                        </w:rPrChange>
                      </w:rPr>
                      <w:lastRenderedPageBreak/>
                      <w:t>selection</w:t>
                    </w:r>
                  </w:ins>
                </w:p>
              </w:tc>
              <w:tc>
                <w:tcPr>
                  <w:tcW w:w="1980" w:type="dxa"/>
                  <w:tcPrChange w:id="1773" w:author="Lisa Zheng" w:date="2021-03-08T18:03:00Z">
                    <w:tcPr>
                      <w:tcW w:w="545" w:type="dxa"/>
                    </w:tcPr>
                  </w:tcPrChange>
                </w:tcPr>
                <w:p w14:paraId="667B5B8E" w14:textId="1EF29403" w:rsidR="00BA0452" w:rsidRDefault="00BA0452" w:rsidP="005D0FF0">
                  <w:pPr>
                    <w:pStyle w:val="ListParagraph"/>
                    <w:ind w:firstLineChars="0" w:firstLine="0"/>
                    <w:rPr>
                      <w:ins w:id="1774" w:author="Lisa Zheng" w:date="2021-03-08T17:58:00Z"/>
                    </w:rPr>
                  </w:pPr>
                  <w:ins w:id="1775" w:author="Lisa Zheng" w:date="2021-03-08T18:03:00Z">
                    <w:r w:rsidRPr="00BA0452">
                      <w:lastRenderedPageBreak/>
                      <w:t xml:space="preserve">Order 1’s each </w:t>
                    </w:r>
                    <w:r w:rsidRPr="00BA0452">
                      <w:lastRenderedPageBreak/>
                      <w:t>item’s discounted unit price</w:t>
                    </w:r>
                  </w:ins>
                </w:p>
              </w:tc>
            </w:tr>
            <w:tr w:rsidR="00BA0452" w14:paraId="4291B1E7" w14:textId="06CBB54F" w:rsidTr="00BA0452">
              <w:trPr>
                <w:ins w:id="1776" w:author="Lisa Zheng" w:date="2021-03-08T17:57:00Z"/>
              </w:trPr>
              <w:tc>
                <w:tcPr>
                  <w:tcW w:w="1251" w:type="dxa"/>
                  <w:vMerge w:val="restart"/>
                  <w:tcPrChange w:id="1777" w:author="Lisa Zheng" w:date="2021-03-08T18:03:00Z">
                    <w:tcPr>
                      <w:tcW w:w="1251" w:type="dxa"/>
                      <w:vMerge w:val="restart"/>
                    </w:tcPr>
                  </w:tcPrChange>
                </w:tcPr>
                <w:p w14:paraId="6FE2CD26" w14:textId="77777777" w:rsidR="00BA0452" w:rsidRDefault="00BA0452" w:rsidP="00BA0452">
                  <w:pPr>
                    <w:pStyle w:val="ListParagraph"/>
                    <w:rPr>
                      <w:ins w:id="1778" w:author="Lisa Zheng" w:date="2021-03-08T17:57:00Z"/>
                    </w:rPr>
                  </w:pPr>
                  <w:ins w:id="1779" w:author="Lisa Zheng" w:date="2021-03-08T17:57:00Z">
                    <w:r>
                      <w:lastRenderedPageBreak/>
                      <w:t>Entree</w:t>
                    </w:r>
                  </w:ins>
                </w:p>
                <w:p w14:paraId="6AE51A12" w14:textId="77777777" w:rsidR="00BA0452" w:rsidRDefault="00BA0452" w:rsidP="00BA0452">
                  <w:pPr>
                    <w:pStyle w:val="ListParagraph"/>
                    <w:ind w:firstLineChars="0" w:firstLine="0"/>
                    <w:rPr>
                      <w:ins w:id="1780" w:author="Lisa Zheng" w:date="2021-03-08T17:57:00Z"/>
                    </w:rPr>
                  </w:pPr>
                  <w:ins w:id="1781" w:author="Lisa Zheng" w:date="2021-03-08T17:57:00Z">
                    <w:r>
                      <w:t>(select 1)</w:t>
                    </w:r>
                  </w:ins>
                </w:p>
              </w:tc>
              <w:tc>
                <w:tcPr>
                  <w:tcW w:w="1173" w:type="dxa"/>
                  <w:vAlign w:val="center"/>
                  <w:tcPrChange w:id="1782" w:author="Lisa Zheng" w:date="2021-03-08T18:03:00Z">
                    <w:tcPr>
                      <w:tcW w:w="1173" w:type="dxa"/>
                      <w:vAlign w:val="center"/>
                    </w:tcPr>
                  </w:tcPrChange>
                </w:tcPr>
                <w:p w14:paraId="72261AB3" w14:textId="77777777" w:rsidR="00BA0452" w:rsidRDefault="00BA0452" w:rsidP="00BA0452">
                  <w:pPr>
                    <w:pStyle w:val="ListParagraph"/>
                    <w:ind w:firstLineChars="0" w:firstLine="0"/>
                    <w:rPr>
                      <w:ins w:id="1783" w:author="Lisa Zheng" w:date="2021-03-08T17:57:00Z"/>
                    </w:rPr>
                  </w:pPr>
                  <w:ins w:id="1784" w:author="Lisa Zheng" w:date="2021-03-08T17:57:00Z">
                    <w:r>
                      <w:rPr>
                        <w:rFonts w:ascii="宋体" w:eastAsia="宋体" w:hAnsi="宋体" w:hint="eastAsia"/>
                        <w:color w:val="000000"/>
                        <w:sz w:val="22"/>
                      </w:rPr>
                      <w:t>Chicken</w:t>
                    </w:r>
                  </w:ins>
                </w:p>
              </w:tc>
              <w:tc>
                <w:tcPr>
                  <w:tcW w:w="1402" w:type="dxa"/>
                  <w:vAlign w:val="center"/>
                  <w:tcPrChange w:id="1785" w:author="Lisa Zheng" w:date="2021-03-08T18:03:00Z">
                    <w:tcPr>
                      <w:tcW w:w="1264" w:type="dxa"/>
                      <w:vAlign w:val="center"/>
                    </w:tcPr>
                  </w:tcPrChange>
                </w:tcPr>
                <w:p w14:paraId="3ADB301A" w14:textId="1A01E60E" w:rsidR="00BA0452" w:rsidRDefault="00BA0452" w:rsidP="00BA0452">
                  <w:pPr>
                    <w:pStyle w:val="ListParagraph"/>
                    <w:ind w:firstLineChars="0" w:firstLine="0"/>
                    <w:rPr>
                      <w:ins w:id="1786" w:author="Lisa Zheng" w:date="2021-03-08T17:57:00Z"/>
                    </w:rPr>
                  </w:pPr>
                  <w:ins w:id="1787" w:author="Lisa Zheng" w:date="2021-03-08T17:57:00Z">
                    <w:r>
                      <w:rPr>
                        <w:rFonts w:ascii="宋体" w:eastAsia="宋体" w:hAnsi="宋体" w:hint="eastAsia"/>
                        <w:color w:val="000000"/>
                        <w:sz w:val="22"/>
                      </w:rPr>
                      <w:t>15</w:t>
                    </w:r>
                    <w:r>
                      <w:rPr>
                        <w:rFonts w:ascii="宋体" w:eastAsia="宋体" w:hAnsi="宋体"/>
                        <w:color w:val="000000"/>
                        <w:sz w:val="22"/>
                      </w:rPr>
                      <w:t xml:space="preserve"> / 0</w:t>
                    </w:r>
                  </w:ins>
                </w:p>
              </w:tc>
              <w:tc>
                <w:tcPr>
                  <w:tcW w:w="990" w:type="dxa"/>
                  <w:vAlign w:val="center"/>
                  <w:tcPrChange w:id="1788" w:author="Lisa Zheng" w:date="2021-03-08T18:03:00Z">
                    <w:tcPr>
                      <w:tcW w:w="1009" w:type="dxa"/>
                      <w:vAlign w:val="center"/>
                    </w:tcPr>
                  </w:tcPrChange>
                </w:tcPr>
                <w:p w14:paraId="6EA83603" w14:textId="77777777" w:rsidR="00BA0452" w:rsidRDefault="00BA0452" w:rsidP="00BA0452">
                  <w:pPr>
                    <w:pStyle w:val="NormalWeb"/>
                    <w:jc w:val="both"/>
                    <w:rPr>
                      <w:ins w:id="1789" w:author="Lisa Zheng" w:date="2021-03-08T18:02:00Z"/>
                    </w:rPr>
                  </w:pPr>
                  <w:ins w:id="1790" w:author="Lisa Zheng" w:date="2021-03-08T18:02:00Z">
                    <w:r>
                      <w:t>*1</w:t>
                    </w:r>
                  </w:ins>
                </w:p>
                <w:p w14:paraId="05D11EA7" w14:textId="33287C2A" w:rsidR="00BA0452" w:rsidRDefault="00BA0452" w:rsidP="00BA0452">
                  <w:pPr>
                    <w:pStyle w:val="ListParagraph"/>
                    <w:ind w:firstLineChars="0" w:firstLine="0"/>
                    <w:rPr>
                      <w:ins w:id="1791" w:author="Lisa Zheng" w:date="2021-03-08T17:57:00Z"/>
                    </w:rPr>
                  </w:pPr>
                  <w:ins w:id="1792" w:author="Lisa Zheng" w:date="2021-03-08T18:02:00Z">
                    <w:r>
                      <w:t>option extra price $1.0</w:t>
                    </w:r>
                  </w:ins>
                </w:p>
              </w:tc>
              <w:tc>
                <w:tcPr>
                  <w:tcW w:w="1980" w:type="dxa"/>
                  <w:tcPrChange w:id="1793" w:author="Lisa Zheng" w:date="2021-03-08T18:03:00Z">
                    <w:tcPr>
                      <w:tcW w:w="545" w:type="dxa"/>
                    </w:tcPr>
                  </w:tcPrChange>
                </w:tcPr>
                <w:p w14:paraId="0893CBFC" w14:textId="77777777" w:rsidR="00BA0452" w:rsidRPr="00BA0452" w:rsidRDefault="00BA0452">
                  <w:pPr>
                    <w:pStyle w:val="ListParagraph"/>
                    <w:ind w:firstLineChars="0" w:firstLine="0"/>
                    <w:rPr>
                      <w:ins w:id="1794" w:author="Lisa Zheng" w:date="2021-03-08T18:04:00Z"/>
                      <w:rFonts w:ascii="宋体" w:eastAsia="宋体" w:hAnsi="宋体"/>
                      <w:color w:val="000000"/>
                      <w:sz w:val="22"/>
                    </w:rPr>
                    <w:pPrChange w:id="1795" w:author="Lisa Zheng" w:date="2021-03-08T18:04:00Z">
                      <w:pPr>
                        <w:pStyle w:val="ListParagraph"/>
                        <w:ind w:firstLine="440"/>
                      </w:pPr>
                    </w:pPrChange>
                  </w:pPr>
                  <w:ins w:id="1796" w:author="Lisa Zheng" w:date="2021-03-08T18:04:00Z">
                    <w:r w:rsidRPr="00BA0452">
                      <w:rPr>
                        <w:rFonts w:ascii="宋体" w:eastAsia="宋体" w:hAnsi="宋体"/>
                        <w:color w:val="000000"/>
                        <w:sz w:val="22"/>
                      </w:rPr>
                      <w:t>=90.91%*15 + $1 =13.63 +$1.0</w:t>
                    </w:r>
                  </w:ins>
                </w:p>
                <w:p w14:paraId="4FF74016" w14:textId="29054756" w:rsidR="00BA0452" w:rsidRDefault="00BA0452" w:rsidP="00BA0452">
                  <w:pPr>
                    <w:pStyle w:val="ListParagraph"/>
                    <w:ind w:firstLineChars="0" w:firstLine="0"/>
                    <w:rPr>
                      <w:ins w:id="1797" w:author="Lisa Zheng" w:date="2021-03-08T17:58:00Z"/>
                      <w:rFonts w:ascii="宋体" w:eastAsia="宋体" w:hAnsi="宋体"/>
                      <w:color w:val="000000"/>
                      <w:sz w:val="22"/>
                    </w:rPr>
                  </w:pPr>
                  <w:ins w:id="1798" w:author="Lisa Zheng" w:date="2021-03-08T18:04:00Z">
                    <w:r w:rsidRPr="00BA0452">
                      <w:rPr>
                        <w:rFonts w:ascii="宋体" w:eastAsia="宋体" w:hAnsi="宋体"/>
                        <w:color w:val="000000"/>
                        <w:sz w:val="22"/>
                      </w:rPr>
                      <w:t>=14.63</w:t>
                    </w:r>
                  </w:ins>
                </w:p>
              </w:tc>
            </w:tr>
            <w:tr w:rsidR="00BA0452" w14:paraId="349A5416" w14:textId="1FDC427B" w:rsidTr="00BA0452">
              <w:trPr>
                <w:ins w:id="1799" w:author="Lisa Zheng" w:date="2021-03-08T17:57:00Z"/>
              </w:trPr>
              <w:tc>
                <w:tcPr>
                  <w:tcW w:w="1251" w:type="dxa"/>
                  <w:vMerge/>
                  <w:tcPrChange w:id="1800" w:author="Lisa Zheng" w:date="2021-03-08T18:03:00Z">
                    <w:tcPr>
                      <w:tcW w:w="1251" w:type="dxa"/>
                      <w:vMerge/>
                    </w:tcPr>
                  </w:tcPrChange>
                </w:tcPr>
                <w:p w14:paraId="6A62BE76" w14:textId="77777777" w:rsidR="00BA0452" w:rsidRDefault="00BA0452" w:rsidP="00BA0452">
                  <w:pPr>
                    <w:pStyle w:val="ListParagraph"/>
                    <w:ind w:firstLineChars="0" w:firstLine="0"/>
                    <w:rPr>
                      <w:ins w:id="1801" w:author="Lisa Zheng" w:date="2021-03-08T17:57:00Z"/>
                    </w:rPr>
                  </w:pPr>
                </w:p>
              </w:tc>
              <w:tc>
                <w:tcPr>
                  <w:tcW w:w="1173" w:type="dxa"/>
                  <w:vAlign w:val="center"/>
                  <w:tcPrChange w:id="1802" w:author="Lisa Zheng" w:date="2021-03-08T18:03:00Z">
                    <w:tcPr>
                      <w:tcW w:w="1173" w:type="dxa"/>
                      <w:vAlign w:val="center"/>
                    </w:tcPr>
                  </w:tcPrChange>
                </w:tcPr>
                <w:p w14:paraId="6931A302" w14:textId="77777777" w:rsidR="00BA0452" w:rsidRDefault="00BA0452" w:rsidP="00BA0452">
                  <w:pPr>
                    <w:pStyle w:val="ListParagraph"/>
                    <w:ind w:firstLineChars="0" w:firstLine="0"/>
                    <w:rPr>
                      <w:ins w:id="1803" w:author="Lisa Zheng" w:date="2021-03-08T17:57:00Z"/>
                    </w:rPr>
                  </w:pPr>
                  <w:ins w:id="1804" w:author="Lisa Zheng" w:date="2021-03-08T17:57:00Z">
                    <w:r>
                      <w:rPr>
                        <w:rFonts w:ascii="宋体" w:eastAsia="宋体" w:hAnsi="宋体" w:hint="eastAsia"/>
                        <w:color w:val="000000"/>
                        <w:sz w:val="22"/>
                      </w:rPr>
                      <w:t>Salmon</w:t>
                    </w:r>
                  </w:ins>
                </w:p>
              </w:tc>
              <w:tc>
                <w:tcPr>
                  <w:tcW w:w="1402" w:type="dxa"/>
                  <w:vAlign w:val="center"/>
                  <w:tcPrChange w:id="1805" w:author="Lisa Zheng" w:date="2021-03-08T18:03:00Z">
                    <w:tcPr>
                      <w:tcW w:w="1264" w:type="dxa"/>
                      <w:vAlign w:val="center"/>
                    </w:tcPr>
                  </w:tcPrChange>
                </w:tcPr>
                <w:p w14:paraId="30478461" w14:textId="615B65B4" w:rsidR="00BA0452" w:rsidRDefault="00BA0452" w:rsidP="00BA0452">
                  <w:pPr>
                    <w:pStyle w:val="ListParagraph"/>
                    <w:ind w:firstLineChars="0" w:firstLine="0"/>
                    <w:rPr>
                      <w:ins w:id="1806" w:author="Lisa Zheng" w:date="2021-03-08T17:57:00Z"/>
                    </w:rPr>
                  </w:pPr>
                  <w:ins w:id="1807" w:author="Lisa Zheng" w:date="2021-03-08T17:57:00Z">
                    <w:r>
                      <w:rPr>
                        <w:rFonts w:ascii="宋体" w:eastAsia="宋体" w:hAnsi="宋体" w:hint="eastAsia"/>
                        <w:color w:val="000000"/>
                        <w:sz w:val="22"/>
                      </w:rPr>
                      <w:t>18</w:t>
                    </w:r>
                    <w:r>
                      <w:rPr>
                        <w:rFonts w:ascii="宋体" w:eastAsia="宋体" w:hAnsi="宋体"/>
                        <w:color w:val="000000"/>
                        <w:sz w:val="22"/>
                      </w:rPr>
                      <w:t xml:space="preserve"> / 2</w:t>
                    </w:r>
                  </w:ins>
                </w:p>
              </w:tc>
              <w:tc>
                <w:tcPr>
                  <w:tcW w:w="990" w:type="dxa"/>
                  <w:vAlign w:val="center"/>
                  <w:tcPrChange w:id="1808" w:author="Lisa Zheng" w:date="2021-03-08T18:03:00Z">
                    <w:tcPr>
                      <w:tcW w:w="1009" w:type="dxa"/>
                      <w:vAlign w:val="center"/>
                    </w:tcPr>
                  </w:tcPrChange>
                </w:tcPr>
                <w:p w14:paraId="42AE525B" w14:textId="08811D2C" w:rsidR="00BA0452" w:rsidRDefault="00BA0452" w:rsidP="00BA0452">
                  <w:pPr>
                    <w:pStyle w:val="ListParagraph"/>
                    <w:ind w:firstLineChars="0" w:firstLine="0"/>
                    <w:rPr>
                      <w:ins w:id="1809" w:author="Lisa Zheng" w:date="2021-03-08T17:57:00Z"/>
                    </w:rPr>
                  </w:pPr>
                  <w:ins w:id="1810" w:author="Lisa Zheng [2]" w:date="2021-03-08T18:00:00Z">
                    <w:r>
                      <w:rPr>
                        <w:rFonts w:ascii="宋体" w:eastAsia="宋体" w:hAnsi="宋体" w:hint="eastAsia"/>
                        <w:color w:val="000000"/>
                        <w:sz w:val="22"/>
                      </w:rPr>
                      <w:t>0</w:t>
                    </w:r>
                  </w:ins>
                </w:p>
              </w:tc>
              <w:tc>
                <w:tcPr>
                  <w:tcW w:w="1980" w:type="dxa"/>
                  <w:tcPrChange w:id="1811" w:author="Lisa Zheng" w:date="2021-03-08T18:03:00Z">
                    <w:tcPr>
                      <w:tcW w:w="545" w:type="dxa"/>
                    </w:tcPr>
                  </w:tcPrChange>
                </w:tcPr>
                <w:p w14:paraId="5FEF29A5" w14:textId="77777777" w:rsidR="00BA0452" w:rsidRDefault="00BA0452" w:rsidP="00BA0452">
                  <w:pPr>
                    <w:pStyle w:val="ListParagraph"/>
                    <w:ind w:firstLineChars="0" w:firstLine="0"/>
                    <w:rPr>
                      <w:ins w:id="1812" w:author="Lisa Zheng" w:date="2021-03-08T17:58:00Z"/>
                      <w:rFonts w:ascii="宋体" w:eastAsia="宋体" w:hAnsi="宋体"/>
                      <w:color w:val="000000"/>
                      <w:sz w:val="22"/>
                    </w:rPr>
                  </w:pPr>
                </w:p>
              </w:tc>
            </w:tr>
            <w:tr w:rsidR="00BA0452" w14:paraId="6440EFE4" w14:textId="7564914B" w:rsidTr="00BA0452">
              <w:trPr>
                <w:ins w:id="1813" w:author="Lisa Zheng" w:date="2021-03-08T17:57:00Z"/>
              </w:trPr>
              <w:tc>
                <w:tcPr>
                  <w:tcW w:w="1251" w:type="dxa"/>
                  <w:vMerge w:val="restart"/>
                  <w:tcPrChange w:id="1814" w:author="Lisa Zheng" w:date="2021-03-08T18:03:00Z">
                    <w:tcPr>
                      <w:tcW w:w="1251" w:type="dxa"/>
                      <w:vMerge w:val="restart"/>
                    </w:tcPr>
                  </w:tcPrChange>
                </w:tcPr>
                <w:p w14:paraId="1F98A078" w14:textId="77777777" w:rsidR="00BA0452" w:rsidRDefault="00BA0452" w:rsidP="00BA0452">
                  <w:pPr>
                    <w:pStyle w:val="ListParagraph"/>
                    <w:rPr>
                      <w:ins w:id="1815" w:author="Lisa Zheng" w:date="2021-03-08T17:57:00Z"/>
                    </w:rPr>
                  </w:pPr>
                  <w:ins w:id="1816" w:author="Lisa Zheng" w:date="2021-03-08T17:57:00Z">
                    <w:r>
                      <w:t>Sides</w:t>
                    </w:r>
                  </w:ins>
                </w:p>
                <w:p w14:paraId="3D50D238" w14:textId="77777777" w:rsidR="00BA0452" w:rsidRDefault="00BA0452" w:rsidP="00BA0452">
                  <w:pPr>
                    <w:pStyle w:val="ListParagraph"/>
                    <w:ind w:firstLineChars="0" w:firstLine="0"/>
                    <w:rPr>
                      <w:ins w:id="1817" w:author="Lisa Zheng" w:date="2021-03-08T17:57:00Z"/>
                    </w:rPr>
                  </w:pPr>
                  <w:ins w:id="1818" w:author="Lisa Zheng" w:date="2021-03-08T17:57:00Z">
                    <w:r>
                      <w:t>(select 2)</w:t>
                    </w:r>
                  </w:ins>
                </w:p>
              </w:tc>
              <w:tc>
                <w:tcPr>
                  <w:tcW w:w="1173" w:type="dxa"/>
                  <w:vAlign w:val="center"/>
                  <w:tcPrChange w:id="1819" w:author="Lisa Zheng" w:date="2021-03-08T18:03:00Z">
                    <w:tcPr>
                      <w:tcW w:w="1173" w:type="dxa"/>
                      <w:vAlign w:val="center"/>
                    </w:tcPr>
                  </w:tcPrChange>
                </w:tcPr>
                <w:p w14:paraId="609D71C7" w14:textId="77777777" w:rsidR="00BA0452" w:rsidRDefault="00BA0452" w:rsidP="00BA0452">
                  <w:pPr>
                    <w:pStyle w:val="ListParagraph"/>
                    <w:ind w:firstLineChars="0" w:firstLine="0"/>
                    <w:rPr>
                      <w:ins w:id="1820" w:author="Lisa Zheng" w:date="2021-03-08T17:57:00Z"/>
                    </w:rPr>
                  </w:pPr>
                  <w:ins w:id="1821" w:author="Lisa Zheng" w:date="2021-03-08T17:57:00Z">
                    <w:r>
                      <w:rPr>
                        <w:rFonts w:ascii="宋体" w:eastAsia="宋体" w:hAnsi="宋体" w:hint="eastAsia"/>
                        <w:color w:val="000000"/>
                        <w:sz w:val="22"/>
                      </w:rPr>
                      <w:t>Side A</w:t>
                    </w:r>
                  </w:ins>
                </w:p>
              </w:tc>
              <w:tc>
                <w:tcPr>
                  <w:tcW w:w="1402" w:type="dxa"/>
                  <w:vAlign w:val="center"/>
                  <w:tcPrChange w:id="1822" w:author="Lisa Zheng" w:date="2021-03-08T18:03:00Z">
                    <w:tcPr>
                      <w:tcW w:w="1264" w:type="dxa"/>
                      <w:vAlign w:val="center"/>
                    </w:tcPr>
                  </w:tcPrChange>
                </w:tcPr>
                <w:p w14:paraId="1322CB6B" w14:textId="2FF6F825" w:rsidR="00BA0452" w:rsidRDefault="00BA0452" w:rsidP="00BA0452">
                  <w:pPr>
                    <w:pStyle w:val="ListParagraph"/>
                    <w:ind w:firstLineChars="0" w:firstLine="0"/>
                    <w:rPr>
                      <w:ins w:id="1823" w:author="Lisa Zheng" w:date="2021-03-08T17:57:00Z"/>
                    </w:rPr>
                  </w:pPr>
                  <w:ins w:id="1824" w:author="Lisa Zheng" w:date="2021-03-08T17:57:00Z">
                    <w:r>
                      <w:rPr>
                        <w:rFonts w:ascii="宋体" w:eastAsia="宋体" w:hAnsi="宋体" w:hint="eastAsia"/>
                        <w:color w:val="000000"/>
                        <w:sz w:val="22"/>
                      </w:rPr>
                      <w:t>9</w:t>
                    </w:r>
                    <w:r>
                      <w:rPr>
                        <w:rFonts w:ascii="宋体" w:eastAsia="宋体" w:hAnsi="宋体"/>
                        <w:color w:val="000000"/>
                        <w:sz w:val="22"/>
                      </w:rPr>
                      <w:t xml:space="preserve"> / 0</w:t>
                    </w:r>
                  </w:ins>
                </w:p>
              </w:tc>
              <w:tc>
                <w:tcPr>
                  <w:tcW w:w="990" w:type="dxa"/>
                  <w:vAlign w:val="center"/>
                  <w:tcPrChange w:id="1825" w:author="Lisa Zheng" w:date="2021-03-08T18:03:00Z">
                    <w:tcPr>
                      <w:tcW w:w="1009" w:type="dxa"/>
                      <w:vAlign w:val="center"/>
                    </w:tcPr>
                  </w:tcPrChange>
                </w:tcPr>
                <w:p w14:paraId="38E27F78" w14:textId="5C48E11F" w:rsidR="00BA0452" w:rsidRDefault="00BA0452" w:rsidP="00BA0452">
                  <w:pPr>
                    <w:pStyle w:val="ListParagraph"/>
                    <w:ind w:firstLineChars="0" w:firstLine="0"/>
                    <w:rPr>
                      <w:ins w:id="1826" w:author="Lisa Zheng" w:date="2021-03-08T17:57:00Z"/>
                    </w:rPr>
                  </w:pPr>
                  <w:ins w:id="1827" w:author="Lisa Zheng [2]" w:date="2021-03-08T18:00:00Z">
                    <w:r>
                      <w:rPr>
                        <w:rFonts w:ascii="宋体" w:eastAsia="宋体" w:hAnsi="宋体" w:hint="eastAsia"/>
                        <w:color w:val="000000"/>
                        <w:sz w:val="22"/>
                      </w:rPr>
                      <w:t>1</w:t>
                    </w:r>
                  </w:ins>
                </w:p>
              </w:tc>
              <w:tc>
                <w:tcPr>
                  <w:tcW w:w="1980" w:type="dxa"/>
                  <w:tcPrChange w:id="1828" w:author="Lisa Zheng" w:date="2021-03-08T18:03:00Z">
                    <w:tcPr>
                      <w:tcW w:w="545" w:type="dxa"/>
                    </w:tcPr>
                  </w:tcPrChange>
                </w:tcPr>
                <w:p w14:paraId="1E2FA2D4" w14:textId="77777777" w:rsidR="00BA0452" w:rsidRPr="00BA0452" w:rsidRDefault="00BA0452">
                  <w:pPr>
                    <w:rPr>
                      <w:ins w:id="1829" w:author="Lisa Zheng" w:date="2021-03-08T18:04:00Z"/>
                      <w:rFonts w:ascii="宋体" w:eastAsia="宋体" w:hAnsi="宋体"/>
                      <w:color w:val="000000"/>
                      <w:sz w:val="22"/>
                      <w:rPrChange w:id="1830" w:author="Lisa Zheng" w:date="2021-03-08T18:04:00Z">
                        <w:rPr>
                          <w:ins w:id="1831" w:author="Lisa Zheng" w:date="2021-03-08T18:04:00Z"/>
                        </w:rPr>
                      </w:rPrChange>
                    </w:rPr>
                    <w:pPrChange w:id="1832" w:author="Lisa Zheng" w:date="2021-03-08T18:04:00Z">
                      <w:pPr>
                        <w:pStyle w:val="ListParagraph"/>
                      </w:pPr>
                    </w:pPrChange>
                  </w:pPr>
                  <w:ins w:id="1833" w:author="Lisa Zheng" w:date="2021-03-08T18:04:00Z">
                    <w:r w:rsidRPr="00BA0452">
                      <w:rPr>
                        <w:rFonts w:ascii="宋体" w:eastAsia="宋体" w:hAnsi="宋体"/>
                        <w:color w:val="000000"/>
                        <w:sz w:val="22"/>
                        <w:rPrChange w:id="1834" w:author="Lisa Zheng" w:date="2021-03-08T18:04:00Z">
                          <w:rPr/>
                        </w:rPrChange>
                      </w:rPr>
                      <w:t>=90.91%*9</w:t>
                    </w:r>
                  </w:ins>
                </w:p>
                <w:p w14:paraId="2E26E8BA" w14:textId="24865424" w:rsidR="00BA0452" w:rsidRDefault="00BA0452" w:rsidP="00BA0452">
                  <w:pPr>
                    <w:pStyle w:val="ListParagraph"/>
                    <w:ind w:firstLineChars="0" w:firstLine="0"/>
                    <w:rPr>
                      <w:ins w:id="1835" w:author="Lisa Zheng" w:date="2021-03-08T17:58:00Z"/>
                      <w:rFonts w:ascii="宋体" w:eastAsia="宋体" w:hAnsi="宋体"/>
                      <w:color w:val="000000"/>
                      <w:sz w:val="22"/>
                    </w:rPr>
                  </w:pPr>
                  <w:ins w:id="1836" w:author="Lisa Zheng" w:date="2021-03-08T18:04:00Z">
                    <w:r w:rsidRPr="00BA0452">
                      <w:rPr>
                        <w:rFonts w:ascii="宋体" w:eastAsia="宋体" w:hAnsi="宋体"/>
                        <w:color w:val="000000"/>
                        <w:sz w:val="22"/>
                      </w:rPr>
                      <w:t>=8.18</w:t>
                    </w:r>
                  </w:ins>
                </w:p>
              </w:tc>
            </w:tr>
            <w:tr w:rsidR="00BA0452" w14:paraId="30E16C2D" w14:textId="0B925C9D" w:rsidTr="00BA0452">
              <w:trPr>
                <w:ins w:id="1837" w:author="Lisa Zheng" w:date="2021-03-08T17:57:00Z"/>
              </w:trPr>
              <w:tc>
                <w:tcPr>
                  <w:tcW w:w="1251" w:type="dxa"/>
                  <w:vMerge/>
                  <w:tcPrChange w:id="1838" w:author="Lisa Zheng" w:date="2021-03-08T18:03:00Z">
                    <w:tcPr>
                      <w:tcW w:w="1251" w:type="dxa"/>
                      <w:vMerge/>
                    </w:tcPr>
                  </w:tcPrChange>
                </w:tcPr>
                <w:p w14:paraId="2A3FDABE" w14:textId="77777777" w:rsidR="00BA0452" w:rsidRDefault="00BA0452" w:rsidP="00BA0452">
                  <w:pPr>
                    <w:pStyle w:val="ListParagraph"/>
                    <w:ind w:firstLineChars="0" w:firstLine="0"/>
                    <w:rPr>
                      <w:ins w:id="1839" w:author="Lisa Zheng" w:date="2021-03-08T17:57:00Z"/>
                    </w:rPr>
                  </w:pPr>
                </w:p>
              </w:tc>
              <w:tc>
                <w:tcPr>
                  <w:tcW w:w="1173" w:type="dxa"/>
                  <w:vAlign w:val="center"/>
                  <w:tcPrChange w:id="1840" w:author="Lisa Zheng" w:date="2021-03-08T18:03:00Z">
                    <w:tcPr>
                      <w:tcW w:w="1173" w:type="dxa"/>
                      <w:vAlign w:val="center"/>
                    </w:tcPr>
                  </w:tcPrChange>
                </w:tcPr>
                <w:p w14:paraId="6EB7677D" w14:textId="77777777" w:rsidR="00BA0452" w:rsidRDefault="00BA0452" w:rsidP="00BA0452">
                  <w:pPr>
                    <w:pStyle w:val="ListParagraph"/>
                    <w:ind w:firstLineChars="0" w:firstLine="0"/>
                    <w:rPr>
                      <w:ins w:id="1841" w:author="Lisa Zheng" w:date="2021-03-08T17:57:00Z"/>
                    </w:rPr>
                  </w:pPr>
                  <w:ins w:id="1842" w:author="Lisa Zheng" w:date="2021-03-08T17:57:00Z">
                    <w:r>
                      <w:rPr>
                        <w:rFonts w:ascii="宋体" w:eastAsia="宋体" w:hAnsi="宋体" w:hint="eastAsia"/>
                        <w:color w:val="000000"/>
                        <w:sz w:val="22"/>
                      </w:rPr>
                      <w:t>Side B</w:t>
                    </w:r>
                  </w:ins>
                </w:p>
              </w:tc>
              <w:tc>
                <w:tcPr>
                  <w:tcW w:w="1402" w:type="dxa"/>
                  <w:vAlign w:val="center"/>
                  <w:tcPrChange w:id="1843" w:author="Lisa Zheng" w:date="2021-03-08T18:03:00Z">
                    <w:tcPr>
                      <w:tcW w:w="1264" w:type="dxa"/>
                      <w:vAlign w:val="center"/>
                    </w:tcPr>
                  </w:tcPrChange>
                </w:tcPr>
                <w:p w14:paraId="0D0A16A8" w14:textId="0267347B" w:rsidR="00BA0452" w:rsidRDefault="00BA0452" w:rsidP="00BA0452">
                  <w:pPr>
                    <w:pStyle w:val="ListParagraph"/>
                    <w:ind w:firstLineChars="0" w:firstLine="0"/>
                    <w:rPr>
                      <w:ins w:id="1844" w:author="Lisa Zheng" w:date="2021-03-08T17:57:00Z"/>
                    </w:rPr>
                  </w:pPr>
                  <w:ins w:id="1845" w:author="Lisa Zheng" w:date="2021-03-08T17:57:00Z">
                    <w:r>
                      <w:rPr>
                        <w:rFonts w:ascii="宋体" w:eastAsia="宋体" w:hAnsi="宋体" w:hint="eastAsia"/>
                        <w:color w:val="000000"/>
                        <w:sz w:val="22"/>
                      </w:rPr>
                      <w:t>10</w:t>
                    </w:r>
                  </w:ins>
                  <w:ins w:id="1846" w:author="Lisa Zheng" w:date="2021-03-08T17:58:00Z">
                    <w:r>
                      <w:rPr>
                        <w:rFonts w:ascii="宋体" w:eastAsia="宋体" w:hAnsi="宋体"/>
                        <w:color w:val="000000"/>
                        <w:sz w:val="22"/>
                      </w:rPr>
                      <w:t xml:space="preserve"> </w:t>
                    </w:r>
                  </w:ins>
                  <w:ins w:id="1847" w:author="Lisa Zheng" w:date="2021-03-08T17:57:00Z">
                    <w:r>
                      <w:rPr>
                        <w:rFonts w:ascii="宋体" w:eastAsia="宋体" w:hAnsi="宋体"/>
                        <w:color w:val="000000"/>
                        <w:sz w:val="22"/>
                      </w:rPr>
                      <w:t>/ 0</w:t>
                    </w:r>
                  </w:ins>
                </w:p>
              </w:tc>
              <w:tc>
                <w:tcPr>
                  <w:tcW w:w="990" w:type="dxa"/>
                  <w:vAlign w:val="center"/>
                  <w:tcPrChange w:id="1848" w:author="Lisa Zheng" w:date="2021-03-08T18:03:00Z">
                    <w:tcPr>
                      <w:tcW w:w="1009" w:type="dxa"/>
                      <w:vAlign w:val="center"/>
                    </w:tcPr>
                  </w:tcPrChange>
                </w:tcPr>
                <w:p w14:paraId="5713E267" w14:textId="72F14EAE" w:rsidR="00BA0452" w:rsidRDefault="00BA0452" w:rsidP="00BA0452">
                  <w:pPr>
                    <w:pStyle w:val="ListParagraph"/>
                    <w:ind w:firstLineChars="0" w:firstLine="0"/>
                    <w:rPr>
                      <w:ins w:id="1849" w:author="Lisa Zheng" w:date="2021-03-08T17:57:00Z"/>
                    </w:rPr>
                  </w:pPr>
                  <w:ins w:id="1850" w:author="Lisa Zheng [2]" w:date="2021-03-08T18:00:00Z">
                    <w:r>
                      <w:rPr>
                        <w:rFonts w:ascii="宋体" w:eastAsia="宋体" w:hAnsi="宋体" w:hint="eastAsia"/>
                        <w:color w:val="000000"/>
                        <w:sz w:val="22"/>
                      </w:rPr>
                      <w:t>1</w:t>
                    </w:r>
                  </w:ins>
                </w:p>
              </w:tc>
              <w:tc>
                <w:tcPr>
                  <w:tcW w:w="1980" w:type="dxa"/>
                  <w:tcPrChange w:id="1851" w:author="Lisa Zheng" w:date="2021-03-08T18:03:00Z">
                    <w:tcPr>
                      <w:tcW w:w="545" w:type="dxa"/>
                    </w:tcPr>
                  </w:tcPrChange>
                </w:tcPr>
                <w:p w14:paraId="434260A7" w14:textId="77777777" w:rsidR="00BA0452" w:rsidRDefault="00BA0452" w:rsidP="00BA0452">
                  <w:pPr>
                    <w:pStyle w:val="ListParagraph"/>
                    <w:ind w:firstLineChars="0" w:firstLine="0"/>
                    <w:rPr>
                      <w:ins w:id="1852" w:author="Lisa Zheng" w:date="2021-03-08T18:04:00Z"/>
                      <w:rFonts w:ascii="宋体" w:eastAsia="宋体" w:hAnsi="宋体"/>
                      <w:color w:val="000000"/>
                      <w:sz w:val="22"/>
                    </w:rPr>
                  </w:pPr>
                  <w:ins w:id="1853" w:author="Lisa Zheng" w:date="2021-03-08T18:04:00Z">
                    <w:r w:rsidRPr="00BA0452">
                      <w:rPr>
                        <w:rFonts w:ascii="宋体" w:eastAsia="宋体" w:hAnsi="宋体"/>
                        <w:color w:val="000000"/>
                        <w:sz w:val="22"/>
                      </w:rPr>
                      <w:t>=90.91%*10</w:t>
                    </w:r>
                  </w:ins>
                </w:p>
                <w:p w14:paraId="08F79967" w14:textId="517CFEA8" w:rsidR="00BA0452" w:rsidRDefault="00BA0452" w:rsidP="00BA0452">
                  <w:pPr>
                    <w:pStyle w:val="ListParagraph"/>
                    <w:ind w:firstLineChars="0" w:firstLine="0"/>
                    <w:rPr>
                      <w:ins w:id="1854" w:author="Lisa Zheng" w:date="2021-03-08T17:58:00Z"/>
                      <w:rFonts w:ascii="宋体" w:eastAsia="宋体" w:hAnsi="宋体"/>
                      <w:color w:val="000000"/>
                      <w:sz w:val="22"/>
                    </w:rPr>
                  </w:pPr>
                  <w:ins w:id="1855" w:author="Lisa Zheng" w:date="2021-03-08T18:04:00Z">
                    <w:r w:rsidRPr="00BA0452">
                      <w:rPr>
                        <w:rFonts w:ascii="宋体" w:eastAsia="宋体" w:hAnsi="宋体"/>
                        <w:color w:val="000000"/>
                        <w:sz w:val="22"/>
                      </w:rPr>
                      <w:t>=9.09</w:t>
                    </w:r>
                  </w:ins>
                </w:p>
              </w:tc>
            </w:tr>
            <w:tr w:rsidR="00BA0452" w14:paraId="034E6AFA" w14:textId="6F6C0DC2" w:rsidTr="00BA0452">
              <w:trPr>
                <w:ins w:id="1856" w:author="Lisa Zheng" w:date="2021-03-08T17:57:00Z"/>
              </w:trPr>
              <w:tc>
                <w:tcPr>
                  <w:tcW w:w="1251" w:type="dxa"/>
                  <w:vMerge/>
                  <w:tcPrChange w:id="1857" w:author="Lisa Zheng" w:date="2021-03-08T18:03:00Z">
                    <w:tcPr>
                      <w:tcW w:w="1251" w:type="dxa"/>
                      <w:vMerge/>
                    </w:tcPr>
                  </w:tcPrChange>
                </w:tcPr>
                <w:p w14:paraId="52FFBD42" w14:textId="77777777" w:rsidR="00BA0452" w:rsidRDefault="00BA0452" w:rsidP="00BA0452">
                  <w:pPr>
                    <w:pStyle w:val="ListParagraph"/>
                    <w:ind w:firstLineChars="0" w:firstLine="0"/>
                    <w:rPr>
                      <w:ins w:id="1858" w:author="Lisa Zheng" w:date="2021-03-08T17:57:00Z"/>
                    </w:rPr>
                  </w:pPr>
                </w:p>
              </w:tc>
              <w:tc>
                <w:tcPr>
                  <w:tcW w:w="1173" w:type="dxa"/>
                  <w:vAlign w:val="center"/>
                  <w:tcPrChange w:id="1859" w:author="Lisa Zheng" w:date="2021-03-08T18:03:00Z">
                    <w:tcPr>
                      <w:tcW w:w="1173" w:type="dxa"/>
                      <w:vAlign w:val="center"/>
                    </w:tcPr>
                  </w:tcPrChange>
                </w:tcPr>
                <w:p w14:paraId="380C6EAF" w14:textId="77777777" w:rsidR="00BA0452" w:rsidRDefault="00BA0452" w:rsidP="00BA0452">
                  <w:pPr>
                    <w:pStyle w:val="ListParagraph"/>
                    <w:ind w:firstLineChars="0" w:firstLine="0"/>
                    <w:rPr>
                      <w:ins w:id="1860" w:author="Lisa Zheng" w:date="2021-03-08T17:57:00Z"/>
                    </w:rPr>
                  </w:pPr>
                  <w:ins w:id="1861" w:author="Lisa Zheng" w:date="2021-03-08T17:57:00Z">
                    <w:r>
                      <w:rPr>
                        <w:rFonts w:ascii="宋体" w:eastAsia="宋体" w:hAnsi="宋体" w:hint="eastAsia"/>
                        <w:color w:val="000000"/>
                        <w:sz w:val="22"/>
                      </w:rPr>
                      <w:t>Side C</w:t>
                    </w:r>
                  </w:ins>
                </w:p>
              </w:tc>
              <w:tc>
                <w:tcPr>
                  <w:tcW w:w="1402" w:type="dxa"/>
                  <w:vAlign w:val="center"/>
                  <w:tcPrChange w:id="1862" w:author="Lisa Zheng" w:date="2021-03-08T18:03:00Z">
                    <w:tcPr>
                      <w:tcW w:w="1264" w:type="dxa"/>
                      <w:vAlign w:val="center"/>
                    </w:tcPr>
                  </w:tcPrChange>
                </w:tcPr>
                <w:p w14:paraId="4FFF0405" w14:textId="2F69A18C" w:rsidR="00BA0452" w:rsidRDefault="00BA0452" w:rsidP="00BA0452">
                  <w:pPr>
                    <w:pStyle w:val="ListParagraph"/>
                    <w:ind w:firstLineChars="0" w:firstLine="0"/>
                    <w:rPr>
                      <w:ins w:id="1863" w:author="Lisa Zheng" w:date="2021-03-08T17:57:00Z"/>
                    </w:rPr>
                  </w:pPr>
                  <w:ins w:id="1864" w:author="Lisa Zheng" w:date="2021-03-08T17:57:00Z">
                    <w:r>
                      <w:rPr>
                        <w:rFonts w:ascii="宋体" w:eastAsia="宋体" w:hAnsi="宋体" w:hint="eastAsia"/>
                        <w:color w:val="000000"/>
                        <w:sz w:val="22"/>
                      </w:rPr>
                      <w:t>11</w:t>
                    </w:r>
                  </w:ins>
                  <w:ins w:id="1865" w:author="Lisa Zheng" w:date="2021-03-08T17:58:00Z">
                    <w:r>
                      <w:rPr>
                        <w:rFonts w:ascii="宋体" w:eastAsia="宋体" w:hAnsi="宋体"/>
                        <w:color w:val="000000"/>
                        <w:sz w:val="22"/>
                      </w:rPr>
                      <w:t xml:space="preserve"> / 0</w:t>
                    </w:r>
                  </w:ins>
                </w:p>
              </w:tc>
              <w:tc>
                <w:tcPr>
                  <w:tcW w:w="990" w:type="dxa"/>
                  <w:vAlign w:val="center"/>
                  <w:tcPrChange w:id="1866" w:author="Lisa Zheng" w:date="2021-03-08T18:03:00Z">
                    <w:tcPr>
                      <w:tcW w:w="1009" w:type="dxa"/>
                      <w:vAlign w:val="center"/>
                    </w:tcPr>
                  </w:tcPrChange>
                </w:tcPr>
                <w:p w14:paraId="054A027F" w14:textId="2E64630C" w:rsidR="00BA0452" w:rsidRDefault="00BA0452" w:rsidP="00BA0452">
                  <w:pPr>
                    <w:pStyle w:val="ListParagraph"/>
                    <w:ind w:firstLineChars="0" w:firstLine="0"/>
                    <w:rPr>
                      <w:ins w:id="1867" w:author="Lisa Zheng" w:date="2021-03-08T17:57:00Z"/>
                    </w:rPr>
                  </w:pPr>
                  <w:ins w:id="1868" w:author="Lisa Zheng [2]" w:date="2021-03-08T18:00:00Z">
                    <w:r>
                      <w:rPr>
                        <w:rFonts w:ascii="宋体" w:eastAsia="宋体" w:hAnsi="宋体" w:hint="eastAsia"/>
                        <w:color w:val="000000"/>
                        <w:sz w:val="22"/>
                      </w:rPr>
                      <w:t>0</w:t>
                    </w:r>
                  </w:ins>
                </w:p>
              </w:tc>
              <w:tc>
                <w:tcPr>
                  <w:tcW w:w="1980" w:type="dxa"/>
                  <w:tcPrChange w:id="1869" w:author="Lisa Zheng" w:date="2021-03-08T18:03:00Z">
                    <w:tcPr>
                      <w:tcW w:w="545" w:type="dxa"/>
                    </w:tcPr>
                  </w:tcPrChange>
                </w:tcPr>
                <w:p w14:paraId="1F58ADEF" w14:textId="77777777" w:rsidR="00BA0452" w:rsidRDefault="00BA0452" w:rsidP="00BA0452">
                  <w:pPr>
                    <w:pStyle w:val="ListParagraph"/>
                    <w:ind w:firstLineChars="0" w:firstLine="0"/>
                    <w:rPr>
                      <w:ins w:id="1870" w:author="Lisa Zheng" w:date="2021-03-08T17:58:00Z"/>
                      <w:rFonts w:ascii="宋体" w:eastAsia="宋体" w:hAnsi="宋体"/>
                      <w:color w:val="000000"/>
                      <w:sz w:val="22"/>
                    </w:rPr>
                  </w:pPr>
                </w:p>
              </w:tc>
            </w:tr>
            <w:tr w:rsidR="00BA0452" w14:paraId="6ECC0E92" w14:textId="16EDEAAB" w:rsidTr="00BA0452">
              <w:trPr>
                <w:ins w:id="1871" w:author="Lisa Zheng" w:date="2021-03-08T17:57:00Z"/>
              </w:trPr>
              <w:tc>
                <w:tcPr>
                  <w:tcW w:w="1251" w:type="dxa"/>
                  <w:tcPrChange w:id="1872" w:author="Lisa Zheng" w:date="2021-03-08T18:03:00Z">
                    <w:tcPr>
                      <w:tcW w:w="1251" w:type="dxa"/>
                    </w:tcPr>
                  </w:tcPrChange>
                </w:tcPr>
                <w:p w14:paraId="726AAC12" w14:textId="77777777" w:rsidR="00BA0452" w:rsidRDefault="00BA0452" w:rsidP="00BA0452">
                  <w:pPr>
                    <w:pStyle w:val="ListParagraph"/>
                    <w:ind w:firstLineChars="0" w:firstLine="0"/>
                    <w:rPr>
                      <w:ins w:id="1873" w:author="Lisa Zheng" w:date="2021-03-08T17:57:00Z"/>
                    </w:rPr>
                  </w:pPr>
                  <w:ins w:id="1874" w:author="Lisa Zheng" w:date="2021-03-08T17:57:00Z">
                    <w:r w:rsidRPr="005D0FF0">
                      <w:t>preset item</w:t>
                    </w:r>
                  </w:ins>
                </w:p>
              </w:tc>
              <w:tc>
                <w:tcPr>
                  <w:tcW w:w="1173" w:type="dxa"/>
                  <w:vAlign w:val="center"/>
                  <w:tcPrChange w:id="1875" w:author="Lisa Zheng" w:date="2021-03-08T18:03:00Z">
                    <w:tcPr>
                      <w:tcW w:w="1173" w:type="dxa"/>
                      <w:vAlign w:val="center"/>
                    </w:tcPr>
                  </w:tcPrChange>
                </w:tcPr>
                <w:p w14:paraId="015811AD" w14:textId="77777777" w:rsidR="00BA0452" w:rsidRDefault="00BA0452" w:rsidP="00BA0452">
                  <w:pPr>
                    <w:pStyle w:val="ListParagraph"/>
                    <w:ind w:firstLineChars="0" w:firstLine="0"/>
                    <w:rPr>
                      <w:ins w:id="1876" w:author="Lisa Zheng" w:date="2021-03-08T17:57:00Z"/>
                    </w:rPr>
                  </w:pPr>
                  <w:ins w:id="1877" w:author="Lisa Zheng" w:date="2021-03-08T17:57:00Z">
                    <w:r>
                      <w:rPr>
                        <w:rFonts w:ascii="宋体" w:eastAsia="宋体" w:hAnsi="宋体" w:hint="eastAsia"/>
                        <w:color w:val="000000"/>
                        <w:sz w:val="22"/>
                      </w:rPr>
                      <w:t>preset item 1</w:t>
                    </w:r>
                  </w:ins>
                </w:p>
              </w:tc>
              <w:tc>
                <w:tcPr>
                  <w:tcW w:w="1402" w:type="dxa"/>
                  <w:vAlign w:val="center"/>
                  <w:tcPrChange w:id="1878" w:author="Lisa Zheng" w:date="2021-03-08T18:03:00Z">
                    <w:tcPr>
                      <w:tcW w:w="1264" w:type="dxa"/>
                      <w:vAlign w:val="center"/>
                    </w:tcPr>
                  </w:tcPrChange>
                </w:tcPr>
                <w:p w14:paraId="2AAAC9E1" w14:textId="748C880F" w:rsidR="00BA0452" w:rsidRDefault="00BA0452" w:rsidP="00BA0452">
                  <w:pPr>
                    <w:pStyle w:val="ListParagraph"/>
                    <w:ind w:firstLineChars="0" w:firstLine="0"/>
                    <w:rPr>
                      <w:ins w:id="1879" w:author="Lisa Zheng" w:date="2021-03-08T17:57:00Z"/>
                    </w:rPr>
                  </w:pPr>
                  <w:ins w:id="1880" w:author="Lisa Zheng" w:date="2021-03-08T17:57:00Z">
                    <w:r>
                      <w:rPr>
                        <w:rFonts w:ascii="宋体" w:eastAsia="宋体" w:hAnsi="宋体" w:hint="eastAsia"/>
                        <w:color w:val="000000"/>
                        <w:sz w:val="22"/>
                      </w:rPr>
                      <w:t>10</w:t>
                    </w:r>
                  </w:ins>
                  <w:ins w:id="1881" w:author="Lisa Zheng" w:date="2021-03-08T17:58:00Z">
                    <w:r>
                      <w:rPr>
                        <w:rFonts w:ascii="宋体" w:eastAsia="宋体" w:hAnsi="宋体"/>
                        <w:color w:val="000000"/>
                        <w:sz w:val="22"/>
                      </w:rPr>
                      <w:t xml:space="preserve"> / 0</w:t>
                    </w:r>
                  </w:ins>
                </w:p>
              </w:tc>
              <w:tc>
                <w:tcPr>
                  <w:tcW w:w="990" w:type="dxa"/>
                  <w:vAlign w:val="center"/>
                  <w:tcPrChange w:id="1882" w:author="Lisa Zheng" w:date="2021-03-08T18:03:00Z">
                    <w:tcPr>
                      <w:tcW w:w="1009" w:type="dxa"/>
                      <w:vAlign w:val="center"/>
                    </w:tcPr>
                  </w:tcPrChange>
                </w:tcPr>
                <w:p w14:paraId="750F80C5" w14:textId="5C388452" w:rsidR="00BA0452" w:rsidRDefault="00BA0452" w:rsidP="00BA0452">
                  <w:pPr>
                    <w:pStyle w:val="ListParagraph"/>
                    <w:ind w:firstLineChars="0" w:firstLine="0"/>
                    <w:rPr>
                      <w:ins w:id="1883" w:author="Lisa Zheng" w:date="2021-03-08T17:57:00Z"/>
                    </w:rPr>
                  </w:pPr>
                  <w:ins w:id="1884" w:author="Lisa Zheng [2]" w:date="2021-03-08T18:00:00Z">
                    <w:r>
                      <w:rPr>
                        <w:rFonts w:ascii="宋体" w:eastAsia="宋体" w:hAnsi="宋体" w:hint="eastAsia"/>
                        <w:color w:val="000000"/>
                        <w:sz w:val="22"/>
                      </w:rPr>
                      <w:t>1</w:t>
                    </w:r>
                  </w:ins>
                </w:p>
              </w:tc>
              <w:tc>
                <w:tcPr>
                  <w:tcW w:w="1980" w:type="dxa"/>
                  <w:tcPrChange w:id="1885" w:author="Lisa Zheng" w:date="2021-03-08T18:03:00Z">
                    <w:tcPr>
                      <w:tcW w:w="545" w:type="dxa"/>
                    </w:tcPr>
                  </w:tcPrChange>
                </w:tcPr>
                <w:p w14:paraId="2D02E2F3" w14:textId="77777777" w:rsidR="00BA0452" w:rsidRDefault="00BA0452" w:rsidP="00BA0452">
                  <w:pPr>
                    <w:pStyle w:val="ListParagraph"/>
                    <w:ind w:firstLineChars="0" w:firstLine="0"/>
                    <w:rPr>
                      <w:ins w:id="1886" w:author="Lisa Zheng" w:date="2021-03-08T18:05:00Z"/>
                      <w:rFonts w:ascii="宋体" w:eastAsia="宋体" w:hAnsi="宋体"/>
                      <w:color w:val="000000"/>
                      <w:sz w:val="22"/>
                    </w:rPr>
                  </w:pPr>
                  <w:ins w:id="1887" w:author="Lisa Zheng" w:date="2021-03-08T18:05:00Z">
                    <w:r>
                      <w:rPr>
                        <w:rFonts w:ascii="宋体" w:eastAsia="宋体" w:hAnsi="宋体"/>
                        <w:color w:val="000000"/>
                        <w:sz w:val="22"/>
                      </w:rPr>
                      <w:t>=</w:t>
                    </w:r>
                    <w:r w:rsidRPr="00BA0452">
                      <w:rPr>
                        <w:rFonts w:ascii="宋体" w:eastAsia="宋体" w:hAnsi="宋体"/>
                        <w:color w:val="000000"/>
                        <w:sz w:val="22"/>
                      </w:rPr>
                      <w:t>$40-$13.63-8.18-9.09</w:t>
                    </w:r>
                  </w:ins>
                </w:p>
                <w:p w14:paraId="405068B4" w14:textId="5A37E2C1" w:rsidR="00BA0452" w:rsidRDefault="00BA0452" w:rsidP="00BA0452">
                  <w:pPr>
                    <w:pStyle w:val="ListParagraph"/>
                    <w:ind w:firstLineChars="0" w:firstLine="0"/>
                    <w:rPr>
                      <w:ins w:id="1888" w:author="Lisa Zheng" w:date="2021-03-08T17:58:00Z"/>
                      <w:rFonts w:ascii="宋体" w:eastAsia="宋体" w:hAnsi="宋体"/>
                      <w:color w:val="000000"/>
                      <w:sz w:val="22"/>
                    </w:rPr>
                  </w:pPr>
                  <w:ins w:id="1889" w:author="Lisa Zheng" w:date="2021-03-08T18:05:00Z">
                    <w:r w:rsidRPr="00BA0452">
                      <w:rPr>
                        <w:rFonts w:ascii="宋体" w:eastAsia="宋体" w:hAnsi="宋体"/>
                        <w:color w:val="000000"/>
                        <w:sz w:val="22"/>
                      </w:rPr>
                      <w:t xml:space="preserve">=9.10 </w:t>
                    </w:r>
                    <w:r w:rsidRPr="00BA0452">
                      <w:rPr>
                        <w:rFonts w:ascii="宋体" w:eastAsia="宋体" w:hAnsi="宋体"/>
                        <w:color w:val="FF0000"/>
                        <w:sz w:val="22"/>
                        <w:rPrChange w:id="1890" w:author="Lisa Zheng" w:date="2021-03-08T18:05:00Z">
                          <w:rPr>
                            <w:rFonts w:ascii="宋体" w:eastAsia="宋体" w:hAnsi="宋体"/>
                            <w:color w:val="000000"/>
                            <w:sz w:val="22"/>
                          </w:rPr>
                        </w:rPrChange>
                      </w:rPr>
                      <w:t>*</w:t>
                    </w:r>
                  </w:ins>
                </w:p>
              </w:tc>
            </w:tr>
          </w:tbl>
          <w:p w14:paraId="2557E928" w14:textId="5133D5D5" w:rsidR="005D0FF0" w:rsidRDefault="00BA0452">
            <w:pPr>
              <w:ind w:left="420"/>
              <w:rPr>
                <w:ins w:id="1891" w:author="Lisa Zheng" w:date="2021-03-08T17:57:00Z"/>
              </w:rPr>
              <w:pPrChange w:id="1892" w:author="Lisa Zheng" w:date="2021-03-08T18:06:00Z">
                <w:pPr>
                  <w:pStyle w:val="ListParagraph"/>
                  <w:ind w:left="360" w:firstLineChars="0" w:firstLine="0"/>
                </w:pPr>
              </w:pPrChange>
            </w:pPr>
            <w:ins w:id="1893" w:author="Lisa Zheng" w:date="2021-03-08T18:06:00Z">
              <w:r>
                <w:t>N</w:t>
              </w:r>
              <w:r w:rsidRPr="00BA0452">
                <w:t>ote</w:t>
              </w:r>
              <w:r>
                <w:t xml:space="preserve">: </w:t>
              </w:r>
              <w:r w:rsidRPr="005D0FF0">
                <w:t>preset item</w:t>
              </w:r>
              <w:r w:rsidRPr="00BA0452">
                <w:t xml:space="preserve"> for order 1’s unit price is 9.10 instead </w:t>
              </w:r>
              <w:proofErr w:type="gramStart"/>
              <w:r w:rsidRPr="00BA0452">
                <w:t>of  90.91</w:t>
              </w:r>
              <w:proofErr w:type="gramEnd"/>
              <w:r w:rsidRPr="00BA0452">
                <w:t>%*10=9.09.</w:t>
              </w:r>
            </w:ins>
          </w:p>
          <w:p w14:paraId="6F78D7DC" w14:textId="4AA126E9" w:rsidR="005D0FF0" w:rsidRDefault="001F04F0">
            <w:pPr>
              <w:pStyle w:val="ListParagraph"/>
              <w:ind w:left="360" w:firstLineChars="0" w:firstLine="0"/>
              <w:rPr>
                <w:ins w:id="1894" w:author="Lisa Zheng" w:date="2021-03-08T17:51:00Z"/>
              </w:rPr>
              <w:pPrChange w:id="1895" w:author="Lisa Zheng" w:date="2021-03-08T17:52:00Z">
                <w:pPr>
                  <w:pStyle w:val="ListParagraph"/>
                  <w:numPr>
                    <w:numId w:val="538"/>
                  </w:numPr>
                  <w:ind w:left="360" w:firstLineChars="0" w:hanging="360"/>
                </w:pPr>
              </w:pPrChange>
            </w:pPr>
            <w:ins w:id="1896" w:author="Lisa Zheng" w:date="2021-03-10T15:56:00Z">
              <w:r>
                <w:t xml:space="preserve">8. </w:t>
              </w:r>
            </w:ins>
            <w:ins w:id="1897" w:author="Lisa Zheng" w:date="2021-03-10T17:23:00Z">
              <w:r w:rsidR="003255B5" w:rsidRPr="003255B5">
                <w:t>Note: For discount of bundle, the discount type = ‘Bundle’, discount code = ‘Bundle’.</w:t>
              </w:r>
            </w:ins>
          </w:p>
          <w:p w14:paraId="55308299" w14:textId="77777777" w:rsidR="005D0FF0" w:rsidRPr="00103C0C" w:rsidRDefault="005D0FF0">
            <w:pPr>
              <w:pStyle w:val="ListParagraph"/>
              <w:ind w:left="360" w:firstLineChars="0" w:firstLine="0"/>
              <w:rPr>
                <w:ins w:id="1898" w:author="Lisa Zheng" w:date="2021-03-08T17:08:00Z"/>
              </w:rPr>
              <w:pPrChange w:id="1899" w:author="Lisa Zheng" w:date="2021-03-08T17:51:00Z">
                <w:pPr>
                  <w:pStyle w:val="ListParagraph"/>
                  <w:numPr>
                    <w:numId w:val="525"/>
                  </w:numPr>
                  <w:ind w:left="360" w:firstLineChars="0" w:hanging="360"/>
                </w:pPr>
              </w:pPrChange>
            </w:pPr>
          </w:p>
          <w:p w14:paraId="6FF95666" w14:textId="77777777" w:rsidR="0081658A" w:rsidRPr="00C11AA9" w:rsidRDefault="0081658A" w:rsidP="001F04F0">
            <w:pPr>
              <w:rPr>
                <w:ins w:id="1900" w:author="Lisa Zheng" w:date="2021-03-08T17:08:00Z"/>
              </w:rPr>
            </w:pPr>
          </w:p>
        </w:tc>
      </w:tr>
      <w:tr w:rsidR="0081658A" w:rsidRPr="00452515" w14:paraId="374FD81F" w14:textId="77777777" w:rsidTr="001F04F0">
        <w:trPr>
          <w:ins w:id="1901" w:author="Lisa Zheng" w:date="2021-03-08T17:08:00Z"/>
        </w:trPr>
        <w:tc>
          <w:tcPr>
            <w:tcW w:w="8008" w:type="dxa"/>
          </w:tcPr>
          <w:p w14:paraId="4E989631" w14:textId="77777777" w:rsidR="0081658A" w:rsidRDefault="0081658A" w:rsidP="001F04F0">
            <w:pPr>
              <w:rPr>
                <w:ins w:id="1902" w:author="Lisa Zheng" w:date="2021-03-08T17:08:00Z"/>
                <w:rFonts w:ascii="Arial" w:hAnsi="Arial" w:cs="Arial"/>
                <w:sz w:val="20"/>
                <w:szCs w:val="20"/>
              </w:rPr>
            </w:pPr>
            <w:ins w:id="1903" w:author="Lisa Zheng" w:date="2021-03-08T17:08:00Z">
              <w:r w:rsidRPr="00452515">
                <w:rPr>
                  <w:rFonts w:ascii="Arial" w:hAnsi="Arial" w:cs="Arial"/>
                  <w:sz w:val="20"/>
                  <w:szCs w:val="20"/>
                </w:rPr>
                <w:lastRenderedPageBreak/>
                <w:t>Extend Scenario:</w:t>
              </w:r>
            </w:ins>
          </w:p>
          <w:p w14:paraId="4EC6AFB7" w14:textId="77777777" w:rsidR="0081658A" w:rsidRPr="00452515" w:rsidRDefault="0081658A" w:rsidP="001F04F0">
            <w:pPr>
              <w:rPr>
                <w:ins w:id="1904" w:author="Lisa Zheng" w:date="2021-03-08T17:08:00Z"/>
              </w:rPr>
            </w:pPr>
          </w:p>
        </w:tc>
      </w:tr>
      <w:tr w:rsidR="0081658A" w:rsidRPr="00452515" w14:paraId="0E5586F6" w14:textId="77777777" w:rsidTr="001F04F0">
        <w:trPr>
          <w:ins w:id="1905" w:author="Lisa Zheng" w:date="2021-03-08T17:08:00Z"/>
        </w:trPr>
        <w:tc>
          <w:tcPr>
            <w:tcW w:w="8008" w:type="dxa"/>
          </w:tcPr>
          <w:p w14:paraId="0D22F289" w14:textId="77777777" w:rsidR="0081658A" w:rsidRDefault="0081658A" w:rsidP="001F04F0">
            <w:pPr>
              <w:rPr>
                <w:ins w:id="1906" w:author="Lisa Zheng" w:date="2021-03-08T17:08:00Z"/>
                <w:rFonts w:ascii="Arial" w:hAnsi="Arial" w:cs="Arial"/>
                <w:sz w:val="20"/>
                <w:szCs w:val="20"/>
              </w:rPr>
            </w:pPr>
            <w:ins w:id="1907" w:author="Lisa Zheng" w:date="2021-03-08T17:08:00Z">
              <w:r w:rsidRPr="00452515">
                <w:rPr>
                  <w:rFonts w:ascii="Arial" w:hAnsi="Arial" w:cs="Arial"/>
                  <w:sz w:val="20"/>
                  <w:szCs w:val="20"/>
                </w:rPr>
                <w:t>Exception Scenario:</w:t>
              </w:r>
            </w:ins>
          </w:p>
          <w:p w14:paraId="10BF1A02" w14:textId="77777777" w:rsidR="0081658A" w:rsidRPr="00452515" w:rsidRDefault="0081658A" w:rsidP="001F04F0">
            <w:pPr>
              <w:rPr>
                <w:ins w:id="1908" w:author="Lisa Zheng" w:date="2021-03-08T17:08:00Z"/>
              </w:rPr>
            </w:pPr>
          </w:p>
        </w:tc>
      </w:tr>
    </w:tbl>
    <w:p w14:paraId="0B87A30E" w14:textId="77777777" w:rsidR="00E93AC4" w:rsidRDefault="00E93AC4" w:rsidP="00821F0D"/>
    <w:p w14:paraId="1B5EFDB4" w14:textId="26A6231C" w:rsidR="00911208" w:rsidRDefault="00911208" w:rsidP="00911208">
      <w:pPr>
        <w:pStyle w:val="Heading1"/>
        <w:ind w:left="635"/>
      </w:pPr>
      <w:r>
        <w:rPr>
          <w:rFonts w:hint="eastAsia"/>
        </w:rPr>
        <w:t>Order</w:t>
      </w:r>
      <w:r>
        <w:t xml:space="preserve"> processing</w:t>
      </w:r>
    </w:p>
    <w:p w14:paraId="101F1783" w14:textId="77777777" w:rsidR="00BE721B" w:rsidRPr="0080746C" w:rsidRDefault="00BE721B" w:rsidP="00BE721B">
      <w:pPr>
        <w:pStyle w:val="Heading2"/>
      </w:pPr>
      <w:r>
        <w:rPr>
          <w:rFonts w:hint="eastAsia"/>
        </w:rPr>
        <w:t>G</w:t>
      </w:r>
      <w:r>
        <w:t>lossary</w:t>
      </w:r>
    </w:p>
    <w:p w14:paraId="13D5C7BF" w14:textId="77777777" w:rsidR="00BE721B" w:rsidRDefault="00BE721B" w:rsidP="00BA0B80">
      <w:pPr>
        <w:pStyle w:val="Heading3"/>
      </w:pPr>
      <w:r>
        <w:rPr>
          <w:rFonts w:hint="eastAsia"/>
        </w:rPr>
        <w:t>F</w:t>
      </w:r>
      <w:r>
        <w:t>ulfillment</w:t>
      </w:r>
    </w:p>
    <w:p w14:paraId="0B5CA4FC" w14:textId="58BDFEA7" w:rsidR="00BE721B" w:rsidRDefault="00BE721B" w:rsidP="00BE721B">
      <w:r>
        <w:t xml:space="preserve">When order created, call fulfillment service API to create fulfillment. </w:t>
      </w:r>
      <w:r>
        <w:rPr>
          <w:rFonts w:hint="eastAsia"/>
        </w:rPr>
        <w:t>An</w:t>
      </w:r>
      <w:r>
        <w:t xml:space="preserve"> order can be fulfilled by one or multiple fulfillments mainly depends on inventory.</w:t>
      </w:r>
    </w:p>
    <w:p w14:paraId="0BDF44C8" w14:textId="6894767D" w:rsidR="000A72D6" w:rsidRDefault="000A72D6" w:rsidP="00BE721B">
      <w:r>
        <w:rPr>
          <w:rFonts w:hint="eastAsia"/>
        </w:rPr>
        <w:lastRenderedPageBreak/>
        <w:t>F</w:t>
      </w:r>
      <w:r>
        <w:t>or this phase, we only support one order has only one fulfillment.</w:t>
      </w:r>
    </w:p>
    <w:p w14:paraId="7C320CAB" w14:textId="0F8CE752" w:rsidR="00BE721B" w:rsidRDefault="00BE721B" w:rsidP="00BE721B">
      <w:r>
        <w:rPr>
          <w:rFonts w:hint="eastAsia"/>
        </w:rPr>
        <w:t>A</w:t>
      </w:r>
      <w:r>
        <w:t xml:space="preserve"> fulfillment mainly has </w:t>
      </w:r>
      <w:proofErr w:type="gramStart"/>
      <w:r>
        <w:t>these information</w:t>
      </w:r>
      <w:proofErr w:type="gramEnd"/>
      <w:r>
        <w:t>:</w:t>
      </w:r>
    </w:p>
    <w:p w14:paraId="2B92F54E" w14:textId="2418A688" w:rsidR="000A72D6" w:rsidRDefault="000A72D6" w:rsidP="00C27940">
      <w:pPr>
        <w:pStyle w:val="ListParagraph"/>
        <w:numPr>
          <w:ilvl w:val="0"/>
          <w:numId w:val="124"/>
        </w:numPr>
        <w:ind w:firstLineChars="0"/>
      </w:pPr>
      <w:r>
        <w:rPr>
          <w:rFonts w:hint="eastAsia"/>
        </w:rPr>
        <w:t>O</w:t>
      </w:r>
      <w:r>
        <w:t>rder#</w:t>
      </w:r>
    </w:p>
    <w:p w14:paraId="271CF402" w14:textId="0BA90B4D" w:rsidR="00BE721B" w:rsidRDefault="00BE721B" w:rsidP="00BE721B">
      <w:pPr>
        <w:pStyle w:val="ListParagraph"/>
        <w:numPr>
          <w:ilvl w:val="0"/>
          <w:numId w:val="124"/>
        </w:numPr>
        <w:ind w:firstLineChars="0"/>
      </w:pPr>
      <w:r>
        <w:rPr>
          <w:rFonts w:hint="eastAsia"/>
        </w:rPr>
        <w:t>S</w:t>
      </w:r>
      <w:r>
        <w:t xml:space="preserve">tatus: New, </w:t>
      </w:r>
      <w:proofErr w:type="gramStart"/>
      <w:r>
        <w:rPr>
          <w:rFonts w:hint="eastAsia"/>
        </w:rPr>
        <w:t>P</w:t>
      </w:r>
      <w:r>
        <w:t>ending</w:t>
      </w:r>
      <w:proofErr w:type="gramEnd"/>
      <w:r>
        <w:t xml:space="preserve"> assignment, pending, etc. </w:t>
      </w:r>
      <w:r w:rsidR="0070758F">
        <w:t>(</w:t>
      </w:r>
      <w:r>
        <w:t>see Order status</w:t>
      </w:r>
      <w:r w:rsidR="000A72D6">
        <w:t xml:space="preserve"> table</w:t>
      </w:r>
      <w:r w:rsidR="0070758F">
        <w:t>)</w:t>
      </w:r>
    </w:p>
    <w:p w14:paraId="1CC9BC2F" w14:textId="04300D7F" w:rsidR="00BE721B" w:rsidRDefault="00BE721B" w:rsidP="00BE721B">
      <w:pPr>
        <w:pStyle w:val="ListParagraph"/>
        <w:numPr>
          <w:ilvl w:val="0"/>
          <w:numId w:val="124"/>
        </w:numPr>
        <w:ind w:firstLineChars="0"/>
      </w:pPr>
      <w:r>
        <w:t xml:space="preserve">Fulfillment items: meal, selected </w:t>
      </w:r>
      <w:proofErr w:type="gramStart"/>
      <w:r>
        <w:t>options</w:t>
      </w:r>
      <w:r w:rsidR="0070758F">
        <w:t>(</w:t>
      </w:r>
      <w:proofErr w:type="gramEnd"/>
      <w:r w:rsidR="000A72D6">
        <w:t>or order item ID</w:t>
      </w:r>
      <w:r w:rsidR="0070758F">
        <w:t>)</w:t>
      </w:r>
      <w:r w:rsidR="000A72D6">
        <w:t xml:space="preserve">; </w:t>
      </w:r>
      <w:r>
        <w:t>fulfillment qty</w:t>
      </w:r>
      <w:r w:rsidR="000A72D6">
        <w:t xml:space="preserve"> </w:t>
      </w:r>
      <w:r w:rsidR="0070758F">
        <w:t>(</w:t>
      </w:r>
      <w:r w:rsidR="000A72D6">
        <w:t>this can be different from order item’s qty</w:t>
      </w:r>
      <w:r w:rsidR="0070758F">
        <w:t>)</w:t>
      </w:r>
      <w:r>
        <w:t xml:space="preserve"> </w:t>
      </w:r>
    </w:p>
    <w:p w14:paraId="3E8620EB" w14:textId="36D35058" w:rsidR="003060AA" w:rsidRPr="00CB0D85" w:rsidRDefault="003060AA" w:rsidP="00BE721B">
      <w:pPr>
        <w:pStyle w:val="ListParagraph"/>
        <w:numPr>
          <w:ilvl w:val="0"/>
          <w:numId w:val="124"/>
        </w:numPr>
        <w:ind w:firstLineChars="0"/>
      </w:pPr>
      <w:r>
        <w:rPr>
          <w:rFonts w:hint="eastAsia"/>
        </w:rPr>
        <w:t>C</w:t>
      </w:r>
      <w:r>
        <w:t>hef</w:t>
      </w:r>
    </w:p>
    <w:p w14:paraId="0245072F" w14:textId="77777777" w:rsidR="00BE721B" w:rsidRPr="00CB0D85" w:rsidRDefault="00BE721B" w:rsidP="00BE721B"/>
    <w:p w14:paraId="2D313AB7" w14:textId="77777777" w:rsidR="00BE721B" w:rsidRDefault="00BE721B" w:rsidP="00BA0B80">
      <w:pPr>
        <w:pStyle w:val="Heading3"/>
      </w:pPr>
      <w:r>
        <w:rPr>
          <w:rFonts w:hint="eastAsia"/>
        </w:rPr>
        <w:t>A</w:t>
      </w:r>
      <w:r>
        <w:t>ssignment</w:t>
      </w:r>
    </w:p>
    <w:p w14:paraId="54A65181" w14:textId="6F235001" w:rsidR="00BE721B" w:rsidRDefault="00BE721B" w:rsidP="00BE721B">
      <w:r>
        <w:t xml:space="preserve">An assignment is a relationship between a truck and its assigned </w:t>
      </w:r>
      <w:r>
        <w:rPr>
          <w:rFonts w:hint="eastAsia"/>
        </w:rPr>
        <w:t>f</w:t>
      </w:r>
      <w:r>
        <w:t>ulfillmen</w:t>
      </w:r>
      <w:r w:rsidR="00332667">
        <w:t>t</w:t>
      </w:r>
      <w:r>
        <w:t xml:space="preserve">.  It contains Truck, fulfillment, assignment status, destination address, estimate occupy time, estimate occupy start time, estimate occupy end time, actual occupy </w:t>
      </w:r>
      <w:proofErr w:type="gramStart"/>
      <w:r>
        <w:t>time,  actual</w:t>
      </w:r>
      <w:proofErr w:type="gramEnd"/>
      <w:r>
        <w:t xml:space="preserve"> occupy start time, actual occupy end time.</w:t>
      </w:r>
    </w:p>
    <w:p w14:paraId="0B91963C" w14:textId="000D5C7B" w:rsidR="00BE721B" w:rsidRDefault="00BE721B" w:rsidP="00BE721B">
      <w:r>
        <w:rPr>
          <w:rFonts w:hint="eastAsia"/>
        </w:rPr>
        <w:t>The</w:t>
      </w:r>
      <w:r>
        <w:t xml:space="preserve"> assignment status: New </w:t>
      </w:r>
      <w:r w:rsidR="0070758F">
        <w:t>(</w:t>
      </w:r>
      <w:r>
        <w:t>New assigned</w:t>
      </w:r>
      <w:r w:rsidR="0070758F">
        <w:t>)</w:t>
      </w:r>
      <w:r>
        <w:t xml:space="preserve">, In-progress </w:t>
      </w:r>
      <w:r w:rsidR="0070758F">
        <w:t>(</w:t>
      </w:r>
      <w:r>
        <w:t xml:space="preserve">the fulfillment is in status from in trainset to </w:t>
      </w:r>
      <w:r>
        <w:rPr>
          <w:rFonts w:hint="eastAsia"/>
        </w:rPr>
        <w:t>delivered</w:t>
      </w:r>
      <w:r w:rsidR="0070758F">
        <w:t>)</w:t>
      </w:r>
      <w:r>
        <w:t xml:space="preserve">, </w:t>
      </w:r>
      <w:proofErr w:type="gramStart"/>
      <w:r>
        <w:t>done</w:t>
      </w:r>
      <w:r w:rsidR="0070758F">
        <w:t>(</w:t>
      </w:r>
      <w:proofErr w:type="gramEnd"/>
      <w:r>
        <w:t>the fulfillment status is delivered</w:t>
      </w:r>
      <w:r w:rsidR="0070758F">
        <w:t>)</w:t>
      </w:r>
      <w:r>
        <w:t xml:space="preserve">, cancel </w:t>
      </w:r>
      <w:r w:rsidR="0070758F">
        <w:t>(</w:t>
      </w:r>
      <w:r>
        <w:t>the fulfillment is canceled</w:t>
      </w:r>
      <w:r w:rsidR="0070758F">
        <w:t>)</w:t>
      </w:r>
      <w:r>
        <w:t>.</w:t>
      </w:r>
    </w:p>
    <w:p w14:paraId="28537F2F" w14:textId="77777777" w:rsidR="00BE721B" w:rsidRDefault="00BE721B" w:rsidP="00BE721B">
      <w:r>
        <w:rPr>
          <w:rFonts w:hint="eastAsia"/>
        </w:rPr>
        <w:t>F</w:t>
      </w:r>
      <w:r>
        <w:t>or example, one truck can have such assignments:</w:t>
      </w:r>
    </w:p>
    <w:tbl>
      <w:tblPr>
        <w:tblStyle w:val="TableGrid"/>
        <w:tblW w:w="0" w:type="auto"/>
        <w:tblLayout w:type="fixed"/>
        <w:tblLook w:val="04A0" w:firstRow="1" w:lastRow="0" w:firstColumn="1" w:lastColumn="0" w:noHBand="0" w:noVBand="1"/>
      </w:tblPr>
      <w:tblGrid>
        <w:gridCol w:w="912"/>
        <w:gridCol w:w="1351"/>
        <w:gridCol w:w="851"/>
        <w:gridCol w:w="1865"/>
        <w:gridCol w:w="3317"/>
      </w:tblGrid>
      <w:tr w:rsidR="00BE721B" w14:paraId="64B03679" w14:textId="77777777" w:rsidTr="001A6969">
        <w:tc>
          <w:tcPr>
            <w:tcW w:w="4979" w:type="dxa"/>
            <w:gridSpan w:val="4"/>
          </w:tcPr>
          <w:p w14:paraId="26430751" w14:textId="77777777" w:rsidR="00BE721B" w:rsidRDefault="00BE721B" w:rsidP="001A6969">
            <w:pPr>
              <w:spacing w:after="0"/>
            </w:pPr>
            <w:r>
              <w:rPr>
                <w:rFonts w:hint="eastAsia"/>
              </w:rPr>
              <w:t>Assi</w:t>
            </w:r>
            <w:r>
              <w:t>gnment table</w:t>
            </w:r>
          </w:p>
        </w:tc>
        <w:tc>
          <w:tcPr>
            <w:tcW w:w="3317" w:type="dxa"/>
          </w:tcPr>
          <w:p w14:paraId="747C6EB6" w14:textId="5AC54FA5" w:rsidR="00BE721B" w:rsidRDefault="00BE721B" w:rsidP="001A6969">
            <w:pPr>
              <w:spacing w:after="0"/>
            </w:pPr>
            <w:r>
              <w:rPr>
                <w:rFonts w:hint="eastAsia"/>
              </w:rPr>
              <w:t>O</w:t>
            </w:r>
            <w:r>
              <w:t xml:space="preserve">rder status </w:t>
            </w:r>
            <w:del w:id="1909" w:author="Lisa" w:date="2020-06-16T10:48:00Z">
              <w:r w:rsidDel="004C59A8">
                <w:delText>-</w:delText>
              </w:r>
            </w:del>
            <w:ins w:id="1910" w:author="Lisa" w:date="2020-06-16T10:48:00Z">
              <w:r w:rsidR="004C59A8">
                <w:t>–</w:t>
              </w:r>
            </w:ins>
            <w:r>
              <w:t xml:space="preserve"> Actions</w:t>
            </w:r>
          </w:p>
        </w:tc>
      </w:tr>
      <w:tr w:rsidR="00BE721B" w14:paraId="2C2E9B48" w14:textId="77777777" w:rsidTr="001A6969">
        <w:tc>
          <w:tcPr>
            <w:tcW w:w="912" w:type="dxa"/>
          </w:tcPr>
          <w:p w14:paraId="5726B19F" w14:textId="77777777" w:rsidR="00BE721B" w:rsidRDefault="00BE721B" w:rsidP="001A6969">
            <w:pPr>
              <w:spacing w:after="0"/>
            </w:pPr>
            <w:r>
              <w:rPr>
                <w:rFonts w:hint="eastAsia"/>
              </w:rPr>
              <w:t>T</w:t>
            </w:r>
            <w:r>
              <w:t>ruck</w:t>
            </w:r>
          </w:p>
        </w:tc>
        <w:tc>
          <w:tcPr>
            <w:tcW w:w="1351" w:type="dxa"/>
          </w:tcPr>
          <w:p w14:paraId="02790FA9" w14:textId="77777777" w:rsidR="00BE721B" w:rsidRDefault="00BE721B" w:rsidP="001A6969">
            <w:pPr>
              <w:spacing w:after="0"/>
            </w:pPr>
            <w:r>
              <w:t>Fulfillment</w:t>
            </w:r>
          </w:p>
        </w:tc>
        <w:tc>
          <w:tcPr>
            <w:tcW w:w="851" w:type="dxa"/>
          </w:tcPr>
          <w:p w14:paraId="795A7346" w14:textId="3A191C69" w:rsidR="00BE721B" w:rsidRDefault="00BE721B" w:rsidP="001A6969">
            <w:pPr>
              <w:spacing w:after="0"/>
            </w:pPr>
          </w:p>
        </w:tc>
        <w:tc>
          <w:tcPr>
            <w:tcW w:w="1865" w:type="dxa"/>
          </w:tcPr>
          <w:p w14:paraId="1E053D12" w14:textId="77777777" w:rsidR="00BE721B" w:rsidRDefault="00BE721B" w:rsidP="001A6969">
            <w:pPr>
              <w:spacing w:after="0"/>
            </w:pPr>
            <w:r>
              <w:t xml:space="preserve">Current assign </w:t>
            </w:r>
            <w:r>
              <w:rPr>
                <w:rFonts w:hint="eastAsia"/>
              </w:rPr>
              <w:t>S</w:t>
            </w:r>
            <w:r>
              <w:t>tatus</w:t>
            </w:r>
          </w:p>
        </w:tc>
        <w:tc>
          <w:tcPr>
            <w:tcW w:w="3317" w:type="dxa"/>
          </w:tcPr>
          <w:p w14:paraId="4A0490AA" w14:textId="77777777" w:rsidR="00BE721B" w:rsidRDefault="00BE721B" w:rsidP="001A6969">
            <w:pPr>
              <w:spacing w:after="0"/>
            </w:pPr>
            <w:r>
              <w:t>Corresponding order/fulfillment status – Action available</w:t>
            </w:r>
          </w:p>
        </w:tc>
      </w:tr>
      <w:tr w:rsidR="00BE721B" w14:paraId="6DCB010A" w14:textId="77777777" w:rsidTr="001A6969">
        <w:tc>
          <w:tcPr>
            <w:tcW w:w="912" w:type="dxa"/>
          </w:tcPr>
          <w:p w14:paraId="1307E49D" w14:textId="77777777" w:rsidR="00BE721B" w:rsidRDefault="00BE721B" w:rsidP="001A6969">
            <w:pPr>
              <w:spacing w:after="0"/>
            </w:pPr>
            <w:r>
              <w:rPr>
                <w:rFonts w:hint="eastAsia"/>
              </w:rPr>
              <w:t>N</w:t>
            </w:r>
            <w:r>
              <w:t>J-001</w:t>
            </w:r>
          </w:p>
        </w:tc>
        <w:tc>
          <w:tcPr>
            <w:tcW w:w="1351" w:type="dxa"/>
          </w:tcPr>
          <w:p w14:paraId="30DA0B24" w14:textId="77777777" w:rsidR="00BE721B" w:rsidRDefault="00BE721B" w:rsidP="001A6969">
            <w:pPr>
              <w:spacing w:after="0"/>
            </w:pPr>
            <w:r>
              <w:t>Fulfillment1</w:t>
            </w:r>
          </w:p>
        </w:tc>
        <w:tc>
          <w:tcPr>
            <w:tcW w:w="851" w:type="dxa"/>
          </w:tcPr>
          <w:p w14:paraId="37EA2F15" w14:textId="7063C1AE" w:rsidR="00BE721B" w:rsidRDefault="00BE721B" w:rsidP="001A6969">
            <w:pPr>
              <w:spacing w:after="0"/>
            </w:pPr>
          </w:p>
        </w:tc>
        <w:tc>
          <w:tcPr>
            <w:tcW w:w="1865" w:type="dxa"/>
          </w:tcPr>
          <w:p w14:paraId="2E1D0BA7" w14:textId="77777777" w:rsidR="00BE721B" w:rsidRDefault="00BE721B" w:rsidP="001A6969">
            <w:pPr>
              <w:spacing w:after="0"/>
            </w:pPr>
            <w:r>
              <w:rPr>
                <w:rFonts w:hint="eastAsia"/>
              </w:rPr>
              <w:t>D</w:t>
            </w:r>
            <w:r>
              <w:t>one</w:t>
            </w:r>
          </w:p>
        </w:tc>
        <w:tc>
          <w:tcPr>
            <w:tcW w:w="3317" w:type="dxa"/>
          </w:tcPr>
          <w:p w14:paraId="2B54C309" w14:textId="77777777" w:rsidR="00BE721B" w:rsidRDefault="00BE721B" w:rsidP="001A6969">
            <w:pPr>
              <w:spacing w:after="0"/>
            </w:pPr>
            <w:r>
              <w:rPr>
                <w:rFonts w:hint="eastAsia"/>
              </w:rPr>
              <w:t>-</w:t>
            </w:r>
          </w:p>
        </w:tc>
      </w:tr>
      <w:tr w:rsidR="00BE721B" w14:paraId="2A2BE2A7" w14:textId="77777777" w:rsidTr="001A6969">
        <w:tc>
          <w:tcPr>
            <w:tcW w:w="912" w:type="dxa"/>
          </w:tcPr>
          <w:p w14:paraId="1FF3D57F" w14:textId="77777777" w:rsidR="00BE721B" w:rsidRDefault="00BE721B" w:rsidP="001A6969">
            <w:pPr>
              <w:spacing w:after="0"/>
            </w:pPr>
            <w:r>
              <w:rPr>
                <w:rFonts w:hint="eastAsia"/>
              </w:rPr>
              <w:t>N</w:t>
            </w:r>
            <w:r>
              <w:t>J-001</w:t>
            </w:r>
          </w:p>
        </w:tc>
        <w:tc>
          <w:tcPr>
            <w:tcW w:w="1351" w:type="dxa"/>
          </w:tcPr>
          <w:p w14:paraId="68521C29" w14:textId="77777777" w:rsidR="00BE721B" w:rsidRDefault="00BE721B" w:rsidP="001A6969">
            <w:pPr>
              <w:spacing w:after="0"/>
            </w:pPr>
            <w:r>
              <w:t>Fulfillment2</w:t>
            </w:r>
          </w:p>
        </w:tc>
        <w:tc>
          <w:tcPr>
            <w:tcW w:w="851" w:type="dxa"/>
          </w:tcPr>
          <w:p w14:paraId="310F457C" w14:textId="3E0A32BD" w:rsidR="00BE721B" w:rsidRDefault="00BE721B" w:rsidP="001A6969">
            <w:pPr>
              <w:spacing w:after="0"/>
            </w:pPr>
          </w:p>
        </w:tc>
        <w:tc>
          <w:tcPr>
            <w:tcW w:w="1865" w:type="dxa"/>
          </w:tcPr>
          <w:p w14:paraId="31E971CD" w14:textId="77777777" w:rsidR="00BE721B" w:rsidRDefault="00BE721B" w:rsidP="001A6969">
            <w:pPr>
              <w:spacing w:after="0"/>
            </w:pPr>
            <w:r>
              <w:rPr>
                <w:rFonts w:hint="eastAsia"/>
              </w:rPr>
              <w:t>I</w:t>
            </w:r>
            <w:r>
              <w:t>n -progress</w:t>
            </w:r>
          </w:p>
        </w:tc>
        <w:tc>
          <w:tcPr>
            <w:tcW w:w="3317" w:type="dxa"/>
          </w:tcPr>
          <w:p w14:paraId="63BF9173" w14:textId="7176038F" w:rsidR="00BE721B" w:rsidRDefault="00BE721B" w:rsidP="001A6969">
            <w:pPr>
              <w:spacing w:after="0"/>
            </w:pPr>
            <w:r>
              <w:t xml:space="preserve">In transit </w:t>
            </w:r>
            <w:del w:id="1911" w:author="Lisa" w:date="2020-06-16T10:48:00Z">
              <w:r w:rsidDel="004C59A8">
                <w:delText>-</w:delText>
              </w:r>
            </w:del>
            <w:ins w:id="1912" w:author="Lisa" w:date="2020-06-16T10:48:00Z">
              <w:r w:rsidR="004C59A8">
                <w:t>–</w:t>
              </w:r>
            </w:ins>
            <w:r>
              <w:t xml:space="preserve"> </w:t>
            </w:r>
            <w:r w:rsidRPr="008C7334">
              <w:rPr>
                <w:b/>
                <w:bCs/>
              </w:rPr>
              <w:t>In cooking</w:t>
            </w:r>
          </w:p>
          <w:p w14:paraId="473BC9A9" w14:textId="06B3B050" w:rsidR="00BE721B" w:rsidRDefault="00BE721B" w:rsidP="001A6969">
            <w:pPr>
              <w:spacing w:after="0"/>
            </w:pPr>
            <w:r>
              <w:t xml:space="preserve">In cooking </w:t>
            </w:r>
            <w:del w:id="1913" w:author="Lisa" w:date="2020-06-16T10:48:00Z">
              <w:r w:rsidDel="004C59A8">
                <w:delText>-</w:delText>
              </w:r>
            </w:del>
            <w:ins w:id="1914" w:author="Lisa" w:date="2020-06-16T10:48:00Z">
              <w:r w:rsidR="004C59A8">
                <w:t>–</w:t>
              </w:r>
            </w:ins>
            <w:r>
              <w:t xml:space="preserve"> </w:t>
            </w:r>
            <w:r w:rsidRPr="008C7334">
              <w:rPr>
                <w:b/>
                <w:bCs/>
              </w:rPr>
              <w:t>food ready, out for delivery</w:t>
            </w:r>
          </w:p>
          <w:p w14:paraId="5BB42CEA" w14:textId="5B5267E1" w:rsidR="00BE721B" w:rsidRDefault="00BE721B" w:rsidP="001A6969">
            <w:pPr>
              <w:spacing w:after="0"/>
            </w:pPr>
            <w:r>
              <w:t xml:space="preserve">Food ready </w:t>
            </w:r>
            <w:del w:id="1915" w:author="Lisa" w:date="2020-06-16T10:48:00Z">
              <w:r w:rsidDel="004C59A8">
                <w:delText>-</w:delText>
              </w:r>
            </w:del>
            <w:ins w:id="1916" w:author="Lisa" w:date="2020-06-16T10:48:00Z">
              <w:r w:rsidR="004C59A8">
                <w:t>–</w:t>
              </w:r>
            </w:ins>
            <w:r w:rsidRPr="00B96A13">
              <w:t xml:space="preserve"> </w:t>
            </w:r>
            <w:r w:rsidRPr="008C7334">
              <w:rPr>
                <w:b/>
                <w:bCs/>
              </w:rPr>
              <w:t>Delivered</w:t>
            </w:r>
          </w:p>
        </w:tc>
      </w:tr>
      <w:tr w:rsidR="00BE721B" w14:paraId="247A17E2" w14:textId="77777777" w:rsidTr="001A6969">
        <w:tc>
          <w:tcPr>
            <w:tcW w:w="912" w:type="dxa"/>
          </w:tcPr>
          <w:p w14:paraId="70A2EBBE" w14:textId="77777777" w:rsidR="00BE721B" w:rsidRDefault="00BE721B" w:rsidP="001A6969">
            <w:pPr>
              <w:spacing w:after="0"/>
            </w:pPr>
            <w:r>
              <w:rPr>
                <w:rFonts w:hint="eastAsia"/>
              </w:rPr>
              <w:t>N</w:t>
            </w:r>
            <w:r>
              <w:t>J-001</w:t>
            </w:r>
          </w:p>
        </w:tc>
        <w:tc>
          <w:tcPr>
            <w:tcW w:w="1351" w:type="dxa"/>
          </w:tcPr>
          <w:p w14:paraId="353AD860" w14:textId="77777777" w:rsidR="00BE721B" w:rsidRDefault="00BE721B" w:rsidP="001A6969">
            <w:pPr>
              <w:spacing w:after="0"/>
            </w:pPr>
            <w:r>
              <w:t>Fulfillment3</w:t>
            </w:r>
          </w:p>
        </w:tc>
        <w:tc>
          <w:tcPr>
            <w:tcW w:w="851" w:type="dxa"/>
          </w:tcPr>
          <w:p w14:paraId="2D8BBA8F" w14:textId="28494052" w:rsidR="00BE721B" w:rsidRDefault="00BE721B" w:rsidP="001A6969">
            <w:pPr>
              <w:spacing w:after="0"/>
            </w:pPr>
          </w:p>
        </w:tc>
        <w:tc>
          <w:tcPr>
            <w:tcW w:w="1865" w:type="dxa"/>
          </w:tcPr>
          <w:p w14:paraId="6480D810" w14:textId="77777777" w:rsidR="00BE721B" w:rsidRDefault="00BE721B" w:rsidP="001A6969">
            <w:pPr>
              <w:spacing w:after="0"/>
            </w:pPr>
            <w:r>
              <w:rPr>
                <w:rFonts w:hint="eastAsia"/>
              </w:rPr>
              <w:t>N</w:t>
            </w:r>
            <w:r>
              <w:t>ew</w:t>
            </w:r>
          </w:p>
        </w:tc>
        <w:tc>
          <w:tcPr>
            <w:tcW w:w="3317" w:type="dxa"/>
          </w:tcPr>
          <w:p w14:paraId="3DEDCF08" w14:textId="47FB23CF" w:rsidR="00BE721B" w:rsidRDefault="00BE721B" w:rsidP="001A6969">
            <w:pPr>
              <w:spacing w:after="0"/>
              <w:rPr>
                <w:rFonts w:ascii="Arial" w:eastAsia="宋体" w:hAnsi="Arial" w:cs="Arial"/>
                <w:color w:val="000000"/>
                <w:kern w:val="0"/>
                <w:sz w:val="22"/>
              </w:rPr>
            </w:pPr>
            <w:r>
              <w:t xml:space="preserve">Pending </w:t>
            </w:r>
            <w:del w:id="1917" w:author="Lisa" w:date="2020-06-16T10:48:00Z">
              <w:r w:rsidDel="004C59A8">
                <w:delText>-</w:delText>
              </w:r>
            </w:del>
            <w:ins w:id="1918" w:author="Lisa" w:date="2020-06-16T10:48:00Z">
              <w:r w:rsidR="004C59A8">
                <w:t>–</w:t>
              </w:r>
            </w:ins>
            <w:r>
              <w:t xml:space="preserve"> </w:t>
            </w:r>
            <w:r>
              <w:rPr>
                <w:rFonts w:ascii="Arial" w:eastAsia="宋体" w:hAnsi="Arial" w:cs="Arial"/>
                <w:color w:val="000000"/>
                <w:kern w:val="0"/>
                <w:sz w:val="22"/>
              </w:rPr>
              <w:t>In transit</w:t>
            </w:r>
          </w:p>
          <w:p w14:paraId="672C2AFD" w14:textId="21D455AE" w:rsidR="00BE721B" w:rsidRPr="007C323E" w:rsidRDefault="0070758F" w:rsidP="001A6969">
            <w:pPr>
              <w:spacing w:after="0"/>
            </w:pPr>
            <w:r>
              <w:rPr>
                <w:rFonts w:hint="eastAsia"/>
              </w:rPr>
              <w:t>(</w:t>
            </w:r>
            <w:r w:rsidR="00BE721B" w:rsidRPr="007C323E">
              <w:t xml:space="preserve">in case </w:t>
            </w:r>
            <w:r w:rsidR="000A72D6">
              <w:t>previous assignment</w:t>
            </w:r>
            <w:r w:rsidR="000A72D6" w:rsidRPr="007C323E">
              <w:t xml:space="preserve"> </w:t>
            </w:r>
            <w:r w:rsidR="00BE721B" w:rsidRPr="007C323E">
              <w:t>is Done</w:t>
            </w:r>
            <w:r>
              <w:t>)</w:t>
            </w:r>
          </w:p>
        </w:tc>
      </w:tr>
    </w:tbl>
    <w:p w14:paraId="7AF3091F" w14:textId="09740E74" w:rsidR="00BE721B" w:rsidRDefault="00BE721B" w:rsidP="00BE721B"/>
    <w:p w14:paraId="445B3535" w14:textId="722090B4" w:rsidR="00C4012E" w:rsidRDefault="00C4012E" w:rsidP="00BA0B80">
      <w:pPr>
        <w:pStyle w:val="Heading3"/>
      </w:pPr>
      <w:r>
        <w:rPr>
          <w:rFonts w:hint="eastAsia"/>
        </w:rPr>
        <w:t>P</w:t>
      </w:r>
      <w:r>
        <w:t>ayment</w:t>
      </w:r>
    </w:p>
    <w:p w14:paraId="4CDB61F4" w14:textId="1CAC1DC4" w:rsidR="00497ECB" w:rsidRDefault="00497ECB" w:rsidP="00497ECB">
      <w:pPr>
        <w:pStyle w:val="NormalWeb"/>
      </w:pPr>
      <w:proofErr w:type="gramStart"/>
      <w:r w:rsidRPr="00F23914">
        <w:rPr>
          <w:b/>
          <w:bCs/>
          <w:rPrChange w:id="1919" w:author="Norbert Xie" w:date="2020-12-07T16:29:00Z">
            <w:rPr/>
          </w:rPrChange>
        </w:rPr>
        <w:t>Stripe</w:t>
      </w:r>
      <w:proofErr w:type="gramEnd"/>
      <w:r>
        <w:t xml:space="preserve"> provide </w:t>
      </w:r>
      <w:r w:rsidR="006E7A74">
        <w:t>CVC/AVS/fraud checking related functions. See:</w:t>
      </w:r>
    </w:p>
    <w:p w14:paraId="37585681" w14:textId="48F3D266" w:rsidR="00497ECB" w:rsidRDefault="00497ECB" w:rsidP="00D7780A">
      <w:pPr>
        <w:pStyle w:val="NormalWeb"/>
      </w:pPr>
      <w:r>
        <w:t>See online documents on Stripe:</w:t>
      </w:r>
      <w:r>
        <w:br/>
      </w:r>
      <w:hyperlink r:id="rId316" w:anchor="traditional-bank-checks" w:tooltip="Follow link" w:history="1">
        <w:r>
          <w:rPr>
            <w:rStyle w:val="Hyperlink"/>
          </w:rPr>
          <w:t>https://stripe.com/docs/radar/rules#traditional-bank-checks</w:t>
        </w:r>
      </w:hyperlink>
      <w:r>
        <w:br/>
      </w:r>
      <w:hyperlink r:id="rId317" w:anchor="cards-responses" w:tooltip="Follow link" w:history="1">
        <w:r>
          <w:rPr>
            <w:rStyle w:val="Hyperlink"/>
          </w:rPr>
          <w:t>https://stripe.com/docs/testing#cards-responses</w:t>
        </w:r>
      </w:hyperlink>
    </w:p>
    <w:p w14:paraId="0A142107" w14:textId="529AAC7E" w:rsidR="00756499" w:rsidRDefault="00756499" w:rsidP="00756499">
      <w:pPr>
        <w:pStyle w:val="NormalWeb"/>
      </w:pPr>
      <w:r>
        <w:t xml:space="preserve">Confirmed with </w:t>
      </w:r>
      <w:r w:rsidR="006E7A74">
        <w:t>finance team</w:t>
      </w:r>
      <w:r>
        <w:t>, the rules we set in Stripe will be:</w:t>
      </w:r>
    </w:p>
    <w:p w14:paraId="570E63BF" w14:textId="77777777" w:rsidR="008D68D9" w:rsidRDefault="008D68D9" w:rsidP="008D68D9">
      <w:pPr>
        <w:widowControl/>
        <w:numPr>
          <w:ilvl w:val="0"/>
          <w:numId w:val="317"/>
        </w:numPr>
        <w:spacing w:before="100" w:beforeAutospacing="1" w:after="100" w:afterAutospacing="1"/>
        <w:jc w:val="left"/>
      </w:pPr>
      <w:r>
        <w:rPr>
          <w:color w:val="D04437"/>
        </w:rPr>
        <w:lastRenderedPageBreak/>
        <w:t xml:space="preserve">Block </w:t>
      </w:r>
      <w:r>
        <w:t xml:space="preserve">if CVC verification </w:t>
      </w:r>
      <w:proofErr w:type="gramStart"/>
      <w:r>
        <w:t>fails</w:t>
      </w:r>
      <w:proofErr w:type="gramEnd"/>
    </w:p>
    <w:p w14:paraId="5E157EC3" w14:textId="77777777" w:rsidR="008D68D9" w:rsidRDefault="008D68D9" w:rsidP="008D68D9">
      <w:pPr>
        <w:widowControl/>
        <w:numPr>
          <w:ilvl w:val="0"/>
          <w:numId w:val="317"/>
        </w:numPr>
        <w:spacing w:before="100" w:beforeAutospacing="1" w:after="100" w:afterAutospacing="1"/>
        <w:jc w:val="left"/>
      </w:pPr>
      <w:r>
        <w:rPr>
          <w:color w:val="D04437"/>
        </w:rPr>
        <w:t xml:space="preserve">Block </w:t>
      </w:r>
      <w:r>
        <w:t xml:space="preserve">if ZIP code verification </w:t>
      </w:r>
      <w:proofErr w:type="gramStart"/>
      <w:r>
        <w:t>fails</w:t>
      </w:r>
      <w:proofErr w:type="gramEnd"/>
    </w:p>
    <w:p w14:paraId="4143CC74" w14:textId="77777777" w:rsidR="00756499" w:rsidRDefault="00756499" w:rsidP="00756499">
      <w:pPr>
        <w:widowControl/>
        <w:numPr>
          <w:ilvl w:val="0"/>
          <w:numId w:val="317"/>
        </w:numPr>
        <w:spacing w:before="100" w:beforeAutospacing="1" w:after="100" w:afterAutospacing="1"/>
        <w:jc w:val="left"/>
      </w:pPr>
      <w:r>
        <w:rPr>
          <w:color w:val="D04437"/>
        </w:rPr>
        <w:t xml:space="preserve">Block </w:t>
      </w:r>
      <w:r>
        <w:t xml:space="preserve">if Stripe evaluates the payment as high </w:t>
      </w:r>
      <w:proofErr w:type="gramStart"/>
      <w:r>
        <w:t>risk</w:t>
      </w:r>
      <w:proofErr w:type="gramEnd"/>
    </w:p>
    <w:p w14:paraId="61075FD8" w14:textId="77777777" w:rsidR="00756499" w:rsidRDefault="00756499" w:rsidP="00756499">
      <w:pPr>
        <w:widowControl/>
        <w:numPr>
          <w:ilvl w:val="0"/>
          <w:numId w:val="317"/>
        </w:numPr>
        <w:spacing w:before="100" w:beforeAutospacing="1" w:after="100" w:afterAutospacing="1"/>
        <w:jc w:val="left"/>
      </w:pPr>
      <w:r>
        <w:rPr>
          <w:color w:val="D04437"/>
        </w:rPr>
        <w:t xml:space="preserve">Allow </w:t>
      </w:r>
      <w:r>
        <w:t xml:space="preserve">if Stripe evaluates the payment as elevated </w:t>
      </w:r>
      <w:proofErr w:type="gramStart"/>
      <w:r>
        <w:t>risk</w:t>
      </w:r>
      <w:proofErr w:type="gramEnd"/>
    </w:p>
    <w:p w14:paraId="1A3BF0F2" w14:textId="77777777" w:rsidR="00756499" w:rsidRDefault="00756499" w:rsidP="00756499">
      <w:pPr>
        <w:pStyle w:val="NormalWeb"/>
      </w:pPr>
      <w:r>
        <w:rPr>
          <w:color w:val="D04437"/>
        </w:rPr>
        <w:t>Enable</w:t>
      </w:r>
      <w:r>
        <w:t xml:space="preserve">: </w:t>
      </w:r>
    </w:p>
    <w:p w14:paraId="0897351B" w14:textId="77777777" w:rsidR="00756499" w:rsidRDefault="00756499" w:rsidP="00756499">
      <w:pPr>
        <w:widowControl/>
        <w:numPr>
          <w:ilvl w:val="0"/>
          <w:numId w:val="318"/>
        </w:numPr>
        <w:spacing w:before="100" w:beforeAutospacing="1" w:after="100" w:afterAutospacing="1"/>
        <w:jc w:val="left"/>
      </w:pPr>
      <w:r>
        <w:t xml:space="preserve">Request 3D Secure if 3D Secure is required for </w:t>
      </w:r>
      <w:proofErr w:type="gramStart"/>
      <w:r>
        <w:t>card</w:t>
      </w:r>
      <w:proofErr w:type="gramEnd"/>
    </w:p>
    <w:p w14:paraId="2BDD0156" w14:textId="77777777" w:rsidR="00756499" w:rsidRDefault="00756499" w:rsidP="00756499">
      <w:pPr>
        <w:pStyle w:val="NormalWeb"/>
      </w:pPr>
      <w:r>
        <w:rPr>
          <w:color w:val="D04437"/>
        </w:rPr>
        <w:t>Disable the following two rules:</w:t>
      </w:r>
    </w:p>
    <w:p w14:paraId="58890061" w14:textId="77777777" w:rsidR="00756499" w:rsidRDefault="00756499" w:rsidP="00756499">
      <w:pPr>
        <w:widowControl/>
        <w:numPr>
          <w:ilvl w:val="0"/>
          <w:numId w:val="319"/>
        </w:numPr>
        <w:spacing w:before="100" w:beforeAutospacing="1" w:after="100" w:afterAutospacing="1"/>
        <w:jc w:val="left"/>
      </w:pPr>
      <w:r>
        <w:t xml:space="preserve">Request 3D Secure if 3D Secure is supported for </w:t>
      </w:r>
      <w:proofErr w:type="gramStart"/>
      <w:r>
        <w:t>card</w:t>
      </w:r>
      <w:proofErr w:type="gramEnd"/>
    </w:p>
    <w:p w14:paraId="1AE075A9" w14:textId="79ACD9A6" w:rsidR="00756499" w:rsidRDefault="00756499" w:rsidP="00756499">
      <w:pPr>
        <w:widowControl/>
        <w:numPr>
          <w:ilvl w:val="0"/>
          <w:numId w:val="319"/>
        </w:numPr>
        <w:spacing w:before="100" w:beforeAutospacing="1" w:after="100" w:afterAutospacing="1"/>
        <w:jc w:val="left"/>
      </w:pPr>
      <w:r>
        <w:t xml:space="preserve">Request 3D Secure if 3D Secure is recommended for </w:t>
      </w:r>
      <w:proofErr w:type="gramStart"/>
      <w:r>
        <w:t>card</w:t>
      </w:r>
      <w:proofErr w:type="gramEnd"/>
    </w:p>
    <w:p w14:paraId="2A225995" w14:textId="0087D24F" w:rsidR="008D68D9" w:rsidRDefault="008D68D9" w:rsidP="008D68D9">
      <w:pPr>
        <w:widowControl/>
        <w:spacing w:before="100" w:beforeAutospacing="1" w:after="100" w:afterAutospacing="1"/>
        <w:jc w:val="left"/>
      </w:pPr>
      <w:r>
        <w:t>Related cases:</w:t>
      </w:r>
    </w:p>
    <w:tbl>
      <w:tblPr>
        <w:tblW w:w="0" w:type="auto"/>
        <w:tblInd w:w="604" w:type="dxa"/>
        <w:tblCellMar>
          <w:left w:w="0" w:type="dxa"/>
          <w:right w:w="0" w:type="dxa"/>
        </w:tblCellMar>
        <w:tblLook w:val="04A0" w:firstRow="1" w:lastRow="0" w:firstColumn="1" w:lastColumn="0" w:noHBand="0" w:noVBand="1"/>
      </w:tblPr>
      <w:tblGrid>
        <w:gridCol w:w="379"/>
        <w:gridCol w:w="2998"/>
        <w:gridCol w:w="1252"/>
        <w:gridCol w:w="1508"/>
        <w:gridCol w:w="1545"/>
      </w:tblGrid>
      <w:tr w:rsidR="00F47ADB" w14:paraId="3BD2FE4B" w14:textId="77777777" w:rsidTr="00A24471">
        <w:tc>
          <w:tcPr>
            <w:tcW w:w="379" w:type="dxa"/>
            <w:tcBorders>
              <w:top w:val="single" w:sz="8" w:space="0" w:color="auto"/>
              <w:left w:val="single" w:sz="8" w:space="0" w:color="auto"/>
              <w:bottom w:val="single" w:sz="8" w:space="0" w:color="auto"/>
              <w:right w:val="single" w:sz="8" w:space="0" w:color="auto"/>
            </w:tcBorders>
          </w:tcPr>
          <w:p w14:paraId="5809F30C" w14:textId="125275D4" w:rsidR="00F47ADB" w:rsidRDefault="00F47ADB">
            <w:pPr>
              <w:pStyle w:val="xmsonormal"/>
            </w:pPr>
            <w:r>
              <w:t>#</w:t>
            </w:r>
          </w:p>
        </w:tc>
        <w:tc>
          <w:tcPr>
            <w:tcW w:w="29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452D5D8" w14:textId="27E6B066" w:rsidR="00F47ADB" w:rsidRDefault="00F47ADB">
            <w:pPr>
              <w:pStyle w:val="xmsonormal"/>
            </w:pPr>
            <w:r>
              <w:t>Case</w:t>
            </w:r>
          </w:p>
        </w:tc>
        <w:tc>
          <w:tcPr>
            <w:tcW w:w="125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E297E2" w14:textId="77777777" w:rsidR="00F47ADB" w:rsidRDefault="00F47ADB">
            <w:pPr>
              <w:pStyle w:val="xmsonormal"/>
            </w:pPr>
            <w:r>
              <w:t>treatment</w:t>
            </w:r>
          </w:p>
        </w:tc>
        <w:tc>
          <w:tcPr>
            <w:tcW w:w="15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E99FD4" w14:textId="77777777" w:rsidR="00F47ADB" w:rsidRDefault="00F47ADB">
            <w:pPr>
              <w:pStyle w:val="xmsonormal"/>
            </w:pPr>
            <w:r>
              <w:t>UI behavior</w:t>
            </w:r>
          </w:p>
        </w:tc>
        <w:tc>
          <w:tcPr>
            <w:tcW w:w="154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A562FB" w14:textId="304A5B7B" w:rsidR="00F47ADB" w:rsidRDefault="00F47ADB">
            <w:pPr>
              <w:pStyle w:val="xmsonormal"/>
            </w:pPr>
            <w:r>
              <w:t>Other actions</w:t>
            </w:r>
          </w:p>
        </w:tc>
      </w:tr>
      <w:tr w:rsidR="00F47ADB" w14:paraId="2479C907" w14:textId="77777777" w:rsidTr="00A24471">
        <w:tc>
          <w:tcPr>
            <w:tcW w:w="379" w:type="dxa"/>
            <w:tcBorders>
              <w:top w:val="nil"/>
              <w:left w:val="single" w:sz="8" w:space="0" w:color="auto"/>
              <w:bottom w:val="single" w:sz="8" w:space="0" w:color="auto"/>
              <w:right w:val="single" w:sz="8" w:space="0" w:color="auto"/>
            </w:tcBorders>
          </w:tcPr>
          <w:p w14:paraId="544252D5" w14:textId="007EFF7D" w:rsidR="00F47ADB" w:rsidRDefault="00F47ADB">
            <w:pPr>
              <w:pStyle w:val="xmsonormal"/>
            </w:pPr>
            <w:r>
              <w:t>1</w:t>
            </w:r>
          </w:p>
        </w:tc>
        <w:tc>
          <w:tcPr>
            <w:tcW w:w="29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2452F" w14:textId="42305BE6" w:rsidR="00F47ADB" w:rsidRDefault="00F47ADB">
            <w:pPr>
              <w:pStyle w:val="xmsonormal"/>
            </w:pPr>
            <w:r>
              <w:t>Add payment method, CVS verification fails</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42D4EFEB" w14:textId="77777777" w:rsidR="00F47ADB" w:rsidRDefault="00F47ADB">
            <w:pPr>
              <w:pStyle w:val="xmsonormal"/>
            </w:pPr>
            <w:r>
              <w:t>Fail</w:t>
            </w:r>
          </w:p>
        </w:tc>
        <w:tc>
          <w:tcPr>
            <w:tcW w:w="1508" w:type="dxa"/>
            <w:tcBorders>
              <w:top w:val="nil"/>
              <w:left w:val="nil"/>
              <w:bottom w:val="single" w:sz="8" w:space="0" w:color="auto"/>
              <w:right w:val="single" w:sz="8" w:space="0" w:color="auto"/>
            </w:tcBorders>
            <w:tcMar>
              <w:top w:w="0" w:type="dxa"/>
              <w:left w:w="108" w:type="dxa"/>
              <w:bottom w:w="0" w:type="dxa"/>
              <w:right w:w="108" w:type="dxa"/>
            </w:tcMar>
            <w:hideMark/>
          </w:tcPr>
          <w:p w14:paraId="7E04EE06" w14:textId="293CDD31" w:rsidR="00F47ADB" w:rsidRDefault="00F47ADB">
            <w:pPr>
              <w:pStyle w:val="xmsonormal"/>
            </w:pPr>
            <w:r>
              <w:t>Error message 1</w:t>
            </w:r>
          </w:p>
        </w:tc>
        <w:tc>
          <w:tcPr>
            <w:tcW w:w="1545" w:type="dxa"/>
            <w:tcBorders>
              <w:top w:val="nil"/>
              <w:left w:val="nil"/>
              <w:bottom w:val="single" w:sz="8" w:space="0" w:color="auto"/>
              <w:right w:val="single" w:sz="8" w:space="0" w:color="auto"/>
            </w:tcBorders>
            <w:tcMar>
              <w:top w:w="0" w:type="dxa"/>
              <w:left w:w="108" w:type="dxa"/>
              <w:bottom w:w="0" w:type="dxa"/>
              <w:right w:w="108" w:type="dxa"/>
            </w:tcMar>
            <w:hideMark/>
          </w:tcPr>
          <w:p w14:paraId="1E2C4C5A" w14:textId="77777777" w:rsidR="00F47ADB" w:rsidRDefault="00F47ADB">
            <w:pPr>
              <w:pStyle w:val="xmsonormal"/>
            </w:pPr>
            <w:r>
              <w:t>No</w:t>
            </w:r>
          </w:p>
        </w:tc>
      </w:tr>
      <w:tr w:rsidR="00F47ADB" w14:paraId="1378996F" w14:textId="77777777" w:rsidTr="00A24471">
        <w:tc>
          <w:tcPr>
            <w:tcW w:w="379" w:type="dxa"/>
            <w:tcBorders>
              <w:top w:val="nil"/>
              <w:left w:val="single" w:sz="8" w:space="0" w:color="auto"/>
              <w:bottom w:val="single" w:sz="8" w:space="0" w:color="auto"/>
              <w:right w:val="single" w:sz="8" w:space="0" w:color="auto"/>
            </w:tcBorders>
          </w:tcPr>
          <w:p w14:paraId="26B55E72" w14:textId="231C1E1A" w:rsidR="00F47ADB" w:rsidRDefault="00F47ADB">
            <w:pPr>
              <w:pStyle w:val="xmsonormal"/>
            </w:pPr>
            <w:r>
              <w:t>2</w:t>
            </w:r>
          </w:p>
        </w:tc>
        <w:tc>
          <w:tcPr>
            <w:tcW w:w="29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21CB16" w14:textId="311250E0" w:rsidR="00F47ADB" w:rsidRDefault="00F47ADB">
            <w:pPr>
              <w:pStyle w:val="xmsonormal"/>
            </w:pPr>
            <w:r>
              <w:t xml:space="preserve">Add payment method, </w:t>
            </w:r>
            <w:r>
              <w:rPr>
                <w:rStyle w:val="xrules"/>
                <w:rFonts w:ascii="Consolas" w:hAnsi="Consolas"/>
                <w:color w:val="8792A2"/>
                <w:sz w:val="23"/>
                <w:szCs w:val="23"/>
                <w:bdr w:val="none" w:sz="0" w:space="0" w:color="auto" w:frame="1"/>
              </w:rPr>
              <w:t xml:space="preserve">ZIP </w:t>
            </w:r>
            <w:r>
              <w:t>verification fails</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7E78F802" w14:textId="77777777" w:rsidR="00F47ADB" w:rsidRDefault="00F47ADB">
            <w:pPr>
              <w:pStyle w:val="xmsonormal"/>
            </w:pPr>
            <w:r>
              <w:t>Fail</w:t>
            </w:r>
          </w:p>
        </w:tc>
        <w:tc>
          <w:tcPr>
            <w:tcW w:w="1508" w:type="dxa"/>
            <w:tcBorders>
              <w:top w:val="nil"/>
              <w:left w:val="nil"/>
              <w:bottom w:val="single" w:sz="8" w:space="0" w:color="auto"/>
              <w:right w:val="single" w:sz="8" w:space="0" w:color="auto"/>
            </w:tcBorders>
            <w:tcMar>
              <w:top w:w="0" w:type="dxa"/>
              <w:left w:w="108" w:type="dxa"/>
              <w:bottom w:w="0" w:type="dxa"/>
              <w:right w:w="108" w:type="dxa"/>
            </w:tcMar>
            <w:hideMark/>
          </w:tcPr>
          <w:p w14:paraId="01CF7006" w14:textId="1EFE5E18" w:rsidR="00F47ADB" w:rsidRDefault="00F47ADB">
            <w:pPr>
              <w:pStyle w:val="xmsonormal"/>
            </w:pPr>
            <w:r>
              <w:t>Error message 1</w:t>
            </w:r>
          </w:p>
        </w:tc>
        <w:tc>
          <w:tcPr>
            <w:tcW w:w="1545" w:type="dxa"/>
            <w:tcBorders>
              <w:top w:val="nil"/>
              <w:left w:val="nil"/>
              <w:bottom w:val="single" w:sz="8" w:space="0" w:color="auto"/>
              <w:right w:val="single" w:sz="8" w:space="0" w:color="auto"/>
            </w:tcBorders>
            <w:tcMar>
              <w:top w:w="0" w:type="dxa"/>
              <w:left w:w="108" w:type="dxa"/>
              <w:bottom w:w="0" w:type="dxa"/>
              <w:right w:w="108" w:type="dxa"/>
            </w:tcMar>
            <w:hideMark/>
          </w:tcPr>
          <w:p w14:paraId="0E093D12" w14:textId="77777777" w:rsidR="00F47ADB" w:rsidRDefault="00F47ADB">
            <w:pPr>
              <w:pStyle w:val="xmsonormal"/>
            </w:pPr>
            <w:r>
              <w:t>No</w:t>
            </w:r>
          </w:p>
        </w:tc>
      </w:tr>
      <w:tr w:rsidR="00F47ADB" w14:paraId="2AC6DCD9" w14:textId="77777777" w:rsidTr="00A24471">
        <w:tc>
          <w:tcPr>
            <w:tcW w:w="379" w:type="dxa"/>
            <w:tcBorders>
              <w:top w:val="nil"/>
              <w:left w:val="single" w:sz="8" w:space="0" w:color="auto"/>
              <w:bottom w:val="single" w:sz="8" w:space="0" w:color="auto"/>
              <w:right w:val="single" w:sz="8" w:space="0" w:color="auto"/>
            </w:tcBorders>
          </w:tcPr>
          <w:p w14:paraId="782DF9E7" w14:textId="08BB8E10" w:rsidR="00F47ADB" w:rsidRDefault="00F47ADB">
            <w:pPr>
              <w:pStyle w:val="xmsonormal"/>
              <w:rPr>
                <w:color w:val="2F5597"/>
              </w:rPr>
            </w:pPr>
            <w:r>
              <w:rPr>
                <w:color w:val="2F5597"/>
              </w:rPr>
              <w:t>3</w:t>
            </w:r>
          </w:p>
        </w:tc>
        <w:tc>
          <w:tcPr>
            <w:tcW w:w="29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A30328" w14:textId="0FD84DD1" w:rsidR="00F47ADB" w:rsidRDefault="00F47ADB">
            <w:pPr>
              <w:pStyle w:val="xmsonormal"/>
            </w:pPr>
            <w:r>
              <w:rPr>
                <w:color w:val="2F5597"/>
              </w:rPr>
              <w:t>Add payment method,</w:t>
            </w:r>
          </w:p>
          <w:p w14:paraId="4CBCC21D" w14:textId="77777777" w:rsidR="00F47ADB" w:rsidRDefault="00F47ADB">
            <w:pPr>
              <w:pStyle w:val="xmsonormal"/>
            </w:pPr>
            <w:r>
              <w:rPr>
                <w:color w:val="2F5597"/>
              </w:rPr>
              <w:t>Incorrect credit card number</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006FAF4D" w14:textId="77777777" w:rsidR="00F47ADB" w:rsidRDefault="00F47ADB">
            <w:pPr>
              <w:pStyle w:val="xmsonormal"/>
            </w:pPr>
            <w:r>
              <w:t>Fail</w:t>
            </w:r>
          </w:p>
        </w:tc>
        <w:tc>
          <w:tcPr>
            <w:tcW w:w="1508" w:type="dxa"/>
            <w:tcBorders>
              <w:top w:val="nil"/>
              <w:left w:val="nil"/>
              <w:bottom w:val="single" w:sz="8" w:space="0" w:color="auto"/>
              <w:right w:val="single" w:sz="8" w:space="0" w:color="auto"/>
            </w:tcBorders>
            <w:tcMar>
              <w:top w:w="0" w:type="dxa"/>
              <w:left w:w="108" w:type="dxa"/>
              <w:bottom w:w="0" w:type="dxa"/>
              <w:right w:w="108" w:type="dxa"/>
            </w:tcMar>
            <w:hideMark/>
          </w:tcPr>
          <w:p w14:paraId="57A4CB81" w14:textId="1F6C8887" w:rsidR="00F47ADB" w:rsidRDefault="00F47ADB">
            <w:pPr>
              <w:pStyle w:val="xmsonormal"/>
            </w:pPr>
            <w:r>
              <w:t>Error message 1</w:t>
            </w:r>
          </w:p>
        </w:tc>
        <w:tc>
          <w:tcPr>
            <w:tcW w:w="1545" w:type="dxa"/>
            <w:tcBorders>
              <w:top w:val="nil"/>
              <w:left w:val="nil"/>
              <w:bottom w:val="single" w:sz="8" w:space="0" w:color="auto"/>
              <w:right w:val="single" w:sz="8" w:space="0" w:color="auto"/>
            </w:tcBorders>
            <w:tcMar>
              <w:top w:w="0" w:type="dxa"/>
              <w:left w:w="108" w:type="dxa"/>
              <w:bottom w:w="0" w:type="dxa"/>
              <w:right w:w="108" w:type="dxa"/>
            </w:tcMar>
            <w:hideMark/>
          </w:tcPr>
          <w:p w14:paraId="681FE5FC" w14:textId="77777777" w:rsidR="00F47ADB" w:rsidRDefault="00F47ADB">
            <w:pPr>
              <w:pStyle w:val="xmsonormal"/>
            </w:pPr>
            <w:r>
              <w:t>No</w:t>
            </w:r>
          </w:p>
        </w:tc>
      </w:tr>
      <w:tr w:rsidR="00F47ADB" w14:paraId="765C2B99" w14:textId="77777777" w:rsidTr="00A24471">
        <w:tc>
          <w:tcPr>
            <w:tcW w:w="379" w:type="dxa"/>
            <w:tcBorders>
              <w:top w:val="nil"/>
              <w:left w:val="single" w:sz="8" w:space="0" w:color="auto"/>
              <w:bottom w:val="single" w:sz="8" w:space="0" w:color="auto"/>
              <w:right w:val="single" w:sz="8" w:space="0" w:color="auto"/>
            </w:tcBorders>
          </w:tcPr>
          <w:p w14:paraId="3676CB6E" w14:textId="6210E051" w:rsidR="00F47ADB" w:rsidRDefault="00F47ADB">
            <w:pPr>
              <w:pStyle w:val="xmsonormal"/>
              <w:rPr>
                <w:rFonts w:ascii="Segoe UI" w:hAnsi="Segoe UI" w:cs="Segoe UI"/>
                <w:color w:val="2F5597"/>
                <w:shd w:val="clear" w:color="auto" w:fill="FFFFFF"/>
              </w:rPr>
            </w:pPr>
            <w:r w:rsidRPr="00A24471">
              <w:rPr>
                <w:color w:val="2F5597"/>
              </w:rPr>
              <w:t>4</w:t>
            </w:r>
          </w:p>
        </w:tc>
        <w:tc>
          <w:tcPr>
            <w:tcW w:w="29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1344AE" w14:textId="5ADB9F30" w:rsidR="00F47ADB" w:rsidRDefault="00F47ADB">
            <w:pPr>
              <w:pStyle w:val="xmsonormal"/>
            </w:pPr>
            <w:r w:rsidRPr="00A24471">
              <w:rPr>
                <w:color w:val="2F5597"/>
              </w:rPr>
              <w:t> 3D Secure authentication fails</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403E8481" w14:textId="77777777" w:rsidR="00F47ADB" w:rsidRDefault="00F47ADB">
            <w:pPr>
              <w:pStyle w:val="xmsonormal"/>
            </w:pPr>
            <w:r>
              <w:t>Fail</w:t>
            </w:r>
          </w:p>
        </w:tc>
        <w:tc>
          <w:tcPr>
            <w:tcW w:w="1508" w:type="dxa"/>
            <w:tcBorders>
              <w:top w:val="nil"/>
              <w:left w:val="nil"/>
              <w:bottom w:val="single" w:sz="8" w:space="0" w:color="auto"/>
              <w:right w:val="single" w:sz="8" w:space="0" w:color="auto"/>
            </w:tcBorders>
            <w:tcMar>
              <w:top w:w="0" w:type="dxa"/>
              <w:left w:w="108" w:type="dxa"/>
              <w:bottom w:w="0" w:type="dxa"/>
              <w:right w:w="108" w:type="dxa"/>
            </w:tcMar>
            <w:hideMark/>
          </w:tcPr>
          <w:p w14:paraId="396E12AB" w14:textId="77777777" w:rsidR="00F47ADB" w:rsidRDefault="00F47ADB">
            <w:pPr>
              <w:pStyle w:val="xmsonormal"/>
            </w:pPr>
            <w:r>
              <w:t>Error message?</w:t>
            </w:r>
          </w:p>
        </w:tc>
        <w:tc>
          <w:tcPr>
            <w:tcW w:w="1545" w:type="dxa"/>
            <w:tcBorders>
              <w:top w:val="nil"/>
              <w:left w:val="nil"/>
              <w:bottom w:val="single" w:sz="8" w:space="0" w:color="auto"/>
              <w:right w:val="single" w:sz="8" w:space="0" w:color="auto"/>
            </w:tcBorders>
            <w:tcMar>
              <w:top w:w="0" w:type="dxa"/>
              <w:left w:w="108" w:type="dxa"/>
              <w:bottom w:w="0" w:type="dxa"/>
              <w:right w:w="108" w:type="dxa"/>
            </w:tcMar>
            <w:hideMark/>
          </w:tcPr>
          <w:p w14:paraId="4ECF00BD" w14:textId="77777777" w:rsidR="00F47ADB" w:rsidRDefault="00F47ADB">
            <w:pPr>
              <w:pStyle w:val="xmsonormal"/>
            </w:pPr>
            <w:r>
              <w:t>No</w:t>
            </w:r>
          </w:p>
        </w:tc>
      </w:tr>
      <w:tr w:rsidR="00F47ADB" w14:paraId="022CA509" w14:textId="77777777" w:rsidTr="00A24471">
        <w:trPr>
          <w:trHeight w:val="576"/>
        </w:trPr>
        <w:tc>
          <w:tcPr>
            <w:tcW w:w="379" w:type="dxa"/>
            <w:tcBorders>
              <w:top w:val="nil"/>
              <w:left w:val="single" w:sz="8" w:space="0" w:color="auto"/>
              <w:bottom w:val="single" w:sz="8" w:space="0" w:color="auto"/>
              <w:right w:val="single" w:sz="8" w:space="0" w:color="auto"/>
            </w:tcBorders>
          </w:tcPr>
          <w:p w14:paraId="7CD14FA3" w14:textId="233CD656" w:rsidR="00F47ADB" w:rsidRDefault="00F47ADB">
            <w:pPr>
              <w:pStyle w:val="xmsonormal"/>
            </w:pPr>
            <w:r>
              <w:t>5</w:t>
            </w:r>
          </w:p>
        </w:tc>
        <w:tc>
          <w:tcPr>
            <w:tcW w:w="29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017DB9" w14:textId="12D7D349" w:rsidR="00F47ADB" w:rsidRDefault="00F47ADB">
            <w:pPr>
              <w:pStyle w:val="xmsonormal"/>
            </w:pPr>
            <w:r>
              <w:t>Confirm payment, CVS verification fails</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594106D6" w14:textId="77777777" w:rsidR="00F47ADB" w:rsidRDefault="00F47ADB">
            <w:pPr>
              <w:pStyle w:val="xmsonormal"/>
            </w:pPr>
            <w:r>
              <w:t>Fail</w:t>
            </w:r>
          </w:p>
        </w:tc>
        <w:tc>
          <w:tcPr>
            <w:tcW w:w="1508" w:type="dxa"/>
            <w:tcBorders>
              <w:top w:val="nil"/>
              <w:left w:val="nil"/>
              <w:bottom w:val="single" w:sz="8" w:space="0" w:color="auto"/>
              <w:right w:val="single" w:sz="8" w:space="0" w:color="auto"/>
            </w:tcBorders>
            <w:tcMar>
              <w:top w:w="0" w:type="dxa"/>
              <w:left w:w="108" w:type="dxa"/>
              <w:bottom w:w="0" w:type="dxa"/>
              <w:right w:w="108" w:type="dxa"/>
            </w:tcMar>
            <w:hideMark/>
          </w:tcPr>
          <w:p w14:paraId="2EB01769" w14:textId="21BE534D" w:rsidR="00F47ADB" w:rsidRDefault="00F47ADB">
            <w:pPr>
              <w:pStyle w:val="xmsonormal"/>
            </w:pPr>
            <w:r>
              <w:t>Error message 2</w:t>
            </w:r>
          </w:p>
        </w:tc>
        <w:tc>
          <w:tcPr>
            <w:tcW w:w="1545" w:type="dxa"/>
            <w:tcBorders>
              <w:top w:val="nil"/>
              <w:left w:val="nil"/>
              <w:bottom w:val="single" w:sz="8" w:space="0" w:color="auto"/>
              <w:right w:val="single" w:sz="8" w:space="0" w:color="auto"/>
            </w:tcBorders>
            <w:tcMar>
              <w:top w:w="0" w:type="dxa"/>
              <w:left w:w="108" w:type="dxa"/>
              <w:bottom w:w="0" w:type="dxa"/>
              <w:right w:w="108" w:type="dxa"/>
            </w:tcMar>
            <w:hideMark/>
          </w:tcPr>
          <w:p w14:paraId="347EDE8D" w14:textId="26D19B9E" w:rsidR="00F47ADB" w:rsidRDefault="00E44206">
            <w:pPr>
              <w:pStyle w:val="xmsonormal"/>
            </w:pPr>
            <w:r>
              <w:t>CS event</w:t>
            </w:r>
          </w:p>
        </w:tc>
      </w:tr>
      <w:tr w:rsidR="00F47ADB" w14:paraId="5DA7C62D" w14:textId="77777777" w:rsidTr="00A24471">
        <w:tc>
          <w:tcPr>
            <w:tcW w:w="379" w:type="dxa"/>
            <w:tcBorders>
              <w:top w:val="nil"/>
              <w:left w:val="single" w:sz="8" w:space="0" w:color="auto"/>
              <w:bottom w:val="single" w:sz="8" w:space="0" w:color="auto"/>
              <w:right w:val="single" w:sz="8" w:space="0" w:color="auto"/>
            </w:tcBorders>
          </w:tcPr>
          <w:p w14:paraId="1EB34AE9" w14:textId="6FF76B7E" w:rsidR="00F47ADB" w:rsidRDefault="00F47ADB">
            <w:pPr>
              <w:pStyle w:val="xmsonormal"/>
            </w:pPr>
            <w:r>
              <w:t>6</w:t>
            </w:r>
          </w:p>
        </w:tc>
        <w:tc>
          <w:tcPr>
            <w:tcW w:w="29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C40DA2" w14:textId="59835727" w:rsidR="00F47ADB" w:rsidRDefault="00F47ADB">
            <w:pPr>
              <w:pStyle w:val="xmsonormal"/>
            </w:pPr>
            <w:r>
              <w:t>Confirm payment, ZIP verification fails</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4D4BBEA5" w14:textId="77777777" w:rsidR="00F47ADB" w:rsidRDefault="00F47ADB">
            <w:pPr>
              <w:pStyle w:val="xmsonormal"/>
            </w:pPr>
            <w:r>
              <w:t>Fail</w:t>
            </w:r>
          </w:p>
        </w:tc>
        <w:tc>
          <w:tcPr>
            <w:tcW w:w="1508" w:type="dxa"/>
            <w:tcBorders>
              <w:top w:val="nil"/>
              <w:left w:val="nil"/>
              <w:bottom w:val="single" w:sz="8" w:space="0" w:color="auto"/>
              <w:right w:val="single" w:sz="8" w:space="0" w:color="auto"/>
            </w:tcBorders>
            <w:tcMar>
              <w:top w:w="0" w:type="dxa"/>
              <w:left w:w="108" w:type="dxa"/>
              <w:bottom w:w="0" w:type="dxa"/>
              <w:right w:w="108" w:type="dxa"/>
            </w:tcMar>
            <w:hideMark/>
          </w:tcPr>
          <w:p w14:paraId="6DDD92A7" w14:textId="1D8E638D" w:rsidR="00F47ADB" w:rsidRDefault="00F47ADB">
            <w:pPr>
              <w:pStyle w:val="xmsonormal"/>
            </w:pPr>
            <w:r>
              <w:t>Error message 2</w:t>
            </w:r>
          </w:p>
        </w:tc>
        <w:tc>
          <w:tcPr>
            <w:tcW w:w="1545" w:type="dxa"/>
            <w:tcBorders>
              <w:top w:val="nil"/>
              <w:left w:val="nil"/>
              <w:bottom w:val="single" w:sz="8" w:space="0" w:color="auto"/>
              <w:right w:val="single" w:sz="8" w:space="0" w:color="auto"/>
            </w:tcBorders>
            <w:tcMar>
              <w:top w:w="0" w:type="dxa"/>
              <w:left w:w="108" w:type="dxa"/>
              <w:bottom w:w="0" w:type="dxa"/>
              <w:right w:w="108" w:type="dxa"/>
            </w:tcMar>
            <w:hideMark/>
          </w:tcPr>
          <w:p w14:paraId="684FEF9A" w14:textId="3DCF08BA" w:rsidR="00F47ADB" w:rsidRDefault="00E44206">
            <w:pPr>
              <w:pStyle w:val="xmsonormal"/>
            </w:pPr>
            <w:r>
              <w:t>CS event</w:t>
            </w:r>
          </w:p>
        </w:tc>
      </w:tr>
      <w:tr w:rsidR="00F47ADB" w14:paraId="319DDC6D" w14:textId="77777777" w:rsidTr="00A24471">
        <w:tc>
          <w:tcPr>
            <w:tcW w:w="379" w:type="dxa"/>
            <w:tcBorders>
              <w:top w:val="nil"/>
              <w:left w:val="single" w:sz="8" w:space="0" w:color="auto"/>
              <w:bottom w:val="single" w:sz="8" w:space="0" w:color="auto"/>
              <w:right w:val="single" w:sz="8" w:space="0" w:color="auto"/>
            </w:tcBorders>
          </w:tcPr>
          <w:p w14:paraId="6C5A6CFF" w14:textId="01E3C134" w:rsidR="00F47ADB" w:rsidRDefault="00F47ADB">
            <w:pPr>
              <w:pStyle w:val="xmsonormal"/>
            </w:pPr>
            <w:r>
              <w:t>7</w:t>
            </w:r>
          </w:p>
        </w:tc>
        <w:tc>
          <w:tcPr>
            <w:tcW w:w="29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6AA762" w14:textId="382486F6" w:rsidR="00F47ADB" w:rsidRDefault="00F47ADB">
            <w:pPr>
              <w:pStyle w:val="xmsonormal"/>
            </w:pPr>
            <w:r>
              <w:t xml:space="preserve">Confirm payment, </w:t>
            </w:r>
            <w:r>
              <w:rPr>
                <w:rFonts w:ascii="等线" w:eastAsia="等线" w:hAnsi="等线" w:hint="eastAsia"/>
              </w:rPr>
              <w:t>“</w:t>
            </w:r>
            <w:r>
              <w:t>high risk</w:t>
            </w:r>
            <w:r>
              <w:rPr>
                <w:rFonts w:ascii="等线" w:eastAsia="等线" w:hAnsi="等线" w:hint="eastAsia"/>
              </w:rPr>
              <w:t>”</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7EA417D1" w14:textId="77777777" w:rsidR="00F47ADB" w:rsidRDefault="00F47ADB">
            <w:pPr>
              <w:pStyle w:val="xmsonormal"/>
            </w:pPr>
            <w:r>
              <w:t>Fail</w:t>
            </w:r>
          </w:p>
        </w:tc>
        <w:tc>
          <w:tcPr>
            <w:tcW w:w="1508" w:type="dxa"/>
            <w:tcBorders>
              <w:top w:val="nil"/>
              <w:left w:val="nil"/>
              <w:bottom w:val="single" w:sz="8" w:space="0" w:color="auto"/>
              <w:right w:val="single" w:sz="8" w:space="0" w:color="auto"/>
            </w:tcBorders>
            <w:tcMar>
              <w:top w:w="0" w:type="dxa"/>
              <w:left w:w="108" w:type="dxa"/>
              <w:bottom w:w="0" w:type="dxa"/>
              <w:right w:w="108" w:type="dxa"/>
            </w:tcMar>
            <w:hideMark/>
          </w:tcPr>
          <w:p w14:paraId="7832961F" w14:textId="7A8DE2FF" w:rsidR="00F47ADB" w:rsidRDefault="00F47ADB">
            <w:pPr>
              <w:pStyle w:val="xmsonormal"/>
            </w:pPr>
            <w:r>
              <w:t>Error message 3</w:t>
            </w:r>
          </w:p>
        </w:tc>
        <w:tc>
          <w:tcPr>
            <w:tcW w:w="1545" w:type="dxa"/>
            <w:tcBorders>
              <w:top w:val="nil"/>
              <w:left w:val="nil"/>
              <w:bottom w:val="single" w:sz="8" w:space="0" w:color="auto"/>
              <w:right w:val="single" w:sz="8" w:space="0" w:color="auto"/>
            </w:tcBorders>
            <w:tcMar>
              <w:top w:w="0" w:type="dxa"/>
              <w:left w:w="108" w:type="dxa"/>
              <w:bottom w:w="0" w:type="dxa"/>
              <w:right w:w="108" w:type="dxa"/>
            </w:tcMar>
            <w:hideMark/>
          </w:tcPr>
          <w:p w14:paraId="47B6245D" w14:textId="4E98AE7B" w:rsidR="00F47ADB" w:rsidRDefault="00F47ADB">
            <w:pPr>
              <w:pStyle w:val="xmsonormal"/>
            </w:pPr>
            <w:r>
              <w:t xml:space="preserve">CS </w:t>
            </w:r>
            <w:proofErr w:type="gramStart"/>
            <w:r>
              <w:t>event,  flag</w:t>
            </w:r>
            <w:proofErr w:type="gramEnd"/>
            <w:r>
              <w:t xml:space="preserve"> customers with fraud issues?</w:t>
            </w:r>
          </w:p>
        </w:tc>
      </w:tr>
      <w:tr w:rsidR="00F47ADB" w14:paraId="779F73A0" w14:textId="77777777" w:rsidTr="00A24471">
        <w:tc>
          <w:tcPr>
            <w:tcW w:w="379" w:type="dxa"/>
            <w:tcBorders>
              <w:top w:val="nil"/>
              <w:left w:val="single" w:sz="8" w:space="0" w:color="auto"/>
              <w:bottom w:val="single" w:sz="8" w:space="0" w:color="auto"/>
              <w:right w:val="single" w:sz="8" w:space="0" w:color="auto"/>
            </w:tcBorders>
          </w:tcPr>
          <w:p w14:paraId="3BDD9446" w14:textId="1977A842" w:rsidR="00F47ADB" w:rsidRDefault="00F47ADB">
            <w:pPr>
              <w:pStyle w:val="xmsonormal"/>
            </w:pPr>
            <w:r>
              <w:t>8</w:t>
            </w:r>
          </w:p>
        </w:tc>
        <w:tc>
          <w:tcPr>
            <w:tcW w:w="29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1E16DF" w14:textId="50B7F277" w:rsidR="00F47ADB" w:rsidRDefault="00F47ADB">
            <w:pPr>
              <w:pStyle w:val="xmsonormal"/>
            </w:pPr>
            <w:r>
              <w:t xml:space="preserve">Confirm payment, </w:t>
            </w:r>
            <w:r>
              <w:rPr>
                <w:rFonts w:ascii="等线" w:eastAsia="等线" w:hAnsi="等线" w:hint="eastAsia"/>
              </w:rPr>
              <w:t>“</w:t>
            </w:r>
            <w:r>
              <w:t>elevated risk</w:t>
            </w:r>
            <w:r>
              <w:rPr>
                <w:rFonts w:ascii="等线" w:eastAsia="等线" w:hAnsi="等线" w:hint="eastAsia"/>
              </w:rPr>
              <w:t>”</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6D60113F" w14:textId="77777777" w:rsidR="00F47ADB" w:rsidRDefault="00F47ADB">
            <w:pPr>
              <w:pStyle w:val="xmsonormal"/>
            </w:pPr>
            <w:r>
              <w:rPr>
                <w:color w:val="2F5597"/>
              </w:rPr>
              <w:t>Success</w:t>
            </w:r>
          </w:p>
        </w:tc>
        <w:tc>
          <w:tcPr>
            <w:tcW w:w="1508" w:type="dxa"/>
            <w:tcBorders>
              <w:top w:val="nil"/>
              <w:left w:val="nil"/>
              <w:bottom w:val="single" w:sz="8" w:space="0" w:color="auto"/>
              <w:right w:val="single" w:sz="8" w:space="0" w:color="auto"/>
            </w:tcBorders>
            <w:tcMar>
              <w:top w:w="0" w:type="dxa"/>
              <w:left w:w="108" w:type="dxa"/>
              <w:bottom w:w="0" w:type="dxa"/>
              <w:right w:w="108" w:type="dxa"/>
            </w:tcMar>
            <w:hideMark/>
          </w:tcPr>
          <w:p w14:paraId="19828C7C" w14:textId="77777777" w:rsidR="00F47ADB" w:rsidRDefault="00F47ADB">
            <w:pPr>
              <w:pStyle w:val="xmsonormal"/>
            </w:pPr>
            <w:r>
              <w:rPr>
                <w:color w:val="2F5597"/>
              </w:rPr>
              <w:t>-</w:t>
            </w:r>
          </w:p>
        </w:tc>
        <w:tc>
          <w:tcPr>
            <w:tcW w:w="1545" w:type="dxa"/>
            <w:tcBorders>
              <w:top w:val="nil"/>
              <w:left w:val="nil"/>
              <w:bottom w:val="single" w:sz="8" w:space="0" w:color="auto"/>
              <w:right w:val="single" w:sz="8" w:space="0" w:color="auto"/>
            </w:tcBorders>
            <w:tcMar>
              <w:top w:w="0" w:type="dxa"/>
              <w:left w:w="108" w:type="dxa"/>
              <w:bottom w:w="0" w:type="dxa"/>
              <w:right w:w="108" w:type="dxa"/>
            </w:tcMar>
            <w:hideMark/>
          </w:tcPr>
          <w:p w14:paraId="4054286B" w14:textId="32F4A07F" w:rsidR="00F47ADB" w:rsidRDefault="00F47ADB">
            <w:pPr>
              <w:pStyle w:val="xmsonormal"/>
            </w:pPr>
            <w:r>
              <w:t>CS event.</w:t>
            </w:r>
          </w:p>
        </w:tc>
      </w:tr>
    </w:tbl>
    <w:p w14:paraId="16339344" w14:textId="55B7ABD8" w:rsidR="005F7D71" w:rsidRDefault="005F7D71" w:rsidP="00A24471">
      <w:pPr>
        <w:widowControl/>
        <w:numPr>
          <w:ilvl w:val="0"/>
          <w:numId w:val="319"/>
        </w:numPr>
        <w:spacing w:before="100" w:beforeAutospacing="1" w:after="100" w:afterAutospacing="1"/>
        <w:jc w:val="left"/>
      </w:pPr>
      <w:r>
        <w:t>For 1,2,3, see UC08-11. For 5,6,</w:t>
      </w:r>
      <w:r w:rsidR="00970669">
        <w:t>7, see UC09-01, exception scenario.</w:t>
      </w:r>
    </w:p>
    <w:p w14:paraId="665C3E34" w14:textId="77777777" w:rsidR="004225CD" w:rsidRPr="004225CD" w:rsidRDefault="004225CD" w:rsidP="004225CD"/>
    <w:p w14:paraId="51E591C6" w14:textId="77777777" w:rsidR="0080746C" w:rsidRDefault="00911208" w:rsidP="00911208">
      <w:pPr>
        <w:pStyle w:val="Heading2"/>
      </w:pPr>
      <w:r>
        <w:lastRenderedPageBreak/>
        <w:t>Order Status</w:t>
      </w:r>
    </w:p>
    <w:p w14:paraId="2637A0E2" w14:textId="268B87CD" w:rsidR="00911208" w:rsidRDefault="00911208" w:rsidP="00BA0B80">
      <w:pPr>
        <w:pStyle w:val="Heading3"/>
      </w:pPr>
      <w:r>
        <w:t xml:space="preserve"> </w:t>
      </w:r>
      <w:r>
        <w:rPr>
          <w:rFonts w:hint="eastAsia"/>
        </w:rPr>
        <w:t>F</w:t>
      </w:r>
      <w:r>
        <w:t>low</w:t>
      </w:r>
    </w:p>
    <w:p w14:paraId="4A66D4DD" w14:textId="0D79BDF4" w:rsidR="00911208" w:rsidRDefault="003D0C42" w:rsidP="00911208">
      <w:r>
        <w:rPr>
          <w:noProof/>
        </w:rPr>
        <w:drawing>
          <wp:inline distT="0" distB="0" distL="0" distR="0" wp14:anchorId="54700193" wp14:editId="5FE9C14A">
            <wp:extent cx="5274310" cy="5685155"/>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274310" cy="5685155"/>
                    </a:xfrm>
                    <a:prstGeom prst="rect">
                      <a:avLst/>
                    </a:prstGeom>
                  </pic:spPr>
                </pic:pic>
              </a:graphicData>
            </a:graphic>
          </wp:inline>
        </w:drawing>
      </w:r>
    </w:p>
    <w:p w14:paraId="7E615884" w14:textId="2B64F2F0" w:rsidR="00B96A13" w:rsidRDefault="00B96A13" w:rsidP="00B96A13">
      <w:pPr>
        <w:widowControl/>
        <w:spacing w:after="0"/>
        <w:jc w:val="left"/>
        <w:rPr>
          <w:rFonts w:ascii="Arial" w:eastAsia="宋体" w:hAnsi="Arial" w:cs="Arial"/>
          <w:color w:val="000000"/>
          <w:kern w:val="0"/>
          <w:sz w:val="22"/>
        </w:rPr>
      </w:pPr>
      <w:r w:rsidRPr="00B96A13">
        <w:rPr>
          <w:rFonts w:ascii="Arial" w:eastAsia="宋体" w:hAnsi="Arial" w:cs="Arial"/>
          <w:color w:val="000000"/>
          <w:kern w:val="0"/>
          <w:sz w:val="22"/>
        </w:rPr>
        <w:t xml:space="preserve">The chef on the truck will be capturing the following events </w:t>
      </w:r>
      <w:r w:rsidR="0070758F">
        <w:rPr>
          <w:rFonts w:ascii="Arial" w:eastAsia="宋体" w:hAnsi="Arial" w:cs="Arial"/>
          <w:color w:val="000000"/>
          <w:kern w:val="0"/>
          <w:sz w:val="22"/>
        </w:rPr>
        <w:t>(</w:t>
      </w:r>
      <w:r w:rsidRPr="00B96A13">
        <w:rPr>
          <w:rFonts w:ascii="Arial" w:eastAsia="宋体" w:hAnsi="Arial" w:cs="Arial"/>
          <w:color w:val="000000"/>
          <w:kern w:val="0"/>
          <w:sz w:val="22"/>
        </w:rPr>
        <w:t>either through pushing a button or automatically detected</w:t>
      </w:r>
      <w:r w:rsidR="0070758F">
        <w:rPr>
          <w:rFonts w:ascii="Arial" w:eastAsia="宋体" w:hAnsi="Arial" w:cs="Arial"/>
          <w:color w:val="000000"/>
          <w:kern w:val="0"/>
          <w:sz w:val="22"/>
        </w:rPr>
        <w:t>)</w:t>
      </w:r>
      <w:r w:rsidRPr="00B96A13">
        <w:rPr>
          <w:rFonts w:ascii="Arial" w:eastAsia="宋体" w:hAnsi="Arial" w:cs="Arial"/>
          <w:color w:val="000000"/>
          <w:kern w:val="0"/>
          <w:sz w:val="22"/>
        </w:rPr>
        <w:t xml:space="preserve">: </w:t>
      </w:r>
    </w:p>
    <w:p w14:paraId="10F2743C" w14:textId="10513DD6" w:rsidR="00B96A13" w:rsidRDefault="00B96A13" w:rsidP="00B96A13">
      <w:pPr>
        <w:widowControl/>
        <w:spacing w:after="0"/>
        <w:jc w:val="left"/>
        <w:rPr>
          <w:rFonts w:ascii="Arial" w:eastAsia="宋体" w:hAnsi="Arial" w:cs="Arial"/>
          <w:color w:val="000000"/>
          <w:kern w:val="0"/>
          <w:sz w:val="22"/>
        </w:rPr>
      </w:pPr>
      <w:r w:rsidRPr="00B96A13">
        <w:rPr>
          <w:rFonts w:ascii="Arial" w:eastAsia="宋体" w:hAnsi="Arial" w:cs="Arial"/>
          <w:color w:val="000000"/>
          <w:kern w:val="0"/>
          <w:sz w:val="22"/>
        </w:rPr>
        <w:t xml:space="preserve">1. On the way to the house </w:t>
      </w:r>
      <w:r>
        <w:rPr>
          <w:rFonts w:ascii="Arial" w:eastAsia="宋体" w:hAnsi="Arial" w:cs="Arial" w:hint="eastAsia"/>
          <w:color w:val="000000"/>
          <w:kern w:val="0"/>
          <w:sz w:val="22"/>
        </w:rPr>
        <w:t>---</w:t>
      </w:r>
      <w:r>
        <w:rPr>
          <w:rFonts w:ascii="Arial" w:eastAsia="宋体" w:hAnsi="Arial" w:cs="Arial"/>
          <w:color w:val="000000"/>
          <w:kern w:val="0"/>
          <w:sz w:val="22"/>
        </w:rPr>
        <w:t xml:space="preserve"> Mapping status: In transit</w:t>
      </w:r>
    </w:p>
    <w:p w14:paraId="04736DC7" w14:textId="75B6F220" w:rsidR="00B96A13" w:rsidRDefault="00B96A13" w:rsidP="00B96A13">
      <w:pPr>
        <w:widowControl/>
        <w:spacing w:after="0"/>
        <w:jc w:val="left"/>
        <w:rPr>
          <w:rFonts w:ascii="Arial" w:eastAsia="宋体" w:hAnsi="Arial" w:cs="Arial"/>
          <w:color w:val="000000"/>
          <w:kern w:val="0"/>
          <w:sz w:val="22"/>
        </w:rPr>
      </w:pPr>
      <w:r w:rsidRPr="00B96A13">
        <w:rPr>
          <w:rFonts w:ascii="Arial" w:eastAsia="宋体" w:hAnsi="Arial" w:cs="Arial"/>
          <w:color w:val="000000"/>
          <w:kern w:val="0"/>
          <w:sz w:val="22"/>
        </w:rPr>
        <w:t xml:space="preserve">2. in driveway/prepping food </w:t>
      </w:r>
      <w:r>
        <w:rPr>
          <w:rFonts w:ascii="Arial" w:eastAsia="宋体" w:hAnsi="Arial" w:cs="Arial"/>
          <w:color w:val="000000"/>
          <w:kern w:val="0"/>
          <w:sz w:val="22"/>
        </w:rPr>
        <w:t>--- In cooking</w:t>
      </w:r>
    </w:p>
    <w:p w14:paraId="52C4B99E" w14:textId="0372D84B" w:rsidR="00B96A13" w:rsidRDefault="00B96A13" w:rsidP="00B96A13">
      <w:pPr>
        <w:widowControl/>
        <w:spacing w:after="0"/>
        <w:jc w:val="left"/>
        <w:rPr>
          <w:rFonts w:ascii="Arial" w:eastAsia="宋体" w:hAnsi="Arial" w:cs="Arial"/>
          <w:color w:val="000000"/>
          <w:kern w:val="0"/>
          <w:sz w:val="22"/>
        </w:rPr>
      </w:pPr>
      <w:r w:rsidRPr="00B96A13">
        <w:rPr>
          <w:rFonts w:ascii="Arial" w:eastAsia="宋体" w:hAnsi="Arial" w:cs="Arial"/>
          <w:color w:val="000000"/>
          <w:kern w:val="0"/>
          <w:sz w:val="22"/>
        </w:rPr>
        <w:t xml:space="preserve">3. food ready </w:t>
      </w:r>
      <w:r>
        <w:rPr>
          <w:rFonts w:ascii="Arial" w:eastAsia="宋体" w:hAnsi="Arial" w:cs="Arial"/>
          <w:color w:val="000000"/>
          <w:kern w:val="0"/>
          <w:sz w:val="22"/>
        </w:rPr>
        <w:t xml:space="preserve">  --- Food ready</w:t>
      </w:r>
    </w:p>
    <w:p w14:paraId="23528321" w14:textId="7B6D8179" w:rsidR="00B96A13" w:rsidRDefault="00B96A13" w:rsidP="00B96A13">
      <w:pPr>
        <w:widowControl/>
        <w:spacing w:after="0"/>
        <w:jc w:val="left"/>
        <w:rPr>
          <w:rFonts w:ascii="Arial" w:eastAsia="宋体" w:hAnsi="Arial" w:cs="Arial"/>
          <w:color w:val="000000"/>
          <w:kern w:val="0"/>
          <w:sz w:val="22"/>
        </w:rPr>
      </w:pPr>
      <w:r w:rsidRPr="00B96A13">
        <w:rPr>
          <w:rFonts w:ascii="Arial" w:eastAsia="宋体" w:hAnsi="Arial" w:cs="Arial"/>
          <w:color w:val="000000"/>
          <w:kern w:val="0"/>
          <w:sz w:val="22"/>
        </w:rPr>
        <w:t xml:space="preserve">4. out for delivery </w:t>
      </w:r>
      <w:r>
        <w:rPr>
          <w:rFonts w:ascii="Arial" w:eastAsia="宋体" w:hAnsi="Arial" w:cs="Arial"/>
          <w:color w:val="000000"/>
          <w:kern w:val="0"/>
          <w:sz w:val="22"/>
        </w:rPr>
        <w:t xml:space="preserve">--- </w:t>
      </w:r>
      <w:r w:rsidR="008C7334">
        <w:rPr>
          <w:rFonts w:ascii="Arial" w:eastAsia="宋体" w:hAnsi="Arial" w:cs="Arial"/>
          <w:color w:val="000000"/>
          <w:kern w:val="0"/>
          <w:sz w:val="22"/>
        </w:rPr>
        <w:t>Food ready</w:t>
      </w:r>
    </w:p>
    <w:p w14:paraId="6137FC8B" w14:textId="03F43B85" w:rsidR="00B96A13" w:rsidRPr="00B96A13" w:rsidRDefault="00B96A13" w:rsidP="00B96A13">
      <w:pPr>
        <w:widowControl/>
        <w:spacing w:after="0"/>
        <w:jc w:val="left"/>
        <w:rPr>
          <w:rFonts w:ascii="宋体" w:eastAsia="宋体" w:hAnsi="宋体" w:cs="宋体"/>
          <w:kern w:val="0"/>
          <w:sz w:val="24"/>
          <w:szCs w:val="24"/>
        </w:rPr>
      </w:pPr>
      <w:r w:rsidRPr="00B96A13">
        <w:rPr>
          <w:rFonts w:ascii="Arial" w:eastAsia="宋体" w:hAnsi="Arial" w:cs="Arial"/>
          <w:color w:val="000000"/>
          <w:kern w:val="0"/>
          <w:sz w:val="22"/>
        </w:rPr>
        <w:t>5. Delivered</w:t>
      </w:r>
      <w:r>
        <w:rPr>
          <w:rFonts w:ascii="Arial" w:eastAsia="宋体" w:hAnsi="Arial" w:cs="Arial"/>
          <w:color w:val="000000"/>
          <w:kern w:val="0"/>
          <w:sz w:val="22"/>
        </w:rPr>
        <w:t xml:space="preserve"> --- </w:t>
      </w:r>
      <w:proofErr w:type="gramStart"/>
      <w:r>
        <w:rPr>
          <w:rFonts w:ascii="Arial" w:eastAsia="宋体" w:hAnsi="Arial" w:cs="Arial"/>
          <w:color w:val="000000"/>
          <w:kern w:val="0"/>
          <w:sz w:val="22"/>
        </w:rPr>
        <w:t>Delivered</w:t>
      </w:r>
      <w:proofErr w:type="gramEnd"/>
    </w:p>
    <w:p w14:paraId="207F7B35" w14:textId="56AAC9B6" w:rsidR="00B96A13" w:rsidRDefault="00B96A13" w:rsidP="00911208"/>
    <w:p w14:paraId="40BC3919" w14:textId="751BA17F" w:rsidR="00791F0E" w:rsidRPr="00791F0E" w:rsidRDefault="0080746C" w:rsidP="00BA0B80">
      <w:pPr>
        <w:pStyle w:val="Heading3"/>
      </w:pPr>
      <w:r>
        <w:lastRenderedPageBreak/>
        <w:t>Order status</w:t>
      </w:r>
    </w:p>
    <w:tbl>
      <w:tblPr>
        <w:tblStyle w:val="TableGrid"/>
        <w:tblW w:w="10012" w:type="dxa"/>
        <w:tblLook w:val="04A0" w:firstRow="1" w:lastRow="0" w:firstColumn="1" w:lastColumn="0" w:noHBand="0" w:noVBand="1"/>
      </w:tblPr>
      <w:tblGrid>
        <w:gridCol w:w="1413"/>
        <w:gridCol w:w="1773"/>
        <w:gridCol w:w="3280"/>
        <w:gridCol w:w="1684"/>
        <w:gridCol w:w="1862"/>
      </w:tblGrid>
      <w:tr w:rsidR="00EC3667" w14:paraId="71CBB0AB" w14:textId="10AD743A" w:rsidTr="007F73FC">
        <w:trPr>
          <w:trHeight w:val="608"/>
        </w:trPr>
        <w:tc>
          <w:tcPr>
            <w:tcW w:w="1413" w:type="dxa"/>
          </w:tcPr>
          <w:p w14:paraId="11225228" w14:textId="6C579BAE" w:rsidR="00EC3667" w:rsidRDefault="00EC3667" w:rsidP="0007475E">
            <w:pPr>
              <w:spacing w:after="0"/>
            </w:pPr>
            <w:r>
              <w:rPr>
                <w:rFonts w:hint="eastAsia"/>
              </w:rPr>
              <w:t>O</w:t>
            </w:r>
            <w:r>
              <w:t>rder status</w:t>
            </w:r>
          </w:p>
        </w:tc>
        <w:tc>
          <w:tcPr>
            <w:tcW w:w="1773" w:type="dxa"/>
          </w:tcPr>
          <w:p w14:paraId="795B165C" w14:textId="50634804" w:rsidR="002E227D" w:rsidRDefault="002E227D" w:rsidP="0007475E">
            <w:pPr>
              <w:spacing w:after="0"/>
            </w:pPr>
            <w:r>
              <w:t>Fulfillment Status</w:t>
            </w:r>
          </w:p>
        </w:tc>
        <w:tc>
          <w:tcPr>
            <w:tcW w:w="3280" w:type="dxa"/>
          </w:tcPr>
          <w:p w14:paraId="0487F5D1" w14:textId="51C24AE3" w:rsidR="00EC3667" w:rsidRDefault="00145EEA" w:rsidP="0007475E">
            <w:pPr>
              <w:spacing w:after="0"/>
            </w:pPr>
            <w:r>
              <w:t xml:space="preserve">Customer </w:t>
            </w:r>
            <w:r w:rsidR="00EC3667">
              <w:t>Assignment Status</w:t>
            </w:r>
          </w:p>
        </w:tc>
        <w:tc>
          <w:tcPr>
            <w:tcW w:w="1684" w:type="dxa"/>
          </w:tcPr>
          <w:p w14:paraId="6BFD5C52" w14:textId="23E9C948" w:rsidR="00EC3667" w:rsidRDefault="00EC3667" w:rsidP="0007475E">
            <w:pPr>
              <w:spacing w:after="0"/>
            </w:pPr>
            <w:r>
              <w:rPr>
                <w:rFonts w:hint="eastAsia"/>
              </w:rPr>
              <w:t>F</w:t>
            </w:r>
            <w:r>
              <w:t>ront end status showing in APP</w:t>
            </w:r>
          </w:p>
        </w:tc>
        <w:tc>
          <w:tcPr>
            <w:tcW w:w="1862" w:type="dxa"/>
          </w:tcPr>
          <w:p w14:paraId="69509E33" w14:textId="35665070" w:rsidR="00EC3667" w:rsidRDefault="00EC3667" w:rsidP="0007475E">
            <w:pPr>
              <w:spacing w:after="0"/>
            </w:pPr>
            <w:r w:rsidRPr="0007475E">
              <w:t>Status Change Trigger</w:t>
            </w:r>
          </w:p>
        </w:tc>
      </w:tr>
      <w:tr w:rsidR="00EC3667" w14:paraId="702DBAFF" w14:textId="23F7D0F0" w:rsidTr="007F73FC">
        <w:trPr>
          <w:trHeight w:val="618"/>
        </w:trPr>
        <w:tc>
          <w:tcPr>
            <w:tcW w:w="1413" w:type="dxa"/>
          </w:tcPr>
          <w:p w14:paraId="2E458C21" w14:textId="0B0622A8" w:rsidR="00EC3667" w:rsidRDefault="00EC3667" w:rsidP="0007475E">
            <w:pPr>
              <w:spacing w:after="0"/>
            </w:pPr>
            <w:r>
              <w:rPr>
                <w:rFonts w:hint="eastAsia"/>
              </w:rPr>
              <w:t>P</w:t>
            </w:r>
            <w:r>
              <w:t>ending payment</w:t>
            </w:r>
          </w:p>
        </w:tc>
        <w:tc>
          <w:tcPr>
            <w:tcW w:w="1773" w:type="dxa"/>
          </w:tcPr>
          <w:p w14:paraId="0E7D13EC" w14:textId="77777777" w:rsidR="002E227D" w:rsidRDefault="002E227D" w:rsidP="0007475E">
            <w:pPr>
              <w:spacing w:after="0"/>
            </w:pPr>
          </w:p>
        </w:tc>
        <w:tc>
          <w:tcPr>
            <w:tcW w:w="3280" w:type="dxa"/>
          </w:tcPr>
          <w:p w14:paraId="39A9CF6C" w14:textId="77777777" w:rsidR="00EC3667" w:rsidRDefault="00EC3667" w:rsidP="0007475E">
            <w:pPr>
              <w:spacing w:after="0"/>
            </w:pPr>
          </w:p>
        </w:tc>
        <w:tc>
          <w:tcPr>
            <w:tcW w:w="1684" w:type="dxa"/>
          </w:tcPr>
          <w:p w14:paraId="2447C3C2" w14:textId="5BCEA653" w:rsidR="00EC3667" w:rsidRDefault="00EC3667" w:rsidP="0007475E">
            <w:pPr>
              <w:spacing w:after="0"/>
            </w:pPr>
            <w:r>
              <w:rPr>
                <w:rFonts w:hint="eastAsia"/>
              </w:rPr>
              <w:t>P</w:t>
            </w:r>
            <w:r>
              <w:t>ending payment</w:t>
            </w:r>
          </w:p>
        </w:tc>
        <w:tc>
          <w:tcPr>
            <w:tcW w:w="1862" w:type="dxa"/>
          </w:tcPr>
          <w:p w14:paraId="75173EA2" w14:textId="77777777" w:rsidR="00EC3667" w:rsidRDefault="00EC3667" w:rsidP="0007475E">
            <w:pPr>
              <w:spacing w:after="0"/>
            </w:pPr>
          </w:p>
        </w:tc>
      </w:tr>
      <w:tr w:rsidR="00EC3667" w14:paraId="442C9095" w14:textId="4663AB8A" w:rsidTr="007F73FC">
        <w:trPr>
          <w:trHeight w:val="304"/>
        </w:trPr>
        <w:tc>
          <w:tcPr>
            <w:tcW w:w="1413" w:type="dxa"/>
          </w:tcPr>
          <w:p w14:paraId="256BBA74" w14:textId="595119F0" w:rsidR="00EC3667" w:rsidRDefault="00EC3667" w:rsidP="0007475E">
            <w:pPr>
              <w:spacing w:after="0"/>
            </w:pPr>
            <w:r>
              <w:rPr>
                <w:rFonts w:hint="eastAsia"/>
              </w:rPr>
              <w:t>P</w:t>
            </w:r>
            <w:r>
              <w:t>aid</w:t>
            </w:r>
          </w:p>
        </w:tc>
        <w:tc>
          <w:tcPr>
            <w:tcW w:w="1773" w:type="dxa"/>
          </w:tcPr>
          <w:p w14:paraId="003681B6" w14:textId="6A7C485C" w:rsidR="002E227D" w:rsidRDefault="002E227D" w:rsidP="0007475E">
            <w:pPr>
              <w:spacing w:after="0"/>
            </w:pPr>
          </w:p>
        </w:tc>
        <w:tc>
          <w:tcPr>
            <w:tcW w:w="3280" w:type="dxa"/>
          </w:tcPr>
          <w:p w14:paraId="583280EB" w14:textId="77777777" w:rsidR="00EC3667" w:rsidRDefault="00EC3667" w:rsidP="0007475E">
            <w:pPr>
              <w:spacing w:after="0"/>
            </w:pPr>
          </w:p>
        </w:tc>
        <w:tc>
          <w:tcPr>
            <w:tcW w:w="1684" w:type="dxa"/>
          </w:tcPr>
          <w:p w14:paraId="586F62C2" w14:textId="435BCF65" w:rsidR="00EC3667" w:rsidRDefault="00EC3667" w:rsidP="0007475E">
            <w:pPr>
              <w:spacing w:after="0"/>
            </w:pPr>
            <w:r>
              <w:rPr>
                <w:rFonts w:hint="eastAsia"/>
              </w:rPr>
              <w:t>O</w:t>
            </w:r>
            <w:r>
              <w:t>rder received</w:t>
            </w:r>
          </w:p>
        </w:tc>
        <w:tc>
          <w:tcPr>
            <w:tcW w:w="1862" w:type="dxa"/>
          </w:tcPr>
          <w:p w14:paraId="78B899EE" w14:textId="77777777" w:rsidR="00EC3667" w:rsidRDefault="00EC3667" w:rsidP="0007475E">
            <w:pPr>
              <w:spacing w:after="0"/>
            </w:pPr>
          </w:p>
        </w:tc>
      </w:tr>
      <w:tr w:rsidR="00EC3667" w14:paraId="248C6BF5" w14:textId="1DC70ACE" w:rsidTr="007F73FC">
        <w:trPr>
          <w:trHeight w:val="608"/>
        </w:trPr>
        <w:tc>
          <w:tcPr>
            <w:tcW w:w="1413" w:type="dxa"/>
          </w:tcPr>
          <w:p w14:paraId="7CB37160" w14:textId="7BE4F729" w:rsidR="00EC3667" w:rsidRDefault="00EC3667" w:rsidP="0007475E">
            <w:pPr>
              <w:spacing w:after="0"/>
            </w:pPr>
            <w:r>
              <w:rPr>
                <w:rFonts w:hint="eastAsia"/>
              </w:rPr>
              <w:t>P</w:t>
            </w:r>
            <w:r>
              <w:t>ending</w:t>
            </w:r>
          </w:p>
        </w:tc>
        <w:tc>
          <w:tcPr>
            <w:tcW w:w="1773" w:type="dxa"/>
          </w:tcPr>
          <w:p w14:paraId="130494B0" w14:textId="5370C24F" w:rsidR="002E227D" w:rsidRDefault="002E227D" w:rsidP="0007475E">
            <w:pPr>
              <w:spacing w:after="0"/>
            </w:pPr>
            <w:r>
              <w:t>New</w:t>
            </w:r>
          </w:p>
        </w:tc>
        <w:tc>
          <w:tcPr>
            <w:tcW w:w="3280" w:type="dxa"/>
          </w:tcPr>
          <w:p w14:paraId="29902FC0" w14:textId="293388E8" w:rsidR="00EC3667" w:rsidRDefault="00EC3667" w:rsidP="0007475E">
            <w:pPr>
              <w:spacing w:after="0"/>
            </w:pPr>
          </w:p>
        </w:tc>
        <w:tc>
          <w:tcPr>
            <w:tcW w:w="1684" w:type="dxa"/>
          </w:tcPr>
          <w:p w14:paraId="49718F1F" w14:textId="49CDEB65" w:rsidR="00EC3667" w:rsidRDefault="00EC3667" w:rsidP="0007475E">
            <w:pPr>
              <w:spacing w:after="0"/>
            </w:pPr>
            <w:r>
              <w:rPr>
                <w:rFonts w:hint="eastAsia"/>
              </w:rPr>
              <w:t>O</w:t>
            </w:r>
            <w:r>
              <w:t>rder received</w:t>
            </w:r>
          </w:p>
        </w:tc>
        <w:tc>
          <w:tcPr>
            <w:tcW w:w="1862" w:type="dxa"/>
          </w:tcPr>
          <w:p w14:paraId="77F64B16" w14:textId="0714E106" w:rsidR="00EC3667" w:rsidRDefault="00EC3667" w:rsidP="0007475E">
            <w:pPr>
              <w:spacing w:after="0"/>
            </w:pPr>
            <w:r w:rsidRPr="0007475E">
              <w:t>Matched with truck</w:t>
            </w:r>
          </w:p>
        </w:tc>
      </w:tr>
      <w:tr w:rsidR="00EC3667" w14:paraId="4E1740D2" w14:textId="4F6FBE8B" w:rsidTr="007F73FC">
        <w:trPr>
          <w:trHeight w:val="2149"/>
        </w:trPr>
        <w:tc>
          <w:tcPr>
            <w:tcW w:w="1413" w:type="dxa"/>
          </w:tcPr>
          <w:p w14:paraId="3A166BB9" w14:textId="671D628C" w:rsidR="00EC3667" w:rsidRDefault="00792CDA" w:rsidP="0007475E">
            <w:pPr>
              <w:spacing w:after="0"/>
            </w:pPr>
            <w:r>
              <w:t>Assigned</w:t>
            </w:r>
          </w:p>
        </w:tc>
        <w:tc>
          <w:tcPr>
            <w:tcW w:w="1773" w:type="dxa"/>
          </w:tcPr>
          <w:p w14:paraId="7E83F571" w14:textId="52A5A1F8" w:rsidR="002E227D" w:rsidRDefault="002E227D" w:rsidP="00EC3667">
            <w:pPr>
              <w:spacing w:after="0"/>
            </w:pPr>
            <w:r>
              <w:t>Pending</w:t>
            </w:r>
          </w:p>
        </w:tc>
        <w:tc>
          <w:tcPr>
            <w:tcW w:w="3280" w:type="dxa"/>
          </w:tcPr>
          <w:p w14:paraId="1F13A8C6" w14:textId="503E6B3A" w:rsidR="00792CDA" w:rsidRDefault="00792CDA" w:rsidP="00EC3667">
            <w:pPr>
              <w:spacing w:after="0"/>
              <w:rPr>
                <w:b/>
                <w:bCs/>
              </w:rPr>
            </w:pPr>
            <w:r w:rsidRPr="00EC3667">
              <w:rPr>
                <w:b/>
                <w:bCs/>
              </w:rPr>
              <w:t>Assigned:</w:t>
            </w:r>
            <w:r w:rsidRPr="0007475E">
              <w:t xml:space="preserve"> When an order is assigned to a truck.</w:t>
            </w:r>
          </w:p>
          <w:p w14:paraId="32602862" w14:textId="3E8C1523" w:rsidR="00EC3667" w:rsidRDefault="00EC3667" w:rsidP="00EC3667">
            <w:pPr>
              <w:spacing w:after="0"/>
            </w:pPr>
            <w:r w:rsidRPr="00EC3667">
              <w:rPr>
                <w:b/>
                <w:bCs/>
              </w:rPr>
              <w:t>Ready to Route (I/A)</w:t>
            </w:r>
            <w:r>
              <w:t xml:space="preserve">: When the COR is ready to </w:t>
            </w:r>
            <w:proofErr w:type="gramStart"/>
            <w:r>
              <w:t>drive, but</w:t>
            </w:r>
            <w:proofErr w:type="gramEnd"/>
            <w:r>
              <w:t xml:space="preserve"> has not started routing yet.</w:t>
            </w:r>
          </w:p>
          <w:p w14:paraId="4CA19E14" w14:textId="2DFA00A8" w:rsidR="00EC3667" w:rsidRDefault="00EC3667" w:rsidP="00EC3667">
            <w:pPr>
              <w:spacing w:after="0"/>
            </w:pPr>
            <w:r>
              <w:t xml:space="preserve">This status only applies when there is pre-route prep. Otherwise, the status should move from </w:t>
            </w:r>
            <w:r w:rsidRPr="00EC3667">
              <w:rPr>
                <w:b/>
                <w:bCs/>
              </w:rPr>
              <w:t>Assigned</w:t>
            </w:r>
            <w:r>
              <w:t xml:space="preserve"> to </w:t>
            </w:r>
            <w:r w:rsidRPr="00EC3667">
              <w:rPr>
                <w:b/>
                <w:bCs/>
              </w:rPr>
              <w:t>In-Route.</w:t>
            </w:r>
          </w:p>
        </w:tc>
        <w:tc>
          <w:tcPr>
            <w:tcW w:w="1684" w:type="dxa"/>
          </w:tcPr>
          <w:p w14:paraId="19A0EFAB" w14:textId="1E76322E" w:rsidR="00EC3667" w:rsidRDefault="00EC3667" w:rsidP="0007475E">
            <w:pPr>
              <w:spacing w:after="0"/>
            </w:pPr>
            <w:r>
              <w:rPr>
                <w:rFonts w:hint="eastAsia"/>
              </w:rPr>
              <w:t>O</w:t>
            </w:r>
            <w:r>
              <w:t>rder received</w:t>
            </w:r>
          </w:p>
        </w:tc>
        <w:tc>
          <w:tcPr>
            <w:tcW w:w="1862" w:type="dxa"/>
          </w:tcPr>
          <w:p w14:paraId="0CEDC7F8" w14:textId="4B23D38F" w:rsidR="00EC3667" w:rsidRDefault="00EC3667" w:rsidP="0007475E">
            <w:pPr>
              <w:spacing w:after="0"/>
            </w:pPr>
            <w:r>
              <w:t>COR hits “Start timers” on the Pre-Route Prep screen (Chef App)</w:t>
            </w:r>
          </w:p>
        </w:tc>
      </w:tr>
      <w:tr w:rsidR="00EC3667" w14:paraId="2836EFF2" w14:textId="07217C51" w:rsidTr="007F73FC">
        <w:trPr>
          <w:trHeight w:val="912"/>
        </w:trPr>
        <w:tc>
          <w:tcPr>
            <w:tcW w:w="1413" w:type="dxa"/>
          </w:tcPr>
          <w:p w14:paraId="6D1E9FFD" w14:textId="09863F9C" w:rsidR="00EC3667" w:rsidRDefault="00EC3667" w:rsidP="0007475E">
            <w:pPr>
              <w:spacing w:after="0"/>
            </w:pPr>
            <w:r>
              <w:rPr>
                <w:rFonts w:hint="eastAsia"/>
              </w:rPr>
              <w:t>I</w:t>
            </w:r>
            <w:r>
              <w:t>n transit</w:t>
            </w:r>
          </w:p>
        </w:tc>
        <w:tc>
          <w:tcPr>
            <w:tcW w:w="1773" w:type="dxa"/>
          </w:tcPr>
          <w:p w14:paraId="6D6DE126" w14:textId="306ECBD6" w:rsidR="002E227D" w:rsidRDefault="002E227D" w:rsidP="0007475E">
            <w:pPr>
              <w:spacing w:after="0"/>
            </w:pPr>
            <w:r>
              <w:rPr>
                <w:rFonts w:hint="eastAsia"/>
              </w:rPr>
              <w:t>I</w:t>
            </w:r>
            <w:r>
              <w:t>n transit</w:t>
            </w:r>
          </w:p>
        </w:tc>
        <w:tc>
          <w:tcPr>
            <w:tcW w:w="3280" w:type="dxa"/>
          </w:tcPr>
          <w:p w14:paraId="2A2BEE1E" w14:textId="31090A40" w:rsidR="00EC3667" w:rsidRDefault="00EC3667" w:rsidP="0007475E">
            <w:pPr>
              <w:spacing w:after="0"/>
            </w:pPr>
            <w:r>
              <w:rPr>
                <w:b/>
                <w:bCs/>
              </w:rPr>
              <w:t>In Route:</w:t>
            </w:r>
            <w:r>
              <w:t xml:space="preserve"> When the COR starts routing with the Driver App</w:t>
            </w:r>
          </w:p>
        </w:tc>
        <w:tc>
          <w:tcPr>
            <w:tcW w:w="1684" w:type="dxa"/>
          </w:tcPr>
          <w:p w14:paraId="394BB3A1" w14:textId="69737BC9" w:rsidR="00EC3667" w:rsidRDefault="00EC3667" w:rsidP="0007475E">
            <w:pPr>
              <w:spacing w:after="0"/>
            </w:pPr>
            <w:r>
              <w:t>Driving to you</w:t>
            </w:r>
          </w:p>
        </w:tc>
        <w:tc>
          <w:tcPr>
            <w:tcW w:w="1862" w:type="dxa"/>
          </w:tcPr>
          <w:p w14:paraId="2AAAED8B" w14:textId="36048262" w:rsidR="00EC3667" w:rsidRDefault="00EC3667" w:rsidP="0007475E">
            <w:pPr>
              <w:spacing w:after="0"/>
            </w:pPr>
            <w:r>
              <w:t>COR hits “Start Driving” (Driver App)</w:t>
            </w:r>
          </w:p>
        </w:tc>
      </w:tr>
      <w:tr w:rsidR="00EC3667" w14:paraId="1F3CAF06" w14:textId="59819EFA" w:rsidTr="007F73FC">
        <w:trPr>
          <w:trHeight w:val="922"/>
        </w:trPr>
        <w:tc>
          <w:tcPr>
            <w:tcW w:w="1413" w:type="dxa"/>
          </w:tcPr>
          <w:p w14:paraId="269EB026" w14:textId="76133977" w:rsidR="00EC3667" w:rsidRDefault="00EC3667" w:rsidP="0007475E">
            <w:pPr>
              <w:spacing w:after="0"/>
            </w:pPr>
            <w:r>
              <w:rPr>
                <w:rFonts w:hint="eastAsia"/>
              </w:rPr>
              <w:t>Arrived</w:t>
            </w:r>
          </w:p>
        </w:tc>
        <w:tc>
          <w:tcPr>
            <w:tcW w:w="1773" w:type="dxa"/>
          </w:tcPr>
          <w:p w14:paraId="27966044" w14:textId="6C9FF960" w:rsidR="002E227D" w:rsidRDefault="002E227D" w:rsidP="0007475E">
            <w:pPr>
              <w:spacing w:after="0"/>
            </w:pPr>
            <w:r>
              <w:rPr>
                <w:rFonts w:hint="eastAsia"/>
              </w:rPr>
              <w:t>Arrived</w:t>
            </w:r>
          </w:p>
        </w:tc>
        <w:tc>
          <w:tcPr>
            <w:tcW w:w="3280" w:type="dxa"/>
          </w:tcPr>
          <w:p w14:paraId="7B3A640D" w14:textId="09F65552" w:rsidR="00EC3667" w:rsidRDefault="00EC3667" w:rsidP="0007475E">
            <w:pPr>
              <w:spacing w:after="0"/>
            </w:pPr>
            <w:r>
              <w:rPr>
                <w:b/>
                <w:bCs/>
              </w:rPr>
              <w:t>Arrived (Ready to Prep):</w:t>
            </w:r>
            <w:r>
              <w:t xml:space="preserve"> When the COR says </w:t>
            </w:r>
            <w:proofErr w:type="gramStart"/>
            <w:r>
              <w:t>they've</w:t>
            </w:r>
            <w:proofErr w:type="gramEnd"/>
            <w:r>
              <w:t xml:space="preserve"> arrived in the Driver App.</w:t>
            </w:r>
          </w:p>
        </w:tc>
        <w:tc>
          <w:tcPr>
            <w:tcW w:w="1684" w:type="dxa"/>
          </w:tcPr>
          <w:p w14:paraId="0A1D4069" w14:textId="2A8C0083" w:rsidR="00EC3667" w:rsidRDefault="00EC3667" w:rsidP="0007475E">
            <w:pPr>
              <w:spacing w:after="0"/>
            </w:pPr>
            <w:r>
              <w:t>Cooking outside</w:t>
            </w:r>
          </w:p>
        </w:tc>
        <w:tc>
          <w:tcPr>
            <w:tcW w:w="1862" w:type="dxa"/>
          </w:tcPr>
          <w:p w14:paraId="5CBCD4A1" w14:textId="20D913E1" w:rsidR="00EC3667" w:rsidRDefault="00EC3667" w:rsidP="0007475E">
            <w:pPr>
              <w:spacing w:after="0"/>
            </w:pPr>
            <w:r>
              <w:t>COR marks “Arrived” (Driver App)</w:t>
            </w:r>
          </w:p>
        </w:tc>
      </w:tr>
      <w:tr w:rsidR="00EC3667" w14:paraId="1BAD3D7B" w14:textId="35192602" w:rsidTr="007F73FC">
        <w:trPr>
          <w:trHeight w:val="608"/>
        </w:trPr>
        <w:tc>
          <w:tcPr>
            <w:tcW w:w="1413" w:type="dxa"/>
          </w:tcPr>
          <w:p w14:paraId="5E9FE331" w14:textId="69D3E131" w:rsidR="00EC3667" w:rsidRDefault="00EC3667" w:rsidP="0007475E">
            <w:pPr>
              <w:spacing w:after="0"/>
            </w:pPr>
            <w:r>
              <w:rPr>
                <w:rFonts w:hint="eastAsia"/>
              </w:rPr>
              <w:t>I</w:t>
            </w:r>
            <w:r>
              <w:t>n cooking</w:t>
            </w:r>
          </w:p>
        </w:tc>
        <w:tc>
          <w:tcPr>
            <w:tcW w:w="1773" w:type="dxa"/>
          </w:tcPr>
          <w:p w14:paraId="0E9D43CD" w14:textId="095AFDC1" w:rsidR="002E227D" w:rsidRDefault="002E227D" w:rsidP="0007475E">
            <w:pPr>
              <w:spacing w:after="0"/>
            </w:pPr>
            <w:r>
              <w:rPr>
                <w:rFonts w:hint="eastAsia"/>
              </w:rPr>
              <w:t>I</w:t>
            </w:r>
            <w:r>
              <w:t>n cooking</w:t>
            </w:r>
          </w:p>
        </w:tc>
        <w:tc>
          <w:tcPr>
            <w:tcW w:w="3280" w:type="dxa"/>
          </w:tcPr>
          <w:p w14:paraId="1F330BEC" w14:textId="2E03D4CE" w:rsidR="00EC3667" w:rsidRDefault="00EC3667" w:rsidP="0007475E">
            <w:pPr>
              <w:spacing w:after="0"/>
            </w:pPr>
            <w:r>
              <w:rPr>
                <w:b/>
                <w:bCs/>
              </w:rPr>
              <w:t>In Prep:</w:t>
            </w:r>
            <w:r>
              <w:t xml:space="preserve"> When the COR begins prep with the Chef App</w:t>
            </w:r>
          </w:p>
        </w:tc>
        <w:tc>
          <w:tcPr>
            <w:tcW w:w="1684" w:type="dxa"/>
          </w:tcPr>
          <w:p w14:paraId="498202AB" w14:textId="317B41E6" w:rsidR="00EC3667" w:rsidRDefault="00EC3667" w:rsidP="0007475E">
            <w:pPr>
              <w:spacing w:after="0"/>
            </w:pPr>
            <w:r>
              <w:t>Cooking outside</w:t>
            </w:r>
          </w:p>
        </w:tc>
        <w:tc>
          <w:tcPr>
            <w:tcW w:w="1862" w:type="dxa"/>
          </w:tcPr>
          <w:p w14:paraId="20D3F145" w14:textId="72C444B2" w:rsidR="00EC3667" w:rsidRDefault="00EC3667" w:rsidP="0007475E">
            <w:pPr>
              <w:spacing w:after="0"/>
            </w:pPr>
            <w:r>
              <w:t>COR hits “Start Prep” (Chef App)</w:t>
            </w:r>
          </w:p>
        </w:tc>
      </w:tr>
      <w:tr w:rsidR="00EC3667" w14:paraId="53C9453D" w14:textId="77777777" w:rsidTr="007F73FC">
        <w:trPr>
          <w:trHeight w:val="1226"/>
        </w:trPr>
        <w:tc>
          <w:tcPr>
            <w:tcW w:w="1413" w:type="dxa"/>
          </w:tcPr>
          <w:p w14:paraId="20E7A479" w14:textId="204F1E58" w:rsidR="00EC3667" w:rsidRDefault="00EC3667" w:rsidP="0007475E">
            <w:pPr>
              <w:spacing w:after="0"/>
            </w:pPr>
            <w:r>
              <w:rPr>
                <w:rFonts w:hint="eastAsia"/>
              </w:rPr>
              <w:t>I</w:t>
            </w:r>
            <w:r>
              <w:t>n cooking</w:t>
            </w:r>
          </w:p>
        </w:tc>
        <w:tc>
          <w:tcPr>
            <w:tcW w:w="1773" w:type="dxa"/>
          </w:tcPr>
          <w:p w14:paraId="2BBC593C" w14:textId="02C5878B" w:rsidR="002E227D" w:rsidRDefault="002E227D" w:rsidP="0007475E">
            <w:pPr>
              <w:spacing w:after="0"/>
            </w:pPr>
            <w:r>
              <w:rPr>
                <w:rFonts w:hint="eastAsia"/>
              </w:rPr>
              <w:t>I</w:t>
            </w:r>
            <w:r>
              <w:t>n cooking</w:t>
            </w:r>
          </w:p>
        </w:tc>
        <w:tc>
          <w:tcPr>
            <w:tcW w:w="3280" w:type="dxa"/>
          </w:tcPr>
          <w:p w14:paraId="719D762B" w14:textId="38BCD668" w:rsidR="00EC3667" w:rsidRDefault="00EC3667" w:rsidP="0007475E">
            <w:pPr>
              <w:spacing w:after="0"/>
            </w:pPr>
            <w:r>
              <w:rPr>
                <w:b/>
                <w:bCs/>
              </w:rPr>
              <w:t>Reviewing Prep:</w:t>
            </w:r>
            <w:r>
              <w:t xml:space="preserve"> When the COR finishes the last step in the line build and goes on to the Order Review page</w:t>
            </w:r>
          </w:p>
        </w:tc>
        <w:tc>
          <w:tcPr>
            <w:tcW w:w="1684" w:type="dxa"/>
          </w:tcPr>
          <w:p w14:paraId="40CB4303" w14:textId="331009FD" w:rsidR="00EC3667" w:rsidRDefault="00EC3667" w:rsidP="0007475E">
            <w:pPr>
              <w:spacing w:after="0"/>
            </w:pPr>
            <w:r>
              <w:t>Cooking outside</w:t>
            </w:r>
          </w:p>
        </w:tc>
        <w:tc>
          <w:tcPr>
            <w:tcW w:w="1862" w:type="dxa"/>
          </w:tcPr>
          <w:p w14:paraId="50D69970" w14:textId="23B5C117" w:rsidR="00EC3667" w:rsidRDefault="00EC3667" w:rsidP="0007475E">
            <w:pPr>
              <w:spacing w:after="0"/>
            </w:pPr>
            <w:r>
              <w:t>COR reaches the Order Review screen (Chef App)</w:t>
            </w:r>
          </w:p>
        </w:tc>
      </w:tr>
      <w:tr w:rsidR="00EC3667" w14:paraId="5F86D0B8" w14:textId="5FC78195" w:rsidTr="007F73FC">
        <w:trPr>
          <w:trHeight w:val="922"/>
        </w:trPr>
        <w:tc>
          <w:tcPr>
            <w:tcW w:w="1413" w:type="dxa"/>
          </w:tcPr>
          <w:p w14:paraId="21B23090" w14:textId="0072F816" w:rsidR="00EC3667" w:rsidRDefault="00EC3667" w:rsidP="0007475E">
            <w:pPr>
              <w:spacing w:after="0"/>
            </w:pPr>
            <w:r>
              <w:t>Food is ready</w:t>
            </w:r>
          </w:p>
        </w:tc>
        <w:tc>
          <w:tcPr>
            <w:tcW w:w="1773" w:type="dxa"/>
          </w:tcPr>
          <w:p w14:paraId="775AEC54" w14:textId="310792B7" w:rsidR="002E227D" w:rsidRDefault="002E227D" w:rsidP="0007475E">
            <w:pPr>
              <w:spacing w:after="0"/>
            </w:pPr>
            <w:r>
              <w:t>Food is ready</w:t>
            </w:r>
          </w:p>
        </w:tc>
        <w:tc>
          <w:tcPr>
            <w:tcW w:w="3280" w:type="dxa"/>
          </w:tcPr>
          <w:p w14:paraId="04B91176" w14:textId="70828239" w:rsidR="00EC3667" w:rsidRDefault="00EC3667" w:rsidP="0007475E">
            <w:pPr>
              <w:spacing w:after="0"/>
            </w:pPr>
            <w:r>
              <w:rPr>
                <w:b/>
                <w:bCs/>
              </w:rPr>
              <w:t>Delivering:</w:t>
            </w:r>
            <w:r>
              <w:t xml:space="preserve"> When the COR hits the "Ready for delivery" button on the Chef App</w:t>
            </w:r>
          </w:p>
        </w:tc>
        <w:tc>
          <w:tcPr>
            <w:tcW w:w="1684" w:type="dxa"/>
          </w:tcPr>
          <w:p w14:paraId="01F64377" w14:textId="58633261" w:rsidR="00EC3667" w:rsidRDefault="00EC3667" w:rsidP="0007475E">
            <w:pPr>
              <w:spacing w:after="0"/>
            </w:pPr>
            <w:r>
              <w:t>Time to eat</w:t>
            </w:r>
          </w:p>
        </w:tc>
        <w:tc>
          <w:tcPr>
            <w:tcW w:w="1862" w:type="dxa"/>
          </w:tcPr>
          <w:p w14:paraId="03C32BCA" w14:textId="25CCBBCD" w:rsidR="00EC3667" w:rsidRDefault="00EC3667" w:rsidP="0007475E">
            <w:pPr>
              <w:spacing w:after="0"/>
            </w:pPr>
            <w:r>
              <w:t>COR hits “Ready for Delivery” (Chef App)</w:t>
            </w:r>
          </w:p>
        </w:tc>
      </w:tr>
      <w:tr w:rsidR="00EC3667" w14:paraId="60CCE8DD" w14:textId="18876B55" w:rsidTr="007F73FC">
        <w:trPr>
          <w:trHeight w:val="1226"/>
        </w:trPr>
        <w:tc>
          <w:tcPr>
            <w:tcW w:w="1413" w:type="dxa"/>
          </w:tcPr>
          <w:p w14:paraId="601C459D" w14:textId="11451DDE" w:rsidR="00EC3667" w:rsidRDefault="00EC3667" w:rsidP="0007475E">
            <w:pPr>
              <w:spacing w:after="0"/>
            </w:pPr>
            <w:r>
              <w:rPr>
                <w:rFonts w:hint="eastAsia"/>
              </w:rPr>
              <w:t>D</w:t>
            </w:r>
            <w:r>
              <w:t>elivered</w:t>
            </w:r>
          </w:p>
        </w:tc>
        <w:tc>
          <w:tcPr>
            <w:tcW w:w="1773" w:type="dxa"/>
          </w:tcPr>
          <w:p w14:paraId="47E05768" w14:textId="73ECBB13" w:rsidR="002E227D" w:rsidRDefault="002E227D" w:rsidP="0007475E">
            <w:pPr>
              <w:spacing w:after="0"/>
            </w:pPr>
            <w:r>
              <w:rPr>
                <w:rFonts w:hint="eastAsia"/>
              </w:rPr>
              <w:t>D</w:t>
            </w:r>
            <w:r>
              <w:t>elivered</w:t>
            </w:r>
          </w:p>
        </w:tc>
        <w:tc>
          <w:tcPr>
            <w:tcW w:w="3280" w:type="dxa"/>
          </w:tcPr>
          <w:p w14:paraId="7CFB3B1A" w14:textId="06DE65A2" w:rsidR="00EC3667" w:rsidRDefault="00EC3667" w:rsidP="0007475E">
            <w:pPr>
              <w:spacing w:after="0"/>
            </w:pPr>
            <w:r>
              <w:rPr>
                <w:b/>
                <w:bCs/>
              </w:rPr>
              <w:t>Inventory Reconciliation:</w:t>
            </w:r>
            <w:r>
              <w:t xml:space="preserve"> When the COR returns from the delivery and starts the Inventory Reconciliation flow</w:t>
            </w:r>
          </w:p>
        </w:tc>
        <w:tc>
          <w:tcPr>
            <w:tcW w:w="1684" w:type="dxa"/>
          </w:tcPr>
          <w:p w14:paraId="3C2E8C66" w14:textId="73D54C15" w:rsidR="00EC3667" w:rsidRDefault="00EC3667" w:rsidP="0007475E">
            <w:pPr>
              <w:spacing w:after="0"/>
            </w:pPr>
            <w:r>
              <w:t xml:space="preserve">Delivered </w:t>
            </w:r>
          </w:p>
        </w:tc>
        <w:tc>
          <w:tcPr>
            <w:tcW w:w="1862" w:type="dxa"/>
          </w:tcPr>
          <w:p w14:paraId="1E2D66BC" w14:textId="602766C5" w:rsidR="00EC3667" w:rsidRDefault="00EC3667" w:rsidP="0007475E">
            <w:pPr>
              <w:spacing w:after="0"/>
            </w:pPr>
            <w:r>
              <w:t>COR hits “Meal was Delivered” in the Chef App</w:t>
            </w:r>
          </w:p>
        </w:tc>
      </w:tr>
      <w:tr w:rsidR="00EC3667" w14:paraId="3DAB3695" w14:textId="04119FA5" w:rsidTr="007F73FC">
        <w:trPr>
          <w:trHeight w:val="304"/>
        </w:trPr>
        <w:tc>
          <w:tcPr>
            <w:tcW w:w="1413" w:type="dxa"/>
          </w:tcPr>
          <w:p w14:paraId="1C910973" w14:textId="4954F9FB" w:rsidR="00EC3667" w:rsidRDefault="00EC3667" w:rsidP="0007475E">
            <w:pPr>
              <w:spacing w:after="0"/>
            </w:pPr>
            <w:r>
              <w:rPr>
                <w:rFonts w:hint="eastAsia"/>
              </w:rPr>
              <w:t>C</w:t>
            </w:r>
            <w:r>
              <w:t>anceled</w:t>
            </w:r>
          </w:p>
        </w:tc>
        <w:tc>
          <w:tcPr>
            <w:tcW w:w="1773" w:type="dxa"/>
          </w:tcPr>
          <w:p w14:paraId="476FFEA4" w14:textId="40D5A2D2" w:rsidR="002E227D" w:rsidRDefault="002E227D" w:rsidP="0007475E">
            <w:pPr>
              <w:spacing w:after="0"/>
            </w:pPr>
            <w:r>
              <w:rPr>
                <w:rFonts w:hint="eastAsia"/>
              </w:rPr>
              <w:t>C</w:t>
            </w:r>
            <w:r>
              <w:t>anceled</w:t>
            </w:r>
          </w:p>
        </w:tc>
        <w:tc>
          <w:tcPr>
            <w:tcW w:w="3280" w:type="dxa"/>
          </w:tcPr>
          <w:p w14:paraId="15281E42" w14:textId="0F65D357" w:rsidR="00EC3667" w:rsidRDefault="00EC3667" w:rsidP="0007475E">
            <w:pPr>
              <w:spacing w:after="0"/>
            </w:pPr>
            <w:r>
              <w:rPr>
                <w:rFonts w:hint="eastAsia"/>
              </w:rPr>
              <w:t>C</w:t>
            </w:r>
            <w:r>
              <w:t>anceled</w:t>
            </w:r>
          </w:p>
        </w:tc>
        <w:tc>
          <w:tcPr>
            <w:tcW w:w="1684" w:type="dxa"/>
          </w:tcPr>
          <w:p w14:paraId="0822E4AB" w14:textId="0EB98075" w:rsidR="00EC3667" w:rsidRDefault="00EC3667" w:rsidP="0007475E">
            <w:pPr>
              <w:spacing w:after="0"/>
            </w:pPr>
            <w:r>
              <w:rPr>
                <w:rFonts w:hint="eastAsia"/>
              </w:rPr>
              <w:t>C</w:t>
            </w:r>
            <w:r>
              <w:t>anceled</w:t>
            </w:r>
          </w:p>
        </w:tc>
        <w:tc>
          <w:tcPr>
            <w:tcW w:w="1862" w:type="dxa"/>
          </w:tcPr>
          <w:p w14:paraId="3326301E" w14:textId="77777777" w:rsidR="00EC3667" w:rsidRDefault="00EC3667" w:rsidP="0007475E">
            <w:pPr>
              <w:spacing w:after="0"/>
            </w:pPr>
          </w:p>
        </w:tc>
      </w:tr>
    </w:tbl>
    <w:p w14:paraId="2435921E" w14:textId="3633564D" w:rsidR="00B722DF" w:rsidRDefault="00B722DF" w:rsidP="00B722DF"/>
    <w:p w14:paraId="6A8293CC" w14:textId="42B2F95E" w:rsidR="00B722DF" w:rsidRDefault="00B722DF" w:rsidP="00B722DF">
      <w:r>
        <w:rPr>
          <w:rFonts w:hint="eastAsia"/>
        </w:rPr>
        <w:t>P</w:t>
      </w:r>
      <w:r>
        <w:t>ayment Status</w:t>
      </w:r>
    </w:p>
    <w:tbl>
      <w:tblPr>
        <w:tblStyle w:val="TableGrid"/>
        <w:tblW w:w="0" w:type="auto"/>
        <w:tblLook w:val="04A0" w:firstRow="1" w:lastRow="0" w:firstColumn="1" w:lastColumn="0" w:noHBand="0" w:noVBand="1"/>
      </w:tblPr>
      <w:tblGrid>
        <w:gridCol w:w="2765"/>
        <w:gridCol w:w="2765"/>
        <w:gridCol w:w="2766"/>
      </w:tblGrid>
      <w:tr w:rsidR="00B722DF" w14:paraId="7CDE6A64" w14:textId="77777777" w:rsidTr="00C27940">
        <w:tc>
          <w:tcPr>
            <w:tcW w:w="2765" w:type="dxa"/>
            <w:shd w:val="clear" w:color="auto" w:fill="00B0F0"/>
          </w:tcPr>
          <w:p w14:paraId="48A9BD64" w14:textId="21B04C50" w:rsidR="00B722DF" w:rsidRDefault="00B722DF" w:rsidP="00B722DF">
            <w:r>
              <w:t>Payment status -</w:t>
            </w:r>
            <w:r>
              <w:rPr>
                <w:rFonts w:hint="eastAsia"/>
              </w:rPr>
              <w:t>A</w:t>
            </w:r>
            <w:r>
              <w:t xml:space="preserve">PI </w:t>
            </w:r>
          </w:p>
        </w:tc>
        <w:tc>
          <w:tcPr>
            <w:tcW w:w="2765" w:type="dxa"/>
            <w:shd w:val="clear" w:color="auto" w:fill="00B0F0"/>
          </w:tcPr>
          <w:p w14:paraId="32D39127" w14:textId="7140E0A8" w:rsidR="00B722DF" w:rsidRDefault="00B722DF" w:rsidP="00B722DF">
            <w:r>
              <w:rPr>
                <w:rFonts w:hint="eastAsia"/>
              </w:rPr>
              <w:t>P</w:t>
            </w:r>
            <w:r>
              <w:t>ayment status shown in BO</w:t>
            </w:r>
          </w:p>
        </w:tc>
        <w:tc>
          <w:tcPr>
            <w:tcW w:w="2766" w:type="dxa"/>
          </w:tcPr>
          <w:p w14:paraId="79744740" w14:textId="77777777" w:rsidR="00B722DF" w:rsidRPr="003C2C14" w:rsidRDefault="00B722DF" w:rsidP="00B722DF"/>
        </w:tc>
      </w:tr>
      <w:tr w:rsidR="00B722DF" w14:paraId="242E228E" w14:textId="77777777" w:rsidTr="00B722DF">
        <w:tc>
          <w:tcPr>
            <w:tcW w:w="2765" w:type="dxa"/>
          </w:tcPr>
          <w:p w14:paraId="7BA4802D" w14:textId="1034D3B0" w:rsidR="00B722DF" w:rsidRDefault="00B722DF" w:rsidP="00B722DF">
            <w:r w:rsidRPr="00B722DF">
              <w:t>PENDING_PAYMENT</w:t>
            </w:r>
          </w:p>
        </w:tc>
        <w:tc>
          <w:tcPr>
            <w:tcW w:w="2765" w:type="dxa"/>
          </w:tcPr>
          <w:p w14:paraId="70D6364E" w14:textId="3F99D83E" w:rsidR="00B722DF" w:rsidRDefault="00B722DF" w:rsidP="00B722DF">
            <w:r>
              <w:rPr>
                <w:rFonts w:hint="eastAsia"/>
              </w:rPr>
              <w:t>P</w:t>
            </w:r>
            <w:r>
              <w:t>ending Payment</w:t>
            </w:r>
          </w:p>
        </w:tc>
        <w:tc>
          <w:tcPr>
            <w:tcW w:w="2766" w:type="dxa"/>
          </w:tcPr>
          <w:p w14:paraId="64EE4731" w14:textId="77777777" w:rsidR="00B722DF" w:rsidRDefault="00B722DF" w:rsidP="00B722DF"/>
        </w:tc>
      </w:tr>
      <w:tr w:rsidR="00B722DF" w14:paraId="0AEF3D4E" w14:textId="77777777" w:rsidTr="00B722DF">
        <w:tc>
          <w:tcPr>
            <w:tcW w:w="2765" w:type="dxa"/>
          </w:tcPr>
          <w:p w14:paraId="18F06FD0" w14:textId="69419C20" w:rsidR="00B722DF" w:rsidRDefault="00B722DF" w:rsidP="00B722DF">
            <w:r w:rsidRPr="00B722DF">
              <w:lastRenderedPageBreak/>
              <w:t>AUTHORIZED</w:t>
            </w:r>
          </w:p>
        </w:tc>
        <w:tc>
          <w:tcPr>
            <w:tcW w:w="2765" w:type="dxa"/>
          </w:tcPr>
          <w:p w14:paraId="5AFE4A50" w14:textId="42F5F474" w:rsidR="00B722DF" w:rsidRDefault="00B722DF" w:rsidP="00B722DF">
            <w:r>
              <w:rPr>
                <w:rFonts w:hint="eastAsia"/>
              </w:rPr>
              <w:t>A</w:t>
            </w:r>
            <w:r>
              <w:t>uthorized</w:t>
            </w:r>
          </w:p>
        </w:tc>
        <w:tc>
          <w:tcPr>
            <w:tcW w:w="2766" w:type="dxa"/>
          </w:tcPr>
          <w:p w14:paraId="6875D167" w14:textId="77777777" w:rsidR="00B722DF" w:rsidRDefault="00B722DF" w:rsidP="00B722DF"/>
        </w:tc>
      </w:tr>
      <w:tr w:rsidR="00B722DF" w14:paraId="54C33D44" w14:textId="77777777" w:rsidTr="00B722DF">
        <w:tc>
          <w:tcPr>
            <w:tcW w:w="2765" w:type="dxa"/>
          </w:tcPr>
          <w:p w14:paraId="170F877F" w14:textId="7865F6CA" w:rsidR="00B722DF" w:rsidRDefault="00B722DF" w:rsidP="00B722DF">
            <w:r w:rsidRPr="00B722DF">
              <w:t>CAPTURED</w:t>
            </w:r>
          </w:p>
        </w:tc>
        <w:tc>
          <w:tcPr>
            <w:tcW w:w="2765" w:type="dxa"/>
          </w:tcPr>
          <w:p w14:paraId="49CDC26B" w14:textId="716E5948" w:rsidR="00B722DF" w:rsidRDefault="00854335" w:rsidP="00B722DF">
            <w:r>
              <w:t>Paid</w:t>
            </w:r>
          </w:p>
        </w:tc>
        <w:tc>
          <w:tcPr>
            <w:tcW w:w="2766" w:type="dxa"/>
          </w:tcPr>
          <w:p w14:paraId="75A84DF2" w14:textId="77777777" w:rsidR="00B722DF" w:rsidRDefault="00B722DF" w:rsidP="00B722DF"/>
        </w:tc>
      </w:tr>
      <w:tr w:rsidR="00B722DF" w14:paraId="749E4521" w14:textId="77777777" w:rsidTr="00B722DF">
        <w:tc>
          <w:tcPr>
            <w:tcW w:w="2765" w:type="dxa"/>
          </w:tcPr>
          <w:p w14:paraId="61123963" w14:textId="12B99FC3" w:rsidR="00B722DF" w:rsidRDefault="00B722DF" w:rsidP="00B722DF">
            <w:r w:rsidRPr="00B722DF">
              <w:t>PAYMENT_VOIDED</w:t>
            </w:r>
          </w:p>
        </w:tc>
        <w:tc>
          <w:tcPr>
            <w:tcW w:w="2765" w:type="dxa"/>
          </w:tcPr>
          <w:p w14:paraId="13306315" w14:textId="0719FA96" w:rsidR="00B722DF" w:rsidRDefault="00B722DF" w:rsidP="00B722DF">
            <w:r>
              <w:rPr>
                <w:rFonts w:hint="eastAsia"/>
              </w:rPr>
              <w:t>V</w:t>
            </w:r>
            <w:r>
              <w:t>oided</w:t>
            </w:r>
          </w:p>
        </w:tc>
        <w:tc>
          <w:tcPr>
            <w:tcW w:w="2766" w:type="dxa"/>
          </w:tcPr>
          <w:p w14:paraId="4255E77C" w14:textId="77777777" w:rsidR="00B722DF" w:rsidRDefault="00B722DF" w:rsidP="00B722DF"/>
        </w:tc>
      </w:tr>
      <w:tr w:rsidR="00B722DF" w14:paraId="43E646A6" w14:textId="77777777" w:rsidTr="00B722DF">
        <w:tc>
          <w:tcPr>
            <w:tcW w:w="2765" w:type="dxa"/>
          </w:tcPr>
          <w:p w14:paraId="76CEEEF5" w14:textId="6D5A8540" w:rsidR="00B722DF" w:rsidRDefault="00B722DF" w:rsidP="00B722DF"/>
        </w:tc>
        <w:tc>
          <w:tcPr>
            <w:tcW w:w="2765" w:type="dxa"/>
          </w:tcPr>
          <w:p w14:paraId="7BB22376" w14:textId="34E71F95" w:rsidR="00B722DF" w:rsidRDefault="00B722DF" w:rsidP="00B722DF"/>
        </w:tc>
        <w:tc>
          <w:tcPr>
            <w:tcW w:w="2766" w:type="dxa"/>
          </w:tcPr>
          <w:p w14:paraId="7C076CCF" w14:textId="77777777" w:rsidR="00B722DF" w:rsidRDefault="00B722DF" w:rsidP="00B722DF"/>
        </w:tc>
      </w:tr>
      <w:tr w:rsidR="00B722DF" w14:paraId="0F4758D3" w14:textId="77777777" w:rsidTr="00B722DF">
        <w:tc>
          <w:tcPr>
            <w:tcW w:w="2765" w:type="dxa"/>
          </w:tcPr>
          <w:p w14:paraId="7431151C" w14:textId="32FBC770" w:rsidR="00B722DF" w:rsidRDefault="00B722DF" w:rsidP="00B722DF">
            <w:r w:rsidRPr="00B722DF">
              <w:t>DECLINED</w:t>
            </w:r>
          </w:p>
        </w:tc>
        <w:tc>
          <w:tcPr>
            <w:tcW w:w="2765" w:type="dxa"/>
          </w:tcPr>
          <w:p w14:paraId="1A03C5F7" w14:textId="13748636" w:rsidR="00B722DF" w:rsidRDefault="00B722DF" w:rsidP="00B722DF">
            <w:r>
              <w:rPr>
                <w:rFonts w:hint="eastAsia"/>
              </w:rPr>
              <w:t>D</w:t>
            </w:r>
            <w:r>
              <w:t>eclined</w:t>
            </w:r>
          </w:p>
        </w:tc>
        <w:tc>
          <w:tcPr>
            <w:tcW w:w="2766" w:type="dxa"/>
          </w:tcPr>
          <w:p w14:paraId="1DCE52B3" w14:textId="77777777" w:rsidR="00B722DF" w:rsidRDefault="00B722DF" w:rsidP="00B722DF"/>
        </w:tc>
      </w:tr>
      <w:tr w:rsidR="00B722DF" w14:paraId="4AE7DFF6" w14:textId="77777777" w:rsidTr="00B722DF">
        <w:tc>
          <w:tcPr>
            <w:tcW w:w="2765" w:type="dxa"/>
          </w:tcPr>
          <w:p w14:paraId="0F6BB001" w14:textId="2791AD4A" w:rsidR="00B722DF" w:rsidRPr="00B722DF" w:rsidRDefault="00B722DF" w:rsidP="00B722DF">
            <w:r>
              <w:rPr>
                <w:rFonts w:hint="eastAsia"/>
              </w:rPr>
              <w:t>C</w:t>
            </w:r>
            <w:r>
              <w:t>ANCELED</w:t>
            </w:r>
          </w:p>
        </w:tc>
        <w:tc>
          <w:tcPr>
            <w:tcW w:w="2765" w:type="dxa"/>
          </w:tcPr>
          <w:p w14:paraId="314BC2CC" w14:textId="43D5D72B" w:rsidR="00B722DF" w:rsidRDefault="00B722DF" w:rsidP="00B722DF">
            <w:r>
              <w:rPr>
                <w:rFonts w:hint="eastAsia"/>
              </w:rPr>
              <w:t>C</w:t>
            </w:r>
            <w:r>
              <w:t>anceled</w:t>
            </w:r>
          </w:p>
        </w:tc>
        <w:tc>
          <w:tcPr>
            <w:tcW w:w="2766" w:type="dxa"/>
          </w:tcPr>
          <w:p w14:paraId="427CDAEF" w14:textId="43264D1A" w:rsidR="00B722DF" w:rsidRDefault="00253AF9" w:rsidP="00B722DF">
            <w:r>
              <w:t>?</w:t>
            </w:r>
          </w:p>
        </w:tc>
      </w:tr>
    </w:tbl>
    <w:p w14:paraId="67156ECD" w14:textId="77777777" w:rsidR="00B722DF" w:rsidRPr="00B722DF" w:rsidRDefault="00B722DF" w:rsidP="003C2C14"/>
    <w:p w14:paraId="3F23C44F" w14:textId="793573C2" w:rsidR="00911208" w:rsidRDefault="00911208" w:rsidP="00911208">
      <w:pPr>
        <w:pStyle w:val="Heading2"/>
      </w:pPr>
      <w:r>
        <w:rPr>
          <w:rFonts w:hint="eastAsia"/>
        </w:rPr>
        <w:t>U</w:t>
      </w:r>
      <w:r>
        <w:t xml:space="preserve">se </w:t>
      </w:r>
      <w:proofErr w:type="gramStart"/>
      <w:r>
        <w:t>cases</w:t>
      </w:r>
      <w:proofErr w:type="gramEnd"/>
    </w:p>
    <w:p w14:paraId="12A6D9C2" w14:textId="2335BC34" w:rsidR="00911208" w:rsidRPr="00911208" w:rsidRDefault="00911208" w:rsidP="00BA0B80">
      <w:pPr>
        <w:pStyle w:val="Heading3"/>
      </w:pPr>
      <w:r w:rsidRPr="00452515">
        <w:t>UC0</w:t>
      </w:r>
      <w:r>
        <w:t>9-01 Pay Order</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911208" w:rsidRPr="00452515" w14:paraId="5524A6BE" w14:textId="77777777" w:rsidTr="006C589B">
        <w:tc>
          <w:tcPr>
            <w:tcW w:w="8008" w:type="dxa"/>
          </w:tcPr>
          <w:p w14:paraId="5A2EEC1B" w14:textId="122D918C" w:rsidR="00911208" w:rsidRPr="00452515" w:rsidRDefault="00911208" w:rsidP="00013888">
            <w:pPr>
              <w:rPr>
                <w:rFonts w:ascii="Arial" w:hAnsi="Arial" w:cs="Arial"/>
                <w:sz w:val="20"/>
                <w:szCs w:val="20"/>
              </w:rPr>
            </w:pPr>
            <w:r w:rsidRPr="00452515">
              <w:rPr>
                <w:rFonts w:ascii="Arial" w:hAnsi="Arial" w:cs="Arial"/>
                <w:sz w:val="20"/>
                <w:szCs w:val="20"/>
              </w:rPr>
              <w:t>UC0</w:t>
            </w:r>
            <w:r>
              <w:rPr>
                <w:rFonts w:ascii="Arial" w:hAnsi="Arial" w:cs="Arial"/>
                <w:sz w:val="20"/>
                <w:szCs w:val="20"/>
              </w:rPr>
              <w:t>9-01 Pay Order</w:t>
            </w:r>
          </w:p>
        </w:tc>
      </w:tr>
      <w:tr w:rsidR="00023CCD" w:rsidRPr="00452515" w14:paraId="5CAFDE52" w14:textId="77777777" w:rsidTr="006A0EED">
        <w:tc>
          <w:tcPr>
            <w:tcW w:w="8008" w:type="dxa"/>
          </w:tcPr>
          <w:p w14:paraId="16A18A18" w14:textId="77777777" w:rsidR="00023CCD" w:rsidRDefault="00023CCD" w:rsidP="006A0EED">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35"/>
              <w:gridCol w:w="1326"/>
              <w:gridCol w:w="1201"/>
              <w:gridCol w:w="4120"/>
            </w:tblGrid>
            <w:tr w:rsidR="009060B1" w14:paraId="32A14E23" w14:textId="77777777" w:rsidTr="009060B1">
              <w:tc>
                <w:tcPr>
                  <w:tcW w:w="1135" w:type="dxa"/>
                </w:tcPr>
                <w:p w14:paraId="79CEBD64" w14:textId="25EC9D75" w:rsidR="009060B1" w:rsidRDefault="009060B1" w:rsidP="006A0EED">
                  <w:pPr>
                    <w:spacing w:after="0"/>
                    <w:rPr>
                      <w:ins w:id="1920" w:author="Nancy Liu" w:date="2021-03-10T10:34:00Z"/>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26" w:type="dxa"/>
                </w:tcPr>
                <w:p w14:paraId="4E3B7277" w14:textId="04D2DFC5" w:rsidR="009060B1" w:rsidRDefault="009060B1" w:rsidP="006A0EED">
                  <w:pPr>
                    <w:spacing w:after="0"/>
                    <w:rPr>
                      <w:rFonts w:ascii="Arial" w:hAnsi="Arial" w:cs="Arial"/>
                      <w:sz w:val="20"/>
                      <w:szCs w:val="20"/>
                    </w:rPr>
                  </w:pPr>
                  <w:r>
                    <w:rPr>
                      <w:rFonts w:ascii="Arial" w:hAnsi="Arial" w:cs="Arial"/>
                      <w:sz w:val="20"/>
                      <w:szCs w:val="20"/>
                    </w:rPr>
                    <w:t>Date</w:t>
                  </w:r>
                </w:p>
              </w:tc>
              <w:tc>
                <w:tcPr>
                  <w:tcW w:w="1201" w:type="dxa"/>
                </w:tcPr>
                <w:p w14:paraId="59A31E77" w14:textId="77777777" w:rsidR="009060B1" w:rsidRDefault="009060B1" w:rsidP="006A0EED">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120" w:type="dxa"/>
                </w:tcPr>
                <w:p w14:paraId="61D48FE6" w14:textId="77777777" w:rsidR="009060B1" w:rsidRDefault="009060B1" w:rsidP="006A0EED">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9060B1" w14:paraId="6D5205FE" w14:textId="77777777" w:rsidTr="009060B1">
              <w:tc>
                <w:tcPr>
                  <w:tcW w:w="1135" w:type="dxa"/>
                </w:tcPr>
                <w:p w14:paraId="767E4491" w14:textId="2252365C" w:rsidR="009060B1" w:rsidRDefault="009060B1" w:rsidP="006A0EED">
                  <w:pPr>
                    <w:spacing w:after="0"/>
                    <w:rPr>
                      <w:ins w:id="1921" w:author="Nancy Liu" w:date="2021-03-10T10:34:00Z"/>
                      <w:rFonts w:ascii="Arial" w:hAnsi="Arial" w:cs="Arial"/>
                      <w:sz w:val="20"/>
                      <w:szCs w:val="20"/>
                    </w:rPr>
                  </w:pPr>
                  <w:r>
                    <w:rPr>
                      <w:rFonts w:ascii="Arial" w:hAnsi="Arial" w:cs="Arial"/>
                      <w:sz w:val="20"/>
                      <w:szCs w:val="20"/>
                    </w:rPr>
                    <w:t>1.0</w:t>
                  </w:r>
                </w:p>
              </w:tc>
              <w:tc>
                <w:tcPr>
                  <w:tcW w:w="1326" w:type="dxa"/>
                </w:tcPr>
                <w:p w14:paraId="713F578C" w14:textId="445B1D42" w:rsidR="009060B1" w:rsidRDefault="009060B1" w:rsidP="006A0EED">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2020</w:t>
                  </w:r>
                </w:p>
              </w:tc>
              <w:tc>
                <w:tcPr>
                  <w:tcW w:w="1201" w:type="dxa"/>
                </w:tcPr>
                <w:p w14:paraId="260E96F6" w14:textId="77777777" w:rsidR="009060B1" w:rsidRDefault="009060B1" w:rsidP="006A0EED">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120" w:type="dxa"/>
                </w:tcPr>
                <w:p w14:paraId="18C23403" w14:textId="518A6AE4" w:rsidR="009060B1" w:rsidRDefault="009060B1" w:rsidP="006A0EED">
                  <w:pPr>
                    <w:spacing w:after="0"/>
                    <w:rPr>
                      <w:rFonts w:ascii="Arial" w:hAnsi="Arial" w:cs="Arial"/>
                      <w:sz w:val="20"/>
                      <w:szCs w:val="20"/>
                    </w:rPr>
                  </w:pPr>
                  <w:r>
                    <w:rPr>
                      <w:rFonts w:ascii="Arial" w:hAnsi="Arial" w:cs="Arial"/>
                      <w:sz w:val="20"/>
                      <w:szCs w:val="20"/>
                    </w:rPr>
                    <w:t>Draft version and other versions</w:t>
                  </w:r>
                </w:p>
              </w:tc>
            </w:tr>
            <w:tr w:rsidR="009060B1" w14:paraId="6F253E54" w14:textId="77777777" w:rsidTr="009060B1">
              <w:tc>
                <w:tcPr>
                  <w:tcW w:w="1135" w:type="dxa"/>
                </w:tcPr>
                <w:p w14:paraId="3FB0F942" w14:textId="03A8E9A6" w:rsidR="009060B1" w:rsidRDefault="009060B1" w:rsidP="006A0EED">
                  <w:pPr>
                    <w:spacing w:after="0"/>
                    <w:rPr>
                      <w:ins w:id="1922" w:author="Nancy Liu" w:date="2021-03-10T10:34:00Z"/>
                      <w:rFonts w:ascii="Arial" w:hAnsi="Arial" w:cs="Arial"/>
                      <w:sz w:val="20"/>
                      <w:szCs w:val="20"/>
                    </w:rPr>
                  </w:pPr>
                  <w:r>
                    <w:rPr>
                      <w:rFonts w:ascii="Arial" w:hAnsi="Arial" w:cs="Arial"/>
                      <w:sz w:val="20"/>
                      <w:szCs w:val="20"/>
                    </w:rPr>
                    <w:t>1.1</w:t>
                  </w:r>
                </w:p>
              </w:tc>
              <w:tc>
                <w:tcPr>
                  <w:tcW w:w="1326" w:type="dxa"/>
                </w:tcPr>
                <w:p w14:paraId="7EBCD63C" w14:textId="15497F9A" w:rsidR="009060B1" w:rsidRDefault="009060B1" w:rsidP="006A0EED">
                  <w:pPr>
                    <w:spacing w:after="0"/>
                    <w:rPr>
                      <w:rFonts w:ascii="Arial" w:hAnsi="Arial" w:cs="Arial"/>
                      <w:sz w:val="20"/>
                      <w:szCs w:val="20"/>
                    </w:rPr>
                  </w:pPr>
                  <w:r>
                    <w:rPr>
                      <w:rFonts w:ascii="Arial" w:hAnsi="Arial" w:cs="Arial" w:hint="eastAsia"/>
                      <w:sz w:val="20"/>
                      <w:szCs w:val="20"/>
                    </w:rPr>
                    <w:t>2020.</w:t>
                  </w:r>
                  <w:r>
                    <w:rPr>
                      <w:rFonts w:ascii="Arial" w:hAnsi="Arial" w:cs="Arial"/>
                      <w:sz w:val="20"/>
                      <w:szCs w:val="20"/>
                    </w:rPr>
                    <w:t>6.3</w:t>
                  </w:r>
                </w:p>
              </w:tc>
              <w:tc>
                <w:tcPr>
                  <w:tcW w:w="1201" w:type="dxa"/>
                </w:tcPr>
                <w:p w14:paraId="2D73AA78" w14:textId="4A449A32" w:rsidR="009060B1" w:rsidRDefault="009060B1" w:rsidP="006A0EED">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120" w:type="dxa"/>
                </w:tcPr>
                <w:p w14:paraId="495F7C02" w14:textId="4C601AF1" w:rsidR="009060B1" w:rsidRDefault="009060B1" w:rsidP="006A0EED">
                  <w:pPr>
                    <w:spacing w:after="0"/>
                    <w:rPr>
                      <w:rFonts w:ascii="Arial" w:hAnsi="Arial" w:cs="Arial"/>
                      <w:sz w:val="20"/>
                      <w:szCs w:val="20"/>
                    </w:rPr>
                  </w:pPr>
                  <w:r>
                    <w:rPr>
                      <w:rFonts w:ascii="Arial" w:hAnsi="Arial" w:cs="Arial"/>
                      <w:sz w:val="20"/>
                      <w:szCs w:val="20"/>
                    </w:rPr>
                    <w:t>Default payment expired</w:t>
                  </w:r>
                </w:p>
              </w:tc>
            </w:tr>
            <w:tr w:rsidR="009060B1" w14:paraId="069583E8" w14:textId="77777777" w:rsidTr="009060B1">
              <w:tc>
                <w:tcPr>
                  <w:tcW w:w="1135" w:type="dxa"/>
                </w:tcPr>
                <w:p w14:paraId="11FBB7EF" w14:textId="41A22E00" w:rsidR="009060B1" w:rsidRDefault="009060B1" w:rsidP="006A0EED">
                  <w:pPr>
                    <w:spacing w:after="0"/>
                    <w:rPr>
                      <w:ins w:id="1923" w:author="Nancy Liu" w:date="2021-03-10T10:34:00Z"/>
                      <w:rFonts w:ascii="Arial" w:hAnsi="Arial" w:cs="Arial"/>
                      <w:sz w:val="20"/>
                      <w:szCs w:val="20"/>
                    </w:rPr>
                  </w:pPr>
                  <w:r>
                    <w:rPr>
                      <w:rFonts w:ascii="Arial" w:hAnsi="Arial" w:cs="Arial"/>
                      <w:sz w:val="20"/>
                      <w:szCs w:val="20"/>
                    </w:rPr>
                    <w:t>1.2</w:t>
                  </w:r>
                </w:p>
              </w:tc>
              <w:tc>
                <w:tcPr>
                  <w:tcW w:w="1326" w:type="dxa"/>
                </w:tcPr>
                <w:p w14:paraId="02D5020C" w14:textId="1FD037DC" w:rsidR="009060B1" w:rsidRDefault="009060B1" w:rsidP="006A0EED">
                  <w:pPr>
                    <w:spacing w:after="0"/>
                    <w:rPr>
                      <w:rFonts w:ascii="Arial" w:hAnsi="Arial" w:cs="Arial"/>
                      <w:sz w:val="20"/>
                      <w:szCs w:val="20"/>
                    </w:rPr>
                  </w:pPr>
                  <w:r>
                    <w:rPr>
                      <w:rFonts w:ascii="Arial" w:hAnsi="Arial" w:cs="Arial"/>
                      <w:sz w:val="20"/>
                      <w:szCs w:val="20"/>
                    </w:rPr>
                    <w:t>2020.6.3</w:t>
                  </w:r>
                </w:p>
              </w:tc>
              <w:tc>
                <w:tcPr>
                  <w:tcW w:w="1201" w:type="dxa"/>
                </w:tcPr>
                <w:p w14:paraId="40BC3EA1" w14:textId="1E597261" w:rsidR="009060B1" w:rsidRDefault="009060B1" w:rsidP="006A0EED">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120" w:type="dxa"/>
                </w:tcPr>
                <w:p w14:paraId="10BB9025" w14:textId="1138D2E0" w:rsidR="009060B1" w:rsidRDefault="009060B1" w:rsidP="006A0EED">
                  <w:pPr>
                    <w:spacing w:after="0"/>
                    <w:rPr>
                      <w:rFonts w:ascii="Arial" w:hAnsi="Arial" w:cs="Arial"/>
                      <w:sz w:val="20"/>
                      <w:szCs w:val="20"/>
                    </w:rPr>
                  </w:pPr>
                  <w:r w:rsidRPr="00E33E68">
                    <w:rPr>
                      <w:rFonts w:ascii="Arial" w:hAnsi="Arial" w:cs="Arial"/>
                      <w:sz w:val="20"/>
                      <w:szCs w:val="20"/>
                    </w:rPr>
                    <w:t xml:space="preserve">Copy Update </w:t>
                  </w:r>
                  <w:r>
                    <w:rPr>
                      <w:rFonts w:ascii="Arial" w:hAnsi="Arial" w:cs="Arial"/>
                      <w:sz w:val="20"/>
                      <w:szCs w:val="20"/>
                    </w:rPr>
                    <w:t>–</w:t>
                  </w:r>
                  <w:r w:rsidRPr="00E33E68">
                    <w:rPr>
                      <w:rFonts w:ascii="Arial" w:hAnsi="Arial" w:cs="Arial"/>
                      <w:sz w:val="20"/>
                      <w:szCs w:val="20"/>
                    </w:rPr>
                    <w:t xml:space="preserve"> Place Order Interstitial</w:t>
                  </w:r>
                </w:p>
              </w:tc>
            </w:tr>
            <w:tr w:rsidR="009060B1" w14:paraId="7432BEA2" w14:textId="77777777" w:rsidTr="009060B1">
              <w:tc>
                <w:tcPr>
                  <w:tcW w:w="1135" w:type="dxa"/>
                </w:tcPr>
                <w:p w14:paraId="2D7F19D2" w14:textId="77777777" w:rsidR="009060B1" w:rsidRDefault="009060B1" w:rsidP="006A0EED">
                  <w:pPr>
                    <w:spacing w:after="0"/>
                    <w:rPr>
                      <w:rFonts w:ascii="Arial" w:hAnsi="Arial" w:cs="Arial"/>
                      <w:sz w:val="20"/>
                      <w:szCs w:val="20"/>
                    </w:rPr>
                  </w:pPr>
                </w:p>
              </w:tc>
              <w:tc>
                <w:tcPr>
                  <w:tcW w:w="1326" w:type="dxa"/>
                </w:tcPr>
                <w:p w14:paraId="3C666815" w14:textId="3BEA7B0B" w:rsidR="009060B1" w:rsidRDefault="009060B1" w:rsidP="006A0EED">
                  <w:pPr>
                    <w:spacing w:after="0"/>
                    <w:rPr>
                      <w:rFonts w:ascii="Arial" w:hAnsi="Arial" w:cs="Arial"/>
                      <w:sz w:val="20"/>
                      <w:szCs w:val="20"/>
                    </w:rPr>
                  </w:pPr>
                </w:p>
              </w:tc>
              <w:tc>
                <w:tcPr>
                  <w:tcW w:w="1201" w:type="dxa"/>
                </w:tcPr>
                <w:p w14:paraId="3FB3BD81" w14:textId="77777777" w:rsidR="009060B1" w:rsidRDefault="009060B1" w:rsidP="006A0EED">
                  <w:pPr>
                    <w:spacing w:after="0"/>
                    <w:rPr>
                      <w:rFonts w:ascii="Arial" w:hAnsi="Arial" w:cs="Arial"/>
                      <w:sz w:val="20"/>
                      <w:szCs w:val="20"/>
                    </w:rPr>
                  </w:pPr>
                </w:p>
              </w:tc>
              <w:tc>
                <w:tcPr>
                  <w:tcW w:w="4120" w:type="dxa"/>
                </w:tcPr>
                <w:p w14:paraId="6D79C977" w14:textId="77777777" w:rsidR="009060B1" w:rsidRPr="00E33E68" w:rsidRDefault="009060B1" w:rsidP="006A0EED">
                  <w:pPr>
                    <w:spacing w:after="0"/>
                    <w:rPr>
                      <w:rFonts w:ascii="Arial" w:hAnsi="Arial" w:cs="Arial"/>
                      <w:sz w:val="20"/>
                      <w:szCs w:val="20"/>
                    </w:rPr>
                  </w:pPr>
                </w:p>
              </w:tc>
            </w:tr>
          </w:tbl>
          <w:p w14:paraId="42233B89" w14:textId="77777777" w:rsidR="00023CCD" w:rsidRDefault="00023CCD" w:rsidP="006A0EED">
            <w:pPr>
              <w:rPr>
                <w:rFonts w:ascii="Arial" w:hAnsi="Arial" w:cs="Arial"/>
                <w:sz w:val="20"/>
                <w:szCs w:val="20"/>
              </w:rPr>
            </w:pPr>
          </w:p>
        </w:tc>
      </w:tr>
      <w:tr w:rsidR="00911208" w:rsidRPr="00452515" w14:paraId="5E7D26C6" w14:textId="77777777" w:rsidTr="006C589B">
        <w:tc>
          <w:tcPr>
            <w:tcW w:w="8008" w:type="dxa"/>
          </w:tcPr>
          <w:p w14:paraId="7A1DA62E" w14:textId="31FEE4D1" w:rsidR="00911208" w:rsidRPr="00452515" w:rsidRDefault="00911208" w:rsidP="00013888">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Pr>
                <w:rFonts w:ascii="Arial" w:hAnsi="Arial" w:cs="Arial"/>
                <w:sz w:val="20"/>
                <w:szCs w:val="20"/>
              </w:rPr>
              <w:t>, system</w:t>
            </w:r>
          </w:p>
        </w:tc>
      </w:tr>
      <w:tr w:rsidR="00911208" w:rsidRPr="00452515" w14:paraId="37CB232B" w14:textId="77777777" w:rsidTr="006C589B">
        <w:tc>
          <w:tcPr>
            <w:tcW w:w="8008" w:type="dxa"/>
          </w:tcPr>
          <w:p w14:paraId="3AC2262F" w14:textId="323DF898" w:rsidR="00911208" w:rsidRDefault="00911208" w:rsidP="00911208">
            <w:pPr>
              <w:rPr>
                <w:rFonts w:ascii="Arial" w:hAnsi="Arial" w:cs="Arial"/>
                <w:sz w:val="20"/>
                <w:szCs w:val="20"/>
              </w:rPr>
            </w:pPr>
            <w:r w:rsidRPr="00452515">
              <w:rPr>
                <w:rFonts w:ascii="Arial" w:hAnsi="Arial" w:cs="Arial"/>
                <w:sz w:val="20"/>
                <w:szCs w:val="20"/>
              </w:rPr>
              <w:t xml:space="preserve">Pre-Condition: </w:t>
            </w:r>
          </w:p>
          <w:p w14:paraId="453FB337" w14:textId="480DAD33" w:rsidR="00911208" w:rsidRPr="00DD3CB0" w:rsidRDefault="00911208" w:rsidP="00013888">
            <w:pPr>
              <w:rPr>
                <w:rFonts w:ascii="Arial" w:hAnsi="Arial" w:cs="Arial"/>
                <w:sz w:val="20"/>
                <w:szCs w:val="20"/>
              </w:rPr>
            </w:pPr>
            <w:r>
              <w:rPr>
                <w:rFonts w:ascii="Arial" w:hAnsi="Arial" w:cs="Arial" w:hint="eastAsia"/>
                <w:sz w:val="20"/>
                <w:szCs w:val="20"/>
              </w:rPr>
              <w:t>O</w:t>
            </w:r>
            <w:r>
              <w:rPr>
                <w:rFonts w:ascii="Arial" w:hAnsi="Arial" w:cs="Arial"/>
                <w:sz w:val="20"/>
                <w:szCs w:val="20"/>
              </w:rPr>
              <w:t>rder is placed with “Pending Payment” status</w:t>
            </w:r>
          </w:p>
        </w:tc>
      </w:tr>
      <w:tr w:rsidR="00911208" w:rsidRPr="00452515" w14:paraId="1B991177" w14:textId="77777777" w:rsidTr="006C589B">
        <w:tc>
          <w:tcPr>
            <w:tcW w:w="8008" w:type="dxa"/>
          </w:tcPr>
          <w:p w14:paraId="0710E877" w14:textId="77777777" w:rsidR="00911208" w:rsidRPr="00103C0C" w:rsidRDefault="00911208" w:rsidP="00013888">
            <w:pPr>
              <w:rPr>
                <w:rFonts w:ascii="Arial" w:hAnsi="Arial"/>
                <w:sz w:val="20"/>
                <w:szCs w:val="20"/>
              </w:rPr>
            </w:pPr>
            <w:r w:rsidRPr="00103C0C">
              <w:rPr>
                <w:rFonts w:ascii="Arial" w:hAnsi="Arial" w:hint="eastAsia"/>
                <w:sz w:val="20"/>
                <w:szCs w:val="20"/>
              </w:rPr>
              <w:t>Main Scenario:</w:t>
            </w:r>
          </w:p>
          <w:p w14:paraId="5AF05CBF" w14:textId="0507134D" w:rsidR="0028004E" w:rsidRDefault="0028004E" w:rsidP="00C312E0">
            <w:pPr>
              <w:pStyle w:val="ListParagraph"/>
              <w:numPr>
                <w:ilvl w:val="0"/>
                <w:numId w:val="92"/>
              </w:numPr>
              <w:ind w:firstLineChars="0"/>
            </w:pPr>
            <w:r>
              <w:rPr>
                <w:rFonts w:hint="eastAsia"/>
              </w:rPr>
              <w:t>C</w:t>
            </w:r>
            <w:r>
              <w:t>redit card</w:t>
            </w:r>
          </w:p>
          <w:p w14:paraId="17493937" w14:textId="1D215E84" w:rsidR="00C65266" w:rsidRDefault="0028004E" w:rsidP="0028004E">
            <w:r>
              <w:t xml:space="preserve">If the user’s payment method is credit card, </w:t>
            </w:r>
            <w:r w:rsidR="004E47F0">
              <w:t xml:space="preserve">after the user clicks “place order” </w:t>
            </w:r>
            <w:r w:rsidR="0070758F">
              <w:t>(</w:t>
            </w:r>
            <w:r w:rsidR="0084003C">
              <w:t>UC08-15</w:t>
            </w:r>
            <w:r w:rsidR="0070758F">
              <w:t>)</w:t>
            </w:r>
            <w:r w:rsidR="004E47F0">
              <w:t>, show this gif</w:t>
            </w:r>
            <w:r w:rsidR="00551AF2">
              <w:t xml:space="preserve"> </w:t>
            </w:r>
            <w:r w:rsidR="00C65266">
              <w:t xml:space="preserve">while doing </w:t>
            </w:r>
            <w:r w:rsidR="00CC29D5">
              <w:t>payment and truck</w:t>
            </w:r>
            <w:r w:rsidR="00C65266">
              <w:t>’s</w:t>
            </w:r>
            <w:r w:rsidR="009826DD">
              <w:t xml:space="preserve"> </w:t>
            </w:r>
            <w:r w:rsidR="00CC29D5">
              <w:t>assign</w:t>
            </w:r>
            <w:r w:rsidR="00C65266">
              <w:t>ment.</w:t>
            </w:r>
            <w:r w:rsidR="009826DD">
              <w:t xml:space="preserve"> </w:t>
            </w:r>
            <w:r w:rsidR="0070758F">
              <w:t>(</w:t>
            </w:r>
            <w:r w:rsidR="00CC29D5">
              <w:t>See UC09-02</w:t>
            </w:r>
            <w:r w:rsidR="0070758F">
              <w:t>)</w:t>
            </w:r>
            <w:r w:rsidR="00551AF2">
              <w:t xml:space="preserve">. </w:t>
            </w:r>
          </w:p>
          <w:p w14:paraId="5152432F" w14:textId="340DFA54" w:rsidR="00551AF2" w:rsidRDefault="00551AF2" w:rsidP="0028004E">
            <w:r>
              <w:t xml:space="preserve">And then show </w:t>
            </w:r>
            <w:r w:rsidR="00FF2353">
              <w:t xml:space="preserve">the </w:t>
            </w:r>
            <w:r>
              <w:t xml:space="preserve">next status’s order processing page. See Extend Scenario of this </w:t>
            </w:r>
            <w:r>
              <w:rPr>
                <w:rFonts w:hint="eastAsia"/>
              </w:rPr>
              <w:t>use</w:t>
            </w:r>
            <w:r>
              <w:t xml:space="preserve"> case and UC09-02.</w:t>
            </w:r>
          </w:p>
          <w:p w14:paraId="7AFB4763" w14:textId="2433A2EE" w:rsidR="00551AF2" w:rsidRDefault="00CC29D5" w:rsidP="0028004E">
            <w:r>
              <w:rPr>
                <w:noProof/>
              </w:rPr>
              <w:lastRenderedPageBreak/>
              <w:t xml:space="preserve"> </w:t>
            </w:r>
            <w:ins w:id="1924" w:author="Nancy Liu" w:date="2020-06-03T18:38:00Z">
              <w:r w:rsidR="00E33E68">
                <w:rPr>
                  <w:noProof/>
                </w:rPr>
                <w:t xml:space="preserve"> </w:t>
              </w:r>
            </w:ins>
            <w:r w:rsidR="007C639D">
              <w:rPr>
                <w:noProof/>
              </w:rPr>
              <w:drawing>
                <wp:inline distT="0" distB="0" distL="0" distR="0" wp14:anchorId="63C9F17C" wp14:editId="43B4427D">
                  <wp:extent cx="1744733" cy="4051935"/>
                  <wp:effectExtent l="0" t="0" r="8255" b="5715"/>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1778705" cy="4130830"/>
                          </a:xfrm>
                          <a:prstGeom prst="rect">
                            <a:avLst/>
                          </a:prstGeom>
                        </pic:spPr>
                      </pic:pic>
                    </a:graphicData>
                  </a:graphic>
                </wp:inline>
              </w:drawing>
            </w:r>
          </w:p>
          <w:p w14:paraId="27EB54B0" w14:textId="263D3D50" w:rsidR="004C35BD" w:rsidRDefault="00551AF2" w:rsidP="0028004E">
            <w:r>
              <w:t xml:space="preserve">At the same time, </w:t>
            </w:r>
            <w:r w:rsidR="0028004E">
              <w:t>c</w:t>
            </w:r>
            <w:r w:rsidR="00911208">
              <w:t xml:space="preserve">all payment </w:t>
            </w:r>
            <w:r w:rsidR="00911208">
              <w:rPr>
                <w:rFonts w:hint="eastAsia"/>
              </w:rPr>
              <w:t>API</w:t>
            </w:r>
            <w:r w:rsidR="00911208">
              <w:t xml:space="preserve"> to pay for this order. </w:t>
            </w:r>
            <w:r w:rsidR="00BF60D8">
              <w:t>When place order</w:t>
            </w:r>
            <w:r w:rsidR="00D27C25">
              <w:t xml:space="preserve">, we only do </w:t>
            </w:r>
            <w:proofErr w:type="gramStart"/>
            <w:r w:rsidR="004C35BD">
              <w:t>a</w:t>
            </w:r>
            <w:r w:rsidR="0028004E">
              <w:t>uthorize</w:t>
            </w:r>
            <w:proofErr w:type="gramEnd"/>
          </w:p>
          <w:p w14:paraId="75063B19" w14:textId="1665F244" w:rsidR="00911208" w:rsidRDefault="004C35BD" w:rsidP="0028004E">
            <w:r>
              <w:t>When order is delivered, do the capture</w:t>
            </w:r>
            <w:r w:rsidR="0028004E" w:rsidDel="004C35BD">
              <w:t>.</w:t>
            </w:r>
          </w:p>
          <w:p w14:paraId="220ACE75" w14:textId="600BEA20" w:rsidR="0028004E" w:rsidRDefault="0028004E" w:rsidP="0028004E">
            <w:r>
              <w:rPr>
                <w:rFonts w:hint="eastAsia"/>
              </w:rPr>
              <w:t>O</w:t>
            </w:r>
            <w:r>
              <w:t xml:space="preserve">nce it is </w:t>
            </w:r>
            <w:r w:rsidR="00252939">
              <w:t xml:space="preserve">authorized </w:t>
            </w:r>
            <w:r>
              <w:t>successfully, update the order’s status to “Paid”</w:t>
            </w:r>
            <w:r w:rsidR="00CD3C6D">
              <w:t>.</w:t>
            </w:r>
          </w:p>
          <w:p w14:paraId="6319F616" w14:textId="20BB9324" w:rsidR="0028004E" w:rsidRDefault="0028004E" w:rsidP="00C312E0">
            <w:pPr>
              <w:pStyle w:val="ListParagraph"/>
              <w:numPr>
                <w:ilvl w:val="0"/>
                <w:numId w:val="92"/>
              </w:numPr>
              <w:ind w:firstLineChars="0"/>
            </w:pPr>
            <w:proofErr w:type="spellStart"/>
            <w:r w:rsidRPr="0081615A">
              <w:rPr>
                <w:rFonts w:hint="eastAsia"/>
                <w:strike/>
              </w:rPr>
              <w:t>P</w:t>
            </w:r>
            <w:r w:rsidRPr="0081615A">
              <w:rPr>
                <w:strike/>
              </w:rPr>
              <w:t>aypal</w:t>
            </w:r>
            <w:proofErr w:type="spellEnd"/>
            <w:r w:rsidR="00551AF2" w:rsidRPr="0081615A">
              <w:rPr>
                <w:strike/>
              </w:rPr>
              <w:t xml:space="preserve"> and </w:t>
            </w:r>
            <w:r w:rsidR="00551AF2">
              <w:t xml:space="preserve">apple </w:t>
            </w:r>
            <w:proofErr w:type="gramStart"/>
            <w:r w:rsidR="00551AF2">
              <w:t>pay</w:t>
            </w:r>
            <w:proofErr w:type="gramEnd"/>
          </w:p>
          <w:p w14:paraId="57088B8B" w14:textId="18014789" w:rsidR="0081615A" w:rsidRDefault="0081615A" w:rsidP="0081615A">
            <w:pPr>
              <w:pStyle w:val="ListParagraph"/>
              <w:ind w:left="360" w:firstLineChars="0" w:firstLine="0"/>
            </w:pPr>
            <w:r>
              <w:rPr>
                <w:rFonts w:hint="eastAsia"/>
              </w:rPr>
              <w:t>Apple</w:t>
            </w:r>
            <w:r>
              <w:t xml:space="preserve"> pay should be supported in this phase.</w:t>
            </w:r>
            <w:r w:rsidR="00C65266">
              <w:t xml:space="preserve"> </w:t>
            </w:r>
            <w:r w:rsidR="00C65266">
              <w:rPr>
                <w:rFonts w:hint="eastAsia"/>
              </w:rPr>
              <w:t>A</w:t>
            </w:r>
            <w:r w:rsidR="00C65266">
              <w:t>fter payment is done. show the gif page and do assignment.</w:t>
            </w:r>
          </w:p>
          <w:p w14:paraId="56062F7B" w14:textId="785F2646" w:rsidR="0081615A" w:rsidRDefault="0081615A" w:rsidP="0081615A">
            <w:pPr>
              <w:pStyle w:val="ListParagraph"/>
              <w:ind w:left="360" w:firstLineChars="0" w:firstLine="0"/>
            </w:pPr>
            <w:proofErr w:type="spellStart"/>
            <w:r>
              <w:rPr>
                <w:rFonts w:hint="eastAsia"/>
              </w:rPr>
              <w:t>P</w:t>
            </w:r>
            <w:r>
              <w:t>aypal</w:t>
            </w:r>
            <w:proofErr w:type="spellEnd"/>
            <w:r>
              <w:t xml:space="preserve"> will be supported in later phase.</w:t>
            </w:r>
          </w:p>
          <w:p w14:paraId="2EB2C76B" w14:textId="32DBC47F" w:rsidR="00911208" w:rsidRPr="00911208" w:rsidRDefault="0081615A" w:rsidP="009374A0">
            <w:pPr>
              <w:pStyle w:val="ListParagraph"/>
              <w:numPr>
                <w:ilvl w:val="0"/>
                <w:numId w:val="92"/>
              </w:numPr>
              <w:ind w:firstLineChars="0"/>
            </w:pPr>
            <w:r>
              <w:t xml:space="preserve">Once it is paid successfully, </w:t>
            </w:r>
            <w:r w:rsidR="00CD3C6D">
              <w:t>update the order’s status to “Paid”.</w:t>
            </w:r>
            <w:r w:rsidR="00551AF2">
              <w:t xml:space="preserve"> </w:t>
            </w:r>
            <w:r w:rsidR="00CC29D5">
              <w:t xml:space="preserve">Do assign truck. </w:t>
            </w:r>
            <w:r w:rsidR="00551AF2">
              <w:t>See UC09-02.</w:t>
            </w:r>
          </w:p>
        </w:tc>
      </w:tr>
      <w:tr w:rsidR="006C589B" w:rsidRPr="00452515" w14:paraId="658133B6" w14:textId="77777777" w:rsidTr="006C589B">
        <w:tc>
          <w:tcPr>
            <w:tcW w:w="8008" w:type="dxa"/>
          </w:tcPr>
          <w:p w14:paraId="6D5BE4C2" w14:textId="77777777" w:rsidR="006C589B" w:rsidRDefault="006C589B" w:rsidP="006C589B">
            <w:pPr>
              <w:rPr>
                <w:rFonts w:ascii="Arial" w:hAnsi="Arial" w:cs="Arial"/>
                <w:sz w:val="20"/>
                <w:szCs w:val="20"/>
              </w:rPr>
            </w:pPr>
            <w:r w:rsidRPr="00452515">
              <w:rPr>
                <w:rFonts w:ascii="Arial" w:hAnsi="Arial" w:cs="Arial"/>
                <w:sz w:val="20"/>
                <w:szCs w:val="20"/>
              </w:rPr>
              <w:lastRenderedPageBreak/>
              <w:t>Extend Scenario:</w:t>
            </w:r>
          </w:p>
          <w:p w14:paraId="2CB358C8" w14:textId="15CECC37" w:rsidR="00981F01" w:rsidRDefault="006C589B" w:rsidP="00C95DB1">
            <w:pPr>
              <w:pStyle w:val="ListParagraph"/>
              <w:numPr>
                <w:ilvl w:val="0"/>
                <w:numId w:val="237"/>
              </w:numPr>
              <w:ind w:firstLineChars="0"/>
            </w:pPr>
            <w:r>
              <w:t>If payment fails</w:t>
            </w:r>
            <w:r w:rsidR="00916354">
              <w:t xml:space="preserve"> because of </w:t>
            </w:r>
            <w:r w:rsidR="00981F01">
              <w:t>CVS verification fails or ZIP verification fails</w:t>
            </w:r>
            <w:r>
              <w:t xml:space="preserve">, show </w:t>
            </w:r>
            <w:r w:rsidR="005F36E6">
              <w:t xml:space="preserve">checkout page again with a hop up </w:t>
            </w:r>
            <w:r w:rsidR="00095CA1">
              <w:t xml:space="preserve">with the following </w:t>
            </w:r>
            <w:proofErr w:type="gramStart"/>
            <w:r w:rsidR="00095CA1">
              <w:t>message:</w:t>
            </w:r>
            <w:r w:rsidR="005F36E6">
              <w:t>.</w:t>
            </w:r>
            <w:proofErr w:type="gramEnd"/>
            <w:r w:rsidR="005F36E6">
              <w:t xml:space="preserve"> </w:t>
            </w:r>
          </w:p>
          <w:p w14:paraId="17A26478" w14:textId="6AFBE17C" w:rsidR="00095CA1" w:rsidRDefault="00095CA1" w:rsidP="00C95DB1">
            <w:pPr>
              <w:pStyle w:val="ListParagraph"/>
              <w:ind w:left="840"/>
            </w:pPr>
            <w:r>
              <w:t>Header: There</w:t>
            </w:r>
            <w:r w:rsidR="00A67342">
              <w:t xml:space="preserve"> was</w:t>
            </w:r>
            <w:r>
              <w:t xml:space="preserve"> an issue with your card.</w:t>
            </w:r>
          </w:p>
          <w:p w14:paraId="4BF50A43" w14:textId="5897525C" w:rsidR="00095CA1" w:rsidRDefault="00095CA1" w:rsidP="00C95DB1">
            <w:pPr>
              <w:ind w:left="1260"/>
            </w:pPr>
            <w:r>
              <w:t>Body: Please double check your payment information.</w:t>
            </w:r>
          </w:p>
          <w:p w14:paraId="7D870B67" w14:textId="4236A587" w:rsidR="000811C3" w:rsidRDefault="00095CA1" w:rsidP="00C95DB1">
            <w:pPr>
              <w:pStyle w:val="ListParagraph"/>
              <w:ind w:left="840" w:firstLineChars="0"/>
            </w:pPr>
            <w:r>
              <w:t xml:space="preserve">Primary CTA: </w:t>
            </w:r>
            <w:r w:rsidR="00044040">
              <w:t>Change payment method</w:t>
            </w:r>
          </w:p>
          <w:p w14:paraId="75746C95" w14:textId="77777777" w:rsidR="005F4B56" w:rsidRDefault="000811C3" w:rsidP="000811C3">
            <w:pPr>
              <w:pStyle w:val="ListParagraph"/>
              <w:numPr>
                <w:ilvl w:val="0"/>
                <w:numId w:val="237"/>
              </w:numPr>
              <w:ind w:firstLineChars="0"/>
            </w:pPr>
            <w:r>
              <w:t xml:space="preserve">If payment fails because of other reason, such as: </w:t>
            </w:r>
            <w:r w:rsidR="0076151F">
              <w:t xml:space="preserve">Fraud result as “high risk”, </w:t>
            </w:r>
            <w:r w:rsidR="001C71E5">
              <w:t>declined</w:t>
            </w:r>
            <w:r w:rsidR="007E606C">
              <w:t xml:space="preserve"> because of different reasons, such as insufficient funds, </w:t>
            </w:r>
            <w:proofErr w:type="spellStart"/>
            <w:r w:rsidR="007E606C">
              <w:t>etc</w:t>
            </w:r>
            <w:proofErr w:type="spellEnd"/>
            <w:r w:rsidR="005F4B56">
              <w:t>,</w:t>
            </w:r>
            <w:r w:rsidR="007E606C">
              <w:t xml:space="preserve"> </w:t>
            </w:r>
            <w:r w:rsidR="005F4B56">
              <w:t>show</w:t>
            </w:r>
            <w:r w:rsidR="007E606C">
              <w:t xml:space="preserve"> </w:t>
            </w:r>
            <w:r w:rsidR="005F4B56">
              <w:t xml:space="preserve">checkout page </w:t>
            </w:r>
            <w:r w:rsidR="005F4B56">
              <w:lastRenderedPageBreak/>
              <w:t>again with a hop up with the following message:</w:t>
            </w:r>
          </w:p>
          <w:p w14:paraId="35FA2CC1" w14:textId="12077628" w:rsidR="0086413D" w:rsidRDefault="0086413D" w:rsidP="0086413D">
            <w:pPr>
              <w:pStyle w:val="ListParagraph"/>
              <w:ind w:left="360"/>
            </w:pPr>
            <w:r>
              <w:t>Header: There</w:t>
            </w:r>
            <w:r w:rsidR="00A67342">
              <w:t xml:space="preserve"> was</w:t>
            </w:r>
            <w:r>
              <w:t xml:space="preserve"> an issue processing your card.</w:t>
            </w:r>
          </w:p>
          <w:p w14:paraId="5993CB04" w14:textId="4DC35393" w:rsidR="0086413D" w:rsidRDefault="0086413D" w:rsidP="0086413D">
            <w:pPr>
              <w:pStyle w:val="ListParagraph"/>
              <w:ind w:left="360"/>
            </w:pPr>
            <w:r>
              <w:t>Body: Contact your bank or change your payment method.</w:t>
            </w:r>
          </w:p>
          <w:p w14:paraId="50D507E9" w14:textId="77777777" w:rsidR="0066740F" w:rsidRDefault="0086413D" w:rsidP="0066740F">
            <w:pPr>
              <w:pStyle w:val="ListParagraph"/>
              <w:ind w:left="360" w:firstLineChars="0" w:firstLine="0"/>
            </w:pPr>
            <w:r>
              <w:t xml:space="preserve">    Primary CTA: Change payment method</w:t>
            </w:r>
            <w:r w:rsidR="001C71E5">
              <w:t xml:space="preserve"> </w:t>
            </w:r>
          </w:p>
          <w:p w14:paraId="52C8EA56" w14:textId="10CCECE6" w:rsidR="005F36E6" w:rsidRDefault="00044040" w:rsidP="00C95DB1">
            <w:pPr>
              <w:pStyle w:val="ListParagraph"/>
              <w:numPr>
                <w:ilvl w:val="0"/>
                <w:numId w:val="237"/>
              </w:numPr>
              <w:ind w:firstLineChars="0"/>
            </w:pPr>
            <w:r>
              <w:t>In the checkout page, t</w:t>
            </w:r>
            <w:r w:rsidR="005F36E6">
              <w:t xml:space="preserve">he cart’s </w:t>
            </w:r>
            <w:proofErr w:type="gramStart"/>
            <w:r w:rsidR="005F36E6">
              <w:t>items</w:t>
            </w:r>
            <w:proofErr w:type="gramEnd"/>
            <w:r w:rsidR="005F36E6">
              <w:t xml:space="preserve"> and all other information </w:t>
            </w:r>
            <w:r w:rsidR="00144E5F">
              <w:t xml:space="preserve">(such as: address, credit, tip, promotion, etc.) </w:t>
            </w:r>
            <w:r w:rsidR="005F36E6">
              <w:t>should be the same as before checkout.</w:t>
            </w:r>
          </w:p>
          <w:p w14:paraId="22D46C79" w14:textId="5B0F9C0E" w:rsidR="005F36E6" w:rsidRDefault="005F36E6" w:rsidP="006C589B">
            <w:pPr>
              <w:pStyle w:val="ListParagraph"/>
              <w:ind w:left="360" w:firstLineChars="0" w:firstLine="0"/>
            </w:pPr>
            <w:r>
              <w:rPr>
                <w:noProof/>
              </w:rPr>
              <w:drawing>
                <wp:inline distT="0" distB="0" distL="0" distR="0" wp14:anchorId="447AE4EC" wp14:editId="00C0F4CF">
                  <wp:extent cx="1931158" cy="4264101"/>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1938765" cy="4280899"/>
                          </a:xfrm>
                          <a:prstGeom prst="rect">
                            <a:avLst/>
                          </a:prstGeom>
                        </pic:spPr>
                      </pic:pic>
                    </a:graphicData>
                  </a:graphic>
                </wp:inline>
              </w:drawing>
            </w:r>
          </w:p>
          <w:p w14:paraId="00E2BBDA" w14:textId="7DAE2FE3" w:rsidR="005F36E6" w:rsidRDefault="005F36E6" w:rsidP="00041C86">
            <w:pPr>
              <w:pStyle w:val="ListParagraph"/>
              <w:numPr>
                <w:ilvl w:val="1"/>
                <w:numId w:val="237"/>
              </w:numPr>
              <w:ind w:firstLineChars="0"/>
            </w:pPr>
            <w:r>
              <w:t xml:space="preserve">Taping “Change payment method” goes to change payment page, see </w:t>
            </w:r>
            <w:r w:rsidR="0084003C">
              <w:t>UC08-12</w:t>
            </w:r>
            <w:r>
              <w:t xml:space="preserve">. </w:t>
            </w:r>
            <w:r w:rsidR="00144E5F">
              <w:t>And the following steps is just like the normal checkout flow.</w:t>
            </w:r>
          </w:p>
          <w:p w14:paraId="3DCF99BD" w14:textId="559DC83C" w:rsidR="00144E5F" w:rsidRDefault="00144E5F" w:rsidP="00041C86">
            <w:pPr>
              <w:pStyle w:val="ListParagraph"/>
              <w:numPr>
                <w:ilvl w:val="1"/>
                <w:numId w:val="237"/>
              </w:numPr>
              <w:ind w:firstLineChars="0"/>
            </w:pPr>
            <w:r>
              <w:t>If the user closes the hop</w:t>
            </w:r>
            <w:ins w:id="1925" w:author="Nancy Liu" w:date="2020-06-05T09:40:00Z">
              <w:r w:rsidR="0002446D">
                <w:t xml:space="preserve"> </w:t>
              </w:r>
            </w:ins>
            <w:r>
              <w:t>up, he can click payment method to change payment method.</w:t>
            </w:r>
          </w:p>
          <w:p w14:paraId="73DEE32B" w14:textId="29FC9443" w:rsidR="00144E5F" w:rsidRDefault="00144E5F" w:rsidP="00041C86">
            <w:pPr>
              <w:pStyle w:val="ListParagraph"/>
              <w:numPr>
                <w:ilvl w:val="1"/>
                <w:numId w:val="237"/>
              </w:numPr>
              <w:ind w:firstLineChars="0"/>
            </w:pPr>
            <w:r>
              <w:t>If the original order use</w:t>
            </w:r>
            <w:r w:rsidR="002B66DB">
              <w:t>s</w:t>
            </w:r>
            <w:r>
              <w:t xml:space="preserve"> any credit/promotion, we should revert the credit/promotion so that the user can use them again.</w:t>
            </w:r>
          </w:p>
          <w:p w14:paraId="0B14ADC1" w14:textId="23F8B5B2" w:rsidR="00144E5F" w:rsidRDefault="00144E5F" w:rsidP="00041C86">
            <w:pPr>
              <w:pStyle w:val="ListParagraph"/>
              <w:numPr>
                <w:ilvl w:val="1"/>
                <w:numId w:val="237"/>
              </w:numPr>
              <w:ind w:firstLineChars="0"/>
            </w:pPr>
            <w:r>
              <w:t>The original order with status</w:t>
            </w:r>
            <w:proofErr w:type="gramStart"/>
            <w:r>
              <w:t>=</w:t>
            </w:r>
            <w:r w:rsidR="00C95DB1">
              <w:t>“</w:t>
            </w:r>
            <w:proofErr w:type="gramEnd"/>
            <w:r>
              <w:t>payment fail” should not show on order history page, but can be shown in BO.</w:t>
            </w:r>
          </w:p>
          <w:p w14:paraId="5AF0DDFE" w14:textId="6A1C4B06" w:rsidR="00CD3C6D" w:rsidRPr="00452515" w:rsidRDefault="00CD3C6D" w:rsidP="00B016E1"/>
        </w:tc>
      </w:tr>
      <w:tr w:rsidR="006C589B" w:rsidRPr="00452515" w14:paraId="58EB64CA" w14:textId="77777777" w:rsidTr="006C589B">
        <w:tc>
          <w:tcPr>
            <w:tcW w:w="8008" w:type="dxa"/>
          </w:tcPr>
          <w:p w14:paraId="28A9B02D" w14:textId="745CFB60" w:rsidR="006C589B" w:rsidRDefault="006C589B" w:rsidP="006C589B">
            <w:pPr>
              <w:rPr>
                <w:rFonts w:ascii="Arial" w:hAnsi="Arial" w:cs="Arial"/>
                <w:sz w:val="20"/>
                <w:szCs w:val="20"/>
              </w:rPr>
            </w:pPr>
            <w:r w:rsidRPr="00452515">
              <w:rPr>
                <w:rFonts w:ascii="Arial" w:hAnsi="Arial" w:cs="Arial"/>
                <w:sz w:val="20"/>
                <w:szCs w:val="20"/>
              </w:rPr>
              <w:lastRenderedPageBreak/>
              <w:t>Exception Scenario:</w:t>
            </w:r>
            <w:r w:rsidR="004616A8">
              <w:rPr>
                <w:rFonts w:ascii="Arial" w:hAnsi="Arial" w:cs="Arial"/>
                <w:sz w:val="20"/>
                <w:szCs w:val="20"/>
              </w:rPr>
              <w:t xml:space="preserve"> </w:t>
            </w:r>
            <w:r w:rsidR="004616A8">
              <w:rPr>
                <w:rFonts w:ascii="Arial" w:hAnsi="Arial" w:cs="Arial" w:hint="eastAsia"/>
                <w:sz w:val="20"/>
                <w:szCs w:val="20"/>
              </w:rPr>
              <w:t>-</w:t>
            </w:r>
            <w:r w:rsidR="004616A8">
              <w:rPr>
                <w:rFonts w:ascii="Arial" w:hAnsi="Arial" w:cs="Arial"/>
                <w:sz w:val="20"/>
                <w:szCs w:val="20"/>
              </w:rPr>
              <w:t xml:space="preserve"> </w:t>
            </w:r>
            <w:r w:rsidR="00545DF1">
              <w:rPr>
                <w:rFonts w:ascii="Arial" w:hAnsi="Arial" w:cs="Arial"/>
                <w:sz w:val="20"/>
                <w:szCs w:val="20"/>
              </w:rPr>
              <w:t>credit changes</w:t>
            </w:r>
            <w:r w:rsidR="004616A8">
              <w:rPr>
                <w:rFonts w:ascii="Arial" w:hAnsi="Arial" w:cs="Arial"/>
                <w:sz w:val="20"/>
                <w:szCs w:val="20"/>
              </w:rPr>
              <w:t xml:space="preserve"> </w:t>
            </w:r>
          </w:p>
          <w:p w14:paraId="1F093732" w14:textId="5F23ADF1" w:rsidR="004616A8" w:rsidRDefault="00545DF1" w:rsidP="00545DF1">
            <w:pPr>
              <w:rPr>
                <w:rFonts w:ascii="Arial" w:hAnsi="Arial" w:cs="Arial"/>
                <w:sz w:val="20"/>
                <w:szCs w:val="20"/>
              </w:rPr>
            </w:pPr>
            <w:r>
              <w:rPr>
                <w:rFonts w:ascii="Arial" w:hAnsi="Arial" w:cs="Arial"/>
                <w:sz w:val="20"/>
                <w:szCs w:val="20"/>
              </w:rPr>
              <w:t xml:space="preserve">When place the order, if someone use the same account at almost the same time, and now the left available credit &lt; the original credit shown in the cart, show an error message: </w:t>
            </w:r>
            <w:r>
              <w:rPr>
                <w:rFonts w:ascii="Arial" w:hAnsi="Arial" w:cs="Arial"/>
                <w:sz w:val="20"/>
                <w:szCs w:val="20"/>
              </w:rPr>
              <w:lastRenderedPageBreak/>
              <w:t>“The credit amount has been changed, please review and p</w:t>
            </w:r>
            <w:r>
              <w:rPr>
                <w:rFonts w:ascii="Arial" w:hAnsi="Arial" w:cs="Arial" w:hint="eastAsia"/>
                <w:sz w:val="20"/>
                <w:szCs w:val="20"/>
              </w:rPr>
              <w:t>lac</w:t>
            </w:r>
            <w:r>
              <w:rPr>
                <w:rFonts w:ascii="Arial" w:hAnsi="Arial" w:cs="Arial"/>
                <w:sz w:val="20"/>
                <w:szCs w:val="20"/>
              </w:rPr>
              <w:t>e order again.”</w:t>
            </w:r>
          </w:p>
          <w:p w14:paraId="5F0FAFEE" w14:textId="1F3D8737" w:rsidR="004616A8" w:rsidRDefault="00545DF1" w:rsidP="006C589B">
            <w:pPr>
              <w:rPr>
                <w:rFonts w:ascii="Arial" w:hAnsi="Arial" w:cs="Arial"/>
                <w:sz w:val="20"/>
                <w:szCs w:val="20"/>
              </w:rPr>
            </w:pPr>
            <w:r>
              <w:rPr>
                <w:rFonts w:ascii="Arial" w:hAnsi="Arial" w:cs="Arial"/>
                <w:sz w:val="20"/>
                <w:szCs w:val="20"/>
              </w:rPr>
              <w:t>When the customer closes the error message, show the order confirm page with refreshed credit amount (and the final amt). The user can tap “Place Order” again.</w:t>
            </w:r>
          </w:p>
          <w:p w14:paraId="16790B25" w14:textId="6A44BE08" w:rsidR="004E23BD" w:rsidRDefault="004E23BD" w:rsidP="006C589B">
            <w:pPr>
              <w:rPr>
                <w:rFonts w:ascii="Arial" w:hAnsi="Arial" w:cs="Arial"/>
                <w:sz w:val="20"/>
                <w:szCs w:val="20"/>
              </w:rPr>
            </w:pPr>
            <w:r>
              <w:rPr>
                <w:rFonts w:ascii="Arial" w:hAnsi="Arial" w:cs="Arial"/>
                <w:sz w:val="20"/>
                <w:szCs w:val="20"/>
              </w:rPr>
              <w:t xml:space="preserve">For </w:t>
            </w:r>
            <w:r w:rsidRPr="004E23BD">
              <w:rPr>
                <w:rFonts w:ascii="Arial" w:hAnsi="Arial" w:cs="Arial"/>
                <w:sz w:val="20"/>
                <w:szCs w:val="20"/>
              </w:rPr>
              <w:t>concurrency</w:t>
            </w:r>
            <w:r>
              <w:rPr>
                <w:rFonts w:ascii="Arial" w:hAnsi="Arial" w:cs="Arial"/>
                <w:sz w:val="20"/>
                <w:szCs w:val="20"/>
              </w:rPr>
              <w:t xml:space="preserve"> case above, if the left available credit &gt;= the original credit shown in the cart, we should continue with the payment.</w:t>
            </w:r>
          </w:p>
          <w:p w14:paraId="10D866C6" w14:textId="77777777" w:rsidR="006C589B" w:rsidRPr="00452515" w:rsidRDefault="006C589B" w:rsidP="006C589B"/>
        </w:tc>
      </w:tr>
      <w:tr w:rsidR="00545DF1" w:rsidRPr="00452515" w14:paraId="68A969B7" w14:textId="77777777" w:rsidTr="005538C3">
        <w:tc>
          <w:tcPr>
            <w:tcW w:w="8008" w:type="dxa"/>
          </w:tcPr>
          <w:p w14:paraId="01E436FF" w14:textId="63B5A471" w:rsidR="00545DF1" w:rsidRDefault="00545DF1" w:rsidP="005538C3">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 xml:space="preserve"> </w:t>
            </w:r>
            <w:r>
              <w:rPr>
                <w:rFonts w:ascii="Arial" w:hAnsi="Arial" w:cs="Arial" w:hint="eastAsia"/>
                <w:sz w:val="20"/>
                <w:szCs w:val="20"/>
              </w:rPr>
              <w:t>-</w:t>
            </w:r>
            <w:r>
              <w:rPr>
                <w:rFonts w:ascii="Arial" w:hAnsi="Arial" w:cs="Arial"/>
                <w:sz w:val="20"/>
                <w:szCs w:val="20"/>
              </w:rPr>
              <w:t xml:space="preserve"> Promo changes </w:t>
            </w:r>
          </w:p>
          <w:p w14:paraId="2B1E8425" w14:textId="22B80641" w:rsidR="00545DF1" w:rsidRDefault="00545DF1" w:rsidP="005538C3">
            <w:pPr>
              <w:rPr>
                <w:rFonts w:ascii="Arial" w:hAnsi="Arial" w:cs="Arial"/>
                <w:sz w:val="20"/>
                <w:szCs w:val="20"/>
              </w:rPr>
            </w:pPr>
            <w:r>
              <w:rPr>
                <w:rFonts w:ascii="Arial" w:hAnsi="Arial" w:cs="Arial"/>
                <w:sz w:val="20"/>
                <w:szCs w:val="20"/>
              </w:rPr>
              <w:t xml:space="preserve">When place the order, if for any reason, the originally selected promotion is not eligible </w:t>
            </w:r>
            <w:proofErr w:type="gramStart"/>
            <w:r>
              <w:rPr>
                <w:rFonts w:ascii="Arial" w:hAnsi="Arial" w:cs="Arial"/>
                <w:sz w:val="20"/>
                <w:szCs w:val="20"/>
              </w:rPr>
              <w:t>any more</w:t>
            </w:r>
            <w:proofErr w:type="gramEnd"/>
            <w:r>
              <w:rPr>
                <w:rFonts w:ascii="Arial" w:hAnsi="Arial" w:cs="Arial"/>
                <w:sz w:val="20"/>
                <w:szCs w:val="20"/>
              </w:rPr>
              <w:t>, show an error message: “The promotion has been changed, please review and p</w:t>
            </w:r>
            <w:r>
              <w:rPr>
                <w:rFonts w:ascii="Arial" w:hAnsi="Arial" w:cs="Arial" w:hint="eastAsia"/>
                <w:sz w:val="20"/>
                <w:szCs w:val="20"/>
              </w:rPr>
              <w:t>lac</w:t>
            </w:r>
            <w:r>
              <w:rPr>
                <w:rFonts w:ascii="Arial" w:hAnsi="Arial" w:cs="Arial"/>
                <w:sz w:val="20"/>
                <w:szCs w:val="20"/>
              </w:rPr>
              <w:t>e order again.”</w:t>
            </w:r>
          </w:p>
          <w:p w14:paraId="4CC03910" w14:textId="1C82E9CF" w:rsidR="00545DF1" w:rsidRDefault="00545DF1" w:rsidP="005538C3">
            <w:pPr>
              <w:rPr>
                <w:rFonts w:ascii="Arial" w:hAnsi="Arial" w:cs="Arial"/>
                <w:sz w:val="20"/>
                <w:szCs w:val="20"/>
              </w:rPr>
            </w:pPr>
            <w:r>
              <w:rPr>
                <w:rFonts w:ascii="Arial" w:hAnsi="Arial" w:cs="Arial"/>
                <w:sz w:val="20"/>
                <w:szCs w:val="20"/>
              </w:rPr>
              <w:t>When the customer closes the error message, show the order confirm page with promo is not selected and amount changed. Here the user can add promo and/or tap “Place Order” again.</w:t>
            </w:r>
          </w:p>
          <w:p w14:paraId="0559FF72" w14:textId="77777777" w:rsidR="00545DF1" w:rsidRPr="00452515" w:rsidRDefault="00545DF1" w:rsidP="005538C3"/>
        </w:tc>
      </w:tr>
      <w:tr w:rsidR="000867B4" w:rsidRPr="00452515" w14:paraId="6C51850C" w14:textId="77777777" w:rsidTr="005538C3">
        <w:tc>
          <w:tcPr>
            <w:tcW w:w="8008" w:type="dxa"/>
          </w:tcPr>
          <w:p w14:paraId="13E97DEF" w14:textId="5876DD3D" w:rsidR="000867B4" w:rsidRDefault="000867B4" w:rsidP="000867B4">
            <w:pPr>
              <w:rPr>
                <w:rFonts w:ascii="Arial" w:hAnsi="Arial" w:cs="Arial"/>
                <w:sz w:val="20"/>
                <w:szCs w:val="20"/>
              </w:rPr>
            </w:pPr>
            <w:r w:rsidRPr="00452515">
              <w:rPr>
                <w:rFonts w:ascii="Arial" w:hAnsi="Arial" w:cs="Arial"/>
                <w:sz w:val="20"/>
                <w:szCs w:val="20"/>
              </w:rPr>
              <w:t>Exception Scenario:</w:t>
            </w:r>
            <w:r>
              <w:rPr>
                <w:rFonts w:ascii="Arial" w:hAnsi="Arial" w:cs="Arial"/>
                <w:sz w:val="20"/>
                <w:szCs w:val="20"/>
              </w:rPr>
              <w:t xml:space="preserve"> </w:t>
            </w:r>
            <w:r>
              <w:rPr>
                <w:rFonts w:ascii="Arial" w:hAnsi="Arial" w:cs="Arial" w:hint="eastAsia"/>
                <w:sz w:val="20"/>
                <w:szCs w:val="20"/>
              </w:rPr>
              <w:t>-</w:t>
            </w:r>
            <w:r>
              <w:rPr>
                <w:rFonts w:ascii="Arial" w:hAnsi="Arial" w:cs="Arial"/>
                <w:sz w:val="20"/>
                <w:szCs w:val="20"/>
              </w:rPr>
              <w:t xml:space="preserve"> </w:t>
            </w:r>
            <w:r w:rsidR="009F0EE6">
              <w:rPr>
                <w:rFonts w:ascii="Arial" w:hAnsi="Arial" w:cs="Arial"/>
                <w:sz w:val="20"/>
                <w:szCs w:val="20"/>
              </w:rPr>
              <w:t>D</w:t>
            </w:r>
            <w:r w:rsidR="00DC21FD">
              <w:rPr>
                <w:rFonts w:ascii="Arial" w:hAnsi="Arial" w:cs="Arial"/>
                <w:sz w:val="20"/>
                <w:szCs w:val="20"/>
              </w:rPr>
              <w:t xml:space="preserve">efault payment </w:t>
            </w:r>
            <w:proofErr w:type="gramStart"/>
            <w:r w:rsidR="00DC21FD">
              <w:rPr>
                <w:rFonts w:ascii="Arial" w:hAnsi="Arial" w:cs="Arial"/>
                <w:sz w:val="20"/>
                <w:szCs w:val="20"/>
              </w:rPr>
              <w:t>expired</w:t>
            </w:r>
            <w:proofErr w:type="gramEnd"/>
          </w:p>
          <w:p w14:paraId="08013B82" w14:textId="76B31777" w:rsidR="00061E7C" w:rsidRDefault="00061E7C" w:rsidP="000867B4">
            <w:pPr>
              <w:rPr>
                <w:rFonts w:ascii="Arial" w:hAnsi="Arial" w:cs="Arial"/>
                <w:sz w:val="20"/>
                <w:szCs w:val="20"/>
              </w:rPr>
            </w:pPr>
            <w:r>
              <w:t xml:space="preserve">If </w:t>
            </w:r>
            <w:r w:rsidR="00E6657F">
              <w:t>the order</w:t>
            </w:r>
            <w:r>
              <w:t xml:space="preserve"> is paid successfully</w:t>
            </w:r>
            <w:r w:rsidR="00E6657F">
              <w:t xml:space="preserve">, </w:t>
            </w:r>
            <w:r w:rsidR="001C4A6E">
              <w:t>but</w:t>
            </w:r>
            <w:r w:rsidR="00E6657F">
              <w:t xml:space="preserve"> user</w:t>
            </w:r>
            <w:r w:rsidR="00447F34">
              <w:t>’s</w:t>
            </w:r>
            <w:r w:rsidR="00E6657F">
              <w:t xml:space="preserve"> default payment</w:t>
            </w:r>
            <w:r w:rsidR="004B23D9">
              <w:t xml:space="preserve"> </w:t>
            </w:r>
            <w:r w:rsidR="00974B80">
              <w:t xml:space="preserve">card “A” </w:t>
            </w:r>
            <w:r w:rsidR="004B23D9">
              <w:t xml:space="preserve">is expired, </w:t>
            </w:r>
            <w:r w:rsidR="001C4A6E">
              <w:t xml:space="preserve">and </w:t>
            </w:r>
            <w:r w:rsidR="004B23D9">
              <w:t>th</w:t>
            </w:r>
            <w:r w:rsidR="000F298A">
              <w:t>e payment of this order</w:t>
            </w:r>
            <w:r w:rsidR="00072D06">
              <w:t xml:space="preserve"> is another payment car</w:t>
            </w:r>
            <w:r w:rsidR="00380C99">
              <w:t>d</w:t>
            </w:r>
            <w:r w:rsidR="00974B80">
              <w:t xml:space="preserve"> “</w:t>
            </w:r>
            <w:proofErr w:type="gramStart"/>
            <w:r w:rsidR="00974B80">
              <w:t>B”</w:t>
            </w:r>
            <w:r w:rsidR="00380C99">
              <w:rPr>
                <w:rFonts w:hint="eastAsia"/>
              </w:rPr>
              <w:t>，</w:t>
            </w:r>
            <w:proofErr w:type="gramEnd"/>
            <w:r w:rsidR="00380C99">
              <w:rPr>
                <w:rFonts w:hint="eastAsia"/>
              </w:rPr>
              <w:t>a</w:t>
            </w:r>
            <w:r w:rsidR="00380C99">
              <w:t xml:space="preserve">pp </w:t>
            </w:r>
            <w:r w:rsidR="000F298A">
              <w:t xml:space="preserve">should auto set </w:t>
            </w:r>
            <w:r w:rsidR="00406BF4">
              <w:t xml:space="preserve">payment card “B” </w:t>
            </w:r>
            <w:r w:rsidR="000F298A">
              <w:t xml:space="preserve">to be </w:t>
            </w:r>
            <w:r w:rsidR="00406BF4">
              <w:t xml:space="preserve">the </w:t>
            </w:r>
            <w:r w:rsidR="000F298A">
              <w:t>default payment</w:t>
            </w:r>
            <w:r w:rsidR="00072D06">
              <w:t xml:space="preserve">. </w:t>
            </w:r>
            <w:r w:rsidR="00C75ACA">
              <w:t>After</w:t>
            </w:r>
            <w:r w:rsidR="00447F34">
              <w:t xml:space="preserve"> then, </w:t>
            </w:r>
            <w:r w:rsidR="00397759">
              <w:t xml:space="preserve">on the payment page of account, the </w:t>
            </w:r>
            <w:r w:rsidR="002A57DF">
              <w:t>default payment is card “B”</w:t>
            </w:r>
            <w:r w:rsidR="002A57DF">
              <w:rPr>
                <w:rFonts w:hint="eastAsia"/>
              </w:rPr>
              <w:t>.</w:t>
            </w:r>
          </w:p>
          <w:p w14:paraId="275E6B92" w14:textId="77777777" w:rsidR="000867B4" w:rsidRPr="0006596D" w:rsidRDefault="000867B4" w:rsidP="005538C3">
            <w:pPr>
              <w:rPr>
                <w:rFonts w:ascii="Arial" w:hAnsi="Arial" w:cs="Arial"/>
                <w:sz w:val="20"/>
                <w:szCs w:val="20"/>
              </w:rPr>
            </w:pPr>
          </w:p>
        </w:tc>
      </w:tr>
      <w:tr w:rsidR="006C589B" w:rsidRPr="00452515" w14:paraId="1569AA1B" w14:textId="77777777" w:rsidTr="006C589B">
        <w:tc>
          <w:tcPr>
            <w:tcW w:w="8008" w:type="dxa"/>
          </w:tcPr>
          <w:p w14:paraId="56879832" w14:textId="77777777" w:rsidR="006C589B" w:rsidRDefault="006C589B" w:rsidP="00412372">
            <w:pPr>
              <w:rPr>
                <w:rFonts w:ascii="Arial" w:hAnsi="Arial" w:cs="Arial"/>
                <w:sz w:val="20"/>
                <w:szCs w:val="20"/>
              </w:rPr>
            </w:pPr>
            <w:r w:rsidRPr="00452515">
              <w:rPr>
                <w:rFonts w:ascii="Arial" w:hAnsi="Arial" w:cs="Arial"/>
                <w:sz w:val="20"/>
                <w:szCs w:val="20"/>
              </w:rPr>
              <w:t>Notes:</w:t>
            </w:r>
          </w:p>
          <w:p w14:paraId="59866F53" w14:textId="3476311F" w:rsidR="005F37E2" w:rsidRPr="00412372" w:rsidRDefault="0071599F" w:rsidP="00412372">
            <w:pPr>
              <w:rPr>
                <w:rFonts w:ascii="Arial" w:hAnsi="Arial" w:cs="Arial"/>
                <w:sz w:val="20"/>
                <w:szCs w:val="20"/>
              </w:rPr>
            </w:pPr>
            <w:r>
              <w:rPr>
                <w:rFonts w:ascii="Arial" w:hAnsi="Arial" w:cs="Arial"/>
                <w:sz w:val="20"/>
                <w:szCs w:val="20"/>
              </w:rPr>
              <w:t xml:space="preserve">For payment related requirements, see also </w:t>
            </w:r>
            <w:r w:rsidR="00D96EB8">
              <w:rPr>
                <w:rFonts w:ascii="Arial" w:hAnsi="Arial" w:cs="Arial"/>
                <w:sz w:val="20"/>
                <w:szCs w:val="20"/>
              </w:rPr>
              <w:t>BO related use cases.</w:t>
            </w:r>
          </w:p>
        </w:tc>
      </w:tr>
      <w:tr w:rsidR="006C589B" w:rsidRPr="00452515" w14:paraId="184CB92C" w14:textId="77777777" w:rsidTr="006C589B">
        <w:tc>
          <w:tcPr>
            <w:tcW w:w="8008" w:type="dxa"/>
          </w:tcPr>
          <w:p w14:paraId="11AF9751" w14:textId="77777777" w:rsidR="006C589B" w:rsidRPr="00452515" w:rsidRDefault="006C589B" w:rsidP="006C589B">
            <w:pPr>
              <w:rPr>
                <w:rFonts w:ascii="Arial" w:hAnsi="Arial" w:cs="Arial"/>
                <w:sz w:val="20"/>
                <w:szCs w:val="20"/>
              </w:rPr>
            </w:pPr>
            <w:r w:rsidRPr="00452515">
              <w:rPr>
                <w:rFonts w:ascii="Arial" w:hAnsi="Arial" w:cs="Arial"/>
                <w:sz w:val="20"/>
                <w:szCs w:val="20"/>
              </w:rPr>
              <w:t>Q/A:</w:t>
            </w:r>
          </w:p>
        </w:tc>
      </w:tr>
    </w:tbl>
    <w:p w14:paraId="5268900B" w14:textId="57CDA124" w:rsidR="00911208" w:rsidRPr="003F7299" w:rsidRDefault="009B667A" w:rsidP="00BA0B80">
      <w:pPr>
        <w:pStyle w:val="Heading3"/>
      </w:pPr>
      <w:r>
        <w:t xml:space="preserve"> </w:t>
      </w:r>
      <w:r w:rsidR="00320A6E" w:rsidRPr="00452515">
        <w:t>UC0</w:t>
      </w:r>
      <w:r w:rsidR="00320A6E">
        <w:t>9</w:t>
      </w:r>
      <w:r w:rsidR="00320A6E" w:rsidRPr="00965E82">
        <w:t>-02 Assign truck</w:t>
      </w:r>
      <w:r w:rsidR="00965E82" w:rsidRPr="00965E82">
        <w:t xml:space="preserve"> </w:t>
      </w:r>
      <w:r w:rsidR="00DF466F">
        <w:t xml:space="preserve">and </w:t>
      </w:r>
      <w:r w:rsidR="00965E82" w:rsidRPr="00965E82">
        <w:rPr>
          <w:rFonts w:hint="eastAsia"/>
        </w:rPr>
        <w:t>“</w:t>
      </w:r>
      <w:r w:rsidR="00965E82" w:rsidRPr="00965E82">
        <w:rPr>
          <w:rFonts w:hint="eastAsia"/>
        </w:rPr>
        <w:t>Pairing you with a chef</w:t>
      </w:r>
      <w:r w:rsidR="00965E82" w:rsidRPr="00965E82">
        <w:rPr>
          <w:rFonts w:hint="eastAsia"/>
        </w:rPr>
        <w:t>”</w:t>
      </w:r>
      <w:r w:rsidR="00965E82" w:rsidRPr="00965E82">
        <w:rPr>
          <w:rFonts w:hint="eastAsia"/>
        </w:rPr>
        <w:t xml:space="preserve"> </w:t>
      </w:r>
      <w:proofErr w:type="gramStart"/>
      <w:r w:rsidR="00965E82" w:rsidRPr="00965E82">
        <w:rPr>
          <w:rFonts w:hint="eastAsia"/>
        </w:rPr>
        <w:t>page</w:t>
      </w:r>
      <w:proofErr w:type="gramEnd"/>
      <w:r w:rsidR="00965E82" w:rsidRPr="00C65266">
        <w:rPr>
          <w:rStyle w:val="gmail-m470096939307719344normaltextrun"/>
          <w:rFonts w:ascii="等线" w:eastAsia="等线" w:hAnsi="等线" w:hint="eastAsia"/>
        </w:rPr>
        <w:t>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320A6E" w:rsidRPr="00452515" w14:paraId="2FBF3BB5" w14:textId="77777777" w:rsidTr="00023CCD">
        <w:tc>
          <w:tcPr>
            <w:tcW w:w="8008" w:type="dxa"/>
          </w:tcPr>
          <w:p w14:paraId="6642E7B0" w14:textId="0D041202" w:rsidR="00320A6E" w:rsidRPr="00452515" w:rsidRDefault="00320A6E" w:rsidP="004E6796">
            <w:pPr>
              <w:rPr>
                <w:rFonts w:ascii="Arial" w:hAnsi="Arial" w:cs="Arial"/>
                <w:sz w:val="20"/>
                <w:szCs w:val="20"/>
              </w:rPr>
            </w:pPr>
            <w:r w:rsidRPr="00452515">
              <w:rPr>
                <w:rFonts w:ascii="Arial" w:hAnsi="Arial" w:cs="Arial"/>
                <w:sz w:val="20"/>
                <w:szCs w:val="20"/>
              </w:rPr>
              <w:t>UC0</w:t>
            </w:r>
            <w:r>
              <w:rPr>
                <w:rFonts w:ascii="Arial" w:hAnsi="Arial" w:cs="Arial"/>
                <w:sz w:val="20"/>
                <w:szCs w:val="20"/>
              </w:rPr>
              <w:t>9-02 Assign truck</w:t>
            </w:r>
            <w:r w:rsidR="00965E82">
              <w:rPr>
                <w:rFonts w:ascii="Arial" w:hAnsi="Arial" w:cs="Arial"/>
                <w:sz w:val="20"/>
                <w:szCs w:val="20"/>
              </w:rPr>
              <w:t xml:space="preserve"> and </w:t>
            </w:r>
            <w:r w:rsidR="00965E82" w:rsidRPr="006242D1">
              <w:rPr>
                <w:rFonts w:ascii="Arial" w:hAnsi="Arial" w:cs="Arial" w:hint="eastAsia"/>
                <w:sz w:val="20"/>
                <w:szCs w:val="20"/>
              </w:rPr>
              <w:t>“</w:t>
            </w:r>
            <w:r w:rsidR="00965E82" w:rsidRPr="006242D1">
              <w:rPr>
                <w:rFonts w:ascii="Arial" w:hAnsi="Arial" w:cs="Arial" w:hint="eastAsia"/>
                <w:sz w:val="20"/>
                <w:szCs w:val="20"/>
              </w:rPr>
              <w:t>Pairing you with a chef</w:t>
            </w:r>
            <w:r w:rsidR="00965E82" w:rsidRPr="006242D1">
              <w:rPr>
                <w:rFonts w:ascii="Arial" w:hAnsi="Arial" w:cs="Arial" w:hint="eastAsia"/>
                <w:sz w:val="20"/>
                <w:szCs w:val="20"/>
              </w:rPr>
              <w:t>”</w:t>
            </w:r>
            <w:r w:rsidR="00965E82" w:rsidRPr="006242D1">
              <w:rPr>
                <w:rFonts w:ascii="Arial" w:hAnsi="Arial" w:cs="Arial" w:hint="eastAsia"/>
                <w:sz w:val="20"/>
                <w:szCs w:val="20"/>
              </w:rPr>
              <w:t xml:space="preserve"> page</w:t>
            </w:r>
            <w:r w:rsidR="00965E82" w:rsidRPr="00C65266">
              <w:rPr>
                <w:rStyle w:val="gmail-m470096939307719344normaltextrun"/>
                <w:rFonts w:ascii="等线" w:eastAsia="等线" w:hAnsi="等线" w:hint="eastAsia"/>
              </w:rPr>
              <w:t> </w:t>
            </w:r>
          </w:p>
        </w:tc>
      </w:tr>
      <w:tr w:rsidR="00023CCD" w:rsidRPr="00452515" w14:paraId="09983ACA" w14:textId="77777777" w:rsidTr="006A0EED">
        <w:tc>
          <w:tcPr>
            <w:tcW w:w="8008" w:type="dxa"/>
          </w:tcPr>
          <w:p w14:paraId="747256B0" w14:textId="77777777" w:rsidR="00023CCD" w:rsidRDefault="00023CCD" w:rsidP="006A0EED">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985"/>
              <w:gridCol w:w="1217"/>
              <w:gridCol w:w="1243"/>
              <w:gridCol w:w="4337"/>
            </w:tblGrid>
            <w:tr w:rsidR="00CB6642" w14:paraId="4C766748" w14:textId="77777777" w:rsidTr="00CB6642">
              <w:tc>
                <w:tcPr>
                  <w:tcW w:w="985" w:type="dxa"/>
                </w:tcPr>
                <w:p w14:paraId="262E921A" w14:textId="33967EDF" w:rsidR="00CB6642" w:rsidRDefault="00CB6642" w:rsidP="006A0EED">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03" w:type="dxa"/>
                </w:tcPr>
                <w:p w14:paraId="617498AB" w14:textId="3032CB48" w:rsidR="00CB6642" w:rsidRDefault="00CB6642" w:rsidP="006A0EED">
                  <w:pPr>
                    <w:spacing w:after="0"/>
                    <w:rPr>
                      <w:rFonts w:ascii="Arial" w:hAnsi="Arial" w:cs="Arial"/>
                      <w:sz w:val="20"/>
                      <w:szCs w:val="20"/>
                    </w:rPr>
                  </w:pPr>
                  <w:r>
                    <w:rPr>
                      <w:rFonts w:ascii="Arial" w:hAnsi="Arial" w:cs="Arial"/>
                      <w:sz w:val="20"/>
                      <w:szCs w:val="20"/>
                    </w:rPr>
                    <w:t>Date</w:t>
                  </w:r>
                </w:p>
              </w:tc>
              <w:tc>
                <w:tcPr>
                  <w:tcW w:w="1244" w:type="dxa"/>
                </w:tcPr>
                <w:p w14:paraId="5111C657" w14:textId="77777777" w:rsidR="00CB6642" w:rsidRDefault="00CB6642" w:rsidP="006A0EED">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350" w:type="dxa"/>
                </w:tcPr>
                <w:p w14:paraId="31F2D8DD" w14:textId="77777777" w:rsidR="00CB6642" w:rsidRDefault="00CB6642" w:rsidP="006A0EED">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CB6642" w14:paraId="3A025327" w14:textId="77777777" w:rsidTr="00CB6642">
              <w:tc>
                <w:tcPr>
                  <w:tcW w:w="985" w:type="dxa"/>
                </w:tcPr>
                <w:p w14:paraId="55F314D4" w14:textId="7D65A8F9" w:rsidR="00CB6642" w:rsidRDefault="00CB6642" w:rsidP="006A0EED">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r w:rsidR="005569C9">
                    <w:rPr>
                      <w:rFonts w:ascii="Arial" w:hAnsi="Arial" w:cs="Arial" w:hint="eastAsia"/>
                      <w:sz w:val="20"/>
                      <w:szCs w:val="20"/>
                    </w:rPr>
                    <w:t>-1.4</w:t>
                  </w:r>
                </w:p>
              </w:tc>
              <w:tc>
                <w:tcPr>
                  <w:tcW w:w="1203" w:type="dxa"/>
                </w:tcPr>
                <w:p w14:paraId="75651C8E" w14:textId="4EE2162A" w:rsidR="00CB6642" w:rsidRDefault="00CB6642" w:rsidP="006A0EED">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24</w:t>
                  </w:r>
                  <w:r w:rsidR="005569C9">
                    <w:rPr>
                      <w:rFonts w:ascii="Arial" w:hAnsi="Arial" w:cs="Arial"/>
                      <w:sz w:val="20"/>
                      <w:szCs w:val="20"/>
                    </w:rPr>
                    <w:t xml:space="preserve"> -2020.7</w:t>
                  </w:r>
                </w:p>
              </w:tc>
              <w:tc>
                <w:tcPr>
                  <w:tcW w:w="1244" w:type="dxa"/>
                </w:tcPr>
                <w:p w14:paraId="430566E7" w14:textId="77777777" w:rsidR="00CB6642" w:rsidRDefault="00CB6642" w:rsidP="006A0EED">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350" w:type="dxa"/>
                </w:tcPr>
                <w:p w14:paraId="41497460" w14:textId="0972B179" w:rsidR="00CB6642" w:rsidRDefault="00CB6642" w:rsidP="006A0EED">
                  <w:pPr>
                    <w:spacing w:after="0"/>
                    <w:rPr>
                      <w:rFonts w:ascii="Arial" w:hAnsi="Arial" w:cs="Arial"/>
                      <w:sz w:val="20"/>
                      <w:szCs w:val="20"/>
                    </w:rPr>
                  </w:pPr>
                  <w:r>
                    <w:rPr>
                      <w:rFonts w:ascii="Arial" w:hAnsi="Arial" w:cs="Arial"/>
                      <w:sz w:val="20"/>
                      <w:szCs w:val="20"/>
                    </w:rPr>
                    <w:t>Draft version</w:t>
                  </w:r>
                  <w:r w:rsidR="005569C9">
                    <w:rPr>
                      <w:rFonts w:ascii="Arial" w:hAnsi="Arial" w:cs="Arial"/>
                      <w:sz w:val="20"/>
                      <w:szCs w:val="20"/>
                    </w:rPr>
                    <w:t xml:space="preserve"> </w:t>
                  </w:r>
                  <w:r w:rsidR="005569C9">
                    <w:rPr>
                      <w:rFonts w:ascii="Arial" w:hAnsi="Arial" w:cs="Arial" w:hint="eastAsia"/>
                      <w:sz w:val="20"/>
                      <w:szCs w:val="20"/>
                    </w:rPr>
                    <w:t>a</w:t>
                  </w:r>
                  <w:r w:rsidR="005569C9">
                    <w:rPr>
                      <w:rFonts w:ascii="Arial" w:hAnsi="Arial" w:cs="Arial"/>
                      <w:sz w:val="20"/>
                      <w:szCs w:val="20"/>
                    </w:rPr>
                    <w:t>nd others</w:t>
                  </w:r>
                </w:p>
              </w:tc>
            </w:tr>
            <w:tr w:rsidR="00CB6642" w14:paraId="5BD69F50" w14:textId="77777777" w:rsidTr="00CB6642">
              <w:tc>
                <w:tcPr>
                  <w:tcW w:w="985" w:type="dxa"/>
                </w:tcPr>
                <w:p w14:paraId="6A7FF28A" w14:textId="70A9BB1D" w:rsidR="00CB6642" w:rsidRDefault="00CB6642" w:rsidP="006A0EED">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w:t>
                  </w:r>
                  <w:r w:rsidR="005569C9">
                    <w:rPr>
                      <w:rFonts w:ascii="Arial" w:hAnsi="Arial" w:cs="Arial"/>
                      <w:sz w:val="20"/>
                      <w:szCs w:val="20"/>
                    </w:rPr>
                    <w:t>5</w:t>
                  </w:r>
                </w:p>
              </w:tc>
              <w:tc>
                <w:tcPr>
                  <w:tcW w:w="1203" w:type="dxa"/>
                </w:tcPr>
                <w:p w14:paraId="063CD590" w14:textId="3F79539B" w:rsidR="00CB6642" w:rsidRDefault="005569C9" w:rsidP="006A0EED">
                  <w:pPr>
                    <w:spacing w:after="0"/>
                    <w:rPr>
                      <w:rFonts w:ascii="Arial" w:hAnsi="Arial" w:cs="Arial"/>
                      <w:sz w:val="20"/>
                      <w:szCs w:val="20"/>
                    </w:rPr>
                  </w:pPr>
                  <w:r>
                    <w:rPr>
                      <w:rFonts w:ascii="Arial" w:hAnsi="Arial" w:cs="Arial"/>
                      <w:sz w:val="20"/>
                      <w:szCs w:val="20"/>
                    </w:rPr>
                    <w:t>2020.8.25</w:t>
                  </w:r>
                </w:p>
              </w:tc>
              <w:tc>
                <w:tcPr>
                  <w:tcW w:w="1244" w:type="dxa"/>
                </w:tcPr>
                <w:p w14:paraId="66D9B958" w14:textId="37C5652D" w:rsidR="00CB6642" w:rsidRDefault="00CB6642" w:rsidP="006A0EED">
                  <w:pPr>
                    <w:spacing w:after="0"/>
                    <w:rPr>
                      <w:rFonts w:ascii="Arial" w:hAnsi="Arial" w:cs="Arial"/>
                      <w:sz w:val="20"/>
                      <w:szCs w:val="20"/>
                    </w:rPr>
                  </w:pPr>
                  <w:r>
                    <w:rPr>
                      <w:rFonts w:ascii="Arial" w:hAnsi="Arial" w:cs="Arial"/>
                      <w:sz w:val="20"/>
                      <w:szCs w:val="20"/>
                    </w:rPr>
                    <w:t>Lisa</w:t>
                  </w:r>
                </w:p>
              </w:tc>
              <w:tc>
                <w:tcPr>
                  <w:tcW w:w="4350" w:type="dxa"/>
                </w:tcPr>
                <w:p w14:paraId="49A86279" w14:textId="73148C3B" w:rsidR="00CB6642" w:rsidRDefault="005569C9" w:rsidP="006A0EED">
                  <w:pPr>
                    <w:spacing w:after="0"/>
                    <w:rPr>
                      <w:rFonts w:ascii="Arial" w:hAnsi="Arial" w:cs="Arial"/>
                      <w:sz w:val="20"/>
                      <w:szCs w:val="20"/>
                    </w:rPr>
                  </w:pPr>
                  <w:r>
                    <w:rPr>
                      <w:rFonts w:ascii="Arial" w:hAnsi="Arial" w:cs="Arial"/>
                      <w:sz w:val="20"/>
                      <w:szCs w:val="20"/>
                    </w:rPr>
                    <w:t>Update routing logic to include ROAR inventory</w:t>
                  </w:r>
                </w:p>
              </w:tc>
            </w:tr>
            <w:tr w:rsidR="00CB6642" w14:paraId="7A14861B" w14:textId="77777777" w:rsidTr="00CB6642">
              <w:tc>
                <w:tcPr>
                  <w:tcW w:w="985" w:type="dxa"/>
                </w:tcPr>
                <w:p w14:paraId="32D7DF96" w14:textId="019D9D37" w:rsidR="00CB6642" w:rsidRDefault="009E78B4" w:rsidP="006A0EED">
                  <w:pPr>
                    <w:spacing w:after="0"/>
                    <w:rPr>
                      <w:rFonts w:ascii="Arial" w:hAnsi="Arial" w:cs="Arial"/>
                      <w:sz w:val="20"/>
                      <w:szCs w:val="20"/>
                    </w:rPr>
                  </w:pPr>
                  <w:r>
                    <w:rPr>
                      <w:rFonts w:ascii="Arial" w:hAnsi="Arial" w:cs="Arial"/>
                      <w:sz w:val="20"/>
                      <w:szCs w:val="20"/>
                    </w:rPr>
                    <w:t>1.6</w:t>
                  </w:r>
                </w:p>
              </w:tc>
              <w:tc>
                <w:tcPr>
                  <w:tcW w:w="1203" w:type="dxa"/>
                </w:tcPr>
                <w:p w14:paraId="53AA945B" w14:textId="10D1E452" w:rsidR="00CB6642" w:rsidRDefault="009E78B4" w:rsidP="006A0EED">
                  <w:pPr>
                    <w:spacing w:after="0"/>
                    <w:rPr>
                      <w:rFonts w:ascii="Arial" w:hAnsi="Arial" w:cs="Arial"/>
                      <w:sz w:val="20"/>
                      <w:szCs w:val="20"/>
                    </w:rPr>
                  </w:pPr>
                  <w:r>
                    <w:rPr>
                      <w:rFonts w:ascii="Arial" w:hAnsi="Arial" w:cs="Arial"/>
                      <w:sz w:val="20"/>
                      <w:szCs w:val="20"/>
                    </w:rPr>
                    <w:t>2020.9.11</w:t>
                  </w:r>
                </w:p>
              </w:tc>
              <w:tc>
                <w:tcPr>
                  <w:tcW w:w="1244" w:type="dxa"/>
                </w:tcPr>
                <w:p w14:paraId="520A4E29" w14:textId="66531963" w:rsidR="00CB6642" w:rsidRDefault="009E78B4" w:rsidP="006A0EED">
                  <w:pPr>
                    <w:spacing w:after="0"/>
                    <w:rPr>
                      <w:rFonts w:ascii="Arial" w:hAnsi="Arial" w:cs="Arial"/>
                      <w:sz w:val="20"/>
                      <w:szCs w:val="20"/>
                    </w:rPr>
                  </w:pPr>
                  <w:r>
                    <w:rPr>
                      <w:rFonts w:ascii="Arial" w:hAnsi="Arial" w:cs="Arial"/>
                      <w:sz w:val="20"/>
                      <w:szCs w:val="20"/>
                    </w:rPr>
                    <w:t>Norbert</w:t>
                  </w:r>
                </w:p>
              </w:tc>
              <w:tc>
                <w:tcPr>
                  <w:tcW w:w="4350" w:type="dxa"/>
                </w:tcPr>
                <w:p w14:paraId="70655255" w14:textId="72FB5ACD" w:rsidR="00CB6642" w:rsidRDefault="009E78B4" w:rsidP="006A0EED">
                  <w:pPr>
                    <w:spacing w:after="0"/>
                    <w:rPr>
                      <w:rFonts w:ascii="Arial" w:hAnsi="Arial" w:cs="Arial"/>
                      <w:sz w:val="20"/>
                      <w:szCs w:val="20"/>
                    </w:rPr>
                  </w:pPr>
                  <w:r>
                    <w:rPr>
                      <w:rFonts w:ascii="Arial" w:hAnsi="Arial" w:cs="Arial"/>
                      <w:sz w:val="20"/>
                      <w:szCs w:val="20"/>
                    </w:rPr>
                    <w:t>Hop-up after payment is successful</w:t>
                  </w:r>
                  <w:r w:rsidR="00B858AE">
                    <w:rPr>
                      <w:rFonts w:ascii="Arial" w:hAnsi="Arial" w:cs="Arial"/>
                      <w:sz w:val="20"/>
                      <w:szCs w:val="20"/>
                    </w:rPr>
                    <w:t xml:space="preserve"> for first order users</w:t>
                  </w:r>
                </w:p>
              </w:tc>
            </w:tr>
            <w:tr w:rsidR="00CB6642" w14:paraId="114432BB" w14:textId="77777777" w:rsidTr="00CB6642">
              <w:tc>
                <w:tcPr>
                  <w:tcW w:w="985" w:type="dxa"/>
                </w:tcPr>
                <w:p w14:paraId="1A99EFB1" w14:textId="5211A490" w:rsidR="00CB6642" w:rsidRDefault="00F95BB7" w:rsidP="006A0EED">
                  <w:pPr>
                    <w:spacing w:after="0"/>
                    <w:rPr>
                      <w:rFonts w:ascii="Arial" w:hAnsi="Arial" w:cs="Arial"/>
                      <w:sz w:val="20"/>
                      <w:szCs w:val="20"/>
                    </w:rPr>
                  </w:pPr>
                  <w:r>
                    <w:rPr>
                      <w:rFonts w:ascii="Arial" w:hAnsi="Arial" w:cs="Arial"/>
                      <w:sz w:val="20"/>
                      <w:szCs w:val="20"/>
                    </w:rPr>
                    <w:t>1.7</w:t>
                  </w:r>
                </w:p>
              </w:tc>
              <w:tc>
                <w:tcPr>
                  <w:tcW w:w="1203" w:type="dxa"/>
                </w:tcPr>
                <w:p w14:paraId="0069A423" w14:textId="49A1BAE0" w:rsidR="00CB6642" w:rsidRDefault="00F95BB7" w:rsidP="006A0EED">
                  <w:pPr>
                    <w:spacing w:after="0"/>
                    <w:rPr>
                      <w:rFonts w:ascii="Arial" w:hAnsi="Arial" w:cs="Arial"/>
                      <w:sz w:val="20"/>
                      <w:szCs w:val="20"/>
                    </w:rPr>
                  </w:pPr>
                  <w:r>
                    <w:rPr>
                      <w:rFonts w:ascii="Arial" w:hAnsi="Arial" w:cs="Arial"/>
                      <w:sz w:val="20"/>
                      <w:szCs w:val="20"/>
                    </w:rPr>
                    <w:t>2020.10.16</w:t>
                  </w:r>
                </w:p>
              </w:tc>
              <w:tc>
                <w:tcPr>
                  <w:tcW w:w="1244" w:type="dxa"/>
                </w:tcPr>
                <w:p w14:paraId="6FCA7C99" w14:textId="58DE4425" w:rsidR="00CB6642" w:rsidRDefault="00F95BB7" w:rsidP="006A0EED">
                  <w:pPr>
                    <w:spacing w:after="0"/>
                    <w:rPr>
                      <w:rFonts w:ascii="Arial" w:hAnsi="Arial" w:cs="Arial"/>
                      <w:sz w:val="20"/>
                      <w:szCs w:val="20"/>
                    </w:rPr>
                  </w:pPr>
                  <w:r>
                    <w:rPr>
                      <w:rFonts w:ascii="Arial" w:hAnsi="Arial" w:cs="Arial"/>
                      <w:sz w:val="20"/>
                      <w:szCs w:val="20"/>
                    </w:rPr>
                    <w:t>Norbert</w:t>
                  </w:r>
                </w:p>
              </w:tc>
              <w:tc>
                <w:tcPr>
                  <w:tcW w:w="4350" w:type="dxa"/>
                </w:tcPr>
                <w:p w14:paraId="461AE807" w14:textId="372C1C18" w:rsidR="00CB6642" w:rsidRPr="000F7007" w:rsidRDefault="00F95BB7" w:rsidP="006A0EED">
                  <w:pPr>
                    <w:spacing w:after="0"/>
                    <w:rPr>
                      <w:rFonts w:ascii="Arial" w:hAnsi="Arial" w:cs="Arial"/>
                      <w:sz w:val="20"/>
                      <w:szCs w:val="20"/>
                    </w:rPr>
                  </w:pPr>
                  <w:r>
                    <w:rPr>
                      <w:rFonts w:ascii="Arial" w:hAnsi="Arial" w:cs="Arial"/>
                      <w:sz w:val="20"/>
                      <w:szCs w:val="20"/>
                    </w:rPr>
                    <w:t>New design</w:t>
                  </w:r>
                </w:p>
              </w:tc>
            </w:tr>
            <w:tr w:rsidR="00CB6642" w14:paraId="5558747E" w14:textId="77777777" w:rsidTr="00CB6642">
              <w:tc>
                <w:tcPr>
                  <w:tcW w:w="985" w:type="dxa"/>
                </w:tcPr>
                <w:p w14:paraId="19321CD6" w14:textId="24021729" w:rsidR="00CB6642" w:rsidRDefault="00CB6642" w:rsidP="006A0EED">
                  <w:pPr>
                    <w:spacing w:after="0"/>
                    <w:rPr>
                      <w:rFonts w:ascii="Arial" w:hAnsi="Arial" w:cs="Arial"/>
                      <w:sz w:val="20"/>
                      <w:szCs w:val="20"/>
                    </w:rPr>
                  </w:pPr>
                </w:p>
              </w:tc>
              <w:tc>
                <w:tcPr>
                  <w:tcW w:w="1203" w:type="dxa"/>
                </w:tcPr>
                <w:p w14:paraId="005AEFC7" w14:textId="753F99F4" w:rsidR="00CB6642" w:rsidRDefault="00CB6642" w:rsidP="006A0EED">
                  <w:pPr>
                    <w:spacing w:after="0"/>
                    <w:rPr>
                      <w:rFonts w:ascii="Arial" w:hAnsi="Arial" w:cs="Arial"/>
                      <w:sz w:val="20"/>
                      <w:szCs w:val="20"/>
                    </w:rPr>
                  </w:pPr>
                </w:p>
              </w:tc>
              <w:tc>
                <w:tcPr>
                  <w:tcW w:w="1244" w:type="dxa"/>
                </w:tcPr>
                <w:p w14:paraId="3BAD4F7A" w14:textId="4388E17F" w:rsidR="00CB6642" w:rsidRDefault="00CB6642" w:rsidP="006A0EED">
                  <w:pPr>
                    <w:spacing w:after="0"/>
                    <w:rPr>
                      <w:rFonts w:ascii="Arial" w:hAnsi="Arial" w:cs="Arial"/>
                      <w:sz w:val="20"/>
                      <w:szCs w:val="20"/>
                    </w:rPr>
                  </w:pPr>
                </w:p>
              </w:tc>
              <w:tc>
                <w:tcPr>
                  <w:tcW w:w="4350" w:type="dxa"/>
                </w:tcPr>
                <w:p w14:paraId="02CEDF48" w14:textId="48D8E2FD" w:rsidR="00CB6642" w:rsidRDefault="00CB6642" w:rsidP="006A0EED">
                  <w:pPr>
                    <w:spacing w:after="0"/>
                    <w:rPr>
                      <w:rFonts w:ascii="Arial" w:hAnsi="Arial" w:cs="Arial"/>
                      <w:sz w:val="20"/>
                      <w:szCs w:val="20"/>
                    </w:rPr>
                  </w:pPr>
                </w:p>
              </w:tc>
            </w:tr>
          </w:tbl>
          <w:p w14:paraId="3D79ED7A" w14:textId="77777777" w:rsidR="00023CCD" w:rsidRDefault="00023CCD" w:rsidP="006A0EED">
            <w:pPr>
              <w:rPr>
                <w:rFonts w:ascii="Arial" w:hAnsi="Arial" w:cs="Arial"/>
                <w:sz w:val="20"/>
                <w:szCs w:val="20"/>
              </w:rPr>
            </w:pPr>
          </w:p>
        </w:tc>
      </w:tr>
      <w:tr w:rsidR="00320A6E" w:rsidRPr="00452515" w14:paraId="14B2EAAA" w14:textId="77777777" w:rsidTr="00023CCD">
        <w:tc>
          <w:tcPr>
            <w:tcW w:w="8008" w:type="dxa"/>
          </w:tcPr>
          <w:p w14:paraId="56625064" w14:textId="28C26030" w:rsidR="00320A6E" w:rsidRPr="00452515" w:rsidRDefault="00320A6E" w:rsidP="004E6796">
            <w:pPr>
              <w:rPr>
                <w:rFonts w:ascii="Arial" w:hAnsi="Arial" w:cs="Arial"/>
                <w:sz w:val="20"/>
                <w:szCs w:val="20"/>
              </w:rPr>
            </w:pPr>
            <w:r w:rsidRPr="00452515">
              <w:rPr>
                <w:rFonts w:ascii="Arial" w:hAnsi="Arial" w:cs="Arial"/>
                <w:sz w:val="20"/>
                <w:szCs w:val="20"/>
              </w:rPr>
              <w:t xml:space="preserve">Stakeholder: </w:t>
            </w:r>
            <w:r>
              <w:rPr>
                <w:rFonts w:ascii="Arial" w:hAnsi="Arial" w:cs="Arial"/>
                <w:sz w:val="20"/>
                <w:szCs w:val="20"/>
              </w:rPr>
              <w:t>system</w:t>
            </w:r>
          </w:p>
        </w:tc>
      </w:tr>
      <w:tr w:rsidR="00320A6E" w:rsidRPr="00452515" w14:paraId="718FFEF1" w14:textId="77777777" w:rsidTr="00023CCD">
        <w:tc>
          <w:tcPr>
            <w:tcW w:w="8008" w:type="dxa"/>
          </w:tcPr>
          <w:p w14:paraId="2EE14989" w14:textId="77777777" w:rsidR="00320A6E" w:rsidRDefault="00320A6E" w:rsidP="004E6796">
            <w:pPr>
              <w:rPr>
                <w:rFonts w:ascii="Arial" w:hAnsi="Arial" w:cs="Arial"/>
                <w:sz w:val="20"/>
                <w:szCs w:val="20"/>
              </w:rPr>
            </w:pPr>
            <w:r w:rsidRPr="00452515">
              <w:rPr>
                <w:rFonts w:ascii="Arial" w:hAnsi="Arial" w:cs="Arial"/>
                <w:sz w:val="20"/>
                <w:szCs w:val="20"/>
              </w:rPr>
              <w:lastRenderedPageBreak/>
              <w:t xml:space="preserve">Pre-Condition: </w:t>
            </w:r>
          </w:p>
          <w:p w14:paraId="00D11E9C" w14:textId="5A3ECCB1" w:rsidR="00320A6E" w:rsidRPr="00320A6E" w:rsidRDefault="00320A6E" w:rsidP="00320A6E">
            <w:r>
              <w:t>The order is paid successfully.</w:t>
            </w:r>
          </w:p>
        </w:tc>
      </w:tr>
      <w:tr w:rsidR="00320A6E" w:rsidRPr="00452515" w14:paraId="538B8767" w14:textId="77777777" w:rsidTr="00023CCD">
        <w:tc>
          <w:tcPr>
            <w:tcW w:w="8008" w:type="dxa"/>
          </w:tcPr>
          <w:p w14:paraId="3C344D34" w14:textId="77777777" w:rsidR="00320A6E" w:rsidRPr="002338F3" w:rsidRDefault="00320A6E" w:rsidP="004E6796">
            <w:pPr>
              <w:rPr>
                <w:rFonts w:ascii="Arial" w:hAnsi="Arial" w:cs="Arial"/>
                <w:sz w:val="20"/>
                <w:szCs w:val="20"/>
              </w:rPr>
            </w:pPr>
            <w:r w:rsidRPr="002338F3">
              <w:rPr>
                <w:rFonts w:ascii="Arial" w:hAnsi="Arial" w:cs="Arial" w:hint="eastAsia"/>
                <w:sz w:val="20"/>
                <w:szCs w:val="20"/>
              </w:rPr>
              <w:t>Main Scenario:</w:t>
            </w:r>
          </w:p>
          <w:p w14:paraId="66CBDC07" w14:textId="3D3D9E75" w:rsidR="00E251AD" w:rsidRDefault="00320A6E" w:rsidP="00C312E0">
            <w:pPr>
              <w:pStyle w:val="ListParagraph"/>
              <w:numPr>
                <w:ilvl w:val="0"/>
                <w:numId w:val="94"/>
              </w:numPr>
              <w:ind w:firstLineChars="0"/>
            </w:pPr>
            <w:r>
              <w:t xml:space="preserve">When the order is paid successfully, </w:t>
            </w:r>
            <w:r w:rsidR="00E251AD">
              <w:t xml:space="preserve">call fulfillment API to </w:t>
            </w:r>
            <w:r w:rsidR="00C5621D">
              <w:t xml:space="preserve">create </w:t>
            </w:r>
            <w:r w:rsidR="00E251AD">
              <w:t xml:space="preserve">a </w:t>
            </w:r>
            <w:proofErr w:type="gramStart"/>
            <w:r w:rsidR="00E251AD">
              <w:t>fulfillment.</w:t>
            </w:r>
            <w:r w:rsidR="0070758F">
              <w:t>(</w:t>
            </w:r>
            <w:proofErr w:type="gramEnd"/>
            <w:r w:rsidR="00791F0E">
              <w:t>In later phase, it can be multiple fulfillments.</w:t>
            </w:r>
            <w:r w:rsidR="0070758F">
              <w:t>)</w:t>
            </w:r>
            <w:r w:rsidR="00E251AD">
              <w:t xml:space="preserve"> The fulfillment status = “New”</w:t>
            </w:r>
          </w:p>
          <w:p w14:paraId="26EBC0B7" w14:textId="4CD05D29" w:rsidR="00320A6E" w:rsidRDefault="00824629" w:rsidP="00C312E0">
            <w:pPr>
              <w:pStyle w:val="ListParagraph"/>
              <w:numPr>
                <w:ilvl w:val="0"/>
                <w:numId w:val="94"/>
              </w:numPr>
              <w:ind w:firstLineChars="0"/>
            </w:pPr>
            <w:r>
              <w:rPr>
                <w:rFonts w:hint="eastAsia"/>
              </w:rPr>
              <w:t>A</w:t>
            </w:r>
            <w:r w:rsidR="00320A6E">
              <w:t xml:space="preserve">ssign </w:t>
            </w:r>
            <w:r w:rsidR="00E251AD">
              <w:t xml:space="preserve">the fulfillment to </w:t>
            </w:r>
            <w:r w:rsidR="00320A6E">
              <w:t xml:space="preserve">a truck. The </w:t>
            </w:r>
            <w:r w:rsidR="00791F0E">
              <w:t xml:space="preserve">fulfillment and </w:t>
            </w:r>
            <w:r w:rsidR="00320A6E">
              <w:t xml:space="preserve">order’s status </w:t>
            </w:r>
            <w:r w:rsidR="00332667">
              <w:t>are</w:t>
            </w:r>
            <w:r w:rsidR="00320A6E">
              <w:t xml:space="preserve"> changed to “</w:t>
            </w:r>
            <w:r w:rsidR="00320A6E">
              <w:rPr>
                <w:rFonts w:hint="eastAsia"/>
              </w:rPr>
              <w:t>P</w:t>
            </w:r>
            <w:r w:rsidR="00320A6E">
              <w:t xml:space="preserve">ending </w:t>
            </w:r>
            <w:proofErr w:type="gramStart"/>
            <w:r w:rsidR="00320A6E">
              <w:t>Assignment</w:t>
            </w:r>
            <w:proofErr w:type="gramEnd"/>
            <w:r w:rsidR="00320A6E">
              <w:t>”</w:t>
            </w:r>
          </w:p>
          <w:p w14:paraId="610E8BE9" w14:textId="4936D477" w:rsidR="00040F2A" w:rsidRDefault="00824629" w:rsidP="00C312E0">
            <w:pPr>
              <w:pStyle w:val="ListParagraph"/>
              <w:numPr>
                <w:ilvl w:val="0"/>
                <w:numId w:val="94"/>
              </w:numPr>
              <w:ind w:firstLineChars="0"/>
            </w:pPr>
            <w:r>
              <w:t xml:space="preserve">The system </w:t>
            </w:r>
            <w:r w:rsidR="00320A6E">
              <w:t>find</w:t>
            </w:r>
            <w:r w:rsidR="00CC29D5">
              <w:t>s</w:t>
            </w:r>
            <w:r w:rsidR="00320A6E">
              <w:t xml:space="preserve"> one most suitable truck: </w:t>
            </w:r>
          </w:p>
          <w:p w14:paraId="125697C4" w14:textId="77777777" w:rsidR="006242D1" w:rsidRDefault="006242D1" w:rsidP="006242D1">
            <w:pPr>
              <w:pStyle w:val="paragraph"/>
              <w:numPr>
                <w:ilvl w:val="0"/>
                <w:numId w:val="37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ruck Eligibility</w:t>
            </w:r>
            <w:r>
              <w:rPr>
                <w:rStyle w:val="eop"/>
                <w:rFonts w:ascii="Calibri" w:hAnsi="Calibri" w:cs="Calibri"/>
                <w:sz w:val="22"/>
                <w:szCs w:val="22"/>
              </w:rPr>
              <w:t> </w:t>
            </w:r>
          </w:p>
          <w:p w14:paraId="1F08E30B" w14:textId="15BA4C90" w:rsidR="006242D1" w:rsidRDefault="006242D1" w:rsidP="006242D1">
            <w:pPr>
              <w:pStyle w:val="paragraph"/>
              <w:numPr>
                <w:ilvl w:val="0"/>
                <w:numId w:val="37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Truck is Online</w:t>
            </w:r>
            <w:r>
              <w:rPr>
                <w:rStyle w:val="eop"/>
                <w:rFonts w:ascii="Calibri" w:hAnsi="Calibri" w:cs="Calibri"/>
                <w:sz w:val="22"/>
                <w:szCs w:val="22"/>
              </w:rPr>
              <w:t> f</w:t>
            </w:r>
            <w:r>
              <w:rPr>
                <w:rStyle w:val="eop"/>
              </w:rPr>
              <w:t xml:space="preserve">or this delivery </w:t>
            </w:r>
            <w:proofErr w:type="gramStart"/>
            <w:r>
              <w:rPr>
                <w:rStyle w:val="eop"/>
              </w:rPr>
              <w:t>zone</w:t>
            </w:r>
            <w:proofErr w:type="gramEnd"/>
          </w:p>
          <w:p w14:paraId="32FAD040" w14:textId="269A20EB" w:rsidR="006242D1" w:rsidRDefault="006242D1" w:rsidP="006242D1">
            <w:pPr>
              <w:pStyle w:val="paragraph"/>
              <w:numPr>
                <w:ilvl w:val="0"/>
                <w:numId w:val="37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COR logged in</w:t>
            </w:r>
            <w:r>
              <w:rPr>
                <w:rStyle w:val="eop"/>
                <w:rFonts w:ascii="Calibri" w:hAnsi="Calibri" w:cs="Calibri"/>
                <w:sz w:val="22"/>
                <w:szCs w:val="22"/>
              </w:rPr>
              <w:t> </w:t>
            </w:r>
            <w:r w:rsidR="00167499">
              <w:rPr>
                <w:rStyle w:val="eop"/>
                <w:rFonts w:ascii="Calibri" w:eastAsiaTheme="minorEastAsia" w:hAnsi="Calibri" w:cs="Calibri" w:hint="eastAsia"/>
                <w:sz w:val="22"/>
                <w:szCs w:val="22"/>
              </w:rPr>
              <w:t>(</w:t>
            </w:r>
            <w:r w:rsidR="00167499">
              <w:rPr>
                <w:rStyle w:val="eop"/>
                <w:rFonts w:ascii="Calibri" w:eastAsiaTheme="minorEastAsia" w:hAnsi="Calibri" w:cs="Calibri"/>
                <w:sz w:val="22"/>
                <w:szCs w:val="22"/>
              </w:rPr>
              <w:t>status = “Online”)</w:t>
            </w:r>
          </w:p>
          <w:p w14:paraId="5B13E404" w14:textId="1007652D" w:rsidR="006242D1" w:rsidRDefault="006242D1" w:rsidP="006242D1">
            <w:pPr>
              <w:pStyle w:val="paragraph"/>
              <w:numPr>
                <w:ilvl w:val="0"/>
                <w:numId w:val="37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 xml:space="preserve">Truck session has </w:t>
            </w:r>
            <w:proofErr w:type="gramStart"/>
            <w:r>
              <w:rPr>
                <w:rStyle w:val="normaltextrun"/>
                <w:rFonts w:ascii="Calibri" w:hAnsi="Calibri" w:cs="Calibri"/>
                <w:sz w:val="22"/>
                <w:szCs w:val="22"/>
              </w:rPr>
              <w:t>started</w:t>
            </w:r>
            <w:r>
              <w:rPr>
                <w:rStyle w:val="eop"/>
                <w:rFonts w:ascii="Calibri" w:hAnsi="Calibri" w:cs="Calibri"/>
                <w:sz w:val="22"/>
                <w:szCs w:val="22"/>
              </w:rPr>
              <w:t> </w:t>
            </w:r>
            <w:r w:rsidR="00167499">
              <w:rPr>
                <w:rStyle w:val="eop"/>
                <w:rFonts w:ascii="Calibri" w:hAnsi="Calibri" w:cs="Calibri"/>
                <w:sz w:val="22"/>
                <w:szCs w:val="22"/>
              </w:rPr>
              <w:t xml:space="preserve"> (</w:t>
            </w:r>
            <w:proofErr w:type="gramEnd"/>
            <w:r w:rsidR="00167499">
              <w:rPr>
                <w:rStyle w:val="eop"/>
                <w:rFonts w:ascii="Calibri" w:hAnsi="Calibri" w:cs="Calibri"/>
                <w:sz w:val="22"/>
                <w:szCs w:val="22"/>
              </w:rPr>
              <w:t>system time&gt; truck session start time)</w:t>
            </w:r>
          </w:p>
          <w:p w14:paraId="251F5335" w14:textId="2C76E146" w:rsidR="006242D1" w:rsidRPr="006242D1" w:rsidRDefault="006242D1" w:rsidP="006242D1">
            <w:pPr>
              <w:pStyle w:val="paragraph"/>
              <w:numPr>
                <w:ilvl w:val="0"/>
                <w:numId w:val="376"/>
              </w:numPr>
              <w:spacing w:before="0" w:beforeAutospacing="0" w:after="0" w:afterAutospacing="0"/>
              <w:ind w:left="1800" w:firstLine="0"/>
              <w:textAlignment w:val="baseline"/>
              <w:rPr>
                <w:rStyle w:val="normaltextrun"/>
              </w:rPr>
            </w:pPr>
            <w:r w:rsidRPr="006242D1">
              <w:rPr>
                <w:rStyle w:val="normaltextrun"/>
                <w:rFonts w:ascii="Calibri" w:hAnsi="Calibri" w:cs="Calibri"/>
                <w:sz w:val="22"/>
                <w:szCs w:val="22"/>
              </w:rPr>
              <w:t>Truck</w:t>
            </w:r>
            <w:r>
              <w:rPr>
                <w:rStyle w:val="normaltextrun"/>
                <w:rFonts w:ascii="Calibri" w:hAnsi="Calibri" w:cs="Calibri"/>
                <w:sz w:val="22"/>
                <w:szCs w:val="22"/>
              </w:rPr>
              <w:t>’s available address</w:t>
            </w:r>
            <w:r w:rsidRPr="006242D1">
              <w:rPr>
                <w:rStyle w:val="normaltextrun"/>
                <w:rFonts w:ascii="Calibri" w:hAnsi="Calibri" w:cs="Calibri"/>
                <w:sz w:val="22"/>
                <w:szCs w:val="22"/>
              </w:rPr>
              <w:t xml:space="preserve"> is within ** km (configurable, same as browse page) </w:t>
            </w:r>
            <w:r>
              <w:rPr>
                <w:rStyle w:val="normaltextrun"/>
              </w:rPr>
              <w:t xml:space="preserve">from order’s </w:t>
            </w:r>
            <w:proofErr w:type="gramStart"/>
            <w:r>
              <w:rPr>
                <w:rStyle w:val="normaltextrun"/>
              </w:rPr>
              <w:t>destination</w:t>
            </w:r>
            <w:proofErr w:type="gramEnd"/>
          </w:p>
          <w:p w14:paraId="2AA39C86" w14:textId="77777777" w:rsidR="006242D1" w:rsidRDefault="006242D1" w:rsidP="006242D1">
            <w:pPr>
              <w:pStyle w:val="paragraph"/>
              <w:numPr>
                <w:ilvl w:val="0"/>
                <w:numId w:val="38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ruck Matching Preference (in order)</w:t>
            </w:r>
            <w:r>
              <w:rPr>
                <w:rStyle w:val="eop"/>
                <w:rFonts w:ascii="Calibri" w:hAnsi="Calibri" w:cs="Calibri"/>
                <w:sz w:val="22"/>
                <w:szCs w:val="22"/>
              </w:rPr>
              <w:t> </w:t>
            </w:r>
          </w:p>
          <w:p w14:paraId="61B88BC2" w14:textId="6AE758F8" w:rsidR="006242D1" w:rsidRDefault="006242D1" w:rsidP="006242D1">
            <w:pPr>
              <w:pStyle w:val="paragraph"/>
              <w:numPr>
                <w:ilvl w:val="0"/>
                <w:numId w:val="38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Eligible trucks with sufficient inventory</w:t>
            </w:r>
            <w:r>
              <w:rPr>
                <w:rStyle w:val="eop"/>
                <w:rFonts w:ascii="Calibri" w:hAnsi="Calibri" w:cs="Calibri"/>
                <w:sz w:val="22"/>
                <w:szCs w:val="22"/>
              </w:rPr>
              <w:t> </w:t>
            </w:r>
          </w:p>
          <w:p w14:paraId="7FD66B76" w14:textId="77777777" w:rsidR="006242D1" w:rsidRDefault="006242D1" w:rsidP="006242D1">
            <w:pPr>
              <w:pStyle w:val="paragraph"/>
              <w:numPr>
                <w:ilvl w:val="0"/>
                <w:numId w:val="38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Eligible trucks with smallest delivery time </w:t>
            </w:r>
            <w:r>
              <w:rPr>
                <w:rStyle w:val="eop"/>
                <w:rFonts w:ascii="Calibri" w:hAnsi="Calibri" w:cs="Calibri"/>
                <w:sz w:val="22"/>
                <w:szCs w:val="22"/>
              </w:rPr>
              <w:t> </w:t>
            </w:r>
          </w:p>
          <w:p w14:paraId="5FE593D6" w14:textId="3A72D77B" w:rsidR="006242D1" w:rsidRDefault="006242D1" w:rsidP="006242D1">
            <w:pPr>
              <w:pStyle w:val="paragraph"/>
              <w:numPr>
                <w:ilvl w:val="0"/>
                <w:numId w:val="38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If no truck has sufficient inventory, </w:t>
            </w:r>
            <w:r w:rsidR="005569C9" w:rsidRPr="005569C9">
              <w:rPr>
                <w:rStyle w:val="normaltextrun"/>
                <w:rFonts w:ascii="Calibri" w:hAnsi="Calibri" w:cs="Calibri"/>
                <w:sz w:val="22"/>
                <w:szCs w:val="22"/>
              </w:rPr>
              <w:t xml:space="preserve">add the ROAR inventory (of this delivery zone) to each truck’s inventory, </w:t>
            </w:r>
            <w:r>
              <w:rPr>
                <w:rStyle w:val="normaltextrun"/>
                <w:rFonts w:ascii="Calibri" w:hAnsi="Calibri" w:cs="Calibri"/>
                <w:sz w:val="22"/>
                <w:szCs w:val="22"/>
              </w:rPr>
              <w:t>pick the eligible truck with smallest delivery time and generate an alert (with negative data) in the Command Center (so Dispatch knows they need to send the ROAR)</w:t>
            </w:r>
            <w:r>
              <w:rPr>
                <w:rStyle w:val="eop"/>
                <w:rFonts w:ascii="Calibri" w:hAnsi="Calibri" w:cs="Calibri"/>
                <w:sz w:val="22"/>
                <w:szCs w:val="22"/>
              </w:rPr>
              <w:t> </w:t>
            </w:r>
          </w:p>
          <w:p w14:paraId="05657042" w14:textId="77777777" w:rsidR="006242D1" w:rsidRDefault="006242D1" w:rsidP="006242D1">
            <w:pPr>
              <w:pStyle w:val="paragraph"/>
              <w:numPr>
                <w:ilvl w:val="0"/>
                <w:numId w:val="383"/>
              </w:numPr>
              <w:spacing w:before="0" w:beforeAutospacing="0" w:after="0" w:afterAutospacing="0"/>
              <w:ind w:left="1800" w:firstLine="0"/>
              <w:textAlignment w:val="baseline"/>
              <w:rPr>
                <w:rStyle w:val="eop"/>
                <w:rFonts w:ascii="Calibri" w:hAnsi="Calibri" w:cs="Calibri"/>
                <w:sz w:val="22"/>
                <w:szCs w:val="22"/>
              </w:rPr>
            </w:pPr>
            <w:r>
              <w:rPr>
                <w:rStyle w:val="normaltextrun"/>
                <w:rFonts w:ascii="Calibri" w:hAnsi="Calibri" w:cs="Calibri"/>
                <w:sz w:val="22"/>
                <w:szCs w:val="22"/>
              </w:rPr>
              <w:t xml:space="preserve">Note inventory will go negative --&gt; this is how we can generate an alert in the </w:t>
            </w:r>
            <w:proofErr w:type="gramStart"/>
            <w:r>
              <w:rPr>
                <w:rStyle w:val="normaltextrun"/>
                <w:rFonts w:ascii="Calibri" w:hAnsi="Calibri" w:cs="Calibri"/>
                <w:sz w:val="22"/>
                <w:szCs w:val="22"/>
              </w:rPr>
              <w:t>CC</w:t>
            </w:r>
            <w:proofErr w:type="gramEnd"/>
            <w:r>
              <w:rPr>
                <w:rStyle w:val="eop"/>
                <w:rFonts w:ascii="Calibri" w:hAnsi="Calibri" w:cs="Calibri"/>
                <w:sz w:val="22"/>
                <w:szCs w:val="22"/>
              </w:rPr>
              <w:t> </w:t>
            </w:r>
          </w:p>
          <w:p w14:paraId="4DDD6009" w14:textId="77777777" w:rsidR="00167499" w:rsidRPr="00167499" w:rsidRDefault="00167499" w:rsidP="00167499">
            <w:pPr>
              <w:pStyle w:val="paragraph"/>
              <w:numPr>
                <w:ilvl w:val="2"/>
                <w:numId w:val="383"/>
              </w:numPr>
              <w:spacing w:before="0" w:beforeAutospacing="0" w:after="0" w:afterAutospacing="0"/>
              <w:textAlignment w:val="baseline"/>
              <w:rPr>
                <w:rFonts w:ascii="Calibri" w:hAnsi="Calibri" w:cs="Calibri"/>
                <w:sz w:val="22"/>
                <w:szCs w:val="22"/>
              </w:rPr>
            </w:pPr>
            <w:r>
              <w:rPr>
                <w:rFonts w:ascii="Calibri" w:hAnsi="Calibri" w:cs="Calibri"/>
                <w:sz w:val="22"/>
                <w:szCs w:val="22"/>
              </w:rPr>
              <w:t>N</w:t>
            </w:r>
            <w:r>
              <w:t xml:space="preserve">ote: The ROAR truck session’s condition: </w:t>
            </w:r>
          </w:p>
          <w:p w14:paraId="2F32B6C6" w14:textId="7980BDBA" w:rsidR="00167499" w:rsidRDefault="00167499" w:rsidP="00167499">
            <w:pPr>
              <w:pStyle w:val="paragraph"/>
              <w:numPr>
                <w:ilvl w:val="0"/>
                <w:numId w:val="419"/>
              </w:numPr>
              <w:spacing w:before="0" w:beforeAutospacing="0" w:after="0" w:afterAutospacing="0"/>
              <w:textAlignment w:val="baseline"/>
              <w:rPr>
                <w:rStyle w:val="eop"/>
                <w:rFonts w:ascii="Calibri" w:hAnsi="Calibri" w:cs="Calibri"/>
                <w:sz w:val="22"/>
                <w:szCs w:val="22"/>
              </w:rPr>
            </w:pPr>
            <w:r>
              <w:t>Delivery zone = SKV's delivery zone</w:t>
            </w:r>
          </w:p>
          <w:p w14:paraId="40F14303" w14:textId="3C9B5C5A" w:rsidR="00167499" w:rsidRPr="00167499" w:rsidRDefault="00167499" w:rsidP="00167499">
            <w:pPr>
              <w:pStyle w:val="paragraph"/>
              <w:numPr>
                <w:ilvl w:val="0"/>
                <w:numId w:val="419"/>
              </w:numPr>
              <w:spacing w:before="0" w:beforeAutospacing="0" w:after="0" w:afterAutospacing="0"/>
              <w:textAlignment w:val="baseline"/>
              <w:rPr>
                <w:rStyle w:val="eop"/>
                <w:rFonts w:ascii="Calibri" w:hAnsi="Calibri" w:cs="Calibri"/>
                <w:sz w:val="22"/>
                <w:szCs w:val="22"/>
              </w:rPr>
            </w:pPr>
            <w:r w:rsidRPr="00167499">
              <w:rPr>
                <w:rStyle w:val="eop"/>
                <w:rFonts w:ascii="Calibri" w:hAnsi="Calibri" w:cs="Calibri"/>
                <w:sz w:val="22"/>
                <w:szCs w:val="22"/>
              </w:rPr>
              <w:t xml:space="preserve">Status = “Online”, </w:t>
            </w:r>
          </w:p>
          <w:p w14:paraId="00A1F99A" w14:textId="77777777" w:rsidR="00167499" w:rsidRDefault="00167499" w:rsidP="00167499">
            <w:pPr>
              <w:pStyle w:val="paragraph"/>
              <w:numPr>
                <w:ilvl w:val="0"/>
                <w:numId w:val="419"/>
              </w:numPr>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truck session has started,</w:t>
            </w:r>
          </w:p>
          <w:p w14:paraId="3CCEAE64" w14:textId="1AB6F6DC" w:rsidR="00167499" w:rsidRDefault="00167499" w:rsidP="00167499">
            <w:pPr>
              <w:pStyle w:val="paragraph"/>
              <w:numPr>
                <w:ilvl w:val="0"/>
                <w:numId w:val="419"/>
              </w:numPr>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xml:space="preserve"> the truck session’s start – end time has overlap with the SKV’s start- end time</w:t>
            </w:r>
            <w:r w:rsidR="001A5038">
              <w:rPr>
                <w:rStyle w:val="eop"/>
                <w:rFonts w:ascii="Calibri" w:hAnsi="Calibri" w:cs="Calibri"/>
                <w:sz w:val="22"/>
                <w:szCs w:val="22"/>
              </w:rPr>
              <w:t xml:space="preserve"> </w:t>
            </w:r>
            <w:proofErr w:type="gramStart"/>
            <w:r w:rsidR="001A5038">
              <w:rPr>
                <w:rStyle w:val="eop"/>
                <w:rFonts w:ascii="Calibri" w:hAnsi="Calibri" w:cs="Calibri"/>
                <w:sz w:val="22"/>
                <w:szCs w:val="22"/>
              </w:rPr>
              <w:t>( This</w:t>
            </w:r>
            <w:proofErr w:type="gramEnd"/>
            <w:r w:rsidR="001A5038">
              <w:rPr>
                <w:rStyle w:val="eop"/>
                <w:rFonts w:ascii="Calibri" w:hAnsi="Calibri" w:cs="Calibri"/>
                <w:sz w:val="22"/>
                <w:szCs w:val="22"/>
              </w:rPr>
              <w:t xml:space="preserve"> is to prevent the case on UAT that a ROAR session does not tune off-duty for several days)</w:t>
            </w:r>
          </w:p>
          <w:p w14:paraId="26FEEDAF" w14:textId="77777777" w:rsidR="006242D1" w:rsidRDefault="006242D1" w:rsidP="00114D75"/>
          <w:p w14:paraId="6E67BEDA" w14:textId="278896A6" w:rsidR="00B4154C" w:rsidRDefault="00824629" w:rsidP="00C312E0">
            <w:pPr>
              <w:pStyle w:val="ListParagraph"/>
              <w:numPr>
                <w:ilvl w:val="0"/>
                <w:numId w:val="94"/>
              </w:numPr>
              <w:spacing w:after="0"/>
              <w:ind w:firstLineChars="0"/>
            </w:pPr>
            <w:r>
              <w:t>The system</w:t>
            </w:r>
            <w:r w:rsidR="00B4154C">
              <w:t xml:space="preserve"> assign</w:t>
            </w:r>
            <w:r w:rsidR="00CC29D5">
              <w:t>s</w:t>
            </w:r>
            <w:r w:rsidR="00B4154C">
              <w:t xml:space="preserve"> this order to this truck. Call system callback to </w:t>
            </w:r>
            <w:r w:rsidR="00412372">
              <w:t xml:space="preserve">announce this assignment. </w:t>
            </w:r>
          </w:p>
          <w:p w14:paraId="683BF864" w14:textId="60F9712A" w:rsidR="000763B5" w:rsidRDefault="00DC6891" w:rsidP="00C312E0">
            <w:pPr>
              <w:pStyle w:val="ListParagraph"/>
              <w:numPr>
                <w:ilvl w:val="0"/>
                <w:numId w:val="96"/>
              </w:numPr>
              <w:spacing w:after="0"/>
              <w:ind w:firstLineChars="0"/>
            </w:pPr>
            <w:r>
              <w:t>Decrease t</w:t>
            </w:r>
            <w:r>
              <w:rPr>
                <w:rFonts w:hint="eastAsia"/>
              </w:rPr>
              <w:t>r</w:t>
            </w:r>
            <w:r>
              <w:t xml:space="preserve">uck’s available quantity according to </w:t>
            </w:r>
            <w:r w:rsidR="00351D95">
              <w:t xml:space="preserve">order item </w:t>
            </w:r>
            <w:proofErr w:type="gramStart"/>
            <w:r w:rsidR="00351D95">
              <w:t>quantity</w:t>
            </w:r>
            <w:proofErr w:type="gramEnd"/>
          </w:p>
          <w:p w14:paraId="7C80519C" w14:textId="77B14F4B" w:rsidR="00E3628F" w:rsidRDefault="00E3628F" w:rsidP="00C312E0">
            <w:pPr>
              <w:pStyle w:val="ListParagraph"/>
              <w:numPr>
                <w:ilvl w:val="0"/>
                <w:numId w:val="96"/>
              </w:numPr>
              <w:spacing w:after="0"/>
              <w:ind w:firstLineChars="0"/>
            </w:pPr>
            <w:r>
              <w:rPr>
                <w:rFonts w:hint="eastAsia"/>
              </w:rPr>
              <w:t>C</w:t>
            </w:r>
            <w:r>
              <w:t>reate the assignment:</w:t>
            </w:r>
          </w:p>
          <w:p w14:paraId="2690CCBD" w14:textId="6074062B" w:rsidR="006629A1" w:rsidRDefault="00E3628F" w:rsidP="00DB4CCF">
            <w:pPr>
              <w:pStyle w:val="ListParagraph"/>
              <w:numPr>
                <w:ilvl w:val="0"/>
                <w:numId w:val="106"/>
              </w:numPr>
              <w:spacing w:after="0"/>
              <w:ind w:firstLineChars="0"/>
            </w:pPr>
            <w:r>
              <w:rPr>
                <w:rFonts w:hint="eastAsia"/>
              </w:rPr>
              <w:t>S</w:t>
            </w:r>
            <w:r>
              <w:t>tatus</w:t>
            </w:r>
            <w:proofErr w:type="gramStart"/>
            <w:r>
              <w:t>=”New</w:t>
            </w:r>
            <w:proofErr w:type="gramEnd"/>
            <w:r>
              <w:t xml:space="preserve">”, </w:t>
            </w:r>
          </w:p>
          <w:p w14:paraId="2E31DAB1" w14:textId="24553830" w:rsidR="006629A1" w:rsidRDefault="00E3628F" w:rsidP="00DB4CCF">
            <w:pPr>
              <w:pStyle w:val="ListParagraph"/>
              <w:numPr>
                <w:ilvl w:val="0"/>
                <w:numId w:val="106"/>
              </w:numPr>
              <w:spacing w:after="0"/>
              <w:ind w:firstLineChars="0"/>
            </w:pPr>
            <w:r>
              <w:t>destination address</w:t>
            </w:r>
            <w:r w:rsidR="006629A1">
              <w:t xml:space="preserve"> = order’s shipping address</w:t>
            </w:r>
          </w:p>
          <w:p w14:paraId="648E8954" w14:textId="2003D5DD" w:rsidR="00594F8F" w:rsidRDefault="009255BD" w:rsidP="00594F8F">
            <w:pPr>
              <w:pStyle w:val="ListParagraph"/>
              <w:numPr>
                <w:ilvl w:val="0"/>
                <w:numId w:val="106"/>
              </w:numPr>
              <w:spacing w:after="0"/>
              <w:ind w:firstLineChars="0"/>
            </w:pPr>
            <w:r>
              <w:t xml:space="preserve">ETA calculation. </w:t>
            </w:r>
          </w:p>
          <w:p w14:paraId="3EC0D2DD" w14:textId="0D84E97B" w:rsidR="00DD7E0F" w:rsidRDefault="00594F8F" w:rsidP="00DD7E0F">
            <w:pPr>
              <w:spacing w:after="0"/>
              <w:ind w:left="360"/>
            </w:pPr>
            <w:r w:rsidRPr="00594F8F">
              <w:t>Estimated arrival time = this truck’s available time</w:t>
            </w:r>
            <w:r>
              <w:t xml:space="preserve"> </w:t>
            </w:r>
            <w:r w:rsidRPr="00594F8F">
              <w:t xml:space="preserve">(This includes previous assignment’s O2E) </w:t>
            </w:r>
            <w:proofErr w:type="gramStart"/>
            <w:r w:rsidRPr="00594F8F">
              <w:t>+  this</w:t>
            </w:r>
            <w:proofErr w:type="gramEnd"/>
            <w:r w:rsidRPr="00594F8F">
              <w:t xml:space="preserve"> order’s pre-prep time (P) + this order drive time (T) +</w:t>
            </w:r>
            <w:r>
              <w:t xml:space="preserve"> </w:t>
            </w:r>
            <w:r>
              <w:lastRenderedPageBreak/>
              <w:t>Pre-cook time (PC) +</w:t>
            </w:r>
            <w:r w:rsidRPr="00594F8F">
              <w:t xml:space="preserve"> cooking time (C) + walk to door time (D).</w:t>
            </w:r>
            <w:r w:rsidR="00DD7E0F">
              <w:t xml:space="preserve"> </w:t>
            </w:r>
          </w:p>
          <w:p w14:paraId="035F6ABB" w14:textId="7C7A6601" w:rsidR="009255BD" w:rsidRDefault="00DD7E0F" w:rsidP="006242D1">
            <w:pPr>
              <w:spacing w:after="0"/>
              <w:ind w:left="360"/>
            </w:pPr>
            <w:r>
              <w:t>Here cooking time: Get from optimizer.</w:t>
            </w:r>
          </w:p>
          <w:p w14:paraId="2410345A" w14:textId="2F0E128B" w:rsidR="00DD7E0F" w:rsidRDefault="00DD7E0F" w:rsidP="00DD7E0F">
            <w:pPr>
              <w:pStyle w:val="ListParagraph"/>
              <w:numPr>
                <w:ilvl w:val="0"/>
                <w:numId w:val="106"/>
              </w:numPr>
              <w:spacing w:after="0"/>
              <w:ind w:firstLineChars="0"/>
            </w:pPr>
            <w:r>
              <w:t xml:space="preserve">Update the truck’s available </w:t>
            </w:r>
            <w:proofErr w:type="gramStart"/>
            <w:r>
              <w:t>time</w:t>
            </w:r>
            <w:proofErr w:type="gramEnd"/>
          </w:p>
          <w:p w14:paraId="49EA36D6" w14:textId="7B219607" w:rsidR="00DD7E0F" w:rsidRDefault="00DD7E0F" w:rsidP="00DD7E0F">
            <w:pPr>
              <w:spacing w:after="0"/>
              <w:ind w:left="720"/>
            </w:pPr>
            <w:r>
              <w:t>Truck’s available time = this order’s estimated arrival time + F (finish time)</w:t>
            </w:r>
          </w:p>
          <w:p w14:paraId="09399216" w14:textId="16BA9B73" w:rsidR="00DD7E0F" w:rsidRDefault="00DD7E0F" w:rsidP="006242D1">
            <w:pPr>
              <w:pStyle w:val="ListParagraph"/>
              <w:numPr>
                <w:ilvl w:val="0"/>
                <w:numId w:val="106"/>
              </w:numPr>
              <w:spacing w:after="0"/>
              <w:ind w:firstLineChars="0"/>
            </w:pPr>
            <w:r>
              <w:t xml:space="preserve">Update the truck’s available location to the order’s </w:t>
            </w:r>
            <w:proofErr w:type="gramStart"/>
            <w:r>
              <w:t>destination</w:t>
            </w:r>
            <w:proofErr w:type="gramEnd"/>
          </w:p>
          <w:p w14:paraId="491853EF" w14:textId="762461B6" w:rsidR="00CA3589" w:rsidRDefault="00412372" w:rsidP="00C312E0">
            <w:pPr>
              <w:pStyle w:val="ListParagraph"/>
              <w:numPr>
                <w:ilvl w:val="0"/>
                <w:numId w:val="96"/>
              </w:numPr>
              <w:ind w:firstLineChars="0"/>
            </w:pPr>
            <w:r>
              <w:t xml:space="preserve">Update </w:t>
            </w:r>
            <w:r w:rsidR="00791F0E">
              <w:t xml:space="preserve">fulfillment status and </w:t>
            </w:r>
            <w:r>
              <w:t xml:space="preserve">order status to </w:t>
            </w:r>
            <w:r w:rsidR="006B5917">
              <w:t>“</w:t>
            </w:r>
            <w:proofErr w:type="gramStart"/>
            <w:r w:rsidR="006B5917">
              <w:rPr>
                <w:rFonts w:hint="eastAsia"/>
              </w:rPr>
              <w:t>P</w:t>
            </w:r>
            <w:r w:rsidR="006B5917">
              <w:t>ending</w:t>
            </w:r>
            <w:proofErr w:type="gramEnd"/>
            <w:r w:rsidR="006B5917">
              <w:t>”</w:t>
            </w:r>
          </w:p>
          <w:p w14:paraId="3D828740" w14:textId="6669AD98" w:rsidR="005D263C" w:rsidRPr="00C11AA9" w:rsidRDefault="005D263C" w:rsidP="00507F56"/>
        </w:tc>
      </w:tr>
      <w:tr w:rsidR="00320A6E" w:rsidRPr="00452515" w14:paraId="3DD0EEAB" w14:textId="77777777" w:rsidTr="00023CCD">
        <w:tc>
          <w:tcPr>
            <w:tcW w:w="8008" w:type="dxa"/>
          </w:tcPr>
          <w:p w14:paraId="2AD65C80" w14:textId="1DD7E616" w:rsidR="00320A6E" w:rsidRDefault="00320A6E" w:rsidP="004E6796">
            <w:pPr>
              <w:rPr>
                <w:rFonts w:ascii="Arial" w:hAnsi="Arial" w:cs="Arial"/>
                <w:sz w:val="20"/>
                <w:szCs w:val="20"/>
              </w:rPr>
            </w:pPr>
            <w:r w:rsidRPr="00452515">
              <w:rPr>
                <w:rFonts w:ascii="Arial" w:hAnsi="Arial" w:cs="Arial"/>
                <w:sz w:val="20"/>
                <w:szCs w:val="20"/>
              </w:rPr>
              <w:lastRenderedPageBreak/>
              <w:t>Extend Scenario:</w:t>
            </w:r>
          </w:p>
          <w:p w14:paraId="7EA2AEE2" w14:textId="2C4D49CC" w:rsidR="003A281D" w:rsidRDefault="003A281D" w:rsidP="004E6796">
            <w:pPr>
              <w:rPr>
                <w:rFonts w:ascii="Arial" w:hAnsi="Arial" w:cs="Arial"/>
                <w:sz w:val="20"/>
                <w:szCs w:val="20"/>
              </w:rPr>
            </w:pPr>
            <w:r>
              <w:rPr>
                <w:noProof/>
              </w:rPr>
              <w:drawing>
                <wp:inline distT="0" distB="0" distL="0" distR="0" wp14:anchorId="2C14D933" wp14:editId="02257654">
                  <wp:extent cx="5132810" cy="394384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150823" cy="3957688"/>
                          </a:xfrm>
                          <a:prstGeom prst="rect">
                            <a:avLst/>
                          </a:prstGeom>
                        </pic:spPr>
                      </pic:pic>
                    </a:graphicData>
                  </a:graphic>
                </wp:inline>
              </w:drawing>
            </w:r>
          </w:p>
          <w:p w14:paraId="3298A68C" w14:textId="4B538084" w:rsidR="009E78B4" w:rsidRDefault="00C65266" w:rsidP="00C65266">
            <w:pPr>
              <w:pStyle w:val="gmail-m470096939307719344paragraph"/>
              <w:spacing w:before="0" w:beforeAutospacing="0" w:after="0" w:afterAutospacing="0"/>
              <w:jc w:val="both"/>
              <w:textAlignment w:val="baseline"/>
              <w:rPr>
                <w:rStyle w:val="gmail-m470096939307719344normaltextrun"/>
                <w:rFonts w:ascii="等线" w:eastAsia="等线" w:hAnsi="等线"/>
              </w:rPr>
            </w:pPr>
            <w:r>
              <w:t>As the assignment might take quite a few seconds, we</w:t>
            </w:r>
            <w:r>
              <w:rPr>
                <w:rStyle w:val="gmail-m470096939307719344normaltextrun"/>
                <w:rFonts w:ascii="等线" w:eastAsia="等线" w:hAnsi="等线" w:hint="eastAsia"/>
              </w:rPr>
              <w:t xml:space="preserve"> </w:t>
            </w:r>
            <w:r w:rsidR="001E5994">
              <w:rPr>
                <w:rStyle w:val="gmail-m470096939307719344normaltextrun"/>
                <w:rFonts w:ascii="等线" w:eastAsia="等线" w:hAnsi="等线"/>
              </w:rPr>
              <w:t xml:space="preserve">always </w:t>
            </w:r>
            <w:r>
              <w:rPr>
                <w:rStyle w:val="gmail-m470096939307719344normaltextrun"/>
                <w:rFonts w:ascii="等线" w:eastAsia="等线" w:hAnsi="等线" w:hint="eastAsia"/>
              </w:rPr>
              <w:t xml:space="preserve">show the rainbow animation for </w:t>
            </w:r>
            <w:r w:rsidR="003A281D">
              <w:rPr>
                <w:rStyle w:val="gmail-m470096939307719344normaltextrun"/>
                <w:rFonts w:ascii="等线" w:eastAsia="等线" w:hAnsi="等线"/>
              </w:rPr>
              <w:t>5</w:t>
            </w:r>
            <w:r>
              <w:rPr>
                <w:rStyle w:val="gmail-m470096939307719344normaltextrun"/>
                <w:rFonts w:ascii="等线" w:eastAsia="等线" w:hAnsi="等线" w:hint="eastAsia"/>
              </w:rPr>
              <w:t xml:space="preserve"> seconds. If in </w:t>
            </w:r>
            <w:r w:rsidR="003A281D">
              <w:rPr>
                <w:rStyle w:val="gmail-m470096939307719344normaltextrun"/>
                <w:rFonts w:ascii="等线" w:eastAsia="等线" w:hAnsi="等线"/>
              </w:rPr>
              <w:t>5</w:t>
            </w:r>
            <w:r>
              <w:rPr>
                <w:rStyle w:val="gmail-m470096939307719344normaltextrun"/>
                <w:rFonts w:ascii="等线" w:eastAsia="等线" w:hAnsi="等线" w:hint="eastAsia"/>
              </w:rPr>
              <w:t xml:space="preserve"> seconds, the order is assigned</w:t>
            </w:r>
            <w:r>
              <w:rPr>
                <w:rStyle w:val="gmail-m470096939307719344normaltextrun"/>
                <w:rFonts w:ascii="等线" w:eastAsia="等线" w:hAnsi="等线"/>
              </w:rPr>
              <w:t xml:space="preserve"> successfully</w:t>
            </w:r>
            <w:r>
              <w:rPr>
                <w:rStyle w:val="gmail-m470096939307719344normaltextrun"/>
                <w:rFonts w:ascii="等线" w:eastAsia="等线" w:hAnsi="等线" w:hint="eastAsia"/>
              </w:rPr>
              <w:t>, we will directly show order</w:t>
            </w:r>
            <w:r>
              <w:rPr>
                <w:rStyle w:val="gmail-m470096939307719344normaltextrun"/>
                <w:rFonts w:ascii="等线" w:eastAsia="等线" w:hAnsi="等线"/>
              </w:rPr>
              <w:t xml:space="preserve"> r</w:t>
            </w:r>
            <w:r>
              <w:rPr>
                <w:rStyle w:val="gmail-m470096939307719344normaltextrun"/>
                <w:rFonts w:ascii="等线" w:eastAsia="等线" w:hAnsi="等线" w:hint="eastAsia"/>
              </w:rPr>
              <w:t>eceived </w:t>
            </w:r>
            <w:r w:rsidRPr="00C65266">
              <w:rPr>
                <w:rStyle w:val="gmail-m470096939307719344normaltextrun"/>
                <w:rFonts w:ascii="等线" w:eastAsia="等线" w:hAnsi="等线" w:hint="eastAsia"/>
              </w:rPr>
              <w:t xml:space="preserve">page. If it is not assigned yet after </w:t>
            </w:r>
            <w:r w:rsidR="003A281D">
              <w:rPr>
                <w:rStyle w:val="gmail-m470096939307719344normaltextrun"/>
                <w:rFonts w:ascii="等线" w:eastAsia="等线" w:hAnsi="等线"/>
              </w:rPr>
              <w:t>5</w:t>
            </w:r>
            <w:r w:rsidRPr="00C65266">
              <w:rPr>
                <w:rStyle w:val="gmail-m470096939307719344normaltextrun"/>
                <w:rFonts w:ascii="等线" w:eastAsia="等线" w:hAnsi="等线" w:hint="eastAsia"/>
              </w:rPr>
              <w:t xml:space="preserve"> seconds, we show the </w:t>
            </w:r>
            <w:r>
              <w:rPr>
                <w:rStyle w:val="gmail-m470096939307719344normaltextrun"/>
                <w:rFonts w:ascii="等线" w:eastAsia="等线" w:hAnsi="等线"/>
              </w:rPr>
              <w:t xml:space="preserve">following </w:t>
            </w:r>
            <w:r w:rsidRPr="00C65266">
              <w:rPr>
                <w:rStyle w:val="gmail-m470096939307719344normaltextrun"/>
                <w:rFonts w:ascii="等线" w:eastAsia="等线" w:hAnsi="等线" w:hint="eastAsia"/>
              </w:rPr>
              <w:t>“Pairing you with a chef” page and stay here until order is assigned </w:t>
            </w:r>
            <w:r w:rsidRPr="00C65266">
              <w:rPr>
                <w:rStyle w:val="gmail-m470096939307719344normaltextrun"/>
                <w:rFonts w:ascii="等线" w:eastAsia="等线" w:hAnsi="等线"/>
              </w:rPr>
              <w:t>successfully</w:t>
            </w:r>
            <w:r w:rsidR="006B7B2A">
              <w:rPr>
                <w:rStyle w:val="gmail-m470096939307719344normaltextrun"/>
                <w:rFonts w:ascii="等线" w:eastAsia="等线" w:hAnsi="等线"/>
              </w:rPr>
              <w:t>.</w:t>
            </w:r>
            <w:r w:rsidR="00FD5E15">
              <w:rPr>
                <w:rStyle w:val="gmail-m470096939307719344normaltextrun"/>
                <w:rFonts w:ascii="等线" w:eastAsia="等线" w:hAnsi="等线"/>
              </w:rPr>
              <w:t xml:space="preserve"> When order is assigned, show order received page.</w:t>
            </w:r>
            <w:r w:rsidR="009E78B4">
              <w:rPr>
                <w:rStyle w:val="gmail-m470096939307719344normaltextrun"/>
                <w:rFonts w:ascii="等线" w:eastAsia="等线" w:hAnsi="等线"/>
              </w:rPr>
              <w:t xml:space="preserve"> No matter which page is shown, a contactless delivery hop-up will be displayed as follows</w:t>
            </w:r>
            <w:r w:rsidR="00B858AE">
              <w:rPr>
                <w:rStyle w:val="gmail-m470096939307719344normaltextrun"/>
                <w:rFonts w:ascii="等线" w:eastAsia="等线" w:hAnsi="等线"/>
              </w:rPr>
              <w:t>, for first order users (means that a user has no order with Delivered status before)</w:t>
            </w:r>
            <w:r w:rsidR="009E78B4">
              <w:rPr>
                <w:rStyle w:val="gmail-m470096939307719344normaltextrun"/>
                <w:rFonts w:ascii="等线" w:eastAsia="等线" w:hAnsi="等线"/>
              </w:rPr>
              <w:t>.</w:t>
            </w:r>
          </w:p>
          <w:p w14:paraId="004D9F03" w14:textId="44748643" w:rsidR="009E78B4" w:rsidRDefault="009E78B4" w:rsidP="00C65266">
            <w:pPr>
              <w:pStyle w:val="gmail-m470096939307719344paragraph"/>
              <w:spacing w:before="0" w:beforeAutospacing="0" w:after="0" w:afterAutospacing="0"/>
              <w:jc w:val="both"/>
              <w:textAlignment w:val="baseline"/>
              <w:rPr>
                <w:rStyle w:val="gmail-m470096939307719344normaltextrun"/>
                <w:rFonts w:ascii="等线" w:eastAsia="等线" w:hAnsi="等线"/>
              </w:rPr>
            </w:pPr>
            <w:r w:rsidRPr="009E78B4">
              <w:rPr>
                <w:rStyle w:val="gmail-m470096939307719344normaltextrun"/>
                <w:rFonts w:ascii="等线" w:eastAsia="等线" w:hAnsi="等线"/>
                <w:noProof/>
              </w:rPr>
              <w:lastRenderedPageBreak/>
              <w:drawing>
                <wp:inline distT="0" distB="0" distL="0" distR="0" wp14:anchorId="454FA057" wp14:editId="40B87FBF">
                  <wp:extent cx="1982441" cy="426954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1991099" cy="4288190"/>
                          </a:xfrm>
                          <a:prstGeom prst="rect">
                            <a:avLst/>
                          </a:prstGeom>
                        </pic:spPr>
                      </pic:pic>
                    </a:graphicData>
                  </a:graphic>
                </wp:inline>
              </w:drawing>
            </w:r>
            <w:r>
              <w:rPr>
                <w:rStyle w:val="gmail-m470096939307719344normaltextrun"/>
                <w:rFonts w:ascii="等线" w:eastAsia="等线" w:hAnsi="等线"/>
              </w:rPr>
              <w:t xml:space="preserve"> </w:t>
            </w:r>
          </w:p>
          <w:p w14:paraId="14555592" w14:textId="1ACDE92D" w:rsidR="00DF466F" w:rsidRDefault="006B7B2A" w:rsidP="00C65266">
            <w:pPr>
              <w:pStyle w:val="gmail-m470096939307719344paragraph"/>
              <w:spacing w:before="0" w:beforeAutospacing="0" w:after="0" w:afterAutospacing="0"/>
              <w:jc w:val="both"/>
              <w:textAlignment w:val="baseline"/>
              <w:rPr>
                <w:rStyle w:val="gmail-m470096939307719344normaltextrun"/>
                <w:rFonts w:ascii="等线" w:eastAsia="等线" w:hAnsi="等线"/>
                <w:sz w:val="21"/>
                <w:szCs w:val="21"/>
              </w:rPr>
            </w:pPr>
            <w:r>
              <w:rPr>
                <w:rStyle w:val="gmail-m470096939307719344normaltextrun"/>
                <w:rFonts w:ascii="等线" w:eastAsia="等线" w:hAnsi="等线" w:hint="eastAsia"/>
                <w:sz w:val="21"/>
                <w:szCs w:val="21"/>
              </w:rPr>
              <w:t xml:space="preserve">In the “pairing you with a chef” page, the customer can cancel his order </w:t>
            </w:r>
            <w:r w:rsidR="006F4C42">
              <w:rPr>
                <w:rStyle w:val="gmail-m470096939307719344normaltextrun"/>
                <w:rFonts w:ascii="等线" w:eastAsia="等线" w:hAnsi="等线"/>
                <w:sz w:val="21"/>
                <w:szCs w:val="21"/>
              </w:rPr>
              <w:t>in 60 seconds</w:t>
            </w:r>
            <w:r w:rsidR="00AC7DF9">
              <w:rPr>
                <w:rStyle w:val="gmail-m470096939307719344normaltextrun"/>
                <w:rFonts w:ascii="等线" w:eastAsia="等线" w:hAnsi="等线"/>
                <w:sz w:val="21"/>
                <w:szCs w:val="21"/>
              </w:rPr>
              <w:t xml:space="preserve"> </w:t>
            </w:r>
            <w:r w:rsidR="00AC7DF9">
              <w:rPr>
                <w:rStyle w:val="gmail-m470096939307719344normaltextrun"/>
                <w:rFonts w:ascii="等线" w:eastAsia="等线" w:hAnsi="等线"/>
                <w:szCs w:val="21"/>
              </w:rPr>
              <w:t>(Clicking on “MANAGE ORDER” and then click “CANCEL ORDER”)</w:t>
            </w:r>
            <w:r w:rsidR="006F4C42">
              <w:rPr>
                <w:rStyle w:val="gmail-m470096939307719344normaltextrun"/>
                <w:rFonts w:ascii="等线" w:eastAsia="等线" w:hAnsi="等线"/>
                <w:sz w:val="21"/>
                <w:szCs w:val="21"/>
              </w:rPr>
              <w:t xml:space="preserve">. After 60 seconds, the cancel order </w:t>
            </w:r>
            <w:r w:rsidR="00AC7DF9">
              <w:rPr>
                <w:rStyle w:val="gmail-m470096939307719344normaltextrun"/>
                <w:rFonts w:ascii="等线" w:eastAsia="等线" w:hAnsi="等线"/>
                <w:sz w:val="21"/>
                <w:szCs w:val="21"/>
              </w:rPr>
              <w:t>will fail with a hop-up error message</w:t>
            </w:r>
            <w:r w:rsidR="006F4C42">
              <w:rPr>
                <w:rStyle w:val="gmail-m470096939307719344normaltextrun"/>
                <w:rFonts w:ascii="等线" w:eastAsia="等线" w:hAnsi="等线"/>
                <w:sz w:val="21"/>
                <w:szCs w:val="21"/>
              </w:rPr>
              <w:t>.</w:t>
            </w:r>
          </w:p>
          <w:p w14:paraId="46BB73D3" w14:textId="697D0D67" w:rsidR="006A71B9" w:rsidRDefault="006A71B9" w:rsidP="00C65266">
            <w:pPr>
              <w:pStyle w:val="gmail-m470096939307719344paragraph"/>
              <w:spacing w:before="0" w:beforeAutospacing="0" w:after="0" w:afterAutospacing="0"/>
              <w:jc w:val="both"/>
              <w:textAlignment w:val="baseline"/>
              <w:rPr>
                <w:rStyle w:val="gmail-m470096939307719344normaltextrun"/>
                <w:rFonts w:ascii="等线" w:eastAsia="等线" w:hAnsi="等线"/>
                <w:szCs w:val="21"/>
              </w:rPr>
            </w:pPr>
            <w:r>
              <w:rPr>
                <w:rStyle w:val="gmail-m470096939307719344normaltextrun"/>
                <w:rFonts w:ascii="等线" w:eastAsia="等线" w:hAnsi="等线"/>
                <w:szCs w:val="21"/>
              </w:rPr>
              <w:t>Display “ORDER [Order Number] FROM [Restaurant Nickname]” on header section.</w:t>
            </w:r>
          </w:p>
          <w:p w14:paraId="7D78180F" w14:textId="7036BC99" w:rsidR="006A71B9" w:rsidRDefault="006A71B9" w:rsidP="00C65266">
            <w:pPr>
              <w:pStyle w:val="gmail-m470096939307719344paragraph"/>
              <w:spacing w:before="0" w:beforeAutospacing="0" w:after="0" w:afterAutospacing="0"/>
              <w:jc w:val="both"/>
              <w:textAlignment w:val="baseline"/>
              <w:rPr>
                <w:rStyle w:val="gmail-m470096939307719344normaltextrun"/>
                <w:rFonts w:ascii="等线" w:eastAsia="等线" w:hAnsi="等线"/>
                <w:sz w:val="21"/>
                <w:szCs w:val="21"/>
              </w:rPr>
            </w:pPr>
            <w:r w:rsidRPr="006A71B9">
              <w:rPr>
                <w:rStyle w:val="gmail-m470096939307719344normaltextrun"/>
                <w:rFonts w:ascii="等线" w:eastAsia="等线" w:hAnsi="等线"/>
                <w:noProof/>
                <w:sz w:val="21"/>
                <w:szCs w:val="21"/>
              </w:rPr>
              <w:drawing>
                <wp:inline distT="0" distB="0" distL="0" distR="0" wp14:anchorId="7EEE1D88" wp14:editId="0FEFF69A">
                  <wp:extent cx="3619500" cy="1308100"/>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3619500" cy="1308100"/>
                          </a:xfrm>
                          <a:prstGeom prst="rect">
                            <a:avLst/>
                          </a:prstGeom>
                        </pic:spPr>
                      </pic:pic>
                    </a:graphicData>
                  </a:graphic>
                </wp:inline>
              </w:drawing>
            </w:r>
          </w:p>
          <w:p w14:paraId="34A699E9" w14:textId="544D9AF8" w:rsidR="006B7B2A" w:rsidRDefault="00DF466F" w:rsidP="00C65266">
            <w:pPr>
              <w:pStyle w:val="gmail-m470096939307719344paragraph"/>
              <w:spacing w:before="0" w:beforeAutospacing="0" w:after="0" w:afterAutospacing="0"/>
              <w:jc w:val="both"/>
              <w:textAlignment w:val="baseline"/>
              <w:rPr>
                <w:rStyle w:val="gmail-m470096939307719344eop"/>
                <w:rFonts w:ascii="等线" w:eastAsia="等线" w:hAnsi="等线"/>
                <w:sz w:val="21"/>
                <w:szCs w:val="21"/>
              </w:rPr>
            </w:pPr>
            <w:r>
              <w:rPr>
                <w:rStyle w:val="gmail-m470096939307719344normaltextrun"/>
                <w:rFonts w:ascii="等线" w:eastAsia="等线" w:hAnsi="等线"/>
                <w:szCs w:val="21"/>
              </w:rPr>
              <w:t>For detail cancel order function, see UC09-08.</w:t>
            </w:r>
            <w:r w:rsidR="006F4C42">
              <w:rPr>
                <w:rStyle w:val="gmail-m470096939307719344normaltextrun"/>
                <w:rFonts w:ascii="等线" w:eastAsia="等线" w:hAnsi="等线"/>
                <w:sz w:val="21"/>
                <w:szCs w:val="21"/>
              </w:rPr>
              <w:t xml:space="preserve"> </w:t>
            </w:r>
          </w:p>
          <w:p w14:paraId="10C24275" w14:textId="77777777" w:rsidR="00C65266" w:rsidRDefault="00C65266" w:rsidP="00C65266">
            <w:pPr>
              <w:pStyle w:val="gmail-m470096939307719344paragraph"/>
              <w:spacing w:before="0" w:beforeAutospacing="0" w:after="0" w:afterAutospacing="0"/>
              <w:jc w:val="both"/>
              <w:textAlignment w:val="baseline"/>
            </w:pPr>
          </w:p>
          <w:p w14:paraId="6B54F1F1" w14:textId="6877359E" w:rsidR="00320A6E" w:rsidRDefault="00AC7DF9" w:rsidP="004E6796">
            <w:pPr>
              <w:rPr>
                <w:noProof/>
              </w:rPr>
            </w:pPr>
            <w:r>
              <w:rPr>
                <w:noProof/>
              </w:rPr>
              <w:lastRenderedPageBreak/>
              <w:t xml:space="preserve"> </w:t>
            </w:r>
            <w:r w:rsidRPr="00AC7DF9">
              <w:rPr>
                <w:noProof/>
              </w:rPr>
              <w:drawing>
                <wp:inline distT="0" distB="0" distL="0" distR="0" wp14:anchorId="027EB332" wp14:editId="2337297A">
                  <wp:extent cx="3969351" cy="4698610"/>
                  <wp:effectExtent l="0" t="0" r="6350" b="635"/>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3975316" cy="4705671"/>
                          </a:xfrm>
                          <a:prstGeom prst="rect">
                            <a:avLst/>
                          </a:prstGeom>
                        </pic:spPr>
                      </pic:pic>
                    </a:graphicData>
                  </a:graphic>
                </wp:inline>
              </w:drawing>
            </w:r>
          </w:p>
          <w:p w14:paraId="7CA76B6B" w14:textId="05339373" w:rsidR="00AC7DF9" w:rsidRPr="00452515" w:rsidRDefault="00AC7DF9" w:rsidP="004E6796">
            <w:r w:rsidRPr="00AC7DF9">
              <w:rPr>
                <w:noProof/>
              </w:rPr>
              <w:lastRenderedPageBreak/>
              <w:drawing>
                <wp:inline distT="0" distB="0" distL="0" distR="0" wp14:anchorId="26AC4A7E" wp14:editId="3AE9AA66">
                  <wp:extent cx="4234376" cy="4872132"/>
                  <wp:effectExtent l="0" t="0" r="0" b="508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4238180" cy="4876508"/>
                          </a:xfrm>
                          <a:prstGeom prst="rect">
                            <a:avLst/>
                          </a:prstGeom>
                        </pic:spPr>
                      </pic:pic>
                    </a:graphicData>
                  </a:graphic>
                </wp:inline>
              </w:drawing>
            </w:r>
          </w:p>
        </w:tc>
      </w:tr>
      <w:tr w:rsidR="00320A6E" w:rsidRPr="00452515" w14:paraId="7CBB97B4" w14:textId="77777777" w:rsidTr="00023CCD">
        <w:tc>
          <w:tcPr>
            <w:tcW w:w="8008" w:type="dxa"/>
          </w:tcPr>
          <w:p w14:paraId="1360E745" w14:textId="08736CA5" w:rsidR="00320A6E" w:rsidRDefault="00320A6E" w:rsidP="004E6796">
            <w:pPr>
              <w:rPr>
                <w:rFonts w:ascii="Arial" w:hAnsi="Arial" w:cs="Arial"/>
                <w:sz w:val="20"/>
                <w:szCs w:val="20"/>
              </w:rPr>
            </w:pPr>
            <w:r w:rsidRPr="00452515">
              <w:rPr>
                <w:rFonts w:ascii="Arial" w:hAnsi="Arial" w:cs="Arial"/>
                <w:sz w:val="20"/>
                <w:szCs w:val="20"/>
              </w:rPr>
              <w:lastRenderedPageBreak/>
              <w:t>Exception Scenario</w:t>
            </w:r>
            <w:r w:rsidR="0033332F">
              <w:rPr>
                <w:rFonts w:ascii="Arial" w:hAnsi="Arial" w:cs="Arial"/>
                <w:sz w:val="20"/>
                <w:szCs w:val="20"/>
              </w:rPr>
              <w:t xml:space="preserve"> 1</w:t>
            </w:r>
            <w:r w:rsidRPr="00452515">
              <w:rPr>
                <w:rFonts w:ascii="Arial" w:hAnsi="Arial" w:cs="Arial"/>
                <w:sz w:val="20"/>
                <w:szCs w:val="20"/>
              </w:rPr>
              <w:t>:</w:t>
            </w:r>
            <w:r w:rsidR="006B7B2A">
              <w:rPr>
                <w:rFonts w:ascii="Arial" w:hAnsi="Arial" w:cs="Arial"/>
                <w:sz w:val="20"/>
                <w:szCs w:val="20"/>
              </w:rPr>
              <w:t xml:space="preserve"> </w:t>
            </w:r>
            <w:r w:rsidR="0033332F">
              <w:rPr>
                <w:rFonts w:ascii="Arial" w:hAnsi="Arial" w:cs="Arial"/>
                <w:sz w:val="20"/>
                <w:szCs w:val="20"/>
              </w:rPr>
              <w:t>OOS</w:t>
            </w:r>
          </w:p>
          <w:p w14:paraId="75DFE147" w14:textId="5173932B" w:rsidR="0033332F" w:rsidRPr="009A2F31" w:rsidRDefault="007C5ADF" w:rsidP="00AD7732">
            <w:pPr>
              <w:pStyle w:val="ListParagraph"/>
              <w:numPr>
                <w:ilvl w:val="0"/>
                <w:numId w:val="276"/>
              </w:numPr>
              <w:spacing w:after="0"/>
              <w:ind w:firstLineChars="0"/>
              <w:rPr>
                <w:rStyle w:val="gmail-m470096939307719344normaltextrun"/>
                <w:rFonts w:ascii="等线" w:eastAsia="等线" w:hAnsi="等线"/>
              </w:rPr>
            </w:pPr>
            <w:r w:rsidRPr="009A2F31">
              <w:rPr>
                <w:rStyle w:val="gmail-m470096939307719344normaltextrun"/>
                <w:rFonts w:ascii="等线" w:eastAsia="等线" w:hAnsi="等线" w:hint="eastAsia"/>
              </w:rPr>
              <w:t xml:space="preserve">. If when the order is placed, we </w:t>
            </w:r>
            <w:proofErr w:type="gramStart"/>
            <w:r w:rsidRPr="009A2F31">
              <w:rPr>
                <w:rStyle w:val="gmail-m470096939307719344normaltextrun"/>
                <w:rFonts w:ascii="等线" w:eastAsia="等线" w:hAnsi="等线" w:hint="eastAsia"/>
              </w:rPr>
              <w:t>can</w:t>
            </w:r>
            <w:r w:rsidR="004C59A8">
              <w:rPr>
                <w:rStyle w:val="gmail-m470096939307719344normaltextrun"/>
                <w:rFonts w:ascii="等线" w:eastAsia="等线" w:hAnsi="等线" w:hint="eastAsia"/>
              </w:rPr>
              <w:t>‘</w:t>
            </w:r>
            <w:proofErr w:type="gramEnd"/>
            <w:r w:rsidRPr="009A2F31">
              <w:rPr>
                <w:rStyle w:val="gmail-m470096939307719344normaltextrun"/>
                <w:rFonts w:ascii="等线" w:eastAsia="等线" w:hAnsi="等线" w:hint="eastAsia"/>
              </w:rPr>
              <w:t xml:space="preserve">t find a suitable truck, </w:t>
            </w:r>
            <w:r w:rsidR="009A2F31">
              <w:rPr>
                <w:rStyle w:val="gmail-m470096939307719344normaltextrun"/>
                <w:rFonts w:ascii="等线" w:eastAsia="等线" w:hAnsi="等线"/>
              </w:rPr>
              <w:t>1) We cancel the order automatically. 2) W</w:t>
            </w:r>
            <w:r w:rsidR="0033332F" w:rsidRPr="009A2F31">
              <w:rPr>
                <w:rStyle w:val="gmail-m470096939307719344normaltextrun"/>
                <w:rFonts w:ascii="等线" w:eastAsia="等线" w:hAnsi="等线"/>
              </w:rPr>
              <w:t>e do a testing assignment again but without checking inventory to see if we can find a truck. If yes, get the truck’s available quantities for the order items to compare with order item quantities.</w:t>
            </w:r>
          </w:p>
          <w:p w14:paraId="43F79653" w14:textId="61A7B7AB" w:rsidR="00E4527B" w:rsidRDefault="009A2F31" w:rsidP="009A2F31">
            <w:pPr>
              <w:pStyle w:val="ListParagraph"/>
              <w:numPr>
                <w:ilvl w:val="0"/>
                <w:numId w:val="276"/>
              </w:numPr>
              <w:spacing w:after="0"/>
              <w:ind w:firstLineChars="0"/>
              <w:rPr>
                <w:rStyle w:val="gmail-m470096939307719344normaltextrun"/>
                <w:rFonts w:ascii="等线" w:eastAsia="等线" w:hAnsi="等线"/>
              </w:rPr>
            </w:pPr>
            <w:r>
              <w:rPr>
                <w:rStyle w:val="gmail-m470096939307719344normaltextrun"/>
                <w:rFonts w:ascii="等线" w:eastAsia="等线" w:hAnsi="等线" w:hint="eastAsia"/>
              </w:rPr>
              <w:t>If</w:t>
            </w:r>
            <w:r>
              <w:rPr>
                <w:rStyle w:val="gmail-m470096939307719344normaltextrun"/>
                <w:rFonts w:ascii="等线" w:eastAsia="等线" w:hAnsi="等线"/>
              </w:rPr>
              <w:t xml:space="preserve"> </w:t>
            </w:r>
            <w:r>
              <w:rPr>
                <w:rStyle w:val="gmail-m470096939307719344normaltextrun"/>
                <w:rFonts w:ascii="等线" w:eastAsia="等线" w:hAnsi="等线" w:hint="eastAsia"/>
              </w:rPr>
              <w:t>there</w:t>
            </w:r>
            <w:r>
              <w:rPr>
                <w:rStyle w:val="gmail-m470096939307719344normaltextrun"/>
                <w:rFonts w:ascii="等线" w:eastAsia="等线" w:hAnsi="等线"/>
              </w:rPr>
              <w:t xml:space="preserve"> is any item which is OOS, show error message:</w:t>
            </w:r>
          </w:p>
          <w:p w14:paraId="0DC2C7C7" w14:textId="0D1FC822" w:rsidR="009A2F31" w:rsidRDefault="009A2F31" w:rsidP="009A2F31">
            <w:pPr>
              <w:spacing w:after="0"/>
              <w:ind w:left="420"/>
            </w:pPr>
            <w:r>
              <w:t xml:space="preserve">Header: </w:t>
            </w:r>
            <w:r w:rsidRPr="00AD7732">
              <w:t>Sorry! [Item] sold out and your order is cancelled</w:t>
            </w:r>
            <w:r w:rsidRPr="005D1D05">
              <w:t>.</w:t>
            </w:r>
          </w:p>
          <w:p w14:paraId="0476E155" w14:textId="62CBD5ED" w:rsidR="009A2F31" w:rsidRDefault="009A2F31" w:rsidP="009A2F31">
            <w:pPr>
              <w:spacing w:after="0"/>
              <w:ind w:left="420"/>
            </w:pPr>
            <w:r>
              <w:t xml:space="preserve">Body: </w:t>
            </w:r>
            <w:proofErr w:type="gramStart"/>
            <w:r w:rsidRPr="00FD4454">
              <w:t>We</w:t>
            </w:r>
            <w:r w:rsidR="004C59A8">
              <w:t>’</w:t>
            </w:r>
            <w:r w:rsidRPr="00FD4454">
              <w:t>re</w:t>
            </w:r>
            <w:proofErr w:type="gramEnd"/>
            <w:r w:rsidRPr="00FD4454">
              <w:t xml:space="preserve"> so sorry, but know you</w:t>
            </w:r>
            <w:r w:rsidR="004C59A8">
              <w:t>’</w:t>
            </w:r>
            <w:r w:rsidRPr="00FD4454">
              <w:t>ll find something awesome.</w:t>
            </w:r>
          </w:p>
          <w:p w14:paraId="5FAF2AA8" w14:textId="43555C3F" w:rsidR="009A2F31" w:rsidRDefault="009A2F31" w:rsidP="009A2F31">
            <w:pPr>
              <w:spacing w:after="0"/>
              <w:ind w:left="420"/>
            </w:pPr>
            <w:r>
              <w:t xml:space="preserve">Primary CTA: </w:t>
            </w:r>
            <w:r w:rsidRPr="00FD4454">
              <w:t xml:space="preserve">Find something </w:t>
            </w:r>
            <w:proofErr w:type="gramStart"/>
            <w:r w:rsidRPr="00FD4454">
              <w:t>else</w:t>
            </w:r>
            <w:proofErr w:type="gramEnd"/>
          </w:p>
          <w:p w14:paraId="5E045262" w14:textId="77777777" w:rsidR="009A2F31" w:rsidRDefault="009A2F31" w:rsidP="009A2F31">
            <w:pPr>
              <w:spacing w:after="0"/>
              <w:ind w:left="420"/>
            </w:pPr>
            <w:r>
              <w:t>Secondary CTA: -</w:t>
            </w:r>
          </w:p>
          <w:p w14:paraId="66D97442" w14:textId="3C746650" w:rsidR="009A2F31" w:rsidRDefault="009A2F31" w:rsidP="009A2F31">
            <w:pPr>
              <w:spacing w:after="0"/>
              <w:ind w:left="420"/>
            </w:pPr>
            <w:r>
              <w:t>Primary CTA action: R</w:t>
            </w:r>
            <w:r w:rsidRPr="00FD4454">
              <w:t xml:space="preserve">eturn to browse </w:t>
            </w:r>
            <w:proofErr w:type="gramStart"/>
            <w:r w:rsidRPr="00FD4454">
              <w:t>page</w:t>
            </w:r>
            <w:proofErr w:type="gramEnd"/>
          </w:p>
          <w:p w14:paraId="3F4DEF14" w14:textId="0215DEC9" w:rsidR="009A2F31" w:rsidRDefault="009A2F31" w:rsidP="009A2F31">
            <w:pPr>
              <w:spacing w:after="0"/>
              <w:ind w:left="420"/>
            </w:pPr>
            <w:r>
              <w:t>Secondary CTA action: None.</w:t>
            </w:r>
          </w:p>
          <w:p w14:paraId="1C107ECB" w14:textId="41B936FF" w:rsidR="009A2F31" w:rsidRDefault="009A2F31" w:rsidP="009A2F31">
            <w:pPr>
              <w:spacing w:after="0"/>
              <w:ind w:left="420"/>
            </w:pPr>
            <w:r>
              <w:t>If multiple items are OOS. Header:</w:t>
            </w:r>
          </w:p>
          <w:p w14:paraId="0D391528" w14:textId="78870613" w:rsidR="009A2F31" w:rsidRPr="00DB1053" w:rsidRDefault="009A2F31" w:rsidP="005D1D05">
            <w:pPr>
              <w:pStyle w:val="ListParagraph"/>
              <w:numPr>
                <w:ilvl w:val="0"/>
                <w:numId w:val="277"/>
              </w:numPr>
              <w:spacing w:after="0"/>
              <w:ind w:firstLineChars="0"/>
            </w:pPr>
            <w:r w:rsidRPr="00DB1053">
              <w:t>If one item: “</w:t>
            </w:r>
            <w:r>
              <w:t xml:space="preserve">Sorry! </w:t>
            </w:r>
            <w:r w:rsidRPr="00DB1053">
              <w:t xml:space="preserve">Chicken </w:t>
            </w:r>
            <w:proofErr w:type="spellStart"/>
            <w:r w:rsidRPr="00DB1053">
              <w:t>Parm</w:t>
            </w:r>
            <w:proofErr w:type="spellEnd"/>
            <w:r w:rsidRPr="00DB1053">
              <w:t xml:space="preserve"> sold out and </w:t>
            </w:r>
            <w:r>
              <w:t>your order is cancelled</w:t>
            </w:r>
            <w:r w:rsidRPr="00DB1053">
              <w:t xml:space="preserve">.” </w:t>
            </w:r>
          </w:p>
          <w:p w14:paraId="61ED63F0" w14:textId="6DC916A0" w:rsidR="009A2F31" w:rsidRPr="00DB1053" w:rsidRDefault="009A2F31" w:rsidP="005D1D05">
            <w:pPr>
              <w:pStyle w:val="ListParagraph"/>
              <w:numPr>
                <w:ilvl w:val="0"/>
                <w:numId w:val="277"/>
              </w:numPr>
              <w:spacing w:after="0"/>
              <w:ind w:firstLineChars="0"/>
            </w:pPr>
            <w:r w:rsidRPr="00DB1053">
              <w:t>If two items: “</w:t>
            </w:r>
            <w:r>
              <w:t xml:space="preserve">Sorry! </w:t>
            </w:r>
            <w:r w:rsidRPr="00DB1053">
              <w:t xml:space="preserve">Chicken </w:t>
            </w:r>
            <w:proofErr w:type="spellStart"/>
            <w:r w:rsidRPr="00DB1053">
              <w:t>Parm</w:t>
            </w:r>
            <w:proofErr w:type="spellEnd"/>
            <w:r w:rsidRPr="00DB1053">
              <w:t xml:space="preserve"> &amp; Eggplant </w:t>
            </w:r>
            <w:proofErr w:type="spellStart"/>
            <w:r w:rsidRPr="00DB1053">
              <w:t>Parm</w:t>
            </w:r>
            <w:proofErr w:type="spellEnd"/>
            <w:r w:rsidRPr="00DB1053">
              <w:t xml:space="preserve"> sold out and </w:t>
            </w:r>
            <w:r>
              <w:t>your order is cancelled.</w:t>
            </w:r>
            <w:r w:rsidRPr="00DB1053">
              <w:t xml:space="preserve">” </w:t>
            </w:r>
          </w:p>
          <w:p w14:paraId="6B1FE82B" w14:textId="171774FF" w:rsidR="009A2F31" w:rsidRPr="00DB1053" w:rsidRDefault="009A2F31" w:rsidP="005D1D05">
            <w:pPr>
              <w:pStyle w:val="ListParagraph"/>
              <w:numPr>
                <w:ilvl w:val="0"/>
                <w:numId w:val="277"/>
              </w:numPr>
              <w:spacing w:after="0"/>
              <w:ind w:firstLineChars="0"/>
            </w:pPr>
            <w:r w:rsidRPr="00DB1053">
              <w:t xml:space="preserve">If three plus items: “Three meals sold out and </w:t>
            </w:r>
            <w:r>
              <w:t>your order is cancelled</w:t>
            </w:r>
            <w:r w:rsidRPr="00DB1053">
              <w:t xml:space="preserve">.” </w:t>
            </w:r>
            <w:r>
              <w:t xml:space="preserve">Here, </w:t>
            </w:r>
            <w:proofErr w:type="gramStart"/>
            <w:r>
              <w:t>Three</w:t>
            </w:r>
            <w:proofErr w:type="gramEnd"/>
            <w:r>
              <w:t xml:space="preserve"> should be the OOS meals’ number.</w:t>
            </w:r>
          </w:p>
          <w:p w14:paraId="797FBB49" w14:textId="77777777" w:rsidR="009A2F31" w:rsidRPr="003F7299" w:rsidRDefault="009A2F31" w:rsidP="009A2F31">
            <w:pPr>
              <w:spacing w:after="0"/>
              <w:ind w:left="420"/>
            </w:pPr>
          </w:p>
          <w:p w14:paraId="7A3E0524" w14:textId="24ABCD2D" w:rsidR="009A2F31" w:rsidRDefault="009A2F31" w:rsidP="009A2F31">
            <w:pPr>
              <w:pStyle w:val="ListParagraph"/>
              <w:numPr>
                <w:ilvl w:val="0"/>
                <w:numId w:val="276"/>
              </w:numPr>
              <w:spacing w:after="0"/>
              <w:ind w:firstLineChars="0"/>
              <w:rPr>
                <w:rStyle w:val="gmail-m470096939307719344normaltextrun"/>
                <w:rFonts w:ascii="等线" w:eastAsia="等线" w:hAnsi="等线"/>
              </w:rPr>
            </w:pPr>
            <w:r>
              <w:rPr>
                <w:rStyle w:val="gmail-m470096939307719344normaltextrun"/>
                <w:rFonts w:ascii="等线" w:eastAsia="等线" w:hAnsi="等线"/>
              </w:rPr>
              <w:t>If there is not any item which is OOS, but there is at least one item whose qty exceed truck’s available qty for this item. Show error message:</w:t>
            </w:r>
          </w:p>
          <w:p w14:paraId="3494B086" w14:textId="541C36EC" w:rsidR="009A2F31" w:rsidRDefault="009A2F31" w:rsidP="009A2F31">
            <w:pPr>
              <w:spacing w:after="0"/>
              <w:ind w:left="420"/>
            </w:pPr>
            <w:r>
              <w:t>Header</w:t>
            </w:r>
            <w:r w:rsidRPr="005D1D05">
              <w:t xml:space="preserve">: </w:t>
            </w:r>
            <w:r w:rsidRPr="00AD7732">
              <w:t>Sorry! [Item] has limited quantity available</w:t>
            </w:r>
            <w:r w:rsidR="00185B15" w:rsidRPr="00AD7732">
              <w:t xml:space="preserve"> and your order is cancelled</w:t>
            </w:r>
            <w:r w:rsidRPr="005D1D05">
              <w:t>.</w:t>
            </w:r>
          </w:p>
          <w:p w14:paraId="4744D920" w14:textId="65F41502" w:rsidR="009A2F31" w:rsidRDefault="009A2F31" w:rsidP="009A2F31">
            <w:pPr>
              <w:spacing w:after="0"/>
              <w:ind w:left="420"/>
            </w:pPr>
            <w:r>
              <w:t xml:space="preserve">Body: </w:t>
            </w:r>
            <w:proofErr w:type="gramStart"/>
            <w:r w:rsidRPr="00FD4454">
              <w:t>We</w:t>
            </w:r>
            <w:r w:rsidR="004C59A8">
              <w:t>’</w:t>
            </w:r>
            <w:r w:rsidRPr="00FD4454">
              <w:t>re</w:t>
            </w:r>
            <w:proofErr w:type="gramEnd"/>
            <w:r w:rsidRPr="00FD4454">
              <w:t xml:space="preserve"> so sorry, but know you</w:t>
            </w:r>
            <w:r w:rsidR="004C59A8">
              <w:t>’</w:t>
            </w:r>
            <w:r w:rsidRPr="00FD4454">
              <w:t>ll find something awesome.</w:t>
            </w:r>
          </w:p>
          <w:p w14:paraId="374A6F4D" w14:textId="3CC0B1B5" w:rsidR="009A2F31" w:rsidRDefault="009A2F31" w:rsidP="009A2F31">
            <w:pPr>
              <w:spacing w:after="0"/>
              <w:ind w:left="420"/>
            </w:pPr>
            <w:r>
              <w:t xml:space="preserve">Primary CTA: </w:t>
            </w:r>
            <w:r w:rsidRPr="00FD4454">
              <w:t xml:space="preserve">Find something </w:t>
            </w:r>
            <w:proofErr w:type="gramStart"/>
            <w:r w:rsidRPr="00FD4454">
              <w:t>else</w:t>
            </w:r>
            <w:proofErr w:type="gramEnd"/>
          </w:p>
          <w:p w14:paraId="3D9CAC2C" w14:textId="77777777" w:rsidR="009A2F31" w:rsidRDefault="009A2F31" w:rsidP="009A2F31">
            <w:pPr>
              <w:spacing w:after="0"/>
              <w:ind w:left="420"/>
            </w:pPr>
            <w:r>
              <w:t>Secondary CTA: -</w:t>
            </w:r>
          </w:p>
          <w:p w14:paraId="3E85ED99" w14:textId="77777777" w:rsidR="009A2F31" w:rsidRDefault="009A2F31" w:rsidP="009A2F31">
            <w:pPr>
              <w:spacing w:after="0"/>
              <w:ind w:left="420"/>
            </w:pPr>
            <w:r>
              <w:t>Primary CTA action: R</w:t>
            </w:r>
            <w:r w:rsidRPr="00FD4454">
              <w:t xml:space="preserve">eturn to browse </w:t>
            </w:r>
            <w:proofErr w:type="gramStart"/>
            <w:r w:rsidRPr="00FD4454">
              <w:t>page</w:t>
            </w:r>
            <w:proofErr w:type="gramEnd"/>
          </w:p>
          <w:p w14:paraId="32F8E9B7" w14:textId="77777777" w:rsidR="009A2F31" w:rsidRDefault="009A2F31" w:rsidP="009A2F31">
            <w:pPr>
              <w:spacing w:after="0"/>
              <w:ind w:left="420"/>
            </w:pPr>
            <w:r>
              <w:t>Secondary CTA action: None.</w:t>
            </w:r>
          </w:p>
          <w:p w14:paraId="122AD0DF" w14:textId="77777777" w:rsidR="009A2F31" w:rsidRDefault="009A2F31" w:rsidP="009A2F31">
            <w:pPr>
              <w:spacing w:after="0"/>
              <w:ind w:left="420"/>
            </w:pPr>
            <w:r>
              <w:t>If multiple items are OOS. Header:</w:t>
            </w:r>
          </w:p>
          <w:p w14:paraId="0F9BC81E" w14:textId="060EFB43" w:rsidR="009A2F31" w:rsidRPr="00DB1053" w:rsidRDefault="009A2F31" w:rsidP="009A2F31">
            <w:pPr>
              <w:pStyle w:val="ListParagraph"/>
              <w:numPr>
                <w:ilvl w:val="0"/>
                <w:numId w:val="277"/>
              </w:numPr>
              <w:spacing w:after="0"/>
              <w:ind w:firstLineChars="0"/>
            </w:pPr>
            <w:r w:rsidRPr="00DB1053">
              <w:t>If one item: “</w:t>
            </w:r>
            <w:r>
              <w:t xml:space="preserve">Sorry! </w:t>
            </w:r>
            <w:r w:rsidRPr="00DB1053">
              <w:t xml:space="preserve">Chicken </w:t>
            </w:r>
            <w:proofErr w:type="spellStart"/>
            <w:r w:rsidRPr="00DB1053">
              <w:t>Parm</w:t>
            </w:r>
            <w:proofErr w:type="spellEnd"/>
            <w:r w:rsidRPr="00DB1053">
              <w:t xml:space="preserve"> </w:t>
            </w:r>
            <w:r w:rsidR="00185B15">
              <w:t xml:space="preserve">has limited quantity </w:t>
            </w:r>
            <w:proofErr w:type="gramStart"/>
            <w:r w:rsidR="00185B15">
              <w:t>available</w:t>
            </w:r>
            <w:proofErr w:type="gramEnd"/>
            <w:r w:rsidRPr="00DB1053">
              <w:t xml:space="preserve"> and </w:t>
            </w:r>
            <w:r>
              <w:t>your order is cancelled</w:t>
            </w:r>
            <w:r w:rsidRPr="00DB1053">
              <w:t xml:space="preserve">.” </w:t>
            </w:r>
          </w:p>
          <w:p w14:paraId="6658D6DA" w14:textId="697D0D07" w:rsidR="009A2F31" w:rsidRPr="00DB1053" w:rsidRDefault="009A2F31" w:rsidP="009A2F31">
            <w:pPr>
              <w:pStyle w:val="ListParagraph"/>
              <w:numPr>
                <w:ilvl w:val="0"/>
                <w:numId w:val="277"/>
              </w:numPr>
              <w:spacing w:after="0"/>
              <w:ind w:firstLineChars="0"/>
            </w:pPr>
            <w:r w:rsidRPr="00DB1053">
              <w:t>If two items: “</w:t>
            </w:r>
            <w:r>
              <w:t xml:space="preserve">Sorry! </w:t>
            </w:r>
            <w:r w:rsidRPr="00DB1053">
              <w:t xml:space="preserve">Chicken </w:t>
            </w:r>
            <w:proofErr w:type="spellStart"/>
            <w:r w:rsidRPr="00DB1053">
              <w:t>Parm</w:t>
            </w:r>
            <w:proofErr w:type="spellEnd"/>
            <w:r w:rsidRPr="00DB1053">
              <w:t xml:space="preserve"> &amp; Eggplant </w:t>
            </w:r>
            <w:proofErr w:type="spellStart"/>
            <w:r w:rsidRPr="00DB1053">
              <w:t>Parm</w:t>
            </w:r>
            <w:proofErr w:type="spellEnd"/>
            <w:r w:rsidRPr="00DB1053">
              <w:t xml:space="preserve"> </w:t>
            </w:r>
            <w:r w:rsidR="00185B15">
              <w:t xml:space="preserve">have limited quantity </w:t>
            </w:r>
            <w:proofErr w:type="gramStart"/>
            <w:r w:rsidR="00185B15">
              <w:t>available</w:t>
            </w:r>
            <w:proofErr w:type="gramEnd"/>
            <w:r w:rsidR="00185B15" w:rsidRPr="00DB1053">
              <w:t xml:space="preserve"> </w:t>
            </w:r>
            <w:r w:rsidRPr="00DB1053">
              <w:t xml:space="preserve">and </w:t>
            </w:r>
            <w:r>
              <w:t>your order is cancelled.</w:t>
            </w:r>
            <w:r w:rsidRPr="00DB1053">
              <w:t xml:space="preserve">” </w:t>
            </w:r>
          </w:p>
          <w:p w14:paraId="79374C9F" w14:textId="5B0B2221" w:rsidR="009A2F31" w:rsidRPr="00DB1053" w:rsidRDefault="009A2F31" w:rsidP="009A2F31">
            <w:pPr>
              <w:pStyle w:val="ListParagraph"/>
              <w:numPr>
                <w:ilvl w:val="0"/>
                <w:numId w:val="277"/>
              </w:numPr>
              <w:spacing w:after="0"/>
              <w:ind w:firstLineChars="0"/>
            </w:pPr>
            <w:r w:rsidRPr="00DB1053">
              <w:t xml:space="preserve">If three plus items: “Three meals </w:t>
            </w:r>
            <w:proofErr w:type="gramStart"/>
            <w:r w:rsidR="00185B15">
              <w:t>has</w:t>
            </w:r>
            <w:proofErr w:type="gramEnd"/>
            <w:r w:rsidR="00185B15">
              <w:t xml:space="preserve"> limited quantity available</w:t>
            </w:r>
            <w:r w:rsidR="00185B15" w:rsidRPr="00DB1053">
              <w:t xml:space="preserve"> </w:t>
            </w:r>
            <w:r w:rsidRPr="00DB1053">
              <w:t xml:space="preserve">and </w:t>
            </w:r>
            <w:r>
              <w:t>your order is cancelled</w:t>
            </w:r>
            <w:r w:rsidRPr="00DB1053">
              <w:t xml:space="preserve">.” </w:t>
            </w:r>
            <w:r>
              <w:t xml:space="preserve">Here, </w:t>
            </w:r>
            <w:proofErr w:type="gramStart"/>
            <w:r>
              <w:t>Three</w:t>
            </w:r>
            <w:proofErr w:type="gramEnd"/>
            <w:r>
              <w:t xml:space="preserve"> should be the OOS meals’ number.</w:t>
            </w:r>
          </w:p>
          <w:p w14:paraId="7C80C156" w14:textId="1B165BC2" w:rsidR="0033332F" w:rsidRPr="00185B15" w:rsidRDefault="00185B15" w:rsidP="005D1D05">
            <w:pPr>
              <w:pStyle w:val="ListParagraph"/>
              <w:numPr>
                <w:ilvl w:val="0"/>
                <w:numId w:val="276"/>
              </w:numPr>
              <w:spacing w:after="0"/>
              <w:ind w:firstLineChars="0"/>
              <w:rPr>
                <w:rStyle w:val="gmail-m470096939307719344normaltextrun"/>
                <w:rFonts w:ascii="等线" w:eastAsia="等线" w:hAnsi="等线"/>
              </w:rPr>
            </w:pPr>
            <w:r>
              <w:rPr>
                <w:rStyle w:val="gmail-m470096939307719344normaltextrun"/>
                <w:rFonts w:ascii="等线" w:eastAsia="等线" w:hAnsi="等线"/>
              </w:rPr>
              <w:t xml:space="preserve">If we </w:t>
            </w:r>
            <w:proofErr w:type="gramStart"/>
            <w:r>
              <w:rPr>
                <w:rStyle w:val="gmail-m470096939307719344normaltextrun"/>
                <w:rFonts w:ascii="等线" w:eastAsia="等线" w:hAnsi="等线"/>
              </w:rPr>
              <w:t>can’t</w:t>
            </w:r>
            <w:proofErr w:type="gramEnd"/>
            <w:r>
              <w:rPr>
                <w:rStyle w:val="gmail-m470096939307719344normaltextrun"/>
                <w:rFonts w:ascii="等线" w:eastAsia="等线" w:hAnsi="等线"/>
              </w:rPr>
              <w:t xml:space="preserve"> find a truck, meaning assignment fails is not because of inventory shortage, see next exception scenario.</w:t>
            </w:r>
          </w:p>
          <w:p w14:paraId="176D6260" w14:textId="77777777" w:rsidR="0033332F" w:rsidRDefault="0033332F" w:rsidP="007C5ADF">
            <w:pPr>
              <w:spacing w:after="0"/>
              <w:rPr>
                <w:rStyle w:val="gmail-m470096939307719344normaltextrun"/>
                <w:rFonts w:ascii="等线" w:eastAsia="等线" w:hAnsi="等线"/>
              </w:rPr>
            </w:pPr>
          </w:p>
          <w:p w14:paraId="214C667F" w14:textId="77777777" w:rsidR="00185B15" w:rsidRPr="005569C9" w:rsidRDefault="007C5ADF" w:rsidP="007C5ADF">
            <w:pPr>
              <w:pStyle w:val="gmail-m470096939307719344paragraph"/>
              <w:spacing w:before="0" w:beforeAutospacing="0" w:after="0" w:afterAutospacing="0"/>
              <w:jc w:val="both"/>
              <w:textAlignment w:val="baseline"/>
              <w:rPr>
                <w:rFonts w:asciiTheme="minorEastAsia" w:hAnsiTheme="minorEastAsia"/>
              </w:rPr>
            </w:pPr>
            <w:r w:rsidRPr="005569C9">
              <w:rPr>
                <w:rFonts w:asciiTheme="minorEastAsia" w:hAnsiTheme="minorEastAsia"/>
              </w:rPr>
              <w:t xml:space="preserve">Note, </w:t>
            </w:r>
          </w:p>
          <w:p w14:paraId="20867358" w14:textId="764D5260" w:rsidR="007C5ADF" w:rsidRPr="005569C9" w:rsidRDefault="007C5ADF" w:rsidP="00185B15">
            <w:pPr>
              <w:pStyle w:val="gmail-m470096939307719344paragraph"/>
              <w:numPr>
                <w:ilvl w:val="1"/>
                <w:numId w:val="276"/>
              </w:numPr>
              <w:spacing w:before="0" w:beforeAutospacing="0" w:after="0" w:afterAutospacing="0"/>
              <w:jc w:val="both"/>
              <w:textAlignment w:val="baseline"/>
              <w:rPr>
                <w:rFonts w:asciiTheme="minorEastAsia" w:hAnsiTheme="minorEastAsia"/>
              </w:rPr>
            </w:pPr>
            <w:r w:rsidRPr="005569C9">
              <w:rPr>
                <w:rFonts w:asciiTheme="minorEastAsia" w:hAnsiTheme="minorEastAsia"/>
              </w:rPr>
              <w:t>for cancel order, please refer to UC09-08 for details.</w:t>
            </w:r>
          </w:p>
          <w:p w14:paraId="0F5E2104" w14:textId="4E5AE826" w:rsidR="00185B15" w:rsidRPr="005569C9" w:rsidRDefault="00185B15" w:rsidP="00185B15">
            <w:pPr>
              <w:pStyle w:val="gmail-m470096939307719344paragraph"/>
              <w:numPr>
                <w:ilvl w:val="1"/>
                <w:numId w:val="276"/>
              </w:numPr>
              <w:spacing w:before="0" w:beforeAutospacing="0" w:after="0" w:afterAutospacing="0"/>
              <w:jc w:val="both"/>
              <w:textAlignment w:val="baseline"/>
              <w:rPr>
                <w:rFonts w:asciiTheme="minorEastAsia" w:hAnsiTheme="minorEastAsia"/>
              </w:rPr>
            </w:pPr>
            <w:r w:rsidRPr="005569C9">
              <w:rPr>
                <w:rFonts w:asciiTheme="minorEastAsia" w:hAnsiTheme="minorEastAsia"/>
              </w:rPr>
              <w:t>As we already tell the user that the order has been cancelled, we do not need to jump to the</w:t>
            </w:r>
            <w:r w:rsidR="00FC1E4D" w:rsidRPr="005569C9">
              <w:rPr>
                <w:rFonts w:asciiTheme="minorEastAsia" w:hAnsiTheme="minorEastAsia"/>
              </w:rPr>
              <w:t xml:space="preserve"> </w:t>
            </w:r>
            <w:r w:rsidRPr="005569C9">
              <w:rPr>
                <w:rFonts w:asciiTheme="minorEastAsia" w:hAnsiTheme="minorEastAsia"/>
              </w:rPr>
              <w:t>backend</w:t>
            </w:r>
            <w:r w:rsidR="00FC1E4D" w:rsidRPr="005569C9">
              <w:rPr>
                <w:rFonts w:asciiTheme="minorEastAsia" w:hAnsiTheme="minorEastAsia"/>
              </w:rPr>
              <w:t>-</w:t>
            </w:r>
            <w:r w:rsidRPr="005569C9">
              <w:rPr>
                <w:rFonts w:asciiTheme="minorEastAsia" w:hAnsiTheme="minorEastAsia"/>
              </w:rPr>
              <w:t xml:space="preserve">cancelled </w:t>
            </w:r>
            <w:r w:rsidR="00FC1E4D" w:rsidRPr="005569C9">
              <w:rPr>
                <w:rFonts w:asciiTheme="minorEastAsia" w:hAnsiTheme="minorEastAsia"/>
              </w:rPr>
              <w:t xml:space="preserve">warning </w:t>
            </w:r>
            <w:r w:rsidRPr="005569C9">
              <w:rPr>
                <w:rFonts w:asciiTheme="minorEastAsia" w:hAnsiTheme="minorEastAsia"/>
              </w:rPr>
              <w:t>page</w:t>
            </w:r>
            <w:r w:rsidR="00574912" w:rsidRPr="005569C9">
              <w:rPr>
                <w:rFonts w:asciiTheme="minorEastAsia" w:hAnsiTheme="minorEastAsia"/>
              </w:rPr>
              <w:t xml:space="preserve"> </w:t>
            </w:r>
            <w:r w:rsidR="009725DB" w:rsidRPr="005569C9">
              <w:rPr>
                <w:rFonts w:asciiTheme="minorEastAsia" w:hAnsiTheme="minorEastAsia"/>
              </w:rPr>
              <w:t xml:space="preserve">(the page </w:t>
            </w:r>
            <w:r w:rsidR="00574912" w:rsidRPr="005569C9">
              <w:rPr>
                <w:rFonts w:asciiTheme="minorEastAsia" w:hAnsiTheme="minorEastAsia"/>
              </w:rPr>
              <w:t xml:space="preserve">as </w:t>
            </w:r>
            <w:r w:rsidR="009725DB" w:rsidRPr="005569C9">
              <w:rPr>
                <w:rFonts w:asciiTheme="minorEastAsia" w:hAnsiTheme="minorEastAsia"/>
              </w:rPr>
              <w:t xml:space="preserve">in </w:t>
            </w:r>
            <w:r w:rsidR="00574912" w:rsidRPr="005569C9">
              <w:rPr>
                <w:rFonts w:asciiTheme="minorEastAsia" w:hAnsiTheme="minorEastAsia"/>
              </w:rPr>
              <w:t>UC09-09</w:t>
            </w:r>
            <w:r w:rsidR="009725DB" w:rsidRPr="005569C9">
              <w:rPr>
                <w:rFonts w:asciiTheme="minorEastAsia" w:hAnsiTheme="minorEastAsia"/>
              </w:rPr>
              <w:t>)</w:t>
            </w:r>
            <w:r w:rsidRPr="005569C9">
              <w:rPr>
                <w:rFonts w:asciiTheme="minorEastAsia" w:hAnsiTheme="minorEastAsia"/>
              </w:rPr>
              <w:t>.</w:t>
            </w:r>
          </w:p>
          <w:p w14:paraId="0795110B" w14:textId="77777777" w:rsidR="00320A6E" w:rsidRPr="00452515" w:rsidRDefault="00320A6E" w:rsidP="00192FFA">
            <w:pPr>
              <w:spacing w:before="100" w:beforeAutospacing="1" w:after="100" w:afterAutospacing="1"/>
            </w:pPr>
          </w:p>
        </w:tc>
      </w:tr>
      <w:tr w:rsidR="0033332F" w:rsidRPr="00452515" w14:paraId="3CFE56BF" w14:textId="77777777" w:rsidTr="009A2F31">
        <w:tc>
          <w:tcPr>
            <w:tcW w:w="8008" w:type="dxa"/>
          </w:tcPr>
          <w:p w14:paraId="513FEF28" w14:textId="5FE37014" w:rsidR="0033332F" w:rsidRDefault="0033332F" w:rsidP="009A2F31">
            <w:pPr>
              <w:rPr>
                <w:rFonts w:ascii="Arial" w:hAnsi="Arial" w:cs="Arial"/>
                <w:sz w:val="20"/>
                <w:szCs w:val="20"/>
              </w:rPr>
            </w:pPr>
            <w:r w:rsidRPr="00452515">
              <w:rPr>
                <w:rFonts w:ascii="Arial" w:hAnsi="Arial" w:cs="Arial"/>
                <w:sz w:val="20"/>
                <w:szCs w:val="20"/>
              </w:rPr>
              <w:lastRenderedPageBreak/>
              <w:t>Exception Scenario</w:t>
            </w:r>
            <w:r>
              <w:rPr>
                <w:rFonts w:ascii="Arial" w:hAnsi="Arial" w:cs="Arial"/>
                <w:sz w:val="20"/>
                <w:szCs w:val="20"/>
              </w:rPr>
              <w:t xml:space="preserve"> 2</w:t>
            </w:r>
            <w:r w:rsidRPr="00452515">
              <w:rPr>
                <w:rFonts w:ascii="Arial" w:hAnsi="Arial" w:cs="Arial"/>
                <w:sz w:val="20"/>
                <w:szCs w:val="20"/>
              </w:rPr>
              <w:t>:</w:t>
            </w:r>
            <w:r>
              <w:rPr>
                <w:rFonts w:ascii="Arial" w:hAnsi="Arial" w:cs="Arial"/>
                <w:sz w:val="20"/>
                <w:szCs w:val="20"/>
              </w:rPr>
              <w:t xml:space="preserve"> Fail to fulfill </w:t>
            </w:r>
            <w:r w:rsidR="00FC1E4D">
              <w:rPr>
                <w:rFonts w:ascii="Arial" w:hAnsi="Arial" w:cs="Arial"/>
                <w:sz w:val="20"/>
                <w:szCs w:val="20"/>
              </w:rPr>
              <w:t xml:space="preserve">not because of inventory </w:t>
            </w:r>
            <w:proofErr w:type="gramStart"/>
            <w:r w:rsidR="00FC1E4D">
              <w:rPr>
                <w:rFonts w:ascii="Arial" w:hAnsi="Arial" w:cs="Arial"/>
                <w:sz w:val="20"/>
                <w:szCs w:val="20"/>
              </w:rPr>
              <w:t>shortage</w:t>
            </w:r>
            <w:proofErr w:type="gramEnd"/>
          </w:p>
          <w:p w14:paraId="4AFAD305" w14:textId="1196BDE2" w:rsidR="0033332F" w:rsidRDefault="00FC1E4D" w:rsidP="005D1D05">
            <w:pPr>
              <w:pStyle w:val="ListParagraph"/>
              <w:numPr>
                <w:ilvl w:val="0"/>
                <w:numId w:val="278"/>
              </w:numPr>
              <w:spacing w:after="0"/>
              <w:ind w:firstLineChars="0"/>
            </w:pPr>
            <w:r w:rsidRPr="00FC1E4D">
              <w:rPr>
                <w:rStyle w:val="gmail-m470096939307719344normaltextrun"/>
                <w:rFonts w:ascii="等线" w:eastAsia="等线" w:hAnsi="等线"/>
              </w:rPr>
              <w:t xml:space="preserve">See above exception scenario1. If we </w:t>
            </w:r>
            <w:proofErr w:type="gramStart"/>
            <w:r w:rsidRPr="00FC1E4D">
              <w:rPr>
                <w:rStyle w:val="gmail-m470096939307719344normaltextrun"/>
                <w:rFonts w:ascii="等线" w:eastAsia="等线" w:hAnsi="等线"/>
              </w:rPr>
              <w:t>can’t</w:t>
            </w:r>
            <w:proofErr w:type="gramEnd"/>
            <w:r w:rsidRPr="00FC1E4D">
              <w:rPr>
                <w:rStyle w:val="gmail-m470096939307719344normaltextrun"/>
                <w:rFonts w:ascii="等线" w:eastAsia="等线" w:hAnsi="等线"/>
              </w:rPr>
              <w:t xml:space="preserve"> get a truck even without checking inventory, meaning, the reason of failing to assign is not because of inventory </w:t>
            </w:r>
            <w:proofErr w:type="spellStart"/>
            <w:r w:rsidRPr="00FC1E4D">
              <w:rPr>
                <w:rStyle w:val="gmail-m470096939307719344normaltextrun"/>
                <w:rFonts w:ascii="等线" w:eastAsia="等线" w:hAnsi="等线"/>
              </w:rPr>
              <w:t>shortabe</w:t>
            </w:r>
            <w:proofErr w:type="spellEnd"/>
            <w:r w:rsidRPr="00FC1E4D">
              <w:rPr>
                <w:rStyle w:val="gmail-m470096939307719344normaltextrun"/>
                <w:rFonts w:ascii="等线" w:eastAsia="等线" w:hAnsi="等线"/>
              </w:rPr>
              <w:t xml:space="preserve">, </w:t>
            </w:r>
            <w:r>
              <w:rPr>
                <w:rStyle w:val="gmail-m470096939307719344normaltextrun"/>
                <w:rFonts w:ascii="等线" w:eastAsia="等线" w:hAnsi="等线"/>
              </w:rPr>
              <w:t>s</w:t>
            </w:r>
            <w:r w:rsidR="0033332F" w:rsidRPr="00FC1E4D">
              <w:rPr>
                <w:rStyle w:val="gmail-m470096939307719344eop"/>
                <w:rFonts w:ascii="等线" w:eastAsia="等线" w:hAnsi="等线"/>
                <w:szCs w:val="21"/>
              </w:rPr>
              <w:t xml:space="preserve">how </w:t>
            </w:r>
            <w:r>
              <w:t>error:</w:t>
            </w:r>
          </w:p>
          <w:p w14:paraId="137E34AC" w14:textId="4A4F77C5" w:rsidR="0033332F" w:rsidRDefault="0033332F" w:rsidP="009A2F31">
            <w:pPr>
              <w:spacing w:after="0"/>
              <w:ind w:left="420"/>
            </w:pPr>
            <w:r>
              <w:t xml:space="preserve">Header: </w:t>
            </w:r>
            <w:r w:rsidR="00FC1E4D">
              <w:t xml:space="preserve">Sorry, </w:t>
            </w:r>
            <w:r w:rsidR="00FC1E4D" w:rsidRPr="00FD4454">
              <w:t>[Restaurant] is not available at this time</w:t>
            </w:r>
            <w:r w:rsidR="00FC1E4D">
              <w:t xml:space="preserve"> and your order is cancelled.</w:t>
            </w:r>
          </w:p>
          <w:p w14:paraId="6BB75365" w14:textId="59E1AAAB" w:rsidR="0033332F" w:rsidRDefault="0033332F" w:rsidP="009A2F31">
            <w:pPr>
              <w:spacing w:after="0"/>
              <w:ind w:left="420"/>
            </w:pPr>
            <w:r>
              <w:t xml:space="preserve">Body: </w:t>
            </w:r>
            <w:proofErr w:type="gramStart"/>
            <w:r w:rsidRPr="00FD4454">
              <w:t>We</w:t>
            </w:r>
            <w:r w:rsidR="004C59A8">
              <w:t>’</w:t>
            </w:r>
            <w:r w:rsidRPr="00FD4454">
              <w:t>re</w:t>
            </w:r>
            <w:proofErr w:type="gramEnd"/>
            <w:r w:rsidRPr="00FD4454">
              <w:t xml:space="preserve"> so sorry, but know you</w:t>
            </w:r>
            <w:r w:rsidR="004C59A8">
              <w:t>’</w:t>
            </w:r>
            <w:r w:rsidRPr="00FD4454">
              <w:t>ll find something awesome.</w:t>
            </w:r>
          </w:p>
          <w:p w14:paraId="73072A45" w14:textId="476E37E8" w:rsidR="0033332F" w:rsidRDefault="0033332F" w:rsidP="009A2F31">
            <w:pPr>
              <w:spacing w:after="0"/>
              <w:ind w:left="420"/>
            </w:pPr>
            <w:r>
              <w:t xml:space="preserve">Primary CTA: </w:t>
            </w:r>
            <w:r w:rsidRPr="00FD4454">
              <w:t xml:space="preserve">Find something </w:t>
            </w:r>
            <w:proofErr w:type="gramStart"/>
            <w:r w:rsidRPr="00FD4454">
              <w:t>else</w:t>
            </w:r>
            <w:proofErr w:type="gramEnd"/>
          </w:p>
          <w:p w14:paraId="74ED9E83" w14:textId="77777777" w:rsidR="0033332F" w:rsidRDefault="0033332F" w:rsidP="009A2F31">
            <w:pPr>
              <w:spacing w:after="0"/>
              <w:ind w:left="420"/>
            </w:pPr>
            <w:r>
              <w:t>Secondary CTA: -</w:t>
            </w:r>
          </w:p>
          <w:p w14:paraId="5AE6F4C2" w14:textId="01EA8CA8" w:rsidR="0033332F" w:rsidRDefault="0033332F" w:rsidP="009A2F31">
            <w:pPr>
              <w:spacing w:after="0"/>
              <w:ind w:left="420"/>
            </w:pPr>
            <w:r>
              <w:t xml:space="preserve">Primary CTA action: </w:t>
            </w:r>
            <w:r w:rsidR="00FC1E4D">
              <w:t>R</w:t>
            </w:r>
            <w:r w:rsidRPr="00FD4454">
              <w:t xml:space="preserve">eturn to browse </w:t>
            </w:r>
            <w:proofErr w:type="gramStart"/>
            <w:r w:rsidRPr="00FD4454">
              <w:t>page</w:t>
            </w:r>
            <w:proofErr w:type="gramEnd"/>
          </w:p>
          <w:p w14:paraId="6948A957" w14:textId="77777777" w:rsidR="0033332F" w:rsidRPr="003F7299" w:rsidRDefault="0033332F" w:rsidP="009A2F31">
            <w:pPr>
              <w:spacing w:after="0"/>
              <w:ind w:left="420"/>
            </w:pPr>
            <w:r>
              <w:t>Secondary CTA action: None.</w:t>
            </w:r>
          </w:p>
          <w:p w14:paraId="239559E8" w14:textId="77777777" w:rsidR="0033332F" w:rsidRDefault="0033332F" w:rsidP="009A2F31">
            <w:pPr>
              <w:pStyle w:val="gmail-m470096939307719344paragraph"/>
              <w:spacing w:before="0" w:beforeAutospacing="0" w:after="0" w:afterAutospacing="0"/>
              <w:jc w:val="both"/>
              <w:textAlignment w:val="baseline"/>
            </w:pPr>
          </w:p>
          <w:p w14:paraId="33A6D0F4" w14:textId="77777777" w:rsidR="0033332F" w:rsidRPr="009060B1" w:rsidRDefault="0033332F" w:rsidP="009A2F31">
            <w:pPr>
              <w:pStyle w:val="gmail-m470096939307719344paragraph"/>
              <w:spacing w:before="0" w:beforeAutospacing="0" w:after="0" w:afterAutospacing="0"/>
              <w:jc w:val="both"/>
              <w:textAlignment w:val="baseline"/>
              <w:rPr>
                <w:rFonts w:asciiTheme="minorEastAsia" w:hAnsiTheme="minorEastAsia"/>
              </w:rPr>
            </w:pPr>
            <w:r w:rsidRPr="009060B1">
              <w:rPr>
                <w:rFonts w:asciiTheme="minorEastAsia" w:hAnsiTheme="minorEastAsia"/>
              </w:rPr>
              <w:t>Note, for cancel order, please refer to UC09-08 for details.</w:t>
            </w:r>
          </w:p>
          <w:p w14:paraId="21AAF8E9" w14:textId="77777777" w:rsidR="0033332F" w:rsidRDefault="0033332F" w:rsidP="009A2F31">
            <w:pPr>
              <w:spacing w:before="100" w:beforeAutospacing="1" w:after="100" w:afterAutospacing="1"/>
            </w:pPr>
            <w:r>
              <w:rPr>
                <w:rFonts w:ascii="等线" w:eastAsia="等线" w:hAnsi="等线" w:hint="eastAsia"/>
              </w:rPr>
              <w:t> </w:t>
            </w:r>
          </w:p>
          <w:p w14:paraId="371BB512" w14:textId="77777777" w:rsidR="0033332F" w:rsidRPr="00452515" w:rsidRDefault="0033332F" w:rsidP="009A2F31"/>
        </w:tc>
      </w:tr>
      <w:tr w:rsidR="00180BF9" w:rsidRPr="00452515" w14:paraId="6B890EEB" w14:textId="77777777" w:rsidTr="00CD3002">
        <w:tc>
          <w:tcPr>
            <w:tcW w:w="8008" w:type="dxa"/>
          </w:tcPr>
          <w:p w14:paraId="1EBD5548" w14:textId="040E45A3" w:rsidR="00180BF9" w:rsidRDefault="00180BF9" w:rsidP="00CD3002">
            <w:pPr>
              <w:rPr>
                <w:rFonts w:ascii="Arial" w:hAnsi="Arial" w:cs="Arial"/>
                <w:sz w:val="20"/>
                <w:szCs w:val="20"/>
              </w:rPr>
            </w:pPr>
            <w:r w:rsidRPr="00452515">
              <w:rPr>
                <w:rFonts w:ascii="Arial" w:hAnsi="Arial" w:cs="Arial"/>
                <w:sz w:val="20"/>
                <w:szCs w:val="20"/>
              </w:rPr>
              <w:t>Exception Scenario:</w:t>
            </w:r>
            <w:r>
              <w:rPr>
                <w:rFonts w:ascii="Arial" w:hAnsi="Arial" w:cs="Arial"/>
                <w:sz w:val="20"/>
                <w:szCs w:val="20"/>
              </w:rPr>
              <w:t xml:space="preserve"> </w:t>
            </w:r>
          </w:p>
          <w:p w14:paraId="607D684C" w14:textId="60DDD47C" w:rsidR="00180BF9" w:rsidRDefault="00180BF9" w:rsidP="00CD3002">
            <w:pPr>
              <w:pStyle w:val="gmail-m470096939307719344paragraph"/>
              <w:spacing w:before="0" w:beforeAutospacing="0" w:after="0" w:afterAutospacing="0"/>
              <w:jc w:val="both"/>
              <w:textAlignment w:val="baseline"/>
            </w:pPr>
            <w:r>
              <w:rPr>
                <w:rStyle w:val="gmail-m470096939307719344normaltextrun"/>
                <w:rFonts w:ascii="等线" w:eastAsia="等线" w:hAnsi="等线"/>
              </w:rPr>
              <w:lastRenderedPageBreak/>
              <w:t xml:space="preserve">If </w:t>
            </w:r>
            <w:r>
              <w:rPr>
                <w:rStyle w:val="gmail-m470096939307719344normaltextrun"/>
                <w:rFonts w:ascii="等线" w:eastAsia="等线" w:hAnsi="等线" w:hint="eastAsia"/>
              </w:rPr>
              <w:t xml:space="preserve">we fail to </w:t>
            </w:r>
            <w:r>
              <w:rPr>
                <w:rStyle w:val="gmail-m470096939307719344normaltextrun"/>
                <w:rFonts w:ascii="等线" w:eastAsia="等线" w:hAnsi="等线"/>
              </w:rPr>
              <w:t>create fulfillment, we show a global error message to the user, so that the user knows something is wrong and he can contact customer care.</w:t>
            </w:r>
          </w:p>
          <w:p w14:paraId="46170DD7" w14:textId="77777777" w:rsidR="00180BF9" w:rsidRDefault="00180BF9" w:rsidP="00CD3002">
            <w:pPr>
              <w:spacing w:before="100" w:beforeAutospacing="1" w:after="100" w:afterAutospacing="1"/>
            </w:pPr>
            <w:r>
              <w:rPr>
                <w:rFonts w:ascii="等线" w:eastAsia="等线" w:hAnsi="等线" w:hint="eastAsia"/>
              </w:rPr>
              <w:t> </w:t>
            </w:r>
          </w:p>
          <w:p w14:paraId="7D7ACFF6" w14:textId="77777777" w:rsidR="00180BF9" w:rsidRPr="00452515" w:rsidRDefault="00180BF9" w:rsidP="00CD3002"/>
        </w:tc>
      </w:tr>
      <w:tr w:rsidR="00320A6E" w:rsidRPr="00452515" w14:paraId="7BE299BA" w14:textId="77777777" w:rsidTr="00023CCD">
        <w:tc>
          <w:tcPr>
            <w:tcW w:w="8008" w:type="dxa"/>
          </w:tcPr>
          <w:p w14:paraId="54DBA4E7" w14:textId="77777777" w:rsidR="00320A6E" w:rsidRDefault="00320A6E" w:rsidP="004E6796">
            <w:pPr>
              <w:rPr>
                <w:rFonts w:ascii="Arial" w:hAnsi="Arial" w:cs="Arial"/>
                <w:sz w:val="20"/>
                <w:szCs w:val="20"/>
              </w:rPr>
            </w:pPr>
            <w:r w:rsidRPr="00452515">
              <w:rPr>
                <w:rFonts w:ascii="Arial" w:hAnsi="Arial" w:cs="Arial"/>
                <w:sz w:val="20"/>
                <w:szCs w:val="20"/>
              </w:rPr>
              <w:lastRenderedPageBreak/>
              <w:t>Notes:</w:t>
            </w:r>
          </w:p>
          <w:p w14:paraId="43B7C3E2" w14:textId="20B01D8F" w:rsidR="001342B5" w:rsidRPr="00452515" w:rsidRDefault="001342B5" w:rsidP="004E6796">
            <w:pPr>
              <w:rPr>
                <w:rFonts w:ascii="Arial" w:hAnsi="Arial" w:cs="Arial"/>
                <w:sz w:val="20"/>
                <w:szCs w:val="20"/>
              </w:rPr>
            </w:pPr>
          </w:p>
        </w:tc>
      </w:tr>
      <w:tr w:rsidR="00320A6E" w:rsidRPr="00452515" w14:paraId="40A94581" w14:textId="77777777" w:rsidTr="00023CCD">
        <w:tc>
          <w:tcPr>
            <w:tcW w:w="8008" w:type="dxa"/>
          </w:tcPr>
          <w:p w14:paraId="3F30729A" w14:textId="77777777" w:rsidR="00320A6E" w:rsidRPr="00452515" w:rsidRDefault="00320A6E" w:rsidP="004E6796">
            <w:pPr>
              <w:rPr>
                <w:rFonts w:ascii="Arial" w:hAnsi="Arial" w:cs="Arial"/>
                <w:sz w:val="20"/>
                <w:szCs w:val="20"/>
              </w:rPr>
            </w:pPr>
            <w:r w:rsidRPr="00452515">
              <w:rPr>
                <w:rFonts w:ascii="Arial" w:hAnsi="Arial" w:cs="Arial"/>
                <w:sz w:val="20"/>
                <w:szCs w:val="20"/>
              </w:rPr>
              <w:t>Q/A:</w:t>
            </w:r>
          </w:p>
        </w:tc>
      </w:tr>
    </w:tbl>
    <w:p w14:paraId="5D9DFDF7" w14:textId="443CB1F3" w:rsidR="004156AB" w:rsidRDefault="004156AB" w:rsidP="00E83F4A"/>
    <w:p w14:paraId="3D298028" w14:textId="1A66720E" w:rsidR="00CA3589" w:rsidRPr="003F7299" w:rsidRDefault="00CA3589" w:rsidP="00BA0B80">
      <w:pPr>
        <w:pStyle w:val="Heading3"/>
      </w:pPr>
      <w:r w:rsidRPr="00452515">
        <w:t>UC0</w:t>
      </w:r>
      <w:r>
        <w:t>9-0</w:t>
      </w:r>
      <w:r>
        <w:rPr>
          <w:rFonts w:hint="eastAsia"/>
        </w:rPr>
        <w:t>3</w:t>
      </w:r>
      <w:r>
        <w:t xml:space="preserve"> </w:t>
      </w:r>
      <w:r>
        <w:rPr>
          <w:rFonts w:hint="eastAsia"/>
        </w:rPr>
        <w:t>O</w:t>
      </w:r>
      <w:r>
        <w:t xml:space="preserve">rder processing – Order received </w:t>
      </w:r>
      <w:proofErr w:type="gramStart"/>
      <w:r>
        <w:t>page</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CA3589" w:rsidRPr="00452515" w14:paraId="66E23D21" w14:textId="77777777" w:rsidTr="00E1546A">
        <w:tc>
          <w:tcPr>
            <w:tcW w:w="8008" w:type="dxa"/>
          </w:tcPr>
          <w:p w14:paraId="7C265D9D" w14:textId="5E4BE66E" w:rsidR="00CA3589" w:rsidRPr="00452515" w:rsidRDefault="00CA3589" w:rsidP="004E6796">
            <w:pPr>
              <w:rPr>
                <w:rFonts w:ascii="Arial" w:hAnsi="Arial" w:cs="Arial"/>
                <w:sz w:val="20"/>
                <w:szCs w:val="20"/>
              </w:rPr>
            </w:pPr>
            <w:r w:rsidRPr="00452515">
              <w:rPr>
                <w:rFonts w:ascii="Arial" w:hAnsi="Arial" w:cs="Arial"/>
                <w:sz w:val="20"/>
                <w:szCs w:val="20"/>
              </w:rPr>
              <w:t>UC0</w:t>
            </w:r>
            <w:r>
              <w:rPr>
                <w:rFonts w:ascii="Arial" w:hAnsi="Arial" w:cs="Arial"/>
                <w:sz w:val="20"/>
                <w:szCs w:val="20"/>
              </w:rPr>
              <w:t>9-0</w:t>
            </w:r>
            <w:r>
              <w:rPr>
                <w:rFonts w:ascii="Arial" w:hAnsi="Arial" w:cs="Arial" w:hint="eastAsia"/>
                <w:sz w:val="20"/>
                <w:szCs w:val="20"/>
              </w:rPr>
              <w:t>3</w:t>
            </w:r>
            <w:r>
              <w:rPr>
                <w:rFonts w:ascii="Arial" w:hAnsi="Arial" w:cs="Arial"/>
                <w:sz w:val="20"/>
                <w:szCs w:val="20"/>
              </w:rPr>
              <w:t xml:space="preserve"> </w:t>
            </w:r>
            <w:r>
              <w:rPr>
                <w:rFonts w:ascii="Arial" w:hAnsi="Arial" w:cs="Arial" w:hint="eastAsia"/>
                <w:sz w:val="20"/>
                <w:szCs w:val="20"/>
              </w:rPr>
              <w:t>O</w:t>
            </w:r>
            <w:r>
              <w:rPr>
                <w:rFonts w:ascii="Arial" w:hAnsi="Arial" w:cs="Arial"/>
                <w:sz w:val="20"/>
                <w:szCs w:val="20"/>
              </w:rPr>
              <w:t>rder processing – Order received page</w:t>
            </w:r>
          </w:p>
        </w:tc>
      </w:tr>
      <w:tr w:rsidR="00356DE1" w:rsidRPr="00452515" w14:paraId="3316CC7F" w14:textId="77777777" w:rsidTr="006A0EED">
        <w:tc>
          <w:tcPr>
            <w:tcW w:w="8008" w:type="dxa"/>
          </w:tcPr>
          <w:p w14:paraId="5CC1D746" w14:textId="77777777" w:rsidR="00356DE1" w:rsidRDefault="00356DE1" w:rsidP="006A0EED">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0"/>
              <w:gridCol w:w="1363"/>
              <w:gridCol w:w="1210"/>
              <w:gridCol w:w="4039"/>
            </w:tblGrid>
            <w:tr w:rsidR="00356DE1" w14:paraId="79943004" w14:textId="77777777" w:rsidTr="0020697A">
              <w:tc>
                <w:tcPr>
                  <w:tcW w:w="1170" w:type="dxa"/>
                </w:tcPr>
                <w:p w14:paraId="2DF19B68" w14:textId="78A0990D" w:rsidR="009035C8" w:rsidRDefault="009035C8" w:rsidP="006A0EED">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136C8468" w14:textId="62A8C806" w:rsidR="00356DE1" w:rsidRDefault="009035C8" w:rsidP="006A0EED">
                  <w:pPr>
                    <w:spacing w:after="0"/>
                    <w:rPr>
                      <w:rFonts w:ascii="Arial" w:hAnsi="Arial" w:cs="Arial"/>
                      <w:sz w:val="20"/>
                      <w:szCs w:val="20"/>
                    </w:rPr>
                  </w:pPr>
                  <w:r>
                    <w:rPr>
                      <w:rFonts w:ascii="Arial" w:hAnsi="Arial" w:cs="Arial"/>
                      <w:sz w:val="20"/>
                      <w:szCs w:val="20"/>
                    </w:rPr>
                    <w:t>Date</w:t>
                  </w:r>
                </w:p>
              </w:tc>
              <w:tc>
                <w:tcPr>
                  <w:tcW w:w="1210" w:type="dxa"/>
                </w:tcPr>
                <w:p w14:paraId="45203371" w14:textId="77777777" w:rsidR="00356DE1" w:rsidRDefault="00356DE1" w:rsidP="006A0EED">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9" w:type="dxa"/>
                </w:tcPr>
                <w:p w14:paraId="7F624F96" w14:textId="77777777" w:rsidR="00356DE1" w:rsidRDefault="00356DE1" w:rsidP="006A0EED">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356DE1" w14:paraId="024959C2" w14:textId="77777777" w:rsidTr="0020697A">
              <w:tc>
                <w:tcPr>
                  <w:tcW w:w="1170" w:type="dxa"/>
                </w:tcPr>
                <w:p w14:paraId="72980287" w14:textId="38CCFCA9" w:rsidR="009035C8" w:rsidRDefault="009035C8" w:rsidP="006A0EED">
                  <w:pPr>
                    <w:spacing w:after="0"/>
                    <w:rPr>
                      <w:rFonts w:ascii="Arial" w:hAnsi="Arial" w:cs="Arial"/>
                      <w:sz w:val="20"/>
                      <w:szCs w:val="20"/>
                    </w:rPr>
                  </w:pPr>
                  <w:r>
                    <w:rPr>
                      <w:rFonts w:ascii="Arial" w:hAnsi="Arial" w:cs="Arial"/>
                      <w:sz w:val="20"/>
                      <w:szCs w:val="20"/>
                    </w:rPr>
                    <w:t>1.0-</w:t>
                  </w:r>
                  <w:r w:rsidR="009060B1">
                    <w:rPr>
                      <w:rFonts w:ascii="Arial" w:hAnsi="Arial" w:cs="Arial"/>
                      <w:sz w:val="20"/>
                      <w:szCs w:val="20"/>
                    </w:rPr>
                    <w:t>2.0</w:t>
                  </w:r>
                </w:p>
              </w:tc>
              <w:tc>
                <w:tcPr>
                  <w:tcW w:w="1363" w:type="dxa"/>
                </w:tcPr>
                <w:p w14:paraId="4502F37A" w14:textId="07595C67" w:rsidR="00356DE1" w:rsidRDefault="00356DE1" w:rsidP="006A0EED">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w:t>
                  </w:r>
                  <w:r w:rsidR="00322CD4">
                    <w:rPr>
                      <w:rFonts w:ascii="Arial" w:hAnsi="Arial" w:cs="Arial" w:hint="eastAsia"/>
                      <w:sz w:val="20"/>
                      <w:szCs w:val="20"/>
                    </w:rPr>
                    <w:t>.</w:t>
                  </w:r>
                </w:p>
              </w:tc>
              <w:tc>
                <w:tcPr>
                  <w:tcW w:w="1210" w:type="dxa"/>
                </w:tcPr>
                <w:p w14:paraId="1D436A10" w14:textId="2614C886" w:rsidR="00356DE1" w:rsidRDefault="00356DE1" w:rsidP="006A0EED">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r w:rsidR="009035C8">
                    <w:rPr>
                      <w:rFonts w:ascii="Arial" w:hAnsi="Arial" w:cs="Arial"/>
                      <w:sz w:val="20"/>
                      <w:szCs w:val="20"/>
                    </w:rPr>
                    <w:t>, Nancy</w:t>
                  </w:r>
                </w:p>
              </w:tc>
              <w:tc>
                <w:tcPr>
                  <w:tcW w:w="4039" w:type="dxa"/>
                </w:tcPr>
                <w:p w14:paraId="3E489A04" w14:textId="57B466E6" w:rsidR="00356DE1" w:rsidRDefault="00356DE1" w:rsidP="006A0EED">
                  <w:pPr>
                    <w:spacing w:after="0"/>
                    <w:rPr>
                      <w:rFonts w:ascii="Arial" w:hAnsi="Arial" w:cs="Arial"/>
                      <w:sz w:val="20"/>
                      <w:szCs w:val="20"/>
                    </w:rPr>
                  </w:pPr>
                  <w:r>
                    <w:rPr>
                      <w:rFonts w:ascii="Arial" w:hAnsi="Arial" w:cs="Arial"/>
                      <w:sz w:val="20"/>
                      <w:szCs w:val="20"/>
                    </w:rPr>
                    <w:t>Draft version</w:t>
                  </w:r>
                  <w:r w:rsidR="002C7EF6">
                    <w:rPr>
                      <w:rFonts w:ascii="Arial" w:hAnsi="Arial" w:cs="Arial"/>
                      <w:sz w:val="20"/>
                      <w:szCs w:val="20"/>
                    </w:rPr>
                    <w:t xml:space="preserve"> and other versions</w:t>
                  </w:r>
                </w:p>
              </w:tc>
            </w:tr>
            <w:tr w:rsidR="009060B1" w14:paraId="63921766" w14:textId="77777777" w:rsidTr="0020697A">
              <w:tc>
                <w:tcPr>
                  <w:tcW w:w="1170" w:type="dxa"/>
                </w:tcPr>
                <w:p w14:paraId="347BCB56" w14:textId="21D39470" w:rsidR="009060B1" w:rsidRDefault="009060B1" w:rsidP="009060B1">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1</w:t>
                  </w:r>
                </w:p>
              </w:tc>
              <w:tc>
                <w:tcPr>
                  <w:tcW w:w="1363" w:type="dxa"/>
                </w:tcPr>
                <w:p w14:paraId="530513D5" w14:textId="4CF25E49" w:rsidR="009060B1" w:rsidRDefault="009060B1" w:rsidP="009060B1">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8.25</w:t>
                  </w:r>
                </w:p>
              </w:tc>
              <w:tc>
                <w:tcPr>
                  <w:tcW w:w="1210" w:type="dxa"/>
                </w:tcPr>
                <w:p w14:paraId="04D6C09B" w14:textId="0917E8F2" w:rsidR="009060B1" w:rsidRDefault="009060B1" w:rsidP="009060B1">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9" w:type="dxa"/>
                </w:tcPr>
                <w:p w14:paraId="3DA7A5D8" w14:textId="755037E5" w:rsidR="009060B1" w:rsidRDefault="009060B1" w:rsidP="009060B1">
                  <w:pPr>
                    <w:spacing w:after="0"/>
                    <w:rPr>
                      <w:rFonts w:ascii="Arial" w:hAnsi="Arial" w:cs="Arial"/>
                      <w:sz w:val="20"/>
                      <w:szCs w:val="20"/>
                    </w:rPr>
                  </w:pPr>
                  <w:r>
                    <w:rPr>
                      <w:rFonts w:ascii="Arial" w:hAnsi="Arial" w:cs="Arial" w:hint="eastAsia"/>
                      <w:sz w:val="20"/>
                      <w:szCs w:val="20"/>
                    </w:rPr>
                    <w:t>K</w:t>
                  </w:r>
                  <w:r>
                    <w:rPr>
                      <w:rFonts w:ascii="Arial" w:hAnsi="Arial" w:cs="Arial"/>
                      <w:sz w:val="20"/>
                      <w:szCs w:val="20"/>
                    </w:rPr>
                    <w:t xml:space="preserve">eep the receipt as same as order </w:t>
                  </w:r>
                  <w:r w:rsidRPr="00AB5C85">
                    <w:rPr>
                      <w:rFonts w:ascii="Arial" w:hAnsi="Arial" w:cs="Arial"/>
                      <w:sz w:val="20"/>
                      <w:szCs w:val="20"/>
                    </w:rPr>
                    <w:t>details - Receipt</w:t>
                  </w:r>
                </w:p>
              </w:tc>
            </w:tr>
            <w:tr w:rsidR="009060B1" w14:paraId="42837FBF" w14:textId="77777777" w:rsidTr="0020697A">
              <w:tc>
                <w:tcPr>
                  <w:tcW w:w="1170" w:type="dxa"/>
                </w:tcPr>
                <w:p w14:paraId="028A3BB3" w14:textId="217D3DEF" w:rsidR="009060B1" w:rsidRDefault="009060B1" w:rsidP="009060B1">
                  <w:pPr>
                    <w:spacing w:after="0"/>
                    <w:rPr>
                      <w:rFonts w:ascii="Arial" w:hAnsi="Arial" w:cs="Arial"/>
                      <w:sz w:val="20"/>
                      <w:szCs w:val="20"/>
                    </w:rPr>
                  </w:pPr>
                  <w:r>
                    <w:rPr>
                      <w:rFonts w:ascii="Arial" w:hAnsi="Arial" w:cs="Arial"/>
                      <w:sz w:val="20"/>
                      <w:szCs w:val="20"/>
                    </w:rPr>
                    <w:t>2.2</w:t>
                  </w:r>
                </w:p>
              </w:tc>
              <w:tc>
                <w:tcPr>
                  <w:tcW w:w="1363" w:type="dxa"/>
                </w:tcPr>
                <w:p w14:paraId="76988C47" w14:textId="5CBDC979" w:rsidR="009060B1" w:rsidRDefault="009060B1" w:rsidP="009060B1">
                  <w:pPr>
                    <w:spacing w:after="0"/>
                    <w:rPr>
                      <w:rFonts w:ascii="Arial" w:hAnsi="Arial" w:cs="Arial"/>
                      <w:sz w:val="20"/>
                      <w:szCs w:val="20"/>
                    </w:rPr>
                  </w:pPr>
                  <w:r>
                    <w:rPr>
                      <w:rFonts w:ascii="Arial" w:hAnsi="Arial" w:cs="Arial"/>
                      <w:sz w:val="20"/>
                      <w:szCs w:val="20"/>
                    </w:rPr>
                    <w:t>2020.10.16</w:t>
                  </w:r>
                </w:p>
              </w:tc>
              <w:tc>
                <w:tcPr>
                  <w:tcW w:w="1210" w:type="dxa"/>
                </w:tcPr>
                <w:p w14:paraId="554A7308" w14:textId="77E70404" w:rsidR="009060B1" w:rsidRDefault="009060B1" w:rsidP="009060B1">
                  <w:pPr>
                    <w:spacing w:after="0"/>
                    <w:rPr>
                      <w:rFonts w:ascii="Arial" w:hAnsi="Arial" w:cs="Arial"/>
                      <w:sz w:val="20"/>
                      <w:szCs w:val="20"/>
                    </w:rPr>
                  </w:pPr>
                  <w:r>
                    <w:rPr>
                      <w:rFonts w:ascii="Arial" w:hAnsi="Arial" w:cs="Arial"/>
                      <w:sz w:val="20"/>
                      <w:szCs w:val="20"/>
                    </w:rPr>
                    <w:t>Norbert</w:t>
                  </w:r>
                </w:p>
              </w:tc>
              <w:tc>
                <w:tcPr>
                  <w:tcW w:w="4039" w:type="dxa"/>
                </w:tcPr>
                <w:p w14:paraId="242BE1D5" w14:textId="7491FE38" w:rsidR="009060B1" w:rsidRDefault="009060B1" w:rsidP="009060B1">
                  <w:pPr>
                    <w:spacing w:after="0"/>
                    <w:rPr>
                      <w:rFonts w:ascii="Arial" w:hAnsi="Arial" w:cs="Arial"/>
                      <w:sz w:val="20"/>
                      <w:szCs w:val="20"/>
                    </w:rPr>
                  </w:pPr>
                  <w:r>
                    <w:rPr>
                      <w:rFonts w:ascii="Arial" w:hAnsi="Arial" w:cs="Arial"/>
                      <w:sz w:val="20"/>
                      <w:szCs w:val="20"/>
                    </w:rPr>
                    <w:t>Order received gets divided into 2 phases</w:t>
                  </w:r>
                </w:p>
              </w:tc>
            </w:tr>
            <w:tr w:rsidR="009060B1" w14:paraId="1F5A633E" w14:textId="77777777" w:rsidTr="0020697A">
              <w:tc>
                <w:tcPr>
                  <w:tcW w:w="1170" w:type="dxa"/>
                </w:tcPr>
                <w:p w14:paraId="51AEAC41" w14:textId="1FD2926C" w:rsidR="009060B1" w:rsidRDefault="009060B1" w:rsidP="009060B1">
                  <w:pPr>
                    <w:spacing w:after="0"/>
                    <w:rPr>
                      <w:rFonts w:ascii="Arial" w:hAnsi="Arial" w:cs="Arial"/>
                      <w:sz w:val="20"/>
                      <w:szCs w:val="20"/>
                    </w:rPr>
                  </w:pPr>
                  <w:r>
                    <w:rPr>
                      <w:rFonts w:ascii="Arial" w:hAnsi="Arial" w:cs="Arial"/>
                      <w:sz w:val="20"/>
                      <w:szCs w:val="20"/>
                    </w:rPr>
                    <w:t>2.3</w:t>
                  </w:r>
                </w:p>
              </w:tc>
              <w:tc>
                <w:tcPr>
                  <w:tcW w:w="1363" w:type="dxa"/>
                </w:tcPr>
                <w:p w14:paraId="49C89448" w14:textId="6C47F83F" w:rsidR="009060B1" w:rsidRDefault="009060B1" w:rsidP="009060B1">
                  <w:pPr>
                    <w:spacing w:after="0"/>
                    <w:rPr>
                      <w:rFonts w:ascii="Arial" w:hAnsi="Arial" w:cs="Arial"/>
                      <w:sz w:val="20"/>
                      <w:szCs w:val="20"/>
                    </w:rPr>
                  </w:pPr>
                  <w:r>
                    <w:rPr>
                      <w:rFonts w:ascii="Arial" w:hAnsi="Arial" w:cs="Arial"/>
                      <w:sz w:val="20"/>
                      <w:szCs w:val="20"/>
                    </w:rPr>
                    <w:t>2020.11.5</w:t>
                  </w:r>
                </w:p>
              </w:tc>
              <w:tc>
                <w:tcPr>
                  <w:tcW w:w="1210" w:type="dxa"/>
                </w:tcPr>
                <w:p w14:paraId="2EED7C74" w14:textId="200B7FE0" w:rsidR="009060B1" w:rsidRDefault="009060B1" w:rsidP="009060B1">
                  <w:pPr>
                    <w:spacing w:after="0"/>
                    <w:rPr>
                      <w:rFonts w:ascii="Arial" w:hAnsi="Arial" w:cs="Arial"/>
                      <w:sz w:val="20"/>
                      <w:szCs w:val="20"/>
                    </w:rPr>
                  </w:pPr>
                  <w:r>
                    <w:rPr>
                      <w:rFonts w:ascii="Arial" w:hAnsi="Arial" w:cs="Arial"/>
                      <w:sz w:val="20"/>
                      <w:szCs w:val="20"/>
                    </w:rPr>
                    <w:t>Norbert</w:t>
                  </w:r>
                </w:p>
              </w:tc>
              <w:tc>
                <w:tcPr>
                  <w:tcW w:w="4039" w:type="dxa"/>
                </w:tcPr>
                <w:p w14:paraId="67CC3000" w14:textId="743578EE" w:rsidR="009060B1" w:rsidRDefault="009060B1" w:rsidP="009060B1">
                  <w:pPr>
                    <w:spacing w:after="0"/>
                    <w:rPr>
                      <w:rFonts w:ascii="Arial" w:hAnsi="Arial" w:cs="Arial"/>
                      <w:sz w:val="20"/>
                      <w:szCs w:val="20"/>
                    </w:rPr>
                  </w:pPr>
                  <w:r>
                    <w:rPr>
                      <w:rFonts w:ascii="Arial" w:hAnsi="Arial" w:cs="Arial"/>
                      <w:sz w:val="20"/>
                      <w:szCs w:val="20"/>
                    </w:rPr>
                    <w:t xml:space="preserve">Order received </w:t>
                  </w:r>
                  <w:proofErr w:type="gramStart"/>
                  <w:r>
                    <w:rPr>
                      <w:rFonts w:ascii="Arial" w:hAnsi="Arial" w:cs="Arial"/>
                      <w:sz w:val="20"/>
                      <w:szCs w:val="20"/>
                    </w:rPr>
                    <w:t>reverts back</w:t>
                  </w:r>
                  <w:proofErr w:type="gramEnd"/>
                  <w:r>
                    <w:rPr>
                      <w:rFonts w:ascii="Arial" w:hAnsi="Arial" w:cs="Arial"/>
                      <w:sz w:val="20"/>
                      <w:szCs w:val="20"/>
                    </w:rPr>
                    <w:t xml:space="preserve"> to 1 phase</w:t>
                  </w:r>
                </w:p>
              </w:tc>
            </w:tr>
            <w:tr w:rsidR="009060B1" w14:paraId="221D4A64" w14:textId="77777777" w:rsidTr="0020697A">
              <w:tc>
                <w:tcPr>
                  <w:tcW w:w="1170" w:type="dxa"/>
                </w:tcPr>
                <w:p w14:paraId="74EBB0AE" w14:textId="61547A64" w:rsidR="009060B1" w:rsidRDefault="009060B1" w:rsidP="009060B1">
                  <w:pPr>
                    <w:spacing w:after="0"/>
                    <w:rPr>
                      <w:rFonts w:ascii="Arial" w:hAnsi="Arial" w:cs="Arial"/>
                      <w:sz w:val="20"/>
                      <w:szCs w:val="20"/>
                    </w:rPr>
                  </w:pPr>
                </w:p>
              </w:tc>
              <w:tc>
                <w:tcPr>
                  <w:tcW w:w="1363" w:type="dxa"/>
                </w:tcPr>
                <w:p w14:paraId="699E02EF" w14:textId="7461A71A" w:rsidR="009060B1" w:rsidRDefault="009060B1" w:rsidP="009060B1">
                  <w:pPr>
                    <w:spacing w:after="0"/>
                    <w:rPr>
                      <w:rFonts w:ascii="Arial" w:hAnsi="Arial" w:cs="Arial"/>
                      <w:sz w:val="20"/>
                      <w:szCs w:val="20"/>
                    </w:rPr>
                  </w:pPr>
                </w:p>
              </w:tc>
              <w:tc>
                <w:tcPr>
                  <w:tcW w:w="1210" w:type="dxa"/>
                </w:tcPr>
                <w:p w14:paraId="6DE37A9D" w14:textId="55533694" w:rsidR="009060B1" w:rsidRDefault="009060B1" w:rsidP="009060B1">
                  <w:pPr>
                    <w:spacing w:after="0"/>
                    <w:rPr>
                      <w:rFonts w:ascii="Arial" w:hAnsi="Arial" w:cs="Arial"/>
                      <w:sz w:val="20"/>
                      <w:szCs w:val="20"/>
                    </w:rPr>
                  </w:pPr>
                </w:p>
              </w:tc>
              <w:tc>
                <w:tcPr>
                  <w:tcW w:w="4039" w:type="dxa"/>
                </w:tcPr>
                <w:p w14:paraId="4AE3D989" w14:textId="04A5524E" w:rsidR="009060B1" w:rsidRDefault="009060B1" w:rsidP="009060B1">
                  <w:pPr>
                    <w:spacing w:after="0"/>
                    <w:rPr>
                      <w:rFonts w:ascii="Arial" w:hAnsi="Arial" w:cs="Arial"/>
                      <w:sz w:val="20"/>
                      <w:szCs w:val="20"/>
                    </w:rPr>
                  </w:pPr>
                </w:p>
              </w:tc>
            </w:tr>
            <w:tr w:rsidR="009060B1" w14:paraId="18A3F560" w14:textId="77777777" w:rsidTr="0020697A">
              <w:tc>
                <w:tcPr>
                  <w:tcW w:w="1170" w:type="dxa"/>
                </w:tcPr>
                <w:p w14:paraId="34C2768A" w14:textId="77777777" w:rsidR="009060B1" w:rsidRDefault="009060B1" w:rsidP="009060B1">
                  <w:pPr>
                    <w:spacing w:after="0"/>
                    <w:rPr>
                      <w:rFonts w:ascii="Arial" w:hAnsi="Arial" w:cs="Arial"/>
                      <w:sz w:val="20"/>
                      <w:szCs w:val="20"/>
                    </w:rPr>
                  </w:pPr>
                </w:p>
              </w:tc>
              <w:tc>
                <w:tcPr>
                  <w:tcW w:w="1363" w:type="dxa"/>
                </w:tcPr>
                <w:p w14:paraId="234A617A" w14:textId="77777777" w:rsidR="009060B1" w:rsidRDefault="009060B1" w:rsidP="009060B1">
                  <w:pPr>
                    <w:spacing w:after="0"/>
                    <w:rPr>
                      <w:rFonts w:ascii="Arial" w:hAnsi="Arial" w:cs="Arial"/>
                      <w:sz w:val="20"/>
                      <w:szCs w:val="20"/>
                    </w:rPr>
                  </w:pPr>
                </w:p>
              </w:tc>
              <w:tc>
                <w:tcPr>
                  <w:tcW w:w="1210" w:type="dxa"/>
                </w:tcPr>
                <w:p w14:paraId="778A5AE3" w14:textId="77777777" w:rsidR="009060B1" w:rsidRDefault="009060B1" w:rsidP="009060B1">
                  <w:pPr>
                    <w:spacing w:after="0"/>
                    <w:rPr>
                      <w:rFonts w:ascii="Arial" w:hAnsi="Arial" w:cs="Arial"/>
                      <w:sz w:val="20"/>
                      <w:szCs w:val="20"/>
                    </w:rPr>
                  </w:pPr>
                </w:p>
              </w:tc>
              <w:tc>
                <w:tcPr>
                  <w:tcW w:w="4039" w:type="dxa"/>
                </w:tcPr>
                <w:p w14:paraId="11CDA0F1" w14:textId="77777777" w:rsidR="009060B1" w:rsidRDefault="009060B1" w:rsidP="009060B1">
                  <w:pPr>
                    <w:spacing w:after="0"/>
                    <w:rPr>
                      <w:rFonts w:ascii="Arial" w:hAnsi="Arial" w:cs="Arial"/>
                      <w:sz w:val="20"/>
                      <w:szCs w:val="20"/>
                    </w:rPr>
                  </w:pPr>
                </w:p>
              </w:tc>
            </w:tr>
          </w:tbl>
          <w:p w14:paraId="58BBAE33" w14:textId="77777777" w:rsidR="00356DE1" w:rsidRDefault="00356DE1" w:rsidP="006A0EED">
            <w:pPr>
              <w:rPr>
                <w:rFonts w:ascii="Arial" w:hAnsi="Arial" w:cs="Arial"/>
                <w:sz w:val="20"/>
                <w:szCs w:val="20"/>
              </w:rPr>
            </w:pPr>
          </w:p>
        </w:tc>
      </w:tr>
      <w:tr w:rsidR="00CA3589" w:rsidRPr="00452515" w14:paraId="69221BA6" w14:textId="77777777" w:rsidTr="00E1546A">
        <w:tc>
          <w:tcPr>
            <w:tcW w:w="8008" w:type="dxa"/>
          </w:tcPr>
          <w:p w14:paraId="105006D0" w14:textId="7CD7CFAB" w:rsidR="00CA3589" w:rsidRPr="00452515" w:rsidRDefault="00CA3589" w:rsidP="004E6796">
            <w:pPr>
              <w:rPr>
                <w:rFonts w:ascii="Arial" w:hAnsi="Arial" w:cs="Arial"/>
                <w:sz w:val="20"/>
                <w:szCs w:val="20"/>
              </w:rPr>
            </w:pPr>
            <w:r w:rsidRPr="00452515">
              <w:rPr>
                <w:rFonts w:ascii="Arial" w:hAnsi="Arial" w:cs="Arial"/>
                <w:sz w:val="20"/>
                <w:szCs w:val="20"/>
              </w:rPr>
              <w:t xml:space="preserve">Stakeholder: </w:t>
            </w:r>
            <w:r w:rsidR="00E9099E">
              <w:rPr>
                <w:rFonts w:ascii="Arial" w:hAnsi="Arial" w:cs="Arial"/>
                <w:sz w:val="20"/>
                <w:szCs w:val="20"/>
              </w:rPr>
              <w:t>customer</w:t>
            </w:r>
          </w:p>
        </w:tc>
      </w:tr>
      <w:tr w:rsidR="00CA3589" w:rsidRPr="00452515" w14:paraId="38666456" w14:textId="77777777" w:rsidTr="00E1546A">
        <w:tc>
          <w:tcPr>
            <w:tcW w:w="8008" w:type="dxa"/>
          </w:tcPr>
          <w:p w14:paraId="5C8B9116" w14:textId="77777777" w:rsidR="00CA3589" w:rsidRDefault="00CA3589" w:rsidP="004E6796">
            <w:pPr>
              <w:rPr>
                <w:rFonts w:ascii="Arial" w:hAnsi="Arial" w:cs="Arial"/>
                <w:sz w:val="20"/>
                <w:szCs w:val="20"/>
              </w:rPr>
            </w:pPr>
            <w:r w:rsidRPr="00452515">
              <w:rPr>
                <w:rFonts w:ascii="Arial" w:hAnsi="Arial" w:cs="Arial"/>
                <w:sz w:val="20"/>
                <w:szCs w:val="20"/>
              </w:rPr>
              <w:t xml:space="preserve">Pre-Condition: </w:t>
            </w:r>
          </w:p>
          <w:p w14:paraId="7149D467" w14:textId="25E5801F" w:rsidR="00CA3589" w:rsidRPr="00320A6E" w:rsidRDefault="00CA3589" w:rsidP="004E6796">
            <w:r>
              <w:t xml:space="preserve">The order’s status is </w:t>
            </w:r>
            <w:r w:rsidRPr="004E47F0">
              <w:t>Pending</w:t>
            </w:r>
            <w:r>
              <w:t>, and the user clicks to check this order</w:t>
            </w:r>
          </w:p>
        </w:tc>
      </w:tr>
      <w:tr w:rsidR="00CA3589" w:rsidRPr="00452515" w14:paraId="15D000DC" w14:textId="77777777" w:rsidTr="00E1546A">
        <w:tc>
          <w:tcPr>
            <w:tcW w:w="8008" w:type="dxa"/>
          </w:tcPr>
          <w:p w14:paraId="4B2406E4" w14:textId="29FC0004" w:rsidR="00CA3589" w:rsidRDefault="00CA3589" w:rsidP="004E6796">
            <w:r w:rsidRPr="00B4154C">
              <w:rPr>
                <w:rFonts w:hint="eastAsia"/>
              </w:rPr>
              <w:t>Main Scenario:</w:t>
            </w:r>
          </w:p>
          <w:p w14:paraId="6BE9AF77" w14:textId="58B67AD9" w:rsidR="00076B57" w:rsidRDefault="00076B57" w:rsidP="00076B57">
            <w:pPr>
              <w:pStyle w:val="ListParagraph"/>
              <w:numPr>
                <w:ilvl w:val="0"/>
                <w:numId w:val="98"/>
              </w:numPr>
              <w:spacing w:after="0"/>
              <w:ind w:firstLineChars="0"/>
            </w:pPr>
            <w:r>
              <w:rPr>
                <w:rFonts w:hint="eastAsia"/>
              </w:rPr>
              <w:t>W</w:t>
            </w:r>
            <w:r>
              <w:t xml:space="preserve">hen the order’s status changes to “Pending”, push a notification </w:t>
            </w:r>
            <w:r>
              <w:rPr>
                <w:rFonts w:hint="eastAsia"/>
              </w:rPr>
              <w:t>by</w:t>
            </w:r>
            <w:r>
              <w:t xml:space="preserve"> SMS: </w:t>
            </w:r>
            <w:proofErr w:type="gramStart"/>
            <w:r>
              <w:t>“</w:t>
            </w:r>
            <w:r w:rsidRPr="00076B57">
              <w:t> Your</w:t>
            </w:r>
            <w:proofErr w:type="gramEnd"/>
            <w:r w:rsidRPr="00076B57">
              <w:t> [RESTAURANT NAME] order is confirmed. We’ll update you via text so you can follow the order.</w:t>
            </w:r>
            <w:r>
              <w:t>”.</w:t>
            </w:r>
          </w:p>
          <w:p w14:paraId="439951F3" w14:textId="6CE772EF" w:rsidR="00076B57" w:rsidRDefault="00076B57" w:rsidP="00AB5C85">
            <w:pPr>
              <w:ind w:left="360"/>
            </w:pPr>
            <w:r>
              <w:t xml:space="preserve">The value of </w:t>
            </w:r>
            <w:r w:rsidRPr="00076B57">
              <w:t>[RESTAURANT NAME]</w:t>
            </w:r>
            <w:r>
              <w:t xml:space="preserve"> keeps as restaurant name shown in BO.</w:t>
            </w:r>
            <w:r w:rsidR="00DB5861">
              <w:t xml:space="preserve"> And if the restaurant has nickname, use the nickname</w:t>
            </w:r>
            <w:r w:rsidR="00DB5861">
              <w:rPr>
                <w:rFonts w:hint="eastAsia"/>
              </w:rPr>
              <w:t>.</w:t>
            </w:r>
          </w:p>
          <w:p w14:paraId="37276F94" w14:textId="4F2B82DD" w:rsidR="00CA3589" w:rsidRDefault="00CA3589" w:rsidP="00C312E0">
            <w:pPr>
              <w:pStyle w:val="ListParagraph"/>
              <w:numPr>
                <w:ilvl w:val="0"/>
                <w:numId w:val="98"/>
              </w:numPr>
              <w:spacing w:after="0"/>
              <w:ind w:firstLineChars="0"/>
            </w:pPr>
            <w:r>
              <w:rPr>
                <w:rFonts w:hint="eastAsia"/>
              </w:rPr>
              <w:t>W</w:t>
            </w:r>
            <w:r>
              <w:t xml:space="preserve">hen the order’s status is </w:t>
            </w:r>
            <w:r w:rsidRPr="004E47F0">
              <w:t>Pending</w:t>
            </w:r>
            <w:r>
              <w:t>, in these conditions:</w:t>
            </w:r>
          </w:p>
          <w:p w14:paraId="7EF06098" w14:textId="7BC049A6" w:rsidR="00CA3589" w:rsidRDefault="00CA3589" w:rsidP="00C312E0">
            <w:pPr>
              <w:pStyle w:val="ListParagraph"/>
              <w:numPr>
                <w:ilvl w:val="0"/>
                <w:numId w:val="97"/>
              </w:numPr>
              <w:spacing w:after="0"/>
              <w:ind w:firstLineChars="0"/>
            </w:pPr>
            <w:r>
              <w:t>The user clicks “Place Order” and paid</w:t>
            </w:r>
            <w:r w:rsidR="00CC29D5">
              <w:t>, assign truck</w:t>
            </w:r>
            <w:r>
              <w:t xml:space="preserve"> successfully. Or:</w:t>
            </w:r>
          </w:p>
          <w:p w14:paraId="66B6B3A2" w14:textId="5C2FEFB4" w:rsidR="00CA3589" w:rsidRDefault="00CA3589" w:rsidP="00C312E0">
            <w:pPr>
              <w:pStyle w:val="ListParagraph"/>
              <w:numPr>
                <w:ilvl w:val="0"/>
                <w:numId w:val="97"/>
              </w:numPr>
              <w:spacing w:after="0"/>
              <w:ind w:firstLineChars="0"/>
            </w:pPr>
            <w:r>
              <w:t xml:space="preserve">The user clicks </w:t>
            </w:r>
            <w:r w:rsidR="0004780E">
              <w:t>“Track your order”</w:t>
            </w:r>
            <w:r>
              <w:t xml:space="preserve"> in menu detail page</w:t>
            </w:r>
            <w:r w:rsidR="0004780E">
              <w:t xml:space="preserve"> if there is only one in progress order</w:t>
            </w:r>
            <w:r>
              <w:t>. SeeU</w:t>
            </w:r>
            <w:r w:rsidRPr="00452515">
              <w:t>C0</w:t>
            </w:r>
            <w:r w:rsidR="0004780E">
              <w:t>3</w:t>
            </w:r>
            <w:r>
              <w:t>-0</w:t>
            </w:r>
            <w:r w:rsidR="0004780E">
              <w:t>4</w:t>
            </w:r>
            <w:r>
              <w:t>. Or:</w:t>
            </w:r>
          </w:p>
          <w:p w14:paraId="0A1636FB" w14:textId="5B792654" w:rsidR="00CA3589" w:rsidRDefault="00CA3589" w:rsidP="00C312E0">
            <w:pPr>
              <w:pStyle w:val="ListParagraph"/>
              <w:numPr>
                <w:ilvl w:val="0"/>
                <w:numId w:val="97"/>
              </w:numPr>
              <w:ind w:firstLineChars="0"/>
            </w:pPr>
            <w:r>
              <w:rPr>
                <w:rFonts w:hint="eastAsia"/>
              </w:rPr>
              <w:t>T</w:t>
            </w:r>
            <w:r>
              <w:t xml:space="preserve">he user clicks one in progress order in </w:t>
            </w:r>
            <w:r w:rsidR="00FF2353">
              <w:t xml:space="preserve">the </w:t>
            </w:r>
            <w:r>
              <w:t xml:space="preserve">order history page. </w:t>
            </w:r>
            <w:r w:rsidR="0070758F">
              <w:t>(</w:t>
            </w:r>
            <w:r>
              <w:t>See UC***</w:t>
            </w:r>
            <w:r w:rsidR="0070758F">
              <w:t>)</w:t>
            </w:r>
          </w:p>
          <w:p w14:paraId="1147E898" w14:textId="2CA24DC1" w:rsidR="00CA3589" w:rsidRDefault="00CA3589" w:rsidP="004E6796">
            <w:pPr>
              <w:ind w:firstLineChars="100" w:firstLine="210"/>
            </w:pPr>
            <w:r>
              <w:t xml:space="preserve"> show the following “</w:t>
            </w:r>
            <w:r>
              <w:rPr>
                <w:rFonts w:hint="eastAsia"/>
              </w:rPr>
              <w:t>Order</w:t>
            </w:r>
            <w:r>
              <w:t xml:space="preserve"> received” page:</w:t>
            </w:r>
          </w:p>
          <w:p w14:paraId="7B51336B" w14:textId="13106510" w:rsidR="00CA3589" w:rsidRDefault="00FA46BF" w:rsidP="00EA4F62">
            <w:pPr>
              <w:ind w:firstLineChars="100" w:firstLine="210"/>
            </w:pPr>
            <w:r w:rsidRPr="00FA46BF">
              <w:rPr>
                <w:noProof/>
              </w:rPr>
              <w:lastRenderedPageBreak/>
              <w:drawing>
                <wp:inline distT="0" distB="0" distL="0" distR="0" wp14:anchorId="6B2D3468" wp14:editId="15FBD7AA">
                  <wp:extent cx="1715363" cy="3587261"/>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1718830" cy="3594512"/>
                          </a:xfrm>
                          <a:prstGeom prst="rect">
                            <a:avLst/>
                          </a:prstGeom>
                        </pic:spPr>
                      </pic:pic>
                    </a:graphicData>
                  </a:graphic>
                </wp:inline>
              </w:drawing>
            </w:r>
          </w:p>
          <w:p w14:paraId="6DD9DB04" w14:textId="59B4146C" w:rsidR="00CA3589" w:rsidRDefault="004E6796" w:rsidP="00C312E0">
            <w:pPr>
              <w:pStyle w:val="ListParagraph"/>
              <w:numPr>
                <w:ilvl w:val="0"/>
                <w:numId w:val="98"/>
              </w:numPr>
              <w:ind w:firstLineChars="0"/>
            </w:pPr>
            <w:r>
              <w:rPr>
                <w:rFonts w:hint="eastAsia"/>
              </w:rPr>
              <w:t>In</w:t>
            </w:r>
            <w:r>
              <w:t xml:space="preserve"> this page, show:</w:t>
            </w:r>
          </w:p>
          <w:p w14:paraId="6C8069B2" w14:textId="57B79422" w:rsidR="004E6796" w:rsidRDefault="004E6796" w:rsidP="004E6796">
            <w:pPr>
              <w:pStyle w:val="ListParagraph"/>
              <w:numPr>
                <w:ilvl w:val="0"/>
                <w:numId w:val="99"/>
              </w:numPr>
              <w:ind w:firstLineChars="0"/>
            </w:pPr>
            <w:r>
              <w:t>Top bar with “X” icon</w:t>
            </w:r>
            <w:r w:rsidR="00EC7B9F">
              <w:t xml:space="preserve"> and</w:t>
            </w:r>
            <w:r>
              <w:t xml:space="preserve"> </w:t>
            </w:r>
            <w:r w:rsidR="004B05BE">
              <w:t>conversation icon</w:t>
            </w:r>
            <w:r>
              <w:t xml:space="preserve">. Clicking </w:t>
            </w:r>
            <w:r w:rsidR="00FF2353">
              <w:t xml:space="preserve">the </w:t>
            </w:r>
            <w:r>
              <w:t xml:space="preserve">“X” icon will go back to returning user’s home </w:t>
            </w:r>
            <w:proofErr w:type="gramStart"/>
            <w:r>
              <w:t>page</w:t>
            </w:r>
            <w:r w:rsidR="0070758F">
              <w:t>(</w:t>
            </w:r>
            <w:proofErr w:type="gramEnd"/>
            <w:r>
              <w:t>browse page</w:t>
            </w:r>
            <w:r w:rsidR="0070758F">
              <w:t>)</w:t>
            </w:r>
            <w:r>
              <w:t xml:space="preserve">.  Clicking </w:t>
            </w:r>
            <w:r w:rsidR="004B05BE">
              <w:t xml:space="preserve">conversation </w:t>
            </w:r>
            <w:proofErr w:type="gramStart"/>
            <w:r w:rsidR="004B05BE">
              <w:t>icon</w:t>
            </w:r>
            <w:r w:rsidR="004B05BE" w:rsidDel="004B05BE">
              <w:t xml:space="preserve"> </w:t>
            </w:r>
            <w:r w:rsidR="004B05BE">
              <w:t xml:space="preserve"> TBD</w:t>
            </w:r>
            <w:proofErr w:type="gramEnd"/>
            <w:r w:rsidR="004B05BE">
              <w:t>.</w:t>
            </w:r>
            <w:r w:rsidR="002519F8">
              <w:t xml:space="preserve"> Top bar is pinned to the screen. All other parts are scrollable.</w:t>
            </w:r>
          </w:p>
          <w:p w14:paraId="6819DF5D" w14:textId="1AD15506" w:rsidR="004E6796" w:rsidRDefault="009D7FB9" w:rsidP="004E6796">
            <w:pPr>
              <w:pStyle w:val="ListParagraph"/>
              <w:numPr>
                <w:ilvl w:val="0"/>
                <w:numId w:val="99"/>
              </w:numPr>
              <w:ind w:firstLineChars="0"/>
            </w:pPr>
            <w:r>
              <w:t>Order</w:t>
            </w:r>
            <w:r w:rsidR="00F548ED">
              <w:t xml:space="preserve"> [Order Number]</w:t>
            </w:r>
            <w:r>
              <w:t xml:space="preserve"> from </w:t>
            </w:r>
            <w:r w:rsidR="00F548ED">
              <w:t>[Restaurant Nickname}</w:t>
            </w:r>
          </w:p>
          <w:p w14:paraId="441A4106" w14:textId="6B66247D" w:rsidR="004E6796" w:rsidRDefault="009D7FB9" w:rsidP="004E6796">
            <w:pPr>
              <w:pStyle w:val="ListParagraph"/>
              <w:numPr>
                <w:ilvl w:val="0"/>
                <w:numId w:val="99"/>
              </w:numPr>
              <w:ind w:firstLineChars="0"/>
            </w:pPr>
            <w:r>
              <w:t>“Ready to eat by {</w:t>
            </w:r>
            <w:r w:rsidR="004E6796">
              <w:rPr>
                <w:rFonts w:hint="eastAsia"/>
              </w:rPr>
              <w:t>E</w:t>
            </w:r>
            <w:r w:rsidR="004E6796">
              <w:t>stimated arrival time</w:t>
            </w:r>
            <w:r>
              <w:t xml:space="preserve">}. The Estimated arrival time is the estimated time that the meal is delivered to the door. </w:t>
            </w:r>
          </w:p>
          <w:p w14:paraId="059A91B2" w14:textId="56C25EB6" w:rsidR="009D7FB9" w:rsidRDefault="009D7FB9" w:rsidP="009D7FB9">
            <w:pPr>
              <w:pStyle w:val="ListParagraph"/>
              <w:ind w:left="720" w:firstLineChars="0" w:firstLine="0"/>
            </w:pPr>
            <w:r>
              <w:t xml:space="preserve">Estimated arrival time = this </w:t>
            </w:r>
            <w:r w:rsidRPr="009D7FB9">
              <w:t xml:space="preserve">truck’s </w:t>
            </w:r>
            <w:r>
              <w:t xml:space="preserve">available </w:t>
            </w:r>
            <w:proofErr w:type="gramStart"/>
            <w:r>
              <w:t>time</w:t>
            </w:r>
            <w:r w:rsidR="0070758F">
              <w:t>(</w:t>
            </w:r>
            <w:proofErr w:type="gramEnd"/>
            <w:r>
              <w:t xml:space="preserve">This includes previous assignment’s </w:t>
            </w:r>
            <w:r w:rsidR="002D1629">
              <w:t>O2E</w:t>
            </w:r>
            <w:r w:rsidR="0070758F">
              <w:t>)</w:t>
            </w:r>
            <w:r w:rsidRPr="009D7FB9">
              <w:t xml:space="preserve"> +</w:t>
            </w:r>
            <w:r w:rsidR="00E60210">
              <w:t xml:space="preserve"> last order’s finish time(F) (If the truck has unfinished assignment)+</w:t>
            </w:r>
            <w:r w:rsidRPr="009D7FB9">
              <w:t xml:space="preserve"> </w:t>
            </w:r>
            <w:r w:rsidR="002D1629">
              <w:t xml:space="preserve">this order’s pre-prep time </w:t>
            </w:r>
            <w:r w:rsidR="0070758F">
              <w:t>(</w:t>
            </w:r>
            <w:r w:rsidR="002D1629">
              <w:t>P</w:t>
            </w:r>
            <w:r w:rsidR="0070758F">
              <w:t>)</w:t>
            </w:r>
            <w:r w:rsidR="002D1629">
              <w:t xml:space="preserve"> + </w:t>
            </w:r>
            <w:r w:rsidRPr="009D7FB9">
              <w:t>this order drive time</w:t>
            </w:r>
            <w:r w:rsidR="002D1629">
              <w:t xml:space="preserve"> </w:t>
            </w:r>
            <w:r w:rsidR="0070758F">
              <w:t>(</w:t>
            </w:r>
            <w:r w:rsidR="002D1629">
              <w:t>T</w:t>
            </w:r>
            <w:r w:rsidR="0070758F">
              <w:t>)</w:t>
            </w:r>
            <w:r w:rsidRPr="009D7FB9">
              <w:t xml:space="preserve"> +</w:t>
            </w:r>
            <w:r w:rsidR="00E60210">
              <w:t xml:space="preserve"> Pre-cook time (PC) +</w:t>
            </w:r>
            <w:r w:rsidRPr="009D7FB9">
              <w:t xml:space="preserve"> cooking time </w:t>
            </w:r>
            <w:r w:rsidR="00E60210">
              <w:t>(C)</w:t>
            </w:r>
            <w:r w:rsidRPr="009D7FB9">
              <w:t xml:space="preserve"> + walk to door time</w:t>
            </w:r>
            <w:r w:rsidR="002D1629">
              <w:t xml:space="preserve"> </w:t>
            </w:r>
            <w:r w:rsidR="0070758F">
              <w:t>(</w:t>
            </w:r>
            <w:r w:rsidR="002D1629">
              <w:t>D</w:t>
            </w:r>
            <w:r w:rsidR="0070758F">
              <w:t>)</w:t>
            </w:r>
            <w:r w:rsidRPr="009D7FB9">
              <w:t>.</w:t>
            </w:r>
          </w:p>
          <w:p w14:paraId="79B8408F" w14:textId="4A5E2C19" w:rsidR="00E60210" w:rsidRDefault="00E60210" w:rsidP="009D7FB9">
            <w:pPr>
              <w:pStyle w:val="ListParagraph"/>
              <w:ind w:left="720" w:firstLineChars="0" w:firstLine="0"/>
            </w:pPr>
            <w:r>
              <w:t>Here cooking time should be the results from optimizer.</w:t>
            </w:r>
          </w:p>
          <w:p w14:paraId="7304F507" w14:textId="5155E7B5" w:rsidR="00EC7B9F" w:rsidRDefault="009D7FB9" w:rsidP="00EC7B9F">
            <w:pPr>
              <w:pStyle w:val="ListParagraph"/>
              <w:ind w:left="720" w:firstLineChars="0" w:firstLine="0"/>
            </w:pPr>
            <w:r>
              <w:t xml:space="preserve">It should be recalculated/refreshed every </w:t>
            </w:r>
            <w:r w:rsidR="002519F8">
              <w:t>minute</w:t>
            </w:r>
            <w:r>
              <w:t>.</w:t>
            </w:r>
          </w:p>
          <w:p w14:paraId="428D98CB" w14:textId="6BB78E49" w:rsidR="00EC7B9F" w:rsidRDefault="00F548ED">
            <w:pPr>
              <w:pStyle w:val="ListParagraph"/>
              <w:ind w:left="720" w:firstLineChars="0" w:firstLine="0"/>
            </w:pPr>
            <w:r>
              <w:rPr>
                <w:noProof/>
              </w:rPr>
              <w:t xml:space="preserve"> </w:t>
            </w:r>
            <w:r w:rsidRPr="00F548ED">
              <w:rPr>
                <w:noProof/>
              </w:rPr>
              <w:drawing>
                <wp:inline distT="0" distB="0" distL="0" distR="0" wp14:anchorId="74328B5F" wp14:editId="53955EE5">
                  <wp:extent cx="1667022" cy="972809"/>
                  <wp:effectExtent l="0" t="0" r="0" b="5715"/>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1679788" cy="980259"/>
                          </a:xfrm>
                          <a:prstGeom prst="rect">
                            <a:avLst/>
                          </a:prstGeom>
                        </pic:spPr>
                      </pic:pic>
                    </a:graphicData>
                  </a:graphic>
                </wp:inline>
              </w:drawing>
            </w:r>
          </w:p>
          <w:p w14:paraId="40B65D21" w14:textId="46ED43A5" w:rsidR="00B847F1" w:rsidRDefault="00B847F1" w:rsidP="00B847F1">
            <w:pPr>
              <w:pStyle w:val="ListParagraph"/>
              <w:numPr>
                <w:ilvl w:val="0"/>
                <w:numId w:val="99"/>
              </w:numPr>
              <w:ind w:firstLineChars="0"/>
            </w:pPr>
            <w:r>
              <w:t>Status timeline:</w:t>
            </w:r>
          </w:p>
          <w:p w14:paraId="1748F785" w14:textId="089E82F8" w:rsidR="00B847F1" w:rsidRDefault="00F548ED" w:rsidP="00B847F1">
            <w:pPr>
              <w:pStyle w:val="ListParagraph"/>
              <w:ind w:left="720" w:firstLineChars="0" w:firstLine="0"/>
            </w:pPr>
            <w:r>
              <w:rPr>
                <w:noProof/>
              </w:rPr>
              <w:lastRenderedPageBreak/>
              <w:t xml:space="preserve"> </w:t>
            </w:r>
            <w:r w:rsidR="008A5AFD" w:rsidRPr="008A5AFD">
              <w:rPr>
                <w:noProof/>
              </w:rPr>
              <w:drawing>
                <wp:inline distT="0" distB="0" distL="0" distR="0" wp14:anchorId="2C612E78" wp14:editId="27407AA7">
                  <wp:extent cx="3340100" cy="242570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3340100" cy="2425700"/>
                          </a:xfrm>
                          <a:prstGeom prst="rect">
                            <a:avLst/>
                          </a:prstGeom>
                        </pic:spPr>
                      </pic:pic>
                    </a:graphicData>
                  </a:graphic>
                </wp:inline>
              </w:drawing>
            </w:r>
            <w:r>
              <w:rPr>
                <w:noProof/>
              </w:rPr>
              <w:t xml:space="preserve"> </w:t>
            </w:r>
          </w:p>
          <w:p w14:paraId="1F2AB713" w14:textId="77777777" w:rsidR="00911E03" w:rsidRDefault="00911E03" w:rsidP="00911E03">
            <w:pPr>
              <w:pStyle w:val="ListParagraph"/>
              <w:ind w:left="720"/>
            </w:pPr>
            <w:r>
              <w:t xml:space="preserve">Timeline progress bar appears when the order has been received.  </w:t>
            </w:r>
          </w:p>
          <w:p w14:paraId="44BE159D" w14:textId="6A90C238" w:rsidR="00911E03" w:rsidRDefault="00911E03" w:rsidP="00911E03">
            <w:pPr>
              <w:pStyle w:val="ListParagraph"/>
              <w:ind w:left="720"/>
            </w:pPr>
            <w:r>
              <w:t xml:space="preserve">Timeline progress updates to display current order state. </w:t>
            </w:r>
            <w:r w:rsidR="00397E9E">
              <w:t xml:space="preserve">The current order state is in </w:t>
            </w:r>
            <w:r w:rsidR="00361660" w:rsidRPr="00361660">
              <w:t>Bold</w:t>
            </w:r>
            <w:r w:rsidR="00361660">
              <w:t>.</w:t>
            </w:r>
          </w:p>
          <w:p w14:paraId="4B500D56" w14:textId="53FA27F9" w:rsidR="00911E03" w:rsidRDefault="00911E03" w:rsidP="00911E03">
            <w:pPr>
              <w:pStyle w:val="ListParagraph"/>
              <w:ind w:left="720"/>
            </w:pPr>
            <w:r>
              <w:t>Timeline displays “</w:t>
            </w:r>
            <w:r w:rsidR="00DD07E7">
              <w:rPr>
                <w:b/>
              </w:rPr>
              <w:t>ORDER RECEIVED</w:t>
            </w:r>
            <w:r>
              <w:t xml:space="preserve">” until triggered by next state – </w:t>
            </w:r>
            <w:r w:rsidR="00951059">
              <w:t>‘In transit’</w:t>
            </w:r>
            <w:r>
              <w:t xml:space="preserve">.  </w:t>
            </w:r>
          </w:p>
          <w:p w14:paraId="3EDC622F" w14:textId="27CE3102" w:rsidR="00F548ED" w:rsidRPr="009060B1" w:rsidRDefault="00F548ED" w:rsidP="00911E03">
            <w:pPr>
              <w:pStyle w:val="ListParagraph"/>
              <w:ind w:left="720"/>
              <w:rPr>
                <w:strike/>
              </w:rPr>
            </w:pPr>
            <w:r w:rsidRPr="009060B1">
              <w:rPr>
                <w:strike/>
              </w:rPr>
              <w:t xml:space="preserve">Depending on the assignment index of the </w:t>
            </w:r>
            <w:proofErr w:type="gramStart"/>
            <w:r w:rsidRPr="009060B1">
              <w:rPr>
                <w:strike/>
              </w:rPr>
              <w:t>order ,</w:t>
            </w:r>
            <w:proofErr w:type="gramEnd"/>
            <w:r w:rsidRPr="009060B1">
              <w:rPr>
                <w:strike/>
              </w:rPr>
              <w:t xml:space="preserve"> i.e. if the assignment is the first in the assignment queue or not, display different messages:</w:t>
            </w:r>
          </w:p>
          <w:p w14:paraId="2C3ADE96" w14:textId="332B3B2E" w:rsidR="00F548ED" w:rsidRPr="009060B1" w:rsidRDefault="00F548ED" w:rsidP="00911E03">
            <w:pPr>
              <w:pStyle w:val="ListParagraph"/>
              <w:ind w:left="720"/>
              <w:rPr>
                <w:strike/>
              </w:rPr>
            </w:pPr>
            <w:r w:rsidRPr="009060B1">
              <w:rPr>
                <w:strike/>
              </w:rPr>
              <w:t xml:space="preserve">If </w:t>
            </w:r>
            <w:proofErr w:type="gramStart"/>
            <w:r w:rsidRPr="009060B1">
              <w:rPr>
                <w:strike/>
              </w:rPr>
              <w:t>it’s</w:t>
            </w:r>
            <w:proofErr w:type="gramEnd"/>
            <w:r w:rsidRPr="009060B1">
              <w:rPr>
                <w:strike/>
              </w:rPr>
              <w:t xml:space="preserve"> not the first in the </w:t>
            </w:r>
            <w:r w:rsidR="001E3948" w:rsidRPr="009060B1">
              <w:rPr>
                <w:strike/>
              </w:rPr>
              <w:t>assignment queue, display “</w:t>
            </w:r>
            <w:r w:rsidRPr="009060B1">
              <w:rPr>
                <w:strike/>
              </w:rPr>
              <w:t xml:space="preserve">Chef [Chef </w:t>
            </w:r>
            <w:proofErr w:type="spellStart"/>
            <w:r w:rsidRPr="009060B1">
              <w:rPr>
                <w:strike/>
              </w:rPr>
              <w:t>Firstname</w:t>
            </w:r>
            <w:proofErr w:type="spellEnd"/>
            <w:r w:rsidRPr="009060B1">
              <w:rPr>
                <w:strike/>
              </w:rPr>
              <w:t>] is completing another order</w:t>
            </w:r>
            <w:r w:rsidR="001E3948" w:rsidRPr="009060B1">
              <w:rPr>
                <w:strike/>
              </w:rPr>
              <w:t>”</w:t>
            </w:r>
            <w:r w:rsidRPr="009060B1">
              <w:rPr>
                <w:strike/>
              </w:rPr>
              <w:t>.</w:t>
            </w:r>
          </w:p>
          <w:p w14:paraId="1C8A3306" w14:textId="3D88E6EA" w:rsidR="001E3948" w:rsidRDefault="001E3948" w:rsidP="001E3948">
            <w:pPr>
              <w:pStyle w:val="ListParagraph"/>
              <w:ind w:left="720"/>
              <w:rPr>
                <w:strike/>
              </w:rPr>
            </w:pPr>
            <w:r w:rsidRPr="009060B1">
              <w:rPr>
                <w:strike/>
              </w:rPr>
              <w:t xml:space="preserve">Else, display “Chef [Chef </w:t>
            </w:r>
            <w:proofErr w:type="spellStart"/>
            <w:r w:rsidRPr="009060B1">
              <w:rPr>
                <w:strike/>
              </w:rPr>
              <w:t>Firstname</w:t>
            </w:r>
            <w:proofErr w:type="spellEnd"/>
            <w:r w:rsidRPr="009060B1">
              <w:rPr>
                <w:strike/>
              </w:rPr>
              <w:t>] will be on their way to you soon.</w:t>
            </w:r>
          </w:p>
          <w:p w14:paraId="480F8223" w14:textId="4C9425CF" w:rsidR="00FA46BF" w:rsidRPr="00FA46BF" w:rsidRDefault="00FA46BF" w:rsidP="001E3948">
            <w:pPr>
              <w:pStyle w:val="ListParagraph"/>
              <w:ind w:left="720"/>
            </w:pPr>
            <w:r w:rsidRPr="009060B1">
              <w:t>No</w:t>
            </w:r>
            <w:r>
              <w:t xml:space="preserve"> matter which assignment index is, we would always display </w:t>
            </w:r>
            <w:r w:rsidRPr="009060B1">
              <w:t xml:space="preserve">“Chef [Chef </w:t>
            </w:r>
            <w:proofErr w:type="spellStart"/>
            <w:r w:rsidRPr="009060B1">
              <w:t>Firstname</w:t>
            </w:r>
            <w:proofErr w:type="spellEnd"/>
            <w:r w:rsidRPr="009060B1">
              <w:t>] is completing another order</w:t>
            </w:r>
            <w:proofErr w:type="gramStart"/>
            <w:r w:rsidRPr="009060B1">
              <w:t>”</w:t>
            </w:r>
            <w:r w:rsidRPr="00FA46BF">
              <w:t>;</w:t>
            </w:r>
            <w:proofErr w:type="gramEnd"/>
          </w:p>
          <w:p w14:paraId="591C8C42" w14:textId="0DF3F7E3" w:rsidR="00911E03" w:rsidRDefault="00911E03" w:rsidP="00911E03">
            <w:pPr>
              <w:pStyle w:val="ListParagraph"/>
              <w:ind w:left="720"/>
            </w:pPr>
            <w:r>
              <w:t>Timeline displays “</w:t>
            </w:r>
            <w:r w:rsidR="003A523B">
              <w:rPr>
                <w:b/>
              </w:rPr>
              <w:t>DRIVING TO YOU</w:t>
            </w:r>
            <w:r w:rsidRPr="00412FE8">
              <w:rPr>
                <w:b/>
              </w:rPr>
              <w:t>”</w:t>
            </w:r>
            <w:r>
              <w:t xml:space="preserve"> until triggered by next state – </w:t>
            </w:r>
            <w:r w:rsidR="00951059">
              <w:t>“In cooking”</w:t>
            </w:r>
            <w:r>
              <w:t xml:space="preserve">.   </w:t>
            </w:r>
          </w:p>
          <w:p w14:paraId="373DAF05" w14:textId="637967A0" w:rsidR="00911E03" w:rsidRDefault="00911E03" w:rsidP="00911E03">
            <w:pPr>
              <w:pStyle w:val="ListParagraph"/>
              <w:ind w:left="720"/>
            </w:pPr>
            <w:r>
              <w:t>Timeline displays “</w:t>
            </w:r>
            <w:r w:rsidR="00146227">
              <w:rPr>
                <w:b/>
              </w:rPr>
              <w:t>COOKING OUTSIDE</w:t>
            </w:r>
            <w:r>
              <w:t xml:space="preserve">” until triggered by next state – </w:t>
            </w:r>
            <w:r w:rsidR="00951059">
              <w:t>“Food Ready”</w:t>
            </w:r>
            <w:r>
              <w:t xml:space="preserve">.   </w:t>
            </w:r>
          </w:p>
          <w:p w14:paraId="5006E91E" w14:textId="0552439C" w:rsidR="00F6742A" w:rsidRPr="00F6742A" w:rsidRDefault="00911E03" w:rsidP="00F6742A">
            <w:pPr>
              <w:pStyle w:val="ListParagraph"/>
              <w:ind w:left="720" w:firstLineChars="0" w:firstLine="0"/>
            </w:pPr>
            <w:r>
              <w:t>Timeline displays “</w:t>
            </w:r>
            <w:r w:rsidR="00146227">
              <w:rPr>
                <w:b/>
              </w:rPr>
              <w:t>TIME TO EAT!</w:t>
            </w:r>
            <w:r>
              <w:t>” until triggered by next state – delivered.</w:t>
            </w:r>
          </w:p>
          <w:p w14:paraId="7E0CE5D4" w14:textId="36823B4C" w:rsidR="006A1AC3" w:rsidRPr="00E54DC5" w:rsidRDefault="006A1AC3" w:rsidP="00063CFD">
            <w:pPr>
              <w:pStyle w:val="ListParagraph"/>
              <w:ind w:left="720" w:firstLineChars="0" w:firstLine="0"/>
            </w:pPr>
            <w:r w:rsidRPr="00E54DC5">
              <w:t xml:space="preserve">Display </w:t>
            </w:r>
            <w:r w:rsidR="00654C1D" w:rsidRPr="00E54DC5">
              <w:t>Timestamp of</w:t>
            </w:r>
            <w:r w:rsidRPr="00E54DC5">
              <w:t xml:space="preserve"> place order time to the right of “Order Received” timeline status</w:t>
            </w:r>
            <w:r w:rsidR="001D7C23">
              <w:t xml:space="preserve">, and it is </w:t>
            </w:r>
            <w:r w:rsidR="001D7C23" w:rsidRPr="00C27964">
              <w:t>displayed in all order tracking statuses</w:t>
            </w:r>
            <w:r w:rsidR="001D7C23">
              <w:t>,</w:t>
            </w:r>
            <w:r w:rsidR="00750AB7">
              <w:t xml:space="preserve"> </w:t>
            </w:r>
            <w:r w:rsidR="001D7C23">
              <w:t>t</w:t>
            </w:r>
            <w:r w:rsidR="005A7498">
              <w:t>he form</w:t>
            </w:r>
            <w:r w:rsidR="002678C3">
              <w:t>at is:</w:t>
            </w:r>
          </w:p>
          <w:p w14:paraId="4FD9EFEC" w14:textId="77777777" w:rsidR="006A1AC3" w:rsidRPr="00E54DC5" w:rsidRDefault="006A1AC3" w:rsidP="00E54DC5">
            <w:pPr>
              <w:pStyle w:val="ListParagraph"/>
              <w:ind w:left="720"/>
            </w:pPr>
            <w:r w:rsidRPr="00E54DC5">
              <w:t>Font: Body 2</w:t>
            </w:r>
          </w:p>
          <w:p w14:paraId="76D61EF3" w14:textId="77777777" w:rsidR="006A1AC3" w:rsidRPr="00E54DC5" w:rsidRDefault="006A1AC3" w:rsidP="00E54DC5">
            <w:pPr>
              <w:pStyle w:val="ListParagraph"/>
              <w:ind w:left="720"/>
            </w:pPr>
            <w:r w:rsidRPr="00E54DC5">
              <w:t xml:space="preserve">Time Format: </w:t>
            </w:r>
            <w:proofErr w:type="spellStart"/>
            <w:r w:rsidRPr="00E54DC5">
              <w:t>hh:mm</w:t>
            </w:r>
            <w:proofErr w:type="spellEnd"/>
            <w:r w:rsidRPr="00E54DC5">
              <w:t xml:space="preserve"> am/</w:t>
            </w:r>
            <w:proofErr w:type="gramStart"/>
            <w:r w:rsidRPr="00E54DC5">
              <w:t>pm</w:t>
            </w:r>
            <w:proofErr w:type="gramEnd"/>
            <w:r w:rsidRPr="00E54DC5">
              <w:t xml:space="preserve"> </w:t>
            </w:r>
          </w:p>
          <w:p w14:paraId="0F6E57E7" w14:textId="77777777" w:rsidR="006A1AC3" w:rsidRPr="00E54DC5" w:rsidRDefault="006A1AC3" w:rsidP="00E54DC5">
            <w:pPr>
              <w:pStyle w:val="ListParagraph"/>
              <w:ind w:left="720"/>
            </w:pPr>
            <w:r w:rsidRPr="00E54DC5">
              <w:t xml:space="preserve">Use 12-hour </w:t>
            </w:r>
            <w:proofErr w:type="gramStart"/>
            <w:r w:rsidRPr="00E54DC5">
              <w:t>format</w:t>
            </w:r>
            <w:proofErr w:type="gramEnd"/>
          </w:p>
          <w:p w14:paraId="69467414" w14:textId="02D9A770" w:rsidR="00364016" w:rsidRDefault="006A1AC3" w:rsidP="00063CFD">
            <w:pPr>
              <w:pStyle w:val="ListParagraph"/>
              <w:ind w:left="720"/>
            </w:pPr>
            <w:r w:rsidRPr="00E54DC5">
              <w:t>Examples: 9:36 am | 11:05 am | 12:30 pm | 5:40 pm</w:t>
            </w:r>
            <w:r w:rsidR="001D7C23">
              <w:t>.</w:t>
            </w:r>
          </w:p>
          <w:p w14:paraId="43302D3A" w14:textId="4F8E736D" w:rsidR="00911E03" w:rsidRDefault="00985E06" w:rsidP="00E43D11">
            <w:pPr>
              <w:pStyle w:val="ListParagraph"/>
              <w:numPr>
                <w:ilvl w:val="0"/>
                <w:numId w:val="98"/>
              </w:numPr>
              <w:ind w:firstLineChars="0"/>
            </w:pPr>
            <w:r>
              <w:t xml:space="preserve">MANAGE ORDER sticky </w:t>
            </w:r>
            <w:proofErr w:type="gramStart"/>
            <w:r>
              <w:t>button</w:t>
            </w:r>
            <w:proofErr w:type="gramEnd"/>
          </w:p>
          <w:p w14:paraId="2C1E7B8C" w14:textId="67CB3F39" w:rsidR="00985E06" w:rsidRDefault="00985E06" w:rsidP="00911E03">
            <w:pPr>
              <w:pStyle w:val="ListParagraph"/>
              <w:ind w:left="720" w:firstLineChars="0" w:firstLine="0"/>
            </w:pPr>
            <w:r w:rsidRPr="00985E06">
              <w:rPr>
                <w:noProof/>
              </w:rPr>
              <w:lastRenderedPageBreak/>
              <w:drawing>
                <wp:inline distT="0" distB="0" distL="0" distR="0" wp14:anchorId="253481DF" wp14:editId="5B2E29FA">
                  <wp:extent cx="2222696" cy="1544685"/>
                  <wp:effectExtent l="0" t="0" r="0" b="508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2228899" cy="1548996"/>
                          </a:xfrm>
                          <a:prstGeom prst="rect">
                            <a:avLst/>
                          </a:prstGeom>
                        </pic:spPr>
                      </pic:pic>
                    </a:graphicData>
                  </a:graphic>
                </wp:inline>
              </w:drawing>
            </w:r>
          </w:p>
          <w:p w14:paraId="7B454FA3" w14:textId="4E65DFBB" w:rsidR="00985E06" w:rsidRPr="009060B1" w:rsidRDefault="00985E06" w:rsidP="00911E03">
            <w:pPr>
              <w:pStyle w:val="ListParagraph"/>
              <w:ind w:left="720" w:firstLineChars="0" w:firstLine="0"/>
              <w:rPr>
                <w:b/>
                <w:bCs/>
              </w:rPr>
            </w:pPr>
            <w:r w:rsidRPr="009060B1">
              <w:rPr>
                <w:b/>
                <w:bCs/>
              </w:rPr>
              <w:t>VIEW ORDER</w:t>
            </w:r>
          </w:p>
          <w:p w14:paraId="408D37E5" w14:textId="77777777" w:rsidR="00985E06" w:rsidRDefault="00985E06" w:rsidP="00985E06">
            <w:pPr>
              <w:pStyle w:val="ListParagraph"/>
              <w:ind w:left="360" w:firstLineChars="0" w:firstLine="0"/>
            </w:pPr>
            <w:r>
              <w:rPr>
                <w:rFonts w:hint="eastAsia"/>
              </w:rPr>
              <w:t>O</w:t>
            </w:r>
            <w:r>
              <w:t>n clicking “View Order”, show order details in hop-up as the following screenshot:</w:t>
            </w:r>
          </w:p>
          <w:p w14:paraId="04A61D6B" w14:textId="77777777" w:rsidR="00985E06" w:rsidRDefault="00985E06" w:rsidP="00985E06">
            <w:pPr>
              <w:pStyle w:val="ListParagraph"/>
              <w:ind w:left="360" w:firstLineChars="0" w:firstLine="0"/>
              <w:rPr>
                <w:noProof/>
              </w:rPr>
            </w:pPr>
            <w:r>
              <w:rPr>
                <w:noProof/>
              </w:rPr>
              <w:t xml:space="preserve">  </w:t>
            </w:r>
            <w:r>
              <w:rPr>
                <w:noProof/>
              </w:rPr>
              <w:drawing>
                <wp:inline distT="0" distB="0" distL="0" distR="0" wp14:anchorId="7D674D68" wp14:editId="7F11986C">
                  <wp:extent cx="2330295" cy="3626224"/>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2342272" cy="3644862"/>
                          </a:xfrm>
                          <a:prstGeom prst="rect">
                            <a:avLst/>
                          </a:prstGeom>
                        </pic:spPr>
                      </pic:pic>
                    </a:graphicData>
                  </a:graphic>
                </wp:inline>
              </w:drawing>
            </w:r>
          </w:p>
          <w:p w14:paraId="73C34173" w14:textId="77777777" w:rsidR="00985E06" w:rsidRDefault="00985E06" w:rsidP="00985E06">
            <w:pPr>
              <w:pStyle w:val="ListParagraph"/>
              <w:ind w:left="360" w:firstLineChars="0" w:firstLine="0"/>
              <w:rPr>
                <w:noProof/>
              </w:rPr>
            </w:pPr>
            <w:r>
              <w:rPr>
                <w:noProof/>
              </w:rPr>
              <w:t>The hopup hight: 60%(TBD) of the screen. Scrollable area: All except the top bar (where the Restaurant name and Order Number).</w:t>
            </w:r>
          </w:p>
          <w:p w14:paraId="24B2BFBB" w14:textId="77777777" w:rsidR="00985E06" w:rsidRDefault="00985E06" w:rsidP="00985E06">
            <w:pPr>
              <w:pStyle w:val="ListParagraph"/>
              <w:ind w:left="360" w:firstLineChars="0" w:firstLine="0"/>
              <w:rPr>
                <w:rFonts w:ascii="Arial" w:hAnsi="Arial" w:cs="Arial"/>
                <w:sz w:val="20"/>
                <w:szCs w:val="20"/>
              </w:rPr>
            </w:pPr>
            <w:r>
              <w:rPr>
                <w:noProof/>
              </w:rPr>
              <w:t>On this hop up, show the order’s detail receipt just as order history receipt, includes on the house/tip charge/ refund amount/issue credits, see detail:</w:t>
            </w:r>
            <w:r w:rsidRPr="00452515">
              <w:rPr>
                <w:rFonts w:ascii="Arial" w:hAnsi="Arial" w:cs="Arial"/>
                <w:sz w:val="20"/>
                <w:szCs w:val="20"/>
              </w:rPr>
              <w:t xml:space="preserve"> UC</w:t>
            </w:r>
            <w:r>
              <w:rPr>
                <w:rFonts w:ascii="Arial" w:hAnsi="Arial" w:cs="Arial"/>
                <w:sz w:val="20"/>
                <w:szCs w:val="20"/>
              </w:rPr>
              <w:t xml:space="preserve">11-05 Order details – </w:t>
            </w:r>
            <w:r w:rsidRPr="00344F22">
              <w:rPr>
                <w:rFonts w:ascii="Arial" w:hAnsi="Arial" w:cs="Arial"/>
                <w:sz w:val="20"/>
                <w:szCs w:val="20"/>
              </w:rPr>
              <w:t>Receipt</w:t>
            </w:r>
            <w:r>
              <w:rPr>
                <w:rFonts w:ascii="Arial" w:hAnsi="Arial" w:cs="Arial"/>
                <w:sz w:val="20"/>
                <w:szCs w:val="20"/>
              </w:rPr>
              <w:t>.</w:t>
            </w:r>
          </w:p>
          <w:p w14:paraId="78723296" w14:textId="77777777" w:rsidR="00985E06" w:rsidRPr="00B537AC" w:rsidRDefault="00985E06" w:rsidP="00985E06">
            <w:pPr>
              <w:pStyle w:val="ListParagraph"/>
              <w:ind w:left="360" w:firstLineChars="0" w:firstLine="0"/>
              <w:rPr>
                <w:noProof/>
              </w:rPr>
            </w:pPr>
          </w:p>
          <w:p w14:paraId="500B9389" w14:textId="77777777" w:rsidR="00985E06" w:rsidRDefault="00985E06" w:rsidP="00985E06">
            <w:pPr>
              <w:pStyle w:val="ListParagraph"/>
              <w:ind w:left="360" w:firstLineChars="0" w:firstLine="0"/>
              <w:rPr>
                <w:noProof/>
              </w:rPr>
            </w:pPr>
            <w:r w:rsidRPr="00FF3CDA">
              <w:rPr>
                <w:noProof/>
              </w:rPr>
              <w:t>Display order number on the receipt when a user click “view order” during order tracking</w:t>
            </w:r>
            <w:r>
              <w:rPr>
                <w:noProof/>
              </w:rPr>
              <w:t>,</w:t>
            </w:r>
            <w:r w:rsidRPr="00FF3CDA">
              <w:rPr>
                <w:noProof/>
              </w:rPr>
              <w:t xml:space="preserve"> order </w:t>
            </w:r>
            <w:r>
              <w:rPr>
                <w:noProof/>
              </w:rPr>
              <w:t>number</w:t>
            </w:r>
            <w:r w:rsidRPr="00FF3CDA">
              <w:rPr>
                <w:noProof/>
              </w:rPr>
              <w:t xml:space="preserve"> is displayed below the restaurant name</w:t>
            </w:r>
            <w:r>
              <w:rPr>
                <w:noProof/>
              </w:rPr>
              <w:t>, the display format of “</w:t>
            </w:r>
            <w:r w:rsidRPr="00FF3CDA">
              <w:rPr>
                <w:noProof/>
              </w:rPr>
              <w:t>Display order number</w:t>
            </w:r>
            <w:r>
              <w:rPr>
                <w:noProof/>
              </w:rPr>
              <w:t xml:space="preserve">” is as same as section </w:t>
            </w:r>
            <w:r w:rsidRPr="00452515">
              <w:rPr>
                <w:rFonts w:ascii="Arial" w:hAnsi="Arial" w:cs="Arial"/>
                <w:sz w:val="20"/>
                <w:szCs w:val="20"/>
              </w:rPr>
              <w:t>UC</w:t>
            </w:r>
            <w:r>
              <w:rPr>
                <w:rFonts w:ascii="Arial" w:hAnsi="Arial" w:cs="Arial"/>
                <w:sz w:val="20"/>
                <w:szCs w:val="20"/>
              </w:rPr>
              <w:t>11-02 Order details (Order Receipt)</w:t>
            </w:r>
            <w:r>
              <w:rPr>
                <w:rFonts w:ascii="Arial" w:hAnsi="Arial" w:cs="Arial" w:hint="eastAsia"/>
                <w:sz w:val="20"/>
                <w:szCs w:val="20"/>
              </w:rPr>
              <w:t>.</w:t>
            </w:r>
          </w:p>
          <w:p w14:paraId="6727D019" w14:textId="77777777" w:rsidR="00985E06" w:rsidRPr="00A3401E" w:rsidRDefault="00985E06" w:rsidP="00985E06">
            <w:pPr>
              <w:pStyle w:val="ListParagraph"/>
              <w:ind w:left="360" w:firstLineChars="0" w:firstLine="0"/>
              <w:rPr>
                <w:noProof/>
              </w:rPr>
            </w:pPr>
            <w:r w:rsidRPr="00CD0386">
              <w:rPr>
                <w:noProof/>
              </w:rPr>
              <w:t xml:space="preserve">If restaurant has </w:t>
            </w:r>
            <w:r>
              <w:rPr>
                <w:noProof/>
              </w:rPr>
              <w:t>n</w:t>
            </w:r>
            <w:r w:rsidRPr="00CD0386">
              <w:rPr>
                <w:noProof/>
              </w:rPr>
              <w:t>ickname</w:t>
            </w:r>
            <w:r w:rsidRPr="00CD0386">
              <w:rPr>
                <w:rFonts w:hint="eastAsia"/>
                <w:noProof/>
              </w:rPr>
              <w:t>,</w:t>
            </w:r>
            <w:r w:rsidRPr="00CD0386">
              <w:rPr>
                <w:noProof/>
              </w:rPr>
              <w:t xml:space="preserve"> show the nickname in the Anchored header section </w:t>
            </w:r>
            <w:r>
              <w:rPr>
                <w:noProof/>
              </w:rPr>
              <w:t>on the</w:t>
            </w:r>
            <w:r w:rsidRPr="00CD0386">
              <w:rPr>
                <w:noProof/>
              </w:rPr>
              <w:t xml:space="preserve"> </w:t>
            </w:r>
            <w:r>
              <w:t>View Order</w:t>
            </w:r>
            <w:r w:rsidRPr="00CD0386">
              <w:rPr>
                <w:noProof/>
              </w:rPr>
              <w:t xml:space="preserve"> </w:t>
            </w:r>
            <w:r>
              <w:rPr>
                <w:noProof/>
              </w:rPr>
              <w:t>Hop up</w:t>
            </w:r>
            <w:r w:rsidRPr="00CD0386">
              <w:rPr>
                <w:noProof/>
              </w:rPr>
              <w:t>, if no nickname, show the restaurant name</w:t>
            </w:r>
            <w:r w:rsidRPr="00CD0386">
              <w:rPr>
                <w:rFonts w:hint="eastAsia"/>
                <w:noProof/>
              </w:rPr>
              <w:t>.</w:t>
            </w:r>
          </w:p>
          <w:p w14:paraId="3544D91C" w14:textId="77777777" w:rsidR="00985E06" w:rsidRDefault="00985E06" w:rsidP="009060B1"/>
          <w:p w14:paraId="48B0D8D9" w14:textId="27FE97AA" w:rsidR="00985E06" w:rsidRPr="009060B1" w:rsidRDefault="00985E06" w:rsidP="00911E03">
            <w:pPr>
              <w:pStyle w:val="ListParagraph"/>
              <w:ind w:left="720" w:firstLineChars="0" w:firstLine="0"/>
              <w:rPr>
                <w:b/>
                <w:bCs/>
              </w:rPr>
            </w:pPr>
            <w:r w:rsidRPr="009060B1">
              <w:rPr>
                <w:b/>
                <w:bCs/>
              </w:rPr>
              <w:t>CONTACT SUPPORT</w:t>
            </w:r>
          </w:p>
          <w:p w14:paraId="7E5BF110" w14:textId="10F9C998" w:rsidR="00985E06" w:rsidRDefault="00985E06" w:rsidP="00985E06">
            <w:pPr>
              <w:pStyle w:val="ListParagraph"/>
              <w:ind w:left="360" w:firstLineChars="0" w:firstLine="0"/>
            </w:pPr>
            <w:r>
              <w:t>If</w:t>
            </w:r>
            <w:r w:rsidRPr="003D45BD">
              <w:t xml:space="preserve"> </w:t>
            </w:r>
            <w:r>
              <w:t xml:space="preserve">customer does not </w:t>
            </w:r>
            <w:r w:rsidRPr="003D45BD">
              <w:t xml:space="preserve">clear to </w:t>
            </w:r>
            <w:r>
              <w:t>know</w:t>
            </w:r>
            <w:r w:rsidRPr="003D45BD">
              <w:t xml:space="preserve"> how </w:t>
            </w:r>
            <w:r>
              <w:t>to</w:t>
            </w:r>
            <w:r w:rsidRPr="003D45BD">
              <w:t xml:space="preserve"> modify </w:t>
            </w:r>
            <w:r>
              <w:t>the</w:t>
            </w:r>
            <w:r w:rsidRPr="003D45BD">
              <w:t xml:space="preserve"> order once </w:t>
            </w:r>
            <w:r>
              <w:t xml:space="preserve">customer </w:t>
            </w:r>
            <w:r w:rsidRPr="003D45BD">
              <w:t>placed an order</w:t>
            </w:r>
            <w:r>
              <w:t xml:space="preserve">, customer can click “CONTACT SUPPORT” and then customer is </w:t>
            </w:r>
            <w:r w:rsidRPr="003D45BD">
              <w:t>redirect</w:t>
            </w:r>
            <w:r>
              <w:t xml:space="preserve">ed to the </w:t>
            </w:r>
            <w:r w:rsidRPr="007B77FA">
              <w:t>customer support chat</w:t>
            </w:r>
            <w:r>
              <w:t xml:space="preserve"> page. </w:t>
            </w:r>
            <w:r w:rsidRPr="007B77FA">
              <w:t xml:space="preserve">After completing the conversation, click the return </w:t>
            </w:r>
            <w:r>
              <w:t xml:space="preserve">icon of chat </w:t>
            </w:r>
            <w:r w:rsidRPr="007B77FA">
              <w:t>page</w:t>
            </w:r>
            <w:r>
              <w:t>, customer should</w:t>
            </w:r>
            <w:r w:rsidRPr="007B77FA">
              <w:t xml:space="preserve"> return to </w:t>
            </w:r>
            <w:r>
              <w:t xml:space="preserve">last page </w:t>
            </w:r>
            <w:r>
              <w:rPr>
                <w:rFonts w:hint="eastAsia"/>
              </w:rPr>
              <w:t>“</w:t>
            </w:r>
            <w:r w:rsidRPr="007B77FA">
              <w:t>the order received page</w:t>
            </w:r>
            <w:r>
              <w:rPr>
                <w:rFonts w:hint="eastAsia"/>
              </w:rPr>
              <w:t>”.</w:t>
            </w:r>
          </w:p>
          <w:p w14:paraId="59B79619" w14:textId="77777777" w:rsidR="00985E06" w:rsidRDefault="00985E06" w:rsidP="00985E06">
            <w:pPr>
              <w:pStyle w:val="ListParagraph"/>
              <w:ind w:left="360" w:firstLineChars="0" w:firstLine="0"/>
            </w:pPr>
          </w:p>
          <w:p w14:paraId="6D0D2873" w14:textId="748F60A3" w:rsidR="00985E06" w:rsidRPr="009060B1" w:rsidRDefault="00985E06" w:rsidP="00911E03">
            <w:pPr>
              <w:pStyle w:val="ListParagraph"/>
              <w:ind w:left="720" w:firstLineChars="0" w:firstLine="0"/>
              <w:rPr>
                <w:b/>
                <w:bCs/>
              </w:rPr>
            </w:pPr>
            <w:r w:rsidRPr="009060B1">
              <w:rPr>
                <w:b/>
                <w:bCs/>
              </w:rPr>
              <w:t>CANCEL ORDER</w:t>
            </w:r>
          </w:p>
          <w:p w14:paraId="6C0C3F9C" w14:textId="431FE526" w:rsidR="00223C60" w:rsidRDefault="001E5994" w:rsidP="00223C60">
            <w:pPr>
              <w:pStyle w:val="ListParagraph"/>
              <w:ind w:left="720" w:firstLineChars="0" w:firstLine="0"/>
            </w:pPr>
            <w:r>
              <w:t xml:space="preserve">Altogether, the customer has 60 seconds to cancel his order. </w:t>
            </w:r>
            <w:r w:rsidR="00223C60">
              <w:t xml:space="preserve">If exceeding 60 second, an error will be displayed with CTA “CONTACT SUPPORT”. Customer can click “CONTACT SUPPORT” and then customer is </w:t>
            </w:r>
            <w:r w:rsidR="00223C60" w:rsidRPr="003D45BD">
              <w:t>redirect</w:t>
            </w:r>
            <w:r w:rsidR="00223C60">
              <w:t xml:space="preserve">ed to the </w:t>
            </w:r>
            <w:r w:rsidR="00223C60" w:rsidRPr="007B77FA">
              <w:t>customer support chat</w:t>
            </w:r>
            <w:r w:rsidR="00223C60">
              <w:t xml:space="preserve"> page. </w:t>
            </w:r>
            <w:r w:rsidR="00223C60" w:rsidRPr="007B77FA">
              <w:t xml:space="preserve">After completing the conversation, click the return </w:t>
            </w:r>
            <w:r w:rsidR="00223C60">
              <w:t xml:space="preserve">icon of chat </w:t>
            </w:r>
            <w:r w:rsidR="00223C60" w:rsidRPr="007B77FA">
              <w:t>page</w:t>
            </w:r>
            <w:r w:rsidR="00223C60">
              <w:t>, customer should</w:t>
            </w:r>
            <w:r w:rsidR="00223C60" w:rsidRPr="007B77FA">
              <w:t xml:space="preserve"> return to </w:t>
            </w:r>
            <w:r w:rsidR="00223C60">
              <w:t xml:space="preserve">last page </w:t>
            </w:r>
            <w:r w:rsidR="00223C60">
              <w:rPr>
                <w:rFonts w:hint="eastAsia"/>
              </w:rPr>
              <w:t>“</w:t>
            </w:r>
            <w:r w:rsidR="00223C60" w:rsidRPr="007B77FA">
              <w:t>the order received page</w:t>
            </w:r>
            <w:r w:rsidR="00223C60">
              <w:rPr>
                <w:rFonts w:hint="eastAsia"/>
              </w:rPr>
              <w:t>”.</w:t>
            </w:r>
          </w:p>
          <w:p w14:paraId="676C879D" w14:textId="6794B0E8" w:rsidR="00223C60" w:rsidRDefault="001E5994" w:rsidP="00223C60">
            <w:pPr>
              <w:pStyle w:val="ListParagraph"/>
              <w:ind w:left="720" w:firstLineChars="0" w:firstLine="0"/>
            </w:pPr>
            <w:r>
              <w:t xml:space="preserve"> </w:t>
            </w:r>
            <w:r w:rsidR="00223C60" w:rsidRPr="00223C60">
              <w:rPr>
                <w:noProof/>
              </w:rPr>
              <w:drawing>
                <wp:inline distT="0" distB="0" distL="0" distR="0" wp14:anchorId="67F2375F" wp14:editId="13DAA44F">
                  <wp:extent cx="2768081" cy="1983545"/>
                  <wp:effectExtent l="0" t="0" r="635"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2772945" cy="1987031"/>
                          </a:xfrm>
                          <a:prstGeom prst="rect">
                            <a:avLst/>
                          </a:prstGeom>
                        </pic:spPr>
                      </pic:pic>
                    </a:graphicData>
                  </a:graphic>
                </wp:inline>
              </w:drawing>
            </w:r>
          </w:p>
          <w:p w14:paraId="12402F6B" w14:textId="608C345A" w:rsidR="00911E03" w:rsidRDefault="00911E03" w:rsidP="00985E06">
            <w:pPr>
              <w:pStyle w:val="ListParagraph"/>
              <w:ind w:left="720" w:firstLineChars="0" w:firstLine="0"/>
            </w:pPr>
          </w:p>
          <w:p w14:paraId="2270F0D9" w14:textId="297106F5" w:rsidR="00DF466F" w:rsidRDefault="00DF466F" w:rsidP="00911E03">
            <w:pPr>
              <w:pStyle w:val="ListParagraph"/>
              <w:ind w:left="720" w:firstLineChars="0" w:firstLine="0"/>
            </w:pPr>
            <w:r>
              <w:t>When the user clicks “Cancel Order”, see UC09-08.</w:t>
            </w:r>
          </w:p>
          <w:p w14:paraId="5C1B71C8" w14:textId="7F6C0DBC" w:rsidR="007B77FA" w:rsidRDefault="007B77FA" w:rsidP="00815C49">
            <w:pPr>
              <w:pStyle w:val="ListParagraph"/>
              <w:ind w:left="360" w:firstLineChars="0" w:firstLine="0"/>
            </w:pPr>
          </w:p>
          <w:p w14:paraId="752E8C79" w14:textId="1BE622BD" w:rsidR="004E6796" w:rsidRPr="00C11AA9" w:rsidRDefault="004E6796" w:rsidP="00C312E0">
            <w:pPr>
              <w:pStyle w:val="ListParagraph"/>
              <w:numPr>
                <w:ilvl w:val="0"/>
                <w:numId w:val="98"/>
              </w:numPr>
              <w:ind w:firstLineChars="0"/>
            </w:pPr>
            <w:r>
              <w:rPr>
                <w:rFonts w:hint="eastAsia"/>
              </w:rPr>
              <w:t>F</w:t>
            </w:r>
            <w:r>
              <w:t xml:space="preserve">eeding America </w:t>
            </w:r>
            <w:r w:rsidR="0070758F">
              <w:t>(</w:t>
            </w:r>
            <w:r>
              <w:t>TBD</w:t>
            </w:r>
            <w:r w:rsidR="0070758F">
              <w:rPr>
                <w:rFonts w:hint="eastAsia"/>
              </w:rPr>
              <w:t>)</w:t>
            </w:r>
          </w:p>
        </w:tc>
      </w:tr>
      <w:tr w:rsidR="00CA3589" w:rsidRPr="00452515" w14:paraId="0E99EB98" w14:textId="77777777" w:rsidTr="00E1546A">
        <w:tc>
          <w:tcPr>
            <w:tcW w:w="8008" w:type="dxa"/>
          </w:tcPr>
          <w:p w14:paraId="67BDB7FC" w14:textId="0019258B" w:rsidR="00CA3589" w:rsidRDefault="00CA3589" w:rsidP="004E6796">
            <w:pPr>
              <w:rPr>
                <w:rFonts w:ascii="Arial" w:hAnsi="Arial" w:cs="Arial"/>
                <w:sz w:val="20"/>
                <w:szCs w:val="20"/>
              </w:rPr>
            </w:pPr>
            <w:r w:rsidRPr="00452515">
              <w:rPr>
                <w:rFonts w:ascii="Arial" w:hAnsi="Arial" w:cs="Arial"/>
                <w:sz w:val="20"/>
                <w:szCs w:val="20"/>
              </w:rPr>
              <w:lastRenderedPageBreak/>
              <w:t>Extend Scenario:</w:t>
            </w:r>
          </w:p>
          <w:p w14:paraId="6B95749E" w14:textId="5FA7CCCE" w:rsidR="00A618DD" w:rsidRDefault="00EC019D" w:rsidP="004E6796">
            <w:pPr>
              <w:rPr>
                <w:rFonts w:ascii="Arial" w:hAnsi="Arial" w:cs="Arial"/>
                <w:sz w:val="20"/>
                <w:szCs w:val="20"/>
              </w:rPr>
            </w:pPr>
            <w:r>
              <w:rPr>
                <w:rFonts w:ascii="Arial" w:hAnsi="Arial" w:cs="Arial"/>
                <w:sz w:val="20"/>
                <w:szCs w:val="20"/>
              </w:rPr>
              <w:t>If the order has promotion/credit applied, show promo discount and credit.</w:t>
            </w:r>
          </w:p>
          <w:p w14:paraId="564E976B" w14:textId="13BB1D2B" w:rsidR="00680D75" w:rsidRDefault="00A618DD" w:rsidP="004E6796">
            <w:pPr>
              <w:rPr>
                <w:rFonts w:ascii="Arial" w:hAnsi="Arial" w:cs="Arial"/>
                <w:sz w:val="20"/>
                <w:szCs w:val="20"/>
              </w:rPr>
            </w:pPr>
            <w:r>
              <w:rPr>
                <w:noProof/>
              </w:rPr>
              <w:lastRenderedPageBreak/>
              <w:drawing>
                <wp:inline distT="0" distB="0" distL="0" distR="0" wp14:anchorId="0C5AB6B8" wp14:editId="0F2057E2">
                  <wp:extent cx="3533775" cy="3067050"/>
                  <wp:effectExtent l="0" t="0" r="952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3533775" cy="3067050"/>
                          </a:xfrm>
                          <a:prstGeom prst="rect">
                            <a:avLst/>
                          </a:prstGeom>
                        </pic:spPr>
                      </pic:pic>
                    </a:graphicData>
                  </a:graphic>
                </wp:inline>
              </w:drawing>
            </w:r>
          </w:p>
          <w:p w14:paraId="1E0DDC60" w14:textId="6962A057" w:rsidR="00FC218B" w:rsidRDefault="00FC218B" w:rsidP="00FC218B"/>
          <w:p w14:paraId="739A0AFF" w14:textId="332966FA" w:rsidR="00FC218B" w:rsidRDefault="00FC218B" w:rsidP="00FC218B">
            <w:r>
              <w:t xml:space="preserve">If </w:t>
            </w:r>
            <w:r w:rsidR="00A618DD">
              <w:t>total</w:t>
            </w:r>
            <w:r>
              <w:t xml:space="preserve"> =0, </w:t>
            </w:r>
            <w:r w:rsidR="00D42E11">
              <w:t xml:space="preserve">do not show payment method </w:t>
            </w:r>
            <w:r>
              <w:t>as:</w:t>
            </w:r>
          </w:p>
          <w:p w14:paraId="698A5C81" w14:textId="3B6A9AAB" w:rsidR="00FC218B" w:rsidRDefault="00A618DD" w:rsidP="00FC218B">
            <w:r>
              <w:rPr>
                <w:noProof/>
              </w:rPr>
              <w:drawing>
                <wp:inline distT="0" distB="0" distL="0" distR="0" wp14:anchorId="03BC5530" wp14:editId="6B1CB55A">
                  <wp:extent cx="3371850" cy="276225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3371850" cy="2762250"/>
                          </a:xfrm>
                          <a:prstGeom prst="rect">
                            <a:avLst/>
                          </a:prstGeom>
                        </pic:spPr>
                      </pic:pic>
                    </a:graphicData>
                  </a:graphic>
                </wp:inline>
              </w:drawing>
            </w:r>
          </w:p>
          <w:p w14:paraId="744823FF" w14:textId="47215BE2" w:rsidR="00CA3589" w:rsidRPr="00452515" w:rsidRDefault="00CA3589" w:rsidP="00DF466F">
            <w:pPr>
              <w:pStyle w:val="ListParagraph"/>
              <w:ind w:left="360" w:firstLineChars="0" w:firstLine="0"/>
            </w:pPr>
          </w:p>
        </w:tc>
      </w:tr>
      <w:tr w:rsidR="00951059" w:rsidRPr="00452515" w14:paraId="2BA0BA12" w14:textId="77777777" w:rsidTr="00E1546A">
        <w:tc>
          <w:tcPr>
            <w:tcW w:w="8008" w:type="dxa"/>
          </w:tcPr>
          <w:p w14:paraId="1BDA955C" w14:textId="77777777" w:rsidR="00951059" w:rsidRPr="00452515" w:rsidRDefault="00951059" w:rsidP="004E6796">
            <w:pPr>
              <w:rPr>
                <w:rFonts w:ascii="Arial" w:hAnsi="Arial" w:cs="Arial"/>
                <w:sz w:val="20"/>
                <w:szCs w:val="20"/>
              </w:rPr>
            </w:pPr>
          </w:p>
        </w:tc>
      </w:tr>
      <w:tr w:rsidR="002D5C06" w:rsidRPr="00452515" w14:paraId="6C92B593" w14:textId="77777777" w:rsidTr="00E1546A">
        <w:tc>
          <w:tcPr>
            <w:tcW w:w="8008" w:type="dxa"/>
          </w:tcPr>
          <w:p w14:paraId="5BBC9450" w14:textId="15C79DF2" w:rsidR="002D5C06" w:rsidRPr="00452515" w:rsidRDefault="002D5C06" w:rsidP="002D5C06">
            <w:pPr>
              <w:rPr>
                <w:rFonts w:ascii="Arial" w:hAnsi="Arial" w:cs="Arial"/>
                <w:sz w:val="20"/>
                <w:szCs w:val="20"/>
              </w:rPr>
            </w:pPr>
          </w:p>
        </w:tc>
      </w:tr>
      <w:tr w:rsidR="002D5C06" w:rsidRPr="00452515" w14:paraId="0888DC9C" w14:textId="77777777" w:rsidTr="00E1546A">
        <w:tc>
          <w:tcPr>
            <w:tcW w:w="8008" w:type="dxa"/>
          </w:tcPr>
          <w:p w14:paraId="41EFE6BB" w14:textId="77777777" w:rsidR="002D5C06" w:rsidRDefault="002D5C06" w:rsidP="002D5C06">
            <w:pPr>
              <w:rPr>
                <w:rFonts w:ascii="Arial" w:hAnsi="Arial" w:cs="Arial"/>
                <w:sz w:val="20"/>
                <w:szCs w:val="20"/>
              </w:rPr>
            </w:pPr>
            <w:r w:rsidRPr="00452515">
              <w:rPr>
                <w:rFonts w:ascii="Arial" w:hAnsi="Arial" w:cs="Arial"/>
                <w:sz w:val="20"/>
                <w:szCs w:val="20"/>
              </w:rPr>
              <w:t>Exception Scenario:</w:t>
            </w:r>
          </w:p>
          <w:p w14:paraId="2B737CD6" w14:textId="07157BC6" w:rsidR="002D5C06" w:rsidRPr="00452515" w:rsidRDefault="00951059" w:rsidP="002D5C06">
            <w:r>
              <w:t xml:space="preserve">If we </w:t>
            </w:r>
            <w:proofErr w:type="gramStart"/>
            <w:r>
              <w:t>can’t</w:t>
            </w:r>
            <w:proofErr w:type="gramEnd"/>
            <w:r>
              <w:t xml:space="preserve"> find a truck to fulfill the order, we should show information to the customer. TBD</w:t>
            </w:r>
          </w:p>
        </w:tc>
      </w:tr>
      <w:tr w:rsidR="00E43D11" w:rsidRPr="00452515" w14:paraId="09811E76" w14:textId="77777777" w:rsidTr="00E00731">
        <w:tc>
          <w:tcPr>
            <w:tcW w:w="8008" w:type="dxa"/>
          </w:tcPr>
          <w:p w14:paraId="333CBC96" w14:textId="77777777" w:rsidR="00E43D11" w:rsidRDefault="00E43D11" w:rsidP="00E00731">
            <w:pPr>
              <w:rPr>
                <w:rFonts w:ascii="Arial" w:hAnsi="Arial" w:cs="Arial"/>
                <w:sz w:val="20"/>
                <w:szCs w:val="20"/>
              </w:rPr>
            </w:pPr>
            <w:r w:rsidRPr="00452515">
              <w:rPr>
                <w:rFonts w:ascii="Arial" w:hAnsi="Arial" w:cs="Arial"/>
                <w:sz w:val="20"/>
                <w:szCs w:val="20"/>
              </w:rPr>
              <w:t>Exception Scenario:</w:t>
            </w:r>
          </w:p>
          <w:p w14:paraId="3C1B971E" w14:textId="31EC599C" w:rsidR="00E43D11" w:rsidRPr="00452515" w:rsidRDefault="00E43D11" w:rsidP="00E00731">
            <w:r>
              <w:t xml:space="preserve">If </w:t>
            </w:r>
            <w:r w:rsidR="00916A59">
              <w:t xml:space="preserve">there is a network problem that the app </w:t>
            </w:r>
            <w:r w:rsidR="005B4A7C">
              <w:t>cannot</w:t>
            </w:r>
            <w:r w:rsidR="00916A59">
              <w:t xml:space="preserve"> get if the order is placed or not. Show </w:t>
            </w:r>
            <w:r w:rsidR="00916A59">
              <w:lastRenderedPageBreak/>
              <w:t xml:space="preserve">a Timeout screen </w:t>
            </w:r>
            <w:r w:rsidR="0070758F">
              <w:t>(</w:t>
            </w:r>
            <w:r w:rsidR="00916A59">
              <w:t>or there is something wrong connecting server</w:t>
            </w:r>
            <w:r w:rsidR="0070758F">
              <w:t>)</w:t>
            </w:r>
            <w:r w:rsidR="00916A59">
              <w:t xml:space="preserve"> with a back icon. When the user clicks back icon, go back to restaurant list page. </w:t>
            </w:r>
          </w:p>
        </w:tc>
      </w:tr>
      <w:tr w:rsidR="002D5C06" w:rsidRPr="00452515" w14:paraId="364E0939" w14:textId="77777777" w:rsidTr="00E1546A">
        <w:tc>
          <w:tcPr>
            <w:tcW w:w="8008" w:type="dxa"/>
          </w:tcPr>
          <w:p w14:paraId="03C6AA3B" w14:textId="77777777" w:rsidR="002D5C06" w:rsidRDefault="002D5C06" w:rsidP="002D5C06">
            <w:pPr>
              <w:rPr>
                <w:rFonts w:ascii="Arial" w:hAnsi="Arial" w:cs="Arial"/>
                <w:sz w:val="20"/>
                <w:szCs w:val="20"/>
              </w:rPr>
            </w:pPr>
            <w:r w:rsidRPr="00452515">
              <w:rPr>
                <w:rFonts w:ascii="Arial" w:hAnsi="Arial" w:cs="Arial"/>
                <w:sz w:val="20"/>
                <w:szCs w:val="20"/>
              </w:rPr>
              <w:lastRenderedPageBreak/>
              <w:t>Notes:</w:t>
            </w:r>
          </w:p>
          <w:p w14:paraId="777D500E" w14:textId="77777777" w:rsidR="002519F8" w:rsidRDefault="002519F8" w:rsidP="002519F8">
            <w:pPr>
              <w:spacing w:before="100" w:beforeAutospacing="1" w:after="100" w:afterAutospacing="1"/>
            </w:pPr>
            <w:r>
              <w:t xml:space="preserve">UI: </w:t>
            </w:r>
            <w:hyperlink r:id="rId334" w:tgtFrame="_blank" w:history="1">
              <w:r>
                <w:rPr>
                  <w:rStyle w:val="Hyperlink"/>
                </w:rPr>
                <w:t>Post-Purchase Figma Screens</w:t>
              </w:r>
            </w:hyperlink>
            <w:r>
              <w:t> </w:t>
            </w:r>
          </w:p>
          <w:p w14:paraId="1D7512E3" w14:textId="6F4924F7" w:rsidR="002519F8" w:rsidRDefault="0070758F" w:rsidP="002519F8">
            <w:r>
              <w:rPr>
                <w:rFonts w:hint="eastAsia"/>
              </w:rPr>
              <w:t>(</w:t>
            </w:r>
            <w:hyperlink r:id="rId335" w:history="1">
              <w:r w:rsidR="002519F8">
                <w:rPr>
                  <w:rStyle w:val="Hyperlink"/>
                </w:rPr>
                <w:t>https://www.figma.com/file/3YbN1Lem3qmPxsjEQy3Z1f/Full-App-Revision---Oct-2019?node-id=31%3A2752</w:t>
              </w:r>
            </w:hyperlink>
            <w:r w:rsidR="002519F8">
              <w:t>.</w:t>
            </w:r>
            <w:r>
              <w:rPr>
                <w:rFonts w:hint="eastAsia"/>
              </w:rPr>
              <w:t>)</w:t>
            </w:r>
          </w:p>
          <w:p w14:paraId="2F625439" w14:textId="77777777" w:rsidR="002519F8" w:rsidRDefault="001F04F0" w:rsidP="002519F8">
            <w:pPr>
              <w:spacing w:before="100" w:beforeAutospacing="1" w:after="100" w:afterAutospacing="1"/>
            </w:pPr>
            <w:hyperlink r:id="rId336" w:tgtFrame="_blank" w:history="1">
              <w:r w:rsidR="002519F8">
                <w:rPr>
                  <w:rStyle w:val="Hyperlink"/>
                </w:rPr>
                <w:t>Post-Purchase User Stories</w:t>
              </w:r>
            </w:hyperlink>
          </w:p>
          <w:p w14:paraId="3FFB6E9E" w14:textId="77777777" w:rsidR="002519F8" w:rsidRDefault="001F04F0" w:rsidP="002519F8">
            <w:pPr>
              <w:spacing w:before="100" w:beforeAutospacing="1" w:after="100" w:afterAutospacing="1"/>
            </w:pPr>
            <w:hyperlink r:id="rId337" w:tgtFrame="_blank" w:history="1">
              <w:r w:rsidR="002519F8">
                <w:rPr>
                  <w:rStyle w:val="Hyperlink"/>
                </w:rPr>
                <w:t>Updated Style Guide with Post-Purchase Components</w:t>
              </w:r>
            </w:hyperlink>
            <w:r w:rsidR="002519F8">
              <w:t> </w:t>
            </w:r>
          </w:p>
          <w:p w14:paraId="05840F5D" w14:textId="7D5011C5" w:rsidR="002519F8" w:rsidRPr="00452515" w:rsidRDefault="002519F8" w:rsidP="002D5C06">
            <w:pPr>
              <w:rPr>
                <w:rFonts w:ascii="Arial" w:hAnsi="Arial" w:cs="Arial"/>
                <w:sz w:val="20"/>
                <w:szCs w:val="20"/>
              </w:rPr>
            </w:pPr>
          </w:p>
        </w:tc>
      </w:tr>
      <w:tr w:rsidR="002D5C06" w:rsidRPr="00452515" w14:paraId="16B48582" w14:textId="77777777" w:rsidTr="00E1546A">
        <w:tc>
          <w:tcPr>
            <w:tcW w:w="8008" w:type="dxa"/>
          </w:tcPr>
          <w:p w14:paraId="6475E7FE" w14:textId="77777777" w:rsidR="002D5C06" w:rsidRDefault="002D5C06" w:rsidP="002D5C06">
            <w:pPr>
              <w:rPr>
                <w:rFonts w:ascii="Arial" w:hAnsi="Arial" w:cs="Arial"/>
                <w:sz w:val="20"/>
                <w:szCs w:val="20"/>
              </w:rPr>
            </w:pPr>
            <w:r w:rsidRPr="00452515">
              <w:rPr>
                <w:rFonts w:ascii="Arial" w:hAnsi="Arial" w:cs="Arial"/>
                <w:sz w:val="20"/>
                <w:szCs w:val="20"/>
              </w:rPr>
              <w:t>Q/A:</w:t>
            </w:r>
          </w:p>
          <w:p w14:paraId="18BCB0E5" w14:textId="54933D31" w:rsidR="000E3D45" w:rsidRPr="005B4A7C" w:rsidRDefault="000E3D45" w:rsidP="005B4A7C">
            <w:pPr>
              <w:pStyle w:val="ListParagraph"/>
              <w:numPr>
                <w:ilvl w:val="0"/>
                <w:numId w:val="138"/>
              </w:numPr>
              <w:ind w:firstLineChars="0"/>
              <w:rPr>
                <w:rFonts w:ascii="Arial" w:hAnsi="Arial" w:cs="Arial"/>
                <w:sz w:val="20"/>
                <w:szCs w:val="20"/>
              </w:rPr>
            </w:pPr>
            <w:r w:rsidRPr="005B4A7C">
              <w:rPr>
                <w:rFonts w:ascii="Arial" w:hAnsi="Arial" w:cs="Arial"/>
                <w:sz w:val="20"/>
                <w:szCs w:val="20"/>
              </w:rPr>
              <w:t>Q:</w:t>
            </w:r>
            <w:r>
              <w:rPr>
                <w:rFonts w:ascii="Arial" w:hAnsi="Arial" w:cs="Arial"/>
                <w:sz w:val="20"/>
                <w:szCs w:val="20"/>
              </w:rPr>
              <w:t xml:space="preserve"> </w:t>
            </w:r>
            <w:r w:rsidRPr="005B4A7C">
              <w:rPr>
                <w:rFonts w:ascii="Arial" w:hAnsi="Arial" w:cs="Arial"/>
                <w:sz w:val="20"/>
                <w:szCs w:val="20"/>
              </w:rPr>
              <w:t>When the estimate delivery time becomes longer than the initial estimate delivery time, should we show some information to the customer.</w:t>
            </w:r>
          </w:p>
          <w:p w14:paraId="21E41BBC" w14:textId="77777777" w:rsidR="000E3D45" w:rsidRDefault="000E3D45" w:rsidP="000E3D45">
            <w:pPr>
              <w:ind w:left="720"/>
              <w:rPr>
                <w:rFonts w:ascii="Arial" w:hAnsi="Arial" w:cs="Arial"/>
                <w:sz w:val="20"/>
                <w:szCs w:val="20"/>
              </w:rPr>
            </w:pPr>
            <w:r w:rsidRPr="000E3D45">
              <w:rPr>
                <w:rFonts w:ascii="Arial" w:hAnsi="Arial" w:cs="Arial"/>
                <w:sz w:val="20"/>
                <w:szCs w:val="20"/>
              </w:rPr>
              <w:t>A</w:t>
            </w:r>
            <w:r w:rsidRPr="000E3D45">
              <w:rPr>
                <w:rFonts w:ascii="Arial" w:hAnsi="Arial" w:cs="Arial"/>
                <w:sz w:val="20"/>
                <w:szCs w:val="20"/>
              </w:rPr>
              <w:t>：</w:t>
            </w:r>
            <w:r w:rsidRPr="000E3D45">
              <w:rPr>
                <w:rFonts w:ascii="Arial" w:hAnsi="Arial" w:cs="Arial"/>
                <w:sz w:val="20"/>
                <w:szCs w:val="20"/>
              </w:rPr>
              <w:t xml:space="preserve">There may be a future messaging system we build to notify the customer of larger changes.  </w:t>
            </w:r>
          </w:p>
          <w:p w14:paraId="0FE6716F" w14:textId="77777777" w:rsidR="000E3D45" w:rsidRDefault="000E3D45" w:rsidP="000E3D45">
            <w:pPr>
              <w:pStyle w:val="ListParagraph"/>
              <w:numPr>
                <w:ilvl w:val="0"/>
                <w:numId w:val="138"/>
              </w:numPr>
              <w:ind w:firstLineChars="0"/>
              <w:rPr>
                <w:rFonts w:ascii="Arial" w:hAnsi="Arial" w:cs="Arial"/>
                <w:sz w:val="20"/>
                <w:szCs w:val="20"/>
              </w:rPr>
            </w:pPr>
            <w:r>
              <w:rPr>
                <w:rFonts w:ascii="Arial" w:hAnsi="Arial" w:cs="Arial"/>
                <w:sz w:val="20"/>
                <w:szCs w:val="20"/>
              </w:rPr>
              <w:t xml:space="preserve">Q: </w:t>
            </w:r>
            <w:r w:rsidRPr="000E3D45">
              <w:rPr>
                <w:rFonts w:ascii="Arial" w:hAnsi="Arial" w:cs="Arial"/>
                <w:sz w:val="20"/>
                <w:szCs w:val="20"/>
              </w:rPr>
              <w:t>Is it possible that an order is fulfilled by 2 trucks? If yes, the UI should change a little bit.</w:t>
            </w:r>
          </w:p>
          <w:p w14:paraId="6AC4B083" w14:textId="40DBE624" w:rsidR="000E3D45" w:rsidRPr="005B4A7C" w:rsidRDefault="000E3D45" w:rsidP="005B4A7C">
            <w:pPr>
              <w:ind w:left="360" w:firstLineChars="210" w:firstLine="420"/>
              <w:rPr>
                <w:rFonts w:ascii="Arial" w:hAnsi="Arial" w:cs="Arial"/>
                <w:sz w:val="20"/>
                <w:szCs w:val="20"/>
              </w:rPr>
            </w:pPr>
            <w:r>
              <w:rPr>
                <w:rFonts w:ascii="Arial" w:hAnsi="Arial" w:cs="Arial"/>
                <w:sz w:val="20"/>
                <w:szCs w:val="20"/>
              </w:rPr>
              <w:t xml:space="preserve">A: </w:t>
            </w:r>
            <w:r w:rsidRPr="005B4A7C">
              <w:rPr>
                <w:rFonts w:ascii="Arial" w:hAnsi="Arial" w:cs="Arial"/>
                <w:sz w:val="20"/>
                <w:szCs w:val="20"/>
              </w:rPr>
              <w:t xml:space="preserve">It is possible, but this is an edge case. We have not built the UI yet. </w:t>
            </w:r>
            <w:r w:rsidRPr="000E3D45">
              <w:rPr>
                <w:rFonts w:ascii="Arial" w:hAnsi="Arial" w:cs="Arial"/>
                <w:sz w:val="20"/>
                <w:szCs w:val="20"/>
              </w:rPr>
              <w:t xml:space="preserve">*Will confirm with ops team.  But agreed for now that solution may be showing the fastest truck order tracking.  </w:t>
            </w:r>
          </w:p>
        </w:tc>
      </w:tr>
    </w:tbl>
    <w:p w14:paraId="26727FB4" w14:textId="03DF7C8F" w:rsidR="00CA3589" w:rsidRDefault="00407EA3" w:rsidP="00BA0B80">
      <w:pPr>
        <w:pStyle w:val="Heading3"/>
      </w:pPr>
      <w:r>
        <w:t xml:space="preserve"> </w:t>
      </w:r>
      <w:r w:rsidR="00E1546A" w:rsidRPr="00452515">
        <w:t>UC0</w:t>
      </w:r>
      <w:r w:rsidR="00E1546A">
        <w:rPr>
          <w:rFonts w:hint="eastAsia"/>
        </w:rPr>
        <w:t>9</w:t>
      </w:r>
      <w:r w:rsidR="00E1546A">
        <w:t>-</w:t>
      </w:r>
      <w:r w:rsidR="00E1546A">
        <w:rPr>
          <w:rFonts w:hint="eastAsia"/>
        </w:rPr>
        <w:t>04</w:t>
      </w:r>
      <w:r w:rsidR="00E1546A">
        <w:t xml:space="preserve"> </w:t>
      </w:r>
      <w:r w:rsidR="00E1546A">
        <w:rPr>
          <w:rFonts w:hint="eastAsia"/>
        </w:rPr>
        <w:t>O</w:t>
      </w:r>
      <w:r w:rsidR="00E1546A">
        <w:t xml:space="preserve">rder processing – </w:t>
      </w:r>
      <w:r w:rsidR="00911E03">
        <w:t xml:space="preserve">Driving to </w:t>
      </w:r>
      <w:proofErr w:type="gramStart"/>
      <w:r w:rsidR="00911E03">
        <w:t>you</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4E6796" w:rsidRPr="00452515" w14:paraId="25FAE936" w14:textId="77777777" w:rsidTr="00F60643">
        <w:tc>
          <w:tcPr>
            <w:tcW w:w="8008" w:type="dxa"/>
          </w:tcPr>
          <w:p w14:paraId="5B389D64" w14:textId="7C350C21" w:rsidR="004E6796" w:rsidRPr="00452515" w:rsidRDefault="004E6796" w:rsidP="004E6796">
            <w:pPr>
              <w:rPr>
                <w:rFonts w:ascii="Arial" w:hAnsi="Arial" w:cs="Arial"/>
                <w:sz w:val="20"/>
                <w:szCs w:val="20"/>
              </w:rPr>
            </w:pPr>
            <w:r w:rsidRPr="00452515">
              <w:rPr>
                <w:rFonts w:ascii="Arial" w:hAnsi="Arial" w:cs="Arial"/>
                <w:sz w:val="20"/>
                <w:szCs w:val="20"/>
              </w:rPr>
              <w:t>UC0</w:t>
            </w:r>
            <w:r>
              <w:rPr>
                <w:rFonts w:ascii="Arial" w:hAnsi="Arial" w:cs="Arial" w:hint="eastAsia"/>
                <w:sz w:val="20"/>
                <w:szCs w:val="20"/>
              </w:rPr>
              <w:t>9</w:t>
            </w:r>
            <w:r>
              <w:rPr>
                <w:rFonts w:ascii="Arial" w:hAnsi="Arial" w:cs="Arial"/>
                <w:sz w:val="20"/>
                <w:szCs w:val="20"/>
              </w:rPr>
              <w:t>-</w:t>
            </w:r>
            <w:r>
              <w:rPr>
                <w:rFonts w:ascii="Arial" w:hAnsi="Arial" w:cs="Arial" w:hint="eastAsia"/>
                <w:sz w:val="20"/>
                <w:szCs w:val="20"/>
              </w:rPr>
              <w:t>04</w:t>
            </w:r>
            <w:r>
              <w:rPr>
                <w:rFonts w:ascii="Arial" w:hAnsi="Arial" w:cs="Arial"/>
                <w:sz w:val="20"/>
                <w:szCs w:val="20"/>
              </w:rPr>
              <w:t xml:space="preserve"> </w:t>
            </w:r>
            <w:r>
              <w:rPr>
                <w:rFonts w:ascii="Arial" w:hAnsi="Arial" w:cs="Arial" w:hint="eastAsia"/>
                <w:sz w:val="20"/>
                <w:szCs w:val="20"/>
              </w:rPr>
              <w:t>O</w:t>
            </w:r>
            <w:r>
              <w:rPr>
                <w:rFonts w:ascii="Arial" w:hAnsi="Arial" w:cs="Arial"/>
                <w:sz w:val="20"/>
                <w:szCs w:val="20"/>
              </w:rPr>
              <w:t>rder processing</w:t>
            </w:r>
            <w:r w:rsidR="0049512D">
              <w:rPr>
                <w:rFonts w:ascii="Arial" w:hAnsi="Arial" w:cs="Arial"/>
                <w:sz w:val="20"/>
                <w:szCs w:val="20"/>
              </w:rPr>
              <w:t xml:space="preserve"> </w:t>
            </w:r>
            <w:r w:rsidR="00E1546A">
              <w:rPr>
                <w:rFonts w:ascii="Arial" w:hAnsi="Arial" w:cs="Arial"/>
                <w:sz w:val="20"/>
                <w:szCs w:val="20"/>
              </w:rPr>
              <w:t>–</w:t>
            </w:r>
            <w:r w:rsidR="0049512D">
              <w:rPr>
                <w:rFonts w:ascii="Arial" w:hAnsi="Arial" w:cs="Arial"/>
                <w:sz w:val="20"/>
                <w:szCs w:val="20"/>
              </w:rPr>
              <w:t xml:space="preserve"> </w:t>
            </w:r>
            <w:r w:rsidR="00911E03">
              <w:rPr>
                <w:rFonts w:ascii="Arial" w:hAnsi="Arial" w:cs="Arial"/>
                <w:sz w:val="20"/>
                <w:szCs w:val="20"/>
              </w:rPr>
              <w:t>Driving to you</w:t>
            </w:r>
          </w:p>
        </w:tc>
      </w:tr>
      <w:tr w:rsidR="00356DE1" w:rsidRPr="00452515" w14:paraId="20EF5401" w14:textId="77777777" w:rsidTr="006A0EED">
        <w:tc>
          <w:tcPr>
            <w:tcW w:w="8008" w:type="dxa"/>
          </w:tcPr>
          <w:p w14:paraId="0CAFE22E" w14:textId="77777777" w:rsidR="00356DE1" w:rsidRDefault="00356DE1" w:rsidP="006A0EED">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3"/>
              <w:gridCol w:w="1361"/>
              <w:gridCol w:w="1208"/>
              <w:gridCol w:w="4050"/>
            </w:tblGrid>
            <w:tr w:rsidR="00356DE1" w14:paraId="5C5A1FE7" w14:textId="77777777" w:rsidTr="00AB5C85">
              <w:tc>
                <w:tcPr>
                  <w:tcW w:w="1163" w:type="dxa"/>
                </w:tcPr>
                <w:p w14:paraId="036A9E2E" w14:textId="619D79F4" w:rsidR="000B4066" w:rsidRDefault="000B4066" w:rsidP="006A0EED">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1" w:type="dxa"/>
                </w:tcPr>
                <w:p w14:paraId="5284C179" w14:textId="2257C68B" w:rsidR="00356DE1" w:rsidRDefault="000B4066" w:rsidP="006A0EED">
                  <w:pPr>
                    <w:spacing w:after="0"/>
                    <w:rPr>
                      <w:rFonts w:ascii="Arial" w:hAnsi="Arial" w:cs="Arial"/>
                      <w:sz w:val="20"/>
                      <w:szCs w:val="20"/>
                    </w:rPr>
                  </w:pPr>
                  <w:r>
                    <w:rPr>
                      <w:rFonts w:ascii="Arial" w:hAnsi="Arial" w:cs="Arial"/>
                      <w:sz w:val="20"/>
                      <w:szCs w:val="20"/>
                    </w:rPr>
                    <w:t>Date</w:t>
                  </w:r>
                </w:p>
              </w:tc>
              <w:tc>
                <w:tcPr>
                  <w:tcW w:w="1208" w:type="dxa"/>
                </w:tcPr>
                <w:p w14:paraId="49FF12BA" w14:textId="77777777" w:rsidR="00356DE1" w:rsidRDefault="00356DE1" w:rsidP="006A0EED">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50" w:type="dxa"/>
                </w:tcPr>
                <w:p w14:paraId="597E4641" w14:textId="77777777" w:rsidR="00356DE1" w:rsidRDefault="00356DE1" w:rsidP="006A0EED">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356DE1" w14:paraId="2A4D67A8" w14:textId="77777777" w:rsidTr="00AB5C85">
              <w:tc>
                <w:tcPr>
                  <w:tcW w:w="1163" w:type="dxa"/>
                </w:tcPr>
                <w:p w14:paraId="76ACFDD5" w14:textId="0AEB69F6" w:rsidR="000B4066" w:rsidRDefault="000B4066" w:rsidP="006A0EED">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r w:rsidR="009060B1">
                    <w:rPr>
                      <w:rFonts w:ascii="Arial" w:hAnsi="Arial" w:cs="Arial"/>
                      <w:sz w:val="20"/>
                      <w:szCs w:val="20"/>
                    </w:rPr>
                    <w:t xml:space="preserve"> – 1.7</w:t>
                  </w:r>
                </w:p>
              </w:tc>
              <w:tc>
                <w:tcPr>
                  <w:tcW w:w="1361" w:type="dxa"/>
                </w:tcPr>
                <w:p w14:paraId="0886B72A" w14:textId="2A1EB25A" w:rsidR="00356DE1" w:rsidRDefault="00356DE1" w:rsidP="006A0EED">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w:t>
                  </w:r>
                  <w:r w:rsidR="00B30CBC">
                    <w:rPr>
                      <w:rFonts w:ascii="Arial" w:hAnsi="Arial" w:cs="Arial"/>
                      <w:sz w:val="20"/>
                      <w:szCs w:val="20"/>
                    </w:rPr>
                    <w:t>-2020</w:t>
                  </w:r>
                </w:p>
              </w:tc>
              <w:tc>
                <w:tcPr>
                  <w:tcW w:w="1208" w:type="dxa"/>
                </w:tcPr>
                <w:p w14:paraId="332D7C5B" w14:textId="55D8B2AE" w:rsidR="00356DE1" w:rsidRDefault="00356DE1" w:rsidP="006A0EED">
                  <w:pPr>
                    <w:spacing w:after="0"/>
                    <w:rPr>
                      <w:rFonts w:ascii="Arial" w:hAnsi="Arial" w:cs="Arial"/>
                      <w:sz w:val="20"/>
                      <w:szCs w:val="20"/>
                    </w:rPr>
                  </w:pPr>
                  <w:proofErr w:type="spellStart"/>
                  <w:proofErr w:type="gramStart"/>
                  <w:r>
                    <w:rPr>
                      <w:rFonts w:ascii="Arial" w:hAnsi="Arial" w:cs="Arial" w:hint="eastAsia"/>
                      <w:sz w:val="20"/>
                      <w:szCs w:val="20"/>
                    </w:rPr>
                    <w:t>L</w:t>
                  </w:r>
                  <w:r>
                    <w:rPr>
                      <w:rFonts w:ascii="Arial" w:hAnsi="Arial" w:cs="Arial"/>
                      <w:sz w:val="20"/>
                      <w:szCs w:val="20"/>
                    </w:rPr>
                    <w:t>isa</w:t>
                  </w:r>
                  <w:r w:rsidR="009060B1">
                    <w:rPr>
                      <w:rFonts w:ascii="Arial" w:hAnsi="Arial" w:cs="Arial"/>
                      <w:sz w:val="20"/>
                      <w:szCs w:val="20"/>
                    </w:rPr>
                    <w:t>,Nancy</w:t>
                  </w:r>
                  <w:proofErr w:type="spellEnd"/>
                  <w:proofErr w:type="gramEnd"/>
                </w:p>
              </w:tc>
              <w:tc>
                <w:tcPr>
                  <w:tcW w:w="4050" w:type="dxa"/>
                </w:tcPr>
                <w:p w14:paraId="73088E71" w14:textId="4BB96449" w:rsidR="00356DE1" w:rsidRDefault="00356DE1" w:rsidP="006A0EED">
                  <w:pPr>
                    <w:spacing w:after="0"/>
                    <w:rPr>
                      <w:rFonts w:ascii="Arial" w:hAnsi="Arial" w:cs="Arial"/>
                      <w:sz w:val="20"/>
                      <w:szCs w:val="20"/>
                    </w:rPr>
                  </w:pPr>
                  <w:r>
                    <w:rPr>
                      <w:rFonts w:ascii="Arial" w:hAnsi="Arial" w:cs="Arial"/>
                      <w:sz w:val="20"/>
                      <w:szCs w:val="20"/>
                    </w:rPr>
                    <w:t>Draft version</w:t>
                  </w:r>
                  <w:r w:rsidR="00B30CBC">
                    <w:rPr>
                      <w:rFonts w:ascii="Arial" w:hAnsi="Arial" w:cs="Arial"/>
                      <w:sz w:val="20"/>
                      <w:szCs w:val="20"/>
                    </w:rPr>
                    <w:t xml:space="preserve"> and other versions</w:t>
                  </w:r>
                </w:p>
              </w:tc>
            </w:tr>
            <w:tr w:rsidR="009060B1" w14:paraId="00B4B0C2" w14:textId="77777777" w:rsidTr="00AB5C85">
              <w:tc>
                <w:tcPr>
                  <w:tcW w:w="1163" w:type="dxa"/>
                </w:tcPr>
                <w:p w14:paraId="3A57680B" w14:textId="6C445EBD" w:rsidR="009060B1" w:rsidRDefault="009060B1" w:rsidP="009060B1">
                  <w:pPr>
                    <w:spacing w:after="0"/>
                    <w:rPr>
                      <w:rFonts w:ascii="Arial" w:hAnsi="Arial" w:cs="Arial"/>
                      <w:sz w:val="20"/>
                      <w:szCs w:val="20"/>
                    </w:rPr>
                  </w:pPr>
                  <w:r>
                    <w:rPr>
                      <w:rFonts w:ascii="Arial" w:hAnsi="Arial" w:cs="Arial"/>
                      <w:sz w:val="20"/>
                      <w:szCs w:val="20"/>
                    </w:rPr>
                    <w:t>1.8</w:t>
                  </w:r>
                </w:p>
              </w:tc>
              <w:tc>
                <w:tcPr>
                  <w:tcW w:w="1361" w:type="dxa"/>
                </w:tcPr>
                <w:p w14:paraId="768E735E" w14:textId="098A1D65" w:rsidR="009060B1" w:rsidRDefault="009060B1" w:rsidP="009060B1">
                  <w:pPr>
                    <w:spacing w:after="0"/>
                    <w:rPr>
                      <w:rFonts w:ascii="Arial" w:hAnsi="Arial" w:cs="Arial"/>
                      <w:sz w:val="20"/>
                      <w:szCs w:val="20"/>
                    </w:rPr>
                  </w:pPr>
                  <w:r>
                    <w:rPr>
                      <w:rFonts w:ascii="Arial" w:hAnsi="Arial" w:cs="Arial"/>
                      <w:sz w:val="20"/>
                      <w:szCs w:val="20"/>
                    </w:rPr>
                    <w:t>2020.10.16</w:t>
                  </w:r>
                </w:p>
              </w:tc>
              <w:tc>
                <w:tcPr>
                  <w:tcW w:w="1208" w:type="dxa"/>
                </w:tcPr>
                <w:p w14:paraId="51ECC719" w14:textId="12967054" w:rsidR="009060B1" w:rsidRDefault="009060B1" w:rsidP="009060B1">
                  <w:pPr>
                    <w:spacing w:after="0"/>
                    <w:rPr>
                      <w:rFonts w:ascii="Arial" w:hAnsi="Arial" w:cs="Arial"/>
                      <w:sz w:val="20"/>
                      <w:szCs w:val="20"/>
                    </w:rPr>
                  </w:pPr>
                  <w:r>
                    <w:rPr>
                      <w:rFonts w:ascii="Arial" w:hAnsi="Arial" w:cs="Arial"/>
                      <w:sz w:val="20"/>
                      <w:szCs w:val="20"/>
                    </w:rPr>
                    <w:t>Norbert</w:t>
                  </w:r>
                </w:p>
              </w:tc>
              <w:tc>
                <w:tcPr>
                  <w:tcW w:w="4050" w:type="dxa"/>
                </w:tcPr>
                <w:p w14:paraId="039EDDEE" w14:textId="306008AE" w:rsidR="009060B1" w:rsidRDefault="009060B1" w:rsidP="009060B1">
                  <w:pPr>
                    <w:spacing w:after="0"/>
                    <w:rPr>
                      <w:rFonts w:ascii="Arial" w:hAnsi="Arial" w:cs="Arial"/>
                      <w:sz w:val="20"/>
                      <w:szCs w:val="20"/>
                    </w:rPr>
                  </w:pPr>
                  <w:r>
                    <w:rPr>
                      <w:rFonts w:ascii="Arial" w:hAnsi="Arial" w:cs="Arial"/>
                      <w:sz w:val="20"/>
                      <w:szCs w:val="20"/>
                    </w:rPr>
                    <w:t>New design</w:t>
                  </w:r>
                </w:p>
              </w:tc>
            </w:tr>
            <w:tr w:rsidR="009060B1" w14:paraId="1F029A3D" w14:textId="77777777" w:rsidTr="00AB5C85">
              <w:tc>
                <w:tcPr>
                  <w:tcW w:w="1163" w:type="dxa"/>
                </w:tcPr>
                <w:p w14:paraId="5905E22C" w14:textId="35B8E754" w:rsidR="009060B1" w:rsidRDefault="009060B1" w:rsidP="009060B1">
                  <w:pPr>
                    <w:spacing w:after="0"/>
                    <w:rPr>
                      <w:rFonts w:ascii="Arial" w:hAnsi="Arial" w:cs="Arial"/>
                      <w:sz w:val="20"/>
                      <w:szCs w:val="20"/>
                    </w:rPr>
                  </w:pPr>
                  <w:r>
                    <w:rPr>
                      <w:rFonts w:ascii="Arial" w:hAnsi="Arial" w:cs="Arial"/>
                      <w:sz w:val="20"/>
                      <w:szCs w:val="20"/>
                    </w:rPr>
                    <w:t>1.9</w:t>
                  </w:r>
                </w:p>
              </w:tc>
              <w:tc>
                <w:tcPr>
                  <w:tcW w:w="1361" w:type="dxa"/>
                </w:tcPr>
                <w:p w14:paraId="2EEDA5EB" w14:textId="152B6DE0" w:rsidR="009060B1" w:rsidRDefault="009060B1" w:rsidP="009060B1">
                  <w:pPr>
                    <w:spacing w:after="0"/>
                    <w:rPr>
                      <w:rFonts w:ascii="Arial" w:hAnsi="Arial" w:cs="Arial"/>
                      <w:sz w:val="20"/>
                      <w:szCs w:val="20"/>
                    </w:rPr>
                  </w:pPr>
                  <w:r>
                    <w:rPr>
                      <w:rFonts w:ascii="Arial" w:hAnsi="Arial" w:cs="Arial"/>
                      <w:sz w:val="20"/>
                      <w:szCs w:val="20"/>
                    </w:rPr>
                    <w:t>2020.11.13</w:t>
                  </w:r>
                </w:p>
              </w:tc>
              <w:tc>
                <w:tcPr>
                  <w:tcW w:w="1208" w:type="dxa"/>
                </w:tcPr>
                <w:p w14:paraId="6E02FEFD" w14:textId="3E22F561" w:rsidR="009060B1" w:rsidRDefault="009060B1" w:rsidP="009060B1">
                  <w:pPr>
                    <w:spacing w:after="0"/>
                    <w:rPr>
                      <w:rFonts w:ascii="Arial" w:hAnsi="Arial" w:cs="Arial"/>
                      <w:sz w:val="20"/>
                      <w:szCs w:val="20"/>
                    </w:rPr>
                  </w:pPr>
                  <w:r>
                    <w:rPr>
                      <w:rFonts w:ascii="Arial" w:hAnsi="Arial" w:cs="Arial"/>
                      <w:sz w:val="20"/>
                      <w:szCs w:val="20"/>
                    </w:rPr>
                    <w:t>Norbert</w:t>
                  </w:r>
                </w:p>
              </w:tc>
              <w:tc>
                <w:tcPr>
                  <w:tcW w:w="4050" w:type="dxa"/>
                </w:tcPr>
                <w:p w14:paraId="03FD145B" w14:textId="5E2C5D42" w:rsidR="009060B1" w:rsidRDefault="009060B1" w:rsidP="009060B1">
                  <w:pPr>
                    <w:spacing w:after="0"/>
                    <w:rPr>
                      <w:rFonts w:ascii="Arial" w:hAnsi="Arial" w:cs="Arial"/>
                      <w:sz w:val="20"/>
                      <w:szCs w:val="20"/>
                    </w:rPr>
                  </w:pPr>
                  <w:r>
                    <w:rPr>
                      <w:rFonts w:ascii="Arial" w:hAnsi="Arial" w:cs="Arial"/>
                      <w:sz w:val="20"/>
                      <w:szCs w:val="20"/>
                    </w:rPr>
                    <w:t>New design</w:t>
                  </w:r>
                </w:p>
              </w:tc>
            </w:tr>
            <w:tr w:rsidR="009060B1" w14:paraId="50BE3A12" w14:textId="77777777" w:rsidTr="00AB5C85">
              <w:tc>
                <w:tcPr>
                  <w:tcW w:w="1163" w:type="dxa"/>
                </w:tcPr>
                <w:p w14:paraId="741D1530" w14:textId="4AFD3A05" w:rsidR="009060B1" w:rsidRDefault="009060B1" w:rsidP="009060B1">
                  <w:pPr>
                    <w:spacing w:after="0"/>
                    <w:rPr>
                      <w:rFonts w:ascii="Arial" w:hAnsi="Arial" w:cs="Arial"/>
                      <w:sz w:val="20"/>
                      <w:szCs w:val="20"/>
                    </w:rPr>
                  </w:pPr>
                </w:p>
              </w:tc>
              <w:tc>
                <w:tcPr>
                  <w:tcW w:w="1361" w:type="dxa"/>
                </w:tcPr>
                <w:p w14:paraId="41E3CBF5" w14:textId="6A07DEDA" w:rsidR="009060B1" w:rsidRDefault="009060B1" w:rsidP="009060B1">
                  <w:pPr>
                    <w:spacing w:after="0"/>
                    <w:rPr>
                      <w:rFonts w:ascii="Arial" w:hAnsi="Arial" w:cs="Arial"/>
                      <w:sz w:val="20"/>
                      <w:szCs w:val="20"/>
                    </w:rPr>
                  </w:pPr>
                </w:p>
              </w:tc>
              <w:tc>
                <w:tcPr>
                  <w:tcW w:w="1208" w:type="dxa"/>
                </w:tcPr>
                <w:p w14:paraId="5B145FE0" w14:textId="1BD23354" w:rsidR="009060B1" w:rsidRDefault="009060B1" w:rsidP="009060B1">
                  <w:pPr>
                    <w:spacing w:after="0"/>
                    <w:rPr>
                      <w:rFonts w:ascii="Arial" w:hAnsi="Arial" w:cs="Arial"/>
                      <w:sz w:val="20"/>
                      <w:szCs w:val="20"/>
                    </w:rPr>
                  </w:pPr>
                </w:p>
              </w:tc>
              <w:tc>
                <w:tcPr>
                  <w:tcW w:w="4050" w:type="dxa"/>
                </w:tcPr>
                <w:p w14:paraId="37AF0777" w14:textId="5745621F" w:rsidR="009060B1" w:rsidRDefault="009060B1" w:rsidP="009060B1">
                  <w:pPr>
                    <w:spacing w:after="0"/>
                    <w:rPr>
                      <w:rFonts w:ascii="Arial" w:hAnsi="Arial" w:cs="Arial"/>
                      <w:sz w:val="20"/>
                      <w:szCs w:val="20"/>
                    </w:rPr>
                  </w:pPr>
                </w:p>
              </w:tc>
            </w:tr>
            <w:tr w:rsidR="009060B1" w14:paraId="103EF565" w14:textId="77777777" w:rsidTr="00AB5C85">
              <w:tc>
                <w:tcPr>
                  <w:tcW w:w="1163" w:type="dxa"/>
                </w:tcPr>
                <w:p w14:paraId="04AB0355" w14:textId="20A031B8" w:rsidR="009060B1" w:rsidRDefault="009060B1" w:rsidP="009060B1">
                  <w:pPr>
                    <w:spacing w:after="0"/>
                    <w:rPr>
                      <w:rFonts w:ascii="Arial" w:hAnsi="Arial" w:cs="Arial"/>
                      <w:sz w:val="20"/>
                      <w:szCs w:val="20"/>
                    </w:rPr>
                  </w:pPr>
                </w:p>
              </w:tc>
              <w:tc>
                <w:tcPr>
                  <w:tcW w:w="1361" w:type="dxa"/>
                </w:tcPr>
                <w:p w14:paraId="2CC69636" w14:textId="0EC7C368" w:rsidR="009060B1" w:rsidRDefault="009060B1" w:rsidP="009060B1">
                  <w:pPr>
                    <w:spacing w:after="0"/>
                    <w:rPr>
                      <w:rFonts w:ascii="Arial" w:hAnsi="Arial" w:cs="Arial"/>
                      <w:sz w:val="20"/>
                      <w:szCs w:val="20"/>
                    </w:rPr>
                  </w:pPr>
                </w:p>
              </w:tc>
              <w:tc>
                <w:tcPr>
                  <w:tcW w:w="1208" w:type="dxa"/>
                </w:tcPr>
                <w:p w14:paraId="597D6F01" w14:textId="0F1AB614" w:rsidR="009060B1" w:rsidRDefault="009060B1" w:rsidP="009060B1">
                  <w:pPr>
                    <w:spacing w:after="0"/>
                    <w:rPr>
                      <w:rFonts w:ascii="Arial" w:hAnsi="Arial" w:cs="Arial"/>
                      <w:sz w:val="20"/>
                      <w:szCs w:val="20"/>
                    </w:rPr>
                  </w:pPr>
                </w:p>
              </w:tc>
              <w:tc>
                <w:tcPr>
                  <w:tcW w:w="4050" w:type="dxa"/>
                </w:tcPr>
                <w:p w14:paraId="3C186DF4" w14:textId="6FA7B013" w:rsidR="009060B1" w:rsidRDefault="009060B1" w:rsidP="009060B1">
                  <w:pPr>
                    <w:spacing w:after="0"/>
                    <w:rPr>
                      <w:rFonts w:ascii="Arial" w:hAnsi="Arial" w:cs="Arial"/>
                      <w:sz w:val="20"/>
                      <w:szCs w:val="20"/>
                    </w:rPr>
                  </w:pPr>
                </w:p>
              </w:tc>
            </w:tr>
          </w:tbl>
          <w:p w14:paraId="5A58EFAB" w14:textId="77777777" w:rsidR="00356DE1" w:rsidRDefault="00356DE1" w:rsidP="006A0EED">
            <w:pPr>
              <w:rPr>
                <w:rFonts w:ascii="Arial" w:hAnsi="Arial" w:cs="Arial"/>
                <w:sz w:val="20"/>
                <w:szCs w:val="20"/>
              </w:rPr>
            </w:pPr>
          </w:p>
        </w:tc>
      </w:tr>
      <w:tr w:rsidR="004E6796" w:rsidRPr="00452515" w14:paraId="6F80F1FB" w14:textId="77777777" w:rsidTr="00F60643">
        <w:tc>
          <w:tcPr>
            <w:tcW w:w="8008" w:type="dxa"/>
          </w:tcPr>
          <w:p w14:paraId="25D174F7" w14:textId="77777777" w:rsidR="004E6796" w:rsidRPr="00452515" w:rsidRDefault="004E6796" w:rsidP="004E6796">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4E6796" w:rsidRPr="00DD3CB0" w14:paraId="35662BED" w14:textId="77777777" w:rsidTr="00F60643">
        <w:tc>
          <w:tcPr>
            <w:tcW w:w="8008" w:type="dxa"/>
          </w:tcPr>
          <w:p w14:paraId="40D02A9C" w14:textId="13A193DE" w:rsidR="004E6796" w:rsidRDefault="004E6796" w:rsidP="004E6796">
            <w:pPr>
              <w:rPr>
                <w:rFonts w:ascii="Arial" w:hAnsi="Arial" w:cs="Arial"/>
                <w:sz w:val="20"/>
                <w:szCs w:val="20"/>
              </w:rPr>
            </w:pPr>
            <w:r w:rsidRPr="00452515">
              <w:rPr>
                <w:rFonts w:ascii="Arial" w:hAnsi="Arial" w:cs="Arial"/>
                <w:sz w:val="20"/>
                <w:szCs w:val="20"/>
              </w:rPr>
              <w:t xml:space="preserve">Pre-Condition: </w:t>
            </w:r>
          </w:p>
          <w:p w14:paraId="4246E905" w14:textId="0B04DB1D" w:rsidR="004E6796" w:rsidRPr="00E1546A" w:rsidRDefault="00E1546A" w:rsidP="00E1546A">
            <w:pPr>
              <w:rPr>
                <w:rFonts w:ascii="Arial" w:hAnsi="Arial" w:cs="Arial"/>
                <w:sz w:val="20"/>
                <w:szCs w:val="20"/>
              </w:rPr>
            </w:pPr>
            <w:r>
              <w:t>The order’s status is “</w:t>
            </w:r>
            <w:r>
              <w:rPr>
                <w:rFonts w:hint="eastAsia"/>
              </w:rPr>
              <w:t>I</w:t>
            </w:r>
            <w:r>
              <w:t>n transit”</w:t>
            </w:r>
            <w:r w:rsidR="009E4677">
              <w:t xml:space="preserve"> </w:t>
            </w:r>
            <w:r w:rsidR="0070758F">
              <w:t>(</w:t>
            </w:r>
            <w:r w:rsidR="009E4677">
              <w:rPr>
                <w:rFonts w:hint="eastAsia"/>
              </w:rPr>
              <w:t>This</w:t>
            </w:r>
            <w:r w:rsidR="009E4677">
              <w:t xml:space="preserve"> is trigge</w:t>
            </w:r>
            <w:r w:rsidR="00C46FA3">
              <w:t>re</w:t>
            </w:r>
            <w:r w:rsidR="009E4677">
              <w:t xml:space="preserve">d by the driver through </w:t>
            </w:r>
            <w:r w:rsidR="00C46FA3">
              <w:t xml:space="preserve">the </w:t>
            </w:r>
            <w:r w:rsidR="009E4677">
              <w:t>truck APP</w:t>
            </w:r>
            <w:r w:rsidR="00111741">
              <w:t>, “</w:t>
            </w:r>
            <w:r w:rsidR="00111741">
              <w:rPr>
                <w:rFonts w:ascii="Arial" w:hAnsi="Arial" w:cs="Arial"/>
                <w:color w:val="000000"/>
                <w:sz w:val="22"/>
              </w:rPr>
              <w:t>On the way to the house”</w:t>
            </w:r>
            <w:r w:rsidR="0070758F">
              <w:t>)</w:t>
            </w:r>
            <w:r>
              <w:t>, and the user clicks to check this order</w:t>
            </w:r>
          </w:p>
        </w:tc>
      </w:tr>
      <w:tr w:rsidR="004E6796" w:rsidRPr="00C11AA9" w14:paraId="0E116231" w14:textId="77777777" w:rsidTr="00F60643">
        <w:tc>
          <w:tcPr>
            <w:tcW w:w="8008" w:type="dxa"/>
          </w:tcPr>
          <w:p w14:paraId="2BAFE509" w14:textId="120170AE" w:rsidR="004E6796" w:rsidRDefault="004E6796" w:rsidP="004E6796">
            <w:pPr>
              <w:rPr>
                <w:rFonts w:ascii="Arial" w:hAnsi="Arial"/>
                <w:sz w:val="20"/>
                <w:szCs w:val="20"/>
              </w:rPr>
            </w:pPr>
            <w:r w:rsidRPr="00103C0C">
              <w:rPr>
                <w:rFonts w:ascii="Arial" w:hAnsi="Arial" w:hint="eastAsia"/>
                <w:sz w:val="20"/>
                <w:szCs w:val="20"/>
              </w:rPr>
              <w:lastRenderedPageBreak/>
              <w:t>Main Scenario:</w:t>
            </w:r>
          </w:p>
          <w:p w14:paraId="0C1F379C" w14:textId="1C23CEA5" w:rsidR="00481297" w:rsidRDefault="00E1546A" w:rsidP="009F1EB9">
            <w:pPr>
              <w:pStyle w:val="ListParagraph"/>
              <w:numPr>
                <w:ilvl w:val="0"/>
                <w:numId w:val="114"/>
              </w:numPr>
              <w:ind w:firstLineChars="0"/>
            </w:pPr>
            <w:r>
              <w:rPr>
                <w:rFonts w:hint="eastAsia"/>
              </w:rPr>
              <w:t>W</w:t>
            </w:r>
            <w:r>
              <w:t xml:space="preserve">hen the order’s status </w:t>
            </w:r>
            <w:r w:rsidR="00481297">
              <w:t>changes to</w:t>
            </w:r>
            <w:r>
              <w:t xml:space="preserve"> “In transit”,</w:t>
            </w:r>
            <w:r w:rsidR="00481297">
              <w:t xml:space="preserve"> push a notification</w:t>
            </w:r>
            <w:r w:rsidR="009408E6">
              <w:t xml:space="preserve"> </w:t>
            </w:r>
            <w:r w:rsidR="009408E6">
              <w:rPr>
                <w:rFonts w:hint="eastAsia"/>
              </w:rPr>
              <w:t>by</w:t>
            </w:r>
            <w:r w:rsidR="009408E6">
              <w:t xml:space="preserve"> SMS</w:t>
            </w:r>
            <w:r w:rsidR="00481297">
              <w:t>: “</w:t>
            </w:r>
            <w:r w:rsidR="003E40FE" w:rsidRPr="003E40FE">
              <w:t>Wonder is on the way. Track your order every step</w:t>
            </w:r>
            <w:r w:rsidR="002457C9" w:rsidRPr="00041C86" w:rsidDel="003E40FE">
              <w:t>.</w:t>
            </w:r>
            <w:r w:rsidR="00481297">
              <w:t>”.</w:t>
            </w:r>
          </w:p>
          <w:p w14:paraId="2DED5010" w14:textId="540B8B07" w:rsidR="00481297" w:rsidRDefault="00481297" w:rsidP="00E1546A"/>
          <w:p w14:paraId="14069876" w14:textId="0EBF1ED2" w:rsidR="009F1EB9" w:rsidRDefault="009F1EB9" w:rsidP="009F1EB9">
            <w:pPr>
              <w:pStyle w:val="ListParagraph"/>
              <w:numPr>
                <w:ilvl w:val="0"/>
                <w:numId w:val="114"/>
              </w:numPr>
              <w:spacing w:after="0"/>
              <w:ind w:firstLineChars="0"/>
            </w:pPr>
            <w:r>
              <w:rPr>
                <w:rFonts w:hint="eastAsia"/>
              </w:rPr>
              <w:t>W</w:t>
            </w:r>
            <w:r>
              <w:t>hen the order’s status is “In transit” in these conditions:</w:t>
            </w:r>
          </w:p>
          <w:p w14:paraId="5C13B04C" w14:textId="6370DF58" w:rsidR="009F1EB9" w:rsidRDefault="009F1EB9" w:rsidP="009F1EB9">
            <w:pPr>
              <w:pStyle w:val="ListParagraph"/>
              <w:numPr>
                <w:ilvl w:val="0"/>
                <w:numId w:val="116"/>
              </w:numPr>
              <w:spacing w:after="0"/>
              <w:ind w:firstLineChars="0"/>
            </w:pPr>
            <w:r>
              <w:t xml:space="preserve">The user is in the “Order received” page, when </w:t>
            </w:r>
            <w:r w:rsidR="000F7007">
              <w:t xml:space="preserve">the </w:t>
            </w:r>
            <w:r>
              <w:t>status changes to “In transit”, refreshes the page to show “</w:t>
            </w:r>
            <w:r w:rsidR="00544E5B">
              <w:t>Driving to you</w:t>
            </w:r>
            <w:r>
              <w:t xml:space="preserve">” </w:t>
            </w:r>
            <w:proofErr w:type="gramStart"/>
            <w:r>
              <w:t>page</w:t>
            </w:r>
            <w:proofErr w:type="gramEnd"/>
          </w:p>
          <w:p w14:paraId="7A5F2DBF" w14:textId="1A1F540A" w:rsidR="009F1EB9" w:rsidRDefault="0004780E" w:rsidP="009F1EB9">
            <w:pPr>
              <w:pStyle w:val="ListParagraph"/>
              <w:numPr>
                <w:ilvl w:val="0"/>
                <w:numId w:val="116"/>
              </w:numPr>
              <w:spacing w:after="0"/>
              <w:ind w:firstLineChars="0"/>
            </w:pPr>
            <w:r>
              <w:t>The user clicks “Track your order” in menu detail page if there is only one in progress order. SeeU</w:t>
            </w:r>
            <w:r w:rsidRPr="00452515">
              <w:t>C0</w:t>
            </w:r>
            <w:r>
              <w:t>3-04.</w:t>
            </w:r>
          </w:p>
          <w:p w14:paraId="306AE5EF" w14:textId="08920C3E" w:rsidR="009F1EB9" w:rsidRDefault="009F1EB9" w:rsidP="009F1EB9">
            <w:pPr>
              <w:pStyle w:val="ListParagraph"/>
              <w:numPr>
                <w:ilvl w:val="0"/>
                <w:numId w:val="116"/>
              </w:numPr>
              <w:ind w:firstLineChars="0"/>
            </w:pPr>
            <w:r>
              <w:rPr>
                <w:rFonts w:hint="eastAsia"/>
              </w:rPr>
              <w:t>T</w:t>
            </w:r>
            <w:r>
              <w:t xml:space="preserve">he user clicks one in progress order in the order history page. </w:t>
            </w:r>
            <w:r w:rsidR="0070758F">
              <w:t>(</w:t>
            </w:r>
            <w:r>
              <w:t>See UC***</w:t>
            </w:r>
            <w:r w:rsidR="0070758F">
              <w:t>)</w:t>
            </w:r>
          </w:p>
          <w:p w14:paraId="1003CAE2" w14:textId="5A2941B0" w:rsidR="009F1EB9" w:rsidRDefault="009F1EB9" w:rsidP="009F1EB9">
            <w:pPr>
              <w:ind w:firstLineChars="100" w:firstLine="210"/>
            </w:pPr>
            <w:r>
              <w:t xml:space="preserve"> show the following “</w:t>
            </w:r>
            <w:r w:rsidR="00544E5B">
              <w:t>Driving to you</w:t>
            </w:r>
            <w:r>
              <w:t>” page:</w:t>
            </w:r>
          </w:p>
          <w:p w14:paraId="1F21584B" w14:textId="5F11F736" w:rsidR="009F1EB9" w:rsidRDefault="008045DA" w:rsidP="009F1EB9">
            <w:pPr>
              <w:ind w:firstLineChars="100" w:firstLine="210"/>
            </w:pPr>
            <w:ins w:id="1926" w:author="Nancy Liu" w:date="2020-06-04T10:49:00Z">
              <w:r>
                <w:rPr>
                  <w:noProof/>
                </w:rPr>
                <w:t xml:space="preserve"> </w:t>
              </w:r>
            </w:ins>
            <w:r w:rsidR="00652081">
              <w:rPr>
                <w:noProof/>
              </w:rPr>
              <w:t xml:space="preserve"> </w:t>
            </w:r>
            <w:r w:rsidR="00D51424" w:rsidRPr="00D51424">
              <w:rPr>
                <w:noProof/>
              </w:rPr>
              <w:drawing>
                <wp:inline distT="0" distB="0" distL="0" distR="0" wp14:anchorId="25EA587D" wp14:editId="28DE1183">
                  <wp:extent cx="2364775" cy="5240215"/>
                  <wp:effectExtent l="0" t="0" r="0" b="508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2370866" cy="5253713"/>
                          </a:xfrm>
                          <a:prstGeom prst="rect">
                            <a:avLst/>
                          </a:prstGeom>
                        </pic:spPr>
                      </pic:pic>
                    </a:graphicData>
                  </a:graphic>
                </wp:inline>
              </w:drawing>
            </w:r>
          </w:p>
          <w:p w14:paraId="49F082F5" w14:textId="1C9D09BB" w:rsidR="00F60643" w:rsidRDefault="00124B01" w:rsidP="00805395">
            <w:pPr>
              <w:pStyle w:val="ListParagraph"/>
              <w:numPr>
                <w:ilvl w:val="0"/>
                <w:numId w:val="114"/>
              </w:numPr>
              <w:ind w:firstLineChars="0"/>
            </w:pPr>
            <w:r>
              <w:t>Map:</w:t>
            </w:r>
          </w:p>
          <w:p w14:paraId="7FB39706" w14:textId="1DF3D443" w:rsidR="00652081" w:rsidRDefault="00124B01" w:rsidP="00124B01">
            <w:r>
              <w:t xml:space="preserve">In this map, show the current location of the assigned truck, the shipping address of this order, and a recommended route </w:t>
            </w:r>
            <w:r w:rsidR="0070758F">
              <w:t>(</w:t>
            </w:r>
            <w:r>
              <w:t>call the map API to get it</w:t>
            </w:r>
            <w:r w:rsidR="0070758F">
              <w:t>)</w:t>
            </w:r>
            <w:r>
              <w:t xml:space="preserve"> from the truck’s location </w:t>
            </w:r>
            <w:r>
              <w:lastRenderedPageBreak/>
              <w:t xml:space="preserve">to the shipping address. This map should be refreshed every 30 seconds. </w:t>
            </w:r>
            <w:r w:rsidR="0070758F">
              <w:t>(</w:t>
            </w:r>
            <w:r>
              <w:t>The frequency can be configured.</w:t>
            </w:r>
            <w:r w:rsidR="0070758F">
              <w:t>)</w:t>
            </w:r>
          </w:p>
          <w:p w14:paraId="4C06DF0F" w14:textId="038DC62A" w:rsidR="00652081" w:rsidRDefault="00652081" w:rsidP="00124B01">
            <w:r w:rsidRPr="00652081">
              <w:t xml:space="preserve">At time of departure, display map with full route from </w:t>
            </w:r>
            <w:proofErr w:type="spellStart"/>
            <w:r w:rsidRPr="00652081">
              <w:t>Vehical</w:t>
            </w:r>
            <w:proofErr w:type="spellEnd"/>
            <w:r w:rsidRPr="00652081">
              <w:t xml:space="preserve"> to Pin. User is unable to interact with the map and cannot zoom or scroll.</w:t>
            </w:r>
            <w:r>
              <w:t xml:space="preserve"> </w:t>
            </w:r>
            <w:r w:rsidRPr="00652081">
              <w:t xml:space="preserve">As </w:t>
            </w:r>
            <w:proofErr w:type="spellStart"/>
            <w:r w:rsidRPr="00652081">
              <w:t>vehical</w:t>
            </w:r>
            <w:proofErr w:type="spellEnd"/>
            <w:r w:rsidRPr="00652081">
              <w:t xml:space="preserve"> approaches pin, zoom in map to always display full route to pin. Depending on how far </w:t>
            </w:r>
            <w:proofErr w:type="spellStart"/>
            <w:r w:rsidRPr="00652081">
              <w:t>vehical</w:t>
            </w:r>
            <w:proofErr w:type="spellEnd"/>
            <w:r w:rsidRPr="00652081">
              <w:t xml:space="preserve"> is from the pin there could be several zoom states</w:t>
            </w:r>
            <w:r w:rsidR="00B76C50">
              <w:t>.</w:t>
            </w:r>
          </w:p>
          <w:p w14:paraId="56DC9C5A" w14:textId="33CAE6A8" w:rsidR="00124B01" w:rsidRDefault="00124B01" w:rsidP="00124B01">
            <w:pPr>
              <w:pStyle w:val="ListParagraph"/>
              <w:numPr>
                <w:ilvl w:val="0"/>
                <w:numId w:val="114"/>
              </w:numPr>
              <w:ind w:firstLineChars="0"/>
            </w:pPr>
            <w:r>
              <w:t>Timer:</w:t>
            </w:r>
          </w:p>
          <w:p w14:paraId="09FF793A" w14:textId="4F45CEC6" w:rsidR="008459D9" w:rsidRDefault="0075283E">
            <w:pPr>
              <w:pStyle w:val="ListParagraph"/>
              <w:ind w:left="360" w:firstLineChars="0" w:firstLine="0"/>
            </w:pPr>
            <w:r>
              <w:t xml:space="preserve">Show </w:t>
            </w:r>
            <w:r w:rsidR="00D51424">
              <w:t xml:space="preserve">(Estimated </w:t>
            </w:r>
            <w:r>
              <w:t xml:space="preserve">Arrival Time </w:t>
            </w:r>
            <w:r w:rsidR="00D51424">
              <w:t>– now)</w:t>
            </w:r>
            <w:r>
              <w:t xml:space="preserve"> as ETA</w:t>
            </w:r>
            <w:r w:rsidR="00D51424">
              <w:t xml:space="preserve"> </w:t>
            </w:r>
            <w:proofErr w:type="gramStart"/>
            <w:r w:rsidR="00D51424">
              <w:t>and also</w:t>
            </w:r>
            <w:proofErr w:type="gramEnd"/>
            <w:r w:rsidR="00D51424">
              <w:t xml:space="preserve"> show the exact time</w:t>
            </w:r>
            <w:r>
              <w:t>.</w:t>
            </w:r>
          </w:p>
          <w:p w14:paraId="2088C8E7" w14:textId="30152541" w:rsidR="008459D9" w:rsidRDefault="008459D9" w:rsidP="008459D9">
            <w:pPr>
              <w:pStyle w:val="ListParagraph"/>
              <w:numPr>
                <w:ilvl w:val="0"/>
                <w:numId w:val="114"/>
              </w:numPr>
              <w:ind w:firstLineChars="0"/>
            </w:pPr>
            <w:r>
              <w:t>Status timeline:</w:t>
            </w:r>
          </w:p>
          <w:p w14:paraId="3642FBB7" w14:textId="0859D9E3" w:rsidR="008459D9" w:rsidRDefault="008459D9" w:rsidP="008459D9">
            <w:pPr>
              <w:pStyle w:val="ListParagraph"/>
              <w:ind w:left="360" w:firstLineChars="0" w:firstLine="0"/>
            </w:pPr>
            <w:r>
              <w:t>When the status changes to “In transit”, light up “</w:t>
            </w:r>
            <w:r w:rsidR="008B7920">
              <w:rPr>
                <w:b/>
              </w:rPr>
              <w:t>DRIVING TO YOU</w:t>
            </w:r>
            <w:r>
              <w:t>’</w:t>
            </w:r>
            <w:r w:rsidR="00E43128">
              <w:t xml:space="preserve"> </w:t>
            </w:r>
            <w:r w:rsidR="00474D8B">
              <w:t>in</w:t>
            </w:r>
            <w:r w:rsidR="007D6995" w:rsidRPr="007D6995">
              <w:t xml:space="preserve"> bold</w:t>
            </w:r>
            <w:r>
              <w:t>. See spec below.</w:t>
            </w:r>
          </w:p>
          <w:p w14:paraId="4A82A024" w14:textId="441A71F3" w:rsidR="008459D9" w:rsidRDefault="0075283E" w:rsidP="008459D9">
            <w:pPr>
              <w:pStyle w:val="ListParagraph"/>
              <w:ind w:left="360" w:firstLineChars="0" w:firstLine="0"/>
            </w:pPr>
            <w:r>
              <w:rPr>
                <w:noProof/>
              </w:rPr>
              <w:t xml:space="preserve"> </w:t>
            </w:r>
            <w:r w:rsidR="00F13C3F" w:rsidRPr="00F13C3F">
              <w:rPr>
                <w:noProof/>
              </w:rPr>
              <w:drawing>
                <wp:inline distT="0" distB="0" distL="0" distR="0" wp14:anchorId="3B6D8F43" wp14:editId="751DBFF3">
                  <wp:extent cx="3314700" cy="1104900"/>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3314700" cy="1104900"/>
                          </a:xfrm>
                          <a:prstGeom prst="rect">
                            <a:avLst/>
                          </a:prstGeom>
                        </pic:spPr>
                      </pic:pic>
                    </a:graphicData>
                  </a:graphic>
                </wp:inline>
              </w:drawing>
            </w:r>
          </w:p>
          <w:p w14:paraId="22E6DFD3" w14:textId="0EB846D2" w:rsidR="008459D9" w:rsidRDefault="007F2DC7" w:rsidP="00355E2C">
            <w:pPr>
              <w:pStyle w:val="ListParagraph"/>
              <w:numPr>
                <w:ilvl w:val="0"/>
                <w:numId w:val="114"/>
              </w:numPr>
              <w:ind w:firstLineChars="0"/>
            </w:pPr>
            <w:proofErr w:type="gramStart"/>
            <w:r>
              <w:t>T</w:t>
            </w:r>
            <w:r w:rsidR="004341A7" w:rsidRPr="00355E2C">
              <w:t>imestamp of placed order</w:t>
            </w:r>
            <w:r w:rsidR="00B010CC">
              <w:t>,</w:t>
            </w:r>
            <w:proofErr w:type="gramEnd"/>
            <w:r w:rsidR="006C197F">
              <w:t xml:space="preserve"> see UC09-03.</w:t>
            </w:r>
          </w:p>
          <w:p w14:paraId="15F25E1E" w14:textId="3C4C1A70" w:rsidR="00F60643" w:rsidRPr="00C11AA9" w:rsidRDefault="0075283E" w:rsidP="0075283E">
            <w:pPr>
              <w:pStyle w:val="ListParagraph"/>
              <w:numPr>
                <w:ilvl w:val="0"/>
                <w:numId w:val="114"/>
              </w:numPr>
              <w:ind w:firstLineChars="0"/>
            </w:pPr>
            <w:r>
              <w:t>MANAGE ORDER sticky button</w:t>
            </w:r>
            <w:r w:rsidR="008045DA">
              <w:t>, see UC09-03.</w:t>
            </w:r>
          </w:p>
        </w:tc>
      </w:tr>
      <w:tr w:rsidR="004E6796" w:rsidRPr="00452515" w14:paraId="30BC000A" w14:textId="77777777" w:rsidTr="00F60643">
        <w:tc>
          <w:tcPr>
            <w:tcW w:w="8008" w:type="dxa"/>
          </w:tcPr>
          <w:p w14:paraId="46B731B4" w14:textId="77777777" w:rsidR="004E6796" w:rsidRDefault="004E6796" w:rsidP="004E6796">
            <w:pPr>
              <w:rPr>
                <w:rFonts w:ascii="Arial" w:hAnsi="Arial" w:cs="Arial"/>
                <w:sz w:val="20"/>
                <w:szCs w:val="20"/>
              </w:rPr>
            </w:pPr>
            <w:r w:rsidRPr="00452515">
              <w:rPr>
                <w:rFonts w:ascii="Arial" w:hAnsi="Arial" w:cs="Arial"/>
                <w:sz w:val="20"/>
                <w:szCs w:val="20"/>
              </w:rPr>
              <w:lastRenderedPageBreak/>
              <w:t>Extend Scenario:</w:t>
            </w:r>
            <w:r w:rsidR="007C596B">
              <w:rPr>
                <w:rFonts w:ascii="Arial" w:hAnsi="Arial" w:cs="Arial"/>
                <w:sz w:val="20"/>
                <w:szCs w:val="20"/>
              </w:rPr>
              <w:t xml:space="preserve"> - Simulator and system</w:t>
            </w:r>
          </w:p>
          <w:p w14:paraId="06FFFFA0" w14:textId="47CD5D95" w:rsidR="007C596B" w:rsidRDefault="007C596B" w:rsidP="004E6796">
            <w:pPr>
              <w:rPr>
                <w:rFonts w:ascii="Arial" w:hAnsi="Arial" w:cs="Arial"/>
                <w:color w:val="000000"/>
                <w:sz w:val="22"/>
              </w:rPr>
            </w:pPr>
            <w:r>
              <w:t>When the chef pushes</w:t>
            </w:r>
            <w:r w:rsidR="009F1EB9">
              <w:t xml:space="preserve"> </w:t>
            </w:r>
            <w:r>
              <w:t>“</w:t>
            </w:r>
            <w:r>
              <w:rPr>
                <w:rFonts w:ascii="Arial" w:hAnsi="Arial" w:cs="Arial"/>
                <w:color w:val="000000"/>
                <w:sz w:val="22"/>
              </w:rPr>
              <w:t xml:space="preserve">On the way to the house”, </w:t>
            </w:r>
            <w:r w:rsidRPr="007C596B">
              <w:t>do the following:</w:t>
            </w:r>
          </w:p>
          <w:p w14:paraId="332036A6" w14:textId="79FF1E5E" w:rsidR="007C596B" w:rsidRDefault="00332667" w:rsidP="00DB4CCF">
            <w:pPr>
              <w:pStyle w:val="ListParagraph"/>
              <w:numPr>
                <w:ilvl w:val="0"/>
                <w:numId w:val="107"/>
              </w:numPr>
              <w:ind w:firstLineChars="0"/>
            </w:pPr>
            <w:r>
              <w:t>Fulfillment status/</w:t>
            </w:r>
            <w:r w:rsidR="007C596B">
              <w:rPr>
                <w:rFonts w:hint="eastAsia"/>
              </w:rPr>
              <w:t>O</w:t>
            </w:r>
            <w:r w:rsidR="007C596B">
              <w:t>rder status changes to “In transit”</w:t>
            </w:r>
            <w:r w:rsidR="005D263C">
              <w:t>.</w:t>
            </w:r>
          </w:p>
          <w:p w14:paraId="4FE624D7" w14:textId="77777777" w:rsidR="007C596B" w:rsidRDefault="007C596B" w:rsidP="00DB4CCF">
            <w:pPr>
              <w:pStyle w:val="ListParagraph"/>
              <w:numPr>
                <w:ilvl w:val="0"/>
                <w:numId w:val="107"/>
              </w:numPr>
              <w:spacing w:after="0"/>
              <w:ind w:firstLineChars="0"/>
            </w:pPr>
            <w:r>
              <w:t xml:space="preserve">Update this </w:t>
            </w:r>
            <w:r>
              <w:rPr>
                <w:rFonts w:hint="eastAsia"/>
              </w:rPr>
              <w:t>A</w:t>
            </w:r>
            <w:r>
              <w:t>ssignment:</w:t>
            </w:r>
          </w:p>
          <w:p w14:paraId="7D5E4320" w14:textId="77777777" w:rsidR="007C596B" w:rsidRDefault="007C596B" w:rsidP="00DB4CCF">
            <w:pPr>
              <w:pStyle w:val="ListParagraph"/>
              <w:numPr>
                <w:ilvl w:val="0"/>
                <w:numId w:val="108"/>
              </w:numPr>
              <w:spacing w:after="0"/>
              <w:ind w:firstLineChars="0"/>
            </w:pPr>
            <w:r>
              <w:t>Status=’In-progress’</w:t>
            </w:r>
          </w:p>
          <w:p w14:paraId="6D59FFEC" w14:textId="1B5B2177" w:rsidR="007C596B" w:rsidRPr="007C596B" w:rsidRDefault="007C596B" w:rsidP="00DB4CCF">
            <w:pPr>
              <w:pStyle w:val="ListParagraph"/>
              <w:numPr>
                <w:ilvl w:val="0"/>
                <w:numId w:val="108"/>
              </w:numPr>
              <w:spacing w:after="0"/>
              <w:ind w:firstLineChars="0"/>
            </w:pPr>
            <w:r>
              <w:t>actual occupy start time=Now</w:t>
            </w:r>
          </w:p>
        </w:tc>
      </w:tr>
      <w:tr w:rsidR="004E6796" w:rsidRPr="00452515" w14:paraId="771767BE" w14:textId="77777777" w:rsidTr="00F60643">
        <w:tc>
          <w:tcPr>
            <w:tcW w:w="8008" w:type="dxa"/>
          </w:tcPr>
          <w:p w14:paraId="4C437C18" w14:textId="77777777" w:rsidR="004E6796" w:rsidRDefault="004E6796" w:rsidP="004E6796">
            <w:pPr>
              <w:rPr>
                <w:rFonts w:ascii="Arial" w:hAnsi="Arial" w:cs="Arial"/>
                <w:sz w:val="20"/>
                <w:szCs w:val="20"/>
              </w:rPr>
            </w:pPr>
            <w:r w:rsidRPr="00452515">
              <w:rPr>
                <w:rFonts w:ascii="Arial" w:hAnsi="Arial" w:cs="Arial"/>
                <w:sz w:val="20"/>
                <w:szCs w:val="20"/>
              </w:rPr>
              <w:t>Exception Scenario:</w:t>
            </w:r>
          </w:p>
          <w:p w14:paraId="1DE8627F" w14:textId="39683204" w:rsidR="00DF11AB" w:rsidRPr="00F60643" w:rsidRDefault="00DF11AB" w:rsidP="004E6796">
            <w:pPr>
              <w:rPr>
                <w:rFonts w:ascii="Arial" w:hAnsi="Arial" w:cs="Arial"/>
                <w:sz w:val="20"/>
                <w:szCs w:val="20"/>
              </w:rPr>
            </w:pPr>
          </w:p>
        </w:tc>
      </w:tr>
      <w:tr w:rsidR="004E6796" w:rsidRPr="00452515" w14:paraId="410EC7AF" w14:textId="77777777" w:rsidTr="00F60643">
        <w:tc>
          <w:tcPr>
            <w:tcW w:w="8008" w:type="dxa"/>
          </w:tcPr>
          <w:p w14:paraId="57F3DA69" w14:textId="77777777" w:rsidR="004E6796" w:rsidRPr="00452515" w:rsidRDefault="004E6796" w:rsidP="004E6796">
            <w:pPr>
              <w:rPr>
                <w:rFonts w:ascii="Arial" w:hAnsi="Arial" w:cs="Arial"/>
                <w:sz w:val="20"/>
                <w:szCs w:val="20"/>
              </w:rPr>
            </w:pPr>
            <w:r w:rsidRPr="00452515">
              <w:rPr>
                <w:rFonts w:ascii="Arial" w:hAnsi="Arial" w:cs="Arial"/>
                <w:sz w:val="20"/>
                <w:szCs w:val="20"/>
              </w:rPr>
              <w:t>Notes:</w:t>
            </w:r>
          </w:p>
        </w:tc>
      </w:tr>
      <w:tr w:rsidR="004E6796" w:rsidRPr="00452515" w14:paraId="3BFEF62C" w14:textId="77777777" w:rsidTr="00F60643">
        <w:tc>
          <w:tcPr>
            <w:tcW w:w="8008" w:type="dxa"/>
          </w:tcPr>
          <w:p w14:paraId="6F0F60BC" w14:textId="77777777" w:rsidR="004E6796" w:rsidRPr="00452515" w:rsidRDefault="004E6796" w:rsidP="004E6796">
            <w:pPr>
              <w:rPr>
                <w:rFonts w:ascii="Arial" w:hAnsi="Arial" w:cs="Arial"/>
                <w:sz w:val="20"/>
                <w:szCs w:val="20"/>
              </w:rPr>
            </w:pPr>
            <w:r w:rsidRPr="00452515">
              <w:rPr>
                <w:rFonts w:ascii="Arial" w:hAnsi="Arial" w:cs="Arial"/>
                <w:sz w:val="20"/>
                <w:szCs w:val="20"/>
              </w:rPr>
              <w:t>Q/A:</w:t>
            </w:r>
          </w:p>
        </w:tc>
      </w:tr>
    </w:tbl>
    <w:p w14:paraId="4382F3FB" w14:textId="48878F11" w:rsidR="00F60643" w:rsidRDefault="00F60643" w:rsidP="00AB5C85">
      <w:pPr>
        <w:pStyle w:val="Heading3"/>
      </w:pPr>
      <w:r w:rsidRPr="00452515">
        <w:t>UC0</w:t>
      </w:r>
      <w:r>
        <w:rPr>
          <w:rFonts w:hint="eastAsia"/>
        </w:rPr>
        <w:t>9</w:t>
      </w:r>
      <w:r>
        <w:t>-</w:t>
      </w:r>
      <w:r>
        <w:rPr>
          <w:rFonts w:hint="eastAsia"/>
        </w:rPr>
        <w:t>0</w:t>
      </w:r>
      <w:r>
        <w:t xml:space="preserve">5 </w:t>
      </w:r>
      <w:r>
        <w:rPr>
          <w:rFonts w:hint="eastAsia"/>
        </w:rPr>
        <w:t>O</w:t>
      </w:r>
      <w:r>
        <w:t xml:space="preserve">rder processing – </w:t>
      </w:r>
      <w:r w:rsidR="008459D9">
        <w:t>C</w:t>
      </w:r>
      <w:r w:rsidRPr="00F60643">
        <w:t>ooking</w:t>
      </w:r>
      <w:r>
        <w:t xml:space="preserve"> </w:t>
      </w:r>
      <w:proofErr w:type="gramStart"/>
      <w:r w:rsidR="008459D9">
        <w:t>Outside</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F60643" w:rsidRPr="00452515" w14:paraId="78A6226E" w14:textId="77777777" w:rsidTr="00023CCD">
        <w:tc>
          <w:tcPr>
            <w:tcW w:w="8008" w:type="dxa"/>
          </w:tcPr>
          <w:p w14:paraId="11D6CDE9" w14:textId="13884EC1" w:rsidR="00F60643" w:rsidRPr="00452515" w:rsidRDefault="00F60643" w:rsidP="00B95223">
            <w:pPr>
              <w:rPr>
                <w:rFonts w:ascii="Arial" w:hAnsi="Arial" w:cs="Arial"/>
                <w:sz w:val="20"/>
                <w:szCs w:val="20"/>
              </w:rPr>
            </w:pPr>
            <w:r w:rsidRPr="00452515">
              <w:rPr>
                <w:rFonts w:ascii="Arial" w:hAnsi="Arial" w:cs="Arial"/>
                <w:sz w:val="20"/>
                <w:szCs w:val="20"/>
              </w:rPr>
              <w:t>UC0</w:t>
            </w:r>
            <w:r>
              <w:rPr>
                <w:rFonts w:ascii="Arial" w:hAnsi="Arial" w:cs="Arial" w:hint="eastAsia"/>
                <w:sz w:val="20"/>
                <w:szCs w:val="20"/>
              </w:rPr>
              <w:t>9</w:t>
            </w:r>
            <w:r>
              <w:rPr>
                <w:rFonts w:ascii="Arial" w:hAnsi="Arial" w:cs="Arial"/>
                <w:sz w:val="20"/>
                <w:szCs w:val="20"/>
              </w:rPr>
              <w:t>-</w:t>
            </w:r>
            <w:r>
              <w:rPr>
                <w:rFonts w:ascii="Arial" w:hAnsi="Arial" w:cs="Arial" w:hint="eastAsia"/>
                <w:sz w:val="20"/>
                <w:szCs w:val="20"/>
              </w:rPr>
              <w:t>0</w:t>
            </w:r>
            <w:r>
              <w:rPr>
                <w:rFonts w:ascii="Arial" w:hAnsi="Arial" w:cs="Arial"/>
                <w:sz w:val="20"/>
                <w:szCs w:val="20"/>
              </w:rPr>
              <w:t xml:space="preserve">5 </w:t>
            </w:r>
            <w:r>
              <w:rPr>
                <w:rFonts w:ascii="Arial" w:hAnsi="Arial" w:cs="Arial" w:hint="eastAsia"/>
                <w:sz w:val="20"/>
                <w:szCs w:val="20"/>
              </w:rPr>
              <w:t>O</w:t>
            </w:r>
            <w:r>
              <w:rPr>
                <w:rFonts w:ascii="Arial" w:hAnsi="Arial" w:cs="Arial"/>
                <w:sz w:val="20"/>
                <w:szCs w:val="20"/>
              </w:rPr>
              <w:t>rder processing –</w:t>
            </w:r>
            <w:r w:rsidR="008459D9">
              <w:rPr>
                <w:rFonts w:ascii="Arial" w:hAnsi="Arial" w:cs="Arial"/>
                <w:sz w:val="20"/>
                <w:szCs w:val="20"/>
              </w:rPr>
              <w:t xml:space="preserve"> C</w:t>
            </w:r>
            <w:r>
              <w:rPr>
                <w:rFonts w:ascii="Arial" w:hAnsi="Arial" w:cs="Arial"/>
                <w:sz w:val="20"/>
                <w:szCs w:val="20"/>
              </w:rPr>
              <w:t>ooking</w:t>
            </w:r>
            <w:r w:rsidR="008459D9">
              <w:rPr>
                <w:rFonts w:ascii="Arial" w:hAnsi="Arial" w:cs="Arial"/>
                <w:sz w:val="20"/>
                <w:szCs w:val="20"/>
              </w:rPr>
              <w:t xml:space="preserve"> Outside</w:t>
            </w:r>
          </w:p>
        </w:tc>
      </w:tr>
      <w:tr w:rsidR="00023CCD" w:rsidRPr="00452515" w14:paraId="518579DC" w14:textId="77777777" w:rsidTr="006A0EED">
        <w:tc>
          <w:tcPr>
            <w:tcW w:w="8008" w:type="dxa"/>
          </w:tcPr>
          <w:p w14:paraId="413D006E" w14:textId="77777777" w:rsidR="00023CCD" w:rsidRDefault="00023CCD" w:rsidP="006A0EED">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023CCD" w14:paraId="19F8E343" w14:textId="77777777" w:rsidTr="00F229E4">
              <w:tc>
                <w:tcPr>
                  <w:tcW w:w="1171" w:type="dxa"/>
                </w:tcPr>
                <w:p w14:paraId="1EF437D8" w14:textId="784CC97B" w:rsidR="00F229E4" w:rsidRDefault="00F229E4" w:rsidP="006A0EED">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5C465CB1" w14:textId="64386F23" w:rsidR="00023CCD" w:rsidRDefault="00F229E4" w:rsidP="006A0EED">
                  <w:pPr>
                    <w:spacing w:after="0"/>
                    <w:rPr>
                      <w:rFonts w:ascii="Arial" w:hAnsi="Arial" w:cs="Arial"/>
                      <w:sz w:val="20"/>
                      <w:szCs w:val="20"/>
                    </w:rPr>
                  </w:pPr>
                  <w:r>
                    <w:rPr>
                      <w:rFonts w:ascii="Arial" w:hAnsi="Arial" w:cs="Arial" w:hint="eastAsia"/>
                      <w:sz w:val="20"/>
                      <w:szCs w:val="20"/>
                    </w:rPr>
                    <w:t>Date</w:t>
                  </w:r>
                </w:p>
              </w:tc>
              <w:tc>
                <w:tcPr>
                  <w:tcW w:w="1210" w:type="dxa"/>
                </w:tcPr>
                <w:p w14:paraId="125EDF40" w14:textId="77777777" w:rsidR="00023CCD" w:rsidRDefault="00023CCD" w:rsidP="006A0EED">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5CA751C5" w14:textId="77777777" w:rsidR="00023CCD" w:rsidRDefault="00023CCD" w:rsidP="006A0EED">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023CCD" w14:paraId="55575EE3" w14:textId="77777777" w:rsidTr="00F229E4">
              <w:tc>
                <w:tcPr>
                  <w:tcW w:w="1171" w:type="dxa"/>
                </w:tcPr>
                <w:p w14:paraId="3EDB75B1" w14:textId="6BEA1736" w:rsidR="00F229E4" w:rsidRDefault="00F229E4" w:rsidP="006A0EED">
                  <w:pPr>
                    <w:spacing w:after="0"/>
                    <w:rPr>
                      <w:rFonts w:ascii="Arial" w:hAnsi="Arial" w:cs="Arial"/>
                      <w:sz w:val="20"/>
                      <w:szCs w:val="20"/>
                    </w:rPr>
                  </w:pPr>
                  <w:r>
                    <w:rPr>
                      <w:rFonts w:ascii="Arial" w:hAnsi="Arial" w:cs="Arial" w:hint="eastAsia"/>
                      <w:sz w:val="20"/>
                      <w:szCs w:val="20"/>
                    </w:rPr>
                    <w:t>1.0-1.</w:t>
                  </w:r>
                  <w:r w:rsidR="009060B1">
                    <w:rPr>
                      <w:rFonts w:ascii="Arial" w:hAnsi="Arial" w:cs="Arial"/>
                      <w:sz w:val="20"/>
                      <w:szCs w:val="20"/>
                    </w:rPr>
                    <w:t>7</w:t>
                  </w:r>
                </w:p>
              </w:tc>
              <w:tc>
                <w:tcPr>
                  <w:tcW w:w="1363" w:type="dxa"/>
                </w:tcPr>
                <w:p w14:paraId="7C333C01" w14:textId="10B4160C" w:rsidR="00023CCD" w:rsidRDefault="00023CCD" w:rsidP="006A0EED">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w:t>
                  </w:r>
                  <w:r w:rsidR="00344579">
                    <w:rPr>
                      <w:rFonts w:ascii="Arial" w:hAnsi="Arial" w:cs="Arial"/>
                      <w:sz w:val="20"/>
                      <w:szCs w:val="20"/>
                    </w:rPr>
                    <w:t>-2020</w:t>
                  </w:r>
                </w:p>
              </w:tc>
              <w:tc>
                <w:tcPr>
                  <w:tcW w:w="1210" w:type="dxa"/>
                </w:tcPr>
                <w:p w14:paraId="5491FB2E" w14:textId="0BBD7317" w:rsidR="00023CCD" w:rsidRDefault="00023CCD" w:rsidP="006A0EED">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r w:rsidR="009060B1">
                    <w:rPr>
                      <w:rFonts w:ascii="Arial" w:hAnsi="Arial" w:cs="Arial"/>
                      <w:sz w:val="20"/>
                      <w:szCs w:val="20"/>
                    </w:rPr>
                    <w:t>, Nancy</w:t>
                  </w:r>
                </w:p>
              </w:tc>
              <w:tc>
                <w:tcPr>
                  <w:tcW w:w="4038" w:type="dxa"/>
                </w:tcPr>
                <w:p w14:paraId="7F5E079F" w14:textId="4DA9B8AE" w:rsidR="00023CCD" w:rsidRDefault="00023CCD" w:rsidP="006A0EED">
                  <w:pPr>
                    <w:spacing w:after="0"/>
                    <w:rPr>
                      <w:rFonts w:ascii="Arial" w:hAnsi="Arial" w:cs="Arial"/>
                      <w:sz w:val="20"/>
                      <w:szCs w:val="20"/>
                    </w:rPr>
                  </w:pPr>
                  <w:r>
                    <w:rPr>
                      <w:rFonts w:ascii="Arial" w:hAnsi="Arial" w:cs="Arial"/>
                      <w:sz w:val="20"/>
                      <w:szCs w:val="20"/>
                    </w:rPr>
                    <w:t>Draft version</w:t>
                  </w:r>
                  <w:r w:rsidR="00344579">
                    <w:rPr>
                      <w:rFonts w:ascii="Arial" w:hAnsi="Arial" w:cs="Arial"/>
                      <w:sz w:val="20"/>
                      <w:szCs w:val="20"/>
                    </w:rPr>
                    <w:t xml:space="preserve"> and other versions</w:t>
                  </w:r>
                  <w:r w:rsidR="001C0865">
                    <w:rPr>
                      <w:rFonts w:ascii="Arial" w:hAnsi="Arial" w:cs="Arial"/>
                      <w:sz w:val="20"/>
                      <w:szCs w:val="20"/>
                    </w:rPr>
                    <w:t xml:space="preserve"> </w:t>
                  </w:r>
                </w:p>
              </w:tc>
            </w:tr>
            <w:tr w:rsidR="009060B1" w14:paraId="76360062" w14:textId="77777777" w:rsidTr="00F229E4">
              <w:tc>
                <w:tcPr>
                  <w:tcW w:w="1171" w:type="dxa"/>
                </w:tcPr>
                <w:p w14:paraId="2DA8B7A6" w14:textId="71AD978F" w:rsidR="009060B1" w:rsidRDefault="009060B1" w:rsidP="009060B1">
                  <w:pPr>
                    <w:spacing w:after="0"/>
                    <w:rPr>
                      <w:rFonts w:ascii="Arial" w:hAnsi="Arial" w:cs="Arial"/>
                      <w:sz w:val="20"/>
                      <w:szCs w:val="20"/>
                    </w:rPr>
                  </w:pPr>
                  <w:ins w:id="1927" w:author="Norbert Xie" w:date="2020-10-18T19:07:00Z">
                    <w:r>
                      <w:rPr>
                        <w:rFonts w:ascii="Arial" w:hAnsi="Arial" w:cs="Arial"/>
                        <w:sz w:val="20"/>
                        <w:szCs w:val="20"/>
                      </w:rPr>
                      <w:lastRenderedPageBreak/>
                      <w:t>1.8</w:t>
                    </w:r>
                  </w:ins>
                </w:p>
              </w:tc>
              <w:tc>
                <w:tcPr>
                  <w:tcW w:w="1363" w:type="dxa"/>
                </w:tcPr>
                <w:p w14:paraId="13E01BAF" w14:textId="2B9C3A78" w:rsidR="009060B1" w:rsidRDefault="009060B1" w:rsidP="009060B1">
                  <w:pPr>
                    <w:spacing w:after="0"/>
                    <w:rPr>
                      <w:rFonts w:ascii="Arial" w:hAnsi="Arial" w:cs="Arial"/>
                      <w:sz w:val="20"/>
                      <w:szCs w:val="20"/>
                    </w:rPr>
                  </w:pPr>
                  <w:ins w:id="1928" w:author="Norbert Xie" w:date="2020-10-18T19:07:00Z">
                    <w:r>
                      <w:rPr>
                        <w:rFonts w:ascii="Arial" w:hAnsi="Arial" w:cs="Arial"/>
                        <w:sz w:val="20"/>
                        <w:szCs w:val="20"/>
                      </w:rPr>
                      <w:t>2020.10.16</w:t>
                    </w:r>
                  </w:ins>
                </w:p>
              </w:tc>
              <w:tc>
                <w:tcPr>
                  <w:tcW w:w="1210" w:type="dxa"/>
                </w:tcPr>
                <w:p w14:paraId="1792CDA9" w14:textId="237BC844" w:rsidR="009060B1" w:rsidRDefault="009060B1" w:rsidP="009060B1">
                  <w:pPr>
                    <w:spacing w:after="0"/>
                    <w:rPr>
                      <w:rFonts w:ascii="Arial" w:hAnsi="Arial" w:cs="Arial"/>
                      <w:sz w:val="20"/>
                      <w:szCs w:val="20"/>
                    </w:rPr>
                  </w:pPr>
                  <w:ins w:id="1929" w:author="Norbert Xie" w:date="2020-10-18T19:08:00Z">
                    <w:r>
                      <w:rPr>
                        <w:rFonts w:ascii="Arial" w:hAnsi="Arial" w:cs="Arial"/>
                        <w:sz w:val="20"/>
                        <w:szCs w:val="20"/>
                      </w:rPr>
                      <w:t>Norbert</w:t>
                    </w:r>
                  </w:ins>
                </w:p>
              </w:tc>
              <w:tc>
                <w:tcPr>
                  <w:tcW w:w="4038" w:type="dxa"/>
                </w:tcPr>
                <w:p w14:paraId="75E89200" w14:textId="5EBE94CB" w:rsidR="009060B1" w:rsidRDefault="009060B1" w:rsidP="009060B1">
                  <w:pPr>
                    <w:spacing w:after="0"/>
                    <w:rPr>
                      <w:rFonts w:ascii="Arial" w:hAnsi="Arial" w:cs="Arial"/>
                      <w:sz w:val="20"/>
                      <w:szCs w:val="20"/>
                    </w:rPr>
                  </w:pPr>
                  <w:ins w:id="1930" w:author="Norbert Xie" w:date="2020-10-18T19:08:00Z">
                    <w:r>
                      <w:rPr>
                        <w:rFonts w:ascii="Arial" w:hAnsi="Arial" w:cs="Arial"/>
                        <w:sz w:val="20"/>
                        <w:szCs w:val="20"/>
                      </w:rPr>
                      <w:t>New design</w:t>
                    </w:r>
                  </w:ins>
                </w:p>
              </w:tc>
            </w:tr>
            <w:tr w:rsidR="009060B1" w14:paraId="2B05C3B4" w14:textId="77777777" w:rsidTr="00F229E4">
              <w:tc>
                <w:tcPr>
                  <w:tcW w:w="1171" w:type="dxa"/>
                </w:tcPr>
                <w:p w14:paraId="64432C91" w14:textId="505F2382" w:rsidR="009060B1" w:rsidRDefault="009060B1" w:rsidP="009060B1">
                  <w:pPr>
                    <w:spacing w:after="0"/>
                    <w:rPr>
                      <w:rFonts w:ascii="Arial" w:hAnsi="Arial" w:cs="Arial"/>
                      <w:sz w:val="20"/>
                      <w:szCs w:val="20"/>
                    </w:rPr>
                  </w:pPr>
                  <w:ins w:id="1931" w:author="Norbert Xie" w:date="2020-11-13T15:52:00Z">
                    <w:r>
                      <w:rPr>
                        <w:rFonts w:ascii="Arial" w:hAnsi="Arial" w:cs="Arial"/>
                        <w:sz w:val="20"/>
                        <w:szCs w:val="20"/>
                      </w:rPr>
                      <w:t>1.9</w:t>
                    </w:r>
                  </w:ins>
                </w:p>
              </w:tc>
              <w:tc>
                <w:tcPr>
                  <w:tcW w:w="1363" w:type="dxa"/>
                </w:tcPr>
                <w:p w14:paraId="10B9AF82" w14:textId="6CE2246A" w:rsidR="009060B1" w:rsidRDefault="009060B1" w:rsidP="009060B1">
                  <w:pPr>
                    <w:spacing w:after="0"/>
                    <w:rPr>
                      <w:rFonts w:ascii="Arial" w:hAnsi="Arial" w:cs="Arial"/>
                      <w:sz w:val="20"/>
                      <w:szCs w:val="20"/>
                    </w:rPr>
                  </w:pPr>
                  <w:ins w:id="1932" w:author="Norbert Xie" w:date="2020-11-13T15:52:00Z">
                    <w:r>
                      <w:rPr>
                        <w:rFonts w:ascii="Arial" w:hAnsi="Arial" w:cs="Arial"/>
                        <w:sz w:val="20"/>
                        <w:szCs w:val="20"/>
                      </w:rPr>
                      <w:t>2020.11.13</w:t>
                    </w:r>
                  </w:ins>
                </w:p>
              </w:tc>
              <w:tc>
                <w:tcPr>
                  <w:tcW w:w="1210" w:type="dxa"/>
                </w:tcPr>
                <w:p w14:paraId="3E8EC41A" w14:textId="3A9BEFD1" w:rsidR="009060B1" w:rsidRDefault="009060B1" w:rsidP="009060B1">
                  <w:pPr>
                    <w:spacing w:after="0"/>
                    <w:rPr>
                      <w:rFonts w:ascii="Arial" w:hAnsi="Arial" w:cs="Arial"/>
                      <w:sz w:val="20"/>
                      <w:szCs w:val="20"/>
                    </w:rPr>
                  </w:pPr>
                  <w:ins w:id="1933" w:author="Norbert Xie" w:date="2020-11-13T15:52:00Z">
                    <w:r>
                      <w:rPr>
                        <w:rFonts w:ascii="Arial" w:hAnsi="Arial" w:cs="Arial"/>
                        <w:sz w:val="20"/>
                        <w:szCs w:val="20"/>
                      </w:rPr>
                      <w:t>Norbert</w:t>
                    </w:r>
                  </w:ins>
                </w:p>
              </w:tc>
              <w:tc>
                <w:tcPr>
                  <w:tcW w:w="4038" w:type="dxa"/>
                </w:tcPr>
                <w:p w14:paraId="0605E3EE" w14:textId="0B4C01C4" w:rsidR="009060B1" w:rsidRDefault="009060B1" w:rsidP="009060B1">
                  <w:pPr>
                    <w:spacing w:after="0"/>
                    <w:rPr>
                      <w:rFonts w:ascii="Arial" w:hAnsi="Arial" w:cs="Arial"/>
                      <w:sz w:val="20"/>
                      <w:szCs w:val="20"/>
                    </w:rPr>
                  </w:pPr>
                  <w:ins w:id="1934" w:author="Norbert Xie" w:date="2020-11-13T15:52:00Z">
                    <w:r>
                      <w:rPr>
                        <w:rFonts w:ascii="Arial" w:hAnsi="Arial" w:cs="Arial"/>
                        <w:sz w:val="20"/>
                        <w:szCs w:val="20"/>
                      </w:rPr>
                      <w:t>New design</w:t>
                    </w:r>
                  </w:ins>
                </w:p>
              </w:tc>
            </w:tr>
            <w:tr w:rsidR="009060B1" w14:paraId="3A4237C4" w14:textId="77777777" w:rsidTr="00F229E4">
              <w:tc>
                <w:tcPr>
                  <w:tcW w:w="1171" w:type="dxa"/>
                </w:tcPr>
                <w:p w14:paraId="78502C7F" w14:textId="058F7321" w:rsidR="009060B1" w:rsidRDefault="009060B1" w:rsidP="009060B1">
                  <w:pPr>
                    <w:spacing w:after="0"/>
                    <w:rPr>
                      <w:rFonts w:ascii="Arial" w:hAnsi="Arial" w:cs="Arial"/>
                      <w:sz w:val="20"/>
                      <w:szCs w:val="20"/>
                    </w:rPr>
                  </w:pPr>
                </w:p>
              </w:tc>
              <w:tc>
                <w:tcPr>
                  <w:tcW w:w="1363" w:type="dxa"/>
                </w:tcPr>
                <w:p w14:paraId="1731AA9B" w14:textId="23D38B30" w:rsidR="009060B1" w:rsidRDefault="009060B1" w:rsidP="009060B1">
                  <w:pPr>
                    <w:spacing w:after="0"/>
                    <w:rPr>
                      <w:rFonts w:ascii="Arial" w:hAnsi="Arial" w:cs="Arial"/>
                      <w:sz w:val="20"/>
                      <w:szCs w:val="20"/>
                    </w:rPr>
                  </w:pPr>
                </w:p>
              </w:tc>
              <w:tc>
                <w:tcPr>
                  <w:tcW w:w="1210" w:type="dxa"/>
                </w:tcPr>
                <w:p w14:paraId="676ACA75" w14:textId="2EB6547A" w:rsidR="009060B1" w:rsidRDefault="009060B1" w:rsidP="009060B1">
                  <w:pPr>
                    <w:spacing w:after="0"/>
                    <w:rPr>
                      <w:rFonts w:ascii="Arial" w:hAnsi="Arial" w:cs="Arial"/>
                      <w:sz w:val="20"/>
                      <w:szCs w:val="20"/>
                    </w:rPr>
                  </w:pPr>
                </w:p>
              </w:tc>
              <w:tc>
                <w:tcPr>
                  <w:tcW w:w="4038" w:type="dxa"/>
                </w:tcPr>
                <w:p w14:paraId="06E5D5A8" w14:textId="4834DAAF" w:rsidR="009060B1" w:rsidRDefault="009060B1" w:rsidP="009060B1">
                  <w:pPr>
                    <w:spacing w:after="0"/>
                    <w:rPr>
                      <w:rFonts w:ascii="Arial" w:hAnsi="Arial" w:cs="Arial"/>
                      <w:sz w:val="20"/>
                      <w:szCs w:val="20"/>
                    </w:rPr>
                  </w:pPr>
                </w:p>
              </w:tc>
            </w:tr>
            <w:tr w:rsidR="009060B1" w14:paraId="1C59B9DD" w14:textId="77777777" w:rsidTr="00F229E4">
              <w:tc>
                <w:tcPr>
                  <w:tcW w:w="1171" w:type="dxa"/>
                </w:tcPr>
                <w:p w14:paraId="6BDB5BDC" w14:textId="7F62CEA4" w:rsidR="009060B1" w:rsidRDefault="009060B1" w:rsidP="009060B1">
                  <w:pPr>
                    <w:spacing w:after="0"/>
                    <w:rPr>
                      <w:rFonts w:ascii="Arial" w:hAnsi="Arial" w:cs="Arial"/>
                      <w:sz w:val="20"/>
                      <w:szCs w:val="20"/>
                    </w:rPr>
                  </w:pPr>
                </w:p>
              </w:tc>
              <w:tc>
                <w:tcPr>
                  <w:tcW w:w="1363" w:type="dxa"/>
                </w:tcPr>
                <w:p w14:paraId="19623AB7" w14:textId="676A9854" w:rsidR="009060B1" w:rsidRDefault="009060B1" w:rsidP="009060B1">
                  <w:pPr>
                    <w:spacing w:after="0"/>
                    <w:rPr>
                      <w:rFonts w:ascii="Arial" w:hAnsi="Arial" w:cs="Arial"/>
                      <w:sz w:val="20"/>
                      <w:szCs w:val="20"/>
                    </w:rPr>
                  </w:pPr>
                </w:p>
              </w:tc>
              <w:tc>
                <w:tcPr>
                  <w:tcW w:w="1210" w:type="dxa"/>
                </w:tcPr>
                <w:p w14:paraId="68733028" w14:textId="1F99B968" w:rsidR="009060B1" w:rsidRDefault="009060B1" w:rsidP="009060B1">
                  <w:pPr>
                    <w:spacing w:after="0"/>
                    <w:rPr>
                      <w:rFonts w:ascii="Arial" w:hAnsi="Arial" w:cs="Arial"/>
                      <w:sz w:val="20"/>
                      <w:szCs w:val="20"/>
                    </w:rPr>
                  </w:pPr>
                </w:p>
              </w:tc>
              <w:tc>
                <w:tcPr>
                  <w:tcW w:w="4038" w:type="dxa"/>
                </w:tcPr>
                <w:p w14:paraId="260B58C8" w14:textId="6B405F6D" w:rsidR="009060B1" w:rsidRDefault="009060B1" w:rsidP="009060B1">
                  <w:pPr>
                    <w:spacing w:after="0"/>
                    <w:rPr>
                      <w:rFonts w:ascii="Arial" w:hAnsi="Arial" w:cs="Arial"/>
                      <w:sz w:val="20"/>
                      <w:szCs w:val="20"/>
                    </w:rPr>
                  </w:pPr>
                </w:p>
              </w:tc>
            </w:tr>
            <w:tr w:rsidR="009060B1" w14:paraId="50288E7B" w14:textId="77777777" w:rsidTr="00F229E4">
              <w:tc>
                <w:tcPr>
                  <w:tcW w:w="1171" w:type="dxa"/>
                </w:tcPr>
                <w:p w14:paraId="608BA560" w14:textId="77777777" w:rsidR="009060B1" w:rsidRDefault="009060B1" w:rsidP="009060B1">
                  <w:pPr>
                    <w:spacing w:after="0"/>
                    <w:rPr>
                      <w:rFonts w:ascii="Arial" w:hAnsi="Arial" w:cs="Arial"/>
                      <w:sz w:val="20"/>
                      <w:szCs w:val="20"/>
                    </w:rPr>
                  </w:pPr>
                </w:p>
              </w:tc>
              <w:tc>
                <w:tcPr>
                  <w:tcW w:w="1363" w:type="dxa"/>
                </w:tcPr>
                <w:p w14:paraId="685435F4" w14:textId="77777777" w:rsidR="009060B1" w:rsidRDefault="009060B1" w:rsidP="009060B1">
                  <w:pPr>
                    <w:spacing w:after="0"/>
                    <w:rPr>
                      <w:rFonts w:ascii="Arial" w:hAnsi="Arial" w:cs="Arial"/>
                      <w:sz w:val="20"/>
                      <w:szCs w:val="20"/>
                    </w:rPr>
                  </w:pPr>
                </w:p>
              </w:tc>
              <w:tc>
                <w:tcPr>
                  <w:tcW w:w="1210" w:type="dxa"/>
                </w:tcPr>
                <w:p w14:paraId="01A6C8EE" w14:textId="77777777" w:rsidR="009060B1" w:rsidRDefault="009060B1" w:rsidP="009060B1">
                  <w:pPr>
                    <w:spacing w:after="0"/>
                    <w:rPr>
                      <w:rFonts w:ascii="Arial" w:hAnsi="Arial" w:cs="Arial"/>
                      <w:sz w:val="20"/>
                      <w:szCs w:val="20"/>
                    </w:rPr>
                  </w:pPr>
                </w:p>
              </w:tc>
              <w:tc>
                <w:tcPr>
                  <w:tcW w:w="4038" w:type="dxa"/>
                </w:tcPr>
                <w:p w14:paraId="76770C87" w14:textId="77777777" w:rsidR="009060B1" w:rsidRDefault="009060B1" w:rsidP="009060B1">
                  <w:pPr>
                    <w:spacing w:after="0"/>
                    <w:rPr>
                      <w:rFonts w:ascii="Arial" w:hAnsi="Arial" w:cs="Arial"/>
                      <w:sz w:val="20"/>
                      <w:szCs w:val="20"/>
                    </w:rPr>
                  </w:pPr>
                </w:p>
              </w:tc>
            </w:tr>
            <w:tr w:rsidR="009060B1" w14:paraId="5DD66D02" w14:textId="77777777" w:rsidTr="00F229E4">
              <w:tc>
                <w:tcPr>
                  <w:tcW w:w="1171" w:type="dxa"/>
                </w:tcPr>
                <w:p w14:paraId="3DDE8D17" w14:textId="77777777" w:rsidR="009060B1" w:rsidRDefault="009060B1" w:rsidP="009060B1">
                  <w:pPr>
                    <w:spacing w:after="0"/>
                    <w:rPr>
                      <w:rFonts w:ascii="Arial" w:hAnsi="Arial" w:cs="Arial"/>
                      <w:sz w:val="20"/>
                      <w:szCs w:val="20"/>
                    </w:rPr>
                  </w:pPr>
                </w:p>
              </w:tc>
              <w:tc>
                <w:tcPr>
                  <w:tcW w:w="1363" w:type="dxa"/>
                </w:tcPr>
                <w:p w14:paraId="1DD781FA" w14:textId="77777777" w:rsidR="009060B1" w:rsidRDefault="009060B1" w:rsidP="009060B1">
                  <w:pPr>
                    <w:spacing w:after="0"/>
                    <w:rPr>
                      <w:rFonts w:ascii="Arial" w:hAnsi="Arial" w:cs="Arial"/>
                      <w:sz w:val="20"/>
                      <w:szCs w:val="20"/>
                    </w:rPr>
                  </w:pPr>
                </w:p>
              </w:tc>
              <w:tc>
                <w:tcPr>
                  <w:tcW w:w="1210" w:type="dxa"/>
                </w:tcPr>
                <w:p w14:paraId="6FA20665" w14:textId="77777777" w:rsidR="009060B1" w:rsidRDefault="009060B1" w:rsidP="009060B1">
                  <w:pPr>
                    <w:spacing w:after="0"/>
                    <w:rPr>
                      <w:rFonts w:ascii="Arial" w:hAnsi="Arial" w:cs="Arial"/>
                      <w:sz w:val="20"/>
                      <w:szCs w:val="20"/>
                    </w:rPr>
                  </w:pPr>
                </w:p>
              </w:tc>
              <w:tc>
                <w:tcPr>
                  <w:tcW w:w="4038" w:type="dxa"/>
                </w:tcPr>
                <w:p w14:paraId="35DC41D6" w14:textId="77777777" w:rsidR="009060B1" w:rsidRDefault="009060B1" w:rsidP="009060B1">
                  <w:pPr>
                    <w:spacing w:after="0"/>
                    <w:rPr>
                      <w:rFonts w:ascii="Arial" w:hAnsi="Arial" w:cs="Arial"/>
                      <w:sz w:val="20"/>
                      <w:szCs w:val="20"/>
                    </w:rPr>
                  </w:pPr>
                </w:p>
              </w:tc>
            </w:tr>
          </w:tbl>
          <w:p w14:paraId="393C1885" w14:textId="77777777" w:rsidR="00023CCD" w:rsidRDefault="00023CCD" w:rsidP="006A0EED">
            <w:pPr>
              <w:rPr>
                <w:rFonts w:ascii="Arial" w:hAnsi="Arial" w:cs="Arial"/>
                <w:sz w:val="20"/>
                <w:szCs w:val="20"/>
              </w:rPr>
            </w:pPr>
          </w:p>
        </w:tc>
      </w:tr>
      <w:tr w:rsidR="00F60643" w:rsidRPr="00452515" w14:paraId="15F80CC8" w14:textId="77777777" w:rsidTr="00023CCD">
        <w:tc>
          <w:tcPr>
            <w:tcW w:w="8008" w:type="dxa"/>
          </w:tcPr>
          <w:p w14:paraId="1883DE68" w14:textId="77777777" w:rsidR="00F60643" w:rsidRPr="00452515" w:rsidRDefault="00F60643" w:rsidP="00B95223">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p>
        </w:tc>
      </w:tr>
      <w:tr w:rsidR="00F60643" w:rsidRPr="00DD3CB0" w14:paraId="55C9E7C7" w14:textId="77777777" w:rsidTr="00023CCD">
        <w:tc>
          <w:tcPr>
            <w:tcW w:w="8008" w:type="dxa"/>
          </w:tcPr>
          <w:p w14:paraId="680F15B1" w14:textId="77777777" w:rsidR="00F60643" w:rsidRDefault="00F60643" w:rsidP="00B95223">
            <w:pPr>
              <w:rPr>
                <w:rFonts w:ascii="Arial" w:hAnsi="Arial" w:cs="Arial"/>
                <w:sz w:val="20"/>
                <w:szCs w:val="20"/>
              </w:rPr>
            </w:pPr>
            <w:r w:rsidRPr="00452515">
              <w:rPr>
                <w:rFonts w:ascii="Arial" w:hAnsi="Arial" w:cs="Arial"/>
                <w:sz w:val="20"/>
                <w:szCs w:val="20"/>
              </w:rPr>
              <w:t xml:space="preserve">Pre-Condition: </w:t>
            </w:r>
          </w:p>
          <w:p w14:paraId="25C01A9E" w14:textId="0AD4833D" w:rsidR="00F60643" w:rsidRPr="00E1546A" w:rsidRDefault="00F60643" w:rsidP="00B95223">
            <w:pPr>
              <w:rPr>
                <w:rFonts w:ascii="Arial" w:hAnsi="Arial" w:cs="Arial"/>
                <w:sz w:val="20"/>
                <w:szCs w:val="20"/>
              </w:rPr>
            </w:pPr>
            <w:r>
              <w:t>The order’s status is “</w:t>
            </w:r>
            <w:r w:rsidR="00BF52AC">
              <w:t>Arrived</w:t>
            </w:r>
            <w:r>
              <w:t>”</w:t>
            </w:r>
            <w:r w:rsidR="009E4677">
              <w:t xml:space="preserve"> </w:t>
            </w:r>
            <w:r w:rsidR="0070758F">
              <w:t>(</w:t>
            </w:r>
            <w:r w:rsidR="009E4677">
              <w:rPr>
                <w:rFonts w:hint="eastAsia"/>
              </w:rPr>
              <w:t>This</w:t>
            </w:r>
            <w:r w:rsidR="009E4677">
              <w:t xml:space="preserve"> is trigg</w:t>
            </w:r>
            <w:r w:rsidR="00C46FA3">
              <w:t>er</w:t>
            </w:r>
            <w:r w:rsidR="009E4677">
              <w:t xml:space="preserve">ed by the driver through </w:t>
            </w:r>
            <w:r w:rsidR="00C46FA3">
              <w:t xml:space="preserve">the </w:t>
            </w:r>
            <w:r w:rsidR="009E4677">
              <w:t>truck APP</w:t>
            </w:r>
            <w:r w:rsidR="00111741">
              <w:t>,</w:t>
            </w:r>
            <w:r w:rsidR="00111741">
              <w:rPr>
                <w:rFonts w:ascii="Arial" w:hAnsi="Arial" w:cs="Arial"/>
                <w:color w:val="000000"/>
                <w:sz w:val="22"/>
              </w:rPr>
              <w:t xml:space="preserve"> in driveway/prepping food</w:t>
            </w:r>
            <w:r w:rsidR="0070758F">
              <w:t>)</w:t>
            </w:r>
            <w:r>
              <w:t>, and the user clicks to check this order</w:t>
            </w:r>
          </w:p>
        </w:tc>
      </w:tr>
      <w:tr w:rsidR="00F60643" w:rsidRPr="00C11AA9" w14:paraId="58584D3E" w14:textId="77777777" w:rsidTr="00023CCD">
        <w:tc>
          <w:tcPr>
            <w:tcW w:w="8008" w:type="dxa"/>
          </w:tcPr>
          <w:p w14:paraId="3DCDA8F7" w14:textId="601BAA4B" w:rsidR="00F60643" w:rsidRDefault="00F60643" w:rsidP="00B95223">
            <w:pPr>
              <w:rPr>
                <w:rFonts w:ascii="Arial" w:hAnsi="Arial"/>
                <w:sz w:val="20"/>
                <w:szCs w:val="20"/>
              </w:rPr>
            </w:pPr>
            <w:r w:rsidRPr="00103C0C">
              <w:rPr>
                <w:rFonts w:ascii="Arial" w:hAnsi="Arial" w:hint="eastAsia"/>
                <w:sz w:val="20"/>
                <w:szCs w:val="20"/>
              </w:rPr>
              <w:t>Main Scenario:</w:t>
            </w:r>
          </w:p>
          <w:p w14:paraId="2060D7E3" w14:textId="3AF3605B" w:rsidR="00481297" w:rsidRDefault="00481297" w:rsidP="00C3246D">
            <w:pPr>
              <w:pStyle w:val="ListParagraph"/>
              <w:numPr>
                <w:ilvl w:val="0"/>
                <w:numId w:val="101"/>
              </w:numPr>
              <w:ind w:firstLineChars="0"/>
            </w:pPr>
            <w:r>
              <w:rPr>
                <w:rFonts w:hint="eastAsia"/>
              </w:rPr>
              <w:t>W</w:t>
            </w:r>
            <w:r>
              <w:t>hen the order’s status changes to “</w:t>
            </w:r>
            <w:r w:rsidR="004965A5">
              <w:t>Arrived</w:t>
            </w:r>
            <w:r>
              <w:t>”, push a notification</w:t>
            </w:r>
            <w:r w:rsidR="009408E6">
              <w:t xml:space="preserve"> </w:t>
            </w:r>
            <w:r w:rsidR="009408E6">
              <w:rPr>
                <w:rFonts w:hint="eastAsia"/>
              </w:rPr>
              <w:t>by</w:t>
            </w:r>
            <w:r w:rsidR="009408E6">
              <w:t xml:space="preserve"> SMS</w:t>
            </w:r>
            <w:r>
              <w:t>: “</w:t>
            </w:r>
            <w:r w:rsidR="004C7192" w:rsidRPr="00830D8F">
              <w:rPr>
                <w:rFonts w:ascii="Arial" w:hAnsi="Arial" w:cs="Arial"/>
                <w:color w:val="333333"/>
                <w:szCs w:val="21"/>
              </w:rPr>
              <w:t>Your order is in the works. Chef </w:t>
            </w:r>
            <w:r w:rsidR="004C7192" w:rsidRPr="00830D8F">
              <w:rPr>
                <w:rStyle w:val="error"/>
                <w:rFonts w:ascii="Arial" w:hAnsi="Arial" w:cs="Arial"/>
                <w:color w:val="333333"/>
                <w:szCs w:val="21"/>
              </w:rPr>
              <w:t>[Name]</w:t>
            </w:r>
            <w:r w:rsidR="004C7192" w:rsidRPr="00830D8F">
              <w:rPr>
                <w:rFonts w:ascii="Arial" w:hAnsi="Arial" w:cs="Arial"/>
                <w:color w:val="333333"/>
                <w:szCs w:val="21"/>
              </w:rPr>
              <w:t> is outside cooking your meal.</w:t>
            </w:r>
            <w:r>
              <w:t>”</w:t>
            </w:r>
            <w:r w:rsidR="008459D9">
              <w:t xml:space="preserve"> </w:t>
            </w:r>
            <w:r w:rsidR="005578A9">
              <w:t xml:space="preserve"> I</w:t>
            </w:r>
            <w:r w:rsidR="005578A9">
              <w:rPr>
                <w:rFonts w:hint="eastAsia"/>
              </w:rPr>
              <w:t>f</w:t>
            </w:r>
            <w:r w:rsidR="005578A9">
              <w:t xml:space="preserve"> </w:t>
            </w:r>
            <w:r w:rsidR="005578A9">
              <w:rPr>
                <w:rFonts w:hint="eastAsia"/>
              </w:rPr>
              <w:t>there</w:t>
            </w:r>
            <w:r w:rsidR="005578A9">
              <w:t xml:space="preserve"> </w:t>
            </w:r>
            <w:r w:rsidR="005578A9">
              <w:rPr>
                <w:rFonts w:hint="eastAsia"/>
              </w:rPr>
              <w:t>are</w:t>
            </w:r>
            <w:r w:rsidR="005578A9">
              <w:t xml:space="preserve"> </w:t>
            </w:r>
            <w:r w:rsidR="005578A9">
              <w:rPr>
                <w:rFonts w:hint="eastAsia"/>
              </w:rPr>
              <w:t>more</w:t>
            </w:r>
            <w:r w:rsidR="005578A9">
              <w:t xml:space="preserve"> </w:t>
            </w:r>
            <w:r w:rsidR="005578A9">
              <w:rPr>
                <w:rFonts w:hint="eastAsia"/>
              </w:rPr>
              <w:t>than</w:t>
            </w:r>
            <w:r w:rsidR="005578A9">
              <w:t xml:space="preserve"> </w:t>
            </w:r>
            <w:r w:rsidR="005578A9">
              <w:rPr>
                <w:rFonts w:hint="eastAsia"/>
              </w:rPr>
              <w:t>one</w:t>
            </w:r>
            <w:r w:rsidR="005578A9">
              <w:t xml:space="preserve"> </w:t>
            </w:r>
            <w:r w:rsidR="005578A9">
              <w:rPr>
                <w:rFonts w:hint="eastAsia"/>
              </w:rPr>
              <w:t>chef,</w:t>
            </w:r>
            <w:r w:rsidR="005578A9">
              <w:t xml:space="preserve"> randomly selected a Chef.</w:t>
            </w:r>
          </w:p>
          <w:p w14:paraId="3A08B409" w14:textId="365A3984" w:rsidR="004C7192" w:rsidRDefault="004C7192" w:rsidP="00830D8F">
            <w:pPr>
              <w:pStyle w:val="ListParagraph"/>
              <w:ind w:left="360" w:firstLineChars="0" w:firstLine="0"/>
            </w:pPr>
          </w:p>
          <w:p w14:paraId="683B03B9" w14:textId="5BFA478A" w:rsidR="009F1EB9" w:rsidRDefault="009F1EB9" w:rsidP="00805395">
            <w:pPr>
              <w:pStyle w:val="ListParagraph"/>
              <w:numPr>
                <w:ilvl w:val="0"/>
                <w:numId w:val="101"/>
              </w:numPr>
              <w:spacing w:after="0"/>
              <w:ind w:firstLineChars="0"/>
            </w:pPr>
            <w:r>
              <w:rPr>
                <w:rFonts w:hint="eastAsia"/>
              </w:rPr>
              <w:t>W</w:t>
            </w:r>
            <w:r>
              <w:t>hen the order’s status is “</w:t>
            </w:r>
            <w:r w:rsidR="004965A5">
              <w:t>Arrived</w:t>
            </w:r>
            <w:r>
              <w:t>” in these conditions:</w:t>
            </w:r>
          </w:p>
          <w:p w14:paraId="3B0ABB6E" w14:textId="763A7887" w:rsidR="009F1EB9" w:rsidRDefault="009F1EB9" w:rsidP="00805395">
            <w:pPr>
              <w:pStyle w:val="ListParagraph"/>
              <w:numPr>
                <w:ilvl w:val="0"/>
                <w:numId w:val="139"/>
              </w:numPr>
              <w:spacing w:after="0"/>
              <w:ind w:firstLineChars="0"/>
            </w:pPr>
            <w:r>
              <w:t>The user is in the “</w:t>
            </w:r>
            <w:r w:rsidR="008459D9">
              <w:t>Driving to you</w:t>
            </w:r>
            <w:r>
              <w:t>” page, when status changes to “In cooking”, refreshes the page to show “</w:t>
            </w:r>
            <w:r w:rsidR="008459D9">
              <w:t>Cooking outside</w:t>
            </w:r>
            <w:r>
              <w:t xml:space="preserve">” </w:t>
            </w:r>
            <w:proofErr w:type="gramStart"/>
            <w:r>
              <w:t>page</w:t>
            </w:r>
            <w:proofErr w:type="gramEnd"/>
          </w:p>
          <w:p w14:paraId="25C54208" w14:textId="2B9767F4" w:rsidR="009F1EB9" w:rsidRDefault="0004780E" w:rsidP="00805395">
            <w:pPr>
              <w:pStyle w:val="ListParagraph"/>
              <w:numPr>
                <w:ilvl w:val="0"/>
                <w:numId w:val="139"/>
              </w:numPr>
              <w:spacing w:after="0"/>
              <w:ind w:firstLineChars="0"/>
            </w:pPr>
            <w:r>
              <w:t>The user clicks “Track your order” in menu detail page if there is only one in progress order. SeeU</w:t>
            </w:r>
            <w:r w:rsidRPr="00452515">
              <w:t>C0</w:t>
            </w:r>
            <w:r>
              <w:t>3-04.</w:t>
            </w:r>
            <w:r w:rsidR="009F1EB9">
              <w:t xml:space="preserve"> </w:t>
            </w:r>
          </w:p>
          <w:p w14:paraId="1B82E2EF" w14:textId="69C5233C" w:rsidR="009F1EB9" w:rsidRDefault="009F1EB9" w:rsidP="00805395">
            <w:pPr>
              <w:pStyle w:val="ListParagraph"/>
              <w:numPr>
                <w:ilvl w:val="0"/>
                <w:numId w:val="139"/>
              </w:numPr>
              <w:ind w:firstLineChars="0"/>
            </w:pPr>
            <w:r>
              <w:rPr>
                <w:rFonts w:hint="eastAsia"/>
              </w:rPr>
              <w:t>T</w:t>
            </w:r>
            <w:r>
              <w:t xml:space="preserve">he user clicks one in progress order in the order history page. </w:t>
            </w:r>
            <w:r w:rsidR="0070758F">
              <w:t>(</w:t>
            </w:r>
            <w:r>
              <w:t>See U</w:t>
            </w:r>
            <w:del w:id="1935" w:author="Lisa" w:date="2020-06-16T10:48:00Z">
              <w:r w:rsidDel="004C59A8">
                <w:delText>C***</w:delText>
              </w:r>
            </w:del>
            <w:r w:rsidR="0070758F">
              <w:t>)</w:t>
            </w:r>
          </w:p>
          <w:p w14:paraId="486785EF" w14:textId="3AEC284D" w:rsidR="009F1EB9" w:rsidRDefault="008459D9" w:rsidP="00830D8F">
            <w:pPr>
              <w:ind w:firstLine="420"/>
            </w:pPr>
            <w:r>
              <w:t xml:space="preserve">    </w:t>
            </w:r>
            <w:r w:rsidR="009F1EB9">
              <w:t>show the following “</w:t>
            </w:r>
            <w:r>
              <w:t>Cooking outside</w:t>
            </w:r>
            <w:r w:rsidR="009F1EB9">
              <w:t>” page:</w:t>
            </w:r>
          </w:p>
          <w:p w14:paraId="377C78CD" w14:textId="391008CF" w:rsidR="00481297" w:rsidRDefault="005027C1" w:rsidP="00481297">
            <w:ins w:id="1936" w:author="Nancy Liu" w:date="2020-06-03T18:48:00Z">
              <w:r>
                <w:rPr>
                  <w:noProof/>
                </w:rPr>
                <w:lastRenderedPageBreak/>
                <w:t xml:space="preserve"> </w:t>
              </w:r>
            </w:ins>
            <w:del w:id="1937" w:author="Norbert Xie" w:date="2020-10-18T19:08:00Z">
              <w:r w:rsidR="0091478E" w:rsidDel="00AD249D">
                <w:rPr>
                  <w:noProof/>
                </w:rPr>
                <w:drawing>
                  <wp:inline distT="0" distB="0" distL="0" distR="0" wp14:anchorId="3C31D983" wp14:editId="2B623B33">
                    <wp:extent cx="2194750" cy="5852667"/>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2194750" cy="5852667"/>
                            </a:xfrm>
                            <a:prstGeom prst="rect">
                              <a:avLst/>
                            </a:prstGeom>
                          </pic:spPr>
                        </pic:pic>
                      </a:graphicData>
                    </a:graphic>
                  </wp:inline>
                </w:drawing>
              </w:r>
            </w:del>
            <w:ins w:id="1938" w:author="Norbert Xie" w:date="2020-10-18T19:08:00Z">
              <w:r w:rsidR="00AD249D">
                <w:rPr>
                  <w:noProof/>
                </w:rPr>
                <w:t xml:space="preserve"> </w:t>
              </w:r>
            </w:ins>
            <w:ins w:id="1939" w:author="Norbert Xie" w:date="2020-11-13T15:53:00Z">
              <w:r w:rsidR="006F5A4F" w:rsidRPr="006F5A4F">
                <w:rPr>
                  <w:noProof/>
                </w:rPr>
                <w:drawing>
                  <wp:inline distT="0" distB="0" distL="0" distR="0" wp14:anchorId="372EBB6D" wp14:editId="6D5C9911">
                    <wp:extent cx="2363434" cy="5704449"/>
                    <wp:effectExtent l="0"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2368545" cy="5716786"/>
                            </a:xfrm>
                            <a:prstGeom prst="rect">
                              <a:avLst/>
                            </a:prstGeom>
                          </pic:spPr>
                        </pic:pic>
                      </a:graphicData>
                    </a:graphic>
                  </wp:inline>
                </w:drawing>
              </w:r>
            </w:ins>
          </w:p>
          <w:p w14:paraId="03E62BC3" w14:textId="11BFA70E" w:rsidR="008459D9" w:rsidRDefault="00456EC5" w:rsidP="00805395">
            <w:pPr>
              <w:pStyle w:val="ListParagraph"/>
              <w:numPr>
                <w:ilvl w:val="0"/>
                <w:numId w:val="101"/>
              </w:numPr>
              <w:ind w:firstLineChars="0"/>
            </w:pPr>
            <w:r>
              <w:t xml:space="preserve">timer: </w:t>
            </w:r>
          </w:p>
          <w:p w14:paraId="1D23381C" w14:textId="65ED8BE3" w:rsidR="009C2F71" w:rsidRDefault="00456EC5" w:rsidP="00456EC5">
            <w:pPr>
              <w:ind w:left="360"/>
            </w:pPr>
            <w:r>
              <w:t>Timer resets when status changes to “</w:t>
            </w:r>
            <w:r w:rsidR="009C2F71">
              <w:t>Arrived</w:t>
            </w:r>
            <w:r>
              <w:t xml:space="preserve">”. Timer displays </w:t>
            </w:r>
            <w:del w:id="1940" w:author="Norbert Xie" w:date="2020-10-18T19:11:00Z">
              <w:r w:rsidDel="00A567AF">
                <w:delText>minutes left cooking</w:delText>
              </w:r>
            </w:del>
            <w:ins w:id="1941" w:author="Norbert Xie" w:date="2020-11-13T15:53:00Z">
              <w:r w:rsidR="006F5A4F">
                <w:t>[</w:t>
              </w:r>
            </w:ins>
            <w:ins w:id="1942" w:author="Norbert Xie" w:date="2020-10-18T19:11:00Z">
              <w:r w:rsidR="00A567AF">
                <w:t>Estimate</w:t>
              </w:r>
            </w:ins>
            <w:ins w:id="1943" w:author="Norbert Xie" w:date="2020-10-18T19:12:00Z">
              <w:r w:rsidR="00A567AF">
                <w:t xml:space="preserve">d Cooking End Time – </w:t>
              </w:r>
            </w:ins>
            <w:ins w:id="1944" w:author="Norbert Xie" w:date="2020-11-13T15:53:00Z">
              <w:r w:rsidR="006F5A4F">
                <w:t xml:space="preserve">now] as well as the exact time. </w:t>
              </w:r>
            </w:ins>
            <w:del w:id="1945" w:author="Norbert Xie" w:date="2020-11-13T15:53:00Z">
              <w:r w:rsidDel="006F5A4F">
                <w:delText xml:space="preserve">. </w:delText>
              </w:r>
            </w:del>
            <w:r w:rsidR="009C2F71" w:rsidRPr="009C2F71">
              <w:t xml:space="preserve">Full circle: Pre-cook time + Estimated cooking </w:t>
            </w:r>
            <w:proofErr w:type="gramStart"/>
            <w:r w:rsidR="009C2F71" w:rsidRPr="009C2F71">
              <w:t>time .</w:t>
            </w:r>
            <w:proofErr w:type="gramEnd"/>
            <w:r w:rsidR="009C2F71" w:rsidRPr="009C2F71">
              <w:t xml:space="preserve"> </w:t>
            </w:r>
          </w:p>
          <w:p w14:paraId="1D7C2180" w14:textId="59D58395" w:rsidR="009C2F71" w:rsidRDefault="009C2F71" w:rsidP="00456EC5">
            <w:pPr>
              <w:ind w:left="360"/>
            </w:pPr>
            <w:r>
              <w:t>Remaining</w:t>
            </w:r>
            <w:r w:rsidRPr="009C2F71">
              <w:t xml:space="preserve"> circle: Pre-cook time + Estimated cooking time - the minutes passed from status change to “</w:t>
            </w:r>
            <w:r>
              <w:t>Arrived</w:t>
            </w:r>
            <w:r w:rsidRPr="009C2F71">
              <w:t xml:space="preserve">”. </w:t>
            </w:r>
          </w:p>
          <w:p w14:paraId="5B0CB66F" w14:textId="6B2C4C68" w:rsidR="00456EC5" w:rsidRDefault="00D72AEF" w:rsidP="00456EC5">
            <w:pPr>
              <w:ind w:left="360"/>
            </w:pPr>
            <w:r>
              <w:t xml:space="preserve">The remaining cooking minutes should be round up to minute. </w:t>
            </w:r>
            <w:r w:rsidR="00456EC5">
              <w:t>Progress calculated by “time spent cooking”/</w:t>
            </w:r>
            <w:r w:rsidR="009C2F71" w:rsidRPr="009C2F71">
              <w:t xml:space="preserve"> </w:t>
            </w:r>
            <w:r w:rsidR="009C2F71">
              <w:t>(</w:t>
            </w:r>
            <w:r w:rsidR="009C2F71" w:rsidRPr="009C2F71">
              <w:t xml:space="preserve">Pre-cook time </w:t>
            </w:r>
            <w:proofErr w:type="gramStart"/>
            <w:r w:rsidR="009C2F71" w:rsidRPr="009C2F71">
              <w:t>+</w:t>
            </w:r>
            <w:r w:rsidR="00456EC5">
              <w:t>”estimated</w:t>
            </w:r>
            <w:proofErr w:type="gramEnd"/>
            <w:r w:rsidR="00456EC5">
              <w:t xml:space="preserve"> cooking time”</w:t>
            </w:r>
            <w:r w:rsidR="009C2F71">
              <w:t>)</w:t>
            </w:r>
          </w:p>
          <w:p w14:paraId="68BEEEFE" w14:textId="4FDFE934" w:rsidR="00456EC5" w:rsidRDefault="00456EC5" w:rsidP="00456EC5">
            <w:pPr>
              <w:pStyle w:val="ListParagraph"/>
              <w:numPr>
                <w:ilvl w:val="0"/>
                <w:numId w:val="101"/>
              </w:numPr>
              <w:ind w:firstLineChars="0"/>
            </w:pPr>
            <w:r>
              <w:t>Status timeline:</w:t>
            </w:r>
          </w:p>
          <w:p w14:paraId="5C025F3C" w14:textId="25D0570D" w:rsidR="00456EC5" w:rsidDel="00A567AF" w:rsidRDefault="00456EC5" w:rsidP="00A567AF">
            <w:pPr>
              <w:pStyle w:val="ListParagraph"/>
              <w:ind w:left="360" w:firstLineChars="0" w:firstLine="0"/>
              <w:rPr>
                <w:del w:id="1946" w:author="Norbert Xie" w:date="2020-10-18T19:10:00Z"/>
              </w:rPr>
            </w:pPr>
            <w:r>
              <w:t>When the status changes to “In cooking”, light up “</w:t>
            </w:r>
            <w:r w:rsidR="00706F6C">
              <w:rPr>
                <w:b/>
              </w:rPr>
              <w:t>COOKING OUTSIDE</w:t>
            </w:r>
            <w:r w:rsidR="00706F6C">
              <w:t>”</w:t>
            </w:r>
            <w:r>
              <w:t xml:space="preserve"> </w:t>
            </w:r>
            <w:r w:rsidR="001C6D1C">
              <w:t xml:space="preserve">in </w:t>
            </w:r>
            <w:r w:rsidR="001C6D1C" w:rsidRPr="001C6D1C">
              <w:t>bold</w:t>
            </w:r>
            <w:r w:rsidR="001C6D1C">
              <w:t>,</w:t>
            </w:r>
            <w:r>
              <w:t xml:space="preserve"> and a message:</w:t>
            </w:r>
            <w:ins w:id="1947" w:author="Norbert Xie" w:date="2020-10-18T19:10:00Z">
              <w:r w:rsidR="00A567AF">
                <w:t xml:space="preserve"> </w:t>
              </w:r>
            </w:ins>
            <w:del w:id="1948" w:author="Norbert Xie" w:date="2020-10-18T19:10:00Z">
              <w:r w:rsidDel="00A567AF">
                <w:delText xml:space="preserve"> </w:delText>
              </w:r>
            </w:del>
          </w:p>
          <w:p w14:paraId="17418983" w14:textId="77777777" w:rsidR="00A567AF" w:rsidRDefault="00A567AF" w:rsidP="00456EC5">
            <w:pPr>
              <w:pStyle w:val="ListParagraph"/>
              <w:ind w:left="360" w:firstLineChars="0" w:firstLine="0"/>
              <w:rPr>
                <w:ins w:id="1949" w:author="Norbert Xie" w:date="2020-10-18T19:10:00Z"/>
              </w:rPr>
            </w:pPr>
          </w:p>
          <w:p w14:paraId="6E532A26" w14:textId="35AAD360" w:rsidR="00456EC5" w:rsidRDefault="00456EC5" w:rsidP="00A567AF">
            <w:pPr>
              <w:pStyle w:val="ListParagraph"/>
              <w:ind w:left="360" w:firstLineChars="0" w:firstLine="0"/>
              <w:rPr>
                <w:ins w:id="1950" w:author="Norbert Xie" w:date="2020-10-18T19:17:00Z"/>
              </w:rPr>
            </w:pPr>
            <w:r>
              <w:t>“</w:t>
            </w:r>
            <w:ins w:id="1951" w:author="Norbert Xie" w:date="2020-10-18T19:11:00Z">
              <w:r w:rsidR="00A567AF">
                <w:t xml:space="preserve">Chef [Chef </w:t>
              </w:r>
              <w:proofErr w:type="spellStart"/>
              <w:r w:rsidR="00A567AF">
                <w:t>Firstname</w:t>
              </w:r>
              <w:proofErr w:type="spellEnd"/>
              <w:r w:rsidR="00A567AF">
                <w:t>]</w:t>
              </w:r>
            </w:ins>
            <w:del w:id="1952" w:author="Norbert Xie" w:date="2020-10-18T19:11:00Z">
              <w:r w:rsidDel="00A567AF">
                <w:delText>Your chef</w:delText>
              </w:r>
            </w:del>
            <w:r>
              <w:t xml:space="preserve"> is</w:t>
            </w:r>
            <w:r w:rsidR="00986B6D">
              <w:t xml:space="preserve"> preparing your order</w:t>
            </w:r>
            <w:r w:rsidR="00986B6D">
              <w:rPr>
                <w:rFonts w:hint="eastAsia"/>
              </w:rPr>
              <w:t>.</w:t>
            </w:r>
            <w:r>
              <w:t xml:space="preserve">” If there are multiple chefs, </w:t>
            </w:r>
            <w:ins w:id="1953" w:author="Norbert Xie" w:date="2020-10-18T19:11:00Z">
              <w:r w:rsidR="00A567AF">
                <w:t xml:space="preserve">use the first chef. </w:t>
              </w:r>
            </w:ins>
            <w:del w:id="1954" w:author="Norbert Xie" w:date="2020-10-18T19:11:00Z">
              <w:r w:rsidDel="00A567AF">
                <w:delText>“Your chefs are</w:delText>
              </w:r>
              <w:r w:rsidR="00986B6D" w:rsidDel="00A567AF">
                <w:delText xml:space="preserve"> preparing your order</w:delText>
              </w:r>
              <w:r w:rsidR="00986B6D" w:rsidDel="00A567AF">
                <w:rPr>
                  <w:rFonts w:hint="eastAsia"/>
                </w:rPr>
                <w:delText>.</w:delText>
              </w:r>
              <w:r w:rsidDel="00A567AF">
                <w:delText>”</w:delText>
              </w:r>
              <w:r w:rsidR="007F2DC7" w:rsidDel="00A567AF">
                <w:delText xml:space="preserve"> </w:delText>
              </w:r>
            </w:del>
            <w:r w:rsidR="007F2DC7">
              <w:t>T</w:t>
            </w:r>
            <w:r w:rsidR="007F2DC7" w:rsidRPr="00C27964">
              <w:t>imestamp of placed order</w:t>
            </w:r>
            <w:r w:rsidR="007F2DC7">
              <w:t xml:space="preserve"> see UC09-03.</w:t>
            </w:r>
          </w:p>
          <w:p w14:paraId="757BD626" w14:textId="0156EFCC" w:rsidR="007035DB" w:rsidRDefault="007035DB" w:rsidP="007035DB">
            <w:pPr>
              <w:pStyle w:val="ListParagraph"/>
              <w:numPr>
                <w:ilvl w:val="0"/>
                <w:numId w:val="101"/>
              </w:numPr>
              <w:ind w:firstLineChars="0"/>
              <w:rPr>
                <w:ins w:id="1955" w:author="Norbert Xie" w:date="2020-10-18T19:18:00Z"/>
              </w:rPr>
            </w:pPr>
            <w:ins w:id="1956" w:author="Norbert Xie" w:date="2020-10-18T19:18:00Z">
              <w:r>
                <w:t>At most 3 Menu Item thumbnail image</w:t>
              </w:r>
            </w:ins>
            <w:ins w:id="1957" w:author="Norbert Xie" w:date="2020-10-19T11:23:00Z">
              <w:r w:rsidR="000F6358">
                <w:t xml:space="preserve"> are displayed</w:t>
              </w:r>
            </w:ins>
            <w:ins w:id="1958" w:author="Norbert Xie" w:date="2020-10-18T19:18:00Z">
              <w:r>
                <w:t xml:space="preserve"> in the following order:</w:t>
              </w:r>
            </w:ins>
          </w:p>
          <w:p w14:paraId="750F74F9" w14:textId="05D79522" w:rsidR="007035DB" w:rsidRDefault="007035DB">
            <w:pPr>
              <w:pStyle w:val="ListParagraph"/>
              <w:numPr>
                <w:ilvl w:val="0"/>
                <w:numId w:val="514"/>
              </w:numPr>
              <w:ind w:firstLineChars="0"/>
              <w:rPr>
                <w:ins w:id="1959" w:author="Norbert Xie" w:date="2020-10-18T19:20:00Z"/>
              </w:rPr>
              <w:pPrChange w:id="1960" w:author="Norbert Xie" w:date="2020-10-18T19:21:00Z">
                <w:pPr>
                  <w:pStyle w:val="ListParagraph"/>
                  <w:ind w:left="360" w:firstLineChars="0" w:firstLine="0"/>
                </w:pPr>
              </w:pPrChange>
            </w:pPr>
            <w:ins w:id="1961" w:author="Norbert Xie" w:date="2020-10-18T19:19:00Z">
              <w:r>
                <w:t xml:space="preserve">The most quantity: if multiple order items have the same menu item, </w:t>
              </w:r>
            </w:ins>
            <w:ins w:id="1962" w:author="Norbert Xie" w:date="2020-10-18T19:20:00Z">
              <w:r>
                <w:t>sum their q</w:t>
              </w:r>
            </w:ins>
            <w:ins w:id="1963" w:author="Norbert Xie" w:date="2020-10-18T19:21:00Z">
              <w:r>
                <w:t>uantity</w:t>
              </w:r>
            </w:ins>
            <w:ins w:id="1964" w:author="Norbert Xie" w:date="2020-10-18T19:20:00Z">
              <w:r>
                <w:t xml:space="preserve"> </w:t>
              </w:r>
              <w:proofErr w:type="gramStart"/>
              <w:r>
                <w:t>up</w:t>
              </w:r>
              <w:proofErr w:type="gramEnd"/>
            </w:ins>
          </w:p>
          <w:p w14:paraId="5B6A14A2" w14:textId="2F7D116F" w:rsidR="007035DB" w:rsidRDefault="007035DB">
            <w:pPr>
              <w:pStyle w:val="ListParagraph"/>
              <w:numPr>
                <w:ilvl w:val="0"/>
                <w:numId w:val="514"/>
              </w:numPr>
              <w:ind w:firstLineChars="0"/>
              <w:rPr>
                <w:ins w:id="1965" w:author="Norbert Xie" w:date="2020-10-19T15:40:00Z"/>
              </w:rPr>
            </w:pPr>
            <w:ins w:id="1966" w:author="Norbert Xie" w:date="2020-10-18T19:20:00Z">
              <w:r>
                <w:t xml:space="preserve">The most expensive: if multiple order items have the same menu item, sum their price </w:t>
              </w:r>
              <w:proofErr w:type="gramStart"/>
              <w:r>
                <w:t>up</w:t>
              </w:r>
            </w:ins>
            <w:proofErr w:type="gramEnd"/>
          </w:p>
          <w:p w14:paraId="6C129455" w14:textId="19A4063A" w:rsidR="008B5D4A" w:rsidRDefault="008B5D4A">
            <w:pPr>
              <w:pStyle w:val="ListParagraph"/>
              <w:numPr>
                <w:ilvl w:val="0"/>
                <w:numId w:val="514"/>
              </w:numPr>
              <w:ind w:firstLineChars="0"/>
              <w:rPr>
                <w:ins w:id="1967" w:author="Norbert Xie" w:date="2020-10-18T19:21:00Z"/>
              </w:rPr>
              <w:pPrChange w:id="1968" w:author="Norbert Xie" w:date="2020-10-18T19:21:00Z">
                <w:pPr>
                  <w:pStyle w:val="ListParagraph"/>
                  <w:ind w:left="360" w:firstLineChars="0" w:firstLine="0"/>
                </w:pPr>
              </w:pPrChange>
            </w:pPr>
            <w:ins w:id="1969" w:author="Norbert Xie" w:date="2020-10-19T15:40:00Z">
              <w:r>
                <w:t>If multiple menu items have the same quantity and price, anyone can be displayed.</w:t>
              </w:r>
            </w:ins>
          </w:p>
          <w:p w14:paraId="524D912E" w14:textId="0E1C6974" w:rsidR="007035DB" w:rsidRDefault="007035DB" w:rsidP="007035DB">
            <w:pPr>
              <w:ind w:left="360"/>
              <w:rPr>
                <w:ins w:id="1970" w:author="Norbert Xie" w:date="2020-10-18T19:22:00Z"/>
              </w:rPr>
            </w:pPr>
            <w:ins w:id="1971" w:author="Norbert Xie" w:date="2020-10-18T19:21:00Z">
              <w:r>
                <w:t>NOTE that same menu item thumbnail should NOT display twice.</w:t>
              </w:r>
            </w:ins>
          </w:p>
          <w:p w14:paraId="36798393" w14:textId="665D4E2F" w:rsidR="0053605D" w:rsidRDefault="0053605D">
            <w:pPr>
              <w:ind w:left="360"/>
              <w:rPr>
                <w:ins w:id="1972" w:author="Norbert Xie" w:date="2020-10-18T19:18:00Z"/>
              </w:rPr>
              <w:pPrChange w:id="1973" w:author="Norbert Xie" w:date="2020-10-18T19:22:00Z">
                <w:pPr>
                  <w:pStyle w:val="ListParagraph"/>
                  <w:numPr>
                    <w:numId w:val="101"/>
                  </w:numPr>
                  <w:ind w:left="360" w:firstLineChars="0" w:hanging="360"/>
                </w:pPr>
              </w:pPrChange>
            </w:pPr>
            <w:ins w:id="1974" w:author="Norbert Xie" w:date="2020-10-18T19:22:00Z">
              <w:r>
                <w:t xml:space="preserve">If there </w:t>
              </w:r>
              <w:proofErr w:type="gramStart"/>
              <w:r>
                <w:t>is</w:t>
              </w:r>
              <w:proofErr w:type="gramEnd"/>
              <w:r>
                <w:t xml:space="preserve"> only 1 or 2 dishes in the order, display</w:t>
              </w:r>
            </w:ins>
            <w:ins w:id="1975" w:author="Norbert Xie" w:date="2020-10-18T19:23:00Z">
              <w:r>
                <w:t xml:space="preserve"> empty state illustration as follows.</w:t>
              </w:r>
            </w:ins>
          </w:p>
          <w:p w14:paraId="1652D522" w14:textId="5DCE0BBA" w:rsidR="007035DB" w:rsidRDefault="007035DB">
            <w:pPr>
              <w:pStyle w:val="ListParagraph"/>
              <w:ind w:left="360" w:firstLineChars="0" w:firstLine="0"/>
              <w:pPrChange w:id="1976" w:author="Norbert Xie" w:date="2020-10-18T19:18:00Z">
                <w:pPr>
                  <w:pStyle w:val="ListParagraph"/>
                  <w:numPr>
                    <w:numId w:val="114"/>
                  </w:numPr>
                  <w:ind w:left="360" w:firstLineChars="0" w:hanging="360"/>
                </w:pPr>
              </w:pPrChange>
            </w:pPr>
            <w:ins w:id="1977" w:author="Norbert Xie" w:date="2020-10-18T19:18:00Z">
              <w:r w:rsidRPr="007035DB">
                <w:rPr>
                  <w:noProof/>
                </w:rPr>
                <w:drawing>
                  <wp:inline distT="0" distB="0" distL="0" distR="0" wp14:anchorId="44A4B3D7" wp14:editId="3BB530F4">
                    <wp:extent cx="4672689" cy="4529797"/>
                    <wp:effectExtent l="0" t="0" r="1270" b="4445"/>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4680366" cy="4537239"/>
                            </a:xfrm>
                            <a:prstGeom prst="rect">
                              <a:avLst/>
                            </a:prstGeom>
                          </pic:spPr>
                        </pic:pic>
                      </a:graphicData>
                    </a:graphic>
                  </wp:inline>
                </w:drawing>
              </w:r>
            </w:ins>
          </w:p>
          <w:p w14:paraId="24AF57E8" w14:textId="17EF4558" w:rsidR="008045DA" w:rsidDel="00A567AF" w:rsidRDefault="008045DA" w:rsidP="00964F19">
            <w:pPr>
              <w:pStyle w:val="ListParagraph"/>
              <w:numPr>
                <w:ilvl w:val="0"/>
                <w:numId w:val="101"/>
              </w:numPr>
              <w:ind w:firstLineChars="0"/>
              <w:rPr>
                <w:del w:id="1978" w:author="Norbert Xie" w:date="2020-10-18T19:12:00Z"/>
              </w:rPr>
            </w:pPr>
            <w:del w:id="1979" w:author="Norbert Xie" w:date="2020-10-18T19:12:00Z">
              <w:r w:rsidRPr="008045DA" w:rsidDel="00A567AF">
                <w:delText>Forgot Something banner, see UC09-03.</w:delText>
              </w:r>
            </w:del>
          </w:p>
          <w:p w14:paraId="3C9759EE" w14:textId="760F2055" w:rsidR="00F60643" w:rsidRDefault="00F60643" w:rsidP="00964F19">
            <w:pPr>
              <w:pStyle w:val="ListParagraph"/>
              <w:numPr>
                <w:ilvl w:val="0"/>
                <w:numId w:val="101"/>
              </w:numPr>
              <w:ind w:firstLineChars="0"/>
              <w:rPr>
                <w:ins w:id="1980" w:author="Lisa" w:date="2020-05-25T10:16:00Z"/>
              </w:rPr>
            </w:pPr>
            <w:del w:id="1981" w:author="Norbert Xie" w:date="2020-10-18T19:12:00Z">
              <w:r w:rsidDel="00A567AF">
                <w:delText xml:space="preserve">View </w:delText>
              </w:r>
              <w:r w:rsidR="00456EC5" w:rsidDel="00A567AF">
                <w:delText>Order</w:delText>
              </w:r>
              <w:r w:rsidDel="00A567AF">
                <w:delText>,</w:delText>
              </w:r>
            </w:del>
            <w:ins w:id="1982" w:author="Norbert Xie" w:date="2020-10-18T19:12:00Z">
              <w:r w:rsidR="00A567AF">
                <w:t>MANAGE ORDER sticky button,</w:t>
              </w:r>
            </w:ins>
            <w:r>
              <w:t xml:space="preserve"> see UC09-0</w:t>
            </w:r>
            <w:r w:rsidR="00456EC5">
              <w:t>3</w:t>
            </w:r>
            <w:r>
              <w:t>.</w:t>
            </w:r>
          </w:p>
          <w:p w14:paraId="2D8B696D" w14:textId="7A907A05" w:rsidR="00B531CE" w:rsidRPr="00C11AA9" w:rsidRDefault="00B531CE" w:rsidP="00964F19">
            <w:pPr>
              <w:pStyle w:val="ListParagraph"/>
              <w:numPr>
                <w:ilvl w:val="0"/>
                <w:numId w:val="101"/>
              </w:numPr>
              <w:ind w:firstLineChars="0"/>
            </w:pPr>
            <w:r>
              <w:t xml:space="preserve">When order status changes to “In cooking”, keep in the </w:t>
            </w:r>
            <w:r w:rsidR="00B76CA2">
              <w:t>“Cooking outside” page.</w:t>
            </w:r>
          </w:p>
        </w:tc>
      </w:tr>
      <w:tr w:rsidR="00F60643" w:rsidRPr="00452515" w14:paraId="3EADD34F" w14:textId="77777777" w:rsidTr="00023CCD">
        <w:tc>
          <w:tcPr>
            <w:tcW w:w="8008" w:type="dxa"/>
          </w:tcPr>
          <w:p w14:paraId="4E982AC6" w14:textId="77777777" w:rsidR="00F60643" w:rsidRPr="00F60643" w:rsidRDefault="00F60643" w:rsidP="00B95223">
            <w:pPr>
              <w:rPr>
                <w:rFonts w:ascii="Arial" w:hAnsi="Arial" w:cs="Arial"/>
                <w:sz w:val="20"/>
                <w:szCs w:val="20"/>
              </w:rPr>
            </w:pPr>
            <w:r w:rsidRPr="00452515">
              <w:rPr>
                <w:rFonts w:ascii="Arial" w:hAnsi="Arial" w:cs="Arial"/>
                <w:sz w:val="20"/>
                <w:szCs w:val="20"/>
              </w:rPr>
              <w:lastRenderedPageBreak/>
              <w:t>Extend Scenario:</w:t>
            </w:r>
          </w:p>
        </w:tc>
      </w:tr>
      <w:tr w:rsidR="00F60643" w:rsidRPr="00452515" w14:paraId="14198AB7" w14:textId="77777777" w:rsidTr="00023CCD">
        <w:tc>
          <w:tcPr>
            <w:tcW w:w="8008" w:type="dxa"/>
          </w:tcPr>
          <w:p w14:paraId="2D904E53" w14:textId="77777777" w:rsidR="00F60643" w:rsidRPr="00F60643" w:rsidRDefault="00F60643" w:rsidP="00B95223">
            <w:pPr>
              <w:rPr>
                <w:rFonts w:ascii="Arial" w:hAnsi="Arial" w:cs="Arial"/>
                <w:sz w:val="20"/>
                <w:szCs w:val="20"/>
              </w:rPr>
            </w:pPr>
            <w:r w:rsidRPr="00452515">
              <w:rPr>
                <w:rFonts w:ascii="Arial" w:hAnsi="Arial" w:cs="Arial"/>
                <w:sz w:val="20"/>
                <w:szCs w:val="20"/>
              </w:rPr>
              <w:t>Exception Scenario:</w:t>
            </w:r>
          </w:p>
        </w:tc>
      </w:tr>
      <w:tr w:rsidR="00F60643" w:rsidRPr="00452515" w14:paraId="0776385C" w14:textId="77777777" w:rsidTr="00023CCD">
        <w:tc>
          <w:tcPr>
            <w:tcW w:w="8008" w:type="dxa"/>
          </w:tcPr>
          <w:p w14:paraId="32EB49AD" w14:textId="77777777" w:rsidR="00F60643" w:rsidRPr="00452515" w:rsidRDefault="00F60643" w:rsidP="00B95223">
            <w:pPr>
              <w:rPr>
                <w:rFonts w:ascii="Arial" w:hAnsi="Arial" w:cs="Arial"/>
                <w:sz w:val="20"/>
                <w:szCs w:val="20"/>
              </w:rPr>
            </w:pPr>
            <w:r w:rsidRPr="00452515">
              <w:rPr>
                <w:rFonts w:ascii="Arial" w:hAnsi="Arial" w:cs="Arial"/>
                <w:sz w:val="20"/>
                <w:szCs w:val="20"/>
              </w:rPr>
              <w:t>Notes:</w:t>
            </w:r>
          </w:p>
        </w:tc>
      </w:tr>
      <w:tr w:rsidR="00F60643" w:rsidRPr="00452515" w14:paraId="4CF03245" w14:textId="77777777" w:rsidTr="00023CCD">
        <w:tc>
          <w:tcPr>
            <w:tcW w:w="8008" w:type="dxa"/>
          </w:tcPr>
          <w:p w14:paraId="5D5CD1F9" w14:textId="77777777" w:rsidR="00F60643" w:rsidRPr="00452515" w:rsidRDefault="00F60643" w:rsidP="00B95223">
            <w:pPr>
              <w:rPr>
                <w:rFonts w:ascii="Arial" w:hAnsi="Arial" w:cs="Arial"/>
                <w:sz w:val="20"/>
                <w:szCs w:val="20"/>
              </w:rPr>
            </w:pPr>
            <w:r w:rsidRPr="00452515">
              <w:rPr>
                <w:rFonts w:ascii="Arial" w:hAnsi="Arial" w:cs="Arial"/>
                <w:sz w:val="20"/>
                <w:szCs w:val="20"/>
              </w:rPr>
              <w:t>Q/A:</w:t>
            </w:r>
          </w:p>
        </w:tc>
      </w:tr>
    </w:tbl>
    <w:p w14:paraId="35C561BA" w14:textId="77777777" w:rsidR="00F60643" w:rsidRDefault="00F60643" w:rsidP="00F60643"/>
    <w:p w14:paraId="292E9EAB" w14:textId="38A7EEE1" w:rsidR="00660E35" w:rsidRDefault="00660E35" w:rsidP="00AB5C85">
      <w:pPr>
        <w:pStyle w:val="Heading3"/>
      </w:pPr>
      <w:r w:rsidRPr="00452515">
        <w:t>UC0</w:t>
      </w:r>
      <w:r>
        <w:rPr>
          <w:rFonts w:hint="eastAsia"/>
        </w:rPr>
        <w:t>9</w:t>
      </w:r>
      <w:r>
        <w:t>-</w:t>
      </w:r>
      <w:r>
        <w:rPr>
          <w:rFonts w:hint="eastAsia"/>
        </w:rPr>
        <w:t>0</w:t>
      </w:r>
      <w:r w:rsidR="001A2836">
        <w:t>6</w:t>
      </w:r>
      <w:r>
        <w:t xml:space="preserve"> </w:t>
      </w:r>
      <w:r>
        <w:rPr>
          <w:rFonts w:hint="eastAsia"/>
        </w:rPr>
        <w:t>O</w:t>
      </w:r>
      <w:r>
        <w:t xml:space="preserve">rder processing – </w:t>
      </w:r>
      <w:r w:rsidR="00456EC5">
        <w:t xml:space="preserve">Time to </w:t>
      </w:r>
      <w:proofErr w:type="gramStart"/>
      <w:r w:rsidR="00456EC5">
        <w:t>eat</w:t>
      </w:r>
      <w:proofErr w:type="gramEnd"/>
      <w:r>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660E35" w:rsidRPr="00452515" w14:paraId="4AF83060" w14:textId="77777777" w:rsidTr="00B95223">
        <w:tc>
          <w:tcPr>
            <w:tcW w:w="8234" w:type="dxa"/>
          </w:tcPr>
          <w:p w14:paraId="7C89BBD7" w14:textId="0B316F1A" w:rsidR="00660E35" w:rsidRPr="00452515" w:rsidRDefault="00660E35" w:rsidP="00B95223">
            <w:pPr>
              <w:rPr>
                <w:rFonts w:ascii="Arial" w:hAnsi="Arial" w:cs="Arial"/>
                <w:sz w:val="20"/>
                <w:szCs w:val="20"/>
              </w:rPr>
            </w:pPr>
            <w:r w:rsidRPr="00452515">
              <w:rPr>
                <w:rFonts w:ascii="Arial" w:hAnsi="Arial" w:cs="Arial"/>
                <w:sz w:val="20"/>
                <w:szCs w:val="20"/>
              </w:rPr>
              <w:t>UC0</w:t>
            </w:r>
            <w:r>
              <w:rPr>
                <w:rFonts w:ascii="Arial" w:hAnsi="Arial" w:cs="Arial" w:hint="eastAsia"/>
                <w:sz w:val="20"/>
                <w:szCs w:val="20"/>
              </w:rPr>
              <w:t>9</w:t>
            </w:r>
            <w:r>
              <w:rPr>
                <w:rFonts w:ascii="Arial" w:hAnsi="Arial" w:cs="Arial"/>
                <w:sz w:val="20"/>
                <w:szCs w:val="20"/>
              </w:rPr>
              <w:t>-</w:t>
            </w:r>
            <w:r>
              <w:rPr>
                <w:rFonts w:ascii="Arial" w:hAnsi="Arial" w:cs="Arial" w:hint="eastAsia"/>
                <w:sz w:val="20"/>
                <w:szCs w:val="20"/>
              </w:rPr>
              <w:t>0</w:t>
            </w:r>
            <w:r w:rsidR="001A2836">
              <w:rPr>
                <w:rFonts w:ascii="Arial" w:hAnsi="Arial" w:cs="Arial"/>
                <w:sz w:val="20"/>
                <w:szCs w:val="20"/>
              </w:rPr>
              <w:t>6</w:t>
            </w:r>
            <w:r>
              <w:rPr>
                <w:rFonts w:ascii="Arial" w:hAnsi="Arial" w:cs="Arial"/>
                <w:sz w:val="20"/>
                <w:szCs w:val="20"/>
              </w:rPr>
              <w:t xml:space="preserve"> </w:t>
            </w:r>
            <w:r>
              <w:rPr>
                <w:rFonts w:ascii="Arial" w:hAnsi="Arial" w:cs="Arial" w:hint="eastAsia"/>
                <w:sz w:val="20"/>
                <w:szCs w:val="20"/>
              </w:rPr>
              <w:t>O</w:t>
            </w:r>
            <w:r>
              <w:rPr>
                <w:rFonts w:ascii="Arial" w:hAnsi="Arial" w:cs="Arial"/>
                <w:sz w:val="20"/>
                <w:szCs w:val="20"/>
              </w:rPr>
              <w:t xml:space="preserve">rder processing – </w:t>
            </w:r>
            <w:r w:rsidR="00456EC5">
              <w:rPr>
                <w:rFonts w:ascii="Arial" w:hAnsi="Arial" w:cs="Arial"/>
                <w:sz w:val="20"/>
                <w:szCs w:val="20"/>
              </w:rPr>
              <w:t>Time to eat</w:t>
            </w:r>
          </w:p>
        </w:tc>
      </w:tr>
      <w:tr w:rsidR="00660E35" w:rsidRPr="00452515" w14:paraId="65E9C9AB" w14:textId="77777777" w:rsidTr="00B95223">
        <w:tc>
          <w:tcPr>
            <w:tcW w:w="8234" w:type="dxa"/>
          </w:tcPr>
          <w:tbl>
            <w:tblPr>
              <w:tblStyle w:val="TableGrid"/>
              <w:tblW w:w="0" w:type="auto"/>
              <w:tblLook w:val="04A0" w:firstRow="1" w:lastRow="0" w:firstColumn="1" w:lastColumn="0" w:noHBand="0" w:noVBand="1"/>
            </w:tblPr>
            <w:tblGrid>
              <w:gridCol w:w="1171"/>
              <w:gridCol w:w="1363"/>
              <w:gridCol w:w="1210"/>
              <w:gridCol w:w="4038"/>
            </w:tblGrid>
            <w:tr w:rsidR="00220D49" w14:paraId="34426111" w14:textId="77777777" w:rsidTr="00AB5C85">
              <w:tc>
                <w:tcPr>
                  <w:tcW w:w="1171" w:type="dxa"/>
                </w:tcPr>
                <w:p w14:paraId="2EAE6FA5" w14:textId="237394D6" w:rsidR="00220D49" w:rsidRDefault="00220D49" w:rsidP="000F7007">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097195DF" w14:textId="39229596" w:rsidR="00220D49" w:rsidRDefault="00AB5C85" w:rsidP="000F7007">
                  <w:pPr>
                    <w:spacing w:after="0"/>
                    <w:rPr>
                      <w:rFonts w:ascii="Arial" w:hAnsi="Arial" w:cs="Arial"/>
                      <w:sz w:val="20"/>
                      <w:szCs w:val="20"/>
                    </w:rPr>
                  </w:pPr>
                  <w:r>
                    <w:rPr>
                      <w:rFonts w:ascii="Arial" w:hAnsi="Arial" w:cs="Arial"/>
                      <w:sz w:val="20"/>
                      <w:szCs w:val="20"/>
                    </w:rPr>
                    <w:t>Date</w:t>
                  </w:r>
                </w:p>
              </w:tc>
              <w:tc>
                <w:tcPr>
                  <w:tcW w:w="1210" w:type="dxa"/>
                </w:tcPr>
                <w:p w14:paraId="658F3CB7" w14:textId="77777777" w:rsidR="00220D49" w:rsidRDefault="00220D49" w:rsidP="000F7007">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431914DE" w14:textId="77777777" w:rsidR="00220D49" w:rsidRDefault="00220D49" w:rsidP="000F7007">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220D49" w14:paraId="485CC57B" w14:textId="77777777" w:rsidTr="00AB5C85">
              <w:tc>
                <w:tcPr>
                  <w:tcW w:w="1171" w:type="dxa"/>
                </w:tcPr>
                <w:p w14:paraId="65864325" w14:textId="7323A5B8" w:rsidR="00220D49" w:rsidRDefault="00220D49" w:rsidP="000F700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r w:rsidR="009060B1">
                    <w:rPr>
                      <w:rFonts w:ascii="Arial" w:hAnsi="Arial" w:cs="Arial"/>
                      <w:sz w:val="20"/>
                      <w:szCs w:val="20"/>
                    </w:rPr>
                    <w:t xml:space="preserve"> – 1.7</w:t>
                  </w:r>
                </w:p>
              </w:tc>
              <w:tc>
                <w:tcPr>
                  <w:tcW w:w="1363" w:type="dxa"/>
                </w:tcPr>
                <w:p w14:paraId="71928989" w14:textId="3C06A21F" w:rsidR="00220D49" w:rsidRDefault="00220D49" w:rsidP="000F700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 - 2020</w:t>
                  </w:r>
                </w:p>
              </w:tc>
              <w:tc>
                <w:tcPr>
                  <w:tcW w:w="1210" w:type="dxa"/>
                </w:tcPr>
                <w:p w14:paraId="1DB34E19" w14:textId="0BB07112" w:rsidR="00220D49" w:rsidRDefault="00220D49" w:rsidP="000F7007">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r w:rsidR="009060B1">
                    <w:rPr>
                      <w:rFonts w:ascii="Arial" w:hAnsi="Arial" w:cs="Arial"/>
                      <w:sz w:val="20"/>
                      <w:szCs w:val="20"/>
                    </w:rPr>
                    <w:t>, Nancy</w:t>
                  </w:r>
                </w:p>
              </w:tc>
              <w:tc>
                <w:tcPr>
                  <w:tcW w:w="4038" w:type="dxa"/>
                </w:tcPr>
                <w:p w14:paraId="02C7DC58" w14:textId="7A4FC246" w:rsidR="00220D49" w:rsidRDefault="00220D49" w:rsidP="000F7007">
                  <w:pPr>
                    <w:spacing w:after="0"/>
                    <w:rPr>
                      <w:rFonts w:ascii="Arial" w:hAnsi="Arial" w:cs="Arial"/>
                      <w:sz w:val="20"/>
                      <w:szCs w:val="20"/>
                    </w:rPr>
                  </w:pPr>
                  <w:r>
                    <w:rPr>
                      <w:rFonts w:ascii="Arial" w:hAnsi="Arial" w:cs="Arial"/>
                      <w:sz w:val="20"/>
                      <w:szCs w:val="20"/>
                    </w:rPr>
                    <w:t>Draft version and other versions</w:t>
                  </w:r>
                </w:p>
              </w:tc>
            </w:tr>
            <w:tr w:rsidR="009060B1" w14:paraId="2FB1A120" w14:textId="77777777" w:rsidTr="00AB5C85">
              <w:tc>
                <w:tcPr>
                  <w:tcW w:w="1171" w:type="dxa"/>
                </w:tcPr>
                <w:p w14:paraId="1B0603D0" w14:textId="663F531B" w:rsidR="009060B1" w:rsidRDefault="009060B1" w:rsidP="009060B1">
                  <w:pPr>
                    <w:spacing w:after="0"/>
                    <w:rPr>
                      <w:rFonts w:ascii="Arial" w:hAnsi="Arial" w:cs="Arial"/>
                      <w:sz w:val="20"/>
                      <w:szCs w:val="20"/>
                    </w:rPr>
                  </w:pPr>
                  <w:r>
                    <w:rPr>
                      <w:rFonts w:ascii="Arial" w:hAnsi="Arial" w:cs="Arial"/>
                      <w:sz w:val="20"/>
                      <w:szCs w:val="20"/>
                    </w:rPr>
                    <w:t>1.4</w:t>
                  </w:r>
                </w:p>
              </w:tc>
              <w:tc>
                <w:tcPr>
                  <w:tcW w:w="1363" w:type="dxa"/>
                </w:tcPr>
                <w:p w14:paraId="2A10CB4A" w14:textId="266419D6" w:rsidR="009060B1" w:rsidRDefault="009060B1" w:rsidP="009060B1">
                  <w:pPr>
                    <w:spacing w:after="0"/>
                    <w:rPr>
                      <w:rFonts w:ascii="Arial" w:hAnsi="Arial" w:cs="Arial"/>
                      <w:sz w:val="20"/>
                      <w:szCs w:val="20"/>
                    </w:rPr>
                  </w:pPr>
                  <w:r>
                    <w:rPr>
                      <w:rFonts w:ascii="Arial" w:hAnsi="Arial" w:cs="Arial"/>
                      <w:sz w:val="20"/>
                      <w:szCs w:val="20"/>
                    </w:rPr>
                    <w:t>2020.9.11</w:t>
                  </w:r>
                </w:p>
              </w:tc>
              <w:tc>
                <w:tcPr>
                  <w:tcW w:w="1210" w:type="dxa"/>
                </w:tcPr>
                <w:p w14:paraId="6153AAED" w14:textId="693FF737" w:rsidR="009060B1" w:rsidRDefault="009060B1" w:rsidP="009060B1">
                  <w:pPr>
                    <w:spacing w:after="0"/>
                    <w:rPr>
                      <w:rFonts w:ascii="Arial" w:hAnsi="Arial" w:cs="Arial"/>
                      <w:sz w:val="20"/>
                      <w:szCs w:val="20"/>
                    </w:rPr>
                  </w:pPr>
                  <w:r>
                    <w:rPr>
                      <w:rFonts w:ascii="Arial" w:hAnsi="Arial" w:cs="Arial"/>
                      <w:sz w:val="20"/>
                      <w:szCs w:val="20"/>
                    </w:rPr>
                    <w:t>Norbert</w:t>
                  </w:r>
                </w:p>
              </w:tc>
              <w:tc>
                <w:tcPr>
                  <w:tcW w:w="4038" w:type="dxa"/>
                </w:tcPr>
                <w:p w14:paraId="61D12627" w14:textId="55FBD5F7" w:rsidR="009060B1" w:rsidRDefault="009060B1" w:rsidP="009060B1">
                  <w:pPr>
                    <w:spacing w:after="0"/>
                    <w:rPr>
                      <w:rFonts w:ascii="Arial" w:hAnsi="Arial" w:cs="Arial"/>
                      <w:sz w:val="20"/>
                      <w:szCs w:val="20"/>
                    </w:rPr>
                  </w:pPr>
                  <w:r>
                    <w:rPr>
                      <w:rFonts w:ascii="Arial" w:hAnsi="Arial" w:cs="Arial"/>
                      <w:sz w:val="20"/>
                      <w:szCs w:val="20"/>
                    </w:rPr>
                    <w:t>Remove food safety notice under “TIME TO EAT”</w:t>
                  </w:r>
                </w:p>
              </w:tc>
            </w:tr>
            <w:tr w:rsidR="009060B1" w14:paraId="1DB2776E" w14:textId="77777777" w:rsidTr="00AB5C85">
              <w:tc>
                <w:tcPr>
                  <w:tcW w:w="1171" w:type="dxa"/>
                </w:tcPr>
                <w:p w14:paraId="54F1E943" w14:textId="394C4E88" w:rsidR="009060B1" w:rsidRDefault="009060B1" w:rsidP="009060B1">
                  <w:pPr>
                    <w:spacing w:after="0"/>
                    <w:rPr>
                      <w:rFonts w:ascii="Arial" w:hAnsi="Arial" w:cs="Arial"/>
                      <w:sz w:val="20"/>
                      <w:szCs w:val="20"/>
                    </w:rPr>
                  </w:pPr>
                  <w:r>
                    <w:rPr>
                      <w:rFonts w:ascii="Arial" w:hAnsi="Arial" w:cs="Arial"/>
                      <w:sz w:val="20"/>
                      <w:szCs w:val="20"/>
                    </w:rPr>
                    <w:t>1.5</w:t>
                  </w:r>
                </w:p>
              </w:tc>
              <w:tc>
                <w:tcPr>
                  <w:tcW w:w="1363" w:type="dxa"/>
                </w:tcPr>
                <w:p w14:paraId="4C7F253C" w14:textId="3F6D7D2A" w:rsidR="009060B1" w:rsidRDefault="009060B1" w:rsidP="009060B1">
                  <w:pPr>
                    <w:spacing w:after="0"/>
                    <w:rPr>
                      <w:rFonts w:ascii="Arial" w:hAnsi="Arial" w:cs="Arial"/>
                      <w:sz w:val="20"/>
                      <w:szCs w:val="20"/>
                    </w:rPr>
                  </w:pPr>
                  <w:r>
                    <w:rPr>
                      <w:rFonts w:ascii="Arial" w:hAnsi="Arial" w:cs="Arial"/>
                      <w:sz w:val="20"/>
                      <w:szCs w:val="20"/>
                    </w:rPr>
                    <w:t>2020.10.16</w:t>
                  </w:r>
                </w:p>
              </w:tc>
              <w:tc>
                <w:tcPr>
                  <w:tcW w:w="1210" w:type="dxa"/>
                </w:tcPr>
                <w:p w14:paraId="44C45C1E" w14:textId="66679237" w:rsidR="009060B1" w:rsidRDefault="009060B1" w:rsidP="009060B1">
                  <w:pPr>
                    <w:spacing w:after="0"/>
                    <w:rPr>
                      <w:rFonts w:ascii="Arial" w:hAnsi="Arial" w:cs="Arial"/>
                      <w:sz w:val="20"/>
                      <w:szCs w:val="20"/>
                    </w:rPr>
                  </w:pPr>
                  <w:r>
                    <w:rPr>
                      <w:rFonts w:ascii="Arial" w:hAnsi="Arial" w:cs="Arial"/>
                      <w:sz w:val="20"/>
                      <w:szCs w:val="20"/>
                    </w:rPr>
                    <w:t>Norbert</w:t>
                  </w:r>
                </w:p>
              </w:tc>
              <w:tc>
                <w:tcPr>
                  <w:tcW w:w="4038" w:type="dxa"/>
                </w:tcPr>
                <w:p w14:paraId="3C0EC543" w14:textId="2E613FA4" w:rsidR="009060B1" w:rsidRDefault="009060B1" w:rsidP="009060B1">
                  <w:pPr>
                    <w:spacing w:after="0"/>
                    <w:rPr>
                      <w:rFonts w:ascii="Arial" w:hAnsi="Arial" w:cs="Arial"/>
                      <w:sz w:val="20"/>
                      <w:szCs w:val="20"/>
                    </w:rPr>
                  </w:pPr>
                  <w:r>
                    <w:rPr>
                      <w:rFonts w:ascii="Arial" w:hAnsi="Arial" w:cs="Arial"/>
                      <w:sz w:val="20"/>
                      <w:szCs w:val="20"/>
                    </w:rPr>
                    <w:t>New design</w:t>
                  </w:r>
                </w:p>
              </w:tc>
            </w:tr>
            <w:tr w:rsidR="009060B1" w14:paraId="7FC4B852" w14:textId="77777777" w:rsidTr="00AB5C85">
              <w:tc>
                <w:tcPr>
                  <w:tcW w:w="1171" w:type="dxa"/>
                </w:tcPr>
                <w:p w14:paraId="1FD7DF4F" w14:textId="63D3537D" w:rsidR="009060B1" w:rsidRDefault="009060B1" w:rsidP="009060B1">
                  <w:pPr>
                    <w:spacing w:after="0"/>
                    <w:rPr>
                      <w:rFonts w:ascii="Arial" w:hAnsi="Arial" w:cs="Arial"/>
                      <w:sz w:val="20"/>
                      <w:szCs w:val="20"/>
                    </w:rPr>
                  </w:pPr>
                  <w:r>
                    <w:rPr>
                      <w:rFonts w:ascii="Arial" w:hAnsi="Arial" w:cs="Arial"/>
                      <w:sz w:val="20"/>
                      <w:szCs w:val="20"/>
                    </w:rPr>
                    <w:t>1.6</w:t>
                  </w:r>
                </w:p>
              </w:tc>
              <w:tc>
                <w:tcPr>
                  <w:tcW w:w="1363" w:type="dxa"/>
                </w:tcPr>
                <w:p w14:paraId="629C7380" w14:textId="3D36C53E" w:rsidR="009060B1" w:rsidRDefault="009060B1" w:rsidP="009060B1">
                  <w:pPr>
                    <w:spacing w:after="0"/>
                    <w:rPr>
                      <w:rFonts w:ascii="Arial" w:hAnsi="Arial" w:cs="Arial"/>
                      <w:sz w:val="20"/>
                      <w:szCs w:val="20"/>
                    </w:rPr>
                  </w:pPr>
                  <w:r>
                    <w:rPr>
                      <w:rFonts w:ascii="Arial" w:hAnsi="Arial" w:cs="Arial"/>
                      <w:sz w:val="20"/>
                      <w:szCs w:val="20"/>
                    </w:rPr>
                    <w:t>2020.11.13</w:t>
                  </w:r>
                </w:p>
              </w:tc>
              <w:tc>
                <w:tcPr>
                  <w:tcW w:w="1210" w:type="dxa"/>
                </w:tcPr>
                <w:p w14:paraId="2707ECB6" w14:textId="7939A566" w:rsidR="009060B1" w:rsidRDefault="009060B1" w:rsidP="009060B1">
                  <w:pPr>
                    <w:spacing w:after="0"/>
                    <w:rPr>
                      <w:rFonts w:ascii="Arial" w:hAnsi="Arial" w:cs="Arial"/>
                      <w:sz w:val="20"/>
                      <w:szCs w:val="20"/>
                    </w:rPr>
                  </w:pPr>
                  <w:r>
                    <w:rPr>
                      <w:rFonts w:ascii="Arial" w:hAnsi="Arial" w:cs="Arial"/>
                      <w:sz w:val="20"/>
                      <w:szCs w:val="20"/>
                    </w:rPr>
                    <w:t>Norbert</w:t>
                  </w:r>
                </w:p>
              </w:tc>
              <w:tc>
                <w:tcPr>
                  <w:tcW w:w="4038" w:type="dxa"/>
                </w:tcPr>
                <w:p w14:paraId="7610DB94" w14:textId="338B3E01" w:rsidR="009060B1" w:rsidRDefault="009060B1" w:rsidP="009060B1">
                  <w:pPr>
                    <w:spacing w:after="0"/>
                    <w:rPr>
                      <w:rFonts w:ascii="Arial" w:hAnsi="Arial" w:cs="Arial"/>
                      <w:sz w:val="20"/>
                      <w:szCs w:val="20"/>
                    </w:rPr>
                  </w:pPr>
                  <w:r>
                    <w:rPr>
                      <w:rFonts w:ascii="Arial" w:hAnsi="Arial" w:cs="Arial"/>
                      <w:sz w:val="20"/>
                      <w:szCs w:val="20"/>
                    </w:rPr>
                    <w:t>New design</w:t>
                  </w:r>
                </w:p>
              </w:tc>
            </w:tr>
            <w:tr w:rsidR="009060B1" w14:paraId="4998EE62" w14:textId="77777777" w:rsidTr="00AB5C85">
              <w:tc>
                <w:tcPr>
                  <w:tcW w:w="1171" w:type="dxa"/>
                </w:tcPr>
                <w:p w14:paraId="3B18DBD7" w14:textId="1AB87AE8" w:rsidR="009060B1" w:rsidRDefault="009060B1" w:rsidP="009060B1">
                  <w:pPr>
                    <w:spacing w:after="0"/>
                    <w:rPr>
                      <w:rFonts w:ascii="Arial" w:hAnsi="Arial" w:cs="Arial"/>
                      <w:sz w:val="20"/>
                      <w:szCs w:val="20"/>
                    </w:rPr>
                  </w:pPr>
                </w:p>
              </w:tc>
              <w:tc>
                <w:tcPr>
                  <w:tcW w:w="1363" w:type="dxa"/>
                </w:tcPr>
                <w:p w14:paraId="38E00FDC" w14:textId="3CC989CE" w:rsidR="009060B1" w:rsidRDefault="009060B1" w:rsidP="009060B1">
                  <w:pPr>
                    <w:spacing w:after="0"/>
                    <w:rPr>
                      <w:rFonts w:ascii="Arial" w:hAnsi="Arial" w:cs="Arial"/>
                      <w:sz w:val="20"/>
                      <w:szCs w:val="20"/>
                    </w:rPr>
                  </w:pPr>
                </w:p>
              </w:tc>
              <w:tc>
                <w:tcPr>
                  <w:tcW w:w="1210" w:type="dxa"/>
                </w:tcPr>
                <w:p w14:paraId="06CD3E52" w14:textId="4E5F6599" w:rsidR="009060B1" w:rsidRDefault="009060B1" w:rsidP="009060B1">
                  <w:pPr>
                    <w:spacing w:after="0"/>
                    <w:rPr>
                      <w:rFonts w:ascii="Arial" w:hAnsi="Arial" w:cs="Arial"/>
                      <w:sz w:val="20"/>
                      <w:szCs w:val="20"/>
                    </w:rPr>
                  </w:pPr>
                </w:p>
              </w:tc>
              <w:tc>
                <w:tcPr>
                  <w:tcW w:w="4038" w:type="dxa"/>
                </w:tcPr>
                <w:p w14:paraId="0ADC89A3" w14:textId="730628FD" w:rsidR="009060B1" w:rsidRDefault="009060B1" w:rsidP="009060B1">
                  <w:pPr>
                    <w:spacing w:after="0"/>
                    <w:rPr>
                      <w:rFonts w:ascii="Arial" w:hAnsi="Arial" w:cs="Arial"/>
                      <w:sz w:val="20"/>
                      <w:szCs w:val="20"/>
                    </w:rPr>
                  </w:pPr>
                </w:p>
              </w:tc>
            </w:tr>
          </w:tbl>
          <w:p w14:paraId="2E64A3B9" w14:textId="77777777" w:rsidR="00660E35" w:rsidRPr="00452515" w:rsidRDefault="00660E35" w:rsidP="00B95223">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660E35" w:rsidRPr="00DD3CB0" w14:paraId="00FDFCD3" w14:textId="77777777" w:rsidTr="00B95223">
        <w:tc>
          <w:tcPr>
            <w:tcW w:w="8234" w:type="dxa"/>
          </w:tcPr>
          <w:p w14:paraId="54EAA0AD" w14:textId="77777777" w:rsidR="00660E35" w:rsidRDefault="00660E35" w:rsidP="00B95223">
            <w:pPr>
              <w:rPr>
                <w:rFonts w:ascii="Arial" w:hAnsi="Arial" w:cs="Arial"/>
                <w:sz w:val="20"/>
                <w:szCs w:val="20"/>
              </w:rPr>
            </w:pPr>
            <w:r w:rsidRPr="00452515">
              <w:rPr>
                <w:rFonts w:ascii="Arial" w:hAnsi="Arial" w:cs="Arial"/>
                <w:sz w:val="20"/>
                <w:szCs w:val="20"/>
              </w:rPr>
              <w:t xml:space="preserve">Pre-Condition: </w:t>
            </w:r>
          </w:p>
          <w:p w14:paraId="4822FAD8" w14:textId="7DA4E599" w:rsidR="00660E35" w:rsidRPr="00E1546A" w:rsidRDefault="00660E35" w:rsidP="00B95223">
            <w:pPr>
              <w:rPr>
                <w:rFonts w:ascii="Arial" w:hAnsi="Arial" w:cs="Arial"/>
                <w:sz w:val="20"/>
                <w:szCs w:val="20"/>
              </w:rPr>
            </w:pPr>
            <w:r>
              <w:t>The order’s status is changed to “</w:t>
            </w:r>
            <w:r w:rsidR="00111741">
              <w:t>Food ready</w:t>
            </w:r>
            <w:r>
              <w:t xml:space="preserve">” </w:t>
            </w:r>
            <w:r w:rsidR="0070758F">
              <w:t>(</w:t>
            </w:r>
            <w:r w:rsidR="009E4677">
              <w:rPr>
                <w:rFonts w:hint="eastAsia"/>
              </w:rPr>
              <w:t>This</w:t>
            </w:r>
            <w:r w:rsidR="009E4677">
              <w:t xml:space="preserve"> is trigg</w:t>
            </w:r>
            <w:r w:rsidR="00C46FA3">
              <w:t>er</w:t>
            </w:r>
            <w:r w:rsidR="009E4677">
              <w:t xml:space="preserve">ed by the driver through </w:t>
            </w:r>
            <w:r w:rsidR="00C46FA3">
              <w:t xml:space="preserve">the </w:t>
            </w:r>
            <w:r w:rsidR="009E4677">
              <w:t xml:space="preserve">truck </w:t>
            </w:r>
            <w:r w:rsidR="00D004FF">
              <w:t>APP</w:t>
            </w:r>
            <w:r w:rsidR="00111741">
              <w:t xml:space="preserve">, </w:t>
            </w:r>
            <w:r w:rsidR="00111741">
              <w:rPr>
                <w:rFonts w:ascii="Arial" w:hAnsi="Arial" w:cs="Arial"/>
                <w:color w:val="000000"/>
                <w:sz w:val="22"/>
              </w:rPr>
              <w:t>3. food ready 4. out for delivery</w:t>
            </w:r>
            <w:r w:rsidR="0070758F">
              <w:t>)</w:t>
            </w:r>
            <w:r>
              <w:t>, and the user clicks to check this order</w:t>
            </w:r>
          </w:p>
        </w:tc>
      </w:tr>
      <w:tr w:rsidR="00660E35" w:rsidRPr="00C11AA9" w14:paraId="1BCA7E7B" w14:textId="77777777" w:rsidTr="00B95223">
        <w:tc>
          <w:tcPr>
            <w:tcW w:w="8234" w:type="dxa"/>
          </w:tcPr>
          <w:p w14:paraId="2AD8E1A7" w14:textId="77777777" w:rsidR="00660E35" w:rsidRDefault="00660E35" w:rsidP="00B95223">
            <w:pPr>
              <w:rPr>
                <w:rFonts w:ascii="Arial" w:hAnsi="Arial"/>
                <w:sz w:val="20"/>
                <w:szCs w:val="20"/>
              </w:rPr>
            </w:pPr>
            <w:r w:rsidRPr="00103C0C">
              <w:rPr>
                <w:rFonts w:ascii="Arial" w:hAnsi="Arial" w:hint="eastAsia"/>
                <w:sz w:val="20"/>
                <w:szCs w:val="20"/>
              </w:rPr>
              <w:t>Main Scenario:</w:t>
            </w:r>
          </w:p>
          <w:p w14:paraId="5D558395" w14:textId="39D19D75" w:rsidR="00660E35" w:rsidRDefault="00660E35" w:rsidP="00C3246D">
            <w:pPr>
              <w:pStyle w:val="ListParagraph"/>
              <w:numPr>
                <w:ilvl w:val="0"/>
                <w:numId w:val="103"/>
              </w:numPr>
              <w:ind w:firstLineChars="0"/>
            </w:pPr>
            <w:r>
              <w:rPr>
                <w:rFonts w:hint="eastAsia"/>
              </w:rPr>
              <w:t>W</w:t>
            </w:r>
            <w:r>
              <w:t>hen the order’s status changes to “</w:t>
            </w:r>
            <w:r w:rsidR="00111741">
              <w:t>Food ready</w:t>
            </w:r>
            <w:r>
              <w:t>”, push a notification</w:t>
            </w:r>
            <w:r w:rsidR="00926A88">
              <w:t xml:space="preserve"> by SMS</w:t>
            </w:r>
            <w:r>
              <w:t>: “</w:t>
            </w:r>
            <w:r w:rsidR="00926A88" w:rsidRPr="00926A88">
              <w:t>Hope you’re hungry. Chef [NAME] will meet you at your door and wait a safe distance for pickup</w:t>
            </w:r>
            <w:r w:rsidR="008400A0" w:rsidRPr="008400A0" w:rsidDel="00926A88">
              <w:t>.</w:t>
            </w:r>
            <w:r>
              <w:t>”</w:t>
            </w:r>
          </w:p>
          <w:p w14:paraId="34A5CE26" w14:textId="399276A8" w:rsidR="00660E35" w:rsidRDefault="00660E35" w:rsidP="00B95223">
            <w:pPr>
              <w:rPr>
                <w:rFonts w:ascii="Arial" w:hAnsi="Arial"/>
                <w:sz w:val="20"/>
                <w:szCs w:val="20"/>
              </w:rPr>
            </w:pPr>
          </w:p>
          <w:p w14:paraId="57E24FE2" w14:textId="21FFBBBB" w:rsidR="00660E35" w:rsidRDefault="00660E35" w:rsidP="00C3246D">
            <w:pPr>
              <w:pStyle w:val="ListParagraph"/>
              <w:numPr>
                <w:ilvl w:val="0"/>
                <w:numId w:val="103"/>
              </w:numPr>
              <w:ind w:firstLineChars="0"/>
            </w:pPr>
            <w:r>
              <w:rPr>
                <w:rFonts w:hint="eastAsia"/>
              </w:rPr>
              <w:t>W</w:t>
            </w:r>
            <w:r>
              <w:t>hen the order’s status is “</w:t>
            </w:r>
            <w:r w:rsidR="00111741">
              <w:t>Food ready</w:t>
            </w:r>
            <w:r>
              <w:t>”, show order processing page with status “</w:t>
            </w:r>
            <w:r w:rsidR="00456EC5">
              <w:t>Time to eat</w:t>
            </w:r>
            <w:r>
              <w:t xml:space="preserve">”. </w:t>
            </w:r>
            <w:r w:rsidR="00A232C6">
              <w:t>Please NOTE that we will remove the food safety notice under “</w:t>
            </w:r>
            <w:r w:rsidR="00D60E8B">
              <w:t>READY</w:t>
            </w:r>
            <w:r w:rsidR="00A232C6">
              <w:t xml:space="preserve"> TO EAT</w:t>
            </w:r>
            <w:r w:rsidR="004A72B7">
              <w:t xml:space="preserve">” </w:t>
            </w:r>
            <w:r w:rsidR="00A232C6">
              <w:t>(Please see the 2</w:t>
            </w:r>
            <w:r w:rsidR="00A232C6" w:rsidRPr="009060B1">
              <w:rPr>
                <w:vertAlign w:val="superscript"/>
              </w:rPr>
              <w:t>nd</w:t>
            </w:r>
            <w:r w:rsidR="00A232C6">
              <w:t xml:space="preserve"> screenshot below).</w:t>
            </w:r>
          </w:p>
          <w:p w14:paraId="3D55ACFA" w14:textId="0AEE7B69" w:rsidR="00C34414" w:rsidRDefault="003D3105" w:rsidP="00B95223">
            <w:r>
              <w:rPr>
                <w:noProof/>
              </w:rPr>
              <w:lastRenderedPageBreak/>
              <w:t xml:space="preserve"> </w:t>
            </w:r>
            <w:r w:rsidR="00D60E8B" w:rsidRPr="00D60E8B">
              <w:rPr>
                <w:noProof/>
              </w:rPr>
              <w:drawing>
                <wp:inline distT="0" distB="0" distL="0" distR="0" wp14:anchorId="38DFEAC5" wp14:editId="03D5F134">
                  <wp:extent cx="2916239" cy="6554319"/>
                  <wp:effectExtent l="0" t="0" r="508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2918975" cy="6560469"/>
                          </a:xfrm>
                          <a:prstGeom prst="rect">
                            <a:avLst/>
                          </a:prstGeom>
                        </pic:spPr>
                      </pic:pic>
                    </a:graphicData>
                  </a:graphic>
                </wp:inline>
              </w:drawing>
            </w:r>
          </w:p>
          <w:p w14:paraId="032D9270" w14:textId="54F02239" w:rsidR="00A232C6" w:rsidRDefault="00A232C6" w:rsidP="00B95223"/>
          <w:p w14:paraId="79097771" w14:textId="7F813766" w:rsidR="00456EC5" w:rsidRDefault="00456EC5" w:rsidP="00D004FF">
            <w:pPr>
              <w:pStyle w:val="ListParagraph"/>
              <w:numPr>
                <w:ilvl w:val="0"/>
                <w:numId w:val="103"/>
              </w:numPr>
              <w:ind w:firstLineChars="0"/>
            </w:pPr>
            <w:r>
              <w:t>Status timeline:</w:t>
            </w:r>
          </w:p>
          <w:p w14:paraId="3D7B83D8" w14:textId="1893F741" w:rsidR="00AA3A55" w:rsidRDefault="00456EC5" w:rsidP="00D004FF">
            <w:pPr>
              <w:pStyle w:val="ListParagraph"/>
              <w:numPr>
                <w:ilvl w:val="0"/>
                <w:numId w:val="286"/>
              </w:numPr>
              <w:ind w:firstLineChars="0"/>
            </w:pPr>
            <w:r>
              <w:t>When the status changes to “</w:t>
            </w:r>
            <w:r w:rsidR="008424B9">
              <w:t>Food ready</w:t>
            </w:r>
            <w:r>
              <w:t>”, light up “</w:t>
            </w:r>
            <w:r w:rsidR="00706F6C">
              <w:rPr>
                <w:b/>
              </w:rPr>
              <w:t>TIME TO EAT!</w:t>
            </w:r>
            <w:r w:rsidR="003B5862">
              <w:t xml:space="preserve"> in bold</w:t>
            </w:r>
            <w:r w:rsidR="00A744BA">
              <w:t>.</w:t>
            </w:r>
          </w:p>
          <w:p w14:paraId="3BFD83C4" w14:textId="1DEA2AE6" w:rsidR="009E4677" w:rsidRDefault="009E4677">
            <w:pPr>
              <w:pStyle w:val="ListParagraph"/>
              <w:ind w:left="360" w:firstLineChars="0" w:firstLine="0"/>
            </w:pPr>
          </w:p>
          <w:p w14:paraId="15DA539D" w14:textId="5411B838" w:rsidR="0034169B" w:rsidRDefault="003D3105" w:rsidP="00455081">
            <w:pPr>
              <w:pStyle w:val="ListParagraph"/>
              <w:numPr>
                <w:ilvl w:val="0"/>
                <w:numId w:val="103"/>
              </w:numPr>
              <w:ind w:firstLineChars="0"/>
            </w:pPr>
            <w:r>
              <w:t>MANAGE ORDER sticky button.</w:t>
            </w:r>
            <w:r w:rsidR="0034169B">
              <w:t xml:space="preserve"> </w:t>
            </w:r>
            <w:r w:rsidR="002D5C06">
              <w:t>See UC09-03.</w:t>
            </w:r>
          </w:p>
          <w:p w14:paraId="30ED545F" w14:textId="797FEEEA" w:rsidR="0034169B" w:rsidRPr="009E4677" w:rsidRDefault="0034169B"/>
        </w:tc>
      </w:tr>
      <w:tr w:rsidR="00660E35" w:rsidRPr="00452515" w14:paraId="68B05036" w14:textId="77777777" w:rsidTr="00B95223">
        <w:tc>
          <w:tcPr>
            <w:tcW w:w="8234" w:type="dxa"/>
          </w:tcPr>
          <w:p w14:paraId="4262F07A" w14:textId="77777777" w:rsidR="00660E35" w:rsidRPr="00F60643" w:rsidRDefault="00660E35" w:rsidP="00B95223">
            <w:pPr>
              <w:rPr>
                <w:rFonts w:ascii="Arial" w:hAnsi="Arial" w:cs="Arial"/>
                <w:sz w:val="20"/>
                <w:szCs w:val="20"/>
              </w:rPr>
            </w:pPr>
            <w:r w:rsidRPr="00452515">
              <w:rPr>
                <w:rFonts w:ascii="Arial" w:hAnsi="Arial" w:cs="Arial"/>
                <w:sz w:val="20"/>
                <w:szCs w:val="20"/>
              </w:rPr>
              <w:lastRenderedPageBreak/>
              <w:t>Extend Scenario:</w:t>
            </w:r>
          </w:p>
        </w:tc>
      </w:tr>
      <w:tr w:rsidR="00660E35" w:rsidRPr="00452515" w14:paraId="1B5D92E9" w14:textId="77777777" w:rsidTr="00B95223">
        <w:tc>
          <w:tcPr>
            <w:tcW w:w="8234" w:type="dxa"/>
          </w:tcPr>
          <w:p w14:paraId="4F0203EE" w14:textId="77777777" w:rsidR="00660E35" w:rsidRPr="00F60643" w:rsidRDefault="00660E35" w:rsidP="00B95223">
            <w:pPr>
              <w:rPr>
                <w:rFonts w:ascii="Arial" w:hAnsi="Arial" w:cs="Arial"/>
                <w:sz w:val="20"/>
                <w:szCs w:val="20"/>
              </w:rPr>
            </w:pPr>
            <w:r w:rsidRPr="00452515">
              <w:rPr>
                <w:rFonts w:ascii="Arial" w:hAnsi="Arial" w:cs="Arial"/>
                <w:sz w:val="20"/>
                <w:szCs w:val="20"/>
              </w:rPr>
              <w:lastRenderedPageBreak/>
              <w:t>Exception Scenario:</w:t>
            </w:r>
          </w:p>
        </w:tc>
      </w:tr>
      <w:tr w:rsidR="00660E35" w:rsidRPr="00452515" w14:paraId="0EA00194" w14:textId="77777777" w:rsidTr="00B95223">
        <w:tc>
          <w:tcPr>
            <w:tcW w:w="8234" w:type="dxa"/>
          </w:tcPr>
          <w:p w14:paraId="6FD9B920" w14:textId="77777777" w:rsidR="00660E35" w:rsidRPr="00452515" w:rsidRDefault="00660E35" w:rsidP="00B95223">
            <w:pPr>
              <w:rPr>
                <w:rFonts w:ascii="Arial" w:hAnsi="Arial" w:cs="Arial"/>
                <w:sz w:val="20"/>
                <w:szCs w:val="20"/>
              </w:rPr>
            </w:pPr>
            <w:r w:rsidRPr="00452515">
              <w:rPr>
                <w:rFonts w:ascii="Arial" w:hAnsi="Arial" w:cs="Arial"/>
                <w:sz w:val="20"/>
                <w:szCs w:val="20"/>
              </w:rPr>
              <w:t>Notes:</w:t>
            </w:r>
          </w:p>
        </w:tc>
      </w:tr>
      <w:tr w:rsidR="00660E35" w:rsidRPr="00452515" w14:paraId="0300BA1C" w14:textId="77777777" w:rsidTr="00B95223">
        <w:tc>
          <w:tcPr>
            <w:tcW w:w="8234" w:type="dxa"/>
          </w:tcPr>
          <w:p w14:paraId="2B695579" w14:textId="77777777" w:rsidR="00660E35" w:rsidRPr="00452515" w:rsidRDefault="00660E35" w:rsidP="00B95223">
            <w:pPr>
              <w:rPr>
                <w:rFonts w:ascii="Arial" w:hAnsi="Arial" w:cs="Arial"/>
                <w:sz w:val="20"/>
                <w:szCs w:val="20"/>
              </w:rPr>
            </w:pPr>
            <w:r w:rsidRPr="00452515">
              <w:rPr>
                <w:rFonts w:ascii="Arial" w:hAnsi="Arial" w:cs="Arial"/>
                <w:sz w:val="20"/>
                <w:szCs w:val="20"/>
              </w:rPr>
              <w:t>Q/A:</w:t>
            </w:r>
          </w:p>
        </w:tc>
      </w:tr>
    </w:tbl>
    <w:p w14:paraId="4DF06BA9" w14:textId="1392E964" w:rsidR="00660E35" w:rsidRDefault="00660E35" w:rsidP="00660E35"/>
    <w:p w14:paraId="3F18CBE6" w14:textId="5741DBA8" w:rsidR="00111741" w:rsidRDefault="00111741" w:rsidP="00AB5C85">
      <w:pPr>
        <w:pStyle w:val="Heading3"/>
      </w:pPr>
      <w:r w:rsidRPr="00452515">
        <w:t>UC0</w:t>
      </w:r>
      <w:r>
        <w:rPr>
          <w:rFonts w:hint="eastAsia"/>
        </w:rPr>
        <w:t>9</w:t>
      </w:r>
      <w:r>
        <w:t>-</w:t>
      </w:r>
      <w:r>
        <w:rPr>
          <w:rFonts w:hint="eastAsia"/>
        </w:rPr>
        <w:t>0</w:t>
      </w:r>
      <w:r w:rsidR="001342B5">
        <w:t>7</w:t>
      </w:r>
      <w:r>
        <w:t xml:space="preserve"> </w:t>
      </w:r>
      <w:r>
        <w:rPr>
          <w:rFonts w:hint="eastAsia"/>
        </w:rPr>
        <w:t>O</w:t>
      </w:r>
      <w:r>
        <w:t xml:space="preserve">rder processing – </w:t>
      </w:r>
      <w:proofErr w:type="gramStart"/>
      <w:r>
        <w:t>Delivered</w:t>
      </w:r>
      <w:proofErr w:type="gramEnd"/>
      <w:r>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111741" w:rsidRPr="00452515" w14:paraId="5024334B" w14:textId="77777777" w:rsidTr="00502D92">
        <w:tc>
          <w:tcPr>
            <w:tcW w:w="8234" w:type="dxa"/>
          </w:tcPr>
          <w:p w14:paraId="35531A49" w14:textId="26E1142C" w:rsidR="00111741" w:rsidRPr="00452515" w:rsidRDefault="00111741" w:rsidP="00502D92">
            <w:pPr>
              <w:rPr>
                <w:rFonts w:ascii="Arial" w:hAnsi="Arial" w:cs="Arial"/>
                <w:sz w:val="20"/>
                <w:szCs w:val="20"/>
              </w:rPr>
            </w:pPr>
            <w:r w:rsidRPr="00452515">
              <w:rPr>
                <w:rFonts w:ascii="Arial" w:hAnsi="Arial" w:cs="Arial"/>
                <w:sz w:val="20"/>
                <w:szCs w:val="20"/>
              </w:rPr>
              <w:t>UC0</w:t>
            </w:r>
            <w:r>
              <w:rPr>
                <w:rFonts w:ascii="Arial" w:hAnsi="Arial" w:cs="Arial" w:hint="eastAsia"/>
                <w:sz w:val="20"/>
                <w:szCs w:val="20"/>
              </w:rPr>
              <w:t>9</w:t>
            </w:r>
            <w:r>
              <w:rPr>
                <w:rFonts w:ascii="Arial" w:hAnsi="Arial" w:cs="Arial"/>
                <w:sz w:val="20"/>
                <w:szCs w:val="20"/>
              </w:rPr>
              <w:t>-</w:t>
            </w:r>
            <w:r>
              <w:rPr>
                <w:rFonts w:ascii="Arial" w:hAnsi="Arial" w:cs="Arial" w:hint="eastAsia"/>
                <w:sz w:val="20"/>
                <w:szCs w:val="20"/>
              </w:rPr>
              <w:t>0</w:t>
            </w:r>
            <w:r w:rsidR="001342B5">
              <w:rPr>
                <w:rFonts w:ascii="Arial" w:hAnsi="Arial" w:cs="Arial"/>
                <w:sz w:val="20"/>
                <w:szCs w:val="20"/>
              </w:rPr>
              <w:t>7</w:t>
            </w:r>
            <w:r>
              <w:rPr>
                <w:rFonts w:ascii="Arial" w:hAnsi="Arial" w:cs="Arial"/>
                <w:sz w:val="20"/>
                <w:szCs w:val="20"/>
              </w:rPr>
              <w:t xml:space="preserve"> </w:t>
            </w:r>
            <w:r>
              <w:rPr>
                <w:rFonts w:ascii="Arial" w:hAnsi="Arial" w:cs="Arial" w:hint="eastAsia"/>
                <w:sz w:val="20"/>
                <w:szCs w:val="20"/>
              </w:rPr>
              <w:t>O</w:t>
            </w:r>
            <w:r>
              <w:rPr>
                <w:rFonts w:ascii="Arial" w:hAnsi="Arial" w:cs="Arial"/>
                <w:sz w:val="20"/>
                <w:szCs w:val="20"/>
              </w:rPr>
              <w:t>rder processing – Delivered</w:t>
            </w:r>
          </w:p>
        </w:tc>
      </w:tr>
      <w:tr w:rsidR="00111741" w:rsidRPr="00452515" w14:paraId="3833D057" w14:textId="77777777" w:rsidTr="00502D92">
        <w:tc>
          <w:tcPr>
            <w:tcW w:w="8234" w:type="dxa"/>
          </w:tcPr>
          <w:tbl>
            <w:tblPr>
              <w:tblStyle w:val="TableGrid"/>
              <w:tblW w:w="0" w:type="auto"/>
              <w:tblLook w:val="04A0" w:firstRow="1" w:lastRow="0" w:firstColumn="1" w:lastColumn="0" w:noHBand="0" w:noVBand="1"/>
            </w:tblPr>
            <w:tblGrid>
              <w:gridCol w:w="1434"/>
              <w:gridCol w:w="1276"/>
              <w:gridCol w:w="4819"/>
            </w:tblGrid>
            <w:tr w:rsidR="00643E4C" w14:paraId="55714FD4" w14:textId="77777777" w:rsidTr="006A0EED">
              <w:tc>
                <w:tcPr>
                  <w:tcW w:w="1434" w:type="dxa"/>
                </w:tcPr>
                <w:p w14:paraId="6ED36241" w14:textId="77777777" w:rsidR="00643E4C" w:rsidRDefault="00643E4C" w:rsidP="00643E4C">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3E6D3FD7" w14:textId="77777777" w:rsidR="00643E4C" w:rsidRDefault="00643E4C" w:rsidP="00643E4C">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0036E810" w14:textId="77777777" w:rsidR="00643E4C" w:rsidRDefault="00643E4C" w:rsidP="00643E4C">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643E4C" w14:paraId="6AB4E824" w14:textId="77777777" w:rsidTr="006A0EED">
              <w:tc>
                <w:tcPr>
                  <w:tcW w:w="1434" w:type="dxa"/>
                </w:tcPr>
                <w:p w14:paraId="771063B0" w14:textId="77777777" w:rsidR="00643E4C" w:rsidRDefault="00643E4C" w:rsidP="00643E4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24</w:t>
                  </w:r>
                </w:p>
              </w:tc>
              <w:tc>
                <w:tcPr>
                  <w:tcW w:w="1276" w:type="dxa"/>
                </w:tcPr>
                <w:p w14:paraId="4ACD3FD6" w14:textId="77777777" w:rsidR="00643E4C" w:rsidRDefault="00643E4C" w:rsidP="00643E4C">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819" w:type="dxa"/>
                </w:tcPr>
                <w:p w14:paraId="3F16D9F8" w14:textId="77777777" w:rsidR="00643E4C" w:rsidRDefault="00643E4C" w:rsidP="00643E4C">
                  <w:pPr>
                    <w:spacing w:after="0"/>
                    <w:rPr>
                      <w:rFonts w:ascii="Arial" w:hAnsi="Arial" w:cs="Arial"/>
                      <w:sz w:val="20"/>
                      <w:szCs w:val="20"/>
                    </w:rPr>
                  </w:pPr>
                  <w:r>
                    <w:rPr>
                      <w:rFonts w:ascii="Arial" w:hAnsi="Arial" w:cs="Arial"/>
                      <w:sz w:val="20"/>
                      <w:szCs w:val="20"/>
                    </w:rPr>
                    <w:t>Draft version</w:t>
                  </w:r>
                </w:p>
              </w:tc>
            </w:tr>
            <w:tr w:rsidR="00643E4C" w14:paraId="402C5ABA" w14:textId="77777777" w:rsidTr="006A0EED">
              <w:tc>
                <w:tcPr>
                  <w:tcW w:w="1434" w:type="dxa"/>
                </w:tcPr>
                <w:p w14:paraId="393AA03E" w14:textId="77777777" w:rsidR="00643E4C" w:rsidRDefault="00643E4C" w:rsidP="00643E4C">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29</w:t>
                  </w:r>
                </w:p>
              </w:tc>
              <w:tc>
                <w:tcPr>
                  <w:tcW w:w="1276" w:type="dxa"/>
                </w:tcPr>
                <w:p w14:paraId="19224B55" w14:textId="77777777" w:rsidR="00643E4C" w:rsidRDefault="00643E4C" w:rsidP="00643E4C">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819" w:type="dxa"/>
                </w:tcPr>
                <w:p w14:paraId="53B0C96E" w14:textId="77777777" w:rsidR="00643E4C" w:rsidRDefault="00643E4C" w:rsidP="00643E4C">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 assignment part</w:t>
                  </w:r>
                </w:p>
              </w:tc>
            </w:tr>
            <w:tr w:rsidR="00C60E3E" w14:paraId="4E921F28" w14:textId="77777777" w:rsidTr="006A0EED">
              <w:tc>
                <w:tcPr>
                  <w:tcW w:w="1434" w:type="dxa"/>
                </w:tcPr>
                <w:p w14:paraId="00A15C47" w14:textId="2121158C" w:rsidR="00C60E3E" w:rsidRDefault="00C60E3E" w:rsidP="00C60E3E">
                  <w:pPr>
                    <w:spacing w:after="0"/>
                    <w:rPr>
                      <w:rFonts w:ascii="Arial" w:hAnsi="Arial" w:cs="Arial"/>
                      <w:sz w:val="20"/>
                      <w:szCs w:val="20"/>
                    </w:rPr>
                  </w:pPr>
                  <w:r>
                    <w:rPr>
                      <w:rFonts w:ascii="Arial" w:hAnsi="Arial" w:cs="Arial"/>
                      <w:sz w:val="20"/>
                      <w:szCs w:val="20"/>
                    </w:rPr>
                    <w:t>2019.11.12</w:t>
                  </w:r>
                </w:p>
              </w:tc>
              <w:tc>
                <w:tcPr>
                  <w:tcW w:w="1276" w:type="dxa"/>
                </w:tcPr>
                <w:p w14:paraId="495DC6F1" w14:textId="0D44696A" w:rsidR="00C60E3E" w:rsidRDefault="00C60E3E" w:rsidP="00C60E3E">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819" w:type="dxa"/>
                </w:tcPr>
                <w:p w14:paraId="2DA5D967" w14:textId="148CBAE9" w:rsidR="00C60E3E" w:rsidRDefault="00C60E3E" w:rsidP="00C60E3E">
                  <w:pPr>
                    <w:spacing w:after="0"/>
                    <w:rPr>
                      <w:rFonts w:ascii="Arial" w:hAnsi="Arial" w:cs="Arial"/>
                      <w:sz w:val="20"/>
                      <w:szCs w:val="20"/>
                    </w:rPr>
                  </w:pP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accor</w:t>
                  </w:r>
                  <w:r>
                    <w:rPr>
                      <w:rFonts w:ascii="Arial" w:hAnsi="Arial" w:cs="Arial"/>
                      <w:sz w:val="20"/>
                      <w:szCs w:val="20"/>
                    </w:rPr>
                    <w:t>ding to new design</w:t>
                  </w:r>
                </w:p>
              </w:tc>
            </w:tr>
            <w:tr w:rsidR="00C60E3E" w14:paraId="7895A901" w14:textId="77777777" w:rsidTr="006A0EED">
              <w:tc>
                <w:tcPr>
                  <w:tcW w:w="1434" w:type="dxa"/>
                </w:tcPr>
                <w:p w14:paraId="56C21A18" w14:textId="77777777" w:rsidR="00C60E3E" w:rsidRDefault="00C60E3E" w:rsidP="00C60E3E">
                  <w:pPr>
                    <w:spacing w:after="0"/>
                    <w:rPr>
                      <w:rFonts w:ascii="Arial" w:hAnsi="Arial" w:cs="Arial"/>
                      <w:sz w:val="20"/>
                      <w:szCs w:val="20"/>
                    </w:rPr>
                  </w:pPr>
                </w:p>
              </w:tc>
              <w:tc>
                <w:tcPr>
                  <w:tcW w:w="1276" w:type="dxa"/>
                </w:tcPr>
                <w:p w14:paraId="6F6FFF61" w14:textId="77777777" w:rsidR="00C60E3E" w:rsidRDefault="00C60E3E" w:rsidP="00C60E3E">
                  <w:pPr>
                    <w:spacing w:after="0"/>
                    <w:rPr>
                      <w:rFonts w:ascii="Arial" w:hAnsi="Arial" w:cs="Arial"/>
                      <w:sz w:val="20"/>
                      <w:szCs w:val="20"/>
                    </w:rPr>
                  </w:pPr>
                </w:p>
              </w:tc>
              <w:tc>
                <w:tcPr>
                  <w:tcW w:w="4819" w:type="dxa"/>
                </w:tcPr>
                <w:p w14:paraId="36A52553" w14:textId="77777777" w:rsidR="00C60E3E" w:rsidRDefault="00C60E3E" w:rsidP="00C60E3E">
                  <w:pPr>
                    <w:spacing w:after="0"/>
                    <w:rPr>
                      <w:rFonts w:ascii="Arial" w:hAnsi="Arial" w:cs="Arial"/>
                      <w:sz w:val="20"/>
                      <w:szCs w:val="20"/>
                    </w:rPr>
                  </w:pPr>
                </w:p>
              </w:tc>
            </w:tr>
            <w:tr w:rsidR="00C60E3E" w14:paraId="2551154A" w14:textId="77777777" w:rsidTr="006A0EED">
              <w:tc>
                <w:tcPr>
                  <w:tcW w:w="1434" w:type="dxa"/>
                </w:tcPr>
                <w:p w14:paraId="208192FC" w14:textId="77777777" w:rsidR="00C60E3E" w:rsidRDefault="00C60E3E" w:rsidP="00C60E3E">
                  <w:pPr>
                    <w:spacing w:after="0"/>
                    <w:rPr>
                      <w:rFonts w:ascii="Arial" w:hAnsi="Arial" w:cs="Arial"/>
                      <w:sz w:val="20"/>
                      <w:szCs w:val="20"/>
                    </w:rPr>
                  </w:pPr>
                </w:p>
              </w:tc>
              <w:tc>
                <w:tcPr>
                  <w:tcW w:w="1276" w:type="dxa"/>
                </w:tcPr>
                <w:p w14:paraId="25F09EB2" w14:textId="77777777" w:rsidR="00C60E3E" w:rsidRDefault="00C60E3E" w:rsidP="00C60E3E">
                  <w:pPr>
                    <w:spacing w:after="0"/>
                    <w:rPr>
                      <w:rFonts w:ascii="Arial" w:hAnsi="Arial" w:cs="Arial"/>
                      <w:sz w:val="20"/>
                      <w:szCs w:val="20"/>
                    </w:rPr>
                  </w:pPr>
                </w:p>
              </w:tc>
              <w:tc>
                <w:tcPr>
                  <w:tcW w:w="4819" w:type="dxa"/>
                </w:tcPr>
                <w:p w14:paraId="1B04E1A4" w14:textId="77777777" w:rsidR="00C60E3E" w:rsidRDefault="00C60E3E" w:rsidP="00C60E3E">
                  <w:pPr>
                    <w:spacing w:after="0"/>
                    <w:rPr>
                      <w:rFonts w:ascii="Arial" w:hAnsi="Arial" w:cs="Arial"/>
                      <w:sz w:val="20"/>
                      <w:szCs w:val="20"/>
                    </w:rPr>
                  </w:pPr>
                </w:p>
              </w:tc>
            </w:tr>
          </w:tbl>
          <w:p w14:paraId="17D096BF" w14:textId="120A7285" w:rsidR="00111741" w:rsidRPr="00452515" w:rsidRDefault="00111741" w:rsidP="00502D92">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r w:rsidR="007C596B">
              <w:rPr>
                <w:rFonts w:ascii="Arial" w:hAnsi="Arial" w:cs="Arial"/>
                <w:sz w:val="20"/>
                <w:szCs w:val="20"/>
              </w:rPr>
              <w:t>, system</w:t>
            </w:r>
          </w:p>
        </w:tc>
      </w:tr>
      <w:tr w:rsidR="00111741" w:rsidRPr="00DD3CB0" w14:paraId="556DC67F" w14:textId="77777777" w:rsidTr="00502D92">
        <w:tc>
          <w:tcPr>
            <w:tcW w:w="8234" w:type="dxa"/>
          </w:tcPr>
          <w:p w14:paraId="36CC60DD" w14:textId="77777777" w:rsidR="00111741" w:rsidRDefault="00111741" w:rsidP="00502D92">
            <w:pPr>
              <w:rPr>
                <w:rFonts w:ascii="Arial" w:hAnsi="Arial" w:cs="Arial"/>
                <w:sz w:val="20"/>
                <w:szCs w:val="20"/>
              </w:rPr>
            </w:pPr>
            <w:r w:rsidRPr="00452515">
              <w:rPr>
                <w:rFonts w:ascii="Arial" w:hAnsi="Arial" w:cs="Arial"/>
                <w:sz w:val="20"/>
                <w:szCs w:val="20"/>
              </w:rPr>
              <w:t xml:space="preserve">Pre-Condition: </w:t>
            </w:r>
          </w:p>
          <w:p w14:paraId="59ACCE28" w14:textId="3B04918B" w:rsidR="00111741" w:rsidRPr="00E1546A" w:rsidRDefault="00111741" w:rsidP="00502D92">
            <w:pPr>
              <w:rPr>
                <w:rFonts w:ascii="Arial" w:hAnsi="Arial" w:cs="Arial"/>
                <w:sz w:val="20"/>
                <w:szCs w:val="20"/>
              </w:rPr>
            </w:pPr>
            <w:r>
              <w:t xml:space="preserve">The order’s status is changed to “Delivered” </w:t>
            </w:r>
            <w:r w:rsidR="0070758F">
              <w:t>(</w:t>
            </w:r>
            <w:r>
              <w:rPr>
                <w:rFonts w:hint="eastAsia"/>
              </w:rPr>
              <w:t>This</w:t>
            </w:r>
            <w:r>
              <w:t xml:space="preserve"> is trigg</w:t>
            </w:r>
            <w:r w:rsidR="00C46FA3">
              <w:t>er</w:t>
            </w:r>
            <w:r>
              <w:t xml:space="preserve">ed by the driver through </w:t>
            </w:r>
            <w:r w:rsidR="00C46FA3">
              <w:t xml:space="preserve">the </w:t>
            </w:r>
            <w:r>
              <w:t>truck APP, 5</w:t>
            </w:r>
            <w:r>
              <w:rPr>
                <w:rFonts w:ascii="Arial" w:hAnsi="Arial" w:cs="Arial"/>
                <w:color w:val="000000"/>
                <w:sz w:val="22"/>
              </w:rPr>
              <w:t>. Delivered</w:t>
            </w:r>
            <w:r w:rsidR="0070758F">
              <w:t>)</w:t>
            </w:r>
            <w:r>
              <w:t>, and the user clicks to check this order</w:t>
            </w:r>
          </w:p>
        </w:tc>
      </w:tr>
      <w:tr w:rsidR="00111741" w:rsidRPr="00C11AA9" w14:paraId="21EAF907" w14:textId="77777777" w:rsidTr="00502D92">
        <w:tc>
          <w:tcPr>
            <w:tcW w:w="8234" w:type="dxa"/>
          </w:tcPr>
          <w:p w14:paraId="6F64DA8A" w14:textId="77777777" w:rsidR="00111741" w:rsidRDefault="00111741" w:rsidP="00502D92">
            <w:pPr>
              <w:rPr>
                <w:rFonts w:ascii="Arial" w:hAnsi="Arial"/>
                <w:sz w:val="20"/>
                <w:szCs w:val="20"/>
              </w:rPr>
            </w:pPr>
            <w:r w:rsidRPr="00103C0C">
              <w:rPr>
                <w:rFonts w:ascii="Arial" w:hAnsi="Arial" w:hint="eastAsia"/>
                <w:sz w:val="20"/>
                <w:szCs w:val="20"/>
              </w:rPr>
              <w:t>Main Scenario:</w:t>
            </w:r>
          </w:p>
          <w:p w14:paraId="39B9A7F2" w14:textId="22BB2251" w:rsidR="00111741" w:rsidRDefault="00111741" w:rsidP="001342B5">
            <w:pPr>
              <w:pStyle w:val="ListParagraph"/>
              <w:numPr>
                <w:ilvl w:val="0"/>
                <w:numId w:val="105"/>
              </w:numPr>
              <w:ind w:firstLineChars="0"/>
            </w:pPr>
            <w:r>
              <w:rPr>
                <w:rFonts w:hint="eastAsia"/>
              </w:rPr>
              <w:t>W</w:t>
            </w:r>
            <w:r>
              <w:t xml:space="preserve">hen the order’s status is </w:t>
            </w:r>
            <w:r w:rsidR="004E62D9">
              <w:rPr>
                <w:rFonts w:hint="eastAsia"/>
              </w:rPr>
              <w:t>changed</w:t>
            </w:r>
            <w:r w:rsidR="004E62D9">
              <w:t xml:space="preserve"> </w:t>
            </w:r>
            <w:r w:rsidR="004E62D9">
              <w:rPr>
                <w:rFonts w:hint="eastAsia"/>
              </w:rPr>
              <w:t>t</w:t>
            </w:r>
            <w:r w:rsidR="004E62D9">
              <w:t xml:space="preserve">o </w:t>
            </w:r>
            <w:r>
              <w:t>“</w:t>
            </w:r>
            <w:r w:rsidR="001342B5">
              <w:t>Delivered</w:t>
            </w:r>
            <w:r>
              <w:t xml:space="preserve">”, </w:t>
            </w:r>
            <w:r w:rsidR="004E62D9">
              <w:t>a</w:t>
            </w:r>
            <w:r w:rsidR="004E62D9" w:rsidRPr="00DA74D5">
              <w:t>pp should immediately go to browse page with review order module.</w:t>
            </w:r>
            <w:r w:rsidR="000B7DDC">
              <w:t xml:space="preserve"> See UC10-01</w:t>
            </w:r>
            <w:r w:rsidR="00C60E3E">
              <w:rPr>
                <w:rFonts w:hint="eastAsia"/>
              </w:rPr>
              <w:t>.</w:t>
            </w:r>
          </w:p>
          <w:p w14:paraId="6D3B95B4" w14:textId="32943CEC" w:rsidR="00111741" w:rsidRPr="009E4677" w:rsidRDefault="00111741" w:rsidP="00502D92">
            <w:pPr>
              <w:spacing w:after="0"/>
            </w:pPr>
            <w:r>
              <w:t xml:space="preserve"> </w:t>
            </w:r>
          </w:p>
        </w:tc>
      </w:tr>
      <w:tr w:rsidR="00111741" w:rsidRPr="00452515" w14:paraId="5E403712" w14:textId="77777777" w:rsidTr="00502D92">
        <w:tc>
          <w:tcPr>
            <w:tcW w:w="8234" w:type="dxa"/>
          </w:tcPr>
          <w:p w14:paraId="0B1622E5" w14:textId="4CFE05E5" w:rsidR="00111741" w:rsidRDefault="00111741" w:rsidP="00502D92">
            <w:pPr>
              <w:rPr>
                <w:rFonts w:ascii="Arial" w:hAnsi="Arial" w:cs="Arial"/>
                <w:sz w:val="20"/>
                <w:szCs w:val="20"/>
              </w:rPr>
            </w:pPr>
            <w:r w:rsidRPr="00452515">
              <w:rPr>
                <w:rFonts w:ascii="Arial" w:hAnsi="Arial" w:cs="Arial"/>
                <w:sz w:val="20"/>
                <w:szCs w:val="20"/>
              </w:rPr>
              <w:t>Extend Scenario</w:t>
            </w:r>
            <w:r w:rsidR="007C596B">
              <w:rPr>
                <w:rFonts w:ascii="Arial" w:hAnsi="Arial" w:cs="Arial"/>
                <w:sz w:val="20"/>
                <w:szCs w:val="20"/>
              </w:rPr>
              <w:t xml:space="preserve"> – System</w:t>
            </w:r>
          </w:p>
          <w:p w14:paraId="469EEA9B" w14:textId="3E28DB48" w:rsidR="007C596B" w:rsidRDefault="007C596B" w:rsidP="007C596B">
            <w:r>
              <w:rPr>
                <w:rFonts w:hint="eastAsia"/>
              </w:rPr>
              <w:t>When</w:t>
            </w:r>
            <w:r w:rsidR="006733B0">
              <w:t xml:space="preserve"> the</w:t>
            </w:r>
            <w:r>
              <w:t xml:space="preserve"> chef push “Delivered”, do the follo</w:t>
            </w:r>
            <w:r w:rsidDel="004C59A8">
              <w:t>wing</w:t>
            </w:r>
            <w:r>
              <w:t>:</w:t>
            </w:r>
          </w:p>
          <w:p w14:paraId="5173C8E8" w14:textId="0112E0F2" w:rsidR="007C596B" w:rsidRDefault="000B7DDC" w:rsidP="00AB5C85">
            <w:pPr>
              <w:pStyle w:val="ListParagraph"/>
              <w:numPr>
                <w:ilvl w:val="0"/>
                <w:numId w:val="352"/>
              </w:numPr>
              <w:spacing w:after="0"/>
              <w:ind w:firstLineChars="0"/>
            </w:pPr>
            <w:r>
              <w:rPr>
                <w:rFonts w:hint="eastAsia"/>
              </w:rPr>
              <w:t>1.</w:t>
            </w:r>
            <w:r>
              <w:t xml:space="preserve"> </w:t>
            </w:r>
            <w:r w:rsidR="002E2DDF">
              <w:t xml:space="preserve"> </w:t>
            </w:r>
            <w:r w:rsidR="007C596B">
              <w:t>Update order:</w:t>
            </w:r>
          </w:p>
          <w:p w14:paraId="36BB6258" w14:textId="4FE2E928" w:rsidR="00332667" w:rsidRDefault="00332667" w:rsidP="00DB4CCF">
            <w:pPr>
              <w:pStyle w:val="ListParagraph"/>
              <w:numPr>
                <w:ilvl w:val="0"/>
                <w:numId w:val="110"/>
              </w:numPr>
              <w:spacing w:after="0"/>
              <w:ind w:firstLineChars="0"/>
            </w:pPr>
            <w:r>
              <w:rPr>
                <w:rFonts w:hint="eastAsia"/>
              </w:rPr>
              <w:t>F</w:t>
            </w:r>
            <w:r>
              <w:t>ulfillment status = “Delivered”</w:t>
            </w:r>
          </w:p>
          <w:p w14:paraId="7A3EFEE0" w14:textId="686CF337" w:rsidR="007C596B" w:rsidRDefault="007C596B" w:rsidP="00DB4CCF">
            <w:pPr>
              <w:pStyle w:val="ListParagraph"/>
              <w:numPr>
                <w:ilvl w:val="0"/>
                <w:numId w:val="110"/>
              </w:numPr>
              <w:spacing w:after="0"/>
              <w:ind w:firstLineChars="0"/>
            </w:pPr>
            <w:r>
              <w:t>order status</w:t>
            </w:r>
            <w:r w:rsidR="006733B0">
              <w:t xml:space="preserve"> </w:t>
            </w:r>
            <w:proofErr w:type="gramStart"/>
            <w:r>
              <w:t>=</w:t>
            </w:r>
            <w:r w:rsidR="006733B0">
              <w:t xml:space="preserve"> </w:t>
            </w:r>
            <w:r>
              <w:t>”Delivered</w:t>
            </w:r>
            <w:proofErr w:type="gramEnd"/>
            <w:r>
              <w:t>”</w:t>
            </w:r>
          </w:p>
          <w:p w14:paraId="72592138" w14:textId="52074E82" w:rsidR="007C596B" w:rsidRDefault="007C596B" w:rsidP="00DB4CCF">
            <w:pPr>
              <w:pStyle w:val="ListParagraph"/>
              <w:numPr>
                <w:ilvl w:val="0"/>
                <w:numId w:val="110"/>
              </w:numPr>
              <w:ind w:firstLineChars="0"/>
            </w:pPr>
            <w:r>
              <w:rPr>
                <w:rFonts w:hint="eastAsia"/>
              </w:rPr>
              <w:t>a</w:t>
            </w:r>
            <w:r>
              <w:t>ctual delivery time = Now-order placed time</w:t>
            </w:r>
          </w:p>
          <w:p w14:paraId="599B0FC7" w14:textId="372C2EFE" w:rsidR="007C596B" w:rsidRDefault="007C596B" w:rsidP="00805395">
            <w:pPr>
              <w:pStyle w:val="ListParagraph"/>
              <w:numPr>
                <w:ilvl w:val="0"/>
                <w:numId w:val="105"/>
              </w:numPr>
              <w:spacing w:after="0"/>
              <w:ind w:firstLineChars="0"/>
            </w:pPr>
            <w:r>
              <w:rPr>
                <w:rFonts w:hint="eastAsia"/>
              </w:rPr>
              <w:t>U</w:t>
            </w:r>
            <w:r>
              <w:t>pdate this assignment’s information:</w:t>
            </w:r>
          </w:p>
          <w:p w14:paraId="3CA16E3C" w14:textId="1DAB4CF8" w:rsidR="007D29DD" w:rsidRDefault="007D29DD" w:rsidP="00DB4CCF">
            <w:pPr>
              <w:pStyle w:val="ListParagraph"/>
              <w:numPr>
                <w:ilvl w:val="0"/>
                <w:numId w:val="111"/>
              </w:numPr>
              <w:spacing w:after="0"/>
              <w:ind w:firstLineChars="0"/>
            </w:pPr>
            <w:r>
              <w:rPr>
                <w:rFonts w:hint="eastAsia"/>
              </w:rPr>
              <w:t>A</w:t>
            </w:r>
            <w:r>
              <w:t>ssignment status</w:t>
            </w:r>
            <w:proofErr w:type="gramStart"/>
            <w:r>
              <w:t>=”Done</w:t>
            </w:r>
            <w:proofErr w:type="gramEnd"/>
            <w:r>
              <w:t>”</w:t>
            </w:r>
          </w:p>
          <w:p w14:paraId="4FB478F8" w14:textId="3023F5AC" w:rsidR="007D29DD" w:rsidRDefault="007D29DD" w:rsidP="00DB4CCF">
            <w:pPr>
              <w:pStyle w:val="ListParagraph"/>
              <w:numPr>
                <w:ilvl w:val="0"/>
                <w:numId w:val="111"/>
              </w:numPr>
              <w:spacing w:after="0"/>
              <w:ind w:firstLineChars="0"/>
            </w:pPr>
            <w:r>
              <w:t>actual occupy end time = Now</w:t>
            </w:r>
          </w:p>
          <w:p w14:paraId="6E9490E9" w14:textId="15173E11" w:rsidR="007D29DD" w:rsidRDefault="007D29DD" w:rsidP="00DB4CCF">
            <w:pPr>
              <w:pStyle w:val="ListParagraph"/>
              <w:numPr>
                <w:ilvl w:val="0"/>
                <w:numId w:val="111"/>
              </w:numPr>
              <w:ind w:firstLineChars="0"/>
            </w:pPr>
            <w:r>
              <w:t>actual occupy time= actual occupy end time- actual occupy start time</w:t>
            </w:r>
          </w:p>
          <w:p w14:paraId="4E6044E7" w14:textId="62A71F3C" w:rsidR="007C596B" w:rsidRPr="00C46FA3" w:rsidRDefault="007C596B" w:rsidP="006733B0"/>
        </w:tc>
      </w:tr>
      <w:tr w:rsidR="00111741" w:rsidRPr="00452515" w14:paraId="31CB97AF" w14:textId="77777777" w:rsidTr="00502D92">
        <w:tc>
          <w:tcPr>
            <w:tcW w:w="8234" w:type="dxa"/>
          </w:tcPr>
          <w:p w14:paraId="72CD399A" w14:textId="77777777" w:rsidR="00111741" w:rsidRDefault="00111741" w:rsidP="00502D92">
            <w:pPr>
              <w:rPr>
                <w:rFonts w:ascii="Arial" w:hAnsi="Arial" w:cs="Arial"/>
                <w:sz w:val="20"/>
                <w:szCs w:val="20"/>
              </w:rPr>
            </w:pPr>
            <w:r w:rsidRPr="00452515">
              <w:rPr>
                <w:rFonts w:ascii="Arial" w:hAnsi="Arial" w:cs="Arial"/>
                <w:sz w:val="20"/>
                <w:szCs w:val="20"/>
              </w:rPr>
              <w:t>Exception Scenario:</w:t>
            </w:r>
          </w:p>
          <w:p w14:paraId="608D8F9E" w14:textId="417926DB" w:rsidR="009D7095" w:rsidRPr="00F60643" w:rsidRDefault="0083079C" w:rsidP="00502D92">
            <w:pPr>
              <w:rPr>
                <w:rFonts w:ascii="Arial" w:hAnsi="Arial" w:cs="Arial"/>
                <w:sz w:val="20"/>
                <w:szCs w:val="20"/>
              </w:rPr>
            </w:pPr>
            <w:r>
              <w:rPr>
                <w:rFonts w:ascii="Arial" w:hAnsi="Arial" w:cs="Arial" w:hint="eastAsia"/>
                <w:sz w:val="20"/>
                <w:szCs w:val="20"/>
              </w:rPr>
              <w:t>Set the meal to off</w:t>
            </w:r>
            <w:r>
              <w:rPr>
                <w:rFonts w:ascii="Arial" w:hAnsi="Arial" w:cs="Arial"/>
                <w:sz w:val="20"/>
                <w:szCs w:val="20"/>
              </w:rPr>
              <w:t xml:space="preserve"> before the order is delivered</w:t>
            </w:r>
            <w:r>
              <w:rPr>
                <w:rFonts w:ascii="Arial" w:hAnsi="Arial" w:cs="Arial" w:hint="eastAsia"/>
                <w:sz w:val="20"/>
                <w:szCs w:val="20"/>
              </w:rPr>
              <w:t>, does not affect the status of the order. (We will add the function of searching based on meal and Restaurant)</w:t>
            </w:r>
          </w:p>
        </w:tc>
      </w:tr>
      <w:tr w:rsidR="00111741" w:rsidRPr="00452515" w14:paraId="56721ECC" w14:textId="77777777" w:rsidTr="00502D92">
        <w:tc>
          <w:tcPr>
            <w:tcW w:w="8234" w:type="dxa"/>
          </w:tcPr>
          <w:p w14:paraId="6A86F501" w14:textId="77777777" w:rsidR="00111741" w:rsidRPr="00452515" w:rsidRDefault="00111741" w:rsidP="00502D92">
            <w:pPr>
              <w:rPr>
                <w:rFonts w:ascii="Arial" w:hAnsi="Arial" w:cs="Arial"/>
                <w:sz w:val="20"/>
                <w:szCs w:val="20"/>
              </w:rPr>
            </w:pPr>
            <w:r w:rsidRPr="00452515">
              <w:rPr>
                <w:rFonts w:ascii="Arial" w:hAnsi="Arial" w:cs="Arial"/>
                <w:sz w:val="20"/>
                <w:szCs w:val="20"/>
              </w:rPr>
              <w:t>Notes:</w:t>
            </w:r>
          </w:p>
        </w:tc>
      </w:tr>
      <w:tr w:rsidR="00111741" w:rsidRPr="00452515" w14:paraId="70AC4583" w14:textId="77777777" w:rsidTr="00502D92">
        <w:tc>
          <w:tcPr>
            <w:tcW w:w="8234" w:type="dxa"/>
          </w:tcPr>
          <w:p w14:paraId="7314667A" w14:textId="77777777" w:rsidR="00111741" w:rsidRPr="00452515" w:rsidRDefault="00111741" w:rsidP="00502D92">
            <w:pPr>
              <w:rPr>
                <w:rFonts w:ascii="Arial" w:hAnsi="Arial" w:cs="Arial"/>
                <w:sz w:val="20"/>
                <w:szCs w:val="20"/>
              </w:rPr>
            </w:pPr>
            <w:r w:rsidRPr="00452515">
              <w:rPr>
                <w:rFonts w:ascii="Arial" w:hAnsi="Arial" w:cs="Arial"/>
                <w:sz w:val="20"/>
                <w:szCs w:val="20"/>
              </w:rPr>
              <w:lastRenderedPageBreak/>
              <w:t>Q/A:</w:t>
            </w:r>
          </w:p>
        </w:tc>
      </w:tr>
    </w:tbl>
    <w:p w14:paraId="06106C56" w14:textId="77777777" w:rsidR="00111741" w:rsidRDefault="00111741" w:rsidP="00660E35"/>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1A2836" w:rsidRPr="00452515" w14:paraId="78B76CE2" w14:textId="77777777" w:rsidTr="00293281">
        <w:tc>
          <w:tcPr>
            <w:tcW w:w="8008" w:type="dxa"/>
          </w:tcPr>
          <w:p w14:paraId="11C2C976" w14:textId="77777777" w:rsidR="001A2836" w:rsidRPr="00452515" w:rsidRDefault="001A2836" w:rsidP="00B95223">
            <w:pPr>
              <w:rPr>
                <w:rFonts w:ascii="Arial" w:hAnsi="Arial" w:cs="Arial"/>
                <w:sz w:val="20"/>
                <w:szCs w:val="20"/>
              </w:rPr>
            </w:pPr>
            <w:r w:rsidRPr="00452515">
              <w:rPr>
                <w:rFonts w:ascii="Arial" w:hAnsi="Arial" w:cs="Arial"/>
                <w:sz w:val="20"/>
                <w:szCs w:val="20"/>
              </w:rPr>
              <w:t>Q/A:</w:t>
            </w:r>
          </w:p>
        </w:tc>
      </w:tr>
    </w:tbl>
    <w:p w14:paraId="1A18A996" w14:textId="231A0ED1" w:rsidR="00DF466F" w:rsidRPr="00DD3CB0" w:rsidRDefault="00EC7339" w:rsidP="00BA0B80">
      <w:pPr>
        <w:pStyle w:val="Heading3"/>
      </w:pPr>
      <w:r w:rsidRPr="00452515">
        <w:t>UC</w:t>
      </w:r>
      <w:r>
        <w:t xml:space="preserve">09-08 </w:t>
      </w:r>
      <w:r w:rsidRPr="009A126E">
        <w:t>Cancel</w:t>
      </w:r>
      <w:r>
        <w:t xml:space="preserve"> order</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DF466F" w:rsidRPr="00452515" w14:paraId="7A3EB4F3" w14:textId="77777777" w:rsidTr="00DF466F">
        <w:tc>
          <w:tcPr>
            <w:tcW w:w="8008" w:type="dxa"/>
          </w:tcPr>
          <w:p w14:paraId="3F2E9CB5" w14:textId="420A4B3F" w:rsidR="00DF466F" w:rsidRPr="00452515" w:rsidRDefault="00DF466F" w:rsidP="00277D4A">
            <w:pPr>
              <w:rPr>
                <w:rFonts w:ascii="Arial" w:hAnsi="Arial" w:cs="Arial"/>
                <w:sz w:val="20"/>
                <w:szCs w:val="20"/>
              </w:rPr>
            </w:pPr>
            <w:r w:rsidRPr="00452515">
              <w:rPr>
                <w:rFonts w:ascii="Arial" w:hAnsi="Arial" w:cs="Arial"/>
                <w:sz w:val="20"/>
                <w:szCs w:val="20"/>
              </w:rPr>
              <w:t>UC</w:t>
            </w:r>
            <w:r w:rsidR="00EC7339">
              <w:rPr>
                <w:rFonts w:ascii="Arial" w:hAnsi="Arial" w:cs="Arial"/>
                <w:sz w:val="20"/>
                <w:szCs w:val="20"/>
              </w:rPr>
              <w:t>09-08 Cancel order</w:t>
            </w:r>
          </w:p>
        </w:tc>
      </w:tr>
      <w:tr w:rsidR="00EC0FBC" w:rsidRPr="00452515" w14:paraId="7C09BEE5" w14:textId="77777777" w:rsidTr="00277D4A">
        <w:tc>
          <w:tcPr>
            <w:tcW w:w="8008" w:type="dxa"/>
          </w:tcPr>
          <w:p w14:paraId="730A2139" w14:textId="77777777" w:rsidR="00EC0FBC" w:rsidRDefault="00EC0FBC" w:rsidP="00277D4A">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48790E" w14:paraId="17DE8C1F" w14:textId="77777777" w:rsidTr="009B6957">
              <w:tc>
                <w:tcPr>
                  <w:tcW w:w="1171" w:type="dxa"/>
                </w:tcPr>
                <w:p w14:paraId="3D6A5F13" w14:textId="6EF46171" w:rsidR="0048790E" w:rsidRDefault="0048790E" w:rsidP="00277D4A">
                  <w:pPr>
                    <w:spacing w:after="0"/>
                    <w:rPr>
                      <w:rFonts w:ascii="Arial" w:hAnsi="Arial" w:cs="Arial"/>
                      <w:sz w:val="20"/>
                      <w:szCs w:val="20"/>
                    </w:rPr>
                  </w:pPr>
                  <w:r>
                    <w:rPr>
                      <w:rFonts w:ascii="Arial" w:hAnsi="Arial" w:cs="Arial" w:hint="eastAsia"/>
                      <w:sz w:val="20"/>
                      <w:szCs w:val="20"/>
                    </w:rPr>
                    <w:t>Version</w:t>
                  </w:r>
                </w:p>
              </w:tc>
              <w:tc>
                <w:tcPr>
                  <w:tcW w:w="1363" w:type="dxa"/>
                </w:tcPr>
                <w:p w14:paraId="66A9849C" w14:textId="3203CBC5" w:rsidR="0048790E" w:rsidRDefault="0048790E" w:rsidP="00277D4A">
                  <w:pPr>
                    <w:spacing w:after="0"/>
                    <w:rPr>
                      <w:rFonts w:ascii="Arial" w:hAnsi="Arial" w:cs="Arial"/>
                      <w:sz w:val="20"/>
                      <w:szCs w:val="20"/>
                    </w:rPr>
                  </w:pPr>
                  <w:r>
                    <w:rPr>
                      <w:rFonts w:ascii="Arial" w:hAnsi="Arial" w:cs="Arial"/>
                      <w:sz w:val="20"/>
                      <w:szCs w:val="20"/>
                    </w:rPr>
                    <w:t>D</w:t>
                  </w:r>
                  <w:r>
                    <w:rPr>
                      <w:rFonts w:ascii="Arial" w:hAnsi="Arial" w:cs="Arial" w:hint="eastAsia"/>
                      <w:sz w:val="20"/>
                      <w:szCs w:val="20"/>
                    </w:rPr>
                    <w:t>ate</w:t>
                  </w:r>
                </w:p>
              </w:tc>
              <w:tc>
                <w:tcPr>
                  <w:tcW w:w="1210" w:type="dxa"/>
                </w:tcPr>
                <w:p w14:paraId="10514D16" w14:textId="77777777" w:rsidR="0048790E" w:rsidRDefault="0048790E" w:rsidP="00277D4A">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1A06F480" w14:textId="77777777" w:rsidR="0048790E" w:rsidRDefault="0048790E" w:rsidP="00277D4A">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48790E" w14:paraId="70AC420E" w14:textId="77777777" w:rsidTr="009B6957">
              <w:tc>
                <w:tcPr>
                  <w:tcW w:w="1171" w:type="dxa"/>
                </w:tcPr>
                <w:p w14:paraId="3A92DA44" w14:textId="636EDE7D" w:rsidR="0048790E" w:rsidRDefault="0048790E" w:rsidP="00277D4A">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3" w:type="dxa"/>
                </w:tcPr>
                <w:p w14:paraId="4FB24EE3" w14:textId="08017284" w:rsidR="0048790E" w:rsidRDefault="0048790E" w:rsidP="00277D4A">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2020</w:t>
                  </w:r>
                </w:p>
              </w:tc>
              <w:tc>
                <w:tcPr>
                  <w:tcW w:w="1210" w:type="dxa"/>
                </w:tcPr>
                <w:p w14:paraId="06893B33" w14:textId="77777777" w:rsidR="0048790E" w:rsidRDefault="0048790E" w:rsidP="00277D4A">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59B0DA1C" w14:textId="7DE238A4" w:rsidR="0048790E" w:rsidRDefault="0048790E" w:rsidP="00277D4A">
                  <w:pPr>
                    <w:spacing w:after="0"/>
                    <w:rPr>
                      <w:rFonts w:ascii="Arial" w:hAnsi="Arial" w:cs="Arial"/>
                      <w:sz w:val="20"/>
                      <w:szCs w:val="20"/>
                    </w:rPr>
                  </w:pPr>
                  <w:r>
                    <w:rPr>
                      <w:rFonts w:ascii="Arial" w:hAnsi="Arial" w:cs="Arial"/>
                      <w:sz w:val="20"/>
                      <w:szCs w:val="20"/>
                    </w:rPr>
                    <w:t>Draft version and other versions</w:t>
                  </w:r>
                </w:p>
              </w:tc>
            </w:tr>
            <w:tr w:rsidR="0048790E" w14:paraId="5CC22EA2" w14:textId="77777777" w:rsidTr="009B6957">
              <w:tc>
                <w:tcPr>
                  <w:tcW w:w="1171" w:type="dxa"/>
                </w:tcPr>
                <w:p w14:paraId="65B38585" w14:textId="5331DEEC" w:rsidR="0048790E" w:rsidRDefault="0048790E" w:rsidP="00277D4A">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3" w:type="dxa"/>
                </w:tcPr>
                <w:p w14:paraId="3D4AEBB9" w14:textId="1488F88A" w:rsidR="0048790E" w:rsidRDefault="0048790E" w:rsidP="00277D4A">
                  <w:pPr>
                    <w:spacing w:after="0"/>
                    <w:rPr>
                      <w:rFonts w:ascii="Arial" w:hAnsi="Arial" w:cs="Arial"/>
                      <w:sz w:val="20"/>
                      <w:szCs w:val="20"/>
                    </w:rPr>
                  </w:pPr>
                  <w:r>
                    <w:rPr>
                      <w:rFonts w:ascii="Arial" w:hAnsi="Arial" w:cs="Arial"/>
                      <w:sz w:val="20"/>
                      <w:szCs w:val="20"/>
                    </w:rPr>
                    <w:t>2020.5.21</w:t>
                  </w:r>
                </w:p>
              </w:tc>
              <w:tc>
                <w:tcPr>
                  <w:tcW w:w="1210" w:type="dxa"/>
                </w:tcPr>
                <w:p w14:paraId="7E41F08B" w14:textId="7ABDC3E5" w:rsidR="0048790E" w:rsidRDefault="0048790E" w:rsidP="00277D4A">
                  <w:pPr>
                    <w:spacing w:after="0"/>
                    <w:rPr>
                      <w:rFonts w:ascii="Arial" w:hAnsi="Arial" w:cs="Arial"/>
                      <w:sz w:val="20"/>
                      <w:szCs w:val="20"/>
                    </w:rPr>
                  </w:pPr>
                  <w:r>
                    <w:rPr>
                      <w:rFonts w:ascii="Arial" w:hAnsi="Arial" w:cs="Arial"/>
                      <w:sz w:val="20"/>
                      <w:szCs w:val="20"/>
                    </w:rPr>
                    <w:t>Lisa</w:t>
                  </w:r>
                </w:p>
              </w:tc>
              <w:tc>
                <w:tcPr>
                  <w:tcW w:w="4038" w:type="dxa"/>
                </w:tcPr>
                <w:p w14:paraId="42B60A9E" w14:textId="31DBEE4C" w:rsidR="0048790E" w:rsidRDefault="0048790E" w:rsidP="00277D4A">
                  <w:pPr>
                    <w:spacing w:after="0"/>
                    <w:rPr>
                      <w:rFonts w:ascii="Arial" w:hAnsi="Arial" w:cs="Arial"/>
                      <w:sz w:val="20"/>
                      <w:szCs w:val="20"/>
                    </w:rPr>
                  </w:pPr>
                  <w:r>
                    <w:rPr>
                      <w:rFonts w:ascii="Arial" w:hAnsi="Arial" w:cs="Arial"/>
                      <w:sz w:val="20"/>
                      <w:szCs w:val="20"/>
                    </w:rPr>
                    <w:t>Separate authorize and capture.</w:t>
                  </w:r>
                </w:p>
              </w:tc>
            </w:tr>
            <w:tr w:rsidR="0048790E" w14:paraId="445BFA3A" w14:textId="77777777" w:rsidTr="009B6957">
              <w:tc>
                <w:tcPr>
                  <w:tcW w:w="1171" w:type="dxa"/>
                </w:tcPr>
                <w:p w14:paraId="1D2E1ECE" w14:textId="194CAF3A" w:rsidR="0048790E" w:rsidRDefault="0048790E" w:rsidP="00277D4A">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63" w:type="dxa"/>
                </w:tcPr>
                <w:p w14:paraId="0B9EFF8B" w14:textId="21AA4BE4" w:rsidR="0048790E" w:rsidRDefault="0048790E" w:rsidP="00277D4A">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5.25</w:t>
                  </w:r>
                </w:p>
              </w:tc>
              <w:tc>
                <w:tcPr>
                  <w:tcW w:w="1210" w:type="dxa"/>
                </w:tcPr>
                <w:p w14:paraId="6DBE3F0D" w14:textId="11FC227D" w:rsidR="0048790E" w:rsidRDefault="0048790E" w:rsidP="00277D4A">
                  <w:pPr>
                    <w:spacing w:after="0"/>
                    <w:rPr>
                      <w:rFonts w:ascii="Arial" w:hAnsi="Arial" w:cs="Arial"/>
                      <w:sz w:val="20"/>
                      <w:szCs w:val="20"/>
                    </w:rPr>
                  </w:pPr>
                  <w:r>
                    <w:rPr>
                      <w:rFonts w:ascii="Arial" w:hAnsi="Arial" w:cs="Arial" w:hint="eastAsia"/>
                      <w:sz w:val="20"/>
                      <w:szCs w:val="20"/>
                    </w:rPr>
                    <w:t>Nancy</w:t>
                  </w:r>
                </w:p>
              </w:tc>
              <w:tc>
                <w:tcPr>
                  <w:tcW w:w="4038" w:type="dxa"/>
                </w:tcPr>
                <w:p w14:paraId="3685C178" w14:textId="06166AFB" w:rsidR="0048790E" w:rsidRDefault="0048790E" w:rsidP="00277D4A">
                  <w:pPr>
                    <w:spacing w:after="0"/>
                    <w:rPr>
                      <w:rFonts w:ascii="Arial" w:hAnsi="Arial" w:cs="Arial"/>
                      <w:sz w:val="20"/>
                      <w:szCs w:val="20"/>
                    </w:rPr>
                  </w:pPr>
                  <w:r>
                    <w:rPr>
                      <w:rFonts w:ascii="Arial" w:hAnsi="Arial" w:cs="Arial" w:hint="eastAsia"/>
                      <w:sz w:val="20"/>
                      <w:szCs w:val="20"/>
                    </w:rPr>
                    <w:t>Add</w:t>
                  </w:r>
                  <w:r>
                    <w:rPr>
                      <w:rFonts w:ascii="Arial" w:hAnsi="Arial" w:cs="Arial"/>
                      <w:sz w:val="20"/>
                      <w:szCs w:val="20"/>
                    </w:rPr>
                    <w:t xml:space="preserve"> </w:t>
                  </w:r>
                  <w:r>
                    <w:rPr>
                      <w:rFonts w:ascii="Arial" w:hAnsi="Arial" w:cs="Arial" w:hint="eastAsia"/>
                      <w:sz w:val="20"/>
                      <w:szCs w:val="20"/>
                    </w:rPr>
                    <w:t>item</w:t>
                  </w:r>
                  <w:r>
                    <w:rPr>
                      <w:rFonts w:ascii="Arial" w:hAnsi="Arial" w:cs="Arial"/>
                      <w:sz w:val="20"/>
                      <w:szCs w:val="20"/>
                    </w:rPr>
                    <w:t xml:space="preserve"> </w:t>
                  </w:r>
                  <w:r>
                    <w:rPr>
                      <w:rFonts w:ascii="Arial" w:hAnsi="Arial" w:cs="Arial" w:hint="eastAsia"/>
                      <w:sz w:val="20"/>
                      <w:szCs w:val="20"/>
                    </w:rPr>
                    <w:t>canceled</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sidRPr="00A24332">
                    <w:rPr>
                      <w:rFonts w:ascii="Arial" w:hAnsi="Arial" w:cs="Arial"/>
                      <w:sz w:val="20"/>
                      <w:szCs w:val="20"/>
                    </w:rPr>
                    <w:t>Shopping Cart</w:t>
                  </w:r>
                </w:p>
              </w:tc>
            </w:tr>
            <w:tr w:rsidR="009060B1" w14:paraId="39E1F4B4" w14:textId="77777777" w:rsidTr="009B6957">
              <w:tc>
                <w:tcPr>
                  <w:tcW w:w="1171" w:type="dxa"/>
                </w:tcPr>
                <w:p w14:paraId="69EE51A4" w14:textId="4DEEA06A" w:rsidR="009060B1" w:rsidRDefault="009060B1" w:rsidP="009060B1">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363" w:type="dxa"/>
                </w:tcPr>
                <w:p w14:paraId="76BEFCE2" w14:textId="568CECAE" w:rsidR="009060B1" w:rsidRDefault="009060B1" w:rsidP="009060B1">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2</w:t>
                  </w:r>
                </w:p>
              </w:tc>
              <w:tc>
                <w:tcPr>
                  <w:tcW w:w="1210" w:type="dxa"/>
                </w:tcPr>
                <w:p w14:paraId="17F8510E" w14:textId="7760B7CF" w:rsidR="009060B1" w:rsidRDefault="009060B1" w:rsidP="009060B1">
                  <w:pPr>
                    <w:spacing w:after="0"/>
                    <w:rPr>
                      <w:rFonts w:ascii="Arial" w:hAnsi="Arial" w:cs="Arial"/>
                      <w:sz w:val="20"/>
                      <w:szCs w:val="20"/>
                    </w:rPr>
                  </w:pPr>
                  <w:r>
                    <w:rPr>
                      <w:rFonts w:ascii="Arial" w:hAnsi="Arial" w:cs="Arial" w:hint="eastAsia"/>
                      <w:sz w:val="20"/>
                      <w:szCs w:val="20"/>
                    </w:rPr>
                    <w:t>Nancy</w:t>
                  </w:r>
                </w:p>
              </w:tc>
              <w:tc>
                <w:tcPr>
                  <w:tcW w:w="4038" w:type="dxa"/>
                </w:tcPr>
                <w:p w14:paraId="2C4A4FBE" w14:textId="54786FEB" w:rsidR="009060B1" w:rsidRDefault="009060B1" w:rsidP="009060B1">
                  <w:pPr>
                    <w:spacing w:after="0"/>
                    <w:rPr>
                      <w:rFonts w:ascii="Arial" w:hAnsi="Arial" w:cs="Arial"/>
                      <w:sz w:val="20"/>
                      <w:szCs w:val="20"/>
                    </w:rPr>
                  </w:pPr>
                  <w:r w:rsidRPr="009B6957">
                    <w:rPr>
                      <w:rFonts w:ascii="Arial" w:hAnsi="Arial" w:cs="Arial"/>
                      <w:sz w:val="20"/>
                      <w:szCs w:val="20"/>
                    </w:rPr>
                    <w:t>CTA Update - FIND SOMETHING ELSE</w:t>
                  </w:r>
                </w:p>
              </w:tc>
            </w:tr>
            <w:tr w:rsidR="009060B1" w14:paraId="5294A172" w14:textId="77777777" w:rsidTr="009B6957">
              <w:tc>
                <w:tcPr>
                  <w:tcW w:w="1171" w:type="dxa"/>
                </w:tcPr>
                <w:p w14:paraId="7E6D2471" w14:textId="77777777" w:rsidR="009060B1" w:rsidRDefault="009060B1" w:rsidP="009060B1">
                  <w:pPr>
                    <w:spacing w:after="0"/>
                    <w:rPr>
                      <w:rFonts w:ascii="Arial" w:hAnsi="Arial" w:cs="Arial"/>
                      <w:sz w:val="20"/>
                      <w:szCs w:val="20"/>
                    </w:rPr>
                  </w:pPr>
                </w:p>
              </w:tc>
              <w:tc>
                <w:tcPr>
                  <w:tcW w:w="1363" w:type="dxa"/>
                </w:tcPr>
                <w:p w14:paraId="3C1C1071" w14:textId="77777777" w:rsidR="009060B1" w:rsidRDefault="009060B1" w:rsidP="009060B1">
                  <w:pPr>
                    <w:spacing w:after="0"/>
                    <w:rPr>
                      <w:rFonts w:ascii="Arial" w:hAnsi="Arial" w:cs="Arial"/>
                      <w:sz w:val="20"/>
                      <w:szCs w:val="20"/>
                    </w:rPr>
                  </w:pPr>
                </w:p>
              </w:tc>
              <w:tc>
                <w:tcPr>
                  <w:tcW w:w="1210" w:type="dxa"/>
                </w:tcPr>
                <w:p w14:paraId="1BAF8F9A" w14:textId="77777777" w:rsidR="009060B1" w:rsidRDefault="009060B1" w:rsidP="009060B1">
                  <w:pPr>
                    <w:spacing w:after="0"/>
                    <w:rPr>
                      <w:rFonts w:ascii="Arial" w:hAnsi="Arial" w:cs="Arial"/>
                      <w:sz w:val="20"/>
                      <w:szCs w:val="20"/>
                    </w:rPr>
                  </w:pPr>
                </w:p>
              </w:tc>
              <w:tc>
                <w:tcPr>
                  <w:tcW w:w="4038" w:type="dxa"/>
                </w:tcPr>
                <w:p w14:paraId="3924C48A" w14:textId="77777777" w:rsidR="009060B1" w:rsidRDefault="009060B1" w:rsidP="009060B1">
                  <w:pPr>
                    <w:spacing w:after="0"/>
                    <w:rPr>
                      <w:rFonts w:ascii="Arial" w:hAnsi="Arial" w:cs="Arial"/>
                      <w:sz w:val="20"/>
                      <w:szCs w:val="20"/>
                    </w:rPr>
                  </w:pPr>
                </w:p>
              </w:tc>
            </w:tr>
          </w:tbl>
          <w:p w14:paraId="2083D186" w14:textId="77777777" w:rsidR="00EC0FBC" w:rsidRDefault="00EC0FBC" w:rsidP="00277D4A">
            <w:pPr>
              <w:rPr>
                <w:rFonts w:ascii="Arial" w:hAnsi="Arial" w:cs="Arial"/>
                <w:sz w:val="20"/>
                <w:szCs w:val="20"/>
              </w:rPr>
            </w:pPr>
          </w:p>
        </w:tc>
      </w:tr>
      <w:tr w:rsidR="00DF466F" w:rsidRPr="00452515" w14:paraId="641094E0" w14:textId="77777777" w:rsidTr="00DF466F">
        <w:tc>
          <w:tcPr>
            <w:tcW w:w="8008" w:type="dxa"/>
          </w:tcPr>
          <w:p w14:paraId="52B0CF61" w14:textId="77777777" w:rsidR="00DF466F" w:rsidRPr="00452515" w:rsidRDefault="00DF466F" w:rsidP="00277D4A">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DF466F" w:rsidRPr="00452515" w14:paraId="40B64AFE" w14:textId="77777777" w:rsidTr="00DF466F">
        <w:tc>
          <w:tcPr>
            <w:tcW w:w="8008" w:type="dxa"/>
          </w:tcPr>
          <w:p w14:paraId="6B2C5101" w14:textId="77777777" w:rsidR="00DF466F" w:rsidRDefault="00DF466F" w:rsidP="00277D4A">
            <w:pPr>
              <w:rPr>
                <w:rFonts w:ascii="Arial" w:hAnsi="Arial" w:cs="Arial"/>
                <w:sz w:val="20"/>
                <w:szCs w:val="20"/>
              </w:rPr>
            </w:pPr>
            <w:r w:rsidRPr="00452515">
              <w:rPr>
                <w:rFonts w:ascii="Arial" w:hAnsi="Arial" w:cs="Arial"/>
                <w:sz w:val="20"/>
                <w:szCs w:val="20"/>
              </w:rPr>
              <w:t xml:space="preserve">Pre-Condition: </w:t>
            </w:r>
          </w:p>
          <w:p w14:paraId="1E2C8854" w14:textId="6D7252F8" w:rsidR="00DF466F" w:rsidRDefault="00DF466F" w:rsidP="00277D4A">
            <w:pPr>
              <w:pStyle w:val="ListParagraph"/>
              <w:numPr>
                <w:ilvl w:val="0"/>
                <w:numId w:val="93"/>
              </w:numPr>
              <w:spacing w:after="0"/>
              <w:ind w:left="570" w:firstLineChars="0"/>
            </w:pPr>
            <w:r>
              <w:t xml:space="preserve">Customers </w:t>
            </w:r>
            <w:r w:rsidR="009A126E">
              <w:t xml:space="preserve">click cancel </w:t>
            </w:r>
            <w:proofErr w:type="gramStart"/>
            <w:r w:rsidR="009A126E">
              <w:t>order</w:t>
            </w:r>
            <w:proofErr w:type="gramEnd"/>
          </w:p>
          <w:p w14:paraId="2D76C6D3" w14:textId="77777777" w:rsidR="00DF466F" w:rsidRPr="00DD3CB0" w:rsidRDefault="00DF466F" w:rsidP="00277D4A">
            <w:pPr>
              <w:rPr>
                <w:rFonts w:ascii="Arial" w:hAnsi="Arial" w:cs="Arial"/>
                <w:sz w:val="20"/>
                <w:szCs w:val="20"/>
              </w:rPr>
            </w:pPr>
          </w:p>
        </w:tc>
      </w:tr>
      <w:tr w:rsidR="00DF466F" w:rsidRPr="00452515" w14:paraId="4142B1A5" w14:textId="77777777" w:rsidTr="00DF466F">
        <w:tc>
          <w:tcPr>
            <w:tcW w:w="8008" w:type="dxa"/>
          </w:tcPr>
          <w:p w14:paraId="2C67D0E9" w14:textId="77777777" w:rsidR="00DF466F" w:rsidRPr="00103C0C" w:rsidRDefault="00DF466F" w:rsidP="00277D4A">
            <w:pPr>
              <w:rPr>
                <w:rFonts w:ascii="Arial" w:hAnsi="Arial"/>
                <w:sz w:val="20"/>
                <w:szCs w:val="20"/>
              </w:rPr>
            </w:pPr>
            <w:r w:rsidRPr="00103C0C">
              <w:rPr>
                <w:rFonts w:ascii="Arial" w:hAnsi="Arial" w:hint="eastAsia"/>
                <w:sz w:val="20"/>
                <w:szCs w:val="20"/>
              </w:rPr>
              <w:t>Main Scenario:</w:t>
            </w:r>
          </w:p>
          <w:p w14:paraId="50B7EA20" w14:textId="4EC00A33" w:rsidR="00433057" w:rsidRDefault="00DF466F" w:rsidP="00433057">
            <w:pPr>
              <w:spacing w:after="0"/>
            </w:pPr>
            <w:r>
              <w:t xml:space="preserve">Clicking “Cancel order” popup </w:t>
            </w:r>
            <w:proofErr w:type="spellStart"/>
            <w:proofErr w:type="gramStart"/>
            <w:r>
              <w:t>a</w:t>
            </w:r>
            <w:proofErr w:type="spellEnd"/>
            <w:proofErr w:type="gramEnd"/>
            <w:r>
              <w:t xml:space="preserve"> </w:t>
            </w:r>
            <w:r w:rsidR="00433057" w:rsidRPr="003A6F24">
              <w:t>Action Sheet Erro</w:t>
            </w:r>
            <w:r w:rsidR="00433057">
              <w:t>r message:</w:t>
            </w:r>
          </w:p>
          <w:p w14:paraId="3A9DA01F" w14:textId="102AF3A6" w:rsidR="00433057" w:rsidRDefault="00433057" w:rsidP="00433057">
            <w:pPr>
              <w:spacing w:after="0"/>
              <w:ind w:left="420"/>
            </w:pPr>
            <w:r>
              <w:t xml:space="preserve">Header: </w:t>
            </w:r>
            <w:r w:rsidRPr="00433057">
              <w:t>Are you sure that you want to cancel?</w:t>
            </w:r>
          </w:p>
          <w:p w14:paraId="4E145B06" w14:textId="4737B96F" w:rsidR="00433057" w:rsidRDefault="00433057" w:rsidP="00433057">
            <w:pPr>
              <w:spacing w:after="0"/>
              <w:ind w:left="420"/>
            </w:pPr>
            <w:r>
              <w:t xml:space="preserve">Primary CTA: </w:t>
            </w:r>
            <w:r w:rsidRPr="00433057">
              <w:t xml:space="preserve">Yes, please </w:t>
            </w:r>
            <w:proofErr w:type="gramStart"/>
            <w:r w:rsidRPr="00433057">
              <w:t>cancel</w:t>
            </w:r>
            <w:proofErr w:type="gramEnd"/>
          </w:p>
          <w:p w14:paraId="7DF4C50D" w14:textId="1EF8085A" w:rsidR="00433057" w:rsidRDefault="00433057" w:rsidP="00433057">
            <w:pPr>
              <w:spacing w:after="0"/>
              <w:ind w:left="420"/>
            </w:pPr>
            <w:r>
              <w:t xml:space="preserve">Secondary CTA: </w:t>
            </w:r>
            <w:r w:rsidRPr="00433057">
              <w:t xml:space="preserve">No, </w:t>
            </w:r>
            <w:proofErr w:type="spellStart"/>
            <w:r w:rsidRPr="00433057">
              <w:t>nevermind</w:t>
            </w:r>
            <w:proofErr w:type="spellEnd"/>
          </w:p>
          <w:p w14:paraId="08E4F9B1" w14:textId="6AF9A7AE" w:rsidR="00433057" w:rsidRDefault="00433057" w:rsidP="00441DDA">
            <w:pPr>
              <w:pStyle w:val="ListParagraph"/>
              <w:ind w:left="360" w:firstLineChars="0" w:firstLine="0"/>
            </w:pPr>
            <w:r>
              <w:t>Primary CTA action: Try to cancel this order.</w:t>
            </w:r>
          </w:p>
          <w:p w14:paraId="3B07C56B" w14:textId="74B0082E" w:rsidR="00433057" w:rsidRPr="003F7299" w:rsidRDefault="00433057" w:rsidP="00433057">
            <w:pPr>
              <w:spacing w:after="0"/>
              <w:ind w:left="420"/>
            </w:pPr>
            <w:r>
              <w:t xml:space="preserve">Secondary CTA action: </w:t>
            </w:r>
            <w:r w:rsidRPr="00433057">
              <w:t>Stay on current page.</w:t>
            </w:r>
          </w:p>
          <w:p w14:paraId="12E66360" w14:textId="5E4D058A" w:rsidR="00DF466F" w:rsidRDefault="00433057" w:rsidP="006F43AD">
            <w:pPr>
              <w:pStyle w:val="ListParagraph"/>
              <w:numPr>
                <w:ilvl w:val="0"/>
                <w:numId w:val="161"/>
              </w:numPr>
              <w:ind w:firstLineChars="0"/>
            </w:pPr>
            <w:r>
              <w:t>When cancel order, h</w:t>
            </w:r>
            <w:r w:rsidR="00DF466F">
              <w:t xml:space="preserve">ere we have a buffer for the user to click yes. When the whole time exceed 73s, show an animation to close the popup so the user </w:t>
            </w:r>
            <w:proofErr w:type="gramStart"/>
            <w:r w:rsidR="00DF466F">
              <w:t>can’t</w:t>
            </w:r>
            <w:proofErr w:type="gramEnd"/>
            <w:r w:rsidR="00DF466F">
              <w:t xml:space="preserve"> click anymore. In the server side, the cancel can be done in 75 seconds after the status is changed to “Pending”. If there is any exception occurs that we </w:t>
            </w:r>
            <w:proofErr w:type="gramStart"/>
            <w:r w:rsidR="00DF466F">
              <w:t>can’t</w:t>
            </w:r>
            <w:proofErr w:type="gramEnd"/>
            <w:r w:rsidR="00DF466F">
              <w:t xml:space="preserve"> cancel this order, show error message: “There was an error processing your request.”</w:t>
            </w:r>
          </w:p>
          <w:p w14:paraId="310FFAFB" w14:textId="73E35F97" w:rsidR="00306BF1" w:rsidRDefault="00DF466F" w:rsidP="00563C81">
            <w:pPr>
              <w:pStyle w:val="ListParagraph"/>
              <w:numPr>
                <w:ilvl w:val="0"/>
                <w:numId w:val="161"/>
              </w:numPr>
              <w:ind w:left="720" w:firstLineChars="0" w:firstLine="0"/>
            </w:pPr>
            <w:r>
              <w:t>If the order is canceled successfully,</w:t>
            </w:r>
            <w:r w:rsidR="00563C81">
              <w:t xml:space="preserve"> </w:t>
            </w:r>
            <w:r w:rsidR="00222888">
              <w:rPr>
                <w:rFonts w:hint="eastAsia"/>
              </w:rPr>
              <w:t>if</w:t>
            </w:r>
            <w:r w:rsidR="00222888">
              <w:t xml:space="preserve"> </w:t>
            </w:r>
            <w:r w:rsidR="00222888">
              <w:rPr>
                <w:rFonts w:hint="eastAsia"/>
              </w:rPr>
              <w:t>the</w:t>
            </w:r>
            <w:r w:rsidR="00222888">
              <w:t xml:space="preserve"> </w:t>
            </w:r>
            <w:r w:rsidR="00222888">
              <w:rPr>
                <w:rFonts w:hint="eastAsia"/>
              </w:rPr>
              <w:t>restaurant</w:t>
            </w:r>
            <w:r w:rsidR="00222888">
              <w:t xml:space="preserve"> </w:t>
            </w:r>
            <w:r w:rsidR="00222888">
              <w:rPr>
                <w:rFonts w:hint="eastAsia"/>
              </w:rPr>
              <w:t>is</w:t>
            </w:r>
            <w:r w:rsidR="00222888">
              <w:t xml:space="preserve"> </w:t>
            </w:r>
            <w:r w:rsidR="00222888">
              <w:rPr>
                <w:rFonts w:hint="eastAsia"/>
              </w:rPr>
              <w:t>valid,</w:t>
            </w:r>
            <w:r w:rsidR="00222888">
              <w:t xml:space="preserve"> </w:t>
            </w:r>
            <w:r w:rsidR="0022431E">
              <w:t>add all the</w:t>
            </w:r>
            <w:r w:rsidR="00222888">
              <w:t xml:space="preserve"> active</w:t>
            </w:r>
            <w:r w:rsidR="0022431E">
              <w:t xml:space="preserve"> item</w:t>
            </w:r>
            <w:r w:rsidR="00315938">
              <w:t>s</w:t>
            </w:r>
            <w:r w:rsidR="0022431E">
              <w:t xml:space="preserve"> </w:t>
            </w:r>
            <w:r w:rsidR="00315938">
              <w:t>of</w:t>
            </w:r>
            <w:r w:rsidR="0022431E">
              <w:t xml:space="preserve"> this order to </w:t>
            </w:r>
            <w:r w:rsidR="00315938">
              <w:t>S</w:t>
            </w:r>
            <w:r w:rsidR="0022431E">
              <w:t>h</w:t>
            </w:r>
            <w:r w:rsidR="00315938">
              <w:t xml:space="preserve">opping Cart, </w:t>
            </w:r>
            <w:r w:rsidR="00306BF1">
              <w:t xml:space="preserve">If the restaurant is invalid, nothing need to </w:t>
            </w:r>
            <w:r w:rsidR="00A41275">
              <w:t xml:space="preserve">be </w:t>
            </w:r>
            <w:r w:rsidR="00306BF1">
              <w:t>add</w:t>
            </w:r>
            <w:r w:rsidR="00A41275">
              <w:t>ed</w:t>
            </w:r>
            <w:r w:rsidR="00306BF1">
              <w:t xml:space="preserve"> to Shopping Cart, and if the restaurant is valid, check the item’s valid status, only the item which is valid can be added to Shopping Cart.</w:t>
            </w:r>
          </w:p>
          <w:p w14:paraId="1711E667" w14:textId="4810F322" w:rsidR="00441DDA" w:rsidRDefault="00441DDA" w:rsidP="004E583F">
            <w:pPr>
              <w:pStyle w:val="ListParagraph"/>
              <w:ind w:left="720" w:firstLineChars="0" w:firstLine="0"/>
            </w:pPr>
            <w:r>
              <w:rPr>
                <w:rFonts w:hint="eastAsia"/>
              </w:rPr>
              <w:t>When</w:t>
            </w:r>
            <w:r>
              <w:t xml:space="preserve"> adding back to shopping cart, the </w:t>
            </w:r>
            <w:r w:rsidR="00CC1AE8" w:rsidRPr="00CC1AE8">
              <w:t xml:space="preserve">previous </w:t>
            </w:r>
            <w:r w:rsidR="00CA13EA">
              <w:t xml:space="preserve">tip should also be added to the shopping cart. If the </w:t>
            </w:r>
            <w:r w:rsidR="00CC1AE8" w:rsidRPr="00CC1AE8">
              <w:t xml:space="preserve">previous </w:t>
            </w:r>
            <w:r w:rsidR="00CA13EA">
              <w:t>tip selection is no longer selectable,</w:t>
            </w:r>
            <w:r w:rsidR="00A93C52">
              <w:t xml:space="preserve"> and the pr</w:t>
            </w:r>
            <w:r w:rsidR="00EC662B">
              <w:t>evious tip is a percentage, set the tip = previous percentage *</w:t>
            </w:r>
            <w:r w:rsidR="00CA13EA">
              <w:t xml:space="preserve"> </w:t>
            </w:r>
            <w:r w:rsidR="00166FA5">
              <w:t>(current subtotal)</w:t>
            </w:r>
            <w:r w:rsidR="001A0220">
              <w:t xml:space="preserve">. If previous tip selection is no longer selectable and the previous tip is </w:t>
            </w:r>
            <w:r w:rsidR="001A0220">
              <w:lastRenderedPageBreak/>
              <w:t>not a perc</w:t>
            </w:r>
            <w:r w:rsidR="00166FA5">
              <w:t>e</w:t>
            </w:r>
            <w:r w:rsidR="001A0220">
              <w:t xml:space="preserve">ntage, </w:t>
            </w:r>
            <w:r w:rsidR="00CA13EA">
              <w:t xml:space="preserve">set the </w:t>
            </w:r>
            <w:r w:rsidR="00DC1529" w:rsidRPr="00DC1529">
              <w:t xml:space="preserve">previous </w:t>
            </w:r>
            <w:r w:rsidR="00CA13EA">
              <w:t xml:space="preserve">tip value as </w:t>
            </w:r>
            <w:r w:rsidR="00C660D8">
              <w:t>custom tip.</w:t>
            </w:r>
          </w:p>
          <w:p w14:paraId="25C63DEF" w14:textId="020CBC93" w:rsidR="00B95FEA" w:rsidRPr="00C11AA9" w:rsidRDefault="00306BF1" w:rsidP="004E583F">
            <w:r>
              <w:t xml:space="preserve">After the order is canceled, </w:t>
            </w:r>
            <w:r w:rsidR="00DF466F">
              <w:t>return to home page with pop up</w:t>
            </w:r>
            <w:ins w:id="1983" w:author="Nancy Liu" w:date="2020-06-01T10:24:00Z">
              <w:r w:rsidR="00C55798">
                <w:t xml:space="preserve"> </w:t>
              </w:r>
            </w:ins>
            <w:r w:rsidR="00DF466F">
              <w:t>“Your order has been canceled’. Clicking “X” icon, “</w:t>
            </w:r>
            <w:r w:rsidR="00F863F1">
              <w:t>VIEW RESTAURANTS</w:t>
            </w:r>
            <w:r w:rsidR="00DF466F">
              <w:t>” or clicking areas outside this popup will close the pop up</w:t>
            </w:r>
            <w:ins w:id="1984" w:author="Nancy Liu" w:date="2020-06-01T16:48:00Z">
              <w:r w:rsidR="0043739C">
                <w:t xml:space="preserve">. </w:t>
              </w:r>
            </w:ins>
            <w:r w:rsidR="00CF21AF">
              <w:rPr>
                <w:noProof/>
              </w:rPr>
              <w:drawing>
                <wp:inline distT="0" distB="0" distL="0" distR="0" wp14:anchorId="12DBF36D" wp14:editId="1B165133">
                  <wp:extent cx="3581710" cy="3071126"/>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3581710" cy="3071126"/>
                          </a:xfrm>
                          <a:prstGeom prst="rect">
                            <a:avLst/>
                          </a:prstGeom>
                        </pic:spPr>
                      </pic:pic>
                    </a:graphicData>
                  </a:graphic>
                </wp:inline>
              </w:drawing>
            </w:r>
          </w:p>
        </w:tc>
      </w:tr>
      <w:tr w:rsidR="00DF466F" w:rsidRPr="00452515" w14:paraId="659FF1DD" w14:textId="77777777" w:rsidTr="00DF466F">
        <w:tc>
          <w:tcPr>
            <w:tcW w:w="8008" w:type="dxa"/>
          </w:tcPr>
          <w:p w14:paraId="2D801C6E" w14:textId="26E6A694" w:rsidR="00DF466F" w:rsidRDefault="00DF466F" w:rsidP="00DF466F">
            <w:pPr>
              <w:rPr>
                <w:rFonts w:ascii="Arial" w:hAnsi="Arial" w:cs="Arial"/>
                <w:sz w:val="20"/>
                <w:szCs w:val="20"/>
              </w:rPr>
            </w:pPr>
            <w:r w:rsidRPr="00452515">
              <w:rPr>
                <w:rFonts w:ascii="Arial" w:hAnsi="Arial" w:cs="Arial"/>
                <w:sz w:val="20"/>
                <w:szCs w:val="20"/>
              </w:rPr>
              <w:lastRenderedPageBreak/>
              <w:t>Extend Scenario:</w:t>
            </w:r>
            <w:r>
              <w:rPr>
                <w:rFonts w:ascii="Arial" w:hAnsi="Arial" w:cs="Arial"/>
                <w:sz w:val="20"/>
                <w:szCs w:val="20"/>
              </w:rPr>
              <w:t xml:space="preserve"> - Cancel order </w:t>
            </w:r>
            <w:proofErr w:type="gramStart"/>
            <w:r>
              <w:rPr>
                <w:rFonts w:ascii="Arial" w:hAnsi="Arial" w:cs="Arial"/>
                <w:sz w:val="20"/>
                <w:szCs w:val="20"/>
              </w:rPr>
              <w:t>backend</w:t>
            </w:r>
            <w:proofErr w:type="gramEnd"/>
            <w:r>
              <w:rPr>
                <w:rFonts w:ascii="Arial" w:hAnsi="Arial" w:cs="Arial"/>
                <w:sz w:val="20"/>
                <w:szCs w:val="20"/>
              </w:rPr>
              <w:t xml:space="preserve"> </w:t>
            </w:r>
          </w:p>
          <w:p w14:paraId="26CF803A" w14:textId="77777777" w:rsidR="00DF466F" w:rsidRDefault="00DF466F" w:rsidP="00DF466F">
            <w:r>
              <w:t>After the user confirms to cancel the order, do the following:</w:t>
            </w:r>
          </w:p>
          <w:p w14:paraId="017709DD" w14:textId="77777777" w:rsidR="00DF466F" w:rsidRDefault="00DF466F" w:rsidP="00DF466F">
            <w:pPr>
              <w:pStyle w:val="ListParagraph"/>
              <w:numPr>
                <w:ilvl w:val="0"/>
                <w:numId w:val="113"/>
              </w:numPr>
              <w:ind w:firstLineChars="0"/>
            </w:pPr>
            <w:r>
              <w:t>change the order’s status to “</w:t>
            </w:r>
            <w:proofErr w:type="gramStart"/>
            <w:r>
              <w:t>Canceled”</w:t>
            </w:r>
            <w:proofErr w:type="gramEnd"/>
          </w:p>
          <w:p w14:paraId="4EC22020" w14:textId="77777777" w:rsidR="00DF466F" w:rsidRDefault="00DF466F" w:rsidP="00DF466F">
            <w:pPr>
              <w:pStyle w:val="ListParagraph"/>
              <w:numPr>
                <w:ilvl w:val="0"/>
                <w:numId w:val="113"/>
              </w:numPr>
              <w:ind w:firstLineChars="0"/>
            </w:pPr>
            <w:r>
              <w:rPr>
                <w:rFonts w:hint="eastAsia"/>
              </w:rPr>
              <w:t>C</w:t>
            </w:r>
            <w:r>
              <w:t>hange the fulfillment’s status to “</w:t>
            </w:r>
            <w:proofErr w:type="gramStart"/>
            <w:r>
              <w:t>Canceled”</w:t>
            </w:r>
            <w:proofErr w:type="gramEnd"/>
          </w:p>
          <w:p w14:paraId="0857585A" w14:textId="77777777" w:rsidR="00DF466F" w:rsidRDefault="00DF466F" w:rsidP="00DF466F">
            <w:pPr>
              <w:pStyle w:val="ListParagraph"/>
              <w:numPr>
                <w:ilvl w:val="0"/>
                <w:numId w:val="113"/>
              </w:numPr>
              <w:spacing w:after="0"/>
              <w:ind w:firstLineChars="0"/>
            </w:pPr>
            <w:r>
              <w:t>Update this assignment’s information:</w:t>
            </w:r>
          </w:p>
          <w:p w14:paraId="19E522C7" w14:textId="77777777" w:rsidR="00DF466F" w:rsidRDefault="00DF466F" w:rsidP="00DF466F">
            <w:pPr>
              <w:spacing w:after="0"/>
            </w:pPr>
            <w:r>
              <w:t>1)</w:t>
            </w:r>
            <w:r>
              <w:tab/>
              <w:t>Assignment status</w:t>
            </w:r>
            <w:proofErr w:type="gramStart"/>
            <w:r>
              <w:t>=”Canceled</w:t>
            </w:r>
            <w:proofErr w:type="gramEnd"/>
            <w:r>
              <w:t>”</w:t>
            </w:r>
          </w:p>
          <w:p w14:paraId="0673FAF9" w14:textId="77777777" w:rsidR="00DF466F" w:rsidRDefault="00DF466F" w:rsidP="00DF466F">
            <w:pPr>
              <w:spacing w:after="0"/>
            </w:pPr>
            <w:r>
              <w:t>2)</w:t>
            </w:r>
            <w:r>
              <w:tab/>
              <w:t>actual occupy end time = Now</w:t>
            </w:r>
          </w:p>
          <w:p w14:paraId="2A6FCB4B" w14:textId="77777777" w:rsidR="00DF466F" w:rsidRDefault="00DF466F" w:rsidP="00DF466F">
            <w:pPr>
              <w:spacing w:after="0"/>
            </w:pPr>
            <w:r>
              <w:rPr>
                <w:rFonts w:hint="eastAsia"/>
              </w:rPr>
              <w:t>3</w:t>
            </w:r>
            <w:r>
              <w:t xml:space="preserve">)  actual occupy start time: if actual occupy start time is null, set it </w:t>
            </w:r>
            <w:proofErr w:type="gramStart"/>
            <w:r>
              <w:t>to</w:t>
            </w:r>
            <w:proofErr w:type="gramEnd"/>
            <w:r>
              <w:t xml:space="preserve"> Now.</w:t>
            </w:r>
          </w:p>
          <w:p w14:paraId="1DD6D5DD" w14:textId="77777777" w:rsidR="00DF466F" w:rsidRDefault="00DF466F" w:rsidP="00DF466F">
            <w:r>
              <w:t>4)</w:t>
            </w:r>
            <w:r>
              <w:tab/>
              <w:t>actual occupy time= actual occupy end time- actual occupy start time</w:t>
            </w:r>
          </w:p>
          <w:p w14:paraId="55D73C0D" w14:textId="103E00D3" w:rsidR="00DF466F" w:rsidRDefault="004274D9" w:rsidP="00DF466F">
            <w:pPr>
              <w:pStyle w:val="ListParagraph"/>
              <w:numPr>
                <w:ilvl w:val="0"/>
                <w:numId w:val="113"/>
              </w:numPr>
              <w:ind w:firstLineChars="0"/>
            </w:pPr>
            <w:r>
              <w:t xml:space="preserve">When cancel order, the amount = this </w:t>
            </w:r>
            <w:r w:rsidR="00877FE0">
              <w:t>payment’s adjusted auth amount. That is, we should totally cancel the payment. The</w:t>
            </w:r>
            <w:r w:rsidR="004822E7">
              <w:t xml:space="preserve"> reinstated credit amount</w:t>
            </w:r>
            <w:r w:rsidR="00E13204">
              <w:t xml:space="preserve"> =</w:t>
            </w:r>
            <w:r w:rsidR="00707946">
              <w:t xml:space="preserve"> the </w:t>
            </w:r>
            <w:r w:rsidR="00E13204">
              <w:t xml:space="preserve">credit amount which is </w:t>
            </w:r>
            <w:r w:rsidR="00BD3F8C">
              <w:t xml:space="preserve">originally </w:t>
            </w:r>
            <w:r w:rsidR="00E13204">
              <w:t>paid</w:t>
            </w:r>
            <w:r w:rsidR="004822E7">
              <w:t>.</w:t>
            </w:r>
            <w:r w:rsidR="00DF466F">
              <w:t xml:space="preserve"> Log payment history.</w:t>
            </w:r>
            <w:r>
              <w:t xml:space="preserve"> </w:t>
            </w:r>
            <w:r w:rsidR="00692643">
              <w:t xml:space="preserve">Please also reference </w:t>
            </w:r>
            <w:r>
              <w:t xml:space="preserve">BO use case </w:t>
            </w:r>
            <w:r w:rsidR="00692643">
              <w:t>of cancel an order.</w:t>
            </w:r>
          </w:p>
          <w:p w14:paraId="2D1894AA" w14:textId="7C8B3A42" w:rsidR="009A126E" w:rsidRDefault="009A126E" w:rsidP="009A126E">
            <w:pPr>
              <w:pStyle w:val="ListParagraph"/>
              <w:ind w:left="360" w:firstLineChars="0" w:firstLine="0"/>
            </w:pPr>
            <w:r>
              <w:t xml:space="preserve">If the order is paid partially/totally by credit, the credit part should return to the original credit with the credit’s status=’Active’. If the original credit is already expired, update its expiration date = tomorrow 23:59:59. </w:t>
            </w:r>
          </w:p>
          <w:p w14:paraId="0C221AAA" w14:textId="77777777" w:rsidR="00340855" w:rsidRDefault="00340855" w:rsidP="0008267F">
            <w:pPr>
              <w:pStyle w:val="ListParagraph"/>
              <w:numPr>
                <w:ilvl w:val="0"/>
                <w:numId w:val="113"/>
              </w:numPr>
              <w:ind w:firstLineChars="0"/>
            </w:pPr>
            <w:r>
              <w:rPr>
                <w:rFonts w:hint="eastAsia"/>
              </w:rPr>
              <w:t>If</w:t>
            </w:r>
            <w:r>
              <w:t xml:space="preserve"> an order is cancelled before the assignment, do not change any inventory.</w:t>
            </w:r>
          </w:p>
          <w:p w14:paraId="1365B09F" w14:textId="77777777" w:rsidR="00340855" w:rsidRDefault="00340855" w:rsidP="0008267F">
            <w:pPr>
              <w:pStyle w:val="ListParagraph"/>
              <w:ind w:left="360" w:firstLineChars="0" w:firstLine="0"/>
            </w:pPr>
            <w:r>
              <w:t>If an order is cancelled after the assignment and before cooking, add back the available quantity.</w:t>
            </w:r>
          </w:p>
          <w:p w14:paraId="3F357477" w14:textId="77777777" w:rsidR="00340855" w:rsidRDefault="00340855" w:rsidP="0008267F">
            <w:pPr>
              <w:pStyle w:val="ListParagraph"/>
              <w:ind w:left="360" w:firstLineChars="0" w:firstLine="0"/>
            </w:pPr>
            <w:r>
              <w:t>If an order is cancelled after start cooking, do not change any inventory automatically. The chef should be able to adjust the inventory.</w:t>
            </w:r>
          </w:p>
          <w:p w14:paraId="168774FE" w14:textId="73A33D56" w:rsidR="00DF466F" w:rsidRPr="00452515" w:rsidRDefault="00EC0FBC" w:rsidP="00DF466F">
            <w:r>
              <w:lastRenderedPageBreak/>
              <w:t xml:space="preserve">5. </w:t>
            </w:r>
            <w:r w:rsidR="009A126E">
              <w:t xml:space="preserve">If the order is applied with a promotion, revert the </w:t>
            </w:r>
            <w:r w:rsidR="004B3A36">
              <w:t xml:space="preserve">customer </w:t>
            </w:r>
            <w:r w:rsidR="009A126E">
              <w:t>promotion.</w:t>
            </w:r>
            <w:r w:rsidR="007511FB">
              <w:t xml:space="preserve"> </w:t>
            </w:r>
            <w:r w:rsidR="00DF466F">
              <w:rPr>
                <w:rFonts w:hint="eastAsia"/>
              </w:rPr>
              <w:t>R</w:t>
            </w:r>
            <w:r w:rsidR="00DF466F">
              <w:t>ecord order change history.</w:t>
            </w:r>
            <w:r w:rsidR="00FA1DE2" w:rsidDel="00FA1DE2">
              <w:t xml:space="preserve"> </w:t>
            </w:r>
            <w:r w:rsidR="00DF466F">
              <w:t>Order ID, change the description, created by, created when.</w:t>
            </w:r>
          </w:p>
        </w:tc>
      </w:tr>
      <w:tr w:rsidR="00CD7958" w:rsidRPr="00452515" w14:paraId="6940BD6D" w14:textId="77777777" w:rsidTr="00DF466F">
        <w:tc>
          <w:tcPr>
            <w:tcW w:w="8008" w:type="dxa"/>
          </w:tcPr>
          <w:p w14:paraId="56B16938" w14:textId="20D5B8FA" w:rsidR="00CD7958" w:rsidRDefault="00CD7958" w:rsidP="00DF466F">
            <w:pPr>
              <w:rPr>
                <w:rFonts w:ascii="Arial" w:hAnsi="Arial" w:cs="Arial"/>
                <w:sz w:val="20"/>
                <w:szCs w:val="20"/>
              </w:rPr>
            </w:pPr>
            <w:r w:rsidRPr="00452515">
              <w:rPr>
                <w:rFonts w:ascii="Arial" w:hAnsi="Arial" w:cs="Arial"/>
                <w:sz w:val="20"/>
                <w:szCs w:val="20"/>
              </w:rPr>
              <w:lastRenderedPageBreak/>
              <w:t>Extend Scenario</w:t>
            </w:r>
            <w:r w:rsidR="007104FF">
              <w:rPr>
                <w:rFonts w:ascii="Arial" w:hAnsi="Arial" w:cs="Arial"/>
                <w:sz w:val="20"/>
                <w:szCs w:val="20"/>
              </w:rPr>
              <w:t>2</w:t>
            </w:r>
            <w:r w:rsidRPr="00452515">
              <w:rPr>
                <w:rFonts w:ascii="Arial" w:hAnsi="Arial" w:cs="Arial"/>
                <w:sz w:val="20"/>
                <w:szCs w:val="20"/>
              </w:rPr>
              <w:t>:</w:t>
            </w:r>
            <w:r>
              <w:rPr>
                <w:rFonts w:ascii="Arial" w:hAnsi="Arial" w:cs="Arial"/>
                <w:sz w:val="20"/>
                <w:szCs w:val="20"/>
              </w:rPr>
              <w:t xml:space="preserve"> </w:t>
            </w:r>
            <w:r>
              <w:rPr>
                <w:rFonts w:ascii="Arial" w:hAnsi="Arial" w:cs="Arial" w:hint="eastAsia"/>
                <w:sz w:val="20"/>
                <w:szCs w:val="20"/>
              </w:rPr>
              <w:t>-</w:t>
            </w:r>
            <w:r>
              <w:rPr>
                <w:rFonts w:ascii="Arial" w:hAnsi="Arial" w:cs="Arial"/>
                <w:sz w:val="20"/>
                <w:szCs w:val="20"/>
              </w:rPr>
              <w:t xml:space="preserve"> </w:t>
            </w:r>
            <w:r w:rsidR="007104FF">
              <w:rPr>
                <w:rFonts w:ascii="Arial" w:hAnsi="Arial" w:cs="Arial"/>
                <w:sz w:val="20"/>
                <w:szCs w:val="20"/>
              </w:rPr>
              <w:t>Revert credit/refund amount logic when there are</w:t>
            </w:r>
            <w:r>
              <w:rPr>
                <w:rFonts w:ascii="Arial" w:hAnsi="Arial" w:cs="Arial"/>
                <w:sz w:val="20"/>
                <w:szCs w:val="20"/>
              </w:rPr>
              <w:t xml:space="preserve"> order issues.</w:t>
            </w:r>
          </w:p>
          <w:p w14:paraId="0A865960" w14:textId="1189054E" w:rsidR="00CD7958" w:rsidRDefault="00CD7958" w:rsidP="00CD7958">
            <w:r>
              <w:t xml:space="preserve">If the order has order issues, please refer to BO use case </w:t>
            </w:r>
            <w:r w:rsidR="007104FF">
              <w:rPr>
                <w:rFonts w:ascii="Arial" w:hAnsi="Arial" w:cs="Arial"/>
                <w:sz w:val="20"/>
                <w:szCs w:val="20"/>
              </w:rPr>
              <w:t xml:space="preserve">BO04-09 Cancel an </w:t>
            </w:r>
            <w:proofErr w:type="gramStart"/>
            <w:r w:rsidR="007104FF">
              <w:rPr>
                <w:rFonts w:ascii="Arial" w:hAnsi="Arial" w:cs="Arial"/>
                <w:sz w:val="20"/>
                <w:szCs w:val="20"/>
              </w:rPr>
              <w:t>order</w:t>
            </w:r>
            <w:r w:rsidR="007104FF">
              <w:t xml:space="preserve">  about</w:t>
            </w:r>
            <w:proofErr w:type="gramEnd"/>
            <w:r w:rsidR="007104FF">
              <w:t xml:space="preserve"> </w:t>
            </w:r>
            <w:r>
              <w:t>the revert credit/refund amount logic</w:t>
            </w:r>
            <w:r w:rsidR="007104FF">
              <w:t>.</w:t>
            </w:r>
          </w:p>
          <w:p w14:paraId="7CAF3993" w14:textId="42912E7E" w:rsidR="00CD7958" w:rsidRPr="00452515" w:rsidRDefault="00CD7958" w:rsidP="00DF466F">
            <w:pPr>
              <w:rPr>
                <w:rFonts w:ascii="Arial" w:hAnsi="Arial" w:cs="Arial"/>
                <w:sz w:val="20"/>
                <w:szCs w:val="20"/>
              </w:rPr>
            </w:pPr>
          </w:p>
        </w:tc>
      </w:tr>
      <w:tr w:rsidR="00DF466F" w:rsidRPr="00452515" w14:paraId="7FD90DB8" w14:textId="77777777" w:rsidTr="00DF466F">
        <w:tc>
          <w:tcPr>
            <w:tcW w:w="8008" w:type="dxa"/>
          </w:tcPr>
          <w:p w14:paraId="06966951" w14:textId="7156F7B6" w:rsidR="00FA1DE2" w:rsidRDefault="00DF466F" w:rsidP="006051F9">
            <w:r w:rsidRPr="00452515">
              <w:t>Exception Scenario:</w:t>
            </w:r>
            <w:r w:rsidR="00FA1DE2">
              <w:t xml:space="preserve"> </w:t>
            </w:r>
            <w:r w:rsidR="00C75E4C">
              <w:t>Clear</w:t>
            </w:r>
            <w:r w:rsidR="005536A4">
              <w:t xml:space="preserve"> </w:t>
            </w:r>
            <w:r w:rsidR="006051F9">
              <w:t>S</w:t>
            </w:r>
            <w:r w:rsidR="00FA1DE2" w:rsidRPr="00FA1DE2">
              <w:t xml:space="preserve">hopping </w:t>
            </w:r>
            <w:r w:rsidR="006051F9">
              <w:t>C</w:t>
            </w:r>
            <w:r w:rsidR="00FA1DE2" w:rsidRPr="00FA1DE2">
              <w:t>art</w:t>
            </w:r>
            <w:r w:rsidR="00C75E4C">
              <w:t xml:space="preserve"> and add canceled order back to Shopping </w:t>
            </w:r>
            <w:proofErr w:type="gramStart"/>
            <w:r w:rsidR="00C75E4C">
              <w:t>Cart</w:t>
            </w:r>
            <w:proofErr w:type="gramEnd"/>
          </w:p>
          <w:p w14:paraId="306A0119" w14:textId="2AAFC812" w:rsidR="00C75E4C" w:rsidRPr="001C2E43" w:rsidRDefault="00C75E4C" w:rsidP="001C2E43">
            <w:r w:rsidRPr="00C75E4C">
              <w:t>Operation steps</w:t>
            </w:r>
            <w:r>
              <w:t>:</w:t>
            </w:r>
          </w:p>
          <w:p w14:paraId="5353089A" w14:textId="5850BED0" w:rsidR="00FA1DE2" w:rsidRPr="001C2E43" w:rsidRDefault="00FA1DE2" w:rsidP="001C2E43">
            <w:pPr>
              <w:pStyle w:val="ListParagraph"/>
              <w:numPr>
                <w:ilvl w:val="0"/>
                <w:numId w:val="307"/>
              </w:numPr>
              <w:ind w:firstLineChars="0"/>
            </w:pPr>
            <w:r w:rsidRPr="001C2E43">
              <w:t xml:space="preserve">The customer has placed </w:t>
            </w:r>
            <w:r w:rsidR="00AF2C56">
              <w:t>an</w:t>
            </w:r>
            <w:r w:rsidRPr="001C2E43">
              <w:t xml:space="preserve"> order A</w:t>
            </w:r>
            <w:r w:rsidR="00AF2C56">
              <w:t>.</w:t>
            </w:r>
          </w:p>
          <w:p w14:paraId="337DD8AC" w14:textId="44BA4B4E" w:rsidR="00FA1DE2" w:rsidRPr="001C2E43" w:rsidRDefault="00FA1DE2" w:rsidP="001C2E43">
            <w:pPr>
              <w:pStyle w:val="ListParagraph"/>
              <w:numPr>
                <w:ilvl w:val="0"/>
                <w:numId w:val="307"/>
              </w:numPr>
              <w:ind w:firstLineChars="0"/>
            </w:pPr>
            <w:r w:rsidRPr="001C2E43">
              <w:t xml:space="preserve">The customer goes to the home page, selects </w:t>
            </w:r>
            <w:r w:rsidR="00226190">
              <w:t>a</w:t>
            </w:r>
            <w:r w:rsidRPr="001C2E43">
              <w:t xml:space="preserve"> restaurant </w:t>
            </w:r>
            <w:r w:rsidR="00226190">
              <w:t xml:space="preserve">(the restaurant </w:t>
            </w:r>
            <w:r w:rsidR="00AC2FF8" w:rsidRPr="00AC2FF8">
              <w:t xml:space="preserve">may be the same restaurant as order </w:t>
            </w:r>
            <w:r w:rsidR="00AC2FF8">
              <w:t>A</w:t>
            </w:r>
            <w:r w:rsidR="00AC2FF8" w:rsidRPr="00AC2FF8">
              <w:t>, or it may be different</w:t>
            </w:r>
            <w:r w:rsidR="00226190">
              <w:t>)</w:t>
            </w:r>
            <w:r w:rsidRPr="001C2E43">
              <w:t>, and adds the item</w:t>
            </w:r>
            <w:r w:rsidR="006051F9">
              <w:t>s</w:t>
            </w:r>
            <w:r w:rsidRPr="001C2E43">
              <w:t xml:space="preserve"> to the </w:t>
            </w:r>
            <w:r w:rsidR="006051F9">
              <w:t>S</w:t>
            </w:r>
            <w:r w:rsidR="006051F9" w:rsidRPr="00FA1DE2">
              <w:t xml:space="preserve">hopping </w:t>
            </w:r>
            <w:r w:rsidR="006051F9">
              <w:t>C</w:t>
            </w:r>
            <w:r w:rsidR="006051F9" w:rsidRPr="00FA1DE2">
              <w:t>art</w:t>
            </w:r>
            <w:r w:rsidR="006051F9">
              <w:t>.</w:t>
            </w:r>
          </w:p>
          <w:p w14:paraId="7DEDFCAC" w14:textId="599931D9" w:rsidR="00FA1DE2" w:rsidRPr="001C2E43" w:rsidRDefault="00FA1DE2" w:rsidP="001C2E43">
            <w:pPr>
              <w:pStyle w:val="ListParagraph"/>
              <w:numPr>
                <w:ilvl w:val="0"/>
                <w:numId w:val="307"/>
              </w:numPr>
              <w:ind w:firstLineChars="0"/>
            </w:pPr>
            <w:r w:rsidRPr="001C2E43">
              <w:t>User cancels order A</w:t>
            </w:r>
            <w:r w:rsidR="006051F9">
              <w:t>.</w:t>
            </w:r>
          </w:p>
          <w:p w14:paraId="476EB2B2" w14:textId="77777777" w:rsidR="006051F9" w:rsidRDefault="006051F9" w:rsidP="00FA1DE2">
            <w:r w:rsidRPr="006051F9">
              <w:t>Processing logic of cance</w:t>
            </w:r>
            <w:r>
              <w:t>l</w:t>
            </w:r>
            <w:r w:rsidRPr="006051F9">
              <w:t xml:space="preserve"> order</w:t>
            </w:r>
            <w:r w:rsidR="00FA1DE2" w:rsidRPr="001C2E43">
              <w:t xml:space="preserve">: </w:t>
            </w:r>
          </w:p>
          <w:p w14:paraId="2E03498C" w14:textId="7EFD7E72" w:rsidR="00FA1DE2" w:rsidRDefault="006051F9" w:rsidP="001C2E43">
            <w:pPr>
              <w:pStyle w:val="ListParagraph"/>
              <w:numPr>
                <w:ilvl w:val="0"/>
                <w:numId w:val="306"/>
              </w:numPr>
              <w:ind w:firstLineChars="0"/>
            </w:pPr>
            <w:r>
              <w:t>Clear the items of S</w:t>
            </w:r>
            <w:r w:rsidRPr="00FA1DE2">
              <w:t xml:space="preserve">hopping </w:t>
            </w:r>
            <w:r>
              <w:t>C</w:t>
            </w:r>
            <w:r w:rsidRPr="00FA1DE2">
              <w:t>art</w:t>
            </w:r>
            <w:r>
              <w:t xml:space="preserve"> which added by step “2”.</w:t>
            </w:r>
          </w:p>
          <w:p w14:paraId="5C5865B7" w14:textId="3114B1D3" w:rsidR="00FA1DE2" w:rsidRPr="00FA1DE2" w:rsidRDefault="006051F9" w:rsidP="001C2E43">
            <w:pPr>
              <w:pStyle w:val="ListParagraph"/>
              <w:numPr>
                <w:ilvl w:val="0"/>
                <w:numId w:val="306"/>
              </w:numPr>
              <w:ind w:firstLineChars="0"/>
            </w:pPr>
            <w:r>
              <w:rPr>
                <w:rFonts w:hint="eastAsia"/>
              </w:rPr>
              <w:t>A</w:t>
            </w:r>
            <w:r>
              <w:t>dd the items of cancel</w:t>
            </w:r>
            <w:r w:rsidR="00BF4FB8">
              <w:t xml:space="preserve">ed order </w:t>
            </w:r>
            <w:r w:rsidR="00226190" w:rsidRPr="005C2D56">
              <w:t>A</w:t>
            </w:r>
            <w:r w:rsidR="00226190">
              <w:t xml:space="preserve"> </w:t>
            </w:r>
            <w:r w:rsidR="00BF4FB8">
              <w:t>back to Shopping Cart.</w:t>
            </w:r>
          </w:p>
          <w:p w14:paraId="7DDC19DC" w14:textId="77777777" w:rsidR="00DF466F" w:rsidRPr="00452515" w:rsidRDefault="00DF466F" w:rsidP="006051F9"/>
        </w:tc>
      </w:tr>
      <w:tr w:rsidR="00DF466F" w:rsidRPr="00452515" w14:paraId="5306AA12" w14:textId="77777777" w:rsidTr="00DF466F">
        <w:tc>
          <w:tcPr>
            <w:tcW w:w="8008" w:type="dxa"/>
          </w:tcPr>
          <w:p w14:paraId="44F05556" w14:textId="77777777" w:rsidR="00DF466F" w:rsidRPr="00452515" w:rsidRDefault="00DF466F" w:rsidP="00DF466F">
            <w:pPr>
              <w:rPr>
                <w:rFonts w:ascii="Arial" w:hAnsi="Arial" w:cs="Arial"/>
                <w:sz w:val="20"/>
                <w:szCs w:val="20"/>
              </w:rPr>
            </w:pPr>
            <w:r w:rsidRPr="00452515">
              <w:rPr>
                <w:rFonts w:ascii="Arial" w:hAnsi="Arial" w:cs="Arial"/>
                <w:sz w:val="20"/>
                <w:szCs w:val="20"/>
              </w:rPr>
              <w:t>Notes:</w:t>
            </w:r>
          </w:p>
        </w:tc>
      </w:tr>
      <w:tr w:rsidR="00DF466F" w:rsidRPr="00452515" w14:paraId="2F695ADF" w14:textId="77777777" w:rsidTr="00DF466F">
        <w:tc>
          <w:tcPr>
            <w:tcW w:w="8008" w:type="dxa"/>
          </w:tcPr>
          <w:p w14:paraId="41B7489C" w14:textId="77777777" w:rsidR="00DF466F" w:rsidRPr="00452515" w:rsidRDefault="00DF466F" w:rsidP="00DF466F">
            <w:pPr>
              <w:rPr>
                <w:rFonts w:ascii="Arial" w:hAnsi="Arial" w:cs="Arial"/>
                <w:sz w:val="20"/>
                <w:szCs w:val="20"/>
              </w:rPr>
            </w:pPr>
            <w:r w:rsidRPr="00452515">
              <w:rPr>
                <w:rFonts w:ascii="Arial" w:hAnsi="Arial" w:cs="Arial"/>
                <w:sz w:val="20"/>
                <w:szCs w:val="20"/>
              </w:rPr>
              <w:t>Q/A:</w:t>
            </w:r>
          </w:p>
        </w:tc>
      </w:tr>
    </w:tbl>
    <w:p w14:paraId="54C39EFE" w14:textId="620233E1" w:rsidR="006F4366" w:rsidRPr="001D32AE" w:rsidRDefault="00AA7F39" w:rsidP="00BA0B80">
      <w:pPr>
        <w:pStyle w:val="Heading3"/>
      </w:pPr>
      <w:r w:rsidRPr="00452515">
        <w:t>UC</w:t>
      </w:r>
      <w:r>
        <w:t xml:space="preserve">09-09 </w:t>
      </w:r>
      <w:r w:rsidRPr="00AA7F39">
        <w:t>Cancellation Screen</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6F4366" w:rsidRPr="00452515" w14:paraId="690FFD1B" w14:textId="77777777" w:rsidTr="000C47B6">
        <w:tc>
          <w:tcPr>
            <w:tcW w:w="8008" w:type="dxa"/>
          </w:tcPr>
          <w:p w14:paraId="6FB760F8" w14:textId="3563BA8C" w:rsidR="006F4366" w:rsidRPr="00452515" w:rsidRDefault="006F4366" w:rsidP="000C47B6">
            <w:pPr>
              <w:rPr>
                <w:rFonts w:ascii="Arial" w:hAnsi="Arial" w:cs="Arial"/>
                <w:sz w:val="20"/>
                <w:szCs w:val="20"/>
              </w:rPr>
            </w:pPr>
            <w:r w:rsidRPr="00452515">
              <w:rPr>
                <w:rFonts w:ascii="Arial" w:hAnsi="Arial" w:cs="Arial"/>
                <w:sz w:val="20"/>
                <w:szCs w:val="20"/>
              </w:rPr>
              <w:t>UC</w:t>
            </w:r>
            <w:r>
              <w:rPr>
                <w:rFonts w:ascii="Arial" w:hAnsi="Arial" w:cs="Arial"/>
                <w:sz w:val="20"/>
                <w:szCs w:val="20"/>
              </w:rPr>
              <w:t>0</w:t>
            </w:r>
            <w:r w:rsidR="00AA7F39">
              <w:rPr>
                <w:rFonts w:ascii="Arial" w:hAnsi="Arial" w:cs="Arial"/>
                <w:sz w:val="20"/>
                <w:szCs w:val="20"/>
              </w:rPr>
              <w:t>9</w:t>
            </w:r>
            <w:r>
              <w:rPr>
                <w:rFonts w:ascii="Arial" w:hAnsi="Arial" w:cs="Arial"/>
                <w:sz w:val="20"/>
                <w:szCs w:val="20"/>
              </w:rPr>
              <w:t>-</w:t>
            </w:r>
            <w:r w:rsidR="00AA7F39">
              <w:rPr>
                <w:rFonts w:ascii="Arial" w:hAnsi="Arial" w:cs="Arial"/>
                <w:sz w:val="20"/>
                <w:szCs w:val="20"/>
              </w:rPr>
              <w:t xml:space="preserve">09 </w:t>
            </w:r>
            <w:r w:rsidR="00AA7F39" w:rsidRPr="00AA7F39">
              <w:rPr>
                <w:rFonts w:ascii="Arial" w:hAnsi="Arial" w:cs="Arial"/>
                <w:sz w:val="20"/>
                <w:szCs w:val="20"/>
              </w:rPr>
              <w:t>Cancellation Screen</w:t>
            </w:r>
          </w:p>
        </w:tc>
      </w:tr>
      <w:tr w:rsidR="006F4366" w:rsidRPr="00452515" w14:paraId="073CFC6A" w14:textId="77777777" w:rsidTr="000C47B6">
        <w:tc>
          <w:tcPr>
            <w:tcW w:w="8008" w:type="dxa"/>
          </w:tcPr>
          <w:p w14:paraId="256DEE1F" w14:textId="77777777" w:rsidR="006F4366" w:rsidRDefault="006F4366" w:rsidP="000C47B6">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010"/>
              <w:gridCol w:w="1276"/>
              <w:gridCol w:w="1428"/>
              <w:gridCol w:w="4068"/>
            </w:tblGrid>
            <w:tr w:rsidR="006F4366" w14:paraId="0A5FF165" w14:textId="77777777" w:rsidTr="000C47B6">
              <w:tc>
                <w:tcPr>
                  <w:tcW w:w="1010" w:type="dxa"/>
                </w:tcPr>
                <w:p w14:paraId="0554D1AA" w14:textId="77777777" w:rsidR="006F4366" w:rsidRDefault="006F4366" w:rsidP="000C47B6">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21FC154A" w14:textId="77777777" w:rsidR="006F4366" w:rsidRDefault="006F4366" w:rsidP="000C47B6">
                  <w:pPr>
                    <w:spacing w:after="0"/>
                    <w:rPr>
                      <w:rFonts w:ascii="Arial" w:hAnsi="Arial" w:cs="Arial"/>
                      <w:sz w:val="20"/>
                      <w:szCs w:val="20"/>
                    </w:rPr>
                  </w:pPr>
                  <w:r>
                    <w:rPr>
                      <w:rFonts w:ascii="Arial" w:hAnsi="Arial" w:cs="Arial"/>
                      <w:sz w:val="20"/>
                      <w:szCs w:val="20"/>
                    </w:rPr>
                    <w:t>Date</w:t>
                  </w:r>
                </w:p>
              </w:tc>
              <w:tc>
                <w:tcPr>
                  <w:tcW w:w="1428" w:type="dxa"/>
                </w:tcPr>
                <w:p w14:paraId="5EC98A01" w14:textId="77777777" w:rsidR="006F4366" w:rsidRDefault="006F4366" w:rsidP="000C47B6">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68" w:type="dxa"/>
                </w:tcPr>
                <w:p w14:paraId="74C02532" w14:textId="77777777" w:rsidR="006F4366" w:rsidRDefault="006F4366" w:rsidP="000C47B6">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6F4366" w14:paraId="2BE4543E" w14:textId="77777777" w:rsidTr="000C47B6">
              <w:tc>
                <w:tcPr>
                  <w:tcW w:w="1010" w:type="dxa"/>
                </w:tcPr>
                <w:p w14:paraId="1DBC577B" w14:textId="77777777" w:rsidR="006F4366" w:rsidRDefault="006F4366" w:rsidP="000C47B6">
                  <w:pPr>
                    <w:spacing w:after="0"/>
                    <w:rPr>
                      <w:rFonts w:ascii="Arial" w:hAnsi="Arial" w:cs="Arial"/>
                      <w:sz w:val="20"/>
                      <w:szCs w:val="20"/>
                    </w:rPr>
                  </w:pPr>
                  <w:r>
                    <w:rPr>
                      <w:rFonts w:ascii="Arial" w:hAnsi="Arial" w:cs="Arial"/>
                      <w:sz w:val="20"/>
                      <w:szCs w:val="20"/>
                    </w:rPr>
                    <w:t>1.0</w:t>
                  </w:r>
                </w:p>
              </w:tc>
              <w:tc>
                <w:tcPr>
                  <w:tcW w:w="1276" w:type="dxa"/>
                </w:tcPr>
                <w:p w14:paraId="5D74CE77" w14:textId="6BECEF86" w:rsidR="006F4366" w:rsidRDefault="006F4366" w:rsidP="000C47B6">
                  <w:pPr>
                    <w:spacing w:after="0"/>
                    <w:rPr>
                      <w:rFonts w:ascii="Arial" w:hAnsi="Arial" w:cs="Arial"/>
                      <w:sz w:val="20"/>
                      <w:szCs w:val="20"/>
                    </w:rPr>
                  </w:pPr>
                  <w:r>
                    <w:rPr>
                      <w:rFonts w:ascii="Arial" w:hAnsi="Arial" w:cs="Arial"/>
                      <w:sz w:val="20"/>
                      <w:szCs w:val="20"/>
                    </w:rPr>
                    <w:t>2020.</w:t>
                  </w:r>
                  <w:r w:rsidR="00AA7F39">
                    <w:rPr>
                      <w:rFonts w:ascii="Arial" w:hAnsi="Arial" w:cs="Arial"/>
                      <w:sz w:val="20"/>
                      <w:szCs w:val="20"/>
                    </w:rPr>
                    <w:t>5.28</w:t>
                  </w:r>
                </w:p>
              </w:tc>
              <w:tc>
                <w:tcPr>
                  <w:tcW w:w="1428" w:type="dxa"/>
                </w:tcPr>
                <w:p w14:paraId="6521A1B1" w14:textId="77777777" w:rsidR="006F4366" w:rsidRDefault="006F4366" w:rsidP="000C47B6">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68" w:type="dxa"/>
                </w:tcPr>
                <w:p w14:paraId="5644E3CF" w14:textId="77777777" w:rsidR="006F4366" w:rsidRDefault="006F4366" w:rsidP="000C47B6">
                  <w:pPr>
                    <w:spacing w:after="0"/>
                    <w:rPr>
                      <w:rFonts w:ascii="Arial" w:hAnsi="Arial" w:cs="Arial"/>
                      <w:sz w:val="20"/>
                      <w:szCs w:val="20"/>
                    </w:rPr>
                  </w:pPr>
                  <w:r>
                    <w:rPr>
                      <w:rFonts w:ascii="Arial" w:hAnsi="Arial" w:cs="Arial"/>
                      <w:sz w:val="20"/>
                      <w:szCs w:val="20"/>
                    </w:rPr>
                    <w:t>First version</w:t>
                  </w:r>
                </w:p>
              </w:tc>
            </w:tr>
            <w:tr w:rsidR="006F4366" w14:paraId="586DF845" w14:textId="77777777" w:rsidTr="000C47B6">
              <w:tc>
                <w:tcPr>
                  <w:tcW w:w="1010" w:type="dxa"/>
                </w:tcPr>
                <w:p w14:paraId="71809268" w14:textId="77777777" w:rsidR="006F4366" w:rsidRDefault="006F4366" w:rsidP="000C47B6">
                  <w:pPr>
                    <w:spacing w:after="0"/>
                    <w:rPr>
                      <w:rFonts w:ascii="Arial" w:hAnsi="Arial" w:cs="Arial"/>
                      <w:sz w:val="20"/>
                      <w:szCs w:val="20"/>
                    </w:rPr>
                  </w:pPr>
                  <w:r>
                    <w:rPr>
                      <w:rFonts w:ascii="Arial" w:hAnsi="Arial" w:cs="Arial"/>
                      <w:sz w:val="20"/>
                      <w:szCs w:val="20"/>
                    </w:rPr>
                    <w:t>1.1</w:t>
                  </w:r>
                </w:p>
              </w:tc>
              <w:tc>
                <w:tcPr>
                  <w:tcW w:w="1276" w:type="dxa"/>
                </w:tcPr>
                <w:p w14:paraId="6C7D8F59" w14:textId="1B9E3479" w:rsidR="006F4366" w:rsidRDefault="006F4366" w:rsidP="000C47B6">
                  <w:pPr>
                    <w:spacing w:after="0"/>
                    <w:rPr>
                      <w:rFonts w:ascii="Arial" w:hAnsi="Arial" w:cs="Arial"/>
                      <w:sz w:val="20"/>
                      <w:szCs w:val="20"/>
                    </w:rPr>
                  </w:pPr>
                </w:p>
              </w:tc>
              <w:tc>
                <w:tcPr>
                  <w:tcW w:w="1428" w:type="dxa"/>
                </w:tcPr>
                <w:p w14:paraId="27F13501" w14:textId="0B071FA7" w:rsidR="006F4366" w:rsidRDefault="006F4366" w:rsidP="000C47B6">
                  <w:pPr>
                    <w:spacing w:after="0"/>
                    <w:rPr>
                      <w:rFonts w:ascii="Arial" w:hAnsi="Arial" w:cs="Arial"/>
                      <w:sz w:val="20"/>
                      <w:szCs w:val="20"/>
                    </w:rPr>
                  </w:pPr>
                </w:p>
              </w:tc>
              <w:tc>
                <w:tcPr>
                  <w:tcW w:w="4068" w:type="dxa"/>
                </w:tcPr>
                <w:p w14:paraId="6B8B41F3" w14:textId="6A63A03C" w:rsidR="006F4366" w:rsidRDefault="006F4366" w:rsidP="000C47B6">
                  <w:pPr>
                    <w:spacing w:after="0"/>
                    <w:rPr>
                      <w:rFonts w:ascii="Arial" w:hAnsi="Arial" w:cs="Arial"/>
                      <w:sz w:val="20"/>
                      <w:szCs w:val="20"/>
                    </w:rPr>
                  </w:pPr>
                </w:p>
              </w:tc>
            </w:tr>
            <w:tr w:rsidR="006F4366" w14:paraId="703A27DE" w14:textId="77777777" w:rsidTr="000C47B6">
              <w:tc>
                <w:tcPr>
                  <w:tcW w:w="1010" w:type="dxa"/>
                </w:tcPr>
                <w:p w14:paraId="0DDA459D" w14:textId="77777777" w:rsidR="006F4366" w:rsidRDefault="006F4366" w:rsidP="000C47B6">
                  <w:pPr>
                    <w:spacing w:after="0"/>
                    <w:rPr>
                      <w:rFonts w:ascii="Arial" w:hAnsi="Arial" w:cs="Arial"/>
                      <w:sz w:val="20"/>
                      <w:szCs w:val="20"/>
                    </w:rPr>
                  </w:pPr>
                  <w:r>
                    <w:rPr>
                      <w:rFonts w:ascii="Arial" w:hAnsi="Arial" w:cs="Arial"/>
                      <w:sz w:val="20"/>
                      <w:szCs w:val="20"/>
                    </w:rPr>
                    <w:t>1.2</w:t>
                  </w:r>
                </w:p>
              </w:tc>
              <w:tc>
                <w:tcPr>
                  <w:tcW w:w="1276" w:type="dxa"/>
                </w:tcPr>
                <w:p w14:paraId="09AD43A6" w14:textId="77777777" w:rsidR="006F4366" w:rsidRDefault="006F4366" w:rsidP="000C47B6">
                  <w:pPr>
                    <w:spacing w:after="0"/>
                    <w:rPr>
                      <w:rFonts w:ascii="Arial" w:hAnsi="Arial" w:cs="Arial"/>
                      <w:sz w:val="20"/>
                      <w:szCs w:val="20"/>
                    </w:rPr>
                  </w:pPr>
                </w:p>
              </w:tc>
              <w:tc>
                <w:tcPr>
                  <w:tcW w:w="1428" w:type="dxa"/>
                </w:tcPr>
                <w:p w14:paraId="5708DFD7" w14:textId="77777777" w:rsidR="006F4366" w:rsidRDefault="006F4366" w:rsidP="000C47B6">
                  <w:pPr>
                    <w:spacing w:after="0"/>
                    <w:rPr>
                      <w:rFonts w:ascii="Arial" w:hAnsi="Arial" w:cs="Arial"/>
                      <w:sz w:val="20"/>
                      <w:szCs w:val="20"/>
                    </w:rPr>
                  </w:pPr>
                </w:p>
              </w:tc>
              <w:tc>
                <w:tcPr>
                  <w:tcW w:w="4068" w:type="dxa"/>
                </w:tcPr>
                <w:p w14:paraId="0A801F37" w14:textId="77777777" w:rsidR="006F4366" w:rsidRDefault="006F4366" w:rsidP="000C47B6">
                  <w:pPr>
                    <w:spacing w:after="0"/>
                    <w:rPr>
                      <w:rFonts w:ascii="Arial" w:hAnsi="Arial" w:cs="Arial"/>
                      <w:sz w:val="20"/>
                      <w:szCs w:val="20"/>
                    </w:rPr>
                  </w:pPr>
                </w:p>
              </w:tc>
            </w:tr>
            <w:tr w:rsidR="006F4366" w14:paraId="653C819C" w14:textId="77777777" w:rsidTr="000C47B6">
              <w:tc>
                <w:tcPr>
                  <w:tcW w:w="1010" w:type="dxa"/>
                </w:tcPr>
                <w:p w14:paraId="021853E8" w14:textId="77777777" w:rsidR="006F4366" w:rsidRDefault="006F4366" w:rsidP="000C47B6">
                  <w:pPr>
                    <w:spacing w:after="0"/>
                    <w:rPr>
                      <w:rFonts w:ascii="Arial" w:hAnsi="Arial" w:cs="Arial"/>
                      <w:sz w:val="20"/>
                      <w:szCs w:val="20"/>
                    </w:rPr>
                  </w:pPr>
                  <w:r>
                    <w:rPr>
                      <w:rFonts w:ascii="Arial" w:hAnsi="Arial" w:cs="Arial"/>
                      <w:sz w:val="20"/>
                      <w:szCs w:val="20"/>
                    </w:rPr>
                    <w:t>1.3</w:t>
                  </w:r>
                </w:p>
              </w:tc>
              <w:tc>
                <w:tcPr>
                  <w:tcW w:w="1276" w:type="dxa"/>
                </w:tcPr>
                <w:p w14:paraId="7A57A041" w14:textId="77777777" w:rsidR="006F4366" w:rsidRDefault="006F4366" w:rsidP="000C47B6">
                  <w:pPr>
                    <w:spacing w:after="0"/>
                    <w:rPr>
                      <w:rFonts w:ascii="Arial" w:hAnsi="Arial" w:cs="Arial"/>
                      <w:sz w:val="20"/>
                      <w:szCs w:val="20"/>
                    </w:rPr>
                  </w:pPr>
                </w:p>
              </w:tc>
              <w:tc>
                <w:tcPr>
                  <w:tcW w:w="1428" w:type="dxa"/>
                </w:tcPr>
                <w:p w14:paraId="0EABC791" w14:textId="77777777" w:rsidR="006F4366" w:rsidRDefault="006F4366" w:rsidP="000C47B6">
                  <w:pPr>
                    <w:spacing w:after="0"/>
                    <w:rPr>
                      <w:rFonts w:ascii="Arial" w:hAnsi="Arial" w:cs="Arial"/>
                      <w:sz w:val="20"/>
                      <w:szCs w:val="20"/>
                    </w:rPr>
                  </w:pPr>
                </w:p>
              </w:tc>
              <w:tc>
                <w:tcPr>
                  <w:tcW w:w="4068" w:type="dxa"/>
                </w:tcPr>
                <w:p w14:paraId="6F13CA15" w14:textId="77777777" w:rsidR="006F4366" w:rsidRDefault="006F4366" w:rsidP="000C47B6">
                  <w:pPr>
                    <w:spacing w:after="0"/>
                    <w:rPr>
                      <w:rFonts w:ascii="Arial" w:hAnsi="Arial" w:cs="Arial"/>
                      <w:sz w:val="20"/>
                      <w:szCs w:val="20"/>
                    </w:rPr>
                  </w:pPr>
                </w:p>
              </w:tc>
            </w:tr>
            <w:tr w:rsidR="006F4366" w14:paraId="78C46FF5" w14:textId="77777777" w:rsidTr="000C47B6">
              <w:tc>
                <w:tcPr>
                  <w:tcW w:w="1010" w:type="dxa"/>
                </w:tcPr>
                <w:p w14:paraId="5D4532C9" w14:textId="77777777" w:rsidR="006F4366" w:rsidRDefault="006F4366" w:rsidP="000C47B6">
                  <w:pPr>
                    <w:spacing w:after="0"/>
                    <w:rPr>
                      <w:rFonts w:ascii="Arial" w:hAnsi="Arial" w:cs="Arial"/>
                      <w:sz w:val="20"/>
                      <w:szCs w:val="20"/>
                    </w:rPr>
                  </w:pPr>
                  <w:r>
                    <w:rPr>
                      <w:rFonts w:ascii="Arial" w:hAnsi="Arial" w:cs="Arial"/>
                      <w:sz w:val="20"/>
                      <w:szCs w:val="20"/>
                    </w:rPr>
                    <w:t>1.4</w:t>
                  </w:r>
                </w:p>
              </w:tc>
              <w:tc>
                <w:tcPr>
                  <w:tcW w:w="1276" w:type="dxa"/>
                </w:tcPr>
                <w:p w14:paraId="42BA1F30" w14:textId="77777777" w:rsidR="006F4366" w:rsidRDefault="006F4366" w:rsidP="000C47B6">
                  <w:pPr>
                    <w:spacing w:after="0"/>
                    <w:rPr>
                      <w:rFonts w:ascii="Arial" w:hAnsi="Arial" w:cs="Arial"/>
                      <w:sz w:val="20"/>
                      <w:szCs w:val="20"/>
                    </w:rPr>
                  </w:pPr>
                </w:p>
              </w:tc>
              <w:tc>
                <w:tcPr>
                  <w:tcW w:w="1428" w:type="dxa"/>
                </w:tcPr>
                <w:p w14:paraId="794B49ED" w14:textId="77777777" w:rsidR="006F4366" w:rsidRDefault="006F4366" w:rsidP="000C47B6">
                  <w:pPr>
                    <w:spacing w:after="0"/>
                    <w:rPr>
                      <w:rFonts w:ascii="Arial" w:hAnsi="Arial" w:cs="Arial"/>
                      <w:sz w:val="20"/>
                      <w:szCs w:val="20"/>
                    </w:rPr>
                  </w:pPr>
                </w:p>
              </w:tc>
              <w:tc>
                <w:tcPr>
                  <w:tcW w:w="4068" w:type="dxa"/>
                </w:tcPr>
                <w:p w14:paraId="586012F7" w14:textId="77777777" w:rsidR="006F4366" w:rsidRDefault="006F4366" w:rsidP="000C47B6">
                  <w:pPr>
                    <w:spacing w:after="0"/>
                    <w:rPr>
                      <w:rFonts w:ascii="Arial" w:hAnsi="Arial" w:cs="Arial"/>
                      <w:sz w:val="20"/>
                      <w:szCs w:val="20"/>
                    </w:rPr>
                  </w:pPr>
                </w:p>
              </w:tc>
            </w:tr>
          </w:tbl>
          <w:p w14:paraId="23080F3A" w14:textId="77777777" w:rsidR="006F4366" w:rsidRDefault="006F4366" w:rsidP="000C47B6">
            <w:pPr>
              <w:rPr>
                <w:rFonts w:ascii="Arial" w:hAnsi="Arial" w:cs="Arial"/>
                <w:sz w:val="20"/>
                <w:szCs w:val="20"/>
              </w:rPr>
            </w:pPr>
          </w:p>
        </w:tc>
      </w:tr>
      <w:tr w:rsidR="006F4366" w:rsidRPr="00452515" w14:paraId="6C83A800" w14:textId="77777777" w:rsidTr="000C47B6">
        <w:tc>
          <w:tcPr>
            <w:tcW w:w="8008" w:type="dxa"/>
          </w:tcPr>
          <w:p w14:paraId="49AC27E7" w14:textId="77777777" w:rsidR="006F4366" w:rsidRPr="00452515" w:rsidRDefault="006F4366" w:rsidP="000C47B6">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6F4366" w:rsidRPr="00452515" w14:paraId="678320E9" w14:textId="77777777" w:rsidTr="000C47B6">
        <w:tc>
          <w:tcPr>
            <w:tcW w:w="8008" w:type="dxa"/>
          </w:tcPr>
          <w:p w14:paraId="11D0F519" w14:textId="77777777" w:rsidR="006F4366" w:rsidRDefault="006F4366" w:rsidP="000C47B6">
            <w:pPr>
              <w:rPr>
                <w:rFonts w:ascii="Arial" w:hAnsi="Arial" w:cs="Arial"/>
                <w:sz w:val="20"/>
                <w:szCs w:val="20"/>
              </w:rPr>
            </w:pPr>
            <w:r w:rsidRPr="00452515">
              <w:rPr>
                <w:rFonts w:ascii="Arial" w:hAnsi="Arial" w:cs="Arial"/>
                <w:sz w:val="20"/>
                <w:szCs w:val="20"/>
              </w:rPr>
              <w:t xml:space="preserve">Pre-Condition: </w:t>
            </w:r>
          </w:p>
          <w:p w14:paraId="1857858B" w14:textId="7A0D942D" w:rsidR="006F4366" w:rsidRDefault="00AA7F39" w:rsidP="00574912">
            <w:pPr>
              <w:pStyle w:val="ListParagraph"/>
              <w:numPr>
                <w:ilvl w:val="0"/>
                <w:numId w:val="298"/>
              </w:numPr>
              <w:spacing w:after="0"/>
              <w:ind w:firstLineChars="0"/>
            </w:pPr>
            <w:r>
              <w:t xml:space="preserve">Before order is delivered, order is cancelled by </w:t>
            </w:r>
            <w:r w:rsidR="0022082D">
              <w:t xml:space="preserve">operation team, not by </w:t>
            </w:r>
            <w:proofErr w:type="gramStart"/>
            <w:r w:rsidR="0022082D">
              <w:t>customer</w:t>
            </w:r>
            <w:proofErr w:type="gramEnd"/>
          </w:p>
          <w:p w14:paraId="3637142B" w14:textId="77777777" w:rsidR="0022082D" w:rsidRDefault="0022082D" w:rsidP="0022082D">
            <w:pPr>
              <w:spacing w:after="0"/>
            </w:pPr>
          </w:p>
          <w:p w14:paraId="70AAE795" w14:textId="77777777" w:rsidR="006F4366" w:rsidRPr="00DD3CB0" w:rsidRDefault="006F4366" w:rsidP="000C47B6">
            <w:pPr>
              <w:rPr>
                <w:rFonts w:ascii="Arial" w:hAnsi="Arial" w:cs="Arial"/>
                <w:sz w:val="20"/>
                <w:szCs w:val="20"/>
              </w:rPr>
            </w:pPr>
          </w:p>
        </w:tc>
      </w:tr>
      <w:tr w:rsidR="006F4366" w:rsidRPr="00452515" w14:paraId="7E4CF67B" w14:textId="77777777" w:rsidTr="000C47B6">
        <w:tc>
          <w:tcPr>
            <w:tcW w:w="8008" w:type="dxa"/>
          </w:tcPr>
          <w:p w14:paraId="2C926622" w14:textId="77777777" w:rsidR="006F4366" w:rsidRDefault="006F4366" w:rsidP="000C47B6">
            <w:pPr>
              <w:rPr>
                <w:rFonts w:ascii="Arial" w:hAnsi="Arial"/>
                <w:sz w:val="20"/>
                <w:szCs w:val="20"/>
              </w:rPr>
            </w:pPr>
            <w:r w:rsidRPr="00103C0C">
              <w:rPr>
                <w:rFonts w:ascii="Arial" w:hAnsi="Arial" w:hint="eastAsia"/>
                <w:sz w:val="20"/>
                <w:szCs w:val="20"/>
              </w:rPr>
              <w:t>Main Scenario:</w:t>
            </w:r>
          </w:p>
          <w:p w14:paraId="0764F7E1" w14:textId="63174FE2" w:rsidR="006F4366" w:rsidRDefault="0022082D">
            <w:pPr>
              <w:pStyle w:val="ListParagraph"/>
              <w:numPr>
                <w:ilvl w:val="0"/>
                <w:numId w:val="538"/>
              </w:numPr>
              <w:ind w:firstLineChars="0"/>
              <w:pPrChange w:id="1985" w:author="Lisa Zheng" w:date="2021-03-08T17:10:00Z">
                <w:pPr>
                  <w:pStyle w:val="ListParagraph"/>
                  <w:numPr>
                    <w:numId w:val="478"/>
                  </w:numPr>
                  <w:ind w:left="360" w:firstLineChars="0" w:hanging="360"/>
                </w:pPr>
              </w:pPrChange>
            </w:pPr>
            <w:r>
              <w:lastRenderedPageBreak/>
              <w:t xml:space="preserve">If </w:t>
            </w:r>
            <w:r w:rsidR="00333EB4">
              <w:t>an order is cancelled by operation team (</w:t>
            </w:r>
            <w:proofErr w:type="gramStart"/>
            <w:r w:rsidR="00333EB4">
              <w:t>Back office</w:t>
            </w:r>
            <w:proofErr w:type="gramEnd"/>
            <w:r w:rsidR="00333EB4">
              <w:t xml:space="preserve"> user), not by the customer, and the customer is </w:t>
            </w:r>
            <w:r w:rsidR="007D1F68">
              <w:t>in the order procession page, show the following cancellation screen</w:t>
            </w:r>
            <w:r w:rsidR="003E1901">
              <w:t>.</w:t>
            </w:r>
          </w:p>
          <w:p w14:paraId="7AFB9C87" w14:textId="66A0C6FC" w:rsidR="00080518" w:rsidRDefault="00080518" w:rsidP="00080518">
            <w:pPr>
              <w:pStyle w:val="ListParagraph"/>
              <w:ind w:left="360"/>
            </w:pPr>
            <w:r>
              <w:t xml:space="preserve">Header: </w:t>
            </w:r>
            <w:r w:rsidR="00F20999" w:rsidRPr="00F20999">
              <w:t xml:space="preserve">Your order has been canceled. </w:t>
            </w:r>
            <w:r>
              <w:t xml:space="preserve"> </w:t>
            </w:r>
          </w:p>
          <w:p w14:paraId="19008085" w14:textId="359547B0" w:rsidR="00080518" w:rsidRDefault="00080518" w:rsidP="00080518">
            <w:pPr>
              <w:pStyle w:val="ListParagraph"/>
              <w:ind w:left="360"/>
            </w:pPr>
            <w:r>
              <w:t xml:space="preserve">Body: </w:t>
            </w:r>
            <w:r w:rsidR="00F20999" w:rsidRPr="00F20999">
              <w:t xml:space="preserve">We have canceled your order from </w:t>
            </w:r>
            <w:proofErr w:type="spellStart"/>
            <w:r w:rsidR="00F20999" w:rsidRPr="00F20999">
              <w:t>Bario</w:t>
            </w:r>
            <w:proofErr w:type="spellEnd"/>
            <w:r w:rsidR="00F20999" w:rsidRPr="00F20999">
              <w:t xml:space="preserve"> Cafe and your account has not been charged. If you have any questions, please contact Customer Service.</w:t>
            </w:r>
            <w:r>
              <w:t xml:space="preserve"> </w:t>
            </w:r>
          </w:p>
          <w:p w14:paraId="6014FD5B" w14:textId="77777777" w:rsidR="00080518" w:rsidRDefault="00080518" w:rsidP="00080518">
            <w:pPr>
              <w:pStyle w:val="ListParagraph"/>
              <w:ind w:left="360"/>
            </w:pPr>
            <w:r>
              <w:t xml:space="preserve">Link to “View order” </w:t>
            </w:r>
          </w:p>
          <w:p w14:paraId="177697D4" w14:textId="31F8184F" w:rsidR="00080518" w:rsidRDefault="00080518" w:rsidP="00080518">
            <w:pPr>
              <w:pStyle w:val="ListParagraph"/>
              <w:ind w:left="360"/>
            </w:pPr>
            <w:r>
              <w:t xml:space="preserve">Primary CTA: </w:t>
            </w:r>
            <w:r w:rsidR="00F20999">
              <w:t>FIND SOMETHING ELSE</w:t>
            </w:r>
            <w:r>
              <w:t xml:space="preserve"> </w:t>
            </w:r>
          </w:p>
          <w:p w14:paraId="39103F07" w14:textId="77777777" w:rsidR="00080518" w:rsidRDefault="00080518" w:rsidP="00080518">
            <w:pPr>
              <w:pStyle w:val="ListParagraph"/>
              <w:ind w:left="360"/>
            </w:pPr>
            <w:r>
              <w:t xml:space="preserve">goes to browse </w:t>
            </w:r>
            <w:proofErr w:type="gramStart"/>
            <w:r>
              <w:t>page</w:t>
            </w:r>
            <w:proofErr w:type="gramEnd"/>
            <w:r>
              <w:t xml:space="preserve"> </w:t>
            </w:r>
          </w:p>
          <w:p w14:paraId="4DCCB80C" w14:textId="15C96BD7" w:rsidR="00080518" w:rsidRDefault="00080518" w:rsidP="00080518">
            <w:pPr>
              <w:pStyle w:val="ListParagraph"/>
              <w:ind w:left="360"/>
            </w:pPr>
            <w:r>
              <w:t xml:space="preserve">Secondary CTA: </w:t>
            </w:r>
            <w:r w:rsidR="00F20999">
              <w:t>CONTACT SUPPORT</w:t>
            </w:r>
            <w:r>
              <w:t xml:space="preserve">  </w:t>
            </w:r>
          </w:p>
          <w:p w14:paraId="60633528" w14:textId="6B3AC21D" w:rsidR="003E1901" w:rsidRDefault="00080518" w:rsidP="004631CB">
            <w:pPr>
              <w:pStyle w:val="ListParagraph"/>
              <w:ind w:left="360" w:firstLineChars="0"/>
            </w:pPr>
            <w:r>
              <w:t xml:space="preserve">goes to customer support landing </w:t>
            </w:r>
            <w:proofErr w:type="gramStart"/>
            <w:r>
              <w:t>page</w:t>
            </w:r>
            <w:proofErr w:type="gramEnd"/>
          </w:p>
          <w:p w14:paraId="2FA15995" w14:textId="4835B66A" w:rsidR="007D1F68" w:rsidRPr="00103C0C" w:rsidRDefault="00F20999" w:rsidP="00E555CE">
            <w:r>
              <w:rPr>
                <w:noProof/>
              </w:rPr>
              <w:t xml:space="preserve"> </w:t>
            </w:r>
            <w:r w:rsidRPr="00F20999">
              <w:rPr>
                <w:noProof/>
              </w:rPr>
              <w:drawing>
                <wp:inline distT="0" distB="0" distL="0" distR="0" wp14:anchorId="34E2B845" wp14:editId="509313D4">
                  <wp:extent cx="3038622" cy="5730724"/>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a:stretch>
                            <a:fillRect/>
                          </a:stretch>
                        </pic:blipFill>
                        <pic:spPr>
                          <a:xfrm>
                            <a:off x="0" y="0"/>
                            <a:ext cx="3040160" cy="5733624"/>
                          </a:xfrm>
                          <a:prstGeom prst="rect">
                            <a:avLst/>
                          </a:prstGeom>
                        </pic:spPr>
                      </pic:pic>
                    </a:graphicData>
                  </a:graphic>
                </wp:inline>
              </w:drawing>
            </w:r>
          </w:p>
          <w:p w14:paraId="478617D4" w14:textId="0E771E54" w:rsidR="006F4366" w:rsidRPr="00C11AA9" w:rsidRDefault="00017ED4" w:rsidP="000C47B6">
            <w:r>
              <w:lastRenderedPageBreak/>
              <w:t xml:space="preserve">                                                                                                                                                                                                                                                                                                                                                                               </w:t>
            </w:r>
            <w:r w:rsidR="00DA6452">
              <w:t xml:space="preserve">                                                                                                                                                                                                                                                                                                                                                                                                                                                                                                                                                                         </w:t>
            </w:r>
          </w:p>
        </w:tc>
      </w:tr>
      <w:tr w:rsidR="006F4366" w:rsidRPr="00452515" w14:paraId="0FFAFBA0" w14:textId="77777777" w:rsidTr="000C47B6">
        <w:tc>
          <w:tcPr>
            <w:tcW w:w="8008" w:type="dxa"/>
          </w:tcPr>
          <w:p w14:paraId="6998BE0C" w14:textId="77777777" w:rsidR="006F4366" w:rsidRDefault="006F4366" w:rsidP="000C47B6">
            <w:pPr>
              <w:rPr>
                <w:rFonts w:ascii="Arial" w:hAnsi="Arial" w:cs="Arial"/>
                <w:sz w:val="20"/>
                <w:szCs w:val="20"/>
              </w:rPr>
            </w:pPr>
            <w:r w:rsidRPr="00452515">
              <w:rPr>
                <w:rFonts w:ascii="Arial" w:hAnsi="Arial" w:cs="Arial"/>
                <w:sz w:val="20"/>
                <w:szCs w:val="20"/>
              </w:rPr>
              <w:lastRenderedPageBreak/>
              <w:t>Extend Scenario:</w:t>
            </w:r>
          </w:p>
          <w:p w14:paraId="23BFCBD2" w14:textId="77777777" w:rsidR="006F4366" w:rsidRPr="00452515" w:rsidRDefault="006F4366" w:rsidP="000C47B6"/>
        </w:tc>
      </w:tr>
      <w:tr w:rsidR="006F4366" w:rsidRPr="00452515" w14:paraId="431B6F0D" w14:textId="77777777" w:rsidTr="000C47B6">
        <w:tc>
          <w:tcPr>
            <w:tcW w:w="8008" w:type="dxa"/>
          </w:tcPr>
          <w:p w14:paraId="2A93F5C7" w14:textId="77777777" w:rsidR="006F4366" w:rsidRDefault="006F4366" w:rsidP="000C47B6">
            <w:pPr>
              <w:rPr>
                <w:rFonts w:ascii="Arial" w:hAnsi="Arial" w:cs="Arial"/>
                <w:sz w:val="20"/>
                <w:szCs w:val="20"/>
              </w:rPr>
            </w:pPr>
            <w:r w:rsidRPr="00452515">
              <w:rPr>
                <w:rFonts w:ascii="Arial" w:hAnsi="Arial" w:cs="Arial"/>
                <w:sz w:val="20"/>
                <w:szCs w:val="20"/>
              </w:rPr>
              <w:t>Exception Scenario:</w:t>
            </w:r>
          </w:p>
          <w:p w14:paraId="0948A62B" w14:textId="77777777" w:rsidR="006F4366" w:rsidRPr="00452515" w:rsidRDefault="006F4366" w:rsidP="000C47B6"/>
        </w:tc>
      </w:tr>
      <w:tr w:rsidR="006F4366" w:rsidRPr="00452515" w14:paraId="64280A68" w14:textId="77777777" w:rsidTr="000C47B6">
        <w:tc>
          <w:tcPr>
            <w:tcW w:w="8008" w:type="dxa"/>
          </w:tcPr>
          <w:p w14:paraId="0E801EBE" w14:textId="77777777" w:rsidR="006F4366" w:rsidRPr="00452515" w:rsidRDefault="006F4366" w:rsidP="000C47B6">
            <w:pPr>
              <w:rPr>
                <w:rFonts w:ascii="Arial" w:hAnsi="Arial" w:cs="Arial"/>
                <w:sz w:val="20"/>
                <w:szCs w:val="20"/>
              </w:rPr>
            </w:pPr>
            <w:r w:rsidRPr="00452515">
              <w:rPr>
                <w:rFonts w:ascii="Arial" w:hAnsi="Arial" w:cs="Arial"/>
                <w:sz w:val="20"/>
                <w:szCs w:val="20"/>
              </w:rPr>
              <w:t>Notes:</w:t>
            </w:r>
          </w:p>
        </w:tc>
      </w:tr>
      <w:tr w:rsidR="006F4366" w:rsidRPr="00452515" w14:paraId="56BEE72E" w14:textId="77777777" w:rsidTr="000C47B6">
        <w:tc>
          <w:tcPr>
            <w:tcW w:w="8008" w:type="dxa"/>
          </w:tcPr>
          <w:p w14:paraId="6F241823" w14:textId="77777777" w:rsidR="006F4366" w:rsidRPr="00452515" w:rsidRDefault="006F4366" w:rsidP="000C47B6">
            <w:pPr>
              <w:rPr>
                <w:rFonts w:ascii="Arial" w:hAnsi="Arial" w:cs="Arial"/>
                <w:sz w:val="20"/>
                <w:szCs w:val="20"/>
              </w:rPr>
            </w:pPr>
            <w:r w:rsidRPr="00452515">
              <w:rPr>
                <w:rFonts w:ascii="Arial" w:hAnsi="Arial" w:cs="Arial"/>
                <w:sz w:val="20"/>
                <w:szCs w:val="20"/>
              </w:rPr>
              <w:t>Q/A:</w:t>
            </w:r>
          </w:p>
        </w:tc>
      </w:tr>
    </w:tbl>
    <w:p w14:paraId="74B7C246" w14:textId="77777777" w:rsidR="006F4366" w:rsidRPr="003F7299" w:rsidRDefault="006F4366" w:rsidP="006F4366"/>
    <w:p w14:paraId="77CFDA73" w14:textId="77777777" w:rsidR="00DF466F" w:rsidRPr="003F7299" w:rsidRDefault="00DF466F" w:rsidP="00DF466F"/>
    <w:p w14:paraId="47E2DFD9" w14:textId="1953183D" w:rsidR="00F463E5" w:rsidRPr="004A367F" w:rsidRDefault="002C4019" w:rsidP="00BA0B80">
      <w:pPr>
        <w:pStyle w:val="Heading3"/>
      </w:pPr>
      <w:r>
        <w:t>UC09-10</w:t>
      </w:r>
      <w:r w:rsidR="00F463E5">
        <w:t xml:space="preserve"> Clicking message </w:t>
      </w:r>
      <w:proofErr w:type="gramStart"/>
      <w:r w:rsidR="00F463E5">
        <w:t>behavior</w:t>
      </w:r>
      <w:proofErr w:type="gramEnd"/>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F463E5" w:rsidRPr="00452515" w14:paraId="06E6DA55" w14:textId="77777777" w:rsidTr="006708C2">
        <w:tc>
          <w:tcPr>
            <w:tcW w:w="8234" w:type="dxa"/>
          </w:tcPr>
          <w:p w14:paraId="65B25EAC" w14:textId="527E5730" w:rsidR="00F463E5" w:rsidRPr="00452515" w:rsidRDefault="002C4019" w:rsidP="006708C2">
            <w:pPr>
              <w:rPr>
                <w:rFonts w:ascii="Arial" w:hAnsi="Arial" w:cs="Arial"/>
                <w:sz w:val="20"/>
                <w:szCs w:val="20"/>
              </w:rPr>
            </w:pPr>
            <w:r>
              <w:rPr>
                <w:rFonts w:ascii="Arial" w:hAnsi="Arial" w:cs="Arial"/>
                <w:sz w:val="20"/>
                <w:szCs w:val="20"/>
              </w:rPr>
              <w:t>UC09-10</w:t>
            </w:r>
            <w:r w:rsidR="00F463E5">
              <w:rPr>
                <w:rFonts w:ascii="Arial" w:hAnsi="Arial" w:cs="Arial"/>
                <w:sz w:val="20"/>
                <w:szCs w:val="20"/>
              </w:rPr>
              <w:t xml:space="preserve"> Clicking message behavior</w:t>
            </w:r>
          </w:p>
        </w:tc>
      </w:tr>
      <w:tr w:rsidR="00F463E5" w:rsidRPr="00452515" w14:paraId="3BCEFBD9" w14:textId="77777777" w:rsidTr="006708C2">
        <w:tc>
          <w:tcPr>
            <w:tcW w:w="8234" w:type="dxa"/>
          </w:tcPr>
          <w:p w14:paraId="6152AD4B" w14:textId="77777777" w:rsidR="00F463E5" w:rsidRPr="00452515" w:rsidRDefault="00F463E5" w:rsidP="006708C2">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F463E5" w:rsidRPr="00452515" w14:paraId="65433F97" w14:textId="77777777" w:rsidTr="006708C2">
        <w:tc>
          <w:tcPr>
            <w:tcW w:w="8234" w:type="dxa"/>
          </w:tcPr>
          <w:p w14:paraId="0EA0995D" w14:textId="77777777" w:rsidR="00F463E5" w:rsidRDefault="00F463E5" w:rsidP="006708C2">
            <w:pPr>
              <w:rPr>
                <w:rFonts w:ascii="Arial" w:hAnsi="Arial" w:cs="Arial"/>
                <w:sz w:val="20"/>
                <w:szCs w:val="20"/>
              </w:rPr>
            </w:pPr>
            <w:r w:rsidRPr="00452515">
              <w:rPr>
                <w:rFonts w:ascii="Arial" w:hAnsi="Arial" w:cs="Arial"/>
                <w:sz w:val="20"/>
                <w:szCs w:val="20"/>
              </w:rPr>
              <w:t xml:space="preserve">Pre-Condition: </w:t>
            </w:r>
          </w:p>
          <w:p w14:paraId="42283CFB" w14:textId="01AD19FF" w:rsidR="00F463E5" w:rsidRDefault="00C67058" w:rsidP="006708C2">
            <w:pPr>
              <w:spacing w:after="0"/>
            </w:pPr>
            <w:r>
              <w:t>A c</w:t>
            </w:r>
            <w:r w:rsidR="00F463E5">
              <w:t>ustomer</w:t>
            </w:r>
            <w:r>
              <w:t xml:space="preserve">’s order status changes to “In transit”, “In cooking”, “Food ready”, a message is push to the </w:t>
            </w:r>
            <w:proofErr w:type="gramStart"/>
            <w:r>
              <w:t>customer</w:t>
            </w:r>
            <w:proofErr w:type="gramEnd"/>
          </w:p>
          <w:p w14:paraId="1CB84BDE" w14:textId="77777777" w:rsidR="00F463E5" w:rsidRPr="00DD3CB0" w:rsidRDefault="00F463E5" w:rsidP="006708C2">
            <w:pPr>
              <w:rPr>
                <w:rFonts w:ascii="Arial" w:hAnsi="Arial" w:cs="Arial"/>
                <w:sz w:val="20"/>
                <w:szCs w:val="20"/>
              </w:rPr>
            </w:pPr>
          </w:p>
        </w:tc>
      </w:tr>
      <w:tr w:rsidR="00F463E5" w:rsidRPr="00452515" w14:paraId="379DB623" w14:textId="77777777" w:rsidTr="006708C2">
        <w:tc>
          <w:tcPr>
            <w:tcW w:w="8234" w:type="dxa"/>
          </w:tcPr>
          <w:p w14:paraId="5FEB69AE" w14:textId="77777777" w:rsidR="00F463E5" w:rsidRPr="00103C0C" w:rsidRDefault="00F463E5" w:rsidP="006708C2">
            <w:pPr>
              <w:rPr>
                <w:rFonts w:ascii="Arial" w:hAnsi="Arial"/>
                <w:sz w:val="20"/>
                <w:szCs w:val="20"/>
              </w:rPr>
            </w:pPr>
            <w:r w:rsidRPr="00103C0C">
              <w:rPr>
                <w:rFonts w:ascii="Arial" w:hAnsi="Arial" w:hint="eastAsia"/>
                <w:sz w:val="20"/>
                <w:szCs w:val="20"/>
              </w:rPr>
              <w:t>Main Scenario:</w:t>
            </w:r>
          </w:p>
          <w:p w14:paraId="317B8859" w14:textId="77777777" w:rsidR="00F463E5" w:rsidRDefault="00C67058" w:rsidP="006F43AD">
            <w:pPr>
              <w:pStyle w:val="ListParagraph"/>
              <w:numPr>
                <w:ilvl w:val="0"/>
                <w:numId w:val="185"/>
              </w:numPr>
              <w:ind w:firstLineChars="0"/>
            </w:pPr>
            <w:r>
              <w:t>Clicking the message will invoke the app and show this order’s status page.</w:t>
            </w:r>
          </w:p>
          <w:p w14:paraId="48B384FF" w14:textId="77777777" w:rsidR="00C67058" w:rsidRDefault="00C67058" w:rsidP="00C67058">
            <w:pPr>
              <w:pStyle w:val="ListParagraph"/>
              <w:numPr>
                <w:ilvl w:val="0"/>
                <w:numId w:val="185"/>
              </w:numPr>
              <w:ind w:firstLineChars="0"/>
            </w:pPr>
            <w:r>
              <w:t xml:space="preserve">If after a status message is pushed to the customer, the customer logs out. When he clicks the message, </w:t>
            </w:r>
          </w:p>
          <w:p w14:paraId="1DD30F65" w14:textId="2EC75C8C" w:rsidR="00C67058" w:rsidRDefault="00C67058" w:rsidP="00C67058">
            <w:pPr>
              <w:pStyle w:val="ListParagraph"/>
              <w:numPr>
                <w:ilvl w:val="0"/>
                <w:numId w:val="181"/>
              </w:numPr>
              <w:ind w:firstLineChars="0"/>
            </w:pPr>
            <w:r>
              <w:t xml:space="preserve">invoke the app, show login page to the </w:t>
            </w:r>
            <w:proofErr w:type="gramStart"/>
            <w:r>
              <w:t>customer</w:t>
            </w:r>
            <w:proofErr w:type="gramEnd"/>
          </w:p>
          <w:p w14:paraId="313620B5" w14:textId="6934A366" w:rsidR="00C67058" w:rsidRDefault="00C67058" w:rsidP="00C67058">
            <w:pPr>
              <w:pStyle w:val="ListParagraph"/>
              <w:numPr>
                <w:ilvl w:val="0"/>
                <w:numId w:val="181"/>
              </w:numPr>
              <w:ind w:firstLineChars="0"/>
            </w:pPr>
            <w:r>
              <w:t>When the customer logs in (See UC07-02), check if the message’s order is the login customer’s order or not. If it is, show this order’s status page.</w:t>
            </w:r>
          </w:p>
          <w:p w14:paraId="754794BB" w14:textId="5D0C35AD" w:rsidR="00C67058" w:rsidRDefault="00C67058" w:rsidP="006F43AD">
            <w:pPr>
              <w:pStyle w:val="ListParagraph"/>
              <w:numPr>
                <w:ilvl w:val="0"/>
                <w:numId w:val="181"/>
              </w:numPr>
              <w:ind w:firstLineChars="0"/>
            </w:pPr>
            <w:r>
              <w:t>If it is not, show home page.</w:t>
            </w:r>
          </w:p>
          <w:p w14:paraId="654232A4" w14:textId="49AD70F4" w:rsidR="00C67058" w:rsidRPr="00C11AA9" w:rsidRDefault="00C67058" w:rsidP="006F43AD">
            <w:pPr>
              <w:pStyle w:val="ListParagraph"/>
              <w:ind w:left="1200" w:firstLineChars="0" w:firstLine="0"/>
            </w:pPr>
          </w:p>
        </w:tc>
      </w:tr>
      <w:tr w:rsidR="00F463E5" w:rsidRPr="00452515" w14:paraId="23F63BD4" w14:textId="77777777" w:rsidTr="006708C2">
        <w:tc>
          <w:tcPr>
            <w:tcW w:w="8234" w:type="dxa"/>
          </w:tcPr>
          <w:p w14:paraId="38614085" w14:textId="77777777" w:rsidR="00F463E5" w:rsidRDefault="00F463E5" w:rsidP="006708C2">
            <w:pPr>
              <w:rPr>
                <w:rFonts w:ascii="Arial" w:hAnsi="Arial" w:cs="Arial"/>
                <w:sz w:val="20"/>
                <w:szCs w:val="20"/>
              </w:rPr>
            </w:pPr>
            <w:r w:rsidRPr="00452515">
              <w:rPr>
                <w:rFonts w:ascii="Arial" w:hAnsi="Arial" w:cs="Arial"/>
                <w:sz w:val="20"/>
                <w:szCs w:val="20"/>
              </w:rPr>
              <w:t>Extend Scenario:</w:t>
            </w:r>
          </w:p>
          <w:p w14:paraId="05F50610" w14:textId="77777777" w:rsidR="00F463E5" w:rsidRPr="00452515" w:rsidRDefault="00F463E5" w:rsidP="006708C2"/>
        </w:tc>
      </w:tr>
      <w:tr w:rsidR="00F463E5" w:rsidRPr="00452515" w14:paraId="33108106" w14:textId="77777777" w:rsidTr="006708C2">
        <w:tc>
          <w:tcPr>
            <w:tcW w:w="8234" w:type="dxa"/>
          </w:tcPr>
          <w:p w14:paraId="3861E758" w14:textId="77777777" w:rsidR="00F463E5" w:rsidRDefault="00F463E5" w:rsidP="006708C2">
            <w:pPr>
              <w:rPr>
                <w:rFonts w:ascii="Arial" w:hAnsi="Arial" w:cs="Arial"/>
                <w:sz w:val="20"/>
                <w:szCs w:val="20"/>
              </w:rPr>
            </w:pPr>
            <w:r w:rsidRPr="00452515">
              <w:rPr>
                <w:rFonts w:ascii="Arial" w:hAnsi="Arial" w:cs="Arial"/>
                <w:sz w:val="20"/>
                <w:szCs w:val="20"/>
              </w:rPr>
              <w:t>Exception Scenario:</w:t>
            </w:r>
          </w:p>
          <w:p w14:paraId="1EF4DEB5" w14:textId="77777777" w:rsidR="00F463E5" w:rsidRPr="00452515" w:rsidRDefault="00F463E5" w:rsidP="006708C2"/>
        </w:tc>
      </w:tr>
      <w:tr w:rsidR="00F463E5" w:rsidRPr="00452515" w14:paraId="7DE44FD3" w14:textId="77777777" w:rsidTr="006708C2">
        <w:tc>
          <w:tcPr>
            <w:tcW w:w="8234" w:type="dxa"/>
          </w:tcPr>
          <w:p w14:paraId="1B3290A8" w14:textId="77777777" w:rsidR="00F463E5" w:rsidRPr="00452515" w:rsidRDefault="00F463E5" w:rsidP="006708C2">
            <w:pPr>
              <w:rPr>
                <w:rFonts w:ascii="Arial" w:hAnsi="Arial" w:cs="Arial"/>
                <w:sz w:val="20"/>
                <w:szCs w:val="20"/>
              </w:rPr>
            </w:pPr>
            <w:r w:rsidRPr="00452515">
              <w:rPr>
                <w:rFonts w:ascii="Arial" w:hAnsi="Arial" w:cs="Arial"/>
                <w:sz w:val="20"/>
                <w:szCs w:val="20"/>
              </w:rPr>
              <w:t>Notes:</w:t>
            </w:r>
          </w:p>
        </w:tc>
      </w:tr>
      <w:tr w:rsidR="00F463E5" w:rsidRPr="00452515" w14:paraId="6FC5833D" w14:textId="77777777" w:rsidTr="006708C2">
        <w:tc>
          <w:tcPr>
            <w:tcW w:w="8234" w:type="dxa"/>
          </w:tcPr>
          <w:p w14:paraId="3AD746D7" w14:textId="77777777" w:rsidR="00F463E5" w:rsidRPr="00452515" w:rsidRDefault="00F463E5" w:rsidP="006708C2">
            <w:pPr>
              <w:rPr>
                <w:rFonts w:ascii="Arial" w:hAnsi="Arial" w:cs="Arial"/>
                <w:sz w:val="20"/>
                <w:szCs w:val="20"/>
              </w:rPr>
            </w:pPr>
            <w:r w:rsidRPr="00452515">
              <w:rPr>
                <w:rFonts w:ascii="Arial" w:hAnsi="Arial" w:cs="Arial"/>
                <w:sz w:val="20"/>
                <w:szCs w:val="20"/>
              </w:rPr>
              <w:t>Q/A:</w:t>
            </w:r>
          </w:p>
        </w:tc>
      </w:tr>
    </w:tbl>
    <w:p w14:paraId="2F7B8F00" w14:textId="77777777" w:rsidR="007C2C10" w:rsidRDefault="007C2C10" w:rsidP="007C2C10">
      <w:bookmarkStart w:id="1986" w:name="_Hlk51171425"/>
    </w:p>
    <w:bookmarkEnd w:id="1986"/>
    <w:p w14:paraId="0E24436B" w14:textId="77777777" w:rsidR="00A33E97" w:rsidRPr="003F7299" w:rsidRDefault="00A33E97" w:rsidP="007C2C10"/>
    <w:p w14:paraId="162645E4" w14:textId="75E1C257" w:rsidR="001A1F91" w:rsidRDefault="001A1F91" w:rsidP="001A1F91">
      <w:pPr>
        <w:pStyle w:val="Heading1"/>
        <w:ind w:left="635"/>
      </w:pPr>
      <w:r>
        <w:rPr>
          <w:rFonts w:hint="eastAsia"/>
        </w:rPr>
        <w:lastRenderedPageBreak/>
        <w:t>R</w:t>
      </w:r>
      <w:r>
        <w:t>eview Order</w:t>
      </w:r>
    </w:p>
    <w:p w14:paraId="140FA6F9" w14:textId="26AF675E" w:rsidR="001A1F91" w:rsidRDefault="001A1F91" w:rsidP="001A1F91">
      <w:pPr>
        <w:pStyle w:val="Heading2"/>
      </w:pPr>
      <w:r>
        <w:rPr>
          <w:rFonts w:hint="eastAsia"/>
        </w:rPr>
        <w:t>U</w:t>
      </w:r>
      <w:r>
        <w:t xml:space="preserve">se </w:t>
      </w:r>
      <w:proofErr w:type="gramStart"/>
      <w:r>
        <w:t>cases</w:t>
      </w:r>
      <w:proofErr w:type="gramEnd"/>
    </w:p>
    <w:p w14:paraId="321D48B5" w14:textId="47E4B836" w:rsidR="00F5247D" w:rsidRPr="00F5247D" w:rsidRDefault="0013261B" w:rsidP="00BA0B80">
      <w:pPr>
        <w:pStyle w:val="Heading3"/>
      </w:pPr>
      <w:r w:rsidRPr="00452515">
        <w:t>UC</w:t>
      </w:r>
      <w:r>
        <w:t>10-01 Review order</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1A1F91" w:rsidRPr="00452515" w14:paraId="0F2F6050" w14:textId="77777777" w:rsidTr="00606C0F">
        <w:tc>
          <w:tcPr>
            <w:tcW w:w="8008" w:type="dxa"/>
          </w:tcPr>
          <w:p w14:paraId="37854831" w14:textId="71E77F5A" w:rsidR="001A1F91" w:rsidRPr="00452515" w:rsidRDefault="001A1F91" w:rsidP="00502D92">
            <w:pPr>
              <w:rPr>
                <w:rFonts w:ascii="Arial" w:hAnsi="Arial" w:cs="Arial"/>
                <w:sz w:val="20"/>
                <w:szCs w:val="20"/>
              </w:rPr>
            </w:pPr>
            <w:r w:rsidRPr="00452515">
              <w:rPr>
                <w:rFonts w:ascii="Arial" w:hAnsi="Arial" w:cs="Arial"/>
                <w:sz w:val="20"/>
                <w:szCs w:val="20"/>
              </w:rPr>
              <w:t>UC</w:t>
            </w:r>
            <w:r>
              <w:rPr>
                <w:rFonts w:ascii="Arial" w:hAnsi="Arial" w:cs="Arial"/>
                <w:sz w:val="20"/>
                <w:szCs w:val="20"/>
              </w:rPr>
              <w:t>10-01</w:t>
            </w:r>
            <w:r w:rsidR="00B634C9">
              <w:rPr>
                <w:rFonts w:ascii="Arial" w:hAnsi="Arial" w:cs="Arial"/>
                <w:sz w:val="20"/>
                <w:szCs w:val="20"/>
              </w:rPr>
              <w:t xml:space="preserve"> Review order</w:t>
            </w:r>
          </w:p>
        </w:tc>
      </w:tr>
      <w:tr w:rsidR="00606C0F" w:rsidRPr="00452515" w14:paraId="5FBE97F0" w14:textId="77777777" w:rsidTr="00A51E6D">
        <w:tc>
          <w:tcPr>
            <w:tcW w:w="8008" w:type="dxa"/>
          </w:tcPr>
          <w:p w14:paraId="25D9A2FE" w14:textId="77777777" w:rsidR="00606C0F" w:rsidRDefault="00606C0F" w:rsidP="00A51E6D">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59"/>
              <w:gridCol w:w="1381"/>
              <w:gridCol w:w="1207"/>
              <w:gridCol w:w="4035"/>
            </w:tblGrid>
            <w:tr w:rsidR="005A6B94" w14:paraId="1BA1B818" w14:textId="77777777" w:rsidTr="005A6B94">
              <w:tc>
                <w:tcPr>
                  <w:tcW w:w="1159" w:type="dxa"/>
                </w:tcPr>
                <w:p w14:paraId="666925A6" w14:textId="090FF6EB" w:rsidR="005A6B94" w:rsidRDefault="005A6B94" w:rsidP="00A51E6D">
                  <w:pPr>
                    <w:spacing w:after="0"/>
                    <w:rPr>
                      <w:rFonts w:ascii="Arial" w:hAnsi="Arial" w:cs="Arial"/>
                      <w:sz w:val="20"/>
                      <w:szCs w:val="20"/>
                    </w:rPr>
                  </w:pPr>
                  <w:r>
                    <w:rPr>
                      <w:rFonts w:ascii="Arial" w:hAnsi="Arial" w:cs="Arial"/>
                      <w:sz w:val="20"/>
                      <w:szCs w:val="20"/>
                    </w:rPr>
                    <w:t>Version</w:t>
                  </w:r>
                </w:p>
              </w:tc>
              <w:tc>
                <w:tcPr>
                  <w:tcW w:w="1381" w:type="dxa"/>
                </w:tcPr>
                <w:p w14:paraId="294EAC70" w14:textId="67159945" w:rsidR="005A6B94" w:rsidRDefault="005A6B94" w:rsidP="00A51E6D">
                  <w:pPr>
                    <w:spacing w:after="0"/>
                    <w:rPr>
                      <w:rFonts w:ascii="Arial" w:hAnsi="Arial" w:cs="Arial"/>
                      <w:sz w:val="20"/>
                      <w:szCs w:val="20"/>
                    </w:rPr>
                  </w:pPr>
                  <w:r>
                    <w:rPr>
                      <w:rFonts w:ascii="Arial" w:hAnsi="Arial" w:cs="Arial"/>
                      <w:sz w:val="20"/>
                      <w:szCs w:val="20"/>
                    </w:rPr>
                    <w:t>Date</w:t>
                  </w:r>
                </w:p>
              </w:tc>
              <w:tc>
                <w:tcPr>
                  <w:tcW w:w="1207" w:type="dxa"/>
                </w:tcPr>
                <w:p w14:paraId="4A3A0713" w14:textId="77777777" w:rsidR="005A6B94" w:rsidRDefault="005A6B94" w:rsidP="00A51E6D">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5" w:type="dxa"/>
                </w:tcPr>
                <w:p w14:paraId="2F2E3B32" w14:textId="77777777" w:rsidR="005A6B94" w:rsidRDefault="005A6B94" w:rsidP="00A51E6D">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5A6B94" w14:paraId="1811C316" w14:textId="77777777" w:rsidTr="005A6B94">
              <w:tc>
                <w:tcPr>
                  <w:tcW w:w="1159" w:type="dxa"/>
                </w:tcPr>
                <w:p w14:paraId="2FBDD505" w14:textId="47F21998" w:rsidR="005A6B94" w:rsidRDefault="005A6B94" w:rsidP="00A51E6D">
                  <w:pPr>
                    <w:spacing w:after="0"/>
                    <w:rPr>
                      <w:rFonts w:ascii="Arial" w:hAnsi="Arial" w:cs="Arial"/>
                      <w:sz w:val="20"/>
                      <w:szCs w:val="20"/>
                    </w:rPr>
                  </w:pPr>
                  <w:r>
                    <w:rPr>
                      <w:rFonts w:ascii="Arial" w:hAnsi="Arial" w:cs="Arial"/>
                      <w:sz w:val="20"/>
                      <w:szCs w:val="20"/>
                    </w:rPr>
                    <w:t>1.0-1.</w:t>
                  </w:r>
                  <w:r w:rsidR="00FC3065">
                    <w:rPr>
                      <w:rFonts w:ascii="Arial" w:hAnsi="Arial" w:cs="Arial"/>
                      <w:sz w:val="20"/>
                      <w:szCs w:val="20"/>
                    </w:rPr>
                    <w:t>3</w:t>
                  </w:r>
                </w:p>
              </w:tc>
              <w:tc>
                <w:tcPr>
                  <w:tcW w:w="1381" w:type="dxa"/>
                </w:tcPr>
                <w:p w14:paraId="26203CC6" w14:textId="62A6B014" w:rsidR="005A6B94" w:rsidRDefault="005A6B94" w:rsidP="00A51E6D">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7.29</w:t>
                  </w:r>
                </w:p>
              </w:tc>
              <w:tc>
                <w:tcPr>
                  <w:tcW w:w="1207" w:type="dxa"/>
                </w:tcPr>
                <w:p w14:paraId="3DC8396B" w14:textId="77777777" w:rsidR="005A6B94" w:rsidRDefault="005A6B94" w:rsidP="00A51E6D">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5" w:type="dxa"/>
                </w:tcPr>
                <w:p w14:paraId="454F8E45" w14:textId="1751A66A" w:rsidR="005A6B94" w:rsidRDefault="00FC3065" w:rsidP="00A51E6D">
                  <w:pPr>
                    <w:spacing w:after="0"/>
                    <w:rPr>
                      <w:rFonts w:ascii="Arial" w:hAnsi="Arial" w:cs="Arial"/>
                      <w:sz w:val="20"/>
                      <w:szCs w:val="20"/>
                    </w:rPr>
                  </w:pPr>
                  <w:r>
                    <w:rPr>
                      <w:rFonts w:ascii="Arial" w:hAnsi="Arial" w:cs="Arial"/>
                      <w:sz w:val="20"/>
                      <w:szCs w:val="20"/>
                    </w:rPr>
                    <w:t>First version and other changes</w:t>
                  </w:r>
                </w:p>
              </w:tc>
            </w:tr>
            <w:tr w:rsidR="00FC3065" w14:paraId="2CD9E207" w14:textId="77777777" w:rsidTr="005A6B94">
              <w:tc>
                <w:tcPr>
                  <w:tcW w:w="1159" w:type="dxa"/>
                </w:tcPr>
                <w:p w14:paraId="4CF51E7C" w14:textId="5B4AD549" w:rsidR="00FC3065" w:rsidRDefault="00FC3065" w:rsidP="00FC3065">
                  <w:pPr>
                    <w:spacing w:after="0"/>
                    <w:rPr>
                      <w:rFonts w:ascii="Arial" w:hAnsi="Arial" w:cs="Arial"/>
                      <w:sz w:val="20"/>
                      <w:szCs w:val="20"/>
                    </w:rPr>
                  </w:pPr>
                  <w:r>
                    <w:rPr>
                      <w:rFonts w:ascii="Arial" w:hAnsi="Arial" w:cs="Arial"/>
                      <w:sz w:val="20"/>
                      <w:szCs w:val="20"/>
                    </w:rPr>
                    <w:t>1.4</w:t>
                  </w:r>
                </w:p>
              </w:tc>
              <w:tc>
                <w:tcPr>
                  <w:tcW w:w="1381" w:type="dxa"/>
                </w:tcPr>
                <w:p w14:paraId="7C75EA8C" w14:textId="2254B532" w:rsidR="00FC3065" w:rsidRDefault="00FC3065" w:rsidP="00FC3065">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6.8</w:t>
                  </w:r>
                </w:p>
              </w:tc>
              <w:tc>
                <w:tcPr>
                  <w:tcW w:w="1207" w:type="dxa"/>
                </w:tcPr>
                <w:p w14:paraId="52B3E89B" w14:textId="26B7F411" w:rsidR="00FC3065" w:rsidRDefault="00FC3065" w:rsidP="00FC3065">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5" w:type="dxa"/>
                </w:tcPr>
                <w:p w14:paraId="5AEF63F0" w14:textId="7A1AECCA" w:rsidR="00FC3065" w:rsidRDefault="00FC3065" w:rsidP="00FC3065">
                  <w:pPr>
                    <w:spacing w:after="0"/>
                    <w:rPr>
                      <w:rFonts w:ascii="Arial" w:hAnsi="Arial" w:cs="Arial"/>
                      <w:sz w:val="20"/>
                      <w:szCs w:val="20"/>
                    </w:rPr>
                  </w:pP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copy</w:t>
                  </w:r>
                  <w:r>
                    <w:rPr>
                      <w:rFonts w:ascii="Arial" w:hAnsi="Arial" w:cs="Arial"/>
                      <w:sz w:val="20"/>
                      <w:szCs w:val="20"/>
                    </w:rPr>
                    <w:t xml:space="preserve"> </w:t>
                  </w:r>
                  <w:r>
                    <w:rPr>
                      <w:rFonts w:ascii="Arial" w:hAnsi="Arial" w:cs="Arial" w:hint="eastAsia"/>
                      <w:sz w:val="20"/>
                      <w:szCs w:val="20"/>
                    </w:rPr>
                    <w:t>of</w:t>
                  </w:r>
                  <w:r>
                    <w:rPr>
                      <w:rFonts w:ascii="Arial" w:hAnsi="Arial" w:cs="Arial"/>
                      <w:sz w:val="20"/>
                      <w:szCs w:val="20"/>
                    </w:rPr>
                    <w:t xml:space="preserve"> </w:t>
                  </w:r>
                  <w:r>
                    <w:rPr>
                      <w:rFonts w:ascii="Arial" w:hAnsi="Arial" w:cs="Arial" w:hint="eastAsia"/>
                      <w:sz w:val="20"/>
                      <w:szCs w:val="20"/>
                    </w:rPr>
                    <w:t>“</w:t>
                  </w:r>
                  <w:r w:rsidRPr="00C55861">
                    <w:rPr>
                      <w:rFonts w:ascii="Arial" w:hAnsi="Arial" w:cs="Arial"/>
                      <w:sz w:val="20"/>
                      <w:szCs w:val="20"/>
                    </w:rPr>
                    <w:t>Push Notifications</w:t>
                  </w:r>
                  <w:r>
                    <w:rPr>
                      <w:rFonts w:ascii="Arial" w:hAnsi="Arial" w:cs="Arial" w:hint="eastAsia"/>
                      <w:sz w:val="20"/>
                      <w:szCs w:val="20"/>
                    </w:rPr>
                    <w:t>”</w:t>
                  </w:r>
                </w:p>
              </w:tc>
            </w:tr>
            <w:tr w:rsidR="00FC3065" w14:paraId="05FF5A75" w14:textId="77777777" w:rsidTr="005A6B94">
              <w:tc>
                <w:tcPr>
                  <w:tcW w:w="1159" w:type="dxa"/>
                </w:tcPr>
                <w:p w14:paraId="6DCE777F" w14:textId="69D096BB" w:rsidR="00FC3065" w:rsidRDefault="00FC3065" w:rsidP="00FC3065">
                  <w:pPr>
                    <w:spacing w:after="0"/>
                    <w:rPr>
                      <w:rFonts w:ascii="Arial" w:hAnsi="Arial" w:cs="Arial"/>
                      <w:sz w:val="20"/>
                      <w:szCs w:val="20"/>
                    </w:rPr>
                  </w:pPr>
                  <w:ins w:id="1987" w:author="Lisa" w:date="2020-06-23T14:50:00Z">
                    <w:r>
                      <w:rPr>
                        <w:rFonts w:ascii="Arial" w:hAnsi="Arial" w:cs="Arial"/>
                        <w:sz w:val="20"/>
                        <w:szCs w:val="20"/>
                      </w:rPr>
                      <w:t>1.5</w:t>
                    </w:r>
                  </w:ins>
                </w:p>
              </w:tc>
              <w:tc>
                <w:tcPr>
                  <w:tcW w:w="1381" w:type="dxa"/>
                </w:tcPr>
                <w:p w14:paraId="3DC0F957" w14:textId="20A0F7D4" w:rsidR="00FC3065" w:rsidRDefault="00FC3065" w:rsidP="00FC3065">
                  <w:pPr>
                    <w:spacing w:after="0"/>
                    <w:rPr>
                      <w:rFonts w:ascii="Arial" w:hAnsi="Arial" w:cs="Arial"/>
                      <w:sz w:val="20"/>
                      <w:szCs w:val="20"/>
                    </w:rPr>
                  </w:pPr>
                  <w:ins w:id="1988" w:author="Lisa" w:date="2020-06-23T14:50:00Z">
                    <w:r>
                      <w:rPr>
                        <w:rFonts w:ascii="Arial" w:hAnsi="Arial" w:cs="Arial"/>
                        <w:sz w:val="20"/>
                        <w:szCs w:val="20"/>
                      </w:rPr>
                      <w:t>2020.</w:t>
                    </w:r>
                    <w:r w:rsidR="00C76D22">
                      <w:rPr>
                        <w:rFonts w:ascii="Arial" w:hAnsi="Arial" w:cs="Arial"/>
                        <w:sz w:val="20"/>
                        <w:szCs w:val="20"/>
                      </w:rPr>
                      <w:t>6.23</w:t>
                    </w:r>
                  </w:ins>
                </w:p>
              </w:tc>
              <w:tc>
                <w:tcPr>
                  <w:tcW w:w="1207" w:type="dxa"/>
                </w:tcPr>
                <w:p w14:paraId="2F2A4D6E" w14:textId="3FBA5733" w:rsidR="00FC3065" w:rsidRDefault="00C76D22" w:rsidP="00FC3065">
                  <w:pPr>
                    <w:spacing w:after="0"/>
                    <w:rPr>
                      <w:rFonts w:ascii="Arial" w:hAnsi="Arial" w:cs="Arial"/>
                      <w:sz w:val="20"/>
                      <w:szCs w:val="20"/>
                    </w:rPr>
                  </w:pPr>
                  <w:ins w:id="1989" w:author="Lisa" w:date="2020-06-23T14:51:00Z">
                    <w:r>
                      <w:rPr>
                        <w:rFonts w:ascii="Arial" w:hAnsi="Arial" w:cs="Arial"/>
                        <w:sz w:val="20"/>
                        <w:szCs w:val="20"/>
                      </w:rPr>
                      <w:t>Lisa</w:t>
                    </w:r>
                  </w:ins>
                </w:p>
              </w:tc>
              <w:tc>
                <w:tcPr>
                  <w:tcW w:w="4035" w:type="dxa"/>
                </w:tcPr>
                <w:p w14:paraId="04E9521A" w14:textId="1D141B81" w:rsidR="00FC3065" w:rsidRDefault="00C76D22" w:rsidP="00FC3065">
                  <w:pPr>
                    <w:spacing w:after="0"/>
                    <w:rPr>
                      <w:rFonts w:ascii="Arial" w:hAnsi="Arial" w:cs="Arial"/>
                      <w:sz w:val="20"/>
                      <w:szCs w:val="20"/>
                    </w:rPr>
                  </w:pPr>
                  <w:ins w:id="1990" w:author="Lisa" w:date="2020-06-23T14:51:00Z">
                    <w:r>
                      <w:rPr>
                        <w:rFonts w:ascii="Arial" w:hAnsi="Arial" w:cs="Arial"/>
                        <w:sz w:val="20"/>
                        <w:szCs w:val="20"/>
                      </w:rPr>
                      <w:t>Review order red</w:t>
                    </w:r>
                  </w:ins>
                  <w:ins w:id="1991" w:author="Lisa" w:date="2020-06-24T17:09:00Z">
                    <w:r w:rsidR="004D3C97">
                      <w:rPr>
                        <w:rFonts w:ascii="Arial" w:hAnsi="Arial" w:cs="Arial"/>
                        <w:sz w:val="20"/>
                        <w:szCs w:val="20"/>
                      </w:rPr>
                      <w:t>e</w:t>
                    </w:r>
                  </w:ins>
                  <w:ins w:id="1992" w:author="Lisa" w:date="2020-06-23T14:51:00Z">
                    <w:r>
                      <w:rPr>
                        <w:rFonts w:ascii="Arial" w:hAnsi="Arial" w:cs="Arial"/>
                        <w:sz w:val="20"/>
                        <w:szCs w:val="20"/>
                      </w:rPr>
                      <w:t>sign</w:t>
                    </w:r>
                  </w:ins>
                </w:p>
              </w:tc>
            </w:tr>
            <w:tr w:rsidR="00FC3065" w14:paraId="4D21F4AC" w14:textId="77777777" w:rsidTr="005A6B94">
              <w:tc>
                <w:tcPr>
                  <w:tcW w:w="1159" w:type="dxa"/>
                </w:tcPr>
                <w:p w14:paraId="798B184A" w14:textId="3018FBE3" w:rsidR="00FC3065" w:rsidRDefault="0086728E" w:rsidP="00FC3065">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6</w:t>
                  </w:r>
                </w:p>
              </w:tc>
              <w:tc>
                <w:tcPr>
                  <w:tcW w:w="1381" w:type="dxa"/>
                </w:tcPr>
                <w:p w14:paraId="303DF805" w14:textId="6AF6E470" w:rsidR="00FC3065" w:rsidRDefault="0086728E" w:rsidP="00FC3065">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8</w:t>
                  </w:r>
                </w:p>
              </w:tc>
              <w:tc>
                <w:tcPr>
                  <w:tcW w:w="1207" w:type="dxa"/>
                </w:tcPr>
                <w:p w14:paraId="5460B686" w14:textId="0F6CF524" w:rsidR="00FC3065" w:rsidRDefault="0086728E" w:rsidP="00FC3065">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5" w:type="dxa"/>
                </w:tcPr>
                <w:p w14:paraId="1D47234D" w14:textId="7A8C78EA" w:rsidR="00FC3065" w:rsidRDefault="0086728E" w:rsidP="00FC3065">
                  <w:pPr>
                    <w:spacing w:after="0"/>
                    <w:rPr>
                      <w:rFonts w:ascii="Arial" w:hAnsi="Arial" w:cs="Arial"/>
                      <w:sz w:val="20"/>
                      <w:szCs w:val="20"/>
                    </w:rPr>
                  </w:pPr>
                  <w:r>
                    <w:rPr>
                      <w:rFonts w:ascii="Arial" w:hAnsi="Arial" w:cs="Arial" w:hint="eastAsia"/>
                      <w:sz w:val="20"/>
                      <w:szCs w:val="20"/>
                    </w:rPr>
                    <w:t>A</w:t>
                  </w:r>
                  <w:r>
                    <w:rPr>
                      <w:rFonts w:ascii="Arial" w:hAnsi="Arial" w:cs="Arial"/>
                      <w:sz w:val="20"/>
                      <w:szCs w:val="20"/>
                    </w:rPr>
                    <w:t>dd Restaurant Nickname</w:t>
                  </w:r>
                </w:p>
              </w:tc>
            </w:tr>
            <w:tr w:rsidR="00FC3065" w14:paraId="6629ABB1" w14:textId="77777777" w:rsidTr="005A6B94">
              <w:tc>
                <w:tcPr>
                  <w:tcW w:w="1159" w:type="dxa"/>
                </w:tcPr>
                <w:p w14:paraId="035C5902" w14:textId="4AADFAE8" w:rsidR="00FC3065" w:rsidRDefault="006B7AB0" w:rsidP="00FC3065">
                  <w:pPr>
                    <w:spacing w:after="0"/>
                    <w:rPr>
                      <w:rFonts w:ascii="Arial" w:hAnsi="Arial" w:cs="Arial"/>
                      <w:sz w:val="20"/>
                      <w:szCs w:val="20"/>
                    </w:rPr>
                  </w:pPr>
                  <w:r>
                    <w:rPr>
                      <w:rFonts w:ascii="Arial" w:hAnsi="Arial" w:cs="Arial"/>
                      <w:sz w:val="20"/>
                      <w:szCs w:val="20"/>
                    </w:rPr>
                    <w:t>1.7</w:t>
                  </w:r>
                </w:p>
              </w:tc>
              <w:tc>
                <w:tcPr>
                  <w:tcW w:w="1381" w:type="dxa"/>
                </w:tcPr>
                <w:p w14:paraId="2AB45110" w14:textId="3E445541" w:rsidR="00FC3065" w:rsidRDefault="006B7AB0" w:rsidP="00FC3065">
                  <w:pPr>
                    <w:spacing w:after="0"/>
                    <w:rPr>
                      <w:rFonts w:ascii="Arial" w:hAnsi="Arial" w:cs="Arial"/>
                      <w:sz w:val="20"/>
                      <w:szCs w:val="20"/>
                    </w:rPr>
                  </w:pPr>
                  <w:r>
                    <w:rPr>
                      <w:rFonts w:ascii="Arial" w:hAnsi="Arial" w:cs="Arial"/>
                      <w:sz w:val="20"/>
                      <w:szCs w:val="20"/>
                    </w:rPr>
                    <w:t>2020.8.7</w:t>
                  </w:r>
                </w:p>
              </w:tc>
              <w:tc>
                <w:tcPr>
                  <w:tcW w:w="1207" w:type="dxa"/>
                </w:tcPr>
                <w:p w14:paraId="62969FD6" w14:textId="417D3660" w:rsidR="00FC3065" w:rsidRDefault="006B7AB0" w:rsidP="00FC3065">
                  <w:pPr>
                    <w:spacing w:after="0"/>
                    <w:rPr>
                      <w:rFonts w:ascii="Arial" w:hAnsi="Arial" w:cs="Arial"/>
                      <w:sz w:val="20"/>
                      <w:szCs w:val="20"/>
                    </w:rPr>
                  </w:pPr>
                  <w:r>
                    <w:rPr>
                      <w:rFonts w:ascii="Arial" w:hAnsi="Arial" w:cs="Arial"/>
                      <w:sz w:val="20"/>
                      <w:szCs w:val="20"/>
                    </w:rPr>
                    <w:t>Lisa</w:t>
                  </w:r>
                </w:p>
              </w:tc>
              <w:tc>
                <w:tcPr>
                  <w:tcW w:w="4035" w:type="dxa"/>
                </w:tcPr>
                <w:p w14:paraId="477ECA74" w14:textId="50E5C17C" w:rsidR="00FC3065" w:rsidRDefault="006B7AB0" w:rsidP="00FC3065">
                  <w:pPr>
                    <w:spacing w:after="0"/>
                    <w:rPr>
                      <w:rFonts w:ascii="Arial" w:hAnsi="Arial" w:cs="Arial"/>
                      <w:sz w:val="20"/>
                      <w:szCs w:val="20"/>
                    </w:rPr>
                  </w:pPr>
                  <w:r>
                    <w:rPr>
                      <w:rFonts w:ascii="Arial" w:hAnsi="Arial" w:cs="Arial"/>
                      <w:sz w:val="20"/>
                      <w:szCs w:val="20"/>
                    </w:rPr>
                    <w:t>Do not hop up review order page</w:t>
                  </w:r>
                </w:p>
              </w:tc>
            </w:tr>
          </w:tbl>
          <w:p w14:paraId="67AC8030" w14:textId="77777777" w:rsidR="00606C0F" w:rsidRDefault="00606C0F" w:rsidP="00A51E6D">
            <w:pPr>
              <w:rPr>
                <w:rFonts w:ascii="Arial" w:hAnsi="Arial" w:cs="Arial"/>
                <w:sz w:val="20"/>
                <w:szCs w:val="20"/>
              </w:rPr>
            </w:pPr>
          </w:p>
        </w:tc>
      </w:tr>
      <w:tr w:rsidR="001A1F91" w:rsidRPr="00452515" w14:paraId="2306D2E9" w14:textId="77777777" w:rsidTr="00606C0F">
        <w:tc>
          <w:tcPr>
            <w:tcW w:w="8008" w:type="dxa"/>
          </w:tcPr>
          <w:p w14:paraId="278E8EBE" w14:textId="77777777" w:rsidR="001A1F91" w:rsidRPr="00452515" w:rsidRDefault="001A1F91" w:rsidP="00502D92">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C76D22" w:rsidRPr="00452515" w14:paraId="7F934EDD" w14:textId="77777777" w:rsidTr="0022227B">
        <w:trPr>
          <w:ins w:id="1993" w:author="Lisa" w:date="2020-06-23T14:51:00Z"/>
        </w:trPr>
        <w:tc>
          <w:tcPr>
            <w:tcW w:w="8008" w:type="dxa"/>
          </w:tcPr>
          <w:p w14:paraId="624B2049" w14:textId="77777777" w:rsidR="00C76D22" w:rsidRDefault="00C76D22" w:rsidP="0022227B">
            <w:pPr>
              <w:rPr>
                <w:ins w:id="1994" w:author="Lisa" w:date="2020-06-23T14:51:00Z"/>
                <w:rFonts w:ascii="Arial" w:hAnsi="Arial" w:cs="Arial"/>
                <w:sz w:val="20"/>
                <w:szCs w:val="20"/>
              </w:rPr>
            </w:pPr>
            <w:ins w:id="1995" w:author="Lisa" w:date="2020-06-23T14:51:00Z">
              <w:r>
                <w:rPr>
                  <w:rFonts w:ascii="Arial" w:hAnsi="Arial" w:cs="Arial"/>
                  <w:sz w:val="20"/>
                  <w:szCs w:val="20"/>
                </w:rPr>
                <w:t>Prototype:</w:t>
              </w:r>
            </w:ins>
          </w:p>
          <w:p w14:paraId="77227299" w14:textId="713F7A59" w:rsidR="00C76D22" w:rsidRPr="00452515" w:rsidRDefault="00F75DB0" w:rsidP="0022227B">
            <w:pPr>
              <w:rPr>
                <w:ins w:id="1996" w:author="Lisa" w:date="2020-06-23T14:51:00Z"/>
                <w:rFonts w:ascii="Arial" w:hAnsi="Arial" w:cs="Arial"/>
                <w:sz w:val="20"/>
                <w:szCs w:val="20"/>
              </w:rPr>
            </w:pPr>
            <w:ins w:id="1997" w:author="Nancy Liu" w:date="2020-08-05T15:50:00Z">
              <w:r>
                <w:fldChar w:fldCharType="begin"/>
              </w:r>
              <w:r>
                <w:instrText xml:space="preserve"> HYPERLINK "https://www.figma.com/file/cB4mCbqIpZT7VrqXfO1PhK/Order-Review-UI?node-id=459%3A11486" </w:instrText>
              </w:r>
              <w:r>
                <w:fldChar w:fldCharType="separate"/>
              </w:r>
              <w:r>
                <w:rPr>
                  <w:rStyle w:val="Hyperlink"/>
                </w:rPr>
                <w:t>https://www.figma.com/file/cB4mCbqIpZT7VrqXfO1PhK/Order-Review-UI?node-id=459%3A11486</w:t>
              </w:r>
              <w:r>
                <w:fldChar w:fldCharType="end"/>
              </w:r>
            </w:ins>
          </w:p>
        </w:tc>
      </w:tr>
      <w:tr w:rsidR="001A1F91" w:rsidRPr="00452515" w14:paraId="2CB2D702" w14:textId="77777777" w:rsidTr="00606C0F">
        <w:tc>
          <w:tcPr>
            <w:tcW w:w="8008" w:type="dxa"/>
          </w:tcPr>
          <w:p w14:paraId="57D5FDD9" w14:textId="77777777" w:rsidR="001A1F91" w:rsidRDefault="001A1F91" w:rsidP="00502D92">
            <w:pPr>
              <w:rPr>
                <w:rFonts w:ascii="Arial" w:hAnsi="Arial" w:cs="Arial"/>
                <w:sz w:val="20"/>
                <w:szCs w:val="20"/>
              </w:rPr>
            </w:pPr>
            <w:r w:rsidRPr="00452515">
              <w:rPr>
                <w:rFonts w:ascii="Arial" w:hAnsi="Arial" w:cs="Arial"/>
                <w:sz w:val="20"/>
                <w:szCs w:val="20"/>
              </w:rPr>
              <w:t xml:space="preserve">Pre-Condition: </w:t>
            </w:r>
          </w:p>
          <w:p w14:paraId="4778596E" w14:textId="321271E8" w:rsidR="001A1F91" w:rsidRDefault="009F1EB9" w:rsidP="00B634C9">
            <w:pPr>
              <w:spacing w:after="0"/>
            </w:pPr>
            <w:r>
              <w:rPr>
                <w:rFonts w:hint="eastAsia"/>
              </w:rPr>
              <w:t>Order</w:t>
            </w:r>
            <w:r>
              <w:t xml:space="preserve"> </w:t>
            </w:r>
            <w:r>
              <w:rPr>
                <w:rFonts w:hint="eastAsia"/>
              </w:rPr>
              <w:t>sta</w:t>
            </w:r>
            <w:r>
              <w:t xml:space="preserve">tus </w:t>
            </w:r>
            <w:r w:rsidR="00B634C9">
              <w:t xml:space="preserve">is </w:t>
            </w:r>
            <w:r w:rsidR="002D5C06">
              <w:t xml:space="preserve">5 minutes after </w:t>
            </w:r>
            <w:r w:rsidR="00B634C9">
              <w:t xml:space="preserve">“Food is ready” or </w:t>
            </w:r>
            <w:r w:rsidR="006C06A4">
              <w:t xml:space="preserve">as soon as the status is </w:t>
            </w:r>
            <w:r w:rsidR="00B634C9">
              <w:t>“</w:t>
            </w:r>
            <w:proofErr w:type="gramStart"/>
            <w:r w:rsidR="00B634C9">
              <w:t>Delivered</w:t>
            </w:r>
            <w:proofErr w:type="gramEnd"/>
            <w:r w:rsidR="00B634C9">
              <w:t>”</w:t>
            </w:r>
          </w:p>
          <w:p w14:paraId="6F0BA481" w14:textId="77777777" w:rsidR="001A1F91" w:rsidRPr="00DD3CB0" w:rsidRDefault="001A1F91" w:rsidP="00502D92">
            <w:pPr>
              <w:rPr>
                <w:rFonts w:ascii="Arial" w:hAnsi="Arial" w:cs="Arial"/>
                <w:sz w:val="20"/>
                <w:szCs w:val="20"/>
              </w:rPr>
            </w:pPr>
          </w:p>
        </w:tc>
      </w:tr>
      <w:tr w:rsidR="001A1F91" w:rsidRPr="00452515" w14:paraId="227963D9" w14:textId="77777777" w:rsidTr="00606C0F">
        <w:tc>
          <w:tcPr>
            <w:tcW w:w="8008" w:type="dxa"/>
          </w:tcPr>
          <w:p w14:paraId="63EF422A" w14:textId="77777777" w:rsidR="001A1F91" w:rsidRPr="00103C0C" w:rsidRDefault="001A1F91" w:rsidP="00502D92">
            <w:pPr>
              <w:rPr>
                <w:rFonts w:ascii="Arial" w:hAnsi="Arial"/>
                <w:sz w:val="20"/>
                <w:szCs w:val="20"/>
              </w:rPr>
            </w:pPr>
            <w:r w:rsidRPr="00103C0C">
              <w:rPr>
                <w:rFonts w:ascii="Arial" w:hAnsi="Arial" w:hint="eastAsia"/>
                <w:sz w:val="20"/>
                <w:szCs w:val="20"/>
              </w:rPr>
              <w:t>Main Scenario:</w:t>
            </w:r>
          </w:p>
          <w:p w14:paraId="795E2A5E" w14:textId="295BB769" w:rsidR="006B7AB0" w:rsidRDefault="006B7AB0" w:rsidP="00046DEF">
            <w:pPr>
              <w:pStyle w:val="ListParagraph"/>
              <w:numPr>
                <w:ilvl w:val="0"/>
                <w:numId w:val="119"/>
              </w:numPr>
              <w:ind w:firstLineChars="0"/>
            </w:pPr>
            <w:r>
              <w:t xml:space="preserve">Do not do order review for now because we have another survey outside the APP. </w:t>
            </w:r>
            <w:proofErr w:type="gramStart"/>
            <w:r>
              <w:t>So</w:t>
            </w:r>
            <w:proofErr w:type="gramEnd"/>
            <w:r>
              <w:t xml:space="preserve"> for all of the following conditions, do not show review order hop up.</w:t>
            </w:r>
          </w:p>
          <w:p w14:paraId="07153EF8" w14:textId="7D9FEF9A" w:rsidR="00B634C9" w:rsidRPr="00B634C9" w:rsidRDefault="00B634C9" w:rsidP="00046DEF">
            <w:pPr>
              <w:pStyle w:val="ListParagraph"/>
              <w:numPr>
                <w:ilvl w:val="0"/>
                <w:numId w:val="119"/>
              </w:numPr>
              <w:ind w:firstLineChars="0"/>
            </w:pPr>
            <w:r>
              <w:rPr>
                <w:rFonts w:hint="eastAsia"/>
              </w:rPr>
              <w:t>S</w:t>
            </w:r>
            <w:r>
              <w:t>how Review order hop up in the following condition:</w:t>
            </w:r>
          </w:p>
          <w:p w14:paraId="112D551D" w14:textId="59EC8E00" w:rsidR="00B634C9" w:rsidRDefault="00B634C9" w:rsidP="00B634C9">
            <w:pPr>
              <w:pStyle w:val="ListParagraph"/>
              <w:numPr>
                <w:ilvl w:val="0"/>
                <w:numId w:val="118"/>
              </w:numPr>
              <w:ind w:firstLineChars="0"/>
              <w:rPr>
                <w:ins w:id="1998" w:author="Lisa" w:date="2020-06-23T14:58:00Z"/>
              </w:rPr>
            </w:pPr>
            <w:r w:rsidRPr="00B634C9">
              <w:t xml:space="preserve">If the user clicks the X in the “it’s ready” status page, we should show the browse page </w:t>
            </w:r>
            <w:r w:rsidR="0070758F">
              <w:t>(</w:t>
            </w:r>
            <w:r>
              <w:t>returning user’s home page</w:t>
            </w:r>
            <w:r w:rsidR="0070758F">
              <w:t>)</w:t>
            </w:r>
            <w:r>
              <w:t xml:space="preserve"> </w:t>
            </w:r>
            <w:r w:rsidRPr="00B634C9">
              <w:t>with the “review order” hop up</w:t>
            </w:r>
            <w:r w:rsidR="007640B5">
              <w:t>. That means, 10 minutes after an order is delivered, if the user is on the home page, hop up the review order page.</w:t>
            </w:r>
          </w:p>
          <w:p w14:paraId="19804EC6" w14:textId="2775EABF" w:rsidR="00382329" w:rsidRPr="00B634C9" w:rsidRDefault="00382329" w:rsidP="0017323F">
            <w:pPr>
              <w:pStyle w:val="ListParagraph"/>
              <w:ind w:left="780" w:firstLineChars="0" w:firstLine="0"/>
            </w:pPr>
          </w:p>
          <w:p w14:paraId="5915A41C" w14:textId="0ACAAF47" w:rsidR="00B634C9" w:rsidRDefault="00B634C9" w:rsidP="00B634C9">
            <w:pPr>
              <w:pStyle w:val="ListParagraph"/>
              <w:ind w:left="360" w:firstLineChars="0" w:firstLine="0"/>
              <w:rPr>
                <w:ins w:id="1999" w:author="Lisa" w:date="2020-06-23T15:00:00Z"/>
                <w:rFonts w:ascii="宋体" w:hAnsi="宋体" w:cs="宋体"/>
                <w:sz w:val="24"/>
                <w:szCs w:val="24"/>
              </w:rPr>
            </w:pPr>
          </w:p>
          <w:p w14:paraId="4E10A44C" w14:textId="06C82CCC" w:rsidR="006A542C" w:rsidRDefault="006A542C" w:rsidP="00B634C9">
            <w:pPr>
              <w:pStyle w:val="ListParagraph"/>
              <w:ind w:left="360" w:firstLineChars="0" w:firstLine="0"/>
              <w:rPr>
                <w:rFonts w:ascii="宋体" w:hAnsi="宋体" w:cs="宋体"/>
                <w:sz w:val="24"/>
                <w:szCs w:val="24"/>
              </w:rPr>
            </w:pPr>
            <w:r>
              <w:rPr>
                <w:noProof/>
              </w:rPr>
              <w:lastRenderedPageBreak/>
              <w:drawing>
                <wp:inline distT="0" distB="0" distL="0" distR="0" wp14:anchorId="486B3D2A" wp14:editId="4A195C7C">
                  <wp:extent cx="4742358" cy="4874820"/>
                  <wp:effectExtent l="0" t="0" r="1270" b="254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4751084" cy="4883790"/>
                          </a:xfrm>
                          <a:prstGeom prst="rect">
                            <a:avLst/>
                          </a:prstGeom>
                        </pic:spPr>
                      </pic:pic>
                    </a:graphicData>
                  </a:graphic>
                </wp:inline>
              </w:drawing>
            </w:r>
          </w:p>
          <w:p w14:paraId="542F98E2" w14:textId="19D81FA3" w:rsidR="00AA6BAC" w:rsidRDefault="00AA6BAC" w:rsidP="00AA6BAC">
            <w:pPr>
              <w:pStyle w:val="ListParagraph"/>
              <w:ind w:left="360" w:firstLineChars="150" w:firstLine="360"/>
              <w:rPr>
                <w:rFonts w:ascii="宋体" w:hAnsi="宋体" w:cs="宋体"/>
                <w:sz w:val="24"/>
                <w:szCs w:val="24"/>
              </w:rPr>
            </w:pPr>
            <w:r>
              <w:rPr>
                <w:rFonts w:ascii="宋体" w:hAnsi="宋体" w:cs="宋体" w:hint="eastAsia"/>
                <w:sz w:val="24"/>
                <w:szCs w:val="24"/>
              </w:rPr>
              <w:t>F</w:t>
            </w:r>
            <w:r>
              <w:rPr>
                <w:rFonts w:ascii="宋体" w:hAnsi="宋体" w:cs="宋体"/>
                <w:sz w:val="24"/>
                <w:szCs w:val="24"/>
              </w:rPr>
              <w:t>ig 1 Review order hop-up</w:t>
            </w:r>
          </w:p>
          <w:p w14:paraId="4533E44B" w14:textId="2F5603B0" w:rsidR="00B634C9" w:rsidRDefault="002D5C06" w:rsidP="00B634C9">
            <w:pPr>
              <w:pStyle w:val="ListParagraph"/>
              <w:numPr>
                <w:ilvl w:val="0"/>
                <w:numId w:val="118"/>
              </w:numPr>
              <w:ind w:firstLineChars="0"/>
            </w:pPr>
            <w:r>
              <w:t xml:space="preserve">If the status </w:t>
            </w:r>
            <w:r w:rsidRPr="00B634C9">
              <w:t xml:space="preserve">“it’s ready” </w:t>
            </w:r>
            <w:r>
              <w:t xml:space="preserve">is not changed to “Delivered” in five minutes, and the user is still on “It’s ready” page, show review order page. If the status </w:t>
            </w:r>
            <w:r w:rsidRPr="00B634C9">
              <w:t xml:space="preserve">“it’s ready” </w:t>
            </w:r>
            <w:r>
              <w:t xml:space="preserve">changes to “Delivered” in five minutes, </w:t>
            </w:r>
            <w:del w:id="2000" w:author="Nancy Liu" w:date="2020-07-02T14:06:00Z">
              <w:r w:rsidRPr="00B634C9" w:rsidDel="00E33AD2">
                <w:delText xml:space="preserve"> </w:delText>
              </w:r>
            </w:del>
            <w:r>
              <w:t>show review order page</w:t>
            </w:r>
            <w:r w:rsidRPr="00B634C9">
              <w:t xml:space="preserve"> </w:t>
            </w:r>
            <w:r w:rsidR="0070758F">
              <w:t>()</w:t>
            </w:r>
          </w:p>
          <w:p w14:paraId="0B7E2B2E" w14:textId="4B1F48EB" w:rsidR="00046DEF" w:rsidRDefault="00B634C9" w:rsidP="00046DEF">
            <w:pPr>
              <w:pStyle w:val="ListParagraph"/>
              <w:numPr>
                <w:ilvl w:val="0"/>
                <w:numId w:val="118"/>
              </w:numPr>
              <w:ind w:firstLineChars="0"/>
            </w:pPr>
            <w:r w:rsidRPr="00B634C9">
              <w:t>We should also display the “review order” hop-up</w:t>
            </w:r>
            <w:r>
              <w:t xml:space="preserve"> in </w:t>
            </w:r>
            <w:r w:rsidRPr="00B634C9">
              <w:t xml:space="preserve">the browse page </w:t>
            </w:r>
            <w:r w:rsidR="0070758F">
              <w:t>(</w:t>
            </w:r>
            <w:r>
              <w:t>returning user’s home page</w:t>
            </w:r>
            <w:r w:rsidR="0070758F">
              <w:t>)</w:t>
            </w:r>
            <w:r w:rsidRPr="00B634C9">
              <w:t xml:space="preserve"> the next time the user returns to the app if they weren’t active in the app during the “its ready phase”</w:t>
            </w:r>
            <w:r>
              <w:t xml:space="preserve">. This means, when we show “review order” </w:t>
            </w:r>
            <w:r w:rsidR="00046DEF">
              <w:t xml:space="preserve">hop up, we should record that it has been shown. When </w:t>
            </w:r>
            <w:r w:rsidR="00643E4C">
              <w:t xml:space="preserve">the </w:t>
            </w:r>
            <w:r w:rsidR="00046DEF">
              <w:t xml:space="preserve">user returns to the app and goes to the home page, we will check if there </w:t>
            </w:r>
            <w:r w:rsidR="00643E4C">
              <w:t>are</w:t>
            </w:r>
            <w:r w:rsidR="00046DEF">
              <w:t xml:space="preserve"> any “delivered” orders without showing “review order”, if yes, show it.</w:t>
            </w:r>
          </w:p>
          <w:p w14:paraId="40C5ECFC" w14:textId="3FEEECCE" w:rsidR="00AF4779" w:rsidRDefault="00CA72A9" w:rsidP="00046DEF">
            <w:pPr>
              <w:pStyle w:val="ListParagraph"/>
              <w:numPr>
                <w:ilvl w:val="0"/>
                <w:numId w:val="119"/>
              </w:numPr>
              <w:ind w:firstLineChars="0"/>
              <w:rPr>
                <w:ins w:id="2001" w:author="Lisa" w:date="2020-06-23T15:31:00Z"/>
              </w:rPr>
            </w:pPr>
            <w:ins w:id="2002" w:author="Lisa" w:date="2020-06-23T15:31:00Z">
              <w:r>
                <w:rPr>
                  <w:rFonts w:hint="eastAsia"/>
                </w:rPr>
                <w:t>Review</w:t>
              </w:r>
              <w:r>
                <w:t xml:space="preserve"> </w:t>
              </w:r>
              <w:r>
                <w:rPr>
                  <w:rFonts w:hint="eastAsia"/>
                </w:rPr>
                <w:t>Flow:</w:t>
              </w:r>
            </w:ins>
          </w:p>
          <w:p w14:paraId="21710AEE" w14:textId="1841B53A" w:rsidR="00CA72A9" w:rsidRDefault="00CA72A9" w:rsidP="00CA72A9">
            <w:pPr>
              <w:pStyle w:val="ListParagraph"/>
              <w:ind w:left="360" w:firstLineChars="0" w:firstLine="0"/>
              <w:rPr>
                <w:ins w:id="2003" w:author="Lisa" w:date="2020-06-23T15:39:00Z"/>
              </w:rPr>
            </w:pPr>
            <w:ins w:id="2004" w:author="Lisa" w:date="2020-06-23T15:31:00Z">
              <w:r>
                <w:rPr>
                  <w:noProof/>
                </w:rPr>
                <w:lastRenderedPageBreak/>
                <w:drawing>
                  <wp:inline distT="0" distB="0" distL="0" distR="0" wp14:anchorId="73CCD1BB" wp14:editId="132A7770">
                    <wp:extent cx="4744193" cy="2243582"/>
                    <wp:effectExtent l="0" t="0" r="0" b="444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4762620" cy="2252296"/>
                            </a:xfrm>
                            <a:prstGeom prst="rect">
                              <a:avLst/>
                            </a:prstGeom>
                          </pic:spPr>
                        </pic:pic>
                      </a:graphicData>
                    </a:graphic>
                  </wp:inline>
                </w:drawing>
              </w:r>
            </w:ins>
          </w:p>
          <w:p w14:paraId="395DA782" w14:textId="3518B836" w:rsidR="007863B1" w:rsidRDefault="00292855" w:rsidP="00A6212C">
            <w:pPr>
              <w:pStyle w:val="ListParagraph"/>
              <w:numPr>
                <w:ilvl w:val="0"/>
                <w:numId w:val="119"/>
              </w:numPr>
              <w:ind w:firstLineChars="0"/>
              <w:rPr>
                <w:ins w:id="2005" w:author="Lisa" w:date="2020-06-23T15:40:00Z"/>
              </w:rPr>
            </w:pPr>
            <w:ins w:id="2006" w:author="Lisa" w:date="2020-06-23T15:40:00Z">
              <w:r>
                <w:t>Star system:</w:t>
              </w:r>
            </w:ins>
          </w:p>
          <w:p w14:paraId="459DE0BA" w14:textId="0F028183" w:rsidR="00292855" w:rsidRDefault="00292855" w:rsidP="00DF1181">
            <w:pPr>
              <w:pStyle w:val="ListParagraph"/>
              <w:ind w:left="360" w:firstLineChars="0" w:firstLine="0"/>
              <w:rPr>
                <w:ins w:id="2007" w:author="Lisa" w:date="2020-06-23T15:29:00Z"/>
              </w:rPr>
            </w:pPr>
            <w:ins w:id="2008" w:author="Lisa" w:date="2020-06-23T15:40:00Z">
              <w:r>
                <w:rPr>
                  <w:noProof/>
                </w:rPr>
                <w:drawing>
                  <wp:inline distT="0" distB="0" distL="0" distR="0" wp14:anchorId="6A36CEC0" wp14:editId="53A68074">
                    <wp:extent cx="2924175" cy="2095500"/>
                    <wp:effectExtent l="0" t="0" r="9525"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2924175" cy="2095500"/>
                            </a:xfrm>
                            <a:prstGeom prst="rect">
                              <a:avLst/>
                            </a:prstGeom>
                          </pic:spPr>
                        </pic:pic>
                      </a:graphicData>
                    </a:graphic>
                  </wp:inline>
                </w:drawing>
              </w:r>
            </w:ins>
          </w:p>
          <w:p w14:paraId="29079AA3" w14:textId="397E8134" w:rsidR="000449CA" w:rsidRPr="00DF1181" w:rsidRDefault="000F5579" w:rsidP="00046DEF">
            <w:pPr>
              <w:pStyle w:val="ListParagraph"/>
              <w:numPr>
                <w:ilvl w:val="0"/>
                <w:numId w:val="119"/>
              </w:numPr>
              <w:ind w:firstLineChars="0"/>
              <w:rPr>
                <w:ins w:id="2009" w:author="Lisa" w:date="2020-06-23T15:45:00Z"/>
                <w:b/>
                <w:bCs/>
              </w:rPr>
            </w:pPr>
            <w:ins w:id="2010" w:author="Lisa" w:date="2020-06-23T15:41:00Z">
              <w:r w:rsidRPr="00DF1181">
                <w:rPr>
                  <w:b/>
                  <w:bCs/>
                </w:rPr>
                <w:t xml:space="preserve">Order </w:t>
              </w:r>
              <w:proofErr w:type="gramStart"/>
              <w:r w:rsidRPr="00DF1181">
                <w:rPr>
                  <w:b/>
                  <w:bCs/>
                </w:rPr>
                <w:t>review</w:t>
              </w:r>
              <w:proofErr w:type="gramEnd"/>
              <w:r w:rsidRPr="00DF1181">
                <w:rPr>
                  <w:b/>
                  <w:bCs/>
                </w:rPr>
                <w:t xml:space="preserve"> </w:t>
              </w:r>
            </w:ins>
            <w:ins w:id="2011" w:author="Lisa" w:date="2020-06-23T15:42:00Z">
              <w:r w:rsidR="004B7A6F" w:rsidRPr="00DF1181">
                <w:rPr>
                  <w:b/>
                  <w:bCs/>
                </w:rPr>
                <w:t>h</w:t>
              </w:r>
            </w:ins>
            <w:ins w:id="2012" w:author="Lisa" w:date="2020-06-23T15:41:00Z">
              <w:r w:rsidR="000449CA" w:rsidRPr="00DF1181">
                <w:rPr>
                  <w:b/>
                  <w:bCs/>
                </w:rPr>
                <w:t xml:space="preserve">op up: </w:t>
              </w:r>
            </w:ins>
          </w:p>
          <w:p w14:paraId="3D2CEBA4" w14:textId="3D4E4979" w:rsidR="001B1C41" w:rsidRDefault="001B1C41" w:rsidP="00DF1181">
            <w:pPr>
              <w:pStyle w:val="ListParagraph"/>
              <w:ind w:left="360" w:firstLineChars="0" w:firstLine="0"/>
              <w:rPr>
                <w:ins w:id="2013" w:author="Lisa" w:date="2020-06-23T15:42:00Z"/>
              </w:rPr>
            </w:pPr>
            <w:r>
              <w:rPr>
                <w:noProof/>
              </w:rPr>
              <w:drawing>
                <wp:inline distT="0" distB="0" distL="0" distR="0" wp14:anchorId="7F658823" wp14:editId="044DFBD8">
                  <wp:extent cx="2612572" cy="2795771"/>
                  <wp:effectExtent l="0" t="0" r="0" b="508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2615808" cy="2799234"/>
                          </a:xfrm>
                          <a:prstGeom prst="rect">
                            <a:avLst/>
                          </a:prstGeom>
                        </pic:spPr>
                      </pic:pic>
                    </a:graphicData>
                  </a:graphic>
                </wp:inline>
              </w:drawing>
            </w:r>
          </w:p>
          <w:p w14:paraId="35AF8A7B" w14:textId="51A4741F" w:rsidR="00CA2CC3" w:rsidRDefault="00271064" w:rsidP="00A83AC6">
            <w:pPr>
              <w:pStyle w:val="ListParagraph"/>
              <w:numPr>
                <w:ilvl w:val="1"/>
                <w:numId w:val="322"/>
              </w:numPr>
              <w:ind w:firstLineChars="0"/>
            </w:pPr>
            <w:r w:rsidRPr="00271064">
              <w:t xml:space="preserve">Dish Thumbnail: display one dish thumbnail from a dish in the order that’s being </w:t>
            </w:r>
            <w:proofErr w:type="gramStart"/>
            <w:r w:rsidRPr="00271064">
              <w:t>reviewed</w:t>
            </w:r>
            <w:proofErr w:type="gramEnd"/>
          </w:p>
          <w:p w14:paraId="76A1D2B6" w14:textId="355780C8" w:rsidR="00430F3B" w:rsidRDefault="00430F3B" w:rsidP="00430F3B">
            <w:pPr>
              <w:pStyle w:val="ListParagraph"/>
              <w:ind w:left="1200"/>
            </w:pPr>
            <w:r>
              <w:lastRenderedPageBreak/>
              <w:t xml:space="preserve">Logic for which dish thumbnail to </w:t>
            </w:r>
            <w:proofErr w:type="gramStart"/>
            <w:r>
              <w:t>display:</w:t>
            </w:r>
            <w:proofErr w:type="gramEnd"/>
            <w:r>
              <w:t xml:space="preserve"> 1st item with highest order quantity</w:t>
            </w:r>
            <w:r w:rsidR="004960FB">
              <w:t xml:space="preserve">; </w:t>
            </w:r>
            <w:r>
              <w:t>2nd most expensive item</w:t>
            </w:r>
            <w:r w:rsidR="00416A47">
              <w:t>. That is</w:t>
            </w:r>
            <w:r w:rsidR="001D4F47">
              <w:t>:</w:t>
            </w:r>
            <w:r w:rsidR="00416A47">
              <w:t xml:space="preserve"> order by item quantity, item subtotal</w:t>
            </w:r>
            <w:r w:rsidR="00802AB2">
              <w:t xml:space="preserve"> </w:t>
            </w:r>
            <w:proofErr w:type="gramStart"/>
            <w:r w:rsidR="00802AB2">
              <w:t>desc</w:t>
            </w:r>
            <w:proofErr w:type="gramEnd"/>
          </w:p>
          <w:p w14:paraId="391D86BB" w14:textId="77777777" w:rsidR="00430F3B" w:rsidRDefault="00430F3B" w:rsidP="00526DD7">
            <w:pPr>
              <w:pStyle w:val="ListParagraph"/>
              <w:spacing w:after="0"/>
              <w:ind w:left="1200"/>
            </w:pPr>
            <w:r>
              <w:t>Example: My order consisted of:</w:t>
            </w:r>
          </w:p>
          <w:p w14:paraId="3CC687A1" w14:textId="7A2405E8" w:rsidR="00430F3B" w:rsidRDefault="00430F3B" w:rsidP="00526DD7">
            <w:pPr>
              <w:pStyle w:val="ListParagraph"/>
              <w:spacing w:after="0"/>
              <w:ind w:left="1200"/>
            </w:pPr>
            <w:r>
              <w:t>2 qty guacamole ($4.99)</w:t>
            </w:r>
          </w:p>
          <w:p w14:paraId="274E0135" w14:textId="77777777" w:rsidR="00430F3B" w:rsidRDefault="00430F3B" w:rsidP="00526DD7">
            <w:pPr>
              <w:pStyle w:val="ListParagraph"/>
              <w:spacing w:after="0"/>
              <w:ind w:left="1200"/>
            </w:pPr>
            <w:r>
              <w:t>2 qty. bean tacos ($8.99)</w:t>
            </w:r>
          </w:p>
          <w:p w14:paraId="7691204C" w14:textId="77777777" w:rsidR="00430F3B" w:rsidRDefault="00430F3B" w:rsidP="00430F3B">
            <w:pPr>
              <w:pStyle w:val="ListParagraph"/>
              <w:ind w:left="1200"/>
            </w:pPr>
            <w:r>
              <w:t xml:space="preserve">1 qty. enchilada ($15.99) </w:t>
            </w:r>
          </w:p>
          <w:p w14:paraId="3A4A8A05" w14:textId="0C19D09B" w:rsidR="0064439D" w:rsidRDefault="00430F3B" w:rsidP="00526DD7">
            <w:pPr>
              <w:pStyle w:val="ListParagraph"/>
              <w:ind w:left="1200" w:firstLineChars="0" w:firstLine="0"/>
            </w:pPr>
            <w:r>
              <w:t>we should display the image of the bean tacos for the thumbnail.</w:t>
            </w:r>
          </w:p>
          <w:p w14:paraId="17F7E4AF" w14:textId="77777777" w:rsidR="00364DD5" w:rsidRDefault="00A83AC6" w:rsidP="00A83AC6">
            <w:pPr>
              <w:pStyle w:val="ListParagraph"/>
              <w:numPr>
                <w:ilvl w:val="1"/>
                <w:numId w:val="322"/>
              </w:numPr>
              <w:ind w:firstLineChars="0"/>
            </w:pPr>
            <w:r>
              <w:t>Header:</w:t>
            </w:r>
            <w:r w:rsidR="0034329B">
              <w:t xml:space="preserve"> </w:t>
            </w:r>
            <w:r>
              <w:t>“How would you rate your order from [Restaurant]?</w:t>
            </w:r>
            <w:r w:rsidR="0034329B">
              <w:t>”</w:t>
            </w:r>
            <w:r w:rsidR="000E4EEF">
              <w:t xml:space="preserve"> </w:t>
            </w:r>
          </w:p>
          <w:p w14:paraId="17AD4957" w14:textId="1CB2FE5A" w:rsidR="00364DD5" w:rsidRPr="00A3401E" w:rsidRDefault="00364DD5" w:rsidP="006F5EB1">
            <w:pPr>
              <w:pStyle w:val="ListParagraph"/>
              <w:ind w:leftChars="771" w:left="1619" w:firstLineChars="0" w:firstLine="0"/>
              <w:rPr>
                <w:noProof/>
              </w:rPr>
            </w:pPr>
            <w:r w:rsidRPr="00CD0386">
              <w:rPr>
                <w:noProof/>
              </w:rPr>
              <w:t>If restaurant has Nickname</w:t>
            </w:r>
            <w:r w:rsidRPr="00CD0386">
              <w:rPr>
                <w:rFonts w:hint="eastAsia"/>
                <w:noProof/>
              </w:rPr>
              <w:t>,</w:t>
            </w:r>
            <w:r w:rsidRPr="00CD0386">
              <w:rPr>
                <w:noProof/>
              </w:rPr>
              <w:t xml:space="preserve"> </w:t>
            </w:r>
            <w:r>
              <w:t xml:space="preserve">[Restaurant] </w:t>
            </w:r>
            <w:r>
              <w:rPr>
                <w:noProof/>
              </w:rPr>
              <w:t xml:space="preserve">= </w:t>
            </w:r>
            <w:r w:rsidRPr="00CD0386">
              <w:rPr>
                <w:noProof/>
              </w:rPr>
              <w:t>nickname</w:t>
            </w:r>
            <w:r>
              <w:rPr>
                <w:rFonts w:hint="eastAsia"/>
                <w:noProof/>
              </w:rPr>
              <w:t>,</w:t>
            </w:r>
            <w:r>
              <w:rPr>
                <w:noProof/>
              </w:rPr>
              <w:t xml:space="preserve"> just keep </w:t>
            </w:r>
            <w:r w:rsidR="006F5EB1">
              <w:t>[</w:t>
            </w:r>
            <w:r>
              <w:t>Restaurant</w:t>
            </w:r>
            <w:r w:rsidR="006F5EB1">
              <w:t>]</w:t>
            </w:r>
            <w:r>
              <w:rPr>
                <w:noProof/>
              </w:rPr>
              <w:t xml:space="preserve"> as same as </w:t>
            </w:r>
            <w:r w:rsidRPr="00CD0386">
              <w:rPr>
                <w:noProof/>
              </w:rPr>
              <w:t>nickname</w:t>
            </w:r>
            <w:r w:rsidRPr="00CD0386">
              <w:rPr>
                <w:rFonts w:hint="eastAsia"/>
                <w:noProof/>
              </w:rPr>
              <w:t>.</w:t>
            </w:r>
          </w:p>
          <w:p w14:paraId="24FD2134" w14:textId="7860AA5B" w:rsidR="00A83AC6" w:rsidRDefault="00364DD5" w:rsidP="006F5EB1">
            <w:pPr>
              <w:pStyle w:val="ListParagraph"/>
              <w:ind w:leftChars="771" w:left="1619" w:firstLineChars="0" w:firstLine="0"/>
            </w:pPr>
            <w:r w:rsidRPr="00CD0386">
              <w:rPr>
                <w:noProof/>
              </w:rPr>
              <w:t xml:space="preserve">If restaurant has </w:t>
            </w:r>
            <w:r>
              <w:rPr>
                <w:rFonts w:hint="eastAsia"/>
                <w:noProof/>
              </w:rPr>
              <w:t>no</w:t>
            </w:r>
            <w:r>
              <w:rPr>
                <w:noProof/>
              </w:rPr>
              <w:t xml:space="preserve"> </w:t>
            </w:r>
            <w:r w:rsidRPr="00CD0386">
              <w:rPr>
                <w:noProof/>
              </w:rPr>
              <w:t>Nickname</w:t>
            </w:r>
            <w:r>
              <w:rPr>
                <w:rFonts w:hint="eastAsia"/>
                <w:noProof/>
              </w:rPr>
              <w:t>，</w:t>
            </w:r>
            <w:r>
              <w:t xml:space="preserve">[Restaurant] </w:t>
            </w:r>
            <w:r>
              <w:rPr>
                <w:noProof/>
              </w:rPr>
              <w:t xml:space="preserve">= </w:t>
            </w:r>
            <w:r>
              <w:t xml:space="preserve">Restaurant name, and </w:t>
            </w:r>
            <w:r w:rsidR="000E4EEF">
              <w:t>Restaurant name’s each word</w:t>
            </w:r>
            <w:r w:rsidR="002E4EB5">
              <w:t xml:space="preserve">’s first </w:t>
            </w:r>
            <w:r w:rsidR="000E4EEF">
              <w:t xml:space="preserve">character </w:t>
            </w:r>
            <w:r w:rsidR="00E966D1">
              <w:t>should be c</w:t>
            </w:r>
            <w:r w:rsidR="000E4EEF">
              <w:t>apitalized.</w:t>
            </w:r>
            <w:r w:rsidR="00C51411">
              <w:t xml:space="preserve"> </w:t>
            </w:r>
          </w:p>
          <w:p w14:paraId="6B490D53" w14:textId="7D137BDF" w:rsidR="00A83AC6" w:rsidRDefault="0064439D" w:rsidP="00A83AC6">
            <w:pPr>
              <w:pStyle w:val="ListParagraph"/>
              <w:numPr>
                <w:ilvl w:val="1"/>
                <w:numId w:val="322"/>
              </w:numPr>
              <w:ind w:firstLineChars="0"/>
              <w:rPr>
                <w:ins w:id="2014" w:author="Lisa" w:date="2020-06-24T17:17:00Z"/>
              </w:rPr>
            </w:pPr>
            <w:ins w:id="2015" w:author="Lisa" w:date="2020-06-23T15:44:00Z">
              <w:r w:rsidRPr="0064439D">
                <w:t xml:space="preserve">Stars: 5 unfilled stars. </w:t>
              </w:r>
            </w:ins>
            <w:ins w:id="2016" w:author="Lisa" w:date="2020-06-23T15:48:00Z">
              <w:r w:rsidR="00F16E45" w:rsidRPr="00F16E45">
                <w:t>User can click on any star amount. Clicking on the stars will open the full review order experience. When the full experience is opened</w:t>
              </w:r>
            </w:ins>
            <w:ins w:id="2017" w:author="Nancy Liu" w:date="2020-08-05T15:02:00Z">
              <w:r w:rsidR="00D00939">
                <w:t xml:space="preserve"> (Step1)</w:t>
              </w:r>
            </w:ins>
            <w:ins w:id="2018" w:author="Lisa" w:date="2020-06-23T15:48:00Z">
              <w:r w:rsidR="00F16E45" w:rsidRPr="00F16E45">
                <w:t>, we should display the number of stars the user selected.</w:t>
              </w:r>
            </w:ins>
          </w:p>
          <w:p w14:paraId="2FFD240B" w14:textId="435C3543" w:rsidR="00216F16" w:rsidRPr="008F2E1B" w:rsidRDefault="004D3C97" w:rsidP="008F2E1B">
            <w:pPr>
              <w:pStyle w:val="ListParagraph"/>
              <w:numPr>
                <w:ilvl w:val="1"/>
                <w:numId w:val="322"/>
              </w:numPr>
              <w:ind w:firstLineChars="0"/>
              <w:rPr>
                <w:ins w:id="2019" w:author="Lisa" w:date="2020-06-23T16:35:00Z"/>
              </w:rPr>
            </w:pPr>
            <w:ins w:id="2020" w:author="Lisa" w:date="2020-06-24T17:17:00Z">
              <w:r w:rsidRPr="004D3C97">
                <w:t xml:space="preserve">If </w:t>
              </w:r>
              <w:r>
                <w:t>user</w:t>
              </w:r>
              <w:r w:rsidRPr="004D3C97">
                <w:t xml:space="preserve"> click</w:t>
              </w:r>
              <w:r>
                <w:t>s</w:t>
              </w:r>
              <w:r w:rsidRPr="004D3C97">
                <w:t xml:space="preserve"> in another area in the hop up (not the X close) then review opens in step 1 in the no stars selected state.</w:t>
              </w:r>
              <w:r>
                <w:t xml:space="preserve"> </w:t>
              </w:r>
            </w:ins>
            <w:ins w:id="2021" w:author="Lisa" w:date="2020-06-24T17:18:00Z">
              <w:r>
                <w:t xml:space="preserve">(For “No star version”, please see </w:t>
              </w:r>
            </w:ins>
            <w:ins w:id="2022" w:author="Nancy Liu" w:date="2020-07-02T14:51:00Z">
              <w:r w:rsidR="008F2E1B" w:rsidRPr="00452515">
                <w:rPr>
                  <w:rFonts w:ascii="Arial" w:hAnsi="Arial" w:cs="Arial"/>
                  <w:sz w:val="20"/>
                  <w:szCs w:val="20"/>
                </w:rPr>
                <w:t>Extend Scenario</w:t>
              </w:r>
              <w:r w:rsidR="008F2E1B">
                <w:rPr>
                  <w:rFonts w:ascii="Arial" w:hAnsi="Arial" w:cs="Arial"/>
                  <w:sz w:val="20"/>
                  <w:szCs w:val="20"/>
                </w:rPr>
                <w:t>2</w:t>
              </w:r>
              <w:r w:rsidR="008F2E1B">
                <w:t>.</w:t>
              </w:r>
            </w:ins>
          </w:p>
          <w:p w14:paraId="705EE63F" w14:textId="485DF9F9" w:rsidR="00B65B32" w:rsidRDefault="00F33CF5" w:rsidP="00A83AC6">
            <w:pPr>
              <w:pStyle w:val="ListParagraph"/>
              <w:numPr>
                <w:ilvl w:val="1"/>
                <w:numId w:val="322"/>
              </w:numPr>
              <w:ind w:firstLineChars="0"/>
              <w:rPr>
                <w:ins w:id="2023" w:author="Lisa" w:date="2020-06-23T15:49:00Z"/>
              </w:rPr>
            </w:pPr>
            <w:ins w:id="2024" w:author="Lisa" w:date="2020-06-23T16:35:00Z">
              <w:r w:rsidRPr="00F33CF5">
                <w:t>Clicking “X” or area outside the hop up, we will close the hop up and</w:t>
              </w:r>
            </w:ins>
            <w:ins w:id="2025" w:author="Nancy Liu" w:date="2020-08-05T14:59:00Z">
              <w:r w:rsidR="00D00939">
                <w:t xml:space="preserve"> do nothing to order review</w:t>
              </w:r>
            </w:ins>
            <w:ins w:id="2026" w:author="Lisa" w:date="2020-06-23T16:35:00Z">
              <w:r w:rsidRPr="00F33CF5">
                <w:t>.</w:t>
              </w:r>
            </w:ins>
          </w:p>
          <w:p w14:paraId="28479ECE" w14:textId="0FCD16D1" w:rsidR="00F16E45" w:rsidRDefault="001319EB" w:rsidP="0034329B">
            <w:pPr>
              <w:pStyle w:val="ListParagraph"/>
              <w:numPr>
                <w:ilvl w:val="0"/>
                <w:numId w:val="119"/>
              </w:numPr>
              <w:ind w:firstLineChars="0"/>
              <w:rPr>
                <w:ins w:id="2027" w:author="Lisa" w:date="2020-06-23T16:23:00Z"/>
                <w:b/>
                <w:bCs/>
              </w:rPr>
            </w:pPr>
            <w:ins w:id="2028" w:author="Lisa" w:date="2020-06-23T15:51:00Z">
              <w:r w:rsidRPr="003A54EB">
                <w:rPr>
                  <w:b/>
                  <w:bCs/>
                </w:rPr>
                <w:t>Step 1</w:t>
              </w:r>
              <w:r w:rsidR="00CD0ED8" w:rsidRPr="003A54EB">
                <w:rPr>
                  <w:b/>
                  <w:bCs/>
                </w:rPr>
                <w:t xml:space="preserve"> – star rating</w:t>
              </w:r>
            </w:ins>
          </w:p>
          <w:p w14:paraId="0E7E62EB" w14:textId="7A85B5A2" w:rsidR="00EA1654" w:rsidRDefault="00E85CDD" w:rsidP="003A54EB">
            <w:pPr>
              <w:pStyle w:val="ListParagraph"/>
              <w:ind w:left="360" w:firstLineChars="0" w:firstLine="0"/>
              <w:rPr>
                <w:ins w:id="2029" w:author="Lisa" w:date="2020-06-23T15:52:00Z"/>
                <w:b/>
                <w:bCs/>
              </w:rPr>
            </w:pPr>
            <w:ins w:id="2030" w:author="Lisa" w:date="2020-06-23T17:03:00Z">
              <w:r>
                <w:rPr>
                  <w:noProof/>
                </w:rPr>
                <w:drawing>
                  <wp:inline distT="0" distB="0" distL="0" distR="0" wp14:anchorId="13AD2E1A" wp14:editId="7D005238">
                    <wp:extent cx="4762006" cy="1963625"/>
                    <wp:effectExtent l="0" t="0" r="63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4779486" cy="1970833"/>
                            </a:xfrm>
                            <a:prstGeom prst="rect">
                              <a:avLst/>
                            </a:prstGeom>
                          </pic:spPr>
                        </pic:pic>
                      </a:graphicData>
                    </a:graphic>
                  </wp:inline>
                </w:drawing>
              </w:r>
            </w:ins>
          </w:p>
          <w:p w14:paraId="31DC15D7" w14:textId="633EB1E5" w:rsidR="001E4ABD" w:rsidRDefault="00194E30" w:rsidP="007616A5">
            <w:pPr>
              <w:pStyle w:val="ListParagraph"/>
              <w:numPr>
                <w:ilvl w:val="0"/>
                <w:numId w:val="323"/>
              </w:numPr>
              <w:ind w:firstLineChars="0"/>
              <w:rPr>
                <w:ins w:id="2031" w:author="Lisa" w:date="2020-06-23T16:25:00Z"/>
              </w:rPr>
            </w:pPr>
            <w:ins w:id="2032" w:author="Lisa" w:date="2020-06-23T16:23:00Z">
              <w:r w:rsidRPr="00194E30">
                <w:t>Display “X” icon in upper left corner</w:t>
              </w:r>
              <w:r w:rsidR="00EA1654">
                <w:t>. I</w:t>
              </w:r>
              <w:r w:rsidR="00EA1654" w:rsidRPr="00EA1654">
                <w:t>f user clicks “x”</w:t>
              </w:r>
              <w:r w:rsidR="00EA1654">
                <w:t>,</w:t>
              </w:r>
              <w:r w:rsidR="00EA1654" w:rsidRPr="00EA1654">
                <w:t xml:space="preserve"> close the review </w:t>
              </w:r>
              <w:proofErr w:type="gramStart"/>
              <w:r w:rsidR="00EA1654" w:rsidRPr="00EA1654">
                <w:t>order</w:t>
              </w:r>
              <w:proofErr w:type="gramEnd"/>
              <w:r w:rsidR="00EA1654" w:rsidRPr="00EA1654">
                <w:t xml:space="preserve"> and return to whatever screen the user was on before the review order hop-up</w:t>
              </w:r>
            </w:ins>
            <w:ins w:id="2033" w:author="Lisa" w:date="2020-06-23T16:25:00Z">
              <w:r w:rsidR="001E4ABD">
                <w:t>.</w:t>
              </w:r>
            </w:ins>
            <w:ins w:id="2034" w:author="Lisa" w:date="2020-06-23T16:23:00Z">
              <w:r w:rsidR="00EA1654" w:rsidRPr="00EA1654">
                <w:t xml:space="preserve"> </w:t>
              </w:r>
            </w:ins>
          </w:p>
          <w:p w14:paraId="40F0B780" w14:textId="2D6B4FFB" w:rsidR="00CD0ED8" w:rsidRDefault="0024656B" w:rsidP="007616A5">
            <w:pPr>
              <w:pStyle w:val="ListParagraph"/>
              <w:numPr>
                <w:ilvl w:val="0"/>
                <w:numId w:val="323"/>
              </w:numPr>
              <w:ind w:firstLineChars="0"/>
              <w:rPr>
                <w:ins w:id="2035" w:author="Lisa" w:date="2020-06-23T16:48:00Z"/>
              </w:rPr>
            </w:pPr>
            <w:ins w:id="2036" w:author="Lisa" w:date="2020-06-23T16:26:00Z">
              <w:r w:rsidRPr="0024656B">
                <w:t>Display the “SKIP” in the upper right corner. If user clicks “skip” move to step 2 in order review.</w:t>
              </w:r>
            </w:ins>
          </w:p>
          <w:p w14:paraId="47C74CDE" w14:textId="7ECF03FE" w:rsidR="00E8774E" w:rsidRDefault="00E8774E" w:rsidP="00E8774E">
            <w:pPr>
              <w:pStyle w:val="ListParagraph"/>
              <w:numPr>
                <w:ilvl w:val="0"/>
                <w:numId w:val="323"/>
              </w:numPr>
              <w:ind w:firstLineChars="0"/>
              <w:rPr>
                <w:ins w:id="2037" w:author="Lisa" w:date="2020-06-23T16:48:00Z"/>
              </w:rPr>
            </w:pPr>
            <w:ins w:id="2038" w:author="Lisa" w:date="2020-06-23T16:48:00Z">
              <w:r>
                <w:t xml:space="preserve">Display </w:t>
              </w:r>
              <w:r>
                <w:rPr>
                  <w:rFonts w:hint="eastAsia"/>
                </w:rPr>
                <w:t>“</w:t>
              </w:r>
              <w:r>
                <w:t xml:space="preserve">Step 1 of 3” in Eyebrow Primary Font </w:t>
              </w:r>
            </w:ins>
          </w:p>
          <w:p w14:paraId="564097CB" w14:textId="77777777" w:rsidR="00AF17D2" w:rsidRDefault="00E8774E" w:rsidP="00AF17D2">
            <w:pPr>
              <w:pStyle w:val="ListParagraph"/>
              <w:numPr>
                <w:ilvl w:val="0"/>
                <w:numId w:val="323"/>
              </w:numPr>
              <w:ind w:firstLineChars="0"/>
              <w:rPr>
                <w:ins w:id="2039" w:author="Nancy Liu" w:date="2020-07-08T18:55:00Z"/>
              </w:rPr>
            </w:pPr>
            <w:ins w:id="2040" w:author="Lisa" w:date="2020-06-23T16:49:00Z">
              <w:r>
                <w:rPr>
                  <w:rFonts w:hint="eastAsia"/>
                </w:rPr>
                <w:t>D</w:t>
              </w:r>
              <w:r>
                <w:t xml:space="preserve">isplay </w:t>
              </w:r>
            </w:ins>
            <w:ins w:id="2041" w:author="Lisa" w:date="2020-06-23T16:48:00Z">
              <w:r>
                <w:rPr>
                  <w:rFonts w:hint="eastAsia"/>
                </w:rPr>
                <w:t>“</w:t>
              </w:r>
              <w:r>
                <w:t xml:space="preserve">How was your order from [Restaurant] by Chef [Name]?” in Heading 3 </w:t>
              </w:r>
              <w:r>
                <w:lastRenderedPageBreak/>
                <w:t>font</w:t>
              </w:r>
            </w:ins>
            <w:ins w:id="2042" w:author="Lisa" w:date="2020-06-23T16:49:00Z">
              <w:r w:rsidR="00CE6161">
                <w:t xml:space="preserve">. </w:t>
              </w:r>
            </w:ins>
          </w:p>
          <w:p w14:paraId="67119602" w14:textId="19A47C48" w:rsidR="00AF17D2" w:rsidRPr="00A3401E" w:rsidRDefault="00AF17D2" w:rsidP="00AF17D2">
            <w:pPr>
              <w:pStyle w:val="ListParagraph"/>
              <w:ind w:leftChars="571" w:left="1199" w:firstLineChars="0" w:firstLine="0"/>
              <w:rPr>
                <w:noProof/>
              </w:rPr>
            </w:pPr>
            <w:r>
              <w:t xml:space="preserve">[Restaurant] should use nickname, </w:t>
            </w:r>
            <w:r w:rsidRPr="00CD0386">
              <w:rPr>
                <w:noProof/>
              </w:rPr>
              <w:t>If restaurant has Nickname</w:t>
            </w:r>
            <w:r w:rsidRPr="00CD0386">
              <w:rPr>
                <w:rFonts w:hint="eastAsia"/>
                <w:noProof/>
              </w:rPr>
              <w:t>,</w:t>
            </w:r>
            <w:r w:rsidRPr="00CD0386">
              <w:rPr>
                <w:noProof/>
              </w:rPr>
              <w:t xml:space="preserve"> </w:t>
            </w:r>
            <w:r>
              <w:t xml:space="preserve">[Restaurant] </w:t>
            </w:r>
            <w:r>
              <w:rPr>
                <w:noProof/>
              </w:rPr>
              <w:t xml:space="preserve">= </w:t>
            </w:r>
            <w:r w:rsidRPr="00CD0386">
              <w:rPr>
                <w:noProof/>
              </w:rPr>
              <w:t>nickname</w:t>
            </w:r>
            <w:r>
              <w:rPr>
                <w:rFonts w:hint="eastAsia"/>
                <w:noProof/>
              </w:rPr>
              <w:t>,</w:t>
            </w:r>
            <w:r>
              <w:rPr>
                <w:noProof/>
              </w:rPr>
              <w:t xml:space="preserve"> just keep </w:t>
            </w:r>
            <w:r>
              <w:t>[Restaurant]</w:t>
            </w:r>
            <w:r>
              <w:rPr>
                <w:noProof/>
              </w:rPr>
              <w:t xml:space="preserve"> as same as </w:t>
            </w:r>
            <w:r w:rsidRPr="00CD0386">
              <w:rPr>
                <w:noProof/>
              </w:rPr>
              <w:t>nickname</w:t>
            </w:r>
            <w:r w:rsidRPr="00CD0386">
              <w:rPr>
                <w:rFonts w:hint="eastAsia"/>
                <w:noProof/>
              </w:rPr>
              <w:t>.</w:t>
            </w:r>
          </w:p>
          <w:p w14:paraId="7A225EB2" w14:textId="36B96E96" w:rsidR="00AF17D2" w:rsidDel="00D00939" w:rsidRDefault="00AF17D2" w:rsidP="00D00939">
            <w:pPr>
              <w:ind w:leftChars="571" w:left="1199"/>
              <w:rPr>
                <w:del w:id="2043" w:author="Nancy Liu" w:date="2020-08-05T15:06:00Z"/>
              </w:rPr>
            </w:pPr>
            <w:r w:rsidRPr="00CD0386">
              <w:rPr>
                <w:noProof/>
              </w:rPr>
              <w:t xml:space="preserve">If restaurant has </w:t>
            </w:r>
            <w:r>
              <w:rPr>
                <w:rFonts w:hint="eastAsia"/>
                <w:noProof/>
              </w:rPr>
              <w:t>no</w:t>
            </w:r>
            <w:r>
              <w:rPr>
                <w:noProof/>
              </w:rPr>
              <w:t xml:space="preserve"> </w:t>
            </w:r>
            <w:r w:rsidRPr="00CD0386">
              <w:rPr>
                <w:noProof/>
              </w:rPr>
              <w:t>Nickname</w:t>
            </w:r>
            <w:r>
              <w:rPr>
                <w:rFonts w:hint="eastAsia"/>
                <w:noProof/>
              </w:rPr>
              <w:t>，</w:t>
            </w:r>
            <w:r>
              <w:t xml:space="preserve">[Restaurant] </w:t>
            </w:r>
            <w:r>
              <w:rPr>
                <w:noProof/>
              </w:rPr>
              <w:t xml:space="preserve">= </w:t>
            </w:r>
            <w:r>
              <w:t>Restaurant name, and Restaurant name’s each word’s first character should be capitalized.</w:t>
            </w:r>
            <w:r w:rsidR="00EA3607">
              <w:t xml:space="preserve"> </w:t>
            </w:r>
          </w:p>
          <w:p w14:paraId="2C68A33E" w14:textId="0A52A389" w:rsidR="008446FE" w:rsidRDefault="00F86AAF" w:rsidP="00E8774E">
            <w:pPr>
              <w:pStyle w:val="ListParagraph"/>
              <w:numPr>
                <w:ilvl w:val="0"/>
                <w:numId w:val="323"/>
              </w:numPr>
              <w:ind w:firstLineChars="0"/>
              <w:rPr>
                <w:ins w:id="2044" w:author="Lisa" w:date="2020-06-23T16:50:00Z"/>
              </w:rPr>
            </w:pPr>
            <w:ins w:id="2045" w:author="Lisa" w:date="2020-06-23T16:50:00Z">
              <w:r w:rsidRPr="00F86AAF">
                <w:t>Display 5-star scale</w:t>
              </w:r>
              <w:r>
                <w:t xml:space="preserve">. </w:t>
              </w:r>
              <w:r w:rsidR="008A5A86" w:rsidRPr="008A5A86">
                <w:t>deselected stars: color = warm white, selected stars: color = yellow</w:t>
              </w:r>
            </w:ins>
          </w:p>
          <w:p w14:paraId="1F040DFC" w14:textId="3CE758C5" w:rsidR="008A5A86" w:rsidRDefault="00FC6E17" w:rsidP="00E8774E">
            <w:pPr>
              <w:pStyle w:val="ListParagraph"/>
              <w:numPr>
                <w:ilvl w:val="0"/>
                <w:numId w:val="323"/>
              </w:numPr>
              <w:ind w:firstLineChars="0"/>
              <w:rPr>
                <w:ins w:id="2046" w:author="Lisa" w:date="2020-06-23T16:51:00Z"/>
              </w:rPr>
            </w:pPr>
            <w:ins w:id="2047" w:author="Lisa" w:date="2020-06-23T16:50:00Z">
              <w:r w:rsidRPr="00FC6E17">
                <w:t>Make the copy dynamic based on the user’s star selection:</w:t>
              </w:r>
            </w:ins>
          </w:p>
          <w:p w14:paraId="2AD255B1" w14:textId="77777777" w:rsidR="002304BE" w:rsidRDefault="002304BE" w:rsidP="00D00939">
            <w:pPr>
              <w:pStyle w:val="ListParagraph"/>
              <w:spacing w:after="0"/>
              <w:ind w:left="720"/>
              <w:rPr>
                <w:ins w:id="2048" w:author="Lisa" w:date="2020-06-23T16:51:00Z"/>
              </w:rPr>
            </w:pPr>
            <w:ins w:id="2049" w:author="Lisa" w:date="2020-06-23T16:51:00Z">
              <w:r>
                <w:t xml:space="preserve">5 STARS: </w:t>
              </w:r>
            </w:ins>
          </w:p>
          <w:p w14:paraId="622E2E8E" w14:textId="77777777" w:rsidR="002304BE" w:rsidRDefault="002304BE" w:rsidP="00D00939">
            <w:pPr>
              <w:pStyle w:val="ListParagraph"/>
              <w:spacing w:after="0"/>
              <w:ind w:left="720"/>
              <w:rPr>
                <w:ins w:id="2050" w:author="Lisa" w:date="2020-06-23T16:51:00Z"/>
              </w:rPr>
            </w:pPr>
            <w:ins w:id="2051" w:author="Lisa" w:date="2020-06-23T16:51:00Z">
              <w:r>
                <w:t>Heading: “Loved It”</w:t>
              </w:r>
            </w:ins>
          </w:p>
          <w:p w14:paraId="20BCF3D3" w14:textId="77777777" w:rsidR="002304BE" w:rsidRDefault="002304BE" w:rsidP="002304BE">
            <w:pPr>
              <w:pStyle w:val="ListParagraph"/>
              <w:ind w:left="720"/>
              <w:rPr>
                <w:ins w:id="2052" w:author="Lisa" w:date="2020-06-23T16:51:00Z"/>
              </w:rPr>
            </w:pPr>
            <w:ins w:id="2053" w:author="Lisa" w:date="2020-06-23T16:51:00Z">
              <w:r>
                <w:t xml:space="preserve">Body: “Select everything you loved.” </w:t>
              </w:r>
            </w:ins>
          </w:p>
          <w:p w14:paraId="12B6EF05" w14:textId="77777777" w:rsidR="002304BE" w:rsidRDefault="002304BE" w:rsidP="00D00939">
            <w:pPr>
              <w:pStyle w:val="ListParagraph"/>
              <w:spacing w:after="0"/>
              <w:ind w:left="720"/>
              <w:rPr>
                <w:ins w:id="2054" w:author="Lisa" w:date="2020-06-23T16:51:00Z"/>
              </w:rPr>
            </w:pPr>
            <w:ins w:id="2055" w:author="Lisa" w:date="2020-06-23T16:51:00Z">
              <w:r>
                <w:t>4 STARS:</w:t>
              </w:r>
            </w:ins>
          </w:p>
          <w:p w14:paraId="0EFC5595" w14:textId="77777777" w:rsidR="002304BE" w:rsidRDefault="002304BE" w:rsidP="00D00939">
            <w:pPr>
              <w:pStyle w:val="ListParagraph"/>
              <w:spacing w:after="0"/>
              <w:ind w:left="720"/>
              <w:rPr>
                <w:ins w:id="2056" w:author="Lisa" w:date="2020-06-23T16:51:00Z"/>
              </w:rPr>
            </w:pPr>
            <w:ins w:id="2057" w:author="Lisa" w:date="2020-06-23T16:51:00Z">
              <w:r>
                <w:t xml:space="preserve">Heading: “It was great” </w:t>
              </w:r>
            </w:ins>
          </w:p>
          <w:p w14:paraId="016BE28A" w14:textId="77777777" w:rsidR="002304BE" w:rsidRDefault="002304BE" w:rsidP="002304BE">
            <w:pPr>
              <w:pStyle w:val="ListParagraph"/>
              <w:ind w:left="720"/>
              <w:rPr>
                <w:ins w:id="2058" w:author="Lisa" w:date="2020-06-23T16:51:00Z"/>
              </w:rPr>
            </w:pPr>
            <w:ins w:id="2059" w:author="Lisa" w:date="2020-06-23T16:51:00Z">
              <w:r>
                <w:t xml:space="preserve">Body: “Select everything you liked.” </w:t>
              </w:r>
            </w:ins>
          </w:p>
          <w:p w14:paraId="4CA61C6E" w14:textId="77777777" w:rsidR="002304BE" w:rsidRDefault="002304BE" w:rsidP="00D00939">
            <w:pPr>
              <w:pStyle w:val="ListParagraph"/>
              <w:spacing w:after="0"/>
              <w:ind w:left="720"/>
              <w:rPr>
                <w:ins w:id="2060" w:author="Lisa" w:date="2020-06-23T16:51:00Z"/>
              </w:rPr>
            </w:pPr>
            <w:ins w:id="2061" w:author="Lisa" w:date="2020-06-23T16:51:00Z">
              <w:r>
                <w:t xml:space="preserve">3 STARS: </w:t>
              </w:r>
            </w:ins>
          </w:p>
          <w:p w14:paraId="1B9D89B5" w14:textId="77777777" w:rsidR="002304BE" w:rsidRDefault="002304BE" w:rsidP="00D00939">
            <w:pPr>
              <w:pStyle w:val="ListParagraph"/>
              <w:spacing w:after="0"/>
              <w:ind w:left="720"/>
              <w:rPr>
                <w:ins w:id="2062" w:author="Lisa" w:date="2020-06-23T16:51:00Z"/>
              </w:rPr>
            </w:pPr>
            <w:ins w:id="2063" w:author="Lisa" w:date="2020-06-23T16:51:00Z">
              <w:r>
                <w:t xml:space="preserve">Heading: “It was okay” </w:t>
              </w:r>
            </w:ins>
          </w:p>
          <w:p w14:paraId="05B8A98B" w14:textId="77777777" w:rsidR="002304BE" w:rsidRDefault="002304BE" w:rsidP="002304BE">
            <w:pPr>
              <w:pStyle w:val="ListParagraph"/>
              <w:ind w:left="720"/>
              <w:rPr>
                <w:ins w:id="2064" w:author="Lisa" w:date="2020-06-23T16:51:00Z"/>
              </w:rPr>
            </w:pPr>
            <w:ins w:id="2065" w:author="Lisa" w:date="2020-06-23T16:51:00Z">
              <w:r>
                <w:t xml:space="preserve">Body: “Select everything we should improve.” </w:t>
              </w:r>
            </w:ins>
          </w:p>
          <w:p w14:paraId="58B62EF1" w14:textId="77777777" w:rsidR="002304BE" w:rsidRDefault="002304BE" w:rsidP="00D00939">
            <w:pPr>
              <w:pStyle w:val="ListParagraph"/>
              <w:spacing w:after="0"/>
              <w:ind w:left="720"/>
              <w:rPr>
                <w:ins w:id="2066" w:author="Lisa" w:date="2020-06-23T16:51:00Z"/>
              </w:rPr>
            </w:pPr>
            <w:ins w:id="2067" w:author="Lisa" w:date="2020-06-23T16:51:00Z">
              <w:r>
                <w:t xml:space="preserve">2 STARS: </w:t>
              </w:r>
            </w:ins>
          </w:p>
          <w:p w14:paraId="6033AB97" w14:textId="77777777" w:rsidR="002304BE" w:rsidRDefault="002304BE" w:rsidP="00D00939">
            <w:pPr>
              <w:pStyle w:val="ListParagraph"/>
              <w:spacing w:after="0"/>
              <w:ind w:left="720"/>
              <w:rPr>
                <w:ins w:id="2068" w:author="Lisa" w:date="2020-06-23T16:51:00Z"/>
              </w:rPr>
            </w:pPr>
            <w:ins w:id="2069" w:author="Lisa" w:date="2020-06-23T16:51:00Z">
              <w:r>
                <w:t xml:space="preserve">Heading: “Didn’t like it” </w:t>
              </w:r>
            </w:ins>
          </w:p>
          <w:p w14:paraId="394AAA1B" w14:textId="77777777" w:rsidR="002304BE" w:rsidRDefault="002304BE" w:rsidP="002304BE">
            <w:pPr>
              <w:pStyle w:val="ListParagraph"/>
              <w:ind w:left="720"/>
              <w:rPr>
                <w:ins w:id="2070" w:author="Lisa" w:date="2020-06-23T16:51:00Z"/>
              </w:rPr>
            </w:pPr>
            <w:ins w:id="2071" w:author="Lisa" w:date="2020-06-23T16:51:00Z">
              <w:r>
                <w:t xml:space="preserve">Body: “Select everything we should improve.” </w:t>
              </w:r>
            </w:ins>
          </w:p>
          <w:p w14:paraId="60EA39AF" w14:textId="77777777" w:rsidR="002304BE" w:rsidRDefault="002304BE" w:rsidP="00D00939">
            <w:pPr>
              <w:pStyle w:val="ListParagraph"/>
              <w:spacing w:after="0"/>
              <w:ind w:left="720"/>
              <w:rPr>
                <w:ins w:id="2072" w:author="Lisa" w:date="2020-06-23T16:51:00Z"/>
              </w:rPr>
            </w:pPr>
            <w:ins w:id="2073" w:author="Lisa" w:date="2020-06-23T16:51:00Z">
              <w:r>
                <w:t xml:space="preserve">1 STAR: </w:t>
              </w:r>
            </w:ins>
          </w:p>
          <w:p w14:paraId="14B3E87D" w14:textId="77777777" w:rsidR="002304BE" w:rsidRDefault="002304BE" w:rsidP="00D00939">
            <w:pPr>
              <w:pStyle w:val="ListParagraph"/>
              <w:spacing w:after="0"/>
              <w:ind w:left="720"/>
              <w:rPr>
                <w:ins w:id="2074" w:author="Lisa" w:date="2020-06-23T16:51:00Z"/>
              </w:rPr>
            </w:pPr>
            <w:ins w:id="2075" w:author="Lisa" w:date="2020-06-23T16:51:00Z">
              <w:r>
                <w:t xml:space="preserve">Heading: “I had a bad experience” </w:t>
              </w:r>
            </w:ins>
          </w:p>
          <w:p w14:paraId="4C7ABBAA" w14:textId="54EAB04B" w:rsidR="00BB5A30" w:rsidRDefault="002304BE" w:rsidP="0021152E">
            <w:pPr>
              <w:pStyle w:val="ListParagraph"/>
              <w:ind w:left="1140" w:firstLineChars="0" w:firstLine="0"/>
              <w:rPr>
                <w:ins w:id="2076" w:author="Lisa" w:date="2020-06-23T16:53:00Z"/>
              </w:rPr>
            </w:pPr>
            <w:ins w:id="2077" w:author="Lisa" w:date="2020-06-23T16:51:00Z">
              <w:r>
                <w:t>Body: “Select everything we should improve.”</w:t>
              </w:r>
            </w:ins>
          </w:p>
          <w:p w14:paraId="2B485199" w14:textId="37425F13" w:rsidR="00386C95" w:rsidRDefault="002746F5" w:rsidP="002746F5">
            <w:pPr>
              <w:pStyle w:val="ListParagraph"/>
              <w:numPr>
                <w:ilvl w:val="0"/>
                <w:numId w:val="323"/>
              </w:numPr>
              <w:ind w:firstLineChars="0"/>
              <w:rPr>
                <w:ins w:id="2078" w:author="Lisa" w:date="2020-06-23T16:55:00Z"/>
              </w:rPr>
            </w:pPr>
            <w:ins w:id="2079" w:author="Lisa" w:date="2020-06-23T16:54:00Z">
              <w:r>
                <w:t>U</w:t>
              </w:r>
              <w:r w:rsidRPr="002746F5">
                <w:t xml:space="preserve">ser can change their star rating </w:t>
              </w:r>
              <w:r>
                <w:t>by</w:t>
              </w:r>
              <w:r w:rsidRPr="002746F5">
                <w:t xml:space="preserve"> taping another star value</w:t>
              </w:r>
              <w:r w:rsidR="00F146CA">
                <w:t>. When star value changes, we should change the heading and body accordingly.</w:t>
              </w:r>
            </w:ins>
          </w:p>
          <w:p w14:paraId="772225FF" w14:textId="77777777" w:rsidR="00AA692A" w:rsidRDefault="00AA692A" w:rsidP="00AA692A">
            <w:pPr>
              <w:pStyle w:val="ListParagraph"/>
              <w:numPr>
                <w:ilvl w:val="0"/>
                <w:numId w:val="323"/>
              </w:numPr>
              <w:ind w:firstLineChars="0"/>
              <w:rPr>
                <w:ins w:id="2080" w:author="Lisa" w:date="2020-06-23T16:55:00Z"/>
              </w:rPr>
            </w:pPr>
            <w:ins w:id="2081" w:author="Lisa" w:date="2020-06-23T16:55:00Z">
              <w:r>
                <w:t xml:space="preserve">Cloud Tags: </w:t>
              </w:r>
            </w:ins>
          </w:p>
          <w:p w14:paraId="5CFECEC0" w14:textId="1D056A31" w:rsidR="00AA692A" w:rsidRDefault="00AA692A" w:rsidP="00AA692A">
            <w:pPr>
              <w:pStyle w:val="ListParagraph"/>
              <w:ind w:left="720" w:firstLineChars="0" w:firstLine="0"/>
              <w:rPr>
                <w:ins w:id="2082" w:author="Lisa" w:date="2020-06-23T16:56:00Z"/>
              </w:rPr>
            </w:pPr>
            <w:ins w:id="2083" w:author="Lisa" w:date="2020-06-23T16:55:00Z">
              <w:r>
                <w:t xml:space="preserve">User can tap to select as many tags (or keywords) as they like. they can also deselect tags if they want. this field is not required. </w:t>
              </w:r>
            </w:ins>
            <w:ins w:id="2084" w:author="Lisa" w:date="2020-06-23T16:56:00Z">
              <w:r w:rsidR="00DE014D" w:rsidRPr="00DE014D">
                <w:t>Tag Names: Presentation, Portions, Value, Packaging, Delivery Time, Temperature, Taste, Service</w:t>
              </w:r>
              <w:r w:rsidR="00DE014D">
                <w:t>.</w:t>
              </w:r>
            </w:ins>
          </w:p>
          <w:p w14:paraId="4CCB08B4" w14:textId="5B303B8B" w:rsidR="00DE014D" w:rsidRDefault="005A6909" w:rsidP="00DE014D">
            <w:pPr>
              <w:pStyle w:val="ListParagraph"/>
              <w:numPr>
                <w:ilvl w:val="0"/>
                <w:numId w:val="323"/>
              </w:numPr>
              <w:ind w:firstLineChars="0"/>
              <w:rPr>
                <w:ins w:id="2085" w:author="Nancy Liu" w:date="2020-07-02T14:26:00Z"/>
              </w:rPr>
            </w:pPr>
            <w:ins w:id="2086" w:author="Lisa" w:date="2020-06-23T16:56:00Z">
              <w:r w:rsidRPr="005A6909">
                <w:t>Display “Next” CTA in beet</w:t>
              </w:r>
              <w:r>
                <w:t xml:space="preserve">. </w:t>
              </w:r>
              <w:r w:rsidRPr="005A6909">
                <w:t>Note: user can click “next” even if they have not selected any tags.</w:t>
              </w:r>
            </w:ins>
          </w:p>
          <w:p w14:paraId="1960387D" w14:textId="7F0444FF" w:rsidR="008A67F2" w:rsidRDefault="001A349B" w:rsidP="0012296A">
            <w:pPr>
              <w:pStyle w:val="ListParagraph"/>
              <w:numPr>
                <w:ilvl w:val="0"/>
                <w:numId w:val="323"/>
              </w:numPr>
              <w:ind w:firstLineChars="0"/>
              <w:rPr>
                <w:ins w:id="2087" w:author="Lisa" w:date="2020-06-23T16:56:00Z"/>
              </w:rPr>
            </w:pPr>
            <w:ins w:id="2088" w:author="Nancy Liu" w:date="2020-07-02T14:26:00Z">
              <w:r>
                <w:rPr>
                  <w:rFonts w:hint="eastAsia"/>
                </w:rPr>
                <w:t>S</w:t>
              </w:r>
              <w:r>
                <w:t xml:space="preserve">ave </w:t>
              </w:r>
            </w:ins>
            <w:ins w:id="2089" w:author="Nancy Liu" w:date="2020-07-02T14:31:00Z">
              <w:r>
                <w:t xml:space="preserve">the </w:t>
              </w:r>
            </w:ins>
            <w:ins w:id="2090" w:author="Nancy Liu" w:date="2020-07-02T14:32:00Z">
              <w:r>
                <w:t>modification</w:t>
              </w:r>
            </w:ins>
            <w:ins w:id="2091" w:author="Nancy Liu" w:date="2020-07-02T14:26:00Z">
              <w:r>
                <w:t xml:space="preserve"> done on this page,</w:t>
              </w:r>
            </w:ins>
            <w:ins w:id="2092" w:author="Nancy Liu" w:date="2020-07-02T14:28:00Z">
              <w:r>
                <w:t xml:space="preserve"> </w:t>
              </w:r>
            </w:ins>
            <w:ins w:id="2093" w:author="Nancy Liu" w:date="2020-07-02T14:30:00Z">
              <w:r>
                <w:t>after</w:t>
              </w:r>
            </w:ins>
            <w:ins w:id="2094" w:author="Nancy Liu" w:date="2020-07-02T14:28:00Z">
              <w:r>
                <w:t xml:space="preserve"> user click </w:t>
              </w:r>
            </w:ins>
            <w:ins w:id="2095" w:author="Nancy Liu" w:date="2020-07-02T14:30:00Z">
              <w:r>
                <w:t>any of the butt</w:t>
              </w:r>
            </w:ins>
            <w:ins w:id="2096" w:author="Nancy Liu" w:date="2020-07-02T14:32:00Z">
              <w:r>
                <w:t>o</w:t>
              </w:r>
            </w:ins>
            <w:ins w:id="2097" w:author="Nancy Liu" w:date="2020-07-02T14:30:00Z">
              <w:r>
                <w:t>n:</w:t>
              </w:r>
            </w:ins>
            <w:ins w:id="2098" w:author="Nancy Liu" w:date="2020-07-02T14:32:00Z">
              <w:r>
                <w:t xml:space="preserve"> </w:t>
              </w:r>
            </w:ins>
            <w:ins w:id="2099" w:author="Nancy Liu" w:date="2020-07-02T14:29:00Z">
              <w:r w:rsidRPr="00194E30">
                <w:t>“X”</w:t>
              </w:r>
              <w:r>
                <w:t>,</w:t>
              </w:r>
              <w:r w:rsidRPr="005A6909">
                <w:t xml:space="preserve"> “Next”</w:t>
              </w:r>
              <w:r>
                <w:t>,</w:t>
              </w:r>
              <w:r w:rsidRPr="0024656B">
                <w:t xml:space="preserve"> “SKIP”</w:t>
              </w:r>
            </w:ins>
            <w:ins w:id="2100" w:author="Nancy Liu" w:date="2020-07-02T14:31:00Z">
              <w:r>
                <w:rPr>
                  <w:rFonts w:hint="eastAsia"/>
                </w:rPr>
                <w:t>.</w:t>
              </w:r>
            </w:ins>
          </w:p>
          <w:p w14:paraId="287EC116" w14:textId="57C42728" w:rsidR="005A6909" w:rsidRDefault="00EB2DA5" w:rsidP="00087F1F">
            <w:pPr>
              <w:pStyle w:val="ListParagraph"/>
              <w:numPr>
                <w:ilvl w:val="0"/>
                <w:numId w:val="119"/>
              </w:numPr>
              <w:ind w:firstLineChars="0"/>
              <w:rPr>
                <w:ins w:id="2101" w:author="Lisa" w:date="2020-06-23T17:04:00Z"/>
                <w:b/>
                <w:bCs/>
              </w:rPr>
            </w:pPr>
            <w:ins w:id="2102" w:author="Lisa" w:date="2020-06-23T17:04:00Z">
              <w:r w:rsidRPr="00087F1F">
                <w:rPr>
                  <w:b/>
                  <w:bCs/>
                </w:rPr>
                <w:t xml:space="preserve">Step 2 </w:t>
              </w:r>
              <w:r w:rsidR="00087F1F" w:rsidRPr="00087F1F">
                <w:rPr>
                  <w:b/>
                  <w:bCs/>
                </w:rPr>
                <w:t>–</w:t>
              </w:r>
              <w:r w:rsidRPr="00087F1F">
                <w:rPr>
                  <w:b/>
                  <w:bCs/>
                </w:rPr>
                <w:t xml:space="preserve"> </w:t>
              </w:r>
              <w:r w:rsidR="00087F1F" w:rsidRPr="00087F1F">
                <w:rPr>
                  <w:b/>
                  <w:bCs/>
                </w:rPr>
                <w:t>Dish Review</w:t>
              </w:r>
            </w:ins>
          </w:p>
          <w:p w14:paraId="1323FEE8" w14:textId="02062295" w:rsidR="00087F1F" w:rsidRDefault="0056340B" w:rsidP="00087F1F">
            <w:pPr>
              <w:rPr>
                <w:ins w:id="2103" w:author="Lisa" w:date="2020-06-23T17:05:00Z"/>
              </w:rPr>
            </w:pPr>
            <w:ins w:id="2104" w:author="Lisa" w:date="2020-06-23T17:05:00Z">
              <w:r>
                <w:rPr>
                  <w:noProof/>
                </w:rPr>
                <w:lastRenderedPageBreak/>
                <w:drawing>
                  <wp:inline distT="0" distB="0" distL="0" distR="0" wp14:anchorId="4447C720" wp14:editId="5BB6B6F4">
                    <wp:extent cx="4972000" cy="4114800"/>
                    <wp:effectExtent l="0" t="0" r="63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4985815" cy="4126233"/>
                            </a:xfrm>
                            <a:prstGeom prst="rect">
                              <a:avLst/>
                            </a:prstGeom>
                          </pic:spPr>
                        </pic:pic>
                      </a:graphicData>
                    </a:graphic>
                  </wp:inline>
                </w:drawing>
              </w:r>
            </w:ins>
          </w:p>
          <w:p w14:paraId="6195FB3A" w14:textId="77777777" w:rsidR="004A3D1A" w:rsidRPr="004A3D1A" w:rsidRDefault="004A3D1A" w:rsidP="004A3D1A">
            <w:pPr>
              <w:pStyle w:val="NormalWeb"/>
              <w:rPr>
                <w:ins w:id="2105" w:author="Nancy Liu" w:date="2020-07-02T16:13:00Z"/>
                <w:rFonts w:asciiTheme="minorHAnsi" w:eastAsiaTheme="minorEastAsia" w:hAnsiTheme="minorHAnsi" w:cstheme="minorBidi"/>
                <w:kern w:val="2"/>
                <w:sz w:val="21"/>
                <w:szCs w:val="22"/>
              </w:rPr>
            </w:pPr>
            <w:ins w:id="2106" w:author="Nancy Liu" w:date="2020-07-02T16:13:00Z">
              <w:r w:rsidRPr="004A3D1A">
                <w:rPr>
                  <w:rFonts w:asciiTheme="minorHAnsi" w:eastAsiaTheme="minorEastAsia" w:hAnsiTheme="minorHAnsi" w:cstheme="minorBidi"/>
                  <w:kern w:val="2"/>
                  <w:sz w:val="21"/>
                  <w:szCs w:val="22"/>
                </w:rPr>
                <w:t xml:space="preserve">Pre-condition: User has started the review order process, in Step 1, user either clicked “skip” or “next” to land on step 2, dish review. </w:t>
              </w:r>
            </w:ins>
          </w:p>
          <w:p w14:paraId="070B5589" w14:textId="602D6B4C" w:rsidR="0056340B" w:rsidRDefault="00057851" w:rsidP="00831EC5">
            <w:pPr>
              <w:pStyle w:val="ListParagraph"/>
              <w:numPr>
                <w:ilvl w:val="0"/>
                <w:numId w:val="332"/>
              </w:numPr>
              <w:ind w:firstLineChars="0"/>
              <w:rPr>
                <w:ins w:id="2107" w:author="Nancy Liu" w:date="2020-07-02T16:20:00Z"/>
              </w:rPr>
            </w:pPr>
            <w:ins w:id="2108" w:author="Nancy Liu" w:date="2020-07-02T16:18:00Z">
              <w:r>
                <w:t>Display “X” icon in upper left corner</w:t>
              </w:r>
            </w:ins>
            <w:ins w:id="2109" w:author="Nancy Liu" w:date="2020-07-02T16:20:00Z">
              <w:r w:rsidR="00A079D3">
                <w:t>,</w:t>
              </w:r>
              <w:r w:rsidR="006C4D06">
                <w:t xml:space="preserve"> </w:t>
              </w:r>
            </w:ins>
            <w:ins w:id="2110" w:author="Nancy Liu" w:date="2020-07-02T16:30:00Z">
              <w:r w:rsidR="00C20BED">
                <w:t>i</w:t>
              </w:r>
            </w:ins>
            <w:ins w:id="2111" w:author="Nancy Liu" w:date="2020-07-02T16:20:00Z">
              <w:r w:rsidR="006C4D06">
                <w:t>f user clicks “x” close the review order and return to whatever screen the user was on before the review order hop-up</w:t>
              </w:r>
            </w:ins>
            <w:ins w:id="2112" w:author="Nancy Liu" w:date="2020-07-02T16:21:00Z">
              <w:r w:rsidR="00284771">
                <w:rPr>
                  <w:rFonts w:hint="eastAsia"/>
                </w:rPr>
                <w:t>.</w:t>
              </w:r>
            </w:ins>
          </w:p>
          <w:p w14:paraId="2928DCE6" w14:textId="6E10B8FF" w:rsidR="006C4D06" w:rsidRDefault="006C4D06" w:rsidP="00831EC5">
            <w:pPr>
              <w:pStyle w:val="ListParagraph"/>
              <w:numPr>
                <w:ilvl w:val="0"/>
                <w:numId w:val="332"/>
              </w:numPr>
              <w:ind w:firstLineChars="0"/>
              <w:rPr>
                <w:ins w:id="2113" w:author="Nancy Liu" w:date="2020-07-02T16:21:00Z"/>
              </w:rPr>
            </w:pPr>
            <w:ins w:id="2114" w:author="Nancy Liu" w:date="2020-07-02T16:20:00Z">
              <w:r>
                <w:t xml:space="preserve">Display the </w:t>
              </w:r>
              <w:r>
                <w:rPr>
                  <w:color w:val="FF5630"/>
                </w:rPr>
                <w:t>“SKIP”</w:t>
              </w:r>
              <w:r>
                <w:t xml:space="preserve"> in the upper right corner</w:t>
              </w:r>
            </w:ins>
            <w:ins w:id="2115" w:author="Nancy Liu" w:date="2020-07-02T16:21:00Z">
              <w:r w:rsidR="00284771">
                <w:rPr>
                  <w:rFonts w:hint="eastAsia"/>
                </w:rPr>
                <w:t>,</w:t>
              </w:r>
              <w:r w:rsidR="00284771">
                <w:t xml:space="preserve"> </w:t>
              </w:r>
            </w:ins>
            <w:ins w:id="2116" w:author="Nancy Liu" w:date="2020-07-02T16:30:00Z">
              <w:r w:rsidR="00C20BED">
                <w:t>i</w:t>
              </w:r>
            </w:ins>
            <w:ins w:id="2117" w:author="Nancy Liu" w:date="2020-07-02T16:21:00Z">
              <w:r w:rsidR="00284771">
                <w:t>f user clicks “skip” move to step 3 in order review.</w:t>
              </w:r>
            </w:ins>
          </w:p>
          <w:p w14:paraId="3639268C" w14:textId="712521F2" w:rsidR="00284771" w:rsidRDefault="00F73190" w:rsidP="00831EC5">
            <w:pPr>
              <w:pStyle w:val="ListParagraph"/>
              <w:numPr>
                <w:ilvl w:val="0"/>
                <w:numId w:val="332"/>
              </w:numPr>
              <w:ind w:firstLineChars="0"/>
              <w:rPr>
                <w:ins w:id="2118" w:author="Nancy Liu" w:date="2020-07-02T16:22:00Z"/>
              </w:rPr>
            </w:pPr>
            <w:ins w:id="2119" w:author="Nancy Liu" w:date="2020-07-02T16:21:00Z">
              <w:r>
                <w:t>Display</w:t>
              </w:r>
            </w:ins>
            <w:ins w:id="2120" w:author="Nancy Liu" w:date="2020-07-02T16:22:00Z">
              <w:r w:rsidR="0091108A">
                <w:t xml:space="preserve"> </w:t>
              </w:r>
              <w:r w:rsidR="0091108A">
                <w:rPr>
                  <w:color w:val="FF5630"/>
                </w:rPr>
                <w:t>“Step 2 of 3”</w:t>
              </w:r>
              <w:r w:rsidR="0091108A">
                <w:t xml:space="preserve"> in Eyebrow Primary Font.</w:t>
              </w:r>
            </w:ins>
          </w:p>
          <w:p w14:paraId="2775D96B" w14:textId="10917639" w:rsidR="00915923" w:rsidRDefault="00915923" w:rsidP="005B4BC4">
            <w:pPr>
              <w:pStyle w:val="ListParagraph"/>
              <w:numPr>
                <w:ilvl w:val="0"/>
                <w:numId w:val="332"/>
              </w:numPr>
              <w:ind w:firstLineChars="0"/>
              <w:rPr>
                <w:ins w:id="2121" w:author="Nancy Liu" w:date="2020-07-02T16:23:00Z"/>
              </w:rPr>
            </w:pPr>
            <w:ins w:id="2122" w:author="Nancy Liu" w:date="2020-07-02T16:22:00Z">
              <w:r>
                <w:t>Display</w:t>
              </w:r>
              <w:r w:rsidRPr="007067AE">
                <w:t xml:space="preserve"> “How was each dish from</w:t>
              </w:r>
              <w:r>
                <w:t xml:space="preserve"> </w:t>
              </w:r>
              <w:r w:rsidRPr="007067AE">
                <w:t>[Restaurant]?”</w:t>
              </w:r>
              <w:r>
                <w:t xml:space="preserve"> in Heading 3 font</w:t>
              </w:r>
            </w:ins>
            <w:ins w:id="2123" w:author="Nancy Liu" w:date="2020-07-02T16:23:00Z">
              <w:r w:rsidR="005B4BC4">
                <w:t>, if there is only one dish in the order, change copy to “How was your dish from [Restaurant]?</w:t>
              </w:r>
            </w:ins>
            <w:ins w:id="2124" w:author="Nancy Liu" w:date="2020-07-08T18:56:00Z">
              <w:r w:rsidR="00AF17D2">
                <w:t xml:space="preserve"> </w:t>
              </w:r>
            </w:ins>
            <w:ins w:id="2125" w:author="Nancy Liu" w:date="2020-07-09T09:57:00Z">
              <w:r w:rsidR="0064297E" w:rsidRPr="0064297E">
                <w:t>If there is a nickname to restaurant, set the [Restaurant] with nickname, otherwise, use the full name</w:t>
              </w:r>
              <w:r w:rsidR="0064297E">
                <w:t>,</w:t>
              </w:r>
              <w:r w:rsidR="001655E5">
                <w:t xml:space="preserve"> </w:t>
              </w:r>
            </w:ins>
            <w:ins w:id="2126" w:author="Nancy Liu" w:date="2020-07-08T18:57:00Z">
              <w:r w:rsidR="00AF17D2">
                <w:t xml:space="preserve">see </w:t>
              </w:r>
              <w:r w:rsidR="00AF17D2" w:rsidRPr="003A54EB">
                <w:rPr>
                  <w:b/>
                  <w:bCs/>
                </w:rPr>
                <w:t>Step 1 – star rating</w:t>
              </w:r>
              <w:r w:rsidR="00AF17D2" w:rsidRPr="00414F70">
                <w:rPr>
                  <w:bCs/>
                </w:rPr>
                <w:t>.</w:t>
              </w:r>
            </w:ins>
          </w:p>
          <w:p w14:paraId="5EAA8818" w14:textId="7204315A" w:rsidR="00BB184D" w:rsidRDefault="00403BFC" w:rsidP="005B4BC4">
            <w:pPr>
              <w:pStyle w:val="ListParagraph"/>
              <w:numPr>
                <w:ilvl w:val="0"/>
                <w:numId w:val="332"/>
              </w:numPr>
              <w:ind w:firstLineChars="0"/>
              <w:rPr>
                <w:ins w:id="2127" w:author="Nancy Liu" w:date="2020-07-02T16:24:00Z"/>
              </w:rPr>
            </w:pPr>
            <w:ins w:id="2128" w:author="Nancy Liu" w:date="2020-07-02T16:24:00Z">
              <w:r>
                <w:t>Display dish rating for each dish:</w:t>
              </w:r>
            </w:ins>
          </w:p>
          <w:p w14:paraId="0B4F751A" w14:textId="4FE5DDE5" w:rsidR="00403BFC" w:rsidRDefault="00403BFC" w:rsidP="00403BFC">
            <w:pPr>
              <w:pStyle w:val="ListParagraph"/>
              <w:numPr>
                <w:ilvl w:val="1"/>
                <w:numId w:val="332"/>
              </w:numPr>
              <w:ind w:firstLineChars="0"/>
              <w:rPr>
                <w:ins w:id="2129" w:author="Nancy Liu" w:date="2020-07-02T16:24:00Z"/>
              </w:rPr>
            </w:pPr>
            <w:ins w:id="2130" w:author="Nancy Liu" w:date="2020-07-02T16:24:00Z">
              <w:r>
                <w:t xml:space="preserve">Display one rating module for each </w:t>
              </w:r>
              <w:r w:rsidRPr="00F564A2">
                <w:t>unique</w:t>
              </w:r>
              <w:r>
                <w:t xml:space="preserve"> menu item in the order. For example, if customer ordered 3 cheese pizzas, only display cheese pizza once.</w:t>
              </w:r>
            </w:ins>
          </w:p>
          <w:p w14:paraId="511EA715" w14:textId="3DDFB390" w:rsidR="00403BFC" w:rsidRDefault="006D2C16" w:rsidP="00403BFC">
            <w:pPr>
              <w:pStyle w:val="ListParagraph"/>
              <w:numPr>
                <w:ilvl w:val="1"/>
                <w:numId w:val="332"/>
              </w:numPr>
              <w:ind w:firstLineChars="0"/>
              <w:rPr>
                <w:ins w:id="2131" w:author="Nancy Liu" w:date="2020-07-02T16:25:00Z"/>
              </w:rPr>
            </w:pPr>
            <w:ins w:id="2132" w:author="Nancy Liu" w:date="2020-07-02T16:24:00Z">
              <w:r>
                <w:t>Dish Rating Module includes</w:t>
              </w:r>
            </w:ins>
            <w:ins w:id="2133" w:author="Nancy Liu" w:date="2020-07-02T16:25:00Z">
              <w:r>
                <w:t>:</w:t>
              </w:r>
            </w:ins>
          </w:p>
          <w:p w14:paraId="5912891A" w14:textId="44CA4D42" w:rsidR="006D2C16" w:rsidRDefault="006D2C16" w:rsidP="006D2C16">
            <w:pPr>
              <w:pStyle w:val="ListParagraph"/>
              <w:ind w:left="1440" w:firstLineChars="0" w:firstLine="0"/>
              <w:rPr>
                <w:ins w:id="2134" w:author="Nancy Liu" w:date="2020-07-02T16:25:00Z"/>
              </w:rPr>
            </w:pPr>
            <w:ins w:id="2135" w:author="Nancy Liu" w:date="2020-07-02T16:25:00Z">
              <w:r>
                <w:t>Dish Thumbnail: 90 * 90 px</w:t>
              </w:r>
            </w:ins>
          </w:p>
          <w:p w14:paraId="25F80166" w14:textId="7CA2A0E8" w:rsidR="006D2C16" w:rsidRDefault="00D83511" w:rsidP="006D2C16">
            <w:pPr>
              <w:pStyle w:val="ListParagraph"/>
              <w:ind w:left="1440" w:firstLineChars="0" w:firstLine="0"/>
              <w:rPr>
                <w:ins w:id="2136" w:author="Nancy Liu" w:date="2020-07-02T16:25:00Z"/>
              </w:rPr>
            </w:pPr>
            <w:ins w:id="2137" w:author="Nancy Liu" w:date="2020-07-02T16:25:00Z">
              <w:r>
                <w:lastRenderedPageBreak/>
                <w:t>Dish Name: Heading 4</w:t>
              </w:r>
            </w:ins>
          </w:p>
          <w:p w14:paraId="5AF7621B" w14:textId="03D6C8E0" w:rsidR="00D83511" w:rsidRDefault="00D83511" w:rsidP="006D2C16">
            <w:pPr>
              <w:pStyle w:val="ListParagraph"/>
              <w:ind w:left="1440" w:firstLineChars="0" w:firstLine="0"/>
              <w:rPr>
                <w:ins w:id="2138" w:author="Nancy Liu" w:date="2020-07-02T16:25:00Z"/>
              </w:rPr>
            </w:pPr>
            <w:ins w:id="2139" w:author="Nancy Liu" w:date="2020-07-02T16:25:00Z">
              <w:r>
                <w:t>Star Scale: Unselected = warm white, Selected = yellow</w:t>
              </w:r>
            </w:ins>
          </w:p>
          <w:p w14:paraId="1EF6D889" w14:textId="15902300" w:rsidR="00202975" w:rsidRDefault="00202975" w:rsidP="00202975">
            <w:pPr>
              <w:pStyle w:val="ListParagraph"/>
              <w:numPr>
                <w:ilvl w:val="1"/>
                <w:numId w:val="332"/>
              </w:numPr>
              <w:ind w:firstLineChars="0"/>
              <w:rPr>
                <w:ins w:id="2140" w:author="Nancy Liu" w:date="2020-07-02T16:27:00Z"/>
              </w:rPr>
            </w:pPr>
            <w:ins w:id="2141" w:author="Nancy Liu" w:date="2020-07-02T16:26:00Z">
              <w:r>
                <w:t>Sort order for dish rating modules:</w:t>
              </w:r>
            </w:ins>
            <w:ins w:id="2142" w:author="Nancy Liu" w:date="2020-07-02T16:27:00Z">
              <w:r w:rsidR="000A67DD">
                <w:t xml:space="preserve"> Dishes should be displayed in the dish rating based on the order that they appear in the restaurant menu.</w:t>
              </w:r>
            </w:ins>
          </w:p>
          <w:p w14:paraId="46EEB4E1" w14:textId="60A65788" w:rsidR="000A67DD" w:rsidRDefault="00FB03B8" w:rsidP="00202975">
            <w:pPr>
              <w:pStyle w:val="ListParagraph"/>
              <w:numPr>
                <w:ilvl w:val="1"/>
                <w:numId w:val="332"/>
              </w:numPr>
              <w:ind w:firstLineChars="0"/>
              <w:rPr>
                <w:ins w:id="2143" w:author="Nancy Liu" w:date="2020-07-02T16:27:00Z"/>
              </w:rPr>
            </w:pPr>
            <w:ins w:id="2144" w:author="Nancy Liu" w:date="2020-07-02T16:27:00Z">
              <w:r>
                <w:t xml:space="preserve">All dish ratings are </w:t>
              </w:r>
              <w:proofErr w:type="gramStart"/>
              <w:r>
                <w:t>optional</w:t>
              </w:r>
              <w:proofErr w:type="gramEnd"/>
            </w:ins>
          </w:p>
          <w:p w14:paraId="03210E20" w14:textId="659B7B53" w:rsidR="00FB03B8" w:rsidRDefault="00977814" w:rsidP="00977814">
            <w:pPr>
              <w:pStyle w:val="ListParagraph"/>
              <w:numPr>
                <w:ilvl w:val="0"/>
                <w:numId w:val="333"/>
              </w:numPr>
              <w:ind w:firstLineChars="0"/>
              <w:rPr>
                <w:ins w:id="2145" w:author="Nancy Liu" w:date="2020-07-02T16:28:00Z"/>
              </w:rPr>
            </w:pPr>
            <w:ins w:id="2146" w:author="Nancy Liu" w:date="2020-07-02T16:27:00Z">
              <w:r>
                <w:t xml:space="preserve">User can rate none of the dishes, some of the dishes, or </w:t>
              </w:r>
              <w:proofErr w:type="gramStart"/>
              <w:r>
                <w:t>all of</w:t>
              </w:r>
              <w:proofErr w:type="gramEnd"/>
              <w:r>
                <w:t xml:space="preserve"> the dishes</w:t>
              </w:r>
            </w:ins>
            <w:ins w:id="2147" w:author="Nancy Liu" w:date="2020-07-02T16:28:00Z">
              <w:r>
                <w:t>.</w:t>
              </w:r>
            </w:ins>
          </w:p>
          <w:p w14:paraId="0D25F6E7" w14:textId="563B3FE0" w:rsidR="00977814" w:rsidRDefault="007067AE" w:rsidP="00977814">
            <w:pPr>
              <w:pStyle w:val="ListParagraph"/>
              <w:numPr>
                <w:ilvl w:val="0"/>
                <w:numId w:val="333"/>
              </w:numPr>
              <w:ind w:firstLineChars="0"/>
              <w:rPr>
                <w:ins w:id="2148" w:author="Nancy Liu" w:date="2020-07-02T17:09:00Z"/>
              </w:rPr>
            </w:pPr>
            <w:ins w:id="2149" w:author="Nancy Liu" w:date="2020-07-02T16:28:00Z">
              <w:r>
                <w:t>If there are more than 4 dishes the user can scroll down to see the more dishes.</w:t>
              </w:r>
            </w:ins>
          </w:p>
          <w:p w14:paraId="53FB1082" w14:textId="18407B68" w:rsidR="00E10BF9" w:rsidRDefault="00750226" w:rsidP="00977814">
            <w:pPr>
              <w:pStyle w:val="ListParagraph"/>
              <w:numPr>
                <w:ilvl w:val="0"/>
                <w:numId w:val="333"/>
              </w:numPr>
              <w:ind w:firstLineChars="0"/>
              <w:rPr>
                <w:ins w:id="2150" w:author="Nancy Liu" w:date="2020-07-02T16:28:00Z"/>
              </w:rPr>
            </w:pPr>
            <w:ins w:id="2151" w:author="Nancy Liu" w:date="2020-07-02T17:09:00Z">
              <w:r w:rsidRPr="00750226">
                <w:t xml:space="preserve">Once they </w:t>
              </w:r>
              <w:proofErr w:type="gramStart"/>
              <w:r w:rsidRPr="00750226">
                <w:t>make a selection</w:t>
              </w:r>
            </w:ins>
            <w:proofErr w:type="gramEnd"/>
            <w:ins w:id="2152" w:author="Nancy Liu" w:date="2020-07-02T17:11:00Z">
              <w:r w:rsidR="00870D0F">
                <w:t xml:space="preserve">, </w:t>
              </w:r>
            </w:ins>
            <w:ins w:id="2153" w:author="Nancy Liu" w:date="2020-07-02T17:09:00Z">
              <w:r w:rsidRPr="00750226">
                <w:t>they can</w:t>
              </w:r>
            </w:ins>
            <w:ins w:id="2154" w:author="Nancy Liu" w:date="2020-07-02T17:10:00Z">
              <w:r>
                <w:t>’t</w:t>
              </w:r>
            </w:ins>
            <w:ins w:id="2155" w:author="Nancy Liu" w:date="2020-07-02T17:09:00Z">
              <w:r w:rsidRPr="00750226">
                <w:t xml:space="preserve"> zero out back to zero stars, but they can change their star rating.</w:t>
              </w:r>
            </w:ins>
          </w:p>
          <w:p w14:paraId="53767328" w14:textId="29A558D2" w:rsidR="007067AE" w:rsidRDefault="007067AE" w:rsidP="007067AE">
            <w:pPr>
              <w:pStyle w:val="ListParagraph"/>
              <w:numPr>
                <w:ilvl w:val="0"/>
                <w:numId w:val="332"/>
              </w:numPr>
              <w:ind w:firstLineChars="0"/>
              <w:rPr>
                <w:ins w:id="2156" w:author="Nancy Liu" w:date="2020-07-02T16:36:00Z"/>
              </w:rPr>
            </w:pPr>
            <w:ins w:id="2157" w:author="Nancy Liu" w:date="2020-07-02T16:28:00Z">
              <w:r>
                <w:t>“Next” CTA in beet</w:t>
              </w:r>
            </w:ins>
            <w:ins w:id="2158" w:author="Nancy Liu" w:date="2020-07-02T16:29:00Z">
              <w:r w:rsidR="001B7490">
                <w:t xml:space="preserve">: User can click the next CTA at any time to go to step </w:t>
              </w:r>
              <w:proofErr w:type="gramStart"/>
              <w:r w:rsidR="001B7490">
                <w:t>3</w:t>
              </w:r>
            </w:ins>
            <w:proofErr w:type="gramEnd"/>
          </w:p>
          <w:p w14:paraId="5C599AED" w14:textId="77987A2F" w:rsidR="00767B1A" w:rsidRPr="00090227" w:rsidRDefault="00D37D3E" w:rsidP="002C7DBB">
            <w:pPr>
              <w:pStyle w:val="ListParagraph"/>
              <w:numPr>
                <w:ilvl w:val="0"/>
                <w:numId w:val="119"/>
              </w:numPr>
              <w:ind w:firstLineChars="0"/>
              <w:rPr>
                <w:ins w:id="2159" w:author="Nancy Liu" w:date="2020-07-02T16:38:00Z"/>
              </w:rPr>
            </w:pPr>
            <w:ins w:id="2160" w:author="Nancy Liu" w:date="2020-07-02T16:37:00Z">
              <w:r w:rsidRPr="00087F1F">
                <w:rPr>
                  <w:b/>
                  <w:bCs/>
                </w:rPr>
                <w:t xml:space="preserve">Step </w:t>
              </w:r>
              <w:r>
                <w:rPr>
                  <w:b/>
                  <w:bCs/>
                </w:rPr>
                <w:t>3</w:t>
              </w:r>
              <w:r w:rsidRPr="00087F1F">
                <w:rPr>
                  <w:b/>
                  <w:bCs/>
                </w:rPr>
                <w:t xml:space="preserve"> –</w:t>
              </w:r>
            </w:ins>
            <w:ins w:id="2161" w:author="Nancy Liu" w:date="2020-07-02T16:38:00Z">
              <w:r w:rsidR="002C7DBB" w:rsidRPr="002C7DBB">
                <w:rPr>
                  <w:b/>
                  <w:bCs/>
                </w:rPr>
                <w:t>Additional Comments</w:t>
              </w:r>
            </w:ins>
          </w:p>
          <w:p w14:paraId="2D780996" w14:textId="2E093269" w:rsidR="00EB5380" w:rsidRPr="004A3D1A" w:rsidRDefault="00E6162B" w:rsidP="00090227">
            <w:pPr>
              <w:pStyle w:val="ListParagraph"/>
              <w:ind w:left="360" w:firstLineChars="0" w:firstLine="0"/>
              <w:rPr>
                <w:ins w:id="2162" w:author="Lisa" w:date="2020-06-23T15:43:00Z"/>
              </w:rPr>
            </w:pPr>
            <w:ins w:id="2163" w:author="Nancy Liu" w:date="2020-07-02T16:41:00Z">
              <w:r>
                <w:rPr>
                  <w:noProof/>
                </w:rPr>
                <w:drawing>
                  <wp:inline distT="0" distB="0" distL="0" distR="0" wp14:anchorId="31DFB665" wp14:editId="03FF648F">
                    <wp:extent cx="4735830" cy="1948180"/>
                    <wp:effectExtent l="0" t="0" r="762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4737673" cy="1948938"/>
                            </a:xfrm>
                            <a:prstGeom prst="rect">
                              <a:avLst/>
                            </a:prstGeom>
                          </pic:spPr>
                        </pic:pic>
                      </a:graphicData>
                    </a:graphic>
                  </wp:inline>
                </w:drawing>
              </w:r>
            </w:ins>
          </w:p>
          <w:p w14:paraId="08C7F460" w14:textId="5C85C7A9" w:rsidR="00C0524C" w:rsidRDefault="00C0524C" w:rsidP="00087F1F">
            <w:pPr>
              <w:rPr>
                <w:ins w:id="2164" w:author="Nancy Liu" w:date="2020-07-02T16:42:00Z"/>
              </w:rPr>
            </w:pPr>
            <w:ins w:id="2165" w:author="Nancy Liu" w:date="2020-07-02T16:42:00Z">
              <w:r w:rsidRPr="00FD6702">
                <w:t>Pre-condition: User has started the review order process in Step 2, user either clicked “skip” or “next” to land on step 3, additional comments.</w:t>
              </w:r>
            </w:ins>
          </w:p>
          <w:p w14:paraId="008940E8" w14:textId="466FEA47" w:rsidR="006570E9" w:rsidRDefault="006570E9" w:rsidP="00FD6702">
            <w:pPr>
              <w:pStyle w:val="ListParagraph"/>
              <w:numPr>
                <w:ilvl w:val="0"/>
                <w:numId w:val="334"/>
              </w:numPr>
              <w:ind w:firstLineChars="0"/>
              <w:rPr>
                <w:ins w:id="2166" w:author="Nancy Liu" w:date="2020-07-02T17:01:00Z"/>
              </w:rPr>
            </w:pPr>
            <w:ins w:id="2167" w:author="Nancy Liu" w:date="2020-07-02T16:43:00Z">
              <w:r w:rsidRPr="00FD6702">
                <w:t>Display “X” icon in upper left corner</w:t>
              </w:r>
              <w:r w:rsidR="007A1D4B">
                <w:t>,</w:t>
              </w:r>
            </w:ins>
            <w:ins w:id="2168" w:author="Nancy Liu" w:date="2020-07-02T16:44:00Z">
              <w:r w:rsidR="000F23A4">
                <w:t xml:space="preserve"> if user clicks “x” close the review order and return to whatever screen the user was on before the review order hop-up.</w:t>
              </w:r>
            </w:ins>
          </w:p>
          <w:p w14:paraId="5DE2176D" w14:textId="1270954A" w:rsidR="00C118B8" w:rsidRDefault="00D968D5" w:rsidP="00090227">
            <w:pPr>
              <w:pStyle w:val="ListParagraph"/>
              <w:ind w:left="720" w:firstLineChars="0" w:firstLine="0"/>
              <w:rPr>
                <w:ins w:id="2169" w:author="Nancy Liu" w:date="2020-07-02T16:44:00Z"/>
              </w:rPr>
            </w:pPr>
            <w:ins w:id="2170" w:author="Nancy Liu" w:date="2020-07-02T17:01:00Z">
              <w:r w:rsidRPr="00D968D5">
                <w:t xml:space="preserve">If </w:t>
              </w:r>
              <w:r>
                <w:t>user</w:t>
              </w:r>
              <w:r w:rsidRPr="00D968D5">
                <w:t xml:space="preserve"> input</w:t>
              </w:r>
              <w:r>
                <w:t>s</w:t>
              </w:r>
              <w:r w:rsidRPr="00D968D5">
                <w:t xml:space="preserve"> text and click the X</w:t>
              </w:r>
              <w:r>
                <w:t>,</w:t>
              </w:r>
              <w:r w:rsidRPr="00D968D5">
                <w:t xml:space="preserve"> </w:t>
              </w:r>
              <w:r w:rsidR="00B471DD" w:rsidRPr="00D968D5">
                <w:t xml:space="preserve">save </w:t>
              </w:r>
              <w:r w:rsidRPr="00D968D5">
                <w:t>the text entry.</w:t>
              </w:r>
            </w:ins>
          </w:p>
          <w:p w14:paraId="4FD03336" w14:textId="221E1ACB" w:rsidR="00FD6702" w:rsidRDefault="008427AE" w:rsidP="00FD6702">
            <w:pPr>
              <w:pStyle w:val="ListParagraph"/>
              <w:numPr>
                <w:ilvl w:val="0"/>
                <w:numId w:val="334"/>
              </w:numPr>
              <w:ind w:firstLineChars="0"/>
              <w:rPr>
                <w:ins w:id="2171" w:author="Nancy Liu" w:date="2020-07-02T16:45:00Z"/>
              </w:rPr>
            </w:pPr>
            <w:ins w:id="2172" w:author="Nancy Liu" w:date="2020-07-02T16:45:00Z">
              <w:r>
                <w:t xml:space="preserve">Display </w:t>
              </w:r>
            </w:ins>
            <w:ins w:id="2173" w:author="Nancy Liu" w:date="2020-07-02T16:44:00Z">
              <w:r w:rsidR="00FD6702">
                <w:t>“Step 3 of 3” in Eyebrow Primary Font</w:t>
              </w:r>
            </w:ins>
            <w:ins w:id="2174" w:author="Nancy Liu" w:date="2020-07-02T16:45:00Z">
              <w:r>
                <w:t>.</w:t>
              </w:r>
            </w:ins>
          </w:p>
          <w:p w14:paraId="4D5B5945" w14:textId="2EE8EEA7" w:rsidR="008427AE" w:rsidRDefault="008427AE" w:rsidP="00FD6702">
            <w:pPr>
              <w:pStyle w:val="ListParagraph"/>
              <w:numPr>
                <w:ilvl w:val="0"/>
                <w:numId w:val="334"/>
              </w:numPr>
              <w:ind w:firstLineChars="0"/>
              <w:rPr>
                <w:ins w:id="2175" w:author="Nancy Liu" w:date="2020-07-02T16:45:00Z"/>
              </w:rPr>
            </w:pPr>
            <w:ins w:id="2176" w:author="Nancy Liu" w:date="2020-07-02T16:45:00Z">
              <w:r>
                <w:t xml:space="preserve">Display a header based on the star rating in step </w:t>
              </w:r>
              <w:proofErr w:type="gramStart"/>
              <w:r>
                <w:t>1</w:t>
              </w:r>
              <w:proofErr w:type="gramEnd"/>
            </w:ins>
          </w:p>
          <w:p w14:paraId="7379C4E4" w14:textId="14058164" w:rsidR="008427AE" w:rsidRDefault="00680F28" w:rsidP="00090227">
            <w:pPr>
              <w:pStyle w:val="ListParagraph"/>
              <w:numPr>
                <w:ilvl w:val="0"/>
                <w:numId w:val="335"/>
              </w:numPr>
              <w:ind w:firstLineChars="0"/>
              <w:rPr>
                <w:ins w:id="2177" w:author="Nancy Liu" w:date="2020-07-02T16:46:00Z"/>
              </w:rPr>
            </w:pPr>
            <w:ins w:id="2178" w:author="Nancy Liu" w:date="2020-07-02T16:46:00Z">
              <w:r>
                <w:t>If user selected 4 or 5 stars in step 1, display</w:t>
              </w:r>
              <w:r w:rsidR="00F4476C">
                <w:t xml:space="preserve"> “We’re so glad you enjoyed your meal. Any comments you’d like to add?”</w:t>
              </w:r>
              <w:r w:rsidR="00F4476C">
                <w:rPr>
                  <w:rFonts w:hint="eastAsia"/>
                </w:rPr>
                <w:t>.</w:t>
              </w:r>
            </w:ins>
          </w:p>
          <w:p w14:paraId="1A500F27" w14:textId="0A667B63" w:rsidR="00F4476C" w:rsidRDefault="00F4476C" w:rsidP="00090227">
            <w:pPr>
              <w:pStyle w:val="ListParagraph"/>
              <w:numPr>
                <w:ilvl w:val="0"/>
                <w:numId w:val="335"/>
              </w:numPr>
              <w:ind w:firstLineChars="0"/>
              <w:rPr>
                <w:ins w:id="2179" w:author="Nancy Liu" w:date="2020-07-02T16:47:00Z"/>
              </w:rPr>
            </w:pPr>
            <w:ins w:id="2180" w:author="Nancy Liu" w:date="2020-07-02T16:47:00Z">
              <w:r>
                <w:t>If user selected 3 stars in step 1, display</w:t>
              </w:r>
              <w:r w:rsidR="00DF1041">
                <w:t xml:space="preserve"> “Your feedback is important. Please let us know how we can improve your experience.”.</w:t>
              </w:r>
            </w:ins>
          </w:p>
          <w:p w14:paraId="2401C9FB" w14:textId="22DEDD54" w:rsidR="00DF1041" w:rsidRDefault="00DF1041" w:rsidP="00A41A32">
            <w:pPr>
              <w:pStyle w:val="ListParagraph"/>
              <w:numPr>
                <w:ilvl w:val="0"/>
                <w:numId w:val="335"/>
              </w:numPr>
              <w:ind w:firstLineChars="0"/>
              <w:rPr>
                <w:ins w:id="2181" w:author="Nancy Liu" w:date="2020-07-02T16:50:00Z"/>
              </w:rPr>
            </w:pPr>
            <w:ins w:id="2182" w:author="Nancy Liu" w:date="2020-07-02T16:47:00Z">
              <w:r>
                <w:t>If user selected 2 or 1 stars in step 1, display “We’re sorry you had a negative experience. Where did we go wrong?”</w:t>
              </w:r>
            </w:ins>
          </w:p>
          <w:p w14:paraId="6738A1A9" w14:textId="6FEA6C28" w:rsidR="00BA5FED" w:rsidRDefault="00FA48A7" w:rsidP="00BA5FED">
            <w:pPr>
              <w:pStyle w:val="ListParagraph"/>
              <w:numPr>
                <w:ilvl w:val="0"/>
                <w:numId w:val="334"/>
              </w:numPr>
              <w:ind w:firstLineChars="0"/>
              <w:rPr>
                <w:ins w:id="2183" w:author="Nancy Liu" w:date="2020-07-02T16:56:00Z"/>
              </w:rPr>
            </w:pPr>
            <w:ins w:id="2184" w:author="Nancy Liu" w:date="2020-07-02T16:50:00Z">
              <w:r>
                <w:lastRenderedPageBreak/>
                <w:t xml:space="preserve">Display additional comments </w:t>
              </w:r>
              <w:proofErr w:type="spellStart"/>
              <w:r>
                <w:t>form</w:t>
              </w:r>
              <w:proofErr w:type="spellEnd"/>
              <w:r>
                <w:t xml:space="preserve"> field.</w:t>
              </w:r>
            </w:ins>
          </w:p>
          <w:p w14:paraId="6ED7B12A" w14:textId="36AAB659" w:rsidR="00745D61" w:rsidRDefault="005D42B1" w:rsidP="00745D61">
            <w:pPr>
              <w:pStyle w:val="ListParagraph"/>
              <w:numPr>
                <w:ilvl w:val="0"/>
                <w:numId w:val="335"/>
              </w:numPr>
              <w:ind w:firstLineChars="0"/>
              <w:rPr>
                <w:ins w:id="2185" w:author="Nancy Liu" w:date="2020-07-02T16:56:00Z"/>
              </w:rPr>
            </w:pPr>
            <w:ins w:id="2186" w:author="Nancy Liu" w:date="2020-07-02T16:56:00Z">
              <w:r>
                <w:t>Form Field Name: “Additional comments”</w:t>
              </w:r>
              <w:r>
                <w:rPr>
                  <w:rFonts w:hint="eastAsia"/>
                </w:rPr>
                <w:t>.</w:t>
              </w:r>
            </w:ins>
          </w:p>
          <w:p w14:paraId="6E37E5A8" w14:textId="65F8AB08" w:rsidR="005D42B1" w:rsidRDefault="005D42B1" w:rsidP="00745D61">
            <w:pPr>
              <w:pStyle w:val="ListParagraph"/>
              <w:numPr>
                <w:ilvl w:val="0"/>
                <w:numId w:val="335"/>
              </w:numPr>
              <w:ind w:firstLineChars="0"/>
              <w:rPr>
                <w:ins w:id="2187" w:author="Nancy Liu" w:date="2020-07-02T16:56:00Z"/>
              </w:rPr>
            </w:pPr>
            <w:ins w:id="2188" w:author="Nancy Liu" w:date="2020-07-02T16:56:00Z">
              <w:r>
                <w:t>Character count “0/400”.</w:t>
              </w:r>
            </w:ins>
          </w:p>
          <w:p w14:paraId="422CBD2D" w14:textId="49F77E07" w:rsidR="005D42B1" w:rsidRDefault="005D42B1" w:rsidP="00745D61">
            <w:pPr>
              <w:pStyle w:val="ListParagraph"/>
              <w:numPr>
                <w:ilvl w:val="0"/>
                <w:numId w:val="335"/>
              </w:numPr>
              <w:ind w:firstLineChars="0"/>
              <w:rPr>
                <w:ins w:id="2189" w:author="Nancy Liu" w:date="2020-07-02T16:57:00Z"/>
              </w:rPr>
            </w:pPr>
            <w:ins w:id="2190" w:author="Nancy Liu" w:date="2020-07-02T16:56:00Z">
              <w:r>
                <w:t>User can add up to 400 characters. The field follows same design &amp; interaction pattern as delivery instructions field.</w:t>
              </w:r>
            </w:ins>
          </w:p>
          <w:p w14:paraId="207B77A8" w14:textId="13DF964C" w:rsidR="00E704EC" w:rsidRDefault="00B447E3" w:rsidP="00745D61">
            <w:pPr>
              <w:pStyle w:val="ListParagraph"/>
              <w:numPr>
                <w:ilvl w:val="0"/>
                <w:numId w:val="335"/>
              </w:numPr>
              <w:ind w:firstLineChars="0"/>
              <w:rPr>
                <w:ins w:id="2191" w:author="Nancy Liu" w:date="2020-07-02T16:58:00Z"/>
              </w:rPr>
            </w:pPr>
            <w:ins w:id="2192" w:author="Nancy Liu" w:date="2020-07-02T16:58:00Z">
              <w:r>
                <w:t>This field is not required, user can click finish without typing anything.</w:t>
              </w:r>
            </w:ins>
          </w:p>
          <w:p w14:paraId="1DAA717A" w14:textId="198CEA02" w:rsidR="00B447E3" w:rsidRPr="00825B6D" w:rsidRDefault="009C4D42" w:rsidP="00090227">
            <w:pPr>
              <w:pStyle w:val="ListParagraph"/>
              <w:numPr>
                <w:ilvl w:val="0"/>
                <w:numId w:val="334"/>
              </w:numPr>
              <w:ind w:firstLineChars="0"/>
              <w:rPr>
                <w:ins w:id="2193" w:author="Nancy Liu" w:date="2020-07-02T16:42:00Z"/>
              </w:rPr>
            </w:pPr>
            <w:ins w:id="2194" w:author="Nancy Liu" w:date="2020-07-02T16:58:00Z">
              <w:r>
                <w:t>“Finish” CTA in beet, if clicks finish, return to whatever screen they were on when they review order hop-up was surfaced.</w:t>
              </w:r>
            </w:ins>
          </w:p>
          <w:p w14:paraId="372A860A" w14:textId="6DFC72AB" w:rsidR="00046DEF" w:rsidDel="00F16E45" w:rsidRDefault="00046DEF" w:rsidP="00087F1F">
            <w:pPr>
              <w:rPr>
                <w:del w:id="2195" w:author="Lisa" w:date="2020-06-23T15:48:00Z"/>
              </w:rPr>
            </w:pPr>
            <w:del w:id="2196" w:author="Lisa" w:date="2020-06-23T15:48:00Z">
              <w:r w:rsidDel="00F16E45">
                <w:rPr>
                  <w:rFonts w:hint="eastAsia"/>
                </w:rPr>
                <w:delText>I</w:delText>
              </w:r>
              <w:r w:rsidDel="00F16E45">
                <w:delText>n the hop</w:delText>
              </w:r>
              <w:r w:rsidR="00643E4C" w:rsidDel="00F16E45">
                <w:delText>-</w:delText>
              </w:r>
              <w:r w:rsidDel="00F16E45">
                <w:delText xml:space="preserve">up, </w:delText>
              </w:r>
              <w:r w:rsidR="00556F53" w:rsidDel="00F16E45">
                <w:delText>if the user selects 4 or more stars,</w:delText>
              </w:r>
            </w:del>
            <w:ins w:id="2197" w:author="Liu Nancy" w:date="2020-06-08T16:03:00Z">
              <w:del w:id="2198" w:author="Lisa" w:date="2020-06-23T15:48:00Z">
                <w:r w:rsidR="00F24A0A" w:rsidDel="00F16E45">
                  <w:delText xml:space="preserve"> </w:delText>
                </w:r>
              </w:del>
            </w:ins>
            <w:del w:id="2199" w:author="Lisa" w:date="2020-06-23T15:48:00Z">
              <w:r w:rsidDel="00F16E45">
                <w:delText>display the review order page as shown below</w:delText>
              </w:r>
              <w:r w:rsidR="00556F53" w:rsidDel="00F16E45">
                <w:delText>. In this page, the user can</w:delText>
              </w:r>
              <w:r w:rsidR="002E1A00" w:rsidDel="00F16E45">
                <w:delText xml:space="preserve"> </w:delText>
              </w:r>
              <w:r w:rsidR="00556F53" w:rsidDel="00F16E45">
                <w:delText>change the stars.</w:delText>
              </w:r>
              <w:r w:rsidR="002E1A00" w:rsidDel="00F16E45">
                <w:delText xml:space="preserve"> If the stars are changed to 3 or less, refresh</w:delText>
              </w:r>
              <w:r w:rsidR="00AA6BAC" w:rsidDel="00F16E45">
                <w:delText xml:space="preserve"> the page to show 3 or less’s page.</w:delText>
              </w:r>
              <w:r w:rsidR="002E1A00" w:rsidDel="00F16E45">
                <w:delText xml:space="preserve"> </w:delText>
              </w:r>
            </w:del>
          </w:p>
          <w:p w14:paraId="7F00F9E3" w14:textId="63A7E236" w:rsidR="00046DEF" w:rsidRDefault="00556F53" w:rsidP="00046DEF">
            <w:pPr>
              <w:pStyle w:val="ListParagraph"/>
              <w:ind w:left="360" w:firstLineChars="0" w:firstLine="0"/>
            </w:pPr>
            <w:del w:id="2200" w:author="Lisa" w:date="2020-06-23T15:48:00Z">
              <w:r w:rsidDel="00F16E45">
                <w:rPr>
                  <w:noProof/>
                </w:rPr>
                <w:drawing>
                  <wp:inline distT="0" distB="0" distL="0" distR="0" wp14:anchorId="31E0D34C" wp14:editId="3A9E29BA">
                    <wp:extent cx="4736451" cy="2917371"/>
                    <wp:effectExtent l="0" t="0" r="762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4740717" cy="2919998"/>
                            </a:xfrm>
                            <a:prstGeom prst="rect">
                              <a:avLst/>
                            </a:prstGeom>
                          </pic:spPr>
                        </pic:pic>
                      </a:graphicData>
                    </a:graphic>
                  </wp:inline>
                </w:drawing>
              </w:r>
            </w:del>
          </w:p>
          <w:p w14:paraId="4166E316" w14:textId="16146ECE" w:rsidR="00AA6BAC" w:rsidDel="00F16E45" w:rsidRDefault="00AA6BAC" w:rsidP="00AA6BAC">
            <w:pPr>
              <w:pStyle w:val="ListParagraph"/>
              <w:ind w:left="360" w:firstLineChars="150" w:firstLine="360"/>
              <w:rPr>
                <w:del w:id="2201" w:author="Lisa" w:date="2020-06-23T15:48:00Z"/>
                <w:rFonts w:ascii="宋体" w:hAnsi="宋体" w:cs="宋体"/>
                <w:sz w:val="24"/>
                <w:szCs w:val="24"/>
              </w:rPr>
            </w:pPr>
            <w:del w:id="2202" w:author="Lisa" w:date="2020-06-23T15:48:00Z">
              <w:r w:rsidDel="00F16E45">
                <w:rPr>
                  <w:rFonts w:ascii="宋体" w:hAnsi="宋体" w:cs="宋体" w:hint="eastAsia"/>
                  <w:sz w:val="24"/>
                  <w:szCs w:val="24"/>
                </w:rPr>
                <w:delText>F</w:delText>
              </w:r>
              <w:r w:rsidDel="00F16E45">
                <w:rPr>
                  <w:rFonts w:ascii="宋体" w:hAnsi="宋体" w:cs="宋体"/>
                  <w:sz w:val="24"/>
                  <w:szCs w:val="24"/>
                </w:rPr>
                <w:delText>ig 2 Review order – 4 or more stars page</w:delText>
              </w:r>
            </w:del>
          </w:p>
          <w:p w14:paraId="0E6F54DB" w14:textId="3E653733" w:rsidR="00556F53" w:rsidDel="00F16E45" w:rsidRDefault="00556F53" w:rsidP="00046DEF">
            <w:pPr>
              <w:pStyle w:val="ListParagraph"/>
              <w:ind w:left="360" w:firstLineChars="0" w:firstLine="0"/>
              <w:rPr>
                <w:del w:id="2203" w:author="Lisa" w:date="2020-06-23T15:48:00Z"/>
              </w:rPr>
            </w:pPr>
            <w:del w:id="2204" w:author="Lisa" w:date="2020-06-23T15:48:00Z">
              <w:r w:rsidDel="00F16E45">
                <w:delText xml:space="preserve">The user can select </w:delText>
              </w:r>
              <w:r w:rsidR="00AA6BAC" w:rsidDel="00F16E45">
                <w:delText xml:space="preserve">one or </w:delText>
              </w:r>
              <w:r w:rsidDel="00F16E45">
                <w:delText>multiple compliments.</w:delText>
              </w:r>
            </w:del>
          </w:p>
          <w:p w14:paraId="676111E1" w14:textId="67009908" w:rsidR="00556F53" w:rsidDel="00F16E45" w:rsidRDefault="00556F53" w:rsidP="00046DEF">
            <w:pPr>
              <w:pStyle w:val="ListParagraph"/>
              <w:ind w:left="360" w:firstLineChars="0" w:firstLine="0"/>
              <w:rPr>
                <w:del w:id="2205" w:author="Lisa" w:date="2020-06-23T15:48:00Z"/>
              </w:rPr>
            </w:pPr>
            <w:del w:id="2206" w:author="Lisa" w:date="2020-06-23T15:48:00Z">
              <w:r w:rsidDel="00F16E45">
                <w:rPr>
                  <w:rFonts w:hint="eastAsia"/>
                </w:rPr>
                <w:delText>F</w:delText>
              </w:r>
              <w:r w:rsidDel="00F16E45">
                <w:delText>or 3 stars or less, display as the following</w:delText>
              </w:r>
              <w:r w:rsidR="00AA6BAC" w:rsidDel="00F16E45">
                <w:delText xml:space="preserve"> screenshot.</w:delText>
              </w:r>
            </w:del>
          </w:p>
          <w:p w14:paraId="32EBBCA2" w14:textId="77574D87" w:rsidR="00AA6BAC" w:rsidDel="00F16E45" w:rsidRDefault="00AA6BAC" w:rsidP="00046DEF">
            <w:pPr>
              <w:pStyle w:val="ListParagraph"/>
              <w:ind w:left="360" w:firstLineChars="0" w:firstLine="0"/>
              <w:rPr>
                <w:del w:id="2207" w:author="Lisa" w:date="2020-06-23T15:48:00Z"/>
              </w:rPr>
            </w:pPr>
            <w:del w:id="2208" w:author="Lisa" w:date="2020-06-23T15:48:00Z">
              <w:r w:rsidDel="00F16E45">
                <w:delText xml:space="preserve">In this page, the user can change the stars. If the stars are changed to </w:delText>
              </w:r>
              <w:r w:rsidDel="00F16E45">
                <w:rPr>
                  <w:rFonts w:hint="eastAsia"/>
                </w:rPr>
                <w:delText>4</w:delText>
              </w:r>
              <w:r w:rsidDel="00F16E45">
                <w:delText xml:space="preserve"> or </w:delText>
              </w:r>
              <w:r w:rsidDel="00F16E45">
                <w:rPr>
                  <w:rFonts w:hint="eastAsia"/>
                </w:rPr>
                <w:delText>more</w:delText>
              </w:r>
              <w:r w:rsidDel="00F16E45">
                <w:delText xml:space="preserve">, refresh the page to show </w:delText>
              </w:r>
              <w:r w:rsidDel="00F16E45">
                <w:rPr>
                  <w:rFonts w:hint="eastAsia"/>
                </w:rPr>
                <w:delText>4</w:delText>
              </w:r>
              <w:r w:rsidDel="00F16E45">
                <w:delText xml:space="preserve"> or more ’s page.</w:delText>
              </w:r>
            </w:del>
          </w:p>
          <w:p w14:paraId="48AB9ED4" w14:textId="71C25410" w:rsidR="002E1A00" w:rsidDel="00F16E45" w:rsidRDefault="002E1A00" w:rsidP="00046DEF">
            <w:pPr>
              <w:pStyle w:val="ListParagraph"/>
              <w:ind w:left="360" w:firstLineChars="0" w:firstLine="0"/>
              <w:rPr>
                <w:del w:id="2209" w:author="Lisa" w:date="2020-06-23T15:48:00Z"/>
              </w:rPr>
            </w:pPr>
            <w:del w:id="2210" w:author="Lisa" w:date="2020-06-23T15:48:00Z">
              <w:r w:rsidDel="00F16E45">
                <w:delText xml:space="preserve">“Leave your feedback on” is not required. When no option is selected, it is a feedback for overall experience. </w:delText>
              </w:r>
            </w:del>
          </w:p>
          <w:p w14:paraId="171F0446" w14:textId="272ECB2D" w:rsidR="002E1A00" w:rsidDel="00F16E45" w:rsidRDefault="002E1A00" w:rsidP="00046DEF">
            <w:pPr>
              <w:pStyle w:val="ListParagraph"/>
              <w:ind w:left="360" w:firstLineChars="0" w:firstLine="0"/>
              <w:rPr>
                <w:del w:id="2211" w:author="Lisa" w:date="2020-06-23T15:48:00Z"/>
              </w:rPr>
            </w:pPr>
            <w:del w:id="2212" w:author="Lisa" w:date="2020-06-23T15:48:00Z">
              <w:r w:rsidDel="00F16E45">
                <w:delText>“Share your experience” is</w:delText>
              </w:r>
              <w:r w:rsidR="00E51784" w:rsidDel="00F16E45">
                <w:delText xml:space="preserve"> NOT</w:delText>
              </w:r>
              <w:r w:rsidDel="00F16E45">
                <w:delText xml:space="preserve"> required</w:delText>
              </w:r>
              <w:r w:rsidR="00E51784" w:rsidDel="00F16E45">
                <w:delText xml:space="preserve"> either</w:delText>
              </w:r>
              <w:r w:rsidDel="00F16E45">
                <w:delText>..</w:delText>
              </w:r>
            </w:del>
          </w:p>
          <w:p w14:paraId="4BA1DBE2" w14:textId="49354FEB" w:rsidR="00AA6BAC" w:rsidDel="00F16E45" w:rsidRDefault="00AA6BAC" w:rsidP="00046DEF">
            <w:pPr>
              <w:pStyle w:val="ListParagraph"/>
              <w:ind w:left="360" w:firstLineChars="0" w:firstLine="0"/>
              <w:rPr>
                <w:del w:id="2213" w:author="Lisa" w:date="2020-06-23T15:48:00Z"/>
              </w:rPr>
            </w:pPr>
          </w:p>
          <w:p w14:paraId="63F23436" w14:textId="1D47CAA8" w:rsidR="00556F53" w:rsidRDefault="00556F53" w:rsidP="00046DEF">
            <w:pPr>
              <w:pStyle w:val="ListParagraph"/>
              <w:ind w:left="360" w:firstLineChars="0" w:firstLine="0"/>
            </w:pPr>
            <w:del w:id="2214" w:author="Lisa" w:date="2020-06-23T15:48:00Z">
              <w:r w:rsidDel="00F16E45">
                <w:rPr>
                  <w:noProof/>
                </w:rPr>
                <w:lastRenderedPageBreak/>
                <w:drawing>
                  <wp:inline distT="0" distB="0" distL="0" distR="0" wp14:anchorId="7F2F3DF3" wp14:editId="6636522A">
                    <wp:extent cx="2133600" cy="6076950"/>
                    <wp:effectExtent l="0" t="0" r="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stretch>
                              <a:fillRect/>
                            </a:stretch>
                          </pic:blipFill>
                          <pic:spPr>
                            <a:xfrm>
                              <a:off x="0" y="0"/>
                              <a:ext cx="2133600" cy="6076950"/>
                            </a:xfrm>
                            <a:prstGeom prst="rect">
                              <a:avLst/>
                            </a:prstGeom>
                          </pic:spPr>
                        </pic:pic>
                      </a:graphicData>
                    </a:graphic>
                  </wp:inline>
                </w:drawing>
              </w:r>
            </w:del>
          </w:p>
          <w:p w14:paraId="2FAD88A7" w14:textId="53A59284" w:rsidR="00AA6BAC" w:rsidRPr="00B634C9" w:rsidDel="00F16E45" w:rsidRDefault="00AA6BAC" w:rsidP="00046DEF">
            <w:pPr>
              <w:pStyle w:val="ListParagraph"/>
              <w:ind w:left="360" w:firstLineChars="0" w:firstLine="0"/>
              <w:rPr>
                <w:del w:id="2215" w:author="Lisa" w:date="2020-06-23T15:48:00Z"/>
              </w:rPr>
            </w:pPr>
            <w:del w:id="2216" w:author="Lisa" w:date="2020-06-23T15:48:00Z">
              <w:r w:rsidDel="00F16E45">
                <w:rPr>
                  <w:rFonts w:ascii="宋体" w:hAnsi="宋体" w:cs="宋体" w:hint="eastAsia"/>
                  <w:sz w:val="24"/>
                  <w:szCs w:val="24"/>
                </w:rPr>
                <w:delText>F</w:delText>
              </w:r>
              <w:r w:rsidDel="00F16E45">
                <w:rPr>
                  <w:rFonts w:ascii="宋体" w:hAnsi="宋体" w:cs="宋体"/>
                  <w:sz w:val="24"/>
                  <w:szCs w:val="24"/>
                </w:rPr>
                <w:delText>ig 3 Review order – 3 or less stars page</w:delText>
              </w:r>
            </w:del>
          </w:p>
          <w:p w14:paraId="6CCA2850" w14:textId="77777777" w:rsidR="001A1F91" w:rsidRPr="00B634C9" w:rsidRDefault="001A1F91" w:rsidP="00EA3607">
            <w:pPr>
              <w:pStyle w:val="ListParagraph"/>
              <w:ind w:left="360" w:firstLineChars="0" w:firstLine="0"/>
            </w:pPr>
          </w:p>
        </w:tc>
      </w:tr>
      <w:tr w:rsidR="001A1F91" w:rsidRPr="00452515" w14:paraId="2908A563" w14:textId="77777777" w:rsidTr="00606C0F">
        <w:tc>
          <w:tcPr>
            <w:tcW w:w="8008" w:type="dxa"/>
          </w:tcPr>
          <w:p w14:paraId="25F84D22" w14:textId="0F06533F" w:rsidR="001A1F91" w:rsidRDefault="001A1F91" w:rsidP="00502D92">
            <w:pPr>
              <w:rPr>
                <w:rFonts w:ascii="Arial" w:hAnsi="Arial" w:cs="Arial"/>
                <w:sz w:val="20"/>
                <w:szCs w:val="20"/>
              </w:rPr>
            </w:pPr>
            <w:r w:rsidRPr="00452515">
              <w:rPr>
                <w:rFonts w:ascii="Arial" w:hAnsi="Arial" w:cs="Arial"/>
                <w:sz w:val="20"/>
                <w:szCs w:val="20"/>
              </w:rPr>
              <w:lastRenderedPageBreak/>
              <w:t>Extend Scenario</w:t>
            </w:r>
            <w:r w:rsidR="008F2E1B">
              <w:rPr>
                <w:rFonts w:ascii="Arial" w:hAnsi="Arial" w:cs="Arial"/>
                <w:sz w:val="20"/>
                <w:szCs w:val="20"/>
              </w:rPr>
              <w:t>1</w:t>
            </w:r>
            <w:r w:rsidRPr="00452515">
              <w:rPr>
                <w:rFonts w:ascii="Arial" w:hAnsi="Arial" w:cs="Arial"/>
                <w:sz w:val="20"/>
                <w:szCs w:val="20"/>
              </w:rPr>
              <w:t>:</w:t>
            </w:r>
            <w:r w:rsidR="002457C9">
              <w:rPr>
                <w:rFonts w:ascii="Arial" w:hAnsi="Arial" w:cs="Arial"/>
                <w:sz w:val="20"/>
                <w:szCs w:val="20"/>
              </w:rPr>
              <w:t xml:space="preserve"> </w:t>
            </w:r>
          </w:p>
          <w:p w14:paraId="7A499DF7" w14:textId="5B5BBA20" w:rsidR="002457C9" w:rsidRDefault="002457C9" w:rsidP="002457C9">
            <w:pPr>
              <w:rPr>
                <w:ins w:id="2217" w:author="Liu Nancy" w:date="2020-06-08T16:02:00Z"/>
                <w:rFonts w:ascii="Arial" w:hAnsi="Arial" w:cs="Arial"/>
                <w:sz w:val="20"/>
                <w:szCs w:val="20"/>
              </w:rPr>
            </w:pPr>
            <w:r w:rsidRPr="002457C9">
              <w:rPr>
                <w:rFonts w:ascii="Arial" w:hAnsi="Arial" w:cs="Arial"/>
                <w:sz w:val="20"/>
                <w:szCs w:val="20"/>
              </w:rPr>
              <w:t>30 minutes after order has been marked delivered, if the user hasn't completed order review (Even if he has opened the review page but not finished review), push a notification: "</w:t>
            </w:r>
            <w:r w:rsidR="0034201D" w:rsidRPr="0034201D">
              <w:rPr>
                <w:rFonts w:ascii="Arial" w:hAnsi="Arial" w:cs="Arial"/>
                <w:sz w:val="20"/>
                <w:szCs w:val="20"/>
              </w:rPr>
              <w:t>How was everything? Rate your order from [Restaurant].</w:t>
            </w:r>
            <w:r w:rsidRPr="002457C9">
              <w:rPr>
                <w:rFonts w:ascii="Arial" w:hAnsi="Arial" w:cs="Arial"/>
                <w:sz w:val="20"/>
                <w:szCs w:val="20"/>
              </w:rPr>
              <w:t xml:space="preserve">". </w:t>
            </w:r>
          </w:p>
          <w:p w14:paraId="03653309" w14:textId="428D4834" w:rsidR="00F57242" w:rsidRDefault="00F57242" w:rsidP="002457C9">
            <w:pPr>
              <w:rPr>
                <w:rFonts w:ascii="Arial" w:hAnsi="Arial" w:cs="Arial"/>
                <w:sz w:val="20"/>
                <w:szCs w:val="20"/>
              </w:rPr>
            </w:pPr>
            <w:ins w:id="2218" w:author="Liu Nancy" w:date="2020-06-08T16:02:00Z">
              <w:r>
                <w:rPr>
                  <w:noProof/>
                </w:rPr>
                <w:lastRenderedPageBreak/>
                <w:drawing>
                  <wp:inline distT="0" distB="0" distL="0" distR="0" wp14:anchorId="14D3415E" wp14:editId="077F7790">
                    <wp:extent cx="3177815" cy="967824"/>
                    <wp:effectExtent l="0" t="0" r="3810" b="381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3177815" cy="967824"/>
                            </a:xfrm>
                            <a:prstGeom prst="rect">
                              <a:avLst/>
                            </a:prstGeom>
                          </pic:spPr>
                        </pic:pic>
                      </a:graphicData>
                    </a:graphic>
                  </wp:inline>
                </w:drawing>
              </w:r>
            </w:ins>
          </w:p>
          <w:p w14:paraId="4117BF9E" w14:textId="48ACC2B2" w:rsidR="00124148" w:rsidRPr="002457C9" w:rsidRDefault="00124148" w:rsidP="002457C9">
            <w:pPr>
              <w:rPr>
                <w:rFonts w:ascii="Arial" w:hAnsi="Arial" w:cs="Arial"/>
                <w:sz w:val="20"/>
                <w:szCs w:val="20"/>
              </w:rPr>
            </w:pPr>
            <w:r w:rsidRPr="00CD0386">
              <w:rPr>
                <w:noProof/>
              </w:rPr>
              <w:t>If restaurant has Nickname</w:t>
            </w:r>
            <w:r w:rsidRPr="00CD0386">
              <w:rPr>
                <w:rFonts w:hint="eastAsia"/>
                <w:noProof/>
              </w:rPr>
              <w:t>,</w:t>
            </w:r>
            <w:r w:rsidRPr="00CD0386">
              <w:rPr>
                <w:noProof/>
              </w:rPr>
              <w:t xml:space="preserve"> </w:t>
            </w:r>
            <w:r>
              <w:t xml:space="preserve">[Restaurant] </w:t>
            </w:r>
            <w:r>
              <w:rPr>
                <w:noProof/>
              </w:rPr>
              <w:t xml:space="preserve">= </w:t>
            </w:r>
            <w:r w:rsidRPr="00CD0386">
              <w:rPr>
                <w:noProof/>
              </w:rPr>
              <w:t>nickname</w:t>
            </w:r>
            <w:r>
              <w:rPr>
                <w:rFonts w:hint="eastAsia"/>
                <w:noProof/>
              </w:rPr>
              <w:t>,</w:t>
            </w:r>
            <w:r>
              <w:rPr>
                <w:noProof/>
              </w:rPr>
              <w:t xml:space="preserve"> just keep </w:t>
            </w:r>
            <w:r>
              <w:t>[Restaurant]</w:t>
            </w:r>
            <w:r>
              <w:rPr>
                <w:noProof/>
              </w:rPr>
              <w:t xml:space="preserve"> as same as </w:t>
            </w:r>
            <w:r w:rsidRPr="00CD0386">
              <w:rPr>
                <w:noProof/>
              </w:rPr>
              <w:t>nickname</w:t>
            </w:r>
            <w:r w:rsidRPr="00CD0386">
              <w:rPr>
                <w:rFonts w:hint="eastAsia"/>
                <w:noProof/>
              </w:rPr>
              <w:t>.</w:t>
            </w:r>
            <w:r w:rsidR="00FF2055">
              <w:rPr>
                <w:noProof/>
              </w:rPr>
              <w:t xml:space="preserve"> O</w:t>
            </w:r>
            <w:r w:rsidR="00FF2055">
              <w:rPr>
                <w:rFonts w:hint="eastAsia"/>
                <w:noProof/>
              </w:rPr>
              <w:t>therwise,</w:t>
            </w:r>
            <w:r w:rsidR="00FF2055">
              <w:rPr>
                <w:noProof/>
              </w:rPr>
              <w:t xml:space="preserve"> </w:t>
            </w:r>
            <w:r w:rsidR="00FF2055">
              <w:t xml:space="preserve">[Restaurant] </w:t>
            </w:r>
            <w:r w:rsidR="00FF2055">
              <w:rPr>
                <w:noProof/>
              </w:rPr>
              <w:t>= Restaurant Full Name</w:t>
            </w:r>
            <w:r w:rsidR="001B5B93">
              <w:rPr>
                <w:rFonts w:hint="eastAsia"/>
                <w:noProof/>
              </w:rPr>
              <w:t>.</w:t>
            </w:r>
          </w:p>
          <w:p w14:paraId="5EF92E79" w14:textId="1633EDE4" w:rsidR="002457C9" w:rsidRDefault="002457C9" w:rsidP="002457C9">
            <w:pPr>
              <w:rPr>
                <w:rFonts w:ascii="Arial" w:hAnsi="Arial" w:cs="Arial"/>
                <w:sz w:val="20"/>
                <w:szCs w:val="20"/>
              </w:rPr>
            </w:pPr>
            <w:r w:rsidRPr="002457C9">
              <w:rPr>
                <w:rFonts w:ascii="Arial" w:hAnsi="Arial" w:cs="Arial"/>
                <w:sz w:val="20"/>
                <w:szCs w:val="20"/>
              </w:rPr>
              <w:t xml:space="preserve">if user opens this push notification it would go to the </w:t>
            </w:r>
            <w:ins w:id="2219" w:author="Nancy Liu" w:date="2020-08-05T15:21:00Z">
              <w:r w:rsidR="0012296A">
                <w:t xml:space="preserve">no star rating page, detail see </w:t>
              </w:r>
              <w:r w:rsidR="0012296A" w:rsidRPr="00452515">
                <w:rPr>
                  <w:rFonts w:ascii="Arial" w:hAnsi="Arial" w:cs="Arial"/>
                  <w:sz w:val="20"/>
                  <w:szCs w:val="20"/>
                </w:rPr>
                <w:t>Extend Scenario</w:t>
              </w:r>
              <w:r w:rsidR="0012296A">
                <w:rPr>
                  <w:rFonts w:ascii="Arial" w:hAnsi="Arial" w:cs="Arial"/>
                  <w:sz w:val="20"/>
                  <w:szCs w:val="20"/>
                </w:rPr>
                <w:t>2.</w:t>
              </w:r>
            </w:ins>
            <w:del w:id="2220" w:author="Nancy Liu" w:date="2020-08-05T15:21:00Z">
              <w:r w:rsidRPr="002457C9" w:rsidDel="0012296A">
                <w:rPr>
                  <w:rFonts w:ascii="Arial" w:hAnsi="Arial" w:cs="Arial"/>
                  <w:sz w:val="20"/>
                  <w:szCs w:val="20"/>
                </w:rPr>
                <w:delText>normal order review flow that we already have in our app</w:delText>
              </w:r>
            </w:del>
          </w:p>
          <w:p w14:paraId="41B3C7E6" w14:textId="4CBD76BC" w:rsidR="001A1F91" w:rsidRPr="00452515" w:rsidRDefault="004662F7" w:rsidP="00183431">
            <w:pPr>
              <w:pStyle w:val="NormalWeb"/>
            </w:pPr>
            <w:proofErr w:type="gramStart"/>
            <w:r>
              <w:rPr>
                <w:rFonts w:ascii="Arial" w:hAnsi="Arial" w:cs="Arial"/>
                <w:sz w:val="20"/>
                <w:szCs w:val="20"/>
              </w:rPr>
              <w:t>Currently(</w:t>
            </w:r>
            <w:proofErr w:type="gramEnd"/>
            <w:r>
              <w:rPr>
                <w:rFonts w:ascii="Arial" w:hAnsi="Arial" w:cs="Arial"/>
                <w:sz w:val="20"/>
                <w:szCs w:val="20"/>
              </w:rPr>
              <w:t xml:space="preserve">2020/06), disable this function because </w:t>
            </w:r>
            <w:r w:rsidRPr="00335E3C">
              <w:rPr>
                <w:rFonts w:ascii="Arial" w:hAnsi="Arial" w:cs="Arial"/>
                <w:sz w:val="20"/>
                <w:szCs w:val="20"/>
              </w:rPr>
              <w:t>we will also be emailing users a more detailed survey outside of the app after each delivery.</w:t>
            </w:r>
          </w:p>
        </w:tc>
      </w:tr>
      <w:tr w:rsidR="008F2E1B" w:rsidRPr="00452515" w14:paraId="6D8CFD6A" w14:textId="77777777" w:rsidTr="00606C0F">
        <w:trPr>
          <w:ins w:id="2221" w:author="Nancy Liu" w:date="2020-07-02T14:51:00Z"/>
        </w:trPr>
        <w:tc>
          <w:tcPr>
            <w:tcW w:w="8008" w:type="dxa"/>
          </w:tcPr>
          <w:p w14:paraId="56E3763A" w14:textId="77777777" w:rsidR="008F2E1B" w:rsidRDefault="008F2E1B" w:rsidP="00502D92">
            <w:pPr>
              <w:rPr>
                <w:ins w:id="2222" w:author="Nancy Liu" w:date="2020-07-02T14:52:00Z"/>
                <w:rFonts w:ascii="Arial" w:hAnsi="Arial" w:cs="Arial"/>
                <w:sz w:val="20"/>
                <w:szCs w:val="20"/>
              </w:rPr>
            </w:pPr>
            <w:ins w:id="2223" w:author="Nancy Liu" w:date="2020-07-02T14:51:00Z">
              <w:r w:rsidRPr="00452515">
                <w:rPr>
                  <w:rFonts w:ascii="Arial" w:hAnsi="Arial" w:cs="Arial"/>
                  <w:sz w:val="20"/>
                  <w:szCs w:val="20"/>
                </w:rPr>
                <w:lastRenderedPageBreak/>
                <w:t>Extend Scenario</w:t>
              </w:r>
              <w:r>
                <w:rPr>
                  <w:rFonts w:ascii="Arial" w:hAnsi="Arial" w:cs="Arial"/>
                  <w:sz w:val="20"/>
                  <w:szCs w:val="20"/>
                </w:rPr>
                <w:t>2:</w:t>
              </w:r>
            </w:ins>
          </w:p>
          <w:p w14:paraId="5F5C714B" w14:textId="180D33DA" w:rsidR="00DB3F81" w:rsidRDefault="00DB3F81" w:rsidP="00DB3F81">
            <w:pPr>
              <w:rPr>
                <w:ins w:id="2224" w:author="Nancy Liu" w:date="2020-07-02T15:21:00Z"/>
              </w:rPr>
            </w:pPr>
            <w:ins w:id="2225" w:author="Nancy Liu" w:date="2020-07-02T15:21:00Z">
              <w:r w:rsidRPr="004D3C97">
                <w:t xml:space="preserve">If </w:t>
              </w:r>
              <w:r>
                <w:t>user</w:t>
              </w:r>
              <w:r w:rsidRPr="004D3C97">
                <w:t xml:space="preserve"> click</w:t>
              </w:r>
              <w:r>
                <w:t>s</w:t>
              </w:r>
              <w:r w:rsidRPr="004D3C97">
                <w:t xml:space="preserve"> in another area in the hop up (not the X close) then </w:t>
              </w:r>
            </w:ins>
            <w:ins w:id="2226" w:author="Nancy Liu" w:date="2020-07-02T15:56:00Z">
              <w:r w:rsidR="00EC4FBF">
                <w:t>app</w:t>
              </w:r>
            </w:ins>
            <w:ins w:id="2227" w:author="Nancy Liu" w:date="2020-07-02T15:21:00Z">
              <w:r w:rsidRPr="004D3C97">
                <w:t xml:space="preserve"> opens</w:t>
              </w:r>
              <w:r>
                <w:t xml:space="preserve"> a no star rating page</w:t>
              </w:r>
              <w:r>
                <w:rPr>
                  <w:rFonts w:hint="eastAsia"/>
                </w:rPr>
                <w:t>.</w:t>
              </w:r>
            </w:ins>
            <w:ins w:id="2228" w:author="Nancy Liu" w:date="2020-08-05T16:13:00Z">
              <w:r w:rsidR="00215DE1">
                <w:t xml:space="preserve"> </w:t>
              </w:r>
            </w:ins>
            <w:ins w:id="2229" w:author="Nancy Liu" w:date="2020-08-05T16:14:00Z">
              <w:r w:rsidR="00215DE1">
                <w:t>I</w:t>
              </w:r>
              <w:r w:rsidR="00215DE1">
                <w:rPr>
                  <w:rFonts w:hint="eastAsia"/>
                </w:rPr>
                <w:t>f</w:t>
              </w:r>
              <w:r w:rsidR="00215DE1">
                <w:t xml:space="preserve"> user does not select any star, the skip button is hide, and the NEXT button is in gray color and it </w:t>
              </w:r>
              <w:proofErr w:type="gramStart"/>
              <w:r w:rsidR="00215DE1">
                <w:t>can</w:t>
              </w:r>
            </w:ins>
            <w:ins w:id="2230" w:author="Nancy Liu" w:date="2020-08-05T16:15:00Z">
              <w:r w:rsidR="00215DE1">
                <w:t>’t</w:t>
              </w:r>
            </w:ins>
            <w:proofErr w:type="gramEnd"/>
            <w:ins w:id="2231" w:author="Nancy Liu" w:date="2020-08-05T16:14:00Z">
              <w:r w:rsidR="00215DE1">
                <w:t xml:space="preserve"> </w:t>
              </w:r>
            </w:ins>
            <w:ins w:id="2232" w:author="Nancy Liu" w:date="2020-08-05T16:15:00Z">
              <w:r w:rsidR="00215DE1">
                <w:t>work</w:t>
              </w:r>
              <w:r w:rsidR="00215DE1">
                <w:rPr>
                  <w:rFonts w:hint="eastAsia"/>
                </w:rPr>
                <w:t>.</w:t>
              </w:r>
            </w:ins>
          </w:p>
          <w:p w14:paraId="0FCD1D22" w14:textId="77777777" w:rsidR="00F8104D" w:rsidRDefault="00DB3F81" w:rsidP="00502D92">
            <w:pPr>
              <w:rPr>
                <w:ins w:id="2233" w:author="Nancy Liu" w:date="2020-07-02T15:24:00Z"/>
                <w:rFonts w:ascii="Arial" w:hAnsi="Arial" w:cs="Arial"/>
                <w:sz w:val="20"/>
                <w:szCs w:val="20"/>
              </w:rPr>
            </w:pPr>
            <w:ins w:id="2234" w:author="Nancy Liu" w:date="2020-07-02T15:21:00Z">
              <w:r>
                <w:rPr>
                  <w:noProof/>
                </w:rPr>
                <w:drawing>
                  <wp:inline distT="0" distB="0" distL="0" distR="0" wp14:anchorId="3DE05A56" wp14:editId="62F66530">
                    <wp:extent cx="2066925" cy="3852862"/>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2070535" cy="3859591"/>
                            </a:xfrm>
                            <a:prstGeom prst="rect">
                              <a:avLst/>
                            </a:prstGeom>
                          </pic:spPr>
                        </pic:pic>
                      </a:graphicData>
                    </a:graphic>
                  </wp:inline>
                </w:drawing>
              </w:r>
            </w:ins>
          </w:p>
          <w:p w14:paraId="4AE34B50" w14:textId="77777777" w:rsidR="00387D15" w:rsidRDefault="00387D15" w:rsidP="00B73462">
            <w:pPr>
              <w:pStyle w:val="ListParagraph"/>
              <w:numPr>
                <w:ilvl w:val="0"/>
                <w:numId w:val="330"/>
              </w:numPr>
              <w:ind w:firstLineChars="0"/>
              <w:rPr>
                <w:ins w:id="2235" w:author="Nancy Liu" w:date="2020-07-02T15:24:00Z"/>
              </w:rPr>
            </w:pPr>
            <w:ins w:id="2236" w:author="Nancy Liu" w:date="2020-07-02T15:24:00Z">
              <w:r w:rsidRPr="00194E30">
                <w:t>Display “X” icon in upper left corner</w:t>
              </w:r>
              <w:r>
                <w:t>. I</w:t>
              </w:r>
              <w:r w:rsidRPr="00EA1654">
                <w:t>f user clicks “x”</w:t>
              </w:r>
              <w:r>
                <w:t>,</w:t>
              </w:r>
              <w:r w:rsidRPr="00EA1654">
                <w:t xml:space="preserve"> close the review </w:t>
              </w:r>
              <w:proofErr w:type="gramStart"/>
              <w:r w:rsidRPr="00EA1654">
                <w:t>order</w:t>
              </w:r>
              <w:proofErr w:type="gramEnd"/>
              <w:r w:rsidRPr="00EA1654">
                <w:t xml:space="preserve"> and return to whatever screen the user was on before the review order hop-up</w:t>
              </w:r>
              <w:r>
                <w:t>.</w:t>
              </w:r>
              <w:r w:rsidRPr="00EA1654">
                <w:t xml:space="preserve"> </w:t>
              </w:r>
            </w:ins>
          </w:p>
          <w:p w14:paraId="31302337" w14:textId="77777777" w:rsidR="00387D15" w:rsidRDefault="00387D15" w:rsidP="00B73462">
            <w:pPr>
              <w:pStyle w:val="ListParagraph"/>
              <w:numPr>
                <w:ilvl w:val="0"/>
                <w:numId w:val="330"/>
              </w:numPr>
              <w:ind w:firstLineChars="0"/>
              <w:rPr>
                <w:ins w:id="2237" w:author="Nancy Liu" w:date="2020-07-02T15:24:00Z"/>
              </w:rPr>
            </w:pPr>
            <w:ins w:id="2238" w:author="Nancy Liu" w:date="2020-07-02T15:24:00Z">
              <w:r>
                <w:t xml:space="preserve">Display </w:t>
              </w:r>
              <w:r>
                <w:rPr>
                  <w:rFonts w:hint="eastAsia"/>
                </w:rPr>
                <w:t>“</w:t>
              </w:r>
              <w:r>
                <w:t xml:space="preserve">Step 1 of 3” in Eyebrow Primary Font </w:t>
              </w:r>
            </w:ins>
          </w:p>
          <w:p w14:paraId="2BA87AA8" w14:textId="14D8BFF0" w:rsidR="00B73462" w:rsidRDefault="00387D15" w:rsidP="0017323F">
            <w:pPr>
              <w:pStyle w:val="ListParagraph"/>
              <w:numPr>
                <w:ilvl w:val="0"/>
                <w:numId w:val="330"/>
              </w:numPr>
              <w:ind w:firstLineChars="0"/>
              <w:rPr>
                <w:ins w:id="2239" w:author="Nancy Liu" w:date="2020-07-02T15:25:00Z"/>
              </w:rPr>
            </w:pPr>
            <w:ins w:id="2240" w:author="Nancy Liu" w:date="2020-07-02T15:24:00Z">
              <w:r>
                <w:rPr>
                  <w:rFonts w:hint="eastAsia"/>
                </w:rPr>
                <w:t>D</w:t>
              </w:r>
              <w:r>
                <w:t xml:space="preserve">isplay </w:t>
              </w:r>
              <w:r>
                <w:rPr>
                  <w:rFonts w:hint="eastAsia"/>
                </w:rPr>
                <w:t>“</w:t>
              </w:r>
            </w:ins>
            <w:ins w:id="2241" w:author="Nancy Liu" w:date="2020-07-02T15:27:00Z">
              <w:r w:rsidR="00190A0F">
                <w:t>How was your order from [Restaurant] by Chef [Name]?</w:t>
              </w:r>
            </w:ins>
            <w:ins w:id="2242" w:author="Nancy Liu" w:date="2020-07-02T15:24:00Z">
              <w:r>
                <w:t xml:space="preserve">” in Heading 3 font. Restaurant name and chef name’s word’s first character should be </w:t>
              </w:r>
              <w:r>
                <w:lastRenderedPageBreak/>
                <w:t>capitalized.</w:t>
              </w:r>
            </w:ins>
          </w:p>
          <w:p w14:paraId="79764EE7" w14:textId="6E1F375E" w:rsidR="00B73462" w:rsidRDefault="00B73462" w:rsidP="00C87D9A">
            <w:pPr>
              <w:pStyle w:val="ListParagraph"/>
              <w:numPr>
                <w:ilvl w:val="0"/>
                <w:numId w:val="330"/>
              </w:numPr>
              <w:ind w:firstLineChars="0"/>
              <w:rPr>
                <w:ins w:id="2243" w:author="Nancy Liu" w:date="2020-07-02T15:32:00Z"/>
              </w:rPr>
            </w:pPr>
            <w:ins w:id="2244" w:author="Nancy Liu" w:date="2020-07-02T15:25:00Z">
              <w:r w:rsidRPr="0064439D">
                <w:t xml:space="preserve">Stars: 5 unfilled stars. </w:t>
              </w:r>
            </w:ins>
            <w:ins w:id="2245" w:author="Nancy Liu" w:date="2020-07-02T15:29:00Z">
              <w:r w:rsidR="00110399">
                <w:t>Di</w:t>
              </w:r>
            </w:ins>
            <w:ins w:id="2246" w:author="Nancy Liu" w:date="2020-07-02T15:57:00Z">
              <w:r w:rsidR="005657EC">
                <w:t>s</w:t>
              </w:r>
            </w:ins>
            <w:ins w:id="2247" w:author="Nancy Liu" w:date="2020-07-02T15:29:00Z">
              <w:r w:rsidR="00110399">
                <w:t xml:space="preserve">play </w:t>
              </w:r>
            </w:ins>
            <w:ins w:id="2248" w:author="Nancy Liu" w:date="2020-07-02T15:57:00Z">
              <w:r w:rsidR="00E16920">
                <w:t xml:space="preserve">a copy </w:t>
              </w:r>
            </w:ins>
            <w:ins w:id="2249" w:author="Nancy Liu" w:date="2020-07-02T15:29:00Z">
              <w:r w:rsidR="00110399">
                <w:t>“</w:t>
              </w:r>
              <w:r w:rsidR="00110399" w:rsidRPr="00110399">
                <w:t>Please select a star rating</w:t>
              </w:r>
              <w:r w:rsidR="00110399">
                <w:t>”</w:t>
              </w:r>
              <w:r w:rsidR="00C75A6A">
                <w:t xml:space="preserve"> </w:t>
              </w:r>
            </w:ins>
            <w:ins w:id="2250" w:author="Nancy Liu" w:date="2020-07-02T15:57:00Z">
              <w:r w:rsidR="00E16920">
                <w:t>below stars,</w:t>
              </w:r>
            </w:ins>
            <w:ins w:id="2251" w:author="Nancy Liu" w:date="2020-07-02T15:58:00Z">
              <w:r w:rsidR="00E16920">
                <w:t xml:space="preserve"> </w:t>
              </w:r>
            </w:ins>
            <w:ins w:id="2252" w:author="Nancy Liu" w:date="2020-07-02T15:57:00Z">
              <w:r w:rsidR="00E16920">
                <w:t>u</w:t>
              </w:r>
            </w:ins>
            <w:ins w:id="2253" w:author="Nancy Liu" w:date="2020-07-02T15:25:00Z">
              <w:r w:rsidRPr="00F16E45">
                <w:t xml:space="preserve">ser can click on any star amount. </w:t>
              </w:r>
            </w:ins>
          </w:p>
          <w:p w14:paraId="017D36E4" w14:textId="66959141" w:rsidR="00D42242" w:rsidRDefault="00673CA9" w:rsidP="00183C02">
            <w:pPr>
              <w:pStyle w:val="ListParagraph"/>
              <w:numPr>
                <w:ilvl w:val="0"/>
                <w:numId w:val="330"/>
              </w:numPr>
              <w:ind w:firstLineChars="0"/>
              <w:rPr>
                <w:ins w:id="2254" w:author="Nancy Liu" w:date="2020-07-02T15:33:00Z"/>
              </w:rPr>
            </w:pPr>
            <w:ins w:id="2255" w:author="Nancy Liu" w:date="2020-07-02T15:32:00Z">
              <w:r>
                <w:rPr>
                  <w:rFonts w:hint="eastAsia"/>
                </w:rPr>
                <w:t>N</w:t>
              </w:r>
              <w:r>
                <w:t>ext b</w:t>
              </w:r>
              <w:r w:rsidR="00D31007">
                <w:t xml:space="preserve">utton: </w:t>
              </w:r>
            </w:ins>
            <w:ins w:id="2256" w:author="Nancy Liu" w:date="2020-07-02T15:34:00Z">
              <w:r w:rsidR="000122EE">
                <w:t>I</w:t>
              </w:r>
            </w:ins>
            <w:ins w:id="2257" w:author="Nancy Liu" w:date="2020-07-02T15:33:00Z">
              <w:r w:rsidR="00D31007">
                <w:t>f all the Stars is unfilled, t</w:t>
              </w:r>
              <w:r w:rsidR="000122EE">
                <w:t>his button display in gray color</w:t>
              </w:r>
              <w:r w:rsidR="000122EE">
                <w:rPr>
                  <w:rFonts w:hint="eastAsia"/>
                </w:rPr>
                <w:t>.</w:t>
              </w:r>
            </w:ins>
            <w:ins w:id="2258" w:author="Nancy Liu" w:date="2020-07-02T15:43:00Z">
              <w:r w:rsidR="00AE55A6">
                <w:t xml:space="preserve"> And </w:t>
              </w:r>
            </w:ins>
            <w:ins w:id="2259" w:author="Nancy Liu" w:date="2020-07-02T15:44:00Z">
              <w:r w:rsidR="00D50BE9">
                <w:t xml:space="preserve">it </w:t>
              </w:r>
              <w:r w:rsidR="00D50BE9" w:rsidRPr="00D50BE9">
                <w:t>does not work</w:t>
              </w:r>
              <w:r w:rsidR="00D50BE9">
                <w:t>.</w:t>
              </w:r>
            </w:ins>
          </w:p>
          <w:p w14:paraId="19130366" w14:textId="1A08B177" w:rsidR="00F55851" w:rsidRDefault="004E71E9" w:rsidP="004E71E9">
            <w:pPr>
              <w:pStyle w:val="ListParagraph"/>
              <w:ind w:leftChars="43" w:left="90" w:firstLineChars="0" w:firstLine="0"/>
              <w:rPr>
                <w:ins w:id="2260" w:author="Nancy Liu" w:date="2020-07-02T15:39:00Z"/>
              </w:rPr>
            </w:pPr>
            <w:ins w:id="2261" w:author="Nancy Liu" w:date="2020-07-02T15:35:00Z">
              <w:r>
                <w:t>If user select</w:t>
              </w:r>
              <w:r w:rsidR="000C231C">
                <w:t xml:space="preserve"> any star</w:t>
              </w:r>
            </w:ins>
            <w:ins w:id="2262" w:author="Nancy Liu" w:date="2020-07-02T15:44:00Z">
              <w:r w:rsidR="00D50BE9">
                <w:t>s</w:t>
              </w:r>
            </w:ins>
            <w:ins w:id="2263" w:author="Nancy Liu" w:date="2020-07-02T15:35:00Z">
              <w:r w:rsidR="000C231C">
                <w:t xml:space="preserve">, </w:t>
              </w:r>
            </w:ins>
            <w:ins w:id="2264" w:author="Nancy Liu" w:date="2020-07-02T15:58:00Z">
              <w:r w:rsidR="008B3292">
                <w:t>show</w:t>
              </w:r>
            </w:ins>
            <w:ins w:id="2265" w:author="Nancy Liu" w:date="2020-07-02T15:51:00Z">
              <w:r w:rsidR="00B5732D" w:rsidRPr="00B5732D">
                <w:t xml:space="preserve"> </w:t>
              </w:r>
            </w:ins>
            <w:ins w:id="2266" w:author="Nancy Liu" w:date="2020-07-02T15:49:00Z">
              <w:r w:rsidR="00164550">
                <w:t>the</w:t>
              </w:r>
            </w:ins>
            <w:ins w:id="2267" w:author="Nancy Liu" w:date="2020-07-02T15:39:00Z">
              <w:r w:rsidR="00874E9A">
                <w:t xml:space="preserve"> </w:t>
              </w:r>
            </w:ins>
            <w:ins w:id="2268" w:author="Nancy Liu" w:date="2020-07-02T15:49:00Z">
              <w:r w:rsidR="00F15FC3">
                <w:t xml:space="preserve">star </w:t>
              </w:r>
              <w:r w:rsidR="00164550">
                <w:t xml:space="preserve">rating </w:t>
              </w:r>
            </w:ins>
            <w:ins w:id="2269" w:author="Nancy Liu" w:date="2020-07-02T15:58:00Z">
              <w:r w:rsidR="008B3292">
                <w:t>content</w:t>
              </w:r>
            </w:ins>
            <w:ins w:id="2270" w:author="Nancy Liu" w:date="2020-07-02T15:53:00Z">
              <w:r w:rsidR="00AC6C5E">
                <w:t>, t</w:t>
              </w:r>
              <w:r w:rsidR="00AC6C5E" w:rsidRPr="00AC6C5E">
                <w:t xml:space="preserve">he </w:t>
              </w:r>
              <w:r w:rsidR="00AC6C5E">
                <w:t>follo</w:t>
              </w:r>
              <w:r w:rsidR="00183C02">
                <w:t>wing</w:t>
              </w:r>
              <w:r w:rsidR="00AC6C5E" w:rsidRPr="00AC6C5E">
                <w:t xml:space="preserve"> operation is the same as the main process</w:t>
              </w:r>
            </w:ins>
            <w:ins w:id="2271" w:author="Nancy Liu" w:date="2020-07-02T16:07:00Z">
              <w:r w:rsidR="00FB4F9D">
                <w:t>.</w:t>
              </w:r>
            </w:ins>
          </w:p>
          <w:p w14:paraId="43977496" w14:textId="33115A66" w:rsidR="00874E9A" w:rsidRDefault="00CA0C81" w:rsidP="006E4941">
            <w:pPr>
              <w:pStyle w:val="ListParagraph"/>
              <w:numPr>
                <w:ilvl w:val="0"/>
                <w:numId w:val="331"/>
              </w:numPr>
              <w:ind w:firstLineChars="0"/>
              <w:rPr>
                <w:ins w:id="2272" w:author="Nancy Liu" w:date="2020-07-02T15:41:00Z"/>
              </w:rPr>
            </w:pPr>
            <w:ins w:id="2273" w:author="Nancy Liu" w:date="2020-07-02T15:40:00Z">
              <w:r>
                <w:t>T</w:t>
              </w:r>
            </w:ins>
            <w:ins w:id="2274" w:author="Nancy Liu" w:date="2020-07-02T15:39:00Z">
              <w:r w:rsidR="00874E9A">
                <w:t xml:space="preserve">he copy of </w:t>
              </w:r>
            </w:ins>
            <w:ins w:id="2275" w:author="Nancy Liu" w:date="2020-07-02T15:40:00Z">
              <w:r>
                <w:t>star</w:t>
              </w:r>
              <w:r w:rsidRPr="00CA0C81">
                <w:t xml:space="preserve"> </w:t>
              </w:r>
              <w:r>
                <w:t>rating</w:t>
              </w:r>
              <w:r w:rsidR="006E4941">
                <w:t xml:space="preserve">, </w:t>
              </w:r>
              <w:r w:rsidRPr="006E4941">
                <w:t xml:space="preserve">dynamic based on the user’s star </w:t>
              </w:r>
              <w:proofErr w:type="gramStart"/>
              <w:r w:rsidRPr="006E4941">
                <w:t>selection</w:t>
              </w:r>
            </w:ins>
            <w:proofErr w:type="gramEnd"/>
          </w:p>
          <w:p w14:paraId="30935AB5" w14:textId="4D625B88" w:rsidR="006E4941" w:rsidRDefault="00AE104D" w:rsidP="006E4941">
            <w:pPr>
              <w:pStyle w:val="ListParagraph"/>
              <w:numPr>
                <w:ilvl w:val="0"/>
                <w:numId w:val="331"/>
              </w:numPr>
              <w:ind w:firstLineChars="0"/>
              <w:rPr>
                <w:ins w:id="2276" w:author="Nancy Liu" w:date="2020-07-02T15:42:00Z"/>
              </w:rPr>
            </w:pPr>
            <w:ins w:id="2277" w:author="Nancy Liu" w:date="2020-07-02T15:41:00Z">
              <w:r>
                <w:t>All the cloud tags</w:t>
              </w:r>
            </w:ins>
          </w:p>
          <w:p w14:paraId="1E8EAAE1" w14:textId="5EE95DEA" w:rsidR="0098271E" w:rsidRDefault="00B35A2B" w:rsidP="006E4941">
            <w:pPr>
              <w:pStyle w:val="ListParagraph"/>
              <w:numPr>
                <w:ilvl w:val="0"/>
                <w:numId w:val="331"/>
              </w:numPr>
              <w:ind w:firstLineChars="0"/>
              <w:rPr>
                <w:ins w:id="2278" w:author="Nancy Liu" w:date="2020-07-02T15:43:00Z"/>
              </w:rPr>
            </w:pPr>
            <w:ins w:id="2279" w:author="Nancy Liu" w:date="2020-07-02T15:42:00Z">
              <w:r w:rsidRPr="00AE55A6">
                <w:t>“SKIP” in the upper right corner</w:t>
              </w:r>
            </w:ins>
            <w:ins w:id="2280" w:author="Nancy Liu" w:date="2020-07-02T15:59:00Z">
              <w:r w:rsidR="00304A0F">
                <w:t xml:space="preserve">. </w:t>
              </w:r>
            </w:ins>
            <w:ins w:id="2281" w:author="Nancy Liu" w:date="2020-07-02T16:00:00Z">
              <w:r w:rsidR="007A502F" w:rsidRPr="007A502F">
                <w:t>This button is displayed only after the user has selected the star</w:t>
              </w:r>
              <w:r w:rsidR="007A502F">
                <w:t>.</w:t>
              </w:r>
            </w:ins>
          </w:p>
          <w:p w14:paraId="0D87BE9E" w14:textId="1E62870A" w:rsidR="00B73462" w:rsidRDefault="00AE55A6" w:rsidP="00960BD3">
            <w:pPr>
              <w:pStyle w:val="ListParagraph"/>
              <w:numPr>
                <w:ilvl w:val="0"/>
                <w:numId w:val="331"/>
              </w:numPr>
              <w:ind w:firstLineChars="0"/>
              <w:rPr>
                <w:ins w:id="2282" w:author="Nancy Liu" w:date="2020-08-05T16:12:00Z"/>
              </w:rPr>
            </w:pPr>
            <w:ins w:id="2283" w:author="Nancy Liu" w:date="2020-07-02T15:43:00Z">
              <w:r>
                <w:rPr>
                  <w:rFonts w:hint="eastAsia"/>
                </w:rPr>
                <w:t>N</w:t>
              </w:r>
              <w:r>
                <w:t xml:space="preserve">ext </w:t>
              </w:r>
            </w:ins>
            <w:ins w:id="2284" w:author="Nancy Liu" w:date="2020-07-02T15:45:00Z">
              <w:r w:rsidR="005755CA" w:rsidRPr="005755CA">
                <w:t xml:space="preserve">CTA </w:t>
              </w:r>
            </w:ins>
            <w:ins w:id="2285" w:author="Nancy Liu" w:date="2020-07-02T15:43:00Z">
              <w:r>
                <w:t xml:space="preserve">in </w:t>
              </w:r>
            </w:ins>
            <w:ins w:id="2286" w:author="Nancy Liu" w:date="2020-07-02T15:45:00Z">
              <w:r w:rsidR="005755CA" w:rsidRPr="005755CA">
                <w:t>beet</w:t>
              </w:r>
              <w:r w:rsidR="005755CA">
                <w:t>.</w:t>
              </w:r>
            </w:ins>
          </w:p>
          <w:p w14:paraId="44E35D94" w14:textId="7F84B6EF" w:rsidR="00050CC4" w:rsidRDefault="00050CC4" w:rsidP="00960BD3">
            <w:pPr>
              <w:pStyle w:val="ListParagraph"/>
              <w:numPr>
                <w:ilvl w:val="0"/>
                <w:numId w:val="331"/>
              </w:numPr>
              <w:ind w:firstLineChars="0"/>
              <w:rPr>
                <w:ins w:id="2287" w:author="Nancy Liu" w:date="2020-07-02T15:24:00Z"/>
              </w:rPr>
            </w:pPr>
            <w:ins w:id="2288" w:author="Nancy Liu" w:date="2020-08-05T16:12:00Z">
              <w:r w:rsidRPr="00050CC4">
                <w:t xml:space="preserve">Once they have made a star </w:t>
              </w:r>
              <w:proofErr w:type="gramStart"/>
              <w:r w:rsidRPr="00050CC4">
                <w:t>selection</w:t>
              </w:r>
              <w:proofErr w:type="gramEnd"/>
              <w:r w:rsidRPr="00050CC4">
                <w:t xml:space="preserve"> they can change the rating - but not zero out back to no stars.</w:t>
              </w:r>
            </w:ins>
          </w:p>
          <w:p w14:paraId="6EDD8AA0" w14:textId="77777777" w:rsidR="00387D15" w:rsidRDefault="00183C02" w:rsidP="00502D92">
            <w:pPr>
              <w:rPr>
                <w:ins w:id="2289" w:author="Nancy Liu" w:date="2020-07-02T15:54:00Z"/>
                <w:rFonts w:ascii="Arial" w:hAnsi="Arial" w:cs="Arial"/>
                <w:sz w:val="20"/>
                <w:szCs w:val="20"/>
              </w:rPr>
            </w:pPr>
            <w:ins w:id="2290" w:author="Nancy Liu" w:date="2020-07-02T15:53:00Z">
              <w:r w:rsidRPr="00960BD3">
                <w:t xml:space="preserve">For example, user select </w:t>
              </w:r>
            </w:ins>
            <w:ins w:id="2291" w:author="Nancy Liu" w:date="2020-07-02T15:54:00Z">
              <w:r w:rsidRPr="00960BD3">
                <w:t xml:space="preserve">three stars </w:t>
              </w:r>
              <w:r w:rsidR="00960BD3">
                <w:t>no star rating page, it shows as below:</w:t>
              </w:r>
              <w:r>
                <w:rPr>
                  <w:rFonts w:ascii="Arial" w:hAnsi="Arial" w:cs="Arial"/>
                  <w:sz w:val="20"/>
                  <w:szCs w:val="20"/>
                </w:rPr>
                <w:t xml:space="preserve"> </w:t>
              </w:r>
            </w:ins>
          </w:p>
          <w:p w14:paraId="49376791" w14:textId="1D721311" w:rsidR="00960BD3" w:rsidRPr="00387D15" w:rsidRDefault="007C4A23" w:rsidP="00502D92">
            <w:pPr>
              <w:rPr>
                <w:ins w:id="2292" w:author="Nancy Liu" w:date="2020-07-02T14:51:00Z"/>
                <w:rFonts w:ascii="Arial" w:hAnsi="Arial" w:cs="Arial"/>
                <w:sz w:val="20"/>
                <w:szCs w:val="20"/>
              </w:rPr>
            </w:pPr>
            <w:ins w:id="2293" w:author="Nancy Liu" w:date="2020-07-02T16:03:00Z">
              <w:r>
                <w:rPr>
                  <w:noProof/>
                </w:rPr>
                <w:drawing>
                  <wp:inline distT="0" distB="0" distL="0" distR="0" wp14:anchorId="3C523BDB" wp14:editId="39CF21BE">
                    <wp:extent cx="1585097" cy="3307367"/>
                    <wp:effectExtent l="0" t="0" r="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1585097" cy="3307367"/>
                            </a:xfrm>
                            <a:prstGeom prst="rect">
                              <a:avLst/>
                            </a:prstGeom>
                          </pic:spPr>
                        </pic:pic>
                      </a:graphicData>
                    </a:graphic>
                  </wp:inline>
                </w:drawing>
              </w:r>
            </w:ins>
          </w:p>
        </w:tc>
      </w:tr>
      <w:tr w:rsidR="001A1F91" w:rsidRPr="00452515" w14:paraId="0C8BC9E9" w14:textId="77777777" w:rsidTr="00606C0F">
        <w:tc>
          <w:tcPr>
            <w:tcW w:w="8008" w:type="dxa"/>
          </w:tcPr>
          <w:p w14:paraId="4BBD90D8" w14:textId="11B1B752" w:rsidR="001A1F91" w:rsidRDefault="001A1F91" w:rsidP="00502D92">
            <w:pPr>
              <w:rPr>
                <w:rFonts w:ascii="Arial" w:hAnsi="Arial" w:cs="Arial"/>
                <w:sz w:val="20"/>
                <w:szCs w:val="20"/>
              </w:rPr>
            </w:pPr>
            <w:r w:rsidRPr="00452515">
              <w:rPr>
                <w:rFonts w:ascii="Arial" w:hAnsi="Arial" w:cs="Arial"/>
                <w:sz w:val="20"/>
                <w:szCs w:val="20"/>
              </w:rPr>
              <w:lastRenderedPageBreak/>
              <w:t>Exception Scenario:</w:t>
            </w:r>
          </w:p>
          <w:p w14:paraId="5047048D" w14:textId="7D2AC6AD" w:rsidR="00507673" w:rsidRPr="00507673" w:rsidRDefault="00507673" w:rsidP="00507673">
            <w:pPr>
              <w:widowControl/>
              <w:spacing w:after="0"/>
              <w:jc w:val="left"/>
              <w:rPr>
                <w:rFonts w:ascii="Times New Roman" w:eastAsia="Times New Roman" w:hAnsi="Times New Roman" w:cs="Times New Roman"/>
                <w:kern w:val="0"/>
                <w:sz w:val="24"/>
                <w:szCs w:val="24"/>
              </w:rPr>
            </w:pPr>
            <w:r>
              <w:t xml:space="preserve">We should try to avoid the user to submit his review for multiple times. If somehow after the review has been done, it still </w:t>
            </w:r>
            <w:proofErr w:type="gramStart"/>
            <w:r>
              <w:t>submit</w:t>
            </w:r>
            <w:proofErr w:type="gramEnd"/>
            <w:r>
              <w:t xml:space="preserve"> again, show warning mes</w:t>
            </w:r>
            <w:r w:rsidR="007944FC">
              <w:t>s</w:t>
            </w:r>
            <w:r>
              <w:t xml:space="preserve">age: </w:t>
            </w:r>
            <w:r w:rsidRPr="00851F4D">
              <w:t>"Review has been done. No need to review again."</w:t>
            </w:r>
          </w:p>
          <w:p w14:paraId="426A8C0E" w14:textId="4F866C24" w:rsidR="001A1F91" w:rsidRPr="00452515" w:rsidRDefault="001A1F91" w:rsidP="00502D92"/>
        </w:tc>
      </w:tr>
      <w:tr w:rsidR="001A1F91" w:rsidRPr="00452515" w14:paraId="0EC44749" w14:textId="77777777" w:rsidTr="00606C0F">
        <w:tc>
          <w:tcPr>
            <w:tcW w:w="8008" w:type="dxa"/>
          </w:tcPr>
          <w:p w14:paraId="12C2B6E7" w14:textId="77777777" w:rsidR="001A1F91" w:rsidRDefault="001A1F91" w:rsidP="00502D92">
            <w:pPr>
              <w:rPr>
                <w:rFonts w:ascii="Arial" w:hAnsi="Arial" w:cs="Arial"/>
                <w:sz w:val="20"/>
                <w:szCs w:val="20"/>
              </w:rPr>
            </w:pPr>
            <w:r w:rsidRPr="00452515">
              <w:rPr>
                <w:rFonts w:ascii="Arial" w:hAnsi="Arial" w:cs="Arial"/>
                <w:sz w:val="20"/>
                <w:szCs w:val="20"/>
              </w:rPr>
              <w:t>Notes:</w:t>
            </w:r>
          </w:p>
          <w:p w14:paraId="69CD946F" w14:textId="38A16E3B" w:rsidR="00556F53" w:rsidRPr="00556F53" w:rsidRDefault="00556F53" w:rsidP="00502D92">
            <w:pPr>
              <w:rPr>
                <w:rFonts w:ascii="Arial" w:hAnsi="Arial" w:cs="Arial"/>
                <w:sz w:val="20"/>
                <w:szCs w:val="20"/>
              </w:rPr>
            </w:pPr>
          </w:p>
        </w:tc>
      </w:tr>
      <w:tr w:rsidR="001A1F91" w:rsidRPr="00452515" w14:paraId="6EC13B76" w14:textId="77777777" w:rsidTr="00606C0F">
        <w:tc>
          <w:tcPr>
            <w:tcW w:w="8008" w:type="dxa"/>
          </w:tcPr>
          <w:p w14:paraId="1AEF70A5" w14:textId="77777777" w:rsidR="001A1F91" w:rsidRPr="00452515" w:rsidRDefault="001A1F91" w:rsidP="00502D92">
            <w:pPr>
              <w:rPr>
                <w:rFonts w:ascii="Arial" w:hAnsi="Arial" w:cs="Arial"/>
                <w:sz w:val="20"/>
                <w:szCs w:val="20"/>
              </w:rPr>
            </w:pPr>
            <w:r w:rsidRPr="00452515">
              <w:rPr>
                <w:rFonts w:ascii="Arial" w:hAnsi="Arial" w:cs="Arial"/>
                <w:sz w:val="20"/>
                <w:szCs w:val="20"/>
              </w:rPr>
              <w:lastRenderedPageBreak/>
              <w:t>Q/A:</w:t>
            </w:r>
          </w:p>
        </w:tc>
      </w:tr>
    </w:tbl>
    <w:p w14:paraId="06130FB0" w14:textId="77777777" w:rsidR="001A1F91" w:rsidRPr="003F7299" w:rsidRDefault="001A1F91" w:rsidP="001A1F91"/>
    <w:p w14:paraId="3E547794" w14:textId="229ADEE3" w:rsidR="00DE3945" w:rsidRPr="00F5247D" w:rsidDel="00842B78" w:rsidRDefault="00DE3945">
      <w:pPr>
        <w:pStyle w:val="Heading3"/>
        <w:numPr>
          <w:ilvl w:val="2"/>
          <w:numId w:val="362"/>
        </w:numPr>
        <w:rPr>
          <w:del w:id="2294" w:author="Norbert Xie" w:date="2020-09-30T17:15:00Z"/>
        </w:rPr>
        <w:pPrChange w:id="2295" w:author="Norbert Xie" w:date="2020-08-28T15:29:00Z">
          <w:pPr>
            <w:pStyle w:val="Heading3"/>
            <w:numPr>
              <w:numId w:val="425"/>
            </w:numPr>
            <w:ind w:left="1800" w:hanging="180"/>
          </w:pPr>
        </w:pPrChange>
      </w:pPr>
      <w:del w:id="2296" w:author="Norbert Xie" w:date="2020-09-30T17:15:00Z">
        <w:r w:rsidRPr="00452515" w:rsidDel="00842B78">
          <w:delText>UC</w:delText>
        </w:r>
        <w:r w:rsidDel="00842B78">
          <w:delText>10-02 Send “Post Order Email”</w:delText>
        </w:r>
      </w:del>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DE3945" w:rsidRPr="00452515" w:rsidDel="00842B78" w14:paraId="3EE6080D" w14:textId="5ED374EB" w:rsidTr="00F22EA1">
        <w:trPr>
          <w:del w:id="2297" w:author="Norbert Xie" w:date="2020-09-30T17:15:00Z"/>
        </w:trPr>
        <w:tc>
          <w:tcPr>
            <w:tcW w:w="8008" w:type="dxa"/>
          </w:tcPr>
          <w:p w14:paraId="497C4168" w14:textId="6672D7F3" w:rsidR="00DE3945" w:rsidRPr="00452515" w:rsidDel="00842B78" w:rsidRDefault="00DE3945" w:rsidP="00F22EA1">
            <w:pPr>
              <w:rPr>
                <w:del w:id="2298" w:author="Norbert Xie" w:date="2020-09-30T17:15:00Z"/>
                <w:rFonts w:ascii="Arial" w:hAnsi="Arial" w:cs="Arial"/>
                <w:sz w:val="20"/>
                <w:szCs w:val="20"/>
              </w:rPr>
            </w:pPr>
            <w:del w:id="2299" w:author="Norbert Xie" w:date="2020-09-30T17:15:00Z">
              <w:r w:rsidRPr="00452515" w:rsidDel="00842B78">
                <w:rPr>
                  <w:rFonts w:ascii="Arial" w:hAnsi="Arial" w:cs="Arial"/>
                  <w:sz w:val="20"/>
                  <w:szCs w:val="20"/>
                </w:rPr>
                <w:delText>UC</w:delText>
              </w:r>
              <w:r w:rsidDel="00842B78">
                <w:rPr>
                  <w:rFonts w:ascii="Arial" w:hAnsi="Arial" w:cs="Arial"/>
                  <w:sz w:val="20"/>
                  <w:szCs w:val="20"/>
                </w:rPr>
                <w:delText>10-01 Send “Post Order Email”</w:delText>
              </w:r>
            </w:del>
          </w:p>
        </w:tc>
      </w:tr>
      <w:tr w:rsidR="00DE3945" w:rsidRPr="00452515" w:rsidDel="00842B78" w14:paraId="001B9AD6" w14:textId="1AB6E906" w:rsidTr="00F22EA1">
        <w:trPr>
          <w:del w:id="2300" w:author="Norbert Xie" w:date="2020-09-30T17:15:00Z"/>
        </w:trPr>
        <w:tc>
          <w:tcPr>
            <w:tcW w:w="8008" w:type="dxa"/>
          </w:tcPr>
          <w:p w14:paraId="19CFA953" w14:textId="3E6FBF9D" w:rsidR="00DE3945" w:rsidDel="00842B78" w:rsidRDefault="00DE3945" w:rsidP="00F22EA1">
            <w:pPr>
              <w:rPr>
                <w:del w:id="2301" w:author="Norbert Xie" w:date="2020-09-30T17:15:00Z"/>
                <w:rFonts w:ascii="Arial" w:hAnsi="Arial" w:cs="Arial"/>
                <w:sz w:val="20"/>
                <w:szCs w:val="20"/>
              </w:rPr>
            </w:pPr>
            <w:del w:id="2302" w:author="Norbert Xie" w:date="2020-09-30T17:15:00Z">
              <w:r w:rsidDel="00842B78">
                <w:rPr>
                  <w:rFonts w:ascii="Arial" w:hAnsi="Arial" w:cs="Arial"/>
                  <w:sz w:val="20"/>
                  <w:szCs w:val="20"/>
                </w:rPr>
                <w:delText>Version history</w:delText>
              </w:r>
            </w:del>
          </w:p>
          <w:tbl>
            <w:tblPr>
              <w:tblStyle w:val="TableGrid"/>
              <w:tblW w:w="0" w:type="auto"/>
              <w:tblLook w:val="04A0" w:firstRow="1" w:lastRow="0" w:firstColumn="1" w:lastColumn="0" w:noHBand="0" w:noVBand="1"/>
            </w:tblPr>
            <w:tblGrid>
              <w:gridCol w:w="1159"/>
              <w:gridCol w:w="1381"/>
              <w:gridCol w:w="1207"/>
              <w:gridCol w:w="4035"/>
            </w:tblGrid>
            <w:tr w:rsidR="00DE3945" w:rsidDel="00842B78" w14:paraId="2934AA5A" w14:textId="2B913444" w:rsidTr="00F22EA1">
              <w:trPr>
                <w:del w:id="2303" w:author="Norbert Xie" w:date="2020-09-30T17:15:00Z"/>
              </w:trPr>
              <w:tc>
                <w:tcPr>
                  <w:tcW w:w="1159" w:type="dxa"/>
                </w:tcPr>
                <w:p w14:paraId="4E9F9D62" w14:textId="61BED891" w:rsidR="00DE3945" w:rsidDel="00842B78" w:rsidRDefault="00DE3945" w:rsidP="00F22EA1">
                  <w:pPr>
                    <w:spacing w:after="0"/>
                    <w:rPr>
                      <w:del w:id="2304" w:author="Norbert Xie" w:date="2020-09-30T17:15:00Z"/>
                      <w:rFonts w:ascii="Arial" w:hAnsi="Arial" w:cs="Arial"/>
                      <w:sz w:val="20"/>
                      <w:szCs w:val="20"/>
                    </w:rPr>
                  </w:pPr>
                  <w:del w:id="2305" w:author="Norbert Xie" w:date="2020-09-30T17:15:00Z">
                    <w:r w:rsidDel="00842B78">
                      <w:rPr>
                        <w:rFonts w:ascii="Arial" w:hAnsi="Arial" w:cs="Arial"/>
                        <w:sz w:val="20"/>
                        <w:szCs w:val="20"/>
                      </w:rPr>
                      <w:delText>Version</w:delText>
                    </w:r>
                  </w:del>
                </w:p>
              </w:tc>
              <w:tc>
                <w:tcPr>
                  <w:tcW w:w="1381" w:type="dxa"/>
                </w:tcPr>
                <w:p w14:paraId="5C659656" w14:textId="66EC1F1F" w:rsidR="00DE3945" w:rsidDel="00842B78" w:rsidRDefault="00DE3945" w:rsidP="00F22EA1">
                  <w:pPr>
                    <w:spacing w:after="0"/>
                    <w:rPr>
                      <w:del w:id="2306" w:author="Norbert Xie" w:date="2020-09-30T17:15:00Z"/>
                      <w:rFonts w:ascii="Arial" w:hAnsi="Arial" w:cs="Arial"/>
                      <w:sz w:val="20"/>
                      <w:szCs w:val="20"/>
                    </w:rPr>
                  </w:pPr>
                  <w:del w:id="2307" w:author="Norbert Xie" w:date="2020-09-30T17:15:00Z">
                    <w:r w:rsidDel="00842B78">
                      <w:rPr>
                        <w:rFonts w:ascii="Arial" w:hAnsi="Arial" w:cs="Arial"/>
                        <w:sz w:val="20"/>
                        <w:szCs w:val="20"/>
                      </w:rPr>
                      <w:delText>Date</w:delText>
                    </w:r>
                  </w:del>
                </w:p>
              </w:tc>
              <w:tc>
                <w:tcPr>
                  <w:tcW w:w="1207" w:type="dxa"/>
                </w:tcPr>
                <w:p w14:paraId="404543FF" w14:textId="597104AB" w:rsidR="00DE3945" w:rsidDel="00842B78" w:rsidRDefault="00DE3945" w:rsidP="00F22EA1">
                  <w:pPr>
                    <w:spacing w:after="0"/>
                    <w:rPr>
                      <w:del w:id="2308" w:author="Norbert Xie" w:date="2020-09-30T17:15:00Z"/>
                      <w:rFonts w:ascii="Arial" w:hAnsi="Arial" w:cs="Arial"/>
                      <w:sz w:val="20"/>
                      <w:szCs w:val="20"/>
                    </w:rPr>
                  </w:pPr>
                  <w:del w:id="2309" w:author="Norbert Xie" w:date="2020-09-30T17:15:00Z">
                    <w:r w:rsidDel="00842B78">
                      <w:rPr>
                        <w:rFonts w:ascii="Arial" w:hAnsi="Arial" w:cs="Arial" w:hint="eastAsia"/>
                        <w:sz w:val="20"/>
                        <w:szCs w:val="20"/>
                      </w:rPr>
                      <w:delText>U</w:delText>
                    </w:r>
                    <w:r w:rsidDel="00842B78">
                      <w:rPr>
                        <w:rFonts w:ascii="Arial" w:hAnsi="Arial" w:cs="Arial"/>
                        <w:sz w:val="20"/>
                        <w:szCs w:val="20"/>
                      </w:rPr>
                      <w:delText>pdated By</w:delText>
                    </w:r>
                  </w:del>
                </w:p>
              </w:tc>
              <w:tc>
                <w:tcPr>
                  <w:tcW w:w="4035" w:type="dxa"/>
                </w:tcPr>
                <w:p w14:paraId="3C4E76E9" w14:textId="418878DB" w:rsidR="00DE3945" w:rsidDel="00842B78" w:rsidRDefault="00DE3945" w:rsidP="00F22EA1">
                  <w:pPr>
                    <w:spacing w:after="0"/>
                    <w:rPr>
                      <w:del w:id="2310" w:author="Norbert Xie" w:date="2020-09-30T17:15:00Z"/>
                      <w:rFonts w:ascii="Arial" w:hAnsi="Arial" w:cs="Arial"/>
                      <w:sz w:val="20"/>
                      <w:szCs w:val="20"/>
                    </w:rPr>
                  </w:pPr>
                  <w:del w:id="2311" w:author="Norbert Xie" w:date="2020-09-30T17:15:00Z">
                    <w:r w:rsidDel="00842B78">
                      <w:rPr>
                        <w:rFonts w:ascii="Arial" w:hAnsi="Arial" w:cs="Arial" w:hint="eastAsia"/>
                        <w:sz w:val="20"/>
                        <w:szCs w:val="20"/>
                      </w:rPr>
                      <w:delText>D</w:delText>
                    </w:r>
                    <w:r w:rsidDel="00842B78">
                      <w:rPr>
                        <w:rFonts w:ascii="Arial" w:hAnsi="Arial" w:cs="Arial"/>
                        <w:sz w:val="20"/>
                        <w:szCs w:val="20"/>
                      </w:rPr>
                      <w:delText>escription</w:delText>
                    </w:r>
                  </w:del>
                </w:p>
              </w:tc>
            </w:tr>
            <w:tr w:rsidR="00DE3945" w:rsidDel="00842B78" w14:paraId="48A5C2D9" w14:textId="694D335A" w:rsidTr="00F22EA1">
              <w:trPr>
                <w:del w:id="2312" w:author="Norbert Xie" w:date="2020-09-30T17:15:00Z"/>
              </w:trPr>
              <w:tc>
                <w:tcPr>
                  <w:tcW w:w="1159" w:type="dxa"/>
                </w:tcPr>
                <w:p w14:paraId="64781323" w14:textId="0D2F380D" w:rsidR="00DE3945" w:rsidDel="00842B78" w:rsidRDefault="00DE3945" w:rsidP="00F22EA1">
                  <w:pPr>
                    <w:spacing w:after="0"/>
                    <w:rPr>
                      <w:del w:id="2313" w:author="Norbert Xie" w:date="2020-09-30T17:15:00Z"/>
                      <w:rFonts w:ascii="Arial" w:hAnsi="Arial" w:cs="Arial"/>
                      <w:sz w:val="20"/>
                      <w:szCs w:val="20"/>
                    </w:rPr>
                  </w:pPr>
                  <w:del w:id="2314" w:author="Norbert Xie" w:date="2020-09-30T17:15:00Z">
                    <w:r w:rsidDel="00842B78">
                      <w:rPr>
                        <w:rFonts w:ascii="Arial" w:hAnsi="Arial" w:cs="Arial"/>
                        <w:sz w:val="20"/>
                        <w:szCs w:val="20"/>
                      </w:rPr>
                      <w:delText>1.0</w:delText>
                    </w:r>
                  </w:del>
                </w:p>
              </w:tc>
              <w:tc>
                <w:tcPr>
                  <w:tcW w:w="1381" w:type="dxa"/>
                </w:tcPr>
                <w:p w14:paraId="6D831AC0" w14:textId="633FE139" w:rsidR="00DE3945" w:rsidDel="00842B78" w:rsidRDefault="00DE3945" w:rsidP="00F22EA1">
                  <w:pPr>
                    <w:spacing w:after="0"/>
                    <w:rPr>
                      <w:del w:id="2315" w:author="Norbert Xie" w:date="2020-09-30T17:15:00Z"/>
                      <w:rFonts w:ascii="Arial" w:hAnsi="Arial" w:cs="Arial"/>
                      <w:sz w:val="20"/>
                      <w:szCs w:val="20"/>
                    </w:rPr>
                  </w:pPr>
                  <w:del w:id="2316" w:author="Norbert Xie" w:date="2020-09-30T17:15:00Z">
                    <w:r w:rsidDel="00842B78">
                      <w:rPr>
                        <w:rFonts w:ascii="Arial" w:hAnsi="Arial" w:cs="Arial" w:hint="eastAsia"/>
                        <w:sz w:val="20"/>
                        <w:szCs w:val="20"/>
                      </w:rPr>
                      <w:delText>2</w:delText>
                    </w:r>
                    <w:r w:rsidDel="00842B78">
                      <w:rPr>
                        <w:rFonts w:ascii="Arial" w:hAnsi="Arial" w:cs="Arial"/>
                        <w:sz w:val="20"/>
                        <w:szCs w:val="20"/>
                      </w:rPr>
                      <w:delText>020.8.28</w:delText>
                    </w:r>
                  </w:del>
                </w:p>
              </w:tc>
              <w:tc>
                <w:tcPr>
                  <w:tcW w:w="1207" w:type="dxa"/>
                </w:tcPr>
                <w:p w14:paraId="59A62D50" w14:textId="15E993AE" w:rsidR="00DE3945" w:rsidDel="00842B78" w:rsidRDefault="00DE3945" w:rsidP="00F22EA1">
                  <w:pPr>
                    <w:spacing w:after="0"/>
                    <w:rPr>
                      <w:del w:id="2317" w:author="Norbert Xie" w:date="2020-09-30T17:15:00Z"/>
                      <w:rFonts w:ascii="Arial" w:hAnsi="Arial" w:cs="Arial"/>
                      <w:sz w:val="20"/>
                      <w:szCs w:val="20"/>
                    </w:rPr>
                  </w:pPr>
                  <w:del w:id="2318" w:author="Norbert Xie" w:date="2020-09-30T17:15:00Z">
                    <w:r w:rsidDel="00842B78">
                      <w:rPr>
                        <w:rFonts w:ascii="Arial" w:hAnsi="Arial" w:cs="Arial"/>
                        <w:sz w:val="20"/>
                        <w:szCs w:val="20"/>
                      </w:rPr>
                      <w:delText>Norbert</w:delText>
                    </w:r>
                  </w:del>
                </w:p>
              </w:tc>
              <w:tc>
                <w:tcPr>
                  <w:tcW w:w="4035" w:type="dxa"/>
                </w:tcPr>
                <w:p w14:paraId="57252FC0" w14:textId="0B98359B" w:rsidR="00DE3945" w:rsidDel="00842B78" w:rsidRDefault="00DE3945" w:rsidP="00F22EA1">
                  <w:pPr>
                    <w:spacing w:after="0"/>
                    <w:rPr>
                      <w:del w:id="2319" w:author="Norbert Xie" w:date="2020-09-30T17:15:00Z"/>
                      <w:rFonts w:ascii="Arial" w:hAnsi="Arial" w:cs="Arial"/>
                      <w:sz w:val="20"/>
                      <w:szCs w:val="20"/>
                    </w:rPr>
                  </w:pPr>
                  <w:del w:id="2320" w:author="Norbert Xie" w:date="2020-09-30T17:15:00Z">
                    <w:r w:rsidDel="00842B78">
                      <w:rPr>
                        <w:rFonts w:ascii="Arial" w:hAnsi="Arial" w:cs="Arial"/>
                        <w:sz w:val="20"/>
                        <w:szCs w:val="20"/>
                      </w:rPr>
                      <w:delText>First version</w:delText>
                    </w:r>
                  </w:del>
                </w:p>
              </w:tc>
            </w:tr>
          </w:tbl>
          <w:p w14:paraId="021F26AE" w14:textId="51B7FECD" w:rsidR="00DE3945" w:rsidDel="00842B78" w:rsidRDefault="00DE3945" w:rsidP="00F22EA1">
            <w:pPr>
              <w:rPr>
                <w:del w:id="2321" w:author="Norbert Xie" w:date="2020-09-30T17:15:00Z"/>
                <w:rFonts w:ascii="Arial" w:hAnsi="Arial" w:cs="Arial"/>
                <w:sz w:val="20"/>
                <w:szCs w:val="20"/>
              </w:rPr>
            </w:pPr>
          </w:p>
        </w:tc>
      </w:tr>
      <w:tr w:rsidR="00DE3945" w:rsidRPr="00452515" w:rsidDel="00842B78" w14:paraId="7A203D17" w14:textId="46F13F34" w:rsidTr="00F22EA1">
        <w:trPr>
          <w:del w:id="2322" w:author="Norbert Xie" w:date="2020-09-30T17:15:00Z"/>
        </w:trPr>
        <w:tc>
          <w:tcPr>
            <w:tcW w:w="8008" w:type="dxa"/>
          </w:tcPr>
          <w:p w14:paraId="05DCF48D" w14:textId="501DB14E" w:rsidR="00DA5888" w:rsidDel="00842B78" w:rsidRDefault="00DE3945" w:rsidP="00F22EA1">
            <w:pPr>
              <w:rPr>
                <w:del w:id="2323" w:author="Norbert Xie" w:date="2020-09-30T17:15:00Z"/>
                <w:rFonts w:ascii="Arial" w:hAnsi="Arial" w:cs="Arial"/>
                <w:sz w:val="20"/>
                <w:szCs w:val="20"/>
              </w:rPr>
            </w:pPr>
            <w:del w:id="2324" w:author="Norbert Xie" w:date="2020-09-30T17:15:00Z">
              <w:r w:rsidRPr="00452515" w:rsidDel="00842B78">
                <w:rPr>
                  <w:rFonts w:ascii="Arial" w:hAnsi="Arial" w:cs="Arial"/>
                  <w:sz w:val="20"/>
                  <w:szCs w:val="20"/>
                </w:rPr>
                <w:delText>Stakeholder:</w:delText>
              </w:r>
            </w:del>
          </w:p>
          <w:p w14:paraId="3E0FAB02" w14:textId="78BEB34B" w:rsidR="00DE3945" w:rsidRPr="007D4E2C" w:rsidDel="00842B78" w:rsidRDefault="00DE3945" w:rsidP="00F22EA1">
            <w:pPr>
              <w:rPr>
                <w:del w:id="2325" w:author="Norbert Xie" w:date="2020-09-30T17:15:00Z"/>
                <w:rFonts w:eastAsiaTheme="minorHAnsi" w:cs="Arial"/>
                <w:sz w:val="20"/>
                <w:szCs w:val="20"/>
              </w:rPr>
            </w:pPr>
            <w:del w:id="2326" w:author="Norbert Xie" w:date="2020-09-30T17:15:00Z">
              <w:r w:rsidRPr="007D4E2C" w:rsidDel="00842B78">
                <w:rPr>
                  <w:rFonts w:eastAsiaTheme="minorHAnsi" w:cs="Arial"/>
                  <w:sz w:val="20"/>
                  <w:szCs w:val="20"/>
                </w:rPr>
                <w:delText>Customer</w:delText>
              </w:r>
            </w:del>
          </w:p>
        </w:tc>
      </w:tr>
      <w:tr w:rsidR="00DE3945" w:rsidRPr="00452515" w:rsidDel="00842B78" w14:paraId="1677EE3B" w14:textId="2CD15364" w:rsidTr="00F22EA1">
        <w:trPr>
          <w:del w:id="2327" w:author="Norbert Xie" w:date="2020-09-30T17:15:00Z"/>
        </w:trPr>
        <w:tc>
          <w:tcPr>
            <w:tcW w:w="8008" w:type="dxa"/>
          </w:tcPr>
          <w:p w14:paraId="41D49557" w14:textId="525B1DB1" w:rsidR="00DE3945" w:rsidDel="00842B78" w:rsidRDefault="00DE3945" w:rsidP="00F22EA1">
            <w:pPr>
              <w:rPr>
                <w:del w:id="2328" w:author="Norbert Xie" w:date="2020-09-30T17:15:00Z"/>
                <w:rFonts w:ascii="Arial" w:hAnsi="Arial" w:cs="Arial"/>
                <w:sz w:val="20"/>
                <w:szCs w:val="20"/>
              </w:rPr>
            </w:pPr>
            <w:del w:id="2329" w:author="Norbert Xie" w:date="2020-09-30T17:15:00Z">
              <w:r w:rsidDel="00842B78">
                <w:rPr>
                  <w:rFonts w:ascii="Arial" w:hAnsi="Arial" w:cs="Arial"/>
                  <w:sz w:val="20"/>
                  <w:szCs w:val="20"/>
                </w:rPr>
                <w:delText>Prototype:</w:delText>
              </w:r>
            </w:del>
          </w:p>
          <w:p w14:paraId="1371F95C" w14:textId="6108E1F5" w:rsidR="00DE3945" w:rsidRPr="007D4E2C" w:rsidDel="00842B78" w:rsidRDefault="00DE3945" w:rsidP="00F22EA1">
            <w:pPr>
              <w:rPr>
                <w:del w:id="2330" w:author="Norbert Xie" w:date="2020-09-30T17:15:00Z"/>
                <w:rFonts w:eastAsiaTheme="minorHAnsi" w:cs="Arial"/>
                <w:sz w:val="20"/>
                <w:szCs w:val="20"/>
              </w:rPr>
            </w:pPr>
            <w:del w:id="2331" w:author="Norbert Xie" w:date="2020-09-30T17:15:00Z">
              <w:r w:rsidRPr="007D4E2C" w:rsidDel="00842B78">
                <w:rPr>
                  <w:rFonts w:eastAsiaTheme="minorHAnsi" w:cs="Arial"/>
                  <w:sz w:val="20"/>
                  <w:szCs w:val="20"/>
                </w:rPr>
                <w:delText>https://www.figma.com/file/QGdvSsibzHQfY9cuqzZzSR/Post-Order-Survey?node-id=0%3A1</w:delText>
              </w:r>
            </w:del>
          </w:p>
        </w:tc>
      </w:tr>
      <w:tr w:rsidR="00DE3945" w:rsidRPr="00452515" w:rsidDel="00842B78" w14:paraId="358B1C64" w14:textId="2CF16718" w:rsidTr="00F22EA1">
        <w:trPr>
          <w:del w:id="2332" w:author="Norbert Xie" w:date="2020-09-30T17:15:00Z"/>
        </w:trPr>
        <w:tc>
          <w:tcPr>
            <w:tcW w:w="8008" w:type="dxa"/>
          </w:tcPr>
          <w:p w14:paraId="11FAFC91" w14:textId="3925BF61" w:rsidR="00DE3945" w:rsidDel="00842B78" w:rsidRDefault="00DE3945" w:rsidP="00F22EA1">
            <w:pPr>
              <w:rPr>
                <w:del w:id="2333" w:author="Norbert Xie" w:date="2020-09-30T17:15:00Z"/>
                <w:rFonts w:ascii="Arial" w:hAnsi="Arial" w:cs="Arial"/>
                <w:sz w:val="20"/>
                <w:szCs w:val="20"/>
              </w:rPr>
            </w:pPr>
            <w:del w:id="2334" w:author="Norbert Xie" w:date="2020-09-30T17:15:00Z">
              <w:r w:rsidRPr="00452515" w:rsidDel="00842B78">
                <w:rPr>
                  <w:rFonts w:ascii="Arial" w:hAnsi="Arial" w:cs="Arial"/>
                  <w:sz w:val="20"/>
                  <w:szCs w:val="20"/>
                </w:rPr>
                <w:delText xml:space="preserve">Pre-Condition: </w:delText>
              </w:r>
            </w:del>
          </w:p>
          <w:p w14:paraId="02774B29" w14:textId="3F07E538" w:rsidR="00DE3945" w:rsidRPr="007D4E2C" w:rsidDel="00842B78" w:rsidRDefault="00DE3945" w:rsidP="007D4E2C">
            <w:pPr>
              <w:spacing w:after="0"/>
              <w:rPr>
                <w:del w:id="2335" w:author="Norbert Xie" w:date="2020-09-30T17:15:00Z"/>
                <w:rFonts w:eastAsiaTheme="minorHAnsi" w:cs="Arial"/>
              </w:rPr>
            </w:pPr>
            <w:del w:id="2336" w:author="Norbert Xie" w:date="2020-09-30T17:15:00Z">
              <w:r w:rsidRPr="007D4E2C" w:rsidDel="00842B78">
                <w:rPr>
                  <w:rFonts w:eastAsiaTheme="minorHAnsi" w:cs="Arial"/>
                </w:rPr>
                <w:delText>15 minutes after order is marked “Delivered”.</w:delText>
              </w:r>
            </w:del>
          </w:p>
        </w:tc>
      </w:tr>
      <w:tr w:rsidR="00F22EA1" w:rsidRPr="00452515" w:rsidDel="00842B78" w14:paraId="79EC1BBD" w14:textId="571A0505" w:rsidTr="00F22EA1">
        <w:trPr>
          <w:del w:id="2337" w:author="Norbert Xie" w:date="2020-09-30T17:15:00Z"/>
        </w:trPr>
        <w:tc>
          <w:tcPr>
            <w:tcW w:w="8008" w:type="dxa"/>
          </w:tcPr>
          <w:p w14:paraId="4287C2C8" w14:textId="37D6DF96" w:rsidR="00F22EA1" w:rsidDel="00842B78" w:rsidRDefault="00F22EA1" w:rsidP="00F22EA1">
            <w:pPr>
              <w:rPr>
                <w:del w:id="2338" w:author="Norbert Xie" w:date="2020-09-30T17:15:00Z"/>
                <w:rFonts w:ascii="Arial" w:hAnsi="Arial" w:cs="Arial"/>
                <w:sz w:val="20"/>
                <w:szCs w:val="20"/>
              </w:rPr>
            </w:pPr>
            <w:del w:id="2339" w:author="Norbert Xie" w:date="2020-09-30T17:15:00Z">
              <w:r w:rsidDel="00842B78">
                <w:rPr>
                  <w:rFonts w:ascii="Arial" w:hAnsi="Arial" w:cs="Arial"/>
                  <w:sz w:val="20"/>
                  <w:szCs w:val="20"/>
                </w:rPr>
                <w:delText>Main Scenario</w:delText>
              </w:r>
            </w:del>
          </w:p>
          <w:p w14:paraId="4F550288" w14:textId="0EB12139" w:rsidR="00F22EA1" w:rsidRPr="007D4E2C" w:rsidDel="00842B78" w:rsidRDefault="00F22EA1" w:rsidP="007D4E2C">
            <w:pPr>
              <w:pStyle w:val="ListParagraph"/>
              <w:numPr>
                <w:ilvl w:val="0"/>
                <w:numId w:val="445"/>
              </w:numPr>
              <w:ind w:firstLineChars="0"/>
              <w:rPr>
                <w:del w:id="2340" w:author="Norbert Xie" w:date="2020-09-30T17:15:00Z"/>
                <w:rFonts w:eastAsiaTheme="minorHAnsi" w:cs="Arial"/>
                <w:sz w:val="20"/>
                <w:szCs w:val="20"/>
              </w:rPr>
            </w:pPr>
            <w:del w:id="2341" w:author="Norbert Xie" w:date="2020-09-30T17:15:00Z">
              <w:r w:rsidRPr="007D4E2C" w:rsidDel="00842B78">
                <w:rPr>
                  <w:rFonts w:eastAsiaTheme="minorHAnsi" w:cs="Arial"/>
                  <w:sz w:val="20"/>
                  <w:szCs w:val="20"/>
                </w:rPr>
                <w:delText>Trigger the "Post Order Survey Email" 15 minutes after the order is marked "Delivered".</w:delText>
              </w:r>
            </w:del>
          </w:p>
          <w:p w14:paraId="0B4F0AE7" w14:textId="7EF0D990" w:rsidR="00F22EA1" w:rsidRPr="007D4E2C" w:rsidDel="00842B78" w:rsidRDefault="00F22EA1" w:rsidP="007D4E2C">
            <w:pPr>
              <w:pStyle w:val="ListParagraph"/>
              <w:numPr>
                <w:ilvl w:val="0"/>
                <w:numId w:val="445"/>
              </w:numPr>
              <w:ind w:firstLineChars="0"/>
              <w:rPr>
                <w:del w:id="2342" w:author="Norbert Xie" w:date="2020-09-30T17:15:00Z"/>
                <w:rFonts w:eastAsiaTheme="minorHAnsi" w:cs="Arial"/>
                <w:sz w:val="20"/>
                <w:szCs w:val="20"/>
              </w:rPr>
            </w:pPr>
            <w:del w:id="2343" w:author="Norbert Xie" w:date="2020-09-30T17:15:00Z">
              <w:r w:rsidRPr="007D4E2C" w:rsidDel="00842B78">
                <w:rPr>
                  <w:rFonts w:eastAsiaTheme="minorHAnsi" w:cs="Arial"/>
                  <w:sz w:val="20"/>
                  <w:szCs w:val="20"/>
                </w:rPr>
                <w:delText>Email template: https://www.figma.com/file/QGdvSsibzHQfY9cuqzZzSR/Post-Order-Survey?node-id=0%3A1</w:delText>
              </w:r>
            </w:del>
          </w:p>
          <w:p w14:paraId="346128BE" w14:textId="136310C2" w:rsidR="00F22EA1" w:rsidRPr="007D4E2C" w:rsidDel="00842B78" w:rsidRDefault="00F22EA1" w:rsidP="007D4E2C">
            <w:pPr>
              <w:pStyle w:val="ListParagraph"/>
              <w:widowControl/>
              <w:numPr>
                <w:ilvl w:val="0"/>
                <w:numId w:val="445"/>
              </w:numPr>
              <w:spacing w:after="0"/>
              <w:ind w:firstLineChars="0"/>
              <w:jc w:val="left"/>
              <w:rPr>
                <w:del w:id="2344" w:author="Norbert Xie" w:date="2020-09-30T17:15:00Z"/>
                <w:rFonts w:eastAsiaTheme="minorHAnsi" w:cs="Arial"/>
                <w:sz w:val="20"/>
                <w:szCs w:val="20"/>
              </w:rPr>
            </w:pPr>
            <w:del w:id="2345" w:author="Norbert Xie" w:date="2020-09-30T17:15:00Z">
              <w:r w:rsidRPr="007D4E2C" w:rsidDel="00842B78">
                <w:rPr>
                  <w:rFonts w:eastAsiaTheme="minorHAnsi" w:cs="Arial"/>
                  <w:sz w:val="20"/>
                  <w:szCs w:val="20"/>
                </w:rPr>
                <w:delText xml:space="preserve">The parameters to be passed </w:delText>
              </w:r>
              <w:r w:rsidR="00281BA5" w:rsidRPr="007D4E2C" w:rsidDel="00842B78">
                <w:rPr>
                  <w:rFonts w:eastAsiaTheme="minorHAnsi" w:cs="Arial"/>
                  <w:sz w:val="20"/>
                  <w:szCs w:val="20"/>
                </w:rPr>
                <w:delText>to email template</w:delText>
              </w:r>
              <w:r w:rsidRPr="007D4E2C" w:rsidDel="00842B78">
                <w:rPr>
                  <w:rFonts w:eastAsiaTheme="minorHAnsi" w:cs="Arial"/>
                  <w:sz w:val="20"/>
                  <w:szCs w:val="20"/>
                </w:rPr>
                <w:delText xml:space="preserve"> are customer "First Name" and "Restaurant Name", </w:delText>
              </w:r>
              <w:r w:rsidR="00281BA5" w:rsidRPr="007D4E2C" w:rsidDel="00842B78">
                <w:rPr>
                  <w:rFonts w:eastAsiaTheme="minorHAnsi" w:cs="Arial"/>
                  <w:sz w:val="20"/>
                  <w:szCs w:val="20"/>
                </w:rPr>
                <w:delText>and all the input parameters are required in</w:delText>
              </w:r>
              <w:r w:rsidRPr="007D4E2C" w:rsidDel="00842B78">
                <w:rPr>
                  <w:rFonts w:eastAsiaTheme="minorHAnsi" w:cs="Arial"/>
                  <w:sz w:val="20"/>
                  <w:szCs w:val="20"/>
                </w:rPr>
                <w:delText xml:space="preserve"> the survey URL</w:delText>
              </w:r>
              <w:r w:rsidR="00281BA5" w:rsidRPr="007D4E2C" w:rsidDel="00842B78">
                <w:rPr>
                  <w:rFonts w:eastAsiaTheme="minorHAnsi" w:cs="Arial"/>
                  <w:sz w:val="20"/>
                  <w:szCs w:val="20"/>
                </w:rPr>
                <w:delText xml:space="preserve"> as follows.</w:delText>
              </w:r>
              <w:r w:rsidRPr="007D4E2C" w:rsidDel="00842B78">
                <w:rPr>
                  <w:rFonts w:eastAsiaTheme="minorHAnsi" w:cs="Arial"/>
                  <w:sz w:val="20"/>
                  <w:szCs w:val="20"/>
                </w:rPr>
                <w:delText xml:space="preserve"> </w:delText>
              </w:r>
              <w:r w:rsidR="00281BA5" w:rsidRPr="007D4E2C" w:rsidDel="00842B78">
                <w:rPr>
                  <w:rFonts w:eastAsiaTheme="minorHAnsi" w:cs="Arial"/>
                  <w:sz w:val="20"/>
                  <w:szCs w:val="20"/>
                </w:rPr>
                <w:delText>(Example:</w:delText>
              </w:r>
              <w:r w:rsidR="00627D9B" w:rsidRPr="007D4E2C" w:rsidDel="00842B78">
                <w:rPr>
                  <w:rFonts w:eastAsiaTheme="minorHAnsi" w:cs="Arial"/>
                  <w:sz w:val="20"/>
                  <w:szCs w:val="20"/>
                </w:rPr>
                <w:delText xml:space="preserve"> </w:delText>
              </w:r>
              <w:r w:rsidR="00842B78" w:rsidDel="00842B78">
                <w:fldChar w:fldCharType="begin"/>
              </w:r>
              <w:r w:rsidR="00842B78" w:rsidDel="00842B78">
                <w:delInstrText xml:space="preserve"> HYPERLINK "https://remarkablefoods.iad1.qualtrics.com/jfe/form/SV_cScU8eZIWp1cYwR?env=QA&amp;oid=1&amp;uid=u1&amp;ufn=Yi&amp;rid=100&amp;rn=Restaurant%20Name&amp;dt=08/11/2020&amp;dc=6&amp;ds=1,2,3,4,5,6&amp;d1=Dish1&amp;d2=Dish2&amp;d3=Dish3&amp;d4=Dish4&amp;d5=Dish5&amp;d6=Dish6" \o "https://remarkablefoods.iad1.qualtrics.com/jfe/form/SV_cScU8eZIWp1cYwR?env=QA&amp;oid=1&amp;uid=u1&amp;ufn=Yi&amp;rid=100&amp;rn=Restaurant%20Name&amp;dt=08/11/2020&amp;dc=6&amp;ds=1,2,3,4,5,6&amp;d1=Dish1&amp;d2=Dish2&amp;d3=Dish3&amp;d4=Dish4&amp;d5=Dish5&amp;d6=Dish6" </w:delInstrText>
              </w:r>
              <w:r w:rsidR="00842B78" w:rsidDel="00842B78">
                <w:fldChar w:fldCharType="separate"/>
              </w:r>
              <w:r w:rsidR="00627D9B" w:rsidRPr="007D4E2C" w:rsidDel="00842B78">
                <w:rPr>
                  <w:rFonts w:eastAsiaTheme="minorHAnsi" w:cs="Arial"/>
                  <w:sz w:val="20"/>
                  <w:szCs w:val="20"/>
                </w:rPr>
                <w:delText>https://remarkablefoods.iad1.qualtrics.com/jfe/form/SV_cScU8eZIWp1cYwR?env=QA&amp;oid=1&amp;uid=u1&amp;ufn=Yi&amp;rid=100&amp;rn=Restaurant Name&amp;dt=08/11/2020&amp;dc=6&amp;ds=1,2,3,4,5,6&amp;d1=Dish1&amp;d2=Dish2&amp;d3=Dish3&amp;d4=Dish4&amp;d5=Dish5&amp;d6=Dish6</w:delText>
              </w:r>
              <w:r w:rsidR="00842B78" w:rsidDel="00842B78">
                <w:rPr>
                  <w:rFonts w:eastAsiaTheme="minorHAnsi" w:cs="Arial"/>
                  <w:sz w:val="20"/>
                  <w:szCs w:val="20"/>
                </w:rPr>
                <w:fldChar w:fldCharType="end"/>
              </w:r>
              <w:r w:rsidR="00281BA5" w:rsidRPr="007D4E2C" w:rsidDel="00842B78">
                <w:rPr>
                  <w:rFonts w:eastAsiaTheme="minorHAnsi" w:cs="Arial"/>
                  <w:sz w:val="20"/>
                  <w:szCs w:val="20"/>
                </w:rPr>
                <w:delText>)</w:delText>
              </w:r>
            </w:del>
          </w:p>
          <w:tbl>
            <w:tblPr>
              <w:tblW w:w="11400" w:type="dxa"/>
              <w:tblBorders>
                <w:top w:val="single" w:sz="6" w:space="0" w:color="C1C7D0"/>
                <w:left w:val="single" w:sz="6" w:space="0" w:color="C1C7D0"/>
                <w:bottom w:val="single" w:sz="6" w:space="0" w:color="C1C7D0"/>
                <w:right w:val="single" w:sz="6" w:space="0" w:color="C1C7D0"/>
              </w:tblBorders>
              <w:shd w:val="clear" w:color="auto" w:fill="FFFFFF"/>
              <w:tblCellMar>
                <w:top w:w="15" w:type="dxa"/>
                <w:left w:w="15" w:type="dxa"/>
                <w:bottom w:w="15" w:type="dxa"/>
                <w:right w:w="15" w:type="dxa"/>
              </w:tblCellMar>
              <w:tblLook w:val="04A0" w:firstRow="1" w:lastRow="0" w:firstColumn="1" w:lastColumn="0" w:noHBand="0" w:noVBand="1"/>
            </w:tblPr>
            <w:tblGrid>
              <w:gridCol w:w="1483"/>
              <w:gridCol w:w="838"/>
              <w:gridCol w:w="9079"/>
            </w:tblGrid>
            <w:tr w:rsidR="00627D9B" w:rsidRPr="00DA5888" w:rsidDel="00842B78" w14:paraId="2002EAA1" w14:textId="2567DD38" w:rsidTr="007D4E2C">
              <w:trPr>
                <w:del w:id="2346" w:author="Norbert Xie" w:date="2020-09-30T17:15:00Z"/>
              </w:trPr>
              <w:tc>
                <w:tcPr>
                  <w:tcW w:w="1484" w:type="dxa"/>
                  <w:tcBorders>
                    <w:top w:val="single" w:sz="6" w:space="0" w:color="C1C7D0"/>
                    <w:left w:val="single" w:sz="6" w:space="0" w:color="C1C7D0"/>
                    <w:bottom w:val="single" w:sz="2" w:space="0" w:color="C1C7D0"/>
                    <w:right w:val="single" w:sz="2" w:space="0" w:color="C1C7D0"/>
                  </w:tcBorders>
                  <w:shd w:val="clear" w:color="auto" w:fill="F4F5F7"/>
                  <w:tcMar>
                    <w:top w:w="120" w:type="dxa"/>
                    <w:left w:w="120" w:type="dxa"/>
                    <w:bottom w:w="120" w:type="dxa"/>
                    <w:right w:w="120" w:type="dxa"/>
                  </w:tcMar>
                  <w:hideMark/>
                </w:tcPr>
                <w:p w14:paraId="07311831" w14:textId="7711305F" w:rsidR="00627D9B" w:rsidRPr="007D4E2C" w:rsidDel="00842B78" w:rsidRDefault="00627D9B" w:rsidP="00627D9B">
                  <w:pPr>
                    <w:pStyle w:val="NormalWeb"/>
                    <w:spacing w:before="0" w:beforeAutospacing="0" w:after="0" w:afterAutospacing="0"/>
                    <w:rPr>
                      <w:del w:id="2347" w:author="Norbert Xie" w:date="2020-09-30T17:15:00Z"/>
                      <w:rFonts w:asciiTheme="minorHAnsi" w:eastAsiaTheme="minorHAnsi" w:hAnsiTheme="minorHAnsi" w:cs="Arial"/>
                      <w:kern w:val="2"/>
                      <w:sz w:val="20"/>
                      <w:szCs w:val="20"/>
                    </w:rPr>
                  </w:pPr>
                  <w:del w:id="2348" w:author="Norbert Xie" w:date="2020-09-30T17:15:00Z">
                    <w:r w:rsidRPr="007D4E2C" w:rsidDel="00842B78">
                      <w:rPr>
                        <w:rFonts w:asciiTheme="minorHAnsi" w:eastAsiaTheme="minorHAnsi" w:hAnsiTheme="minorHAnsi" w:cs="Arial"/>
                        <w:kern w:val="2"/>
                        <w:sz w:val="20"/>
                        <w:szCs w:val="20"/>
                      </w:rPr>
                      <w:delText>query parameter (embeded data)</w:delText>
                    </w:r>
                  </w:del>
                </w:p>
              </w:tc>
              <w:tc>
                <w:tcPr>
                  <w:tcW w:w="810" w:type="dxa"/>
                  <w:tcBorders>
                    <w:top w:val="single" w:sz="6" w:space="0" w:color="C1C7D0"/>
                    <w:left w:val="single" w:sz="6" w:space="0" w:color="C1C7D0"/>
                    <w:bottom w:val="single" w:sz="2" w:space="0" w:color="C1C7D0"/>
                    <w:right w:val="single" w:sz="2" w:space="0" w:color="C1C7D0"/>
                  </w:tcBorders>
                  <w:shd w:val="clear" w:color="auto" w:fill="F4F5F7"/>
                  <w:tcMar>
                    <w:top w:w="120" w:type="dxa"/>
                    <w:left w:w="120" w:type="dxa"/>
                    <w:bottom w:w="120" w:type="dxa"/>
                    <w:right w:w="120" w:type="dxa"/>
                  </w:tcMar>
                  <w:hideMark/>
                </w:tcPr>
                <w:p w14:paraId="0179C138" w14:textId="7AF524E2" w:rsidR="00627D9B" w:rsidRPr="007D4E2C" w:rsidDel="00842B78" w:rsidRDefault="00627D9B" w:rsidP="00627D9B">
                  <w:pPr>
                    <w:pStyle w:val="NormalWeb"/>
                    <w:spacing w:before="0" w:beforeAutospacing="0" w:after="0" w:afterAutospacing="0"/>
                    <w:rPr>
                      <w:del w:id="2349" w:author="Norbert Xie" w:date="2020-09-30T17:15:00Z"/>
                      <w:rFonts w:asciiTheme="minorHAnsi" w:eastAsiaTheme="minorHAnsi" w:hAnsiTheme="minorHAnsi" w:cs="Arial"/>
                      <w:kern w:val="2"/>
                      <w:sz w:val="20"/>
                      <w:szCs w:val="20"/>
                    </w:rPr>
                  </w:pPr>
                  <w:del w:id="2350" w:author="Norbert Xie" w:date="2020-09-30T17:15:00Z">
                    <w:r w:rsidRPr="007D4E2C" w:rsidDel="00842B78">
                      <w:rPr>
                        <w:rFonts w:asciiTheme="minorHAnsi" w:eastAsiaTheme="minorHAnsi" w:hAnsiTheme="minorHAnsi" w:cs="Arial"/>
                        <w:kern w:val="2"/>
                        <w:sz w:val="20"/>
                        <w:szCs w:val="20"/>
                      </w:rPr>
                      <w:delText>hidden</w:delText>
                    </w:r>
                  </w:del>
                </w:p>
              </w:tc>
              <w:tc>
                <w:tcPr>
                  <w:tcW w:w="9106" w:type="dxa"/>
                  <w:tcBorders>
                    <w:top w:val="single" w:sz="6" w:space="0" w:color="C1C7D0"/>
                    <w:left w:val="single" w:sz="6" w:space="0" w:color="C1C7D0"/>
                    <w:bottom w:val="single" w:sz="2" w:space="0" w:color="C1C7D0"/>
                    <w:right w:val="single" w:sz="2" w:space="0" w:color="C1C7D0"/>
                  </w:tcBorders>
                  <w:shd w:val="clear" w:color="auto" w:fill="F4F5F7"/>
                  <w:tcMar>
                    <w:top w:w="120" w:type="dxa"/>
                    <w:left w:w="120" w:type="dxa"/>
                    <w:bottom w:w="120" w:type="dxa"/>
                    <w:right w:w="120" w:type="dxa"/>
                  </w:tcMar>
                  <w:hideMark/>
                </w:tcPr>
                <w:p w14:paraId="36F64006" w14:textId="5193927E" w:rsidR="00627D9B" w:rsidRPr="007D4E2C" w:rsidDel="00842B78" w:rsidRDefault="00627D9B" w:rsidP="00627D9B">
                  <w:pPr>
                    <w:pStyle w:val="NormalWeb"/>
                    <w:spacing w:before="0" w:beforeAutospacing="0" w:after="0" w:afterAutospacing="0"/>
                    <w:rPr>
                      <w:del w:id="2351" w:author="Norbert Xie" w:date="2020-09-30T17:15:00Z"/>
                      <w:rFonts w:asciiTheme="minorHAnsi" w:eastAsiaTheme="minorHAnsi" w:hAnsiTheme="minorHAnsi" w:cs="Arial"/>
                      <w:kern w:val="2"/>
                      <w:sz w:val="20"/>
                      <w:szCs w:val="20"/>
                    </w:rPr>
                  </w:pPr>
                  <w:del w:id="2352" w:author="Norbert Xie" w:date="2020-09-30T17:15:00Z">
                    <w:r w:rsidRPr="007D4E2C" w:rsidDel="00842B78">
                      <w:rPr>
                        <w:rFonts w:asciiTheme="minorHAnsi" w:eastAsiaTheme="minorHAnsi" w:hAnsiTheme="minorHAnsi" w:cs="Arial"/>
                        <w:kern w:val="2"/>
                        <w:sz w:val="20"/>
                        <w:szCs w:val="20"/>
                      </w:rPr>
                      <w:delText>note</w:delText>
                    </w:r>
                  </w:del>
                </w:p>
              </w:tc>
            </w:tr>
            <w:tr w:rsidR="00627D9B" w:rsidRPr="00DA5888" w:rsidDel="00842B78" w14:paraId="0DA696FC" w14:textId="6FC79450" w:rsidTr="007D4E2C">
              <w:trPr>
                <w:del w:id="2353" w:author="Norbert Xie" w:date="2020-09-30T17:15:00Z"/>
              </w:trPr>
              <w:tc>
                <w:tcPr>
                  <w:tcW w:w="1484"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2AEFF1EA" w14:textId="02FAE9B5" w:rsidR="00627D9B" w:rsidRPr="007D4E2C" w:rsidDel="00842B78" w:rsidRDefault="00627D9B" w:rsidP="00627D9B">
                  <w:pPr>
                    <w:pStyle w:val="NormalWeb"/>
                    <w:spacing w:before="0" w:beforeAutospacing="0" w:after="0" w:afterAutospacing="0"/>
                    <w:rPr>
                      <w:del w:id="2354" w:author="Norbert Xie" w:date="2020-09-30T17:15:00Z"/>
                      <w:rFonts w:asciiTheme="minorHAnsi" w:eastAsiaTheme="minorHAnsi" w:hAnsiTheme="minorHAnsi" w:cs="Arial"/>
                      <w:kern w:val="2"/>
                      <w:sz w:val="20"/>
                      <w:szCs w:val="20"/>
                    </w:rPr>
                  </w:pPr>
                  <w:del w:id="2355" w:author="Norbert Xie" w:date="2020-09-30T17:15:00Z">
                    <w:r w:rsidRPr="007D4E2C" w:rsidDel="00842B78">
                      <w:rPr>
                        <w:rFonts w:asciiTheme="minorHAnsi" w:eastAsiaTheme="minorHAnsi" w:hAnsiTheme="minorHAnsi" w:cs="Arial"/>
                        <w:kern w:val="2"/>
                        <w:sz w:val="20"/>
                        <w:szCs w:val="20"/>
                      </w:rPr>
                      <w:delText>env</w:delText>
                    </w:r>
                  </w:del>
                </w:p>
              </w:tc>
              <w:tc>
                <w:tcPr>
                  <w:tcW w:w="810"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5220662A" w14:textId="4C97D01C" w:rsidR="00627D9B" w:rsidRPr="007D4E2C" w:rsidDel="00842B78" w:rsidRDefault="00627D9B" w:rsidP="00627D9B">
                  <w:pPr>
                    <w:pStyle w:val="NormalWeb"/>
                    <w:spacing w:before="0" w:beforeAutospacing="0" w:after="0" w:afterAutospacing="0"/>
                    <w:rPr>
                      <w:del w:id="2356" w:author="Norbert Xie" w:date="2020-09-30T17:15:00Z"/>
                      <w:rFonts w:asciiTheme="minorHAnsi" w:eastAsiaTheme="minorHAnsi" w:hAnsiTheme="minorHAnsi" w:cs="Arial"/>
                      <w:kern w:val="2"/>
                      <w:sz w:val="20"/>
                      <w:szCs w:val="20"/>
                    </w:rPr>
                  </w:pPr>
                  <w:del w:id="2357" w:author="Norbert Xie" w:date="2020-09-30T17:15:00Z">
                    <w:r w:rsidRPr="007D4E2C" w:rsidDel="00842B78">
                      <w:rPr>
                        <w:rFonts w:asciiTheme="minorHAnsi" w:eastAsiaTheme="minorHAnsi" w:hAnsiTheme="minorHAnsi" w:cs="Arial"/>
                        <w:kern w:val="2"/>
                        <w:sz w:val="20"/>
                        <w:szCs w:val="20"/>
                      </w:rPr>
                      <w:delText>Y</w:delText>
                    </w:r>
                  </w:del>
                </w:p>
              </w:tc>
              <w:tc>
                <w:tcPr>
                  <w:tcW w:w="9106"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3FFC3006" w14:textId="6DF00362" w:rsidR="00627D9B" w:rsidRPr="007D4E2C" w:rsidDel="00842B78" w:rsidRDefault="00627D9B" w:rsidP="00627D9B">
                  <w:pPr>
                    <w:pStyle w:val="NormalWeb"/>
                    <w:spacing w:before="0" w:beforeAutospacing="0" w:after="0" w:afterAutospacing="0"/>
                    <w:rPr>
                      <w:del w:id="2358" w:author="Norbert Xie" w:date="2020-09-30T17:15:00Z"/>
                      <w:rFonts w:asciiTheme="minorHAnsi" w:eastAsiaTheme="minorHAnsi" w:hAnsiTheme="minorHAnsi" w:cs="Arial"/>
                      <w:kern w:val="2"/>
                      <w:sz w:val="20"/>
                      <w:szCs w:val="20"/>
                    </w:rPr>
                  </w:pPr>
                  <w:del w:id="2359" w:author="Norbert Xie" w:date="2020-09-30T17:15:00Z">
                    <w:r w:rsidRPr="007D4E2C" w:rsidDel="00842B78">
                      <w:rPr>
                        <w:rFonts w:asciiTheme="minorHAnsi" w:eastAsiaTheme="minorHAnsi" w:hAnsiTheme="minorHAnsi" w:cs="Arial"/>
                        <w:kern w:val="2"/>
                        <w:sz w:val="20"/>
                        <w:szCs w:val="20"/>
                      </w:rPr>
                      <w:delText>must be one of QA UAT PROD</w:delText>
                    </w:r>
                  </w:del>
                </w:p>
                <w:p w14:paraId="48CB3D0E" w14:textId="5095C1E4" w:rsidR="00627D9B" w:rsidRPr="007D4E2C" w:rsidDel="00842B78" w:rsidRDefault="00627D9B" w:rsidP="00627D9B">
                  <w:pPr>
                    <w:pStyle w:val="NormalWeb"/>
                    <w:rPr>
                      <w:del w:id="2360" w:author="Norbert Xie" w:date="2020-09-30T17:15:00Z"/>
                      <w:rFonts w:asciiTheme="minorHAnsi" w:eastAsiaTheme="minorHAnsi" w:hAnsiTheme="minorHAnsi" w:cs="Arial"/>
                      <w:kern w:val="2"/>
                      <w:sz w:val="20"/>
                      <w:szCs w:val="20"/>
                    </w:rPr>
                  </w:pPr>
                  <w:del w:id="2361" w:author="Norbert Xie" w:date="2020-09-30T17:15:00Z">
                    <w:r w:rsidRPr="007D4E2C" w:rsidDel="00842B78">
                      <w:rPr>
                        <w:rFonts w:asciiTheme="minorHAnsi" w:eastAsiaTheme="minorHAnsi" w:hAnsiTheme="minorHAnsi" w:cs="Arial"/>
                        <w:kern w:val="2"/>
                        <w:sz w:val="20"/>
                        <w:szCs w:val="20"/>
                      </w:rPr>
                      <w:delText>to distinguish which application environment triggered this particular survey link.</w:delText>
                    </w:r>
                  </w:del>
                </w:p>
                <w:p w14:paraId="37F22AFD" w14:textId="4A1B0C56" w:rsidR="00627D9B" w:rsidRPr="007D4E2C" w:rsidDel="00842B78" w:rsidRDefault="00627D9B" w:rsidP="00627D9B">
                  <w:pPr>
                    <w:pStyle w:val="NormalWeb"/>
                    <w:rPr>
                      <w:del w:id="2362" w:author="Norbert Xie" w:date="2020-09-30T17:15:00Z"/>
                      <w:rFonts w:asciiTheme="minorHAnsi" w:eastAsiaTheme="minorHAnsi" w:hAnsiTheme="minorHAnsi" w:cs="Arial"/>
                      <w:kern w:val="2"/>
                      <w:sz w:val="20"/>
                      <w:szCs w:val="20"/>
                    </w:rPr>
                  </w:pPr>
                  <w:del w:id="2363" w:author="Norbert Xie" w:date="2020-09-30T17:15:00Z">
                    <w:r w:rsidRPr="007D4E2C" w:rsidDel="00842B78">
                      <w:rPr>
                        <w:rFonts w:asciiTheme="minorHAnsi" w:eastAsiaTheme="minorHAnsi" w:hAnsiTheme="minorHAnsi" w:cs="Arial"/>
                        <w:kern w:val="2"/>
                        <w:sz w:val="20"/>
                        <w:szCs w:val="20"/>
                      </w:rPr>
                      <w:lastRenderedPageBreak/>
                      <w:delText>Data team will filter on</w:delText>
                    </w:r>
                  </w:del>
                </w:p>
                <w:p w14:paraId="6067EAC6" w14:textId="60426FCA" w:rsidR="00627D9B" w:rsidRPr="007D4E2C" w:rsidDel="00842B78" w:rsidRDefault="00627D9B" w:rsidP="00627D9B">
                  <w:pPr>
                    <w:pStyle w:val="NormalWeb"/>
                    <w:rPr>
                      <w:del w:id="2364" w:author="Norbert Xie" w:date="2020-09-30T17:15:00Z"/>
                      <w:rFonts w:asciiTheme="minorHAnsi" w:eastAsiaTheme="minorHAnsi" w:hAnsiTheme="minorHAnsi" w:cs="Arial"/>
                      <w:kern w:val="2"/>
                      <w:sz w:val="20"/>
                      <w:szCs w:val="20"/>
                    </w:rPr>
                  </w:pPr>
                  <w:del w:id="2365" w:author="Norbert Xie" w:date="2020-09-30T17:15:00Z">
                    <w:r w:rsidRPr="007D4E2C" w:rsidDel="00842B78">
                      <w:rPr>
                        <w:rFonts w:asciiTheme="minorHAnsi" w:eastAsiaTheme="minorHAnsi" w:hAnsiTheme="minorHAnsi" w:cs="Arial"/>
                        <w:kern w:val="2"/>
                        <w:sz w:val="20"/>
                        <w:szCs w:val="20"/>
                      </w:rPr>
                      <w:delText>env=PROD for actual PROD response in Snowflake.</w:delText>
                    </w:r>
                  </w:del>
                </w:p>
              </w:tc>
            </w:tr>
            <w:tr w:rsidR="00627D9B" w:rsidRPr="00DA5888" w:rsidDel="00842B78" w14:paraId="5A94316F" w14:textId="004EBE01" w:rsidTr="007D4E2C">
              <w:trPr>
                <w:del w:id="2366" w:author="Norbert Xie" w:date="2020-09-30T17:15:00Z"/>
              </w:trPr>
              <w:tc>
                <w:tcPr>
                  <w:tcW w:w="1484"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AFAE7FC" w14:textId="2D6E84F5" w:rsidR="00627D9B" w:rsidRPr="007D4E2C" w:rsidDel="00842B78" w:rsidRDefault="00627D9B" w:rsidP="00627D9B">
                  <w:pPr>
                    <w:pStyle w:val="NormalWeb"/>
                    <w:spacing w:before="0" w:beforeAutospacing="0" w:after="0" w:afterAutospacing="0"/>
                    <w:rPr>
                      <w:del w:id="2367" w:author="Norbert Xie" w:date="2020-09-30T17:15:00Z"/>
                      <w:rFonts w:asciiTheme="minorHAnsi" w:eastAsiaTheme="minorHAnsi" w:hAnsiTheme="minorHAnsi" w:cs="Arial"/>
                      <w:kern w:val="2"/>
                      <w:sz w:val="20"/>
                      <w:szCs w:val="20"/>
                    </w:rPr>
                  </w:pPr>
                  <w:del w:id="2368" w:author="Norbert Xie" w:date="2020-09-30T17:15:00Z">
                    <w:r w:rsidRPr="007D4E2C" w:rsidDel="00842B78">
                      <w:rPr>
                        <w:rFonts w:asciiTheme="minorHAnsi" w:eastAsiaTheme="minorHAnsi" w:hAnsiTheme="minorHAnsi" w:cs="Arial"/>
                        <w:kern w:val="2"/>
                        <w:sz w:val="20"/>
                        <w:szCs w:val="20"/>
                      </w:rPr>
                      <w:lastRenderedPageBreak/>
                      <w:delText>oid</w:delText>
                    </w:r>
                  </w:del>
                </w:p>
              </w:tc>
              <w:tc>
                <w:tcPr>
                  <w:tcW w:w="810"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16A28F5B" w14:textId="12E2B105" w:rsidR="00627D9B" w:rsidRPr="007D4E2C" w:rsidDel="00842B78" w:rsidRDefault="00627D9B" w:rsidP="00627D9B">
                  <w:pPr>
                    <w:pStyle w:val="NormalWeb"/>
                    <w:spacing w:before="0" w:beforeAutospacing="0" w:after="0" w:afterAutospacing="0"/>
                    <w:rPr>
                      <w:del w:id="2369" w:author="Norbert Xie" w:date="2020-09-30T17:15:00Z"/>
                      <w:rFonts w:asciiTheme="minorHAnsi" w:eastAsiaTheme="minorHAnsi" w:hAnsiTheme="minorHAnsi" w:cs="Arial"/>
                      <w:kern w:val="2"/>
                      <w:sz w:val="20"/>
                      <w:szCs w:val="20"/>
                    </w:rPr>
                  </w:pPr>
                  <w:del w:id="2370" w:author="Norbert Xie" w:date="2020-09-30T17:15:00Z">
                    <w:r w:rsidRPr="007D4E2C" w:rsidDel="00842B78">
                      <w:rPr>
                        <w:rFonts w:asciiTheme="minorHAnsi" w:eastAsiaTheme="minorHAnsi" w:hAnsiTheme="minorHAnsi" w:cs="Arial"/>
                        <w:kern w:val="2"/>
                        <w:sz w:val="20"/>
                        <w:szCs w:val="20"/>
                      </w:rPr>
                      <w:delText>Y</w:delText>
                    </w:r>
                  </w:del>
                </w:p>
              </w:tc>
              <w:tc>
                <w:tcPr>
                  <w:tcW w:w="9106"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562639B" w14:textId="2F3ADD76" w:rsidR="00627D9B" w:rsidRPr="007D4E2C" w:rsidDel="00842B78" w:rsidRDefault="00627D9B" w:rsidP="00627D9B">
                  <w:pPr>
                    <w:pStyle w:val="NormalWeb"/>
                    <w:spacing w:before="0" w:beforeAutospacing="0" w:after="0" w:afterAutospacing="0"/>
                    <w:rPr>
                      <w:del w:id="2371" w:author="Norbert Xie" w:date="2020-09-30T17:15:00Z"/>
                      <w:rFonts w:asciiTheme="minorHAnsi" w:eastAsiaTheme="minorHAnsi" w:hAnsiTheme="minorHAnsi" w:cs="Arial"/>
                      <w:kern w:val="2"/>
                      <w:sz w:val="20"/>
                      <w:szCs w:val="20"/>
                    </w:rPr>
                  </w:pPr>
                  <w:del w:id="2372" w:author="Norbert Xie" w:date="2020-09-30T17:15:00Z">
                    <w:r w:rsidRPr="007D4E2C" w:rsidDel="00842B78">
                      <w:rPr>
                        <w:rFonts w:asciiTheme="minorHAnsi" w:eastAsiaTheme="minorHAnsi" w:hAnsiTheme="minorHAnsi" w:cs="Arial"/>
                        <w:kern w:val="2"/>
                        <w:sz w:val="20"/>
                        <w:szCs w:val="20"/>
                      </w:rPr>
                      <w:delText>order_id</w:delText>
                    </w:r>
                  </w:del>
                </w:p>
              </w:tc>
            </w:tr>
            <w:tr w:rsidR="00627D9B" w:rsidRPr="00DA5888" w:rsidDel="00842B78" w14:paraId="6D144FAF" w14:textId="69716C86" w:rsidTr="007D4E2C">
              <w:trPr>
                <w:del w:id="2373" w:author="Norbert Xie" w:date="2020-09-30T17:15:00Z"/>
              </w:trPr>
              <w:tc>
                <w:tcPr>
                  <w:tcW w:w="1484"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0239608C" w14:textId="793E0BBE" w:rsidR="00627D9B" w:rsidRPr="007D4E2C" w:rsidDel="00842B78" w:rsidRDefault="00627D9B" w:rsidP="00627D9B">
                  <w:pPr>
                    <w:pStyle w:val="NormalWeb"/>
                    <w:spacing w:before="0" w:beforeAutospacing="0" w:after="0" w:afterAutospacing="0"/>
                    <w:rPr>
                      <w:del w:id="2374" w:author="Norbert Xie" w:date="2020-09-30T17:15:00Z"/>
                      <w:rFonts w:asciiTheme="minorHAnsi" w:eastAsiaTheme="minorHAnsi" w:hAnsiTheme="minorHAnsi" w:cs="Arial"/>
                      <w:kern w:val="2"/>
                      <w:sz w:val="20"/>
                      <w:szCs w:val="20"/>
                    </w:rPr>
                  </w:pPr>
                  <w:del w:id="2375" w:author="Norbert Xie" w:date="2020-09-30T17:15:00Z">
                    <w:r w:rsidRPr="007D4E2C" w:rsidDel="00842B78">
                      <w:rPr>
                        <w:rFonts w:asciiTheme="minorHAnsi" w:eastAsiaTheme="minorHAnsi" w:hAnsiTheme="minorHAnsi" w:cs="Arial"/>
                        <w:kern w:val="2"/>
                        <w:sz w:val="20"/>
                        <w:szCs w:val="20"/>
                      </w:rPr>
                      <w:delText>uid</w:delText>
                    </w:r>
                  </w:del>
                </w:p>
              </w:tc>
              <w:tc>
                <w:tcPr>
                  <w:tcW w:w="810"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6E397994" w14:textId="5317FBAA" w:rsidR="00627D9B" w:rsidRPr="007D4E2C" w:rsidDel="00842B78" w:rsidRDefault="00627D9B" w:rsidP="00627D9B">
                  <w:pPr>
                    <w:pStyle w:val="NormalWeb"/>
                    <w:spacing w:before="0" w:beforeAutospacing="0" w:after="0" w:afterAutospacing="0"/>
                    <w:rPr>
                      <w:del w:id="2376" w:author="Norbert Xie" w:date="2020-09-30T17:15:00Z"/>
                      <w:rFonts w:asciiTheme="minorHAnsi" w:eastAsiaTheme="minorHAnsi" w:hAnsiTheme="minorHAnsi" w:cs="Arial"/>
                      <w:kern w:val="2"/>
                      <w:sz w:val="20"/>
                      <w:szCs w:val="20"/>
                    </w:rPr>
                  </w:pPr>
                  <w:del w:id="2377" w:author="Norbert Xie" w:date="2020-09-30T17:15:00Z">
                    <w:r w:rsidRPr="007D4E2C" w:rsidDel="00842B78">
                      <w:rPr>
                        <w:rFonts w:asciiTheme="minorHAnsi" w:eastAsiaTheme="minorHAnsi" w:hAnsiTheme="minorHAnsi" w:cs="Arial"/>
                        <w:kern w:val="2"/>
                        <w:sz w:val="20"/>
                        <w:szCs w:val="20"/>
                      </w:rPr>
                      <w:delText>Y</w:delText>
                    </w:r>
                  </w:del>
                </w:p>
              </w:tc>
              <w:tc>
                <w:tcPr>
                  <w:tcW w:w="9106"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2DFA0EBE" w14:textId="6222BB1F" w:rsidR="00627D9B" w:rsidRPr="007D4E2C" w:rsidDel="00842B78" w:rsidRDefault="00627D9B" w:rsidP="00627D9B">
                  <w:pPr>
                    <w:pStyle w:val="NormalWeb"/>
                    <w:spacing w:before="0" w:beforeAutospacing="0" w:after="0" w:afterAutospacing="0"/>
                    <w:rPr>
                      <w:del w:id="2378" w:author="Norbert Xie" w:date="2020-09-30T17:15:00Z"/>
                      <w:rFonts w:asciiTheme="minorHAnsi" w:eastAsiaTheme="minorHAnsi" w:hAnsiTheme="minorHAnsi" w:cs="Arial"/>
                      <w:kern w:val="2"/>
                      <w:sz w:val="20"/>
                      <w:szCs w:val="20"/>
                    </w:rPr>
                  </w:pPr>
                  <w:del w:id="2379" w:author="Norbert Xie" w:date="2020-09-30T17:15:00Z">
                    <w:r w:rsidRPr="007D4E2C" w:rsidDel="00842B78">
                      <w:rPr>
                        <w:rFonts w:asciiTheme="minorHAnsi" w:eastAsiaTheme="minorHAnsi" w:hAnsiTheme="minorHAnsi" w:cs="Arial"/>
                        <w:kern w:val="2"/>
                        <w:sz w:val="20"/>
                        <w:szCs w:val="20"/>
                      </w:rPr>
                      <w:delText>user_id</w:delText>
                    </w:r>
                  </w:del>
                </w:p>
              </w:tc>
            </w:tr>
            <w:tr w:rsidR="00627D9B" w:rsidRPr="00DA5888" w:rsidDel="00842B78" w14:paraId="4FC0FDEC" w14:textId="133B5C5C" w:rsidTr="007D4E2C">
              <w:trPr>
                <w:del w:id="2380" w:author="Norbert Xie" w:date="2020-09-30T17:15:00Z"/>
              </w:trPr>
              <w:tc>
                <w:tcPr>
                  <w:tcW w:w="1484"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3F41E369" w14:textId="79CC8195" w:rsidR="00627D9B" w:rsidRPr="007D4E2C" w:rsidDel="00842B78" w:rsidRDefault="00627D9B" w:rsidP="00627D9B">
                  <w:pPr>
                    <w:pStyle w:val="NormalWeb"/>
                    <w:spacing w:before="0" w:beforeAutospacing="0" w:after="0" w:afterAutospacing="0"/>
                    <w:rPr>
                      <w:del w:id="2381" w:author="Norbert Xie" w:date="2020-09-30T17:15:00Z"/>
                      <w:rFonts w:asciiTheme="minorHAnsi" w:eastAsiaTheme="minorHAnsi" w:hAnsiTheme="minorHAnsi" w:cs="Arial"/>
                      <w:kern w:val="2"/>
                      <w:sz w:val="20"/>
                      <w:szCs w:val="20"/>
                    </w:rPr>
                  </w:pPr>
                  <w:del w:id="2382" w:author="Norbert Xie" w:date="2020-09-30T17:15:00Z">
                    <w:r w:rsidRPr="007D4E2C" w:rsidDel="00842B78">
                      <w:rPr>
                        <w:rFonts w:asciiTheme="minorHAnsi" w:eastAsiaTheme="minorHAnsi" w:hAnsiTheme="minorHAnsi" w:cs="Arial"/>
                        <w:kern w:val="2"/>
                        <w:sz w:val="20"/>
                        <w:szCs w:val="20"/>
                      </w:rPr>
                      <w:delText>ufn</w:delText>
                    </w:r>
                  </w:del>
                </w:p>
              </w:tc>
              <w:tc>
                <w:tcPr>
                  <w:tcW w:w="810"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5DBE1047" w14:textId="0E49FD41" w:rsidR="00627D9B" w:rsidRPr="007D4E2C" w:rsidDel="00842B78" w:rsidRDefault="00627D9B" w:rsidP="00627D9B">
                  <w:pPr>
                    <w:pStyle w:val="NormalWeb"/>
                    <w:spacing w:before="0" w:beforeAutospacing="0" w:after="0" w:afterAutospacing="0"/>
                    <w:rPr>
                      <w:del w:id="2383" w:author="Norbert Xie" w:date="2020-09-30T17:15:00Z"/>
                      <w:rFonts w:asciiTheme="minorHAnsi" w:eastAsiaTheme="minorHAnsi" w:hAnsiTheme="minorHAnsi" w:cs="Arial"/>
                      <w:kern w:val="2"/>
                      <w:sz w:val="20"/>
                      <w:szCs w:val="20"/>
                    </w:rPr>
                  </w:pPr>
                  <w:del w:id="2384" w:author="Norbert Xie" w:date="2020-09-30T17:15:00Z">
                    <w:r w:rsidRPr="007D4E2C" w:rsidDel="00842B78">
                      <w:rPr>
                        <w:rFonts w:asciiTheme="minorHAnsi" w:eastAsiaTheme="minorHAnsi" w:hAnsiTheme="minorHAnsi" w:cs="Arial"/>
                        <w:kern w:val="2"/>
                        <w:sz w:val="20"/>
                        <w:szCs w:val="20"/>
                      </w:rPr>
                      <w:delText> </w:delText>
                    </w:r>
                  </w:del>
                </w:p>
              </w:tc>
              <w:tc>
                <w:tcPr>
                  <w:tcW w:w="9106"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5F836B87" w14:textId="62708F6E" w:rsidR="00627D9B" w:rsidRPr="007D4E2C" w:rsidDel="00842B78" w:rsidRDefault="00627D9B" w:rsidP="00627D9B">
                  <w:pPr>
                    <w:pStyle w:val="NormalWeb"/>
                    <w:spacing w:before="0" w:beforeAutospacing="0" w:after="0" w:afterAutospacing="0"/>
                    <w:rPr>
                      <w:del w:id="2385" w:author="Norbert Xie" w:date="2020-09-30T17:15:00Z"/>
                      <w:rFonts w:asciiTheme="minorHAnsi" w:eastAsiaTheme="minorHAnsi" w:hAnsiTheme="minorHAnsi" w:cs="Arial"/>
                      <w:kern w:val="2"/>
                      <w:sz w:val="20"/>
                      <w:szCs w:val="20"/>
                    </w:rPr>
                  </w:pPr>
                  <w:del w:id="2386" w:author="Norbert Xie" w:date="2020-09-30T17:15:00Z">
                    <w:r w:rsidRPr="007D4E2C" w:rsidDel="00842B78">
                      <w:rPr>
                        <w:rFonts w:asciiTheme="minorHAnsi" w:eastAsiaTheme="minorHAnsi" w:hAnsiTheme="minorHAnsi" w:cs="Arial"/>
                        <w:kern w:val="2"/>
                        <w:sz w:val="20"/>
                        <w:szCs w:val="20"/>
                      </w:rPr>
                      <w:delText>user first name</w:delText>
                    </w:r>
                  </w:del>
                </w:p>
              </w:tc>
            </w:tr>
            <w:tr w:rsidR="00627D9B" w:rsidRPr="00DA5888" w:rsidDel="00842B78" w14:paraId="746C13A6" w14:textId="00C54282" w:rsidTr="007D4E2C">
              <w:trPr>
                <w:del w:id="2387" w:author="Norbert Xie" w:date="2020-09-30T17:15:00Z"/>
              </w:trPr>
              <w:tc>
                <w:tcPr>
                  <w:tcW w:w="1484"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39DA2572" w14:textId="73DD044B" w:rsidR="00627D9B" w:rsidRPr="007D4E2C" w:rsidDel="00842B78" w:rsidRDefault="00627D9B" w:rsidP="00627D9B">
                  <w:pPr>
                    <w:pStyle w:val="NormalWeb"/>
                    <w:spacing w:before="0" w:beforeAutospacing="0" w:after="0" w:afterAutospacing="0"/>
                    <w:rPr>
                      <w:del w:id="2388" w:author="Norbert Xie" w:date="2020-09-30T17:15:00Z"/>
                      <w:rFonts w:asciiTheme="minorHAnsi" w:eastAsiaTheme="minorHAnsi" w:hAnsiTheme="minorHAnsi" w:cs="Arial"/>
                      <w:kern w:val="2"/>
                      <w:sz w:val="20"/>
                      <w:szCs w:val="20"/>
                    </w:rPr>
                  </w:pPr>
                  <w:del w:id="2389" w:author="Norbert Xie" w:date="2020-09-30T17:15:00Z">
                    <w:r w:rsidRPr="007D4E2C" w:rsidDel="00842B78">
                      <w:rPr>
                        <w:rFonts w:asciiTheme="minorHAnsi" w:eastAsiaTheme="minorHAnsi" w:hAnsiTheme="minorHAnsi" w:cs="Arial"/>
                        <w:kern w:val="2"/>
                        <w:sz w:val="20"/>
                        <w:szCs w:val="20"/>
                      </w:rPr>
                      <w:delText>rid</w:delText>
                    </w:r>
                  </w:del>
                </w:p>
              </w:tc>
              <w:tc>
                <w:tcPr>
                  <w:tcW w:w="810"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00DB50AC" w14:textId="2820CC72" w:rsidR="00627D9B" w:rsidRPr="007D4E2C" w:rsidDel="00842B78" w:rsidRDefault="00627D9B" w:rsidP="00627D9B">
                  <w:pPr>
                    <w:pStyle w:val="NormalWeb"/>
                    <w:spacing w:before="0" w:beforeAutospacing="0" w:after="0" w:afterAutospacing="0"/>
                    <w:rPr>
                      <w:del w:id="2390" w:author="Norbert Xie" w:date="2020-09-30T17:15:00Z"/>
                      <w:rFonts w:asciiTheme="minorHAnsi" w:eastAsiaTheme="minorHAnsi" w:hAnsiTheme="minorHAnsi" w:cs="Arial"/>
                      <w:kern w:val="2"/>
                      <w:sz w:val="20"/>
                      <w:szCs w:val="20"/>
                    </w:rPr>
                  </w:pPr>
                  <w:del w:id="2391" w:author="Norbert Xie" w:date="2020-09-30T17:15:00Z">
                    <w:r w:rsidRPr="007D4E2C" w:rsidDel="00842B78">
                      <w:rPr>
                        <w:rFonts w:asciiTheme="minorHAnsi" w:eastAsiaTheme="minorHAnsi" w:hAnsiTheme="minorHAnsi" w:cs="Arial"/>
                        <w:kern w:val="2"/>
                        <w:sz w:val="20"/>
                        <w:szCs w:val="20"/>
                      </w:rPr>
                      <w:delText>Y</w:delText>
                    </w:r>
                  </w:del>
                </w:p>
              </w:tc>
              <w:tc>
                <w:tcPr>
                  <w:tcW w:w="9106"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8B28A2F" w14:textId="50B311F8" w:rsidR="00627D9B" w:rsidRPr="007D4E2C" w:rsidDel="00842B78" w:rsidRDefault="00627D9B" w:rsidP="00627D9B">
                  <w:pPr>
                    <w:pStyle w:val="NormalWeb"/>
                    <w:spacing w:before="0" w:beforeAutospacing="0" w:after="0" w:afterAutospacing="0"/>
                    <w:rPr>
                      <w:del w:id="2392" w:author="Norbert Xie" w:date="2020-09-30T17:15:00Z"/>
                      <w:rFonts w:asciiTheme="minorHAnsi" w:eastAsiaTheme="minorHAnsi" w:hAnsiTheme="minorHAnsi" w:cs="Arial"/>
                      <w:kern w:val="2"/>
                      <w:sz w:val="20"/>
                      <w:szCs w:val="20"/>
                    </w:rPr>
                  </w:pPr>
                  <w:del w:id="2393" w:author="Norbert Xie" w:date="2020-09-30T17:15:00Z">
                    <w:r w:rsidRPr="007D4E2C" w:rsidDel="00842B78">
                      <w:rPr>
                        <w:rFonts w:asciiTheme="minorHAnsi" w:eastAsiaTheme="minorHAnsi" w:hAnsiTheme="minorHAnsi" w:cs="Arial"/>
                        <w:kern w:val="2"/>
                        <w:sz w:val="20"/>
                        <w:szCs w:val="20"/>
                      </w:rPr>
                      <w:delText>restaurant id</w:delText>
                    </w:r>
                  </w:del>
                </w:p>
              </w:tc>
            </w:tr>
            <w:tr w:rsidR="00627D9B" w:rsidRPr="00DA5888" w:rsidDel="00842B78" w14:paraId="39DAF7BB" w14:textId="5B604739" w:rsidTr="007D4E2C">
              <w:trPr>
                <w:del w:id="2394" w:author="Norbert Xie" w:date="2020-09-30T17:15:00Z"/>
              </w:trPr>
              <w:tc>
                <w:tcPr>
                  <w:tcW w:w="1484"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13AC64E" w14:textId="3697FAF4" w:rsidR="00627D9B" w:rsidRPr="007D4E2C" w:rsidDel="00842B78" w:rsidRDefault="00627D9B" w:rsidP="00627D9B">
                  <w:pPr>
                    <w:pStyle w:val="NormalWeb"/>
                    <w:spacing w:before="0" w:beforeAutospacing="0" w:after="0" w:afterAutospacing="0"/>
                    <w:rPr>
                      <w:del w:id="2395" w:author="Norbert Xie" w:date="2020-09-30T17:15:00Z"/>
                      <w:rFonts w:asciiTheme="minorHAnsi" w:eastAsiaTheme="minorHAnsi" w:hAnsiTheme="minorHAnsi" w:cs="Arial"/>
                      <w:kern w:val="2"/>
                      <w:sz w:val="20"/>
                      <w:szCs w:val="20"/>
                    </w:rPr>
                  </w:pPr>
                  <w:del w:id="2396" w:author="Norbert Xie" w:date="2020-09-30T17:15:00Z">
                    <w:r w:rsidRPr="007D4E2C" w:rsidDel="00842B78">
                      <w:rPr>
                        <w:rFonts w:asciiTheme="minorHAnsi" w:eastAsiaTheme="minorHAnsi" w:hAnsiTheme="minorHAnsi" w:cs="Arial"/>
                        <w:kern w:val="2"/>
                        <w:sz w:val="20"/>
                        <w:szCs w:val="20"/>
                      </w:rPr>
                      <w:delText>rn</w:delText>
                    </w:r>
                  </w:del>
                </w:p>
              </w:tc>
              <w:tc>
                <w:tcPr>
                  <w:tcW w:w="810"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6D69A0A" w14:textId="67C9C6DB" w:rsidR="00627D9B" w:rsidRPr="007D4E2C" w:rsidDel="00842B78" w:rsidRDefault="00627D9B" w:rsidP="00627D9B">
                  <w:pPr>
                    <w:pStyle w:val="NormalWeb"/>
                    <w:spacing w:before="0" w:beforeAutospacing="0" w:after="0" w:afterAutospacing="0"/>
                    <w:rPr>
                      <w:del w:id="2397" w:author="Norbert Xie" w:date="2020-09-30T17:15:00Z"/>
                      <w:rFonts w:asciiTheme="minorHAnsi" w:eastAsiaTheme="minorHAnsi" w:hAnsiTheme="minorHAnsi" w:cs="Arial"/>
                      <w:kern w:val="2"/>
                      <w:sz w:val="20"/>
                      <w:szCs w:val="20"/>
                    </w:rPr>
                  </w:pPr>
                  <w:del w:id="2398" w:author="Norbert Xie" w:date="2020-09-30T17:15:00Z">
                    <w:r w:rsidRPr="007D4E2C" w:rsidDel="00842B78">
                      <w:rPr>
                        <w:rFonts w:asciiTheme="minorHAnsi" w:eastAsiaTheme="minorHAnsi" w:hAnsiTheme="minorHAnsi" w:cs="Arial"/>
                        <w:kern w:val="2"/>
                        <w:sz w:val="20"/>
                        <w:szCs w:val="20"/>
                      </w:rPr>
                      <w:delText> </w:delText>
                    </w:r>
                  </w:del>
                </w:p>
              </w:tc>
              <w:tc>
                <w:tcPr>
                  <w:tcW w:w="9106"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21E06DA4" w14:textId="74758445" w:rsidR="00627D9B" w:rsidRPr="007D4E2C" w:rsidDel="00842B78" w:rsidRDefault="00627D9B" w:rsidP="00627D9B">
                  <w:pPr>
                    <w:pStyle w:val="NormalWeb"/>
                    <w:spacing w:before="0" w:beforeAutospacing="0" w:after="0" w:afterAutospacing="0"/>
                    <w:rPr>
                      <w:del w:id="2399" w:author="Norbert Xie" w:date="2020-09-30T17:15:00Z"/>
                      <w:rFonts w:asciiTheme="minorHAnsi" w:eastAsiaTheme="minorHAnsi" w:hAnsiTheme="minorHAnsi" w:cs="Arial"/>
                      <w:kern w:val="2"/>
                      <w:sz w:val="20"/>
                      <w:szCs w:val="20"/>
                    </w:rPr>
                  </w:pPr>
                  <w:del w:id="2400" w:author="Norbert Xie" w:date="2020-09-30T17:15:00Z">
                    <w:r w:rsidRPr="007D4E2C" w:rsidDel="00842B78">
                      <w:rPr>
                        <w:rFonts w:asciiTheme="minorHAnsi" w:eastAsiaTheme="minorHAnsi" w:hAnsiTheme="minorHAnsi" w:cs="Arial"/>
                        <w:kern w:val="2"/>
                        <w:sz w:val="20"/>
                        <w:szCs w:val="20"/>
                      </w:rPr>
                      <w:delText>restaurant name</w:delText>
                    </w:r>
                  </w:del>
                </w:p>
              </w:tc>
            </w:tr>
            <w:tr w:rsidR="00627D9B" w:rsidRPr="00DA5888" w:rsidDel="00842B78" w14:paraId="7374B4BA" w14:textId="6556EB5F" w:rsidTr="007D4E2C">
              <w:trPr>
                <w:del w:id="2401" w:author="Norbert Xie" w:date="2020-09-30T17:15:00Z"/>
              </w:trPr>
              <w:tc>
                <w:tcPr>
                  <w:tcW w:w="1484"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205EA1E5" w14:textId="6AA520D2" w:rsidR="00627D9B" w:rsidRPr="007D4E2C" w:rsidDel="00842B78" w:rsidRDefault="00627D9B" w:rsidP="00627D9B">
                  <w:pPr>
                    <w:pStyle w:val="NormalWeb"/>
                    <w:spacing w:before="0" w:beforeAutospacing="0" w:after="0" w:afterAutospacing="0"/>
                    <w:rPr>
                      <w:del w:id="2402" w:author="Norbert Xie" w:date="2020-09-30T17:15:00Z"/>
                      <w:rFonts w:asciiTheme="minorHAnsi" w:eastAsiaTheme="minorHAnsi" w:hAnsiTheme="minorHAnsi" w:cs="Arial"/>
                      <w:kern w:val="2"/>
                      <w:sz w:val="20"/>
                      <w:szCs w:val="20"/>
                    </w:rPr>
                  </w:pPr>
                  <w:del w:id="2403" w:author="Norbert Xie" w:date="2020-09-30T17:15:00Z">
                    <w:r w:rsidRPr="007D4E2C" w:rsidDel="00842B78">
                      <w:rPr>
                        <w:rFonts w:asciiTheme="minorHAnsi" w:eastAsiaTheme="minorHAnsi" w:hAnsiTheme="minorHAnsi" w:cs="Arial"/>
                        <w:kern w:val="2"/>
                        <w:sz w:val="20"/>
                        <w:szCs w:val="20"/>
                      </w:rPr>
                      <w:delText>dt</w:delText>
                    </w:r>
                  </w:del>
                </w:p>
              </w:tc>
              <w:tc>
                <w:tcPr>
                  <w:tcW w:w="810"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69758350" w14:textId="18B9674F" w:rsidR="00627D9B" w:rsidRPr="007D4E2C" w:rsidDel="00842B78" w:rsidRDefault="00627D9B" w:rsidP="00627D9B">
                  <w:pPr>
                    <w:pStyle w:val="NormalWeb"/>
                    <w:spacing w:before="0" w:beforeAutospacing="0" w:after="0" w:afterAutospacing="0"/>
                    <w:rPr>
                      <w:del w:id="2404" w:author="Norbert Xie" w:date="2020-09-30T17:15:00Z"/>
                      <w:rFonts w:asciiTheme="minorHAnsi" w:eastAsiaTheme="minorHAnsi" w:hAnsiTheme="minorHAnsi" w:cs="Arial"/>
                      <w:kern w:val="2"/>
                      <w:sz w:val="20"/>
                      <w:szCs w:val="20"/>
                    </w:rPr>
                  </w:pPr>
                  <w:del w:id="2405" w:author="Norbert Xie" w:date="2020-09-30T17:15:00Z">
                    <w:r w:rsidRPr="007D4E2C" w:rsidDel="00842B78">
                      <w:rPr>
                        <w:rFonts w:asciiTheme="minorHAnsi" w:eastAsiaTheme="minorHAnsi" w:hAnsiTheme="minorHAnsi" w:cs="Arial"/>
                        <w:kern w:val="2"/>
                        <w:sz w:val="20"/>
                        <w:szCs w:val="20"/>
                      </w:rPr>
                      <w:delText> </w:delText>
                    </w:r>
                  </w:del>
                </w:p>
              </w:tc>
              <w:tc>
                <w:tcPr>
                  <w:tcW w:w="9106"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5C3B8BF2" w14:textId="3E412C8D" w:rsidR="00627D9B" w:rsidRPr="007D4E2C" w:rsidDel="00842B78" w:rsidRDefault="00627D9B" w:rsidP="00627D9B">
                  <w:pPr>
                    <w:pStyle w:val="NormalWeb"/>
                    <w:spacing w:before="0" w:beforeAutospacing="0" w:after="0" w:afterAutospacing="0"/>
                    <w:rPr>
                      <w:del w:id="2406" w:author="Norbert Xie" w:date="2020-09-30T17:15:00Z"/>
                      <w:rFonts w:asciiTheme="minorHAnsi" w:eastAsiaTheme="minorHAnsi" w:hAnsiTheme="minorHAnsi" w:cs="Arial"/>
                      <w:kern w:val="2"/>
                      <w:sz w:val="20"/>
                      <w:szCs w:val="20"/>
                    </w:rPr>
                  </w:pPr>
                  <w:del w:id="2407" w:author="Norbert Xie" w:date="2020-09-30T17:15:00Z">
                    <w:r w:rsidRPr="007D4E2C" w:rsidDel="00842B78">
                      <w:rPr>
                        <w:rFonts w:asciiTheme="minorHAnsi" w:eastAsiaTheme="minorHAnsi" w:hAnsiTheme="minorHAnsi" w:cs="Arial"/>
                        <w:kern w:val="2"/>
                        <w:sz w:val="20"/>
                        <w:szCs w:val="20"/>
                      </w:rPr>
                      <w:delText>order date in mm/dd/yyyy format</w:delText>
                    </w:r>
                  </w:del>
                </w:p>
              </w:tc>
            </w:tr>
            <w:tr w:rsidR="00627D9B" w:rsidRPr="00DA5888" w:rsidDel="00842B78" w14:paraId="03D3F921" w14:textId="5AC301CA" w:rsidTr="007D4E2C">
              <w:trPr>
                <w:del w:id="2408" w:author="Norbert Xie" w:date="2020-09-30T17:15:00Z"/>
              </w:trPr>
              <w:tc>
                <w:tcPr>
                  <w:tcW w:w="1484"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5F464066" w14:textId="0D8AD17F" w:rsidR="00627D9B" w:rsidRPr="007D4E2C" w:rsidDel="00842B78" w:rsidRDefault="00627D9B" w:rsidP="00627D9B">
                  <w:pPr>
                    <w:pStyle w:val="NormalWeb"/>
                    <w:spacing w:before="0" w:beforeAutospacing="0" w:after="0" w:afterAutospacing="0"/>
                    <w:rPr>
                      <w:del w:id="2409" w:author="Norbert Xie" w:date="2020-09-30T17:15:00Z"/>
                      <w:rFonts w:asciiTheme="minorHAnsi" w:eastAsiaTheme="minorHAnsi" w:hAnsiTheme="minorHAnsi" w:cs="Arial"/>
                      <w:kern w:val="2"/>
                      <w:sz w:val="20"/>
                      <w:szCs w:val="20"/>
                    </w:rPr>
                  </w:pPr>
                  <w:del w:id="2410" w:author="Norbert Xie" w:date="2020-09-30T17:15:00Z">
                    <w:r w:rsidRPr="007D4E2C" w:rsidDel="00842B78">
                      <w:rPr>
                        <w:rFonts w:asciiTheme="minorHAnsi" w:eastAsiaTheme="minorHAnsi" w:hAnsiTheme="minorHAnsi" w:cs="Arial"/>
                        <w:kern w:val="2"/>
                        <w:sz w:val="20"/>
                        <w:szCs w:val="20"/>
                      </w:rPr>
                      <w:delText>dc</w:delText>
                    </w:r>
                  </w:del>
                </w:p>
              </w:tc>
              <w:tc>
                <w:tcPr>
                  <w:tcW w:w="810"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25217A93" w14:textId="39B83533" w:rsidR="00627D9B" w:rsidRPr="007D4E2C" w:rsidDel="00842B78" w:rsidRDefault="00627D9B" w:rsidP="00627D9B">
                  <w:pPr>
                    <w:pStyle w:val="NormalWeb"/>
                    <w:spacing w:before="0" w:beforeAutospacing="0" w:after="0" w:afterAutospacing="0"/>
                    <w:rPr>
                      <w:del w:id="2411" w:author="Norbert Xie" w:date="2020-09-30T17:15:00Z"/>
                      <w:rFonts w:asciiTheme="minorHAnsi" w:eastAsiaTheme="minorHAnsi" w:hAnsiTheme="minorHAnsi" w:cs="Arial"/>
                      <w:kern w:val="2"/>
                      <w:sz w:val="20"/>
                      <w:szCs w:val="20"/>
                    </w:rPr>
                  </w:pPr>
                  <w:del w:id="2412" w:author="Norbert Xie" w:date="2020-09-30T17:15:00Z">
                    <w:r w:rsidRPr="007D4E2C" w:rsidDel="00842B78">
                      <w:rPr>
                        <w:rFonts w:asciiTheme="minorHAnsi" w:eastAsiaTheme="minorHAnsi" w:hAnsiTheme="minorHAnsi" w:cs="Arial"/>
                        <w:kern w:val="2"/>
                        <w:sz w:val="20"/>
                        <w:szCs w:val="20"/>
                      </w:rPr>
                      <w:delText> </w:delText>
                    </w:r>
                  </w:del>
                </w:p>
              </w:tc>
              <w:tc>
                <w:tcPr>
                  <w:tcW w:w="9106"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10681400" w14:textId="54B910B6" w:rsidR="00627D9B" w:rsidRPr="007D4E2C" w:rsidDel="00842B78" w:rsidRDefault="00627D9B" w:rsidP="00627D9B">
                  <w:pPr>
                    <w:pStyle w:val="NormalWeb"/>
                    <w:spacing w:before="0" w:beforeAutospacing="0" w:after="0" w:afterAutospacing="0"/>
                    <w:rPr>
                      <w:del w:id="2413" w:author="Norbert Xie" w:date="2020-09-30T17:15:00Z"/>
                      <w:rFonts w:asciiTheme="minorHAnsi" w:eastAsiaTheme="minorHAnsi" w:hAnsiTheme="minorHAnsi" w:cs="Arial"/>
                      <w:kern w:val="2"/>
                      <w:sz w:val="20"/>
                      <w:szCs w:val="20"/>
                    </w:rPr>
                  </w:pPr>
                  <w:del w:id="2414" w:author="Norbert Xie" w:date="2020-09-30T17:15:00Z">
                    <w:r w:rsidRPr="007D4E2C" w:rsidDel="00842B78">
                      <w:rPr>
                        <w:rFonts w:asciiTheme="minorHAnsi" w:eastAsiaTheme="minorHAnsi" w:hAnsiTheme="minorHAnsi" w:cs="Arial"/>
                        <w:kern w:val="2"/>
                        <w:sz w:val="20"/>
                        <w:szCs w:val="20"/>
                      </w:rPr>
                      <w:delText>dishes count, number of unique dishes ordered, should equal to the N in dN below</w:delText>
                    </w:r>
                  </w:del>
                </w:p>
              </w:tc>
            </w:tr>
            <w:tr w:rsidR="00627D9B" w:rsidRPr="00DA5888" w:rsidDel="00842B78" w14:paraId="3708D14A" w14:textId="3AA50964" w:rsidTr="007D4E2C">
              <w:trPr>
                <w:del w:id="2415" w:author="Norbert Xie" w:date="2020-09-30T17:15:00Z"/>
              </w:trPr>
              <w:tc>
                <w:tcPr>
                  <w:tcW w:w="1484"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6091225" w14:textId="5A4C4737" w:rsidR="00627D9B" w:rsidRPr="007D4E2C" w:rsidDel="00842B78" w:rsidRDefault="00627D9B" w:rsidP="00627D9B">
                  <w:pPr>
                    <w:pStyle w:val="NormalWeb"/>
                    <w:spacing w:before="0" w:beforeAutospacing="0" w:after="0" w:afterAutospacing="0"/>
                    <w:rPr>
                      <w:del w:id="2416" w:author="Norbert Xie" w:date="2020-09-30T17:15:00Z"/>
                      <w:rFonts w:asciiTheme="minorHAnsi" w:eastAsiaTheme="minorHAnsi" w:hAnsiTheme="minorHAnsi" w:cs="Arial"/>
                      <w:kern w:val="2"/>
                      <w:sz w:val="20"/>
                      <w:szCs w:val="20"/>
                    </w:rPr>
                  </w:pPr>
                  <w:del w:id="2417" w:author="Norbert Xie" w:date="2020-09-30T17:15:00Z">
                    <w:r w:rsidRPr="007D4E2C" w:rsidDel="00842B78">
                      <w:rPr>
                        <w:rFonts w:asciiTheme="minorHAnsi" w:eastAsiaTheme="minorHAnsi" w:hAnsiTheme="minorHAnsi" w:cs="Arial"/>
                        <w:kern w:val="2"/>
                        <w:sz w:val="20"/>
                        <w:szCs w:val="20"/>
                      </w:rPr>
                      <w:delText>ds</w:delText>
                    </w:r>
                  </w:del>
                </w:p>
              </w:tc>
              <w:tc>
                <w:tcPr>
                  <w:tcW w:w="810"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550A0742" w14:textId="42AE028A" w:rsidR="00627D9B" w:rsidRPr="007D4E2C" w:rsidDel="00842B78" w:rsidRDefault="00627D9B" w:rsidP="00627D9B">
                  <w:pPr>
                    <w:pStyle w:val="NormalWeb"/>
                    <w:spacing w:before="0" w:beforeAutospacing="0" w:after="0" w:afterAutospacing="0"/>
                    <w:rPr>
                      <w:del w:id="2418" w:author="Norbert Xie" w:date="2020-09-30T17:15:00Z"/>
                      <w:rFonts w:asciiTheme="minorHAnsi" w:eastAsiaTheme="minorHAnsi" w:hAnsiTheme="minorHAnsi" w:cs="Arial"/>
                      <w:kern w:val="2"/>
                      <w:sz w:val="20"/>
                      <w:szCs w:val="20"/>
                    </w:rPr>
                  </w:pPr>
                  <w:del w:id="2419" w:author="Norbert Xie" w:date="2020-09-30T17:15:00Z">
                    <w:r w:rsidRPr="007D4E2C" w:rsidDel="00842B78">
                      <w:rPr>
                        <w:rFonts w:asciiTheme="minorHAnsi" w:eastAsiaTheme="minorHAnsi" w:hAnsiTheme="minorHAnsi" w:cs="Arial"/>
                        <w:kern w:val="2"/>
                        <w:sz w:val="20"/>
                        <w:szCs w:val="20"/>
                      </w:rPr>
                      <w:delText>Y</w:delText>
                    </w:r>
                  </w:del>
                </w:p>
              </w:tc>
              <w:tc>
                <w:tcPr>
                  <w:tcW w:w="9106" w:type="dxa"/>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CC54584" w14:textId="740D3B33" w:rsidR="00627D9B" w:rsidRPr="007D4E2C" w:rsidDel="00842B78" w:rsidRDefault="00627D9B" w:rsidP="00627D9B">
                  <w:pPr>
                    <w:pStyle w:val="NormalWeb"/>
                    <w:spacing w:before="0" w:beforeAutospacing="0" w:after="0" w:afterAutospacing="0"/>
                    <w:rPr>
                      <w:del w:id="2420" w:author="Norbert Xie" w:date="2020-09-30T17:15:00Z"/>
                      <w:rFonts w:asciiTheme="minorHAnsi" w:eastAsiaTheme="minorHAnsi" w:hAnsiTheme="minorHAnsi" w:cs="Arial"/>
                      <w:kern w:val="2"/>
                      <w:sz w:val="20"/>
                      <w:szCs w:val="20"/>
                    </w:rPr>
                  </w:pPr>
                  <w:del w:id="2421" w:author="Norbert Xie" w:date="2020-09-30T17:15:00Z">
                    <w:r w:rsidRPr="007D4E2C" w:rsidDel="00842B78">
                      <w:rPr>
                        <w:rFonts w:asciiTheme="minorHAnsi" w:eastAsiaTheme="minorHAnsi" w:hAnsiTheme="minorHAnsi" w:cs="Arial"/>
                        <w:kern w:val="2"/>
                        <w:sz w:val="20"/>
                        <w:szCs w:val="20"/>
                      </w:rPr>
                      <w:delText>comma separated ids of dishes (menu item ids to tie back to OMS): 123,456,789 .. and the order should match the order of names for d1,d2,.. below, so d1's id is 123, d2 is 456 ...</w:delText>
                    </w:r>
                  </w:del>
                </w:p>
              </w:tc>
            </w:tr>
            <w:tr w:rsidR="00627D9B" w:rsidRPr="00DA5888" w:rsidDel="00842B78" w14:paraId="658CFB03" w14:textId="6FB30982" w:rsidTr="007D4E2C">
              <w:trPr>
                <w:del w:id="2422" w:author="Norbert Xie" w:date="2020-09-30T17:15:00Z"/>
              </w:trPr>
              <w:tc>
                <w:tcPr>
                  <w:tcW w:w="1484" w:type="dxa"/>
                  <w:tcBorders>
                    <w:top w:val="single" w:sz="6" w:space="0" w:color="C1C7D0"/>
                    <w:left w:val="single" w:sz="6" w:space="0" w:color="C1C7D0"/>
                    <w:bottom w:val="single" w:sz="6" w:space="0" w:color="C1C7D0"/>
                    <w:right w:val="single" w:sz="2" w:space="0" w:color="C1C7D0"/>
                  </w:tcBorders>
                  <w:shd w:val="clear" w:color="auto" w:fill="FFFFFF"/>
                  <w:tcMar>
                    <w:top w:w="120" w:type="dxa"/>
                    <w:left w:w="120" w:type="dxa"/>
                    <w:bottom w:w="120" w:type="dxa"/>
                    <w:right w:w="120" w:type="dxa"/>
                  </w:tcMar>
                  <w:hideMark/>
                </w:tcPr>
                <w:p w14:paraId="6851D2EE" w14:textId="2E94E4A9" w:rsidR="00627D9B" w:rsidRPr="007D4E2C" w:rsidDel="00842B78" w:rsidRDefault="00627D9B" w:rsidP="00627D9B">
                  <w:pPr>
                    <w:pStyle w:val="NormalWeb"/>
                    <w:spacing w:before="0" w:beforeAutospacing="0" w:after="0" w:afterAutospacing="0"/>
                    <w:rPr>
                      <w:del w:id="2423" w:author="Norbert Xie" w:date="2020-09-30T17:15:00Z"/>
                      <w:rFonts w:asciiTheme="minorHAnsi" w:eastAsiaTheme="minorHAnsi" w:hAnsiTheme="minorHAnsi" w:cs="Arial"/>
                      <w:kern w:val="2"/>
                      <w:sz w:val="20"/>
                      <w:szCs w:val="20"/>
                    </w:rPr>
                  </w:pPr>
                  <w:del w:id="2424" w:author="Norbert Xie" w:date="2020-09-30T17:15:00Z">
                    <w:r w:rsidRPr="007D4E2C" w:rsidDel="00842B78">
                      <w:rPr>
                        <w:rFonts w:asciiTheme="minorHAnsi" w:eastAsiaTheme="minorHAnsi" w:hAnsiTheme="minorHAnsi" w:cs="Arial"/>
                        <w:kern w:val="2"/>
                        <w:sz w:val="20"/>
                        <w:szCs w:val="20"/>
                      </w:rPr>
                      <w:delText>d1,d2,... dN</w:delText>
                    </w:r>
                  </w:del>
                </w:p>
              </w:tc>
              <w:tc>
                <w:tcPr>
                  <w:tcW w:w="810" w:type="dxa"/>
                  <w:tcBorders>
                    <w:top w:val="single" w:sz="6" w:space="0" w:color="C1C7D0"/>
                    <w:left w:val="single" w:sz="6" w:space="0" w:color="C1C7D0"/>
                    <w:bottom w:val="single" w:sz="6" w:space="0" w:color="C1C7D0"/>
                    <w:right w:val="single" w:sz="2" w:space="0" w:color="C1C7D0"/>
                  </w:tcBorders>
                  <w:shd w:val="clear" w:color="auto" w:fill="FFFFFF"/>
                  <w:tcMar>
                    <w:top w:w="120" w:type="dxa"/>
                    <w:left w:w="120" w:type="dxa"/>
                    <w:bottom w:w="120" w:type="dxa"/>
                    <w:right w:w="120" w:type="dxa"/>
                  </w:tcMar>
                  <w:hideMark/>
                </w:tcPr>
                <w:p w14:paraId="2615E681" w14:textId="3981DEA6" w:rsidR="00627D9B" w:rsidRPr="007D4E2C" w:rsidDel="00842B78" w:rsidRDefault="00627D9B" w:rsidP="00627D9B">
                  <w:pPr>
                    <w:pStyle w:val="NormalWeb"/>
                    <w:spacing w:before="0" w:beforeAutospacing="0" w:after="0" w:afterAutospacing="0"/>
                    <w:rPr>
                      <w:del w:id="2425" w:author="Norbert Xie" w:date="2020-09-30T17:15:00Z"/>
                      <w:rFonts w:asciiTheme="minorHAnsi" w:eastAsiaTheme="minorHAnsi" w:hAnsiTheme="minorHAnsi" w:cs="Arial"/>
                      <w:kern w:val="2"/>
                      <w:sz w:val="20"/>
                      <w:szCs w:val="20"/>
                    </w:rPr>
                  </w:pPr>
                  <w:del w:id="2426" w:author="Norbert Xie" w:date="2020-09-30T17:15:00Z">
                    <w:r w:rsidRPr="007D4E2C" w:rsidDel="00842B78">
                      <w:rPr>
                        <w:rFonts w:asciiTheme="minorHAnsi" w:eastAsiaTheme="minorHAnsi" w:hAnsiTheme="minorHAnsi" w:cs="Arial"/>
                        <w:kern w:val="2"/>
                        <w:sz w:val="20"/>
                        <w:szCs w:val="20"/>
                      </w:rPr>
                      <w:delText> </w:delText>
                    </w:r>
                  </w:del>
                </w:p>
              </w:tc>
              <w:tc>
                <w:tcPr>
                  <w:tcW w:w="9106" w:type="dxa"/>
                  <w:tcBorders>
                    <w:top w:val="single" w:sz="6" w:space="0" w:color="C1C7D0"/>
                    <w:left w:val="single" w:sz="6" w:space="0" w:color="C1C7D0"/>
                    <w:bottom w:val="single" w:sz="6" w:space="0" w:color="C1C7D0"/>
                    <w:right w:val="single" w:sz="2" w:space="0" w:color="C1C7D0"/>
                  </w:tcBorders>
                  <w:shd w:val="clear" w:color="auto" w:fill="FFFFFF"/>
                  <w:tcMar>
                    <w:top w:w="120" w:type="dxa"/>
                    <w:left w:w="120" w:type="dxa"/>
                    <w:bottom w:w="120" w:type="dxa"/>
                    <w:right w:w="120" w:type="dxa"/>
                  </w:tcMar>
                  <w:hideMark/>
                </w:tcPr>
                <w:p w14:paraId="3138A7E0" w14:textId="39579319" w:rsidR="00627D9B" w:rsidRPr="007D4E2C" w:rsidDel="00842B78" w:rsidRDefault="00627D9B" w:rsidP="00627D9B">
                  <w:pPr>
                    <w:pStyle w:val="NormalWeb"/>
                    <w:spacing w:before="0" w:beforeAutospacing="0" w:after="0" w:afterAutospacing="0"/>
                    <w:rPr>
                      <w:del w:id="2427" w:author="Norbert Xie" w:date="2020-09-30T17:15:00Z"/>
                      <w:rFonts w:asciiTheme="minorHAnsi" w:eastAsiaTheme="minorHAnsi" w:hAnsiTheme="minorHAnsi" w:cs="Arial"/>
                      <w:kern w:val="2"/>
                      <w:sz w:val="20"/>
                      <w:szCs w:val="20"/>
                    </w:rPr>
                  </w:pPr>
                  <w:del w:id="2428" w:author="Norbert Xie" w:date="2020-09-30T17:15:00Z">
                    <w:r w:rsidRPr="007D4E2C" w:rsidDel="00842B78">
                      <w:rPr>
                        <w:rFonts w:asciiTheme="minorHAnsi" w:eastAsiaTheme="minorHAnsi" w:hAnsiTheme="minorHAnsi" w:cs="Arial"/>
                        <w:kern w:val="2"/>
                        <w:sz w:val="20"/>
                        <w:szCs w:val="20"/>
                      </w:rPr>
                      <w:delText>dish name, N &lt;=25 as the maximum dish count in Qualtrics is hardcoded as 25 for now</w:delText>
                    </w:r>
                  </w:del>
                </w:p>
              </w:tc>
            </w:tr>
          </w:tbl>
          <w:p w14:paraId="4BD65E4A" w14:textId="2749D917" w:rsidR="00F22EA1" w:rsidRPr="00452515" w:rsidDel="00842B78" w:rsidRDefault="00F22EA1" w:rsidP="00F22EA1">
            <w:pPr>
              <w:rPr>
                <w:del w:id="2429" w:author="Norbert Xie" w:date="2020-09-30T17:15:00Z"/>
                <w:rFonts w:ascii="Arial" w:hAnsi="Arial" w:cs="Arial"/>
                <w:sz w:val="20"/>
                <w:szCs w:val="20"/>
              </w:rPr>
            </w:pPr>
          </w:p>
        </w:tc>
      </w:tr>
      <w:tr w:rsidR="00F22EA1" w:rsidRPr="00452515" w:rsidDel="00842B78" w14:paraId="0045A20C" w14:textId="4FBF2556" w:rsidTr="00F22EA1">
        <w:trPr>
          <w:del w:id="2430" w:author="Norbert Xie" w:date="2020-09-30T17:15:00Z"/>
        </w:trPr>
        <w:tc>
          <w:tcPr>
            <w:tcW w:w="8008" w:type="dxa"/>
          </w:tcPr>
          <w:p w14:paraId="629EC703" w14:textId="4ABD003E" w:rsidR="00F22EA1" w:rsidDel="00842B78" w:rsidRDefault="00F22EA1" w:rsidP="00F22EA1">
            <w:pPr>
              <w:rPr>
                <w:del w:id="2431" w:author="Norbert Xie" w:date="2020-09-30T17:15:00Z"/>
                <w:rFonts w:ascii="Arial" w:hAnsi="Arial" w:cs="Arial"/>
                <w:sz w:val="20"/>
                <w:szCs w:val="20"/>
              </w:rPr>
            </w:pPr>
            <w:del w:id="2432" w:author="Norbert Xie" w:date="2020-09-30T17:15:00Z">
              <w:r w:rsidDel="00842B78">
                <w:rPr>
                  <w:rFonts w:ascii="Arial" w:hAnsi="Arial" w:cs="Arial"/>
                  <w:sz w:val="20"/>
                  <w:szCs w:val="20"/>
                </w:rPr>
                <w:lastRenderedPageBreak/>
                <w:delText>Extended Scenario</w:delText>
              </w:r>
            </w:del>
          </w:p>
        </w:tc>
      </w:tr>
      <w:tr w:rsidR="00F22EA1" w:rsidRPr="00452515" w:rsidDel="00842B78" w14:paraId="155763FC" w14:textId="38D8AC34" w:rsidTr="00F22EA1">
        <w:trPr>
          <w:del w:id="2433" w:author="Norbert Xie" w:date="2020-09-30T17:15:00Z"/>
        </w:trPr>
        <w:tc>
          <w:tcPr>
            <w:tcW w:w="8008" w:type="dxa"/>
          </w:tcPr>
          <w:p w14:paraId="0A6665AD" w14:textId="1CB72379" w:rsidR="00F22EA1" w:rsidDel="00842B78" w:rsidRDefault="00F22EA1" w:rsidP="00F22EA1">
            <w:pPr>
              <w:rPr>
                <w:del w:id="2434" w:author="Norbert Xie" w:date="2020-09-30T17:15:00Z"/>
                <w:rFonts w:ascii="Arial" w:hAnsi="Arial" w:cs="Arial"/>
                <w:sz w:val="20"/>
                <w:szCs w:val="20"/>
              </w:rPr>
            </w:pPr>
            <w:del w:id="2435" w:author="Norbert Xie" w:date="2020-09-30T17:15:00Z">
              <w:r w:rsidDel="00842B78">
                <w:rPr>
                  <w:rFonts w:ascii="Arial" w:hAnsi="Arial" w:cs="Arial"/>
                  <w:sz w:val="20"/>
                  <w:szCs w:val="20"/>
                </w:rPr>
                <w:delText>Exception Scenario</w:delText>
              </w:r>
            </w:del>
          </w:p>
        </w:tc>
      </w:tr>
      <w:tr w:rsidR="00F22EA1" w:rsidRPr="00452515" w:rsidDel="00842B78" w14:paraId="1EFF3804" w14:textId="0A0087D2" w:rsidTr="00F22EA1">
        <w:trPr>
          <w:del w:id="2436" w:author="Norbert Xie" w:date="2020-09-30T17:15:00Z"/>
        </w:trPr>
        <w:tc>
          <w:tcPr>
            <w:tcW w:w="8008" w:type="dxa"/>
          </w:tcPr>
          <w:p w14:paraId="54A37CFF" w14:textId="6DF924AA" w:rsidR="00F22EA1" w:rsidDel="00842B78" w:rsidRDefault="00F22EA1" w:rsidP="00F22EA1">
            <w:pPr>
              <w:rPr>
                <w:del w:id="2437" w:author="Norbert Xie" w:date="2020-09-30T17:15:00Z"/>
                <w:rFonts w:ascii="Arial" w:hAnsi="Arial" w:cs="Arial"/>
                <w:sz w:val="20"/>
                <w:szCs w:val="20"/>
              </w:rPr>
            </w:pPr>
            <w:del w:id="2438" w:author="Norbert Xie" w:date="2020-09-30T17:15:00Z">
              <w:r w:rsidDel="00842B78">
                <w:rPr>
                  <w:rFonts w:ascii="Arial" w:hAnsi="Arial" w:cs="Arial"/>
                  <w:sz w:val="20"/>
                  <w:szCs w:val="20"/>
                </w:rPr>
                <w:delText>Q/A</w:delText>
              </w:r>
            </w:del>
          </w:p>
        </w:tc>
      </w:tr>
    </w:tbl>
    <w:p w14:paraId="244D831E" w14:textId="77777777" w:rsidR="001A1F91" w:rsidRPr="003F7299" w:rsidRDefault="001A1F91" w:rsidP="001A1F91"/>
    <w:p w14:paraId="0FD566E3" w14:textId="6CCE6A08" w:rsidR="0013261B" w:rsidRDefault="0013261B" w:rsidP="0013261B">
      <w:pPr>
        <w:pStyle w:val="Heading1"/>
        <w:ind w:left="635"/>
      </w:pPr>
      <w:r>
        <w:rPr>
          <w:rFonts w:hint="eastAsia"/>
        </w:rPr>
        <w:t>O</w:t>
      </w:r>
      <w:r>
        <w:t>rder history</w:t>
      </w:r>
    </w:p>
    <w:p w14:paraId="08D8C14C" w14:textId="77777777" w:rsidR="0013261B" w:rsidRPr="00DD3CB0" w:rsidRDefault="0013261B" w:rsidP="0013261B">
      <w:pPr>
        <w:pStyle w:val="Heading2"/>
      </w:pPr>
      <w:r>
        <w:rPr>
          <w:rFonts w:hint="eastAsia"/>
        </w:rPr>
        <w:t>F</w:t>
      </w:r>
      <w:r>
        <w:t>low</w:t>
      </w:r>
    </w:p>
    <w:p w14:paraId="7E7C483D" w14:textId="459934D9" w:rsidR="0013261B" w:rsidRDefault="0013261B" w:rsidP="0013261B">
      <w:pPr>
        <w:pStyle w:val="Heading2"/>
      </w:pPr>
      <w:r>
        <w:rPr>
          <w:rFonts w:hint="eastAsia"/>
        </w:rPr>
        <w:t>U</w:t>
      </w:r>
      <w:r>
        <w:t xml:space="preserve">se </w:t>
      </w:r>
      <w:proofErr w:type="gramStart"/>
      <w:r>
        <w:t>cases</w:t>
      </w:r>
      <w:proofErr w:type="gramEnd"/>
    </w:p>
    <w:p w14:paraId="218D39C2" w14:textId="5550A0D4" w:rsidR="00843931" w:rsidRPr="00881DC4" w:rsidRDefault="00843931" w:rsidP="00BA0B80">
      <w:pPr>
        <w:pStyle w:val="Heading3"/>
      </w:pPr>
      <w:r w:rsidRPr="00452515">
        <w:t>UC</w:t>
      </w:r>
      <w:r>
        <w:t>11-01 Order histor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13261B" w:rsidRPr="00452515" w14:paraId="0234F4D1" w14:textId="77777777" w:rsidTr="009060B1">
        <w:tc>
          <w:tcPr>
            <w:tcW w:w="8008" w:type="dxa"/>
          </w:tcPr>
          <w:p w14:paraId="00EC3EE1" w14:textId="4BD012C2" w:rsidR="0013261B" w:rsidRPr="00452515" w:rsidRDefault="0013261B" w:rsidP="00D713D3">
            <w:pPr>
              <w:rPr>
                <w:rFonts w:ascii="Arial" w:hAnsi="Arial" w:cs="Arial"/>
                <w:sz w:val="20"/>
                <w:szCs w:val="20"/>
              </w:rPr>
            </w:pPr>
            <w:r w:rsidRPr="00452515">
              <w:rPr>
                <w:rFonts w:ascii="Arial" w:hAnsi="Arial" w:cs="Arial"/>
                <w:sz w:val="20"/>
                <w:szCs w:val="20"/>
              </w:rPr>
              <w:t>UC</w:t>
            </w:r>
            <w:r>
              <w:rPr>
                <w:rFonts w:ascii="Arial" w:hAnsi="Arial" w:cs="Arial"/>
                <w:sz w:val="20"/>
                <w:szCs w:val="20"/>
              </w:rPr>
              <w:t xml:space="preserve">11-01 </w:t>
            </w:r>
            <w:r w:rsidR="00010A1B">
              <w:rPr>
                <w:rFonts w:ascii="Arial" w:hAnsi="Arial" w:cs="Arial"/>
                <w:sz w:val="20"/>
                <w:szCs w:val="20"/>
              </w:rPr>
              <w:t>Order history</w:t>
            </w:r>
          </w:p>
        </w:tc>
      </w:tr>
      <w:tr w:rsidR="009060B1" w:rsidRPr="00452515" w14:paraId="116F7D49" w14:textId="77777777" w:rsidTr="009060B1">
        <w:tc>
          <w:tcPr>
            <w:tcW w:w="8008" w:type="dxa"/>
          </w:tcPr>
          <w:p w14:paraId="018BDBA2" w14:textId="77777777" w:rsidR="009060B1" w:rsidRDefault="009060B1" w:rsidP="009060B1">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010"/>
              <w:gridCol w:w="1276"/>
              <w:gridCol w:w="1428"/>
              <w:gridCol w:w="4068"/>
            </w:tblGrid>
            <w:tr w:rsidR="009060B1" w14:paraId="27626E0D" w14:textId="77777777" w:rsidTr="009060B1">
              <w:tc>
                <w:tcPr>
                  <w:tcW w:w="1010" w:type="dxa"/>
                </w:tcPr>
                <w:p w14:paraId="6D75946A" w14:textId="77777777" w:rsidR="009060B1" w:rsidRDefault="009060B1" w:rsidP="009060B1">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52CB9A0C" w14:textId="77777777" w:rsidR="009060B1" w:rsidRDefault="009060B1" w:rsidP="009060B1">
                  <w:pPr>
                    <w:spacing w:after="0"/>
                    <w:rPr>
                      <w:rFonts w:ascii="Arial" w:hAnsi="Arial" w:cs="Arial"/>
                      <w:sz w:val="20"/>
                      <w:szCs w:val="20"/>
                    </w:rPr>
                  </w:pPr>
                  <w:r>
                    <w:rPr>
                      <w:rFonts w:ascii="Arial" w:hAnsi="Arial" w:cs="Arial"/>
                      <w:sz w:val="20"/>
                      <w:szCs w:val="20"/>
                    </w:rPr>
                    <w:t>Date</w:t>
                  </w:r>
                </w:p>
              </w:tc>
              <w:tc>
                <w:tcPr>
                  <w:tcW w:w="1428" w:type="dxa"/>
                </w:tcPr>
                <w:p w14:paraId="67E1A72F" w14:textId="77777777" w:rsidR="009060B1" w:rsidRDefault="009060B1" w:rsidP="009060B1">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68" w:type="dxa"/>
                </w:tcPr>
                <w:p w14:paraId="56D79455" w14:textId="77777777" w:rsidR="009060B1" w:rsidRDefault="009060B1" w:rsidP="009060B1">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9060B1" w14:paraId="66287F35" w14:textId="77777777" w:rsidTr="009060B1">
              <w:tc>
                <w:tcPr>
                  <w:tcW w:w="1010" w:type="dxa"/>
                </w:tcPr>
                <w:p w14:paraId="0624B527" w14:textId="77777777" w:rsidR="009060B1" w:rsidRDefault="009060B1" w:rsidP="009060B1">
                  <w:pPr>
                    <w:spacing w:after="0"/>
                    <w:rPr>
                      <w:rFonts w:ascii="Arial" w:hAnsi="Arial" w:cs="Arial"/>
                      <w:sz w:val="20"/>
                      <w:szCs w:val="20"/>
                    </w:rPr>
                  </w:pPr>
                  <w:r>
                    <w:rPr>
                      <w:rFonts w:ascii="Arial" w:hAnsi="Arial" w:cs="Arial"/>
                      <w:sz w:val="20"/>
                      <w:szCs w:val="20"/>
                    </w:rPr>
                    <w:t>1.0</w:t>
                  </w:r>
                </w:p>
              </w:tc>
              <w:tc>
                <w:tcPr>
                  <w:tcW w:w="1276" w:type="dxa"/>
                </w:tcPr>
                <w:p w14:paraId="49465722" w14:textId="7EDC122D" w:rsidR="009060B1" w:rsidRDefault="009060B1" w:rsidP="009060B1">
                  <w:pPr>
                    <w:spacing w:after="0"/>
                    <w:rPr>
                      <w:rFonts w:ascii="Arial" w:hAnsi="Arial" w:cs="Arial"/>
                      <w:sz w:val="20"/>
                      <w:szCs w:val="20"/>
                    </w:rPr>
                  </w:pPr>
                  <w:r>
                    <w:rPr>
                      <w:rFonts w:ascii="Arial" w:hAnsi="Arial" w:cs="Arial"/>
                      <w:sz w:val="20"/>
                      <w:szCs w:val="20"/>
                    </w:rPr>
                    <w:t>2019.</w:t>
                  </w:r>
                </w:p>
              </w:tc>
              <w:tc>
                <w:tcPr>
                  <w:tcW w:w="1428" w:type="dxa"/>
                </w:tcPr>
                <w:p w14:paraId="2A899582" w14:textId="77777777" w:rsidR="009060B1" w:rsidRDefault="009060B1" w:rsidP="009060B1">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68" w:type="dxa"/>
                </w:tcPr>
                <w:p w14:paraId="7B39741D" w14:textId="77777777" w:rsidR="009060B1" w:rsidRDefault="009060B1" w:rsidP="009060B1">
                  <w:pPr>
                    <w:spacing w:after="0"/>
                    <w:rPr>
                      <w:rFonts w:ascii="Arial" w:hAnsi="Arial" w:cs="Arial"/>
                      <w:sz w:val="20"/>
                      <w:szCs w:val="20"/>
                    </w:rPr>
                  </w:pPr>
                  <w:r>
                    <w:rPr>
                      <w:rFonts w:ascii="Arial" w:hAnsi="Arial" w:cs="Arial"/>
                      <w:sz w:val="20"/>
                      <w:szCs w:val="20"/>
                    </w:rPr>
                    <w:t>First version</w:t>
                  </w:r>
                </w:p>
              </w:tc>
            </w:tr>
            <w:tr w:rsidR="009060B1" w14:paraId="4716DBE4" w14:textId="77777777" w:rsidTr="009060B1">
              <w:tc>
                <w:tcPr>
                  <w:tcW w:w="1010" w:type="dxa"/>
                </w:tcPr>
                <w:p w14:paraId="3AA50C11" w14:textId="77777777" w:rsidR="009060B1" w:rsidRDefault="009060B1" w:rsidP="009060B1">
                  <w:pPr>
                    <w:spacing w:after="0"/>
                    <w:rPr>
                      <w:rFonts w:ascii="Arial" w:hAnsi="Arial" w:cs="Arial"/>
                      <w:sz w:val="20"/>
                      <w:szCs w:val="20"/>
                    </w:rPr>
                  </w:pPr>
                  <w:r>
                    <w:rPr>
                      <w:rFonts w:ascii="Arial" w:hAnsi="Arial" w:cs="Arial"/>
                      <w:sz w:val="20"/>
                      <w:szCs w:val="20"/>
                    </w:rPr>
                    <w:t>1.1</w:t>
                  </w:r>
                </w:p>
              </w:tc>
              <w:tc>
                <w:tcPr>
                  <w:tcW w:w="1276" w:type="dxa"/>
                </w:tcPr>
                <w:p w14:paraId="68CCACA8" w14:textId="77777777" w:rsidR="009060B1" w:rsidRDefault="009060B1" w:rsidP="009060B1">
                  <w:pPr>
                    <w:spacing w:after="0"/>
                    <w:rPr>
                      <w:rFonts w:ascii="Arial" w:hAnsi="Arial" w:cs="Arial"/>
                      <w:sz w:val="20"/>
                      <w:szCs w:val="20"/>
                    </w:rPr>
                  </w:pPr>
                </w:p>
              </w:tc>
              <w:tc>
                <w:tcPr>
                  <w:tcW w:w="1428" w:type="dxa"/>
                </w:tcPr>
                <w:p w14:paraId="0F08A9FC" w14:textId="77777777" w:rsidR="009060B1" w:rsidRDefault="009060B1" w:rsidP="009060B1">
                  <w:pPr>
                    <w:spacing w:after="0"/>
                    <w:rPr>
                      <w:rFonts w:ascii="Arial" w:hAnsi="Arial" w:cs="Arial"/>
                      <w:sz w:val="20"/>
                      <w:szCs w:val="20"/>
                    </w:rPr>
                  </w:pPr>
                </w:p>
              </w:tc>
              <w:tc>
                <w:tcPr>
                  <w:tcW w:w="4068" w:type="dxa"/>
                </w:tcPr>
                <w:p w14:paraId="5A6DF32D" w14:textId="77777777" w:rsidR="009060B1" w:rsidRDefault="009060B1" w:rsidP="009060B1">
                  <w:pPr>
                    <w:spacing w:after="0"/>
                    <w:rPr>
                      <w:rFonts w:ascii="Arial" w:hAnsi="Arial" w:cs="Arial"/>
                      <w:sz w:val="20"/>
                      <w:szCs w:val="20"/>
                    </w:rPr>
                  </w:pPr>
                </w:p>
              </w:tc>
            </w:tr>
            <w:tr w:rsidR="009060B1" w14:paraId="6A7C548E" w14:textId="77777777" w:rsidTr="009060B1">
              <w:tc>
                <w:tcPr>
                  <w:tcW w:w="1010" w:type="dxa"/>
                </w:tcPr>
                <w:p w14:paraId="52FE8BCD" w14:textId="77777777" w:rsidR="009060B1" w:rsidRDefault="009060B1" w:rsidP="009060B1">
                  <w:pPr>
                    <w:spacing w:after="0"/>
                    <w:rPr>
                      <w:rFonts w:ascii="Arial" w:hAnsi="Arial" w:cs="Arial"/>
                      <w:sz w:val="20"/>
                      <w:szCs w:val="20"/>
                    </w:rPr>
                  </w:pPr>
                  <w:r>
                    <w:rPr>
                      <w:rFonts w:ascii="Arial" w:hAnsi="Arial" w:cs="Arial"/>
                      <w:sz w:val="20"/>
                      <w:szCs w:val="20"/>
                    </w:rPr>
                    <w:t>1.2</w:t>
                  </w:r>
                </w:p>
              </w:tc>
              <w:tc>
                <w:tcPr>
                  <w:tcW w:w="1276" w:type="dxa"/>
                </w:tcPr>
                <w:p w14:paraId="0A460660" w14:textId="77777777" w:rsidR="009060B1" w:rsidRDefault="009060B1" w:rsidP="009060B1">
                  <w:pPr>
                    <w:spacing w:after="0"/>
                    <w:rPr>
                      <w:rFonts w:ascii="Arial" w:hAnsi="Arial" w:cs="Arial"/>
                      <w:sz w:val="20"/>
                      <w:szCs w:val="20"/>
                    </w:rPr>
                  </w:pPr>
                </w:p>
              </w:tc>
              <w:tc>
                <w:tcPr>
                  <w:tcW w:w="1428" w:type="dxa"/>
                </w:tcPr>
                <w:p w14:paraId="3B6F4E9E" w14:textId="77777777" w:rsidR="009060B1" w:rsidRDefault="009060B1" w:rsidP="009060B1">
                  <w:pPr>
                    <w:spacing w:after="0"/>
                    <w:rPr>
                      <w:rFonts w:ascii="Arial" w:hAnsi="Arial" w:cs="Arial"/>
                      <w:sz w:val="20"/>
                      <w:szCs w:val="20"/>
                    </w:rPr>
                  </w:pPr>
                </w:p>
              </w:tc>
              <w:tc>
                <w:tcPr>
                  <w:tcW w:w="4068" w:type="dxa"/>
                </w:tcPr>
                <w:p w14:paraId="3827D0A6" w14:textId="77777777" w:rsidR="009060B1" w:rsidRDefault="009060B1" w:rsidP="009060B1">
                  <w:pPr>
                    <w:spacing w:after="0"/>
                    <w:rPr>
                      <w:rFonts w:ascii="Arial" w:hAnsi="Arial" w:cs="Arial"/>
                      <w:sz w:val="20"/>
                      <w:szCs w:val="20"/>
                    </w:rPr>
                  </w:pPr>
                </w:p>
              </w:tc>
            </w:tr>
            <w:tr w:rsidR="009060B1" w14:paraId="528C1941" w14:textId="77777777" w:rsidTr="009060B1">
              <w:tc>
                <w:tcPr>
                  <w:tcW w:w="1010" w:type="dxa"/>
                </w:tcPr>
                <w:p w14:paraId="3EC4CD23" w14:textId="77777777" w:rsidR="009060B1" w:rsidRDefault="009060B1" w:rsidP="009060B1">
                  <w:pPr>
                    <w:spacing w:after="0"/>
                    <w:rPr>
                      <w:rFonts w:ascii="Arial" w:hAnsi="Arial" w:cs="Arial"/>
                      <w:sz w:val="20"/>
                      <w:szCs w:val="20"/>
                    </w:rPr>
                  </w:pPr>
                  <w:r>
                    <w:rPr>
                      <w:rFonts w:ascii="Arial" w:hAnsi="Arial" w:cs="Arial"/>
                      <w:sz w:val="20"/>
                      <w:szCs w:val="20"/>
                    </w:rPr>
                    <w:lastRenderedPageBreak/>
                    <w:t>1.3</w:t>
                  </w:r>
                </w:p>
              </w:tc>
              <w:tc>
                <w:tcPr>
                  <w:tcW w:w="1276" w:type="dxa"/>
                </w:tcPr>
                <w:p w14:paraId="1EFE93BB" w14:textId="77777777" w:rsidR="009060B1" w:rsidRDefault="009060B1" w:rsidP="009060B1">
                  <w:pPr>
                    <w:spacing w:after="0"/>
                    <w:rPr>
                      <w:rFonts w:ascii="Arial" w:hAnsi="Arial" w:cs="Arial"/>
                      <w:sz w:val="20"/>
                      <w:szCs w:val="20"/>
                    </w:rPr>
                  </w:pPr>
                </w:p>
              </w:tc>
              <w:tc>
                <w:tcPr>
                  <w:tcW w:w="1428" w:type="dxa"/>
                </w:tcPr>
                <w:p w14:paraId="27762282" w14:textId="77777777" w:rsidR="009060B1" w:rsidRDefault="009060B1" w:rsidP="009060B1">
                  <w:pPr>
                    <w:spacing w:after="0"/>
                    <w:rPr>
                      <w:rFonts w:ascii="Arial" w:hAnsi="Arial" w:cs="Arial"/>
                      <w:sz w:val="20"/>
                      <w:szCs w:val="20"/>
                    </w:rPr>
                  </w:pPr>
                </w:p>
              </w:tc>
              <w:tc>
                <w:tcPr>
                  <w:tcW w:w="4068" w:type="dxa"/>
                </w:tcPr>
                <w:p w14:paraId="7A16AA31" w14:textId="77777777" w:rsidR="009060B1" w:rsidRDefault="009060B1" w:rsidP="009060B1">
                  <w:pPr>
                    <w:spacing w:after="0"/>
                    <w:rPr>
                      <w:rFonts w:ascii="Arial" w:hAnsi="Arial" w:cs="Arial"/>
                      <w:sz w:val="20"/>
                      <w:szCs w:val="20"/>
                    </w:rPr>
                  </w:pPr>
                </w:p>
              </w:tc>
            </w:tr>
            <w:tr w:rsidR="009060B1" w14:paraId="4C78FE3C" w14:textId="77777777" w:rsidTr="009060B1">
              <w:tc>
                <w:tcPr>
                  <w:tcW w:w="1010" w:type="dxa"/>
                </w:tcPr>
                <w:p w14:paraId="63B1AB67" w14:textId="77777777" w:rsidR="009060B1" w:rsidRDefault="009060B1" w:rsidP="009060B1">
                  <w:pPr>
                    <w:spacing w:after="0"/>
                    <w:rPr>
                      <w:rFonts w:ascii="Arial" w:hAnsi="Arial" w:cs="Arial"/>
                      <w:sz w:val="20"/>
                      <w:szCs w:val="20"/>
                    </w:rPr>
                  </w:pPr>
                  <w:r>
                    <w:rPr>
                      <w:rFonts w:ascii="Arial" w:hAnsi="Arial" w:cs="Arial"/>
                      <w:sz w:val="20"/>
                      <w:szCs w:val="20"/>
                    </w:rPr>
                    <w:t>1.4</w:t>
                  </w:r>
                </w:p>
              </w:tc>
              <w:tc>
                <w:tcPr>
                  <w:tcW w:w="1276" w:type="dxa"/>
                </w:tcPr>
                <w:p w14:paraId="320971A0" w14:textId="77777777" w:rsidR="009060B1" w:rsidRDefault="009060B1" w:rsidP="009060B1">
                  <w:pPr>
                    <w:spacing w:after="0"/>
                    <w:rPr>
                      <w:rFonts w:ascii="Arial" w:hAnsi="Arial" w:cs="Arial"/>
                      <w:sz w:val="20"/>
                      <w:szCs w:val="20"/>
                    </w:rPr>
                  </w:pPr>
                </w:p>
              </w:tc>
              <w:tc>
                <w:tcPr>
                  <w:tcW w:w="1428" w:type="dxa"/>
                </w:tcPr>
                <w:p w14:paraId="2F58CD7C" w14:textId="77777777" w:rsidR="009060B1" w:rsidRDefault="009060B1" w:rsidP="009060B1">
                  <w:pPr>
                    <w:spacing w:after="0"/>
                    <w:rPr>
                      <w:rFonts w:ascii="Arial" w:hAnsi="Arial" w:cs="Arial"/>
                      <w:sz w:val="20"/>
                      <w:szCs w:val="20"/>
                    </w:rPr>
                  </w:pPr>
                </w:p>
              </w:tc>
              <w:tc>
                <w:tcPr>
                  <w:tcW w:w="4068" w:type="dxa"/>
                </w:tcPr>
                <w:p w14:paraId="7CCFD706" w14:textId="77777777" w:rsidR="009060B1" w:rsidRDefault="009060B1" w:rsidP="009060B1">
                  <w:pPr>
                    <w:spacing w:after="0"/>
                    <w:rPr>
                      <w:rFonts w:ascii="Arial" w:hAnsi="Arial" w:cs="Arial"/>
                      <w:sz w:val="20"/>
                      <w:szCs w:val="20"/>
                    </w:rPr>
                  </w:pPr>
                </w:p>
              </w:tc>
            </w:tr>
          </w:tbl>
          <w:p w14:paraId="58BE23C7" w14:textId="77777777" w:rsidR="009060B1" w:rsidRDefault="009060B1" w:rsidP="009060B1">
            <w:pPr>
              <w:rPr>
                <w:rFonts w:ascii="Arial" w:hAnsi="Arial" w:cs="Arial"/>
                <w:sz w:val="20"/>
                <w:szCs w:val="20"/>
              </w:rPr>
            </w:pPr>
          </w:p>
        </w:tc>
      </w:tr>
      <w:tr w:rsidR="0013261B" w:rsidRPr="00452515" w14:paraId="5FB8724F" w14:textId="77777777" w:rsidTr="009060B1">
        <w:tc>
          <w:tcPr>
            <w:tcW w:w="8008" w:type="dxa"/>
          </w:tcPr>
          <w:p w14:paraId="44A09672" w14:textId="77777777" w:rsidR="0013261B" w:rsidRPr="00452515" w:rsidRDefault="0013261B" w:rsidP="00D713D3">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p>
        </w:tc>
      </w:tr>
      <w:tr w:rsidR="0013261B" w:rsidRPr="00452515" w14:paraId="67056B19" w14:textId="77777777" w:rsidTr="009060B1">
        <w:tc>
          <w:tcPr>
            <w:tcW w:w="8008" w:type="dxa"/>
          </w:tcPr>
          <w:p w14:paraId="42061897" w14:textId="77777777" w:rsidR="0013261B" w:rsidRDefault="0013261B" w:rsidP="00D713D3">
            <w:pPr>
              <w:rPr>
                <w:rFonts w:ascii="Arial" w:hAnsi="Arial" w:cs="Arial"/>
                <w:sz w:val="20"/>
                <w:szCs w:val="20"/>
              </w:rPr>
            </w:pPr>
            <w:r w:rsidRPr="00452515">
              <w:rPr>
                <w:rFonts w:ascii="Arial" w:hAnsi="Arial" w:cs="Arial"/>
                <w:sz w:val="20"/>
                <w:szCs w:val="20"/>
              </w:rPr>
              <w:t xml:space="preserve">Pre-Condition: </w:t>
            </w:r>
          </w:p>
          <w:p w14:paraId="7EEA352A" w14:textId="77777777" w:rsidR="0013261B" w:rsidRDefault="0013261B" w:rsidP="002E227D">
            <w:pPr>
              <w:pStyle w:val="ListParagraph"/>
              <w:spacing w:after="0"/>
              <w:ind w:left="570" w:firstLineChars="0" w:firstLine="0"/>
            </w:pPr>
            <w:r>
              <w:t xml:space="preserve">Customers go to </w:t>
            </w:r>
            <w:proofErr w:type="gramStart"/>
            <w:r>
              <w:t>page</w:t>
            </w:r>
            <w:proofErr w:type="gramEnd"/>
          </w:p>
          <w:p w14:paraId="7A068411" w14:textId="77777777" w:rsidR="0013261B" w:rsidRPr="00DD3CB0" w:rsidRDefault="0013261B" w:rsidP="00D713D3">
            <w:pPr>
              <w:rPr>
                <w:rFonts w:ascii="Arial" w:hAnsi="Arial" w:cs="Arial"/>
                <w:sz w:val="20"/>
                <w:szCs w:val="20"/>
              </w:rPr>
            </w:pPr>
          </w:p>
        </w:tc>
      </w:tr>
      <w:tr w:rsidR="0013261B" w:rsidRPr="00452515" w14:paraId="4724F5CD" w14:textId="77777777" w:rsidTr="009060B1">
        <w:tc>
          <w:tcPr>
            <w:tcW w:w="8008" w:type="dxa"/>
          </w:tcPr>
          <w:p w14:paraId="55EA7FB6" w14:textId="714B127C" w:rsidR="0013261B" w:rsidRDefault="0013261B" w:rsidP="00D713D3">
            <w:pPr>
              <w:rPr>
                <w:rFonts w:ascii="Arial" w:hAnsi="Arial"/>
                <w:sz w:val="20"/>
                <w:szCs w:val="20"/>
              </w:rPr>
            </w:pPr>
            <w:r w:rsidRPr="00103C0C">
              <w:rPr>
                <w:rFonts w:ascii="Arial" w:hAnsi="Arial" w:hint="eastAsia"/>
                <w:sz w:val="20"/>
                <w:szCs w:val="20"/>
              </w:rPr>
              <w:t>Main Scenario:</w:t>
            </w:r>
          </w:p>
          <w:p w14:paraId="68111E6C" w14:textId="6E97CDFE" w:rsidR="00F85267" w:rsidRDefault="004C5E05" w:rsidP="004C5E05">
            <w:pPr>
              <w:pStyle w:val="ListParagraph"/>
              <w:numPr>
                <w:ilvl w:val="0"/>
                <w:numId w:val="130"/>
              </w:numPr>
              <w:ind w:firstLineChars="0"/>
            </w:pPr>
            <w:r>
              <w:rPr>
                <w:rFonts w:hint="eastAsia"/>
              </w:rPr>
              <w:t>C</w:t>
            </w:r>
            <w:r>
              <w:t>licking “Orders” in the Account drawer, redirects to orders page as below.</w:t>
            </w:r>
          </w:p>
          <w:p w14:paraId="50C67266" w14:textId="7D37F02B" w:rsidR="00947F24" w:rsidRDefault="00D957F1" w:rsidP="00947F24">
            <w:pPr>
              <w:pStyle w:val="ListParagraph"/>
              <w:ind w:left="360" w:firstLineChars="0" w:firstLine="0"/>
            </w:pPr>
            <w:r>
              <w:rPr>
                <w:noProof/>
              </w:rPr>
              <w:lastRenderedPageBreak/>
              <w:drawing>
                <wp:inline distT="0" distB="0" distL="0" distR="0" wp14:anchorId="66059502" wp14:editId="7F32636F">
                  <wp:extent cx="2257425" cy="69532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2257425" cy="6953250"/>
                          </a:xfrm>
                          <a:prstGeom prst="rect">
                            <a:avLst/>
                          </a:prstGeom>
                        </pic:spPr>
                      </pic:pic>
                    </a:graphicData>
                  </a:graphic>
                </wp:inline>
              </w:drawing>
            </w:r>
          </w:p>
          <w:p w14:paraId="0BD9109C" w14:textId="7CE3DD98" w:rsidR="00947F24" w:rsidRDefault="00947F24" w:rsidP="00947F24">
            <w:r>
              <w:t>Order history page has these sections:</w:t>
            </w:r>
          </w:p>
          <w:p w14:paraId="4CB8FDB0" w14:textId="3323C7CC" w:rsidR="00947F24" w:rsidRDefault="00947F24" w:rsidP="00947F24">
            <w:pPr>
              <w:pStyle w:val="ListParagraph"/>
              <w:numPr>
                <w:ilvl w:val="0"/>
                <w:numId w:val="195"/>
              </w:numPr>
              <w:ind w:firstLineChars="0"/>
            </w:pPr>
            <w:r>
              <w:t xml:space="preserve">Title: “ORDER HISTORY” and a back icon. Pined on the </w:t>
            </w:r>
            <w:proofErr w:type="gramStart"/>
            <w:r>
              <w:t>screen</w:t>
            </w:r>
            <w:proofErr w:type="gramEnd"/>
          </w:p>
          <w:p w14:paraId="3A796B43" w14:textId="73C3FCD4" w:rsidR="00947F24" w:rsidRDefault="00947F24" w:rsidP="00947F24">
            <w:pPr>
              <w:pStyle w:val="ListParagraph"/>
              <w:numPr>
                <w:ilvl w:val="0"/>
                <w:numId w:val="195"/>
              </w:numPr>
              <w:ind w:firstLineChars="0"/>
            </w:pPr>
            <w:r>
              <w:t xml:space="preserve">Active order(s): If there is any active </w:t>
            </w:r>
            <w:proofErr w:type="gramStart"/>
            <w:r>
              <w:t>order</w:t>
            </w:r>
            <w:proofErr w:type="gramEnd"/>
          </w:p>
          <w:p w14:paraId="40C74A53" w14:textId="739F4150" w:rsidR="00947F24" w:rsidRDefault="00947F24" w:rsidP="00947F24">
            <w:pPr>
              <w:pStyle w:val="ListParagraph"/>
              <w:numPr>
                <w:ilvl w:val="0"/>
                <w:numId w:val="195"/>
              </w:numPr>
              <w:ind w:firstLineChars="0"/>
            </w:pPr>
            <w:r>
              <w:t xml:space="preserve">Payment fail order: </w:t>
            </w:r>
            <w:proofErr w:type="gramStart"/>
            <w:r>
              <w:t>TBD</w:t>
            </w:r>
            <w:proofErr w:type="gramEnd"/>
          </w:p>
          <w:p w14:paraId="7790B998" w14:textId="621B8B62" w:rsidR="00947F24" w:rsidRDefault="00947F24" w:rsidP="00180454">
            <w:pPr>
              <w:pStyle w:val="ListParagraph"/>
              <w:numPr>
                <w:ilvl w:val="0"/>
                <w:numId w:val="195"/>
              </w:numPr>
              <w:ind w:firstLineChars="0"/>
            </w:pPr>
            <w:r>
              <w:t>Other order list</w:t>
            </w:r>
          </w:p>
          <w:p w14:paraId="55BF1B2C" w14:textId="6D14D67A" w:rsidR="00E01C50" w:rsidRDefault="00E01C50" w:rsidP="00180454">
            <w:pPr>
              <w:pStyle w:val="ListParagraph"/>
              <w:numPr>
                <w:ilvl w:val="0"/>
                <w:numId w:val="195"/>
              </w:numPr>
              <w:ind w:firstLineChars="0"/>
            </w:pPr>
            <w:r>
              <w:t>Paging: in “Other order list”, each page only show</w:t>
            </w:r>
            <w:r w:rsidR="007944FC">
              <w:t>s</w:t>
            </w:r>
            <w:r>
              <w:t xml:space="preserve"> 10 orders. </w:t>
            </w:r>
            <w:r w:rsidR="00BA5DB9">
              <w:t xml:space="preserve">If there are more </w:t>
            </w:r>
            <w:r w:rsidR="00BA5DB9">
              <w:lastRenderedPageBreak/>
              <w:t xml:space="preserve">orders not showing, show “LOAD MORE”. </w:t>
            </w:r>
            <w:r>
              <w:t xml:space="preserve">By tapping “Load more” or </w:t>
            </w:r>
            <w:r w:rsidR="00BA5DB9">
              <w:t>slide from button to top, load next page’s orders.</w:t>
            </w:r>
          </w:p>
          <w:p w14:paraId="484CB974" w14:textId="1317B55A" w:rsidR="00947F24" w:rsidRDefault="00947F24" w:rsidP="004C5E05">
            <w:pPr>
              <w:pStyle w:val="ListParagraph"/>
              <w:numPr>
                <w:ilvl w:val="0"/>
                <w:numId w:val="130"/>
              </w:numPr>
              <w:ind w:firstLineChars="0"/>
            </w:pPr>
            <w:r>
              <w:t>If there is any order in the status before “Delivered”, “Paid”, “Pending”, “In transit”, “In cooking”, “Food is ready”), show it(them) in the active order section.</w:t>
            </w:r>
          </w:p>
          <w:p w14:paraId="3002DA3C" w14:textId="7EB4A0C4" w:rsidR="00947F24" w:rsidRDefault="00947F24" w:rsidP="00947F24">
            <w:pPr>
              <w:pStyle w:val="ListParagraph"/>
              <w:ind w:left="360" w:firstLineChars="0" w:firstLine="0"/>
            </w:pPr>
            <w:r>
              <w:rPr>
                <w:noProof/>
              </w:rPr>
              <w:drawing>
                <wp:inline distT="0" distB="0" distL="0" distR="0" wp14:anchorId="476E6196" wp14:editId="70A29DD7">
                  <wp:extent cx="2771775" cy="262890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2771775" cy="2628900"/>
                          </a:xfrm>
                          <a:prstGeom prst="rect">
                            <a:avLst/>
                          </a:prstGeom>
                        </pic:spPr>
                      </pic:pic>
                    </a:graphicData>
                  </a:graphic>
                </wp:inline>
              </w:drawing>
            </w:r>
          </w:p>
          <w:p w14:paraId="7288803A" w14:textId="3F17C38F" w:rsidR="00947F24" w:rsidRDefault="00947F24" w:rsidP="007944FC">
            <w:pPr>
              <w:pStyle w:val="ListParagraph"/>
              <w:numPr>
                <w:ilvl w:val="0"/>
                <w:numId w:val="329"/>
              </w:numPr>
              <w:ind w:firstLineChars="0"/>
            </w:pPr>
            <w:r>
              <w:t>If there is one active order, show “ACTIVE ORDER”, if there are more than one active order, show “ACTIVE ORDERS”.</w:t>
            </w:r>
          </w:p>
          <w:p w14:paraId="0DB62A55" w14:textId="25D29671" w:rsidR="00947F24" w:rsidRDefault="00F37B79" w:rsidP="007944FC">
            <w:pPr>
              <w:pStyle w:val="ListParagraph"/>
              <w:numPr>
                <w:ilvl w:val="0"/>
                <w:numId w:val="329"/>
              </w:numPr>
              <w:ind w:firstLineChars="0"/>
            </w:pPr>
            <w:r>
              <w:t xml:space="preserve">Show active orders order by order create date </w:t>
            </w:r>
            <w:proofErr w:type="gramStart"/>
            <w:r>
              <w:t>desc</w:t>
            </w:r>
            <w:proofErr w:type="gramEnd"/>
          </w:p>
          <w:p w14:paraId="1AE241A6" w14:textId="722A91BB" w:rsidR="00F37B79" w:rsidRDefault="00F37B79" w:rsidP="007944FC">
            <w:pPr>
              <w:pStyle w:val="ListParagraph"/>
              <w:numPr>
                <w:ilvl w:val="0"/>
                <w:numId w:val="329"/>
              </w:numPr>
              <w:ind w:firstLineChars="0"/>
            </w:pPr>
            <w:r>
              <w:t>For each order, show:</w:t>
            </w:r>
          </w:p>
          <w:p w14:paraId="6625AC51" w14:textId="7C920009" w:rsidR="00F37B79" w:rsidRDefault="00F37B79" w:rsidP="007944FC">
            <w:pPr>
              <w:pStyle w:val="ListParagraph"/>
              <w:numPr>
                <w:ilvl w:val="1"/>
                <w:numId w:val="329"/>
              </w:numPr>
              <w:ind w:firstLineChars="0"/>
            </w:pPr>
            <w:r>
              <w:t>Restaurant name</w:t>
            </w:r>
          </w:p>
          <w:p w14:paraId="081861DE" w14:textId="5964D92A" w:rsidR="00F37B79" w:rsidRDefault="00F37B79" w:rsidP="007944FC">
            <w:pPr>
              <w:pStyle w:val="ListParagraph"/>
              <w:numPr>
                <w:ilvl w:val="1"/>
                <w:numId w:val="329"/>
              </w:numPr>
              <w:ind w:firstLineChars="0"/>
              <w:rPr>
                <w:ins w:id="2439" w:author="Lisa Zheng" w:date="2021-03-10T17:23:00Z"/>
              </w:rPr>
            </w:pPr>
            <w:r>
              <w:t>Order item names. List the most expensive (highest unit price) 2 order item’s names. If there are more than 2 order items, show “</w:t>
            </w:r>
            <w:proofErr w:type="gramStart"/>
            <w:r>
              <w:t>+ ?</w:t>
            </w:r>
            <w:proofErr w:type="gramEnd"/>
            <w:r>
              <w:t xml:space="preserve"> more” Here ? is the order item quantity -2.  </w:t>
            </w:r>
          </w:p>
          <w:p w14:paraId="7BF5E9EF" w14:textId="013DA827" w:rsidR="003255B5" w:rsidDel="003255B5" w:rsidRDefault="003255B5" w:rsidP="003255B5">
            <w:pPr>
              <w:pStyle w:val="ListParagraph"/>
              <w:numPr>
                <w:ilvl w:val="2"/>
                <w:numId w:val="329"/>
              </w:numPr>
              <w:ind w:firstLineChars="0"/>
              <w:rPr>
                <w:del w:id="2440" w:author="Lisa Zheng" w:date="2021-03-10T17:24:00Z"/>
              </w:rPr>
              <w:pPrChange w:id="2441" w:author="Lisa Zheng" w:date="2021-03-10T17:24:00Z">
                <w:pPr>
                  <w:pStyle w:val="ListParagraph"/>
                  <w:numPr>
                    <w:ilvl w:val="1"/>
                    <w:numId w:val="329"/>
                  </w:numPr>
                  <w:ind w:left="1440" w:firstLineChars="0" w:hanging="360"/>
                </w:pPr>
              </w:pPrChange>
            </w:pPr>
            <w:ins w:id="2442" w:author="Lisa Zheng" w:date="2021-03-10T17:25:00Z">
              <w:r w:rsidRPr="003255B5">
                <w:t xml:space="preserve">Bundle Item Name should display in the order summary, items in bundle should not </w:t>
              </w:r>
              <w:proofErr w:type="spellStart"/>
              <w:r w:rsidRPr="003255B5">
                <w:t>appear</w:t>
              </w:r>
              <w:r>
                <w:t>.</w:t>
              </w:r>
            </w:ins>
          </w:p>
          <w:p w14:paraId="0CEC0AE2" w14:textId="1954067F" w:rsidR="00F37B79" w:rsidRDefault="00F37B79" w:rsidP="007944FC">
            <w:pPr>
              <w:pStyle w:val="ListParagraph"/>
              <w:numPr>
                <w:ilvl w:val="1"/>
                <w:numId w:val="329"/>
              </w:numPr>
              <w:ind w:firstLineChars="0"/>
            </w:pPr>
            <w:r>
              <w:t>Show</w:t>
            </w:r>
            <w:proofErr w:type="spellEnd"/>
            <w:r>
              <w:t xml:space="preserve"> “TRACK PROGRESS” button. Tapping it goes to order procession page according to the order’s status (See UC09-02 to UC09-06)</w:t>
            </w:r>
          </w:p>
          <w:p w14:paraId="46AF3B80" w14:textId="7960CF52" w:rsidR="003B401C" w:rsidRDefault="003B401C" w:rsidP="007944FC">
            <w:pPr>
              <w:pStyle w:val="ListParagraph"/>
              <w:numPr>
                <w:ilvl w:val="1"/>
                <w:numId w:val="329"/>
              </w:numPr>
              <w:ind w:firstLineChars="0"/>
            </w:pPr>
            <w:r>
              <w:rPr>
                <w:rFonts w:hint="eastAsia"/>
              </w:rPr>
              <w:t>Exception：If</w:t>
            </w:r>
            <w:r>
              <w:t xml:space="preserve"> </w:t>
            </w:r>
            <w:r>
              <w:rPr>
                <w:rFonts w:hint="eastAsia"/>
              </w:rPr>
              <w:t>when</w:t>
            </w:r>
            <w:r>
              <w:t xml:space="preserve"> “Track progress” button is tapped, the order’s status is changed to “Delivered” or “Canceled”, go to order details page </w:t>
            </w:r>
            <w:r w:rsidR="007A4986">
              <w:t>directly. (</w:t>
            </w:r>
            <w:r>
              <w:t>See UC11-02)</w:t>
            </w:r>
          </w:p>
          <w:p w14:paraId="41FD90A0" w14:textId="77777777" w:rsidR="00947F24" w:rsidRDefault="00947F24" w:rsidP="00180454">
            <w:pPr>
              <w:pStyle w:val="ListParagraph"/>
              <w:ind w:left="360" w:firstLineChars="0" w:firstLine="0"/>
            </w:pPr>
          </w:p>
          <w:p w14:paraId="73D9A57A" w14:textId="66C0C2E4" w:rsidR="004C5E05" w:rsidRDefault="00F37B79" w:rsidP="004C5E05">
            <w:pPr>
              <w:pStyle w:val="ListParagraph"/>
              <w:numPr>
                <w:ilvl w:val="0"/>
                <w:numId w:val="130"/>
              </w:numPr>
              <w:ind w:firstLineChars="0"/>
            </w:pPr>
            <w:r>
              <w:t>For “Delivered” and “Canceled” order, l</w:t>
            </w:r>
            <w:r w:rsidR="00081CD9">
              <w:t xml:space="preserve">ist the orders order by </w:t>
            </w:r>
            <w:r>
              <w:t xml:space="preserve">order create </w:t>
            </w:r>
            <w:r w:rsidR="00081CD9">
              <w:t xml:space="preserve">time, newest order on the top. </w:t>
            </w:r>
          </w:p>
          <w:p w14:paraId="3185516F" w14:textId="35E12CCC" w:rsidR="00180454" w:rsidRDefault="00D957F1" w:rsidP="00180454">
            <w:pPr>
              <w:pStyle w:val="ListParagraph"/>
              <w:ind w:left="360" w:firstLineChars="0" w:firstLine="0"/>
            </w:pPr>
            <w:r>
              <w:rPr>
                <w:noProof/>
              </w:rPr>
              <w:lastRenderedPageBreak/>
              <w:drawing>
                <wp:inline distT="0" distB="0" distL="0" distR="0" wp14:anchorId="1A805F1C" wp14:editId="49CD7636">
                  <wp:extent cx="2914650" cy="3629025"/>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2914650" cy="3629025"/>
                          </a:xfrm>
                          <a:prstGeom prst="rect">
                            <a:avLst/>
                          </a:prstGeom>
                        </pic:spPr>
                      </pic:pic>
                    </a:graphicData>
                  </a:graphic>
                </wp:inline>
              </w:drawing>
            </w:r>
          </w:p>
          <w:p w14:paraId="642CA624" w14:textId="77777777" w:rsidR="00180454" w:rsidRDefault="00180454" w:rsidP="00180454">
            <w:pPr>
              <w:pStyle w:val="ListParagraph"/>
              <w:numPr>
                <w:ilvl w:val="0"/>
                <w:numId w:val="196"/>
              </w:numPr>
              <w:ind w:firstLineChars="0"/>
            </w:pPr>
            <w:r>
              <w:t>Restaurant name</w:t>
            </w:r>
          </w:p>
          <w:p w14:paraId="7D55E61F" w14:textId="7271047E" w:rsidR="00081CD9" w:rsidRDefault="00180454" w:rsidP="00180454">
            <w:pPr>
              <w:pStyle w:val="ListParagraph"/>
              <w:numPr>
                <w:ilvl w:val="0"/>
                <w:numId w:val="196"/>
              </w:numPr>
              <w:ind w:firstLineChars="0"/>
            </w:pPr>
            <w:r>
              <w:t xml:space="preserve">Placed time: </w:t>
            </w:r>
            <w:r w:rsidR="00081CD9">
              <w:t>if it is today, show: Today. If it is yesterday, show: Yesterday. If it is not today and yesterday, show: mm/dd/</w:t>
            </w:r>
            <w:proofErr w:type="spellStart"/>
            <w:r w:rsidR="00081CD9">
              <w:t>yy</w:t>
            </w:r>
            <w:proofErr w:type="spellEnd"/>
            <w:r w:rsidR="00081CD9">
              <w:t>, such as: 1</w:t>
            </w:r>
            <w:r>
              <w:t>2</w:t>
            </w:r>
            <w:r w:rsidR="00081CD9">
              <w:t>/</w:t>
            </w:r>
            <w:r>
              <w:t>0</w:t>
            </w:r>
            <w:r w:rsidR="00081CD9">
              <w:t xml:space="preserve">7/19. </w:t>
            </w:r>
          </w:p>
          <w:p w14:paraId="05C419E4" w14:textId="77777777" w:rsidR="00B1647E" w:rsidRDefault="00180454" w:rsidP="00180454">
            <w:pPr>
              <w:pStyle w:val="ListParagraph"/>
              <w:numPr>
                <w:ilvl w:val="0"/>
                <w:numId w:val="196"/>
              </w:numPr>
              <w:ind w:firstLineChars="0"/>
            </w:pPr>
            <w:r>
              <w:t xml:space="preserve">Order item names. </w:t>
            </w:r>
          </w:p>
          <w:p w14:paraId="21042DAF" w14:textId="0F94F752" w:rsidR="00180454" w:rsidRDefault="00B1647E" w:rsidP="00851F4D">
            <w:pPr>
              <w:pStyle w:val="ListParagraph"/>
              <w:numPr>
                <w:ilvl w:val="1"/>
                <w:numId w:val="180"/>
              </w:numPr>
              <w:ind w:firstLineChars="0"/>
            </w:pPr>
            <w:r>
              <w:t xml:space="preserve">If the order’s status is not canceled: </w:t>
            </w:r>
            <w:r w:rsidR="00180454">
              <w:t>List the most expensive (highest unit price) 2 order item’s names</w:t>
            </w:r>
            <w:r w:rsidR="00F11747">
              <w:t xml:space="preserve"> and item’s quantity if the quantity&gt;1</w:t>
            </w:r>
            <w:r w:rsidR="00180454">
              <w:t>. If there are more than 2 order items, show “</w:t>
            </w:r>
            <w:proofErr w:type="gramStart"/>
            <w:r w:rsidR="00180454">
              <w:t>+ ?</w:t>
            </w:r>
            <w:proofErr w:type="gramEnd"/>
            <w:r w:rsidR="00180454">
              <w:t xml:space="preserve"> more” Here ? is the order item quantity -2</w:t>
            </w:r>
          </w:p>
          <w:p w14:paraId="5233F79E" w14:textId="77777777" w:rsidR="00F11747" w:rsidRPr="00584B81" w:rsidRDefault="00F11747" w:rsidP="00F11747">
            <w:pPr>
              <w:pStyle w:val="paragraph"/>
              <w:spacing w:before="0" w:beforeAutospacing="0" w:after="0" w:afterAutospacing="0"/>
              <w:ind w:left="360" w:firstLine="720"/>
              <w:textAlignment w:val="baseline"/>
              <w:rPr>
                <w:rFonts w:ascii="Segoe UI" w:hAnsi="Segoe UI" w:cs="Segoe UI"/>
                <w:sz w:val="18"/>
                <w:szCs w:val="18"/>
              </w:rPr>
            </w:pPr>
            <w:r w:rsidRPr="00584B81">
              <w:rPr>
                <w:rStyle w:val="normaltextrun"/>
                <w:rFonts w:ascii="Calibri" w:hAnsi="Calibri" w:cs="Calibri"/>
                <w:sz w:val="22"/>
                <w:szCs w:val="22"/>
              </w:rPr>
              <w:t>Example 1. Vegetarian Lasagna, Side Salad (2) </w:t>
            </w:r>
            <w:r w:rsidRPr="00584B81">
              <w:rPr>
                <w:rStyle w:val="eop"/>
                <w:rFonts w:ascii="Calibri" w:hAnsi="Calibri" w:cs="Calibri"/>
                <w:sz w:val="22"/>
                <w:szCs w:val="22"/>
              </w:rPr>
              <w:t> </w:t>
            </w:r>
          </w:p>
          <w:p w14:paraId="2EAF4DC7" w14:textId="1CBB62AA" w:rsidR="00F11747" w:rsidRDefault="00F11747" w:rsidP="00F11747">
            <w:pPr>
              <w:pStyle w:val="paragraph"/>
              <w:spacing w:before="0" w:beforeAutospacing="0" w:after="0" w:afterAutospacing="0"/>
              <w:ind w:left="360" w:firstLine="720"/>
              <w:textAlignment w:val="baseline"/>
              <w:rPr>
                <w:rFonts w:ascii="Segoe UI" w:hAnsi="Segoe UI" w:cs="Segoe UI"/>
                <w:sz w:val="18"/>
                <w:szCs w:val="18"/>
              </w:rPr>
            </w:pPr>
            <w:r w:rsidRPr="00584B81">
              <w:rPr>
                <w:rStyle w:val="normaltextrun"/>
                <w:rFonts w:ascii="Calibri" w:hAnsi="Calibri" w:cs="Calibri"/>
                <w:sz w:val="22"/>
                <w:szCs w:val="22"/>
              </w:rPr>
              <w:t>Example 2. Spaghetti (3), Breadsticks, Linguine (2</w:t>
            </w:r>
            <w:proofErr w:type="gramStart"/>
            <w:r w:rsidRPr="00584B81">
              <w:rPr>
                <w:rStyle w:val="normaltextrun"/>
                <w:rFonts w:ascii="Calibri" w:hAnsi="Calibri" w:cs="Calibri"/>
                <w:sz w:val="22"/>
                <w:szCs w:val="22"/>
              </w:rPr>
              <w:t>) </w:t>
            </w:r>
            <w:r w:rsidRPr="00584B81">
              <w:rPr>
                <w:rStyle w:val="eop"/>
                <w:rFonts w:ascii="Calibri" w:hAnsi="Calibri" w:cs="Calibri"/>
                <w:sz w:val="22"/>
                <w:szCs w:val="22"/>
              </w:rPr>
              <w:t> ,</w:t>
            </w:r>
            <w:proofErr w:type="gramEnd"/>
            <w:r w:rsidRPr="00584B81">
              <w:rPr>
                <w:rStyle w:val="eop"/>
                <w:rFonts w:ascii="Calibri" w:hAnsi="Calibri" w:cs="Calibri"/>
                <w:sz w:val="22"/>
              </w:rPr>
              <w:t xml:space="preserve"> </w:t>
            </w:r>
            <w:r>
              <w:rPr>
                <w:rStyle w:val="eop"/>
                <w:rFonts w:ascii="Calibri" w:hAnsi="Calibri" w:cs="Calibri"/>
                <w:sz w:val="22"/>
              </w:rPr>
              <w:t>+ 2 more</w:t>
            </w:r>
          </w:p>
          <w:p w14:paraId="5C1DB64B" w14:textId="6182AE59" w:rsidR="00B1647E" w:rsidRDefault="00B1647E" w:rsidP="00D957F1">
            <w:pPr>
              <w:pStyle w:val="ListParagraph"/>
              <w:numPr>
                <w:ilvl w:val="1"/>
                <w:numId w:val="180"/>
              </w:numPr>
              <w:ind w:firstLineChars="0"/>
            </w:pPr>
            <w:r>
              <w:t>If the order’s status is canceled, list one most expensive order item’s name</w:t>
            </w:r>
            <w:r w:rsidR="00F11747">
              <w:t xml:space="preserve"> and item’s quantity if the quantity&gt;1</w:t>
            </w:r>
            <w:r>
              <w:t xml:space="preserve">. If there are more than 1 order item, show” </w:t>
            </w:r>
            <w:proofErr w:type="gramStart"/>
            <w:r>
              <w:t>+ ?</w:t>
            </w:r>
            <w:proofErr w:type="gramEnd"/>
            <w:r>
              <w:t xml:space="preserve"> more”. </w:t>
            </w:r>
            <w:proofErr w:type="gramStart"/>
            <w:r>
              <w:t>Here ?</w:t>
            </w:r>
            <w:proofErr w:type="gramEnd"/>
            <w:r>
              <w:t xml:space="preserve"> is order item quantity-1 (that to make the order item can only have 1 line)</w:t>
            </w:r>
          </w:p>
          <w:p w14:paraId="3B51EB54" w14:textId="3ACB0DE5" w:rsidR="00D957F1" w:rsidRPr="00D957F1" w:rsidRDefault="00D957F1" w:rsidP="00D957F1">
            <w:pPr>
              <w:pStyle w:val="ListParagraph"/>
              <w:numPr>
                <w:ilvl w:val="0"/>
                <w:numId w:val="196"/>
              </w:numPr>
              <w:ind w:firstLineChars="0"/>
            </w:pPr>
            <w:r>
              <w:t xml:space="preserve">Display </w:t>
            </w:r>
            <w:r w:rsidRPr="00D957F1">
              <w:t xml:space="preserve">“order total” below order date for each delivered order: </w:t>
            </w:r>
          </w:p>
          <w:p w14:paraId="50BDD7BF" w14:textId="50301959" w:rsidR="00D957F1" w:rsidRPr="0054355A" w:rsidRDefault="00D957F1" w:rsidP="00D957F1">
            <w:pPr>
              <w:widowControl/>
              <w:numPr>
                <w:ilvl w:val="0"/>
                <w:numId w:val="260"/>
              </w:numPr>
              <w:spacing w:before="100" w:beforeAutospacing="1" w:after="100" w:afterAutospacing="1"/>
              <w:jc w:val="left"/>
            </w:pPr>
            <w:r w:rsidRPr="0054355A">
              <w:t>Text format: $</w:t>
            </w:r>
            <w:proofErr w:type="gramStart"/>
            <w:r w:rsidRPr="0054355A">
              <w:t>X.XX</w:t>
            </w:r>
            <w:r w:rsidR="0054355A" w:rsidRPr="0054355A">
              <w:t>.</w:t>
            </w:r>
            <w:proofErr w:type="gramEnd"/>
            <w:r w:rsidR="0054355A" w:rsidRPr="0054355A">
              <w:t xml:space="preserve"> The order total is the total after minus credit, that is, the amount paid by credit card</w:t>
            </w:r>
            <w:r w:rsidR="0054355A">
              <w:t>/Apple pay</w:t>
            </w:r>
            <w:ins w:id="2443" w:author="Nancy Liu" w:date="2020-07-27T17:56:00Z">
              <w:r w:rsidR="00580D6E">
                <w:rPr>
                  <w:rFonts w:hint="eastAsia"/>
                </w:rPr>
                <w:t>/</w:t>
              </w:r>
              <w:r w:rsidR="00580D6E">
                <w:t>G</w:t>
              </w:r>
              <w:r w:rsidR="00580D6E">
                <w:rPr>
                  <w:rFonts w:hint="eastAsia"/>
                </w:rPr>
                <w:t>oogle</w:t>
              </w:r>
              <w:r w:rsidR="00580D6E">
                <w:t xml:space="preserve"> P</w:t>
              </w:r>
              <w:r w:rsidR="00580D6E">
                <w:rPr>
                  <w:rFonts w:hint="eastAsia"/>
                </w:rPr>
                <w:t>ay</w:t>
              </w:r>
            </w:ins>
            <w:r w:rsidR="0054355A">
              <w:t>.</w:t>
            </w:r>
          </w:p>
          <w:p w14:paraId="1E0A9940" w14:textId="56478165" w:rsidR="00D957F1" w:rsidRPr="0054355A" w:rsidRDefault="00D957F1" w:rsidP="00D957F1">
            <w:pPr>
              <w:widowControl/>
              <w:numPr>
                <w:ilvl w:val="0"/>
                <w:numId w:val="260"/>
              </w:numPr>
              <w:spacing w:before="100" w:beforeAutospacing="1" w:after="100" w:afterAutospacing="1"/>
              <w:jc w:val="left"/>
            </w:pPr>
            <w:r w:rsidRPr="0054355A">
              <w:t xml:space="preserve">Text font: Body 2 (Basis Grotesque Pro </w:t>
            </w:r>
            <w:del w:id="2444" w:author="Nancy Liu" w:date="2020-07-27T17:57:00Z">
              <w:r w:rsidRPr="0054355A" w:rsidDel="009449CB">
                <w:delText>-</w:delText>
              </w:r>
            </w:del>
            <w:ins w:id="2445" w:author="Nancy Liu" w:date="2020-07-27T17:57:00Z">
              <w:r w:rsidR="009449CB">
                <w:t>–</w:t>
              </w:r>
            </w:ins>
            <w:r w:rsidRPr="0054355A">
              <w:t xml:space="preserve"> 14pt / 20pt / 0.2pt)</w:t>
            </w:r>
          </w:p>
          <w:p w14:paraId="17A5DE15" w14:textId="6348C5C0" w:rsidR="00D957F1" w:rsidRPr="0054355A" w:rsidRDefault="00D957F1" w:rsidP="00D957F1">
            <w:pPr>
              <w:widowControl/>
              <w:numPr>
                <w:ilvl w:val="0"/>
                <w:numId w:val="260"/>
              </w:numPr>
              <w:spacing w:before="100" w:beforeAutospacing="1" w:after="100" w:afterAutospacing="1"/>
              <w:jc w:val="left"/>
            </w:pPr>
            <w:r w:rsidRPr="0054355A">
              <w:t xml:space="preserve">Text color: Black 40% (#231F20 </w:t>
            </w:r>
            <w:del w:id="2446" w:author="Nancy Liu" w:date="2020-07-27T17:57:00Z">
              <w:r w:rsidRPr="0054355A" w:rsidDel="009449CB">
                <w:delText>-</w:delText>
              </w:r>
            </w:del>
            <w:ins w:id="2447" w:author="Nancy Liu" w:date="2020-07-27T17:57:00Z">
              <w:r w:rsidR="009449CB">
                <w:t>–</w:t>
              </w:r>
            </w:ins>
            <w:r w:rsidRPr="0054355A">
              <w:t xml:space="preserve"> 40%)</w:t>
            </w:r>
          </w:p>
          <w:p w14:paraId="51457716" w14:textId="77777777" w:rsidR="00D957F1" w:rsidRPr="0054355A" w:rsidRDefault="00D957F1" w:rsidP="00D957F1">
            <w:pPr>
              <w:widowControl/>
              <w:numPr>
                <w:ilvl w:val="0"/>
                <w:numId w:val="260"/>
              </w:numPr>
              <w:spacing w:before="100" w:beforeAutospacing="1" w:after="100" w:afterAutospacing="1"/>
              <w:jc w:val="left"/>
            </w:pPr>
            <w:r w:rsidRPr="0054355A">
              <w:t>Text alignment: Text should be aligned underneath date, maintaining 30 px margin on right side.</w:t>
            </w:r>
          </w:p>
          <w:p w14:paraId="2D99CE03" w14:textId="6A89F28C" w:rsidR="00D957F1" w:rsidRPr="0054355A" w:rsidRDefault="00D957F1" w:rsidP="0054355A">
            <w:pPr>
              <w:ind w:left="1080"/>
            </w:pPr>
            <w:r w:rsidRPr="00D957F1">
              <w:lastRenderedPageBreak/>
              <w:t>Do not display the order total for orders that were canceled</w:t>
            </w:r>
            <w:r w:rsidR="0054355A">
              <w:t>.</w:t>
            </w:r>
          </w:p>
          <w:p w14:paraId="29FA9964" w14:textId="12EED3AA" w:rsidR="0013261B" w:rsidRDefault="00180454" w:rsidP="00D713D3">
            <w:pPr>
              <w:pStyle w:val="ListParagraph"/>
              <w:numPr>
                <w:ilvl w:val="0"/>
                <w:numId w:val="196"/>
              </w:numPr>
              <w:ind w:firstLineChars="0"/>
            </w:pPr>
            <w:r>
              <w:t>“CANCELED”: If the order is canceled, show “CANCELED”.</w:t>
            </w:r>
          </w:p>
          <w:p w14:paraId="6F3AE910" w14:textId="2EF9396F" w:rsidR="00645D7B" w:rsidRDefault="00645D7B" w:rsidP="00D713D3">
            <w:pPr>
              <w:pStyle w:val="ListParagraph"/>
              <w:numPr>
                <w:ilvl w:val="0"/>
                <w:numId w:val="196"/>
              </w:numPr>
              <w:ind w:firstLineChars="0"/>
            </w:pPr>
            <w:r>
              <w:t>Clicking any part of the order, redirect to Order details page. See UC11-02</w:t>
            </w:r>
          </w:p>
          <w:p w14:paraId="20325CF5" w14:textId="0D26E4CD" w:rsidR="00401016" w:rsidRPr="00C11AA9" w:rsidRDefault="00401016"/>
        </w:tc>
      </w:tr>
      <w:tr w:rsidR="0013261B" w:rsidRPr="00452515" w14:paraId="6F7178D5" w14:textId="77777777" w:rsidTr="009060B1">
        <w:tc>
          <w:tcPr>
            <w:tcW w:w="8008" w:type="dxa"/>
          </w:tcPr>
          <w:p w14:paraId="6FF6884B" w14:textId="77777777" w:rsidR="0013261B" w:rsidRDefault="0013261B" w:rsidP="00D713D3">
            <w:pPr>
              <w:rPr>
                <w:rFonts w:ascii="Arial" w:hAnsi="Arial" w:cs="Arial"/>
                <w:sz w:val="20"/>
                <w:szCs w:val="20"/>
              </w:rPr>
            </w:pPr>
            <w:r w:rsidRPr="00452515">
              <w:rPr>
                <w:rFonts w:ascii="Arial" w:hAnsi="Arial" w:cs="Arial"/>
                <w:sz w:val="20"/>
                <w:szCs w:val="20"/>
              </w:rPr>
              <w:lastRenderedPageBreak/>
              <w:t>Extend Scenario:</w:t>
            </w:r>
          </w:p>
          <w:p w14:paraId="5FD7A8BE" w14:textId="77777777" w:rsidR="0013261B" w:rsidRPr="00452515" w:rsidRDefault="0013261B" w:rsidP="00D713D3"/>
        </w:tc>
      </w:tr>
      <w:tr w:rsidR="0013261B" w:rsidRPr="00452515" w14:paraId="79CABAD6" w14:textId="77777777" w:rsidTr="009060B1">
        <w:tc>
          <w:tcPr>
            <w:tcW w:w="8008" w:type="dxa"/>
          </w:tcPr>
          <w:p w14:paraId="6F356E39" w14:textId="77777777" w:rsidR="0013261B" w:rsidRDefault="0013261B" w:rsidP="00D713D3">
            <w:pPr>
              <w:rPr>
                <w:rFonts w:ascii="Arial" w:hAnsi="Arial" w:cs="Arial"/>
                <w:sz w:val="20"/>
                <w:szCs w:val="20"/>
              </w:rPr>
            </w:pPr>
            <w:r w:rsidRPr="00452515">
              <w:rPr>
                <w:rFonts w:ascii="Arial" w:hAnsi="Arial" w:cs="Arial"/>
                <w:sz w:val="20"/>
                <w:szCs w:val="20"/>
              </w:rPr>
              <w:t>Exception Scenario:</w:t>
            </w:r>
          </w:p>
          <w:p w14:paraId="6FD281CE" w14:textId="77777777" w:rsidR="0013261B" w:rsidRPr="00452515" w:rsidRDefault="0013261B" w:rsidP="00D713D3"/>
        </w:tc>
      </w:tr>
      <w:tr w:rsidR="0013261B" w:rsidRPr="00452515" w14:paraId="3BE7D46C" w14:textId="77777777" w:rsidTr="009060B1">
        <w:tc>
          <w:tcPr>
            <w:tcW w:w="8008" w:type="dxa"/>
          </w:tcPr>
          <w:p w14:paraId="716E9F72" w14:textId="77777777" w:rsidR="0013261B" w:rsidRPr="00452515" w:rsidRDefault="0013261B" w:rsidP="00D713D3">
            <w:pPr>
              <w:rPr>
                <w:rFonts w:ascii="Arial" w:hAnsi="Arial" w:cs="Arial"/>
                <w:sz w:val="20"/>
                <w:szCs w:val="20"/>
              </w:rPr>
            </w:pPr>
            <w:r w:rsidRPr="00452515">
              <w:rPr>
                <w:rFonts w:ascii="Arial" w:hAnsi="Arial" w:cs="Arial"/>
                <w:sz w:val="20"/>
                <w:szCs w:val="20"/>
              </w:rPr>
              <w:t>Notes:</w:t>
            </w:r>
          </w:p>
        </w:tc>
      </w:tr>
      <w:tr w:rsidR="0013261B" w:rsidRPr="00452515" w14:paraId="1E47FCED" w14:textId="77777777" w:rsidTr="009060B1">
        <w:tc>
          <w:tcPr>
            <w:tcW w:w="8008" w:type="dxa"/>
          </w:tcPr>
          <w:p w14:paraId="47CCFE63" w14:textId="77777777" w:rsidR="0013261B" w:rsidRPr="00452515" w:rsidRDefault="0013261B" w:rsidP="00D713D3">
            <w:pPr>
              <w:rPr>
                <w:rFonts w:ascii="Arial" w:hAnsi="Arial" w:cs="Arial"/>
                <w:sz w:val="20"/>
                <w:szCs w:val="20"/>
              </w:rPr>
            </w:pPr>
            <w:r w:rsidRPr="00452515">
              <w:rPr>
                <w:rFonts w:ascii="Arial" w:hAnsi="Arial" w:cs="Arial"/>
                <w:sz w:val="20"/>
                <w:szCs w:val="20"/>
              </w:rPr>
              <w:t>Q/A:</w:t>
            </w:r>
          </w:p>
        </w:tc>
      </w:tr>
    </w:tbl>
    <w:p w14:paraId="4ABEC539" w14:textId="77777777" w:rsidR="0013261B" w:rsidRPr="003F7299" w:rsidRDefault="0013261B" w:rsidP="0013261B"/>
    <w:p w14:paraId="3D37AE10" w14:textId="2E2ADBDA" w:rsidR="003D4836" w:rsidRPr="00351358" w:rsidRDefault="003D4836" w:rsidP="00BA0B80">
      <w:pPr>
        <w:pStyle w:val="Heading3"/>
      </w:pPr>
      <w:r w:rsidRPr="00351358">
        <w:t xml:space="preserve">UC11-02 Order </w:t>
      </w:r>
      <w:r w:rsidR="00645D7B" w:rsidRPr="00351358">
        <w:t>Details</w:t>
      </w:r>
      <w:r w:rsidR="00351358" w:rsidRPr="00351358">
        <w:t xml:space="preserve"> (Order </w:t>
      </w:r>
      <w:r w:rsidR="00171FA4">
        <w:t>overall</w:t>
      </w:r>
      <w:r w:rsidR="00351358" w:rsidRPr="00351358">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3D4836" w:rsidRPr="00452515" w14:paraId="310F1B27" w14:textId="77777777" w:rsidTr="00BB1EB3">
        <w:tc>
          <w:tcPr>
            <w:tcW w:w="8008" w:type="dxa"/>
          </w:tcPr>
          <w:p w14:paraId="1C1D749B" w14:textId="1CE53F4A" w:rsidR="003D4836" w:rsidRPr="00452515" w:rsidRDefault="003D4836" w:rsidP="001A4FE3">
            <w:pPr>
              <w:rPr>
                <w:rFonts w:ascii="Arial" w:hAnsi="Arial" w:cs="Arial"/>
                <w:sz w:val="20"/>
                <w:szCs w:val="20"/>
              </w:rPr>
            </w:pPr>
            <w:r w:rsidRPr="00452515">
              <w:rPr>
                <w:rFonts w:ascii="Arial" w:hAnsi="Arial" w:cs="Arial"/>
                <w:sz w:val="20"/>
                <w:szCs w:val="20"/>
              </w:rPr>
              <w:t>UC</w:t>
            </w:r>
            <w:r>
              <w:rPr>
                <w:rFonts w:ascii="Arial" w:hAnsi="Arial" w:cs="Arial"/>
                <w:sz w:val="20"/>
                <w:szCs w:val="20"/>
              </w:rPr>
              <w:t xml:space="preserve">11-02 Order </w:t>
            </w:r>
            <w:r w:rsidR="00645D7B">
              <w:rPr>
                <w:rFonts w:ascii="Arial" w:hAnsi="Arial" w:cs="Arial"/>
                <w:sz w:val="20"/>
                <w:szCs w:val="20"/>
              </w:rPr>
              <w:t>details</w:t>
            </w:r>
            <w:r w:rsidR="00351358">
              <w:rPr>
                <w:rFonts w:ascii="Arial" w:hAnsi="Arial" w:cs="Arial"/>
                <w:sz w:val="20"/>
                <w:szCs w:val="20"/>
              </w:rPr>
              <w:t xml:space="preserve"> (Order Receipt)</w:t>
            </w:r>
          </w:p>
        </w:tc>
      </w:tr>
      <w:tr w:rsidR="00BB1EB3" w:rsidRPr="00452515" w14:paraId="3431F2D8" w14:textId="77777777" w:rsidTr="00582192">
        <w:tc>
          <w:tcPr>
            <w:tcW w:w="8008" w:type="dxa"/>
          </w:tcPr>
          <w:p w14:paraId="57389D13" w14:textId="77777777" w:rsidR="00BB1EB3" w:rsidRDefault="00BB1EB3" w:rsidP="00582192">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790614" w14:paraId="1B2458BA" w14:textId="77777777" w:rsidTr="00790614">
              <w:tc>
                <w:tcPr>
                  <w:tcW w:w="1171" w:type="dxa"/>
                </w:tcPr>
                <w:p w14:paraId="0FB6FCEE" w14:textId="5C796AAF" w:rsidR="00790614" w:rsidRDefault="00790614" w:rsidP="00582192">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31EEB6B9" w14:textId="5E5DD14F" w:rsidR="00790614" w:rsidRDefault="00790614" w:rsidP="00582192">
                  <w:pPr>
                    <w:spacing w:after="0"/>
                    <w:rPr>
                      <w:rFonts w:ascii="Arial" w:hAnsi="Arial" w:cs="Arial"/>
                      <w:sz w:val="20"/>
                      <w:szCs w:val="20"/>
                    </w:rPr>
                  </w:pPr>
                  <w:r>
                    <w:rPr>
                      <w:rFonts w:ascii="Arial" w:hAnsi="Arial" w:cs="Arial"/>
                      <w:sz w:val="20"/>
                      <w:szCs w:val="20"/>
                    </w:rPr>
                    <w:t>Date</w:t>
                  </w:r>
                </w:p>
              </w:tc>
              <w:tc>
                <w:tcPr>
                  <w:tcW w:w="1210" w:type="dxa"/>
                </w:tcPr>
                <w:p w14:paraId="2DE4A25D" w14:textId="77777777" w:rsidR="00790614" w:rsidRDefault="00790614" w:rsidP="00582192">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37358461" w14:textId="77777777" w:rsidR="00790614" w:rsidRDefault="00790614" w:rsidP="00582192">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790614" w14:paraId="465AF425" w14:textId="77777777" w:rsidTr="00790614">
              <w:tc>
                <w:tcPr>
                  <w:tcW w:w="1171" w:type="dxa"/>
                </w:tcPr>
                <w:p w14:paraId="68EFF664" w14:textId="6AC7CA88" w:rsidR="00790614" w:rsidRDefault="00790614" w:rsidP="00582192">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r w:rsidR="009060B1">
                    <w:rPr>
                      <w:rFonts w:ascii="Arial" w:hAnsi="Arial" w:cs="Arial"/>
                      <w:sz w:val="20"/>
                      <w:szCs w:val="20"/>
                    </w:rPr>
                    <w:t xml:space="preserve"> – 1.3</w:t>
                  </w:r>
                </w:p>
              </w:tc>
              <w:tc>
                <w:tcPr>
                  <w:tcW w:w="1363" w:type="dxa"/>
                </w:tcPr>
                <w:p w14:paraId="5C6CA917" w14:textId="01C7CC29" w:rsidR="00790614" w:rsidRDefault="00790614" w:rsidP="00582192">
                  <w:pPr>
                    <w:spacing w:after="0"/>
                    <w:rPr>
                      <w:rFonts w:ascii="Arial" w:hAnsi="Arial" w:cs="Arial"/>
                      <w:sz w:val="20"/>
                      <w:szCs w:val="20"/>
                    </w:rPr>
                  </w:pPr>
                  <w:r>
                    <w:rPr>
                      <w:rFonts w:ascii="Arial" w:hAnsi="Arial" w:cs="Arial"/>
                      <w:sz w:val="20"/>
                      <w:szCs w:val="20"/>
                    </w:rPr>
                    <w:t>2019.</w:t>
                  </w:r>
                </w:p>
              </w:tc>
              <w:tc>
                <w:tcPr>
                  <w:tcW w:w="1210" w:type="dxa"/>
                </w:tcPr>
                <w:p w14:paraId="4F9FC92C" w14:textId="77777777" w:rsidR="00790614" w:rsidRDefault="00790614" w:rsidP="00582192">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3FF57374" w14:textId="116EF7D1" w:rsidR="00790614" w:rsidRDefault="00790614" w:rsidP="00582192">
                  <w:pPr>
                    <w:spacing w:after="0"/>
                    <w:rPr>
                      <w:rFonts w:ascii="Arial" w:hAnsi="Arial" w:cs="Arial"/>
                      <w:sz w:val="20"/>
                      <w:szCs w:val="20"/>
                    </w:rPr>
                  </w:pPr>
                  <w:r>
                    <w:rPr>
                      <w:rFonts w:ascii="Arial" w:hAnsi="Arial" w:cs="Arial"/>
                      <w:sz w:val="20"/>
                      <w:szCs w:val="20"/>
                    </w:rPr>
                    <w:t>First version</w:t>
                  </w:r>
                  <w:r w:rsidR="009060B1">
                    <w:rPr>
                      <w:rFonts w:ascii="Arial" w:hAnsi="Arial" w:cs="Arial"/>
                      <w:sz w:val="20"/>
                      <w:szCs w:val="20"/>
                    </w:rPr>
                    <w:t xml:space="preserve"> and other changes</w:t>
                  </w:r>
                </w:p>
              </w:tc>
            </w:tr>
            <w:tr w:rsidR="009060B1" w14:paraId="734E278D" w14:textId="77777777" w:rsidTr="00790614">
              <w:tc>
                <w:tcPr>
                  <w:tcW w:w="1171" w:type="dxa"/>
                </w:tcPr>
                <w:p w14:paraId="6C54BCA7" w14:textId="1D02950B" w:rsidR="009060B1" w:rsidRDefault="009060B1" w:rsidP="009060B1">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4</w:t>
                  </w:r>
                </w:p>
              </w:tc>
              <w:tc>
                <w:tcPr>
                  <w:tcW w:w="1363" w:type="dxa"/>
                </w:tcPr>
                <w:p w14:paraId="2A550277" w14:textId="071C7D9F" w:rsidR="009060B1" w:rsidRDefault="009060B1" w:rsidP="009060B1">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0</w:t>
                  </w:r>
                </w:p>
              </w:tc>
              <w:tc>
                <w:tcPr>
                  <w:tcW w:w="1210" w:type="dxa"/>
                </w:tcPr>
                <w:p w14:paraId="1A4C4C99" w14:textId="6B0C0032" w:rsidR="009060B1" w:rsidRDefault="009060B1" w:rsidP="009060B1">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7C235A5A" w14:textId="46706A49" w:rsidR="009060B1" w:rsidRDefault="009060B1" w:rsidP="009060B1">
                  <w:pPr>
                    <w:spacing w:after="0"/>
                    <w:rPr>
                      <w:rFonts w:ascii="Arial" w:hAnsi="Arial" w:cs="Arial"/>
                      <w:sz w:val="20"/>
                      <w:szCs w:val="20"/>
                    </w:rPr>
                  </w:pPr>
                  <w:r>
                    <w:rPr>
                      <w:rFonts w:ascii="Arial" w:hAnsi="Arial" w:cs="Arial" w:hint="eastAsia"/>
                      <w:sz w:val="20"/>
                      <w:szCs w:val="20"/>
                    </w:rPr>
                    <w:t>A</w:t>
                  </w:r>
                  <w:r>
                    <w:rPr>
                      <w:rFonts w:ascii="Arial" w:hAnsi="Arial" w:cs="Arial"/>
                      <w:sz w:val="20"/>
                      <w:szCs w:val="20"/>
                    </w:rPr>
                    <w:t xml:space="preserve">dd order number to </w:t>
                  </w:r>
                  <w:r w:rsidRPr="007A01CD">
                    <w:rPr>
                      <w:rFonts w:ascii="Arial" w:hAnsi="Arial" w:cs="Arial"/>
                      <w:sz w:val="20"/>
                      <w:szCs w:val="20"/>
                    </w:rPr>
                    <w:t>Order Receipt</w:t>
                  </w:r>
                </w:p>
              </w:tc>
            </w:tr>
            <w:tr w:rsidR="009060B1" w14:paraId="7FC76A66" w14:textId="77777777" w:rsidTr="00790614">
              <w:tc>
                <w:tcPr>
                  <w:tcW w:w="1171" w:type="dxa"/>
                </w:tcPr>
                <w:p w14:paraId="04D94849" w14:textId="61AA508E" w:rsidR="009060B1" w:rsidRDefault="009060B1" w:rsidP="009060B1">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5</w:t>
                  </w:r>
                </w:p>
              </w:tc>
              <w:tc>
                <w:tcPr>
                  <w:tcW w:w="1363" w:type="dxa"/>
                </w:tcPr>
                <w:p w14:paraId="18504BFA" w14:textId="5DE12FDA" w:rsidR="009060B1" w:rsidRDefault="009060B1" w:rsidP="009060B1">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7</w:t>
                  </w:r>
                </w:p>
              </w:tc>
              <w:tc>
                <w:tcPr>
                  <w:tcW w:w="1210" w:type="dxa"/>
                </w:tcPr>
                <w:p w14:paraId="5B7F841E" w14:textId="22F596FD" w:rsidR="009060B1" w:rsidRDefault="009060B1" w:rsidP="009060B1">
                  <w:pPr>
                    <w:spacing w:after="0"/>
                    <w:rPr>
                      <w:rFonts w:ascii="Arial" w:hAnsi="Arial" w:cs="Arial"/>
                      <w:sz w:val="20"/>
                      <w:szCs w:val="20"/>
                    </w:rPr>
                  </w:pPr>
                  <w:r>
                    <w:rPr>
                      <w:rFonts w:ascii="Arial" w:hAnsi="Arial" w:cs="Arial" w:hint="eastAsia"/>
                      <w:sz w:val="20"/>
                      <w:szCs w:val="20"/>
                    </w:rPr>
                    <w:t>Nancy</w:t>
                  </w:r>
                </w:p>
              </w:tc>
              <w:tc>
                <w:tcPr>
                  <w:tcW w:w="4038" w:type="dxa"/>
                </w:tcPr>
                <w:p w14:paraId="45FC6BFC" w14:textId="42AE24C1" w:rsidR="009060B1" w:rsidRDefault="009060B1" w:rsidP="009060B1">
                  <w:pPr>
                    <w:spacing w:after="0"/>
                    <w:rPr>
                      <w:rFonts w:ascii="Arial" w:hAnsi="Arial" w:cs="Arial"/>
                      <w:sz w:val="20"/>
                      <w:szCs w:val="20"/>
                    </w:rPr>
                  </w:pPr>
                  <w:r>
                    <w:rPr>
                      <w:rFonts w:ascii="Arial" w:hAnsi="Arial" w:cs="Arial" w:hint="eastAsia"/>
                      <w:sz w:val="20"/>
                      <w:szCs w:val="20"/>
                    </w:rPr>
                    <w:t>Support</w:t>
                  </w:r>
                  <w:r>
                    <w:rPr>
                      <w:rFonts w:ascii="Arial" w:hAnsi="Arial" w:cs="Arial"/>
                      <w:sz w:val="20"/>
                      <w:szCs w:val="20"/>
                    </w:rPr>
                    <w:t xml:space="preserve"> G</w:t>
                  </w:r>
                  <w:r>
                    <w:rPr>
                      <w:rFonts w:ascii="Arial" w:hAnsi="Arial" w:cs="Arial" w:hint="eastAsia"/>
                      <w:sz w:val="20"/>
                      <w:szCs w:val="20"/>
                    </w:rPr>
                    <w:t>oogle</w:t>
                  </w:r>
                  <w:r>
                    <w:rPr>
                      <w:rFonts w:ascii="Arial" w:hAnsi="Arial" w:cs="Arial"/>
                      <w:sz w:val="20"/>
                      <w:szCs w:val="20"/>
                    </w:rPr>
                    <w:t xml:space="preserve"> P</w:t>
                  </w:r>
                  <w:r>
                    <w:rPr>
                      <w:rFonts w:ascii="Arial" w:hAnsi="Arial" w:cs="Arial" w:hint="eastAsia"/>
                      <w:sz w:val="20"/>
                      <w:szCs w:val="20"/>
                    </w:rPr>
                    <w:t>ay</w:t>
                  </w:r>
                </w:p>
              </w:tc>
            </w:tr>
            <w:tr w:rsidR="009060B1" w14:paraId="60DF9BBE" w14:textId="77777777" w:rsidTr="00790614">
              <w:tc>
                <w:tcPr>
                  <w:tcW w:w="1171" w:type="dxa"/>
                </w:tcPr>
                <w:p w14:paraId="1BB93C81" w14:textId="37B653CF" w:rsidR="009060B1" w:rsidRDefault="001D13DB" w:rsidP="009060B1">
                  <w:pPr>
                    <w:spacing w:after="0"/>
                    <w:rPr>
                      <w:rFonts w:ascii="Arial" w:hAnsi="Arial" w:cs="Arial"/>
                      <w:sz w:val="20"/>
                      <w:szCs w:val="20"/>
                    </w:rPr>
                  </w:pPr>
                  <w:ins w:id="2448" w:author="Lisa Zheng" w:date="2021-03-10T17:35:00Z">
                    <w:r>
                      <w:rPr>
                        <w:rFonts w:ascii="Arial" w:hAnsi="Arial" w:cs="Arial"/>
                        <w:sz w:val="20"/>
                        <w:szCs w:val="20"/>
                      </w:rPr>
                      <w:t>1.6</w:t>
                    </w:r>
                  </w:ins>
                </w:p>
              </w:tc>
              <w:tc>
                <w:tcPr>
                  <w:tcW w:w="1363" w:type="dxa"/>
                </w:tcPr>
                <w:p w14:paraId="2049D2AD" w14:textId="214A1E2D" w:rsidR="009060B1" w:rsidRDefault="001D13DB" w:rsidP="009060B1">
                  <w:pPr>
                    <w:spacing w:after="0"/>
                    <w:rPr>
                      <w:rFonts w:ascii="Arial" w:hAnsi="Arial" w:cs="Arial"/>
                      <w:sz w:val="20"/>
                      <w:szCs w:val="20"/>
                    </w:rPr>
                  </w:pPr>
                  <w:ins w:id="2449" w:author="Lisa Zheng" w:date="2021-03-10T17:35:00Z">
                    <w:r>
                      <w:rPr>
                        <w:rFonts w:ascii="Arial" w:hAnsi="Arial" w:cs="Arial"/>
                        <w:sz w:val="20"/>
                        <w:szCs w:val="20"/>
                      </w:rPr>
                      <w:t>2021.3.10</w:t>
                    </w:r>
                  </w:ins>
                </w:p>
              </w:tc>
              <w:tc>
                <w:tcPr>
                  <w:tcW w:w="1210" w:type="dxa"/>
                </w:tcPr>
                <w:p w14:paraId="4B2407FF" w14:textId="207C63E3" w:rsidR="009060B1" w:rsidRDefault="001D13DB" w:rsidP="009060B1">
                  <w:pPr>
                    <w:spacing w:after="0"/>
                    <w:rPr>
                      <w:rFonts w:ascii="Arial" w:hAnsi="Arial" w:cs="Arial"/>
                      <w:sz w:val="20"/>
                      <w:szCs w:val="20"/>
                    </w:rPr>
                  </w:pPr>
                  <w:ins w:id="2450" w:author="Lisa Zheng" w:date="2021-03-10T17:35:00Z">
                    <w:r>
                      <w:rPr>
                        <w:rFonts w:ascii="Arial" w:hAnsi="Arial" w:cs="Arial"/>
                        <w:sz w:val="20"/>
                        <w:szCs w:val="20"/>
                      </w:rPr>
                      <w:t>Lisa</w:t>
                    </w:r>
                  </w:ins>
                </w:p>
              </w:tc>
              <w:tc>
                <w:tcPr>
                  <w:tcW w:w="4038" w:type="dxa"/>
                </w:tcPr>
                <w:p w14:paraId="4053909D" w14:textId="0F271B3B" w:rsidR="009060B1" w:rsidRDefault="001D13DB" w:rsidP="009060B1">
                  <w:pPr>
                    <w:spacing w:after="0"/>
                    <w:rPr>
                      <w:rFonts w:ascii="Arial" w:hAnsi="Arial" w:cs="Arial"/>
                      <w:sz w:val="20"/>
                      <w:szCs w:val="20"/>
                    </w:rPr>
                  </w:pPr>
                  <w:ins w:id="2451" w:author="Lisa Zheng" w:date="2021-03-10T17:35:00Z">
                    <w:r>
                      <w:rPr>
                        <w:rFonts w:ascii="Arial" w:hAnsi="Arial" w:cs="Arial"/>
                        <w:sz w:val="20"/>
                        <w:szCs w:val="20"/>
                      </w:rPr>
                      <w:t>Displaying bundle items</w:t>
                    </w:r>
                    <w:r>
                      <w:rPr>
                        <w:rFonts w:ascii="Arial" w:hAnsi="Arial" w:cs="Arial"/>
                        <w:sz w:val="20"/>
                        <w:szCs w:val="20"/>
                      </w:rPr>
                      <w:t xml:space="preserve"> (extend scenario)</w:t>
                    </w:r>
                  </w:ins>
                </w:p>
              </w:tc>
            </w:tr>
            <w:tr w:rsidR="009060B1" w14:paraId="75F37762" w14:textId="77777777" w:rsidTr="00790614">
              <w:tc>
                <w:tcPr>
                  <w:tcW w:w="1171" w:type="dxa"/>
                </w:tcPr>
                <w:p w14:paraId="64CABEA0" w14:textId="799E7902" w:rsidR="009060B1" w:rsidRDefault="009060B1" w:rsidP="009060B1">
                  <w:pPr>
                    <w:spacing w:after="0"/>
                    <w:rPr>
                      <w:rFonts w:ascii="Arial" w:hAnsi="Arial" w:cs="Arial"/>
                      <w:sz w:val="20"/>
                      <w:szCs w:val="20"/>
                    </w:rPr>
                  </w:pPr>
                </w:p>
              </w:tc>
              <w:tc>
                <w:tcPr>
                  <w:tcW w:w="1363" w:type="dxa"/>
                </w:tcPr>
                <w:p w14:paraId="7D66B783" w14:textId="1E1A7F9D" w:rsidR="009060B1" w:rsidRDefault="009060B1" w:rsidP="009060B1">
                  <w:pPr>
                    <w:spacing w:after="0"/>
                    <w:rPr>
                      <w:rFonts w:ascii="Arial" w:hAnsi="Arial" w:cs="Arial"/>
                      <w:sz w:val="20"/>
                      <w:szCs w:val="20"/>
                    </w:rPr>
                  </w:pPr>
                </w:p>
              </w:tc>
              <w:tc>
                <w:tcPr>
                  <w:tcW w:w="1210" w:type="dxa"/>
                </w:tcPr>
                <w:p w14:paraId="689B2794" w14:textId="274BB2E3" w:rsidR="009060B1" w:rsidRDefault="009060B1" w:rsidP="009060B1">
                  <w:pPr>
                    <w:spacing w:after="0"/>
                    <w:rPr>
                      <w:rFonts w:ascii="Arial" w:hAnsi="Arial" w:cs="Arial"/>
                      <w:sz w:val="20"/>
                      <w:szCs w:val="20"/>
                    </w:rPr>
                  </w:pPr>
                </w:p>
              </w:tc>
              <w:tc>
                <w:tcPr>
                  <w:tcW w:w="4038" w:type="dxa"/>
                </w:tcPr>
                <w:p w14:paraId="234A56DF" w14:textId="2AEB7DF4" w:rsidR="009060B1" w:rsidRDefault="009060B1" w:rsidP="009060B1">
                  <w:pPr>
                    <w:spacing w:after="0"/>
                    <w:rPr>
                      <w:rFonts w:ascii="Arial" w:hAnsi="Arial" w:cs="Arial"/>
                      <w:sz w:val="20"/>
                      <w:szCs w:val="20"/>
                    </w:rPr>
                  </w:pPr>
                </w:p>
              </w:tc>
            </w:tr>
            <w:tr w:rsidR="009060B1" w14:paraId="68E6DD31" w14:textId="77777777" w:rsidTr="00790614">
              <w:tc>
                <w:tcPr>
                  <w:tcW w:w="1171" w:type="dxa"/>
                </w:tcPr>
                <w:p w14:paraId="43993A78" w14:textId="4AF985F5" w:rsidR="009060B1" w:rsidRDefault="009060B1" w:rsidP="009060B1">
                  <w:pPr>
                    <w:spacing w:after="0"/>
                    <w:rPr>
                      <w:rFonts w:ascii="Arial" w:hAnsi="Arial" w:cs="Arial"/>
                      <w:sz w:val="20"/>
                      <w:szCs w:val="20"/>
                    </w:rPr>
                  </w:pPr>
                </w:p>
              </w:tc>
              <w:tc>
                <w:tcPr>
                  <w:tcW w:w="1363" w:type="dxa"/>
                </w:tcPr>
                <w:p w14:paraId="6864DD3E" w14:textId="60B64171" w:rsidR="009060B1" w:rsidRDefault="009060B1" w:rsidP="009060B1">
                  <w:pPr>
                    <w:spacing w:after="0"/>
                    <w:rPr>
                      <w:rFonts w:ascii="Arial" w:hAnsi="Arial" w:cs="Arial"/>
                      <w:sz w:val="20"/>
                      <w:szCs w:val="20"/>
                    </w:rPr>
                  </w:pPr>
                </w:p>
              </w:tc>
              <w:tc>
                <w:tcPr>
                  <w:tcW w:w="1210" w:type="dxa"/>
                </w:tcPr>
                <w:p w14:paraId="00887097" w14:textId="28E47DAE" w:rsidR="009060B1" w:rsidRDefault="009060B1" w:rsidP="009060B1">
                  <w:pPr>
                    <w:spacing w:after="0"/>
                    <w:rPr>
                      <w:rFonts w:ascii="Arial" w:hAnsi="Arial" w:cs="Arial"/>
                      <w:sz w:val="20"/>
                      <w:szCs w:val="20"/>
                    </w:rPr>
                  </w:pPr>
                </w:p>
              </w:tc>
              <w:tc>
                <w:tcPr>
                  <w:tcW w:w="4038" w:type="dxa"/>
                </w:tcPr>
                <w:p w14:paraId="0D53F4E6" w14:textId="4F952CCC" w:rsidR="009060B1" w:rsidRDefault="009060B1" w:rsidP="009060B1">
                  <w:pPr>
                    <w:spacing w:after="0"/>
                    <w:rPr>
                      <w:rFonts w:ascii="Arial" w:hAnsi="Arial" w:cs="Arial"/>
                      <w:sz w:val="20"/>
                      <w:szCs w:val="20"/>
                    </w:rPr>
                  </w:pPr>
                </w:p>
              </w:tc>
            </w:tr>
            <w:tr w:rsidR="009060B1" w14:paraId="56A2DC13" w14:textId="77777777" w:rsidTr="00790614">
              <w:tc>
                <w:tcPr>
                  <w:tcW w:w="1171" w:type="dxa"/>
                </w:tcPr>
                <w:p w14:paraId="486617F8" w14:textId="77777777" w:rsidR="009060B1" w:rsidRDefault="009060B1" w:rsidP="009060B1">
                  <w:pPr>
                    <w:spacing w:after="0"/>
                    <w:rPr>
                      <w:rFonts w:ascii="Arial" w:hAnsi="Arial" w:cs="Arial"/>
                      <w:sz w:val="20"/>
                      <w:szCs w:val="20"/>
                    </w:rPr>
                  </w:pPr>
                </w:p>
              </w:tc>
              <w:tc>
                <w:tcPr>
                  <w:tcW w:w="1363" w:type="dxa"/>
                </w:tcPr>
                <w:p w14:paraId="0FB269F3" w14:textId="77777777" w:rsidR="009060B1" w:rsidRDefault="009060B1" w:rsidP="009060B1">
                  <w:pPr>
                    <w:spacing w:after="0"/>
                    <w:rPr>
                      <w:rFonts w:ascii="Arial" w:hAnsi="Arial" w:cs="Arial"/>
                      <w:sz w:val="20"/>
                      <w:szCs w:val="20"/>
                    </w:rPr>
                  </w:pPr>
                </w:p>
              </w:tc>
              <w:tc>
                <w:tcPr>
                  <w:tcW w:w="1210" w:type="dxa"/>
                </w:tcPr>
                <w:p w14:paraId="4A97557C" w14:textId="77777777" w:rsidR="009060B1" w:rsidRDefault="009060B1" w:rsidP="009060B1">
                  <w:pPr>
                    <w:spacing w:after="0"/>
                    <w:rPr>
                      <w:rFonts w:ascii="Arial" w:hAnsi="Arial" w:cs="Arial"/>
                      <w:sz w:val="20"/>
                      <w:szCs w:val="20"/>
                    </w:rPr>
                  </w:pPr>
                </w:p>
              </w:tc>
              <w:tc>
                <w:tcPr>
                  <w:tcW w:w="4038" w:type="dxa"/>
                </w:tcPr>
                <w:p w14:paraId="2AB75775" w14:textId="77777777" w:rsidR="009060B1" w:rsidRDefault="009060B1" w:rsidP="009060B1">
                  <w:pPr>
                    <w:spacing w:after="0"/>
                    <w:rPr>
                      <w:rFonts w:ascii="Arial" w:hAnsi="Arial" w:cs="Arial"/>
                      <w:sz w:val="20"/>
                      <w:szCs w:val="20"/>
                    </w:rPr>
                  </w:pPr>
                </w:p>
              </w:tc>
            </w:tr>
          </w:tbl>
          <w:p w14:paraId="1837EAA8" w14:textId="77777777" w:rsidR="00BB1EB3" w:rsidRDefault="00BB1EB3" w:rsidP="00582192">
            <w:pPr>
              <w:rPr>
                <w:rFonts w:ascii="Arial" w:hAnsi="Arial" w:cs="Arial"/>
                <w:sz w:val="20"/>
                <w:szCs w:val="20"/>
              </w:rPr>
            </w:pPr>
          </w:p>
        </w:tc>
      </w:tr>
      <w:tr w:rsidR="003D4836" w:rsidRPr="00452515" w14:paraId="05239D07" w14:textId="77777777" w:rsidTr="00BB1EB3">
        <w:tc>
          <w:tcPr>
            <w:tcW w:w="8008" w:type="dxa"/>
          </w:tcPr>
          <w:p w14:paraId="2B916D87" w14:textId="77777777" w:rsidR="003D4836" w:rsidRPr="00452515" w:rsidRDefault="003D4836" w:rsidP="001A4FE3">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3D4836" w:rsidRPr="00452515" w14:paraId="374DE842" w14:textId="77777777" w:rsidTr="00BB1EB3">
        <w:tc>
          <w:tcPr>
            <w:tcW w:w="8008" w:type="dxa"/>
          </w:tcPr>
          <w:p w14:paraId="424BC5DF" w14:textId="77777777" w:rsidR="003D4836" w:rsidRDefault="003D4836" w:rsidP="001A4FE3">
            <w:pPr>
              <w:rPr>
                <w:rFonts w:ascii="Arial" w:hAnsi="Arial" w:cs="Arial"/>
                <w:sz w:val="20"/>
                <w:szCs w:val="20"/>
              </w:rPr>
            </w:pPr>
            <w:r w:rsidRPr="00452515">
              <w:rPr>
                <w:rFonts w:ascii="Arial" w:hAnsi="Arial" w:cs="Arial"/>
                <w:sz w:val="20"/>
                <w:szCs w:val="20"/>
              </w:rPr>
              <w:t xml:space="preserve">Pre-Condition: </w:t>
            </w:r>
          </w:p>
          <w:p w14:paraId="6FF2DBEB" w14:textId="77777777" w:rsidR="003D4836" w:rsidRDefault="003D4836" w:rsidP="00645D7B">
            <w:pPr>
              <w:spacing w:after="0"/>
            </w:pPr>
            <w:r>
              <w:t xml:space="preserve">Customers go to </w:t>
            </w:r>
            <w:proofErr w:type="gramStart"/>
            <w:r>
              <w:t>page</w:t>
            </w:r>
            <w:proofErr w:type="gramEnd"/>
          </w:p>
          <w:p w14:paraId="52EBB364" w14:textId="77777777" w:rsidR="003D4836" w:rsidRPr="00DD3CB0" w:rsidRDefault="003D4836" w:rsidP="001A4FE3">
            <w:pPr>
              <w:rPr>
                <w:rFonts w:ascii="Arial" w:hAnsi="Arial" w:cs="Arial"/>
                <w:sz w:val="20"/>
                <w:szCs w:val="20"/>
              </w:rPr>
            </w:pPr>
          </w:p>
        </w:tc>
      </w:tr>
      <w:tr w:rsidR="003D4836" w:rsidRPr="00452515" w14:paraId="46C97B3F" w14:textId="77777777" w:rsidTr="00BB1EB3">
        <w:tc>
          <w:tcPr>
            <w:tcW w:w="8008" w:type="dxa"/>
          </w:tcPr>
          <w:p w14:paraId="42D3F927" w14:textId="77777777" w:rsidR="003D4836" w:rsidRDefault="003D4836" w:rsidP="001A4FE3">
            <w:pPr>
              <w:rPr>
                <w:rFonts w:ascii="Arial" w:hAnsi="Arial"/>
                <w:sz w:val="20"/>
                <w:szCs w:val="20"/>
              </w:rPr>
            </w:pPr>
            <w:r w:rsidRPr="00103C0C">
              <w:rPr>
                <w:rFonts w:ascii="Arial" w:hAnsi="Arial" w:hint="eastAsia"/>
                <w:sz w:val="20"/>
                <w:szCs w:val="20"/>
              </w:rPr>
              <w:t>Main Scenario:</w:t>
            </w:r>
          </w:p>
          <w:p w14:paraId="590A2A74" w14:textId="1895F846" w:rsidR="003D4836" w:rsidRDefault="003D4836" w:rsidP="00BE3B7A">
            <w:pPr>
              <w:pStyle w:val="ListParagraph"/>
              <w:numPr>
                <w:ilvl w:val="0"/>
                <w:numId w:val="197"/>
              </w:numPr>
              <w:ind w:firstLineChars="0"/>
            </w:pPr>
            <w:r>
              <w:rPr>
                <w:rFonts w:hint="eastAsia"/>
              </w:rPr>
              <w:t>C</w:t>
            </w:r>
            <w:r>
              <w:t xml:space="preserve">licking </w:t>
            </w:r>
            <w:r w:rsidR="00645D7B">
              <w:t>any part of the delivered or canceled order</w:t>
            </w:r>
            <w:r>
              <w:t xml:space="preserve">, redirects to order </w:t>
            </w:r>
            <w:r w:rsidR="00496E7F">
              <w:t>details</w:t>
            </w:r>
            <w:r w:rsidR="00645D7B">
              <w:t xml:space="preserve"> page</w:t>
            </w:r>
            <w:r>
              <w:t xml:space="preserve"> as below</w:t>
            </w:r>
            <w:r w:rsidR="002F38FE">
              <w:t xml:space="preserve"> with the following sections:</w:t>
            </w:r>
          </w:p>
          <w:p w14:paraId="4C626168" w14:textId="0638EEF8" w:rsidR="002F38FE" w:rsidRDefault="002F38FE" w:rsidP="00BE3B7A">
            <w:pPr>
              <w:pStyle w:val="ListParagraph"/>
              <w:numPr>
                <w:ilvl w:val="0"/>
                <w:numId w:val="199"/>
              </w:numPr>
              <w:ind w:firstLineChars="0"/>
            </w:pPr>
            <w:r>
              <w:t>Top bar</w:t>
            </w:r>
            <w:r w:rsidR="00BE3B7A">
              <w:t xml:space="preserve">: Back Icon: Tapping it goes back to order history </w:t>
            </w:r>
            <w:proofErr w:type="gramStart"/>
            <w:r w:rsidR="00BE3B7A">
              <w:t>page</w:t>
            </w:r>
            <w:proofErr w:type="gramEnd"/>
          </w:p>
          <w:p w14:paraId="5CA5D36A" w14:textId="671B24A4" w:rsidR="002F38FE" w:rsidRDefault="002F38FE" w:rsidP="00BE3B7A">
            <w:pPr>
              <w:pStyle w:val="ListParagraph"/>
              <w:numPr>
                <w:ilvl w:val="0"/>
                <w:numId w:val="199"/>
              </w:numPr>
              <w:ind w:firstLineChars="0"/>
            </w:pPr>
            <w:r>
              <w:t>Status: “DELIVERED” or “CANCELED”</w:t>
            </w:r>
          </w:p>
          <w:p w14:paraId="1759A862" w14:textId="486B129D" w:rsidR="007A01CD" w:rsidRPr="0020697A" w:rsidRDefault="007A01CD" w:rsidP="00BE3B7A">
            <w:pPr>
              <w:pStyle w:val="ListParagraph"/>
              <w:numPr>
                <w:ilvl w:val="0"/>
                <w:numId w:val="199"/>
              </w:numPr>
              <w:ind w:firstLineChars="0"/>
            </w:pPr>
            <w:r>
              <w:rPr>
                <w:rFonts w:ascii="Arial" w:hAnsi="Arial" w:cs="Arial"/>
                <w:sz w:val="20"/>
                <w:szCs w:val="20"/>
              </w:rPr>
              <w:t>Order Number:</w:t>
            </w:r>
          </w:p>
          <w:p w14:paraId="4EB5F178" w14:textId="62AD8578" w:rsidR="0020697A" w:rsidRDefault="0020697A" w:rsidP="0020697A">
            <w:pPr>
              <w:pStyle w:val="ListParagraph"/>
              <w:ind w:left="720" w:firstLineChars="0" w:firstLine="0"/>
            </w:pPr>
            <w:r>
              <w:rPr>
                <w:rFonts w:hint="eastAsia"/>
              </w:rPr>
              <w:t xml:space="preserve"> </w:t>
            </w:r>
            <w:r>
              <w:t xml:space="preserve">format: </w:t>
            </w:r>
            <w:r w:rsidRPr="0020697A">
              <w:t>Order #100146</w:t>
            </w:r>
            <w:r>
              <w:t xml:space="preserve"> </w:t>
            </w:r>
          </w:p>
          <w:p w14:paraId="35E636D8" w14:textId="57AC60F1" w:rsidR="0020697A" w:rsidRPr="0020697A" w:rsidRDefault="0020697A" w:rsidP="0064480A">
            <w:pPr>
              <w:pStyle w:val="ListParagraph"/>
              <w:ind w:left="720" w:firstLineChars="0" w:firstLine="0"/>
            </w:pPr>
            <w:r w:rsidRPr="0020697A">
              <w:lastRenderedPageBreak/>
              <w:t>The text should be selectable so the user can copy/paste easily: User double taps figure to select numerals (&amp; not # symbol</w:t>
            </w:r>
            <w:r>
              <w:t>)</w:t>
            </w:r>
            <w:r w:rsidR="0064480A">
              <w:t>.</w:t>
            </w:r>
          </w:p>
          <w:p w14:paraId="7CA5D218" w14:textId="5A1CB6A8" w:rsidR="002F38FE" w:rsidRDefault="002F38FE" w:rsidP="00BE3B7A">
            <w:pPr>
              <w:pStyle w:val="ListParagraph"/>
              <w:numPr>
                <w:ilvl w:val="0"/>
                <w:numId w:val="199"/>
              </w:numPr>
              <w:ind w:firstLineChars="0"/>
            </w:pPr>
            <w:r>
              <w:t>Restaurant name. Taping it will go to restaurant detail page</w:t>
            </w:r>
            <w:r w:rsidR="00BB1EB3">
              <w:t xml:space="preserve">. When the screen is scrolled up and the restaurant name is out of the screen, shift restaurant title to top bar so that it will always be </w:t>
            </w:r>
            <w:proofErr w:type="spellStart"/>
            <w:r w:rsidR="00BB1EB3">
              <w:t>pined</w:t>
            </w:r>
            <w:proofErr w:type="spellEnd"/>
            <w:r w:rsidR="00BB1EB3">
              <w:t xml:space="preserve"> there.</w:t>
            </w:r>
          </w:p>
          <w:p w14:paraId="30B21558" w14:textId="1E11C00A" w:rsidR="002F38FE" w:rsidRDefault="00BE3B7A" w:rsidP="00BE3B7A">
            <w:pPr>
              <w:pStyle w:val="ListParagraph"/>
              <w:numPr>
                <w:ilvl w:val="0"/>
                <w:numId w:val="199"/>
              </w:numPr>
              <w:ind w:firstLineChars="0"/>
            </w:pPr>
            <w:r>
              <w:t>Order r</w:t>
            </w:r>
            <w:r w:rsidR="002F38FE">
              <w:t>eview rate</w:t>
            </w:r>
            <w:r w:rsidR="009919E5">
              <w:t xml:space="preserve">: If status = “Canceled” do not show it, </w:t>
            </w:r>
          </w:p>
          <w:p w14:paraId="55F4C8A2" w14:textId="52F33640" w:rsidR="002F38FE" w:rsidRDefault="002F38FE" w:rsidP="00BE3B7A">
            <w:pPr>
              <w:pStyle w:val="ListParagraph"/>
              <w:numPr>
                <w:ilvl w:val="0"/>
                <w:numId w:val="199"/>
              </w:numPr>
              <w:ind w:firstLineChars="0"/>
            </w:pPr>
            <w:r>
              <w:t xml:space="preserve">Order placed date. If ordered today, display “Today </w:t>
            </w:r>
            <w:proofErr w:type="spellStart"/>
            <w:proofErr w:type="gramStart"/>
            <w:r>
              <w:t>hour:minute</w:t>
            </w:r>
            <w:proofErr w:type="spellEnd"/>
            <w:proofErr w:type="gramEnd"/>
            <w:r>
              <w:t xml:space="preserve"> am/pm”</w:t>
            </w:r>
          </w:p>
          <w:p w14:paraId="7BD38DA4" w14:textId="33FB0741" w:rsidR="002F38FE" w:rsidRDefault="002F38FE" w:rsidP="00BE3B7A">
            <w:pPr>
              <w:pStyle w:val="ListParagraph"/>
              <w:numPr>
                <w:ilvl w:val="1"/>
                <w:numId w:val="199"/>
              </w:numPr>
              <w:ind w:firstLineChars="0"/>
            </w:pPr>
            <w:r>
              <w:t xml:space="preserve">If ordered yesterday, display “Yesterday </w:t>
            </w:r>
            <w:proofErr w:type="spellStart"/>
            <w:proofErr w:type="gramStart"/>
            <w:r>
              <w:t>hour:minute</w:t>
            </w:r>
            <w:proofErr w:type="spellEnd"/>
            <w:proofErr w:type="gramEnd"/>
            <w:r>
              <w:t xml:space="preserve"> am/pm”</w:t>
            </w:r>
          </w:p>
          <w:p w14:paraId="405221DA" w14:textId="5908DBBD" w:rsidR="002F38FE" w:rsidRDefault="002F38FE" w:rsidP="00BE3B7A">
            <w:pPr>
              <w:pStyle w:val="ListParagraph"/>
              <w:numPr>
                <w:ilvl w:val="1"/>
                <w:numId w:val="199"/>
              </w:numPr>
              <w:ind w:firstLineChars="0"/>
            </w:pPr>
            <w:r>
              <w:t xml:space="preserve">Else, display </w:t>
            </w:r>
            <w:proofErr w:type="gramStart"/>
            <w:r>
              <w:t>as :”mm</w:t>
            </w:r>
            <w:proofErr w:type="gramEnd"/>
            <w:r>
              <w:t>/dd/</w:t>
            </w:r>
            <w:proofErr w:type="spellStart"/>
            <w:r>
              <w:t>yy</w:t>
            </w:r>
            <w:proofErr w:type="spellEnd"/>
            <w:r>
              <w:t xml:space="preserve"> </w:t>
            </w:r>
            <w:proofErr w:type="spellStart"/>
            <w:r>
              <w:t>hour:minute</w:t>
            </w:r>
            <w:proofErr w:type="spellEnd"/>
            <w:r>
              <w:t xml:space="preserve"> am/pm” Such as: “01/23/20 11:56am”</w:t>
            </w:r>
          </w:p>
          <w:p w14:paraId="36A31C41" w14:textId="5E6B1818" w:rsidR="002F38FE" w:rsidRDefault="003E6BAE" w:rsidP="00BE3B7A">
            <w:pPr>
              <w:pStyle w:val="ListParagraph"/>
              <w:numPr>
                <w:ilvl w:val="0"/>
                <w:numId w:val="199"/>
              </w:numPr>
              <w:ind w:firstLineChars="0"/>
            </w:pPr>
            <w:r>
              <w:t>“</w:t>
            </w:r>
            <w:r w:rsidR="002F38FE">
              <w:t>Delivered to</w:t>
            </w:r>
            <w:r>
              <w:t xml:space="preserve">”: Shipping </w:t>
            </w:r>
            <w:r w:rsidR="002F38FE">
              <w:t>address</w:t>
            </w:r>
            <w:r>
              <w:t>, full address. If it is too long, show “…” at the end.</w:t>
            </w:r>
            <w:r w:rsidR="009919E5">
              <w:t xml:space="preserve">  If status = “Canceled”, do not show it,</w:t>
            </w:r>
          </w:p>
          <w:p w14:paraId="5434BEB5" w14:textId="7964AFD2" w:rsidR="003E6BAE" w:rsidRDefault="003E6BAE" w:rsidP="00BE3B7A">
            <w:pPr>
              <w:pStyle w:val="ListParagraph"/>
              <w:numPr>
                <w:ilvl w:val="0"/>
                <w:numId w:val="199"/>
              </w:numPr>
              <w:ind w:firstLineChars="0"/>
            </w:pPr>
            <w:r>
              <w:t>Chef</w:t>
            </w:r>
            <w:r w:rsidR="00583EBD">
              <w:t xml:space="preserve"> </w:t>
            </w:r>
            <w:r w:rsidR="00583EBD" w:rsidRPr="00583EBD">
              <w:t>and tip: See UC11-03</w:t>
            </w:r>
            <w:r w:rsidR="009919E5">
              <w:t xml:space="preserve"> If status = “Canceled”, do not show it,</w:t>
            </w:r>
          </w:p>
          <w:p w14:paraId="49EF7AB6" w14:textId="46A9F2C3" w:rsidR="003E6BAE" w:rsidRDefault="003E6BAE" w:rsidP="00BE3B7A">
            <w:pPr>
              <w:pStyle w:val="ListParagraph"/>
              <w:numPr>
                <w:ilvl w:val="0"/>
                <w:numId w:val="199"/>
              </w:numPr>
              <w:ind w:firstLineChars="0"/>
            </w:pPr>
            <w:r>
              <w:t>Order items</w:t>
            </w:r>
          </w:p>
          <w:p w14:paraId="00D2FBDC" w14:textId="6CBA84FA" w:rsidR="003E6BAE" w:rsidRDefault="003E6BAE" w:rsidP="00BE3B7A">
            <w:pPr>
              <w:pStyle w:val="ListParagraph"/>
              <w:numPr>
                <w:ilvl w:val="0"/>
                <w:numId w:val="199"/>
              </w:numPr>
              <w:ind w:firstLineChars="0"/>
            </w:pPr>
            <w:r>
              <w:t>Order amount</w:t>
            </w:r>
          </w:p>
          <w:p w14:paraId="4A8C4CFA" w14:textId="2ABA311E" w:rsidR="003E6BAE" w:rsidRDefault="003E6BAE" w:rsidP="00BE3B7A">
            <w:pPr>
              <w:pStyle w:val="ListParagraph"/>
              <w:numPr>
                <w:ilvl w:val="0"/>
                <w:numId w:val="199"/>
              </w:numPr>
              <w:ind w:firstLineChars="0"/>
            </w:pPr>
            <w:r>
              <w:t xml:space="preserve">Get help </w:t>
            </w:r>
            <w:proofErr w:type="gramStart"/>
            <w:r>
              <w:t>button</w:t>
            </w:r>
            <w:proofErr w:type="gramEnd"/>
          </w:p>
          <w:p w14:paraId="43FB1A20" w14:textId="5195E592" w:rsidR="003E6BAE" w:rsidRDefault="003E6BAE" w:rsidP="00BE3B7A">
            <w:pPr>
              <w:pStyle w:val="ListParagraph"/>
              <w:numPr>
                <w:ilvl w:val="0"/>
                <w:numId w:val="199"/>
              </w:numPr>
              <w:ind w:firstLineChars="0"/>
            </w:pPr>
            <w:r>
              <w:t>Reorder button</w:t>
            </w:r>
            <w:r w:rsidR="00EC489A">
              <w:t>: Pin “get help” and “reorder” CTA to the order receipt page, make it sticky when user scrolls.</w:t>
            </w:r>
          </w:p>
          <w:p w14:paraId="7BE8BFA2" w14:textId="77777777" w:rsidR="002F38FE" w:rsidRDefault="002F38FE" w:rsidP="002F38FE">
            <w:pPr>
              <w:pStyle w:val="ListParagraph"/>
              <w:ind w:left="1080" w:firstLineChars="0" w:firstLine="0"/>
            </w:pPr>
          </w:p>
          <w:p w14:paraId="1CF201EE" w14:textId="036D4A13" w:rsidR="009919E5" w:rsidRDefault="0064480A" w:rsidP="002F38FE">
            <w:pPr>
              <w:pStyle w:val="ListParagraph"/>
              <w:ind w:left="360" w:firstLineChars="0" w:firstLine="0"/>
              <w:rPr>
                <w:noProof/>
              </w:rPr>
            </w:pPr>
            <w:r w:rsidDel="0064480A">
              <w:rPr>
                <w:noProof/>
              </w:rPr>
              <w:t xml:space="preserve"> </w:t>
            </w:r>
          </w:p>
          <w:p w14:paraId="04C4676A" w14:textId="475AA901" w:rsidR="0064480A" w:rsidRDefault="0064480A" w:rsidP="002F38FE">
            <w:pPr>
              <w:pStyle w:val="ListParagraph"/>
              <w:ind w:left="360" w:firstLineChars="0" w:firstLine="0"/>
            </w:pPr>
            <w:r>
              <w:rPr>
                <w:noProof/>
              </w:rPr>
              <w:drawing>
                <wp:inline distT="0" distB="0" distL="0" distR="0" wp14:anchorId="7C126F8A" wp14:editId="4305ADE6">
                  <wp:extent cx="1223433" cy="3048632"/>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1246172" cy="3105294"/>
                          </a:xfrm>
                          <a:prstGeom prst="rect">
                            <a:avLst/>
                          </a:prstGeom>
                        </pic:spPr>
                      </pic:pic>
                    </a:graphicData>
                  </a:graphic>
                </wp:inline>
              </w:drawing>
            </w:r>
            <w:r>
              <w:rPr>
                <w:noProof/>
              </w:rPr>
              <w:drawing>
                <wp:inline distT="0" distB="0" distL="0" distR="0" wp14:anchorId="78DBD1F7" wp14:editId="70E33E8F">
                  <wp:extent cx="1367155" cy="3013541"/>
                  <wp:effectExtent l="0" t="0" r="4445"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1376871" cy="3034958"/>
                          </a:xfrm>
                          <a:prstGeom prst="rect">
                            <a:avLst/>
                          </a:prstGeom>
                        </pic:spPr>
                      </pic:pic>
                    </a:graphicData>
                  </a:graphic>
                </wp:inline>
              </w:drawing>
            </w:r>
          </w:p>
          <w:p w14:paraId="7DA8124F" w14:textId="05CC92B5" w:rsidR="00BE3B7A" w:rsidRDefault="00BE3B7A" w:rsidP="00BE3B7A">
            <w:pPr>
              <w:pStyle w:val="ListParagraph"/>
              <w:numPr>
                <w:ilvl w:val="0"/>
                <w:numId w:val="197"/>
              </w:numPr>
              <w:ind w:firstLineChars="0"/>
            </w:pPr>
            <w:r>
              <w:t>Order review rate:</w:t>
            </w:r>
          </w:p>
          <w:p w14:paraId="1DCF2EEC" w14:textId="63E0A245" w:rsidR="00AE12AF" w:rsidRDefault="00284E6D" w:rsidP="001F4B26">
            <w:pPr>
              <w:pStyle w:val="ListParagraph"/>
              <w:ind w:left="360" w:firstLineChars="0" w:firstLine="0"/>
            </w:pPr>
            <w:r>
              <w:t xml:space="preserve">2.1 </w:t>
            </w:r>
            <w:r w:rsidR="00AE12AF">
              <w:t>If customer has rated order, display rating as:</w:t>
            </w:r>
          </w:p>
          <w:p w14:paraId="785F29D9" w14:textId="6443CCDE" w:rsidR="00BE3B7A" w:rsidRDefault="007F7469" w:rsidP="00BE3B7A">
            <w:pPr>
              <w:pStyle w:val="ListParagraph"/>
              <w:ind w:left="360" w:firstLineChars="0" w:firstLine="0"/>
            </w:pPr>
            <w:r>
              <w:rPr>
                <w:noProof/>
              </w:rPr>
              <w:lastRenderedPageBreak/>
              <w:drawing>
                <wp:inline distT="0" distB="0" distL="0" distR="0" wp14:anchorId="60F6EFC9" wp14:editId="4249DA38">
                  <wp:extent cx="1692910" cy="1236133"/>
                  <wp:effectExtent l="0" t="0" r="2540" b="254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1702647" cy="1243242"/>
                          </a:xfrm>
                          <a:prstGeom prst="rect">
                            <a:avLst/>
                          </a:prstGeom>
                        </pic:spPr>
                      </pic:pic>
                    </a:graphicData>
                  </a:graphic>
                </wp:inline>
              </w:drawing>
            </w:r>
            <w:r w:rsidR="00BE3B7A">
              <w:rPr>
                <w:noProof/>
              </w:rPr>
              <w:t xml:space="preserve"> </w:t>
            </w:r>
          </w:p>
          <w:p w14:paraId="1981AEFE" w14:textId="181751DE" w:rsidR="00AE12AF" w:rsidRDefault="00284E6D" w:rsidP="001F4B26">
            <w:pPr>
              <w:pStyle w:val="ListParagraph"/>
              <w:ind w:left="360" w:firstLineChars="0" w:firstLine="0"/>
            </w:pPr>
            <w:r>
              <w:t xml:space="preserve">2.2 </w:t>
            </w:r>
            <w:r w:rsidR="00AE12AF">
              <w:t>If customer has not rated order, display blank stars and “RATE ORDER” link. Tapping the link</w:t>
            </w:r>
            <w:r w:rsidR="00C6362C">
              <w:t>,</w:t>
            </w:r>
            <w:r w:rsidR="00AE12AF">
              <w:t xml:space="preserve"> </w:t>
            </w:r>
            <w:r w:rsidR="00C6362C">
              <w:t>n</w:t>
            </w:r>
            <w:r w:rsidR="00C6362C" w:rsidRPr="00C6362C">
              <w:t xml:space="preserve">avigation to the </w:t>
            </w:r>
            <w:r w:rsidR="00894322" w:rsidRPr="00894322">
              <w:t xml:space="preserve">order </w:t>
            </w:r>
            <w:r w:rsidR="00C6362C" w:rsidRPr="00C6362C">
              <w:t>review page of no stars selected</w:t>
            </w:r>
            <w:r w:rsidR="00AE12AF">
              <w:t xml:space="preserve">. See </w:t>
            </w:r>
            <w:r w:rsidR="00147893" w:rsidRPr="00452515">
              <w:rPr>
                <w:rFonts w:ascii="Arial" w:hAnsi="Arial" w:cs="Arial"/>
                <w:sz w:val="20"/>
                <w:szCs w:val="20"/>
              </w:rPr>
              <w:t>Extend Scenario</w:t>
            </w:r>
            <w:r w:rsidR="00147893">
              <w:rPr>
                <w:rFonts w:ascii="Arial" w:hAnsi="Arial" w:cs="Arial"/>
                <w:sz w:val="20"/>
                <w:szCs w:val="20"/>
              </w:rPr>
              <w:t xml:space="preserve">2 in </w:t>
            </w:r>
            <w:r w:rsidR="00AE12AF">
              <w:t>UC10-01.</w:t>
            </w:r>
          </w:p>
          <w:p w14:paraId="6F6D49C3" w14:textId="51AC76BB" w:rsidR="002F38FE" w:rsidRDefault="00AE12AF" w:rsidP="00583EBD">
            <w:pPr>
              <w:pStyle w:val="ListParagraph"/>
              <w:ind w:left="360" w:firstLineChars="0" w:firstLine="0"/>
            </w:pPr>
            <w:r>
              <w:t xml:space="preserve"> </w:t>
            </w:r>
            <w:r w:rsidR="007F7469">
              <w:rPr>
                <w:noProof/>
              </w:rPr>
              <w:drawing>
                <wp:inline distT="0" distB="0" distL="0" distR="0" wp14:anchorId="67644562" wp14:editId="0CC6A456">
                  <wp:extent cx="2133785" cy="1493649"/>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2133785" cy="1493649"/>
                          </a:xfrm>
                          <a:prstGeom prst="rect">
                            <a:avLst/>
                          </a:prstGeom>
                        </pic:spPr>
                      </pic:pic>
                    </a:graphicData>
                  </a:graphic>
                </wp:inline>
              </w:drawing>
            </w:r>
          </w:p>
          <w:p w14:paraId="5AB8137B" w14:textId="0A5BC74F" w:rsidR="00284E6D" w:rsidRDefault="00703CB9" w:rsidP="00284E6D">
            <w:pPr>
              <w:pStyle w:val="ListParagraph"/>
              <w:ind w:left="360" w:firstLineChars="0" w:firstLine="0"/>
            </w:pPr>
            <w:r>
              <w:rPr>
                <w:rFonts w:ascii="Segoe UI" w:hAnsi="Segoe UI" w:cs="Segoe UI"/>
                <w:color w:val="172B4D"/>
                <w:spacing w:val="-1"/>
                <w:szCs w:val="21"/>
              </w:rPr>
              <w:t>If user clicks on a star, open full review page with star rating already filled</w:t>
            </w:r>
            <w:r w:rsidR="00D62CB5">
              <w:rPr>
                <w:rFonts w:ascii="Segoe UI" w:hAnsi="Segoe UI" w:cs="Segoe UI"/>
                <w:color w:val="172B4D"/>
                <w:spacing w:val="-1"/>
                <w:szCs w:val="21"/>
              </w:rPr>
              <w:t>,</w:t>
            </w:r>
            <w:r w:rsidR="00605E39">
              <w:rPr>
                <w:rFonts w:ascii="Segoe UI" w:hAnsi="Segoe UI" w:cs="Segoe UI"/>
                <w:color w:val="172B4D"/>
                <w:spacing w:val="-1"/>
                <w:szCs w:val="21"/>
              </w:rPr>
              <w:t xml:space="preserve"> </w:t>
            </w:r>
            <w:r w:rsidR="00D62CB5">
              <w:rPr>
                <w:rFonts w:ascii="Segoe UI" w:hAnsi="Segoe UI" w:cs="Segoe UI"/>
                <w:color w:val="172B4D"/>
                <w:spacing w:val="-1"/>
                <w:szCs w:val="21"/>
              </w:rPr>
              <w:t xml:space="preserve">user can </w:t>
            </w:r>
            <w:r w:rsidR="00B60679">
              <w:rPr>
                <w:rFonts w:ascii="Segoe UI" w:hAnsi="Segoe UI" w:cs="Segoe UI"/>
                <w:color w:val="172B4D"/>
                <w:spacing w:val="-1"/>
                <w:szCs w:val="21"/>
              </w:rPr>
              <w:t>change stars, select tags on the page</w:t>
            </w:r>
            <w:r w:rsidR="00223966">
              <w:rPr>
                <w:rFonts w:ascii="Segoe UI" w:hAnsi="Segoe UI" w:cs="Segoe UI"/>
                <w:color w:val="172B4D"/>
                <w:spacing w:val="-1"/>
                <w:szCs w:val="21"/>
              </w:rPr>
              <w:t>, see (</w:t>
            </w:r>
            <w:r w:rsidR="00073AF7">
              <w:rPr>
                <w:rFonts w:ascii="Segoe UI" w:hAnsi="Segoe UI" w:cs="Segoe UI"/>
                <w:color w:val="172B4D"/>
                <w:spacing w:val="-1"/>
                <w:szCs w:val="21"/>
              </w:rPr>
              <w:t>“</w:t>
            </w:r>
            <w:r w:rsidR="00223966" w:rsidRPr="001329C7">
              <w:rPr>
                <w:rFonts w:ascii="Segoe UI" w:hAnsi="Segoe UI" w:cs="Segoe UI"/>
                <w:color w:val="172B4D"/>
                <w:spacing w:val="-1"/>
                <w:szCs w:val="21"/>
              </w:rPr>
              <w:t>Step 1–star rating</w:t>
            </w:r>
            <w:r w:rsidR="00073AF7">
              <w:rPr>
                <w:rFonts w:ascii="Segoe UI" w:hAnsi="Segoe UI" w:cs="Segoe UI"/>
                <w:color w:val="172B4D"/>
                <w:spacing w:val="-1"/>
                <w:szCs w:val="21"/>
              </w:rPr>
              <w:t>”</w:t>
            </w:r>
            <w:r w:rsidR="00223966">
              <w:rPr>
                <w:rFonts w:ascii="Segoe UI" w:hAnsi="Segoe UI" w:cs="Segoe UI"/>
                <w:color w:val="172B4D"/>
                <w:spacing w:val="-1"/>
                <w:szCs w:val="21"/>
              </w:rPr>
              <w:t xml:space="preserve"> </w:t>
            </w:r>
            <w:r w:rsidR="00223966" w:rsidRPr="001329C7">
              <w:rPr>
                <w:rFonts w:ascii="Segoe UI" w:hAnsi="Segoe UI" w:cs="Segoe UI"/>
                <w:color w:val="172B4D"/>
                <w:spacing w:val="-1"/>
                <w:szCs w:val="21"/>
              </w:rPr>
              <w:t>in UC10-01</w:t>
            </w:r>
            <w:r w:rsidR="00223966">
              <w:rPr>
                <w:rFonts w:ascii="Segoe UI" w:hAnsi="Segoe UI" w:cs="Segoe UI"/>
                <w:color w:val="172B4D"/>
                <w:spacing w:val="-1"/>
                <w:szCs w:val="21"/>
              </w:rPr>
              <w:t>)</w:t>
            </w:r>
            <w:r>
              <w:rPr>
                <w:rFonts w:ascii="Segoe UI" w:hAnsi="Segoe UI" w:cs="Segoe UI"/>
                <w:color w:val="172B4D"/>
                <w:spacing w:val="-1"/>
                <w:szCs w:val="21"/>
              </w:rPr>
              <w:t>.</w:t>
            </w:r>
            <w:r w:rsidDel="00703CB9">
              <w:t xml:space="preserve"> </w:t>
            </w:r>
            <w:r w:rsidR="00284E6D">
              <w:t>Configure</w:t>
            </w:r>
            <w:r w:rsidR="00284E6D" w:rsidRPr="00284E6D">
              <w:t xml:space="preserve"> a </w:t>
            </w:r>
            <w:r w:rsidR="00284E6D">
              <w:t xml:space="preserve">rate order </w:t>
            </w:r>
            <w:r w:rsidR="00284E6D" w:rsidRPr="00284E6D">
              <w:t>cutoff time</w:t>
            </w:r>
            <w:r w:rsidR="00284E6D">
              <w:t xml:space="preserve"> somewhere</w:t>
            </w:r>
            <w:r w:rsidR="00284E6D" w:rsidRPr="00284E6D">
              <w:t xml:space="preserve">, make the cut off </w:t>
            </w:r>
            <w:r w:rsidR="00284E6D">
              <w:t xml:space="preserve">time </w:t>
            </w:r>
            <w:r w:rsidR="00284E6D" w:rsidRPr="00284E6D">
              <w:t>1 week from delivery</w:t>
            </w:r>
            <w:r w:rsidR="00284E6D">
              <w:t xml:space="preserve"> for now. If </w:t>
            </w:r>
            <w:r w:rsidR="00284E6D" w:rsidRPr="00284E6D">
              <w:t>cutoff time</w:t>
            </w:r>
            <w:r w:rsidR="00284E6D">
              <w:t xml:space="preserve"> is passed</w:t>
            </w:r>
            <w:r w:rsidR="00284E6D" w:rsidRPr="00284E6D">
              <w:t xml:space="preserve">, we </w:t>
            </w:r>
            <w:r w:rsidR="00284E6D">
              <w:t>should</w:t>
            </w:r>
            <w:r w:rsidR="00284E6D" w:rsidRPr="00284E6D">
              <w:t xml:space="preserve"> hide the whole “empty stars + RATE ORDER” section</w:t>
            </w:r>
            <w:r w:rsidR="00284E6D">
              <w:t>.</w:t>
            </w:r>
          </w:p>
          <w:p w14:paraId="578A2413" w14:textId="0AA44357" w:rsidR="00583EBD" w:rsidRDefault="00583EBD" w:rsidP="00BE3B7A">
            <w:pPr>
              <w:pStyle w:val="ListParagraph"/>
              <w:numPr>
                <w:ilvl w:val="0"/>
                <w:numId w:val="197"/>
              </w:numPr>
              <w:ind w:firstLineChars="0"/>
            </w:pPr>
            <w:r>
              <w:t>Order items:</w:t>
            </w:r>
          </w:p>
          <w:p w14:paraId="26BDD578" w14:textId="26B9F324" w:rsidR="00583EBD" w:rsidRDefault="00583EBD" w:rsidP="00583EBD">
            <w:pPr>
              <w:pStyle w:val="ListParagraph"/>
              <w:ind w:left="360" w:firstLineChars="0" w:firstLine="0"/>
            </w:pPr>
            <w:r>
              <w:rPr>
                <w:noProof/>
              </w:rPr>
              <w:drawing>
                <wp:inline distT="0" distB="0" distL="0" distR="0" wp14:anchorId="7484625A" wp14:editId="4F44A696">
                  <wp:extent cx="2804908" cy="1554810"/>
                  <wp:effectExtent l="0" t="0" r="0" b="762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2812041" cy="1558764"/>
                          </a:xfrm>
                          <a:prstGeom prst="rect">
                            <a:avLst/>
                          </a:prstGeom>
                        </pic:spPr>
                      </pic:pic>
                    </a:graphicData>
                  </a:graphic>
                </wp:inline>
              </w:drawing>
            </w:r>
          </w:p>
          <w:p w14:paraId="46B17CA0" w14:textId="45F811F2" w:rsidR="009919E5" w:rsidRDefault="009919E5" w:rsidP="00583EBD">
            <w:pPr>
              <w:pStyle w:val="ListParagraph"/>
              <w:ind w:left="360" w:firstLineChars="0" w:firstLine="0"/>
            </w:pPr>
            <w:r>
              <w:t>For customizable items, show option values the customer selected in this order just like what we show in shopping cart page.</w:t>
            </w:r>
          </w:p>
          <w:p w14:paraId="24F43FF5" w14:textId="0E8F89D3" w:rsidR="00583EBD" w:rsidRDefault="00583EBD" w:rsidP="00583EBD">
            <w:pPr>
              <w:pStyle w:val="ListParagraph"/>
              <w:numPr>
                <w:ilvl w:val="0"/>
                <w:numId w:val="197"/>
              </w:numPr>
              <w:ind w:firstLineChars="0"/>
            </w:pPr>
            <w:r>
              <w:t>Order amount:</w:t>
            </w:r>
          </w:p>
          <w:p w14:paraId="33A70EF6" w14:textId="3611B31C" w:rsidR="00583EBD" w:rsidRDefault="00583EBD" w:rsidP="00583EBD">
            <w:pPr>
              <w:pStyle w:val="ListParagraph"/>
              <w:ind w:left="360" w:firstLineChars="0" w:firstLine="0"/>
            </w:pPr>
            <w:r>
              <w:rPr>
                <w:noProof/>
              </w:rPr>
              <w:lastRenderedPageBreak/>
              <w:drawing>
                <wp:inline distT="0" distB="0" distL="0" distR="0" wp14:anchorId="0F8F5038" wp14:editId="0B1E338A">
                  <wp:extent cx="2462709" cy="153235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2473454" cy="1539038"/>
                          </a:xfrm>
                          <a:prstGeom prst="rect">
                            <a:avLst/>
                          </a:prstGeom>
                        </pic:spPr>
                      </pic:pic>
                    </a:graphicData>
                  </a:graphic>
                </wp:inline>
              </w:drawing>
            </w:r>
          </w:p>
          <w:p w14:paraId="667960D4" w14:textId="166EFC8C" w:rsidR="00CD5DD9" w:rsidRDefault="00995837" w:rsidP="00726B90">
            <w:pPr>
              <w:widowControl/>
              <w:spacing w:after="0"/>
              <w:ind w:left="360" w:firstLine="360"/>
              <w:jc w:val="left"/>
              <w:textAlignment w:val="baseline"/>
            </w:pPr>
            <w:r w:rsidRPr="00AF7D03">
              <w:t>I</w:t>
            </w:r>
            <w:r w:rsidRPr="00AF7D03">
              <w:rPr>
                <w:rFonts w:hint="eastAsia"/>
              </w:rPr>
              <w:t>f</w:t>
            </w:r>
            <w:r w:rsidRPr="00AF7D03">
              <w:t xml:space="preserve"> </w:t>
            </w:r>
            <w:r w:rsidRPr="00AF7D03">
              <w:rPr>
                <w:rFonts w:hint="eastAsia"/>
              </w:rPr>
              <w:t>the</w:t>
            </w:r>
            <w:r w:rsidRPr="00AF7D03">
              <w:t xml:space="preserve"> </w:t>
            </w:r>
            <w:r w:rsidR="00AF7D03" w:rsidRPr="00AF7D03">
              <w:rPr>
                <w:rFonts w:hint="eastAsia"/>
              </w:rPr>
              <w:t>payment</w:t>
            </w:r>
            <w:r w:rsidR="00AF7D03" w:rsidRPr="00AF7D03">
              <w:t xml:space="preserve"> </w:t>
            </w:r>
            <w:r w:rsidR="00AF7D03" w:rsidRPr="00AF7D03">
              <w:rPr>
                <w:rFonts w:hint="eastAsia"/>
              </w:rPr>
              <w:t>method</w:t>
            </w:r>
            <w:r w:rsidR="00AF7D03" w:rsidRPr="00AF7D03">
              <w:t xml:space="preserve"> </w:t>
            </w:r>
            <w:r w:rsidR="00AF7D03" w:rsidRPr="00AF7D03">
              <w:rPr>
                <w:rFonts w:hint="eastAsia"/>
              </w:rPr>
              <w:t>is</w:t>
            </w:r>
            <w:r w:rsidR="00AF7D03" w:rsidRPr="00AF7D03">
              <w:t xml:space="preserve"> Google Pay</w:t>
            </w:r>
            <w:r w:rsidR="00AF7D03">
              <w:t xml:space="preserve">, the card </w:t>
            </w:r>
            <w:r w:rsidR="00CD5DD9">
              <w:t>is set to Google Pay</w:t>
            </w:r>
            <w:r w:rsidR="00CD5DD9">
              <w:rPr>
                <w:rFonts w:hint="eastAsia"/>
              </w:rPr>
              <w:t>:</w:t>
            </w:r>
          </w:p>
          <w:p w14:paraId="07190F91" w14:textId="34705A30" w:rsidR="00583EBD" w:rsidRPr="00AF7D03" w:rsidRDefault="00CD5DD9" w:rsidP="00726B90">
            <w:pPr>
              <w:widowControl/>
              <w:spacing w:after="0"/>
              <w:ind w:left="360" w:firstLine="360"/>
              <w:jc w:val="left"/>
              <w:textAlignment w:val="baseline"/>
            </w:pPr>
            <w:r>
              <w:rPr>
                <w:noProof/>
              </w:rPr>
              <w:drawing>
                <wp:inline distT="0" distB="0" distL="0" distR="0" wp14:anchorId="5540BC3A" wp14:editId="10DB8242">
                  <wp:extent cx="2326640" cy="325120"/>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a:stretch>
                            <a:fillRect/>
                          </a:stretch>
                        </pic:blipFill>
                        <pic:spPr>
                          <a:xfrm>
                            <a:off x="0" y="0"/>
                            <a:ext cx="2326869" cy="325152"/>
                          </a:xfrm>
                          <a:prstGeom prst="rect">
                            <a:avLst/>
                          </a:prstGeom>
                        </pic:spPr>
                      </pic:pic>
                    </a:graphicData>
                  </a:graphic>
                </wp:inline>
              </w:drawing>
            </w:r>
            <w:r w:rsidR="00390959" w:rsidRPr="00AF7D03">
              <w:t>  </w:t>
            </w:r>
          </w:p>
          <w:p w14:paraId="24064190" w14:textId="6E42E04F" w:rsidR="003D4836" w:rsidRDefault="003D4836" w:rsidP="00BE3B7A">
            <w:pPr>
              <w:pStyle w:val="ListParagraph"/>
              <w:numPr>
                <w:ilvl w:val="0"/>
                <w:numId w:val="197"/>
              </w:numPr>
              <w:ind w:firstLineChars="0"/>
            </w:pPr>
            <w:r>
              <w:rPr>
                <w:rFonts w:hint="eastAsia"/>
              </w:rPr>
              <w:t>If</w:t>
            </w:r>
            <w:r>
              <w:t xml:space="preserve"> </w:t>
            </w:r>
            <w:r>
              <w:rPr>
                <w:rFonts w:hint="eastAsia"/>
              </w:rPr>
              <w:t>the</w:t>
            </w:r>
            <w:r>
              <w:t xml:space="preserve"> restaurant is available, show “Reorder”, clicking it is the same as Go-</w:t>
            </w:r>
            <w:proofErr w:type="spellStart"/>
            <w:r>
              <w:t>to’s</w:t>
            </w:r>
            <w:proofErr w:type="spellEnd"/>
            <w:r>
              <w:t xml:space="preserve"> reorder button. </w:t>
            </w:r>
            <w:r w:rsidR="00B26A6A">
              <w:t>If the restaurant is not available, gray out the reorder button.</w:t>
            </w:r>
          </w:p>
          <w:p w14:paraId="16A423B9" w14:textId="7B560552" w:rsidR="0006674E" w:rsidRDefault="0006674E" w:rsidP="0006674E">
            <w:pPr>
              <w:pStyle w:val="ListParagraph"/>
              <w:ind w:left="360" w:firstLineChars="0" w:firstLine="0"/>
            </w:pPr>
            <w:r>
              <w:rPr>
                <w:noProof/>
              </w:rPr>
              <w:drawing>
                <wp:inline distT="0" distB="0" distL="0" distR="0" wp14:anchorId="6235EEFB" wp14:editId="20898130">
                  <wp:extent cx="4625674" cy="1078173"/>
                  <wp:effectExtent l="0" t="0" r="3810" b="825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4639771" cy="1081459"/>
                          </a:xfrm>
                          <a:prstGeom prst="rect">
                            <a:avLst/>
                          </a:prstGeom>
                        </pic:spPr>
                      </pic:pic>
                    </a:graphicData>
                  </a:graphic>
                </wp:inline>
              </w:drawing>
            </w:r>
          </w:p>
          <w:p w14:paraId="2E170856" w14:textId="08D25B48" w:rsidR="00C401F9" w:rsidRPr="00F85267" w:rsidRDefault="00CE6F99" w:rsidP="0006674E">
            <w:pPr>
              <w:pStyle w:val="ListParagraph"/>
              <w:ind w:left="360" w:firstLineChars="0" w:firstLine="0"/>
            </w:pPr>
            <w:r>
              <w:t>P</w:t>
            </w:r>
            <w:r w:rsidR="00C401F9">
              <w:t>in “Get Help” and “</w:t>
            </w:r>
            <w:proofErr w:type="gramStart"/>
            <w:r w:rsidR="00C401F9">
              <w:t xml:space="preserve">Reorder </w:t>
            </w:r>
            <w:r w:rsidR="00A46BCE">
              <w:t>”</w:t>
            </w:r>
            <w:proofErr w:type="gramEnd"/>
            <w:r w:rsidR="00C401F9">
              <w:t xml:space="preserve"> on the screen</w:t>
            </w:r>
            <w:r>
              <w:t>, make it sticky when user scrolls.</w:t>
            </w:r>
          </w:p>
          <w:p w14:paraId="1F0E09F4" w14:textId="306EB422" w:rsidR="003D4836" w:rsidRDefault="003D4836" w:rsidP="001A4FE3"/>
          <w:p w14:paraId="78A0AAE8" w14:textId="77777777" w:rsidR="003D4836" w:rsidRPr="00C11AA9" w:rsidRDefault="003D4836" w:rsidP="001A4FE3"/>
        </w:tc>
      </w:tr>
      <w:tr w:rsidR="003D4836" w:rsidRPr="00452515" w14:paraId="50F1277F" w14:textId="77777777" w:rsidTr="00BB1EB3">
        <w:tc>
          <w:tcPr>
            <w:tcW w:w="8008" w:type="dxa"/>
          </w:tcPr>
          <w:p w14:paraId="3A89E831" w14:textId="3FE05B74" w:rsidR="003D4836" w:rsidRDefault="003D4836" w:rsidP="001A4FE3">
            <w:pPr>
              <w:rPr>
                <w:ins w:id="2452" w:author="Lisa Zheng" w:date="2021-03-10T17:25:00Z"/>
                <w:rFonts w:ascii="Arial" w:hAnsi="Arial" w:cs="Arial"/>
                <w:sz w:val="20"/>
                <w:szCs w:val="20"/>
              </w:rPr>
            </w:pPr>
            <w:r w:rsidRPr="00452515">
              <w:rPr>
                <w:rFonts w:ascii="Arial" w:hAnsi="Arial" w:cs="Arial"/>
                <w:sz w:val="20"/>
                <w:szCs w:val="20"/>
              </w:rPr>
              <w:lastRenderedPageBreak/>
              <w:t>Extend Scenario:</w:t>
            </w:r>
            <w:ins w:id="2453" w:author="Lisa Zheng" w:date="2021-03-10T17:25:00Z">
              <w:r w:rsidR="003255B5">
                <w:rPr>
                  <w:rFonts w:ascii="Arial" w:hAnsi="Arial" w:cs="Arial"/>
                  <w:sz w:val="20"/>
                  <w:szCs w:val="20"/>
                </w:rPr>
                <w:t xml:space="preserve"> Displaying bundle </w:t>
              </w:r>
              <w:proofErr w:type="gramStart"/>
              <w:r w:rsidR="003255B5">
                <w:rPr>
                  <w:rFonts w:ascii="Arial" w:hAnsi="Arial" w:cs="Arial"/>
                  <w:sz w:val="20"/>
                  <w:szCs w:val="20"/>
                </w:rPr>
                <w:t>items</w:t>
              </w:r>
              <w:proofErr w:type="gramEnd"/>
            </w:ins>
          </w:p>
          <w:p w14:paraId="1D215998" w14:textId="52B91E19" w:rsidR="003255B5" w:rsidRDefault="003255B5" w:rsidP="003255B5">
            <w:pPr>
              <w:pStyle w:val="ListParagraph"/>
              <w:numPr>
                <w:ilvl w:val="0"/>
                <w:numId w:val="539"/>
              </w:numPr>
              <w:ind w:firstLineChars="0"/>
              <w:rPr>
                <w:ins w:id="2454" w:author="Lisa Zheng" w:date="2021-03-10T17:32:00Z"/>
                <w:rFonts w:ascii="Arial" w:hAnsi="Arial" w:cs="Arial"/>
                <w:sz w:val="20"/>
                <w:szCs w:val="20"/>
              </w:rPr>
            </w:pPr>
            <w:ins w:id="2455" w:author="Lisa Zheng" w:date="2021-03-10T17:32:00Z">
              <w:r w:rsidRPr="003255B5">
                <w:rPr>
                  <w:rFonts w:ascii="Arial" w:hAnsi="Arial" w:cs="Arial"/>
                  <w:sz w:val="20"/>
                  <w:szCs w:val="20"/>
                </w:rPr>
                <w:t xml:space="preserve">Bundles should display in the same format as the cart </w:t>
              </w:r>
              <w:proofErr w:type="gramStart"/>
              <w:r w:rsidRPr="003255B5">
                <w:rPr>
                  <w:rFonts w:ascii="Arial" w:hAnsi="Arial" w:cs="Arial"/>
                  <w:sz w:val="20"/>
                  <w:szCs w:val="20"/>
                </w:rPr>
                <w:t>summary</w:t>
              </w:r>
              <w:proofErr w:type="gramEnd"/>
            </w:ins>
          </w:p>
          <w:p w14:paraId="2DA81D92" w14:textId="070248CF" w:rsidR="009415FC" w:rsidRDefault="003255B5" w:rsidP="009415FC">
            <w:pPr>
              <w:pStyle w:val="ListParagraph"/>
              <w:numPr>
                <w:ilvl w:val="0"/>
                <w:numId w:val="540"/>
              </w:numPr>
              <w:ind w:firstLineChars="0"/>
              <w:rPr>
                <w:ins w:id="2456" w:author="Lisa Zheng" w:date="2021-03-10T17:34:00Z"/>
                <w:rFonts w:ascii="Arial" w:hAnsi="Arial" w:cs="Arial"/>
                <w:sz w:val="20"/>
                <w:szCs w:val="20"/>
              </w:rPr>
            </w:pPr>
            <w:ins w:id="2457" w:author="Lisa Zheng" w:date="2021-03-10T17:32:00Z">
              <w:r w:rsidRPr="003255B5">
                <w:rPr>
                  <w:rFonts w:ascii="Arial" w:hAnsi="Arial" w:cs="Arial"/>
                  <w:sz w:val="20"/>
                  <w:szCs w:val="20"/>
                </w:rPr>
                <w:t>Bundle Item Name is the header</w:t>
              </w:r>
            </w:ins>
          </w:p>
          <w:p w14:paraId="7DAFD189" w14:textId="142B3FF0" w:rsidR="009415FC" w:rsidRPr="009415FC" w:rsidRDefault="009415FC" w:rsidP="009415FC">
            <w:pPr>
              <w:pStyle w:val="ListParagraph"/>
              <w:numPr>
                <w:ilvl w:val="0"/>
                <w:numId w:val="540"/>
              </w:numPr>
              <w:ind w:firstLineChars="0"/>
              <w:rPr>
                <w:ins w:id="2458" w:author="Lisa Zheng" w:date="2021-03-10T17:32:00Z"/>
                <w:rFonts w:ascii="Arial" w:hAnsi="Arial" w:cs="Arial"/>
                <w:sz w:val="20"/>
                <w:szCs w:val="20"/>
                <w:rPrChange w:id="2459" w:author="Lisa Zheng" w:date="2021-03-10T17:33:00Z">
                  <w:rPr>
                    <w:ins w:id="2460" w:author="Lisa Zheng" w:date="2021-03-10T17:32:00Z"/>
                  </w:rPr>
                </w:rPrChange>
              </w:rPr>
            </w:pPr>
            <w:ins w:id="2461" w:author="Lisa Zheng" w:date="2021-03-10T17:34:00Z">
              <w:r>
                <w:rPr>
                  <w:rFonts w:ascii="Arial" w:hAnsi="Arial" w:cs="Arial"/>
                  <w:sz w:val="20"/>
                  <w:szCs w:val="20"/>
                </w:rPr>
                <w:t xml:space="preserve">The subtotal is the bundle item’s unit price * </w:t>
              </w:r>
              <w:proofErr w:type="gramStart"/>
              <w:r>
                <w:rPr>
                  <w:rFonts w:ascii="Arial" w:hAnsi="Arial" w:cs="Arial"/>
                  <w:sz w:val="20"/>
                  <w:szCs w:val="20"/>
                </w:rPr>
                <w:t>qty</w:t>
              </w:r>
            </w:ins>
            <w:proofErr w:type="gramEnd"/>
          </w:p>
          <w:p w14:paraId="1C9DFCB9" w14:textId="6A77D2D0" w:rsidR="003255B5" w:rsidRDefault="003255B5" w:rsidP="003255B5">
            <w:pPr>
              <w:pStyle w:val="ListParagraph"/>
              <w:numPr>
                <w:ilvl w:val="0"/>
                <w:numId w:val="540"/>
              </w:numPr>
              <w:ind w:firstLineChars="0"/>
              <w:rPr>
                <w:ins w:id="2462" w:author="Lisa Zheng" w:date="2021-03-10T17:33:00Z"/>
                <w:rFonts w:ascii="Arial" w:hAnsi="Arial" w:cs="Arial"/>
                <w:sz w:val="20"/>
                <w:szCs w:val="20"/>
              </w:rPr>
            </w:pPr>
            <w:ins w:id="2463" w:author="Lisa Zheng" w:date="2021-03-10T17:33:00Z">
              <w:r w:rsidRPr="003255B5">
                <w:rPr>
                  <w:rFonts w:ascii="Arial" w:hAnsi="Arial" w:cs="Arial"/>
                  <w:sz w:val="20"/>
                  <w:szCs w:val="20"/>
                </w:rPr>
                <w:t xml:space="preserve">Bundle Item selections should each appear on their own line below the bundle </w:t>
              </w:r>
              <w:proofErr w:type="gramStart"/>
              <w:r w:rsidRPr="003255B5">
                <w:rPr>
                  <w:rFonts w:ascii="Arial" w:hAnsi="Arial" w:cs="Arial"/>
                  <w:sz w:val="20"/>
                  <w:szCs w:val="20"/>
                </w:rPr>
                <w:t>header</w:t>
              </w:r>
              <w:proofErr w:type="gramEnd"/>
            </w:ins>
          </w:p>
          <w:p w14:paraId="11DF65BC" w14:textId="38B9170E" w:rsidR="003255B5" w:rsidRDefault="003255B5" w:rsidP="003255B5">
            <w:pPr>
              <w:pStyle w:val="ListParagraph"/>
              <w:numPr>
                <w:ilvl w:val="0"/>
                <w:numId w:val="540"/>
              </w:numPr>
              <w:ind w:firstLineChars="0"/>
              <w:rPr>
                <w:ins w:id="2464" w:author="Lisa Zheng" w:date="2021-03-10T17:33:00Z"/>
                <w:rFonts w:ascii="Arial" w:hAnsi="Arial" w:cs="Arial"/>
                <w:sz w:val="20"/>
                <w:szCs w:val="20"/>
              </w:rPr>
            </w:pPr>
            <w:ins w:id="2465" w:author="Lisa Zheng" w:date="2021-03-10T17:33:00Z">
              <w:r w:rsidRPr="003255B5">
                <w:rPr>
                  <w:rFonts w:ascii="Arial" w:hAnsi="Arial" w:cs="Arial"/>
                  <w:sz w:val="20"/>
                  <w:szCs w:val="20"/>
                </w:rPr>
                <w:t xml:space="preserve">Customizations for Bundle item selections should appear in parenthesis next to the item </w:t>
              </w:r>
              <w:proofErr w:type="gramStart"/>
              <w:r w:rsidRPr="003255B5">
                <w:rPr>
                  <w:rFonts w:ascii="Arial" w:hAnsi="Arial" w:cs="Arial"/>
                  <w:sz w:val="20"/>
                  <w:szCs w:val="20"/>
                </w:rPr>
                <w:t>selection</w:t>
              </w:r>
              <w:proofErr w:type="gramEnd"/>
            </w:ins>
          </w:p>
          <w:p w14:paraId="2FB64529" w14:textId="5A40917C" w:rsidR="009415FC" w:rsidRPr="009415FC" w:rsidRDefault="009415FC" w:rsidP="009415FC">
            <w:pPr>
              <w:pStyle w:val="ListParagraph"/>
              <w:numPr>
                <w:ilvl w:val="0"/>
                <w:numId w:val="539"/>
              </w:numPr>
              <w:ind w:firstLineChars="0"/>
              <w:rPr>
                <w:ins w:id="2466" w:author="Lisa Zheng" w:date="2021-03-10T17:31:00Z"/>
                <w:rFonts w:ascii="Arial" w:hAnsi="Arial" w:cs="Arial"/>
                <w:sz w:val="20"/>
                <w:szCs w:val="20"/>
                <w:rPrChange w:id="2467" w:author="Lisa Zheng" w:date="2021-03-10T17:33:00Z">
                  <w:rPr>
                    <w:ins w:id="2468" w:author="Lisa Zheng" w:date="2021-03-10T17:31:00Z"/>
                  </w:rPr>
                </w:rPrChange>
              </w:rPr>
            </w:pPr>
            <w:ins w:id="2469" w:author="Lisa Zheng" w:date="2021-03-10T17:33:00Z">
              <w:r>
                <w:rPr>
                  <w:rFonts w:ascii="Arial" w:hAnsi="Arial" w:cs="Arial"/>
                  <w:sz w:val="20"/>
                  <w:szCs w:val="20"/>
                </w:rPr>
                <w:t>Do not display “bundle” disco</w:t>
              </w:r>
            </w:ins>
            <w:ins w:id="2470" w:author="Lisa Zheng" w:date="2021-03-10T17:34:00Z">
              <w:r>
                <w:rPr>
                  <w:rFonts w:ascii="Arial" w:hAnsi="Arial" w:cs="Arial"/>
                  <w:sz w:val="20"/>
                  <w:szCs w:val="20"/>
                </w:rPr>
                <w:t>unt.</w:t>
              </w:r>
            </w:ins>
          </w:p>
          <w:p w14:paraId="5D4AD723" w14:textId="01AE4B8A" w:rsidR="003255B5" w:rsidRPr="003255B5" w:rsidRDefault="003255B5" w:rsidP="003255B5">
            <w:pPr>
              <w:pStyle w:val="ListParagraph"/>
              <w:ind w:left="360" w:firstLineChars="0" w:firstLine="0"/>
              <w:rPr>
                <w:rFonts w:ascii="Arial" w:hAnsi="Arial" w:cs="Arial"/>
                <w:sz w:val="20"/>
                <w:szCs w:val="20"/>
              </w:rPr>
              <w:pPrChange w:id="2471" w:author="Lisa Zheng" w:date="2021-03-10T17:31:00Z">
                <w:pPr>
                  <w:pStyle w:val="ListParagraph"/>
                  <w:numPr>
                    <w:numId w:val="539"/>
                  </w:numPr>
                  <w:ind w:left="360" w:firstLineChars="0" w:hanging="360"/>
                </w:pPr>
              </w:pPrChange>
            </w:pPr>
            <w:ins w:id="2472" w:author="Lisa Zheng" w:date="2021-03-10T17:31:00Z">
              <w:r>
                <w:rPr>
                  <w:noProof/>
                </w:rPr>
                <w:lastRenderedPageBreak/>
                <w:drawing>
                  <wp:inline distT="0" distB="0" distL="0" distR="0" wp14:anchorId="1694ABB3" wp14:editId="3DF2EEDF">
                    <wp:extent cx="1306768" cy="2635624"/>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1337107" cy="2696815"/>
                            </a:xfrm>
                            <a:prstGeom prst="rect">
                              <a:avLst/>
                            </a:prstGeom>
                          </pic:spPr>
                        </pic:pic>
                      </a:graphicData>
                    </a:graphic>
                  </wp:inline>
                </w:drawing>
              </w:r>
            </w:ins>
          </w:p>
          <w:p w14:paraId="579D8481" w14:textId="77777777" w:rsidR="003D4836" w:rsidRPr="00452515" w:rsidRDefault="003D4836" w:rsidP="001A4FE3"/>
        </w:tc>
      </w:tr>
      <w:tr w:rsidR="003D4836" w:rsidRPr="00452515" w14:paraId="2B6F9618" w14:textId="77777777" w:rsidTr="00BB1EB3">
        <w:tc>
          <w:tcPr>
            <w:tcW w:w="8008" w:type="dxa"/>
          </w:tcPr>
          <w:p w14:paraId="4E851CC9" w14:textId="77777777" w:rsidR="003D4836" w:rsidRDefault="003D4836" w:rsidP="001A4FE3">
            <w:pPr>
              <w:rPr>
                <w:rFonts w:ascii="Arial" w:hAnsi="Arial" w:cs="Arial"/>
                <w:sz w:val="20"/>
                <w:szCs w:val="20"/>
              </w:rPr>
            </w:pPr>
            <w:r w:rsidRPr="00452515">
              <w:rPr>
                <w:rFonts w:ascii="Arial" w:hAnsi="Arial" w:cs="Arial"/>
                <w:sz w:val="20"/>
                <w:szCs w:val="20"/>
              </w:rPr>
              <w:lastRenderedPageBreak/>
              <w:t>Exception Scenario:</w:t>
            </w:r>
          </w:p>
          <w:p w14:paraId="63AE2934" w14:textId="77777777" w:rsidR="003D4836" w:rsidRPr="00452515" w:rsidRDefault="003D4836" w:rsidP="001A4FE3"/>
        </w:tc>
      </w:tr>
      <w:tr w:rsidR="003D4836" w:rsidRPr="00452515" w14:paraId="45FDFFA8" w14:textId="77777777" w:rsidTr="00BB1EB3">
        <w:tc>
          <w:tcPr>
            <w:tcW w:w="8008" w:type="dxa"/>
          </w:tcPr>
          <w:p w14:paraId="72DDE744" w14:textId="77777777" w:rsidR="003D4836" w:rsidRPr="00452515" w:rsidRDefault="003D4836" w:rsidP="001A4FE3">
            <w:pPr>
              <w:rPr>
                <w:rFonts w:ascii="Arial" w:hAnsi="Arial" w:cs="Arial"/>
                <w:sz w:val="20"/>
                <w:szCs w:val="20"/>
              </w:rPr>
            </w:pPr>
            <w:r w:rsidRPr="00452515">
              <w:rPr>
                <w:rFonts w:ascii="Arial" w:hAnsi="Arial" w:cs="Arial"/>
                <w:sz w:val="20"/>
                <w:szCs w:val="20"/>
              </w:rPr>
              <w:t>Notes:</w:t>
            </w:r>
          </w:p>
        </w:tc>
      </w:tr>
      <w:tr w:rsidR="003D4836" w:rsidRPr="00452515" w14:paraId="595E8CFD" w14:textId="77777777" w:rsidTr="00BB1EB3">
        <w:tc>
          <w:tcPr>
            <w:tcW w:w="8008" w:type="dxa"/>
          </w:tcPr>
          <w:p w14:paraId="3C45B5DC" w14:textId="77777777" w:rsidR="003D4836" w:rsidRPr="00452515" w:rsidRDefault="003D4836" w:rsidP="001A4FE3">
            <w:pPr>
              <w:rPr>
                <w:rFonts w:ascii="Arial" w:hAnsi="Arial" w:cs="Arial"/>
                <w:sz w:val="20"/>
                <w:szCs w:val="20"/>
              </w:rPr>
            </w:pPr>
            <w:r w:rsidRPr="00452515">
              <w:rPr>
                <w:rFonts w:ascii="Arial" w:hAnsi="Arial" w:cs="Arial"/>
                <w:sz w:val="20"/>
                <w:szCs w:val="20"/>
              </w:rPr>
              <w:t>Q/A:</w:t>
            </w:r>
          </w:p>
        </w:tc>
      </w:tr>
    </w:tbl>
    <w:p w14:paraId="1B53BE79" w14:textId="77777777" w:rsidR="003D4836" w:rsidRPr="003F7299" w:rsidRDefault="003D4836" w:rsidP="003D4836"/>
    <w:p w14:paraId="4090CA21" w14:textId="01BE74AA" w:rsidR="009005DD" w:rsidRPr="00351358" w:rsidRDefault="009005DD" w:rsidP="00BA0B80">
      <w:pPr>
        <w:pStyle w:val="Heading3"/>
      </w:pPr>
      <w:r w:rsidRPr="00351358">
        <w:t>UC11-0</w:t>
      </w:r>
      <w:r w:rsidR="000A0AA9">
        <w:t>3</w:t>
      </w:r>
      <w:r w:rsidRPr="00351358">
        <w:t xml:space="preserve"> Order Details </w:t>
      </w:r>
      <w:r w:rsidR="00CD756D">
        <w:t>–</w:t>
      </w:r>
      <w:r>
        <w:t xml:space="preserve"> </w:t>
      </w:r>
      <w:r w:rsidR="00CD756D">
        <w:rPr>
          <w:rFonts w:hint="eastAsia"/>
        </w:rPr>
        <w:t>Chef</w:t>
      </w:r>
      <w:r w:rsidR="00CD756D">
        <w:t xml:space="preserve"> </w:t>
      </w:r>
      <w:r w:rsidR="00CD756D">
        <w:rPr>
          <w:rFonts w:hint="eastAsia"/>
        </w:rPr>
        <w:t>&amp;</w:t>
      </w:r>
      <w:r w:rsidR="00CD756D">
        <w:t xml:space="preserve"> </w:t>
      </w:r>
      <w:r>
        <w:t>Tip</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9005DD" w:rsidRPr="00452515" w14:paraId="63B8171D" w14:textId="77777777" w:rsidTr="001823DB">
        <w:tc>
          <w:tcPr>
            <w:tcW w:w="8008" w:type="dxa"/>
          </w:tcPr>
          <w:p w14:paraId="0DA73C11" w14:textId="0904843E" w:rsidR="009005DD" w:rsidRPr="00452515" w:rsidRDefault="009005DD" w:rsidP="001A4FE3">
            <w:pPr>
              <w:rPr>
                <w:rFonts w:ascii="Arial" w:hAnsi="Arial" w:cs="Arial"/>
                <w:sz w:val="20"/>
                <w:szCs w:val="20"/>
              </w:rPr>
            </w:pPr>
            <w:r w:rsidRPr="00452515">
              <w:rPr>
                <w:rFonts w:ascii="Arial" w:hAnsi="Arial" w:cs="Arial"/>
                <w:sz w:val="20"/>
                <w:szCs w:val="20"/>
              </w:rPr>
              <w:t>UC</w:t>
            </w:r>
            <w:r>
              <w:rPr>
                <w:rFonts w:ascii="Arial" w:hAnsi="Arial" w:cs="Arial"/>
                <w:sz w:val="20"/>
                <w:szCs w:val="20"/>
              </w:rPr>
              <w:t>11-0</w:t>
            </w:r>
            <w:r w:rsidR="000A0AA9">
              <w:rPr>
                <w:rFonts w:ascii="Arial" w:hAnsi="Arial" w:cs="Arial"/>
                <w:sz w:val="20"/>
                <w:szCs w:val="20"/>
              </w:rPr>
              <w:t>3</w:t>
            </w:r>
            <w:r>
              <w:rPr>
                <w:rFonts w:ascii="Arial" w:hAnsi="Arial" w:cs="Arial"/>
                <w:sz w:val="20"/>
                <w:szCs w:val="20"/>
              </w:rPr>
              <w:t xml:space="preserve"> Order details - </w:t>
            </w:r>
            <w:r w:rsidR="00CD756D">
              <w:rPr>
                <w:rFonts w:ascii="Arial" w:hAnsi="Arial" w:cs="Arial" w:hint="eastAsia"/>
                <w:sz w:val="20"/>
                <w:szCs w:val="20"/>
              </w:rPr>
              <w:t>Chef</w:t>
            </w:r>
            <w:r w:rsidR="00CD756D">
              <w:rPr>
                <w:rFonts w:ascii="Arial" w:hAnsi="Arial" w:cs="Arial"/>
                <w:sz w:val="20"/>
                <w:szCs w:val="20"/>
              </w:rPr>
              <w:t xml:space="preserve"> </w:t>
            </w:r>
            <w:r w:rsidR="00CD756D">
              <w:rPr>
                <w:rFonts w:ascii="Arial" w:hAnsi="Arial" w:cs="Arial" w:hint="eastAsia"/>
                <w:sz w:val="20"/>
                <w:szCs w:val="20"/>
              </w:rPr>
              <w:t>&amp;</w:t>
            </w:r>
            <w:r w:rsidR="00CD756D">
              <w:rPr>
                <w:rFonts w:ascii="Arial" w:hAnsi="Arial" w:cs="Arial"/>
                <w:sz w:val="20"/>
                <w:szCs w:val="20"/>
              </w:rPr>
              <w:t xml:space="preserve"> </w:t>
            </w:r>
            <w:r>
              <w:rPr>
                <w:rFonts w:ascii="Arial" w:hAnsi="Arial" w:cs="Arial"/>
                <w:sz w:val="20"/>
                <w:szCs w:val="20"/>
              </w:rPr>
              <w:t>Tip</w:t>
            </w:r>
          </w:p>
        </w:tc>
      </w:tr>
      <w:tr w:rsidR="001823DB" w:rsidRPr="00452515" w14:paraId="7BEA37BA" w14:textId="77777777" w:rsidTr="002F75FB">
        <w:tc>
          <w:tcPr>
            <w:tcW w:w="8008" w:type="dxa"/>
          </w:tcPr>
          <w:p w14:paraId="7F6A57C7" w14:textId="77777777" w:rsidR="001823DB" w:rsidRDefault="001823DB" w:rsidP="002F75FB">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60"/>
              <w:gridCol w:w="1360"/>
              <w:gridCol w:w="1208"/>
              <w:gridCol w:w="4054"/>
            </w:tblGrid>
            <w:tr w:rsidR="001823DB" w14:paraId="15EBCD11" w14:textId="77777777" w:rsidTr="008268D7">
              <w:tc>
                <w:tcPr>
                  <w:tcW w:w="1160" w:type="dxa"/>
                </w:tcPr>
                <w:p w14:paraId="37AADE08" w14:textId="222658CB" w:rsidR="006C0AA7" w:rsidRDefault="006C0AA7" w:rsidP="002F75FB">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0" w:type="dxa"/>
                </w:tcPr>
                <w:p w14:paraId="2DB65A51" w14:textId="04C73FF2" w:rsidR="001823DB" w:rsidRDefault="006C0AA7" w:rsidP="002F75FB">
                  <w:pPr>
                    <w:spacing w:after="0"/>
                    <w:rPr>
                      <w:rFonts w:ascii="Arial" w:hAnsi="Arial" w:cs="Arial"/>
                      <w:sz w:val="20"/>
                      <w:szCs w:val="20"/>
                    </w:rPr>
                  </w:pPr>
                  <w:r>
                    <w:rPr>
                      <w:rFonts w:ascii="Arial" w:hAnsi="Arial" w:cs="Arial"/>
                      <w:sz w:val="20"/>
                      <w:szCs w:val="20"/>
                    </w:rPr>
                    <w:t>Date</w:t>
                  </w:r>
                </w:p>
              </w:tc>
              <w:tc>
                <w:tcPr>
                  <w:tcW w:w="1208" w:type="dxa"/>
                </w:tcPr>
                <w:p w14:paraId="47B393FE" w14:textId="77777777" w:rsidR="001823DB" w:rsidRDefault="001823DB" w:rsidP="002F75FB">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54" w:type="dxa"/>
                </w:tcPr>
                <w:p w14:paraId="4F414473" w14:textId="77777777" w:rsidR="001823DB" w:rsidRDefault="001823DB" w:rsidP="002F75FB">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1823DB" w14:paraId="67992DD0" w14:textId="77777777" w:rsidTr="008268D7">
              <w:tc>
                <w:tcPr>
                  <w:tcW w:w="1160" w:type="dxa"/>
                </w:tcPr>
                <w:p w14:paraId="01DDA535" w14:textId="2F553FF9" w:rsidR="006C0AA7" w:rsidRDefault="006C0AA7" w:rsidP="002F75F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0" w:type="dxa"/>
                </w:tcPr>
                <w:p w14:paraId="1226BE20" w14:textId="7581711F" w:rsidR="001823DB" w:rsidRDefault="001823DB" w:rsidP="002F75FB">
                  <w:pPr>
                    <w:spacing w:after="0"/>
                    <w:rPr>
                      <w:rFonts w:ascii="Arial" w:hAnsi="Arial" w:cs="Arial"/>
                      <w:sz w:val="20"/>
                      <w:szCs w:val="20"/>
                    </w:rPr>
                  </w:pPr>
                  <w:r>
                    <w:rPr>
                      <w:rFonts w:ascii="Arial" w:hAnsi="Arial" w:cs="Arial"/>
                      <w:sz w:val="20"/>
                      <w:szCs w:val="20"/>
                    </w:rPr>
                    <w:t>2020.</w:t>
                  </w:r>
                </w:p>
              </w:tc>
              <w:tc>
                <w:tcPr>
                  <w:tcW w:w="1208" w:type="dxa"/>
                </w:tcPr>
                <w:p w14:paraId="735886E5" w14:textId="77777777" w:rsidR="001823DB" w:rsidRDefault="001823DB" w:rsidP="002F75FB">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54" w:type="dxa"/>
                </w:tcPr>
                <w:p w14:paraId="263C0504" w14:textId="77777777" w:rsidR="001823DB" w:rsidRDefault="001823DB" w:rsidP="002F75FB">
                  <w:pPr>
                    <w:spacing w:after="0"/>
                    <w:rPr>
                      <w:rFonts w:ascii="Arial" w:hAnsi="Arial" w:cs="Arial"/>
                      <w:sz w:val="20"/>
                      <w:szCs w:val="20"/>
                    </w:rPr>
                  </w:pPr>
                  <w:r>
                    <w:rPr>
                      <w:rFonts w:ascii="Arial" w:hAnsi="Arial" w:cs="Arial"/>
                      <w:sz w:val="20"/>
                      <w:szCs w:val="20"/>
                    </w:rPr>
                    <w:t>First version</w:t>
                  </w:r>
                </w:p>
              </w:tc>
            </w:tr>
            <w:tr w:rsidR="001823DB" w14:paraId="5155BA19" w14:textId="77777777" w:rsidTr="008268D7">
              <w:tc>
                <w:tcPr>
                  <w:tcW w:w="1160" w:type="dxa"/>
                </w:tcPr>
                <w:p w14:paraId="718EF149" w14:textId="50D9B46A" w:rsidR="006C0AA7" w:rsidRDefault="006C0AA7" w:rsidP="002F75F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0" w:type="dxa"/>
                </w:tcPr>
                <w:p w14:paraId="7A7F69B6" w14:textId="23F7B95D" w:rsidR="001823DB" w:rsidRDefault="001823DB" w:rsidP="002F75FB">
                  <w:pPr>
                    <w:spacing w:after="0"/>
                    <w:rPr>
                      <w:rFonts w:ascii="Arial" w:hAnsi="Arial" w:cs="Arial"/>
                      <w:sz w:val="20"/>
                      <w:szCs w:val="20"/>
                    </w:rPr>
                  </w:pPr>
                  <w:r>
                    <w:rPr>
                      <w:rFonts w:ascii="Arial" w:hAnsi="Arial" w:cs="Arial"/>
                      <w:sz w:val="20"/>
                      <w:szCs w:val="20"/>
                    </w:rPr>
                    <w:t>2020.2.27</w:t>
                  </w:r>
                </w:p>
              </w:tc>
              <w:tc>
                <w:tcPr>
                  <w:tcW w:w="1208" w:type="dxa"/>
                </w:tcPr>
                <w:p w14:paraId="05077391" w14:textId="1D5F8CE2" w:rsidR="001823DB" w:rsidRDefault="001823DB" w:rsidP="002F75FB">
                  <w:pPr>
                    <w:spacing w:after="0"/>
                    <w:rPr>
                      <w:rFonts w:ascii="Arial" w:hAnsi="Arial" w:cs="Arial"/>
                      <w:sz w:val="20"/>
                      <w:szCs w:val="20"/>
                    </w:rPr>
                  </w:pPr>
                  <w:r>
                    <w:rPr>
                      <w:rFonts w:ascii="Arial" w:hAnsi="Arial" w:cs="Arial"/>
                      <w:sz w:val="20"/>
                      <w:szCs w:val="20"/>
                    </w:rPr>
                    <w:t>Lisa</w:t>
                  </w:r>
                </w:p>
              </w:tc>
              <w:tc>
                <w:tcPr>
                  <w:tcW w:w="4054" w:type="dxa"/>
                </w:tcPr>
                <w:p w14:paraId="09E92C50" w14:textId="33429992" w:rsidR="001823DB" w:rsidRDefault="001823DB" w:rsidP="002F75FB">
                  <w:pPr>
                    <w:spacing w:after="0"/>
                    <w:rPr>
                      <w:rFonts w:ascii="Arial" w:hAnsi="Arial" w:cs="Arial"/>
                      <w:sz w:val="20"/>
                      <w:szCs w:val="20"/>
                    </w:rPr>
                  </w:pPr>
                  <w:r>
                    <w:rPr>
                      <w:rFonts w:ascii="Arial" w:hAnsi="Arial" w:cs="Arial"/>
                      <w:sz w:val="20"/>
                      <w:szCs w:val="20"/>
                    </w:rPr>
                    <w:t>Choose payment method enhancement</w:t>
                  </w:r>
                </w:p>
              </w:tc>
            </w:tr>
            <w:tr w:rsidR="001823DB" w14:paraId="75A9F726" w14:textId="77777777" w:rsidTr="008268D7">
              <w:tc>
                <w:tcPr>
                  <w:tcW w:w="1160" w:type="dxa"/>
                </w:tcPr>
                <w:p w14:paraId="66AECFCA" w14:textId="7797D083" w:rsidR="006C0AA7" w:rsidRDefault="006C0AA7" w:rsidP="002F75F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60" w:type="dxa"/>
                </w:tcPr>
                <w:p w14:paraId="60D14465" w14:textId="57B570A2" w:rsidR="001823DB" w:rsidRDefault="00C23A58" w:rsidP="002F75FB">
                  <w:pPr>
                    <w:spacing w:after="0"/>
                    <w:rPr>
                      <w:rFonts w:ascii="Arial" w:hAnsi="Arial" w:cs="Arial"/>
                      <w:sz w:val="20"/>
                      <w:szCs w:val="20"/>
                    </w:rPr>
                  </w:pPr>
                  <w:r>
                    <w:rPr>
                      <w:rFonts w:ascii="Arial" w:hAnsi="Arial" w:cs="Arial"/>
                      <w:sz w:val="20"/>
                      <w:szCs w:val="20"/>
                    </w:rPr>
                    <w:t>2020.6.23</w:t>
                  </w:r>
                </w:p>
              </w:tc>
              <w:tc>
                <w:tcPr>
                  <w:tcW w:w="1208" w:type="dxa"/>
                </w:tcPr>
                <w:p w14:paraId="5739C56F" w14:textId="1E15E311" w:rsidR="001823DB" w:rsidRDefault="00C23A58" w:rsidP="002F75FB">
                  <w:pPr>
                    <w:spacing w:after="0"/>
                    <w:rPr>
                      <w:rFonts w:ascii="Arial" w:hAnsi="Arial" w:cs="Arial"/>
                      <w:sz w:val="20"/>
                      <w:szCs w:val="20"/>
                    </w:rPr>
                  </w:pPr>
                  <w:r>
                    <w:rPr>
                      <w:rFonts w:ascii="Arial" w:hAnsi="Arial" w:cs="Arial"/>
                      <w:sz w:val="20"/>
                      <w:szCs w:val="20"/>
                    </w:rPr>
                    <w:t>Lisa</w:t>
                  </w:r>
                </w:p>
              </w:tc>
              <w:tc>
                <w:tcPr>
                  <w:tcW w:w="4054" w:type="dxa"/>
                </w:tcPr>
                <w:p w14:paraId="5E581EFF" w14:textId="589B9F7F" w:rsidR="001823DB" w:rsidRDefault="000A2E98" w:rsidP="002F75FB">
                  <w:pPr>
                    <w:spacing w:after="0"/>
                    <w:rPr>
                      <w:rFonts w:ascii="Arial" w:hAnsi="Arial" w:cs="Arial"/>
                      <w:sz w:val="20"/>
                      <w:szCs w:val="20"/>
                    </w:rPr>
                  </w:pPr>
                  <w:r>
                    <w:rPr>
                      <w:rFonts w:ascii="Arial" w:hAnsi="Arial" w:cs="Arial"/>
                      <w:sz w:val="20"/>
                      <w:szCs w:val="20"/>
                    </w:rPr>
                    <w:t>Update change tip UI</w:t>
                  </w:r>
                </w:p>
              </w:tc>
            </w:tr>
            <w:tr w:rsidR="001823DB" w14:paraId="386F9A83" w14:textId="77777777" w:rsidTr="008268D7">
              <w:tc>
                <w:tcPr>
                  <w:tcW w:w="1160" w:type="dxa"/>
                </w:tcPr>
                <w:p w14:paraId="0219CDC8" w14:textId="4C5DDAE6" w:rsidR="006C0AA7" w:rsidRDefault="006C0AA7" w:rsidP="002F75F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3</w:t>
                  </w:r>
                </w:p>
              </w:tc>
              <w:tc>
                <w:tcPr>
                  <w:tcW w:w="1360" w:type="dxa"/>
                </w:tcPr>
                <w:p w14:paraId="147B56D5" w14:textId="10F0D4A1" w:rsidR="001823DB" w:rsidRDefault="006C0AA7" w:rsidP="002F75F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16</w:t>
                  </w:r>
                </w:p>
              </w:tc>
              <w:tc>
                <w:tcPr>
                  <w:tcW w:w="1208" w:type="dxa"/>
                </w:tcPr>
                <w:p w14:paraId="5ABEDDC1" w14:textId="69A0DAAA" w:rsidR="001823DB" w:rsidRDefault="006C0AA7" w:rsidP="002F75FB">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54" w:type="dxa"/>
                </w:tcPr>
                <w:p w14:paraId="674E0DAD" w14:textId="538DB104" w:rsidR="001823DB" w:rsidRDefault="00A15677" w:rsidP="002F75FB">
                  <w:pPr>
                    <w:spacing w:after="0"/>
                    <w:rPr>
                      <w:rFonts w:ascii="Arial" w:hAnsi="Arial" w:cs="Arial"/>
                      <w:sz w:val="20"/>
                      <w:szCs w:val="20"/>
                    </w:rPr>
                  </w:pPr>
                  <w:r>
                    <w:rPr>
                      <w:rFonts w:ascii="Arial" w:hAnsi="Arial" w:cs="Arial"/>
                      <w:sz w:val="20"/>
                      <w:szCs w:val="20"/>
                    </w:rPr>
                    <w:t>A</w:t>
                  </w:r>
                  <w:r>
                    <w:rPr>
                      <w:rFonts w:ascii="Arial" w:hAnsi="Arial" w:cs="Arial" w:hint="eastAsia"/>
                      <w:sz w:val="20"/>
                      <w:szCs w:val="20"/>
                    </w:rPr>
                    <w:t>dd</w:t>
                  </w:r>
                  <w:r>
                    <w:rPr>
                      <w:rFonts w:ascii="Arial" w:hAnsi="Arial" w:cs="Arial"/>
                      <w:sz w:val="20"/>
                      <w:szCs w:val="20"/>
                    </w:rPr>
                    <w:t xml:space="preserve"> </w:t>
                  </w:r>
                  <w:r>
                    <w:rPr>
                      <w:rFonts w:ascii="Arial" w:hAnsi="Arial" w:cs="Arial" w:hint="eastAsia"/>
                      <w:sz w:val="20"/>
                      <w:szCs w:val="20"/>
                    </w:rPr>
                    <w:t>r</w:t>
                  </w:r>
                  <w:r w:rsidRPr="00344F22">
                    <w:rPr>
                      <w:rFonts w:ascii="Arial" w:hAnsi="Arial" w:cs="Arial"/>
                      <w:sz w:val="20"/>
                      <w:szCs w:val="20"/>
                    </w:rPr>
                    <w:t>eceipt</w:t>
                  </w:r>
                </w:p>
              </w:tc>
            </w:tr>
            <w:tr w:rsidR="001823DB" w14:paraId="22A88B7D" w14:textId="77777777" w:rsidTr="008268D7">
              <w:tc>
                <w:tcPr>
                  <w:tcW w:w="1160" w:type="dxa"/>
                </w:tcPr>
                <w:p w14:paraId="52363CDD" w14:textId="13A492C4" w:rsidR="006C0AA7" w:rsidRDefault="00A426CF" w:rsidP="002F75FB">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4</w:t>
                  </w:r>
                </w:p>
              </w:tc>
              <w:tc>
                <w:tcPr>
                  <w:tcW w:w="1360" w:type="dxa"/>
                </w:tcPr>
                <w:p w14:paraId="2C876650" w14:textId="311B1AF0" w:rsidR="001823DB" w:rsidRDefault="003A2AE3" w:rsidP="002F75FB">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7</w:t>
                  </w:r>
                </w:p>
              </w:tc>
              <w:tc>
                <w:tcPr>
                  <w:tcW w:w="1208" w:type="dxa"/>
                </w:tcPr>
                <w:p w14:paraId="616CD2EB" w14:textId="1936430D" w:rsidR="001823DB" w:rsidRDefault="003A2AE3" w:rsidP="002F75FB">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54" w:type="dxa"/>
                </w:tcPr>
                <w:p w14:paraId="26E462A1" w14:textId="4FDB878C" w:rsidR="001823DB" w:rsidRDefault="003A2AE3" w:rsidP="002F75FB">
                  <w:pPr>
                    <w:spacing w:after="0"/>
                    <w:rPr>
                      <w:rFonts w:ascii="Arial" w:hAnsi="Arial" w:cs="Arial"/>
                      <w:sz w:val="20"/>
                      <w:szCs w:val="20"/>
                    </w:rPr>
                  </w:pPr>
                  <w:r>
                    <w:rPr>
                      <w:rFonts w:ascii="Arial" w:hAnsi="Arial" w:cs="Arial" w:hint="eastAsia"/>
                      <w:sz w:val="20"/>
                      <w:szCs w:val="20"/>
                    </w:rPr>
                    <w:t>S</w:t>
                  </w:r>
                  <w:r>
                    <w:rPr>
                      <w:rFonts w:ascii="Arial" w:hAnsi="Arial" w:cs="Arial"/>
                      <w:sz w:val="20"/>
                      <w:szCs w:val="20"/>
                    </w:rPr>
                    <w:t>upport Google Pay</w:t>
                  </w:r>
                </w:p>
              </w:tc>
            </w:tr>
            <w:tr w:rsidR="00786A5D" w14:paraId="66A50042" w14:textId="77777777" w:rsidTr="008268D7">
              <w:trPr>
                <w:ins w:id="2473" w:author="Norbert Xie" w:date="2020-12-11T18:03:00Z"/>
              </w:trPr>
              <w:tc>
                <w:tcPr>
                  <w:tcW w:w="1160" w:type="dxa"/>
                </w:tcPr>
                <w:p w14:paraId="44F78C46" w14:textId="0919FECE" w:rsidR="00786A5D" w:rsidRDefault="00786A5D" w:rsidP="002F75FB">
                  <w:pPr>
                    <w:spacing w:after="0"/>
                    <w:rPr>
                      <w:rFonts w:ascii="Arial" w:hAnsi="Arial" w:cs="Arial"/>
                      <w:sz w:val="20"/>
                      <w:szCs w:val="20"/>
                    </w:rPr>
                  </w:pPr>
                  <w:r>
                    <w:rPr>
                      <w:rFonts w:ascii="Arial" w:hAnsi="Arial" w:cs="Arial"/>
                      <w:sz w:val="20"/>
                      <w:szCs w:val="20"/>
                    </w:rPr>
                    <w:t>1.5</w:t>
                  </w:r>
                </w:p>
              </w:tc>
              <w:tc>
                <w:tcPr>
                  <w:tcW w:w="1360" w:type="dxa"/>
                </w:tcPr>
                <w:p w14:paraId="67CD2614" w14:textId="4A934FC6" w:rsidR="00786A5D" w:rsidRDefault="00786A5D" w:rsidP="002F75FB">
                  <w:pPr>
                    <w:spacing w:after="0"/>
                    <w:rPr>
                      <w:rFonts w:ascii="Arial" w:hAnsi="Arial" w:cs="Arial"/>
                      <w:sz w:val="20"/>
                      <w:szCs w:val="20"/>
                    </w:rPr>
                  </w:pPr>
                  <w:r>
                    <w:rPr>
                      <w:rFonts w:ascii="Arial" w:hAnsi="Arial" w:cs="Arial"/>
                      <w:sz w:val="20"/>
                      <w:szCs w:val="20"/>
                    </w:rPr>
                    <w:t>2020.12.11</w:t>
                  </w:r>
                </w:p>
              </w:tc>
              <w:tc>
                <w:tcPr>
                  <w:tcW w:w="1208" w:type="dxa"/>
                </w:tcPr>
                <w:p w14:paraId="443AC680" w14:textId="55AA5C39" w:rsidR="00786A5D" w:rsidRDefault="00786A5D" w:rsidP="002F75FB">
                  <w:pPr>
                    <w:spacing w:after="0"/>
                    <w:rPr>
                      <w:rFonts w:ascii="Arial" w:hAnsi="Arial" w:cs="Arial"/>
                      <w:sz w:val="20"/>
                      <w:szCs w:val="20"/>
                    </w:rPr>
                  </w:pPr>
                  <w:r>
                    <w:rPr>
                      <w:rFonts w:ascii="Arial" w:hAnsi="Arial" w:cs="Arial"/>
                      <w:sz w:val="20"/>
                      <w:szCs w:val="20"/>
                    </w:rPr>
                    <w:t>Norbert</w:t>
                  </w:r>
                </w:p>
              </w:tc>
              <w:tc>
                <w:tcPr>
                  <w:tcW w:w="4054" w:type="dxa"/>
                </w:tcPr>
                <w:p w14:paraId="1DDDF24C" w14:textId="6E0CAD5E" w:rsidR="00786A5D" w:rsidRDefault="00786A5D" w:rsidP="002F75FB">
                  <w:pPr>
                    <w:spacing w:after="0"/>
                    <w:rPr>
                      <w:rFonts w:ascii="Arial" w:hAnsi="Arial" w:cs="Arial"/>
                      <w:sz w:val="20"/>
                      <w:szCs w:val="20"/>
                    </w:rPr>
                  </w:pPr>
                  <w:r>
                    <w:rPr>
                      <w:rFonts w:ascii="Arial" w:hAnsi="Arial" w:cs="Arial"/>
                      <w:sz w:val="20"/>
                      <w:szCs w:val="20"/>
                    </w:rPr>
                    <w:t>Support tip amount change from Customer Care Portal</w:t>
                  </w:r>
                </w:p>
              </w:tc>
            </w:tr>
            <w:tr w:rsidR="009060B1" w14:paraId="60C8F9BF" w14:textId="77777777" w:rsidTr="008268D7">
              <w:tc>
                <w:tcPr>
                  <w:tcW w:w="1160" w:type="dxa"/>
                </w:tcPr>
                <w:p w14:paraId="343CC99D" w14:textId="77777777" w:rsidR="009060B1" w:rsidRDefault="009060B1" w:rsidP="002F75FB">
                  <w:pPr>
                    <w:spacing w:after="0"/>
                    <w:rPr>
                      <w:rFonts w:ascii="Arial" w:hAnsi="Arial" w:cs="Arial"/>
                      <w:sz w:val="20"/>
                      <w:szCs w:val="20"/>
                    </w:rPr>
                  </w:pPr>
                </w:p>
              </w:tc>
              <w:tc>
                <w:tcPr>
                  <w:tcW w:w="1360" w:type="dxa"/>
                </w:tcPr>
                <w:p w14:paraId="1B0F5A56" w14:textId="77777777" w:rsidR="009060B1" w:rsidRDefault="009060B1" w:rsidP="002F75FB">
                  <w:pPr>
                    <w:spacing w:after="0"/>
                    <w:rPr>
                      <w:rFonts w:ascii="Arial" w:hAnsi="Arial" w:cs="Arial"/>
                      <w:sz w:val="20"/>
                      <w:szCs w:val="20"/>
                    </w:rPr>
                  </w:pPr>
                </w:p>
              </w:tc>
              <w:tc>
                <w:tcPr>
                  <w:tcW w:w="1208" w:type="dxa"/>
                </w:tcPr>
                <w:p w14:paraId="370967F7" w14:textId="77777777" w:rsidR="009060B1" w:rsidRDefault="009060B1" w:rsidP="002F75FB">
                  <w:pPr>
                    <w:spacing w:after="0"/>
                    <w:rPr>
                      <w:rFonts w:ascii="Arial" w:hAnsi="Arial" w:cs="Arial"/>
                      <w:sz w:val="20"/>
                      <w:szCs w:val="20"/>
                    </w:rPr>
                  </w:pPr>
                </w:p>
              </w:tc>
              <w:tc>
                <w:tcPr>
                  <w:tcW w:w="4054" w:type="dxa"/>
                </w:tcPr>
                <w:p w14:paraId="7EE63695" w14:textId="77777777" w:rsidR="009060B1" w:rsidRDefault="009060B1" w:rsidP="002F75FB">
                  <w:pPr>
                    <w:spacing w:after="0"/>
                    <w:rPr>
                      <w:rFonts w:ascii="Arial" w:hAnsi="Arial" w:cs="Arial"/>
                      <w:sz w:val="20"/>
                      <w:szCs w:val="20"/>
                    </w:rPr>
                  </w:pPr>
                </w:p>
              </w:tc>
            </w:tr>
          </w:tbl>
          <w:p w14:paraId="36FBFB73" w14:textId="77777777" w:rsidR="001823DB" w:rsidRDefault="001823DB" w:rsidP="002F75FB">
            <w:pPr>
              <w:rPr>
                <w:rFonts w:ascii="Arial" w:hAnsi="Arial" w:cs="Arial"/>
                <w:sz w:val="20"/>
                <w:szCs w:val="20"/>
              </w:rPr>
            </w:pPr>
          </w:p>
        </w:tc>
      </w:tr>
      <w:tr w:rsidR="009005DD" w:rsidRPr="00452515" w14:paraId="5E9E4744" w14:textId="77777777" w:rsidTr="001823DB">
        <w:tc>
          <w:tcPr>
            <w:tcW w:w="8008" w:type="dxa"/>
          </w:tcPr>
          <w:p w14:paraId="285BA38E" w14:textId="77777777" w:rsidR="009005DD" w:rsidRPr="00452515" w:rsidRDefault="009005DD" w:rsidP="001A4FE3">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9005DD" w:rsidRPr="00452515" w14:paraId="236DB343" w14:textId="77777777" w:rsidTr="001823DB">
        <w:tc>
          <w:tcPr>
            <w:tcW w:w="8008" w:type="dxa"/>
          </w:tcPr>
          <w:p w14:paraId="7920DCE2" w14:textId="77777777" w:rsidR="009005DD" w:rsidRDefault="009005DD" w:rsidP="001A4FE3">
            <w:pPr>
              <w:rPr>
                <w:rFonts w:ascii="Arial" w:hAnsi="Arial" w:cs="Arial"/>
                <w:sz w:val="20"/>
                <w:szCs w:val="20"/>
              </w:rPr>
            </w:pPr>
            <w:r w:rsidRPr="00452515">
              <w:rPr>
                <w:rFonts w:ascii="Arial" w:hAnsi="Arial" w:cs="Arial"/>
                <w:sz w:val="20"/>
                <w:szCs w:val="20"/>
              </w:rPr>
              <w:t xml:space="preserve">Pre-Condition: </w:t>
            </w:r>
          </w:p>
          <w:p w14:paraId="7CC6BA7E" w14:textId="0EDF0F82" w:rsidR="009005DD" w:rsidRDefault="009005DD" w:rsidP="001A4FE3">
            <w:pPr>
              <w:spacing w:after="0"/>
            </w:pPr>
            <w:r>
              <w:t>Customers go to page</w:t>
            </w:r>
            <w:r w:rsidR="003D6EAF">
              <w:t xml:space="preserve"> and order’s status=’Delivered’</w:t>
            </w:r>
          </w:p>
          <w:p w14:paraId="6EED5F4B" w14:textId="77777777" w:rsidR="009005DD" w:rsidRPr="00DD3CB0" w:rsidRDefault="009005DD" w:rsidP="001A4FE3">
            <w:pPr>
              <w:rPr>
                <w:rFonts w:ascii="Arial" w:hAnsi="Arial" w:cs="Arial"/>
                <w:sz w:val="20"/>
                <w:szCs w:val="20"/>
              </w:rPr>
            </w:pPr>
          </w:p>
        </w:tc>
      </w:tr>
      <w:tr w:rsidR="009005DD" w:rsidRPr="00452515" w14:paraId="232C7FCE" w14:textId="77777777" w:rsidTr="001823DB">
        <w:tc>
          <w:tcPr>
            <w:tcW w:w="8008" w:type="dxa"/>
          </w:tcPr>
          <w:p w14:paraId="247A67A9" w14:textId="20531BE8" w:rsidR="009005DD" w:rsidRPr="009005DD" w:rsidRDefault="009005DD" w:rsidP="009005DD">
            <w:pPr>
              <w:rPr>
                <w:rFonts w:ascii="Arial" w:hAnsi="Arial"/>
                <w:sz w:val="20"/>
                <w:szCs w:val="20"/>
              </w:rPr>
            </w:pPr>
            <w:r w:rsidRPr="00103C0C">
              <w:rPr>
                <w:rFonts w:ascii="Arial" w:hAnsi="Arial" w:hint="eastAsia"/>
                <w:sz w:val="20"/>
                <w:szCs w:val="20"/>
              </w:rPr>
              <w:t>Main Scenario:</w:t>
            </w:r>
          </w:p>
          <w:p w14:paraId="06E77A6A" w14:textId="000B1C2C" w:rsidR="009005DD" w:rsidRDefault="009005DD" w:rsidP="009005DD">
            <w:pPr>
              <w:pStyle w:val="ListParagraph"/>
              <w:numPr>
                <w:ilvl w:val="0"/>
                <w:numId w:val="200"/>
              </w:numPr>
              <w:ind w:firstLineChars="0"/>
            </w:pPr>
            <w:r>
              <w:lastRenderedPageBreak/>
              <w:t>Chef:</w:t>
            </w:r>
          </w:p>
          <w:p w14:paraId="794FFAF0" w14:textId="21877B91" w:rsidR="009005DD" w:rsidRDefault="009005DD" w:rsidP="001A4FE3">
            <w:pPr>
              <w:pStyle w:val="ListParagraph"/>
              <w:ind w:left="360" w:firstLineChars="0" w:firstLine="0"/>
            </w:pPr>
            <w:r>
              <w:t>Chef + {</w:t>
            </w:r>
            <w:proofErr w:type="gramStart"/>
            <w:r>
              <w:t>chef’s</w:t>
            </w:r>
            <w:proofErr w:type="gramEnd"/>
            <w:r>
              <w:t xml:space="preserve"> first name}, Chef’s </w:t>
            </w:r>
            <w:r w:rsidRPr="00B847F1">
              <w:t>employee photo</w:t>
            </w:r>
            <w:r>
              <w:t>. If there are two chefs, show both chefs’ names and photos.</w:t>
            </w:r>
          </w:p>
          <w:p w14:paraId="659C2EFC" w14:textId="16B10F0C" w:rsidR="005C07BC" w:rsidRDefault="005C07BC" w:rsidP="005C07BC">
            <w:pPr>
              <w:pStyle w:val="ListParagraph"/>
              <w:numPr>
                <w:ilvl w:val="0"/>
                <w:numId w:val="200"/>
              </w:numPr>
              <w:ind w:firstLineChars="0"/>
            </w:pPr>
            <w:r>
              <w:t>Tip</w:t>
            </w:r>
          </w:p>
          <w:p w14:paraId="0C5ABF81" w14:textId="77777777" w:rsidR="009005DD" w:rsidRDefault="009005DD" w:rsidP="001A4FE3">
            <w:pPr>
              <w:pStyle w:val="ListParagraph"/>
              <w:ind w:left="360" w:firstLineChars="0" w:firstLine="0"/>
            </w:pPr>
            <w:r w:rsidRPr="00AE12AF">
              <w:t xml:space="preserve">Display “add tip” if customer has not added tip and is within time window to add </w:t>
            </w:r>
            <w:proofErr w:type="gramStart"/>
            <w:r w:rsidRPr="00AE12AF">
              <w:t>tip</w:t>
            </w:r>
            <w:proofErr w:type="gramEnd"/>
          </w:p>
          <w:p w14:paraId="10716426" w14:textId="77777777" w:rsidR="009005DD" w:rsidRDefault="009005DD" w:rsidP="001A4FE3">
            <w:pPr>
              <w:pStyle w:val="ListParagraph"/>
              <w:ind w:left="360" w:firstLineChars="0" w:firstLine="0"/>
            </w:pPr>
            <w:r>
              <w:rPr>
                <w:noProof/>
              </w:rPr>
              <w:drawing>
                <wp:inline distT="0" distB="0" distL="0" distR="0" wp14:anchorId="7880237D" wp14:editId="66DE5A55">
                  <wp:extent cx="3314700" cy="11049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3314700" cy="1104900"/>
                          </a:xfrm>
                          <a:prstGeom prst="rect">
                            <a:avLst/>
                          </a:prstGeom>
                        </pic:spPr>
                      </pic:pic>
                    </a:graphicData>
                  </a:graphic>
                </wp:inline>
              </w:drawing>
            </w:r>
          </w:p>
          <w:p w14:paraId="691BC6B1" w14:textId="77777777" w:rsidR="009005DD" w:rsidRDefault="009005DD" w:rsidP="001A4FE3">
            <w:pPr>
              <w:pStyle w:val="ListParagraph"/>
              <w:ind w:left="360" w:firstLineChars="0" w:firstLine="0"/>
            </w:pPr>
            <w:r w:rsidRPr="00AE12AF">
              <w:t xml:space="preserve">Display “change tip amount” if customer has added tip and is within time window to change </w:t>
            </w:r>
            <w:proofErr w:type="gramStart"/>
            <w:r w:rsidRPr="00AE12AF">
              <w:t>tip</w:t>
            </w:r>
            <w:proofErr w:type="gramEnd"/>
          </w:p>
          <w:p w14:paraId="69A259AD" w14:textId="77777777" w:rsidR="009005DD" w:rsidRDefault="009005DD" w:rsidP="001A4FE3">
            <w:pPr>
              <w:pStyle w:val="ListParagraph"/>
              <w:ind w:left="360" w:firstLineChars="0" w:firstLine="0"/>
            </w:pPr>
            <w:r>
              <w:rPr>
                <w:noProof/>
              </w:rPr>
              <w:drawing>
                <wp:inline distT="0" distB="0" distL="0" distR="0" wp14:anchorId="7B3C6CAE" wp14:editId="58224E70">
                  <wp:extent cx="3295650" cy="1133475"/>
                  <wp:effectExtent l="0" t="0" r="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3295650" cy="1133475"/>
                          </a:xfrm>
                          <a:prstGeom prst="rect">
                            <a:avLst/>
                          </a:prstGeom>
                        </pic:spPr>
                      </pic:pic>
                    </a:graphicData>
                  </a:graphic>
                </wp:inline>
              </w:drawing>
            </w:r>
          </w:p>
          <w:p w14:paraId="145738D6" w14:textId="51CBC6AA" w:rsidR="009005DD" w:rsidRDefault="009005DD" w:rsidP="00786A5D">
            <w:pPr>
              <w:pStyle w:val="ListParagraph"/>
              <w:ind w:left="360" w:firstLineChars="0" w:firstLine="0"/>
            </w:pPr>
            <w:r w:rsidRPr="00AE12AF">
              <w:t>Display only chef if time window has passed to add or change tip</w:t>
            </w:r>
            <w:ins w:id="2474" w:author="Norbert Xie" w:date="2020-12-11T18:04:00Z">
              <w:r w:rsidR="00786A5D">
                <w:t xml:space="preserve"> (</w:t>
              </w:r>
              <w:r w:rsidR="00786A5D">
                <w:rPr>
                  <w:rFonts w:hint="eastAsia"/>
                </w:rPr>
                <w:t>For</w:t>
              </w:r>
              <w:r w:rsidR="00786A5D">
                <w:t xml:space="preserve"> </w:t>
              </w:r>
              <w:r w:rsidR="00786A5D">
                <w:rPr>
                  <w:rFonts w:hint="eastAsia"/>
                </w:rPr>
                <w:t>now</w:t>
              </w:r>
              <w:r w:rsidR="00786A5D">
                <w:t>, the time window is 2 hours within delivery. This time window should be configurable)</w:t>
              </w:r>
            </w:ins>
            <w:ins w:id="2475" w:author="Norbert Xie" w:date="2020-12-11T17:56:00Z">
              <w:r w:rsidR="00467E77">
                <w:t xml:space="preserve">, </w:t>
              </w:r>
            </w:ins>
            <w:ins w:id="2476" w:author="Norbert Xie" w:date="2020-12-18T21:17:00Z">
              <w:r w:rsidR="00C42045">
                <w:t xml:space="preserve">or </w:t>
              </w:r>
            </w:ins>
            <w:ins w:id="2477" w:author="Norbert Xie" w:date="2020-12-11T17:56:00Z">
              <w:r w:rsidR="00467E77">
                <w:t>i</w:t>
              </w:r>
              <w:r w:rsidR="00467E77" w:rsidRPr="00467E77">
                <w:t>f agent already changes the tip once</w:t>
              </w:r>
            </w:ins>
            <w:ins w:id="2478" w:author="Norbert Xie" w:date="2020-12-18T21:18:00Z">
              <w:r w:rsidR="00C42045">
                <w:t xml:space="preserve"> or even more times</w:t>
              </w:r>
            </w:ins>
            <w:ins w:id="2479" w:author="Norbert Xie" w:date="2020-12-11T17:56:00Z">
              <w:r w:rsidR="00467E77" w:rsidRPr="00467E77">
                <w:t xml:space="preserve"> </w:t>
              </w:r>
            </w:ins>
            <w:ins w:id="2480" w:author="Norbert Xie" w:date="2020-12-18T21:17:00Z">
              <w:r w:rsidR="00C42045">
                <w:t>in customer care portal</w:t>
              </w:r>
            </w:ins>
            <w:ins w:id="2481" w:author="Norbert Xie" w:date="2020-12-11T17:56:00Z">
              <w:r w:rsidR="00467E77">
                <w:t xml:space="preserve"> (</w:t>
              </w:r>
            </w:ins>
            <w:ins w:id="2482" w:author="Norbert Xie" w:date="2020-12-11T17:57:00Z">
              <w:r w:rsidR="00467E77">
                <w:t>this</w:t>
              </w:r>
            </w:ins>
            <w:ins w:id="2483" w:author="Norbert Xie" w:date="2020-12-11T17:56:00Z">
              <w:r w:rsidR="00467E77" w:rsidRPr="00467E77">
                <w:t xml:space="preserve"> means, if the customer did not change tip on Consumer App but agent already change it once in Customer Care Portal, we will NOT allow customer to change it again on Consumer App</w:t>
              </w:r>
            </w:ins>
            <w:ins w:id="2484" w:author="Norbert Xie" w:date="2020-12-11T17:57:00Z">
              <w:r w:rsidR="00467E77">
                <w:t>)</w:t>
              </w:r>
            </w:ins>
            <w:ins w:id="2485" w:author="Norbert Xie" w:date="2020-12-11T17:56:00Z">
              <w:r w:rsidR="00467E77" w:rsidRPr="00467E77">
                <w:t>.</w:t>
              </w:r>
            </w:ins>
          </w:p>
          <w:p w14:paraId="712C2E4D" w14:textId="77777777" w:rsidR="009005DD" w:rsidRDefault="009005DD" w:rsidP="001A4FE3">
            <w:pPr>
              <w:pStyle w:val="ListParagraph"/>
              <w:ind w:left="360" w:firstLineChars="0" w:firstLine="0"/>
            </w:pPr>
            <w:r>
              <w:rPr>
                <w:noProof/>
              </w:rPr>
              <w:drawing>
                <wp:inline distT="0" distB="0" distL="0" distR="0" wp14:anchorId="37280903" wp14:editId="15EE8844">
                  <wp:extent cx="3267075" cy="88582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3267075" cy="885825"/>
                          </a:xfrm>
                          <a:prstGeom prst="rect">
                            <a:avLst/>
                          </a:prstGeom>
                        </pic:spPr>
                      </pic:pic>
                    </a:graphicData>
                  </a:graphic>
                </wp:inline>
              </w:drawing>
            </w:r>
          </w:p>
          <w:p w14:paraId="46F92187" w14:textId="321C776B" w:rsidR="009005DD" w:rsidDel="00786A5D" w:rsidRDefault="009005DD" w:rsidP="001A4FE3">
            <w:pPr>
              <w:pStyle w:val="ListParagraph"/>
              <w:ind w:left="360" w:firstLineChars="0" w:firstLine="0"/>
              <w:rPr>
                <w:del w:id="2486" w:author="Norbert Xie" w:date="2020-12-11T18:04:00Z"/>
              </w:rPr>
            </w:pPr>
            <w:del w:id="2487" w:author="Norbert Xie" w:date="2020-12-11T18:04:00Z">
              <w:r w:rsidDel="00786A5D">
                <w:rPr>
                  <w:rFonts w:hint="eastAsia"/>
                </w:rPr>
                <w:delText>For</w:delText>
              </w:r>
              <w:r w:rsidDel="00786A5D">
                <w:delText xml:space="preserve"> </w:delText>
              </w:r>
              <w:r w:rsidDel="00786A5D">
                <w:rPr>
                  <w:rFonts w:hint="eastAsia"/>
                </w:rPr>
                <w:delText>now</w:delText>
              </w:r>
              <w:r w:rsidDel="00786A5D">
                <w:delText>, the time window is 2 hours within delivery. This time window should be configurable.</w:delText>
              </w:r>
            </w:del>
          </w:p>
          <w:p w14:paraId="6CCE8EDB" w14:textId="60374FE4" w:rsidR="009005DD" w:rsidRDefault="003D6EAF" w:rsidP="00064733">
            <w:pPr>
              <w:pStyle w:val="ListParagraph"/>
              <w:numPr>
                <w:ilvl w:val="0"/>
                <w:numId w:val="200"/>
              </w:numPr>
              <w:ind w:firstLineChars="0"/>
            </w:pPr>
            <w:r>
              <w:t xml:space="preserve">Clicking “Add A TIP” show tip </w:t>
            </w:r>
            <w:proofErr w:type="gramStart"/>
            <w:r>
              <w:t>hop</w:t>
            </w:r>
            <w:proofErr w:type="gramEnd"/>
            <w:r>
              <w:t xml:space="preserve"> up: </w:t>
            </w:r>
          </w:p>
          <w:p w14:paraId="4500CBBF" w14:textId="029B6A1C" w:rsidR="003D6EAF" w:rsidRDefault="00BA1C38" w:rsidP="003D6EAF">
            <w:pPr>
              <w:pStyle w:val="ListParagraph"/>
              <w:ind w:left="360" w:firstLineChars="0" w:firstLine="0"/>
            </w:pPr>
            <w:r>
              <w:rPr>
                <w:noProof/>
              </w:rPr>
              <w:object w:dxaOrig="2796" w:dyaOrig="8148" w14:anchorId="05F98624">
                <v:shape id="_x0000_i1033" type="#_x0000_t75" alt="" style="width:142.2pt;height:407.05pt;mso-width-percent:0;mso-height-percent:0;mso-width-percent:0;mso-height-percent:0" o:ole="">
                  <v:imagedata r:id="rId373" o:title=""/>
                </v:shape>
                <o:OLEObject Type="Embed" ProgID="PBrush" ShapeID="_x0000_i1033" DrawAspect="Content" ObjectID="_1676904437" r:id="rId374"/>
              </w:object>
            </w:r>
          </w:p>
          <w:p w14:paraId="0E973ECC" w14:textId="77777777" w:rsidR="003D6EAF" w:rsidRDefault="003D6EAF" w:rsidP="003D6EAF">
            <w:pPr>
              <w:pStyle w:val="ListParagraph"/>
              <w:numPr>
                <w:ilvl w:val="0"/>
                <w:numId w:val="202"/>
              </w:numPr>
              <w:ind w:firstLineChars="0"/>
            </w:pPr>
            <w:r>
              <w:t xml:space="preserve">The tip </w:t>
            </w:r>
            <w:r w:rsidRPr="003D6EAF">
              <w:t>amount option 1, 2, and 3 follow the same logic as tip module in cart</w:t>
            </w:r>
            <w:r>
              <w:t xml:space="preserve">. </w:t>
            </w:r>
          </w:p>
          <w:p w14:paraId="17851B57" w14:textId="21196E83" w:rsidR="003D6EAF" w:rsidRDefault="003D6EAF" w:rsidP="003D6EAF">
            <w:pPr>
              <w:pStyle w:val="ListParagraph"/>
              <w:numPr>
                <w:ilvl w:val="0"/>
                <w:numId w:val="202"/>
              </w:numPr>
              <w:ind w:firstLineChars="0"/>
            </w:pPr>
            <w:r>
              <w:t>By default, select the 2</w:t>
            </w:r>
            <w:r w:rsidRPr="003D6EAF">
              <w:rPr>
                <w:vertAlign w:val="superscript"/>
              </w:rPr>
              <w:t>nd</w:t>
            </w:r>
            <w:r>
              <w:t xml:space="preserve"> option.</w:t>
            </w:r>
            <w:r w:rsidR="00095F4B">
              <w:t xml:space="preserve"> User can change the option or select Custom to input a custom value.</w:t>
            </w:r>
          </w:p>
          <w:p w14:paraId="428E8B5F" w14:textId="6AE1CFEB" w:rsidR="003D6EAF" w:rsidRDefault="003D6EAF" w:rsidP="00095F4B">
            <w:pPr>
              <w:pStyle w:val="ListParagraph"/>
              <w:numPr>
                <w:ilvl w:val="0"/>
                <w:numId w:val="202"/>
              </w:numPr>
              <w:ind w:firstLineChars="0"/>
            </w:pPr>
            <w:r w:rsidRPr="003D6EAF">
              <w:t>user clicks “add tip”</w:t>
            </w:r>
            <w:r>
              <w:t xml:space="preserve">, </w:t>
            </w:r>
            <w:r w:rsidR="00095F4B" w:rsidRPr="00095F4B">
              <w:t>we will do the payment immediately</w:t>
            </w:r>
            <w:r w:rsidR="00095F4B">
              <w:t xml:space="preserve">. </w:t>
            </w:r>
          </w:p>
          <w:p w14:paraId="73F256F0" w14:textId="38A4A14B" w:rsidR="00095F4B" w:rsidRDefault="00095F4B" w:rsidP="00207A28">
            <w:pPr>
              <w:pStyle w:val="ListParagraph"/>
              <w:numPr>
                <w:ilvl w:val="0"/>
                <w:numId w:val="202"/>
              </w:numPr>
              <w:ind w:firstLineChars="0"/>
            </w:pPr>
            <w:r w:rsidRPr="00095F4B">
              <w:t xml:space="preserve">For the payment method, if there is credit, </w:t>
            </w:r>
            <w:r w:rsidR="00F62795">
              <w:t xml:space="preserve">and the credit is enough for tip, </w:t>
            </w:r>
            <w:r w:rsidRPr="00095F4B">
              <w:t xml:space="preserve">we use credit. If this </w:t>
            </w:r>
            <w:proofErr w:type="gramStart"/>
            <w:r w:rsidRPr="00095F4B">
              <w:t>isn’t</w:t>
            </w:r>
            <w:proofErr w:type="gramEnd"/>
            <w:r w:rsidRPr="00095F4B">
              <w:t xml:space="preserve"> credit, or the credit is not enough, we will use the same payment method of this order</w:t>
            </w:r>
            <w:r>
              <w:t>.</w:t>
            </w:r>
            <w:r w:rsidRPr="00095F4B">
              <w:t xml:space="preserve"> </w:t>
            </w:r>
            <w:r w:rsidR="00F62795">
              <w:t xml:space="preserve">– Meaning, for the added tip, we either paid fully by credit, or paid fully by credit card, etc. </w:t>
            </w:r>
            <w:r w:rsidR="000D79F3">
              <w:t>If it is not paid by credit, b</w:t>
            </w:r>
            <w:r w:rsidRPr="00095F4B">
              <w:t xml:space="preserve">ut </w:t>
            </w:r>
            <w:r w:rsidR="000D79F3">
              <w:t>originally</w:t>
            </w:r>
            <w:r w:rsidR="00207A28">
              <w:t xml:space="preserve"> </w:t>
            </w:r>
            <w:r w:rsidRPr="00095F4B">
              <w:t xml:space="preserve">the order was paid totally by credit, </w:t>
            </w:r>
            <w:r w:rsidR="00207A28">
              <w:t>or the order’s payment has been deleted use the same logic as in checkout page to get the payment method.</w:t>
            </w:r>
            <w:r w:rsidR="00173781">
              <w:t xml:space="preserve"> If there is no payment method</w:t>
            </w:r>
            <w:r w:rsidR="00FB4A8F">
              <w:t xml:space="preserve">, </w:t>
            </w:r>
            <w:r w:rsidR="00FB4A8F" w:rsidRPr="00BB1EB3">
              <w:t xml:space="preserve">when clicking add tip, go to add payment </w:t>
            </w:r>
            <w:proofErr w:type="gramStart"/>
            <w:r w:rsidR="00FB4A8F" w:rsidRPr="00BB1EB3">
              <w:t>screen</w:t>
            </w:r>
            <w:proofErr w:type="gramEnd"/>
          </w:p>
          <w:p w14:paraId="1DB7B5EC" w14:textId="4E988C36" w:rsidR="008E3C43" w:rsidRDefault="008E3C43" w:rsidP="00095F4B">
            <w:pPr>
              <w:pStyle w:val="ListParagraph"/>
              <w:numPr>
                <w:ilvl w:val="0"/>
                <w:numId w:val="202"/>
              </w:numPr>
              <w:ind w:firstLineChars="0"/>
            </w:pPr>
            <w:r>
              <w:t xml:space="preserve">If payment method is </w:t>
            </w:r>
            <w:proofErr w:type="spellStart"/>
            <w:r>
              <w:t>ApplePay</w:t>
            </w:r>
            <w:proofErr w:type="spellEnd"/>
            <w:r>
              <w:t xml:space="preserve">, show </w:t>
            </w:r>
            <w:proofErr w:type="spellStart"/>
            <w:r>
              <w:t>ApplePay</w:t>
            </w:r>
            <w:proofErr w:type="spellEnd"/>
            <w:r>
              <w:t xml:space="preserve"> </w:t>
            </w:r>
            <w:proofErr w:type="spellStart"/>
            <w:proofErr w:type="gramStart"/>
            <w:r>
              <w:t>hopup</w:t>
            </w:r>
            <w:proofErr w:type="spellEnd"/>
            <w:proofErr w:type="gramEnd"/>
            <w:r>
              <w:t xml:space="preserve"> </w:t>
            </w:r>
          </w:p>
          <w:p w14:paraId="6DC8AD15" w14:textId="34EAE9F3" w:rsidR="008E3C43" w:rsidRDefault="008E3C43" w:rsidP="008E3C43">
            <w:pPr>
              <w:pStyle w:val="ListParagraph"/>
              <w:ind w:left="1080" w:firstLineChars="0" w:firstLine="0"/>
              <w:rPr>
                <w:ins w:id="2488" w:author="Nancy Liu" w:date="2020-07-27T18:05:00Z"/>
              </w:rPr>
            </w:pPr>
            <w:r>
              <w:rPr>
                <w:noProof/>
              </w:rPr>
              <w:lastRenderedPageBreak/>
              <w:drawing>
                <wp:inline distT="0" distB="0" distL="0" distR="0" wp14:anchorId="732DD1E1" wp14:editId="3FD9A17F">
                  <wp:extent cx="36480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3648075" cy="3781425"/>
                          </a:xfrm>
                          <a:prstGeom prst="rect">
                            <a:avLst/>
                          </a:prstGeom>
                        </pic:spPr>
                      </pic:pic>
                    </a:graphicData>
                  </a:graphic>
                </wp:inline>
              </w:drawing>
            </w:r>
          </w:p>
          <w:p w14:paraId="331DCE12" w14:textId="01DCFC4F" w:rsidR="002F3E0D" w:rsidRPr="002F3E0D" w:rsidRDefault="002F3E0D" w:rsidP="002F3E0D">
            <w:pPr>
              <w:pStyle w:val="ListParagraph"/>
              <w:numPr>
                <w:ilvl w:val="0"/>
                <w:numId w:val="202"/>
              </w:numPr>
              <w:ind w:firstLineChars="0"/>
            </w:pPr>
            <w:r>
              <w:t xml:space="preserve">If payment method is Google Pay, show Google Pay hop up, see </w:t>
            </w:r>
            <w:r>
              <w:rPr>
                <w:rFonts w:ascii="Arial" w:hAnsi="Arial" w:cs="Arial"/>
                <w:sz w:val="20"/>
                <w:szCs w:val="20"/>
              </w:rPr>
              <w:t>UC08-15.</w:t>
            </w:r>
          </w:p>
          <w:p w14:paraId="55D30972" w14:textId="4A977B5C" w:rsidR="00095F4B" w:rsidRDefault="00095F4B" w:rsidP="00095F4B">
            <w:pPr>
              <w:pStyle w:val="ListParagraph"/>
              <w:numPr>
                <w:ilvl w:val="0"/>
                <w:numId w:val="202"/>
              </w:numPr>
              <w:ind w:firstLineChars="0"/>
            </w:pPr>
            <w:r>
              <w:t xml:space="preserve">After payment successfully, refresh the detail page with a warning “Your tip has been added”. And </w:t>
            </w:r>
            <w:r w:rsidR="00194F0E" w:rsidRPr="00A064B2">
              <w:rPr>
                <w:rFonts w:asciiTheme="minorEastAsia" w:hAnsiTheme="minorEastAsia" w:cs="Segoe UI"/>
                <w:color w:val="172B4D"/>
                <w:spacing w:val="-1"/>
                <w:szCs w:val="21"/>
              </w:rPr>
              <w:t>we should reflect the new tip on the receipt</w:t>
            </w:r>
            <w:r w:rsidR="000E453D" w:rsidRPr="00A064B2">
              <w:rPr>
                <w:rFonts w:asciiTheme="minorEastAsia" w:hAnsiTheme="minorEastAsia" w:cs="Segoe UI"/>
                <w:color w:val="172B4D"/>
                <w:spacing w:val="-1"/>
                <w:szCs w:val="21"/>
              </w:rPr>
              <w:t>, see detail UC11-05</w:t>
            </w:r>
            <w:r w:rsidR="006C0AA7" w:rsidRPr="00A064B2">
              <w:rPr>
                <w:rFonts w:asciiTheme="minorEastAsia" w:hAnsiTheme="minorEastAsia" w:cs="Segoe UI"/>
                <w:color w:val="172B4D"/>
                <w:spacing w:val="-1"/>
                <w:szCs w:val="21"/>
              </w:rPr>
              <w:t>:</w:t>
            </w:r>
          </w:p>
          <w:p w14:paraId="28CDB920" w14:textId="63415D5B" w:rsidR="003D6EAF" w:rsidRDefault="003D6EAF" w:rsidP="00064733">
            <w:pPr>
              <w:pStyle w:val="ListParagraph"/>
              <w:numPr>
                <w:ilvl w:val="0"/>
                <w:numId w:val="200"/>
              </w:numPr>
              <w:ind w:firstLineChars="0"/>
            </w:pPr>
            <w:r>
              <w:t xml:space="preserve">Clicking “Change Tip Amount” show </w:t>
            </w:r>
            <w:r w:rsidR="00E0761E">
              <w:t xml:space="preserve">change </w:t>
            </w:r>
            <w:r>
              <w:t>tip hop up:</w:t>
            </w:r>
          </w:p>
          <w:p w14:paraId="7AFB9701" w14:textId="4B640985" w:rsidR="00C45E13" w:rsidRDefault="00C45E13" w:rsidP="00CA1974">
            <w:r>
              <w:t xml:space="preserve">Prototype: </w:t>
            </w:r>
            <w:r w:rsidR="00174FAC" w:rsidRPr="00174FAC">
              <w:t>https://www.figma.com/file/K3FNHEu2Z2umlX0rOZJ4Yu/Change-Tip-UI?node-id=54%3A17</w:t>
            </w:r>
          </w:p>
          <w:p w14:paraId="49AF6B96" w14:textId="2D3BA47A" w:rsidR="008E7EB9" w:rsidRDefault="008E7EB9" w:rsidP="00851F4D">
            <w:pPr>
              <w:pStyle w:val="ListParagraph"/>
              <w:ind w:left="360" w:firstLineChars="0" w:firstLine="0"/>
              <w:rPr>
                <w:ins w:id="2489" w:author="Lisa" w:date="2020-06-22T11:04:00Z"/>
              </w:rPr>
            </w:pPr>
          </w:p>
          <w:p w14:paraId="6F0AC8B2" w14:textId="41C833DD" w:rsidR="00174FAC" w:rsidRDefault="004222CB" w:rsidP="00851F4D">
            <w:pPr>
              <w:pStyle w:val="ListParagraph"/>
              <w:ind w:left="360" w:firstLineChars="0" w:firstLine="0"/>
            </w:pPr>
            <w:ins w:id="2490" w:author="Lisa" w:date="2020-06-22T11:04:00Z">
              <w:r>
                <w:rPr>
                  <w:noProof/>
                </w:rPr>
                <w:drawing>
                  <wp:inline distT="0" distB="0" distL="0" distR="0" wp14:anchorId="387A8BCA" wp14:editId="7D23DC1B">
                    <wp:extent cx="4852490" cy="1632881"/>
                    <wp:effectExtent l="0" t="0" r="5715"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4861023" cy="1635753"/>
                            </a:xfrm>
                            <a:prstGeom prst="rect">
                              <a:avLst/>
                            </a:prstGeom>
                          </pic:spPr>
                        </pic:pic>
                      </a:graphicData>
                    </a:graphic>
                  </wp:inline>
                </w:drawing>
              </w:r>
            </w:ins>
          </w:p>
          <w:p w14:paraId="4FF51A86" w14:textId="28E10669" w:rsidR="008F4FB9" w:rsidRDefault="00F50747" w:rsidP="00064733">
            <w:pPr>
              <w:pStyle w:val="ListParagraph"/>
              <w:numPr>
                <w:ilvl w:val="0"/>
                <w:numId w:val="200"/>
              </w:numPr>
              <w:ind w:firstLineChars="0"/>
            </w:pPr>
            <w:r w:rsidRPr="00F50747">
              <w:t>Change Tip Hop-Up</w:t>
            </w:r>
            <w:r>
              <w:t>:</w:t>
            </w:r>
          </w:p>
          <w:p w14:paraId="3F475667" w14:textId="77777777" w:rsidR="004B3C04" w:rsidRDefault="004B3C04" w:rsidP="00CA1974">
            <w:pPr>
              <w:pStyle w:val="ListParagraph"/>
              <w:numPr>
                <w:ilvl w:val="0"/>
                <w:numId w:val="202"/>
              </w:numPr>
              <w:ind w:firstLineChars="0"/>
            </w:pPr>
            <w:r>
              <w:t xml:space="preserve">Header: CHANGE TIP AMOUNT </w:t>
            </w:r>
          </w:p>
          <w:p w14:paraId="28079F6E" w14:textId="77777777" w:rsidR="004B3C04" w:rsidRDefault="004B3C04" w:rsidP="00CA1974">
            <w:pPr>
              <w:pStyle w:val="ListParagraph"/>
              <w:numPr>
                <w:ilvl w:val="0"/>
                <w:numId w:val="202"/>
              </w:numPr>
              <w:ind w:firstLineChars="0"/>
            </w:pPr>
            <w:r>
              <w:t xml:space="preserve">4 tip buttons: 3 options and custom button </w:t>
            </w:r>
          </w:p>
          <w:p w14:paraId="7C40DFA1" w14:textId="77777777" w:rsidR="004B3C04" w:rsidRDefault="004B3C04">
            <w:pPr>
              <w:pStyle w:val="ListParagraph"/>
              <w:numPr>
                <w:ilvl w:val="0"/>
                <w:numId w:val="202"/>
              </w:numPr>
              <w:ind w:firstLineChars="0"/>
            </w:pPr>
            <w:r>
              <w:lastRenderedPageBreak/>
              <w:t xml:space="preserve">When the hop-up opens, tip selection is preselected to the existing choice made at checkout and the CTA button is disabled until the user changes the selection. If the user closes the hop-up, it will keep the existing tip. </w:t>
            </w:r>
          </w:p>
          <w:p w14:paraId="59A0D343" w14:textId="3C2CB55B" w:rsidR="00FD1656" w:rsidRDefault="00EF7F04">
            <w:pPr>
              <w:pStyle w:val="ListParagraph"/>
              <w:numPr>
                <w:ilvl w:val="0"/>
                <w:numId w:val="202"/>
              </w:numPr>
              <w:ind w:firstLineChars="0"/>
            </w:pPr>
            <w:r w:rsidRPr="00EF7F04">
              <w:t>If at checkout, the user selected “custom” tip, I guess then we should pre-select “Custom” and display the custom field similarly to:</w:t>
            </w:r>
          </w:p>
          <w:p w14:paraId="3440EDD4" w14:textId="34A283A3" w:rsidR="00FD1656" w:rsidRDefault="00FD1656" w:rsidP="00CA1974">
            <w:pPr>
              <w:ind w:left="720"/>
            </w:pPr>
            <w:r>
              <w:rPr>
                <w:noProof/>
              </w:rPr>
              <w:drawing>
                <wp:inline distT="0" distB="0" distL="0" distR="0" wp14:anchorId="7C8E5439" wp14:editId="7B42076A">
                  <wp:extent cx="2457450" cy="18288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2457450" cy="1828800"/>
                          </a:xfrm>
                          <a:prstGeom prst="rect">
                            <a:avLst/>
                          </a:prstGeom>
                        </pic:spPr>
                      </pic:pic>
                    </a:graphicData>
                  </a:graphic>
                </wp:inline>
              </w:drawing>
            </w:r>
          </w:p>
          <w:p w14:paraId="4BF97173" w14:textId="77777777" w:rsidR="004B3C04" w:rsidRDefault="004B3C04" w:rsidP="00CA1974">
            <w:pPr>
              <w:pStyle w:val="ListParagraph"/>
              <w:numPr>
                <w:ilvl w:val="0"/>
                <w:numId w:val="202"/>
              </w:numPr>
              <w:ind w:firstLineChars="0"/>
            </w:pPr>
            <w:r>
              <w:t xml:space="preserve">If user changes the selection by typing a new $ amount or adding a custom amount, the CTA becomes </w:t>
            </w:r>
            <w:proofErr w:type="gramStart"/>
            <w:r>
              <w:t>active</w:t>
            </w:r>
            <w:proofErr w:type="gramEnd"/>
            <w:r>
              <w:t xml:space="preserve"> </w:t>
            </w:r>
          </w:p>
          <w:p w14:paraId="5BBFAEA1" w14:textId="08FE4A04" w:rsidR="004B3C04" w:rsidRDefault="004B3C04" w:rsidP="00CA1974">
            <w:pPr>
              <w:pStyle w:val="ListParagraph"/>
              <w:numPr>
                <w:ilvl w:val="0"/>
                <w:numId w:val="202"/>
              </w:numPr>
              <w:ind w:firstLineChars="0"/>
            </w:pPr>
            <w:r>
              <w:t>When a user makes a new selection. add text below “change tip amount” title that says “Previous tip $</w:t>
            </w:r>
            <w:proofErr w:type="gramStart"/>
            <w:r>
              <w:t>X.XX</w:t>
            </w:r>
            <w:proofErr w:type="gramEnd"/>
            <w:r>
              <w:t>”</w:t>
            </w:r>
          </w:p>
          <w:p w14:paraId="14473A12" w14:textId="013C2EDD" w:rsidR="00BA397E" w:rsidRDefault="00BA397E" w:rsidP="0064754C">
            <w:r>
              <w:t>.</w:t>
            </w:r>
          </w:p>
          <w:p w14:paraId="0B8B80B6" w14:textId="4AD89E80" w:rsidR="00BA397E" w:rsidRDefault="00DF5E42" w:rsidP="00DF5E42">
            <w:pPr>
              <w:pStyle w:val="ListParagraph"/>
              <w:numPr>
                <w:ilvl w:val="0"/>
                <w:numId w:val="200"/>
              </w:numPr>
              <w:ind w:firstLineChars="0"/>
            </w:pPr>
            <w:r>
              <w:t>U</w:t>
            </w:r>
            <w:r w:rsidR="00BA397E" w:rsidRPr="003D6EAF">
              <w:t>ser clicks “</w:t>
            </w:r>
            <w:r w:rsidR="00BA397E">
              <w:t>change</w:t>
            </w:r>
            <w:r w:rsidR="00BA397E" w:rsidRPr="003D6EAF">
              <w:t xml:space="preserve"> tip”</w:t>
            </w:r>
            <w:r w:rsidR="00BA397E">
              <w:t>, the adjusted tip = the current tip – the tip user already paid. W</w:t>
            </w:r>
            <w:r w:rsidR="00BA397E" w:rsidRPr="00095F4B">
              <w:t>e will do the payment</w:t>
            </w:r>
            <w:r w:rsidR="00BA397E">
              <w:t xml:space="preserve"> for the adjusted tip</w:t>
            </w:r>
            <w:r w:rsidR="00BA397E" w:rsidRPr="00095F4B">
              <w:t xml:space="preserve"> immediately</w:t>
            </w:r>
            <w:r w:rsidR="00BA397E">
              <w:t xml:space="preserve">. </w:t>
            </w:r>
          </w:p>
          <w:p w14:paraId="14C455BD" w14:textId="393DC5C8" w:rsidR="00BA397E" w:rsidRDefault="00BA397E" w:rsidP="00BA397E">
            <w:pPr>
              <w:pStyle w:val="ListParagraph"/>
              <w:numPr>
                <w:ilvl w:val="0"/>
                <w:numId w:val="202"/>
              </w:numPr>
              <w:ind w:firstLineChars="0"/>
            </w:pPr>
            <w:r>
              <w:t xml:space="preserve">If the adjusted tip&lt;0, check: if </w:t>
            </w:r>
            <w:r>
              <w:rPr>
                <w:rFonts w:hint="eastAsia"/>
              </w:rPr>
              <w:t>|ad</w:t>
            </w:r>
            <w:r>
              <w:t>justed tip</w:t>
            </w:r>
            <w:r>
              <w:rPr>
                <w:rFonts w:hint="eastAsia"/>
              </w:rPr>
              <w:t>|</w:t>
            </w:r>
            <w:r>
              <w:t xml:space="preserve">&lt;= the original total amount (the amount paid by credit card or Apple Pay), do refund. Else, do as much </w:t>
            </w:r>
            <w:r w:rsidR="001109C0">
              <w:t xml:space="preserve">refund as possible, and for the left part, revert the credit according to used credit’s expiration date, credit with later expiration date should be revert first.  See examples </w:t>
            </w:r>
            <w:proofErr w:type="gramStart"/>
            <w:r w:rsidR="001109C0">
              <w:t>below</w:t>
            </w:r>
            <w:proofErr w:type="gramEnd"/>
          </w:p>
          <w:tbl>
            <w:tblPr>
              <w:tblStyle w:val="TableGrid"/>
              <w:tblW w:w="0" w:type="auto"/>
              <w:tblInd w:w="1080" w:type="dxa"/>
              <w:tblLook w:val="04A0" w:firstRow="1" w:lastRow="0" w:firstColumn="1" w:lastColumn="0" w:noHBand="0" w:noVBand="1"/>
            </w:tblPr>
            <w:tblGrid>
              <w:gridCol w:w="645"/>
              <w:gridCol w:w="2692"/>
              <w:gridCol w:w="1417"/>
              <w:gridCol w:w="1948"/>
            </w:tblGrid>
            <w:tr w:rsidR="001109C0" w14:paraId="40A533B6" w14:textId="77777777" w:rsidTr="001109C0">
              <w:tc>
                <w:tcPr>
                  <w:tcW w:w="645" w:type="dxa"/>
                </w:tcPr>
                <w:p w14:paraId="6B86738A" w14:textId="01D26BC6" w:rsidR="001109C0" w:rsidRDefault="001109C0" w:rsidP="001109C0">
                  <w:pPr>
                    <w:pStyle w:val="ListParagraph"/>
                    <w:spacing w:after="0"/>
                    <w:ind w:firstLineChars="0" w:firstLine="0"/>
                  </w:pPr>
                  <w:r>
                    <w:t>Case</w:t>
                  </w:r>
                </w:p>
              </w:tc>
              <w:tc>
                <w:tcPr>
                  <w:tcW w:w="2692" w:type="dxa"/>
                </w:tcPr>
                <w:p w14:paraId="200B64DA" w14:textId="364E4F4A" w:rsidR="001109C0" w:rsidRDefault="001109C0" w:rsidP="001109C0">
                  <w:pPr>
                    <w:pStyle w:val="ListParagraph"/>
                    <w:spacing w:after="0"/>
                    <w:ind w:firstLineChars="0" w:firstLine="0"/>
                  </w:pPr>
                  <w:proofErr w:type="gramStart"/>
                  <w:r>
                    <w:t>Total(</w:t>
                  </w:r>
                  <w:proofErr w:type="gramEnd"/>
                  <w:r>
                    <w:t>Paid by CC/</w:t>
                  </w:r>
                  <w:proofErr w:type="spellStart"/>
                  <w:r>
                    <w:t>ApplePay</w:t>
                  </w:r>
                  <w:proofErr w:type="spellEnd"/>
                  <w:r>
                    <w:t>)</w:t>
                  </w:r>
                </w:p>
              </w:tc>
              <w:tc>
                <w:tcPr>
                  <w:tcW w:w="1417" w:type="dxa"/>
                </w:tcPr>
                <w:p w14:paraId="7028D270" w14:textId="107A5BC6" w:rsidR="001109C0" w:rsidRDefault="001109C0" w:rsidP="001109C0">
                  <w:pPr>
                    <w:pStyle w:val="ListParagraph"/>
                    <w:spacing w:after="0"/>
                    <w:ind w:firstLineChars="0" w:firstLine="0"/>
                  </w:pPr>
                  <w:r>
                    <w:t>Adjusted tip</w:t>
                  </w:r>
                </w:p>
              </w:tc>
              <w:tc>
                <w:tcPr>
                  <w:tcW w:w="1948" w:type="dxa"/>
                </w:tcPr>
                <w:p w14:paraId="691E0B52" w14:textId="01C384D5" w:rsidR="001109C0" w:rsidRDefault="001109C0" w:rsidP="001109C0">
                  <w:pPr>
                    <w:pStyle w:val="ListParagraph"/>
                    <w:spacing w:after="0"/>
                    <w:ind w:firstLineChars="0" w:firstLine="0"/>
                  </w:pPr>
                  <w:r>
                    <w:t>Refund/revert result</w:t>
                  </w:r>
                </w:p>
              </w:tc>
            </w:tr>
            <w:tr w:rsidR="001109C0" w14:paraId="612CD6B9" w14:textId="77777777" w:rsidTr="001109C0">
              <w:tc>
                <w:tcPr>
                  <w:tcW w:w="645" w:type="dxa"/>
                </w:tcPr>
                <w:p w14:paraId="1CBDAEAD" w14:textId="44CBA0F1" w:rsidR="001109C0" w:rsidRDefault="001109C0" w:rsidP="001109C0">
                  <w:pPr>
                    <w:pStyle w:val="ListParagraph"/>
                    <w:spacing w:after="0"/>
                    <w:ind w:firstLineChars="0" w:firstLine="0"/>
                  </w:pPr>
                  <w:r>
                    <w:t>1</w:t>
                  </w:r>
                </w:p>
              </w:tc>
              <w:tc>
                <w:tcPr>
                  <w:tcW w:w="2692" w:type="dxa"/>
                </w:tcPr>
                <w:p w14:paraId="33E2E95B" w14:textId="35F0E628" w:rsidR="001109C0" w:rsidRDefault="001109C0" w:rsidP="001109C0">
                  <w:pPr>
                    <w:pStyle w:val="ListParagraph"/>
                    <w:spacing w:after="0"/>
                    <w:ind w:firstLineChars="0" w:firstLine="0"/>
                  </w:pPr>
                  <w:r>
                    <w:t>$10</w:t>
                  </w:r>
                </w:p>
              </w:tc>
              <w:tc>
                <w:tcPr>
                  <w:tcW w:w="1417" w:type="dxa"/>
                </w:tcPr>
                <w:p w14:paraId="231F1EFA" w14:textId="75BA5A4E" w:rsidR="001109C0" w:rsidRDefault="001109C0" w:rsidP="001109C0">
                  <w:pPr>
                    <w:pStyle w:val="ListParagraph"/>
                    <w:spacing w:after="0"/>
                    <w:ind w:firstLineChars="0" w:firstLine="0"/>
                  </w:pPr>
                  <w:r>
                    <w:t>-$3</w:t>
                  </w:r>
                </w:p>
              </w:tc>
              <w:tc>
                <w:tcPr>
                  <w:tcW w:w="1948" w:type="dxa"/>
                </w:tcPr>
                <w:p w14:paraId="7BF42B44" w14:textId="09275102" w:rsidR="001109C0" w:rsidRDefault="001109C0" w:rsidP="001109C0">
                  <w:pPr>
                    <w:pStyle w:val="ListParagraph"/>
                    <w:spacing w:after="0"/>
                    <w:ind w:firstLineChars="0" w:firstLine="0"/>
                  </w:pPr>
                  <w:r>
                    <w:t>Refund $3</w:t>
                  </w:r>
                </w:p>
              </w:tc>
            </w:tr>
            <w:tr w:rsidR="001109C0" w14:paraId="3DD24603" w14:textId="77777777" w:rsidTr="001109C0">
              <w:tc>
                <w:tcPr>
                  <w:tcW w:w="645" w:type="dxa"/>
                </w:tcPr>
                <w:p w14:paraId="10365D56" w14:textId="52EA14EB" w:rsidR="001109C0" w:rsidRDefault="001109C0" w:rsidP="001109C0">
                  <w:pPr>
                    <w:pStyle w:val="ListParagraph"/>
                    <w:spacing w:after="0"/>
                    <w:ind w:firstLineChars="0" w:firstLine="0"/>
                  </w:pPr>
                  <w:r>
                    <w:t>2</w:t>
                  </w:r>
                </w:p>
              </w:tc>
              <w:tc>
                <w:tcPr>
                  <w:tcW w:w="2692" w:type="dxa"/>
                </w:tcPr>
                <w:p w14:paraId="10A775D3" w14:textId="041CE2AF" w:rsidR="001109C0" w:rsidRDefault="001109C0" w:rsidP="001109C0">
                  <w:pPr>
                    <w:pStyle w:val="ListParagraph"/>
                    <w:spacing w:after="0"/>
                    <w:ind w:firstLineChars="0" w:firstLine="0"/>
                  </w:pPr>
                  <w:r>
                    <w:t>$2</w:t>
                  </w:r>
                </w:p>
              </w:tc>
              <w:tc>
                <w:tcPr>
                  <w:tcW w:w="1417" w:type="dxa"/>
                </w:tcPr>
                <w:p w14:paraId="035FE15E" w14:textId="6CA8BB38" w:rsidR="001109C0" w:rsidRDefault="001109C0" w:rsidP="001109C0">
                  <w:pPr>
                    <w:pStyle w:val="ListParagraph"/>
                    <w:spacing w:after="0"/>
                    <w:ind w:firstLineChars="0" w:firstLine="0"/>
                  </w:pPr>
                  <w:r>
                    <w:t>-$3</w:t>
                  </w:r>
                </w:p>
              </w:tc>
              <w:tc>
                <w:tcPr>
                  <w:tcW w:w="1948" w:type="dxa"/>
                </w:tcPr>
                <w:p w14:paraId="13CB7368" w14:textId="77777777" w:rsidR="001109C0" w:rsidRDefault="001109C0" w:rsidP="001109C0">
                  <w:pPr>
                    <w:pStyle w:val="ListParagraph"/>
                    <w:spacing w:after="0"/>
                    <w:ind w:firstLineChars="0" w:firstLine="0"/>
                  </w:pPr>
                  <w:r>
                    <w:t>Refund $2</w:t>
                  </w:r>
                </w:p>
                <w:p w14:paraId="10559217" w14:textId="3643D078" w:rsidR="001109C0" w:rsidRDefault="001109C0" w:rsidP="001109C0">
                  <w:pPr>
                    <w:pStyle w:val="ListParagraph"/>
                    <w:spacing w:after="0"/>
                    <w:ind w:firstLineChars="0" w:firstLine="0"/>
                  </w:pPr>
                  <w:r>
                    <w:t>Revert credit $1</w:t>
                  </w:r>
                </w:p>
              </w:tc>
            </w:tr>
            <w:tr w:rsidR="001109C0" w14:paraId="42160594" w14:textId="77777777" w:rsidTr="001109C0">
              <w:tc>
                <w:tcPr>
                  <w:tcW w:w="645" w:type="dxa"/>
                </w:tcPr>
                <w:p w14:paraId="46D4A9C5" w14:textId="79316444" w:rsidR="001109C0" w:rsidRDefault="001109C0" w:rsidP="001109C0">
                  <w:pPr>
                    <w:pStyle w:val="ListParagraph"/>
                    <w:spacing w:after="0"/>
                    <w:ind w:firstLineChars="0" w:firstLine="0"/>
                  </w:pPr>
                  <w:r>
                    <w:t>3</w:t>
                  </w:r>
                </w:p>
              </w:tc>
              <w:tc>
                <w:tcPr>
                  <w:tcW w:w="2692" w:type="dxa"/>
                </w:tcPr>
                <w:p w14:paraId="6781CBBF" w14:textId="62A165A8" w:rsidR="001109C0" w:rsidRDefault="001109C0" w:rsidP="001109C0">
                  <w:pPr>
                    <w:pStyle w:val="ListParagraph"/>
                    <w:spacing w:after="0"/>
                    <w:ind w:firstLineChars="0" w:firstLine="0"/>
                  </w:pPr>
                  <w:r>
                    <w:t>0</w:t>
                  </w:r>
                </w:p>
              </w:tc>
              <w:tc>
                <w:tcPr>
                  <w:tcW w:w="1417" w:type="dxa"/>
                </w:tcPr>
                <w:p w14:paraId="79724EC7" w14:textId="32F4DF61" w:rsidR="001109C0" w:rsidRDefault="001109C0" w:rsidP="001109C0">
                  <w:pPr>
                    <w:pStyle w:val="ListParagraph"/>
                    <w:spacing w:after="0"/>
                    <w:ind w:firstLineChars="0" w:firstLine="0"/>
                  </w:pPr>
                  <w:r>
                    <w:t>-$3</w:t>
                  </w:r>
                </w:p>
              </w:tc>
              <w:tc>
                <w:tcPr>
                  <w:tcW w:w="1948" w:type="dxa"/>
                </w:tcPr>
                <w:p w14:paraId="314513D1" w14:textId="0F155285" w:rsidR="001109C0" w:rsidRDefault="001109C0" w:rsidP="001109C0">
                  <w:pPr>
                    <w:pStyle w:val="ListParagraph"/>
                    <w:spacing w:after="0"/>
                    <w:ind w:firstLineChars="0" w:firstLine="0"/>
                  </w:pPr>
                  <w:r>
                    <w:t>Revert credit $3</w:t>
                  </w:r>
                </w:p>
              </w:tc>
            </w:tr>
          </w:tbl>
          <w:p w14:paraId="105F2D3A" w14:textId="77777777" w:rsidR="001109C0" w:rsidRDefault="001109C0" w:rsidP="001109C0"/>
          <w:p w14:paraId="01D57421" w14:textId="1935121F" w:rsidR="00BA397E" w:rsidRDefault="00BA397E" w:rsidP="00BA397E">
            <w:pPr>
              <w:pStyle w:val="ListParagraph"/>
              <w:numPr>
                <w:ilvl w:val="0"/>
                <w:numId w:val="202"/>
              </w:numPr>
              <w:ind w:firstLineChars="0"/>
            </w:pPr>
            <w:r w:rsidRPr="00095F4B">
              <w:t xml:space="preserve">For the payment method, </w:t>
            </w:r>
            <w:r w:rsidR="00BD2EE6">
              <w:t>use the same logic as add tip</w:t>
            </w:r>
            <w:r>
              <w:t>.</w:t>
            </w:r>
          </w:p>
          <w:p w14:paraId="69CA46C1" w14:textId="285EBE09" w:rsidR="00BA397E" w:rsidRDefault="00BA397E" w:rsidP="00BA397E">
            <w:pPr>
              <w:pStyle w:val="ListParagraph"/>
              <w:numPr>
                <w:ilvl w:val="0"/>
                <w:numId w:val="202"/>
              </w:numPr>
              <w:ind w:firstLineChars="0"/>
            </w:pPr>
            <w:r>
              <w:t xml:space="preserve">If payment method is </w:t>
            </w:r>
            <w:proofErr w:type="spellStart"/>
            <w:r>
              <w:t>ApplePay</w:t>
            </w:r>
            <w:proofErr w:type="spellEnd"/>
            <w:r>
              <w:t xml:space="preserve">, show </w:t>
            </w:r>
            <w:proofErr w:type="spellStart"/>
            <w:r>
              <w:t>ApplePay</w:t>
            </w:r>
            <w:proofErr w:type="spellEnd"/>
            <w:r>
              <w:t xml:space="preserve"> </w:t>
            </w:r>
            <w:proofErr w:type="spellStart"/>
            <w:proofErr w:type="gramStart"/>
            <w:r>
              <w:t>hopup</w:t>
            </w:r>
            <w:proofErr w:type="spellEnd"/>
            <w:proofErr w:type="gramEnd"/>
            <w:r>
              <w:t xml:space="preserve"> </w:t>
            </w:r>
          </w:p>
          <w:p w14:paraId="48B2FD2B" w14:textId="1615160B" w:rsidR="00BA397E" w:rsidRDefault="00BA397E" w:rsidP="00BA397E">
            <w:pPr>
              <w:pStyle w:val="ListParagraph"/>
              <w:ind w:left="360" w:firstLineChars="0" w:firstLine="0"/>
            </w:pPr>
          </w:p>
          <w:p w14:paraId="4159FE87" w14:textId="1DB093B1" w:rsidR="00BA397E" w:rsidRDefault="00BA397E" w:rsidP="00E262FC">
            <w:pPr>
              <w:pStyle w:val="ListParagraph"/>
              <w:numPr>
                <w:ilvl w:val="0"/>
                <w:numId w:val="200"/>
              </w:numPr>
              <w:ind w:firstLineChars="0"/>
            </w:pPr>
            <w:r>
              <w:t xml:space="preserve">After payment successfully, refresh the detail page with a warning “Your tip has been updated”. And update the amount part: </w:t>
            </w:r>
          </w:p>
          <w:p w14:paraId="34864C32" w14:textId="4EE0217C" w:rsidR="00BA397E" w:rsidRDefault="00BA397E" w:rsidP="00600D20">
            <w:pPr>
              <w:pStyle w:val="ListParagraph"/>
              <w:numPr>
                <w:ilvl w:val="1"/>
                <w:numId w:val="320"/>
              </w:numPr>
              <w:ind w:firstLineChars="0"/>
            </w:pPr>
            <w:r>
              <w:lastRenderedPageBreak/>
              <w:t xml:space="preserve">Tip should update to include the adjusted </w:t>
            </w:r>
            <w:proofErr w:type="gramStart"/>
            <w:r>
              <w:t>tip</w:t>
            </w:r>
            <w:proofErr w:type="gramEnd"/>
          </w:p>
          <w:p w14:paraId="1F25FB20" w14:textId="7FEB5D5A" w:rsidR="00BA397E" w:rsidRDefault="00BA397E" w:rsidP="00600D20">
            <w:pPr>
              <w:pStyle w:val="ListParagraph"/>
              <w:numPr>
                <w:ilvl w:val="1"/>
                <w:numId w:val="320"/>
              </w:numPr>
              <w:ind w:firstLineChars="0"/>
            </w:pPr>
            <w:r>
              <w:t xml:space="preserve">Credit should update to include the credit for adjusted tip if the tip is totally/partially paid by </w:t>
            </w:r>
            <w:proofErr w:type="gramStart"/>
            <w:r>
              <w:t>credit</w:t>
            </w:r>
            <w:proofErr w:type="gramEnd"/>
          </w:p>
          <w:p w14:paraId="0F1FAFC1" w14:textId="4FBC1D8B" w:rsidR="00BA397E" w:rsidRDefault="00BA397E" w:rsidP="00600D20">
            <w:pPr>
              <w:pStyle w:val="ListParagraph"/>
              <w:numPr>
                <w:ilvl w:val="1"/>
                <w:numId w:val="320"/>
              </w:numPr>
              <w:ind w:firstLineChars="0"/>
            </w:pPr>
            <w:r>
              <w:t>Total: update to include the amount paid for adjusted tip using credit card/</w:t>
            </w:r>
            <w:proofErr w:type="spellStart"/>
            <w:r>
              <w:t>ApplePay</w:t>
            </w:r>
            <w:proofErr w:type="spellEnd"/>
            <w:r>
              <w:t>.</w:t>
            </w:r>
          </w:p>
          <w:p w14:paraId="4B4B4F42" w14:textId="77777777" w:rsidR="009005DD" w:rsidRPr="00C11AA9" w:rsidRDefault="009005DD" w:rsidP="001A4FE3"/>
        </w:tc>
      </w:tr>
      <w:tr w:rsidR="009005DD" w:rsidRPr="00452515" w14:paraId="1A106050" w14:textId="77777777" w:rsidTr="001823DB">
        <w:tc>
          <w:tcPr>
            <w:tcW w:w="8008" w:type="dxa"/>
          </w:tcPr>
          <w:p w14:paraId="7D2FB9BB" w14:textId="690378A8" w:rsidR="009005DD" w:rsidRDefault="009005DD" w:rsidP="001A4FE3">
            <w:pPr>
              <w:rPr>
                <w:ins w:id="2491" w:author="Norbert Xie" w:date="2020-12-18T21:19:00Z"/>
                <w:rFonts w:ascii="Arial" w:hAnsi="Arial" w:cs="Arial"/>
                <w:sz w:val="20"/>
                <w:szCs w:val="20"/>
              </w:rPr>
            </w:pPr>
            <w:r w:rsidRPr="00452515">
              <w:rPr>
                <w:rFonts w:ascii="Arial" w:hAnsi="Arial" w:cs="Arial"/>
                <w:sz w:val="20"/>
                <w:szCs w:val="20"/>
              </w:rPr>
              <w:lastRenderedPageBreak/>
              <w:t>Extend Scenario:</w:t>
            </w:r>
            <w:ins w:id="2492" w:author="Norbert Xie" w:date="2020-12-18T21:19:00Z">
              <w:r w:rsidR="00C42045">
                <w:rPr>
                  <w:rFonts w:ascii="Arial" w:hAnsi="Arial" w:cs="Arial"/>
                  <w:sz w:val="20"/>
                  <w:szCs w:val="20"/>
                </w:rPr>
                <w:t xml:space="preserve"> Tip Change</w:t>
              </w:r>
            </w:ins>
          </w:p>
          <w:p w14:paraId="1C538466" w14:textId="77777777" w:rsidR="00C42045" w:rsidRPr="00C42045" w:rsidRDefault="00C42045" w:rsidP="00C42045">
            <w:pPr>
              <w:pStyle w:val="NormalWeb"/>
              <w:numPr>
                <w:ilvl w:val="0"/>
                <w:numId w:val="523"/>
              </w:numPr>
              <w:shd w:val="clear" w:color="auto" w:fill="EBECF0"/>
              <w:spacing w:before="0" w:beforeAutospacing="0" w:after="0" w:afterAutospacing="0"/>
              <w:rPr>
                <w:ins w:id="2493" w:author="Norbert Xie" w:date="2020-12-18T21:19:00Z"/>
                <w:rFonts w:asciiTheme="minorHAnsi" w:eastAsiaTheme="minorEastAsia" w:hAnsiTheme="minorHAnsi" w:cstheme="minorBidi"/>
                <w:kern w:val="2"/>
                <w:sz w:val="21"/>
                <w:szCs w:val="22"/>
                <w:rPrChange w:id="2494" w:author="Norbert Xie" w:date="2020-12-18T21:19:00Z">
                  <w:rPr>
                    <w:ins w:id="2495" w:author="Norbert Xie" w:date="2020-12-18T21:19:00Z"/>
                    <w:rFonts w:ascii="Segoe UI" w:hAnsi="Segoe UI" w:cs="Segoe UI"/>
                    <w:color w:val="172B4D"/>
                    <w:spacing w:val="-1"/>
                    <w:sz w:val="21"/>
                    <w:szCs w:val="21"/>
                  </w:rPr>
                </w:rPrChange>
              </w:rPr>
            </w:pPr>
            <w:ins w:id="2496" w:author="Norbert Xie" w:date="2020-12-18T21:19:00Z">
              <w:r w:rsidRPr="00C42045">
                <w:rPr>
                  <w:rFonts w:asciiTheme="minorHAnsi" w:eastAsiaTheme="minorEastAsia" w:hAnsiTheme="minorHAnsi" w:cstheme="minorBidi"/>
                  <w:kern w:val="2"/>
                  <w:sz w:val="21"/>
                  <w:szCs w:val="22"/>
                  <w:rPrChange w:id="2497" w:author="Norbert Xie" w:date="2020-12-18T21:19:00Z">
                    <w:rPr>
                      <w:rFonts w:ascii="Segoe UI" w:hAnsi="Segoe UI" w:cs="Segoe UI"/>
                      <w:color w:val="172B4D"/>
                      <w:spacing w:val="-1"/>
                      <w:sz w:val="21"/>
                      <w:szCs w:val="21"/>
                    </w:rPr>
                  </w:rPrChange>
                </w:rPr>
                <w:t xml:space="preserve">If agent changes the tip BEFORE order delivery (tip can be changed multiple times before order delivery), update the tip and total amount in the order's receipt directly (Order Tracking </w:t>
              </w:r>
              <w:r w:rsidRPr="00C42045">
                <w:rPr>
                  <w:rFonts w:asciiTheme="minorHAnsi" w:eastAsiaTheme="minorEastAsia" w:hAnsiTheme="minorHAnsi" w:cstheme="minorBidi" w:hint="eastAsia"/>
                  <w:kern w:val="2"/>
                  <w:sz w:val="21"/>
                  <w:szCs w:val="22"/>
                  <w:rPrChange w:id="2498" w:author="Norbert Xie" w:date="2020-12-18T21:19:00Z">
                    <w:rPr>
                      <w:rFonts w:ascii="Segoe UI" w:hAnsi="Segoe UI" w:cs="Segoe UI" w:hint="eastAsia"/>
                      <w:color w:val="172B4D"/>
                      <w:spacing w:val="-1"/>
                      <w:sz w:val="21"/>
                      <w:szCs w:val="21"/>
                    </w:rPr>
                  </w:rPrChange>
                </w:rPr>
                <w:t>→</w:t>
              </w:r>
              <w:r w:rsidRPr="00C42045">
                <w:rPr>
                  <w:rFonts w:asciiTheme="minorHAnsi" w:eastAsiaTheme="minorEastAsia" w:hAnsiTheme="minorHAnsi" w:cstheme="minorBidi"/>
                  <w:kern w:val="2"/>
                  <w:sz w:val="21"/>
                  <w:szCs w:val="22"/>
                  <w:rPrChange w:id="2499" w:author="Norbert Xie" w:date="2020-12-18T21:19:00Z">
                    <w:rPr>
                      <w:rFonts w:ascii="Segoe UI" w:hAnsi="Segoe UI" w:cs="Segoe UI"/>
                      <w:color w:val="172B4D"/>
                      <w:spacing w:val="-1"/>
                      <w:sz w:val="21"/>
                      <w:szCs w:val="21"/>
                    </w:rPr>
                  </w:rPrChange>
                </w:rPr>
                <w:t xml:space="preserve"> View Order) on Consumer App</w:t>
              </w:r>
            </w:ins>
          </w:p>
          <w:p w14:paraId="4B0B0104" w14:textId="77777777" w:rsidR="00C42045" w:rsidRPr="00C42045" w:rsidRDefault="00C42045" w:rsidP="00C42045">
            <w:pPr>
              <w:pStyle w:val="NormalWeb"/>
              <w:numPr>
                <w:ilvl w:val="0"/>
                <w:numId w:val="523"/>
              </w:numPr>
              <w:shd w:val="clear" w:color="auto" w:fill="EBECF0"/>
              <w:spacing w:before="0" w:beforeAutospacing="0" w:after="0" w:afterAutospacing="0"/>
              <w:rPr>
                <w:ins w:id="2500" w:author="Norbert Xie" w:date="2020-12-18T21:19:00Z"/>
                <w:rFonts w:asciiTheme="minorHAnsi" w:eastAsiaTheme="minorEastAsia" w:hAnsiTheme="minorHAnsi" w:cstheme="minorBidi"/>
                <w:kern w:val="2"/>
                <w:sz w:val="21"/>
                <w:szCs w:val="22"/>
                <w:rPrChange w:id="2501" w:author="Norbert Xie" w:date="2020-12-18T21:19:00Z">
                  <w:rPr>
                    <w:ins w:id="2502" w:author="Norbert Xie" w:date="2020-12-18T21:19:00Z"/>
                    <w:rFonts w:ascii="Segoe UI" w:hAnsi="Segoe UI" w:cs="Segoe UI"/>
                    <w:color w:val="172B4D"/>
                    <w:spacing w:val="-1"/>
                    <w:sz w:val="21"/>
                    <w:szCs w:val="21"/>
                  </w:rPr>
                </w:rPrChange>
              </w:rPr>
            </w:pPr>
            <w:ins w:id="2503" w:author="Norbert Xie" w:date="2020-12-18T21:19:00Z">
              <w:r w:rsidRPr="00C42045">
                <w:rPr>
                  <w:rFonts w:asciiTheme="minorHAnsi" w:eastAsiaTheme="minorEastAsia" w:hAnsiTheme="minorHAnsi" w:cstheme="minorBidi"/>
                  <w:kern w:val="2"/>
                  <w:sz w:val="21"/>
                  <w:szCs w:val="22"/>
                  <w:rPrChange w:id="2504" w:author="Norbert Xie" w:date="2020-12-18T21:19:00Z">
                    <w:rPr>
                      <w:rFonts w:ascii="Segoe UI" w:hAnsi="Segoe UI" w:cs="Segoe UI"/>
                      <w:color w:val="172B4D"/>
                      <w:spacing w:val="-1"/>
                      <w:sz w:val="21"/>
                      <w:szCs w:val="21"/>
                    </w:rPr>
                  </w:rPrChange>
                </w:rPr>
                <w:t xml:space="preserve">If agent changes the tip AFTER order delivery within 2 hours, same as Consumer App “Change Tip Amount”, add “New Tip” section (Tip Charge or Tip Refund depending on increase or decrease of the tip) in the order receipt (Order History </w:t>
              </w:r>
              <w:r w:rsidRPr="00C42045">
                <w:rPr>
                  <w:rFonts w:asciiTheme="minorHAnsi" w:eastAsiaTheme="minorEastAsia" w:hAnsiTheme="minorHAnsi" w:cstheme="minorBidi" w:hint="eastAsia"/>
                  <w:kern w:val="2"/>
                  <w:sz w:val="21"/>
                  <w:szCs w:val="22"/>
                  <w:rPrChange w:id="2505" w:author="Norbert Xie" w:date="2020-12-18T21:19:00Z">
                    <w:rPr>
                      <w:rFonts w:ascii="Segoe UI" w:hAnsi="Segoe UI" w:cs="Segoe UI" w:hint="eastAsia"/>
                      <w:color w:val="172B4D"/>
                      <w:spacing w:val="-1"/>
                      <w:sz w:val="21"/>
                      <w:szCs w:val="21"/>
                    </w:rPr>
                  </w:rPrChange>
                </w:rPr>
                <w:t>→</w:t>
              </w:r>
              <w:r w:rsidRPr="00C42045">
                <w:rPr>
                  <w:rFonts w:asciiTheme="minorHAnsi" w:eastAsiaTheme="minorEastAsia" w:hAnsiTheme="minorHAnsi" w:cstheme="minorBidi"/>
                  <w:kern w:val="2"/>
                  <w:sz w:val="21"/>
                  <w:szCs w:val="22"/>
                  <w:rPrChange w:id="2506" w:author="Norbert Xie" w:date="2020-12-18T21:19:00Z">
                    <w:rPr>
                      <w:rFonts w:ascii="Segoe UI" w:hAnsi="Segoe UI" w:cs="Segoe UI"/>
                      <w:color w:val="172B4D"/>
                      <w:spacing w:val="-1"/>
                      <w:sz w:val="21"/>
                      <w:szCs w:val="21"/>
                    </w:rPr>
                  </w:rPrChange>
                </w:rPr>
                <w:t xml:space="preserve"> Order Receipt) on Consumer App. There could be multiple “New Tip” sections depending on how many times agent changes the tip in the customer care </w:t>
              </w:r>
              <w:proofErr w:type="gramStart"/>
              <w:r w:rsidRPr="00C42045">
                <w:rPr>
                  <w:rFonts w:asciiTheme="minorHAnsi" w:eastAsiaTheme="minorEastAsia" w:hAnsiTheme="minorHAnsi" w:cstheme="minorBidi"/>
                  <w:kern w:val="2"/>
                  <w:sz w:val="21"/>
                  <w:szCs w:val="22"/>
                  <w:rPrChange w:id="2507" w:author="Norbert Xie" w:date="2020-12-18T21:19:00Z">
                    <w:rPr>
                      <w:rFonts w:ascii="Segoe UI" w:hAnsi="Segoe UI" w:cs="Segoe UI"/>
                      <w:color w:val="172B4D"/>
                      <w:spacing w:val="-1"/>
                      <w:sz w:val="21"/>
                      <w:szCs w:val="21"/>
                    </w:rPr>
                  </w:rPrChange>
                </w:rPr>
                <w:t>portal</w:t>
              </w:r>
              <w:proofErr w:type="gramEnd"/>
            </w:ins>
          </w:p>
          <w:p w14:paraId="0032C6A1" w14:textId="77777777" w:rsidR="00C42045" w:rsidRPr="00C42045" w:rsidRDefault="00C42045" w:rsidP="00C42045">
            <w:pPr>
              <w:pStyle w:val="NormalWeb"/>
              <w:numPr>
                <w:ilvl w:val="0"/>
                <w:numId w:val="523"/>
              </w:numPr>
              <w:shd w:val="clear" w:color="auto" w:fill="EBECF0"/>
              <w:spacing w:before="0" w:beforeAutospacing="0" w:after="0" w:afterAutospacing="0"/>
              <w:rPr>
                <w:ins w:id="2508" w:author="Norbert Xie" w:date="2020-12-18T21:19:00Z"/>
                <w:rFonts w:asciiTheme="minorHAnsi" w:eastAsiaTheme="minorEastAsia" w:hAnsiTheme="minorHAnsi" w:cstheme="minorBidi"/>
                <w:kern w:val="2"/>
                <w:sz w:val="21"/>
                <w:szCs w:val="22"/>
                <w:rPrChange w:id="2509" w:author="Norbert Xie" w:date="2020-12-18T21:19:00Z">
                  <w:rPr>
                    <w:ins w:id="2510" w:author="Norbert Xie" w:date="2020-12-18T21:19:00Z"/>
                    <w:rFonts w:ascii="Segoe UI" w:hAnsi="Segoe UI" w:cs="Segoe UI"/>
                    <w:color w:val="172B4D"/>
                    <w:spacing w:val="-1"/>
                    <w:sz w:val="21"/>
                    <w:szCs w:val="21"/>
                  </w:rPr>
                </w:rPrChange>
              </w:rPr>
            </w:pPr>
            <w:ins w:id="2511" w:author="Norbert Xie" w:date="2020-12-18T21:19:00Z">
              <w:r w:rsidRPr="00C42045">
                <w:rPr>
                  <w:rFonts w:asciiTheme="minorHAnsi" w:eastAsiaTheme="minorEastAsia" w:hAnsiTheme="minorHAnsi" w:cstheme="minorBidi"/>
                  <w:kern w:val="2"/>
                  <w:sz w:val="21"/>
                  <w:szCs w:val="22"/>
                  <w:rPrChange w:id="2512" w:author="Norbert Xie" w:date="2020-12-18T21:19:00Z">
                    <w:rPr>
                      <w:rFonts w:ascii="Segoe UI" w:hAnsi="Segoe UI" w:cs="Segoe UI"/>
                      <w:color w:val="172B4D"/>
                      <w:spacing w:val="-1"/>
                      <w:sz w:val="21"/>
                      <w:szCs w:val="21"/>
                    </w:rPr>
                  </w:rPrChange>
                </w:rPr>
                <w:t>If agent already changes the tip once in customer care portal, hide the “ADD A TIP” or “CHANGE TIP AMOUNT” on Consumer App, which means, if the customer did not change tip on Consumer App but agent already change it once in Customer Care Portal, we will NOT allow customer to change it again on Consumer App.</w:t>
              </w:r>
            </w:ins>
          </w:p>
          <w:p w14:paraId="36FACF9A" w14:textId="77777777" w:rsidR="00C42045" w:rsidRPr="00C42045" w:rsidRDefault="00C42045" w:rsidP="00C42045">
            <w:pPr>
              <w:pStyle w:val="NormalWeb"/>
              <w:numPr>
                <w:ilvl w:val="0"/>
                <w:numId w:val="523"/>
              </w:numPr>
              <w:shd w:val="clear" w:color="auto" w:fill="EBECF0"/>
              <w:spacing w:before="0" w:beforeAutospacing="0" w:after="0" w:afterAutospacing="0"/>
              <w:rPr>
                <w:ins w:id="2513" w:author="Norbert Xie" w:date="2020-12-18T21:19:00Z"/>
                <w:rFonts w:asciiTheme="minorHAnsi" w:eastAsiaTheme="minorEastAsia" w:hAnsiTheme="minorHAnsi" w:cstheme="minorBidi"/>
                <w:kern w:val="2"/>
                <w:sz w:val="21"/>
                <w:szCs w:val="22"/>
                <w:rPrChange w:id="2514" w:author="Norbert Xie" w:date="2020-12-18T21:19:00Z">
                  <w:rPr>
                    <w:ins w:id="2515" w:author="Norbert Xie" w:date="2020-12-18T21:19:00Z"/>
                    <w:rFonts w:ascii="Segoe UI" w:hAnsi="Segoe UI" w:cs="Segoe UI"/>
                    <w:color w:val="172B4D"/>
                    <w:spacing w:val="-1"/>
                    <w:sz w:val="21"/>
                    <w:szCs w:val="21"/>
                  </w:rPr>
                </w:rPrChange>
              </w:rPr>
            </w:pPr>
            <w:ins w:id="2516" w:author="Norbert Xie" w:date="2020-12-18T21:19:00Z">
              <w:r w:rsidRPr="00C42045">
                <w:rPr>
                  <w:rFonts w:asciiTheme="minorHAnsi" w:eastAsiaTheme="minorEastAsia" w:hAnsiTheme="minorHAnsi" w:cstheme="minorBidi"/>
                  <w:kern w:val="2"/>
                  <w:sz w:val="21"/>
                  <w:szCs w:val="22"/>
                  <w:rPrChange w:id="2517" w:author="Norbert Xie" w:date="2020-12-18T21:19:00Z">
                    <w:rPr>
                      <w:rFonts w:ascii="Segoe UI" w:hAnsi="Segoe UI" w:cs="Segoe UI"/>
                      <w:color w:val="172B4D"/>
                      <w:spacing w:val="-1"/>
                      <w:sz w:val="21"/>
                      <w:szCs w:val="21"/>
                    </w:rPr>
                  </w:rPrChange>
                </w:rPr>
                <w:t xml:space="preserve">AFTER order delivery within 2 hours, if customer changes the tip already and Customer Care Portal changes the tip again or multiple times, display multiple “New Tip” section in order receipt (Order History </w:t>
              </w:r>
              <w:r w:rsidRPr="00C42045">
                <w:rPr>
                  <w:rFonts w:asciiTheme="minorHAnsi" w:eastAsiaTheme="minorEastAsia" w:hAnsiTheme="minorHAnsi" w:cstheme="minorBidi" w:hint="eastAsia"/>
                  <w:kern w:val="2"/>
                  <w:sz w:val="21"/>
                  <w:szCs w:val="22"/>
                  <w:rPrChange w:id="2518" w:author="Norbert Xie" w:date="2020-12-18T21:19:00Z">
                    <w:rPr>
                      <w:rFonts w:ascii="Segoe UI" w:hAnsi="Segoe UI" w:cs="Segoe UI" w:hint="eastAsia"/>
                      <w:color w:val="172B4D"/>
                      <w:spacing w:val="-1"/>
                      <w:sz w:val="21"/>
                      <w:szCs w:val="21"/>
                    </w:rPr>
                  </w:rPrChange>
                </w:rPr>
                <w:t>→</w:t>
              </w:r>
              <w:r w:rsidRPr="00C42045">
                <w:rPr>
                  <w:rFonts w:asciiTheme="minorHAnsi" w:eastAsiaTheme="minorEastAsia" w:hAnsiTheme="minorHAnsi" w:cstheme="minorBidi"/>
                  <w:kern w:val="2"/>
                  <w:sz w:val="21"/>
                  <w:szCs w:val="22"/>
                  <w:rPrChange w:id="2519" w:author="Norbert Xie" w:date="2020-12-18T21:19:00Z">
                    <w:rPr>
                      <w:rFonts w:ascii="Segoe UI" w:hAnsi="Segoe UI" w:cs="Segoe UI"/>
                      <w:color w:val="172B4D"/>
                      <w:spacing w:val="-1"/>
                      <w:sz w:val="21"/>
                      <w:szCs w:val="21"/>
                    </w:rPr>
                  </w:rPrChange>
                </w:rPr>
                <w:t xml:space="preserve"> Order Receipt)</w:t>
              </w:r>
            </w:ins>
          </w:p>
          <w:p w14:paraId="4538C708" w14:textId="77777777" w:rsidR="00C42045" w:rsidRDefault="00C42045" w:rsidP="001A4FE3">
            <w:pPr>
              <w:rPr>
                <w:rFonts w:ascii="Arial" w:hAnsi="Arial" w:cs="Arial"/>
                <w:sz w:val="20"/>
                <w:szCs w:val="20"/>
              </w:rPr>
            </w:pPr>
          </w:p>
          <w:p w14:paraId="2AF5281B" w14:textId="77777777" w:rsidR="009005DD" w:rsidRPr="00452515" w:rsidRDefault="009005DD" w:rsidP="001A4FE3"/>
        </w:tc>
      </w:tr>
      <w:tr w:rsidR="009005DD" w:rsidRPr="00452515" w14:paraId="0AEB4BC1" w14:textId="77777777" w:rsidTr="001823DB">
        <w:tc>
          <w:tcPr>
            <w:tcW w:w="8008" w:type="dxa"/>
          </w:tcPr>
          <w:p w14:paraId="158C27B9" w14:textId="77777777" w:rsidR="00F62795" w:rsidRDefault="009005DD" w:rsidP="000D79F3">
            <w:r w:rsidRPr="000D79F3">
              <w:rPr>
                <w:rFonts w:ascii="Arial" w:hAnsi="Arial" w:cs="Arial"/>
                <w:sz w:val="20"/>
                <w:szCs w:val="20"/>
              </w:rPr>
              <w:t>Exception Scenario:</w:t>
            </w:r>
            <w:r w:rsidR="00F62795" w:rsidRPr="000D79F3">
              <w:rPr>
                <w:rFonts w:ascii="Arial" w:hAnsi="Arial" w:cs="Arial"/>
                <w:sz w:val="20"/>
                <w:szCs w:val="20"/>
              </w:rPr>
              <w:t xml:space="preserve"> </w:t>
            </w:r>
            <w:r w:rsidR="00F62795">
              <w:t>Payment failure</w:t>
            </w:r>
          </w:p>
          <w:p w14:paraId="3711AAAD" w14:textId="5D05572D" w:rsidR="000D79F3" w:rsidRDefault="00F62795" w:rsidP="00F62795">
            <w:r>
              <w:t>If payment fails, show</w:t>
            </w:r>
            <w:r w:rsidR="00CD1BED">
              <w:t xml:space="preserve"> </w:t>
            </w:r>
            <w:r w:rsidR="00450E22">
              <w:rPr>
                <w:rFonts w:hint="eastAsia"/>
              </w:rPr>
              <w:t>ac</w:t>
            </w:r>
            <w:r w:rsidR="00450E22">
              <w:t>tion sheet</w:t>
            </w:r>
            <w:r>
              <w:t xml:space="preserve"> error message: </w:t>
            </w:r>
            <w:r w:rsidR="008D185C">
              <w:t>BODY:</w:t>
            </w:r>
            <w:r w:rsidR="0064754C">
              <w:t xml:space="preserve"> </w:t>
            </w:r>
            <w:r>
              <w:t>“</w:t>
            </w:r>
            <w:r w:rsidR="00D54055" w:rsidRPr="00D54055">
              <w:t>There was an issue processing your payment and your tip was not added.</w:t>
            </w:r>
            <w:r w:rsidR="00DD35CB">
              <w:t>”</w:t>
            </w:r>
            <w:r w:rsidR="00450E22">
              <w:t xml:space="preserve"> No </w:t>
            </w:r>
            <w:r w:rsidR="008D185C">
              <w:t>header</w:t>
            </w:r>
            <w:r w:rsidR="00450E22">
              <w:t xml:space="preserve">, No </w:t>
            </w:r>
            <w:r w:rsidR="00FB605B">
              <w:t>CTA</w:t>
            </w:r>
            <w:r w:rsidR="00450E22">
              <w:t>.</w:t>
            </w:r>
          </w:p>
          <w:p w14:paraId="16896244" w14:textId="77777777" w:rsidR="000D79F3" w:rsidRDefault="000D79F3" w:rsidP="000D79F3">
            <w:proofErr w:type="gramStart"/>
            <w:r>
              <w:t>Don’t</w:t>
            </w:r>
            <w:proofErr w:type="gramEnd"/>
            <w:r>
              <w:t xml:space="preserve"> fresh the page to update tip value/total value in this case.</w:t>
            </w:r>
          </w:p>
          <w:p w14:paraId="4D9291AC" w14:textId="4BC19AB8" w:rsidR="000D79F3" w:rsidRPr="00452515" w:rsidRDefault="000D79F3" w:rsidP="000D79F3">
            <w:r>
              <w:t>And the user still can add tip /change tip as if he has never add</w:t>
            </w:r>
            <w:r w:rsidR="00C5719B">
              <w:t>ed</w:t>
            </w:r>
            <w:r>
              <w:t xml:space="preserve"> tip/change</w:t>
            </w:r>
            <w:r w:rsidR="00C5719B">
              <w:t>d</w:t>
            </w:r>
            <w:r>
              <w:t xml:space="preserve"> tip.</w:t>
            </w:r>
          </w:p>
        </w:tc>
      </w:tr>
      <w:tr w:rsidR="009005DD" w:rsidRPr="00452515" w14:paraId="6688A68D" w14:textId="77777777" w:rsidTr="001823DB">
        <w:tc>
          <w:tcPr>
            <w:tcW w:w="8008" w:type="dxa"/>
          </w:tcPr>
          <w:p w14:paraId="11A145EA" w14:textId="77777777" w:rsidR="009005DD" w:rsidRDefault="00384EB2" w:rsidP="001A4FE3">
            <w:pPr>
              <w:rPr>
                <w:rFonts w:ascii="Arial" w:hAnsi="Arial" w:cs="Arial"/>
                <w:sz w:val="20"/>
                <w:szCs w:val="20"/>
              </w:rPr>
            </w:pPr>
            <w:r w:rsidRPr="000D79F3">
              <w:rPr>
                <w:rFonts w:ascii="Arial" w:hAnsi="Arial" w:cs="Arial"/>
                <w:sz w:val="20"/>
                <w:szCs w:val="20"/>
              </w:rPr>
              <w:t>Exception Scenario</w:t>
            </w:r>
            <w:r w:rsidR="009005DD" w:rsidRPr="00452515">
              <w:rPr>
                <w:rFonts w:ascii="Arial" w:hAnsi="Arial" w:cs="Arial"/>
                <w:sz w:val="20"/>
                <w:szCs w:val="20"/>
              </w:rPr>
              <w:t>:</w:t>
            </w:r>
            <w:r>
              <w:rPr>
                <w:rFonts w:ascii="Arial" w:hAnsi="Arial" w:cs="Arial"/>
                <w:sz w:val="20"/>
                <w:szCs w:val="20"/>
              </w:rPr>
              <w:t xml:space="preserve"> </w:t>
            </w:r>
            <w:r>
              <w:rPr>
                <w:rFonts w:ascii="Arial" w:hAnsi="Arial" w:cs="Arial" w:hint="eastAsia"/>
                <w:sz w:val="20"/>
                <w:szCs w:val="20"/>
              </w:rPr>
              <w:t>Refund</w:t>
            </w:r>
            <w:r>
              <w:rPr>
                <w:rFonts w:ascii="Arial" w:hAnsi="Arial" w:cs="Arial"/>
                <w:sz w:val="20"/>
                <w:szCs w:val="20"/>
              </w:rPr>
              <w:t xml:space="preserve"> </w:t>
            </w:r>
            <w:r>
              <w:rPr>
                <w:rFonts w:ascii="Arial" w:hAnsi="Arial" w:cs="Arial" w:hint="eastAsia"/>
                <w:sz w:val="20"/>
                <w:szCs w:val="20"/>
              </w:rPr>
              <w:t>fail</w:t>
            </w:r>
          </w:p>
          <w:p w14:paraId="7FC5E900" w14:textId="4D4ABACA" w:rsidR="00384EB2" w:rsidRPr="00452515" w:rsidRDefault="00384EB2" w:rsidP="001A4FE3">
            <w:pPr>
              <w:rPr>
                <w:rFonts w:ascii="Arial" w:hAnsi="Arial" w:cs="Arial"/>
                <w:sz w:val="20"/>
                <w:szCs w:val="20"/>
              </w:rPr>
            </w:pPr>
            <w:r>
              <w:rPr>
                <w:rFonts w:ascii="Arial" w:hAnsi="Arial" w:cs="Arial" w:hint="eastAsia"/>
                <w:sz w:val="20"/>
                <w:szCs w:val="20"/>
              </w:rPr>
              <w:t>TBD</w:t>
            </w:r>
          </w:p>
        </w:tc>
      </w:tr>
      <w:tr w:rsidR="009005DD" w:rsidRPr="00452515" w14:paraId="3FD7F89B" w14:textId="77777777" w:rsidTr="001823DB">
        <w:tc>
          <w:tcPr>
            <w:tcW w:w="8008" w:type="dxa"/>
          </w:tcPr>
          <w:p w14:paraId="236A4B50" w14:textId="77777777" w:rsidR="009005DD" w:rsidRPr="00452515" w:rsidRDefault="009005DD" w:rsidP="001A4FE3">
            <w:pPr>
              <w:rPr>
                <w:rFonts w:ascii="Arial" w:hAnsi="Arial" w:cs="Arial"/>
                <w:sz w:val="20"/>
                <w:szCs w:val="20"/>
              </w:rPr>
            </w:pPr>
            <w:r w:rsidRPr="00452515">
              <w:rPr>
                <w:rFonts w:ascii="Arial" w:hAnsi="Arial" w:cs="Arial"/>
                <w:sz w:val="20"/>
                <w:szCs w:val="20"/>
              </w:rPr>
              <w:t>Q/A:</w:t>
            </w:r>
          </w:p>
        </w:tc>
      </w:tr>
    </w:tbl>
    <w:p w14:paraId="5B692328" w14:textId="77777777" w:rsidR="009005DD" w:rsidRPr="003F7299" w:rsidRDefault="009005DD" w:rsidP="009005DD"/>
    <w:p w14:paraId="39F88815" w14:textId="744406C8" w:rsidR="005C07BC" w:rsidRPr="00351358" w:rsidRDefault="005C07BC" w:rsidP="00BA0B80">
      <w:pPr>
        <w:pStyle w:val="Heading3"/>
      </w:pPr>
      <w:r w:rsidRPr="00351358">
        <w:t>UC11-0</w:t>
      </w:r>
      <w:r>
        <w:t>4</w:t>
      </w:r>
      <w:r w:rsidRPr="00351358">
        <w:t xml:space="preserve"> Order De</w:t>
      </w:r>
      <w:r w:rsidRPr="00351358" w:rsidDel="004C59A8">
        <w:t>t</w:t>
      </w:r>
      <w:r w:rsidRPr="00351358">
        <w:t xml:space="preserve">ails </w:t>
      </w:r>
      <w:r>
        <w:t>- Reorder</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5C07BC" w:rsidRPr="00452515" w14:paraId="48EE7148" w14:textId="77777777" w:rsidTr="002F6820">
        <w:tc>
          <w:tcPr>
            <w:tcW w:w="8008" w:type="dxa"/>
          </w:tcPr>
          <w:p w14:paraId="0E896B84" w14:textId="3EB92C2E" w:rsidR="005C07BC" w:rsidRPr="00452515" w:rsidRDefault="005C07BC" w:rsidP="001A4FE3">
            <w:pPr>
              <w:rPr>
                <w:rFonts w:ascii="Arial" w:hAnsi="Arial" w:cs="Arial"/>
                <w:sz w:val="20"/>
                <w:szCs w:val="20"/>
              </w:rPr>
            </w:pPr>
            <w:r w:rsidRPr="00452515">
              <w:rPr>
                <w:rFonts w:ascii="Arial" w:hAnsi="Arial" w:cs="Arial"/>
                <w:sz w:val="20"/>
                <w:szCs w:val="20"/>
              </w:rPr>
              <w:t>UC</w:t>
            </w:r>
            <w:r>
              <w:rPr>
                <w:rFonts w:ascii="Arial" w:hAnsi="Arial" w:cs="Arial"/>
                <w:sz w:val="20"/>
                <w:szCs w:val="20"/>
              </w:rPr>
              <w:t>11-04 Order details - Reorder</w:t>
            </w:r>
          </w:p>
        </w:tc>
      </w:tr>
      <w:tr w:rsidR="002F6820" w:rsidRPr="00452515" w14:paraId="4571BB6D" w14:textId="77777777" w:rsidTr="00BD2EE6">
        <w:tc>
          <w:tcPr>
            <w:tcW w:w="8008" w:type="dxa"/>
          </w:tcPr>
          <w:p w14:paraId="3436BB5A" w14:textId="77777777" w:rsidR="002F6820" w:rsidRDefault="002F6820" w:rsidP="00BD2EE6">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5C42B1" w14:paraId="44944FE7" w14:textId="77777777" w:rsidTr="005C42B1">
              <w:tc>
                <w:tcPr>
                  <w:tcW w:w="1171" w:type="dxa"/>
                </w:tcPr>
                <w:p w14:paraId="639510F0" w14:textId="11E94938" w:rsidR="005C42B1" w:rsidRDefault="005C42B1" w:rsidP="00BD2EE6">
                  <w:pPr>
                    <w:spacing w:after="0"/>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ersion</w:t>
                  </w:r>
                </w:p>
              </w:tc>
              <w:tc>
                <w:tcPr>
                  <w:tcW w:w="1363" w:type="dxa"/>
                </w:tcPr>
                <w:p w14:paraId="32BE4BAE" w14:textId="0C519016" w:rsidR="005C42B1" w:rsidRDefault="005C42B1" w:rsidP="00BD2EE6">
                  <w:pPr>
                    <w:spacing w:after="0"/>
                    <w:rPr>
                      <w:rFonts w:ascii="Arial" w:hAnsi="Arial" w:cs="Arial"/>
                      <w:sz w:val="20"/>
                      <w:szCs w:val="20"/>
                    </w:rPr>
                  </w:pPr>
                  <w:r>
                    <w:rPr>
                      <w:rFonts w:ascii="Arial" w:hAnsi="Arial" w:cs="Arial"/>
                      <w:sz w:val="20"/>
                      <w:szCs w:val="20"/>
                    </w:rPr>
                    <w:t>Date</w:t>
                  </w:r>
                </w:p>
              </w:tc>
              <w:tc>
                <w:tcPr>
                  <w:tcW w:w="1210" w:type="dxa"/>
                </w:tcPr>
                <w:p w14:paraId="496A1FD6" w14:textId="77777777" w:rsidR="005C42B1" w:rsidRDefault="005C42B1" w:rsidP="00BD2EE6">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0754357A" w14:textId="77777777" w:rsidR="005C42B1" w:rsidRDefault="005C42B1" w:rsidP="00BD2EE6">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5C42B1" w14:paraId="7B868C56" w14:textId="77777777" w:rsidTr="005C42B1">
              <w:tc>
                <w:tcPr>
                  <w:tcW w:w="1171" w:type="dxa"/>
                </w:tcPr>
                <w:p w14:paraId="39EAC559" w14:textId="563F78A3" w:rsidR="005C42B1" w:rsidRDefault="005C42B1" w:rsidP="00BD2EE6">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3" w:type="dxa"/>
                </w:tcPr>
                <w:p w14:paraId="08CA2ECF" w14:textId="2BA02651" w:rsidR="005C42B1" w:rsidRDefault="005C42B1" w:rsidP="00BD2EE6">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19.12</w:t>
                  </w:r>
                </w:p>
              </w:tc>
              <w:tc>
                <w:tcPr>
                  <w:tcW w:w="1210" w:type="dxa"/>
                </w:tcPr>
                <w:p w14:paraId="4F725F2A" w14:textId="77777777" w:rsidR="005C42B1" w:rsidRDefault="005C42B1" w:rsidP="00BD2EE6">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71B9AF4A" w14:textId="75662372" w:rsidR="005C42B1" w:rsidRDefault="005C42B1" w:rsidP="00BD2EE6">
                  <w:pPr>
                    <w:spacing w:after="0"/>
                    <w:rPr>
                      <w:rFonts w:ascii="Arial" w:hAnsi="Arial" w:cs="Arial"/>
                      <w:sz w:val="20"/>
                      <w:szCs w:val="20"/>
                    </w:rPr>
                  </w:pPr>
                  <w:r>
                    <w:rPr>
                      <w:rFonts w:ascii="Arial" w:hAnsi="Arial" w:cs="Arial"/>
                      <w:sz w:val="20"/>
                      <w:szCs w:val="20"/>
                    </w:rPr>
                    <w:t>First version</w:t>
                  </w:r>
                </w:p>
              </w:tc>
            </w:tr>
            <w:tr w:rsidR="005C42B1" w14:paraId="32E7F156" w14:textId="77777777" w:rsidTr="005C42B1">
              <w:tc>
                <w:tcPr>
                  <w:tcW w:w="1171" w:type="dxa"/>
                </w:tcPr>
                <w:p w14:paraId="3FAFE6CE" w14:textId="254F5891" w:rsidR="005C42B1" w:rsidRDefault="005C42B1" w:rsidP="002F6820">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3" w:type="dxa"/>
                </w:tcPr>
                <w:p w14:paraId="73C2B327" w14:textId="1B0F9410" w:rsidR="005C42B1" w:rsidRDefault="005C42B1" w:rsidP="002F6820">
                  <w:pPr>
                    <w:spacing w:after="0"/>
                    <w:rPr>
                      <w:rFonts w:ascii="Arial" w:hAnsi="Arial" w:cs="Arial"/>
                      <w:sz w:val="20"/>
                      <w:szCs w:val="20"/>
                    </w:rPr>
                  </w:pPr>
                  <w:r>
                    <w:rPr>
                      <w:rFonts w:ascii="Arial" w:hAnsi="Arial" w:cs="Arial"/>
                      <w:sz w:val="20"/>
                      <w:szCs w:val="20"/>
                    </w:rPr>
                    <w:t>2020.1.10</w:t>
                  </w:r>
                </w:p>
              </w:tc>
              <w:tc>
                <w:tcPr>
                  <w:tcW w:w="1210" w:type="dxa"/>
                </w:tcPr>
                <w:p w14:paraId="0F5FDF60" w14:textId="233E306B" w:rsidR="005C42B1" w:rsidRDefault="005C42B1" w:rsidP="002F6820">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38" w:type="dxa"/>
                </w:tcPr>
                <w:p w14:paraId="6C091142" w14:textId="23D43018" w:rsidR="005C42B1" w:rsidRDefault="005C42B1" w:rsidP="002F6820">
                  <w:pPr>
                    <w:spacing w:after="0"/>
                    <w:rPr>
                      <w:rFonts w:ascii="Arial" w:hAnsi="Arial" w:cs="Arial"/>
                      <w:sz w:val="20"/>
                      <w:szCs w:val="20"/>
                    </w:rPr>
                  </w:pPr>
                  <w:r>
                    <w:rPr>
                      <w:rFonts w:ascii="Arial" w:hAnsi="Arial" w:cs="Arial"/>
                      <w:sz w:val="20"/>
                      <w:szCs w:val="20"/>
                    </w:rPr>
                    <w:t>Some updates.</w:t>
                  </w:r>
                </w:p>
              </w:tc>
            </w:tr>
            <w:tr w:rsidR="005C42B1" w14:paraId="2106EBD6" w14:textId="77777777" w:rsidTr="005C42B1">
              <w:tc>
                <w:tcPr>
                  <w:tcW w:w="1171" w:type="dxa"/>
                </w:tcPr>
                <w:p w14:paraId="68FB960C" w14:textId="00966ED0" w:rsidR="005C42B1" w:rsidRDefault="00156057" w:rsidP="002F6820">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63" w:type="dxa"/>
                </w:tcPr>
                <w:p w14:paraId="07223A80" w14:textId="4FF7D190" w:rsidR="005C42B1" w:rsidRDefault="00156057" w:rsidP="002F6820">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8.4</w:t>
                  </w:r>
                </w:p>
              </w:tc>
              <w:tc>
                <w:tcPr>
                  <w:tcW w:w="1210" w:type="dxa"/>
                </w:tcPr>
                <w:p w14:paraId="472AF433" w14:textId="7B501C45" w:rsidR="005C42B1" w:rsidRDefault="00156057" w:rsidP="002F6820">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55E72F1A" w14:textId="4335ADF5" w:rsidR="005C42B1" w:rsidRDefault="00156057" w:rsidP="002F6820">
                  <w:pPr>
                    <w:spacing w:after="0"/>
                    <w:rPr>
                      <w:rFonts w:ascii="Arial" w:hAnsi="Arial" w:cs="Arial"/>
                      <w:sz w:val="20"/>
                      <w:szCs w:val="20"/>
                    </w:rPr>
                  </w:pPr>
                  <w:r>
                    <w:rPr>
                      <w:rFonts w:ascii="Arial" w:hAnsi="Arial" w:cs="Arial"/>
                      <w:sz w:val="20"/>
                      <w:szCs w:val="20"/>
                    </w:rPr>
                    <w:t xml:space="preserve">Update </w:t>
                  </w:r>
                  <w:r w:rsidRPr="00B60917">
                    <w:rPr>
                      <w:rFonts w:ascii="Arial" w:hAnsi="Arial" w:cs="Arial"/>
                      <w:sz w:val="20"/>
                      <w:szCs w:val="20"/>
                    </w:rPr>
                    <w:t>Inventory Error Message</w:t>
                  </w:r>
                  <w:r>
                    <w:rPr>
                      <w:rFonts w:ascii="Arial" w:hAnsi="Arial" w:cs="Arial"/>
                      <w:sz w:val="20"/>
                      <w:szCs w:val="20"/>
                    </w:rPr>
                    <w:t>-</w:t>
                  </w:r>
                  <w:r>
                    <w:t xml:space="preserve"> </w:t>
                  </w:r>
                  <w:r w:rsidRPr="00156057">
                    <w:rPr>
                      <w:rFonts w:ascii="Arial" w:hAnsi="Arial" w:cs="Arial"/>
                      <w:sz w:val="20"/>
                      <w:szCs w:val="20"/>
                    </w:rPr>
                    <w:t>Reorder States</w:t>
                  </w:r>
                </w:p>
              </w:tc>
            </w:tr>
            <w:tr w:rsidR="005C42B1" w14:paraId="6F603C1F" w14:textId="77777777" w:rsidTr="005C42B1">
              <w:tc>
                <w:tcPr>
                  <w:tcW w:w="1171" w:type="dxa"/>
                </w:tcPr>
                <w:p w14:paraId="631887DC" w14:textId="77777777" w:rsidR="005C42B1" w:rsidRDefault="005C42B1" w:rsidP="002F6820">
                  <w:pPr>
                    <w:spacing w:after="0"/>
                    <w:rPr>
                      <w:rFonts w:ascii="Arial" w:hAnsi="Arial" w:cs="Arial"/>
                      <w:sz w:val="20"/>
                      <w:szCs w:val="20"/>
                    </w:rPr>
                  </w:pPr>
                </w:p>
              </w:tc>
              <w:tc>
                <w:tcPr>
                  <w:tcW w:w="1363" w:type="dxa"/>
                </w:tcPr>
                <w:p w14:paraId="21924018" w14:textId="0600ADCF" w:rsidR="005C42B1" w:rsidRDefault="005C42B1" w:rsidP="002F6820">
                  <w:pPr>
                    <w:spacing w:after="0"/>
                    <w:rPr>
                      <w:rFonts w:ascii="Arial" w:hAnsi="Arial" w:cs="Arial"/>
                      <w:sz w:val="20"/>
                      <w:szCs w:val="20"/>
                    </w:rPr>
                  </w:pPr>
                </w:p>
              </w:tc>
              <w:tc>
                <w:tcPr>
                  <w:tcW w:w="1210" w:type="dxa"/>
                </w:tcPr>
                <w:p w14:paraId="02B199E9" w14:textId="77777777" w:rsidR="005C42B1" w:rsidRDefault="005C42B1" w:rsidP="002F6820">
                  <w:pPr>
                    <w:spacing w:after="0"/>
                    <w:rPr>
                      <w:rFonts w:ascii="Arial" w:hAnsi="Arial" w:cs="Arial"/>
                      <w:sz w:val="20"/>
                      <w:szCs w:val="20"/>
                    </w:rPr>
                  </w:pPr>
                </w:p>
              </w:tc>
              <w:tc>
                <w:tcPr>
                  <w:tcW w:w="4038" w:type="dxa"/>
                </w:tcPr>
                <w:p w14:paraId="726A342B" w14:textId="77777777" w:rsidR="005C42B1" w:rsidRDefault="005C42B1" w:rsidP="002F6820">
                  <w:pPr>
                    <w:spacing w:after="0"/>
                    <w:rPr>
                      <w:rFonts w:ascii="Arial" w:hAnsi="Arial" w:cs="Arial"/>
                      <w:sz w:val="20"/>
                      <w:szCs w:val="20"/>
                    </w:rPr>
                  </w:pPr>
                </w:p>
              </w:tc>
            </w:tr>
            <w:tr w:rsidR="005C42B1" w14:paraId="40F89DBD" w14:textId="77777777" w:rsidTr="005C42B1">
              <w:tc>
                <w:tcPr>
                  <w:tcW w:w="1171" w:type="dxa"/>
                </w:tcPr>
                <w:p w14:paraId="49D1A299" w14:textId="77777777" w:rsidR="005C42B1" w:rsidRDefault="005C42B1" w:rsidP="002F6820">
                  <w:pPr>
                    <w:spacing w:after="0"/>
                    <w:rPr>
                      <w:rFonts w:ascii="Arial" w:hAnsi="Arial" w:cs="Arial"/>
                      <w:sz w:val="20"/>
                      <w:szCs w:val="20"/>
                    </w:rPr>
                  </w:pPr>
                </w:p>
              </w:tc>
              <w:tc>
                <w:tcPr>
                  <w:tcW w:w="1363" w:type="dxa"/>
                </w:tcPr>
                <w:p w14:paraId="59EF74C2" w14:textId="7501316A" w:rsidR="005C42B1" w:rsidRDefault="005C42B1" w:rsidP="002F6820">
                  <w:pPr>
                    <w:spacing w:after="0"/>
                    <w:rPr>
                      <w:rFonts w:ascii="Arial" w:hAnsi="Arial" w:cs="Arial"/>
                      <w:sz w:val="20"/>
                      <w:szCs w:val="20"/>
                    </w:rPr>
                  </w:pPr>
                </w:p>
              </w:tc>
              <w:tc>
                <w:tcPr>
                  <w:tcW w:w="1210" w:type="dxa"/>
                </w:tcPr>
                <w:p w14:paraId="525F2E49" w14:textId="77777777" w:rsidR="005C42B1" w:rsidRDefault="005C42B1" w:rsidP="002F6820">
                  <w:pPr>
                    <w:spacing w:after="0"/>
                    <w:rPr>
                      <w:rFonts w:ascii="Arial" w:hAnsi="Arial" w:cs="Arial"/>
                      <w:sz w:val="20"/>
                      <w:szCs w:val="20"/>
                    </w:rPr>
                  </w:pPr>
                </w:p>
              </w:tc>
              <w:tc>
                <w:tcPr>
                  <w:tcW w:w="4038" w:type="dxa"/>
                </w:tcPr>
                <w:p w14:paraId="287F915E" w14:textId="77777777" w:rsidR="005C42B1" w:rsidRDefault="005C42B1" w:rsidP="002F6820">
                  <w:pPr>
                    <w:spacing w:after="0"/>
                    <w:rPr>
                      <w:rFonts w:ascii="Arial" w:hAnsi="Arial" w:cs="Arial"/>
                      <w:sz w:val="20"/>
                      <w:szCs w:val="20"/>
                    </w:rPr>
                  </w:pPr>
                </w:p>
              </w:tc>
            </w:tr>
          </w:tbl>
          <w:p w14:paraId="1CC8264B" w14:textId="77777777" w:rsidR="002F6820" w:rsidRDefault="002F6820" w:rsidP="00BD2EE6">
            <w:pPr>
              <w:rPr>
                <w:rFonts w:ascii="Arial" w:hAnsi="Arial" w:cs="Arial"/>
                <w:sz w:val="20"/>
                <w:szCs w:val="20"/>
              </w:rPr>
            </w:pPr>
          </w:p>
        </w:tc>
      </w:tr>
      <w:tr w:rsidR="005C07BC" w:rsidRPr="00452515" w14:paraId="11B2EBE5" w14:textId="77777777" w:rsidTr="002F6820">
        <w:tc>
          <w:tcPr>
            <w:tcW w:w="8008" w:type="dxa"/>
          </w:tcPr>
          <w:p w14:paraId="7E7CB82F" w14:textId="77777777" w:rsidR="005C07BC" w:rsidRPr="00452515" w:rsidRDefault="005C07BC" w:rsidP="001A4FE3">
            <w:pPr>
              <w:rPr>
                <w:rFonts w:ascii="Arial" w:hAnsi="Arial" w:cs="Arial"/>
                <w:sz w:val="20"/>
                <w:szCs w:val="20"/>
              </w:rPr>
            </w:pPr>
            <w:r w:rsidRPr="00452515">
              <w:rPr>
                <w:rFonts w:ascii="Arial" w:hAnsi="Arial" w:cs="Arial"/>
                <w:sz w:val="20"/>
                <w:szCs w:val="20"/>
              </w:rPr>
              <w:lastRenderedPageBreak/>
              <w:t xml:space="preserve">Stakeholder: </w:t>
            </w:r>
            <w:r w:rsidRPr="00452515">
              <w:rPr>
                <w:rFonts w:ascii="Arial" w:hAnsi="Arial" w:cs="Arial" w:hint="eastAsia"/>
                <w:sz w:val="20"/>
                <w:szCs w:val="20"/>
              </w:rPr>
              <w:t>Customer</w:t>
            </w:r>
          </w:p>
        </w:tc>
      </w:tr>
      <w:tr w:rsidR="005C07BC" w:rsidRPr="00452515" w14:paraId="420ACC81" w14:textId="77777777" w:rsidTr="002F6820">
        <w:tc>
          <w:tcPr>
            <w:tcW w:w="8008" w:type="dxa"/>
          </w:tcPr>
          <w:p w14:paraId="18107DBF" w14:textId="77777777" w:rsidR="005C07BC" w:rsidRDefault="005C07BC" w:rsidP="001A4FE3">
            <w:pPr>
              <w:rPr>
                <w:rFonts w:ascii="Arial" w:hAnsi="Arial" w:cs="Arial"/>
                <w:sz w:val="20"/>
                <w:szCs w:val="20"/>
              </w:rPr>
            </w:pPr>
            <w:r w:rsidRPr="00452515">
              <w:rPr>
                <w:rFonts w:ascii="Arial" w:hAnsi="Arial" w:cs="Arial"/>
                <w:sz w:val="20"/>
                <w:szCs w:val="20"/>
              </w:rPr>
              <w:t xml:space="preserve">Pre-Condition: </w:t>
            </w:r>
          </w:p>
          <w:p w14:paraId="4BB4BBCA" w14:textId="77777777" w:rsidR="005C07BC" w:rsidRDefault="005C07BC" w:rsidP="001A4FE3">
            <w:pPr>
              <w:spacing w:after="0"/>
            </w:pPr>
            <w:r>
              <w:t xml:space="preserve">Customers go to </w:t>
            </w:r>
            <w:proofErr w:type="gramStart"/>
            <w:r>
              <w:t>page</w:t>
            </w:r>
            <w:proofErr w:type="gramEnd"/>
          </w:p>
          <w:p w14:paraId="6F94FF15" w14:textId="77777777" w:rsidR="005C07BC" w:rsidRPr="00DD3CB0" w:rsidRDefault="005C07BC" w:rsidP="001A4FE3">
            <w:pPr>
              <w:rPr>
                <w:rFonts w:ascii="Arial" w:hAnsi="Arial" w:cs="Arial"/>
                <w:sz w:val="20"/>
                <w:szCs w:val="20"/>
              </w:rPr>
            </w:pPr>
          </w:p>
        </w:tc>
      </w:tr>
      <w:tr w:rsidR="005C07BC" w:rsidRPr="00452515" w14:paraId="03864779" w14:textId="77777777" w:rsidTr="002F6820">
        <w:tc>
          <w:tcPr>
            <w:tcW w:w="8008" w:type="dxa"/>
          </w:tcPr>
          <w:p w14:paraId="33543EB7" w14:textId="77777777" w:rsidR="005C07BC" w:rsidRPr="009005DD" w:rsidRDefault="005C07BC" w:rsidP="001A4FE3">
            <w:pPr>
              <w:rPr>
                <w:rFonts w:ascii="Arial" w:hAnsi="Arial"/>
                <w:sz w:val="20"/>
                <w:szCs w:val="20"/>
              </w:rPr>
            </w:pPr>
            <w:r w:rsidRPr="00103C0C">
              <w:rPr>
                <w:rFonts w:ascii="Arial" w:hAnsi="Arial" w:hint="eastAsia"/>
                <w:sz w:val="20"/>
                <w:szCs w:val="20"/>
              </w:rPr>
              <w:t>Main Scenario:</w:t>
            </w:r>
          </w:p>
          <w:p w14:paraId="6A79FFCE" w14:textId="41675CFC" w:rsidR="005C07BC" w:rsidRDefault="005C07BC" w:rsidP="005C07BC">
            <w:pPr>
              <w:pStyle w:val="ListParagraph"/>
              <w:numPr>
                <w:ilvl w:val="0"/>
                <w:numId w:val="201"/>
              </w:numPr>
              <w:ind w:firstLineChars="0"/>
            </w:pPr>
            <w:r>
              <w:rPr>
                <w:rFonts w:hint="eastAsia"/>
              </w:rPr>
              <w:t>If</w:t>
            </w:r>
            <w:r>
              <w:t xml:space="preserve"> </w:t>
            </w:r>
            <w:r>
              <w:rPr>
                <w:rFonts w:hint="eastAsia"/>
              </w:rPr>
              <w:t>the</w:t>
            </w:r>
            <w:r>
              <w:t xml:space="preserve"> restaurant is available, </w:t>
            </w:r>
            <w:r w:rsidR="00B439A9">
              <w:t xml:space="preserve">and at least one item is available, </w:t>
            </w:r>
            <w:r>
              <w:t>show “Reorder”, clicking it is the same as Go-</w:t>
            </w:r>
            <w:proofErr w:type="spellStart"/>
            <w:r>
              <w:t>to’s</w:t>
            </w:r>
            <w:proofErr w:type="spellEnd"/>
            <w:r>
              <w:t xml:space="preserve"> reorder button. If the restaurant is not available,</w:t>
            </w:r>
            <w:r w:rsidR="00B439A9">
              <w:t xml:space="preserve"> or all items are unavailable,</w:t>
            </w:r>
            <w:r>
              <w:t xml:space="preserve"> gray out the reorder button.</w:t>
            </w:r>
          </w:p>
          <w:p w14:paraId="309A1DBA" w14:textId="3B734037" w:rsidR="00CD3002" w:rsidRDefault="00CD3002" w:rsidP="005C07BC">
            <w:pPr>
              <w:pStyle w:val="ListParagraph"/>
              <w:numPr>
                <w:ilvl w:val="0"/>
                <w:numId w:val="201"/>
              </w:numPr>
              <w:ind w:firstLineChars="0"/>
            </w:pPr>
            <w:r>
              <w:t xml:space="preserve">The reorder </w:t>
            </w:r>
            <w:proofErr w:type="gramStart"/>
            <w:r>
              <w:t>hop</w:t>
            </w:r>
            <w:proofErr w:type="gramEnd"/>
            <w:r>
              <w:t xml:space="preserve"> up UI should use the following design but should include option values (if there is), tip, credit (if there is) and payment method (if the total&gt;0)</w:t>
            </w:r>
          </w:p>
          <w:p w14:paraId="7430BF0C" w14:textId="196F4F17" w:rsidR="00CD3002" w:rsidRDefault="00CD3002" w:rsidP="00CD3002">
            <w:pPr>
              <w:pStyle w:val="ListParagraph"/>
              <w:ind w:left="360" w:firstLineChars="0" w:firstLine="0"/>
            </w:pPr>
            <w:r>
              <w:rPr>
                <w:noProof/>
              </w:rPr>
              <w:lastRenderedPageBreak/>
              <w:drawing>
                <wp:inline distT="0" distB="0" distL="0" distR="0" wp14:anchorId="2E1327BA" wp14:editId="3B25EB2D">
                  <wp:extent cx="4737665" cy="4832350"/>
                  <wp:effectExtent l="0" t="0" r="635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52919" cy="4847909"/>
                          </a:xfrm>
                          <a:prstGeom prst="rect">
                            <a:avLst/>
                          </a:prstGeom>
                        </pic:spPr>
                      </pic:pic>
                    </a:graphicData>
                  </a:graphic>
                </wp:inline>
              </w:drawing>
            </w:r>
          </w:p>
          <w:p w14:paraId="4ECD76FB" w14:textId="0C20C53E" w:rsidR="00CD3002" w:rsidRDefault="00CD3002" w:rsidP="00CD3002">
            <w:pPr>
              <w:pStyle w:val="ListParagraph"/>
              <w:ind w:left="360" w:firstLineChars="0" w:firstLine="0"/>
            </w:pPr>
            <w:r>
              <w:t xml:space="preserve">3. Here in order history, the delivery address should be </w:t>
            </w:r>
            <w:r w:rsidR="0050379B">
              <w:t>the session address.</w:t>
            </w:r>
            <w:r>
              <w:t xml:space="preserve"> </w:t>
            </w:r>
          </w:p>
          <w:p w14:paraId="5E39DF80" w14:textId="786CC58B" w:rsidR="00CD3002" w:rsidRDefault="00CD3002" w:rsidP="00BB1EB3">
            <w:pPr>
              <w:pStyle w:val="ListParagraph"/>
              <w:ind w:left="360" w:firstLineChars="0" w:firstLine="0"/>
            </w:pPr>
            <w:r>
              <w:t>4. For other requirements, please check UC03-03.</w:t>
            </w:r>
          </w:p>
          <w:p w14:paraId="73E729AE" w14:textId="40DFF5A6" w:rsidR="005C07BC" w:rsidRDefault="005C42B1" w:rsidP="005C07BC">
            <w:r>
              <w:rPr>
                <w:rFonts w:hint="eastAsia"/>
              </w:rPr>
              <w:t>5</w:t>
            </w:r>
            <w:r>
              <w:t xml:space="preserve">.When click the PLACE ORDER button, we should </w:t>
            </w:r>
            <w:r w:rsidRPr="00047E2B">
              <w:t xml:space="preserve">check if </w:t>
            </w:r>
            <w:r>
              <w:t xml:space="preserve">any item is OOS or exceeds limited quantity, for detail see </w:t>
            </w:r>
            <w:r w:rsidRPr="00452515">
              <w:rPr>
                <w:rFonts w:ascii="Arial" w:hAnsi="Arial" w:cs="Arial"/>
                <w:sz w:val="20"/>
                <w:szCs w:val="20"/>
              </w:rPr>
              <w:t>UC0</w:t>
            </w:r>
            <w:r>
              <w:rPr>
                <w:rFonts w:ascii="Arial" w:hAnsi="Arial" w:cs="Arial"/>
                <w:sz w:val="20"/>
                <w:szCs w:val="20"/>
              </w:rPr>
              <w:t>3-03.</w:t>
            </w:r>
          </w:p>
          <w:p w14:paraId="0636E89B" w14:textId="77777777" w:rsidR="005C07BC" w:rsidRPr="00C11AA9" w:rsidRDefault="005C07BC" w:rsidP="001A4FE3"/>
        </w:tc>
      </w:tr>
      <w:tr w:rsidR="005C07BC" w:rsidRPr="00452515" w14:paraId="0CD64062" w14:textId="77777777" w:rsidTr="002F6820">
        <w:tc>
          <w:tcPr>
            <w:tcW w:w="8008" w:type="dxa"/>
          </w:tcPr>
          <w:p w14:paraId="5170932B" w14:textId="6738BBA2" w:rsidR="005C07BC" w:rsidRDefault="005C07BC" w:rsidP="001A4FE3">
            <w:pPr>
              <w:rPr>
                <w:rFonts w:ascii="Arial" w:hAnsi="Arial" w:cs="Arial"/>
                <w:sz w:val="20"/>
                <w:szCs w:val="20"/>
              </w:rPr>
            </w:pPr>
            <w:r w:rsidRPr="00452515">
              <w:rPr>
                <w:rFonts w:ascii="Arial" w:hAnsi="Arial" w:cs="Arial"/>
                <w:sz w:val="20"/>
                <w:szCs w:val="20"/>
              </w:rPr>
              <w:lastRenderedPageBreak/>
              <w:t>Extend Scenario:</w:t>
            </w:r>
          </w:p>
          <w:p w14:paraId="0683201B" w14:textId="4914C25B" w:rsidR="00EB698D" w:rsidRDefault="00EB698D" w:rsidP="001A4FE3">
            <w:pPr>
              <w:rPr>
                <w:rFonts w:ascii="Arial" w:hAnsi="Arial" w:cs="Arial"/>
                <w:sz w:val="20"/>
                <w:szCs w:val="20"/>
              </w:rPr>
            </w:pPr>
            <w:r>
              <w:t>If user places an express order from the order history link, when user exits out of order tracking page, they should end up on browse instead of back on order history page.</w:t>
            </w:r>
          </w:p>
          <w:p w14:paraId="66CACAE2" w14:textId="77777777" w:rsidR="005C07BC" w:rsidRPr="00452515" w:rsidRDefault="005C07BC" w:rsidP="001A4FE3"/>
        </w:tc>
      </w:tr>
      <w:tr w:rsidR="005C07BC" w:rsidRPr="00452515" w14:paraId="242FBD54" w14:textId="77777777" w:rsidTr="002F6820">
        <w:tc>
          <w:tcPr>
            <w:tcW w:w="8008" w:type="dxa"/>
          </w:tcPr>
          <w:p w14:paraId="1270A1E2" w14:textId="77777777" w:rsidR="005C07BC" w:rsidRDefault="005C07BC" w:rsidP="001A4FE3">
            <w:pPr>
              <w:rPr>
                <w:rFonts w:ascii="Arial" w:hAnsi="Arial" w:cs="Arial"/>
                <w:sz w:val="20"/>
                <w:szCs w:val="20"/>
              </w:rPr>
            </w:pPr>
            <w:r w:rsidRPr="00452515">
              <w:rPr>
                <w:rFonts w:ascii="Arial" w:hAnsi="Arial" w:cs="Arial"/>
                <w:sz w:val="20"/>
                <w:szCs w:val="20"/>
              </w:rPr>
              <w:t>Exception Scenario:</w:t>
            </w:r>
          </w:p>
          <w:p w14:paraId="05FF0A03" w14:textId="77777777" w:rsidR="005C07BC" w:rsidRPr="00452515" w:rsidRDefault="005C07BC" w:rsidP="001A4FE3"/>
        </w:tc>
      </w:tr>
      <w:tr w:rsidR="005C07BC" w:rsidRPr="00452515" w14:paraId="6259081F" w14:textId="77777777" w:rsidTr="002F6820">
        <w:tc>
          <w:tcPr>
            <w:tcW w:w="8008" w:type="dxa"/>
          </w:tcPr>
          <w:p w14:paraId="567F07BF" w14:textId="77777777" w:rsidR="005C07BC" w:rsidRPr="00452515" w:rsidRDefault="005C07BC" w:rsidP="001A4FE3">
            <w:pPr>
              <w:rPr>
                <w:rFonts w:ascii="Arial" w:hAnsi="Arial" w:cs="Arial"/>
                <w:sz w:val="20"/>
                <w:szCs w:val="20"/>
              </w:rPr>
            </w:pPr>
            <w:r w:rsidRPr="00452515">
              <w:rPr>
                <w:rFonts w:ascii="Arial" w:hAnsi="Arial" w:cs="Arial"/>
                <w:sz w:val="20"/>
                <w:szCs w:val="20"/>
              </w:rPr>
              <w:t>Notes:</w:t>
            </w:r>
          </w:p>
        </w:tc>
      </w:tr>
      <w:tr w:rsidR="005C07BC" w:rsidRPr="00452515" w14:paraId="756B32B9" w14:textId="77777777" w:rsidTr="002F6820">
        <w:tc>
          <w:tcPr>
            <w:tcW w:w="8008" w:type="dxa"/>
          </w:tcPr>
          <w:p w14:paraId="0C997005" w14:textId="77777777" w:rsidR="005C07BC" w:rsidRPr="00452515" w:rsidRDefault="005C07BC" w:rsidP="001A4FE3">
            <w:pPr>
              <w:rPr>
                <w:rFonts w:ascii="Arial" w:hAnsi="Arial" w:cs="Arial"/>
                <w:sz w:val="20"/>
                <w:szCs w:val="20"/>
              </w:rPr>
            </w:pPr>
            <w:r w:rsidRPr="00452515">
              <w:rPr>
                <w:rFonts w:ascii="Arial" w:hAnsi="Arial" w:cs="Arial"/>
                <w:sz w:val="20"/>
                <w:szCs w:val="20"/>
              </w:rPr>
              <w:t>Q/A:</w:t>
            </w:r>
          </w:p>
        </w:tc>
      </w:tr>
    </w:tbl>
    <w:p w14:paraId="6B768EFE" w14:textId="0D3D2D67" w:rsidR="009005DD" w:rsidRDefault="009005DD" w:rsidP="009005DD"/>
    <w:p w14:paraId="77995815" w14:textId="77777777" w:rsidR="00FB19FB" w:rsidRPr="00351358" w:rsidRDefault="00FB19FB" w:rsidP="00EA3607">
      <w:pPr>
        <w:pStyle w:val="Heading3"/>
      </w:pPr>
      <w:r w:rsidRPr="00351358">
        <w:lastRenderedPageBreak/>
        <w:t>UC11-0</w:t>
      </w:r>
      <w:r>
        <w:t>5</w:t>
      </w:r>
      <w:r w:rsidRPr="00351358">
        <w:t xml:space="preserve"> Order De</w:t>
      </w:r>
      <w:r w:rsidRPr="00351358" w:rsidDel="004C59A8">
        <w:t>t</w:t>
      </w:r>
      <w:r w:rsidRPr="00351358">
        <w:t xml:space="preserve">ails </w:t>
      </w:r>
      <w:r>
        <w:t>- Receip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01"/>
      </w:tblGrid>
      <w:tr w:rsidR="00FB19FB" w:rsidRPr="00452515" w14:paraId="18F21CA2" w14:textId="77777777" w:rsidTr="00901741">
        <w:tc>
          <w:tcPr>
            <w:tcW w:w="8301" w:type="dxa"/>
          </w:tcPr>
          <w:p w14:paraId="50D510CB" w14:textId="3B853FF7" w:rsidR="00FB19FB" w:rsidRPr="00452515" w:rsidRDefault="00FB19FB" w:rsidP="00D02B37">
            <w:pPr>
              <w:rPr>
                <w:rFonts w:ascii="Arial" w:hAnsi="Arial" w:cs="Arial"/>
                <w:sz w:val="20"/>
                <w:szCs w:val="20"/>
              </w:rPr>
            </w:pPr>
            <w:r w:rsidRPr="00452515">
              <w:rPr>
                <w:rFonts w:ascii="Arial" w:hAnsi="Arial" w:cs="Arial"/>
                <w:sz w:val="20"/>
                <w:szCs w:val="20"/>
              </w:rPr>
              <w:t>UC</w:t>
            </w:r>
            <w:r>
              <w:rPr>
                <w:rFonts w:ascii="Arial" w:hAnsi="Arial" w:cs="Arial"/>
                <w:sz w:val="20"/>
                <w:szCs w:val="20"/>
              </w:rPr>
              <w:t>11-</w:t>
            </w:r>
            <w:r w:rsidR="00901741">
              <w:rPr>
                <w:rFonts w:ascii="Arial" w:hAnsi="Arial" w:cs="Arial"/>
                <w:sz w:val="20"/>
                <w:szCs w:val="20"/>
              </w:rPr>
              <w:t xml:space="preserve">05 </w:t>
            </w:r>
            <w:r>
              <w:rPr>
                <w:rFonts w:ascii="Arial" w:hAnsi="Arial" w:cs="Arial"/>
                <w:sz w:val="20"/>
                <w:szCs w:val="20"/>
              </w:rPr>
              <w:t xml:space="preserve">Order details - </w:t>
            </w:r>
            <w:r w:rsidRPr="00344F22">
              <w:rPr>
                <w:rFonts w:ascii="Arial" w:hAnsi="Arial" w:cs="Arial"/>
                <w:sz w:val="20"/>
                <w:szCs w:val="20"/>
              </w:rPr>
              <w:t>Receipt</w:t>
            </w:r>
          </w:p>
        </w:tc>
      </w:tr>
      <w:tr w:rsidR="00FB19FB" w:rsidRPr="00452515" w14:paraId="01810886" w14:textId="77777777" w:rsidTr="00615FF2">
        <w:tc>
          <w:tcPr>
            <w:tcW w:w="8301" w:type="dxa"/>
          </w:tcPr>
          <w:p w14:paraId="1B412103" w14:textId="77777777" w:rsidR="00FB19FB" w:rsidRDefault="00FB19FB" w:rsidP="00D02B37">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171"/>
              <w:gridCol w:w="1363"/>
              <w:gridCol w:w="1210"/>
              <w:gridCol w:w="4038"/>
            </w:tblGrid>
            <w:tr w:rsidR="00FB19FB" w14:paraId="3D907249" w14:textId="77777777" w:rsidTr="00D02B37">
              <w:tc>
                <w:tcPr>
                  <w:tcW w:w="1171" w:type="dxa"/>
                </w:tcPr>
                <w:p w14:paraId="2C9C1F5F" w14:textId="77777777" w:rsidR="00FB19FB" w:rsidRDefault="00FB19FB" w:rsidP="00D02B37">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363" w:type="dxa"/>
                </w:tcPr>
                <w:p w14:paraId="7C6C4A96" w14:textId="77777777" w:rsidR="00FB19FB" w:rsidRDefault="00FB19FB" w:rsidP="00D02B37">
                  <w:pPr>
                    <w:spacing w:after="0"/>
                    <w:rPr>
                      <w:rFonts w:ascii="Arial" w:hAnsi="Arial" w:cs="Arial"/>
                      <w:sz w:val="20"/>
                      <w:szCs w:val="20"/>
                    </w:rPr>
                  </w:pPr>
                  <w:r>
                    <w:rPr>
                      <w:rFonts w:ascii="Arial" w:hAnsi="Arial" w:cs="Arial"/>
                      <w:sz w:val="20"/>
                      <w:szCs w:val="20"/>
                    </w:rPr>
                    <w:t>Date</w:t>
                  </w:r>
                </w:p>
              </w:tc>
              <w:tc>
                <w:tcPr>
                  <w:tcW w:w="1210" w:type="dxa"/>
                </w:tcPr>
                <w:p w14:paraId="61765CD8" w14:textId="77777777" w:rsidR="00FB19FB" w:rsidRDefault="00FB19FB" w:rsidP="00D02B37">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38" w:type="dxa"/>
                </w:tcPr>
                <w:p w14:paraId="14D4AA28" w14:textId="77777777" w:rsidR="00FB19FB" w:rsidRDefault="00FB19FB" w:rsidP="00D02B37">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FB19FB" w14:paraId="4B74DB79" w14:textId="77777777" w:rsidTr="00D02B37">
              <w:tc>
                <w:tcPr>
                  <w:tcW w:w="1171" w:type="dxa"/>
                </w:tcPr>
                <w:p w14:paraId="697D255F" w14:textId="77777777" w:rsidR="00FB19FB" w:rsidRDefault="00FB19FB" w:rsidP="00D02B3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0</w:t>
                  </w:r>
                </w:p>
              </w:tc>
              <w:tc>
                <w:tcPr>
                  <w:tcW w:w="1363" w:type="dxa"/>
                </w:tcPr>
                <w:p w14:paraId="010F98F7" w14:textId="77777777" w:rsidR="00FB19FB" w:rsidRDefault="00FB19FB" w:rsidP="00D02B3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16</w:t>
                  </w:r>
                </w:p>
              </w:tc>
              <w:tc>
                <w:tcPr>
                  <w:tcW w:w="1210" w:type="dxa"/>
                </w:tcPr>
                <w:p w14:paraId="4E6BDAFA" w14:textId="77777777" w:rsidR="00FB19FB" w:rsidRDefault="00FB19FB" w:rsidP="00D02B37">
                  <w:pPr>
                    <w:spacing w:after="0"/>
                    <w:rPr>
                      <w:rFonts w:ascii="Arial" w:hAnsi="Arial" w:cs="Arial"/>
                      <w:sz w:val="20"/>
                      <w:szCs w:val="20"/>
                    </w:rPr>
                  </w:pPr>
                  <w:r>
                    <w:rPr>
                      <w:rFonts w:ascii="Arial" w:hAnsi="Arial" w:cs="Arial"/>
                      <w:sz w:val="20"/>
                      <w:szCs w:val="20"/>
                    </w:rPr>
                    <w:t>Nancy</w:t>
                  </w:r>
                </w:p>
              </w:tc>
              <w:tc>
                <w:tcPr>
                  <w:tcW w:w="4038" w:type="dxa"/>
                </w:tcPr>
                <w:p w14:paraId="1ABC78D9" w14:textId="77777777" w:rsidR="00FB19FB" w:rsidRDefault="00FB19FB" w:rsidP="00D02B37">
                  <w:pPr>
                    <w:spacing w:after="0"/>
                    <w:rPr>
                      <w:rFonts w:ascii="Arial" w:hAnsi="Arial" w:cs="Arial"/>
                      <w:sz w:val="20"/>
                      <w:szCs w:val="20"/>
                    </w:rPr>
                  </w:pPr>
                  <w:r>
                    <w:rPr>
                      <w:rFonts w:ascii="Arial" w:hAnsi="Arial" w:cs="Arial"/>
                      <w:sz w:val="20"/>
                      <w:szCs w:val="20"/>
                    </w:rPr>
                    <w:t>First version</w:t>
                  </w:r>
                </w:p>
              </w:tc>
            </w:tr>
            <w:tr w:rsidR="00FB19FB" w14:paraId="49B4A312" w14:textId="77777777" w:rsidTr="00D02B37">
              <w:tc>
                <w:tcPr>
                  <w:tcW w:w="1171" w:type="dxa"/>
                </w:tcPr>
                <w:p w14:paraId="5D14851A" w14:textId="5FE5C6B9" w:rsidR="00FB19FB" w:rsidRDefault="00455AF8" w:rsidP="00D02B3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1</w:t>
                  </w:r>
                </w:p>
              </w:tc>
              <w:tc>
                <w:tcPr>
                  <w:tcW w:w="1363" w:type="dxa"/>
                </w:tcPr>
                <w:p w14:paraId="77430F9B" w14:textId="7B54CC9D" w:rsidR="00FB19FB" w:rsidRDefault="00455AF8" w:rsidP="00D02B3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7.2</w:t>
                  </w:r>
                  <w:r w:rsidR="009F2A0F">
                    <w:rPr>
                      <w:rFonts w:ascii="Arial" w:hAnsi="Arial" w:cs="Arial"/>
                      <w:sz w:val="20"/>
                      <w:szCs w:val="20"/>
                    </w:rPr>
                    <w:t>7</w:t>
                  </w:r>
                </w:p>
              </w:tc>
              <w:tc>
                <w:tcPr>
                  <w:tcW w:w="1210" w:type="dxa"/>
                </w:tcPr>
                <w:p w14:paraId="62BAB35B" w14:textId="2DA27425" w:rsidR="00FB19FB" w:rsidRDefault="00455AF8" w:rsidP="00D02B37">
                  <w:pPr>
                    <w:spacing w:after="0"/>
                    <w:rPr>
                      <w:rFonts w:ascii="Arial" w:hAnsi="Arial" w:cs="Arial"/>
                      <w:sz w:val="20"/>
                      <w:szCs w:val="20"/>
                    </w:rPr>
                  </w:pPr>
                  <w:r>
                    <w:rPr>
                      <w:rFonts w:ascii="Arial" w:hAnsi="Arial" w:cs="Arial" w:hint="eastAsia"/>
                      <w:sz w:val="20"/>
                      <w:szCs w:val="20"/>
                    </w:rPr>
                    <w:t>N</w:t>
                  </w:r>
                  <w:r>
                    <w:rPr>
                      <w:rFonts w:ascii="Arial" w:hAnsi="Arial" w:cs="Arial"/>
                      <w:sz w:val="20"/>
                      <w:szCs w:val="20"/>
                    </w:rPr>
                    <w:t>ancy</w:t>
                  </w:r>
                </w:p>
              </w:tc>
              <w:tc>
                <w:tcPr>
                  <w:tcW w:w="4038" w:type="dxa"/>
                </w:tcPr>
                <w:p w14:paraId="2F7F8240" w14:textId="49452D41" w:rsidR="00FB19FB" w:rsidRDefault="00455AF8" w:rsidP="00D02B37">
                  <w:pPr>
                    <w:spacing w:after="0"/>
                    <w:rPr>
                      <w:rFonts w:ascii="Arial" w:hAnsi="Arial" w:cs="Arial"/>
                      <w:sz w:val="20"/>
                      <w:szCs w:val="20"/>
                    </w:rPr>
                  </w:pPr>
                  <w:r>
                    <w:rPr>
                      <w:rFonts w:ascii="Arial" w:hAnsi="Arial" w:cs="Arial" w:hint="eastAsia"/>
                      <w:sz w:val="20"/>
                      <w:szCs w:val="20"/>
                    </w:rPr>
                    <w:t>S</w:t>
                  </w:r>
                  <w:r>
                    <w:rPr>
                      <w:rFonts w:ascii="Arial" w:hAnsi="Arial" w:cs="Arial"/>
                      <w:sz w:val="20"/>
                      <w:szCs w:val="20"/>
                    </w:rPr>
                    <w:t>upport Google Pay</w:t>
                  </w:r>
                </w:p>
              </w:tc>
            </w:tr>
            <w:tr w:rsidR="00FB19FB" w14:paraId="2527464F" w14:textId="77777777" w:rsidTr="00D02B37">
              <w:tc>
                <w:tcPr>
                  <w:tcW w:w="1171" w:type="dxa"/>
                </w:tcPr>
                <w:p w14:paraId="31E0D0DE" w14:textId="3EC5CC5D" w:rsidR="00FB19FB" w:rsidRDefault="009C79B9" w:rsidP="00D02B37">
                  <w:pPr>
                    <w:spacing w:after="0"/>
                    <w:rPr>
                      <w:rFonts w:ascii="Arial" w:hAnsi="Arial" w:cs="Arial"/>
                      <w:sz w:val="20"/>
                      <w:szCs w:val="20"/>
                    </w:rPr>
                  </w:pPr>
                  <w:r>
                    <w:rPr>
                      <w:rFonts w:ascii="Arial" w:hAnsi="Arial" w:cs="Arial" w:hint="eastAsia"/>
                      <w:sz w:val="20"/>
                      <w:szCs w:val="20"/>
                    </w:rPr>
                    <w:t>1</w:t>
                  </w:r>
                  <w:r>
                    <w:rPr>
                      <w:rFonts w:ascii="Arial" w:hAnsi="Arial" w:cs="Arial"/>
                      <w:sz w:val="20"/>
                      <w:szCs w:val="20"/>
                    </w:rPr>
                    <w:t>.2</w:t>
                  </w:r>
                </w:p>
              </w:tc>
              <w:tc>
                <w:tcPr>
                  <w:tcW w:w="1363" w:type="dxa"/>
                </w:tcPr>
                <w:p w14:paraId="18B99AA2" w14:textId="1E21F6F5" w:rsidR="00FB19FB" w:rsidRDefault="009C79B9" w:rsidP="00D02B37">
                  <w:pPr>
                    <w:spacing w:after="0"/>
                    <w:rPr>
                      <w:rFonts w:ascii="Arial" w:hAnsi="Arial" w:cs="Arial"/>
                      <w:sz w:val="20"/>
                      <w:szCs w:val="20"/>
                    </w:rPr>
                  </w:pPr>
                  <w:r>
                    <w:rPr>
                      <w:rFonts w:ascii="Arial" w:hAnsi="Arial" w:cs="Arial" w:hint="eastAsia"/>
                      <w:sz w:val="20"/>
                      <w:szCs w:val="20"/>
                    </w:rPr>
                    <w:t>2</w:t>
                  </w:r>
                  <w:r>
                    <w:rPr>
                      <w:rFonts w:ascii="Arial" w:hAnsi="Arial" w:cs="Arial"/>
                      <w:sz w:val="20"/>
                      <w:szCs w:val="20"/>
                    </w:rPr>
                    <w:t>020.8.14</w:t>
                  </w:r>
                </w:p>
              </w:tc>
              <w:tc>
                <w:tcPr>
                  <w:tcW w:w="1210" w:type="dxa"/>
                </w:tcPr>
                <w:p w14:paraId="236E055B" w14:textId="18F6F2C3" w:rsidR="00FB19FB" w:rsidRDefault="009C79B9" w:rsidP="00D02B37">
                  <w:pPr>
                    <w:spacing w:after="0"/>
                    <w:rPr>
                      <w:rFonts w:ascii="Arial" w:hAnsi="Arial" w:cs="Arial"/>
                      <w:sz w:val="20"/>
                      <w:szCs w:val="20"/>
                    </w:rPr>
                  </w:pPr>
                  <w:r>
                    <w:rPr>
                      <w:rFonts w:ascii="Arial" w:hAnsi="Arial" w:cs="Arial" w:hint="eastAsia"/>
                      <w:sz w:val="20"/>
                      <w:szCs w:val="20"/>
                    </w:rPr>
                    <w:t>Nancy</w:t>
                  </w:r>
                </w:p>
              </w:tc>
              <w:tc>
                <w:tcPr>
                  <w:tcW w:w="4038" w:type="dxa"/>
                </w:tcPr>
                <w:p w14:paraId="4ED038FE" w14:textId="682C72B0" w:rsidR="00FB19FB" w:rsidRPr="0087091F" w:rsidRDefault="0087091F" w:rsidP="0087091F">
                  <w:pPr>
                    <w:spacing w:after="0"/>
                    <w:rPr>
                      <w:rFonts w:ascii="Arial" w:hAnsi="Arial" w:cs="Arial"/>
                      <w:sz w:val="20"/>
                      <w:szCs w:val="20"/>
                    </w:rPr>
                  </w:pPr>
                  <w:r w:rsidRPr="0087091F">
                    <w:rPr>
                      <w:rFonts w:ascii="Arial" w:hAnsi="Arial" w:cs="Arial"/>
                      <w:sz w:val="20"/>
                      <w:szCs w:val="20"/>
                    </w:rPr>
                    <w:t>Refund</w:t>
                  </w:r>
                  <w:r>
                    <w:rPr>
                      <w:rFonts w:ascii="Arial" w:hAnsi="Arial" w:cs="Arial"/>
                      <w:sz w:val="20"/>
                      <w:szCs w:val="20"/>
                    </w:rPr>
                    <w:t xml:space="preserve"> R</w:t>
                  </w:r>
                  <w:r>
                    <w:rPr>
                      <w:rFonts w:ascii="Arial" w:hAnsi="Arial" w:cs="Arial" w:hint="eastAsia"/>
                      <w:sz w:val="20"/>
                      <w:szCs w:val="20"/>
                    </w:rPr>
                    <w:t>eceipt</w:t>
                  </w:r>
                </w:p>
              </w:tc>
            </w:tr>
            <w:tr w:rsidR="007346D2" w14:paraId="6F643B43" w14:textId="77777777" w:rsidTr="00D02B37">
              <w:tc>
                <w:tcPr>
                  <w:tcW w:w="1171" w:type="dxa"/>
                </w:tcPr>
                <w:p w14:paraId="570EA98B" w14:textId="0D69CAB1" w:rsidR="007346D2" w:rsidRDefault="007346D2" w:rsidP="00D02B37">
                  <w:pPr>
                    <w:spacing w:after="0"/>
                    <w:rPr>
                      <w:rFonts w:ascii="Arial" w:hAnsi="Arial" w:cs="Arial"/>
                      <w:sz w:val="20"/>
                      <w:szCs w:val="20"/>
                    </w:rPr>
                  </w:pPr>
                  <w:r>
                    <w:rPr>
                      <w:rFonts w:ascii="Arial" w:hAnsi="Arial" w:cs="Arial"/>
                      <w:sz w:val="20"/>
                      <w:szCs w:val="20"/>
                    </w:rPr>
                    <w:t>1.3</w:t>
                  </w:r>
                </w:p>
              </w:tc>
              <w:tc>
                <w:tcPr>
                  <w:tcW w:w="1363" w:type="dxa"/>
                </w:tcPr>
                <w:p w14:paraId="688B12F5" w14:textId="0899DECC" w:rsidR="007346D2" w:rsidRDefault="007346D2" w:rsidP="00D02B37">
                  <w:pPr>
                    <w:spacing w:after="0"/>
                    <w:rPr>
                      <w:rFonts w:ascii="Arial" w:hAnsi="Arial" w:cs="Arial"/>
                      <w:sz w:val="20"/>
                      <w:szCs w:val="20"/>
                    </w:rPr>
                  </w:pPr>
                  <w:r>
                    <w:rPr>
                      <w:rFonts w:ascii="Arial" w:hAnsi="Arial" w:cs="Arial"/>
                      <w:sz w:val="20"/>
                      <w:szCs w:val="20"/>
                    </w:rPr>
                    <w:t>2020.11.23</w:t>
                  </w:r>
                </w:p>
              </w:tc>
              <w:tc>
                <w:tcPr>
                  <w:tcW w:w="1210" w:type="dxa"/>
                </w:tcPr>
                <w:p w14:paraId="3A633C90" w14:textId="08A50189" w:rsidR="007346D2" w:rsidRDefault="007346D2" w:rsidP="00D02B37">
                  <w:pPr>
                    <w:spacing w:after="0"/>
                    <w:rPr>
                      <w:rFonts w:ascii="Arial" w:hAnsi="Arial" w:cs="Arial"/>
                      <w:sz w:val="20"/>
                      <w:szCs w:val="20"/>
                    </w:rPr>
                  </w:pPr>
                  <w:r>
                    <w:rPr>
                      <w:rFonts w:ascii="Arial" w:hAnsi="Arial" w:cs="Arial"/>
                      <w:sz w:val="20"/>
                      <w:szCs w:val="20"/>
                    </w:rPr>
                    <w:t>Lisa</w:t>
                  </w:r>
                </w:p>
              </w:tc>
              <w:tc>
                <w:tcPr>
                  <w:tcW w:w="4038" w:type="dxa"/>
                </w:tcPr>
                <w:p w14:paraId="0C1727F3" w14:textId="06757D0F" w:rsidR="007346D2" w:rsidRPr="0087091F" w:rsidRDefault="007346D2" w:rsidP="0087091F">
                  <w:pPr>
                    <w:spacing w:after="0"/>
                    <w:rPr>
                      <w:rFonts w:ascii="Arial" w:hAnsi="Arial" w:cs="Arial"/>
                      <w:sz w:val="20"/>
                      <w:szCs w:val="20"/>
                    </w:rPr>
                  </w:pPr>
                  <w:r>
                    <w:rPr>
                      <w:rFonts w:ascii="Arial" w:hAnsi="Arial" w:cs="Arial"/>
                      <w:sz w:val="20"/>
                      <w:szCs w:val="20"/>
                    </w:rPr>
                    <w:t>Display “Compensation” type of discount</w:t>
                  </w:r>
                </w:p>
              </w:tc>
            </w:tr>
            <w:tr w:rsidR="009060B1" w14:paraId="56B6F011" w14:textId="77777777" w:rsidTr="00D02B37">
              <w:tc>
                <w:tcPr>
                  <w:tcW w:w="1171" w:type="dxa"/>
                </w:tcPr>
                <w:p w14:paraId="68D4386C" w14:textId="77777777" w:rsidR="009060B1" w:rsidRDefault="009060B1" w:rsidP="00D02B37">
                  <w:pPr>
                    <w:spacing w:after="0"/>
                    <w:rPr>
                      <w:rFonts w:ascii="Arial" w:hAnsi="Arial" w:cs="Arial"/>
                      <w:sz w:val="20"/>
                      <w:szCs w:val="20"/>
                    </w:rPr>
                  </w:pPr>
                </w:p>
              </w:tc>
              <w:tc>
                <w:tcPr>
                  <w:tcW w:w="1363" w:type="dxa"/>
                </w:tcPr>
                <w:p w14:paraId="308563B2" w14:textId="77777777" w:rsidR="009060B1" w:rsidRDefault="009060B1" w:rsidP="00D02B37">
                  <w:pPr>
                    <w:spacing w:after="0"/>
                    <w:rPr>
                      <w:rFonts w:ascii="Arial" w:hAnsi="Arial" w:cs="Arial"/>
                      <w:sz w:val="20"/>
                      <w:szCs w:val="20"/>
                    </w:rPr>
                  </w:pPr>
                </w:p>
              </w:tc>
              <w:tc>
                <w:tcPr>
                  <w:tcW w:w="1210" w:type="dxa"/>
                </w:tcPr>
                <w:p w14:paraId="084E830D" w14:textId="77777777" w:rsidR="009060B1" w:rsidRDefault="009060B1" w:rsidP="00D02B37">
                  <w:pPr>
                    <w:spacing w:after="0"/>
                    <w:rPr>
                      <w:rFonts w:ascii="Arial" w:hAnsi="Arial" w:cs="Arial"/>
                      <w:sz w:val="20"/>
                      <w:szCs w:val="20"/>
                    </w:rPr>
                  </w:pPr>
                </w:p>
              </w:tc>
              <w:tc>
                <w:tcPr>
                  <w:tcW w:w="4038" w:type="dxa"/>
                </w:tcPr>
                <w:p w14:paraId="470645F7" w14:textId="77777777" w:rsidR="009060B1" w:rsidRDefault="009060B1" w:rsidP="0087091F">
                  <w:pPr>
                    <w:spacing w:after="0"/>
                    <w:rPr>
                      <w:rFonts w:ascii="Arial" w:hAnsi="Arial" w:cs="Arial"/>
                      <w:sz w:val="20"/>
                      <w:szCs w:val="20"/>
                    </w:rPr>
                  </w:pPr>
                </w:p>
              </w:tc>
            </w:tr>
          </w:tbl>
          <w:p w14:paraId="6EC11CF6" w14:textId="77777777" w:rsidR="00FB19FB" w:rsidRDefault="00FB19FB" w:rsidP="00D02B37">
            <w:pPr>
              <w:rPr>
                <w:rFonts w:ascii="Arial" w:hAnsi="Arial" w:cs="Arial"/>
                <w:sz w:val="20"/>
                <w:szCs w:val="20"/>
              </w:rPr>
            </w:pPr>
          </w:p>
        </w:tc>
      </w:tr>
      <w:tr w:rsidR="00FB19FB" w:rsidRPr="00452515" w14:paraId="3E4CEFE9" w14:textId="77777777" w:rsidTr="00615FF2">
        <w:tc>
          <w:tcPr>
            <w:tcW w:w="8301" w:type="dxa"/>
          </w:tcPr>
          <w:p w14:paraId="4E30B999" w14:textId="77777777" w:rsidR="00FB19FB" w:rsidRPr="00452515" w:rsidRDefault="00FB19FB" w:rsidP="00D02B37">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FB19FB" w:rsidRPr="00452515" w14:paraId="1133811F" w14:textId="77777777" w:rsidTr="00615FF2">
        <w:tc>
          <w:tcPr>
            <w:tcW w:w="8301" w:type="dxa"/>
          </w:tcPr>
          <w:p w14:paraId="289C8DF8" w14:textId="77777777" w:rsidR="00FB19FB" w:rsidRDefault="00FB19FB" w:rsidP="00D02B37">
            <w:pPr>
              <w:rPr>
                <w:rFonts w:ascii="Arial" w:hAnsi="Arial" w:cs="Arial"/>
                <w:sz w:val="20"/>
                <w:szCs w:val="20"/>
              </w:rPr>
            </w:pPr>
            <w:r w:rsidRPr="00452515">
              <w:rPr>
                <w:rFonts w:ascii="Arial" w:hAnsi="Arial" w:cs="Arial"/>
                <w:sz w:val="20"/>
                <w:szCs w:val="20"/>
              </w:rPr>
              <w:t xml:space="preserve">Pre-Condition: </w:t>
            </w:r>
          </w:p>
          <w:p w14:paraId="18FF3225" w14:textId="076E2ED0" w:rsidR="00FB19FB" w:rsidRPr="00FB401A" w:rsidRDefault="00FB19FB" w:rsidP="00D02B37">
            <w:pPr>
              <w:spacing w:after="0"/>
            </w:pPr>
            <w:r>
              <w:t xml:space="preserve">Customers go to </w:t>
            </w:r>
            <w:r w:rsidR="008373B2" w:rsidRPr="00200DA9">
              <w:t>Order details</w:t>
            </w:r>
            <w:r w:rsidR="008373B2">
              <w:t xml:space="preserve"> </w:t>
            </w:r>
            <w:r>
              <w:t>page</w:t>
            </w:r>
            <w:r w:rsidR="00200DA9">
              <w:t>.</w:t>
            </w:r>
          </w:p>
        </w:tc>
      </w:tr>
      <w:tr w:rsidR="00FB19FB" w:rsidRPr="00452515" w14:paraId="52679952" w14:textId="77777777" w:rsidTr="00615FF2">
        <w:tc>
          <w:tcPr>
            <w:tcW w:w="8301" w:type="dxa"/>
          </w:tcPr>
          <w:p w14:paraId="7FED4744" w14:textId="77777777" w:rsidR="00FB19FB" w:rsidRPr="009005DD" w:rsidRDefault="00FB19FB" w:rsidP="00D02B37">
            <w:pPr>
              <w:rPr>
                <w:rFonts w:ascii="Arial" w:hAnsi="Arial"/>
                <w:sz w:val="20"/>
                <w:szCs w:val="20"/>
              </w:rPr>
            </w:pPr>
            <w:r w:rsidRPr="00103C0C">
              <w:rPr>
                <w:rFonts w:ascii="Arial" w:hAnsi="Arial" w:hint="eastAsia"/>
                <w:sz w:val="20"/>
                <w:szCs w:val="20"/>
              </w:rPr>
              <w:t>Main Scenario:</w:t>
            </w:r>
          </w:p>
          <w:p w14:paraId="01C02E86" w14:textId="46323744" w:rsidR="00B01899" w:rsidRDefault="00B01899" w:rsidP="003310C8">
            <w:pPr>
              <w:pStyle w:val="ListParagraph"/>
              <w:numPr>
                <w:ilvl w:val="0"/>
                <w:numId w:val="364"/>
              </w:numPr>
              <w:ind w:firstLineChars="0"/>
            </w:pPr>
            <w:r>
              <w:t>Order amount:</w:t>
            </w:r>
          </w:p>
          <w:p w14:paraId="603FE94E" w14:textId="4CA72D1D" w:rsidR="00E90FAA" w:rsidRDefault="00E90FAA" w:rsidP="00E90FAA">
            <w:pPr>
              <w:pStyle w:val="ListParagraph"/>
              <w:ind w:left="360" w:firstLineChars="0" w:firstLine="0"/>
            </w:pPr>
            <w:r>
              <w:rPr>
                <w:noProof/>
              </w:rPr>
              <w:drawing>
                <wp:inline distT="0" distB="0" distL="0" distR="0" wp14:anchorId="447A9890" wp14:editId="2E3B9CC9">
                  <wp:extent cx="2462709" cy="1532352"/>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2473454" cy="1539038"/>
                          </a:xfrm>
                          <a:prstGeom prst="rect">
                            <a:avLst/>
                          </a:prstGeom>
                        </pic:spPr>
                      </pic:pic>
                    </a:graphicData>
                  </a:graphic>
                </wp:inline>
              </w:drawing>
            </w:r>
          </w:p>
          <w:p w14:paraId="22B77C6A" w14:textId="50C59501" w:rsidR="00E90FAA" w:rsidRDefault="00E90FAA" w:rsidP="00E90FAA">
            <w:pPr>
              <w:pStyle w:val="ListParagraph"/>
              <w:ind w:left="360" w:firstLineChars="0" w:firstLine="0"/>
            </w:pPr>
            <w:r>
              <w:t>If there is credit, show as:</w:t>
            </w:r>
          </w:p>
          <w:p w14:paraId="4CD40712" w14:textId="2ED6B706" w:rsidR="00FB19FB" w:rsidRDefault="0050330C" w:rsidP="00D02B37">
            <w:pPr>
              <w:pStyle w:val="ListParagraph"/>
              <w:ind w:left="360" w:firstLineChars="0" w:firstLine="0"/>
            </w:pPr>
            <w:r>
              <w:rPr>
                <w:noProof/>
              </w:rPr>
              <w:drawing>
                <wp:inline distT="0" distB="0" distL="0" distR="0" wp14:anchorId="7E382A88" wp14:editId="4BC49CF1">
                  <wp:extent cx="3429297" cy="225571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3429297" cy="2255715"/>
                          </a:xfrm>
                          <a:prstGeom prst="rect">
                            <a:avLst/>
                          </a:prstGeom>
                        </pic:spPr>
                      </pic:pic>
                    </a:graphicData>
                  </a:graphic>
                </wp:inline>
              </w:drawing>
            </w:r>
          </w:p>
          <w:p w14:paraId="67F9F06B" w14:textId="77777777" w:rsidR="00097B6C" w:rsidRDefault="00097B6C" w:rsidP="00097B6C">
            <w:pPr>
              <w:pStyle w:val="ListParagraph"/>
              <w:ind w:left="360" w:firstLineChars="0" w:firstLine="0"/>
            </w:pPr>
            <w:r>
              <w:t>If Total= 0, do not show payment method (Visa-****).</w:t>
            </w:r>
          </w:p>
          <w:p w14:paraId="78C5F7C5" w14:textId="77777777" w:rsidR="005548CC" w:rsidRPr="00097B6C" w:rsidRDefault="005548CC" w:rsidP="005548CC">
            <w:pPr>
              <w:widowControl/>
              <w:spacing w:after="0"/>
              <w:ind w:left="360"/>
              <w:jc w:val="left"/>
              <w:textAlignment w:val="baseline"/>
            </w:pPr>
            <w:r w:rsidRPr="00097B6C">
              <w:t>If ordered cancelled and customer was charged, total should reflect amount charged for order.</w:t>
            </w:r>
          </w:p>
          <w:p w14:paraId="58EBED94" w14:textId="77777777" w:rsidR="005548CC" w:rsidRPr="005548CC" w:rsidRDefault="005548CC" w:rsidP="00097B6C">
            <w:pPr>
              <w:pStyle w:val="ListParagraph"/>
              <w:ind w:left="360" w:firstLineChars="0" w:firstLine="0"/>
            </w:pPr>
          </w:p>
          <w:p w14:paraId="7D2011AE" w14:textId="2B2C6FF6" w:rsidR="00FB19FB" w:rsidRPr="00097B6C" w:rsidRDefault="00097B6C" w:rsidP="0014235B">
            <w:pPr>
              <w:widowControl/>
              <w:spacing w:after="0"/>
              <w:ind w:left="360"/>
              <w:jc w:val="left"/>
              <w:textAlignment w:val="baseline"/>
            </w:pPr>
            <w:r w:rsidRPr="00097B6C">
              <w:t>If order cancelled and customer was not charged, total should reflect $0.00 as: “Total paid   $0.00” and do not show payment method.</w:t>
            </w:r>
          </w:p>
          <w:p w14:paraId="52533FBD" w14:textId="2E7084CE" w:rsidR="00FB19FB" w:rsidRDefault="009912F7" w:rsidP="00D02B37">
            <w:pPr>
              <w:pStyle w:val="ListParagraph"/>
              <w:ind w:left="360" w:firstLineChars="0" w:firstLine="0"/>
            </w:pPr>
            <w:r>
              <w:rPr>
                <w:noProof/>
              </w:rPr>
              <w:drawing>
                <wp:inline distT="0" distB="0" distL="0" distR="0" wp14:anchorId="2DA3B1C6" wp14:editId="7BE7B1B9">
                  <wp:extent cx="2263336" cy="1798476"/>
                  <wp:effectExtent l="0" t="0" r="381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2263336" cy="1798476"/>
                          </a:xfrm>
                          <a:prstGeom prst="rect">
                            <a:avLst/>
                          </a:prstGeom>
                        </pic:spPr>
                      </pic:pic>
                    </a:graphicData>
                  </a:graphic>
                </wp:inline>
              </w:drawing>
            </w:r>
          </w:p>
          <w:p w14:paraId="5EC1157E" w14:textId="13977340" w:rsidR="00FB19FB" w:rsidRDefault="00DB749B" w:rsidP="003310C8">
            <w:pPr>
              <w:pStyle w:val="ListParagraph"/>
              <w:numPr>
                <w:ilvl w:val="0"/>
                <w:numId w:val="364"/>
              </w:numPr>
              <w:ind w:firstLineChars="0"/>
            </w:pPr>
            <w:r>
              <w:t>T</w:t>
            </w:r>
            <w:r>
              <w:rPr>
                <w:rFonts w:hint="eastAsia"/>
              </w:rPr>
              <w:t>ip</w:t>
            </w:r>
            <w:r>
              <w:t xml:space="preserve"> R</w:t>
            </w:r>
            <w:r>
              <w:rPr>
                <w:rFonts w:hint="eastAsia"/>
              </w:rPr>
              <w:t>eceipt</w:t>
            </w:r>
          </w:p>
          <w:p w14:paraId="306268D4" w14:textId="149E5C33" w:rsidR="00FB19FB" w:rsidRDefault="004D1A44" w:rsidP="00D02B37">
            <w:r>
              <w:rPr>
                <w:rFonts w:hint="eastAsia"/>
              </w:rPr>
              <w:t>After</w:t>
            </w:r>
            <w:r>
              <w:t xml:space="preserve"> </w:t>
            </w:r>
            <w:r w:rsidR="00D02B37">
              <w:rPr>
                <w:rFonts w:hint="eastAsia"/>
              </w:rPr>
              <w:t>the</w:t>
            </w:r>
            <w:r w:rsidR="00D02B37">
              <w:t xml:space="preserve"> </w:t>
            </w:r>
            <w:r w:rsidR="00D02B37">
              <w:rPr>
                <w:rFonts w:hint="eastAsia"/>
              </w:rPr>
              <w:t>order</w:t>
            </w:r>
            <w:r w:rsidR="00D02B37">
              <w:t xml:space="preserve"> Delivered, </w:t>
            </w:r>
            <w:r w:rsidR="00DE3D89">
              <w:rPr>
                <w:rFonts w:hint="eastAsia"/>
              </w:rPr>
              <w:t>user</w:t>
            </w:r>
            <w:r w:rsidR="00DE3D89">
              <w:t xml:space="preserve"> </w:t>
            </w:r>
            <w:r w:rsidR="00D02B37">
              <w:t xml:space="preserve">can </w:t>
            </w:r>
            <w:r w:rsidR="00DE3D89">
              <w:rPr>
                <w:rFonts w:hint="eastAsia"/>
              </w:rPr>
              <w:t>add</w:t>
            </w:r>
            <w:r w:rsidR="00DE3D89">
              <w:t xml:space="preserve"> or modify the tip, </w:t>
            </w:r>
            <w:r w:rsidR="00D02B37" w:rsidRPr="00D02B37">
              <w:t>and it results in a new charge or refund, we should reflect the new tip on the receipt</w:t>
            </w:r>
            <w:r w:rsidR="00D02B37">
              <w:t xml:space="preserve">, </w:t>
            </w:r>
            <w:r w:rsidR="00DE3D89">
              <w:t xml:space="preserve">the </w:t>
            </w:r>
            <w:r w:rsidR="000825D4">
              <w:t>tip receipt show behind the Total amount</w:t>
            </w:r>
            <w:r w:rsidR="00DE3D89">
              <w:t>.</w:t>
            </w:r>
          </w:p>
          <w:p w14:paraId="1A43CDD3" w14:textId="1521C4BD" w:rsidR="00B90017" w:rsidRDefault="00B90017" w:rsidP="00D02B37">
            <w:r w:rsidRPr="00B90017">
              <w:t>AFTER order delivery within 2 hours, if customer changes the tip already and Customer Care Portal changes the tip again, display multiple “New Tip” section in order receipt (Order History → Order Receipt)</w:t>
            </w:r>
          </w:p>
          <w:p w14:paraId="1797909E" w14:textId="77777777" w:rsidR="00FB19FB" w:rsidRDefault="001C26E4" w:rsidP="003310C8">
            <w:pPr>
              <w:pStyle w:val="ListParagraph"/>
              <w:numPr>
                <w:ilvl w:val="1"/>
                <w:numId w:val="364"/>
              </w:numPr>
              <w:ind w:firstLineChars="0"/>
            </w:pPr>
            <w:r>
              <w:rPr>
                <w:rFonts w:hint="eastAsia"/>
              </w:rPr>
              <w:t>T</w:t>
            </w:r>
            <w:r>
              <w:t>ip adjustment- increase tip by credit card</w:t>
            </w:r>
          </w:p>
          <w:p w14:paraId="1CF387ED" w14:textId="60948DDF" w:rsidR="001C26E4" w:rsidRPr="00821416" w:rsidRDefault="001C26E4" w:rsidP="001C26E4">
            <w:pPr>
              <w:pStyle w:val="ListParagraph"/>
              <w:ind w:left="840" w:firstLineChars="0" w:firstLine="0"/>
            </w:pPr>
            <w:r w:rsidRPr="001C26E4">
              <w:t>Adjusting up will result in a new credit card authorization and capture</w:t>
            </w:r>
            <w:r>
              <w:t xml:space="preserve">, </w:t>
            </w:r>
            <w:r w:rsidRPr="001C26E4">
              <w:t xml:space="preserve">show </w:t>
            </w:r>
            <w:r>
              <w:t xml:space="preserve">a </w:t>
            </w:r>
            <w:r w:rsidRPr="00821416">
              <w:t>new tip module below order total</w:t>
            </w:r>
            <w:r w:rsidR="00814E87">
              <w:t>.</w:t>
            </w:r>
            <w:r w:rsidRPr="00821416">
              <w:t xml:space="preserve"> </w:t>
            </w:r>
          </w:p>
          <w:p w14:paraId="1ADA7509" w14:textId="77777777" w:rsidR="001C26E4" w:rsidRPr="001C26E4" w:rsidRDefault="001C26E4" w:rsidP="001C26E4">
            <w:pPr>
              <w:pStyle w:val="ListParagraph"/>
              <w:ind w:left="840" w:firstLineChars="0" w:firstLine="0"/>
            </w:pPr>
            <w:r w:rsidRPr="001C26E4">
              <w:t xml:space="preserve">header: New Tip </w:t>
            </w:r>
          </w:p>
          <w:p w14:paraId="49C89696" w14:textId="3E138EEF" w:rsidR="001C26E4" w:rsidRPr="001C26E4" w:rsidRDefault="001C26E4" w:rsidP="001C26E4">
            <w:pPr>
              <w:pStyle w:val="ListParagraph"/>
              <w:ind w:left="840" w:firstLineChars="0" w:firstLine="0"/>
            </w:pPr>
            <w:r w:rsidRPr="001C26E4">
              <w:t>amount: display previous tip amount with strike through and display new tip amount to the left</w:t>
            </w:r>
            <w:r w:rsidR="00814E87">
              <w:t>.</w:t>
            </w:r>
            <w:r w:rsidRPr="001C26E4">
              <w:t xml:space="preserve"> </w:t>
            </w:r>
          </w:p>
          <w:p w14:paraId="2F45DACD" w14:textId="77777777" w:rsidR="001C26E4" w:rsidRPr="001C26E4" w:rsidRDefault="001C26E4" w:rsidP="001C26E4">
            <w:pPr>
              <w:pStyle w:val="ListParagraph"/>
              <w:ind w:left="840" w:firstLineChars="0" w:firstLine="0"/>
            </w:pPr>
            <w:r w:rsidRPr="001C26E4">
              <w:t>header: Tip Charge</w:t>
            </w:r>
          </w:p>
          <w:p w14:paraId="25E7A9F0" w14:textId="77777777" w:rsidR="001C26E4" w:rsidRPr="001C26E4" w:rsidRDefault="001C26E4" w:rsidP="001C26E4">
            <w:pPr>
              <w:pStyle w:val="ListParagraph"/>
              <w:ind w:left="840" w:firstLineChars="0" w:firstLine="0"/>
            </w:pPr>
            <w:r w:rsidRPr="001C26E4">
              <w:t>body: Charged to [Card Name] - ####</w:t>
            </w:r>
          </w:p>
          <w:p w14:paraId="1C2032C4" w14:textId="4B4D5DA5" w:rsidR="001C26E4" w:rsidRDefault="001C26E4" w:rsidP="001C26E4">
            <w:pPr>
              <w:pStyle w:val="ListParagraph"/>
              <w:ind w:left="840" w:firstLineChars="0" w:firstLine="0"/>
            </w:pPr>
            <w:r w:rsidRPr="001C26E4">
              <w:t xml:space="preserve">tip charge amount </w:t>
            </w:r>
          </w:p>
          <w:p w14:paraId="085EE0A9" w14:textId="1CC2BADC" w:rsidR="001C26E4" w:rsidRDefault="001C26E4" w:rsidP="001C26E4">
            <w:pPr>
              <w:pStyle w:val="ListParagraph"/>
              <w:ind w:left="840" w:firstLineChars="0" w:firstLine="0"/>
            </w:pPr>
            <w:r>
              <w:rPr>
                <w:noProof/>
              </w:rPr>
              <w:lastRenderedPageBreak/>
              <w:drawing>
                <wp:inline distT="0" distB="0" distL="0" distR="0" wp14:anchorId="7925709E" wp14:editId="5EBBF38D">
                  <wp:extent cx="4419600" cy="35318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4419600" cy="3531870"/>
                          </a:xfrm>
                          <a:prstGeom prst="rect">
                            <a:avLst/>
                          </a:prstGeom>
                        </pic:spPr>
                      </pic:pic>
                    </a:graphicData>
                  </a:graphic>
                </wp:inline>
              </w:drawing>
            </w:r>
          </w:p>
          <w:p w14:paraId="75875C1E" w14:textId="2EFB5234" w:rsidR="00F40F73" w:rsidRDefault="00F40F73" w:rsidP="001C26E4">
            <w:pPr>
              <w:pStyle w:val="ListParagraph"/>
              <w:ind w:left="840" w:firstLineChars="0" w:firstLine="0"/>
            </w:pPr>
            <w:r>
              <w:t xml:space="preserve">If </w:t>
            </w:r>
            <w:r w:rsidRPr="00F40F73">
              <w:t>User did not select tip at checkout, then adds tip after delivery. Follow the same treatment as “Increase Tip”, but the original amount is $0.00 shown with strike through</w:t>
            </w:r>
            <w:r>
              <w:rPr>
                <w:rFonts w:hint="eastAsia"/>
              </w:rPr>
              <w:t>.</w:t>
            </w:r>
          </w:p>
          <w:p w14:paraId="483B9450" w14:textId="1C55FB0B" w:rsidR="00F40F73" w:rsidRDefault="00F40F73" w:rsidP="001C26E4">
            <w:pPr>
              <w:pStyle w:val="ListParagraph"/>
              <w:ind w:left="840" w:firstLineChars="0" w:firstLine="0"/>
            </w:pPr>
            <w:r>
              <w:rPr>
                <w:noProof/>
              </w:rPr>
              <w:drawing>
                <wp:inline distT="0" distB="0" distL="0" distR="0" wp14:anchorId="455B1438" wp14:editId="522379B7">
                  <wp:extent cx="3459780" cy="1775614"/>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3459780" cy="1775614"/>
                          </a:xfrm>
                          <a:prstGeom prst="rect">
                            <a:avLst/>
                          </a:prstGeom>
                        </pic:spPr>
                      </pic:pic>
                    </a:graphicData>
                  </a:graphic>
                </wp:inline>
              </w:drawing>
            </w:r>
          </w:p>
          <w:p w14:paraId="332D10D6" w14:textId="62EBAE64" w:rsidR="00876F1E" w:rsidRDefault="00455AF8" w:rsidP="00876F1E">
            <w:pPr>
              <w:pStyle w:val="ListParagraph"/>
              <w:ind w:left="840" w:firstLineChars="0" w:firstLine="0"/>
            </w:pPr>
            <w:r>
              <w:rPr>
                <w:rFonts w:hint="eastAsia"/>
              </w:rPr>
              <w:t>I</w:t>
            </w:r>
            <w:r>
              <w:t xml:space="preserve">f Tip Charge is used by Apple Pay, </w:t>
            </w:r>
            <w:r w:rsidRPr="001C26E4">
              <w:t>body</w:t>
            </w:r>
            <w:r>
              <w:t xml:space="preserve"> is: Charged to Apple pay;</w:t>
            </w:r>
            <w:r w:rsidR="00876F1E">
              <w:t xml:space="preserve"> and if the charge is used by Google Pay, body is: Charged to Google Pay</w:t>
            </w:r>
            <w:r w:rsidR="00876F1E">
              <w:rPr>
                <w:rFonts w:hint="eastAsia"/>
              </w:rPr>
              <w:t>.</w:t>
            </w:r>
          </w:p>
          <w:p w14:paraId="298C91EA" w14:textId="12F9BD10" w:rsidR="00455AF8" w:rsidRPr="00876F1E" w:rsidRDefault="00455AF8" w:rsidP="001C26E4">
            <w:pPr>
              <w:pStyle w:val="ListParagraph"/>
              <w:ind w:left="840" w:firstLineChars="0" w:firstLine="0"/>
            </w:pPr>
          </w:p>
          <w:p w14:paraId="5C80B682" w14:textId="00DC4153" w:rsidR="00F40F73" w:rsidRDefault="00F40F73" w:rsidP="003310C8">
            <w:pPr>
              <w:pStyle w:val="ListParagraph"/>
              <w:numPr>
                <w:ilvl w:val="1"/>
                <w:numId w:val="364"/>
              </w:numPr>
              <w:ind w:firstLineChars="0"/>
            </w:pPr>
            <w:r>
              <w:rPr>
                <w:rFonts w:hint="eastAsia"/>
              </w:rPr>
              <w:t>T</w:t>
            </w:r>
            <w:r>
              <w:t>ip adjustment- increase tip by credit</w:t>
            </w:r>
          </w:p>
          <w:p w14:paraId="235C60C0" w14:textId="77777777" w:rsidR="00F40F73" w:rsidRDefault="00F40F73" w:rsidP="001C26E4">
            <w:pPr>
              <w:pStyle w:val="ListParagraph"/>
              <w:ind w:left="840" w:firstLineChars="0" w:firstLine="0"/>
            </w:pPr>
            <w:r w:rsidRPr="00F40F73">
              <w:t>If user increased tip, and the additional amount was paid by wonder credit. Follow the same treatment as “increase tip”, but adjust the body text to say “Deducted from Wonder credit”</w:t>
            </w:r>
          </w:p>
          <w:p w14:paraId="6E059475" w14:textId="3A49CED7" w:rsidR="00F40F73" w:rsidRDefault="00F40F73" w:rsidP="001C26E4">
            <w:pPr>
              <w:pStyle w:val="ListParagraph"/>
              <w:ind w:left="840" w:firstLineChars="0" w:firstLine="0"/>
            </w:pPr>
            <w:r>
              <w:rPr>
                <w:noProof/>
              </w:rPr>
              <w:lastRenderedPageBreak/>
              <w:drawing>
                <wp:inline distT="0" distB="0" distL="0" distR="0" wp14:anchorId="390C8876" wp14:editId="3B4BEA61">
                  <wp:extent cx="4387850" cy="327850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4387850" cy="3278505"/>
                          </a:xfrm>
                          <a:prstGeom prst="rect">
                            <a:avLst/>
                          </a:prstGeom>
                        </pic:spPr>
                      </pic:pic>
                    </a:graphicData>
                  </a:graphic>
                </wp:inline>
              </w:drawing>
            </w:r>
          </w:p>
          <w:p w14:paraId="3C90E087" w14:textId="0C6822BD" w:rsidR="00AA6B69" w:rsidRPr="00AA6B69" w:rsidRDefault="00AA6B69" w:rsidP="00AA6B69">
            <w:pPr>
              <w:ind w:firstLineChars="200" w:firstLine="420"/>
            </w:pPr>
            <w:r w:rsidRPr="00821416">
              <w:t>If user adjusted tip down (decreased), meaning the new tip will result in a refund:</w:t>
            </w:r>
          </w:p>
          <w:p w14:paraId="60F20FE8" w14:textId="32501695" w:rsidR="00AA6B69" w:rsidRPr="00AA6B69" w:rsidRDefault="004B217B" w:rsidP="003310C8">
            <w:pPr>
              <w:pStyle w:val="ListParagraph"/>
              <w:numPr>
                <w:ilvl w:val="1"/>
                <w:numId w:val="364"/>
              </w:numPr>
              <w:ind w:firstLineChars="0"/>
            </w:pPr>
            <w:r>
              <w:rPr>
                <w:rFonts w:hint="eastAsia"/>
              </w:rPr>
              <w:t>T</w:t>
            </w:r>
            <w:r>
              <w:t>ip adjustment- decrease tip by credit card</w:t>
            </w:r>
          </w:p>
          <w:p w14:paraId="415926DA" w14:textId="77777777" w:rsidR="00AA6B69" w:rsidRPr="00AA6B69" w:rsidRDefault="00AA6B69" w:rsidP="00AA6B69">
            <w:pPr>
              <w:pStyle w:val="ListParagraph"/>
              <w:ind w:left="840" w:firstLineChars="0" w:firstLine="0"/>
            </w:pPr>
            <w:r w:rsidRPr="00AA6B69">
              <w:t>header: New Tip</w:t>
            </w:r>
          </w:p>
          <w:p w14:paraId="14343E6F" w14:textId="77777777" w:rsidR="00AA6B69" w:rsidRPr="00AA6B69" w:rsidRDefault="00AA6B69" w:rsidP="00AA6B69">
            <w:pPr>
              <w:pStyle w:val="ListParagraph"/>
              <w:ind w:left="840" w:firstLineChars="0" w:firstLine="0"/>
            </w:pPr>
            <w:r w:rsidRPr="00AA6B69">
              <w:t>amount: display previous tip amount with strike through and display new tip amount to the left</w:t>
            </w:r>
          </w:p>
          <w:p w14:paraId="334BD582" w14:textId="77777777" w:rsidR="00AA6B69" w:rsidRPr="00AA6B69" w:rsidRDefault="00AA6B69" w:rsidP="00AA6B69">
            <w:pPr>
              <w:pStyle w:val="ListParagraph"/>
              <w:ind w:left="840" w:firstLineChars="0" w:firstLine="0"/>
            </w:pPr>
            <w:r w:rsidRPr="00AA6B69">
              <w:t>header: Tip Refund</w:t>
            </w:r>
          </w:p>
          <w:p w14:paraId="7F4AA401" w14:textId="77777777" w:rsidR="00AA6B69" w:rsidRPr="00AA6B69" w:rsidRDefault="00AA6B69" w:rsidP="00AA6B69">
            <w:pPr>
              <w:pStyle w:val="ListParagraph"/>
              <w:ind w:left="840" w:firstLineChars="0" w:firstLine="0"/>
            </w:pPr>
            <w:r w:rsidRPr="00AA6B69">
              <w:t>body: Refunded to [Card Name] - ####</w:t>
            </w:r>
          </w:p>
          <w:p w14:paraId="74E68AB3" w14:textId="2C886C28" w:rsidR="00AA6B69" w:rsidRDefault="00AA6B69">
            <w:pPr>
              <w:pStyle w:val="ListParagraph"/>
              <w:ind w:left="840" w:firstLineChars="0" w:firstLine="0"/>
            </w:pPr>
            <w:r>
              <w:rPr>
                <w:noProof/>
              </w:rPr>
              <w:lastRenderedPageBreak/>
              <w:drawing>
                <wp:inline distT="0" distB="0" distL="0" distR="0" wp14:anchorId="65D5B840" wp14:editId="1F6980C1">
                  <wp:extent cx="4419600" cy="347027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stretch>
                            <a:fillRect/>
                          </a:stretch>
                        </pic:blipFill>
                        <pic:spPr>
                          <a:xfrm>
                            <a:off x="0" y="0"/>
                            <a:ext cx="4419600" cy="3470275"/>
                          </a:xfrm>
                          <a:prstGeom prst="rect">
                            <a:avLst/>
                          </a:prstGeom>
                        </pic:spPr>
                      </pic:pic>
                    </a:graphicData>
                  </a:graphic>
                </wp:inline>
              </w:drawing>
            </w:r>
          </w:p>
          <w:p w14:paraId="08AA0EFB" w14:textId="42AC29D3" w:rsidR="00455AF8" w:rsidRPr="00AA6B69" w:rsidRDefault="00455AF8" w:rsidP="00455AF8">
            <w:pPr>
              <w:pStyle w:val="ListParagraph"/>
              <w:ind w:left="840" w:firstLineChars="0" w:firstLine="0"/>
            </w:pPr>
            <w:r>
              <w:rPr>
                <w:rFonts w:hint="eastAsia"/>
              </w:rPr>
              <w:t>I</w:t>
            </w:r>
            <w:r>
              <w:t xml:space="preserve">f Tip Refund is used by Apple Pay, </w:t>
            </w:r>
            <w:r w:rsidRPr="001C26E4">
              <w:t>body</w:t>
            </w:r>
            <w:r>
              <w:t xml:space="preserve"> is: Refund to Apple pay; </w:t>
            </w:r>
            <w:r w:rsidR="00876F1E">
              <w:t>and if the refund is used by Google Pay, body is: Refund to Google Pay</w:t>
            </w:r>
            <w:r w:rsidR="00876F1E">
              <w:rPr>
                <w:rFonts w:hint="eastAsia"/>
              </w:rPr>
              <w:t>.</w:t>
            </w:r>
          </w:p>
          <w:p w14:paraId="12B3768F" w14:textId="4BC5CF89" w:rsidR="004B217B" w:rsidRDefault="004B217B" w:rsidP="003310C8">
            <w:pPr>
              <w:pStyle w:val="ListParagraph"/>
              <w:numPr>
                <w:ilvl w:val="1"/>
                <w:numId w:val="364"/>
              </w:numPr>
              <w:ind w:firstLineChars="0"/>
            </w:pPr>
            <w:r>
              <w:rPr>
                <w:rFonts w:hint="eastAsia"/>
              </w:rPr>
              <w:t>T</w:t>
            </w:r>
            <w:r>
              <w:t>ip adjustment- decrease tip by credit</w:t>
            </w:r>
          </w:p>
          <w:p w14:paraId="661D1BB3" w14:textId="77777777" w:rsidR="007449FA" w:rsidRPr="00AA6B69" w:rsidRDefault="007449FA" w:rsidP="007449FA">
            <w:pPr>
              <w:pStyle w:val="ListParagraph"/>
              <w:ind w:left="840" w:firstLineChars="0" w:firstLine="0"/>
            </w:pPr>
            <w:r w:rsidRPr="00AA6B69">
              <w:t>header: New Tip</w:t>
            </w:r>
          </w:p>
          <w:p w14:paraId="05BC9CD7" w14:textId="77777777" w:rsidR="007449FA" w:rsidRPr="00AA6B69" w:rsidRDefault="007449FA" w:rsidP="007449FA">
            <w:pPr>
              <w:pStyle w:val="ListParagraph"/>
              <w:ind w:left="840" w:firstLineChars="0" w:firstLine="0"/>
            </w:pPr>
            <w:r w:rsidRPr="00AA6B69">
              <w:t>amount: display previous tip amount with strike through and display new tip amount to the left</w:t>
            </w:r>
          </w:p>
          <w:p w14:paraId="2FD98C6B" w14:textId="1C09AFF0" w:rsidR="007449FA" w:rsidRPr="00AA6B69" w:rsidRDefault="007449FA" w:rsidP="007449FA">
            <w:pPr>
              <w:pStyle w:val="ListParagraph"/>
              <w:ind w:left="840" w:firstLineChars="0" w:firstLine="0"/>
            </w:pPr>
            <w:r w:rsidRPr="00E96217">
              <w:t xml:space="preserve">header: </w:t>
            </w:r>
            <w:r w:rsidR="00E96217" w:rsidRPr="00E96217">
              <w:t>Tip Refund</w:t>
            </w:r>
          </w:p>
          <w:p w14:paraId="47ECB412" w14:textId="7809C38E" w:rsidR="007449FA" w:rsidRPr="00AA6B69" w:rsidRDefault="007449FA" w:rsidP="007449FA">
            <w:pPr>
              <w:pStyle w:val="ListParagraph"/>
              <w:ind w:left="840" w:firstLineChars="0" w:firstLine="0"/>
            </w:pPr>
            <w:r w:rsidRPr="00AA6B69">
              <w:t xml:space="preserve">body: </w:t>
            </w:r>
            <w:r w:rsidRPr="00821416">
              <w:t>Credited to Wonder account</w:t>
            </w:r>
            <w:r w:rsidRPr="00AA6B69">
              <w:t xml:space="preserve"> - ####</w:t>
            </w:r>
          </w:p>
          <w:p w14:paraId="7EB7A40A" w14:textId="45EC9E8B" w:rsidR="007449FA" w:rsidRPr="007449FA" w:rsidRDefault="007449FA" w:rsidP="007449FA">
            <w:pPr>
              <w:pStyle w:val="ListParagraph"/>
              <w:ind w:left="840" w:firstLineChars="0" w:firstLine="0"/>
            </w:pPr>
            <w:r w:rsidRPr="00AA6B69">
              <w:t>tip refund amount</w:t>
            </w:r>
            <w:r w:rsidR="007478F2">
              <w:t xml:space="preserve"> </w:t>
            </w:r>
            <w:r w:rsidR="007478F2">
              <w:rPr>
                <w:rFonts w:hint="eastAsia"/>
              </w:rPr>
              <w:t>format:</w:t>
            </w:r>
            <w:r w:rsidR="007478F2">
              <w:t>$2.00</w:t>
            </w:r>
          </w:p>
          <w:p w14:paraId="0B9C7A3C" w14:textId="1E97FF02" w:rsidR="004B217B" w:rsidRPr="00814E87" w:rsidRDefault="004B217B" w:rsidP="003310C8">
            <w:pPr>
              <w:pStyle w:val="ListParagraph"/>
              <w:numPr>
                <w:ilvl w:val="1"/>
                <w:numId w:val="364"/>
              </w:numPr>
              <w:ind w:firstLineChars="0"/>
            </w:pPr>
            <w:r w:rsidRPr="00814E87">
              <w:rPr>
                <w:rFonts w:hint="eastAsia"/>
              </w:rPr>
              <w:t>T</w:t>
            </w:r>
            <w:r w:rsidRPr="00814E87">
              <w:t xml:space="preserve">ip adjustment- decrease tip by </w:t>
            </w:r>
            <w:r w:rsidR="00AA6B69" w:rsidRPr="00814E87">
              <w:t xml:space="preserve">credit card and </w:t>
            </w:r>
            <w:r w:rsidRPr="00814E87">
              <w:t>credit</w:t>
            </w:r>
            <w:r w:rsidR="00AA6B69" w:rsidRPr="00814E87">
              <w:t xml:space="preserve"> </w:t>
            </w:r>
          </w:p>
          <w:p w14:paraId="196BB26C" w14:textId="77777777" w:rsidR="00615FF2" w:rsidRPr="00AA6B69" w:rsidRDefault="00615FF2" w:rsidP="00615FF2">
            <w:pPr>
              <w:pStyle w:val="ListParagraph"/>
              <w:ind w:left="840" w:firstLineChars="0" w:firstLine="0"/>
            </w:pPr>
            <w:r w:rsidRPr="00AA6B69">
              <w:t>header: New Tip</w:t>
            </w:r>
          </w:p>
          <w:p w14:paraId="53A88CDC" w14:textId="77777777" w:rsidR="00615FF2" w:rsidRPr="00AA6B69" w:rsidRDefault="00615FF2" w:rsidP="00615FF2">
            <w:pPr>
              <w:pStyle w:val="ListParagraph"/>
              <w:ind w:left="840" w:firstLineChars="0" w:firstLine="0"/>
            </w:pPr>
            <w:r w:rsidRPr="00AA6B69">
              <w:t>amount: display previous tip amount with strike through and display new tip amount to the left</w:t>
            </w:r>
          </w:p>
          <w:p w14:paraId="0430B389" w14:textId="0C3125A8" w:rsidR="00615FF2" w:rsidRDefault="00615FF2" w:rsidP="00615FF2">
            <w:pPr>
              <w:pStyle w:val="ListParagraph"/>
              <w:ind w:left="840" w:firstLineChars="0" w:firstLine="0"/>
            </w:pPr>
            <w:r w:rsidRPr="00E96217">
              <w:t>header: Tip Refund</w:t>
            </w:r>
          </w:p>
          <w:p w14:paraId="547E5614" w14:textId="23D37957" w:rsidR="00615FF2" w:rsidRDefault="00615FF2" w:rsidP="00615FF2">
            <w:pPr>
              <w:pStyle w:val="ListParagraph"/>
              <w:ind w:left="840" w:firstLineChars="0" w:firstLine="0"/>
            </w:pPr>
            <w:r w:rsidRPr="00AA6B69">
              <w:t>body: Refunded to [Card Name] - ####</w:t>
            </w:r>
          </w:p>
          <w:p w14:paraId="02E2D3A7" w14:textId="6EBB0554" w:rsidR="00615FF2" w:rsidRDefault="00615FF2" w:rsidP="00615FF2">
            <w:pPr>
              <w:pStyle w:val="ListParagraph"/>
              <w:ind w:left="840" w:firstLineChars="0" w:firstLine="0"/>
            </w:pPr>
            <w:r w:rsidRPr="00E96217">
              <w:t>header: Tip Refund</w:t>
            </w:r>
          </w:p>
          <w:p w14:paraId="481EB243" w14:textId="6C3516B2" w:rsidR="00615FF2" w:rsidRPr="00615FF2" w:rsidRDefault="00615FF2" w:rsidP="00615FF2">
            <w:pPr>
              <w:pStyle w:val="ListParagraph"/>
              <w:ind w:left="840" w:firstLineChars="0" w:firstLine="0"/>
            </w:pPr>
            <w:r w:rsidRPr="00AA6B69">
              <w:t xml:space="preserve">body: </w:t>
            </w:r>
            <w:r w:rsidRPr="00821416">
              <w:t>Credited to Wonder account</w:t>
            </w:r>
            <w:r w:rsidRPr="00AA6B69">
              <w:t xml:space="preserve"> - ####</w:t>
            </w:r>
          </w:p>
          <w:p w14:paraId="7AFAD76E" w14:textId="6ABF639D" w:rsidR="003310C8" w:rsidRDefault="007449FA" w:rsidP="003310C8">
            <w:pPr>
              <w:pStyle w:val="ListParagraph"/>
              <w:numPr>
                <w:ilvl w:val="0"/>
                <w:numId w:val="364"/>
              </w:numPr>
              <w:ind w:firstLineChars="0"/>
              <w:rPr>
                <w:szCs w:val="21"/>
              </w:rPr>
            </w:pPr>
            <w:r w:rsidRPr="003310C8">
              <w:rPr>
                <w:szCs w:val="21"/>
              </w:rPr>
              <w:t xml:space="preserve">Reflect </w:t>
            </w:r>
            <w:r w:rsidR="00E95AC5">
              <w:rPr>
                <w:szCs w:val="21"/>
              </w:rPr>
              <w:t xml:space="preserve">order </w:t>
            </w:r>
            <w:r w:rsidRPr="003310C8">
              <w:rPr>
                <w:szCs w:val="21"/>
              </w:rPr>
              <w:t>Refunds</w:t>
            </w:r>
            <w:r w:rsidR="00E95AC5">
              <w:rPr>
                <w:szCs w:val="21"/>
              </w:rPr>
              <w:t xml:space="preserve"> and cancellation</w:t>
            </w:r>
            <w:r w:rsidRPr="003310C8">
              <w:rPr>
                <w:szCs w:val="21"/>
              </w:rPr>
              <w:t xml:space="preserve"> on Receipt</w:t>
            </w:r>
          </w:p>
          <w:p w14:paraId="54538CE1" w14:textId="1BAF91AB" w:rsidR="00304DC3" w:rsidRDefault="007346D2" w:rsidP="007346D2">
            <w:pPr>
              <w:pStyle w:val="ListParagraph"/>
              <w:ind w:left="420" w:firstLineChars="0" w:firstLine="0"/>
              <w:rPr>
                <w:szCs w:val="21"/>
              </w:rPr>
            </w:pPr>
            <w:r>
              <w:rPr>
                <w:szCs w:val="21"/>
              </w:rPr>
              <w:t>If an order has any “</w:t>
            </w:r>
            <w:r w:rsidRPr="007346D2">
              <w:rPr>
                <w:szCs w:val="21"/>
              </w:rPr>
              <w:t>Compensation</w:t>
            </w:r>
            <w:r>
              <w:rPr>
                <w:szCs w:val="21"/>
              </w:rPr>
              <w:t xml:space="preserve">” type of discount, display it under subtotal as negative value with title “On the house”. </w:t>
            </w:r>
            <w:r w:rsidR="00304DC3">
              <w:rPr>
                <w:szCs w:val="21"/>
              </w:rPr>
              <w:t>If there are multiple “</w:t>
            </w:r>
            <w:r w:rsidR="00304DC3" w:rsidRPr="007346D2">
              <w:rPr>
                <w:szCs w:val="21"/>
              </w:rPr>
              <w:t>Compensation</w:t>
            </w:r>
            <w:r w:rsidR="00304DC3">
              <w:rPr>
                <w:szCs w:val="21"/>
              </w:rPr>
              <w:t xml:space="preserve">” type of </w:t>
            </w:r>
            <w:r w:rsidR="00304DC3">
              <w:rPr>
                <w:szCs w:val="21"/>
              </w:rPr>
              <w:lastRenderedPageBreak/>
              <w:t>discounts, we can display only one record, the discount amount is the summary of all  “</w:t>
            </w:r>
            <w:r w:rsidR="00304DC3" w:rsidRPr="007346D2">
              <w:rPr>
                <w:szCs w:val="21"/>
              </w:rPr>
              <w:t>Compensation</w:t>
            </w:r>
            <w:r w:rsidR="00304DC3">
              <w:rPr>
                <w:szCs w:val="21"/>
              </w:rPr>
              <w:t>” type of discount values.</w:t>
            </w:r>
          </w:p>
          <w:p w14:paraId="4B5D5EEB" w14:textId="37F9A1B9" w:rsidR="007346D2" w:rsidRDefault="007346D2" w:rsidP="007346D2">
            <w:pPr>
              <w:pStyle w:val="ListParagraph"/>
              <w:ind w:left="420" w:firstLineChars="0" w:firstLine="0"/>
              <w:rPr>
                <w:szCs w:val="21"/>
              </w:rPr>
            </w:pPr>
            <w:r>
              <w:rPr>
                <w:szCs w:val="21"/>
              </w:rPr>
              <w:t>See also case 18 in the attached document.</w:t>
            </w:r>
          </w:p>
          <w:p w14:paraId="231E8295" w14:textId="58A65EBA" w:rsidR="007346D2" w:rsidRDefault="00304DC3" w:rsidP="007346D2">
            <w:pPr>
              <w:pStyle w:val="ListParagraph"/>
              <w:ind w:left="420" w:firstLineChars="0" w:firstLine="0"/>
              <w:rPr>
                <w:szCs w:val="21"/>
              </w:rPr>
            </w:pPr>
            <w:r>
              <w:rPr>
                <w:noProof/>
              </w:rPr>
              <w:drawing>
                <wp:inline distT="0" distB="0" distL="0" distR="0" wp14:anchorId="018CEC3A" wp14:editId="1E33255D">
                  <wp:extent cx="2591342" cy="2868385"/>
                  <wp:effectExtent l="0" t="0" r="0" b="825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4"/>
                          <a:stretch>
                            <a:fillRect/>
                          </a:stretch>
                        </pic:blipFill>
                        <pic:spPr>
                          <a:xfrm>
                            <a:off x="0" y="0"/>
                            <a:ext cx="2602382" cy="2880606"/>
                          </a:xfrm>
                          <a:prstGeom prst="rect">
                            <a:avLst/>
                          </a:prstGeom>
                        </pic:spPr>
                      </pic:pic>
                    </a:graphicData>
                  </a:graphic>
                </wp:inline>
              </w:drawing>
            </w:r>
          </w:p>
          <w:p w14:paraId="4A3AEDC1" w14:textId="57CBC1DC" w:rsidR="007346D2" w:rsidRDefault="007346D2" w:rsidP="009060B1">
            <w:pPr>
              <w:pStyle w:val="ListParagraph"/>
              <w:ind w:left="420" w:firstLineChars="0" w:firstLine="0"/>
              <w:rPr>
                <w:szCs w:val="21"/>
              </w:rPr>
            </w:pPr>
            <w:r>
              <w:rPr>
                <w:szCs w:val="21"/>
              </w:rPr>
              <w:t>For all the refunds/cancellation, see the following attached document.</w:t>
            </w:r>
          </w:p>
          <w:bookmarkStart w:id="2520" w:name="_MON_1658906723"/>
          <w:bookmarkEnd w:id="2520"/>
          <w:p w14:paraId="2BDF032C" w14:textId="3C97B3E7" w:rsidR="00B62C1F" w:rsidRDefault="00BA1C38" w:rsidP="000067EA">
            <w:r>
              <w:rPr>
                <w:noProof/>
                <w:szCs w:val="21"/>
              </w:rPr>
              <w:object w:dxaOrig="1520" w:dyaOrig="1060" w14:anchorId="67D2906A">
                <v:shape id="_x0000_i1034" type="#_x0000_t75" alt="" style="width:75.9pt;height:53.1pt;mso-width-percent:0;mso-height-percent:0;mso-width-percent:0;mso-height-percent:0" o:ole="">
                  <v:imagedata r:id="rId385" o:title=""/>
                </v:shape>
                <o:OLEObject Type="Embed" ProgID="Word.Document.12" ShapeID="_x0000_i1034" DrawAspect="Icon" ObjectID="_1676904438" r:id="rId386">
                  <o:FieldCodes>\s</o:FieldCodes>
                </o:OLEObject>
              </w:object>
            </w:r>
            <w:r w:rsidR="00B62C1F" w:rsidRPr="00B62C1F">
              <w:t>Tip Adjustment + Refund</w:t>
            </w:r>
          </w:p>
          <w:p w14:paraId="3E9DCF8B" w14:textId="6777FBA4" w:rsidR="00B62C1F" w:rsidRPr="00B62C1F" w:rsidRDefault="00B62C1F" w:rsidP="00B62C1F">
            <w:pPr>
              <w:pStyle w:val="ListParagraph"/>
              <w:ind w:left="840" w:firstLineChars="0" w:firstLine="0"/>
              <w:rPr>
                <w:szCs w:val="21"/>
              </w:rPr>
            </w:pPr>
            <w:r w:rsidRPr="00B62C1F">
              <w:rPr>
                <w:szCs w:val="21"/>
              </w:rPr>
              <w:t>If user adjusted tip and then had a refund or credit, display the refund and credit receipt</w:t>
            </w:r>
            <w:r w:rsidR="00F0537A">
              <w:rPr>
                <w:szCs w:val="21"/>
              </w:rPr>
              <w:t xml:space="preserve">, the refund and credit receipt show behind the </w:t>
            </w:r>
            <w:r w:rsidR="0021780F">
              <w:rPr>
                <w:szCs w:val="21"/>
              </w:rPr>
              <w:t>t</w:t>
            </w:r>
            <w:r w:rsidR="00F0537A">
              <w:rPr>
                <w:szCs w:val="21"/>
              </w:rPr>
              <w:t xml:space="preserve">ip </w:t>
            </w:r>
            <w:r w:rsidR="0021780F">
              <w:rPr>
                <w:szCs w:val="21"/>
              </w:rPr>
              <w:t>receipt section</w:t>
            </w:r>
            <w:r w:rsidRPr="00B62C1F">
              <w:rPr>
                <w:rFonts w:hint="eastAsia"/>
                <w:szCs w:val="21"/>
              </w:rPr>
              <w:t>.</w:t>
            </w:r>
          </w:p>
          <w:p w14:paraId="6528006B" w14:textId="24088040" w:rsidR="00B62C1F" w:rsidRDefault="00B62C1F" w:rsidP="00B62C1F">
            <w:pPr>
              <w:pStyle w:val="ListParagraph"/>
              <w:ind w:left="840" w:firstLineChars="0" w:firstLine="0"/>
            </w:pPr>
          </w:p>
          <w:p w14:paraId="4A5C4FA0" w14:textId="4BB954F7" w:rsidR="00B62C1F" w:rsidRPr="00B62C1F" w:rsidRDefault="00876F1E" w:rsidP="00EA3607">
            <w:r>
              <w:rPr>
                <w:rFonts w:hint="eastAsia"/>
              </w:rPr>
              <w:t>I</w:t>
            </w:r>
            <w:r>
              <w:t xml:space="preserve">f Tip Refund is used by Apple Pay, </w:t>
            </w:r>
            <w:r w:rsidRPr="001C26E4">
              <w:t>body</w:t>
            </w:r>
            <w:r>
              <w:t xml:space="preserve"> is: Refund to Apple pay; and if the refund is used by Google Pay, body is: Refund to Google Pay</w:t>
            </w:r>
            <w:r>
              <w:rPr>
                <w:rFonts w:hint="eastAsia"/>
              </w:rPr>
              <w:t>.</w:t>
            </w:r>
          </w:p>
        </w:tc>
      </w:tr>
      <w:tr w:rsidR="00FB19FB" w:rsidRPr="00452515" w14:paraId="4D419840" w14:textId="77777777" w:rsidTr="00615FF2">
        <w:tc>
          <w:tcPr>
            <w:tcW w:w="8301" w:type="dxa"/>
          </w:tcPr>
          <w:p w14:paraId="6B71C3B7" w14:textId="77777777" w:rsidR="00FB19FB" w:rsidRDefault="00FB19FB" w:rsidP="00D02B37">
            <w:pPr>
              <w:rPr>
                <w:rFonts w:ascii="Arial" w:hAnsi="Arial" w:cs="Arial"/>
                <w:sz w:val="20"/>
                <w:szCs w:val="20"/>
              </w:rPr>
            </w:pPr>
            <w:r w:rsidRPr="00452515">
              <w:rPr>
                <w:rFonts w:ascii="Arial" w:hAnsi="Arial" w:cs="Arial"/>
                <w:sz w:val="20"/>
                <w:szCs w:val="20"/>
              </w:rPr>
              <w:lastRenderedPageBreak/>
              <w:t>Extend Scenario:</w:t>
            </w:r>
          </w:p>
          <w:p w14:paraId="066E3706" w14:textId="77777777" w:rsidR="00FB19FB" w:rsidRPr="00452515" w:rsidRDefault="00FB19FB" w:rsidP="00D02B37"/>
        </w:tc>
      </w:tr>
      <w:tr w:rsidR="00FB19FB" w:rsidRPr="00452515" w14:paraId="195F6C9E" w14:textId="77777777" w:rsidTr="00615FF2">
        <w:tc>
          <w:tcPr>
            <w:tcW w:w="8301" w:type="dxa"/>
          </w:tcPr>
          <w:p w14:paraId="687ABC7E" w14:textId="77777777" w:rsidR="00FB19FB" w:rsidRDefault="00FB19FB" w:rsidP="00D02B37">
            <w:pPr>
              <w:rPr>
                <w:rFonts w:ascii="Arial" w:hAnsi="Arial" w:cs="Arial"/>
                <w:sz w:val="20"/>
                <w:szCs w:val="20"/>
              </w:rPr>
            </w:pPr>
            <w:r w:rsidRPr="00452515">
              <w:rPr>
                <w:rFonts w:ascii="Arial" w:hAnsi="Arial" w:cs="Arial"/>
                <w:sz w:val="20"/>
                <w:szCs w:val="20"/>
              </w:rPr>
              <w:t>Exception Scenario:</w:t>
            </w:r>
          </w:p>
          <w:p w14:paraId="479E2788" w14:textId="77777777" w:rsidR="00FB19FB" w:rsidRPr="00452515" w:rsidRDefault="00FB19FB" w:rsidP="00D02B37"/>
        </w:tc>
      </w:tr>
      <w:tr w:rsidR="00FB19FB" w:rsidRPr="00452515" w14:paraId="519A800B" w14:textId="77777777" w:rsidTr="00615FF2">
        <w:tc>
          <w:tcPr>
            <w:tcW w:w="8301" w:type="dxa"/>
          </w:tcPr>
          <w:p w14:paraId="7CD6A590" w14:textId="77777777" w:rsidR="00FB19FB" w:rsidRPr="00452515" w:rsidRDefault="00FB19FB" w:rsidP="00D02B37">
            <w:pPr>
              <w:rPr>
                <w:rFonts w:ascii="Arial" w:hAnsi="Arial" w:cs="Arial"/>
                <w:sz w:val="20"/>
                <w:szCs w:val="20"/>
              </w:rPr>
            </w:pPr>
            <w:r w:rsidRPr="00452515">
              <w:rPr>
                <w:rFonts w:ascii="Arial" w:hAnsi="Arial" w:cs="Arial"/>
                <w:sz w:val="20"/>
                <w:szCs w:val="20"/>
              </w:rPr>
              <w:t>Notes:</w:t>
            </w:r>
          </w:p>
        </w:tc>
      </w:tr>
      <w:tr w:rsidR="00FB19FB" w:rsidRPr="00452515" w14:paraId="3C27633D" w14:textId="77777777" w:rsidTr="00615FF2">
        <w:tc>
          <w:tcPr>
            <w:tcW w:w="8301" w:type="dxa"/>
          </w:tcPr>
          <w:p w14:paraId="2F2F1438" w14:textId="77777777" w:rsidR="00FB19FB" w:rsidRPr="00452515" w:rsidRDefault="00FB19FB" w:rsidP="00D02B37">
            <w:pPr>
              <w:rPr>
                <w:rFonts w:ascii="Arial" w:hAnsi="Arial" w:cs="Arial"/>
                <w:sz w:val="20"/>
                <w:szCs w:val="20"/>
              </w:rPr>
            </w:pPr>
            <w:r w:rsidRPr="00452515">
              <w:rPr>
                <w:rFonts w:ascii="Arial" w:hAnsi="Arial" w:cs="Arial"/>
                <w:sz w:val="20"/>
                <w:szCs w:val="20"/>
              </w:rPr>
              <w:t>Q/A:</w:t>
            </w:r>
          </w:p>
        </w:tc>
      </w:tr>
    </w:tbl>
    <w:p w14:paraId="4E16EC28" w14:textId="77777777" w:rsidR="00FB19FB" w:rsidRDefault="00FB19FB" w:rsidP="00FB19FB"/>
    <w:p w14:paraId="71187E46" w14:textId="77777777" w:rsidR="000436B8" w:rsidRDefault="000436B8" w:rsidP="009005DD"/>
    <w:p w14:paraId="469790A0" w14:textId="1B0B3E6E" w:rsidR="00E7211A" w:rsidRDefault="0054324C" w:rsidP="00E7211A">
      <w:pPr>
        <w:pStyle w:val="Heading1"/>
        <w:ind w:left="635"/>
      </w:pPr>
      <w:r>
        <w:lastRenderedPageBreak/>
        <w:t xml:space="preserve"> Others</w:t>
      </w:r>
    </w:p>
    <w:p w14:paraId="3367F30E" w14:textId="14CAB921" w:rsidR="00E7211A" w:rsidRDefault="0028510C" w:rsidP="00E7211A">
      <w:pPr>
        <w:pStyle w:val="Heading2"/>
      </w:pPr>
      <w:r>
        <w:rPr>
          <w:rFonts w:hint="eastAsia"/>
        </w:rPr>
        <w:t>Beta</w:t>
      </w:r>
      <w:r>
        <w:t xml:space="preserve"> Version</w:t>
      </w:r>
    </w:p>
    <w:p w14:paraId="35E43761" w14:textId="55F7AB74" w:rsidR="00E7211A" w:rsidRPr="001D32AE" w:rsidDel="007C441A" w:rsidRDefault="004C3398" w:rsidP="00BA0B80">
      <w:pPr>
        <w:pStyle w:val="Heading3"/>
        <w:rPr>
          <w:del w:id="2521" w:author="Lisa Zheng" w:date="2021-03-05T14:28:00Z"/>
        </w:rPr>
      </w:pPr>
      <w:del w:id="2522" w:author="Lisa Zheng" w:date="2021-03-05T14:28:00Z">
        <w:r w:rsidRPr="00C95101" w:rsidDel="007C441A">
          <w:delText>UC12-01</w:delText>
        </w:r>
        <w:r w:rsidDel="007C441A">
          <w:delText xml:space="preserve"> </w:delText>
        </w:r>
        <w:r w:rsidR="0054324C" w:rsidDel="007C441A">
          <w:delText>Beta user register</w:delText>
        </w:r>
      </w:del>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7211A" w:rsidRPr="00452515" w:rsidDel="007C441A" w14:paraId="5842F0AC" w14:textId="11E1BD2D" w:rsidTr="00E7211A">
        <w:trPr>
          <w:del w:id="2523" w:author="Lisa Zheng" w:date="2021-03-05T14:28:00Z"/>
        </w:trPr>
        <w:tc>
          <w:tcPr>
            <w:tcW w:w="8008" w:type="dxa"/>
          </w:tcPr>
          <w:p w14:paraId="0F2D4F2B" w14:textId="27D42D7C" w:rsidR="00E7211A" w:rsidRPr="00452515" w:rsidDel="007C441A" w:rsidRDefault="00E7211A" w:rsidP="00E7211A">
            <w:pPr>
              <w:rPr>
                <w:del w:id="2524" w:author="Lisa Zheng" w:date="2021-03-05T14:28:00Z"/>
                <w:rFonts w:ascii="Arial" w:hAnsi="Arial" w:cs="Arial"/>
                <w:sz w:val="20"/>
                <w:szCs w:val="20"/>
              </w:rPr>
            </w:pPr>
            <w:del w:id="2525" w:author="Lisa Zheng" w:date="2021-03-05T14:28:00Z">
              <w:r w:rsidRPr="00452515" w:rsidDel="007C441A">
                <w:rPr>
                  <w:rFonts w:ascii="Arial" w:hAnsi="Arial" w:cs="Arial"/>
                  <w:sz w:val="20"/>
                  <w:szCs w:val="20"/>
                </w:rPr>
                <w:delText>UC</w:delText>
              </w:r>
              <w:r w:rsidR="004C3398" w:rsidDel="007C441A">
                <w:rPr>
                  <w:rFonts w:ascii="Arial" w:hAnsi="Arial" w:cs="Arial"/>
                  <w:sz w:val="20"/>
                  <w:szCs w:val="20"/>
                </w:rPr>
                <w:delText>12</w:delText>
              </w:r>
              <w:r w:rsidDel="007C441A">
                <w:rPr>
                  <w:rFonts w:ascii="Arial" w:hAnsi="Arial" w:cs="Arial"/>
                  <w:sz w:val="20"/>
                  <w:szCs w:val="20"/>
                </w:rPr>
                <w:delText>-</w:delText>
              </w:r>
              <w:r w:rsidR="004C3398" w:rsidDel="007C441A">
                <w:rPr>
                  <w:rFonts w:ascii="Arial" w:hAnsi="Arial" w:cs="Arial"/>
                  <w:sz w:val="20"/>
                  <w:szCs w:val="20"/>
                </w:rPr>
                <w:delText>01 Beta user register</w:delText>
              </w:r>
            </w:del>
          </w:p>
        </w:tc>
      </w:tr>
      <w:tr w:rsidR="00E7211A" w:rsidRPr="00452515" w:rsidDel="007C441A" w14:paraId="0473ED16" w14:textId="4242512A" w:rsidTr="00E7211A">
        <w:trPr>
          <w:del w:id="2526" w:author="Lisa Zheng" w:date="2021-03-05T14:28:00Z"/>
        </w:trPr>
        <w:tc>
          <w:tcPr>
            <w:tcW w:w="8008" w:type="dxa"/>
          </w:tcPr>
          <w:p w14:paraId="1B17DE56" w14:textId="08B4EEBE" w:rsidR="00E7211A" w:rsidDel="007C441A" w:rsidRDefault="00E7211A" w:rsidP="00E7211A">
            <w:pPr>
              <w:rPr>
                <w:del w:id="2527" w:author="Lisa Zheng" w:date="2021-03-05T14:28:00Z"/>
                <w:rFonts w:ascii="Arial" w:hAnsi="Arial" w:cs="Arial"/>
                <w:sz w:val="20"/>
                <w:szCs w:val="20"/>
              </w:rPr>
            </w:pPr>
            <w:del w:id="2528" w:author="Lisa Zheng" w:date="2021-03-05T14:28:00Z">
              <w:r w:rsidDel="007C441A">
                <w:rPr>
                  <w:rFonts w:ascii="Arial" w:hAnsi="Arial" w:cs="Arial"/>
                  <w:sz w:val="20"/>
                  <w:szCs w:val="20"/>
                </w:rPr>
                <w:delText>Version history</w:delText>
              </w:r>
            </w:del>
          </w:p>
          <w:tbl>
            <w:tblPr>
              <w:tblStyle w:val="TableGrid"/>
              <w:tblW w:w="0" w:type="auto"/>
              <w:tblLook w:val="04A0" w:firstRow="1" w:lastRow="0" w:firstColumn="1" w:lastColumn="0" w:noHBand="0" w:noVBand="1"/>
            </w:tblPr>
            <w:tblGrid>
              <w:gridCol w:w="1434"/>
              <w:gridCol w:w="1276"/>
              <w:gridCol w:w="4819"/>
            </w:tblGrid>
            <w:tr w:rsidR="00E7211A" w:rsidDel="007C441A" w14:paraId="26F41977" w14:textId="5F836E21" w:rsidTr="00E7211A">
              <w:trPr>
                <w:del w:id="2529" w:author="Lisa Zheng" w:date="2021-03-05T14:28:00Z"/>
              </w:trPr>
              <w:tc>
                <w:tcPr>
                  <w:tcW w:w="1434" w:type="dxa"/>
                </w:tcPr>
                <w:p w14:paraId="7DB959A3" w14:textId="48575689" w:rsidR="00E7211A" w:rsidDel="007C441A" w:rsidRDefault="00E7211A" w:rsidP="00E7211A">
                  <w:pPr>
                    <w:spacing w:after="0"/>
                    <w:rPr>
                      <w:del w:id="2530" w:author="Lisa Zheng" w:date="2021-03-05T14:28:00Z"/>
                      <w:rFonts w:ascii="Arial" w:hAnsi="Arial" w:cs="Arial"/>
                      <w:sz w:val="20"/>
                      <w:szCs w:val="20"/>
                    </w:rPr>
                  </w:pPr>
                  <w:del w:id="2531" w:author="Lisa Zheng" w:date="2021-03-05T14:28:00Z">
                    <w:r w:rsidDel="007C441A">
                      <w:rPr>
                        <w:rFonts w:ascii="Arial" w:hAnsi="Arial" w:cs="Arial" w:hint="eastAsia"/>
                        <w:sz w:val="20"/>
                        <w:szCs w:val="20"/>
                      </w:rPr>
                      <w:delText>V</w:delText>
                    </w:r>
                    <w:r w:rsidDel="007C441A">
                      <w:rPr>
                        <w:rFonts w:ascii="Arial" w:hAnsi="Arial" w:cs="Arial"/>
                        <w:sz w:val="20"/>
                        <w:szCs w:val="20"/>
                      </w:rPr>
                      <w:delText>ersion</w:delText>
                    </w:r>
                  </w:del>
                </w:p>
              </w:tc>
              <w:tc>
                <w:tcPr>
                  <w:tcW w:w="1276" w:type="dxa"/>
                </w:tcPr>
                <w:p w14:paraId="4AB0BE98" w14:textId="0CB7A51A" w:rsidR="00E7211A" w:rsidDel="007C441A" w:rsidRDefault="00E7211A" w:rsidP="00E7211A">
                  <w:pPr>
                    <w:spacing w:after="0"/>
                    <w:rPr>
                      <w:del w:id="2532" w:author="Lisa Zheng" w:date="2021-03-05T14:28:00Z"/>
                      <w:rFonts w:ascii="Arial" w:hAnsi="Arial" w:cs="Arial"/>
                      <w:sz w:val="20"/>
                      <w:szCs w:val="20"/>
                    </w:rPr>
                  </w:pPr>
                  <w:del w:id="2533" w:author="Lisa Zheng" w:date="2021-03-05T14:28:00Z">
                    <w:r w:rsidDel="007C441A">
                      <w:rPr>
                        <w:rFonts w:ascii="Arial" w:hAnsi="Arial" w:cs="Arial" w:hint="eastAsia"/>
                        <w:sz w:val="20"/>
                        <w:szCs w:val="20"/>
                      </w:rPr>
                      <w:delText>U</w:delText>
                    </w:r>
                    <w:r w:rsidDel="007C441A">
                      <w:rPr>
                        <w:rFonts w:ascii="Arial" w:hAnsi="Arial" w:cs="Arial"/>
                        <w:sz w:val="20"/>
                        <w:szCs w:val="20"/>
                      </w:rPr>
                      <w:delText>pdated By</w:delText>
                    </w:r>
                  </w:del>
                </w:p>
              </w:tc>
              <w:tc>
                <w:tcPr>
                  <w:tcW w:w="4819" w:type="dxa"/>
                </w:tcPr>
                <w:p w14:paraId="798CBB23" w14:textId="488633F1" w:rsidR="00E7211A" w:rsidDel="007C441A" w:rsidRDefault="00E7211A" w:rsidP="00E7211A">
                  <w:pPr>
                    <w:spacing w:after="0"/>
                    <w:rPr>
                      <w:del w:id="2534" w:author="Lisa Zheng" w:date="2021-03-05T14:28:00Z"/>
                      <w:rFonts w:ascii="Arial" w:hAnsi="Arial" w:cs="Arial"/>
                      <w:sz w:val="20"/>
                      <w:szCs w:val="20"/>
                    </w:rPr>
                  </w:pPr>
                  <w:del w:id="2535" w:author="Lisa Zheng" w:date="2021-03-05T14:28:00Z">
                    <w:r w:rsidDel="007C441A">
                      <w:rPr>
                        <w:rFonts w:ascii="Arial" w:hAnsi="Arial" w:cs="Arial" w:hint="eastAsia"/>
                        <w:sz w:val="20"/>
                        <w:szCs w:val="20"/>
                      </w:rPr>
                      <w:delText>D</w:delText>
                    </w:r>
                    <w:r w:rsidDel="007C441A">
                      <w:rPr>
                        <w:rFonts w:ascii="Arial" w:hAnsi="Arial" w:cs="Arial"/>
                        <w:sz w:val="20"/>
                        <w:szCs w:val="20"/>
                      </w:rPr>
                      <w:delText>escription</w:delText>
                    </w:r>
                  </w:del>
                </w:p>
              </w:tc>
            </w:tr>
            <w:tr w:rsidR="00E7211A" w:rsidDel="007C441A" w14:paraId="5C200D0A" w14:textId="099BC715" w:rsidTr="00E7211A">
              <w:trPr>
                <w:del w:id="2536" w:author="Lisa Zheng" w:date="2021-03-05T14:28:00Z"/>
              </w:trPr>
              <w:tc>
                <w:tcPr>
                  <w:tcW w:w="1434" w:type="dxa"/>
                </w:tcPr>
                <w:p w14:paraId="7D81A57F" w14:textId="7F38D78D" w:rsidR="00E7211A" w:rsidDel="007C441A" w:rsidRDefault="00E7211A" w:rsidP="00E7211A">
                  <w:pPr>
                    <w:spacing w:after="0"/>
                    <w:rPr>
                      <w:del w:id="2537" w:author="Lisa Zheng" w:date="2021-03-05T14:28:00Z"/>
                      <w:rFonts w:ascii="Arial" w:hAnsi="Arial" w:cs="Arial"/>
                      <w:sz w:val="20"/>
                      <w:szCs w:val="20"/>
                    </w:rPr>
                  </w:pPr>
                  <w:del w:id="2538" w:author="Lisa Zheng" w:date="2021-03-05T14:28:00Z">
                    <w:r w:rsidDel="007C441A">
                      <w:rPr>
                        <w:rFonts w:ascii="Arial" w:hAnsi="Arial" w:cs="Arial"/>
                        <w:sz w:val="20"/>
                        <w:szCs w:val="20"/>
                      </w:rPr>
                      <w:delText>2020.</w:delText>
                    </w:r>
                    <w:r w:rsidR="0036337E" w:rsidDel="007C441A">
                      <w:rPr>
                        <w:rFonts w:ascii="Arial" w:hAnsi="Arial" w:cs="Arial"/>
                        <w:sz w:val="20"/>
                        <w:szCs w:val="20"/>
                      </w:rPr>
                      <w:delText>3.12</w:delText>
                    </w:r>
                  </w:del>
                </w:p>
              </w:tc>
              <w:tc>
                <w:tcPr>
                  <w:tcW w:w="1276" w:type="dxa"/>
                </w:tcPr>
                <w:p w14:paraId="71B6ECF9" w14:textId="5BBE7E3C" w:rsidR="00E7211A" w:rsidDel="007C441A" w:rsidRDefault="00E7211A" w:rsidP="00E7211A">
                  <w:pPr>
                    <w:spacing w:after="0"/>
                    <w:rPr>
                      <w:del w:id="2539" w:author="Lisa Zheng" w:date="2021-03-05T14:28:00Z"/>
                      <w:rFonts w:ascii="Arial" w:hAnsi="Arial" w:cs="Arial"/>
                      <w:sz w:val="20"/>
                      <w:szCs w:val="20"/>
                    </w:rPr>
                  </w:pPr>
                  <w:del w:id="2540" w:author="Lisa Zheng" w:date="2021-03-05T14:28:00Z">
                    <w:r w:rsidDel="007C441A">
                      <w:rPr>
                        <w:rFonts w:ascii="Arial" w:hAnsi="Arial" w:cs="Arial" w:hint="eastAsia"/>
                        <w:sz w:val="20"/>
                        <w:szCs w:val="20"/>
                      </w:rPr>
                      <w:delText>L</w:delText>
                    </w:r>
                    <w:r w:rsidDel="007C441A">
                      <w:rPr>
                        <w:rFonts w:ascii="Arial" w:hAnsi="Arial" w:cs="Arial"/>
                        <w:sz w:val="20"/>
                        <w:szCs w:val="20"/>
                      </w:rPr>
                      <w:delText>isa</w:delText>
                    </w:r>
                  </w:del>
                </w:p>
              </w:tc>
              <w:tc>
                <w:tcPr>
                  <w:tcW w:w="4819" w:type="dxa"/>
                </w:tcPr>
                <w:p w14:paraId="11AE05C5" w14:textId="5EFF7797" w:rsidR="00E7211A" w:rsidDel="007C441A" w:rsidRDefault="00E7211A" w:rsidP="00E7211A">
                  <w:pPr>
                    <w:spacing w:after="0"/>
                    <w:rPr>
                      <w:del w:id="2541" w:author="Lisa Zheng" w:date="2021-03-05T14:28:00Z"/>
                      <w:rFonts w:ascii="Arial" w:hAnsi="Arial" w:cs="Arial"/>
                      <w:sz w:val="20"/>
                      <w:szCs w:val="20"/>
                    </w:rPr>
                  </w:pPr>
                  <w:del w:id="2542" w:author="Lisa Zheng" w:date="2021-03-05T14:28:00Z">
                    <w:r w:rsidDel="007C441A">
                      <w:rPr>
                        <w:rFonts w:ascii="Arial" w:hAnsi="Arial" w:cs="Arial"/>
                        <w:sz w:val="20"/>
                        <w:szCs w:val="20"/>
                      </w:rPr>
                      <w:delText>First version</w:delText>
                    </w:r>
                  </w:del>
                </w:p>
              </w:tc>
            </w:tr>
            <w:tr w:rsidR="00E7211A" w:rsidDel="007C441A" w14:paraId="12889571" w14:textId="27587A78" w:rsidTr="00E7211A">
              <w:trPr>
                <w:del w:id="2543" w:author="Lisa Zheng" w:date="2021-03-05T14:28:00Z"/>
              </w:trPr>
              <w:tc>
                <w:tcPr>
                  <w:tcW w:w="1434" w:type="dxa"/>
                </w:tcPr>
                <w:p w14:paraId="54A1147E" w14:textId="4FD89644" w:rsidR="00E7211A" w:rsidDel="007C441A" w:rsidRDefault="0087489E" w:rsidP="00E7211A">
                  <w:pPr>
                    <w:spacing w:after="0"/>
                    <w:rPr>
                      <w:del w:id="2544" w:author="Lisa Zheng" w:date="2021-03-05T14:28:00Z"/>
                      <w:rFonts w:ascii="Arial" w:hAnsi="Arial" w:cs="Arial"/>
                      <w:sz w:val="20"/>
                      <w:szCs w:val="20"/>
                    </w:rPr>
                  </w:pPr>
                  <w:del w:id="2545" w:author="Lisa Zheng" w:date="2021-03-05T14:28:00Z">
                    <w:r w:rsidDel="007C441A">
                      <w:rPr>
                        <w:rFonts w:ascii="Arial" w:hAnsi="Arial" w:cs="Arial"/>
                        <w:sz w:val="20"/>
                        <w:szCs w:val="20"/>
                      </w:rPr>
                      <w:delText>2020.3.24</w:delText>
                    </w:r>
                  </w:del>
                </w:p>
              </w:tc>
              <w:tc>
                <w:tcPr>
                  <w:tcW w:w="1276" w:type="dxa"/>
                </w:tcPr>
                <w:p w14:paraId="429C1A23" w14:textId="5F9170A0" w:rsidR="00E7211A" w:rsidDel="007C441A" w:rsidRDefault="0087489E" w:rsidP="00E7211A">
                  <w:pPr>
                    <w:spacing w:after="0"/>
                    <w:rPr>
                      <w:del w:id="2546" w:author="Lisa Zheng" w:date="2021-03-05T14:28:00Z"/>
                      <w:rFonts w:ascii="Arial" w:hAnsi="Arial" w:cs="Arial"/>
                      <w:sz w:val="20"/>
                      <w:szCs w:val="20"/>
                    </w:rPr>
                  </w:pPr>
                  <w:del w:id="2547" w:author="Lisa Zheng" w:date="2021-03-05T14:28:00Z">
                    <w:r w:rsidDel="007C441A">
                      <w:rPr>
                        <w:rFonts w:ascii="Arial" w:hAnsi="Arial" w:cs="Arial" w:hint="eastAsia"/>
                        <w:sz w:val="20"/>
                        <w:szCs w:val="20"/>
                      </w:rPr>
                      <w:delText>Lisa</w:delText>
                    </w:r>
                  </w:del>
                </w:p>
              </w:tc>
              <w:tc>
                <w:tcPr>
                  <w:tcW w:w="4819" w:type="dxa"/>
                </w:tcPr>
                <w:p w14:paraId="79A38DEC" w14:textId="11FCB92C" w:rsidR="00E7211A" w:rsidDel="007C441A" w:rsidRDefault="0087489E" w:rsidP="00E7211A">
                  <w:pPr>
                    <w:spacing w:after="0"/>
                    <w:rPr>
                      <w:del w:id="2548" w:author="Lisa Zheng" w:date="2021-03-05T14:28:00Z"/>
                      <w:rFonts w:ascii="Arial" w:hAnsi="Arial" w:cs="Arial"/>
                      <w:sz w:val="20"/>
                      <w:szCs w:val="20"/>
                    </w:rPr>
                  </w:pPr>
                  <w:del w:id="2549" w:author="Lisa Zheng" w:date="2021-03-05T14:28:00Z">
                    <w:r w:rsidDel="007C441A">
                      <w:rPr>
                        <w:rFonts w:ascii="Arial" w:hAnsi="Arial" w:cs="Arial" w:hint="eastAsia"/>
                        <w:sz w:val="20"/>
                        <w:szCs w:val="20"/>
                      </w:rPr>
                      <w:delText>Add</w:delText>
                    </w:r>
                    <w:r w:rsidDel="007C441A">
                      <w:rPr>
                        <w:rFonts w:ascii="Arial" w:hAnsi="Arial" w:cs="Arial"/>
                        <w:sz w:val="20"/>
                        <w:szCs w:val="20"/>
                      </w:rPr>
                      <w:delText xml:space="preserve"> latest credit expiration date</w:delText>
                    </w:r>
                  </w:del>
                </w:p>
              </w:tc>
            </w:tr>
            <w:tr w:rsidR="00E7211A" w:rsidDel="007C441A" w14:paraId="0B4D9576" w14:textId="22C15B84" w:rsidTr="00E7211A">
              <w:trPr>
                <w:del w:id="2550" w:author="Lisa Zheng" w:date="2021-03-05T14:28:00Z"/>
              </w:trPr>
              <w:tc>
                <w:tcPr>
                  <w:tcW w:w="1434" w:type="dxa"/>
                </w:tcPr>
                <w:p w14:paraId="1CD9C986" w14:textId="085F0AE4" w:rsidR="00E7211A" w:rsidDel="007C441A" w:rsidRDefault="00E7211A" w:rsidP="00E7211A">
                  <w:pPr>
                    <w:spacing w:after="0"/>
                    <w:rPr>
                      <w:del w:id="2551" w:author="Lisa Zheng" w:date="2021-03-05T14:28:00Z"/>
                      <w:rFonts w:ascii="Arial" w:hAnsi="Arial" w:cs="Arial"/>
                      <w:sz w:val="20"/>
                      <w:szCs w:val="20"/>
                    </w:rPr>
                  </w:pPr>
                </w:p>
              </w:tc>
              <w:tc>
                <w:tcPr>
                  <w:tcW w:w="1276" w:type="dxa"/>
                </w:tcPr>
                <w:p w14:paraId="6A14D95E" w14:textId="41317045" w:rsidR="00E7211A" w:rsidDel="007C441A" w:rsidRDefault="00E7211A" w:rsidP="00E7211A">
                  <w:pPr>
                    <w:spacing w:after="0"/>
                    <w:rPr>
                      <w:del w:id="2552" w:author="Lisa Zheng" w:date="2021-03-05T14:28:00Z"/>
                      <w:rFonts w:ascii="Arial" w:hAnsi="Arial" w:cs="Arial"/>
                      <w:sz w:val="20"/>
                      <w:szCs w:val="20"/>
                    </w:rPr>
                  </w:pPr>
                </w:p>
              </w:tc>
              <w:tc>
                <w:tcPr>
                  <w:tcW w:w="4819" w:type="dxa"/>
                </w:tcPr>
                <w:p w14:paraId="3CE3D420" w14:textId="20ACDDB0" w:rsidR="00E7211A" w:rsidDel="007C441A" w:rsidRDefault="00E7211A" w:rsidP="00E7211A">
                  <w:pPr>
                    <w:spacing w:after="0"/>
                    <w:rPr>
                      <w:del w:id="2553" w:author="Lisa Zheng" w:date="2021-03-05T14:28:00Z"/>
                      <w:rFonts w:ascii="Arial" w:hAnsi="Arial" w:cs="Arial"/>
                      <w:sz w:val="20"/>
                      <w:szCs w:val="20"/>
                    </w:rPr>
                  </w:pPr>
                </w:p>
              </w:tc>
            </w:tr>
            <w:tr w:rsidR="00E7211A" w:rsidDel="007C441A" w14:paraId="4289EA54" w14:textId="2F182EAE" w:rsidTr="00E7211A">
              <w:trPr>
                <w:del w:id="2554" w:author="Lisa Zheng" w:date="2021-03-05T14:28:00Z"/>
              </w:trPr>
              <w:tc>
                <w:tcPr>
                  <w:tcW w:w="1434" w:type="dxa"/>
                </w:tcPr>
                <w:p w14:paraId="3A6B8E6F" w14:textId="6EE0A1BB" w:rsidR="00E7211A" w:rsidDel="007C441A" w:rsidRDefault="00E7211A" w:rsidP="00E7211A">
                  <w:pPr>
                    <w:spacing w:after="0"/>
                    <w:rPr>
                      <w:del w:id="2555" w:author="Lisa Zheng" w:date="2021-03-05T14:28:00Z"/>
                      <w:rFonts w:ascii="Arial" w:hAnsi="Arial" w:cs="Arial"/>
                      <w:sz w:val="20"/>
                      <w:szCs w:val="20"/>
                    </w:rPr>
                  </w:pPr>
                </w:p>
              </w:tc>
              <w:tc>
                <w:tcPr>
                  <w:tcW w:w="1276" w:type="dxa"/>
                </w:tcPr>
                <w:p w14:paraId="4B440580" w14:textId="3AA9676A" w:rsidR="00E7211A" w:rsidDel="007C441A" w:rsidRDefault="00E7211A" w:rsidP="00E7211A">
                  <w:pPr>
                    <w:spacing w:after="0"/>
                    <w:rPr>
                      <w:del w:id="2556" w:author="Lisa Zheng" w:date="2021-03-05T14:28:00Z"/>
                      <w:rFonts w:ascii="Arial" w:hAnsi="Arial" w:cs="Arial"/>
                      <w:sz w:val="20"/>
                      <w:szCs w:val="20"/>
                    </w:rPr>
                  </w:pPr>
                </w:p>
              </w:tc>
              <w:tc>
                <w:tcPr>
                  <w:tcW w:w="4819" w:type="dxa"/>
                </w:tcPr>
                <w:p w14:paraId="0B93DCCA" w14:textId="0FF11751" w:rsidR="00E7211A" w:rsidDel="007C441A" w:rsidRDefault="00E7211A" w:rsidP="00E7211A">
                  <w:pPr>
                    <w:spacing w:after="0"/>
                    <w:rPr>
                      <w:del w:id="2557" w:author="Lisa Zheng" w:date="2021-03-05T14:28:00Z"/>
                      <w:rFonts w:ascii="Arial" w:hAnsi="Arial" w:cs="Arial"/>
                      <w:sz w:val="20"/>
                      <w:szCs w:val="20"/>
                    </w:rPr>
                  </w:pPr>
                </w:p>
              </w:tc>
            </w:tr>
            <w:tr w:rsidR="00E7211A" w:rsidDel="007C441A" w14:paraId="7B5A143E" w14:textId="0A84D06D" w:rsidTr="00E7211A">
              <w:trPr>
                <w:del w:id="2558" w:author="Lisa Zheng" w:date="2021-03-05T14:28:00Z"/>
              </w:trPr>
              <w:tc>
                <w:tcPr>
                  <w:tcW w:w="1434" w:type="dxa"/>
                </w:tcPr>
                <w:p w14:paraId="3FEF7427" w14:textId="4DC3A226" w:rsidR="00E7211A" w:rsidDel="007C441A" w:rsidRDefault="00E7211A" w:rsidP="00E7211A">
                  <w:pPr>
                    <w:spacing w:after="0"/>
                    <w:rPr>
                      <w:del w:id="2559" w:author="Lisa Zheng" w:date="2021-03-05T14:28:00Z"/>
                      <w:rFonts w:ascii="Arial" w:hAnsi="Arial" w:cs="Arial"/>
                      <w:sz w:val="20"/>
                      <w:szCs w:val="20"/>
                    </w:rPr>
                  </w:pPr>
                </w:p>
              </w:tc>
              <w:tc>
                <w:tcPr>
                  <w:tcW w:w="1276" w:type="dxa"/>
                </w:tcPr>
                <w:p w14:paraId="6047DBA0" w14:textId="65307CF2" w:rsidR="00E7211A" w:rsidDel="007C441A" w:rsidRDefault="00E7211A" w:rsidP="00E7211A">
                  <w:pPr>
                    <w:spacing w:after="0"/>
                    <w:rPr>
                      <w:del w:id="2560" w:author="Lisa Zheng" w:date="2021-03-05T14:28:00Z"/>
                      <w:rFonts w:ascii="Arial" w:hAnsi="Arial" w:cs="Arial"/>
                      <w:sz w:val="20"/>
                      <w:szCs w:val="20"/>
                    </w:rPr>
                  </w:pPr>
                </w:p>
              </w:tc>
              <w:tc>
                <w:tcPr>
                  <w:tcW w:w="4819" w:type="dxa"/>
                </w:tcPr>
                <w:p w14:paraId="3FC172B3" w14:textId="10363465" w:rsidR="00E7211A" w:rsidDel="007C441A" w:rsidRDefault="00E7211A" w:rsidP="00E7211A">
                  <w:pPr>
                    <w:spacing w:after="0"/>
                    <w:rPr>
                      <w:del w:id="2561" w:author="Lisa Zheng" w:date="2021-03-05T14:28:00Z"/>
                      <w:rFonts w:ascii="Arial" w:hAnsi="Arial" w:cs="Arial"/>
                      <w:sz w:val="20"/>
                      <w:szCs w:val="20"/>
                    </w:rPr>
                  </w:pPr>
                </w:p>
              </w:tc>
            </w:tr>
          </w:tbl>
          <w:p w14:paraId="49C778D9" w14:textId="243C8EE3" w:rsidR="00E7211A" w:rsidDel="007C441A" w:rsidRDefault="00E7211A" w:rsidP="00E7211A">
            <w:pPr>
              <w:rPr>
                <w:del w:id="2562" w:author="Lisa Zheng" w:date="2021-03-05T14:28:00Z"/>
                <w:rFonts w:ascii="Arial" w:hAnsi="Arial" w:cs="Arial"/>
                <w:sz w:val="20"/>
                <w:szCs w:val="20"/>
              </w:rPr>
            </w:pPr>
          </w:p>
        </w:tc>
      </w:tr>
      <w:tr w:rsidR="00E7211A" w:rsidRPr="00452515" w:rsidDel="007C441A" w14:paraId="351D43EB" w14:textId="39F65618" w:rsidTr="00E7211A">
        <w:trPr>
          <w:del w:id="2563" w:author="Lisa Zheng" w:date="2021-03-05T14:28:00Z"/>
        </w:trPr>
        <w:tc>
          <w:tcPr>
            <w:tcW w:w="8008" w:type="dxa"/>
          </w:tcPr>
          <w:p w14:paraId="6E5B06B5" w14:textId="51761451" w:rsidR="00E7211A" w:rsidRPr="00452515" w:rsidDel="007C441A" w:rsidRDefault="00E7211A" w:rsidP="00E7211A">
            <w:pPr>
              <w:rPr>
                <w:del w:id="2564" w:author="Lisa Zheng" w:date="2021-03-05T14:28:00Z"/>
                <w:rFonts w:ascii="Arial" w:hAnsi="Arial" w:cs="Arial"/>
                <w:sz w:val="20"/>
                <w:szCs w:val="20"/>
              </w:rPr>
            </w:pPr>
            <w:del w:id="2565" w:author="Lisa Zheng" w:date="2021-03-05T14:28:00Z">
              <w:r w:rsidRPr="00452515" w:rsidDel="007C441A">
                <w:rPr>
                  <w:rFonts w:ascii="Arial" w:hAnsi="Arial" w:cs="Arial"/>
                  <w:sz w:val="20"/>
                  <w:szCs w:val="20"/>
                </w:rPr>
                <w:delText xml:space="preserve">Stakeholder: </w:delText>
              </w:r>
              <w:r w:rsidR="0054324C" w:rsidDel="007C441A">
                <w:rPr>
                  <w:rFonts w:ascii="Arial" w:hAnsi="Arial" w:cs="Arial"/>
                  <w:sz w:val="20"/>
                  <w:szCs w:val="20"/>
                </w:rPr>
                <w:delText>visitor</w:delText>
              </w:r>
            </w:del>
          </w:p>
        </w:tc>
      </w:tr>
      <w:tr w:rsidR="00E7211A" w:rsidRPr="00452515" w:rsidDel="007C441A" w14:paraId="03DA1B7B" w14:textId="0F4A06A7" w:rsidTr="00E7211A">
        <w:trPr>
          <w:del w:id="2566" w:author="Lisa Zheng" w:date="2021-03-05T14:28:00Z"/>
        </w:trPr>
        <w:tc>
          <w:tcPr>
            <w:tcW w:w="8008" w:type="dxa"/>
          </w:tcPr>
          <w:p w14:paraId="3EC35315" w14:textId="6C8FFCDE" w:rsidR="00E7211A" w:rsidDel="007C441A" w:rsidRDefault="00E7211A" w:rsidP="00E7211A">
            <w:pPr>
              <w:rPr>
                <w:del w:id="2567" w:author="Lisa Zheng" w:date="2021-03-05T14:28:00Z"/>
                <w:rFonts w:ascii="Arial" w:hAnsi="Arial" w:cs="Arial"/>
                <w:sz w:val="20"/>
                <w:szCs w:val="20"/>
              </w:rPr>
            </w:pPr>
            <w:del w:id="2568" w:author="Lisa Zheng" w:date="2021-03-05T14:28:00Z">
              <w:r w:rsidRPr="00452515" w:rsidDel="007C441A">
                <w:rPr>
                  <w:rFonts w:ascii="Arial" w:hAnsi="Arial" w:cs="Arial"/>
                  <w:sz w:val="20"/>
                  <w:szCs w:val="20"/>
                </w:rPr>
                <w:delText xml:space="preserve">Pre-Condition: </w:delText>
              </w:r>
            </w:del>
          </w:p>
          <w:p w14:paraId="665715C2" w14:textId="1B0EBAEE" w:rsidR="00E7211A" w:rsidDel="007C441A" w:rsidRDefault="00E7211A" w:rsidP="00215CB8">
            <w:pPr>
              <w:spacing w:after="0"/>
              <w:rPr>
                <w:del w:id="2569" w:author="Lisa Zheng" w:date="2021-03-05T14:28:00Z"/>
              </w:rPr>
            </w:pPr>
            <w:del w:id="2570" w:author="Lisa Zheng" w:date="2021-03-05T14:28:00Z">
              <w:r w:rsidDel="007C441A">
                <w:delText xml:space="preserve">1.  </w:delText>
              </w:r>
              <w:r w:rsidR="0054324C" w:rsidDel="007C441A">
                <w:delText>Visitors</w:delText>
              </w:r>
              <w:r w:rsidDel="007C441A">
                <w:delText xml:space="preserve"> go to </w:delText>
              </w:r>
              <w:r w:rsidR="0054324C" w:rsidDel="007C441A">
                <w:delText xml:space="preserve">account creation </w:delText>
              </w:r>
              <w:r w:rsidDel="007C441A">
                <w:delText>page</w:delText>
              </w:r>
            </w:del>
          </w:p>
          <w:p w14:paraId="35EA981B" w14:textId="1F25FC3A" w:rsidR="00E7211A" w:rsidRPr="00DD3CB0" w:rsidDel="007C441A" w:rsidRDefault="00E7211A" w:rsidP="00E7211A">
            <w:pPr>
              <w:rPr>
                <w:del w:id="2571" w:author="Lisa Zheng" w:date="2021-03-05T14:28:00Z"/>
                <w:rFonts w:ascii="Arial" w:hAnsi="Arial" w:cs="Arial"/>
                <w:sz w:val="20"/>
                <w:szCs w:val="20"/>
              </w:rPr>
            </w:pPr>
          </w:p>
        </w:tc>
      </w:tr>
      <w:tr w:rsidR="00E7211A" w:rsidRPr="00452515" w:rsidDel="007C441A" w14:paraId="5EDBE785" w14:textId="650D0100" w:rsidTr="00E7211A">
        <w:trPr>
          <w:del w:id="2572" w:author="Lisa Zheng" w:date="2021-03-05T14:28:00Z"/>
        </w:trPr>
        <w:tc>
          <w:tcPr>
            <w:tcW w:w="8008" w:type="dxa"/>
          </w:tcPr>
          <w:p w14:paraId="615CDEBA" w14:textId="3511CC8B" w:rsidR="00E7211A" w:rsidDel="007C441A" w:rsidRDefault="00E7211A" w:rsidP="00E7211A">
            <w:pPr>
              <w:rPr>
                <w:del w:id="2573" w:author="Lisa Zheng" w:date="2021-03-05T14:28:00Z"/>
                <w:rFonts w:ascii="Arial" w:hAnsi="Arial"/>
                <w:sz w:val="20"/>
                <w:szCs w:val="20"/>
              </w:rPr>
            </w:pPr>
            <w:del w:id="2574" w:author="Lisa Zheng" w:date="2021-03-05T14:28:00Z">
              <w:r w:rsidRPr="00103C0C" w:rsidDel="007C441A">
                <w:rPr>
                  <w:rFonts w:ascii="Arial" w:hAnsi="Arial" w:hint="eastAsia"/>
                  <w:sz w:val="20"/>
                  <w:szCs w:val="20"/>
                </w:rPr>
                <w:delText>Main Scenario:</w:delText>
              </w:r>
            </w:del>
          </w:p>
          <w:p w14:paraId="42D96361" w14:textId="1D4F4114" w:rsidR="00E7211A" w:rsidDel="007C441A" w:rsidRDefault="0054324C" w:rsidP="0054324C">
            <w:pPr>
              <w:rPr>
                <w:del w:id="2575" w:author="Lisa Zheng" w:date="2021-03-05T14:28:00Z"/>
              </w:rPr>
            </w:pPr>
            <w:del w:id="2576" w:author="Lisa Zheng" w:date="2021-03-05T14:28:00Z">
              <w:r w:rsidRPr="0054324C" w:rsidDel="007C441A">
                <w:delText>In order to limit the users are the internal invited guys, we would just provide the account whitelist in backend, which means user can complete account register if he/she’s account is in the whitelist.</w:delText>
              </w:r>
            </w:del>
          </w:p>
          <w:p w14:paraId="5405579E" w14:textId="518D5D0C" w:rsidR="0054324C" w:rsidDel="007C441A" w:rsidRDefault="0054324C" w:rsidP="0054324C">
            <w:pPr>
              <w:pStyle w:val="ListParagraph"/>
              <w:numPr>
                <w:ilvl w:val="0"/>
                <w:numId w:val="230"/>
              </w:numPr>
              <w:ind w:firstLineChars="0"/>
              <w:rPr>
                <w:del w:id="2577" w:author="Lisa Zheng" w:date="2021-03-05T14:28:00Z"/>
              </w:rPr>
            </w:pPr>
            <w:del w:id="2578" w:author="Lisa Zheng" w:date="2021-03-05T14:28:00Z">
              <w:r w:rsidDel="007C441A">
                <w:delText xml:space="preserve">We should have a configuration somewhere to </w:delText>
              </w:r>
              <w:bookmarkStart w:id="2579" w:name="_Hlk35951506"/>
              <w:r w:rsidDel="007C441A">
                <w:delText xml:space="preserve">set </w:delText>
              </w:r>
              <w:bookmarkStart w:id="2580" w:name="_Hlk44688027"/>
              <w:r w:rsidDel="007C441A">
                <w:delText xml:space="preserve">Beta user register = On </w:delText>
              </w:r>
              <w:bookmarkEnd w:id="2580"/>
              <w:r w:rsidDel="007C441A">
                <w:delText>or Off</w:delText>
              </w:r>
              <w:bookmarkEnd w:id="2579"/>
              <w:r w:rsidDel="007C441A">
                <w:delText>, by default, it is Off. Different environment can have different values. The following limit beta user function only take</w:delText>
              </w:r>
              <w:r w:rsidR="00A37B4B" w:rsidDel="007C441A">
                <w:delText>s</w:delText>
              </w:r>
              <w:r w:rsidDel="007C441A">
                <w:delText xml:space="preserve"> effect if the configuration is on.</w:delText>
              </w:r>
            </w:del>
          </w:p>
          <w:bookmarkStart w:id="2581" w:name="_MON_1648368781"/>
          <w:bookmarkEnd w:id="2581"/>
          <w:p w14:paraId="4A974562" w14:textId="272398FB" w:rsidR="003A6F24" w:rsidDel="007C441A" w:rsidRDefault="00BA1C38" w:rsidP="003A6F24">
            <w:pPr>
              <w:pStyle w:val="ListParagraph"/>
              <w:ind w:left="360" w:firstLineChars="0" w:firstLine="0"/>
              <w:rPr>
                <w:del w:id="2582" w:author="Lisa Zheng" w:date="2021-03-05T14:28:00Z"/>
              </w:rPr>
            </w:pPr>
            <w:del w:id="2583" w:author="Lisa Zheng" w:date="2021-03-05T14:28:00Z">
              <w:r w:rsidDel="007C441A">
                <w:rPr>
                  <w:noProof/>
                </w:rPr>
                <w:object w:dxaOrig="1540" w:dyaOrig="1117" w14:anchorId="2DE80FAB">
                  <v:shape id="_x0000_i1035" type="#_x0000_t75" alt="" style="width:79.85pt;height:57.75pt;mso-width-percent:0;mso-height-percent:0;mso-width-percent:0;mso-height-percent:0" o:ole="">
                    <v:imagedata r:id="rId387" o:title=""/>
                  </v:shape>
                  <o:OLEObject Type="Embed" ProgID="Excel.Sheet.12" ShapeID="_x0000_i1035" DrawAspect="Icon" ObjectID="_1676904439" r:id="rId388"/>
                </w:object>
              </w:r>
            </w:del>
          </w:p>
          <w:p w14:paraId="793B9F1D" w14:textId="619F48B9" w:rsidR="003A6F24" w:rsidDel="007C441A" w:rsidRDefault="003A6F24" w:rsidP="003A6F24">
            <w:pPr>
              <w:pStyle w:val="ListParagraph"/>
              <w:numPr>
                <w:ilvl w:val="0"/>
                <w:numId w:val="230"/>
              </w:numPr>
              <w:ind w:firstLineChars="0"/>
              <w:rPr>
                <w:del w:id="2584" w:author="Lisa Zheng" w:date="2021-03-05T14:28:00Z"/>
              </w:rPr>
            </w:pPr>
            <w:del w:id="2585" w:author="Lisa Zheng" w:date="2021-03-05T14:28:00Z">
              <w:r w:rsidDel="007C441A">
                <w:delText>US PM will provide us an excel like above to limit the beta user’s email</w:delText>
              </w:r>
            </w:del>
          </w:p>
          <w:p w14:paraId="5DEDEFB8" w14:textId="634C59A9" w:rsidR="003A6F24" w:rsidDel="007C441A" w:rsidRDefault="003A6F24" w:rsidP="00C95101">
            <w:pPr>
              <w:pStyle w:val="ListParagraph"/>
              <w:ind w:left="360" w:firstLineChars="0" w:firstLine="0"/>
              <w:rPr>
                <w:del w:id="2586" w:author="Lisa Zheng" w:date="2021-03-05T14:28:00Z"/>
              </w:rPr>
            </w:pPr>
            <w:del w:id="2587" w:author="Lisa Zheng" w:date="2021-03-05T14:28:00Z">
              <w:r w:rsidDel="007C441A">
                <w:rPr>
                  <w:noProof/>
                </w:rPr>
                <w:drawing>
                  <wp:inline distT="0" distB="0" distL="0" distR="0" wp14:anchorId="1DDA2FCD" wp14:editId="4418DF57">
                    <wp:extent cx="4791456" cy="507643"/>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4862379" cy="515157"/>
                            </a:xfrm>
                            <a:prstGeom prst="rect">
                              <a:avLst/>
                            </a:prstGeom>
                          </pic:spPr>
                        </pic:pic>
                      </a:graphicData>
                    </a:graphic>
                  </wp:inline>
                </w:drawing>
              </w:r>
            </w:del>
          </w:p>
          <w:p w14:paraId="5A472A24" w14:textId="34004696" w:rsidR="0054324C" w:rsidDel="007C441A" w:rsidRDefault="003A6F24" w:rsidP="0054324C">
            <w:pPr>
              <w:pStyle w:val="ListParagraph"/>
              <w:numPr>
                <w:ilvl w:val="0"/>
                <w:numId w:val="230"/>
              </w:numPr>
              <w:ind w:firstLineChars="0"/>
              <w:rPr>
                <w:del w:id="2588" w:author="Lisa Zheng" w:date="2021-03-05T14:28:00Z"/>
              </w:rPr>
            </w:pPr>
            <w:del w:id="2589" w:author="Lisa Zheng" w:date="2021-03-05T14:28:00Z">
              <w:r w:rsidDel="007C441A">
                <w:delText>In create account flow (UC07-01),</w:delText>
              </w:r>
              <w:r w:rsidR="00B417FC" w:rsidDel="007C441A">
                <w:delText xml:space="preserve"> in register page (“Get Started with Wonder” page),</w:delText>
              </w:r>
              <w:r w:rsidDel="007C441A">
                <w:delText xml:space="preserve"> after </w:delText>
              </w:r>
              <w:r w:rsidR="00B417FC" w:rsidDel="007C441A">
                <w:delText xml:space="preserve">user clicks “Continue” </w:delText>
              </w:r>
              <w:r w:rsidDel="007C441A">
                <w:delText xml:space="preserve">and </w:delText>
              </w:r>
              <w:r w:rsidR="00B417FC" w:rsidDel="007C441A">
                <w:delText xml:space="preserve">we have </w:delText>
              </w:r>
              <w:r w:rsidDel="007C441A">
                <w:delText>check</w:delText>
              </w:r>
              <w:r w:rsidR="00B417FC" w:rsidDel="007C441A">
                <w:delText>ed that</w:delText>
              </w:r>
              <w:r w:rsidDel="007C441A">
                <w:delText xml:space="preserve"> the email doesn’t exist in our system, if Beta user register is “On” , check if the email is in the white list, if no, show an “</w:delText>
              </w:r>
              <w:r w:rsidRPr="003A6F24" w:rsidDel="007C441A">
                <w:delText>Action Sheet Erro</w:delText>
              </w:r>
              <w:r w:rsidDel="007C441A">
                <w:delText>r” w</w:delText>
              </w:r>
              <w:r w:rsidR="00B417FC" w:rsidDel="007C441A">
                <w:delText>ith these information:</w:delText>
              </w:r>
            </w:del>
          </w:p>
          <w:p w14:paraId="63024FC4" w14:textId="74272CC2" w:rsidR="003C4BA5" w:rsidDel="007C441A" w:rsidRDefault="003C4BA5" w:rsidP="003C4BA5">
            <w:pPr>
              <w:pStyle w:val="ListParagraph"/>
              <w:ind w:left="360"/>
              <w:rPr>
                <w:del w:id="2590" w:author="Lisa Zheng" w:date="2021-03-05T14:28:00Z"/>
              </w:rPr>
            </w:pPr>
            <w:del w:id="2591" w:author="Lisa Zheng" w:date="2021-03-05T14:28:00Z">
              <w:r w:rsidDel="007C441A">
                <w:delText xml:space="preserve">Header: There was an issue creating your account. </w:delText>
              </w:r>
            </w:del>
          </w:p>
          <w:p w14:paraId="5FEE10BD" w14:textId="1E13CB39" w:rsidR="003C4BA5" w:rsidRPr="00467567" w:rsidDel="007C441A" w:rsidRDefault="003C4BA5" w:rsidP="003C4BA5">
            <w:pPr>
              <w:pStyle w:val="ListParagraph"/>
              <w:ind w:left="360"/>
              <w:rPr>
                <w:del w:id="2592" w:author="Lisa Zheng" w:date="2021-03-05T14:28:00Z"/>
                <w:strike/>
              </w:rPr>
            </w:pPr>
            <w:del w:id="2593" w:author="Lisa Zheng" w:date="2021-03-05T14:28:00Z">
              <w:r w:rsidDel="007C441A">
                <w:lastRenderedPageBreak/>
                <w:delText>Body:</w:delText>
              </w:r>
              <w:r w:rsidR="00644703" w:rsidDel="007C441A">
                <w:delText xml:space="preserve"> </w:delText>
              </w:r>
              <w:r w:rsidDel="007C441A">
                <w:delText xml:space="preserve">The email provided does not match a registered beta email. Check to make sure you're using the correct email. </w:delText>
              </w:r>
              <w:r w:rsidRPr="00467567" w:rsidDel="007C441A">
                <w:rPr>
                  <w:strike/>
                </w:rPr>
                <w:delText xml:space="preserve">Not in beta? Join the waitlist to get early access. </w:delText>
              </w:r>
            </w:del>
          </w:p>
          <w:p w14:paraId="3A8FBF0E" w14:textId="0CF8A4D4" w:rsidR="003C4BA5" w:rsidDel="007C441A" w:rsidRDefault="003C4BA5" w:rsidP="003C4BA5">
            <w:pPr>
              <w:pStyle w:val="ListParagraph"/>
              <w:ind w:left="360"/>
              <w:rPr>
                <w:del w:id="2594" w:author="Lisa Zheng" w:date="2021-03-05T14:28:00Z"/>
              </w:rPr>
            </w:pPr>
            <w:del w:id="2595" w:author="Lisa Zheng" w:date="2021-03-05T14:28:00Z">
              <w:r w:rsidDel="007C441A">
                <w:delText>Primary CTA:</w:delText>
              </w:r>
              <w:r w:rsidR="00644703" w:rsidDel="007C441A">
                <w:delText xml:space="preserve"> </w:delText>
              </w:r>
              <w:r w:rsidDel="007C441A">
                <w:delText xml:space="preserve">Try a different email Primary CTA action: Stays on current create account page. Open email field </w:delText>
              </w:r>
            </w:del>
          </w:p>
          <w:p w14:paraId="396DC944" w14:textId="71E5C82E" w:rsidR="00E7211A" w:rsidDel="007C441A" w:rsidRDefault="00D05192" w:rsidP="00D05192">
            <w:pPr>
              <w:pStyle w:val="ListParagraph"/>
              <w:numPr>
                <w:ilvl w:val="0"/>
                <w:numId w:val="230"/>
              </w:numPr>
              <w:ind w:firstLineChars="0"/>
              <w:rPr>
                <w:del w:id="2596" w:author="Lisa Zheng" w:date="2021-03-05T14:28:00Z"/>
              </w:rPr>
            </w:pPr>
            <w:del w:id="2597" w:author="Lisa Zheng" w:date="2021-03-05T14:28:00Z">
              <w:r w:rsidDel="007C441A">
                <w:delText>When the create account is finished and the account has been created successfully, , if Beta user register is “On” , get the account’s starting credit amount and expiration days. Create a credit for this use with these information:</w:delText>
              </w:r>
            </w:del>
          </w:p>
          <w:p w14:paraId="562625B6" w14:textId="1334CDC0" w:rsidR="004C3398" w:rsidDel="007C441A" w:rsidRDefault="004C3398" w:rsidP="00D25B9E">
            <w:pPr>
              <w:pStyle w:val="ListParagraph"/>
              <w:spacing w:after="0"/>
              <w:ind w:left="840" w:firstLineChars="0" w:firstLine="0"/>
              <w:rPr>
                <w:del w:id="2598" w:author="Lisa Zheng" w:date="2021-03-05T14:28:00Z"/>
              </w:rPr>
            </w:pPr>
            <w:del w:id="2599" w:author="Lisa Zheng" w:date="2021-03-05T14:28:00Z">
              <w:r w:rsidDel="007C441A">
                <w:delText xml:space="preserve">Credit type: </w:delText>
              </w:r>
              <w:r w:rsidRPr="00D25B9E" w:rsidDel="007C441A">
                <w:delText>Credit Granted to trial user</w:delText>
              </w:r>
            </w:del>
          </w:p>
          <w:p w14:paraId="7678FEBE" w14:textId="23DEED43" w:rsidR="00D05192" w:rsidDel="007C441A" w:rsidRDefault="00D05192" w:rsidP="00D25B9E">
            <w:pPr>
              <w:pStyle w:val="ListParagraph"/>
              <w:spacing w:after="0"/>
              <w:ind w:left="840" w:firstLineChars="0" w:firstLine="0"/>
              <w:rPr>
                <w:del w:id="2600" w:author="Lisa Zheng" w:date="2021-03-05T14:28:00Z"/>
              </w:rPr>
            </w:pPr>
            <w:del w:id="2601" w:author="Lisa Zheng" w:date="2021-03-05T14:28:00Z">
              <w:r w:rsidDel="007C441A">
                <w:delText xml:space="preserve">Credit amount: the amount provided. </w:delText>
              </w:r>
            </w:del>
          </w:p>
          <w:p w14:paraId="591CB0E4" w14:textId="0AC8F406" w:rsidR="00D05192" w:rsidDel="007C441A" w:rsidRDefault="00D05192" w:rsidP="00D25B9E">
            <w:pPr>
              <w:pStyle w:val="ListParagraph"/>
              <w:spacing w:after="0"/>
              <w:ind w:left="840" w:firstLineChars="0" w:firstLine="0"/>
              <w:rPr>
                <w:del w:id="2602" w:author="Lisa Zheng" w:date="2021-03-05T14:28:00Z"/>
              </w:rPr>
            </w:pPr>
            <w:del w:id="2603" w:author="Lisa Zheng" w:date="2021-03-05T14:28:00Z">
              <w:r w:rsidDel="007C441A">
                <w:delText>Expiration date</w:delText>
              </w:r>
              <w:r w:rsidR="004C3398" w:rsidDel="007C441A">
                <w:delText xml:space="preserve"> time</w:delText>
              </w:r>
              <w:r w:rsidDel="007C441A">
                <w:delText xml:space="preserve">: </w:delText>
              </w:r>
              <w:r w:rsidR="00377364" w:rsidDel="007C441A">
                <w:delText>00:00 of the day of (</w:delText>
              </w:r>
              <w:r w:rsidDel="007C441A">
                <w:delText>Now + days provided.</w:delText>
              </w:r>
              <w:r w:rsidR="00377364" w:rsidDel="007C441A">
                <w:delText>). For example, user registered on 5/1 10:40am, days=2. Expiration date = 5/3 00:00.</w:delText>
              </w:r>
            </w:del>
          </w:p>
          <w:p w14:paraId="698E7278" w14:textId="4182D76A" w:rsidR="00D05192" w:rsidDel="007C441A" w:rsidRDefault="004C3398" w:rsidP="00D25B9E">
            <w:pPr>
              <w:pStyle w:val="ListParagraph"/>
              <w:spacing w:after="0"/>
              <w:ind w:left="840" w:firstLineChars="0" w:firstLine="0"/>
              <w:rPr>
                <w:del w:id="2604" w:author="Lisa Zheng" w:date="2021-03-05T14:28:00Z"/>
              </w:rPr>
            </w:pPr>
            <w:del w:id="2605" w:author="Lisa Zheng" w:date="2021-03-05T14:28:00Z">
              <w:r w:rsidRPr="00D25B9E" w:rsidDel="007C441A">
                <w:delText>Comment</w:delText>
              </w:r>
              <w:r w:rsidDel="007C441A">
                <w:delText>: Beta user starting credit</w:delText>
              </w:r>
            </w:del>
          </w:p>
          <w:p w14:paraId="0E7D15D0" w14:textId="3CF87C2F" w:rsidR="004C3398" w:rsidRPr="00D25B9E" w:rsidDel="007C441A" w:rsidRDefault="004C3398" w:rsidP="00D25B9E">
            <w:pPr>
              <w:pStyle w:val="ListParagraph"/>
              <w:spacing w:after="0"/>
              <w:ind w:left="840" w:firstLineChars="0" w:firstLine="0"/>
              <w:rPr>
                <w:del w:id="2606" w:author="Lisa Zheng" w:date="2021-03-05T14:28:00Z"/>
              </w:rPr>
            </w:pPr>
            <w:del w:id="2607" w:author="Lisa Zheng" w:date="2021-03-05T14:28:00Z">
              <w:r w:rsidRPr="00D25B9E" w:rsidDel="007C441A">
                <w:delText>reference ID =customer id</w:delText>
              </w:r>
            </w:del>
          </w:p>
          <w:p w14:paraId="2D2387C0" w14:textId="3B76F7B9" w:rsidR="004C3398" w:rsidRPr="00D25B9E" w:rsidDel="007C441A" w:rsidRDefault="004C3398" w:rsidP="00D25B9E">
            <w:pPr>
              <w:widowControl/>
              <w:spacing w:after="0" w:line="259" w:lineRule="auto"/>
              <w:ind w:left="840"/>
              <w:jc w:val="left"/>
              <w:rPr>
                <w:del w:id="2608" w:author="Lisa Zheng" w:date="2021-03-05T14:28:00Z"/>
              </w:rPr>
            </w:pPr>
            <w:del w:id="2609" w:author="Lisa Zheng" w:date="2021-03-05T14:28:00Z">
              <w:r w:rsidRPr="00D25B9E" w:rsidDel="007C441A">
                <w:delText>Status = Active.</w:delText>
              </w:r>
            </w:del>
          </w:p>
          <w:p w14:paraId="3EDC8693" w14:textId="4D668843" w:rsidR="004C3398" w:rsidDel="007C441A" w:rsidRDefault="004C3398" w:rsidP="004C3398">
            <w:pPr>
              <w:pStyle w:val="ListParagraph"/>
              <w:spacing w:after="0"/>
              <w:ind w:left="840" w:firstLineChars="0" w:firstLine="0"/>
              <w:rPr>
                <w:del w:id="2610" w:author="Lisa Zheng" w:date="2021-03-05T14:28:00Z"/>
              </w:rPr>
            </w:pPr>
            <w:del w:id="2611" w:author="Lisa Zheng" w:date="2021-03-05T14:28:00Z">
              <w:r w:rsidRPr="00D25B9E" w:rsidDel="007C441A">
                <w:delText>Operator = customer id</w:delText>
              </w:r>
            </w:del>
          </w:p>
          <w:p w14:paraId="205E433C" w14:textId="71865458" w:rsidR="0087489E" w:rsidDel="007C441A" w:rsidRDefault="0087489E" w:rsidP="004C3398">
            <w:pPr>
              <w:pStyle w:val="ListParagraph"/>
              <w:spacing w:after="0"/>
              <w:ind w:left="840" w:firstLineChars="0" w:firstLine="0"/>
              <w:rPr>
                <w:del w:id="2612" w:author="Lisa Zheng" w:date="2021-03-05T14:28:00Z"/>
              </w:rPr>
            </w:pPr>
          </w:p>
          <w:p w14:paraId="29DA8A0B" w14:textId="4ED16926" w:rsidR="0087489E" w:rsidDel="007C441A" w:rsidRDefault="0087489E" w:rsidP="0087489E">
            <w:pPr>
              <w:pStyle w:val="ListParagraph"/>
              <w:spacing w:after="0"/>
              <w:ind w:left="420" w:firstLineChars="0" w:firstLine="0"/>
              <w:rPr>
                <w:del w:id="2613" w:author="Lisa Zheng" w:date="2021-03-05T14:28:00Z"/>
              </w:rPr>
            </w:pPr>
            <w:del w:id="2614" w:author="Lisa Zheng" w:date="2021-03-05T14:28:00Z">
              <w:r w:rsidDel="007C441A">
                <w:delText>Note, if a user’s credit is set to be 0, we do not need to create credit for him.</w:delText>
              </w:r>
            </w:del>
          </w:p>
          <w:p w14:paraId="283F42BA" w14:textId="52BBAE78" w:rsidR="0087489E" w:rsidDel="007C441A" w:rsidRDefault="0087489E" w:rsidP="0087489E">
            <w:pPr>
              <w:spacing w:after="0"/>
              <w:rPr>
                <w:del w:id="2615" w:author="Lisa Zheng" w:date="2021-03-05T14:28:00Z"/>
              </w:rPr>
            </w:pPr>
          </w:p>
          <w:p w14:paraId="39F40122" w14:textId="605E3A9E" w:rsidR="0087489E" w:rsidDel="007C441A" w:rsidRDefault="0087489E" w:rsidP="0087489E">
            <w:pPr>
              <w:pStyle w:val="ListParagraph"/>
              <w:numPr>
                <w:ilvl w:val="0"/>
                <w:numId w:val="230"/>
              </w:numPr>
              <w:spacing w:after="0"/>
              <w:ind w:firstLineChars="0"/>
              <w:rPr>
                <w:del w:id="2616" w:author="Lisa Zheng" w:date="2021-03-05T14:28:00Z"/>
              </w:rPr>
            </w:pPr>
            <w:del w:id="2617" w:author="Lisa Zheng" w:date="2021-03-05T14:28:00Z">
              <w:r w:rsidDel="007C441A">
                <w:delText>On system level, set a latest starting credit’s expiration date time (Currently, set it as 7</w:delText>
              </w:r>
              <w:r w:rsidDel="007C441A">
                <w:rPr>
                  <w:rFonts w:ascii="Calibri" w:hAnsi="Calibri"/>
                </w:rPr>
                <w:delText>/1 /2020 00</w:delText>
              </w:r>
              <w:r w:rsidDel="007C441A">
                <w:rPr>
                  <w:rFonts w:ascii="Calibri" w:hAnsi="Calibri" w:hint="eastAsia"/>
                </w:rPr>
                <w:delText>:</w:delText>
              </w:r>
              <w:r w:rsidDel="007C441A">
                <w:rPr>
                  <w:rFonts w:ascii="Calibri" w:hAnsi="Calibri"/>
                </w:rPr>
                <w:delText>00</w:delText>
              </w:r>
              <w:r w:rsidDel="007C441A">
                <w:rPr>
                  <w:rFonts w:ascii="Calibri" w:hAnsi="Calibri" w:hint="eastAsia"/>
                </w:rPr>
                <w:delText>:</w:delText>
              </w:r>
              <w:r w:rsidDel="007C441A">
                <w:rPr>
                  <w:rFonts w:ascii="Calibri" w:hAnsi="Calibri"/>
                </w:rPr>
                <w:delText xml:space="preserve">00). When create beta user starting credit, we should check if the credit’s expiration date is later than it or not. If it is, use </w:delText>
              </w:r>
              <w:r w:rsidDel="007C441A">
                <w:delText>the latest expiration date. For example, a user’s credit expiration days = 5 day. If he registers on 6/10, the expiration date is 6/15 00</w:delText>
              </w:r>
              <w:r w:rsidDel="007C441A">
                <w:rPr>
                  <w:rFonts w:hint="eastAsia"/>
                </w:rPr>
                <w:delText>:</w:delText>
              </w:r>
              <w:r w:rsidDel="007C441A">
                <w:delText>00. If he registers on 6/27 or 6.28, or 6/29 or 6/30, the expiration date will be 7/1 00:00.  If he registers after 7/1, we will not grant credit to him because it has passed the latest credit expiration date.</w:delText>
              </w:r>
            </w:del>
          </w:p>
          <w:p w14:paraId="28C669F7" w14:textId="19FB9EEF" w:rsidR="00D05192" w:rsidRPr="00C11AA9" w:rsidDel="007C441A" w:rsidRDefault="00D05192" w:rsidP="00D25B9E">
            <w:pPr>
              <w:pStyle w:val="ListParagraph"/>
              <w:ind w:left="360" w:firstLineChars="0" w:firstLine="0"/>
              <w:rPr>
                <w:del w:id="2618" w:author="Lisa Zheng" w:date="2021-03-05T14:28:00Z"/>
              </w:rPr>
            </w:pPr>
          </w:p>
        </w:tc>
      </w:tr>
      <w:tr w:rsidR="00E7211A" w:rsidRPr="00452515" w:rsidDel="007C441A" w14:paraId="62343F40" w14:textId="52A37B5E" w:rsidTr="00E7211A">
        <w:trPr>
          <w:del w:id="2619" w:author="Lisa Zheng" w:date="2021-03-05T14:28:00Z"/>
        </w:trPr>
        <w:tc>
          <w:tcPr>
            <w:tcW w:w="8008" w:type="dxa"/>
          </w:tcPr>
          <w:p w14:paraId="354DBB66" w14:textId="0BBDB135" w:rsidR="00E7211A" w:rsidDel="007C441A" w:rsidRDefault="00E7211A" w:rsidP="00E7211A">
            <w:pPr>
              <w:rPr>
                <w:del w:id="2620" w:author="Lisa Zheng" w:date="2021-03-05T14:28:00Z"/>
                <w:rFonts w:ascii="Arial" w:hAnsi="Arial" w:cs="Arial"/>
                <w:sz w:val="20"/>
                <w:szCs w:val="20"/>
              </w:rPr>
            </w:pPr>
            <w:del w:id="2621" w:author="Lisa Zheng" w:date="2021-03-05T14:28:00Z">
              <w:r w:rsidRPr="00452515" w:rsidDel="007C441A">
                <w:rPr>
                  <w:rFonts w:ascii="Arial" w:hAnsi="Arial" w:cs="Arial"/>
                  <w:sz w:val="20"/>
                  <w:szCs w:val="20"/>
                </w:rPr>
                <w:lastRenderedPageBreak/>
                <w:delText>Extend Scenario:</w:delText>
              </w:r>
            </w:del>
          </w:p>
          <w:p w14:paraId="021B08FB" w14:textId="0743E48C" w:rsidR="00E7211A" w:rsidRPr="00452515" w:rsidDel="007C441A" w:rsidRDefault="00E7211A" w:rsidP="00E7211A">
            <w:pPr>
              <w:rPr>
                <w:del w:id="2622" w:author="Lisa Zheng" w:date="2021-03-05T14:28:00Z"/>
              </w:rPr>
            </w:pPr>
          </w:p>
        </w:tc>
      </w:tr>
      <w:tr w:rsidR="00E7211A" w:rsidRPr="00452515" w:rsidDel="007C441A" w14:paraId="526F690A" w14:textId="11C0787A" w:rsidTr="00E7211A">
        <w:trPr>
          <w:del w:id="2623" w:author="Lisa Zheng" w:date="2021-03-05T14:28:00Z"/>
        </w:trPr>
        <w:tc>
          <w:tcPr>
            <w:tcW w:w="8008" w:type="dxa"/>
          </w:tcPr>
          <w:p w14:paraId="096B71B1" w14:textId="735AD46B" w:rsidR="00E7211A" w:rsidDel="007C441A" w:rsidRDefault="00E7211A" w:rsidP="00E7211A">
            <w:pPr>
              <w:rPr>
                <w:del w:id="2624" w:author="Lisa Zheng" w:date="2021-03-05T14:28:00Z"/>
                <w:rFonts w:ascii="Arial" w:hAnsi="Arial" w:cs="Arial"/>
                <w:sz w:val="20"/>
                <w:szCs w:val="20"/>
              </w:rPr>
            </w:pPr>
            <w:del w:id="2625" w:author="Lisa Zheng" w:date="2021-03-05T14:28:00Z">
              <w:r w:rsidRPr="00452515" w:rsidDel="007C441A">
                <w:rPr>
                  <w:rFonts w:ascii="Arial" w:hAnsi="Arial" w:cs="Arial"/>
                  <w:sz w:val="20"/>
                  <w:szCs w:val="20"/>
                </w:rPr>
                <w:delText>Exception Scenario:</w:delText>
              </w:r>
            </w:del>
          </w:p>
          <w:p w14:paraId="79F54BF2" w14:textId="7E941397" w:rsidR="00E7211A" w:rsidRPr="00452515" w:rsidDel="007C441A" w:rsidRDefault="00E7211A" w:rsidP="00E7211A">
            <w:pPr>
              <w:rPr>
                <w:del w:id="2626" w:author="Lisa Zheng" w:date="2021-03-05T14:28:00Z"/>
              </w:rPr>
            </w:pPr>
          </w:p>
        </w:tc>
      </w:tr>
      <w:tr w:rsidR="00E7211A" w:rsidRPr="00452515" w:rsidDel="007C441A" w14:paraId="64DC9359" w14:textId="2D4169B9" w:rsidTr="00E7211A">
        <w:trPr>
          <w:del w:id="2627" w:author="Lisa Zheng" w:date="2021-03-05T14:28:00Z"/>
        </w:trPr>
        <w:tc>
          <w:tcPr>
            <w:tcW w:w="8008" w:type="dxa"/>
          </w:tcPr>
          <w:p w14:paraId="171D94A7" w14:textId="273EBF66" w:rsidR="00E7211A" w:rsidRPr="00452515" w:rsidDel="007C441A" w:rsidRDefault="00E7211A" w:rsidP="00E7211A">
            <w:pPr>
              <w:rPr>
                <w:del w:id="2628" w:author="Lisa Zheng" w:date="2021-03-05T14:28:00Z"/>
                <w:rFonts w:ascii="Arial" w:hAnsi="Arial" w:cs="Arial"/>
                <w:sz w:val="20"/>
                <w:szCs w:val="20"/>
              </w:rPr>
            </w:pPr>
            <w:del w:id="2629" w:author="Lisa Zheng" w:date="2021-03-05T14:28:00Z">
              <w:r w:rsidRPr="00452515" w:rsidDel="007C441A">
                <w:rPr>
                  <w:rFonts w:ascii="Arial" w:hAnsi="Arial" w:cs="Arial"/>
                  <w:sz w:val="20"/>
                  <w:szCs w:val="20"/>
                </w:rPr>
                <w:delText>Notes:</w:delText>
              </w:r>
            </w:del>
          </w:p>
        </w:tc>
      </w:tr>
      <w:tr w:rsidR="00E7211A" w:rsidRPr="00452515" w:rsidDel="007C441A" w14:paraId="0E86F7FC" w14:textId="28B8F4D6" w:rsidTr="00E7211A">
        <w:trPr>
          <w:del w:id="2630" w:author="Lisa Zheng" w:date="2021-03-05T14:28:00Z"/>
        </w:trPr>
        <w:tc>
          <w:tcPr>
            <w:tcW w:w="8008" w:type="dxa"/>
          </w:tcPr>
          <w:p w14:paraId="7D0D9E83" w14:textId="259037CA" w:rsidR="00E7211A" w:rsidRPr="00452515" w:rsidDel="007C441A" w:rsidRDefault="00E7211A" w:rsidP="00E7211A">
            <w:pPr>
              <w:rPr>
                <w:del w:id="2631" w:author="Lisa Zheng" w:date="2021-03-05T14:28:00Z"/>
                <w:rFonts w:ascii="Arial" w:hAnsi="Arial" w:cs="Arial"/>
                <w:sz w:val="20"/>
                <w:szCs w:val="20"/>
              </w:rPr>
            </w:pPr>
            <w:del w:id="2632" w:author="Lisa Zheng" w:date="2021-03-05T14:28:00Z">
              <w:r w:rsidRPr="00452515" w:rsidDel="007C441A">
                <w:rPr>
                  <w:rFonts w:ascii="Arial" w:hAnsi="Arial" w:cs="Arial"/>
                  <w:sz w:val="20"/>
                  <w:szCs w:val="20"/>
                </w:rPr>
                <w:delText>Q/A:</w:delText>
              </w:r>
            </w:del>
          </w:p>
        </w:tc>
      </w:tr>
    </w:tbl>
    <w:p w14:paraId="6AE443B4" w14:textId="5A956EE9" w:rsidR="00E7211A" w:rsidRPr="003F7299" w:rsidDel="007C441A" w:rsidRDefault="00E7211A" w:rsidP="00E7211A">
      <w:pPr>
        <w:rPr>
          <w:del w:id="2633" w:author="Lisa Zheng" w:date="2021-03-05T14:28:00Z"/>
        </w:rPr>
      </w:pPr>
    </w:p>
    <w:p w14:paraId="52064354" w14:textId="31CCD130" w:rsidR="00E7211A" w:rsidRPr="003F7299" w:rsidDel="007C441A" w:rsidRDefault="00E7211A" w:rsidP="00E7211A">
      <w:pPr>
        <w:rPr>
          <w:del w:id="2634" w:author="Lisa Zheng" w:date="2021-03-05T14:28:00Z"/>
        </w:rPr>
      </w:pPr>
    </w:p>
    <w:p w14:paraId="19C2A808" w14:textId="3E28DA74" w:rsidR="004C3398" w:rsidRPr="001D32AE" w:rsidDel="007C441A" w:rsidRDefault="00A37B4B" w:rsidP="00BA0B80">
      <w:pPr>
        <w:pStyle w:val="Heading3"/>
        <w:rPr>
          <w:del w:id="2635" w:author="Lisa Zheng" w:date="2021-03-05T14:28:00Z"/>
        </w:rPr>
      </w:pPr>
      <w:del w:id="2636" w:author="Lisa Zheng" w:date="2021-03-05T14:28:00Z">
        <w:r w:rsidRPr="00452515" w:rsidDel="007C441A">
          <w:delText>UC</w:delText>
        </w:r>
        <w:r w:rsidDel="007C441A">
          <w:delText xml:space="preserve">12-02 </w:delText>
        </w:r>
        <w:r w:rsidRPr="001F4BDA" w:rsidDel="007C441A">
          <w:delText>Address</w:delText>
        </w:r>
        <w:r w:rsidRPr="0036337E" w:rsidDel="007C441A">
          <w:delText xml:space="preserve"> Limit</w:delText>
        </w:r>
      </w:del>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4C3398" w:rsidRPr="00452515" w:rsidDel="007C441A" w14:paraId="4ACA6D80" w14:textId="6205D48E" w:rsidTr="00343AE6">
        <w:trPr>
          <w:del w:id="2637" w:author="Lisa Zheng" w:date="2021-03-05T14:28:00Z"/>
        </w:trPr>
        <w:tc>
          <w:tcPr>
            <w:tcW w:w="8008" w:type="dxa"/>
          </w:tcPr>
          <w:p w14:paraId="5BB50695" w14:textId="7B4A0745" w:rsidR="004C3398" w:rsidRPr="00452515" w:rsidDel="007C441A" w:rsidRDefault="004C3398" w:rsidP="00343AE6">
            <w:pPr>
              <w:rPr>
                <w:del w:id="2638" w:author="Lisa Zheng" w:date="2021-03-05T14:28:00Z"/>
                <w:rFonts w:ascii="Arial" w:hAnsi="Arial" w:cs="Arial"/>
                <w:sz w:val="20"/>
                <w:szCs w:val="20"/>
              </w:rPr>
            </w:pPr>
            <w:del w:id="2639" w:author="Lisa Zheng" w:date="2021-03-05T14:28:00Z">
              <w:r w:rsidRPr="00452515" w:rsidDel="007C441A">
                <w:rPr>
                  <w:rFonts w:ascii="Arial" w:hAnsi="Arial" w:cs="Arial"/>
                  <w:sz w:val="20"/>
                  <w:szCs w:val="20"/>
                </w:rPr>
                <w:delText>UC</w:delText>
              </w:r>
              <w:r w:rsidDel="007C441A">
                <w:rPr>
                  <w:rFonts w:ascii="Arial" w:hAnsi="Arial" w:cs="Arial"/>
                  <w:sz w:val="20"/>
                  <w:szCs w:val="20"/>
                </w:rPr>
                <w:delText xml:space="preserve">12-02 </w:delText>
              </w:r>
              <w:r w:rsidR="0036337E" w:rsidRPr="0036337E" w:rsidDel="007C441A">
                <w:rPr>
                  <w:rFonts w:ascii="Arial" w:hAnsi="Arial" w:cs="Arial"/>
                  <w:sz w:val="20"/>
                  <w:szCs w:val="20"/>
                </w:rPr>
                <w:delText>Address Limit</w:delText>
              </w:r>
            </w:del>
          </w:p>
        </w:tc>
      </w:tr>
      <w:tr w:rsidR="004C3398" w:rsidRPr="00452515" w:rsidDel="007C441A" w14:paraId="579BC21F" w14:textId="150B97A9" w:rsidTr="00343AE6">
        <w:trPr>
          <w:del w:id="2640" w:author="Lisa Zheng" w:date="2021-03-05T14:28:00Z"/>
        </w:trPr>
        <w:tc>
          <w:tcPr>
            <w:tcW w:w="8008" w:type="dxa"/>
          </w:tcPr>
          <w:p w14:paraId="52D7AC81" w14:textId="7AA5740E" w:rsidR="004C3398" w:rsidDel="007C441A" w:rsidRDefault="004C3398" w:rsidP="00343AE6">
            <w:pPr>
              <w:rPr>
                <w:del w:id="2641" w:author="Lisa Zheng" w:date="2021-03-05T14:28:00Z"/>
                <w:rFonts w:ascii="Arial" w:hAnsi="Arial" w:cs="Arial"/>
                <w:sz w:val="20"/>
                <w:szCs w:val="20"/>
              </w:rPr>
            </w:pPr>
            <w:del w:id="2642" w:author="Lisa Zheng" w:date="2021-03-05T14:28:00Z">
              <w:r w:rsidDel="007C441A">
                <w:rPr>
                  <w:rFonts w:ascii="Arial" w:hAnsi="Arial" w:cs="Arial"/>
                  <w:sz w:val="20"/>
                  <w:szCs w:val="20"/>
                </w:rPr>
                <w:delText>Version history</w:delText>
              </w:r>
            </w:del>
          </w:p>
          <w:tbl>
            <w:tblPr>
              <w:tblStyle w:val="TableGrid"/>
              <w:tblW w:w="0" w:type="auto"/>
              <w:tblLook w:val="04A0" w:firstRow="1" w:lastRow="0" w:firstColumn="1" w:lastColumn="0" w:noHBand="0" w:noVBand="1"/>
            </w:tblPr>
            <w:tblGrid>
              <w:gridCol w:w="1434"/>
              <w:gridCol w:w="1276"/>
              <w:gridCol w:w="4819"/>
            </w:tblGrid>
            <w:tr w:rsidR="004C3398" w:rsidDel="007C441A" w14:paraId="5E4661B4" w14:textId="01F0CAE6" w:rsidTr="00343AE6">
              <w:trPr>
                <w:del w:id="2643" w:author="Lisa Zheng" w:date="2021-03-05T14:28:00Z"/>
              </w:trPr>
              <w:tc>
                <w:tcPr>
                  <w:tcW w:w="1434" w:type="dxa"/>
                </w:tcPr>
                <w:p w14:paraId="3701A502" w14:textId="7DC826DF" w:rsidR="004C3398" w:rsidDel="007C441A" w:rsidRDefault="004C3398" w:rsidP="00343AE6">
                  <w:pPr>
                    <w:spacing w:after="0"/>
                    <w:rPr>
                      <w:del w:id="2644" w:author="Lisa Zheng" w:date="2021-03-05T14:28:00Z"/>
                      <w:rFonts w:ascii="Arial" w:hAnsi="Arial" w:cs="Arial"/>
                      <w:sz w:val="20"/>
                      <w:szCs w:val="20"/>
                    </w:rPr>
                  </w:pPr>
                  <w:del w:id="2645" w:author="Lisa Zheng" w:date="2021-03-05T14:28:00Z">
                    <w:r w:rsidDel="007C441A">
                      <w:rPr>
                        <w:rFonts w:ascii="Arial" w:hAnsi="Arial" w:cs="Arial" w:hint="eastAsia"/>
                        <w:sz w:val="20"/>
                        <w:szCs w:val="20"/>
                      </w:rPr>
                      <w:lastRenderedPageBreak/>
                      <w:delText>V</w:delText>
                    </w:r>
                    <w:r w:rsidDel="007C441A">
                      <w:rPr>
                        <w:rFonts w:ascii="Arial" w:hAnsi="Arial" w:cs="Arial"/>
                        <w:sz w:val="20"/>
                        <w:szCs w:val="20"/>
                      </w:rPr>
                      <w:delText>ersion</w:delText>
                    </w:r>
                  </w:del>
                </w:p>
              </w:tc>
              <w:tc>
                <w:tcPr>
                  <w:tcW w:w="1276" w:type="dxa"/>
                </w:tcPr>
                <w:p w14:paraId="552416E4" w14:textId="2BE0BC0F" w:rsidR="004C3398" w:rsidDel="007C441A" w:rsidRDefault="004C3398" w:rsidP="00343AE6">
                  <w:pPr>
                    <w:spacing w:after="0"/>
                    <w:rPr>
                      <w:del w:id="2646" w:author="Lisa Zheng" w:date="2021-03-05T14:28:00Z"/>
                      <w:rFonts w:ascii="Arial" w:hAnsi="Arial" w:cs="Arial"/>
                      <w:sz w:val="20"/>
                      <w:szCs w:val="20"/>
                    </w:rPr>
                  </w:pPr>
                  <w:del w:id="2647" w:author="Lisa Zheng" w:date="2021-03-05T14:28:00Z">
                    <w:r w:rsidDel="007C441A">
                      <w:rPr>
                        <w:rFonts w:ascii="Arial" w:hAnsi="Arial" w:cs="Arial" w:hint="eastAsia"/>
                        <w:sz w:val="20"/>
                        <w:szCs w:val="20"/>
                      </w:rPr>
                      <w:delText>U</w:delText>
                    </w:r>
                    <w:r w:rsidDel="007C441A">
                      <w:rPr>
                        <w:rFonts w:ascii="Arial" w:hAnsi="Arial" w:cs="Arial"/>
                        <w:sz w:val="20"/>
                        <w:szCs w:val="20"/>
                      </w:rPr>
                      <w:delText>pdated By</w:delText>
                    </w:r>
                  </w:del>
                </w:p>
              </w:tc>
              <w:tc>
                <w:tcPr>
                  <w:tcW w:w="4819" w:type="dxa"/>
                </w:tcPr>
                <w:p w14:paraId="648F0882" w14:textId="3BB3F5FD" w:rsidR="004C3398" w:rsidDel="007C441A" w:rsidRDefault="004C3398" w:rsidP="00343AE6">
                  <w:pPr>
                    <w:spacing w:after="0"/>
                    <w:rPr>
                      <w:del w:id="2648" w:author="Lisa Zheng" w:date="2021-03-05T14:28:00Z"/>
                      <w:rFonts w:ascii="Arial" w:hAnsi="Arial" w:cs="Arial"/>
                      <w:sz w:val="20"/>
                      <w:szCs w:val="20"/>
                    </w:rPr>
                  </w:pPr>
                  <w:del w:id="2649" w:author="Lisa Zheng" w:date="2021-03-05T14:28:00Z">
                    <w:r w:rsidDel="007C441A">
                      <w:rPr>
                        <w:rFonts w:ascii="Arial" w:hAnsi="Arial" w:cs="Arial" w:hint="eastAsia"/>
                        <w:sz w:val="20"/>
                        <w:szCs w:val="20"/>
                      </w:rPr>
                      <w:delText>D</w:delText>
                    </w:r>
                    <w:r w:rsidDel="007C441A">
                      <w:rPr>
                        <w:rFonts w:ascii="Arial" w:hAnsi="Arial" w:cs="Arial"/>
                        <w:sz w:val="20"/>
                        <w:szCs w:val="20"/>
                      </w:rPr>
                      <w:delText>escription</w:delText>
                    </w:r>
                  </w:del>
                </w:p>
              </w:tc>
            </w:tr>
            <w:tr w:rsidR="004C3398" w:rsidDel="007C441A" w14:paraId="46196404" w14:textId="387097CF" w:rsidTr="00343AE6">
              <w:trPr>
                <w:del w:id="2650" w:author="Lisa Zheng" w:date="2021-03-05T14:28:00Z"/>
              </w:trPr>
              <w:tc>
                <w:tcPr>
                  <w:tcW w:w="1434" w:type="dxa"/>
                </w:tcPr>
                <w:p w14:paraId="4D1F279B" w14:textId="3248DAFB" w:rsidR="004C3398" w:rsidDel="007C441A" w:rsidRDefault="004C3398" w:rsidP="00343AE6">
                  <w:pPr>
                    <w:spacing w:after="0"/>
                    <w:rPr>
                      <w:del w:id="2651" w:author="Lisa Zheng" w:date="2021-03-05T14:28:00Z"/>
                      <w:rFonts w:ascii="Arial" w:hAnsi="Arial" w:cs="Arial"/>
                      <w:sz w:val="20"/>
                      <w:szCs w:val="20"/>
                    </w:rPr>
                  </w:pPr>
                  <w:del w:id="2652" w:author="Lisa Zheng" w:date="2021-03-05T14:28:00Z">
                    <w:r w:rsidDel="007C441A">
                      <w:rPr>
                        <w:rFonts w:ascii="Arial" w:hAnsi="Arial" w:cs="Arial"/>
                        <w:sz w:val="20"/>
                        <w:szCs w:val="20"/>
                      </w:rPr>
                      <w:delText>2020.</w:delText>
                    </w:r>
                    <w:r w:rsidR="0036337E" w:rsidDel="007C441A">
                      <w:rPr>
                        <w:rFonts w:ascii="Arial" w:hAnsi="Arial" w:cs="Arial"/>
                        <w:sz w:val="20"/>
                        <w:szCs w:val="20"/>
                      </w:rPr>
                      <w:delText>3.12</w:delText>
                    </w:r>
                  </w:del>
                </w:p>
              </w:tc>
              <w:tc>
                <w:tcPr>
                  <w:tcW w:w="1276" w:type="dxa"/>
                </w:tcPr>
                <w:p w14:paraId="3F3F50C2" w14:textId="036263CE" w:rsidR="004C3398" w:rsidDel="007C441A" w:rsidRDefault="004C3398" w:rsidP="00343AE6">
                  <w:pPr>
                    <w:spacing w:after="0"/>
                    <w:rPr>
                      <w:del w:id="2653" w:author="Lisa Zheng" w:date="2021-03-05T14:28:00Z"/>
                      <w:rFonts w:ascii="Arial" w:hAnsi="Arial" w:cs="Arial"/>
                      <w:sz w:val="20"/>
                      <w:szCs w:val="20"/>
                    </w:rPr>
                  </w:pPr>
                  <w:del w:id="2654" w:author="Lisa Zheng" w:date="2021-03-05T14:28:00Z">
                    <w:r w:rsidDel="007C441A">
                      <w:rPr>
                        <w:rFonts w:ascii="Arial" w:hAnsi="Arial" w:cs="Arial" w:hint="eastAsia"/>
                        <w:sz w:val="20"/>
                        <w:szCs w:val="20"/>
                      </w:rPr>
                      <w:delText>L</w:delText>
                    </w:r>
                    <w:r w:rsidDel="007C441A">
                      <w:rPr>
                        <w:rFonts w:ascii="Arial" w:hAnsi="Arial" w:cs="Arial"/>
                        <w:sz w:val="20"/>
                        <w:szCs w:val="20"/>
                      </w:rPr>
                      <w:delText>isa</w:delText>
                    </w:r>
                  </w:del>
                </w:p>
              </w:tc>
              <w:tc>
                <w:tcPr>
                  <w:tcW w:w="4819" w:type="dxa"/>
                </w:tcPr>
                <w:p w14:paraId="7B09E815" w14:textId="1A3D303F" w:rsidR="004C3398" w:rsidDel="007C441A" w:rsidRDefault="004C3398" w:rsidP="00343AE6">
                  <w:pPr>
                    <w:spacing w:after="0"/>
                    <w:rPr>
                      <w:del w:id="2655" w:author="Lisa Zheng" w:date="2021-03-05T14:28:00Z"/>
                      <w:rFonts w:ascii="Arial" w:hAnsi="Arial" w:cs="Arial"/>
                      <w:sz w:val="20"/>
                      <w:szCs w:val="20"/>
                    </w:rPr>
                  </w:pPr>
                  <w:del w:id="2656" w:author="Lisa Zheng" w:date="2021-03-05T14:28:00Z">
                    <w:r w:rsidDel="007C441A">
                      <w:rPr>
                        <w:rFonts w:ascii="Arial" w:hAnsi="Arial" w:cs="Arial"/>
                        <w:sz w:val="20"/>
                        <w:szCs w:val="20"/>
                      </w:rPr>
                      <w:delText>First version</w:delText>
                    </w:r>
                  </w:del>
                </w:p>
              </w:tc>
            </w:tr>
            <w:tr w:rsidR="004C3398" w:rsidDel="007C441A" w14:paraId="4F197741" w14:textId="22F58C99" w:rsidTr="00343AE6">
              <w:trPr>
                <w:del w:id="2657" w:author="Lisa Zheng" w:date="2021-03-05T14:28:00Z"/>
              </w:trPr>
              <w:tc>
                <w:tcPr>
                  <w:tcW w:w="1434" w:type="dxa"/>
                </w:tcPr>
                <w:p w14:paraId="571EC6FE" w14:textId="527CBF82" w:rsidR="004C3398" w:rsidDel="007C441A" w:rsidRDefault="004C3398" w:rsidP="00343AE6">
                  <w:pPr>
                    <w:spacing w:after="0"/>
                    <w:rPr>
                      <w:del w:id="2658" w:author="Lisa Zheng" w:date="2021-03-05T14:28:00Z"/>
                      <w:rFonts w:ascii="Arial" w:hAnsi="Arial" w:cs="Arial"/>
                      <w:sz w:val="20"/>
                      <w:szCs w:val="20"/>
                    </w:rPr>
                  </w:pPr>
                </w:p>
              </w:tc>
              <w:tc>
                <w:tcPr>
                  <w:tcW w:w="1276" w:type="dxa"/>
                </w:tcPr>
                <w:p w14:paraId="52C4DA6F" w14:textId="16CBB9DE" w:rsidR="004C3398" w:rsidDel="007C441A" w:rsidRDefault="004C3398" w:rsidP="00343AE6">
                  <w:pPr>
                    <w:spacing w:after="0"/>
                    <w:rPr>
                      <w:del w:id="2659" w:author="Lisa Zheng" w:date="2021-03-05T14:28:00Z"/>
                      <w:rFonts w:ascii="Arial" w:hAnsi="Arial" w:cs="Arial"/>
                      <w:sz w:val="20"/>
                      <w:szCs w:val="20"/>
                    </w:rPr>
                  </w:pPr>
                </w:p>
              </w:tc>
              <w:tc>
                <w:tcPr>
                  <w:tcW w:w="4819" w:type="dxa"/>
                </w:tcPr>
                <w:p w14:paraId="64FCBE32" w14:textId="20A632BF" w:rsidR="004C3398" w:rsidDel="007C441A" w:rsidRDefault="004C3398" w:rsidP="00343AE6">
                  <w:pPr>
                    <w:spacing w:after="0"/>
                    <w:rPr>
                      <w:del w:id="2660" w:author="Lisa Zheng" w:date="2021-03-05T14:28:00Z"/>
                      <w:rFonts w:ascii="Arial" w:hAnsi="Arial" w:cs="Arial"/>
                      <w:sz w:val="20"/>
                      <w:szCs w:val="20"/>
                    </w:rPr>
                  </w:pPr>
                </w:p>
              </w:tc>
            </w:tr>
            <w:tr w:rsidR="004C3398" w:rsidDel="007C441A" w14:paraId="7B37F7F0" w14:textId="220CD5C4" w:rsidTr="00343AE6">
              <w:trPr>
                <w:del w:id="2661" w:author="Lisa Zheng" w:date="2021-03-05T14:28:00Z"/>
              </w:trPr>
              <w:tc>
                <w:tcPr>
                  <w:tcW w:w="1434" w:type="dxa"/>
                </w:tcPr>
                <w:p w14:paraId="1F00D274" w14:textId="411FA0CC" w:rsidR="004C3398" w:rsidDel="007C441A" w:rsidRDefault="004C3398" w:rsidP="00343AE6">
                  <w:pPr>
                    <w:spacing w:after="0"/>
                    <w:rPr>
                      <w:del w:id="2662" w:author="Lisa Zheng" w:date="2021-03-05T14:28:00Z"/>
                      <w:rFonts w:ascii="Arial" w:hAnsi="Arial" w:cs="Arial"/>
                      <w:sz w:val="20"/>
                      <w:szCs w:val="20"/>
                    </w:rPr>
                  </w:pPr>
                </w:p>
              </w:tc>
              <w:tc>
                <w:tcPr>
                  <w:tcW w:w="1276" w:type="dxa"/>
                </w:tcPr>
                <w:p w14:paraId="7D967DCF" w14:textId="75689C6E" w:rsidR="004C3398" w:rsidDel="007C441A" w:rsidRDefault="004C3398" w:rsidP="00343AE6">
                  <w:pPr>
                    <w:spacing w:after="0"/>
                    <w:rPr>
                      <w:del w:id="2663" w:author="Lisa Zheng" w:date="2021-03-05T14:28:00Z"/>
                      <w:rFonts w:ascii="Arial" w:hAnsi="Arial" w:cs="Arial"/>
                      <w:sz w:val="20"/>
                      <w:szCs w:val="20"/>
                    </w:rPr>
                  </w:pPr>
                </w:p>
              </w:tc>
              <w:tc>
                <w:tcPr>
                  <w:tcW w:w="4819" w:type="dxa"/>
                </w:tcPr>
                <w:p w14:paraId="11656DF5" w14:textId="49461E7F" w:rsidR="004C3398" w:rsidDel="007C441A" w:rsidRDefault="004C3398" w:rsidP="00343AE6">
                  <w:pPr>
                    <w:spacing w:after="0"/>
                    <w:rPr>
                      <w:del w:id="2664" w:author="Lisa Zheng" w:date="2021-03-05T14:28:00Z"/>
                      <w:rFonts w:ascii="Arial" w:hAnsi="Arial" w:cs="Arial"/>
                      <w:sz w:val="20"/>
                      <w:szCs w:val="20"/>
                    </w:rPr>
                  </w:pPr>
                </w:p>
              </w:tc>
            </w:tr>
            <w:tr w:rsidR="004C3398" w:rsidDel="007C441A" w14:paraId="7A94144A" w14:textId="4113F3B2" w:rsidTr="00343AE6">
              <w:trPr>
                <w:del w:id="2665" w:author="Lisa Zheng" w:date="2021-03-05T14:28:00Z"/>
              </w:trPr>
              <w:tc>
                <w:tcPr>
                  <w:tcW w:w="1434" w:type="dxa"/>
                </w:tcPr>
                <w:p w14:paraId="2D2FAB46" w14:textId="61717BB2" w:rsidR="004C3398" w:rsidDel="007C441A" w:rsidRDefault="004C3398" w:rsidP="00343AE6">
                  <w:pPr>
                    <w:spacing w:after="0"/>
                    <w:rPr>
                      <w:del w:id="2666" w:author="Lisa Zheng" w:date="2021-03-05T14:28:00Z"/>
                      <w:rFonts w:ascii="Arial" w:hAnsi="Arial" w:cs="Arial"/>
                      <w:sz w:val="20"/>
                      <w:szCs w:val="20"/>
                    </w:rPr>
                  </w:pPr>
                </w:p>
              </w:tc>
              <w:tc>
                <w:tcPr>
                  <w:tcW w:w="1276" w:type="dxa"/>
                </w:tcPr>
                <w:p w14:paraId="18CA644A" w14:textId="59A33E0B" w:rsidR="004C3398" w:rsidDel="007C441A" w:rsidRDefault="004C3398" w:rsidP="00343AE6">
                  <w:pPr>
                    <w:spacing w:after="0"/>
                    <w:rPr>
                      <w:del w:id="2667" w:author="Lisa Zheng" w:date="2021-03-05T14:28:00Z"/>
                      <w:rFonts w:ascii="Arial" w:hAnsi="Arial" w:cs="Arial"/>
                      <w:sz w:val="20"/>
                      <w:szCs w:val="20"/>
                    </w:rPr>
                  </w:pPr>
                </w:p>
              </w:tc>
              <w:tc>
                <w:tcPr>
                  <w:tcW w:w="4819" w:type="dxa"/>
                </w:tcPr>
                <w:p w14:paraId="277625C7" w14:textId="669018CA" w:rsidR="004C3398" w:rsidDel="007C441A" w:rsidRDefault="004C3398" w:rsidP="00343AE6">
                  <w:pPr>
                    <w:spacing w:after="0"/>
                    <w:rPr>
                      <w:del w:id="2668" w:author="Lisa Zheng" w:date="2021-03-05T14:28:00Z"/>
                      <w:rFonts w:ascii="Arial" w:hAnsi="Arial" w:cs="Arial"/>
                      <w:sz w:val="20"/>
                      <w:szCs w:val="20"/>
                    </w:rPr>
                  </w:pPr>
                </w:p>
              </w:tc>
            </w:tr>
            <w:tr w:rsidR="004C3398" w:rsidDel="007C441A" w14:paraId="22158011" w14:textId="6F7EA373" w:rsidTr="00343AE6">
              <w:trPr>
                <w:del w:id="2669" w:author="Lisa Zheng" w:date="2021-03-05T14:28:00Z"/>
              </w:trPr>
              <w:tc>
                <w:tcPr>
                  <w:tcW w:w="1434" w:type="dxa"/>
                </w:tcPr>
                <w:p w14:paraId="1DDB4249" w14:textId="3578C63C" w:rsidR="004C3398" w:rsidDel="007C441A" w:rsidRDefault="004C3398" w:rsidP="00343AE6">
                  <w:pPr>
                    <w:spacing w:after="0"/>
                    <w:rPr>
                      <w:del w:id="2670" w:author="Lisa Zheng" w:date="2021-03-05T14:28:00Z"/>
                      <w:rFonts w:ascii="Arial" w:hAnsi="Arial" w:cs="Arial"/>
                      <w:sz w:val="20"/>
                      <w:szCs w:val="20"/>
                    </w:rPr>
                  </w:pPr>
                </w:p>
              </w:tc>
              <w:tc>
                <w:tcPr>
                  <w:tcW w:w="1276" w:type="dxa"/>
                </w:tcPr>
                <w:p w14:paraId="7F8AB778" w14:textId="7559CC14" w:rsidR="004C3398" w:rsidDel="007C441A" w:rsidRDefault="004C3398" w:rsidP="00343AE6">
                  <w:pPr>
                    <w:spacing w:after="0"/>
                    <w:rPr>
                      <w:del w:id="2671" w:author="Lisa Zheng" w:date="2021-03-05T14:28:00Z"/>
                      <w:rFonts w:ascii="Arial" w:hAnsi="Arial" w:cs="Arial"/>
                      <w:sz w:val="20"/>
                      <w:szCs w:val="20"/>
                    </w:rPr>
                  </w:pPr>
                </w:p>
              </w:tc>
              <w:tc>
                <w:tcPr>
                  <w:tcW w:w="4819" w:type="dxa"/>
                </w:tcPr>
                <w:p w14:paraId="07AD6557" w14:textId="10F704C5" w:rsidR="004C3398" w:rsidDel="007C441A" w:rsidRDefault="004C3398" w:rsidP="00343AE6">
                  <w:pPr>
                    <w:spacing w:after="0"/>
                    <w:rPr>
                      <w:del w:id="2672" w:author="Lisa Zheng" w:date="2021-03-05T14:28:00Z"/>
                      <w:rFonts w:ascii="Arial" w:hAnsi="Arial" w:cs="Arial"/>
                      <w:sz w:val="20"/>
                      <w:szCs w:val="20"/>
                    </w:rPr>
                  </w:pPr>
                </w:p>
              </w:tc>
            </w:tr>
          </w:tbl>
          <w:p w14:paraId="2DDECE44" w14:textId="68516138" w:rsidR="004C3398" w:rsidDel="007C441A" w:rsidRDefault="004C3398" w:rsidP="00343AE6">
            <w:pPr>
              <w:rPr>
                <w:del w:id="2673" w:author="Lisa Zheng" w:date="2021-03-05T14:28:00Z"/>
                <w:rFonts w:ascii="Arial" w:hAnsi="Arial" w:cs="Arial"/>
                <w:sz w:val="20"/>
                <w:szCs w:val="20"/>
              </w:rPr>
            </w:pPr>
          </w:p>
        </w:tc>
      </w:tr>
      <w:tr w:rsidR="004C3398" w:rsidRPr="00452515" w:rsidDel="007C441A" w14:paraId="0F078968" w14:textId="56773DDA" w:rsidTr="00343AE6">
        <w:trPr>
          <w:del w:id="2674" w:author="Lisa Zheng" w:date="2021-03-05T14:28:00Z"/>
        </w:trPr>
        <w:tc>
          <w:tcPr>
            <w:tcW w:w="8008" w:type="dxa"/>
          </w:tcPr>
          <w:p w14:paraId="0D72FAAD" w14:textId="29665929" w:rsidR="004C3398" w:rsidRPr="00452515" w:rsidDel="007C441A" w:rsidRDefault="004C3398" w:rsidP="00343AE6">
            <w:pPr>
              <w:rPr>
                <w:del w:id="2675" w:author="Lisa Zheng" w:date="2021-03-05T14:28:00Z"/>
                <w:rFonts w:ascii="Arial" w:hAnsi="Arial" w:cs="Arial"/>
                <w:sz w:val="20"/>
                <w:szCs w:val="20"/>
              </w:rPr>
            </w:pPr>
            <w:del w:id="2676" w:author="Lisa Zheng" w:date="2021-03-05T14:28:00Z">
              <w:r w:rsidRPr="00452515" w:rsidDel="007C441A">
                <w:rPr>
                  <w:rFonts w:ascii="Arial" w:hAnsi="Arial" w:cs="Arial"/>
                  <w:sz w:val="20"/>
                  <w:szCs w:val="20"/>
                </w:rPr>
                <w:lastRenderedPageBreak/>
                <w:delText xml:space="preserve">Stakeholder: </w:delText>
              </w:r>
              <w:r w:rsidRPr="00452515" w:rsidDel="007C441A">
                <w:rPr>
                  <w:rFonts w:ascii="Arial" w:hAnsi="Arial" w:cs="Arial" w:hint="eastAsia"/>
                  <w:sz w:val="20"/>
                  <w:szCs w:val="20"/>
                </w:rPr>
                <w:delText>Customer</w:delText>
              </w:r>
              <w:r w:rsidR="0036337E" w:rsidDel="007C441A">
                <w:rPr>
                  <w:rFonts w:ascii="Arial" w:hAnsi="Arial" w:cs="Arial"/>
                  <w:sz w:val="20"/>
                  <w:szCs w:val="20"/>
                </w:rPr>
                <w:delText xml:space="preserve"> or visitor</w:delText>
              </w:r>
            </w:del>
          </w:p>
        </w:tc>
      </w:tr>
      <w:tr w:rsidR="004C3398" w:rsidRPr="00452515" w:rsidDel="007C441A" w14:paraId="19CB271D" w14:textId="20AFD249" w:rsidTr="00343AE6">
        <w:trPr>
          <w:del w:id="2677" w:author="Lisa Zheng" w:date="2021-03-05T14:28:00Z"/>
        </w:trPr>
        <w:tc>
          <w:tcPr>
            <w:tcW w:w="8008" w:type="dxa"/>
          </w:tcPr>
          <w:p w14:paraId="2F2F03FE" w14:textId="2F4A4F69" w:rsidR="004C3398" w:rsidDel="007C441A" w:rsidRDefault="004C3398" w:rsidP="00343AE6">
            <w:pPr>
              <w:rPr>
                <w:del w:id="2678" w:author="Lisa Zheng" w:date="2021-03-05T14:28:00Z"/>
                <w:rFonts w:ascii="Arial" w:hAnsi="Arial" w:cs="Arial"/>
                <w:sz w:val="20"/>
                <w:szCs w:val="20"/>
              </w:rPr>
            </w:pPr>
            <w:del w:id="2679" w:author="Lisa Zheng" w:date="2021-03-05T14:28:00Z">
              <w:r w:rsidRPr="00452515" w:rsidDel="007C441A">
                <w:rPr>
                  <w:rFonts w:ascii="Arial" w:hAnsi="Arial" w:cs="Arial"/>
                  <w:sz w:val="20"/>
                  <w:szCs w:val="20"/>
                </w:rPr>
                <w:delText xml:space="preserve">Pre-Condit </w:delText>
              </w:r>
            </w:del>
          </w:p>
          <w:p w14:paraId="39B8FD5E" w14:textId="1C763960" w:rsidR="004C3398" w:rsidDel="007C441A" w:rsidRDefault="004C3398" w:rsidP="00215CB8">
            <w:pPr>
              <w:spacing w:after="0"/>
              <w:rPr>
                <w:del w:id="2680" w:author="Lisa Zheng" w:date="2021-03-05T14:28:00Z"/>
              </w:rPr>
            </w:pPr>
            <w:del w:id="2681" w:author="Lisa Zheng" w:date="2021-03-05T14:28:00Z">
              <w:r w:rsidDel="007C441A">
                <w:delText xml:space="preserve">1.  </w:delText>
              </w:r>
              <w:r w:rsidR="0036337E" w:rsidDel="007C441A">
                <w:delText>customer go to address page</w:delText>
              </w:r>
            </w:del>
          </w:p>
          <w:p w14:paraId="08DCCDAD" w14:textId="7E83C880" w:rsidR="004C3398" w:rsidRPr="00DD3CB0" w:rsidDel="007C441A" w:rsidRDefault="004C3398" w:rsidP="00343AE6">
            <w:pPr>
              <w:rPr>
                <w:del w:id="2682" w:author="Lisa Zheng" w:date="2021-03-05T14:28:00Z"/>
                <w:rFonts w:ascii="Arial" w:hAnsi="Arial" w:cs="Arial"/>
                <w:sz w:val="20"/>
                <w:szCs w:val="20"/>
              </w:rPr>
            </w:pPr>
          </w:p>
        </w:tc>
      </w:tr>
      <w:tr w:rsidR="004C3398" w:rsidRPr="00452515" w:rsidDel="007C441A" w14:paraId="45CF2C5B" w14:textId="7BEE1509" w:rsidTr="00343AE6">
        <w:trPr>
          <w:del w:id="2683" w:author="Lisa Zheng" w:date="2021-03-05T14:28:00Z"/>
        </w:trPr>
        <w:tc>
          <w:tcPr>
            <w:tcW w:w="8008" w:type="dxa"/>
          </w:tcPr>
          <w:p w14:paraId="21A83F08" w14:textId="1B789CA8" w:rsidR="004C3398" w:rsidDel="007C441A" w:rsidRDefault="004C3398" w:rsidP="00343AE6">
            <w:pPr>
              <w:rPr>
                <w:del w:id="2684" w:author="Lisa Zheng" w:date="2021-03-05T14:28:00Z"/>
                <w:rFonts w:ascii="Arial" w:hAnsi="Arial"/>
                <w:sz w:val="20"/>
                <w:szCs w:val="20"/>
              </w:rPr>
            </w:pPr>
            <w:del w:id="2685" w:author="Lisa Zheng" w:date="2021-03-05T14:28:00Z">
              <w:r w:rsidRPr="00103C0C" w:rsidDel="007C441A">
                <w:rPr>
                  <w:rFonts w:ascii="Arial" w:hAnsi="Arial" w:hint="eastAsia"/>
                  <w:sz w:val="20"/>
                  <w:szCs w:val="20"/>
                </w:rPr>
                <w:delText>Main Scenario:</w:delText>
              </w:r>
            </w:del>
          </w:p>
          <w:p w14:paraId="20D03947" w14:textId="4B99B34D" w:rsidR="00A37B4B" w:rsidDel="007C441A" w:rsidRDefault="00A37B4B" w:rsidP="00A37B4B">
            <w:pPr>
              <w:rPr>
                <w:del w:id="2686" w:author="Lisa Zheng" w:date="2021-03-05T14:28:00Z"/>
                <w:rFonts w:ascii="Arial" w:hAnsi="Arial"/>
                <w:sz w:val="20"/>
                <w:szCs w:val="20"/>
              </w:rPr>
            </w:pPr>
            <w:del w:id="2687" w:author="Lisa Zheng" w:date="2021-03-05T14:28:00Z">
              <w:r w:rsidDel="007C441A">
                <w:rPr>
                  <w:rFonts w:ascii="Arial" w:hAnsi="Arial"/>
                  <w:sz w:val="20"/>
                  <w:szCs w:val="20"/>
                </w:rPr>
                <w:delText>I</w:delText>
              </w:r>
              <w:r w:rsidRPr="00A37B4B" w:rsidDel="007C441A">
                <w:rPr>
                  <w:rFonts w:ascii="Arial" w:hAnsi="Arial"/>
                  <w:sz w:val="20"/>
                  <w:szCs w:val="20"/>
                </w:rPr>
                <w:delText>n order to limit the order address that can be served, we are planning to implement the address restriction when user place order</w:delText>
              </w:r>
              <w:r w:rsidDel="007C441A">
                <w:rPr>
                  <w:rFonts w:ascii="Arial" w:hAnsi="Arial"/>
                  <w:sz w:val="20"/>
                  <w:szCs w:val="20"/>
                </w:rPr>
                <w:delText xml:space="preserve"> not only by region, but also by address. That is, we </w:delText>
              </w:r>
              <w:r w:rsidRPr="00A37B4B" w:rsidDel="007C441A">
                <w:rPr>
                  <w:rFonts w:ascii="Arial" w:hAnsi="Arial"/>
                  <w:sz w:val="20"/>
                  <w:szCs w:val="20"/>
                </w:rPr>
                <w:delText>need to check if the address is in the white list.</w:delText>
              </w:r>
            </w:del>
          </w:p>
          <w:p w14:paraId="4A87176F" w14:textId="336DC116" w:rsidR="00A37B4B" w:rsidDel="007C441A" w:rsidRDefault="00A37B4B" w:rsidP="00A37B4B">
            <w:pPr>
              <w:pStyle w:val="ListParagraph"/>
              <w:numPr>
                <w:ilvl w:val="0"/>
                <w:numId w:val="232"/>
              </w:numPr>
              <w:ind w:firstLineChars="0"/>
              <w:rPr>
                <w:del w:id="2688" w:author="Lisa Zheng" w:date="2021-03-05T14:28:00Z"/>
              </w:rPr>
            </w:pPr>
            <w:del w:id="2689" w:author="Lisa Zheng" w:date="2021-03-05T14:28:00Z">
              <w:r w:rsidDel="007C441A">
                <w:delText xml:space="preserve">We should have a configuration somewhere to </w:delText>
              </w:r>
              <w:bookmarkStart w:id="2690" w:name="_Hlk35951785"/>
              <w:r w:rsidDel="007C441A">
                <w:delText>set Address limit = On or Off</w:delText>
              </w:r>
              <w:bookmarkEnd w:id="2690"/>
              <w:r w:rsidDel="007C441A">
                <w:delText>, by default, it is Off. Different environment can have different values. The following limit address function only takes effect if the configuration is on.</w:delText>
              </w:r>
            </w:del>
          </w:p>
          <w:p w14:paraId="3605F35F" w14:textId="34161085" w:rsidR="004C3398" w:rsidDel="007C441A" w:rsidRDefault="00A37B4B" w:rsidP="00A37B4B">
            <w:pPr>
              <w:pStyle w:val="ListParagraph"/>
              <w:numPr>
                <w:ilvl w:val="0"/>
                <w:numId w:val="232"/>
              </w:numPr>
              <w:ind w:firstLineChars="0"/>
              <w:rPr>
                <w:del w:id="2691" w:author="Lisa Zheng" w:date="2021-03-05T14:28:00Z"/>
              </w:rPr>
            </w:pPr>
            <w:del w:id="2692" w:author="Lisa Zheng" w:date="2021-03-05T14:28:00Z">
              <w:r w:rsidDel="007C441A">
                <w:delText>US PM will provide us a list of address like:</w:delText>
              </w:r>
            </w:del>
          </w:p>
          <w:tbl>
            <w:tblPr>
              <w:tblW w:w="7440" w:type="dxa"/>
              <w:tblLook w:val="04A0" w:firstRow="1" w:lastRow="0" w:firstColumn="1" w:lastColumn="0" w:noHBand="0" w:noVBand="1"/>
            </w:tblPr>
            <w:tblGrid>
              <w:gridCol w:w="2160"/>
              <w:gridCol w:w="1320"/>
              <w:gridCol w:w="1320"/>
              <w:gridCol w:w="1320"/>
              <w:gridCol w:w="1320"/>
            </w:tblGrid>
            <w:tr w:rsidR="00A37B4B" w:rsidRPr="00A37B4B" w:rsidDel="007C441A" w14:paraId="3B1E6F1B" w14:textId="433BA47B" w:rsidTr="00A37B4B">
              <w:trPr>
                <w:trHeight w:val="315"/>
                <w:del w:id="2693" w:author="Lisa Zheng" w:date="2021-03-05T14:28:00Z"/>
              </w:trPr>
              <w:tc>
                <w:tcPr>
                  <w:tcW w:w="2160" w:type="dxa"/>
                  <w:tcBorders>
                    <w:top w:val="nil"/>
                    <w:left w:val="nil"/>
                    <w:bottom w:val="nil"/>
                    <w:right w:val="nil"/>
                  </w:tcBorders>
                  <w:shd w:val="clear" w:color="auto" w:fill="auto"/>
                  <w:noWrap/>
                  <w:vAlign w:val="bottom"/>
                  <w:hideMark/>
                </w:tcPr>
                <w:p w14:paraId="57873656" w14:textId="71C59419" w:rsidR="00A37B4B" w:rsidRPr="00A37B4B" w:rsidDel="007C441A" w:rsidRDefault="00A37B4B" w:rsidP="00A37B4B">
                  <w:pPr>
                    <w:widowControl/>
                    <w:spacing w:after="0"/>
                    <w:jc w:val="left"/>
                    <w:rPr>
                      <w:del w:id="2694" w:author="Lisa Zheng" w:date="2021-03-05T14:28:00Z"/>
                      <w:rFonts w:ascii="Arial" w:eastAsia="Times New Roman" w:hAnsi="Arial" w:cs="Arial"/>
                      <w:b/>
                      <w:bCs/>
                      <w:color w:val="000000"/>
                      <w:kern w:val="0"/>
                      <w:sz w:val="20"/>
                      <w:szCs w:val="20"/>
                    </w:rPr>
                  </w:pPr>
                  <w:del w:id="2695" w:author="Lisa Zheng" w:date="2021-03-05T14:28:00Z">
                    <w:r w:rsidRPr="00A37B4B" w:rsidDel="007C441A">
                      <w:rPr>
                        <w:rFonts w:ascii="Arial" w:eastAsia="Times New Roman" w:hAnsi="Arial" w:cs="Arial"/>
                        <w:b/>
                        <w:bCs/>
                        <w:color w:val="000000"/>
                        <w:kern w:val="0"/>
                        <w:sz w:val="20"/>
                        <w:szCs w:val="20"/>
                      </w:rPr>
                      <w:delText>Address</w:delText>
                    </w:r>
                  </w:del>
                </w:p>
              </w:tc>
              <w:tc>
                <w:tcPr>
                  <w:tcW w:w="1320" w:type="dxa"/>
                  <w:tcBorders>
                    <w:top w:val="nil"/>
                    <w:left w:val="nil"/>
                    <w:bottom w:val="nil"/>
                    <w:right w:val="nil"/>
                  </w:tcBorders>
                  <w:shd w:val="clear" w:color="auto" w:fill="auto"/>
                  <w:noWrap/>
                  <w:vAlign w:val="bottom"/>
                  <w:hideMark/>
                </w:tcPr>
                <w:p w14:paraId="793C5AEE" w14:textId="0A2EA1CE" w:rsidR="00A37B4B" w:rsidRPr="00A37B4B" w:rsidDel="007C441A" w:rsidRDefault="00A37B4B" w:rsidP="00A37B4B">
                  <w:pPr>
                    <w:widowControl/>
                    <w:spacing w:after="0"/>
                    <w:jc w:val="left"/>
                    <w:rPr>
                      <w:del w:id="2696" w:author="Lisa Zheng" w:date="2021-03-05T14:28:00Z"/>
                      <w:rFonts w:ascii="Arial" w:eastAsia="Times New Roman" w:hAnsi="Arial" w:cs="Arial"/>
                      <w:b/>
                      <w:bCs/>
                      <w:color w:val="000000"/>
                      <w:kern w:val="0"/>
                      <w:sz w:val="20"/>
                      <w:szCs w:val="20"/>
                    </w:rPr>
                  </w:pPr>
                  <w:del w:id="2697" w:author="Lisa Zheng" w:date="2021-03-05T14:28:00Z">
                    <w:r w:rsidRPr="00A37B4B" w:rsidDel="007C441A">
                      <w:rPr>
                        <w:rFonts w:ascii="Arial" w:eastAsia="Times New Roman" w:hAnsi="Arial" w:cs="Arial"/>
                        <w:b/>
                        <w:bCs/>
                        <w:color w:val="000000"/>
                        <w:kern w:val="0"/>
                        <w:sz w:val="20"/>
                        <w:szCs w:val="20"/>
                      </w:rPr>
                      <w:delText>City</w:delText>
                    </w:r>
                  </w:del>
                </w:p>
              </w:tc>
              <w:tc>
                <w:tcPr>
                  <w:tcW w:w="1320" w:type="dxa"/>
                  <w:tcBorders>
                    <w:top w:val="nil"/>
                    <w:left w:val="nil"/>
                    <w:bottom w:val="nil"/>
                    <w:right w:val="nil"/>
                  </w:tcBorders>
                  <w:shd w:val="clear" w:color="auto" w:fill="auto"/>
                  <w:noWrap/>
                  <w:vAlign w:val="bottom"/>
                  <w:hideMark/>
                </w:tcPr>
                <w:p w14:paraId="1B794690" w14:textId="2E05A625" w:rsidR="00A37B4B" w:rsidRPr="00A37B4B" w:rsidDel="007C441A" w:rsidRDefault="00A37B4B" w:rsidP="00A37B4B">
                  <w:pPr>
                    <w:widowControl/>
                    <w:spacing w:after="0"/>
                    <w:jc w:val="left"/>
                    <w:rPr>
                      <w:del w:id="2698" w:author="Lisa Zheng" w:date="2021-03-05T14:28:00Z"/>
                      <w:rFonts w:ascii="Arial" w:eastAsia="Times New Roman" w:hAnsi="Arial" w:cs="Arial"/>
                      <w:b/>
                      <w:bCs/>
                      <w:color w:val="000000"/>
                      <w:kern w:val="0"/>
                      <w:sz w:val="20"/>
                      <w:szCs w:val="20"/>
                    </w:rPr>
                  </w:pPr>
                  <w:del w:id="2699" w:author="Lisa Zheng" w:date="2021-03-05T14:28:00Z">
                    <w:r w:rsidRPr="00A37B4B" w:rsidDel="007C441A">
                      <w:rPr>
                        <w:rFonts w:ascii="Arial" w:eastAsia="Times New Roman" w:hAnsi="Arial" w:cs="Arial"/>
                        <w:b/>
                        <w:bCs/>
                        <w:color w:val="000000"/>
                        <w:kern w:val="0"/>
                        <w:sz w:val="20"/>
                        <w:szCs w:val="20"/>
                      </w:rPr>
                      <w:delText>State</w:delText>
                    </w:r>
                  </w:del>
                </w:p>
              </w:tc>
              <w:tc>
                <w:tcPr>
                  <w:tcW w:w="1320" w:type="dxa"/>
                  <w:tcBorders>
                    <w:top w:val="nil"/>
                    <w:left w:val="nil"/>
                    <w:bottom w:val="nil"/>
                    <w:right w:val="nil"/>
                  </w:tcBorders>
                  <w:shd w:val="clear" w:color="auto" w:fill="auto"/>
                  <w:noWrap/>
                  <w:vAlign w:val="bottom"/>
                  <w:hideMark/>
                </w:tcPr>
                <w:p w14:paraId="1694BD95" w14:textId="53C1A2D4" w:rsidR="00A37B4B" w:rsidRPr="00A37B4B" w:rsidDel="007C441A" w:rsidRDefault="00A37B4B" w:rsidP="00A37B4B">
                  <w:pPr>
                    <w:widowControl/>
                    <w:spacing w:after="0"/>
                    <w:jc w:val="left"/>
                    <w:rPr>
                      <w:del w:id="2700" w:author="Lisa Zheng" w:date="2021-03-05T14:28:00Z"/>
                      <w:rFonts w:ascii="Arial" w:eastAsia="Times New Roman" w:hAnsi="Arial" w:cs="Arial"/>
                      <w:b/>
                      <w:bCs/>
                      <w:color w:val="000000"/>
                      <w:kern w:val="0"/>
                      <w:sz w:val="20"/>
                      <w:szCs w:val="20"/>
                    </w:rPr>
                  </w:pPr>
                  <w:del w:id="2701" w:author="Lisa Zheng" w:date="2021-03-05T14:28:00Z">
                    <w:r w:rsidRPr="00A37B4B" w:rsidDel="007C441A">
                      <w:rPr>
                        <w:rFonts w:ascii="Arial" w:eastAsia="Times New Roman" w:hAnsi="Arial" w:cs="Arial"/>
                        <w:b/>
                        <w:bCs/>
                        <w:color w:val="000000"/>
                        <w:kern w:val="0"/>
                        <w:sz w:val="20"/>
                        <w:szCs w:val="20"/>
                      </w:rPr>
                      <w:delText>Latitude</w:delText>
                    </w:r>
                  </w:del>
                </w:p>
              </w:tc>
              <w:tc>
                <w:tcPr>
                  <w:tcW w:w="1320" w:type="dxa"/>
                  <w:tcBorders>
                    <w:top w:val="nil"/>
                    <w:left w:val="nil"/>
                    <w:bottom w:val="nil"/>
                    <w:right w:val="nil"/>
                  </w:tcBorders>
                  <w:shd w:val="clear" w:color="auto" w:fill="auto"/>
                  <w:noWrap/>
                  <w:vAlign w:val="bottom"/>
                  <w:hideMark/>
                </w:tcPr>
                <w:p w14:paraId="6339CA9A" w14:textId="2F67FC02" w:rsidR="00A37B4B" w:rsidRPr="00A37B4B" w:rsidDel="007C441A" w:rsidRDefault="00A37B4B" w:rsidP="00A37B4B">
                  <w:pPr>
                    <w:widowControl/>
                    <w:spacing w:after="0"/>
                    <w:jc w:val="left"/>
                    <w:rPr>
                      <w:del w:id="2702" w:author="Lisa Zheng" w:date="2021-03-05T14:28:00Z"/>
                      <w:rFonts w:ascii="Arial" w:eastAsia="Times New Roman" w:hAnsi="Arial" w:cs="Arial"/>
                      <w:b/>
                      <w:bCs/>
                      <w:color w:val="000000"/>
                      <w:kern w:val="0"/>
                      <w:sz w:val="20"/>
                      <w:szCs w:val="20"/>
                    </w:rPr>
                  </w:pPr>
                  <w:del w:id="2703" w:author="Lisa Zheng" w:date="2021-03-05T14:28:00Z">
                    <w:r w:rsidRPr="00A37B4B" w:rsidDel="007C441A">
                      <w:rPr>
                        <w:rFonts w:ascii="Arial" w:eastAsia="Times New Roman" w:hAnsi="Arial" w:cs="Arial"/>
                        <w:b/>
                        <w:bCs/>
                        <w:color w:val="000000"/>
                        <w:kern w:val="0"/>
                        <w:sz w:val="20"/>
                        <w:szCs w:val="20"/>
                      </w:rPr>
                      <w:delText>Longitude</w:delText>
                    </w:r>
                  </w:del>
                </w:p>
              </w:tc>
            </w:tr>
            <w:tr w:rsidR="00A37B4B" w:rsidRPr="00A37B4B" w:rsidDel="007C441A" w14:paraId="29EAE370" w14:textId="2CEF752E" w:rsidTr="00A37B4B">
              <w:trPr>
                <w:trHeight w:val="315"/>
                <w:del w:id="2704" w:author="Lisa Zheng" w:date="2021-03-05T14:28:00Z"/>
              </w:trPr>
              <w:tc>
                <w:tcPr>
                  <w:tcW w:w="2160" w:type="dxa"/>
                  <w:tcBorders>
                    <w:top w:val="nil"/>
                    <w:left w:val="nil"/>
                    <w:bottom w:val="nil"/>
                    <w:right w:val="nil"/>
                  </w:tcBorders>
                  <w:shd w:val="clear" w:color="auto" w:fill="auto"/>
                  <w:noWrap/>
                  <w:vAlign w:val="bottom"/>
                  <w:hideMark/>
                </w:tcPr>
                <w:p w14:paraId="19992DA3" w14:textId="46020A47" w:rsidR="00A37B4B" w:rsidRPr="00A37B4B" w:rsidDel="007C441A" w:rsidRDefault="00A37B4B" w:rsidP="00A37B4B">
                  <w:pPr>
                    <w:widowControl/>
                    <w:spacing w:after="0"/>
                    <w:jc w:val="left"/>
                    <w:rPr>
                      <w:del w:id="2705" w:author="Lisa Zheng" w:date="2021-03-05T14:28:00Z"/>
                      <w:rFonts w:ascii="Arial" w:eastAsia="Times New Roman" w:hAnsi="Arial" w:cs="Arial"/>
                      <w:color w:val="000000"/>
                      <w:kern w:val="0"/>
                      <w:sz w:val="20"/>
                      <w:szCs w:val="20"/>
                    </w:rPr>
                  </w:pPr>
                  <w:del w:id="2706" w:author="Lisa Zheng" w:date="2021-03-05T14:28:00Z">
                    <w:r w:rsidRPr="00A37B4B" w:rsidDel="007C441A">
                      <w:rPr>
                        <w:rFonts w:ascii="Arial" w:eastAsia="Times New Roman" w:hAnsi="Arial" w:cs="Arial"/>
                        <w:color w:val="000000"/>
                        <w:kern w:val="0"/>
                        <w:sz w:val="20"/>
                        <w:szCs w:val="20"/>
                      </w:rPr>
                      <w:delText>415 Alden Ave</w:delText>
                    </w:r>
                  </w:del>
                </w:p>
              </w:tc>
              <w:tc>
                <w:tcPr>
                  <w:tcW w:w="1320" w:type="dxa"/>
                  <w:tcBorders>
                    <w:top w:val="nil"/>
                    <w:left w:val="nil"/>
                    <w:bottom w:val="nil"/>
                    <w:right w:val="nil"/>
                  </w:tcBorders>
                  <w:shd w:val="clear" w:color="auto" w:fill="auto"/>
                  <w:noWrap/>
                  <w:vAlign w:val="bottom"/>
                  <w:hideMark/>
                </w:tcPr>
                <w:p w14:paraId="24787CFD" w14:textId="5D6B44B4" w:rsidR="00A37B4B" w:rsidRPr="00A37B4B" w:rsidDel="007C441A" w:rsidRDefault="00A37B4B" w:rsidP="00A37B4B">
                  <w:pPr>
                    <w:widowControl/>
                    <w:spacing w:after="0"/>
                    <w:jc w:val="left"/>
                    <w:rPr>
                      <w:del w:id="2707" w:author="Lisa Zheng" w:date="2021-03-05T14:28:00Z"/>
                      <w:rFonts w:ascii="Arial" w:eastAsia="Times New Roman" w:hAnsi="Arial" w:cs="Arial"/>
                      <w:color w:val="000000"/>
                      <w:kern w:val="0"/>
                      <w:sz w:val="20"/>
                      <w:szCs w:val="20"/>
                    </w:rPr>
                  </w:pPr>
                  <w:del w:id="2708" w:author="Lisa Zheng" w:date="2021-03-05T14:28:00Z">
                    <w:r w:rsidRPr="00A37B4B" w:rsidDel="007C441A">
                      <w:rPr>
                        <w:rFonts w:ascii="Arial" w:eastAsia="Times New Roman" w:hAnsi="Arial" w:cs="Arial"/>
                        <w:color w:val="000000"/>
                        <w:kern w:val="0"/>
                        <w:sz w:val="20"/>
                        <w:szCs w:val="20"/>
                      </w:rPr>
                      <w:delText>Westfield</w:delText>
                    </w:r>
                  </w:del>
                </w:p>
              </w:tc>
              <w:tc>
                <w:tcPr>
                  <w:tcW w:w="1320" w:type="dxa"/>
                  <w:tcBorders>
                    <w:top w:val="nil"/>
                    <w:left w:val="nil"/>
                    <w:bottom w:val="nil"/>
                    <w:right w:val="nil"/>
                  </w:tcBorders>
                  <w:shd w:val="clear" w:color="auto" w:fill="auto"/>
                  <w:noWrap/>
                  <w:vAlign w:val="bottom"/>
                  <w:hideMark/>
                </w:tcPr>
                <w:p w14:paraId="3D5FC748" w14:textId="2BD52B5F" w:rsidR="00A37B4B" w:rsidRPr="00A37B4B" w:rsidDel="007C441A" w:rsidRDefault="00A37B4B" w:rsidP="00A37B4B">
                  <w:pPr>
                    <w:widowControl/>
                    <w:spacing w:after="0"/>
                    <w:jc w:val="left"/>
                    <w:rPr>
                      <w:del w:id="2709" w:author="Lisa Zheng" w:date="2021-03-05T14:28:00Z"/>
                      <w:rFonts w:ascii="Arial" w:eastAsia="Times New Roman" w:hAnsi="Arial" w:cs="Arial"/>
                      <w:color w:val="000000"/>
                      <w:kern w:val="0"/>
                      <w:sz w:val="20"/>
                      <w:szCs w:val="20"/>
                    </w:rPr>
                  </w:pPr>
                  <w:del w:id="2710" w:author="Lisa Zheng" w:date="2021-03-05T14:28:00Z">
                    <w:r w:rsidRPr="00A37B4B" w:rsidDel="007C441A">
                      <w:rPr>
                        <w:rFonts w:ascii="Arial" w:eastAsia="Times New Roman" w:hAnsi="Arial" w:cs="Arial"/>
                        <w:color w:val="000000"/>
                        <w:kern w:val="0"/>
                        <w:sz w:val="20"/>
                        <w:szCs w:val="20"/>
                      </w:rPr>
                      <w:delText>NJ</w:delText>
                    </w:r>
                  </w:del>
                </w:p>
              </w:tc>
              <w:tc>
                <w:tcPr>
                  <w:tcW w:w="1320" w:type="dxa"/>
                  <w:tcBorders>
                    <w:top w:val="nil"/>
                    <w:left w:val="nil"/>
                    <w:bottom w:val="nil"/>
                    <w:right w:val="nil"/>
                  </w:tcBorders>
                  <w:shd w:val="clear" w:color="auto" w:fill="auto"/>
                  <w:noWrap/>
                  <w:vAlign w:val="bottom"/>
                  <w:hideMark/>
                </w:tcPr>
                <w:p w14:paraId="1E6CF90A" w14:textId="5473877E" w:rsidR="00A37B4B" w:rsidRPr="00A37B4B" w:rsidDel="007C441A" w:rsidRDefault="00A37B4B" w:rsidP="00A37B4B">
                  <w:pPr>
                    <w:widowControl/>
                    <w:spacing w:after="0"/>
                    <w:jc w:val="right"/>
                    <w:rPr>
                      <w:del w:id="2711" w:author="Lisa Zheng" w:date="2021-03-05T14:28:00Z"/>
                      <w:rFonts w:ascii="Arial" w:eastAsia="Times New Roman" w:hAnsi="Arial" w:cs="Arial"/>
                      <w:color w:val="000000"/>
                      <w:kern w:val="0"/>
                      <w:sz w:val="20"/>
                      <w:szCs w:val="20"/>
                    </w:rPr>
                  </w:pPr>
                  <w:del w:id="2712" w:author="Lisa Zheng" w:date="2021-03-05T14:28:00Z">
                    <w:r w:rsidRPr="00A37B4B" w:rsidDel="007C441A">
                      <w:rPr>
                        <w:rFonts w:ascii="Arial" w:eastAsia="Times New Roman" w:hAnsi="Arial" w:cs="Arial"/>
                        <w:color w:val="000000"/>
                        <w:kern w:val="0"/>
                        <w:sz w:val="20"/>
                        <w:szCs w:val="20"/>
                      </w:rPr>
                      <w:delText>40.660884</w:delText>
                    </w:r>
                  </w:del>
                </w:p>
              </w:tc>
              <w:tc>
                <w:tcPr>
                  <w:tcW w:w="1320" w:type="dxa"/>
                  <w:tcBorders>
                    <w:top w:val="nil"/>
                    <w:left w:val="nil"/>
                    <w:bottom w:val="nil"/>
                    <w:right w:val="nil"/>
                  </w:tcBorders>
                  <w:shd w:val="clear" w:color="auto" w:fill="auto"/>
                  <w:noWrap/>
                  <w:vAlign w:val="bottom"/>
                  <w:hideMark/>
                </w:tcPr>
                <w:p w14:paraId="559AACFA" w14:textId="014E1E5D" w:rsidR="00A37B4B" w:rsidRPr="00A37B4B" w:rsidDel="007C441A" w:rsidRDefault="00A37B4B" w:rsidP="00A37B4B">
                  <w:pPr>
                    <w:widowControl/>
                    <w:spacing w:after="0"/>
                    <w:jc w:val="right"/>
                    <w:rPr>
                      <w:del w:id="2713" w:author="Lisa Zheng" w:date="2021-03-05T14:28:00Z"/>
                      <w:rFonts w:ascii="Arial" w:eastAsia="Times New Roman" w:hAnsi="Arial" w:cs="Arial"/>
                      <w:color w:val="000000"/>
                      <w:kern w:val="0"/>
                      <w:sz w:val="20"/>
                      <w:szCs w:val="20"/>
                    </w:rPr>
                  </w:pPr>
                  <w:del w:id="2714" w:author="Lisa Zheng" w:date="2021-03-05T14:28:00Z">
                    <w:r w:rsidRPr="00A37B4B" w:rsidDel="007C441A">
                      <w:rPr>
                        <w:rFonts w:ascii="Arial" w:eastAsia="Times New Roman" w:hAnsi="Arial" w:cs="Arial"/>
                        <w:color w:val="000000"/>
                        <w:kern w:val="0"/>
                        <w:sz w:val="20"/>
                        <w:szCs w:val="20"/>
                      </w:rPr>
                      <w:delText>-74.354348</w:delText>
                    </w:r>
                  </w:del>
                </w:p>
              </w:tc>
            </w:tr>
            <w:tr w:rsidR="00A37B4B" w:rsidRPr="00A37B4B" w:rsidDel="007C441A" w14:paraId="327B83DB" w14:textId="64940895" w:rsidTr="00A37B4B">
              <w:trPr>
                <w:trHeight w:val="315"/>
                <w:del w:id="2715" w:author="Lisa Zheng" w:date="2021-03-05T14:28:00Z"/>
              </w:trPr>
              <w:tc>
                <w:tcPr>
                  <w:tcW w:w="2160" w:type="dxa"/>
                  <w:tcBorders>
                    <w:top w:val="nil"/>
                    <w:left w:val="nil"/>
                    <w:bottom w:val="nil"/>
                    <w:right w:val="nil"/>
                  </w:tcBorders>
                  <w:shd w:val="clear" w:color="auto" w:fill="auto"/>
                  <w:noWrap/>
                  <w:vAlign w:val="bottom"/>
                  <w:hideMark/>
                </w:tcPr>
                <w:p w14:paraId="332419C1" w14:textId="3C83FA49" w:rsidR="00A37B4B" w:rsidRPr="00A37B4B" w:rsidDel="007C441A" w:rsidRDefault="00A37B4B" w:rsidP="00A37B4B">
                  <w:pPr>
                    <w:widowControl/>
                    <w:spacing w:after="0"/>
                    <w:jc w:val="left"/>
                    <w:rPr>
                      <w:del w:id="2716" w:author="Lisa Zheng" w:date="2021-03-05T14:28:00Z"/>
                      <w:rFonts w:ascii="Arial" w:eastAsia="Times New Roman" w:hAnsi="Arial" w:cs="Arial"/>
                      <w:color w:val="000000"/>
                      <w:kern w:val="0"/>
                      <w:sz w:val="20"/>
                      <w:szCs w:val="20"/>
                    </w:rPr>
                  </w:pPr>
                  <w:del w:id="2717" w:author="Lisa Zheng" w:date="2021-03-05T14:28:00Z">
                    <w:r w:rsidRPr="00A37B4B" w:rsidDel="007C441A">
                      <w:rPr>
                        <w:rFonts w:ascii="Arial" w:eastAsia="Times New Roman" w:hAnsi="Arial" w:cs="Arial"/>
                        <w:color w:val="000000"/>
                        <w:kern w:val="0"/>
                        <w:sz w:val="20"/>
                        <w:szCs w:val="20"/>
                      </w:rPr>
                      <w:delText>503 Birch Ave</w:delText>
                    </w:r>
                  </w:del>
                </w:p>
              </w:tc>
              <w:tc>
                <w:tcPr>
                  <w:tcW w:w="1320" w:type="dxa"/>
                  <w:tcBorders>
                    <w:top w:val="nil"/>
                    <w:left w:val="nil"/>
                    <w:bottom w:val="nil"/>
                    <w:right w:val="nil"/>
                  </w:tcBorders>
                  <w:shd w:val="clear" w:color="auto" w:fill="auto"/>
                  <w:noWrap/>
                  <w:vAlign w:val="bottom"/>
                  <w:hideMark/>
                </w:tcPr>
                <w:p w14:paraId="0AFCC155" w14:textId="70D8AA87" w:rsidR="00A37B4B" w:rsidRPr="00A37B4B" w:rsidDel="007C441A" w:rsidRDefault="00A37B4B" w:rsidP="00A37B4B">
                  <w:pPr>
                    <w:widowControl/>
                    <w:spacing w:after="0"/>
                    <w:jc w:val="left"/>
                    <w:rPr>
                      <w:del w:id="2718" w:author="Lisa Zheng" w:date="2021-03-05T14:28:00Z"/>
                      <w:rFonts w:ascii="Arial" w:eastAsia="Times New Roman" w:hAnsi="Arial" w:cs="Arial"/>
                      <w:color w:val="000000"/>
                      <w:kern w:val="0"/>
                      <w:sz w:val="20"/>
                      <w:szCs w:val="20"/>
                    </w:rPr>
                  </w:pPr>
                  <w:del w:id="2719" w:author="Lisa Zheng" w:date="2021-03-05T14:28:00Z">
                    <w:r w:rsidRPr="00A37B4B" w:rsidDel="007C441A">
                      <w:rPr>
                        <w:rFonts w:ascii="Arial" w:eastAsia="Times New Roman" w:hAnsi="Arial" w:cs="Arial"/>
                        <w:color w:val="000000"/>
                        <w:kern w:val="0"/>
                        <w:sz w:val="20"/>
                        <w:szCs w:val="20"/>
                      </w:rPr>
                      <w:delText>Westfield</w:delText>
                    </w:r>
                  </w:del>
                </w:p>
              </w:tc>
              <w:tc>
                <w:tcPr>
                  <w:tcW w:w="1320" w:type="dxa"/>
                  <w:tcBorders>
                    <w:top w:val="nil"/>
                    <w:left w:val="nil"/>
                    <w:bottom w:val="nil"/>
                    <w:right w:val="nil"/>
                  </w:tcBorders>
                  <w:shd w:val="clear" w:color="auto" w:fill="auto"/>
                  <w:noWrap/>
                  <w:vAlign w:val="bottom"/>
                  <w:hideMark/>
                </w:tcPr>
                <w:p w14:paraId="1D91808B" w14:textId="473751EA" w:rsidR="00A37B4B" w:rsidRPr="00A37B4B" w:rsidDel="007C441A" w:rsidRDefault="00A37B4B" w:rsidP="00A37B4B">
                  <w:pPr>
                    <w:widowControl/>
                    <w:spacing w:after="0"/>
                    <w:jc w:val="left"/>
                    <w:rPr>
                      <w:del w:id="2720" w:author="Lisa Zheng" w:date="2021-03-05T14:28:00Z"/>
                      <w:rFonts w:ascii="Arial" w:eastAsia="Times New Roman" w:hAnsi="Arial" w:cs="Arial"/>
                      <w:color w:val="000000"/>
                      <w:kern w:val="0"/>
                      <w:sz w:val="20"/>
                      <w:szCs w:val="20"/>
                    </w:rPr>
                  </w:pPr>
                  <w:del w:id="2721" w:author="Lisa Zheng" w:date="2021-03-05T14:28:00Z">
                    <w:r w:rsidRPr="00A37B4B" w:rsidDel="007C441A">
                      <w:rPr>
                        <w:rFonts w:ascii="Arial" w:eastAsia="Times New Roman" w:hAnsi="Arial" w:cs="Arial"/>
                        <w:color w:val="000000"/>
                        <w:kern w:val="0"/>
                        <w:sz w:val="20"/>
                        <w:szCs w:val="20"/>
                      </w:rPr>
                      <w:delText>NJ</w:delText>
                    </w:r>
                  </w:del>
                </w:p>
              </w:tc>
              <w:tc>
                <w:tcPr>
                  <w:tcW w:w="1320" w:type="dxa"/>
                  <w:tcBorders>
                    <w:top w:val="nil"/>
                    <w:left w:val="nil"/>
                    <w:bottom w:val="nil"/>
                    <w:right w:val="nil"/>
                  </w:tcBorders>
                  <w:shd w:val="clear" w:color="auto" w:fill="auto"/>
                  <w:noWrap/>
                  <w:vAlign w:val="bottom"/>
                  <w:hideMark/>
                </w:tcPr>
                <w:p w14:paraId="71FD23D8" w14:textId="485C13B4" w:rsidR="00A37B4B" w:rsidRPr="00A37B4B" w:rsidDel="007C441A" w:rsidRDefault="00A37B4B" w:rsidP="00A37B4B">
                  <w:pPr>
                    <w:widowControl/>
                    <w:spacing w:after="0"/>
                    <w:jc w:val="right"/>
                    <w:rPr>
                      <w:del w:id="2722" w:author="Lisa Zheng" w:date="2021-03-05T14:28:00Z"/>
                      <w:rFonts w:ascii="Arial" w:eastAsia="Times New Roman" w:hAnsi="Arial" w:cs="Arial"/>
                      <w:color w:val="000000"/>
                      <w:kern w:val="0"/>
                      <w:sz w:val="20"/>
                      <w:szCs w:val="20"/>
                    </w:rPr>
                  </w:pPr>
                  <w:del w:id="2723" w:author="Lisa Zheng" w:date="2021-03-05T14:28:00Z">
                    <w:r w:rsidRPr="00A37B4B" w:rsidDel="007C441A">
                      <w:rPr>
                        <w:rFonts w:ascii="Arial" w:eastAsia="Times New Roman" w:hAnsi="Arial" w:cs="Arial"/>
                        <w:color w:val="000000"/>
                        <w:kern w:val="0"/>
                        <w:sz w:val="20"/>
                        <w:szCs w:val="20"/>
                      </w:rPr>
                      <w:delText>40.662993</w:delText>
                    </w:r>
                  </w:del>
                </w:p>
              </w:tc>
              <w:tc>
                <w:tcPr>
                  <w:tcW w:w="1320" w:type="dxa"/>
                  <w:tcBorders>
                    <w:top w:val="nil"/>
                    <w:left w:val="nil"/>
                    <w:bottom w:val="nil"/>
                    <w:right w:val="nil"/>
                  </w:tcBorders>
                  <w:shd w:val="clear" w:color="auto" w:fill="auto"/>
                  <w:noWrap/>
                  <w:vAlign w:val="bottom"/>
                  <w:hideMark/>
                </w:tcPr>
                <w:p w14:paraId="1754FD06" w14:textId="58202764" w:rsidR="00A37B4B" w:rsidRPr="00A37B4B" w:rsidDel="007C441A" w:rsidRDefault="00A37B4B" w:rsidP="00A37B4B">
                  <w:pPr>
                    <w:widowControl/>
                    <w:spacing w:after="0"/>
                    <w:jc w:val="right"/>
                    <w:rPr>
                      <w:del w:id="2724" w:author="Lisa Zheng" w:date="2021-03-05T14:28:00Z"/>
                      <w:rFonts w:ascii="Arial" w:eastAsia="Times New Roman" w:hAnsi="Arial" w:cs="Arial"/>
                      <w:color w:val="000000"/>
                      <w:kern w:val="0"/>
                      <w:sz w:val="20"/>
                      <w:szCs w:val="20"/>
                    </w:rPr>
                  </w:pPr>
                  <w:del w:id="2725" w:author="Lisa Zheng" w:date="2021-03-05T14:28:00Z">
                    <w:r w:rsidRPr="00A37B4B" w:rsidDel="007C441A">
                      <w:rPr>
                        <w:rFonts w:ascii="Arial" w:eastAsia="Times New Roman" w:hAnsi="Arial" w:cs="Arial"/>
                        <w:color w:val="000000"/>
                        <w:kern w:val="0"/>
                        <w:sz w:val="20"/>
                        <w:szCs w:val="20"/>
                      </w:rPr>
                      <w:delText>-74.355554</w:delText>
                    </w:r>
                  </w:del>
                </w:p>
              </w:tc>
            </w:tr>
            <w:tr w:rsidR="00A37B4B" w:rsidRPr="00A37B4B" w:rsidDel="007C441A" w14:paraId="669F4D1F" w14:textId="6B875EE5" w:rsidTr="00A37B4B">
              <w:trPr>
                <w:trHeight w:val="315"/>
                <w:del w:id="2726" w:author="Lisa Zheng" w:date="2021-03-05T14:28:00Z"/>
              </w:trPr>
              <w:tc>
                <w:tcPr>
                  <w:tcW w:w="2160" w:type="dxa"/>
                  <w:tcBorders>
                    <w:top w:val="nil"/>
                    <w:left w:val="nil"/>
                    <w:bottom w:val="nil"/>
                    <w:right w:val="nil"/>
                  </w:tcBorders>
                  <w:shd w:val="clear" w:color="auto" w:fill="auto"/>
                  <w:noWrap/>
                  <w:vAlign w:val="bottom"/>
                  <w:hideMark/>
                </w:tcPr>
                <w:p w14:paraId="477E36A2" w14:textId="6E3629CF" w:rsidR="00A37B4B" w:rsidRPr="00A37B4B" w:rsidDel="007C441A" w:rsidRDefault="00A37B4B" w:rsidP="00A37B4B">
                  <w:pPr>
                    <w:widowControl/>
                    <w:spacing w:after="0"/>
                    <w:jc w:val="left"/>
                    <w:rPr>
                      <w:del w:id="2727" w:author="Lisa Zheng" w:date="2021-03-05T14:28:00Z"/>
                      <w:rFonts w:ascii="Arial" w:eastAsia="Times New Roman" w:hAnsi="Arial" w:cs="Arial"/>
                      <w:color w:val="000000"/>
                      <w:kern w:val="0"/>
                      <w:sz w:val="20"/>
                      <w:szCs w:val="20"/>
                    </w:rPr>
                  </w:pPr>
                  <w:del w:id="2728" w:author="Lisa Zheng" w:date="2021-03-05T14:28:00Z">
                    <w:r w:rsidRPr="00A37B4B" w:rsidDel="007C441A">
                      <w:rPr>
                        <w:rFonts w:ascii="Arial" w:eastAsia="Times New Roman" w:hAnsi="Arial" w:cs="Arial"/>
                        <w:color w:val="000000"/>
                        <w:kern w:val="0"/>
                        <w:sz w:val="20"/>
                        <w:szCs w:val="20"/>
                      </w:rPr>
                      <w:delText>547 Bradford Ave</w:delText>
                    </w:r>
                  </w:del>
                </w:p>
              </w:tc>
              <w:tc>
                <w:tcPr>
                  <w:tcW w:w="1320" w:type="dxa"/>
                  <w:tcBorders>
                    <w:top w:val="nil"/>
                    <w:left w:val="nil"/>
                    <w:bottom w:val="nil"/>
                    <w:right w:val="nil"/>
                  </w:tcBorders>
                  <w:shd w:val="clear" w:color="auto" w:fill="auto"/>
                  <w:noWrap/>
                  <w:vAlign w:val="bottom"/>
                  <w:hideMark/>
                </w:tcPr>
                <w:p w14:paraId="5002C908" w14:textId="1CB4D969" w:rsidR="00A37B4B" w:rsidRPr="00A37B4B" w:rsidDel="007C441A" w:rsidRDefault="00A37B4B" w:rsidP="00A37B4B">
                  <w:pPr>
                    <w:widowControl/>
                    <w:spacing w:after="0"/>
                    <w:jc w:val="left"/>
                    <w:rPr>
                      <w:del w:id="2729" w:author="Lisa Zheng" w:date="2021-03-05T14:28:00Z"/>
                      <w:rFonts w:ascii="Arial" w:eastAsia="Times New Roman" w:hAnsi="Arial" w:cs="Arial"/>
                      <w:color w:val="000000"/>
                      <w:kern w:val="0"/>
                      <w:sz w:val="20"/>
                      <w:szCs w:val="20"/>
                    </w:rPr>
                  </w:pPr>
                  <w:del w:id="2730" w:author="Lisa Zheng" w:date="2021-03-05T14:28:00Z">
                    <w:r w:rsidRPr="00A37B4B" w:rsidDel="007C441A">
                      <w:rPr>
                        <w:rFonts w:ascii="Arial" w:eastAsia="Times New Roman" w:hAnsi="Arial" w:cs="Arial"/>
                        <w:color w:val="000000"/>
                        <w:kern w:val="0"/>
                        <w:sz w:val="20"/>
                        <w:szCs w:val="20"/>
                      </w:rPr>
                      <w:delText>Westfield</w:delText>
                    </w:r>
                  </w:del>
                </w:p>
              </w:tc>
              <w:tc>
                <w:tcPr>
                  <w:tcW w:w="1320" w:type="dxa"/>
                  <w:tcBorders>
                    <w:top w:val="nil"/>
                    <w:left w:val="nil"/>
                    <w:bottom w:val="nil"/>
                    <w:right w:val="nil"/>
                  </w:tcBorders>
                  <w:shd w:val="clear" w:color="auto" w:fill="auto"/>
                  <w:noWrap/>
                  <w:vAlign w:val="bottom"/>
                  <w:hideMark/>
                </w:tcPr>
                <w:p w14:paraId="15E70C21" w14:textId="25DDCEA1" w:rsidR="00A37B4B" w:rsidRPr="00A37B4B" w:rsidDel="007C441A" w:rsidRDefault="00A37B4B" w:rsidP="00A37B4B">
                  <w:pPr>
                    <w:widowControl/>
                    <w:spacing w:after="0"/>
                    <w:jc w:val="left"/>
                    <w:rPr>
                      <w:del w:id="2731" w:author="Lisa Zheng" w:date="2021-03-05T14:28:00Z"/>
                      <w:rFonts w:ascii="Arial" w:eastAsia="Times New Roman" w:hAnsi="Arial" w:cs="Arial"/>
                      <w:color w:val="000000"/>
                      <w:kern w:val="0"/>
                      <w:sz w:val="20"/>
                      <w:szCs w:val="20"/>
                    </w:rPr>
                  </w:pPr>
                  <w:del w:id="2732" w:author="Lisa Zheng" w:date="2021-03-05T14:28:00Z">
                    <w:r w:rsidRPr="00A37B4B" w:rsidDel="007C441A">
                      <w:rPr>
                        <w:rFonts w:ascii="Arial" w:eastAsia="Times New Roman" w:hAnsi="Arial" w:cs="Arial"/>
                        <w:color w:val="000000"/>
                        <w:kern w:val="0"/>
                        <w:sz w:val="20"/>
                        <w:szCs w:val="20"/>
                      </w:rPr>
                      <w:delText>NJ</w:delText>
                    </w:r>
                  </w:del>
                </w:p>
              </w:tc>
              <w:tc>
                <w:tcPr>
                  <w:tcW w:w="1320" w:type="dxa"/>
                  <w:tcBorders>
                    <w:top w:val="nil"/>
                    <w:left w:val="nil"/>
                    <w:bottom w:val="nil"/>
                    <w:right w:val="nil"/>
                  </w:tcBorders>
                  <w:shd w:val="clear" w:color="auto" w:fill="auto"/>
                  <w:noWrap/>
                  <w:vAlign w:val="bottom"/>
                  <w:hideMark/>
                </w:tcPr>
                <w:p w14:paraId="5BC907C2" w14:textId="1F9C7DD3" w:rsidR="00A37B4B" w:rsidRPr="00A37B4B" w:rsidDel="007C441A" w:rsidRDefault="00A37B4B" w:rsidP="00A37B4B">
                  <w:pPr>
                    <w:widowControl/>
                    <w:spacing w:after="0"/>
                    <w:jc w:val="right"/>
                    <w:rPr>
                      <w:del w:id="2733" w:author="Lisa Zheng" w:date="2021-03-05T14:28:00Z"/>
                      <w:rFonts w:ascii="Arial" w:eastAsia="Times New Roman" w:hAnsi="Arial" w:cs="Arial"/>
                      <w:color w:val="000000"/>
                      <w:kern w:val="0"/>
                      <w:sz w:val="20"/>
                      <w:szCs w:val="20"/>
                    </w:rPr>
                  </w:pPr>
                  <w:del w:id="2734" w:author="Lisa Zheng" w:date="2021-03-05T14:28:00Z">
                    <w:r w:rsidRPr="00A37B4B" w:rsidDel="007C441A">
                      <w:rPr>
                        <w:rFonts w:ascii="Arial" w:eastAsia="Times New Roman" w:hAnsi="Arial" w:cs="Arial"/>
                        <w:color w:val="000000"/>
                        <w:kern w:val="0"/>
                        <w:sz w:val="20"/>
                        <w:szCs w:val="20"/>
                      </w:rPr>
                      <w:delText>40.660508</w:delText>
                    </w:r>
                  </w:del>
                </w:p>
              </w:tc>
              <w:tc>
                <w:tcPr>
                  <w:tcW w:w="1320" w:type="dxa"/>
                  <w:tcBorders>
                    <w:top w:val="nil"/>
                    <w:left w:val="nil"/>
                    <w:bottom w:val="nil"/>
                    <w:right w:val="nil"/>
                  </w:tcBorders>
                  <w:shd w:val="clear" w:color="auto" w:fill="auto"/>
                  <w:noWrap/>
                  <w:vAlign w:val="bottom"/>
                  <w:hideMark/>
                </w:tcPr>
                <w:p w14:paraId="4A3B790A" w14:textId="2CEBC23D" w:rsidR="00A37B4B" w:rsidRPr="00A37B4B" w:rsidDel="007C441A" w:rsidRDefault="00A37B4B" w:rsidP="00A37B4B">
                  <w:pPr>
                    <w:widowControl/>
                    <w:spacing w:after="0"/>
                    <w:jc w:val="right"/>
                    <w:rPr>
                      <w:del w:id="2735" w:author="Lisa Zheng" w:date="2021-03-05T14:28:00Z"/>
                      <w:rFonts w:ascii="Arial" w:eastAsia="Times New Roman" w:hAnsi="Arial" w:cs="Arial"/>
                      <w:color w:val="000000"/>
                      <w:kern w:val="0"/>
                      <w:sz w:val="20"/>
                      <w:szCs w:val="20"/>
                    </w:rPr>
                  </w:pPr>
                  <w:del w:id="2736" w:author="Lisa Zheng" w:date="2021-03-05T14:28:00Z">
                    <w:r w:rsidRPr="00A37B4B" w:rsidDel="007C441A">
                      <w:rPr>
                        <w:rFonts w:ascii="Arial" w:eastAsia="Times New Roman" w:hAnsi="Arial" w:cs="Arial"/>
                        <w:color w:val="000000"/>
                        <w:kern w:val="0"/>
                        <w:sz w:val="20"/>
                        <w:szCs w:val="20"/>
                      </w:rPr>
                      <w:delText>-74.352591</w:delText>
                    </w:r>
                  </w:del>
                </w:p>
              </w:tc>
            </w:tr>
            <w:tr w:rsidR="00A37B4B" w:rsidRPr="00A37B4B" w:rsidDel="007C441A" w14:paraId="4C7BB5DE" w14:textId="0DBEF017" w:rsidTr="00A37B4B">
              <w:trPr>
                <w:trHeight w:val="315"/>
                <w:del w:id="2737" w:author="Lisa Zheng" w:date="2021-03-05T14:28:00Z"/>
              </w:trPr>
              <w:tc>
                <w:tcPr>
                  <w:tcW w:w="2160" w:type="dxa"/>
                  <w:tcBorders>
                    <w:top w:val="nil"/>
                    <w:left w:val="nil"/>
                    <w:bottom w:val="nil"/>
                    <w:right w:val="nil"/>
                  </w:tcBorders>
                  <w:shd w:val="clear" w:color="auto" w:fill="auto"/>
                  <w:noWrap/>
                  <w:vAlign w:val="bottom"/>
                </w:tcPr>
                <w:p w14:paraId="13C5BE00" w14:textId="435074FF" w:rsidR="00A37B4B" w:rsidRPr="00A37B4B" w:rsidDel="007C441A" w:rsidRDefault="00A37B4B" w:rsidP="00A37B4B">
                  <w:pPr>
                    <w:widowControl/>
                    <w:spacing w:after="0"/>
                    <w:jc w:val="left"/>
                    <w:rPr>
                      <w:del w:id="2738" w:author="Lisa Zheng" w:date="2021-03-05T14:28:00Z"/>
                      <w:rFonts w:ascii="Arial" w:eastAsia="Times New Roman" w:hAnsi="Arial" w:cs="Arial"/>
                      <w:color w:val="000000"/>
                      <w:kern w:val="0"/>
                      <w:sz w:val="20"/>
                      <w:szCs w:val="20"/>
                    </w:rPr>
                  </w:pPr>
                </w:p>
              </w:tc>
              <w:tc>
                <w:tcPr>
                  <w:tcW w:w="1320" w:type="dxa"/>
                  <w:tcBorders>
                    <w:top w:val="nil"/>
                    <w:left w:val="nil"/>
                    <w:bottom w:val="nil"/>
                    <w:right w:val="nil"/>
                  </w:tcBorders>
                  <w:shd w:val="clear" w:color="auto" w:fill="auto"/>
                  <w:noWrap/>
                  <w:vAlign w:val="bottom"/>
                </w:tcPr>
                <w:p w14:paraId="2416CCE2" w14:textId="00A53395" w:rsidR="00A37B4B" w:rsidRPr="00A37B4B" w:rsidDel="007C441A" w:rsidRDefault="00A37B4B" w:rsidP="00A37B4B">
                  <w:pPr>
                    <w:widowControl/>
                    <w:spacing w:after="0"/>
                    <w:jc w:val="left"/>
                    <w:rPr>
                      <w:del w:id="2739" w:author="Lisa Zheng" w:date="2021-03-05T14:28:00Z"/>
                      <w:rFonts w:ascii="Arial" w:eastAsia="Times New Roman" w:hAnsi="Arial" w:cs="Arial"/>
                      <w:color w:val="000000"/>
                      <w:kern w:val="0"/>
                      <w:sz w:val="20"/>
                      <w:szCs w:val="20"/>
                    </w:rPr>
                  </w:pPr>
                </w:p>
              </w:tc>
              <w:tc>
                <w:tcPr>
                  <w:tcW w:w="1320" w:type="dxa"/>
                  <w:tcBorders>
                    <w:top w:val="nil"/>
                    <w:left w:val="nil"/>
                    <w:bottom w:val="nil"/>
                    <w:right w:val="nil"/>
                  </w:tcBorders>
                  <w:shd w:val="clear" w:color="auto" w:fill="auto"/>
                  <w:noWrap/>
                  <w:vAlign w:val="bottom"/>
                </w:tcPr>
                <w:p w14:paraId="19BECD80" w14:textId="5CB87F8B" w:rsidR="00A37B4B" w:rsidRPr="00A37B4B" w:rsidDel="007C441A" w:rsidRDefault="00A37B4B" w:rsidP="00A37B4B">
                  <w:pPr>
                    <w:widowControl/>
                    <w:spacing w:after="0"/>
                    <w:jc w:val="left"/>
                    <w:rPr>
                      <w:del w:id="2740" w:author="Lisa Zheng" w:date="2021-03-05T14:28:00Z"/>
                      <w:rFonts w:ascii="Arial" w:eastAsia="Times New Roman" w:hAnsi="Arial" w:cs="Arial"/>
                      <w:color w:val="000000"/>
                      <w:kern w:val="0"/>
                      <w:sz w:val="20"/>
                      <w:szCs w:val="20"/>
                    </w:rPr>
                  </w:pPr>
                </w:p>
              </w:tc>
              <w:tc>
                <w:tcPr>
                  <w:tcW w:w="1320" w:type="dxa"/>
                  <w:tcBorders>
                    <w:top w:val="nil"/>
                    <w:left w:val="nil"/>
                    <w:bottom w:val="nil"/>
                    <w:right w:val="nil"/>
                  </w:tcBorders>
                  <w:shd w:val="clear" w:color="auto" w:fill="auto"/>
                  <w:noWrap/>
                  <w:vAlign w:val="bottom"/>
                </w:tcPr>
                <w:p w14:paraId="47DE6158" w14:textId="2D01DBFA" w:rsidR="00A37B4B" w:rsidRPr="00A37B4B" w:rsidDel="007C441A" w:rsidRDefault="00A37B4B" w:rsidP="00A37B4B">
                  <w:pPr>
                    <w:widowControl/>
                    <w:spacing w:after="0"/>
                    <w:jc w:val="right"/>
                    <w:rPr>
                      <w:del w:id="2741" w:author="Lisa Zheng" w:date="2021-03-05T14:28:00Z"/>
                      <w:rFonts w:ascii="Arial" w:eastAsia="Times New Roman" w:hAnsi="Arial" w:cs="Arial"/>
                      <w:color w:val="000000"/>
                      <w:kern w:val="0"/>
                      <w:sz w:val="20"/>
                      <w:szCs w:val="20"/>
                    </w:rPr>
                  </w:pPr>
                </w:p>
              </w:tc>
              <w:tc>
                <w:tcPr>
                  <w:tcW w:w="1320" w:type="dxa"/>
                  <w:tcBorders>
                    <w:top w:val="nil"/>
                    <w:left w:val="nil"/>
                    <w:bottom w:val="nil"/>
                    <w:right w:val="nil"/>
                  </w:tcBorders>
                  <w:shd w:val="clear" w:color="auto" w:fill="auto"/>
                  <w:noWrap/>
                  <w:vAlign w:val="bottom"/>
                </w:tcPr>
                <w:p w14:paraId="39494F80" w14:textId="3B60DB04" w:rsidR="00A37B4B" w:rsidRPr="00A37B4B" w:rsidDel="007C441A" w:rsidRDefault="00A37B4B" w:rsidP="00A37B4B">
                  <w:pPr>
                    <w:widowControl/>
                    <w:spacing w:after="0"/>
                    <w:jc w:val="right"/>
                    <w:rPr>
                      <w:del w:id="2742" w:author="Lisa Zheng" w:date="2021-03-05T14:28:00Z"/>
                      <w:rFonts w:ascii="Arial" w:eastAsia="Times New Roman" w:hAnsi="Arial" w:cs="Arial"/>
                      <w:color w:val="000000"/>
                      <w:kern w:val="0"/>
                      <w:sz w:val="20"/>
                      <w:szCs w:val="20"/>
                    </w:rPr>
                  </w:pPr>
                </w:p>
              </w:tc>
            </w:tr>
          </w:tbl>
          <w:p w14:paraId="406FBFB4" w14:textId="217429FC" w:rsidR="00757C78" w:rsidDel="007C441A" w:rsidRDefault="00A37B4B" w:rsidP="00980EC4">
            <w:pPr>
              <w:pStyle w:val="ListParagraph"/>
              <w:numPr>
                <w:ilvl w:val="0"/>
                <w:numId w:val="232"/>
              </w:numPr>
              <w:ind w:firstLineChars="0"/>
              <w:rPr>
                <w:del w:id="2743" w:author="Lisa Zheng" w:date="2021-03-05T14:28:00Z"/>
              </w:rPr>
            </w:pPr>
            <w:del w:id="2744" w:author="Lisa Zheng" w:date="2021-03-05T14:28:00Z">
              <w:r w:rsidDel="007C441A">
                <w:delText>In browse page, when user clicks to add a new address,</w:delText>
              </w:r>
              <w:r w:rsidR="00980EC4" w:rsidDel="007C441A">
                <w:delText xml:space="preserve"> or update an existing address, </w:delText>
              </w:r>
              <w:r w:rsidR="002B5E50" w:rsidDel="007C441A">
                <w:delText xml:space="preserve">as soon as the location is changed, </w:delText>
              </w:r>
              <w:r w:rsidR="00757C78" w:rsidDel="007C441A">
                <w:delText>check if the address is out of service area according to region, and it is not. I</w:delText>
              </w:r>
              <w:r w:rsidDel="007C441A">
                <w:delText xml:space="preserve">f Address limit = On, </w:delText>
              </w:r>
              <w:r w:rsidR="00757C78" w:rsidDel="007C441A">
                <w:delText>we should also check if the address is in the white list. If not, show an “</w:delText>
              </w:r>
              <w:r w:rsidR="00757C78" w:rsidRPr="003A6F24" w:rsidDel="007C441A">
                <w:delText>Action Sheet Erro</w:delText>
              </w:r>
              <w:r w:rsidR="00757C78" w:rsidDel="007C441A">
                <w:delText>r” with these information:</w:delText>
              </w:r>
            </w:del>
          </w:p>
          <w:p w14:paraId="1A1A3D47" w14:textId="2FA08292" w:rsidR="00757C78" w:rsidDel="007C441A" w:rsidRDefault="00757C78" w:rsidP="00757C78">
            <w:pPr>
              <w:pStyle w:val="ListParagraph"/>
              <w:ind w:left="360"/>
              <w:rPr>
                <w:del w:id="2745" w:author="Lisa Zheng" w:date="2021-03-05T14:28:00Z"/>
              </w:rPr>
            </w:pPr>
            <w:del w:id="2746" w:author="Lisa Zheng" w:date="2021-03-05T14:28:00Z">
              <w:r w:rsidDel="007C441A">
                <w:delText xml:space="preserve">Header: </w:delText>
              </w:r>
              <w:r w:rsidRPr="00757C78" w:rsidDel="007C441A">
                <w:delText>Looks like this address is outside of our beta service area.</w:delText>
              </w:r>
            </w:del>
          </w:p>
          <w:p w14:paraId="7BAD7AF2" w14:textId="7047CAA1" w:rsidR="00757C78" w:rsidDel="007C441A" w:rsidRDefault="00757C78" w:rsidP="00757C78">
            <w:pPr>
              <w:pStyle w:val="ListParagraph"/>
              <w:ind w:left="360"/>
              <w:rPr>
                <w:del w:id="2747" w:author="Lisa Zheng" w:date="2021-03-05T14:28:00Z"/>
              </w:rPr>
            </w:pPr>
            <w:del w:id="2748" w:author="Lisa Zheng" w:date="2021-03-05T14:28:00Z">
              <w:r w:rsidDel="007C441A">
                <w:delText xml:space="preserve">Body: </w:delText>
              </w:r>
              <w:r w:rsidRPr="00757C78" w:rsidDel="007C441A">
                <w:delText xml:space="preserve">Please try a new address or join the waitlist for your area. </w:delText>
              </w:r>
              <w:r w:rsidDel="007C441A">
                <w:delText xml:space="preserve"> </w:delText>
              </w:r>
            </w:del>
          </w:p>
          <w:p w14:paraId="495291EC" w14:textId="1DE05D82" w:rsidR="00757C78" w:rsidDel="007C441A" w:rsidRDefault="00757C78" w:rsidP="00757C78">
            <w:pPr>
              <w:pStyle w:val="ListParagraph"/>
              <w:ind w:left="360"/>
              <w:rPr>
                <w:del w:id="2749" w:author="Lisa Zheng" w:date="2021-03-05T14:28:00Z"/>
              </w:rPr>
            </w:pPr>
            <w:del w:id="2750" w:author="Lisa Zheng" w:date="2021-03-05T14:28:00Z">
              <w:r w:rsidDel="007C441A">
                <w:delText xml:space="preserve">Primary CTA: </w:delText>
              </w:r>
              <w:r w:rsidRPr="00757C78" w:rsidDel="007C441A">
                <w:delText>Try another address</w:delText>
              </w:r>
            </w:del>
          </w:p>
          <w:p w14:paraId="7FB4D5E2" w14:textId="3905CB7F" w:rsidR="00757C78" w:rsidDel="007C441A" w:rsidRDefault="00757C78" w:rsidP="00757C78">
            <w:pPr>
              <w:pStyle w:val="ListParagraph"/>
              <w:ind w:left="360"/>
              <w:rPr>
                <w:del w:id="2751" w:author="Lisa Zheng" w:date="2021-03-05T14:28:00Z"/>
              </w:rPr>
            </w:pPr>
            <w:del w:id="2752" w:author="Lisa Zheng" w:date="2021-03-05T14:28:00Z">
              <w:r w:rsidDel="007C441A">
                <w:delText xml:space="preserve">Secondary CTA: Join the waitlist </w:delText>
              </w:r>
            </w:del>
          </w:p>
          <w:p w14:paraId="577E466C" w14:textId="3ACBB91F" w:rsidR="00757C78" w:rsidDel="007C441A" w:rsidRDefault="00757C78" w:rsidP="00757C78">
            <w:pPr>
              <w:pStyle w:val="ListParagraph"/>
              <w:ind w:left="360"/>
              <w:rPr>
                <w:del w:id="2753" w:author="Lisa Zheng" w:date="2021-03-05T14:28:00Z"/>
              </w:rPr>
            </w:pPr>
            <w:del w:id="2754" w:author="Lisa Zheng" w:date="2021-03-05T14:28:00Z">
              <w:r w:rsidDel="007C441A">
                <w:delText xml:space="preserve">Primary CTA action: </w:delText>
              </w:r>
              <w:r w:rsidRPr="00757C78" w:rsidDel="007C441A">
                <w:delText>Stays on current page and opens address field</w:delText>
              </w:r>
              <w:r w:rsidDel="007C441A">
                <w:delText xml:space="preserve"> </w:delText>
              </w:r>
              <w:r w:rsidR="00560852" w:rsidDel="007C441A">
                <w:delText>with field active and keyboard open</w:delText>
              </w:r>
            </w:del>
          </w:p>
          <w:p w14:paraId="27D4DD58" w14:textId="64859DCD" w:rsidR="00757C78" w:rsidDel="007C441A" w:rsidRDefault="00757C78" w:rsidP="00343AE6">
            <w:pPr>
              <w:pStyle w:val="ListParagraph"/>
              <w:ind w:left="360"/>
              <w:rPr>
                <w:del w:id="2755" w:author="Lisa Zheng" w:date="2021-03-05T14:28:00Z"/>
              </w:rPr>
            </w:pPr>
            <w:del w:id="2756" w:author="Lisa Zheng" w:date="2021-03-05T14:28:00Z">
              <w:r w:rsidDel="007C441A">
                <w:delText xml:space="preserve">Secondary CTA action: show </w:delText>
              </w:r>
              <w:r w:rsidR="00BE1193" w:rsidDel="007C441A">
                <w:delText>the following hop up to let user enter his email.</w:delText>
              </w:r>
              <w:r w:rsidDel="007C441A">
                <w:delText xml:space="preserve"> </w:delText>
              </w:r>
            </w:del>
          </w:p>
          <w:p w14:paraId="1764084E" w14:textId="6872D630" w:rsidR="00BE1193" w:rsidDel="007C441A" w:rsidRDefault="00BE1193" w:rsidP="00343AE6">
            <w:pPr>
              <w:pStyle w:val="ListParagraph"/>
              <w:ind w:left="360"/>
              <w:rPr>
                <w:del w:id="2757" w:author="Lisa Zheng" w:date="2021-03-05T14:28:00Z"/>
              </w:rPr>
            </w:pPr>
            <w:del w:id="2758" w:author="Lisa Zheng" w:date="2021-03-05T14:28:00Z">
              <w:r w:rsidDel="007C441A">
                <w:rPr>
                  <w:noProof/>
                </w:rPr>
                <w:lastRenderedPageBreak/>
                <w:drawing>
                  <wp:inline distT="0" distB="0" distL="0" distR="0" wp14:anchorId="5FFFD5AF" wp14:editId="30DBC517">
                    <wp:extent cx="1997049" cy="4229464"/>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2005012" cy="4246329"/>
                            </a:xfrm>
                            <a:prstGeom prst="rect">
                              <a:avLst/>
                            </a:prstGeom>
                          </pic:spPr>
                        </pic:pic>
                      </a:graphicData>
                    </a:graphic>
                  </wp:inline>
                </w:drawing>
              </w:r>
            </w:del>
          </w:p>
          <w:p w14:paraId="7F94C268" w14:textId="4E5C5171" w:rsidR="00BE1193" w:rsidRPr="00103C0C" w:rsidDel="007C441A" w:rsidRDefault="00BE1193" w:rsidP="00BE1193">
            <w:pPr>
              <w:pStyle w:val="ListParagraph"/>
              <w:ind w:left="360"/>
              <w:rPr>
                <w:del w:id="2759" w:author="Lisa Zheng" w:date="2021-03-05T14:28:00Z"/>
              </w:rPr>
            </w:pPr>
            <w:del w:id="2760" w:author="Lisa Zheng" w:date="2021-03-05T14:28:00Z">
              <w:r w:rsidDel="007C441A">
                <w:delText xml:space="preserve">After Clicking “Notify me when Wonder arrives”. Show another </w:delText>
              </w:r>
              <w:r w:rsidRPr="003A6F24" w:rsidDel="007C441A">
                <w:delText>Action Sheet Erro</w:delText>
              </w:r>
              <w:r w:rsidDel="007C441A">
                <w:delText xml:space="preserve">r, with </w:delText>
              </w:r>
              <w:r w:rsidDel="007C441A">
                <w:rPr>
                  <w:rStyle w:val="normaltextrun"/>
                  <w:rFonts w:ascii="Calibri" w:hAnsi="Calibri" w:cs="Calibri"/>
                  <w:color w:val="000000"/>
                  <w:bdr w:val="none" w:sz="0" w:space="0" w:color="auto" w:frame="1"/>
                </w:rPr>
                <w:delText>header “Thanks!” Body: We will notify you when wonder arrives</w:delText>
              </w:r>
            </w:del>
          </w:p>
          <w:p w14:paraId="25303788" w14:textId="46AD2841" w:rsidR="00BE1193" w:rsidRPr="00C11AA9" w:rsidDel="007C441A" w:rsidRDefault="00BE1193" w:rsidP="0035008A">
            <w:pPr>
              <w:pStyle w:val="ListParagraph"/>
              <w:ind w:left="360"/>
              <w:rPr>
                <w:del w:id="2761" w:author="Lisa Zheng" w:date="2021-03-05T14:28:00Z"/>
              </w:rPr>
            </w:pPr>
          </w:p>
        </w:tc>
      </w:tr>
      <w:tr w:rsidR="004C3398" w:rsidRPr="00452515" w:rsidDel="007C441A" w14:paraId="0C2E2812" w14:textId="79D801DE" w:rsidTr="00343AE6">
        <w:trPr>
          <w:del w:id="2762" w:author="Lisa Zheng" w:date="2021-03-05T14:28:00Z"/>
        </w:trPr>
        <w:tc>
          <w:tcPr>
            <w:tcW w:w="8008" w:type="dxa"/>
          </w:tcPr>
          <w:p w14:paraId="37E571A1" w14:textId="4C546439" w:rsidR="004C3398" w:rsidDel="007C441A" w:rsidRDefault="004C3398" w:rsidP="00343AE6">
            <w:pPr>
              <w:rPr>
                <w:del w:id="2763" w:author="Lisa Zheng" w:date="2021-03-05T14:28:00Z"/>
                <w:rFonts w:ascii="Arial" w:hAnsi="Arial" w:cs="Arial"/>
                <w:sz w:val="20"/>
                <w:szCs w:val="20"/>
              </w:rPr>
            </w:pPr>
            <w:del w:id="2764" w:author="Lisa Zheng" w:date="2021-03-05T14:28:00Z">
              <w:r w:rsidRPr="00452515" w:rsidDel="007C441A">
                <w:rPr>
                  <w:rFonts w:ascii="Arial" w:hAnsi="Arial" w:cs="Arial"/>
                  <w:sz w:val="20"/>
                  <w:szCs w:val="20"/>
                </w:rPr>
                <w:lastRenderedPageBreak/>
                <w:delText>Extend Scenario:</w:delText>
              </w:r>
            </w:del>
          </w:p>
          <w:p w14:paraId="78450DC5" w14:textId="5C95CCA0" w:rsidR="004C3398" w:rsidRPr="00452515" w:rsidDel="007C441A" w:rsidRDefault="004C3398" w:rsidP="00343AE6">
            <w:pPr>
              <w:rPr>
                <w:del w:id="2765" w:author="Lisa Zheng" w:date="2021-03-05T14:28:00Z"/>
              </w:rPr>
            </w:pPr>
          </w:p>
        </w:tc>
      </w:tr>
      <w:tr w:rsidR="004C3398" w:rsidRPr="00452515" w:rsidDel="007C441A" w14:paraId="452A7002" w14:textId="3BFDF34D" w:rsidTr="00343AE6">
        <w:trPr>
          <w:del w:id="2766" w:author="Lisa Zheng" w:date="2021-03-05T14:28:00Z"/>
        </w:trPr>
        <w:tc>
          <w:tcPr>
            <w:tcW w:w="8008" w:type="dxa"/>
          </w:tcPr>
          <w:p w14:paraId="61C3E46C" w14:textId="3C8F2CC0" w:rsidR="004C3398" w:rsidDel="007C441A" w:rsidRDefault="004C3398" w:rsidP="00343AE6">
            <w:pPr>
              <w:rPr>
                <w:del w:id="2767" w:author="Lisa Zheng" w:date="2021-03-05T14:28:00Z"/>
                <w:rFonts w:ascii="Arial" w:hAnsi="Arial" w:cs="Arial"/>
                <w:sz w:val="20"/>
                <w:szCs w:val="20"/>
              </w:rPr>
            </w:pPr>
            <w:del w:id="2768" w:author="Lisa Zheng" w:date="2021-03-05T14:28:00Z">
              <w:r w:rsidRPr="00452515" w:rsidDel="007C441A">
                <w:rPr>
                  <w:rFonts w:ascii="Arial" w:hAnsi="Arial" w:cs="Arial"/>
                  <w:sz w:val="20"/>
                  <w:szCs w:val="20"/>
                </w:rPr>
                <w:delText>Exception Scenario:</w:delText>
              </w:r>
            </w:del>
          </w:p>
          <w:p w14:paraId="331EF1AE" w14:textId="5BB4A3D4" w:rsidR="004C3398" w:rsidRPr="00452515" w:rsidDel="007C441A" w:rsidRDefault="004C3398" w:rsidP="00343AE6">
            <w:pPr>
              <w:rPr>
                <w:del w:id="2769" w:author="Lisa Zheng" w:date="2021-03-05T14:28:00Z"/>
              </w:rPr>
            </w:pPr>
          </w:p>
        </w:tc>
      </w:tr>
      <w:tr w:rsidR="004C3398" w:rsidRPr="00452515" w:rsidDel="007C441A" w14:paraId="18218CBC" w14:textId="68DDA090" w:rsidTr="00343AE6">
        <w:trPr>
          <w:del w:id="2770" w:author="Lisa Zheng" w:date="2021-03-05T14:28:00Z"/>
        </w:trPr>
        <w:tc>
          <w:tcPr>
            <w:tcW w:w="8008" w:type="dxa"/>
          </w:tcPr>
          <w:p w14:paraId="0817E7BA" w14:textId="7681B3DA" w:rsidR="004C3398" w:rsidRPr="00452515" w:rsidDel="007C441A" w:rsidRDefault="004C3398" w:rsidP="00343AE6">
            <w:pPr>
              <w:rPr>
                <w:del w:id="2771" w:author="Lisa Zheng" w:date="2021-03-05T14:28:00Z"/>
                <w:rFonts w:ascii="Arial" w:hAnsi="Arial" w:cs="Arial"/>
                <w:sz w:val="20"/>
                <w:szCs w:val="20"/>
              </w:rPr>
            </w:pPr>
            <w:del w:id="2772" w:author="Lisa Zheng" w:date="2021-03-05T14:28:00Z">
              <w:r w:rsidRPr="00452515" w:rsidDel="007C441A">
                <w:rPr>
                  <w:rFonts w:ascii="Arial" w:hAnsi="Arial" w:cs="Arial"/>
                  <w:sz w:val="20"/>
                  <w:szCs w:val="20"/>
                </w:rPr>
                <w:delText>Notes:</w:delText>
              </w:r>
            </w:del>
          </w:p>
        </w:tc>
      </w:tr>
      <w:tr w:rsidR="004C3398" w:rsidRPr="00452515" w:rsidDel="007C441A" w14:paraId="370C72DE" w14:textId="45474139" w:rsidTr="00343AE6">
        <w:trPr>
          <w:del w:id="2773" w:author="Lisa Zheng" w:date="2021-03-05T14:28:00Z"/>
        </w:trPr>
        <w:tc>
          <w:tcPr>
            <w:tcW w:w="8008" w:type="dxa"/>
          </w:tcPr>
          <w:p w14:paraId="5A20CAAF" w14:textId="6B415ADA" w:rsidR="004C3398" w:rsidRPr="00452515" w:rsidDel="007C441A" w:rsidRDefault="004C3398" w:rsidP="00343AE6">
            <w:pPr>
              <w:rPr>
                <w:del w:id="2774" w:author="Lisa Zheng" w:date="2021-03-05T14:28:00Z"/>
                <w:rFonts w:ascii="Arial" w:hAnsi="Arial" w:cs="Arial"/>
                <w:sz w:val="20"/>
                <w:szCs w:val="20"/>
              </w:rPr>
            </w:pPr>
            <w:del w:id="2775" w:author="Lisa Zheng" w:date="2021-03-05T14:28:00Z">
              <w:r w:rsidRPr="00452515" w:rsidDel="007C441A">
                <w:rPr>
                  <w:rFonts w:ascii="Arial" w:hAnsi="Arial" w:cs="Arial"/>
                  <w:sz w:val="20"/>
                  <w:szCs w:val="20"/>
                </w:rPr>
                <w:delText>Q/A:</w:delText>
              </w:r>
            </w:del>
          </w:p>
        </w:tc>
      </w:tr>
    </w:tbl>
    <w:p w14:paraId="7F038F26" w14:textId="599E146D" w:rsidR="00E7211A" w:rsidRPr="003F7299" w:rsidDel="007C441A" w:rsidRDefault="00E7211A" w:rsidP="009005DD">
      <w:pPr>
        <w:rPr>
          <w:del w:id="2776" w:author="Lisa Zheng" w:date="2021-03-05T14:28:00Z"/>
        </w:rPr>
      </w:pPr>
    </w:p>
    <w:p w14:paraId="14768E6C" w14:textId="1CFB966F" w:rsidR="0028510C" w:rsidRPr="001D32AE" w:rsidDel="007C441A" w:rsidRDefault="0028510C" w:rsidP="00BA0B80">
      <w:pPr>
        <w:pStyle w:val="Heading3"/>
        <w:rPr>
          <w:del w:id="2777" w:author="Lisa Zheng" w:date="2021-03-05T14:28:00Z"/>
        </w:rPr>
      </w:pPr>
      <w:del w:id="2778" w:author="Lisa Zheng" w:date="2021-03-05T14:28:00Z">
        <w:r w:rsidRPr="00452515" w:rsidDel="007C441A">
          <w:delText>UC</w:delText>
        </w:r>
        <w:r w:rsidDel="007C441A">
          <w:delText>12-03 Hide time estimate</w:delText>
        </w:r>
      </w:del>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28510C" w:rsidRPr="00452515" w:rsidDel="007C441A" w14:paraId="48DB6741" w14:textId="0BD47A42" w:rsidTr="0028510C">
        <w:trPr>
          <w:del w:id="2779" w:author="Lisa Zheng" w:date="2021-03-05T14:28:00Z"/>
        </w:trPr>
        <w:tc>
          <w:tcPr>
            <w:tcW w:w="8008" w:type="dxa"/>
          </w:tcPr>
          <w:p w14:paraId="23427DA8" w14:textId="53AC15FD" w:rsidR="0028510C" w:rsidRPr="00452515" w:rsidDel="007C441A" w:rsidRDefault="0028510C" w:rsidP="0028510C">
            <w:pPr>
              <w:rPr>
                <w:del w:id="2780" w:author="Lisa Zheng" w:date="2021-03-05T14:28:00Z"/>
                <w:rFonts w:ascii="Arial" w:hAnsi="Arial" w:cs="Arial"/>
                <w:sz w:val="20"/>
                <w:szCs w:val="20"/>
              </w:rPr>
            </w:pPr>
            <w:del w:id="2781" w:author="Lisa Zheng" w:date="2021-03-05T14:28:00Z">
              <w:r w:rsidRPr="00452515" w:rsidDel="007C441A">
                <w:rPr>
                  <w:rFonts w:ascii="Arial" w:hAnsi="Arial" w:cs="Arial"/>
                  <w:sz w:val="20"/>
                  <w:szCs w:val="20"/>
                </w:rPr>
                <w:delText>UC</w:delText>
              </w:r>
              <w:r w:rsidDel="007C441A">
                <w:rPr>
                  <w:rFonts w:ascii="Arial" w:hAnsi="Arial" w:cs="Arial"/>
                  <w:sz w:val="20"/>
                  <w:szCs w:val="20"/>
                </w:rPr>
                <w:delText>12-03 Hide time estimate</w:delText>
              </w:r>
            </w:del>
          </w:p>
        </w:tc>
      </w:tr>
      <w:tr w:rsidR="0028510C" w:rsidRPr="00452515" w:rsidDel="007C441A" w14:paraId="35EF0506" w14:textId="1F4E87E6" w:rsidTr="0028510C">
        <w:trPr>
          <w:del w:id="2782" w:author="Lisa Zheng" w:date="2021-03-05T14:28:00Z"/>
        </w:trPr>
        <w:tc>
          <w:tcPr>
            <w:tcW w:w="8008" w:type="dxa"/>
          </w:tcPr>
          <w:p w14:paraId="2414FE8F" w14:textId="7A2A1E3E" w:rsidR="0028510C" w:rsidDel="007C441A" w:rsidRDefault="0028510C" w:rsidP="0028510C">
            <w:pPr>
              <w:rPr>
                <w:del w:id="2783" w:author="Lisa Zheng" w:date="2021-03-05T14:28:00Z"/>
                <w:rFonts w:ascii="Arial" w:hAnsi="Arial" w:cs="Arial"/>
                <w:sz w:val="20"/>
                <w:szCs w:val="20"/>
              </w:rPr>
            </w:pPr>
            <w:del w:id="2784" w:author="Lisa Zheng" w:date="2021-03-05T14:28:00Z">
              <w:r w:rsidDel="007C441A">
                <w:rPr>
                  <w:rFonts w:ascii="Arial" w:hAnsi="Arial" w:cs="Arial"/>
                  <w:sz w:val="20"/>
                  <w:szCs w:val="20"/>
                </w:rPr>
                <w:delText>Version history</w:delText>
              </w:r>
            </w:del>
          </w:p>
          <w:tbl>
            <w:tblPr>
              <w:tblStyle w:val="TableGrid"/>
              <w:tblW w:w="0" w:type="auto"/>
              <w:tblLook w:val="04A0" w:firstRow="1" w:lastRow="0" w:firstColumn="1" w:lastColumn="0" w:noHBand="0" w:noVBand="1"/>
            </w:tblPr>
            <w:tblGrid>
              <w:gridCol w:w="1434"/>
              <w:gridCol w:w="1276"/>
              <w:gridCol w:w="4819"/>
            </w:tblGrid>
            <w:tr w:rsidR="0028510C" w:rsidDel="007C441A" w14:paraId="194C3C37" w14:textId="722DFB96" w:rsidTr="0028510C">
              <w:trPr>
                <w:del w:id="2785" w:author="Lisa Zheng" w:date="2021-03-05T14:28:00Z"/>
              </w:trPr>
              <w:tc>
                <w:tcPr>
                  <w:tcW w:w="1434" w:type="dxa"/>
                </w:tcPr>
                <w:p w14:paraId="54767489" w14:textId="30221CC6" w:rsidR="0028510C" w:rsidDel="007C441A" w:rsidRDefault="0028510C" w:rsidP="0028510C">
                  <w:pPr>
                    <w:spacing w:after="0"/>
                    <w:rPr>
                      <w:del w:id="2786" w:author="Lisa Zheng" w:date="2021-03-05T14:28:00Z"/>
                      <w:rFonts w:ascii="Arial" w:hAnsi="Arial" w:cs="Arial"/>
                      <w:sz w:val="20"/>
                      <w:szCs w:val="20"/>
                    </w:rPr>
                  </w:pPr>
                  <w:del w:id="2787" w:author="Lisa Zheng" w:date="2021-03-05T14:28:00Z">
                    <w:r w:rsidDel="007C441A">
                      <w:rPr>
                        <w:rFonts w:ascii="Arial" w:hAnsi="Arial" w:cs="Arial" w:hint="eastAsia"/>
                        <w:sz w:val="20"/>
                        <w:szCs w:val="20"/>
                      </w:rPr>
                      <w:delText>V</w:delText>
                    </w:r>
                    <w:r w:rsidDel="007C441A">
                      <w:rPr>
                        <w:rFonts w:ascii="Arial" w:hAnsi="Arial" w:cs="Arial"/>
                        <w:sz w:val="20"/>
                        <w:szCs w:val="20"/>
                      </w:rPr>
                      <w:delText>ersion</w:delText>
                    </w:r>
                  </w:del>
                </w:p>
              </w:tc>
              <w:tc>
                <w:tcPr>
                  <w:tcW w:w="1276" w:type="dxa"/>
                </w:tcPr>
                <w:p w14:paraId="5F619BA3" w14:textId="31269885" w:rsidR="0028510C" w:rsidDel="007C441A" w:rsidRDefault="0028510C" w:rsidP="0028510C">
                  <w:pPr>
                    <w:spacing w:after="0"/>
                    <w:rPr>
                      <w:del w:id="2788" w:author="Lisa Zheng" w:date="2021-03-05T14:28:00Z"/>
                      <w:rFonts w:ascii="Arial" w:hAnsi="Arial" w:cs="Arial"/>
                      <w:sz w:val="20"/>
                      <w:szCs w:val="20"/>
                    </w:rPr>
                  </w:pPr>
                  <w:del w:id="2789" w:author="Lisa Zheng" w:date="2021-03-05T14:28:00Z">
                    <w:r w:rsidDel="007C441A">
                      <w:rPr>
                        <w:rFonts w:ascii="Arial" w:hAnsi="Arial" w:cs="Arial" w:hint="eastAsia"/>
                        <w:sz w:val="20"/>
                        <w:szCs w:val="20"/>
                      </w:rPr>
                      <w:delText>U</w:delText>
                    </w:r>
                    <w:r w:rsidDel="007C441A">
                      <w:rPr>
                        <w:rFonts w:ascii="Arial" w:hAnsi="Arial" w:cs="Arial"/>
                        <w:sz w:val="20"/>
                        <w:szCs w:val="20"/>
                      </w:rPr>
                      <w:delText>pdated By</w:delText>
                    </w:r>
                  </w:del>
                </w:p>
              </w:tc>
              <w:tc>
                <w:tcPr>
                  <w:tcW w:w="4819" w:type="dxa"/>
                </w:tcPr>
                <w:p w14:paraId="3E9C9D53" w14:textId="27513A15" w:rsidR="0028510C" w:rsidDel="007C441A" w:rsidRDefault="0028510C" w:rsidP="0028510C">
                  <w:pPr>
                    <w:spacing w:after="0"/>
                    <w:rPr>
                      <w:del w:id="2790" w:author="Lisa Zheng" w:date="2021-03-05T14:28:00Z"/>
                      <w:rFonts w:ascii="Arial" w:hAnsi="Arial" w:cs="Arial"/>
                      <w:sz w:val="20"/>
                      <w:szCs w:val="20"/>
                    </w:rPr>
                  </w:pPr>
                  <w:del w:id="2791" w:author="Lisa Zheng" w:date="2021-03-05T14:28:00Z">
                    <w:r w:rsidDel="007C441A">
                      <w:rPr>
                        <w:rFonts w:ascii="Arial" w:hAnsi="Arial" w:cs="Arial" w:hint="eastAsia"/>
                        <w:sz w:val="20"/>
                        <w:szCs w:val="20"/>
                      </w:rPr>
                      <w:delText>D</w:delText>
                    </w:r>
                    <w:r w:rsidDel="007C441A">
                      <w:rPr>
                        <w:rFonts w:ascii="Arial" w:hAnsi="Arial" w:cs="Arial"/>
                        <w:sz w:val="20"/>
                        <w:szCs w:val="20"/>
                      </w:rPr>
                      <w:delText>escription</w:delText>
                    </w:r>
                  </w:del>
                </w:p>
              </w:tc>
            </w:tr>
            <w:tr w:rsidR="0028510C" w:rsidDel="007C441A" w14:paraId="4CC881E4" w14:textId="62AC643C" w:rsidTr="0028510C">
              <w:trPr>
                <w:del w:id="2792" w:author="Lisa Zheng" w:date="2021-03-05T14:28:00Z"/>
              </w:trPr>
              <w:tc>
                <w:tcPr>
                  <w:tcW w:w="1434" w:type="dxa"/>
                </w:tcPr>
                <w:p w14:paraId="1CAED343" w14:textId="171D142C" w:rsidR="0028510C" w:rsidDel="007C441A" w:rsidRDefault="0028510C" w:rsidP="0028510C">
                  <w:pPr>
                    <w:spacing w:after="0"/>
                    <w:rPr>
                      <w:del w:id="2793" w:author="Lisa Zheng" w:date="2021-03-05T14:28:00Z"/>
                      <w:rFonts w:ascii="Arial" w:hAnsi="Arial" w:cs="Arial"/>
                      <w:sz w:val="20"/>
                      <w:szCs w:val="20"/>
                    </w:rPr>
                  </w:pPr>
                  <w:del w:id="2794" w:author="Lisa Zheng" w:date="2021-03-05T14:28:00Z">
                    <w:r w:rsidDel="007C441A">
                      <w:rPr>
                        <w:rFonts w:ascii="Arial" w:hAnsi="Arial" w:cs="Arial"/>
                        <w:sz w:val="20"/>
                        <w:szCs w:val="20"/>
                      </w:rPr>
                      <w:delText>2020.3.26</w:delText>
                    </w:r>
                  </w:del>
                </w:p>
              </w:tc>
              <w:tc>
                <w:tcPr>
                  <w:tcW w:w="1276" w:type="dxa"/>
                </w:tcPr>
                <w:p w14:paraId="79EB7D8A" w14:textId="305A90D3" w:rsidR="0028510C" w:rsidDel="007C441A" w:rsidRDefault="0028510C" w:rsidP="0028510C">
                  <w:pPr>
                    <w:spacing w:after="0"/>
                    <w:rPr>
                      <w:del w:id="2795" w:author="Lisa Zheng" w:date="2021-03-05T14:28:00Z"/>
                      <w:rFonts w:ascii="Arial" w:hAnsi="Arial" w:cs="Arial"/>
                      <w:sz w:val="20"/>
                      <w:szCs w:val="20"/>
                    </w:rPr>
                  </w:pPr>
                  <w:del w:id="2796" w:author="Lisa Zheng" w:date="2021-03-05T14:28:00Z">
                    <w:r w:rsidDel="007C441A">
                      <w:rPr>
                        <w:rFonts w:ascii="Arial" w:hAnsi="Arial" w:cs="Arial" w:hint="eastAsia"/>
                        <w:sz w:val="20"/>
                        <w:szCs w:val="20"/>
                      </w:rPr>
                      <w:delText>L</w:delText>
                    </w:r>
                    <w:r w:rsidDel="007C441A">
                      <w:rPr>
                        <w:rFonts w:ascii="Arial" w:hAnsi="Arial" w:cs="Arial"/>
                        <w:sz w:val="20"/>
                        <w:szCs w:val="20"/>
                      </w:rPr>
                      <w:delText>isa</w:delText>
                    </w:r>
                  </w:del>
                </w:p>
              </w:tc>
              <w:tc>
                <w:tcPr>
                  <w:tcW w:w="4819" w:type="dxa"/>
                </w:tcPr>
                <w:p w14:paraId="5A3C0CEB" w14:textId="5606EC84" w:rsidR="0028510C" w:rsidDel="007C441A" w:rsidRDefault="0028510C" w:rsidP="0028510C">
                  <w:pPr>
                    <w:spacing w:after="0"/>
                    <w:rPr>
                      <w:del w:id="2797" w:author="Lisa Zheng" w:date="2021-03-05T14:28:00Z"/>
                      <w:rFonts w:ascii="Arial" w:hAnsi="Arial" w:cs="Arial"/>
                      <w:sz w:val="20"/>
                      <w:szCs w:val="20"/>
                    </w:rPr>
                  </w:pPr>
                  <w:del w:id="2798" w:author="Lisa Zheng" w:date="2021-03-05T14:28:00Z">
                    <w:r w:rsidDel="007C441A">
                      <w:rPr>
                        <w:rFonts w:ascii="Arial" w:hAnsi="Arial" w:cs="Arial"/>
                        <w:sz w:val="20"/>
                        <w:szCs w:val="20"/>
                      </w:rPr>
                      <w:delText>First version</w:delText>
                    </w:r>
                  </w:del>
                </w:p>
              </w:tc>
            </w:tr>
            <w:tr w:rsidR="0028510C" w:rsidDel="007C441A" w14:paraId="6B0E63A0" w14:textId="52C859AE" w:rsidTr="0028510C">
              <w:trPr>
                <w:del w:id="2799" w:author="Lisa Zheng" w:date="2021-03-05T14:28:00Z"/>
              </w:trPr>
              <w:tc>
                <w:tcPr>
                  <w:tcW w:w="1434" w:type="dxa"/>
                </w:tcPr>
                <w:p w14:paraId="432BDE98" w14:textId="0D85A2DC" w:rsidR="0028510C" w:rsidDel="007C441A" w:rsidRDefault="009578E4" w:rsidP="0028510C">
                  <w:pPr>
                    <w:spacing w:after="0"/>
                    <w:rPr>
                      <w:del w:id="2800" w:author="Lisa Zheng" w:date="2021-03-05T14:28:00Z"/>
                      <w:rFonts w:ascii="Arial" w:hAnsi="Arial" w:cs="Arial"/>
                      <w:sz w:val="20"/>
                      <w:szCs w:val="20"/>
                    </w:rPr>
                  </w:pPr>
                  <w:del w:id="2801" w:author="Lisa Zheng" w:date="2021-03-05T14:28:00Z">
                    <w:r w:rsidDel="007C441A">
                      <w:rPr>
                        <w:rFonts w:ascii="Arial" w:hAnsi="Arial" w:cs="Arial"/>
                        <w:sz w:val="20"/>
                        <w:szCs w:val="20"/>
                      </w:rPr>
                      <w:delText>2020.4.8</w:delText>
                    </w:r>
                  </w:del>
                </w:p>
              </w:tc>
              <w:tc>
                <w:tcPr>
                  <w:tcW w:w="1276" w:type="dxa"/>
                </w:tcPr>
                <w:p w14:paraId="05075419" w14:textId="69B1E829" w:rsidR="0028510C" w:rsidDel="007C441A" w:rsidRDefault="009578E4" w:rsidP="0028510C">
                  <w:pPr>
                    <w:spacing w:after="0"/>
                    <w:rPr>
                      <w:del w:id="2802" w:author="Lisa Zheng" w:date="2021-03-05T14:28:00Z"/>
                      <w:rFonts w:ascii="Arial" w:hAnsi="Arial" w:cs="Arial"/>
                      <w:sz w:val="20"/>
                      <w:szCs w:val="20"/>
                    </w:rPr>
                  </w:pPr>
                  <w:del w:id="2803" w:author="Lisa Zheng" w:date="2021-03-05T14:28:00Z">
                    <w:r w:rsidDel="007C441A">
                      <w:rPr>
                        <w:rFonts w:ascii="Arial" w:hAnsi="Arial" w:cs="Arial"/>
                        <w:sz w:val="20"/>
                        <w:szCs w:val="20"/>
                      </w:rPr>
                      <w:delText>Lisa</w:delText>
                    </w:r>
                  </w:del>
                </w:p>
              </w:tc>
              <w:tc>
                <w:tcPr>
                  <w:tcW w:w="4819" w:type="dxa"/>
                </w:tcPr>
                <w:p w14:paraId="0532059F" w14:textId="4B5D3BB5" w:rsidR="0028510C" w:rsidDel="007C441A" w:rsidRDefault="00960B06" w:rsidP="0028510C">
                  <w:pPr>
                    <w:spacing w:after="0"/>
                    <w:rPr>
                      <w:del w:id="2804" w:author="Lisa Zheng" w:date="2021-03-05T14:28:00Z"/>
                      <w:rFonts w:ascii="Arial" w:hAnsi="Arial" w:cs="Arial"/>
                      <w:sz w:val="20"/>
                      <w:szCs w:val="20"/>
                    </w:rPr>
                  </w:pPr>
                  <w:del w:id="2805" w:author="Lisa Zheng" w:date="2021-03-05T14:28:00Z">
                    <w:r w:rsidDel="007C441A">
                      <w:rPr>
                        <w:rFonts w:ascii="Arial" w:hAnsi="Arial" w:cs="Arial"/>
                        <w:sz w:val="20"/>
                        <w:szCs w:val="20"/>
                      </w:rPr>
                      <w:delText>Beta version of order received page</w:delText>
                    </w:r>
                  </w:del>
                </w:p>
              </w:tc>
            </w:tr>
            <w:tr w:rsidR="0028510C" w:rsidDel="007C441A" w14:paraId="76B79784" w14:textId="5005301A" w:rsidTr="0028510C">
              <w:trPr>
                <w:del w:id="2806" w:author="Lisa Zheng" w:date="2021-03-05T14:28:00Z"/>
              </w:trPr>
              <w:tc>
                <w:tcPr>
                  <w:tcW w:w="1434" w:type="dxa"/>
                </w:tcPr>
                <w:p w14:paraId="2210DA2D" w14:textId="6B255AA0" w:rsidR="0028510C" w:rsidDel="007C441A" w:rsidRDefault="0028510C" w:rsidP="0028510C">
                  <w:pPr>
                    <w:spacing w:after="0"/>
                    <w:rPr>
                      <w:del w:id="2807" w:author="Lisa Zheng" w:date="2021-03-05T14:28:00Z"/>
                      <w:rFonts w:ascii="Arial" w:hAnsi="Arial" w:cs="Arial"/>
                      <w:sz w:val="20"/>
                      <w:szCs w:val="20"/>
                    </w:rPr>
                  </w:pPr>
                </w:p>
              </w:tc>
              <w:tc>
                <w:tcPr>
                  <w:tcW w:w="1276" w:type="dxa"/>
                </w:tcPr>
                <w:p w14:paraId="7B8EBD4C" w14:textId="131293FB" w:rsidR="0028510C" w:rsidDel="007C441A" w:rsidRDefault="0028510C" w:rsidP="0028510C">
                  <w:pPr>
                    <w:spacing w:after="0"/>
                    <w:rPr>
                      <w:del w:id="2808" w:author="Lisa Zheng" w:date="2021-03-05T14:28:00Z"/>
                      <w:rFonts w:ascii="Arial" w:hAnsi="Arial" w:cs="Arial"/>
                      <w:sz w:val="20"/>
                      <w:szCs w:val="20"/>
                    </w:rPr>
                  </w:pPr>
                </w:p>
              </w:tc>
              <w:tc>
                <w:tcPr>
                  <w:tcW w:w="4819" w:type="dxa"/>
                </w:tcPr>
                <w:p w14:paraId="2E00FB5B" w14:textId="4AC3AE5E" w:rsidR="0028510C" w:rsidDel="007C441A" w:rsidRDefault="0028510C" w:rsidP="0028510C">
                  <w:pPr>
                    <w:spacing w:after="0"/>
                    <w:rPr>
                      <w:del w:id="2809" w:author="Lisa Zheng" w:date="2021-03-05T14:28:00Z"/>
                      <w:rFonts w:ascii="Arial" w:hAnsi="Arial" w:cs="Arial"/>
                      <w:sz w:val="20"/>
                      <w:szCs w:val="20"/>
                    </w:rPr>
                  </w:pPr>
                </w:p>
              </w:tc>
            </w:tr>
            <w:tr w:rsidR="0028510C" w:rsidDel="007C441A" w14:paraId="43DC0EC2" w14:textId="7BC2B00F" w:rsidTr="0028510C">
              <w:trPr>
                <w:del w:id="2810" w:author="Lisa Zheng" w:date="2021-03-05T14:28:00Z"/>
              </w:trPr>
              <w:tc>
                <w:tcPr>
                  <w:tcW w:w="1434" w:type="dxa"/>
                </w:tcPr>
                <w:p w14:paraId="7C3C8B66" w14:textId="72133B1F" w:rsidR="0028510C" w:rsidDel="007C441A" w:rsidRDefault="0028510C" w:rsidP="0028510C">
                  <w:pPr>
                    <w:spacing w:after="0"/>
                    <w:rPr>
                      <w:del w:id="2811" w:author="Lisa Zheng" w:date="2021-03-05T14:28:00Z"/>
                      <w:rFonts w:ascii="Arial" w:hAnsi="Arial" w:cs="Arial"/>
                      <w:sz w:val="20"/>
                      <w:szCs w:val="20"/>
                    </w:rPr>
                  </w:pPr>
                </w:p>
              </w:tc>
              <w:tc>
                <w:tcPr>
                  <w:tcW w:w="1276" w:type="dxa"/>
                </w:tcPr>
                <w:p w14:paraId="39BCD05A" w14:textId="66D000C1" w:rsidR="0028510C" w:rsidDel="007C441A" w:rsidRDefault="0028510C" w:rsidP="0028510C">
                  <w:pPr>
                    <w:spacing w:after="0"/>
                    <w:rPr>
                      <w:del w:id="2812" w:author="Lisa Zheng" w:date="2021-03-05T14:28:00Z"/>
                      <w:rFonts w:ascii="Arial" w:hAnsi="Arial" w:cs="Arial"/>
                      <w:sz w:val="20"/>
                      <w:szCs w:val="20"/>
                    </w:rPr>
                  </w:pPr>
                </w:p>
              </w:tc>
              <w:tc>
                <w:tcPr>
                  <w:tcW w:w="4819" w:type="dxa"/>
                </w:tcPr>
                <w:p w14:paraId="1B91CFC2" w14:textId="54B9ECEA" w:rsidR="0028510C" w:rsidDel="007C441A" w:rsidRDefault="0028510C" w:rsidP="0028510C">
                  <w:pPr>
                    <w:spacing w:after="0"/>
                    <w:rPr>
                      <w:del w:id="2813" w:author="Lisa Zheng" w:date="2021-03-05T14:28:00Z"/>
                      <w:rFonts w:ascii="Arial" w:hAnsi="Arial" w:cs="Arial"/>
                      <w:sz w:val="20"/>
                      <w:szCs w:val="20"/>
                    </w:rPr>
                  </w:pPr>
                </w:p>
              </w:tc>
            </w:tr>
            <w:tr w:rsidR="0028510C" w:rsidDel="007C441A" w14:paraId="09698A48" w14:textId="38909915" w:rsidTr="0028510C">
              <w:trPr>
                <w:del w:id="2814" w:author="Lisa Zheng" w:date="2021-03-05T14:28:00Z"/>
              </w:trPr>
              <w:tc>
                <w:tcPr>
                  <w:tcW w:w="1434" w:type="dxa"/>
                </w:tcPr>
                <w:p w14:paraId="6C2EF4AD" w14:textId="76E93498" w:rsidR="0028510C" w:rsidDel="007C441A" w:rsidRDefault="0028510C" w:rsidP="0028510C">
                  <w:pPr>
                    <w:spacing w:after="0"/>
                    <w:rPr>
                      <w:del w:id="2815" w:author="Lisa Zheng" w:date="2021-03-05T14:28:00Z"/>
                      <w:rFonts w:ascii="Arial" w:hAnsi="Arial" w:cs="Arial"/>
                      <w:sz w:val="20"/>
                      <w:szCs w:val="20"/>
                    </w:rPr>
                  </w:pPr>
                </w:p>
              </w:tc>
              <w:tc>
                <w:tcPr>
                  <w:tcW w:w="1276" w:type="dxa"/>
                </w:tcPr>
                <w:p w14:paraId="606D86A2" w14:textId="6B93A2E0" w:rsidR="0028510C" w:rsidDel="007C441A" w:rsidRDefault="0028510C" w:rsidP="0028510C">
                  <w:pPr>
                    <w:spacing w:after="0"/>
                    <w:rPr>
                      <w:del w:id="2816" w:author="Lisa Zheng" w:date="2021-03-05T14:28:00Z"/>
                      <w:rFonts w:ascii="Arial" w:hAnsi="Arial" w:cs="Arial"/>
                      <w:sz w:val="20"/>
                      <w:szCs w:val="20"/>
                    </w:rPr>
                  </w:pPr>
                </w:p>
              </w:tc>
              <w:tc>
                <w:tcPr>
                  <w:tcW w:w="4819" w:type="dxa"/>
                </w:tcPr>
                <w:p w14:paraId="64D2E35E" w14:textId="19DC6EBA" w:rsidR="0028510C" w:rsidDel="007C441A" w:rsidRDefault="0028510C" w:rsidP="0028510C">
                  <w:pPr>
                    <w:spacing w:after="0"/>
                    <w:rPr>
                      <w:del w:id="2817" w:author="Lisa Zheng" w:date="2021-03-05T14:28:00Z"/>
                      <w:rFonts w:ascii="Arial" w:hAnsi="Arial" w:cs="Arial"/>
                      <w:sz w:val="20"/>
                      <w:szCs w:val="20"/>
                    </w:rPr>
                  </w:pPr>
                </w:p>
              </w:tc>
            </w:tr>
          </w:tbl>
          <w:p w14:paraId="30EAACAC" w14:textId="1E4D875C" w:rsidR="0028510C" w:rsidDel="007C441A" w:rsidRDefault="0028510C" w:rsidP="0028510C">
            <w:pPr>
              <w:rPr>
                <w:del w:id="2818" w:author="Lisa Zheng" w:date="2021-03-05T14:28:00Z"/>
                <w:rFonts w:ascii="Arial" w:hAnsi="Arial" w:cs="Arial"/>
                <w:sz w:val="20"/>
                <w:szCs w:val="20"/>
              </w:rPr>
            </w:pPr>
          </w:p>
        </w:tc>
      </w:tr>
      <w:tr w:rsidR="0028510C" w:rsidRPr="00452515" w:rsidDel="007C441A" w14:paraId="7FDD6D0B" w14:textId="47DECB79" w:rsidTr="0028510C">
        <w:trPr>
          <w:del w:id="2819" w:author="Lisa Zheng" w:date="2021-03-05T14:28:00Z"/>
        </w:trPr>
        <w:tc>
          <w:tcPr>
            <w:tcW w:w="8008" w:type="dxa"/>
          </w:tcPr>
          <w:p w14:paraId="2DA0760C" w14:textId="17739318" w:rsidR="0028510C" w:rsidRPr="00452515" w:rsidDel="007C441A" w:rsidRDefault="0028510C" w:rsidP="0028510C">
            <w:pPr>
              <w:rPr>
                <w:del w:id="2820" w:author="Lisa Zheng" w:date="2021-03-05T14:28:00Z"/>
                <w:rFonts w:ascii="Arial" w:hAnsi="Arial" w:cs="Arial"/>
                <w:sz w:val="20"/>
                <w:szCs w:val="20"/>
              </w:rPr>
            </w:pPr>
            <w:del w:id="2821" w:author="Lisa Zheng" w:date="2021-03-05T14:28:00Z">
              <w:r w:rsidRPr="00452515" w:rsidDel="007C441A">
                <w:rPr>
                  <w:rFonts w:ascii="Arial" w:hAnsi="Arial" w:cs="Arial"/>
                  <w:sz w:val="20"/>
                  <w:szCs w:val="20"/>
                </w:rPr>
                <w:lastRenderedPageBreak/>
                <w:delText xml:space="preserve">Stakeholder: </w:delText>
              </w:r>
              <w:r w:rsidRPr="00452515" w:rsidDel="007C441A">
                <w:rPr>
                  <w:rFonts w:ascii="Arial" w:hAnsi="Arial" w:cs="Arial" w:hint="eastAsia"/>
                  <w:sz w:val="20"/>
                  <w:szCs w:val="20"/>
                </w:rPr>
                <w:delText>Customer</w:delText>
              </w:r>
            </w:del>
          </w:p>
        </w:tc>
      </w:tr>
      <w:tr w:rsidR="0028510C" w:rsidRPr="00452515" w:rsidDel="007C441A" w14:paraId="7A631613" w14:textId="596B3A1E" w:rsidTr="0028510C">
        <w:trPr>
          <w:del w:id="2822" w:author="Lisa Zheng" w:date="2021-03-05T14:28:00Z"/>
        </w:trPr>
        <w:tc>
          <w:tcPr>
            <w:tcW w:w="8008" w:type="dxa"/>
          </w:tcPr>
          <w:p w14:paraId="6CAD3229" w14:textId="6B672DB4" w:rsidR="0028510C" w:rsidDel="007C441A" w:rsidRDefault="0028510C" w:rsidP="0028510C">
            <w:pPr>
              <w:rPr>
                <w:del w:id="2823" w:author="Lisa Zheng" w:date="2021-03-05T14:28:00Z"/>
                <w:rFonts w:ascii="Arial" w:hAnsi="Arial" w:cs="Arial"/>
                <w:sz w:val="20"/>
                <w:szCs w:val="20"/>
              </w:rPr>
            </w:pPr>
            <w:del w:id="2824" w:author="Lisa Zheng" w:date="2021-03-05T14:28:00Z">
              <w:r w:rsidRPr="00452515" w:rsidDel="007C441A">
                <w:rPr>
                  <w:rFonts w:ascii="Arial" w:hAnsi="Arial" w:cs="Arial"/>
                  <w:sz w:val="20"/>
                  <w:szCs w:val="20"/>
                </w:rPr>
                <w:delText xml:space="preserve">Pre-Condition: </w:delText>
              </w:r>
            </w:del>
          </w:p>
          <w:p w14:paraId="4B6A2FC7" w14:textId="7A0E4C12" w:rsidR="0028510C" w:rsidDel="007C441A" w:rsidRDefault="0028510C" w:rsidP="00215CB8">
            <w:pPr>
              <w:spacing w:after="0"/>
              <w:rPr>
                <w:del w:id="2825" w:author="Lisa Zheng" w:date="2021-03-05T14:28:00Z"/>
              </w:rPr>
            </w:pPr>
            <w:del w:id="2826" w:author="Lisa Zheng" w:date="2021-03-05T14:28:00Z">
              <w:r w:rsidDel="007C441A">
                <w:delText>1.  Customers go to page</w:delText>
              </w:r>
            </w:del>
          </w:p>
          <w:p w14:paraId="43B7B9E3" w14:textId="1189400F" w:rsidR="0028510C" w:rsidRPr="00DD3CB0" w:rsidDel="007C441A" w:rsidRDefault="0028510C" w:rsidP="0028510C">
            <w:pPr>
              <w:rPr>
                <w:del w:id="2827" w:author="Lisa Zheng" w:date="2021-03-05T14:28:00Z"/>
                <w:rFonts w:ascii="Arial" w:hAnsi="Arial" w:cs="Arial"/>
                <w:sz w:val="20"/>
                <w:szCs w:val="20"/>
              </w:rPr>
            </w:pPr>
          </w:p>
        </w:tc>
      </w:tr>
      <w:tr w:rsidR="0028510C" w:rsidRPr="00452515" w:rsidDel="007C441A" w14:paraId="2C40FE13" w14:textId="3C4C6701" w:rsidTr="0028510C">
        <w:trPr>
          <w:del w:id="2828" w:author="Lisa Zheng" w:date="2021-03-05T14:28:00Z"/>
        </w:trPr>
        <w:tc>
          <w:tcPr>
            <w:tcW w:w="8008" w:type="dxa"/>
          </w:tcPr>
          <w:p w14:paraId="4652C439" w14:textId="29D33776" w:rsidR="0028510C" w:rsidDel="007C441A" w:rsidRDefault="0028510C" w:rsidP="0028510C">
            <w:pPr>
              <w:rPr>
                <w:del w:id="2829" w:author="Lisa Zheng" w:date="2021-03-05T14:28:00Z"/>
                <w:rFonts w:ascii="Arial" w:hAnsi="Arial"/>
                <w:sz w:val="20"/>
                <w:szCs w:val="20"/>
              </w:rPr>
            </w:pPr>
            <w:del w:id="2830" w:author="Lisa Zheng" w:date="2021-03-05T14:28:00Z">
              <w:r w:rsidRPr="00103C0C" w:rsidDel="007C441A">
                <w:rPr>
                  <w:rFonts w:ascii="Arial" w:hAnsi="Arial" w:hint="eastAsia"/>
                  <w:sz w:val="20"/>
                  <w:szCs w:val="20"/>
                </w:rPr>
                <w:delText>Main Scenario:</w:delText>
              </w:r>
            </w:del>
          </w:p>
          <w:p w14:paraId="703E9925" w14:textId="1013FDA8" w:rsidR="0028510C" w:rsidDel="007C441A" w:rsidRDefault="0028510C" w:rsidP="0028510C">
            <w:pPr>
              <w:rPr>
                <w:del w:id="2831" w:author="Lisa Zheng" w:date="2021-03-05T14:28:00Z"/>
              </w:rPr>
            </w:pPr>
            <w:del w:id="2832" w:author="Lisa Zheng" w:date="2021-03-05T14:28:00Z">
              <w:r w:rsidDel="007C441A">
                <w:delText>For Beta testing period, we will not deliver the meal immediately after the order is placed. Instead, order is placed during 9:00am to 2pm,  but we will deliver the order from 5pm to 9pm.</w:delText>
              </w:r>
            </w:del>
          </w:p>
          <w:p w14:paraId="1D63BDEB" w14:textId="6F8C51A8" w:rsidR="0028510C" w:rsidDel="007C441A" w:rsidRDefault="0028510C" w:rsidP="0028510C">
            <w:pPr>
              <w:pStyle w:val="ListParagraph"/>
              <w:numPr>
                <w:ilvl w:val="0"/>
                <w:numId w:val="242"/>
              </w:numPr>
              <w:ind w:firstLineChars="0"/>
              <w:rPr>
                <w:del w:id="2833" w:author="Lisa Zheng" w:date="2021-03-05T14:28:00Z"/>
              </w:rPr>
            </w:pPr>
            <w:del w:id="2834" w:author="Lisa Zheng" w:date="2021-03-05T14:28:00Z">
              <w:r w:rsidDel="007C441A">
                <w:delText>Have a configuration “Hide time estimate”. If it is Yes, means we should hide all the time estimate in the following places:</w:delText>
              </w:r>
            </w:del>
          </w:p>
          <w:p w14:paraId="589CA33F" w14:textId="3B2B291E" w:rsidR="0028510C" w:rsidRPr="00A07C15" w:rsidDel="007C441A" w:rsidRDefault="0028510C" w:rsidP="00A07C15">
            <w:pPr>
              <w:pStyle w:val="ListParagraph"/>
              <w:numPr>
                <w:ilvl w:val="0"/>
                <w:numId w:val="245"/>
              </w:numPr>
              <w:ind w:firstLineChars="0"/>
              <w:rPr>
                <w:del w:id="2835" w:author="Lisa Zheng" w:date="2021-03-05T14:28:00Z"/>
              </w:rPr>
            </w:pPr>
            <w:del w:id="2836" w:author="Lisa Zheng" w:date="2021-03-05T14:28:00Z">
              <w:r w:rsidRPr="00A07C15" w:rsidDel="007C441A">
                <w:delText xml:space="preserve">restaurant list: hide time estimate </w:delText>
              </w:r>
            </w:del>
          </w:p>
          <w:p w14:paraId="0C2F9A28" w14:textId="7EE913C0" w:rsidR="0028510C" w:rsidRPr="00A07C15" w:rsidDel="007C441A" w:rsidRDefault="0028510C" w:rsidP="00A07C15">
            <w:pPr>
              <w:pStyle w:val="ListParagraph"/>
              <w:numPr>
                <w:ilvl w:val="0"/>
                <w:numId w:val="245"/>
              </w:numPr>
              <w:ind w:firstLineChars="0"/>
              <w:rPr>
                <w:del w:id="2837" w:author="Lisa Zheng" w:date="2021-03-05T14:28:00Z"/>
              </w:rPr>
            </w:pPr>
            <w:del w:id="2838" w:author="Lisa Zheng" w:date="2021-03-05T14:28:00Z">
              <w:r w:rsidRPr="00A07C15" w:rsidDel="007C441A">
                <w:delText xml:space="preserve">restaurant detail page: hide time estimate (on both small card and extra large intro card) </w:delText>
              </w:r>
            </w:del>
          </w:p>
          <w:p w14:paraId="1939A416" w14:textId="13D0854D" w:rsidR="0028510C" w:rsidRPr="00A07C15" w:rsidDel="007C441A" w:rsidRDefault="0028510C" w:rsidP="00A07C15">
            <w:pPr>
              <w:pStyle w:val="ListParagraph"/>
              <w:numPr>
                <w:ilvl w:val="0"/>
                <w:numId w:val="245"/>
              </w:numPr>
              <w:ind w:firstLineChars="0"/>
              <w:rPr>
                <w:del w:id="2839" w:author="Lisa Zheng" w:date="2021-03-05T14:28:00Z"/>
              </w:rPr>
            </w:pPr>
            <w:del w:id="2840" w:author="Lisa Zheng" w:date="2021-03-05T14:28:00Z">
              <w:r w:rsidRPr="00A07C15" w:rsidDel="007C441A">
                <w:delText xml:space="preserve">checkout: hide: estimated time module </w:delText>
              </w:r>
            </w:del>
          </w:p>
          <w:p w14:paraId="5756B66C" w14:textId="3791CE1D" w:rsidR="0028510C" w:rsidRPr="00A07C15" w:rsidDel="007C441A" w:rsidRDefault="0028510C" w:rsidP="00A07C15">
            <w:pPr>
              <w:pStyle w:val="ListParagraph"/>
              <w:numPr>
                <w:ilvl w:val="0"/>
                <w:numId w:val="245"/>
              </w:numPr>
              <w:ind w:firstLineChars="0"/>
              <w:rPr>
                <w:del w:id="2841" w:author="Lisa Zheng" w:date="2021-03-05T14:28:00Z"/>
              </w:rPr>
            </w:pPr>
            <w:del w:id="2842" w:author="Lisa Zheng" w:date="2021-03-05T14:28:00Z">
              <w:r w:rsidDel="007C441A">
                <w:delText>R</w:delText>
              </w:r>
              <w:r w:rsidDel="007C441A">
                <w:rPr>
                  <w:rFonts w:hint="eastAsia"/>
                </w:rPr>
                <w:delText>eor</w:delText>
              </w:r>
              <w:r w:rsidDel="007C441A">
                <w:delText>der: Hide time estimate</w:delText>
              </w:r>
            </w:del>
          </w:p>
          <w:p w14:paraId="063DD92A" w14:textId="770674A8" w:rsidR="0028510C" w:rsidDel="007C441A" w:rsidRDefault="009578E4" w:rsidP="009578E4">
            <w:pPr>
              <w:pStyle w:val="ListParagraph"/>
              <w:numPr>
                <w:ilvl w:val="0"/>
                <w:numId w:val="242"/>
              </w:numPr>
              <w:ind w:firstLineChars="0"/>
              <w:rPr>
                <w:del w:id="2843" w:author="Lisa Zheng" w:date="2021-03-05T14:28:00Z"/>
              </w:rPr>
            </w:pPr>
            <w:del w:id="2844" w:author="Lisa Zheng" w:date="2021-03-05T14:28:00Z">
              <w:r w:rsidDel="007C441A">
                <w:delText>Order received page:</w:delText>
              </w:r>
            </w:del>
          </w:p>
          <w:p w14:paraId="07F57D63" w14:textId="2C836058" w:rsidR="009578E4" w:rsidDel="007C441A" w:rsidRDefault="009578E4" w:rsidP="009578E4">
            <w:pPr>
              <w:pStyle w:val="ListParagraph"/>
              <w:ind w:left="360" w:firstLineChars="0" w:firstLine="0"/>
              <w:rPr>
                <w:del w:id="2845" w:author="Lisa Zheng" w:date="2021-03-05T14:28:00Z"/>
              </w:rPr>
            </w:pPr>
            <w:del w:id="2846" w:author="Lisa Zheng" w:date="2021-03-05T14:28:00Z">
              <w:r w:rsidDel="007C441A">
                <w:delText>If “Hide time estimate” is Yes, when order is placed and assign a truck successfully, show order received page as:</w:delText>
              </w:r>
            </w:del>
          </w:p>
          <w:p w14:paraId="60498F22" w14:textId="06A7A250" w:rsidR="009578E4" w:rsidDel="007C441A" w:rsidRDefault="009578E4" w:rsidP="009578E4">
            <w:pPr>
              <w:pStyle w:val="ListParagraph"/>
              <w:ind w:left="360" w:firstLineChars="0" w:firstLine="0"/>
              <w:rPr>
                <w:del w:id="2847" w:author="Lisa Zheng" w:date="2021-03-05T14:28:00Z"/>
              </w:rPr>
            </w:pPr>
            <w:del w:id="2848" w:author="Lisa Zheng" w:date="2021-03-05T14:28:00Z">
              <w:r w:rsidDel="007C441A">
                <w:rPr>
                  <w:noProof/>
                </w:rPr>
                <w:lastRenderedPageBreak/>
                <w:drawing>
                  <wp:inline distT="0" distB="0" distL="0" distR="0" wp14:anchorId="2E87B1AD" wp14:editId="7C80C203">
                    <wp:extent cx="1897512" cy="4539070"/>
                    <wp:effectExtent l="0" t="0" r="762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1"/>
                            <a:stretch>
                              <a:fillRect/>
                            </a:stretch>
                          </pic:blipFill>
                          <pic:spPr>
                            <a:xfrm>
                              <a:off x="0" y="0"/>
                              <a:ext cx="1904967" cy="4556902"/>
                            </a:xfrm>
                            <a:prstGeom prst="rect">
                              <a:avLst/>
                            </a:prstGeom>
                          </pic:spPr>
                        </pic:pic>
                      </a:graphicData>
                    </a:graphic>
                  </wp:inline>
                </w:drawing>
              </w:r>
            </w:del>
          </w:p>
          <w:p w14:paraId="55CB35C6" w14:textId="6F7022A7" w:rsidR="00960B06" w:rsidDel="007C441A" w:rsidRDefault="00960B06" w:rsidP="00960B06">
            <w:pPr>
              <w:pStyle w:val="ListParagraph"/>
              <w:numPr>
                <w:ilvl w:val="0"/>
                <w:numId w:val="252"/>
              </w:numPr>
              <w:ind w:firstLineChars="0"/>
              <w:rPr>
                <w:del w:id="2849" w:author="Lisa Zheng" w:date="2021-03-05T14:28:00Z"/>
              </w:rPr>
            </w:pPr>
            <w:del w:id="2850" w:author="Lisa Zheng" w:date="2021-03-05T14:28:00Z">
              <w:r w:rsidDel="007C441A">
                <w:delText xml:space="preserve">use same background beet background as “ready to eat” screen. </w:delText>
              </w:r>
            </w:del>
          </w:p>
          <w:p w14:paraId="377B4011" w14:textId="41CAEAFC" w:rsidR="00960B06" w:rsidDel="007C441A" w:rsidRDefault="00960B06" w:rsidP="00960B06">
            <w:pPr>
              <w:pStyle w:val="ListParagraph"/>
              <w:numPr>
                <w:ilvl w:val="0"/>
                <w:numId w:val="252"/>
              </w:numPr>
              <w:ind w:firstLineChars="0"/>
              <w:rPr>
                <w:del w:id="2851" w:author="Lisa Zheng" w:date="2021-03-05T14:28:00Z"/>
              </w:rPr>
            </w:pPr>
            <w:del w:id="2852" w:author="Lisa Zheng" w:date="2021-03-05T14:28:00Z">
              <w:r w:rsidDel="007C441A">
                <w:delText>Display check mark icon centered horizontally on page</w:delText>
              </w:r>
            </w:del>
          </w:p>
          <w:p w14:paraId="050E4D4E" w14:textId="49717F1D" w:rsidR="00960B06" w:rsidDel="007C441A" w:rsidRDefault="00960B06" w:rsidP="00960B06">
            <w:pPr>
              <w:pStyle w:val="ListParagraph"/>
              <w:numPr>
                <w:ilvl w:val="0"/>
                <w:numId w:val="252"/>
              </w:numPr>
              <w:ind w:firstLineChars="0"/>
              <w:rPr>
                <w:del w:id="2853" w:author="Lisa Zheng" w:date="2021-03-05T14:28:00Z"/>
              </w:rPr>
            </w:pPr>
            <w:del w:id="2854" w:author="Lisa Zheng" w:date="2021-03-05T14:28:00Z">
              <w:r w:rsidDel="007C441A">
                <w:delText>display “</w:delText>
              </w:r>
              <w:r w:rsidR="00E1412C" w:rsidRPr="00E1412C" w:rsidDel="007C441A">
                <w:delText>Order Confirmed</w:delText>
              </w:r>
              <w:r w:rsidDel="007C441A">
                <w:delText xml:space="preserve">”  in Cheltenham size 48 pt. </w:delText>
              </w:r>
            </w:del>
          </w:p>
          <w:p w14:paraId="0A57BA0D" w14:textId="22C81311" w:rsidR="00960B06" w:rsidDel="007C441A" w:rsidRDefault="00960B06" w:rsidP="00960B06">
            <w:pPr>
              <w:pStyle w:val="ListParagraph"/>
              <w:numPr>
                <w:ilvl w:val="0"/>
                <w:numId w:val="252"/>
              </w:numPr>
              <w:ind w:firstLineChars="0"/>
              <w:rPr>
                <w:del w:id="2855" w:author="Lisa Zheng" w:date="2021-03-05T14:28:00Z"/>
              </w:rPr>
            </w:pPr>
            <w:del w:id="2856" w:author="Lisa Zheng" w:date="2021-03-05T14:28:00Z">
              <w:r w:rsidDel="007C441A">
                <w:delText>display “</w:delText>
              </w:r>
              <w:r w:rsidR="005F277E" w:rsidRPr="005F277E" w:rsidDel="007C441A">
                <w:delText>Your food will arrive during the time slot you selected</w:delText>
              </w:r>
              <w:r w:rsidDel="007C441A">
                <w:delText xml:space="preserve">.” </w:delText>
              </w:r>
            </w:del>
          </w:p>
          <w:p w14:paraId="44F8D14E" w14:textId="7402F3C9" w:rsidR="00960B06" w:rsidDel="007C441A" w:rsidRDefault="00960B06" w:rsidP="00960B06">
            <w:pPr>
              <w:pStyle w:val="ListParagraph"/>
              <w:numPr>
                <w:ilvl w:val="0"/>
                <w:numId w:val="252"/>
              </w:numPr>
              <w:ind w:firstLineChars="0"/>
              <w:rPr>
                <w:del w:id="2857" w:author="Lisa Zheng" w:date="2021-03-05T14:28:00Z"/>
              </w:rPr>
            </w:pPr>
            <w:del w:id="2858" w:author="Lisa Zheng" w:date="2021-03-05T14:28:00Z">
              <w:r w:rsidDel="007C441A">
                <w:delText xml:space="preserve">display order timeline. leave status in “order received” status until fulfillment occurs in the evening. User can still cancel an order in 60 </w:delText>
              </w:r>
              <w:r w:rsidR="00BE1BE8" w:rsidDel="007C441A">
                <w:delText>seconds</w:delText>
              </w:r>
              <w:r w:rsidDel="007C441A">
                <w:delText xml:space="preserve"> as in the regular order received page.</w:delText>
              </w:r>
            </w:del>
          </w:p>
          <w:p w14:paraId="66245385" w14:textId="6D3496F1" w:rsidR="00960B06" w:rsidRPr="00103C0C" w:rsidDel="007C441A" w:rsidRDefault="00960B06" w:rsidP="00960B06">
            <w:pPr>
              <w:pStyle w:val="ListParagraph"/>
              <w:numPr>
                <w:ilvl w:val="0"/>
                <w:numId w:val="252"/>
              </w:numPr>
              <w:ind w:firstLineChars="0"/>
              <w:rPr>
                <w:del w:id="2859" w:author="Lisa Zheng" w:date="2021-03-05T14:28:00Z"/>
              </w:rPr>
            </w:pPr>
            <w:del w:id="2860" w:author="Lisa Zheng" w:date="2021-03-05T14:28:00Z">
              <w:r w:rsidDel="007C441A">
                <w:delText>note: do not display the chef banner.</w:delText>
              </w:r>
            </w:del>
          </w:p>
          <w:p w14:paraId="2C860380" w14:textId="158F7A1D" w:rsidR="0028510C" w:rsidRPr="00C11AA9" w:rsidDel="007C441A" w:rsidRDefault="0028510C" w:rsidP="0028510C">
            <w:pPr>
              <w:rPr>
                <w:del w:id="2861" w:author="Lisa Zheng" w:date="2021-03-05T14:28:00Z"/>
              </w:rPr>
            </w:pPr>
          </w:p>
        </w:tc>
      </w:tr>
      <w:tr w:rsidR="0028510C" w:rsidRPr="00452515" w:rsidDel="007C441A" w14:paraId="4448B645" w14:textId="39C5386D" w:rsidTr="0028510C">
        <w:trPr>
          <w:del w:id="2862" w:author="Lisa Zheng" w:date="2021-03-05T14:28:00Z"/>
        </w:trPr>
        <w:tc>
          <w:tcPr>
            <w:tcW w:w="8008" w:type="dxa"/>
          </w:tcPr>
          <w:p w14:paraId="545FD7B2" w14:textId="7371371B" w:rsidR="0028510C" w:rsidDel="007C441A" w:rsidRDefault="0028510C" w:rsidP="0028510C">
            <w:pPr>
              <w:rPr>
                <w:del w:id="2863" w:author="Lisa Zheng" w:date="2021-03-05T14:28:00Z"/>
                <w:rFonts w:ascii="Arial" w:hAnsi="Arial" w:cs="Arial"/>
                <w:sz w:val="20"/>
                <w:szCs w:val="20"/>
              </w:rPr>
            </w:pPr>
            <w:del w:id="2864" w:author="Lisa Zheng" w:date="2021-03-05T14:28:00Z">
              <w:r w:rsidRPr="00452515" w:rsidDel="007C441A">
                <w:rPr>
                  <w:rFonts w:ascii="Arial" w:hAnsi="Arial" w:cs="Arial"/>
                  <w:sz w:val="20"/>
                  <w:szCs w:val="20"/>
                </w:rPr>
                <w:lastRenderedPageBreak/>
                <w:delText>Extend Scenario:</w:delText>
              </w:r>
            </w:del>
          </w:p>
          <w:p w14:paraId="7BE2BBBA" w14:textId="595C01FD" w:rsidR="0028510C" w:rsidRPr="00452515" w:rsidDel="007C441A" w:rsidRDefault="0028510C" w:rsidP="0028510C">
            <w:pPr>
              <w:rPr>
                <w:del w:id="2865" w:author="Lisa Zheng" w:date="2021-03-05T14:28:00Z"/>
              </w:rPr>
            </w:pPr>
          </w:p>
        </w:tc>
      </w:tr>
      <w:tr w:rsidR="0028510C" w:rsidRPr="00452515" w:rsidDel="007C441A" w14:paraId="0BDB832B" w14:textId="40FB240D" w:rsidTr="0028510C">
        <w:trPr>
          <w:del w:id="2866" w:author="Lisa Zheng" w:date="2021-03-05T14:28:00Z"/>
        </w:trPr>
        <w:tc>
          <w:tcPr>
            <w:tcW w:w="8008" w:type="dxa"/>
          </w:tcPr>
          <w:p w14:paraId="34855DE4" w14:textId="08F3B914" w:rsidR="0028510C" w:rsidDel="007C441A" w:rsidRDefault="0028510C" w:rsidP="0028510C">
            <w:pPr>
              <w:rPr>
                <w:del w:id="2867" w:author="Lisa Zheng" w:date="2021-03-05T14:28:00Z"/>
                <w:rFonts w:ascii="Arial" w:hAnsi="Arial" w:cs="Arial"/>
                <w:sz w:val="20"/>
                <w:szCs w:val="20"/>
              </w:rPr>
            </w:pPr>
            <w:del w:id="2868" w:author="Lisa Zheng" w:date="2021-03-05T14:28:00Z">
              <w:r w:rsidRPr="00452515" w:rsidDel="007C441A">
                <w:rPr>
                  <w:rFonts w:ascii="Arial" w:hAnsi="Arial" w:cs="Arial"/>
                  <w:sz w:val="20"/>
                  <w:szCs w:val="20"/>
                </w:rPr>
                <w:delText>Exception Scenario:</w:delText>
              </w:r>
            </w:del>
          </w:p>
          <w:p w14:paraId="7B6FD216" w14:textId="090FDF6E" w:rsidR="0028510C" w:rsidRPr="00452515" w:rsidDel="007C441A" w:rsidRDefault="0028510C" w:rsidP="0028510C">
            <w:pPr>
              <w:rPr>
                <w:del w:id="2869" w:author="Lisa Zheng" w:date="2021-03-05T14:28:00Z"/>
              </w:rPr>
            </w:pPr>
          </w:p>
        </w:tc>
      </w:tr>
      <w:tr w:rsidR="0028510C" w:rsidRPr="00452515" w:rsidDel="007C441A" w14:paraId="629433C6" w14:textId="4C14E53C" w:rsidTr="0028510C">
        <w:trPr>
          <w:del w:id="2870" w:author="Lisa Zheng" w:date="2021-03-05T14:28:00Z"/>
        </w:trPr>
        <w:tc>
          <w:tcPr>
            <w:tcW w:w="8008" w:type="dxa"/>
          </w:tcPr>
          <w:p w14:paraId="7F43AEC2" w14:textId="339090EF" w:rsidR="0028510C" w:rsidRPr="00452515" w:rsidDel="007C441A" w:rsidRDefault="0028510C" w:rsidP="0028510C">
            <w:pPr>
              <w:rPr>
                <w:del w:id="2871" w:author="Lisa Zheng" w:date="2021-03-05T14:28:00Z"/>
                <w:rFonts w:ascii="Arial" w:hAnsi="Arial" w:cs="Arial"/>
                <w:sz w:val="20"/>
                <w:szCs w:val="20"/>
              </w:rPr>
            </w:pPr>
            <w:del w:id="2872" w:author="Lisa Zheng" w:date="2021-03-05T14:28:00Z">
              <w:r w:rsidRPr="00452515" w:rsidDel="007C441A">
                <w:rPr>
                  <w:rFonts w:ascii="Arial" w:hAnsi="Arial" w:cs="Arial"/>
                  <w:sz w:val="20"/>
                  <w:szCs w:val="20"/>
                </w:rPr>
                <w:delText>Notes:</w:delText>
              </w:r>
            </w:del>
          </w:p>
        </w:tc>
      </w:tr>
      <w:tr w:rsidR="0028510C" w:rsidRPr="00452515" w:rsidDel="007C441A" w14:paraId="26FEABFF" w14:textId="60DEBDF4" w:rsidTr="0028510C">
        <w:trPr>
          <w:del w:id="2873" w:author="Lisa Zheng" w:date="2021-03-05T14:28:00Z"/>
        </w:trPr>
        <w:tc>
          <w:tcPr>
            <w:tcW w:w="8008" w:type="dxa"/>
          </w:tcPr>
          <w:p w14:paraId="6A9310F6" w14:textId="194756EF" w:rsidR="0028510C" w:rsidRPr="00452515" w:rsidDel="007C441A" w:rsidRDefault="0028510C" w:rsidP="0028510C">
            <w:pPr>
              <w:rPr>
                <w:del w:id="2874" w:author="Lisa Zheng" w:date="2021-03-05T14:28:00Z"/>
                <w:rFonts w:ascii="Arial" w:hAnsi="Arial" w:cs="Arial"/>
                <w:sz w:val="20"/>
                <w:szCs w:val="20"/>
              </w:rPr>
            </w:pPr>
            <w:del w:id="2875" w:author="Lisa Zheng" w:date="2021-03-05T14:28:00Z">
              <w:r w:rsidRPr="00452515" w:rsidDel="007C441A">
                <w:rPr>
                  <w:rFonts w:ascii="Arial" w:hAnsi="Arial" w:cs="Arial"/>
                  <w:sz w:val="20"/>
                  <w:szCs w:val="20"/>
                </w:rPr>
                <w:delText>Q/A:</w:delText>
              </w:r>
            </w:del>
          </w:p>
        </w:tc>
      </w:tr>
    </w:tbl>
    <w:p w14:paraId="13A0ED3B" w14:textId="5C2A1D25" w:rsidR="0013261B" w:rsidDel="007C441A" w:rsidRDefault="0013261B" w:rsidP="0013261B">
      <w:pPr>
        <w:rPr>
          <w:del w:id="2876" w:author="Lisa Zheng" w:date="2021-03-05T14:28:00Z"/>
        </w:rPr>
      </w:pPr>
    </w:p>
    <w:p w14:paraId="7A15B451" w14:textId="50D78692" w:rsidR="00863F7D" w:rsidRPr="001D32AE" w:rsidRDefault="00863F7D" w:rsidP="00BA0B80">
      <w:pPr>
        <w:pStyle w:val="Heading3"/>
      </w:pPr>
      <w:r w:rsidRPr="00863F7D">
        <w:lastRenderedPageBreak/>
        <w:t>UC12</w:t>
      </w:r>
      <w:r>
        <w:t>-05 Beta version - other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863F7D" w:rsidRPr="00452515" w14:paraId="592DD6D7" w14:textId="77777777" w:rsidTr="0064094C">
        <w:tc>
          <w:tcPr>
            <w:tcW w:w="8008" w:type="dxa"/>
          </w:tcPr>
          <w:p w14:paraId="2DB378CB" w14:textId="77527A8F" w:rsidR="00863F7D" w:rsidRPr="00452515" w:rsidRDefault="00863F7D" w:rsidP="0064094C">
            <w:pPr>
              <w:rPr>
                <w:rFonts w:ascii="Arial" w:hAnsi="Arial" w:cs="Arial"/>
                <w:sz w:val="20"/>
                <w:szCs w:val="20"/>
              </w:rPr>
            </w:pPr>
            <w:r w:rsidRPr="00452515">
              <w:rPr>
                <w:rFonts w:ascii="Arial" w:hAnsi="Arial" w:cs="Arial"/>
                <w:sz w:val="20"/>
                <w:szCs w:val="20"/>
              </w:rPr>
              <w:t>UC</w:t>
            </w:r>
            <w:r>
              <w:rPr>
                <w:rFonts w:ascii="Arial" w:hAnsi="Arial" w:cs="Arial"/>
                <w:sz w:val="20"/>
                <w:szCs w:val="20"/>
              </w:rPr>
              <w:t>12-05 Beta version - others</w:t>
            </w:r>
          </w:p>
        </w:tc>
      </w:tr>
      <w:tr w:rsidR="00863F7D" w:rsidRPr="00452515" w14:paraId="312598BC" w14:textId="77777777" w:rsidTr="0064094C">
        <w:tc>
          <w:tcPr>
            <w:tcW w:w="8008" w:type="dxa"/>
          </w:tcPr>
          <w:p w14:paraId="4E97E0CE" w14:textId="77777777" w:rsidR="00863F7D" w:rsidRDefault="00863F7D" w:rsidP="0064094C">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434"/>
              <w:gridCol w:w="1276"/>
              <w:gridCol w:w="4819"/>
            </w:tblGrid>
            <w:tr w:rsidR="00863F7D" w14:paraId="598CBB5E" w14:textId="77777777" w:rsidTr="0064094C">
              <w:tc>
                <w:tcPr>
                  <w:tcW w:w="1434" w:type="dxa"/>
                </w:tcPr>
                <w:p w14:paraId="33980B7D" w14:textId="77777777" w:rsidR="00863F7D" w:rsidRDefault="00863F7D" w:rsidP="0064094C">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6AFD8D47" w14:textId="77777777" w:rsidR="00863F7D" w:rsidRDefault="00863F7D" w:rsidP="0064094C">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819" w:type="dxa"/>
                </w:tcPr>
                <w:p w14:paraId="1C21D8F4" w14:textId="77777777" w:rsidR="00863F7D" w:rsidRDefault="00863F7D" w:rsidP="0064094C">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863F7D" w14:paraId="7C618B7F" w14:textId="77777777" w:rsidTr="0064094C">
              <w:tc>
                <w:tcPr>
                  <w:tcW w:w="1434" w:type="dxa"/>
                </w:tcPr>
                <w:p w14:paraId="06FCDDDE" w14:textId="6B123E87" w:rsidR="00863F7D" w:rsidRDefault="00863F7D" w:rsidP="0064094C">
                  <w:pPr>
                    <w:spacing w:after="0"/>
                    <w:rPr>
                      <w:rFonts w:ascii="Arial" w:hAnsi="Arial" w:cs="Arial"/>
                      <w:sz w:val="20"/>
                      <w:szCs w:val="20"/>
                    </w:rPr>
                  </w:pPr>
                  <w:r>
                    <w:rPr>
                      <w:rFonts w:ascii="Arial" w:hAnsi="Arial" w:cs="Arial"/>
                      <w:sz w:val="20"/>
                      <w:szCs w:val="20"/>
                    </w:rPr>
                    <w:t>2020.4.15</w:t>
                  </w:r>
                </w:p>
              </w:tc>
              <w:tc>
                <w:tcPr>
                  <w:tcW w:w="1276" w:type="dxa"/>
                </w:tcPr>
                <w:p w14:paraId="2DD84386" w14:textId="77777777" w:rsidR="00863F7D" w:rsidRDefault="00863F7D" w:rsidP="0064094C">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819" w:type="dxa"/>
                </w:tcPr>
                <w:p w14:paraId="5CA33628" w14:textId="77777777" w:rsidR="00863F7D" w:rsidRDefault="00863F7D" w:rsidP="0064094C">
                  <w:pPr>
                    <w:spacing w:after="0"/>
                    <w:rPr>
                      <w:rFonts w:ascii="Arial" w:hAnsi="Arial" w:cs="Arial"/>
                      <w:sz w:val="20"/>
                      <w:szCs w:val="20"/>
                    </w:rPr>
                  </w:pPr>
                  <w:r>
                    <w:rPr>
                      <w:rFonts w:ascii="Arial" w:hAnsi="Arial" w:cs="Arial"/>
                      <w:sz w:val="20"/>
                      <w:szCs w:val="20"/>
                    </w:rPr>
                    <w:t>First version</w:t>
                  </w:r>
                </w:p>
              </w:tc>
            </w:tr>
            <w:tr w:rsidR="00863F7D" w14:paraId="13136951" w14:textId="77777777" w:rsidTr="0064094C">
              <w:tc>
                <w:tcPr>
                  <w:tcW w:w="1434" w:type="dxa"/>
                </w:tcPr>
                <w:p w14:paraId="453187B7" w14:textId="77777777" w:rsidR="00863F7D" w:rsidRDefault="00863F7D" w:rsidP="0064094C">
                  <w:pPr>
                    <w:spacing w:after="0"/>
                    <w:rPr>
                      <w:rFonts w:ascii="Arial" w:hAnsi="Arial" w:cs="Arial"/>
                      <w:sz w:val="20"/>
                      <w:szCs w:val="20"/>
                    </w:rPr>
                  </w:pPr>
                </w:p>
              </w:tc>
              <w:tc>
                <w:tcPr>
                  <w:tcW w:w="1276" w:type="dxa"/>
                </w:tcPr>
                <w:p w14:paraId="183045A2" w14:textId="77777777" w:rsidR="00863F7D" w:rsidRDefault="00863F7D" w:rsidP="0064094C">
                  <w:pPr>
                    <w:spacing w:after="0"/>
                    <w:rPr>
                      <w:rFonts w:ascii="Arial" w:hAnsi="Arial" w:cs="Arial"/>
                      <w:sz w:val="20"/>
                      <w:szCs w:val="20"/>
                    </w:rPr>
                  </w:pPr>
                </w:p>
              </w:tc>
              <w:tc>
                <w:tcPr>
                  <w:tcW w:w="4819" w:type="dxa"/>
                </w:tcPr>
                <w:p w14:paraId="0EEC1CA4" w14:textId="77777777" w:rsidR="00863F7D" w:rsidRDefault="00863F7D" w:rsidP="0064094C">
                  <w:pPr>
                    <w:spacing w:after="0"/>
                    <w:rPr>
                      <w:rFonts w:ascii="Arial" w:hAnsi="Arial" w:cs="Arial"/>
                      <w:sz w:val="20"/>
                      <w:szCs w:val="20"/>
                    </w:rPr>
                  </w:pPr>
                </w:p>
              </w:tc>
            </w:tr>
            <w:tr w:rsidR="00863F7D" w14:paraId="61928128" w14:textId="77777777" w:rsidTr="0064094C">
              <w:tc>
                <w:tcPr>
                  <w:tcW w:w="1434" w:type="dxa"/>
                </w:tcPr>
                <w:p w14:paraId="6ABC0291" w14:textId="77777777" w:rsidR="00863F7D" w:rsidRDefault="00863F7D" w:rsidP="0064094C">
                  <w:pPr>
                    <w:spacing w:after="0"/>
                    <w:rPr>
                      <w:rFonts w:ascii="Arial" w:hAnsi="Arial" w:cs="Arial"/>
                      <w:sz w:val="20"/>
                      <w:szCs w:val="20"/>
                    </w:rPr>
                  </w:pPr>
                </w:p>
              </w:tc>
              <w:tc>
                <w:tcPr>
                  <w:tcW w:w="1276" w:type="dxa"/>
                </w:tcPr>
                <w:p w14:paraId="49BB7314" w14:textId="77777777" w:rsidR="00863F7D" w:rsidRDefault="00863F7D" w:rsidP="0064094C">
                  <w:pPr>
                    <w:spacing w:after="0"/>
                    <w:rPr>
                      <w:rFonts w:ascii="Arial" w:hAnsi="Arial" w:cs="Arial"/>
                      <w:sz w:val="20"/>
                      <w:szCs w:val="20"/>
                    </w:rPr>
                  </w:pPr>
                </w:p>
              </w:tc>
              <w:tc>
                <w:tcPr>
                  <w:tcW w:w="4819" w:type="dxa"/>
                </w:tcPr>
                <w:p w14:paraId="373AB084" w14:textId="77777777" w:rsidR="00863F7D" w:rsidRDefault="00863F7D" w:rsidP="0064094C">
                  <w:pPr>
                    <w:spacing w:after="0"/>
                    <w:rPr>
                      <w:rFonts w:ascii="Arial" w:hAnsi="Arial" w:cs="Arial"/>
                      <w:sz w:val="20"/>
                      <w:szCs w:val="20"/>
                    </w:rPr>
                  </w:pPr>
                </w:p>
              </w:tc>
            </w:tr>
            <w:tr w:rsidR="00863F7D" w14:paraId="290B3E83" w14:textId="77777777" w:rsidTr="0064094C">
              <w:tc>
                <w:tcPr>
                  <w:tcW w:w="1434" w:type="dxa"/>
                </w:tcPr>
                <w:p w14:paraId="4C71C721" w14:textId="77777777" w:rsidR="00863F7D" w:rsidRDefault="00863F7D" w:rsidP="0064094C">
                  <w:pPr>
                    <w:spacing w:after="0"/>
                    <w:rPr>
                      <w:rFonts w:ascii="Arial" w:hAnsi="Arial" w:cs="Arial"/>
                      <w:sz w:val="20"/>
                      <w:szCs w:val="20"/>
                    </w:rPr>
                  </w:pPr>
                </w:p>
              </w:tc>
              <w:tc>
                <w:tcPr>
                  <w:tcW w:w="1276" w:type="dxa"/>
                </w:tcPr>
                <w:p w14:paraId="43F11089" w14:textId="77777777" w:rsidR="00863F7D" w:rsidRDefault="00863F7D" w:rsidP="0064094C">
                  <w:pPr>
                    <w:spacing w:after="0"/>
                    <w:rPr>
                      <w:rFonts w:ascii="Arial" w:hAnsi="Arial" w:cs="Arial"/>
                      <w:sz w:val="20"/>
                      <w:szCs w:val="20"/>
                    </w:rPr>
                  </w:pPr>
                </w:p>
              </w:tc>
              <w:tc>
                <w:tcPr>
                  <w:tcW w:w="4819" w:type="dxa"/>
                </w:tcPr>
                <w:p w14:paraId="12141F8E" w14:textId="77777777" w:rsidR="00863F7D" w:rsidRDefault="00863F7D" w:rsidP="0064094C">
                  <w:pPr>
                    <w:spacing w:after="0"/>
                    <w:rPr>
                      <w:rFonts w:ascii="Arial" w:hAnsi="Arial" w:cs="Arial"/>
                      <w:sz w:val="20"/>
                      <w:szCs w:val="20"/>
                    </w:rPr>
                  </w:pPr>
                </w:p>
              </w:tc>
            </w:tr>
            <w:tr w:rsidR="00863F7D" w14:paraId="1A3F75FA" w14:textId="77777777" w:rsidTr="0064094C">
              <w:tc>
                <w:tcPr>
                  <w:tcW w:w="1434" w:type="dxa"/>
                </w:tcPr>
                <w:p w14:paraId="2F69FCB6" w14:textId="77777777" w:rsidR="00863F7D" w:rsidRDefault="00863F7D" w:rsidP="0064094C">
                  <w:pPr>
                    <w:spacing w:after="0"/>
                    <w:rPr>
                      <w:rFonts w:ascii="Arial" w:hAnsi="Arial" w:cs="Arial"/>
                      <w:sz w:val="20"/>
                      <w:szCs w:val="20"/>
                    </w:rPr>
                  </w:pPr>
                </w:p>
              </w:tc>
              <w:tc>
                <w:tcPr>
                  <w:tcW w:w="1276" w:type="dxa"/>
                </w:tcPr>
                <w:p w14:paraId="101092C9" w14:textId="77777777" w:rsidR="00863F7D" w:rsidRDefault="00863F7D" w:rsidP="0064094C">
                  <w:pPr>
                    <w:spacing w:after="0"/>
                    <w:rPr>
                      <w:rFonts w:ascii="Arial" w:hAnsi="Arial" w:cs="Arial"/>
                      <w:sz w:val="20"/>
                      <w:szCs w:val="20"/>
                    </w:rPr>
                  </w:pPr>
                </w:p>
              </w:tc>
              <w:tc>
                <w:tcPr>
                  <w:tcW w:w="4819" w:type="dxa"/>
                </w:tcPr>
                <w:p w14:paraId="66DBD321" w14:textId="77777777" w:rsidR="00863F7D" w:rsidRDefault="00863F7D" w:rsidP="0064094C">
                  <w:pPr>
                    <w:spacing w:after="0"/>
                    <w:rPr>
                      <w:rFonts w:ascii="Arial" w:hAnsi="Arial" w:cs="Arial"/>
                      <w:sz w:val="20"/>
                      <w:szCs w:val="20"/>
                    </w:rPr>
                  </w:pPr>
                </w:p>
              </w:tc>
            </w:tr>
          </w:tbl>
          <w:p w14:paraId="0F9DBB42" w14:textId="77777777" w:rsidR="00863F7D" w:rsidRDefault="00863F7D" w:rsidP="0064094C">
            <w:pPr>
              <w:rPr>
                <w:rFonts w:ascii="Arial" w:hAnsi="Arial" w:cs="Arial"/>
                <w:sz w:val="20"/>
                <w:szCs w:val="20"/>
              </w:rPr>
            </w:pPr>
          </w:p>
        </w:tc>
      </w:tr>
      <w:tr w:rsidR="00863F7D" w:rsidRPr="00452515" w14:paraId="5037AF46" w14:textId="77777777" w:rsidTr="0064094C">
        <w:tc>
          <w:tcPr>
            <w:tcW w:w="8008" w:type="dxa"/>
          </w:tcPr>
          <w:p w14:paraId="0A614243" w14:textId="77777777" w:rsidR="00863F7D" w:rsidRPr="00452515" w:rsidRDefault="00863F7D" w:rsidP="0064094C">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863F7D" w:rsidRPr="00452515" w14:paraId="0FC6A644" w14:textId="77777777" w:rsidTr="0064094C">
        <w:tc>
          <w:tcPr>
            <w:tcW w:w="8008" w:type="dxa"/>
          </w:tcPr>
          <w:p w14:paraId="034BED58" w14:textId="5B2D6276" w:rsidR="00863F7D" w:rsidRDefault="00863F7D" w:rsidP="0064094C">
            <w:pPr>
              <w:rPr>
                <w:rFonts w:ascii="Arial" w:hAnsi="Arial" w:cs="Arial"/>
                <w:sz w:val="20"/>
                <w:szCs w:val="20"/>
              </w:rPr>
            </w:pPr>
            <w:r w:rsidRPr="00452515">
              <w:rPr>
                <w:rFonts w:ascii="Arial" w:hAnsi="Arial" w:cs="Arial"/>
                <w:sz w:val="20"/>
                <w:szCs w:val="20"/>
              </w:rPr>
              <w:t xml:space="preserve">Pre-Condition: </w:t>
            </w:r>
          </w:p>
          <w:p w14:paraId="12DD0570" w14:textId="77777777" w:rsidR="00863F7D" w:rsidRDefault="00863F7D" w:rsidP="00215CB8">
            <w:pPr>
              <w:spacing w:after="0"/>
            </w:pPr>
            <w:r>
              <w:t>1.  Customers go to page</w:t>
            </w:r>
          </w:p>
          <w:p w14:paraId="44266392" w14:textId="77777777" w:rsidR="00863F7D" w:rsidRPr="00DD3CB0" w:rsidRDefault="00863F7D" w:rsidP="0064094C">
            <w:pPr>
              <w:rPr>
                <w:rFonts w:ascii="Arial" w:hAnsi="Arial" w:cs="Arial"/>
                <w:sz w:val="20"/>
                <w:szCs w:val="20"/>
              </w:rPr>
            </w:pPr>
          </w:p>
        </w:tc>
      </w:tr>
      <w:tr w:rsidR="00863F7D" w:rsidRPr="00452515" w14:paraId="345AA832" w14:textId="77777777" w:rsidTr="0064094C">
        <w:tc>
          <w:tcPr>
            <w:tcW w:w="8008" w:type="dxa"/>
          </w:tcPr>
          <w:p w14:paraId="52E54A74" w14:textId="77777777" w:rsidR="00863F7D" w:rsidRDefault="00863F7D" w:rsidP="0064094C">
            <w:pPr>
              <w:rPr>
                <w:rFonts w:ascii="Arial" w:hAnsi="Arial"/>
                <w:sz w:val="20"/>
                <w:szCs w:val="20"/>
              </w:rPr>
            </w:pPr>
            <w:r w:rsidRPr="00103C0C">
              <w:rPr>
                <w:rFonts w:ascii="Arial" w:hAnsi="Arial" w:hint="eastAsia"/>
                <w:sz w:val="20"/>
                <w:szCs w:val="20"/>
              </w:rPr>
              <w:t>Main Scenario:</w:t>
            </w:r>
          </w:p>
          <w:p w14:paraId="4166367B" w14:textId="3DB6B602" w:rsidR="00863F7D" w:rsidRDefault="00863F7D" w:rsidP="00863F7D">
            <w:r>
              <w:t>We want to hide promotion field for a short term, and once the promotion has set in BO, we might open this function.</w:t>
            </w:r>
          </w:p>
          <w:p w14:paraId="1E64939F" w14:textId="5DB1D37D" w:rsidR="00863F7D" w:rsidRDefault="00863F7D" w:rsidP="00863F7D">
            <w:pPr>
              <w:pStyle w:val="ListParagraph"/>
              <w:numPr>
                <w:ilvl w:val="0"/>
                <w:numId w:val="254"/>
              </w:numPr>
              <w:ind w:firstLineChars="0"/>
            </w:pPr>
            <w:r>
              <w:t xml:space="preserve">We should have a configuration somewhere to set “Hide promotion” = On or Off, by default, currently, it is Off. </w:t>
            </w:r>
          </w:p>
          <w:p w14:paraId="58E0FCAF" w14:textId="77777777" w:rsidR="00863F7D" w:rsidRDefault="00863F7D" w:rsidP="00863F7D">
            <w:pPr>
              <w:pStyle w:val="ListParagraph"/>
              <w:numPr>
                <w:ilvl w:val="0"/>
                <w:numId w:val="254"/>
              </w:numPr>
              <w:ind w:firstLineChars="0"/>
            </w:pPr>
            <w:r>
              <w:t>When “Hide promotion” = On, hide the promotion part in cart page.</w:t>
            </w:r>
          </w:p>
          <w:p w14:paraId="0944ED92" w14:textId="69D14F79" w:rsidR="00863F7D" w:rsidRPr="00C11AA9" w:rsidRDefault="00863F7D" w:rsidP="00863F7D">
            <w:pPr>
              <w:pStyle w:val="ListParagraph"/>
              <w:ind w:left="360" w:firstLineChars="0" w:firstLine="0"/>
            </w:pPr>
            <w:r>
              <w:rPr>
                <w:noProof/>
              </w:rPr>
              <w:drawing>
                <wp:inline distT="0" distB="0" distL="0" distR="0" wp14:anchorId="1DE2D529" wp14:editId="14732ADE">
                  <wp:extent cx="2637489" cy="3003456"/>
                  <wp:effectExtent l="0" t="0" r="0" b="698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645268" cy="3012315"/>
                          </a:xfrm>
                          <a:prstGeom prst="rect">
                            <a:avLst/>
                          </a:prstGeom>
                        </pic:spPr>
                      </pic:pic>
                    </a:graphicData>
                  </a:graphic>
                </wp:inline>
              </w:drawing>
            </w:r>
          </w:p>
        </w:tc>
      </w:tr>
      <w:tr w:rsidR="00863F7D" w:rsidRPr="00452515" w14:paraId="7D2380C7" w14:textId="77777777" w:rsidTr="0064094C">
        <w:tc>
          <w:tcPr>
            <w:tcW w:w="8008" w:type="dxa"/>
          </w:tcPr>
          <w:p w14:paraId="14F35BCF" w14:textId="77777777" w:rsidR="00863F7D" w:rsidRDefault="00863F7D" w:rsidP="0064094C">
            <w:pPr>
              <w:rPr>
                <w:rFonts w:ascii="Arial" w:hAnsi="Arial" w:cs="Arial"/>
                <w:sz w:val="20"/>
                <w:szCs w:val="20"/>
              </w:rPr>
            </w:pPr>
            <w:r w:rsidRPr="00452515">
              <w:rPr>
                <w:rFonts w:ascii="Arial" w:hAnsi="Arial" w:cs="Arial"/>
                <w:sz w:val="20"/>
                <w:szCs w:val="20"/>
              </w:rPr>
              <w:t>Extend Scenario:</w:t>
            </w:r>
          </w:p>
          <w:p w14:paraId="5715DF47" w14:textId="77777777" w:rsidR="00863F7D" w:rsidRPr="00452515" w:rsidRDefault="00863F7D" w:rsidP="0064094C"/>
        </w:tc>
      </w:tr>
      <w:tr w:rsidR="00863F7D" w:rsidRPr="00452515" w14:paraId="287BEF2C" w14:textId="77777777" w:rsidTr="0064094C">
        <w:tc>
          <w:tcPr>
            <w:tcW w:w="8008" w:type="dxa"/>
          </w:tcPr>
          <w:p w14:paraId="56105844" w14:textId="77777777" w:rsidR="00863F7D" w:rsidRDefault="00863F7D" w:rsidP="0064094C">
            <w:pPr>
              <w:rPr>
                <w:rFonts w:ascii="Arial" w:hAnsi="Arial" w:cs="Arial"/>
                <w:sz w:val="20"/>
                <w:szCs w:val="20"/>
              </w:rPr>
            </w:pPr>
            <w:r w:rsidRPr="00452515">
              <w:rPr>
                <w:rFonts w:ascii="Arial" w:hAnsi="Arial" w:cs="Arial"/>
                <w:sz w:val="20"/>
                <w:szCs w:val="20"/>
              </w:rPr>
              <w:t>Exception Scenario:</w:t>
            </w:r>
          </w:p>
          <w:p w14:paraId="4C16F9DA" w14:textId="77777777" w:rsidR="00863F7D" w:rsidRPr="00452515" w:rsidRDefault="00863F7D" w:rsidP="0064094C"/>
        </w:tc>
      </w:tr>
      <w:tr w:rsidR="00863F7D" w:rsidRPr="00452515" w14:paraId="6A9988CB" w14:textId="77777777" w:rsidTr="0064094C">
        <w:tc>
          <w:tcPr>
            <w:tcW w:w="8008" w:type="dxa"/>
          </w:tcPr>
          <w:p w14:paraId="35932FB2" w14:textId="77777777" w:rsidR="00863F7D" w:rsidRPr="00452515" w:rsidRDefault="00863F7D" w:rsidP="0064094C">
            <w:pPr>
              <w:rPr>
                <w:rFonts w:ascii="Arial" w:hAnsi="Arial" w:cs="Arial"/>
                <w:sz w:val="20"/>
                <w:szCs w:val="20"/>
              </w:rPr>
            </w:pPr>
            <w:r w:rsidRPr="00452515">
              <w:rPr>
                <w:rFonts w:ascii="Arial" w:hAnsi="Arial" w:cs="Arial"/>
                <w:sz w:val="20"/>
                <w:szCs w:val="20"/>
              </w:rPr>
              <w:lastRenderedPageBreak/>
              <w:t>Notes:</w:t>
            </w:r>
          </w:p>
        </w:tc>
      </w:tr>
      <w:tr w:rsidR="00863F7D" w:rsidRPr="00452515" w14:paraId="6BAB128A" w14:textId="77777777" w:rsidTr="0064094C">
        <w:tc>
          <w:tcPr>
            <w:tcW w:w="8008" w:type="dxa"/>
          </w:tcPr>
          <w:p w14:paraId="1F21B861" w14:textId="77777777" w:rsidR="00863F7D" w:rsidRPr="00452515" w:rsidRDefault="00863F7D" w:rsidP="0064094C">
            <w:pPr>
              <w:rPr>
                <w:rFonts w:ascii="Arial" w:hAnsi="Arial" w:cs="Arial"/>
                <w:sz w:val="20"/>
                <w:szCs w:val="20"/>
              </w:rPr>
            </w:pPr>
            <w:r w:rsidRPr="00452515">
              <w:rPr>
                <w:rFonts w:ascii="Arial" w:hAnsi="Arial" w:cs="Arial"/>
                <w:sz w:val="20"/>
                <w:szCs w:val="20"/>
              </w:rPr>
              <w:t>Q/A:</w:t>
            </w:r>
          </w:p>
        </w:tc>
      </w:tr>
    </w:tbl>
    <w:p w14:paraId="1CF325E8" w14:textId="77777777" w:rsidR="00863F7D" w:rsidRPr="003F7299" w:rsidRDefault="00863F7D" w:rsidP="00863F7D"/>
    <w:p w14:paraId="102E6555" w14:textId="77777777" w:rsidR="006D32C2" w:rsidRPr="00297C00" w:rsidRDefault="006D32C2">
      <w:pPr>
        <w:pStyle w:val="ListParagraph"/>
        <w:ind w:left="360" w:firstLineChars="0" w:firstLine="0"/>
        <w:rPr>
          <w:ins w:id="2877" w:author="Lisa Zheng" w:date="2020-07-04T17:47:00Z"/>
        </w:rPr>
        <w:pPrChange w:id="2878" w:author="Lisa Zheng" w:date="2020-07-04T17:38:00Z">
          <w:pPr/>
        </w:pPrChange>
      </w:pPr>
    </w:p>
    <w:p w14:paraId="6001FE77" w14:textId="1BB43DAE" w:rsidR="00E7236B" w:rsidRDefault="00E7236B" w:rsidP="00E7236B">
      <w:pPr>
        <w:pStyle w:val="Heading1"/>
        <w:ind w:left="635"/>
      </w:pPr>
      <w:r>
        <w:rPr>
          <w:rFonts w:hint="eastAsia"/>
        </w:rPr>
        <w:t>M</w:t>
      </w:r>
      <w:r>
        <w:t>ore</w:t>
      </w:r>
    </w:p>
    <w:p w14:paraId="478BF7D7" w14:textId="77777777" w:rsidR="00E7236B" w:rsidRPr="00DD3CB0" w:rsidRDefault="00E7236B" w:rsidP="00021382">
      <w:pPr>
        <w:pStyle w:val="Heading2"/>
      </w:pPr>
      <w:r>
        <w:rPr>
          <w:rFonts w:hint="eastAsia"/>
        </w:rPr>
        <w:t>F</w:t>
      </w:r>
      <w:r>
        <w:t>low</w:t>
      </w:r>
    </w:p>
    <w:p w14:paraId="5FAFE06D" w14:textId="71715F18" w:rsidR="00E7236B" w:rsidRDefault="00E7236B" w:rsidP="00021382">
      <w:pPr>
        <w:pStyle w:val="Heading2"/>
      </w:pPr>
      <w:r>
        <w:rPr>
          <w:rFonts w:hint="eastAsia"/>
        </w:rPr>
        <w:t>U</w:t>
      </w:r>
      <w:r>
        <w:t>se cases</w:t>
      </w:r>
    </w:p>
    <w:p w14:paraId="255A1807" w14:textId="301E751F" w:rsidR="004A367F" w:rsidRPr="001D32AE" w:rsidRDefault="004A367F" w:rsidP="00BA0B80">
      <w:pPr>
        <w:pStyle w:val="Heading3"/>
      </w:pPr>
      <w:r w:rsidRPr="001D32AE">
        <w:t>use case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08"/>
      </w:tblGrid>
      <w:tr w:rsidR="00E7236B" w:rsidRPr="00452515" w14:paraId="633CAC74" w14:textId="77777777" w:rsidTr="00177AA6">
        <w:tc>
          <w:tcPr>
            <w:tcW w:w="8008" w:type="dxa"/>
          </w:tcPr>
          <w:p w14:paraId="79418FF5" w14:textId="216731A4" w:rsidR="00E7236B" w:rsidRPr="00452515" w:rsidRDefault="00E7236B" w:rsidP="00EE7AA2">
            <w:pPr>
              <w:rPr>
                <w:rFonts w:ascii="Arial" w:hAnsi="Arial" w:cs="Arial"/>
                <w:sz w:val="20"/>
                <w:szCs w:val="20"/>
              </w:rPr>
            </w:pPr>
            <w:r w:rsidRPr="00452515">
              <w:rPr>
                <w:rFonts w:ascii="Arial" w:hAnsi="Arial" w:cs="Arial"/>
                <w:sz w:val="20"/>
                <w:szCs w:val="20"/>
              </w:rPr>
              <w:t>UC</w:t>
            </w:r>
            <w:r w:rsidR="004A367F">
              <w:rPr>
                <w:rFonts w:ascii="Arial" w:hAnsi="Arial" w:cs="Arial"/>
                <w:sz w:val="20"/>
                <w:szCs w:val="20"/>
              </w:rPr>
              <w:t>0</w:t>
            </w:r>
            <w:r>
              <w:rPr>
                <w:rFonts w:ascii="Arial" w:hAnsi="Arial" w:cs="Arial"/>
                <w:sz w:val="20"/>
                <w:szCs w:val="20"/>
              </w:rPr>
              <w:t>-</w:t>
            </w:r>
          </w:p>
        </w:tc>
      </w:tr>
      <w:tr w:rsidR="00177AA6" w:rsidRPr="00452515" w14:paraId="36A8BA27" w14:textId="77777777" w:rsidTr="00C96056">
        <w:tc>
          <w:tcPr>
            <w:tcW w:w="8008" w:type="dxa"/>
          </w:tcPr>
          <w:p w14:paraId="02BA640C" w14:textId="77777777" w:rsidR="00177AA6" w:rsidRDefault="00177AA6" w:rsidP="00C96056">
            <w:pPr>
              <w:rPr>
                <w:rFonts w:ascii="Arial" w:hAnsi="Arial" w:cs="Arial"/>
                <w:sz w:val="20"/>
                <w:szCs w:val="20"/>
              </w:rPr>
            </w:pPr>
            <w:r>
              <w:rPr>
                <w:rFonts w:ascii="Arial" w:hAnsi="Arial" w:cs="Arial"/>
                <w:sz w:val="20"/>
                <w:szCs w:val="20"/>
              </w:rPr>
              <w:t>Version history</w:t>
            </w:r>
          </w:p>
          <w:tbl>
            <w:tblPr>
              <w:tblStyle w:val="TableGrid"/>
              <w:tblW w:w="0" w:type="auto"/>
              <w:tblLook w:val="04A0" w:firstRow="1" w:lastRow="0" w:firstColumn="1" w:lastColumn="0" w:noHBand="0" w:noVBand="1"/>
            </w:tblPr>
            <w:tblGrid>
              <w:gridCol w:w="1010"/>
              <w:gridCol w:w="1276"/>
              <w:gridCol w:w="1428"/>
              <w:gridCol w:w="4068"/>
            </w:tblGrid>
            <w:tr w:rsidR="00150AE2" w14:paraId="193F43E4" w14:textId="77777777" w:rsidTr="00150AE2">
              <w:tc>
                <w:tcPr>
                  <w:tcW w:w="1010" w:type="dxa"/>
                </w:tcPr>
                <w:p w14:paraId="0CBED1BC" w14:textId="32E14C91" w:rsidR="00150AE2" w:rsidRDefault="00150AE2" w:rsidP="00C96056">
                  <w:pPr>
                    <w:spacing w:after="0"/>
                    <w:rPr>
                      <w:rFonts w:ascii="Arial" w:hAnsi="Arial" w:cs="Arial"/>
                      <w:sz w:val="20"/>
                      <w:szCs w:val="20"/>
                    </w:rPr>
                  </w:pPr>
                  <w:r>
                    <w:rPr>
                      <w:rFonts w:ascii="Arial" w:hAnsi="Arial" w:cs="Arial" w:hint="eastAsia"/>
                      <w:sz w:val="20"/>
                      <w:szCs w:val="20"/>
                    </w:rPr>
                    <w:t>V</w:t>
                  </w:r>
                  <w:r>
                    <w:rPr>
                      <w:rFonts w:ascii="Arial" w:hAnsi="Arial" w:cs="Arial"/>
                      <w:sz w:val="20"/>
                      <w:szCs w:val="20"/>
                    </w:rPr>
                    <w:t>ersion</w:t>
                  </w:r>
                </w:p>
              </w:tc>
              <w:tc>
                <w:tcPr>
                  <w:tcW w:w="1276" w:type="dxa"/>
                </w:tcPr>
                <w:p w14:paraId="439CCCB8" w14:textId="6518F295" w:rsidR="00150AE2" w:rsidRDefault="00150AE2" w:rsidP="00C96056">
                  <w:pPr>
                    <w:spacing w:after="0"/>
                    <w:rPr>
                      <w:rFonts w:ascii="Arial" w:hAnsi="Arial" w:cs="Arial"/>
                      <w:sz w:val="20"/>
                      <w:szCs w:val="20"/>
                    </w:rPr>
                  </w:pPr>
                  <w:r>
                    <w:rPr>
                      <w:rFonts w:ascii="Arial" w:hAnsi="Arial" w:cs="Arial"/>
                      <w:sz w:val="20"/>
                      <w:szCs w:val="20"/>
                    </w:rPr>
                    <w:t>Date</w:t>
                  </w:r>
                </w:p>
              </w:tc>
              <w:tc>
                <w:tcPr>
                  <w:tcW w:w="1428" w:type="dxa"/>
                </w:tcPr>
                <w:p w14:paraId="716676B3" w14:textId="77777777" w:rsidR="00150AE2" w:rsidRDefault="00150AE2" w:rsidP="00C96056">
                  <w:pPr>
                    <w:spacing w:after="0"/>
                    <w:rPr>
                      <w:rFonts w:ascii="Arial" w:hAnsi="Arial" w:cs="Arial"/>
                      <w:sz w:val="20"/>
                      <w:szCs w:val="20"/>
                    </w:rPr>
                  </w:pPr>
                  <w:r>
                    <w:rPr>
                      <w:rFonts w:ascii="Arial" w:hAnsi="Arial" w:cs="Arial" w:hint="eastAsia"/>
                      <w:sz w:val="20"/>
                      <w:szCs w:val="20"/>
                    </w:rPr>
                    <w:t>U</w:t>
                  </w:r>
                  <w:r>
                    <w:rPr>
                      <w:rFonts w:ascii="Arial" w:hAnsi="Arial" w:cs="Arial"/>
                      <w:sz w:val="20"/>
                      <w:szCs w:val="20"/>
                    </w:rPr>
                    <w:t>pdated By</w:t>
                  </w:r>
                </w:p>
              </w:tc>
              <w:tc>
                <w:tcPr>
                  <w:tcW w:w="4068" w:type="dxa"/>
                </w:tcPr>
                <w:p w14:paraId="02E4A94B" w14:textId="77777777" w:rsidR="00150AE2" w:rsidRDefault="00150AE2" w:rsidP="00C96056">
                  <w:pPr>
                    <w:spacing w:after="0"/>
                    <w:rPr>
                      <w:rFonts w:ascii="Arial" w:hAnsi="Arial" w:cs="Arial"/>
                      <w:sz w:val="20"/>
                      <w:szCs w:val="20"/>
                    </w:rPr>
                  </w:pPr>
                  <w:r>
                    <w:rPr>
                      <w:rFonts w:ascii="Arial" w:hAnsi="Arial" w:cs="Arial" w:hint="eastAsia"/>
                      <w:sz w:val="20"/>
                      <w:szCs w:val="20"/>
                    </w:rPr>
                    <w:t>D</w:t>
                  </w:r>
                  <w:r>
                    <w:rPr>
                      <w:rFonts w:ascii="Arial" w:hAnsi="Arial" w:cs="Arial"/>
                      <w:sz w:val="20"/>
                      <w:szCs w:val="20"/>
                    </w:rPr>
                    <w:t>escription</w:t>
                  </w:r>
                </w:p>
              </w:tc>
            </w:tr>
            <w:tr w:rsidR="00150AE2" w14:paraId="390F7C6C" w14:textId="77777777" w:rsidTr="00150AE2">
              <w:tc>
                <w:tcPr>
                  <w:tcW w:w="1010" w:type="dxa"/>
                </w:tcPr>
                <w:p w14:paraId="29B347E5" w14:textId="17F4A3EE" w:rsidR="00150AE2" w:rsidRDefault="00150AE2" w:rsidP="00C96056">
                  <w:pPr>
                    <w:spacing w:after="0"/>
                    <w:rPr>
                      <w:rFonts w:ascii="Arial" w:hAnsi="Arial" w:cs="Arial"/>
                      <w:sz w:val="20"/>
                      <w:szCs w:val="20"/>
                    </w:rPr>
                  </w:pPr>
                  <w:r>
                    <w:rPr>
                      <w:rFonts w:ascii="Arial" w:hAnsi="Arial" w:cs="Arial"/>
                      <w:sz w:val="20"/>
                      <w:szCs w:val="20"/>
                    </w:rPr>
                    <w:t>1.0</w:t>
                  </w:r>
                </w:p>
              </w:tc>
              <w:tc>
                <w:tcPr>
                  <w:tcW w:w="1276" w:type="dxa"/>
                </w:tcPr>
                <w:p w14:paraId="2B1C4AAA" w14:textId="439A5EF0" w:rsidR="00150AE2" w:rsidRDefault="00150AE2" w:rsidP="00C96056">
                  <w:pPr>
                    <w:spacing w:after="0"/>
                    <w:rPr>
                      <w:rFonts w:ascii="Arial" w:hAnsi="Arial" w:cs="Arial"/>
                      <w:sz w:val="20"/>
                      <w:szCs w:val="20"/>
                    </w:rPr>
                  </w:pPr>
                  <w:r>
                    <w:rPr>
                      <w:rFonts w:ascii="Arial" w:hAnsi="Arial" w:cs="Arial"/>
                      <w:sz w:val="20"/>
                      <w:szCs w:val="20"/>
                    </w:rPr>
                    <w:t>202</w:t>
                  </w:r>
                  <w:r w:rsidR="00D44AE2">
                    <w:rPr>
                      <w:rFonts w:ascii="Arial" w:hAnsi="Arial" w:cs="Arial"/>
                      <w:sz w:val="20"/>
                      <w:szCs w:val="20"/>
                    </w:rPr>
                    <w:t>1</w:t>
                  </w:r>
                  <w:r>
                    <w:rPr>
                      <w:rFonts w:ascii="Arial" w:hAnsi="Arial" w:cs="Arial"/>
                      <w:sz w:val="20"/>
                      <w:szCs w:val="20"/>
                    </w:rPr>
                    <w:t>.</w:t>
                  </w:r>
                </w:p>
              </w:tc>
              <w:tc>
                <w:tcPr>
                  <w:tcW w:w="1428" w:type="dxa"/>
                </w:tcPr>
                <w:p w14:paraId="77691526" w14:textId="77777777" w:rsidR="00150AE2" w:rsidRDefault="00150AE2" w:rsidP="00C96056">
                  <w:pPr>
                    <w:spacing w:after="0"/>
                    <w:rPr>
                      <w:rFonts w:ascii="Arial" w:hAnsi="Arial" w:cs="Arial"/>
                      <w:sz w:val="20"/>
                      <w:szCs w:val="20"/>
                    </w:rPr>
                  </w:pPr>
                  <w:r>
                    <w:rPr>
                      <w:rFonts w:ascii="Arial" w:hAnsi="Arial" w:cs="Arial" w:hint="eastAsia"/>
                      <w:sz w:val="20"/>
                      <w:szCs w:val="20"/>
                    </w:rPr>
                    <w:t>L</w:t>
                  </w:r>
                  <w:r>
                    <w:rPr>
                      <w:rFonts w:ascii="Arial" w:hAnsi="Arial" w:cs="Arial"/>
                      <w:sz w:val="20"/>
                      <w:szCs w:val="20"/>
                    </w:rPr>
                    <w:t>isa</w:t>
                  </w:r>
                </w:p>
              </w:tc>
              <w:tc>
                <w:tcPr>
                  <w:tcW w:w="4068" w:type="dxa"/>
                </w:tcPr>
                <w:p w14:paraId="155D5841" w14:textId="77777777" w:rsidR="00150AE2" w:rsidRDefault="00150AE2" w:rsidP="00C96056">
                  <w:pPr>
                    <w:spacing w:after="0"/>
                    <w:rPr>
                      <w:rFonts w:ascii="Arial" w:hAnsi="Arial" w:cs="Arial"/>
                      <w:sz w:val="20"/>
                      <w:szCs w:val="20"/>
                    </w:rPr>
                  </w:pPr>
                  <w:r>
                    <w:rPr>
                      <w:rFonts w:ascii="Arial" w:hAnsi="Arial" w:cs="Arial"/>
                      <w:sz w:val="20"/>
                      <w:szCs w:val="20"/>
                    </w:rPr>
                    <w:t>First version</w:t>
                  </w:r>
                </w:p>
              </w:tc>
            </w:tr>
            <w:tr w:rsidR="00150AE2" w14:paraId="6DAA68AD" w14:textId="77777777" w:rsidTr="00150AE2">
              <w:tc>
                <w:tcPr>
                  <w:tcW w:w="1010" w:type="dxa"/>
                </w:tcPr>
                <w:p w14:paraId="57F15EBB" w14:textId="5ACEAAEA" w:rsidR="00150AE2" w:rsidRDefault="00150AE2" w:rsidP="00C96056">
                  <w:pPr>
                    <w:spacing w:after="0"/>
                    <w:rPr>
                      <w:rFonts w:ascii="Arial" w:hAnsi="Arial" w:cs="Arial"/>
                      <w:sz w:val="20"/>
                      <w:szCs w:val="20"/>
                    </w:rPr>
                  </w:pPr>
                  <w:r>
                    <w:rPr>
                      <w:rFonts w:ascii="Arial" w:hAnsi="Arial" w:cs="Arial"/>
                      <w:sz w:val="20"/>
                      <w:szCs w:val="20"/>
                    </w:rPr>
                    <w:t>1.1</w:t>
                  </w:r>
                </w:p>
              </w:tc>
              <w:tc>
                <w:tcPr>
                  <w:tcW w:w="1276" w:type="dxa"/>
                </w:tcPr>
                <w:p w14:paraId="222507AA" w14:textId="46CD959C" w:rsidR="00150AE2" w:rsidRDefault="00150AE2" w:rsidP="00C96056">
                  <w:pPr>
                    <w:spacing w:after="0"/>
                    <w:rPr>
                      <w:rFonts w:ascii="Arial" w:hAnsi="Arial" w:cs="Arial"/>
                      <w:sz w:val="20"/>
                      <w:szCs w:val="20"/>
                    </w:rPr>
                  </w:pPr>
                </w:p>
              </w:tc>
              <w:tc>
                <w:tcPr>
                  <w:tcW w:w="1428" w:type="dxa"/>
                </w:tcPr>
                <w:p w14:paraId="01A3C2BA" w14:textId="4D007C7F" w:rsidR="00150AE2" w:rsidRDefault="00150AE2" w:rsidP="00C96056">
                  <w:pPr>
                    <w:spacing w:after="0"/>
                    <w:rPr>
                      <w:rFonts w:ascii="Arial" w:hAnsi="Arial" w:cs="Arial"/>
                      <w:sz w:val="20"/>
                      <w:szCs w:val="20"/>
                    </w:rPr>
                  </w:pPr>
                </w:p>
              </w:tc>
              <w:tc>
                <w:tcPr>
                  <w:tcW w:w="4068" w:type="dxa"/>
                </w:tcPr>
                <w:p w14:paraId="0272155E" w14:textId="107A2F39" w:rsidR="00150AE2" w:rsidRDefault="00150AE2" w:rsidP="00C96056">
                  <w:pPr>
                    <w:spacing w:after="0"/>
                    <w:rPr>
                      <w:rFonts w:ascii="Arial" w:hAnsi="Arial" w:cs="Arial"/>
                      <w:sz w:val="20"/>
                      <w:szCs w:val="20"/>
                    </w:rPr>
                  </w:pPr>
                </w:p>
              </w:tc>
            </w:tr>
            <w:tr w:rsidR="00150AE2" w14:paraId="52409541" w14:textId="77777777" w:rsidTr="00150AE2">
              <w:tc>
                <w:tcPr>
                  <w:tcW w:w="1010" w:type="dxa"/>
                </w:tcPr>
                <w:p w14:paraId="1F15E697" w14:textId="409FBF2F" w:rsidR="00150AE2" w:rsidRDefault="00150AE2" w:rsidP="00C96056">
                  <w:pPr>
                    <w:spacing w:after="0"/>
                    <w:rPr>
                      <w:rFonts w:ascii="Arial" w:hAnsi="Arial" w:cs="Arial"/>
                      <w:sz w:val="20"/>
                      <w:szCs w:val="20"/>
                    </w:rPr>
                  </w:pPr>
                  <w:r>
                    <w:rPr>
                      <w:rFonts w:ascii="Arial" w:hAnsi="Arial" w:cs="Arial"/>
                      <w:sz w:val="20"/>
                      <w:szCs w:val="20"/>
                    </w:rPr>
                    <w:t>1.2</w:t>
                  </w:r>
                </w:p>
              </w:tc>
              <w:tc>
                <w:tcPr>
                  <w:tcW w:w="1276" w:type="dxa"/>
                </w:tcPr>
                <w:p w14:paraId="3D7E9CA9" w14:textId="3C2CD5E1" w:rsidR="00150AE2" w:rsidRDefault="00150AE2" w:rsidP="00C96056">
                  <w:pPr>
                    <w:spacing w:after="0"/>
                    <w:rPr>
                      <w:rFonts w:ascii="Arial" w:hAnsi="Arial" w:cs="Arial"/>
                      <w:sz w:val="20"/>
                      <w:szCs w:val="20"/>
                    </w:rPr>
                  </w:pPr>
                </w:p>
              </w:tc>
              <w:tc>
                <w:tcPr>
                  <w:tcW w:w="1428" w:type="dxa"/>
                </w:tcPr>
                <w:p w14:paraId="3D4CC89A" w14:textId="77777777" w:rsidR="00150AE2" w:rsidRDefault="00150AE2" w:rsidP="00C96056">
                  <w:pPr>
                    <w:spacing w:after="0"/>
                    <w:rPr>
                      <w:rFonts w:ascii="Arial" w:hAnsi="Arial" w:cs="Arial"/>
                      <w:sz w:val="20"/>
                      <w:szCs w:val="20"/>
                    </w:rPr>
                  </w:pPr>
                </w:p>
              </w:tc>
              <w:tc>
                <w:tcPr>
                  <w:tcW w:w="4068" w:type="dxa"/>
                </w:tcPr>
                <w:p w14:paraId="45B8812E" w14:textId="77777777" w:rsidR="00150AE2" w:rsidRDefault="00150AE2" w:rsidP="00C96056">
                  <w:pPr>
                    <w:spacing w:after="0"/>
                    <w:rPr>
                      <w:rFonts w:ascii="Arial" w:hAnsi="Arial" w:cs="Arial"/>
                      <w:sz w:val="20"/>
                      <w:szCs w:val="20"/>
                    </w:rPr>
                  </w:pPr>
                </w:p>
              </w:tc>
            </w:tr>
            <w:tr w:rsidR="00150AE2" w14:paraId="09025CD2" w14:textId="77777777" w:rsidTr="00150AE2">
              <w:tc>
                <w:tcPr>
                  <w:tcW w:w="1010" w:type="dxa"/>
                </w:tcPr>
                <w:p w14:paraId="2DD24A7D" w14:textId="38457B29" w:rsidR="00150AE2" w:rsidRDefault="00150AE2" w:rsidP="00C96056">
                  <w:pPr>
                    <w:spacing w:after="0"/>
                    <w:rPr>
                      <w:rFonts w:ascii="Arial" w:hAnsi="Arial" w:cs="Arial"/>
                      <w:sz w:val="20"/>
                      <w:szCs w:val="20"/>
                    </w:rPr>
                  </w:pPr>
                  <w:r>
                    <w:rPr>
                      <w:rFonts w:ascii="Arial" w:hAnsi="Arial" w:cs="Arial"/>
                      <w:sz w:val="20"/>
                      <w:szCs w:val="20"/>
                    </w:rPr>
                    <w:t>1.3</w:t>
                  </w:r>
                </w:p>
              </w:tc>
              <w:tc>
                <w:tcPr>
                  <w:tcW w:w="1276" w:type="dxa"/>
                </w:tcPr>
                <w:p w14:paraId="12AACCC3" w14:textId="6768780C" w:rsidR="00150AE2" w:rsidRDefault="00150AE2" w:rsidP="00C96056">
                  <w:pPr>
                    <w:spacing w:after="0"/>
                    <w:rPr>
                      <w:rFonts w:ascii="Arial" w:hAnsi="Arial" w:cs="Arial"/>
                      <w:sz w:val="20"/>
                      <w:szCs w:val="20"/>
                    </w:rPr>
                  </w:pPr>
                </w:p>
              </w:tc>
              <w:tc>
                <w:tcPr>
                  <w:tcW w:w="1428" w:type="dxa"/>
                </w:tcPr>
                <w:p w14:paraId="3D7E08C4" w14:textId="77777777" w:rsidR="00150AE2" w:rsidRDefault="00150AE2" w:rsidP="00C96056">
                  <w:pPr>
                    <w:spacing w:after="0"/>
                    <w:rPr>
                      <w:rFonts w:ascii="Arial" w:hAnsi="Arial" w:cs="Arial"/>
                      <w:sz w:val="20"/>
                      <w:szCs w:val="20"/>
                    </w:rPr>
                  </w:pPr>
                </w:p>
              </w:tc>
              <w:tc>
                <w:tcPr>
                  <w:tcW w:w="4068" w:type="dxa"/>
                </w:tcPr>
                <w:p w14:paraId="27231C53" w14:textId="77777777" w:rsidR="00150AE2" w:rsidRDefault="00150AE2" w:rsidP="00C96056">
                  <w:pPr>
                    <w:spacing w:after="0"/>
                    <w:rPr>
                      <w:rFonts w:ascii="Arial" w:hAnsi="Arial" w:cs="Arial"/>
                      <w:sz w:val="20"/>
                      <w:szCs w:val="20"/>
                    </w:rPr>
                  </w:pPr>
                </w:p>
              </w:tc>
            </w:tr>
            <w:tr w:rsidR="00150AE2" w14:paraId="54752915" w14:textId="77777777" w:rsidTr="00150AE2">
              <w:tc>
                <w:tcPr>
                  <w:tcW w:w="1010" w:type="dxa"/>
                </w:tcPr>
                <w:p w14:paraId="2C655127" w14:textId="502FF83D" w:rsidR="00150AE2" w:rsidRDefault="00150AE2" w:rsidP="00C96056">
                  <w:pPr>
                    <w:spacing w:after="0"/>
                    <w:rPr>
                      <w:rFonts w:ascii="Arial" w:hAnsi="Arial" w:cs="Arial"/>
                      <w:sz w:val="20"/>
                      <w:szCs w:val="20"/>
                    </w:rPr>
                  </w:pPr>
                  <w:r>
                    <w:rPr>
                      <w:rFonts w:ascii="Arial" w:hAnsi="Arial" w:cs="Arial"/>
                      <w:sz w:val="20"/>
                      <w:szCs w:val="20"/>
                    </w:rPr>
                    <w:t>1.4</w:t>
                  </w:r>
                </w:p>
              </w:tc>
              <w:tc>
                <w:tcPr>
                  <w:tcW w:w="1276" w:type="dxa"/>
                </w:tcPr>
                <w:p w14:paraId="3AAF8E66" w14:textId="015EC983" w:rsidR="00150AE2" w:rsidRDefault="00150AE2" w:rsidP="00C96056">
                  <w:pPr>
                    <w:spacing w:after="0"/>
                    <w:rPr>
                      <w:rFonts w:ascii="Arial" w:hAnsi="Arial" w:cs="Arial"/>
                      <w:sz w:val="20"/>
                      <w:szCs w:val="20"/>
                    </w:rPr>
                  </w:pPr>
                </w:p>
              </w:tc>
              <w:tc>
                <w:tcPr>
                  <w:tcW w:w="1428" w:type="dxa"/>
                </w:tcPr>
                <w:p w14:paraId="7BF6BC0A" w14:textId="77777777" w:rsidR="00150AE2" w:rsidRDefault="00150AE2" w:rsidP="00C96056">
                  <w:pPr>
                    <w:spacing w:after="0"/>
                    <w:rPr>
                      <w:rFonts w:ascii="Arial" w:hAnsi="Arial" w:cs="Arial"/>
                      <w:sz w:val="20"/>
                      <w:szCs w:val="20"/>
                    </w:rPr>
                  </w:pPr>
                </w:p>
              </w:tc>
              <w:tc>
                <w:tcPr>
                  <w:tcW w:w="4068" w:type="dxa"/>
                </w:tcPr>
                <w:p w14:paraId="4398B56F" w14:textId="77777777" w:rsidR="00150AE2" w:rsidRDefault="00150AE2" w:rsidP="00C96056">
                  <w:pPr>
                    <w:spacing w:after="0"/>
                    <w:rPr>
                      <w:rFonts w:ascii="Arial" w:hAnsi="Arial" w:cs="Arial"/>
                      <w:sz w:val="20"/>
                      <w:szCs w:val="20"/>
                    </w:rPr>
                  </w:pPr>
                </w:p>
              </w:tc>
            </w:tr>
          </w:tbl>
          <w:p w14:paraId="2DB5E897" w14:textId="77777777" w:rsidR="00177AA6" w:rsidRDefault="00177AA6" w:rsidP="00C96056">
            <w:pPr>
              <w:rPr>
                <w:rFonts w:ascii="Arial" w:hAnsi="Arial" w:cs="Arial"/>
                <w:sz w:val="20"/>
                <w:szCs w:val="20"/>
              </w:rPr>
            </w:pPr>
          </w:p>
        </w:tc>
      </w:tr>
      <w:tr w:rsidR="00E7236B" w:rsidRPr="00452515" w14:paraId="7CED9A13" w14:textId="77777777" w:rsidTr="00177AA6">
        <w:tc>
          <w:tcPr>
            <w:tcW w:w="8008" w:type="dxa"/>
          </w:tcPr>
          <w:p w14:paraId="29B0C11F" w14:textId="77777777" w:rsidR="00E7236B" w:rsidRPr="00452515" w:rsidRDefault="00E7236B" w:rsidP="00EE7AA2">
            <w:pPr>
              <w:rPr>
                <w:rFonts w:ascii="Arial" w:hAnsi="Arial" w:cs="Arial"/>
                <w:sz w:val="20"/>
                <w:szCs w:val="20"/>
              </w:rPr>
            </w:pPr>
            <w:r w:rsidRPr="00452515">
              <w:rPr>
                <w:rFonts w:ascii="Arial" w:hAnsi="Arial" w:cs="Arial"/>
                <w:sz w:val="20"/>
                <w:szCs w:val="20"/>
              </w:rPr>
              <w:t xml:space="preserve">Stakeholder: </w:t>
            </w:r>
            <w:r w:rsidRPr="00452515">
              <w:rPr>
                <w:rFonts w:ascii="Arial" w:hAnsi="Arial" w:cs="Arial" w:hint="eastAsia"/>
                <w:sz w:val="20"/>
                <w:szCs w:val="20"/>
              </w:rPr>
              <w:t>Customer</w:t>
            </w:r>
          </w:p>
        </w:tc>
      </w:tr>
      <w:tr w:rsidR="00E7236B" w:rsidRPr="00452515" w14:paraId="73AEE8D9" w14:textId="77777777" w:rsidTr="00177AA6">
        <w:tc>
          <w:tcPr>
            <w:tcW w:w="8008" w:type="dxa"/>
          </w:tcPr>
          <w:p w14:paraId="423CC69C" w14:textId="452C364E" w:rsidR="00E7236B" w:rsidRDefault="00E7236B" w:rsidP="00EE7AA2">
            <w:pPr>
              <w:rPr>
                <w:rFonts w:ascii="Arial" w:hAnsi="Arial" w:cs="Arial"/>
                <w:sz w:val="20"/>
                <w:szCs w:val="20"/>
              </w:rPr>
            </w:pPr>
            <w:r w:rsidRPr="00452515">
              <w:rPr>
                <w:rFonts w:ascii="Arial" w:hAnsi="Arial" w:cs="Arial"/>
                <w:sz w:val="20"/>
                <w:szCs w:val="20"/>
              </w:rPr>
              <w:t xml:space="preserve">Pre-Condition: </w:t>
            </w:r>
          </w:p>
          <w:p w14:paraId="309C2451" w14:textId="7FC95CDE" w:rsidR="00E7236B" w:rsidRDefault="004A367F">
            <w:pPr>
              <w:pStyle w:val="ListParagraph"/>
              <w:numPr>
                <w:ilvl w:val="0"/>
                <w:numId w:val="537"/>
              </w:numPr>
              <w:spacing w:after="0"/>
              <w:ind w:firstLineChars="0"/>
              <w:pPrChange w:id="2879" w:author="Lisa Zheng" w:date="2021-03-08T17:09:00Z">
                <w:pPr>
                  <w:pStyle w:val="ListParagraph"/>
                  <w:numPr>
                    <w:numId w:val="451"/>
                  </w:numPr>
                  <w:spacing w:after="0"/>
                  <w:ind w:left="480" w:firstLineChars="0" w:hanging="480"/>
                </w:pPr>
              </w:pPrChange>
            </w:pPr>
            <w:r>
              <w:t xml:space="preserve">.  </w:t>
            </w:r>
            <w:r w:rsidR="00E7236B">
              <w:t>Customers go to page</w:t>
            </w:r>
          </w:p>
          <w:p w14:paraId="712A0280" w14:textId="77777777" w:rsidR="00E7236B" w:rsidRPr="00DD3CB0" w:rsidRDefault="00E7236B" w:rsidP="00EE7AA2">
            <w:pPr>
              <w:rPr>
                <w:rFonts w:ascii="Arial" w:hAnsi="Arial" w:cs="Arial"/>
                <w:sz w:val="20"/>
                <w:szCs w:val="20"/>
              </w:rPr>
            </w:pPr>
          </w:p>
        </w:tc>
      </w:tr>
      <w:tr w:rsidR="004C59A8" w:rsidRPr="00452515" w14:paraId="75A1A5EB" w14:textId="77777777" w:rsidTr="00177AA6">
        <w:tc>
          <w:tcPr>
            <w:tcW w:w="8008" w:type="dxa"/>
          </w:tcPr>
          <w:p w14:paraId="240D7532" w14:textId="77777777" w:rsidR="004C59A8" w:rsidRDefault="004C59A8" w:rsidP="00EE7AA2">
            <w:pPr>
              <w:rPr>
                <w:rFonts w:ascii="Arial" w:hAnsi="Arial" w:cs="Arial"/>
                <w:sz w:val="20"/>
                <w:szCs w:val="20"/>
              </w:rPr>
            </w:pPr>
            <w:r>
              <w:rPr>
                <w:rFonts w:ascii="Arial" w:hAnsi="Arial" w:cs="Arial"/>
                <w:sz w:val="20"/>
                <w:szCs w:val="20"/>
              </w:rPr>
              <w:t>Prototype:</w:t>
            </w:r>
          </w:p>
          <w:p w14:paraId="5678DC20" w14:textId="4AF1C0A4" w:rsidR="004C59A8" w:rsidRPr="00452515" w:rsidRDefault="004C59A8" w:rsidP="00EE7AA2">
            <w:pPr>
              <w:rPr>
                <w:rFonts w:ascii="Arial" w:hAnsi="Arial" w:cs="Arial"/>
                <w:sz w:val="20"/>
                <w:szCs w:val="20"/>
              </w:rPr>
            </w:pPr>
          </w:p>
        </w:tc>
      </w:tr>
      <w:tr w:rsidR="00E7236B" w:rsidRPr="00452515" w14:paraId="6FA25148" w14:textId="77777777" w:rsidTr="00177AA6">
        <w:tc>
          <w:tcPr>
            <w:tcW w:w="8008" w:type="dxa"/>
          </w:tcPr>
          <w:p w14:paraId="1827D2E2" w14:textId="6B6E0598" w:rsidR="00E7236B" w:rsidRDefault="00E7236B" w:rsidP="00EE7AA2">
            <w:pPr>
              <w:rPr>
                <w:rFonts w:ascii="Arial" w:hAnsi="Arial"/>
                <w:sz w:val="20"/>
                <w:szCs w:val="20"/>
              </w:rPr>
            </w:pPr>
            <w:r w:rsidRPr="00103C0C">
              <w:rPr>
                <w:rFonts w:ascii="Arial" w:hAnsi="Arial" w:hint="eastAsia"/>
                <w:sz w:val="20"/>
                <w:szCs w:val="20"/>
              </w:rPr>
              <w:t>Main Scenario:</w:t>
            </w:r>
          </w:p>
          <w:p w14:paraId="76D98084" w14:textId="53114FED" w:rsidR="00D752DF" w:rsidRPr="00103C0C" w:rsidRDefault="00D752DF">
            <w:pPr>
              <w:pStyle w:val="ListParagraph"/>
              <w:numPr>
                <w:ilvl w:val="0"/>
                <w:numId w:val="538"/>
              </w:numPr>
              <w:ind w:firstLineChars="0"/>
              <w:pPrChange w:id="2880" w:author="Lisa Zheng" w:date="2021-03-08T17:10:00Z">
                <w:pPr>
                  <w:pStyle w:val="ListParagraph"/>
                  <w:numPr>
                    <w:numId w:val="478"/>
                  </w:numPr>
                  <w:ind w:left="360" w:firstLineChars="0" w:hanging="360"/>
                </w:pPr>
              </w:pPrChange>
            </w:pPr>
            <w:r>
              <w:t>aa</w:t>
            </w:r>
          </w:p>
          <w:p w14:paraId="4AD1D9EE" w14:textId="77777777" w:rsidR="00E7236B" w:rsidRPr="00C11AA9" w:rsidRDefault="00E7236B" w:rsidP="00EE7AA2"/>
        </w:tc>
      </w:tr>
      <w:tr w:rsidR="00E7236B" w:rsidRPr="00452515" w14:paraId="2FB17C48" w14:textId="77777777" w:rsidTr="00177AA6">
        <w:tc>
          <w:tcPr>
            <w:tcW w:w="8008" w:type="dxa"/>
          </w:tcPr>
          <w:p w14:paraId="41151E7C" w14:textId="77777777" w:rsidR="00E7236B" w:rsidRDefault="00E7236B" w:rsidP="00EE7AA2">
            <w:pPr>
              <w:rPr>
                <w:rFonts w:ascii="Arial" w:hAnsi="Arial" w:cs="Arial"/>
                <w:sz w:val="20"/>
                <w:szCs w:val="20"/>
              </w:rPr>
            </w:pPr>
            <w:r w:rsidRPr="00452515">
              <w:rPr>
                <w:rFonts w:ascii="Arial" w:hAnsi="Arial" w:cs="Arial"/>
                <w:sz w:val="20"/>
                <w:szCs w:val="20"/>
              </w:rPr>
              <w:t>Extend Scenario:</w:t>
            </w:r>
          </w:p>
          <w:p w14:paraId="623F411A" w14:textId="77777777" w:rsidR="00E7236B" w:rsidRPr="00452515" w:rsidRDefault="00E7236B" w:rsidP="00D752DF"/>
        </w:tc>
      </w:tr>
      <w:tr w:rsidR="00E7236B" w:rsidRPr="00452515" w14:paraId="5131D79B" w14:textId="77777777" w:rsidTr="00177AA6">
        <w:tc>
          <w:tcPr>
            <w:tcW w:w="8008" w:type="dxa"/>
          </w:tcPr>
          <w:p w14:paraId="46F996F8" w14:textId="77777777" w:rsidR="00E7236B" w:rsidRDefault="00E7236B" w:rsidP="00EE7AA2">
            <w:pPr>
              <w:rPr>
                <w:rFonts w:ascii="Arial" w:hAnsi="Arial" w:cs="Arial"/>
                <w:sz w:val="20"/>
                <w:szCs w:val="20"/>
              </w:rPr>
            </w:pPr>
            <w:r w:rsidRPr="00452515">
              <w:rPr>
                <w:rFonts w:ascii="Arial" w:hAnsi="Arial" w:cs="Arial"/>
                <w:sz w:val="20"/>
                <w:szCs w:val="20"/>
              </w:rPr>
              <w:t>Exception Scenario:</w:t>
            </w:r>
          </w:p>
          <w:p w14:paraId="70218680" w14:textId="77777777" w:rsidR="00E7236B" w:rsidRPr="00452515" w:rsidRDefault="00E7236B" w:rsidP="00D752DF"/>
        </w:tc>
      </w:tr>
      <w:tr w:rsidR="00E7236B" w:rsidRPr="00452515" w14:paraId="49867982" w14:textId="77777777" w:rsidTr="00177AA6">
        <w:tc>
          <w:tcPr>
            <w:tcW w:w="8008" w:type="dxa"/>
          </w:tcPr>
          <w:p w14:paraId="00293FF0" w14:textId="77777777" w:rsidR="00E7236B" w:rsidRPr="00452515" w:rsidRDefault="00E7236B" w:rsidP="00EE7AA2">
            <w:pPr>
              <w:rPr>
                <w:rFonts w:ascii="Arial" w:hAnsi="Arial" w:cs="Arial"/>
                <w:sz w:val="20"/>
                <w:szCs w:val="20"/>
              </w:rPr>
            </w:pPr>
            <w:r w:rsidRPr="00452515">
              <w:rPr>
                <w:rFonts w:ascii="Arial" w:hAnsi="Arial" w:cs="Arial"/>
                <w:sz w:val="20"/>
                <w:szCs w:val="20"/>
              </w:rPr>
              <w:lastRenderedPageBreak/>
              <w:t>Notes:</w:t>
            </w:r>
          </w:p>
        </w:tc>
      </w:tr>
      <w:tr w:rsidR="00E7236B" w:rsidRPr="00452515" w14:paraId="0AE91327" w14:textId="77777777" w:rsidTr="00177AA6">
        <w:tc>
          <w:tcPr>
            <w:tcW w:w="8008" w:type="dxa"/>
          </w:tcPr>
          <w:p w14:paraId="46F04738" w14:textId="77777777" w:rsidR="00E7236B" w:rsidRPr="00452515" w:rsidRDefault="00E7236B" w:rsidP="00EE7AA2">
            <w:pPr>
              <w:rPr>
                <w:rFonts w:ascii="Arial" w:hAnsi="Arial" w:cs="Arial"/>
                <w:sz w:val="20"/>
                <w:szCs w:val="20"/>
              </w:rPr>
            </w:pPr>
            <w:r w:rsidRPr="00452515">
              <w:rPr>
                <w:rFonts w:ascii="Arial" w:hAnsi="Arial" w:cs="Arial"/>
                <w:sz w:val="20"/>
                <w:szCs w:val="20"/>
              </w:rPr>
              <w:t>Q/A:</w:t>
            </w:r>
          </w:p>
        </w:tc>
      </w:tr>
    </w:tbl>
    <w:p w14:paraId="2A90708C" w14:textId="77777777" w:rsidR="00E7236B" w:rsidRPr="003F7299" w:rsidRDefault="00E7236B" w:rsidP="00E7236B"/>
    <w:p w14:paraId="6FEBBDF9" w14:textId="494C8781" w:rsidR="007A5F6E" w:rsidRDefault="000643DB" w:rsidP="00041C86">
      <w:pPr>
        <w:spacing w:after="0"/>
      </w:pPr>
      <w:r w:rsidRPr="003A6F24">
        <w:t>Action Sheet Erro</w:t>
      </w:r>
      <w:r>
        <w:t>r</w:t>
      </w:r>
    </w:p>
    <w:p w14:paraId="4ADF8AEB" w14:textId="7217ABC0" w:rsidR="002A44F0" w:rsidRDefault="002A44F0" w:rsidP="00041C86">
      <w:pPr>
        <w:spacing w:after="0"/>
        <w:ind w:left="420"/>
      </w:pPr>
      <w:r>
        <w:t xml:space="preserve">Header: </w:t>
      </w:r>
    </w:p>
    <w:p w14:paraId="3D90C6C4" w14:textId="1124DA17" w:rsidR="002A44F0" w:rsidRDefault="002A44F0" w:rsidP="00041C86">
      <w:pPr>
        <w:spacing w:after="0"/>
        <w:ind w:left="420"/>
      </w:pPr>
      <w:r>
        <w:t xml:space="preserve">Body: </w:t>
      </w:r>
    </w:p>
    <w:p w14:paraId="76262BE9" w14:textId="4DCF6937" w:rsidR="002A44F0" w:rsidRDefault="002A44F0" w:rsidP="00041C86">
      <w:pPr>
        <w:spacing w:after="0"/>
        <w:ind w:left="420"/>
      </w:pPr>
      <w:r>
        <w:t xml:space="preserve">Primary CTA: </w:t>
      </w:r>
    </w:p>
    <w:p w14:paraId="7BE0D3DD" w14:textId="29043A0D" w:rsidR="002A44F0" w:rsidRDefault="002A44F0" w:rsidP="00041C86">
      <w:pPr>
        <w:spacing w:after="0"/>
        <w:ind w:left="420"/>
      </w:pPr>
      <w:r>
        <w:t xml:space="preserve">Secondary CTA: </w:t>
      </w:r>
    </w:p>
    <w:p w14:paraId="08E549AE" w14:textId="2233BAC0" w:rsidR="002A44F0" w:rsidRDefault="002A44F0" w:rsidP="00041C86">
      <w:pPr>
        <w:spacing w:after="0"/>
        <w:ind w:left="420"/>
      </w:pPr>
      <w:r>
        <w:t xml:space="preserve">Primary CTA action: </w:t>
      </w:r>
    </w:p>
    <w:p w14:paraId="6616AA72" w14:textId="6F8101E9" w:rsidR="002A44F0" w:rsidRPr="003F7299" w:rsidRDefault="002A44F0" w:rsidP="00041C86">
      <w:pPr>
        <w:spacing w:after="0"/>
        <w:ind w:left="420"/>
      </w:pPr>
      <w:r>
        <w:t xml:space="preserve">Secondary CTA action: </w:t>
      </w:r>
    </w:p>
    <w:sectPr w:rsidR="002A44F0" w:rsidRPr="003F7299">
      <w:headerReference w:type="even" r:id="rId392"/>
      <w:headerReference w:type="default" r:id="rId393"/>
      <w:footerReference w:type="even" r:id="rId394"/>
      <w:footerReference w:type="default" r:id="rId395"/>
      <w:headerReference w:type="first" r:id="rId396"/>
      <w:footerReference w:type="first" r:id="rId39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1E747" w14:textId="77777777" w:rsidR="009415FC" w:rsidRDefault="009415FC" w:rsidP="00697827">
      <w:pPr>
        <w:spacing w:after="0"/>
      </w:pPr>
      <w:r>
        <w:separator/>
      </w:r>
    </w:p>
  </w:endnote>
  <w:endnote w:type="continuationSeparator" w:id="0">
    <w:p w14:paraId="125BF00C" w14:textId="77777777" w:rsidR="009415FC" w:rsidRDefault="009415FC" w:rsidP="00697827">
      <w:pPr>
        <w:spacing w:after="0"/>
      </w:pPr>
      <w:r>
        <w:continuationSeparator/>
      </w:r>
    </w:p>
  </w:endnote>
  <w:endnote w:type="continuationNotice" w:id="1">
    <w:p w14:paraId="6FF83E6E" w14:textId="77777777" w:rsidR="009415FC" w:rsidRDefault="009415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38DA1" w14:textId="77777777" w:rsidR="009415FC" w:rsidRDefault="009415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39916" w14:textId="77777777" w:rsidR="009415FC" w:rsidRDefault="009415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36640" w14:textId="77777777" w:rsidR="009415FC" w:rsidRDefault="00941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A87735" w14:textId="77777777" w:rsidR="009415FC" w:rsidRDefault="009415FC" w:rsidP="00697827">
      <w:pPr>
        <w:spacing w:after="0"/>
      </w:pPr>
      <w:r>
        <w:separator/>
      </w:r>
    </w:p>
  </w:footnote>
  <w:footnote w:type="continuationSeparator" w:id="0">
    <w:p w14:paraId="136A66AD" w14:textId="77777777" w:rsidR="009415FC" w:rsidRDefault="009415FC" w:rsidP="00697827">
      <w:pPr>
        <w:spacing w:after="0"/>
      </w:pPr>
      <w:r>
        <w:continuationSeparator/>
      </w:r>
    </w:p>
  </w:footnote>
  <w:footnote w:type="continuationNotice" w:id="1">
    <w:p w14:paraId="1B4905DA" w14:textId="77777777" w:rsidR="009415FC" w:rsidRDefault="009415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98846" w14:textId="77777777" w:rsidR="009415FC" w:rsidRDefault="009415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27602" w14:textId="77777777" w:rsidR="009415FC" w:rsidRDefault="009415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51A5D" w14:textId="77777777" w:rsidR="009415FC" w:rsidRDefault="009415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85" type="#_x0000_t75" style="width:13.9pt;height:14.95pt;visibility:visible" o:bullet="t">
        <v:imagedata r:id="rId1" o:title=""/>
      </v:shape>
    </w:pict>
  </w:numPicBullet>
  <w:numPicBullet w:numPicBulletId="1">
    <w:pict>
      <v:shape id="_x0000_i1586" type="#_x0000_t75" style="width:16.75pt;height:15.7pt;visibility:visible" o:bullet="t">
        <v:imagedata r:id="rId2" o:title=""/>
      </v:shape>
    </w:pict>
  </w:numPicBullet>
  <w:numPicBullet w:numPicBulletId="2">
    <w:pict>
      <v:shape id="_x0000_i1587" type="#_x0000_t75" style="width:14.95pt;height:14.95pt;visibility:visible;mso-wrap-style:square" o:bullet="t">
        <v:imagedata r:id="rId3" o:title=""/>
      </v:shape>
    </w:pict>
  </w:numPicBullet>
  <w:abstractNum w:abstractNumId="0" w15:restartNumberingAfterBreak="0">
    <w:nsid w:val="E3033BFA"/>
    <w:multiLevelType w:val="singleLevel"/>
    <w:tmpl w:val="E3033BFA"/>
    <w:lvl w:ilvl="0">
      <w:start w:val="1"/>
      <w:numFmt w:val="lowerLetter"/>
      <w:suff w:val="space"/>
      <w:lvlText w:val="%1."/>
      <w:lvlJc w:val="left"/>
    </w:lvl>
  </w:abstractNum>
  <w:abstractNum w:abstractNumId="1" w15:restartNumberingAfterBreak="0">
    <w:nsid w:val="0007436D"/>
    <w:multiLevelType w:val="hybridMultilevel"/>
    <w:tmpl w:val="3CD2D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3E7805"/>
    <w:multiLevelType w:val="hybridMultilevel"/>
    <w:tmpl w:val="8FBCB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544D0B"/>
    <w:multiLevelType w:val="hybridMultilevel"/>
    <w:tmpl w:val="C840C75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05A3DE2"/>
    <w:multiLevelType w:val="hybridMultilevel"/>
    <w:tmpl w:val="BAE21FB4"/>
    <w:lvl w:ilvl="0" w:tplc="D6D68474">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5" w15:restartNumberingAfterBreak="0">
    <w:nsid w:val="00753AD0"/>
    <w:multiLevelType w:val="hybridMultilevel"/>
    <w:tmpl w:val="DC08C048"/>
    <w:lvl w:ilvl="0" w:tplc="B27812F0">
      <w:start w:val="1"/>
      <w:numFmt w:val="decimal"/>
      <w:lvlText w:val="%1."/>
      <w:lvlJc w:val="left"/>
      <w:pPr>
        <w:ind w:left="360" w:hanging="360"/>
      </w:pPr>
      <w:rPr>
        <w:rFonts w:asciiTheme="minorHAnsi" w:hAnsiTheme="minorHAnsi" w:cstheme="minorBidi"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09F06D5"/>
    <w:multiLevelType w:val="hybridMultilevel"/>
    <w:tmpl w:val="DC765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15" w:hanging="360"/>
      </w:pPr>
    </w:lvl>
    <w:lvl w:ilvl="2" w:tplc="0409001B" w:tentative="1">
      <w:start w:val="1"/>
      <w:numFmt w:val="lowerRoman"/>
      <w:lvlText w:val="%3."/>
      <w:lvlJc w:val="right"/>
      <w:pPr>
        <w:ind w:left="1735" w:hanging="180"/>
      </w:pPr>
    </w:lvl>
    <w:lvl w:ilvl="3" w:tplc="0409000F" w:tentative="1">
      <w:start w:val="1"/>
      <w:numFmt w:val="decimal"/>
      <w:lvlText w:val="%4."/>
      <w:lvlJc w:val="left"/>
      <w:pPr>
        <w:ind w:left="2455" w:hanging="360"/>
      </w:pPr>
    </w:lvl>
    <w:lvl w:ilvl="4" w:tplc="04090019" w:tentative="1">
      <w:start w:val="1"/>
      <w:numFmt w:val="lowerLetter"/>
      <w:lvlText w:val="%5."/>
      <w:lvlJc w:val="left"/>
      <w:pPr>
        <w:ind w:left="3175" w:hanging="360"/>
      </w:pPr>
    </w:lvl>
    <w:lvl w:ilvl="5" w:tplc="0409001B" w:tentative="1">
      <w:start w:val="1"/>
      <w:numFmt w:val="lowerRoman"/>
      <w:lvlText w:val="%6."/>
      <w:lvlJc w:val="right"/>
      <w:pPr>
        <w:ind w:left="3895" w:hanging="180"/>
      </w:pPr>
    </w:lvl>
    <w:lvl w:ilvl="6" w:tplc="0409000F" w:tentative="1">
      <w:start w:val="1"/>
      <w:numFmt w:val="decimal"/>
      <w:lvlText w:val="%7."/>
      <w:lvlJc w:val="left"/>
      <w:pPr>
        <w:ind w:left="4615" w:hanging="360"/>
      </w:pPr>
    </w:lvl>
    <w:lvl w:ilvl="7" w:tplc="04090019" w:tentative="1">
      <w:start w:val="1"/>
      <w:numFmt w:val="lowerLetter"/>
      <w:lvlText w:val="%8."/>
      <w:lvlJc w:val="left"/>
      <w:pPr>
        <w:ind w:left="5335" w:hanging="360"/>
      </w:pPr>
    </w:lvl>
    <w:lvl w:ilvl="8" w:tplc="0409001B" w:tentative="1">
      <w:start w:val="1"/>
      <w:numFmt w:val="lowerRoman"/>
      <w:lvlText w:val="%9."/>
      <w:lvlJc w:val="right"/>
      <w:pPr>
        <w:ind w:left="6055" w:hanging="180"/>
      </w:pPr>
    </w:lvl>
  </w:abstractNum>
  <w:abstractNum w:abstractNumId="7" w15:restartNumberingAfterBreak="0">
    <w:nsid w:val="010707EA"/>
    <w:multiLevelType w:val="hybridMultilevel"/>
    <w:tmpl w:val="B2248746"/>
    <w:lvl w:ilvl="0" w:tplc="0409000F">
      <w:start w:val="1"/>
      <w:numFmt w:val="decimal"/>
      <w:lvlText w:val="%1."/>
      <w:lvlJc w:val="left"/>
      <w:pPr>
        <w:ind w:left="360" w:hanging="360"/>
      </w:pPr>
      <w:rPr>
        <w:rFonts w:hint="default"/>
      </w:rPr>
    </w:lvl>
    <w:lvl w:ilvl="1" w:tplc="04090001">
      <w:start w:val="1"/>
      <w:numFmt w:val="bullet"/>
      <w:lvlText w:val=""/>
      <w:lvlJc w:val="left"/>
      <w:pPr>
        <w:ind w:left="1200" w:hanging="48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10D058B"/>
    <w:multiLevelType w:val="multilevel"/>
    <w:tmpl w:val="28B05254"/>
    <w:lvl w:ilvl="0">
      <w:start w:val="1"/>
      <w:numFmt w:val="decimal"/>
      <w:lvlText w:val="%1."/>
      <w:lvlJc w:val="left"/>
      <w:pPr>
        <w:ind w:left="360" w:hanging="360"/>
      </w:pPr>
      <w:rPr>
        <w:rFonts w:hint="default"/>
      </w:rPr>
    </w:lvl>
    <w:lvl w:ilvl="1">
      <w:start w:val="1"/>
      <w:numFmt w:val="decimal"/>
      <w:lvlText w:val="%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014C7F79"/>
    <w:multiLevelType w:val="hybridMultilevel"/>
    <w:tmpl w:val="F0381B02"/>
    <w:lvl w:ilvl="0" w:tplc="BC1E602C">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10" w15:restartNumberingAfterBreak="0">
    <w:nsid w:val="016D6CCB"/>
    <w:multiLevelType w:val="hybridMultilevel"/>
    <w:tmpl w:val="60FAE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7512C7"/>
    <w:multiLevelType w:val="hybridMultilevel"/>
    <w:tmpl w:val="1B200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972DA9"/>
    <w:multiLevelType w:val="hybridMultilevel"/>
    <w:tmpl w:val="A14418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1996EC7"/>
    <w:multiLevelType w:val="hybridMultilevel"/>
    <w:tmpl w:val="27A8C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19C6F92"/>
    <w:multiLevelType w:val="hybridMultilevel"/>
    <w:tmpl w:val="3036CE8A"/>
    <w:lvl w:ilvl="0" w:tplc="A5902964">
      <w:start w:val="1"/>
      <w:numFmt w:val="decimal"/>
      <w:lvlText w:val="%1."/>
      <w:lvlJc w:val="left"/>
      <w:pPr>
        <w:ind w:left="360" w:hanging="360"/>
      </w:pPr>
      <w:rPr>
        <w:rFonts w:ascii="Arial" w:hAnsi="Arial" w:cs="Arial"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253651C"/>
    <w:multiLevelType w:val="hybridMultilevel"/>
    <w:tmpl w:val="5F4C49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856086"/>
    <w:multiLevelType w:val="hybridMultilevel"/>
    <w:tmpl w:val="8D7C55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3131AD6"/>
    <w:multiLevelType w:val="hybridMultilevel"/>
    <w:tmpl w:val="0C2C41F0"/>
    <w:lvl w:ilvl="0" w:tplc="5170A666">
      <w:start w:val="1"/>
      <w:numFmt w:val="bullet"/>
      <w:lvlText w:val=""/>
      <w:lvlJc w:val="left"/>
      <w:pPr>
        <w:ind w:left="736" w:hanging="420"/>
      </w:pPr>
      <w:rPr>
        <w:rFonts w:ascii="Symbol" w:hAnsi="Symbol" w:hint="default"/>
        <w:color w:val="549E39" w:themeColor="accent1"/>
      </w:rPr>
    </w:lvl>
    <w:lvl w:ilvl="1" w:tplc="04090003" w:tentative="1">
      <w:start w:val="1"/>
      <w:numFmt w:val="bullet"/>
      <w:lvlText w:val=""/>
      <w:lvlJc w:val="left"/>
      <w:pPr>
        <w:ind w:left="1156" w:hanging="420"/>
      </w:pPr>
      <w:rPr>
        <w:rFonts w:ascii="Wingdings" w:hAnsi="Wingdings" w:hint="default"/>
      </w:rPr>
    </w:lvl>
    <w:lvl w:ilvl="2" w:tplc="04090005" w:tentative="1">
      <w:start w:val="1"/>
      <w:numFmt w:val="bullet"/>
      <w:lvlText w:val=""/>
      <w:lvlJc w:val="left"/>
      <w:pPr>
        <w:ind w:left="1576" w:hanging="420"/>
      </w:pPr>
      <w:rPr>
        <w:rFonts w:ascii="Wingdings" w:hAnsi="Wingdings" w:hint="default"/>
      </w:rPr>
    </w:lvl>
    <w:lvl w:ilvl="3" w:tplc="04090001" w:tentative="1">
      <w:start w:val="1"/>
      <w:numFmt w:val="bullet"/>
      <w:lvlText w:val=""/>
      <w:lvlJc w:val="left"/>
      <w:pPr>
        <w:ind w:left="1996" w:hanging="420"/>
      </w:pPr>
      <w:rPr>
        <w:rFonts w:ascii="Wingdings" w:hAnsi="Wingdings" w:hint="default"/>
      </w:rPr>
    </w:lvl>
    <w:lvl w:ilvl="4" w:tplc="04090003" w:tentative="1">
      <w:start w:val="1"/>
      <w:numFmt w:val="bullet"/>
      <w:lvlText w:val=""/>
      <w:lvlJc w:val="left"/>
      <w:pPr>
        <w:ind w:left="2416" w:hanging="420"/>
      </w:pPr>
      <w:rPr>
        <w:rFonts w:ascii="Wingdings" w:hAnsi="Wingdings" w:hint="default"/>
      </w:rPr>
    </w:lvl>
    <w:lvl w:ilvl="5" w:tplc="04090005" w:tentative="1">
      <w:start w:val="1"/>
      <w:numFmt w:val="bullet"/>
      <w:lvlText w:val=""/>
      <w:lvlJc w:val="left"/>
      <w:pPr>
        <w:ind w:left="2836" w:hanging="420"/>
      </w:pPr>
      <w:rPr>
        <w:rFonts w:ascii="Wingdings" w:hAnsi="Wingdings" w:hint="default"/>
      </w:rPr>
    </w:lvl>
    <w:lvl w:ilvl="6" w:tplc="04090001" w:tentative="1">
      <w:start w:val="1"/>
      <w:numFmt w:val="bullet"/>
      <w:lvlText w:val=""/>
      <w:lvlJc w:val="left"/>
      <w:pPr>
        <w:ind w:left="3256" w:hanging="420"/>
      </w:pPr>
      <w:rPr>
        <w:rFonts w:ascii="Wingdings" w:hAnsi="Wingdings" w:hint="default"/>
      </w:rPr>
    </w:lvl>
    <w:lvl w:ilvl="7" w:tplc="04090003" w:tentative="1">
      <w:start w:val="1"/>
      <w:numFmt w:val="bullet"/>
      <w:lvlText w:val=""/>
      <w:lvlJc w:val="left"/>
      <w:pPr>
        <w:ind w:left="3676" w:hanging="420"/>
      </w:pPr>
      <w:rPr>
        <w:rFonts w:ascii="Wingdings" w:hAnsi="Wingdings" w:hint="default"/>
      </w:rPr>
    </w:lvl>
    <w:lvl w:ilvl="8" w:tplc="04090005" w:tentative="1">
      <w:start w:val="1"/>
      <w:numFmt w:val="bullet"/>
      <w:lvlText w:val=""/>
      <w:lvlJc w:val="left"/>
      <w:pPr>
        <w:ind w:left="4096" w:hanging="420"/>
      </w:pPr>
      <w:rPr>
        <w:rFonts w:ascii="Wingdings" w:hAnsi="Wingdings" w:hint="default"/>
      </w:rPr>
    </w:lvl>
  </w:abstractNum>
  <w:abstractNum w:abstractNumId="18" w15:restartNumberingAfterBreak="0">
    <w:nsid w:val="0314553F"/>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032E24A5"/>
    <w:multiLevelType w:val="multilevel"/>
    <w:tmpl w:val="00D4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332343E"/>
    <w:multiLevelType w:val="multilevel"/>
    <w:tmpl w:val="BE74E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3713301"/>
    <w:multiLevelType w:val="hybridMultilevel"/>
    <w:tmpl w:val="1AD6CD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3D238B4"/>
    <w:multiLevelType w:val="multilevel"/>
    <w:tmpl w:val="39C82C80"/>
    <w:lvl w:ilvl="0">
      <w:start w:val="1"/>
      <w:numFmt w:val="bullet"/>
      <w:lvlText w:val=""/>
      <w:lvlJc w:val="left"/>
      <w:pPr>
        <w:tabs>
          <w:tab w:val="num" w:pos="1020"/>
        </w:tabs>
        <w:ind w:left="1020" w:hanging="360"/>
      </w:pPr>
      <w:rPr>
        <w:rFonts w:ascii="Symbol" w:hAnsi="Symbol" w:hint="default"/>
        <w:sz w:val="20"/>
      </w:rPr>
    </w:lvl>
    <w:lvl w:ilvl="1" w:tentative="1">
      <w:start w:val="1"/>
      <w:numFmt w:val="bullet"/>
      <w:lvlText w:val=""/>
      <w:lvlJc w:val="left"/>
      <w:pPr>
        <w:tabs>
          <w:tab w:val="num" w:pos="1740"/>
        </w:tabs>
        <w:ind w:left="1740" w:hanging="360"/>
      </w:pPr>
      <w:rPr>
        <w:rFonts w:ascii="Symbol" w:hAnsi="Symbol" w:hint="default"/>
        <w:sz w:val="20"/>
      </w:rPr>
    </w:lvl>
    <w:lvl w:ilvl="2" w:tentative="1">
      <w:start w:val="1"/>
      <w:numFmt w:val="bullet"/>
      <w:lvlText w:val=""/>
      <w:lvlJc w:val="left"/>
      <w:pPr>
        <w:tabs>
          <w:tab w:val="num" w:pos="2460"/>
        </w:tabs>
        <w:ind w:left="2460" w:hanging="360"/>
      </w:pPr>
      <w:rPr>
        <w:rFonts w:ascii="Symbol" w:hAnsi="Symbol" w:hint="default"/>
        <w:sz w:val="20"/>
      </w:rPr>
    </w:lvl>
    <w:lvl w:ilvl="3" w:tentative="1">
      <w:start w:val="1"/>
      <w:numFmt w:val="bullet"/>
      <w:lvlText w:val=""/>
      <w:lvlJc w:val="left"/>
      <w:pPr>
        <w:tabs>
          <w:tab w:val="num" w:pos="3180"/>
        </w:tabs>
        <w:ind w:left="3180" w:hanging="360"/>
      </w:pPr>
      <w:rPr>
        <w:rFonts w:ascii="Symbol" w:hAnsi="Symbol" w:hint="default"/>
        <w:sz w:val="20"/>
      </w:rPr>
    </w:lvl>
    <w:lvl w:ilvl="4" w:tentative="1">
      <w:start w:val="1"/>
      <w:numFmt w:val="bullet"/>
      <w:lvlText w:val=""/>
      <w:lvlJc w:val="left"/>
      <w:pPr>
        <w:tabs>
          <w:tab w:val="num" w:pos="3900"/>
        </w:tabs>
        <w:ind w:left="3900" w:hanging="360"/>
      </w:pPr>
      <w:rPr>
        <w:rFonts w:ascii="Symbol" w:hAnsi="Symbol" w:hint="default"/>
        <w:sz w:val="20"/>
      </w:rPr>
    </w:lvl>
    <w:lvl w:ilvl="5" w:tentative="1">
      <w:start w:val="1"/>
      <w:numFmt w:val="bullet"/>
      <w:lvlText w:val=""/>
      <w:lvlJc w:val="left"/>
      <w:pPr>
        <w:tabs>
          <w:tab w:val="num" w:pos="4620"/>
        </w:tabs>
        <w:ind w:left="4620" w:hanging="360"/>
      </w:pPr>
      <w:rPr>
        <w:rFonts w:ascii="Symbol" w:hAnsi="Symbol" w:hint="default"/>
        <w:sz w:val="20"/>
      </w:rPr>
    </w:lvl>
    <w:lvl w:ilvl="6" w:tentative="1">
      <w:start w:val="1"/>
      <w:numFmt w:val="bullet"/>
      <w:lvlText w:val=""/>
      <w:lvlJc w:val="left"/>
      <w:pPr>
        <w:tabs>
          <w:tab w:val="num" w:pos="5340"/>
        </w:tabs>
        <w:ind w:left="5340" w:hanging="360"/>
      </w:pPr>
      <w:rPr>
        <w:rFonts w:ascii="Symbol" w:hAnsi="Symbol" w:hint="default"/>
        <w:sz w:val="20"/>
      </w:rPr>
    </w:lvl>
    <w:lvl w:ilvl="7" w:tentative="1">
      <w:start w:val="1"/>
      <w:numFmt w:val="bullet"/>
      <w:lvlText w:val=""/>
      <w:lvlJc w:val="left"/>
      <w:pPr>
        <w:tabs>
          <w:tab w:val="num" w:pos="6060"/>
        </w:tabs>
        <w:ind w:left="6060" w:hanging="360"/>
      </w:pPr>
      <w:rPr>
        <w:rFonts w:ascii="Symbol" w:hAnsi="Symbol" w:hint="default"/>
        <w:sz w:val="20"/>
      </w:rPr>
    </w:lvl>
    <w:lvl w:ilvl="8" w:tentative="1">
      <w:start w:val="1"/>
      <w:numFmt w:val="bullet"/>
      <w:lvlText w:val=""/>
      <w:lvlJc w:val="left"/>
      <w:pPr>
        <w:tabs>
          <w:tab w:val="num" w:pos="6780"/>
        </w:tabs>
        <w:ind w:left="6780" w:hanging="360"/>
      </w:pPr>
      <w:rPr>
        <w:rFonts w:ascii="Symbol" w:hAnsi="Symbol" w:hint="default"/>
        <w:sz w:val="20"/>
      </w:rPr>
    </w:lvl>
  </w:abstractNum>
  <w:abstractNum w:abstractNumId="23" w15:restartNumberingAfterBreak="0">
    <w:nsid w:val="04056D92"/>
    <w:multiLevelType w:val="multilevel"/>
    <w:tmpl w:val="A2CE67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040A17A8"/>
    <w:multiLevelType w:val="hybridMultilevel"/>
    <w:tmpl w:val="64660F34"/>
    <w:lvl w:ilvl="0" w:tplc="B296B6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04527857"/>
    <w:multiLevelType w:val="hybridMultilevel"/>
    <w:tmpl w:val="0A0E1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4A67BE4"/>
    <w:multiLevelType w:val="hybridMultilevel"/>
    <w:tmpl w:val="79C6FF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4AD2331"/>
    <w:multiLevelType w:val="hybridMultilevel"/>
    <w:tmpl w:val="44FE3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4CB0EC0"/>
    <w:multiLevelType w:val="hybridMultilevel"/>
    <w:tmpl w:val="BBB4660A"/>
    <w:lvl w:ilvl="0" w:tplc="5CA48B2C">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9" w15:restartNumberingAfterBreak="0">
    <w:nsid w:val="04E16270"/>
    <w:multiLevelType w:val="multilevel"/>
    <w:tmpl w:val="AE28CE10"/>
    <w:lvl w:ilvl="0">
      <w:start w:val="8"/>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05BE0989"/>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05CA53BF"/>
    <w:multiLevelType w:val="multilevel"/>
    <w:tmpl w:val="3FF04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05F65C0D"/>
    <w:multiLevelType w:val="hybridMultilevel"/>
    <w:tmpl w:val="3500CE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6094269"/>
    <w:multiLevelType w:val="hybridMultilevel"/>
    <w:tmpl w:val="E570BC4C"/>
    <w:lvl w:ilvl="0" w:tplc="3B8CD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062D1C67"/>
    <w:multiLevelType w:val="hybridMultilevel"/>
    <w:tmpl w:val="1A1AC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64950F5"/>
    <w:multiLevelType w:val="hybridMultilevel"/>
    <w:tmpl w:val="2E2EE9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069B22FB"/>
    <w:multiLevelType w:val="hybridMultilevel"/>
    <w:tmpl w:val="5992A49C"/>
    <w:lvl w:ilvl="0" w:tplc="1660A04A">
      <w:start w:val="1"/>
      <w:numFmt w:val="bullet"/>
      <w:lvlText w:val=""/>
      <w:lvlJc w:val="left"/>
      <w:pPr>
        <w:ind w:left="1140" w:hanging="420"/>
      </w:pPr>
      <w:rPr>
        <w:rFonts w:ascii="Symbol" w:hAnsi="Symbol" w:hint="default"/>
        <w:color w:val="000000" w:themeColor="text1"/>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7" w15:restartNumberingAfterBreak="0">
    <w:nsid w:val="06E93DBB"/>
    <w:multiLevelType w:val="hybridMultilevel"/>
    <w:tmpl w:val="82544E3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07365A19"/>
    <w:multiLevelType w:val="hybridMultilevel"/>
    <w:tmpl w:val="2732F5F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80D1158"/>
    <w:multiLevelType w:val="hybridMultilevel"/>
    <w:tmpl w:val="968055BC"/>
    <w:lvl w:ilvl="0" w:tplc="60A411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08635DF3"/>
    <w:multiLevelType w:val="hybridMultilevel"/>
    <w:tmpl w:val="B0A8C112"/>
    <w:lvl w:ilvl="0" w:tplc="DB7846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088E5057"/>
    <w:multiLevelType w:val="multilevel"/>
    <w:tmpl w:val="B69AD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08EF6717"/>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0971545E"/>
    <w:multiLevelType w:val="multilevel"/>
    <w:tmpl w:val="74007F24"/>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09856949"/>
    <w:multiLevelType w:val="multilevel"/>
    <w:tmpl w:val="28B05254"/>
    <w:lvl w:ilvl="0">
      <w:start w:val="1"/>
      <w:numFmt w:val="decimal"/>
      <w:lvlText w:val="%1."/>
      <w:lvlJc w:val="left"/>
      <w:pPr>
        <w:ind w:left="360" w:hanging="360"/>
      </w:pPr>
      <w:rPr>
        <w:rFonts w:hint="default"/>
      </w:rPr>
    </w:lvl>
    <w:lvl w:ilvl="1">
      <w:start w:val="1"/>
      <w:numFmt w:val="decimal"/>
      <w:lvlText w:val="%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5" w15:restartNumberingAfterBreak="0">
    <w:nsid w:val="09FD705B"/>
    <w:multiLevelType w:val="hybridMultilevel"/>
    <w:tmpl w:val="2F3C720A"/>
    <w:lvl w:ilvl="0" w:tplc="2134523C">
      <w:start w:val="1"/>
      <w:numFmt w:val="decimal"/>
      <w:lvlText w:val="%1."/>
      <w:lvlJc w:val="left"/>
      <w:pPr>
        <w:ind w:left="48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6" w15:restartNumberingAfterBreak="0">
    <w:nsid w:val="0A4C277F"/>
    <w:multiLevelType w:val="multilevel"/>
    <w:tmpl w:val="FC7AA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0A6F04B7"/>
    <w:multiLevelType w:val="hybridMultilevel"/>
    <w:tmpl w:val="4AE24E7E"/>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0A7C702D"/>
    <w:multiLevelType w:val="hybridMultilevel"/>
    <w:tmpl w:val="1486BA56"/>
    <w:lvl w:ilvl="0" w:tplc="B4FA4E20">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Symbol" w:hAnsi="Symbo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0AB737C8"/>
    <w:multiLevelType w:val="multilevel"/>
    <w:tmpl w:val="81AE6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ABA42B6"/>
    <w:multiLevelType w:val="hybridMultilevel"/>
    <w:tmpl w:val="254E95AA"/>
    <w:lvl w:ilvl="0" w:tplc="04090001">
      <w:start w:val="1"/>
      <w:numFmt w:val="bullet"/>
      <w:lvlText w:val=""/>
      <w:lvlJc w:val="left"/>
      <w:pPr>
        <w:ind w:left="1188" w:hanging="360"/>
      </w:pPr>
      <w:rPr>
        <w:rFonts w:ascii="Symbol" w:hAnsi="Symbol" w:hint="default"/>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51" w15:restartNumberingAfterBreak="0">
    <w:nsid w:val="0AEA5560"/>
    <w:multiLevelType w:val="hybridMultilevel"/>
    <w:tmpl w:val="6C7EA61C"/>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0B335722"/>
    <w:multiLevelType w:val="hybridMultilevel"/>
    <w:tmpl w:val="D92E4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0B433CE4"/>
    <w:multiLevelType w:val="hybridMultilevel"/>
    <w:tmpl w:val="64EE60FC"/>
    <w:lvl w:ilvl="0" w:tplc="4E569324">
      <w:start w:val="1"/>
      <w:numFmt w:val="bullet"/>
      <w:lvlText w:val=""/>
      <w:lvlJc w:val="left"/>
      <w:pPr>
        <w:ind w:left="1800" w:hanging="360"/>
      </w:pPr>
      <w:rPr>
        <w:rFonts w:ascii="Symbol" w:hAnsi="Symbol" w:hint="default"/>
        <w:color w:val="auto"/>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0B6D1123"/>
    <w:multiLevelType w:val="multilevel"/>
    <w:tmpl w:val="6144D562"/>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
      <w:lvlJc w:val="left"/>
      <w:pPr>
        <w:tabs>
          <w:tab w:val="num" w:pos="1440"/>
        </w:tabs>
        <w:ind w:left="1440" w:hanging="360"/>
      </w:pPr>
      <w:rPr>
        <w:rFonts w:ascii="Symbol" w:hAnsi="Symbol" w:hint="default"/>
        <w:color w:val="000000" w:themeColor="text1"/>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B794682"/>
    <w:multiLevelType w:val="hybridMultilevel"/>
    <w:tmpl w:val="4C8C05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0B9579F7"/>
    <w:multiLevelType w:val="hybridMultilevel"/>
    <w:tmpl w:val="13BC8F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0BBE23C5"/>
    <w:multiLevelType w:val="multilevel"/>
    <w:tmpl w:val="D2408DF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0C75158E"/>
    <w:multiLevelType w:val="hybridMultilevel"/>
    <w:tmpl w:val="79C02150"/>
    <w:lvl w:ilvl="0" w:tplc="0409000F">
      <w:start w:val="1"/>
      <w:numFmt w:val="decimal"/>
      <w:lvlText w:val="%1."/>
      <w:lvlJc w:val="left"/>
      <w:pPr>
        <w:ind w:left="360" w:hanging="360"/>
      </w:pPr>
      <w:rPr>
        <w:rFonts w:hint="default"/>
      </w:rPr>
    </w:lvl>
    <w:lvl w:ilvl="1" w:tplc="04090001">
      <w:start w:val="1"/>
      <w:numFmt w:val="bullet"/>
      <w:lvlText w:val=""/>
      <w:lvlJc w:val="left"/>
      <w:pPr>
        <w:ind w:left="1200" w:hanging="48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0CB53E0B"/>
    <w:multiLevelType w:val="multilevel"/>
    <w:tmpl w:val="D1D8C2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15:restartNumberingAfterBreak="0">
    <w:nsid w:val="0D2B581E"/>
    <w:multiLevelType w:val="multilevel"/>
    <w:tmpl w:val="59C66DFA"/>
    <w:lvl w:ilvl="0">
      <w:start w:val="1"/>
      <w:numFmt w:val="bullet"/>
      <w:lvlText w:val="o"/>
      <w:lvlJc w:val="left"/>
      <w:pPr>
        <w:tabs>
          <w:tab w:val="num" w:pos="720"/>
        </w:tabs>
        <w:ind w:left="720" w:hanging="360"/>
      </w:pPr>
      <w:rPr>
        <w:rFonts w:ascii="Courier New" w:hAnsi="Courier New"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0DAB7D18"/>
    <w:multiLevelType w:val="hybridMultilevel"/>
    <w:tmpl w:val="14C41CE8"/>
    <w:lvl w:ilvl="0" w:tplc="377011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0DD66CB2"/>
    <w:multiLevelType w:val="hybridMultilevel"/>
    <w:tmpl w:val="BE74ECF8"/>
    <w:lvl w:ilvl="0" w:tplc="6430DAB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3" w15:restartNumberingAfterBreak="0">
    <w:nsid w:val="0E5E6581"/>
    <w:multiLevelType w:val="hybridMultilevel"/>
    <w:tmpl w:val="35300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0F6E178F"/>
    <w:multiLevelType w:val="hybridMultilevel"/>
    <w:tmpl w:val="BC20D08C"/>
    <w:lvl w:ilvl="0" w:tplc="3270718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0FA143CB"/>
    <w:multiLevelType w:val="multilevel"/>
    <w:tmpl w:val="C82A999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6" w15:restartNumberingAfterBreak="0">
    <w:nsid w:val="0FAC75E7"/>
    <w:multiLevelType w:val="multilevel"/>
    <w:tmpl w:val="C3E84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10331C4D"/>
    <w:multiLevelType w:val="hybridMultilevel"/>
    <w:tmpl w:val="34AC34E8"/>
    <w:lvl w:ilvl="0" w:tplc="8AEC060C">
      <w:start w:val="1"/>
      <w:numFmt w:val="decimal"/>
      <w:lvlText w:val="%1."/>
      <w:lvlJc w:val="left"/>
      <w:pPr>
        <w:ind w:left="360" w:hanging="360"/>
      </w:pPr>
      <w:rPr>
        <w:rFonts w:asciiTheme="minorHAnsi" w:hAnsiTheme="minorHAnsi" w:cstheme="minorBidi"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10413847"/>
    <w:multiLevelType w:val="hybridMultilevel"/>
    <w:tmpl w:val="42EA59A6"/>
    <w:lvl w:ilvl="0" w:tplc="029EEA9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9" w15:restartNumberingAfterBreak="0">
    <w:nsid w:val="106E738E"/>
    <w:multiLevelType w:val="hybridMultilevel"/>
    <w:tmpl w:val="5A0E374C"/>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C972AB44">
      <w:start w:val="1"/>
      <w:numFmt w:val="decimal"/>
      <w:lvlText w:val="%3）"/>
      <w:lvlJc w:val="left"/>
      <w:pPr>
        <w:ind w:left="2160" w:hanging="54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10733790"/>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10776AD8"/>
    <w:multiLevelType w:val="hybridMultilevel"/>
    <w:tmpl w:val="F7D66A76"/>
    <w:lvl w:ilvl="0" w:tplc="E5DE0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2" w15:restartNumberingAfterBreak="0">
    <w:nsid w:val="10C3295E"/>
    <w:multiLevelType w:val="multilevel"/>
    <w:tmpl w:val="7360B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0C337BD"/>
    <w:multiLevelType w:val="hybridMultilevel"/>
    <w:tmpl w:val="2ADE0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0C3471A"/>
    <w:multiLevelType w:val="multilevel"/>
    <w:tmpl w:val="F04E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112C738B"/>
    <w:multiLevelType w:val="hybridMultilevel"/>
    <w:tmpl w:val="1F44D702"/>
    <w:lvl w:ilvl="0" w:tplc="A418BBA4">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6" w15:restartNumberingAfterBreak="0">
    <w:nsid w:val="11616A55"/>
    <w:multiLevelType w:val="hybridMultilevel"/>
    <w:tmpl w:val="F718FB3A"/>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122A1798"/>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12382BD5"/>
    <w:multiLevelType w:val="hybridMultilevel"/>
    <w:tmpl w:val="75F246AA"/>
    <w:lvl w:ilvl="0" w:tplc="30522810">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9" w15:restartNumberingAfterBreak="0">
    <w:nsid w:val="129B0578"/>
    <w:multiLevelType w:val="hybridMultilevel"/>
    <w:tmpl w:val="DA86D6E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0" w15:restartNumberingAfterBreak="0">
    <w:nsid w:val="12C24FE1"/>
    <w:multiLevelType w:val="hybridMultilevel"/>
    <w:tmpl w:val="49162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35E2906"/>
    <w:multiLevelType w:val="multilevel"/>
    <w:tmpl w:val="1EFC1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14CB65C7"/>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156A3C63"/>
    <w:multiLevelType w:val="hybridMultilevel"/>
    <w:tmpl w:val="727679BC"/>
    <w:lvl w:ilvl="0" w:tplc="5120C4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4" w15:restartNumberingAfterBreak="0">
    <w:nsid w:val="15F62932"/>
    <w:multiLevelType w:val="multilevel"/>
    <w:tmpl w:val="23C48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16171CC6"/>
    <w:multiLevelType w:val="multilevel"/>
    <w:tmpl w:val="06CC4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16185B9E"/>
    <w:multiLevelType w:val="hybridMultilevel"/>
    <w:tmpl w:val="52CCBF1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7" w15:restartNumberingAfterBreak="0">
    <w:nsid w:val="163A697D"/>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163D506B"/>
    <w:multiLevelType w:val="hybridMultilevel"/>
    <w:tmpl w:val="862A9042"/>
    <w:lvl w:ilvl="0" w:tplc="0409000F">
      <w:start w:val="1"/>
      <w:numFmt w:val="decimal"/>
      <w:lvlText w:val="%1."/>
      <w:lvlJc w:val="left"/>
      <w:pPr>
        <w:ind w:left="420" w:hanging="420"/>
      </w:pPr>
      <w:rPr>
        <w:rFonts w:hint="default"/>
      </w:rPr>
    </w:lvl>
    <w:lvl w:ilvl="1" w:tplc="1660A04A">
      <w:start w:val="1"/>
      <w:numFmt w:val="bullet"/>
      <w:lvlText w:val=""/>
      <w:lvlJc w:val="left"/>
      <w:pPr>
        <w:ind w:left="840" w:hanging="420"/>
      </w:pPr>
      <w:rPr>
        <w:rFonts w:ascii="Symbol" w:hAnsi="Symbol" w:hint="default"/>
        <w:color w:val="000000" w:themeColor="text1"/>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16764FD1"/>
    <w:multiLevelType w:val="multilevel"/>
    <w:tmpl w:val="CFDE02DE"/>
    <w:lvl w:ilvl="0">
      <w:start w:val="8"/>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0" w15:restartNumberingAfterBreak="0">
    <w:nsid w:val="1679577C"/>
    <w:multiLevelType w:val="hybridMultilevel"/>
    <w:tmpl w:val="DEC4BF96"/>
    <w:lvl w:ilvl="0" w:tplc="04090001">
      <w:start w:val="1"/>
      <w:numFmt w:val="bullet"/>
      <w:lvlText w:val=""/>
      <w:lvlJc w:val="left"/>
      <w:pPr>
        <w:ind w:left="720" w:hanging="360"/>
      </w:pPr>
      <w:rPr>
        <w:rFonts w:ascii="Symbol" w:hAnsi="Symbol" w:hint="default"/>
      </w:rPr>
    </w:lvl>
    <w:lvl w:ilvl="1" w:tplc="2134523C">
      <w:start w:val="1"/>
      <w:numFmt w:val="decimal"/>
      <w:lvlText w:val="%2."/>
      <w:lvlJc w:val="left"/>
      <w:pPr>
        <w:ind w:left="1560" w:hanging="48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167F28BB"/>
    <w:multiLevelType w:val="hybridMultilevel"/>
    <w:tmpl w:val="C77C8D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168D426A"/>
    <w:multiLevelType w:val="hybridMultilevel"/>
    <w:tmpl w:val="8D36C0B6"/>
    <w:lvl w:ilvl="0" w:tplc="842C06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3" w15:restartNumberingAfterBreak="0">
    <w:nsid w:val="16AD2B8A"/>
    <w:multiLevelType w:val="hybridMultilevel"/>
    <w:tmpl w:val="872E72D2"/>
    <w:lvl w:ilvl="0" w:tplc="A6CA01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4" w15:restartNumberingAfterBreak="0">
    <w:nsid w:val="173A33A4"/>
    <w:multiLevelType w:val="hybridMultilevel"/>
    <w:tmpl w:val="F0381B02"/>
    <w:lvl w:ilvl="0" w:tplc="BC1E602C">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95" w15:restartNumberingAfterBreak="0">
    <w:nsid w:val="177A63D8"/>
    <w:multiLevelType w:val="multilevel"/>
    <w:tmpl w:val="447001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7CE7EEB"/>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182D3C48"/>
    <w:multiLevelType w:val="hybridMultilevel"/>
    <w:tmpl w:val="A1908048"/>
    <w:lvl w:ilvl="0" w:tplc="8A5EDA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8" w15:restartNumberingAfterBreak="0">
    <w:nsid w:val="1880182E"/>
    <w:multiLevelType w:val="hybridMultilevel"/>
    <w:tmpl w:val="FA58B54E"/>
    <w:lvl w:ilvl="0" w:tplc="730ACEF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9" w15:restartNumberingAfterBreak="0">
    <w:nsid w:val="18923FBD"/>
    <w:multiLevelType w:val="hybridMultilevel"/>
    <w:tmpl w:val="C77C8D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189E2983"/>
    <w:multiLevelType w:val="multilevel"/>
    <w:tmpl w:val="5D46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18A51D41"/>
    <w:multiLevelType w:val="hybridMultilevel"/>
    <w:tmpl w:val="FCDC2D86"/>
    <w:lvl w:ilvl="0" w:tplc="82EAF4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2" w15:restartNumberingAfterBreak="0">
    <w:nsid w:val="18FD4DC5"/>
    <w:multiLevelType w:val="hybridMultilevel"/>
    <w:tmpl w:val="48A0A14C"/>
    <w:lvl w:ilvl="0" w:tplc="77128E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3" w15:restartNumberingAfterBreak="0">
    <w:nsid w:val="190917AB"/>
    <w:multiLevelType w:val="hybridMultilevel"/>
    <w:tmpl w:val="C5B4270C"/>
    <w:lvl w:ilvl="0" w:tplc="5462B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4" w15:restartNumberingAfterBreak="0">
    <w:nsid w:val="19481860"/>
    <w:multiLevelType w:val="hybridMultilevel"/>
    <w:tmpl w:val="AF8AC43E"/>
    <w:lvl w:ilvl="0" w:tplc="E50A2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5" w15:restartNumberingAfterBreak="0">
    <w:nsid w:val="194D5258"/>
    <w:multiLevelType w:val="hybridMultilevel"/>
    <w:tmpl w:val="22FEE01A"/>
    <w:lvl w:ilvl="0" w:tplc="91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6" w15:restartNumberingAfterBreak="0">
    <w:nsid w:val="19521CFE"/>
    <w:multiLevelType w:val="hybridMultilevel"/>
    <w:tmpl w:val="F32ED950"/>
    <w:lvl w:ilvl="0" w:tplc="DA50B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19F86F8C"/>
    <w:multiLevelType w:val="hybridMultilevel"/>
    <w:tmpl w:val="5F14E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19F9259F"/>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1A235BC5"/>
    <w:multiLevelType w:val="hybridMultilevel"/>
    <w:tmpl w:val="4AE24E7E"/>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1A4F0D1F"/>
    <w:multiLevelType w:val="hybridMultilevel"/>
    <w:tmpl w:val="3E6C12F2"/>
    <w:lvl w:ilvl="0" w:tplc="04090001">
      <w:start w:val="1"/>
      <w:numFmt w:val="bullet"/>
      <w:lvlText w:val=""/>
      <w:lvlJc w:val="left"/>
      <w:pPr>
        <w:ind w:left="1080" w:hanging="360"/>
      </w:pPr>
      <w:rPr>
        <w:rFonts w:ascii="Symbol" w:hAnsi="Symbol" w:hint="default"/>
      </w:rPr>
    </w:lvl>
    <w:lvl w:ilvl="1" w:tplc="2134523C">
      <w:start w:val="1"/>
      <w:numFmt w:val="decimal"/>
      <w:lvlText w:val="%2."/>
      <w:lvlJc w:val="left"/>
      <w:pPr>
        <w:ind w:left="1350" w:hanging="480"/>
      </w:pPr>
      <w:rPr>
        <w:rFonts w:hint="default"/>
      </w:r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11" w15:restartNumberingAfterBreak="0">
    <w:nsid w:val="1A740DD0"/>
    <w:multiLevelType w:val="hybridMultilevel"/>
    <w:tmpl w:val="43DCD116"/>
    <w:lvl w:ilvl="0" w:tplc="04090001">
      <w:start w:val="1"/>
      <w:numFmt w:val="bullet"/>
      <w:lvlText w:val=""/>
      <w:lvlJc w:val="left"/>
      <w:pPr>
        <w:ind w:left="1140" w:hanging="360"/>
      </w:pPr>
      <w:rPr>
        <w:rFonts w:ascii="Symbol" w:hAnsi="Symbol" w:cs="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cs="Wingdings" w:hint="default"/>
      </w:rPr>
    </w:lvl>
    <w:lvl w:ilvl="3" w:tplc="04090001" w:tentative="1">
      <w:start w:val="1"/>
      <w:numFmt w:val="bullet"/>
      <w:lvlText w:val=""/>
      <w:lvlJc w:val="left"/>
      <w:pPr>
        <w:ind w:left="3300" w:hanging="360"/>
      </w:pPr>
      <w:rPr>
        <w:rFonts w:ascii="Symbol" w:hAnsi="Symbol" w:cs="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cs="Wingdings" w:hint="default"/>
      </w:rPr>
    </w:lvl>
    <w:lvl w:ilvl="6" w:tplc="04090001" w:tentative="1">
      <w:start w:val="1"/>
      <w:numFmt w:val="bullet"/>
      <w:lvlText w:val=""/>
      <w:lvlJc w:val="left"/>
      <w:pPr>
        <w:ind w:left="5460" w:hanging="360"/>
      </w:pPr>
      <w:rPr>
        <w:rFonts w:ascii="Symbol" w:hAnsi="Symbol" w:cs="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cs="Wingdings" w:hint="default"/>
      </w:rPr>
    </w:lvl>
  </w:abstractNum>
  <w:abstractNum w:abstractNumId="112" w15:restartNumberingAfterBreak="0">
    <w:nsid w:val="1AB378D7"/>
    <w:multiLevelType w:val="multilevel"/>
    <w:tmpl w:val="440864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1AB958F9"/>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1AD9379A"/>
    <w:multiLevelType w:val="hybridMultilevel"/>
    <w:tmpl w:val="A10233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1B6E0941"/>
    <w:multiLevelType w:val="hybridMultilevel"/>
    <w:tmpl w:val="5704C55A"/>
    <w:lvl w:ilvl="0" w:tplc="2134523C">
      <w:start w:val="1"/>
      <w:numFmt w:val="decimal"/>
      <w:lvlText w:val="%1."/>
      <w:lvlJc w:val="left"/>
      <w:pPr>
        <w:ind w:left="480" w:hanging="480"/>
      </w:pPr>
      <w:rPr>
        <w:rFonts w:hint="default"/>
      </w:rPr>
    </w:lvl>
    <w:lvl w:ilvl="1" w:tplc="04090005">
      <w:start w:val="1"/>
      <w:numFmt w:val="bullet"/>
      <w:lvlText w:val=""/>
      <w:lvlJc w:val="left"/>
      <w:pPr>
        <w:ind w:left="1080" w:hanging="360"/>
      </w:pPr>
      <w:rPr>
        <w:rFonts w:ascii="Wingdings" w:hAnsi="Wingdings" w:hint="default"/>
      </w:r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6" w15:restartNumberingAfterBreak="0">
    <w:nsid w:val="1BE727C9"/>
    <w:multiLevelType w:val="hybridMultilevel"/>
    <w:tmpl w:val="10A02A10"/>
    <w:lvl w:ilvl="0" w:tplc="2134523C">
      <w:start w:val="1"/>
      <w:numFmt w:val="decimal"/>
      <w:lvlText w:val="%1."/>
      <w:lvlJc w:val="left"/>
      <w:pPr>
        <w:ind w:left="120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CE11D60"/>
    <w:multiLevelType w:val="hybridMultilevel"/>
    <w:tmpl w:val="3CBC691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8" w15:restartNumberingAfterBreak="0">
    <w:nsid w:val="1D381CA4"/>
    <w:multiLevelType w:val="multilevel"/>
    <w:tmpl w:val="DE8C3E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D5278CF"/>
    <w:multiLevelType w:val="hybridMultilevel"/>
    <w:tmpl w:val="0C34720A"/>
    <w:lvl w:ilvl="0" w:tplc="64EC4756">
      <w:start w:val="1"/>
      <w:numFmt w:val="decimal"/>
      <w:lvlText w:val="%1)"/>
      <w:lvlJc w:val="left"/>
      <w:pPr>
        <w:ind w:left="360" w:hanging="36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1D697CB5"/>
    <w:multiLevelType w:val="multilevel"/>
    <w:tmpl w:val="1286E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1DB55E98"/>
    <w:multiLevelType w:val="hybridMultilevel"/>
    <w:tmpl w:val="8D22B422"/>
    <w:lvl w:ilvl="0" w:tplc="7F62644E">
      <w:start w:val="1"/>
      <w:numFmt w:val="decimal"/>
      <w:lvlText w:val="%1."/>
      <w:lvlJc w:val="left"/>
      <w:pPr>
        <w:ind w:left="360" w:hanging="360"/>
      </w:pPr>
      <w:rPr>
        <w:rFonts w:ascii="Arial" w:hAnsi="Arial" w:cs="Arial" w:hint="default"/>
        <w:color w:val="00000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2" w15:restartNumberingAfterBreak="0">
    <w:nsid w:val="1DEA52A1"/>
    <w:multiLevelType w:val="hybridMultilevel"/>
    <w:tmpl w:val="5470D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1EF975D5"/>
    <w:multiLevelType w:val="hybridMultilevel"/>
    <w:tmpl w:val="608E85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4" w15:restartNumberingAfterBreak="0">
    <w:nsid w:val="1F1E66E2"/>
    <w:multiLevelType w:val="hybridMultilevel"/>
    <w:tmpl w:val="760C1102"/>
    <w:lvl w:ilvl="0" w:tplc="B1382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5" w15:restartNumberingAfterBreak="0">
    <w:nsid w:val="1FCD428F"/>
    <w:multiLevelType w:val="hybridMultilevel"/>
    <w:tmpl w:val="A8A2DD3C"/>
    <w:lvl w:ilvl="0" w:tplc="40F2DE8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6" w15:restartNumberingAfterBreak="0">
    <w:nsid w:val="1FDE48F7"/>
    <w:multiLevelType w:val="multilevel"/>
    <w:tmpl w:val="F23211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202E3E1A"/>
    <w:multiLevelType w:val="hybridMultilevel"/>
    <w:tmpl w:val="E13A1912"/>
    <w:lvl w:ilvl="0" w:tplc="C36222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0336D62"/>
    <w:multiLevelType w:val="multilevel"/>
    <w:tmpl w:val="3C9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20383E1F"/>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15:restartNumberingAfterBreak="0">
    <w:nsid w:val="20FB0148"/>
    <w:multiLevelType w:val="hybridMultilevel"/>
    <w:tmpl w:val="CD84DA0E"/>
    <w:lvl w:ilvl="0" w:tplc="0409000F">
      <w:start w:val="1"/>
      <w:numFmt w:val="decimal"/>
      <w:lvlText w:val="%1."/>
      <w:lvlJc w:val="left"/>
      <w:pPr>
        <w:ind w:left="1080" w:hanging="360"/>
      </w:pPr>
      <w:rPr>
        <w:rFonts w:hint="default"/>
      </w:rPr>
    </w:lvl>
    <w:lvl w:ilvl="1" w:tplc="2134523C">
      <w:start w:val="1"/>
      <w:numFmt w:val="decimal"/>
      <w:lvlText w:val="%2."/>
      <w:lvlJc w:val="left"/>
      <w:pPr>
        <w:ind w:left="1350" w:hanging="480"/>
      </w:pPr>
      <w:rPr>
        <w:rFonts w:hint="default"/>
      </w:rPr>
    </w:lvl>
    <w:lvl w:ilvl="2" w:tplc="0409001B">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31" w15:restartNumberingAfterBreak="0">
    <w:nsid w:val="213D67B9"/>
    <w:multiLevelType w:val="multilevel"/>
    <w:tmpl w:val="05DE81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21404FEB"/>
    <w:multiLevelType w:val="hybridMultilevel"/>
    <w:tmpl w:val="7FA6A6AC"/>
    <w:lvl w:ilvl="0" w:tplc="04090001">
      <w:start w:val="1"/>
      <w:numFmt w:val="bullet"/>
      <w:lvlText w:val=""/>
      <w:lvlJc w:val="left"/>
      <w:pPr>
        <w:ind w:left="360" w:hanging="360"/>
      </w:pPr>
      <w:rPr>
        <w:rFonts w:ascii="Symbol" w:hAnsi="Symbol"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 w15:restartNumberingAfterBreak="0">
    <w:nsid w:val="217674CF"/>
    <w:multiLevelType w:val="hybridMultilevel"/>
    <w:tmpl w:val="17E65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21835E5B"/>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21B2525A"/>
    <w:multiLevelType w:val="hybridMultilevel"/>
    <w:tmpl w:val="C74A074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15:restartNumberingAfterBreak="0">
    <w:nsid w:val="225E33D8"/>
    <w:multiLevelType w:val="hybridMultilevel"/>
    <w:tmpl w:val="318A07F4"/>
    <w:lvl w:ilvl="0" w:tplc="04090011">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22AC67F9"/>
    <w:multiLevelType w:val="multilevel"/>
    <w:tmpl w:val="1DDCE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22DC1262"/>
    <w:multiLevelType w:val="hybridMultilevel"/>
    <w:tmpl w:val="B68CB534"/>
    <w:lvl w:ilvl="0" w:tplc="04090001">
      <w:start w:val="1"/>
      <w:numFmt w:val="bullet"/>
      <w:lvlText w:val=""/>
      <w:lvlJc w:val="left"/>
      <w:pPr>
        <w:ind w:left="630" w:hanging="420"/>
      </w:pPr>
      <w:rPr>
        <w:rFonts w:ascii="Symbol" w:hAnsi="Symbol" w:cs="Symbol" w:hint="default"/>
      </w:rPr>
    </w:lvl>
    <w:lvl w:ilvl="1" w:tplc="5170A666">
      <w:start w:val="1"/>
      <w:numFmt w:val="bullet"/>
      <w:lvlText w:val=""/>
      <w:lvlJc w:val="left"/>
      <w:pPr>
        <w:ind w:left="1050" w:hanging="420"/>
      </w:pPr>
      <w:rPr>
        <w:rFonts w:ascii="Symbol" w:hAnsi="Symbol" w:hint="default"/>
        <w:color w:val="549E39" w:themeColor="accent1"/>
      </w:rPr>
    </w:lvl>
    <w:lvl w:ilvl="2" w:tplc="5170A666">
      <w:start w:val="1"/>
      <w:numFmt w:val="bullet"/>
      <w:lvlText w:val=""/>
      <w:lvlJc w:val="left"/>
      <w:pPr>
        <w:ind w:left="1470" w:hanging="420"/>
      </w:pPr>
      <w:rPr>
        <w:rFonts w:ascii="Symbol" w:hAnsi="Symbol" w:hint="default"/>
        <w:color w:val="549E39" w:themeColor="accent1"/>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39" w15:restartNumberingAfterBreak="0">
    <w:nsid w:val="22EC6D0B"/>
    <w:multiLevelType w:val="multilevel"/>
    <w:tmpl w:val="02E4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22ED0CA6"/>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1" w15:restartNumberingAfterBreak="0">
    <w:nsid w:val="22F3775D"/>
    <w:multiLevelType w:val="hybridMultilevel"/>
    <w:tmpl w:val="0DA4C440"/>
    <w:lvl w:ilvl="0" w:tplc="04090001">
      <w:start w:val="1"/>
      <w:numFmt w:val="bullet"/>
      <w:lvlText w:val=""/>
      <w:lvlJc w:val="left"/>
      <w:pPr>
        <w:ind w:left="1410" w:hanging="420"/>
      </w:pPr>
      <w:rPr>
        <w:rFonts w:ascii="Symbol" w:hAnsi="Symbol"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142" w15:restartNumberingAfterBreak="0">
    <w:nsid w:val="23326B01"/>
    <w:multiLevelType w:val="hybridMultilevel"/>
    <w:tmpl w:val="8222F34C"/>
    <w:lvl w:ilvl="0" w:tplc="04090001">
      <w:start w:val="1"/>
      <w:numFmt w:val="bullet"/>
      <w:lvlText w:val=""/>
      <w:lvlJc w:val="left"/>
      <w:pPr>
        <w:ind w:left="720" w:hanging="360"/>
      </w:pPr>
      <w:rPr>
        <w:rFonts w:ascii="Symbol" w:hAnsi="Symbol"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3" w15:restartNumberingAfterBreak="0">
    <w:nsid w:val="23727B9D"/>
    <w:multiLevelType w:val="multilevel"/>
    <w:tmpl w:val="14348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23B21B73"/>
    <w:multiLevelType w:val="hybridMultilevel"/>
    <w:tmpl w:val="A48AE33E"/>
    <w:lvl w:ilvl="0" w:tplc="E50A2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23EA03D2"/>
    <w:multiLevelType w:val="hybridMultilevel"/>
    <w:tmpl w:val="D4683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23F820C0"/>
    <w:multiLevelType w:val="hybridMultilevel"/>
    <w:tmpl w:val="716A7574"/>
    <w:lvl w:ilvl="0" w:tplc="01ECFD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2441796A"/>
    <w:multiLevelType w:val="hybridMultilevel"/>
    <w:tmpl w:val="484CDFE4"/>
    <w:lvl w:ilvl="0" w:tplc="881C31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8" w15:restartNumberingAfterBreak="0">
    <w:nsid w:val="245C084D"/>
    <w:multiLevelType w:val="hybridMultilevel"/>
    <w:tmpl w:val="4FC829D0"/>
    <w:lvl w:ilvl="0" w:tplc="575A80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9" w15:restartNumberingAfterBreak="0">
    <w:nsid w:val="24F503AF"/>
    <w:multiLevelType w:val="hybridMultilevel"/>
    <w:tmpl w:val="90AC9D74"/>
    <w:lvl w:ilvl="0" w:tplc="8BF6BE1A">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256555E5"/>
    <w:multiLevelType w:val="multilevel"/>
    <w:tmpl w:val="16C4B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257F26D5"/>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2" w15:restartNumberingAfterBreak="0">
    <w:nsid w:val="262A5AEB"/>
    <w:multiLevelType w:val="hybridMultilevel"/>
    <w:tmpl w:val="AE4055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265B275E"/>
    <w:multiLevelType w:val="hybridMultilevel"/>
    <w:tmpl w:val="A5B8EB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265D7939"/>
    <w:multiLevelType w:val="multilevel"/>
    <w:tmpl w:val="BD20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2726108C"/>
    <w:multiLevelType w:val="multilevel"/>
    <w:tmpl w:val="DA2EA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273024B9"/>
    <w:multiLevelType w:val="multilevel"/>
    <w:tmpl w:val="74007F24"/>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7D548FB"/>
    <w:multiLevelType w:val="hybridMultilevel"/>
    <w:tmpl w:val="DC7652BE"/>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83F30E2"/>
    <w:multiLevelType w:val="hybridMultilevel"/>
    <w:tmpl w:val="FA1004E6"/>
    <w:lvl w:ilvl="0" w:tplc="04090001">
      <w:start w:val="1"/>
      <w:numFmt w:val="bullet"/>
      <w:lvlText w:val=""/>
      <w:lvlJc w:val="left"/>
      <w:pPr>
        <w:ind w:left="2460" w:hanging="360"/>
      </w:pPr>
      <w:rPr>
        <w:rFonts w:ascii="Symbol" w:hAnsi="Symbol" w:hint="default"/>
      </w:rPr>
    </w:lvl>
    <w:lvl w:ilvl="1" w:tplc="04090003" w:tentative="1">
      <w:start w:val="1"/>
      <w:numFmt w:val="bullet"/>
      <w:lvlText w:val="o"/>
      <w:lvlJc w:val="left"/>
      <w:pPr>
        <w:ind w:left="3180" w:hanging="360"/>
      </w:pPr>
      <w:rPr>
        <w:rFonts w:ascii="Courier New" w:hAnsi="Courier New" w:cs="Courier New" w:hint="default"/>
      </w:rPr>
    </w:lvl>
    <w:lvl w:ilvl="2" w:tplc="04090005" w:tentative="1">
      <w:start w:val="1"/>
      <w:numFmt w:val="bullet"/>
      <w:lvlText w:val=""/>
      <w:lvlJc w:val="left"/>
      <w:pPr>
        <w:ind w:left="3900" w:hanging="360"/>
      </w:pPr>
      <w:rPr>
        <w:rFonts w:ascii="Wingdings" w:hAnsi="Wingdings" w:hint="default"/>
      </w:rPr>
    </w:lvl>
    <w:lvl w:ilvl="3" w:tplc="04090001" w:tentative="1">
      <w:start w:val="1"/>
      <w:numFmt w:val="bullet"/>
      <w:lvlText w:val=""/>
      <w:lvlJc w:val="left"/>
      <w:pPr>
        <w:ind w:left="4620" w:hanging="360"/>
      </w:pPr>
      <w:rPr>
        <w:rFonts w:ascii="Symbol" w:hAnsi="Symbol" w:hint="default"/>
      </w:rPr>
    </w:lvl>
    <w:lvl w:ilvl="4" w:tplc="04090003" w:tentative="1">
      <w:start w:val="1"/>
      <w:numFmt w:val="bullet"/>
      <w:lvlText w:val="o"/>
      <w:lvlJc w:val="left"/>
      <w:pPr>
        <w:ind w:left="5340" w:hanging="360"/>
      </w:pPr>
      <w:rPr>
        <w:rFonts w:ascii="Courier New" w:hAnsi="Courier New" w:cs="Courier New" w:hint="default"/>
      </w:rPr>
    </w:lvl>
    <w:lvl w:ilvl="5" w:tplc="04090005" w:tentative="1">
      <w:start w:val="1"/>
      <w:numFmt w:val="bullet"/>
      <w:lvlText w:val=""/>
      <w:lvlJc w:val="left"/>
      <w:pPr>
        <w:ind w:left="6060" w:hanging="360"/>
      </w:pPr>
      <w:rPr>
        <w:rFonts w:ascii="Wingdings" w:hAnsi="Wingdings" w:hint="default"/>
      </w:rPr>
    </w:lvl>
    <w:lvl w:ilvl="6" w:tplc="04090001" w:tentative="1">
      <w:start w:val="1"/>
      <w:numFmt w:val="bullet"/>
      <w:lvlText w:val=""/>
      <w:lvlJc w:val="left"/>
      <w:pPr>
        <w:ind w:left="6780" w:hanging="360"/>
      </w:pPr>
      <w:rPr>
        <w:rFonts w:ascii="Symbol" w:hAnsi="Symbol" w:hint="default"/>
      </w:rPr>
    </w:lvl>
    <w:lvl w:ilvl="7" w:tplc="04090003" w:tentative="1">
      <w:start w:val="1"/>
      <w:numFmt w:val="bullet"/>
      <w:lvlText w:val="o"/>
      <w:lvlJc w:val="left"/>
      <w:pPr>
        <w:ind w:left="7500" w:hanging="360"/>
      </w:pPr>
      <w:rPr>
        <w:rFonts w:ascii="Courier New" w:hAnsi="Courier New" w:cs="Courier New" w:hint="default"/>
      </w:rPr>
    </w:lvl>
    <w:lvl w:ilvl="8" w:tplc="04090005" w:tentative="1">
      <w:start w:val="1"/>
      <w:numFmt w:val="bullet"/>
      <w:lvlText w:val=""/>
      <w:lvlJc w:val="left"/>
      <w:pPr>
        <w:ind w:left="8220" w:hanging="360"/>
      </w:pPr>
      <w:rPr>
        <w:rFonts w:ascii="Wingdings" w:hAnsi="Wingdings" w:hint="default"/>
      </w:rPr>
    </w:lvl>
  </w:abstractNum>
  <w:abstractNum w:abstractNumId="159" w15:restartNumberingAfterBreak="0">
    <w:nsid w:val="285A3D81"/>
    <w:multiLevelType w:val="hybridMultilevel"/>
    <w:tmpl w:val="5C50F75C"/>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60" w15:restartNumberingAfterBreak="0">
    <w:nsid w:val="28A04163"/>
    <w:multiLevelType w:val="hybridMultilevel"/>
    <w:tmpl w:val="8E8ADEC0"/>
    <w:lvl w:ilvl="0" w:tplc="2134523C">
      <w:start w:val="1"/>
      <w:numFmt w:val="decimal"/>
      <w:lvlText w:val="%1."/>
      <w:lvlJc w:val="left"/>
      <w:pPr>
        <w:ind w:left="120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28D814EE"/>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2" w15:restartNumberingAfterBreak="0">
    <w:nsid w:val="28DA7242"/>
    <w:multiLevelType w:val="hybridMultilevel"/>
    <w:tmpl w:val="958E0224"/>
    <w:lvl w:ilvl="0" w:tplc="0409000F">
      <w:start w:val="1"/>
      <w:numFmt w:val="decimal"/>
      <w:lvlText w:val="%1."/>
      <w:lvlJc w:val="left"/>
      <w:pPr>
        <w:ind w:left="720" w:hanging="360"/>
      </w:pPr>
      <w:rPr>
        <w:rFonts w:hint="default"/>
      </w:rPr>
    </w:lvl>
    <w:lvl w:ilvl="1" w:tplc="04090005">
      <w:start w:val="1"/>
      <w:numFmt w:val="bullet"/>
      <w:lvlText w:val=""/>
      <w:lvlJc w:val="left"/>
      <w:pPr>
        <w:ind w:left="108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290A0D9A"/>
    <w:multiLevelType w:val="multilevel"/>
    <w:tmpl w:val="0A583E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29766199"/>
    <w:multiLevelType w:val="hybridMultilevel"/>
    <w:tmpl w:val="FD5A172A"/>
    <w:lvl w:ilvl="0" w:tplc="04090001">
      <w:start w:val="1"/>
      <w:numFmt w:val="bullet"/>
      <w:lvlText w:val=""/>
      <w:lvlJc w:val="left"/>
      <w:pPr>
        <w:ind w:left="630" w:hanging="420"/>
      </w:pPr>
      <w:rPr>
        <w:rFonts w:ascii="Symbol" w:hAnsi="Symbol" w:cs="Symbol" w:hint="default"/>
      </w:rPr>
    </w:lvl>
    <w:lvl w:ilvl="1" w:tplc="04090003">
      <w:start w:val="1"/>
      <w:numFmt w:val="bullet"/>
      <w:lvlText w:val=""/>
      <w:lvlJc w:val="left"/>
      <w:pPr>
        <w:ind w:left="1050" w:hanging="420"/>
      </w:pPr>
      <w:rPr>
        <w:rFonts w:ascii="Wingdings" w:hAnsi="Wingdings" w:hint="default"/>
      </w:rPr>
    </w:lvl>
    <w:lvl w:ilvl="2" w:tplc="5170A666">
      <w:start w:val="1"/>
      <w:numFmt w:val="bullet"/>
      <w:lvlText w:val=""/>
      <w:lvlJc w:val="left"/>
      <w:pPr>
        <w:ind w:left="1470" w:hanging="420"/>
      </w:pPr>
      <w:rPr>
        <w:rFonts w:ascii="Symbol" w:hAnsi="Symbol" w:hint="default"/>
        <w:color w:val="549E39" w:themeColor="accent1"/>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5" w15:restartNumberingAfterBreak="0">
    <w:nsid w:val="299A38FA"/>
    <w:multiLevelType w:val="hybridMultilevel"/>
    <w:tmpl w:val="2376B726"/>
    <w:lvl w:ilvl="0" w:tplc="73563EF8">
      <w:start w:val="1"/>
      <w:numFmt w:val="decimal"/>
      <w:lvlText w:val="%1."/>
      <w:lvlJc w:val="left"/>
      <w:pPr>
        <w:ind w:left="360" w:hanging="360"/>
      </w:pPr>
      <w:rPr>
        <w:rFonts w:asciiTheme="minorHAnsi" w:hAnsiTheme="minorHAnsi"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6" w15:restartNumberingAfterBreak="0">
    <w:nsid w:val="29AD0F78"/>
    <w:multiLevelType w:val="hybridMultilevel"/>
    <w:tmpl w:val="4A3AFE5C"/>
    <w:lvl w:ilvl="0" w:tplc="4E569324">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7" w15:restartNumberingAfterBreak="0">
    <w:nsid w:val="2A542082"/>
    <w:multiLevelType w:val="multilevel"/>
    <w:tmpl w:val="CAB4C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2A5A0B81"/>
    <w:multiLevelType w:val="hybridMultilevel"/>
    <w:tmpl w:val="06A4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2AB925B0"/>
    <w:multiLevelType w:val="hybridMultilevel"/>
    <w:tmpl w:val="F8F8E838"/>
    <w:lvl w:ilvl="0" w:tplc="CBC83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0" w15:restartNumberingAfterBreak="0">
    <w:nsid w:val="2AF93F2E"/>
    <w:multiLevelType w:val="multilevel"/>
    <w:tmpl w:val="F04E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2B2C7A33"/>
    <w:multiLevelType w:val="hybridMultilevel"/>
    <w:tmpl w:val="76808DAC"/>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2" w15:restartNumberingAfterBreak="0">
    <w:nsid w:val="2C4175A4"/>
    <w:multiLevelType w:val="hybridMultilevel"/>
    <w:tmpl w:val="2F3C720A"/>
    <w:lvl w:ilvl="0" w:tplc="2134523C">
      <w:start w:val="1"/>
      <w:numFmt w:val="decimal"/>
      <w:lvlText w:val="%1."/>
      <w:lvlJc w:val="left"/>
      <w:pPr>
        <w:ind w:left="48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3" w15:restartNumberingAfterBreak="0">
    <w:nsid w:val="2C5E591C"/>
    <w:multiLevelType w:val="hybridMultilevel"/>
    <w:tmpl w:val="97A06498"/>
    <w:lvl w:ilvl="0" w:tplc="E9C82FD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4" w15:restartNumberingAfterBreak="0">
    <w:nsid w:val="2C993488"/>
    <w:multiLevelType w:val="hybridMultilevel"/>
    <w:tmpl w:val="407E7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D2B0312"/>
    <w:multiLevelType w:val="hybridMultilevel"/>
    <w:tmpl w:val="32C63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2D390D7B"/>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7" w15:restartNumberingAfterBreak="0">
    <w:nsid w:val="2D55615A"/>
    <w:multiLevelType w:val="multilevel"/>
    <w:tmpl w:val="EB0CED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2D955D66"/>
    <w:multiLevelType w:val="multilevel"/>
    <w:tmpl w:val="5F720B4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9" w15:restartNumberingAfterBreak="0">
    <w:nsid w:val="2D9D0913"/>
    <w:multiLevelType w:val="hybridMultilevel"/>
    <w:tmpl w:val="88DE3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0" w15:restartNumberingAfterBreak="0">
    <w:nsid w:val="2DC4663F"/>
    <w:multiLevelType w:val="multilevel"/>
    <w:tmpl w:val="97C029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2DC52097"/>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2" w15:restartNumberingAfterBreak="0">
    <w:nsid w:val="2DDF7C90"/>
    <w:multiLevelType w:val="multilevel"/>
    <w:tmpl w:val="C7E05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2DF26940"/>
    <w:multiLevelType w:val="hybridMultilevel"/>
    <w:tmpl w:val="4B14BAC2"/>
    <w:lvl w:ilvl="0" w:tplc="0C56A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4" w15:restartNumberingAfterBreak="0">
    <w:nsid w:val="2E3B5B51"/>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5" w15:restartNumberingAfterBreak="0">
    <w:nsid w:val="2E3C69BA"/>
    <w:multiLevelType w:val="hybridMultilevel"/>
    <w:tmpl w:val="199480A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6" w15:restartNumberingAfterBreak="0">
    <w:nsid w:val="2E97020D"/>
    <w:multiLevelType w:val="multilevel"/>
    <w:tmpl w:val="AE00B9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7" w15:restartNumberingAfterBreak="0">
    <w:nsid w:val="2EF2488B"/>
    <w:multiLevelType w:val="hybridMultilevel"/>
    <w:tmpl w:val="C3FE7D9E"/>
    <w:lvl w:ilvl="0" w:tplc="3B628B08">
      <w:start w:val="1"/>
      <w:numFmt w:val="decimal"/>
      <w:lvlText w:val="%1."/>
      <w:lvlJc w:val="left"/>
      <w:pPr>
        <w:ind w:left="360" w:hanging="360"/>
      </w:pPr>
      <w:rPr>
        <w:rFonts w:ascii="Arial" w:eastAsiaTheme="minorEastAsia" w:hAnsi="Arial" w:cs="Arial"/>
      </w:rPr>
    </w:lvl>
    <w:lvl w:ilvl="1" w:tplc="04090001">
      <w:start w:val="1"/>
      <w:numFmt w:val="bullet"/>
      <w:lvlText w:val=""/>
      <w:lvlJc w:val="left"/>
      <w:pPr>
        <w:ind w:left="1200" w:hanging="48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8" w15:restartNumberingAfterBreak="0">
    <w:nsid w:val="2EFD6AD5"/>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9" w15:restartNumberingAfterBreak="0">
    <w:nsid w:val="2FE517A9"/>
    <w:multiLevelType w:val="hybridMultilevel"/>
    <w:tmpl w:val="D4683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303A58A8"/>
    <w:multiLevelType w:val="hybridMultilevel"/>
    <w:tmpl w:val="2D02EF08"/>
    <w:lvl w:ilvl="0" w:tplc="5120C4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1" w15:restartNumberingAfterBreak="0">
    <w:nsid w:val="307E1796"/>
    <w:multiLevelType w:val="hybridMultilevel"/>
    <w:tmpl w:val="30E2C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30B5467B"/>
    <w:multiLevelType w:val="hybridMultilevel"/>
    <w:tmpl w:val="A14A161E"/>
    <w:lvl w:ilvl="0" w:tplc="DD6CFC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3" w15:restartNumberingAfterBreak="0">
    <w:nsid w:val="30CE0969"/>
    <w:multiLevelType w:val="hybridMultilevel"/>
    <w:tmpl w:val="65BEB1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30D230E4"/>
    <w:multiLevelType w:val="multilevel"/>
    <w:tmpl w:val="BF721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30D76149"/>
    <w:multiLevelType w:val="multilevel"/>
    <w:tmpl w:val="74007F24"/>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0EB6D86"/>
    <w:multiLevelType w:val="multilevel"/>
    <w:tmpl w:val="141A6C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31055924"/>
    <w:multiLevelType w:val="hybridMultilevel"/>
    <w:tmpl w:val="976446DE"/>
    <w:lvl w:ilvl="0" w:tplc="3FD2A9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8" w15:restartNumberingAfterBreak="0">
    <w:nsid w:val="31140042"/>
    <w:multiLevelType w:val="hybridMultilevel"/>
    <w:tmpl w:val="A48AE33E"/>
    <w:lvl w:ilvl="0" w:tplc="E50A2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9" w15:restartNumberingAfterBreak="0">
    <w:nsid w:val="31A25031"/>
    <w:multiLevelType w:val="multilevel"/>
    <w:tmpl w:val="5E86C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31A94B49"/>
    <w:multiLevelType w:val="multilevel"/>
    <w:tmpl w:val="AE28CE10"/>
    <w:lvl w:ilvl="0">
      <w:start w:val="8"/>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1" w15:restartNumberingAfterBreak="0">
    <w:nsid w:val="323E1FEB"/>
    <w:multiLevelType w:val="multilevel"/>
    <w:tmpl w:val="0A5CCAA2"/>
    <w:lvl w:ilvl="0">
      <w:start w:val="1"/>
      <w:numFmt w:val="decimal"/>
      <w:pStyle w:val="Heading1"/>
      <w:lvlText w:val="%1"/>
      <w:lvlJc w:val="left"/>
      <w:pPr>
        <w:ind w:left="425" w:hanging="425"/>
      </w:pPr>
      <w:rPr>
        <w:rFonts w:hint="eastAsia"/>
      </w:rPr>
    </w:lvl>
    <w:lvl w:ilvl="1">
      <w:start w:val="1"/>
      <w:numFmt w:val="decimal"/>
      <w:pStyle w:val="Heading2"/>
      <w:suff w:val="space"/>
      <w:lvlText w:val="%1.%2"/>
      <w:lvlJc w:val="left"/>
      <w:pPr>
        <w:ind w:left="567" w:hanging="340"/>
      </w:pPr>
      <w:rPr>
        <w:rFonts w:hint="eastAsia"/>
      </w:rPr>
    </w:lvl>
    <w:lvl w:ilvl="2">
      <w:start w:val="1"/>
      <w:numFmt w:val="decimal"/>
      <w:pStyle w:val="Heading3"/>
      <w:suff w:val="space"/>
      <w:lvlText w:val="%1.%2.%3"/>
      <w:lvlJc w:val="left"/>
      <w:pPr>
        <w:ind w:left="9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2" w15:restartNumberingAfterBreak="0">
    <w:nsid w:val="325D6651"/>
    <w:multiLevelType w:val="hybridMultilevel"/>
    <w:tmpl w:val="8F588460"/>
    <w:lvl w:ilvl="0" w:tplc="E50A2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3" w15:restartNumberingAfterBreak="0">
    <w:nsid w:val="328A0846"/>
    <w:multiLevelType w:val="hybridMultilevel"/>
    <w:tmpl w:val="20C45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2A35A9A"/>
    <w:multiLevelType w:val="hybridMultilevel"/>
    <w:tmpl w:val="C7744B26"/>
    <w:lvl w:ilvl="0" w:tplc="51CC54AE">
      <w:start w:val="1"/>
      <w:numFmt w:val="decimal"/>
      <w:lvlText w:val="%1)"/>
      <w:lvlJc w:val="left"/>
      <w:pPr>
        <w:ind w:left="360" w:hanging="360"/>
      </w:pPr>
      <w:rPr>
        <w:rFonts w:asciiTheme="minorHAnsi" w:eastAsiaTheme="minorEastAsia" w:hAnsiTheme="minorHAnsi" w:cstheme="minorBidi"/>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5" w15:restartNumberingAfterBreak="0">
    <w:nsid w:val="33283CAE"/>
    <w:multiLevelType w:val="hybridMultilevel"/>
    <w:tmpl w:val="6CA67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6" w15:restartNumberingAfterBreak="0">
    <w:nsid w:val="332B489E"/>
    <w:multiLevelType w:val="multilevel"/>
    <w:tmpl w:val="1B7A6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339A5453"/>
    <w:multiLevelType w:val="hybridMultilevel"/>
    <w:tmpl w:val="00AAB28E"/>
    <w:lvl w:ilvl="0" w:tplc="169CA5E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8" w15:restartNumberingAfterBreak="0">
    <w:nsid w:val="33A74AE0"/>
    <w:multiLevelType w:val="multilevel"/>
    <w:tmpl w:val="E8B63DBE"/>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9" w15:restartNumberingAfterBreak="0">
    <w:nsid w:val="33E3430A"/>
    <w:multiLevelType w:val="multilevel"/>
    <w:tmpl w:val="166ECC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0" w15:restartNumberingAfterBreak="0">
    <w:nsid w:val="33FC0AD6"/>
    <w:multiLevelType w:val="multilevel"/>
    <w:tmpl w:val="D4DA6830"/>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35025712"/>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2" w15:restartNumberingAfterBreak="0">
    <w:nsid w:val="351A5CC3"/>
    <w:multiLevelType w:val="hybridMultilevel"/>
    <w:tmpl w:val="CBA2B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3538631F"/>
    <w:multiLevelType w:val="hybridMultilevel"/>
    <w:tmpl w:val="768AEA24"/>
    <w:lvl w:ilvl="0" w:tplc="298AE3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4" w15:restartNumberingAfterBreak="0">
    <w:nsid w:val="356363F1"/>
    <w:multiLevelType w:val="hybridMultilevel"/>
    <w:tmpl w:val="D3DA0DA2"/>
    <w:lvl w:ilvl="0" w:tplc="3FC283FC">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5" w15:restartNumberingAfterBreak="0">
    <w:nsid w:val="358A1A58"/>
    <w:multiLevelType w:val="hybridMultilevel"/>
    <w:tmpl w:val="8AB827EE"/>
    <w:lvl w:ilvl="0" w:tplc="04090001">
      <w:start w:val="1"/>
      <w:numFmt w:val="bullet"/>
      <w:lvlText w:val=""/>
      <w:lvlJc w:val="left"/>
      <w:pPr>
        <w:ind w:left="990" w:hanging="420"/>
      </w:pPr>
      <w:rPr>
        <w:rFonts w:ascii="Symbol" w:hAnsi="Symbol" w:cs="Symbol" w:hint="default"/>
      </w:rPr>
    </w:lvl>
    <w:lvl w:ilvl="1" w:tplc="04090003" w:tentative="1">
      <w:start w:val="1"/>
      <w:numFmt w:val="bullet"/>
      <w:lvlText w:val=""/>
      <w:lvlJc w:val="left"/>
      <w:pPr>
        <w:ind w:left="1410" w:hanging="420"/>
      </w:pPr>
      <w:rPr>
        <w:rFonts w:ascii="Wingdings" w:hAnsi="Wingdings" w:hint="default"/>
      </w:rPr>
    </w:lvl>
    <w:lvl w:ilvl="2" w:tplc="04090005" w:tentative="1">
      <w:start w:val="1"/>
      <w:numFmt w:val="bullet"/>
      <w:lvlText w:val=""/>
      <w:lvlJc w:val="left"/>
      <w:pPr>
        <w:ind w:left="1830" w:hanging="420"/>
      </w:pPr>
      <w:rPr>
        <w:rFonts w:ascii="Wingdings" w:hAnsi="Wingdings" w:hint="default"/>
      </w:rPr>
    </w:lvl>
    <w:lvl w:ilvl="3" w:tplc="04090001" w:tentative="1">
      <w:start w:val="1"/>
      <w:numFmt w:val="bullet"/>
      <w:lvlText w:val=""/>
      <w:lvlJc w:val="left"/>
      <w:pPr>
        <w:ind w:left="2250" w:hanging="420"/>
      </w:pPr>
      <w:rPr>
        <w:rFonts w:ascii="Wingdings" w:hAnsi="Wingdings" w:hint="default"/>
      </w:rPr>
    </w:lvl>
    <w:lvl w:ilvl="4" w:tplc="04090003" w:tentative="1">
      <w:start w:val="1"/>
      <w:numFmt w:val="bullet"/>
      <w:lvlText w:val=""/>
      <w:lvlJc w:val="left"/>
      <w:pPr>
        <w:ind w:left="2670" w:hanging="420"/>
      </w:pPr>
      <w:rPr>
        <w:rFonts w:ascii="Wingdings" w:hAnsi="Wingdings" w:hint="default"/>
      </w:rPr>
    </w:lvl>
    <w:lvl w:ilvl="5" w:tplc="04090005" w:tentative="1">
      <w:start w:val="1"/>
      <w:numFmt w:val="bullet"/>
      <w:lvlText w:val=""/>
      <w:lvlJc w:val="left"/>
      <w:pPr>
        <w:ind w:left="3090" w:hanging="420"/>
      </w:pPr>
      <w:rPr>
        <w:rFonts w:ascii="Wingdings" w:hAnsi="Wingdings" w:hint="default"/>
      </w:rPr>
    </w:lvl>
    <w:lvl w:ilvl="6" w:tplc="04090001" w:tentative="1">
      <w:start w:val="1"/>
      <w:numFmt w:val="bullet"/>
      <w:lvlText w:val=""/>
      <w:lvlJc w:val="left"/>
      <w:pPr>
        <w:ind w:left="3510" w:hanging="420"/>
      </w:pPr>
      <w:rPr>
        <w:rFonts w:ascii="Wingdings" w:hAnsi="Wingdings" w:hint="default"/>
      </w:rPr>
    </w:lvl>
    <w:lvl w:ilvl="7" w:tplc="04090003" w:tentative="1">
      <w:start w:val="1"/>
      <w:numFmt w:val="bullet"/>
      <w:lvlText w:val=""/>
      <w:lvlJc w:val="left"/>
      <w:pPr>
        <w:ind w:left="3930" w:hanging="420"/>
      </w:pPr>
      <w:rPr>
        <w:rFonts w:ascii="Wingdings" w:hAnsi="Wingdings" w:hint="default"/>
      </w:rPr>
    </w:lvl>
    <w:lvl w:ilvl="8" w:tplc="04090005" w:tentative="1">
      <w:start w:val="1"/>
      <w:numFmt w:val="bullet"/>
      <w:lvlText w:val=""/>
      <w:lvlJc w:val="left"/>
      <w:pPr>
        <w:ind w:left="4350" w:hanging="420"/>
      </w:pPr>
      <w:rPr>
        <w:rFonts w:ascii="Wingdings" w:hAnsi="Wingdings" w:hint="default"/>
      </w:rPr>
    </w:lvl>
  </w:abstractNum>
  <w:abstractNum w:abstractNumId="216" w15:restartNumberingAfterBreak="0">
    <w:nsid w:val="361D47F3"/>
    <w:multiLevelType w:val="hybridMultilevel"/>
    <w:tmpl w:val="25EC1EAA"/>
    <w:lvl w:ilvl="0" w:tplc="7DE402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7" w15:restartNumberingAfterBreak="0">
    <w:nsid w:val="3643672F"/>
    <w:multiLevelType w:val="hybridMultilevel"/>
    <w:tmpl w:val="B84E2102"/>
    <w:lvl w:ilvl="0" w:tplc="4D808E84">
      <w:start w:val="1"/>
      <w:numFmt w:val="decimal"/>
      <w:lvlText w:val="%1)"/>
      <w:lvlJc w:val="left"/>
      <w:pPr>
        <w:ind w:left="780" w:hanging="360"/>
      </w:pPr>
      <w:rPr>
        <w:rFonts w:hint="default"/>
      </w:rPr>
    </w:lvl>
    <w:lvl w:ilvl="1" w:tplc="A6CECABC">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8" w15:restartNumberingAfterBreak="0">
    <w:nsid w:val="36E93C6A"/>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9" w15:restartNumberingAfterBreak="0">
    <w:nsid w:val="36FD5903"/>
    <w:multiLevelType w:val="hybridMultilevel"/>
    <w:tmpl w:val="A8A2DD3C"/>
    <w:lvl w:ilvl="0" w:tplc="40F2DE8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0" w15:restartNumberingAfterBreak="0">
    <w:nsid w:val="372E0BD4"/>
    <w:multiLevelType w:val="multilevel"/>
    <w:tmpl w:val="FD16D0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1" w15:restartNumberingAfterBreak="0">
    <w:nsid w:val="37673016"/>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2" w15:restartNumberingAfterBreak="0">
    <w:nsid w:val="37CD7EA3"/>
    <w:multiLevelType w:val="hybridMultilevel"/>
    <w:tmpl w:val="3D72968A"/>
    <w:lvl w:ilvl="0" w:tplc="0FAC75D8">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3" w15:restartNumberingAfterBreak="0">
    <w:nsid w:val="37F91532"/>
    <w:multiLevelType w:val="hybridMultilevel"/>
    <w:tmpl w:val="971232AC"/>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D71AC254">
      <w:start w:val="1"/>
      <w:numFmt w:val="upperLetter"/>
      <w:lvlText w:val="%3)"/>
      <w:lvlJc w:val="left"/>
      <w:pPr>
        <w:ind w:left="1980" w:hanging="360"/>
      </w:pPr>
      <w:rPr>
        <w:rFonts w:hint="default"/>
      </w:rPr>
    </w:lvl>
    <w:lvl w:ilvl="3" w:tplc="9C94820A">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4" w15:restartNumberingAfterBreak="0">
    <w:nsid w:val="380725A1"/>
    <w:multiLevelType w:val="hybridMultilevel"/>
    <w:tmpl w:val="E0CCAEFC"/>
    <w:lvl w:ilvl="0" w:tplc="0409000F">
      <w:start w:val="1"/>
      <w:numFmt w:val="decimal"/>
      <w:lvlText w:val="%1."/>
      <w:lvlJc w:val="left"/>
      <w:pPr>
        <w:ind w:left="360" w:hanging="360"/>
      </w:pPr>
      <w:rPr>
        <w:rFonts w:hint="default"/>
      </w:rPr>
    </w:lvl>
    <w:lvl w:ilvl="1" w:tplc="04090001">
      <w:start w:val="1"/>
      <w:numFmt w:val="bullet"/>
      <w:lvlText w:val=""/>
      <w:lvlJc w:val="left"/>
      <w:pPr>
        <w:ind w:left="1200" w:hanging="48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5" w15:restartNumberingAfterBreak="0">
    <w:nsid w:val="384C0926"/>
    <w:multiLevelType w:val="hybridMultilevel"/>
    <w:tmpl w:val="D160D19A"/>
    <w:lvl w:ilvl="0" w:tplc="6066A162">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6" w15:restartNumberingAfterBreak="0">
    <w:nsid w:val="384D2079"/>
    <w:multiLevelType w:val="multilevel"/>
    <w:tmpl w:val="D284B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385260B0"/>
    <w:multiLevelType w:val="hybridMultilevel"/>
    <w:tmpl w:val="1424084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8" w15:restartNumberingAfterBreak="0">
    <w:nsid w:val="38DB7173"/>
    <w:multiLevelType w:val="hybridMultilevel"/>
    <w:tmpl w:val="8F588460"/>
    <w:lvl w:ilvl="0" w:tplc="E50A2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9" w15:restartNumberingAfterBreak="0">
    <w:nsid w:val="38DC115E"/>
    <w:multiLevelType w:val="hybridMultilevel"/>
    <w:tmpl w:val="773CA3AA"/>
    <w:lvl w:ilvl="0" w:tplc="2134523C">
      <w:start w:val="1"/>
      <w:numFmt w:val="decimal"/>
      <w:lvlText w:val="%1."/>
      <w:lvlJc w:val="left"/>
      <w:pPr>
        <w:ind w:left="156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0" w15:restartNumberingAfterBreak="0">
    <w:nsid w:val="39500002"/>
    <w:multiLevelType w:val="hybridMultilevel"/>
    <w:tmpl w:val="74A0B1D6"/>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1" w15:restartNumberingAfterBreak="0">
    <w:nsid w:val="395527BC"/>
    <w:multiLevelType w:val="hybridMultilevel"/>
    <w:tmpl w:val="6046D7AA"/>
    <w:lvl w:ilvl="0" w:tplc="E7F433A4">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2" w15:restartNumberingAfterBreak="0">
    <w:nsid w:val="39801CE3"/>
    <w:multiLevelType w:val="multilevel"/>
    <w:tmpl w:val="C778E1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39CC7D4B"/>
    <w:multiLevelType w:val="multilevel"/>
    <w:tmpl w:val="771CF224"/>
    <w:lvl w:ilvl="0">
      <w:start w:val="1"/>
      <w:numFmt w:val="decimal"/>
      <w:lvlText w:val="%1."/>
      <w:lvlJc w:val="left"/>
      <w:pPr>
        <w:ind w:left="360" w:hanging="360"/>
      </w:pPr>
      <w:rPr>
        <w:rFonts w:hint="default"/>
      </w:rPr>
    </w:lvl>
    <w:lvl w:ilvl="1">
      <w:start w:val="1"/>
      <w:numFmt w:val="decimal"/>
      <w:lvlText w:val="%1.%2"/>
      <w:lvlJc w:val="left"/>
      <w:pPr>
        <w:ind w:left="720" w:hanging="360"/>
      </w:p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34" w15:restartNumberingAfterBreak="0">
    <w:nsid w:val="39F11527"/>
    <w:multiLevelType w:val="multilevel"/>
    <w:tmpl w:val="41CA4F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5" w15:restartNumberingAfterBreak="0">
    <w:nsid w:val="39F66316"/>
    <w:multiLevelType w:val="hybridMultilevel"/>
    <w:tmpl w:val="2E141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39FB7F9B"/>
    <w:multiLevelType w:val="multilevel"/>
    <w:tmpl w:val="7040C1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37" w15:restartNumberingAfterBreak="0">
    <w:nsid w:val="3A145E04"/>
    <w:multiLevelType w:val="hybridMultilevel"/>
    <w:tmpl w:val="2A8EDC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8" w15:restartNumberingAfterBreak="0">
    <w:nsid w:val="3A3F3874"/>
    <w:multiLevelType w:val="hybridMultilevel"/>
    <w:tmpl w:val="2F3C720A"/>
    <w:lvl w:ilvl="0" w:tplc="2134523C">
      <w:start w:val="1"/>
      <w:numFmt w:val="decimal"/>
      <w:lvlText w:val="%1."/>
      <w:lvlJc w:val="left"/>
      <w:pPr>
        <w:ind w:left="48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9" w15:restartNumberingAfterBreak="0">
    <w:nsid w:val="3A3F48F2"/>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0" w15:restartNumberingAfterBreak="0">
    <w:nsid w:val="3B0740EC"/>
    <w:multiLevelType w:val="hybridMultilevel"/>
    <w:tmpl w:val="FDEABF7C"/>
    <w:lvl w:ilvl="0" w:tplc="94AAC0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1" w15:restartNumberingAfterBreak="0">
    <w:nsid w:val="3B21123D"/>
    <w:multiLevelType w:val="hybridMultilevel"/>
    <w:tmpl w:val="222A0C12"/>
    <w:lvl w:ilvl="0" w:tplc="E50A2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2" w15:restartNumberingAfterBreak="0">
    <w:nsid w:val="3B556674"/>
    <w:multiLevelType w:val="multilevel"/>
    <w:tmpl w:val="8744A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3BB558D4"/>
    <w:multiLevelType w:val="hybridMultilevel"/>
    <w:tmpl w:val="689A6D7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4" w15:restartNumberingAfterBreak="0">
    <w:nsid w:val="3C1D590F"/>
    <w:multiLevelType w:val="multilevel"/>
    <w:tmpl w:val="C622858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45" w15:restartNumberingAfterBreak="0">
    <w:nsid w:val="3CB519AA"/>
    <w:multiLevelType w:val="hybridMultilevel"/>
    <w:tmpl w:val="7D56E784"/>
    <w:lvl w:ilvl="0" w:tplc="04090015">
      <w:start w:val="1"/>
      <w:numFmt w:val="upperLetter"/>
      <w:lvlText w:val="%1."/>
      <w:lvlJc w:val="left"/>
      <w:pPr>
        <w:ind w:left="2160" w:hanging="360"/>
      </w:pPr>
      <w:rPr>
        <w:rFonts w:hint="default"/>
      </w:rPr>
    </w:lvl>
    <w:lvl w:ilvl="1" w:tplc="2134523C">
      <w:start w:val="1"/>
      <w:numFmt w:val="decimal"/>
      <w:lvlText w:val="%2."/>
      <w:lvlJc w:val="left"/>
      <w:pPr>
        <w:ind w:left="3000" w:hanging="48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6" w15:restartNumberingAfterBreak="0">
    <w:nsid w:val="3CCE60F5"/>
    <w:multiLevelType w:val="hybridMultilevel"/>
    <w:tmpl w:val="C5EEBF68"/>
    <w:lvl w:ilvl="0" w:tplc="0409000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7" w15:restartNumberingAfterBreak="0">
    <w:nsid w:val="3CF96499"/>
    <w:multiLevelType w:val="multilevel"/>
    <w:tmpl w:val="29AE4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3D517D51"/>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9" w15:restartNumberingAfterBreak="0">
    <w:nsid w:val="3E2F4E92"/>
    <w:multiLevelType w:val="hybridMultilevel"/>
    <w:tmpl w:val="B0A8C112"/>
    <w:lvl w:ilvl="0" w:tplc="DB7846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0" w15:restartNumberingAfterBreak="0">
    <w:nsid w:val="3E8956C8"/>
    <w:multiLevelType w:val="hybridMultilevel"/>
    <w:tmpl w:val="E1249E3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3EF032FB"/>
    <w:multiLevelType w:val="hybridMultilevel"/>
    <w:tmpl w:val="17C08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3F323160"/>
    <w:multiLevelType w:val="hybridMultilevel"/>
    <w:tmpl w:val="71E82A40"/>
    <w:lvl w:ilvl="0" w:tplc="B7E454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3" w15:restartNumberingAfterBreak="0">
    <w:nsid w:val="3F450186"/>
    <w:multiLevelType w:val="multilevel"/>
    <w:tmpl w:val="27CE6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3F542A78"/>
    <w:multiLevelType w:val="hybridMultilevel"/>
    <w:tmpl w:val="2F3C720A"/>
    <w:lvl w:ilvl="0" w:tplc="2134523C">
      <w:start w:val="1"/>
      <w:numFmt w:val="decimal"/>
      <w:lvlText w:val="%1."/>
      <w:lvlJc w:val="left"/>
      <w:pPr>
        <w:ind w:left="48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5" w15:restartNumberingAfterBreak="0">
    <w:nsid w:val="3F6661D9"/>
    <w:multiLevelType w:val="hybridMultilevel"/>
    <w:tmpl w:val="13448B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6" w15:restartNumberingAfterBreak="0">
    <w:nsid w:val="40511884"/>
    <w:multiLevelType w:val="hybridMultilevel"/>
    <w:tmpl w:val="5616E14C"/>
    <w:lvl w:ilvl="0" w:tplc="04090001">
      <w:start w:val="1"/>
      <w:numFmt w:val="bullet"/>
      <w:lvlText w:val=""/>
      <w:lvlJc w:val="left"/>
      <w:pPr>
        <w:ind w:left="1188" w:hanging="360"/>
      </w:pPr>
      <w:rPr>
        <w:rFonts w:ascii="Symbol" w:hAnsi="Symbol"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7" w15:restartNumberingAfterBreak="0">
    <w:nsid w:val="407F7BFD"/>
    <w:multiLevelType w:val="multilevel"/>
    <w:tmpl w:val="D09C7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0C20676"/>
    <w:multiLevelType w:val="hybridMultilevel"/>
    <w:tmpl w:val="D4E85FEA"/>
    <w:lvl w:ilvl="0" w:tplc="ACE6A34A">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9" w15:restartNumberingAfterBreak="0">
    <w:nsid w:val="413C6433"/>
    <w:multiLevelType w:val="multilevel"/>
    <w:tmpl w:val="9F3407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0" w15:restartNumberingAfterBreak="0">
    <w:nsid w:val="414254CA"/>
    <w:multiLevelType w:val="hybridMultilevel"/>
    <w:tmpl w:val="550C28EA"/>
    <w:lvl w:ilvl="0" w:tplc="32A0B3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416C0E95"/>
    <w:multiLevelType w:val="hybridMultilevel"/>
    <w:tmpl w:val="FFF2A1FC"/>
    <w:lvl w:ilvl="0" w:tplc="072C88F8">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62" w15:restartNumberingAfterBreak="0">
    <w:nsid w:val="41790C0C"/>
    <w:multiLevelType w:val="multilevel"/>
    <w:tmpl w:val="C2604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41896FE6"/>
    <w:multiLevelType w:val="hybridMultilevel"/>
    <w:tmpl w:val="95428BE8"/>
    <w:lvl w:ilvl="0" w:tplc="9F5646D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64" w15:restartNumberingAfterBreak="0">
    <w:nsid w:val="42144390"/>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5" w15:restartNumberingAfterBreak="0">
    <w:nsid w:val="421A14AE"/>
    <w:multiLevelType w:val="hybridMultilevel"/>
    <w:tmpl w:val="F57429E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6" w15:restartNumberingAfterBreak="0">
    <w:nsid w:val="426B497A"/>
    <w:multiLevelType w:val="multilevel"/>
    <w:tmpl w:val="EEE8C50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67" w15:restartNumberingAfterBreak="0">
    <w:nsid w:val="42974E93"/>
    <w:multiLevelType w:val="hybridMultilevel"/>
    <w:tmpl w:val="C74A074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8" w15:restartNumberingAfterBreak="0">
    <w:nsid w:val="42EB7788"/>
    <w:multiLevelType w:val="hybridMultilevel"/>
    <w:tmpl w:val="74A0B1D6"/>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9" w15:restartNumberingAfterBreak="0">
    <w:nsid w:val="43166148"/>
    <w:multiLevelType w:val="multilevel"/>
    <w:tmpl w:val="AC9457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0" w15:restartNumberingAfterBreak="0">
    <w:nsid w:val="4332165E"/>
    <w:multiLevelType w:val="multilevel"/>
    <w:tmpl w:val="826A96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1" w15:restartNumberingAfterBreak="0">
    <w:nsid w:val="45010330"/>
    <w:multiLevelType w:val="hybridMultilevel"/>
    <w:tmpl w:val="5A0E374C"/>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C972AB44">
      <w:start w:val="1"/>
      <w:numFmt w:val="decimal"/>
      <w:lvlText w:val="%3）"/>
      <w:lvlJc w:val="left"/>
      <w:pPr>
        <w:ind w:left="2160" w:hanging="54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2" w15:restartNumberingAfterBreak="0">
    <w:nsid w:val="455A42D8"/>
    <w:multiLevelType w:val="multilevel"/>
    <w:tmpl w:val="32FA12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3" w15:restartNumberingAfterBreak="0">
    <w:nsid w:val="457262AF"/>
    <w:multiLevelType w:val="hybridMultilevel"/>
    <w:tmpl w:val="DC8EE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45BF6A4D"/>
    <w:multiLevelType w:val="hybridMultilevel"/>
    <w:tmpl w:val="FEF21954"/>
    <w:lvl w:ilvl="0" w:tplc="E6DAD5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5" w15:restartNumberingAfterBreak="0">
    <w:nsid w:val="46556EBF"/>
    <w:multiLevelType w:val="hybridMultilevel"/>
    <w:tmpl w:val="96527202"/>
    <w:lvl w:ilvl="0" w:tplc="2F260C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6" w15:restartNumberingAfterBreak="0">
    <w:nsid w:val="46D80874"/>
    <w:multiLevelType w:val="hybridMultilevel"/>
    <w:tmpl w:val="03C872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7" w15:restartNumberingAfterBreak="0">
    <w:nsid w:val="47084DC4"/>
    <w:multiLevelType w:val="hybridMultilevel"/>
    <w:tmpl w:val="02F495A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8" w15:restartNumberingAfterBreak="0">
    <w:nsid w:val="473924EE"/>
    <w:multiLevelType w:val="multilevel"/>
    <w:tmpl w:val="DDA0D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473E5ACF"/>
    <w:multiLevelType w:val="hybridMultilevel"/>
    <w:tmpl w:val="B20E67D4"/>
    <w:lvl w:ilvl="0" w:tplc="6324FAA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80" w15:restartNumberingAfterBreak="0">
    <w:nsid w:val="474568E8"/>
    <w:multiLevelType w:val="hybridMultilevel"/>
    <w:tmpl w:val="78723B9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1" w15:restartNumberingAfterBreak="0">
    <w:nsid w:val="475A093E"/>
    <w:multiLevelType w:val="multilevel"/>
    <w:tmpl w:val="63B24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2" w15:restartNumberingAfterBreak="0">
    <w:nsid w:val="477F0D0E"/>
    <w:multiLevelType w:val="hybridMultilevel"/>
    <w:tmpl w:val="D2080BFA"/>
    <w:lvl w:ilvl="0" w:tplc="33489B6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83" w15:restartNumberingAfterBreak="0">
    <w:nsid w:val="4794442B"/>
    <w:multiLevelType w:val="multilevel"/>
    <w:tmpl w:val="FAC05B1A"/>
    <w:lvl w:ilvl="0">
      <w:start w:val="1"/>
      <w:numFmt w:val="decimal"/>
      <w:lvlText w:val="%1."/>
      <w:lvlJc w:val="left"/>
      <w:pPr>
        <w:ind w:left="360" w:hanging="360"/>
      </w:pPr>
      <w:rPr>
        <w:rFonts w:asciiTheme="minorHAnsi" w:hAnsiTheme="minorHAnsi" w:cstheme="minorBidi" w:hint="default"/>
        <w:sz w:val="21"/>
      </w:rPr>
    </w:lvl>
    <w:lvl w:ilvl="1">
      <w:start w:val="1"/>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284" w15:restartNumberingAfterBreak="0">
    <w:nsid w:val="47BF22BD"/>
    <w:multiLevelType w:val="hybridMultilevel"/>
    <w:tmpl w:val="235CF7B2"/>
    <w:lvl w:ilvl="0" w:tplc="909403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5" w15:restartNumberingAfterBreak="0">
    <w:nsid w:val="47C2221E"/>
    <w:multiLevelType w:val="hybridMultilevel"/>
    <w:tmpl w:val="F78AFF88"/>
    <w:lvl w:ilvl="0" w:tplc="F1B427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6" w15:restartNumberingAfterBreak="0">
    <w:nsid w:val="47C923D8"/>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7" w15:restartNumberingAfterBreak="0">
    <w:nsid w:val="485C2A33"/>
    <w:multiLevelType w:val="hybridMultilevel"/>
    <w:tmpl w:val="C19AB098"/>
    <w:lvl w:ilvl="0" w:tplc="11625C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8" w15:restartNumberingAfterBreak="0">
    <w:nsid w:val="48A64200"/>
    <w:multiLevelType w:val="hybridMultilevel"/>
    <w:tmpl w:val="2F541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9" w15:restartNumberingAfterBreak="0">
    <w:nsid w:val="48BA4956"/>
    <w:multiLevelType w:val="hybridMultilevel"/>
    <w:tmpl w:val="F954BB4C"/>
    <w:lvl w:ilvl="0" w:tplc="D1043808">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0" w15:restartNumberingAfterBreak="0">
    <w:nsid w:val="48E7774F"/>
    <w:multiLevelType w:val="hybridMultilevel"/>
    <w:tmpl w:val="D8A8413E"/>
    <w:lvl w:ilvl="0" w:tplc="A0A0B83E">
      <w:start w:val="1"/>
      <w:numFmt w:val="decimal"/>
      <w:lvlText w:val="%1."/>
      <w:lvlJc w:val="left"/>
      <w:pPr>
        <w:ind w:left="360" w:hanging="360"/>
      </w:pPr>
      <w:rPr>
        <w:rFonts w:asciiTheme="minorHAnsi" w:hAnsiTheme="minorHAnsi" w:cstheme="minorBidi"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1" w15:restartNumberingAfterBreak="0">
    <w:nsid w:val="49340D62"/>
    <w:multiLevelType w:val="multilevel"/>
    <w:tmpl w:val="F8E405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Arial" w:hAnsi="Arial" w:cs="Aria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49C41EC5"/>
    <w:multiLevelType w:val="hybridMultilevel"/>
    <w:tmpl w:val="C77C8D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3" w15:restartNumberingAfterBreak="0">
    <w:nsid w:val="4AEB4E6C"/>
    <w:multiLevelType w:val="hybridMultilevel"/>
    <w:tmpl w:val="48A0A14C"/>
    <w:lvl w:ilvl="0" w:tplc="77128E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4" w15:restartNumberingAfterBreak="0">
    <w:nsid w:val="4B83212F"/>
    <w:multiLevelType w:val="hybridMultilevel"/>
    <w:tmpl w:val="C74A074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5" w15:restartNumberingAfterBreak="0">
    <w:nsid w:val="4BFE1246"/>
    <w:multiLevelType w:val="multilevel"/>
    <w:tmpl w:val="689ED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6" w15:restartNumberingAfterBreak="0">
    <w:nsid w:val="4C342E62"/>
    <w:multiLevelType w:val="hybridMultilevel"/>
    <w:tmpl w:val="5A7CC7BA"/>
    <w:lvl w:ilvl="0" w:tplc="E50A2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7" w15:restartNumberingAfterBreak="0">
    <w:nsid w:val="4C760BC6"/>
    <w:multiLevelType w:val="hybridMultilevel"/>
    <w:tmpl w:val="CA9418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8" w15:restartNumberingAfterBreak="0">
    <w:nsid w:val="4D574BAF"/>
    <w:multiLevelType w:val="hybridMultilevel"/>
    <w:tmpl w:val="5B1EE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9" w15:restartNumberingAfterBreak="0">
    <w:nsid w:val="4E3F1A12"/>
    <w:multiLevelType w:val="hybridMultilevel"/>
    <w:tmpl w:val="B16C0C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0" w15:restartNumberingAfterBreak="0">
    <w:nsid w:val="4E79389A"/>
    <w:multiLevelType w:val="multilevel"/>
    <w:tmpl w:val="407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4ED57DAB"/>
    <w:multiLevelType w:val="multilevel"/>
    <w:tmpl w:val="D644A5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2" w15:restartNumberingAfterBreak="0">
    <w:nsid w:val="4FB647F6"/>
    <w:multiLevelType w:val="hybridMultilevel"/>
    <w:tmpl w:val="6C7EA61C"/>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3" w15:restartNumberingAfterBreak="0">
    <w:nsid w:val="506505FF"/>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4" w15:restartNumberingAfterBreak="0">
    <w:nsid w:val="50673CA4"/>
    <w:multiLevelType w:val="hybridMultilevel"/>
    <w:tmpl w:val="971232AC"/>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D71AC254">
      <w:start w:val="1"/>
      <w:numFmt w:val="upperLetter"/>
      <w:lvlText w:val="%3)"/>
      <w:lvlJc w:val="left"/>
      <w:pPr>
        <w:ind w:left="1980" w:hanging="360"/>
      </w:pPr>
      <w:rPr>
        <w:rFonts w:hint="default"/>
      </w:rPr>
    </w:lvl>
    <w:lvl w:ilvl="3" w:tplc="9C94820A">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5" w15:restartNumberingAfterBreak="0">
    <w:nsid w:val="507A1F8A"/>
    <w:multiLevelType w:val="hybridMultilevel"/>
    <w:tmpl w:val="D9A061AE"/>
    <w:lvl w:ilvl="0" w:tplc="029EEA9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06" w15:restartNumberingAfterBreak="0">
    <w:nsid w:val="5080177B"/>
    <w:multiLevelType w:val="hybridMultilevel"/>
    <w:tmpl w:val="1B448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1127124"/>
    <w:multiLevelType w:val="hybridMultilevel"/>
    <w:tmpl w:val="2B966AE0"/>
    <w:lvl w:ilvl="0" w:tplc="04090001">
      <w:start w:val="1"/>
      <w:numFmt w:val="bullet"/>
      <w:lvlText w:val=""/>
      <w:lvlJc w:val="left"/>
      <w:pPr>
        <w:ind w:left="420" w:hanging="420"/>
      </w:pPr>
      <w:rPr>
        <w:rFonts w:ascii="Symbol" w:hAnsi="Symbol" w:cs="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8" w15:restartNumberingAfterBreak="0">
    <w:nsid w:val="51B6698A"/>
    <w:multiLevelType w:val="multilevel"/>
    <w:tmpl w:val="2FD0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51BF40C3"/>
    <w:multiLevelType w:val="multilevel"/>
    <w:tmpl w:val="1AF2FB24"/>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0" w15:restartNumberingAfterBreak="0">
    <w:nsid w:val="52460EE4"/>
    <w:multiLevelType w:val="hybridMultilevel"/>
    <w:tmpl w:val="F5CE6C56"/>
    <w:lvl w:ilvl="0" w:tplc="04090001">
      <w:start w:val="1"/>
      <w:numFmt w:val="bullet"/>
      <w:lvlText w:val=""/>
      <w:lvlJc w:val="left"/>
      <w:pPr>
        <w:ind w:left="630" w:hanging="420"/>
      </w:pPr>
      <w:rPr>
        <w:rFonts w:ascii="Symbol" w:hAnsi="Symbol" w:cs="Symbol" w:hint="default"/>
      </w:rPr>
    </w:lvl>
    <w:lvl w:ilvl="1" w:tplc="04090003" w:tentative="1">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311" w15:restartNumberingAfterBreak="0">
    <w:nsid w:val="526E7BC3"/>
    <w:multiLevelType w:val="hybridMultilevel"/>
    <w:tmpl w:val="C74A074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2" w15:restartNumberingAfterBreak="0">
    <w:nsid w:val="527C2B7D"/>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3" w15:restartNumberingAfterBreak="0">
    <w:nsid w:val="52DA4A5E"/>
    <w:multiLevelType w:val="hybridMultilevel"/>
    <w:tmpl w:val="05120580"/>
    <w:lvl w:ilvl="0" w:tplc="4D808E8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4" w15:restartNumberingAfterBreak="0">
    <w:nsid w:val="52DF764A"/>
    <w:multiLevelType w:val="hybridMultilevel"/>
    <w:tmpl w:val="8B7470C4"/>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5" w15:restartNumberingAfterBreak="0">
    <w:nsid w:val="53040CF2"/>
    <w:multiLevelType w:val="hybridMultilevel"/>
    <w:tmpl w:val="B96E2D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6" w15:restartNumberingAfterBreak="0">
    <w:nsid w:val="539B34FA"/>
    <w:multiLevelType w:val="hybridMultilevel"/>
    <w:tmpl w:val="18804540"/>
    <w:lvl w:ilvl="0" w:tplc="0409000F">
      <w:start w:val="1"/>
      <w:numFmt w:val="decimal"/>
      <w:lvlText w:val="%1."/>
      <w:lvlJc w:val="left"/>
      <w:pPr>
        <w:ind w:left="360" w:hanging="360"/>
      </w:pPr>
      <w:rPr>
        <w:rFonts w:hint="default"/>
      </w:rPr>
    </w:lvl>
    <w:lvl w:ilvl="1" w:tplc="04090001">
      <w:start w:val="1"/>
      <w:numFmt w:val="bullet"/>
      <w:lvlText w:val=""/>
      <w:lvlJc w:val="left"/>
      <w:pPr>
        <w:ind w:left="1200" w:hanging="48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7" w15:restartNumberingAfterBreak="0">
    <w:nsid w:val="53B80167"/>
    <w:multiLevelType w:val="hybridMultilevel"/>
    <w:tmpl w:val="184426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8" w15:restartNumberingAfterBreak="0">
    <w:nsid w:val="53DD1AA6"/>
    <w:multiLevelType w:val="hybridMultilevel"/>
    <w:tmpl w:val="F9B88D62"/>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9" w15:restartNumberingAfterBreak="0">
    <w:nsid w:val="53EE1E29"/>
    <w:multiLevelType w:val="hybridMultilevel"/>
    <w:tmpl w:val="F954BB4C"/>
    <w:lvl w:ilvl="0" w:tplc="D1043808">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0" w15:restartNumberingAfterBreak="0">
    <w:nsid w:val="54D11722"/>
    <w:multiLevelType w:val="hybridMultilevel"/>
    <w:tmpl w:val="C1FED052"/>
    <w:lvl w:ilvl="0" w:tplc="A0A0B83E">
      <w:start w:val="1"/>
      <w:numFmt w:val="decimal"/>
      <w:lvlText w:val="%1."/>
      <w:lvlJc w:val="left"/>
      <w:pPr>
        <w:ind w:left="360" w:hanging="360"/>
      </w:pPr>
      <w:rPr>
        <w:rFonts w:asciiTheme="minorHAnsi" w:hAnsiTheme="minorHAnsi" w:cstheme="minorBidi"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1" w15:restartNumberingAfterBreak="0">
    <w:nsid w:val="55277D94"/>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2" w15:restartNumberingAfterBreak="0">
    <w:nsid w:val="55AB51B7"/>
    <w:multiLevelType w:val="hybridMultilevel"/>
    <w:tmpl w:val="C8DEA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55C23579"/>
    <w:multiLevelType w:val="multilevel"/>
    <w:tmpl w:val="74007F24"/>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4" w15:restartNumberingAfterBreak="0">
    <w:nsid w:val="55E56BDC"/>
    <w:multiLevelType w:val="multilevel"/>
    <w:tmpl w:val="5C7EB7A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5" w15:restartNumberingAfterBreak="0">
    <w:nsid w:val="56B36610"/>
    <w:multiLevelType w:val="hybridMultilevel"/>
    <w:tmpl w:val="5DC0EB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6" w15:restartNumberingAfterBreak="0">
    <w:nsid w:val="56DF0205"/>
    <w:multiLevelType w:val="hybridMultilevel"/>
    <w:tmpl w:val="7B142B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7" w15:restartNumberingAfterBreak="0">
    <w:nsid w:val="573E2609"/>
    <w:multiLevelType w:val="hybridMultilevel"/>
    <w:tmpl w:val="F8F8E838"/>
    <w:lvl w:ilvl="0" w:tplc="CBC83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8" w15:restartNumberingAfterBreak="0">
    <w:nsid w:val="5740680F"/>
    <w:multiLevelType w:val="hybridMultilevel"/>
    <w:tmpl w:val="1AFA43FE"/>
    <w:lvl w:ilvl="0" w:tplc="5120C4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9" w15:restartNumberingAfterBreak="0">
    <w:nsid w:val="5768796C"/>
    <w:multiLevelType w:val="hybridMultilevel"/>
    <w:tmpl w:val="6046D7AA"/>
    <w:lvl w:ilvl="0" w:tplc="E7F433A4">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0" w15:restartNumberingAfterBreak="0">
    <w:nsid w:val="57AC3525"/>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1" w15:restartNumberingAfterBreak="0">
    <w:nsid w:val="57D72976"/>
    <w:multiLevelType w:val="hybridMultilevel"/>
    <w:tmpl w:val="7758EC1A"/>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32" w15:restartNumberingAfterBreak="0">
    <w:nsid w:val="580C7F89"/>
    <w:multiLevelType w:val="hybridMultilevel"/>
    <w:tmpl w:val="958E0224"/>
    <w:lvl w:ilvl="0" w:tplc="0409000F">
      <w:start w:val="1"/>
      <w:numFmt w:val="decimal"/>
      <w:lvlText w:val="%1."/>
      <w:lvlJc w:val="left"/>
      <w:pPr>
        <w:ind w:left="720" w:hanging="360"/>
      </w:pPr>
      <w:rPr>
        <w:rFonts w:hint="default"/>
      </w:rPr>
    </w:lvl>
    <w:lvl w:ilvl="1" w:tplc="04090005">
      <w:start w:val="1"/>
      <w:numFmt w:val="bullet"/>
      <w:lvlText w:val=""/>
      <w:lvlJc w:val="left"/>
      <w:pPr>
        <w:ind w:left="108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3" w15:restartNumberingAfterBreak="0">
    <w:nsid w:val="58807493"/>
    <w:multiLevelType w:val="hybridMultilevel"/>
    <w:tmpl w:val="1862B2C0"/>
    <w:lvl w:ilvl="0" w:tplc="04090001">
      <w:start w:val="1"/>
      <w:numFmt w:val="bullet"/>
      <w:lvlText w:val=""/>
      <w:lvlJc w:val="left"/>
      <w:pPr>
        <w:ind w:left="529" w:hanging="420"/>
      </w:pPr>
      <w:rPr>
        <w:rFonts w:ascii="Symbol" w:hAnsi="Symbol" w:cs="Symbol" w:hint="default"/>
      </w:rPr>
    </w:lvl>
    <w:lvl w:ilvl="1" w:tplc="04090003" w:tentative="1">
      <w:start w:val="1"/>
      <w:numFmt w:val="bullet"/>
      <w:lvlText w:val=""/>
      <w:lvlJc w:val="left"/>
      <w:pPr>
        <w:ind w:left="949" w:hanging="420"/>
      </w:pPr>
      <w:rPr>
        <w:rFonts w:ascii="Wingdings" w:hAnsi="Wingdings" w:hint="default"/>
      </w:rPr>
    </w:lvl>
    <w:lvl w:ilvl="2" w:tplc="04090005" w:tentative="1">
      <w:start w:val="1"/>
      <w:numFmt w:val="bullet"/>
      <w:lvlText w:val=""/>
      <w:lvlJc w:val="left"/>
      <w:pPr>
        <w:ind w:left="1369" w:hanging="420"/>
      </w:pPr>
      <w:rPr>
        <w:rFonts w:ascii="Wingdings" w:hAnsi="Wingdings" w:hint="default"/>
      </w:rPr>
    </w:lvl>
    <w:lvl w:ilvl="3" w:tplc="04090001" w:tentative="1">
      <w:start w:val="1"/>
      <w:numFmt w:val="bullet"/>
      <w:lvlText w:val=""/>
      <w:lvlJc w:val="left"/>
      <w:pPr>
        <w:ind w:left="1789" w:hanging="420"/>
      </w:pPr>
      <w:rPr>
        <w:rFonts w:ascii="Wingdings" w:hAnsi="Wingdings" w:hint="default"/>
      </w:rPr>
    </w:lvl>
    <w:lvl w:ilvl="4" w:tplc="04090003" w:tentative="1">
      <w:start w:val="1"/>
      <w:numFmt w:val="bullet"/>
      <w:lvlText w:val=""/>
      <w:lvlJc w:val="left"/>
      <w:pPr>
        <w:ind w:left="2209" w:hanging="420"/>
      </w:pPr>
      <w:rPr>
        <w:rFonts w:ascii="Wingdings" w:hAnsi="Wingdings" w:hint="default"/>
      </w:rPr>
    </w:lvl>
    <w:lvl w:ilvl="5" w:tplc="04090005" w:tentative="1">
      <w:start w:val="1"/>
      <w:numFmt w:val="bullet"/>
      <w:lvlText w:val=""/>
      <w:lvlJc w:val="left"/>
      <w:pPr>
        <w:ind w:left="2629" w:hanging="420"/>
      </w:pPr>
      <w:rPr>
        <w:rFonts w:ascii="Wingdings" w:hAnsi="Wingdings" w:hint="default"/>
      </w:rPr>
    </w:lvl>
    <w:lvl w:ilvl="6" w:tplc="04090001" w:tentative="1">
      <w:start w:val="1"/>
      <w:numFmt w:val="bullet"/>
      <w:lvlText w:val=""/>
      <w:lvlJc w:val="left"/>
      <w:pPr>
        <w:ind w:left="3049" w:hanging="420"/>
      </w:pPr>
      <w:rPr>
        <w:rFonts w:ascii="Wingdings" w:hAnsi="Wingdings" w:hint="default"/>
      </w:rPr>
    </w:lvl>
    <w:lvl w:ilvl="7" w:tplc="04090003" w:tentative="1">
      <w:start w:val="1"/>
      <w:numFmt w:val="bullet"/>
      <w:lvlText w:val=""/>
      <w:lvlJc w:val="left"/>
      <w:pPr>
        <w:ind w:left="3469" w:hanging="420"/>
      </w:pPr>
      <w:rPr>
        <w:rFonts w:ascii="Wingdings" w:hAnsi="Wingdings" w:hint="default"/>
      </w:rPr>
    </w:lvl>
    <w:lvl w:ilvl="8" w:tplc="04090005" w:tentative="1">
      <w:start w:val="1"/>
      <w:numFmt w:val="bullet"/>
      <w:lvlText w:val=""/>
      <w:lvlJc w:val="left"/>
      <w:pPr>
        <w:ind w:left="3889" w:hanging="420"/>
      </w:pPr>
      <w:rPr>
        <w:rFonts w:ascii="Wingdings" w:hAnsi="Wingdings" w:hint="default"/>
      </w:rPr>
    </w:lvl>
  </w:abstractNum>
  <w:abstractNum w:abstractNumId="334" w15:restartNumberingAfterBreak="0">
    <w:nsid w:val="58920FED"/>
    <w:multiLevelType w:val="multilevel"/>
    <w:tmpl w:val="C2DE41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cs="Symbol" w:hint="default"/>
        <w:color w:val="000000" w:themeColor="text1"/>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589D5513"/>
    <w:multiLevelType w:val="hybridMultilevel"/>
    <w:tmpl w:val="5A7CC7BA"/>
    <w:lvl w:ilvl="0" w:tplc="E50A2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6" w15:restartNumberingAfterBreak="0">
    <w:nsid w:val="58CD0086"/>
    <w:multiLevelType w:val="hybridMultilevel"/>
    <w:tmpl w:val="2B70F4A4"/>
    <w:lvl w:ilvl="0" w:tplc="31CC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7" w15:restartNumberingAfterBreak="0">
    <w:nsid w:val="594C7232"/>
    <w:multiLevelType w:val="hybridMultilevel"/>
    <w:tmpl w:val="54DCF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8" w15:restartNumberingAfterBreak="0">
    <w:nsid w:val="595F4ACD"/>
    <w:multiLevelType w:val="multilevel"/>
    <w:tmpl w:val="BCC44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9" w15:restartNumberingAfterBreak="0">
    <w:nsid w:val="59B13537"/>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0" w15:restartNumberingAfterBreak="0">
    <w:nsid w:val="59BC4048"/>
    <w:multiLevelType w:val="hybridMultilevel"/>
    <w:tmpl w:val="D9A061AE"/>
    <w:lvl w:ilvl="0" w:tplc="029EEA9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41" w15:restartNumberingAfterBreak="0">
    <w:nsid w:val="5A0547FF"/>
    <w:multiLevelType w:val="hybridMultilevel"/>
    <w:tmpl w:val="2F3C720A"/>
    <w:lvl w:ilvl="0" w:tplc="2134523C">
      <w:start w:val="1"/>
      <w:numFmt w:val="decimal"/>
      <w:lvlText w:val="%1."/>
      <w:lvlJc w:val="left"/>
      <w:pPr>
        <w:ind w:left="48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42" w15:restartNumberingAfterBreak="0">
    <w:nsid w:val="5A802964"/>
    <w:multiLevelType w:val="hybridMultilevel"/>
    <w:tmpl w:val="A8A2DD3C"/>
    <w:lvl w:ilvl="0" w:tplc="40F2DE8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43" w15:restartNumberingAfterBreak="0">
    <w:nsid w:val="5A803A16"/>
    <w:multiLevelType w:val="hybridMultilevel"/>
    <w:tmpl w:val="D8A8413E"/>
    <w:lvl w:ilvl="0" w:tplc="A0A0B83E">
      <w:start w:val="1"/>
      <w:numFmt w:val="decimal"/>
      <w:lvlText w:val="%1."/>
      <w:lvlJc w:val="left"/>
      <w:pPr>
        <w:ind w:left="360" w:hanging="360"/>
      </w:pPr>
      <w:rPr>
        <w:rFonts w:asciiTheme="minorHAnsi" w:hAnsiTheme="minorHAnsi" w:cstheme="minorBidi"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4" w15:restartNumberingAfterBreak="0">
    <w:nsid w:val="5A9723A8"/>
    <w:multiLevelType w:val="multilevel"/>
    <w:tmpl w:val="57D4BE6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5A98481A"/>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6" w15:restartNumberingAfterBreak="0">
    <w:nsid w:val="5A997166"/>
    <w:multiLevelType w:val="hybridMultilevel"/>
    <w:tmpl w:val="2264B4CA"/>
    <w:lvl w:ilvl="0" w:tplc="56A0C9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7" w15:restartNumberingAfterBreak="0">
    <w:nsid w:val="5ADA2CB9"/>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8" w15:restartNumberingAfterBreak="0">
    <w:nsid w:val="5ADB512B"/>
    <w:multiLevelType w:val="hybridMultilevel"/>
    <w:tmpl w:val="3986411E"/>
    <w:lvl w:ilvl="0" w:tplc="2134523C">
      <w:start w:val="1"/>
      <w:numFmt w:val="decimal"/>
      <w:lvlText w:val="%1."/>
      <w:lvlJc w:val="left"/>
      <w:pPr>
        <w:ind w:left="48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49" w15:restartNumberingAfterBreak="0">
    <w:nsid w:val="5B2E3EF1"/>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0" w15:restartNumberingAfterBreak="0">
    <w:nsid w:val="5B674F3A"/>
    <w:multiLevelType w:val="hybridMultilevel"/>
    <w:tmpl w:val="81FAD822"/>
    <w:lvl w:ilvl="0" w:tplc="FCF025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1" w15:restartNumberingAfterBreak="0">
    <w:nsid w:val="5B727F1F"/>
    <w:multiLevelType w:val="multilevel"/>
    <w:tmpl w:val="3466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2" w15:restartNumberingAfterBreak="0">
    <w:nsid w:val="5BCE434A"/>
    <w:multiLevelType w:val="hybridMultilevel"/>
    <w:tmpl w:val="11A8DC9C"/>
    <w:lvl w:ilvl="0" w:tplc="A74A5226">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53" w15:restartNumberingAfterBreak="0">
    <w:nsid w:val="5BD95477"/>
    <w:multiLevelType w:val="hybridMultilevel"/>
    <w:tmpl w:val="1DF48830"/>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354" w15:restartNumberingAfterBreak="0">
    <w:nsid w:val="5C433557"/>
    <w:multiLevelType w:val="multilevel"/>
    <w:tmpl w:val="323EE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5" w15:restartNumberingAfterBreak="0">
    <w:nsid w:val="5C597C8E"/>
    <w:multiLevelType w:val="hybridMultilevel"/>
    <w:tmpl w:val="F8F8E838"/>
    <w:lvl w:ilvl="0" w:tplc="CBC83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6" w15:restartNumberingAfterBreak="0">
    <w:nsid w:val="5C9620F2"/>
    <w:multiLevelType w:val="hybridMultilevel"/>
    <w:tmpl w:val="455E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5CD80FAA"/>
    <w:multiLevelType w:val="hybridMultilevel"/>
    <w:tmpl w:val="8CB45BCA"/>
    <w:lvl w:ilvl="0" w:tplc="483696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8" w15:restartNumberingAfterBreak="0">
    <w:nsid w:val="5D9B3A97"/>
    <w:multiLevelType w:val="hybridMultilevel"/>
    <w:tmpl w:val="689A6D7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9" w15:restartNumberingAfterBreak="0">
    <w:nsid w:val="5DB76DF4"/>
    <w:multiLevelType w:val="multilevel"/>
    <w:tmpl w:val="1EFC1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0" w15:restartNumberingAfterBreak="0">
    <w:nsid w:val="5DE14B7C"/>
    <w:multiLevelType w:val="hybridMultilevel"/>
    <w:tmpl w:val="57EA2CA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1" w15:restartNumberingAfterBreak="0">
    <w:nsid w:val="5E0664A3"/>
    <w:multiLevelType w:val="hybridMultilevel"/>
    <w:tmpl w:val="C74A074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2" w15:restartNumberingAfterBreak="0">
    <w:nsid w:val="5E1C2CD1"/>
    <w:multiLevelType w:val="hybridMultilevel"/>
    <w:tmpl w:val="5A4C8AF0"/>
    <w:lvl w:ilvl="0" w:tplc="5B9E5996">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3" w15:restartNumberingAfterBreak="0">
    <w:nsid w:val="5E3F6208"/>
    <w:multiLevelType w:val="hybridMultilevel"/>
    <w:tmpl w:val="E4EAA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4" w15:restartNumberingAfterBreak="0">
    <w:nsid w:val="5EFF26A0"/>
    <w:multiLevelType w:val="hybridMultilevel"/>
    <w:tmpl w:val="4CBC37BA"/>
    <w:lvl w:ilvl="0" w:tplc="18FE44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5" w15:restartNumberingAfterBreak="0">
    <w:nsid w:val="5F102A4E"/>
    <w:multiLevelType w:val="hybridMultilevel"/>
    <w:tmpl w:val="65087000"/>
    <w:lvl w:ilvl="0" w:tplc="1660A04A">
      <w:start w:val="1"/>
      <w:numFmt w:val="bullet"/>
      <w:lvlText w:val=""/>
      <w:lvlJc w:val="left"/>
      <w:pPr>
        <w:ind w:left="1860" w:hanging="420"/>
      </w:pPr>
      <w:rPr>
        <w:rFonts w:ascii="Symbol" w:hAnsi="Symbol" w:hint="default"/>
        <w:color w:val="000000" w:themeColor="text1"/>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366" w15:restartNumberingAfterBreak="0">
    <w:nsid w:val="5F21416D"/>
    <w:multiLevelType w:val="hybridMultilevel"/>
    <w:tmpl w:val="5A7CC7BA"/>
    <w:lvl w:ilvl="0" w:tplc="E50A2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7" w15:restartNumberingAfterBreak="0">
    <w:nsid w:val="5F504947"/>
    <w:multiLevelType w:val="hybridMultilevel"/>
    <w:tmpl w:val="576888DC"/>
    <w:lvl w:ilvl="0" w:tplc="5120C4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8" w15:restartNumberingAfterBreak="0">
    <w:nsid w:val="5F7F4FB1"/>
    <w:multiLevelType w:val="hybridMultilevel"/>
    <w:tmpl w:val="C74A074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9" w15:restartNumberingAfterBreak="0">
    <w:nsid w:val="5FBF7868"/>
    <w:multiLevelType w:val="hybridMultilevel"/>
    <w:tmpl w:val="2F92556C"/>
    <w:lvl w:ilvl="0" w:tplc="5120C4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0" w15:restartNumberingAfterBreak="0">
    <w:nsid w:val="60305572"/>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1" w15:restartNumberingAfterBreak="0">
    <w:nsid w:val="60C53B87"/>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2" w15:restartNumberingAfterBreak="0">
    <w:nsid w:val="60FD1C70"/>
    <w:multiLevelType w:val="hybridMultilevel"/>
    <w:tmpl w:val="628AC55C"/>
    <w:lvl w:ilvl="0" w:tplc="26F86C2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73" w15:restartNumberingAfterBreak="0">
    <w:nsid w:val="611533A6"/>
    <w:multiLevelType w:val="hybridMultilevel"/>
    <w:tmpl w:val="D33411B0"/>
    <w:lvl w:ilvl="0" w:tplc="308CDD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4" w15:restartNumberingAfterBreak="0">
    <w:nsid w:val="61181D17"/>
    <w:multiLevelType w:val="hybridMultilevel"/>
    <w:tmpl w:val="04C6A402"/>
    <w:lvl w:ilvl="0" w:tplc="72D287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5" w15:restartNumberingAfterBreak="0">
    <w:nsid w:val="617B067C"/>
    <w:multiLevelType w:val="multilevel"/>
    <w:tmpl w:val="CF6E5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6" w15:restartNumberingAfterBreak="0">
    <w:nsid w:val="61DE3D25"/>
    <w:multiLevelType w:val="hybridMultilevel"/>
    <w:tmpl w:val="CA98C954"/>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2134523C">
      <w:start w:val="1"/>
      <w:numFmt w:val="decimal"/>
      <w:lvlText w:val="%4."/>
      <w:lvlJc w:val="left"/>
      <w:pPr>
        <w:ind w:left="1560" w:hanging="480"/>
      </w:pPr>
      <w:rPr>
        <w:rFonts w:hint="default"/>
        <w:color w:val="auto"/>
      </w:r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377" w15:restartNumberingAfterBreak="0">
    <w:nsid w:val="62440816"/>
    <w:multiLevelType w:val="hybridMultilevel"/>
    <w:tmpl w:val="E7B228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8" w15:restartNumberingAfterBreak="0">
    <w:nsid w:val="6244240B"/>
    <w:multiLevelType w:val="hybridMultilevel"/>
    <w:tmpl w:val="F954BB4C"/>
    <w:lvl w:ilvl="0" w:tplc="D1043808">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9" w15:restartNumberingAfterBreak="0">
    <w:nsid w:val="63C24C9D"/>
    <w:multiLevelType w:val="hybridMultilevel"/>
    <w:tmpl w:val="BF0A6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0" w15:restartNumberingAfterBreak="0">
    <w:nsid w:val="63D7725E"/>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1" w15:restartNumberingAfterBreak="0">
    <w:nsid w:val="63FE654B"/>
    <w:multiLevelType w:val="hybridMultilevel"/>
    <w:tmpl w:val="F3F6B9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870" w:hanging="360"/>
      </w:pPr>
      <w:rPr>
        <w:rFonts w:ascii="Courier New" w:hAnsi="Courier New" w:cs="Courier New" w:hint="default"/>
      </w:rPr>
    </w:lvl>
    <w:lvl w:ilvl="2" w:tplc="04090005" w:tentative="1">
      <w:start w:val="1"/>
      <w:numFmt w:val="bullet"/>
      <w:lvlText w:val=""/>
      <w:lvlJc w:val="left"/>
      <w:pPr>
        <w:ind w:left="1590" w:hanging="360"/>
      </w:pPr>
      <w:rPr>
        <w:rFonts w:ascii="Wingdings" w:hAnsi="Wingdings" w:hint="default"/>
      </w:rPr>
    </w:lvl>
    <w:lvl w:ilvl="3" w:tplc="04090001" w:tentative="1">
      <w:start w:val="1"/>
      <w:numFmt w:val="bullet"/>
      <w:lvlText w:val=""/>
      <w:lvlJc w:val="left"/>
      <w:pPr>
        <w:ind w:left="2310" w:hanging="360"/>
      </w:pPr>
      <w:rPr>
        <w:rFonts w:ascii="Symbol" w:hAnsi="Symbol" w:hint="default"/>
      </w:rPr>
    </w:lvl>
    <w:lvl w:ilvl="4" w:tplc="04090003" w:tentative="1">
      <w:start w:val="1"/>
      <w:numFmt w:val="bullet"/>
      <w:lvlText w:val="o"/>
      <w:lvlJc w:val="left"/>
      <w:pPr>
        <w:ind w:left="3030" w:hanging="360"/>
      </w:pPr>
      <w:rPr>
        <w:rFonts w:ascii="Courier New" w:hAnsi="Courier New" w:cs="Courier New" w:hint="default"/>
      </w:rPr>
    </w:lvl>
    <w:lvl w:ilvl="5" w:tplc="04090005" w:tentative="1">
      <w:start w:val="1"/>
      <w:numFmt w:val="bullet"/>
      <w:lvlText w:val=""/>
      <w:lvlJc w:val="left"/>
      <w:pPr>
        <w:ind w:left="3750" w:hanging="360"/>
      </w:pPr>
      <w:rPr>
        <w:rFonts w:ascii="Wingdings" w:hAnsi="Wingdings" w:hint="default"/>
      </w:rPr>
    </w:lvl>
    <w:lvl w:ilvl="6" w:tplc="04090001" w:tentative="1">
      <w:start w:val="1"/>
      <w:numFmt w:val="bullet"/>
      <w:lvlText w:val=""/>
      <w:lvlJc w:val="left"/>
      <w:pPr>
        <w:ind w:left="4470" w:hanging="360"/>
      </w:pPr>
      <w:rPr>
        <w:rFonts w:ascii="Symbol" w:hAnsi="Symbol" w:hint="default"/>
      </w:rPr>
    </w:lvl>
    <w:lvl w:ilvl="7" w:tplc="04090003" w:tentative="1">
      <w:start w:val="1"/>
      <w:numFmt w:val="bullet"/>
      <w:lvlText w:val="o"/>
      <w:lvlJc w:val="left"/>
      <w:pPr>
        <w:ind w:left="5190" w:hanging="360"/>
      </w:pPr>
      <w:rPr>
        <w:rFonts w:ascii="Courier New" w:hAnsi="Courier New" w:cs="Courier New" w:hint="default"/>
      </w:rPr>
    </w:lvl>
    <w:lvl w:ilvl="8" w:tplc="04090005" w:tentative="1">
      <w:start w:val="1"/>
      <w:numFmt w:val="bullet"/>
      <w:lvlText w:val=""/>
      <w:lvlJc w:val="left"/>
      <w:pPr>
        <w:ind w:left="5910" w:hanging="360"/>
      </w:pPr>
      <w:rPr>
        <w:rFonts w:ascii="Wingdings" w:hAnsi="Wingdings" w:hint="default"/>
      </w:rPr>
    </w:lvl>
  </w:abstractNum>
  <w:abstractNum w:abstractNumId="382" w15:restartNumberingAfterBreak="0">
    <w:nsid w:val="64002856"/>
    <w:multiLevelType w:val="hybridMultilevel"/>
    <w:tmpl w:val="2FA66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3" w15:restartNumberingAfterBreak="0">
    <w:nsid w:val="646E1DD0"/>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4" w15:restartNumberingAfterBreak="0">
    <w:nsid w:val="648A3C06"/>
    <w:multiLevelType w:val="hybridMultilevel"/>
    <w:tmpl w:val="CD388F4C"/>
    <w:lvl w:ilvl="0" w:tplc="D840C478">
      <w:start w:val="1"/>
      <w:numFmt w:val="decimal"/>
      <w:lvlText w:val="%1."/>
      <w:lvlJc w:val="left"/>
      <w:pPr>
        <w:ind w:left="360" w:hanging="360"/>
      </w:pPr>
      <w:rPr>
        <w:rFonts w:asciiTheme="minorHAnsi" w:hAnsiTheme="minorHAnsi" w:cstheme="minorBidi"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5" w15:restartNumberingAfterBreak="0">
    <w:nsid w:val="64915B2C"/>
    <w:multiLevelType w:val="hybridMultilevel"/>
    <w:tmpl w:val="D3D66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6" w15:restartNumberingAfterBreak="0">
    <w:nsid w:val="64EF76D5"/>
    <w:multiLevelType w:val="hybridMultilevel"/>
    <w:tmpl w:val="BD449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5071748"/>
    <w:multiLevelType w:val="hybridMultilevel"/>
    <w:tmpl w:val="96A6C1A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8" w15:restartNumberingAfterBreak="0">
    <w:nsid w:val="65536A62"/>
    <w:multiLevelType w:val="hybridMultilevel"/>
    <w:tmpl w:val="CC067D1E"/>
    <w:lvl w:ilvl="0" w:tplc="2134523C">
      <w:start w:val="1"/>
      <w:numFmt w:val="decimal"/>
      <w:lvlText w:val="%1."/>
      <w:lvlJc w:val="left"/>
      <w:pPr>
        <w:ind w:left="480" w:hanging="480"/>
      </w:pPr>
      <w:rPr>
        <w:rFont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9" w15:restartNumberingAfterBreak="0">
    <w:nsid w:val="65566785"/>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0" w15:restartNumberingAfterBreak="0">
    <w:nsid w:val="65E41BE6"/>
    <w:multiLevelType w:val="multilevel"/>
    <w:tmpl w:val="1EFE55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1" w15:restartNumberingAfterBreak="0">
    <w:nsid w:val="6607690F"/>
    <w:multiLevelType w:val="hybridMultilevel"/>
    <w:tmpl w:val="88FEF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2" w15:restartNumberingAfterBreak="0">
    <w:nsid w:val="661D45FC"/>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3" w15:restartNumberingAfterBreak="0">
    <w:nsid w:val="661E4ACE"/>
    <w:multiLevelType w:val="hybridMultilevel"/>
    <w:tmpl w:val="EA38FFEC"/>
    <w:lvl w:ilvl="0" w:tplc="0409000F">
      <w:start w:val="1"/>
      <w:numFmt w:val="decimal"/>
      <w:lvlText w:val="%1."/>
      <w:lvlJc w:val="left"/>
      <w:pPr>
        <w:ind w:left="360" w:hanging="360"/>
      </w:pPr>
      <w:rPr>
        <w:rFonts w:hint="default"/>
      </w:rPr>
    </w:lvl>
    <w:lvl w:ilvl="1" w:tplc="04090011">
      <w:start w:val="1"/>
      <w:numFmt w:val="decimal"/>
      <w:lvlText w:val="%2)"/>
      <w:lvlJc w:val="left"/>
      <w:pPr>
        <w:ind w:left="1200" w:hanging="480"/>
      </w:pPr>
      <w:rPr>
        <w:rFonts w:hint="default"/>
      </w:rPr>
    </w:lvl>
    <w:lvl w:ilvl="2" w:tplc="C972AB44">
      <w:start w:val="1"/>
      <w:numFmt w:val="decimal"/>
      <w:lvlText w:val="%3）"/>
      <w:lvlJc w:val="left"/>
      <w:pPr>
        <w:ind w:left="2160" w:hanging="54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4" w15:restartNumberingAfterBreak="0">
    <w:nsid w:val="663D062C"/>
    <w:multiLevelType w:val="hybridMultilevel"/>
    <w:tmpl w:val="C74A074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5" w15:restartNumberingAfterBreak="0">
    <w:nsid w:val="66703078"/>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6" w15:restartNumberingAfterBreak="0">
    <w:nsid w:val="6676794B"/>
    <w:multiLevelType w:val="multilevel"/>
    <w:tmpl w:val="F7AC33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7" w15:restartNumberingAfterBreak="0">
    <w:nsid w:val="66941147"/>
    <w:multiLevelType w:val="hybridMultilevel"/>
    <w:tmpl w:val="2B70F4A4"/>
    <w:lvl w:ilvl="0" w:tplc="31CC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8" w15:restartNumberingAfterBreak="0">
    <w:nsid w:val="66CB39F9"/>
    <w:multiLevelType w:val="multilevel"/>
    <w:tmpl w:val="82B85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66D71636"/>
    <w:multiLevelType w:val="hybridMultilevel"/>
    <w:tmpl w:val="A4500B4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0" w15:restartNumberingAfterBreak="0">
    <w:nsid w:val="674F0EDB"/>
    <w:multiLevelType w:val="hybridMultilevel"/>
    <w:tmpl w:val="8F588460"/>
    <w:lvl w:ilvl="0" w:tplc="E50A2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1" w15:restartNumberingAfterBreak="0">
    <w:nsid w:val="67A85270"/>
    <w:multiLevelType w:val="hybridMultilevel"/>
    <w:tmpl w:val="59F22FDA"/>
    <w:lvl w:ilvl="0" w:tplc="637AC82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02" w15:restartNumberingAfterBreak="0">
    <w:nsid w:val="67C375FD"/>
    <w:multiLevelType w:val="hybridMultilevel"/>
    <w:tmpl w:val="899A5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3" w15:restartNumberingAfterBreak="0">
    <w:nsid w:val="6826518F"/>
    <w:multiLevelType w:val="hybridMultilevel"/>
    <w:tmpl w:val="D160D19A"/>
    <w:lvl w:ilvl="0" w:tplc="6066A162">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04" w15:restartNumberingAfterBreak="0">
    <w:nsid w:val="69856850"/>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5" w15:restartNumberingAfterBreak="0">
    <w:nsid w:val="69867D18"/>
    <w:multiLevelType w:val="multilevel"/>
    <w:tmpl w:val="BF06B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6" w15:restartNumberingAfterBreak="0">
    <w:nsid w:val="69BF0F62"/>
    <w:multiLevelType w:val="hybridMultilevel"/>
    <w:tmpl w:val="E4B44FC0"/>
    <w:lvl w:ilvl="0" w:tplc="796A52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7" w15:restartNumberingAfterBreak="0">
    <w:nsid w:val="69FC48B9"/>
    <w:multiLevelType w:val="hybridMultilevel"/>
    <w:tmpl w:val="47947E2C"/>
    <w:lvl w:ilvl="0" w:tplc="0409000F">
      <w:start w:val="1"/>
      <w:numFmt w:val="decimal"/>
      <w:lvlText w:val="%1."/>
      <w:lvlJc w:val="left"/>
      <w:pPr>
        <w:ind w:left="360" w:hanging="360"/>
      </w:pPr>
      <w:rPr>
        <w:rFonts w:hint="default"/>
      </w:rPr>
    </w:lvl>
    <w:lvl w:ilvl="1" w:tplc="04090001">
      <w:start w:val="1"/>
      <w:numFmt w:val="bullet"/>
      <w:lvlText w:val=""/>
      <w:lvlJc w:val="left"/>
      <w:pPr>
        <w:ind w:left="1200" w:hanging="48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8" w15:restartNumberingAfterBreak="0">
    <w:nsid w:val="6A173440"/>
    <w:multiLevelType w:val="multilevel"/>
    <w:tmpl w:val="1EFC1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9" w15:restartNumberingAfterBreak="0">
    <w:nsid w:val="6AC27201"/>
    <w:multiLevelType w:val="hybridMultilevel"/>
    <w:tmpl w:val="164A6F98"/>
    <w:lvl w:ilvl="0" w:tplc="5120C4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0" w15:restartNumberingAfterBreak="0">
    <w:nsid w:val="6BDB7335"/>
    <w:multiLevelType w:val="hybridMultilevel"/>
    <w:tmpl w:val="26DC0DCC"/>
    <w:lvl w:ilvl="0" w:tplc="E9F4EF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1" w15:restartNumberingAfterBreak="0">
    <w:nsid w:val="6BE44B71"/>
    <w:multiLevelType w:val="hybridMultilevel"/>
    <w:tmpl w:val="7632D2AE"/>
    <w:lvl w:ilvl="0" w:tplc="B87C0F26">
      <w:start w:val="1"/>
      <w:numFmt w:val="decimal"/>
      <w:lvlText w:val="%1)"/>
      <w:lvlJc w:val="left"/>
      <w:pPr>
        <w:ind w:left="570" w:hanging="360"/>
      </w:pPr>
      <w:rPr>
        <w:rFonts w:hint="eastAsia"/>
      </w:rPr>
    </w:lvl>
    <w:lvl w:ilvl="1" w:tplc="04090019">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412" w15:restartNumberingAfterBreak="0">
    <w:nsid w:val="6C891F7F"/>
    <w:multiLevelType w:val="hybridMultilevel"/>
    <w:tmpl w:val="6EAA010A"/>
    <w:lvl w:ilvl="0" w:tplc="C6984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3" w15:restartNumberingAfterBreak="0">
    <w:nsid w:val="6C8D1D8F"/>
    <w:multiLevelType w:val="multilevel"/>
    <w:tmpl w:val="4080DB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6CCD5450"/>
    <w:multiLevelType w:val="multilevel"/>
    <w:tmpl w:val="73842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D047732"/>
    <w:multiLevelType w:val="hybridMultilevel"/>
    <w:tmpl w:val="FA58B54E"/>
    <w:lvl w:ilvl="0" w:tplc="730ACEF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16" w15:restartNumberingAfterBreak="0">
    <w:nsid w:val="6D564BE7"/>
    <w:multiLevelType w:val="multilevel"/>
    <w:tmpl w:val="4F88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6DFB0B5F"/>
    <w:multiLevelType w:val="hybridMultilevel"/>
    <w:tmpl w:val="D5827940"/>
    <w:lvl w:ilvl="0" w:tplc="04090001">
      <w:start w:val="1"/>
      <w:numFmt w:val="bullet"/>
      <w:lvlText w:val=""/>
      <w:lvlJc w:val="left"/>
      <w:pPr>
        <w:ind w:left="1246" w:hanging="360"/>
      </w:pPr>
      <w:rPr>
        <w:rFonts w:ascii="Symbol" w:hAnsi="Symbol" w:hint="default"/>
      </w:rPr>
    </w:lvl>
    <w:lvl w:ilvl="1" w:tplc="04090003" w:tentative="1">
      <w:start w:val="1"/>
      <w:numFmt w:val="bullet"/>
      <w:lvlText w:val="o"/>
      <w:lvlJc w:val="left"/>
      <w:pPr>
        <w:ind w:left="1966" w:hanging="360"/>
      </w:pPr>
      <w:rPr>
        <w:rFonts w:ascii="Courier New" w:hAnsi="Courier New" w:cs="Courier New" w:hint="default"/>
      </w:rPr>
    </w:lvl>
    <w:lvl w:ilvl="2" w:tplc="04090005" w:tentative="1">
      <w:start w:val="1"/>
      <w:numFmt w:val="bullet"/>
      <w:lvlText w:val=""/>
      <w:lvlJc w:val="left"/>
      <w:pPr>
        <w:ind w:left="2686" w:hanging="360"/>
      </w:pPr>
      <w:rPr>
        <w:rFonts w:ascii="Wingdings" w:hAnsi="Wingdings" w:hint="default"/>
      </w:rPr>
    </w:lvl>
    <w:lvl w:ilvl="3" w:tplc="04090001" w:tentative="1">
      <w:start w:val="1"/>
      <w:numFmt w:val="bullet"/>
      <w:lvlText w:val=""/>
      <w:lvlJc w:val="left"/>
      <w:pPr>
        <w:ind w:left="3406" w:hanging="360"/>
      </w:pPr>
      <w:rPr>
        <w:rFonts w:ascii="Symbol" w:hAnsi="Symbol" w:hint="default"/>
      </w:rPr>
    </w:lvl>
    <w:lvl w:ilvl="4" w:tplc="04090003" w:tentative="1">
      <w:start w:val="1"/>
      <w:numFmt w:val="bullet"/>
      <w:lvlText w:val="o"/>
      <w:lvlJc w:val="left"/>
      <w:pPr>
        <w:ind w:left="4126" w:hanging="360"/>
      </w:pPr>
      <w:rPr>
        <w:rFonts w:ascii="Courier New" w:hAnsi="Courier New" w:cs="Courier New" w:hint="default"/>
      </w:rPr>
    </w:lvl>
    <w:lvl w:ilvl="5" w:tplc="04090005" w:tentative="1">
      <w:start w:val="1"/>
      <w:numFmt w:val="bullet"/>
      <w:lvlText w:val=""/>
      <w:lvlJc w:val="left"/>
      <w:pPr>
        <w:ind w:left="4846" w:hanging="360"/>
      </w:pPr>
      <w:rPr>
        <w:rFonts w:ascii="Wingdings" w:hAnsi="Wingdings" w:hint="default"/>
      </w:rPr>
    </w:lvl>
    <w:lvl w:ilvl="6" w:tplc="04090001" w:tentative="1">
      <w:start w:val="1"/>
      <w:numFmt w:val="bullet"/>
      <w:lvlText w:val=""/>
      <w:lvlJc w:val="left"/>
      <w:pPr>
        <w:ind w:left="5566" w:hanging="360"/>
      </w:pPr>
      <w:rPr>
        <w:rFonts w:ascii="Symbol" w:hAnsi="Symbol" w:hint="default"/>
      </w:rPr>
    </w:lvl>
    <w:lvl w:ilvl="7" w:tplc="04090003" w:tentative="1">
      <w:start w:val="1"/>
      <w:numFmt w:val="bullet"/>
      <w:lvlText w:val="o"/>
      <w:lvlJc w:val="left"/>
      <w:pPr>
        <w:ind w:left="6286" w:hanging="360"/>
      </w:pPr>
      <w:rPr>
        <w:rFonts w:ascii="Courier New" w:hAnsi="Courier New" w:cs="Courier New" w:hint="default"/>
      </w:rPr>
    </w:lvl>
    <w:lvl w:ilvl="8" w:tplc="04090005" w:tentative="1">
      <w:start w:val="1"/>
      <w:numFmt w:val="bullet"/>
      <w:lvlText w:val=""/>
      <w:lvlJc w:val="left"/>
      <w:pPr>
        <w:ind w:left="7006" w:hanging="360"/>
      </w:pPr>
      <w:rPr>
        <w:rFonts w:ascii="Wingdings" w:hAnsi="Wingdings" w:hint="default"/>
      </w:rPr>
    </w:lvl>
  </w:abstractNum>
  <w:abstractNum w:abstractNumId="418" w15:restartNumberingAfterBreak="0">
    <w:nsid w:val="6E395E8A"/>
    <w:multiLevelType w:val="multilevel"/>
    <w:tmpl w:val="74007F24"/>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9" w15:restartNumberingAfterBreak="0">
    <w:nsid w:val="6ED23D1A"/>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0" w15:restartNumberingAfterBreak="0">
    <w:nsid w:val="6ED35E0A"/>
    <w:multiLevelType w:val="hybridMultilevel"/>
    <w:tmpl w:val="F612C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1" w15:restartNumberingAfterBreak="0">
    <w:nsid w:val="6EFD2F68"/>
    <w:multiLevelType w:val="hybridMultilevel"/>
    <w:tmpl w:val="F3CED5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2" w15:restartNumberingAfterBreak="0">
    <w:nsid w:val="6FE86014"/>
    <w:multiLevelType w:val="hybridMultilevel"/>
    <w:tmpl w:val="72C44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6FF12EA2"/>
    <w:multiLevelType w:val="hybridMultilevel"/>
    <w:tmpl w:val="E780C20E"/>
    <w:lvl w:ilvl="0" w:tplc="52723F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4" w15:restartNumberingAfterBreak="0">
    <w:nsid w:val="6FFC6605"/>
    <w:multiLevelType w:val="hybridMultilevel"/>
    <w:tmpl w:val="2E2C9588"/>
    <w:lvl w:ilvl="0" w:tplc="C1B85F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5" w15:restartNumberingAfterBreak="0">
    <w:nsid w:val="700243C6"/>
    <w:multiLevelType w:val="hybridMultilevel"/>
    <w:tmpl w:val="1A7A4448"/>
    <w:lvl w:ilvl="0" w:tplc="4B4E61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6" w15:restartNumberingAfterBreak="0">
    <w:nsid w:val="701B05C8"/>
    <w:multiLevelType w:val="multilevel"/>
    <w:tmpl w:val="67F48A68"/>
    <w:lvl w:ilvl="0">
      <w:start w:val="1"/>
      <w:numFmt w:val="decimal"/>
      <w:lvlText w:val="%1."/>
      <w:lvlJc w:val="left"/>
      <w:pPr>
        <w:ind w:left="360" w:hanging="360"/>
      </w:pPr>
      <w:rPr>
        <w:rFonts w:ascii="Arial" w:eastAsiaTheme="minorEastAsia" w:hAnsi="Arial" w:cs="Arial"/>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27" w15:restartNumberingAfterBreak="0">
    <w:nsid w:val="70F82BC5"/>
    <w:multiLevelType w:val="multilevel"/>
    <w:tmpl w:val="B78E4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8" w15:restartNumberingAfterBreak="0">
    <w:nsid w:val="70F83579"/>
    <w:multiLevelType w:val="hybridMultilevel"/>
    <w:tmpl w:val="971232AC"/>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D71AC254">
      <w:start w:val="1"/>
      <w:numFmt w:val="upperLetter"/>
      <w:lvlText w:val="%3)"/>
      <w:lvlJc w:val="left"/>
      <w:pPr>
        <w:ind w:left="1980" w:hanging="360"/>
      </w:pPr>
      <w:rPr>
        <w:rFonts w:hint="default"/>
      </w:rPr>
    </w:lvl>
    <w:lvl w:ilvl="3" w:tplc="9C94820A">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9" w15:restartNumberingAfterBreak="0">
    <w:nsid w:val="70FF4899"/>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0" w15:restartNumberingAfterBreak="0">
    <w:nsid w:val="71052CA5"/>
    <w:multiLevelType w:val="hybridMultilevel"/>
    <w:tmpl w:val="D5860D14"/>
    <w:lvl w:ilvl="0" w:tplc="906C0D1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31" w15:restartNumberingAfterBreak="0">
    <w:nsid w:val="71466584"/>
    <w:multiLevelType w:val="multilevel"/>
    <w:tmpl w:val="A094B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2" w15:restartNumberingAfterBreak="0">
    <w:nsid w:val="71867A2A"/>
    <w:multiLevelType w:val="multilevel"/>
    <w:tmpl w:val="C7685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3" w15:restartNumberingAfterBreak="0">
    <w:nsid w:val="71AF2630"/>
    <w:multiLevelType w:val="hybridMultilevel"/>
    <w:tmpl w:val="971232AC"/>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D71AC254">
      <w:start w:val="1"/>
      <w:numFmt w:val="upperLetter"/>
      <w:lvlText w:val="%3)"/>
      <w:lvlJc w:val="left"/>
      <w:pPr>
        <w:ind w:left="1980" w:hanging="360"/>
      </w:pPr>
      <w:rPr>
        <w:rFonts w:hint="default"/>
      </w:rPr>
    </w:lvl>
    <w:lvl w:ilvl="3" w:tplc="9C94820A">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4" w15:restartNumberingAfterBreak="0">
    <w:nsid w:val="71FB72DD"/>
    <w:multiLevelType w:val="hybridMultilevel"/>
    <w:tmpl w:val="7632D2AE"/>
    <w:lvl w:ilvl="0" w:tplc="B87C0F26">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5" w15:restartNumberingAfterBreak="0">
    <w:nsid w:val="722B2395"/>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6" w15:restartNumberingAfterBreak="0">
    <w:nsid w:val="72696FD7"/>
    <w:multiLevelType w:val="multilevel"/>
    <w:tmpl w:val="74007F24"/>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7" w15:restartNumberingAfterBreak="0">
    <w:nsid w:val="726B5188"/>
    <w:multiLevelType w:val="multilevel"/>
    <w:tmpl w:val="24565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726E42E1"/>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9" w15:restartNumberingAfterBreak="0">
    <w:nsid w:val="72A57FB5"/>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0" w15:restartNumberingAfterBreak="0">
    <w:nsid w:val="72E34C72"/>
    <w:multiLevelType w:val="hybridMultilevel"/>
    <w:tmpl w:val="026AF2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1" w15:restartNumberingAfterBreak="0">
    <w:nsid w:val="731A6D31"/>
    <w:multiLevelType w:val="multilevel"/>
    <w:tmpl w:val="6EDC61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2" w15:restartNumberingAfterBreak="0">
    <w:nsid w:val="73C80EF7"/>
    <w:multiLevelType w:val="hybridMultilevel"/>
    <w:tmpl w:val="87A690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3" w15:restartNumberingAfterBreak="0">
    <w:nsid w:val="740B1BA4"/>
    <w:multiLevelType w:val="multilevel"/>
    <w:tmpl w:val="26166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745122BD"/>
    <w:multiLevelType w:val="hybridMultilevel"/>
    <w:tmpl w:val="4AE47C76"/>
    <w:lvl w:ilvl="0" w:tplc="029EEA9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45" w15:restartNumberingAfterBreak="0">
    <w:nsid w:val="74860029"/>
    <w:multiLevelType w:val="hybridMultilevel"/>
    <w:tmpl w:val="C284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6" w15:restartNumberingAfterBreak="0">
    <w:nsid w:val="74C74518"/>
    <w:multiLevelType w:val="hybridMultilevel"/>
    <w:tmpl w:val="C74A074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7" w15:restartNumberingAfterBreak="0">
    <w:nsid w:val="74D13B81"/>
    <w:multiLevelType w:val="hybridMultilevel"/>
    <w:tmpl w:val="B0A8C112"/>
    <w:lvl w:ilvl="0" w:tplc="DB7846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8" w15:restartNumberingAfterBreak="0">
    <w:nsid w:val="74E5579B"/>
    <w:multiLevelType w:val="multilevel"/>
    <w:tmpl w:val="4A585F1E"/>
    <w:lvl w:ilvl="0">
      <w:start w:val="1"/>
      <w:numFmt w:val="decimal"/>
      <w:lvlText w:val="%1."/>
      <w:lvlJc w:val="left"/>
      <w:pPr>
        <w:ind w:left="360" w:hanging="360"/>
      </w:pPr>
      <w:rPr>
        <w:rFonts w:hint="default"/>
      </w:rPr>
    </w:lvl>
    <w:lvl w:ilvl="1">
      <w:start w:val="1"/>
      <w:numFmt w:val="decimal"/>
      <w:lvlText w:val="%1.%2"/>
      <w:lvlJc w:val="left"/>
      <w:pPr>
        <w:ind w:left="720" w:hanging="360"/>
      </w:p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49" w15:restartNumberingAfterBreak="0">
    <w:nsid w:val="74F52737"/>
    <w:multiLevelType w:val="hybridMultilevel"/>
    <w:tmpl w:val="0506094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0" w15:restartNumberingAfterBreak="0">
    <w:nsid w:val="751A44D1"/>
    <w:multiLevelType w:val="hybridMultilevel"/>
    <w:tmpl w:val="8A4E76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1" w15:restartNumberingAfterBreak="0">
    <w:nsid w:val="753E27DC"/>
    <w:multiLevelType w:val="hybridMultilevel"/>
    <w:tmpl w:val="957EA0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2" w15:restartNumberingAfterBreak="0">
    <w:nsid w:val="756B547E"/>
    <w:multiLevelType w:val="hybridMultilevel"/>
    <w:tmpl w:val="F0381B02"/>
    <w:lvl w:ilvl="0" w:tplc="BC1E602C">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453" w15:restartNumberingAfterBreak="0">
    <w:nsid w:val="75C556C2"/>
    <w:multiLevelType w:val="hybridMultilevel"/>
    <w:tmpl w:val="C152FB60"/>
    <w:lvl w:ilvl="0" w:tplc="C9F0B5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4" w15:restartNumberingAfterBreak="0">
    <w:nsid w:val="762534CC"/>
    <w:multiLevelType w:val="hybridMultilevel"/>
    <w:tmpl w:val="3986411E"/>
    <w:lvl w:ilvl="0" w:tplc="2134523C">
      <w:start w:val="1"/>
      <w:numFmt w:val="decimal"/>
      <w:lvlText w:val="%1."/>
      <w:lvlJc w:val="left"/>
      <w:pPr>
        <w:ind w:left="48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55" w15:restartNumberingAfterBreak="0">
    <w:nsid w:val="7629465A"/>
    <w:multiLevelType w:val="multilevel"/>
    <w:tmpl w:val="43FC68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76D653CE"/>
    <w:multiLevelType w:val="hybridMultilevel"/>
    <w:tmpl w:val="D9C6FF58"/>
    <w:lvl w:ilvl="0" w:tplc="5120C4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7" w15:restartNumberingAfterBreak="0">
    <w:nsid w:val="76E86232"/>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8" w15:restartNumberingAfterBreak="0">
    <w:nsid w:val="77223238"/>
    <w:multiLevelType w:val="hybridMultilevel"/>
    <w:tmpl w:val="26DC0DCC"/>
    <w:lvl w:ilvl="0" w:tplc="E9F4EF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9" w15:restartNumberingAfterBreak="0">
    <w:nsid w:val="77316510"/>
    <w:multiLevelType w:val="hybridMultilevel"/>
    <w:tmpl w:val="D3C85B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0" w15:restartNumberingAfterBreak="0">
    <w:nsid w:val="77345E37"/>
    <w:multiLevelType w:val="hybridMultilevel"/>
    <w:tmpl w:val="2D02EF08"/>
    <w:lvl w:ilvl="0" w:tplc="5120C4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1" w15:restartNumberingAfterBreak="0">
    <w:nsid w:val="77473FCA"/>
    <w:multiLevelType w:val="multilevel"/>
    <w:tmpl w:val="D2162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2" w15:restartNumberingAfterBreak="0">
    <w:nsid w:val="77A37678"/>
    <w:multiLevelType w:val="hybridMultilevel"/>
    <w:tmpl w:val="36D85F00"/>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3" w15:restartNumberingAfterBreak="0">
    <w:nsid w:val="77AA0878"/>
    <w:multiLevelType w:val="multilevel"/>
    <w:tmpl w:val="486CC1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7C51E86"/>
    <w:multiLevelType w:val="multilevel"/>
    <w:tmpl w:val="7BD8B3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77D155DD"/>
    <w:multiLevelType w:val="multilevel"/>
    <w:tmpl w:val="FAC05B1A"/>
    <w:lvl w:ilvl="0">
      <w:start w:val="1"/>
      <w:numFmt w:val="decimal"/>
      <w:lvlText w:val="%1."/>
      <w:lvlJc w:val="left"/>
      <w:pPr>
        <w:ind w:left="360" w:hanging="360"/>
      </w:pPr>
      <w:rPr>
        <w:rFonts w:asciiTheme="minorHAnsi" w:hAnsiTheme="minorHAnsi" w:cstheme="minorBidi" w:hint="default"/>
        <w:sz w:val="21"/>
      </w:rPr>
    </w:lvl>
    <w:lvl w:ilvl="1">
      <w:start w:val="1"/>
      <w:numFmt w:val="decimal"/>
      <w:lvlText w:val="%1.%2"/>
      <w:lvlJc w:val="left"/>
      <w:pPr>
        <w:ind w:left="780" w:hanging="360"/>
      </w:p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466" w15:restartNumberingAfterBreak="0">
    <w:nsid w:val="77DE49D5"/>
    <w:multiLevelType w:val="hybridMultilevel"/>
    <w:tmpl w:val="DC0A264E"/>
    <w:lvl w:ilvl="0" w:tplc="18D29B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7" w15:restartNumberingAfterBreak="0">
    <w:nsid w:val="77F70395"/>
    <w:multiLevelType w:val="multilevel"/>
    <w:tmpl w:val="1D34C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8" w15:restartNumberingAfterBreak="0">
    <w:nsid w:val="780A720C"/>
    <w:multiLevelType w:val="hybridMultilevel"/>
    <w:tmpl w:val="1AD6C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9" w15:restartNumberingAfterBreak="0">
    <w:nsid w:val="788600DC"/>
    <w:multiLevelType w:val="hybridMultilevel"/>
    <w:tmpl w:val="F60E1FA0"/>
    <w:lvl w:ilvl="0" w:tplc="D884C7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0" w15:restartNumberingAfterBreak="0">
    <w:nsid w:val="788D7FA0"/>
    <w:multiLevelType w:val="hybridMultilevel"/>
    <w:tmpl w:val="91E81BDA"/>
    <w:lvl w:ilvl="0" w:tplc="C03416AC">
      <w:start w:val="1"/>
      <w:numFmt w:val="decimal"/>
      <w:lvlText w:val="%1)"/>
      <w:lvlJc w:val="left"/>
      <w:pPr>
        <w:ind w:left="360" w:hanging="360"/>
      </w:pPr>
      <w:rPr>
        <w:rFonts w:asciiTheme="minorHAnsi" w:eastAsiaTheme="minorEastAsia" w:hAnsiTheme="minorHAnsi" w:cstheme="minorBidi"/>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1" w15:restartNumberingAfterBreak="0">
    <w:nsid w:val="78A65AEF"/>
    <w:multiLevelType w:val="hybridMultilevel"/>
    <w:tmpl w:val="8DB6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8B80F89"/>
    <w:multiLevelType w:val="hybridMultilevel"/>
    <w:tmpl w:val="C77C8D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3" w15:restartNumberingAfterBreak="0">
    <w:nsid w:val="78BC1B91"/>
    <w:multiLevelType w:val="hybridMultilevel"/>
    <w:tmpl w:val="79846346"/>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1">
      <w:start w:val="1"/>
      <w:numFmt w:val="bullet"/>
      <w:lvlText w:val=""/>
      <w:lvlJc w:val="left"/>
      <w:pPr>
        <w:ind w:left="36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4" w15:restartNumberingAfterBreak="0">
    <w:nsid w:val="78C5720A"/>
    <w:multiLevelType w:val="hybridMultilevel"/>
    <w:tmpl w:val="74A0B1D6"/>
    <w:lvl w:ilvl="0" w:tplc="0409000F">
      <w:start w:val="1"/>
      <w:numFmt w:val="decimal"/>
      <w:lvlText w:val="%1."/>
      <w:lvlJc w:val="left"/>
      <w:pPr>
        <w:ind w:left="360" w:hanging="360"/>
      </w:pPr>
      <w:rPr>
        <w:rFonts w:hint="default"/>
      </w:rPr>
    </w:lvl>
    <w:lvl w:ilvl="1" w:tplc="2134523C">
      <w:start w:val="1"/>
      <w:numFmt w:val="decimal"/>
      <w:lvlText w:val="%2."/>
      <w:lvlJc w:val="left"/>
      <w:pPr>
        <w:ind w:left="1200" w:hanging="48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5" w15:restartNumberingAfterBreak="0">
    <w:nsid w:val="78EE20A9"/>
    <w:multiLevelType w:val="hybridMultilevel"/>
    <w:tmpl w:val="1A7A4448"/>
    <w:lvl w:ilvl="0" w:tplc="4B4E61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6" w15:restartNumberingAfterBreak="0">
    <w:nsid w:val="79463FBB"/>
    <w:multiLevelType w:val="hybridMultilevel"/>
    <w:tmpl w:val="7B142B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7" w15:restartNumberingAfterBreak="0">
    <w:nsid w:val="79E3525B"/>
    <w:multiLevelType w:val="hybridMultilevel"/>
    <w:tmpl w:val="47F634F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8" w15:restartNumberingAfterBreak="0">
    <w:nsid w:val="7A0F627F"/>
    <w:multiLevelType w:val="multilevel"/>
    <w:tmpl w:val="5B0430C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79" w15:restartNumberingAfterBreak="0">
    <w:nsid w:val="7A2667DC"/>
    <w:multiLevelType w:val="hybridMultilevel"/>
    <w:tmpl w:val="74DEC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0" w15:restartNumberingAfterBreak="0">
    <w:nsid w:val="7A6B2E1B"/>
    <w:multiLevelType w:val="hybridMultilevel"/>
    <w:tmpl w:val="57DAB014"/>
    <w:lvl w:ilvl="0" w:tplc="92649B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1" w15:restartNumberingAfterBreak="0">
    <w:nsid w:val="7ADD302A"/>
    <w:multiLevelType w:val="multilevel"/>
    <w:tmpl w:val="EE6C2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B496BB6"/>
    <w:multiLevelType w:val="hybridMultilevel"/>
    <w:tmpl w:val="49E65D54"/>
    <w:lvl w:ilvl="0" w:tplc="84FAC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3" w15:restartNumberingAfterBreak="0">
    <w:nsid w:val="7B7C10D1"/>
    <w:multiLevelType w:val="hybridMultilevel"/>
    <w:tmpl w:val="77BE30FC"/>
    <w:lvl w:ilvl="0" w:tplc="C54C74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4" w15:restartNumberingAfterBreak="0">
    <w:nsid w:val="7BAF4965"/>
    <w:multiLevelType w:val="hybridMultilevel"/>
    <w:tmpl w:val="58E6D608"/>
    <w:lvl w:ilvl="0" w:tplc="32A0B3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5" w15:restartNumberingAfterBreak="0">
    <w:nsid w:val="7BC755B1"/>
    <w:multiLevelType w:val="hybridMultilevel"/>
    <w:tmpl w:val="6082D804"/>
    <w:lvl w:ilvl="0" w:tplc="9EBADD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6" w15:restartNumberingAfterBreak="0">
    <w:nsid w:val="7BE138D5"/>
    <w:multiLevelType w:val="hybridMultilevel"/>
    <w:tmpl w:val="7B142B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7" w15:restartNumberingAfterBreak="0">
    <w:nsid w:val="7BE549CF"/>
    <w:multiLevelType w:val="hybridMultilevel"/>
    <w:tmpl w:val="C77C8D2C"/>
    <w:lvl w:ilvl="0" w:tplc="0409000F">
      <w:start w:val="1"/>
      <w:numFmt w:val="decimal"/>
      <w:lvlText w:val="%1."/>
      <w:lvlJc w:val="left"/>
      <w:pPr>
        <w:ind w:left="-25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360" w:hanging="360"/>
      </w:pPr>
    </w:lvl>
    <w:lvl w:ilvl="5" w:tplc="0409001B" w:tentative="1">
      <w:start w:val="1"/>
      <w:numFmt w:val="lowerRoman"/>
      <w:lvlText w:val="%6."/>
      <w:lvlJc w:val="right"/>
      <w:pPr>
        <w:ind w:left="108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2520" w:hanging="360"/>
      </w:pPr>
    </w:lvl>
    <w:lvl w:ilvl="8" w:tplc="0409001B" w:tentative="1">
      <w:start w:val="1"/>
      <w:numFmt w:val="lowerRoman"/>
      <w:lvlText w:val="%9."/>
      <w:lvlJc w:val="right"/>
      <w:pPr>
        <w:ind w:left="3240" w:hanging="180"/>
      </w:pPr>
    </w:lvl>
  </w:abstractNum>
  <w:abstractNum w:abstractNumId="488" w15:restartNumberingAfterBreak="0">
    <w:nsid w:val="7BE6092E"/>
    <w:multiLevelType w:val="multilevel"/>
    <w:tmpl w:val="C8DAF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9" w15:restartNumberingAfterBreak="0">
    <w:nsid w:val="7C146EEE"/>
    <w:multiLevelType w:val="multilevel"/>
    <w:tmpl w:val="59C66DFA"/>
    <w:lvl w:ilvl="0">
      <w:start w:val="1"/>
      <w:numFmt w:val="bullet"/>
      <w:lvlText w:val="o"/>
      <w:lvlJc w:val="left"/>
      <w:pPr>
        <w:tabs>
          <w:tab w:val="num" w:pos="720"/>
        </w:tabs>
        <w:ind w:left="720" w:hanging="360"/>
      </w:pPr>
      <w:rPr>
        <w:rFonts w:ascii="Courier New" w:hAnsi="Courier New"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90" w15:restartNumberingAfterBreak="0">
    <w:nsid w:val="7C273458"/>
    <w:multiLevelType w:val="multilevel"/>
    <w:tmpl w:val="93F253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91" w15:restartNumberingAfterBreak="0">
    <w:nsid w:val="7C6F0458"/>
    <w:multiLevelType w:val="hybridMultilevel"/>
    <w:tmpl w:val="8FBCB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2" w15:restartNumberingAfterBreak="0">
    <w:nsid w:val="7CA46C88"/>
    <w:multiLevelType w:val="hybridMultilevel"/>
    <w:tmpl w:val="68A28DCA"/>
    <w:lvl w:ilvl="0" w:tplc="5120C4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3" w15:restartNumberingAfterBreak="0">
    <w:nsid w:val="7D027EF6"/>
    <w:multiLevelType w:val="hybridMultilevel"/>
    <w:tmpl w:val="772C3DD2"/>
    <w:lvl w:ilvl="0" w:tplc="BF9E96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4" w15:restartNumberingAfterBreak="0">
    <w:nsid w:val="7D2A79C5"/>
    <w:multiLevelType w:val="hybridMultilevel"/>
    <w:tmpl w:val="389AF73E"/>
    <w:lvl w:ilvl="0" w:tplc="A1D26294">
      <w:start w:val="1"/>
      <w:numFmt w:val="decimal"/>
      <w:lvlText w:val="%1)"/>
      <w:lvlJc w:val="left"/>
      <w:pPr>
        <w:ind w:left="470" w:hanging="360"/>
      </w:pPr>
      <w:rPr>
        <w:rFonts w:hint="eastAsia"/>
      </w:rPr>
    </w:lvl>
    <w:lvl w:ilvl="1" w:tplc="04090019" w:tentative="1">
      <w:start w:val="1"/>
      <w:numFmt w:val="lowerLetter"/>
      <w:lvlText w:val="%2)"/>
      <w:lvlJc w:val="left"/>
      <w:pPr>
        <w:ind w:left="950" w:hanging="420"/>
      </w:pPr>
    </w:lvl>
    <w:lvl w:ilvl="2" w:tplc="0409001B" w:tentative="1">
      <w:start w:val="1"/>
      <w:numFmt w:val="lowerRoman"/>
      <w:lvlText w:val="%3."/>
      <w:lvlJc w:val="right"/>
      <w:pPr>
        <w:ind w:left="1370" w:hanging="420"/>
      </w:pPr>
    </w:lvl>
    <w:lvl w:ilvl="3" w:tplc="0409000F" w:tentative="1">
      <w:start w:val="1"/>
      <w:numFmt w:val="decimal"/>
      <w:lvlText w:val="%4."/>
      <w:lvlJc w:val="left"/>
      <w:pPr>
        <w:ind w:left="1790" w:hanging="420"/>
      </w:pPr>
    </w:lvl>
    <w:lvl w:ilvl="4" w:tplc="04090019" w:tentative="1">
      <w:start w:val="1"/>
      <w:numFmt w:val="lowerLetter"/>
      <w:lvlText w:val="%5)"/>
      <w:lvlJc w:val="left"/>
      <w:pPr>
        <w:ind w:left="2210" w:hanging="420"/>
      </w:pPr>
    </w:lvl>
    <w:lvl w:ilvl="5" w:tplc="0409001B" w:tentative="1">
      <w:start w:val="1"/>
      <w:numFmt w:val="lowerRoman"/>
      <w:lvlText w:val="%6."/>
      <w:lvlJc w:val="right"/>
      <w:pPr>
        <w:ind w:left="2630" w:hanging="420"/>
      </w:pPr>
    </w:lvl>
    <w:lvl w:ilvl="6" w:tplc="0409000F" w:tentative="1">
      <w:start w:val="1"/>
      <w:numFmt w:val="decimal"/>
      <w:lvlText w:val="%7."/>
      <w:lvlJc w:val="left"/>
      <w:pPr>
        <w:ind w:left="3050" w:hanging="420"/>
      </w:pPr>
    </w:lvl>
    <w:lvl w:ilvl="7" w:tplc="04090019" w:tentative="1">
      <w:start w:val="1"/>
      <w:numFmt w:val="lowerLetter"/>
      <w:lvlText w:val="%8)"/>
      <w:lvlJc w:val="left"/>
      <w:pPr>
        <w:ind w:left="3470" w:hanging="420"/>
      </w:pPr>
    </w:lvl>
    <w:lvl w:ilvl="8" w:tplc="0409001B" w:tentative="1">
      <w:start w:val="1"/>
      <w:numFmt w:val="lowerRoman"/>
      <w:lvlText w:val="%9."/>
      <w:lvlJc w:val="right"/>
      <w:pPr>
        <w:ind w:left="3890" w:hanging="420"/>
      </w:pPr>
    </w:lvl>
  </w:abstractNum>
  <w:abstractNum w:abstractNumId="495" w15:restartNumberingAfterBreak="0">
    <w:nsid w:val="7DBA1256"/>
    <w:multiLevelType w:val="hybridMultilevel"/>
    <w:tmpl w:val="1EB67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6" w15:restartNumberingAfterBreak="0">
    <w:nsid w:val="7DBE2401"/>
    <w:multiLevelType w:val="hybridMultilevel"/>
    <w:tmpl w:val="C7744B26"/>
    <w:lvl w:ilvl="0" w:tplc="51CC54AE">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7" w15:restartNumberingAfterBreak="0">
    <w:nsid w:val="7E026360"/>
    <w:multiLevelType w:val="multilevel"/>
    <w:tmpl w:val="4C827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7E194F09"/>
    <w:multiLevelType w:val="hybridMultilevel"/>
    <w:tmpl w:val="9C80471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9" w15:restartNumberingAfterBreak="0">
    <w:nsid w:val="7E624839"/>
    <w:multiLevelType w:val="multilevel"/>
    <w:tmpl w:val="0566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0" w15:restartNumberingAfterBreak="0">
    <w:nsid w:val="7F7913C5"/>
    <w:multiLevelType w:val="multilevel"/>
    <w:tmpl w:val="74007F24"/>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1" w15:restartNumberingAfterBreak="0">
    <w:nsid w:val="7FA47A03"/>
    <w:multiLevelType w:val="multilevel"/>
    <w:tmpl w:val="4F44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7FCB5AB0"/>
    <w:multiLevelType w:val="hybridMultilevel"/>
    <w:tmpl w:val="2D8EFC32"/>
    <w:lvl w:ilvl="0" w:tplc="842C06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3" w15:restartNumberingAfterBreak="0">
    <w:nsid w:val="7FDC6D7B"/>
    <w:multiLevelType w:val="hybridMultilevel"/>
    <w:tmpl w:val="CCBCD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1"/>
  </w:num>
  <w:num w:numId="2">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
    <w:abstractNumId w:val="274"/>
  </w:num>
  <w:num w:numId="4">
    <w:abstractNumId w:val="397"/>
  </w:num>
  <w:num w:numId="5">
    <w:abstractNumId w:val="266"/>
  </w:num>
  <w:num w:numId="6">
    <w:abstractNumId w:val="261"/>
  </w:num>
  <w:num w:numId="7">
    <w:abstractNumId w:val="415"/>
  </w:num>
  <w:num w:numId="8">
    <w:abstractNumId w:val="336"/>
  </w:num>
  <w:num w:numId="9">
    <w:abstractNumId w:val="448"/>
  </w:num>
  <w:num w:numId="10">
    <w:abstractNumId w:val="426"/>
  </w:num>
  <w:num w:numId="11">
    <w:abstractNumId w:val="65"/>
  </w:num>
  <w:num w:numId="12">
    <w:abstractNumId w:val="204"/>
  </w:num>
  <w:num w:numId="13">
    <w:abstractNumId w:val="425"/>
  </w:num>
  <w:num w:numId="14">
    <w:abstractNumId w:val="329"/>
  </w:num>
  <w:num w:numId="15">
    <w:abstractNumId w:val="67"/>
  </w:num>
  <w:num w:numId="16">
    <w:abstractNumId w:val="475"/>
  </w:num>
  <w:num w:numId="17">
    <w:abstractNumId w:val="231"/>
  </w:num>
  <w:num w:numId="18">
    <w:abstractNumId w:val="240"/>
  </w:num>
  <w:num w:numId="19">
    <w:abstractNumId w:val="263"/>
  </w:num>
  <w:num w:numId="20">
    <w:abstractNumId w:val="227"/>
  </w:num>
  <w:num w:numId="21">
    <w:abstractNumId w:val="384"/>
  </w:num>
  <w:num w:numId="22">
    <w:abstractNumId w:val="367"/>
  </w:num>
  <w:num w:numId="23">
    <w:abstractNumId w:val="233"/>
  </w:num>
  <w:num w:numId="24">
    <w:abstractNumId w:val="285"/>
  </w:num>
  <w:num w:numId="25">
    <w:abstractNumId w:val="456"/>
  </w:num>
  <w:num w:numId="26">
    <w:abstractNumId w:val="492"/>
  </w:num>
  <w:num w:numId="27">
    <w:abstractNumId w:val="33"/>
  </w:num>
  <w:num w:numId="28">
    <w:abstractNumId w:val="352"/>
  </w:num>
  <w:num w:numId="29">
    <w:abstractNumId w:val="309"/>
  </w:num>
  <w:num w:numId="30">
    <w:abstractNumId w:val="241"/>
  </w:num>
  <w:num w:numId="31">
    <w:abstractNumId w:val="252"/>
  </w:num>
  <w:num w:numId="32">
    <w:abstractNumId w:val="328"/>
  </w:num>
  <w:num w:numId="33">
    <w:abstractNumId w:val="343"/>
  </w:num>
  <w:num w:numId="34">
    <w:abstractNumId w:val="148"/>
  </w:num>
  <w:num w:numId="35">
    <w:abstractNumId w:val="290"/>
  </w:num>
  <w:num w:numId="36">
    <w:abstractNumId w:val="484"/>
  </w:num>
  <w:num w:numId="37">
    <w:abstractNumId w:val="409"/>
  </w:num>
  <w:num w:numId="38">
    <w:abstractNumId w:val="460"/>
  </w:num>
  <w:num w:numId="39">
    <w:abstractNumId w:val="83"/>
  </w:num>
  <w:num w:numId="40">
    <w:abstractNumId w:val="320"/>
  </w:num>
  <w:num w:numId="41">
    <w:abstractNumId w:val="373"/>
  </w:num>
  <w:num w:numId="42">
    <w:abstractNumId w:val="101"/>
  </w:num>
  <w:num w:numId="43">
    <w:abstractNumId w:val="502"/>
  </w:num>
  <w:num w:numId="44">
    <w:abstractNumId w:val="8"/>
  </w:num>
  <w:num w:numId="45">
    <w:abstractNumId w:val="105"/>
  </w:num>
  <w:num w:numId="46">
    <w:abstractNumId w:val="493"/>
  </w:num>
  <w:num w:numId="47">
    <w:abstractNumId w:val="355"/>
  </w:num>
  <w:num w:numId="48">
    <w:abstractNumId w:val="410"/>
  </w:num>
  <w:num w:numId="49">
    <w:abstractNumId w:val="190"/>
  </w:num>
  <w:num w:numId="50">
    <w:abstractNumId w:val="282"/>
  </w:num>
  <w:num w:numId="51">
    <w:abstractNumId w:val="452"/>
  </w:num>
  <w:num w:numId="52">
    <w:abstractNumId w:val="39"/>
  </w:num>
  <w:num w:numId="53">
    <w:abstractNumId w:val="400"/>
  </w:num>
  <w:num w:numId="54">
    <w:abstractNumId w:val="144"/>
  </w:num>
  <w:num w:numId="55">
    <w:abstractNumId w:val="124"/>
  </w:num>
  <w:num w:numId="56">
    <w:abstractNumId w:val="494"/>
  </w:num>
  <w:num w:numId="57">
    <w:abstractNumId w:val="434"/>
  </w:num>
  <w:num w:numId="58">
    <w:abstractNumId w:val="94"/>
  </w:num>
  <w:num w:numId="59">
    <w:abstractNumId w:val="482"/>
  </w:num>
  <w:num w:numId="60">
    <w:abstractNumId w:val="284"/>
  </w:num>
  <w:num w:numId="61">
    <w:abstractNumId w:val="423"/>
  </w:num>
  <w:num w:numId="62">
    <w:abstractNumId w:val="222"/>
  </w:num>
  <w:num w:numId="63">
    <w:abstractNumId w:val="258"/>
  </w:num>
  <w:num w:numId="64">
    <w:abstractNumId w:val="75"/>
  </w:num>
  <w:num w:numId="65">
    <w:abstractNumId w:val="202"/>
  </w:num>
  <w:num w:numId="66">
    <w:abstractNumId w:val="119"/>
  </w:num>
  <w:num w:numId="67">
    <w:abstractNumId w:val="403"/>
  </w:num>
  <w:num w:numId="68">
    <w:abstractNumId w:val="149"/>
  </w:num>
  <w:num w:numId="69">
    <w:abstractNumId w:val="214"/>
  </w:num>
  <w:num w:numId="70">
    <w:abstractNumId w:val="104"/>
  </w:num>
  <w:num w:numId="71">
    <w:abstractNumId w:val="92"/>
  </w:num>
  <w:num w:numId="72">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624"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73">
    <w:abstractNumId w:val="369"/>
  </w:num>
  <w:num w:numId="74">
    <w:abstractNumId w:val="48"/>
  </w:num>
  <w:num w:numId="75">
    <w:abstractNumId w:val="173"/>
  </w:num>
  <w:num w:numId="76">
    <w:abstractNumId w:val="165"/>
  </w:num>
  <w:num w:numId="77">
    <w:abstractNumId w:val="103"/>
  </w:num>
  <w:num w:numId="78">
    <w:abstractNumId w:val="62"/>
  </w:num>
  <w:num w:numId="79">
    <w:abstractNumId w:val="183"/>
  </w:num>
  <w:num w:numId="80">
    <w:abstractNumId w:val="121"/>
  </w:num>
  <w:num w:numId="81">
    <w:abstractNumId w:val="424"/>
  </w:num>
  <w:num w:numId="82">
    <w:abstractNumId w:val="470"/>
  </w:num>
  <w:num w:numId="83">
    <w:abstractNumId w:val="374"/>
  </w:num>
  <w:num w:numId="84">
    <w:abstractNumId w:val="372"/>
  </w:num>
  <w:num w:numId="85">
    <w:abstractNumId w:val="465"/>
  </w:num>
  <w:num w:numId="86">
    <w:abstractNumId w:val="197"/>
  </w:num>
  <w:num w:numId="87">
    <w:abstractNumId w:val="357"/>
  </w:num>
  <w:num w:numId="88">
    <w:abstractNumId w:val="411"/>
  </w:num>
  <w:num w:numId="89">
    <w:abstractNumId w:val="9"/>
  </w:num>
  <w:num w:numId="90">
    <w:abstractNumId w:val="146"/>
  </w:num>
  <w:num w:numId="91">
    <w:abstractNumId w:val="401"/>
  </w:num>
  <w:num w:numId="92">
    <w:abstractNumId w:val="147"/>
  </w:num>
  <w:num w:numId="93">
    <w:abstractNumId w:val="228"/>
  </w:num>
  <w:num w:numId="94">
    <w:abstractNumId w:val="335"/>
  </w:num>
  <w:num w:numId="95">
    <w:abstractNumId w:val="430"/>
  </w:num>
  <w:num w:numId="96">
    <w:abstractNumId w:val="305"/>
  </w:num>
  <w:num w:numId="97">
    <w:abstractNumId w:val="125"/>
  </w:num>
  <w:num w:numId="98">
    <w:abstractNumId w:val="366"/>
  </w:num>
  <w:num w:numId="99">
    <w:abstractNumId w:val="279"/>
  </w:num>
  <w:num w:numId="100">
    <w:abstractNumId w:val="485"/>
  </w:num>
  <w:num w:numId="101">
    <w:abstractNumId w:val="275"/>
  </w:num>
  <w:num w:numId="102">
    <w:abstractNumId w:val="340"/>
  </w:num>
  <w:num w:numId="103">
    <w:abstractNumId w:val="293"/>
  </w:num>
  <w:num w:numId="104">
    <w:abstractNumId w:val="216"/>
  </w:num>
  <w:num w:numId="105">
    <w:abstractNumId w:val="102"/>
  </w:num>
  <w:num w:numId="106">
    <w:abstractNumId w:val="362"/>
  </w:num>
  <w:num w:numId="107">
    <w:abstractNumId w:val="287"/>
  </w:num>
  <w:num w:numId="108">
    <w:abstractNumId w:val="78"/>
  </w:num>
  <w:num w:numId="109">
    <w:abstractNumId w:val="412"/>
  </w:num>
  <w:num w:numId="110">
    <w:abstractNumId w:val="68"/>
  </w:num>
  <w:num w:numId="111">
    <w:abstractNumId w:val="444"/>
  </w:num>
  <w:num w:numId="112">
    <w:abstractNumId w:val="217"/>
  </w:num>
  <w:num w:numId="113">
    <w:abstractNumId w:val="249"/>
  </w:num>
  <w:num w:numId="114">
    <w:abstractNumId w:val="213"/>
  </w:num>
  <w:num w:numId="115">
    <w:abstractNumId w:val="296"/>
  </w:num>
  <w:num w:numId="116">
    <w:abstractNumId w:val="219"/>
  </w:num>
  <w:num w:numId="117">
    <w:abstractNumId w:val="5"/>
  </w:num>
  <w:num w:numId="118">
    <w:abstractNumId w:val="313"/>
  </w:num>
  <w:num w:numId="119">
    <w:abstractNumId w:val="447"/>
  </w:num>
  <w:num w:numId="120">
    <w:abstractNumId w:val="4"/>
  </w:num>
  <w:num w:numId="121">
    <w:abstractNumId w:val="350"/>
  </w:num>
  <w:num w:numId="122">
    <w:abstractNumId w:val="192"/>
  </w:num>
  <w:num w:numId="123">
    <w:abstractNumId w:val="208"/>
  </w:num>
  <w:num w:numId="124">
    <w:abstractNumId w:val="93"/>
  </w:num>
  <w:num w:numId="125">
    <w:abstractNumId w:val="40"/>
  </w:num>
  <w:num w:numId="126">
    <w:abstractNumId w:val="300"/>
  </w:num>
  <w:num w:numId="127">
    <w:abstractNumId w:val="453"/>
  </w:num>
  <w:num w:numId="128">
    <w:abstractNumId w:val="71"/>
  </w:num>
  <w:num w:numId="129">
    <w:abstractNumId w:val="406"/>
  </w:num>
  <w:num w:numId="130">
    <w:abstractNumId w:val="97"/>
  </w:num>
  <w:num w:numId="131">
    <w:abstractNumId w:val="432"/>
  </w:num>
  <w:num w:numId="132">
    <w:abstractNumId w:val="269"/>
  </w:num>
  <w:num w:numId="133">
    <w:abstractNumId w:val="177"/>
  </w:num>
  <w:num w:numId="134">
    <w:abstractNumId w:val="490"/>
  </w:num>
  <w:num w:numId="135">
    <w:abstractNumId w:val="61"/>
  </w:num>
  <w:num w:numId="136">
    <w:abstractNumId w:val="480"/>
  </w:num>
  <w:num w:numId="137">
    <w:abstractNumId w:val="64"/>
  </w:num>
  <w:num w:numId="138">
    <w:abstractNumId w:val="288"/>
  </w:num>
  <w:num w:numId="139">
    <w:abstractNumId w:val="342"/>
  </w:num>
  <w:num w:numId="140">
    <w:abstractNumId w:val="56"/>
  </w:num>
  <w:num w:numId="141">
    <w:abstractNumId w:val="175"/>
  </w:num>
  <w:num w:numId="142">
    <w:abstractNumId w:val="483"/>
  </w:num>
  <w:num w:numId="143">
    <w:abstractNumId w:val="469"/>
  </w:num>
  <w:num w:numId="144">
    <w:abstractNumId w:val="207"/>
  </w:num>
  <w:num w:numId="145">
    <w:abstractNumId w:val="363"/>
  </w:num>
  <w:num w:numId="146">
    <w:abstractNumId w:val="10"/>
  </w:num>
  <w:num w:numId="147">
    <w:abstractNumId w:val="106"/>
  </w:num>
  <w:num w:numId="148">
    <w:abstractNumId w:val="466"/>
  </w:num>
  <w:num w:numId="149">
    <w:abstractNumId w:val="127"/>
  </w:num>
  <w:num w:numId="150">
    <w:abstractNumId w:val="2"/>
  </w:num>
  <w:num w:numId="151">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152">
    <w:abstractNumId w:val="189"/>
  </w:num>
  <w:num w:numId="153">
    <w:abstractNumId w:val="145"/>
  </w:num>
  <w:num w:numId="154">
    <w:abstractNumId w:val="346"/>
  </w:num>
  <w:num w:numId="155">
    <w:abstractNumId w:val="12"/>
  </w:num>
  <w:num w:numId="156">
    <w:abstractNumId w:val="468"/>
  </w:num>
  <w:num w:numId="157">
    <w:abstractNumId w:val="322"/>
  </w:num>
  <w:num w:numId="158">
    <w:abstractNumId w:val="318"/>
  </w:num>
  <w:num w:numId="159">
    <w:abstractNumId w:val="86"/>
  </w:num>
  <w:num w:numId="160">
    <w:abstractNumId w:val="325"/>
  </w:num>
  <w:num w:numId="161">
    <w:abstractNumId w:val="312"/>
  </w:num>
  <w:num w:numId="162">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163">
    <w:abstractNumId w:val="349"/>
  </w:num>
  <w:num w:numId="164">
    <w:abstractNumId w:val="205"/>
  </w:num>
  <w:num w:numId="165">
    <w:abstractNumId w:val="87"/>
  </w:num>
  <w:num w:numId="166">
    <w:abstractNumId w:val="81"/>
  </w:num>
  <w:num w:numId="167">
    <w:abstractNumId w:val="354"/>
  </w:num>
  <w:num w:numId="168">
    <w:abstractNumId w:val="128"/>
  </w:num>
  <w:num w:numId="169">
    <w:abstractNumId w:val="345"/>
  </w:num>
  <w:num w:numId="170">
    <w:abstractNumId w:val="108"/>
  </w:num>
  <w:num w:numId="171">
    <w:abstractNumId w:val="20"/>
  </w:num>
  <w:num w:numId="172">
    <w:abstractNumId w:val="209"/>
  </w:num>
  <w:num w:numId="173">
    <w:abstractNumId w:val="396"/>
  </w:num>
  <w:num w:numId="174">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175">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76">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77">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78">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79">
    <w:abstractNumId w:val="390"/>
  </w:num>
  <w:num w:numId="180">
    <w:abstractNumId w:val="60"/>
  </w:num>
  <w:num w:numId="181">
    <w:abstractNumId w:val="195"/>
  </w:num>
  <w:num w:numId="182">
    <w:abstractNumId w:val="433"/>
  </w:num>
  <w:num w:numId="183">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184">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85">
    <w:abstractNumId w:val="271"/>
  </w:num>
  <w:num w:numId="186">
    <w:abstractNumId w:val="375"/>
  </w:num>
  <w:num w:numId="187">
    <w:abstractNumId w:val="301"/>
  </w:num>
  <w:num w:numId="188">
    <w:abstractNumId w:val="413"/>
  </w:num>
  <w:num w:numId="189">
    <w:abstractNumId w:val="140"/>
  </w:num>
  <w:num w:numId="190">
    <w:abstractNumId w:val="495"/>
  </w:num>
  <w:num w:numId="191">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192">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93">
    <w:abstractNumId w:val="462"/>
  </w:num>
  <w:num w:numId="194">
    <w:abstractNumId w:val="153"/>
  </w:num>
  <w:num w:numId="195">
    <w:abstractNumId w:val="422"/>
  </w:num>
  <w:num w:numId="196">
    <w:abstractNumId w:val="420"/>
  </w:num>
  <w:num w:numId="197">
    <w:abstractNumId w:val="113"/>
  </w:num>
  <w:num w:numId="198">
    <w:abstractNumId w:val="451"/>
  </w:num>
  <w:num w:numId="199">
    <w:abstractNumId w:val="122"/>
  </w:num>
  <w:num w:numId="200">
    <w:abstractNumId w:val="439"/>
  </w:num>
  <w:num w:numId="201">
    <w:abstractNumId w:val="389"/>
  </w:num>
  <w:num w:numId="202">
    <w:abstractNumId w:val="1"/>
  </w:num>
  <w:num w:numId="203">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204">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205">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06">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07">
    <w:abstractNumId w:val="37"/>
  </w:num>
  <w:num w:numId="208">
    <w:abstractNumId w:val="417"/>
  </w:num>
  <w:num w:numId="209">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210">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11">
    <w:abstractNumId w:val="356"/>
  </w:num>
  <w:num w:numId="212">
    <w:abstractNumId w:val="134"/>
  </w:num>
  <w:num w:numId="213">
    <w:abstractNumId w:val="51"/>
  </w:num>
  <w:num w:numId="214">
    <w:abstractNumId w:val="297"/>
  </w:num>
  <w:num w:numId="215">
    <w:abstractNumId w:val="364"/>
  </w:num>
  <w:num w:numId="216">
    <w:abstractNumId w:val="503"/>
  </w:num>
  <w:num w:numId="217">
    <w:abstractNumId w:val="95"/>
  </w:num>
  <w:num w:numId="218">
    <w:abstractNumId w:val="455"/>
  </w:num>
  <w:num w:numId="219">
    <w:abstractNumId w:val="21"/>
  </w:num>
  <w:num w:numId="220">
    <w:abstractNumId w:val="181"/>
  </w:num>
  <w:num w:numId="221">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222">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23">
    <w:abstractNumId w:val="435"/>
  </w:num>
  <w:num w:numId="224">
    <w:abstractNumId w:val="383"/>
  </w:num>
  <w:num w:numId="225">
    <w:abstractNumId w:val="286"/>
  </w:num>
  <w:num w:numId="226">
    <w:abstractNumId w:val="321"/>
  </w:num>
  <w:num w:numId="227">
    <w:abstractNumId w:val="344"/>
  </w:num>
  <w:num w:numId="228">
    <w:abstractNumId w:val="232"/>
  </w:num>
  <w:num w:numId="229">
    <w:abstractNumId w:val="176"/>
  </w:num>
  <w:num w:numId="230">
    <w:abstractNumId w:val="248"/>
  </w:num>
  <w:num w:numId="231">
    <w:abstractNumId w:val="0"/>
  </w:num>
  <w:num w:numId="232">
    <w:abstractNumId w:val="188"/>
  </w:num>
  <w:num w:numId="233">
    <w:abstractNumId w:val="291"/>
  </w:num>
  <w:num w:numId="234">
    <w:abstractNumId w:val="184"/>
  </w:num>
  <w:num w:numId="235">
    <w:abstractNumId w:val="264"/>
  </w:num>
  <w:num w:numId="236">
    <w:abstractNumId w:val="371"/>
  </w:num>
  <w:num w:numId="237">
    <w:abstractNumId w:val="185"/>
  </w:num>
  <w:num w:numId="238">
    <w:abstractNumId w:val="70"/>
  </w:num>
  <w:num w:numId="239">
    <w:abstractNumId w:val="171"/>
  </w:num>
  <w:num w:numId="240">
    <w:abstractNumId w:val="221"/>
  </w:num>
  <w:num w:numId="241">
    <w:abstractNumId w:val="380"/>
  </w:num>
  <w:num w:numId="242">
    <w:abstractNumId w:val="339"/>
  </w:num>
  <w:num w:numId="243">
    <w:abstractNumId w:val="120"/>
  </w:num>
  <w:num w:numId="244">
    <w:abstractNumId w:val="132"/>
  </w:num>
  <w:num w:numId="245">
    <w:abstractNumId w:val="25"/>
  </w:num>
  <w:num w:numId="246">
    <w:abstractNumId w:val="157"/>
  </w:num>
  <w:num w:numId="247">
    <w:abstractNumId w:val="34"/>
  </w:num>
  <w:num w:numId="248">
    <w:abstractNumId w:val="63"/>
  </w:num>
  <w:num w:numId="249">
    <w:abstractNumId w:val="330"/>
  </w:num>
  <w:num w:numId="250">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251">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252">
    <w:abstractNumId w:val="73"/>
  </w:num>
  <w:num w:numId="253">
    <w:abstractNumId w:val="370"/>
  </w:num>
  <w:num w:numId="254">
    <w:abstractNumId w:val="347"/>
  </w:num>
  <w:num w:numId="255">
    <w:abstractNumId w:val="239"/>
  </w:num>
  <w:num w:numId="256">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257">
    <w:abstractNumId w:val="152"/>
  </w:num>
  <w:num w:numId="258">
    <w:abstractNumId w:val="377"/>
  </w:num>
  <w:num w:numId="259">
    <w:abstractNumId w:val="27"/>
  </w:num>
  <w:num w:numId="260">
    <w:abstractNumId w:val="244"/>
  </w:num>
  <w:num w:numId="261">
    <w:abstractNumId w:val="66"/>
  </w:num>
  <w:num w:numId="262">
    <w:abstractNumId w:val="467"/>
  </w:num>
  <w:num w:numId="263">
    <w:abstractNumId w:val="150"/>
  </w:num>
  <w:num w:numId="264">
    <w:abstractNumId w:val="427"/>
  </w:num>
  <w:num w:numId="265">
    <w:abstractNumId w:val="111"/>
  </w:num>
  <w:num w:numId="266">
    <w:abstractNumId w:val="174"/>
  </w:num>
  <w:num w:numId="267">
    <w:abstractNumId w:val="14"/>
  </w:num>
  <w:num w:numId="268">
    <w:abstractNumId w:val="302"/>
  </w:num>
  <w:num w:numId="269">
    <w:abstractNumId w:val="96"/>
  </w:num>
  <w:num w:numId="270">
    <w:abstractNumId w:val="392"/>
  </w:num>
  <w:num w:numId="271">
    <w:abstractNumId w:val="131"/>
  </w:num>
  <w:num w:numId="272">
    <w:abstractNumId w:val="457"/>
  </w:num>
  <w:num w:numId="273">
    <w:abstractNumId w:val="256"/>
  </w:num>
  <w:num w:numId="274">
    <w:abstractNumId w:val="230"/>
  </w:num>
  <w:num w:numId="275">
    <w:abstractNumId w:val="304"/>
  </w:num>
  <w:num w:numId="276">
    <w:abstractNumId w:val="161"/>
  </w:num>
  <w:num w:numId="277">
    <w:abstractNumId w:val="265"/>
  </w:num>
  <w:num w:numId="278">
    <w:abstractNumId w:val="18"/>
  </w:num>
  <w:num w:numId="279">
    <w:abstractNumId w:val="6"/>
  </w:num>
  <w:num w:numId="280">
    <w:abstractNumId w:val="496"/>
  </w:num>
  <w:num w:numId="281">
    <w:abstractNumId w:val="42"/>
  </w:num>
  <w:num w:numId="282">
    <w:abstractNumId w:val="488"/>
  </w:num>
  <w:num w:numId="283">
    <w:abstractNumId w:val="382"/>
  </w:num>
  <w:num w:numId="284">
    <w:abstractNumId w:val="129"/>
  </w:num>
  <w:num w:numId="285">
    <w:abstractNumId w:val="316"/>
  </w:num>
  <w:num w:numId="286">
    <w:abstractNumId w:val="471"/>
  </w:num>
  <w:num w:numId="287">
    <w:abstractNumId w:val="387"/>
  </w:num>
  <w:num w:numId="288">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89">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290">
    <w:abstractNumId w:val="72"/>
  </w:num>
  <w:num w:numId="291">
    <w:abstractNumId w:val="416"/>
  </w:num>
  <w:num w:numId="292">
    <w:abstractNumId w:val="194"/>
  </w:num>
  <w:num w:numId="293">
    <w:abstractNumId w:val="167"/>
  </w:num>
  <w:num w:numId="294">
    <w:abstractNumId w:val="225"/>
  </w:num>
  <w:num w:numId="295">
    <w:abstractNumId w:val="169"/>
  </w:num>
  <w:num w:numId="296">
    <w:abstractNumId w:val="57"/>
  </w:num>
  <w:num w:numId="297">
    <w:abstractNumId w:val="314"/>
  </w:num>
  <w:num w:numId="298">
    <w:abstractNumId w:val="404"/>
  </w:num>
  <w:num w:numId="299">
    <w:abstractNumId w:val="327"/>
  </w:num>
  <w:num w:numId="300">
    <w:abstractNumId w:val="359"/>
  </w:num>
  <w:num w:numId="301">
    <w:abstractNumId w:val="408"/>
  </w:num>
  <w:num w:numId="302">
    <w:abstractNumId w:val="82"/>
  </w:num>
  <w:num w:numId="303">
    <w:abstractNumId w:val="242"/>
  </w:num>
  <w:num w:numId="304">
    <w:abstractNumId w:val="85"/>
  </w:num>
  <w:num w:numId="305">
    <w:abstractNumId w:val="478"/>
  </w:num>
  <w:num w:numId="306">
    <w:abstractNumId w:val="307"/>
  </w:num>
  <w:num w:numId="307">
    <w:abstractNumId w:val="353"/>
  </w:num>
  <w:num w:numId="308">
    <w:abstractNumId w:val="333"/>
  </w:num>
  <w:num w:numId="309">
    <w:abstractNumId w:val="308"/>
  </w:num>
  <w:num w:numId="310">
    <w:abstractNumId w:val="141"/>
  </w:num>
  <w:num w:numId="311">
    <w:abstractNumId w:val="17"/>
  </w:num>
  <w:num w:numId="312">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313">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14">
    <w:abstractNumId w:val="28"/>
  </w:num>
  <w:num w:numId="315">
    <w:abstractNumId w:val="45"/>
  </w:num>
  <w:num w:numId="316">
    <w:abstractNumId w:val="123"/>
  </w:num>
  <w:num w:numId="317">
    <w:abstractNumId w:val="247"/>
  </w:num>
  <w:num w:numId="318">
    <w:abstractNumId w:val="278"/>
  </w:num>
  <w:num w:numId="319">
    <w:abstractNumId w:val="206"/>
  </w:num>
  <w:num w:numId="320">
    <w:abstractNumId w:val="489"/>
  </w:num>
  <w:num w:numId="321">
    <w:abstractNumId w:val="324"/>
  </w:num>
  <w:num w:numId="322">
    <w:abstractNumId w:val="393"/>
  </w:num>
  <w:num w:numId="323">
    <w:abstractNumId w:val="500"/>
  </w:num>
  <w:num w:numId="324">
    <w:abstractNumId w:val="458"/>
  </w:num>
  <w:num w:numId="325">
    <w:abstractNumId w:val="215"/>
  </w:num>
  <w:num w:numId="326">
    <w:abstractNumId w:val="112"/>
  </w:num>
  <w:num w:numId="327">
    <w:abstractNumId w:val="334"/>
  </w:num>
  <w:num w:numId="328">
    <w:abstractNumId w:val="50"/>
  </w:num>
  <w:num w:numId="329">
    <w:abstractNumId w:val="43"/>
  </w:num>
  <w:num w:numId="330">
    <w:abstractNumId w:val="323"/>
  </w:num>
  <w:num w:numId="331">
    <w:abstractNumId w:val="418"/>
  </w:num>
  <w:num w:numId="332">
    <w:abstractNumId w:val="156"/>
  </w:num>
  <w:num w:numId="333">
    <w:abstractNumId w:val="365"/>
  </w:num>
  <w:num w:numId="334">
    <w:abstractNumId w:val="436"/>
  </w:num>
  <w:num w:numId="335">
    <w:abstractNumId w:val="36"/>
  </w:num>
  <w:num w:numId="336">
    <w:abstractNumId w:val="201"/>
    <w:lvlOverride w:ilvl="0">
      <w:startOverride w:val="1"/>
      <w:lvl w:ilvl="0">
        <w:start w:val="1"/>
        <w:numFmt w:val="decimal"/>
        <w:pStyle w:val="Heading1"/>
        <w:lvlText w:val="%1"/>
        <w:lvlJc w:val="left"/>
        <w:pPr>
          <w:ind w:left="425" w:hanging="425"/>
        </w:pPr>
        <w:rPr>
          <w:rFonts w:hint="eastAsia"/>
        </w:rPr>
      </w:lvl>
    </w:lvlOverride>
    <w:lvlOverride w:ilvl="1">
      <w:startOverride w:val="1"/>
      <w:lvl w:ilvl="1">
        <w:start w:val="1"/>
        <w:numFmt w:val="decimal"/>
        <w:pStyle w:val="Heading2"/>
        <w:suff w:val="space"/>
        <w:lvlText w:val="%1.%2"/>
        <w:lvlJc w:val="left"/>
        <w:pPr>
          <w:ind w:left="567" w:hanging="340"/>
        </w:pPr>
        <w:rPr>
          <w:rFonts w:hint="eastAsia"/>
        </w:rPr>
      </w:lvl>
    </w:lvlOverride>
    <w:lvlOverride w:ilvl="2">
      <w:startOverride w:val="1"/>
      <w:lvl w:ilvl="2">
        <w:start w:val="1"/>
        <w:numFmt w:val="decimal"/>
        <w:pStyle w:val="Heading3"/>
        <w:suff w:val="space"/>
        <w:lvlText w:val="%1.%2.%3"/>
        <w:lvlJc w:val="left"/>
        <w:pPr>
          <w:ind w:left="1219"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337">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38">
    <w:abstractNumId w:val="198"/>
  </w:num>
  <w:num w:numId="339">
    <w:abstractNumId w:val="22"/>
  </w:num>
  <w:num w:numId="340">
    <w:abstractNumId w:val="331"/>
  </w:num>
  <w:num w:numId="341">
    <w:abstractNumId w:val="79"/>
  </w:num>
  <w:num w:numId="342">
    <w:abstractNumId w:val="77"/>
  </w:num>
  <w:num w:numId="343">
    <w:abstractNumId w:val="262"/>
  </w:num>
  <w:num w:numId="344">
    <w:abstractNumId w:val="253"/>
  </w:num>
  <w:num w:numId="345">
    <w:abstractNumId w:val="49"/>
  </w:num>
  <w:num w:numId="346">
    <w:abstractNumId w:val="497"/>
  </w:num>
  <w:num w:numId="347">
    <w:abstractNumId w:val="499"/>
  </w:num>
  <w:num w:numId="348">
    <w:abstractNumId w:val="443"/>
  </w:num>
  <w:num w:numId="349">
    <w:abstractNumId w:val="210"/>
  </w:num>
  <w:num w:numId="350">
    <w:abstractNumId w:val="54"/>
  </w:num>
  <w:num w:numId="351">
    <w:abstractNumId w:val="437"/>
  </w:num>
  <w:num w:numId="352">
    <w:abstractNumId w:val="116"/>
  </w:num>
  <w:num w:numId="353">
    <w:abstractNumId w:val="13"/>
  </w:num>
  <w:num w:numId="354">
    <w:abstractNumId w:val="255"/>
  </w:num>
  <w:num w:numId="355">
    <w:abstractNumId w:val="7"/>
  </w:num>
  <w:num w:numId="356">
    <w:abstractNumId w:val="179"/>
  </w:num>
  <w:num w:numId="357">
    <w:abstractNumId w:val="399"/>
  </w:num>
  <w:num w:numId="358">
    <w:abstractNumId w:val="338"/>
  </w:num>
  <w:num w:numId="359">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60">
    <w:abstractNumId w:val="201"/>
    <w:lvlOverride w:ilvl="0">
      <w:lvl w:ilvl="0">
        <w:start w:val="1"/>
        <w:numFmt w:val="decimal"/>
        <w:pStyle w:val="Heading1"/>
        <w:lvlText w:val="%1"/>
        <w:lvlJc w:val="left"/>
        <w:pPr>
          <w:ind w:left="425" w:hanging="425"/>
        </w:pPr>
        <w:rPr>
          <w:rFonts w:hint="eastAsia"/>
        </w:rPr>
      </w:lvl>
    </w:lvlOverride>
    <w:lvlOverride w:ilvl="1">
      <w:lvl w:ilvl="1">
        <w:start w:val="1"/>
        <w:numFmt w:val="decimal"/>
        <w:pStyle w:val="Heading2"/>
        <w:suff w:val="space"/>
        <w:lvlText w:val="%1.%2"/>
        <w:lvlJc w:val="left"/>
        <w:pPr>
          <w:ind w:left="567" w:hanging="340"/>
        </w:pPr>
        <w:rPr>
          <w:rFonts w:hint="eastAsia"/>
        </w:rPr>
      </w:lvl>
    </w:lvlOverride>
    <w:lvlOverride w:ilvl="2">
      <w:lvl w:ilvl="2">
        <w:start w:val="1"/>
        <w:numFmt w:val="decimal"/>
        <w:pStyle w:val="Heading3"/>
        <w:suff w:val="space"/>
        <w:lvlText w:val="%1.%2.%3"/>
        <w:lvlJc w:val="left"/>
        <w:pPr>
          <w:ind w:left="1219"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61">
    <w:abstractNumId w:val="30"/>
  </w:num>
  <w:num w:numId="362">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395"/>
  </w:num>
  <w:num w:numId="364">
    <w:abstractNumId w:val="88"/>
  </w:num>
  <w:num w:numId="365">
    <w:abstractNumId w:val="259"/>
  </w:num>
  <w:num w:numId="366">
    <w:abstractNumId w:val="19"/>
  </w:num>
  <w:num w:numId="367">
    <w:abstractNumId w:val="118"/>
  </w:num>
  <w:num w:numId="368">
    <w:abstractNumId w:val="182"/>
  </w:num>
  <w:num w:numId="369">
    <w:abstractNumId w:val="461"/>
  </w:num>
  <w:num w:numId="370">
    <w:abstractNumId w:val="414"/>
  </w:num>
  <w:num w:numId="371">
    <w:abstractNumId w:val="143"/>
  </w:num>
  <w:num w:numId="372">
    <w:abstractNumId w:val="201"/>
  </w:num>
  <w:num w:numId="373">
    <w:abstractNumId w:val="201"/>
  </w:num>
  <w:num w:numId="374">
    <w:abstractNumId w:val="31"/>
  </w:num>
  <w:num w:numId="375">
    <w:abstractNumId w:val="272"/>
  </w:num>
  <w:num w:numId="376">
    <w:abstractNumId w:val="464"/>
  </w:num>
  <w:num w:numId="377">
    <w:abstractNumId w:val="257"/>
  </w:num>
  <w:num w:numId="378">
    <w:abstractNumId w:val="139"/>
  </w:num>
  <w:num w:numId="379">
    <w:abstractNumId w:val="23"/>
  </w:num>
  <w:num w:numId="380">
    <w:abstractNumId w:val="220"/>
  </w:num>
  <w:num w:numId="381">
    <w:abstractNumId w:val="170"/>
  </w:num>
  <w:num w:numId="382">
    <w:abstractNumId w:val="270"/>
  </w:num>
  <w:num w:numId="383">
    <w:abstractNumId w:val="196"/>
  </w:num>
  <w:num w:numId="384">
    <w:abstractNumId w:val="491"/>
  </w:num>
  <w:num w:numId="385">
    <w:abstractNumId w:val="501"/>
  </w:num>
  <w:num w:numId="386">
    <w:abstractNumId w:val="283"/>
  </w:num>
  <w:num w:numId="387">
    <w:abstractNumId w:val="100"/>
  </w:num>
  <w:num w:numId="388">
    <w:abstractNumId w:val="154"/>
  </w:num>
  <w:num w:numId="389">
    <w:abstractNumId w:val="348"/>
  </w:num>
  <w:num w:numId="390">
    <w:abstractNumId w:val="303"/>
  </w:num>
  <w:num w:numId="391">
    <w:abstractNumId w:val="429"/>
  </w:num>
  <w:num w:numId="392">
    <w:abstractNumId w:val="394"/>
  </w:num>
  <w:num w:numId="393">
    <w:abstractNumId w:val="295"/>
  </w:num>
  <w:num w:numId="394">
    <w:abstractNumId w:val="135"/>
  </w:num>
  <w:num w:numId="395">
    <w:abstractNumId w:val="445"/>
  </w:num>
  <w:num w:numId="396">
    <w:abstractNumId w:val="267"/>
  </w:num>
  <w:num w:numId="397">
    <w:abstractNumId w:val="235"/>
  </w:num>
  <w:num w:numId="398">
    <w:abstractNumId w:val="90"/>
  </w:num>
  <w:num w:numId="399">
    <w:abstractNumId w:val="80"/>
  </w:num>
  <w:num w:numId="400">
    <w:abstractNumId w:val="440"/>
  </w:num>
  <w:num w:numId="401">
    <w:abstractNumId w:val="428"/>
  </w:num>
  <w:num w:numId="402">
    <w:abstractNumId w:val="361"/>
  </w:num>
  <w:num w:numId="403">
    <w:abstractNumId w:val="311"/>
  </w:num>
  <w:num w:numId="404">
    <w:abstractNumId w:val="421"/>
  </w:num>
  <w:num w:numId="405">
    <w:abstractNumId w:val="223"/>
  </w:num>
  <w:num w:numId="406">
    <w:abstractNumId w:val="294"/>
  </w:num>
  <w:num w:numId="407">
    <w:abstractNumId w:val="26"/>
  </w:num>
  <w:num w:numId="408">
    <w:abstractNumId w:val="446"/>
  </w:num>
  <w:num w:numId="409">
    <w:abstractNumId w:val="368"/>
  </w:num>
  <w:num w:numId="410">
    <w:abstractNumId w:val="310"/>
  </w:num>
  <w:num w:numId="411">
    <w:abstractNumId w:val="164"/>
  </w:num>
  <w:num w:numId="412">
    <w:abstractNumId w:val="138"/>
  </w:num>
  <w:num w:numId="413">
    <w:abstractNumId w:val="24"/>
  </w:num>
  <w:num w:numId="414">
    <w:abstractNumId w:val="107"/>
  </w:num>
  <w:num w:numId="415">
    <w:abstractNumId w:val="251"/>
  </w:num>
  <w:num w:numId="416">
    <w:abstractNumId w:val="178"/>
  </w:num>
  <w:num w:numId="417">
    <w:abstractNumId w:val="89"/>
  </w:num>
  <w:num w:numId="418">
    <w:abstractNumId w:val="200"/>
  </w:num>
  <w:num w:numId="419">
    <w:abstractNumId w:val="245"/>
  </w:num>
  <w:num w:numId="420">
    <w:abstractNumId w:val="44"/>
  </w:num>
  <w:num w:numId="421">
    <w:abstractNumId w:val="15"/>
  </w:num>
  <w:num w:numId="422">
    <w:abstractNumId w:val="191"/>
  </w:num>
  <w:num w:numId="423">
    <w:abstractNumId w:val="326"/>
  </w:num>
  <w:num w:numId="424">
    <w:abstractNumId w:val="212"/>
  </w:num>
  <w:num w:numId="425">
    <w:abstractNumId w:val="211"/>
  </w:num>
  <w:num w:numId="426">
    <w:abstractNumId w:val="84"/>
  </w:num>
  <w:num w:numId="427">
    <w:abstractNumId w:val="137"/>
  </w:num>
  <w:num w:numId="428">
    <w:abstractNumId w:val="431"/>
  </w:num>
  <w:num w:numId="429">
    <w:abstractNumId w:val="281"/>
  </w:num>
  <w:num w:numId="430">
    <w:abstractNumId w:val="46"/>
  </w:num>
  <w:num w:numId="431">
    <w:abstractNumId w:val="405"/>
  </w:num>
  <w:num w:numId="432">
    <w:abstractNumId w:val="481"/>
  </w:num>
  <w:num w:numId="433">
    <w:abstractNumId w:val="155"/>
  </w:num>
  <w:num w:numId="434">
    <w:abstractNumId w:val="199"/>
  </w:num>
  <w:num w:numId="435">
    <w:abstractNumId w:val="226"/>
  </w:num>
  <w:num w:numId="436">
    <w:abstractNumId w:val="351"/>
  </w:num>
  <w:num w:numId="437">
    <w:abstractNumId w:val="41"/>
  </w:num>
  <w:num w:numId="438">
    <w:abstractNumId w:val="234"/>
  </w:num>
  <w:num w:numId="439">
    <w:abstractNumId w:val="186"/>
  </w:num>
  <w:num w:numId="440">
    <w:abstractNumId w:val="126"/>
  </w:num>
  <w:num w:numId="441">
    <w:abstractNumId w:val="163"/>
  </w:num>
  <w:num w:numId="442">
    <w:abstractNumId w:val="59"/>
  </w:num>
  <w:num w:numId="443">
    <w:abstractNumId w:val="29"/>
  </w:num>
  <w:num w:numId="444">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260"/>
  </w:num>
  <w:num w:numId="446">
    <w:abstractNumId w:val="386"/>
  </w:num>
  <w:num w:numId="447">
    <w:abstractNumId w:val="441"/>
  </w:num>
  <w:num w:numId="448">
    <w:abstractNumId w:val="180"/>
  </w:num>
  <w:num w:numId="449">
    <w:abstractNumId w:val="151"/>
  </w:num>
  <w:num w:numId="450">
    <w:abstractNumId w:val="472"/>
  </w:num>
  <w:num w:numId="451">
    <w:abstractNumId w:val="172"/>
  </w:num>
  <w:num w:numId="452">
    <w:abstractNumId w:val="292"/>
  </w:num>
  <w:num w:numId="453">
    <w:abstractNumId w:val="391"/>
  </w:num>
  <w:num w:numId="454">
    <w:abstractNumId w:val="486"/>
  </w:num>
  <w:num w:numId="455">
    <w:abstractNumId w:val="476"/>
  </w:num>
  <w:num w:numId="456">
    <w:abstractNumId w:val="133"/>
  </w:num>
  <w:num w:numId="457">
    <w:abstractNumId w:val="360"/>
  </w:num>
  <w:num w:numId="458">
    <w:abstractNumId w:val="99"/>
  </w:num>
  <w:num w:numId="459">
    <w:abstractNumId w:val="317"/>
  </w:num>
  <w:num w:numId="460">
    <w:abstractNumId w:val="487"/>
  </w:num>
  <w:num w:numId="461">
    <w:abstractNumId w:val="91"/>
  </w:num>
  <w:num w:numId="462">
    <w:abstractNumId w:val="306"/>
  </w:num>
  <w:num w:numId="463">
    <w:abstractNumId w:val="136"/>
  </w:num>
  <w:num w:numId="464">
    <w:abstractNumId w:val="454"/>
  </w:num>
  <w:num w:numId="465">
    <w:abstractNumId w:val="218"/>
  </w:num>
  <w:num w:numId="466">
    <w:abstractNumId w:val="299"/>
  </w:num>
  <w:num w:numId="467">
    <w:abstractNumId w:val="55"/>
  </w:num>
  <w:num w:numId="468">
    <w:abstractNumId w:val="74"/>
  </w:num>
  <w:num w:numId="469">
    <w:abstractNumId w:val="159"/>
  </w:num>
  <w:num w:numId="470">
    <w:abstractNumId w:val="438"/>
  </w:num>
  <w:num w:numId="471">
    <w:abstractNumId w:val="419"/>
  </w:num>
  <w:num w:numId="472">
    <w:abstractNumId w:val="47"/>
  </w:num>
  <w:num w:numId="473">
    <w:abstractNumId w:val="315"/>
  </w:num>
  <w:num w:numId="474">
    <w:abstractNumId w:val="319"/>
  </w:num>
  <w:num w:numId="475">
    <w:abstractNumId w:val="479"/>
  </w:num>
  <w:num w:numId="476">
    <w:abstractNumId w:val="289"/>
  </w:num>
  <w:num w:numId="477">
    <w:abstractNumId w:val="398"/>
  </w:num>
  <w:num w:numId="478">
    <w:abstractNumId w:val="76"/>
  </w:num>
  <w:num w:numId="479">
    <w:abstractNumId w:val="110"/>
  </w:num>
  <w:num w:numId="480">
    <w:abstractNumId w:val="142"/>
  </w:num>
  <w:num w:numId="481">
    <w:abstractNumId w:val="280"/>
  </w:num>
  <w:num w:numId="482">
    <w:abstractNumId w:val="160"/>
  </w:num>
  <w:num w:numId="483">
    <w:abstractNumId w:val="114"/>
  </w:num>
  <w:num w:numId="484">
    <w:abstractNumId w:val="381"/>
  </w:num>
  <w:num w:numId="485">
    <w:abstractNumId w:val="332"/>
  </w:num>
  <w:num w:numId="486">
    <w:abstractNumId w:val="449"/>
  </w:num>
  <w:num w:numId="487">
    <w:abstractNumId w:val="130"/>
  </w:num>
  <w:num w:numId="488">
    <w:abstractNumId w:val="473"/>
  </w:num>
  <w:num w:numId="489">
    <w:abstractNumId w:val="203"/>
  </w:num>
  <w:num w:numId="490">
    <w:abstractNumId w:val="459"/>
  </w:num>
  <w:num w:numId="491">
    <w:abstractNumId w:val="277"/>
  </w:num>
  <w:num w:numId="492">
    <w:abstractNumId w:val="477"/>
  </w:num>
  <w:num w:numId="493">
    <w:abstractNumId w:val="298"/>
  </w:num>
  <w:num w:numId="494">
    <w:abstractNumId w:val="250"/>
  </w:num>
  <w:num w:numId="495">
    <w:abstractNumId w:val="3"/>
  </w:num>
  <w:num w:numId="496">
    <w:abstractNumId w:val="237"/>
  </w:num>
  <w:num w:numId="497">
    <w:abstractNumId w:val="166"/>
  </w:num>
  <w:num w:numId="498">
    <w:abstractNumId w:val="276"/>
  </w:num>
  <w:num w:numId="499">
    <w:abstractNumId w:val="162"/>
  </w:num>
  <w:num w:numId="500">
    <w:abstractNumId w:val="268"/>
  </w:num>
  <w:num w:numId="501">
    <w:abstractNumId w:val="193"/>
  </w:num>
  <w:num w:numId="502">
    <w:abstractNumId w:val="229"/>
  </w:num>
  <w:num w:numId="503">
    <w:abstractNumId w:val="379"/>
  </w:num>
  <w:num w:numId="504">
    <w:abstractNumId w:val="388"/>
  </w:num>
  <w:num w:numId="505">
    <w:abstractNumId w:val="385"/>
  </w:num>
  <w:num w:numId="506">
    <w:abstractNumId w:val="376"/>
  </w:num>
  <w:num w:numId="507">
    <w:abstractNumId w:val="53"/>
  </w:num>
  <w:num w:numId="508">
    <w:abstractNumId w:val="442"/>
  </w:num>
  <w:num w:numId="509">
    <w:abstractNumId w:val="115"/>
  </w:num>
  <w:num w:numId="510">
    <w:abstractNumId w:val="474"/>
  </w:num>
  <w:num w:numId="511">
    <w:abstractNumId w:val="11"/>
  </w:num>
  <w:num w:numId="512">
    <w:abstractNumId w:val="52"/>
  </w:num>
  <w:num w:numId="513">
    <w:abstractNumId w:val="273"/>
  </w:num>
  <w:num w:numId="514">
    <w:abstractNumId w:val="168"/>
  </w:num>
  <w:num w:numId="515">
    <w:abstractNumId w:val="38"/>
  </w:num>
  <w:num w:numId="516">
    <w:abstractNumId w:val="498"/>
  </w:num>
  <w:num w:numId="517">
    <w:abstractNumId w:val="246"/>
  </w:num>
  <w:num w:numId="518">
    <w:abstractNumId w:val="463"/>
  </w:num>
  <w:num w:numId="519">
    <w:abstractNumId w:val="98"/>
  </w:num>
  <w:num w:numId="520">
    <w:abstractNumId w:val="158"/>
  </w:num>
  <w:num w:numId="521">
    <w:abstractNumId w:val="450"/>
  </w:num>
  <w:num w:numId="522">
    <w:abstractNumId w:val="378"/>
  </w:num>
  <w:num w:numId="523">
    <w:abstractNumId w:val="236"/>
  </w:num>
  <w:num w:numId="524">
    <w:abstractNumId w:val="254"/>
  </w:num>
  <w:num w:numId="525">
    <w:abstractNumId w:val="109"/>
  </w:num>
  <w:num w:numId="526">
    <w:abstractNumId w:val="341"/>
  </w:num>
  <w:num w:numId="527">
    <w:abstractNumId w:val="224"/>
  </w:num>
  <w:num w:numId="528">
    <w:abstractNumId w:val="117"/>
  </w:num>
  <w:num w:numId="529">
    <w:abstractNumId w:val="243"/>
  </w:num>
  <w:num w:numId="530">
    <w:abstractNumId w:val="337"/>
  </w:num>
  <w:num w:numId="531">
    <w:abstractNumId w:val="16"/>
  </w:num>
  <w:num w:numId="532">
    <w:abstractNumId w:val="32"/>
  </w:num>
  <w:num w:numId="533">
    <w:abstractNumId w:val="35"/>
  </w:num>
  <w:num w:numId="534">
    <w:abstractNumId w:val="358"/>
  </w:num>
  <w:num w:numId="535">
    <w:abstractNumId w:val="187"/>
  </w:num>
  <w:num w:numId="536">
    <w:abstractNumId w:val="58"/>
  </w:num>
  <w:num w:numId="537">
    <w:abstractNumId w:val="238"/>
  </w:num>
  <w:num w:numId="538">
    <w:abstractNumId w:val="407"/>
  </w:num>
  <w:num w:numId="539">
    <w:abstractNumId w:val="69"/>
  </w:num>
  <w:num w:numId="540">
    <w:abstractNumId w:val="402"/>
  </w:num>
  <w:numIdMacAtCleanup w:val="5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rbert Xie">
    <w15:presenceInfo w15:providerId="AD" w15:userId="S::norbertxie@xm.remarkablefoods.com::ab8d22b5-e8ea-4c82-8939-22b4b4a356d5"/>
  </w15:person>
  <w15:person w15:author="Nancy Liu">
    <w15:presenceInfo w15:providerId="None" w15:userId="Nancy Liu"/>
  </w15:person>
  <w15:person w15:author="Lisa Zheng">
    <w15:presenceInfo w15:providerId="None" w15:userId="Lisa Zheng"/>
  </w15:person>
  <w15:person w15:author="Norbert Xie [2]">
    <w15:presenceInfo w15:providerId="AD" w15:userId="S::norbertxie@chancetop.com::c93bcd71-cdd9-4ec2-bb22-7021ec9cdc00"/>
  </w15:person>
  <w15:person w15:author="Lisa Zheng [2]">
    <w15:presenceInfo w15:providerId="AD" w15:userId="S::lisazheng@xm.remarkablefoods.com::5eac3805-2977-413d-9441-293537b12a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displayBackgroundShape/>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tjCztLA0NjExMjBW0lEKTi0uzszPAykwN60FABpTSPstAAAA"/>
  </w:docVars>
  <w:rsids>
    <w:rsidRoot w:val="00E54AF8"/>
    <w:rsid w:val="000002F8"/>
    <w:rsid w:val="0000110E"/>
    <w:rsid w:val="00002A78"/>
    <w:rsid w:val="0000368D"/>
    <w:rsid w:val="0000376B"/>
    <w:rsid w:val="000037A5"/>
    <w:rsid w:val="000039B5"/>
    <w:rsid w:val="00003F1C"/>
    <w:rsid w:val="0000490C"/>
    <w:rsid w:val="00005363"/>
    <w:rsid w:val="0000592A"/>
    <w:rsid w:val="000063D9"/>
    <w:rsid w:val="000067CC"/>
    <w:rsid w:val="000067EA"/>
    <w:rsid w:val="0000695F"/>
    <w:rsid w:val="0000698F"/>
    <w:rsid w:val="00006D24"/>
    <w:rsid w:val="00007BC0"/>
    <w:rsid w:val="000101E8"/>
    <w:rsid w:val="00010996"/>
    <w:rsid w:val="00010A1B"/>
    <w:rsid w:val="00010B28"/>
    <w:rsid w:val="00011206"/>
    <w:rsid w:val="0001143A"/>
    <w:rsid w:val="00011455"/>
    <w:rsid w:val="0001167A"/>
    <w:rsid w:val="000116B2"/>
    <w:rsid w:val="00011B25"/>
    <w:rsid w:val="000120A4"/>
    <w:rsid w:val="0001211C"/>
    <w:rsid w:val="000122EE"/>
    <w:rsid w:val="000131E9"/>
    <w:rsid w:val="00013888"/>
    <w:rsid w:val="0001442E"/>
    <w:rsid w:val="0001651E"/>
    <w:rsid w:val="00016585"/>
    <w:rsid w:val="000168A4"/>
    <w:rsid w:val="00016F3C"/>
    <w:rsid w:val="000175D9"/>
    <w:rsid w:val="00017AC8"/>
    <w:rsid w:val="00017ED4"/>
    <w:rsid w:val="00020181"/>
    <w:rsid w:val="0002046E"/>
    <w:rsid w:val="00020829"/>
    <w:rsid w:val="00020B2E"/>
    <w:rsid w:val="00021382"/>
    <w:rsid w:val="000215B6"/>
    <w:rsid w:val="00021FE7"/>
    <w:rsid w:val="00022007"/>
    <w:rsid w:val="00022041"/>
    <w:rsid w:val="00022A55"/>
    <w:rsid w:val="00022AF3"/>
    <w:rsid w:val="00023CCD"/>
    <w:rsid w:val="0002445F"/>
    <w:rsid w:val="0002446D"/>
    <w:rsid w:val="000245FE"/>
    <w:rsid w:val="000248C5"/>
    <w:rsid w:val="00024CF7"/>
    <w:rsid w:val="000252E7"/>
    <w:rsid w:val="00025803"/>
    <w:rsid w:val="00025C06"/>
    <w:rsid w:val="00025F5D"/>
    <w:rsid w:val="00025FDC"/>
    <w:rsid w:val="00026E4E"/>
    <w:rsid w:val="00027CF1"/>
    <w:rsid w:val="00030065"/>
    <w:rsid w:val="00030204"/>
    <w:rsid w:val="0003069D"/>
    <w:rsid w:val="000315EB"/>
    <w:rsid w:val="00032EDC"/>
    <w:rsid w:val="0003309E"/>
    <w:rsid w:val="000335DC"/>
    <w:rsid w:val="0003426C"/>
    <w:rsid w:val="0003477E"/>
    <w:rsid w:val="000347D6"/>
    <w:rsid w:val="00034AAB"/>
    <w:rsid w:val="00034E21"/>
    <w:rsid w:val="00034EFB"/>
    <w:rsid w:val="00035517"/>
    <w:rsid w:val="0003562F"/>
    <w:rsid w:val="00036176"/>
    <w:rsid w:val="00036249"/>
    <w:rsid w:val="00036EDB"/>
    <w:rsid w:val="0003709E"/>
    <w:rsid w:val="00037365"/>
    <w:rsid w:val="00037550"/>
    <w:rsid w:val="00037A08"/>
    <w:rsid w:val="00037C29"/>
    <w:rsid w:val="00040641"/>
    <w:rsid w:val="00040814"/>
    <w:rsid w:val="00040BDD"/>
    <w:rsid w:val="00040F2A"/>
    <w:rsid w:val="000412E5"/>
    <w:rsid w:val="000416A8"/>
    <w:rsid w:val="00041C86"/>
    <w:rsid w:val="00041DFE"/>
    <w:rsid w:val="00042161"/>
    <w:rsid w:val="00043610"/>
    <w:rsid w:val="000436B8"/>
    <w:rsid w:val="00043882"/>
    <w:rsid w:val="00044040"/>
    <w:rsid w:val="000444DE"/>
    <w:rsid w:val="000449CA"/>
    <w:rsid w:val="000450D7"/>
    <w:rsid w:val="000451F7"/>
    <w:rsid w:val="00045204"/>
    <w:rsid w:val="0004571F"/>
    <w:rsid w:val="00045A01"/>
    <w:rsid w:val="00045D17"/>
    <w:rsid w:val="00045E95"/>
    <w:rsid w:val="00045FDB"/>
    <w:rsid w:val="0004663C"/>
    <w:rsid w:val="000466C2"/>
    <w:rsid w:val="00046DEF"/>
    <w:rsid w:val="00046E6C"/>
    <w:rsid w:val="00046F37"/>
    <w:rsid w:val="0004780E"/>
    <w:rsid w:val="00047CF0"/>
    <w:rsid w:val="00047E2A"/>
    <w:rsid w:val="00047E2B"/>
    <w:rsid w:val="00050111"/>
    <w:rsid w:val="000503BD"/>
    <w:rsid w:val="000505FF"/>
    <w:rsid w:val="00050CC4"/>
    <w:rsid w:val="00050D3B"/>
    <w:rsid w:val="000511B9"/>
    <w:rsid w:val="00052EDA"/>
    <w:rsid w:val="000530D6"/>
    <w:rsid w:val="00053ADC"/>
    <w:rsid w:val="00053EDC"/>
    <w:rsid w:val="00054ADA"/>
    <w:rsid w:val="00055124"/>
    <w:rsid w:val="000557B3"/>
    <w:rsid w:val="000559B9"/>
    <w:rsid w:val="0005635F"/>
    <w:rsid w:val="000569D1"/>
    <w:rsid w:val="00057345"/>
    <w:rsid w:val="00057580"/>
    <w:rsid w:val="00057851"/>
    <w:rsid w:val="0006018B"/>
    <w:rsid w:val="00060C12"/>
    <w:rsid w:val="00060E61"/>
    <w:rsid w:val="00060F4F"/>
    <w:rsid w:val="000613BC"/>
    <w:rsid w:val="00061922"/>
    <w:rsid w:val="00061924"/>
    <w:rsid w:val="00061E7C"/>
    <w:rsid w:val="00062A99"/>
    <w:rsid w:val="0006303E"/>
    <w:rsid w:val="000638AE"/>
    <w:rsid w:val="00063CFD"/>
    <w:rsid w:val="000643DB"/>
    <w:rsid w:val="00064733"/>
    <w:rsid w:val="00064BAC"/>
    <w:rsid w:val="000653F8"/>
    <w:rsid w:val="0006596D"/>
    <w:rsid w:val="0006621B"/>
    <w:rsid w:val="0006674E"/>
    <w:rsid w:val="00066AE6"/>
    <w:rsid w:val="00067217"/>
    <w:rsid w:val="00067FC2"/>
    <w:rsid w:val="0007019B"/>
    <w:rsid w:val="00070EF2"/>
    <w:rsid w:val="00071586"/>
    <w:rsid w:val="00071B35"/>
    <w:rsid w:val="00071FC1"/>
    <w:rsid w:val="00072AD8"/>
    <w:rsid w:val="00072D06"/>
    <w:rsid w:val="00072EA6"/>
    <w:rsid w:val="00072EF0"/>
    <w:rsid w:val="0007302D"/>
    <w:rsid w:val="0007355B"/>
    <w:rsid w:val="00073834"/>
    <w:rsid w:val="00073854"/>
    <w:rsid w:val="0007386D"/>
    <w:rsid w:val="00073AA4"/>
    <w:rsid w:val="00073AB9"/>
    <w:rsid w:val="00073AF7"/>
    <w:rsid w:val="00073E25"/>
    <w:rsid w:val="00073E4D"/>
    <w:rsid w:val="0007449E"/>
    <w:rsid w:val="00074726"/>
    <w:rsid w:val="0007475E"/>
    <w:rsid w:val="00074A57"/>
    <w:rsid w:val="00074CE7"/>
    <w:rsid w:val="00074FB0"/>
    <w:rsid w:val="00075037"/>
    <w:rsid w:val="000751FE"/>
    <w:rsid w:val="00075969"/>
    <w:rsid w:val="00075EFC"/>
    <w:rsid w:val="000763B5"/>
    <w:rsid w:val="00076540"/>
    <w:rsid w:val="00076B57"/>
    <w:rsid w:val="000771E5"/>
    <w:rsid w:val="000774D8"/>
    <w:rsid w:val="00077666"/>
    <w:rsid w:val="00077FFA"/>
    <w:rsid w:val="000800DC"/>
    <w:rsid w:val="000801DF"/>
    <w:rsid w:val="000803FD"/>
    <w:rsid w:val="00080518"/>
    <w:rsid w:val="00080B5B"/>
    <w:rsid w:val="000811C3"/>
    <w:rsid w:val="00081C37"/>
    <w:rsid w:val="00081CD9"/>
    <w:rsid w:val="00081E00"/>
    <w:rsid w:val="00082540"/>
    <w:rsid w:val="000825A8"/>
    <w:rsid w:val="000825D4"/>
    <w:rsid w:val="00082650"/>
    <w:rsid w:val="0008267F"/>
    <w:rsid w:val="000829EA"/>
    <w:rsid w:val="00082D9E"/>
    <w:rsid w:val="00082FCE"/>
    <w:rsid w:val="00083B89"/>
    <w:rsid w:val="00084E97"/>
    <w:rsid w:val="00085EC3"/>
    <w:rsid w:val="000867B4"/>
    <w:rsid w:val="000867CF"/>
    <w:rsid w:val="00086C8C"/>
    <w:rsid w:val="00086C91"/>
    <w:rsid w:val="000877E0"/>
    <w:rsid w:val="00087C31"/>
    <w:rsid w:val="00087ED2"/>
    <w:rsid w:val="00087F1F"/>
    <w:rsid w:val="00087FD6"/>
    <w:rsid w:val="00090227"/>
    <w:rsid w:val="00090275"/>
    <w:rsid w:val="00090AF3"/>
    <w:rsid w:val="00090DD5"/>
    <w:rsid w:val="00091366"/>
    <w:rsid w:val="000915BD"/>
    <w:rsid w:val="00092306"/>
    <w:rsid w:val="00092C67"/>
    <w:rsid w:val="00093484"/>
    <w:rsid w:val="0009360B"/>
    <w:rsid w:val="0009390C"/>
    <w:rsid w:val="00093FB5"/>
    <w:rsid w:val="00094215"/>
    <w:rsid w:val="00094739"/>
    <w:rsid w:val="00094FDE"/>
    <w:rsid w:val="000954E7"/>
    <w:rsid w:val="000955CB"/>
    <w:rsid w:val="00095A81"/>
    <w:rsid w:val="00095CA1"/>
    <w:rsid w:val="00095F4B"/>
    <w:rsid w:val="0009654D"/>
    <w:rsid w:val="00096695"/>
    <w:rsid w:val="00096C7C"/>
    <w:rsid w:val="00096CC2"/>
    <w:rsid w:val="00096DF4"/>
    <w:rsid w:val="00096F47"/>
    <w:rsid w:val="000975F9"/>
    <w:rsid w:val="00097884"/>
    <w:rsid w:val="00097B6C"/>
    <w:rsid w:val="00097D03"/>
    <w:rsid w:val="000A04A5"/>
    <w:rsid w:val="000A0AA9"/>
    <w:rsid w:val="000A0E57"/>
    <w:rsid w:val="000A0FDA"/>
    <w:rsid w:val="000A140C"/>
    <w:rsid w:val="000A14DD"/>
    <w:rsid w:val="000A189E"/>
    <w:rsid w:val="000A1940"/>
    <w:rsid w:val="000A29A3"/>
    <w:rsid w:val="000A2BD4"/>
    <w:rsid w:val="000A2C40"/>
    <w:rsid w:val="000A2E98"/>
    <w:rsid w:val="000A307B"/>
    <w:rsid w:val="000A328C"/>
    <w:rsid w:val="000A395A"/>
    <w:rsid w:val="000A39A0"/>
    <w:rsid w:val="000A44EE"/>
    <w:rsid w:val="000A4723"/>
    <w:rsid w:val="000A4AF7"/>
    <w:rsid w:val="000A4BB7"/>
    <w:rsid w:val="000A4D74"/>
    <w:rsid w:val="000A4FC4"/>
    <w:rsid w:val="000A56EE"/>
    <w:rsid w:val="000A5D25"/>
    <w:rsid w:val="000A6532"/>
    <w:rsid w:val="000A67DD"/>
    <w:rsid w:val="000A6941"/>
    <w:rsid w:val="000A6A9F"/>
    <w:rsid w:val="000A6BE0"/>
    <w:rsid w:val="000A72D6"/>
    <w:rsid w:val="000B0AAD"/>
    <w:rsid w:val="000B152A"/>
    <w:rsid w:val="000B19C3"/>
    <w:rsid w:val="000B1F19"/>
    <w:rsid w:val="000B2882"/>
    <w:rsid w:val="000B2B14"/>
    <w:rsid w:val="000B2C66"/>
    <w:rsid w:val="000B3328"/>
    <w:rsid w:val="000B4066"/>
    <w:rsid w:val="000B544F"/>
    <w:rsid w:val="000B595D"/>
    <w:rsid w:val="000B6259"/>
    <w:rsid w:val="000B69A3"/>
    <w:rsid w:val="000B6DC3"/>
    <w:rsid w:val="000B72FA"/>
    <w:rsid w:val="000B7964"/>
    <w:rsid w:val="000B7A9E"/>
    <w:rsid w:val="000B7DDC"/>
    <w:rsid w:val="000B7F6E"/>
    <w:rsid w:val="000C0844"/>
    <w:rsid w:val="000C091B"/>
    <w:rsid w:val="000C0D7D"/>
    <w:rsid w:val="000C1282"/>
    <w:rsid w:val="000C16FC"/>
    <w:rsid w:val="000C231C"/>
    <w:rsid w:val="000C23F4"/>
    <w:rsid w:val="000C27D4"/>
    <w:rsid w:val="000C28E6"/>
    <w:rsid w:val="000C3104"/>
    <w:rsid w:val="000C33C8"/>
    <w:rsid w:val="000C3782"/>
    <w:rsid w:val="000C3BBC"/>
    <w:rsid w:val="000C3D41"/>
    <w:rsid w:val="000C3D74"/>
    <w:rsid w:val="000C4664"/>
    <w:rsid w:val="000C46C2"/>
    <w:rsid w:val="000C47B6"/>
    <w:rsid w:val="000C4C6D"/>
    <w:rsid w:val="000C5549"/>
    <w:rsid w:val="000C5A44"/>
    <w:rsid w:val="000C6365"/>
    <w:rsid w:val="000C6BE2"/>
    <w:rsid w:val="000C6C3F"/>
    <w:rsid w:val="000C6DA6"/>
    <w:rsid w:val="000C79E4"/>
    <w:rsid w:val="000C7E2F"/>
    <w:rsid w:val="000D0079"/>
    <w:rsid w:val="000D06B5"/>
    <w:rsid w:val="000D1346"/>
    <w:rsid w:val="000D144A"/>
    <w:rsid w:val="000D1486"/>
    <w:rsid w:val="000D1AF9"/>
    <w:rsid w:val="000D1D36"/>
    <w:rsid w:val="000D1E6A"/>
    <w:rsid w:val="000D1EE1"/>
    <w:rsid w:val="000D284F"/>
    <w:rsid w:val="000D3A80"/>
    <w:rsid w:val="000D3A90"/>
    <w:rsid w:val="000D3C55"/>
    <w:rsid w:val="000D3CE4"/>
    <w:rsid w:val="000D409C"/>
    <w:rsid w:val="000D4633"/>
    <w:rsid w:val="000D478D"/>
    <w:rsid w:val="000D4DDE"/>
    <w:rsid w:val="000D4DFD"/>
    <w:rsid w:val="000D5286"/>
    <w:rsid w:val="000D5357"/>
    <w:rsid w:val="000D53D9"/>
    <w:rsid w:val="000D568C"/>
    <w:rsid w:val="000D5CD6"/>
    <w:rsid w:val="000D5E4B"/>
    <w:rsid w:val="000D67F3"/>
    <w:rsid w:val="000D75EF"/>
    <w:rsid w:val="000D7616"/>
    <w:rsid w:val="000D769A"/>
    <w:rsid w:val="000D7905"/>
    <w:rsid w:val="000D79F3"/>
    <w:rsid w:val="000D7EFB"/>
    <w:rsid w:val="000D7F87"/>
    <w:rsid w:val="000D7FC7"/>
    <w:rsid w:val="000E0FEE"/>
    <w:rsid w:val="000E1382"/>
    <w:rsid w:val="000E216F"/>
    <w:rsid w:val="000E28D3"/>
    <w:rsid w:val="000E3D45"/>
    <w:rsid w:val="000E453D"/>
    <w:rsid w:val="000E4860"/>
    <w:rsid w:val="000E4A42"/>
    <w:rsid w:val="000E4B5F"/>
    <w:rsid w:val="000E4C87"/>
    <w:rsid w:val="000E4E98"/>
    <w:rsid w:val="000E4EEF"/>
    <w:rsid w:val="000E5197"/>
    <w:rsid w:val="000E519D"/>
    <w:rsid w:val="000E52A1"/>
    <w:rsid w:val="000E5830"/>
    <w:rsid w:val="000E5DC1"/>
    <w:rsid w:val="000E64E0"/>
    <w:rsid w:val="000E66FB"/>
    <w:rsid w:val="000E6D21"/>
    <w:rsid w:val="000E738C"/>
    <w:rsid w:val="000E7426"/>
    <w:rsid w:val="000E7486"/>
    <w:rsid w:val="000E7A91"/>
    <w:rsid w:val="000F1F7C"/>
    <w:rsid w:val="000F23A4"/>
    <w:rsid w:val="000F2668"/>
    <w:rsid w:val="000F298A"/>
    <w:rsid w:val="000F2A8C"/>
    <w:rsid w:val="000F2B7F"/>
    <w:rsid w:val="000F3F4A"/>
    <w:rsid w:val="000F4081"/>
    <w:rsid w:val="000F4D83"/>
    <w:rsid w:val="000F526C"/>
    <w:rsid w:val="000F5492"/>
    <w:rsid w:val="000F5531"/>
    <w:rsid w:val="000F5579"/>
    <w:rsid w:val="000F5C96"/>
    <w:rsid w:val="000F5EC3"/>
    <w:rsid w:val="000F6358"/>
    <w:rsid w:val="000F67B9"/>
    <w:rsid w:val="000F7007"/>
    <w:rsid w:val="000F7789"/>
    <w:rsid w:val="000F77B4"/>
    <w:rsid w:val="000F7A92"/>
    <w:rsid w:val="000F7AD7"/>
    <w:rsid w:val="000F7C4D"/>
    <w:rsid w:val="000F7E20"/>
    <w:rsid w:val="001008AA"/>
    <w:rsid w:val="001009B6"/>
    <w:rsid w:val="00101610"/>
    <w:rsid w:val="00101B33"/>
    <w:rsid w:val="00101B69"/>
    <w:rsid w:val="00103209"/>
    <w:rsid w:val="0010430B"/>
    <w:rsid w:val="001045E2"/>
    <w:rsid w:val="00104734"/>
    <w:rsid w:val="00105262"/>
    <w:rsid w:val="00105A54"/>
    <w:rsid w:val="00105BF7"/>
    <w:rsid w:val="0010638D"/>
    <w:rsid w:val="0010694A"/>
    <w:rsid w:val="00106D9A"/>
    <w:rsid w:val="0010711A"/>
    <w:rsid w:val="00107240"/>
    <w:rsid w:val="001077D6"/>
    <w:rsid w:val="00107A92"/>
    <w:rsid w:val="0011015E"/>
    <w:rsid w:val="00110399"/>
    <w:rsid w:val="0011080F"/>
    <w:rsid w:val="0011095E"/>
    <w:rsid w:val="00110987"/>
    <w:rsid w:val="001109C0"/>
    <w:rsid w:val="00110DB7"/>
    <w:rsid w:val="00110E09"/>
    <w:rsid w:val="00111741"/>
    <w:rsid w:val="00111D3B"/>
    <w:rsid w:val="00112CE7"/>
    <w:rsid w:val="00113E99"/>
    <w:rsid w:val="0011453E"/>
    <w:rsid w:val="00114C57"/>
    <w:rsid w:val="00114D75"/>
    <w:rsid w:val="0011520C"/>
    <w:rsid w:val="00115AC5"/>
    <w:rsid w:val="00115BA1"/>
    <w:rsid w:val="001161D7"/>
    <w:rsid w:val="00116290"/>
    <w:rsid w:val="00116936"/>
    <w:rsid w:val="001172A2"/>
    <w:rsid w:val="00117ECC"/>
    <w:rsid w:val="0012024B"/>
    <w:rsid w:val="00121324"/>
    <w:rsid w:val="001218FA"/>
    <w:rsid w:val="0012198D"/>
    <w:rsid w:val="00121A12"/>
    <w:rsid w:val="00122453"/>
    <w:rsid w:val="00122915"/>
    <w:rsid w:val="0012296A"/>
    <w:rsid w:val="00122DCF"/>
    <w:rsid w:val="00122F1A"/>
    <w:rsid w:val="00122F28"/>
    <w:rsid w:val="001233E5"/>
    <w:rsid w:val="00123CC9"/>
    <w:rsid w:val="00123D9E"/>
    <w:rsid w:val="00123F55"/>
    <w:rsid w:val="00124148"/>
    <w:rsid w:val="0012427F"/>
    <w:rsid w:val="00124A10"/>
    <w:rsid w:val="00124B01"/>
    <w:rsid w:val="00125349"/>
    <w:rsid w:val="00125E9A"/>
    <w:rsid w:val="00127139"/>
    <w:rsid w:val="00130749"/>
    <w:rsid w:val="00130FFE"/>
    <w:rsid w:val="0013127F"/>
    <w:rsid w:val="001319EB"/>
    <w:rsid w:val="00132559"/>
    <w:rsid w:val="0013261B"/>
    <w:rsid w:val="00132936"/>
    <w:rsid w:val="00132D0C"/>
    <w:rsid w:val="00133FD5"/>
    <w:rsid w:val="00134044"/>
    <w:rsid w:val="001342B5"/>
    <w:rsid w:val="00135229"/>
    <w:rsid w:val="0013533F"/>
    <w:rsid w:val="0013600D"/>
    <w:rsid w:val="00136071"/>
    <w:rsid w:val="00136684"/>
    <w:rsid w:val="00136784"/>
    <w:rsid w:val="001367AC"/>
    <w:rsid w:val="00136860"/>
    <w:rsid w:val="00136E27"/>
    <w:rsid w:val="00136F1C"/>
    <w:rsid w:val="001371B6"/>
    <w:rsid w:val="001371BE"/>
    <w:rsid w:val="0013728B"/>
    <w:rsid w:val="001373C8"/>
    <w:rsid w:val="001373D5"/>
    <w:rsid w:val="001374BC"/>
    <w:rsid w:val="0013776E"/>
    <w:rsid w:val="0013797B"/>
    <w:rsid w:val="00137994"/>
    <w:rsid w:val="0014041B"/>
    <w:rsid w:val="00140653"/>
    <w:rsid w:val="00140AB2"/>
    <w:rsid w:val="00140FD4"/>
    <w:rsid w:val="0014119C"/>
    <w:rsid w:val="001419FF"/>
    <w:rsid w:val="00142290"/>
    <w:rsid w:val="0014235B"/>
    <w:rsid w:val="001424FE"/>
    <w:rsid w:val="00142798"/>
    <w:rsid w:val="00142898"/>
    <w:rsid w:val="00142E8B"/>
    <w:rsid w:val="001434A2"/>
    <w:rsid w:val="00143BC5"/>
    <w:rsid w:val="00144B1B"/>
    <w:rsid w:val="00144DFF"/>
    <w:rsid w:val="00144E5F"/>
    <w:rsid w:val="00145EEA"/>
    <w:rsid w:val="00145EEE"/>
    <w:rsid w:val="001461F9"/>
    <w:rsid w:val="00146227"/>
    <w:rsid w:val="00146379"/>
    <w:rsid w:val="001463AE"/>
    <w:rsid w:val="001473C3"/>
    <w:rsid w:val="0014741A"/>
    <w:rsid w:val="0014744E"/>
    <w:rsid w:val="001475E5"/>
    <w:rsid w:val="001476D9"/>
    <w:rsid w:val="00147893"/>
    <w:rsid w:val="00147B95"/>
    <w:rsid w:val="00147DE1"/>
    <w:rsid w:val="00150231"/>
    <w:rsid w:val="001509E0"/>
    <w:rsid w:val="00150AE2"/>
    <w:rsid w:val="00150C04"/>
    <w:rsid w:val="00150FFC"/>
    <w:rsid w:val="001518CB"/>
    <w:rsid w:val="00151CFB"/>
    <w:rsid w:val="00151D75"/>
    <w:rsid w:val="00151FB1"/>
    <w:rsid w:val="0015208C"/>
    <w:rsid w:val="00152447"/>
    <w:rsid w:val="001524B6"/>
    <w:rsid w:val="00152932"/>
    <w:rsid w:val="001549DA"/>
    <w:rsid w:val="00154CD6"/>
    <w:rsid w:val="00155A20"/>
    <w:rsid w:val="00156037"/>
    <w:rsid w:val="00156057"/>
    <w:rsid w:val="001561BC"/>
    <w:rsid w:val="00156305"/>
    <w:rsid w:val="001566D3"/>
    <w:rsid w:val="00157073"/>
    <w:rsid w:val="00157531"/>
    <w:rsid w:val="00160021"/>
    <w:rsid w:val="001604E4"/>
    <w:rsid w:val="00160A71"/>
    <w:rsid w:val="00160DB0"/>
    <w:rsid w:val="001610E4"/>
    <w:rsid w:val="001614A8"/>
    <w:rsid w:val="0016191F"/>
    <w:rsid w:val="00161B47"/>
    <w:rsid w:val="00161E9E"/>
    <w:rsid w:val="00162378"/>
    <w:rsid w:val="00163D12"/>
    <w:rsid w:val="00164550"/>
    <w:rsid w:val="001655E5"/>
    <w:rsid w:val="00165901"/>
    <w:rsid w:val="00165F27"/>
    <w:rsid w:val="0016619B"/>
    <w:rsid w:val="001667F2"/>
    <w:rsid w:val="00166FA5"/>
    <w:rsid w:val="00167045"/>
    <w:rsid w:val="00167499"/>
    <w:rsid w:val="00167AE5"/>
    <w:rsid w:val="00167F9E"/>
    <w:rsid w:val="00170B86"/>
    <w:rsid w:val="00170CFD"/>
    <w:rsid w:val="00171B3A"/>
    <w:rsid w:val="00171B55"/>
    <w:rsid w:val="00171D45"/>
    <w:rsid w:val="00171DFD"/>
    <w:rsid w:val="00171FA4"/>
    <w:rsid w:val="00172089"/>
    <w:rsid w:val="001724E1"/>
    <w:rsid w:val="00172747"/>
    <w:rsid w:val="00172E38"/>
    <w:rsid w:val="001731B5"/>
    <w:rsid w:val="0017323F"/>
    <w:rsid w:val="00173781"/>
    <w:rsid w:val="00174429"/>
    <w:rsid w:val="00174FAC"/>
    <w:rsid w:val="001758BF"/>
    <w:rsid w:val="00175C50"/>
    <w:rsid w:val="00176061"/>
    <w:rsid w:val="00176576"/>
    <w:rsid w:val="0017718E"/>
    <w:rsid w:val="0017738A"/>
    <w:rsid w:val="0017761D"/>
    <w:rsid w:val="00177AA6"/>
    <w:rsid w:val="00177DA9"/>
    <w:rsid w:val="00180065"/>
    <w:rsid w:val="00180067"/>
    <w:rsid w:val="001803CB"/>
    <w:rsid w:val="00180454"/>
    <w:rsid w:val="001804A4"/>
    <w:rsid w:val="001805B6"/>
    <w:rsid w:val="00180BF9"/>
    <w:rsid w:val="00181EB9"/>
    <w:rsid w:val="00181EFB"/>
    <w:rsid w:val="001823DB"/>
    <w:rsid w:val="001829B0"/>
    <w:rsid w:val="00182CAB"/>
    <w:rsid w:val="00182E91"/>
    <w:rsid w:val="00182EBA"/>
    <w:rsid w:val="00183431"/>
    <w:rsid w:val="00183477"/>
    <w:rsid w:val="00183717"/>
    <w:rsid w:val="00183BA4"/>
    <w:rsid w:val="00183C02"/>
    <w:rsid w:val="0018488A"/>
    <w:rsid w:val="00184B5F"/>
    <w:rsid w:val="00185053"/>
    <w:rsid w:val="00185B15"/>
    <w:rsid w:val="00185B24"/>
    <w:rsid w:val="00185D4E"/>
    <w:rsid w:val="00186588"/>
    <w:rsid w:val="00186E5B"/>
    <w:rsid w:val="0019078C"/>
    <w:rsid w:val="00190850"/>
    <w:rsid w:val="00190A0F"/>
    <w:rsid w:val="00190D90"/>
    <w:rsid w:val="00190EA0"/>
    <w:rsid w:val="00191B64"/>
    <w:rsid w:val="001926B3"/>
    <w:rsid w:val="001928D0"/>
    <w:rsid w:val="00192FFA"/>
    <w:rsid w:val="00193701"/>
    <w:rsid w:val="001945B9"/>
    <w:rsid w:val="00194D15"/>
    <w:rsid w:val="00194E30"/>
    <w:rsid w:val="00194F0E"/>
    <w:rsid w:val="001952FA"/>
    <w:rsid w:val="001967C1"/>
    <w:rsid w:val="00196881"/>
    <w:rsid w:val="00196A83"/>
    <w:rsid w:val="00196D94"/>
    <w:rsid w:val="00196F33"/>
    <w:rsid w:val="00196F66"/>
    <w:rsid w:val="0019799E"/>
    <w:rsid w:val="00197B0B"/>
    <w:rsid w:val="001A0220"/>
    <w:rsid w:val="001A0446"/>
    <w:rsid w:val="001A057E"/>
    <w:rsid w:val="001A0A9F"/>
    <w:rsid w:val="001A1743"/>
    <w:rsid w:val="001A17BF"/>
    <w:rsid w:val="001A1AC0"/>
    <w:rsid w:val="001A1F91"/>
    <w:rsid w:val="001A260B"/>
    <w:rsid w:val="001A2695"/>
    <w:rsid w:val="001A2836"/>
    <w:rsid w:val="001A2C30"/>
    <w:rsid w:val="001A3263"/>
    <w:rsid w:val="001A349B"/>
    <w:rsid w:val="001A3840"/>
    <w:rsid w:val="001A3A52"/>
    <w:rsid w:val="001A3EE3"/>
    <w:rsid w:val="001A438B"/>
    <w:rsid w:val="001A451D"/>
    <w:rsid w:val="001A4566"/>
    <w:rsid w:val="001A4764"/>
    <w:rsid w:val="001A4E4D"/>
    <w:rsid w:val="001A4FE3"/>
    <w:rsid w:val="001A5038"/>
    <w:rsid w:val="001A5A3B"/>
    <w:rsid w:val="001A60E8"/>
    <w:rsid w:val="001A6654"/>
    <w:rsid w:val="001A6969"/>
    <w:rsid w:val="001A712A"/>
    <w:rsid w:val="001A73E4"/>
    <w:rsid w:val="001A7556"/>
    <w:rsid w:val="001A7C7E"/>
    <w:rsid w:val="001B0CF3"/>
    <w:rsid w:val="001B17F5"/>
    <w:rsid w:val="001B1C41"/>
    <w:rsid w:val="001B21ED"/>
    <w:rsid w:val="001B27B4"/>
    <w:rsid w:val="001B2837"/>
    <w:rsid w:val="001B2E52"/>
    <w:rsid w:val="001B42D2"/>
    <w:rsid w:val="001B4536"/>
    <w:rsid w:val="001B48B5"/>
    <w:rsid w:val="001B51C4"/>
    <w:rsid w:val="001B54E7"/>
    <w:rsid w:val="001B58BE"/>
    <w:rsid w:val="001B5B93"/>
    <w:rsid w:val="001B5DA6"/>
    <w:rsid w:val="001B5EB2"/>
    <w:rsid w:val="001B5F04"/>
    <w:rsid w:val="001B6757"/>
    <w:rsid w:val="001B7369"/>
    <w:rsid w:val="001B7490"/>
    <w:rsid w:val="001C049D"/>
    <w:rsid w:val="001C0575"/>
    <w:rsid w:val="001C0865"/>
    <w:rsid w:val="001C0C45"/>
    <w:rsid w:val="001C0F57"/>
    <w:rsid w:val="001C1375"/>
    <w:rsid w:val="001C1E0D"/>
    <w:rsid w:val="001C1EB0"/>
    <w:rsid w:val="001C1F77"/>
    <w:rsid w:val="001C230C"/>
    <w:rsid w:val="001C23D7"/>
    <w:rsid w:val="001C24E7"/>
    <w:rsid w:val="001C26D2"/>
    <w:rsid w:val="001C26E4"/>
    <w:rsid w:val="001C2E43"/>
    <w:rsid w:val="001C314B"/>
    <w:rsid w:val="001C3409"/>
    <w:rsid w:val="001C359E"/>
    <w:rsid w:val="001C45AC"/>
    <w:rsid w:val="001C4655"/>
    <w:rsid w:val="001C46DE"/>
    <w:rsid w:val="001C4972"/>
    <w:rsid w:val="001C4A6E"/>
    <w:rsid w:val="001C5998"/>
    <w:rsid w:val="001C5A7D"/>
    <w:rsid w:val="001C5F9A"/>
    <w:rsid w:val="001C6205"/>
    <w:rsid w:val="001C6A48"/>
    <w:rsid w:val="001C6D1C"/>
    <w:rsid w:val="001C71E5"/>
    <w:rsid w:val="001C73F0"/>
    <w:rsid w:val="001C7E42"/>
    <w:rsid w:val="001D07BF"/>
    <w:rsid w:val="001D0A3F"/>
    <w:rsid w:val="001D13DB"/>
    <w:rsid w:val="001D1DD7"/>
    <w:rsid w:val="001D248F"/>
    <w:rsid w:val="001D27AB"/>
    <w:rsid w:val="001D2999"/>
    <w:rsid w:val="001D2DAF"/>
    <w:rsid w:val="001D32AE"/>
    <w:rsid w:val="001D351B"/>
    <w:rsid w:val="001D3BCD"/>
    <w:rsid w:val="001D4125"/>
    <w:rsid w:val="001D45E5"/>
    <w:rsid w:val="001D4953"/>
    <w:rsid w:val="001D4F47"/>
    <w:rsid w:val="001D574C"/>
    <w:rsid w:val="001D5B66"/>
    <w:rsid w:val="001D679A"/>
    <w:rsid w:val="001D69F6"/>
    <w:rsid w:val="001D796D"/>
    <w:rsid w:val="001D7C23"/>
    <w:rsid w:val="001E046F"/>
    <w:rsid w:val="001E05CE"/>
    <w:rsid w:val="001E0EA6"/>
    <w:rsid w:val="001E15C5"/>
    <w:rsid w:val="001E1923"/>
    <w:rsid w:val="001E1AF6"/>
    <w:rsid w:val="001E1E84"/>
    <w:rsid w:val="001E200F"/>
    <w:rsid w:val="001E2E25"/>
    <w:rsid w:val="001E359E"/>
    <w:rsid w:val="001E3948"/>
    <w:rsid w:val="001E395A"/>
    <w:rsid w:val="001E3D0D"/>
    <w:rsid w:val="001E3D30"/>
    <w:rsid w:val="001E3EC6"/>
    <w:rsid w:val="001E48FA"/>
    <w:rsid w:val="001E4ABD"/>
    <w:rsid w:val="001E51BD"/>
    <w:rsid w:val="001E5994"/>
    <w:rsid w:val="001E5C6A"/>
    <w:rsid w:val="001E60E9"/>
    <w:rsid w:val="001E6499"/>
    <w:rsid w:val="001E64E4"/>
    <w:rsid w:val="001E7BC1"/>
    <w:rsid w:val="001F01CD"/>
    <w:rsid w:val="001F04F0"/>
    <w:rsid w:val="001F09D8"/>
    <w:rsid w:val="001F0CC0"/>
    <w:rsid w:val="001F0E48"/>
    <w:rsid w:val="001F1069"/>
    <w:rsid w:val="001F1B86"/>
    <w:rsid w:val="001F32D2"/>
    <w:rsid w:val="001F3ADC"/>
    <w:rsid w:val="001F4138"/>
    <w:rsid w:val="001F4B26"/>
    <w:rsid w:val="001F4BDA"/>
    <w:rsid w:val="001F4DC3"/>
    <w:rsid w:val="001F4E7F"/>
    <w:rsid w:val="001F5891"/>
    <w:rsid w:val="001F5D02"/>
    <w:rsid w:val="001F6539"/>
    <w:rsid w:val="001F67B3"/>
    <w:rsid w:val="001F6D72"/>
    <w:rsid w:val="001F735B"/>
    <w:rsid w:val="001F7764"/>
    <w:rsid w:val="00200143"/>
    <w:rsid w:val="0020045C"/>
    <w:rsid w:val="002004EF"/>
    <w:rsid w:val="002008E8"/>
    <w:rsid w:val="00200CE4"/>
    <w:rsid w:val="00200DA9"/>
    <w:rsid w:val="00200E3F"/>
    <w:rsid w:val="0020122C"/>
    <w:rsid w:val="0020192C"/>
    <w:rsid w:val="002019F6"/>
    <w:rsid w:val="00201F4E"/>
    <w:rsid w:val="00201F6A"/>
    <w:rsid w:val="00202702"/>
    <w:rsid w:val="002027D2"/>
    <w:rsid w:val="00202975"/>
    <w:rsid w:val="00202A62"/>
    <w:rsid w:val="00203063"/>
    <w:rsid w:val="00203192"/>
    <w:rsid w:val="002031FB"/>
    <w:rsid w:val="00203471"/>
    <w:rsid w:val="00203BE2"/>
    <w:rsid w:val="00205079"/>
    <w:rsid w:val="00205344"/>
    <w:rsid w:val="00205705"/>
    <w:rsid w:val="002060D8"/>
    <w:rsid w:val="002061D2"/>
    <w:rsid w:val="00206595"/>
    <w:rsid w:val="0020697A"/>
    <w:rsid w:val="0020727F"/>
    <w:rsid w:val="002074B6"/>
    <w:rsid w:val="002075B5"/>
    <w:rsid w:val="002076DC"/>
    <w:rsid w:val="00207A28"/>
    <w:rsid w:val="002106CC"/>
    <w:rsid w:val="00210B36"/>
    <w:rsid w:val="00210E7A"/>
    <w:rsid w:val="0021152E"/>
    <w:rsid w:val="0021375B"/>
    <w:rsid w:val="00214BFA"/>
    <w:rsid w:val="00214E6B"/>
    <w:rsid w:val="0021531D"/>
    <w:rsid w:val="00215C3F"/>
    <w:rsid w:val="00215CB8"/>
    <w:rsid w:val="00215DE1"/>
    <w:rsid w:val="002162E0"/>
    <w:rsid w:val="00216519"/>
    <w:rsid w:val="0021673F"/>
    <w:rsid w:val="00216B96"/>
    <w:rsid w:val="00216F16"/>
    <w:rsid w:val="002170C1"/>
    <w:rsid w:val="00217531"/>
    <w:rsid w:val="002175C0"/>
    <w:rsid w:val="0021780F"/>
    <w:rsid w:val="00217C6B"/>
    <w:rsid w:val="00217DB8"/>
    <w:rsid w:val="0022028A"/>
    <w:rsid w:val="00220791"/>
    <w:rsid w:val="0022082D"/>
    <w:rsid w:val="00220A3E"/>
    <w:rsid w:val="00220D49"/>
    <w:rsid w:val="0022114F"/>
    <w:rsid w:val="002211C5"/>
    <w:rsid w:val="00221620"/>
    <w:rsid w:val="0022172E"/>
    <w:rsid w:val="00221E81"/>
    <w:rsid w:val="00221E89"/>
    <w:rsid w:val="00222015"/>
    <w:rsid w:val="0022227B"/>
    <w:rsid w:val="0022229B"/>
    <w:rsid w:val="002223DA"/>
    <w:rsid w:val="0022275C"/>
    <w:rsid w:val="00222839"/>
    <w:rsid w:val="0022285F"/>
    <w:rsid w:val="00222888"/>
    <w:rsid w:val="002237C8"/>
    <w:rsid w:val="00223966"/>
    <w:rsid w:val="00223C60"/>
    <w:rsid w:val="00223D34"/>
    <w:rsid w:val="00223FB5"/>
    <w:rsid w:val="0022431E"/>
    <w:rsid w:val="002245B8"/>
    <w:rsid w:val="0022463E"/>
    <w:rsid w:val="00225AE9"/>
    <w:rsid w:val="00225DE8"/>
    <w:rsid w:val="00225F37"/>
    <w:rsid w:val="00226190"/>
    <w:rsid w:val="002268DB"/>
    <w:rsid w:val="00227276"/>
    <w:rsid w:val="002273D5"/>
    <w:rsid w:val="00227545"/>
    <w:rsid w:val="002304BE"/>
    <w:rsid w:val="00231829"/>
    <w:rsid w:val="00231B88"/>
    <w:rsid w:val="00231CA0"/>
    <w:rsid w:val="00232480"/>
    <w:rsid w:val="002324D9"/>
    <w:rsid w:val="00232B87"/>
    <w:rsid w:val="00232C3B"/>
    <w:rsid w:val="002333C7"/>
    <w:rsid w:val="0023347B"/>
    <w:rsid w:val="00233497"/>
    <w:rsid w:val="002338F3"/>
    <w:rsid w:val="002343F8"/>
    <w:rsid w:val="002344FC"/>
    <w:rsid w:val="00234BAB"/>
    <w:rsid w:val="00235289"/>
    <w:rsid w:val="00235736"/>
    <w:rsid w:val="00235A35"/>
    <w:rsid w:val="0023639D"/>
    <w:rsid w:val="0023696D"/>
    <w:rsid w:val="00236B16"/>
    <w:rsid w:val="00236DFE"/>
    <w:rsid w:val="0023705E"/>
    <w:rsid w:val="00237584"/>
    <w:rsid w:val="00237973"/>
    <w:rsid w:val="002379D2"/>
    <w:rsid w:val="00240987"/>
    <w:rsid w:val="002412CE"/>
    <w:rsid w:val="002415FF"/>
    <w:rsid w:val="00241804"/>
    <w:rsid w:val="0024187C"/>
    <w:rsid w:val="00241F5B"/>
    <w:rsid w:val="00241F8E"/>
    <w:rsid w:val="002424B1"/>
    <w:rsid w:val="0024280B"/>
    <w:rsid w:val="002434A0"/>
    <w:rsid w:val="00243639"/>
    <w:rsid w:val="00243942"/>
    <w:rsid w:val="0024460A"/>
    <w:rsid w:val="002448C6"/>
    <w:rsid w:val="002450D1"/>
    <w:rsid w:val="00245184"/>
    <w:rsid w:val="002452F3"/>
    <w:rsid w:val="002455F0"/>
    <w:rsid w:val="002457C9"/>
    <w:rsid w:val="0024593A"/>
    <w:rsid w:val="0024656B"/>
    <w:rsid w:val="0024779C"/>
    <w:rsid w:val="00247B60"/>
    <w:rsid w:val="002505D6"/>
    <w:rsid w:val="0025098C"/>
    <w:rsid w:val="00250D16"/>
    <w:rsid w:val="00251612"/>
    <w:rsid w:val="002519F8"/>
    <w:rsid w:val="00252452"/>
    <w:rsid w:val="00252939"/>
    <w:rsid w:val="00252C1A"/>
    <w:rsid w:val="00252F11"/>
    <w:rsid w:val="0025328B"/>
    <w:rsid w:val="002532C3"/>
    <w:rsid w:val="0025352A"/>
    <w:rsid w:val="00253AF9"/>
    <w:rsid w:val="0025460A"/>
    <w:rsid w:val="00255043"/>
    <w:rsid w:val="002557DC"/>
    <w:rsid w:val="00256030"/>
    <w:rsid w:val="00256931"/>
    <w:rsid w:val="0025694D"/>
    <w:rsid w:val="00257D43"/>
    <w:rsid w:val="00257FB1"/>
    <w:rsid w:val="002604D6"/>
    <w:rsid w:val="002605B2"/>
    <w:rsid w:val="002608F9"/>
    <w:rsid w:val="00260B2A"/>
    <w:rsid w:val="0026106A"/>
    <w:rsid w:val="002611FE"/>
    <w:rsid w:val="00261490"/>
    <w:rsid w:val="00261902"/>
    <w:rsid w:val="002619AA"/>
    <w:rsid w:val="00262355"/>
    <w:rsid w:val="00262DC7"/>
    <w:rsid w:val="00262F30"/>
    <w:rsid w:val="00262FB1"/>
    <w:rsid w:val="002633A0"/>
    <w:rsid w:val="00263454"/>
    <w:rsid w:val="0026393B"/>
    <w:rsid w:val="002652B5"/>
    <w:rsid w:val="002653F2"/>
    <w:rsid w:val="002654CC"/>
    <w:rsid w:val="00265505"/>
    <w:rsid w:val="002657FF"/>
    <w:rsid w:val="0026633C"/>
    <w:rsid w:val="00266C76"/>
    <w:rsid w:val="00266E63"/>
    <w:rsid w:val="002672D6"/>
    <w:rsid w:val="002675E9"/>
    <w:rsid w:val="0026771C"/>
    <w:rsid w:val="002678BB"/>
    <w:rsid w:val="002678BF"/>
    <w:rsid w:val="002678C3"/>
    <w:rsid w:val="002678CA"/>
    <w:rsid w:val="00267918"/>
    <w:rsid w:val="002679AB"/>
    <w:rsid w:val="00267A24"/>
    <w:rsid w:val="00267AAD"/>
    <w:rsid w:val="00270002"/>
    <w:rsid w:val="00270062"/>
    <w:rsid w:val="00270A3B"/>
    <w:rsid w:val="00271064"/>
    <w:rsid w:val="00271426"/>
    <w:rsid w:val="00271764"/>
    <w:rsid w:val="00271AE1"/>
    <w:rsid w:val="00272734"/>
    <w:rsid w:val="00273228"/>
    <w:rsid w:val="00274402"/>
    <w:rsid w:val="002746F5"/>
    <w:rsid w:val="00274D92"/>
    <w:rsid w:val="00275492"/>
    <w:rsid w:val="00275848"/>
    <w:rsid w:val="002758A2"/>
    <w:rsid w:val="00277D4A"/>
    <w:rsid w:val="00277F97"/>
    <w:rsid w:val="0028004E"/>
    <w:rsid w:val="0028032D"/>
    <w:rsid w:val="00280E9F"/>
    <w:rsid w:val="002813DE"/>
    <w:rsid w:val="00281A56"/>
    <w:rsid w:val="00281BA5"/>
    <w:rsid w:val="00282530"/>
    <w:rsid w:val="00282716"/>
    <w:rsid w:val="00282A3F"/>
    <w:rsid w:val="00283221"/>
    <w:rsid w:val="00283A00"/>
    <w:rsid w:val="00283B2D"/>
    <w:rsid w:val="00283C2C"/>
    <w:rsid w:val="00283C99"/>
    <w:rsid w:val="0028404C"/>
    <w:rsid w:val="00284544"/>
    <w:rsid w:val="002845C2"/>
    <w:rsid w:val="00284771"/>
    <w:rsid w:val="00284E6D"/>
    <w:rsid w:val="0028510C"/>
    <w:rsid w:val="00285411"/>
    <w:rsid w:val="00285690"/>
    <w:rsid w:val="00285A8D"/>
    <w:rsid w:val="00285B1E"/>
    <w:rsid w:val="00285DCD"/>
    <w:rsid w:val="0028607C"/>
    <w:rsid w:val="00286617"/>
    <w:rsid w:val="0028703B"/>
    <w:rsid w:val="0028731A"/>
    <w:rsid w:val="002878D2"/>
    <w:rsid w:val="00287CF4"/>
    <w:rsid w:val="002907EC"/>
    <w:rsid w:val="002910D8"/>
    <w:rsid w:val="00292240"/>
    <w:rsid w:val="002923C8"/>
    <w:rsid w:val="00292855"/>
    <w:rsid w:val="002928A4"/>
    <w:rsid w:val="00292EF0"/>
    <w:rsid w:val="00292F5D"/>
    <w:rsid w:val="00293009"/>
    <w:rsid w:val="00293073"/>
    <w:rsid w:val="00293281"/>
    <w:rsid w:val="00293567"/>
    <w:rsid w:val="00293F1D"/>
    <w:rsid w:val="002948E2"/>
    <w:rsid w:val="002949F5"/>
    <w:rsid w:val="0029520F"/>
    <w:rsid w:val="0029535E"/>
    <w:rsid w:val="002956CC"/>
    <w:rsid w:val="00295BC6"/>
    <w:rsid w:val="0029688C"/>
    <w:rsid w:val="00296D01"/>
    <w:rsid w:val="00296EA5"/>
    <w:rsid w:val="00296EBF"/>
    <w:rsid w:val="002971B8"/>
    <w:rsid w:val="00297C00"/>
    <w:rsid w:val="002A0224"/>
    <w:rsid w:val="002A0725"/>
    <w:rsid w:val="002A0F6B"/>
    <w:rsid w:val="002A12C5"/>
    <w:rsid w:val="002A1616"/>
    <w:rsid w:val="002A17F4"/>
    <w:rsid w:val="002A23E0"/>
    <w:rsid w:val="002A23F7"/>
    <w:rsid w:val="002A3382"/>
    <w:rsid w:val="002A3837"/>
    <w:rsid w:val="002A44A8"/>
    <w:rsid w:val="002A44F0"/>
    <w:rsid w:val="002A53DD"/>
    <w:rsid w:val="002A5510"/>
    <w:rsid w:val="002A558C"/>
    <w:rsid w:val="002A57DF"/>
    <w:rsid w:val="002A5A6D"/>
    <w:rsid w:val="002A5BDD"/>
    <w:rsid w:val="002A5D1F"/>
    <w:rsid w:val="002A5EAE"/>
    <w:rsid w:val="002A6634"/>
    <w:rsid w:val="002A6BA3"/>
    <w:rsid w:val="002A74BA"/>
    <w:rsid w:val="002A75FF"/>
    <w:rsid w:val="002A7634"/>
    <w:rsid w:val="002A7D20"/>
    <w:rsid w:val="002B0031"/>
    <w:rsid w:val="002B003B"/>
    <w:rsid w:val="002B020B"/>
    <w:rsid w:val="002B04C3"/>
    <w:rsid w:val="002B0C4B"/>
    <w:rsid w:val="002B10BD"/>
    <w:rsid w:val="002B1822"/>
    <w:rsid w:val="002B1993"/>
    <w:rsid w:val="002B19BA"/>
    <w:rsid w:val="002B1AAC"/>
    <w:rsid w:val="002B1DB9"/>
    <w:rsid w:val="002B221E"/>
    <w:rsid w:val="002B2291"/>
    <w:rsid w:val="002B2A7A"/>
    <w:rsid w:val="002B3515"/>
    <w:rsid w:val="002B3F17"/>
    <w:rsid w:val="002B477E"/>
    <w:rsid w:val="002B4822"/>
    <w:rsid w:val="002B4C0A"/>
    <w:rsid w:val="002B4FD1"/>
    <w:rsid w:val="002B5853"/>
    <w:rsid w:val="002B5A1F"/>
    <w:rsid w:val="002B5E50"/>
    <w:rsid w:val="002B6122"/>
    <w:rsid w:val="002B6367"/>
    <w:rsid w:val="002B6486"/>
    <w:rsid w:val="002B660A"/>
    <w:rsid w:val="002B66DB"/>
    <w:rsid w:val="002B6758"/>
    <w:rsid w:val="002B7117"/>
    <w:rsid w:val="002B7A8B"/>
    <w:rsid w:val="002B7F1D"/>
    <w:rsid w:val="002C011A"/>
    <w:rsid w:val="002C0597"/>
    <w:rsid w:val="002C0E06"/>
    <w:rsid w:val="002C0EDF"/>
    <w:rsid w:val="002C15DA"/>
    <w:rsid w:val="002C1656"/>
    <w:rsid w:val="002C196C"/>
    <w:rsid w:val="002C1BC6"/>
    <w:rsid w:val="002C1DAD"/>
    <w:rsid w:val="002C20EF"/>
    <w:rsid w:val="002C2433"/>
    <w:rsid w:val="002C286A"/>
    <w:rsid w:val="002C2947"/>
    <w:rsid w:val="002C2E66"/>
    <w:rsid w:val="002C34AF"/>
    <w:rsid w:val="002C4019"/>
    <w:rsid w:val="002C4369"/>
    <w:rsid w:val="002C449E"/>
    <w:rsid w:val="002C4979"/>
    <w:rsid w:val="002C49B8"/>
    <w:rsid w:val="002C5237"/>
    <w:rsid w:val="002C5743"/>
    <w:rsid w:val="002C6256"/>
    <w:rsid w:val="002C64EA"/>
    <w:rsid w:val="002C6739"/>
    <w:rsid w:val="002C682C"/>
    <w:rsid w:val="002C700E"/>
    <w:rsid w:val="002C7435"/>
    <w:rsid w:val="002C7DBB"/>
    <w:rsid w:val="002C7EF6"/>
    <w:rsid w:val="002C7F15"/>
    <w:rsid w:val="002D0242"/>
    <w:rsid w:val="002D04B0"/>
    <w:rsid w:val="002D095E"/>
    <w:rsid w:val="002D1629"/>
    <w:rsid w:val="002D1FEF"/>
    <w:rsid w:val="002D218E"/>
    <w:rsid w:val="002D2358"/>
    <w:rsid w:val="002D240B"/>
    <w:rsid w:val="002D2F12"/>
    <w:rsid w:val="002D3600"/>
    <w:rsid w:val="002D3654"/>
    <w:rsid w:val="002D416C"/>
    <w:rsid w:val="002D5C06"/>
    <w:rsid w:val="002D73AE"/>
    <w:rsid w:val="002D779F"/>
    <w:rsid w:val="002D7A0B"/>
    <w:rsid w:val="002D7BAB"/>
    <w:rsid w:val="002D7D0D"/>
    <w:rsid w:val="002E0584"/>
    <w:rsid w:val="002E05A3"/>
    <w:rsid w:val="002E0BFE"/>
    <w:rsid w:val="002E0F3F"/>
    <w:rsid w:val="002E131F"/>
    <w:rsid w:val="002E1720"/>
    <w:rsid w:val="002E1A00"/>
    <w:rsid w:val="002E1B34"/>
    <w:rsid w:val="002E227D"/>
    <w:rsid w:val="002E2DDF"/>
    <w:rsid w:val="002E3485"/>
    <w:rsid w:val="002E3992"/>
    <w:rsid w:val="002E4B1A"/>
    <w:rsid w:val="002E4D2B"/>
    <w:rsid w:val="002E4E20"/>
    <w:rsid w:val="002E4EB5"/>
    <w:rsid w:val="002E563D"/>
    <w:rsid w:val="002E5A63"/>
    <w:rsid w:val="002E602D"/>
    <w:rsid w:val="002E61B6"/>
    <w:rsid w:val="002E7089"/>
    <w:rsid w:val="002E7886"/>
    <w:rsid w:val="002E78CB"/>
    <w:rsid w:val="002E797B"/>
    <w:rsid w:val="002F05C8"/>
    <w:rsid w:val="002F0603"/>
    <w:rsid w:val="002F1519"/>
    <w:rsid w:val="002F1890"/>
    <w:rsid w:val="002F1A23"/>
    <w:rsid w:val="002F1A88"/>
    <w:rsid w:val="002F1E31"/>
    <w:rsid w:val="002F38FE"/>
    <w:rsid w:val="002F3E0D"/>
    <w:rsid w:val="002F44FB"/>
    <w:rsid w:val="002F4F6F"/>
    <w:rsid w:val="002F5008"/>
    <w:rsid w:val="002F5290"/>
    <w:rsid w:val="002F5C25"/>
    <w:rsid w:val="002F65A9"/>
    <w:rsid w:val="002F6820"/>
    <w:rsid w:val="002F69A2"/>
    <w:rsid w:val="002F6DAF"/>
    <w:rsid w:val="002F7118"/>
    <w:rsid w:val="002F737E"/>
    <w:rsid w:val="002F75FB"/>
    <w:rsid w:val="002F7D61"/>
    <w:rsid w:val="002F7E8C"/>
    <w:rsid w:val="00300FC7"/>
    <w:rsid w:val="003025FB"/>
    <w:rsid w:val="00303281"/>
    <w:rsid w:val="00303A30"/>
    <w:rsid w:val="003044C9"/>
    <w:rsid w:val="00304A0F"/>
    <w:rsid w:val="00304D20"/>
    <w:rsid w:val="00304D6C"/>
    <w:rsid w:val="00304DC3"/>
    <w:rsid w:val="00305561"/>
    <w:rsid w:val="00305854"/>
    <w:rsid w:val="00305B42"/>
    <w:rsid w:val="00305DD3"/>
    <w:rsid w:val="003060AA"/>
    <w:rsid w:val="003062D1"/>
    <w:rsid w:val="00306BF1"/>
    <w:rsid w:val="003073B0"/>
    <w:rsid w:val="00307A9D"/>
    <w:rsid w:val="00310792"/>
    <w:rsid w:val="00312602"/>
    <w:rsid w:val="003127C1"/>
    <w:rsid w:val="003128C9"/>
    <w:rsid w:val="003128D9"/>
    <w:rsid w:val="00312A16"/>
    <w:rsid w:val="00312A47"/>
    <w:rsid w:val="003130FA"/>
    <w:rsid w:val="00313317"/>
    <w:rsid w:val="00313392"/>
    <w:rsid w:val="0031351D"/>
    <w:rsid w:val="00313530"/>
    <w:rsid w:val="00313718"/>
    <w:rsid w:val="00313D47"/>
    <w:rsid w:val="003151DF"/>
    <w:rsid w:val="0031559B"/>
    <w:rsid w:val="0031562B"/>
    <w:rsid w:val="0031574D"/>
    <w:rsid w:val="00315815"/>
    <w:rsid w:val="00315938"/>
    <w:rsid w:val="00315C19"/>
    <w:rsid w:val="00315E9C"/>
    <w:rsid w:val="00316B09"/>
    <w:rsid w:val="00316B42"/>
    <w:rsid w:val="00317B6E"/>
    <w:rsid w:val="00317D49"/>
    <w:rsid w:val="00317EE0"/>
    <w:rsid w:val="00317F2A"/>
    <w:rsid w:val="003200AE"/>
    <w:rsid w:val="00320222"/>
    <w:rsid w:val="00320326"/>
    <w:rsid w:val="0032091F"/>
    <w:rsid w:val="00320A6E"/>
    <w:rsid w:val="00320FF3"/>
    <w:rsid w:val="003212A4"/>
    <w:rsid w:val="003219B1"/>
    <w:rsid w:val="00321AAC"/>
    <w:rsid w:val="00321B91"/>
    <w:rsid w:val="00321D90"/>
    <w:rsid w:val="00321DEC"/>
    <w:rsid w:val="00321F86"/>
    <w:rsid w:val="00322A24"/>
    <w:rsid w:val="00322B98"/>
    <w:rsid w:val="00322BB0"/>
    <w:rsid w:val="00322CA6"/>
    <w:rsid w:val="00322CD4"/>
    <w:rsid w:val="00322F34"/>
    <w:rsid w:val="003230CA"/>
    <w:rsid w:val="00323266"/>
    <w:rsid w:val="00323515"/>
    <w:rsid w:val="00324077"/>
    <w:rsid w:val="00324A85"/>
    <w:rsid w:val="00325192"/>
    <w:rsid w:val="0032524D"/>
    <w:rsid w:val="003253C2"/>
    <w:rsid w:val="003255B5"/>
    <w:rsid w:val="0032666E"/>
    <w:rsid w:val="0032695D"/>
    <w:rsid w:val="00327394"/>
    <w:rsid w:val="00327803"/>
    <w:rsid w:val="00327D90"/>
    <w:rsid w:val="00330380"/>
    <w:rsid w:val="00330684"/>
    <w:rsid w:val="003310C8"/>
    <w:rsid w:val="00331388"/>
    <w:rsid w:val="00331BD5"/>
    <w:rsid w:val="00331CA2"/>
    <w:rsid w:val="00332086"/>
    <w:rsid w:val="00332154"/>
    <w:rsid w:val="00332667"/>
    <w:rsid w:val="00332D71"/>
    <w:rsid w:val="0033332F"/>
    <w:rsid w:val="003333F8"/>
    <w:rsid w:val="003334D3"/>
    <w:rsid w:val="00333956"/>
    <w:rsid w:val="00333EB4"/>
    <w:rsid w:val="00334ADA"/>
    <w:rsid w:val="00334C17"/>
    <w:rsid w:val="003351FD"/>
    <w:rsid w:val="003352A0"/>
    <w:rsid w:val="003368AD"/>
    <w:rsid w:val="00336B5C"/>
    <w:rsid w:val="00336F2B"/>
    <w:rsid w:val="0033799F"/>
    <w:rsid w:val="003404AA"/>
    <w:rsid w:val="00340855"/>
    <w:rsid w:val="00340C09"/>
    <w:rsid w:val="003412FB"/>
    <w:rsid w:val="0034169B"/>
    <w:rsid w:val="00341BC1"/>
    <w:rsid w:val="00341C7A"/>
    <w:rsid w:val="00341CB7"/>
    <w:rsid w:val="0034201D"/>
    <w:rsid w:val="003424B9"/>
    <w:rsid w:val="003425EC"/>
    <w:rsid w:val="0034329B"/>
    <w:rsid w:val="00343AE6"/>
    <w:rsid w:val="00344579"/>
    <w:rsid w:val="00344EE0"/>
    <w:rsid w:val="00344F22"/>
    <w:rsid w:val="00345200"/>
    <w:rsid w:val="00345662"/>
    <w:rsid w:val="00345FCC"/>
    <w:rsid w:val="00346310"/>
    <w:rsid w:val="00346861"/>
    <w:rsid w:val="003468DC"/>
    <w:rsid w:val="00346B41"/>
    <w:rsid w:val="003472A6"/>
    <w:rsid w:val="00347689"/>
    <w:rsid w:val="00347795"/>
    <w:rsid w:val="00347AEE"/>
    <w:rsid w:val="00347D0F"/>
    <w:rsid w:val="00347DE3"/>
    <w:rsid w:val="0035008A"/>
    <w:rsid w:val="00350B88"/>
    <w:rsid w:val="00350BB9"/>
    <w:rsid w:val="00351358"/>
    <w:rsid w:val="00351660"/>
    <w:rsid w:val="00351675"/>
    <w:rsid w:val="00351D95"/>
    <w:rsid w:val="00352010"/>
    <w:rsid w:val="00352259"/>
    <w:rsid w:val="003535B4"/>
    <w:rsid w:val="003539AF"/>
    <w:rsid w:val="00353B74"/>
    <w:rsid w:val="00353D83"/>
    <w:rsid w:val="00353E56"/>
    <w:rsid w:val="00354589"/>
    <w:rsid w:val="00354CB7"/>
    <w:rsid w:val="0035527A"/>
    <w:rsid w:val="00355E2C"/>
    <w:rsid w:val="00356DE1"/>
    <w:rsid w:val="003572BF"/>
    <w:rsid w:val="00357499"/>
    <w:rsid w:val="003575F1"/>
    <w:rsid w:val="00357611"/>
    <w:rsid w:val="003576E2"/>
    <w:rsid w:val="00360198"/>
    <w:rsid w:val="0036046C"/>
    <w:rsid w:val="00360DA0"/>
    <w:rsid w:val="00360E7C"/>
    <w:rsid w:val="00361660"/>
    <w:rsid w:val="0036171D"/>
    <w:rsid w:val="00361DFF"/>
    <w:rsid w:val="00361F8C"/>
    <w:rsid w:val="00362A29"/>
    <w:rsid w:val="0036337E"/>
    <w:rsid w:val="0036383A"/>
    <w:rsid w:val="00363E2D"/>
    <w:rsid w:val="00363F15"/>
    <w:rsid w:val="00364016"/>
    <w:rsid w:val="003641A4"/>
    <w:rsid w:val="0036478E"/>
    <w:rsid w:val="00364790"/>
    <w:rsid w:val="00364DD5"/>
    <w:rsid w:val="003654C6"/>
    <w:rsid w:val="00365CC1"/>
    <w:rsid w:val="0036663C"/>
    <w:rsid w:val="00366AC0"/>
    <w:rsid w:val="003679C8"/>
    <w:rsid w:val="00370058"/>
    <w:rsid w:val="00370241"/>
    <w:rsid w:val="0037047B"/>
    <w:rsid w:val="00370647"/>
    <w:rsid w:val="00370BBB"/>
    <w:rsid w:val="0037133D"/>
    <w:rsid w:val="00371721"/>
    <w:rsid w:val="003719F0"/>
    <w:rsid w:val="00372EA9"/>
    <w:rsid w:val="003730F8"/>
    <w:rsid w:val="00373588"/>
    <w:rsid w:val="00373EA2"/>
    <w:rsid w:val="00374071"/>
    <w:rsid w:val="00374918"/>
    <w:rsid w:val="00374CFF"/>
    <w:rsid w:val="00376322"/>
    <w:rsid w:val="00376B4D"/>
    <w:rsid w:val="00376E35"/>
    <w:rsid w:val="00377364"/>
    <w:rsid w:val="00377439"/>
    <w:rsid w:val="00377C6E"/>
    <w:rsid w:val="00380440"/>
    <w:rsid w:val="00380C99"/>
    <w:rsid w:val="00380F2C"/>
    <w:rsid w:val="00381227"/>
    <w:rsid w:val="003813D1"/>
    <w:rsid w:val="00382239"/>
    <w:rsid w:val="00382329"/>
    <w:rsid w:val="00382630"/>
    <w:rsid w:val="003829B6"/>
    <w:rsid w:val="003840C6"/>
    <w:rsid w:val="003844AF"/>
    <w:rsid w:val="003847BD"/>
    <w:rsid w:val="00384B5B"/>
    <w:rsid w:val="00384EB2"/>
    <w:rsid w:val="00385320"/>
    <w:rsid w:val="00385A81"/>
    <w:rsid w:val="0038623B"/>
    <w:rsid w:val="003862B7"/>
    <w:rsid w:val="003865D9"/>
    <w:rsid w:val="00386B0F"/>
    <w:rsid w:val="00386BE9"/>
    <w:rsid w:val="00386C95"/>
    <w:rsid w:val="00386E48"/>
    <w:rsid w:val="003873A4"/>
    <w:rsid w:val="00387787"/>
    <w:rsid w:val="00387D15"/>
    <w:rsid w:val="00390853"/>
    <w:rsid w:val="00390959"/>
    <w:rsid w:val="00390A6C"/>
    <w:rsid w:val="00391209"/>
    <w:rsid w:val="0039162C"/>
    <w:rsid w:val="003916AE"/>
    <w:rsid w:val="00391A05"/>
    <w:rsid w:val="00391E54"/>
    <w:rsid w:val="00391F83"/>
    <w:rsid w:val="00392C8B"/>
    <w:rsid w:val="00393BF7"/>
    <w:rsid w:val="00393D7D"/>
    <w:rsid w:val="00393FBE"/>
    <w:rsid w:val="00393FCA"/>
    <w:rsid w:val="00394AA9"/>
    <w:rsid w:val="00394B86"/>
    <w:rsid w:val="003952E7"/>
    <w:rsid w:val="00396955"/>
    <w:rsid w:val="00396EE5"/>
    <w:rsid w:val="00397759"/>
    <w:rsid w:val="00397E9E"/>
    <w:rsid w:val="00397ECD"/>
    <w:rsid w:val="003A077B"/>
    <w:rsid w:val="003A08A7"/>
    <w:rsid w:val="003A0C66"/>
    <w:rsid w:val="003A0EFE"/>
    <w:rsid w:val="003A11DB"/>
    <w:rsid w:val="003A22EF"/>
    <w:rsid w:val="003A281D"/>
    <w:rsid w:val="003A2AE3"/>
    <w:rsid w:val="003A2F41"/>
    <w:rsid w:val="003A3666"/>
    <w:rsid w:val="003A3A5A"/>
    <w:rsid w:val="003A3EF6"/>
    <w:rsid w:val="003A42F1"/>
    <w:rsid w:val="003A4311"/>
    <w:rsid w:val="003A461D"/>
    <w:rsid w:val="003A4F55"/>
    <w:rsid w:val="003A4FB9"/>
    <w:rsid w:val="003A523B"/>
    <w:rsid w:val="003A54EB"/>
    <w:rsid w:val="003A5C01"/>
    <w:rsid w:val="003A5C26"/>
    <w:rsid w:val="003A6026"/>
    <w:rsid w:val="003A628B"/>
    <w:rsid w:val="003A6AE1"/>
    <w:rsid w:val="003A6B94"/>
    <w:rsid w:val="003A6C34"/>
    <w:rsid w:val="003A6F24"/>
    <w:rsid w:val="003A70FF"/>
    <w:rsid w:val="003A74E2"/>
    <w:rsid w:val="003A79AC"/>
    <w:rsid w:val="003A7ACE"/>
    <w:rsid w:val="003A7B9C"/>
    <w:rsid w:val="003B0A91"/>
    <w:rsid w:val="003B0CED"/>
    <w:rsid w:val="003B1609"/>
    <w:rsid w:val="003B187A"/>
    <w:rsid w:val="003B1E48"/>
    <w:rsid w:val="003B29A2"/>
    <w:rsid w:val="003B401C"/>
    <w:rsid w:val="003B44CB"/>
    <w:rsid w:val="003B4990"/>
    <w:rsid w:val="003B49D7"/>
    <w:rsid w:val="003B5862"/>
    <w:rsid w:val="003B5FC1"/>
    <w:rsid w:val="003B6423"/>
    <w:rsid w:val="003B6C16"/>
    <w:rsid w:val="003B6E0D"/>
    <w:rsid w:val="003C08A9"/>
    <w:rsid w:val="003C08DD"/>
    <w:rsid w:val="003C0989"/>
    <w:rsid w:val="003C0FAE"/>
    <w:rsid w:val="003C1574"/>
    <w:rsid w:val="003C1888"/>
    <w:rsid w:val="003C19A9"/>
    <w:rsid w:val="003C1D67"/>
    <w:rsid w:val="003C2836"/>
    <w:rsid w:val="003C2C14"/>
    <w:rsid w:val="003C3314"/>
    <w:rsid w:val="003C4663"/>
    <w:rsid w:val="003C4B7B"/>
    <w:rsid w:val="003C4BA5"/>
    <w:rsid w:val="003C5014"/>
    <w:rsid w:val="003C54E8"/>
    <w:rsid w:val="003C56AD"/>
    <w:rsid w:val="003C636A"/>
    <w:rsid w:val="003C66AA"/>
    <w:rsid w:val="003C704E"/>
    <w:rsid w:val="003C74F8"/>
    <w:rsid w:val="003C79B4"/>
    <w:rsid w:val="003D0C42"/>
    <w:rsid w:val="003D10BA"/>
    <w:rsid w:val="003D1AD3"/>
    <w:rsid w:val="003D1C4A"/>
    <w:rsid w:val="003D1FF0"/>
    <w:rsid w:val="003D2880"/>
    <w:rsid w:val="003D30C0"/>
    <w:rsid w:val="003D3105"/>
    <w:rsid w:val="003D33FF"/>
    <w:rsid w:val="003D3B5E"/>
    <w:rsid w:val="003D43E3"/>
    <w:rsid w:val="003D45BD"/>
    <w:rsid w:val="003D4836"/>
    <w:rsid w:val="003D4F1F"/>
    <w:rsid w:val="003D6726"/>
    <w:rsid w:val="003D6E85"/>
    <w:rsid w:val="003D6EAF"/>
    <w:rsid w:val="003D748F"/>
    <w:rsid w:val="003D7AEE"/>
    <w:rsid w:val="003D7BC1"/>
    <w:rsid w:val="003D7F47"/>
    <w:rsid w:val="003E0279"/>
    <w:rsid w:val="003E0641"/>
    <w:rsid w:val="003E07F3"/>
    <w:rsid w:val="003E1392"/>
    <w:rsid w:val="003E18D9"/>
    <w:rsid w:val="003E1901"/>
    <w:rsid w:val="003E1CA5"/>
    <w:rsid w:val="003E25C8"/>
    <w:rsid w:val="003E264B"/>
    <w:rsid w:val="003E3DB6"/>
    <w:rsid w:val="003E40FE"/>
    <w:rsid w:val="003E4486"/>
    <w:rsid w:val="003E4795"/>
    <w:rsid w:val="003E4C59"/>
    <w:rsid w:val="003E5387"/>
    <w:rsid w:val="003E56D2"/>
    <w:rsid w:val="003E5820"/>
    <w:rsid w:val="003E5FD8"/>
    <w:rsid w:val="003E60D5"/>
    <w:rsid w:val="003E69DA"/>
    <w:rsid w:val="003E6BAE"/>
    <w:rsid w:val="003E6D43"/>
    <w:rsid w:val="003E7624"/>
    <w:rsid w:val="003E794F"/>
    <w:rsid w:val="003F0D59"/>
    <w:rsid w:val="003F0E43"/>
    <w:rsid w:val="003F127A"/>
    <w:rsid w:val="003F1622"/>
    <w:rsid w:val="003F1FC9"/>
    <w:rsid w:val="003F30FA"/>
    <w:rsid w:val="003F3630"/>
    <w:rsid w:val="003F45D2"/>
    <w:rsid w:val="003F46C9"/>
    <w:rsid w:val="003F4F30"/>
    <w:rsid w:val="003F56EE"/>
    <w:rsid w:val="003F574A"/>
    <w:rsid w:val="003F5F5B"/>
    <w:rsid w:val="003F6105"/>
    <w:rsid w:val="003F6702"/>
    <w:rsid w:val="003F7299"/>
    <w:rsid w:val="003F756B"/>
    <w:rsid w:val="003F7909"/>
    <w:rsid w:val="003F7C63"/>
    <w:rsid w:val="004008C3"/>
    <w:rsid w:val="00401016"/>
    <w:rsid w:val="00401354"/>
    <w:rsid w:val="00401447"/>
    <w:rsid w:val="00401BC4"/>
    <w:rsid w:val="0040315D"/>
    <w:rsid w:val="00403514"/>
    <w:rsid w:val="004037DD"/>
    <w:rsid w:val="00403BFC"/>
    <w:rsid w:val="00404DB3"/>
    <w:rsid w:val="004057E1"/>
    <w:rsid w:val="004057ED"/>
    <w:rsid w:val="00406001"/>
    <w:rsid w:val="004065BC"/>
    <w:rsid w:val="00406A96"/>
    <w:rsid w:val="00406BF4"/>
    <w:rsid w:val="00406C38"/>
    <w:rsid w:val="00407764"/>
    <w:rsid w:val="00407EA3"/>
    <w:rsid w:val="00410122"/>
    <w:rsid w:val="00410422"/>
    <w:rsid w:val="00410713"/>
    <w:rsid w:val="004107CC"/>
    <w:rsid w:val="00410FD5"/>
    <w:rsid w:val="00411553"/>
    <w:rsid w:val="00411AF1"/>
    <w:rsid w:val="0041209A"/>
    <w:rsid w:val="0041210B"/>
    <w:rsid w:val="004121D4"/>
    <w:rsid w:val="00412372"/>
    <w:rsid w:val="0041256E"/>
    <w:rsid w:val="0041258B"/>
    <w:rsid w:val="00412D20"/>
    <w:rsid w:val="00412F9E"/>
    <w:rsid w:val="00412FE8"/>
    <w:rsid w:val="00413910"/>
    <w:rsid w:val="00413B2A"/>
    <w:rsid w:val="00413D65"/>
    <w:rsid w:val="00413DCF"/>
    <w:rsid w:val="00413E41"/>
    <w:rsid w:val="004142B0"/>
    <w:rsid w:val="004149A4"/>
    <w:rsid w:val="00414F70"/>
    <w:rsid w:val="00414F99"/>
    <w:rsid w:val="00415110"/>
    <w:rsid w:val="004156AB"/>
    <w:rsid w:val="00415E97"/>
    <w:rsid w:val="0041609F"/>
    <w:rsid w:val="004163EA"/>
    <w:rsid w:val="00416A47"/>
    <w:rsid w:val="004172BD"/>
    <w:rsid w:val="00417A77"/>
    <w:rsid w:val="00417E9E"/>
    <w:rsid w:val="004208AE"/>
    <w:rsid w:val="00420977"/>
    <w:rsid w:val="00420EDB"/>
    <w:rsid w:val="004211F3"/>
    <w:rsid w:val="00421214"/>
    <w:rsid w:val="0042179C"/>
    <w:rsid w:val="00421E10"/>
    <w:rsid w:val="00421E3B"/>
    <w:rsid w:val="004222CB"/>
    <w:rsid w:val="004224D9"/>
    <w:rsid w:val="004225CD"/>
    <w:rsid w:val="0042309A"/>
    <w:rsid w:val="004233B7"/>
    <w:rsid w:val="00423CB8"/>
    <w:rsid w:val="004242FB"/>
    <w:rsid w:val="004259A1"/>
    <w:rsid w:val="00426192"/>
    <w:rsid w:val="004268CA"/>
    <w:rsid w:val="004268D7"/>
    <w:rsid w:val="00427071"/>
    <w:rsid w:val="004274D9"/>
    <w:rsid w:val="004276BE"/>
    <w:rsid w:val="0042781A"/>
    <w:rsid w:val="004306E1"/>
    <w:rsid w:val="00430910"/>
    <w:rsid w:val="00430963"/>
    <w:rsid w:val="00430B29"/>
    <w:rsid w:val="00430C7C"/>
    <w:rsid w:val="00430E7E"/>
    <w:rsid w:val="00430F3B"/>
    <w:rsid w:val="00430FA6"/>
    <w:rsid w:val="00431A1B"/>
    <w:rsid w:val="004324E5"/>
    <w:rsid w:val="00432B5B"/>
    <w:rsid w:val="00432D9E"/>
    <w:rsid w:val="00432FD2"/>
    <w:rsid w:val="00433057"/>
    <w:rsid w:val="00433282"/>
    <w:rsid w:val="00433ED1"/>
    <w:rsid w:val="004341A7"/>
    <w:rsid w:val="00434927"/>
    <w:rsid w:val="004353B5"/>
    <w:rsid w:val="004354BC"/>
    <w:rsid w:val="0043621F"/>
    <w:rsid w:val="004364DD"/>
    <w:rsid w:val="00436C09"/>
    <w:rsid w:val="00436CF8"/>
    <w:rsid w:val="0043739C"/>
    <w:rsid w:val="00437E28"/>
    <w:rsid w:val="00441A25"/>
    <w:rsid w:val="00441BD4"/>
    <w:rsid w:val="00441CA8"/>
    <w:rsid w:val="00441DDA"/>
    <w:rsid w:val="00441DF4"/>
    <w:rsid w:val="00441E2D"/>
    <w:rsid w:val="00441E93"/>
    <w:rsid w:val="00442019"/>
    <w:rsid w:val="00442996"/>
    <w:rsid w:val="00443697"/>
    <w:rsid w:val="00443BBB"/>
    <w:rsid w:val="00444501"/>
    <w:rsid w:val="00444697"/>
    <w:rsid w:val="0044490D"/>
    <w:rsid w:val="004449DE"/>
    <w:rsid w:val="00444F85"/>
    <w:rsid w:val="004454E4"/>
    <w:rsid w:val="0044562B"/>
    <w:rsid w:val="0044690E"/>
    <w:rsid w:val="00447412"/>
    <w:rsid w:val="00447D30"/>
    <w:rsid w:val="00447F34"/>
    <w:rsid w:val="00450387"/>
    <w:rsid w:val="00450628"/>
    <w:rsid w:val="00450873"/>
    <w:rsid w:val="00450AAC"/>
    <w:rsid w:val="00450CD6"/>
    <w:rsid w:val="00450E22"/>
    <w:rsid w:val="00450FF2"/>
    <w:rsid w:val="00451062"/>
    <w:rsid w:val="004511C0"/>
    <w:rsid w:val="00451440"/>
    <w:rsid w:val="004518B0"/>
    <w:rsid w:val="00451906"/>
    <w:rsid w:val="00451FF8"/>
    <w:rsid w:val="0045232D"/>
    <w:rsid w:val="00452800"/>
    <w:rsid w:val="00452841"/>
    <w:rsid w:val="00452B48"/>
    <w:rsid w:val="004541DC"/>
    <w:rsid w:val="00454639"/>
    <w:rsid w:val="0045473D"/>
    <w:rsid w:val="00454D29"/>
    <w:rsid w:val="00455081"/>
    <w:rsid w:val="00455AB9"/>
    <w:rsid w:val="00455AF8"/>
    <w:rsid w:val="00455AFA"/>
    <w:rsid w:val="00455CF2"/>
    <w:rsid w:val="0045673B"/>
    <w:rsid w:val="00456766"/>
    <w:rsid w:val="004568E7"/>
    <w:rsid w:val="00456EC5"/>
    <w:rsid w:val="0045746E"/>
    <w:rsid w:val="00457BD4"/>
    <w:rsid w:val="00457E20"/>
    <w:rsid w:val="00457E55"/>
    <w:rsid w:val="00457E88"/>
    <w:rsid w:val="00460A23"/>
    <w:rsid w:val="00460FB4"/>
    <w:rsid w:val="00461445"/>
    <w:rsid w:val="004616A8"/>
    <w:rsid w:val="00461805"/>
    <w:rsid w:val="00461EEE"/>
    <w:rsid w:val="004623D1"/>
    <w:rsid w:val="00462BFB"/>
    <w:rsid w:val="0046300F"/>
    <w:rsid w:val="004631CB"/>
    <w:rsid w:val="004631DB"/>
    <w:rsid w:val="004632BC"/>
    <w:rsid w:val="00463E9C"/>
    <w:rsid w:val="004642B5"/>
    <w:rsid w:val="0046475D"/>
    <w:rsid w:val="00464772"/>
    <w:rsid w:val="00464D8C"/>
    <w:rsid w:val="00465167"/>
    <w:rsid w:val="0046543F"/>
    <w:rsid w:val="004662F7"/>
    <w:rsid w:val="0046675E"/>
    <w:rsid w:val="00466B1D"/>
    <w:rsid w:val="004670F1"/>
    <w:rsid w:val="00467567"/>
    <w:rsid w:val="0046756B"/>
    <w:rsid w:val="0046796E"/>
    <w:rsid w:val="00467DFA"/>
    <w:rsid w:val="00467E77"/>
    <w:rsid w:val="00470E5C"/>
    <w:rsid w:val="004712BC"/>
    <w:rsid w:val="00471553"/>
    <w:rsid w:val="004715BB"/>
    <w:rsid w:val="00471D73"/>
    <w:rsid w:val="004725DC"/>
    <w:rsid w:val="0047265C"/>
    <w:rsid w:val="00472E1F"/>
    <w:rsid w:val="00473192"/>
    <w:rsid w:val="004732C3"/>
    <w:rsid w:val="00473343"/>
    <w:rsid w:val="00473FEA"/>
    <w:rsid w:val="00474D8B"/>
    <w:rsid w:val="00474FFF"/>
    <w:rsid w:val="004751AE"/>
    <w:rsid w:val="0047565C"/>
    <w:rsid w:val="00475ECD"/>
    <w:rsid w:val="004764E2"/>
    <w:rsid w:val="00476D83"/>
    <w:rsid w:val="0047700D"/>
    <w:rsid w:val="00477740"/>
    <w:rsid w:val="00477940"/>
    <w:rsid w:val="00477D15"/>
    <w:rsid w:val="00480DEA"/>
    <w:rsid w:val="00481297"/>
    <w:rsid w:val="00481B94"/>
    <w:rsid w:val="00481FE8"/>
    <w:rsid w:val="0048205B"/>
    <w:rsid w:val="004822E7"/>
    <w:rsid w:val="00482A38"/>
    <w:rsid w:val="00484DA9"/>
    <w:rsid w:val="00485433"/>
    <w:rsid w:val="0048654E"/>
    <w:rsid w:val="0048714E"/>
    <w:rsid w:val="0048790E"/>
    <w:rsid w:val="00490F39"/>
    <w:rsid w:val="00491442"/>
    <w:rsid w:val="0049150C"/>
    <w:rsid w:val="00491998"/>
    <w:rsid w:val="00491C30"/>
    <w:rsid w:val="00492834"/>
    <w:rsid w:val="0049490E"/>
    <w:rsid w:val="00494A04"/>
    <w:rsid w:val="0049512D"/>
    <w:rsid w:val="004960FB"/>
    <w:rsid w:val="004965A5"/>
    <w:rsid w:val="00496C23"/>
    <w:rsid w:val="00496E7F"/>
    <w:rsid w:val="0049722D"/>
    <w:rsid w:val="00497494"/>
    <w:rsid w:val="00497C49"/>
    <w:rsid w:val="00497ECB"/>
    <w:rsid w:val="004A00CA"/>
    <w:rsid w:val="004A00D6"/>
    <w:rsid w:val="004A0162"/>
    <w:rsid w:val="004A0765"/>
    <w:rsid w:val="004A1029"/>
    <w:rsid w:val="004A28BA"/>
    <w:rsid w:val="004A2955"/>
    <w:rsid w:val="004A29A5"/>
    <w:rsid w:val="004A2C55"/>
    <w:rsid w:val="004A367F"/>
    <w:rsid w:val="004A3D1A"/>
    <w:rsid w:val="004A3E89"/>
    <w:rsid w:val="004A3F38"/>
    <w:rsid w:val="004A3FEB"/>
    <w:rsid w:val="004A40D5"/>
    <w:rsid w:val="004A47F7"/>
    <w:rsid w:val="004A49F5"/>
    <w:rsid w:val="004A5BF3"/>
    <w:rsid w:val="004A6212"/>
    <w:rsid w:val="004A691E"/>
    <w:rsid w:val="004A72B7"/>
    <w:rsid w:val="004A7755"/>
    <w:rsid w:val="004B05BE"/>
    <w:rsid w:val="004B066D"/>
    <w:rsid w:val="004B086D"/>
    <w:rsid w:val="004B0876"/>
    <w:rsid w:val="004B1109"/>
    <w:rsid w:val="004B138B"/>
    <w:rsid w:val="004B167B"/>
    <w:rsid w:val="004B217B"/>
    <w:rsid w:val="004B2342"/>
    <w:rsid w:val="004B23D9"/>
    <w:rsid w:val="004B24BE"/>
    <w:rsid w:val="004B2A89"/>
    <w:rsid w:val="004B2ABD"/>
    <w:rsid w:val="004B2E34"/>
    <w:rsid w:val="004B3A36"/>
    <w:rsid w:val="004B3C04"/>
    <w:rsid w:val="004B3C5B"/>
    <w:rsid w:val="004B3FD3"/>
    <w:rsid w:val="004B4436"/>
    <w:rsid w:val="004B4E2E"/>
    <w:rsid w:val="004B54A7"/>
    <w:rsid w:val="004B61B8"/>
    <w:rsid w:val="004B73CF"/>
    <w:rsid w:val="004B7617"/>
    <w:rsid w:val="004B7A2A"/>
    <w:rsid w:val="004B7A6F"/>
    <w:rsid w:val="004B7AD6"/>
    <w:rsid w:val="004C0419"/>
    <w:rsid w:val="004C06FA"/>
    <w:rsid w:val="004C07DB"/>
    <w:rsid w:val="004C08D8"/>
    <w:rsid w:val="004C1A06"/>
    <w:rsid w:val="004C3398"/>
    <w:rsid w:val="004C354E"/>
    <w:rsid w:val="004C35BD"/>
    <w:rsid w:val="004C394C"/>
    <w:rsid w:val="004C3B14"/>
    <w:rsid w:val="004C438B"/>
    <w:rsid w:val="004C4E34"/>
    <w:rsid w:val="004C5491"/>
    <w:rsid w:val="004C5500"/>
    <w:rsid w:val="004C56E9"/>
    <w:rsid w:val="004C59A8"/>
    <w:rsid w:val="004C5E05"/>
    <w:rsid w:val="004C6110"/>
    <w:rsid w:val="004C6627"/>
    <w:rsid w:val="004C6CC5"/>
    <w:rsid w:val="004C716D"/>
    <w:rsid w:val="004C7192"/>
    <w:rsid w:val="004C78B3"/>
    <w:rsid w:val="004D0230"/>
    <w:rsid w:val="004D053B"/>
    <w:rsid w:val="004D0835"/>
    <w:rsid w:val="004D089A"/>
    <w:rsid w:val="004D0AAB"/>
    <w:rsid w:val="004D0F5A"/>
    <w:rsid w:val="004D198D"/>
    <w:rsid w:val="004D1A44"/>
    <w:rsid w:val="004D1B13"/>
    <w:rsid w:val="004D1EB3"/>
    <w:rsid w:val="004D1F96"/>
    <w:rsid w:val="004D2D53"/>
    <w:rsid w:val="004D2E6A"/>
    <w:rsid w:val="004D32E4"/>
    <w:rsid w:val="004D3BB6"/>
    <w:rsid w:val="004D3C97"/>
    <w:rsid w:val="004D41AF"/>
    <w:rsid w:val="004D440B"/>
    <w:rsid w:val="004D4511"/>
    <w:rsid w:val="004D4771"/>
    <w:rsid w:val="004D5179"/>
    <w:rsid w:val="004D54FC"/>
    <w:rsid w:val="004D57AA"/>
    <w:rsid w:val="004D5B03"/>
    <w:rsid w:val="004D648B"/>
    <w:rsid w:val="004D648C"/>
    <w:rsid w:val="004D7DF7"/>
    <w:rsid w:val="004E0A55"/>
    <w:rsid w:val="004E103B"/>
    <w:rsid w:val="004E12CA"/>
    <w:rsid w:val="004E1938"/>
    <w:rsid w:val="004E1E15"/>
    <w:rsid w:val="004E23BD"/>
    <w:rsid w:val="004E2867"/>
    <w:rsid w:val="004E2B95"/>
    <w:rsid w:val="004E31CC"/>
    <w:rsid w:val="004E33EB"/>
    <w:rsid w:val="004E357C"/>
    <w:rsid w:val="004E3708"/>
    <w:rsid w:val="004E37BE"/>
    <w:rsid w:val="004E43D7"/>
    <w:rsid w:val="004E47F0"/>
    <w:rsid w:val="004E4A4B"/>
    <w:rsid w:val="004E57A8"/>
    <w:rsid w:val="004E583F"/>
    <w:rsid w:val="004E62D9"/>
    <w:rsid w:val="004E6796"/>
    <w:rsid w:val="004E6A90"/>
    <w:rsid w:val="004E71E9"/>
    <w:rsid w:val="004E754B"/>
    <w:rsid w:val="004E76C6"/>
    <w:rsid w:val="004E7A93"/>
    <w:rsid w:val="004E7FD0"/>
    <w:rsid w:val="004F02AB"/>
    <w:rsid w:val="004F08EC"/>
    <w:rsid w:val="004F0B44"/>
    <w:rsid w:val="004F0E7C"/>
    <w:rsid w:val="004F0FAE"/>
    <w:rsid w:val="004F208A"/>
    <w:rsid w:val="004F2558"/>
    <w:rsid w:val="004F2569"/>
    <w:rsid w:val="004F2792"/>
    <w:rsid w:val="004F29AD"/>
    <w:rsid w:val="004F2D1C"/>
    <w:rsid w:val="004F3097"/>
    <w:rsid w:val="004F375C"/>
    <w:rsid w:val="004F3DB3"/>
    <w:rsid w:val="004F4467"/>
    <w:rsid w:val="004F478A"/>
    <w:rsid w:val="004F4A9A"/>
    <w:rsid w:val="004F4C3E"/>
    <w:rsid w:val="004F4EDF"/>
    <w:rsid w:val="004F530A"/>
    <w:rsid w:val="004F5A3A"/>
    <w:rsid w:val="004F5C49"/>
    <w:rsid w:val="004F65EC"/>
    <w:rsid w:val="004F6EEF"/>
    <w:rsid w:val="004F7649"/>
    <w:rsid w:val="004F7670"/>
    <w:rsid w:val="004F76BD"/>
    <w:rsid w:val="00500031"/>
    <w:rsid w:val="00500104"/>
    <w:rsid w:val="005001A7"/>
    <w:rsid w:val="00500492"/>
    <w:rsid w:val="005019D7"/>
    <w:rsid w:val="0050203C"/>
    <w:rsid w:val="005021BB"/>
    <w:rsid w:val="00502677"/>
    <w:rsid w:val="005027C1"/>
    <w:rsid w:val="00502982"/>
    <w:rsid w:val="00502B77"/>
    <w:rsid w:val="00502D92"/>
    <w:rsid w:val="0050330C"/>
    <w:rsid w:val="0050349C"/>
    <w:rsid w:val="0050379B"/>
    <w:rsid w:val="00503C0E"/>
    <w:rsid w:val="005042E0"/>
    <w:rsid w:val="00504477"/>
    <w:rsid w:val="005048B3"/>
    <w:rsid w:val="005058F4"/>
    <w:rsid w:val="00506676"/>
    <w:rsid w:val="00506BCA"/>
    <w:rsid w:val="00506C10"/>
    <w:rsid w:val="005074FA"/>
    <w:rsid w:val="00507673"/>
    <w:rsid w:val="005076FA"/>
    <w:rsid w:val="00507F56"/>
    <w:rsid w:val="00510EA7"/>
    <w:rsid w:val="00510FB2"/>
    <w:rsid w:val="00511459"/>
    <w:rsid w:val="005117D5"/>
    <w:rsid w:val="00511E90"/>
    <w:rsid w:val="00512ADF"/>
    <w:rsid w:val="00512B33"/>
    <w:rsid w:val="00512B75"/>
    <w:rsid w:val="005137CF"/>
    <w:rsid w:val="0051424A"/>
    <w:rsid w:val="0051424F"/>
    <w:rsid w:val="0051527A"/>
    <w:rsid w:val="00515CDA"/>
    <w:rsid w:val="00515FCF"/>
    <w:rsid w:val="00516535"/>
    <w:rsid w:val="0051665C"/>
    <w:rsid w:val="00516810"/>
    <w:rsid w:val="0051682B"/>
    <w:rsid w:val="00516F40"/>
    <w:rsid w:val="0051729C"/>
    <w:rsid w:val="0051738B"/>
    <w:rsid w:val="005173B2"/>
    <w:rsid w:val="00517851"/>
    <w:rsid w:val="005200EF"/>
    <w:rsid w:val="005210FC"/>
    <w:rsid w:val="00522401"/>
    <w:rsid w:val="00522547"/>
    <w:rsid w:val="00523589"/>
    <w:rsid w:val="00523A05"/>
    <w:rsid w:val="00524ADD"/>
    <w:rsid w:val="0052508F"/>
    <w:rsid w:val="00525892"/>
    <w:rsid w:val="00525CA9"/>
    <w:rsid w:val="00525E27"/>
    <w:rsid w:val="00525F51"/>
    <w:rsid w:val="005261E3"/>
    <w:rsid w:val="0052632B"/>
    <w:rsid w:val="005264CB"/>
    <w:rsid w:val="00526DD7"/>
    <w:rsid w:val="00526ECD"/>
    <w:rsid w:val="0052737B"/>
    <w:rsid w:val="00527A95"/>
    <w:rsid w:val="00527C10"/>
    <w:rsid w:val="005304CB"/>
    <w:rsid w:val="00530F9A"/>
    <w:rsid w:val="00531143"/>
    <w:rsid w:val="005318D2"/>
    <w:rsid w:val="00532095"/>
    <w:rsid w:val="00532235"/>
    <w:rsid w:val="00532A01"/>
    <w:rsid w:val="00532A94"/>
    <w:rsid w:val="00533214"/>
    <w:rsid w:val="00534278"/>
    <w:rsid w:val="005345BA"/>
    <w:rsid w:val="00534721"/>
    <w:rsid w:val="00535824"/>
    <w:rsid w:val="00535891"/>
    <w:rsid w:val="00535D8B"/>
    <w:rsid w:val="00535F7B"/>
    <w:rsid w:val="00536024"/>
    <w:rsid w:val="0053605D"/>
    <w:rsid w:val="00536447"/>
    <w:rsid w:val="0053713C"/>
    <w:rsid w:val="00537AA3"/>
    <w:rsid w:val="00540F9D"/>
    <w:rsid w:val="005410DC"/>
    <w:rsid w:val="00541D3A"/>
    <w:rsid w:val="00541D84"/>
    <w:rsid w:val="00542615"/>
    <w:rsid w:val="00542FBB"/>
    <w:rsid w:val="0054324C"/>
    <w:rsid w:val="0054348F"/>
    <w:rsid w:val="005434E1"/>
    <w:rsid w:val="00543519"/>
    <w:rsid w:val="0054355A"/>
    <w:rsid w:val="005438AF"/>
    <w:rsid w:val="0054395E"/>
    <w:rsid w:val="005446EB"/>
    <w:rsid w:val="00544A1E"/>
    <w:rsid w:val="00544C51"/>
    <w:rsid w:val="00544DD0"/>
    <w:rsid w:val="00544E5B"/>
    <w:rsid w:val="00545DF1"/>
    <w:rsid w:val="00545F37"/>
    <w:rsid w:val="0054685F"/>
    <w:rsid w:val="005468F4"/>
    <w:rsid w:val="00546AFE"/>
    <w:rsid w:val="00546CDC"/>
    <w:rsid w:val="00547522"/>
    <w:rsid w:val="005475F0"/>
    <w:rsid w:val="0054763C"/>
    <w:rsid w:val="00547666"/>
    <w:rsid w:val="00547B5B"/>
    <w:rsid w:val="00547C1F"/>
    <w:rsid w:val="00547D7B"/>
    <w:rsid w:val="0055004C"/>
    <w:rsid w:val="00550443"/>
    <w:rsid w:val="00550A2A"/>
    <w:rsid w:val="00550AD4"/>
    <w:rsid w:val="00551610"/>
    <w:rsid w:val="005517F8"/>
    <w:rsid w:val="00551AF2"/>
    <w:rsid w:val="005523D2"/>
    <w:rsid w:val="0055251D"/>
    <w:rsid w:val="005527E4"/>
    <w:rsid w:val="00552B52"/>
    <w:rsid w:val="00552C1E"/>
    <w:rsid w:val="00552C54"/>
    <w:rsid w:val="00553418"/>
    <w:rsid w:val="005536A4"/>
    <w:rsid w:val="005537C5"/>
    <w:rsid w:val="005538C3"/>
    <w:rsid w:val="00553DF3"/>
    <w:rsid w:val="005548CC"/>
    <w:rsid w:val="00554AF3"/>
    <w:rsid w:val="00554BFC"/>
    <w:rsid w:val="00554D45"/>
    <w:rsid w:val="00555838"/>
    <w:rsid w:val="005569C9"/>
    <w:rsid w:val="00556A83"/>
    <w:rsid w:val="00556DDB"/>
    <w:rsid w:val="00556F53"/>
    <w:rsid w:val="00557405"/>
    <w:rsid w:val="005578A9"/>
    <w:rsid w:val="00560566"/>
    <w:rsid w:val="005605CB"/>
    <w:rsid w:val="00560852"/>
    <w:rsid w:val="005616BC"/>
    <w:rsid w:val="00561B2F"/>
    <w:rsid w:val="00561C25"/>
    <w:rsid w:val="00561C93"/>
    <w:rsid w:val="005631EB"/>
    <w:rsid w:val="0056340B"/>
    <w:rsid w:val="005638F0"/>
    <w:rsid w:val="00563A46"/>
    <w:rsid w:val="00563C81"/>
    <w:rsid w:val="00564538"/>
    <w:rsid w:val="00564C38"/>
    <w:rsid w:val="00565298"/>
    <w:rsid w:val="005653CF"/>
    <w:rsid w:val="005657EC"/>
    <w:rsid w:val="005658D5"/>
    <w:rsid w:val="00565AA7"/>
    <w:rsid w:val="00570307"/>
    <w:rsid w:val="0057092D"/>
    <w:rsid w:val="00571511"/>
    <w:rsid w:val="00571883"/>
    <w:rsid w:val="00572077"/>
    <w:rsid w:val="00572A82"/>
    <w:rsid w:val="005738A4"/>
    <w:rsid w:val="0057445A"/>
    <w:rsid w:val="00574912"/>
    <w:rsid w:val="00574F44"/>
    <w:rsid w:val="005755CA"/>
    <w:rsid w:val="00575916"/>
    <w:rsid w:val="00575D0F"/>
    <w:rsid w:val="00575F60"/>
    <w:rsid w:val="00575FC9"/>
    <w:rsid w:val="0057644C"/>
    <w:rsid w:val="005765D7"/>
    <w:rsid w:val="00577433"/>
    <w:rsid w:val="00577BF0"/>
    <w:rsid w:val="00577FEE"/>
    <w:rsid w:val="005801D9"/>
    <w:rsid w:val="00580962"/>
    <w:rsid w:val="005809CE"/>
    <w:rsid w:val="00580B7D"/>
    <w:rsid w:val="00580C36"/>
    <w:rsid w:val="00580D6E"/>
    <w:rsid w:val="00581475"/>
    <w:rsid w:val="005818FA"/>
    <w:rsid w:val="0058205C"/>
    <w:rsid w:val="00582192"/>
    <w:rsid w:val="00582331"/>
    <w:rsid w:val="00582B18"/>
    <w:rsid w:val="00582BE7"/>
    <w:rsid w:val="0058345D"/>
    <w:rsid w:val="005835EA"/>
    <w:rsid w:val="00583EBD"/>
    <w:rsid w:val="00584B81"/>
    <w:rsid w:val="00584EDB"/>
    <w:rsid w:val="00584F30"/>
    <w:rsid w:val="00586195"/>
    <w:rsid w:val="005861E8"/>
    <w:rsid w:val="005862B5"/>
    <w:rsid w:val="00586606"/>
    <w:rsid w:val="00586729"/>
    <w:rsid w:val="00586E39"/>
    <w:rsid w:val="00587203"/>
    <w:rsid w:val="0058792A"/>
    <w:rsid w:val="00587AED"/>
    <w:rsid w:val="00590179"/>
    <w:rsid w:val="00590ED6"/>
    <w:rsid w:val="00590F88"/>
    <w:rsid w:val="0059126B"/>
    <w:rsid w:val="005918B3"/>
    <w:rsid w:val="00592B1A"/>
    <w:rsid w:val="00592C52"/>
    <w:rsid w:val="00592EB2"/>
    <w:rsid w:val="005932D2"/>
    <w:rsid w:val="0059368A"/>
    <w:rsid w:val="00593B77"/>
    <w:rsid w:val="00593EDC"/>
    <w:rsid w:val="00594446"/>
    <w:rsid w:val="00594DB0"/>
    <w:rsid w:val="00594F8F"/>
    <w:rsid w:val="00595F9C"/>
    <w:rsid w:val="005966AD"/>
    <w:rsid w:val="00596C8D"/>
    <w:rsid w:val="00596D7C"/>
    <w:rsid w:val="0059718C"/>
    <w:rsid w:val="00597B4D"/>
    <w:rsid w:val="005A0A4B"/>
    <w:rsid w:val="005A0B84"/>
    <w:rsid w:val="005A0EC8"/>
    <w:rsid w:val="005A1590"/>
    <w:rsid w:val="005A1D79"/>
    <w:rsid w:val="005A1F27"/>
    <w:rsid w:val="005A201B"/>
    <w:rsid w:val="005A2510"/>
    <w:rsid w:val="005A2EA7"/>
    <w:rsid w:val="005A3DA9"/>
    <w:rsid w:val="005A4348"/>
    <w:rsid w:val="005A449C"/>
    <w:rsid w:val="005A4725"/>
    <w:rsid w:val="005A49AF"/>
    <w:rsid w:val="005A5135"/>
    <w:rsid w:val="005A5E52"/>
    <w:rsid w:val="005A5EEB"/>
    <w:rsid w:val="005A5FD1"/>
    <w:rsid w:val="005A6292"/>
    <w:rsid w:val="005A6909"/>
    <w:rsid w:val="005A6B94"/>
    <w:rsid w:val="005A6C61"/>
    <w:rsid w:val="005A70EB"/>
    <w:rsid w:val="005A7498"/>
    <w:rsid w:val="005A7912"/>
    <w:rsid w:val="005A7C02"/>
    <w:rsid w:val="005B0476"/>
    <w:rsid w:val="005B0642"/>
    <w:rsid w:val="005B0817"/>
    <w:rsid w:val="005B0C23"/>
    <w:rsid w:val="005B104D"/>
    <w:rsid w:val="005B1C5F"/>
    <w:rsid w:val="005B2056"/>
    <w:rsid w:val="005B2395"/>
    <w:rsid w:val="005B26E8"/>
    <w:rsid w:val="005B2AC0"/>
    <w:rsid w:val="005B2B43"/>
    <w:rsid w:val="005B3FA1"/>
    <w:rsid w:val="005B4682"/>
    <w:rsid w:val="005B47CA"/>
    <w:rsid w:val="005B47FD"/>
    <w:rsid w:val="005B4A7C"/>
    <w:rsid w:val="005B4BC4"/>
    <w:rsid w:val="005B4E9A"/>
    <w:rsid w:val="005B4FA1"/>
    <w:rsid w:val="005B5121"/>
    <w:rsid w:val="005B516E"/>
    <w:rsid w:val="005B586C"/>
    <w:rsid w:val="005B5F37"/>
    <w:rsid w:val="005B668D"/>
    <w:rsid w:val="005B68C8"/>
    <w:rsid w:val="005B6D25"/>
    <w:rsid w:val="005B6E01"/>
    <w:rsid w:val="005B7202"/>
    <w:rsid w:val="005B732D"/>
    <w:rsid w:val="005B7520"/>
    <w:rsid w:val="005B7EDA"/>
    <w:rsid w:val="005C0145"/>
    <w:rsid w:val="005C07BC"/>
    <w:rsid w:val="005C129D"/>
    <w:rsid w:val="005C143B"/>
    <w:rsid w:val="005C177F"/>
    <w:rsid w:val="005C1BE2"/>
    <w:rsid w:val="005C268A"/>
    <w:rsid w:val="005C2A3E"/>
    <w:rsid w:val="005C36C6"/>
    <w:rsid w:val="005C3B6E"/>
    <w:rsid w:val="005C3DA6"/>
    <w:rsid w:val="005C3DFD"/>
    <w:rsid w:val="005C42B1"/>
    <w:rsid w:val="005C4F9A"/>
    <w:rsid w:val="005C5955"/>
    <w:rsid w:val="005C5CD9"/>
    <w:rsid w:val="005C5F61"/>
    <w:rsid w:val="005C6890"/>
    <w:rsid w:val="005C6A1C"/>
    <w:rsid w:val="005C6C9A"/>
    <w:rsid w:val="005C6F69"/>
    <w:rsid w:val="005C6FB4"/>
    <w:rsid w:val="005C7A01"/>
    <w:rsid w:val="005C7A81"/>
    <w:rsid w:val="005C7EA2"/>
    <w:rsid w:val="005D036F"/>
    <w:rsid w:val="005D03BD"/>
    <w:rsid w:val="005D0BAD"/>
    <w:rsid w:val="005D0E76"/>
    <w:rsid w:val="005D0F72"/>
    <w:rsid w:val="005D0FF0"/>
    <w:rsid w:val="005D11C7"/>
    <w:rsid w:val="005D1449"/>
    <w:rsid w:val="005D1D05"/>
    <w:rsid w:val="005D21EE"/>
    <w:rsid w:val="005D263C"/>
    <w:rsid w:val="005D2AB0"/>
    <w:rsid w:val="005D2F51"/>
    <w:rsid w:val="005D38FB"/>
    <w:rsid w:val="005D3B97"/>
    <w:rsid w:val="005D4077"/>
    <w:rsid w:val="005D42B1"/>
    <w:rsid w:val="005D4520"/>
    <w:rsid w:val="005D4D0A"/>
    <w:rsid w:val="005D5295"/>
    <w:rsid w:val="005D54A0"/>
    <w:rsid w:val="005D592A"/>
    <w:rsid w:val="005D65BF"/>
    <w:rsid w:val="005D696D"/>
    <w:rsid w:val="005D773B"/>
    <w:rsid w:val="005D783E"/>
    <w:rsid w:val="005E0790"/>
    <w:rsid w:val="005E099F"/>
    <w:rsid w:val="005E104C"/>
    <w:rsid w:val="005E25D4"/>
    <w:rsid w:val="005E2D10"/>
    <w:rsid w:val="005E3395"/>
    <w:rsid w:val="005E3591"/>
    <w:rsid w:val="005E3CAE"/>
    <w:rsid w:val="005E3E90"/>
    <w:rsid w:val="005E4819"/>
    <w:rsid w:val="005E52D9"/>
    <w:rsid w:val="005E5362"/>
    <w:rsid w:val="005E563C"/>
    <w:rsid w:val="005E63FE"/>
    <w:rsid w:val="005E6F35"/>
    <w:rsid w:val="005E7374"/>
    <w:rsid w:val="005E7450"/>
    <w:rsid w:val="005E7656"/>
    <w:rsid w:val="005E79E3"/>
    <w:rsid w:val="005F0150"/>
    <w:rsid w:val="005F0463"/>
    <w:rsid w:val="005F0E43"/>
    <w:rsid w:val="005F15B9"/>
    <w:rsid w:val="005F19DC"/>
    <w:rsid w:val="005F1D25"/>
    <w:rsid w:val="005F21B3"/>
    <w:rsid w:val="005F2322"/>
    <w:rsid w:val="005F277E"/>
    <w:rsid w:val="005F284D"/>
    <w:rsid w:val="005F32C5"/>
    <w:rsid w:val="005F361A"/>
    <w:rsid w:val="005F3690"/>
    <w:rsid w:val="005F36E6"/>
    <w:rsid w:val="005F37E2"/>
    <w:rsid w:val="005F3941"/>
    <w:rsid w:val="005F4149"/>
    <w:rsid w:val="005F44EB"/>
    <w:rsid w:val="005F47C8"/>
    <w:rsid w:val="005F4B56"/>
    <w:rsid w:val="005F4B95"/>
    <w:rsid w:val="005F4D3E"/>
    <w:rsid w:val="005F557B"/>
    <w:rsid w:val="005F55CB"/>
    <w:rsid w:val="005F5CEB"/>
    <w:rsid w:val="005F5DD8"/>
    <w:rsid w:val="005F7210"/>
    <w:rsid w:val="005F7487"/>
    <w:rsid w:val="005F7BC3"/>
    <w:rsid w:val="005F7D5D"/>
    <w:rsid w:val="005F7D71"/>
    <w:rsid w:val="0060028C"/>
    <w:rsid w:val="006004BE"/>
    <w:rsid w:val="006009F3"/>
    <w:rsid w:val="00600D20"/>
    <w:rsid w:val="00602033"/>
    <w:rsid w:val="006026F6"/>
    <w:rsid w:val="006027B4"/>
    <w:rsid w:val="00602AEB"/>
    <w:rsid w:val="00602E4B"/>
    <w:rsid w:val="006030E1"/>
    <w:rsid w:val="0060310B"/>
    <w:rsid w:val="0060337D"/>
    <w:rsid w:val="00603D10"/>
    <w:rsid w:val="0060435E"/>
    <w:rsid w:val="00604BBD"/>
    <w:rsid w:val="00604DB9"/>
    <w:rsid w:val="006051F9"/>
    <w:rsid w:val="00605829"/>
    <w:rsid w:val="00605CB7"/>
    <w:rsid w:val="00605D14"/>
    <w:rsid w:val="00605E39"/>
    <w:rsid w:val="006061DD"/>
    <w:rsid w:val="00606C0F"/>
    <w:rsid w:val="00606C48"/>
    <w:rsid w:val="00606E8F"/>
    <w:rsid w:val="0060781F"/>
    <w:rsid w:val="00607B41"/>
    <w:rsid w:val="00610045"/>
    <w:rsid w:val="00610A3E"/>
    <w:rsid w:val="0061137C"/>
    <w:rsid w:val="006115A6"/>
    <w:rsid w:val="00611818"/>
    <w:rsid w:val="00611912"/>
    <w:rsid w:val="006126C4"/>
    <w:rsid w:val="006126D9"/>
    <w:rsid w:val="00612D73"/>
    <w:rsid w:val="00613216"/>
    <w:rsid w:val="00613490"/>
    <w:rsid w:val="0061374A"/>
    <w:rsid w:val="00613B49"/>
    <w:rsid w:val="00613BDB"/>
    <w:rsid w:val="00613CD8"/>
    <w:rsid w:val="00614C42"/>
    <w:rsid w:val="00614DC3"/>
    <w:rsid w:val="00614DE3"/>
    <w:rsid w:val="00615131"/>
    <w:rsid w:val="0061518D"/>
    <w:rsid w:val="0061531C"/>
    <w:rsid w:val="00615EA7"/>
    <w:rsid w:val="00615ED1"/>
    <w:rsid w:val="00615FEE"/>
    <w:rsid w:val="00615FF2"/>
    <w:rsid w:val="006170C0"/>
    <w:rsid w:val="00617214"/>
    <w:rsid w:val="006203F8"/>
    <w:rsid w:val="00620CE9"/>
    <w:rsid w:val="006217A3"/>
    <w:rsid w:val="00622119"/>
    <w:rsid w:val="006224A0"/>
    <w:rsid w:val="006229E8"/>
    <w:rsid w:val="00622F67"/>
    <w:rsid w:val="00623800"/>
    <w:rsid w:val="00623DC7"/>
    <w:rsid w:val="00623E7F"/>
    <w:rsid w:val="0062410E"/>
    <w:rsid w:val="006242D1"/>
    <w:rsid w:val="006243A3"/>
    <w:rsid w:val="006244DE"/>
    <w:rsid w:val="006246DB"/>
    <w:rsid w:val="006255F6"/>
    <w:rsid w:val="00625E4E"/>
    <w:rsid w:val="00627398"/>
    <w:rsid w:val="0062794F"/>
    <w:rsid w:val="00627C03"/>
    <w:rsid w:val="00627D9B"/>
    <w:rsid w:val="00627FB6"/>
    <w:rsid w:val="00630803"/>
    <w:rsid w:val="00630A19"/>
    <w:rsid w:val="00630B77"/>
    <w:rsid w:val="00631EBF"/>
    <w:rsid w:val="006321F6"/>
    <w:rsid w:val="00632D07"/>
    <w:rsid w:val="00633298"/>
    <w:rsid w:val="006338A7"/>
    <w:rsid w:val="006346A2"/>
    <w:rsid w:val="006356C8"/>
    <w:rsid w:val="006369D5"/>
    <w:rsid w:val="006371D9"/>
    <w:rsid w:val="00637352"/>
    <w:rsid w:val="00637E98"/>
    <w:rsid w:val="0064027D"/>
    <w:rsid w:val="0064094C"/>
    <w:rsid w:val="00640FC2"/>
    <w:rsid w:val="0064143E"/>
    <w:rsid w:val="006416F6"/>
    <w:rsid w:val="0064216E"/>
    <w:rsid w:val="0064254B"/>
    <w:rsid w:val="0064297E"/>
    <w:rsid w:val="00643662"/>
    <w:rsid w:val="00643E4C"/>
    <w:rsid w:val="00643F46"/>
    <w:rsid w:val="0064439D"/>
    <w:rsid w:val="00644417"/>
    <w:rsid w:val="006444C2"/>
    <w:rsid w:val="00644703"/>
    <w:rsid w:val="0064480A"/>
    <w:rsid w:val="00644B72"/>
    <w:rsid w:val="006456E2"/>
    <w:rsid w:val="00645973"/>
    <w:rsid w:val="006459A3"/>
    <w:rsid w:val="00645D7B"/>
    <w:rsid w:val="006469A4"/>
    <w:rsid w:val="006469D9"/>
    <w:rsid w:val="00646B90"/>
    <w:rsid w:val="0064726E"/>
    <w:rsid w:val="00647427"/>
    <w:rsid w:val="00647545"/>
    <w:rsid w:val="0064754C"/>
    <w:rsid w:val="00647729"/>
    <w:rsid w:val="006504E7"/>
    <w:rsid w:val="00650624"/>
    <w:rsid w:val="006506D4"/>
    <w:rsid w:val="006513C3"/>
    <w:rsid w:val="00651972"/>
    <w:rsid w:val="00651E45"/>
    <w:rsid w:val="00651FF6"/>
    <w:rsid w:val="00652081"/>
    <w:rsid w:val="0065215F"/>
    <w:rsid w:val="006523FA"/>
    <w:rsid w:val="0065254D"/>
    <w:rsid w:val="00652B54"/>
    <w:rsid w:val="00653289"/>
    <w:rsid w:val="006533B3"/>
    <w:rsid w:val="0065382F"/>
    <w:rsid w:val="00654563"/>
    <w:rsid w:val="0065462B"/>
    <w:rsid w:val="00654C1D"/>
    <w:rsid w:val="006550E9"/>
    <w:rsid w:val="0065540E"/>
    <w:rsid w:val="006559C4"/>
    <w:rsid w:val="00655A05"/>
    <w:rsid w:val="00655DFF"/>
    <w:rsid w:val="00655F72"/>
    <w:rsid w:val="00656899"/>
    <w:rsid w:val="00657067"/>
    <w:rsid w:val="006570E9"/>
    <w:rsid w:val="006571A5"/>
    <w:rsid w:val="0065741A"/>
    <w:rsid w:val="00657F2A"/>
    <w:rsid w:val="00657FF6"/>
    <w:rsid w:val="006603B1"/>
    <w:rsid w:val="006607C3"/>
    <w:rsid w:val="006609EC"/>
    <w:rsid w:val="00660BA4"/>
    <w:rsid w:val="00660BB6"/>
    <w:rsid w:val="00660BE7"/>
    <w:rsid w:val="00660E35"/>
    <w:rsid w:val="00661C5B"/>
    <w:rsid w:val="006625BC"/>
    <w:rsid w:val="006629A1"/>
    <w:rsid w:val="006632F2"/>
    <w:rsid w:val="00664125"/>
    <w:rsid w:val="0066505E"/>
    <w:rsid w:val="006653EF"/>
    <w:rsid w:val="00666AAC"/>
    <w:rsid w:val="00666B10"/>
    <w:rsid w:val="00666C2B"/>
    <w:rsid w:val="00667114"/>
    <w:rsid w:val="0066731E"/>
    <w:rsid w:val="006673FE"/>
    <w:rsid w:val="0066740F"/>
    <w:rsid w:val="0066786D"/>
    <w:rsid w:val="00667D9E"/>
    <w:rsid w:val="0067049E"/>
    <w:rsid w:val="006708C2"/>
    <w:rsid w:val="006709DB"/>
    <w:rsid w:val="0067130D"/>
    <w:rsid w:val="0067217F"/>
    <w:rsid w:val="00672576"/>
    <w:rsid w:val="00672735"/>
    <w:rsid w:val="0067285F"/>
    <w:rsid w:val="00672BAA"/>
    <w:rsid w:val="00672E2A"/>
    <w:rsid w:val="00673040"/>
    <w:rsid w:val="006733B0"/>
    <w:rsid w:val="006739D3"/>
    <w:rsid w:val="006739ED"/>
    <w:rsid w:val="00673CA9"/>
    <w:rsid w:val="006746F4"/>
    <w:rsid w:val="00674745"/>
    <w:rsid w:val="00675847"/>
    <w:rsid w:val="00675964"/>
    <w:rsid w:val="006768CE"/>
    <w:rsid w:val="00676F6E"/>
    <w:rsid w:val="006772A7"/>
    <w:rsid w:val="006772C3"/>
    <w:rsid w:val="0068063A"/>
    <w:rsid w:val="006806C8"/>
    <w:rsid w:val="00680D75"/>
    <w:rsid w:val="00680F28"/>
    <w:rsid w:val="0068178C"/>
    <w:rsid w:val="00681E06"/>
    <w:rsid w:val="00681E36"/>
    <w:rsid w:val="006823E2"/>
    <w:rsid w:val="006824D9"/>
    <w:rsid w:val="00683102"/>
    <w:rsid w:val="00683517"/>
    <w:rsid w:val="006838CB"/>
    <w:rsid w:val="00684B28"/>
    <w:rsid w:val="00684B7C"/>
    <w:rsid w:val="00685EC6"/>
    <w:rsid w:val="006865FA"/>
    <w:rsid w:val="00687256"/>
    <w:rsid w:val="0068731B"/>
    <w:rsid w:val="006877A8"/>
    <w:rsid w:val="00690FA1"/>
    <w:rsid w:val="00691801"/>
    <w:rsid w:val="0069187C"/>
    <w:rsid w:val="00692099"/>
    <w:rsid w:val="006921AC"/>
    <w:rsid w:val="00692239"/>
    <w:rsid w:val="006923C7"/>
    <w:rsid w:val="00692643"/>
    <w:rsid w:val="00692867"/>
    <w:rsid w:val="00692E18"/>
    <w:rsid w:val="00693395"/>
    <w:rsid w:val="0069357B"/>
    <w:rsid w:val="006937F7"/>
    <w:rsid w:val="006938EB"/>
    <w:rsid w:val="00693B32"/>
    <w:rsid w:val="00693DC6"/>
    <w:rsid w:val="00694632"/>
    <w:rsid w:val="00694EA0"/>
    <w:rsid w:val="00694ED3"/>
    <w:rsid w:val="006955AC"/>
    <w:rsid w:val="00695648"/>
    <w:rsid w:val="006957CB"/>
    <w:rsid w:val="00695CB2"/>
    <w:rsid w:val="00695E87"/>
    <w:rsid w:val="006968E6"/>
    <w:rsid w:val="00696CCC"/>
    <w:rsid w:val="00697827"/>
    <w:rsid w:val="006A0B7D"/>
    <w:rsid w:val="006A0C80"/>
    <w:rsid w:val="006A0EED"/>
    <w:rsid w:val="006A13C5"/>
    <w:rsid w:val="006A17A4"/>
    <w:rsid w:val="006A18CA"/>
    <w:rsid w:val="006A1990"/>
    <w:rsid w:val="006A19DA"/>
    <w:rsid w:val="006A1AC3"/>
    <w:rsid w:val="006A282B"/>
    <w:rsid w:val="006A36DF"/>
    <w:rsid w:val="006A542C"/>
    <w:rsid w:val="006A59E8"/>
    <w:rsid w:val="006A5B3F"/>
    <w:rsid w:val="006A5D87"/>
    <w:rsid w:val="006A5F22"/>
    <w:rsid w:val="006A608B"/>
    <w:rsid w:val="006A6092"/>
    <w:rsid w:val="006A60CC"/>
    <w:rsid w:val="006A6974"/>
    <w:rsid w:val="006A6FC6"/>
    <w:rsid w:val="006A71B9"/>
    <w:rsid w:val="006A7608"/>
    <w:rsid w:val="006B0673"/>
    <w:rsid w:val="006B0782"/>
    <w:rsid w:val="006B2081"/>
    <w:rsid w:val="006B2382"/>
    <w:rsid w:val="006B265E"/>
    <w:rsid w:val="006B2837"/>
    <w:rsid w:val="006B2BE6"/>
    <w:rsid w:val="006B2E76"/>
    <w:rsid w:val="006B3765"/>
    <w:rsid w:val="006B4EA6"/>
    <w:rsid w:val="006B500F"/>
    <w:rsid w:val="006B587D"/>
    <w:rsid w:val="006B5917"/>
    <w:rsid w:val="006B59CF"/>
    <w:rsid w:val="006B67C3"/>
    <w:rsid w:val="006B6B55"/>
    <w:rsid w:val="006B6F12"/>
    <w:rsid w:val="006B71B1"/>
    <w:rsid w:val="006B7AB0"/>
    <w:rsid w:val="006B7B2A"/>
    <w:rsid w:val="006C0074"/>
    <w:rsid w:val="006C06A4"/>
    <w:rsid w:val="006C0AA7"/>
    <w:rsid w:val="006C11C1"/>
    <w:rsid w:val="006C1850"/>
    <w:rsid w:val="006C197F"/>
    <w:rsid w:val="006C1A93"/>
    <w:rsid w:val="006C1E7D"/>
    <w:rsid w:val="006C1FD5"/>
    <w:rsid w:val="006C2283"/>
    <w:rsid w:val="006C2932"/>
    <w:rsid w:val="006C2B7E"/>
    <w:rsid w:val="006C2C39"/>
    <w:rsid w:val="006C2CDC"/>
    <w:rsid w:val="006C469B"/>
    <w:rsid w:val="006C4707"/>
    <w:rsid w:val="006C4873"/>
    <w:rsid w:val="006C49B3"/>
    <w:rsid w:val="006C4CE6"/>
    <w:rsid w:val="006C4D06"/>
    <w:rsid w:val="006C4D1D"/>
    <w:rsid w:val="006C4EE2"/>
    <w:rsid w:val="006C5368"/>
    <w:rsid w:val="006C5446"/>
    <w:rsid w:val="006C589B"/>
    <w:rsid w:val="006C6575"/>
    <w:rsid w:val="006C6B92"/>
    <w:rsid w:val="006C7B55"/>
    <w:rsid w:val="006C7DC2"/>
    <w:rsid w:val="006C7FAC"/>
    <w:rsid w:val="006D05AC"/>
    <w:rsid w:val="006D0BF3"/>
    <w:rsid w:val="006D0F02"/>
    <w:rsid w:val="006D16C4"/>
    <w:rsid w:val="006D1D28"/>
    <w:rsid w:val="006D2165"/>
    <w:rsid w:val="006D2526"/>
    <w:rsid w:val="006D279E"/>
    <w:rsid w:val="006D2A30"/>
    <w:rsid w:val="006D2C16"/>
    <w:rsid w:val="006D2C64"/>
    <w:rsid w:val="006D2D1D"/>
    <w:rsid w:val="006D32C2"/>
    <w:rsid w:val="006D3466"/>
    <w:rsid w:val="006D352B"/>
    <w:rsid w:val="006D388C"/>
    <w:rsid w:val="006D4373"/>
    <w:rsid w:val="006D47D9"/>
    <w:rsid w:val="006D4AFC"/>
    <w:rsid w:val="006D4BF4"/>
    <w:rsid w:val="006D4D57"/>
    <w:rsid w:val="006D5087"/>
    <w:rsid w:val="006D5349"/>
    <w:rsid w:val="006D5460"/>
    <w:rsid w:val="006D54A5"/>
    <w:rsid w:val="006D5587"/>
    <w:rsid w:val="006D605B"/>
    <w:rsid w:val="006D71BB"/>
    <w:rsid w:val="006D7576"/>
    <w:rsid w:val="006E0FDF"/>
    <w:rsid w:val="006E205C"/>
    <w:rsid w:val="006E2A1E"/>
    <w:rsid w:val="006E2ADC"/>
    <w:rsid w:val="006E33B7"/>
    <w:rsid w:val="006E3C2B"/>
    <w:rsid w:val="006E3C6F"/>
    <w:rsid w:val="006E46D4"/>
    <w:rsid w:val="006E4941"/>
    <w:rsid w:val="006E4F86"/>
    <w:rsid w:val="006E5338"/>
    <w:rsid w:val="006E5B7B"/>
    <w:rsid w:val="006E5E30"/>
    <w:rsid w:val="006E60E1"/>
    <w:rsid w:val="006E611A"/>
    <w:rsid w:val="006E6525"/>
    <w:rsid w:val="006E6963"/>
    <w:rsid w:val="006E73FA"/>
    <w:rsid w:val="006E7847"/>
    <w:rsid w:val="006E7A74"/>
    <w:rsid w:val="006F021F"/>
    <w:rsid w:val="006F0C4B"/>
    <w:rsid w:val="006F1618"/>
    <w:rsid w:val="006F1DF2"/>
    <w:rsid w:val="006F1F3A"/>
    <w:rsid w:val="006F3C13"/>
    <w:rsid w:val="006F41D4"/>
    <w:rsid w:val="006F4366"/>
    <w:rsid w:val="006F43AD"/>
    <w:rsid w:val="006F4480"/>
    <w:rsid w:val="006F47BF"/>
    <w:rsid w:val="006F4C42"/>
    <w:rsid w:val="006F4EAA"/>
    <w:rsid w:val="006F56F1"/>
    <w:rsid w:val="006F5A4F"/>
    <w:rsid w:val="006F5AB2"/>
    <w:rsid w:val="006F5EB1"/>
    <w:rsid w:val="006F678D"/>
    <w:rsid w:val="006F695C"/>
    <w:rsid w:val="006F6A06"/>
    <w:rsid w:val="007004B4"/>
    <w:rsid w:val="00700A03"/>
    <w:rsid w:val="00700C8A"/>
    <w:rsid w:val="00700F85"/>
    <w:rsid w:val="00701797"/>
    <w:rsid w:val="00701FBB"/>
    <w:rsid w:val="0070210E"/>
    <w:rsid w:val="00702269"/>
    <w:rsid w:val="0070237D"/>
    <w:rsid w:val="00702929"/>
    <w:rsid w:val="00702AAC"/>
    <w:rsid w:val="007030C6"/>
    <w:rsid w:val="007035DB"/>
    <w:rsid w:val="00703BE8"/>
    <w:rsid w:val="00703CB9"/>
    <w:rsid w:val="007040FA"/>
    <w:rsid w:val="007052FE"/>
    <w:rsid w:val="007054CB"/>
    <w:rsid w:val="0070569C"/>
    <w:rsid w:val="007061CC"/>
    <w:rsid w:val="0070623F"/>
    <w:rsid w:val="00706660"/>
    <w:rsid w:val="007067AE"/>
    <w:rsid w:val="00706963"/>
    <w:rsid w:val="00706CC7"/>
    <w:rsid w:val="00706CD2"/>
    <w:rsid w:val="00706DED"/>
    <w:rsid w:val="00706F6C"/>
    <w:rsid w:val="0070758F"/>
    <w:rsid w:val="00707946"/>
    <w:rsid w:val="00707A9F"/>
    <w:rsid w:val="007104FF"/>
    <w:rsid w:val="007107DE"/>
    <w:rsid w:val="00710A8E"/>
    <w:rsid w:val="00711251"/>
    <w:rsid w:val="00711912"/>
    <w:rsid w:val="00711A2C"/>
    <w:rsid w:val="00711B8D"/>
    <w:rsid w:val="00712949"/>
    <w:rsid w:val="007134F5"/>
    <w:rsid w:val="0071392A"/>
    <w:rsid w:val="007141B4"/>
    <w:rsid w:val="00714A2F"/>
    <w:rsid w:val="00714D76"/>
    <w:rsid w:val="007153CB"/>
    <w:rsid w:val="007155F2"/>
    <w:rsid w:val="00715724"/>
    <w:rsid w:val="0071599F"/>
    <w:rsid w:val="00715A13"/>
    <w:rsid w:val="00715E7C"/>
    <w:rsid w:val="007161D3"/>
    <w:rsid w:val="00716483"/>
    <w:rsid w:val="00716529"/>
    <w:rsid w:val="00716834"/>
    <w:rsid w:val="00716862"/>
    <w:rsid w:val="00717651"/>
    <w:rsid w:val="00717875"/>
    <w:rsid w:val="007178C1"/>
    <w:rsid w:val="007179E1"/>
    <w:rsid w:val="00717A2F"/>
    <w:rsid w:val="007207C0"/>
    <w:rsid w:val="007209E4"/>
    <w:rsid w:val="00720A05"/>
    <w:rsid w:val="00720A53"/>
    <w:rsid w:val="007213A0"/>
    <w:rsid w:val="00722441"/>
    <w:rsid w:val="0072276C"/>
    <w:rsid w:val="00722785"/>
    <w:rsid w:val="00722810"/>
    <w:rsid w:val="00723108"/>
    <w:rsid w:val="00723709"/>
    <w:rsid w:val="00723DD2"/>
    <w:rsid w:val="00723E25"/>
    <w:rsid w:val="007247BC"/>
    <w:rsid w:val="00724A0C"/>
    <w:rsid w:val="00724C8E"/>
    <w:rsid w:val="00724D59"/>
    <w:rsid w:val="0072506C"/>
    <w:rsid w:val="007251EC"/>
    <w:rsid w:val="007254B4"/>
    <w:rsid w:val="007259F6"/>
    <w:rsid w:val="00725A0C"/>
    <w:rsid w:val="00726391"/>
    <w:rsid w:val="0072648E"/>
    <w:rsid w:val="00726B90"/>
    <w:rsid w:val="007274AF"/>
    <w:rsid w:val="00727968"/>
    <w:rsid w:val="00727B13"/>
    <w:rsid w:val="00727FE6"/>
    <w:rsid w:val="0073040D"/>
    <w:rsid w:val="00730CB1"/>
    <w:rsid w:val="00730ED1"/>
    <w:rsid w:val="00731266"/>
    <w:rsid w:val="0073132C"/>
    <w:rsid w:val="0073162D"/>
    <w:rsid w:val="00731935"/>
    <w:rsid w:val="00731AB7"/>
    <w:rsid w:val="00732684"/>
    <w:rsid w:val="007330D2"/>
    <w:rsid w:val="00733A4B"/>
    <w:rsid w:val="00733A70"/>
    <w:rsid w:val="00733F9E"/>
    <w:rsid w:val="00734019"/>
    <w:rsid w:val="007346D2"/>
    <w:rsid w:val="007354CF"/>
    <w:rsid w:val="0073568C"/>
    <w:rsid w:val="00735B48"/>
    <w:rsid w:val="0073654E"/>
    <w:rsid w:val="00736C12"/>
    <w:rsid w:val="00736E32"/>
    <w:rsid w:val="00737448"/>
    <w:rsid w:val="00737F66"/>
    <w:rsid w:val="00740298"/>
    <w:rsid w:val="00740340"/>
    <w:rsid w:val="00740F85"/>
    <w:rsid w:val="00741633"/>
    <w:rsid w:val="00741C0A"/>
    <w:rsid w:val="0074283A"/>
    <w:rsid w:val="007429AB"/>
    <w:rsid w:val="007430D3"/>
    <w:rsid w:val="007449E9"/>
    <w:rsid w:val="007449FA"/>
    <w:rsid w:val="0074502D"/>
    <w:rsid w:val="00745318"/>
    <w:rsid w:val="007454D3"/>
    <w:rsid w:val="00745AA3"/>
    <w:rsid w:val="00745D61"/>
    <w:rsid w:val="00745F65"/>
    <w:rsid w:val="00746598"/>
    <w:rsid w:val="00746844"/>
    <w:rsid w:val="00746BE5"/>
    <w:rsid w:val="007471EA"/>
    <w:rsid w:val="007476EE"/>
    <w:rsid w:val="0074775E"/>
    <w:rsid w:val="007478F2"/>
    <w:rsid w:val="00750226"/>
    <w:rsid w:val="007503D6"/>
    <w:rsid w:val="00750AB7"/>
    <w:rsid w:val="00751178"/>
    <w:rsid w:val="007511FB"/>
    <w:rsid w:val="007516C8"/>
    <w:rsid w:val="00752564"/>
    <w:rsid w:val="0075258F"/>
    <w:rsid w:val="0075283E"/>
    <w:rsid w:val="00752AAB"/>
    <w:rsid w:val="00752AC5"/>
    <w:rsid w:val="007545A4"/>
    <w:rsid w:val="00754FC0"/>
    <w:rsid w:val="0075516C"/>
    <w:rsid w:val="00755588"/>
    <w:rsid w:val="0075564B"/>
    <w:rsid w:val="00755940"/>
    <w:rsid w:val="00755B9F"/>
    <w:rsid w:val="00755E84"/>
    <w:rsid w:val="00756312"/>
    <w:rsid w:val="00756420"/>
    <w:rsid w:val="00756499"/>
    <w:rsid w:val="00756602"/>
    <w:rsid w:val="00757343"/>
    <w:rsid w:val="00757B6D"/>
    <w:rsid w:val="00757BC3"/>
    <w:rsid w:val="00757C78"/>
    <w:rsid w:val="007602F2"/>
    <w:rsid w:val="00760496"/>
    <w:rsid w:val="0076151F"/>
    <w:rsid w:val="007615EC"/>
    <w:rsid w:val="007616A5"/>
    <w:rsid w:val="00761A09"/>
    <w:rsid w:val="00762D4E"/>
    <w:rsid w:val="00762E3E"/>
    <w:rsid w:val="00762E55"/>
    <w:rsid w:val="00763A02"/>
    <w:rsid w:val="00763F93"/>
    <w:rsid w:val="007640B5"/>
    <w:rsid w:val="0076613B"/>
    <w:rsid w:val="0076670E"/>
    <w:rsid w:val="007668FF"/>
    <w:rsid w:val="007669E8"/>
    <w:rsid w:val="00766AEB"/>
    <w:rsid w:val="0076720E"/>
    <w:rsid w:val="00767B1A"/>
    <w:rsid w:val="00767DDF"/>
    <w:rsid w:val="00767FC5"/>
    <w:rsid w:val="007701B7"/>
    <w:rsid w:val="007702D9"/>
    <w:rsid w:val="00770A06"/>
    <w:rsid w:val="00770E01"/>
    <w:rsid w:val="00771098"/>
    <w:rsid w:val="007713C7"/>
    <w:rsid w:val="00771DDA"/>
    <w:rsid w:val="00771EE9"/>
    <w:rsid w:val="007721C1"/>
    <w:rsid w:val="0077246D"/>
    <w:rsid w:val="00772486"/>
    <w:rsid w:val="0077321C"/>
    <w:rsid w:val="00773D59"/>
    <w:rsid w:val="007749DE"/>
    <w:rsid w:val="00774A41"/>
    <w:rsid w:val="007754CF"/>
    <w:rsid w:val="007755D9"/>
    <w:rsid w:val="0077566B"/>
    <w:rsid w:val="00775A06"/>
    <w:rsid w:val="00776E2C"/>
    <w:rsid w:val="00777D9D"/>
    <w:rsid w:val="00780AAF"/>
    <w:rsid w:val="007812BA"/>
    <w:rsid w:val="007814B6"/>
    <w:rsid w:val="0078285D"/>
    <w:rsid w:val="007829D0"/>
    <w:rsid w:val="00783190"/>
    <w:rsid w:val="00783BB8"/>
    <w:rsid w:val="0078421E"/>
    <w:rsid w:val="00784499"/>
    <w:rsid w:val="007845DC"/>
    <w:rsid w:val="0078475A"/>
    <w:rsid w:val="00784BDE"/>
    <w:rsid w:val="007852B9"/>
    <w:rsid w:val="00785EE8"/>
    <w:rsid w:val="007863B1"/>
    <w:rsid w:val="007867F4"/>
    <w:rsid w:val="00786A5D"/>
    <w:rsid w:val="00786D23"/>
    <w:rsid w:val="00786F98"/>
    <w:rsid w:val="0078737F"/>
    <w:rsid w:val="00787FAC"/>
    <w:rsid w:val="007900F3"/>
    <w:rsid w:val="00790614"/>
    <w:rsid w:val="007913E7"/>
    <w:rsid w:val="00791452"/>
    <w:rsid w:val="0079177B"/>
    <w:rsid w:val="0079182A"/>
    <w:rsid w:val="00791F0E"/>
    <w:rsid w:val="00791FD6"/>
    <w:rsid w:val="00792429"/>
    <w:rsid w:val="00792A21"/>
    <w:rsid w:val="00792CDA"/>
    <w:rsid w:val="007933E8"/>
    <w:rsid w:val="007935BD"/>
    <w:rsid w:val="007944FC"/>
    <w:rsid w:val="00794566"/>
    <w:rsid w:val="00794D4B"/>
    <w:rsid w:val="00794D6C"/>
    <w:rsid w:val="0079507D"/>
    <w:rsid w:val="007950E4"/>
    <w:rsid w:val="00795AB7"/>
    <w:rsid w:val="00796147"/>
    <w:rsid w:val="00796690"/>
    <w:rsid w:val="00797AB5"/>
    <w:rsid w:val="007A01CD"/>
    <w:rsid w:val="007A030D"/>
    <w:rsid w:val="007A05F2"/>
    <w:rsid w:val="007A062A"/>
    <w:rsid w:val="007A0AC3"/>
    <w:rsid w:val="007A15C2"/>
    <w:rsid w:val="007A1D4B"/>
    <w:rsid w:val="007A1E8C"/>
    <w:rsid w:val="007A2296"/>
    <w:rsid w:val="007A249B"/>
    <w:rsid w:val="007A2688"/>
    <w:rsid w:val="007A338A"/>
    <w:rsid w:val="007A3C79"/>
    <w:rsid w:val="007A3FAC"/>
    <w:rsid w:val="007A40D7"/>
    <w:rsid w:val="007A41A2"/>
    <w:rsid w:val="007A4986"/>
    <w:rsid w:val="007A4A16"/>
    <w:rsid w:val="007A4E9C"/>
    <w:rsid w:val="007A4F31"/>
    <w:rsid w:val="007A502F"/>
    <w:rsid w:val="007A505B"/>
    <w:rsid w:val="007A5A8F"/>
    <w:rsid w:val="007A5F6E"/>
    <w:rsid w:val="007A6522"/>
    <w:rsid w:val="007A6B9A"/>
    <w:rsid w:val="007A705E"/>
    <w:rsid w:val="007A70EB"/>
    <w:rsid w:val="007A7360"/>
    <w:rsid w:val="007A7466"/>
    <w:rsid w:val="007B0BBE"/>
    <w:rsid w:val="007B13EF"/>
    <w:rsid w:val="007B2169"/>
    <w:rsid w:val="007B22F8"/>
    <w:rsid w:val="007B2353"/>
    <w:rsid w:val="007B25BD"/>
    <w:rsid w:val="007B2F14"/>
    <w:rsid w:val="007B39A9"/>
    <w:rsid w:val="007B3A0B"/>
    <w:rsid w:val="007B44AB"/>
    <w:rsid w:val="007B4B6F"/>
    <w:rsid w:val="007B50DB"/>
    <w:rsid w:val="007B528F"/>
    <w:rsid w:val="007B6405"/>
    <w:rsid w:val="007B67A8"/>
    <w:rsid w:val="007B75D1"/>
    <w:rsid w:val="007B761E"/>
    <w:rsid w:val="007B77FA"/>
    <w:rsid w:val="007B78F5"/>
    <w:rsid w:val="007B78F7"/>
    <w:rsid w:val="007C02BD"/>
    <w:rsid w:val="007C02E7"/>
    <w:rsid w:val="007C0B0B"/>
    <w:rsid w:val="007C10D8"/>
    <w:rsid w:val="007C203C"/>
    <w:rsid w:val="007C2738"/>
    <w:rsid w:val="007C2B1A"/>
    <w:rsid w:val="007C2C10"/>
    <w:rsid w:val="007C323E"/>
    <w:rsid w:val="007C42D6"/>
    <w:rsid w:val="007C441A"/>
    <w:rsid w:val="007C4A23"/>
    <w:rsid w:val="007C510C"/>
    <w:rsid w:val="007C53A6"/>
    <w:rsid w:val="007C5535"/>
    <w:rsid w:val="007C596B"/>
    <w:rsid w:val="007C59A2"/>
    <w:rsid w:val="007C5ADF"/>
    <w:rsid w:val="007C5F54"/>
    <w:rsid w:val="007C639D"/>
    <w:rsid w:val="007C6DC9"/>
    <w:rsid w:val="007C7A99"/>
    <w:rsid w:val="007D03F7"/>
    <w:rsid w:val="007D06B6"/>
    <w:rsid w:val="007D0B67"/>
    <w:rsid w:val="007D13A5"/>
    <w:rsid w:val="007D14E3"/>
    <w:rsid w:val="007D15C3"/>
    <w:rsid w:val="007D1BBF"/>
    <w:rsid w:val="007D1F68"/>
    <w:rsid w:val="007D29DD"/>
    <w:rsid w:val="007D3C46"/>
    <w:rsid w:val="007D3C6E"/>
    <w:rsid w:val="007D4201"/>
    <w:rsid w:val="007D42C0"/>
    <w:rsid w:val="007D4397"/>
    <w:rsid w:val="007D4B1E"/>
    <w:rsid w:val="007D4E2C"/>
    <w:rsid w:val="007D5742"/>
    <w:rsid w:val="007D5F11"/>
    <w:rsid w:val="007D63EC"/>
    <w:rsid w:val="007D6995"/>
    <w:rsid w:val="007D6D38"/>
    <w:rsid w:val="007D6E2F"/>
    <w:rsid w:val="007D6EC5"/>
    <w:rsid w:val="007D77B2"/>
    <w:rsid w:val="007E041B"/>
    <w:rsid w:val="007E07CA"/>
    <w:rsid w:val="007E09CF"/>
    <w:rsid w:val="007E1253"/>
    <w:rsid w:val="007E2AD6"/>
    <w:rsid w:val="007E2C61"/>
    <w:rsid w:val="007E2F3C"/>
    <w:rsid w:val="007E2F73"/>
    <w:rsid w:val="007E38BB"/>
    <w:rsid w:val="007E4068"/>
    <w:rsid w:val="007E414D"/>
    <w:rsid w:val="007E4236"/>
    <w:rsid w:val="007E452D"/>
    <w:rsid w:val="007E483F"/>
    <w:rsid w:val="007E493E"/>
    <w:rsid w:val="007E540E"/>
    <w:rsid w:val="007E5421"/>
    <w:rsid w:val="007E5634"/>
    <w:rsid w:val="007E606C"/>
    <w:rsid w:val="007E6BB0"/>
    <w:rsid w:val="007E72DA"/>
    <w:rsid w:val="007E736E"/>
    <w:rsid w:val="007E7B19"/>
    <w:rsid w:val="007E7C0A"/>
    <w:rsid w:val="007E7F57"/>
    <w:rsid w:val="007F0051"/>
    <w:rsid w:val="007F038A"/>
    <w:rsid w:val="007F0E7C"/>
    <w:rsid w:val="007F228F"/>
    <w:rsid w:val="007F2DC7"/>
    <w:rsid w:val="007F301E"/>
    <w:rsid w:val="007F3311"/>
    <w:rsid w:val="007F34AD"/>
    <w:rsid w:val="007F40EC"/>
    <w:rsid w:val="007F4409"/>
    <w:rsid w:val="007F4EB1"/>
    <w:rsid w:val="007F5054"/>
    <w:rsid w:val="007F54ED"/>
    <w:rsid w:val="007F5562"/>
    <w:rsid w:val="007F5653"/>
    <w:rsid w:val="007F5EF9"/>
    <w:rsid w:val="007F66C8"/>
    <w:rsid w:val="007F6744"/>
    <w:rsid w:val="007F6D04"/>
    <w:rsid w:val="007F6F35"/>
    <w:rsid w:val="007F73FC"/>
    <w:rsid w:val="007F7469"/>
    <w:rsid w:val="00800304"/>
    <w:rsid w:val="008009A0"/>
    <w:rsid w:val="00800C62"/>
    <w:rsid w:val="00801150"/>
    <w:rsid w:val="00801223"/>
    <w:rsid w:val="0080162D"/>
    <w:rsid w:val="00801AC9"/>
    <w:rsid w:val="00801EA2"/>
    <w:rsid w:val="00802535"/>
    <w:rsid w:val="00802AB2"/>
    <w:rsid w:val="00802D39"/>
    <w:rsid w:val="00803164"/>
    <w:rsid w:val="00803170"/>
    <w:rsid w:val="0080369A"/>
    <w:rsid w:val="008038F8"/>
    <w:rsid w:val="008045DA"/>
    <w:rsid w:val="00804660"/>
    <w:rsid w:val="008047FD"/>
    <w:rsid w:val="00804834"/>
    <w:rsid w:val="00805395"/>
    <w:rsid w:val="008053CB"/>
    <w:rsid w:val="00805473"/>
    <w:rsid w:val="0080641F"/>
    <w:rsid w:val="00806CFF"/>
    <w:rsid w:val="0080746C"/>
    <w:rsid w:val="008076F8"/>
    <w:rsid w:val="0081015A"/>
    <w:rsid w:val="008104ED"/>
    <w:rsid w:val="0081116F"/>
    <w:rsid w:val="00811267"/>
    <w:rsid w:val="00811553"/>
    <w:rsid w:val="00811964"/>
    <w:rsid w:val="00811BD4"/>
    <w:rsid w:val="00811F98"/>
    <w:rsid w:val="00812254"/>
    <w:rsid w:val="0081333F"/>
    <w:rsid w:val="008139D4"/>
    <w:rsid w:val="00813E37"/>
    <w:rsid w:val="00814E87"/>
    <w:rsid w:val="008159FD"/>
    <w:rsid w:val="00815C49"/>
    <w:rsid w:val="00815FBB"/>
    <w:rsid w:val="0081615A"/>
    <w:rsid w:val="008161E9"/>
    <w:rsid w:val="00816546"/>
    <w:rsid w:val="0081658A"/>
    <w:rsid w:val="00816878"/>
    <w:rsid w:val="0081692E"/>
    <w:rsid w:val="00817D5C"/>
    <w:rsid w:val="00820221"/>
    <w:rsid w:val="0082163C"/>
    <w:rsid w:val="00821654"/>
    <w:rsid w:val="00821F0D"/>
    <w:rsid w:val="00821F49"/>
    <w:rsid w:val="0082224F"/>
    <w:rsid w:val="0082230C"/>
    <w:rsid w:val="0082263E"/>
    <w:rsid w:val="00823744"/>
    <w:rsid w:val="008237B3"/>
    <w:rsid w:val="008239C4"/>
    <w:rsid w:val="00823DA8"/>
    <w:rsid w:val="008241F2"/>
    <w:rsid w:val="0082443F"/>
    <w:rsid w:val="0082445F"/>
    <w:rsid w:val="008245EF"/>
    <w:rsid w:val="00824629"/>
    <w:rsid w:val="00825127"/>
    <w:rsid w:val="0082516F"/>
    <w:rsid w:val="00825183"/>
    <w:rsid w:val="0082560C"/>
    <w:rsid w:val="00825977"/>
    <w:rsid w:val="00825B6D"/>
    <w:rsid w:val="00825FC0"/>
    <w:rsid w:val="00826624"/>
    <w:rsid w:val="008268D7"/>
    <w:rsid w:val="00826A2A"/>
    <w:rsid w:val="00826F1C"/>
    <w:rsid w:val="00827062"/>
    <w:rsid w:val="008271E7"/>
    <w:rsid w:val="00827587"/>
    <w:rsid w:val="008276CC"/>
    <w:rsid w:val="00827746"/>
    <w:rsid w:val="00827AED"/>
    <w:rsid w:val="00827E97"/>
    <w:rsid w:val="00830738"/>
    <w:rsid w:val="0083079C"/>
    <w:rsid w:val="00830967"/>
    <w:rsid w:val="00830D88"/>
    <w:rsid w:val="00830D8F"/>
    <w:rsid w:val="00831111"/>
    <w:rsid w:val="008314A1"/>
    <w:rsid w:val="00831A89"/>
    <w:rsid w:val="00831DF8"/>
    <w:rsid w:val="00831EC5"/>
    <w:rsid w:val="00832268"/>
    <w:rsid w:val="00832282"/>
    <w:rsid w:val="00832A3A"/>
    <w:rsid w:val="00832D0D"/>
    <w:rsid w:val="00833B27"/>
    <w:rsid w:val="00833CF4"/>
    <w:rsid w:val="0083491F"/>
    <w:rsid w:val="00835565"/>
    <w:rsid w:val="00835BA0"/>
    <w:rsid w:val="00835F29"/>
    <w:rsid w:val="00836A09"/>
    <w:rsid w:val="00836FB9"/>
    <w:rsid w:val="008373B2"/>
    <w:rsid w:val="008373C8"/>
    <w:rsid w:val="008375BD"/>
    <w:rsid w:val="0084003C"/>
    <w:rsid w:val="008400A0"/>
    <w:rsid w:val="00840133"/>
    <w:rsid w:val="0084033C"/>
    <w:rsid w:val="00840411"/>
    <w:rsid w:val="00840E65"/>
    <w:rsid w:val="00841017"/>
    <w:rsid w:val="00841042"/>
    <w:rsid w:val="00841C6A"/>
    <w:rsid w:val="008423C0"/>
    <w:rsid w:val="008424B9"/>
    <w:rsid w:val="008425A1"/>
    <w:rsid w:val="0084267A"/>
    <w:rsid w:val="00842749"/>
    <w:rsid w:val="008427AE"/>
    <w:rsid w:val="00842B78"/>
    <w:rsid w:val="00843374"/>
    <w:rsid w:val="00843889"/>
    <w:rsid w:val="00843931"/>
    <w:rsid w:val="00843AA1"/>
    <w:rsid w:val="00843F9B"/>
    <w:rsid w:val="008441CD"/>
    <w:rsid w:val="00844689"/>
    <w:rsid w:val="0084469F"/>
    <w:rsid w:val="008446FE"/>
    <w:rsid w:val="00844768"/>
    <w:rsid w:val="00844F53"/>
    <w:rsid w:val="008459D9"/>
    <w:rsid w:val="00845CF3"/>
    <w:rsid w:val="008460CA"/>
    <w:rsid w:val="0084614A"/>
    <w:rsid w:val="00846500"/>
    <w:rsid w:val="00846687"/>
    <w:rsid w:val="00846FB5"/>
    <w:rsid w:val="00847347"/>
    <w:rsid w:val="008473E8"/>
    <w:rsid w:val="00847854"/>
    <w:rsid w:val="008506FF"/>
    <w:rsid w:val="0085098E"/>
    <w:rsid w:val="00850E3A"/>
    <w:rsid w:val="00851225"/>
    <w:rsid w:val="00851A36"/>
    <w:rsid w:val="00851CB0"/>
    <w:rsid w:val="00851DE5"/>
    <w:rsid w:val="00851F4D"/>
    <w:rsid w:val="00852068"/>
    <w:rsid w:val="00852270"/>
    <w:rsid w:val="008523C2"/>
    <w:rsid w:val="00852988"/>
    <w:rsid w:val="00852B3B"/>
    <w:rsid w:val="0085350E"/>
    <w:rsid w:val="0085390C"/>
    <w:rsid w:val="008539F6"/>
    <w:rsid w:val="00853A4A"/>
    <w:rsid w:val="00853BEA"/>
    <w:rsid w:val="00853CD6"/>
    <w:rsid w:val="00853E91"/>
    <w:rsid w:val="00853FF6"/>
    <w:rsid w:val="00854335"/>
    <w:rsid w:val="00854AB0"/>
    <w:rsid w:val="00854D24"/>
    <w:rsid w:val="0085504B"/>
    <w:rsid w:val="008555B8"/>
    <w:rsid w:val="008559D0"/>
    <w:rsid w:val="00855E58"/>
    <w:rsid w:val="008562EF"/>
    <w:rsid w:val="00856665"/>
    <w:rsid w:val="008566FB"/>
    <w:rsid w:val="008568D3"/>
    <w:rsid w:val="0085754C"/>
    <w:rsid w:val="00857E1B"/>
    <w:rsid w:val="0086014F"/>
    <w:rsid w:val="0086047D"/>
    <w:rsid w:val="00860846"/>
    <w:rsid w:val="00860886"/>
    <w:rsid w:val="00860988"/>
    <w:rsid w:val="00860D08"/>
    <w:rsid w:val="00860F3F"/>
    <w:rsid w:val="00860F4A"/>
    <w:rsid w:val="0086136B"/>
    <w:rsid w:val="00861445"/>
    <w:rsid w:val="008617C1"/>
    <w:rsid w:val="00863008"/>
    <w:rsid w:val="00863303"/>
    <w:rsid w:val="008633A3"/>
    <w:rsid w:val="008639A1"/>
    <w:rsid w:val="00863F7D"/>
    <w:rsid w:val="0086413D"/>
    <w:rsid w:val="00864C95"/>
    <w:rsid w:val="0086533D"/>
    <w:rsid w:val="00865804"/>
    <w:rsid w:val="008659B3"/>
    <w:rsid w:val="0086607B"/>
    <w:rsid w:val="00866AF2"/>
    <w:rsid w:val="00866E30"/>
    <w:rsid w:val="00866E41"/>
    <w:rsid w:val="0086728E"/>
    <w:rsid w:val="00867433"/>
    <w:rsid w:val="00867612"/>
    <w:rsid w:val="008708DC"/>
    <w:rsid w:val="00870906"/>
    <w:rsid w:val="0087091F"/>
    <w:rsid w:val="00870D0F"/>
    <w:rsid w:val="00870D1D"/>
    <w:rsid w:val="0087111F"/>
    <w:rsid w:val="0087152C"/>
    <w:rsid w:val="0087175B"/>
    <w:rsid w:val="00873711"/>
    <w:rsid w:val="0087385C"/>
    <w:rsid w:val="00873D45"/>
    <w:rsid w:val="00873D4D"/>
    <w:rsid w:val="00873EE7"/>
    <w:rsid w:val="0087489E"/>
    <w:rsid w:val="0087491C"/>
    <w:rsid w:val="00874953"/>
    <w:rsid w:val="00874D12"/>
    <w:rsid w:val="00874E9A"/>
    <w:rsid w:val="00875AF0"/>
    <w:rsid w:val="00875F0E"/>
    <w:rsid w:val="00876839"/>
    <w:rsid w:val="00876F1E"/>
    <w:rsid w:val="00877366"/>
    <w:rsid w:val="00877FE0"/>
    <w:rsid w:val="008801E8"/>
    <w:rsid w:val="0088089D"/>
    <w:rsid w:val="00880B60"/>
    <w:rsid w:val="00880B78"/>
    <w:rsid w:val="008817C7"/>
    <w:rsid w:val="00881DC4"/>
    <w:rsid w:val="00882193"/>
    <w:rsid w:val="00882481"/>
    <w:rsid w:val="00882558"/>
    <w:rsid w:val="0088501E"/>
    <w:rsid w:val="00885E13"/>
    <w:rsid w:val="00885F32"/>
    <w:rsid w:val="00886C34"/>
    <w:rsid w:val="008870B9"/>
    <w:rsid w:val="008875FC"/>
    <w:rsid w:val="00890019"/>
    <w:rsid w:val="008905B7"/>
    <w:rsid w:val="00890CA5"/>
    <w:rsid w:val="00890D4C"/>
    <w:rsid w:val="008910CD"/>
    <w:rsid w:val="008911CE"/>
    <w:rsid w:val="008916B1"/>
    <w:rsid w:val="00891AD3"/>
    <w:rsid w:val="00891B31"/>
    <w:rsid w:val="00891B42"/>
    <w:rsid w:val="00892236"/>
    <w:rsid w:val="00892C23"/>
    <w:rsid w:val="008941C5"/>
    <w:rsid w:val="00894322"/>
    <w:rsid w:val="0089435E"/>
    <w:rsid w:val="00894EFD"/>
    <w:rsid w:val="00895108"/>
    <w:rsid w:val="00896F75"/>
    <w:rsid w:val="00896FBC"/>
    <w:rsid w:val="008A06DC"/>
    <w:rsid w:val="008A0908"/>
    <w:rsid w:val="008A1124"/>
    <w:rsid w:val="008A1AAB"/>
    <w:rsid w:val="008A2015"/>
    <w:rsid w:val="008A23B6"/>
    <w:rsid w:val="008A2565"/>
    <w:rsid w:val="008A32CA"/>
    <w:rsid w:val="008A36A5"/>
    <w:rsid w:val="008A3A1C"/>
    <w:rsid w:val="008A3F22"/>
    <w:rsid w:val="008A4097"/>
    <w:rsid w:val="008A43D6"/>
    <w:rsid w:val="008A4469"/>
    <w:rsid w:val="008A4885"/>
    <w:rsid w:val="008A509E"/>
    <w:rsid w:val="008A5A86"/>
    <w:rsid w:val="008A5AFD"/>
    <w:rsid w:val="008A604C"/>
    <w:rsid w:val="008A6322"/>
    <w:rsid w:val="008A6785"/>
    <w:rsid w:val="008A67F2"/>
    <w:rsid w:val="008A6B65"/>
    <w:rsid w:val="008A7283"/>
    <w:rsid w:val="008A7BFF"/>
    <w:rsid w:val="008A7CDA"/>
    <w:rsid w:val="008B031E"/>
    <w:rsid w:val="008B074D"/>
    <w:rsid w:val="008B1715"/>
    <w:rsid w:val="008B2097"/>
    <w:rsid w:val="008B30D0"/>
    <w:rsid w:val="008B3292"/>
    <w:rsid w:val="008B3B3E"/>
    <w:rsid w:val="008B4155"/>
    <w:rsid w:val="008B482A"/>
    <w:rsid w:val="008B48ED"/>
    <w:rsid w:val="008B4AB3"/>
    <w:rsid w:val="008B5651"/>
    <w:rsid w:val="008B5D4A"/>
    <w:rsid w:val="008B6764"/>
    <w:rsid w:val="008B7225"/>
    <w:rsid w:val="008B7301"/>
    <w:rsid w:val="008B7920"/>
    <w:rsid w:val="008B7E74"/>
    <w:rsid w:val="008C0216"/>
    <w:rsid w:val="008C033A"/>
    <w:rsid w:val="008C0624"/>
    <w:rsid w:val="008C0AAB"/>
    <w:rsid w:val="008C0D17"/>
    <w:rsid w:val="008C0EE2"/>
    <w:rsid w:val="008C143C"/>
    <w:rsid w:val="008C14D4"/>
    <w:rsid w:val="008C1808"/>
    <w:rsid w:val="008C2D34"/>
    <w:rsid w:val="008C32B3"/>
    <w:rsid w:val="008C35B0"/>
    <w:rsid w:val="008C48AE"/>
    <w:rsid w:val="008C4C17"/>
    <w:rsid w:val="008C54B6"/>
    <w:rsid w:val="008C58AF"/>
    <w:rsid w:val="008C601C"/>
    <w:rsid w:val="008C624C"/>
    <w:rsid w:val="008C6548"/>
    <w:rsid w:val="008C675A"/>
    <w:rsid w:val="008C7334"/>
    <w:rsid w:val="008C7552"/>
    <w:rsid w:val="008C7B86"/>
    <w:rsid w:val="008C7BE0"/>
    <w:rsid w:val="008C7EB9"/>
    <w:rsid w:val="008C7F50"/>
    <w:rsid w:val="008D03CF"/>
    <w:rsid w:val="008D0A12"/>
    <w:rsid w:val="008D1742"/>
    <w:rsid w:val="008D185C"/>
    <w:rsid w:val="008D18EC"/>
    <w:rsid w:val="008D1ED8"/>
    <w:rsid w:val="008D2604"/>
    <w:rsid w:val="008D30AB"/>
    <w:rsid w:val="008D35C6"/>
    <w:rsid w:val="008D3642"/>
    <w:rsid w:val="008D365B"/>
    <w:rsid w:val="008D3900"/>
    <w:rsid w:val="008D3C91"/>
    <w:rsid w:val="008D3CD6"/>
    <w:rsid w:val="008D4843"/>
    <w:rsid w:val="008D4F5C"/>
    <w:rsid w:val="008D5316"/>
    <w:rsid w:val="008D5B56"/>
    <w:rsid w:val="008D5E9B"/>
    <w:rsid w:val="008D68D9"/>
    <w:rsid w:val="008D7BFA"/>
    <w:rsid w:val="008D7FDC"/>
    <w:rsid w:val="008E06EA"/>
    <w:rsid w:val="008E093F"/>
    <w:rsid w:val="008E11AE"/>
    <w:rsid w:val="008E17EB"/>
    <w:rsid w:val="008E1BE8"/>
    <w:rsid w:val="008E1E26"/>
    <w:rsid w:val="008E1E62"/>
    <w:rsid w:val="008E1F62"/>
    <w:rsid w:val="008E20B3"/>
    <w:rsid w:val="008E20FB"/>
    <w:rsid w:val="008E23BD"/>
    <w:rsid w:val="008E2699"/>
    <w:rsid w:val="008E2AF0"/>
    <w:rsid w:val="008E3687"/>
    <w:rsid w:val="008E3969"/>
    <w:rsid w:val="008E3AA9"/>
    <w:rsid w:val="008E3C43"/>
    <w:rsid w:val="008E420A"/>
    <w:rsid w:val="008E4F21"/>
    <w:rsid w:val="008E5001"/>
    <w:rsid w:val="008E59A5"/>
    <w:rsid w:val="008E60A9"/>
    <w:rsid w:val="008E6699"/>
    <w:rsid w:val="008E6E73"/>
    <w:rsid w:val="008E7913"/>
    <w:rsid w:val="008E7EB9"/>
    <w:rsid w:val="008F0244"/>
    <w:rsid w:val="008F032C"/>
    <w:rsid w:val="008F0413"/>
    <w:rsid w:val="008F069E"/>
    <w:rsid w:val="008F072C"/>
    <w:rsid w:val="008F0C67"/>
    <w:rsid w:val="008F0D6C"/>
    <w:rsid w:val="008F187A"/>
    <w:rsid w:val="008F1DBE"/>
    <w:rsid w:val="008F2267"/>
    <w:rsid w:val="008F2619"/>
    <w:rsid w:val="008F2AB8"/>
    <w:rsid w:val="008F2E1B"/>
    <w:rsid w:val="008F30AE"/>
    <w:rsid w:val="008F31AE"/>
    <w:rsid w:val="008F33FF"/>
    <w:rsid w:val="008F4050"/>
    <w:rsid w:val="008F450F"/>
    <w:rsid w:val="008F4F2E"/>
    <w:rsid w:val="008F4FB9"/>
    <w:rsid w:val="008F5283"/>
    <w:rsid w:val="008F535D"/>
    <w:rsid w:val="008F5B60"/>
    <w:rsid w:val="008F5CC4"/>
    <w:rsid w:val="008F6079"/>
    <w:rsid w:val="008F6B87"/>
    <w:rsid w:val="008F6EBB"/>
    <w:rsid w:val="008F6F56"/>
    <w:rsid w:val="008F79EA"/>
    <w:rsid w:val="008F7CD4"/>
    <w:rsid w:val="0090015E"/>
    <w:rsid w:val="009005DD"/>
    <w:rsid w:val="00900737"/>
    <w:rsid w:val="00900AE0"/>
    <w:rsid w:val="00900EB8"/>
    <w:rsid w:val="00901491"/>
    <w:rsid w:val="00901733"/>
    <w:rsid w:val="00901741"/>
    <w:rsid w:val="00902C91"/>
    <w:rsid w:val="009035C8"/>
    <w:rsid w:val="00903A43"/>
    <w:rsid w:val="009043D5"/>
    <w:rsid w:val="0090445D"/>
    <w:rsid w:val="00905346"/>
    <w:rsid w:val="00905C2C"/>
    <w:rsid w:val="00905CA8"/>
    <w:rsid w:val="00905D92"/>
    <w:rsid w:val="00905DA8"/>
    <w:rsid w:val="009060B1"/>
    <w:rsid w:val="0090710F"/>
    <w:rsid w:val="00907402"/>
    <w:rsid w:val="009076BB"/>
    <w:rsid w:val="00907B16"/>
    <w:rsid w:val="00907E9B"/>
    <w:rsid w:val="009108E1"/>
    <w:rsid w:val="0091108A"/>
    <w:rsid w:val="00911208"/>
    <w:rsid w:val="00911E03"/>
    <w:rsid w:val="0091274F"/>
    <w:rsid w:val="00912ED4"/>
    <w:rsid w:val="0091344C"/>
    <w:rsid w:val="0091436A"/>
    <w:rsid w:val="009143B9"/>
    <w:rsid w:val="00914561"/>
    <w:rsid w:val="009146B5"/>
    <w:rsid w:val="0091478E"/>
    <w:rsid w:val="00914C17"/>
    <w:rsid w:val="00915923"/>
    <w:rsid w:val="00915F94"/>
    <w:rsid w:val="00916354"/>
    <w:rsid w:val="00916385"/>
    <w:rsid w:val="0091647D"/>
    <w:rsid w:val="009166E4"/>
    <w:rsid w:val="00916A48"/>
    <w:rsid w:val="00916A59"/>
    <w:rsid w:val="00916F1F"/>
    <w:rsid w:val="009171E9"/>
    <w:rsid w:val="00917A41"/>
    <w:rsid w:val="00920A54"/>
    <w:rsid w:val="00920D55"/>
    <w:rsid w:val="009210B8"/>
    <w:rsid w:val="00922617"/>
    <w:rsid w:val="00922C97"/>
    <w:rsid w:val="0092327D"/>
    <w:rsid w:val="00923515"/>
    <w:rsid w:val="00923828"/>
    <w:rsid w:val="009242D9"/>
    <w:rsid w:val="0092476C"/>
    <w:rsid w:val="00924E0C"/>
    <w:rsid w:val="00925077"/>
    <w:rsid w:val="00925117"/>
    <w:rsid w:val="00925392"/>
    <w:rsid w:val="009255BD"/>
    <w:rsid w:val="0092624C"/>
    <w:rsid w:val="00926522"/>
    <w:rsid w:val="009267F3"/>
    <w:rsid w:val="00926A88"/>
    <w:rsid w:val="00926FEF"/>
    <w:rsid w:val="009272C9"/>
    <w:rsid w:val="0092735F"/>
    <w:rsid w:val="009276F6"/>
    <w:rsid w:val="00927C2B"/>
    <w:rsid w:val="009306DD"/>
    <w:rsid w:val="009309EE"/>
    <w:rsid w:val="00930AB6"/>
    <w:rsid w:val="00931718"/>
    <w:rsid w:val="00931B3A"/>
    <w:rsid w:val="00931BA1"/>
    <w:rsid w:val="0093271F"/>
    <w:rsid w:val="00932AD7"/>
    <w:rsid w:val="00933C30"/>
    <w:rsid w:val="00933D86"/>
    <w:rsid w:val="00934571"/>
    <w:rsid w:val="00934D25"/>
    <w:rsid w:val="00934FEF"/>
    <w:rsid w:val="00935121"/>
    <w:rsid w:val="009361AC"/>
    <w:rsid w:val="00936B31"/>
    <w:rsid w:val="00936DEE"/>
    <w:rsid w:val="009374A0"/>
    <w:rsid w:val="009378A0"/>
    <w:rsid w:val="00940043"/>
    <w:rsid w:val="0094079C"/>
    <w:rsid w:val="009408E6"/>
    <w:rsid w:val="009410C5"/>
    <w:rsid w:val="009415FC"/>
    <w:rsid w:val="00941793"/>
    <w:rsid w:val="00941A80"/>
    <w:rsid w:val="00941C5D"/>
    <w:rsid w:val="009421B6"/>
    <w:rsid w:val="00942360"/>
    <w:rsid w:val="00942A2A"/>
    <w:rsid w:val="0094315A"/>
    <w:rsid w:val="0094434C"/>
    <w:rsid w:val="009443E7"/>
    <w:rsid w:val="00944409"/>
    <w:rsid w:val="009449CB"/>
    <w:rsid w:val="00944A3C"/>
    <w:rsid w:val="00945C7F"/>
    <w:rsid w:val="00945FE3"/>
    <w:rsid w:val="0094646B"/>
    <w:rsid w:val="00946B8B"/>
    <w:rsid w:val="00946D31"/>
    <w:rsid w:val="0094775C"/>
    <w:rsid w:val="00947F24"/>
    <w:rsid w:val="00950804"/>
    <w:rsid w:val="00950AC8"/>
    <w:rsid w:val="00951059"/>
    <w:rsid w:val="009511F1"/>
    <w:rsid w:val="00951327"/>
    <w:rsid w:val="0095259F"/>
    <w:rsid w:val="009528AB"/>
    <w:rsid w:val="00953670"/>
    <w:rsid w:val="00953C63"/>
    <w:rsid w:val="00953E63"/>
    <w:rsid w:val="00954312"/>
    <w:rsid w:val="00954893"/>
    <w:rsid w:val="009549A7"/>
    <w:rsid w:val="00955784"/>
    <w:rsid w:val="00955E85"/>
    <w:rsid w:val="00955F58"/>
    <w:rsid w:val="00955F8E"/>
    <w:rsid w:val="0095705F"/>
    <w:rsid w:val="009578E4"/>
    <w:rsid w:val="00957FB7"/>
    <w:rsid w:val="00960A97"/>
    <w:rsid w:val="00960B06"/>
    <w:rsid w:val="00960BD3"/>
    <w:rsid w:val="0096160D"/>
    <w:rsid w:val="0096215A"/>
    <w:rsid w:val="009627FD"/>
    <w:rsid w:val="0096288D"/>
    <w:rsid w:val="009628CE"/>
    <w:rsid w:val="00962A79"/>
    <w:rsid w:val="00963455"/>
    <w:rsid w:val="00963D65"/>
    <w:rsid w:val="00964125"/>
    <w:rsid w:val="00964144"/>
    <w:rsid w:val="00964893"/>
    <w:rsid w:val="00964F19"/>
    <w:rsid w:val="0096504D"/>
    <w:rsid w:val="00965198"/>
    <w:rsid w:val="0096588D"/>
    <w:rsid w:val="00965A1A"/>
    <w:rsid w:val="00965E82"/>
    <w:rsid w:val="00966582"/>
    <w:rsid w:val="009668A6"/>
    <w:rsid w:val="00966FB2"/>
    <w:rsid w:val="0096702B"/>
    <w:rsid w:val="009671F4"/>
    <w:rsid w:val="009672F9"/>
    <w:rsid w:val="009678D0"/>
    <w:rsid w:val="009679DF"/>
    <w:rsid w:val="00967C37"/>
    <w:rsid w:val="00967CD4"/>
    <w:rsid w:val="00970349"/>
    <w:rsid w:val="00970669"/>
    <w:rsid w:val="00970672"/>
    <w:rsid w:val="0097142C"/>
    <w:rsid w:val="0097167D"/>
    <w:rsid w:val="009719A2"/>
    <w:rsid w:val="00971E45"/>
    <w:rsid w:val="009720EE"/>
    <w:rsid w:val="009725DB"/>
    <w:rsid w:val="00972606"/>
    <w:rsid w:val="00972881"/>
    <w:rsid w:val="00972F0F"/>
    <w:rsid w:val="0097317D"/>
    <w:rsid w:val="00973246"/>
    <w:rsid w:val="0097334D"/>
    <w:rsid w:val="009736C5"/>
    <w:rsid w:val="00973EE5"/>
    <w:rsid w:val="0097471C"/>
    <w:rsid w:val="00974927"/>
    <w:rsid w:val="009749C2"/>
    <w:rsid w:val="00974B80"/>
    <w:rsid w:val="00974F1C"/>
    <w:rsid w:val="009752B3"/>
    <w:rsid w:val="009754C5"/>
    <w:rsid w:val="0097556E"/>
    <w:rsid w:val="00975CB0"/>
    <w:rsid w:val="00975D4F"/>
    <w:rsid w:val="00976439"/>
    <w:rsid w:val="00976854"/>
    <w:rsid w:val="00976C44"/>
    <w:rsid w:val="00977187"/>
    <w:rsid w:val="00977814"/>
    <w:rsid w:val="0097797D"/>
    <w:rsid w:val="00977EEC"/>
    <w:rsid w:val="00977F56"/>
    <w:rsid w:val="00980EC4"/>
    <w:rsid w:val="00981F01"/>
    <w:rsid w:val="00981FDA"/>
    <w:rsid w:val="009826DD"/>
    <w:rsid w:val="0098271E"/>
    <w:rsid w:val="00982C61"/>
    <w:rsid w:val="00983207"/>
    <w:rsid w:val="00983498"/>
    <w:rsid w:val="009838EA"/>
    <w:rsid w:val="00983A55"/>
    <w:rsid w:val="00984578"/>
    <w:rsid w:val="00984AD9"/>
    <w:rsid w:val="00984D19"/>
    <w:rsid w:val="00984F3D"/>
    <w:rsid w:val="00985075"/>
    <w:rsid w:val="00985547"/>
    <w:rsid w:val="00985769"/>
    <w:rsid w:val="00985E06"/>
    <w:rsid w:val="00985FC1"/>
    <w:rsid w:val="009864BC"/>
    <w:rsid w:val="00986B6D"/>
    <w:rsid w:val="00987622"/>
    <w:rsid w:val="009876BB"/>
    <w:rsid w:val="00987709"/>
    <w:rsid w:val="00987B4A"/>
    <w:rsid w:val="00987F79"/>
    <w:rsid w:val="00987FB4"/>
    <w:rsid w:val="00990CC9"/>
    <w:rsid w:val="009912F7"/>
    <w:rsid w:val="009915D8"/>
    <w:rsid w:val="0099174B"/>
    <w:rsid w:val="009919E5"/>
    <w:rsid w:val="00991A6E"/>
    <w:rsid w:val="009923BD"/>
    <w:rsid w:val="00992953"/>
    <w:rsid w:val="00992AC2"/>
    <w:rsid w:val="0099324D"/>
    <w:rsid w:val="009939A3"/>
    <w:rsid w:val="00994286"/>
    <w:rsid w:val="00994CB5"/>
    <w:rsid w:val="009955D0"/>
    <w:rsid w:val="00995837"/>
    <w:rsid w:val="00995C31"/>
    <w:rsid w:val="00995C59"/>
    <w:rsid w:val="009966BA"/>
    <w:rsid w:val="009969BA"/>
    <w:rsid w:val="009973A1"/>
    <w:rsid w:val="009978BF"/>
    <w:rsid w:val="00997C23"/>
    <w:rsid w:val="009A101A"/>
    <w:rsid w:val="009A126E"/>
    <w:rsid w:val="009A2260"/>
    <w:rsid w:val="009A22E4"/>
    <w:rsid w:val="009A243F"/>
    <w:rsid w:val="009A247D"/>
    <w:rsid w:val="009A2F31"/>
    <w:rsid w:val="009A38B8"/>
    <w:rsid w:val="009A3A62"/>
    <w:rsid w:val="009A3A87"/>
    <w:rsid w:val="009A4339"/>
    <w:rsid w:val="009A475F"/>
    <w:rsid w:val="009A4A12"/>
    <w:rsid w:val="009A4C9D"/>
    <w:rsid w:val="009A506E"/>
    <w:rsid w:val="009A5897"/>
    <w:rsid w:val="009A5D55"/>
    <w:rsid w:val="009A5EED"/>
    <w:rsid w:val="009A6050"/>
    <w:rsid w:val="009A6E30"/>
    <w:rsid w:val="009A79D1"/>
    <w:rsid w:val="009A7BFA"/>
    <w:rsid w:val="009B0028"/>
    <w:rsid w:val="009B0489"/>
    <w:rsid w:val="009B053A"/>
    <w:rsid w:val="009B0A1A"/>
    <w:rsid w:val="009B0CA3"/>
    <w:rsid w:val="009B12A1"/>
    <w:rsid w:val="009B1CA0"/>
    <w:rsid w:val="009B2037"/>
    <w:rsid w:val="009B22C3"/>
    <w:rsid w:val="009B23BB"/>
    <w:rsid w:val="009B2402"/>
    <w:rsid w:val="009B2661"/>
    <w:rsid w:val="009B29FB"/>
    <w:rsid w:val="009B31CD"/>
    <w:rsid w:val="009B3B76"/>
    <w:rsid w:val="009B5D05"/>
    <w:rsid w:val="009B5EBF"/>
    <w:rsid w:val="009B63DA"/>
    <w:rsid w:val="009B6503"/>
    <w:rsid w:val="009B661D"/>
    <w:rsid w:val="009B667A"/>
    <w:rsid w:val="009B6712"/>
    <w:rsid w:val="009B6957"/>
    <w:rsid w:val="009B69B5"/>
    <w:rsid w:val="009B6DF8"/>
    <w:rsid w:val="009B6E37"/>
    <w:rsid w:val="009B7344"/>
    <w:rsid w:val="009B7351"/>
    <w:rsid w:val="009B76D3"/>
    <w:rsid w:val="009B7A03"/>
    <w:rsid w:val="009C0A63"/>
    <w:rsid w:val="009C0B5E"/>
    <w:rsid w:val="009C1399"/>
    <w:rsid w:val="009C19EB"/>
    <w:rsid w:val="009C19EF"/>
    <w:rsid w:val="009C24D0"/>
    <w:rsid w:val="009C24EC"/>
    <w:rsid w:val="009C286E"/>
    <w:rsid w:val="009C2B48"/>
    <w:rsid w:val="009C2C44"/>
    <w:rsid w:val="009C2F71"/>
    <w:rsid w:val="009C383A"/>
    <w:rsid w:val="009C40CD"/>
    <w:rsid w:val="009C4613"/>
    <w:rsid w:val="009C46E0"/>
    <w:rsid w:val="009C4820"/>
    <w:rsid w:val="009C49A8"/>
    <w:rsid w:val="009C4A93"/>
    <w:rsid w:val="009C4D42"/>
    <w:rsid w:val="009C6C4D"/>
    <w:rsid w:val="009C7214"/>
    <w:rsid w:val="009C79B9"/>
    <w:rsid w:val="009C7D54"/>
    <w:rsid w:val="009D0F3B"/>
    <w:rsid w:val="009D102D"/>
    <w:rsid w:val="009D10EE"/>
    <w:rsid w:val="009D1A0D"/>
    <w:rsid w:val="009D2839"/>
    <w:rsid w:val="009D2984"/>
    <w:rsid w:val="009D33E4"/>
    <w:rsid w:val="009D3440"/>
    <w:rsid w:val="009D3727"/>
    <w:rsid w:val="009D41DE"/>
    <w:rsid w:val="009D5620"/>
    <w:rsid w:val="009D58D3"/>
    <w:rsid w:val="009D5D50"/>
    <w:rsid w:val="009D6463"/>
    <w:rsid w:val="009D6919"/>
    <w:rsid w:val="009D7095"/>
    <w:rsid w:val="009D74A1"/>
    <w:rsid w:val="009D77F8"/>
    <w:rsid w:val="009D7AD7"/>
    <w:rsid w:val="009D7CCE"/>
    <w:rsid w:val="009D7FB9"/>
    <w:rsid w:val="009E01A8"/>
    <w:rsid w:val="009E05DA"/>
    <w:rsid w:val="009E08AA"/>
    <w:rsid w:val="009E2F29"/>
    <w:rsid w:val="009E3C31"/>
    <w:rsid w:val="009E4677"/>
    <w:rsid w:val="009E474C"/>
    <w:rsid w:val="009E4750"/>
    <w:rsid w:val="009E59A3"/>
    <w:rsid w:val="009E68DD"/>
    <w:rsid w:val="009E6D5F"/>
    <w:rsid w:val="009E7305"/>
    <w:rsid w:val="009E7753"/>
    <w:rsid w:val="009E78B4"/>
    <w:rsid w:val="009E78B8"/>
    <w:rsid w:val="009F06F4"/>
    <w:rsid w:val="009F0AF5"/>
    <w:rsid w:val="009F0CC2"/>
    <w:rsid w:val="009F0E8E"/>
    <w:rsid w:val="009F0EE6"/>
    <w:rsid w:val="009F1553"/>
    <w:rsid w:val="009F15AC"/>
    <w:rsid w:val="009F1754"/>
    <w:rsid w:val="009F1EB9"/>
    <w:rsid w:val="009F1F42"/>
    <w:rsid w:val="009F2603"/>
    <w:rsid w:val="009F28D2"/>
    <w:rsid w:val="009F2A0F"/>
    <w:rsid w:val="009F2D97"/>
    <w:rsid w:val="009F3735"/>
    <w:rsid w:val="009F413E"/>
    <w:rsid w:val="009F4140"/>
    <w:rsid w:val="009F4E91"/>
    <w:rsid w:val="009F5300"/>
    <w:rsid w:val="009F5AB6"/>
    <w:rsid w:val="009F6778"/>
    <w:rsid w:val="009F6B0C"/>
    <w:rsid w:val="009F6BDD"/>
    <w:rsid w:val="009F6FF3"/>
    <w:rsid w:val="009F729B"/>
    <w:rsid w:val="009F7569"/>
    <w:rsid w:val="009F7A69"/>
    <w:rsid w:val="009F7D4F"/>
    <w:rsid w:val="00A0022A"/>
    <w:rsid w:val="00A00727"/>
    <w:rsid w:val="00A0113C"/>
    <w:rsid w:val="00A01239"/>
    <w:rsid w:val="00A0198C"/>
    <w:rsid w:val="00A01A74"/>
    <w:rsid w:val="00A02109"/>
    <w:rsid w:val="00A02490"/>
    <w:rsid w:val="00A02FC8"/>
    <w:rsid w:val="00A03174"/>
    <w:rsid w:val="00A0344C"/>
    <w:rsid w:val="00A03B67"/>
    <w:rsid w:val="00A040B4"/>
    <w:rsid w:val="00A0433A"/>
    <w:rsid w:val="00A05158"/>
    <w:rsid w:val="00A05168"/>
    <w:rsid w:val="00A05732"/>
    <w:rsid w:val="00A05E77"/>
    <w:rsid w:val="00A064B2"/>
    <w:rsid w:val="00A0696C"/>
    <w:rsid w:val="00A06A39"/>
    <w:rsid w:val="00A06F39"/>
    <w:rsid w:val="00A079D3"/>
    <w:rsid w:val="00A07B18"/>
    <w:rsid w:val="00A07C15"/>
    <w:rsid w:val="00A07C85"/>
    <w:rsid w:val="00A101AF"/>
    <w:rsid w:val="00A10E8C"/>
    <w:rsid w:val="00A110D3"/>
    <w:rsid w:val="00A128BA"/>
    <w:rsid w:val="00A13ADA"/>
    <w:rsid w:val="00A14B26"/>
    <w:rsid w:val="00A150BE"/>
    <w:rsid w:val="00A15677"/>
    <w:rsid w:val="00A159E0"/>
    <w:rsid w:val="00A164D2"/>
    <w:rsid w:val="00A16537"/>
    <w:rsid w:val="00A1671B"/>
    <w:rsid w:val="00A16779"/>
    <w:rsid w:val="00A169B6"/>
    <w:rsid w:val="00A16A07"/>
    <w:rsid w:val="00A1710B"/>
    <w:rsid w:val="00A174C7"/>
    <w:rsid w:val="00A17DF1"/>
    <w:rsid w:val="00A202AC"/>
    <w:rsid w:val="00A20ECB"/>
    <w:rsid w:val="00A2134E"/>
    <w:rsid w:val="00A215B1"/>
    <w:rsid w:val="00A21702"/>
    <w:rsid w:val="00A21DED"/>
    <w:rsid w:val="00A2220C"/>
    <w:rsid w:val="00A22384"/>
    <w:rsid w:val="00A228A7"/>
    <w:rsid w:val="00A232C6"/>
    <w:rsid w:val="00A23A5C"/>
    <w:rsid w:val="00A240E8"/>
    <w:rsid w:val="00A242FC"/>
    <w:rsid w:val="00A24332"/>
    <w:rsid w:val="00A243AF"/>
    <w:rsid w:val="00A24471"/>
    <w:rsid w:val="00A24556"/>
    <w:rsid w:val="00A246D5"/>
    <w:rsid w:val="00A2492C"/>
    <w:rsid w:val="00A249B5"/>
    <w:rsid w:val="00A24ADE"/>
    <w:rsid w:val="00A24BAE"/>
    <w:rsid w:val="00A2558F"/>
    <w:rsid w:val="00A25C4E"/>
    <w:rsid w:val="00A2601D"/>
    <w:rsid w:val="00A2603A"/>
    <w:rsid w:val="00A260E0"/>
    <w:rsid w:val="00A26200"/>
    <w:rsid w:val="00A26372"/>
    <w:rsid w:val="00A274F0"/>
    <w:rsid w:val="00A27BAA"/>
    <w:rsid w:val="00A27E3C"/>
    <w:rsid w:val="00A303FD"/>
    <w:rsid w:val="00A30673"/>
    <w:rsid w:val="00A30A94"/>
    <w:rsid w:val="00A31021"/>
    <w:rsid w:val="00A31436"/>
    <w:rsid w:val="00A31918"/>
    <w:rsid w:val="00A31CA9"/>
    <w:rsid w:val="00A3220A"/>
    <w:rsid w:val="00A323E2"/>
    <w:rsid w:val="00A3253B"/>
    <w:rsid w:val="00A3354C"/>
    <w:rsid w:val="00A33887"/>
    <w:rsid w:val="00A33DC3"/>
    <w:rsid w:val="00A33E97"/>
    <w:rsid w:val="00A33FC6"/>
    <w:rsid w:val="00A3401E"/>
    <w:rsid w:val="00A34A4E"/>
    <w:rsid w:val="00A34ACE"/>
    <w:rsid w:val="00A34B63"/>
    <w:rsid w:val="00A34C3E"/>
    <w:rsid w:val="00A35344"/>
    <w:rsid w:val="00A3559A"/>
    <w:rsid w:val="00A35B13"/>
    <w:rsid w:val="00A35EB8"/>
    <w:rsid w:val="00A36094"/>
    <w:rsid w:val="00A37286"/>
    <w:rsid w:val="00A3739D"/>
    <w:rsid w:val="00A37B4B"/>
    <w:rsid w:val="00A37D4F"/>
    <w:rsid w:val="00A408BA"/>
    <w:rsid w:val="00A40971"/>
    <w:rsid w:val="00A40F51"/>
    <w:rsid w:val="00A41275"/>
    <w:rsid w:val="00A412F4"/>
    <w:rsid w:val="00A41A32"/>
    <w:rsid w:val="00A41B40"/>
    <w:rsid w:val="00A42491"/>
    <w:rsid w:val="00A424D1"/>
    <w:rsid w:val="00A426CF"/>
    <w:rsid w:val="00A42F35"/>
    <w:rsid w:val="00A430CD"/>
    <w:rsid w:val="00A435CC"/>
    <w:rsid w:val="00A43F88"/>
    <w:rsid w:val="00A43FE3"/>
    <w:rsid w:val="00A44227"/>
    <w:rsid w:val="00A44342"/>
    <w:rsid w:val="00A4491B"/>
    <w:rsid w:val="00A44E58"/>
    <w:rsid w:val="00A451FF"/>
    <w:rsid w:val="00A4528C"/>
    <w:rsid w:val="00A452E5"/>
    <w:rsid w:val="00A45E47"/>
    <w:rsid w:val="00A45F3D"/>
    <w:rsid w:val="00A461FB"/>
    <w:rsid w:val="00A466A9"/>
    <w:rsid w:val="00A46859"/>
    <w:rsid w:val="00A468F6"/>
    <w:rsid w:val="00A46A7A"/>
    <w:rsid w:val="00A46BCE"/>
    <w:rsid w:val="00A47005"/>
    <w:rsid w:val="00A4736D"/>
    <w:rsid w:val="00A4774B"/>
    <w:rsid w:val="00A47810"/>
    <w:rsid w:val="00A5032E"/>
    <w:rsid w:val="00A50670"/>
    <w:rsid w:val="00A50DE5"/>
    <w:rsid w:val="00A517C7"/>
    <w:rsid w:val="00A51CBD"/>
    <w:rsid w:val="00A51E6D"/>
    <w:rsid w:val="00A526EE"/>
    <w:rsid w:val="00A53237"/>
    <w:rsid w:val="00A5366A"/>
    <w:rsid w:val="00A53AD6"/>
    <w:rsid w:val="00A53E69"/>
    <w:rsid w:val="00A5400C"/>
    <w:rsid w:val="00A546F4"/>
    <w:rsid w:val="00A549B8"/>
    <w:rsid w:val="00A54ACB"/>
    <w:rsid w:val="00A55087"/>
    <w:rsid w:val="00A550B6"/>
    <w:rsid w:val="00A55440"/>
    <w:rsid w:val="00A55703"/>
    <w:rsid w:val="00A55E03"/>
    <w:rsid w:val="00A56451"/>
    <w:rsid w:val="00A56507"/>
    <w:rsid w:val="00A56666"/>
    <w:rsid w:val="00A567AF"/>
    <w:rsid w:val="00A56DBC"/>
    <w:rsid w:val="00A5733E"/>
    <w:rsid w:val="00A57AF5"/>
    <w:rsid w:val="00A602FD"/>
    <w:rsid w:val="00A603A3"/>
    <w:rsid w:val="00A60E52"/>
    <w:rsid w:val="00A60EE8"/>
    <w:rsid w:val="00A61809"/>
    <w:rsid w:val="00A618DD"/>
    <w:rsid w:val="00A61A78"/>
    <w:rsid w:val="00A6212C"/>
    <w:rsid w:val="00A628B6"/>
    <w:rsid w:val="00A629A6"/>
    <w:rsid w:val="00A62DE3"/>
    <w:rsid w:val="00A63490"/>
    <w:rsid w:val="00A6356A"/>
    <w:rsid w:val="00A63D8D"/>
    <w:rsid w:val="00A63DD5"/>
    <w:rsid w:val="00A64358"/>
    <w:rsid w:val="00A643B6"/>
    <w:rsid w:val="00A6446A"/>
    <w:rsid w:val="00A64702"/>
    <w:rsid w:val="00A648D1"/>
    <w:rsid w:val="00A65252"/>
    <w:rsid w:val="00A6525B"/>
    <w:rsid w:val="00A65562"/>
    <w:rsid w:val="00A6567C"/>
    <w:rsid w:val="00A65ADD"/>
    <w:rsid w:val="00A66736"/>
    <w:rsid w:val="00A669E0"/>
    <w:rsid w:val="00A66D80"/>
    <w:rsid w:val="00A66F8F"/>
    <w:rsid w:val="00A67342"/>
    <w:rsid w:val="00A6758B"/>
    <w:rsid w:val="00A67FB2"/>
    <w:rsid w:val="00A700C8"/>
    <w:rsid w:val="00A715C4"/>
    <w:rsid w:val="00A71F27"/>
    <w:rsid w:val="00A7254A"/>
    <w:rsid w:val="00A72C4F"/>
    <w:rsid w:val="00A72CCF"/>
    <w:rsid w:val="00A73413"/>
    <w:rsid w:val="00A7343B"/>
    <w:rsid w:val="00A744BA"/>
    <w:rsid w:val="00A7499F"/>
    <w:rsid w:val="00A74D33"/>
    <w:rsid w:val="00A75123"/>
    <w:rsid w:val="00A76BC0"/>
    <w:rsid w:val="00A7766D"/>
    <w:rsid w:val="00A77A47"/>
    <w:rsid w:val="00A77B28"/>
    <w:rsid w:val="00A8041C"/>
    <w:rsid w:val="00A8085E"/>
    <w:rsid w:val="00A80D71"/>
    <w:rsid w:val="00A8106E"/>
    <w:rsid w:val="00A81302"/>
    <w:rsid w:val="00A8135D"/>
    <w:rsid w:val="00A817DA"/>
    <w:rsid w:val="00A81895"/>
    <w:rsid w:val="00A818CB"/>
    <w:rsid w:val="00A81CD1"/>
    <w:rsid w:val="00A82A23"/>
    <w:rsid w:val="00A82A37"/>
    <w:rsid w:val="00A830D6"/>
    <w:rsid w:val="00A83293"/>
    <w:rsid w:val="00A83AC6"/>
    <w:rsid w:val="00A8469B"/>
    <w:rsid w:val="00A847E8"/>
    <w:rsid w:val="00A84D3B"/>
    <w:rsid w:val="00A85050"/>
    <w:rsid w:val="00A85058"/>
    <w:rsid w:val="00A8549D"/>
    <w:rsid w:val="00A8551A"/>
    <w:rsid w:val="00A85CBF"/>
    <w:rsid w:val="00A860CF"/>
    <w:rsid w:val="00A863FB"/>
    <w:rsid w:val="00A86B3D"/>
    <w:rsid w:val="00A8782E"/>
    <w:rsid w:val="00A87E32"/>
    <w:rsid w:val="00A87FBE"/>
    <w:rsid w:val="00A904D5"/>
    <w:rsid w:val="00A90FA9"/>
    <w:rsid w:val="00A91542"/>
    <w:rsid w:val="00A91F60"/>
    <w:rsid w:val="00A9213A"/>
    <w:rsid w:val="00A928F8"/>
    <w:rsid w:val="00A9307A"/>
    <w:rsid w:val="00A93C52"/>
    <w:rsid w:val="00A94620"/>
    <w:rsid w:val="00A94A3F"/>
    <w:rsid w:val="00A94EE2"/>
    <w:rsid w:val="00A95A04"/>
    <w:rsid w:val="00A95CF0"/>
    <w:rsid w:val="00A95E18"/>
    <w:rsid w:val="00A965AD"/>
    <w:rsid w:val="00A96647"/>
    <w:rsid w:val="00A9665F"/>
    <w:rsid w:val="00A96BCD"/>
    <w:rsid w:val="00A97025"/>
    <w:rsid w:val="00A970FE"/>
    <w:rsid w:val="00A97251"/>
    <w:rsid w:val="00A972F8"/>
    <w:rsid w:val="00A978D1"/>
    <w:rsid w:val="00A97C51"/>
    <w:rsid w:val="00A97C92"/>
    <w:rsid w:val="00A97FA0"/>
    <w:rsid w:val="00AA0208"/>
    <w:rsid w:val="00AA05D6"/>
    <w:rsid w:val="00AA0A40"/>
    <w:rsid w:val="00AA0F81"/>
    <w:rsid w:val="00AA11B0"/>
    <w:rsid w:val="00AA16F4"/>
    <w:rsid w:val="00AA1AD3"/>
    <w:rsid w:val="00AA2F7D"/>
    <w:rsid w:val="00AA31AD"/>
    <w:rsid w:val="00AA341E"/>
    <w:rsid w:val="00AA35DE"/>
    <w:rsid w:val="00AA38F6"/>
    <w:rsid w:val="00AA3A55"/>
    <w:rsid w:val="00AA4052"/>
    <w:rsid w:val="00AA47C6"/>
    <w:rsid w:val="00AA62E1"/>
    <w:rsid w:val="00AA692A"/>
    <w:rsid w:val="00AA6B69"/>
    <w:rsid w:val="00AA6BAC"/>
    <w:rsid w:val="00AA6C01"/>
    <w:rsid w:val="00AA6FD4"/>
    <w:rsid w:val="00AA7401"/>
    <w:rsid w:val="00AA769D"/>
    <w:rsid w:val="00AA7F39"/>
    <w:rsid w:val="00AB05DC"/>
    <w:rsid w:val="00AB080D"/>
    <w:rsid w:val="00AB0AFA"/>
    <w:rsid w:val="00AB13F1"/>
    <w:rsid w:val="00AB18E8"/>
    <w:rsid w:val="00AB2C92"/>
    <w:rsid w:val="00AB2D88"/>
    <w:rsid w:val="00AB3555"/>
    <w:rsid w:val="00AB45DE"/>
    <w:rsid w:val="00AB4D06"/>
    <w:rsid w:val="00AB5C85"/>
    <w:rsid w:val="00AB5E94"/>
    <w:rsid w:val="00AB6A7C"/>
    <w:rsid w:val="00AB76DB"/>
    <w:rsid w:val="00AB7B64"/>
    <w:rsid w:val="00AC0946"/>
    <w:rsid w:val="00AC16C8"/>
    <w:rsid w:val="00AC263B"/>
    <w:rsid w:val="00AC2731"/>
    <w:rsid w:val="00AC2EE0"/>
    <w:rsid w:val="00AC2FF8"/>
    <w:rsid w:val="00AC43D1"/>
    <w:rsid w:val="00AC4C5A"/>
    <w:rsid w:val="00AC5273"/>
    <w:rsid w:val="00AC52C0"/>
    <w:rsid w:val="00AC5489"/>
    <w:rsid w:val="00AC5BAC"/>
    <w:rsid w:val="00AC5C56"/>
    <w:rsid w:val="00AC6812"/>
    <w:rsid w:val="00AC6C5E"/>
    <w:rsid w:val="00AC7026"/>
    <w:rsid w:val="00AC71A5"/>
    <w:rsid w:val="00AC7407"/>
    <w:rsid w:val="00AC7910"/>
    <w:rsid w:val="00AC7AEB"/>
    <w:rsid w:val="00AC7CE0"/>
    <w:rsid w:val="00AC7DF9"/>
    <w:rsid w:val="00AC7E2C"/>
    <w:rsid w:val="00AC7E4D"/>
    <w:rsid w:val="00AC7EE0"/>
    <w:rsid w:val="00AD0117"/>
    <w:rsid w:val="00AD02AD"/>
    <w:rsid w:val="00AD0BC5"/>
    <w:rsid w:val="00AD19E4"/>
    <w:rsid w:val="00AD249D"/>
    <w:rsid w:val="00AD2564"/>
    <w:rsid w:val="00AD2A4D"/>
    <w:rsid w:val="00AD2AF3"/>
    <w:rsid w:val="00AD314E"/>
    <w:rsid w:val="00AD321F"/>
    <w:rsid w:val="00AD3492"/>
    <w:rsid w:val="00AD357C"/>
    <w:rsid w:val="00AD38FB"/>
    <w:rsid w:val="00AD3963"/>
    <w:rsid w:val="00AD3981"/>
    <w:rsid w:val="00AD3B4C"/>
    <w:rsid w:val="00AD3CBF"/>
    <w:rsid w:val="00AD4791"/>
    <w:rsid w:val="00AD4D85"/>
    <w:rsid w:val="00AD4DC1"/>
    <w:rsid w:val="00AD5BB3"/>
    <w:rsid w:val="00AD5C8F"/>
    <w:rsid w:val="00AD61BC"/>
    <w:rsid w:val="00AD64BC"/>
    <w:rsid w:val="00AD6754"/>
    <w:rsid w:val="00AD73B7"/>
    <w:rsid w:val="00AD7732"/>
    <w:rsid w:val="00AD78F0"/>
    <w:rsid w:val="00AD7CA1"/>
    <w:rsid w:val="00AE0572"/>
    <w:rsid w:val="00AE0EFF"/>
    <w:rsid w:val="00AE104D"/>
    <w:rsid w:val="00AE12AF"/>
    <w:rsid w:val="00AE191D"/>
    <w:rsid w:val="00AE1C95"/>
    <w:rsid w:val="00AE1F78"/>
    <w:rsid w:val="00AE266C"/>
    <w:rsid w:val="00AE3276"/>
    <w:rsid w:val="00AE338A"/>
    <w:rsid w:val="00AE48B6"/>
    <w:rsid w:val="00AE55A6"/>
    <w:rsid w:val="00AE572F"/>
    <w:rsid w:val="00AE6342"/>
    <w:rsid w:val="00AE6BBE"/>
    <w:rsid w:val="00AE6E8B"/>
    <w:rsid w:val="00AE7DF1"/>
    <w:rsid w:val="00AF0069"/>
    <w:rsid w:val="00AF019C"/>
    <w:rsid w:val="00AF0292"/>
    <w:rsid w:val="00AF02A3"/>
    <w:rsid w:val="00AF0489"/>
    <w:rsid w:val="00AF04F9"/>
    <w:rsid w:val="00AF0AC7"/>
    <w:rsid w:val="00AF1624"/>
    <w:rsid w:val="00AF17D2"/>
    <w:rsid w:val="00AF1801"/>
    <w:rsid w:val="00AF1CF4"/>
    <w:rsid w:val="00AF1F7A"/>
    <w:rsid w:val="00AF2224"/>
    <w:rsid w:val="00AF2C56"/>
    <w:rsid w:val="00AF30D7"/>
    <w:rsid w:val="00AF3B4B"/>
    <w:rsid w:val="00AF3D57"/>
    <w:rsid w:val="00AF4779"/>
    <w:rsid w:val="00AF4787"/>
    <w:rsid w:val="00AF4A61"/>
    <w:rsid w:val="00AF5362"/>
    <w:rsid w:val="00AF6977"/>
    <w:rsid w:val="00AF6D38"/>
    <w:rsid w:val="00AF7268"/>
    <w:rsid w:val="00AF782A"/>
    <w:rsid w:val="00AF7C12"/>
    <w:rsid w:val="00AF7D03"/>
    <w:rsid w:val="00AF7D9C"/>
    <w:rsid w:val="00AF7F91"/>
    <w:rsid w:val="00B003AA"/>
    <w:rsid w:val="00B006F5"/>
    <w:rsid w:val="00B008CB"/>
    <w:rsid w:val="00B00A40"/>
    <w:rsid w:val="00B010CC"/>
    <w:rsid w:val="00B016DA"/>
    <w:rsid w:val="00B016E1"/>
    <w:rsid w:val="00B01899"/>
    <w:rsid w:val="00B02201"/>
    <w:rsid w:val="00B02469"/>
    <w:rsid w:val="00B040CE"/>
    <w:rsid w:val="00B041D6"/>
    <w:rsid w:val="00B04209"/>
    <w:rsid w:val="00B04400"/>
    <w:rsid w:val="00B04809"/>
    <w:rsid w:val="00B04BCA"/>
    <w:rsid w:val="00B0599A"/>
    <w:rsid w:val="00B05E50"/>
    <w:rsid w:val="00B0601E"/>
    <w:rsid w:val="00B060DA"/>
    <w:rsid w:val="00B06167"/>
    <w:rsid w:val="00B06561"/>
    <w:rsid w:val="00B06BF2"/>
    <w:rsid w:val="00B07B96"/>
    <w:rsid w:val="00B07CC2"/>
    <w:rsid w:val="00B10CAD"/>
    <w:rsid w:val="00B112E0"/>
    <w:rsid w:val="00B132CE"/>
    <w:rsid w:val="00B13571"/>
    <w:rsid w:val="00B13750"/>
    <w:rsid w:val="00B1412E"/>
    <w:rsid w:val="00B142FB"/>
    <w:rsid w:val="00B1480C"/>
    <w:rsid w:val="00B14EB3"/>
    <w:rsid w:val="00B14F9F"/>
    <w:rsid w:val="00B15F8C"/>
    <w:rsid w:val="00B1647E"/>
    <w:rsid w:val="00B16B30"/>
    <w:rsid w:val="00B17069"/>
    <w:rsid w:val="00B173F0"/>
    <w:rsid w:val="00B1754F"/>
    <w:rsid w:val="00B177FE"/>
    <w:rsid w:val="00B17973"/>
    <w:rsid w:val="00B20108"/>
    <w:rsid w:val="00B20DB9"/>
    <w:rsid w:val="00B20E3D"/>
    <w:rsid w:val="00B21E29"/>
    <w:rsid w:val="00B21EB8"/>
    <w:rsid w:val="00B221F7"/>
    <w:rsid w:val="00B228EF"/>
    <w:rsid w:val="00B22DCA"/>
    <w:rsid w:val="00B237AB"/>
    <w:rsid w:val="00B237D0"/>
    <w:rsid w:val="00B23F82"/>
    <w:rsid w:val="00B25507"/>
    <w:rsid w:val="00B25DFC"/>
    <w:rsid w:val="00B2672F"/>
    <w:rsid w:val="00B26A6A"/>
    <w:rsid w:val="00B26C50"/>
    <w:rsid w:val="00B26D70"/>
    <w:rsid w:val="00B27B96"/>
    <w:rsid w:val="00B27F3C"/>
    <w:rsid w:val="00B30074"/>
    <w:rsid w:val="00B30CBC"/>
    <w:rsid w:val="00B324ED"/>
    <w:rsid w:val="00B325AB"/>
    <w:rsid w:val="00B32E92"/>
    <w:rsid w:val="00B33555"/>
    <w:rsid w:val="00B33A5E"/>
    <w:rsid w:val="00B34049"/>
    <w:rsid w:val="00B34478"/>
    <w:rsid w:val="00B352B9"/>
    <w:rsid w:val="00B35943"/>
    <w:rsid w:val="00B35979"/>
    <w:rsid w:val="00B35A2B"/>
    <w:rsid w:val="00B3600E"/>
    <w:rsid w:val="00B36148"/>
    <w:rsid w:val="00B3643D"/>
    <w:rsid w:val="00B36961"/>
    <w:rsid w:val="00B371E4"/>
    <w:rsid w:val="00B37634"/>
    <w:rsid w:val="00B3786A"/>
    <w:rsid w:val="00B409A5"/>
    <w:rsid w:val="00B40BBB"/>
    <w:rsid w:val="00B40FA7"/>
    <w:rsid w:val="00B41097"/>
    <w:rsid w:val="00B411D6"/>
    <w:rsid w:val="00B4124E"/>
    <w:rsid w:val="00B4154C"/>
    <w:rsid w:val="00B417FC"/>
    <w:rsid w:val="00B428A6"/>
    <w:rsid w:val="00B439A9"/>
    <w:rsid w:val="00B43BE7"/>
    <w:rsid w:val="00B4424B"/>
    <w:rsid w:val="00B447E3"/>
    <w:rsid w:val="00B453A9"/>
    <w:rsid w:val="00B45B6E"/>
    <w:rsid w:val="00B46650"/>
    <w:rsid w:val="00B471DD"/>
    <w:rsid w:val="00B478FD"/>
    <w:rsid w:val="00B508F1"/>
    <w:rsid w:val="00B50E67"/>
    <w:rsid w:val="00B50ED7"/>
    <w:rsid w:val="00B50F92"/>
    <w:rsid w:val="00B51189"/>
    <w:rsid w:val="00B52064"/>
    <w:rsid w:val="00B5223B"/>
    <w:rsid w:val="00B52387"/>
    <w:rsid w:val="00B523C1"/>
    <w:rsid w:val="00B52E3C"/>
    <w:rsid w:val="00B52E43"/>
    <w:rsid w:val="00B531CE"/>
    <w:rsid w:val="00B53655"/>
    <w:rsid w:val="00B537AC"/>
    <w:rsid w:val="00B54073"/>
    <w:rsid w:val="00B54099"/>
    <w:rsid w:val="00B5423B"/>
    <w:rsid w:val="00B54C33"/>
    <w:rsid w:val="00B55215"/>
    <w:rsid w:val="00B5553C"/>
    <w:rsid w:val="00B56783"/>
    <w:rsid w:val="00B56869"/>
    <w:rsid w:val="00B5732D"/>
    <w:rsid w:val="00B57348"/>
    <w:rsid w:val="00B57774"/>
    <w:rsid w:val="00B57813"/>
    <w:rsid w:val="00B600ED"/>
    <w:rsid w:val="00B60284"/>
    <w:rsid w:val="00B60679"/>
    <w:rsid w:val="00B60801"/>
    <w:rsid w:val="00B60917"/>
    <w:rsid w:val="00B610A6"/>
    <w:rsid w:val="00B613CC"/>
    <w:rsid w:val="00B620A4"/>
    <w:rsid w:val="00B62250"/>
    <w:rsid w:val="00B62498"/>
    <w:rsid w:val="00B62C1F"/>
    <w:rsid w:val="00B62EC1"/>
    <w:rsid w:val="00B634C9"/>
    <w:rsid w:val="00B636D8"/>
    <w:rsid w:val="00B63D7E"/>
    <w:rsid w:val="00B63E5D"/>
    <w:rsid w:val="00B6427D"/>
    <w:rsid w:val="00B6461C"/>
    <w:rsid w:val="00B64ADF"/>
    <w:rsid w:val="00B64F11"/>
    <w:rsid w:val="00B6530A"/>
    <w:rsid w:val="00B65B32"/>
    <w:rsid w:val="00B65DF9"/>
    <w:rsid w:val="00B66B08"/>
    <w:rsid w:val="00B66B24"/>
    <w:rsid w:val="00B66DD2"/>
    <w:rsid w:val="00B670EF"/>
    <w:rsid w:val="00B67315"/>
    <w:rsid w:val="00B6770B"/>
    <w:rsid w:val="00B700AA"/>
    <w:rsid w:val="00B70A9E"/>
    <w:rsid w:val="00B70FAC"/>
    <w:rsid w:val="00B71253"/>
    <w:rsid w:val="00B7222A"/>
    <w:rsid w:val="00B722DF"/>
    <w:rsid w:val="00B72809"/>
    <w:rsid w:val="00B7293A"/>
    <w:rsid w:val="00B72A59"/>
    <w:rsid w:val="00B72B5B"/>
    <w:rsid w:val="00B73462"/>
    <w:rsid w:val="00B73DF7"/>
    <w:rsid w:val="00B74122"/>
    <w:rsid w:val="00B742F2"/>
    <w:rsid w:val="00B74DBC"/>
    <w:rsid w:val="00B7618B"/>
    <w:rsid w:val="00B76AEC"/>
    <w:rsid w:val="00B76C50"/>
    <w:rsid w:val="00B76CA2"/>
    <w:rsid w:val="00B77FA2"/>
    <w:rsid w:val="00B803CD"/>
    <w:rsid w:val="00B8084C"/>
    <w:rsid w:val="00B80967"/>
    <w:rsid w:val="00B80D0C"/>
    <w:rsid w:val="00B80D48"/>
    <w:rsid w:val="00B80E15"/>
    <w:rsid w:val="00B80F98"/>
    <w:rsid w:val="00B817E6"/>
    <w:rsid w:val="00B8207E"/>
    <w:rsid w:val="00B8222B"/>
    <w:rsid w:val="00B82413"/>
    <w:rsid w:val="00B82543"/>
    <w:rsid w:val="00B826BC"/>
    <w:rsid w:val="00B82DDA"/>
    <w:rsid w:val="00B834DA"/>
    <w:rsid w:val="00B83878"/>
    <w:rsid w:val="00B840C6"/>
    <w:rsid w:val="00B84756"/>
    <w:rsid w:val="00B847F1"/>
    <w:rsid w:val="00B84B9A"/>
    <w:rsid w:val="00B850A2"/>
    <w:rsid w:val="00B8551D"/>
    <w:rsid w:val="00B8559F"/>
    <w:rsid w:val="00B857EF"/>
    <w:rsid w:val="00B858AE"/>
    <w:rsid w:val="00B85A74"/>
    <w:rsid w:val="00B85B1E"/>
    <w:rsid w:val="00B86A3D"/>
    <w:rsid w:val="00B87434"/>
    <w:rsid w:val="00B87959"/>
    <w:rsid w:val="00B87A9E"/>
    <w:rsid w:val="00B90017"/>
    <w:rsid w:val="00B90131"/>
    <w:rsid w:val="00B90353"/>
    <w:rsid w:val="00B90F18"/>
    <w:rsid w:val="00B90FDE"/>
    <w:rsid w:val="00B9360A"/>
    <w:rsid w:val="00B93985"/>
    <w:rsid w:val="00B95223"/>
    <w:rsid w:val="00B95757"/>
    <w:rsid w:val="00B95FEA"/>
    <w:rsid w:val="00B963D5"/>
    <w:rsid w:val="00B96815"/>
    <w:rsid w:val="00B969FC"/>
    <w:rsid w:val="00B96A13"/>
    <w:rsid w:val="00B96B6A"/>
    <w:rsid w:val="00B96EBF"/>
    <w:rsid w:val="00B975EA"/>
    <w:rsid w:val="00B977FC"/>
    <w:rsid w:val="00B97E8F"/>
    <w:rsid w:val="00B97F19"/>
    <w:rsid w:val="00BA0003"/>
    <w:rsid w:val="00BA0452"/>
    <w:rsid w:val="00BA0492"/>
    <w:rsid w:val="00BA0B80"/>
    <w:rsid w:val="00BA1C38"/>
    <w:rsid w:val="00BA2022"/>
    <w:rsid w:val="00BA2555"/>
    <w:rsid w:val="00BA285C"/>
    <w:rsid w:val="00BA3156"/>
    <w:rsid w:val="00BA397E"/>
    <w:rsid w:val="00BA40CA"/>
    <w:rsid w:val="00BA43E8"/>
    <w:rsid w:val="00BA5D1E"/>
    <w:rsid w:val="00BA5D2D"/>
    <w:rsid w:val="00BA5DB9"/>
    <w:rsid w:val="00BA5DDF"/>
    <w:rsid w:val="00BA5FED"/>
    <w:rsid w:val="00BA76E8"/>
    <w:rsid w:val="00BA774D"/>
    <w:rsid w:val="00BA7BFB"/>
    <w:rsid w:val="00BB00D0"/>
    <w:rsid w:val="00BB0781"/>
    <w:rsid w:val="00BB0ADD"/>
    <w:rsid w:val="00BB11E0"/>
    <w:rsid w:val="00BB184D"/>
    <w:rsid w:val="00BB1A4E"/>
    <w:rsid w:val="00BB1BE4"/>
    <w:rsid w:val="00BB1EB3"/>
    <w:rsid w:val="00BB1FDB"/>
    <w:rsid w:val="00BB2129"/>
    <w:rsid w:val="00BB23C4"/>
    <w:rsid w:val="00BB266A"/>
    <w:rsid w:val="00BB2697"/>
    <w:rsid w:val="00BB2F4A"/>
    <w:rsid w:val="00BB4017"/>
    <w:rsid w:val="00BB465F"/>
    <w:rsid w:val="00BB4ADB"/>
    <w:rsid w:val="00BB4D81"/>
    <w:rsid w:val="00BB4FA7"/>
    <w:rsid w:val="00BB508E"/>
    <w:rsid w:val="00BB523C"/>
    <w:rsid w:val="00BB53F1"/>
    <w:rsid w:val="00BB5639"/>
    <w:rsid w:val="00BB5A30"/>
    <w:rsid w:val="00BB613D"/>
    <w:rsid w:val="00BB637F"/>
    <w:rsid w:val="00BB65AF"/>
    <w:rsid w:val="00BB6836"/>
    <w:rsid w:val="00BB7B76"/>
    <w:rsid w:val="00BC0088"/>
    <w:rsid w:val="00BC0520"/>
    <w:rsid w:val="00BC0719"/>
    <w:rsid w:val="00BC078B"/>
    <w:rsid w:val="00BC0929"/>
    <w:rsid w:val="00BC10F1"/>
    <w:rsid w:val="00BC1115"/>
    <w:rsid w:val="00BC11C1"/>
    <w:rsid w:val="00BC1AFE"/>
    <w:rsid w:val="00BC1F71"/>
    <w:rsid w:val="00BC1F9C"/>
    <w:rsid w:val="00BC2384"/>
    <w:rsid w:val="00BC2421"/>
    <w:rsid w:val="00BC284A"/>
    <w:rsid w:val="00BC2EF8"/>
    <w:rsid w:val="00BC421F"/>
    <w:rsid w:val="00BC4897"/>
    <w:rsid w:val="00BC5592"/>
    <w:rsid w:val="00BC6033"/>
    <w:rsid w:val="00BC67D6"/>
    <w:rsid w:val="00BC7993"/>
    <w:rsid w:val="00BC7BD2"/>
    <w:rsid w:val="00BD122E"/>
    <w:rsid w:val="00BD148A"/>
    <w:rsid w:val="00BD15ED"/>
    <w:rsid w:val="00BD1E1D"/>
    <w:rsid w:val="00BD25EA"/>
    <w:rsid w:val="00BD27C8"/>
    <w:rsid w:val="00BD2EE6"/>
    <w:rsid w:val="00BD34F8"/>
    <w:rsid w:val="00BD38E3"/>
    <w:rsid w:val="00BD3A95"/>
    <w:rsid w:val="00BD3F8C"/>
    <w:rsid w:val="00BD46A3"/>
    <w:rsid w:val="00BD497F"/>
    <w:rsid w:val="00BD524D"/>
    <w:rsid w:val="00BD5E72"/>
    <w:rsid w:val="00BD6973"/>
    <w:rsid w:val="00BD6975"/>
    <w:rsid w:val="00BD73A4"/>
    <w:rsid w:val="00BD73C3"/>
    <w:rsid w:val="00BD7543"/>
    <w:rsid w:val="00BD7EC4"/>
    <w:rsid w:val="00BE0212"/>
    <w:rsid w:val="00BE028B"/>
    <w:rsid w:val="00BE02B1"/>
    <w:rsid w:val="00BE0CC4"/>
    <w:rsid w:val="00BE0FF6"/>
    <w:rsid w:val="00BE1193"/>
    <w:rsid w:val="00BE154C"/>
    <w:rsid w:val="00BE1BE8"/>
    <w:rsid w:val="00BE255F"/>
    <w:rsid w:val="00BE2E1B"/>
    <w:rsid w:val="00BE38AC"/>
    <w:rsid w:val="00BE3B7A"/>
    <w:rsid w:val="00BE471A"/>
    <w:rsid w:val="00BE5834"/>
    <w:rsid w:val="00BE599B"/>
    <w:rsid w:val="00BE5C59"/>
    <w:rsid w:val="00BE6C8B"/>
    <w:rsid w:val="00BE6DB8"/>
    <w:rsid w:val="00BE6F82"/>
    <w:rsid w:val="00BE7094"/>
    <w:rsid w:val="00BE721B"/>
    <w:rsid w:val="00BE7442"/>
    <w:rsid w:val="00BE7D97"/>
    <w:rsid w:val="00BF0726"/>
    <w:rsid w:val="00BF0AAB"/>
    <w:rsid w:val="00BF1BC2"/>
    <w:rsid w:val="00BF21AE"/>
    <w:rsid w:val="00BF23C1"/>
    <w:rsid w:val="00BF26F1"/>
    <w:rsid w:val="00BF285C"/>
    <w:rsid w:val="00BF299B"/>
    <w:rsid w:val="00BF2D24"/>
    <w:rsid w:val="00BF3752"/>
    <w:rsid w:val="00BF3A97"/>
    <w:rsid w:val="00BF3BD1"/>
    <w:rsid w:val="00BF3E4E"/>
    <w:rsid w:val="00BF4208"/>
    <w:rsid w:val="00BF47DA"/>
    <w:rsid w:val="00BF4E0C"/>
    <w:rsid w:val="00BF4FB8"/>
    <w:rsid w:val="00BF52AC"/>
    <w:rsid w:val="00BF52C0"/>
    <w:rsid w:val="00BF546D"/>
    <w:rsid w:val="00BF60D8"/>
    <w:rsid w:val="00BF652B"/>
    <w:rsid w:val="00BF67D0"/>
    <w:rsid w:val="00BF7702"/>
    <w:rsid w:val="00BF7BD5"/>
    <w:rsid w:val="00BF7CFD"/>
    <w:rsid w:val="00C0063C"/>
    <w:rsid w:val="00C0076E"/>
    <w:rsid w:val="00C0096C"/>
    <w:rsid w:val="00C01005"/>
    <w:rsid w:val="00C013D7"/>
    <w:rsid w:val="00C01700"/>
    <w:rsid w:val="00C01A94"/>
    <w:rsid w:val="00C01D33"/>
    <w:rsid w:val="00C01F23"/>
    <w:rsid w:val="00C025B2"/>
    <w:rsid w:val="00C032C6"/>
    <w:rsid w:val="00C03347"/>
    <w:rsid w:val="00C03CB9"/>
    <w:rsid w:val="00C040F7"/>
    <w:rsid w:val="00C051B6"/>
    <w:rsid w:val="00C0524C"/>
    <w:rsid w:val="00C05836"/>
    <w:rsid w:val="00C05845"/>
    <w:rsid w:val="00C05B63"/>
    <w:rsid w:val="00C06A21"/>
    <w:rsid w:val="00C06AD4"/>
    <w:rsid w:val="00C06CC9"/>
    <w:rsid w:val="00C07BC6"/>
    <w:rsid w:val="00C07F42"/>
    <w:rsid w:val="00C10456"/>
    <w:rsid w:val="00C10A98"/>
    <w:rsid w:val="00C10C8C"/>
    <w:rsid w:val="00C10F86"/>
    <w:rsid w:val="00C11443"/>
    <w:rsid w:val="00C118B8"/>
    <w:rsid w:val="00C11903"/>
    <w:rsid w:val="00C11AA9"/>
    <w:rsid w:val="00C1273D"/>
    <w:rsid w:val="00C12AB8"/>
    <w:rsid w:val="00C134A3"/>
    <w:rsid w:val="00C134A6"/>
    <w:rsid w:val="00C1388A"/>
    <w:rsid w:val="00C13BAC"/>
    <w:rsid w:val="00C14466"/>
    <w:rsid w:val="00C14B1D"/>
    <w:rsid w:val="00C14C88"/>
    <w:rsid w:val="00C15082"/>
    <w:rsid w:val="00C15860"/>
    <w:rsid w:val="00C16600"/>
    <w:rsid w:val="00C1681C"/>
    <w:rsid w:val="00C16C09"/>
    <w:rsid w:val="00C17239"/>
    <w:rsid w:val="00C172BF"/>
    <w:rsid w:val="00C175EE"/>
    <w:rsid w:val="00C17DC2"/>
    <w:rsid w:val="00C20130"/>
    <w:rsid w:val="00C206E5"/>
    <w:rsid w:val="00C20BED"/>
    <w:rsid w:val="00C218F1"/>
    <w:rsid w:val="00C219E4"/>
    <w:rsid w:val="00C21BCE"/>
    <w:rsid w:val="00C22464"/>
    <w:rsid w:val="00C228C2"/>
    <w:rsid w:val="00C230E2"/>
    <w:rsid w:val="00C23A58"/>
    <w:rsid w:val="00C23C35"/>
    <w:rsid w:val="00C241BD"/>
    <w:rsid w:val="00C246AF"/>
    <w:rsid w:val="00C259AC"/>
    <w:rsid w:val="00C25C40"/>
    <w:rsid w:val="00C26140"/>
    <w:rsid w:val="00C2614F"/>
    <w:rsid w:val="00C26AFF"/>
    <w:rsid w:val="00C26D3C"/>
    <w:rsid w:val="00C272AC"/>
    <w:rsid w:val="00C273DF"/>
    <w:rsid w:val="00C2745F"/>
    <w:rsid w:val="00C277D5"/>
    <w:rsid w:val="00C27912"/>
    <w:rsid w:val="00C27940"/>
    <w:rsid w:val="00C31004"/>
    <w:rsid w:val="00C31075"/>
    <w:rsid w:val="00C312E0"/>
    <w:rsid w:val="00C313FA"/>
    <w:rsid w:val="00C31778"/>
    <w:rsid w:val="00C31C2D"/>
    <w:rsid w:val="00C31E5C"/>
    <w:rsid w:val="00C3208B"/>
    <w:rsid w:val="00C3246D"/>
    <w:rsid w:val="00C34414"/>
    <w:rsid w:val="00C347AB"/>
    <w:rsid w:val="00C34DDB"/>
    <w:rsid w:val="00C351E4"/>
    <w:rsid w:val="00C368F1"/>
    <w:rsid w:val="00C36B76"/>
    <w:rsid w:val="00C36EC3"/>
    <w:rsid w:val="00C375C2"/>
    <w:rsid w:val="00C4012E"/>
    <w:rsid w:val="00C401F9"/>
    <w:rsid w:val="00C4022F"/>
    <w:rsid w:val="00C41115"/>
    <w:rsid w:val="00C41B68"/>
    <w:rsid w:val="00C41BFC"/>
    <w:rsid w:val="00C42045"/>
    <w:rsid w:val="00C4296B"/>
    <w:rsid w:val="00C42ADF"/>
    <w:rsid w:val="00C436B5"/>
    <w:rsid w:val="00C437F2"/>
    <w:rsid w:val="00C43B42"/>
    <w:rsid w:val="00C442A9"/>
    <w:rsid w:val="00C44553"/>
    <w:rsid w:val="00C447A1"/>
    <w:rsid w:val="00C45619"/>
    <w:rsid w:val="00C45E13"/>
    <w:rsid w:val="00C462B1"/>
    <w:rsid w:val="00C46467"/>
    <w:rsid w:val="00C464FB"/>
    <w:rsid w:val="00C469D4"/>
    <w:rsid w:val="00C46FA3"/>
    <w:rsid w:val="00C4761D"/>
    <w:rsid w:val="00C4780B"/>
    <w:rsid w:val="00C47BFC"/>
    <w:rsid w:val="00C47CFD"/>
    <w:rsid w:val="00C50D4C"/>
    <w:rsid w:val="00C5100B"/>
    <w:rsid w:val="00C5107A"/>
    <w:rsid w:val="00C51119"/>
    <w:rsid w:val="00C513EF"/>
    <w:rsid w:val="00C51411"/>
    <w:rsid w:val="00C51A5D"/>
    <w:rsid w:val="00C529FD"/>
    <w:rsid w:val="00C535B9"/>
    <w:rsid w:val="00C53849"/>
    <w:rsid w:val="00C53E83"/>
    <w:rsid w:val="00C54387"/>
    <w:rsid w:val="00C55798"/>
    <w:rsid w:val="00C55861"/>
    <w:rsid w:val="00C559DA"/>
    <w:rsid w:val="00C55A4E"/>
    <w:rsid w:val="00C55B2B"/>
    <w:rsid w:val="00C55D2D"/>
    <w:rsid w:val="00C55FEB"/>
    <w:rsid w:val="00C55FF0"/>
    <w:rsid w:val="00C56163"/>
    <w:rsid w:val="00C5621D"/>
    <w:rsid w:val="00C56C5B"/>
    <w:rsid w:val="00C5719B"/>
    <w:rsid w:val="00C57278"/>
    <w:rsid w:val="00C57281"/>
    <w:rsid w:val="00C572FD"/>
    <w:rsid w:val="00C57546"/>
    <w:rsid w:val="00C57B47"/>
    <w:rsid w:val="00C57C9B"/>
    <w:rsid w:val="00C6060E"/>
    <w:rsid w:val="00C60E0C"/>
    <w:rsid w:val="00C60E3E"/>
    <w:rsid w:val="00C613EE"/>
    <w:rsid w:val="00C61457"/>
    <w:rsid w:val="00C614E2"/>
    <w:rsid w:val="00C6179C"/>
    <w:rsid w:val="00C61915"/>
    <w:rsid w:val="00C62285"/>
    <w:rsid w:val="00C629A1"/>
    <w:rsid w:val="00C62CE3"/>
    <w:rsid w:val="00C6331E"/>
    <w:rsid w:val="00C635A4"/>
    <w:rsid w:val="00C6362C"/>
    <w:rsid w:val="00C638CA"/>
    <w:rsid w:val="00C63C10"/>
    <w:rsid w:val="00C6445B"/>
    <w:rsid w:val="00C646F8"/>
    <w:rsid w:val="00C65266"/>
    <w:rsid w:val="00C65FE8"/>
    <w:rsid w:val="00C660D8"/>
    <w:rsid w:val="00C6654B"/>
    <w:rsid w:val="00C66843"/>
    <w:rsid w:val="00C67058"/>
    <w:rsid w:val="00C70E68"/>
    <w:rsid w:val="00C7140B"/>
    <w:rsid w:val="00C733A7"/>
    <w:rsid w:val="00C73E6D"/>
    <w:rsid w:val="00C74D2B"/>
    <w:rsid w:val="00C74FD6"/>
    <w:rsid w:val="00C75680"/>
    <w:rsid w:val="00C756C0"/>
    <w:rsid w:val="00C7576B"/>
    <w:rsid w:val="00C757E4"/>
    <w:rsid w:val="00C75A6A"/>
    <w:rsid w:val="00C75ACA"/>
    <w:rsid w:val="00C75BA9"/>
    <w:rsid w:val="00C75CD8"/>
    <w:rsid w:val="00C75DA5"/>
    <w:rsid w:val="00C75E4C"/>
    <w:rsid w:val="00C76C18"/>
    <w:rsid w:val="00C76D22"/>
    <w:rsid w:val="00C7707A"/>
    <w:rsid w:val="00C7724E"/>
    <w:rsid w:val="00C77A5A"/>
    <w:rsid w:val="00C77C0D"/>
    <w:rsid w:val="00C77FE3"/>
    <w:rsid w:val="00C80516"/>
    <w:rsid w:val="00C807EE"/>
    <w:rsid w:val="00C80EB2"/>
    <w:rsid w:val="00C80FBC"/>
    <w:rsid w:val="00C81B19"/>
    <w:rsid w:val="00C81E34"/>
    <w:rsid w:val="00C82DAE"/>
    <w:rsid w:val="00C834EB"/>
    <w:rsid w:val="00C83F52"/>
    <w:rsid w:val="00C840C4"/>
    <w:rsid w:val="00C84441"/>
    <w:rsid w:val="00C84468"/>
    <w:rsid w:val="00C846FD"/>
    <w:rsid w:val="00C84941"/>
    <w:rsid w:val="00C84C4F"/>
    <w:rsid w:val="00C857AD"/>
    <w:rsid w:val="00C85AA3"/>
    <w:rsid w:val="00C86779"/>
    <w:rsid w:val="00C86B62"/>
    <w:rsid w:val="00C86C01"/>
    <w:rsid w:val="00C872E6"/>
    <w:rsid w:val="00C87596"/>
    <w:rsid w:val="00C875AB"/>
    <w:rsid w:val="00C879EB"/>
    <w:rsid w:val="00C87D9A"/>
    <w:rsid w:val="00C90117"/>
    <w:rsid w:val="00C90755"/>
    <w:rsid w:val="00C914E5"/>
    <w:rsid w:val="00C916D2"/>
    <w:rsid w:val="00C91941"/>
    <w:rsid w:val="00C925B0"/>
    <w:rsid w:val="00C926D1"/>
    <w:rsid w:val="00C92B52"/>
    <w:rsid w:val="00C92C14"/>
    <w:rsid w:val="00C93059"/>
    <w:rsid w:val="00C9312D"/>
    <w:rsid w:val="00C93272"/>
    <w:rsid w:val="00C93436"/>
    <w:rsid w:val="00C934DE"/>
    <w:rsid w:val="00C93835"/>
    <w:rsid w:val="00C9386A"/>
    <w:rsid w:val="00C93FEB"/>
    <w:rsid w:val="00C94292"/>
    <w:rsid w:val="00C94C5E"/>
    <w:rsid w:val="00C95101"/>
    <w:rsid w:val="00C95DB1"/>
    <w:rsid w:val="00C95F19"/>
    <w:rsid w:val="00C96056"/>
    <w:rsid w:val="00C96AA7"/>
    <w:rsid w:val="00C974D8"/>
    <w:rsid w:val="00C978F6"/>
    <w:rsid w:val="00CA0171"/>
    <w:rsid w:val="00CA0303"/>
    <w:rsid w:val="00CA0374"/>
    <w:rsid w:val="00CA097F"/>
    <w:rsid w:val="00CA0C1C"/>
    <w:rsid w:val="00CA0C81"/>
    <w:rsid w:val="00CA13EA"/>
    <w:rsid w:val="00CA1974"/>
    <w:rsid w:val="00CA1ABC"/>
    <w:rsid w:val="00CA1E80"/>
    <w:rsid w:val="00CA281C"/>
    <w:rsid w:val="00CA2B0C"/>
    <w:rsid w:val="00CA2CC3"/>
    <w:rsid w:val="00CA2E19"/>
    <w:rsid w:val="00CA2EE4"/>
    <w:rsid w:val="00CA3589"/>
    <w:rsid w:val="00CA39C7"/>
    <w:rsid w:val="00CA3F35"/>
    <w:rsid w:val="00CA4006"/>
    <w:rsid w:val="00CA4951"/>
    <w:rsid w:val="00CA4C29"/>
    <w:rsid w:val="00CA4D52"/>
    <w:rsid w:val="00CA52EE"/>
    <w:rsid w:val="00CA5CD7"/>
    <w:rsid w:val="00CA625B"/>
    <w:rsid w:val="00CA6ACF"/>
    <w:rsid w:val="00CA6E49"/>
    <w:rsid w:val="00CA70AE"/>
    <w:rsid w:val="00CA7210"/>
    <w:rsid w:val="00CA7261"/>
    <w:rsid w:val="00CA72A9"/>
    <w:rsid w:val="00CA7CC4"/>
    <w:rsid w:val="00CA7D11"/>
    <w:rsid w:val="00CB05C4"/>
    <w:rsid w:val="00CB0FEC"/>
    <w:rsid w:val="00CB1640"/>
    <w:rsid w:val="00CB18B7"/>
    <w:rsid w:val="00CB1B23"/>
    <w:rsid w:val="00CB213E"/>
    <w:rsid w:val="00CB2867"/>
    <w:rsid w:val="00CB2A4B"/>
    <w:rsid w:val="00CB2C66"/>
    <w:rsid w:val="00CB387D"/>
    <w:rsid w:val="00CB4180"/>
    <w:rsid w:val="00CB4398"/>
    <w:rsid w:val="00CB4557"/>
    <w:rsid w:val="00CB4577"/>
    <w:rsid w:val="00CB4B03"/>
    <w:rsid w:val="00CB5190"/>
    <w:rsid w:val="00CB53E1"/>
    <w:rsid w:val="00CB5E85"/>
    <w:rsid w:val="00CB607A"/>
    <w:rsid w:val="00CB63B0"/>
    <w:rsid w:val="00CB6642"/>
    <w:rsid w:val="00CB6C16"/>
    <w:rsid w:val="00CB7EC3"/>
    <w:rsid w:val="00CC02AD"/>
    <w:rsid w:val="00CC08BA"/>
    <w:rsid w:val="00CC0994"/>
    <w:rsid w:val="00CC0D7E"/>
    <w:rsid w:val="00CC1190"/>
    <w:rsid w:val="00CC1296"/>
    <w:rsid w:val="00CC15B6"/>
    <w:rsid w:val="00CC1AE8"/>
    <w:rsid w:val="00CC1C3C"/>
    <w:rsid w:val="00CC1C93"/>
    <w:rsid w:val="00CC27AE"/>
    <w:rsid w:val="00CC291B"/>
    <w:rsid w:val="00CC29D5"/>
    <w:rsid w:val="00CC2A6B"/>
    <w:rsid w:val="00CC317C"/>
    <w:rsid w:val="00CC3449"/>
    <w:rsid w:val="00CC369E"/>
    <w:rsid w:val="00CC36F7"/>
    <w:rsid w:val="00CC39BF"/>
    <w:rsid w:val="00CC3AD0"/>
    <w:rsid w:val="00CC40F2"/>
    <w:rsid w:val="00CC430E"/>
    <w:rsid w:val="00CC4BCF"/>
    <w:rsid w:val="00CC5288"/>
    <w:rsid w:val="00CC52C5"/>
    <w:rsid w:val="00CC556D"/>
    <w:rsid w:val="00CC67B2"/>
    <w:rsid w:val="00CC7EF2"/>
    <w:rsid w:val="00CD0386"/>
    <w:rsid w:val="00CD0A6B"/>
    <w:rsid w:val="00CD0ED8"/>
    <w:rsid w:val="00CD12EA"/>
    <w:rsid w:val="00CD1B1F"/>
    <w:rsid w:val="00CD1BED"/>
    <w:rsid w:val="00CD1DB1"/>
    <w:rsid w:val="00CD3002"/>
    <w:rsid w:val="00CD3048"/>
    <w:rsid w:val="00CD39CE"/>
    <w:rsid w:val="00CD3C6D"/>
    <w:rsid w:val="00CD3CA9"/>
    <w:rsid w:val="00CD4E07"/>
    <w:rsid w:val="00CD5DD9"/>
    <w:rsid w:val="00CD5DFA"/>
    <w:rsid w:val="00CD60B2"/>
    <w:rsid w:val="00CD6303"/>
    <w:rsid w:val="00CD6538"/>
    <w:rsid w:val="00CD6F55"/>
    <w:rsid w:val="00CD72FA"/>
    <w:rsid w:val="00CD74E4"/>
    <w:rsid w:val="00CD756D"/>
    <w:rsid w:val="00CD7762"/>
    <w:rsid w:val="00CD7958"/>
    <w:rsid w:val="00CD7BFF"/>
    <w:rsid w:val="00CE05FC"/>
    <w:rsid w:val="00CE0A02"/>
    <w:rsid w:val="00CE0A45"/>
    <w:rsid w:val="00CE0BF3"/>
    <w:rsid w:val="00CE0C9F"/>
    <w:rsid w:val="00CE1272"/>
    <w:rsid w:val="00CE1485"/>
    <w:rsid w:val="00CE16A1"/>
    <w:rsid w:val="00CE183E"/>
    <w:rsid w:val="00CE2301"/>
    <w:rsid w:val="00CE2330"/>
    <w:rsid w:val="00CE2B5E"/>
    <w:rsid w:val="00CE2B96"/>
    <w:rsid w:val="00CE3022"/>
    <w:rsid w:val="00CE320B"/>
    <w:rsid w:val="00CE33B3"/>
    <w:rsid w:val="00CE3628"/>
    <w:rsid w:val="00CE375D"/>
    <w:rsid w:val="00CE37BD"/>
    <w:rsid w:val="00CE39A4"/>
    <w:rsid w:val="00CE4C32"/>
    <w:rsid w:val="00CE4C6B"/>
    <w:rsid w:val="00CE4FE7"/>
    <w:rsid w:val="00CE514B"/>
    <w:rsid w:val="00CE5FEA"/>
    <w:rsid w:val="00CE6128"/>
    <w:rsid w:val="00CE614F"/>
    <w:rsid w:val="00CE6161"/>
    <w:rsid w:val="00CE61FE"/>
    <w:rsid w:val="00CE663D"/>
    <w:rsid w:val="00CE6C0F"/>
    <w:rsid w:val="00CE6CFC"/>
    <w:rsid w:val="00CE6F99"/>
    <w:rsid w:val="00CE755C"/>
    <w:rsid w:val="00CE792B"/>
    <w:rsid w:val="00CE7C52"/>
    <w:rsid w:val="00CE7C7E"/>
    <w:rsid w:val="00CE7ED9"/>
    <w:rsid w:val="00CF050A"/>
    <w:rsid w:val="00CF0CDB"/>
    <w:rsid w:val="00CF0FD4"/>
    <w:rsid w:val="00CF152D"/>
    <w:rsid w:val="00CF15E4"/>
    <w:rsid w:val="00CF17A1"/>
    <w:rsid w:val="00CF206B"/>
    <w:rsid w:val="00CF21AF"/>
    <w:rsid w:val="00CF2881"/>
    <w:rsid w:val="00CF2928"/>
    <w:rsid w:val="00CF2B1C"/>
    <w:rsid w:val="00CF300B"/>
    <w:rsid w:val="00CF35BD"/>
    <w:rsid w:val="00CF3E6B"/>
    <w:rsid w:val="00CF40D2"/>
    <w:rsid w:val="00CF417F"/>
    <w:rsid w:val="00CF47EA"/>
    <w:rsid w:val="00CF4FFE"/>
    <w:rsid w:val="00CF5072"/>
    <w:rsid w:val="00CF54F5"/>
    <w:rsid w:val="00CF55E3"/>
    <w:rsid w:val="00CF604A"/>
    <w:rsid w:val="00CF67E5"/>
    <w:rsid w:val="00CF6934"/>
    <w:rsid w:val="00CF6E6F"/>
    <w:rsid w:val="00CF6F49"/>
    <w:rsid w:val="00CF7245"/>
    <w:rsid w:val="00CF78C7"/>
    <w:rsid w:val="00CF7A3C"/>
    <w:rsid w:val="00CF7A6E"/>
    <w:rsid w:val="00CF7F44"/>
    <w:rsid w:val="00D00125"/>
    <w:rsid w:val="00D004FF"/>
    <w:rsid w:val="00D00939"/>
    <w:rsid w:val="00D00AE8"/>
    <w:rsid w:val="00D00DA6"/>
    <w:rsid w:val="00D00DC4"/>
    <w:rsid w:val="00D01066"/>
    <w:rsid w:val="00D014CA"/>
    <w:rsid w:val="00D016FA"/>
    <w:rsid w:val="00D01DC8"/>
    <w:rsid w:val="00D02711"/>
    <w:rsid w:val="00D02B37"/>
    <w:rsid w:val="00D02E15"/>
    <w:rsid w:val="00D03209"/>
    <w:rsid w:val="00D03246"/>
    <w:rsid w:val="00D033CB"/>
    <w:rsid w:val="00D03981"/>
    <w:rsid w:val="00D03D6A"/>
    <w:rsid w:val="00D03DEA"/>
    <w:rsid w:val="00D0460F"/>
    <w:rsid w:val="00D04F8B"/>
    <w:rsid w:val="00D05140"/>
    <w:rsid w:val="00D05192"/>
    <w:rsid w:val="00D0573A"/>
    <w:rsid w:val="00D05FE0"/>
    <w:rsid w:val="00D06823"/>
    <w:rsid w:val="00D0693D"/>
    <w:rsid w:val="00D06DE3"/>
    <w:rsid w:val="00D07A3E"/>
    <w:rsid w:val="00D10566"/>
    <w:rsid w:val="00D1088D"/>
    <w:rsid w:val="00D1209F"/>
    <w:rsid w:val="00D124FC"/>
    <w:rsid w:val="00D12653"/>
    <w:rsid w:val="00D12792"/>
    <w:rsid w:val="00D128F3"/>
    <w:rsid w:val="00D13A74"/>
    <w:rsid w:val="00D13AC8"/>
    <w:rsid w:val="00D13B05"/>
    <w:rsid w:val="00D140BC"/>
    <w:rsid w:val="00D144DD"/>
    <w:rsid w:val="00D1454A"/>
    <w:rsid w:val="00D15177"/>
    <w:rsid w:val="00D15D47"/>
    <w:rsid w:val="00D165BA"/>
    <w:rsid w:val="00D1672C"/>
    <w:rsid w:val="00D16838"/>
    <w:rsid w:val="00D179B5"/>
    <w:rsid w:val="00D202A8"/>
    <w:rsid w:val="00D216BD"/>
    <w:rsid w:val="00D2177F"/>
    <w:rsid w:val="00D21D1A"/>
    <w:rsid w:val="00D22692"/>
    <w:rsid w:val="00D226C7"/>
    <w:rsid w:val="00D23499"/>
    <w:rsid w:val="00D239B1"/>
    <w:rsid w:val="00D24039"/>
    <w:rsid w:val="00D2438F"/>
    <w:rsid w:val="00D2455B"/>
    <w:rsid w:val="00D24DAA"/>
    <w:rsid w:val="00D24E13"/>
    <w:rsid w:val="00D255BD"/>
    <w:rsid w:val="00D2573D"/>
    <w:rsid w:val="00D25780"/>
    <w:rsid w:val="00D257F3"/>
    <w:rsid w:val="00D25B9E"/>
    <w:rsid w:val="00D25CA5"/>
    <w:rsid w:val="00D264E8"/>
    <w:rsid w:val="00D26703"/>
    <w:rsid w:val="00D26E15"/>
    <w:rsid w:val="00D26E4F"/>
    <w:rsid w:val="00D276FE"/>
    <w:rsid w:val="00D277D2"/>
    <w:rsid w:val="00D27C12"/>
    <w:rsid w:val="00D27C25"/>
    <w:rsid w:val="00D27C93"/>
    <w:rsid w:val="00D27E64"/>
    <w:rsid w:val="00D30476"/>
    <w:rsid w:val="00D30A94"/>
    <w:rsid w:val="00D30C9F"/>
    <w:rsid w:val="00D30F20"/>
    <w:rsid w:val="00D31007"/>
    <w:rsid w:val="00D3195C"/>
    <w:rsid w:val="00D3258D"/>
    <w:rsid w:val="00D32AC9"/>
    <w:rsid w:val="00D32BE6"/>
    <w:rsid w:val="00D32D2D"/>
    <w:rsid w:val="00D32DDF"/>
    <w:rsid w:val="00D3347A"/>
    <w:rsid w:val="00D335CA"/>
    <w:rsid w:val="00D338A4"/>
    <w:rsid w:val="00D33C4D"/>
    <w:rsid w:val="00D33C56"/>
    <w:rsid w:val="00D340F7"/>
    <w:rsid w:val="00D3496C"/>
    <w:rsid w:val="00D34B7D"/>
    <w:rsid w:val="00D35322"/>
    <w:rsid w:val="00D35C54"/>
    <w:rsid w:val="00D37090"/>
    <w:rsid w:val="00D37593"/>
    <w:rsid w:val="00D37BB0"/>
    <w:rsid w:val="00D37C45"/>
    <w:rsid w:val="00D37C7A"/>
    <w:rsid w:val="00D37D3E"/>
    <w:rsid w:val="00D40BC4"/>
    <w:rsid w:val="00D41A6B"/>
    <w:rsid w:val="00D42242"/>
    <w:rsid w:val="00D42602"/>
    <w:rsid w:val="00D4278A"/>
    <w:rsid w:val="00D428E3"/>
    <w:rsid w:val="00D42C73"/>
    <w:rsid w:val="00D42E11"/>
    <w:rsid w:val="00D432E6"/>
    <w:rsid w:val="00D43382"/>
    <w:rsid w:val="00D43393"/>
    <w:rsid w:val="00D44AE2"/>
    <w:rsid w:val="00D454C8"/>
    <w:rsid w:val="00D45769"/>
    <w:rsid w:val="00D46505"/>
    <w:rsid w:val="00D465FC"/>
    <w:rsid w:val="00D47BB8"/>
    <w:rsid w:val="00D47D14"/>
    <w:rsid w:val="00D47EDA"/>
    <w:rsid w:val="00D47F03"/>
    <w:rsid w:val="00D50BE9"/>
    <w:rsid w:val="00D51084"/>
    <w:rsid w:val="00D51424"/>
    <w:rsid w:val="00D515D0"/>
    <w:rsid w:val="00D51645"/>
    <w:rsid w:val="00D51BCB"/>
    <w:rsid w:val="00D52397"/>
    <w:rsid w:val="00D524BC"/>
    <w:rsid w:val="00D527DD"/>
    <w:rsid w:val="00D5283D"/>
    <w:rsid w:val="00D534C6"/>
    <w:rsid w:val="00D54055"/>
    <w:rsid w:val="00D542E8"/>
    <w:rsid w:val="00D548C9"/>
    <w:rsid w:val="00D54DD8"/>
    <w:rsid w:val="00D55947"/>
    <w:rsid w:val="00D55C0F"/>
    <w:rsid w:val="00D55C65"/>
    <w:rsid w:val="00D55D34"/>
    <w:rsid w:val="00D56597"/>
    <w:rsid w:val="00D57083"/>
    <w:rsid w:val="00D57149"/>
    <w:rsid w:val="00D57ACF"/>
    <w:rsid w:val="00D57DA7"/>
    <w:rsid w:val="00D603AC"/>
    <w:rsid w:val="00D60E8B"/>
    <w:rsid w:val="00D614CC"/>
    <w:rsid w:val="00D616E1"/>
    <w:rsid w:val="00D61FD2"/>
    <w:rsid w:val="00D6246A"/>
    <w:rsid w:val="00D624E3"/>
    <w:rsid w:val="00D62A6D"/>
    <w:rsid w:val="00D62BB5"/>
    <w:rsid w:val="00D62CB5"/>
    <w:rsid w:val="00D62EE0"/>
    <w:rsid w:val="00D62F36"/>
    <w:rsid w:val="00D63355"/>
    <w:rsid w:val="00D63A76"/>
    <w:rsid w:val="00D64208"/>
    <w:rsid w:val="00D648C9"/>
    <w:rsid w:val="00D64962"/>
    <w:rsid w:val="00D64D04"/>
    <w:rsid w:val="00D64D8E"/>
    <w:rsid w:val="00D656D3"/>
    <w:rsid w:val="00D65D5E"/>
    <w:rsid w:val="00D666F4"/>
    <w:rsid w:val="00D66AB4"/>
    <w:rsid w:val="00D66ADC"/>
    <w:rsid w:val="00D677D6"/>
    <w:rsid w:val="00D678B9"/>
    <w:rsid w:val="00D67E16"/>
    <w:rsid w:val="00D707CA"/>
    <w:rsid w:val="00D7091E"/>
    <w:rsid w:val="00D713D3"/>
    <w:rsid w:val="00D719E5"/>
    <w:rsid w:val="00D72710"/>
    <w:rsid w:val="00D72AEF"/>
    <w:rsid w:val="00D72FBF"/>
    <w:rsid w:val="00D732DE"/>
    <w:rsid w:val="00D73499"/>
    <w:rsid w:val="00D735D9"/>
    <w:rsid w:val="00D7471C"/>
    <w:rsid w:val="00D74944"/>
    <w:rsid w:val="00D74F4A"/>
    <w:rsid w:val="00D752DF"/>
    <w:rsid w:val="00D755D3"/>
    <w:rsid w:val="00D7582A"/>
    <w:rsid w:val="00D76030"/>
    <w:rsid w:val="00D76D63"/>
    <w:rsid w:val="00D76EC6"/>
    <w:rsid w:val="00D775C9"/>
    <w:rsid w:val="00D7780A"/>
    <w:rsid w:val="00D8072F"/>
    <w:rsid w:val="00D80854"/>
    <w:rsid w:val="00D80E9B"/>
    <w:rsid w:val="00D813B4"/>
    <w:rsid w:val="00D81A66"/>
    <w:rsid w:val="00D81EEF"/>
    <w:rsid w:val="00D82272"/>
    <w:rsid w:val="00D823E2"/>
    <w:rsid w:val="00D83511"/>
    <w:rsid w:val="00D839A8"/>
    <w:rsid w:val="00D83E7B"/>
    <w:rsid w:val="00D849C3"/>
    <w:rsid w:val="00D85A05"/>
    <w:rsid w:val="00D86389"/>
    <w:rsid w:val="00D865D6"/>
    <w:rsid w:val="00D868A6"/>
    <w:rsid w:val="00D86C4B"/>
    <w:rsid w:val="00D870BF"/>
    <w:rsid w:val="00D87427"/>
    <w:rsid w:val="00D9026D"/>
    <w:rsid w:val="00D908B8"/>
    <w:rsid w:val="00D909C5"/>
    <w:rsid w:val="00D91803"/>
    <w:rsid w:val="00D91C22"/>
    <w:rsid w:val="00D91CEB"/>
    <w:rsid w:val="00D925CE"/>
    <w:rsid w:val="00D92AA6"/>
    <w:rsid w:val="00D9361F"/>
    <w:rsid w:val="00D93748"/>
    <w:rsid w:val="00D9410F"/>
    <w:rsid w:val="00D94211"/>
    <w:rsid w:val="00D943B9"/>
    <w:rsid w:val="00D944A0"/>
    <w:rsid w:val="00D94BA0"/>
    <w:rsid w:val="00D95059"/>
    <w:rsid w:val="00D956D6"/>
    <w:rsid w:val="00D957F1"/>
    <w:rsid w:val="00D95FEA"/>
    <w:rsid w:val="00D9662B"/>
    <w:rsid w:val="00D968D5"/>
    <w:rsid w:val="00D96BFC"/>
    <w:rsid w:val="00D96EB8"/>
    <w:rsid w:val="00D96FCB"/>
    <w:rsid w:val="00D97239"/>
    <w:rsid w:val="00D97A97"/>
    <w:rsid w:val="00D97EB9"/>
    <w:rsid w:val="00DA0E3F"/>
    <w:rsid w:val="00DA1127"/>
    <w:rsid w:val="00DA1FDC"/>
    <w:rsid w:val="00DA22ED"/>
    <w:rsid w:val="00DA28B6"/>
    <w:rsid w:val="00DA34F0"/>
    <w:rsid w:val="00DA509F"/>
    <w:rsid w:val="00DA5888"/>
    <w:rsid w:val="00DA5CCC"/>
    <w:rsid w:val="00DA6452"/>
    <w:rsid w:val="00DA6997"/>
    <w:rsid w:val="00DA6B16"/>
    <w:rsid w:val="00DA6DF4"/>
    <w:rsid w:val="00DA6EDA"/>
    <w:rsid w:val="00DA710D"/>
    <w:rsid w:val="00DA71E4"/>
    <w:rsid w:val="00DA74D5"/>
    <w:rsid w:val="00DA764E"/>
    <w:rsid w:val="00DA78FA"/>
    <w:rsid w:val="00DB0358"/>
    <w:rsid w:val="00DB0761"/>
    <w:rsid w:val="00DB099A"/>
    <w:rsid w:val="00DB1053"/>
    <w:rsid w:val="00DB14AF"/>
    <w:rsid w:val="00DB1890"/>
    <w:rsid w:val="00DB1B4D"/>
    <w:rsid w:val="00DB2606"/>
    <w:rsid w:val="00DB2A9E"/>
    <w:rsid w:val="00DB2CFB"/>
    <w:rsid w:val="00DB33CD"/>
    <w:rsid w:val="00DB3700"/>
    <w:rsid w:val="00DB3C33"/>
    <w:rsid w:val="00DB3F81"/>
    <w:rsid w:val="00DB4CCF"/>
    <w:rsid w:val="00DB4D32"/>
    <w:rsid w:val="00DB5861"/>
    <w:rsid w:val="00DB5B6B"/>
    <w:rsid w:val="00DB5C45"/>
    <w:rsid w:val="00DB70E5"/>
    <w:rsid w:val="00DB749B"/>
    <w:rsid w:val="00DB767A"/>
    <w:rsid w:val="00DB77A9"/>
    <w:rsid w:val="00DC030A"/>
    <w:rsid w:val="00DC064F"/>
    <w:rsid w:val="00DC08BB"/>
    <w:rsid w:val="00DC0E6C"/>
    <w:rsid w:val="00DC1529"/>
    <w:rsid w:val="00DC171E"/>
    <w:rsid w:val="00DC1C90"/>
    <w:rsid w:val="00DC1FAB"/>
    <w:rsid w:val="00DC20EE"/>
    <w:rsid w:val="00DC21FD"/>
    <w:rsid w:val="00DC293E"/>
    <w:rsid w:val="00DC2D38"/>
    <w:rsid w:val="00DC2D6E"/>
    <w:rsid w:val="00DC310A"/>
    <w:rsid w:val="00DC3117"/>
    <w:rsid w:val="00DC3345"/>
    <w:rsid w:val="00DC3B2B"/>
    <w:rsid w:val="00DC3D8D"/>
    <w:rsid w:val="00DC40FB"/>
    <w:rsid w:val="00DC43F2"/>
    <w:rsid w:val="00DC4492"/>
    <w:rsid w:val="00DC44C0"/>
    <w:rsid w:val="00DC4BA9"/>
    <w:rsid w:val="00DC4CDC"/>
    <w:rsid w:val="00DC4DDA"/>
    <w:rsid w:val="00DC50D4"/>
    <w:rsid w:val="00DC51B3"/>
    <w:rsid w:val="00DC52F5"/>
    <w:rsid w:val="00DC5B49"/>
    <w:rsid w:val="00DC63A9"/>
    <w:rsid w:val="00DC6891"/>
    <w:rsid w:val="00DC6F95"/>
    <w:rsid w:val="00DC7825"/>
    <w:rsid w:val="00DC7E92"/>
    <w:rsid w:val="00DD0079"/>
    <w:rsid w:val="00DD020A"/>
    <w:rsid w:val="00DD033A"/>
    <w:rsid w:val="00DD0535"/>
    <w:rsid w:val="00DD06E1"/>
    <w:rsid w:val="00DD06FF"/>
    <w:rsid w:val="00DD07E7"/>
    <w:rsid w:val="00DD0D02"/>
    <w:rsid w:val="00DD0DCC"/>
    <w:rsid w:val="00DD2413"/>
    <w:rsid w:val="00DD2F71"/>
    <w:rsid w:val="00DD3130"/>
    <w:rsid w:val="00DD34D7"/>
    <w:rsid w:val="00DD35CB"/>
    <w:rsid w:val="00DD39B6"/>
    <w:rsid w:val="00DD3CB0"/>
    <w:rsid w:val="00DD463C"/>
    <w:rsid w:val="00DD48A2"/>
    <w:rsid w:val="00DD4B25"/>
    <w:rsid w:val="00DD4DB1"/>
    <w:rsid w:val="00DD5955"/>
    <w:rsid w:val="00DD631C"/>
    <w:rsid w:val="00DD6583"/>
    <w:rsid w:val="00DD667B"/>
    <w:rsid w:val="00DD66B5"/>
    <w:rsid w:val="00DD7AD3"/>
    <w:rsid w:val="00DD7E0F"/>
    <w:rsid w:val="00DE014D"/>
    <w:rsid w:val="00DE058C"/>
    <w:rsid w:val="00DE0604"/>
    <w:rsid w:val="00DE13AE"/>
    <w:rsid w:val="00DE1D39"/>
    <w:rsid w:val="00DE1E2A"/>
    <w:rsid w:val="00DE1EAD"/>
    <w:rsid w:val="00DE241D"/>
    <w:rsid w:val="00DE3945"/>
    <w:rsid w:val="00DE3D89"/>
    <w:rsid w:val="00DE3DAD"/>
    <w:rsid w:val="00DE3EEF"/>
    <w:rsid w:val="00DE4722"/>
    <w:rsid w:val="00DE4B44"/>
    <w:rsid w:val="00DE5520"/>
    <w:rsid w:val="00DE73E2"/>
    <w:rsid w:val="00DE7A2D"/>
    <w:rsid w:val="00DE7F39"/>
    <w:rsid w:val="00DF0604"/>
    <w:rsid w:val="00DF0973"/>
    <w:rsid w:val="00DF1041"/>
    <w:rsid w:val="00DF1181"/>
    <w:rsid w:val="00DF11AB"/>
    <w:rsid w:val="00DF12D9"/>
    <w:rsid w:val="00DF13A0"/>
    <w:rsid w:val="00DF2344"/>
    <w:rsid w:val="00DF27CA"/>
    <w:rsid w:val="00DF314D"/>
    <w:rsid w:val="00DF32AB"/>
    <w:rsid w:val="00DF3536"/>
    <w:rsid w:val="00DF3F5B"/>
    <w:rsid w:val="00DF464C"/>
    <w:rsid w:val="00DF466F"/>
    <w:rsid w:val="00DF4F0C"/>
    <w:rsid w:val="00DF5E42"/>
    <w:rsid w:val="00DF6C3C"/>
    <w:rsid w:val="00DF713E"/>
    <w:rsid w:val="00DF723A"/>
    <w:rsid w:val="00DF7380"/>
    <w:rsid w:val="00E00193"/>
    <w:rsid w:val="00E0063E"/>
    <w:rsid w:val="00E0069A"/>
    <w:rsid w:val="00E00731"/>
    <w:rsid w:val="00E007ED"/>
    <w:rsid w:val="00E00B77"/>
    <w:rsid w:val="00E011D5"/>
    <w:rsid w:val="00E0189D"/>
    <w:rsid w:val="00E01C50"/>
    <w:rsid w:val="00E02157"/>
    <w:rsid w:val="00E0248A"/>
    <w:rsid w:val="00E02F1C"/>
    <w:rsid w:val="00E0308C"/>
    <w:rsid w:val="00E03551"/>
    <w:rsid w:val="00E03932"/>
    <w:rsid w:val="00E04D3A"/>
    <w:rsid w:val="00E04F58"/>
    <w:rsid w:val="00E051E4"/>
    <w:rsid w:val="00E052E9"/>
    <w:rsid w:val="00E0553E"/>
    <w:rsid w:val="00E055D6"/>
    <w:rsid w:val="00E05ECE"/>
    <w:rsid w:val="00E05ED0"/>
    <w:rsid w:val="00E0607B"/>
    <w:rsid w:val="00E06A5A"/>
    <w:rsid w:val="00E06BD9"/>
    <w:rsid w:val="00E06DB7"/>
    <w:rsid w:val="00E07084"/>
    <w:rsid w:val="00E0761E"/>
    <w:rsid w:val="00E07922"/>
    <w:rsid w:val="00E10459"/>
    <w:rsid w:val="00E10630"/>
    <w:rsid w:val="00E10B78"/>
    <w:rsid w:val="00E10BF9"/>
    <w:rsid w:val="00E11765"/>
    <w:rsid w:val="00E11AB8"/>
    <w:rsid w:val="00E11C72"/>
    <w:rsid w:val="00E1290C"/>
    <w:rsid w:val="00E13000"/>
    <w:rsid w:val="00E13204"/>
    <w:rsid w:val="00E13E6B"/>
    <w:rsid w:val="00E140F5"/>
    <w:rsid w:val="00E1412C"/>
    <w:rsid w:val="00E14715"/>
    <w:rsid w:val="00E14D29"/>
    <w:rsid w:val="00E14F35"/>
    <w:rsid w:val="00E1546A"/>
    <w:rsid w:val="00E15527"/>
    <w:rsid w:val="00E15B73"/>
    <w:rsid w:val="00E168BC"/>
    <w:rsid w:val="00E16920"/>
    <w:rsid w:val="00E16D56"/>
    <w:rsid w:val="00E16EBE"/>
    <w:rsid w:val="00E16FA5"/>
    <w:rsid w:val="00E16FFA"/>
    <w:rsid w:val="00E17102"/>
    <w:rsid w:val="00E1744B"/>
    <w:rsid w:val="00E179DF"/>
    <w:rsid w:val="00E20AA0"/>
    <w:rsid w:val="00E215B1"/>
    <w:rsid w:val="00E21E4C"/>
    <w:rsid w:val="00E223CD"/>
    <w:rsid w:val="00E23228"/>
    <w:rsid w:val="00E23F1C"/>
    <w:rsid w:val="00E241F4"/>
    <w:rsid w:val="00E2441C"/>
    <w:rsid w:val="00E2499B"/>
    <w:rsid w:val="00E251AD"/>
    <w:rsid w:val="00E25529"/>
    <w:rsid w:val="00E25FCD"/>
    <w:rsid w:val="00E260E5"/>
    <w:rsid w:val="00E262FC"/>
    <w:rsid w:val="00E263C0"/>
    <w:rsid w:val="00E26412"/>
    <w:rsid w:val="00E2673A"/>
    <w:rsid w:val="00E26964"/>
    <w:rsid w:val="00E26F2E"/>
    <w:rsid w:val="00E2720C"/>
    <w:rsid w:val="00E2795B"/>
    <w:rsid w:val="00E27A9C"/>
    <w:rsid w:val="00E30266"/>
    <w:rsid w:val="00E303E8"/>
    <w:rsid w:val="00E30666"/>
    <w:rsid w:val="00E307FF"/>
    <w:rsid w:val="00E30DDE"/>
    <w:rsid w:val="00E3101F"/>
    <w:rsid w:val="00E31345"/>
    <w:rsid w:val="00E31539"/>
    <w:rsid w:val="00E31594"/>
    <w:rsid w:val="00E31B81"/>
    <w:rsid w:val="00E31D1E"/>
    <w:rsid w:val="00E323AD"/>
    <w:rsid w:val="00E327B9"/>
    <w:rsid w:val="00E3365F"/>
    <w:rsid w:val="00E33AD2"/>
    <w:rsid w:val="00E33D69"/>
    <w:rsid w:val="00E33E68"/>
    <w:rsid w:val="00E33F00"/>
    <w:rsid w:val="00E34095"/>
    <w:rsid w:val="00E356A0"/>
    <w:rsid w:val="00E35E0F"/>
    <w:rsid w:val="00E35E90"/>
    <w:rsid w:val="00E3628F"/>
    <w:rsid w:val="00E362DC"/>
    <w:rsid w:val="00E3651B"/>
    <w:rsid w:val="00E3725F"/>
    <w:rsid w:val="00E37388"/>
    <w:rsid w:val="00E37905"/>
    <w:rsid w:val="00E40220"/>
    <w:rsid w:val="00E4068C"/>
    <w:rsid w:val="00E40936"/>
    <w:rsid w:val="00E40F40"/>
    <w:rsid w:val="00E41982"/>
    <w:rsid w:val="00E41B8F"/>
    <w:rsid w:val="00E41D6A"/>
    <w:rsid w:val="00E4205F"/>
    <w:rsid w:val="00E4224A"/>
    <w:rsid w:val="00E42C54"/>
    <w:rsid w:val="00E42D03"/>
    <w:rsid w:val="00E43128"/>
    <w:rsid w:val="00E43A63"/>
    <w:rsid w:val="00E43D11"/>
    <w:rsid w:val="00E43DD7"/>
    <w:rsid w:val="00E44206"/>
    <w:rsid w:val="00E445BF"/>
    <w:rsid w:val="00E449F2"/>
    <w:rsid w:val="00E44D98"/>
    <w:rsid w:val="00E44DD2"/>
    <w:rsid w:val="00E44E3E"/>
    <w:rsid w:val="00E4527B"/>
    <w:rsid w:val="00E458BE"/>
    <w:rsid w:val="00E45985"/>
    <w:rsid w:val="00E45AEB"/>
    <w:rsid w:val="00E45E22"/>
    <w:rsid w:val="00E46294"/>
    <w:rsid w:val="00E464BA"/>
    <w:rsid w:val="00E46E75"/>
    <w:rsid w:val="00E46EF3"/>
    <w:rsid w:val="00E47810"/>
    <w:rsid w:val="00E5074C"/>
    <w:rsid w:val="00E50840"/>
    <w:rsid w:val="00E50B8A"/>
    <w:rsid w:val="00E50C7E"/>
    <w:rsid w:val="00E51784"/>
    <w:rsid w:val="00E518CB"/>
    <w:rsid w:val="00E51C6F"/>
    <w:rsid w:val="00E51C78"/>
    <w:rsid w:val="00E51D43"/>
    <w:rsid w:val="00E52B54"/>
    <w:rsid w:val="00E52CC0"/>
    <w:rsid w:val="00E534D1"/>
    <w:rsid w:val="00E53BDC"/>
    <w:rsid w:val="00E53C6F"/>
    <w:rsid w:val="00E53D17"/>
    <w:rsid w:val="00E53FD0"/>
    <w:rsid w:val="00E543DF"/>
    <w:rsid w:val="00E546A6"/>
    <w:rsid w:val="00E547C6"/>
    <w:rsid w:val="00E54AF8"/>
    <w:rsid w:val="00E54DC5"/>
    <w:rsid w:val="00E54F5B"/>
    <w:rsid w:val="00E555CE"/>
    <w:rsid w:val="00E55F07"/>
    <w:rsid w:val="00E55FFB"/>
    <w:rsid w:val="00E56B3D"/>
    <w:rsid w:val="00E56C1E"/>
    <w:rsid w:val="00E5705B"/>
    <w:rsid w:val="00E5770F"/>
    <w:rsid w:val="00E57734"/>
    <w:rsid w:val="00E577C0"/>
    <w:rsid w:val="00E57A05"/>
    <w:rsid w:val="00E601BB"/>
    <w:rsid w:val="00E60210"/>
    <w:rsid w:val="00E602BA"/>
    <w:rsid w:val="00E607A8"/>
    <w:rsid w:val="00E608E2"/>
    <w:rsid w:val="00E6162B"/>
    <w:rsid w:val="00E61B43"/>
    <w:rsid w:val="00E626C9"/>
    <w:rsid w:val="00E62AF3"/>
    <w:rsid w:val="00E62DAE"/>
    <w:rsid w:val="00E62E40"/>
    <w:rsid w:val="00E631E8"/>
    <w:rsid w:val="00E63C46"/>
    <w:rsid w:val="00E63D1A"/>
    <w:rsid w:val="00E6427E"/>
    <w:rsid w:val="00E643B3"/>
    <w:rsid w:val="00E64934"/>
    <w:rsid w:val="00E65231"/>
    <w:rsid w:val="00E6586E"/>
    <w:rsid w:val="00E65B5B"/>
    <w:rsid w:val="00E65C55"/>
    <w:rsid w:val="00E65C99"/>
    <w:rsid w:val="00E65DC5"/>
    <w:rsid w:val="00E6657F"/>
    <w:rsid w:val="00E6684A"/>
    <w:rsid w:val="00E67122"/>
    <w:rsid w:val="00E677C1"/>
    <w:rsid w:val="00E701FC"/>
    <w:rsid w:val="00E704EC"/>
    <w:rsid w:val="00E705F5"/>
    <w:rsid w:val="00E71D2B"/>
    <w:rsid w:val="00E71EA5"/>
    <w:rsid w:val="00E71ECD"/>
    <w:rsid w:val="00E7211A"/>
    <w:rsid w:val="00E7236B"/>
    <w:rsid w:val="00E726E9"/>
    <w:rsid w:val="00E7327E"/>
    <w:rsid w:val="00E736E2"/>
    <w:rsid w:val="00E736EE"/>
    <w:rsid w:val="00E73ADE"/>
    <w:rsid w:val="00E74125"/>
    <w:rsid w:val="00E74A29"/>
    <w:rsid w:val="00E751B5"/>
    <w:rsid w:val="00E75443"/>
    <w:rsid w:val="00E769A6"/>
    <w:rsid w:val="00E76EE6"/>
    <w:rsid w:val="00E77193"/>
    <w:rsid w:val="00E773D7"/>
    <w:rsid w:val="00E77B7A"/>
    <w:rsid w:val="00E8012A"/>
    <w:rsid w:val="00E80B8D"/>
    <w:rsid w:val="00E81934"/>
    <w:rsid w:val="00E81D11"/>
    <w:rsid w:val="00E828A1"/>
    <w:rsid w:val="00E83348"/>
    <w:rsid w:val="00E83F4A"/>
    <w:rsid w:val="00E8474B"/>
    <w:rsid w:val="00E84A76"/>
    <w:rsid w:val="00E84B67"/>
    <w:rsid w:val="00E84D08"/>
    <w:rsid w:val="00E85134"/>
    <w:rsid w:val="00E85A84"/>
    <w:rsid w:val="00E85CDD"/>
    <w:rsid w:val="00E85E6F"/>
    <w:rsid w:val="00E86AC6"/>
    <w:rsid w:val="00E870C8"/>
    <w:rsid w:val="00E8774E"/>
    <w:rsid w:val="00E87A25"/>
    <w:rsid w:val="00E87F72"/>
    <w:rsid w:val="00E90015"/>
    <w:rsid w:val="00E9099E"/>
    <w:rsid w:val="00E90FAA"/>
    <w:rsid w:val="00E9121C"/>
    <w:rsid w:val="00E91442"/>
    <w:rsid w:val="00E91A8B"/>
    <w:rsid w:val="00E927E5"/>
    <w:rsid w:val="00E92A08"/>
    <w:rsid w:val="00E92E69"/>
    <w:rsid w:val="00E936BA"/>
    <w:rsid w:val="00E93AC4"/>
    <w:rsid w:val="00E9446C"/>
    <w:rsid w:val="00E944A3"/>
    <w:rsid w:val="00E94A8B"/>
    <w:rsid w:val="00E94AD4"/>
    <w:rsid w:val="00E94EC1"/>
    <w:rsid w:val="00E9502E"/>
    <w:rsid w:val="00E95238"/>
    <w:rsid w:val="00E9585A"/>
    <w:rsid w:val="00E95AC5"/>
    <w:rsid w:val="00E95CD9"/>
    <w:rsid w:val="00E95FC0"/>
    <w:rsid w:val="00E9606D"/>
    <w:rsid w:val="00E96217"/>
    <w:rsid w:val="00E962CF"/>
    <w:rsid w:val="00E966D1"/>
    <w:rsid w:val="00E9671E"/>
    <w:rsid w:val="00E96EE6"/>
    <w:rsid w:val="00E96FE7"/>
    <w:rsid w:val="00E976CD"/>
    <w:rsid w:val="00E97A9C"/>
    <w:rsid w:val="00EA0038"/>
    <w:rsid w:val="00EA0810"/>
    <w:rsid w:val="00EA0B4A"/>
    <w:rsid w:val="00EA0BAD"/>
    <w:rsid w:val="00EA0F85"/>
    <w:rsid w:val="00EA1654"/>
    <w:rsid w:val="00EA1E29"/>
    <w:rsid w:val="00EA3607"/>
    <w:rsid w:val="00EA3727"/>
    <w:rsid w:val="00EA3D40"/>
    <w:rsid w:val="00EA3EE9"/>
    <w:rsid w:val="00EA4268"/>
    <w:rsid w:val="00EA46F4"/>
    <w:rsid w:val="00EA48A9"/>
    <w:rsid w:val="00EA4F62"/>
    <w:rsid w:val="00EA5260"/>
    <w:rsid w:val="00EA57C4"/>
    <w:rsid w:val="00EA58CE"/>
    <w:rsid w:val="00EA5CC1"/>
    <w:rsid w:val="00EA64D0"/>
    <w:rsid w:val="00EA6540"/>
    <w:rsid w:val="00EA7C7E"/>
    <w:rsid w:val="00EB195D"/>
    <w:rsid w:val="00EB1B65"/>
    <w:rsid w:val="00EB1C5B"/>
    <w:rsid w:val="00EB20A9"/>
    <w:rsid w:val="00EB234F"/>
    <w:rsid w:val="00EB27B5"/>
    <w:rsid w:val="00EB2DA5"/>
    <w:rsid w:val="00EB2E64"/>
    <w:rsid w:val="00EB35B7"/>
    <w:rsid w:val="00EB38EB"/>
    <w:rsid w:val="00EB3938"/>
    <w:rsid w:val="00EB39B2"/>
    <w:rsid w:val="00EB41F9"/>
    <w:rsid w:val="00EB510E"/>
    <w:rsid w:val="00EB5208"/>
    <w:rsid w:val="00EB5380"/>
    <w:rsid w:val="00EB5635"/>
    <w:rsid w:val="00EB5B1B"/>
    <w:rsid w:val="00EB698D"/>
    <w:rsid w:val="00EB69B9"/>
    <w:rsid w:val="00EB7A19"/>
    <w:rsid w:val="00EB7C9A"/>
    <w:rsid w:val="00EB7D21"/>
    <w:rsid w:val="00EC00A8"/>
    <w:rsid w:val="00EC019D"/>
    <w:rsid w:val="00EC0559"/>
    <w:rsid w:val="00EC0FBC"/>
    <w:rsid w:val="00EC10B4"/>
    <w:rsid w:val="00EC18A6"/>
    <w:rsid w:val="00EC1A37"/>
    <w:rsid w:val="00EC1E91"/>
    <w:rsid w:val="00EC1F84"/>
    <w:rsid w:val="00EC2302"/>
    <w:rsid w:val="00EC233E"/>
    <w:rsid w:val="00EC2863"/>
    <w:rsid w:val="00EC2D13"/>
    <w:rsid w:val="00EC2DC7"/>
    <w:rsid w:val="00EC34AD"/>
    <w:rsid w:val="00EC3667"/>
    <w:rsid w:val="00EC3831"/>
    <w:rsid w:val="00EC403C"/>
    <w:rsid w:val="00EC40DA"/>
    <w:rsid w:val="00EC4122"/>
    <w:rsid w:val="00EC4135"/>
    <w:rsid w:val="00EC4356"/>
    <w:rsid w:val="00EC438A"/>
    <w:rsid w:val="00EC45FB"/>
    <w:rsid w:val="00EC4778"/>
    <w:rsid w:val="00EC489A"/>
    <w:rsid w:val="00EC4FBF"/>
    <w:rsid w:val="00EC56A3"/>
    <w:rsid w:val="00EC605E"/>
    <w:rsid w:val="00EC6198"/>
    <w:rsid w:val="00EC6447"/>
    <w:rsid w:val="00EC662B"/>
    <w:rsid w:val="00EC6883"/>
    <w:rsid w:val="00EC7339"/>
    <w:rsid w:val="00EC7686"/>
    <w:rsid w:val="00EC7AFA"/>
    <w:rsid w:val="00EC7B9F"/>
    <w:rsid w:val="00ED0429"/>
    <w:rsid w:val="00ED0617"/>
    <w:rsid w:val="00ED0655"/>
    <w:rsid w:val="00ED0D98"/>
    <w:rsid w:val="00ED2595"/>
    <w:rsid w:val="00ED2EBC"/>
    <w:rsid w:val="00ED4977"/>
    <w:rsid w:val="00ED5793"/>
    <w:rsid w:val="00ED5905"/>
    <w:rsid w:val="00ED5940"/>
    <w:rsid w:val="00ED599F"/>
    <w:rsid w:val="00ED5A1E"/>
    <w:rsid w:val="00ED5C88"/>
    <w:rsid w:val="00ED6BFE"/>
    <w:rsid w:val="00ED6D35"/>
    <w:rsid w:val="00ED7304"/>
    <w:rsid w:val="00ED7322"/>
    <w:rsid w:val="00ED7ADB"/>
    <w:rsid w:val="00EE1795"/>
    <w:rsid w:val="00EE1971"/>
    <w:rsid w:val="00EE273C"/>
    <w:rsid w:val="00EE29D8"/>
    <w:rsid w:val="00EE2C26"/>
    <w:rsid w:val="00EE303C"/>
    <w:rsid w:val="00EE32CB"/>
    <w:rsid w:val="00EE3428"/>
    <w:rsid w:val="00EE3810"/>
    <w:rsid w:val="00EE3B0B"/>
    <w:rsid w:val="00EE4213"/>
    <w:rsid w:val="00EE477F"/>
    <w:rsid w:val="00EE4C72"/>
    <w:rsid w:val="00EE5D78"/>
    <w:rsid w:val="00EE655D"/>
    <w:rsid w:val="00EE658A"/>
    <w:rsid w:val="00EE686B"/>
    <w:rsid w:val="00EE6B01"/>
    <w:rsid w:val="00EE6FAE"/>
    <w:rsid w:val="00EE7AA2"/>
    <w:rsid w:val="00EE7F4A"/>
    <w:rsid w:val="00EE7F6F"/>
    <w:rsid w:val="00EF0282"/>
    <w:rsid w:val="00EF0366"/>
    <w:rsid w:val="00EF086E"/>
    <w:rsid w:val="00EF0A45"/>
    <w:rsid w:val="00EF0DC7"/>
    <w:rsid w:val="00EF1008"/>
    <w:rsid w:val="00EF18AF"/>
    <w:rsid w:val="00EF1B16"/>
    <w:rsid w:val="00EF1B27"/>
    <w:rsid w:val="00EF21F5"/>
    <w:rsid w:val="00EF2450"/>
    <w:rsid w:val="00EF25A9"/>
    <w:rsid w:val="00EF2613"/>
    <w:rsid w:val="00EF3145"/>
    <w:rsid w:val="00EF33E5"/>
    <w:rsid w:val="00EF3509"/>
    <w:rsid w:val="00EF3E69"/>
    <w:rsid w:val="00EF3FC1"/>
    <w:rsid w:val="00EF464F"/>
    <w:rsid w:val="00EF53DA"/>
    <w:rsid w:val="00EF562F"/>
    <w:rsid w:val="00EF566D"/>
    <w:rsid w:val="00EF605D"/>
    <w:rsid w:val="00EF60D9"/>
    <w:rsid w:val="00EF6935"/>
    <w:rsid w:val="00EF6F03"/>
    <w:rsid w:val="00EF7AAA"/>
    <w:rsid w:val="00EF7E03"/>
    <w:rsid w:val="00EF7F04"/>
    <w:rsid w:val="00F0111C"/>
    <w:rsid w:val="00F012E9"/>
    <w:rsid w:val="00F01434"/>
    <w:rsid w:val="00F0214E"/>
    <w:rsid w:val="00F036EC"/>
    <w:rsid w:val="00F03F70"/>
    <w:rsid w:val="00F05298"/>
    <w:rsid w:val="00F0537A"/>
    <w:rsid w:val="00F05418"/>
    <w:rsid w:val="00F06A82"/>
    <w:rsid w:val="00F06C23"/>
    <w:rsid w:val="00F0716F"/>
    <w:rsid w:val="00F07870"/>
    <w:rsid w:val="00F07A6C"/>
    <w:rsid w:val="00F07E1E"/>
    <w:rsid w:val="00F1054A"/>
    <w:rsid w:val="00F108FD"/>
    <w:rsid w:val="00F1116C"/>
    <w:rsid w:val="00F111A0"/>
    <w:rsid w:val="00F11245"/>
    <w:rsid w:val="00F1148A"/>
    <w:rsid w:val="00F11747"/>
    <w:rsid w:val="00F123D9"/>
    <w:rsid w:val="00F127C4"/>
    <w:rsid w:val="00F12A37"/>
    <w:rsid w:val="00F12BB2"/>
    <w:rsid w:val="00F12CA3"/>
    <w:rsid w:val="00F12E7F"/>
    <w:rsid w:val="00F130E7"/>
    <w:rsid w:val="00F1346F"/>
    <w:rsid w:val="00F13C3F"/>
    <w:rsid w:val="00F141C1"/>
    <w:rsid w:val="00F143F0"/>
    <w:rsid w:val="00F146CA"/>
    <w:rsid w:val="00F149FF"/>
    <w:rsid w:val="00F150B5"/>
    <w:rsid w:val="00F156C2"/>
    <w:rsid w:val="00F15FC3"/>
    <w:rsid w:val="00F16136"/>
    <w:rsid w:val="00F16432"/>
    <w:rsid w:val="00F16E45"/>
    <w:rsid w:val="00F170EA"/>
    <w:rsid w:val="00F175C2"/>
    <w:rsid w:val="00F17881"/>
    <w:rsid w:val="00F1791F"/>
    <w:rsid w:val="00F17D91"/>
    <w:rsid w:val="00F200AC"/>
    <w:rsid w:val="00F20999"/>
    <w:rsid w:val="00F209DE"/>
    <w:rsid w:val="00F214F3"/>
    <w:rsid w:val="00F21504"/>
    <w:rsid w:val="00F229E4"/>
    <w:rsid w:val="00F22EA1"/>
    <w:rsid w:val="00F23914"/>
    <w:rsid w:val="00F23A18"/>
    <w:rsid w:val="00F23F69"/>
    <w:rsid w:val="00F2460B"/>
    <w:rsid w:val="00F24A0A"/>
    <w:rsid w:val="00F24E11"/>
    <w:rsid w:val="00F2589C"/>
    <w:rsid w:val="00F25CFA"/>
    <w:rsid w:val="00F25F7E"/>
    <w:rsid w:val="00F264AF"/>
    <w:rsid w:val="00F26F91"/>
    <w:rsid w:val="00F272D5"/>
    <w:rsid w:val="00F27696"/>
    <w:rsid w:val="00F276F5"/>
    <w:rsid w:val="00F27D60"/>
    <w:rsid w:val="00F27F17"/>
    <w:rsid w:val="00F30B10"/>
    <w:rsid w:val="00F30CD0"/>
    <w:rsid w:val="00F31F19"/>
    <w:rsid w:val="00F32544"/>
    <w:rsid w:val="00F3330C"/>
    <w:rsid w:val="00F33359"/>
    <w:rsid w:val="00F334A2"/>
    <w:rsid w:val="00F3377B"/>
    <w:rsid w:val="00F33CF5"/>
    <w:rsid w:val="00F34006"/>
    <w:rsid w:val="00F3449F"/>
    <w:rsid w:val="00F34959"/>
    <w:rsid w:val="00F3509B"/>
    <w:rsid w:val="00F35294"/>
    <w:rsid w:val="00F353B6"/>
    <w:rsid w:val="00F35808"/>
    <w:rsid w:val="00F3580E"/>
    <w:rsid w:val="00F35FEA"/>
    <w:rsid w:val="00F36173"/>
    <w:rsid w:val="00F36909"/>
    <w:rsid w:val="00F37156"/>
    <w:rsid w:val="00F37839"/>
    <w:rsid w:val="00F3793A"/>
    <w:rsid w:val="00F37B3D"/>
    <w:rsid w:val="00F37B79"/>
    <w:rsid w:val="00F37E2C"/>
    <w:rsid w:val="00F37F08"/>
    <w:rsid w:val="00F407BA"/>
    <w:rsid w:val="00F40F73"/>
    <w:rsid w:val="00F41F5E"/>
    <w:rsid w:val="00F42045"/>
    <w:rsid w:val="00F42253"/>
    <w:rsid w:val="00F42A42"/>
    <w:rsid w:val="00F43013"/>
    <w:rsid w:val="00F4325A"/>
    <w:rsid w:val="00F43A4A"/>
    <w:rsid w:val="00F43EDF"/>
    <w:rsid w:val="00F44066"/>
    <w:rsid w:val="00F4426E"/>
    <w:rsid w:val="00F44586"/>
    <w:rsid w:val="00F4465D"/>
    <w:rsid w:val="00F4476C"/>
    <w:rsid w:val="00F447B7"/>
    <w:rsid w:val="00F4489B"/>
    <w:rsid w:val="00F44C94"/>
    <w:rsid w:val="00F45BAD"/>
    <w:rsid w:val="00F45DAE"/>
    <w:rsid w:val="00F46177"/>
    <w:rsid w:val="00F46374"/>
    <w:rsid w:val="00F463E5"/>
    <w:rsid w:val="00F46B52"/>
    <w:rsid w:val="00F47088"/>
    <w:rsid w:val="00F47117"/>
    <w:rsid w:val="00F47ADB"/>
    <w:rsid w:val="00F50747"/>
    <w:rsid w:val="00F50EAB"/>
    <w:rsid w:val="00F5130E"/>
    <w:rsid w:val="00F5139F"/>
    <w:rsid w:val="00F5150F"/>
    <w:rsid w:val="00F516FC"/>
    <w:rsid w:val="00F520DD"/>
    <w:rsid w:val="00F523AA"/>
    <w:rsid w:val="00F5247D"/>
    <w:rsid w:val="00F52A8E"/>
    <w:rsid w:val="00F52DD0"/>
    <w:rsid w:val="00F5333B"/>
    <w:rsid w:val="00F5394F"/>
    <w:rsid w:val="00F5430E"/>
    <w:rsid w:val="00F548ED"/>
    <w:rsid w:val="00F54ACB"/>
    <w:rsid w:val="00F54D0F"/>
    <w:rsid w:val="00F551DC"/>
    <w:rsid w:val="00F5581A"/>
    <w:rsid w:val="00F55851"/>
    <w:rsid w:val="00F55DAF"/>
    <w:rsid w:val="00F55F87"/>
    <w:rsid w:val="00F564A2"/>
    <w:rsid w:val="00F56CCE"/>
    <w:rsid w:val="00F56E21"/>
    <w:rsid w:val="00F57242"/>
    <w:rsid w:val="00F573A9"/>
    <w:rsid w:val="00F579D1"/>
    <w:rsid w:val="00F57A07"/>
    <w:rsid w:val="00F57BE8"/>
    <w:rsid w:val="00F57DFA"/>
    <w:rsid w:val="00F57FC8"/>
    <w:rsid w:val="00F600F1"/>
    <w:rsid w:val="00F603FB"/>
    <w:rsid w:val="00F605A7"/>
    <w:rsid w:val="00F60643"/>
    <w:rsid w:val="00F60745"/>
    <w:rsid w:val="00F6138F"/>
    <w:rsid w:val="00F615A6"/>
    <w:rsid w:val="00F61AC8"/>
    <w:rsid w:val="00F625A8"/>
    <w:rsid w:val="00F62795"/>
    <w:rsid w:val="00F628C7"/>
    <w:rsid w:val="00F62C45"/>
    <w:rsid w:val="00F63295"/>
    <w:rsid w:val="00F63618"/>
    <w:rsid w:val="00F63AE5"/>
    <w:rsid w:val="00F6450C"/>
    <w:rsid w:val="00F64C48"/>
    <w:rsid w:val="00F65577"/>
    <w:rsid w:val="00F6637F"/>
    <w:rsid w:val="00F6650D"/>
    <w:rsid w:val="00F66B55"/>
    <w:rsid w:val="00F670B2"/>
    <w:rsid w:val="00F6732C"/>
    <w:rsid w:val="00F6742A"/>
    <w:rsid w:val="00F67595"/>
    <w:rsid w:val="00F675E5"/>
    <w:rsid w:val="00F67690"/>
    <w:rsid w:val="00F67ABF"/>
    <w:rsid w:val="00F67BD5"/>
    <w:rsid w:val="00F67D82"/>
    <w:rsid w:val="00F70580"/>
    <w:rsid w:val="00F7076E"/>
    <w:rsid w:val="00F7094E"/>
    <w:rsid w:val="00F70CEA"/>
    <w:rsid w:val="00F70D61"/>
    <w:rsid w:val="00F70DDD"/>
    <w:rsid w:val="00F719FC"/>
    <w:rsid w:val="00F7274B"/>
    <w:rsid w:val="00F72B48"/>
    <w:rsid w:val="00F73190"/>
    <w:rsid w:val="00F74E61"/>
    <w:rsid w:val="00F75D4D"/>
    <w:rsid w:val="00F75DB0"/>
    <w:rsid w:val="00F75FDC"/>
    <w:rsid w:val="00F773B7"/>
    <w:rsid w:val="00F773BE"/>
    <w:rsid w:val="00F7788C"/>
    <w:rsid w:val="00F77A44"/>
    <w:rsid w:val="00F77B75"/>
    <w:rsid w:val="00F77EDE"/>
    <w:rsid w:val="00F8008C"/>
    <w:rsid w:val="00F801E5"/>
    <w:rsid w:val="00F80219"/>
    <w:rsid w:val="00F8028E"/>
    <w:rsid w:val="00F80E05"/>
    <w:rsid w:val="00F8104D"/>
    <w:rsid w:val="00F81B25"/>
    <w:rsid w:val="00F81D84"/>
    <w:rsid w:val="00F821FA"/>
    <w:rsid w:val="00F82242"/>
    <w:rsid w:val="00F823C5"/>
    <w:rsid w:val="00F823D3"/>
    <w:rsid w:val="00F826E9"/>
    <w:rsid w:val="00F82A85"/>
    <w:rsid w:val="00F82BAE"/>
    <w:rsid w:val="00F82D74"/>
    <w:rsid w:val="00F82EBA"/>
    <w:rsid w:val="00F83018"/>
    <w:rsid w:val="00F83312"/>
    <w:rsid w:val="00F83FA0"/>
    <w:rsid w:val="00F8409F"/>
    <w:rsid w:val="00F84276"/>
    <w:rsid w:val="00F844B8"/>
    <w:rsid w:val="00F847E6"/>
    <w:rsid w:val="00F8489F"/>
    <w:rsid w:val="00F85099"/>
    <w:rsid w:val="00F850BF"/>
    <w:rsid w:val="00F85267"/>
    <w:rsid w:val="00F858A9"/>
    <w:rsid w:val="00F8626E"/>
    <w:rsid w:val="00F86324"/>
    <w:rsid w:val="00F863F1"/>
    <w:rsid w:val="00F86A28"/>
    <w:rsid w:val="00F86AAF"/>
    <w:rsid w:val="00F86F45"/>
    <w:rsid w:val="00F873FE"/>
    <w:rsid w:val="00F87D0B"/>
    <w:rsid w:val="00F87DF2"/>
    <w:rsid w:val="00F903BD"/>
    <w:rsid w:val="00F9098E"/>
    <w:rsid w:val="00F90B59"/>
    <w:rsid w:val="00F928FD"/>
    <w:rsid w:val="00F929FF"/>
    <w:rsid w:val="00F9302C"/>
    <w:rsid w:val="00F93935"/>
    <w:rsid w:val="00F93C1A"/>
    <w:rsid w:val="00F93C36"/>
    <w:rsid w:val="00F94C24"/>
    <w:rsid w:val="00F94C47"/>
    <w:rsid w:val="00F94F59"/>
    <w:rsid w:val="00F94FA8"/>
    <w:rsid w:val="00F95547"/>
    <w:rsid w:val="00F955BC"/>
    <w:rsid w:val="00F95BB7"/>
    <w:rsid w:val="00F95C87"/>
    <w:rsid w:val="00F96230"/>
    <w:rsid w:val="00F966BB"/>
    <w:rsid w:val="00F968A5"/>
    <w:rsid w:val="00F97D59"/>
    <w:rsid w:val="00F97FEE"/>
    <w:rsid w:val="00FA0129"/>
    <w:rsid w:val="00FA08CB"/>
    <w:rsid w:val="00FA08F2"/>
    <w:rsid w:val="00FA0EA1"/>
    <w:rsid w:val="00FA11CD"/>
    <w:rsid w:val="00FA14DC"/>
    <w:rsid w:val="00FA196F"/>
    <w:rsid w:val="00FA1AFB"/>
    <w:rsid w:val="00FA1DE2"/>
    <w:rsid w:val="00FA1FE7"/>
    <w:rsid w:val="00FA2555"/>
    <w:rsid w:val="00FA2EC0"/>
    <w:rsid w:val="00FA32F4"/>
    <w:rsid w:val="00FA334B"/>
    <w:rsid w:val="00FA393F"/>
    <w:rsid w:val="00FA39CE"/>
    <w:rsid w:val="00FA3BD3"/>
    <w:rsid w:val="00FA3CAD"/>
    <w:rsid w:val="00FA404A"/>
    <w:rsid w:val="00FA4384"/>
    <w:rsid w:val="00FA46BF"/>
    <w:rsid w:val="00FA48A7"/>
    <w:rsid w:val="00FA49A7"/>
    <w:rsid w:val="00FA5BAF"/>
    <w:rsid w:val="00FA6433"/>
    <w:rsid w:val="00FA6856"/>
    <w:rsid w:val="00FA6CDC"/>
    <w:rsid w:val="00FA6E7D"/>
    <w:rsid w:val="00FA71F4"/>
    <w:rsid w:val="00FB03B8"/>
    <w:rsid w:val="00FB080C"/>
    <w:rsid w:val="00FB0EE7"/>
    <w:rsid w:val="00FB10B9"/>
    <w:rsid w:val="00FB15AA"/>
    <w:rsid w:val="00FB197A"/>
    <w:rsid w:val="00FB19FB"/>
    <w:rsid w:val="00FB1C58"/>
    <w:rsid w:val="00FB1F1B"/>
    <w:rsid w:val="00FB1F6B"/>
    <w:rsid w:val="00FB20ED"/>
    <w:rsid w:val="00FB2963"/>
    <w:rsid w:val="00FB2C56"/>
    <w:rsid w:val="00FB2C60"/>
    <w:rsid w:val="00FB2DFA"/>
    <w:rsid w:val="00FB3072"/>
    <w:rsid w:val="00FB35CA"/>
    <w:rsid w:val="00FB398A"/>
    <w:rsid w:val="00FB3AF3"/>
    <w:rsid w:val="00FB3B8E"/>
    <w:rsid w:val="00FB3DF9"/>
    <w:rsid w:val="00FB3EF3"/>
    <w:rsid w:val="00FB401A"/>
    <w:rsid w:val="00FB4443"/>
    <w:rsid w:val="00FB4A13"/>
    <w:rsid w:val="00FB4A15"/>
    <w:rsid w:val="00FB4A8F"/>
    <w:rsid w:val="00FB4E39"/>
    <w:rsid w:val="00FB4E6F"/>
    <w:rsid w:val="00FB4F9D"/>
    <w:rsid w:val="00FB515F"/>
    <w:rsid w:val="00FB56EE"/>
    <w:rsid w:val="00FB605B"/>
    <w:rsid w:val="00FB6813"/>
    <w:rsid w:val="00FB6DE6"/>
    <w:rsid w:val="00FB6FF0"/>
    <w:rsid w:val="00FB71BB"/>
    <w:rsid w:val="00FC0580"/>
    <w:rsid w:val="00FC09C2"/>
    <w:rsid w:val="00FC0EBB"/>
    <w:rsid w:val="00FC19D8"/>
    <w:rsid w:val="00FC1E4D"/>
    <w:rsid w:val="00FC2072"/>
    <w:rsid w:val="00FC2188"/>
    <w:rsid w:val="00FC218B"/>
    <w:rsid w:val="00FC25A8"/>
    <w:rsid w:val="00FC284A"/>
    <w:rsid w:val="00FC3065"/>
    <w:rsid w:val="00FC3791"/>
    <w:rsid w:val="00FC430D"/>
    <w:rsid w:val="00FC492D"/>
    <w:rsid w:val="00FC4DBA"/>
    <w:rsid w:val="00FC50B4"/>
    <w:rsid w:val="00FC555B"/>
    <w:rsid w:val="00FC5BD5"/>
    <w:rsid w:val="00FC5CF4"/>
    <w:rsid w:val="00FC5F7C"/>
    <w:rsid w:val="00FC6E17"/>
    <w:rsid w:val="00FC6F65"/>
    <w:rsid w:val="00FC6F9D"/>
    <w:rsid w:val="00FC7473"/>
    <w:rsid w:val="00FC779E"/>
    <w:rsid w:val="00FC79D2"/>
    <w:rsid w:val="00FD057A"/>
    <w:rsid w:val="00FD075D"/>
    <w:rsid w:val="00FD0A75"/>
    <w:rsid w:val="00FD10FA"/>
    <w:rsid w:val="00FD1307"/>
    <w:rsid w:val="00FD1656"/>
    <w:rsid w:val="00FD1948"/>
    <w:rsid w:val="00FD1E8C"/>
    <w:rsid w:val="00FD2047"/>
    <w:rsid w:val="00FD294F"/>
    <w:rsid w:val="00FD3033"/>
    <w:rsid w:val="00FD4132"/>
    <w:rsid w:val="00FD4454"/>
    <w:rsid w:val="00FD4C0C"/>
    <w:rsid w:val="00FD4CFB"/>
    <w:rsid w:val="00FD4D89"/>
    <w:rsid w:val="00FD51C2"/>
    <w:rsid w:val="00FD5483"/>
    <w:rsid w:val="00FD549E"/>
    <w:rsid w:val="00FD5E15"/>
    <w:rsid w:val="00FD6702"/>
    <w:rsid w:val="00FD7052"/>
    <w:rsid w:val="00FD7872"/>
    <w:rsid w:val="00FD7A83"/>
    <w:rsid w:val="00FD7C76"/>
    <w:rsid w:val="00FD7D43"/>
    <w:rsid w:val="00FE054A"/>
    <w:rsid w:val="00FE0C65"/>
    <w:rsid w:val="00FE0F47"/>
    <w:rsid w:val="00FE1537"/>
    <w:rsid w:val="00FE16DB"/>
    <w:rsid w:val="00FE1F0F"/>
    <w:rsid w:val="00FE290D"/>
    <w:rsid w:val="00FE3781"/>
    <w:rsid w:val="00FE4537"/>
    <w:rsid w:val="00FE4637"/>
    <w:rsid w:val="00FE48DE"/>
    <w:rsid w:val="00FE551C"/>
    <w:rsid w:val="00FE5E6E"/>
    <w:rsid w:val="00FE63D3"/>
    <w:rsid w:val="00FE6619"/>
    <w:rsid w:val="00FE67F2"/>
    <w:rsid w:val="00FE6B88"/>
    <w:rsid w:val="00FE6D6A"/>
    <w:rsid w:val="00FE7336"/>
    <w:rsid w:val="00FE7409"/>
    <w:rsid w:val="00FF04AC"/>
    <w:rsid w:val="00FF0A7F"/>
    <w:rsid w:val="00FF0AF3"/>
    <w:rsid w:val="00FF128D"/>
    <w:rsid w:val="00FF2055"/>
    <w:rsid w:val="00FF2353"/>
    <w:rsid w:val="00FF283C"/>
    <w:rsid w:val="00FF2850"/>
    <w:rsid w:val="00FF2F15"/>
    <w:rsid w:val="00FF3CDA"/>
    <w:rsid w:val="00FF41F3"/>
    <w:rsid w:val="00FF453A"/>
    <w:rsid w:val="00FF4AEE"/>
    <w:rsid w:val="00FF4DF1"/>
    <w:rsid w:val="00FF4F0C"/>
    <w:rsid w:val="00FF53A7"/>
    <w:rsid w:val="00FF6D8A"/>
    <w:rsid w:val="00FF6F66"/>
    <w:rsid w:val="00FF7DD0"/>
    <w:rsid w:val="378A13CE"/>
    <w:rsid w:val="4AF3F015"/>
    <w:rsid w:val="55B69FA1"/>
    <w:rsid w:val="68FCA9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8B1C8"/>
  <w15:chartTrackingRefBased/>
  <w15:docId w15:val="{AB9A51CD-6954-4DD2-B5E4-7CE499C54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54E"/>
    <w:pPr>
      <w:widowControl w:val="0"/>
      <w:spacing w:after="120"/>
      <w:jc w:val="both"/>
    </w:pPr>
  </w:style>
  <w:style w:type="paragraph" w:styleId="Heading1">
    <w:name w:val="heading 1"/>
    <w:basedOn w:val="Normal"/>
    <w:next w:val="Normal"/>
    <w:link w:val="Heading1Char"/>
    <w:uiPriority w:val="9"/>
    <w:qFormat/>
    <w:rsid w:val="0011080F"/>
    <w:pPr>
      <w:keepNext/>
      <w:keepLines/>
      <w:numPr>
        <w:numId w:val="362"/>
      </w:numPr>
      <w:spacing w:before="340"/>
      <w:outlineLvl w:val="0"/>
    </w:pPr>
    <w:rPr>
      <w:b/>
      <w:bCs/>
      <w:kern w:val="44"/>
      <w:sz w:val="36"/>
      <w:szCs w:val="36"/>
    </w:rPr>
  </w:style>
  <w:style w:type="paragraph" w:styleId="Heading2">
    <w:name w:val="heading 2"/>
    <w:basedOn w:val="Normal"/>
    <w:next w:val="Normal"/>
    <w:link w:val="Heading2Char"/>
    <w:uiPriority w:val="9"/>
    <w:unhideWhenUsed/>
    <w:qFormat/>
    <w:rsid w:val="00021382"/>
    <w:pPr>
      <w:keepNext/>
      <w:keepLines/>
      <w:numPr>
        <w:ilvl w:val="1"/>
        <w:numId w:val="362"/>
      </w:numPr>
      <w:spacing w:before="240" w:after="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autoRedefine/>
    <w:uiPriority w:val="9"/>
    <w:unhideWhenUsed/>
    <w:qFormat/>
    <w:rsid w:val="0081658A"/>
    <w:pPr>
      <w:keepNext/>
      <w:keepLines/>
      <w:numPr>
        <w:ilvl w:val="2"/>
        <w:numId w:val="1"/>
      </w:numPr>
      <w:spacing w:before="260"/>
      <w:outlineLvl w:val="2"/>
    </w:pPr>
    <w:rPr>
      <w:rFonts w:ascii="Arial" w:hAnsi="Arial" w:cs="Arial"/>
      <w:b/>
      <w:bCs/>
      <w:sz w:val="20"/>
      <w:szCs w:val="20"/>
    </w:rPr>
  </w:style>
  <w:style w:type="paragraph" w:styleId="Heading4">
    <w:name w:val="heading 4"/>
    <w:basedOn w:val="Normal"/>
    <w:next w:val="Normal"/>
    <w:link w:val="Heading4Char"/>
    <w:unhideWhenUsed/>
    <w:qFormat/>
    <w:rsid w:val="00E0607B"/>
    <w:pPr>
      <w:keepNext/>
      <w:keepLines/>
      <w:spacing w:before="280" w:after="240"/>
      <w:ind w:left="300" w:firstLine="420"/>
      <w:outlineLvl w:val="3"/>
    </w:pPr>
    <w:rPr>
      <w:rFonts w:ascii="Arial" w:eastAsiaTheme="majorEastAsia" w:hAnsi="Arial" w:cs="Arial"/>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80F"/>
    <w:rPr>
      <w:b/>
      <w:bCs/>
      <w:kern w:val="44"/>
      <w:sz w:val="36"/>
      <w:szCs w:val="36"/>
    </w:rPr>
  </w:style>
  <w:style w:type="character" w:customStyle="1" w:styleId="Heading2Char">
    <w:name w:val="Heading 2 Char"/>
    <w:basedOn w:val="DefaultParagraphFont"/>
    <w:link w:val="Heading2"/>
    <w:uiPriority w:val="9"/>
    <w:rsid w:val="00021382"/>
    <w:rPr>
      <w:rFonts w:asciiTheme="majorHAnsi" w:eastAsiaTheme="majorEastAsia" w:hAnsiTheme="majorHAnsi" w:cstheme="majorBidi"/>
      <w:b/>
      <w:bCs/>
      <w:sz w:val="32"/>
      <w:szCs w:val="32"/>
    </w:rPr>
  </w:style>
  <w:style w:type="character" w:styleId="CommentReference">
    <w:name w:val="annotation reference"/>
    <w:basedOn w:val="DefaultParagraphFont"/>
    <w:uiPriority w:val="99"/>
    <w:semiHidden/>
    <w:unhideWhenUsed/>
    <w:rsid w:val="00E46E75"/>
    <w:rPr>
      <w:sz w:val="21"/>
      <w:szCs w:val="21"/>
    </w:rPr>
  </w:style>
  <w:style w:type="paragraph" w:styleId="CommentText">
    <w:name w:val="annotation text"/>
    <w:basedOn w:val="Normal"/>
    <w:link w:val="CommentTextChar"/>
    <w:uiPriority w:val="99"/>
    <w:unhideWhenUsed/>
    <w:rsid w:val="00E46E75"/>
    <w:pPr>
      <w:jc w:val="left"/>
    </w:pPr>
  </w:style>
  <w:style w:type="character" w:customStyle="1" w:styleId="CommentTextChar">
    <w:name w:val="Comment Text Char"/>
    <w:basedOn w:val="DefaultParagraphFont"/>
    <w:link w:val="CommentText"/>
    <w:uiPriority w:val="99"/>
    <w:rsid w:val="00E46E75"/>
  </w:style>
  <w:style w:type="paragraph" w:styleId="CommentSubject">
    <w:name w:val="annotation subject"/>
    <w:basedOn w:val="CommentText"/>
    <w:next w:val="CommentText"/>
    <w:link w:val="CommentSubjectChar"/>
    <w:uiPriority w:val="99"/>
    <w:semiHidden/>
    <w:unhideWhenUsed/>
    <w:rsid w:val="00E46E75"/>
    <w:rPr>
      <w:b/>
      <w:bCs/>
    </w:rPr>
  </w:style>
  <w:style w:type="character" w:customStyle="1" w:styleId="CommentSubjectChar">
    <w:name w:val="Comment Subject Char"/>
    <w:basedOn w:val="CommentTextChar"/>
    <w:link w:val="CommentSubject"/>
    <w:uiPriority w:val="99"/>
    <w:semiHidden/>
    <w:rsid w:val="00E46E75"/>
    <w:rPr>
      <w:b/>
      <w:bCs/>
    </w:rPr>
  </w:style>
  <w:style w:type="paragraph" w:styleId="BalloonText">
    <w:name w:val="Balloon Text"/>
    <w:basedOn w:val="Normal"/>
    <w:link w:val="BalloonTextChar"/>
    <w:uiPriority w:val="99"/>
    <w:semiHidden/>
    <w:unhideWhenUsed/>
    <w:rsid w:val="00E46E75"/>
    <w:rPr>
      <w:sz w:val="18"/>
      <w:szCs w:val="18"/>
    </w:rPr>
  </w:style>
  <w:style w:type="character" w:customStyle="1" w:styleId="BalloonTextChar">
    <w:name w:val="Balloon Text Char"/>
    <w:basedOn w:val="DefaultParagraphFont"/>
    <w:link w:val="BalloonText"/>
    <w:uiPriority w:val="99"/>
    <w:semiHidden/>
    <w:rsid w:val="00E46E75"/>
    <w:rPr>
      <w:sz w:val="18"/>
      <w:szCs w:val="18"/>
    </w:rPr>
  </w:style>
  <w:style w:type="paragraph" w:styleId="ListParagraph">
    <w:name w:val="List Paragraph"/>
    <w:basedOn w:val="Normal"/>
    <w:uiPriority w:val="34"/>
    <w:qFormat/>
    <w:rsid w:val="00D257F3"/>
    <w:pPr>
      <w:ind w:firstLineChars="200" w:firstLine="420"/>
    </w:pPr>
  </w:style>
  <w:style w:type="character" w:customStyle="1" w:styleId="Heading3Char">
    <w:name w:val="Heading 3 Char"/>
    <w:basedOn w:val="DefaultParagraphFont"/>
    <w:link w:val="Heading3"/>
    <w:uiPriority w:val="9"/>
    <w:rsid w:val="0081658A"/>
    <w:rPr>
      <w:rFonts w:ascii="Arial" w:hAnsi="Arial" w:cs="Arial"/>
      <w:b/>
      <w:bCs/>
      <w:sz w:val="20"/>
      <w:szCs w:val="20"/>
    </w:rPr>
  </w:style>
  <w:style w:type="table" w:styleId="TableGrid">
    <w:name w:val="Table Grid"/>
    <w:basedOn w:val="TableNormal"/>
    <w:uiPriority w:val="39"/>
    <w:rsid w:val="000D7F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782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97827"/>
    <w:rPr>
      <w:sz w:val="18"/>
      <w:szCs w:val="18"/>
    </w:rPr>
  </w:style>
  <w:style w:type="paragraph" w:styleId="Footer">
    <w:name w:val="footer"/>
    <w:basedOn w:val="Normal"/>
    <w:link w:val="FooterChar"/>
    <w:uiPriority w:val="99"/>
    <w:unhideWhenUsed/>
    <w:rsid w:val="0069782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97827"/>
    <w:rPr>
      <w:sz w:val="18"/>
      <w:szCs w:val="18"/>
    </w:rPr>
  </w:style>
  <w:style w:type="paragraph" w:styleId="NoSpacing">
    <w:name w:val="No Spacing"/>
    <w:uiPriority w:val="1"/>
    <w:qFormat/>
    <w:rsid w:val="005074FA"/>
    <w:pPr>
      <w:widowControl w:val="0"/>
      <w:jc w:val="both"/>
    </w:pPr>
  </w:style>
  <w:style w:type="character" w:customStyle="1" w:styleId="Heading4Char">
    <w:name w:val="Heading 4 Char"/>
    <w:basedOn w:val="DefaultParagraphFont"/>
    <w:link w:val="Heading4"/>
    <w:rsid w:val="00E0607B"/>
    <w:rPr>
      <w:rFonts w:ascii="Arial" w:eastAsiaTheme="majorEastAsia" w:hAnsi="Arial" w:cs="Arial"/>
      <w:sz w:val="24"/>
      <w:szCs w:val="24"/>
    </w:rPr>
  </w:style>
  <w:style w:type="paragraph" w:styleId="NormalWeb">
    <w:name w:val="Normal (Web)"/>
    <w:basedOn w:val="Normal"/>
    <w:uiPriority w:val="99"/>
    <w:unhideWhenUsed/>
    <w:rsid w:val="006865FA"/>
    <w:pPr>
      <w:widowControl/>
      <w:spacing w:before="100" w:beforeAutospacing="1" w:after="100" w:afterAutospacing="1"/>
      <w:jc w:val="left"/>
    </w:pPr>
    <w:rPr>
      <w:rFonts w:ascii="宋体" w:eastAsia="宋体" w:hAnsi="宋体" w:cs="宋体"/>
      <w:kern w:val="0"/>
      <w:sz w:val="24"/>
      <w:szCs w:val="24"/>
    </w:rPr>
  </w:style>
  <w:style w:type="character" w:customStyle="1" w:styleId="docos-replyview-body">
    <w:name w:val="docos-replyview-body"/>
    <w:basedOn w:val="DefaultParagraphFont"/>
    <w:rsid w:val="004E57A8"/>
  </w:style>
  <w:style w:type="character" w:styleId="Hyperlink">
    <w:name w:val="Hyperlink"/>
    <w:basedOn w:val="DefaultParagraphFont"/>
    <w:uiPriority w:val="99"/>
    <w:unhideWhenUsed/>
    <w:rsid w:val="00556F53"/>
    <w:rPr>
      <w:color w:val="0000FF"/>
      <w:u w:val="single"/>
    </w:rPr>
  </w:style>
  <w:style w:type="character" w:styleId="UnresolvedMention">
    <w:name w:val="Unresolved Mention"/>
    <w:basedOn w:val="DefaultParagraphFont"/>
    <w:uiPriority w:val="99"/>
    <w:semiHidden/>
    <w:unhideWhenUsed/>
    <w:rsid w:val="00C277D5"/>
    <w:rPr>
      <w:color w:val="605E5C"/>
      <w:shd w:val="clear" w:color="auto" w:fill="E1DFDD"/>
    </w:rPr>
  </w:style>
  <w:style w:type="paragraph" w:customStyle="1" w:styleId="paragraph">
    <w:name w:val="paragraph"/>
    <w:basedOn w:val="Normal"/>
    <w:rsid w:val="00C6445B"/>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normaltextrun">
    <w:name w:val="normaltextrun"/>
    <w:basedOn w:val="DefaultParagraphFont"/>
    <w:rsid w:val="00C6445B"/>
  </w:style>
  <w:style w:type="character" w:customStyle="1" w:styleId="eop">
    <w:name w:val="eop"/>
    <w:basedOn w:val="DefaultParagraphFont"/>
    <w:rsid w:val="00C6445B"/>
  </w:style>
  <w:style w:type="character" w:customStyle="1" w:styleId="contextualspellingandgrammarerror">
    <w:name w:val="contextualspellingandgrammarerror"/>
    <w:basedOn w:val="DefaultParagraphFont"/>
    <w:rsid w:val="00C6445B"/>
  </w:style>
  <w:style w:type="character" w:styleId="FollowedHyperlink">
    <w:name w:val="FollowedHyperlink"/>
    <w:basedOn w:val="DefaultParagraphFont"/>
    <w:uiPriority w:val="99"/>
    <w:semiHidden/>
    <w:unhideWhenUsed/>
    <w:rsid w:val="0004780E"/>
    <w:rPr>
      <w:color w:val="BA6906" w:themeColor="followedHyperlink"/>
      <w:u w:val="single"/>
    </w:rPr>
  </w:style>
  <w:style w:type="paragraph" w:customStyle="1" w:styleId="gmail-m470096939307719344paragraph">
    <w:name w:val="gmail-m_470096939307719344paragraph"/>
    <w:basedOn w:val="Normal"/>
    <w:rsid w:val="00C65266"/>
    <w:pPr>
      <w:widowControl/>
      <w:spacing w:before="100" w:beforeAutospacing="1" w:after="100" w:afterAutospacing="1"/>
      <w:jc w:val="left"/>
    </w:pPr>
    <w:rPr>
      <w:rFonts w:ascii="Calibri" w:hAnsi="Calibri" w:cs="Calibri"/>
      <w:kern w:val="0"/>
      <w:sz w:val="22"/>
    </w:rPr>
  </w:style>
  <w:style w:type="character" w:customStyle="1" w:styleId="gmail-m470096939307719344normaltextrun">
    <w:name w:val="gmail-m_470096939307719344normaltextrun"/>
    <w:basedOn w:val="DefaultParagraphFont"/>
    <w:rsid w:val="00C65266"/>
  </w:style>
  <w:style w:type="character" w:customStyle="1" w:styleId="gmail-m470096939307719344eop">
    <w:name w:val="gmail-m_470096939307719344eop"/>
    <w:basedOn w:val="DefaultParagraphFont"/>
    <w:rsid w:val="00C65266"/>
  </w:style>
  <w:style w:type="character" w:customStyle="1" w:styleId="scxw240466073">
    <w:name w:val="scxw240466073"/>
    <w:basedOn w:val="DefaultParagraphFont"/>
    <w:rsid w:val="00ED0D98"/>
  </w:style>
  <w:style w:type="character" w:customStyle="1" w:styleId="findhit">
    <w:name w:val="findhit"/>
    <w:basedOn w:val="DefaultParagraphFont"/>
    <w:rsid w:val="003C54E8"/>
  </w:style>
  <w:style w:type="paragraph" w:styleId="Revision">
    <w:name w:val="Revision"/>
    <w:hidden/>
    <w:uiPriority w:val="99"/>
    <w:semiHidden/>
    <w:rsid w:val="00DD631C"/>
  </w:style>
  <w:style w:type="character" w:styleId="Strong">
    <w:name w:val="Strong"/>
    <w:basedOn w:val="DefaultParagraphFont"/>
    <w:uiPriority w:val="22"/>
    <w:qFormat/>
    <w:rsid w:val="0024280B"/>
    <w:rPr>
      <w:b/>
      <w:bCs/>
    </w:rPr>
  </w:style>
  <w:style w:type="character" w:styleId="Emphasis">
    <w:name w:val="Emphasis"/>
    <w:basedOn w:val="DefaultParagraphFont"/>
    <w:uiPriority w:val="20"/>
    <w:qFormat/>
    <w:rsid w:val="002557DC"/>
    <w:rPr>
      <w:i/>
      <w:iCs/>
    </w:rPr>
  </w:style>
  <w:style w:type="paragraph" w:customStyle="1" w:styleId="Default">
    <w:name w:val="Default"/>
    <w:rsid w:val="004E7FD0"/>
    <w:pPr>
      <w:autoSpaceDE w:val="0"/>
      <w:autoSpaceDN w:val="0"/>
      <w:adjustRightInd w:val="0"/>
    </w:pPr>
    <w:rPr>
      <w:rFonts w:ascii="Calibri" w:hAnsi="Calibri" w:cs="Calibri"/>
      <w:color w:val="000000"/>
      <w:kern w:val="0"/>
      <w:sz w:val="24"/>
      <w:szCs w:val="24"/>
    </w:rPr>
  </w:style>
  <w:style w:type="character" w:customStyle="1" w:styleId="error">
    <w:name w:val="error"/>
    <w:basedOn w:val="DefaultParagraphFont"/>
    <w:rsid w:val="00292EF0"/>
  </w:style>
  <w:style w:type="paragraph" w:customStyle="1" w:styleId="xmsonormal">
    <w:name w:val="x_msonormal"/>
    <w:basedOn w:val="Normal"/>
    <w:rsid w:val="00074726"/>
    <w:pPr>
      <w:widowControl/>
      <w:spacing w:after="0"/>
      <w:jc w:val="left"/>
    </w:pPr>
    <w:rPr>
      <w:rFonts w:ascii="Calibri" w:hAnsi="Calibri" w:cs="Calibri"/>
      <w:kern w:val="0"/>
      <w:sz w:val="24"/>
      <w:szCs w:val="24"/>
    </w:rPr>
  </w:style>
  <w:style w:type="character" w:customStyle="1" w:styleId="xrules">
    <w:name w:val="x_rules"/>
    <w:basedOn w:val="DefaultParagraphFont"/>
    <w:rsid w:val="00074726"/>
  </w:style>
  <w:style w:type="table" w:customStyle="1" w:styleId="a">
    <w:name w:val="普通表格"/>
    <w:uiPriority w:val="99"/>
    <w:semiHidden/>
    <w:rsid w:val="00AC43D1"/>
    <w:rPr>
      <w:rFonts w:ascii="Times New Roman" w:eastAsia="Times New Roman" w:hAnsi="Times New Roman" w:cs="Times New Roman"/>
      <w:kern w:val="0"/>
      <w:sz w:val="20"/>
      <w:szCs w:val="20"/>
      <w:lang w:eastAsia="en-US"/>
    </w:rPr>
    <w:tblPr>
      <w:tblCellMar>
        <w:top w:w="0" w:type="dxa"/>
        <w:left w:w="108" w:type="dxa"/>
        <w:bottom w:w="0" w:type="dxa"/>
        <w:right w:w="108" w:type="dxa"/>
      </w:tblCellMar>
    </w:tblPr>
  </w:style>
  <w:style w:type="character" w:customStyle="1" w:styleId="high-light-bg">
    <w:name w:val="high-light-bg"/>
    <w:basedOn w:val="DefaultParagraphFont"/>
    <w:rsid w:val="009F6B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3899">
      <w:bodyDiv w:val="1"/>
      <w:marLeft w:val="0"/>
      <w:marRight w:val="0"/>
      <w:marTop w:val="0"/>
      <w:marBottom w:val="0"/>
      <w:divBdr>
        <w:top w:val="none" w:sz="0" w:space="0" w:color="auto"/>
        <w:left w:val="none" w:sz="0" w:space="0" w:color="auto"/>
        <w:bottom w:val="none" w:sz="0" w:space="0" w:color="auto"/>
        <w:right w:val="none" w:sz="0" w:space="0" w:color="auto"/>
      </w:divBdr>
    </w:div>
    <w:div w:id="9765814">
      <w:bodyDiv w:val="1"/>
      <w:marLeft w:val="0"/>
      <w:marRight w:val="0"/>
      <w:marTop w:val="0"/>
      <w:marBottom w:val="0"/>
      <w:divBdr>
        <w:top w:val="none" w:sz="0" w:space="0" w:color="auto"/>
        <w:left w:val="none" w:sz="0" w:space="0" w:color="auto"/>
        <w:bottom w:val="none" w:sz="0" w:space="0" w:color="auto"/>
        <w:right w:val="none" w:sz="0" w:space="0" w:color="auto"/>
      </w:divBdr>
    </w:div>
    <w:div w:id="13188462">
      <w:bodyDiv w:val="1"/>
      <w:marLeft w:val="0"/>
      <w:marRight w:val="0"/>
      <w:marTop w:val="0"/>
      <w:marBottom w:val="0"/>
      <w:divBdr>
        <w:top w:val="none" w:sz="0" w:space="0" w:color="auto"/>
        <w:left w:val="none" w:sz="0" w:space="0" w:color="auto"/>
        <w:bottom w:val="none" w:sz="0" w:space="0" w:color="auto"/>
        <w:right w:val="none" w:sz="0" w:space="0" w:color="auto"/>
      </w:divBdr>
    </w:div>
    <w:div w:id="27605965">
      <w:bodyDiv w:val="1"/>
      <w:marLeft w:val="0"/>
      <w:marRight w:val="0"/>
      <w:marTop w:val="0"/>
      <w:marBottom w:val="0"/>
      <w:divBdr>
        <w:top w:val="none" w:sz="0" w:space="0" w:color="auto"/>
        <w:left w:val="none" w:sz="0" w:space="0" w:color="auto"/>
        <w:bottom w:val="none" w:sz="0" w:space="0" w:color="auto"/>
        <w:right w:val="none" w:sz="0" w:space="0" w:color="auto"/>
      </w:divBdr>
    </w:div>
    <w:div w:id="41904749">
      <w:bodyDiv w:val="1"/>
      <w:marLeft w:val="0"/>
      <w:marRight w:val="0"/>
      <w:marTop w:val="0"/>
      <w:marBottom w:val="0"/>
      <w:divBdr>
        <w:top w:val="none" w:sz="0" w:space="0" w:color="auto"/>
        <w:left w:val="none" w:sz="0" w:space="0" w:color="auto"/>
        <w:bottom w:val="none" w:sz="0" w:space="0" w:color="auto"/>
        <w:right w:val="none" w:sz="0" w:space="0" w:color="auto"/>
      </w:divBdr>
    </w:div>
    <w:div w:id="55130491">
      <w:bodyDiv w:val="1"/>
      <w:marLeft w:val="0"/>
      <w:marRight w:val="0"/>
      <w:marTop w:val="0"/>
      <w:marBottom w:val="0"/>
      <w:divBdr>
        <w:top w:val="none" w:sz="0" w:space="0" w:color="auto"/>
        <w:left w:val="none" w:sz="0" w:space="0" w:color="auto"/>
        <w:bottom w:val="none" w:sz="0" w:space="0" w:color="auto"/>
        <w:right w:val="none" w:sz="0" w:space="0" w:color="auto"/>
      </w:divBdr>
    </w:div>
    <w:div w:id="68432155">
      <w:bodyDiv w:val="1"/>
      <w:marLeft w:val="0"/>
      <w:marRight w:val="0"/>
      <w:marTop w:val="0"/>
      <w:marBottom w:val="0"/>
      <w:divBdr>
        <w:top w:val="none" w:sz="0" w:space="0" w:color="auto"/>
        <w:left w:val="none" w:sz="0" w:space="0" w:color="auto"/>
        <w:bottom w:val="none" w:sz="0" w:space="0" w:color="auto"/>
        <w:right w:val="none" w:sz="0" w:space="0" w:color="auto"/>
      </w:divBdr>
    </w:div>
    <w:div w:id="100297534">
      <w:bodyDiv w:val="1"/>
      <w:marLeft w:val="0"/>
      <w:marRight w:val="0"/>
      <w:marTop w:val="0"/>
      <w:marBottom w:val="0"/>
      <w:divBdr>
        <w:top w:val="none" w:sz="0" w:space="0" w:color="auto"/>
        <w:left w:val="none" w:sz="0" w:space="0" w:color="auto"/>
        <w:bottom w:val="none" w:sz="0" w:space="0" w:color="auto"/>
        <w:right w:val="none" w:sz="0" w:space="0" w:color="auto"/>
      </w:divBdr>
    </w:div>
    <w:div w:id="106703213">
      <w:bodyDiv w:val="1"/>
      <w:marLeft w:val="0"/>
      <w:marRight w:val="0"/>
      <w:marTop w:val="0"/>
      <w:marBottom w:val="0"/>
      <w:divBdr>
        <w:top w:val="none" w:sz="0" w:space="0" w:color="auto"/>
        <w:left w:val="none" w:sz="0" w:space="0" w:color="auto"/>
        <w:bottom w:val="none" w:sz="0" w:space="0" w:color="auto"/>
        <w:right w:val="none" w:sz="0" w:space="0" w:color="auto"/>
      </w:divBdr>
    </w:div>
    <w:div w:id="106774584">
      <w:bodyDiv w:val="1"/>
      <w:marLeft w:val="0"/>
      <w:marRight w:val="0"/>
      <w:marTop w:val="0"/>
      <w:marBottom w:val="0"/>
      <w:divBdr>
        <w:top w:val="none" w:sz="0" w:space="0" w:color="auto"/>
        <w:left w:val="none" w:sz="0" w:space="0" w:color="auto"/>
        <w:bottom w:val="none" w:sz="0" w:space="0" w:color="auto"/>
        <w:right w:val="none" w:sz="0" w:space="0" w:color="auto"/>
      </w:divBdr>
    </w:div>
    <w:div w:id="140466789">
      <w:bodyDiv w:val="1"/>
      <w:marLeft w:val="0"/>
      <w:marRight w:val="0"/>
      <w:marTop w:val="0"/>
      <w:marBottom w:val="0"/>
      <w:divBdr>
        <w:top w:val="none" w:sz="0" w:space="0" w:color="auto"/>
        <w:left w:val="none" w:sz="0" w:space="0" w:color="auto"/>
        <w:bottom w:val="none" w:sz="0" w:space="0" w:color="auto"/>
        <w:right w:val="none" w:sz="0" w:space="0" w:color="auto"/>
      </w:divBdr>
    </w:div>
    <w:div w:id="140854904">
      <w:bodyDiv w:val="1"/>
      <w:marLeft w:val="0"/>
      <w:marRight w:val="0"/>
      <w:marTop w:val="0"/>
      <w:marBottom w:val="0"/>
      <w:divBdr>
        <w:top w:val="none" w:sz="0" w:space="0" w:color="auto"/>
        <w:left w:val="none" w:sz="0" w:space="0" w:color="auto"/>
        <w:bottom w:val="none" w:sz="0" w:space="0" w:color="auto"/>
        <w:right w:val="none" w:sz="0" w:space="0" w:color="auto"/>
      </w:divBdr>
    </w:div>
    <w:div w:id="164515411">
      <w:bodyDiv w:val="1"/>
      <w:marLeft w:val="0"/>
      <w:marRight w:val="0"/>
      <w:marTop w:val="0"/>
      <w:marBottom w:val="0"/>
      <w:divBdr>
        <w:top w:val="none" w:sz="0" w:space="0" w:color="auto"/>
        <w:left w:val="none" w:sz="0" w:space="0" w:color="auto"/>
        <w:bottom w:val="none" w:sz="0" w:space="0" w:color="auto"/>
        <w:right w:val="none" w:sz="0" w:space="0" w:color="auto"/>
      </w:divBdr>
    </w:div>
    <w:div w:id="189027393">
      <w:bodyDiv w:val="1"/>
      <w:marLeft w:val="0"/>
      <w:marRight w:val="0"/>
      <w:marTop w:val="0"/>
      <w:marBottom w:val="0"/>
      <w:divBdr>
        <w:top w:val="none" w:sz="0" w:space="0" w:color="auto"/>
        <w:left w:val="none" w:sz="0" w:space="0" w:color="auto"/>
        <w:bottom w:val="none" w:sz="0" w:space="0" w:color="auto"/>
        <w:right w:val="none" w:sz="0" w:space="0" w:color="auto"/>
      </w:divBdr>
      <w:divsChild>
        <w:div w:id="191845902">
          <w:marLeft w:val="0"/>
          <w:marRight w:val="0"/>
          <w:marTop w:val="0"/>
          <w:marBottom w:val="0"/>
          <w:divBdr>
            <w:top w:val="none" w:sz="0" w:space="0" w:color="auto"/>
            <w:left w:val="none" w:sz="0" w:space="0" w:color="auto"/>
            <w:bottom w:val="none" w:sz="0" w:space="0" w:color="auto"/>
            <w:right w:val="none" w:sz="0" w:space="0" w:color="auto"/>
          </w:divBdr>
        </w:div>
        <w:div w:id="622687213">
          <w:marLeft w:val="0"/>
          <w:marRight w:val="0"/>
          <w:marTop w:val="0"/>
          <w:marBottom w:val="0"/>
          <w:divBdr>
            <w:top w:val="none" w:sz="0" w:space="0" w:color="auto"/>
            <w:left w:val="none" w:sz="0" w:space="0" w:color="auto"/>
            <w:bottom w:val="none" w:sz="0" w:space="0" w:color="auto"/>
            <w:right w:val="none" w:sz="0" w:space="0" w:color="auto"/>
          </w:divBdr>
        </w:div>
        <w:div w:id="1870945273">
          <w:marLeft w:val="0"/>
          <w:marRight w:val="0"/>
          <w:marTop w:val="0"/>
          <w:marBottom w:val="0"/>
          <w:divBdr>
            <w:top w:val="none" w:sz="0" w:space="0" w:color="auto"/>
            <w:left w:val="none" w:sz="0" w:space="0" w:color="auto"/>
            <w:bottom w:val="none" w:sz="0" w:space="0" w:color="auto"/>
            <w:right w:val="none" w:sz="0" w:space="0" w:color="auto"/>
          </w:divBdr>
        </w:div>
        <w:div w:id="1900287362">
          <w:marLeft w:val="0"/>
          <w:marRight w:val="0"/>
          <w:marTop w:val="0"/>
          <w:marBottom w:val="0"/>
          <w:divBdr>
            <w:top w:val="none" w:sz="0" w:space="0" w:color="auto"/>
            <w:left w:val="none" w:sz="0" w:space="0" w:color="auto"/>
            <w:bottom w:val="none" w:sz="0" w:space="0" w:color="auto"/>
            <w:right w:val="none" w:sz="0" w:space="0" w:color="auto"/>
          </w:divBdr>
        </w:div>
        <w:div w:id="1907373917">
          <w:marLeft w:val="0"/>
          <w:marRight w:val="0"/>
          <w:marTop w:val="0"/>
          <w:marBottom w:val="0"/>
          <w:divBdr>
            <w:top w:val="none" w:sz="0" w:space="0" w:color="auto"/>
            <w:left w:val="none" w:sz="0" w:space="0" w:color="auto"/>
            <w:bottom w:val="none" w:sz="0" w:space="0" w:color="auto"/>
            <w:right w:val="none" w:sz="0" w:space="0" w:color="auto"/>
          </w:divBdr>
        </w:div>
        <w:div w:id="2071148181">
          <w:marLeft w:val="0"/>
          <w:marRight w:val="0"/>
          <w:marTop w:val="0"/>
          <w:marBottom w:val="0"/>
          <w:divBdr>
            <w:top w:val="none" w:sz="0" w:space="0" w:color="auto"/>
            <w:left w:val="none" w:sz="0" w:space="0" w:color="auto"/>
            <w:bottom w:val="none" w:sz="0" w:space="0" w:color="auto"/>
            <w:right w:val="none" w:sz="0" w:space="0" w:color="auto"/>
          </w:divBdr>
        </w:div>
      </w:divsChild>
    </w:div>
    <w:div w:id="196046869">
      <w:bodyDiv w:val="1"/>
      <w:marLeft w:val="0"/>
      <w:marRight w:val="0"/>
      <w:marTop w:val="0"/>
      <w:marBottom w:val="0"/>
      <w:divBdr>
        <w:top w:val="none" w:sz="0" w:space="0" w:color="auto"/>
        <w:left w:val="none" w:sz="0" w:space="0" w:color="auto"/>
        <w:bottom w:val="none" w:sz="0" w:space="0" w:color="auto"/>
        <w:right w:val="none" w:sz="0" w:space="0" w:color="auto"/>
      </w:divBdr>
    </w:div>
    <w:div w:id="196893898">
      <w:bodyDiv w:val="1"/>
      <w:marLeft w:val="0"/>
      <w:marRight w:val="0"/>
      <w:marTop w:val="0"/>
      <w:marBottom w:val="0"/>
      <w:divBdr>
        <w:top w:val="none" w:sz="0" w:space="0" w:color="auto"/>
        <w:left w:val="none" w:sz="0" w:space="0" w:color="auto"/>
        <w:bottom w:val="none" w:sz="0" w:space="0" w:color="auto"/>
        <w:right w:val="none" w:sz="0" w:space="0" w:color="auto"/>
      </w:divBdr>
    </w:div>
    <w:div w:id="199828148">
      <w:bodyDiv w:val="1"/>
      <w:marLeft w:val="0"/>
      <w:marRight w:val="0"/>
      <w:marTop w:val="0"/>
      <w:marBottom w:val="0"/>
      <w:divBdr>
        <w:top w:val="none" w:sz="0" w:space="0" w:color="auto"/>
        <w:left w:val="none" w:sz="0" w:space="0" w:color="auto"/>
        <w:bottom w:val="none" w:sz="0" w:space="0" w:color="auto"/>
        <w:right w:val="none" w:sz="0" w:space="0" w:color="auto"/>
      </w:divBdr>
    </w:div>
    <w:div w:id="205265407">
      <w:bodyDiv w:val="1"/>
      <w:marLeft w:val="0"/>
      <w:marRight w:val="0"/>
      <w:marTop w:val="0"/>
      <w:marBottom w:val="0"/>
      <w:divBdr>
        <w:top w:val="none" w:sz="0" w:space="0" w:color="auto"/>
        <w:left w:val="none" w:sz="0" w:space="0" w:color="auto"/>
        <w:bottom w:val="none" w:sz="0" w:space="0" w:color="auto"/>
        <w:right w:val="none" w:sz="0" w:space="0" w:color="auto"/>
      </w:divBdr>
    </w:div>
    <w:div w:id="211890680">
      <w:bodyDiv w:val="1"/>
      <w:marLeft w:val="0"/>
      <w:marRight w:val="0"/>
      <w:marTop w:val="0"/>
      <w:marBottom w:val="0"/>
      <w:divBdr>
        <w:top w:val="none" w:sz="0" w:space="0" w:color="auto"/>
        <w:left w:val="none" w:sz="0" w:space="0" w:color="auto"/>
        <w:bottom w:val="none" w:sz="0" w:space="0" w:color="auto"/>
        <w:right w:val="none" w:sz="0" w:space="0" w:color="auto"/>
      </w:divBdr>
    </w:div>
    <w:div w:id="216473934">
      <w:bodyDiv w:val="1"/>
      <w:marLeft w:val="0"/>
      <w:marRight w:val="0"/>
      <w:marTop w:val="0"/>
      <w:marBottom w:val="0"/>
      <w:divBdr>
        <w:top w:val="none" w:sz="0" w:space="0" w:color="auto"/>
        <w:left w:val="none" w:sz="0" w:space="0" w:color="auto"/>
        <w:bottom w:val="none" w:sz="0" w:space="0" w:color="auto"/>
        <w:right w:val="none" w:sz="0" w:space="0" w:color="auto"/>
      </w:divBdr>
      <w:divsChild>
        <w:div w:id="252668778">
          <w:marLeft w:val="0"/>
          <w:marRight w:val="0"/>
          <w:marTop w:val="0"/>
          <w:marBottom w:val="0"/>
          <w:divBdr>
            <w:top w:val="none" w:sz="0" w:space="0" w:color="auto"/>
            <w:left w:val="none" w:sz="0" w:space="0" w:color="auto"/>
            <w:bottom w:val="none" w:sz="0" w:space="0" w:color="auto"/>
            <w:right w:val="none" w:sz="0" w:space="0" w:color="auto"/>
          </w:divBdr>
          <w:divsChild>
            <w:div w:id="1364138863">
              <w:marLeft w:val="0"/>
              <w:marRight w:val="0"/>
              <w:marTop w:val="0"/>
              <w:marBottom w:val="0"/>
              <w:divBdr>
                <w:top w:val="none" w:sz="0" w:space="0" w:color="auto"/>
                <w:left w:val="none" w:sz="0" w:space="0" w:color="auto"/>
                <w:bottom w:val="none" w:sz="0" w:space="0" w:color="auto"/>
                <w:right w:val="none" w:sz="0" w:space="0" w:color="auto"/>
              </w:divBdr>
            </w:div>
            <w:div w:id="1884637477">
              <w:marLeft w:val="0"/>
              <w:marRight w:val="0"/>
              <w:marTop w:val="0"/>
              <w:marBottom w:val="0"/>
              <w:divBdr>
                <w:top w:val="none" w:sz="0" w:space="0" w:color="auto"/>
                <w:left w:val="none" w:sz="0" w:space="0" w:color="auto"/>
                <w:bottom w:val="none" w:sz="0" w:space="0" w:color="auto"/>
                <w:right w:val="none" w:sz="0" w:space="0" w:color="auto"/>
              </w:divBdr>
            </w:div>
          </w:divsChild>
        </w:div>
        <w:div w:id="1146700341">
          <w:marLeft w:val="0"/>
          <w:marRight w:val="0"/>
          <w:marTop w:val="0"/>
          <w:marBottom w:val="0"/>
          <w:divBdr>
            <w:top w:val="none" w:sz="0" w:space="0" w:color="auto"/>
            <w:left w:val="none" w:sz="0" w:space="0" w:color="auto"/>
            <w:bottom w:val="none" w:sz="0" w:space="0" w:color="auto"/>
            <w:right w:val="none" w:sz="0" w:space="0" w:color="auto"/>
          </w:divBdr>
          <w:divsChild>
            <w:div w:id="652487904">
              <w:marLeft w:val="0"/>
              <w:marRight w:val="0"/>
              <w:marTop w:val="0"/>
              <w:marBottom w:val="0"/>
              <w:divBdr>
                <w:top w:val="none" w:sz="0" w:space="0" w:color="auto"/>
                <w:left w:val="none" w:sz="0" w:space="0" w:color="auto"/>
                <w:bottom w:val="none" w:sz="0" w:space="0" w:color="auto"/>
                <w:right w:val="none" w:sz="0" w:space="0" w:color="auto"/>
              </w:divBdr>
            </w:div>
            <w:div w:id="88390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88554">
      <w:bodyDiv w:val="1"/>
      <w:marLeft w:val="0"/>
      <w:marRight w:val="0"/>
      <w:marTop w:val="0"/>
      <w:marBottom w:val="0"/>
      <w:divBdr>
        <w:top w:val="none" w:sz="0" w:space="0" w:color="auto"/>
        <w:left w:val="none" w:sz="0" w:space="0" w:color="auto"/>
        <w:bottom w:val="none" w:sz="0" w:space="0" w:color="auto"/>
        <w:right w:val="none" w:sz="0" w:space="0" w:color="auto"/>
      </w:divBdr>
    </w:div>
    <w:div w:id="220408315">
      <w:bodyDiv w:val="1"/>
      <w:marLeft w:val="0"/>
      <w:marRight w:val="0"/>
      <w:marTop w:val="0"/>
      <w:marBottom w:val="0"/>
      <w:divBdr>
        <w:top w:val="none" w:sz="0" w:space="0" w:color="auto"/>
        <w:left w:val="none" w:sz="0" w:space="0" w:color="auto"/>
        <w:bottom w:val="none" w:sz="0" w:space="0" w:color="auto"/>
        <w:right w:val="none" w:sz="0" w:space="0" w:color="auto"/>
      </w:divBdr>
    </w:div>
    <w:div w:id="222834243">
      <w:bodyDiv w:val="1"/>
      <w:marLeft w:val="0"/>
      <w:marRight w:val="0"/>
      <w:marTop w:val="0"/>
      <w:marBottom w:val="0"/>
      <w:divBdr>
        <w:top w:val="none" w:sz="0" w:space="0" w:color="auto"/>
        <w:left w:val="none" w:sz="0" w:space="0" w:color="auto"/>
        <w:bottom w:val="none" w:sz="0" w:space="0" w:color="auto"/>
        <w:right w:val="none" w:sz="0" w:space="0" w:color="auto"/>
      </w:divBdr>
    </w:div>
    <w:div w:id="246619225">
      <w:bodyDiv w:val="1"/>
      <w:marLeft w:val="0"/>
      <w:marRight w:val="0"/>
      <w:marTop w:val="0"/>
      <w:marBottom w:val="0"/>
      <w:divBdr>
        <w:top w:val="none" w:sz="0" w:space="0" w:color="auto"/>
        <w:left w:val="none" w:sz="0" w:space="0" w:color="auto"/>
        <w:bottom w:val="none" w:sz="0" w:space="0" w:color="auto"/>
        <w:right w:val="none" w:sz="0" w:space="0" w:color="auto"/>
      </w:divBdr>
    </w:div>
    <w:div w:id="252319863">
      <w:bodyDiv w:val="1"/>
      <w:marLeft w:val="0"/>
      <w:marRight w:val="0"/>
      <w:marTop w:val="0"/>
      <w:marBottom w:val="0"/>
      <w:divBdr>
        <w:top w:val="none" w:sz="0" w:space="0" w:color="auto"/>
        <w:left w:val="none" w:sz="0" w:space="0" w:color="auto"/>
        <w:bottom w:val="none" w:sz="0" w:space="0" w:color="auto"/>
        <w:right w:val="none" w:sz="0" w:space="0" w:color="auto"/>
      </w:divBdr>
    </w:div>
    <w:div w:id="271519386">
      <w:bodyDiv w:val="1"/>
      <w:marLeft w:val="0"/>
      <w:marRight w:val="0"/>
      <w:marTop w:val="0"/>
      <w:marBottom w:val="0"/>
      <w:divBdr>
        <w:top w:val="none" w:sz="0" w:space="0" w:color="auto"/>
        <w:left w:val="none" w:sz="0" w:space="0" w:color="auto"/>
        <w:bottom w:val="none" w:sz="0" w:space="0" w:color="auto"/>
        <w:right w:val="none" w:sz="0" w:space="0" w:color="auto"/>
      </w:divBdr>
    </w:div>
    <w:div w:id="280769387">
      <w:bodyDiv w:val="1"/>
      <w:marLeft w:val="0"/>
      <w:marRight w:val="0"/>
      <w:marTop w:val="0"/>
      <w:marBottom w:val="0"/>
      <w:divBdr>
        <w:top w:val="none" w:sz="0" w:space="0" w:color="auto"/>
        <w:left w:val="none" w:sz="0" w:space="0" w:color="auto"/>
        <w:bottom w:val="none" w:sz="0" w:space="0" w:color="auto"/>
        <w:right w:val="none" w:sz="0" w:space="0" w:color="auto"/>
      </w:divBdr>
    </w:div>
    <w:div w:id="292057339">
      <w:bodyDiv w:val="1"/>
      <w:marLeft w:val="0"/>
      <w:marRight w:val="0"/>
      <w:marTop w:val="0"/>
      <w:marBottom w:val="0"/>
      <w:divBdr>
        <w:top w:val="none" w:sz="0" w:space="0" w:color="auto"/>
        <w:left w:val="none" w:sz="0" w:space="0" w:color="auto"/>
        <w:bottom w:val="none" w:sz="0" w:space="0" w:color="auto"/>
        <w:right w:val="none" w:sz="0" w:space="0" w:color="auto"/>
      </w:divBdr>
    </w:div>
    <w:div w:id="302394830">
      <w:bodyDiv w:val="1"/>
      <w:marLeft w:val="0"/>
      <w:marRight w:val="0"/>
      <w:marTop w:val="0"/>
      <w:marBottom w:val="0"/>
      <w:divBdr>
        <w:top w:val="none" w:sz="0" w:space="0" w:color="auto"/>
        <w:left w:val="none" w:sz="0" w:space="0" w:color="auto"/>
        <w:bottom w:val="none" w:sz="0" w:space="0" w:color="auto"/>
        <w:right w:val="none" w:sz="0" w:space="0" w:color="auto"/>
      </w:divBdr>
    </w:div>
    <w:div w:id="314646132">
      <w:bodyDiv w:val="1"/>
      <w:marLeft w:val="0"/>
      <w:marRight w:val="0"/>
      <w:marTop w:val="0"/>
      <w:marBottom w:val="0"/>
      <w:divBdr>
        <w:top w:val="none" w:sz="0" w:space="0" w:color="auto"/>
        <w:left w:val="none" w:sz="0" w:space="0" w:color="auto"/>
        <w:bottom w:val="none" w:sz="0" w:space="0" w:color="auto"/>
        <w:right w:val="none" w:sz="0" w:space="0" w:color="auto"/>
      </w:divBdr>
    </w:div>
    <w:div w:id="320472109">
      <w:bodyDiv w:val="1"/>
      <w:marLeft w:val="0"/>
      <w:marRight w:val="0"/>
      <w:marTop w:val="0"/>
      <w:marBottom w:val="0"/>
      <w:divBdr>
        <w:top w:val="none" w:sz="0" w:space="0" w:color="auto"/>
        <w:left w:val="none" w:sz="0" w:space="0" w:color="auto"/>
        <w:bottom w:val="none" w:sz="0" w:space="0" w:color="auto"/>
        <w:right w:val="none" w:sz="0" w:space="0" w:color="auto"/>
      </w:divBdr>
    </w:div>
    <w:div w:id="326834347">
      <w:bodyDiv w:val="1"/>
      <w:marLeft w:val="0"/>
      <w:marRight w:val="0"/>
      <w:marTop w:val="0"/>
      <w:marBottom w:val="0"/>
      <w:divBdr>
        <w:top w:val="none" w:sz="0" w:space="0" w:color="auto"/>
        <w:left w:val="none" w:sz="0" w:space="0" w:color="auto"/>
        <w:bottom w:val="none" w:sz="0" w:space="0" w:color="auto"/>
        <w:right w:val="none" w:sz="0" w:space="0" w:color="auto"/>
      </w:divBdr>
    </w:div>
    <w:div w:id="330331534">
      <w:bodyDiv w:val="1"/>
      <w:marLeft w:val="0"/>
      <w:marRight w:val="0"/>
      <w:marTop w:val="0"/>
      <w:marBottom w:val="0"/>
      <w:divBdr>
        <w:top w:val="none" w:sz="0" w:space="0" w:color="auto"/>
        <w:left w:val="none" w:sz="0" w:space="0" w:color="auto"/>
        <w:bottom w:val="none" w:sz="0" w:space="0" w:color="auto"/>
        <w:right w:val="none" w:sz="0" w:space="0" w:color="auto"/>
      </w:divBdr>
    </w:div>
    <w:div w:id="345907815">
      <w:bodyDiv w:val="1"/>
      <w:marLeft w:val="0"/>
      <w:marRight w:val="0"/>
      <w:marTop w:val="0"/>
      <w:marBottom w:val="0"/>
      <w:divBdr>
        <w:top w:val="none" w:sz="0" w:space="0" w:color="auto"/>
        <w:left w:val="none" w:sz="0" w:space="0" w:color="auto"/>
        <w:bottom w:val="none" w:sz="0" w:space="0" w:color="auto"/>
        <w:right w:val="none" w:sz="0" w:space="0" w:color="auto"/>
      </w:divBdr>
    </w:div>
    <w:div w:id="362748545">
      <w:bodyDiv w:val="1"/>
      <w:marLeft w:val="0"/>
      <w:marRight w:val="0"/>
      <w:marTop w:val="0"/>
      <w:marBottom w:val="0"/>
      <w:divBdr>
        <w:top w:val="none" w:sz="0" w:space="0" w:color="auto"/>
        <w:left w:val="none" w:sz="0" w:space="0" w:color="auto"/>
        <w:bottom w:val="none" w:sz="0" w:space="0" w:color="auto"/>
        <w:right w:val="none" w:sz="0" w:space="0" w:color="auto"/>
      </w:divBdr>
    </w:div>
    <w:div w:id="382563819">
      <w:bodyDiv w:val="1"/>
      <w:marLeft w:val="0"/>
      <w:marRight w:val="0"/>
      <w:marTop w:val="0"/>
      <w:marBottom w:val="0"/>
      <w:divBdr>
        <w:top w:val="none" w:sz="0" w:space="0" w:color="auto"/>
        <w:left w:val="none" w:sz="0" w:space="0" w:color="auto"/>
        <w:bottom w:val="none" w:sz="0" w:space="0" w:color="auto"/>
        <w:right w:val="none" w:sz="0" w:space="0" w:color="auto"/>
      </w:divBdr>
    </w:div>
    <w:div w:id="390662866">
      <w:bodyDiv w:val="1"/>
      <w:marLeft w:val="0"/>
      <w:marRight w:val="0"/>
      <w:marTop w:val="0"/>
      <w:marBottom w:val="0"/>
      <w:divBdr>
        <w:top w:val="none" w:sz="0" w:space="0" w:color="auto"/>
        <w:left w:val="none" w:sz="0" w:space="0" w:color="auto"/>
        <w:bottom w:val="none" w:sz="0" w:space="0" w:color="auto"/>
        <w:right w:val="none" w:sz="0" w:space="0" w:color="auto"/>
      </w:divBdr>
    </w:div>
    <w:div w:id="396319155">
      <w:bodyDiv w:val="1"/>
      <w:marLeft w:val="0"/>
      <w:marRight w:val="0"/>
      <w:marTop w:val="0"/>
      <w:marBottom w:val="0"/>
      <w:divBdr>
        <w:top w:val="none" w:sz="0" w:space="0" w:color="auto"/>
        <w:left w:val="none" w:sz="0" w:space="0" w:color="auto"/>
        <w:bottom w:val="none" w:sz="0" w:space="0" w:color="auto"/>
        <w:right w:val="none" w:sz="0" w:space="0" w:color="auto"/>
      </w:divBdr>
    </w:div>
    <w:div w:id="403841168">
      <w:bodyDiv w:val="1"/>
      <w:marLeft w:val="0"/>
      <w:marRight w:val="0"/>
      <w:marTop w:val="0"/>
      <w:marBottom w:val="0"/>
      <w:divBdr>
        <w:top w:val="none" w:sz="0" w:space="0" w:color="auto"/>
        <w:left w:val="none" w:sz="0" w:space="0" w:color="auto"/>
        <w:bottom w:val="none" w:sz="0" w:space="0" w:color="auto"/>
        <w:right w:val="none" w:sz="0" w:space="0" w:color="auto"/>
      </w:divBdr>
    </w:div>
    <w:div w:id="406155306">
      <w:bodyDiv w:val="1"/>
      <w:marLeft w:val="0"/>
      <w:marRight w:val="0"/>
      <w:marTop w:val="0"/>
      <w:marBottom w:val="0"/>
      <w:divBdr>
        <w:top w:val="none" w:sz="0" w:space="0" w:color="auto"/>
        <w:left w:val="none" w:sz="0" w:space="0" w:color="auto"/>
        <w:bottom w:val="none" w:sz="0" w:space="0" w:color="auto"/>
        <w:right w:val="none" w:sz="0" w:space="0" w:color="auto"/>
      </w:divBdr>
    </w:div>
    <w:div w:id="410011677">
      <w:bodyDiv w:val="1"/>
      <w:marLeft w:val="0"/>
      <w:marRight w:val="0"/>
      <w:marTop w:val="0"/>
      <w:marBottom w:val="0"/>
      <w:divBdr>
        <w:top w:val="none" w:sz="0" w:space="0" w:color="auto"/>
        <w:left w:val="none" w:sz="0" w:space="0" w:color="auto"/>
        <w:bottom w:val="none" w:sz="0" w:space="0" w:color="auto"/>
        <w:right w:val="none" w:sz="0" w:space="0" w:color="auto"/>
      </w:divBdr>
    </w:div>
    <w:div w:id="419718071">
      <w:bodyDiv w:val="1"/>
      <w:marLeft w:val="0"/>
      <w:marRight w:val="0"/>
      <w:marTop w:val="0"/>
      <w:marBottom w:val="0"/>
      <w:divBdr>
        <w:top w:val="none" w:sz="0" w:space="0" w:color="auto"/>
        <w:left w:val="none" w:sz="0" w:space="0" w:color="auto"/>
        <w:bottom w:val="none" w:sz="0" w:space="0" w:color="auto"/>
        <w:right w:val="none" w:sz="0" w:space="0" w:color="auto"/>
      </w:divBdr>
    </w:div>
    <w:div w:id="436560792">
      <w:bodyDiv w:val="1"/>
      <w:marLeft w:val="0"/>
      <w:marRight w:val="0"/>
      <w:marTop w:val="0"/>
      <w:marBottom w:val="0"/>
      <w:divBdr>
        <w:top w:val="none" w:sz="0" w:space="0" w:color="auto"/>
        <w:left w:val="none" w:sz="0" w:space="0" w:color="auto"/>
        <w:bottom w:val="none" w:sz="0" w:space="0" w:color="auto"/>
        <w:right w:val="none" w:sz="0" w:space="0" w:color="auto"/>
      </w:divBdr>
    </w:div>
    <w:div w:id="444469821">
      <w:bodyDiv w:val="1"/>
      <w:marLeft w:val="0"/>
      <w:marRight w:val="0"/>
      <w:marTop w:val="0"/>
      <w:marBottom w:val="0"/>
      <w:divBdr>
        <w:top w:val="none" w:sz="0" w:space="0" w:color="auto"/>
        <w:left w:val="none" w:sz="0" w:space="0" w:color="auto"/>
        <w:bottom w:val="none" w:sz="0" w:space="0" w:color="auto"/>
        <w:right w:val="none" w:sz="0" w:space="0" w:color="auto"/>
      </w:divBdr>
    </w:div>
    <w:div w:id="445201788">
      <w:bodyDiv w:val="1"/>
      <w:marLeft w:val="0"/>
      <w:marRight w:val="0"/>
      <w:marTop w:val="0"/>
      <w:marBottom w:val="0"/>
      <w:divBdr>
        <w:top w:val="none" w:sz="0" w:space="0" w:color="auto"/>
        <w:left w:val="none" w:sz="0" w:space="0" w:color="auto"/>
        <w:bottom w:val="none" w:sz="0" w:space="0" w:color="auto"/>
        <w:right w:val="none" w:sz="0" w:space="0" w:color="auto"/>
      </w:divBdr>
    </w:div>
    <w:div w:id="446046746">
      <w:bodyDiv w:val="1"/>
      <w:marLeft w:val="0"/>
      <w:marRight w:val="0"/>
      <w:marTop w:val="0"/>
      <w:marBottom w:val="0"/>
      <w:divBdr>
        <w:top w:val="none" w:sz="0" w:space="0" w:color="auto"/>
        <w:left w:val="none" w:sz="0" w:space="0" w:color="auto"/>
        <w:bottom w:val="none" w:sz="0" w:space="0" w:color="auto"/>
        <w:right w:val="none" w:sz="0" w:space="0" w:color="auto"/>
      </w:divBdr>
    </w:div>
    <w:div w:id="450131818">
      <w:bodyDiv w:val="1"/>
      <w:marLeft w:val="0"/>
      <w:marRight w:val="0"/>
      <w:marTop w:val="0"/>
      <w:marBottom w:val="0"/>
      <w:divBdr>
        <w:top w:val="none" w:sz="0" w:space="0" w:color="auto"/>
        <w:left w:val="none" w:sz="0" w:space="0" w:color="auto"/>
        <w:bottom w:val="none" w:sz="0" w:space="0" w:color="auto"/>
        <w:right w:val="none" w:sz="0" w:space="0" w:color="auto"/>
      </w:divBdr>
    </w:div>
    <w:div w:id="457069043">
      <w:bodyDiv w:val="1"/>
      <w:marLeft w:val="0"/>
      <w:marRight w:val="0"/>
      <w:marTop w:val="0"/>
      <w:marBottom w:val="0"/>
      <w:divBdr>
        <w:top w:val="none" w:sz="0" w:space="0" w:color="auto"/>
        <w:left w:val="none" w:sz="0" w:space="0" w:color="auto"/>
        <w:bottom w:val="none" w:sz="0" w:space="0" w:color="auto"/>
        <w:right w:val="none" w:sz="0" w:space="0" w:color="auto"/>
      </w:divBdr>
    </w:div>
    <w:div w:id="459997906">
      <w:bodyDiv w:val="1"/>
      <w:marLeft w:val="0"/>
      <w:marRight w:val="0"/>
      <w:marTop w:val="0"/>
      <w:marBottom w:val="0"/>
      <w:divBdr>
        <w:top w:val="none" w:sz="0" w:space="0" w:color="auto"/>
        <w:left w:val="none" w:sz="0" w:space="0" w:color="auto"/>
        <w:bottom w:val="none" w:sz="0" w:space="0" w:color="auto"/>
        <w:right w:val="none" w:sz="0" w:space="0" w:color="auto"/>
      </w:divBdr>
    </w:div>
    <w:div w:id="471748318">
      <w:bodyDiv w:val="1"/>
      <w:marLeft w:val="0"/>
      <w:marRight w:val="0"/>
      <w:marTop w:val="0"/>
      <w:marBottom w:val="0"/>
      <w:divBdr>
        <w:top w:val="none" w:sz="0" w:space="0" w:color="auto"/>
        <w:left w:val="none" w:sz="0" w:space="0" w:color="auto"/>
        <w:bottom w:val="none" w:sz="0" w:space="0" w:color="auto"/>
        <w:right w:val="none" w:sz="0" w:space="0" w:color="auto"/>
      </w:divBdr>
    </w:div>
    <w:div w:id="488060128">
      <w:bodyDiv w:val="1"/>
      <w:marLeft w:val="0"/>
      <w:marRight w:val="0"/>
      <w:marTop w:val="0"/>
      <w:marBottom w:val="0"/>
      <w:divBdr>
        <w:top w:val="none" w:sz="0" w:space="0" w:color="auto"/>
        <w:left w:val="none" w:sz="0" w:space="0" w:color="auto"/>
        <w:bottom w:val="none" w:sz="0" w:space="0" w:color="auto"/>
        <w:right w:val="none" w:sz="0" w:space="0" w:color="auto"/>
      </w:divBdr>
    </w:div>
    <w:div w:id="503205182">
      <w:bodyDiv w:val="1"/>
      <w:marLeft w:val="0"/>
      <w:marRight w:val="0"/>
      <w:marTop w:val="0"/>
      <w:marBottom w:val="0"/>
      <w:divBdr>
        <w:top w:val="none" w:sz="0" w:space="0" w:color="auto"/>
        <w:left w:val="none" w:sz="0" w:space="0" w:color="auto"/>
        <w:bottom w:val="none" w:sz="0" w:space="0" w:color="auto"/>
        <w:right w:val="none" w:sz="0" w:space="0" w:color="auto"/>
      </w:divBdr>
    </w:div>
    <w:div w:id="511460554">
      <w:bodyDiv w:val="1"/>
      <w:marLeft w:val="0"/>
      <w:marRight w:val="0"/>
      <w:marTop w:val="0"/>
      <w:marBottom w:val="0"/>
      <w:divBdr>
        <w:top w:val="none" w:sz="0" w:space="0" w:color="auto"/>
        <w:left w:val="none" w:sz="0" w:space="0" w:color="auto"/>
        <w:bottom w:val="none" w:sz="0" w:space="0" w:color="auto"/>
        <w:right w:val="none" w:sz="0" w:space="0" w:color="auto"/>
      </w:divBdr>
      <w:divsChild>
        <w:div w:id="130631612">
          <w:marLeft w:val="0"/>
          <w:marRight w:val="0"/>
          <w:marTop w:val="0"/>
          <w:marBottom w:val="0"/>
          <w:divBdr>
            <w:top w:val="none" w:sz="0" w:space="0" w:color="auto"/>
            <w:left w:val="none" w:sz="0" w:space="0" w:color="auto"/>
            <w:bottom w:val="none" w:sz="0" w:space="0" w:color="auto"/>
            <w:right w:val="none" w:sz="0" w:space="0" w:color="auto"/>
          </w:divBdr>
        </w:div>
        <w:div w:id="322514495">
          <w:marLeft w:val="0"/>
          <w:marRight w:val="0"/>
          <w:marTop w:val="0"/>
          <w:marBottom w:val="0"/>
          <w:divBdr>
            <w:top w:val="none" w:sz="0" w:space="0" w:color="auto"/>
            <w:left w:val="none" w:sz="0" w:space="0" w:color="auto"/>
            <w:bottom w:val="none" w:sz="0" w:space="0" w:color="auto"/>
            <w:right w:val="none" w:sz="0" w:space="0" w:color="auto"/>
          </w:divBdr>
        </w:div>
        <w:div w:id="1006370823">
          <w:marLeft w:val="0"/>
          <w:marRight w:val="0"/>
          <w:marTop w:val="0"/>
          <w:marBottom w:val="0"/>
          <w:divBdr>
            <w:top w:val="none" w:sz="0" w:space="0" w:color="auto"/>
            <w:left w:val="none" w:sz="0" w:space="0" w:color="auto"/>
            <w:bottom w:val="none" w:sz="0" w:space="0" w:color="auto"/>
            <w:right w:val="none" w:sz="0" w:space="0" w:color="auto"/>
          </w:divBdr>
        </w:div>
        <w:div w:id="1075281126">
          <w:marLeft w:val="0"/>
          <w:marRight w:val="0"/>
          <w:marTop w:val="0"/>
          <w:marBottom w:val="0"/>
          <w:divBdr>
            <w:top w:val="none" w:sz="0" w:space="0" w:color="auto"/>
            <w:left w:val="none" w:sz="0" w:space="0" w:color="auto"/>
            <w:bottom w:val="none" w:sz="0" w:space="0" w:color="auto"/>
            <w:right w:val="none" w:sz="0" w:space="0" w:color="auto"/>
          </w:divBdr>
        </w:div>
      </w:divsChild>
    </w:div>
    <w:div w:id="517501146">
      <w:bodyDiv w:val="1"/>
      <w:marLeft w:val="0"/>
      <w:marRight w:val="0"/>
      <w:marTop w:val="0"/>
      <w:marBottom w:val="0"/>
      <w:divBdr>
        <w:top w:val="none" w:sz="0" w:space="0" w:color="auto"/>
        <w:left w:val="none" w:sz="0" w:space="0" w:color="auto"/>
        <w:bottom w:val="none" w:sz="0" w:space="0" w:color="auto"/>
        <w:right w:val="none" w:sz="0" w:space="0" w:color="auto"/>
      </w:divBdr>
    </w:div>
    <w:div w:id="518785344">
      <w:bodyDiv w:val="1"/>
      <w:marLeft w:val="0"/>
      <w:marRight w:val="0"/>
      <w:marTop w:val="0"/>
      <w:marBottom w:val="0"/>
      <w:divBdr>
        <w:top w:val="none" w:sz="0" w:space="0" w:color="auto"/>
        <w:left w:val="none" w:sz="0" w:space="0" w:color="auto"/>
        <w:bottom w:val="none" w:sz="0" w:space="0" w:color="auto"/>
        <w:right w:val="none" w:sz="0" w:space="0" w:color="auto"/>
      </w:divBdr>
      <w:divsChild>
        <w:div w:id="467285447">
          <w:marLeft w:val="0"/>
          <w:marRight w:val="0"/>
          <w:marTop w:val="0"/>
          <w:marBottom w:val="0"/>
          <w:divBdr>
            <w:top w:val="none" w:sz="0" w:space="0" w:color="auto"/>
            <w:left w:val="none" w:sz="0" w:space="0" w:color="auto"/>
            <w:bottom w:val="none" w:sz="0" w:space="0" w:color="auto"/>
            <w:right w:val="none" w:sz="0" w:space="0" w:color="auto"/>
          </w:divBdr>
        </w:div>
        <w:div w:id="909730362">
          <w:marLeft w:val="0"/>
          <w:marRight w:val="0"/>
          <w:marTop w:val="0"/>
          <w:marBottom w:val="0"/>
          <w:divBdr>
            <w:top w:val="none" w:sz="0" w:space="0" w:color="auto"/>
            <w:left w:val="none" w:sz="0" w:space="0" w:color="auto"/>
            <w:bottom w:val="none" w:sz="0" w:space="0" w:color="auto"/>
            <w:right w:val="none" w:sz="0" w:space="0" w:color="auto"/>
          </w:divBdr>
        </w:div>
        <w:div w:id="1456487946">
          <w:marLeft w:val="0"/>
          <w:marRight w:val="0"/>
          <w:marTop w:val="0"/>
          <w:marBottom w:val="0"/>
          <w:divBdr>
            <w:top w:val="none" w:sz="0" w:space="0" w:color="auto"/>
            <w:left w:val="none" w:sz="0" w:space="0" w:color="auto"/>
            <w:bottom w:val="none" w:sz="0" w:space="0" w:color="auto"/>
            <w:right w:val="none" w:sz="0" w:space="0" w:color="auto"/>
          </w:divBdr>
        </w:div>
        <w:div w:id="1686590524">
          <w:marLeft w:val="0"/>
          <w:marRight w:val="0"/>
          <w:marTop w:val="0"/>
          <w:marBottom w:val="0"/>
          <w:divBdr>
            <w:top w:val="none" w:sz="0" w:space="0" w:color="auto"/>
            <w:left w:val="none" w:sz="0" w:space="0" w:color="auto"/>
            <w:bottom w:val="none" w:sz="0" w:space="0" w:color="auto"/>
            <w:right w:val="none" w:sz="0" w:space="0" w:color="auto"/>
          </w:divBdr>
        </w:div>
        <w:div w:id="1754661924">
          <w:marLeft w:val="0"/>
          <w:marRight w:val="0"/>
          <w:marTop w:val="0"/>
          <w:marBottom w:val="0"/>
          <w:divBdr>
            <w:top w:val="none" w:sz="0" w:space="0" w:color="auto"/>
            <w:left w:val="none" w:sz="0" w:space="0" w:color="auto"/>
            <w:bottom w:val="none" w:sz="0" w:space="0" w:color="auto"/>
            <w:right w:val="none" w:sz="0" w:space="0" w:color="auto"/>
          </w:divBdr>
        </w:div>
        <w:div w:id="2137672251">
          <w:marLeft w:val="0"/>
          <w:marRight w:val="0"/>
          <w:marTop w:val="0"/>
          <w:marBottom w:val="0"/>
          <w:divBdr>
            <w:top w:val="none" w:sz="0" w:space="0" w:color="auto"/>
            <w:left w:val="none" w:sz="0" w:space="0" w:color="auto"/>
            <w:bottom w:val="none" w:sz="0" w:space="0" w:color="auto"/>
            <w:right w:val="none" w:sz="0" w:space="0" w:color="auto"/>
          </w:divBdr>
        </w:div>
      </w:divsChild>
    </w:div>
    <w:div w:id="522473320">
      <w:bodyDiv w:val="1"/>
      <w:marLeft w:val="0"/>
      <w:marRight w:val="0"/>
      <w:marTop w:val="0"/>
      <w:marBottom w:val="0"/>
      <w:divBdr>
        <w:top w:val="none" w:sz="0" w:space="0" w:color="auto"/>
        <w:left w:val="none" w:sz="0" w:space="0" w:color="auto"/>
        <w:bottom w:val="none" w:sz="0" w:space="0" w:color="auto"/>
        <w:right w:val="none" w:sz="0" w:space="0" w:color="auto"/>
      </w:divBdr>
    </w:div>
    <w:div w:id="526912326">
      <w:bodyDiv w:val="1"/>
      <w:marLeft w:val="0"/>
      <w:marRight w:val="0"/>
      <w:marTop w:val="0"/>
      <w:marBottom w:val="0"/>
      <w:divBdr>
        <w:top w:val="none" w:sz="0" w:space="0" w:color="auto"/>
        <w:left w:val="none" w:sz="0" w:space="0" w:color="auto"/>
        <w:bottom w:val="none" w:sz="0" w:space="0" w:color="auto"/>
        <w:right w:val="none" w:sz="0" w:space="0" w:color="auto"/>
      </w:divBdr>
    </w:div>
    <w:div w:id="535430177">
      <w:bodyDiv w:val="1"/>
      <w:marLeft w:val="0"/>
      <w:marRight w:val="0"/>
      <w:marTop w:val="0"/>
      <w:marBottom w:val="0"/>
      <w:divBdr>
        <w:top w:val="none" w:sz="0" w:space="0" w:color="auto"/>
        <w:left w:val="none" w:sz="0" w:space="0" w:color="auto"/>
        <w:bottom w:val="none" w:sz="0" w:space="0" w:color="auto"/>
        <w:right w:val="none" w:sz="0" w:space="0" w:color="auto"/>
      </w:divBdr>
      <w:divsChild>
        <w:div w:id="859053059">
          <w:marLeft w:val="0"/>
          <w:marRight w:val="0"/>
          <w:marTop w:val="0"/>
          <w:marBottom w:val="0"/>
          <w:divBdr>
            <w:top w:val="none" w:sz="0" w:space="0" w:color="auto"/>
            <w:left w:val="none" w:sz="0" w:space="0" w:color="auto"/>
            <w:bottom w:val="none" w:sz="0" w:space="0" w:color="auto"/>
            <w:right w:val="none" w:sz="0" w:space="0" w:color="auto"/>
          </w:divBdr>
        </w:div>
      </w:divsChild>
    </w:div>
    <w:div w:id="542909474">
      <w:bodyDiv w:val="1"/>
      <w:marLeft w:val="0"/>
      <w:marRight w:val="0"/>
      <w:marTop w:val="0"/>
      <w:marBottom w:val="0"/>
      <w:divBdr>
        <w:top w:val="none" w:sz="0" w:space="0" w:color="auto"/>
        <w:left w:val="none" w:sz="0" w:space="0" w:color="auto"/>
        <w:bottom w:val="none" w:sz="0" w:space="0" w:color="auto"/>
        <w:right w:val="none" w:sz="0" w:space="0" w:color="auto"/>
      </w:divBdr>
      <w:divsChild>
        <w:div w:id="1498227392">
          <w:marLeft w:val="0"/>
          <w:marRight w:val="0"/>
          <w:marTop w:val="0"/>
          <w:marBottom w:val="0"/>
          <w:divBdr>
            <w:top w:val="none" w:sz="0" w:space="0" w:color="auto"/>
            <w:left w:val="none" w:sz="0" w:space="0" w:color="auto"/>
            <w:bottom w:val="none" w:sz="0" w:space="0" w:color="auto"/>
            <w:right w:val="none" w:sz="0" w:space="0" w:color="auto"/>
          </w:divBdr>
        </w:div>
      </w:divsChild>
    </w:div>
    <w:div w:id="557596491">
      <w:bodyDiv w:val="1"/>
      <w:marLeft w:val="0"/>
      <w:marRight w:val="0"/>
      <w:marTop w:val="0"/>
      <w:marBottom w:val="0"/>
      <w:divBdr>
        <w:top w:val="none" w:sz="0" w:space="0" w:color="auto"/>
        <w:left w:val="none" w:sz="0" w:space="0" w:color="auto"/>
        <w:bottom w:val="none" w:sz="0" w:space="0" w:color="auto"/>
        <w:right w:val="none" w:sz="0" w:space="0" w:color="auto"/>
      </w:divBdr>
    </w:div>
    <w:div w:id="583999680">
      <w:bodyDiv w:val="1"/>
      <w:marLeft w:val="0"/>
      <w:marRight w:val="0"/>
      <w:marTop w:val="0"/>
      <w:marBottom w:val="0"/>
      <w:divBdr>
        <w:top w:val="none" w:sz="0" w:space="0" w:color="auto"/>
        <w:left w:val="none" w:sz="0" w:space="0" w:color="auto"/>
        <w:bottom w:val="none" w:sz="0" w:space="0" w:color="auto"/>
        <w:right w:val="none" w:sz="0" w:space="0" w:color="auto"/>
      </w:divBdr>
    </w:div>
    <w:div w:id="586429756">
      <w:bodyDiv w:val="1"/>
      <w:marLeft w:val="0"/>
      <w:marRight w:val="0"/>
      <w:marTop w:val="0"/>
      <w:marBottom w:val="0"/>
      <w:divBdr>
        <w:top w:val="none" w:sz="0" w:space="0" w:color="auto"/>
        <w:left w:val="none" w:sz="0" w:space="0" w:color="auto"/>
        <w:bottom w:val="none" w:sz="0" w:space="0" w:color="auto"/>
        <w:right w:val="none" w:sz="0" w:space="0" w:color="auto"/>
      </w:divBdr>
      <w:divsChild>
        <w:div w:id="615597072">
          <w:marLeft w:val="0"/>
          <w:marRight w:val="0"/>
          <w:marTop w:val="0"/>
          <w:marBottom w:val="0"/>
          <w:divBdr>
            <w:top w:val="none" w:sz="0" w:space="0" w:color="auto"/>
            <w:left w:val="none" w:sz="0" w:space="0" w:color="auto"/>
            <w:bottom w:val="none" w:sz="0" w:space="0" w:color="auto"/>
            <w:right w:val="none" w:sz="0" w:space="0" w:color="auto"/>
          </w:divBdr>
        </w:div>
        <w:div w:id="737049707">
          <w:marLeft w:val="0"/>
          <w:marRight w:val="0"/>
          <w:marTop w:val="0"/>
          <w:marBottom w:val="0"/>
          <w:divBdr>
            <w:top w:val="none" w:sz="0" w:space="0" w:color="auto"/>
            <w:left w:val="none" w:sz="0" w:space="0" w:color="auto"/>
            <w:bottom w:val="none" w:sz="0" w:space="0" w:color="auto"/>
            <w:right w:val="none" w:sz="0" w:space="0" w:color="auto"/>
          </w:divBdr>
        </w:div>
        <w:div w:id="820384210">
          <w:marLeft w:val="0"/>
          <w:marRight w:val="0"/>
          <w:marTop w:val="0"/>
          <w:marBottom w:val="0"/>
          <w:divBdr>
            <w:top w:val="none" w:sz="0" w:space="0" w:color="auto"/>
            <w:left w:val="none" w:sz="0" w:space="0" w:color="auto"/>
            <w:bottom w:val="none" w:sz="0" w:space="0" w:color="auto"/>
            <w:right w:val="none" w:sz="0" w:space="0" w:color="auto"/>
          </w:divBdr>
        </w:div>
        <w:div w:id="1011688275">
          <w:marLeft w:val="0"/>
          <w:marRight w:val="0"/>
          <w:marTop w:val="0"/>
          <w:marBottom w:val="0"/>
          <w:divBdr>
            <w:top w:val="none" w:sz="0" w:space="0" w:color="auto"/>
            <w:left w:val="none" w:sz="0" w:space="0" w:color="auto"/>
            <w:bottom w:val="none" w:sz="0" w:space="0" w:color="auto"/>
            <w:right w:val="none" w:sz="0" w:space="0" w:color="auto"/>
          </w:divBdr>
        </w:div>
        <w:div w:id="1025908525">
          <w:marLeft w:val="0"/>
          <w:marRight w:val="0"/>
          <w:marTop w:val="0"/>
          <w:marBottom w:val="0"/>
          <w:divBdr>
            <w:top w:val="none" w:sz="0" w:space="0" w:color="auto"/>
            <w:left w:val="none" w:sz="0" w:space="0" w:color="auto"/>
            <w:bottom w:val="none" w:sz="0" w:space="0" w:color="auto"/>
            <w:right w:val="none" w:sz="0" w:space="0" w:color="auto"/>
          </w:divBdr>
        </w:div>
        <w:div w:id="1256402697">
          <w:marLeft w:val="0"/>
          <w:marRight w:val="0"/>
          <w:marTop w:val="0"/>
          <w:marBottom w:val="0"/>
          <w:divBdr>
            <w:top w:val="none" w:sz="0" w:space="0" w:color="auto"/>
            <w:left w:val="none" w:sz="0" w:space="0" w:color="auto"/>
            <w:bottom w:val="none" w:sz="0" w:space="0" w:color="auto"/>
            <w:right w:val="none" w:sz="0" w:space="0" w:color="auto"/>
          </w:divBdr>
        </w:div>
        <w:div w:id="1423645724">
          <w:marLeft w:val="0"/>
          <w:marRight w:val="0"/>
          <w:marTop w:val="0"/>
          <w:marBottom w:val="0"/>
          <w:divBdr>
            <w:top w:val="none" w:sz="0" w:space="0" w:color="auto"/>
            <w:left w:val="none" w:sz="0" w:space="0" w:color="auto"/>
            <w:bottom w:val="none" w:sz="0" w:space="0" w:color="auto"/>
            <w:right w:val="none" w:sz="0" w:space="0" w:color="auto"/>
          </w:divBdr>
        </w:div>
        <w:div w:id="1663971443">
          <w:marLeft w:val="0"/>
          <w:marRight w:val="0"/>
          <w:marTop w:val="0"/>
          <w:marBottom w:val="0"/>
          <w:divBdr>
            <w:top w:val="none" w:sz="0" w:space="0" w:color="auto"/>
            <w:left w:val="none" w:sz="0" w:space="0" w:color="auto"/>
            <w:bottom w:val="none" w:sz="0" w:space="0" w:color="auto"/>
            <w:right w:val="none" w:sz="0" w:space="0" w:color="auto"/>
          </w:divBdr>
        </w:div>
        <w:div w:id="1754475494">
          <w:marLeft w:val="0"/>
          <w:marRight w:val="0"/>
          <w:marTop w:val="0"/>
          <w:marBottom w:val="0"/>
          <w:divBdr>
            <w:top w:val="none" w:sz="0" w:space="0" w:color="auto"/>
            <w:left w:val="none" w:sz="0" w:space="0" w:color="auto"/>
            <w:bottom w:val="none" w:sz="0" w:space="0" w:color="auto"/>
            <w:right w:val="none" w:sz="0" w:space="0" w:color="auto"/>
          </w:divBdr>
        </w:div>
        <w:div w:id="1772505969">
          <w:marLeft w:val="0"/>
          <w:marRight w:val="0"/>
          <w:marTop w:val="0"/>
          <w:marBottom w:val="0"/>
          <w:divBdr>
            <w:top w:val="none" w:sz="0" w:space="0" w:color="auto"/>
            <w:left w:val="none" w:sz="0" w:space="0" w:color="auto"/>
            <w:bottom w:val="none" w:sz="0" w:space="0" w:color="auto"/>
            <w:right w:val="none" w:sz="0" w:space="0" w:color="auto"/>
          </w:divBdr>
        </w:div>
      </w:divsChild>
    </w:div>
    <w:div w:id="588201426">
      <w:bodyDiv w:val="1"/>
      <w:marLeft w:val="0"/>
      <w:marRight w:val="0"/>
      <w:marTop w:val="0"/>
      <w:marBottom w:val="0"/>
      <w:divBdr>
        <w:top w:val="none" w:sz="0" w:space="0" w:color="auto"/>
        <w:left w:val="none" w:sz="0" w:space="0" w:color="auto"/>
        <w:bottom w:val="none" w:sz="0" w:space="0" w:color="auto"/>
        <w:right w:val="none" w:sz="0" w:space="0" w:color="auto"/>
      </w:divBdr>
    </w:div>
    <w:div w:id="615137368">
      <w:bodyDiv w:val="1"/>
      <w:marLeft w:val="0"/>
      <w:marRight w:val="0"/>
      <w:marTop w:val="0"/>
      <w:marBottom w:val="0"/>
      <w:divBdr>
        <w:top w:val="none" w:sz="0" w:space="0" w:color="auto"/>
        <w:left w:val="none" w:sz="0" w:space="0" w:color="auto"/>
        <w:bottom w:val="none" w:sz="0" w:space="0" w:color="auto"/>
        <w:right w:val="none" w:sz="0" w:space="0" w:color="auto"/>
      </w:divBdr>
    </w:div>
    <w:div w:id="642349403">
      <w:bodyDiv w:val="1"/>
      <w:marLeft w:val="0"/>
      <w:marRight w:val="0"/>
      <w:marTop w:val="0"/>
      <w:marBottom w:val="0"/>
      <w:divBdr>
        <w:top w:val="none" w:sz="0" w:space="0" w:color="auto"/>
        <w:left w:val="none" w:sz="0" w:space="0" w:color="auto"/>
        <w:bottom w:val="none" w:sz="0" w:space="0" w:color="auto"/>
        <w:right w:val="none" w:sz="0" w:space="0" w:color="auto"/>
      </w:divBdr>
    </w:div>
    <w:div w:id="645008812">
      <w:bodyDiv w:val="1"/>
      <w:marLeft w:val="0"/>
      <w:marRight w:val="0"/>
      <w:marTop w:val="0"/>
      <w:marBottom w:val="0"/>
      <w:divBdr>
        <w:top w:val="none" w:sz="0" w:space="0" w:color="auto"/>
        <w:left w:val="none" w:sz="0" w:space="0" w:color="auto"/>
        <w:bottom w:val="none" w:sz="0" w:space="0" w:color="auto"/>
        <w:right w:val="none" w:sz="0" w:space="0" w:color="auto"/>
      </w:divBdr>
    </w:div>
    <w:div w:id="649362447">
      <w:bodyDiv w:val="1"/>
      <w:marLeft w:val="0"/>
      <w:marRight w:val="0"/>
      <w:marTop w:val="0"/>
      <w:marBottom w:val="0"/>
      <w:divBdr>
        <w:top w:val="none" w:sz="0" w:space="0" w:color="auto"/>
        <w:left w:val="none" w:sz="0" w:space="0" w:color="auto"/>
        <w:bottom w:val="none" w:sz="0" w:space="0" w:color="auto"/>
        <w:right w:val="none" w:sz="0" w:space="0" w:color="auto"/>
      </w:divBdr>
    </w:div>
    <w:div w:id="654605670">
      <w:bodyDiv w:val="1"/>
      <w:marLeft w:val="0"/>
      <w:marRight w:val="0"/>
      <w:marTop w:val="0"/>
      <w:marBottom w:val="0"/>
      <w:divBdr>
        <w:top w:val="none" w:sz="0" w:space="0" w:color="auto"/>
        <w:left w:val="none" w:sz="0" w:space="0" w:color="auto"/>
        <w:bottom w:val="none" w:sz="0" w:space="0" w:color="auto"/>
        <w:right w:val="none" w:sz="0" w:space="0" w:color="auto"/>
      </w:divBdr>
    </w:div>
    <w:div w:id="661008854">
      <w:bodyDiv w:val="1"/>
      <w:marLeft w:val="0"/>
      <w:marRight w:val="0"/>
      <w:marTop w:val="0"/>
      <w:marBottom w:val="0"/>
      <w:divBdr>
        <w:top w:val="none" w:sz="0" w:space="0" w:color="auto"/>
        <w:left w:val="none" w:sz="0" w:space="0" w:color="auto"/>
        <w:bottom w:val="none" w:sz="0" w:space="0" w:color="auto"/>
        <w:right w:val="none" w:sz="0" w:space="0" w:color="auto"/>
      </w:divBdr>
    </w:div>
    <w:div w:id="685596336">
      <w:bodyDiv w:val="1"/>
      <w:marLeft w:val="0"/>
      <w:marRight w:val="0"/>
      <w:marTop w:val="0"/>
      <w:marBottom w:val="0"/>
      <w:divBdr>
        <w:top w:val="none" w:sz="0" w:space="0" w:color="auto"/>
        <w:left w:val="none" w:sz="0" w:space="0" w:color="auto"/>
        <w:bottom w:val="none" w:sz="0" w:space="0" w:color="auto"/>
        <w:right w:val="none" w:sz="0" w:space="0" w:color="auto"/>
      </w:divBdr>
      <w:divsChild>
        <w:div w:id="571280746">
          <w:marLeft w:val="0"/>
          <w:marRight w:val="0"/>
          <w:marTop w:val="0"/>
          <w:marBottom w:val="0"/>
          <w:divBdr>
            <w:top w:val="none" w:sz="0" w:space="0" w:color="auto"/>
            <w:left w:val="none" w:sz="0" w:space="0" w:color="auto"/>
            <w:bottom w:val="none" w:sz="0" w:space="0" w:color="auto"/>
            <w:right w:val="none" w:sz="0" w:space="0" w:color="auto"/>
          </w:divBdr>
          <w:divsChild>
            <w:div w:id="172962293">
              <w:marLeft w:val="-75"/>
              <w:marRight w:val="0"/>
              <w:marTop w:val="30"/>
              <w:marBottom w:val="30"/>
              <w:divBdr>
                <w:top w:val="none" w:sz="0" w:space="0" w:color="auto"/>
                <w:left w:val="none" w:sz="0" w:space="0" w:color="auto"/>
                <w:bottom w:val="none" w:sz="0" w:space="0" w:color="auto"/>
                <w:right w:val="none" w:sz="0" w:space="0" w:color="auto"/>
              </w:divBdr>
              <w:divsChild>
                <w:div w:id="161091934">
                  <w:marLeft w:val="0"/>
                  <w:marRight w:val="0"/>
                  <w:marTop w:val="0"/>
                  <w:marBottom w:val="0"/>
                  <w:divBdr>
                    <w:top w:val="none" w:sz="0" w:space="0" w:color="auto"/>
                    <w:left w:val="none" w:sz="0" w:space="0" w:color="auto"/>
                    <w:bottom w:val="none" w:sz="0" w:space="0" w:color="auto"/>
                    <w:right w:val="none" w:sz="0" w:space="0" w:color="auto"/>
                  </w:divBdr>
                  <w:divsChild>
                    <w:div w:id="1594776392">
                      <w:marLeft w:val="0"/>
                      <w:marRight w:val="0"/>
                      <w:marTop w:val="0"/>
                      <w:marBottom w:val="0"/>
                      <w:divBdr>
                        <w:top w:val="none" w:sz="0" w:space="0" w:color="auto"/>
                        <w:left w:val="none" w:sz="0" w:space="0" w:color="auto"/>
                        <w:bottom w:val="none" w:sz="0" w:space="0" w:color="auto"/>
                        <w:right w:val="none" w:sz="0" w:space="0" w:color="auto"/>
                      </w:divBdr>
                    </w:div>
                  </w:divsChild>
                </w:div>
                <w:div w:id="171336000">
                  <w:marLeft w:val="0"/>
                  <w:marRight w:val="0"/>
                  <w:marTop w:val="0"/>
                  <w:marBottom w:val="0"/>
                  <w:divBdr>
                    <w:top w:val="none" w:sz="0" w:space="0" w:color="auto"/>
                    <w:left w:val="none" w:sz="0" w:space="0" w:color="auto"/>
                    <w:bottom w:val="none" w:sz="0" w:space="0" w:color="auto"/>
                    <w:right w:val="none" w:sz="0" w:space="0" w:color="auto"/>
                  </w:divBdr>
                  <w:divsChild>
                    <w:div w:id="1780485498">
                      <w:marLeft w:val="0"/>
                      <w:marRight w:val="0"/>
                      <w:marTop w:val="0"/>
                      <w:marBottom w:val="0"/>
                      <w:divBdr>
                        <w:top w:val="none" w:sz="0" w:space="0" w:color="auto"/>
                        <w:left w:val="none" w:sz="0" w:space="0" w:color="auto"/>
                        <w:bottom w:val="none" w:sz="0" w:space="0" w:color="auto"/>
                        <w:right w:val="none" w:sz="0" w:space="0" w:color="auto"/>
                      </w:divBdr>
                    </w:div>
                  </w:divsChild>
                </w:div>
                <w:div w:id="172300275">
                  <w:marLeft w:val="0"/>
                  <w:marRight w:val="0"/>
                  <w:marTop w:val="0"/>
                  <w:marBottom w:val="0"/>
                  <w:divBdr>
                    <w:top w:val="none" w:sz="0" w:space="0" w:color="auto"/>
                    <w:left w:val="none" w:sz="0" w:space="0" w:color="auto"/>
                    <w:bottom w:val="none" w:sz="0" w:space="0" w:color="auto"/>
                    <w:right w:val="none" w:sz="0" w:space="0" w:color="auto"/>
                  </w:divBdr>
                  <w:divsChild>
                    <w:div w:id="1128206347">
                      <w:marLeft w:val="0"/>
                      <w:marRight w:val="0"/>
                      <w:marTop w:val="0"/>
                      <w:marBottom w:val="0"/>
                      <w:divBdr>
                        <w:top w:val="none" w:sz="0" w:space="0" w:color="auto"/>
                        <w:left w:val="none" w:sz="0" w:space="0" w:color="auto"/>
                        <w:bottom w:val="none" w:sz="0" w:space="0" w:color="auto"/>
                        <w:right w:val="none" w:sz="0" w:space="0" w:color="auto"/>
                      </w:divBdr>
                    </w:div>
                  </w:divsChild>
                </w:div>
                <w:div w:id="226886346">
                  <w:marLeft w:val="0"/>
                  <w:marRight w:val="0"/>
                  <w:marTop w:val="0"/>
                  <w:marBottom w:val="0"/>
                  <w:divBdr>
                    <w:top w:val="none" w:sz="0" w:space="0" w:color="auto"/>
                    <w:left w:val="none" w:sz="0" w:space="0" w:color="auto"/>
                    <w:bottom w:val="none" w:sz="0" w:space="0" w:color="auto"/>
                    <w:right w:val="none" w:sz="0" w:space="0" w:color="auto"/>
                  </w:divBdr>
                  <w:divsChild>
                    <w:div w:id="1309020111">
                      <w:marLeft w:val="0"/>
                      <w:marRight w:val="0"/>
                      <w:marTop w:val="0"/>
                      <w:marBottom w:val="0"/>
                      <w:divBdr>
                        <w:top w:val="none" w:sz="0" w:space="0" w:color="auto"/>
                        <w:left w:val="none" w:sz="0" w:space="0" w:color="auto"/>
                        <w:bottom w:val="none" w:sz="0" w:space="0" w:color="auto"/>
                        <w:right w:val="none" w:sz="0" w:space="0" w:color="auto"/>
                      </w:divBdr>
                    </w:div>
                  </w:divsChild>
                </w:div>
                <w:div w:id="361442436">
                  <w:marLeft w:val="0"/>
                  <w:marRight w:val="0"/>
                  <w:marTop w:val="0"/>
                  <w:marBottom w:val="0"/>
                  <w:divBdr>
                    <w:top w:val="none" w:sz="0" w:space="0" w:color="auto"/>
                    <w:left w:val="none" w:sz="0" w:space="0" w:color="auto"/>
                    <w:bottom w:val="none" w:sz="0" w:space="0" w:color="auto"/>
                    <w:right w:val="none" w:sz="0" w:space="0" w:color="auto"/>
                  </w:divBdr>
                  <w:divsChild>
                    <w:div w:id="102118914">
                      <w:marLeft w:val="0"/>
                      <w:marRight w:val="0"/>
                      <w:marTop w:val="0"/>
                      <w:marBottom w:val="0"/>
                      <w:divBdr>
                        <w:top w:val="none" w:sz="0" w:space="0" w:color="auto"/>
                        <w:left w:val="none" w:sz="0" w:space="0" w:color="auto"/>
                        <w:bottom w:val="none" w:sz="0" w:space="0" w:color="auto"/>
                        <w:right w:val="none" w:sz="0" w:space="0" w:color="auto"/>
                      </w:divBdr>
                    </w:div>
                    <w:div w:id="1562867670">
                      <w:marLeft w:val="0"/>
                      <w:marRight w:val="0"/>
                      <w:marTop w:val="0"/>
                      <w:marBottom w:val="0"/>
                      <w:divBdr>
                        <w:top w:val="none" w:sz="0" w:space="0" w:color="auto"/>
                        <w:left w:val="none" w:sz="0" w:space="0" w:color="auto"/>
                        <w:bottom w:val="none" w:sz="0" w:space="0" w:color="auto"/>
                        <w:right w:val="none" w:sz="0" w:space="0" w:color="auto"/>
                      </w:divBdr>
                    </w:div>
                  </w:divsChild>
                </w:div>
                <w:div w:id="382876390">
                  <w:marLeft w:val="0"/>
                  <w:marRight w:val="0"/>
                  <w:marTop w:val="0"/>
                  <w:marBottom w:val="0"/>
                  <w:divBdr>
                    <w:top w:val="none" w:sz="0" w:space="0" w:color="auto"/>
                    <w:left w:val="none" w:sz="0" w:space="0" w:color="auto"/>
                    <w:bottom w:val="none" w:sz="0" w:space="0" w:color="auto"/>
                    <w:right w:val="none" w:sz="0" w:space="0" w:color="auto"/>
                  </w:divBdr>
                  <w:divsChild>
                    <w:div w:id="415326752">
                      <w:marLeft w:val="0"/>
                      <w:marRight w:val="0"/>
                      <w:marTop w:val="0"/>
                      <w:marBottom w:val="0"/>
                      <w:divBdr>
                        <w:top w:val="none" w:sz="0" w:space="0" w:color="auto"/>
                        <w:left w:val="none" w:sz="0" w:space="0" w:color="auto"/>
                        <w:bottom w:val="none" w:sz="0" w:space="0" w:color="auto"/>
                        <w:right w:val="none" w:sz="0" w:space="0" w:color="auto"/>
                      </w:divBdr>
                    </w:div>
                    <w:div w:id="1187870588">
                      <w:marLeft w:val="0"/>
                      <w:marRight w:val="0"/>
                      <w:marTop w:val="0"/>
                      <w:marBottom w:val="0"/>
                      <w:divBdr>
                        <w:top w:val="none" w:sz="0" w:space="0" w:color="auto"/>
                        <w:left w:val="none" w:sz="0" w:space="0" w:color="auto"/>
                        <w:bottom w:val="none" w:sz="0" w:space="0" w:color="auto"/>
                        <w:right w:val="none" w:sz="0" w:space="0" w:color="auto"/>
                      </w:divBdr>
                    </w:div>
                    <w:div w:id="1810971419">
                      <w:marLeft w:val="0"/>
                      <w:marRight w:val="0"/>
                      <w:marTop w:val="0"/>
                      <w:marBottom w:val="0"/>
                      <w:divBdr>
                        <w:top w:val="none" w:sz="0" w:space="0" w:color="auto"/>
                        <w:left w:val="none" w:sz="0" w:space="0" w:color="auto"/>
                        <w:bottom w:val="none" w:sz="0" w:space="0" w:color="auto"/>
                        <w:right w:val="none" w:sz="0" w:space="0" w:color="auto"/>
                      </w:divBdr>
                    </w:div>
                  </w:divsChild>
                </w:div>
                <w:div w:id="399328059">
                  <w:marLeft w:val="0"/>
                  <w:marRight w:val="0"/>
                  <w:marTop w:val="0"/>
                  <w:marBottom w:val="0"/>
                  <w:divBdr>
                    <w:top w:val="none" w:sz="0" w:space="0" w:color="auto"/>
                    <w:left w:val="none" w:sz="0" w:space="0" w:color="auto"/>
                    <w:bottom w:val="none" w:sz="0" w:space="0" w:color="auto"/>
                    <w:right w:val="none" w:sz="0" w:space="0" w:color="auto"/>
                  </w:divBdr>
                  <w:divsChild>
                    <w:div w:id="1664509336">
                      <w:marLeft w:val="0"/>
                      <w:marRight w:val="0"/>
                      <w:marTop w:val="0"/>
                      <w:marBottom w:val="0"/>
                      <w:divBdr>
                        <w:top w:val="none" w:sz="0" w:space="0" w:color="auto"/>
                        <w:left w:val="none" w:sz="0" w:space="0" w:color="auto"/>
                        <w:bottom w:val="none" w:sz="0" w:space="0" w:color="auto"/>
                        <w:right w:val="none" w:sz="0" w:space="0" w:color="auto"/>
                      </w:divBdr>
                    </w:div>
                  </w:divsChild>
                </w:div>
                <w:div w:id="522481379">
                  <w:marLeft w:val="0"/>
                  <w:marRight w:val="0"/>
                  <w:marTop w:val="0"/>
                  <w:marBottom w:val="0"/>
                  <w:divBdr>
                    <w:top w:val="none" w:sz="0" w:space="0" w:color="auto"/>
                    <w:left w:val="none" w:sz="0" w:space="0" w:color="auto"/>
                    <w:bottom w:val="none" w:sz="0" w:space="0" w:color="auto"/>
                    <w:right w:val="none" w:sz="0" w:space="0" w:color="auto"/>
                  </w:divBdr>
                  <w:divsChild>
                    <w:div w:id="1306353131">
                      <w:marLeft w:val="0"/>
                      <w:marRight w:val="0"/>
                      <w:marTop w:val="0"/>
                      <w:marBottom w:val="0"/>
                      <w:divBdr>
                        <w:top w:val="none" w:sz="0" w:space="0" w:color="auto"/>
                        <w:left w:val="none" w:sz="0" w:space="0" w:color="auto"/>
                        <w:bottom w:val="none" w:sz="0" w:space="0" w:color="auto"/>
                        <w:right w:val="none" w:sz="0" w:space="0" w:color="auto"/>
                      </w:divBdr>
                    </w:div>
                  </w:divsChild>
                </w:div>
                <w:div w:id="635139977">
                  <w:marLeft w:val="0"/>
                  <w:marRight w:val="0"/>
                  <w:marTop w:val="0"/>
                  <w:marBottom w:val="0"/>
                  <w:divBdr>
                    <w:top w:val="none" w:sz="0" w:space="0" w:color="auto"/>
                    <w:left w:val="none" w:sz="0" w:space="0" w:color="auto"/>
                    <w:bottom w:val="none" w:sz="0" w:space="0" w:color="auto"/>
                    <w:right w:val="none" w:sz="0" w:space="0" w:color="auto"/>
                  </w:divBdr>
                  <w:divsChild>
                    <w:div w:id="823667072">
                      <w:marLeft w:val="0"/>
                      <w:marRight w:val="0"/>
                      <w:marTop w:val="0"/>
                      <w:marBottom w:val="0"/>
                      <w:divBdr>
                        <w:top w:val="none" w:sz="0" w:space="0" w:color="auto"/>
                        <w:left w:val="none" w:sz="0" w:space="0" w:color="auto"/>
                        <w:bottom w:val="none" w:sz="0" w:space="0" w:color="auto"/>
                        <w:right w:val="none" w:sz="0" w:space="0" w:color="auto"/>
                      </w:divBdr>
                    </w:div>
                  </w:divsChild>
                </w:div>
                <w:div w:id="880282309">
                  <w:marLeft w:val="0"/>
                  <w:marRight w:val="0"/>
                  <w:marTop w:val="0"/>
                  <w:marBottom w:val="0"/>
                  <w:divBdr>
                    <w:top w:val="none" w:sz="0" w:space="0" w:color="auto"/>
                    <w:left w:val="none" w:sz="0" w:space="0" w:color="auto"/>
                    <w:bottom w:val="none" w:sz="0" w:space="0" w:color="auto"/>
                    <w:right w:val="none" w:sz="0" w:space="0" w:color="auto"/>
                  </w:divBdr>
                  <w:divsChild>
                    <w:div w:id="443229251">
                      <w:marLeft w:val="0"/>
                      <w:marRight w:val="0"/>
                      <w:marTop w:val="0"/>
                      <w:marBottom w:val="0"/>
                      <w:divBdr>
                        <w:top w:val="none" w:sz="0" w:space="0" w:color="auto"/>
                        <w:left w:val="none" w:sz="0" w:space="0" w:color="auto"/>
                        <w:bottom w:val="none" w:sz="0" w:space="0" w:color="auto"/>
                        <w:right w:val="none" w:sz="0" w:space="0" w:color="auto"/>
                      </w:divBdr>
                    </w:div>
                  </w:divsChild>
                </w:div>
                <w:div w:id="1067412220">
                  <w:marLeft w:val="0"/>
                  <w:marRight w:val="0"/>
                  <w:marTop w:val="0"/>
                  <w:marBottom w:val="0"/>
                  <w:divBdr>
                    <w:top w:val="none" w:sz="0" w:space="0" w:color="auto"/>
                    <w:left w:val="none" w:sz="0" w:space="0" w:color="auto"/>
                    <w:bottom w:val="none" w:sz="0" w:space="0" w:color="auto"/>
                    <w:right w:val="none" w:sz="0" w:space="0" w:color="auto"/>
                  </w:divBdr>
                  <w:divsChild>
                    <w:div w:id="1742632213">
                      <w:marLeft w:val="0"/>
                      <w:marRight w:val="0"/>
                      <w:marTop w:val="0"/>
                      <w:marBottom w:val="0"/>
                      <w:divBdr>
                        <w:top w:val="none" w:sz="0" w:space="0" w:color="auto"/>
                        <w:left w:val="none" w:sz="0" w:space="0" w:color="auto"/>
                        <w:bottom w:val="none" w:sz="0" w:space="0" w:color="auto"/>
                        <w:right w:val="none" w:sz="0" w:space="0" w:color="auto"/>
                      </w:divBdr>
                    </w:div>
                  </w:divsChild>
                </w:div>
                <w:div w:id="1155606079">
                  <w:marLeft w:val="0"/>
                  <w:marRight w:val="0"/>
                  <w:marTop w:val="0"/>
                  <w:marBottom w:val="0"/>
                  <w:divBdr>
                    <w:top w:val="none" w:sz="0" w:space="0" w:color="auto"/>
                    <w:left w:val="none" w:sz="0" w:space="0" w:color="auto"/>
                    <w:bottom w:val="none" w:sz="0" w:space="0" w:color="auto"/>
                    <w:right w:val="none" w:sz="0" w:space="0" w:color="auto"/>
                  </w:divBdr>
                  <w:divsChild>
                    <w:div w:id="1207521294">
                      <w:marLeft w:val="0"/>
                      <w:marRight w:val="0"/>
                      <w:marTop w:val="0"/>
                      <w:marBottom w:val="0"/>
                      <w:divBdr>
                        <w:top w:val="none" w:sz="0" w:space="0" w:color="auto"/>
                        <w:left w:val="none" w:sz="0" w:space="0" w:color="auto"/>
                        <w:bottom w:val="none" w:sz="0" w:space="0" w:color="auto"/>
                        <w:right w:val="none" w:sz="0" w:space="0" w:color="auto"/>
                      </w:divBdr>
                    </w:div>
                  </w:divsChild>
                </w:div>
                <w:div w:id="1445226465">
                  <w:marLeft w:val="0"/>
                  <w:marRight w:val="0"/>
                  <w:marTop w:val="0"/>
                  <w:marBottom w:val="0"/>
                  <w:divBdr>
                    <w:top w:val="none" w:sz="0" w:space="0" w:color="auto"/>
                    <w:left w:val="none" w:sz="0" w:space="0" w:color="auto"/>
                    <w:bottom w:val="none" w:sz="0" w:space="0" w:color="auto"/>
                    <w:right w:val="none" w:sz="0" w:space="0" w:color="auto"/>
                  </w:divBdr>
                  <w:divsChild>
                    <w:div w:id="2075740955">
                      <w:marLeft w:val="0"/>
                      <w:marRight w:val="0"/>
                      <w:marTop w:val="0"/>
                      <w:marBottom w:val="0"/>
                      <w:divBdr>
                        <w:top w:val="none" w:sz="0" w:space="0" w:color="auto"/>
                        <w:left w:val="none" w:sz="0" w:space="0" w:color="auto"/>
                        <w:bottom w:val="none" w:sz="0" w:space="0" w:color="auto"/>
                        <w:right w:val="none" w:sz="0" w:space="0" w:color="auto"/>
                      </w:divBdr>
                    </w:div>
                  </w:divsChild>
                </w:div>
                <w:div w:id="1502043825">
                  <w:marLeft w:val="0"/>
                  <w:marRight w:val="0"/>
                  <w:marTop w:val="0"/>
                  <w:marBottom w:val="0"/>
                  <w:divBdr>
                    <w:top w:val="none" w:sz="0" w:space="0" w:color="auto"/>
                    <w:left w:val="none" w:sz="0" w:space="0" w:color="auto"/>
                    <w:bottom w:val="none" w:sz="0" w:space="0" w:color="auto"/>
                    <w:right w:val="none" w:sz="0" w:space="0" w:color="auto"/>
                  </w:divBdr>
                  <w:divsChild>
                    <w:div w:id="1494493573">
                      <w:marLeft w:val="0"/>
                      <w:marRight w:val="0"/>
                      <w:marTop w:val="0"/>
                      <w:marBottom w:val="0"/>
                      <w:divBdr>
                        <w:top w:val="none" w:sz="0" w:space="0" w:color="auto"/>
                        <w:left w:val="none" w:sz="0" w:space="0" w:color="auto"/>
                        <w:bottom w:val="none" w:sz="0" w:space="0" w:color="auto"/>
                        <w:right w:val="none" w:sz="0" w:space="0" w:color="auto"/>
                      </w:divBdr>
                    </w:div>
                  </w:divsChild>
                </w:div>
                <w:div w:id="1504199527">
                  <w:marLeft w:val="0"/>
                  <w:marRight w:val="0"/>
                  <w:marTop w:val="0"/>
                  <w:marBottom w:val="0"/>
                  <w:divBdr>
                    <w:top w:val="none" w:sz="0" w:space="0" w:color="auto"/>
                    <w:left w:val="none" w:sz="0" w:space="0" w:color="auto"/>
                    <w:bottom w:val="none" w:sz="0" w:space="0" w:color="auto"/>
                    <w:right w:val="none" w:sz="0" w:space="0" w:color="auto"/>
                  </w:divBdr>
                  <w:divsChild>
                    <w:div w:id="168566995">
                      <w:marLeft w:val="0"/>
                      <w:marRight w:val="0"/>
                      <w:marTop w:val="0"/>
                      <w:marBottom w:val="0"/>
                      <w:divBdr>
                        <w:top w:val="none" w:sz="0" w:space="0" w:color="auto"/>
                        <w:left w:val="none" w:sz="0" w:space="0" w:color="auto"/>
                        <w:bottom w:val="none" w:sz="0" w:space="0" w:color="auto"/>
                        <w:right w:val="none" w:sz="0" w:space="0" w:color="auto"/>
                      </w:divBdr>
                    </w:div>
                  </w:divsChild>
                </w:div>
                <w:div w:id="1608346715">
                  <w:marLeft w:val="0"/>
                  <w:marRight w:val="0"/>
                  <w:marTop w:val="0"/>
                  <w:marBottom w:val="0"/>
                  <w:divBdr>
                    <w:top w:val="none" w:sz="0" w:space="0" w:color="auto"/>
                    <w:left w:val="none" w:sz="0" w:space="0" w:color="auto"/>
                    <w:bottom w:val="none" w:sz="0" w:space="0" w:color="auto"/>
                    <w:right w:val="none" w:sz="0" w:space="0" w:color="auto"/>
                  </w:divBdr>
                  <w:divsChild>
                    <w:div w:id="1510828629">
                      <w:marLeft w:val="0"/>
                      <w:marRight w:val="0"/>
                      <w:marTop w:val="0"/>
                      <w:marBottom w:val="0"/>
                      <w:divBdr>
                        <w:top w:val="none" w:sz="0" w:space="0" w:color="auto"/>
                        <w:left w:val="none" w:sz="0" w:space="0" w:color="auto"/>
                        <w:bottom w:val="none" w:sz="0" w:space="0" w:color="auto"/>
                        <w:right w:val="none" w:sz="0" w:space="0" w:color="auto"/>
                      </w:divBdr>
                    </w:div>
                  </w:divsChild>
                </w:div>
                <w:div w:id="1628588449">
                  <w:marLeft w:val="0"/>
                  <w:marRight w:val="0"/>
                  <w:marTop w:val="0"/>
                  <w:marBottom w:val="0"/>
                  <w:divBdr>
                    <w:top w:val="none" w:sz="0" w:space="0" w:color="auto"/>
                    <w:left w:val="none" w:sz="0" w:space="0" w:color="auto"/>
                    <w:bottom w:val="none" w:sz="0" w:space="0" w:color="auto"/>
                    <w:right w:val="none" w:sz="0" w:space="0" w:color="auto"/>
                  </w:divBdr>
                  <w:divsChild>
                    <w:div w:id="519665264">
                      <w:marLeft w:val="0"/>
                      <w:marRight w:val="0"/>
                      <w:marTop w:val="0"/>
                      <w:marBottom w:val="0"/>
                      <w:divBdr>
                        <w:top w:val="none" w:sz="0" w:space="0" w:color="auto"/>
                        <w:left w:val="none" w:sz="0" w:space="0" w:color="auto"/>
                        <w:bottom w:val="none" w:sz="0" w:space="0" w:color="auto"/>
                        <w:right w:val="none" w:sz="0" w:space="0" w:color="auto"/>
                      </w:divBdr>
                    </w:div>
                  </w:divsChild>
                </w:div>
                <w:div w:id="1809783675">
                  <w:marLeft w:val="0"/>
                  <w:marRight w:val="0"/>
                  <w:marTop w:val="0"/>
                  <w:marBottom w:val="0"/>
                  <w:divBdr>
                    <w:top w:val="none" w:sz="0" w:space="0" w:color="auto"/>
                    <w:left w:val="none" w:sz="0" w:space="0" w:color="auto"/>
                    <w:bottom w:val="none" w:sz="0" w:space="0" w:color="auto"/>
                    <w:right w:val="none" w:sz="0" w:space="0" w:color="auto"/>
                  </w:divBdr>
                  <w:divsChild>
                    <w:div w:id="1410883196">
                      <w:marLeft w:val="0"/>
                      <w:marRight w:val="0"/>
                      <w:marTop w:val="0"/>
                      <w:marBottom w:val="0"/>
                      <w:divBdr>
                        <w:top w:val="none" w:sz="0" w:space="0" w:color="auto"/>
                        <w:left w:val="none" w:sz="0" w:space="0" w:color="auto"/>
                        <w:bottom w:val="none" w:sz="0" w:space="0" w:color="auto"/>
                        <w:right w:val="none" w:sz="0" w:space="0" w:color="auto"/>
                      </w:divBdr>
                    </w:div>
                  </w:divsChild>
                </w:div>
                <w:div w:id="1840922394">
                  <w:marLeft w:val="0"/>
                  <w:marRight w:val="0"/>
                  <w:marTop w:val="0"/>
                  <w:marBottom w:val="0"/>
                  <w:divBdr>
                    <w:top w:val="none" w:sz="0" w:space="0" w:color="auto"/>
                    <w:left w:val="none" w:sz="0" w:space="0" w:color="auto"/>
                    <w:bottom w:val="none" w:sz="0" w:space="0" w:color="auto"/>
                    <w:right w:val="none" w:sz="0" w:space="0" w:color="auto"/>
                  </w:divBdr>
                  <w:divsChild>
                    <w:div w:id="2074545509">
                      <w:marLeft w:val="0"/>
                      <w:marRight w:val="0"/>
                      <w:marTop w:val="0"/>
                      <w:marBottom w:val="0"/>
                      <w:divBdr>
                        <w:top w:val="none" w:sz="0" w:space="0" w:color="auto"/>
                        <w:left w:val="none" w:sz="0" w:space="0" w:color="auto"/>
                        <w:bottom w:val="none" w:sz="0" w:space="0" w:color="auto"/>
                        <w:right w:val="none" w:sz="0" w:space="0" w:color="auto"/>
                      </w:divBdr>
                    </w:div>
                  </w:divsChild>
                </w:div>
                <w:div w:id="2034643940">
                  <w:marLeft w:val="0"/>
                  <w:marRight w:val="0"/>
                  <w:marTop w:val="0"/>
                  <w:marBottom w:val="0"/>
                  <w:divBdr>
                    <w:top w:val="none" w:sz="0" w:space="0" w:color="auto"/>
                    <w:left w:val="none" w:sz="0" w:space="0" w:color="auto"/>
                    <w:bottom w:val="none" w:sz="0" w:space="0" w:color="auto"/>
                    <w:right w:val="none" w:sz="0" w:space="0" w:color="auto"/>
                  </w:divBdr>
                  <w:divsChild>
                    <w:div w:id="1448235193">
                      <w:marLeft w:val="0"/>
                      <w:marRight w:val="0"/>
                      <w:marTop w:val="0"/>
                      <w:marBottom w:val="0"/>
                      <w:divBdr>
                        <w:top w:val="none" w:sz="0" w:space="0" w:color="auto"/>
                        <w:left w:val="none" w:sz="0" w:space="0" w:color="auto"/>
                        <w:bottom w:val="none" w:sz="0" w:space="0" w:color="auto"/>
                        <w:right w:val="none" w:sz="0" w:space="0" w:color="auto"/>
                      </w:divBdr>
                    </w:div>
                  </w:divsChild>
                </w:div>
                <w:div w:id="2084520456">
                  <w:marLeft w:val="0"/>
                  <w:marRight w:val="0"/>
                  <w:marTop w:val="0"/>
                  <w:marBottom w:val="0"/>
                  <w:divBdr>
                    <w:top w:val="none" w:sz="0" w:space="0" w:color="auto"/>
                    <w:left w:val="none" w:sz="0" w:space="0" w:color="auto"/>
                    <w:bottom w:val="none" w:sz="0" w:space="0" w:color="auto"/>
                    <w:right w:val="none" w:sz="0" w:space="0" w:color="auto"/>
                  </w:divBdr>
                  <w:divsChild>
                    <w:div w:id="142988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575120">
          <w:marLeft w:val="0"/>
          <w:marRight w:val="0"/>
          <w:marTop w:val="0"/>
          <w:marBottom w:val="0"/>
          <w:divBdr>
            <w:top w:val="none" w:sz="0" w:space="0" w:color="auto"/>
            <w:left w:val="none" w:sz="0" w:space="0" w:color="auto"/>
            <w:bottom w:val="none" w:sz="0" w:space="0" w:color="auto"/>
            <w:right w:val="none" w:sz="0" w:space="0" w:color="auto"/>
          </w:divBdr>
          <w:divsChild>
            <w:div w:id="806582921">
              <w:marLeft w:val="0"/>
              <w:marRight w:val="0"/>
              <w:marTop w:val="0"/>
              <w:marBottom w:val="0"/>
              <w:divBdr>
                <w:top w:val="none" w:sz="0" w:space="0" w:color="auto"/>
                <w:left w:val="none" w:sz="0" w:space="0" w:color="auto"/>
                <w:bottom w:val="none" w:sz="0" w:space="0" w:color="auto"/>
                <w:right w:val="none" w:sz="0" w:space="0" w:color="auto"/>
              </w:divBdr>
            </w:div>
            <w:div w:id="1434932321">
              <w:marLeft w:val="0"/>
              <w:marRight w:val="0"/>
              <w:marTop w:val="0"/>
              <w:marBottom w:val="0"/>
              <w:divBdr>
                <w:top w:val="none" w:sz="0" w:space="0" w:color="auto"/>
                <w:left w:val="none" w:sz="0" w:space="0" w:color="auto"/>
                <w:bottom w:val="none" w:sz="0" w:space="0" w:color="auto"/>
                <w:right w:val="none" w:sz="0" w:space="0" w:color="auto"/>
              </w:divBdr>
            </w:div>
            <w:div w:id="2120175756">
              <w:marLeft w:val="0"/>
              <w:marRight w:val="0"/>
              <w:marTop w:val="0"/>
              <w:marBottom w:val="0"/>
              <w:divBdr>
                <w:top w:val="none" w:sz="0" w:space="0" w:color="auto"/>
                <w:left w:val="none" w:sz="0" w:space="0" w:color="auto"/>
                <w:bottom w:val="none" w:sz="0" w:space="0" w:color="auto"/>
                <w:right w:val="none" w:sz="0" w:space="0" w:color="auto"/>
              </w:divBdr>
            </w:div>
          </w:divsChild>
        </w:div>
        <w:div w:id="1112743118">
          <w:marLeft w:val="0"/>
          <w:marRight w:val="0"/>
          <w:marTop w:val="0"/>
          <w:marBottom w:val="0"/>
          <w:divBdr>
            <w:top w:val="none" w:sz="0" w:space="0" w:color="auto"/>
            <w:left w:val="none" w:sz="0" w:space="0" w:color="auto"/>
            <w:bottom w:val="none" w:sz="0" w:space="0" w:color="auto"/>
            <w:right w:val="none" w:sz="0" w:space="0" w:color="auto"/>
          </w:divBdr>
        </w:div>
        <w:div w:id="1690136942">
          <w:marLeft w:val="0"/>
          <w:marRight w:val="0"/>
          <w:marTop w:val="0"/>
          <w:marBottom w:val="0"/>
          <w:divBdr>
            <w:top w:val="none" w:sz="0" w:space="0" w:color="auto"/>
            <w:left w:val="none" w:sz="0" w:space="0" w:color="auto"/>
            <w:bottom w:val="none" w:sz="0" w:space="0" w:color="auto"/>
            <w:right w:val="none" w:sz="0" w:space="0" w:color="auto"/>
          </w:divBdr>
          <w:divsChild>
            <w:div w:id="1755396009">
              <w:marLeft w:val="-75"/>
              <w:marRight w:val="0"/>
              <w:marTop w:val="30"/>
              <w:marBottom w:val="30"/>
              <w:divBdr>
                <w:top w:val="none" w:sz="0" w:space="0" w:color="auto"/>
                <w:left w:val="none" w:sz="0" w:space="0" w:color="auto"/>
                <w:bottom w:val="none" w:sz="0" w:space="0" w:color="auto"/>
                <w:right w:val="none" w:sz="0" w:space="0" w:color="auto"/>
              </w:divBdr>
              <w:divsChild>
                <w:div w:id="76096008">
                  <w:marLeft w:val="0"/>
                  <w:marRight w:val="0"/>
                  <w:marTop w:val="0"/>
                  <w:marBottom w:val="0"/>
                  <w:divBdr>
                    <w:top w:val="none" w:sz="0" w:space="0" w:color="auto"/>
                    <w:left w:val="none" w:sz="0" w:space="0" w:color="auto"/>
                    <w:bottom w:val="none" w:sz="0" w:space="0" w:color="auto"/>
                    <w:right w:val="none" w:sz="0" w:space="0" w:color="auto"/>
                  </w:divBdr>
                  <w:divsChild>
                    <w:div w:id="450326819">
                      <w:marLeft w:val="0"/>
                      <w:marRight w:val="0"/>
                      <w:marTop w:val="0"/>
                      <w:marBottom w:val="0"/>
                      <w:divBdr>
                        <w:top w:val="none" w:sz="0" w:space="0" w:color="auto"/>
                        <w:left w:val="none" w:sz="0" w:space="0" w:color="auto"/>
                        <w:bottom w:val="none" w:sz="0" w:space="0" w:color="auto"/>
                        <w:right w:val="none" w:sz="0" w:space="0" w:color="auto"/>
                      </w:divBdr>
                    </w:div>
                  </w:divsChild>
                </w:div>
                <w:div w:id="90785421">
                  <w:marLeft w:val="0"/>
                  <w:marRight w:val="0"/>
                  <w:marTop w:val="0"/>
                  <w:marBottom w:val="0"/>
                  <w:divBdr>
                    <w:top w:val="none" w:sz="0" w:space="0" w:color="auto"/>
                    <w:left w:val="none" w:sz="0" w:space="0" w:color="auto"/>
                    <w:bottom w:val="none" w:sz="0" w:space="0" w:color="auto"/>
                    <w:right w:val="none" w:sz="0" w:space="0" w:color="auto"/>
                  </w:divBdr>
                  <w:divsChild>
                    <w:div w:id="386614754">
                      <w:marLeft w:val="0"/>
                      <w:marRight w:val="0"/>
                      <w:marTop w:val="0"/>
                      <w:marBottom w:val="0"/>
                      <w:divBdr>
                        <w:top w:val="none" w:sz="0" w:space="0" w:color="auto"/>
                        <w:left w:val="none" w:sz="0" w:space="0" w:color="auto"/>
                        <w:bottom w:val="none" w:sz="0" w:space="0" w:color="auto"/>
                        <w:right w:val="none" w:sz="0" w:space="0" w:color="auto"/>
                      </w:divBdr>
                    </w:div>
                  </w:divsChild>
                </w:div>
                <w:div w:id="211960860">
                  <w:marLeft w:val="0"/>
                  <w:marRight w:val="0"/>
                  <w:marTop w:val="0"/>
                  <w:marBottom w:val="0"/>
                  <w:divBdr>
                    <w:top w:val="none" w:sz="0" w:space="0" w:color="auto"/>
                    <w:left w:val="none" w:sz="0" w:space="0" w:color="auto"/>
                    <w:bottom w:val="none" w:sz="0" w:space="0" w:color="auto"/>
                    <w:right w:val="none" w:sz="0" w:space="0" w:color="auto"/>
                  </w:divBdr>
                  <w:divsChild>
                    <w:div w:id="1771313801">
                      <w:marLeft w:val="0"/>
                      <w:marRight w:val="0"/>
                      <w:marTop w:val="0"/>
                      <w:marBottom w:val="0"/>
                      <w:divBdr>
                        <w:top w:val="none" w:sz="0" w:space="0" w:color="auto"/>
                        <w:left w:val="none" w:sz="0" w:space="0" w:color="auto"/>
                        <w:bottom w:val="none" w:sz="0" w:space="0" w:color="auto"/>
                        <w:right w:val="none" w:sz="0" w:space="0" w:color="auto"/>
                      </w:divBdr>
                    </w:div>
                  </w:divsChild>
                </w:div>
                <w:div w:id="269170635">
                  <w:marLeft w:val="0"/>
                  <w:marRight w:val="0"/>
                  <w:marTop w:val="0"/>
                  <w:marBottom w:val="0"/>
                  <w:divBdr>
                    <w:top w:val="none" w:sz="0" w:space="0" w:color="auto"/>
                    <w:left w:val="none" w:sz="0" w:space="0" w:color="auto"/>
                    <w:bottom w:val="none" w:sz="0" w:space="0" w:color="auto"/>
                    <w:right w:val="none" w:sz="0" w:space="0" w:color="auto"/>
                  </w:divBdr>
                  <w:divsChild>
                    <w:div w:id="355035631">
                      <w:marLeft w:val="0"/>
                      <w:marRight w:val="0"/>
                      <w:marTop w:val="0"/>
                      <w:marBottom w:val="0"/>
                      <w:divBdr>
                        <w:top w:val="none" w:sz="0" w:space="0" w:color="auto"/>
                        <w:left w:val="none" w:sz="0" w:space="0" w:color="auto"/>
                        <w:bottom w:val="none" w:sz="0" w:space="0" w:color="auto"/>
                        <w:right w:val="none" w:sz="0" w:space="0" w:color="auto"/>
                      </w:divBdr>
                    </w:div>
                  </w:divsChild>
                </w:div>
                <w:div w:id="379595838">
                  <w:marLeft w:val="0"/>
                  <w:marRight w:val="0"/>
                  <w:marTop w:val="0"/>
                  <w:marBottom w:val="0"/>
                  <w:divBdr>
                    <w:top w:val="none" w:sz="0" w:space="0" w:color="auto"/>
                    <w:left w:val="none" w:sz="0" w:space="0" w:color="auto"/>
                    <w:bottom w:val="none" w:sz="0" w:space="0" w:color="auto"/>
                    <w:right w:val="none" w:sz="0" w:space="0" w:color="auto"/>
                  </w:divBdr>
                  <w:divsChild>
                    <w:div w:id="1944072733">
                      <w:marLeft w:val="0"/>
                      <w:marRight w:val="0"/>
                      <w:marTop w:val="0"/>
                      <w:marBottom w:val="0"/>
                      <w:divBdr>
                        <w:top w:val="none" w:sz="0" w:space="0" w:color="auto"/>
                        <w:left w:val="none" w:sz="0" w:space="0" w:color="auto"/>
                        <w:bottom w:val="none" w:sz="0" w:space="0" w:color="auto"/>
                        <w:right w:val="none" w:sz="0" w:space="0" w:color="auto"/>
                      </w:divBdr>
                    </w:div>
                  </w:divsChild>
                </w:div>
                <w:div w:id="1032879703">
                  <w:marLeft w:val="0"/>
                  <w:marRight w:val="0"/>
                  <w:marTop w:val="0"/>
                  <w:marBottom w:val="0"/>
                  <w:divBdr>
                    <w:top w:val="none" w:sz="0" w:space="0" w:color="auto"/>
                    <w:left w:val="none" w:sz="0" w:space="0" w:color="auto"/>
                    <w:bottom w:val="none" w:sz="0" w:space="0" w:color="auto"/>
                    <w:right w:val="none" w:sz="0" w:space="0" w:color="auto"/>
                  </w:divBdr>
                  <w:divsChild>
                    <w:div w:id="136849449">
                      <w:marLeft w:val="0"/>
                      <w:marRight w:val="0"/>
                      <w:marTop w:val="0"/>
                      <w:marBottom w:val="0"/>
                      <w:divBdr>
                        <w:top w:val="none" w:sz="0" w:space="0" w:color="auto"/>
                        <w:left w:val="none" w:sz="0" w:space="0" w:color="auto"/>
                        <w:bottom w:val="none" w:sz="0" w:space="0" w:color="auto"/>
                        <w:right w:val="none" w:sz="0" w:space="0" w:color="auto"/>
                      </w:divBdr>
                    </w:div>
                  </w:divsChild>
                </w:div>
                <w:div w:id="1211845771">
                  <w:marLeft w:val="0"/>
                  <w:marRight w:val="0"/>
                  <w:marTop w:val="0"/>
                  <w:marBottom w:val="0"/>
                  <w:divBdr>
                    <w:top w:val="none" w:sz="0" w:space="0" w:color="auto"/>
                    <w:left w:val="none" w:sz="0" w:space="0" w:color="auto"/>
                    <w:bottom w:val="none" w:sz="0" w:space="0" w:color="auto"/>
                    <w:right w:val="none" w:sz="0" w:space="0" w:color="auto"/>
                  </w:divBdr>
                  <w:divsChild>
                    <w:div w:id="1860116528">
                      <w:marLeft w:val="0"/>
                      <w:marRight w:val="0"/>
                      <w:marTop w:val="0"/>
                      <w:marBottom w:val="0"/>
                      <w:divBdr>
                        <w:top w:val="none" w:sz="0" w:space="0" w:color="auto"/>
                        <w:left w:val="none" w:sz="0" w:space="0" w:color="auto"/>
                        <w:bottom w:val="none" w:sz="0" w:space="0" w:color="auto"/>
                        <w:right w:val="none" w:sz="0" w:space="0" w:color="auto"/>
                      </w:divBdr>
                    </w:div>
                    <w:div w:id="1939024203">
                      <w:marLeft w:val="0"/>
                      <w:marRight w:val="0"/>
                      <w:marTop w:val="0"/>
                      <w:marBottom w:val="0"/>
                      <w:divBdr>
                        <w:top w:val="none" w:sz="0" w:space="0" w:color="auto"/>
                        <w:left w:val="none" w:sz="0" w:space="0" w:color="auto"/>
                        <w:bottom w:val="none" w:sz="0" w:space="0" w:color="auto"/>
                        <w:right w:val="none" w:sz="0" w:space="0" w:color="auto"/>
                      </w:divBdr>
                    </w:div>
                  </w:divsChild>
                </w:div>
                <w:div w:id="1698583128">
                  <w:marLeft w:val="0"/>
                  <w:marRight w:val="0"/>
                  <w:marTop w:val="0"/>
                  <w:marBottom w:val="0"/>
                  <w:divBdr>
                    <w:top w:val="none" w:sz="0" w:space="0" w:color="auto"/>
                    <w:left w:val="none" w:sz="0" w:space="0" w:color="auto"/>
                    <w:bottom w:val="none" w:sz="0" w:space="0" w:color="auto"/>
                    <w:right w:val="none" w:sz="0" w:space="0" w:color="auto"/>
                  </w:divBdr>
                  <w:divsChild>
                    <w:div w:id="1249969709">
                      <w:marLeft w:val="0"/>
                      <w:marRight w:val="0"/>
                      <w:marTop w:val="0"/>
                      <w:marBottom w:val="0"/>
                      <w:divBdr>
                        <w:top w:val="none" w:sz="0" w:space="0" w:color="auto"/>
                        <w:left w:val="none" w:sz="0" w:space="0" w:color="auto"/>
                        <w:bottom w:val="none" w:sz="0" w:space="0" w:color="auto"/>
                        <w:right w:val="none" w:sz="0" w:space="0" w:color="auto"/>
                      </w:divBdr>
                    </w:div>
                  </w:divsChild>
                </w:div>
                <w:div w:id="1744138370">
                  <w:marLeft w:val="0"/>
                  <w:marRight w:val="0"/>
                  <w:marTop w:val="0"/>
                  <w:marBottom w:val="0"/>
                  <w:divBdr>
                    <w:top w:val="none" w:sz="0" w:space="0" w:color="auto"/>
                    <w:left w:val="none" w:sz="0" w:space="0" w:color="auto"/>
                    <w:bottom w:val="none" w:sz="0" w:space="0" w:color="auto"/>
                    <w:right w:val="none" w:sz="0" w:space="0" w:color="auto"/>
                  </w:divBdr>
                  <w:divsChild>
                    <w:div w:id="821312048">
                      <w:marLeft w:val="0"/>
                      <w:marRight w:val="0"/>
                      <w:marTop w:val="0"/>
                      <w:marBottom w:val="0"/>
                      <w:divBdr>
                        <w:top w:val="none" w:sz="0" w:space="0" w:color="auto"/>
                        <w:left w:val="none" w:sz="0" w:space="0" w:color="auto"/>
                        <w:bottom w:val="none" w:sz="0" w:space="0" w:color="auto"/>
                        <w:right w:val="none" w:sz="0" w:space="0" w:color="auto"/>
                      </w:divBdr>
                    </w:div>
                    <w:div w:id="2133163765">
                      <w:marLeft w:val="0"/>
                      <w:marRight w:val="0"/>
                      <w:marTop w:val="0"/>
                      <w:marBottom w:val="0"/>
                      <w:divBdr>
                        <w:top w:val="none" w:sz="0" w:space="0" w:color="auto"/>
                        <w:left w:val="none" w:sz="0" w:space="0" w:color="auto"/>
                        <w:bottom w:val="none" w:sz="0" w:space="0" w:color="auto"/>
                        <w:right w:val="none" w:sz="0" w:space="0" w:color="auto"/>
                      </w:divBdr>
                    </w:div>
                  </w:divsChild>
                </w:div>
                <w:div w:id="2088533778">
                  <w:marLeft w:val="0"/>
                  <w:marRight w:val="0"/>
                  <w:marTop w:val="0"/>
                  <w:marBottom w:val="0"/>
                  <w:divBdr>
                    <w:top w:val="none" w:sz="0" w:space="0" w:color="auto"/>
                    <w:left w:val="none" w:sz="0" w:space="0" w:color="auto"/>
                    <w:bottom w:val="none" w:sz="0" w:space="0" w:color="auto"/>
                    <w:right w:val="none" w:sz="0" w:space="0" w:color="auto"/>
                  </w:divBdr>
                  <w:divsChild>
                    <w:div w:id="77706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0033">
      <w:bodyDiv w:val="1"/>
      <w:marLeft w:val="0"/>
      <w:marRight w:val="0"/>
      <w:marTop w:val="0"/>
      <w:marBottom w:val="0"/>
      <w:divBdr>
        <w:top w:val="none" w:sz="0" w:space="0" w:color="auto"/>
        <w:left w:val="none" w:sz="0" w:space="0" w:color="auto"/>
        <w:bottom w:val="none" w:sz="0" w:space="0" w:color="auto"/>
        <w:right w:val="none" w:sz="0" w:space="0" w:color="auto"/>
      </w:divBdr>
    </w:div>
    <w:div w:id="701785434">
      <w:bodyDiv w:val="1"/>
      <w:marLeft w:val="0"/>
      <w:marRight w:val="0"/>
      <w:marTop w:val="0"/>
      <w:marBottom w:val="0"/>
      <w:divBdr>
        <w:top w:val="none" w:sz="0" w:space="0" w:color="auto"/>
        <w:left w:val="none" w:sz="0" w:space="0" w:color="auto"/>
        <w:bottom w:val="none" w:sz="0" w:space="0" w:color="auto"/>
        <w:right w:val="none" w:sz="0" w:space="0" w:color="auto"/>
      </w:divBdr>
    </w:div>
    <w:div w:id="706367843">
      <w:bodyDiv w:val="1"/>
      <w:marLeft w:val="0"/>
      <w:marRight w:val="0"/>
      <w:marTop w:val="0"/>
      <w:marBottom w:val="0"/>
      <w:divBdr>
        <w:top w:val="none" w:sz="0" w:space="0" w:color="auto"/>
        <w:left w:val="none" w:sz="0" w:space="0" w:color="auto"/>
        <w:bottom w:val="none" w:sz="0" w:space="0" w:color="auto"/>
        <w:right w:val="none" w:sz="0" w:space="0" w:color="auto"/>
      </w:divBdr>
    </w:div>
    <w:div w:id="710108711">
      <w:bodyDiv w:val="1"/>
      <w:marLeft w:val="0"/>
      <w:marRight w:val="0"/>
      <w:marTop w:val="0"/>
      <w:marBottom w:val="0"/>
      <w:divBdr>
        <w:top w:val="none" w:sz="0" w:space="0" w:color="auto"/>
        <w:left w:val="none" w:sz="0" w:space="0" w:color="auto"/>
        <w:bottom w:val="none" w:sz="0" w:space="0" w:color="auto"/>
        <w:right w:val="none" w:sz="0" w:space="0" w:color="auto"/>
      </w:divBdr>
    </w:div>
    <w:div w:id="725105639">
      <w:bodyDiv w:val="1"/>
      <w:marLeft w:val="0"/>
      <w:marRight w:val="0"/>
      <w:marTop w:val="0"/>
      <w:marBottom w:val="0"/>
      <w:divBdr>
        <w:top w:val="none" w:sz="0" w:space="0" w:color="auto"/>
        <w:left w:val="none" w:sz="0" w:space="0" w:color="auto"/>
        <w:bottom w:val="none" w:sz="0" w:space="0" w:color="auto"/>
        <w:right w:val="none" w:sz="0" w:space="0" w:color="auto"/>
      </w:divBdr>
    </w:div>
    <w:div w:id="730807560">
      <w:bodyDiv w:val="1"/>
      <w:marLeft w:val="0"/>
      <w:marRight w:val="0"/>
      <w:marTop w:val="0"/>
      <w:marBottom w:val="0"/>
      <w:divBdr>
        <w:top w:val="none" w:sz="0" w:space="0" w:color="auto"/>
        <w:left w:val="none" w:sz="0" w:space="0" w:color="auto"/>
        <w:bottom w:val="none" w:sz="0" w:space="0" w:color="auto"/>
        <w:right w:val="none" w:sz="0" w:space="0" w:color="auto"/>
      </w:divBdr>
    </w:div>
    <w:div w:id="731083460">
      <w:bodyDiv w:val="1"/>
      <w:marLeft w:val="0"/>
      <w:marRight w:val="0"/>
      <w:marTop w:val="0"/>
      <w:marBottom w:val="0"/>
      <w:divBdr>
        <w:top w:val="none" w:sz="0" w:space="0" w:color="auto"/>
        <w:left w:val="none" w:sz="0" w:space="0" w:color="auto"/>
        <w:bottom w:val="none" w:sz="0" w:space="0" w:color="auto"/>
        <w:right w:val="none" w:sz="0" w:space="0" w:color="auto"/>
      </w:divBdr>
    </w:div>
    <w:div w:id="732317144">
      <w:bodyDiv w:val="1"/>
      <w:marLeft w:val="0"/>
      <w:marRight w:val="0"/>
      <w:marTop w:val="0"/>
      <w:marBottom w:val="0"/>
      <w:divBdr>
        <w:top w:val="none" w:sz="0" w:space="0" w:color="auto"/>
        <w:left w:val="none" w:sz="0" w:space="0" w:color="auto"/>
        <w:bottom w:val="none" w:sz="0" w:space="0" w:color="auto"/>
        <w:right w:val="none" w:sz="0" w:space="0" w:color="auto"/>
      </w:divBdr>
    </w:div>
    <w:div w:id="737433727">
      <w:bodyDiv w:val="1"/>
      <w:marLeft w:val="0"/>
      <w:marRight w:val="0"/>
      <w:marTop w:val="0"/>
      <w:marBottom w:val="0"/>
      <w:divBdr>
        <w:top w:val="none" w:sz="0" w:space="0" w:color="auto"/>
        <w:left w:val="none" w:sz="0" w:space="0" w:color="auto"/>
        <w:bottom w:val="none" w:sz="0" w:space="0" w:color="auto"/>
        <w:right w:val="none" w:sz="0" w:space="0" w:color="auto"/>
      </w:divBdr>
    </w:div>
    <w:div w:id="737747136">
      <w:bodyDiv w:val="1"/>
      <w:marLeft w:val="0"/>
      <w:marRight w:val="0"/>
      <w:marTop w:val="0"/>
      <w:marBottom w:val="0"/>
      <w:divBdr>
        <w:top w:val="none" w:sz="0" w:space="0" w:color="auto"/>
        <w:left w:val="none" w:sz="0" w:space="0" w:color="auto"/>
        <w:bottom w:val="none" w:sz="0" w:space="0" w:color="auto"/>
        <w:right w:val="none" w:sz="0" w:space="0" w:color="auto"/>
      </w:divBdr>
    </w:div>
    <w:div w:id="745565495">
      <w:bodyDiv w:val="1"/>
      <w:marLeft w:val="0"/>
      <w:marRight w:val="0"/>
      <w:marTop w:val="0"/>
      <w:marBottom w:val="0"/>
      <w:divBdr>
        <w:top w:val="none" w:sz="0" w:space="0" w:color="auto"/>
        <w:left w:val="none" w:sz="0" w:space="0" w:color="auto"/>
        <w:bottom w:val="none" w:sz="0" w:space="0" w:color="auto"/>
        <w:right w:val="none" w:sz="0" w:space="0" w:color="auto"/>
      </w:divBdr>
    </w:div>
    <w:div w:id="751004384">
      <w:bodyDiv w:val="1"/>
      <w:marLeft w:val="0"/>
      <w:marRight w:val="0"/>
      <w:marTop w:val="0"/>
      <w:marBottom w:val="0"/>
      <w:divBdr>
        <w:top w:val="none" w:sz="0" w:space="0" w:color="auto"/>
        <w:left w:val="none" w:sz="0" w:space="0" w:color="auto"/>
        <w:bottom w:val="none" w:sz="0" w:space="0" w:color="auto"/>
        <w:right w:val="none" w:sz="0" w:space="0" w:color="auto"/>
      </w:divBdr>
    </w:div>
    <w:div w:id="763576129">
      <w:bodyDiv w:val="1"/>
      <w:marLeft w:val="0"/>
      <w:marRight w:val="0"/>
      <w:marTop w:val="0"/>
      <w:marBottom w:val="0"/>
      <w:divBdr>
        <w:top w:val="none" w:sz="0" w:space="0" w:color="auto"/>
        <w:left w:val="none" w:sz="0" w:space="0" w:color="auto"/>
        <w:bottom w:val="none" w:sz="0" w:space="0" w:color="auto"/>
        <w:right w:val="none" w:sz="0" w:space="0" w:color="auto"/>
      </w:divBdr>
    </w:div>
    <w:div w:id="773479440">
      <w:bodyDiv w:val="1"/>
      <w:marLeft w:val="0"/>
      <w:marRight w:val="0"/>
      <w:marTop w:val="0"/>
      <w:marBottom w:val="0"/>
      <w:divBdr>
        <w:top w:val="none" w:sz="0" w:space="0" w:color="auto"/>
        <w:left w:val="none" w:sz="0" w:space="0" w:color="auto"/>
        <w:bottom w:val="none" w:sz="0" w:space="0" w:color="auto"/>
        <w:right w:val="none" w:sz="0" w:space="0" w:color="auto"/>
      </w:divBdr>
    </w:div>
    <w:div w:id="777027269">
      <w:bodyDiv w:val="1"/>
      <w:marLeft w:val="0"/>
      <w:marRight w:val="0"/>
      <w:marTop w:val="0"/>
      <w:marBottom w:val="0"/>
      <w:divBdr>
        <w:top w:val="none" w:sz="0" w:space="0" w:color="auto"/>
        <w:left w:val="none" w:sz="0" w:space="0" w:color="auto"/>
        <w:bottom w:val="none" w:sz="0" w:space="0" w:color="auto"/>
        <w:right w:val="none" w:sz="0" w:space="0" w:color="auto"/>
      </w:divBdr>
    </w:div>
    <w:div w:id="785661746">
      <w:bodyDiv w:val="1"/>
      <w:marLeft w:val="0"/>
      <w:marRight w:val="0"/>
      <w:marTop w:val="0"/>
      <w:marBottom w:val="0"/>
      <w:divBdr>
        <w:top w:val="none" w:sz="0" w:space="0" w:color="auto"/>
        <w:left w:val="none" w:sz="0" w:space="0" w:color="auto"/>
        <w:bottom w:val="none" w:sz="0" w:space="0" w:color="auto"/>
        <w:right w:val="none" w:sz="0" w:space="0" w:color="auto"/>
      </w:divBdr>
    </w:div>
    <w:div w:id="797650534">
      <w:bodyDiv w:val="1"/>
      <w:marLeft w:val="0"/>
      <w:marRight w:val="0"/>
      <w:marTop w:val="0"/>
      <w:marBottom w:val="0"/>
      <w:divBdr>
        <w:top w:val="none" w:sz="0" w:space="0" w:color="auto"/>
        <w:left w:val="none" w:sz="0" w:space="0" w:color="auto"/>
        <w:bottom w:val="none" w:sz="0" w:space="0" w:color="auto"/>
        <w:right w:val="none" w:sz="0" w:space="0" w:color="auto"/>
      </w:divBdr>
      <w:divsChild>
        <w:div w:id="850993706">
          <w:marLeft w:val="0"/>
          <w:marRight w:val="0"/>
          <w:marTop w:val="0"/>
          <w:marBottom w:val="0"/>
          <w:divBdr>
            <w:top w:val="none" w:sz="0" w:space="0" w:color="auto"/>
            <w:left w:val="none" w:sz="0" w:space="0" w:color="auto"/>
            <w:bottom w:val="none" w:sz="0" w:space="0" w:color="auto"/>
            <w:right w:val="none" w:sz="0" w:space="0" w:color="auto"/>
          </w:divBdr>
        </w:div>
      </w:divsChild>
    </w:div>
    <w:div w:id="798231679">
      <w:bodyDiv w:val="1"/>
      <w:marLeft w:val="0"/>
      <w:marRight w:val="0"/>
      <w:marTop w:val="0"/>
      <w:marBottom w:val="0"/>
      <w:divBdr>
        <w:top w:val="none" w:sz="0" w:space="0" w:color="auto"/>
        <w:left w:val="none" w:sz="0" w:space="0" w:color="auto"/>
        <w:bottom w:val="none" w:sz="0" w:space="0" w:color="auto"/>
        <w:right w:val="none" w:sz="0" w:space="0" w:color="auto"/>
      </w:divBdr>
    </w:div>
    <w:div w:id="801847616">
      <w:bodyDiv w:val="1"/>
      <w:marLeft w:val="0"/>
      <w:marRight w:val="0"/>
      <w:marTop w:val="0"/>
      <w:marBottom w:val="0"/>
      <w:divBdr>
        <w:top w:val="none" w:sz="0" w:space="0" w:color="auto"/>
        <w:left w:val="none" w:sz="0" w:space="0" w:color="auto"/>
        <w:bottom w:val="none" w:sz="0" w:space="0" w:color="auto"/>
        <w:right w:val="none" w:sz="0" w:space="0" w:color="auto"/>
      </w:divBdr>
    </w:div>
    <w:div w:id="829641477">
      <w:bodyDiv w:val="1"/>
      <w:marLeft w:val="0"/>
      <w:marRight w:val="0"/>
      <w:marTop w:val="0"/>
      <w:marBottom w:val="0"/>
      <w:divBdr>
        <w:top w:val="none" w:sz="0" w:space="0" w:color="auto"/>
        <w:left w:val="none" w:sz="0" w:space="0" w:color="auto"/>
        <w:bottom w:val="none" w:sz="0" w:space="0" w:color="auto"/>
        <w:right w:val="none" w:sz="0" w:space="0" w:color="auto"/>
      </w:divBdr>
    </w:div>
    <w:div w:id="832529060">
      <w:bodyDiv w:val="1"/>
      <w:marLeft w:val="0"/>
      <w:marRight w:val="0"/>
      <w:marTop w:val="0"/>
      <w:marBottom w:val="0"/>
      <w:divBdr>
        <w:top w:val="none" w:sz="0" w:space="0" w:color="auto"/>
        <w:left w:val="none" w:sz="0" w:space="0" w:color="auto"/>
        <w:bottom w:val="none" w:sz="0" w:space="0" w:color="auto"/>
        <w:right w:val="none" w:sz="0" w:space="0" w:color="auto"/>
      </w:divBdr>
    </w:div>
    <w:div w:id="864293177">
      <w:bodyDiv w:val="1"/>
      <w:marLeft w:val="0"/>
      <w:marRight w:val="0"/>
      <w:marTop w:val="0"/>
      <w:marBottom w:val="0"/>
      <w:divBdr>
        <w:top w:val="none" w:sz="0" w:space="0" w:color="auto"/>
        <w:left w:val="none" w:sz="0" w:space="0" w:color="auto"/>
        <w:bottom w:val="none" w:sz="0" w:space="0" w:color="auto"/>
        <w:right w:val="none" w:sz="0" w:space="0" w:color="auto"/>
      </w:divBdr>
      <w:divsChild>
        <w:div w:id="441731849">
          <w:marLeft w:val="0"/>
          <w:marRight w:val="0"/>
          <w:marTop w:val="0"/>
          <w:marBottom w:val="0"/>
          <w:divBdr>
            <w:top w:val="none" w:sz="0" w:space="0" w:color="auto"/>
            <w:left w:val="none" w:sz="0" w:space="0" w:color="auto"/>
            <w:bottom w:val="none" w:sz="0" w:space="0" w:color="auto"/>
            <w:right w:val="none" w:sz="0" w:space="0" w:color="auto"/>
          </w:divBdr>
        </w:div>
        <w:div w:id="796797333">
          <w:marLeft w:val="0"/>
          <w:marRight w:val="0"/>
          <w:marTop w:val="0"/>
          <w:marBottom w:val="0"/>
          <w:divBdr>
            <w:top w:val="none" w:sz="0" w:space="0" w:color="auto"/>
            <w:left w:val="none" w:sz="0" w:space="0" w:color="auto"/>
            <w:bottom w:val="none" w:sz="0" w:space="0" w:color="auto"/>
            <w:right w:val="none" w:sz="0" w:space="0" w:color="auto"/>
          </w:divBdr>
        </w:div>
        <w:div w:id="1840583648">
          <w:marLeft w:val="0"/>
          <w:marRight w:val="0"/>
          <w:marTop w:val="0"/>
          <w:marBottom w:val="0"/>
          <w:divBdr>
            <w:top w:val="none" w:sz="0" w:space="0" w:color="auto"/>
            <w:left w:val="none" w:sz="0" w:space="0" w:color="auto"/>
            <w:bottom w:val="none" w:sz="0" w:space="0" w:color="auto"/>
            <w:right w:val="none" w:sz="0" w:space="0" w:color="auto"/>
          </w:divBdr>
        </w:div>
        <w:div w:id="2109347906">
          <w:marLeft w:val="0"/>
          <w:marRight w:val="0"/>
          <w:marTop w:val="0"/>
          <w:marBottom w:val="0"/>
          <w:divBdr>
            <w:top w:val="none" w:sz="0" w:space="0" w:color="auto"/>
            <w:left w:val="none" w:sz="0" w:space="0" w:color="auto"/>
            <w:bottom w:val="none" w:sz="0" w:space="0" w:color="auto"/>
            <w:right w:val="none" w:sz="0" w:space="0" w:color="auto"/>
          </w:divBdr>
        </w:div>
      </w:divsChild>
    </w:div>
    <w:div w:id="864832490">
      <w:bodyDiv w:val="1"/>
      <w:marLeft w:val="0"/>
      <w:marRight w:val="0"/>
      <w:marTop w:val="0"/>
      <w:marBottom w:val="0"/>
      <w:divBdr>
        <w:top w:val="none" w:sz="0" w:space="0" w:color="auto"/>
        <w:left w:val="none" w:sz="0" w:space="0" w:color="auto"/>
        <w:bottom w:val="none" w:sz="0" w:space="0" w:color="auto"/>
        <w:right w:val="none" w:sz="0" w:space="0" w:color="auto"/>
      </w:divBdr>
    </w:div>
    <w:div w:id="884290508">
      <w:bodyDiv w:val="1"/>
      <w:marLeft w:val="0"/>
      <w:marRight w:val="0"/>
      <w:marTop w:val="0"/>
      <w:marBottom w:val="0"/>
      <w:divBdr>
        <w:top w:val="none" w:sz="0" w:space="0" w:color="auto"/>
        <w:left w:val="none" w:sz="0" w:space="0" w:color="auto"/>
        <w:bottom w:val="none" w:sz="0" w:space="0" w:color="auto"/>
        <w:right w:val="none" w:sz="0" w:space="0" w:color="auto"/>
      </w:divBdr>
    </w:div>
    <w:div w:id="903874723">
      <w:bodyDiv w:val="1"/>
      <w:marLeft w:val="0"/>
      <w:marRight w:val="0"/>
      <w:marTop w:val="0"/>
      <w:marBottom w:val="0"/>
      <w:divBdr>
        <w:top w:val="none" w:sz="0" w:space="0" w:color="auto"/>
        <w:left w:val="none" w:sz="0" w:space="0" w:color="auto"/>
        <w:bottom w:val="none" w:sz="0" w:space="0" w:color="auto"/>
        <w:right w:val="none" w:sz="0" w:space="0" w:color="auto"/>
      </w:divBdr>
    </w:div>
    <w:div w:id="904993525">
      <w:bodyDiv w:val="1"/>
      <w:marLeft w:val="0"/>
      <w:marRight w:val="0"/>
      <w:marTop w:val="0"/>
      <w:marBottom w:val="0"/>
      <w:divBdr>
        <w:top w:val="none" w:sz="0" w:space="0" w:color="auto"/>
        <w:left w:val="none" w:sz="0" w:space="0" w:color="auto"/>
        <w:bottom w:val="none" w:sz="0" w:space="0" w:color="auto"/>
        <w:right w:val="none" w:sz="0" w:space="0" w:color="auto"/>
      </w:divBdr>
    </w:div>
    <w:div w:id="910651825">
      <w:bodyDiv w:val="1"/>
      <w:marLeft w:val="0"/>
      <w:marRight w:val="0"/>
      <w:marTop w:val="0"/>
      <w:marBottom w:val="0"/>
      <w:divBdr>
        <w:top w:val="none" w:sz="0" w:space="0" w:color="auto"/>
        <w:left w:val="none" w:sz="0" w:space="0" w:color="auto"/>
        <w:bottom w:val="none" w:sz="0" w:space="0" w:color="auto"/>
        <w:right w:val="none" w:sz="0" w:space="0" w:color="auto"/>
      </w:divBdr>
    </w:div>
    <w:div w:id="914973174">
      <w:bodyDiv w:val="1"/>
      <w:marLeft w:val="0"/>
      <w:marRight w:val="0"/>
      <w:marTop w:val="0"/>
      <w:marBottom w:val="0"/>
      <w:divBdr>
        <w:top w:val="none" w:sz="0" w:space="0" w:color="auto"/>
        <w:left w:val="none" w:sz="0" w:space="0" w:color="auto"/>
        <w:bottom w:val="none" w:sz="0" w:space="0" w:color="auto"/>
        <w:right w:val="none" w:sz="0" w:space="0" w:color="auto"/>
      </w:divBdr>
      <w:divsChild>
        <w:div w:id="582035642">
          <w:marLeft w:val="0"/>
          <w:marRight w:val="0"/>
          <w:marTop w:val="0"/>
          <w:marBottom w:val="0"/>
          <w:divBdr>
            <w:top w:val="none" w:sz="0" w:space="0" w:color="auto"/>
            <w:left w:val="none" w:sz="0" w:space="0" w:color="auto"/>
            <w:bottom w:val="none" w:sz="0" w:space="0" w:color="auto"/>
            <w:right w:val="none" w:sz="0" w:space="0" w:color="auto"/>
          </w:divBdr>
          <w:divsChild>
            <w:div w:id="602034229">
              <w:marLeft w:val="0"/>
              <w:marRight w:val="0"/>
              <w:marTop w:val="0"/>
              <w:marBottom w:val="0"/>
              <w:divBdr>
                <w:top w:val="single" w:sz="6" w:space="0" w:color="DEDEDE"/>
                <w:left w:val="single" w:sz="6" w:space="0" w:color="DEDEDE"/>
                <w:bottom w:val="single" w:sz="6" w:space="0" w:color="DEDEDE"/>
                <w:right w:val="single" w:sz="6" w:space="0" w:color="DEDEDE"/>
              </w:divBdr>
              <w:divsChild>
                <w:div w:id="1360594018">
                  <w:marLeft w:val="0"/>
                  <w:marRight w:val="0"/>
                  <w:marTop w:val="0"/>
                  <w:marBottom w:val="0"/>
                  <w:divBdr>
                    <w:top w:val="none" w:sz="0" w:space="0" w:color="auto"/>
                    <w:left w:val="none" w:sz="0" w:space="0" w:color="auto"/>
                    <w:bottom w:val="none" w:sz="0" w:space="0" w:color="auto"/>
                    <w:right w:val="none" w:sz="0" w:space="0" w:color="auto"/>
                  </w:divBdr>
                  <w:divsChild>
                    <w:div w:id="1943880367">
                      <w:marLeft w:val="0"/>
                      <w:marRight w:val="525"/>
                      <w:marTop w:val="0"/>
                      <w:marBottom w:val="0"/>
                      <w:divBdr>
                        <w:top w:val="none" w:sz="0" w:space="0" w:color="auto"/>
                        <w:left w:val="none" w:sz="0" w:space="0" w:color="auto"/>
                        <w:bottom w:val="none" w:sz="0" w:space="0" w:color="auto"/>
                        <w:right w:val="none" w:sz="0" w:space="0" w:color="auto"/>
                      </w:divBdr>
                      <w:divsChild>
                        <w:div w:id="51388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452156">
          <w:marLeft w:val="0"/>
          <w:marRight w:val="0"/>
          <w:marTop w:val="0"/>
          <w:marBottom w:val="0"/>
          <w:divBdr>
            <w:top w:val="none" w:sz="0" w:space="0" w:color="auto"/>
            <w:left w:val="none" w:sz="0" w:space="0" w:color="auto"/>
            <w:bottom w:val="none" w:sz="0" w:space="0" w:color="auto"/>
            <w:right w:val="none" w:sz="0" w:space="0" w:color="auto"/>
          </w:divBdr>
          <w:divsChild>
            <w:div w:id="706106430">
              <w:marLeft w:val="0"/>
              <w:marRight w:val="0"/>
              <w:marTop w:val="0"/>
              <w:marBottom w:val="0"/>
              <w:divBdr>
                <w:top w:val="none" w:sz="0" w:space="0" w:color="auto"/>
                <w:left w:val="none" w:sz="0" w:space="0" w:color="auto"/>
                <w:bottom w:val="none" w:sz="0" w:space="0" w:color="auto"/>
                <w:right w:val="none" w:sz="0" w:space="0" w:color="auto"/>
              </w:divBdr>
              <w:divsChild>
                <w:div w:id="535700860">
                  <w:marLeft w:val="0"/>
                  <w:marRight w:val="0"/>
                  <w:marTop w:val="0"/>
                  <w:marBottom w:val="0"/>
                  <w:divBdr>
                    <w:top w:val="single" w:sz="6" w:space="8" w:color="EEEEEE"/>
                    <w:left w:val="none" w:sz="0" w:space="8" w:color="auto"/>
                    <w:bottom w:val="single" w:sz="6" w:space="8" w:color="EEEEEE"/>
                    <w:right w:val="single" w:sz="6" w:space="8" w:color="EEEEEE"/>
                  </w:divBdr>
                  <w:divsChild>
                    <w:div w:id="8842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7687">
      <w:bodyDiv w:val="1"/>
      <w:marLeft w:val="0"/>
      <w:marRight w:val="0"/>
      <w:marTop w:val="0"/>
      <w:marBottom w:val="0"/>
      <w:divBdr>
        <w:top w:val="none" w:sz="0" w:space="0" w:color="auto"/>
        <w:left w:val="none" w:sz="0" w:space="0" w:color="auto"/>
        <w:bottom w:val="none" w:sz="0" w:space="0" w:color="auto"/>
        <w:right w:val="none" w:sz="0" w:space="0" w:color="auto"/>
      </w:divBdr>
    </w:div>
    <w:div w:id="956373215">
      <w:bodyDiv w:val="1"/>
      <w:marLeft w:val="0"/>
      <w:marRight w:val="0"/>
      <w:marTop w:val="0"/>
      <w:marBottom w:val="0"/>
      <w:divBdr>
        <w:top w:val="none" w:sz="0" w:space="0" w:color="auto"/>
        <w:left w:val="none" w:sz="0" w:space="0" w:color="auto"/>
        <w:bottom w:val="none" w:sz="0" w:space="0" w:color="auto"/>
        <w:right w:val="none" w:sz="0" w:space="0" w:color="auto"/>
      </w:divBdr>
    </w:div>
    <w:div w:id="956792684">
      <w:bodyDiv w:val="1"/>
      <w:marLeft w:val="0"/>
      <w:marRight w:val="0"/>
      <w:marTop w:val="0"/>
      <w:marBottom w:val="0"/>
      <w:divBdr>
        <w:top w:val="none" w:sz="0" w:space="0" w:color="auto"/>
        <w:left w:val="none" w:sz="0" w:space="0" w:color="auto"/>
        <w:bottom w:val="none" w:sz="0" w:space="0" w:color="auto"/>
        <w:right w:val="none" w:sz="0" w:space="0" w:color="auto"/>
      </w:divBdr>
    </w:div>
    <w:div w:id="960459363">
      <w:bodyDiv w:val="1"/>
      <w:marLeft w:val="0"/>
      <w:marRight w:val="0"/>
      <w:marTop w:val="0"/>
      <w:marBottom w:val="0"/>
      <w:divBdr>
        <w:top w:val="none" w:sz="0" w:space="0" w:color="auto"/>
        <w:left w:val="none" w:sz="0" w:space="0" w:color="auto"/>
        <w:bottom w:val="none" w:sz="0" w:space="0" w:color="auto"/>
        <w:right w:val="none" w:sz="0" w:space="0" w:color="auto"/>
      </w:divBdr>
    </w:div>
    <w:div w:id="967588140">
      <w:bodyDiv w:val="1"/>
      <w:marLeft w:val="0"/>
      <w:marRight w:val="0"/>
      <w:marTop w:val="0"/>
      <w:marBottom w:val="0"/>
      <w:divBdr>
        <w:top w:val="none" w:sz="0" w:space="0" w:color="auto"/>
        <w:left w:val="none" w:sz="0" w:space="0" w:color="auto"/>
        <w:bottom w:val="none" w:sz="0" w:space="0" w:color="auto"/>
        <w:right w:val="none" w:sz="0" w:space="0" w:color="auto"/>
      </w:divBdr>
      <w:divsChild>
        <w:div w:id="1170411839">
          <w:marLeft w:val="0"/>
          <w:marRight w:val="0"/>
          <w:marTop w:val="0"/>
          <w:marBottom w:val="0"/>
          <w:divBdr>
            <w:top w:val="none" w:sz="0" w:space="0" w:color="auto"/>
            <w:left w:val="none" w:sz="0" w:space="0" w:color="auto"/>
            <w:bottom w:val="none" w:sz="0" w:space="0" w:color="auto"/>
            <w:right w:val="none" w:sz="0" w:space="0" w:color="auto"/>
          </w:divBdr>
        </w:div>
        <w:div w:id="1396511689">
          <w:marLeft w:val="0"/>
          <w:marRight w:val="0"/>
          <w:marTop w:val="0"/>
          <w:marBottom w:val="0"/>
          <w:divBdr>
            <w:top w:val="none" w:sz="0" w:space="0" w:color="auto"/>
            <w:left w:val="none" w:sz="0" w:space="0" w:color="auto"/>
            <w:bottom w:val="none" w:sz="0" w:space="0" w:color="auto"/>
            <w:right w:val="none" w:sz="0" w:space="0" w:color="auto"/>
          </w:divBdr>
        </w:div>
        <w:div w:id="1883713765">
          <w:marLeft w:val="0"/>
          <w:marRight w:val="0"/>
          <w:marTop w:val="0"/>
          <w:marBottom w:val="0"/>
          <w:divBdr>
            <w:top w:val="none" w:sz="0" w:space="0" w:color="auto"/>
            <w:left w:val="none" w:sz="0" w:space="0" w:color="auto"/>
            <w:bottom w:val="none" w:sz="0" w:space="0" w:color="auto"/>
            <w:right w:val="none" w:sz="0" w:space="0" w:color="auto"/>
          </w:divBdr>
        </w:div>
      </w:divsChild>
    </w:div>
    <w:div w:id="970987493">
      <w:bodyDiv w:val="1"/>
      <w:marLeft w:val="0"/>
      <w:marRight w:val="0"/>
      <w:marTop w:val="0"/>
      <w:marBottom w:val="0"/>
      <w:divBdr>
        <w:top w:val="none" w:sz="0" w:space="0" w:color="auto"/>
        <w:left w:val="none" w:sz="0" w:space="0" w:color="auto"/>
        <w:bottom w:val="none" w:sz="0" w:space="0" w:color="auto"/>
        <w:right w:val="none" w:sz="0" w:space="0" w:color="auto"/>
      </w:divBdr>
    </w:div>
    <w:div w:id="974797636">
      <w:bodyDiv w:val="1"/>
      <w:marLeft w:val="0"/>
      <w:marRight w:val="0"/>
      <w:marTop w:val="0"/>
      <w:marBottom w:val="0"/>
      <w:divBdr>
        <w:top w:val="none" w:sz="0" w:space="0" w:color="auto"/>
        <w:left w:val="none" w:sz="0" w:space="0" w:color="auto"/>
        <w:bottom w:val="none" w:sz="0" w:space="0" w:color="auto"/>
        <w:right w:val="none" w:sz="0" w:space="0" w:color="auto"/>
      </w:divBdr>
    </w:div>
    <w:div w:id="979263030">
      <w:bodyDiv w:val="1"/>
      <w:marLeft w:val="0"/>
      <w:marRight w:val="0"/>
      <w:marTop w:val="0"/>
      <w:marBottom w:val="0"/>
      <w:divBdr>
        <w:top w:val="none" w:sz="0" w:space="0" w:color="auto"/>
        <w:left w:val="none" w:sz="0" w:space="0" w:color="auto"/>
        <w:bottom w:val="none" w:sz="0" w:space="0" w:color="auto"/>
        <w:right w:val="none" w:sz="0" w:space="0" w:color="auto"/>
      </w:divBdr>
    </w:div>
    <w:div w:id="983047242">
      <w:bodyDiv w:val="1"/>
      <w:marLeft w:val="0"/>
      <w:marRight w:val="0"/>
      <w:marTop w:val="0"/>
      <w:marBottom w:val="0"/>
      <w:divBdr>
        <w:top w:val="none" w:sz="0" w:space="0" w:color="auto"/>
        <w:left w:val="none" w:sz="0" w:space="0" w:color="auto"/>
        <w:bottom w:val="none" w:sz="0" w:space="0" w:color="auto"/>
        <w:right w:val="none" w:sz="0" w:space="0" w:color="auto"/>
      </w:divBdr>
    </w:div>
    <w:div w:id="989598567">
      <w:bodyDiv w:val="1"/>
      <w:marLeft w:val="0"/>
      <w:marRight w:val="0"/>
      <w:marTop w:val="0"/>
      <w:marBottom w:val="0"/>
      <w:divBdr>
        <w:top w:val="none" w:sz="0" w:space="0" w:color="auto"/>
        <w:left w:val="none" w:sz="0" w:space="0" w:color="auto"/>
        <w:bottom w:val="none" w:sz="0" w:space="0" w:color="auto"/>
        <w:right w:val="none" w:sz="0" w:space="0" w:color="auto"/>
      </w:divBdr>
    </w:div>
    <w:div w:id="992375691">
      <w:bodyDiv w:val="1"/>
      <w:marLeft w:val="0"/>
      <w:marRight w:val="0"/>
      <w:marTop w:val="0"/>
      <w:marBottom w:val="0"/>
      <w:divBdr>
        <w:top w:val="none" w:sz="0" w:space="0" w:color="auto"/>
        <w:left w:val="none" w:sz="0" w:space="0" w:color="auto"/>
        <w:bottom w:val="none" w:sz="0" w:space="0" w:color="auto"/>
        <w:right w:val="none" w:sz="0" w:space="0" w:color="auto"/>
      </w:divBdr>
    </w:div>
    <w:div w:id="995231736">
      <w:bodyDiv w:val="1"/>
      <w:marLeft w:val="0"/>
      <w:marRight w:val="0"/>
      <w:marTop w:val="0"/>
      <w:marBottom w:val="0"/>
      <w:divBdr>
        <w:top w:val="none" w:sz="0" w:space="0" w:color="auto"/>
        <w:left w:val="none" w:sz="0" w:space="0" w:color="auto"/>
        <w:bottom w:val="none" w:sz="0" w:space="0" w:color="auto"/>
        <w:right w:val="none" w:sz="0" w:space="0" w:color="auto"/>
      </w:divBdr>
    </w:div>
    <w:div w:id="1001738164">
      <w:bodyDiv w:val="1"/>
      <w:marLeft w:val="0"/>
      <w:marRight w:val="0"/>
      <w:marTop w:val="0"/>
      <w:marBottom w:val="0"/>
      <w:divBdr>
        <w:top w:val="none" w:sz="0" w:space="0" w:color="auto"/>
        <w:left w:val="none" w:sz="0" w:space="0" w:color="auto"/>
        <w:bottom w:val="none" w:sz="0" w:space="0" w:color="auto"/>
        <w:right w:val="none" w:sz="0" w:space="0" w:color="auto"/>
      </w:divBdr>
    </w:div>
    <w:div w:id="1008412112">
      <w:bodyDiv w:val="1"/>
      <w:marLeft w:val="0"/>
      <w:marRight w:val="0"/>
      <w:marTop w:val="0"/>
      <w:marBottom w:val="0"/>
      <w:divBdr>
        <w:top w:val="none" w:sz="0" w:space="0" w:color="auto"/>
        <w:left w:val="none" w:sz="0" w:space="0" w:color="auto"/>
        <w:bottom w:val="none" w:sz="0" w:space="0" w:color="auto"/>
        <w:right w:val="none" w:sz="0" w:space="0" w:color="auto"/>
      </w:divBdr>
    </w:div>
    <w:div w:id="1016537998">
      <w:bodyDiv w:val="1"/>
      <w:marLeft w:val="0"/>
      <w:marRight w:val="0"/>
      <w:marTop w:val="0"/>
      <w:marBottom w:val="0"/>
      <w:divBdr>
        <w:top w:val="none" w:sz="0" w:space="0" w:color="auto"/>
        <w:left w:val="none" w:sz="0" w:space="0" w:color="auto"/>
        <w:bottom w:val="none" w:sz="0" w:space="0" w:color="auto"/>
        <w:right w:val="none" w:sz="0" w:space="0" w:color="auto"/>
      </w:divBdr>
    </w:div>
    <w:div w:id="1016619839">
      <w:bodyDiv w:val="1"/>
      <w:marLeft w:val="0"/>
      <w:marRight w:val="0"/>
      <w:marTop w:val="0"/>
      <w:marBottom w:val="0"/>
      <w:divBdr>
        <w:top w:val="none" w:sz="0" w:space="0" w:color="auto"/>
        <w:left w:val="none" w:sz="0" w:space="0" w:color="auto"/>
        <w:bottom w:val="none" w:sz="0" w:space="0" w:color="auto"/>
        <w:right w:val="none" w:sz="0" w:space="0" w:color="auto"/>
      </w:divBdr>
    </w:div>
    <w:div w:id="1030955299">
      <w:bodyDiv w:val="1"/>
      <w:marLeft w:val="0"/>
      <w:marRight w:val="0"/>
      <w:marTop w:val="0"/>
      <w:marBottom w:val="0"/>
      <w:divBdr>
        <w:top w:val="none" w:sz="0" w:space="0" w:color="auto"/>
        <w:left w:val="none" w:sz="0" w:space="0" w:color="auto"/>
        <w:bottom w:val="none" w:sz="0" w:space="0" w:color="auto"/>
        <w:right w:val="none" w:sz="0" w:space="0" w:color="auto"/>
      </w:divBdr>
      <w:divsChild>
        <w:div w:id="294454424">
          <w:marLeft w:val="0"/>
          <w:marRight w:val="0"/>
          <w:marTop w:val="0"/>
          <w:marBottom w:val="0"/>
          <w:divBdr>
            <w:top w:val="none" w:sz="0" w:space="0" w:color="auto"/>
            <w:left w:val="none" w:sz="0" w:space="0" w:color="auto"/>
            <w:bottom w:val="none" w:sz="0" w:space="0" w:color="auto"/>
            <w:right w:val="none" w:sz="0" w:space="0" w:color="auto"/>
          </w:divBdr>
        </w:div>
      </w:divsChild>
    </w:div>
    <w:div w:id="1032926426">
      <w:bodyDiv w:val="1"/>
      <w:marLeft w:val="0"/>
      <w:marRight w:val="0"/>
      <w:marTop w:val="0"/>
      <w:marBottom w:val="0"/>
      <w:divBdr>
        <w:top w:val="none" w:sz="0" w:space="0" w:color="auto"/>
        <w:left w:val="none" w:sz="0" w:space="0" w:color="auto"/>
        <w:bottom w:val="none" w:sz="0" w:space="0" w:color="auto"/>
        <w:right w:val="none" w:sz="0" w:space="0" w:color="auto"/>
      </w:divBdr>
    </w:div>
    <w:div w:id="1037975721">
      <w:bodyDiv w:val="1"/>
      <w:marLeft w:val="0"/>
      <w:marRight w:val="0"/>
      <w:marTop w:val="0"/>
      <w:marBottom w:val="0"/>
      <w:divBdr>
        <w:top w:val="none" w:sz="0" w:space="0" w:color="auto"/>
        <w:left w:val="none" w:sz="0" w:space="0" w:color="auto"/>
        <w:bottom w:val="none" w:sz="0" w:space="0" w:color="auto"/>
        <w:right w:val="none" w:sz="0" w:space="0" w:color="auto"/>
      </w:divBdr>
    </w:div>
    <w:div w:id="1047799244">
      <w:bodyDiv w:val="1"/>
      <w:marLeft w:val="0"/>
      <w:marRight w:val="0"/>
      <w:marTop w:val="0"/>
      <w:marBottom w:val="0"/>
      <w:divBdr>
        <w:top w:val="none" w:sz="0" w:space="0" w:color="auto"/>
        <w:left w:val="none" w:sz="0" w:space="0" w:color="auto"/>
        <w:bottom w:val="none" w:sz="0" w:space="0" w:color="auto"/>
        <w:right w:val="none" w:sz="0" w:space="0" w:color="auto"/>
      </w:divBdr>
    </w:div>
    <w:div w:id="1050224801">
      <w:bodyDiv w:val="1"/>
      <w:marLeft w:val="0"/>
      <w:marRight w:val="0"/>
      <w:marTop w:val="0"/>
      <w:marBottom w:val="0"/>
      <w:divBdr>
        <w:top w:val="none" w:sz="0" w:space="0" w:color="auto"/>
        <w:left w:val="none" w:sz="0" w:space="0" w:color="auto"/>
        <w:bottom w:val="none" w:sz="0" w:space="0" w:color="auto"/>
        <w:right w:val="none" w:sz="0" w:space="0" w:color="auto"/>
      </w:divBdr>
    </w:div>
    <w:div w:id="1052189320">
      <w:bodyDiv w:val="1"/>
      <w:marLeft w:val="0"/>
      <w:marRight w:val="0"/>
      <w:marTop w:val="0"/>
      <w:marBottom w:val="0"/>
      <w:divBdr>
        <w:top w:val="none" w:sz="0" w:space="0" w:color="auto"/>
        <w:left w:val="none" w:sz="0" w:space="0" w:color="auto"/>
        <w:bottom w:val="none" w:sz="0" w:space="0" w:color="auto"/>
        <w:right w:val="none" w:sz="0" w:space="0" w:color="auto"/>
      </w:divBdr>
    </w:div>
    <w:div w:id="1056322374">
      <w:bodyDiv w:val="1"/>
      <w:marLeft w:val="0"/>
      <w:marRight w:val="0"/>
      <w:marTop w:val="0"/>
      <w:marBottom w:val="0"/>
      <w:divBdr>
        <w:top w:val="none" w:sz="0" w:space="0" w:color="auto"/>
        <w:left w:val="none" w:sz="0" w:space="0" w:color="auto"/>
        <w:bottom w:val="none" w:sz="0" w:space="0" w:color="auto"/>
        <w:right w:val="none" w:sz="0" w:space="0" w:color="auto"/>
      </w:divBdr>
    </w:div>
    <w:div w:id="1057049477">
      <w:bodyDiv w:val="1"/>
      <w:marLeft w:val="0"/>
      <w:marRight w:val="0"/>
      <w:marTop w:val="0"/>
      <w:marBottom w:val="0"/>
      <w:divBdr>
        <w:top w:val="none" w:sz="0" w:space="0" w:color="auto"/>
        <w:left w:val="none" w:sz="0" w:space="0" w:color="auto"/>
        <w:bottom w:val="none" w:sz="0" w:space="0" w:color="auto"/>
        <w:right w:val="none" w:sz="0" w:space="0" w:color="auto"/>
      </w:divBdr>
    </w:div>
    <w:div w:id="1078095329">
      <w:bodyDiv w:val="1"/>
      <w:marLeft w:val="0"/>
      <w:marRight w:val="0"/>
      <w:marTop w:val="0"/>
      <w:marBottom w:val="0"/>
      <w:divBdr>
        <w:top w:val="none" w:sz="0" w:space="0" w:color="auto"/>
        <w:left w:val="none" w:sz="0" w:space="0" w:color="auto"/>
        <w:bottom w:val="none" w:sz="0" w:space="0" w:color="auto"/>
        <w:right w:val="none" w:sz="0" w:space="0" w:color="auto"/>
      </w:divBdr>
    </w:div>
    <w:div w:id="1084231265">
      <w:bodyDiv w:val="1"/>
      <w:marLeft w:val="0"/>
      <w:marRight w:val="0"/>
      <w:marTop w:val="0"/>
      <w:marBottom w:val="0"/>
      <w:divBdr>
        <w:top w:val="none" w:sz="0" w:space="0" w:color="auto"/>
        <w:left w:val="none" w:sz="0" w:space="0" w:color="auto"/>
        <w:bottom w:val="none" w:sz="0" w:space="0" w:color="auto"/>
        <w:right w:val="none" w:sz="0" w:space="0" w:color="auto"/>
      </w:divBdr>
      <w:divsChild>
        <w:div w:id="397870342">
          <w:marLeft w:val="0"/>
          <w:marRight w:val="0"/>
          <w:marTop w:val="0"/>
          <w:marBottom w:val="0"/>
          <w:divBdr>
            <w:top w:val="none" w:sz="0" w:space="0" w:color="auto"/>
            <w:left w:val="none" w:sz="0" w:space="0" w:color="auto"/>
            <w:bottom w:val="none" w:sz="0" w:space="0" w:color="auto"/>
            <w:right w:val="none" w:sz="0" w:space="0" w:color="auto"/>
          </w:divBdr>
        </w:div>
      </w:divsChild>
    </w:div>
    <w:div w:id="1113136439">
      <w:bodyDiv w:val="1"/>
      <w:marLeft w:val="0"/>
      <w:marRight w:val="0"/>
      <w:marTop w:val="0"/>
      <w:marBottom w:val="0"/>
      <w:divBdr>
        <w:top w:val="none" w:sz="0" w:space="0" w:color="auto"/>
        <w:left w:val="none" w:sz="0" w:space="0" w:color="auto"/>
        <w:bottom w:val="none" w:sz="0" w:space="0" w:color="auto"/>
        <w:right w:val="none" w:sz="0" w:space="0" w:color="auto"/>
      </w:divBdr>
    </w:div>
    <w:div w:id="1130787282">
      <w:bodyDiv w:val="1"/>
      <w:marLeft w:val="0"/>
      <w:marRight w:val="0"/>
      <w:marTop w:val="0"/>
      <w:marBottom w:val="0"/>
      <w:divBdr>
        <w:top w:val="none" w:sz="0" w:space="0" w:color="auto"/>
        <w:left w:val="none" w:sz="0" w:space="0" w:color="auto"/>
        <w:bottom w:val="none" w:sz="0" w:space="0" w:color="auto"/>
        <w:right w:val="none" w:sz="0" w:space="0" w:color="auto"/>
      </w:divBdr>
    </w:div>
    <w:div w:id="1136607215">
      <w:bodyDiv w:val="1"/>
      <w:marLeft w:val="0"/>
      <w:marRight w:val="0"/>
      <w:marTop w:val="0"/>
      <w:marBottom w:val="0"/>
      <w:divBdr>
        <w:top w:val="none" w:sz="0" w:space="0" w:color="auto"/>
        <w:left w:val="none" w:sz="0" w:space="0" w:color="auto"/>
        <w:bottom w:val="none" w:sz="0" w:space="0" w:color="auto"/>
        <w:right w:val="none" w:sz="0" w:space="0" w:color="auto"/>
      </w:divBdr>
    </w:div>
    <w:div w:id="1139803906">
      <w:bodyDiv w:val="1"/>
      <w:marLeft w:val="0"/>
      <w:marRight w:val="0"/>
      <w:marTop w:val="0"/>
      <w:marBottom w:val="0"/>
      <w:divBdr>
        <w:top w:val="none" w:sz="0" w:space="0" w:color="auto"/>
        <w:left w:val="none" w:sz="0" w:space="0" w:color="auto"/>
        <w:bottom w:val="none" w:sz="0" w:space="0" w:color="auto"/>
        <w:right w:val="none" w:sz="0" w:space="0" w:color="auto"/>
      </w:divBdr>
    </w:div>
    <w:div w:id="1141843899">
      <w:bodyDiv w:val="1"/>
      <w:marLeft w:val="0"/>
      <w:marRight w:val="0"/>
      <w:marTop w:val="0"/>
      <w:marBottom w:val="0"/>
      <w:divBdr>
        <w:top w:val="none" w:sz="0" w:space="0" w:color="auto"/>
        <w:left w:val="none" w:sz="0" w:space="0" w:color="auto"/>
        <w:bottom w:val="none" w:sz="0" w:space="0" w:color="auto"/>
        <w:right w:val="none" w:sz="0" w:space="0" w:color="auto"/>
      </w:divBdr>
      <w:divsChild>
        <w:div w:id="1012296139">
          <w:marLeft w:val="0"/>
          <w:marRight w:val="0"/>
          <w:marTop w:val="0"/>
          <w:marBottom w:val="0"/>
          <w:divBdr>
            <w:top w:val="none" w:sz="0" w:space="0" w:color="auto"/>
            <w:left w:val="none" w:sz="0" w:space="0" w:color="auto"/>
            <w:bottom w:val="none" w:sz="0" w:space="0" w:color="auto"/>
            <w:right w:val="none" w:sz="0" w:space="0" w:color="auto"/>
          </w:divBdr>
        </w:div>
      </w:divsChild>
    </w:div>
    <w:div w:id="1145774679">
      <w:bodyDiv w:val="1"/>
      <w:marLeft w:val="0"/>
      <w:marRight w:val="0"/>
      <w:marTop w:val="0"/>
      <w:marBottom w:val="0"/>
      <w:divBdr>
        <w:top w:val="none" w:sz="0" w:space="0" w:color="auto"/>
        <w:left w:val="none" w:sz="0" w:space="0" w:color="auto"/>
        <w:bottom w:val="none" w:sz="0" w:space="0" w:color="auto"/>
        <w:right w:val="none" w:sz="0" w:space="0" w:color="auto"/>
      </w:divBdr>
    </w:div>
    <w:div w:id="1154876450">
      <w:bodyDiv w:val="1"/>
      <w:marLeft w:val="0"/>
      <w:marRight w:val="0"/>
      <w:marTop w:val="0"/>
      <w:marBottom w:val="0"/>
      <w:divBdr>
        <w:top w:val="none" w:sz="0" w:space="0" w:color="auto"/>
        <w:left w:val="none" w:sz="0" w:space="0" w:color="auto"/>
        <w:bottom w:val="none" w:sz="0" w:space="0" w:color="auto"/>
        <w:right w:val="none" w:sz="0" w:space="0" w:color="auto"/>
      </w:divBdr>
    </w:div>
    <w:div w:id="1165248639">
      <w:bodyDiv w:val="1"/>
      <w:marLeft w:val="0"/>
      <w:marRight w:val="0"/>
      <w:marTop w:val="0"/>
      <w:marBottom w:val="0"/>
      <w:divBdr>
        <w:top w:val="none" w:sz="0" w:space="0" w:color="auto"/>
        <w:left w:val="none" w:sz="0" w:space="0" w:color="auto"/>
        <w:bottom w:val="none" w:sz="0" w:space="0" w:color="auto"/>
        <w:right w:val="none" w:sz="0" w:space="0" w:color="auto"/>
      </w:divBdr>
    </w:div>
    <w:div w:id="1169709983">
      <w:bodyDiv w:val="1"/>
      <w:marLeft w:val="0"/>
      <w:marRight w:val="0"/>
      <w:marTop w:val="0"/>
      <w:marBottom w:val="0"/>
      <w:divBdr>
        <w:top w:val="none" w:sz="0" w:space="0" w:color="auto"/>
        <w:left w:val="none" w:sz="0" w:space="0" w:color="auto"/>
        <w:bottom w:val="none" w:sz="0" w:space="0" w:color="auto"/>
        <w:right w:val="none" w:sz="0" w:space="0" w:color="auto"/>
      </w:divBdr>
    </w:div>
    <w:div w:id="1186015952">
      <w:bodyDiv w:val="1"/>
      <w:marLeft w:val="0"/>
      <w:marRight w:val="0"/>
      <w:marTop w:val="0"/>
      <w:marBottom w:val="0"/>
      <w:divBdr>
        <w:top w:val="none" w:sz="0" w:space="0" w:color="auto"/>
        <w:left w:val="none" w:sz="0" w:space="0" w:color="auto"/>
        <w:bottom w:val="none" w:sz="0" w:space="0" w:color="auto"/>
        <w:right w:val="none" w:sz="0" w:space="0" w:color="auto"/>
      </w:divBdr>
    </w:div>
    <w:div w:id="1192887539">
      <w:bodyDiv w:val="1"/>
      <w:marLeft w:val="0"/>
      <w:marRight w:val="0"/>
      <w:marTop w:val="0"/>
      <w:marBottom w:val="0"/>
      <w:divBdr>
        <w:top w:val="none" w:sz="0" w:space="0" w:color="auto"/>
        <w:left w:val="none" w:sz="0" w:space="0" w:color="auto"/>
        <w:bottom w:val="none" w:sz="0" w:space="0" w:color="auto"/>
        <w:right w:val="none" w:sz="0" w:space="0" w:color="auto"/>
      </w:divBdr>
    </w:div>
    <w:div w:id="1194346231">
      <w:bodyDiv w:val="1"/>
      <w:marLeft w:val="0"/>
      <w:marRight w:val="0"/>
      <w:marTop w:val="0"/>
      <w:marBottom w:val="0"/>
      <w:divBdr>
        <w:top w:val="none" w:sz="0" w:space="0" w:color="auto"/>
        <w:left w:val="none" w:sz="0" w:space="0" w:color="auto"/>
        <w:bottom w:val="none" w:sz="0" w:space="0" w:color="auto"/>
        <w:right w:val="none" w:sz="0" w:space="0" w:color="auto"/>
      </w:divBdr>
    </w:div>
    <w:div w:id="1196117030">
      <w:bodyDiv w:val="1"/>
      <w:marLeft w:val="0"/>
      <w:marRight w:val="0"/>
      <w:marTop w:val="0"/>
      <w:marBottom w:val="0"/>
      <w:divBdr>
        <w:top w:val="none" w:sz="0" w:space="0" w:color="auto"/>
        <w:left w:val="none" w:sz="0" w:space="0" w:color="auto"/>
        <w:bottom w:val="none" w:sz="0" w:space="0" w:color="auto"/>
        <w:right w:val="none" w:sz="0" w:space="0" w:color="auto"/>
      </w:divBdr>
      <w:divsChild>
        <w:div w:id="544216625">
          <w:marLeft w:val="0"/>
          <w:marRight w:val="0"/>
          <w:marTop w:val="0"/>
          <w:marBottom w:val="0"/>
          <w:divBdr>
            <w:top w:val="none" w:sz="0" w:space="0" w:color="auto"/>
            <w:left w:val="none" w:sz="0" w:space="0" w:color="auto"/>
            <w:bottom w:val="none" w:sz="0" w:space="0" w:color="auto"/>
            <w:right w:val="none" w:sz="0" w:space="0" w:color="auto"/>
          </w:divBdr>
          <w:divsChild>
            <w:div w:id="728773199">
              <w:marLeft w:val="0"/>
              <w:marRight w:val="0"/>
              <w:marTop w:val="0"/>
              <w:marBottom w:val="0"/>
              <w:divBdr>
                <w:top w:val="none" w:sz="0" w:space="0" w:color="auto"/>
                <w:left w:val="none" w:sz="0" w:space="0" w:color="auto"/>
                <w:bottom w:val="none" w:sz="0" w:space="0" w:color="auto"/>
                <w:right w:val="none" w:sz="0" w:space="0" w:color="auto"/>
              </w:divBdr>
            </w:div>
          </w:divsChild>
        </w:div>
        <w:div w:id="1790974645">
          <w:marLeft w:val="0"/>
          <w:marRight w:val="0"/>
          <w:marTop w:val="0"/>
          <w:marBottom w:val="0"/>
          <w:divBdr>
            <w:top w:val="none" w:sz="0" w:space="0" w:color="auto"/>
            <w:left w:val="none" w:sz="0" w:space="0" w:color="auto"/>
            <w:bottom w:val="none" w:sz="0" w:space="0" w:color="auto"/>
            <w:right w:val="none" w:sz="0" w:space="0" w:color="auto"/>
          </w:divBdr>
          <w:divsChild>
            <w:div w:id="60715599">
              <w:marLeft w:val="0"/>
              <w:marRight w:val="0"/>
              <w:marTop w:val="0"/>
              <w:marBottom w:val="0"/>
              <w:divBdr>
                <w:top w:val="none" w:sz="0" w:space="0" w:color="auto"/>
                <w:left w:val="none" w:sz="0" w:space="0" w:color="auto"/>
                <w:bottom w:val="none" w:sz="0" w:space="0" w:color="auto"/>
                <w:right w:val="none" w:sz="0" w:space="0" w:color="auto"/>
              </w:divBdr>
            </w:div>
            <w:div w:id="342438428">
              <w:marLeft w:val="0"/>
              <w:marRight w:val="0"/>
              <w:marTop w:val="0"/>
              <w:marBottom w:val="0"/>
              <w:divBdr>
                <w:top w:val="none" w:sz="0" w:space="0" w:color="auto"/>
                <w:left w:val="none" w:sz="0" w:space="0" w:color="auto"/>
                <w:bottom w:val="none" w:sz="0" w:space="0" w:color="auto"/>
                <w:right w:val="none" w:sz="0" w:space="0" w:color="auto"/>
              </w:divBdr>
            </w:div>
            <w:div w:id="1816725100">
              <w:marLeft w:val="0"/>
              <w:marRight w:val="0"/>
              <w:marTop w:val="0"/>
              <w:marBottom w:val="0"/>
              <w:divBdr>
                <w:top w:val="none" w:sz="0" w:space="0" w:color="auto"/>
                <w:left w:val="none" w:sz="0" w:space="0" w:color="auto"/>
                <w:bottom w:val="none" w:sz="0" w:space="0" w:color="auto"/>
                <w:right w:val="none" w:sz="0" w:space="0" w:color="auto"/>
              </w:divBdr>
            </w:div>
            <w:div w:id="2083065334">
              <w:marLeft w:val="0"/>
              <w:marRight w:val="0"/>
              <w:marTop w:val="0"/>
              <w:marBottom w:val="0"/>
              <w:divBdr>
                <w:top w:val="none" w:sz="0" w:space="0" w:color="auto"/>
                <w:left w:val="none" w:sz="0" w:space="0" w:color="auto"/>
                <w:bottom w:val="none" w:sz="0" w:space="0" w:color="auto"/>
                <w:right w:val="none" w:sz="0" w:space="0" w:color="auto"/>
              </w:divBdr>
            </w:div>
          </w:divsChild>
        </w:div>
        <w:div w:id="2042706002">
          <w:marLeft w:val="0"/>
          <w:marRight w:val="0"/>
          <w:marTop w:val="0"/>
          <w:marBottom w:val="0"/>
          <w:divBdr>
            <w:top w:val="none" w:sz="0" w:space="0" w:color="auto"/>
            <w:left w:val="none" w:sz="0" w:space="0" w:color="auto"/>
            <w:bottom w:val="none" w:sz="0" w:space="0" w:color="auto"/>
            <w:right w:val="none" w:sz="0" w:space="0" w:color="auto"/>
          </w:divBdr>
          <w:divsChild>
            <w:div w:id="806164848">
              <w:marLeft w:val="0"/>
              <w:marRight w:val="0"/>
              <w:marTop w:val="0"/>
              <w:marBottom w:val="0"/>
              <w:divBdr>
                <w:top w:val="none" w:sz="0" w:space="0" w:color="auto"/>
                <w:left w:val="none" w:sz="0" w:space="0" w:color="auto"/>
                <w:bottom w:val="none" w:sz="0" w:space="0" w:color="auto"/>
                <w:right w:val="none" w:sz="0" w:space="0" w:color="auto"/>
              </w:divBdr>
            </w:div>
            <w:div w:id="144349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559190">
      <w:bodyDiv w:val="1"/>
      <w:marLeft w:val="0"/>
      <w:marRight w:val="0"/>
      <w:marTop w:val="0"/>
      <w:marBottom w:val="0"/>
      <w:divBdr>
        <w:top w:val="none" w:sz="0" w:space="0" w:color="auto"/>
        <w:left w:val="none" w:sz="0" w:space="0" w:color="auto"/>
        <w:bottom w:val="none" w:sz="0" w:space="0" w:color="auto"/>
        <w:right w:val="none" w:sz="0" w:space="0" w:color="auto"/>
      </w:divBdr>
    </w:div>
    <w:div w:id="1207838791">
      <w:bodyDiv w:val="1"/>
      <w:marLeft w:val="0"/>
      <w:marRight w:val="0"/>
      <w:marTop w:val="0"/>
      <w:marBottom w:val="0"/>
      <w:divBdr>
        <w:top w:val="none" w:sz="0" w:space="0" w:color="auto"/>
        <w:left w:val="none" w:sz="0" w:space="0" w:color="auto"/>
        <w:bottom w:val="none" w:sz="0" w:space="0" w:color="auto"/>
        <w:right w:val="none" w:sz="0" w:space="0" w:color="auto"/>
      </w:divBdr>
    </w:div>
    <w:div w:id="1210218381">
      <w:bodyDiv w:val="1"/>
      <w:marLeft w:val="0"/>
      <w:marRight w:val="0"/>
      <w:marTop w:val="0"/>
      <w:marBottom w:val="0"/>
      <w:divBdr>
        <w:top w:val="none" w:sz="0" w:space="0" w:color="auto"/>
        <w:left w:val="none" w:sz="0" w:space="0" w:color="auto"/>
        <w:bottom w:val="none" w:sz="0" w:space="0" w:color="auto"/>
        <w:right w:val="none" w:sz="0" w:space="0" w:color="auto"/>
      </w:divBdr>
    </w:div>
    <w:div w:id="1212154717">
      <w:bodyDiv w:val="1"/>
      <w:marLeft w:val="0"/>
      <w:marRight w:val="0"/>
      <w:marTop w:val="0"/>
      <w:marBottom w:val="0"/>
      <w:divBdr>
        <w:top w:val="none" w:sz="0" w:space="0" w:color="auto"/>
        <w:left w:val="none" w:sz="0" w:space="0" w:color="auto"/>
        <w:bottom w:val="none" w:sz="0" w:space="0" w:color="auto"/>
        <w:right w:val="none" w:sz="0" w:space="0" w:color="auto"/>
      </w:divBdr>
    </w:div>
    <w:div w:id="1237594281">
      <w:bodyDiv w:val="1"/>
      <w:marLeft w:val="0"/>
      <w:marRight w:val="0"/>
      <w:marTop w:val="0"/>
      <w:marBottom w:val="0"/>
      <w:divBdr>
        <w:top w:val="none" w:sz="0" w:space="0" w:color="auto"/>
        <w:left w:val="none" w:sz="0" w:space="0" w:color="auto"/>
        <w:bottom w:val="none" w:sz="0" w:space="0" w:color="auto"/>
        <w:right w:val="none" w:sz="0" w:space="0" w:color="auto"/>
      </w:divBdr>
    </w:div>
    <w:div w:id="1241597603">
      <w:bodyDiv w:val="1"/>
      <w:marLeft w:val="0"/>
      <w:marRight w:val="0"/>
      <w:marTop w:val="0"/>
      <w:marBottom w:val="0"/>
      <w:divBdr>
        <w:top w:val="none" w:sz="0" w:space="0" w:color="auto"/>
        <w:left w:val="none" w:sz="0" w:space="0" w:color="auto"/>
        <w:bottom w:val="none" w:sz="0" w:space="0" w:color="auto"/>
        <w:right w:val="none" w:sz="0" w:space="0" w:color="auto"/>
      </w:divBdr>
    </w:div>
    <w:div w:id="1241603335">
      <w:bodyDiv w:val="1"/>
      <w:marLeft w:val="0"/>
      <w:marRight w:val="0"/>
      <w:marTop w:val="0"/>
      <w:marBottom w:val="0"/>
      <w:divBdr>
        <w:top w:val="none" w:sz="0" w:space="0" w:color="auto"/>
        <w:left w:val="none" w:sz="0" w:space="0" w:color="auto"/>
        <w:bottom w:val="none" w:sz="0" w:space="0" w:color="auto"/>
        <w:right w:val="none" w:sz="0" w:space="0" w:color="auto"/>
      </w:divBdr>
    </w:div>
    <w:div w:id="1243418867">
      <w:bodyDiv w:val="1"/>
      <w:marLeft w:val="0"/>
      <w:marRight w:val="0"/>
      <w:marTop w:val="0"/>
      <w:marBottom w:val="0"/>
      <w:divBdr>
        <w:top w:val="none" w:sz="0" w:space="0" w:color="auto"/>
        <w:left w:val="none" w:sz="0" w:space="0" w:color="auto"/>
        <w:bottom w:val="none" w:sz="0" w:space="0" w:color="auto"/>
        <w:right w:val="none" w:sz="0" w:space="0" w:color="auto"/>
      </w:divBdr>
    </w:div>
    <w:div w:id="1250386811">
      <w:bodyDiv w:val="1"/>
      <w:marLeft w:val="0"/>
      <w:marRight w:val="0"/>
      <w:marTop w:val="0"/>
      <w:marBottom w:val="0"/>
      <w:divBdr>
        <w:top w:val="none" w:sz="0" w:space="0" w:color="auto"/>
        <w:left w:val="none" w:sz="0" w:space="0" w:color="auto"/>
        <w:bottom w:val="none" w:sz="0" w:space="0" w:color="auto"/>
        <w:right w:val="none" w:sz="0" w:space="0" w:color="auto"/>
      </w:divBdr>
    </w:div>
    <w:div w:id="1253275645">
      <w:bodyDiv w:val="1"/>
      <w:marLeft w:val="0"/>
      <w:marRight w:val="0"/>
      <w:marTop w:val="0"/>
      <w:marBottom w:val="0"/>
      <w:divBdr>
        <w:top w:val="none" w:sz="0" w:space="0" w:color="auto"/>
        <w:left w:val="none" w:sz="0" w:space="0" w:color="auto"/>
        <w:bottom w:val="none" w:sz="0" w:space="0" w:color="auto"/>
        <w:right w:val="none" w:sz="0" w:space="0" w:color="auto"/>
      </w:divBdr>
    </w:div>
    <w:div w:id="1258446688">
      <w:bodyDiv w:val="1"/>
      <w:marLeft w:val="0"/>
      <w:marRight w:val="0"/>
      <w:marTop w:val="0"/>
      <w:marBottom w:val="0"/>
      <w:divBdr>
        <w:top w:val="none" w:sz="0" w:space="0" w:color="auto"/>
        <w:left w:val="none" w:sz="0" w:space="0" w:color="auto"/>
        <w:bottom w:val="none" w:sz="0" w:space="0" w:color="auto"/>
        <w:right w:val="none" w:sz="0" w:space="0" w:color="auto"/>
      </w:divBdr>
    </w:div>
    <w:div w:id="1263950558">
      <w:bodyDiv w:val="1"/>
      <w:marLeft w:val="0"/>
      <w:marRight w:val="0"/>
      <w:marTop w:val="0"/>
      <w:marBottom w:val="0"/>
      <w:divBdr>
        <w:top w:val="none" w:sz="0" w:space="0" w:color="auto"/>
        <w:left w:val="none" w:sz="0" w:space="0" w:color="auto"/>
        <w:bottom w:val="none" w:sz="0" w:space="0" w:color="auto"/>
        <w:right w:val="none" w:sz="0" w:space="0" w:color="auto"/>
      </w:divBdr>
    </w:div>
    <w:div w:id="1276248200">
      <w:bodyDiv w:val="1"/>
      <w:marLeft w:val="0"/>
      <w:marRight w:val="0"/>
      <w:marTop w:val="0"/>
      <w:marBottom w:val="0"/>
      <w:divBdr>
        <w:top w:val="none" w:sz="0" w:space="0" w:color="auto"/>
        <w:left w:val="none" w:sz="0" w:space="0" w:color="auto"/>
        <w:bottom w:val="none" w:sz="0" w:space="0" w:color="auto"/>
        <w:right w:val="none" w:sz="0" w:space="0" w:color="auto"/>
      </w:divBdr>
    </w:div>
    <w:div w:id="1284767879">
      <w:bodyDiv w:val="1"/>
      <w:marLeft w:val="0"/>
      <w:marRight w:val="0"/>
      <w:marTop w:val="0"/>
      <w:marBottom w:val="0"/>
      <w:divBdr>
        <w:top w:val="none" w:sz="0" w:space="0" w:color="auto"/>
        <w:left w:val="none" w:sz="0" w:space="0" w:color="auto"/>
        <w:bottom w:val="none" w:sz="0" w:space="0" w:color="auto"/>
        <w:right w:val="none" w:sz="0" w:space="0" w:color="auto"/>
      </w:divBdr>
      <w:divsChild>
        <w:div w:id="617219511">
          <w:marLeft w:val="0"/>
          <w:marRight w:val="0"/>
          <w:marTop w:val="0"/>
          <w:marBottom w:val="0"/>
          <w:divBdr>
            <w:top w:val="none" w:sz="0" w:space="0" w:color="auto"/>
            <w:left w:val="none" w:sz="0" w:space="0" w:color="auto"/>
            <w:bottom w:val="none" w:sz="0" w:space="0" w:color="auto"/>
            <w:right w:val="none" w:sz="0" w:space="0" w:color="auto"/>
          </w:divBdr>
          <w:divsChild>
            <w:div w:id="150292261">
              <w:marLeft w:val="0"/>
              <w:marRight w:val="0"/>
              <w:marTop w:val="0"/>
              <w:marBottom w:val="0"/>
              <w:divBdr>
                <w:top w:val="none" w:sz="0" w:space="0" w:color="auto"/>
                <w:left w:val="none" w:sz="0" w:space="0" w:color="auto"/>
                <w:bottom w:val="none" w:sz="0" w:space="0" w:color="auto"/>
                <w:right w:val="none" w:sz="0" w:space="0" w:color="auto"/>
              </w:divBdr>
            </w:div>
            <w:div w:id="1919630922">
              <w:marLeft w:val="0"/>
              <w:marRight w:val="0"/>
              <w:marTop w:val="0"/>
              <w:marBottom w:val="0"/>
              <w:divBdr>
                <w:top w:val="none" w:sz="0" w:space="0" w:color="auto"/>
                <w:left w:val="none" w:sz="0" w:space="0" w:color="auto"/>
                <w:bottom w:val="none" w:sz="0" w:space="0" w:color="auto"/>
                <w:right w:val="none" w:sz="0" w:space="0" w:color="auto"/>
              </w:divBdr>
            </w:div>
          </w:divsChild>
        </w:div>
        <w:div w:id="1355770578">
          <w:marLeft w:val="0"/>
          <w:marRight w:val="0"/>
          <w:marTop w:val="0"/>
          <w:marBottom w:val="0"/>
          <w:divBdr>
            <w:top w:val="none" w:sz="0" w:space="0" w:color="auto"/>
            <w:left w:val="none" w:sz="0" w:space="0" w:color="auto"/>
            <w:bottom w:val="none" w:sz="0" w:space="0" w:color="auto"/>
            <w:right w:val="none" w:sz="0" w:space="0" w:color="auto"/>
          </w:divBdr>
          <w:divsChild>
            <w:div w:id="1685857655">
              <w:marLeft w:val="0"/>
              <w:marRight w:val="0"/>
              <w:marTop w:val="0"/>
              <w:marBottom w:val="0"/>
              <w:divBdr>
                <w:top w:val="none" w:sz="0" w:space="0" w:color="auto"/>
                <w:left w:val="none" w:sz="0" w:space="0" w:color="auto"/>
                <w:bottom w:val="none" w:sz="0" w:space="0" w:color="auto"/>
                <w:right w:val="none" w:sz="0" w:space="0" w:color="auto"/>
              </w:divBdr>
            </w:div>
            <w:div w:id="213937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360586">
      <w:bodyDiv w:val="1"/>
      <w:marLeft w:val="0"/>
      <w:marRight w:val="0"/>
      <w:marTop w:val="0"/>
      <w:marBottom w:val="0"/>
      <w:divBdr>
        <w:top w:val="none" w:sz="0" w:space="0" w:color="auto"/>
        <w:left w:val="none" w:sz="0" w:space="0" w:color="auto"/>
        <w:bottom w:val="none" w:sz="0" w:space="0" w:color="auto"/>
        <w:right w:val="none" w:sz="0" w:space="0" w:color="auto"/>
      </w:divBdr>
      <w:divsChild>
        <w:div w:id="293799508">
          <w:marLeft w:val="0"/>
          <w:marRight w:val="0"/>
          <w:marTop w:val="0"/>
          <w:marBottom w:val="240"/>
          <w:divBdr>
            <w:top w:val="none" w:sz="0" w:space="0" w:color="auto"/>
            <w:left w:val="none" w:sz="0" w:space="0" w:color="auto"/>
            <w:bottom w:val="none" w:sz="0" w:space="0" w:color="auto"/>
            <w:right w:val="none" w:sz="0" w:space="0" w:color="auto"/>
          </w:divBdr>
          <w:divsChild>
            <w:div w:id="2975038">
              <w:marLeft w:val="0"/>
              <w:marRight w:val="0"/>
              <w:marTop w:val="0"/>
              <w:marBottom w:val="0"/>
              <w:divBdr>
                <w:top w:val="none" w:sz="0" w:space="0" w:color="auto"/>
                <w:left w:val="none" w:sz="0" w:space="0" w:color="auto"/>
                <w:bottom w:val="none" w:sz="0" w:space="0" w:color="auto"/>
                <w:right w:val="none" w:sz="0" w:space="0" w:color="auto"/>
              </w:divBdr>
            </w:div>
          </w:divsChild>
        </w:div>
        <w:div w:id="1867254975">
          <w:marLeft w:val="0"/>
          <w:marRight w:val="0"/>
          <w:marTop w:val="0"/>
          <w:marBottom w:val="240"/>
          <w:divBdr>
            <w:top w:val="none" w:sz="0" w:space="0" w:color="auto"/>
            <w:left w:val="none" w:sz="0" w:space="0" w:color="auto"/>
            <w:bottom w:val="none" w:sz="0" w:space="0" w:color="auto"/>
            <w:right w:val="none" w:sz="0" w:space="0" w:color="auto"/>
          </w:divBdr>
          <w:divsChild>
            <w:div w:id="197382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509420">
      <w:bodyDiv w:val="1"/>
      <w:marLeft w:val="0"/>
      <w:marRight w:val="0"/>
      <w:marTop w:val="0"/>
      <w:marBottom w:val="0"/>
      <w:divBdr>
        <w:top w:val="none" w:sz="0" w:space="0" w:color="auto"/>
        <w:left w:val="none" w:sz="0" w:space="0" w:color="auto"/>
        <w:bottom w:val="none" w:sz="0" w:space="0" w:color="auto"/>
        <w:right w:val="none" w:sz="0" w:space="0" w:color="auto"/>
      </w:divBdr>
    </w:div>
    <w:div w:id="1319192014">
      <w:bodyDiv w:val="1"/>
      <w:marLeft w:val="0"/>
      <w:marRight w:val="0"/>
      <w:marTop w:val="0"/>
      <w:marBottom w:val="0"/>
      <w:divBdr>
        <w:top w:val="none" w:sz="0" w:space="0" w:color="auto"/>
        <w:left w:val="none" w:sz="0" w:space="0" w:color="auto"/>
        <w:bottom w:val="none" w:sz="0" w:space="0" w:color="auto"/>
        <w:right w:val="none" w:sz="0" w:space="0" w:color="auto"/>
      </w:divBdr>
      <w:divsChild>
        <w:div w:id="1051198363">
          <w:marLeft w:val="0"/>
          <w:marRight w:val="0"/>
          <w:marTop w:val="0"/>
          <w:marBottom w:val="0"/>
          <w:divBdr>
            <w:top w:val="none" w:sz="0" w:space="0" w:color="auto"/>
            <w:left w:val="none" w:sz="0" w:space="0" w:color="auto"/>
            <w:bottom w:val="none" w:sz="0" w:space="0" w:color="auto"/>
            <w:right w:val="none" w:sz="0" w:space="0" w:color="auto"/>
          </w:divBdr>
        </w:div>
      </w:divsChild>
    </w:div>
    <w:div w:id="1340305109">
      <w:bodyDiv w:val="1"/>
      <w:marLeft w:val="0"/>
      <w:marRight w:val="0"/>
      <w:marTop w:val="0"/>
      <w:marBottom w:val="0"/>
      <w:divBdr>
        <w:top w:val="none" w:sz="0" w:space="0" w:color="auto"/>
        <w:left w:val="none" w:sz="0" w:space="0" w:color="auto"/>
        <w:bottom w:val="none" w:sz="0" w:space="0" w:color="auto"/>
        <w:right w:val="none" w:sz="0" w:space="0" w:color="auto"/>
      </w:divBdr>
    </w:div>
    <w:div w:id="1340813307">
      <w:bodyDiv w:val="1"/>
      <w:marLeft w:val="0"/>
      <w:marRight w:val="0"/>
      <w:marTop w:val="0"/>
      <w:marBottom w:val="0"/>
      <w:divBdr>
        <w:top w:val="none" w:sz="0" w:space="0" w:color="auto"/>
        <w:left w:val="none" w:sz="0" w:space="0" w:color="auto"/>
        <w:bottom w:val="none" w:sz="0" w:space="0" w:color="auto"/>
        <w:right w:val="none" w:sz="0" w:space="0" w:color="auto"/>
      </w:divBdr>
    </w:div>
    <w:div w:id="1341347912">
      <w:bodyDiv w:val="1"/>
      <w:marLeft w:val="0"/>
      <w:marRight w:val="0"/>
      <w:marTop w:val="0"/>
      <w:marBottom w:val="0"/>
      <w:divBdr>
        <w:top w:val="none" w:sz="0" w:space="0" w:color="auto"/>
        <w:left w:val="none" w:sz="0" w:space="0" w:color="auto"/>
        <w:bottom w:val="none" w:sz="0" w:space="0" w:color="auto"/>
        <w:right w:val="none" w:sz="0" w:space="0" w:color="auto"/>
      </w:divBdr>
    </w:div>
    <w:div w:id="1343436669">
      <w:bodyDiv w:val="1"/>
      <w:marLeft w:val="0"/>
      <w:marRight w:val="0"/>
      <w:marTop w:val="0"/>
      <w:marBottom w:val="0"/>
      <w:divBdr>
        <w:top w:val="none" w:sz="0" w:space="0" w:color="auto"/>
        <w:left w:val="none" w:sz="0" w:space="0" w:color="auto"/>
        <w:bottom w:val="none" w:sz="0" w:space="0" w:color="auto"/>
        <w:right w:val="none" w:sz="0" w:space="0" w:color="auto"/>
      </w:divBdr>
    </w:div>
    <w:div w:id="1351183697">
      <w:bodyDiv w:val="1"/>
      <w:marLeft w:val="0"/>
      <w:marRight w:val="0"/>
      <w:marTop w:val="0"/>
      <w:marBottom w:val="0"/>
      <w:divBdr>
        <w:top w:val="none" w:sz="0" w:space="0" w:color="auto"/>
        <w:left w:val="none" w:sz="0" w:space="0" w:color="auto"/>
        <w:bottom w:val="none" w:sz="0" w:space="0" w:color="auto"/>
        <w:right w:val="none" w:sz="0" w:space="0" w:color="auto"/>
      </w:divBdr>
      <w:divsChild>
        <w:div w:id="22900948">
          <w:marLeft w:val="0"/>
          <w:marRight w:val="0"/>
          <w:marTop w:val="0"/>
          <w:marBottom w:val="0"/>
          <w:divBdr>
            <w:top w:val="none" w:sz="0" w:space="0" w:color="auto"/>
            <w:left w:val="none" w:sz="0" w:space="0" w:color="auto"/>
            <w:bottom w:val="none" w:sz="0" w:space="0" w:color="auto"/>
            <w:right w:val="none" w:sz="0" w:space="0" w:color="auto"/>
          </w:divBdr>
          <w:divsChild>
            <w:div w:id="78405879">
              <w:marLeft w:val="0"/>
              <w:marRight w:val="0"/>
              <w:marTop w:val="0"/>
              <w:marBottom w:val="0"/>
              <w:divBdr>
                <w:top w:val="none" w:sz="0" w:space="0" w:color="auto"/>
                <w:left w:val="none" w:sz="0" w:space="0" w:color="auto"/>
                <w:bottom w:val="none" w:sz="0" w:space="0" w:color="auto"/>
                <w:right w:val="none" w:sz="0" w:space="0" w:color="auto"/>
              </w:divBdr>
            </w:div>
            <w:div w:id="158617379">
              <w:marLeft w:val="0"/>
              <w:marRight w:val="0"/>
              <w:marTop w:val="0"/>
              <w:marBottom w:val="0"/>
              <w:divBdr>
                <w:top w:val="none" w:sz="0" w:space="0" w:color="auto"/>
                <w:left w:val="none" w:sz="0" w:space="0" w:color="auto"/>
                <w:bottom w:val="none" w:sz="0" w:space="0" w:color="auto"/>
                <w:right w:val="none" w:sz="0" w:space="0" w:color="auto"/>
              </w:divBdr>
            </w:div>
            <w:div w:id="580531797">
              <w:marLeft w:val="0"/>
              <w:marRight w:val="0"/>
              <w:marTop w:val="0"/>
              <w:marBottom w:val="0"/>
              <w:divBdr>
                <w:top w:val="none" w:sz="0" w:space="0" w:color="auto"/>
                <w:left w:val="none" w:sz="0" w:space="0" w:color="auto"/>
                <w:bottom w:val="none" w:sz="0" w:space="0" w:color="auto"/>
                <w:right w:val="none" w:sz="0" w:space="0" w:color="auto"/>
              </w:divBdr>
            </w:div>
            <w:div w:id="935091694">
              <w:marLeft w:val="0"/>
              <w:marRight w:val="0"/>
              <w:marTop w:val="0"/>
              <w:marBottom w:val="0"/>
              <w:divBdr>
                <w:top w:val="none" w:sz="0" w:space="0" w:color="auto"/>
                <w:left w:val="none" w:sz="0" w:space="0" w:color="auto"/>
                <w:bottom w:val="none" w:sz="0" w:space="0" w:color="auto"/>
                <w:right w:val="none" w:sz="0" w:space="0" w:color="auto"/>
              </w:divBdr>
            </w:div>
          </w:divsChild>
        </w:div>
        <w:div w:id="818839249">
          <w:marLeft w:val="0"/>
          <w:marRight w:val="0"/>
          <w:marTop w:val="0"/>
          <w:marBottom w:val="0"/>
          <w:divBdr>
            <w:top w:val="none" w:sz="0" w:space="0" w:color="auto"/>
            <w:left w:val="none" w:sz="0" w:space="0" w:color="auto"/>
            <w:bottom w:val="none" w:sz="0" w:space="0" w:color="auto"/>
            <w:right w:val="none" w:sz="0" w:space="0" w:color="auto"/>
          </w:divBdr>
          <w:divsChild>
            <w:div w:id="1863589081">
              <w:marLeft w:val="0"/>
              <w:marRight w:val="0"/>
              <w:marTop w:val="0"/>
              <w:marBottom w:val="0"/>
              <w:divBdr>
                <w:top w:val="none" w:sz="0" w:space="0" w:color="auto"/>
                <w:left w:val="none" w:sz="0" w:space="0" w:color="auto"/>
                <w:bottom w:val="none" w:sz="0" w:space="0" w:color="auto"/>
                <w:right w:val="none" w:sz="0" w:space="0" w:color="auto"/>
              </w:divBdr>
            </w:div>
            <w:div w:id="1999192708">
              <w:marLeft w:val="0"/>
              <w:marRight w:val="0"/>
              <w:marTop w:val="0"/>
              <w:marBottom w:val="0"/>
              <w:divBdr>
                <w:top w:val="none" w:sz="0" w:space="0" w:color="auto"/>
                <w:left w:val="none" w:sz="0" w:space="0" w:color="auto"/>
                <w:bottom w:val="none" w:sz="0" w:space="0" w:color="auto"/>
                <w:right w:val="none" w:sz="0" w:space="0" w:color="auto"/>
              </w:divBdr>
            </w:div>
          </w:divsChild>
        </w:div>
        <w:div w:id="1064917091">
          <w:marLeft w:val="0"/>
          <w:marRight w:val="0"/>
          <w:marTop w:val="0"/>
          <w:marBottom w:val="0"/>
          <w:divBdr>
            <w:top w:val="none" w:sz="0" w:space="0" w:color="auto"/>
            <w:left w:val="none" w:sz="0" w:space="0" w:color="auto"/>
            <w:bottom w:val="none" w:sz="0" w:space="0" w:color="auto"/>
            <w:right w:val="none" w:sz="0" w:space="0" w:color="auto"/>
          </w:divBdr>
          <w:divsChild>
            <w:div w:id="72024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7537">
      <w:bodyDiv w:val="1"/>
      <w:marLeft w:val="0"/>
      <w:marRight w:val="0"/>
      <w:marTop w:val="0"/>
      <w:marBottom w:val="0"/>
      <w:divBdr>
        <w:top w:val="none" w:sz="0" w:space="0" w:color="auto"/>
        <w:left w:val="none" w:sz="0" w:space="0" w:color="auto"/>
        <w:bottom w:val="none" w:sz="0" w:space="0" w:color="auto"/>
        <w:right w:val="none" w:sz="0" w:space="0" w:color="auto"/>
      </w:divBdr>
    </w:div>
    <w:div w:id="1360274567">
      <w:bodyDiv w:val="1"/>
      <w:marLeft w:val="0"/>
      <w:marRight w:val="0"/>
      <w:marTop w:val="0"/>
      <w:marBottom w:val="0"/>
      <w:divBdr>
        <w:top w:val="none" w:sz="0" w:space="0" w:color="auto"/>
        <w:left w:val="none" w:sz="0" w:space="0" w:color="auto"/>
        <w:bottom w:val="none" w:sz="0" w:space="0" w:color="auto"/>
        <w:right w:val="none" w:sz="0" w:space="0" w:color="auto"/>
      </w:divBdr>
    </w:div>
    <w:div w:id="1361005362">
      <w:bodyDiv w:val="1"/>
      <w:marLeft w:val="0"/>
      <w:marRight w:val="0"/>
      <w:marTop w:val="0"/>
      <w:marBottom w:val="0"/>
      <w:divBdr>
        <w:top w:val="none" w:sz="0" w:space="0" w:color="auto"/>
        <w:left w:val="none" w:sz="0" w:space="0" w:color="auto"/>
        <w:bottom w:val="none" w:sz="0" w:space="0" w:color="auto"/>
        <w:right w:val="none" w:sz="0" w:space="0" w:color="auto"/>
      </w:divBdr>
    </w:div>
    <w:div w:id="1365593989">
      <w:bodyDiv w:val="1"/>
      <w:marLeft w:val="0"/>
      <w:marRight w:val="0"/>
      <w:marTop w:val="0"/>
      <w:marBottom w:val="0"/>
      <w:divBdr>
        <w:top w:val="none" w:sz="0" w:space="0" w:color="auto"/>
        <w:left w:val="none" w:sz="0" w:space="0" w:color="auto"/>
        <w:bottom w:val="none" w:sz="0" w:space="0" w:color="auto"/>
        <w:right w:val="none" w:sz="0" w:space="0" w:color="auto"/>
      </w:divBdr>
    </w:div>
    <w:div w:id="1383090514">
      <w:bodyDiv w:val="1"/>
      <w:marLeft w:val="0"/>
      <w:marRight w:val="0"/>
      <w:marTop w:val="0"/>
      <w:marBottom w:val="0"/>
      <w:divBdr>
        <w:top w:val="none" w:sz="0" w:space="0" w:color="auto"/>
        <w:left w:val="none" w:sz="0" w:space="0" w:color="auto"/>
        <w:bottom w:val="none" w:sz="0" w:space="0" w:color="auto"/>
        <w:right w:val="none" w:sz="0" w:space="0" w:color="auto"/>
      </w:divBdr>
    </w:div>
    <w:div w:id="1400250157">
      <w:bodyDiv w:val="1"/>
      <w:marLeft w:val="0"/>
      <w:marRight w:val="0"/>
      <w:marTop w:val="0"/>
      <w:marBottom w:val="0"/>
      <w:divBdr>
        <w:top w:val="none" w:sz="0" w:space="0" w:color="auto"/>
        <w:left w:val="none" w:sz="0" w:space="0" w:color="auto"/>
        <w:bottom w:val="none" w:sz="0" w:space="0" w:color="auto"/>
        <w:right w:val="none" w:sz="0" w:space="0" w:color="auto"/>
      </w:divBdr>
    </w:div>
    <w:div w:id="1408306117">
      <w:bodyDiv w:val="1"/>
      <w:marLeft w:val="0"/>
      <w:marRight w:val="0"/>
      <w:marTop w:val="0"/>
      <w:marBottom w:val="0"/>
      <w:divBdr>
        <w:top w:val="none" w:sz="0" w:space="0" w:color="auto"/>
        <w:left w:val="none" w:sz="0" w:space="0" w:color="auto"/>
        <w:bottom w:val="none" w:sz="0" w:space="0" w:color="auto"/>
        <w:right w:val="none" w:sz="0" w:space="0" w:color="auto"/>
      </w:divBdr>
    </w:div>
    <w:div w:id="1408310294">
      <w:bodyDiv w:val="1"/>
      <w:marLeft w:val="0"/>
      <w:marRight w:val="0"/>
      <w:marTop w:val="0"/>
      <w:marBottom w:val="0"/>
      <w:divBdr>
        <w:top w:val="none" w:sz="0" w:space="0" w:color="auto"/>
        <w:left w:val="none" w:sz="0" w:space="0" w:color="auto"/>
        <w:bottom w:val="none" w:sz="0" w:space="0" w:color="auto"/>
        <w:right w:val="none" w:sz="0" w:space="0" w:color="auto"/>
      </w:divBdr>
    </w:div>
    <w:div w:id="1408723623">
      <w:bodyDiv w:val="1"/>
      <w:marLeft w:val="0"/>
      <w:marRight w:val="0"/>
      <w:marTop w:val="0"/>
      <w:marBottom w:val="0"/>
      <w:divBdr>
        <w:top w:val="none" w:sz="0" w:space="0" w:color="auto"/>
        <w:left w:val="none" w:sz="0" w:space="0" w:color="auto"/>
        <w:bottom w:val="none" w:sz="0" w:space="0" w:color="auto"/>
        <w:right w:val="none" w:sz="0" w:space="0" w:color="auto"/>
      </w:divBdr>
    </w:div>
    <w:div w:id="1413619069">
      <w:bodyDiv w:val="1"/>
      <w:marLeft w:val="0"/>
      <w:marRight w:val="0"/>
      <w:marTop w:val="0"/>
      <w:marBottom w:val="0"/>
      <w:divBdr>
        <w:top w:val="none" w:sz="0" w:space="0" w:color="auto"/>
        <w:left w:val="none" w:sz="0" w:space="0" w:color="auto"/>
        <w:bottom w:val="none" w:sz="0" w:space="0" w:color="auto"/>
        <w:right w:val="none" w:sz="0" w:space="0" w:color="auto"/>
      </w:divBdr>
      <w:divsChild>
        <w:div w:id="1554199271">
          <w:marLeft w:val="0"/>
          <w:marRight w:val="0"/>
          <w:marTop w:val="0"/>
          <w:marBottom w:val="0"/>
          <w:divBdr>
            <w:top w:val="none" w:sz="0" w:space="0" w:color="auto"/>
            <w:left w:val="none" w:sz="0" w:space="0" w:color="auto"/>
            <w:bottom w:val="none" w:sz="0" w:space="0" w:color="auto"/>
            <w:right w:val="none" w:sz="0" w:space="0" w:color="auto"/>
          </w:divBdr>
        </w:div>
      </w:divsChild>
    </w:div>
    <w:div w:id="1416895550">
      <w:bodyDiv w:val="1"/>
      <w:marLeft w:val="0"/>
      <w:marRight w:val="0"/>
      <w:marTop w:val="0"/>
      <w:marBottom w:val="0"/>
      <w:divBdr>
        <w:top w:val="none" w:sz="0" w:space="0" w:color="auto"/>
        <w:left w:val="none" w:sz="0" w:space="0" w:color="auto"/>
        <w:bottom w:val="none" w:sz="0" w:space="0" w:color="auto"/>
        <w:right w:val="none" w:sz="0" w:space="0" w:color="auto"/>
      </w:divBdr>
    </w:div>
    <w:div w:id="1417172596">
      <w:bodyDiv w:val="1"/>
      <w:marLeft w:val="0"/>
      <w:marRight w:val="0"/>
      <w:marTop w:val="0"/>
      <w:marBottom w:val="0"/>
      <w:divBdr>
        <w:top w:val="none" w:sz="0" w:space="0" w:color="auto"/>
        <w:left w:val="none" w:sz="0" w:space="0" w:color="auto"/>
        <w:bottom w:val="none" w:sz="0" w:space="0" w:color="auto"/>
        <w:right w:val="none" w:sz="0" w:space="0" w:color="auto"/>
      </w:divBdr>
    </w:div>
    <w:div w:id="1437478971">
      <w:bodyDiv w:val="1"/>
      <w:marLeft w:val="0"/>
      <w:marRight w:val="0"/>
      <w:marTop w:val="0"/>
      <w:marBottom w:val="0"/>
      <w:divBdr>
        <w:top w:val="none" w:sz="0" w:space="0" w:color="auto"/>
        <w:left w:val="none" w:sz="0" w:space="0" w:color="auto"/>
        <w:bottom w:val="none" w:sz="0" w:space="0" w:color="auto"/>
        <w:right w:val="none" w:sz="0" w:space="0" w:color="auto"/>
      </w:divBdr>
    </w:div>
    <w:div w:id="1450201709">
      <w:bodyDiv w:val="1"/>
      <w:marLeft w:val="0"/>
      <w:marRight w:val="0"/>
      <w:marTop w:val="0"/>
      <w:marBottom w:val="0"/>
      <w:divBdr>
        <w:top w:val="none" w:sz="0" w:space="0" w:color="auto"/>
        <w:left w:val="none" w:sz="0" w:space="0" w:color="auto"/>
        <w:bottom w:val="none" w:sz="0" w:space="0" w:color="auto"/>
        <w:right w:val="none" w:sz="0" w:space="0" w:color="auto"/>
      </w:divBdr>
      <w:divsChild>
        <w:div w:id="1386444427">
          <w:marLeft w:val="0"/>
          <w:marRight w:val="0"/>
          <w:marTop w:val="360"/>
          <w:marBottom w:val="360"/>
          <w:divBdr>
            <w:top w:val="none" w:sz="0" w:space="0" w:color="auto"/>
            <w:left w:val="none" w:sz="0" w:space="0" w:color="auto"/>
            <w:bottom w:val="none" w:sz="0" w:space="0" w:color="auto"/>
            <w:right w:val="none" w:sz="0" w:space="0" w:color="auto"/>
          </w:divBdr>
          <w:divsChild>
            <w:div w:id="252126963">
              <w:marLeft w:val="0"/>
              <w:marRight w:val="0"/>
              <w:marTop w:val="0"/>
              <w:marBottom w:val="0"/>
              <w:divBdr>
                <w:top w:val="none" w:sz="0" w:space="0" w:color="auto"/>
                <w:left w:val="none" w:sz="0" w:space="0" w:color="auto"/>
                <w:bottom w:val="none" w:sz="0" w:space="0" w:color="auto"/>
                <w:right w:val="none" w:sz="0" w:space="0" w:color="auto"/>
              </w:divBdr>
              <w:divsChild>
                <w:div w:id="1234975892">
                  <w:marLeft w:val="0"/>
                  <w:marRight w:val="0"/>
                  <w:marTop w:val="0"/>
                  <w:marBottom w:val="0"/>
                  <w:divBdr>
                    <w:top w:val="none" w:sz="0" w:space="0" w:color="auto"/>
                    <w:left w:val="none" w:sz="0" w:space="0" w:color="auto"/>
                    <w:bottom w:val="none" w:sz="0" w:space="0" w:color="auto"/>
                    <w:right w:val="none" w:sz="0" w:space="0" w:color="auto"/>
                  </w:divBdr>
                  <w:divsChild>
                    <w:div w:id="1187791925">
                      <w:marLeft w:val="0"/>
                      <w:marRight w:val="0"/>
                      <w:marTop w:val="0"/>
                      <w:marBottom w:val="0"/>
                      <w:divBdr>
                        <w:top w:val="none" w:sz="0" w:space="0" w:color="auto"/>
                        <w:left w:val="none" w:sz="0" w:space="0" w:color="auto"/>
                        <w:bottom w:val="none" w:sz="0" w:space="0" w:color="auto"/>
                        <w:right w:val="none" w:sz="0" w:space="0" w:color="auto"/>
                      </w:divBdr>
                      <w:divsChild>
                        <w:div w:id="1976134308">
                          <w:marLeft w:val="0"/>
                          <w:marRight w:val="0"/>
                          <w:marTop w:val="0"/>
                          <w:marBottom w:val="0"/>
                          <w:divBdr>
                            <w:top w:val="none" w:sz="0" w:space="0" w:color="auto"/>
                            <w:left w:val="none" w:sz="0" w:space="0" w:color="auto"/>
                            <w:bottom w:val="none" w:sz="0" w:space="0" w:color="auto"/>
                            <w:right w:val="none" w:sz="0" w:space="0" w:color="auto"/>
                          </w:divBdr>
                          <w:divsChild>
                            <w:div w:id="191053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8136265">
      <w:bodyDiv w:val="1"/>
      <w:marLeft w:val="0"/>
      <w:marRight w:val="0"/>
      <w:marTop w:val="0"/>
      <w:marBottom w:val="0"/>
      <w:divBdr>
        <w:top w:val="none" w:sz="0" w:space="0" w:color="auto"/>
        <w:left w:val="none" w:sz="0" w:space="0" w:color="auto"/>
        <w:bottom w:val="none" w:sz="0" w:space="0" w:color="auto"/>
        <w:right w:val="none" w:sz="0" w:space="0" w:color="auto"/>
      </w:divBdr>
    </w:div>
    <w:div w:id="1476801595">
      <w:bodyDiv w:val="1"/>
      <w:marLeft w:val="0"/>
      <w:marRight w:val="0"/>
      <w:marTop w:val="0"/>
      <w:marBottom w:val="0"/>
      <w:divBdr>
        <w:top w:val="none" w:sz="0" w:space="0" w:color="auto"/>
        <w:left w:val="none" w:sz="0" w:space="0" w:color="auto"/>
        <w:bottom w:val="none" w:sz="0" w:space="0" w:color="auto"/>
        <w:right w:val="none" w:sz="0" w:space="0" w:color="auto"/>
      </w:divBdr>
    </w:div>
    <w:div w:id="1486356762">
      <w:bodyDiv w:val="1"/>
      <w:marLeft w:val="0"/>
      <w:marRight w:val="0"/>
      <w:marTop w:val="0"/>
      <w:marBottom w:val="0"/>
      <w:divBdr>
        <w:top w:val="none" w:sz="0" w:space="0" w:color="auto"/>
        <w:left w:val="none" w:sz="0" w:space="0" w:color="auto"/>
        <w:bottom w:val="none" w:sz="0" w:space="0" w:color="auto"/>
        <w:right w:val="none" w:sz="0" w:space="0" w:color="auto"/>
      </w:divBdr>
      <w:divsChild>
        <w:div w:id="339697633">
          <w:marLeft w:val="0"/>
          <w:marRight w:val="0"/>
          <w:marTop w:val="0"/>
          <w:marBottom w:val="0"/>
          <w:divBdr>
            <w:top w:val="none" w:sz="0" w:space="0" w:color="auto"/>
            <w:left w:val="none" w:sz="0" w:space="0" w:color="auto"/>
            <w:bottom w:val="none" w:sz="0" w:space="0" w:color="auto"/>
            <w:right w:val="none" w:sz="0" w:space="0" w:color="auto"/>
          </w:divBdr>
        </w:div>
        <w:div w:id="1084375335">
          <w:marLeft w:val="0"/>
          <w:marRight w:val="0"/>
          <w:marTop w:val="240"/>
          <w:marBottom w:val="240"/>
          <w:divBdr>
            <w:top w:val="none" w:sz="0" w:space="0" w:color="auto"/>
            <w:left w:val="none" w:sz="0" w:space="0" w:color="auto"/>
            <w:bottom w:val="none" w:sz="0" w:space="0" w:color="auto"/>
            <w:right w:val="none" w:sz="0" w:space="0" w:color="auto"/>
          </w:divBdr>
        </w:div>
      </w:divsChild>
    </w:div>
    <w:div w:id="1505590877">
      <w:bodyDiv w:val="1"/>
      <w:marLeft w:val="0"/>
      <w:marRight w:val="0"/>
      <w:marTop w:val="0"/>
      <w:marBottom w:val="0"/>
      <w:divBdr>
        <w:top w:val="none" w:sz="0" w:space="0" w:color="auto"/>
        <w:left w:val="none" w:sz="0" w:space="0" w:color="auto"/>
        <w:bottom w:val="none" w:sz="0" w:space="0" w:color="auto"/>
        <w:right w:val="none" w:sz="0" w:space="0" w:color="auto"/>
      </w:divBdr>
    </w:div>
    <w:div w:id="1506356223">
      <w:bodyDiv w:val="1"/>
      <w:marLeft w:val="0"/>
      <w:marRight w:val="0"/>
      <w:marTop w:val="0"/>
      <w:marBottom w:val="0"/>
      <w:divBdr>
        <w:top w:val="none" w:sz="0" w:space="0" w:color="auto"/>
        <w:left w:val="none" w:sz="0" w:space="0" w:color="auto"/>
        <w:bottom w:val="none" w:sz="0" w:space="0" w:color="auto"/>
        <w:right w:val="none" w:sz="0" w:space="0" w:color="auto"/>
      </w:divBdr>
    </w:div>
    <w:div w:id="1523860816">
      <w:bodyDiv w:val="1"/>
      <w:marLeft w:val="0"/>
      <w:marRight w:val="0"/>
      <w:marTop w:val="0"/>
      <w:marBottom w:val="0"/>
      <w:divBdr>
        <w:top w:val="none" w:sz="0" w:space="0" w:color="auto"/>
        <w:left w:val="none" w:sz="0" w:space="0" w:color="auto"/>
        <w:bottom w:val="none" w:sz="0" w:space="0" w:color="auto"/>
        <w:right w:val="none" w:sz="0" w:space="0" w:color="auto"/>
      </w:divBdr>
    </w:div>
    <w:div w:id="1524201635">
      <w:bodyDiv w:val="1"/>
      <w:marLeft w:val="0"/>
      <w:marRight w:val="0"/>
      <w:marTop w:val="0"/>
      <w:marBottom w:val="0"/>
      <w:divBdr>
        <w:top w:val="none" w:sz="0" w:space="0" w:color="auto"/>
        <w:left w:val="none" w:sz="0" w:space="0" w:color="auto"/>
        <w:bottom w:val="none" w:sz="0" w:space="0" w:color="auto"/>
        <w:right w:val="none" w:sz="0" w:space="0" w:color="auto"/>
      </w:divBdr>
    </w:div>
    <w:div w:id="1537742947">
      <w:bodyDiv w:val="1"/>
      <w:marLeft w:val="0"/>
      <w:marRight w:val="0"/>
      <w:marTop w:val="0"/>
      <w:marBottom w:val="0"/>
      <w:divBdr>
        <w:top w:val="none" w:sz="0" w:space="0" w:color="auto"/>
        <w:left w:val="none" w:sz="0" w:space="0" w:color="auto"/>
        <w:bottom w:val="none" w:sz="0" w:space="0" w:color="auto"/>
        <w:right w:val="none" w:sz="0" w:space="0" w:color="auto"/>
      </w:divBdr>
    </w:div>
    <w:div w:id="1552307597">
      <w:bodyDiv w:val="1"/>
      <w:marLeft w:val="0"/>
      <w:marRight w:val="0"/>
      <w:marTop w:val="0"/>
      <w:marBottom w:val="0"/>
      <w:divBdr>
        <w:top w:val="none" w:sz="0" w:space="0" w:color="auto"/>
        <w:left w:val="none" w:sz="0" w:space="0" w:color="auto"/>
        <w:bottom w:val="none" w:sz="0" w:space="0" w:color="auto"/>
        <w:right w:val="none" w:sz="0" w:space="0" w:color="auto"/>
      </w:divBdr>
    </w:div>
    <w:div w:id="1568766069">
      <w:bodyDiv w:val="1"/>
      <w:marLeft w:val="0"/>
      <w:marRight w:val="0"/>
      <w:marTop w:val="0"/>
      <w:marBottom w:val="0"/>
      <w:divBdr>
        <w:top w:val="none" w:sz="0" w:space="0" w:color="auto"/>
        <w:left w:val="none" w:sz="0" w:space="0" w:color="auto"/>
        <w:bottom w:val="none" w:sz="0" w:space="0" w:color="auto"/>
        <w:right w:val="none" w:sz="0" w:space="0" w:color="auto"/>
      </w:divBdr>
    </w:div>
    <w:div w:id="1569025692">
      <w:bodyDiv w:val="1"/>
      <w:marLeft w:val="0"/>
      <w:marRight w:val="0"/>
      <w:marTop w:val="0"/>
      <w:marBottom w:val="0"/>
      <w:divBdr>
        <w:top w:val="none" w:sz="0" w:space="0" w:color="auto"/>
        <w:left w:val="none" w:sz="0" w:space="0" w:color="auto"/>
        <w:bottom w:val="none" w:sz="0" w:space="0" w:color="auto"/>
        <w:right w:val="none" w:sz="0" w:space="0" w:color="auto"/>
      </w:divBdr>
    </w:div>
    <w:div w:id="1569346653">
      <w:bodyDiv w:val="1"/>
      <w:marLeft w:val="0"/>
      <w:marRight w:val="0"/>
      <w:marTop w:val="0"/>
      <w:marBottom w:val="0"/>
      <w:divBdr>
        <w:top w:val="none" w:sz="0" w:space="0" w:color="auto"/>
        <w:left w:val="none" w:sz="0" w:space="0" w:color="auto"/>
        <w:bottom w:val="none" w:sz="0" w:space="0" w:color="auto"/>
        <w:right w:val="none" w:sz="0" w:space="0" w:color="auto"/>
      </w:divBdr>
      <w:divsChild>
        <w:div w:id="8759705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6472597">
      <w:bodyDiv w:val="1"/>
      <w:marLeft w:val="0"/>
      <w:marRight w:val="0"/>
      <w:marTop w:val="0"/>
      <w:marBottom w:val="0"/>
      <w:divBdr>
        <w:top w:val="none" w:sz="0" w:space="0" w:color="auto"/>
        <w:left w:val="none" w:sz="0" w:space="0" w:color="auto"/>
        <w:bottom w:val="none" w:sz="0" w:space="0" w:color="auto"/>
        <w:right w:val="none" w:sz="0" w:space="0" w:color="auto"/>
      </w:divBdr>
    </w:div>
    <w:div w:id="1583375881">
      <w:bodyDiv w:val="1"/>
      <w:marLeft w:val="0"/>
      <w:marRight w:val="0"/>
      <w:marTop w:val="0"/>
      <w:marBottom w:val="0"/>
      <w:divBdr>
        <w:top w:val="none" w:sz="0" w:space="0" w:color="auto"/>
        <w:left w:val="none" w:sz="0" w:space="0" w:color="auto"/>
        <w:bottom w:val="none" w:sz="0" w:space="0" w:color="auto"/>
        <w:right w:val="none" w:sz="0" w:space="0" w:color="auto"/>
      </w:divBdr>
    </w:div>
    <w:div w:id="1586062780">
      <w:bodyDiv w:val="1"/>
      <w:marLeft w:val="0"/>
      <w:marRight w:val="0"/>
      <w:marTop w:val="0"/>
      <w:marBottom w:val="0"/>
      <w:divBdr>
        <w:top w:val="none" w:sz="0" w:space="0" w:color="auto"/>
        <w:left w:val="none" w:sz="0" w:space="0" w:color="auto"/>
        <w:bottom w:val="none" w:sz="0" w:space="0" w:color="auto"/>
        <w:right w:val="none" w:sz="0" w:space="0" w:color="auto"/>
      </w:divBdr>
    </w:div>
    <w:div w:id="1591083784">
      <w:bodyDiv w:val="1"/>
      <w:marLeft w:val="0"/>
      <w:marRight w:val="0"/>
      <w:marTop w:val="0"/>
      <w:marBottom w:val="0"/>
      <w:divBdr>
        <w:top w:val="none" w:sz="0" w:space="0" w:color="auto"/>
        <w:left w:val="none" w:sz="0" w:space="0" w:color="auto"/>
        <w:bottom w:val="none" w:sz="0" w:space="0" w:color="auto"/>
        <w:right w:val="none" w:sz="0" w:space="0" w:color="auto"/>
      </w:divBdr>
    </w:div>
    <w:div w:id="1603565899">
      <w:bodyDiv w:val="1"/>
      <w:marLeft w:val="0"/>
      <w:marRight w:val="0"/>
      <w:marTop w:val="0"/>
      <w:marBottom w:val="0"/>
      <w:divBdr>
        <w:top w:val="none" w:sz="0" w:space="0" w:color="auto"/>
        <w:left w:val="none" w:sz="0" w:space="0" w:color="auto"/>
        <w:bottom w:val="none" w:sz="0" w:space="0" w:color="auto"/>
        <w:right w:val="none" w:sz="0" w:space="0" w:color="auto"/>
      </w:divBdr>
      <w:divsChild>
        <w:div w:id="270478898">
          <w:marLeft w:val="0"/>
          <w:marRight w:val="0"/>
          <w:marTop w:val="0"/>
          <w:marBottom w:val="0"/>
          <w:divBdr>
            <w:top w:val="none" w:sz="0" w:space="0" w:color="auto"/>
            <w:left w:val="none" w:sz="0" w:space="0" w:color="auto"/>
            <w:bottom w:val="none" w:sz="0" w:space="0" w:color="auto"/>
            <w:right w:val="none" w:sz="0" w:space="0" w:color="auto"/>
          </w:divBdr>
        </w:div>
        <w:div w:id="1235093250">
          <w:marLeft w:val="0"/>
          <w:marRight w:val="0"/>
          <w:marTop w:val="0"/>
          <w:marBottom w:val="0"/>
          <w:divBdr>
            <w:top w:val="none" w:sz="0" w:space="0" w:color="auto"/>
            <w:left w:val="none" w:sz="0" w:space="0" w:color="auto"/>
            <w:bottom w:val="none" w:sz="0" w:space="0" w:color="auto"/>
            <w:right w:val="none" w:sz="0" w:space="0" w:color="auto"/>
          </w:divBdr>
        </w:div>
      </w:divsChild>
    </w:div>
    <w:div w:id="1604218603">
      <w:bodyDiv w:val="1"/>
      <w:marLeft w:val="0"/>
      <w:marRight w:val="0"/>
      <w:marTop w:val="0"/>
      <w:marBottom w:val="0"/>
      <w:divBdr>
        <w:top w:val="none" w:sz="0" w:space="0" w:color="auto"/>
        <w:left w:val="none" w:sz="0" w:space="0" w:color="auto"/>
        <w:bottom w:val="none" w:sz="0" w:space="0" w:color="auto"/>
        <w:right w:val="none" w:sz="0" w:space="0" w:color="auto"/>
      </w:divBdr>
    </w:div>
    <w:div w:id="1609310665">
      <w:bodyDiv w:val="1"/>
      <w:marLeft w:val="0"/>
      <w:marRight w:val="0"/>
      <w:marTop w:val="0"/>
      <w:marBottom w:val="0"/>
      <w:divBdr>
        <w:top w:val="none" w:sz="0" w:space="0" w:color="auto"/>
        <w:left w:val="none" w:sz="0" w:space="0" w:color="auto"/>
        <w:bottom w:val="none" w:sz="0" w:space="0" w:color="auto"/>
        <w:right w:val="none" w:sz="0" w:space="0" w:color="auto"/>
      </w:divBdr>
    </w:div>
    <w:div w:id="1627003061">
      <w:bodyDiv w:val="1"/>
      <w:marLeft w:val="0"/>
      <w:marRight w:val="0"/>
      <w:marTop w:val="0"/>
      <w:marBottom w:val="0"/>
      <w:divBdr>
        <w:top w:val="none" w:sz="0" w:space="0" w:color="auto"/>
        <w:left w:val="none" w:sz="0" w:space="0" w:color="auto"/>
        <w:bottom w:val="none" w:sz="0" w:space="0" w:color="auto"/>
        <w:right w:val="none" w:sz="0" w:space="0" w:color="auto"/>
      </w:divBdr>
    </w:div>
    <w:div w:id="1635597395">
      <w:bodyDiv w:val="1"/>
      <w:marLeft w:val="0"/>
      <w:marRight w:val="0"/>
      <w:marTop w:val="0"/>
      <w:marBottom w:val="0"/>
      <w:divBdr>
        <w:top w:val="none" w:sz="0" w:space="0" w:color="auto"/>
        <w:left w:val="none" w:sz="0" w:space="0" w:color="auto"/>
        <w:bottom w:val="none" w:sz="0" w:space="0" w:color="auto"/>
        <w:right w:val="none" w:sz="0" w:space="0" w:color="auto"/>
      </w:divBdr>
    </w:div>
    <w:div w:id="1638489467">
      <w:bodyDiv w:val="1"/>
      <w:marLeft w:val="0"/>
      <w:marRight w:val="0"/>
      <w:marTop w:val="0"/>
      <w:marBottom w:val="0"/>
      <w:divBdr>
        <w:top w:val="none" w:sz="0" w:space="0" w:color="auto"/>
        <w:left w:val="none" w:sz="0" w:space="0" w:color="auto"/>
        <w:bottom w:val="none" w:sz="0" w:space="0" w:color="auto"/>
        <w:right w:val="none" w:sz="0" w:space="0" w:color="auto"/>
      </w:divBdr>
    </w:div>
    <w:div w:id="1640190903">
      <w:bodyDiv w:val="1"/>
      <w:marLeft w:val="0"/>
      <w:marRight w:val="0"/>
      <w:marTop w:val="0"/>
      <w:marBottom w:val="0"/>
      <w:divBdr>
        <w:top w:val="none" w:sz="0" w:space="0" w:color="auto"/>
        <w:left w:val="none" w:sz="0" w:space="0" w:color="auto"/>
        <w:bottom w:val="none" w:sz="0" w:space="0" w:color="auto"/>
        <w:right w:val="none" w:sz="0" w:space="0" w:color="auto"/>
      </w:divBdr>
      <w:divsChild>
        <w:div w:id="2013141740">
          <w:marLeft w:val="0"/>
          <w:marRight w:val="0"/>
          <w:marTop w:val="0"/>
          <w:marBottom w:val="0"/>
          <w:divBdr>
            <w:top w:val="none" w:sz="0" w:space="0" w:color="auto"/>
            <w:left w:val="none" w:sz="0" w:space="0" w:color="auto"/>
            <w:bottom w:val="none" w:sz="0" w:space="0" w:color="auto"/>
            <w:right w:val="none" w:sz="0" w:space="0" w:color="auto"/>
          </w:divBdr>
        </w:div>
      </w:divsChild>
    </w:div>
    <w:div w:id="1649439173">
      <w:bodyDiv w:val="1"/>
      <w:marLeft w:val="0"/>
      <w:marRight w:val="0"/>
      <w:marTop w:val="0"/>
      <w:marBottom w:val="0"/>
      <w:divBdr>
        <w:top w:val="none" w:sz="0" w:space="0" w:color="auto"/>
        <w:left w:val="none" w:sz="0" w:space="0" w:color="auto"/>
        <w:bottom w:val="none" w:sz="0" w:space="0" w:color="auto"/>
        <w:right w:val="none" w:sz="0" w:space="0" w:color="auto"/>
      </w:divBdr>
    </w:div>
    <w:div w:id="1655983147">
      <w:bodyDiv w:val="1"/>
      <w:marLeft w:val="0"/>
      <w:marRight w:val="0"/>
      <w:marTop w:val="0"/>
      <w:marBottom w:val="0"/>
      <w:divBdr>
        <w:top w:val="none" w:sz="0" w:space="0" w:color="auto"/>
        <w:left w:val="none" w:sz="0" w:space="0" w:color="auto"/>
        <w:bottom w:val="none" w:sz="0" w:space="0" w:color="auto"/>
        <w:right w:val="none" w:sz="0" w:space="0" w:color="auto"/>
      </w:divBdr>
    </w:div>
    <w:div w:id="1664431247">
      <w:bodyDiv w:val="1"/>
      <w:marLeft w:val="0"/>
      <w:marRight w:val="0"/>
      <w:marTop w:val="0"/>
      <w:marBottom w:val="0"/>
      <w:divBdr>
        <w:top w:val="none" w:sz="0" w:space="0" w:color="auto"/>
        <w:left w:val="none" w:sz="0" w:space="0" w:color="auto"/>
        <w:bottom w:val="none" w:sz="0" w:space="0" w:color="auto"/>
        <w:right w:val="none" w:sz="0" w:space="0" w:color="auto"/>
      </w:divBdr>
    </w:div>
    <w:div w:id="1676809881">
      <w:bodyDiv w:val="1"/>
      <w:marLeft w:val="0"/>
      <w:marRight w:val="0"/>
      <w:marTop w:val="0"/>
      <w:marBottom w:val="0"/>
      <w:divBdr>
        <w:top w:val="none" w:sz="0" w:space="0" w:color="auto"/>
        <w:left w:val="none" w:sz="0" w:space="0" w:color="auto"/>
        <w:bottom w:val="none" w:sz="0" w:space="0" w:color="auto"/>
        <w:right w:val="none" w:sz="0" w:space="0" w:color="auto"/>
      </w:divBdr>
    </w:div>
    <w:div w:id="1686786063">
      <w:bodyDiv w:val="1"/>
      <w:marLeft w:val="0"/>
      <w:marRight w:val="0"/>
      <w:marTop w:val="0"/>
      <w:marBottom w:val="0"/>
      <w:divBdr>
        <w:top w:val="none" w:sz="0" w:space="0" w:color="auto"/>
        <w:left w:val="none" w:sz="0" w:space="0" w:color="auto"/>
        <w:bottom w:val="none" w:sz="0" w:space="0" w:color="auto"/>
        <w:right w:val="none" w:sz="0" w:space="0" w:color="auto"/>
      </w:divBdr>
    </w:div>
    <w:div w:id="1692754523">
      <w:bodyDiv w:val="1"/>
      <w:marLeft w:val="0"/>
      <w:marRight w:val="0"/>
      <w:marTop w:val="0"/>
      <w:marBottom w:val="0"/>
      <w:divBdr>
        <w:top w:val="none" w:sz="0" w:space="0" w:color="auto"/>
        <w:left w:val="none" w:sz="0" w:space="0" w:color="auto"/>
        <w:bottom w:val="none" w:sz="0" w:space="0" w:color="auto"/>
        <w:right w:val="none" w:sz="0" w:space="0" w:color="auto"/>
      </w:divBdr>
    </w:div>
    <w:div w:id="1702319016">
      <w:bodyDiv w:val="1"/>
      <w:marLeft w:val="0"/>
      <w:marRight w:val="0"/>
      <w:marTop w:val="0"/>
      <w:marBottom w:val="0"/>
      <w:divBdr>
        <w:top w:val="none" w:sz="0" w:space="0" w:color="auto"/>
        <w:left w:val="none" w:sz="0" w:space="0" w:color="auto"/>
        <w:bottom w:val="none" w:sz="0" w:space="0" w:color="auto"/>
        <w:right w:val="none" w:sz="0" w:space="0" w:color="auto"/>
      </w:divBdr>
    </w:div>
    <w:div w:id="1704404427">
      <w:bodyDiv w:val="1"/>
      <w:marLeft w:val="0"/>
      <w:marRight w:val="0"/>
      <w:marTop w:val="0"/>
      <w:marBottom w:val="0"/>
      <w:divBdr>
        <w:top w:val="none" w:sz="0" w:space="0" w:color="auto"/>
        <w:left w:val="none" w:sz="0" w:space="0" w:color="auto"/>
        <w:bottom w:val="none" w:sz="0" w:space="0" w:color="auto"/>
        <w:right w:val="none" w:sz="0" w:space="0" w:color="auto"/>
      </w:divBdr>
      <w:divsChild>
        <w:div w:id="9374856">
          <w:marLeft w:val="0"/>
          <w:marRight w:val="0"/>
          <w:marTop w:val="0"/>
          <w:marBottom w:val="0"/>
          <w:divBdr>
            <w:top w:val="none" w:sz="0" w:space="0" w:color="auto"/>
            <w:left w:val="none" w:sz="0" w:space="0" w:color="auto"/>
            <w:bottom w:val="none" w:sz="0" w:space="0" w:color="auto"/>
            <w:right w:val="none" w:sz="0" w:space="0" w:color="auto"/>
          </w:divBdr>
          <w:divsChild>
            <w:div w:id="2094356716">
              <w:marLeft w:val="0"/>
              <w:marRight w:val="0"/>
              <w:marTop w:val="0"/>
              <w:marBottom w:val="0"/>
              <w:divBdr>
                <w:top w:val="none" w:sz="0" w:space="0" w:color="auto"/>
                <w:left w:val="none" w:sz="0" w:space="0" w:color="auto"/>
                <w:bottom w:val="none" w:sz="0" w:space="0" w:color="auto"/>
                <w:right w:val="none" w:sz="0" w:space="0" w:color="auto"/>
              </w:divBdr>
            </w:div>
          </w:divsChild>
        </w:div>
        <w:div w:id="12464785">
          <w:marLeft w:val="0"/>
          <w:marRight w:val="0"/>
          <w:marTop w:val="0"/>
          <w:marBottom w:val="0"/>
          <w:divBdr>
            <w:top w:val="none" w:sz="0" w:space="0" w:color="auto"/>
            <w:left w:val="none" w:sz="0" w:space="0" w:color="auto"/>
            <w:bottom w:val="none" w:sz="0" w:space="0" w:color="auto"/>
            <w:right w:val="none" w:sz="0" w:space="0" w:color="auto"/>
          </w:divBdr>
          <w:divsChild>
            <w:div w:id="490223426">
              <w:marLeft w:val="0"/>
              <w:marRight w:val="0"/>
              <w:marTop w:val="0"/>
              <w:marBottom w:val="0"/>
              <w:divBdr>
                <w:top w:val="none" w:sz="0" w:space="0" w:color="auto"/>
                <w:left w:val="none" w:sz="0" w:space="0" w:color="auto"/>
                <w:bottom w:val="none" w:sz="0" w:space="0" w:color="auto"/>
                <w:right w:val="none" w:sz="0" w:space="0" w:color="auto"/>
              </w:divBdr>
            </w:div>
          </w:divsChild>
        </w:div>
        <w:div w:id="89661034">
          <w:marLeft w:val="0"/>
          <w:marRight w:val="0"/>
          <w:marTop w:val="0"/>
          <w:marBottom w:val="0"/>
          <w:divBdr>
            <w:top w:val="none" w:sz="0" w:space="0" w:color="auto"/>
            <w:left w:val="none" w:sz="0" w:space="0" w:color="auto"/>
            <w:bottom w:val="none" w:sz="0" w:space="0" w:color="auto"/>
            <w:right w:val="none" w:sz="0" w:space="0" w:color="auto"/>
          </w:divBdr>
          <w:divsChild>
            <w:div w:id="1645549660">
              <w:marLeft w:val="0"/>
              <w:marRight w:val="0"/>
              <w:marTop w:val="0"/>
              <w:marBottom w:val="0"/>
              <w:divBdr>
                <w:top w:val="none" w:sz="0" w:space="0" w:color="auto"/>
                <w:left w:val="none" w:sz="0" w:space="0" w:color="auto"/>
                <w:bottom w:val="none" w:sz="0" w:space="0" w:color="auto"/>
                <w:right w:val="none" w:sz="0" w:space="0" w:color="auto"/>
              </w:divBdr>
            </w:div>
          </w:divsChild>
        </w:div>
        <w:div w:id="92212094">
          <w:marLeft w:val="0"/>
          <w:marRight w:val="0"/>
          <w:marTop w:val="0"/>
          <w:marBottom w:val="0"/>
          <w:divBdr>
            <w:top w:val="none" w:sz="0" w:space="0" w:color="auto"/>
            <w:left w:val="none" w:sz="0" w:space="0" w:color="auto"/>
            <w:bottom w:val="none" w:sz="0" w:space="0" w:color="auto"/>
            <w:right w:val="none" w:sz="0" w:space="0" w:color="auto"/>
          </w:divBdr>
          <w:divsChild>
            <w:div w:id="1911113903">
              <w:marLeft w:val="0"/>
              <w:marRight w:val="0"/>
              <w:marTop w:val="0"/>
              <w:marBottom w:val="0"/>
              <w:divBdr>
                <w:top w:val="none" w:sz="0" w:space="0" w:color="auto"/>
                <w:left w:val="none" w:sz="0" w:space="0" w:color="auto"/>
                <w:bottom w:val="none" w:sz="0" w:space="0" w:color="auto"/>
                <w:right w:val="none" w:sz="0" w:space="0" w:color="auto"/>
              </w:divBdr>
            </w:div>
          </w:divsChild>
        </w:div>
        <w:div w:id="112748582">
          <w:marLeft w:val="0"/>
          <w:marRight w:val="0"/>
          <w:marTop w:val="0"/>
          <w:marBottom w:val="0"/>
          <w:divBdr>
            <w:top w:val="none" w:sz="0" w:space="0" w:color="auto"/>
            <w:left w:val="none" w:sz="0" w:space="0" w:color="auto"/>
            <w:bottom w:val="none" w:sz="0" w:space="0" w:color="auto"/>
            <w:right w:val="none" w:sz="0" w:space="0" w:color="auto"/>
          </w:divBdr>
          <w:divsChild>
            <w:div w:id="27418070">
              <w:marLeft w:val="0"/>
              <w:marRight w:val="0"/>
              <w:marTop w:val="0"/>
              <w:marBottom w:val="0"/>
              <w:divBdr>
                <w:top w:val="none" w:sz="0" w:space="0" w:color="auto"/>
                <w:left w:val="none" w:sz="0" w:space="0" w:color="auto"/>
                <w:bottom w:val="none" w:sz="0" w:space="0" w:color="auto"/>
                <w:right w:val="none" w:sz="0" w:space="0" w:color="auto"/>
              </w:divBdr>
            </w:div>
          </w:divsChild>
        </w:div>
        <w:div w:id="139812025">
          <w:marLeft w:val="0"/>
          <w:marRight w:val="0"/>
          <w:marTop w:val="0"/>
          <w:marBottom w:val="0"/>
          <w:divBdr>
            <w:top w:val="none" w:sz="0" w:space="0" w:color="auto"/>
            <w:left w:val="none" w:sz="0" w:space="0" w:color="auto"/>
            <w:bottom w:val="none" w:sz="0" w:space="0" w:color="auto"/>
            <w:right w:val="none" w:sz="0" w:space="0" w:color="auto"/>
          </w:divBdr>
          <w:divsChild>
            <w:div w:id="1084956514">
              <w:marLeft w:val="0"/>
              <w:marRight w:val="0"/>
              <w:marTop w:val="0"/>
              <w:marBottom w:val="0"/>
              <w:divBdr>
                <w:top w:val="none" w:sz="0" w:space="0" w:color="auto"/>
                <w:left w:val="none" w:sz="0" w:space="0" w:color="auto"/>
                <w:bottom w:val="none" w:sz="0" w:space="0" w:color="auto"/>
                <w:right w:val="none" w:sz="0" w:space="0" w:color="auto"/>
              </w:divBdr>
            </w:div>
          </w:divsChild>
        </w:div>
        <w:div w:id="152375998">
          <w:marLeft w:val="0"/>
          <w:marRight w:val="0"/>
          <w:marTop w:val="0"/>
          <w:marBottom w:val="0"/>
          <w:divBdr>
            <w:top w:val="none" w:sz="0" w:space="0" w:color="auto"/>
            <w:left w:val="none" w:sz="0" w:space="0" w:color="auto"/>
            <w:bottom w:val="none" w:sz="0" w:space="0" w:color="auto"/>
            <w:right w:val="none" w:sz="0" w:space="0" w:color="auto"/>
          </w:divBdr>
          <w:divsChild>
            <w:div w:id="884104155">
              <w:marLeft w:val="0"/>
              <w:marRight w:val="0"/>
              <w:marTop w:val="0"/>
              <w:marBottom w:val="0"/>
              <w:divBdr>
                <w:top w:val="none" w:sz="0" w:space="0" w:color="auto"/>
                <w:left w:val="none" w:sz="0" w:space="0" w:color="auto"/>
                <w:bottom w:val="none" w:sz="0" w:space="0" w:color="auto"/>
                <w:right w:val="none" w:sz="0" w:space="0" w:color="auto"/>
              </w:divBdr>
            </w:div>
          </w:divsChild>
        </w:div>
        <w:div w:id="191264522">
          <w:marLeft w:val="0"/>
          <w:marRight w:val="0"/>
          <w:marTop w:val="0"/>
          <w:marBottom w:val="0"/>
          <w:divBdr>
            <w:top w:val="none" w:sz="0" w:space="0" w:color="auto"/>
            <w:left w:val="none" w:sz="0" w:space="0" w:color="auto"/>
            <w:bottom w:val="none" w:sz="0" w:space="0" w:color="auto"/>
            <w:right w:val="none" w:sz="0" w:space="0" w:color="auto"/>
          </w:divBdr>
          <w:divsChild>
            <w:div w:id="1650281888">
              <w:marLeft w:val="0"/>
              <w:marRight w:val="0"/>
              <w:marTop w:val="0"/>
              <w:marBottom w:val="0"/>
              <w:divBdr>
                <w:top w:val="none" w:sz="0" w:space="0" w:color="auto"/>
                <w:left w:val="none" w:sz="0" w:space="0" w:color="auto"/>
                <w:bottom w:val="none" w:sz="0" w:space="0" w:color="auto"/>
                <w:right w:val="none" w:sz="0" w:space="0" w:color="auto"/>
              </w:divBdr>
            </w:div>
          </w:divsChild>
        </w:div>
        <w:div w:id="211357149">
          <w:marLeft w:val="0"/>
          <w:marRight w:val="0"/>
          <w:marTop w:val="0"/>
          <w:marBottom w:val="0"/>
          <w:divBdr>
            <w:top w:val="none" w:sz="0" w:space="0" w:color="auto"/>
            <w:left w:val="none" w:sz="0" w:space="0" w:color="auto"/>
            <w:bottom w:val="none" w:sz="0" w:space="0" w:color="auto"/>
            <w:right w:val="none" w:sz="0" w:space="0" w:color="auto"/>
          </w:divBdr>
          <w:divsChild>
            <w:div w:id="79103450">
              <w:marLeft w:val="0"/>
              <w:marRight w:val="0"/>
              <w:marTop w:val="0"/>
              <w:marBottom w:val="0"/>
              <w:divBdr>
                <w:top w:val="none" w:sz="0" w:space="0" w:color="auto"/>
                <w:left w:val="none" w:sz="0" w:space="0" w:color="auto"/>
                <w:bottom w:val="none" w:sz="0" w:space="0" w:color="auto"/>
                <w:right w:val="none" w:sz="0" w:space="0" w:color="auto"/>
              </w:divBdr>
            </w:div>
          </w:divsChild>
        </w:div>
        <w:div w:id="237594862">
          <w:marLeft w:val="0"/>
          <w:marRight w:val="0"/>
          <w:marTop w:val="0"/>
          <w:marBottom w:val="0"/>
          <w:divBdr>
            <w:top w:val="none" w:sz="0" w:space="0" w:color="auto"/>
            <w:left w:val="none" w:sz="0" w:space="0" w:color="auto"/>
            <w:bottom w:val="none" w:sz="0" w:space="0" w:color="auto"/>
            <w:right w:val="none" w:sz="0" w:space="0" w:color="auto"/>
          </w:divBdr>
          <w:divsChild>
            <w:div w:id="1749688296">
              <w:marLeft w:val="0"/>
              <w:marRight w:val="0"/>
              <w:marTop w:val="0"/>
              <w:marBottom w:val="0"/>
              <w:divBdr>
                <w:top w:val="none" w:sz="0" w:space="0" w:color="auto"/>
                <w:left w:val="none" w:sz="0" w:space="0" w:color="auto"/>
                <w:bottom w:val="none" w:sz="0" w:space="0" w:color="auto"/>
                <w:right w:val="none" w:sz="0" w:space="0" w:color="auto"/>
              </w:divBdr>
            </w:div>
          </w:divsChild>
        </w:div>
        <w:div w:id="245850612">
          <w:marLeft w:val="0"/>
          <w:marRight w:val="0"/>
          <w:marTop w:val="0"/>
          <w:marBottom w:val="0"/>
          <w:divBdr>
            <w:top w:val="none" w:sz="0" w:space="0" w:color="auto"/>
            <w:left w:val="none" w:sz="0" w:space="0" w:color="auto"/>
            <w:bottom w:val="none" w:sz="0" w:space="0" w:color="auto"/>
            <w:right w:val="none" w:sz="0" w:space="0" w:color="auto"/>
          </w:divBdr>
          <w:divsChild>
            <w:div w:id="1091050798">
              <w:marLeft w:val="0"/>
              <w:marRight w:val="0"/>
              <w:marTop w:val="0"/>
              <w:marBottom w:val="0"/>
              <w:divBdr>
                <w:top w:val="none" w:sz="0" w:space="0" w:color="auto"/>
                <w:left w:val="none" w:sz="0" w:space="0" w:color="auto"/>
                <w:bottom w:val="none" w:sz="0" w:space="0" w:color="auto"/>
                <w:right w:val="none" w:sz="0" w:space="0" w:color="auto"/>
              </w:divBdr>
            </w:div>
          </w:divsChild>
        </w:div>
        <w:div w:id="256256527">
          <w:marLeft w:val="0"/>
          <w:marRight w:val="0"/>
          <w:marTop w:val="0"/>
          <w:marBottom w:val="0"/>
          <w:divBdr>
            <w:top w:val="none" w:sz="0" w:space="0" w:color="auto"/>
            <w:left w:val="none" w:sz="0" w:space="0" w:color="auto"/>
            <w:bottom w:val="none" w:sz="0" w:space="0" w:color="auto"/>
            <w:right w:val="none" w:sz="0" w:space="0" w:color="auto"/>
          </w:divBdr>
          <w:divsChild>
            <w:div w:id="1772509347">
              <w:marLeft w:val="0"/>
              <w:marRight w:val="0"/>
              <w:marTop w:val="0"/>
              <w:marBottom w:val="0"/>
              <w:divBdr>
                <w:top w:val="none" w:sz="0" w:space="0" w:color="auto"/>
                <w:left w:val="none" w:sz="0" w:space="0" w:color="auto"/>
                <w:bottom w:val="none" w:sz="0" w:space="0" w:color="auto"/>
                <w:right w:val="none" w:sz="0" w:space="0" w:color="auto"/>
              </w:divBdr>
            </w:div>
          </w:divsChild>
        </w:div>
        <w:div w:id="260070774">
          <w:marLeft w:val="0"/>
          <w:marRight w:val="0"/>
          <w:marTop w:val="0"/>
          <w:marBottom w:val="0"/>
          <w:divBdr>
            <w:top w:val="none" w:sz="0" w:space="0" w:color="auto"/>
            <w:left w:val="none" w:sz="0" w:space="0" w:color="auto"/>
            <w:bottom w:val="none" w:sz="0" w:space="0" w:color="auto"/>
            <w:right w:val="none" w:sz="0" w:space="0" w:color="auto"/>
          </w:divBdr>
          <w:divsChild>
            <w:div w:id="1540169444">
              <w:marLeft w:val="0"/>
              <w:marRight w:val="0"/>
              <w:marTop w:val="0"/>
              <w:marBottom w:val="0"/>
              <w:divBdr>
                <w:top w:val="none" w:sz="0" w:space="0" w:color="auto"/>
                <w:left w:val="none" w:sz="0" w:space="0" w:color="auto"/>
                <w:bottom w:val="none" w:sz="0" w:space="0" w:color="auto"/>
                <w:right w:val="none" w:sz="0" w:space="0" w:color="auto"/>
              </w:divBdr>
            </w:div>
          </w:divsChild>
        </w:div>
        <w:div w:id="337195947">
          <w:marLeft w:val="0"/>
          <w:marRight w:val="0"/>
          <w:marTop w:val="0"/>
          <w:marBottom w:val="0"/>
          <w:divBdr>
            <w:top w:val="none" w:sz="0" w:space="0" w:color="auto"/>
            <w:left w:val="none" w:sz="0" w:space="0" w:color="auto"/>
            <w:bottom w:val="none" w:sz="0" w:space="0" w:color="auto"/>
            <w:right w:val="none" w:sz="0" w:space="0" w:color="auto"/>
          </w:divBdr>
          <w:divsChild>
            <w:div w:id="1896550969">
              <w:marLeft w:val="0"/>
              <w:marRight w:val="0"/>
              <w:marTop w:val="0"/>
              <w:marBottom w:val="0"/>
              <w:divBdr>
                <w:top w:val="none" w:sz="0" w:space="0" w:color="auto"/>
                <w:left w:val="none" w:sz="0" w:space="0" w:color="auto"/>
                <w:bottom w:val="none" w:sz="0" w:space="0" w:color="auto"/>
                <w:right w:val="none" w:sz="0" w:space="0" w:color="auto"/>
              </w:divBdr>
            </w:div>
          </w:divsChild>
        </w:div>
        <w:div w:id="376703329">
          <w:marLeft w:val="0"/>
          <w:marRight w:val="0"/>
          <w:marTop w:val="0"/>
          <w:marBottom w:val="0"/>
          <w:divBdr>
            <w:top w:val="none" w:sz="0" w:space="0" w:color="auto"/>
            <w:left w:val="none" w:sz="0" w:space="0" w:color="auto"/>
            <w:bottom w:val="none" w:sz="0" w:space="0" w:color="auto"/>
            <w:right w:val="none" w:sz="0" w:space="0" w:color="auto"/>
          </w:divBdr>
          <w:divsChild>
            <w:div w:id="1430932439">
              <w:marLeft w:val="0"/>
              <w:marRight w:val="0"/>
              <w:marTop w:val="0"/>
              <w:marBottom w:val="0"/>
              <w:divBdr>
                <w:top w:val="none" w:sz="0" w:space="0" w:color="auto"/>
                <w:left w:val="none" w:sz="0" w:space="0" w:color="auto"/>
                <w:bottom w:val="none" w:sz="0" w:space="0" w:color="auto"/>
                <w:right w:val="none" w:sz="0" w:space="0" w:color="auto"/>
              </w:divBdr>
            </w:div>
          </w:divsChild>
        </w:div>
        <w:div w:id="393553471">
          <w:marLeft w:val="0"/>
          <w:marRight w:val="0"/>
          <w:marTop w:val="0"/>
          <w:marBottom w:val="0"/>
          <w:divBdr>
            <w:top w:val="none" w:sz="0" w:space="0" w:color="auto"/>
            <w:left w:val="none" w:sz="0" w:space="0" w:color="auto"/>
            <w:bottom w:val="none" w:sz="0" w:space="0" w:color="auto"/>
            <w:right w:val="none" w:sz="0" w:space="0" w:color="auto"/>
          </w:divBdr>
          <w:divsChild>
            <w:div w:id="256131931">
              <w:marLeft w:val="0"/>
              <w:marRight w:val="0"/>
              <w:marTop w:val="0"/>
              <w:marBottom w:val="0"/>
              <w:divBdr>
                <w:top w:val="none" w:sz="0" w:space="0" w:color="auto"/>
                <w:left w:val="none" w:sz="0" w:space="0" w:color="auto"/>
                <w:bottom w:val="none" w:sz="0" w:space="0" w:color="auto"/>
                <w:right w:val="none" w:sz="0" w:space="0" w:color="auto"/>
              </w:divBdr>
            </w:div>
          </w:divsChild>
        </w:div>
        <w:div w:id="393823288">
          <w:marLeft w:val="0"/>
          <w:marRight w:val="0"/>
          <w:marTop w:val="0"/>
          <w:marBottom w:val="0"/>
          <w:divBdr>
            <w:top w:val="none" w:sz="0" w:space="0" w:color="auto"/>
            <w:left w:val="none" w:sz="0" w:space="0" w:color="auto"/>
            <w:bottom w:val="none" w:sz="0" w:space="0" w:color="auto"/>
            <w:right w:val="none" w:sz="0" w:space="0" w:color="auto"/>
          </w:divBdr>
          <w:divsChild>
            <w:div w:id="1907840597">
              <w:marLeft w:val="0"/>
              <w:marRight w:val="0"/>
              <w:marTop w:val="0"/>
              <w:marBottom w:val="0"/>
              <w:divBdr>
                <w:top w:val="none" w:sz="0" w:space="0" w:color="auto"/>
                <w:left w:val="none" w:sz="0" w:space="0" w:color="auto"/>
                <w:bottom w:val="none" w:sz="0" w:space="0" w:color="auto"/>
                <w:right w:val="none" w:sz="0" w:space="0" w:color="auto"/>
              </w:divBdr>
            </w:div>
          </w:divsChild>
        </w:div>
        <w:div w:id="411590354">
          <w:marLeft w:val="0"/>
          <w:marRight w:val="0"/>
          <w:marTop w:val="0"/>
          <w:marBottom w:val="0"/>
          <w:divBdr>
            <w:top w:val="none" w:sz="0" w:space="0" w:color="auto"/>
            <w:left w:val="none" w:sz="0" w:space="0" w:color="auto"/>
            <w:bottom w:val="none" w:sz="0" w:space="0" w:color="auto"/>
            <w:right w:val="none" w:sz="0" w:space="0" w:color="auto"/>
          </w:divBdr>
          <w:divsChild>
            <w:div w:id="1484200552">
              <w:marLeft w:val="0"/>
              <w:marRight w:val="0"/>
              <w:marTop w:val="0"/>
              <w:marBottom w:val="0"/>
              <w:divBdr>
                <w:top w:val="none" w:sz="0" w:space="0" w:color="auto"/>
                <w:left w:val="none" w:sz="0" w:space="0" w:color="auto"/>
                <w:bottom w:val="none" w:sz="0" w:space="0" w:color="auto"/>
                <w:right w:val="none" w:sz="0" w:space="0" w:color="auto"/>
              </w:divBdr>
            </w:div>
          </w:divsChild>
        </w:div>
        <w:div w:id="419330091">
          <w:marLeft w:val="0"/>
          <w:marRight w:val="0"/>
          <w:marTop w:val="0"/>
          <w:marBottom w:val="0"/>
          <w:divBdr>
            <w:top w:val="none" w:sz="0" w:space="0" w:color="auto"/>
            <w:left w:val="none" w:sz="0" w:space="0" w:color="auto"/>
            <w:bottom w:val="none" w:sz="0" w:space="0" w:color="auto"/>
            <w:right w:val="none" w:sz="0" w:space="0" w:color="auto"/>
          </w:divBdr>
          <w:divsChild>
            <w:div w:id="1286812586">
              <w:marLeft w:val="0"/>
              <w:marRight w:val="0"/>
              <w:marTop w:val="0"/>
              <w:marBottom w:val="0"/>
              <w:divBdr>
                <w:top w:val="none" w:sz="0" w:space="0" w:color="auto"/>
                <w:left w:val="none" w:sz="0" w:space="0" w:color="auto"/>
                <w:bottom w:val="none" w:sz="0" w:space="0" w:color="auto"/>
                <w:right w:val="none" w:sz="0" w:space="0" w:color="auto"/>
              </w:divBdr>
            </w:div>
          </w:divsChild>
        </w:div>
        <w:div w:id="430004588">
          <w:marLeft w:val="0"/>
          <w:marRight w:val="0"/>
          <w:marTop w:val="0"/>
          <w:marBottom w:val="0"/>
          <w:divBdr>
            <w:top w:val="none" w:sz="0" w:space="0" w:color="auto"/>
            <w:left w:val="none" w:sz="0" w:space="0" w:color="auto"/>
            <w:bottom w:val="none" w:sz="0" w:space="0" w:color="auto"/>
            <w:right w:val="none" w:sz="0" w:space="0" w:color="auto"/>
          </w:divBdr>
          <w:divsChild>
            <w:div w:id="2037927358">
              <w:marLeft w:val="0"/>
              <w:marRight w:val="0"/>
              <w:marTop w:val="0"/>
              <w:marBottom w:val="0"/>
              <w:divBdr>
                <w:top w:val="none" w:sz="0" w:space="0" w:color="auto"/>
                <w:left w:val="none" w:sz="0" w:space="0" w:color="auto"/>
                <w:bottom w:val="none" w:sz="0" w:space="0" w:color="auto"/>
                <w:right w:val="none" w:sz="0" w:space="0" w:color="auto"/>
              </w:divBdr>
            </w:div>
          </w:divsChild>
        </w:div>
        <w:div w:id="432021430">
          <w:marLeft w:val="0"/>
          <w:marRight w:val="0"/>
          <w:marTop w:val="0"/>
          <w:marBottom w:val="0"/>
          <w:divBdr>
            <w:top w:val="none" w:sz="0" w:space="0" w:color="auto"/>
            <w:left w:val="none" w:sz="0" w:space="0" w:color="auto"/>
            <w:bottom w:val="none" w:sz="0" w:space="0" w:color="auto"/>
            <w:right w:val="none" w:sz="0" w:space="0" w:color="auto"/>
          </w:divBdr>
          <w:divsChild>
            <w:div w:id="596139225">
              <w:marLeft w:val="0"/>
              <w:marRight w:val="0"/>
              <w:marTop w:val="0"/>
              <w:marBottom w:val="0"/>
              <w:divBdr>
                <w:top w:val="none" w:sz="0" w:space="0" w:color="auto"/>
                <w:left w:val="none" w:sz="0" w:space="0" w:color="auto"/>
                <w:bottom w:val="none" w:sz="0" w:space="0" w:color="auto"/>
                <w:right w:val="none" w:sz="0" w:space="0" w:color="auto"/>
              </w:divBdr>
            </w:div>
          </w:divsChild>
        </w:div>
        <w:div w:id="492186210">
          <w:marLeft w:val="0"/>
          <w:marRight w:val="0"/>
          <w:marTop w:val="0"/>
          <w:marBottom w:val="0"/>
          <w:divBdr>
            <w:top w:val="none" w:sz="0" w:space="0" w:color="auto"/>
            <w:left w:val="none" w:sz="0" w:space="0" w:color="auto"/>
            <w:bottom w:val="none" w:sz="0" w:space="0" w:color="auto"/>
            <w:right w:val="none" w:sz="0" w:space="0" w:color="auto"/>
          </w:divBdr>
          <w:divsChild>
            <w:div w:id="448595062">
              <w:marLeft w:val="0"/>
              <w:marRight w:val="0"/>
              <w:marTop w:val="0"/>
              <w:marBottom w:val="0"/>
              <w:divBdr>
                <w:top w:val="none" w:sz="0" w:space="0" w:color="auto"/>
                <w:left w:val="none" w:sz="0" w:space="0" w:color="auto"/>
                <w:bottom w:val="none" w:sz="0" w:space="0" w:color="auto"/>
                <w:right w:val="none" w:sz="0" w:space="0" w:color="auto"/>
              </w:divBdr>
            </w:div>
          </w:divsChild>
        </w:div>
        <w:div w:id="495459314">
          <w:marLeft w:val="0"/>
          <w:marRight w:val="0"/>
          <w:marTop w:val="0"/>
          <w:marBottom w:val="0"/>
          <w:divBdr>
            <w:top w:val="none" w:sz="0" w:space="0" w:color="auto"/>
            <w:left w:val="none" w:sz="0" w:space="0" w:color="auto"/>
            <w:bottom w:val="none" w:sz="0" w:space="0" w:color="auto"/>
            <w:right w:val="none" w:sz="0" w:space="0" w:color="auto"/>
          </w:divBdr>
          <w:divsChild>
            <w:div w:id="2054035762">
              <w:marLeft w:val="0"/>
              <w:marRight w:val="0"/>
              <w:marTop w:val="0"/>
              <w:marBottom w:val="0"/>
              <w:divBdr>
                <w:top w:val="none" w:sz="0" w:space="0" w:color="auto"/>
                <w:left w:val="none" w:sz="0" w:space="0" w:color="auto"/>
                <w:bottom w:val="none" w:sz="0" w:space="0" w:color="auto"/>
                <w:right w:val="none" w:sz="0" w:space="0" w:color="auto"/>
              </w:divBdr>
            </w:div>
          </w:divsChild>
        </w:div>
        <w:div w:id="512765000">
          <w:marLeft w:val="0"/>
          <w:marRight w:val="0"/>
          <w:marTop w:val="0"/>
          <w:marBottom w:val="0"/>
          <w:divBdr>
            <w:top w:val="none" w:sz="0" w:space="0" w:color="auto"/>
            <w:left w:val="none" w:sz="0" w:space="0" w:color="auto"/>
            <w:bottom w:val="none" w:sz="0" w:space="0" w:color="auto"/>
            <w:right w:val="none" w:sz="0" w:space="0" w:color="auto"/>
          </w:divBdr>
          <w:divsChild>
            <w:div w:id="727459343">
              <w:marLeft w:val="0"/>
              <w:marRight w:val="0"/>
              <w:marTop w:val="0"/>
              <w:marBottom w:val="0"/>
              <w:divBdr>
                <w:top w:val="none" w:sz="0" w:space="0" w:color="auto"/>
                <w:left w:val="none" w:sz="0" w:space="0" w:color="auto"/>
                <w:bottom w:val="none" w:sz="0" w:space="0" w:color="auto"/>
                <w:right w:val="none" w:sz="0" w:space="0" w:color="auto"/>
              </w:divBdr>
            </w:div>
          </w:divsChild>
        </w:div>
        <w:div w:id="616135865">
          <w:marLeft w:val="0"/>
          <w:marRight w:val="0"/>
          <w:marTop w:val="0"/>
          <w:marBottom w:val="0"/>
          <w:divBdr>
            <w:top w:val="none" w:sz="0" w:space="0" w:color="auto"/>
            <w:left w:val="none" w:sz="0" w:space="0" w:color="auto"/>
            <w:bottom w:val="none" w:sz="0" w:space="0" w:color="auto"/>
            <w:right w:val="none" w:sz="0" w:space="0" w:color="auto"/>
          </w:divBdr>
          <w:divsChild>
            <w:div w:id="213086147">
              <w:marLeft w:val="0"/>
              <w:marRight w:val="0"/>
              <w:marTop w:val="0"/>
              <w:marBottom w:val="0"/>
              <w:divBdr>
                <w:top w:val="none" w:sz="0" w:space="0" w:color="auto"/>
                <w:left w:val="none" w:sz="0" w:space="0" w:color="auto"/>
                <w:bottom w:val="none" w:sz="0" w:space="0" w:color="auto"/>
                <w:right w:val="none" w:sz="0" w:space="0" w:color="auto"/>
              </w:divBdr>
            </w:div>
          </w:divsChild>
        </w:div>
        <w:div w:id="617030017">
          <w:marLeft w:val="0"/>
          <w:marRight w:val="0"/>
          <w:marTop w:val="0"/>
          <w:marBottom w:val="0"/>
          <w:divBdr>
            <w:top w:val="none" w:sz="0" w:space="0" w:color="auto"/>
            <w:left w:val="none" w:sz="0" w:space="0" w:color="auto"/>
            <w:bottom w:val="none" w:sz="0" w:space="0" w:color="auto"/>
            <w:right w:val="none" w:sz="0" w:space="0" w:color="auto"/>
          </w:divBdr>
          <w:divsChild>
            <w:div w:id="1868985169">
              <w:marLeft w:val="0"/>
              <w:marRight w:val="0"/>
              <w:marTop w:val="0"/>
              <w:marBottom w:val="0"/>
              <w:divBdr>
                <w:top w:val="none" w:sz="0" w:space="0" w:color="auto"/>
                <w:left w:val="none" w:sz="0" w:space="0" w:color="auto"/>
                <w:bottom w:val="none" w:sz="0" w:space="0" w:color="auto"/>
                <w:right w:val="none" w:sz="0" w:space="0" w:color="auto"/>
              </w:divBdr>
            </w:div>
          </w:divsChild>
        </w:div>
        <w:div w:id="631180712">
          <w:marLeft w:val="0"/>
          <w:marRight w:val="0"/>
          <w:marTop w:val="0"/>
          <w:marBottom w:val="0"/>
          <w:divBdr>
            <w:top w:val="none" w:sz="0" w:space="0" w:color="auto"/>
            <w:left w:val="none" w:sz="0" w:space="0" w:color="auto"/>
            <w:bottom w:val="none" w:sz="0" w:space="0" w:color="auto"/>
            <w:right w:val="none" w:sz="0" w:space="0" w:color="auto"/>
          </w:divBdr>
          <w:divsChild>
            <w:div w:id="418796130">
              <w:marLeft w:val="0"/>
              <w:marRight w:val="0"/>
              <w:marTop w:val="0"/>
              <w:marBottom w:val="0"/>
              <w:divBdr>
                <w:top w:val="none" w:sz="0" w:space="0" w:color="auto"/>
                <w:left w:val="none" w:sz="0" w:space="0" w:color="auto"/>
                <w:bottom w:val="none" w:sz="0" w:space="0" w:color="auto"/>
                <w:right w:val="none" w:sz="0" w:space="0" w:color="auto"/>
              </w:divBdr>
            </w:div>
          </w:divsChild>
        </w:div>
        <w:div w:id="686179250">
          <w:marLeft w:val="0"/>
          <w:marRight w:val="0"/>
          <w:marTop w:val="0"/>
          <w:marBottom w:val="0"/>
          <w:divBdr>
            <w:top w:val="none" w:sz="0" w:space="0" w:color="auto"/>
            <w:left w:val="none" w:sz="0" w:space="0" w:color="auto"/>
            <w:bottom w:val="none" w:sz="0" w:space="0" w:color="auto"/>
            <w:right w:val="none" w:sz="0" w:space="0" w:color="auto"/>
          </w:divBdr>
          <w:divsChild>
            <w:div w:id="1409960522">
              <w:marLeft w:val="0"/>
              <w:marRight w:val="0"/>
              <w:marTop w:val="0"/>
              <w:marBottom w:val="0"/>
              <w:divBdr>
                <w:top w:val="none" w:sz="0" w:space="0" w:color="auto"/>
                <w:left w:val="none" w:sz="0" w:space="0" w:color="auto"/>
                <w:bottom w:val="none" w:sz="0" w:space="0" w:color="auto"/>
                <w:right w:val="none" w:sz="0" w:space="0" w:color="auto"/>
              </w:divBdr>
            </w:div>
          </w:divsChild>
        </w:div>
        <w:div w:id="780078215">
          <w:marLeft w:val="0"/>
          <w:marRight w:val="0"/>
          <w:marTop w:val="0"/>
          <w:marBottom w:val="0"/>
          <w:divBdr>
            <w:top w:val="none" w:sz="0" w:space="0" w:color="auto"/>
            <w:left w:val="none" w:sz="0" w:space="0" w:color="auto"/>
            <w:bottom w:val="none" w:sz="0" w:space="0" w:color="auto"/>
            <w:right w:val="none" w:sz="0" w:space="0" w:color="auto"/>
          </w:divBdr>
          <w:divsChild>
            <w:div w:id="1593931392">
              <w:marLeft w:val="0"/>
              <w:marRight w:val="0"/>
              <w:marTop w:val="0"/>
              <w:marBottom w:val="0"/>
              <w:divBdr>
                <w:top w:val="none" w:sz="0" w:space="0" w:color="auto"/>
                <w:left w:val="none" w:sz="0" w:space="0" w:color="auto"/>
                <w:bottom w:val="none" w:sz="0" w:space="0" w:color="auto"/>
                <w:right w:val="none" w:sz="0" w:space="0" w:color="auto"/>
              </w:divBdr>
            </w:div>
          </w:divsChild>
        </w:div>
        <w:div w:id="789009471">
          <w:marLeft w:val="0"/>
          <w:marRight w:val="0"/>
          <w:marTop w:val="0"/>
          <w:marBottom w:val="0"/>
          <w:divBdr>
            <w:top w:val="none" w:sz="0" w:space="0" w:color="auto"/>
            <w:left w:val="none" w:sz="0" w:space="0" w:color="auto"/>
            <w:bottom w:val="none" w:sz="0" w:space="0" w:color="auto"/>
            <w:right w:val="none" w:sz="0" w:space="0" w:color="auto"/>
          </w:divBdr>
          <w:divsChild>
            <w:div w:id="734859890">
              <w:marLeft w:val="0"/>
              <w:marRight w:val="0"/>
              <w:marTop w:val="0"/>
              <w:marBottom w:val="0"/>
              <w:divBdr>
                <w:top w:val="none" w:sz="0" w:space="0" w:color="auto"/>
                <w:left w:val="none" w:sz="0" w:space="0" w:color="auto"/>
                <w:bottom w:val="none" w:sz="0" w:space="0" w:color="auto"/>
                <w:right w:val="none" w:sz="0" w:space="0" w:color="auto"/>
              </w:divBdr>
            </w:div>
          </w:divsChild>
        </w:div>
        <w:div w:id="799344567">
          <w:marLeft w:val="0"/>
          <w:marRight w:val="0"/>
          <w:marTop w:val="0"/>
          <w:marBottom w:val="0"/>
          <w:divBdr>
            <w:top w:val="none" w:sz="0" w:space="0" w:color="auto"/>
            <w:left w:val="none" w:sz="0" w:space="0" w:color="auto"/>
            <w:bottom w:val="none" w:sz="0" w:space="0" w:color="auto"/>
            <w:right w:val="none" w:sz="0" w:space="0" w:color="auto"/>
          </w:divBdr>
          <w:divsChild>
            <w:div w:id="659887460">
              <w:marLeft w:val="0"/>
              <w:marRight w:val="0"/>
              <w:marTop w:val="0"/>
              <w:marBottom w:val="0"/>
              <w:divBdr>
                <w:top w:val="none" w:sz="0" w:space="0" w:color="auto"/>
                <w:left w:val="none" w:sz="0" w:space="0" w:color="auto"/>
                <w:bottom w:val="none" w:sz="0" w:space="0" w:color="auto"/>
                <w:right w:val="none" w:sz="0" w:space="0" w:color="auto"/>
              </w:divBdr>
            </w:div>
          </w:divsChild>
        </w:div>
        <w:div w:id="803885063">
          <w:marLeft w:val="0"/>
          <w:marRight w:val="0"/>
          <w:marTop w:val="0"/>
          <w:marBottom w:val="0"/>
          <w:divBdr>
            <w:top w:val="none" w:sz="0" w:space="0" w:color="auto"/>
            <w:left w:val="none" w:sz="0" w:space="0" w:color="auto"/>
            <w:bottom w:val="none" w:sz="0" w:space="0" w:color="auto"/>
            <w:right w:val="none" w:sz="0" w:space="0" w:color="auto"/>
          </w:divBdr>
          <w:divsChild>
            <w:div w:id="72507740">
              <w:marLeft w:val="0"/>
              <w:marRight w:val="0"/>
              <w:marTop w:val="0"/>
              <w:marBottom w:val="0"/>
              <w:divBdr>
                <w:top w:val="none" w:sz="0" w:space="0" w:color="auto"/>
                <w:left w:val="none" w:sz="0" w:space="0" w:color="auto"/>
                <w:bottom w:val="none" w:sz="0" w:space="0" w:color="auto"/>
                <w:right w:val="none" w:sz="0" w:space="0" w:color="auto"/>
              </w:divBdr>
            </w:div>
          </w:divsChild>
        </w:div>
        <w:div w:id="807016302">
          <w:marLeft w:val="0"/>
          <w:marRight w:val="0"/>
          <w:marTop w:val="0"/>
          <w:marBottom w:val="0"/>
          <w:divBdr>
            <w:top w:val="none" w:sz="0" w:space="0" w:color="auto"/>
            <w:left w:val="none" w:sz="0" w:space="0" w:color="auto"/>
            <w:bottom w:val="none" w:sz="0" w:space="0" w:color="auto"/>
            <w:right w:val="none" w:sz="0" w:space="0" w:color="auto"/>
          </w:divBdr>
          <w:divsChild>
            <w:div w:id="1176967758">
              <w:marLeft w:val="0"/>
              <w:marRight w:val="0"/>
              <w:marTop w:val="0"/>
              <w:marBottom w:val="0"/>
              <w:divBdr>
                <w:top w:val="none" w:sz="0" w:space="0" w:color="auto"/>
                <w:left w:val="none" w:sz="0" w:space="0" w:color="auto"/>
                <w:bottom w:val="none" w:sz="0" w:space="0" w:color="auto"/>
                <w:right w:val="none" w:sz="0" w:space="0" w:color="auto"/>
              </w:divBdr>
            </w:div>
          </w:divsChild>
        </w:div>
        <w:div w:id="823005538">
          <w:marLeft w:val="0"/>
          <w:marRight w:val="0"/>
          <w:marTop w:val="0"/>
          <w:marBottom w:val="0"/>
          <w:divBdr>
            <w:top w:val="none" w:sz="0" w:space="0" w:color="auto"/>
            <w:left w:val="none" w:sz="0" w:space="0" w:color="auto"/>
            <w:bottom w:val="none" w:sz="0" w:space="0" w:color="auto"/>
            <w:right w:val="none" w:sz="0" w:space="0" w:color="auto"/>
          </w:divBdr>
          <w:divsChild>
            <w:div w:id="554589262">
              <w:marLeft w:val="0"/>
              <w:marRight w:val="0"/>
              <w:marTop w:val="0"/>
              <w:marBottom w:val="0"/>
              <w:divBdr>
                <w:top w:val="none" w:sz="0" w:space="0" w:color="auto"/>
                <w:left w:val="none" w:sz="0" w:space="0" w:color="auto"/>
                <w:bottom w:val="none" w:sz="0" w:space="0" w:color="auto"/>
                <w:right w:val="none" w:sz="0" w:space="0" w:color="auto"/>
              </w:divBdr>
            </w:div>
          </w:divsChild>
        </w:div>
        <w:div w:id="858085551">
          <w:marLeft w:val="0"/>
          <w:marRight w:val="0"/>
          <w:marTop w:val="0"/>
          <w:marBottom w:val="0"/>
          <w:divBdr>
            <w:top w:val="none" w:sz="0" w:space="0" w:color="auto"/>
            <w:left w:val="none" w:sz="0" w:space="0" w:color="auto"/>
            <w:bottom w:val="none" w:sz="0" w:space="0" w:color="auto"/>
            <w:right w:val="none" w:sz="0" w:space="0" w:color="auto"/>
          </w:divBdr>
          <w:divsChild>
            <w:div w:id="1676495812">
              <w:marLeft w:val="0"/>
              <w:marRight w:val="0"/>
              <w:marTop w:val="0"/>
              <w:marBottom w:val="0"/>
              <w:divBdr>
                <w:top w:val="none" w:sz="0" w:space="0" w:color="auto"/>
                <w:left w:val="none" w:sz="0" w:space="0" w:color="auto"/>
                <w:bottom w:val="none" w:sz="0" w:space="0" w:color="auto"/>
                <w:right w:val="none" w:sz="0" w:space="0" w:color="auto"/>
              </w:divBdr>
            </w:div>
          </w:divsChild>
        </w:div>
        <w:div w:id="869880619">
          <w:marLeft w:val="0"/>
          <w:marRight w:val="0"/>
          <w:marTop w:val="0"/>
          <w:marBottom w:val="0"/>
          <w:divBdr>
            <w:top w:val="none" w:sz="0" w:space="0" w:color="auto"/>
            <w:left w:val="none" w:sz="0" w:space="0" w:color="auto"/>
            <w:bottom w:val="none" w:sz="0" w:space="0" w:color="auto"/>
            <w:right w:val="none" w:sz="0" w:space="0" w:color="auto"/>
          </w:divBdr>
          <w:divsChild>
            <w:div w:id="932250772">
              <w:marLeft w:val="0"/>
              <w:marRight w:val="0"/>
              <w:marTop w:val="0"/>
              <w:marBottom w:val="0"/>
              <w:divBdr>
                <w:top w:val="none" w:sz="0" w:space="0" w:color="auto"/>
                <w:left w:val="none" w:sz="0" w:space="0" w:color="auto"/>
                <w:bottom w:val="none" w:sz="0" w:space="0" w:color="auto"/>
                <w:right w:val="none" w:sz="0" w:space="0" w:color="auto"/>
              </w:divBdr>
            </w:div>
          </w:divsChild>
        </w:div>
        <w:div w:id="892733800">
          <w:marLeft w:val="0"/>
          <w:marRight w:val="0"/>
          <w:marTop w:val="0"/>
          <w:marBottom w:val="0"/>
          <w:divBdr>
            <w:top w:val="none" w:sz="0" w:space="0" w:color="auto"/>
            <w:left w:val="none" w:sz="0" w:space="0" w:color="auto"/>
            <w:bottom w:val="none" w:sz="0" w:space="0" w:color="auto"/>
            <w:right w:val="none" w:sz="0" w:space="0" w:color="auto"/>
          </w:divBdr>
          <w:divsChild>
            <w:div w:id="1031151369">
              <w:marLeft w:val="0"/>
              <w:marRight w:val="0"/>
              <w:marTop w:val="0"/>
              <w:marBottom w:val="0"/>
              <w:divBdr>
                <w:top w:val="none" w:sz="0" w:space="0" w:color="auto"/>
                <w:left w:val="none" w:sz="0" w:space="0" w:color="auto"/>
                <w:bottom w:val="none" w:sz="0" w:space="0" w:color="auto"/>
                <w:right w:val="none" w:sz="0" w:space="0" w:color="auto"/>
              </w:divBdr>
            </w:div>
          </w:divsChild>
        </w:div>
        <w:div w:id="909734769">
          <w:marLeft w:val="0"/>
          <w:marRight w:val="0"/>
          <w:marTop w:val="0"/>
          <w:marBottom w:val="0"/>
          <w:divBdr>
            <w:top w:val="none" w:sz="0" w:space="0" w:color="auto"/>
            <w:left w:val="none" w:sz="0" w:space="0" w:color="auto"/>
            <w:bottom w:val="none" w:sz="0" w:space="0" w:color="auto"/>
            <w:right w:val="none" w:sz="0" w:space="0" w:color="auto"/>
          </w:divBdr>
          <w:divsChild>
            <w:div w:id="332027845">
              <w:marLeft w:val="0"/>
              <w:marRight w:val="0"/>
              <w:marTop w:val="0"/>
              <w:marBottom w:val="0"/>
              <w:divBdr>
                <w:top w:val="none" w:sz="0" w:space="0" w:color="auto"/>
                <w:left w:val="none" w:sz="0" w:space="0" w:color="auto"/>
                <w:bottom w:val="none" w:sz="0" w:space="0" w:color="auto"/>
                <w:right w:val="none" w:sz="0" w:space="0" w:color="auto"/>
              </w:divBdr>
            </w:div>
          </w:divsChild>
        </w:div>
        <w:div w:id="965432982">
          <w:marLeft w:val="0"/>
          <w:marRight w:val="0"/>
          <w:marTop w:val="0"/>
          <w:marBottom w:val="0"/>
          <w:divBdr>
            <w:top w:val="none" w:sz="0" w:space="0" w:color="auto"/>
            <w:left w:val="none" w:sz="0" w:space="0" w:color="auto"/>
            <w:bottom w:val="none" w:sz="0" w:space="0" w:color="auto"/>
            <w:right w:val="none" w:sz="0" w:space="0" w:color="auto"/>
          </w:divBdr>
          <w:divsChild>
            <w:div w:id="489903882">
              <w:marLeft w:val="0"/>
              <w:marRight w:val="0"/>
              <w:marTop w:val="0"/>
              <w:marBottom w:val="0"/>
              <w:divBdr>
                <w:top w:val="none" w:sz="0" w:space="0" w:color="auto"/>
                <w:left w:val="none" w:sz="0" w:space="0" w:color="auto"/>
                <w:bottom w:val="none" w:sz="0" w:space="0" w:color="auto"/>
                <w:right w:val="none" w:sz="0" w:space="0" w:color="auto"/>
              </w:divBdr>
            </w:div>
          </w:divsChild>
        </w:div>
        <w:div w:id="1018576808">
          <w:marLeft w:val="0"/>
          <w:marRight w:val="0"/>
          <w:marTop w:val="0"/>
          <w:marBottom w:val="0"/>
          <w:divBdr>
            <w:top w:val="none" w:sz="0" w:space="0" w:color="auto"/>
            <w:left w:val="none" w:sz="0" w:space="0" w:color="auto"/>
            <w:bottom w:val="none" w:sz="0" w:space="0" w:color="auto"/>
            <w:right w:val="none" w:sz="0" w:space="0" w:color="auto"/>
          </w:divBdr>
          <w:divsChild>
            <w:div w:id="327513725">
              <w:marLeft w:val="0"/>
              <w:marRight w:val="0"/>
              <w:marTop w:val="0"/>
              <w:marBottom w:val="0"/>
              <w:divBdr>
                <w:top w:val="none" w:sz="0" w:space="0" w:color="auto"/>
                <w:left w:val="none" w:sz="0" w:space="0" w:color="auto"/>
                <w:bottom w:val="none" w:sz="0" w:space="0" w:color="auto"/>
                <w:right w:val="none" w:sz="0" w:space="0" w:color="auto"/>
              </w:divBdr>
            </w:div>
          </w:divsChild>
        </w:div>
        <w:div w:id="1058481192">
          <w:marLeft w:val="0"/>
          <w:marRight w:val="0"/>
          <w:marTop w:val="0"/>
          <w:marBottom w:val="0"/>
          <w:divBdr>
            <w:top w:val="none" w:sz="0" w:space="0" w:color="auto"/>
            <w:left w:val="none" w:sz="0" w:space="0" w:color="auto"/>
            <w:bottom w:val="none" w:sz="0" w:space="0" w:color="auto"/>
            <w:right w:val="none" w:sz="0" w:space="0" w:color="auto"/>
          </w:divBdr>
          <w:divsChild>
            <w:div w:id="832795461">
              <w:marLeft w:val="0"/>
              <w:marRight w:val="0"/>
              <w:marTop w:val="0"/>
              <w:marBottom w:val="0"/>
              <w:divBdr>
                <w:top w:val="none" w:sz="0" w:space="0" w:color="auto"/>
                <w:left w:val="none" w:sz="0" w:space="0" w:color="auto"/>
                <w:bottom w:val="none" w:sz="0" w:space="0" w:color="auto"/>
                <w:right w:val="none" w:sz="0" w:space="0" w:color="auto"/>
              </w:divBdr>
            </w:div>
          </w:divsChild>
        </w:div>
        <w:div w:id="1082751735">
          <w:marLeft w:val="0"/>
          <w:marRight w:val="0"/>
          <w:marTop w:val="0"/>
          <w:marBottom w:val="0"/>
          <w:divBdr>
            <w:top w:val="none" w:sz="0" w:space="0" w:color="auto"/>
            <w:left w:val="none" w:sz="0" w:space="0" w:color="auto"/>
            <w:bottom w:val="none" w:sz="0" w:space="0" w:color="auto"/>
            <w:right w:val="none" w:sz="0" w:space="0" w:color="auto"/>
          </w:divBdr>
          <w:divsChild>
            <w:div w:id="1441071115">
              <w:marLeft w:val="0"/>
              <w:marRight w:val="0"/>
              <w:marTop w:val="0"/>
              <w:marBottom w:val="0"/>
              <w:divBdr>
                <w:top w:val="none" w:sz="0" w:space="0" w:color="auto"/>
                <w:left w:val="none" w:sz="0" w:space="0" w:color="auto"/>
                <w:bottom w:val="none" w:sz="0" w:space="0" w:color="auto"/>
                <w:right w:val="none" w:sz="0" w:space="0" w:color="auto"/>
              </w:divBdr>
            </w:div>
          </w:divsChild>
        </w:div>
        <w:div w:id="1143736194">
          <w:marLeft w:val="0"/>
          <w:marRight w:val="0"/>
          <w:marTop w:val="0"/>
          <w:marBottom w:val="0"/>
          <w:divBdr>
            <w:top w:val="none" w:sz="0" w:space="0" w:color="auto"/>
            <w:left w:val="none" w:sz="0" w:space="0" w:color="auto"/>
            <w:bottom w:val="none" w:sz="0" w:space="0" w:color="auto"/>
            <w:right w:val="none" w:sz="0" w:space="0" w:color="auto"/>
          </w:divBdr>
          <w:divsChild>
            <w:div w:id="951009510">
              <w:marLeft w:val="0"/>
              <w:marRight w:val="0"/>
              <w:marTop w:val="0"/>
              <w:marBottom w:val="0"/>
              <w:divBdr>
                <w:top w:val="none" w:sz="0" w:space="0" w:color="auto"/>
                <w:left w:val="none" w:sz="0" w:space="0" w:color="auto"/>
                <w:bottom w:val="none" w:sz="0" w:space="0" w:color="auto"/>
                <w:right w:val="none" w:sz="0" w:space="0" w:color="auto"/>
              </w:divBdr>
            </w:div>
          </w:divsChild>
        </w:div>
        <w:div w:id="1159535736">
          <w:marLeft w:val="0"/>
          <w:marRight w:val="0"/>
          <w:marTop w:val="0"/>
          <w:marBottom w:val="0"/>
          <w:divBdr>
            <w:top w:val="none" w:sz="0" w:space="0" w:color="auto"/>
            <w:left w:val="none" w:sz="0" w:space="0" w:color="auto"/>
            <w:bottom w:val="none" w:sz="0" w:space="0" w:color="auto"/>
            <w:right w:val="none" w:sz="0" w:space="0" w:color="auto"/>
          </w:divBdr>
          <w:divsChild>
            <w:div w:id="711930118">
              <w:marLeft w:val="0"/>
              <w:marRight w:val="0"/>
              <w:marTop w:val="0"/>
              <w:marBottom w:val="0"/>
              <w:divBdr>
                <w:top w:val="none" w:sz="0" w:space="0" w:color="auto"/>
                <w:left w:val="none" w:sz="0" w:space="0" w:color="auto"/>
                <w:bottom w:val="none" w:sz="0" w:space="0" w:color="auto"/>
                <w:right w:val="none" w:sz="0" w:space="0" w:color="auto"/>
              </w:divBdr>
            </w:div>
          </w:divsChild>
        </w:div>
        <w:div w:id="1177236349">
          <w:marLeft w:val="0"/>
          <w:marRight w:val="0"/>
          <w:marTop w:val="0"/>
          <w:marBottom w:val="0"/>
          <w:divBdr>
            <w:top w:val="none" w:sz="0" w:space="0" w:color="auto"/>
            <w:left w:val="none" w:sz="0" w:space="0" w:color="auto"/>
            <w:bottom w:val="none" w:sz="0" w:space="0" w:color="auto"/>
            <w:right w:val="none" w:sz="0" w:space="0" w:color="auto"/>
          </w:divBdr>
          <w:divsChild>
            <w:div w:id="821392567">
              <w:marLeft w:val="0"/>
              <w:marRight w:val="0"/>
              <w:marTop w:val="0"/>
              <w:marBottom w:val="0"/>
              <w:divBdr>
                <w:top w:val="none" w:sz="0" w:space="0" w:color="auto"/>
                <w:left w:val="none" w:sz="0" w:space="0" w:color="auto"/>
                <w:bottom w:val="none" w:sz="0" w:space="0" w:color="auto"/>
                <w:right w:val="none" w:sz="0" w:space="0" w:color="auto"/>
              </w:divBdr>
            </w:div>
          </w:divsChild>
        </w:div>
        <w:div w:id="1242830133">
          <w:marLeft w:val="0"/>
          <w:marRight w:val="0"/>
          <w:marTop w:val="0"/>
          <w:marBottom w:val="0"/>
          <w:divBdr>
            <w:top w:val="none" w:sz="0" w:space="0" w:color="auto"/>
            <w:left w:val="none" w:sz="0" w:space="0" w:color="auto"/>
            <w:bottom w:val="none" w:sz="0" w:space="0" w:color="auto"/>
            <w:right w:val="none" w:sz="0" w:space="0" w:color="auto"/>
          </w:divBdr>
          <w:divsChild>
            <w:div w:id="1081635363">
              <w:marLeft w:val="0"/>
              <w:marRight w:val="0"/>
              <w:marTop w:val="0"/>
              <w:marBottom w:val="0"/>
              <w:divBdr>
                <w:top w:val="none" w:sz="0" w:space="0" w:color="auto"/>
                <w:left w:val="none" w:sz="0" w:space="0" w:color="auto"/>
                <w:bottom w:val="none" w:sz="0" w:space="0" w:color="auto"/>
                <w:right w:val="none" w:sz="0" w:space="0" w:color="auto"/>
              </w:divBdr>
            </w:div>
          </w:divsChild>
        </w:div>
        <w:div w:id="1279608710">
          <w:marLeft w:val="0"/>
          <w:marRight w:val="0"/>
          <w:marTop w:val="0"/>
          <w:marBottom w:val="0"/>
          <w:divBdr>
            <w:top w:val="none" w:sz="0" w:space="0" w:color="auto"/>
            <w:left w:val="none" w:sz="0" w:space="0" w:color="auto"/>
            <w:bottom w:val="none" w:sz="0" w:space="0" w:color="auto"/>
            <w:right w:val="none" w:sz="0" w:space="0" w:color="auto"/>
          </w:divBdr>
          <w:divsChild>
            <w:div w:id="2074422067">
              <w:marLeft w:val="0"/>
              <w:marRight w:val="0"/>
              <w:marTop w:val="0"/>
              <w:marBottom w:val="0"/>
              <w:divBdr>
                <w:top w:val="none" w:sz="0" w:space="0" w:color="auto"/>
                <w:left w:val="none" w:sz="0" w:space="0" w:color="auto"/>
                <w:bottom w:val="none" w:sz="0" w:space="0" w:color="auto"/>
                <w:right w:val="none" w:sz="0" w:space="0" w:color="auto"/>
              </w:divBdr>
            </w:div>
          </w:divsChild>
        </w:div>
        <w:div w:id="1339700276">
          <w:marLeft w:val="0"/>
          <w:marRight w:val="0"/>
          <w:marTop w:val="0"/>
          <w:marBottom w:val="0"/>
          <w:divBdr>
            <w:top w:val="none" w:sz="0" w:space="0" w:color="auto"/>
            <w:left w:val="none" w:sz="0" w:space="0" w:color="auto"/>
            <w:bottom w:val="none" w:sz="0" w:space="0" w:color="auto"/>
            <w:right w:val="none" w:sz="0" w:space="0" w:color="auto"/>
          </w:divBdr>
          <w:divsChild>
            <w:div w:id="2143764787">
              <w:marLeft w:val="0"/>
              <w:marRight w:val="0"/>
              <w:marTop w:val="0"/>
              <w:marBottom w:val="0"/>
              <w:divBdr>
                <w:top w:val="none" w:sz="0" w:space="0" w:color="auto"/>
                <w:left w:val="none" w:sz="0" w:space="0" w:color="auto"/>
                <w:bottom w:val="none" w:sz="0" w:space="0" w:color="auto"/>
                <w:right w:val="none" w:sz="0" w:space="0" w:color="auto"/>
              </w:divBdr>
            </w:div>
          </w:divsChild>
        </w:div>
        <w:div w:id="1354569857">
          <w:marLeft w:val="0"/>
          <w:marRight w:val="0"/>
          <w:marTop w:val="0"/>
          <w:marBottom w:val="0"/>
          <w:divBdr>
            <w:top w:val="none" w:sz="0" w:space="0" w:color="auto"/>
            <w:left w:val="none" w:sz="0" w:space="0" w:color="auto"/>
            <w:bottom w:val="none" w:sz="0" w:space="0" w:color="auto"/>
            <w:right w:val="none" w:sz="0" w:space="0" w:color="auto"/>
          </w:divBdr>
          <w:divsChild>
            <w:div w:id="299918622">
              <w:marLeft w:val="0"/>
              <w:marRight w:val="0"/>
              <w:marTop w:val="0"/>
              <w:marBottom w:val="0"/>
              <w:divBdr>
                <w:top w:val="none" w:sz="0" w:space="0" w:color="auto"/>
                <w:left w:val="none" w:sz="0" w:space="0" w:color="auto"/>
                <w:bottom w:val="none" w:sz="0" w:space="0" w:color="auto"/>
                <w:right w:val="none" w:sz="0" w:space="0" w:color="auto"/>
              </w:divBdr>
            </w:div>
          </w:divsChild>
        </w:div>
        <w:div w:id="1355575634">
          <w:marLeft w:val="0"/>
          <w:marRight w:val="0"/>
          <w:marTop w:val="0"/>
          <w:marBottom w:val="0"/>
          <w:divBdr>
            <w:top w:val="none" w:sz="0" w:space="0" w:color="auto"/>
            <w:left w:val="none" w:sz="0" w:space="0" w:color="auto"/>
            <w:bottom w:val="none" w:sz="0" w:space="0" w:color="auto"/>
            <w:right w:val="none" w:sz="0" w:space="0" w:color="auto"/>
          </w:divBdr>
          <w:divsChild>
            <w:div w:id="712391529">
              <w:marLeft w:val="0"/>
              <w:marRight w:val="0"/>
              <w:marTop w:val="0"/>
              <w:marBottom w:val="0"/>
              <w:divBdr>
                <w:top w:val="none" w:sz="0" w:space="0" w:color="auto"/>
                <w:left w:val="none" w:sz="0" w:space="0" w:color="auto"/>
                <w:bottom w:val="none" w:sz="0" w:space="0" w:color="auto"/>
                <w:right w:val="none" w:sz="0" w:space="0" w:color="auto"/>
              </w:divBdr>
            </w:div>
          </w:divsChild>
        </w:div>
        <w:div w:id="1483813063">
          <w:marLeft w:val="0"/>
          <w:marRight w:val="0"/>
          <w:marTop w:val="0"/>
          <w:marBottom w:val="0"/>
          <w:divBdr>
            <w:top w:val="none" w:sz="0" w:space="0" w:color="auto"/>
            <w:left w:val="none" w:sz="0" w:space="0" w:color="auto"/>
            <w:bottom w:val="none" w:sz="0" w:space="0" w:color="auto"/>
            <w:right w:val="none" w:sz="0" w:space="0" w:color="auto"/>
          </w:divBdr>
          <w:divsChild>
            <w:div w:id="426266091">
              <w:marLeft w:val="0"/>
              <w:marRight w:val="0"/>
              <w:marTop w:val="0"/>
              <w:marBottom w:val="0"/>
              <w:divBdr>
                <w:top w:val="none" w:sz="0" w:space="0" w:color="auto"/>
                <w:left w:val="none" w:sz="0" w:space="0" w:color="auto"/>
                <w:bottom w:val="none" w:sz="0" w:space="0" w:color="auto"/>
                <w:right w:val="none" w:sz="0" w:space="0" w:color="auto"/>
              </w:divBdr>
            </w:div>
          </w:divsChild>
        </w:div>
        <w:div w:id="1490706466">
          <w:marLeft w:val="0"/>
          <w:marRight w:val="0"/>
          <w:marTop w:val="0"/>
          <w:marBottom w:val="0"/>
          <w:divBdr>
            <w:top w:val="none" w:sz="0" w:space="0" w:color="auto"/>
            <w:left w:val="none" w:sz="0" w:space="0" w:color="auto"/>
            <w:bottom w:val="none" w:sz="0" w:space="0" w:color="auto"/>
            <w:right w:val="none" w:sz="0" w:space="0" w:color="auto"/>
          </w:divBdr>
          <w:divsChild>
            <w:div w:id="56979262">
              <w:marLeft w:val="0"/>
              <w:marRight w:val="0"/>
              <w:marTop w:val="0"/>
              <w:marBottom w:val="0"/>
              <w:divBdr>
                <w:top w:val="none" w:sz="0" w:space="0" w:color="auto"/>
                <w:left w:val="none" w:sz="0" w:space="0" w:color="auto"/>
                <w:bottom w:val="none" w:sz="0" w:space="0" w:color="auto"/>
                <w:right w:val="none" w:sz="0" w:space="0" w:color="auto"/>
              </w:divBdr>
            </w:div>
          </w:divsChild>
        </w:div>
        <w:div w:id="1545017793">
          <w:marLeft w:val="0"/>
          <w:marRight w:val="0"/>
          <w:marTop w:val="0"/>
          <w:marBottom w:val="0"/>
          <w:divBdr>
            <w:top w:val="none" w:sz="0" w:space="0" w:color="auto"/>
            <w:left w:val="none" w:sz="0" w:space="0" w:color="auto"/>
            <w:bottom w:val="none" w:sz="0" w:space="0" w:color="auto"/>
            <w:right w:val="none" w:sz="0" w:space="0" w:color="auto"/>
          </w:divBdr>
          <w:divsChild>
            <w:div w:id="1699618820">
              <w:marLeft w:val="0"/>
              <w:marRight w:val="0"/>
              <w:marTop w:val="0"/>
              <w:marBottom w:val="0"/>
              <w:divBdr>
                <w:top w:val="none" w:sz="0" w:space="0" w:color="auto"/>
                <w:left w:val="none" w:sz="0" w:space="0" w:color="auto"/>
                <w:bottom w:val="none" w:sz="0" w:space="0" w:color="auto"/>
                <w:right w:val="none" w:sz="0" w:space="0" w:color="auto"/>
              </w:divBdr>
            </w:div>
          </w:divsChild>
        </w:div>
        <w:div w:id="1642926916">
          <w:marLeft w:val="0"/>
          <w:marRight w:val="0"/>
          <w:marTop w:val="0"/>
          <w:marBottom w:val="0"/>
          <w:divBdr>
            <w:top w:val="none" w:sz="0" w:space="0" w:color="auto"/>
            <w:left w:val="none" w:sz="0" w:space="0" w:color="auto"/>
            <w:bottom w:val="none" w:sz="0" w:space="0" w:color="auto"/>
            <w:right w:val="none" w:sz="0" w:space="0" w:color="auto"/>
          </w:divBdr>
          <w:divsChild>
            <w:div w:id="1532305649">
              <w:marLeft w:val="0"/>
              <w:marRight w:val="0"/>
              <w:marTop w:val="0"/>
              <w:marBottom w:val="0"/>
              <w:divBdr>
                <w:top w:val="none" w:sz="0" w:space="0" w:color="auto"/>
                <w:left w:val="none" w:sz="0" w:space="0" w:color="auto"/>
                <w:bottom w:val="none" w:sz="0" w:space="0" w:color="auto"/>
                <w:right w:val="none" w:sz="0" w:space="0" w:color="auto"/>
              </w:divBdr>
            </w:div>
          </w:divsChild>
        </w:div>
        <w:div w:id="1675064924">
          <w:marLeft w:val="0"/>
          <w:marRight w:val="0"/>
          <w:marTop w:val="0"/>
          <w:marBottom w:val="0"/>
          <w:divBdr>
            <w:top w:val="none" w:sz="0" w:space="0" w:color="auto"/>
            <w:left w:val="none" w:sz="0" w:space="0" w:color="auto"/>
            <w:bottom w:val="none" w:sz="0" w:space="0" w:color="auto"/>
            <w:right w:val="none" w:sz="0" w:space="0" w:color="auto"/>
          </w:divBdr>
          <w:divsChild>
            <w:div w:id="1286352551">
              <w:marLeft w:val="0"/>
              <w:marRight w:val="0"/>
              <w:marTop w:val="0"/>
              <w:marBottom w:val="0"/>
              <w:divBdr>
                <w:top w:val="none" w:sz="0" w:space="0" w:color="auto"/>
                <w:left w:val="none" w:sz="0" w:space="0" w:color="auto"/>
                <w:bottom w:val="none" w:sz="0" w:space="0" w:color="auto"/>
                <w:right w:val="none" w:sz="0" w:space="0" w:color="auto"/>
              </w:divBdr>
            </w:div>
          </w:divsChild>
        </w:div>
        <w:div w:id="1680044199">
          <w:marLeft w:val="0"/>
          <w:marRight w:val="0"/>
          <w:marTop w:val="0"/>
          <w:marBottom w:val="0"/>
          <w:divBdr>
            <w:top w:val="none" w:sz="0" w:space="0" w:color="auto"/>
            <w:left w:val="none" w:sz="0" w:space="0" w:color="auto"/>
            <w:bottom w:val="none" w:sz="0" w:space="0" w:color="auto"/>
            <w:right w:val="none" w:sz="0" w:space="0" w:color="auto"/>
          </w:divBdr>
          <w:divsChild>
            <w:div w:id="598409382">
              <w:marLeft w:val="0"/>
              <w:marRight w:val="0"/>
              <w:marTop w:val="0"/>
              <w:marBottom w:val="0"/>
              <w:divBdr>
                <w:top w:val="none" w:sz="0" w:space="0" w:color="auto"/>
                <w:left w:val="none" w:sz="0" w:space="0" w:color="auto"/>
                <w:bottom w:val="none" w:sz="0" w:space="0" w:color="auto"/>
                <w:right w:val="none" w:sz="0" w:space="0" w:color="auto"/>
              </w:divBdr>
            </w:div>
          </w:divsChild>
        </w:div>
        <w:div w:id="1684165543">
          <w:marLeft w:val="0"/>
          <w:marRight w:val="0"/>
          <w:marTop w:val="0"/>
          <w:marBottom w:val="0"/>
          <w:divBdr>
            <w:top w:val="none" w:sz="0" w:space="0" w:color="auto"/>
            <w:left w:val="none" w:sz="0" w:space="0" w:color="auto"/>
            <w:bottom w:val="none" w:sz="0" w:space="0" w:color="auto"/>
            <w:right w:val="none" w:sz="0" w:space="0" w:color="auto"/>
          </w:divBdr>
          <w:divsChild>
            <w:div w:id="2132241161">
              <w:marLeft w:val="0"/>
              <w:marRight w:val="0"/>
              <w:marTop w:val="0"/>
              <w:marBottom w:val="0"/>
              <w:divBdr>
                <w:top w:val="none" w:sz="0" w:space="0" w:color="auto"/>
                <w:left w:val="none" w:sz="0" w:space="0" w:color="auto"/>
                <w:bottom w:val="none" w:sz="0" w:space="0" w:color="auto"/>
                <w:right w:val="none" w:sz="0" w:space="0" w:color="auto"/>
              </w:divBdr>
            </w:div>
          </w:divsChild>
        </w:div>
        <w:div w:id="1694961088">
          <w:marLeft w:val="0"/>
          <w:marRight w:val="0"/>
          <w:marTop w:val="0"/>
          <w:marBottom w:val="0"/>
          <w:divBdr>
            <w:top w:val="none" w:sz="0" w:space="0" w:color="auto"/>
            <w:left w:val="none" w:sz="0" w:space="0" w:color="auto"/>
            <w:bottom w:val="none" w:sz="0" w:space="0" w:color="auto"/>
            <w:right w:val="none" w:sz="0" w:space="0" w:color="auto"/>
          </w:divBdr>
          <w:divsChild>
            <w:div w:id="447315519">
              <w:marLeft w:val="0"/>
              <w:marRight w:val="0"/>
              <w:marTop w:val="0"/>
              <w:marBottom w:val="0"/>
              <w:divBdr>
                <w:top w:val="none" w:sz="0" w:space="0" w:color="auto"/>
                <w:left w:val="none" w:sz="0" w:space="0" w:color="auto"/>
                <w:bottom w:val="none" w:sz="0" w:space="0" w:color="auto"/>
                <w:right w:val="none" w:sz="0" w:space="0" w:color="auto"/>
              </w:divBdr>
            </w:div>
          </w:divsChild>
        </w:div>
        <w:div w:id="1718121594">
          <w:marLeft w:val="0"/>
          <w:marRight w:val="0"/>
          <w:marTop w:val="0"/>
          <w:marBottom w:val="0"/>
          <w:divBdr>
            <w:top w:val="none" w:sz="0" w:space="0" w:color="auto"/>
            <w:left w:val="none" w:sz="0" w:space="0" w:color="auto"/>
            <w:bottom w:val="none" w:sz="0" w:space="0" w:color="auto"/>
            <w:right w:val="none" w:sz="0" w:space="0" w:color="auto"/>
          </w:divBdr>
          <w:divsChild>
            <w:div w:id="819200526">
              <w:marLeft w:val="0"/>
              <w:marRight w:val="0"/>
              <w:marTop w:val="0"/>
              <w:marBottom w:val="0"/>
              <w:divBdr>
                <w:top w:val="none" w:sz="0" w:space="0" w:color="auto"/>
                <w:left w:val="none" w:sz="0" w:space="0" w:color="auto"/>
                <w:bottom w:val="none" w:sz="0" w:space="0" w:color="auto"/>
                <w:right w:val="none" w:sz="0" w:space="0" w:color="auto"/>
              </w:divBdr>
            </w:div>
          </w:divsChild>
        </w:div>
        <w:div w:id="1733189659">
          <w:marLeft w:val="0"/>
          <w:marRight w:val="0"/>
          <w:marTop w:val="0"/>
          <w:marBottom w:val="0"/>
          <w:divBdr>
            <w:top w:val="none" w:sz="0" w:space="0" w:color="auto"/>
            <w:left w:val="none" w:sz="0" w:space="0" w:color="auto"/>
            <w:bottom w:val="none" w:sz="0" w:space="0" w:color="auto"/>
            <w:right w:val="none" w:sz="0" w:space="0" w:color="auto"/>
          </w:divBdr>
          <w:divsChild>
            <w:div w:id="1157259587">
              <w:marLeft w:val="0"/>
              <w:marRight w:val="0"/>
              <w:marTop w:val="0"/>
              <w:marBottom w:val="0"/>
              <w:divBdr>
                <w:top w:val="none" w:sz="0" w:space="0" w:color="auto"/>
                <w:left w:val="none" w:sz="0" w:space="0" w:color="auto"/>
                <w:bottom w:val="none" w:sz="0" w:space="0" w:color="auto"/>
                <w:right w:val="none" w:sz="0" w:space="0" w:color="auto"/>
              </w:divBdr>
            </w:div>
          </w:divsChild>
        </w:div>
        <w:div w:id="1766420697">
          <w:marLeft w:val="0"/>
          <w:marRight w:val="0"/>
          <w:marTop w:val="0"/>
          <w:marBottom w:val="0"/>
          <w:divBdr>
            <w:top w:val="none" w:sz="0" w:space="0" w:color="auto"/>
            <w:left w:val="none" w:sz="0" w:space="0" w:color="auto"/>
            <w:bottom w:val="none" w:sz="0" w:space="0" w:color="auto"/>
            <w:right w:val="none" w:sz="0" w:space="0" w:color="auto"/>
          </w:divBdr>
          <w:divsChild>
            <w:div w:id="1266813135">
              <w:marLeft w:val="0"/>
              <w:marRight w:val="0"/>
              <w:marTop w:val="0"/>
              <w:marBottom w:val="0"/>
              <w:divBdr>
                <w:top w:val="none" w:sz="0" w:space="0" w:color="auto"/>
                <w:left w:val="none" w:sz="0" w:space="0" w:color="auto"/>
                <w:bottom w:val="none" w:sz="0" w:space="0" w:color="auto"/>
                <w:right w:val="none" w:sz="0" w:space="0" w:color="auto"/>
              </w:divBdr>
            </w:div>
          </w:divsChild>
        </w:div>
        <w:div w:id="1770007456">
          <w:marLeft w:val="0"/>
          <w:marRight w:val="0"/>
          <w:marTop w:val="0"/>
          <w:marBottom w:val="0"/>
          <w:divBdr>
            <w:top w:val="none" w:sz="0" w:space="0" w:color="auto"/>
            <w:left w:val="none" w:sz="0" w:space="0" w:color="auto"/>
            <w:bottom w:val="none" w:sz="0" w:space="0" w:color="auto"/>
            <w:right w:val="none" w:sz="0" w:space="0" w:color="auto"/>
          </w:divBdr>
          <w:divsChild>
            <w:div w:id="1974677593">
              <w:marLeft w:val="0"/>
              <w:marRight w:val="0"/>
              <w:marTop w:val="0"/>
              <w:marBottom w:val="0"/>
              <w:divBdr>
                <w:top w:val="none" w:sz="0" w:space="0" w:color="auto"/>
                <w:left w:val="none" w:sz="0" w:space="0" w:color="auto"/>
                <w:bottom w:val="none" w:sz="0" w:space="0" w:color="auto"/>
                <w:right w:val="none" w:sz="0" w:space="0" w:color="auto"/>
              </w:divBdr>
            </w:div>
          </w:divsChild>
        </w:div>
        <w:div w:id="1773626744">
          <w:marLeft w:val="0"/>
          <w:marRight w:val="0"/>
          <w:marTop w:val="0"/>
          <w:marBottom w:val="0"/>
          <w:divBdr>
            <w:top w:val="none" w:sz="0" w:space="0" w:color="auto"/>
            <w:left w:val="none" w:sz="0" w:space="0" w:color="auto"/>
            <w:bottom w:val="none" w:sz="0" w:space="0" w:color="auto"/>
            <w:right w:val="none" w:sz="0" w:space="0" w:color="auto"/>
          </w:divBdr>
          <w:divsChild>
            <w:div w:id="1854951452">
              <w:marLeft w:val="0"/>
              <w:marRight w:val="0"/>
              <w:marTop w:val="0"/>
              <w:marBottom w:val="0"/>
              <w:divBdr>
                <w:top w:val="none" w:sz="0" w:space="0" w:color="auto"/>
                <w:left w:val="none" w:sz="0" w:space="0" w:color="auto"/>
                <w:bottom w:val="none" w:sz="0" w:space="0" w:color="auto"/>
                <w:right w:val="none" w:sz="0" w:space="0" w:color="auto"/>
              </w:divBdr>
            </w:div>
          </w:divsChild>
        </w:div>
        <w:div w:id="1802534233">
          <w:marLeft w:val="0"/>
          <w:marRight w:val="0"/>
          <w:marTop w:val="0"/>
          <w:marBottom w:val="0"/>
          <w:divBdr>
            <w:top w:val="none" w:sz="0" w:space="0" w:color="auto"/>
            <w:left w:val="none" w:sz="0" w:space="0" w:color="auto"/>
            <w:bottom w:val="none" w:sz="0" w:space="0" w:color="auto"/>
            <w:right w:val="none" w:sz="0" w:space="0" w:color="auto"/>
          </w:divBdr>
          <w:divsChild>
            <w:div w:id="1855069939">
              <w:marLeft w:val="0"/>
              <w:marRight w:val="0"/>
              <w:marTop w:val="0"/>
              <w:marBottom w:val="0"/>
              <w:divBdr>
                <w:top w:val="none" w:sz="0" w:space="0" w:color="auto"/>
                <w:left w:val="none" w:sz="0" w:space="0" w:color="auto"/>
                <w:bottom w:val="none" w:sz="0" w:space="0" w:color="auto"/>
                <w:right w:val="none" w:sz="0" w:space="0" w:color="auto"/>
              </w:divBdr>
            </w:div>
          </w:divsChild>
        </w:div>
        <w:div w:id="1867598826">
          <w:marLeft w:val="0"/>
          <w:marRight w:val="0"/>
          <w:marTop w:val="0"/>
          <w:marBottom w:val="0"/>
          <w:divBdr>
            <w:top w:val="none" w:sz="0" w:space="0" w:color="auto"/>
            <w:left w:val="none" w:sz="0" w:space="0" w:color="auto"/>
            <w:bottom w:val="none" w:sz="0" w:space="0" w:color="auto"/>
            <w:right w:val="none" w:sz="0" w:space="0" w:color="auto"/>
          </w:divBdr>
          <w:divsChild>
            <w:div w:id="749273471">
              <w:marLeft w:val="0"/>
              <w:marRight w:val="0"/>
              <w:marTop w:val="0"/>
              <w:marBottom w:val="0"/>
              <w:divBdr>
                <w:top w:val="none" w:sz="0" w:space="0" w:color="auto"/>
                <w:left w:val="none" w:sz="0" w:space="0" w:color="auto"/>
                <w:bottom w:val="none" w:sz="0" w:space="0" w:color="auto"/>
                <w:right w:val="none" w:sz="0" w:space="0" w:color="auto"/>
              </w:divBdr>
            </w:div>
          </w:divsChild>
        </w:div>
        <w:div w:id="1935822964">
          <w:marLeft w:val="0"/>
          <w:marRight w:val="0"/>
          <w:marTop w:val="0"/>
          <w:marBottom w:val="0"/>
          <w:divBdr>
            <w:top w:val="none" w:sz="0" w:space="0" w:color="auto"/>
            <w:left w:val="none" w:sz="0" w:space="0" w:color="auto"/>
            <w:bottom w:val="none" w:sz="0" w:space="0" w:color="auto"/>
            <w:right w:val="none" w:sz="0" w:space="0" w:color="auto"/>
          </w:divBdr>
          <w:divsChild>
            <w:div w:id="1323578738">
              <w:marLeft w:val="0"/>
              <w:marRight w:val="0"/>
              <w:marTop w:val="0"/>
              <w:marBottom w:val="0"/>
              <w:divBdr>
                <w:top w:val="none" w:sz="0" w:space="0" w:color="auto"/>
                <w:left w:val="none" w:sz="0" w:space="0" w:color="auto"/>
                <w:bottom w:val="none" w:sz="0" w:space="0" w:color="auto"/>
                <w:right w:val="none" w:sz="0" w:space="0" w:color="auto"/>
              </w:divBdr>
            </w:div>
          </w:divsChild>
        </w:div>
        <w:div w:id="1940019462">
          <w:marLeft w:val="0"/>
          <w:marRight w:val="0"/>
          <w:marTop w:val="0"/>
          <w:marBottom w:val="0"/>
          <w:divBdr>
            <w:top w:val="none" w:sz="0" w:space="0" w:color="auto"/>
            <w:left w:val="none" w:sz="0" w:space="0" w:color="auto"/>
            <w:bottom w:val="none" w:sz="0" w:space="0" w:color="auto"/>
            <w:right w:val="none" w:sz="0" w:space="0" w:color="auto"/>
          </w:divBdr>
          <w:divsChild>
            <w:div w:id="1801922846">
              <w:marLeft w:val="0"/>
              <w:marRight w:val="0"/>
              <w:marTop w:val="0"/>
              <w:marBottom w:val="0"/>
              <w:divBdr>
                <w:top w:val="none" w:sz="0" w:space="0" w:color="auto"/>
                <w:left w:val="none" w:sz="0" w:space="0" w:color="auto"/>
                <w:bottom w:val="none" w:sz="0" w:space="0" w:color="auto"/>
                <w:right w:val="none" w:sz="0" w:space="0" w:color="auto"/>
              </w:divBdr>
            </w:div>
          </w:divsChild>
        </w:div>
        <w:div w:id="2143769992">
          <w:marLeft w:val="0"/>
          <w:marRight w:val="0"/>
          <w:marTop w:val="0"/>
          <w:marBottom w:val="0"/>
          <w:divBdr>
            <w:top w:val="none" w:sz="0" w:space="0" w:color="auto"/>
            <w:left w:val="none" w:sz="0" w:space="0" w:color="auto"/>
            <w:bottom w:val="none" w:sz="0" w:space="0" w:color="auto"/>
            <w:right w:val="none" w:sz="0" w:space="0" w:color="auto"/>
          </w:divBdr>
          <w:divsChild>
            <w:div w:id="16855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15614096">
      <w:bodyDiv w:val="1"/>
      <w:marLeft w:val="0"/>
      <w:marRight w:val="0"/>
      <w:marTop w:val="0"/>
      <w:marBottom w:val="0"/>
      <w:divBdr>
        <w:top w:val="none" w:sz="0" w:space="0" w:color="auto"/>
        <w:left w:val="none" w:sz="0" w:space="0" w:color="auto"/>
        <w:bottom w:val="none" w:sz="0" w:space="0" w:color="auto"/>
        <w:right w:val="none" w:sz="0" w:space="0" w:color="auto"/>
      </w:divBdr>
    </w:div>
    <w:div w:id="1734042148">
      <w:bodyDiv w:val="1"/>
      <w:marLeft w:val="0"/>
      <w:marRight w:val="0"/>
      <w:marTop w:val="0"/>
      <w:marBottom w:val="0"/>
      <w:divBdr>
        <w:top w:val="none" w:sz="0" w:space="0" w:color="auto"/>
        <w:left w:val="none" w:sz="0" w:space="0" w:color="auto"/>
        <w:bottom w:val="none" w:sz="0" w:space="0" w:color="auto"/>
        <w:right w:val="none" w:sz="0" w:space="0" w:color="auto"/>
      </w:divBdr>
      <w:divsChild>
        <w:div w:id="1373968076">
          <w:marLeft w:val="0"/>
          <w:marRight w:val="0"/>
          <w:marTop w:val="0"/>
          <w:marBottom w:val="0"/>
          <w:divBdr>
            <w:top w:val="none" w:sz="0" w:space="0" w:color="auto"/>
            <w:left w:val="none" w:sz="0" w:space="0" w:color="auto"/>
            <w:bottom w:val="none" w:sz="0" w:space="0" w:color="auto"/>
            <w:right w:val="none" w:sz="0" w:space="0" w:color="auto"/>
          </w:divBdr>
        </w:div>
        <w:div w:id="731150954">
          <w:marLeft w:val="0"/>
          <w:marRight w:val="0"/>
          <w:marTop w:val="0"/>
          <w:marBottom w:val="0"/>
          <w:divBdr>
            <w:top w:val="none" w:sz="0" w:space="0" w:color="auto"/>
            <w:left w:val="none" w:sz="0" w:space="0" w:color="auto"/>
            <w:bottom w:val="none" w:sz="0" w:space="0" w:color="auto"/>
            <w:right w:val="none" w:sz="0" w:space="0" w:color="auto"/>
          </w:divBdr>
        </w:div>
        <w:div w:id="716396007">
          <w:marLeft w:val="0"/>
          <w:marRight w:val="0"/>
          <w:marTop w:val="0"/>
          <w:marBottom w:val="0"/>
          <w:divBdr>
            <w:top w:val="none" w:sz="0" w:space="0" w:color="auto"/>
            <w:left w:val="none" w:sz="0" w:space="0" w:color="auto"/>
            <w:bottom w:val="none" w:sz="0" w:space="0" w:color="auto"/>
            <w:right w:val="none" w:sz="0" w:space="0" w:color="auto"/>
          </w:divBdr>
          <w:divsChild>
            <w:div w:id="1556507089">
              <w:marLeft w:val="0"/>
              <w:marRight w:val="0"/>
              <w:marTop w:val="0"/>
              <w:marBottom w:val="0"/>
              <w:divBdr>
                <w:top w:val="none" w:sz="0" w:space="0" w:color="auto"/>
                <w:left w:val="none" w:sz="0" w:space="0" w:color="auto"/>
                <w:bottom w:val="none" w:sz="0" w:space="0" w:color="auto"/>
                <w:right w:val="none" w:sz="0" w:space="0" w:color="auto"/>
              </w:divBdr>
            </w:div>
            <w:div w:id="778841892">
              <w:marLeft w:val="0"/>
              <w:marRight w:val="0"/>
              <w:marTop w:val="0"/>
              <w:marBottom w:val="0"/>
              <w:divBdr>
                <w:top w:val="none" w:sz="0" w:space="0" w:color="auto"/>
                <w:left w:val="none" w:sz="0" w:space="0" w:color="auto"/>
                <w:bottom w:val="none" w:sz="0" w:space="0" w:color="auto"/>
                <w:right w:val="none" w:sz="0" w:space="0" w:color="auto"/>
              </w:divBdr>
            </w:div>
            <w:div w:id="2104295676">
              <w:marLeft w:val="0"/>
              <w:marRight w:val="0"/>
              <w:marTop w:val="0"/>
              <w:marBottom w:val="0"/>
              <w:divBdr>
                <w:top w:val="none" w:sz="0" w:space="0" w:color="auto"/>
                <w:left w:val="none" w:sz="0" w:space="0" w:color="auto"/>
                <w:bottom w:val="none" w:sz="0" w:space="0" w:color="auto"/>
                <w:right w:val="none" w:sz="0" w:space="0" w:color="auto"/>
              </w:divBdr>
            </w:div>
            <w:div w:id="1489252283">
              <w:marLeft w:val="0"/>
              <w:marRight w:val="0"/>
              <w:marTop w:val="0"/>
              <w:marBottom w:val="0"/>
              <w:divBdr>
                <w:top w:val="none" w:sz="0" w:space="0" w:color="auto"/>
                <w:left w:val="none" w:sz="0" w:space="0" w:color="auto"/>
                <w:bottom w:val="none" w:sz="0" w:space="0" w:color="auto"/>
                <w:right w:val="none" w:sz="0" w:space="0" w:color="auto"/>
              </w:divBdr>
            </w:div>
          </w:divsChild>
        </w:div>
        <w:div w:id="1702441356">
          <w:marLeft w:val="0"/>
          <w:marRight w:val="0"/>
          <w:marTop w:val="0"/>
          <w:marBottom w:val="0"/>
          <w:divBdr>
            <w:top w:val="none" w:sz="0" w:space="0" w:color="auto"/>
            <w:left w:val="none" w:sz="0" w:space="0" w:color="auto"/>
            <w:bottom w:val="none" w:sz="0" w:space="0" w:color="auto"/>
            <w:right w:val="none" w:sz="0" w:space="0" w:color="auto"/>
          </w:divBdr>
          <w:divsChild>
            <w:div w:id="1194533640">
              <w:marLeft w:val="0"/>
              <w:marRight w:val="0"/>
              <w:marTop w:val="0"/>
              <w:marBottom w:val="0"/>
              <w:divBdr>
                <w:top w:val="none" w:sz="0" w:space="0" w:color="auto"/>
                <w:left w:val="none" w:sz="0" w:space="0" w:color="auto"/>
                <w:bottom w:val="none" w:sz="0" w:space="0" w:color="auto"/>
                <w:right w:val="none" w:sz="0" w:space="0" w:color="auto"/>
              </w:divBdr>
            </w:div>
            <w:div w:id="2098819720">
              <w:marLeft w:val="0"/>
              <w:marRight w:val="0"/>
              <w:marTop w:val="0"/>
              <w:marBottom w:val="0"/>
              <w:divBdr>
                <w:top w:val="none" w:sz="0" w:space="0" w:color="auto"/>
                <w:left w:val="none" w:sz="0" w:space="0" w:color="auto"/>
                <w:bottom w:val="none" w:sz="0" w:space="0" w:color="auto"/>
                <w:right w:val="none" w:sz="0" w:space="0" w:color="auto"/>
              </w:divBdr>
            </w:div>
            <w:div w:id="91364844">
              <w:marLeft w:val="0"/>
              <w:marRight w:val="0"/>
              <w:marTop w:val="0"/>
              <w:marBottom w:val="0"/>
              <w:divBdr>
                <w:top w:val="none" w:sz="0" w:space="0" w:color="auto"/>
                <w:left w:val="none" w:sz="0" w:space="0" w:color="auto"/>
                <w:bottom w:val="none" w:sz="0" w:space="0" w:color="auto"/>
                <w:right w:val="none" w:sz="0" w:space="0" w:color="auto"/>
              </w:divBdr>
            </w:div>
          </w:divsChild>
        </w:div>
        <w:div w:id="403726027">
          <w:marLeft w:val="0"/>
          <w:marRight w:val="0"/>
          <w:marTop w:val="0"/>
          <w:marBottom w:val="0"/>
          <w:divBdr>
            <w:top w:val="none" w:sz="0" w:space="0" w:color="auto"/>
            <w:left w:val="none" w:sz="0" w:space="0" w:color="auto"/>
            <w:bottom w:val="none" w:sz="0" w:space="0" w:color="auto"/>
            <w:right w:val="none" w:sz="0" w:space="0" w:color="auto"/>
          </w:divBdr>
          <w:divsChild>
            <w:div w:id="1635721745">
              <w:marLeft w:val="0"/>
              <w:marRight w:val="0"/>
              <w:marTop w:val="0"/>
              <w:marBottom w:val="0"/>
              <w:divBdr>
                <w:top w:val="none" w:sz="0" w:space="0" w:color="auto"/>
                <w:left w:val="none" w:sz="0" w:space="0" w:color="auto"/>
                <w:bottom w:val="none" w:sz="0" w:space="0" w:color="auto"/>
                <w:right w:val="none" w:sz="0" w:space="0" w:color="auto"/>
              </w:divBdr>
            </w:div>
            <w:div w:id="1111783106">
              <w:marLeft w:val="0"/>
              <w:marRight w:val="0"/>
              <w:marTop w:val="0"/>
              <w:marBottom w:val="0"/>
              <w:divBdr>
                <w:top w:val="none" w:sz="0" w:space="0" w:color="auto"/>
                <w:left w:val="none" w:sz="0" w:space="0" w:color="auto"/>
                <w:bottom w:val="none" w:sz="0" w:space="0" w:color="auto"/>
                <w:right w:val="none" w:sz="0" w:space="0" w:color="auto"/>
              </w:divBdr>
            </w:div>
            <w:div w:id="677193998">
              <w:marLeft w:val="0"/>
              <w:marRight w:val="0"/>
              <w:marTop w:val="0"/>
              <w:marBottom w:val="0"/>
              <w:divBdr>
                <w:top w:val="none" w:sz="0" w:space="0" w:color="auto"/>
                <w:left w:val="none" w:sz="0" w:space="0" w:color="auto"/>
                <w:bottom w:val="none" w:sz="0" w:space="0" w:color="auto"/>
                <w:right w:val="none" w:sz="0" w:space="0" w:color="auto"/>
              </w:divBdr>
            </w:div>
            <w:div w:id="625089141">
              <w:marLeft w:val="0"/>
              <w:marRight w:val="0"/>
              <w:marTop w:val="0"/>
              <w:marBottom w:val="0"/>
              <w:divBdr>
                <w:top w:val="none" w:sz="0" w:space="0" w:color="auto"/>
                <w:left w:val="none" w:sz="0" w:space="0" w:color="auto"/>
                <w:bottom w:val="none" w:sz="0" w:space="0" w:color="auto"/>
                <w:right w:val="none" w:sz="0" w:space="0" w:color="auto"/>
              </w:divBdr>
            </w:div>
          </w:divsChild>
        </w:div>
        <w:div w:id="1608926099">
          <w:marLeft w:val="0"/>
          <w:marRight w:val="0"/>
          <w:marTop w:val="0"/>
          <w:marBottom w:val="0"/>
          <w:divBdr>
            <w:top w:val="none" w:sz="0" w:space="0" w:color="auto"/>
            <w:left w:val="none" w:sz="0" w:space="0" w:color="auto"/>
            <w:bottom w:val="none" w:sz="0" w:space="0" w:color="auto"/>
            <w:right w:val="none" w:sz="0" w:space="0" w:color="auto"/>
          </w:divBdr>
          <w:divsChild>
            <w:div w:id="1638416100">
              <w:marLeft w:val="0"/>
              <w:marRight w:val="0"/>
              <w:marTop w:val="0"/>
              <w:marBottom w:val="0"/>
              <w:divBdr>
                <w:top w:val="none" w:sz="0" w:space="0" w:color="auto"/>
                <w:left w:val="none" w:sz="0" w:space="0" w:color="auto"/>
                <w:bottom w:val="none" w:sz="0" w:space="0" w:color="auto"/>
                <w:right w:val="none" w:sz="0" w:space="0" w:color="auto"/>
              </w:divBdr>
            </w:div>
            <w:div w:id="1216505091">
              <w:marLeft w:val="0"/>
              <w:marRight w:val="0"/>
              <w:marTop w:val="0"/>
              <w:marBottom w:val="0"/>
              <w:divBdr>
                <w:top w:val="none" w:sz="0" w:space="0" w:color="auto"/>
                <w:left w:val="none" w:sz="0" w:space="0" w:color="auto"/>
                <w:bottom w:val="none" w:sz="0" w:space="0" w:color="auto"/>
                <w:right w:val="none" w:sz="0" w:space="0" w:color="auto"/>
              </w:divBdr>
            </w:div>
            <w:div w:id="1238903573">
              <w:marLeft w:val="0"/>
              <w:marRight w:val="0"/>
              <w:marTop w:val="0"/>
              <w:marBottom w:val="0"/>
              <w:divBdr>
                <w:top w:val="none" w:sz="0" w:space="0" w:color="auto"/>
                <w:left w:val="none" w:sz="0" w:space="0" w:color="auto"/>
                <w:bottom w:val="none" w:sz="0" w:space="0" w:color="auto"/>
                <w:right w:val="none" w:sz="0" w:space="0" w:color="auto"/>
              </w:divBdr>
            </w:div>
          </w:divsChild>
        </w:div>
        <w:div w:id="326522962">
          <w:marLeft w:val="0"/>
          <w:marRight w:val="0"/>
          <w:marTop w:val="0"/>
          <w:marBottom w:val="0"/>
          <w:divBdr>
            <w:top w:val="none" w:sz="0" w:space="0" w:color="auto"/>
            <w:left w:val="none" w:sz="0" w:space="0" w:color="auto"/>
            <w:bottom w:val="none" w:sz="0" w:space="0" w:color="auto"/>
            <w:right w:val="none" w:sz="0" w:space="0" w:color="auto"/>
          </w:divBdr>
          <w:divsChild>
            <w:div w:id="60056923">
              <w:marLeft w:val="0"/>
              <w:marRight w:val="0"/>
              <w:marTop w:val="0"/>
              <w:marBottom w:val="0"/>
              <w:divBdr>
                <w:top w:val="none" w:sz="0" w:space="0" w:color="auto"/>
                <w:left w:val="none" w:sz="0" w:space="0" w:color="auto"/>
                <w:bottom w:val="none" w:sz="0" w:space="0" w:color="auto"/>
                <w:right w:val="none" w:sz="0" w:space="0" w:color="auto"/>
              </w:divBdr>
            </w:div>
            <w:div w:id="56562875">
              <w:marLeft w:val="0"/>
              <w:marRight w:val="0"/>
              <w:marTop w:val="0"/>
              <w:marBottom w:val="0"/>
              <w:divBdr>
                <w:top w:val="none" w:sz="0" w:space="0" w:color="auto"/>
                <w:left w:val="none" w:sz="0" w:space="0" w:color="auto"/>
                <w:bottom w:val="none" w:sz="0" w:space="0" w:color="auto"/>
                <w:right w:val="none" w:sz="0" w:space="0" w:color="auto"/>
              </w:divBdr>
            </w:div>
            <w:div w:id="1179081136">
              <w:marLeft w:val="0"/>
              <w:marRight w:val="0"/>
              <w:marTop w:val="0"/>
              <w:marBottom w:val="0"/>
              <w:divBdr>
                <w:top w:val="none" w:sz="0" w:space="0" w:color="auto"/>
                <w:left w:val="none" w:sz="0" w:space="0" w:color="auto"/>
                <w:bottom w:val="none" w:sz="0" w:space="0" w:color="auto"/>
                <w:right w:val="none" w:sz="0" w:space="0" w:color="auto"/>
              </w:divBdr>
            </w:div>
            <w:div w:id="1756634531">
              <w:marLeft w:val="0"/>
              <w:marRight w:val="0"/>
              <w:marTop w:val="0"/>
              <w:marBottom w:val="0"/>
              <w:divBdr>
                <w:top w:val="none" w:sz="0" w:space="0" w:color="auto"/>
                <w:left w:val="none" w:sz="0" w:space="0" w:color="auto"/>
                <w:bottom w:val="none" w:sz="0" w:space="0" w:color="auto"/>
                <w:right w:val="none" w:sz="0" w:space="0" w:color="auto"/>
              </w:divBdr>
            </w:div>
          </w:divsChild>
        </w:div>
        <w:div w:id="702831063">
          <w:marLeft w:val="0"/>
          <w:marRight w:val="0"/>
          <w:marTop w:val="0"/>
          <w:marBottom w:val="0"/>
          <w:divBdr>
            <w:top w:val="none" w:sz="0" w:space="0" w:color="auto"/>
            <w:left w:val="none" w:sz="0" w:space="0" w:color="auto"/>
            <w:bottom w:val="none" w:sz="0" w:space="0" w:color="auto"/>
            <w:right w:val="none" w:sz="0" w:space="0" w:color="auto"/>
          </w:divBdr>
          <w:divsChild>
            <w:div w:id="921138586">
              <w:marLeft w:val="0"/>
              <w:marRight w:val="0"/>
              <w:marTop w:val="0"/>
              <w:marBottom w:val="0"/>
              <w:divBdr>
                <w:top w:val="none" w:sz="0" w:space="0" w:color="auto"/>
                <w:left w:val="none" w:sz="0" w:space="0" w:color="auto"/>
                <w:bottom w:val="none" w:sz="0" w:space="0" w:color="auto"/>
                <w:right w:val="none" w:sz="0" w:space="0" w:color="auto"/>
              </w:divBdr>
            </w:div>
            <w:div w:id="791050399">
              <w:marLeft w:val="0"/>
              <w:marRight w:val="0"/>
              <w:marTop w:val="0"/>
              <w:marBottom w:val="0"/>
              <w:divBdr>
                <w:top w:val="none" w:sz="0" w:space="0" w:color="auto"/>
                <w:left w:val="none" w:sz="0" w:space="0" w:color="auto"/>
                <w:bottom w:val="none" w:sz="0" w:space="0" w:color="auto"/>
                <w:right w:val="none" w:sz="0" w:space="0" w:color="auto"/>
              </w:divBdr>
            </w:div>
          </w:divsChild>
        </w:div>
        <w:div w:id="1442217107">
          <w:marLeft w:val="0"/>
          <w:marRight w:val="0"/>
          <w:marTop w:val="0"/>
          <w:marBottom w:val="0"/>
          <w:divBdr>
            <w:top w:val="none" w:sz="0" w:space="0" w:color="auto"/>
            <w:left w:val="none" w:sz="0" w:space="0" w:color="auto"/>
            <w:bottom w:val="none" w:sz="0" w:space="0" w:color="auto"/>
            <w:right w:val="none" w:sz="0" w:space="0" w:color="auto"/>
          </w:divBdr>
          <w:divsChild>
            <w:div w:id="1116216632">
              <w:marLeft w:val="0"/>
              <w:marRight w:val="0"/>
              <w:marTop w:val="0"/>
              <w:marBottom w:val="0"/>
              <w:divBdr>
                <w:top w:val="none" w:sz="0" w:space="0" w:color="auto"/>
                <w:left w:val="none" w:sz="0" w:space="0" w:color="auto"/>
                <w:bottom w:val="none" w:sz="0" w:space="0" w:color="auto"/>
                <w:right w:val="none" w:sz="0" w:space="0" w:color="auto"/>
              </w:divBdr>
            </w:div>
            <w:div w:id="188183113">
              <w:marLeft w:val="0"/>
              <w:marRight w:val="0"/>
              <w:marTop w:val="0"/>
              <w:marBottom w:val="0"/>
              <w:divBdr>
                <w:top w:val="none" w:sz="0" w:space="0" w:color="auto"/>
                <w:left w:val="none" w:sz="0" w:space="0" w:color="auto"/>
                <w:bottom w:val="none" w:sz="0" w:space="0" w:color="auto"/>
                <w:right w:val="none" w:sz="0" w:space="0" w:color="auto"/>
              </w:divBdr>
            </w:div>
            <w:div w:id="1415779568">
              <w:marLeft w:val="0"/>
              <w:marRight w:val="0"/>
              <w:marTop w:val="0"/>
              <w:marBottom w:val="0"/>
              <w:divBdr>
                <w:top w:val="none" w:sz="0" w:space="0" w:color="auto"/>
                <w:left w:val="none" w:sz="0" w:space="0" w:color="auto"/>
                <w:bottom w:val="none" w:sz="0" w:space="0" w:color="auto"/>
                <w:right w:val="none" w:sz="0" w:space="0" w:color="auto"/>
              </w:divBdr>
            </w:div>
          </w:divsChild>
        </w:div>
        <w:div w:id="1063604501">
          <w:marLeft w:val="0"/>
          <w:marRight w:val="0"/>
          <w:marTop w:val="0"/>
          <w:marBottom w:val="0"/>
          <w:divBdr>
            <w:top w:val="none" w:sz="0" w:space="0" w:color="auto"/>
            <w:left w:val="none" w:sz="0" w:space="0" w:color="auto"/>
            <w:bottom w:val="none" w:sz="0" w:space="0" w:color="auto"/>
            <w:right w:val="none" w:sz="0" w:space="0" w:color="auto"/>
          </w:divBdr>
          <w:divsChild>
            <w:div w:id="1311401633">
              <w:marLeft w:val="0"/>
              <w:marRight w:val="0"/>
              <w:marTop w:val="0"/>
              <w:marBottom w:val="0"/>
              <w:divBdr>
                <w:top w:val="none" w:sz="0" w:space="0" w:color="auto"/>
                <w:left w:val="none" w:sz="0" w:space="0" w:color="auto"/>
                <w:bottom w:val="none" w:sz="0" w:space="0" w:color="auto"/>
                <w:right w:val="none" w:sz="0" w:space="0" w:color="auto"/>
              </w:divBdr>
            </w:div>
            <w:div w:id="1284657993">
              <w:marLeft w:val="0"/>
              <w:marRight w:val="0"/>
              <w:marTop w:val="0"/>
              <w:marBottom w:val="0"/>
              <w:divBdr>
                <w:top w:val="none" w:sz="0" w:space="0" w:color="auto"/>
                <w:left w:val="none" w:sz="0" w:space="0" w:color="auto"/>
                <w:bottom w:val="none" w:sz="0" w:space="0" w:color="auto"/>
                <w:right w:val="none" w:sz="0" w:space="0" w:color="auto"/>
              </w:divBdr>
            </w:div>
            <w:div w:id="1722170928">
              <w:marLeft w:val="0"/>
              <w:marRight w:val="0"/>
              <w:marTop w:val="0"/>
              <w:marBottom w:val="0"/>
              <w:divBdr>
                <w:top w:val="none" w:sz="0" w:space="0" w:color="auto"/>
                <w:left w:val="none" w:sz="0" w:space="0" w:color="auto"/>
                <w:bottom w:val="none" w:sz="0" w:space="0" w:color="auto"/>
                <w:right w:val="none" w:sz="0" w:space="0" w:color="auto"/>
              </w:divBdr>
            </w:div>
          </w:divsChild>
        </w:div>
        <w:div w:id="2118598288">
          <w:marLeft w:val="0"/>
          <w:marRight w:val="0"/>
          <w:marTop w:val="0"/>
          <w:marBottom w:val="0"/>
          <w:divBdr>
            <w:top w:val="none" w:sz="0" w:space="0" w:color="auto"/>
            <w:left w:val="none" w:sz="0" w:space="0" w:color="auto"/>
            <w:bottom w:val="none" w:sz="0" w:space="0" w:color="auto"/>
            <w:right w:val="none" w:sz="0" w:space="0" w:color="auto"/>
          </w:divBdr>
          <w:divsChild>
            <w:div w:id="1770857866">
              <w:marLeft w:val="0"/>
              <w:marRight w:val="0"/>
              <w:marTop w:val="0"/>
              <w:marBottom w:val="0"/>
              <w:divBdr>
                <w:top w:val="none" w:sz="0" w:space="0" w:color="auto"/>
                <w:left w:val="none" w:sz="0" w:space="0" w:color="auto"/>
                <w:bottom w:val="none" w:sz="0" w:space="0" w:color="auto"/>
                <w:right w:val="none" w:sz="0" w:space="0" w:color="auto"/>
              </w:divBdr>
            </w:div>
            <w:div w:id="703363483">
              <w:marLeft w:val="0"/>
              <w:marRight w:val="0"/>
              <w:marTop w:val="0"/>
              <w:marBottom w:val="0"/>
              <w:divBdr>
                <w:top w:val="none" w:sz="0" w:space="0" w:color="auto"/>
                <w:left w:val="none" w:sz="0" w:space="0" w:color="auto"/>
                <w:bottom w:val="none" w:sz="0" w:space="0" w:color="auto"/>
                <w:right w:val="none" w:sz="0" w:space="0" w:color="auto"/>
              </w:divBdr>
            </w:div>
            <w:div w:id="1684897587">
              <w:marLeft w:val="0"/>
              <w:marRight w:val="0"/>
              <w:marTop w:val="0"/>
              <w:marBottom w:val="0"/>
              <w:divBdr>
                <w:top w:val="none" w:sz="0" w:space="0" w:color="auto"/>
                <w:left w:val="none" w:sz="0" w:space="0" w:color="auto"/>
                <w:bottom w:val="none" w:sz="0" w:space="0" w:color="auto"/>
                <w:right w:val="none" w:sz="0" w:space="0" w:color="auto"/>
              </w:divBdr>
            </w:div>
            <w:div w:id="1758137775">
              <w:marLeft w:val="0"/>
              <w:marRight w:val="0"/>
              <w:marTop w:val="0"/>
              <w:marBottom w:val="0"/>
              <w:divBdr>
                <w:top w:val="none" w:sz="0" w:space="0" w:color="auto"/>
                <w:left w:val="none" w:sz="0" w:space="0" w:color="auto"/>
                <w:bottom w:val="none" w:sz="0" w:space="0" w:color="auto"/>
                <w:right w:val="none" w:sz="0" w:space="0" w:color="auto"/>
              </w:divBdr>
            </w:div>
          </w:divsChild>
        </w:div>
        <w:div w:id="795679388">
          <w:marLeft w:val="0"/>
          <w:marRight w:val="0"/>
          <w:marTop w:val="0"/>
          <w:marBottom w:val="0"/>
          <w:divBdr>
            <w:top w:val="none" w:sz="0" w:space="0" w:color="auto"/>
            <w:left w:val="none" w:sz="0" w:space="0" w:color="auto"/>
            <w:bottom w:val="none" w:sz="0" w:space="0" w:color="auto"/>
            <w:right w:val="none" w:sz="0" w:space="0" w:color="auto"/>
          </w:divBdr>
          <w:divsChild>
            <w:div w:id="72357363">
              <w:marLeft w:val="0"/>
              <w:marRight w:val="0"/>
              <w:marTop w:val="0"/>
              <w:marBottom w:val="0"/>
              <w:divBdr>
                <w:top w:val="none" w:sz="0" w:space="0" w:color="auto"/>
                <w:left w:val="none" w:sz="0" w:space="0" w:color="auto"/>
                <w:bottom w:val="none" w:sz="0" w:space="0" w:color="auto"/>
                <w:right w:val="none" w:sz="0" w:space="0" w:color="auto"/>
              </w:divBdr>
            </w:div>
            <w:div w:id="290331148">
              <w:marLeft w:val="0"/>
              <w:marRight w:val="0"/>
              <w:marTop w:val="0"/>
              <w:marBottom w:val="0"/>
              <w:divBdr>
                <w:top w:val="none" w:sz="0" w:space="0" w:color="auto"/>
                <w:left w:val="none" w:sz="0" w:space="0" w:color="auto"/>
                <w:bottom w:val="none" w:sz="0" w:space="0" w:color="auto"/>
                <w:right w:val="none" w:sz="0" w:space="0" w:color="auto"/>
              </w:divBdr>
            </w:div>
            <w:div w:id="1439059541">
              <w:marLeft w:val="0"/>
              <w:marRight w:val="0"/>
              <w:marTop w:val="0"/>
              <w:marBottom w:val="0"/>
              <w:divBdr>
                <w:top w:val="none" w:sz="0" w:space="0" w:color="auto"/>
                <w:left w:val="none" w:sz="0" w:space="0" w:color="auto"/>
                <w:bottom w:val="none" w:sz="0" w:space="0" w:color="auto"/>
                <w:right w:val="none" w:sz="0" w:space="0" w:color="auto"/>
              </w:divBdr>
            </w:div>
          </w:divsChild>
        </w:div>
        <w:div w:id="1084037727">
          <w:marLeft w:val="0"/>
          <w:marRight w:val="0"/>
          <w:marTop w:val="0"/>
          <w:marBottom w:val="0"/>
          <w:divBdr>
            <w:top w:val="none" w:sz="0" w:space="0" w:color="auto"/>
            <w:left w:val="none" w:sz="0" w:space="0" w:color="auto"/>
            <w:bottom w:val="none" w:sz="0" w:space="0" w:color="auto"/>
            <w:right w:val="none" w:sz="0" w:space="0" w:color="auto"/>
          </w:divBdr>
          <w:divsChild>
            <w:div w:id="1688092650">
              <w:marLeft w:val="0"/>
              <w:marRight w:val="0"/>
              <w:marTop w:val="0"/>
              <w:marBottom w:val="0"/>
              <w:divBdr>
                <w:top w:val="none" w:sz="0" w:space="0" w:color="auto"/>
                <w:left w:val="none" w:sz="0" w:space="0" w:color="auto"/>
                <w:bottom w:val="none" w:sz="0" w:space="0" w:color="auto"/>
                <w:right w:val="none" w:sz="0" w:space="0" w:color="auto"/>
              </w:divBdr>
            </w:div>
            <w:div w:id="179198410">
              <w:marLeft w:val="0"/>
              <w:marRight w:val="0"/>
              <w:marTop w:val="0"/>
              <w:marBottom w:val="0"/>
              <w:divBdr>
                <w:top w:val="none" w:sz="0" w:space="0" w:color="auto"/>
                <w:left w:val="none" w:sz="0" w:space="0" w:color="auto"/>
                <w:bottom w:val="none" w:sz="0" w:space="0" w:color="auto"/>
                <w:right w:val="none" w:sz="0" w:space="0" w:color="auto"/>
              </w:divBdr>
            </w:div>
            <w:div w:id="1153832603">
              <w:marLeft w:val="0"/>
              <w:marRight w:val="0"/>
              <w:marTop w:val="0"/>
              <w:marBottom w:val="0"/>
              <w:divBdr>
                <w:top w:val="none" w:sz="0" w:space="0" w:color="auto"/>
                <w:left w:val="none" w:sz="0" w:space="0" w:color="auto"/>
                <w:bottom w:val="none" w:sz="0" w:space="0" w:color="auto"/>
                <w:right w:val="none" w:sz="0" w:space="0" w:color="auto"/>
              </w:divBdr>
            </w:div>
          </w:divsChild>
        </w:div>
        <w:div w:id="716055209">
          <w:marLeft w:val="0"/>
          <w:marRight w:val="0"/>
          <w:marTop w:val="0"/>
          <w:marBottom w:val="0"/>
          <w:divBdr>
            <w:top w:val="none" w:sz="0" w:space="0" w:color="auto"/>
            <w:left w:val="none" w:sz="0" w:space="0" w:color="auto"/>
            <w:bottom w:val="none" w:sz="0" w:space="0" w:color="auto"/>
            <w:right w:val="none" w:sz="0" w:space="0" w:color="auto"/>
          </w:divBdr>
          <w:divsChild>
            <w:div w:id="1238706072">
              <w:marLeft w:val="0"/>
              <w:marRight w:val="0"/>
              <w:marTop w:val="0"/>
              <w:marBottom w:val="0"/>
              <w:divBdr>
                <w:top w:val="none" w:sz="0" w:space="0" w:color="auto"/>
                <w:left w:val="none" w:sz="0" w:space="0" w:color="auto"/>
                <w:bottom w:val="none" w:sz="0" w:space="0" w:color="auto"/>
                <w:right w:val="none" w:sz="0" w:space="0" w:color="auto"/>
              </w:divBdr>
            </w:div>
            <w:div w:id="2130466427">
              <w:marLeft w:val="0"/>
              <w:marRight w:val="0"/>
              <w:marTop w:val="0"/>
              <w:marBottom w:val="0"/>
              <w:divBdr>
                <w:top w:val="none" w:sz="0" w:space="0" w:color="auto"/>
                <w:left w:val="none" w:sz="0" w:space="0" w:color="auto"/>
                <w:bottom w:val="none" w:sz="0" w:space="0" w:color="auto"/>
                <w:right w:val="none" w:sz="0" w:space="0" w:color="auto"/>
              </w:divBdr>
            </w:div>
            <w:div w:id="1354188656">
              <w:marLeft w:val="0"/>
              <w:marRight w:val="0"/>
              <w:marTop w:val="0"/>
              <w:marBottom w:val="0"/>
              <w:divBdr>
                <w:top w:val="none" w:sz="0" w:space="0" w:color="auto"/>
                <w:left w:val="none" w:sz="0" w:space="0" w:color="auto"/>
                <w:bottom w:val="none" w:sz="0" w:space="0" w:color="auto"/>
                <w:right w:val="none" w:sz="0" w:space="0" w:color="auto"/>
              </w:divBdr>
            </w:div>
          </w:divsChild>
        </w:div>
        <w:div w:id="2086536303">
          <w:marLeft w:val="0"/>
          <w:marRight w:val="0"/>
          <w:marTop w:val="0"/>
          <w:marBottom w:val="0"/>
          <w:divBdr>
            <w:top w:val="none" w:sz="0" w:space="0" w:color="auto"/>
            <w:left w:val="none" w:sz="0" w:space="0" w:color="auto"/>
            <w:bottom w:val="none" w:sz="0" w:space="0" w:color="auto"/>
            <w:right w:val="none" w:sz="0" w:space="0" w:color="auto"/>
          </w:divBdr>
          <w:divsChild>
            <w:div w:id="1153984701">
              <w:marLeft w:val="0"/>
              <w:marRight w:val="0"/>
              <w:marTop w:val="0"/>
              <w:marBottom w:val="0"/>
              <w:divBdr>
                <w:top w:val="none" w:sz="0" w:space="0" w:color="auto"/>
                <w:left w:val="none" w:sz="0" w:space="0" w:color="auto"/>
                <w:bottom w:val="none" w:sz="0" w:space="0" w:color="auto"/>
                <w:right w:val="none" w:sz="0" w:space="0" w:color="auto"/>
              </w:divBdr>
            </w:div>
            <w:div w:id="1729648554">
              <w:marLeft w:val="0"/>
              <w:marRight w:val="0"/>
              <w:marTop w:val="0"/>
              <w:marBottom w:val="0"/>
              <w:divBdr>
                <w:top w:val="none" w:sz="0" w:space="0" w:color="auto"/>
                <w:left w:val="none" w:sz="0" w:space="0" w:color="auto"/>
                <w:bottom w:val="none" w:sz="0" w:space="0" w:color="auto"/>
                <w:right w:val="none" w:sz="0" w:space="0" w:color="auto"/>
              </w:divBdr>
            </w:div>
            <w:div w:id="193422817">
              <w:marLeft w:val="0"/>
              <w:marRight w:val="0"/>
              <w:marTop w:val="0"/>
              <w:marBottom w:val="0"/>
              <w:divBdr>
                <w:top w:val="none" w:sz="0" w:space="0" w:color="auto"/>
                <w:left w:val="none" w:sz="0" w:space="0" w:color="auto"/>
                <w:bottom w:val="none" w:sz="0" w:space="0" w:color="auto"/>
                <w:right w:val="none" w:sz="0" w:space="0" w:color="auto"/>
              </w:divBdr>
            </w:div>
            <w:div w:id="664019970">
              <w:marLeft w:val="0"/>
              <w:marRight w:val="0"/>
              <w:marTop w:val="0"/>
              <w:marBottom w:val="0"/>
              <w:divBdr>
                <w:top w:val="none" w:sz="0" w:space="0" w:color="auto"/>
                <w:left w:val="none" w:sz="0" w:space="0" w:color="auto"/>
                <w:bottom w:val="none" w:sz="0" w:space="0" w:color="auto"/>
                <w:right w:val="none" w:sz="0" w:space="0" w:color="auto"/>
              </w:divBdr>
            </w:div>
          </w:divsChild>
        </w:div>
        <w:div w:id="1992058369">
          <w:marLeft w:val="0"/>
          <w:marRight w:val="0"/>
          <w:marTop w:val="0"/>
          <w:marBottom w:val="0"/>
          <w:divBdr>
            <w:top w:val="none" w:sz="0" w:space="0" w:color="auto"/>
            <w:left w:val="none" w:sz="0" w:space="0" w:color="auto"/>
            <w:bottom w:val="none" w:sz="0" w:space="0" w:color="auto"/>
            <w:right w:val="none" w:sz="0" w:space="0" w:color="auto"/>
          </w:divBdr>
          <w:divsChild>
            <w:div w:id="1049766808">
              <w:marLeft w:val="0"/>
              <w:marRight w:val="0"/>
              <w:marTop w:val="0"/>
              <w:marBottom w:val="0"/>
              <w:divBdr>
                <w:top w:val="none" w:sz="0" w:space="0" w:color="auto"/>
                <w:left w:val="none" w:sz="0" w:space="0" w:color="auto"/>
                <w:bottom w:val="none" w:sz="0" w:space="0" w:color="auto"/>
                <w:right w:val="none" w:sz="0" w:space="0" w:color="auto"/>
              </w:divBdr>
            </w:div>
            <w:div w:id="136186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703627">
      <w:bodyDiv w:val="1"/>
      <w:marLeft w:val="0"/>
      <w:marRight w:val="0"/>
      <w:marTop w:val="0"/>
      <w:marBottom w:val="0"/>
      <w:divBdr>
        <w:top w:val="none" w:sz="0" w:space="0" w:color="auto"/>
        <w:left w:val="none" w:sz="0" w:space="0" w:color="auto"/>
        <w:bottom w:val="none" w:sz="0" w:space="0" w:color="auto"/>
        <w:right w:val="none" w:sz="0" w:space="0" w:color="auto"/>
      </w:divBdr>
    </w:div>
    <w:div w:id="1760255061">
      <w:bodyDiv w:val="1"/>
      <w:marLeft w:val="0"/>
      <w:marRight w:val="0"/>
      <w:marTop w:val="0"/>
      <w:marBottom w:val="0"/>
      <w:divBdr>
        <w:top w:val="none" w:sz="0" w:space="0" w:color="auto"/>
        <w:left w:val="none" w:sz="0" w:space="0" w:color="auto"/>
        <w:bottom w:val="none" w:sz="0" w:space="0" w:color="auto"/>
        <w:right w:val="none" w:sz="0" w:space="0" w:color="auto"/>
      </w:divBdr>
    </w:div>
    <w:div w:id="1769619405">
      <w:bodyDiv w:val="1"/>
      <w:marLeft w:val="0"/>
      <w:marRight w:val="0"/>
      <w:marTop w:val="0"/>
      <w:marBottom w:val="0"/>
      <w:divBdr>
        <w:top w:val="none" w:sz="0" w:space="0" w:color="auto"/>
        <w:left w:val="none" w:sz="0" w:space="0" w:color="auto"/>
        <w:bottom w:val="none" w:sz="0" w:space="0" w:color="auto"/>
        <w:right w:val="none" w:sz="0" w:space="0" w:color="auto"/>
      </w:divBdr>
    </w:div>
    <w:div w:id="1778285714">
      <w:bodyDiv w:val="1"/>
      <w:marLeft w:val="0"/>
      <w:marRight w:val="0"/>
      <w:marTop w:val="0"/>
      <w:marBottom w:val="0"/>
      <w:divBdr>
        <w:top w:val="none" w:sz="0" w:space="0" w:color="auto"/>
        <w:left w:val="none" w:sz="0" w:space="0" w:color="auto"/>
        <w:bottom w:val="none" w:sz="0" w:space="0" w:color="auto"/>
        <w:right w:val="none" w:sz="0" w:space="0" w:color="auto"/>
      </w:divBdr>
    </w:div>
    <w:div w:id="1785806924">
      <w:bodyDiv w:val="1"/>
      <w:marLeft w:val="0"/>
      <w:marRight w:val="0"/>
      <w:marTop w:val="0"/>
      <w:marBottom w:val="0"/>
      <w:divBdr>
        <w:top w:val="none" w:sz="0" w:space="0" w:color="auto"/>
        <w:left w:val="none" w:sz="0" w:space="0" w:color="auto"/>
        <w:bottom w:val="none" w:sz="0" w:space="0" w:color="auto"/>
        <w:right w:val="none" w:sz="0" w:space="0" w:color="auto"/>
      </w:divBdr>
    </w:div>
    <w:div w:id="1786462088">
      <w:bodyDiv w:val="1"/>
      <w:marLeft w:val="0"/>
      <w:marRight w:val="0"/>
      <w:marTop w:val="0"/>
      <w:marBottom w:val="0"/>
      <w:divBdr>
        <w:top w:val="none" w:sz="0" w:space="0" w:color="auto"/>
        <w:left w:val="none" w:sz="0" w:space="0" w:color="auto"/>
        <w:bottom w:val="none" w:sz="0" w:space="0" w:color="auto"/>
        <w:right w:val="none" w:sz="0" w:space="0" w:color="auto"/>
      </w:divBdr>
    </w:div>
    <w:div w:id="1813133540">
      <w:bodyDiv w:val="1"/>
      <w:marLeft w:val="0"/>
      <w:marRight w:val="0"/>
      <w:marTop w:val="0"/>
      <w:marBottom w:val="0"/>
      <w:divBdr>
        <w:top w:val="none" w:sz="0" w:space="0" w:color="auto"/>
        <w:left w:val="none" w:sz="0" w:space="0" w:color="auto"/>
        <w:bottom w:val="none" w:sz="0" w:space="0" w:color="auto"/>
        <w:right w:val="none" w:sz="0" w:space="0" w:color="auto"/>
      </w:divBdr>
    </w:div>
    <w:div w:id="1836340350">
      <w:bodyDiv w:val="1"/>
      <w:marLeft w:val="0"/>
      <w:marRight w:val="0"/>
      <w:marTop w:val="0"/>
      <w:marBottom w:val="0"/>
      <w:divBdr>
        <w:top w:val="none" w:sz="0" w:space="0" w:color="auto"/>
        <w:left w:val="none" w:sz="0" w:space="0" w:color="auto"/>
        <w:bottom w:val="none" w:sz="0" w:space="0" w:color="auto"/>
        <w:right w:val="none" w:sz="0" w:space="0" w:color="auto"/>
      </w:divBdr>
    </w:div>
    <w:div w:id="1837761509">
      <w:bodyDiv w:val="1"/>
      <w:marLeft w:val="0"/>
      <w:marRight w:val="0"/>
      <w:marTop w:val="0"/>
      <w:marBottom w:val="0"/>
      <w:divBdr>
        <w:top w:val="none" w:sz="0" w:space="0" w:color="auto"/>
        <w:left w:val="none" w:sz="0" w:space="0" w:color="auto"/>
        <w:bottom w:val="none" w:sz="0" w:space="0" w:color="auto"/>
        <w:right w:val="none" w:sz="0" w:space="0" w:color="auto"/>
      </w:divBdr>
    </w:div>
    <w:div w:id="1848251387">
      <w:bodyDiv w:val="1"/>
      <w:marLeft w:val="0"/>
      <w:marRight w:val="0"/>
      <w:marTop w:val="0"/>
      <w:marBottom w:val="0"/>
      <w:divBdr>
        <w:top w:val="none" w:sz="0" w:space="0" w:color="auto"/>
        <w:left w:val="none" w:sz="0" w:space="0" w:color="auto"/>
        <w:bottom w:val="none" w:sz="0" w:space="0" w:color="auto"/>
        <w:right w:val="none" w:sz="0" w:space="0" w:color="auto"/>
      </w:divBdr>
    </w:div>
    <w:div w:id="1849520882">
      <w:bodyDiv w:val="1"/>
      <w:marLeft w:val="0"/>
      <w:marRight w:val="0"/>
      <w:marTop w:val="0"/>
      <w:marBottom w:val="0"/>
      <w:divBdr>
        <w:top w:val="none" w:sz="0" w:space="0" w:color="auto"/>
        <w:left w:val="none" w:sz="0" w:space="0" w:color="auto"/>
        <w:bottom w:val="none" w:sz="0" w:space="0" w:color="auto"/>
        <w:right w:val="none" w:sz="0" w:space="0" w:color="auto"/>
      </w:divBdr>
      <w:divsChild>
        <w:div w:id="998850437">
          <w:marLeft w:val="0"/>
          <w:marRight w:val="0"/>
          <w:marTop w:val="0"/>
          <w:marBottom w:val="0"/>
          <w:divBdr>
            <w:top w:val="none" w:sz="0" w:space="0" w:color="auto"/>
            <w:left w:val="none" w:sz="0" w:space="0" w:color="auto"/>
            <w:bottom w:val="none" w:sz="0" w:space="0" w:color="auto"/>
            <w:right w:val="none" w:sz="0" w:space="0" w:color="auto"/>
          </w:divBdr>
        </w:div>
      </w:divsChild>
    </w:div>
    <w:div w:id="1862474490">
      <w:bodyDiv w:val="1"/>
      <w:marLeft w:val="0"/>
      <w:marRight w:val="0"/>
      <w:marTop w:val="0"/>
      <w:marBottom w:val="0"/>
      <w:divBdr>
        <w:top w:val="none" w:sz="0" w:space="0" w:color="auto"/>
        <w:left w:val="none" w:sz="0" w:space="0" w:color="auto"/>
        <w:bottom w:val="none" w:sz="0" w:space="0" w:color="auto"/>
        <w:right w:val="none" w:sz="0" w:space="0" w:color="auto"/>
      </w:divBdr>
      <w:divsChild>
        <w:div w:id="1456631582">
          <w:marLeft w:val="0"/>
          <w:marRight w:val="0"/>
          <w:marTop w:val="0"/>
          <w:marBottom w:val="0"/>
          <w:divBdr>
            <w:top w:val="none" w:sz="0" w:space="0" w:color="auto"/>
            <w:left w:val="none" w:sz="0" w:space="0" w:color="auto"/>
            <w:bottom w:val="none" w:sz="0" w:space="0" w:color="auto"/>
            <w:right w:val="none" w:sz="0" w:space="0" w:color="auto"/>
          </w:divBdr>
          <w:divsChild>
            <w:div w:id="582304111">
              <w:marLeft w:val="0"/>
              <w:marRight w:val="0"/>
              <w:marTop w:val="0"/>
              <w:marBottom w:val="0"/>
              <w:divBdr>
                <w:top w:val="none" w:sz="0" w:space="0" w:color="auto"/>
                <w:left w:val="none" w:sz="0" w:space="0" w:color="auto"/>
                <w:bottom w:val="none" w:sz="0" w:space="0" w:color="auto"/>
                <w:right w:val="none" w:sz="0" w:space="0" w:color="auto"/>
              </w:divBdr>
              <w:divsChild>
                <w:div w:id="187257185">
                  <w:marLeft w:val="0"/>
                  <w:marRight w:val="0"/>
                  <w:marTop w:val="0"/>
                  <w:marBottom w:val="0"/>
                  <w:divBdr>
                    <w:top w:val="none" w:sz="0" w:space="0" w:color="auto"/>
                    <w:left w:val="none" w:sz="0" w:space="0" w:color="auto"/>
                    <w:bottom w:val="none" w:sz="0" w:space="0" w:color="auto"/>
                    <w:right w:val="none" w:sz="0" w:space="0" w:color="auto"/>
                  </w:divBdr>
                </w:div>
                <w:div w:id="45914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7432">
      <w:bodyDiv w:val="1"/>
      <w:marLeft w:val="0"/>
      <w:marRight w:val="0"/>
      <w:marTop w:val="0"/>
      <w:marBottom w:val="0"/>
      <w:divBdr>
        <w:top w:val="none" w:sz="0" w:space="0" w:color="auto"/>
        <w:left w:val="none" w:sz="0" w:space="0" w:color="auto"/>
        <w:bottom w:val="none" w:sz="0" w:space="0" w:color="auto"/>
        <w:right w:val="none" w:sz="0" w:space="0" w:color="auto"/>
      </w:divBdr>
      <w:divsChild>
        <w:div w:id="1534230176">
          <w:marLeft w:val="0"/>
          <w:marRight w:val="0"/>
          <w:marTop w:val="0"/>
          <w:marBottom w:val="0"/>
          <w:divBdr>
            <w:top w:val="none" w:sz="0" w:space="0" w:color="auto"/>
            <w:left w:val="none" w:sz="0" w:space="0" w:color="auto"/>
            <w:bottom w:val="none" w:sz="0" w:space="0" w:color="auto"/>
            <w:right w:val="none" w:sz="0" w:space="0" w:color="auto"/>
          </w:divBdr>
        </w:div>
        <w:div w:id="1751198542">
          <w:marLeft w:val="0"/>
          <w:marRight w:val="0"/>
          <w:marTop w:val="0"/>
          <w:marBottom w:val="0"/>
          <w:divBdr>
            <w:top w:val="none" w:sz="0" w:space="0" w:color="auto"/>
            <w:left w:val="none" w:sz="0" w:space="0" w:color="auto"/>
            <w:bottom w:val="none" w:sz="0" w:space="0" w:color="auto"/>
            <w:right w:val="none" w:sz="0" w:space="0" w:color="auto"/>
          </w:divBdr>
        </w:div>
        <w:div w:id="1850170717">
          <w:marLeft w:val="0"/>
          <w:marRight w:val="0"/>
          <w:marTop w:val="0"/>
          <w:marBottom w:val="0"/>
          <w:divBdr>
            <w:top w:val="none" w:sz="0" w:space="0" w:color="auto"/>
            <w:left w:val="none" w:sz="0" w:space="0" w:color="auto"/>
            <w:bottom w:val="none" w:sz="0" w:space="0" w:color="auto"/>
            <w:right w:val="none" w:sz="0" w:space="0" w:color="auto"/>
          </w:divBdr>
        </w:div>
        <w:div w:id="1852985139">
          <w:marLeft w:val="0"/>
          <w:marRight w:val="0"/>
          <w:marTop w:val="0"/>
          <w:marBottom w:val="0"/>
          <w:divBdr>
            <w:top w:val="none" w:sz="0" w:space="0" w:color="auto"/>
            <w:left w:val="none" w:sz="0" w:space="0" w:color="auto"/>
            <w:bottom w:val="none" w:sz="0" w:space="0" w:color="auto"/>
            <w:right w:val="none" w:sz="0" w:space="0" w:color="auto"/>
          </w:divBdr>
        </w:div>
      </w:divsChild>
    </w:div>
    <w:div w:id="1873568864">
      <w:bodyDiv w:val="1"/>
      <w:marLeft w:val="0"/>
      <w:marRight w:val="0"/>
      <w:marTop w:val="0"/>
      <w:marBottom w:val="0"/>
      <w:divBdr>
        <w:top w:val="none" w:sz="0" w:space="0" w:color="auto"/>
        <w:left w:val="none" w:sz="0" w:space="0" w:color="auto"/>
        <w:bottom w:val="none" w:sz="0" w:space="0" w:color="auto"/>
        <w:right w:val="none" w:sz="0" w:space="0" w:color="auto"/>
      </w:divBdr>
    </w:div>
    <w:div w:id="1877620984">
      <w:bodyDiv w:val="1"/>
      <w:marLeft w:val="0"/>
      <w:marRight w:val="0"/>
      <w:marTop w:val="0"/>
      <w:marBottom w:val="0"/>
      <w:divBdr>
        <w:top w:val="none" w:sz="0" w:space="0" w:color="auto"/>
        <w:left w:val="none" w:sz="0" w:space="0" w:color="auto"/>
        <w:bottom w:val="none" w:sz="0" w:space="0" w:color="auto"/>
        <w:right w:val="none" w:sz="0" w:space="0" w:color="auto"/>
      </w:divBdr>
    </w:div>
    <w:div w:id="1880165514">
      <w:bodyDiv w:val="1"/>
      <w:marLeft w:val="0"/>
      <w:marRight w:val="0"/>
      <w:marTop w:val="0"/>
      <w:marBottom w:val="0"/>
      <w:divBdr>
        <w:top w:val="none" w:sz="0" w:space="0" w:color="auto"/>
        <w:left w:val="none" w:sz="0" w:space="0" w:color="auto"/>
        <w:bottom w:val="none" w:sz="0" w:space="0" w:color="auto"/>
        <w:right w:val="none" w:sz="0" w:space="0" w:color="auto"/>
      </w:divBdr>
    </w:div>
    <w:div w:id="1890805230">
      <w:bodyDiv w:val="1"/>
      <w:marLeft w:val="0"/>
      <w:marRight w:val="0"/>
      <w:marTop w:val="0"/>
      <w:marBottom w:val="0"/>
      <w:divBdr>
        <w:top w:val="none" w:sz="0" w:space="0" w:color="auto"/>
        <w:left w:val="none" w:sz="0" w:space="0" w:color="auto"/>
        <w:bottom w:val="none" w:sz="0" w:space="0" w:color="auto"/>
        <w:right w:val="none" w:sz="0" w:space="0" w:color="auto"/>
      </w:divBdr>
      <w:divsChild>
        <w:div w:id="1715348575">
          <w:marLeft w:val="0"/>
          <w:marRight w:val="0"/>
          <w:marTop w:val="0"/>
          <w:marBottom w:val="0"/>
          <w:divBdr>
            <w:top w:val="none" w:sz="0" w:space="0" w:color="auto"/>
            <w:left w:val="none" w:sz="0" w:space="0" w:color="auto"/>
            <w:bottom w:val="none" w:sz="0" w:space="0" w:color="auto"/>
            <w:right w:val="none" w:sz="0" w:space="0" w:color="auto"/>
          </w:divBdr>
        </w:div>
      </w:divsChild>
    </w:div>
    <w:div w:id="1895071205">
      <w:bodyDiv w:val="1"/>
      <w:marLeft w:val="0"/>
      <w:marRight w:val="0"/>
      <w:marTop w:val="0"/>
      <w:marBottom w:val="0"/>
      <w:divBdr>
        <w:top w:val="none" w:sz="0" w:space="0" w:color="auto"/>
        <w:left w:val="none" w:sz="0" w:space="0" w:color="auto"/>
        <w:bottom w:val="none" w:sz="0" w:space="0" w:color="auto"/>
        <w:right w:val="none" w:sz="0" w:space="0" w:color="auto"/>
      </w:divBdr>
    </w:div>
    <w:div w:id="1899703862">
      <w:bodyDiv w:val="1"/>
      <w:marLeft w:val="0"/>
      <w:marRight w:val="0"/>
      <w:marTop w:val="0"/>
      <w:marBottom w:val="0"/>
      <w:divBdr>
        <w:top w:val="none" w:sz="0" w:space="0" w:color="auto"/>
        <w:left w:val="none" w:sz="0" w:space="0" w:color="auto"/>
        <w:bottom w:val="none" w:sz="0" w:space="0" w:color="auto"/>
        <w:right w:val="none" w:sz="0" w:space="0" w:color="auto"/>
      </w:divBdr>
      <w:divsChild>
        <w:div w:id="623970370">
          <w:marLeft w:val="0"/>
          <w:marRight w:val="0"/>
          <w:marTop w:val="0"/>
          <w:marBottom w:val="0"/>
          <w:divBdr>
            <w:top w:val="none" w:sz="0" w:space="0" w:color="auto"/>
            <w:left w:val="none" w:sz="0" w:space="0" w:color="auto"/>
            <w:bottom w:val="none" w:sz="0" w:space="0" w:color="auto"/>
            <w:right w:val="none" w:sz="0" w:space="0" w:color="auto"/>
          </w:divBdr>
        </w:div>
        <w:div w:id="1378698964">
          <w:marLeft w:val="0"/>
          <w:marRight w:val="0"/>
          <w:marTop w:val="0"/>
          <w:marBottom w:val="0"/>
          <w:divBdr>
            <w:top w:val="none" w:sz="0" w:space="0" w:color="auto"/>
            <w:left w:val="none" w:sz="0" w:space="0" w:color="auto"/>
            <w:bottom w:val="none" w:sz="0" w:space="0" w:color="auto"/>
            <w:right w:val="none" w:sz="0" w:space="0" w:color="auto"/>
          </w:divBdr>
        </w:div>
        <w:div w:id="1409422527">
          <w:marLeft w:val="0"/>
          <w:marRight w:val="0"/>
          <w:marTop w:val="0"/>
          <w:marBottom w:val="0"/>
          <w:divBdr>
            <w:top w:val="none" w:sz="0" w:space="0" w:color="auto"/>
            <w:left w:val="none" w:sz="0" w:space="0" w:color="auto"/>
            <w:bottom w:val="none" w:sz="0" w:space="0" w:color="auto"/>
            <w:right w:val="none" w:sz="0" w:space="0" w:color="auto"/>
          </w:divBdr>
        </w:div>
        <w:div w:id="1452552221">
          <w:marLeft w:val="0"/>
          <w:marRight w:val="0"/>
          <w:marTop w:val="0"/>
          <w:marBottom w:val="0"/>
          <w:divBdr>
            <w:top w:val="none" w:sz="0" w:space="0" w:color="auto"/>
            <w:left w:val="none" w:sz="0" w:space="0" w:color="auto"/>
            <w:bottom w:val="none" w:sz="0" w:space="0" w:color="auto"/>
            <w:right w:val="none" w:sz="0" w:space="0" w:color="auto"/>
          </w:divBdr>
        </w:div>
      </w:divsChild>
    </w:div>
    <w:div w:id="1909723686">
      <w:bodyDiv w:val="1"/>
      <w:marLeft w:val="0"/>
      <w:marRight w:val="0"/>
      <w:marTop w:val="0"/>
      <w:marBottom w:val="0"/>
      <w:divBdr>
        <w:top w:val="none" w:sz="0" w:space="0" w:color="auto"/>
        <w:left w:val="none" w:sz="0" w:space="0" w:color="auto"/>
        <w:bottom w:val="none" w:sz="0" w:space="0" w:color="auto"/>
        <w:right w:val="none" w:sz="0" w:space="0" w:color="auto"/>
      </w:divBdr>
    </w:div>
    <w:div w:id="1916276803">
      <w:bodyDiv w:val="1"/>
      <w:marLeft w:val="0"/>
      <w:marRight w:val="0"/>
      <w:marTop w:val="0"/>
      <w:marBottom w:val="0"/>
      <w:divBdr>
        <w:top w:val="none" w:sz="0" w:space="0" w:color="auto"/>
        <w:left w:val="none" w:sz="0" w:space="0" w:color="auto"/>
        <w:bottom w:val="none" w:sz="0" w:space="0" w:color="auto"/>
        <w:right w:val="none" w:sz="0" w:space="0" w:color="auto"/>
      </w:divBdr>
    </w:div>
    <w:div w:id="1925068964">
      <w:bodyDiv w:val="1"/>
      <w:marLeft w:val="0"/>
      <w:marRight w:val="0"/>
      <w:marTop w:val="0"/>
      <w:marBottom w:val="0"/>
      <w:divBdr>
        <w:top w:val="none" w:sz="0" w:space="0" w:color="auto"/>
        <w:left w:val="none" w:sz="0" w:space="0" w:color="auto"/>
        <w:bottom w:val="none" w:sz="0" w:space="0" w:color="auto"/>
        <w:right w:val="none" w:sz="0" w:space="0" w:color="auto"/>
      </w:divBdr>
    </w:div>
    <w:div w:id="1925071714">
      <w:bodyDiv w:val="1"/>
      <w:marLeft w:val="0"/>
      <w:marRight w:val="0"/>
      <w:marTop w:val="0"/>
      <w:marBottom w:val="0"/>
      <w:divBdr>
        <w:top w:val="none" w:sz="0" w:space="0" w:color="auto"/>
        <w:left w:val="none" w:sz="0" w:space="0" w:color="auto"/>
        <w:bottom w:val="none" w:sz="0" w:space="0" w:color="auto"/>
        <w:right w:val="none" w:sz="0" w:space="0" w:color="auto"/>
      </w:divBdr>
    </w:div>
    <w:div w:id="1932007344">
      <w:bodyDiv w:val="1"/>
      <w:marLeft w:val="0"/>
      <w:marRight w:val="0"/>
      <w:marTop w:val="0"/>
      <w:marBottom w:val="0"/>
      <w:divBdr>
        <w:top w:val="none" w:sz="0" w:space="0" w:color="auto"/>
        <w:left w:val="none" w:sz="0" w:space="0" w:color="auto"/>
        <w:bottom w:val="none" w:sz="0" w:space="0" w:color="auto"/>
        <w:right w:val="none" w:sz="0" w:space="0" w:color="auto"/>
      </w:divBdr>
    </w:div>
    <w:div w:id="1975064552">
      <w:bodyDiv w:val="1"/>
      <w:marLeft w:val="0"/>
      <w:marRight w:val="0"/>
      <w:marTop w:val="0"/>
      <w:marBottom w:val="0"/>
      <w:divBdr>
        <w:top w:val="none" w:sz="0" w:space="0" w:color="auto"/>
        <w:left w:val="none" w:sz="0" w:space="0" w:color="auto"/>
        <w:bottom w:val="none" w:sz="0" w:space="0" w:color="auto"/>
        <w:right w:val="none" w:sz="0" w:space="0" w:color="auto"/>
      </w:divBdr>
    </w:div>
    <w:div w:id="1986930714">
      <w:bodyDiv w:val="1"/>
      <w:marLeft w:val="0"/>
      <w:marRight w:val="0"/>
      <w:marTop w:val="0"/>
      <w:marBottom w:val="0"/>
      <w:divBdr>
        <w:top w:val="none" w:sz="0" w:space="0" w:color="auto"/>
        <w:left w:val="none" w:sz="0" w:space="0" w:color="auto"/>
        <w:bottom w:val="none" w:sz="0" w:space="0" w:color="auto"/>
        <w:right w:val="none" w:sz="0" w:space="0" w:color="auto"/>
      </w:divBdr>
    </w:div>
    <w:div w:id="1989556384">
      <w:bodyDiv w:val="1"/>
      <w:marLeft w:val="0"/>
      <w:marRight w:val="0"/>
      <w:marTop w:val="0"/>
      <w:marBottom w:val="0"/>
      <w:divBdr>
        <w:top w:val="none" w:sz="0" w:space="0" w:color="auto"/>
        <w:left w:val="none" w:sz="0" w:space="0" w:color="auto"/>
        <w:bottom w:val="none" w:sz="0" w:space="0" w:color="auto"/>
        <w:right w:val="none" w:sz="0" w:space="0" w:color="auto"/>
      </w:divBdr>
    </w:div>
    <w:div w:id="2008316762">
      <w:bodyDiv w:val="1"/>
      <w:marLeft w:val="0"/>
      <w:marRight w:val="0"/>
      <w:marTop w:val="0"/>
      <w:marBottom w:val="0"/>
      <w:divBdr>
        <w:top w:val="none" w:sz="0" w:space="0" w:color="auto"/>
        <w:left w:val="none" w:sz="0" w:space="0" w:color="auto"/>
        <w:bottom w:val="none" w:sz="0" w:space="0" w:color="auto"/>
        <w:right w:val="none" w:sz="0" w:space="0" w:color="auto"/>
      </w:divBdr>
    </w:div>
    <w:div w:id="2016765429">
      <w:bodyDiv w:val="1"/>
      <w:marLeft w:val="0"/>
      <w:marRight w:val="0"/>
      <w:marTop w:val="0"/>
      <w:marBottom w:val="0"/>
      <w:divBdr>
        <w:top w:val="none" w:sz="0" w:space="0" w:color="auto"/>
        <w:left w:val="none" w:sz="0" w:space="0" w:color="auto"/>
        <w:bottom w:val="none" w:sz="0" w:space="0" w:color="auto"/>
        <w:right w:val="none" w:sz="0" w:space="0" w:color="auto"/>
      </w:divBdr>
      <w:divsChild>
        <w:div w:id="513149992">
          <w:marLeft w:val="0"/>
          <w:marRight w:val="0"/>
          <w:marTop w:val="0"/>
          <w:marBottom w:val="0"/>
          <w:divBdr>
            <w:top w:val="none" w:sz="0" w:space="0" w:color="auto"/>
            <w:left w:val="none" w:sz="0" w:space="0" w:color="auto"/>
            <w:bottom w:val="none" w:sz="0" w:space="0" w:color="auto"/>
            <w:right w:val="none" w:sz="0" w:space="0" w:color="auto"/>
          </w:divBdr>
          <w:divsChild>
            <w:div w:id="31673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43852">
      <w:bodyDiv w:val="1"/>
      <w:marLeft w:val="0"/>
      <w:marRight w:val="0"/>
      <w:marTop w:val="0"/>
      <w:marBottom w:val="0"/>
      <w:divBdr>
        <w:top w:val="none" w:sz="0" w:space="0" w:color="auto"/>
        <w:left w:val="none" w:sz="0" w:space="0" w:color="auto"/>
        <w:bottom w:val="none" w:sz="0" w:space="0" w:color="auto"/>
        <w:right w:val="none" w:sz="0" w:space="0" w:color="auto"/>
      </w:divBdr>
    </w:div>
    <w:div w:id="2034725546">
      <w:bodyDiv w:val="1"/>
      <w:marLeft w:val="0"/>
      <w:marRight w:val="0"/>
      <w:marTop w:val="0"/>
      <w:marBottom w:val="0"/>
      <w:divBdr>
        <w:top w:val="none" w:sz="0" w:space="0" w:color="auto"/>
        <w:left w:val="none" w:sz="0" w:space="0" w:color="auto"/>
        <w:bottom w:val="none" w:sz="0" w:space="0" w:color="auto"/>
        <w:right w:val="none" w:sz="0" w:space="0" w:color="auto"/>
      </w:divBdr>
    </w:div>
    <w:div w:id="2049063735">
      <w:bodyDiv w:val="1"/>
      <w:marLeft w:val="0"/>
      <w:marRight w:val="0"/>
      <w:marTop w:val="0"/>
      <w:marBottom w:val="0"/>
      <w:divBdr>
        <w:top w:val="none" w:sz="0" w:space="0" w:color="auto"/>
        <w:left w:val="none" w:sz="0" w:space="0" w:color="auto"/>
        <w:bottom w:val="none" w:sz="0" w:space="0" w:color="auto"/>
        <w:right w:val="none" w:sz="0" w:space="0" w:color="auto"/>
      </w:divBdr>
    </w:div>
    <w:div w:id="2059627319">
      <w:bodyDiv w:val="1"/>
      <w:marLeft w:val="0"/>
      <w:marRight w:val="0"/>
      <w:marTop w:val="0"/>
      <w:marBottom w:val="0"/>
      <w:divBdr>
        <w:top w:val="none" w:sz="0" w:space="0" w:color="auto"/>
        <w:left w:val="none" w:sz="0" w:space="0" w:color="auto"/>
        <w:bottom w:val="none" w:sz="0" w:space="0" w:color="auto"/>
        <w:right w:val="none" w:sz="0" w:space="0" w:color="auto"/>
      </w:divBdr>
      <w:divsChild>
        <w:div w:id="1865096177">
          <w:marLeft w:val="0"/>
          <w:marRight w:val="0"/>
          <w:marTop w:val="0"/>
          <w:marBottom w:val="0"/>
          <w:divBdr>
            <w:top w:val="none" w:sz="0" w:space="0" w:color="auto"/>
            <w:left w:val="none" w:sz="0" w:space="0" w:color="auto"/>
            <w:bottom w:val="none" w:sz="0" w:space="0" w:color="auto"/>
            <w:right w:val="none" w:sz="0" w:space="0" w:color="auto"/>
          </w:divBdr>
          <w:divsChild>
            <w:div w:id="1196966035">
              <w:marLeft w:val="0"/>
              <w:marRight w:val="0"/>
              <w:marTop w:val="0"/>
              <w:marBottom w:val="0"/>
              <w:divBdr>
                <w:top w:val="none" w:sz="0" w:space="0" w:color="auto"/>
                <w:left w:val="none" w:sz="0" w:space="0" w:color="auto"/>
                <w:bottom w:val="none" w:sz="0" w:space="0" w:color="auto"/>
                <w:right w:val="none" w:sz="0" w:space="0" w:color="auto"/>
              </w:divBdr>
            </w:div>
            <w:div w:id="1347902800">
              <w:marLeft w:val="0"/>
              <w:marRight w:val="0"/>
              <w:marTop w:val="0"/>
              <w:marBottom w:val="0"/>
              <w:divBdr>
                <w:top w:val="none" w:sz="0" w:space="0" w:color="auto"/>
                <w:left w:val="none" w:sz="0" w:space="0" w:color="auto"/>
                <w:bottom w:val="none" w:sz="0" w:space="0" w:color="auto"/>
                <w:right w:val="none" w:sz="0" w:space="0" w:color="auto"/>
              </w:divBdr>
            </w:div>
          </w:divsChild>
        </w:div>
        <w:div w:id="1922055429">
          <w:marLeft w:val="0"/>
          <w:marRight w:val="0"/>
          <w:marTop w:val="0"/>
          <w:marBottom w:val="0"/>
          <w:divBdr>
            <w:top w:val="none" w:sz="0" w:space="0" w:color="auto"/>
            <w:left w:val="none" w:sz="0" w:space="0" w:color="auto"/>
            <w:bottom w:val="none" w:sz="0" w:space="0" w:color="auto"/>
            <w:right w:val="none" w:sz="0" w:space="0" w:color="auto"/>
          </w:divBdr>
          <w:divsChild>
            <w:div w:id="10495325">
              <w:marLeft w:val="0"/>
              <w:marRight w:val="0"/>
              <w:marTop w:val="0"/>
              <w:marBottom w:val="0"/>
              <w:divBdr>
                <w:top w:val="none" w:sz="0" w:space="0" w:color="auto"/>
                <w:left w:val="none" w:sz="0" w:space="0" w:color="auto"/>
                <w:bottom w:val="none" w:sz="0" w:space="0" w:color="auto"/>
                <w:right w:val="none" w:sz="0" w:space="0" w:color="auto"/>
              </w:divBdr>
            </w:div>
            <w:div w:id="64575384">
              <w:marLeft w:val="0"/>
              <w:marRight w:val="0"/>
              <w:marTop w:val="0"/>
              <w:marBottom w:val="0"/>
              <w:divBdr>
                <w:top w:val="none" w:sz="0" w:space="0" w:color="auto"/>
                <w:left w:val="none" w:sz="0" w:space="0" w:color="auto"/>
                <w:bottom w:val="none" w:sz="0" w:space="0" w:color="auto"/>
                <w:right w:val="none" w:sz="0" w:space="0" w:color="auto"/>
              </w:divBdr>
            </w:div>
            <w:div w:id="224264418">
              <w:marLeft w:val="0"/>
              <w:marRight w:val="0"/>
              <w:marTop w:val="0"/>
              <w:marBottom w:val="0"/>
              <w:divBdr>
                <w:top w:val="none" w:sz="0" w:space="0" w:color="auto"/>
                <w:left w:val="none" w:sz="0" w:space="0" w:color="auto"/>
                <w:bottom w:val="none" w:sz="0" w:space="0" w:color="auto"/>
                <w:right w:val="none" w:sz="0" w:space="0" w:color="auto"/>
              </w:divBdr>
            </w:div>
            <w:div w:id="106942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669004">
      <w:bodyDiv w:val="1"/>
      <w:marLeft w:val="0"/>
      <w:marRight w:val="0"/>
      <w:marTop w:val="0"/>
      <w:marBottom w:val="0"/>
      <w:divBdr>
        <w:top w:val="none" w:sz="0" w:space="0" w:color="auto"/>
        <w:left w:val="none" w:sz="0" w:space="0" w:color="auto"/>
        <w:bottom w:val="none" w:sz="0" w:space="0" w:color="auto"/>
        <w:right w:val="none" w:sz="0" w:space="0" w:color="auto"/>
      </w:divBdr>
    </w:div>
    <w:div w:id="2086999123">
      <w:bodyDiv w:val="1"/>
      <w:marLeft w:val="0"/>
      <w:marRight w:val="0"/>
      <w:marTop w:val="0"/>
      <w:marBottom w:val="0"/>
      <w:divBdr>
        <w:top w:val="none" w:sz="0" w:space="0" w:color="auto"/>
        <w:left w:val="none" w:sz="0" w:space="0" w:color="auto"/>
        <w:bottom w:val="none" w:sz="0" w:space="0" w:color="auto"/>
        <w:right w:val="none" w:sz="0" w:space="0" w:color="auto"/>
      </w:divBdr>
    </w:div>
    <w:div w:id="2097944602">
      <w:bodyDiv w:val="1"/>
      <w:marLeft w:val="0"/>
      <w:marRight w:val="0"/>
      <w:marTop w:val="0"/>
      <w:marBottom w:val="0"/>
      <w:divBdr>
        <w:top w:val="none" w:sz="0" w:space="0" w:color="auto"/>
        <w:left w:val="none" w:sz="0" w:space="0" w:color="auto"/>
        <w:bottom w:val="none" w:sz="0" w:space="0" w:color="auto"/>
        <w:right w:val="none" w:sz="0" w:space="0" w:color="auto"/>
      </w:divBdr>
    </w:div>
    <w:div w:id="2104565172">
      <w:bodyDiv w:val="1"/>
      <w:marLeft w:val="0"/>
      <w:marRight w:val="0"/>
      <w:marTop w:val="0"/>
      <w:marBottom w:val="0"/>
      <w:divBdr>
        <w:top w:val="none" w:sz="0" w:space="0" w:color="auto"/>
        <w:left w:val="none" w:sz="0" w:space="0" w:color="auto"/>
        <w:bottom w:val="none" w:sz="0" w:space="0" w:color="auto"/>
        <w:right w:val="none" w:sz="0" w:space="0" w:color="auto"/>
      </w:divBdr>
    </w:div>
    <w:div w:id="2110277008">
      <w:bodyDiv w:val="1"/>
      <w:marLeft w:val="0"/>
      <w:marRight w:val="0"/>
      <w:marTop w:val="0"/>
      <w:marBottom w:val="0"/>
      <w:divBdr>
        <w:top w:val="none" w:sz="0" w:space="0" w:color="auto"/>
        <w:left w:val="none" w:sz="0" w:space="0" w:color="auto"/>
        <w:bottom w:val="none" w:sz="0" w:space="0" w:color="auto"/>
        <w:right w:val="none" w:sz="0" w:space="0" w:color="auto"/>
      </w:divBdr>
      <w:divsChild>
        <w:div w:id="81222578">
          <w:marLeft w:val="0"/>
          <w:marRight w:val="0"/>
          <w:marTop w:val="0"/>
          <w:marBottom w:val="0"/>
          <w:divBdr>
            <w:top w:val="none" w:sz="0" w:space="0" w:color="auto"/>
            <w:left w:val="none" w:sz="0" w:space="0" w:color="auto"/>
            <w:bottom w:val="none" w:sz="0" w:space="0" w:color="auto"/>
            <w:right w:val="none" w:sz="0" w:space="0" w:color="auto"/>
          </w:divBdr>
        </w:div>
        <w:div w:id="356783202">
          <w:marLeft w:val="0"/>
          <w:marRight w:val="0"/>
          <w:marTop w:val="0"/>
          <w:marBottom w:val="0"/>
          <w:divBdr>
            <w:top w:val="none" w:sz="0" w:space="0" w:color="auto"/>
            <w:left w:val="none" w:sz="0" w:space="0" w:color="auto"/>
            <w:bottom w:val="none" w:sz="0" w:space="0" w:color="auto"/>
            <w:right w:val="none" w:sz="0" w:space="0" w:color="auto"/>
          </w:divBdr>
        </w:div>
        <w:div w:id="1741830033">
          <w:marLeft w:val="0"/>
          <w:marRight w:val="0"/>
          <w:marTop w:val="0"/>
          <w:marBottom w:val="0"/>
          <w:divBdr>
            <w:top w:val="none" w:sz="0" w:space="0" w:color="auto"/>
            <w:left w:val="none" w:sz="0" w:space="0" w:color="auto"/>
            <w:bottom w:val="none" w:sz="0" w:space="0" w:color="auto"/>
            <w:right w:val="none" w:sz="0" w:space="0" w:color="auto"/>
          </w:divBdr>
        </w:div>
      </w:divsChild>
    </w:div>
    <w:div w:id="2116092689">
      <w:bodyDiv w:val="1"/>
      <w:marLeft w:val="0"/>
      <w:marRight w:val="0"/>
      <w:marTop w:val="0"/>
      <w:marBottom w:val="0"/>
      <w:divBdr>
        <w:top w:val="none" w:sz="0" w:space="0" w:color="auto"/>
        <w:left w:val="none" w:sz="0" w:space="0" w:color="auto"/>
        <w:bottom w:val="none" w:sz="0" w:space="0" w:color="auto"/>
        <w:right w:val="none" w:sz="0" w:space="0" w:color="auto"/>
      </w:divBdr>
    </w:div>
    <w:div w:id="213335383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99" Type="http://schemas.openxmlformats.org/officeDocument/2006/relationships/image" Target="media/image261.png"/><Relationship Id="rId21" Type="http://schemas.openxmlformats.org/officeDocument/2006/relationships/image" Target="media/image13.png"/><Relationship Id="rId63" Type="http://schemas.openxmlformats.org/officeDocument/2006/relationships/image" Target="media/image49.png"/><Relationship Id="rId159" Type="http://schemas.openxmlformats.org/officeDocument/2006/relationships/image" Target="media/image133.png"/><Relationship Id="rId324" Type="http://schemas.openxmlformats.org/officeDocument/2006/relationships/image" Target="media/image283.png"/><Relationship Id="rId366" Type="http://schemas.openxmlformats.org/officeDocument/2006/relationships/image" Target="media/image321.png"/><Relationship Id="rId170" Type="http://schemas.openxmlformats.org/officeDocument/2006/relationships/image" Target="media/image142.png"/><Relationship Id="rId226" Type="http://schemas.openxmlformats.org/officeDocument/2006/relationships/image" Target="media/image193.png"/><Relationship Id="rId268" Type="http://schemas.openxmlformats.org/officeDocument/2006/relationships/image" Target="media/image234.png"/><Relationship Id="rId32" Type="http://schemas.openxmlformats.org/officeDocument/2006/relationships/image" Target="media/image21.png"/><Relationship Id="rId74" Type="http://schemas.openxmlformats.org/officeDocument/2006/relationships/image" Target="media/image60.png"/><Relationship Id="rId128" Type="http://schemas.openxmlformats.org/officeDocument/2006/relationships/image" Target="media/image107.png"/><Relationship Id="rId335" Type="http://schemas.openxmlformats.org/officeDocument/2006/relationships/hyperlink" Target="https://www.figma.com/file/3YbN1Lem3qmPxsjEQy3Z1f/Full-App-Revision---Oct-2019?node-id=31%3A2752" TargetMode="External"/><Relationship Id="rId377" Type="http://schemas.openxmlformats.org/officeDocument/2006/relationships/image" Target="media/image331.png"/><Relationship Id="rId5" Type="http://schemas.openxmlformats.org/officeDocument/2006/relationships/numbering" Target="numbering.xml"/><Relationship Id="rId181" Type="http://schemas.openxmlformats.org/officeDocument/2006/relationships/image" Target="media/image151.png"/><Relationship Id="rId237" Type="http://schemas.openxmlformats.org/officeDocument/2006/relationships/image" Target="media/image204.png"/><Relationship Id="rId279" Type="http://schemas.openxmlformats.org/officeDocument/2006/relationships/image" Target="media/image244.png"/><Relationship Id="rId43" Type="http://schemas.openxmlformats.org/officeDocument/2006/relationships/image" Target="media/image31.png"/><Relationship Id="rId139" Type="http://schemas.openxmlformats.org/officeDocument/2006/relationships/image" Target="media/image115.png"/><Relationship Id="rId290" Type="http://schemas.openxmlformats.org/officeDocument/2006/relationships/image" Target="media/image253.png"/><Relationship Id="rId304" Type="http://schemas.openxmlformats.org/officeDocument/2006/relationships/image" Target="media/image265.png"/><Relationship Id="rId346" Type="http://schemas.openxmlformats.org/officeDocument/2006/relationships/image" Target="media/image301.png"/><Relationship Id="rId388" Type="http://schemas.openxmlformats.org/officeDocument/2006/relationships/package" Target="embeddings/Microsoft_Excel_Worksheet.xlsx"/><Relationship Id="rId85" Type="http://schemas.openxmlformats.org/officeDocument/2006/relationships/image" Target="media/image71.png"/><Relationship Id="rId150" Type="http://schemas.openxmlformats.org/officeDocument/2006/relationships/image" Target="media/image125.png"/><Relationship Id="rId192" Type="http://schemas.openxmlformats.org/officeDocument/2006/relationships/image" Target="media/image161.png"/><Relationship Id="rId206" Type="http://schemas.openxmlformats.org/officeDocument/2006/relationships/image" Target="media/image175.png"/><Relationship Id="rId248" Type="http://schemas.openxmlformats.org/officeDocument/2006/relationships/image" Target="media/image215.png"/><Relationship Id="rId12" Type="http://schemas.openxmlformats.org/officeDocument/2006/relationships/image" Target="media/image5.png"/><Relationship Id="rId108" Type="http://schemas.openxmlformats.org/officeDocument/2006/relationships/image" Target="media/image91.png"/><Relationship Id="rId315" Type="http://schemas.openxmlformats.org/officeDocument/2006/relationships/image" Target="media/image276.png"/><Relationship Id="rId357" Type="http://schemas.openxmlformats.org/officeDocument/2006/relationships/image" Target="media/image312.png"/><Relationship Id="rId54" Type="http://schemas.openxmlformats.org/officeDocument/2006/relationships/image" Target="media/image40.png"/><Relationship Id="rId96" Type="http://schemas.openxmlformats.org/officeDocument/2006/relationships/image" Target="media/image81.png"/><Relationship Id="rId161" Type="http://schemas.openxmlformats.org/officeDocument/2006/relationships/image" Target="media/image135.png"/><Relationship Id="rId217" Type="http://schemas.openxmlformats.org/officeDocument/2006/relationships/image" Target="media/image185.png"/><Relationship Id="rId399" Type="http://schemas.microsoft.com/office/2011/relationships/people" Target="people.xml"/><Relationship Id="rId259" Type="http://schemas.openxmlformats.org/officeDocument/2006/relationships/image" Target="media/image225.png"/><Relationship Id="rId23" Type="http://schemas.openxmlformats.org/officeDocument/2006/relationships/image" Target="media/image15.png"/><Relationship Id="rId119" Type="http://schemas.openxmlformats.org/officeDocument/2006/relationships/hyperlink" Target="https://www.figma.com/file/cQupJIdcIQHJqgHM12lDwj/Description-Variations?node-id=0%3A1" TargetMode="External"/><Relationship Id="rId270" Type="http://schemas.openxmlformats.org/officeDocument/2006/relationships/image" Target="media/image236.png"/><Relationship Id="rId326" Type="http://schemas.openxmlformats.org/officeDocument/2006/relationships/image" Target="media/image285.png"/><Relationship Id="rId65" Type="http://schemas.openxmlformats.org/officeDocument/2006/relationships/image" Target="media/image51.png"/><Relationship Id="rId130" Type="http://schemas.openxmlformats.org/officeDocument/2006/relationships/image" Target="media/image108.png"/><Relationship Id="rId368" Type="http://schemas.openxmlformats.org/officeDocument/2006/relationships/image" Target="media/image323.png"/><Relationship Id="rId172" Type="http://schemas.openxmlformats.org/officeDocument/2006/relationships/image" Target="media/image144.png"/><Relationship Id="rId228" Type="http://schemas.openxmlformats.org/officeDocument/2006/relationships/image" Target="media/image195.png"/><Relationship Id="rId281" Type="http://schemas.openxmlformats.org/officeDocument/2006/relationships/hyperlink" Target="https://stripe.com/docs/testing" TargetMode="External"/><Relationship Id="rId337" Type="http://schemas.openxmlformats.org/officeDocument/2006/relationships/hyperlink" Target="https://www.figma.com/file/FHxFSZYo6n2YPSBL4nzHOO/*-Wonder-Master-Style-Guide-*-(Copy)?node-id=0%3A3409" TargetMode="External"/><Relationship Id="rId34" Type="http://schemas.openxmlformats.org/officeDocument/2006/relationships/image" Target="media/image23.png"/><Relationship Id="rId76" Type="http://schemas.openxmlformats.org/officeDocument/2006/relationships/image" Target="media/image62.png"/><Relationship Id="rId141" Type="http://schemas.openxmlformats.org/officeDocument/2006/relationships/image" Target="media/image117.png"/><Relationship Id="rId379" Type="http://schemas.openxmlformats.org/officeDocument/2006/relationships/image" Target="media/image333.png"/><Relationship Id="rId7" Type="http://schemas.openxmlformats.org/officeDocument/2006/relationships/settings" Target="settings.xml"/><Relationship Id="rId183" Type="http://schemas.openxmlformats.org/officeDocument/2006/relationships/image" Target="media/image153.png"/><Relationship Id="rId239" Type="http://schemas.openxmlformats.org/officeDocument/2006/relationships/image" Target="media/image206.png"/><Relationship Id="rId390" Type="http://schemas.openxmlformats.org/officeDocument/2006/relationships/image" Target="media/image342.png"/><Relationship Id="rId250" Type="http://schemas.openxmlformats.org/officeDocument/2006/relationships/image" Target="media/image217.png"/><Relationship Id="rId292" Type="http://schemas.openxmlformats.org/officeDocument/2006/relationships/image" Target="media/image255.png"/><Relationship Id="rId306" Type="http://schemas.openxmlformats.org/officeDocument/2006/relationships/image" Target="media/image267.png"/><Relationship Id="rId45" Type="http://schemas.openxmlformats.org/officeDocument/2006/relationships/image" Target="media/image32.png"/><Relationship Id="rId87" Type="http://schemas.openxmlformats.org/officeDocument/2006/relationships/image" Target="media/image73.png"/><Relationship Id="rId110" Type="http://schemas.openxmlformats.org/officeDocument/2006/relationships/image" Target="media/image93.png"/><Relationship Id="rId348" Type="http://schemas.openxmlformats.org/officeDocument/2006/relationships/image" Target="media/image303.png"/><Relationship Id="rId152" Type="http://schemas.openxmlformats.org/officeDocument/2006/relationships/image" Target="media/image127.png"/><Relationship Id="rId194" Type="http://schemas.openxmlformats.org/officeDocument/2006/relationships/image" Target="media/image163.png"/><Relationship Id="rId208" Type="http://schemas.openxmlformats.org/officeDocument/2006/relationships/image" Target="media/image177.png"/><Relationship Id="rId261" Type="http://schemas.openxmlformats.org/officeDocument/2006/relationships/image" Target="media/image227.png"/><Relationship Id="rId14" Type="http://schemas.openxmlformats.org/officeDocument/2006/relationships/image" Target="media/image7.png"/><Relationship Id="rId56" Type="http://schemas.openxmlformats.org/officeDocument/2006/relationships/image" Target="media/image42.png"/><Relationship Id="rId317" Type="http://schemas.openxmlformats.org/officeDocument/2006/relationships/hyperlink" Target="https://stripe.com/docs/testing" TargetMode="External"/><Relationship Id="rId359" Type="http://schemas.openxmlformats.org/officeDocument/2006/relationships/image" Target="media/image314.png"/><Relationship Id="rId98" Type="http://schemas.openxmlformats.org/officeDocument/2006/relationships/image" Target="media/image83.png"/><Relationship Id="rId121" Type="http://schemas.openxmlformats.org/officeDocument/2006/relationships/image" Target="media/image101.png"/><Relationship Id="rId163" Type="http://schemas.openxmlformats.org/officeDocument/2006/relationships/image" Target="media/image137.png"/><Relationship Id="rId219" Type="http://schemas.openxmlformats.org/officeDocument/2006/relationships/image" Target="media/image187.png"/><Relationship Id="rId370" Type="http://schemas.openxmlformats.org/officeDocument/2006/relationships/image" Target="media/image325.png"/><Relationship Id="rId230" Type="http://schemas.openxmlformats.org/officeDocument/2006/relationships/image" Target="media/image197.png"/><Relationship Id="rId25" Type="http://schemas.openxmlformats.org/officeDocument/2006/relationships/image" Target="media/image17.png"/><Relationship Id="rId67" Type="http://schemas.openxmlformats.org/officeDocument/2006/relationships/image" Target="media/image53.png"/><Relationship Id="rId272" Type="http://schemas.openxmlformats.org/officeDocument/2006/relationships/image" Target="media/image238.png"/><Relationship Id="rId328" Type="http://schemas.openxmlformats.org/officeDocument/2006/relationships/image" Target="media/image287.png"/><Relationship Id="rId132" Type="http://schemas.openxmlformats.org/officeDocument/2006/relationships/image" Target="media/image110.png"/><Relationship Id="rId174" Type="http://schemas.openxmlformats.org/officeDocument/2006/relationships/image" Target="media/image146.png"/><Relationship Id="rId381" Type="http://schemas.openxmlformats.org/officeDocument/2006/relationships/image" Target="media/image335.png"/><Relationship Id="rId241" Type="http://schemas.openxmlformats.org/officeDocument/2006/relationships/image" Target="media/image208.png"/><Relationship Id="rId36" Type="http://schemas.openxmlformats.org/officeDocument/2006/relationships/image" Target="media/image25.png"/><Relationship Id="rId283" Type="http://schemas.openxmlformats.org/officeDocument/2006/relationships/image" Target="media/image246.png"/><Relationship Id="rId339" Type="http://schemas.openxmlformats.org/officeDocument/2006/relationships/image" Target="media/image294.png"/><Relationship Id="rId78" Type="http://schemas.openxmlformats.org/officeDocument/2006/relationships/image" Target="media/image64.png"/><Relationship Id="rId101" Type="http://schemas.openxmlformats.org/officeDocument/2006/relationships/image" Target="media/image85.png"/><Relationship Id="rId143" Type="http://schemas.openxmlformats.org/officeDocument/2006/relationships/image" Target="media/image119.png"/><Relationship Id="rId185" Type="http://schemas.openxmlformats.org/officeDocument/2006/relationships/image" Target="media/image155.png"/><Relationship Id="rId350" Type="http://schemas.openxmlformats.org/officeDocument/2006/relationships/image" Target="media/image305.png"/><Relationship Id="rId9" Type="http://schemas.openxmlformats.org/officeDocument/2006/relationships/footnotes" Target="footnotes.xml"/><Relationship Id="rId210" Type="http://schemas.openxmlformats.org/officeDocument/2006/relationships/hyperlink" Target="https://www.figma.com/file/0I4TIsCJJ0yFimjCGYSzaB/Reset-Password?node-id=0%3A1" TargetMode="External"/><Relationship Id="rId392" Type="http://schemas.openxmlformats.org/officeDocument/2006/relationships/header" Target="header1.xml"/><Relationship Id="rId252" Type="http://schemas.openxmlformats.org/officeDocument/2006/relationships/image" Target="media/image219.png"/><Relationship Id="rId294" Type="http://schemas.openxmlformats.org/officeDocument/2006/relationships/oleObject" Target="embeddings/oleObject1.bin"/><Relationship Id="rId308" Type="http://schemas.openxmlformats.org/officeDocument/2006/relationships/image" Target="media/image269.png"/><Relationship Id="rId47" Type="http://schemas.openxmlformats.org/officeDocument/2006/relationships/hyperlink" Target="https://www.expertmarket.com/postage-meters/usps-street-suffix-abbreviations" TargetMode="External"/><Relationship Id="rId89" Type="http://schemas.openxmlformats.org/officeDocument/2006/relationships/hyperlink" Target="https://www.figma.com/file/XJFcq3WRl8mIz07clz5buf/On-demand-Capacity?node-id=211%3A3907" TargetMode="External"/><Relationship Id="rId112" Type="http://schemas.openxmlformats.org/officeDocument/2006/relationships/image" Target="media/image95.png"/><Relationship Id="rId154" Type="http://schemas.openxmlformats.org/officeDocument/2006/relationships/hyperlink" Target="https://www.figma.com/file/PkaHHGSWMbSwerowau6Nn5/Inventory-UI?node-id=183%3A45" TargetMode="External"/><Relationship Id="rId361" Type="http://schemas.openxmlformats.org/officeDocument/2006/relationships/image" Target="media/image316.png"/><Relationship Id="rId196" Type="http://schemas.openxmlformats.org/officeDocument/2006/relationships/image" Target="media/image165.png"/><Relationship Id="rId16" Type="http://schemas.openxmlformats.org/officeDocument/2006/relationships/image" Target="media/image9.png"/><Relationship Id="rId221" Type="http://schemas.openxmlformats.org/officeDocument/2006/relationships/image" Target="media/image189.png"/><Relationship Id="rId263" Type="http://schemas.openxmlformats.org/officeDocument/2006/relationships/image" Target="media/image229.png"/><Relationship Id="rId319" Type="http://schemas.openxmlformats.org/officeDocument/2006/relationships/image" Target="media/image278.png"/><Relationship Id="rId37" Type="http://schemas.openxmlformats.org/officeDocument/2006/relationships/image" Target="media/image26.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6.png"/><Relationship Id="rId123" Type="http://schemas.openxmlformats.org/officeDocument/2006/relationships/image" Target="media/image103.png"/><Relationship Id="rId144" Type="http://schemas.openxmlformats.org/officeDocument/2006/relationships/image" Target="media/image120.png"/><Relationship Id="rId330" Type="http://schemas.openxmlformats.org/officeDocument/2006/relationships/image" Target="media/image289.png"/><Relationship Id="rId90" Type="http://schemas.openxmlformats.org/officeDocument/2006/relationships/image" Target="media/image75.png"/><Relationship Id="rId165" Type="http://schemas.openxmlformats.org/officeDocument/2006/relationships/image" Target="media/image139.png"/><Relationship Id="rId186" Type="http://schemas.openxmlformats.org/officeDocument/2006/relationships/image" Target="media/image156.png"/><Relationship Id="rId351" Type="http://schemas.openxmlformats.org/officeDocument/2006/relationships/image" Target="media/image306.png"/><Relationship Id="rId372" Type="http://schemas.openxmlformats.org/officeDocument/2006/relationships/image" Target="media/image327.png"/><Relationship Id="rId393" Type="http://schemas.openxmlformats.org/officeDocument/2006/relationships/header" Target="header2.xml"/><Relationship Id="rId211" Type="http://schemas.openxmlformats.org/officeDocument/2006/relationships/image" Target="media/image179.png"/><Relationship Id="rId232" Type="http://schemas.openxmlformats.org/officeDocument/2006/relationships/image" Target="media/image199.png"/><Relationship Id="rId253" Type="http://schemas.openxmlformats.org/officeDocument/2006/relationships/hyperlink" Target="http://120.77.208.172:8080/browse/FT-2485" TargetMode="External"/><Relationship Id="rId274" Type="http://schemas.openxmlformats.org/officeDocument/2006/relationships/hyperlink" Target="https://developers.google.com/pay/api/android/guides/brand-guidelines" TargetMode="External"/><Relationship Id="rId295" Type="http://schemas.openxmlformats.org/officeDocument/2006/relationships/image" Target="media/image257.png"/><Relationship Id="rId309" Type="http://schemas.openxmlformats.org/officeDocument/2006/relationships/image" Target="media/image270.png"/><Relationship Id="rId27" Type="http://schemas.openxmlformats.org/officeDocument/2006/relationships/image" Target="media/image19.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hyperlink" Target="https://foodtruckinc.sharepoint.com/:w:/s/Product/EX9si_JLJuJNugANndcIjlEB_5w8BIDqKCLbl8LC-gRC6w?e=VtNaGa&amp;CID=A61402F0-C467-4788-A809-A1FADF8315C6&amp;wdLOR=cDAB0263F-A6E8-429A-BC63-F6EB6686AFE1" TargetMode="External"/><Relationship Id="rId134" Type="http://schemas.openxmlformats.org/officeDocument/2006/relationships/image" Target="media/image112.png"/><Relationship Id="rId320" Type="http://schemas.openxmlformats.org/officeDocument/2006/relationships/image" Target="media/image279.png"/><Relationship Id="rId80" Type="http://schemas.openxmlformats.org/officeDocument/2006/relationships/image" Target="media/image66.png"/><Relationship Id="rId155" Type="http://schemas.openxmlformats.org/officeDocument/2006/relationships/image" Target="media/image129.png"/><Relationship Id="rId176" Type="http://schemas.openxmlformats.org/officeDocument/2006/relationships/image" Target="media/image148.png"/><Relationship Id="rId197" Type="http://schemas.openxmlformats.org/officeDocument/2006/relationships/image" Target="media/image166.png"/><Relationship Id="rId341" Type="http://schemas.openxmlformats.org/officeDocument/2006/relationships/image" Target="media/image296.png"/><Relationship Id="rId362" Type="http://schemas.openxmlformats.org/officeDocument/2006/relationships/image" Target="media/image317.png"/><Relationship Id="rId383" Type="http://schemas.openxmlformats.org/officeDocument/2006/relationships/image" Target="media/image337.png"/><Relationship Id="rId201" Type="http://schemas.openxmlformats.org/officeDocument/2006/relationships/image" Target="media/image170.png"/><Relationship Id="rId222" Type="http://schemas.openxmlformats.org/officeDocument/2006/relationships/hyperlink" Target="http://www.wonder.com/thirdpartysoftware" TargetMode="External"/><Relationship Id="rId243" Type="http://schemas.openxmlformats.org/officeDocument/2006/relationships/image" Target="media/image210.png"/><Relationship Id="rId264" Type="http://schemas.openxmlformats.org/officeDocument/2006/relationships/image" Target="media/image230.png"/><Relationship Id="rId285" Type="http://schemas.openxmlformats.org/officeDocument/2006/relationships/image" Target="media/image248.png"/><Relationship Id="rId17" Type="http://schemas.openxmlformats.org/officeDocument/2006/relationships/image" Target="media/image10.png"/><Relationship Id="rId38" Type="http://schemas.openxmlformats.org/officeDocument/2006/relationships/image" Target="media/image27.png"/><Relationship Id="rId59" Type="http://schemas.openxmlformats.org/officeDocument/2006/relationships/image" Target="media/image45.png"/><Relationship Id="rId103" Type="http://schemas.openxmlformats.org/officeDocument/2006/relationships/image" Target="media/image87.png"/><Relationship Id="rId124" Type="http://schemas.openxmlformats.org/officeDocument/2006/relationships/hyperlink" Target="https://www.figma.com/file/cQupJIdcIQHJqgHM12lDwj/Description-Variations?node-id=0%3A1" TargetMode="External"/><Relationship Id="rId310" Type="http://schemas.openxmlformats.org/officeDocument/2006/relationships/image" Target="media/image271.png"/><Relationship Id="rId70" Type="http://schemas.openxmlformats.org/officeDocument/2006/relationships/image" Target="media/image56.png"/><Relationship Id="rId91" Type="http://schemas.openxmlformats.org/officeDocument/2006/relationships/image" Target="media/image76.png"/><Relationship Id="rId145" Type="http://schemas.openxmlformats.org/officeDocument/2006/relationships/image" Target="media/image121.png"/><Relationship Id="rId166" Type="http://schemas.openxmlformats.org/officeDocument/2006/relationships/image" Target="media/image140.png"/><Relationship Id="rId187" Type="http://schemas.openxmlformats.org/officeDocument/2006/relationships/image" Target="media/image157.png"/><Relationship Id="rId331" Type="http://schemas.openxmlformats.org/officeDocument/2006/relationships/image" Target="media/image290.png"/><Relationship Id="rId352" Type="http://schemas.openxmlformats.org/officeDocument/2006/relationships/image" Target="media/image307.png"/><Relationship Id="rId373" Type="http://schemas.openxmlformats.org/officeDocument/2006/relationships/image" Target="media/image328.png"/><Relationship Id="rId394" Type="http://schemas.openxmlformats.org/officeDocument/2006/relationships/footer" Target="footer1.xml"/><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image" Target="media/image200.png"/><Relationship Id="rId254" Type="http://schemas.openxmlformats.org/officeDocument/2006/relationships/image" Target="media/image220.png"/><Relationship Id="rId28" Type="http://schemas.openxmlformats.org/officeDocument/2006/relationships/hyperlink" Target="https://foodtruckinc-my.sharepoint.com/:w:/r/personal/kristen_foodtruckinc_com/Documents/Mobile%20App/Phase%201%20-%20App%20ReDesign/Onboarding%20User%20Stories%2011.1.19.docx?d=w8f0cecc166964bb6aaae29b797d1beb6&amp;csf=1&amp;e=CYlSyW" TargetMode="External"/><Relationship Id="rId49" Type="http://schemas.openxmlformats.org/officeDocument/2006/relationships/image" Target="media/image35.png"/><Relationship Id="rId114" Type="http://schemas.openxmlformats.org/officeDocument/2006/relationships/hyperlink" Target="https://www.figma.com/file/W5AhjNFY0VbBbrsi7L68qD/Reserve-Function?node-id=60%3A25" TargetMode="External"/><Relationship Id="rId275" Type="http://schemas.openxmlformats.org/officeDocument/2006/relationships/image" Target="media/image240.png"/><Relationship Id="rId296" Type="http://schemas.openxmlformats.org/officeDocument/2006/relationships/image" Target="media/image258.png"/><Relationship Id="rId300" Type="http://schemas.openxmlformats.org/officeDocument/2006/relationships/image" Target="media/image262.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13.png"/><Relationship Id="rId156" Type="http://schemas.openxmlformats.org/officeDocument/2006/relationships/image" Target="media/image130.png"/><Relationship Id="rId177" Type="http://schemas.openxmlformats.org/officeDocument/2006/relationships/hyperlink" Target="https://www.figma.com/file/PkaHHGSWMbSwerowau6Nn5/Inventory-UI?node-id=78%3A0" TargetMode="External"/><Relationship Id="rId198" Type="http://schemas.openxmlformats.org/officeDocument/2006/relationships/image" Target="media/image167.png"/><Relationship Id="rId321" Type="http://schemas.openxmlformats.org/officeDocument/2006/relationships/image" Target="media/image280.png"/><Relationship Id="rId342" Type="http://schemas.openxmlformats.org/officeDocument/2006/relationships/image" Target="media/image297.png"/><Relationship Id="rId363" Type="http://schemas.openxmlformats.org/officeDocument/2006/relationships/image" Target="media/image318.png"/><Relationship Id="rId384" Type="http://schemas.openxmlformats.org/officeDocument/2006/relationships/image" Target="media/image338.png"/><Relationship Id="rId202" Type="http://schemas.openxmlformats.org/officeDocument/2006/relationships/image" Target="media/image171.png"/><Relationship Id="rId223" Type="http://schemas.openxmlformats.org/officeDocument/2006/relationships/image" Target="media/image190.png"/><Relationship Id="rId244" Type="http://schemas.openxmlformats.org/officeDocument/2006/relationships/image" Target="media/image211.png"/><Relationship Id="rId18" Type="http://schemas.openxmlformats.org/officeDocument/2006/relationships/hyperlink" Target="https://invis.io/WAUH3I2HV9P" TargetMode="External"/><Relationship Id="rId39" Type="http://schemas.openxmlformats.org/officeDocument/2006/relationships/image" Target="media/image28.png"/><Relationship Id="rId265" Type="http://schemas.openxmlformats.org/officeDocument/2006/relationships/image" Target="media/image231.png"/><Relationship Id="rId286" Type="http://schemas.openxmlformats.org/officeDocument/2006/relationships/image" Target="media/image249.png"/><Relationship Id="rId50" Type="http://schemas.openxmlformats.org/officeDocument/2006/relationships/image" Target="media/image36.png"/><Relationship Id="rId104" Type="http://schemas.openxmlformats.org/officeDocument/2006/relationships/hyperlink" Target="https://www.figma.com/file/XJFcq3WRl8mIz07clz5buf/On-demand-Capacity?node-id=935%3A305" TargetMode="External"/><Relationship Id="rId125" Type="http://schemas.openxmlformats.org/officeDocument/2006/relationships/image" Target="media/image104.png"/><Relationship Id="rId146" Type="http://schemas.openxmlformats.org/officeDocument/2006/relationships/hyperlink" Target="https://www.figma.com/file/W5AhjNFY0VbBbrsi7L68qD/Reserve-Function?node-id=60%3A25" TargetMode="External"/><Relationship Id="rId167" Type="http://schemas.openxmlformats.org/officeDocument/2006/relationships/image" Target="media/image1.png"/><Relationship Id="rId188" Type="http://schemas.openxmlformats.org/officeDocument/2006/relationships/image" Target="media/image158.png"/><Relationship Id="rId311" Type="http://schemas.openxmlformats.org/officeDocument/2006/relationships/image" Target="media/image272.png"/><Relationship Id="rId332" Type="http://schemas.openxmlformats.org/officeDocument/2006/relationships/image" Target="media/image291.png"/><Relationship Id="rId353" Type="http://schemas.openxmlformats.org/officeDocument/2006/relationships/image" Target="media/image308.png"/><Relationship Id="rId374" Type="http://schemas.openxmlformats.org/officeDocument/2006/relationships/oleObject" Target="embeddings/oleObject2.bin"/><Relationship Id="rId395" Type="http://schemas.openxmlformats.org/officeDocument/2006/relationships/footer" Target="footer2.xml"/><Relationship Id="rId71" Type="http://schemas.openxmlformats.org/officeDocument/2006/relationships/image" Target="media/image57.png"/><Relationship Id="rId92" Type="http://schemas.openxmlformats.org/officeDocument/2006/relationships/image" Target="media/image77.png"/><Relationship Id="rId213" Type="http://schemas.openxmlformats.org/officeDocument/2006/relationships/image" Target="media/image181.png"/><Relationship Id="rId234" Type="http://schemas.openxmlformats.org/officeDocument/2006/relationships/image" Target="media/image201.png"/><Relationship Id="rId2" Type="http://schemas.openxmlformats.org/officeDocument/2006/relationships/customXml" Target="../customXml/item2.xml"/><Relationship Id="rId29" Type="http://schemas.openxmlformats.org/officeDocument/2006/relationships/hyperlink" Target="https://www.figma.com/file/3YbN1Lem3qmPxsjEQy3Z1f/Full-App-Revision---Oct-2019?node-id=31%3A2748" TargetMode="External"/><Relationship Id="rId255" Type="http://schemas.openxmlformats.org/officeDocument/2006/relationships/image" Target="media/image221.png"/><Relationship Id="rId276" Type="http://schemas.openxmlformats.org/officeDocument/2006/relationships/image" Target="media/image241.png"/><Relationship Id="rId297" Type="http://schemas.openxmlformats.org/officeDocument/2006/relationships/image" Target="media/image259.png"/><Relationship Id="rId40" Type="http://schemas.openxmlformats.org/officeDocument/2006/relationships/hyperlink" Target="mailto:support@wonder.com" TargetMode="External"/><Relationship Id="rId115" Type="http://schemas.openxmlformats.org/officeDocument/2006/relationships/image" Target="media/image96.png"/><Relationship Id="rId136" Type="http://schemas.openxmlformats.org/officeDocument/2006/relationships/hyperlink" Target="https://wonder.atlassian.net/browse/CON-1238" TargetMode="External"/><Relationship Id="rId157" Type="http://schemas.openxmlformats.org/officeDocument/2006/relationships/image" Target="media/image131.png"/><Relationship Id="rId178" Type="http://schemas.openxmlformats.org/officeDocument/2006/relationships/hyperlink" Target="https://www.figma.com/file/e1B6ZLUO3fDgX375ZMY75g/IDP-Revised?node-id=297%3A1401" TargetMode="External"/><Relationship Id="rId301" Type="http://schemas.openxmlformats.org/officeDocument/2006/relationships/image" Target="media/image263.png"/><Relationship Id="rId322" Type="http://schemas.openxmlformats.org/officeDocument/2006/relationships/image" Target="media/image281.png"/><Relationship Id="rId343" Type="http://schemas.openxmlformats.org/officeDocument/2006/relationships/image" Target="media/image298.png"/><Relationship Id="rId364" Type="http://schemas.openxmlformats.org/officeDocument/2006/relationships/image" Target="media/image319.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68.png"/><Relationship Id="rId203" Type="http://schemas.openxmlformats.org/officeDocument/2006/relationships/image" Target="media/image172.png"/><Relationship Id="rId385" Type="http://schemas.openxmlformats.org/officeDocument/2006/relationships/image" Target="media/image339.emf"/><Relationship Id="rId19" Type="http://schemas.openxmlformats.org/officeDocument/2006/relationships/image" Target="media/image11.png"/><Relationship Id="rId224" Type="http://schemas.openxmlformats.org/officeDocument/2006/relationships/image" Target="media/image191.png"/><Relationship Id="rId245" Type="http://schemas.openxmlformats.org/officeDocument/2006/relationships/image" Target="media/image212.png"/><Relationship Id="rId266" Type="http://schemas.openxmlformats.org/officeDocument/2006/relationships/image" Target="media/image232.png"/><Relationship Id="rId287" Type="http://schemas.openxmlformats.org/officeDocument/2006/relationships/image" Target="media/image250.png"/><Relationship Id="rId30" Type="http://schemas.openxmlformats.org/officeDocument/2006/relationships/hyperlink" Target="https://foodtruckinc-my.sharepoint.com/:w:/p/kristen/EcBYKvM1uVBDlfMSmwp0ZiEB2nKSEi-B6jxf0rWulpPPsw?e=7vaZsw" TargetMode="External"/><Relationship Id="rId105" Type="http://schemas.openxmlformats.org/officeDocument/2006/relationships/image" Target="media/image88.png"/><Relationship Id="rId126" Type="http://schemas.openxmlformats.org/officeDocument/2006/relationships/image" Target="media/image105.png"/><Relationship Id="rId147" Type="http://schemas.openxmlformats.org/officeDocument/2006/relationships/image" Target="media/image122.png"/><Relationship Id="rId168" Type="http://schemas.openxmlformats.org/officeDocument/2006/relationships/image" Target="media/image2.png"/><Relationship Id="rId312" Type="http://schemas.openxmlformats.org/officeDocument/2006/relationships/image" Target="media/image273.png"/><Relationship Id="rId333" Type="http://schemas.openxmlformats.org/officeDocument/2006/relationships/image" Target="media/image292.png"/><Relationship Id="rId354" Type="http://schemas.openxmlformats.org/officeDocument/2006/relationships/image" Target="media/image309.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8.png"/><Relationship Id="rId189" Type="http://schemas.openxmlformats.org/officeDocument/2006/relationships/image" Target="media/image159.png"/><Relationship Id="rId375" Type="http://schemas.openxmlformats.org/officeDocument/2006/relationships/image" Target="media/image329.png"/><Relationship Id="rId396" Type="http://schemas.openxmlformats.org/officeDocument/2006/relationships/header" Target="header3.xml"/><Relationship Id="rId3" Type="http://schemas.openxmlformats.org/officeDocument/2006/relationships/customXml" Target="../customXml/item3.xml"/><Relationship Id="rId214" Type="http://schemas.openxmlformats.org/officeDocument/2006/relationships/image" Target="media/image182.png"/><Relationship Id="rId235" Type="http://schemas.openxmlformats.org/officeDocument/2006/relationships/image" Target="media/image202.png"/><Relationship Id="rId256" Type="http://schemas.openxmlformats.org/officeDocument/2006/relationships/image" Target="media/image222.png"/><Relationship Id="rId277" Type="http://schemas.openxmlformats.org/officeDocument/2006/relationships/image" Target="media/image242.png"/><Relationship Id="rId298" Type="http://schemas.openxmlformats.org/officeDocument/2006/relationships/image" Target="media/image260.png"/><Relationship Id="rId400" Type="http://schemas.openxmlformats.org/officeDocument/2006/relationships/theme" Target="theme/theme1.xml"/><Relationship Id="rId116" Type="http://schemas.openxmlformats.org/officeDocument/2006/relationships/image" Target="media/image97.png"/><Relationship Id="rId137" Type="http://schemas.openxmlformats.org/officeDocument/2006/relationships/hyperlink" Target="https://www.figma.com/file/W5AhjNFY0VbBbrsi7L68qD/Reserve-Function?node-id=60%3A25" TargetMode="External"/><Relationship Id="rId158" Type="http://schemas.openxmlformats.org/officeDocument/2006/relationships/image" Target="media/image132.png"/><Relationship Id="rId302" Type="http://schemas.openxmlformats.org/officeDocument/2006/relationships/hyperlink" Target="https://www.figma.com/file/PkaHHGSWMbSwerowau6Nn5/Inventory-UI?node-id=183%3A45" TargetMode="External"/><Relationship Id="rId323" Type="http://schemas.openxmlformats.org/officeDocument/2006/relationships/image" Target="media/image282.png"/><Relationship Id="rId344" Type="http://schemas.openxmlformats.org/officeDocument/2006/relationships/image" Target="media/image299.png"/><Relationship Id="rId20" Type="http://schemas.openxmlformats.org/officeDocument/2006/relationships/image" Target="media/image12.png"/><Relationship Id="rId41" Type="http://schemas.openxmlformats.org/officeDocument/2006/relationships/image" Target="media/image29.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49.png"/><Relationship Id="rId365" Type="http://schemas.openxmlformats.org/officeDocument/2006/relationships/image" Target="media/image320.png"/><Relationship Id="rId386" Type="http://schemas.openxmlformats.org/officeDocument/2006/relationships/package" Target="embeddings/Microsoft_Word_Document.docx"/><Relationship Id="rId190" Type="http://schemas.openxmlformats.org/officeDocument/2006/relationships/image" Target="media/image3.png"/><Relationship Id="rId204" Type="http://schemas.openxmlformats.org/officeDocument/2006/relationships/image" Target="media/image173.png"/><Relationship Id="rId225" Type="http://schemas.openxmlformats.org/officeDocument/2006/relationships/image" Target="media/image192.png"/><Relationship Id="rId246" Type="http://schemas.openxmlformats.org/officeDocument/2006/relationships/image" Target="media/image213.png"/><Relationship Id="rId267" Type="http://schemas.openxmlformats.org/officeDocument/2006/relationships/image" Target="media/image233.png"/><Relationship Id="rId288" Type="http://schemas.openxmlformats.org/officeDocument/2006/relationships/image" Target="media/image251.png"/><Relationship Id="rId106" Type="http://schemas.openxmlformats.org/officeDocument/2006/relationships/image" Target="media/image89.png"/><Relationship Id="rId127" Type="http://schemas.openxmlformats.org/officeDocument/2006/relationships/image" Target="media/image106.png"/><Relationship Id="rId313" Type="http://schemas.openxmlformats.org/officeDocument/2006/relationships/image" Target="media/image274.png"/><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38.png"/><Relationship Id="rId73" Type="http://schemas.openxmlformats.org/officeDocument/2006/relationships/image" Target="media/image59.png"/><Relationship Id="rId94" Type="http://schemas.openxmlformats.org/officeDocument/2006/relationships/image" Target="media/image79.png"/><Relationship Id="rId148" Type="http://schemas.openxmlformats.org/officeDocument/2006/relationships/image" Target="media/image123.png"/><Relationship Id="rId169" Type="http://schemas.openxmlformats.org/officeDocument/2006/relationships/image" Target="media/image141.png"/><Relationship Id="rId334" Type="http://schemas.openxmlformats.org/officeDocument/2006/relationships/hyperlink" Target="https://www.figma.com/file/3YbN1Lem3qmPxsjEQy3Z1f/Full-App-Revision---Oct-2019?node-id=31%3A2752" TargetMode="External"/><Relationship Id="rId355" Type="http://schemas.openxmlformats.org/officeDocument/2006/relationships/image" Target="media/image310.png"/><Relationship Id="rId376" Type="http://schemas.openxmlformats.org/officeDocument/2006/relationships/image" Target="media/image330.png"/><Relationship Id="rId397" Type="http://schemas.openxmlformats.org/officeDocument/2006/relationships/footer" Target="footer3.xml"/><Relationship Id="rId4" Type="http://schemas.openxmlformats.org/officeDocument/2006/relationships/customXml" Target="../customXml/item4.xml"/><Relationship Id="rId180" Type="http://schemas.openxmlformats.org/officeDocument/2006/relationships/image" Target="media/image150.png"/><Relationship Id="rId215" Type="http://schemas.openxmlformats.org/officeDocument/2006/relationships/image" Target="media/image183.png"/><Relationship Id="rId236" Type="http://schemas.openxmlformats.org/officeDocument/2006/relationships/image" Target="media/image203.png"/><Relationship Id="rId257" Type="http://schemas.openxmlformats.org/officeDocument/2006/relationships/image" Target="media/image223.png"/><Relationship Id="rId278" Type="http://schemas.openxmlformats.org/officeDocument/2006/relationships/image" Target="media/image243.png"/><Relationship Id="rId303" Type="http://schemas.openxmlformats.org/officeDocument/2006/relationships/image" Target="media/image264.png"/><Relationship Id="rId42" Type="http://schemas.openxmlformats.org/officeDocument/2006/relationships/image" Target="media/image30.png"/><Relationship Id="rId84" Type="http://schemas.openxmlformats.org/officeDocument/2006/relationships/image" Target="media/image70.png"/><Relationship Id="rId138" Type="http://schemas.openxmlformats.org/officeDocument/2006/relationships/image" Target="media/image114.png"/><Relationship Id="rId345" Type="http://schemas.openxmlformats.org/officeDocument/2006/relationships/image" Target="media/image300.png"/><Relationship Id="rId387" Type="http://schemas.openxmlformats.org/officeDocument/2006/relationships/image" Target="media/image340.emf"/><Relationship Id="rId191" Type="http://schemas.openxmlformats.org/officeDocument/2006/relationships/image" Target="media/image160.png"/><Relationship Id="rId205" Type="http://schemas.openxmlformats.org/officeDocument/2006/relationships/image" Target="media/image174.png"/><Relationship Id="rId247" Type="http://schemas.openxmlformats.org/officeDocument/2006/relationships/image" Target="media/image214.png"/><Relationship Id="rId107" Type="http://schemas.openxmlformats.org/officeDocument/2006/relationships/image" Target="media/image90.png"/><Relationship Id="rId289" Type="http://schemas.openxmlformats.org/officeDocument/2006/relationships/image" Target="media/image252.png"/><Relationship Id="rId11" Type="http://schemas.openxmlformats.org/officeDocument/2006/relationships/image" Target="media/image4.png"/><Relationship Id="rId53" Type="http://schemas.openxmlformats.org/officeDocument/2006/relationships/image" Target="media/image39.png"/><Relationship Id="rId149" Type="http://schemas.openxmlformats.org/officeDocument/2006/relationships/image" Target="media/image124.png"/><Relationship Id="rId314" Type="http://schemas.openxmlformats.org/officeDocument/2006/relationships/image" Target="media/image275.png"/><Relationship Id="rId356" Type="http://schemas.openxmlformats.org/officeDocument/2006/relationships/image" Target="media/image311.png"/><Relationship Id="rId398" Type="http://schemas.openxmlformats.org/officeDocument/2006/relationships/fontTable" Target="fontTable.xml"/><Relationship Id="rId95" Type="http://schemas.openxmlformats.org/officeDocument/2006/relationships/image" Target="media/image80.png"/><Relationship Id="rId160" Type="http://schemas.openxmlformats.org/officeDocument/2006/relationships/image" Target="media/image134.png"/><Relationship Id="rId216" Type="http://schemas.openxmlformats.org/officeDocument/2006/relationships/image" Target="media/image184.png"/><Relationship Id="rId258" Type="http://schemas.openxmlformats.org/officeDocument/2006/relationships/image" Target="media/image224.png"/><Relationship Id="rId22" Type="http://schemas.openxmlformats.org/officeDocument/2006/relationships/image" Target="media/image14.png"/><Relationship Id="rId64" Type="http://schemas.openxmlformats.org/officeDocument/2006/relationships/image" Target="media/image50.png"/><Relationship Id="rId118" Type="http://schemas.openxmlformats.org/officeDocument/2006/relationships/image" Target="media/image99.png"/><Relationship Id="rId325" Type="http://schemas.openxmlformats.org/officeDocument/2006/relationships/image" Target="media/image284.png"/><Relationship Id="rId367" Type="http://schemas.openxmlformats.org/officeDocument/2006/relationships/image" Target="media/image322.png"/><Relationship Id="rId171" Type="http://schemas.openxmlformats.org/officeDocument/2006/relationships/image" Target="media/image143.png"/><Relationship Id="rId227" Type="http://schemas.openxmlformats.org/officeDocument/2006/relationships/image" Target="media/image194.png"/><Relationship Id="rId269" Type="http://schemas.openxmlformats.org/officeDocument/2006/relationships/image" Target="media/image235.png"/><Relationship Id="rId33" Type="http://schemas.openxmlformats.org/officeDocument/2006/relationships/image" Target="media/image22.png"/><Relationship Id="rId129" Type="http://schemas.openxmlformats.org/officeDocument/2006/relationships/hyperlink" Target="https://www.figma.com/file/cQupJIdcIQHJqgHM12lDwj/Description-Variations?node-id=0%3A1" TargetMode="External"/><Relationship Id="rId280" Type="http://schemas.openxmlformats.org/officeDocument/2006/relationships/hyperlink" Target="https://www.creditcardvalidator.org/country/us-united-states" TargetMode="External"/><Relationship Id="rId336" Type="http://schemas.openxmlformats.org/officeDocument/2006/relationships/hyperlink" Target="https://foodtruckinc-my.sharepoint.com/:w:/r/personal/kristen_foodtruckinc_com/_layouts/15/Doc.aspx?sourcedoc=%7b78452bb2-b27d-42a8-81e8-79dc268ad582%7d&amp;action=edit&amp;wdPid=6b3d2041" TargetMode="External"/><Relationship Id="rId75" Type="http://schemas.openxmlformats.org/officeDocument/2006/relationships/image" Target="media/image61.png"/><Relationship Id="rId140" Type="http://schemas.openxmlformats.org/officeDocument/2006/relationships/image" Target="media/image116.png"/><Relationship Id="rId182" Type="http://schemas.openxmlformats.org/officeDocument/2006/relationships/image" Target="media/image152.png"/><Relationship Id="rId378" Type="http://schemas.openxmlformats.org/officeDocument/2006/relationships/image" Target="media/image332.png"/><Relationship Id="rId6" Type="http://schemas.openxmlformats.org/officeDocument/2006/relationships/styles" Target="styles.xml"/><Relationship Id="rId238" Type="http://schemas.openxmlformats.org/officeDocument/2006/relationships/image" Target="media/image205.png"/><Relationship Id="rId291" Type="http://schemas.openxmlformats.org/officeDocument/2006/relationships/image" Target="media/image254.png"/><Relationship Id="rId305" Type="http://schemas.openxmlformats.org/officeDocument/2006/relationships/image" Target="media/image266.png"/><Relationship Id="rId347" Type="http://schemas.openxmlformats.org/officeDocument/2006/relationships/image" Target="media/image302.png"/><Relationship Id="rId44" Type="http://schemas.openxmlformats.org/officeDocument/2006/relationships/hyperlink" Target="https://wonder.atlassian.net/wiki/spaces/T/pages/278724613/ETA+-+estimated+delivery+time+calculation" TargetMode="External"/><Relationship Id="rId86" Type="http://schemas.openxmlformats.org/officeDocument/2006/relationships/image" Target="media/image72.png"/><Relationship Id="rId151" Type="http://schemas.openxmlformats.org/officeDocument/2006/relationships/image" Target="media/image126.png"/><Relationship Id="rId389" Type="http://schemas.openxmlformats.org/officeDocument/2006/relationships/image" Target="media/image341.png"/><Relationship Id="rId193" Type="http://schemas.openxmlformats.org/officeDocument/2006/relationships/image" Target="media/image162.png"/><Relationship Id="rId207" Type="http://schemas.openxmlformats.org/officeDocument/2006/relationships/image" Target="media/image176.png"/><Relationship Id="rId249" Type="http://schemas.openxmlformats.org/officeDocument/2006/relationships/image" Target="media/image216.png"/><Relationship Id="rId13" Type="http://schemas.openxmlformats.org/officeDocument/2006/relationships/image" Target="media/image6.png"/><Relationship Id="rId109" Type="http://schemas.openxmlformats.org/officeDocument/2006/relationships/image" Target="media/image92.png"/><Relationship Id="rId260" Type="http://schemas.openxmlformats.org/officeDocument/2006/relationships/image" Target="media/image226.png"/><Relationship Id="rId316" Type="http://schemas.openxmlformats.org/officeDocument/2006/relationships/hyperlink" Target="https://stripe.com/docs/radar/rules" TargetMode="External"/><Relationship Id="rId55" Type="http://schemas.openxmlformats.org/officeDocument/2006/relationships/image" Target="media/image41.png"/><Relationship Id="rId97" Type="http://schemas.openxmlformats.org/officeDocument/2006/relationships/image" Target="media/image82.png"/><Relationship Id="rId120" Type="http://schemas.openxmlformats.org/officeDocument/2006/relationships/image" Target="media/image100.png"/><Relationship Id="rId358" Type="http://schemas.openxmlformats.org/officeDocument/2006/relationships/image" Target="media/image313.png"/><Relationship Id="rId162" Type="http://schemas.openxmlformats.org/officeDocument/2006/relationships/image" Target="media/image136.png"/><Relationship Id="rId218" Type="http://schemas.openxmlformats.org/officeDocument/2006/relationships/image" Target="media/image186.png"/><Relationship Id="rId271" Type="http://schemas.openxmlformats.org/officeDocument/2006/relationships/image" Target="media/image237.png"/><Relationship Id="rId24" Type="http://schemas.openxmlformats.org/officeDocument/2006/relationships/image" Target="media/image16.png"/><Relationship Id="rId66" Type="http://schemas.openxmlformats.org/officeDocument/2006/relationships/image" Target="media/image52.png"/><Relationship Id="rId131" Type="http://schemas.openxmlformats.org/officeDocument/2006/relationships/image" Target="media/image109.png"/><Relationship Id="rId327" Type="http://schemas.openxmlformats.org/officeDocument/2006/relationships/image" Target="media/image286.png"/><Relationship Id="rId369" Type="http://schemas.openxmlformats.org/officeDocument/2006/relationships/image" Target="media/image324.png"/><Relationship Id="rId173" Type="http://schemas.openxmlformats.org/officeDocument/2006/relationships/image" Target="media/image145.png"/><Relationship Id="rId229" Type="http://schemas.openxmlformats.org/officeDocument/2006/relationships/image" Target="media/image196.png"/><Relationship Id="rId380" Type="http://schemas.openxmlformats.org/officeDocument/2006/relationships/image" Target="media/image334.png"/><Relationship Id="rId240" Type="http://schemas.openxmlformats.org/officeDocument/2006/relationships/image" Target="media/image207.png"/><Relationship Id="rId35" Type="http://schemas.openxmlformats.org/officeDocument/2006/relationships/image" Target="media/image24.png"/><Relationship Id="rId77" Type="http://schemas.openxmlformats.org/officeDocument/2006/relationships/image" Target="media/image63.png"/><Relationship Id="rId100" Type="http://schemas.openxmlformats.org/officeDocument/2006/relationships/hyperlink" Target="https://www.figma.com/file/XJFcq3WRl8mIz07clz5buf/On-demand-Capacity?node-id=211%3A3907" TargetMode="External"/><Relationship Id="rId282" Type="http://schemas.openxmlformats.org/officeDocument/2006/relationships/image" Target="media/image245.png"/><Relationship Id="rId338" Type="http://schemas.openxmlformats.org/officeDocument/2006/relationships/image" Target="media/image293.png"/><Relationship Id="rId8" Type="http://schemas.openxmlformats.org/officeDocument/2006/relationships/webSettings" Target="webSettings.xml"/><Relationship Id="rId142" Type="http://schemas.openxmlformats.org/officeDocument/2006/relationships/image" Target="media/image118.png"/><Relationship Id="rId184" Type="http://schemas.openxmlformats.org/officeDocument/2006/relationships/image" Target="media/image154.png"/><Relationship Id="rId391" Type="http://schemas.openxmlformats.org/officeDocument/2006/relationships/image" Target="media/image343.png"/><Relationship Id="rId251" Type="http://schemas.openxmlformats.org/officeDocument/2006/relationships/image" Target="media/image218.png"/><Relationship Id="rId46" Type="http://schemas.openxmlformats.org/officeDocument/2006/relationships/image" Target="media/image33.png"/><Relationship Id="rId293" Type="http://schemas.openxmlformats.org/officeDocument/2006/relationships/image" Target="media/image256.png"/><Relationship Id="rId307" Type="http://schemas.openxmlformats.org/officeDocument/2006/relationships/image" Target="media/image268.png"/><Relationship Id="rId349"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4.png"/><Relationship Id="rId153" Type="http://schemas.openxmlformats.org/officeDocument/2006/relationships/image" Target="media/image128.png"/><Relationship Id="rId195" Type="http://schemas.openxmlformats.org/officeDocument/2006/relationships/image" Target="media/image164.png"/><Relationship Id="rId209" Type="http://schemas.openxmlformats.org/officeDocument/2006/relationships/image" Target="media/image178.png"/><Relationship Id="rId360" Type="http://schemas.openxmlformats.org/officeDocument/2006/relationships/image" Target="media/image315.png"/><Relationship Id="rId220" Type="http://schemas.openxmlformats.org/officeDocument/2006/relationships/image" Target="media/image188.png"/><Relationship Id="rId15" Type="http://schemas.openxmlformats.org/officeDocument/2006/relationships/image" Target="media/image8.png"/><Relationship Id="rId57" Type="http://schemas.openxmlformats.org/officeDocument/2006/relationships/image" Target="media/image43.png"/><Relationship Id="rId262" Type="http://schemas.openxmlformats.org/officeDocument/2006/relationships/image" Target="media/image228.png"/><Relationship Id="rId318" Type="http://schemas.openxmlformats.org/officeDocument/2006/relationships/image" Target="media/image277.png"/><Relationship Id="rId99" Type="http://schemas.openxmlformats.org/officeDocument/2006/relationships/image" Target="media/image84.png"/><Relationship Id="rId122" Type="http://schemas.openxmlformats.org/officeDocument/2006/relationships/image" Target="media/image102.png"/><Relationship Id="rId164" Type="http://schemas.openxmlformats.org/officeDocument/2006/relationships/image" Target="media/image138.png"/><Relationship Id="rId371" Type="http://schemas.openxmlformats.org/officeDocument/2006/relationships/image" Target="media/image326.png"/><Relationship Id="rId26" Type="http://schemas.openxmlformats.org/officeDocument/2006/relationships/image" Target="media/image18.png"/><Relationship Id="rId231" Type="http://schemas.openxmlformats.org/officeDocument/2006/relationships/image" Target="media/image198.png"/><Relationship Id="rId273" Type="http://schemas.openxmlformats.org/officeDocument/2006/relationships/image" Target="media/image239.png"/><Relationship Id="rId329" Type="http://schemas.openxmlformats.org/officeDocument/2006/relationships/image" Target="media/image288.png"/><Relationship Id="rId68" Type="http://schemas.openxmlformats.org/officeDocument/2006/relationships/image" Target="media/image54.png"/><Relationship Id="rId133" Type="http://schemas.openxmlformats.org/officeDocument/2006/relationships/image" Target="media/image111.png"/><Relationship Id="rId175" Type="http://schemas.openxmlformats.org/officeDocument/2006/relationships/image" Target="media/image147.png"/><Relationship Id="rId340" Type="http://schemas.openxmlformats.org/officeDocument/2006/relationships/image" Target="media/image295.png"/><Relationship Id="rId200" Type="http://schemas.openxmlformats.org/officeDocument/2006/relationships/image" Target="media/image169.png"/><Relationship Id="rId382" Type="http://schemas.openxmlformats.org/officeDocument/2006/relationships/image" Target="media/image336.png"/><Relationship Id="rId242" Type="http://schemas.openxmlformats.org/officeDocument/2006/relationships/image" Target="media/image209.png"/><Relationship Id="rId284" Type="http://schemas.openxmlformats.org/officeDocument/2006/relationships/image" Target="media/image24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绿色">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c475a49-599b-4424-9b55-c97cf9f297c0">
      <UserInfo>
        <DisplayName>Mary Zou</DisplayName>
        <AccountId>26</AccountId>
        <AccountType/>
      </UserInfo>
      <UserInfo>
        <DisplayName>Amy Lyu</DisplayName>
        <AccountId>47</AccountId>
        <AccountType/>
      </UserInfo>
      <UserInfo>
        <DisplayName>Jerry Chen</DisplayName>
        <AccountId>5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文档" ma:contentTypeID="0x010100646AB3BE1D40784DB1AF4469F91C7E02" ma:contentTypeVersion="2" ma:contentTypeDescription="新建文档。" ma:contentTypeScope="" ma:versionID="0a3af43f2f5aaef2dc6b3d5309e8c845">
  <xsd:schema xmlns:xsd="http://www.w3.org/2001/XMLSchema" xmlns:xs="http://www.w3.org/2001/XMLSchema" xmlns:p="http://schemas.microsoft.com/office/2006/metadata/properties" xmlns:ns2="ec475a49-599b-4424-9b55-c97cf9f297c0" targetNamespace="http://schemas.microsoft.com/office/2006/metadata/properties" ma:root="true" ma:fieldsID="f35f2f0966be90c3dcd558084fe7cae9" ns2:_="">
    <xsd:import namespace="ec475a49-599b-4424-9b55-c97cf9f297c0"/>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475a49-599b-4424-9b55-c97cf9f297c0"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C332F-8D67-425A-AB9B-16B31A403E8F}">
  <ds:schemaRefs>
    <ds:schemaRef ds:uri="http://schemas.microsoft.com/sharepoint/v3/contenttype/forms"/>
  </ds:schemaRefs>
</ds:datastoreItem>
</file>

<file path=customXml/itemProps2.xml><?xml version="1.0" encoding="utf-8"?>
<ds:datastoreItem xmlns:ds="http://schemas.openxmlformats.org/officeDocument/2006/customXml" ds:itemID="{28A94E58-5CBC-453B-8B0A-A607ACCB33E2}">
  <ds:schemaRefs>
    <ds:schemaRef ds:uri="http://schemas.microsoft.com/office/2006/metadata/properties"/>
    <ds:schemaRef ds:uri="http://purl.org/dc/elements/1.1/"/>
    <ds:schemaRef ds:uri="ec475a49-599b-4424-9b55-c97cf9f297c0"/>
    <ds:schemaRef ds:uri="http://purl.org/dc/dcmitype/"/>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661510FC-E6B6-4701-BA27-3D8E69CA8A8D}">
  <ds:schemaRefs>
    <ds:schemaRef ds:uri="http://schemas.openxmlformats.org/officeDocument/2006/bibliography"/>
  </ds:schemaRefs>
</ds:datastoreItem>
</file>

<file path=customXml/itemProps4.xml><?xml version="1.0" encoding="utf-8"?>
<ds:datastoreItem xmlns:ds="http://schemas.openxmlformats.org/officeDocument/2006/customXml" ds:itemID="{90A410D9-B939-49DD-85D1-F4CED20416E3}"/>
</file>

<file path=docProps/app.xml><?xml version="1.0" encoding="utf-8"?>
<Properties xmlns="http://schemas.openxmlformats.org/officeDocument/2006/extended-properties" xmlns:vt="http://schemas.openxmlformats.org/officeDocument/2006/docPropsVTypes">
  <Template>Normal</Template>
  <TotalTime>61537</TotalTime>
  <Pages>365</Pages>
  <Words>49976</Words>
  <Characters>284865</Characters>
  <Application>Microsoft Office Word</Application>
  <DocSecurity>0</DocSecurity>
  <Lines>2373</Lines>
  <Paragraphs>6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73</CharactersWithSpaces>
  <SharedDoc>false</SharedDoc>
  <HLinks>
    <vt:vector size="240" baseType="variant">
      <vt:variant>
        <vt:i4>5570584</vt:i4>
      </vt:variant>
      <vt:variant>
        <vt:i4>122</vt:i4>
      </vt:variant>
      <vt:variant>
        <vt:i4>0</vt:i4>
      </vt:variant>
      <vt:variant>
        <vt:i4>5</vt:i4>
      </vt:variant>
      <vt:variant>
        <vt:lpwstr>https://www.figma.com/file/cB4mCbqIpZT7VrqXfO1PhK/Order-Review-UI?node-id=459%3A11486</vt:lpwstr>
      </vt:variant>
      <vt:variant>
        <vt:lpwstr/>
      </vt:variant>
      <vt:variant>
        <vt:i4>8192108</vt:i4>
      </vt:variant>
      <vt:variant>
        <vt:i4>119</vt:i4>
      </vt:variant>
      <vt:variant>
        <vt:i4>0</vt:i4>
      </vt:variant>
      <vt:variant>
        <vt:i4>5</vt:i4>
      </vt:variant>
      <vt:variant>
        <vt:lpwstr>https://www.figma.com/file/FHxFSZYo6n2YPSBL4nzHOO/*-Wonder-Master-Style-Guide-*-(Copy)?node-id=0%3A3409</vt:lpwstr>
      </vt:variant>
      <vt:variant>
        <vt:lpwstr/>
      </vt:variant>
      <vt:variant>
        <vt:i4>7208966</vt:i4>
      </vt:variant>
      <vt:variant>
        <vt:i4>116</vt:i4>
      </vt:variant>
      <vt:variant>
        <vt:i4>0</vt:i4>
      </vt:variant>
      <vt:variant>
        <vt:i4>5</vt:i4>
      </vt:variant>
      <vt:variant>
        <vt:lpwstr>https://foodtruckinc-my.sharepoint.com/:w:/r/personal/kristen_foodtruckinc_com/_layouts/15/Doc.aspx?sourcedoc=%7b78452bb2-b27d-42a8-81e8-79dc268ad582%7d&amp;action=edit&amp;wdPid=6b3d2041</vt:lpwstr>
      </vt:variant>
      <vt:variant>
        <vt:lpwstr/>
      </vt:variant>
      <vt:variant>
        <vt:i4>6094927</vt:i4>
      </vt:variant>
      <vt:variant>
        <vt:i4>113</vt:i4>
      </vt:variant>
      <vt:variant>
        <vt:i4>0</vt:i4>
      </vt:variant>
      <vt:variant>
        <vt:i4>5</vt:i4>
      </vt:variant>
      <vt:variant>
        <vt:lpwstr>https://www.figma.com/file/3YbN1Lem3qmPxsjEQy3Z1f/Full-App-Revision---Oct-2019?node-id=31%3A2752</vt:lpwstr>
      </vt:variant>
      <vt:variant>
        <vt:lpwstr/>
      </vt:variant>
      <vt:variant>
        <vt:i4>6094927</vt:i4>
      </vt:variant>
      <vt:variant>
        <vt:i4>110</vt:i4>
      </vt:variant>
      <vt:variant>
        <vt:i4>0</vt:i4>
      </vt:variant>
      <vt:variant>
        <vt:i4>5</vt:i4>
      </vt:variant>
      <vt:variant>
        <vt:lpwstr>https://www.figma.com/file/3YbN1Lem3qmPxsjEQy3Z1f/Full-App-Revision---Oct-2019?node-id=31%3A2752</vt:lpwstr>
      </vt:variant>
      <vt:variant>
        <vt:lpwstr/>
      </vt:variant>
      <vt:variant>
        <vt:i4>393298</vt:i4>
      </vt:variant>
      <vt:variant>
        <vt:i4>107</vt:i4>
      </vt:variant>
      <vt:variant>
        <vt:i4>0</vt:i4>
      </vt:variant>
      <vt:variant>
        <vt:i4>5</vt:i4>
      </vt:variant>
      <vt:variant>
        <vt:lpwstr>https://stripe.com/docs/testing</vt:lpwstr>
      </vt:variant>
      <vt:variant>
        <vt:lpwstr>cards-responses</vt:lpwstr>
      </vt:variant>
      <vt:variant>
        <vt:i4>5636100</vt:i4>
      </vt:variant>
      <vt:variant>
        <vt:i4>104</vt:i4>
      </vt:variant>
      <vt:variant>
        <vt:i4>0</vt:i4>
      </vt:variant>
      <vt:variant>
        <vt:i4>5</vt:i4>
      </vt:variant>
      <vt:variant>
        <vt:lpwstr>https://stripe.com/docs/radar/rules</vt:lpwstr>
      </vt:variant>
      <vt:variant>
        <vt:lpwstr>traditional-bank-checks</vt:lpwstr>
      </vt:variant>
      <vt:variant>
        <vt:i4>2687017</vt:i4>
      </vt:variant>
      <vt:variant>
        <vt:i4>101</vt:i4>
      </vt:variant>
      <vt:variant>
        <vt:i4>0</vt:i4>
      </vt:variant>
      <vt:variant>
        <vt:i4>5</vt:i4>
      </vt:variant>
      <vt:variant>
        <vt:lpwstr>https://www.figma.com/file/PkaHHGSWMbSwerowau6Nn5/Inventory-UI?node-id=183%3A45</vt:lpwstr>
      </vt:variant>
      <vt:variant>
        <vt:lpwstr/>
      </vt:variant>
      <vt:variant>
        <vt:i4>3145773</vt:i4>
      </vt:variant>
      <vt:variant>
        <vt:i4>93</vt:i4>
      </vt:variant>
      <vt:variant>
        <vt:i4>0</vt:i4>
      </vt:variant>
      <vt:variant>
        <vt:i4>5</vt:i4>
      </vt:variant>
      <vt:variant>
        <vt:lpwstr>https://stripe.com/docs/testing</vt:lpwstr>
      </vt:variant>
      <vt:variant>
        <vt:lpwstr/>
      </vt:variant>
      <vt:variant>
        <vt:i4>5373956</vt:i4>
      </vt:variant>
      <vt:variant>
        <vt:i4>90</vt:i4>
      </vt:variant>
      <vt:variant>
        <vt:i4>0</vt:i4>
      </vt:variant>
      <vt:variant>
        <vt:i4>5</vt:i4>
      </vt:variant>
      <vt:variant>
        <vt:lpwstr>https://www.creditcardvalidator.org/country/us-united-states</vt:lpwstr>
      </vt:variant>
      <vt:variant>
        <vt:lpwstr/>
      </vt:variant>
      <vt:variant>
        <vt:i4>4915224</vt:i4>
      </vt:variant>
      <vt:variant>
        <vt:i4>87</vt:i4>
      </vt:variant>
      <vt:variant>
        <vt:i4>0</vt:i4>
      </vt:variant>
      <vt:variant>
        <vt:i4>5</vt:i4>
      </vt:variant>
      <vt:variant>
        <vt:lpwstr>https://developers.google.com/pay/api/android/guides/brand-guidelines</vt:lpwstr>
      </vt:variant>
      <vt:variant>
        <vt:lpwstr/>
      </vt:variant>
      <vt:variant>
        <vt:i4>983067</vt:i4>
      </vt:variant>
      <vt:variant>
        <vt:i4>84</vt:i4>
      </vt:variant>
      <vt:variant>
        <vt:i4>0</vt:i4>
      </vt:variant>
      <vt:variant>
        <vt:i4>5</vt:i4>
      </vt:variant>
      <vt:variant>
        <vt:lpwstr>http://120.77.208.172:8080/browse/FT-2485</vt:lpwstr>
      </vt:variant>
      <vt:variant>
        <vt:lpwstr/>
      </vt:variant>
      <vt:variant>
        <vt:i4>4653147</vt:i4>
      </vt:variant>
      <vt:variant>
        <vt:i4>81</vt:i4>
      </vt:variant>
      <vt:variant>
        <vt:i4>0</vt:i4>
      </vt:variant>
      <vt:variant>
        <vt:i4>5</vt:i4>
      </vt:variant>
      <vt:variant>
        <vt:lpwstr>http://www.wonder.com/thirdpartysoftware</vt:lpwstr>
      </vt:variant>
      <vt:variant>
        <vt:lpwstr/>
      </vt:variant>
      <vt:variant>
        <vt:i4>5046294</vt:i4>
      </vt:variant>
      <vt:variant>
        <vt:i4>78</vt:i4>
      </vt:variant>
      <vt:variant>
        <vt:i4>0</vt:i4>
      </vt:variant>
      <vt:variant>
        <vt:i4>5</vt:i4>
      </vt:variant>
      <vt:variant>
        <vt:lpwstr>http://wonder.com/whoops</vt:lpwstr>
      </vt:variant>
      <vt:variant>
        <vt:lpwstr/>
      </vt:variant>
      <vt:variant>
        <vt:i4>4653159</vt:i4>
      </vt:variant>
      <vt:variant>
        <vt:i4>75</vt:i4>
      </vt:variant>
      <vt:variant>
        <vt:i4>0</vt:i4>
      </vt:variant>
      <vt:variant>
        <vt:i4>5</vt:i4>
      </vt:variant>
      <vt:variant>
        <vt:lpwstr>mailto:support@wonder.com</vt:lpwstr>
      </vt:variant>
      <vt:variant>
        <vt:lpwstr/>
      </vt:variant>
      <vt:variant>
        <vt:i4>3080288</vt:i4>
      </vt:variant>
      <vt:variant>
        <vt:i4>72</vt:i4>
      </vt:variant>
      <vt:variant>
        <vt:i4>0</vt:i4>
      </vt:variant>
      <vt:variant>
        <vt:i4>5</vt:i4>
      </vt:variant>
      <vt:variant>
        <vt:lpwstr>https://www.figma.com/file/0I4TIsCJJ0yFimjCGYSzaB/Reset-Password?node-id=0%3A1</vt:lpwstr>
      </vt:variant>
      <vt:variant>
        <vt:lpwstr/>
      </vt:variant>
      <vt:variant>
        <vt:i4>1966155</vt:i4>
      </vt:variant>
      <vt:variant>
        <vt:i4>69</vt:i4>
      </vt:variant>
      <vt:variant>
        <vt:i4>0</vt:i4>
      </vt:variant>
      <vt:variant>
        <vt:i4>5</vt:i4>
      </vt:variant>
      <vt:variant>
        <vt:lpwstr>https://www.figma.com/file/e1B6ZLUO3fDgX375ZMY75g/IDP-Revised?node-id=297%3A1401</vt:lpwstr>
      </vt:variant>
      <vt:variant>
        <vt:lpwstr/>
      </vt:variant>
      <vt:variant>
        <vt:i4>6226014</vt:i4>
      </vt:variant>
      <vt:variant>
        <vt:i4>66</vt:i4>
      </vt:variant>
      <vt:variant>
        <vt:i4>0</vt:i4>
      </vt:variant>
      <vt:variant>
        <vt:i4>5</vt:i4>
      </vt:variant>
      <vt:variant>
        <vt:lpwstr>https://www.figma.com/file/PkaHHGSWMbSwerowau6Nn5/Inventory-UI?node-id=78%3A0</vt:lpwstr>
      </vt:variant>
      <vt:variant>
        <vt:lpwstr/>
      </vt:variant>
      <vt:variant>
        <vt:i4>7077942</vt:i4>
      </vt:variant>
      <vt:variant>
        <vt:i4>63</vt:i4>
      </vt:variant>
      <vt:variant>
        <vt:i4>0</vt:i4>
      </vt:variant>
      <vt:variant>
        <vt:i4>5</vt:i4>
      </vt:variant>
      <vt:variant>
        <vt:lpwstr>https://wonder.atlassian.net/wiki/spaces/T/pages/1254953578/Bundling+-+</vt:lpwstr>
      </vt:variant>
      <vt:variant>
        <vt:lpwstr/>
      </vt:variant>
      <vt:variant>
        <vt:i4>76</vt:i4>
      </vt:variant>
      <vt:variant>
        <vt:i4>60</vt:i4>
      </vt:variant>
      <vt:variant>
        <vt:i4>0</vt:i4>
      </vt:variant>
      <vt:variant>
        <vt:i4>5</vt:i4>
      </vt:variant>
      <vt:variant>
        <vt:lpwstr>https://wonder.atlassian.net/wiki/spaces/TECHXIAMEN/pages/1219821585/Bundling</vt:lpwstr>
      </vt:variant>
      <vt:variant>
        <vt:lpwstr/>
      </vt:variant>
      <vt:variant>
        <vt:i4>2687017</vt:i4>
      </vt:variant>
      <vt:variant>
        <vt:i4>57</vt:i4>
      </vt:variant>
      <vt:variant>
        <vt:i4>0</vt:i4>
      </vt:variant>
      <vt:variant>
        <vt:i4>5</vt:i4>
      </vt:variant>
      <vt:variant>
        <vt:lpwstr>https://www.figma.com/file/PkaHHGSWMbSwerowau6Nn5/Inventory-UI?node-id=183%3A45</vt:lpwstr>
      </vt:variant>
      <vt:variant>
        <vt:lpwstr/>
      </vt:variant>
      <vt:variant>
        <vt:i4>6684715</vt:i4>
      </vt:variant>
      <vt:variant>
        <vt:i4>54</vt:i4>
      </vt:variant>
      <vt:variant>
        <vt:i4>0</vt:i4>
      </vt:variant>
      <vt:variant>
        <vt:i4>5</vt:i4>
      </vt:variant>
      <vt:variant>
        <vt:lpwstr>https://www.figma.com/file/W5AhjNFY0VbBbrsi7L68qD/Reserve-Function?node-id=60%3A25</vt:lpwstr>
      </vt:variant>
      <vt:variant>
        <vt:lpwstr/>
      </vt:variant>
      <vt:variant>
        <vt:i4>6684715</vt:i4>
      </vt:variant>
      <vt:variant>
        <vt:i4>51</vt:i4>
      </vt:variant>
      <vt:variant>
        <vt:i4>0</vt:i4>
      </vt:variant>
      <vt:variant>
        <vt:i4>5</vt:i4>
      </vt:variant>
      <vt:variant>
        <vt:lpwstr>https://www.figma.com/file/W5AhjNFY0VbBbrsi7L68qD/Reserve-Function?node-id=60%3A25</vt:lpwstr>
      </vt:variant>
      <vt:variant>
        <vt:lpwstr/>
      </vt:variant>
      <vt:variant>
        <vt:i4>1179678</vt:i4>
      </vt:variant>
      <vt:variant>
        <vt:i4>48</vt:i4>
      </vt:variant>
      <vt:variant>
        <vt:i4>0</vt:i4>
      </vt:variant>
      <vt:variant>
        <vt:i4>5</vt:i4>
      </vt:variant>
      <vt:variant>
        <vt:lpwstr>https://wonder.atlassian.net/browse/CON-1238</vt:lpwstr>
      </vt:variant>
      <vt:variant>
        <vt:lpwstr/>
      </vt:variant>
      <vt:variant>
        <vt:i4>6488184</vt:i4>
      </vt:variant>
      <vt:variant>
        <vt:i4>45</vt:i4>
      </vt:variant>
      <vt:variant>
        <vt:i4>0</vt:i4>
      </vt:variant>
      <vt:variant>
        <vt:i4>5</vt:i4>
      </vt:variant>
      <vt:variant>
        <vt:lpwstr>https://www.figma.com/file/cQupJIdcIQHJqgHM12lDwj/Description-Variations?node-id=0%3A1</vt:lpwstr>
      </vt:variant>
      <vt:variant>
        <vt:lpwstr/>
      </vt:variant>
      <vt:variant>
        <vt:i4>6488184</vt:i4>
      </vt:variant>
      <vt:variant>
        <vt:i4>42</vt:i4>
      </vt:variant>
      <vt:variant>
        <vt:i4>0</vt:i4>
      </vt:variant>
      <vt:variant>
        <vt:i4>5</vt:i4>
      </vt:variant>
      <vt:variant>
        <vt:lpwstr>https://www.figma.com/file/cQupJIdcIQHJqgHM12lDwj/Description-Variations?node-id=0%3A1</vt:lpwstr>
      </vt:variant>
      <vt:variant>
        <vt:lpwstr/>
      </vt:variant>
      <vt:variant>
        <vt:i4>6488184</vt:i4>
      </vt:variant>
      <vt:variant>
        <vt:i4>39</vt:i4>
      </vt:variant>
      <vt:variant>
        <vt:i4>0</vt:i4>
      </vt:variant>
      <vt:variant>
        <vt:i4>5</vt:i4>
      </vt:variant>
      <vt:variant>
        <vt:lpwstr>https://www.figma.com/file/cQupJIdcIQHJqgHM12lDwj/Description-Variations?node-id=0%3A1</vt:lpwstr>
      </vt:variant>
      <vt:variant>
        <vt:lpwstr/>
      </vt:variant>
      <vt:variant>
        <vt:i4>6684715</vt:i4>
      </vt:variant>
      <vt:variant>
        <vt:i4>36</vt:i4>
      </vt:variant>
      <vt:variant>
        <vt:i4>0</vt:i4>
      </vt:variant>
      <vt:variant>
        <vt:i4>5</vt:i4>
      </vt:variant>
      <vt:variant>
        <vt:lpwstr>https://www.figma.com/file/W5AhjNFY0VbBbrsi7L68qD/Reserve-Function?node-id=60%3A25</vt:lpwstr>
      </vt:variant>
      <vt:variant>
        <vt:lpwstr/>
      </vt:variant>
      <vt:variant>
        <vt:i4>5177411</vt:i4>
      </vt:variant>
      <vt:variant>
        <vt:i4>33</vt:i4>
      </vt:variant>
      <vt:variant>
        <vt:i4>0</vt:i4>
      </vt:variant>
      <vt:variant>
        <vt:i4>5</vt:i4>
      </vt:variant>
      <vt:variant>
        <vt:lpwstr>https://foodtruckinc.sharepoint.com/:w:/s/Product/EX9si_JLJuJNugANndcIjlEB_5w8BIDqKCLbl8LC-gRC6w?e=VtNaGa&amp;CID=A61402F0-C467-4788-A809-A1FADF8315C6&amp;wdLOR=cDAB0263F-A6E8-429A-BC63-F6EB6686AFE1</vt:lpwstr>
      </vt:variant>
      <vt:variant>
        <vt:lpwstr/>
      </vt:variant>
      <vt:variant>
        <vt:i4>3801134</vt:i4>
      </vt:variant>
      <vt:variant>
        <vt:i4>30</vt:i4>
      </vt:variant>
      <vt:variant>
        <vt:i4>0</vt:i4>
      </vt:variant>
      <vt:variant>
        <vt:i4>5</vt:i4>
      </vt:variant>
      <vt:variant>
        <vt:lpwstr>https://www.figma.com/file/DaXKmgnM80oxUoIHM18sWS/Returning-User-Browse-12.20.19?node-id=20%3A0</vt:lpwstr>
      </vt:variant>
      <vt:variant>
        <vt:lpwstr/>
      </vt:variant>
      <vt:variant>
        <vt:i4>3604543</vt:i4>
      </vt:variant>
      <vt:variant>
        <vt:i4>27</vt:i4>
      </vt:variant>
      <vt:variant>
        <vt:i4>0</vt:i4>
      </vt:variant>
      <vt:variant>
        <vt:i4>5</vt:i4>
      </vt:variant>
      <vt:variant>
        <vt:lpwstr>https://www.figma.com/file/XJFcq3WRl8mIz07clz5buf/On-demand-Capacity?node-id=935%3A305</vt:lpwstr>
      </vt:variant>
      <vt:variant>
        <vt:lpwstr/>
      </vt:variant>
      <vt:variant>
        <vt:i4>3997748</vt:i4>
      </vt:variant>
      <vt:variant>
        <vt:i4>24</vt:i4>
      </vt:variant>
      <vt:variant>
        <vt:i4>0</vt:i4>
      </vt:variant>
      <vt:variant>
        <vt:i4>5</vt:i4>
      </vt:variant>
      <vt:variant>
        <vt:lpwstr>https://www.figma.com/file/XJFcq3WRl8mIz07clz5buf/On-demand-Capacity?node-id=211%3A3907</vt:lpwstr>
      </vt:variant>
      <vt:variant>
        <vt:lpwstr/>
      </vt:variant>
      <vt:variant>
        <vt:i4>3997748</vt:i4>
      </vt:variant>
      <vt:variant>
        <vt:i4>21</vt:i4>
      </vt:variant>
      <vt:variant>
        <vt:i4>0</vt:i4>
      </vt:variant>
      <vt:variant>
        <vt:i4>5</vt:i4>
      </vt:variant>
      <vt:variant>
        <vt:lpwstr>https://www.figma.com/file/XJFcq3WRl8mIz07clz5buf/On-demand-Capacity?node-id=211%3A3907</vt:lpwstr>
      </vt:variant>
      <vt:variant>
        <vt:lpwstr/>
      </vt:variant>
      <vt:variant>
        <vt:i4>5701645</vt:i4>
      </vt:variant>
      <vt:variant>
        <vt:i4>18</vt:i4>
      </vt:variant>
      <vt:variant>
        <vt:i4>0</vt:i4>
      </vt:variant>
      <vt:variant>
        <vt:i4>5</vt:i4>
      </vt:variant>
      <vt:variant>
        <vt:lpwstr>https://www.expertmarket.com/postage-meters/usps-street-suffix-abbreviations</vt:lpwstr>
      </vt:variant>
      <vt:variant>
        <vt:lpwstr/>
      </vt:variant>
      <vt:variant>
        <vt:i4>458769</vt:i4>
      </vt:variant>
      <vt:variant>
        <vt:i4>15</vt:i4>
      </vt:variant>
      <vt:variant>
        <vt:i4>0</vt:i4>
      </vt:variant>
      <vt:variant>
        <vt:i4>5</vt:i4>
      </vt:variant>
      <vt:variant>
        <vt:lpwstr>https://wonder.atlassian.net/wiki/spaces/T/pages/278724613/ETA+-+estimated+delivery+time+calculation</vt:lpwstr>
      </vt:variant>
      <vt:variant>
        <vt:lpwstr/>
      </vt:variant>
      <vt:variant>
        <vt:i4>4653159</vt:i4>
      </vt:variant>
      <vt:variant>
        <vt:i4>12</vt:i4>
      </vt:variant>
      <vt:variant>
        <vt:i4>0</vt:i4>
      </vt:variant>
      <vt:variant>
        <vt:i4>5</vt:i4>
      </vt:variant>
      <vt:variant>
        <vt:lpwstr>mailto:support@wonder.com</vt:lpwstr>
      </vt:variant>
      <vt:variant>
        <vt:lpwstr/>
      </vt:variant>
      <vt:variant>
        <vt:i4>4718593</vt:i4>
      </vt:variant>
      <vt:variant>
        <vt:i4>9</vt:i4>
      </vt:variant>
      <vt:variant>
        <vt:i4>0</vt:i4>
      </vt:variant>
      <vt:variant>
        <vt:i4>5</vt:i4>
      </vt:variant>
      <vt:variant>
        <vt:lpwstr>https://foodtruckinc-my.sharepoint.com/:w:/p/kristen/EcBYKvM1uVBDlfMSmwp0ZiEB2nKSEi-B6jxf0rWulpPPsw?e=7vaZsw</vt:lpwstr>
      </vt:variant>
      <vt:variant>
        <vt:lpwstr/>
      </vt:variant>
      <vt:variant>
        <vt:i4>5701710</vt:i4>
      </vt:variant>
      <vt:variant>
        <vt:i4>6</vt:i4>
      </vt:variant>
      <vt:variant>
        <vt:i4>0</vt:i4>
      </vt:variant>
      <vt:variant>
        <vt:i4>5</vt:i4>
      </vt:variant>
      <vt:variant>
        <vt:lpwstr>https://www.figma.com/file/3YbN1Lem3qmPxsjEQy3Z1f/Full-App-Revision---Oct-2019?node-id=31%3A2748</vt:lpwstr>
      </vt:variant>
      <vt:variant>
        <vt:lpwstr/>
      </vt:variant>
      <vt:variant>
        <vt:i4>5242884</vt:i4>
      </vt:variant>
      <vt:variant>
        <vt:i4>3</vt:i4>
      </vt:variant>
      <vt:variant>
        <vt:i4>0</vt:i4>
      </vt:variant>
      <vt:variant>
        <vt:i4>5</vt:i4>
      </vt:variant>
      <vt:variant>
        <vt:lpwstr>https://foodtruckinc-my.sharepoint.com/:w:/r/personal/kristen_foodtruckinc_com/Documents/Mobile App/Phase 1 - App ReDesign/Onboarding User Stories 11.1.19.docx?d=w8f0cecc166964bb6aaae29b797d1beb6&amp;csf=1&amp;e=CYlSyW</vt:lpwstr>
      </vt:variant>
      <vt:variant>
        <vt:lpwstr/>
      </vt:variant>
      <vt:variant>
        <vt:i4>5374043</vt:i4>
      </vt:variant>
      <vt:variant>
        <vt:i4>0</vt:i4>
      </vt:variant>
      <vt:variant>
        <vt:i4>0</vt:i4>
      </vt:variant>
      <vt:variant>
        <vt:i4>5</vt:i4>
      </vt:variant>
      <vt:variant>
        <vt:lpwstr>https://invis.io/WAUH3I2HV9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畅拓科技</dc:creator>
  <cp:keywords/>
  <dc:description/>
  <cp:lastModifiedBy>Lisa Zheng</cp:lastModifiedBy>
  <cp:revision>2466</cp:revision>
  <dcterms:created xsi:type="dcterms:W3CDTF">2019-12-16T17:57:00Z</dcterms:created>
  <dcterms:modified xsi:type="dcterms:W3CDTF">2021-03-1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AB3BE1D40784DB1AF4469F91C7E02</vt:lpwstr>
  </property>
</Properties>
</file>